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ustom.xml" ContentType="application/vnd.openxmlformats-officedocument.custom-properties+xml"/>
  <Override PartName="/word/embeddings/oleObject1.bin" ContentType="application/vnd.openxmlformats-officedocument.oleObject"/>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docProps/core.xml" ContentType="application/vnd.openxmlformats-package.core-properties+xml"/>
  <Override PartName="/customXml/itemProps6.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5.2.0 -->
  <w:body>
    <w:p w:rsidR="00767709" w14:paraId="6B74B864" w14:textId="77777777">
      <w:pPr>
        <w:pStyle w:val="EMEANormal"/>
        <w:rPr>
          <w:lang w:val="da-DK"/>
        </w:rPr>
      </w:pPr>
      <w:r w:rsidRPr="00AD2B60">
        <w:rPr>
          <w:b/>
          <w:noProof/>
          <w:szCs w:val="22"/>
        </w:rPr>
        <mc:AlternateContent>
          <mc:Choice Requires="wps">
            <w:drawing>
              <wp:anchor distT="0" distB="0" distL="114300" distR="114300" simplePos="0" relativeHeight="251666432" behindDoc="0" locked="0" layoutInCell="1" allowOverlap="1">
                <wp:simplePos x="0" y="0"/>
                <wp:positionH relativeFrom="margin">
                  <wp:align>left</wp:align>
                </wp:positionH>
                <wp:positionV relativeFrom="paragraph">
                  <wp:posOffset>0</wp:posOffset>
                </wp:positionV>
                <wp:extent cx="5772150" cy="1404620"/>
                <wp:effectExtent l="0" t="0" r="19050" b="1079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72150" cy="1404620"/>
                        </a:xfrm>
                        <a:prstGeom prst="rect">
                          <a:avLst/>
                        </a:prstGeom>
                        <a:solidFill>
                          <a:srgbClr val="FFFFFF"/>
                        </a:solidFill>
                        <a:ln w="9525">
                          <a:solidFill>
                            <a:srgbClr val="000000"/>
                          </a:solidFill>
                          <a:miter lim="800000"/>
                          <a:headEnd/>
                          <a:tailEnd/>
                        </a:ln>
                      </wps:spPr>
                      <wps:txbx>
                        <w:txbxContent>
                          <w:p w:rsidR="00890225" w:rsidRPr="00890225" w:rsidP="00890225" w14:textId="77777777">
                            <w:pPr>
                              <w:rPr>
                                <w:lang w:val="nb-NO"/>
                              </w:rPr>
                            </w:pPr>
                            <w:r w:rsidRPr="00220238">
                              <w:t>Dette dokument er den godkendte produktinformation for</w:t>
                            </w:r>
                            <w:r>
                              <w:t xml:space="preserve"> Humira.</w:t>
                            </w:r>
                            <w:r w:rsidRPr="00AD2B60">
                              <w:t xml:space="preserve"> </w:t>
                            </w:r>
                            <w:r w:rsidRPr="00890225">
                              <w:rPr>
                                <w:lang w:val="nb-NO"/>
                              </w:rPr>
                              <w:t>Ændringerne siden den foregående procedure, der berører produktinformationen (EMA/N/0000249136)</w:t>
                            </w:r>
                            <w:r>
                              <w:rPr>
                                <w:lang w:val="nb-NO"/>
                              </w:rPr>
                              <w:t xml:space="preserve">, </w:t>
                            </w:r>
                            <w:r w:rsidRPr="00890225">
                              <w:rPr>
                                <w:lang w:val="nb-NO"/>
                              </w:rPr>
                              <w:t>er understreget.</w:t>
                            </w:r>
                          </w:p>
                          <w:p w:rsidR="00890225" w:rsidRPr="00890225" w:rsidP="00890225" w14:textId="77777777">
                            <w:pPr>
                              <w:rPr>
                                <w:lang w:val="nb-NO"/>
                              </w:rPr>
                            </w:pPr>
                          </w:p>
                          <w:p w:rsidR="00890225" w:rsidRPr="00890225" w:rsidP="00890225" w14:textId="77777777">
                            <w:pPr>
                              <w:rPr>
                                <w:lang w:val="nb-NO"/>
                              </w:rPr>
                            </w:pPr>
                            <w:r w:rsidRPr="00890225">
                              <w:rPr>
                                <w:lang w:val="nb-NO"/>
                              </w:rPr>
                              <w:t xml:space="preserve">Yderligere oplysninger findes på Det Europæiske Lægemiddelagenturs webside: </w:t>
                            </w:r>
                            <w:hyperlink r:id="rId9" w:history="1">
                              <w:r w:rsidRPr="00890225">
                                <w:rPr>
                                  <w:rStyle w:val="Hyperlink"/>
                                  <w:lang w:val="nb-NO"/>
                                </w:rPr>
                                <w:t>https://www.ema.europa.eu/en/medicines/human/EPAR/Humira</w:t>
                              </w:r>
                            </w:hyperlink>
                          </w:p>
                        </w:txbxContent>
                      </wps:txbx>
                      <wps:bodyPr rot="0" vert="horz" wrap="square" lIns="91440" tIns="45720" rIns="91440" bIns="45720" anchor="t" anchorCtr="0">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5" type="#_x0000_t202" style="width:454.5pt;height:110.6pt;margin-top:0;margin-left:0;mso-position-horizontal:left;mso-position-horizontal-relative:margin;mso-wrap-distance-bottom:0;mso-wrap-distance-left:9pt;mso-wrap-distance-right:9pt;mso-wrap-distance-top:0;mso-wrap-style:square;position:absolute;visibility:visible;v-text-anchor:top;z-index:251667456">
                <v:textbox style="mso-fit-shape-to-text:t">
                  <w:txbxContent>
                    <w:p w:rsidR="00890225" w:rsidRPr="00890225" w:rsidP="00890225" w14:paraId="0E51310C" w14:textId="77777777">
                      <w:pPr>
                        <w:rPr>
                          <w:lang w:val="nb-NO"/>
                        </w:rPr>
                      </w:pPr>
                      <w:r w:rsidRPr="00220238">
                        <w:t>Dette dokument er den godkendte produktinformation for</w:t>
                      </w:r>
                      <w:r>
                        <w:t xml:space="preserve"> Humira.</w:t>
                      </w:r>
                      <w:r w:rsidRPr="00AD2B60">
                        <w:t xml:space="preserve"> </w:t>
                      </w:r>
                      <w:r w:rsidRPr="00890225">
                        <w:rPr>
                          <w:lang w:val="nb-NO"/>
                        </w:rPr>
                        <w:t>Ændringerne siden den foregående procedure, der berører produktinformationen (EMA/N/0000249136)</w:t>
                      </w:r>
                      <w:r>
                        <w:rPr>
                          <w:lang w:val="nb-NO"/>
                        </w:rPr>
                        <w:t xml:space="preserve">, </w:t>
                      </w:r>
                      <w:r w:rsidRPr="00890225">
                        <w:rPr>
                          <w:lang w:val="nb-NO"/>
                        </w:rPr>
                        <w:t>er understreget.</w:t>
                      </w:r>
                    </w:p>
                    <w:p w:rsidR="00890225" w:rsidRPr="00890225" w:rsidP="00890225" w14:paraId="5BD34843" w14:textId="77777777">
                      <w:pPr>
                        <w:rPr>
                          <w:lang w:val="nb-NO"/>
                        </w:rPr>
                      </w:pPr>
                    </w:p>
                    <w:p w:rsidR="00890225" w:rsidRPr="00890225" w:rsidP="00890225" w14:paraId="5388274D" w14:textId="77777777">
                      <w:pPr>
                        <w:rPr>
                          <w:lang w:val="nb-NO"/>
                        </w:rPr>
                      </w:pPr>
                      <w:r w:rsidRPr="00890225">
                        <w:rPr>
                          <w:lang w:val="nb-NO"/>
                        </w:rPr>
                        <w:t xml:space="preserve">Yderligere oplysninger findes på Det Europæiske Lægemiddelagenturs webside: </w:t>
                      </w:r>
                      <w:hyperlink r:id="rId10" w:history="1">
                        <w:r w:rsidRPr="00890225">
                          <w:rPr>
                            <w:rStyle w:val="Hyperlink"/>
                            <w:lang w:val="nb-NO"/>
                          </w:rPr>
                          <w:t>https://www.ema.europa.eu/en/medicines/human/EPAR/Humira</w:t>
                        </w:r>
                      </w:hyperlink>
                    </w:p>
                  </w:txbxContent>
                </v:textbox>
                <w10:wrap type="square"/>
              </v:shape>
            </w:pict>
          </mc:Fallback>
        </mc:AlternateContent>
      </w:r>
    </w:p>
    <w:p w:rsidR="00767709" w14:paraId="77D2D62D" w14:textId="77777777">
      <w:pPr>
        <w:pStyle w:val="EMEANormal"/>
        <w:rPr>
          <w:lang w:val="da-DK"/>
        </w:rPr>
      </w:pPr>
    </w:p>
    <w:p w:rsidR="00767709" w14:paraId="6E6F744E" w14:textId="77777777">
      <w:pPr>
        <w:pStyle w:val="EMEANormal"/>
        <w:rPr>
          <w:lang w:val="da-DK"/>
        </w:rPr>
      </w:pPr>
    </w:p>
    <w:p w:rsidR="00767709" w14:paraId="44CDCD32" w14:textId="77777777">
      <w:pPr>
        <w:pStyle w:val="EMEANormal"/>
        <w:rPr>
          <w:lang w:val="da-DK"/>
        </w:rPr>
      </w:pPr>
    </w:p>
    <w:p w:rsidR="00767709" w14:paraId="2645D08E" w14:textId="77777777">
      <w:pPr>
        <w:pStyle w:val="EMEANormal"/>
        <w:rPr>
          <w:lang w:val="da-DK"/>
        </w:rPr>
      </w:pPr>
    </w:p>
    <w:p w:rsidR="00767709" w14:paraId="5F5EA5CF" w14:textId="77777777">
      <w:pPr>
        <w:pStyle w:val="EMEANormal"/>
        <w:rPr>
          <w:lang w:val="da-DK"/>
        </w:rPr>
      </w:pPr>
    </w:p>
    <w:p w:rsidR="00767709" w14:paraId="4D0BE851" w14:textId="77777777">
      <w:pPr>
        <w:pStyle w:val="EMEANormal"/>
        <w:rPr>
          <w:lang w:val="da-DK"/>
        </w:rPr>
      </w:pPr>
    </w:p>
    <w:p w:rsidR="00767709" w14:paraId="5CDC3767" w14:textId="77777777">
      <w:pPr>
        <w:pStyle w:val="EMEANormal"/>
        <w:rPr>
          <w:lang w:val="da-DK"/>
        </w:rPr>
      </w:pPr>
    </w:p>
    <w:p w:rsidR="00767709" w14:paraId="07464B4E" w14:textId="77777777">
      <w:pPr>
        <w:pStyle w:val="EMEANormal"/>
        <w:rPr>
          <w:lang w:val="da-DK"/>
        </w:rPr>
      </w:pPr>
    </w:p>
    <w:p w:rsidR="00767709" w14:paraId="2EC39D7E" w14:textId="77777777">
      <w:pPr>
        <w:pStyle w:val="EMEANormal"/>
        <w:rPr>
          <w:lang w:val="da-DK"/>
        </w:rPr>
      </w:pPr>
    </w:p>
    <w:p w:rsidR="00767709" w14:paraId="217DC06B" w14:textId="77777777">
      <w:pPr>
        <w:pStyle w:val="EMEANormal"/>
        <w:rPr>
          <w:lang w:val="da-DK"/>
        </w:rPr>
      </w:pPr>
    </w:p>
    <w:p w:rsidR="00767709" w14:paraId="704B93F2" w14:textId="77777777">
      <w:pPr>
        <w:pStyle w:val="EMEANormal"/>
        <w:rPr>
          <w:lang w:val="da-DK"/>
        </w:rPr>
      </w:pPr>
    </w:p>
    <w:p w:rsidR="00767709" w14:paraId="1E77AB45" w14:textId="77777777">
      <w:pPr>
        <w:pStyle w:val="EMEANormal"/>
        <w:rPr>
          <w:lang w:val="da-DK"/>
        </w:rPr>
      </w:pPr>
    </w:p>
    <w:p w:rsidR="00767709" w14:paraId="6FF22F62" w14:textId="77777777">
      <w:pPr>
        <w:pStyle w:val="EMEANormal"/>
        <w:rPr>
          <w:lang w:val="da-DK"/>
        </w:rPr>
      </w:pPr>
    </w:p>
    <w:p w:rsidR="00767709" w14:paraId="3910C115" w14:textId="77777777">
      <w:pPr>
        <w:pStyle w:val="EMEANormal"/>
        <w:rPr>
          <w:lang w:val="da-DK"/>
        </w:rPr>
      </w:pPr>
    </w:p>
    <w:p w:rsidR="00767709" w14:paraId="52CC0D7B" w14:textId="77777777">
      <w:pPr>
        <w:pStyle w:val="EMEANormal"/>
        <w:rPr>
          <w:lang w:val="da-DK"/>
        </w:rPr>
      </w:pPr>
    </w:p>
    <w:p w:rsidR="00767709" w14:paraId="792E1321" w14:textId="77777777">
      <w:pPr>
        <w:pStyle w:val="EMEANormal"/>
        <w:rPr>
          <w:lang w:val="da-DK"/>
        </w:rPr>
      </w:pPr>
    </w:p>
    <w:p w:rsidR="00767709" w14:paraId="77A0C4F5" w14:textId="77777777">
      <w:pPr>
        <w:pStyle w:val="EMEANormal"/>
        <w:rPr>
          <w:lang w:val="da-DK"/>
        </w:rPr>
      </w:pPr>
    </w:p>
    <w:p w:rsidR="00767709" w14:paraId="6DB0E177" w14:textId="77777777">
      <w:pPr>
        <w:pStyle w:val="EMEANormal"/>
        <w:rPr>
          <w:lang w:val="da-DK"/>
        </w:rPr>
      </w:pPr>
    </w:p>
    <w:p w:rsidR="00767709" w14:paraId="35C672D0" w14:textId="77777777">
      <w:pPr>
        <w:pStyle w:val="EMEANormal"/>
        <w:rPr>
          <w:lang w:val="da-DK"/>
        </w:rPr>
      </w:pPr>
    </w:p>
    <w:p w:rsidR="00767709" w14:paraId="192F74A6" w14:textId="77777777">
      <w:pPr>
        <w:pStyle w:val="EMEANormal"/>
        <w:rPr>
          <w:lang w:val="da-DK"/>
        </w:rPr>
      </w:pPr>
    </w:p>
    <w:p w:rsidR="00767709" w14:paraId="4C9ACB09" w14:textId="77777777">
      <w:pPr>
        <w:pStyle w:val="EMEANormal"/>
        <w:rPr>
          <w:lang w:val="da-DK"/>
        </w:rPr>
      </w:pPr>
    </w:p>
    <w:p w:rsidR="00767709" w:rsidRPr="00FF788E" w14:paraId="696C0417" w14:textId="77777777">
      <w:pPr>
        <w:pStyle w:val="EMEATitle"/>
        <w:rPr>
          <w:b w:val="0"/>
          <w:lang w:val="da-DK"/>
        </w:rPr>
      </w:pPr>
    </w:p>
    <w:p w:rsidR="00767709" w:rsidRPr="00FF788E" w14:paraId="6FE5CECE" w14:textId="77777777">
      <w:pPr>
        <w:pStyle w:val="Heading5"/>
        <w:jc w:val="center"/>
        <w:rPr>
          <w:lang w:val="da-DK"/>
        </w:rPr>
      </w:pPr>
      <w:r w:rsidRPr="004D3223">
        <w:rPr>
          <w:b/>
          <w:lang w:val="da-DK"/>
        </w:rPr>
        <w:t>BILAG I</w:t>
      </w:r>
    </w:p>
    <w:p w:rsidR="00767709" w14:paraId="5E3B969E" w14:textId="77777777">
      <w:pPr>
        <w:tabs>
          <w:tab w:val="clear" w:pos="562"/>
        </w:tabs>
        <w:rPr>
          <w:b/>
          <w:lang w:val="da-DK"/>
        </w:rPr>
      </w:pPr>
    </w:p>
    <w:p w:rsidR="00767709" w:rsidRPr="004D3223" w:rsidP="00657A67" w14:paraId="2F0E06E3" w14:textId="77777777">
      <w:pPr>
        <w:pStyle w:val="BMCENTRED"/>
      </w:pPr>
      <w:r w:rsidRPr="004D3223">
        <w:t>PRODUKTRESUME</w:t>
      </w:r>
    </w:p>
    <w:p w:rsidR="00767709" w14:paraId="482B03FD" w14:textId="77777777">
      <w:pPr>
        <w:pStyle w:val="EndnoteText"/>
        <w:tabs>
          <w:tab w:val="clear" w:pos="562"/>
        </w:tabs>
        <w:rPr>
          <w:bCs/>
          <w:lang w:val="da-DK"/>
        </w:rPr>
      </w:pPr>
    </w:p>
    <w:p w:rsidR="00767709" w14:paraId="3544CC5D" w14:textId="77777777">
      <w:pPr>
        <w:tabs>
          <w:tab w:val="clear" w:pos="562"/>
        </w:tabs>
        <w:rPr>
          <w:bCs/>
          <w:lang w:val="da-DK"/>
        </w:rPr>
      </w:pPr>
    </w:p>
    <w:p w:rsidR="001E54AC" w:rsidP="001E54AC" w14:paraId="2B60E241" w14:textId="77777777">
      <w:pPr>
        <w:pStyle w:val="EMEAHeading1Para1"/>
        <w:spacing w:after="0" w:afterLines="0"/>
        <w:rPr>
          <w:rFonts w:ascii="Times New Roman" w:hAnsi="Times New Roman"/>
          <w:lang w:val="da-DK"/>
        </w:rPr>
      </w:pPr>
      <w:r>
        <w:rPr>
          <w:bCs/>
          <w:lang w:val="da-DK"/>
        </w:rPr>
        <w:br w:type="page"/>
      </w:r>
      <w:r>
        <w:rPr>
          <w:rFonts w:ascii="Times New Roman" w:hAnsi="Times New Roman"/>
          <w:lang w:val="da-DK"/>
        </w:rPr>
        <w:t>1.</w:t>
      </w:r>
      <w:r>
        <w:rPr>
          <w:rFonts w:ascii="Times New Roman" w:hAnsi="Times New Roman"/>
          <w:lang w:val="da-DK"/>
        </w:rPr>
        <w:tab/>
        <w:t>LÆGEMIDLETS NAVN</w:t>
      </w:r>
    </w:p>
    <w:p w:rsidR="001E54AC" w:rsidRPr="00832EA4" w:rsidP="001E54AC" w14:paraId="3ED4A29E" w14:textId="77777777">
      <w:pPr>
        <w:pStyle w:val="EMEANormal"/>
        <w:rPr>
          <w:lang w:val="da-DK"/>
        </w:rPr>
      </w:pPr>
    </w:p>
    <w:p w:rsidR="001E54AC" w:rsidP="001E54AC" w14:paraId="7E6F5A6A" w14:textId="77777777">
      <w:pPr>
        <w:tabs>
          <w:tab w:val="clear" w:pos="562"/>
        </w:tabs>
        <w:rPr>
          <w:lang w:val="da-DK"/>
        </w:rPr>
      </w:pPr>
      <w:r>
        <w:rPr>
          <w:lang w:val="da-DK"/>
        </w:rPr>
        <w:t xml:space="preserve">Humira </w:t>
      </w:r>
      <w:r w:rsidR="009E4D9F">
        <w:rPr>
          <w:lang w:val="da-DK"/>
        </w:rPr>
        <w:t xml:space="preserve">20 </w:t>
      </w:r>
      <w:r>
        <w:rPr>
          <w:lang w:val="da-DK"/>
        </w:rPr>
        <w:t>mg injektionsvæske, opløsning i fyldt injektionssprøjte</w:t>
      </w:r>
    </w:p>
    <w:p w:rsidR="001E54AC" w:rsidP="001E54AC" w14:paraId="10EC9E9B" w14:textId="77777777">
      <w:pPr>
        <w:tabs>
          <w:tab w:val="clear" w:pos="562"/>
        </w:tabs>
        <w:rPr>
          <w:lang w:val="da-DK"/>
        </w:rPr>
      </w:pPr>
    </w:p>
    <w:p w:rsidR="001E54AC" w:rsidRPr="00FF788E" w:rsidP="001E54AC" w14:paraId="608D4ACB" w14:textId="77777777">
      <w:pPr>
        <w:pStyle w:val="EMEAHeading1"/>
        <w:spacing w:before="0" w:beforeLines="0" w:after="0" w:afterLines="0"/>
        <w:rPr>
          <w:rFonts w:ascii="Times New Roman" w:hAnsi="Times New Roman"/>
          <w:b w:val="0"/>
          <w:lang w:val="da-DK"/>
        </w:rPr>
      </w:pPr>
      <w:r>
        <w:rPr>
          <w:rFonts w:ascii="Times New Roman" w:hAnsi="Times New Roman"/>
          <w:lang w:val="da-DK"/>
        </w:rPr>
        <w:t>2.</w:t>
      </w:r>
      <w:r>
        <w:rPr>
          <w:rFonts w:ascii="Times New Roman" w:hAnsi="Times New Roman"/>
          <w:lang w:val="da-DK"/>
        </w:rPr>
        <w:tab/>
        <w:t>KVALITATIV OG KVANTITATIV SAMMENSÆTNING</w:t>
      </w:r>
    </w:p>
    <w:p w:rsidR="001E54AC" w:rsidRPr="00832EA4" w:rsidP="001E54AC" w14:paraId="277B2736" w14:textId="77777777">
      <w:pPr>
        <w:pStyle w:val="EMEANormal"/>
        <w:rPr>
          <w:lang w:val="da-DK"/>
        </w:rPr>
      </w:pPr>
    </w:p>
    <w:p w:rsidR="001E54AC" w:rsidP="001E54AC" w14:paraId="3A9C17D0" w14:textId="77777777">
      <w:pPr>
        <w:tabs>
          <w:tab w:val="left" w:pos="-720"/>
        </w:tabs>
        <w:rPr>
          <w:lang w:val="da-DK"/>
        </w:rPr>
      </w:pPr>
      <w:r>
        <w:rPr>
          <w:lang w:val="da-DK"/>
        </w:rPr>
        <w:t>Hver fyldte 0,2 ml enkeltdosis injektionssprøjte indeholder 20 mg adalimumab.</w:t>
      </w:r>
    </w:p>
    <w:p w:rsidR="001E54AC" w:rsidP="001E54AC" w14:paraId="114A4E32" w14:textId="77777777">
      <w:pPr>
        <w:tabs>
          <w:tab w:val="left" w:pos="-720"/>
        </w:tabs>
        <w:rPr>
          <w:lang w:val="da-DK"/>
        </w:rPr>
      </w:pPr>
    </w:p>
    <w:p w:rsidR="001E54AC" w:rsidP="001E54AC" w14:paraId="6AA6A084" w14:textId="77777777">
      <w:pPr>
        <w:tabs>
          <w:tab w:val="left" w:pos="-720"/>
        </w:tabs>
        <w:rPr>
          <w:lang w:val="da-DK"/>
        </w:rPr>
      </w:pPr>
      <w:r>
        <w:rPr>
          <w:lang w:val="da-DK"/>
        </w:rPr>
        <w:t>Adalimumab er et rekombinant humant monoklonalt antistof fremstillet i ovarieceller fra kinesiske hamstre.</w:t>
      </w:r>
    </w:p>
    <w:p w:rsidR="001E54AC" w:rsidP="001E54AC" w14:paraId="1568C551" w14:textId="77777777">
      <w:pPr>
        <w:tabs>
          <w:tab w:val="left" w:pos="-720"/>
        </w:tabs>
        <w:rPr>
          <w:ins w:id="0" w:author="AbbVie7" w:date="2025-05-12T15:05:00Z"/>
          <w:lang w:val="da-DK"/>
        </w:rPr>
      </w:pPr>
    </w:p>
    <w:p w:rsidR="00C962A9" w:rsidP="001E54AC" w14:paraId="6F667456" w14:textId="77777777">
      <w:pPr>
        <w:tabs>
          <w:tab w:val="left" w:pos="-720"/>
        </w:tabs>
        <w:rPr>
          <w:ins w:id="1" w:author="AbbVie7" w:date="2025-05-12T15:06:00Z"/>
          <w:szCs w:val="22"/>
          <w:u w:val="single"/>
          <w:lang w:val="da-DK"/>
        </w:rPr>
      </w:pPr>
      <w:ins w:id="2" w:author="AbbVie7" w:date="2025-05-12T15:06:00Z">
        <w:r w:rsidRPr="00247981">
          <w:rPr>
            <w:szCs w:val="22"/>
            <w:u w:val="single"/>
            <w:lang w:val="da-DK"/>
          </w:rPr>
          <w:t>Hjælpestof, som behandleren skal være opmærksom på</w:t>
        </w:r>
      </w:ins>
    </w:p>
    <w:p w:rsidR="000C4031" w:rsidP="001E54AC" w14:paraId="488A051F" w14:textId="77777777">
      <w:pPr>
        <w:tabs>
          <w:tab w:val="left" w:pos="-720"/>
        </w:tabs>
        <w:rPr>
          <w:ins w:id="3" w:author="AbbVie7" w:date="2025-05-12T15:06:00Z"/>
          <w:szCs w:val="22"/>
          <w:u w:val="single"/>
          <w:lang w:val="da-DK"/>
        </w:rPr>
      </w:pPr>
    </w:p>
    <w:p w:rsidR="000C4031" w:rsidRPr="00FA3186" w:rsidP="001E54AC" w14:paraId="71F35618" w14:textId="77777777">
      <w:pPr>
        <w:tabs>
          <w:tab w:val="left" w:pos="-720"/>
        </w:tabs>
        <w:rPr>
          <w:ins w:id="4" w:author="AbbVie7" w:date="2025-05-12T15:05:00Z"/>
          <w:lang w:val="da-DK"/>
        </w:rPr>
      </w:pPr>
      <w:ins w:id="5" w:author="AbbVie7" w:date="2025-05-12T15:06:00Z">
        <w:r w:rsidRPr="00FA3186">
          <w:rPr>
            <w:szCs w:val="22"/>
            <w:u w:val="none"/>
            <w:lang w:val="da-DK"/>
            <w:rPrChange w:id="6" w:author="AbbVie7" w:date="2025-05-12T15:07:00Z">
              <w:rPr>
                <w:szCs w:val="22"/>
                <w:u w:val="single"/>
                <w:lang w:val="da-DK"/>
              </w:rPr>
            </w:rPrChange>
          </w:rPr>
          <w:t xml:space="preserve">Dette </w:t>
        </w:r>
      </w:ins>
      <w:ins w:id="7" w:author="AbbVie7" w:date="2025-05-12T15:07:00Z">
        <w:r w:rsidR="00FA3186">
          <w:rPr>
            <w:szCs w:val="22"/>
            <w:lang w:val="da-DK"/>
          </w:rPr>
          <w:t>lægemiddel indeholder 0,2 mg polysorbat 80 i hver 20 mg dosis.</w:t>
        </w:r>
      </w:ins>
    </w:p>
    <w:p w:rsidR="00C962A9" w:rsidP="001E54AC" w14:paraId="1F3ABCC6" w14:textId="77777777">
      <w:pPr>
        <w:tabs>
          <w:tab w:val="left" w:pos="-720"/>
        </w:tabs>
        <w:rPr>
          <w:lang w:val="da-DK"/>
        </w:rPr>
      </w:pPr>
    </w:p>
    <w:p w:rsidR="001E54AC" w:rsidP="001E54AC" w14:paraId="2B68BAB1" w14:textId="77777777">
      <w:pPr>
        <w:tabs>
          <w:tab w:val="clear" w:pos="562"/>
        </w:tabs>
        <w:rPr>
          <w:lang w:val="da-DK"/>
        </w:rPr>
      </w:pPr>
      <w:r>
        <w:rPr>
          <w:lang w:val="da-DK"/>
        </w:rPr>
        <w:t>Alle hjælpestoffer er anført under pkt. 6.1.</w:t>
      </w:r>
    </w:p>
    <w:p w:rsidR="001E54AC" w:rsidP="001E54AC" w14:paraId="6BCEEC11" w14:textId="77777777">
      <w:pPr>
        <w:tabs>
          <w:tab w:val="clear" w:pos="562"/>
        </w:tabs>
        <w:rPr>
          <w:lang w:val="da-DK"/>
        </w:rPr>
      </w:pPr>
    </w:p>
    <w:p w:rsidR="001E54AC" w:rsidP="001E54AC" w14:paraId="7C434B39" w14:textId="77777777">
      <w:pPr>
        <w:tabs>
          <w:tab w:val="clear" w:pos="562"/>
        </w:tabs>
        <w:rPr>
          <w:lang w:val="da-DK"/>
        </w:rPr>
      </w:pPr>
    </w:p>
    <w:p w:rsidR="001E54AC" w:rsidRPr="00FF788E" w:rsidP="001E54AC" w14:paraId="3CA9BE12" w14:textId="77777777">
      <w:pPr>
        <w:pStyle w:val="EMEAHeading1"/>
        <w:spacing w:before="0" w:beforeLines="0" w:after="0" w:afterLines="0"/>
        <w:rPr>
          <w:rFonts w:ascii="Times New Roman" w:hAnsi="Times New Roman"/>
          <w:b w:val="0"/>
          <w:lang w:val="da-DK"/>
        </w:rPr>
      </w:pPr>
      <w:r>
        <w:rPr>
          <w:rFonts w:ascii="Times New Roman" w:hAnsi="Times New Roman"/>
          <w:lang w:val="da-DK"/>
        </w:rPr>
        <w:t>3.</w:t>
      </w:r>
      <w:r>
        <w:rPr>
          <w:rFonts w:ascii="Times New Roman" w:hAnsi="Times New Roman"/>
          <w:lang w:val="da-DK"/>
        </w:rPr>
        <w:tab/>
        <w:t>LÆGEMIDDELFORM</w:t>
      </w:r>
    </w:p>
    <w:p w:rsidR="001E54AC" w:rsidRPr="00832EA4" w:rsidP="001E54AC" w14:paraId="56ED95D3" w14:textId="77777777">
      <w:pPr>
        <w:pStyle w:val="EMEANormal"/>
        <w:rPr>
          <w:lang w:val="da-DK"/>
        </w:rPr>
      </w:pPr>
    </w:p>
    <w:p w:rsidR="001E54AC" w:rsidP="001E54AC" w14:paraId="73999EF5" w14:textId="77777777">
      <w:pPr>
        <w:tabs>
          <w:tab w:val="clear" w:pos="562"/>
        </w:tabs>
        <w:rPr>
          <w:lang w:val="da-DK"/>
        </w:rPr>
      </w:pPr>
      <w:r>
        <w:rPr>
          <w:lang w:val="da-DK"/>
        </w:rPr>
        <w:t>Injektionsvæske, opløsning</w:t>
      </w:r>
    </w:p>
    <w:p w:rsidR="001E54AC" w:rsidP="001E54AC" w14:paraId="67741F01" w14:textId="77777777">
      <w:pPr>
        <w:tabs>
          <w:tab w:val="clear" w:pos="562"/>
        </w:tabs>
        <w:rPr>
          <w:lang w:val="da-DK"/>
        </w:rPr>
      </w:pPr>
    </w:p>
    <w:p w:rsidR="001E54AC" w:rsidP="001E54AC" w14:paraId="6CD648E5" w14:textId="77777777">
      <w:pPr>
        <w:tabs>
          <w:tab w:val="clear" w:pos="562"/>
        </w:tabs>
        <w:rPr>
          <w:lang w:val="da-DK"/>
        </w:rPr>
      </w:pPr>
      <w:r>
        <w:rPr>
          <w:lang w:val="da-DK"/>
        </w:rPr>
        <w:t xml:space="preserve">Klar, farveløs opløsning </w:t>
      </w:r>
    </w:p>
    <w:p w:rsidR="001E54AC" w:rsidP="001E54AC" w14:paraId="73B769BB" w14:textId="77777777">
      <w:pPr>
        <w:tabs>
          <w:tab w:val="clear" w:pos="562"/>
        </w:tabs>
        <w:rPr>
          <w:lang w:val="da-DK"/>
        </w:rPr>
      </w:pPr>
    </w:p>
    <w:p w:rsidR="001E54AC" w:rsidP="001E54AC" w14:paraId="5E60248A" w14:textId="77777777">
      <w:pPr>
        <w:tabs>
          <w:tab w:val="clear" w:pos="562"/>
        </w:tabs>
        <w:rPr>
          <w:lang w:val="da-DK"/>
        </w:rPr>
      </w:pPr>
    </w:p>
    <w:p w:rsidR="001E54AC" w:rsidRPr="00FF788E" w:rsidP="001E54AC" w14:paraId="2966BAD8" w14:textId="77777777">
      <w:pPr>
        <w:pStyle w:val="EMEAHeading1"/>
        <w:spacing w:before="0" w:beforeLines="0" w:after="0" w:afterLines="0"/>
        <w:rPr>
          <w:rFonts w:ascii="Times New Roman" w:hAnsi="Times New Roman"/>
          <w:b w:val="0"/>
          <w:lang w:val="da-DK"/>
        </w:rPr>
      </w:pPr>
      <w:r>
        <w:rPr>
          <w:rFonts w:ascii="Times New Roman" w:hAnsi="Times New Roman"/>
          <w:lang w:val="da-DK"/>
        </w:rPr>
        <w:t>4.</w:t>
      </w:r>
      <w:r>
        <w:rPr>
          <w:rFonts w:ascii="Times New Roman" w:hAnsi="Times New Roman"/>
          <w:lang w:val="da-DK"/>
        </w:rPr>
        <w:tab/>
        <w:t>KLINISKE OPLYSNINGER</w:t>
      </w:r>
    </w:p>
    <w:p w:rsidR="001E54AC" w:rsidRPr="00832EA4" w:rsidP="001E54AC" w14:paraId="651ABBD8" w14:textId="77777777">
      <w:pPr>
        <w:pStyle w:val="EMEANormal"/>
        <w:rPr>
          <w:lang w:val="da-DK"/>
        </w:rPr>
      </w:pPr>
    </w:p>
    <w:p w:rsidR="001E54AC" w:rsidRPr="00FF788E" w:rsidP="001E54AC" w14:paraId="4DA54355" w14:textId="77777777">
      <w:pPr>
        <w:pStyle w:val="EMEAHeading2SPCEmpty"/>
        <w:spacing w:after="0" w:afterLines="0"/>
        <w:rPr>
          <w:rFonts w:ascii="Times New Roman" w:hAnsi="Times New Roman"/>
          <w:b w:val="0"/>
          <w:lang w:val="da-DK"/>
        </w:rPr>
      </w:pPr>
      <w:r>
        <w:rPr>
          <w:rFonts w:ascii="Times New Roman" w:hAnsi="Times New Roman"/>
          <w:lang w:val="da-DK"/>
        </w:rPr>
        <w:t>4.1</w:t>
      </w:r>
      <w:r>
        <w:rPr>
          <w:rFonts w:ascii="Times New Roman" w:hAnsi="Times New Roman"/>
          <w:lang w:val="da-DK"/>
        </w:rPr>
        <w:tab/>
        <w:t>Terapeutiske indikationer</w:t>
      </w:r>
    </w:p>
    <w:p w:rsidR="001E54AC" w:rsidRPr="00832EA4" w:rsidP="001E54AC" w14:paraId="5814E301" w14:textId="77777777">
      <w:pPr>
        <w:pStyle w:val="EMEANormal"/>
        <w:rPr>
          <w:lang w:val="da-DK"/>
        </w:rPr>
      </w:pPr>
    </w:p>
    <w:p w:rsidR="00AE1CBD" w:rsidRPr="00E9318A" w:rsidP="00AE1CBD" w14:paraId="34557003" w14:textId="77777777">
      <w:pPr>
        <w:pStyle w:val="EMEANormal"/>
        <w:keepNext/>
        <w:rPr>
          <w:u w:val="single"/>
          <w:lang w:val="da-DK"/>
        </w:rPr>
      </w:pPr>
      <w:r>
        <w:rPr>
          <w:color w:val="000000"/>
          <w:u w:val="single"/>
          <w:lang w:val="da-DK"/>
        </w:rPr>
        <w:t>Juvenil idiopatisk artrit</w:t>
      </w:r>
    </w:p>
    <w:p w:rsidR="00AE1CBD" w:rsidRPr="008D74C5" w:rsidP="00AE1CBD" w14:paraId="4CB6E3FA" w14:textId="77777777">
      <w:pPr>
        <w:pStyle w:val="EMEANormal"/>
        <w:keepNext/>
        <w:rPr>
          <w:i/>
          <w:color w:val="000000"/>
          <w:u w:val="single"/>
          <w:lang w:val="da-DK"/>
        </w:rPr>
      </w:pPr>
    </w:p>
    <w:p w:rsidR="00AE1CBD" w:rsidRPr="008D74C5" w:rsidP="00AE1CBD" w14:paraId="1F54D333" w14:textId="77777777">
      <w:pPr>
        <w:pStyle w:val="EMEANormal"/>
        <w:keepNext/>
        <w:rPr>
          <w:i/>
          <w:color w:val="000000"/>
          <w:lang w:val="da-DK"/>
        </w:rPr>
      </w:pPr>
      <w:r w:rsidRPr="008D74C5">
        <w:rPr>
          <w:i/>
          <w:color w:val="000000"/>
          <w:lang w:val="da-DK"/>
        </w:rPr>
        <w:t>Polyartikulær juvenil idiopatisk artrit</w:t>
      </w:r>
    </w:p>
    <w:p w:rsidR="00AE1CBD" w:rsidRPr="00E9318A" w:rsidP="00AE1CBD" w14:paraId="14371C27" w14:textId="77777777">
      <w:pPr>
        <w:keepNext/>
        <w:rPr>
          <w:lang w:val="da-DK"/>
        </w:rPr>
      </w:pPr>
    </w:p>
    <w:p w:rsidR="00AE1CBD" w:rsidP="00AE1CBD" w14:paraId="213FC8BB" w14:textId="77777777">
      <w:pPr>
        <w:pStyle w:val="EMEANormal"/>
        <w:rPr>
          <w:lang w:val="da-DK"/>
        </w:rPr>
      </w:pPr>
      <w:r>
        <w:rPr>
          <w:lang w:val="da-DK"/>
        </w:rPr>
        <w:t>Humira er i kombination med methotrexat indiceret til behandling af aktiv polyartikulær juvenil idiopatisk artrit hos patienter fra 2 år, som har haft et utilstrækkeligt respons på en eller flere sygdomsmodificerende anti-reumatiske lægemidler (DMARDs). Humira kan gives som monoterapi i tilfælde af intolerance over for methotrexat, eller hvis fortsat behandling med methotrexat er uhensigtmæssig (for effektivitet ved monoterapi se pkt 5.1). Humira er ikke undersøgt hos patienter under 2 år.</w:t>
      </w:r>
    </w:p>
    <w:p w:rsidR="00AE1CBD" w:rsidP="00AE1CBD" w14:paraId="27046921" w14:textId="77777777">
      <w:pPr>
        <w:pStyle w:val="EMEANormal"/>
        <w:rPr>
          <w:lang w:val="da-DK"/>
        </w:rPr>
      </w:pPr>
    </w:p>
    <w:p w:rsidR="00AE1CBD" w:rsidRPr="008D74C5" w:rsidP="00AE1CBD" w14:paraId="6F41DD7E" w14:textId="77777777">
      <w:pPr>
        <w:rPr>
          <w:i/>
          <w:lang w:val="da-DK"/>
        </w:rPr>
      </w:pPr>
      <w:r w:rsidRPr="008D74C5">
        <w:rPr>
          <w:i/>
          <w:lang w:val="da-DK"/>
        </w:rPr>
        <w:t>Entesopatirelateret artrit</w:t>
      </w:r>
    </w:p>
    <w:p w:rsidR="00AE1CBD" w:rsidRPr="00FF788E" w:rsidP="00AE1CBD" w14:paraId="4CDB280E" w14:textId="77777777">
      <w:pPr>
        <w:rPr>
          <w:lang w:val="da-DK"/>
        </w:rPr>
      </w:pPr>
    </w:p>
    <w:p w:rsidR="00AE1CBD" w:rsidP="00AE1CBD" w14:paraId="0E9C6F8A" w14:textId="77777777">
      <w:pPr>
        <w:pStyle w:val="EMEANormal"/>
        <w:rPr>
          <w:szCs w:val="22"/>
          <w:lang w:val="da-DK"/>
        </w:rPr>
      </w:pPr>
      <w:r w:rsidRPr="00B848D4">
        <w:rPr>
          <w:bCs/>
          <w:iCs/>
          <w:szCs w:val="22"/>
          <w:lang w:val="da-DK"/>
        </w:rPr>
        <w:t xml:space="preserve">Humira er indiceret </w:t>
      </w:r>
      <w:r w:rsidRPr="00B848D4">
        <w:rPr>
          <w:szCs w:val="22"/>
          <w:lang w:val="da-DK"/>
        </w:rPr>
        <w:t>til behandling af aktiv entesopatirelateret artrit hos patienter fra 6 år, som har haft et utilstrækkeligt respons på, eller som er intolerante over for</w:t>
      </w:r>
      <w:r>
        <w:rPr>
          <w:szCs w:val="22"/>
          <w:lang w:val="da-DK"/>
        </w:rPr>
        <w:t>,</w:t>
      </w:r>
      <w:r w:rsidRPr="00B848D4">
        <w:rPr>
          <w:szCs w:val="22"/>
          <w:lang w:val="da-DK"/>
        </w:rPr>
        <w:t xml:space="preserve"> konventionel behandling (se pkt. 5.1).</w:t>
      </w:r>
    </w:p>
    <w:p w:rsidR="00AE1CBD" w:rsidP="00AE1CBD" w14:paraId="226FBB6E" w14:textId="77777777">
      <w:pPr>
        <w:pStyle w:val="EMEANormal"/>
        <w:rPr>
          <w:lang w:val="da-DK"/>
        </w:rPr>
      </w:pPr>
    </w:p>
    <w:p w:rsidR="00AE1CBD" w:rsidRPr="00A952DF" w:rsidP="00AE1CBD" w14:paraId="33762A93" w14:textId="77777777">
      <w:pPr>
        <w:rPr>
          <w:szCs w:val="22"/>
          <w:u w:val="single"/>
          <w:lang w:val="da-DK"/>
        </w:rPr>
      </w:pPr>
      <w:r w:rsidRPr="00E503AA">
        <w:rPr>
          <w:szCs w:val="22"/>
          <w:u w:val="single"/>
          <w:lang w:val="da-DK"/>
        </w:rPr>
        <w:t>Pædiatris</w:t>
      </w:r>
      <w:r w:rsidRPr="00A952DF">
        <w:rPr>
          <w:szCs w:val="22"/>
          <w:u w:val="single"/>
          <w:lang w:val="da-DK"/>
        </w:rPr>
        <w:t>k plaque</w:t>
      </w:r>
      <w:r>
        <w:rPr>
          <w:szCs w:val="22"/>
          <w:u w:val="single"/>
          <w:lang w:val="da-DK"/>
        </w:rPr>
        <w:t>-</w:t>
      </w:r>
      <w:r w:rsidRPr="00A952DF">
        <w:rPr>
          <w:szCs w:val="22"/>
          <w:u w:val="single"/>
          <w:lang w:val="da-DK"/>
        </w:rPr>
        <w:t xml:space="preserve">psoriasis </w:t>
      </w:r>
    </w:p>
    <w:p w:rsidR="00AE1CBD" w:rsidRPr="00FF788E" w:rsidP="00AE1CBD" w14:paraId="574C2B68" w14:textId="77777777">
      <w:pPr>
        <w:rPr>
          <w:szCs w:val="22"/>
          <w:lang w:val="da-DK"/>
        </w:rPr>
      </w:pPr>
    </w:p>
    <w:p w:rsidR="00AE1CBD" w:rsidRPr="002C0CCE" w:rsidP="00AE1CBD" w14:paraId="202A251A" w14:textId="77777777">
      <w:pPr>
        <w:pStyle w:val="EMEANormal"/>
        <w:rPr>
          <w:szCs w:val="22"/>
          <w:lang w:val="da-DK"/>
        </w:rPr>
      </w:pPr>
      <w:r w:rsidRPr="00B73BDA">
        <w:rPr>
          <w:bCs/>
          <w:iCs/>
          <w:szCs w:val="22"/>
          <w:lang w:val="da-DK"/>
        </w:rPr>
        <w:t xml:space="preserve">Humira er indiceret </w:t>
      </w:r>
      <w:r w:rsidRPr="00B73BDA">
        <w:rPr>
          <w:szCs w:val="22"/>
          <w:lang w:val="da-DK"/>
        </w:rPr>
        <w:t xml:space="preserve">til behandling </w:t>
      </w:r>
      <w:r w:rsidRPr="002C0CCE">
        <w:rPr>
          <w:szCs w:val="22"/>
          <w:lang w:val="da-DK"/>
        </w:rPr>
        <w:t>af svær kronisk plaque</w:t>
      </w:r>
      <w:r>
        <w:rPr>
          <w:szCs w:val="22"/>
          <w:lang w:val="da-DK"/>
        </w:rPr>
        <w:t>-</w:t>
      </w:r>
      <w:r w:rsidRPr="002C0CCE">
        <w:rPr>
          <w:szCs w:val="22"/>
          <w:lang w:val="da-DK"/>
        </w:rPr>
        <w:t>psoriasis hos børn og unge fra 4 år, som har haft et utilstrækkeligt respons på, eller som ikke er egnede til</w:t>
      </w:r>
      <w:r>
        <w:rPr>
          <w:szCs w:val="22"/>
          <w:lang w:val="da-DK"/>
        </w:rPr>
        <w:t>,</w:t>
      </w:r>
      <w:r w:rsidRPr="002C0CCE">
        <w:rPr>
          <w:szCs w:val="22"/>
          <w:lang w:val="da-DK"/>
        </w:rPr>
        <w:t xml:space="preserve"> topikal behandling eller lysbehandling.</w:t>
      </w:r>
    </w:p>
    <w:p w:rsidR="00AE1CBD" w:rsidP="00AE1CBD" w14:paraId="0BDE14A4" w14:textId="77777777">
      <w:pPr>
        <w:pStyle w:val="EMEANormal"/>
        <w:rPr>
          <w:lang w:val="da-DK"/>
        </w:rPr>
      </w:pPr>
    </w:p>
    <w:p w:rsidR="00AE1CBD" w:rsidP="00AE1CBD" w14:paraId="61CA81E9" w14:textId="77777777">
      <w:pPr>
        <w:pStyle w:val="EMEANormal"/>
        <w:rPr>
          <w:u w:val="single"/>
          <w:lang w:val="da-DK"/>
        </w:rPr>
      </w:pPr>
      <w:r>
        <w:rPr>
          <w:u w:val="single"/>
          <w:lang w:val="da-DK"/>
        </w:rPr>
        <w:t>Pædiatrisk Crohns sygdom</w:t>
      </w:r>
    </w:p>
    <w:p w:rsidR="00AE1CBD" w:rsidP="00AE1CBD" w14:paraId="30E6B989" w14:textId="77777777">
      <w:pPr>
        <w:pStyle w:val="EMEANormal"/>
        <w:rPr>
          <w:u w:val="single"/>
          <w:lang w:val="da-DK"/>
        </w:rPr>
      </w:pPr>
    </w:p>
    <w:p w:rsidR="00AE1CBD" w:rsidP="00AE1CBD" w14:paraId="1E689A35" w14:textId="77777777">
      <w:pPr>
        <w:pStyle w:val="EMEANormal"/>
        <w:rPr>
          <w:lang w:val="da-DK"/>
        </w:rPr>
      </w:pPr>
      <w:r>
        <w:rPr>
          <w:lang w:val="da-DK"/>
        </w:rPr>
        <w:t>Humira er indiceret til behandling af moderat til svær aktiv Crohns sygdom hos pædiatriske patienter (fra 6 år), som har haft utilstrækkeligt respons på konventionel behandling inklusive primær ernæringsbehandling og kortikosteroidbehandling og/eller immunmodulerende behandling, eller som er intolerante over for eller har kontraindikationer mod sådanne behandlinger.</w:t>
      </w:r>
    </w:p>
    <w:p w:rsidR="00AE1CBD" w:rsidP="00AE1CBD" w14:paraId="2DF0AA23" w14:textId="77777777">
      <w:pPr>
        <w:pStyle w:val="EMEANormal"/>
        <w:rPr>
          <w:lang w:val="da-DK"/>
        </w:rPr>
      </w:pPr>
    </w:p>
    <w:p w:rsidR="00AE1CBD" w:rsidRPr="004D4CE1" w:rsidP="00BF7DAA" w14:paraId="04BBD41D" w14:textId="77777777">
      <w:pPr>
        <w:keepNext/>
        <w:rPr>
          <w:bCs/>
          <w:iCs/>
          <w:u w:val="single"/>
          <w:lang w:val="da-DK"/>
        </w:rPr>
      </w:pPr>
      <w:r w:rsidRPr="008E09BC">
        <w:rPr>
          <w:bCs/>
          <w:iCs/>
          <w:u w:val="single"/>
          <w:lang w:val="da-DK"/>
        </w:rPr>
        <w:t xml:space="preserve">Pædiatrisk </w:t>
      </w:r>
      <w:r w:rsidRPr="004D4CE1">
        <w:rPr>
          <w:bCs/>
          <w:iCs/>
          <w:u w:val="single"/>
          <w:lang w:val="da-DK"/>
        </w:rPr>
        <w:t>uveitis</w:t>
      </w:r>
    </w:p>
    <w:p w:rsidR="00AE1CBD" w:rsidRPr="004D4CE1" w:rsidP="00BF7DAA" w14:paraId="34C51661" w14:textId="77777777">
      <w:pPr>
        <w:keepNext/>
        <w:rPr>
          <w:bCs/>
          <w:iCs/>
          <w:lang w:val="da-DK"/>
        </w:rPr>
      </w:pPr>
    </w:p>
    <w:p w:rsidR="00AE1CBD" w:rsidRPr="004D4CE1" w:rsidP="00BF7DAA" w14:paraId="07F869C6" w14:textId="77777777">
      <w:pPr>
        <w:pStyle w:val="EMEANormal"/>
        <w:keepNext/>
        <w:rPr>
          <w:lang w:val="da-DK"/>
        </w:rPr>
      </w:pPr>
      <w:r w:rsidRPr="004D4CE1">
        <w:rPr>
          <w:bCs/>
          <w:iCs/>
          <w:lang w:val="da-DK"/>
        </w:rPr>
        <w:t xml:space="preserve">Humira er indiceret </w:t>
      </w:r>
      <w:r w:rsidRPr="004D4CE1">
        <w:rPr>
          <w:lang w:val="da-DK"/>
        </w:rPr>
        <w:t>til behandling af pædiatrisk kronisk non-infektiøs anterior uveitis hos børn fra 2 år, som har haft utilstrækkeligt respons på konventionel behandling eller, som er intolerante eller, som ikke er egnet til konventionel behandling.</w:t>
      </w:r>
    </w:p>
    <w:p w:rsidR="001E54AC" w:rsidRPr="00074AB0" w:rsidP="0073465B" w14:paraId="5FFE7EEF" w14:textId="77777777">
      <w:pPr>
        <w:rPr>
          <w:szCs w:val="22"/>
          <w:lang w:val="da-DK"/>
        </w:rPr>
      </w:pPr>
      <w:r w:rsidRPr="004D4CE1">
        <w:rPr>
          <w:lang w:val="da-DK"/>
        </w:rPr>
        <w:t xml:space="preserve"> </w:t>
      </w:r>
    </w:p>
    <w:p w:rsidR="001E54AC" w:rsidRPr="00FF788E" w:rsidP="001E54AC" w14:paraId="415884E5" w14:textId="77777777">
      <w:pPr>
        <w:pStyle w:val="EMEANormal"/>
        <w:rPr>
          <w:lang w:val="da-DK"/>
        </w:rPr>
      </w:pPr>
      <w:r w:rsidRPr="0000683B">
        <w:rPr>
          <w:b/>
          <w:lang w:val="da-DK"/>
        </w:rPr>
        <w:t>4.2</w:t>
      </w:r>
      <w:r w:rsidRPr="0000683B">
        <w:rPr>
          <w:b/>
          <w:lang w:val="da-DK"/>
        </w:rPr>
        <w:tab/>
        <w:t>Dosering og administration</w:t>
      </w:r>
    </w:p>
    <w:p w:rsidR="001E54AC" w:rsidP="001E54AC" w14:paraId="7BEF1882" w14:textId="77777777">
      <w:pPr>
        <w:rPr>
          <w:lang w:val="da-DK"/>
        </w:rPr>
      </w:pPr>
    </w:p>
    <w:p w:rsidR="00515432" w:rsidRPr="0073465B" w:rsidP="00515432" w14:paraId="1E8C32D5" w14:textId="77777777">
      <w:pPr>
        <w:keepNext/>
        <w:rPr>
          <w:lang w:val="da-DK"/>
        </w:rPr>
      </w:pPr>
      <w:r w:rsidRPr="0073465B">
        <w:rPr>
          <w:lang w:val="da-DK"/>
        </w:rPr>
        <w:t>Behandling med Humira bør initieres og superviseres af speciallæger med erfaring i diagnosticering og behandling af de sygdomme, som Humira er indiceret til. Oftamologer rådes til at konsultere en passende specialist inden initering af behandling med Humira (se pkt. 4.4). Patienter i Humira-behandling bør få udleveret et særligt patientkort.</w:t>
      </w:r>
    </w:p>
    <w:p w:rsidR="00515432" w:rsidRPr="0073465B" w:rsidP="00515432" w14:paraId="0386D5BF" w14:textId="77777777">
      <w:pPr>
        <w:rPr>
          <w:lang w:val="da-DK"/>
        </w:rPr>
      </w:pPr>
    </w:p>
    <w:p w:rsidR="00515432" w:rsidRPr="0073465B" w:rsidP="00515432" w14:paraId="66C2B4FC" w14:textId="77777777">
      <w:pPr>
        <w:rPr>
          <w:lang w:val="da-DK"/>
        </w:rPr>
      </w:pPr>
      <w:r w:rsidRPr="0073465B">
        <w:rPr>
          <w:lang w:val="da-DK"/>
        </w:rPr>
        <w:t>Efter passende oplæring i injektionsteknik kan patienter selv injicere Humira, såfremt lægen finder det hensigtsmæssigt, og med nødvendig lægelig opfølgning.</w:t>
      </w:r>
    </w:p>
    <w:p w:rsidR="001E54AC" w:rsidRPr="0073465B" w:rsidP="001E54AC" w14:paraId="56A61504" w14:textId="77777777">
      <w:pPr>
        <w:rPr>
          <w:lang w:val="da-DK"/>
        </w:rPr>
      </w:pPr>
    </w:p>
    <w:p w:rsidR="001E54AC" w:rsidRPr="0073465B" w:rsidP="001E54AC" w14:paraId="3C8122C1" w14:textId="77777777">
      <w:pPr>
        <w:rPr>
          <w:lang w:val="da-DK"/>
        </w:rPr>
      </w:pPr>
      <w:r w:rsidRPr="0073465B">
        <w:rPr>
          <w:lang w:val="da-DK"/>
        </w:rPr>
        <w:t>Under behandling med Humira, bør andre samtidige behandlinger (f.eks., kortikosteroider og/eller immunmodulerende midler) optimeres.</w:t>
      </w:r>
    </w:p>
    <w:p w:rsidR="001E54AC" w:rsidRPr="0073465B" w:rsidP="001E54AC" w14:paraId="411F19F5" w14:textId="77777777">
      <w:pPr>
        <w:rPr>
          <w:lang w:val="da-DK"/>
        </w:rPr>
      </w:pPr>
    </w:p>
    <w:p w:rsidR="001E54AC" w:rsidRPr="0073465B" w:rsidP="001E54AC" w14:paraId="6133AFA8" w14:textId="77777777">
      <w:pPr>
        <w:pStyle w:val="EMEAHeadingUnderline"/>
        <w:spacing w:before="0" w:beforeLines="0" w:after="0" w:afterLines="0"/>
        <w:rPr>
          <w:lang w:val="da-DK"/>
        </w:rPr>
      </w:pPr>
      <w:r w:rsidRPr="0073465B">
        <w:rPr>
          <w:lang w:val="da-DK"/>
        </w:rPr>
        <w:t>Dosering</w:t>
      </w:r>
    </w:p>
    <w:p w:rsidR="001E54AC" w:rsidP="001E54AC" w14:paraId="16E6B034" w14:textId="77777777">
      <w:pPr>
        <w:pStyle w:val="EMEANormal"/>
        <w:rPr>
          <w:lang w:val="da-DK"/>
        </w:rPr>
      </w:pPr>
    </w:p>
    <w:p w:rsidR="00515432" w:rsidRPr="00481622" w:rsidP="00515432" w14:paraId="2B026B25" w14:textId="77777777">
      <w:pPr>
        <w:keepNext/>
        <w:rPr>
          <w:u w:val="single"/>
          <w:lang w:val="da-DK"/>
        </w:rPr>
      </w:pPr>
      <w:r w:rsidRPr="00481622">
        <w:rPr>
          <w:u w:val="single"/>
          <w:lang w:val="da-DK"/>
        </w:rPr>
        <w:t xml:space="preserve">Pædiatrisk population </w:t>
      </w:r>
    </w:p>
    <w:p w:rsidR="00515432" w:rsidP="00515432" w14:paraId="16D54362" w14:textId="77777777">
      <w:pPr>
        <w:keepNext/>
        <w:rPr>
          <w:lang w:val="da-DK"/>
        </w:rPr>
      </w:pPr>
    </w:p>
    <w:p w:rsidR="00515432" w:rsidRPr="005A49B3" w:rsidP="00515432" w14:paraId="0E86D162" w14:textId="77777777">
      <w:pPr>
        <w:keepNext/>
        <w:rPr>
          <w:i/>
          <w:lang w:val="da-DK"/>
        </w:rPr>
      </w:pPr>
      <w:r w:rsidRPr="005A49B3">
        <w:rPr>
          <w:i/>
          <w:lang w:val="da-DK"/>
        </w:rPr>
        <w:t>Juvenil idiopatisk artrit</w:t>
      </w:r>
    </w:p>
    <w:p w:rsidR="00515432" w:rsidP="00515432" w14:paraId="651B5AB7" w14:textId="77777777">
      <w:pPr>
        <w:rPr>
          <w:lang w:val="da-DK"/>
        </w:rPr>
      </w:pPr>
    </w:p>
    <w:p w:rsidR="00515432" w:rsidRPr="005A49B3" w:rsidP="00515432" w14:paraId="65740E92" w14:textId="77777777">
      <w:pPr>
        <w:rPr>
          <w:i/>
          <w:u w:val="single"/>
          <w:lang w:val="da-DK"/>
        </w:rPr>
      </w:pPr>
      <w:r w:rsidRPr="005A49B3">
        <w:rPr>
          <w:i/>
          <w:u w:val="single"/>
          <w:lang w:val="da-DK"/>
        </w:rPr>
        <w:t>Polyartikulær juvenil idiopatisk artrit fra 2 år</w:t>
      </w:r>
    </w:p>
    <w:p w:rsidR="00515432" w:rsidP="001E54AC" w14:paraId="305FED0D" w14:textId="77777777">
      <w:pPr>
        <w:pStyle w:val="EMEANormal"/>
        <w:rPr>
          <w:lang w:val="da-DK"/>
        </w:rPr>
      </w:pPr>
    </w:p>
    <w:p w:rsidR="00997FC2" w:rsidRPr="008D74C5" w:rsidP="00997FC2" w14:paraId="6B15E8C8" w14:textId="77777777">
      <w:pPr>
        <w:rPr>
          <w:lang w:val="da-DK"/>
        </w:rPr>
      </w:pPr>
      <w:r w:rsidRPr="003A686E">
        <w:rPr>
          <w:lang w:val="da-DK"/>
        </w:rPr>
        <w:t>Den anbefalede Humira-dosis til patienter</w:t>
      </w:r>
      <w:r>
        <w:rPr>
          <w:lang w:val="da-DK"/>
        </w:rPr>
        <w:t xml:space="preserve"> </w:t>
      </w:r>
      <w:r w:rsidRPr="003A686E">
        <w:rPr>
          <w:lang w:val="da-DK"/>
        </w:rPr>
        <w:t>med polyartikulær juvenil idiopatisk artrit</w:t>
      </w:r>
      <w:r w:rsidR="00570407">
        <w:rPr>
          <w:lang w:val="da-DK"/>
        </w:rPr>
        <w:t xml:space="preserve"> fra </w:t>
      </w:r>
      <w:r w:rsidRPr="008A3219" w:rsidR="00570407">
        <w:rPr>
          <w:lang w:val="da-DK"/>
        </w:rPr>
        <w:t>2 år</w:t>
      </w:r>
      <w:r w:rsidRPr="003A686E">
        <w:rPr>
          <w:lang w:val="da-DK"/>
        </w:rPr>
        <w:t xml:space="preserve"> er</w:t>
      </w:r>
      <w:r>
        <w:rPr>
          <w:lang w:val="da-DK"/>
        </w:rPr>
        <w:t xml:space="preserve"> baseret på legemsvægt (tabel 1). Humira </w:t>
      </w:r>
      <w:r w:rsidRPr="003A686E">
        <w:rPr>
          <w:lang w:val="da-DK"/>
        </w:rPr>
        <w:t>administrere</w:t>
      </w:r>
      <w:r>
        <w:rPr>
          <w:lang w:val="da-DK"/>
        </w:rPr>
        <w:t>s</w:t>
      </w:r>
      <w:r w:rsidRPr="003A686E">
        <w:rPr>
          <w:lang w:val="da-DK"/>
        </w:rPr>
        <w:t xml:space="preserve"> hver anden uge som subkutan injektion</w:t>
      </w:r>
      <w:r w:rsidR="00FF788E">
        <w:rPr>
          <w:lang w:val="da-DK"/>
        </w:rPr>
        <w:t>.</w:t>
      </w:r>
    </w:p>
    <w:p w:rsidR="00515432" w:rsidP="001E54AC" w14:paraId="4290316C" w14:textId="77777777">
      <w:pPr>
        <w:pStyle w:val="EMEANormal"/>
        <w:rPr>
          <w:lang w:val="da-DK"/>
        </w:rPr>
      </w:pPr>
    </w:p>
    <w:p w:rsidR="00997FC2" w:rsidRPr="00FF788E" w:rsidP="00997FC2" w14:paraId="30C4E450" w14:textId="77777777">
      <w:pPr>
        <w:jc w:val="center"/>
        <w:rPr>
          <w:szCs w:val="22"/>
          <w:lang w:val="da-DK"/>
        </w:rPr>
      </w:pPr>
      <w:r w:rsidRPr="0073465B">
        <w:rPr>
          <w:b/>
          <w:szCs w:val="22"/>
          <w:lang w:val="da-DK"/>
        </w:rPr>
        <w:t xml:space="preserve">Tabel 1. Humira-dosis til patienter med polyartikulær </w:t>
      </w:r>
      <w:r>
        <w:rPr>
          <w:b/>
          <w:szCs w:val="22"/>
          <w:lang w:val="da-DK"/>
        </w:rPr>
        <w:t>j</w:t>
      </w:r>
      <w:r w:rsidRPr="0073465B">
        <w:rPr>
          <w:b/>
          <w:szCs w:val="22"/>
          <w:lang w:val="da-DK"/>
        </w:rPr>
        <w:t xml:space="preserve">uvenil </w:t>
      </w:r>
      <w:r>
        <w:rPr>
          <w:b/>
          <w:szCs w:val="22"/>
          <w:lang w:val="da-DK"/>
        </w:rPr>
        <w:t>i</w:t>
      </w:r>
      <w:r w:rsidRPr="0073465B">
        <w:rPr>
          <w:b/>
          <w:szCs w:val="22"/>
          <w:lang w:val="da-DK"/>
        </w:rPr>
        <w:t>diopati</w:t>
      </w:r>
      <w:r>
        <w:rPr>
          <w:b/>
          <w:szCs w:val="22"/>
          <w:lang w:val="da-DK"/>
        </w:rPr>
        <w:t>sk</w:t>
      </w:r>
      <w:r w:rsidRPr="0073465B">
        <w:rPr>
          <w:b/>
          <w:szCs w:val="22"/>
          <w:lang w:val="da-DK"/>
        </w:rPr>
        <w:t xml:space="preserve"> </w:t>
      </w:r>
      <w:r>
        <w:rPr>
          <w:b/>
          <w:szCs w:val="22"/>
          <w:lang w:val="da-DK"/>
        </w:rPr>
        <w:t>a</w:t>
      </w:r>
      <w:r w:rsidRPr="0073465B">
        <w:rPr>
          <w:b/>
          <w:szCs w:val="22"/>
          <w:lang w:val="da-DK"/>
        </w:rPr>
        <w:t>rtr</w:t>
      </w:r>
      <w:r>
        <w:rPr>
          <w:b/>
          <w:szCs w:val="22"/>
          <w:lang w:val="da-DK"/>
        </w:rPr>
        <w:t>i</w:t>
      </w:r>
      <w:r w:rsidR="00FF788E">
        <w:rPr>
          <w:b/>
          <w:szCs w:val="22"/>
          <w:lang w:val="da-DK"/>
        </w:rPr>
        <w:t>t</w:t>
      </w:r>
    </w:p>
    <w:p w:rsidR="00997FC2" w:rsidRPr="0073465B" w:rsidP="00997FC2" w14:paraId="0C779001" w14:textId="77777777">
      <w:pPr>
        <w:rPr>
          <w:szCs w:val="22"/>
          <w:lang w:val="da-DK"/>
        </w:rPr>
      </w:pPr>
    </w:p>
    <w:tbl>
      <w:tblPr>
        <w:tblW w:w="6795" w:type="dxa"/>
        <w:jc w:val="center"/>
        <w:tblLayout w:type="fixed"/>
        <w:tblLook w:val="0000"/>
      </w:tblPr>
      <w:tblGrid>
        <w:gridCol w:w="3401"/>
        <w:gridCol w:w="3394"/>
      </w:tblGrid>
      <w:tr w14:paraId="22689152" w14:textId="77777777" w:rsidTr="00DA3054">
        <w:tblPrEx>
          <w:tblW w:w="6795" w:type="dxa"/>
          <w:tblLayout w:type="fixed"/>
          <w:tblLook w:val="0000"/>
        </w:tblPrEx>
        <w:trPr>
          <w:tblHeader/>
        </w:trPr>
        <w:tc>
          <w:tcPr>
            <w:tcW w:w="3401" w:type="dxa"/>
            <w:tcBorders>
              <w:top w:val="single" w:sz="4" w:space="0" w:color="auto"/>
              <w:bottom w:val="single" w:sz="4" w:space="0" w:color="auto"/>
            </w:tcBorders>
          </w:tcPr>
          <w:p w:rsidR="00997FC2" w:rsidRPr="00900223" w:rsidP="0073465B" w14:paraId="61DC4004" w14:textId="77777777">
            <w:pPr>
              <w:pStyle w:val="TableLeft"/>
              <w:jc w:val="center"/>
              <w:rPr>
                <w:b/>
                <w:sz w:val="22"/>
                <w:szCs w:val="22"/>
              </w:rPr>
            </w:pPr>
            <w:r w:rsidRPr="00900223">
              <w:rPr>
                <w:b/>
                <w:sz w:val="22"/>
                <w:szCs w:val="22"/>
              </w:rPr>
              <w:t>Patient</w:t>
            </w:r>
            <w:r>
              <w:rPr>
                <w:b/>
                <w:sz w:val="22"/>
                <w:szCs w:val="22"/>
              </w:rPr>
              <w:t>vægt</w:t>
            </w:r>
          </w:p>
        </w:tc>
        <w:tc>
          <w:tcPr>
            <w:tcW w:w="3394" w:type="dxa"/>
            <w:tcBorders>
              <w:top w:val="single" w:sz="4" w:space="0" w:color="auto"/>
              <w:bottom w:val="single" w:sz="4" w:space="0" w:color="auto"/>
            </w:tcBorders>
          </w:tcPr>
          <w:p w:rsidR="00997FC2" w:rsidRPr="00900223" w:rsidP="00203DDB" w14:paraId="5990C87F" w14:textId="77777777">
            <w:pPr>
              <w:pStyle w:val="TableLeft"/>
              <w:jc w:val="center"/>
              <w:rPr>
                <w:b/>
                <w:sz w:val="22"/>
                <w:szCs w:val="22"/>
              </w:rPr>
            </w:pPr>
            <w:r w:rsidRPr="00900223">
              <w:rPr>
                <w:b/>
                <w:sz w:val="22"/>
                <w:szCs w:val="22"/>
              </w:rPr>
              <w:t>Dosi</w:t>
            </w:r>
            <w:r>
              <w:rPr>
                <w:b/>
                <w:sz w:val="22"/>
                <w:szCs w:val="22"/>
              </w:rPr>
              <w:t>sregime</w:t>
            </w:r>
          </w:p>
        </w:tc>
      </w:tr>
      <w:tr w14:paraId="6247F15A" w14:textId="77777777" w:rsidTr="00DA3054">
        <w:tblPrEx>
          <w:tblW w:w="6795" w:type="dxa"/>
          <w:tblLayout w:type="fixed"/>
          <w:tblLook w:val="0000"/>
        </w:tblPrEx>
        <w:trPr>
          <w:tblHeader/>
        </w:trPr>
        <w:tc>
          <w:tcPr>
            <w:tcW w:w="3401" w:type="dxa"/>
            <w:tcBorders>
              <w:top w:val="single" w:sz="4" w:space="0" w:color="auto"/>
              <w:bottom w:val="single" w:sz="4" w:space="0" w:color="auto"/>
            </w:tcBorders>
          </w:tcPr>
          <w:p w:rsidR="00997FC2" w:rsidRPr="00900223" w:rsidP="00365B48" w14:paraId="209BC0D2" w14:textId="77777777">
            <w:pPr>
              <w:pStyle w:val="TableLeft"/>
              <w:jc w:val="center"/>
              <w:rPr>
                <w:b/>
                <w:sz w:val="22"/>
                <w:szCs w:val="22"/>
              </w:rPr>
            </w:pPr>
            <w:r w:rsidRPr="00900223">
              <w:rPr>
                <w:sz w:val="22"/>
                <w:szCs w:val="22"/>
              </w:rPr>
              <w:t>10 kg t</w:t>
            </w:r>
            <w:r>
              <w:rPr>
                <w:sz w:val="22"/>
                <w:szCs w:val="22"/>
              </w:rPr>
              <w:t>il</w:t>
            </w:r>
            <w:r w:rsidRPr="00900223">
              <w:rPr>
                <w:sz w:val="22"/>
                <w:szCs w:val="22"/>
              </w:rPr>
              <w:t xml:space="preserve"> &lt; 30 kg</w:t>
            </w:r>
          </w:p>
        </w:tc>
        <w:tc>
          <w:tcPr>
            <w:tcW w:w="3394" w:type="dxa"/>
            <w:tcBorders>
              <w:top w:val="single" w:sz="4" w:space="0" w:color="auto"/>
              <w:bottom w:val="single" w:sz="4" w:space="0" w:color="auto"/>
            </w:tcBorders>
          </w:tcPr>
          <w:p w:rsidR="00997FC2" w:rsidRPr="00900223" w:rsidP="00203DDB" w14:paraId="1240FD73" w14:textId="77777777">
            <w:pPr>
              <w:pStyle w:val="TableLeft"/>
              <w:jc w:val="center"/>
              <w:rPr>
                <w:b/>
                <w:sz w:val="22"/>
                <w:szCs w:val="22"/>
              </w:rPr>
            </w:pPr>
            <w:r w:rsidRPr="00900223">
              <w:rPr>
                <w:sz w:val="22"/>
                <w:szCs w:val="22"/>
              </w:rPr>
              <w:t xml:space="preserve">20 mg </w:t>
            </w:r>
            <w:r>
              <w:rPr>
                <w:sz w:val="22"/>
                <w:szCs w:val="22"/>
              </w:rPr>
              <w:t>hver anden uge</w:t>
            </w:r>
          </w:p>
        </w:tc>
      </w:tr>
      <w:tr w14:paraId="7CF730CB" w14:textId="77777777" w:rsidTr="00DA3054">
        <w:tblPrEx>
          <w:tblW w:w="6795" w:type="dxa"/>
          <w:tblLayout w:type="fixed"/>
          <w:tblLook w:val="0000"/>
        </w:tblPrEx>
        <w:trPr>
          <w:tblHeader/>
        </w:trPr>
        <w:tc>
          <w:tcPr>
            <w:tcW w:w="3401" w:type="dxa"/>
            <w:tcBorders>
              <w:top w:val="single" w:sz="4" w:space="0" w:color="auto"/>
              <w:bottom w:val="single" w:sz="4" w:space="0" w:color="auto"/>
            </w:tcBorders>
          </w:tcPr>
          <w:p w:rsidR="00997FC2" w:rsidRPr="00900223" w:rsidP="00DA3054" w14:paraId="7D02FBF5" w14:textId="77777777">
            <w:pPr>
              <w:pStyle w:val="TableLeft"/>
              <w:jc w:val="center"/>
              <w:rPr>
                <w:b/>
                <w:sz w:val="22"/>
                <w:szCs w:val="22"/>
              </w:rPr>
            </w:pPr>
            <w:r w:rsidRPr="00900223">
              <w:rPr>
                <w:sz w:val="22"/>
                <w:szCs w:val="22"/>
              </w:rPr>
              <w:t>≥ 30 kg</w:t>
            </w:r>
          </w:p>
        </w:tc>
        <w:tc>
          <w:tcPr>
            <w:tcW w:w="3394" w:type="dxa"/>
            <w:tcBorders>
              <w:top w:val="single" w:sz="4" w:space="0" w:color="auto"/>
              <w:bottom w:val="single" w:sz="4" w:space="0" w:color="auto"/>
            </w:tcBorders>
          </w:tcPr>
          <w:p w:rsidR="00997FC2" w:rsidRPr="00900223" w:rsidP="00DA3054" w14:paraId="7688E647" w14:textId="77777777">
            <w:pPr>
              <w:pStyle w:val="TableLeft"/>
              <w:jc w:val="center"/>
              <w:rPr>
                <w:b/>
                <w:sz w:val="22"/>
                <w:szCs w:val="22"/>
              </w:rPr>
            </w:pPr>
            <w:r w:rsidRPr="00900223">
              <w:rPr>
                <w:sz w:val="22"/>
                <w:szCs w:val="22"/>
              </w:rPr>
              <w:t xml:space="preserve">40 mg </w:t>
            </w:r>
            <w:r>
              <w:rPr>
                <w:sz w:val="22"/>
                <w:szCs w:val="22"/>
              </w:rPr>
              <w:t>hver anden uge</w:t>
            </w:r>
          </w:p>
        </w:tc>
      </w:tr>
    </w:tbl>
    <w:p w:rsidR="00997FC2" w:rsidP="001E54AC" w14:paraId="3217D774" w14:textId="77777777">
      <w:pPr>
        <w:pStyle w:val="EMEANormal"/>
        <w:rPr>
          <w:lang w:val="da-DK"/>
        </w:rPr>
      </w:pPr>
    </w:p>
    <w:p w:rsidR="00997FC2" w:rsidP="00997FC2" w14:paraId="57B152C8" w14:textId="77777777">
      <w:pPr>
        <w:rPr>
          <w:lang w:val="da-DK"/>
        </w:rPr>
      </w:pPr>
      <w:r>
        <w:rPr>
          <w:lang w:val="da-DK"/>
        </w:rPr>
        <w:t>Tilgængelige data tyder på, at klinisk respons normalt opnås inden for 12 ugers behandling. Fortsat behandling bør overvejes nøje, hvis patienten ikke responderer inden for denne periode.</w:t>
      </w:r>
    </w:p>
    <w:p w:rsidR="00997FC2" w:rsidP="00997FC2" w14:paraId="48C1B419" w14:textId="77777777">
      <w:pPr>
        <w:rPr>
          <w:u w:val="single"/>
          <w:lang w:val="da-DK"/>
        </w:rPr>
      </w:pPr>
    </w:p>
    <w:p w:rsidR="00997FC2" w:rsidP="00997FC2" w14:paraId="4A26FD12" w14:textId="77777777">
      <w:pPr>
        <w:rPr>
          <w:lang w:val="da-DK"/>
        </w:rPr>
      </w:pPr>
      <w:r w:rsidRPr="008F497B">
        <w:rPr>
          <w:lang w:val="da-DK"/>
        </w:rPr>
        <w:t xml:space="preserve">Det er ikke relevant at bruge Humira til </w:t>
      </w:r>
      <w:r>
        <w:rPr>
          <w:lang w:val="da-DK"/>
        </w:rPr>
        <w:t>patienter</w:t>
      </w:r>
      <w:r w:rsidRPr="008F497B">
        <w:rPr>
          <w:lang w:val="da-DK"/>
        </w:rPr>
        <w:t xml:space="preserve"> under 2 år til denne indikation.</w:t>
      </w:r>
    </w:p>
    <w:p w:rsidR="00997FC2" w:rsidP="001E54AC" w14:paraId="54C77B26" w14:textId="77777777">
      <w:pPr>
        <w:pStyle w:val="EMEANormal"/>
        <w:rPr>
          <w:lang w:val="da-DK"/>
        </w:rPr>
      </w:pPr>
    </w:p>
    <w:p w:rsidR="00D3246C" w:rsidP="001E54AC" w14:paraId="03CC31F5" w14:textId="77777777">
      <w:pPr>
        <w:pStyle w:val="EMEANormal"/>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D3246C" w:rsidP="001E54AC" w14:paraId="4BA52C9D" w14:textId="77777777">
      <w:pPr>
        <w:pStyle w:val="EMEANormal"/>
        <w:rPr>
          <w:lang w:val="da-DK"/>
        </w:rPr>
      </w:pPr>
    </w:p>
    <w:p w:rsidR="00997FC2" w:rsidRPr="0073465B" w:rsidP="00997FC2" w14:paraId="1AAD6E1C" w14:textId="77777777">
      <w:pPr>
        <w:rPr>
          <w:i/>
          <w:u w:val="single"/>
          <w:lang w:val="da-DK"/>
        </w:rPr>
      </w:pPr>
      <w:r w:rsidRPr="0073465B">
        <w:rPr>
          <w:i/>
          <w:u w:val="single"/>
          <w:lang w:val="da-DK"/>
        </w:rPr>
        <w:t>Entesopatirelateret artrit</w:t>
      </w:r>
    </w:p>
    <w:p w:rsidR="00997FC2" w:rsidRPr="00FF788E" w:rsidP="00997FC2" w14:paraId="0A65F14E" w14:textId="77777777">
      <w:pPr>
        <w:rPr>
          <w:lang w:val="da-DK"/>
        </w:rPr>
      </w:pPr>
    </w:p>
    <w:p w:rsidR="00570407" w:rsidRPr="008D74C5" w:rsidP="00570407" w14:paraId="03E6FB9B" w14:textId="77777777">
      <w:pPr>
        <w:rPr>
          <w:lang w:val="da-DK"/>
        </w:rPr>
      </w:pPr>
      <w:r w:rsidRPr="003A686E">
        <w:rPr>
          <w:lang w:val="da-DK"/>
        </w:rPr>
        <w:t>Den anbefalede Humira-dosis til patienter</w:t>
      </w:r>
      <w:r>
        <w:rPr>
          <w:lang w:val="da-DK"/>
        </w:rPr>
        <w:t xml:space="preserve"> med </w:t>
      </w:r>
      <w:r w:rsidRPr="00B848D4">
        <w:rPr>
          <w:szCs w:val="22"/>
          <w:lang w:val="da-DK"/>
        </w:rPr>
        <w:t xml:space="preserve">entesopatirelateret artrit fra 6 år, </w:t>
      </w:r>
      <w:r w:rsidRPr="003A686E">
        <w:rPr>
          <w:lang w:val="da-DK"/>
        </w:rPr>
        <w:t>er</w:t>
      </w:r>
      <w:r>
        <w:rPr>
          <w:lang w:val="da-DK"/>
        </w:rPr>
        <w:t xml:space="preserve"> baseret på legemsvægt (tabel 2). Humira </w:t>
      </w:r>
      <w:r w:rsidRPr="003A686E">
        <w:rPr>
          <w:lang w:val="da-DK"/>
        </w:rPr>
        <w:t>administrere</w:t>
      </w:r>
      <w:r>
        <w:rPr>
          <w:lang w:val="da-DK"/>
        </w:rPr>
        <w:t>s</w:t>
      </w:r>
      <w:r w:rsidRPr="003A686E">
        <w:rPr>
          <w:lang w:val="da-DK"/>
        </w:rPr>
        <w:t xml:space="preserve"> hver anden uge som subkutan injektion</w:t>
      </w:r>
      <w:r w:rsidR="00FF788E">
        <w:rPr>
          <w:lang w:val="da-DK"/>
        </w:rPr>
        <w:t>.</w:t>
      </w:r>
    </w:p>
    <w:p w:rsidR="00997FC2" w:rsidP="001E54AC" w14:paraId="4F4F1A9C" w14:textId="77777777">
      <w:pPr>
        <w:pStyle w:val="EMEANormal"/>
        <w:rPr>
          <w:lang w:val="da-DK"/>
        </w:rPr>
      </w:pPr>
    </w:p>
    <w:p w:rsidR="00997FC2" w:rsidRPr="00FF788E" w:rsidP="00BF7DAA" w14:paraId="28BCC072" w14:textId="77777777">
      <w:pPr>
        <w:keepNext/>
        <w:jc w:val="center"/>
        <w:rPr>
          <w:szCs w:val="22"/>
          <w:lang w:val="da-DK"/>
        </w:rPr>
      </w:pPr>
      <w:r w:rsidRPr="0073465B">
        <w:rPr>
          <w:b/>
          <w:szCs w:val="22"/>
          <w:lang w:val="da-DK"/>
        </w:rPr>
        <w:t>Tab</w:t>
      </w:r>
      <w:r w:rsidR="009D7C87">
        <w:rPr>
          <w:b/>
          <w:szCs w:val="22"/>
          <w:lang w:val="da-DK"/>
        </w:rPr>
        <w:t xml:space="preserve">el </w:t>
      </w:r>
      <w:r w:rsidRPr="0073465B">
        <w:rPr>
          <w:b/>
          <w:szCs w:val="22"/>
          <w:lang w:val="da-DK"/>
        </w:rPr>
        <w:t>2. Humira</w:t>
      </w:r>
      <w:r w:rsidRPr="0073465B" w:rsidR="00570407">
        <w:rPr>
          <w:b/>
          <w:szCs w:val="22"/>
          <w:lang w:val="da-DK"/>
        </w:rPr>
        <w:t>-dosis til p</w:t>
      </w:r>
      <w:r w:rsidRPr="0073465B">
        <w:rPr>
          <w:b/>
          <w:szCs w:val="22"/>
          <w:lang w:val="da-DK"/>
        </w:rPr>
        <w:t>atient</w:t>
      </w:r>
      <w:r w:rsidRPr="0073465B" w:rsidR="00570407">
        <w:rPr>
          <w:b/>
          <w:szCs w:val="22"/>
          <w:lang w:val="da-DK"/>
        </w:rPr>
        <w:t>er</w:t>
      </w:r>
      <w:r w:rsidRPr="0073465B">
        <w:rPr>
          <w:b/>
          <w:szCs w:val="22"/>
          <w:lang w:val="da-DK"/>
        </w:rPr>
        <w:t xml:space="preserve"> </w:t>
      </w:r>
      <w:r w:rsidRPr="0073465B" w:rsidR="00570407">
        <w:rPr>
          <w:b/>
          <w:szCs w:val="22"/>
          <w:lang w:val="da-DK"/>
        </w:rPr>
        <w:t>med</w:t>
      </w:r>
      <w:r w:rsidRPr="0073465B">
        <w:rPr>
          <w:b/>
          <w:szCs w:val="22"/>
          <w:lang w:val="da-DK"/>
        </w:rPr>
        <w:t xml:space="preserve"> </w:t>
      </w:r>
      <w:r w:rsidRPr="0073465B" w:rsidR="00570407">
        <w:rPr>
          <w:b/>
          <w:szCs w:val="22"/>
          <w:lang w:val="da-DK"/>
        </w:rPr>
        <w:t>e</w:t>
      </w:r>
      <w:r w:rsidRPr="0073465B">
        <w:rPr>
          <w:b/>
          <w:szCs w:val="22"/>
          <w:lang w:val="da-DK"/>
        </w:rPr>
        <w:t>ntes</w:t>
      </w:r>
      <w:r w:rsidRPr="0073465B" w:rsidR="00570407">
        <w:rPr>
          <w:b/>
          <w:szCs w:val="22"/>
          <w:lang w:val="da-DK"/>
        </w:rPr>
        <w:t>opatir</w:t>
      </w:r>
      <w:r w:rsidRPr="0073465B">
        <w:rPr>
          <w:b/>
          <w:szCs w:val="22"/>
          <w:lang w:val="da-DK"/>
        </w:rPr>
        <w:t>elate</w:t>
      </w:r>
      <w:r w:rsidRPr="0073465B" w:rsidR="00570407">
        <w:rPr>
          <w:b/>
          <w:szCs w:val="22"/>
          <w:lang w:val="da-DK"/>
        </w:rPr>
        <w:t>ret</w:t>
      </w:r>
      <w:r w:rsidRPr="00365B48" w:rsidR="00570407">
        <w:rPr>
          <w:b/>
          <w:szCs w:val="22"/>
          <w:lang w:val="da-DK"/>
        </w:rPr>
        <w:t xml:space="preserve"> </w:t>
      </w:r>
      <w:r w:rsidR="00570407">
        <w:rPr>
          <w:b/>
          <w:szCs w:val="22"/>
          <w:lang w:val="da-DK"/>
        </w:rPr>
        <w:t>a</w:t>
      </w:r>
      <w:r w:rsidR="00FF788E">
        <w:rPr>
          <w:b/>
          <w:szCs w:val="22"/>
          <w:lang w:val="da-DK"/>
        </w:rPr>
        <w:t>rtrit</w:t>
      </w:r>
    </w:p>
    <w:p w:rsidR="00997FC2" w:rsidRPr="0073465B" w:rsidP="00BF7DAA" w14:paraId="6C2F8CDC" w14:textId="77777777">
      <w:pPr>
        <w:keepNext/>
        <w:rPr>
          <w:szCs w:val="22"/>
          <w:lang w:val="da-DK"/>
        </w:rPr>
      </w:pPr>
    </w:p>
    <w:tbl>
      <w:tblPr>
        <w:tblW w:w="6795" w:type="dxa"/>
        <w:jc w:val="center"/>
        <w:tblLayout w:type="fixed"/>
        <w:tblLook w:val="0000"/>
      </w:tblPr>
      <w:tblGrid>
        <w:gridCol w:w="3401"/>
        <w:gridCol w:w="3394"/>
      </w:tblGrid>
      <w:tr w14:paraId="48C882BF" w14:textId="77777777" w:rsidTr="00DA3054">
        <w:tblPrEx>
          <w:tblW w:w="6795" w:type="dxa"/>
          <w:tblLayout w:type="fixed"/>
          <w:tblLook w:val="0000"/>
        </w:tblPrEx>
        <w:trPr>
          <w:tblHeader/>
        </w:trPr>
        <w:tc>
          <w:tcPr>
            <w:tcW w:w="3401" w:type="dxa"/>
            <w:tcBorders>
              <w:top w:val="single" w:sz="4" w:space="0" w:color="auto"/>
              <w:bottom w:val="single" w:sz="4" w:space="0" w:color="auto"/>
            </w:tcBorders>
          </w:tcPr>
          <w:p w:rsidR="00997FC2" w:rsidRPr="00BF005B" w:rsidP="00BF7DAA" w14:paraId="773BBDA5" w14:textId="77777777">
            <w:pPr>
              <w:pStyle w:val="TableLeft"/>
              <w:jc w:val="center"/>
              <w:rPr>
                <w:b/>
                <w:sz w:val="22"/>
                <w:szCs w:val="22"/>
              </w:rPr>
            </w:pPr>
            <w:r w:rsidRPr="00900223">
              <w:rPr>
                <w:b/>
                <w:sz w:val="22"/>
                <w:szCs w:val="22"/>
              </w:rPr>
              <w:t>Patient</w:t>
            </w:r>
            <w:r>
              <w:rPr>
                <w:b/>
                <w:sz w:val="22"/>
                <w:szCs w:val="22"/>
              </w:rPr>
              <w:t>vægt</w:t>
            </w:r>
          </w:p>
        </w:tc>
        <w:tc>
          <w:tcPr>
            <w:tcW w:w="3394" w:type="dxa"/>
            <w:tcBorders>
              <w:top w:val="single" w:sz="4" w:space="0" w:color="auto"/>
              <w:bottom w:val="single" w:sz="4" w:space="0" w:color="auto"/>
            </w:tcBorders>
          </w:tcPr>
          <w:p w:rsidR="00997FC2" w:rsidRPr="00BF005B" w:rsidP="00BF7DAA" w14:paraId="49E7482B" w14:textId="77777777">
            <w:pPr>
              <w:pStyle w:val="TableLeft"/>
              <w:jc w:val="center"/>
              <w:rPr>
                <w:b/>
                <w:sz w:val="22"/>
                <w:szCs w:val="22"/>
              </w:rPr>
            </w:pPr>
            <w:r w:rsidRPr="00BF005B">
              <w:rPr>
                <w:b/>
                <w:sz w:val="22"/>
                <w:szCs w:val="22"/>
              </w:rPr>
              <w:t>Dosi</w:t>
            </w:r>
            <w:r w:rsidR="00570407">
              <w:rPr>
                <w:b/>
                <w:sz w:val="22"/>
                <w:szCs w:val="22"/>
              </w:rPr>
              <w:t>sr</w:t>
            </w:r>
            <w:r w:rsidRPr="00BF005B">
              <w:rPr>
                <w:b/>
                <w:sz w:val="22"/>
                <w:szCs w:val="22"/>
              </w:rPr>
              <w:t>egime</w:t>
            </w:r>
          </w:p>
        </w:tc>
      </w:tr>
      <w:tr w14:paraId="2F5D9645" w14:textId="77777777" w:rsidTr="00DA3054">
        <w:tblPrEx>
          <w:tblW w:w="6795" w:type="dxa"/>
          <w:tblLayout w:type="fixed"/>
          <w:tblLook w:val="0000"/>
        </w:tblPrEx>
        <w:trPr>
          <w:tblHeader/>
        </w:trPr>
        <w:tc>
          <w:tcPr>
            <w:tcW w:w="3401" w:type="dxa"/>
            <w:tcBorders>
              <w:top w:val="single" w:sz="4" w:space="0" w:color="auto"/>
              <w:bottom w:val="single" w:sz="4" w:space="0" w:color="auto"/>
            </w:tcBorders>
          </w:tcPr>
          <w:p w:rsidR="00997FC2" w:rsidRPr="00BF005B" w:rsidP="00BF7DAA" w14:paraId="4F4CAD28" w14:textId="77777777">
            <w:pPr>
              <w:pStyle w:val="TableLeft"/>
              <w:jc w:val="center"/>
              <w:rPr>
                <w:b/>
                <w:sz w:val="22"/>
                <w:szCs w:val="22"/>
              </w:rPr>
            </w:pPr>
            <w:r w:rsidRPr="00BF005B">
              <w:rPr>
                <w:sz w:val="22"/>
                <w:szCs w:val="22"/>
              </w:rPr>
              <w:t>1</w:t>
            </w:r>
            <w:r>
              <w:rPr>
                <w:sz w:val="22"/>
                <w:szCs w:val="22"/>
              </w:rPr>
              <w:t>5</w:t>
            </w:r>
            <w:r w:rsidRPr="00BF005B">
              <w:rPr>
                <w:sz w:val="22"/>
                <w:szCs w:val="22"/>
              </w:rPr>
              <w:t xml:space="preserve"> kg t</w:t>
            </w:r>
            <w:r w:rsidR="00570407">
              <w:rPr>
                <w:sz w:val="22"/>
                <w:szCs w:val="22"/>
              </w:rPr>
              <w:t>il</w:t>
            </w:r>
            <w:r w:rsidRPr="00BF005B">
              <w:rPr>
                <w:sz w:val="22"/>
                <w:szCs w:val="22"/>
              </w:rPr>
              <w:t xml:space="preserve"> &lt; 30 kg</w:t>
            </w:r>
          </w:p>
        </w:tc>
        <w:tc>
          <w:tcPr>
            <w:tcW w:w="3394" w:type="dxa"/>
            <w:tcBorders>
              <w:top w:val="single" w:sz="4" w:space="0" w:color="auto"/>
              <w:bottom w:val="single" w:sz="4" w:space="0" w:color="auto"/>
            </w:tcBorders>
          </w:tcPr>
          <w:p w:rsidR="00997FC2" w:rsidRPr="00BF005B" w:rsidP="00BF7DAA" w14:paraId="4B9BB438" w14:textId="77777777">
            <w:pPr>
              <w:pStyle w:val="TableLeft"/>
              <w:jc w:val="center"/>
              <w:rPr>
                <w:b/>
                <w:sz w:val="22"/>
                <w:szCs w:val="22"/>
              </w:rPr>
            </w:pPr>
            <w:r w:rsidRPr="00BF005B">
              <w:rPr>
                <w:sz w:val="22"/>
                <w:szCs w:val="22"/>
              </w:rPr>
              <w:t xml:space="preserve">20 mg </w:t>
            </w:r>
            <w:r w:rsidR="00570407">
              <w:rPr>
                <w:sz w:val="22"/>
                <w:szCs w:val="22"/>
              </w:rPr>
              <w:t>hver anden uge</w:t>
            </w:r>
          </w:p>
        </w:tc>
      </w:tr>
      <w:tr w14:paraId="3E0D4E47" w14:textId="77777777" w:rsidTr="00DA3054">
        <w:tblPrEx>
          <w:tblW w:w="6795" w:type="dxa"/>
          <w:tblLayout w:type="fixed"/>
          <w:tblLook w:val="0000"/>
        </w:tblPrEx>
        <w:trPr>
          <w:tblHeader/>
        </w:trPr>
        <w:tc>
          <w:tcPr>
            <w:tcW w:w="3401" w:type="dxa"/>
            <w:tcBorders>
              <w:top w:val="single" w:sz="4" w:space="0" w:color="auto"/>
              <w:bottom w:val="single" w:sz="4" w:space="0" w:color="auto"/>
            </w:tcBorders>
          </w:tcPr>
          <w:p w:rsidR="00997FC2" w:rsidRPr="00BF005B" w:rsidP="00BF7DAA" w14:paraId="345AAB4F" w14:textId="77777777">
            <w:pPr>
              <w:pStyle w:val="TableLeft"/>
              <w:jc w:val="center"/>
              <w:rPr>
                <w:b/>
                <w:sz w:val="22"/>
                <w:szCs w:val="22"/>
              </w:rPr>
            </w:pPr>
            <w:r w:rsidRPr="00BF005B">
              <w:rPr>
                <w:sz w:val="22"/>
                <w:szCs w:val="22"/>
              </w:rPr>
              <w:t>≥ 30 kg</w:t>
            </w:r>
          </w:p>
        </w:tc>
        <w:tc>
          <w:tcPr>
            <w:tcW w:w="3394" w:type="dxa"/>
            <w:tcBorders>
              <w:top w:val="single" w:sz="4" w:space="0" w:color="auto"/>
              <w:bottom w:val="single" w:sz="4" w:space="0" w:color="auto"/>
            </w:tcBorders>
          </w:tcPr>
          <w:p w:rsidR="00997FC2" w:rsidRPr="00BF005B" w:rsidP="00BF7DAA" w14:paraId="156AD22A" w14:textId="77777777">
            <w:pPr>
              <w:pStyle w:val="TableLeft"/>
              <w:jc w:val="center"/>
              <w:rPr>
                <w:b/>
                <w:sz w:val="22"/>
                <w:szCs w:val="22"/>
              </w:rPr>
            </w:pPr>
            <w:r w:rsidRPr="00BF005B">
              <w:rPr>
                <w:sz w:val="22"/>
                <w:szCs w:val="22"/>
              </w:rPr>
              <w:t xml:space="preserve">40 mg </w:t>
            </w:r>
            <w:r w:rsidR="00570407">
              <w:rPr>
                <w:sz w:val="22"/>
                <w:szCs w:val="22"/>
              </w:rPr>
              <w:t>hver anden uge</w:t>
            </w:r>
          </w:p>
        </w:tc>
      </w:tr>
    </w:tbl>
    <w:p w:rsidR="00997FC2" w:rsidP="001E54AC" w14:paraId="1F80DC67" w14:textId="77777777">
      <w:pPr>
        <w:pStyle w:val="EMEANormal"/>
        <w:rPr>
          <w:lang w:val="da-DK"/>
        </w:rPr>
      </w:pPr>
    </w:p>
    <w:p w:rsidR="009D7C87" w:rsidP="009D7C87" w14:paraId="2D941065" w14:textId="77777777">
      <w:pPr>
        <w:rPr>
          <w:lang w:val="da-DK"/>
        </w:rPr>
      </w:pPr>
      <w:r w:rsidRPr="00B848D4">
        <w:rPr>
          <w:lang w:val="da-DK"/>
        </w:rPr>
        <w:t>Humira er ikke undersøgt hos patienter under 6 år med entesopatirelateret artrit.</w:t>
      </w:r>
    </w:p>
    <w:p w:rsidR="00D3246C" w:rsidP="009D7C87" w14:paraId="2445B647" w14:textId="77777777">
      <w:pPr>
        <w:rPr>
          <w:lang w:val="da-DK"/>
        </w:rPr>
      </w:pPr>
    </w:p>
    <w:p w:rsidR="00D3246C" w:rsidP="009D7C87" w14:paraId="216E957D"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D3246C" w:rsidP="009D7C87" w14:paraId="2A69B221" w14:textId="77777777">
      <w:pPr>
        <w:rPr>
          <w:color w:val="000000"/>
          <w:u w:val="single"/>
          <w:lang w:val="da-DK"/>
        </w:rPr>
      </w:pPr>
    </w:p>
    <w:p w:rsidR="009D7C87" w:rsidRPr="005A49B3" w:rsidP="009D7C87" w14:paraId="33E36E09" w14:textId="77777777">
      <w:pPr>
        <w:rPr>
          <w:i/>
          <w:szCs w:val="22"/>
          <w:lang w:val="da-DK"/>
        </w:rPr>
      </w:pPr>
      <w:r w:rsidRPr="005A49B3">
        <w:rPr>
          <w:i/>
          <w:szCs w:val="22"/>
          <w:lang w:val="da-DK"/>
        </w:rPr>
        <w:t>Pædiatrisk plaque-psoriasis</w:t>
      </w:r>
    </w:p>
    <w:p w:rsidR="009D7C87" w:rsidRPr="008F497B" w:rsidP="009D7C87" w14:paraId="37012523" w14:textId="77777777">
      <w:pPr>
        <w:rPr>
          <w:szCs w:val="22"/>
          <w:lang w:val="da-DK"/>
        </w:rPr>
      </w:pPr>
    </w:p>
    <w:p w:rsidR="009D7C87" w:rsidRPr="008D74C5" w:rsidP="009D7C87" w14:paraId="41FA8FB3" w14:textId="77777777">
      <w:pPr>
        <w:rPr>
          <w:lang w:val="da-DK"/>
        </w:rPr>
      </w:pPr>
      <w:r w:rsidRPr="003A686E">
        <w:rPr>
          <w:lang w:val="da-DK"/>
        </w:rPr>
        <w:t>Den anbefalede Humira-dosis til patienter</w:t>
      </w:r>
      <w:r>
        <w:rPr>
          <w:lang w:val="da-DK"/>
        </w:rPr>
        <w:t xml:space="preserve"> med </w:t>
      </w:r>
      <w:r w:rsidRPr="00E910CF">
        <w:rPr>
          <w:szCs w:val="22"/>
          <w:lang w:val="da-DK"/>
        </w:rPr>
        <w:t>plaque</w:t>
      </w:r>
      <w:r>
        <w:rPr>
          <w:szCs w:val="22"/>
          <w:lang w:val="da-DK"/>
        </w:rPr>
        <w:t>-</w:t>
      </w:r>
      <w:r w:rsidRPr="00E910CF">
        <w:rPr>
          <w:szCs w:val="22"/>
          <w:lang w:val="da-DK"/>
        </w:rPr>
        <w:t>psoriasis</w:t>
      </w:r>
      <w:r>
        <w:rPr>
          <w:szCs w:val="22"/>
          <w:lang w:val="da-DK"/>
        </w:rPr>
        <w:t xml:space="preserve"> fra 4 til 17 år </w:t>
      </w:r>
      <w:r w:rsidRPr="003A686E">
        <w:rPr>
          <w:lang w:val="da-DK"/>
        </w:rPr>
        <w:t>er</w:t>
      </w:r>
      <w:r>
        <w:rPr>
          <w:lang w:val="da-DK"/>
        </w:rPr>
        <w:t xml:space="preserve"> baseret på legemsvægt (tabel 3). Humira </w:t>
      </w:r>
      <w:r w:rsidRPr="003A686E">
        <w:rPr>
          <w:lang w:val="da-DK"/>
        </w:rPr>
        <w:t>administrere</w:t>
      </w:r>
      <w:r>
        <w:rPr>
          <w:lang w:val="da-DK"/>
        </w:rPr>
        <w:t>s</w:t>
      </w:r>
      <w:r w:rsidRPr="003A686E">
        <w:rPr>
          <w:lang w:val="da-DK"/>
        </w:rPr>
        <w:t xml:space="preserve"> som subkutan injektion</w:t>
      </w:r>
      <w:r w:rsidR="00FF788E">
        <w:rPr>
          <w:lang w:val="da-DK"/>
        </w:rPr>
        <w:t>.</w:t>
      </w:r>
    </w:p>
    <w:p w:rsidR="009D7C87" w:rsidP="009D7C87" w14:paraId="446793A7" w14:textId="77777777">
      <w:pPr>
        <w:rPr>
          <w:lang w:val="da-DK"/>
        </w:rPr>
      </w:pPr>
    </w:p>
    <w:p w:rsidR="009D7C87" w:rsidRPr="0073465B" w:rsidP="00A550DC" w14:paraId="54984E66" w14:textId="77777777">
      <w:pPr>
        <w:keepNext/>
        <w:jc w:val="center"/>
        <w:rPr>
          <w:b/>
          <w:szCs w:val="22"/>
          <w:lang w:val="da-DK"/>
        </w:rPr>
      </w:pPr>
      <w:r w:rsidRPr="0073465B">
        <w:rPr>
          <w:b/>
          <w:szCs w:val="22"/>
          <w:lang w:val="da-DK"/>
        </w:rPr>
        <w:t xml:space="preserve">Tabel 3. </w:t>
      </w:r>
      <w:r w:rsidRPr="00732F41">
        <w:rPr>
          <w:b/>
          <w:szCs w:val="22"/>
          <w:lang w:val="da-DK"/>
        </w:rPr>
        <w:t xml:space="preserve">Humira-dosis til </w:t>
      </w:r>
      <w:r w:rsidR="003F0E82">
        <w:rPr>
          <w:b/>
          <w:szCs w:val="22"/>
          <w:lang w:val="da-DK"/>
        </w:rPr>
        <w:t xml:space="preserve">pædiatriske </w:t>
      </w:r>
      <w:r w:rsidRPr="00732F41">
        <w:rPr>
          <w:b/>
          <w:szCs w:val="22"/>
          <w:lang w:val="da-DK"/>
        </w:rPr>
        <w:t xml:space="preserve">patienter med </w:t>
      </w:r>
      <w:r>
        <w:rPr>
          <w:b/>
          <w:szCs w:val="22"/>
          <w:lang w:val="da-DK"/>
        </w:rPr>
        <w:t>p</w:t>
      </w:r>
      <w:r w:rsidRPr="0073465B">
        <w:rPr>
          <w:b/>
          <w:szCs w:val="22"/>
          <w:lang w:val="da-DK"/>
        </w:rPr>
        <w:t xml:space="preserve">laque psoriasis </w:t>
      </w:r>
    </w:p>
    <w:p w:rsidR="009D7C87" w:rsidRPr="0073465B" w:rsidP="00A550DC" w14:paraId="72048BFF" w14:textId="77777777">
      <w:pPr>
        <w:keepNext/>
        <w:rPr>
          <w:szCs w:val="22"/>
          <w:lang w:val="da-DK"/>
        </w:rPr>
      </w:pPr>
    </w:p>
    <w:tbl>
      <w:tblPr>
        <w:tblW w:w="6795" w:type="dxa"/>
        <w:jc w:val="center"/>
        <w:tblLayout w:type="fixed"/>
        <w:tblLook w:val="0000"/>
      </w:tblPr>
      <w:tblGrid>
        <w:gridCol w:w="3401"/>
        <w:gridCol w:w="3394"/>
      </w:tblGrid>
      <w:tr w14:paraId="387C43A6" w14:textId="77777777" w:rsidTr="00DA3054">
        <w:tblPrEx>
          <w:tblW w:w="6795" w:type="dxa"/>
          <w:tblLayout w:type="fixed"/>
          <w:tblLook w:val="0000"/>
        </w:tblPrEx>
        <w:trPr>
          <w:tblHeader/>
        </w:trPr>
        <w:tc>
          <w:tcPr>
            <w:tcW w:w="3401" w:type="dxa"/>
            <w:tcBorders>
              <w:top w:val="single" w:sz="4" w:space="0" w:color="auto"/>
              <w:bottom w:val="single" w:sz="4" w:space="0" w:color="auto"/>
            </w:tcBorders>
          </w:tcPr>
          <w:p w:rsidR="009D7C87" w:rsidRPr="00BF005B" w:rsidP="00A550DC" w14:paraId="337BB9E3" w14:textId="77777777">
            <w:pPr>
              <w:pStyle w:val="TableLeft"/>
              <w:jc w:val="center"/>
              <w:rPr>
                <w:b/>
                <w:sz w:val="22"/>
                <w:szCs w:val="22"/>
              </w:rPr>
            </w:pPr>
            <w:r w:rsidRPr="00900223">
              <w:rPr>
                <w:b/>
                <w:sz w:val="22"/>
                <w:szCs w:val="22"/>
              </w:rPr>
              <w:t>Patient</w:t>
            </w:r>
            <w:r>
              <w:rPr>
                <w:b/>
                <w:sz w:val="22"/>
                <w:szCs w:val="22"/>
              </w:rPr>
              <w:t>vægt</w:t>
            </w:r>
          </w:p>
        </w:tc>
        <w:tc>
          <w:tcPr>
            <w:tcW w:w="3394" w:type="dxa"/>
            <w:tcBorders>
              <w:top w:val="single" w:sz="4" w:space="0" w:color="auto"/>
              <w:bottom w:val="single" w:sz="4" w:space="0" w:color="auto"/>
            </w:tcBorders>
          </w:tcPr>
          <w:p w:rsidR="009D7C87" w:rsidRPr="00BF005B" w:rsidP="00A550DC" w14:paraId="2C9703DF" w14:textId="77777777">
            <w:pPr>
              <w:pStyle w:val="TableLeft"/>
              <w:jc w:val="center"/>
              <w:rPr>
                <w:b/>
                <w:sz w:val="22"/>
                <w:szCs w:val="22"/>
              </w:rPr>
            </w:pPr>
            <w:r w:rsidRPr="00BF005B">
              <w:rPr>
                <w:b/>
                <w:sz w:val="22"/>
                <w:szCs w:val="22"/>
              </w:rPr>
              <w:t>Dosi</w:t>
            </w:r>
            <w:r>
              <w:rPr>
                <w:b/>
                <w:sz w:val="22"/>
                <w:szCs w:val="22"/>
              </w:rPr>
              <w:t>sr</w:t>
            </w:r>
            <w:r w:rsidRPr="00BF005B">
              <w:rPr>
                <w:b/>
                <w:sz w:val="22"/>
                <w:szCs w:val="22"/>
              </w:rPr>
              <w:t>egime</w:t>
            </w:r>
          </w:p>
        </w:tc>
      </w:tr>
      <w:tr w14:paraId="5BC2255D" w14:textId="77777777" w:rsidTr="00DA3054">
        <w:tblPrEx>
          <w:tblW w:w="6795" w:type="dxa"/>
          <w:tblLayout w:type="fixed"/>
          <w:tblLook w:val="0000"/>
        </w:tblPrEx>
        <w:trPr>
          <w:tblHeader/>
        </w:trPr>
        <w:tc>
          <w:tcPr>
            <w:tcW w:w="3401" w:type="dxa"/>
            <w:tcBorders>
              <w:top w:val="single" w:sz="4" w:space="0" w:color="auto"/>
              <w:bottom w:val="single" w:sz="4" w:space="0" w:color="auto"/>
            </w:tcBorders>
          </w:tcPr>
          <w:p w:rsidR="009D7C87" w:rsidRPr="00BF005B" w:rsidP="00A550DC" w14:paraId="123C15A4" w14:textId="77777777">
            <w:pPr>
              <w:pStyle w:val="TableLeft"/>
              <w:jc w:val="center"/>
              <w:rPr>
                <w:b/>
                <w:sz w:val="22"/>
                <w:szCs w:val="22"/>
              </w:rPr>
            </w:pPr>
            <w:r w:rsidRPr="00BF005B">
              <w:rPr>
                <w:sz w:val="22"/>
                <w:szCs w:val="22"/>
              </w:rPr>
              <w:t>1</w:t>
            </w:r>
            <w:r>
              <w:rPr>
                <w:sz w:val="22"/>
                <w:szCs w:val="22"/>
              </w:rPr>
              <w:t>5</w:t>
            </w:r>
            <w:r w:rsidRPr="00BF005B">
              <w:rPr>
                <w:sz w:val="22"/>
                <w:szCs w:val="22"/>
              </w:rPr>
              <w:t xml:space="preserve"> kg t</w:t>
            </w:r>
            <w:r w:rsidR="00B93CA5">
              <w:rPr>
                <w:sz w:val="22"/>
                <w:szCs w:val="22"/>
              </w:rPr>
              <w:t>il</w:t>
            </w:r>
            <w:r w:rsidRPr="00BF005B">
              <w:rPr>
                <w:sz w:val="22"/>
                <w:szCs w:val="22"/>
              </w:rPr>
              <w:t xml:space="preserve"> &lt; 30 kg</w:t>
            </w:r>
          </w:p>
        </w:tc>
        <w:tc>
          <w:tcPr>
            <w:tcW w:w="3394" w:type="dxa"/>
            <w:tcBorders>
              <w:top w:val="single" w:sz="4" w:space="0" w:color="auto"/>
              <w:bottom w:val="single" w:sz="4" w:space="0" w:color="auto"/>
            </w:tcBorders>
          </w:tcPr>
          <w:p w:rsidR="009D7C87" w:rsidRPr="0073465B" w:rsidP="00A550DC" w14:paraId="2617025B" w14:textId="77777777">
            <w:pPr>
              <w:pStyle w:val="TableLeft"/>
              <w:jc w:val="center"/>
              <w:rPr>
                <w:b/>
                <w:sz w:val="22"/>
                <w:szCs w:val="22"/>
                <w:lang w:val="da-DK"/>
              </w:rPr>
            </w:pPr>
            <w:r w:rsidRPr="0073465B">
              <w:rPr>
                <w:sz w:val="22"/>
                <w:szCs w:val="22"/>
                <w:lang w:val="da-DK"/>
              </w:rPr>
              <w:t xml:space="preserve">Startdosis på 20 mg, efterfulgt af 20 mg givet hver anden uge startende en uge efter den </w:t>
            </w:r>
            <w:r>
              <w:rPr>
                <w:sz w:val="22"/>
                <w:szCs w:val="22"/>
                <w:lang w:val="da-DK"/>
              </w:rPr>
              <w:t>initi</w:t>
            </w:r>
            <w:r w:rsidR="00DF0471">
              <w:rPr>
                <w:sz w:val="22"/>
                <w:szCs w:val="22"/>
                <w:lang w:val="da-DK"/>
              </w:rPr>
              <w:t>a</w:t>
            </w:r>
            <w:r>
              <w:rPr>
                <w:sz w:val="22"/>
                <w:szCs w:val="22"/>
                <w:lang w:val="da-DK"/>
              </w:rPr>
              <w:t xml:space="preserve">le </w:t>
            </w:r>
            <w:r w:rsidRPr="0073465B">
              <w:rPr>
                <w:sz w:val="22"/>
                <w:szCs w:val="22"/>
                <w:lang w:val="da-DK"/>
              </w:rPr>
              <w:t>dosis</w:t>
            </w:r>
          </w:p>
        </w:tc>
      </w:tr>
      <w:tr w14:paraId="5FACAEA5" w14:textId="77777777" w:rsidTr="00DA3054">
        <w:tblPrEx>
          <w:tblW w:w="6795" w:type="dxa"/>
          <w:tblLayout w:type="fixed"/>
          <w:tblLook w:val="0000"/>
        </w:tblPrEx>
        <w:trPr>
          <w:tblHeader/>
        </w:trPr>
        <w:tc>
          <w:tcPr>
            <w:tcW w:w="3401" w:type="dxa"/>
            <w:tcBorders>
              <w:top w:val="single" w:sz="4" w:space="0" w:color="auto"/>
              <w:bottom w:val="single" w:sz="4" w:space="0" w:color="auto"/>
            </w:tcBorders>
          </w:tcPr>
          <w:p w:rsidR="009D7C87" w:rsidRPr="00BF005B" w:rsidP="00A550DC" w14:paraId="4220457D" w14:textId="77777777">
            <w:pPr>
              <w:pStyle w:val="TableLeft"/>
              <w:jc w:val="center"/>
              <w:rPr>
                <w:b/>
                <w:sz w:val="22"/>
                <w:szCs w:val="22"/>
              </w:rPr>
            </w:pPr>
            <w:r w:rsidRPr="00BF005B">
              <w:rPr>
                <w:sz w:val="22"/>
                <w:szCs w:val="22"/>
              </w:rPr>
              <w:t>≥ 30 kg</w:t>
            </w:r>
          </w:p>
        </w:tc>
        <w:tc>
          <w:tcPr>
            <w:tcW w:w="3394" w:type="dxa"/>
            <w:tcBorders>
              <w:top w:val="single" w:sz="4" w:space="0" w:color="auto"/>
              <w:bottom w:val="single" w:sz="4" w:space="0" w:color="auto"/>
            </w:tcBorders>
          </w:tcPr>
          <w:p w:rsidR="009D7C87" w:rsidRPr="0073465B" w:rsidP="00A550DC" w14:paraId="6B16AB0B" w14:textId="77777777">
            <w:pPr>
              <w:pStyle w:val="TableLeft"/>
              <w:jc w:val="center"/>
              <w:rPr>
                <w:b/>
                <w:sz w:val="22"/>
                <w:szCs w:val="22"/>
                <w:lang w:val="da-DK"/>
              </w:rPr>
            </w:pPr>
            <w:r w:rsidRPr="00B5204E">
              <w:rPr>
                <w:sz w:val="22"/>
                <w:szCs w:val="22"/>
                <w:lang w:val="da-DK"/>
              </w:rPr>
              <w:t xml:space="preserve">Startdosis på </w:t>
            </w:r>
            <w:r w:rsidRPr="0073465B">
              <w:rPr>
                <w:sz w:val="22"/>
                <w:szCs w:val="22"/>
                <w:lang w:val="da-DK"/>
              </w:rPr>
              <w:t xml:space="preserve">40 mg, </w:t>
            </w:r>
            <w:r w:rsidRPr="00365B48">
              <w:rPr>
                <w:sz w:val="22"/>
                <w:szCs w:val="22"/>
                <w:lang w:val="da-DK"/>
              </w:rPr>
              <w:t xml:space="preserve">efterfulgt af </w:t>
            </w:r>
            <w:r w:rsidRPr="0073465B">
              <w:rPr>
                <w:sz w:val="22"/>
                <w:szCs w:val="22"/>
                <w:lang w:val="da-DK"/>
              </w:rPr>
              <w:t xml:space="preserve">40 mg </w:t>
            </w:r>
            <w:r w:rsidRPr="00732F41">
              <w:rPr>
                <w:sz w:val="22"/>
                <w:szCs w:val="22"/>
                <w:lang w:val="da-DK"/>
              </w:rPr>
              <w:t xml:space="preserve">mg givet hver anden uge startende en uge efter den </w:t>
            </w:r>
            <w:r>
              <w:rPr>
                <w:sz w:val="22"/>
                <w:szCs w:val="22"/>
                <w:lang w:val="da-DK"/>
              </w:rPr>
              <w:t>initi</w:t>
            </w:r>
            <w:r w:rsidR="00DF0471">
              <w:rPr>
                <w:sz w:val="22"/>
                <w:szCs w:val="22"/>
                <w:lang w:val="da-DK"/>
              </w:rPr>
              <w:t>a</w:t>
            </w:r>
            <w:r>
              <w:rPr>
                <w:sz w:val="22"/>
                <w:szCs w:val="22"/>
                <w:lang w:val="da-DK"/>
              </w:rPr>
              <w:t xml:space="preserve">le </w:t>
            </w:r>
            <w:r w:rsidRPr="00732F41">
              <w:rPr>
                <w:sz w:val="22"/>
                <w:szCs w:val="22"/>
                <w:lang w:val="da-DK"/>
              </w:rPr>
              <w:t>dosis</w:t>
            </w:r>
          </w:p>
        </w:tc>
      </w:tr>
    </w:tbl>
    <w:p w:rsidR="009D7C87" w:rsidRPr="0073465B" w:rsidP="009D7C87" w14:paraId="7EB4CE46" w14:textId="77777777">
      <w:pPr>
        <w:pStyle w:val="EMEAHeadingUnderline"/>
        <w:keepNext/>
        <w:spacing w:beforeLines="0" w:afterLines="0"/>
        <w:rPr>
          <w:lang w:val="da-DK"/>
        </w:rPr>
      </w:pPr>
    </w:p>
    <w:p w:rsidR="009D7C87" w:rsidRPr="00365B48" w:rsidP="009D7C87" w14:paraId="795A4791" w14:textId="77777777">
      <w:pPr>
        <w:rPr>
          <w:lang w:val="da-DK"/>
        </w:rPr>
      </w:pPr>
      <w:r>
        <w:rPr>
          <w:szCs w:val="22"/>
          <w:lang w:val="da-DK"/>
        </w:rPr>
        <w:t>B</w:t>
      </w:r>
      <w:r w:rsidRPr="002655ED">
        <w:rPr>
          <w:szCs w:val="22"/>
          <w:lang w:val="da-DK"/>
        </w:rPr>
        <w:t>ehandling ud over 16 uger bør overvejes nøje, hvis patienten ikke responderer inden for denne periode</w:t>
      </w:r>
      <w:r>
        <w:rPr>
          <w:szCs w:val="22"/>
          <w:lang w:val="da-DK"/>
        </w:rPr>
        <w:t>.</w:t>
      </w:r>
    </w:p>
    <w:p w:rsidR="009D7C87" w:rsidRPr="00203DDB" w:rsidP="009D7C87" w14:paraId="1778747F" w14:textId="77777777">
      <w:pPr>
        <w:rPr>
          <w:lang w:val="da-DK"/>
        </w:rPr>
      </w:pPr>
    </w:p>
    <w:p w:rsidR="00B93CA5" w:rsidRPr="002655ED" w:rsidP="00B93CA5" w14:paraId="0319F87E" w14:textId="77777777">
      <w:pPr>
        <w:pStyle w:val="EMEANormal"/>
        <w:rPr>
          <w:szCs w:val="22"/>
          <w:lang w:val="da-DK"/>
        </w:rPr>
      </w:pPr>
      <w:r w:rsidRPr="002655ED">
        <w:rPr>
          <w:szCs w:val="22"/>
          <w:lang w:val="da-DK"/>
        </w:rPr>
        <w:t>Hvis genbehandling med Humira er indiceret, bør ovenstående vejledning for dosering og behandligsvarighed følges.</w:t>
      </w:r>
    </w:p>
    <w:p w:rsidR="00B93CA5" w:rsidP="00B93CA5" w14:paraId="165EB0C6" w14:textId="77777777">
      <w:pPr>
        <w:pStyle w:val="EMEANormal"/>
        <w:rPr>
          <w:szCs w:val="22"/>
          <w:lang w:val="da-DK"/>
        </w:rPr>
      </w:pPr>
    </w:p>
    <w:p w:rsidR="00094B2C" w:rsidRPr="002655ED" w:rsidP="00094B2C" w14:paraId="49B05BD8" w14:textId="77777777">
      <w:pPr>
        <w:pStyle w:val="EMEANormal"/>
        <w:rPr>
          <w:szCs w:val="22"/>
          <w:lang w:val="da-DK"/>
        </w:rPr>
      </w:pPr>
      <w:r w:rsidRPr="00E910CF">
        <w:rPr>
          <w:szCs w:val="22"/>
          <w:lang w:val="da-DK"/>
        </w:rPr>
        <w:t>Humiras sikkerhed hos pædiatriske patienter med plaque</w:t>
      </w:r>
      <w:r>
        <w:rPr>
          <w:szCs w:val="22"/>
          <w:lang w:val="da-DK"/>
        </w:rPr>
        <w:t>-</w:t>
      </w:r>
      <w:r w:rsidRPr="00E910CF">
        <w:rPr>
          <w:szCs w:val="22"/>
          <w:lang w:val="da-DK"/>
        </w:rPr>
        <w:t>psoriasis blev vurderet i gennemsnitlig</w:t>
      </w:r>
      <w:r>
        <w:rPr>
          <w:szCs w:val="22"/>
          <w:lang w:val="da-DK"/>
        </w:rPr>
        <w:t>t</w:t>
      </w:r>
      <w:r w:rsidRPr="002655ED">
        <w:rPr>
          <w:szCs w:val="22"/>
          <w:lang w:val="da-DK"/>
        </w:rPr>
        <w:t xml:space="preserve"> 13 måneder.</w:t>
      </w:r>
    </w:p>
    <w:p w:rsidR="00094B2C" w:rsidRPr="00DE0BC4" w:rsidP="00B93CA5" w14:paraId="0DC05BFE" w14:textId="77777777">
      <w:pPr>
        <w:pStyle w:val="EMEANormal"/>
        <w:rPr>
          <w:szCs w:val="22"/>
          <w:lang w:val="da-DK"/>
        </w:rPr>
      </w:pPr>
    </w:p>
    <w:p w:rsidR="00B93CA5" w:rsidRPr="00E910CF" w:rsidP="00B93CA5" w14:paraId="2795CFAE" w14:textId="77777777">
      <w:pPr>
        <w:rPr>
          <w:szCs w:val="22"/>
          <w:lang w:val="da-DK"/>
        </w:rPr>
      </w:pPr>
      <w:r w:rsidRPr="00E910CF">
        <w:rPr>
          <w:szCs w:val="22"/>
          <w:lang w:val="da-DK"/>
        </w:rPr>
        <w:t>Det er ikke relevant at bruge Humira til patienter under 4 år til denne indikation.</w:t>
      </w:r>
    </w:p>
    <w:p w:rsidR="009D7C87" w:rsidP="009D7C87" w14:paraId="394D06BA" w14:textId="77777777">
      <w:pPr>
        <w:rPr>
          <w:lang w:val="da-DK"/>
        </w:rPr>
      </w:pPr>
    </w:p>
    <w:p w:rsidR="00D3246C" w:rsidP="009D7C87" w14:paraId="5B07D01B"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D3246C" w:rsidP="009D7C87" w14:paraId="55C78109" w14:textId="77777777">
      <w:pPr>
        <w:rPr>
          <w:lang w:val="da-DK"/>
        </w:rPr>
      </w:pPr>
    </w:p>
    <w:p w:rsidR="00C146D5" w:rsidRPr="005A49B3" w:rsidP="00C146D5" w14:paraId="61AE1F51" w14:textId="77777777">
      <w:pPr>
        <w:pStyle w:val="EMEANormal"/>
        <w:keepNext/>
        <w:rPr>
          <w:i/>
          <w:szCs w:val="22"/>
          <w:lang w:val="da-DK"/>
        </w:rPr>
      </w:pPr>
      <w:r w:rsidRPr="00796B74">
        <w:rPr>
          <w:i/>
          <w:szCs w:val="22"/>
          <w:lang w:val="da-DK"/>
        </w:rPr>
        <w:t xml:space="preserve">Pædiatrisk </w:t>
      </w:r>
      <w:r w:rsidRPr="005A49B3">
        <w:rPr>
          <w:i/>
          <w:szCs w:val="22"/>
          <w:lang w:val="da-DK"/>
        </w:rPr>
        <w:t>Crohns</w:t>
      </w:r>
      <w:r>
        <w:rPr>
          <w:i/>
          <w:szCs w:val="22"/>
          <w:lang w:val="da-DK"/>
        </w:rPr>
        <w:t xml:space="preserve"> </w:t>
      </w:r>
      <w:r w:rsidRPr="005A49B3">
        <w:rPr>
          <w:i/>
          <w:szCs w:val="22"/>
          <w:lang w:val="da-DK"/>
        </w:rPr>
        <w:t>sygdom</w:t>
      </w:r>
    </w:p>
    <w:p w:rsidR="00C146D5" w:rsidRPr="009D0579" w:rsidP="00C146D5" w14:paraId="6FF45997" w14:textId="77777777">
      <w:pPr>
        <w:pStyle w:val="EMEANormal"/>
        <w:keepNext/>
        <w:rPr>
          <w:szCs w:val="22"/>
          <w:lang w:val="da-DK"/>
        </w:rPr>
      </w:pPr>
    </w:p>
    <w:p w:rsidR="00E4783C" w:rsidRPr="008D74C5" w:rsidP="00E4783C" w14:paraId="0C1DD6AB" w14:textId="77777777">
      <w:pPr>
        <w:rPr>
          <w:lang w:val="da-DK"/>
        </w:rPr>
      </w:pPr>
      <w:r w:rsidRPr="003A686E">
        <w:rPr>
          <w:lang w:val="da-DK"/>
        </w:rPr>
        <w:t>Den anbefalede Humira-dosis til patienter</w:t>
      </w:r>
      <w:r>
        <w:rPr>
          <w:lang w:val="da-DK"/>
        </w:rPr>
        <w:t xml:space="preserve"> med </w:t>
      </w:r>
      <w:r w:rsidRPr="00C3109F">
        <w:rPr>
          <w:szCs w:val="22"/>
          <w:lang w:val="da-DK"/>
        </w:rPr>
        <w:t>Crohns sygdom</w:t>
      </w:r>
      <w:r>
        <w:rPr>
          <w:szCs w:val="22"/>
          <w:lang w:val="da-DK"/>
        </w:rPr>
        <w:t xml:space="preserve"> fra 6 til 17 år </w:t>
      </w:r>
      <w:r w:rsidRPr="003A686E">
        <w:rPr>
          <w:lang w:val="da-DK"/>
        </w:rPr>
        <w:t>er</w:t>
      </w:r>
      <w:r>
        <w:rPr>
          <w:lang w:val="da-DK"/>
        </w:rPr>
        <w:t xml:space="preserve"> baseret på legemsvægt (tabel 4). Humira </w:t>
      </w:r>
      <w:r w:rsidRPr="003A686E">
        <w:rPr>
          <w:lang w:val="da-DK"/>
        </w:rPr>
        <w:t>administrere</w:t>
      </w:r>
      <w:r>
        <w:rPr>
          <w:lang w:val="da-DK"/>
        </w:rPr>
        <w:t>s</w:t>
      </w:r>
      <w:r w:rsidRPr="003A686E">
        <w:rPr>
          <w:lang w:val="da-DK"/>
        </w:rPr>
        <w:t xml:space="preserve"> som subkutan injektion</w:t>
      </w:r>
      <w:r w:rsidR="00FF788E">
        <w:rPr>
          <w:lang w:val="da-DK"/>
        </w:rPr>
        <w:t>.</w:t>
      </w:r>
    </w:p>
    <w:p w:rsidR="00E4783C" w:rsidRPr="0073465B" w:rsidP="00801459" w14:paraId="6FC1054E" w14:textId="77777777">
      <w:pPr>
        <w:rPr>
          <w:szCs w:val="22"/>
          <w:u w:val="single"/>
          <w:lang w:val="da-DK"/>
        </w:rPr>
      </w:pPr>
    </w:p>
    <w:p w:rsidR="00E4783C" w:rsidRPr="00FF788E" w:rsidP="00E4783C" w14:paraId="5AF58176" w14:textId="77777777">
      <w:pPr>
        <w:keepNext/>
        <w:jc w:val="center"/>
        <w:rPr>
          <w:szCs w:val="22"/>
          <w:lang w:val="da-DK"/>
        </w:rPr>
      </w:pPr>
      <w:r w:rsidRPr="0073465B">
        <w:rPr>
          <w:b/>
          <w:szCs w:val="22"/>
          <w:lang w:val="da-DK"/>
        </w:rPr>
        <w:t xml:space="preserve">Tabel 4. </w:t>
      </w:r>
      <w:r w:rsidRPr="00732F41">
        <w:rPr>
          <w:b/>
          <w:szCs w:val="22"/>
          <w:lang w:val="da-DK"/>
        </w:rPr>
        <w:t xml:space="preserve">Humira-dosis til </w:t>
      </w:r>
      <w:r w:rsidR="00015D7A">
        <w:rPr>
          <w:b/>
          <w:szCs w:val="22"/>
          <w:lang w:val="da-DK"/>
        </w:rPr>
        <w:t>pædiatriske</w:t>
      </w:r>
      <w:r w:rsidRPr="00732F41" w:rsidR="00015D7A">
        <w:rPr>
          <w:b/>
          <w:szCs w:val="22"/>
          <w:lang w:val="da-DK"/>
        </w:rPr>
        <w:t xml:space="preserve"> </w:t>
      </w:r>
      <w:r w:rsidRPr="00732F41">
        <w:rPr>
          <w:b/>
          <w:szCs w:val="22"/>
          <w:lang w:val="da-DK"/>
        </w:rPr>
        <w:t xml:space="preserve">patienter med </w:t>
      </w:r>
      <w:r w:rsidRPr="0073465B">
        <w:rPr>
          <w:b/>
          <w:szCs w:val="22"/>
          <w:lang w:val="da-DK"/>
        </w:rPr>
        <w:t>Crohns sygdom</w:t>
      </w:r>
    </w:p>
    <w:p w:rsidR="00E4783C" w:rsidRPr="0073465B" w:rsidP="00E4783C" w14:paraId="17747D16" w14:textId="77777777">
      <w:pPr>
        <w:keepNext/>
        <w:rPr>
          <w:lang w:val="da-DK"/>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1155"/>
        <w:gridCol w:w="5853"/>
        <w:gridCol w:w="2047"/>
      </w:tblGrid>
      <w:tr w14:paraId="38708578" w14:textId="77777777" w:rsidTr="00DA3054">
        <w:tblPrEx>
          <w:tblW w:w="5000" w:type="pct"/>
          <w:tblLook w:val="04A0"/>
        </w:tblPrEx>
        <w:trPr>
          <w:tblHeader/>
        </w:trPr>
        <w:tc>
          <w:tcPr>
            <w:tcW w:w="0" w:type="auto"/>
            <w:tcBorders>
              <w:top w:val="single" w:sz="6" w:space="0" w:color="000000"/>
              <w:left w:val="single" w:sz="6" w:space="0" w:color="000000"/>
              <w:bottom w:val="single" w:sz="6" w:space="0" w:color="000000"/>
              <w:right w:val="single" w:sz="6" w:space="0" w:color="000000"/>
            </w:tcBorders>
            <w:hideMark/>
          </w:tcPr>
          <w:p w:rsidR="00E4783C" w:rsidP="0073465B" w14:paraId="6AEF7A13" w14:textId="77777777">
            <w:pPr>
              <w:keepNext/>
              <w:jc w:val="center"/>
            </w:pPr>
            <w:r>
              <w:rPr>
                <w:b/>
              </w:rPr>
              <w:t>Patientvægt</w:t>
            </w:r>
          </w:p>
        </w:tc>
        <w:tc>
          <w:tcPr>
            <w:tcW w:w="0" w:type="auto"/>
            <w:tcBorders>
              <w:top w:val="single" w:sz="6" w:space="0" w:color="000000"/>
              <w:left w:val="single" w:sz="6" w:space="0" w:color="000000"/>
              <w:bottom w:val="single" w:sz="6" w:space="0" w:color="000000"/>
              <w:right w:val="single" w:sz="6" w:space="0" w:color="000000"/>
            </w:tcBorders>
            <w:hideMark/>
          </w:tcPr>
          <w:p w:rsidR="00E4783C" w:rsidRPr="0073465B" w:rsidP="00365B48" w14:paraId="002B16E1" w14:textId="77777777">
            <w:pPr>
              <w:keepNext/>
              <w:jc w:val="center"/>
              <w:rPr>
                <w:b/>
              </w:rPr>
            </w:pPr>
            <w:r w:rsidRPr="0073465B">
              <w:rPr>
                <w:b/>
                <w:szCs w:val="22"/>
                <w:lang w:val="da-DK"/>
              </w:rPr>
              <w:t>Induktionsdosering</w:t>
            </w:r>
          </w:p>
        </w:tc>
        <w:tc>
          <w:tcPr>
            <w:tcW w:w="0" w:type="auto"/>
            <w:tcBorders>
              <w:top w:val="single" w:sz="6" w:space="0" w:color="000000"/>
              <w:left w:val="single" w:sz="6" w:space="0" w:color="000000"/>
              <w:bottom w:val="single" w:sz="6" w:space="0" w:color="000000"/>
              <w:right w:val="single" w:sz="6" w:space="0" w:color="000000"/>
            </w:tcBorders>
            <w:hideMark/>
          </w:tcPr>
          <w:p w:rsidR="00E4783C" w:rsidP="00203DDB" w14:paraId="10195F7A" w14:textId="77777777">
            <w:pPr>
              <w:keepNext/>
              <w:jc w:val="center"/>
            </w:pPr>
            <w:r>
              <w:rPr>
                <w:b/>
              </w:rPr>
              <w:t>Vedligeholdelsesdosis</w:t>
            </w:r>
            <w:r>
              <w:rPr>
                <w:b/>
              </w:rPr>
              <w:br/>
              <w:t>Startende ved uge 4</w:t>
            </w:r>
          </w:p>
        </w:tc>
      </w:tr>
      <w:tr w14:paraId="5FA324A3" w14:textId="77777777" w:rsidTr="00DA3054">
        <w:tblPrEx>
          <w:tblW w:w="5000" w:type="pct"/>
          <w:tblLook w:val="04A0"/>
        </w:tblPrEx>
        <w:tc>
          <w:tcPr>
            <w:tcW w:w="0" w:type="auto"/>
            <w:tcBorders>
              <w:top w:val="single" w:sz="6" w:space="0" w:color="000000"/>
              <w:left w:val="single" w:sz="6" w:space="0" w:color="000000"/>
              <w:bottom w:val="single" w:sz="6" w:space="0" w:color="000000"/>
              <w:right w:val="single" w:sz="6" w:space="0" w:color="000000"/>
            </w:tcBorders>
            <w:hideMark/>
          </w:tcPr>
          <w:p w:rsidR="00E4783C" w:rsidP="00DA3054" w14:paraId="4FBD0CA3" w14:textId="77777777">
            <w:pPr>
              <w:keepNext/>
              <w:jc w:val="center"/>
            </w:pPr>
            <w:r>
              <w:t>&lt; 40 kg</w:t>
            </w:r>
          </w:p>
        </w:tc>
        <w:tc>
          <w:tcPr>
            <w:tcW w:w="0" w:type="auto"/>
            <w:tcBorders>
              <w:top w:val="single" w:sz="6" w:space="0" w:color="000000"/>
              <w:left w:val="single" w:sz="6" w:space="0" w:color="000000"/>
              <w:bottom w:val="single" w:sz="6" w:space="0" w:color="000000"/>
              <w:right w:val="single" w:sz="6" w:space="0" w:color="000000"/>
            </w:tcBorders>
            <w:hideMark/>
          </w:tcPr>
          <w:p w:rsidR="00E4783C" w:rsidRPr="0073465B" w:rsidP="00E4783C" w14:paraId="229AB68A" w14:textId="77777777">
            <w:pPr>
              <w:keepNext/>
              <w:numPr>
                <w:ilvl w:val="0"/>
                <w:numId w:val="136"/>
              </w:numPr>
              <w:tabs>
                <w:tab w:val="clear" w:pos="562"/>
              </w:tabs>
              <w:suppressAutoHyphens w:val="0"/>
              <w:ind w:left="307" w:hanging="180"/>
              <w:rPr>
                <w:szCs w:val="22"/>
                <w:lang w:val="da-DK"/>
              </w:rPr>
            </w:pPr>
            <w:r w:rsidRPr="0073465B">
              <w:rPr>
                <w:szCs w:val="22"/>
                <w:lang w:val="da-DK"/>
              </w:rPr>
              <w:t xml:space="preserve">40 mg </w:t>
            </w:r>
            <w:r w:rsidRPr="00C3109F">
              <w:rPr>
                <w:szCs w:val="22"/>
                <w:lang w:val="da-DK"/>
              </w:rPr>
              <w:t xml:space="preserve">i uge 0 </w:t>
            </w:r>
            <w:r>
              <w:rPr>
                <w:szCs w:val="22"/>
                <w:lang w:val="da-DK"/>
              </w:rPr>
              <w:t xml:space="preserve">og </w:t>
            </w:r>
            <w:r w:rsidRPr="0073465B">
              <w:rPr>
                <w:szCs w:val="22"/>
                <w:lang w:val="da-DK"/>
              </w:rPr>
              <w:t xml:space="preserve">20 mg </w:t>
            </w:r>
            <w:r w:rsidRPr="00C3109F">
              <w:rPr>
                <w:szCs w:val="22"/>
                <w:lang w:val="da-DK"/>
              </w:rPr>
              <w:t>i uge 2</w:t>
            </w:r>
          </w:p>
          <w:p w:rsidR="00E4783C" w:rsidRPr="0073465B" w:rsidP="00DA3054" w14:paraId="24598023" w14:textId="77777777">
            <w:pPr>
              <w:keepNext/>
              <w:tabs>
                <w:tab w:val="clear" w:pos="562"/>
              </w:tabs>
              <w:suppressAutoHyphens w:val="0"/>
              <w:ind w:left="337"/>
              <w:rPr>
                <w:szCs w:val="22"/>
                <w:lang w:val="da-DK"/>
              </w:rPr>
            </w:pPr>
          </w:p>
          <w:p w:rsidR="00E4783C" w:rsidRPr="0073465B" w:rsidP="00DA3054" w14:paraId="18957471" w14:textId="77777777">
            <w:pPr>
              <w:keepNext/>
              <w:tabs>
                <w:tab w:val="clear" w:pos="562"/>
              </w:tabs>
              <w:suppressAutoHyphens w:val="0"/>
              <w:ind w:left="150"/>
              <w:rPr>
                <w:szCs w:val="22"/>
                <w:lang w:val="da-DK"/>
              </w:rPr>
            </w:pPr>
            <w:r>
              <w:rPr>
                <w:szCs w:val="22"/>
                <w:lang w:val="da-DK"/>
              </w:rPr>
              <w:t>Hvis</w:t>
            </w:r>
            <w:r w:rsidRPr="00C3109F">
              <w:rPr>
                <w:szCs w:val="22"/>
                <w:lang w:val="da-DK"/>
              </w:rPr>
              <w:t xml:space="preserve"> der er brug for et hurtigere behandling</w:t>
            </w:r>
            <w:r>
              <w:rPr>
                <w:szCs w:val="22"/>
                <w:lang w:val="da-DK"/>
              </w:rPr>
              <w:t>srespons</w:t>
            </w:r>
            <w:r w:rsidRPr="00C3109F">
              <w:rPr>
                <w:szCs w:val="22"/>
                <w:lang w:val="da-DK"/>
              </w:rPr>
              <w:t>, kan</w:t>
            </w:r>
            <w:r w:rsidR="003D24E3">
              <w:rPr>
                <w:szCs w:val="22"/>
                <w:lang w:val="da-DK"/>
              </w:rPr>
              <w:t xml:space="preserve"> nedenstående dosis</w:t>
            </w:r>
            <w:r w:rsidRPr="00C3109F">
              <w:rPr>
                <w:szCs w:val="22"/>
                <w:lang w:val="da-DK"/>
              </w:rPr>
              <w:t xml:space="preserve"> anvendes med </w:t>
            </w:r>
            <w:r>
              <w:rPr>
                <w:szCs w:val="22"/>
                <w:lang w:val="da-DK"/>
              </w:rPr>
              <w:t>opmærksomheden rettet mod</w:t>
            </w:r>
            <w:r w:rsidRPr="00C3109F">
              <w:rPr>
                <w:szCs w:val="22"/>
                <w:lang w:val="da-DK"/>
              </w:rPr>
              <w:t xml:space="preserve">, at risikoen for bivirkninger </w:t>
            </w:r>
            <w:r>
              <w:rPr>
                <w:szCs w:val="22"/>
                <w:lang w:val="da-DK"/>
              </w:rPr>
              <w:t>kan være</w:t>
            </w:r>
            <w:r w:rsidRPr="00C3109F">
              <w:rPr>
                <w:szCs w:val="22"/>
                <w:lang w:val="da-DK"/>
              </w:rPr>
              <w:t xml:space="preserve"> </w:t>
            </w:r>
            <w:r>
              <w:rPr>
                <w:szCs w:val="22"/>
                <w:lang w:val="da-DK"/>
              </w:rPr>
              <w:t>øget</w:t>
            </w:r>
            <w:r w:rsidRPr="00C3109F">
              <w:rPr>
                <w:szCs w:val="22"/>
                <w:lang w:val="da-DK"/>
              </w:rPr>
              <w:t xml:space="preserve"> </w:t>
            </w:r>
            <w:r>
              <w:rPr>
                <w:szCs w:val="22"/>
                <w:lang w:val="da-DK"/>
              </w:rPr>
              <w:t>med den højere</w:t>
            </w:r>
            <w:r w:rsidRPr="00C3109F">
              <w:rPr>
                <w:szCs w:val="22"/>
                <w:lang w:val="da-DK"/>
              </w:rPr>
              <w:t xml:space="preserve"> induktion</w:t>
            </w:r>
            <w:r>
              <w:rPr>
                <w:szCs w:val="22"/>
                <w:lang w:val="da-DK"/>
              </w:rPr>
              <w:t>sdosering</w:t>
            </w:r>
            <w:r w:rsidR="003D24E3">
              <w:rPr>
                <w:szCs w:val="22"/>
                <w:lang w:val="da-DK"/>
              </w:rPr>
              <w:t>:</w:t>
            </w:r>
          </w:p>
          <w:p w:rsidR="00E4783C" w:rsidRPr="0073465B" w:rsidP="0073465B" w14:paraId="38A0CF98" w14:textId="77777777">
            <w:pPr>
              <w:keepNext/>
              <w:numPr>
                <w:ilvl w:val="0"/>
                <w:numId w:val="138"/>
              </w:numPr>
              <w:tabs>
                <w:tab w:val="clear" w:pos="562"/>
              </w:tabs>
              <w:suppressAutoHyphens w:val="0"/>
              <w:ind w:left="307" w:hanging="180"/>
              <w:rPr>
                <w:iCs/>
                <w:szCs w:val="22"/>
                <w:lang w:val="da-DK"/>
              </w:rPr>
            </w:pPr>
            <w:r w:rsidRPr="0073465B">
              <w:rPr>
                <w:szCs w:val="22"/>
                <w:lang w:val="da-DK"/>
              </w:rPr>
              <w:t xml:space="preserve">80 mg </w:t>
            </w:r>
            <w:r w:rsidRPr="00C3109F" w:rsidR="004412B8">
              <w:rPr>
                <w:szCs w:val="22"/>
                <w:lang w:val="da-DK"/>
              </w:rPr>
              <w:t xml:space="preserve">i uge 0 </w:t>
            </w:r>
            <w:r w:rsidR="004412B8">
              <w:rPr>
                <w:szCs w:val="22"/>
                <w:lang w:val="da-DK"/>
              </w:rPr>
              <w:t xml:space="preserve">og </w:t>
            </w:r>
            <w:r w:rsidRPr="0073465B">
              <w:rPr>
                <w:szCs w:val="22"/>
                <w:lang w:val="da-DK"/>
              </w:rPr>
              <w:t xml:space="preserve">40 mg </w:t>
            </w:r>
            <w:r w:rsidRPr="00C3109F" w:rsidR="004412B8">
              <w:rPr>
                <w:szCs w:val="22"/>
                <w:lang w:val="da-DK"/>
              </w:rPr>
              <w:t>i uge 2</w:t>
            </w:r>
          </w:p>
        </w:tc>
        <w:tc>
          <w:tcPr>
            <w:tcW w:w="0" w:type="auto"/>
            <w:tcBorders>
              <w:top w:val="single" w:sz="6" w:space="0" w:color="000000"/>
              <w:left w:val="single" w:sz="6" w:space="0" w:color="000000"/>
              <w:bottom w:val="single" w:sz="6" w:space="0" w:color="000000"/>
              <w:right w:val="single" w:sz="6" w:space="0" w:color="000000"/>
            </w:tcBorders>
            <w:hideMark/>
          </w:tcPr>
          <w:p w:rsidR="00E4783C" w:rsidP="00365B48" w14:paraId="0C48CB12" w14:textId="77777777">
            <w:pPr>
              <w:keepNext/>
              <w:tabs>
                <w:tab w:val="clear" w:pos="562"/>
              </w:tabs>
              <w:suppressAutoHyphens w:val="0"/>
              <w:ind w:left="27"/>
              <w:jc w:val="center"/>
            </w:pPr>
            <w:r>
              <w:t>20 mg hver anden uge</w:t>
            </w:r>
          </w:p>
        </w:tc>
      </w:tr>
      <w:tr w14:paraId="3970121F" w14:textId="77777777" w:rsidTr="00DA3054">
        <w:tblPrEx>
          <w:tblW w:w="5000" w:type="pct"/>
          <w:tblLook w:val="04A0"/>
        </w:tblPrEx>
        <w:tc>
          <w:tcPr>
            <w:tcW w:w="0" w:type="auto"/>
            <w:tcBorders>
              <w:top w:val="single" w:sz="6" w:space="0" w:color="000000"/>
              <w:left w:val="single" w:sz="6" w:space="0" w:color="000000"/>
              <w:bottom w:val="single" w:sz="6" w:space="0" w:color="000000"/>
              <w:right w:val="single" w:sz="6" w:space="0" w:color="000000"/>
            </w:tcBorders>
            <w:hideMark/>
          </w:tcPr>
          <w:p w:rsidR="00E4783C" w:rsidP="00DA3054" w14:paraId="10C17CC6" w14:textId="77777777">
            <w:pPr>
              <w:keepNext/>
              <w:jc w:val="center"/>
            </w:pPr>
            <w:r>
              <w:t>≥ 40 kg</w:t>
            </w:r>
          </w:p>
        </w:tc>
        <w:tc>
          <w:tcPr>
            <w:tcW w:w="0" w:type="auto"/>
            <w:tcBorders>
              <w:top w:val="single" w:sz="6" w:space="0" w:color="000000"/>
              <w:left w:val="single" w:sz="6" w:space="0" w:color="000000"/>
              <w:bottom w:val="single" w:sz="6" w:space="0" w:color="000000"/>
              <w:right w:val="single" w:sz="6" w:space="0" w:color="000000"/>
            </w:tcBorders>
            <w:hideMark/>
          </w:tcPr>
          <w:p w:rsidR="00E4783C" w:rsidRPr="0073465B" w:rsidP="00E4783C" w14:paraId="69DC7F8F" w14:textId="77777777">
            <w:pPr>
              <w:keepNext/>
              <w:numPr>
                <w:ilvl w:val="0"/>
                <w:numId w:val="139"/>
              </w:numPr>
              <w:tabs>
                <w:tab w:val="clear" w:pos="562"/>
              </w:tabs>
              <w:suppressAutoHyphens w:val="0"/>
              <w:ind w:left="307" w:hanging="175"/>
              <w:rPr>
                <w:szCs w:val="22"/>
                <w:lang w:val="da-DK"/>
              </w:rPr>
            </w:pPr>
            <w:r w:rsidRPr="0073465B">
              <w:rPr>
                <w:szCs w:val="22"/>
                <w:lang w:val="da-DK"/>
              </w:rPr>
              <w:t xml:space="preserve">80 mg </w:t>
            </w:r>
            <w:r w:rsidRPr="0073465B" w:rsidR="00443709">
              <w:rPr>
                <w:szCs w:val="22"/>
                <w:lang w:val="da-DK"/>
              </w:rPr>
              <w:t xml:space="preserve">i uge </w:t>
            </w:r>
            <w:r w:rsidRPr="0073465B">
              <w:rPr>
                <w:szCs w:val="22"/>
                <w:lang w:val="da-DK"/>
              </w:rPr>
              <w:t xml:space="preserve">0 </w:t>
            </w:r>
            <w:r w:rsidR="00443709">
              <w:rPr>
                <w:szCs w:val="22"/>
                <w:lang w:val="da-DK"/>
              </w:rPr>
              <w:t>og</w:t>
            </w:r>
            <w:r w:rsidRPr="0073465B">
              <w:rPr>
                <w:szCs w:val="22"/>
                <w:lang w:val="da-DK"/>
              </w:rPr>
              <w:t xml:space="preserve"> 40 mg </w:t>
            </w:r>
            <w:r w:rsidR="00443709">
              <w:rPr>
                <w:szCs w:val="22"/>
                <w:lang w:val="da-DK"/>
              </w:rPr>
              <w:t>i uge</w:t>
            </w:r>
            <w:r w:rsidRPr="0073465B">
              <w:rPr>
                <w:szCs w:val="22"/>
                <w:lang w:val="da-DK"/>
              </w:rPr>
              <w:t xml:space="preserve"> 2</w:t>
            </w:r>
          </w:p>
          <w:p w:rsidR="00E4783C" w:rsidRPr="0073465B" w:rsidP="00DA3054" w14:paraId="4B1683AA" w14:textId="77777777">
            <w:pPr>
              <w:keepNext/>
              <w:tabs>
                <w:tab w:val="clear" w:pos="562"/>
              </w:tabs>
              <w:suppressAutoHyphens w:val="0"/>
              <w:rPr>
                <w:szCs w:val="22"/>
                <w:lang w:val="da-DK"/>
              </w:rPr>
            </w:pPr>
          </w:p>
          <w:p w:rsidR="00E4783C" w:rsidRPr="0073465B" w:rsidP="00DA3054" w14:paraId="39C5EE1F" w14:textId="77777777">
            <w:pPr>
              <w:keepNext/>
              <w:tabs>
                <w:tab w:val="clear" w:pos="562"/>
              </w:tabs>
              <w:suppressAutoHyphens w:val="0"/>
              <w:ind w:left="150"/>
              <w:rPr>
                <w:iCs/>
                <w:szCs w:val="22"/>
                <w:lang w:val="da-DK"/>
              </w:rPr>
            </w:pPr>
            <w:r w:rsidRPr="00365B48">
              <w:rPr>
                <w:szCs w:val="22"/>
                <w:lang w:val="da-DK"/>
              </w:rPr>
              <w:t>Hvis der er brug for et hurtigere behandlingsrespons, kan nedenstående dosis anvendes med opmærksomheden rettet mod, at risikoen for bivirkninger kan være øget med den højere induktionsdosering:</w:t>
            </w:r>
          </w:p>
          <w:p w:rsidR="00E4783C" w:rsidRPr="0073465B" w:rsidP="00365B48" w14:paraId="794CDB2C" w14:textId="77777777">
            <w:pPr>
              <w:keepNext/>
              <w:numPr>
                <w:ilvl w:val="0"/>
                <w:numId w:val="137"/>
              </w:numPr>
              <w:tabs>
                <w:tab w:val="clear" w:pos="562"/>
              </w:tabs>
              <w:suppressAutoHyphens w:val="0"/>
              <w:ind w:left="314" w:hanging="187"/>
              <w:rPr>
                <w:szCs w:val="22"/>
                <w:lang w:val="da-DK"/>
              </w:rPr>
            </w:pPr>
            <w:r w:rsidRPr="0073465B">
              <w:rPr>
                <w:szCs w:val="22"/>
                <w:lang w:val="da-DK"/>
              </w:rPr>
              <w:t xml:space="preserve">160 mg </w:t>
            </w:r>
            <w:r w:rsidRPr="0073465B" w:rsidR="00443709">
              <w:rPr>
                <w:szCs w:val="22"/>
                <w:lang w:val="da-DK"/>
              </w:rPr>
              <w:t>i</w:t>
            </w:r>
            <w:r w:rsidRPr="0073465B">
              <w:rPr>
                <w:szCs w:val="22"/>
                <w:lang w:val="da-DK"/>
              </w:rPr>
              <w:t xml:space="preserve"> </w:t>
            </w:r>
            <w:r w:rsidRPr="0073465B" w:rsidR="00443709">
              <w:rPr>
                <w:szCs w:val="22"/>
                <w:lang w:val="da-DK"/>
              </w:rPr>
              <w:t>uge</w:t>
            </w:r>
            <w:r w:rsidRPr="0073465B">
              <w:rPr>
                <w:szCs w:val="22"/>
                <w:lang w:val="da-DK"/>
              </w:rPr>
              <w:t xml:space="preserve"> 0 </w:t>
            </w:r>
            <w:r w:rsidR="00443709">
              <w:rPr>
                <w:szCs w:val="22"/>
                <w:lang w:val="da-DK"/>
              </w:rPr>
              <w:t>og</w:t>
            </w:r>
            <w:r w:rsidRPr="0073465B">
              <w:rPr>
                <w:szCs w:val="22"/>
                <w:lang w:val="da-DK"/>
              </w:rPr>
              <w:t xml:space="preserve"> 80 mg </w:t>
            </w:r>
            <w:r w:rsidR="00443709">
              <w:rPr>
                <w:szCs w:val="22"/>
                <w:lang w:val="da-DK"/>
              </w:rPr>
              <w:t>i uge</w:t>
            </w:r>
            <w:r w:rsidRPr="0073465B">
              <w:rPr>
                <w:szCs w:val="22"/>
                <w:lang w:val="da-DK"/>
              </w:rPr>
              <w:t xml:space="preserve"> 2</w:t>
            </w:r>
          </w:p>
        </w:tc>
        <w:tc>
          <w:tcPr>
            <w:tcW w:w="0" w:type="auto"/>
            <w:tcBorders>
              <w:top w:val="single" w:sz="6" w:space="0" w:color="000000"/>
              <w:left w:val="single" w:sz="6" w:space="0" w:color="000000"/>
              <w:bottom w:val="single" w:sz="6" w:space="0" w:color="000000"/>
              <w:right w:val="single" w:sz="6" w:space="0" w:color="000000"/>
            </w:tcBorders>
            <w:hideMark/>
          </w:tcPr>
          <w:p w:rsidR="00E4783C" w:rsidRPr="0073465B" w:rsidP="00365B48" w14:paraId="148124DE" w14:textId="77777777">
            <w:pPr>
              <w:keepNext/>
              <w:tabs>
                <w:tab w:val="clear" w:pos="562"/>
              </w:tabs>
              <w:suppressAutoHyphens w:val="0"/>
              <w:ind w:left="36"/>
              <w:jc w:val="center"/>
              <w:rPr>
                <w:lang w:val="da-DK"/>
              </w:rPr>
            </w:pPr>
            <w:r w:rsidRPr="0073465B">
              <w:rPr>
                <w:lang w:val="da-DK"/>
              </w:rPr>
              <w:t>40 mg hver anden uge</w:t>
            </w:r>
          </w:p>
        </w:tc>
      </w:tr>
    </w:tbl>
    <w:p w:rsidR="00E4783C" w:rsidRPr="0073465B" w:rsidP="00E4783C" w14:paraId="1B73EEF4" w14:textId="77777777">
      <w:pPr>
        <w:keepNext/>
        <w:rPr>
          <w:lang w:val="da-DK"/>
        </w:rPr>
      </w:pPr>
    </w:p>
    <w:p w:rsidR="00E4783C" w:rsidRPr="0073465B" w:rsidP="00E4783C" w14:paraId="49A2C940" w14:textId="77777777">
      <w:pPr>
        <w:keepNext/>
        <w:rPr>
          <w:lang w:val="da-DK"/>
        </w:rPr>
      </w:pPr>
      <w:r w:rsidRPr="0073465B">
        <w:rPr>
          <w:lang w:val="da-DK"/>
        </w:rPr>
        <w:t>P</w:t>
      </w:r>
      <w:r w:rsidRPr="00C3109F" w:rsidR="0078462D">
        <w:rPr>
          <w:szCs w:val="22"/>
          <w:lang w:val="da-DK"/>
        </w:rPr>
        <w:t>atienter, som oplever utilstrækkeligt respons</w:t>
      </w:r>
      <w:r w:rsidR="0078462D">
        <w:rPr>
          <w:szCs w:val="22"/>
          <w:lang w:val="da-DK"/>
        </w:rPr>
        <w:t>,</w:t>
      </w:r>
      <w:r w:rsidRPr="00C3109F" w:rsidR="0078462D">
        <w:rPr>
          <w:szCs w:val="22"/>
          <w:lang w:val="da-DK"/>
        </w:rPr>
        <w:t xml:space="preserve"> kan have fordel af </w:t>
      </w:r>
      <w:r w:rsidR="00B467CB">
        <w:rPr>
          <w:szCs w:val="22"/>
          <w:lang w:val="da-DK"/>
        </w:rPr>
        <w:t>at øge</w:t>
      </w:r>
      <w:r w:rsidRPr="00C3109F" w:rsidR="0078462D">
        <w:rPr>
          <w:szCs w:val="22"/>
          <w:lang w:val="da-DK"/>
        </w:rPr>
        <w:t xml:space="preserve"> dos</w:t>
      </w:r>
      <w:r w:rsidR="00B467CB">
        <w:rPr>
          <w:szCs w:val="22"/>
          <w:lang w:val="da-DK"/>
        </w:rPr>
        <w:t>is</w:t>
      </w:r>
      <w:r w:rsidR="00580171">
        <w:rPr>
          <w:szCs w:val="22"/>
          <w:lang w:val="da-DK"/>
        </w:rPr>
        <w:t xml:space="preserve"> til</w:t>
      </w:r>
      <w:r w:rsidRPr="0073465B">
        <w:rPr>
          <w:lang w:val="da-DK"/>
        </w:rPr>
        <w:t>:</w:t>
      </w:r>
    </w:p>
    <w:p w:rsidR="00E4783C" w:rsidP="00E4783C" w14:paraId="050F8873" w14:textId="77777777">
      <w:pPr>
        <w:keepNext/>
        <w:numPr>
          <w:ilvl w:val="0"/>
          <w:numId w:val="137"/>
        </w:numPr>
        <w:tabs>
          <w:tab w:val="left" w:pos="540"/>
          <w:tab w:val="clear" w:pos="562"/>
        </w:tabs>
        <w:ind w:left="540" w:hanging="540"/>
        <w:rPr>
          <w:lang w:val="en-GB"/>
        </w:rPr>
      </w:pPr>
      <w:r>
        <w:rPr>
          <w:lang w:val="en-GB"/>
        </w:rPr>
        <w:t xml:space="preserve">&lt; 40 kg: 20 mg </w:t>
      </w:r>
      <w:r w:rsidRPr="00C3109F" w:rsidR="0078462D">
        <w:rPr>
          <w:szCs w:val="22"/>
          <w:lang w:val="da-DK"/>
        </w:rPr>
        <w:t>hver uge</w:t>
      </w:r>
    </w:p>
    <w:p w:rsidR="00E4783C" w:rsidRPr="003E19EA" w:rsidP="00E4783C" w14:paraId="3FF26258" w14:textId="77777777">
      <w:pPr>
        <w:keepNext/>
        <w:numPr>
          <w:ilvl w:val="0"/>
          <w:numId w:val="137"/>
        </w:numPr>
        <w:tabs>
          <w:tab w:val="left" w:pos="540"/>
          <w:tab w:val="clear" w:pos="562"/>
        </w:tabs>
        <w:ind w:left="540" w:hanging="540"/>
        <w:rPr>
          <w:lang w:val="da-DK"/>
        </w:rPr>
      </w:pPr>
      <w:r w:rsidRPr="003E19EA">
        <w:rPr>
          <w:lang w:val="da-DK"/>
        </w:rPr>
        <w:t xml:space="preserve">≥ 40 kg: 40 mg </w:t>
      </w:r>
      <w:r w:rsidRPr="00C3109F" w:rsidR="0078462D">
        <w:rPr>
          <w:szCs w:val="22"/>
          <w:lang w:val="da-DK"/>
        </w:rPr>
        <w:t>hver uge</w:t>
      </w:r>
      <w:r w:rsidR="00D3246C">
        <w:rPr>
          <w:szCs w:val="22"/>
          <w:lang w:val="da-DK"/>
        </w:rPr>
        <w:t xml:space="preserve"> eller 80 mg hver anden uge</w:t>
      </w:r>
    </w:p>
    <w:p w:rsidR="00E4783C" w:rsidRPr="0073465B" w:rsidP="00C146D5" w14:paraId="50B39725" w14:textId="77777777">
      <w:pPr>
        <w:keepNext/>
        <w:rPr>
          <w:szCs w:val="22"/>
          <w:u w:val="single"/>
          <w:lang w:val="da-DK"/>
        </w:rPr>
      </w:pPr>
    </w:p>
    <w:p w:rsidR="00C17E86" w:rsidRPr="00C3109F" w:rsidP="00C17E86" w14:paraId="14BA43BB" w14:textId="77777777">
      <w:pPr>
        <w:pStyle w:val="EMEANormal"/>
        <w:rPr>
          <w:szCs w:val="22"/>
          <w:lang w:val="da-DK"/>
        </w:rPr>
      </w:pPr>
      <w:r>
        <w:rPr>
          <w:szCs w:val="22"/>
          <w:lang w:val="da-DK"/>
        </w:rPr>
        <w:t xml:space="preserve">Fortsat behandling </w:t>
      </w:r>
      <w:r w:rsidRPr="00C3109F">
        <w:rPr>
          <w:szCs w:val="22"/>
          <w:lang w:val="da-DK"/>
        </w:rPr>
        <w:t>skal overvejes</w:t>
      </w:r>
      <w:r>
        <w:rPr>
          <w:szCs w:val="22"/>
          <w:lang w:val="da-DK"/>
        </w:rPr>
        <w:t xml:space="preserve"> nøje</w:t>
      </w:r>
      <w:r w:rsidRPr="00C3109F">
        <w:rPr>
          <w:szCs w:val="22"/>
          <w:lang w:val="da-DK"/>
        </w:rPr>
        <w:t xml:space="preserve"> hos patienter, som ikke responderer inden for </w:t>
      </w:r>
      <w:r>
        <w:rPr>
          <w:szCs w:val="22"/>
          <w:lang w:val="da-DK"/>
        </w:rPr>
        <w:t>12 uger</w:t>
      </w:r>
      <w:r w:rsidRPr="00C3109F">
        <w:rPr>
          <w:szCs w:val="22"/>
          <w:lang w:val="da-DK"/>
        </w:rPr>
        <w:t>.</w:t>
      </w:r>
    </w:p>
    <w:p w:rsidR="00E4783C" w:rsidRPr="0073465B" w:rsidP="00C146D5" w14:paraId="48C515E1" w14:textId="77777777">
      <w:pPr>
        <w:keepNext/>
        <w:rPr>
          <w:szCs w:val="22"/>
          <w:u w:val="single"/>
          <w:lang w:val="da-DK"/>
        </w:rPr>
      </w:pPr>
    </w:p>
    <w:p w:rsidR="00E4783C" w:rsidRPr="0073465B" w:rsidP="00C146D5" w14:paraId="4BE53460" w14:textId="77777777">
      <w:pPr>
        <w:keepNext/>
        <w:rPr>
          <w:szCs w:val="22"/>
          <w:u w:val="single"/>
          <w:lang w:val="da-DK"/>
        </w:rPr>
      </w:pPr>
      <w:r w:rsidRPr="008F497B">
        <w:rPr>
          <w:szCs w:val="22"/>
          <w:lang w:val="da-DK"/>
        </w:rPr>
        <w:t>Det er ikke relevant at bruge Humira til børn under 6 år til denne indikation</w:t>
      </w:r>
    </w:p>
    <w:p w:rsidR="00E4783C" w:rsidP="00C146D5" w14:paraId="33172656" w14:textId="77777777">
      <w:pPr>
        <w:keepNext/>
        <w:rPr>
          <w:i/>
          <w:szCs w:val="22"/>
          <w:u w:val="single"/>
          <w:lang w:val="da-DK"/>
        </w:rPr>
      </w:pPr>
    </w:p>
    <w:p w:rsidR="00D3246C" w:rsidP="00C146D5" w14:paraId="1A267475" w14:textId="77777777">
      <w:pPr>
        <w:keepNext/>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D3246C" w:rsidRPr="003E19EA" w:rsidP="00C146D5" w14:paraId="504E5D5B" w14:textId="77777777">
      <w:pPr>
        <w:keepNext/>
        <w:rPr>
          <w:szCs w:val="22"/>
          <w:u w:val="single"/>
          <w:lang w:val="da-DK"/>
        </w:rPr>
      </w:pPr>
    </w:p>
    <w:p w:rsidR="00C17E86" w:rsidRPr="003D23F9" w:rsidP="00C17E86" w14:paraId="69605661" w14:textId="77777777">
      <w:pPr>
        <w:rPr>
          <w:i/>
          <w:lang w:val="da-DK"/>
        </w:rPr>
      </w:pPr>
      <w:r w:rsidRPr="003D23F9">
        <w:rPr>
          <w:i/>
          <w:lang w:val="da-DK"/>
        </w:rPr>
        <w:t xml:space="preserve">Pædiatrisk </w:t>
      </w:r>
      <w:r w:rsidRPr="004D4CE1">
        <w:rPr>
          <w:i/>
          <w:lang w:val="da-DK"/>
        </w:rPr>
        <w:t>u</w:t>
      </w:r>
      <w:r w:rsidRPr="003D23F9">
        <w:rPr>
          <w:i/>
          <w:lang w:val="da-DK"/>
        </w:rPr>
        <w:t>veitis</w:t>
      </w:r>
    </w:p>
    <w:p w:rsidR="00C17E86" w:rsidP="00C17E86" w14:paraId="2FDEBDC7" w14:textId="77777777">
      <w:pPr>
        <w:rPr>
          <w:lang w:val="da-DK"/>
        </w:rPr>
      </w:pPr>
    </w:p>
    <w:p w:rsidR="00C17E86" w:rsidRPr="008D74C5" w:rsidP="00C17E86" w14:paraId="0F233C69" w14:textId="77777777">
      <w:pPr>
        <w:rPr>
          <w:lang w:val="da-DK"/>
        </w:rPr>
      </w:pPr>
      <w:r w:rsidRPr="003A686E">
        <w:rPr>
          <w:lang w:val="da-DK"/>
        </w:rPr>
        <w:t xml:space="preserve">Den anbefalede Humira-dosis til </w:t>
      </w:r>
      <w:r>
        <w:rPr>
          <w:lang w:val="da-DK"/>
        </w:rPr>
        <w:t>pædiatr</w:t>
      </w:r>
      <w:r w:rsidR="00694788">
        <w:rPr>
          <w:lang w:val="da-DK"/>
        </w:rPr>
        <w:t>i</w:t>
      </w:r>
      <w:r>
        <w:rPr>
          <w:lang w:val="da-DK"/>
        </w:rPr>
        <w:t>ske patienter med uveitis f</w:t>
      </w:r>
      <w:r>
        <w:rPr>
          <w:szCs w:val="22"/>
          <w:lang w:val="da-DK"/>
        </w:rPr>
        <w:t xml:space="preserve">ra 2 år </w:t>
      </w:r>
      <w:r w:rsidRPr="003A686E">
        <w:rPr>
          <w:lang w:val="da-DK"/>
        </w:rPr>
        <w:t>er</w:t>
      </w:r>
      <w:r>
        <w:rPr>
          <w:lang w:val="da-DK"/>
        </w:rPr>
        <w:t xml:space="preserve"> baseret på legemsvægt (tabel </w:t>
      </w:r>
      <w:r w:rsidR="00057BD9">
        <w:rPr>
          <w:lang w:val="da-DK"/>
        </w:rPr>
        <w:t>5</w:t>
      </w:r>
      <w:r>
        <w:rPr>
          <w:lang w:val="da-DK"/>
        </w:rPr>
        <w:t xml:space="preserve">). Humira </w:t>
      </w:r>
      <w:r w:rsidRPr="003A686E">
        <w:rPr>
          <w:lang w:val="da-DK"/>
        </w:rPr>
        <w:t>administrere</w:t>
      </w:r>
      <w:r>
        <w:rPr>
          <w:lang w:val="da-DK"/>
        </w:rPr>
        <w:t>s</w:t>
      </w:r>
      <w:r w:rsidRPr="003A686E">
        <w:rPr>
          <w:lang w:val="da-DK"/>
        </w:rPr>
        <w:t xml:space="preserve"> som subkutan injektion</w:t>
      </w:r>
      <w:r>
        <w:rPr>
          <w:lang w:val="da-DK"/>
        </w:rPr>
        <w:t xml:space="preserve">. </w:t>
      </w:r>
    </w:p>
    <w:p w:rsidR="00C17E86" w:rsidP="00C17E86" w14:paraId="55D135B3" w14:textId="77777777">
      <w:pPr>
        <w:rPr>
          <w:lang w:val="da-DK"/>
        </w:rPr>
      </w:pPr>
    </w:p>
    <w:p w:rsidR="00C17E86" w:rsidRPr="004D4CE1" w:rsidP="00C17E86" w14:paraId="5605FEA6" w14:textId="77777777">
      <w:pPr>
        <w:rPr>
          <w:lang w:val="da-DK"/>
        </w:rPr>
      </w:pPr>
      <w:r w:rsidRPr="004D4CE1">
        <w:rPr>
          <w:lang w:val="da-DK"/>
        </w:rPr>
        <w:t>Der er ingen erfaring ved behandling med Humira uden samtidig behandling med methotrexat i pædiatrisk uveitis.</w:t>
      </w:r>
    </w:p>
    <w:p w:rsidR="00C17E86" w:rsidP="00C17E86" w14:paraId="3F07125A" w14:textId="77777777">
      <w:pPr>
        <w:rPr>
          <w:lang w:val="da-DK"/>
        </w:rPr>
      </w:pPr>
    </w:p>
    <w:p w:rsidR="00057BD9" w:rsidRPr="00732F41" w:rsidP="00057BD9" w14:paraId="0D57DDB1" w14:textId="77777777">
      <w:pPr>
        <w:jc w:val="center"/>
        <w:rPr>
          <w:b/>
          <w:szCs w:val="22"/>
          <w:lang w:val="da-DK"/>
        </w:rPr>
      </w:pPr>
      <w:r w:rsidRPr="00732F41">
        <w:rPr>
          <w:b/>
          <w:szCs w:val="22"/>
          <w:lang w:val="da-DK"/>
        </w:rPr>
        <w:t xml:space="preserve">Tabel 5. Humira-dosis til </w:t>
      </w:r>
      <w:r w:rsidR="00694788">
        <w:rPr>
          <w:b/>
          <w:szCs w:val="22"/>
          <w:lang w:val="da-DK"/>
        </w:rPr>
        <w:t>pædiatriske</w:t>
      </w:r>
      <w:r w:rsidRPr="00732F41" w:rsidR="00694788">
        <w:rPr>
          <w:b/>
          <w:szCs w:val="22"/>
          <w:lang w:val="da-DK"/>
        </w:rPr>
        <w:t xml:space="preserve"> </w:t>
      </w:r>
      <w:r w:rsidRPr="00732F41">
        <w:rPr>
          <w:b/>
          <w:szCs w:val="22"/>
          <w:lang w:val="da-DK"/>
        </w:rPr>
        <w:t xml:space="preserve">patienter med </w:t>
      </w:r>
      <w:r>
        <w:rPr>
          <w:b/>
          <w:szCs w:val="22"/>
          <w:lang w:val="da-DK"/>
        </w:rPr>
        <w:t>uv</w:t>
      </w:r>
      <w:r w:rsidRPr="00732F41">
        <w:rPr>
          <w:b/>
          <w:szCs w:val="22"/>
          <w:lang w:val="da-DK"/>
        </w:rPr>
        <w:t>eitis</w:t>
      </w:r>
    </w:p>
    <w:p w:rsidR="00057BD9" w:rsidRPr="00732F41" w:rsidP="00057BD9" w14:paraId="7EE07E5A" w14:textId="77777777">
      <w:pPr>
        <w:jc w:val="center"/>
        <w:rPr>
          <w:lang w:val="da-DK"/>
        </w:rPr>
      </w:pPr>
    </w:p>
    <w:tbl>
      <w:tblPr>
        <w:tblW w:w="6795" w:type="dxa"/>
        <w:jc w:val="center"/>
        <w:tblLayout w:type="fixed"/>
        <w:tblLook w:val="0000"/>
      </w:tblPr>
      <w:tblGrid>
        <w:gridCol w:w="3401"/>
        <w:gridCol w:w="3394"/>
      </w:tblGrid>
      <w:tr w14:paraId="122CA566" w14:textId="77777777" w:rsidTr="00DA3054">
        <w:tblPrEx>
          <w:tblW w:w="6795" w:type="dxa"/>
          <w:tblLayout w:type="fixed"/>
          <w:tblLook w:val="0000"/>
        </w:tblPrEx>
        <w:trPr>
          <w:tblHeader/>
        </w:trPr>
        <w:tc>
          <w:tcPr>
            <w:tcW w:w="3401" w:type="dxa"/>
            <w:tcBorders>
              <w:top w:val="single" w:sz="4" w:space="0" w:color="auto"/>
              <w:bottom w:val="single" w:sz="4" w:space="0" w:color="auto"/>
            </w:tcBorders>
          </w:tcPr>
          <w:p w:rsidR="00057BD9" w:rsidRPr="00BF005B" w:rsidP="0073465B" w14:paraId="055C4599" w14:textId="77777777">
            <w:pPr>
              <w:pStyle w:val="TableLeft"/>
              <w:jc w:val="center"/>
              <w:rPr>
                <w:b/>
                <w:sz w:val="22"/>
                <w:szCs w:val="22"/>
              </w:rPr>
            </w:pPr>
            <w:r w:rsidRPr="00BF005B">
              <w:rPr>
                <w:b/>
                <w:sz w:val="22"/>
                <w:szCs w:val="22"/>
              </w:rPr>
              <w:t>P</w:t>
            </w:r>
            <w:r w:rsidRPr="00900223">
              <w:rPr>
                <w:b/>
                <w:sz w:val="22"/>
                <w:szCs w:val="22"/>
              </w:rPr>
              <w:t>atient</w:t>
            </w:r>
            <w:r>
              <w:rPr>
                <w:b/>
                <w:sz w:val="22"/>
                <w:szCs w:val="22"/>
              </w:rPr>
              <w:t>vægt</w:t>
            </w:r>
          </w:p>
        </w:tc>
        <w:tc>
          <w:tcPr>
            <w:tcW w:w="3394" w:type="dxa"/>
            <w:tcBorders>
              <w:top w:val="single" w:sz="4" w:space="0" w:color="auto"/>
              <w:bottom w:val="single" w:sz="4" w:space="0" w:color="auto"/>
            </w:tcBorders>
          </w:tcPr>
          <w:p w:rsidR="00057BD9" w:rsidRPr="00BF005B" w:rsidP="00203DDB" w14:paraId="3FE6BEA5" w14:textId="77777777">
            <w:pPr>
              <w:pStyle w:val="TableLeft"/>
              <w:jc w:val="center"/>
              <w:rPr>
                <w:b/>
                <w:sz w:val="22"/>
                <w:szCs w:val="22"/>
              </w:rPr>
            </w:pPr>
            <w:r w:rsidRPr="00BF005B">
              <w:rPr>
                <w:b/>
                <w:sz w:val="22"/>
                <w:szCs w:val="22"/>
              </w:rPr>
              <w:t>Dosi</w:t>
            </w:r>
            <w:r>
              <w:rPr>
                <w:b/>
                <w:sz w:val="22"/>
                <w:szCs w:val="22"/>
              </w:rPr>
              <w:t>sr</w:t>
            </w:r>
            <w:r w:rsidRPr="00BF005B">
              <w:rPr>
                <w:b/>
                <w:sz w:val="22"/>
                <w:szCs w:val="22"/>
              </w:rPr>
              <w:t>egime</w:t>
            </w:r>
          </w:p>
        </w:tc>
      </w:tr>
      <w:tr w14:paraId="283D0BF0" w14:textId="77777777" w:rsidTr="00DA3054">
        <w:tblPrEx>
          <w:tblW w:w="6795" w:type="dxa"/>
          <w:tblLayout w:type="fixed"/>
          <w:tblLook w:val="0000"/>
        </w:tblPrEx>
        <w:trPr>
          <w:tblHeader/>
        </w:trPr>
        <w:tc>
          <w:tcPr>
            <w:tcW w:w="3401" w:type="dxa"/>
            <w:tcBorders>
              <w:top w:val="single" w:sz="4" w:space="0" w:color="auto"/>
              <w:bottom w:val="single" w:sz="4" w:space="0" w:color="auto"/>
            </w:tcBorders>
          </w:tcPr>
          <w:p w:rsidR="00057BD9" w:rsidRPr="00BF005B" w:rsidP="00DA3054" w14:paraId="55D1EB48" w14:textId="77777777">
            <w:pPr>
              <w:pStyle w:val="TableLeft"/>
              <w:jc w:val="center"/>
              <w:rPr>
                <w:b/>
                <w:sz w:val="22"/>
                <w:szCs w:val="22"/>
              </w:rPr>
            </w:pPr>
            <w:r w:rsidRPr="00BF005B">
              <w:rPr>
                <w:sz w:val="22"/>
                <w:szCs w:val="22"/>
              </w:rPr>
              <w:t>&lt; 30 kg</w:t>
            </w:r>
          </w:p>
        </w:tc>
        <w:tc>
          <w:tcPr>
            <w:tcW w:w="3394" w:type="dxa"/>
            <w:tcBorders>
              <w:top w:val="single" w:sz="4" w:space="0" w:color="auto"/>
              <w:bottom w:val="single" w:sz="4" w:space="0" w:color="auto"/>
            </w:tcBorders>
          </w:tcPr>
          <w:p w:rsidR="00057BD9" w:rsidRPr="0073465B" w:rsidP="00DA3054" w14:paraId="713C0FF5" w14:textId="77777777">
            <w:pPr>
              <w:pStyle w:val="TableLeft"/>
              <w:jc w:val="center"/>
              <w:rPr>
                <w:b/>
                <w:sz w:val="22"/>
                <w:szCs w:val="22"/>
                <w:lang w:val="da-DK"/>
              </w:rPr>
            </w:pPr>
            <w:r w:rsidRPr="0073465B">
              <w:rPr>
                <w:sz w:val="22"/>
                <w:szCs w:val="22"/>
                <w:lang w:val="da-DK"/>
              </w:rPr>
              <w:t>20 mg hver anden uge i kombination med methotrexat</w:t>
            </w:r>
          </w:p>
        </w:tc>
      </w:tr>
      <w:tr w14:paraId="67DF4E9B" w14:textId="77777777" w:rsidTr="00DA3054">
        <w:tblPrEx>
          <w:tblW w:w="6795" w:type="dxa"/>
          <w:tblLayout w:type="fixed"/>
          <w:tblLook w:val="0000"/>
        </w:tblPrEx>
        <w:trPr>
          <w:tblHeader/>
        </w:trPr>
        <w:tc>
          <w:tcPr>
            <w:tcW w:w="3401" w:type="dxa"/>
            <w:tcBorders>
              <w:top w:val="single" w:sz="4" w:space="0" w:color="auto"/>
              <w:bottom w:val="single" w:sz="4" w:space="0" w:color="auto"/>
            </w:tcBorders>
          </w:tcPr>
          <w:p w:rsidR="00057BD9" w:rsidRPr="00BF005B" w:rsidP="00DA3054" w14:paraId="48FFB940" w14:textId="77777777">
            <w:pPr>
              <w:pStyle w:val="TableLeft"/>
              <w:jc w:val="center"/>
              <w:rPr>
                <w:b/>
                <w:sz w:val="22"/>
                <w:szCs w:val="22"/>
              </w:rPr>
            </w:pPr>
            <w:r w:rsidRPr="00BF005B">
              <w:rPr>
                <w:sz w:val="22"/>
                <w:szCs w:val="22"/>
              </w:rPr>
              <w:t>≥ 30 kg</w:t>
            </w:r>
          </w:p>
        </w:tc>
        <w:tc>
          <w:tcPr>
            <w:tcW w:w="3394" w:type="dxa"/>
            <w:tcBorders>
              <w:top w:val="single" w:sz="4" w:space="0" w:color="auto"/>
              <w:bottom w:val="single" w:sz="4" w:space="0" w:color="auto"/>
            </w:tcBorders>
          </w:tcPr>
          <w:p w:rsidR="00057BD9" w:rsidRPr="0073465B" w:rsidP="0073465B" w14:paraId="15729588" w14:textId="77777777">
            <w:pPr>
              <w:rPr>
                <w:b/>
                <w:szCs w:val="22"/>
                <w:lang w:val="da-DK"/>
              </w:rPr>
            </w:pPr>
            <w:r w:rsidRPr="003D23F9">
              <w:rPr>
                <w:lang w:val="da-DK"/>
              </w:rPr>
              <w:t>40 mg hver anden uge i kombination med methotrexat</w:t>
            </w:r>
          </w:p>
        </w:tc>
      </w:tr>
    </w:tbl>
    <w:p w:rsidR="00057BD9" w:rsidRPr="0073465B" w:rsidP="00057BD9" w14:paraId="7CD78618" w14:textId="77777777">
      <w:pPr>
        <w:rPr>
          <w:lang w:val="da-DK"/>
        </w:rPr>
      </w:pPr>
    </w:p>
    <w:p w:rsidR="00C17E86" w:rsidRPr="004D4CE1" w:rsidP="00C17E86" w14:paraId="7340353C" w14:textId="77777777">
      <w:pPr>
        <w:rPr>
          <w:lang w:val="da-DK"/>
        </w:rPr>
      </w:pPr>
      <w:r w:rsidRPr="004D4CE1">
        <w:rPr>
          <w:lang w:val="da-DK"/>
        </w:rPr>
        <w:t>Når Humira behandlingen påbegyndes</w:t>
      </w:r>
      <w:r w:rsidR="00057BD9">
        <w:rPr>
          <w:lang w:val="da-DK"/>
        </w:rPr>
        <w:t>,</w:t>
      </w:r>
      <w:r w:rsidRPr="004D4CE1">
        <w:rPr>
          <w:lang w:val="da-DK"/>
        </w:rPr>
        <w:t xml:space="preserve"> kan en induktionsdosis på 40 mg</w:t>
      </w:r>
      <w:r w:rsidR="00057BD9">
        <w:rPr>
          <w:lang w:val="da-DK"/>
        </w:rPr>
        <w:t xml:space="preserve"> til patienter </w:t>
      </w:r>
      <w:r w:rsidRPr="0073465B" w:rsidR="00057BD9">
        <w:rPr>
          <w:szCs w:val="22"/>
          <w:lang w:val="da-DK"/>
        </w:rPr>
        <w:t>&lt; 30 kg</w:t>
      </w:r>
      <w:r w:rsidR="00057BD9">
        <w:rPr>
          <w:szCs w:val="22"/>
          <w:lang w:val="da-DK"/>
        </w:rPr>
        <w:t xml:space="preserve"> eller </w:t>
      </w:r>
      <w:r w:rsidRPr="003D23F9" w:rsidR="00057BD9">
        <w:rPr>
          <w:lang w:val="da-DK"/>
        </w:rPr>
        <w:t>80 m</w:t>
      </w:r>
      <w:r w:rsidR="00057BD9">
        <w:rPr>
          <w:lang w:val="da-DK"/>
        </w:rPr>
        <w:t>g til pati</w:t>
      </w:r>
      <w:r w:rsidR="00D3246C">
        <w:rPr>
          <w:lang w:val="da-DK"/>
        </w:rPr>
        <w:t>e</w:t>
      </w:r>
      <w:r w:rsidR="00057BD9">
        <w:rPr>
          <w:lang w:val="da-DK"/>
        </w:rPr>
        <w:t xml:space="preserve">nter  </w:t>
      </w:r>
      <w:r w:rsidRPr="0073465B" w:rsidR="00057BD9">
        <w:rPr>
          <w:szCs w:val="22"/>
          <w:lang w:val="da-DK"/>
        </w:rPr>
        <w:t>≥ 30 kg</w:t>
      </w:r>
      <w:r w:rsidRPr="004D4CE1">
        <w:rPr>
          <w:lang w:val="da-DK"/>
        </w:rPr>
        <w:t xml:space="preserve"> administreres en uge før start af vedligeholdelsesdosis. Der foreligger ingen kliniske data om brugen af en Humira-induktionsdosis til børn &lt; 6 år (se pkt. 5.2).</w:t>
      </w:r>
    </w:p>
    <w:p w:rsidR="00057BD9" w:rsidP="00C17E86" w14:paraId="01473C02" w14:textId="77777777">
      <w:pPr>
        <w:rPr>
          <w:lang w:val="da-DK"/>
        </w:rPr>
      </w:pPr>
    </w:p>
    <w:p w:rsidR="00C17E86" w:rsidRPr="003D23F9" w:rsidP="00C17E86" w14:paraId="24D5B9EC" w14:textId="77777777">
      <w:pPr>
        <w:rPr>
          <w:lang w:val="da-DK"/>
        </w:rPr>
      </w:pPr>
      <w:r w:rsidRPr="003D23F9">
        <w:rPr>
          <w:lang w:val="da-DK"/>
        </w:rPr>
        <w:t xml:space="preserve">Det er ikke relevant at bruge Humira til patienter under 2 år til denne indikation. </w:t>
      </w:r>
    </w:p>
    <w:p w:rsidR="00C17E86" w:rsidRPr="003D23F9" w:rsidP="00C17E86" w14:paraId="364A581F" w14:textId="77777777">
      <w:pPr>
        <w:rPr>
          <w:lang w:val="da-DK"/>
        </w:rPr>
      </w:pPr>
    </w:p>
    <w:p w:rsidR="00C17E86" w:rsidRPr="004D4CE1" w:rsidP="00C17E86" w14:paraId="5D2363E1" w14:textId="77777777">
      <w:pPr>
        <w:rPr>
          <w:szCs w:val="22"/>
          <w:lang w:val="da-DK"/>
        </w:rPr>
      </w:pPr>
      <w:r w:rsidRPr="003D23F9">
        <w:rPr>
          <w:lang w:val="da-DK"/>
        </w:rPr>
        <w:t>Det anbefales, at fordelen og risikoen ved fortsat langvarig behandling vurderes årligt (se pkt. 5.1).</w:t>
      </w:r>
    </w:p>
    <w:p w:rsidR="00997FC2" w:rsidP="001E54AC" w14:paraId="31BBA354" w14:textId="77777777">
      <w:pPr>
        <w:pStyle w:val="EMEANormal"/>
        <w:rPr>
          <w:lang w:val="da-DK"/>
        </w:rPr>
      </w:pPr>
    </w:p>
    <w:p w:rsidR="00D3246C" w:rsidP="001E54AC" w14:paraId="06759946" w14:textId="77777777">
      <w:pPr>
        <w:pStyle w:val="EMEANormal"/>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D3246C" w:rsidRPr="00365B48" w:rsidP="001E54AC" w14:paraId="6885B80B" w14:textId="77777777">
      <w:pPr>
        <w:pStyle w:val="EMEANormal"/>
        <w:rPr>
          <w:lang w:val="da-DK"/>
        </w:rPr>
      </w:pPr>
    </w:p>
    <w:p w:rsidR="001E54AC" w:rsidRPr="00203DDB" w:rsidP="001E54AC" w14:paraId="6CF25EE0" w14:textId="77777777">
      <w:pPr>
        <w:keepNext/>
        <w:rPr>
          <w:u w:val="single"/>
          <w:lang w:val="da-DK"/>
        </w:rPr>
      </w:pPr>
      <w:r w:rsidRPr="00203DDB">
        <w:rPr>
          <w:u w:val="single"/>
          <w:lang w:val="da-DK"/>
        </w:rPr>
        <w:t>Nedsat nyre- og/eller leverfunktion</w:t>
      </w:r>
    </w:p>
    <w:p w:rsidR="001E54AC" w:rsidRPr="00B5204E" w:rsidP="001E54AC" w14:paraId="292EB242" w14:textId="77777777">
      <w:pPr>
        <w:keepNext/>
        <w:rPr>
          <w:lang w:val="da-DK"/>
        </w:rPr>
      </w:pPr>
    </w:p>
    <w:p w:rsidR="001E54AC" w:rsidRPr="0085142B" w:rsidP="001E54AC" w14:paraId="7F79639E" w14:textId="77777777">
      <w:pPr>
        <w:keepNext/>
        <w:rPr>
          <w:lang w:val="da-DK"/>
        </w:rPr>
      </w:pPr>
      <w:r w:rsidRPr="00DD6339">
        <w:rPr>
          <w:lang w:val="da-DK"/>
        </w:rPr>
        <w:t>Humira er ikke undersøgt hos disse patientpopulationer. Dosisanbef</w:t>
      </w:r>
      <w:r w:rsidRPr="0085142B">
        <w:rPr>
          <w:lang w:val="da-DK"/>
        </w:rPr>
        <w:t>aling kan ikke gives.</w:t>
      </w:r>
    </w:p>
    <w:p w:rsidR="001E54AC" w:rsidRPr="0073465B" w:rsidP="001E54AC" w14:paraId="6EEF95D6" w14:textId="77777777">
      <w:pPr>
        <w:keepNext/>
        <w:rPr>
          <w:lang w:val="da-DK"/>
        </w:rPr>
      </w:pPr>
    </w:p>
    <w:p w:rsidR="001E54AC" w:rsidRPr="0073465B" w:rsidP="001E54AC" w14:paraId="7854333E" w14:textId="77777777">
      <w:pPr>
        <w:pStyle w:val="EMEANormal"/>
        <w:rPr>
          <w:szCs w:val="22"/>
          <w:u w:val="single"/>
          <w:lang w:val="da-DK"/>
        </w:rPr>
      </w:pPr>
      <w:r w:rsidRPr="0073465B">
        <w:rPr>
          <w:szCs w:val="22"/>
          <w:u w:val="single"/>
          <w:lang w:val="da-DK"/>
        </w:rPr>
        <w:t>Administration</w:t>
      </w:r>
    </w:p>
    <w:p w:rsidR="001E54AC" w:rsidRPr="0073465B" w:rsidP="001E54AC" w14:paraId="513EBF25" w14:textId="77777777">
      <w:pPr>
        <w:pStyle w:val="EMEANormal"/>
        <w:rPr>
          <w:szCs w:val="22"/>
          <w:lang w:val="da-DK"/>
        </w:rPr>
      </w:pPr>
    </w:p>
    <w:p w:rsidR="001E54AC" w:rsidRPr="0073465B" w:rsidP="001E54AC" w14:paraId="6F37BE63" w14:textId="77777777">
      <w:pPr>
        <w:rPr>
          <w:szCs w:val="22"/>
          <w:lang w:val="da-DK"/>
        </w:rPr>
      </w:pPr>
      <w:r w:rsidRPr="0073465B">
        <w:rPr>
          <w:szCs w:val="22"/>
          <w:lang w:val="da-DK"/>
        </w:rPr>
        <w:t>Humira administeres ved subkutan injektion. Fuld instruktion vedrørende brug findes i indlægssedlen.</w:t>
      </w:r>
    </w:p>
    <w:p w:rsidR="001E54AC" w:rsidRPr="0073465B" w:rsidP="001E54AC" w14:paraId="488FD4E6" w14:textId="77777777">
      <w:pPr>
        <w:rPr>
          <w:szCs w:val="22"/>
          <w:shd w:val="clear" w:color="auto" w:fill="B3FFFF"/>
          <w:lang w:val="da-DK"/>
        </w:rPr>
      </w:pPr>
    </w:p>
    <w:p w:rsidR="001E54AC" w:rsidP="001E54AC" w14:paraId="50E75BFD" w14:textId="77777777">
      <w:pPr>
        <w:rPr>
          <w:szCs w:val="22"/>
          <w:lang w:val="da-DK"/>
        </w:rPr>
      </w:pPr>
      <w:r w:rsidRPr="0073465B">
        <w:rPr>
          <w:szCs w:val="22"/>
          <w:lang w:val="da-DK"/>
        </w:rPr>
        <w:t>Humira er tilgængelig i andre styrker og lægemiddelformer.</w:t>
      </w:r>
    </w:p>
    <w:p w:rsidR="001E54AC" w:rsidP="001E54AC" w14:paraId="56C0C9FB" w14:textId="77777777">
      <w:pPr>
        <w:rPr>
          <w:szCs w:val="22"/>
          <w:lang w:val="da-DK"/>
        </w:rPr>
      </w:pPr>
    </w:p>
    <w:p w:rsidR="001E54AC" w:rsidP="001E54AC" w14:paraId="3D11908E" w14:textId="77777777">
      <w:pPr>
        <w:pStyle w:val="EMEAHeading2SPC"/>
        <w:spacing w:before="0" w:beforeLines="0" w:after="0" w:afterLines="0"/>
        <w:rPr>
          <w:rFonts w:ascii="Times New Roman" w:hAnsi="Times New Roman"/>
          <w:lang w:val="da-DK"/>
        </w:rPr>
      </w:pPr>
      <w:r>
        <w:rPr>
          <w:rFonts w:ascii="Times New Roman" w:hAnsi="Times New Roman"/>
          <w:lang w:val="da-DK"/>
        </w:rPr>
        <w:t>4.3</w:t>
      </w:r>
      <w:r>
        <w:rPr>
          <w:rFonts w:ascii="Times New Roman" w:hAnsi="Times New Roman"/>
          <w:lang w:val="da-DK"/>
        </w:rPr>
        <w:tab/>
        <w:t xml:space="preserve">Kontraindikationer </w:t>
      </w:r>
    </w:p>
    <w:p w:rsidR="001E54AC" w:rsidRPr="00832EA4" w:rsidP="001E54AC" w14:paraId="65E3606A" w14:textId="77777777">
      <w:pPr>
        <w:pStyle w:val="EMEANormal"/>
        <w:rPr>
          <w:lang w:val="da-DK"/>
        </w:rPr>
      </w:pPr>
    </w:p>
    <w:p w:rsidR="001E54AC" w:rsidP="001E54AC" w14:paraId="5EF6B1A0" w14:textId="77777777">
      <w:pPr>
        <w:rPr>
          <w:lang w:val="da-DK"/>
        </w:rPr>
      </w:pPr>
      <w:r>
        <w:rPr>
          <w:lang w:val="da-DK"/>
        </w:rPr>
        <w:t>Overfølsomhed over for den aktive substans eller over for ét eller flere af hjælpestofferne anført i pkt. 6.1.</w:t>
      </w:r>
    </w:p>
    <w:p w:rsidR="001E54AC" w:rsidP="001E54AC" w14:paraId="39092F47" w14:textId="77777777">
      <w:pPr>
        <w:rPr>
          <w:lang w:val="da-DK"/>
        </w:rPr>
      </w:pPr>
    </w:p>
    <w:p w:rsidR="001E54AC" w:rsidP="001E54AC" w14:paraId="30677CB4" w14:textId="77777777">
      <w:pPr>
        <w:rPr>
          <w:lang w:val="da-DK"/>
        </w:rPr>
      </w:pPr>
      <w:r>
        <w:rPr>
          <w:lang w:val="da-DK"/>
        </w:rPr>
        <w:t>Aktiv tuberkulose eller andre alvorlige infektioner, såsom sepsis og opportunistiske infektioner (se pkt. 4.4).</w:t>
      </w:r>
    </w:p>
    <w:p w:rsidR="001E54AC" w:rsidP="001E54AC" w14:paraId="0D27CAED" w14:textId="77777777">
      <w:pPr>
        <w:rPr>
          <w:lang w:val="da-DK"/>
        </w:rPr>
      </w:pPr>
    </w:p>
    <w:p w:rsidR="001E54AC" w:rsidP="001E54AC" w14:paraId="4AA0AF27" w14:textId="77777777">
      <w:pPr>
        <w:rPr>
          <w:lang w:val="da-DK"/>
        </w:rPr>
      </w:pPr>
      <w:r>
        <w:rPr>
          <w:lang w:val="da-DK"/>
        </w:rPr>
        <w:t>Moderat til alvorlig hjerteinsufficiens (NYHA, klasse III/IV) (se pkt. 4.4).</w:t>
      </w:r>
    </w:p>
    <w:p w:rsidR="001E54AC" w:rsidP="001E54AC" w14:paraId="116C48D5" w14:textId="77777777">
      <w:pPr>
        <w:rPr>
          <w:lang w:val="da-DK"/>
        </w:rPr>
      </w:pPr>
    </w:p>
    <w:p w:rsidR="001E54AC" w:rsidP="001E54AC" w14:paraId="0232C8CF" w14:textId="77777777">
      <w:pPr>
        <w:pStyle w:val="EMEAHeading2SPC"/>
        <w:keepNext/>
        <w:spacing w:before="0" w:beforeLines="0" w:after="0" w:afterLines="0"/>
        <w:rPr>
          <w:rFonts w:ascii="Times New Roman" w:hAnsi="Times New Roman"/>
          <w:lang w:val="da-DK"/>
        </w:rPr>
      </w:pPr>
      <w:r>
        <w:rPr>
          <w:rFonts w:ascii="Times New Roman" w:hAnsi="Times New Roman"/>
          <w:lang w:val="da-DK"/>
        </w:rPr>
        <w:t>4.4</w:t>
      </w:r>
      <w:r>
        <w:rPr>
          <w:rFonts w:ascii="Times New Roman" w:hAnsi="Times New Roman"/>
          <w:lang w:val="da-DK"/>
        </w:rPr>
        <w:tab/>
        <w:t>Særlige advarsler og forsigtighedsregler vedrørende brugen</w:t>
      </w:r>
    </w:p>
    <w:p w:rsidR="001E54AC" w:rsidP="001E54AC" w14:paraId="714E4DDE" w14:textId="77777777">
      <w:pPr>
        <w:pStyle w:val="EMEANormal"/>
        <w:keepNext/>
        <w:rPr>
          <w:lang w:val="da-DK"/>
        </w:rPr>
      </w:pPr>
    </w:p>
    <w:p w:rsidR="00057BD9" w:rsidP="001E54AC" w14:paraId="640E1EFB" w14:textId="77777777">
      <w:pPr>
        <w:pStyle w:val="EMEANormal"/>
        <w:keepNext/>
        <w:rPr>
          <w:u w:val="single"/>
          <w:lang w:val="da-DK"/>
        </w:rPr>
      </w:pPr>
      <w:r>
        <w:rPr>
          <w:u w:val="single"/>
          <w:lang w:val="da-DK"/>
        </w:rPr>
        <w:t>S</w:t>
      </w:r>
      <w:r w:rsidRPr="0073465B">
        <w:rPr>
          <w:u w:val="single"/>
          <w:lang w:val="da-DK"/>
        </w:rPr>
        <w:t>porbarhed</w:t>
      </w:r>
    </w:p>
    <w:p w:rsidR="00057BD9" w:rsidRPr="0073465B" w:rsidP="001E54AC" w14:paraId="0CC77228" w14:textId="77777777">
      <w:pPr>
        <w:pStyle w:val="EMEANormal"/>
        <w:keepNext/>
        <w:rPr>
          <w:u w:val="single"/>
          <w:lang w:val="da-DK"/>
        </w:rPr>
      </w:pPr>
    </w:p>
    <w:p w:rsidR="001E54AC" w:rsidRPr="009210D7" w:rsidP="001E54AC" w14:paraId="5A731C61" w14:textId="77777777">
      <w:pPr>
        <w:pStyle w:val="Heading4"/>
        <w:autoSpaceDE w:val="0"/>
        <w:autoSpaceDN w:val="0"/>
        <w:adjustRightInd w:val="0"/>
        <w:jc w:val="left"/>
        <w:rPr>
          <w:b w:val="0"/>
          <w:lang w:val="da-DK"/>
        </w:rPr>
      </w:pPr>
      <w:r w:rsidRPr="00BD3305">
        <w:rPr>
          <w:b w:val="0"/>
          <w:lang w:val="da-DK"/>
        </w:rPr>
        <w:t xml:space="preserve">For at forbedre sporbarheden af biologiske </w:t>
      </w:r>
      <w:r w:rsidRPr="00F4013B">
        <w:rPr>
          <w:b w:val="0"/>
          <w:lang w:val="da-DK"/>
        </w:rPr>
        <w:t xml:space="preserve">præparater skal </w:t>
      </w:r>
      <w:r w:rsidR="00B54A55">
        <w:rPr>
          <w:b w:val="0"/>
          <w:lang w:val="da-DK"/>
        </w:rPr>
        <w:t xml:space="preserve">navn </w:t>
      </w:r>
      <w:r w:rsidRPr="00F4013B">
        <w:rPr>
          <w:b w:val="0"/>
          <w:lang w:val="da-DK"/>
        </w:rPr>
        <w:t>og batchnummeret for det administrerede præparat registreres tydeligt.</w:t>
      </w:r>
    </w:p>
    <w:p w:rsidR="001E54AC" w:rsidP="001E54AC" w14:paraId="0D14A9C1" w14:textId="77777777">
      <w:pPr>
        <w:pStyle w:val="Heading4"/>
        <w:autoSpaceDE w:val="0"/>
        <w:autoSpaceDN w:val="0"/>
        <w:adjustRightInd w:val="0"/>
        <w:jc w:val="left"/>
        <w:rPr>
          <w:b w:val="0"/>
          <w:bCs/>
          <w:u w:val="single"/>
          <w:lang w:val="da-DK"/>
        </w:rPr>
      </w:pPr>
    </w:p>
    <w:p w:rsidR="001E54AC" w:rsidP="001E54AC" w14:paraId="6CC115E5" w14:textId="77777777">
      <w:pPr>
        <w:pStyle w:val="Heading4"/>
        <w:autoSpaceDE w:val="0"/>
        <w:autoSpaceDN w:val="0"/>
        <w:adjustRightInd w:val="0"/>
        <w:jc w:val="left"/>
        <w:rPr>
          <w:b w:val="0"/>
          <w:bCs/>
          <w:noProof w:val="0"/>
          <w:u w:val="single"/>
          <w:lang w:val="da-DK"/>
        </w:rPr>
      </w:pPr>
      <w:r>
        <w:rPr>
          <w:b w:val="0"/>
          <w:bCs/>
          <w:u w:val="single"/>
          <w:lang w:val="da-DK"/>
        </w:rPr>
        <w:t>Infektioner</w:t>
      </w:r>
    </w:p>
    <w:p w:rsidR="001E54AC" w:rsidP="001E54AC" w14:paraId="4671E8A7" w14:textId="77777777">
      <w:pPr>
        <w:rPr>
          <w:lang w:val="da-DK"/>
        </w:rPr>
      </w:pPr>
    </w:p>
    <w:p w:rsidR="001E54AC" w:rsidP="001E54AC" w14:paraId="1AF72F41" w14:textId="77777777">
      <w:pPr>
        <w:rPr>
          <w:lang w:val="da-DK"/>
        </w:rPr>
      </w:pPr>
      <w:r w:rsidRPr="00243694">
        <w:rPr>
          <w:color w:val="000000"/>
          <w:lang w:val="da-DK"/>
        </w:rPr>
        <w:t>Patienter, som tager TNF-</w:t>
      </w:r>
      <w:r>
        <w:rPr>
          <w:color w:val="000000"/>
          <w:lang w:val="da-DK"/>
        </w:rPr>
        <w:t>antagonister</w:t>
      </w:r>
      <w:r w:rsidRPr="00243694">
        <w:rPr>
          <w:color w:val="000000"/>
          <w:lang w:val="da-DK"/>
        </w:rPr>
        <w:t>, er mere modtagelige for alvorlige infektioner.</w:t>
      </w:r>
      <w:r>
        <w:rPr>
          <w:color w:val="000000"/>
          <w:lang w:val="da-DK"/>
        </w:rPr>
        <w:t xml:space="preserve"> Nedsat lungefunktion kan øge risikoen for udvikling af infektioner. </w:t>
      </w:r>
      <w:r>
        <w:rPr>
          <w:lang w:val="da-DK"/>
        </w:rPr>
        <w:t>Patienter skal derfor monitoreres nøje for infektioner, herunder tuberkulose, før, under og efter behandling med Humira. Da udskillelsen af adalimumab kan vare op til fire måneder, bør monitoreringen fortsættes i hele denne periode.</w:t>
      </w:r>
    </w:p>
    <w:p w:rsidR="001E54AC" w:rsidP="001E54AC" w14:paraId="17DC8943" w14:textId="77777777">
      <w:pPr>
        <w:rPr>
          <w:lang w:val="da-DK"/>
        </w:rPr>
      </w:pPr>
    </w:p>
    <w:p w:rsidR="001E54AC" w:rsidP="001E54AC" w14:paraId="028A8F1C" w14:textId="77777777">
      <w:pPr>
        <w:rPr>
          <w:lang w:val="da-DK"/>
        </w:rPr>
      </w:pPr>
      <w:r>
        <w:rPr>
          <w:lang w:val="da-DK"/>
        </w:rPr>
        <w:t>Behandling med Humira bør ikke initieres hos patienter med aktive infektioner, herunder kroniske eller lokaliserede infektioner, før infektionerne er under kontrol.</w:t>
      </w:r>
      <w:r w:rsidRPr="008A06BA">
        <w:rPr>
          <w:lang w:val="da-DK"/>
        </w:rPr>
        <w:t xml:space="preserve"> </w:t>
      </w:r>
      <w:r>
        <w:rPr>
          <w:lang w:val="da-DK"/>
        </w:rPr>
        <w:t>H</w:t>
      </w:r>
      <w:r w:rsidRPr="00FC5DD9">
        <w:rPr>
          <w:lang w:val="da-DK"/>
        </w:rPr>
        <w:t>os patienter, som har været eksponeret for tuberkulose</w:t>
      </w:r>
      <w:r>
        <w:rPr>
          <w:lang w:val="da-DK"/>
        </w:rPr>
        <w:t>,</w:t>
      </w:r>
      <w:r w:rsidRPr="00FC5DD9">
        <w:rPr>
          <w:lang w:val="da-DK"/>
        </w:rPr>
        <w:t xml:space="preserve"> og patienter, som har rejst </w:t>
      </w:r>
      <w:r>
        <w:rPr>
          <w:lang w:val="da-DK"/>
        </w:rPr>
        <w:t>i</w:t>
      </w:r>
      <w:r w:rsidRPr="00FC5DD9">
        <w:rPr>
          <w:lang w:val="da-DK"/>
        </w:rPr>
        <w:t xml:space="preserve"> områder med høj risiko for tuberkulose eller endemisk mykose, såsom histoplasmose, </w:t>
      </w:r>
      <w:r>
        <w:rPr>
          <w:lang w:val="da-DK"/>
        </w:rPr>
        <w:t>k</w:t>
      </w:r>
      <w:r w:rsidRPr="00FC5DD9">
        <w:rPr>
          <w:lang w:val="da-DK"/>
        </w:rPr>
        <w:t>o</w:t>
      </w:r>
      <w:r>
        <w:rPr>
          <w:lang w:val="da-DK"/>
        </w:rPr>
        <w:t>k</w:t>
      </w:r>
      <w:r w:rsidRPr="00FC5DD9">
        <w:rPr>
          <w:lang w:val="da-DK"/>
        </w:rPr>
        <w:t>cidioidomykose eller blastomykose</w:t>
      </w:r>
      <w:r>
        <w:rPr>
          <w:lang w:val="da-DK"/>
        </w:rPr>
        <w:t>, skal r</w:t>
      </w:r>
      <w:r w:rsidRPr="00FC5DD9">
        <w:rPr>
          <w:lang w:val="da-DK"/>
        </w:rPr>
        <w:t>is</w:t>
      </w:r>
      <w:r>
        <w:rPr>
          <w:lang w:val="da-DK"/>
        </w:rPr>
        <w:t>iko og fordele ved</w:t>
      </w:r>
      <w:r w:rsidRPr="00FC5DD9">
        <w:rPr>
          <w:lang w:val="da-DK"/>
        </w:rPr>
        <w:t xml:space="preserve"> behandling med Humira</w:t>
      </w:r>
      <w:r>
        <w:rPr>
          <w:lang w:val="da-DK"/>
        </w:rPr>
        <w:t xml:space="preserve"> overvejes, inden behandlingen iværksættes</w:t>
      </w:r>
      <w:r w:rsidRPr="00FC5DD9">
        <w:rPr>
          <w:lang w:val="da-DK"/>
        </w:rPr>
        <w:t xml:space="preserve"> (se </w:t>
      </w:r>
      <w:r w:rsidR="00DA3ED7">
        <w:rPr>
          <w:lang w:val="da-DK"/>
        </w:rPr>
        <w:t>A</w:t>
      </w:r>
      <w:r w:rsidRPr="0073465B" w:rsidR="00DA3ED7">
        <w:rPr>
          <w:i/>
          <w:lang w:val="da-DK"/>
        </w:rPr>
        <w:t>ndre</w:t>
      </w:r>
      <w:r w:rsidR="00DA3ED7">
        <w:rPr>
          <w:lang w:val="da-DK"/>
        </w:rPr>
        <w:t xml:space="preserve"> o</w:t>
      </w:r>
      <w:r w:rsidRPr="00FC5DD9">
        <w:rPr>
          <w:i/>
          <w:iCs/>
          <w:lang w:val="da-DK"/>
        </w:rPr>
        <w:t>pportunisti</w:t>
      </w:r>
      <w:r>
        <w:rPr>
          <w:i/>
          <w:iCs/>
          <w:lang w:val="da-DK"/>
        </w:rPr>
        <w:t>ske</w:t>
      </w:r>
      <w:r w:rsidRPr="00FC5DD9">
        <w:rPr>
          <w:i/>
          <w:iCs/>
          <w:lang w:val="da-DK"/>
        </w:rPr>
        <w:t xml:space="preserve"> infe</w:t>
      </w:r>
      <w:r>
        <w:rPr>
          <w:i/>
          <w:iCs/>
          <w:lang w:val="da-DK"/>
        </w:rPr>
        <w:t>k</w:t>
      </w:r>
      <w:r w:rsidRPr="00FC5DD9">
        <w:rPr>
          <w:i/>
          <w:iCs/>
          <w:lang w:val="da-DK"/>
        </w:rPr>
        <w:t>tion</w:t>
      </w:r>
      <w:r>
        <w:rPr>
          <w:i/>
          <w:iCs/>
          <w:lang w:val="da-DK"/>
        </w:rPr>
        <w:t>er</w:t>
      </w:r>
      <w:r w:rsidRPr="00FC5DD9">
        <w:rPr>
          <w:lang w:val="da-DK"/>
        </w:rPr>
        <w:t>)</w:t>
      </w:r>
      <w:r>
        <w:rPr>
          <w:lang w:val="da-DK"/>
        </w:rPr>
        <w:t>.</w:t>
      </w:r>
    </w:p>
    <w:p w:rsidR="001E54AC" w:rsidP="001E54AC" w14:paraId="18A0C864" w14:textId="77777777">
      <w:pPr>
        <w:rPr>
          <w:lang w:val="da-DK"/>
        </w:rPr>
      </w:pPr>
    </w:p>
    <w:p w:rsidR="001E54AC" w:rsidP="001E54AC" w14:paraId="6B34660A" w14:textId="77777777">
      <w:pPr>
        <w:rPr>
          <w:lang w:val="da-DK"/>
        </w:rPr>
      </w:pPr>
      <w:r>
        <w:rPr>
          <w:lang w:val="da-DK"/>
        </w:rPr>
        <w:t>Patienter, der udvikler en ny infektion under behandling med Humira, bør monitoreres nøje</w:t>
      </w:r>
      <w:r w:rsidRPr="008A06BA">
        <w:rPr>
          <w:lang w:val="da-DK"/>
        </w:rPr>
        <w:t xml:space="preserve"> </w:t>
      </w:r>
      <w:r>
        <w:rPr>
          <w:lang w:val="da-DK"/>
        </w:rPr>
        <w:t>o</w:t>
      </w:r>
      <w:r w:rsidRPr="00FA452C">
        <w:rPr>
          <w:lang w:val="da-DK"/>
        </w:rPr>
        <w:t xml:space="preserve">g </w:t>
      </w:r>
      <w:r>
        <w:rPr>
          <w:lang w:val="da-DK"/>
        </w:rPr>
        <w:t>gennemgå</w:t>
      </w:r>
      <w:r w:rsidRPr="00FA452C">
        <w:rPr>
          <w:lang w:val="da-DK"/>
        </w:rPr>
        <w:t xml:space="preserve"> en fuld</w:t>
      </w:r>
      <w:r>
        <w:rPr>
          <w:lang w:val="da-DK"/>
        </w:rPr>
        <w:t>stænding diagnostisk evaluering. Administration af Humira bør ophøre, hvis en patient udvikler en ny alvorlig infektion</w:t>
      </w:r>
      <w:r w:rsidRPr="008A06BA">
        <w:rPr>
          <w:lang w:val="da-DK"/>
        </w:rPr>
        <w:t xml:space="preserve"> </w:t>
      </w:r>
      <w:r w:rsidRPr="00FA452C">
        <w:rPr>
          <w:lang w:val="da-DK"/>
        </w:rPr>
        <w:t>eller sepsis, og passende antimi</w:t>
      </w:r>
      <w:r>
        <w:rPr>
          <w:lang w:val="da-DK"/>
        </w:rPr>
        <w:t>k</w:t>
      </w:r>
      <w:r w:rsidRPr="00FA452C">
        <w:rPr>
          <w:lang w:val="da-DK"/>
        </w:rPr>
        <w:t>robi</w:t>
      </w:r>
      <w:r>
        <w:rPr>
          <w:lang w:val="da-DK"/>
        </w:rPr>
        <w:t>e</w:t>
      </w:r>
      <w:r w:rsidRPr="00FA452C">
        <w:rPr>
          <w:lang w:val="da-DK"/>
        </w:rPr>
        <w:t xml:space="preserve">l </w:t>
      </w:r>
      <w:r>
        <w:rPr>
          <w:lang w:val="da-DK"/>
        </w:rPr>
        <w:t>eller</w:t>
      </w:r>
      <w:r w:rsidRPr="00FA452C">
        <w:rPr>
          <w:lang w:val="da-DK"/>
        </w:rPr>
        <w:t xml:space="preserve"> anti</w:t>
      </w:r>
      <w:r>
        <w:rPr>
          <w:lang w:val="da-DK"/>
        </w:rPr>
        <w:t>mykotisk</w:t>
      </w:r>
      <w:r w:rsidRPr="00FA452C">
        <w:rPr>
          <w:lang w:val="da-DK"/>
        </w:rPr>
        <w:t xml:space="preserve"> behandling iværksættes</w:t>
      </w:r>
      <w:r>
        <w:rPr>
          <w:lang w:val="da-DK"/>
        </w:rPr>
        <w:t xml:space="preserve">, indtil infektionen er under kontrol. Læger bør være forsigtige, når de overvejer brug af Humira til patienter med anamnese af tilbagevendende infektioner eller med øvrige sygdomstilstande, som kan prædisponere patienterne for infektioner, inklusive samtidig anvendelse af immunsuppressive </w:t>
      </w:r>
      <w:r>
        <w:rPr>
          <w:lang w:val="da-DK"/>
        </w:rPr>
        <w:t>lægemidler.</w:t>
      </w:r>
    </w:p>
    <w:p w:rsidR="001E54AC" w:rsidP="001E54AC" w14:paraId="543B89F0" w14:textId="77777777">
      <w:pPr>
        <w:rPr>
          <w:lang w:val="da-DK"/>
        </w:rPr>
      </w:pPr>
    </w:p>
    <w:p w:rsidR="001E54AC" w:rsidRPr="00481622" w:rsidP="001E54AC" w14:paraId="0B27A338" w14:textId="77777777">
      <w:pPr>
        <w:keepNext/>
        <w:rPr>
          <w:i/>
          <w:iCs/>
          <w:lang w:val="da-DK"/>
        </w:rPr>
      </w:pPr>
      <w:r w:rsidRPr="00481622">
        <w:rPr>
          <w:i/>
          <w:iCs/>
          <w:lang w:val="da-DK"/>
        </w:rPr>
        <w:t>Alvorlige infektioner</w:t>
      </w:r>
    </w:p>
    <w:p w:rsidR="001E54AC" w:rsidP="001E54AC" w14:paraId="0AAD4575" w14:textId="77777777">
      <w:pPr>
        <w:keepNext/>
        <w:rPr>
          <w:iCs/>
          <w:u w:val="single"/>
          <w:lang w:val="da-DK"/>
        </w:rPr>
      </w:pPr>
    </w:p>
    <w:p w:rsidR="001E54AC" w:rsidRPr="00243694" w:rsidP="001E54AC" w14:paraId="344E5021" w14:textId="77777777">
      <w:pPr>
        <w:keepNext/>
        <w:rPr>
          <w:color w:val="000000"/>
          <w:lang w:val="da-DK"/>
        </w:rPr>
      </w:pPr>
      <w:r w:rsidRPr="00243694">
        <w:rPr>
          <w:color w:val="000000"/>
          <w:lang w:val="da-DK"/>
        </w:rPr>
        <w:t>Alvorlige infektioner,</w:t>
      </w:r>
      <w:r w:rsidRPr="00243694">
        <w:rPr>
          <w:color w:val="000000"/>
          <w:u w:color="0000FF"/>
          <w:lang w:val="da-DK"/>
        </w:rPr>
        <w:t xml:space="preserve"> inklusive sepsis,</w:t>
      </w:r>
      <w:r w:rsidRPr="00243694">
        <w:rPr>
          <w:color w:val="000000"/>
          <w:lang w:val="da-DK"/>
        </w:rPr>
        <w:t xml:space="preserve"> </w:t>
      </w:r>
      <w:r>
        <w:rPr>
          <w:color w:val="000000"/>
          <w:lang w:val="da-DK"/>
        </w:rPr>
        <w:t>forårsaget af</w:t>
      </w:r>
      <w:r w:rsidRPr="00243694">
        <w:rPr>
          <w:color w:val="000000"/>
          <w:lang w:val="da-DK"/>
        </w:rPr>
        <w:t xml:space="preserve"> bakterie</w:t>
      </w:r>
      <w:r>
        <w:rPr>
          <w:color w:val="000000"/>
          <w:lang w:val="da-DK"/>
        </w:rPr>
        <w:t>r</w:t>
      </w:r>
      <w:r w:rsidRPr="00243694">
        <w:rPr>
          <w:color w:val="000000"/>
          <w:lang w:val="da-DK"/>
        </w:rPr>
        <w:t>, mykobakterie</w:t>
      </w:r>
      <w:r>
        <w:rPr>
          <w:color w:val="000000"/>
          <w:lang w:val="da-DK"/>
        </w:rPr>
        <w:t>r</w:t>
      </w:r>
      <w:r w:rsidRPr="00243694">
        <w:rPr>
          <w:color w:val="000000"/>
          <w:lang w:val="da-DK"/>
        </w:rPr>
        <w:t>, invasive svampe</w:t>
      </w:r>
      <w:r>
        <w:rPr>
          <w:color w:val="000000"/>
          <w:lang w:val="da-DK"/>
        </w:rPr>
        <w:t xml:space="preserve">, </w:t>
      </w:r>
      <w:r w:rsidRPr="00314A1F">
        <w:rPr>
          <w:color w:val="000000"/>
          <w:lang w:val="da-DK"/>
        </w:rPr>
        <w:t>parasitter</w:t>
      </w:r>
      <w:r w:rsidR="00694788">
        <w:rPr>
          <w:color w:val="000000"/>
          <w:lang w:val="da-DK"/>
        </w:rPr>
        <w:t>,</w:t>
      </w:r>
      <w:r w:rsidRPr="00314A1F">
        <w:rPr>
          <w:color w:val="000000"/>
          <w:lang w:val="da-DK"/>
        </w:rPr>
        <w:t xml:space="preserve"> virus eller</w:t>
      </w:r>
      <w:r w:rsidRPr="00243694">
        <w:rPr>
          <w:color w:val="000000"/>
          <w:lang w:val="da-DK"/>
        </w:rPr>
        <w:t xml:space="preserve"> andre opportunistiske infektioner</w:t>
      </w:r>
      <w:r w:rsidRPr="00243694">
        <w:rPr>
          <w:color w:val="000000"/>
          <w:u w:color="0000FF"/>
          <w:lang w:val="da-DK"/>
        </w:rPr>
        <w:t xml:space="preserve"> såsom listeriose</w:t>
      </w:r>
      <w:r>
        <w:rPr>
          <w:color w:val="000000"/>
          <w:u w:color="0000FF"/>
          <w:lang w:val="da-DK"/>
        </w:rPr>
        <w:t xml:space="preserve">, </w:t>
      </w:r>
      <w:r w:rsidRPr="00DF4B7E">
        <w:rPr>
          <w:lang w:val="da-DK"/>
        </w:rPr>
        <w:t>legionellose</w:t>
      </w:r>
      <w:r w:rsidRPr="00243694">
        <w:rPr>
          <w:color w:val="000000"/>
          <w:u w:color="0000FF"/>
          <w:lang w:val="da-DK"/>
        </w:rPr>
        <w:t xml:space="preserve"> og pneumocystis er blevet rapporteret hos patienter, som </w:t>
      </w:r>
      <w:r>
        <w:rPr>
          <w:color w:val="000000"/>
          <w:u w:color="0000FF"/>
          <w:lang w:val="da-DK"/>
        </w:rPr>
        <w:t>fik</w:t>
      </w:r>
      <w:r w:rsidRPr="00243694">
        <w:rPr>
          <w:color w:val="000000"/>
          <w:u w:color="0000FF"/>
          <w:lang w:val="da-DK"/>
        </w:rPr>
        <w:t xml:space="preserve"> </w:t>
      </w:r>
      <w:r w:rsidRPr="00243694">
        <w:rPr>
          <w:color w:val="000000"/>
          <w:lang w:val="da-DK"/>
        </w:rPr>
        <w:t xml:space="preserve">Humira. </w:t>
      </w:r>
    </w:p>
    <w:p w:rsidR="001E54AC" w:rsidP="001E54AC" w14:paraId="3B64C56D" w14:textId="77777777">
      <w:pPr>
        <w:rPr>
          <w:lang w:val="da-DK"/>
        </w:rPr>
      </w:pPr>
    </w:p>
    <w:p w:rsidR="001E54AC" w:rsidP="001E54AC" w14:paraId="23F6AC5C" w14:textId="77777777">
      <w:pPr>
        <w:rPr>
          <w:lang w:val="da-DK"/>
        </w:rPr>
      </w:pPr>
      <w:r>
        <w:rPr>
          <w:lang w:val="da-DK"/>
        </w:rPr>
        <w:t xml:space="preserve">I </w:t>
      </w:r>
      <w:r w:rsidRPr="00F67DA1">
        <w:rPr>
          <w:lang w:val="da-DK"/>
        </w:rPr>
        <w:t xml:space="preserve">kliniske </w:t>
      </w:r>
      <w:r>
        <w:rPr>
          <w:lang w:val="da-DK"/>
        </w:rPr>
        <w:t>studier er der set a</w:t>
      </w:r>
      <w:r w:rsidRPr="00F67DA1">
        <w:rPr>
          <w:lang w:val="da-DK"/>
        </w:rPr>
        <w:t>ndre alvorlige infektioner inklu</w:t>
      </w:r>
      <w:r>
        <w:rPr>
          <w:lang w:val="da-DK"/>
        </w:rPr>
        <w:t>sive</w:t>
      </w:r>
      <w:r w:rsidRPr="00F67DA1">
        <w:rPr>
          <w:lang w:val="da-DK"/>
        </w:rPr>
        <w:t xml:space="preserve"> </w:t>
      </w:r>
      <w:r>
        <w:rPr>
          <w:lang w:val="da-DK"/>
        </w:rPr>
        <w:t>pneumoni, pyelonefritis, septisk artrit og sep</w:t>
      </w:r>
      <w:r w:rsidR="00694788">
        <w:rPr>
          <w:lang w:val="da-DK"/>
        </w:rPr>
        <w:t>tikæmi</w:t>
      </w:r>
      <w:r>
        <w:rPr>
          <w:lang w:val="da-DK"/>
        </w:rPr>
        <w:t xml:space="preserve">. </w:t>
      </w:r>
      <w:r w:rsidRPr="00F67DA1">
        <w:rPr>
          <w:lang w:val="da-DK"/>
        </w:rPr>
        <w:t xml:space="preserve">Der </w:t>
      </w:r>
      <w:r>
        <w:rPr>
          <w:lang w:val="da-DK"/>
        </w:rPr>
        <w:t xml:space="preserve">er </w:t>
      </w:r>
      <w:r w:rsidRPr="00F67DA1">
        <w:rPr>
          <w:lang w:val="da-DK"/>
        </w:rPr>
        <w:t xml:space="preserve">rapporteret om indlæggelse eller </w:t>
      </w:r>
      <w:r>
        <w:rPr>
          <w:lang w:val="da-DK"/>
        </w:rPr>
        <w:t>le</w:t>
      </w:r>
      <w:r w:rsidRPr="00F67DA1">
        <w:rPr>
          <w:lang w:val="da-DK"/>
        </w:rPr>
        <w:t>tale udfald associeret med infektion</w:t>
      </w:r>
      <w:r>
        <w:rPr>
          <w:lang w:val="da-DK"/>
        </w:rPr>
        <w:t>er.</w:t>
      </w:r>
    </w:p>
    <w:p w:rsidR="001E54AC" w:rsidP="001E54AC" w14:paraId="493EFD05" w14:textId="77777777">
      <w:pPr>
        <w:rPr>
          <w:i/>
          <w:iCs/>
          <w:u w:val="single"/>
          <w:lang w:val="da-DK"/>
        </w:rPr>
      </w:pPr>
    </w:p>
    <w:p w:rsidR="001E54AC" w:rsidRPr="00481622" w:rsidP="001E54AC" w14:paraId="107D7A1E" w14:textId="77777777">
      <w:pPr>
        <w:rPr>
          <w:i/>
          <w:iCs/>
          <w:lang w:val="da-DK"/>
        </w:rPr>
      </w:pPr>
      <w:r w:rsidRPr="00481622">
        <w:rPr>
          <w:i/>
          <w:iCs/>
          <w:lang w:val="da-DK"/>
        </w:rPr>
        <w:t>Tuberkulose</w:t>
      </w:r>
    </w:p>
    <w:p w:rsidR="001E54AC" w:rsidP="001E54AC" w14:paraId="38C28772" w14:textId="77777777">
      <w:pPr>
        <w:rPr>
          <w:lang w:val="da-DK"/>
        </w:rPr>
      </w:pPr>
    </w:p>
    <w:p w:rsidR="001E54AC" w:rsidP="001E54AC" w14:paraId="19D3033F" w14:textId="77777777">
      <w:pPr>
        <w:autoSpaceDE w:val="0"/>
        <w:autoSpaceDN w:val="0"/>
        <w:adjustRightInd w:val="0"/>
        <w:rPr>
          <w:lang w:val="da-DK"/>
        </w:rPr>
      </w:pPr>
      <w:r>
        <w:rPr>
          <w:lang w:val="da-DK"/>
        </w:rPr>
        <w:t>T</w:t>
      </w:r>
      <w:r w:rsidRPr="00446E89">
        <w:rPr>
          <w:lang w:val="da-DK"/>
        </w:rPr>
        <w:t xml:space="preserve">uberkulose, </w:t>
      </w:r>
      <w:r>
        <w:rPr>
          <w:lang w:val="da-DK"/>
        </w:rPr>
        <w:t>herunder</w:t>
      </w:r>
      <w:r w:rsidRPr="00446E89">
        <w:rPr>
          <w:lang w:val="da-DK"/>
        </w:rPr>
        <w:t xml:space="preserve"> reaktivering og nye tilfælde af tuberkulose er rapporteret</w:t>
      </w:r>
      <w:r>
        <w:rPr>
          <w:lang w:val="da-DK"/>
        </w:rPr>
        <w:t xml:space="preserve"> hos patienter, der fik Humira. </w:t>
      </w:r>
      <w:r w:rsidRPr="00446E89">
        <w:rPr>
          <w:lang w:val="da-DK"/>
        </w:rPr>
        <w:t>Rapporterne indehold</w:t>
      </w:r>
      <w:r>
        <w:rPr>
          <w:lang w:val="da-DK"/>
        </w:rPr>
        <w:t>er</w:t>
      </w:r>
      <w:r w:rsidRPr="00446E89">
        <w:rPr>
          <w:lang w:val="da-DK"/>
        </w:rPr>
        <w:t xml:space="preserve"> tilfælde af </w:t>
      </w:r>
      <w:r>
        <w:rPr>
          <w:lang w:val="da-DK"/>
        </w:rPr>
        <w:t>lungetuberkulose og</w:t>
      </w:r>
      <w:r w:rsidRPr="00446E89">
        <w:rPr>
          <w:lang w:val="da-DK"/>
        </w:rPr>
        <w:t xml:space="preserve"> </w:t>
      </w:r>
      <w:r>
        <w:rPr>
          <w:lang w:val="da-DK"/>
        </w:rPr>
        <w:t>ekstra-pulmonal (f.eks. dissemineret) tuberkulose.</w:t>
      </w:r>
    </w:p>
    <w:p w:rsidR="001E54AC" w:rsidP="001E54AC" w14:paraId="4F3051C4" w14:textId="77777777">
      <w:pPr>
        <w:rPr>
          <w:lang w:val="da-DK"/>
        </w:rPr>
      </w:pPr>
    </w:p>
    <w:p w:rsidR="001E54AC" w:rsidP="001E54AC" w14:paraId="0BBDA9CB" w14:textId="77777777">
      <w:pPr>
        <w:rPr>
          <w:lang w:val="da-DK"/>
        </w:rPr>
      </w:pPr>
      <w:r>
        <w:rPr>
          <w:lang w:val="da-DK"/>
        </w:rPr>
        <w:t>Før behandling med Humira påbegyndes, skal alle patienter undersøges for både aktiv og inaktiv (latent) tuberkulose. Denne undersøgelse bør omfatte patientens detaljerede sygdomshistorie med tuberkuloseanamnese eller eventuel tidligere eksponering for personer med aktiv tuberkulose samt tidligere og/eller aktuel immunsuppressiv behandling. Passende screeningsundersøgelser (dvs. tuberkulinhudtest og røntgen af thorax) bør foretages hos alle patienter (i henhold til lokale anbefalinger). Det anbefales, at dis</w:t>
      </w:r>
      <w:r>
        <w:rPr>
          <w:lang w:val="da-DK"/>
        </w:rPr>
        <w:t>se undersøgelser og resultaterne heraf registreres på patientkortet. Den ordinerende læge bør være opmærksom på risikoen for falsk negative resultater af tuberkulinhudtest, særligt hos patienter, der er alvorligt syge eller immunkompromitterede.</w:t>
      </w:r>
    </w:p>
    <w:p w:rsidR="001E54AC" w:rsidP="001E54AC" w14:paraId="06277F35" w14:textId="77777777">
      <w:pPr>
        <w:rPr>
          <w:lang w:val="da-DK"/>
        </w:rPr>
      </w:pPr>
    </w:p>
    <w:p w:rsidR="001E54AC" w:rsidP="001E54AC" w14:paraId="3447B90B" w14:textId="77777777">
      <w:pPr>
        <w:rPr>
          <w:lang w:val="da-DK"/>
        </w:rPr>
      </w:pPr>
      <w:r>
        <w:rPr>
          <w:lang w:val="da-DK"/>
        </w:rPr>
        <w:t>Hvis der diagnosticeres aktiv tuberkulose, må Humira-terapi ikke påbegyndes (se pkt. 4.3).</w:t>
      </w:r>
    </w:p>
    <w:p w:rsidR="001E54AC" w:rsidP="001E54AC" w14:paraId="3E92BBF4" w14:textId="77777777">
      <w:pPr>
        <w:rPr>
          <w:lang w:val="da-DK"/>
        </w:rPr>
      </w:pPr>
    </w:p>
    <w:p w:rsidR="001E54AC" w:rsidP="001E54AC" w14:paraId="1E415B21" w14:textId="77777777">
      <w:pPr>
        <w:rPr>
          <w:lang w:val="da-DK"/>
        </w:rPr>
      </w:pPr>
      <w:r>
        <w:rPr>
          <w:lang w:val="da-DK"/>
        </w:rPr>
        <w:t>I alle situationer beskrevet nedenfor skal balancen mellem fordele/ulemper ved behandling tages meget nøje i betragtning.</w:t>
      </w:r>
    </w:p>
    <w:p w:rsidR="001E54AC" w:rsidP="001E54AC" w14:paraId="4C51D283" w14:textId="77777777">
      <w:pPr>
        <w:rPr>
          <w:lang w:val="da-DK"/>
        </w:rPr>
      </w:pPr>
    </w:p>
    <w:p w:rsidR="001E54AC" w:rsidP="001E54AC" w14:paraId="7A05B70A" w14:textId="77777777">
      <w:pPr>
        <w:rPr>
          <w:lang w:val="da-DK"/>
        </w:rPr>
      </w:pPr>
      <w:r>
        <w:rPr>
          <w:lang w:val="da-DK"/>
        </w:rPr>
        <w:t xml:space="preserve">Hvis der er mistanke om latent tuberkulose, bør en læge med ekspertise i behandling af tuberkulose konsulteres. </w:t>
      </w:r>
    </w:p>
    <w:p w:rsidR="001E54AC" w:rsidP="001E54AC" w14:paraId="484BF777" w14:textId="77777777">
      <w:pPr>
        <w:autoSpaceDE w:val="0"/>
        <w:autoSpaceDN w:val="0"/>
        <w:adjustRightInd w:val="0"/>
        <w:rPr>
          <w:lang w:val="da-DK"/>
        </w:rPr>
      </w:pPr>
    </w:p>
    <w:p w:rsidR="001E54AC" w:rsidP="001E54AC" w14:paraId="25615B63" w14:textId="77777777">
      <w:pPr>
        <w:autoSpaceDE w:val="0"/>
        <w:autoSpaceDN w:val="0"/>
        <w:adjustRightInd w:val="0"/>
        <w:rPr>
          <w:lang w:val="da-DK"/>
        </w:rPr>
      </w:pPr>
      <w:r w:rsidRPr="00CA5DD5">
        <w:rPr>
          <w:lang w:val="da-DK"/>
        </w:rPr>
        <w:t xml:space="preserve">Hvis der diagnosticeres </w:t>
      </w:r>
      <w:r w:rsidRPr="008F497B">
        <w:rPr>
          <w:szCs w:val="22"/>
          <w:lang w:val="da-DK"/>
        </w:rPr>
        <w:t xml:space="preserve">‘latent’ </w:t>
      </w:r>
      <w:r w:rsidRPr="00CA5DD5">
        <w:rPr>
          <w:lang w:val="da-DK"/>
        </w:rPr>
        <w:t>tuberkulose</w:t>
      </w:r>
      <w:r>
        <w:rPr>
          <w:lang w:val="da-DK"/>
        </w:rPr>
        <w:t>, skal profylaktisk behandling mod tuberkulose påbegyndes i overensstemmelse med lokale anbefalinger, inden behandling med Humira startes.</w:t>
      </w:r>
    </w:p>
    <w:p w:rsidR="001E54AC" w:rsidP="001E54AC" w14:paraId="22FB9F90" w14:textId="77777777">
      <w:pPr>
        <w:rPr>
          <w:bCs/>
          <w:iCs/>
          <w:lang w:val="da-DK"/>
        </w:rPr>
      </w:pPr>
    </w:p>
    <w:p w:rsidR="001E54AC" w:rsidP="001E54AC" w14:paraId="2A250C70" w14:textId="77777777">
      <w:pPr>
        <w:rPr>
          <w:bCs/>
          <w:iCs/>
          <w:lang w:val="da-DK"/>
        </w:rPr>
      </w:pPr>
      <w:r w:rsidRPr="003E5B1A">
        <w:rPr>
          <w:bCs/>
          <w:iCs/>
          <w:lang w:val="da-DK"/>
        </w:rPr>
        <w:t>Inden start af behandling med Humira skal profylaktisk behandling mod  t</w:t>
      </w:r>
      <w:r w:rsidRPr="00AB0D86">
        <w:rPr>
          <w:bCs/>
          <w:iCs/>
          <w:lang w:val="da-DK"/>
        </w:rPr>
        <w:t xml:space="preserve">uberkulose også </w:t>
      </w:r>
      <w:r>
        <w:rPr>
          <w:bCs/>
          <w:iCs/>
          <w:lang w:val="da-DK"/>
        </w:rPr>
        <w:t>overvejes</w:t>
      </w:r>
      <w:r w:rsidRPr="00AB0D86">
        <w:rPr>
          <w:bCs/>
          <w:iCs/>
          <w:lang w:val="da-DK"/>
        </w:rPr>
        <w:t xml:space="preserve"> hos patienter</w:t>
      </w:r>
      <w:r>
        <w:rPr>
          <w:bCs/>
          <w:iCs/>
          <w:lang w:val="da-DK"/>
        </w:rPr>
        <w:t xml:space="preserve"> med </w:t>
      </w:r>
      <w:r w:rsidRPr="00445561">
        <w:rPr>
          <w:lang w:val="da-DK"/>
        </w:rPr>
        <w:t xml:space="preserve">adskillige eller signifikante risikofaktorer for tuberkulose på trods af en negativ test for tuberkulose </w:t>
      </w:r>
      <w:r>
        <w:rPr>
          <w:lang w:val="da-DK"/>
        </w:rPr>
        <w:t>samt</w:t>
      </w:r>
      <w:r w:rsidRPr="00445561">
        <w:rPr>
          <w:lang w:val="da-DK"/>
        </w:rPr>
        <w:t xml:space="preserve"> </w:t>
      </w:r>
      <w:r>
        <w:rPr>
          <w:lang w:val="da-DK"/>
        </w:rPr>
        <w:t xml:space="preserve">hos </w:t>
      </w:r>
      <w:r w:rsidRPr="00445561">
        <w:rPr>
          <w:lang w:val="da-DK"/>
        </w:rPr>
        <w:t>patient</w:t>
      </w:r>
      <w:r>
        <w:rPr>
          <w:lang w:val="da-DK"/>
        </w:rPr>
        <w:t>er</w:t>
      </w:r>
      <w:r>
        <w:rPr>
          <w:b/>
          <w:bCs/>
          <w:i/>
          <w:iCs/>
          <w:lang w:val="da-DK"/>
        </w:rPr>
        <w:t xml:space="preserve">, </w:t>
      </w:r>
      <w:r w:rsidRPr="00AB0D86">
        <w:rPr>
          <w:bCs/>
          <w:iCs/>
          <w:lang w:val="da-DK"/>
        </w:rPr>
        <w:t xml:space="preserve">der tidligere har haft latent eller aktiv tuberkulose, hvor det ikke har kunnet bekræftes, at behandlingen har været tilstrækkelig. </w:t>
      </w:r>
    </w:p>
    <w:p w:rsidR="001E54AC" w:rsidP="001E54AC" w14:paraId="6A5AF635" w14:textId="77777777">
      <w:pPr>
        <w:rPr>
          <w:bCs/>
          <w:iCs/>
          <w:lang w:val="da-DK"/>
        </w:rPr>
      </w:pPr>
    </w:p>
    <w:p w:rsidR="001E54AC" w:rsidRPr="00AB0D86" w:rsidP="001E54AC" w14:paraId="3EA44112" w14:textId="77777777">
      <w:pPr>
        <w:rPr>
          <w:bCs/>
          <w:iCs/>
          <w:lang w:val="da-DK"/>
        </w:rPr>
      </w:pPr>
      <w:r w:rsidRPr="00445561">
        <w:rPr>
          <w:lang w:val="da-DK"/>
        </w:rPr>
        <w:t xml:space="preserve">På trods af profylaktisk behandling </w:t>
      </w:r>
      <w:r>
        <w:rPr>
          <w:lang w:val="da-DK"/>
        </w:rPr>
        <w:t xml:space="preserve">mod </w:t>
      </w:r>
      <w:r w:rsidRPr="00445561">
        <w:rPr>
          <w:lang w:val="da-DK"/>
        </w:rPr>
        <w:t xml:space="preserve">tuberkulose er der forekommet tilfælde af reaktivering af tuberkulose </w:t>
      </w:r>
      <w:r>
        <w:rPr>
          <w:lang w:val="da-DK"/>
        </w:rPr>
        <w:t xml:space="preserve">hos patienter i behandling med </w:t>
      </w:r>
      <w:r w:rsidRPr="00445561">
        <w:rPr>
          <w:lang w:val="da-DK"/>
        </w:rPr>
        <w:t>Humira.</w:t>
      </w:r>
      <w:r>
        <w:rPr>
          <w:lang w:val="da-DK"/>
        </w:rPr>
        <w:t xml:space="preserve"> Hos </w:t>
      </w:r>
      <w:r>
        <w:rPr>
          <w:bCs/>
          <w:iCs/>
          <w:lang w:val="da-DK"/>
        </w:rPr>
        <w:t>n</w:t>
      </w:r>
      <w:r w:rsidRPr="00AB0D86">
        <w:rPr>
          <w:bCs/>
          <w:iCs/>
          <w:lang w:val="da-DK"/>
        </w:rPr>
        <w:t xml:space="preserve">ogle patienter, </w:t>
      </w:r>
      <w:r>
        <w:rPr>
          <w:lang w:val="da-DK"/>
        </w:rPr>
        <w:t>s</w:t>
      </w:r>
      <w:r w:rsidRPr="00445561">
        <w:rPr>
          <w:lang w:val="da-DK"/>
        </w:rPr>
        <w:t>om er behandlet tilfredsstillende</w:t>
      </w:r>
      <w:r>
        <w:rPr>
          <w:lang w:val="da-DK"/>
        </w:rPr>
        <w:t xml:space="preserve"> for</w:t>
      </w:r>
      <w:r w:rsidRPr="00AB0D86">
        <w:rPr>
          <w:bCs/>
          <w:iCs/>
          <w:lang w:val="da-DK"/>
        </w:rPr>
        <w:t xml:space="preserve"> aktiv tuberkulose, </w:t>
      </w:r>
      <w:r>
        <w:rPr>
          <w:bCs/>
          <w:iCs/>
          <w:lang w:val="da-DK"/>
        </w:rPr>
        <w:t>er</w:t>
      </w:r>
      <w:r w:rsidRPr="00AB0D86">
        <w:rPr>
          <w:bCs/>
          <w:iCs/>
          <w:lang w:val="da-DK"/>
        </w:rPr>
        <w:t xml:space="preserve"> aktiv tuberkulose</w:t>
      </w:r>
      <w:r>
        <w:rPr>
          <w:bCs/>
          <w:iCs/>
          <w:lang w:val="da-DK"/>
        </w:rPr>
        <w:t xml:space="preserve"> reaktiveret</w:t>
      </w:r>
      <w:r w:rsidRPr="00AB0D86">
        <w:rPr>
          <w:bCs/>
          <w:iCs/>
          <w:lang w:val="da-DK"/>
        </w:rPr>
        <w:t>, mens de har været i behandling med Humira.</w:t>
      </w:r>
    </w:p>
    <w:p w:rsidR="001E54AC" w:rsidP="001E54AC" w14:paraId="3E612602" w14:textId="77777777">
      <w:pPr>
        <w:rPr>
          <w:lang w:val="da-DK"/>
        </w:rPr>
      </w:pPr>
    </w:p>
    <w:p w:rsidR="001E54AC" w:rsidP="001E54AC" w14:paraId="2FFBE5BB" w14:textId="77777777">
      <w:pPr>
        <w:rPr>
          <w:lang w:val="da-DK"/>
        </w:rPr>
      </w:pPr>
      <w:r>
        <w:rPr>
          <w:lang w:val="da-DK"/>
        </w:rPr>
        <w:t>Patienter bør instrueres i at søge læge, hvis der opstår sygdomstegn/symptomer, der tyder på tuberkulose (f.eks. vedvarende hoste, tæring/vægttab, lav feber, apati) under eller efter behandling med Humira.</w:t>
      </w:r>
    </w:p>
    <w:p w:rsidR="001E54AC" w:rsidP="001E54AC" w14:paraId="6DA909F4" w14:textId="77777777">
      <w:pPr>
        <w:rPr>
          <w:i/>
          <w:iCs/>
          <w:u w:val="single"/>
          <w:lang w:val="da-DK"/>
        </w:rPr>
      </w:pPr>
    </w:p>
    <w:p w:rsidR="001E54AC" w:rsidRPr="00481622" w:rsidP="001E54AC" w14:paraId="08EFB960" w14:textId="77777777">
      <w:pPr>
        <w:rPr>
          <w:i/>
          <w:iCs/>
          <w:lang w:val="da-DK"/>
        </w:rPr>
      </w:pPr>
      <w:r w:rsidRPr="00481622">
        <w:rPr>
          <w:i/>
          <w:iCs/>
          <w:lang w:val="da-DK"/>
        </w:rPr>
        <w:t>Andre opportunistiske infektioner</w:t>
      </w:r>
    </w:p>
    <w:p w:rsidR="001E54AC" w:rsidP="001E54AC" w14:paraId="6FA7425B" w14:textId="77777777">
      <w:pPr>
        <w:rPr>
          <w:lang w:val="da-DK"/>
        </w:rPr>
      </w:pPr>
    </w:p>
    <w:p w:rsidR="001E54AC" w:rsidRPr="00D423BD" w:rsidP="001E54AC" w14:paraId="7EA99CE2" w14:textId="77777777">
      <w:pPr>
        <w:keepNext/>
        <w:autoSpaceDE w:val="0"/>
        <w:autoSpaceDN w:val="0"/>
        <w:adjustRightInd w:val="0"/>
        <w:rPr>
          <w:lang w:val="da-DK"/>
        </w:rPr>
      </w:pPr>
      <w:r>
        <w:rPr>
          <w:lang w:val="da-DK"/>
        </w:rPr>
        <w:t xml:space="preserve">Opportunistiske </w:t>
      </w:r>
      <w:r w:rsidRPr="00314A1F">
        <w:rPr>
          <w:lang w:val="da-DK"/>
        </w:rPr>
        <w:t>infektioner, inklusive</w:t>
      </w:r>
      <w:r w:rsidRPr="00D423BD">
        <w:rPr>
          <w:lang w:val="da-DK"/>
        </w:rPr>
        <w:t xml:space="preserve"> invasive fungicide infektioner</w:t>
      </w:r>
      <w:r>
        <w:rPr>
          <w:lang w:val="da-DK"/>
        </w:rPr>
        <w:t>,</w:t>
      </w:r>
      <w:r w:rsidRPr="00D423BD">
        <w:rPr>
          <w:lang w:val="da-DK"/>
        </w:rPr>
        <w:t xml:space="preserve"> er observeret hos patienter, som modtog </w:t>
      </w:r>
      <w:r>
        <w:rPr>
          <w:lang w:val="da-DK"/>
        </w:rPr>
        <w:t>Humira.</w:t>
      </w:r>
      <w:r w:rsidRPr="008A06BA">
        <w:rPr>
          <w:lang w:val="da-DK"/>
        </w:rPr>
        <w:t xml:space="preserve"> </w:t>
      </w:r>
      <w:r w:rsidRPr="00D423BD">
        <w:rPr>
          <w:lang w:val="da-DK"/>
        </w:rPr>
        <w:t xml:space="preserve">Disse infektioner </w:t>
      </w:r>
      <w:r>
        <w:rPr>
          <w:lang w:val="da-DK"/>
        </w:rPr>
        <w:t xml:space="preserve">er ikke konsekvent blevet erkendt </w:t>
      </w:r>
      <w:r w:rsidRPr="00D423BD">
        <w:rPr>
          <w:lang w:val="da-DK"/>
        </w:rPr>
        <w:t>hos patienter, som tager TNF-</w:t>
      </w:r>
      <w:r>
        <w:rPr>
          <w:lang w:val="da-DK"/>
        </w:rPr>
        <w:t>antagonister,</w:t>
      </w:r>
      <w:r w:rsidRPr="00D423BD">
        <w:rPr>
          <w:lang w:val="da-DK"/>
        </w:rPr>
        <w:t xml:space="preserve"> </w:t>
      </w:r>
      <w:r>
        <w:rPr>
          <w:lang w:val="da-DK"/>
        </w:rPr>
        <w:t>hvorved iværksættelse af</w:t>
      </w:r>
      <w:r w:rsidRPr="00D423BD">
        <w:rPr>
          <w:lang w:val="da-DK"/>
        </w:rPr>
        <w:t xml:space="preserve"> passende behandling</w:t>
      </w:r>
      <w:r>
        <w:rPr>
          <w:lang w:val="da-DK"/>
        </w:rPr>
        <w:t xml:space="preserve"> er blevet forsinket</w:t>
      </w:r>
      <w:r w:rsidRPr="00D423BD">
        <w:rPr>
          <w:lang w:val="da-DK"/>
        </w:rPr>
        <w:t>,</w:t>
      </w:r>
      <w:r>
        <w:rPr>
          <w:lang w:val="da-DK"/>
        </w:rPr>
        <w:t xml:space="preserve"> hvilket </w:t>
      </w:r>
      <w:r w:rsidRPr="00D423BD">
        <w:rPr>
          <w:lang w:val="da-DK"/>
        </w:rPr>
        <w:t>som</w:t>
      </w:r>
      <w:r>
        <w:rPr>
          <w:lang w:val="da-DK"/>
        </w:rPr>
        <w:t>m</w:t>
      </w:r>
      <w:r w:rsidRPr="00D423BD">
        <w:rPr>
          <w:lang w:val="da-DK"/>
        </w:rPr>
        <w:t xml:space="preserve">etider </w:t>
      </w:r>
      <w:r>
        <w:rPr>
          <w:lang w:val="da-DK"/>
        </w:rPr>
        <w:t>har resulteret i</w:t>
      </w:r>
      <w:r w:rsidRPr="00D423BD">
        <w:rPr>
          <w:lang w:val="da-DK"/>
        </w:rPr>
        <w:t xml:space="preserve"> </w:t>
      </w:r>
      <w:r>
        <w:rPr>
          <w:lang w:val="da-DK"/>
        </w:rPr>
        <w:t>le</w:t>
      </w:r>
      <w:r w:rsidRPr="00D423BD">
        <w:rPr>
          <w:lang w:val="da-DK"/>
        </w:rPr>
        <w:t>tal</w:t>
      </w:r>
      <w:r>
        <w:rPr>
          <w:lang w:val="da-DK"/>
        </w:rPr>
        <w:t>e</w:t>
      </w:r>
      <w:r w:rsidRPr="00D423BD">
        <w:rPr>
          <w:lang w:val="da-DK"/>
        </w:rPr>
        <w:t xml:space="preserve"> udfald</w:t>
      </w:r>
      <w:r>
        <w:rPr>
          <w:lang w:val="da-DK"/>
        </w:rPr>
        <w:t>.</w:t>
      </w:r>
      <w:r w:rsidRPr="00D423BD">
        <w:rPr>
          <w:lang w:val="da-DK"/>
        </w:rPr>
        <w:t xml:space="preserve"> </w:t>
      </w:r>
    </w:p>
    <w:p w:rsidR="001E54AC" w:rsidP="001E54AC" w14:paraId="4BF485CF" w14:textId="77777777">
      <w:pPr>
        <w:rPr>
          <w:lang w:val="da-DK"/>
        </w:rPr>
      </w:pPr>
    </w:p>
    <w:p w:rsidR="001E54AC" w:rsidRPr="006C458A" w:rsidP="001E54AC" w14:paraId="7EBE2BD7" w14:textId="77777777">
      <w:pPr>
        <w:keepNext/>
        <w:autoSpaceDE w:val="0"/>
        <w:autoSpaceDN w:val="0"/>
        <w:adjustRightInd w:val="0"/>
        <w:rPr>
          <w:lang w:val="da-DK"/>
        </w:rPr>
      </w:pPr>
      <w:r w:rsidRPr="00DD5638">
        <w:rPr>
          <w:lang w:val="da-DK"/>
        </w:rPr>
        <w:t>For patienter, som udvikler tegn og symptomer såsom</w:t>
      </w:r>
      <w:r>
        <w:rPr>
          <w:lang w:val="da-DK"/>
        </w:rPr>
        <w:t xml:space="preserve"> </w:t>
      </w:r>
      <w:r w:rsidRPr="008A06BA">
        <w:rPr>
          <w:lang w:val="da-DK"/>
        </w:rPr>
        <w:t xml:space="preserve"> </w:t>
      </w:r>
      <w:r>
        <w:rPr>
          <w:lang w:val="da-DK"/>
        </w:rPr>
        <w:t xml:space="preserve">feber, </w:t>
      </w:r>
      <w:r w:rsidRPr="00DD5638">
        <w:rPr>
          <w:lang w:val="da-DK"/>
        </w:rPr>
        <w:t>utilpashed, vægttab, svedeture, hoste, dyspnø, og/eller pulmonale infiltrater eller anden alvorlig systemisk sygdom med eller uden samtidig shock</w:t>
      </w:r>
      <w:r>
        <w:rPr>
          <w:lang w:val="da-DK"/>
        </w:rPr>
        <w:t>,</w:t>
      </w:r>
      <w:r w:rsidRPr="00DD5638">
        <w:rPr>
          <w:lang w:val="da-DK"/>
        </w:rPr>
        <w:t xml:space="preserve"> bør en invasiv </w:t>
      </w:r>
      <w:r>
        <w:rPr>
          <w:lang w:val="da-DK"/>
        </w:rPr>
        <w:t>svampe</w:t>
      </w:r>
      <w:r w:rsidRPr="00DD5638">
        <w:rPr>
          <w:lang w:val="da-DK"/>
        </w:rPr>
        <w:t>infe</w:t>
      </w:r>
      <w:r>
        <w:rPr>
          <w:lang w:val="da-DK"/>
        </w:rPr>
        <w:t>k</w:t>
      </w:r>
      <w:r w:rsidRPr="00DD5638">
        <w:rPr>
          <w:lang w:val="da-DK"/>
        </w:rPr>
        <w:t>tion</w:t>
      </w:r>
      <w:r>
        <w:rPr>
          <w:lang w:val="da-DK"/>
        </w:rPr>
        <w:t xml:space="preserve"> mistænkes,</w:t>
      </w:r>
      <w:r w:rsidRPr="00DD5638">
        <w:rPr>
          <w:lang w:val="da-DK"/>
        </w:rPr>
        <w:t xml:space="preserve"> </w:t>
      </w:r>
      <w:r>
        <w:rPr>
          <w:lang w:val="da-DK"/>
        </w:rPr>
        <w:t xml:space="preserve">og </w:t>
      </w:r>
      <w:r w:rsidRPr="00DD5638">
        <w:rPr>
          <w:lang w:val="da-DK"/>
        </w:rPr>
        <w:t xml:space="preserve">administration </w:t>
      </w:r>
      <w:r>
        <w:rPr>
          <w:lang w:val="da-DK"/>
        </w:rPr>
        <w:t>a</w:t>
      </w:r>
      <w:r w:rsidRPr="00DD5638">
        <w:rPr>
          <w:lang w:val="da-DK"/>
        </w:rPr>
        <w:t xml:space="preserve">f Humira </w:t>
      </w:r>
      <w:r>
        <w:rPr>
          <w:lang w:val="da-DK"/>
        </w:rPr>
        <w:t>skal omgående</w:t>
      </w:r>
      <w:r w:rsidRPr="00DD5638">
        <w:rPr>
          <w:lang w:val="da-DK"/>
        </w:rPr>
        <w:t xml:space="preserve"> </w:t>
      </w:r>
      <w:r>
        <w:rPr>
          <w:lang w:val="da-DK"/>
        </w:rPr>
        <w:t>afbrydes.</w:t>
      </w:r>
      <w:r w:rsidRPr="00DD5638">
        <w:rPr>
          <w:lang w:val="da-DK"/>
        </w:rPr>
        <w:t xml:space="preserve"> </w:t>
      </w:r>
      <w:r w:rsidRPr="00521258">
        <w:rPr>
          <w:lang w:val="da-DK"/>
        </w:rPr>
        <w:t xml:space="preserve"> </w:t>
      </w:r>
      <w:r w:rsidRPr="006C458A">
        <w:rPr>
          <w:lang w:val="da-DK"/>
        </w:rPr>
        <w:t>Diagnos</w:t>
      </w:r>
      <w:r>
        <w:rPr>
          <w:lang w:val="da-DK"/>
        </w:rPr>
        <w:t>ticering</w:t>
      </w:r>
      <w:r>
        <w:rPr>
          <w:bCs/>
          <w:iCs/>
          <w:lang w:val="da-DK"/>
        </w:rPr>
        <w:t xml:space="preserve"> og</w:t>
      </w:r>
      <w:r w:rsidRPr="006C458A">
        <w:rPr>
          <w:bCs/>
          <w:iCs/>
          <w:lang w:val="da-DK"/>
        </w:rPr>
        <w:t xml:space="preserve"> emp</w:t>
      </w:r>
      <w:r>
        <w:rPr>
          <w:bCs/>
          <w:iCs/>
          <w:lang w:val="da-DK"/>
        </w:rPr>
        <w:t>i</w:t>
      </w:r>
      <w:r w:rsidRPr="006C458A">
        <w:rPr>
          <w:bCs/>
          <w:iCs/>
          <w:lang w:val="da-DK"/>
        </w:rPr>
        <w:t xml:space="preserve">risk antimykotisk behandling </w:t>
      </w:r>
      <w:r>
        <w:rPr>
          <w:bCs/>
          <w:iCs/>
          <w:lang w:val="da-DK"/>
        </w:rPr>
        <w:t xml:space="preserve">af </w:t>
      </w:r>
      <w:r w:rsidRPr="006C458A">
        <w:rPr>
          <w:bCs/>
          <w:iCs/>
          <w:lang w:val="da-DK"/>
        </w:rPr>
        <w:t>disse patienter</w:t>
      </w:r>
      <w:r>
        <w:rPr>
          <w:bCs/>
          <w:iCs/>
          <w:lang w:val="da-DK"/>
        </w:rPr>
        <w:t xml:space="preserve"> bør</w:t>
      </w:r>
      <w:r w:rsidRPr="006C458A">
        <w:rPr>
          <w:bCs/>
          <w:iCs/>
          <w:lang w:val="da-DK"/>
        </w:rPr>
        <w:t xml:space="preserve"> tages i samråd med en læge med ekspertise i behandling af invasive </w:t>
      </w:r>
      <w:r>
        <w:rPr>
          <w:bCs/>
          <w:iCs/>
          <w:lang w:val="da-DK"/>
        </w:rPr>
        <w:t>svampe</w:t>
      </w:r>
      <w:r w:rsidRPr="006C458A">
        <w:rPr>
          <w:bCs/>
          <w:iCs/>
          <w:lang w:val="da-DK"/>
        </w:rPr>
        <w:t xml:space="preserve">infektioner. </w:t>
      </w:r>
    </w:p>
    <w:p w:rsidR="001E54AC" w:rsidP="001E54AC" w14:paraId="60A4C88C" w14:textId="77777777">
      <w:pPr>
        <w:autoSpaceDE w:val="0"/>
        <w:autoSpaceDN w:val="0"/>
        <w:adjustRightInd w:val="0"/>
        <w:spacing w:line="240" w:lineRule="atLeast"/>
        <w:rPr>
          <w:szCs w:val="22"/>
          <w:u w:val="single"/>
          <w:lang w:val="da-DK"/>
        </w:rPr>
      </w:pPr>
    </w:p>
    <w:p w:rsidR="001E54AC" w:rsidP="001E54AC" w14:paraId="2CAE7D00" w14:textId="77777777">
      <w:pPr>
        <w:pStyle w:val="EMEAHeadingUnderline"/>
        <w:autoSpaceDE w:val="0"/>
        <w:autoSpaceDN w:val="0"/>
        <w:adjustRightInd w:val="0"/>
        <w:spacing w:before="0" w:beforeLines="0" w:after="0" w:afterLines="0" w:line="240" w:lineRule="atLeast"/>
        <w:rPr>
          <w:szCs w:val="22"/>
          <w:lang w:val="da-DK"/>
        </w:rPr>
      </w:pPr>
      <w:r>
        <w:rPr>
          <w:lang w:val="da-DK"/>
        </w:rPr>
        <w:t>Hepatitis B-reaktivering</w:t>
      </w:r>
    </w:p>
    <w:p w:rsidR="001E54AC" w:rsidP="001E54AC" w14:paraId="3CFE302F" w14:textId="77777777">
      <w:pPr>
        <w:autoSpaceDE w:val="0"/>
        <w:autoSpaceDN w:val="0"/>
        <w:adjustRightInd w:val="0"/>
        <w:spacing w:line="240" w:lineRule="atLeast"/>
        <w:rPr>
          <w:b/>
          <w:bCs/>
          <w:i/>
          <w:iCs/>
          <w:szCs w:val="22"/>
          <w:lang w:val="da-DK"/>
        </w:rPr>
      </w:pPr>
    </w:p>
    <w:p w:rsidR="001E54AC" w:rsidP="001E54AC" w14:paraId="7E8B43FA" w14:textId="77777777">
      <w:pPr>
        <w:tabs>
          <w:tab w:val="clear" w:pos="562"/>
        </w:tabs>
        <w:suppressAutoHyphens w:val="0"/>
        <w:autoSpaceDE w:val="0"/>
        <w:autoSpaceDN w:val="0"/>
        <w:adjustRightInd w:val="0"/>
        <w:spacing w:line="240" w:lineRule="atLeast"/>
        <w:rPr>
          <w:szCs w:val="22"/>
          <w:lang w:val="da-DK"/>
        </w:rPr>
      </w:pPr>
      <w:r>
        <w:rPr>
          <w:lang w:val="da-DK"/>
        </w:rPr>
        <w:t xml:space="preserve">Der er forekommet reaktivering af hepatitis B hos kroniske bærere af denne virus, </w:t>
      </w:r>
      <w:r w:rsidRPr="00444DE1">
        <w:rPr>
          <w:szCs w:val="22"/>
          <w:lang w:val="da-DK"/>
        </w:rPr>
        <w:t xml:space="preserve">som fik en TNF-antagonist </w:t>
      </w:r>
      <w:r>
        <w:rPr>
          <w:szCs w:val="22"/>
          <w:lang w:val="da-DK"/>
        </w:rPr>
        <w:t>herunder</w:t>
      </w:r>
      <w:r w:rsidRPr="00444DE1">
        <w:rPr>
          <w:szCs w:val="22"/>
          <w:lang w:val="da-DK"/>
        </w:rPr>
        <w:t xml:space="preserve"> Humira</w:t>
      </w:r>
      <w:r>
        <w:rPr>
          <w:szCs w:val="22"/>
          <w:lang w:val="da-DK"/>
        </w:rPr>
        <w:t xml:space="preserve"> </w:t>
      </w:r>
      <w:r w:rsidRPr="00C779CD">
        <w:rPr>
          <w:szCs w:val="22"/>
          <w:lang w:val="da-DK"/>
        </w:rPr>
        <w:t>(dvs. overflade-antigen-positive</w:t>
      </w:r>
      <w:r>
        <w:rPr>
          <w:szCs w:val="22"/>
          <w:lang w:val="da-DK"/>
        </w:rPr>
        <w:t>-</w:t>
      </w:r>
      <w:r>
        <w:rPr>
          <w:lang w:val="da-DK"/>
        </w:rPr>
        <w:t>patienter). Nogle tilfælde havde et letalt udfald. Patienter bør testes for HBV-infektion inden behandling med Humira.</w:t>
      </w:r>
      <w:r w:rsidRPr="00444DE1">
        <w:rPr>
          <w:szCs w:val="22"/>
          <w:lang w:val="da-DK"/>
        </w:rPr>
        <w:t xml:space="preserve"> </w:t>
      </w:r>
      <w:r>
        <w:rPr>
          <w:szCs w:val="22"/>
          <w:lang w:val="da-DK"/>
        </w:rPr>
        <w:t xml:space="preserve">Konsultation hos </w:t>
      </w:r>
      <w:r w:rsidRPr="00C779CD">
        <w:rPr>
          <w:szCs w:val="22"/>
          <w:lang w:val="da-DK"/>
        </w:rPr>
        <w:t xml:space="preserve">en læge med erfaring </w:t>
      </w:r>
      <w:r>
        <w:rPr>
          <w:szCs w:val="22"/>
          <w:lang w:val="da-DK"/>
        </w:rPr>
        <w:t>i</w:t>
      </w:r>
      <w:r w:rsidRPr="00C779CD">
        <w:rPr>
          <w:szCs w:val="22"/>
          <w:lang w:val="da-DK"/>
        </w:rPr>
        <w:t xml:space="preserve"> beha</w:t>
      </w:r>
      <w:r>
        <w:rPr>
          <w:szCs w:val="22"/>
          <w:lang w:val="da-DK"/>
        </w:rPr>
        <w:t>ndl</w:t>
      </w:r>
      <w:r w:rsidRPr="00C779CD">
        <w:rPr>
          <w:szCs w:val="22"/>
          <w:lang w:val="da-DK"/>
        </w:rPr>
        <w:t>ing af hepatitis B anbefales til patienter, der testes positive for hepatitis B</w:t>
      </w:r>
      <w:r>
        <w:rPr>
          <w:szCs w:val="22"/>
          <w:lang w:val="da-DK"/>
        </w:rPr>
        <w:t>-</w:t>
      </w:r>
      <w:r w:rsidRPr="00C779CD">
        <w:rPr>
          <w:szCs w:val="22"/>
          <w:lang w:val="da-DK"/>
        </w:rPr>
        <w:t>infektio</w:t>
      </w:r>
      <w:r>
        <w:rPr>
          <w:szCs w:val="22"/>
          <w:lang w:val="da-DK"/>
        </w:rPr>
        <w:t>n.</w:t>
      </w:r>
    </w:p>
    <w:p w:rsidR="001E54AC" w:rsidP="001E54AC" w14:paraId="3FBBC3E8" w14:textId="77777777">
      <w:pPr>
        <w:tabs>
          <w:tab w:val="clear" w:pos="562"/>
        </w:tabs>
        <w:suppressAutoHyphens w:val="0"/>
        <w:autoSpaceDE w:val="0"/>
        <w:autoSpaceDN w:val="0"/>
        <w:adjustRightInd w:val="0"/>
        <w:spacing w:line="240" w:lineRule="atLeast"/>
        <w:rPr>
          <w:lang w:val="da-DK"/>
        </w:rPr>
      </w:pPr>
    </w:p>
    <w:p w:rsidR="001E54AC" w:rsidP="001E54AC" w14:paraId="21577F50" w14:textId="77777777">
      <w:pPr>
        <w:tabs>
          <w:tab w:val="clear" w:pos="562"/>
        </w:tabs>
        <w:suppressAutoHyphens w:val="0"/>
        <w:autoSpaceDE w:val="0"/>
        <w:autoSpaceDN w:val="0"/>
        <w:adjustRightInd w:val="0"/>
        <w:spacing w:line="240" w:lineRule="atLeast"/>
        <w:rPr>
          <w:lang w:val="da-DK"/>
        </w:rPr>
      </w:pPr>
      <w:r>
        <w:rPr>
          <w:lang w:val="da-DK"/>
        </w:rPr>
        <w:t>Bærere af HBV, som kræver behandling med Humira, bør overvåges tæt for tegn og symptomer på aktiv HBV-infektion gennem behandlingen og i adskillige måneder efter afslutningen af behandlingen. Der foreligger ikke tilstrækkelige data fra anti-viral behandling i kombination med TNF-antagonister for at forebygge HBV-reaktivering hos patienter, som er bærere af</w:t>
      </w:r>
      <w:r w:rsidR="0089232F">
        <w:rPr>
          <w:lang w:val="da-DK"/>
        </w:rPr>
        <w:t xml:space="preserve"> HBV</w:t>
      </w:r>
      <w:r>
        <w:rPr>
          <w:lang w:val="da-DK"/>
        </w:rPr>
        <w:t>. Hos patienter, der udvikler reaktivering af HBV, bør Humira seponeres og effektiv anti-viral behandling med passende understøttende behandling initieres.</w:t>
      </w:r>
    </w:p>
    <w:p w:rsidR="001E54AC" w:rsidP="001E54AC" w14:paraId="34BBE659" w14:textId="77777777">
      <w:pPr>
        <w:tabs>
          <w:tab w:val="clear" w:pos="562"/>
        </w:tabs>
        <w:suppressAutoHyphens w:val="0"/>
        <w:autoSpaceDE w:val="0"/>
        <w:autoSpaceDN w:val="0"/>
        <w:adjustRightInd w:val="0"/>
        <w:spacing w:line="240" w:lineRule="atLeast"/>
        <w:rPr>
          <w:lang w:val="da-DK"/>
        </w:rPr>
      </w:pPr>
    </w:p>
    <w:p w:rsidR="001E54AC" w:rsidP="001E54AC" w14:paraId="2780A658" w14:textId="77777777">
      <w:pPr>
        <w:pStyle w:val="EMEAHeadingUnderline"/>
        <w:spacing w:before="0" w:beforeLines="0" w:after="0" w:afterLines="0"/>
        <w:rPr>
          <w:lang w:val="da-DK"/>
        </w:rPr>
      </w:pPr>
      <w:r>
        <w:rPr>
          <w:lang w:val="da-DK"/>
        </w:rPr>
        <w:t>Neurologiske tilfælde</w:t>
      </w:r>
    </w:p>
    <w:p w:rsidR="001E54AC" w:rsidRPr="00832EA4" w:rsidP="001E54AC" w14:paraId="0D7A58C9" w14:textId="77777777">
      <w:pPr>
        <w:pStyle w:val="EMEANormal"/>
        <w:rPr>
          <w:lang w:val="da-DK"/>
        </w:rPr>
      </w:pPr>
    </w:p>
    <w:p w:rsidR="001E54AC" w:rsidP="001E54AC" w14:paraId="29ACD031" w14:textId="77777777">
      <w:pPr>
        <w:autoSpaceDE w:val="0"/>
        <w:autoSpaceDN w:val="0"/>
        <w:adjustRightInd w:val="0"/>
        <w:rPr>
          <w:lang w:val="da-DK"/>
        </w:rPr>
      </w:pPr>
      <w:r>
        <w:rPr>
          <w:lang w:val="da-DK"/>
        </w:rPr>
        <w:t xml:space="preserve">TNF-antagonister, herunder Humira, er i sjældne tilfælde blevet forbundet med nyt udbrud eller forværring af kliniske symptomer og/eller radiografiske tegn på demyeliniserende sygdom </w:t>
      </w:r>
      <w:r w:rsidRPr="00E236A9">
        <w:rPr>
          <w:lang w:val="da-DK"/>
        </w:rPr>
        <w:t>i</w:t>
      </w:r>
      <w:r w:rsidRPr="00164831">
        <w:rPr>
          <w:lang w:val="da-DK"/>
        </w:rPr>
        <w:t xml:space="preserve"> centralnervesystemet</w:t>
      </w:r>
      <w:r>
        <w:rPr>
          <w:lang w:val="da-DK"/>
        </w:rPr>
        <w:t xml:space="preserve"> herunder dissemineret sklerose </w:t>
      </w:r>
      <w:r w:rsidRPr="00B107BA">
        <w:rPr>
          <w:lang w:val="da-DK"/>
        </w:rPr>
        <w:t>og optisk</w:t>
      </w:r>
      <w:r>
        <w:rPr>
          <w:lang w:val="da-DK"/>
        </w:rPr>
        <w:t xml:space="preserve"> neurit </w:t>
      </w:r>
      <w:r w:rsidRPr="00E236A9">
        <w:rPr>
          <w:lang w:val="da-DK"/>
        </w:rPr>
        <w:t>o</w:t>
      </w:r>
      <w:r w:rsidRPr="00164831">
        <w:rPr>
          <w:lang w:val="da-DK"/>
        </w:rPr>
        <w:t>g perifer demyeliniserende sygdom</w:t>
      </w:r>
      <w:r w:rsidRPr="00E236A9">
        <w:rPr>
          <w:lang w:val="da-DK"/>
        </w:rPr>
        <w:t xml:space="preserve">, inklusive </w:t>
      </w:r>
      <w:r w:rsidRPr="00164831">
        <w:rPr>
          <w:lang w:val="da-DK"/>
        </w:rPr>
        <w:t>Guillain-Barré syndrom</w:t>
      </w:r>
      <w:r>
        <w:rPr>
          <w:lang w:val="da-DK"/>
        </w:rPr>
        <w:t xml:space="preserve">. Lægen bør udvise forsigtighed, når behandling med Humira overvejes til patienter med allerede eksisterende eller nyligt opståede demyeliniserende sygdomme i centralnervesystemet </w:t>
      </w:r>
      <w:r w:rsidRPr="000003D4">
        <w:rPr>
          <w:lang w:val="da-DK"/>
        </w:rPr>
        <w:t>eller det perifere nervesystem</w:t>
      </w:r>
      <w:r>
        <w:rPr>
          <w:lang w:val="da-DK"/>
        </w:rPr>
        <w:t xml:space="preserve">, og </w:t>
      </w:r>
      <w:r w:rsidRPr="00570262">
        <w:rPr>
          <w:lang w:val="da-DK"/>
        </w:rPr>
        <w:t>seponering skal overvejes</w:t>
      </w:r>
      <w:r>
        <w:rPr>
          <w:lang w:val="da-DK"/>
        </w:rPr>
        <w:t>,</w:t>
      </w:r>
      <w:r w:rsidRPr="00570262">
        <w:rPr>
          <w:lang w:val="da-DK"/>
        </w:rPr>
        <w:t xml:space="preserve"> hvis nogle af disse sygdomme </w:t>
      </w:r>
      <w:r>
        <w:rPr>
          <w:lang w:val="da-DK"/>
        </w:rPr>
        <w:t>forværres</w:t>
      </w:r>
      <w:r w:rsidRPr="00570262">
        <w:rPr>
          <w:lang w:val="da-DK"/>
        </w:rPr>
        <w:t xml:space="preserve">. Der er en kendt sammenhæng mellem intermediær uveitis og demyeliniserende sygdomme i centralnervesystemet. Før initiering af Humira og regelmæssigt under behandlingen bør der foretages en neurologisk </w:t>
      </w:r>
      <w:r>
        <w:rPr>
          <w:lang w:val="da-DK"/>
        </w:rPr>
        <w:t xml:space="preserve">udredning for at </w:t>
      </w:r>
      <w:r w:rsidRPr="00570262">
        <w:rPr>
          <w:lang w:val="da-DK"/>
        </w:rPr>
        <w:t>vurder</w:t>
      </w:r>
      <w:r>
        <w:rPr>
          <w:lang w:val="da-DK"/>
        </w:rPr>
        <w:t>e</w:t>
      </w:r>
      <w:r w:rsidRPr="00570262">
        <w:rPr>
          <w:lang w:val="da-DK"/>
        </w:rPr>
        <w:t xml:space="preserve"> allerede eksisterende </w:t>
      </w:r>
      <w:r>
        <w:rPr>
          <w:lang w:val="da-DK"/>
        </w:rPr>
        <w:t xml:space="preserve">eller udvikling af </w:t>
      </w:r>
      <w:r w:rsidRPr="00570262">
        <w:rPr>
          <w:lang w:val="da-DK"/>
        </w:rPr>
        <w:t>demyeliniserende sygdomme</w:t>
      </w:r>
      <w:r>
        <w:rPr>
          <w:lang w:val="da-DK"/>
        </w:rPr>
        <w:t xml:space="preserve"> </w:t>
      </w:r>
      <w:r w:rsidRPr="00570262">
        <w:rPr>
          <w:lang w:val="da-DK"/>
        </w:rPr>
        <w:t>hos patienter med</w:t>
      </w:r>
      <w:r>
        <w:rPr>
          <w:lang w:val="da-DK"/>
        </w:rPr>
        <w:t xml:space="preserve"> non-</w:t>
      </w:r>
      <w:r w:rsidRPr="00570262">
        <w:rPr>
          <w:lang w:val="da-DK"/>
        </w:rPr>
        <w:t>infektiøs intermediær uveitis</w:t>
      </w:r>
      <w:r>
        <w:rPr>
          <w:lang w:val="da-DK"/>
        </w:rPr>
        <w:t>.</w:t>
      </w:r>
    </w:p>
    <w:p w:rsidR="001E54AC" w:rsidP="001E54AC" w14:paraId="65BBB1FA" w14:textId="77777777">
      <w:pPr>
        <w:autoSpaceDE w:val="0"/>
        <w:autoSpaceDN w:val="0"/>
        <w:adjustRightInd w:val="0"/>
        <w:rPr>
          <w:lang w:val="da-DK"/>
        </w:rPr>
      </w:pPr>
    </w:p>
    <w:p w:rsidR="001E54AC" w:rsidP="001E54AC" w14:paraId="6CA7BD47" w14:textId="77777777">
      <w:pPr>
        <w:pStyle w:val="EMEAHeadingUnderline"/>
        <w:keepNext/>
        <w:spacing w:before="0" w:beforeLines="0" w:after="0" w:afterLines="0"/>
        <w:rPr>
          <w:lang w:val="da-DK"/>
        </w:rPr>
      </w:pPr>
      <w:r>
        <w:rPr>
          <w:lang w:val="da-DK"/>
        </w:rPr>
        <w:t>Allergiske reaktioner</w:t>
      </w:r>
    </w:p>
    <w:p w:rsidR="001E54AC" w:rsidRPr="00832EA4" w:rsidP="001E54AC" w14:paraId="7A15377D" w14:textId="77777777">
      <w:pPr>
        <w:pStyle w:val="EMEANormal"/>
        <w:keepNext/>
        <w:rPr>
          <w:lang w:val="da-DK"/>
        </w:rPr>
      </w:pPr>
    </w:p>
    <w:p w:rsidR="001E54AC" w:rsidP="001E54AC" w14:paraId="1AFEA96D" w14:textId="77777777">
      <w:pPr>
        <w:keepNext/>
        <w:rPr>
          <w:lang w:val="da-DK"/>
        </w:rPr>
      </w:pPr>
      <w:r>
        <w:rPr>
          <w:lang w:val="da-DK"/>
        </w:rPr>
        <w:t>Alvorlige allergiske reaktioner relateret tilHumira var meget sjældne i de kliniske studier. Ikke-alvorlige allergiske reaktioner relateret til Humira var ikke almindelige i de kliniske</w:t>
      </w:r>
      <w:r w:rsidR="0065435E">
        <w:rPr>
          <w:lang w:val="da-DK"/>
        </w:rPr>
        <w:t xml:space="preserve"> </w:t>
      </w:r>
      <w:r>
        <w:rPr>
          <w:lang w:val="da-DK"/>
        </w:rPr>
        <w:t>studier. Der er modtaget rapporter om alvorlige allergiske reaktioner, inklusive anafylaksi, efter administration af Humira. Hvis der opstår en anafylaktisk reaktion eller andre alvorlige allergiske reaktioner, bør behandling med Humira straks ophøre og egnet behandling påbegyndes.</w:t>
      </w:r>
    </w:p>
    <w:p w:rsidR="001E54AC" w:rsidP="001E54AC" w14:paraId="36B68D8B" w14:textId="77777777">
      <w:pPr>
        <w:rPr>
          <w:lang w:val="da-DK"/>
        </w:rPr>
      </w:pPr>
    </w:p>
    <w:p w:rsidR="001E54AC" w:rsidP="001E54AC" w14:paraId="1460EA43" w14:textId="77777777">
      <w:pPr>
        <w:pStyle w:val="EMEAHeadingUnderline"/>
        <w:spacing w:before="0" w:beforeLines="0" w:after="0" w:afterLines="0"/>
        <w:rPr>
          <w:lang w:val="da-DK"/>
        </w:rPr>
      </w:pPr>
      <w:r>
        <w:rPr>
          <w:lang w:val="da-DK"/>
        </w:rPr>
        <w:t>Immunsuppression</w:t>
      </w:r>
    </w:p>
    <w:p w:rsidR="001E54AC" w:rsidRPr="00832EA4" w:rsidP="001E54AC" w14:paraId="6507BADE" w14:textId="77777777">
      <w:pPr>
        <w:pStyle w:val="EMEANormal"/>
        <w:rPr>
          <w:lang w:val="da-DK"/>
        </w:rPr>
      </w:pPr>
    </w:p>
    <w:p w:rsidR="001E54AC" w:rsidP="001E54AC" w14:paraId="7498CF21" w14:textId="77777777">
      <w:pPr>
        <w:pStyle w:val="EMEANormal"/>
        <w:rPr>
          <w:lang w:val="da-DK"/>
        </w:rPr>
      </w:pPr>
      <w:r>
        <w:rPr>
          <w:lang w:val="da-DK"/>
        </w:rPr>
        <w:t xml:space="preserve">I et studie, hvor 64 patienter med reumatoid artrit blev behandlet med Humira, var der ingen tegn på nedsat forsinket hypersensitivitet, nedsatte immunglobulinniveauer eller forandring i antallet af effektor T-, B, - NK-celler, monocytter/makrofager og neutrofiler. </w:t>
      </w:r>
    </w:p>
    <w:p w:rsidR="001E54AC" w:rsidP="001E54AC" w14:paraId="254F2831" w14:textId="77777777">
      <w:pPr>
        <w:pStyle w:val="EMEANormal"/>
        <w:rPr>
          <w:lang w:val="da-DK"/>
        </w:rPr>
      </w:pPr>
    </w:p>
    <w:p w:rsidR="001E54AC" w:rsidP="001E54AC" w14:paraId="68C5955F" w14:textId="77777777">
      <w:pPr>
        <w:pStyle w:val="EMEAHeadingUnderline"/>
        <w:spacing w:before="0" w:beforeLines="0" w:after="0" w:afterLines="0"/>
        <w:rPr>
          <w:lang w:val="da-DK"/>
        </w:rPr>
      </w:pPr>
      <w:r>
        <w:rPr>
          <w:lang w:val="da-DK"/>
        </w:rPr>
        <w:t>Maligniteter og lymfoproliferative sygdomme</w:t>
      </w:r>
    </w:p>
    <w:p w:rsidR="001E54AC" w:rsidRPr="00832EA4" w:rsidP="001E54AC" w14:paraId="7F0058D7" w14:textId="77777777">
      <w:pPr>
        <w:pStyle w:val="EMEANormal"/>
        <w:rPr>
          <w:lang w:val="da-DK"/>
        </w:rPr>
      </w:pPr>
    </w:p>
    <w:p w:rsidR="001E54AC" w:rsidP="001E54AC" w14:paraId="4B5D2F8F" w14:textId="77777777">
      <w:pPr>
        <w:pStyle w:val="EMEANormal"/>
        <w:keepNext/>
        <w:rPr>
          <w:lang w:val="da-DK"/>
        </w:rPr>
      </w:pPr>
      <w:r>
        <w:rPr>
          <w:lang w:val="da-DK"/>
        </w:rPr>
        <w:t>I de kontrollerede dele af de kliniske studier med TNF-antagonister, blev der observeret flere tilfælde af maligniteter inklusive lymfomer hos de patienter, som fik TNF-antagonister, sammenlignet med kontrolpatienterne. Forekomsten var imidlertid sjælden. P</w:t>
      </w:r>
      <w:r w:rsidRPr="00554CB9">
        <w:rPr>
          <w:lang w:val="da-DK"/>
        </w:rPr>
        <w:t>ost marketing er der rapporteret om t</w:t>
      </w:r>
      <w:r>
        <w:rPr>
          <w:lang w:val="da-DK"/>
        </w:rPr>
        <w:t>i</w:t>
      </w:r>
      <w:r w:rsidRPr="00554CB9">
        <w:rPr>
          <w:lang w:val="da-DK"/>
        </w:rPr>
        <w:t>lfælde af leukæmi hos patienter, som blev behandlet med en TNF-antagonist</w:t>
      </w:r>
      <w:r>
        <w:rPr>
          <w:lang w:val="da-DK"/>
        </w:rPr>
        <w:t>. Der er en forøget baggrundsrisiko for lymfomer og leukæmi hos reumatoid artrit patienter med længerevarende, højaktiv, inflammatorisk sygdom, hvilket</w:t>
      </w:r>
      <w:r w:rsidR="003B0DF4">
        <w:rPr>
          <w:lang w:val="da-DK"/>
        </w:rPr>
        <w:t xml:space="preserve"> </w:t>
      </w:r>
      <w:r>
        <w:rPr>
          <w:lang w:val="da-DK"/>
        </w:rPr>
        <w:t xml:space="preserve">komplicerer risikoestimeringen. Med den nuværende viden kan det ikke udelukkes, at der er en mulig risiko for udvikling af lymfomer, leukæmi og andre maligniteter hos patienter, der behandles med TNF-antagonister. </w:t>
      </w:r>
    </w:p>
    <w:p w:rsidR="001E54AC" w:rsidP="001E54AC" w14:paraId="50F659BD" w14:textId="77777777">
      <w:pPr>
        <w:rPr>
          <w:lang w:val="da-DK"/>
        </w:rPr>
      </w:pPr>
    </w:p>
    <w:p w:rsidR="001E54AC" w:rsidP="001E54AC" w14:paraId="15DD8ADE" w14:textId="77777777">
      <w:pPr>
        <w:pStyle w:val="EMEANormal"/>
        <w:keepNext/>
        <w:rPr>
          <w:lang w:val="da-DK"/>
        </w:rPr>
      </w:pPr>
      <w:r w:rsidRPr="00737932">
        <w:rPr>
          <w:lang w:val="da-DK"/>
        </w:rPr>
        <w:t>Der er rapporteret om m</w:t>
      </w:r>
      <w:r>
        <w:rPr>
          <w:lang w:val="da-DK"/>
        </w:rPr>
        <w:t>aligne</w:t>
      </w:r>
      <w:r w:rsidRPr="00737932">
        <w:rPr>
          <w:lang w:val="da-DK"/>
        </w:rPr>
        <w:t xml:space="preserve"> lidelser</w:t>
      </w:r>
      <w:r>
        <w:rPr>
          <w:lang w:val="da-DK"/>
        </w:rPr>
        <w:t>, i visse tilfælde</w:t>
      </w:r>
      <w:r w:rsidRPr="00737932">
        <w:rPr>
          <w:lang w:val="da-DK"/>
        </w:rPr>
        <w:t xml:space="preserve"> </w:t>
      </w:r>
      <w:r>
        <w:rPr>
          <w:lang w:val="da-DK"/>
        </w:rPr>
        <w:t>letale, hos</w:t>
      </w:r>
      <w:r w:rsidRPr="00737932">
        <w:rPr>
          <w:lang w:val="da-DK"/>
        </w:rPr>
        <w:t xml:space="preserve"> børn</w:t>
      </w:r>
      <w:r>
        <w:rPr>
          <w:lang w:val="da-DK"/>
        </w:rPr>
        <w:t>,</w:t>
      </w:r>
      <w:r w:rsidRPr="00737932">
        <w:rPr>
          <w:lang w:val="da-DK"/>
        </w:rPr>
        <w:t xml:space="preserve"> unge</w:t>
      </w:r>
      <w:r>
        <w:rPr>
          <w:lang w:val="da-DK"/>
        </w:rPr>
        <w:t xml:space="preserve"> og unge voksne</w:t>
      </w:r>
      <w:r w:rsidRPr="00554CB9">
        <w:rPr>
          <w:lang w:val="da-DK"/>
        </w:rPr>
        <w:t xml:space="preserve"> (</w:t>
      </w:r>
      <w:r>
        <w:rPr>
          <w:lang w:val="da-DK"/>
        </w:rPr>
        <w:t>o</w:t>
      </w:r>
      <w:r w:rsidRPr="00554CB9">
        <w:rPr>
          <w:lang w:val="da-DK"/>
        </w:rPr>
        <w:t>p t</w:t>
      </w:r>
      <w:r>
        <w:rPr>
          <w:lang w:val="da-DK"/>
        </w:rPr>
        <w:t>il</w:t>
      </w:r>
      <w:r w:rsidRPr="00554CB9">
        <w:rPr>
          <w:lang w:val="da-DK"/>
        </w:rPr>
        <w:t xml:space="preserve"> 22 </w:t>
      </w:r>
      <w:r>
        <w:rPr>
          <w:lang w:val="da-DK"/>
        </w:rPr>
        <w:t>år</w:t>
      </w:r>
      <w:r w:rsidRPr="00554CB9">
        <w:rPr>
          <w:lang w:val="da-DK"/>
        </w:rPr>
        <w:t>)</w:t>
      </w:r>
      <w:r w:rsidRPr="00737932">
        <w:rPr>
          <w:lang w:val="da-DK"/>
        </w:rPr>
        <w:t xml:space="preserve">, som </w:t>
      </w:r>
      <w:r>
        <w:rPr>
          <w:lang w:val="da-DK"/>
        </w:rPr>
        <w:t xml:space="preserve">blev </w:t>
      </w:r>
      <w:r w:rsidRPr="00737932">
        <w:rPr>
          <w:lang w:val="da-DK"/>
        </w:rPr>
        <w:t>behandl</w:t>
      </w:r>
      <w:r>
        <w:rPr>
          <w:lang w:val="da-DK"/>
        </w:rPr>
        <w:t>et</w:t>
      </w:r>
      <w:r w:rsidRPr="00737932">
        <w:rPr>
          <w:lang w:val="da-DK"/>
        </w:rPr>
        <w:t xml:space="preserve"> med </w:t>
      </w:r>
      <w:r>
        <w:rPr>
          <w:lang w:val="da-DK"/>
        </w:rPr>
        <w:t xml:space="preserve">TNF-antagonister </w:t>
      </w:r>
      <w:r w:rsidRPr="00554CB9">
        <w:rPr>
          <w:lang w:val="da-DK"/>
        </w:rPr>
        <w:t>(initi</w:t>
      </w:r>
      <w:r>
        <w:rPr>
          <w:lang w:val="da-DK"/>
        </w:rPr>
        <w:t>ering a</w:t>
      </w:r>
      <w:r w:rsidRPr="00554CB9">
        <w:rPr>
          <w:lang w:val="da-DK"/>
        </w:rPr>
        <w:t xml:space="preserve">f </w:t>
      </w:r>
      <w:r>
        <w:rPr>
          <w:lang w:val="da-DK"/>
        </w:rPr>
        <w:t>behandling</w:t>
      </w:r>
      <w:r w:rsidRPr="00554CB9">
        <w:rPr>
          <w:lang w:val="da-DK"/>
        </w:rPr>
        <w:t xml:space="preserve"> </w:t>
      </w:r>
      <w:r>
        <w:rPr>
          <w:lang w:val="da-DK"/>
        </w:rPr>
        <w:t>før 18-års alderen</w:t>
      </w:r>
      <w:r w:rsidRPr="00554CB9">
        <w:rPr>
          <w:lang w:val="da-DK"/>
        </w:rPr>
        <w:t>), in</w:t>
      </w:r>
      <w:r>
        <w:rPr>
          <w:lang w:val="da-DK"/>
        </w:rPr>
        <w:t>klusive</w:t>
      </w:r>
      <w:r w:rsidRPr="00554CB9">
        <w:rPr>
          <w:lang w:val="da-DK"/>
        </w:rPr>
        <w:t xml:space="preserve"> adalimumab post marketing. </w:t>
      </w:r>
      <w:r w:rsidRPr="00737932">
        <w:rPr>
          <w:lang w:val="da-DK"/>
        </w:rPr>
        <w:t>Cirka halvdelen af tilfældene var</w:t>
      </w:r>
      <w:r>
        <w:rPr>
          <w:lang w:val="da-DK"/>
        </w:rPr>
        <w:t xml:space="preserve"> lymf</w:t>
      </w:r>
      <w:r w:rsidRPr="00737932">
        <w:rPr>
          <w:lang w:val="da-DK"/>
        </w:rPr>
        <w:t>omer</w:t>
      </w:r>
      <w:r>
        <w:rPr>
          <w:lang w:val="da-DK"/>
        </w:rPr>
        <w:t xml:space="preserve">. </w:t>
      </w:r>
      <w:r w:rsidRPr="0003246F">
        <w:rPr>
          <w:lang w:val="da-DK"/>
        </w:rPr>
        <w:t xml:space="preserve">De øvrige tilfælde repræsenterede en række forskellige </w:t>
      </w:r>
      <w:r>
        <w:rPr>
          <w:lang w:val="da-DK"/>
        </w:rPr>
        <w:t>maligni</w:t>
      </w:r>
      <w:r w:rsidRPr="0003246F">
        <w:rPr>
          <w:lang w:val="da-DK"/>
        </w:rPr>
        <w:t xml:space="preserve">teter og inkluderede sjældne </w:t>
      </w:r>
      <w:r>
        <w:rPr>
          <w:lang w:val="da-DK"/>
        </w:rPr>
        <w:t>maligni</w:t>
      </w:r>
      <w:r w:rsidRPr="0003246F">
        <w:rPr>
          <w:lang w:val="da-DK"/>
        </w:rPr>
        <w:t>teter</w:t>
      </w:r>
      <w:r>
        <w:rPr>
          <w:lang w:val="da-DK"/>
        </w:rPr>
        <w:t>, som normalt forbindes med immunsuppression. En risiko for udvikling af maligniteter hos børn og unge behandlet med TNF-antagonister kan ikke udelukkes.</w:t>
      </w:r>
    </w:p>
    <w:p w:rsidR="001E54AC" w:rsidP="001E54AC" w14:paraId="6F252D01" w14:textId="77777777">
      <w:pPr>
        <w:rPr>
          <w:lang w:val="da-DK"/>
        </w:rPr>
      </w:pPr>
    </w:p>
    <w:p w:rsidR="001E54AC" w:rsidP="001E54AC" w14:paraId="003C6EB6" w14:textId="77777777">
      <w:pPr>
        <w:rPr>
          <w:color w:val="000000"/>
          <w:lang w:val="da-DK"/>
        </w:rPr>
      </w:pPr>
      <w:r>
        <w:rPr>
          <w:color w:val="000000"/>
          <w:lang w:val="da-DK"/>
        </w:rPr>
        <w:t xml:space="preserve">Sjældne post-marketing tilfælde af hepatosplenisk T-celle lymfom er blevet identificeret hos patienter, der blev behandlet med adalimumab. Denne sjældne type af T-celle lymfom har et meget aggressivt sygdomsforløb og er sædvanligvis letal. Nogle af disse hepatosplenisk T-celle lymfomer med Humira er forekommet hos unge voksne patienter i samtidig behandling med azathioprin eller 6-mercaptopurin for </w:t>
      </w:r>
      <w:r w:rsidRPr="00AA33C3">
        <w:rPr>
          <w:szCs w:val="22"/>
          <w:lang w:val="da-DK"/>
        </w:rPr>
        <w:t>inflammatorisk tarmsygdom</w:t>
      </w:r>
      <w:r>
        <w:rPr>
          <w:color w:val="000000"/>
          <w:lang w:val="da-DK"/>
        </w:rPr>
        <w:t xml:space="preserve">. </w:t>
      </w:r>
      <w:r w:rsidRPr="0071518A">
        <w:rPr>
          <w:color w:val="000000"/>
          <w:lang w:val="da-DK"/>
        </w:rPr>
        <w:t>Den potentielle risiko ved kombination af azat</w:t>
      </w:r>
      <w:r>
        <w:rPr>
          <w:color w:val="000000"/>
          <w:lang w:val="da-DK"/>
        </w:rPr>
        <w:t>h</w:t>
      </w:r>
      <w:r w:rsidRPr="0071518A">
        <w:rPr>
          <w:color w:val="000000"/>
          <w:lang w:val="da-DK"/>
        </w:rPr>
        <w:t xml:space="preserve">ioprin eller 6-mercaptopurin </w:t>
      </w:r>
      <w:r>
        <w:rPr>
          <w:color w:val="000000"/>
          <w:lang w:val="da-DK"/>
        </w:rPr>
        <w:t>med</w:t>
      </w:r>
      <w:r w:rsidRPr="0071518A">
        <w:rPr>
          <w:color w:val="000000"/>
          <w:lang w:val="da-DK"/>
        </w:rPr>
        <w:t xml:space="preserve"> Humira bør nøje overvejes. </w:t>
      </w:r>
      <w:r>
        <w:rPr>
          <w:color w:val="000000"/>
          <w:lang w:val="da-DK"/>
        </w:rPr>
        <w:t>En risiko for udvikling af hepatosplenisk T-celle lymfom hos patienter , der bliver behandlet med Humira kan ikke udelukkes (se pkt. 4.8).</w:t>
      </w:r>
    </w:p>
    <w:p w:rsidR="001E54AC" w:rsidP="001E54AC" w14:paraId="296FEC99" w14:textId="77777777">
      <w:pPr>
        <w:rPr>
          <w:lang w:val="da-DK"/>
        </w:rPr>
      </w:pPr>
    </w:p>
    <w:p w:rsidR="001E54AC" w:rsidP="001E54AC" w14:paraId="45D47111" w14:textId="77777777">
      <w:pPr>
        <w:keepNext/>
        <w:rPr>
          <w:lang w:val="da-DK"/>
        </w:rPr>
      </w:pPr>
      <w:r>
        <w:rPr>
          <w:lang w:val="da-DK"/>
        </w:rPr>
        <w:t xml:space="preserve">Der er ikke gennemført nogen studier med patienter, der tidligere har haft maligniteter, </w:t>
      </w:r>
      <w:r w:rsidR="00760403">
        <w:rPr>
          <w:lang w:val="da-DK"/>
        </w:rPr>
        <w:t xml:space="preserve">eller </w:t>
      </w:r>
      <w:r>
        <w:rPr>
          <w:lang w:val="da-DK"/>
        </w:rPr>
        <w:t xml:space="preserve">hos hvem behandling med Humira er fortsat med efterfølgende udvikling af  maligniteter. Der bør derfor udvises ekstra forsigtighed, hvis behandling med Humira overvejes til sådanne patienter (se pkt. 4.8). </w:t>
      </w:r>
    </w:p>
    <w:p w:rsidR="001E54AC" w:rsidP="001E54AC" w14:paraId="020265FB" w14:textId="77777777">
      <w:pPr>
        <w:rPr>
          <w:lang w:val="da-DK"/>
        </w:rPr>
      </w:pPr>
    </w:p>
    <w:p w:rsidR="001E54AC" w:rsidP="001E54AC" w14:paraId="310F08A1" w14:textId="77777777">
      <w:pPr>
        <w:rPr>
          <w:lang w:val="da-DK"/>
        </w:rPr>
      </w:pPr>
      <w:r>
        <w:rPr>
          <w:lang w:val="da-DK"/>
        </w:rPr>
        <w:t xml:space="preserve">Alle patienter og specielt patienter, som tidligere har fået omfattende immunsuppresiv behandling, og psoriasis-patienter, der tidligere har været behandlet med PUVA, skal undersøges for ikke-melanom hudkræft inden og under behandling med Humira. </w:t>
      </w:r>
      <w:r w:rsidRPr="00A243FF">
        <w:rPr>
          <w:lang w:val="da-DK"/>
        </w:rPr>
        <w:t xml:space="preserve">Der er </w:t>
      </w:r>
      <w:r>
        <w:rPr>
          <w:lang w:val="da-DK"/>
        </w:rPr>
        <w:t>endvidere</w:t>
      </w:r>
      <w:r w:rsidRPr="00A243FF">
        <w:rPr>
          <w:lang w:val="da-DK"/>
        </w:rPr>
        <w:t xml:space="preserve"> rapporteret melanom og Merkelcelle karcinom hos patienter i behandling med TNF-antagonister inklusive adalimumab (se pkt. 4.8).</w:t>
      </w:r>
    </w:p>
    <w:p w:rsidR="001E54AC" w:rsidP="001E54AC" w14:paraId="28CAD60B" w14:textId="77777777">
      <w:pPr>
        <w:rPr>
          <w:lang w:val="da-DK"/>
        </w:rPr>
      </w:pPr>
    </w:p>
    <w:p w:rsidR="001E54AC" w:rsidP="001E54AC" w14:paraId="08822E67" w14:textId="77777777">
      <w:pPr>
        <w:rPr>
          <w:lang w:val="da-DK"/>
        </w:rPr>
      </w:pPr>
      <w:r>
        <w:rPr>
          <w:lang w:val="da-DK"/>
        </w:rPr>
        <w:t>I et eksplorativt klinisk studie, hvor anvendelsen af et andet TNF-antagonist infliximab blev undersøgt hos patienter med moderat til svær kronisk obstruktiv lungesygdom (KOL), blev der rapporteret om flere maligniteter, primært i lunger eller hoved og hals, hos infliximab-behandlede patienter end hos kontrol-patienter. Alle patienterne havde en fortid med massiv rygning. Der bør derfor udvises forsigtighed, når der anvendes TNF-antagonister til KOL-patienter og til patienter med en forøget risiko for malig</w:t>
      </w:r>
      <w:r>
        <w:rPr>
          <w:lang w:val="da-DK"/>
        </w:rPr>
        <w:t>nitet på grund af massiv rygning.</w:t>
      </w:r>
    </w:p>
    <w:p w:rsidR="001E54AC" w:rsidP="001E54AC" w14:paraId="053AE70F" w14:textId="77777777">
      <w:pPr>
        <w:rPr>
          <w:lang w:val="da-DK"/>
        </w:rPr>
      </w:pPr>
    </w:p>
    <w:p w:rsidR="001E54AC" w:rsidP="001E54AC" w14:paraId="3FBEE26C" w14:textId="77777777">
      <w:pPr>
        <w:rPr>
          <w:iCs/>
          <w:szCs w:val="22"/>
          <w:lang w:val="da-DK"/>
        </w:rPr>
      </w:pPr>
      <w:r w:rsidRPr="0058095C">
        <w:rPr>
          <w:iCs/>
          <w:szCs w:val="22"/>
          <w:lang w:val="da-DK"/>
        </w:rPr>
        <w:t xml:space="preserve">Med de nuværende </w:t>
      </w:r>
      <w:r>
        <w:rPr>
          <w:iCs/>
          <w:szCs w:val="22"/>
          <w:lang w:val="da-DK"/>
        </w:rPr>
        <w:t>data</w:t>
      </w:r>
      <w:r w:rsidRPr="0058095C">
        <w:rPr>
          <w:iCs/>
          <w:szCs w:val="22"/>
          <w:lang w:val="da-DK"/>
        </w:rPr>
        <w:t xml:space="preserve"> vides det ikke, om behandling med adalimumab påvirker risikoen for udvikling af dysplasi eller coloncancer. Alle patienter med colitis ulcerosa, som har en øget risiko for dysplasi eller colonkarcinom (for eksempel patienter med lan</w:t>
      </w:r>
      <w:r>
        <w:rPr>
          <w:iCs/>
          <w:szCs w:val="22"/>
          <w:lang w:val="da-DK"/>
        </w:rPr>
        <w:t>g</w:t>
      </w:r>
      <w:r w:rsidRPr="0058095C">
        <w:rPr>
          <w:iCs/>
          <w:szCs w:val="22"/>
          <w:lang w:val="da-DK"/>
        </w:rPr>
        <w:t xml:space="preserve">varig colitis ulcerosa eller primær skleroserende kolangit), eller patienter, som tidligere har haft dysplasi eller colonkarcinom, bør screenes for dysplasi med regelmæssige intervaller før behandlingen og gennem </w:t>
      </w:r>
      <w:r>
        <w:rPr>
          <w:iCs/>
          <w:szCs w:val="22"/>
          <w:lang w:val="da-DK"/>
        </w:rPr>
        <w:t xml:space="preserve">hele </w:t>
      </w:r>
      <w:r w:rsidRPr="0058095C">
        <w:rPr>
          <w:iCs/>
          <w:szCs w:val="22"/>
          <w:lang w:val="da-DK"/>
        </w:rPr>
        <w:t xml:space="preserve">sygdomsforløbet. Denne </w:t>
      </w:r>
      <w:r>
        <w:rPr>
          <w:iCs/>
          <w:szCs w:val="22"/>
          <w:lang w:val="da-DK"/>
        </w:rPr>
        <w:t>vurd</w:t>
      </w:r>
      <w:r w:rsidRPr="0058095C">
        <w:rPr>
          <w:iCs/>
          <w:szCs w:val="22"/>
          <w:lang w:val="da-DK"/>
        </w:rPr>
        <w:t>ering bør omfatte koloskopi o</w:t>
      </w:r>
      <w:r w:rsidRPr="0058095C">
        <w:rPr>
          <w:iCs/>
          <w:szCs w:val="22"/>
          <w:lang w:val="da-DK"/>
        </w:rPr>
        <w:t>g biopsier i henhold til lokale anbefalinger.</w:t>
      </w:r>
    </w:p>
    <w:p w:rsidR="001E54AC" w:rsidRPr="00AA33C3" w:rsidP="001E54AC" w14:paraId="19011703" w14:textId="77777777">
      <w:pPr>
        <w:rPr>
          <w:lang w:val="da-DK"/>
        </w:rPr>
      </w:pPr>
    </w:p>
    <w:p w:rsidR="001E54AC" w:rsidP="001E54AC" w14:paraId="59DC9665" w14:textId="77777777">
      <w:pPr>
        <w:pStyle w:val="EMEAHeadingUnderline"/>
        <w:spacing w:before="0" w:beforeLines="0" w:after="0" w:afterLines="0"/>
        <w:rPr>
          <w:szCs w:val="24"/>
          <w:lang w:val="da-DK"/>
        </w:rPr>
      </w:pPr>
      <w:r>
        <w:rPr>
          <w:lang w:val="da-DK"/>
        </w:rPr>
        <w:t>Hæmatologiske reaktioner</w:t>
      </w:r>
    </w:p>
    <w:p w:rsidR="001E54AC" w:rsidP="001E54AC" w14:paraId="7E828564" w14:textId="77777777">
      <w:pPr>
        <w:rPr>
          <w:lang w:val="da-DK"/>
        </w:rPr>
      </w:pPr>
    </w:p>
    <w:p w:rsidR="001E54AC" w:rsidP="001E54AC" w14:paraId="70445253" w14:textId="77777777">
      <w:pPr>
        <w:rPr>
          <w:lang w:val="da-DK"/>
        </w:rPr>
      </w:pPr>
      <w:r>
        <w:rPr>
          <w:lang w:val="da-DK"/>
        </w:rPr>
        <w:t>Sjældne tilfælde af pancytopeni herunder aplastisk anæmi er rapporteret efter behandling med TNF-antagonister. Hæmatologiske bivirkninger herunder klinisk signifikant cytopeni (f.eks. trombocytopeni, leukopeni) er rapporteret efter behandling med Humira. Alle patienter bør rådes til at søge læge omgående, hvis de under behandling med Humira, udvikler tegn og symptomer på bloddyskrasi (f.eks. vedvarende feber, blå mærker, blødning, bleghed). Hos patienter med bekræftede signifikante hæmatologiske abnormitete</w:t>
      </w:r>
      <w:r>
        <w:rPr>
          <w:lang w:val="da-DK"/>
        </w:rPr>
        <w:t>r bør det overvejes at afbryde behandlingen med Humira.</w:t>
      </w:r>
    </w:p>
    <w:p w:rsidR="001E54AC" w:rsidP="001E54AC" w14:paraId="081723E1" w14:textId="77777777">
      <w:pPr>
        <w:rPr>
          <w:lang w:val="da-DK"/>
        </w:rPr>
      </w:pPr>
    </w:p>
    <w:p w:rsidR="001E54AC" w:rsidP="001E54AC" w14:paraId="7AC82D9A" w14:textId="77777777">
      <w:pPr>
        <w:rPr>
          <w:lang w:val="da-DK"/>
        </w:rPr>
      </w:pPr>
      <w:r>
        <w:rPr>
          <w:u w:val="single"/>
          <w:lang w:val="da-DK"/>
        </w:rPr>
        <w:t>Vaccinationer</w:t>
      </w:r>
    </w:p>
    <w:p w:rsidR="001E54AC" w:rsidP="001E54AC" w14:paraId="6C8A55FE" w14:textId="77777777">
      <w:pPr>
        <w:pStyle w:val="EMEANormal"/>
        <w:rPr>
          <w:lang w:val="da-DK"/>
        </w:rPr>
      </w:pPr>
    </w:p>
    <w:p w:rsidR="001E54AC" w:rsidP="001E54AC" w14:paraId="1211E497" w14:textId="77777777">
      <w:pPr>
        <w:autoSpaceDE w:val="0"/>
        <w:autoSpaceDN w:val="0"/>
        <w:adjustRightInd w:val="0"/>
        <w:rPr>
          <w:lang w:val="da-DK"/>
        </w:rPr>
      </w:pPr>
      <w:r>
        <w:rPr>
          <w:lang w:val="da-DK"/>
        </w:rPr>
        <w:t xml:space="preserve">Der blev observeret et lignede antistof respons på den 23-valente standard pneumokok-vaccine og den trivalente influenza virus vaccine i et studie med 226 voksne individer med reumatoid artrit, som blev behandlet med adalimumab eller placebo. Der er ingen tilgængelige data vedrørende den sekundære overførsel af infektion med levende vacciner hos patienter, der modtager Humira. </w:t>
      </w:r>
    </w:p>
    <w:p w:rsidR="001E54AC" w:rsidP="001E54AC" w14:paraId="537B3D4F" w14:textId="77777777">
      <w:pPr>
        <w:keepNext/>
        <w:autoSpaceDE w:val="0"/>
        <w:autoSpaceDN w:val="0"/>
        <w:adjustRightInd w:val="0"/>
        <w:rPr>
          <w:lang w:val="da-DK"/>
        </w:rPr>
      </w:pPr>
    </w:p>
    <w:p w:rsidR="001E54AC" w:rsidP="001E54AC" w14:paraId="39EBF257" w14:textId="77777777">
      <w:pPr>
        <w:keepNext/>
        <w:autoSpaceDE w:val="0"/>
        <w:autoSpaceDN w:val="0"/>
        <w:adjustRightInd w:val="0"/>
        <w:rPr>
          <w:lang w:val="da-DK"/>
        </w:rPr>
      </w:pPr>
      <w:r>
        <w:rPr>
          <w:lang w:val="da-DK"/>
        </w:rPr>
        <w:t>Før behandling med Humira påbegyndes, anbefales det, hvis det er muligt, at bringe pædiatriske patienter ajour med alle immuniseringer i overenstemmelse med gældende immuniseringsvejledninger.</w:t>
      </w:r>
    </w:p>
    <w:p w:rsidR="001E54AC" w:rsidP="001E54AC" w14:paraId="2BBCCA00" w14:textId="77777777">
      <w:pPr>
        <w:autoSpaceDE w:val="0"/>
        <w:autoSpaceDN w:val="0"/>
        <w:adjustRightInd w:val="0"/>
        <w:rPr>
          <w:lang w:val="da-DK"/>
        </w:rPr>
      </w:pPr>
    </w:p>
    <w:p w:rsidR="001E54AC" w:rsidP="00125CB4" w14:paraId="049E260A" w14:textId="77777777">
      <w:pPr>
        <w:rPr>
          <w:lang w:val="da-DK"/>
        </w:rPr>
      </w:pPr>
      <w:r>
        <w:rPr>
          <w:lang w:val="da-DK"/>
        </w:rPr>
        <w:t xml:space="preserve">Patienter i Humira-behandling kan modtage samtidige vaccinationer, undtagen med levende vacciner. </w:t>
      </w:r>
      <w:r w:rsidRPr="00900BD9">
        <w:rPr>
          <w:lang w:val="da-DK"/>
        </w:rPr>
        <w:t>Administration af levende vacciner</w:t>
      </w:r>
      <w:r w:rsidR="00E4700A">
        <w:rPr>
          <w:lang w:val="da-DK"/>
        </w:rPr>
        <w:t xml:space="preserve"> (</w:t>
      </w:r>
      <w:r w:rsidRPr="00085C33" w:rsidR="00E4700A">
        <w:rPr>
          <w:lang w:val="da-DK"/>
        </w:rPr>
        <w:t>f.eks. BCG vaccine</w:t>
      </w:r>
      <w:r w:rsidR="00E4700A">
        <w:rPr>
          <w:lang w:val="da-DK"/>
        </w:rPr>
        <w:t>)</w:t>
      </w:r>
      <w:r w:rsidRPr="00900BD9">
        <w:rPr>
          <w:lang w:val="da-DK"/>
        </w:rPr>
        <w:t xml:space="preserve"> til spædbørn</w:t>
      </w:r>
      <w:r>
        <w:rPr>
          <w:lang w:val="da-DK"/>
        </w:rPr>
        <w:t xml:space="preserve">, som har været </w:t>
      </w:r>
      <w:r w:rsidRPr="00900BD9">
        <w:rPr>
          <w:lang w:val="da-DK"/>
        </w:rPr>
        <w:t xml:space="preserve">eksponeret for adalimumab </w:t>
      </w:r>
      <w:r w:rsidRPr="00EB4FBC">
        <w:rPr>
          <w:i/>
          <w:lang w:val="da-DK"/>
        </w:rPr>
        <w:t>in utero</w:t>
      </w:r>
      <w:r>
        <w:rPr>
          <w:lang w:val="da-DK"/>
        </w:rPr>
        <w:t>,</w:t>
      </w:r>
      <w:r w:rsidRPr="00900BD9">
        <w:rPr>
          <w:lang w:val="da-DK"/>
        </w:rPr>
        <w:t xml:space="preserve"> anbefales ikke i 5 mån</w:t>
      </w:r>
      <w:r>
        <w:rPr>
          <w:lang w:val="da-DK"/>
        </w:rPr>
        <w:t>e</w:t>
      </w:r>
      <w:r w:rsidRPr="00900BD9">
        <w:rPr>
          <w:lang w:val="da-DK"/>
        </w:rPr>
        <w:t>der efter moder</w:t>
      </w:r>
      <w:r>
        <w:rPr>
          <w:lang w:val="da-DK"/>
        </w:rPr>
        <w:t>e</w:t>
      </w:r>
      <w:r w:rsidRPr="00900BD9">
        <w:rPr>
          <w:lang w:val="da-DK"/>
        </w:rPr>
        <w:t xml:space="preserve">ns sidste adalimumab-injektion </w:t>
      </w:r>
      <w:r>
        <w:rPr>
          <w:lang w:val="da-DK"/>
        </w:rPr>
        <w:t>under graviditeten</w:t>
      </w:r>
      <w:r w:rsidRPr="00900BD9">
        <w:rPr>
          <w:lang w:val="da-DK"/>
        </w:rPr>
        <w:t>.</w:t>
      </w:r>
    </w:p>
    <w:p w:rsidR="001E54AC" w:rsidP="001E54AC" w14:paraId="4225FE69" w14:textId="77777777">
      <w:pPr>
        <w:rPr>
          <w:u w:val="single"/>
          <w:lang w:val="da-DK"/>
        </w:rPr>
      </w:pPr>
    </w:p>
    <w:p w:rsidR="001E54AC" w:rsidP="001E54AC" w14:paraId="469DE580" w14:textId="77777777">
      <w:pPr>
        <w:rPr>
          <w:lang w:val="da-DK"/>
        </w:rPr>
      </w:pPr>
      <w:r>
        <w:rPr>
          <w:u w:val="single"/>
          <w:lang w:val="da-DK"/>
        </w:rPr>
        <w:t>Hjerteinsufficiens</w:t>
      </w:r>
    </w:p>
    <w:p w:rsidR="001E54AC" w:rsidP="001E54AC" w14:paraId="327A33CC" w14:textId="77777777">
      <w:pPr>
        <w:pStyle w:val="EMEANormal"/>
        <w:rPr>
          <w:lang w:val="da-DK"/>
        </w:rPr>
      </w:pPr>
    </w:p>
    <w:p w:rsidR="001E54AC" w:rsidP="001E54AC" w14:paraId="1521D9DA" w14:textId="77777777">
      <w:pPr>
        <w:pStyle w:val="EMEANormal"/>
        <w:rPr>
          <w:lang w:val="da-DK"/>
        </w:rPr>
      </w:pPr>
      <w:r>
        <w:rPr>
          <w:lang w:val="da-DK"/>
        </w:rPr>
        <w:t>I et klinisk studie med en anden TNF-antagonist er der observeret forværring af hjerteinsufficiens og forøget mortalitet som følge af hjerteinsufficiens. Tilfælde af forværret hjerteinsufficiens er også rapporteret for patienter i behandling med Humira. Humira bør anvendes med forsigtighed til patienter med let hjerteinsufficiens (NYHA, klasse I/II). Humira kontraindikeres ved moderat til alvorlig hjerteinsufficiens (se pkt. 4.3). Behandling med Humira skal ophøre hos patienter, som udvikler nye eller får f</w:t>
      </w:r>
      <w:r>
        <w:rPr>
          <w:lang w:val="da-DK"/>
        </w:rPr>
        <w:t>orværrede symptomer på hjerteinsufficiens.</w:t>
      </w:r>
    </w:p>
    <w:p w:rsidR="001E54AC" w:rsidP="001E54AC" w14:paraId="4EAF3146" w14:textId="77777777">
      <w:pPr>
        <w:pStyle w:val="EMEANormal"/>
        <w:rPr>
          <w:i/>
          <w:iCs/>
          <w:lang w:val="da-DK"/>
        </w:rPr>
      </w:pPr>
    </w:p>
    <w:p w:rsidR="001E54AC" w:rsidP="001E54AC" w14:paraId="3202234C" w14:textId="77777777">
      <w:pPr>
        <w:pStyle w:val="EMEAHeadingUnderline"/>
        <w:spacing w:before="0" w:beforeLines="0" w:after="0" w:afterLines="0"/>
        <w:rPr>
          <w:lang w:val="da-DK"/>
        </w:rPr>
      </w:pPr>
      <w:r>
        <w:rPr>
          <w:lang w:val="da-DK"/>
        </w:rPr>
        <w:t>Autoimmune processer</w:t>
      </w:r>
    </w:p>
    <w:p w:rsidR="001E54AC" w:rsidRPr="00832EA4" w:rsidP="001E54AC" w14:paraId="1710DE6C" w14:textId="77777777">
      <w:pPr>
        <w:pStyle w:val="EMEANormal"/>
        <w:rPr>
          <w:lang w:val="da-DK"/>
        </w:rPr>
      </w:pPr>
    </w:p>
    <w:p w:rsidR="001E54AC" w:rsidP="001E54AC" w14:paraId="7D319778" w14:textId="77777777">
      <w:pPr>
        <w:rPr>
          <w:lang w:val="da-DK"/>
        </w:rPr>
      </w:pPr>
      <w:r>
        <w:rPr>
          <w:lang w:val="da-DK"/>
        </w:rPr>
        <w:t xml:space="preserve">Behandling med Humira kan medføre dannelse af autoimmune antistoffer. </w:t>
      </w:r>
      <w:r w:rsidRPr="00243694">
        <w:rPr>
          <w:lang w:val="da-DK"/>
        </w:rPr>
        <w:t>Det vides ikke, hvilken virkning langtidsbehandling med Humira har på udviklingen af autoimmune sygdomme</w:t>
      </w:r>
      <w:r>
        <w:rPr>
          <w:lang w:val="da-DK"/>
        </w:rPr>
        <w:t xml:space="preserve">. Hvis en patient efter behandling med Humira udvikler symptomer, der tyder på et lupus-lignende syndrom, og er positiv for antistoffer mod dobbelt-strenget </w:t>
      </w:r>
      <w:smartTag w:uri="urn:schemas-microsoft-com:office:smarttags" w:element="stockticker">
        <w:r>
          <w:rPr>
            <w:lang w:val="da-DK"/>
          </w:rPr>
          <w:t>DNA</w:t>
        </w:r>
      </w:smartTag>
      <w:r>
        <w:rPr>
          <w:lang w:val="da-DK"/>
        </w:rPr>
        <w:t>, bør der ikke gives yderligere behandling med Humira (se pkt. 4.8).</w:t>
      </w:r>
    </w:p>
    <w:p w:rsidR="001E54AC" w:rsidP="001E54AC" w14:paraId="728CC64F" w14:textId="77777777">
      <w:pPr>
        <w:rPr>
          <w:lang w:val="da-DK"/>
        </w:rPr>
      </w:pPr>
    </w:p>
    <w:p w:rsidR="001E54AC" w:rsidP="001E54AC" w14:paraId="1DA0BE4F" w14:textId="77777777">
      <w:pPr>
        <w:pStyle w:val="EMEAHeadingUnderline"/>
        <w:keepNext/>
        <w:spacing w:before="0" w:beforeLines="0" w:after="0" w:afterLines="0"/>
        <w:rPr>
          <w:lang w:val="da-DK"/>
        </w:rPr>
      </w:pPr>
      <w:r>
        <w:rPr>
          <w:lang w:val="da-DK"/>
        </w:rPr>
        <w:t xml:space="preserve">Samtidig administration af </w:t>
      </w:r>
      <w:r w:rsidRPr="009426D9">
        <w:rPr>
          <w:lang w:val="da-DK"/>
        </w:rPr>
        <w:t>biologiske DMARD</w:t>
      </w:r>
      <w:r>
        <w:rPr>
          <w:lang w:val="da-DK"/>
        </w:rPr>
        <w:t>s eller TNF-antagonister</w:t>
      </w:r>
    </w:p>
    <w:p w:rsidR="001E54AC" w:rsidRPr="00832EA4" w:rsidP="001E54AC" w14:paraId="3AB1AF0C" w14:textId="77777777">
      <w:pPr>
        <w:pStyle w:val="EMEANormal"/>
        <w:keepNext/>
        <w:rPr>
          <w:lang w:val="da-DK"/>
        </w:rPr>
      </w:pPr>
    </w:p>
    <w:p w:rsidR="001E54AC" w:rsidP="001E54AC" w14:paraId="4D952ABD" w14:textId="77777777">
      <w:pPr>
        <w:pStyle w:val="EMEANormal"/>
        <w:keepNext/>
        <w:rPr>
          <w:lang w:val="da-DK"/>
        </w:rPr>
      </w:pPr>
      <w:r>
        <w:rPr>
          <w:lang w:val="da-DK"/>
        </w:rPr>
        <w:t>I kliniske studier er der observeret alvorlige infektioner i forbindelse med samtidig administration af anakinra og en anden TNF-antagonist, etanercept, uden yderligere klinisk virkning end ved anvendelse af etanercept alene. På grund af typen af bivirkningerne observeret ved kombinationen af etanercept og anakinra er der risiko for lignende toksicitet ved kombination af anakinra og andre TNF-antagonister. Samtidig administration af adalimumab og anakinra anbefales derfor ikke. (Se pkt. 4.5).</w:t>
      </w:r>
    </w:p>
    <w:p w:rsidR="001E54AC" w:rsidP="001E54AC" w14:paraId="6E956428" w14:textId="77777777">
      <w:pPr>
        <w:pStyle w:val="EMEANormal"/>
        <w:rPr>
          <w:lang w:val="da-DK"/>
        </w:rPr>
      </w:pPr>
    </w:p>
    <w:p w:rsidR="001E54AC" w:rsidP="001E54AC" w14:paraId="74304804" w14:textId="77777777">
      <w:pPr>
        <w:pStyle w:val="EMEANormal"/>
        <w:rPr>
          <w:lang w:val="da-DK"/>
        </w:rPr>
      </w:pPr>
      <w:r>
        <w:rPr>
          <w:lang w:val="da-DK"/>
        </w:rPr>
        <w:t xml:space="preserve">Samtidig administration af </w:t>
      </w:r>
      <w:r w:rsidRPr="009426D9">
        <w:rPr>
          <w:lang w:val="da-DK"/>
        </w:rPr>
        <w:t xml:space="preserve">adalimumab </w:t>
      </w:r>
      <w:r>
        <w:rPr>
          <w:lang w:val="da-DK"/>
        </w:rPr>
        <w:t>og</w:t>
      </w:r>
      <w:r w:rsidRPr="009426D9">
        <w:rPr>
          <w:lang w:val="da-DK"/>
        </w:rPr>
        <w:t xml:space="preserve"> andre biologiske DMARD</w:t>
      </w:r>
      <w:r>
        <w:rPr>
          <w:lang w:val="da-DK"/>
        </w:rPr>
        <w:t>s</w:t>
      </w:r>
      <w:r w:rsidRPr="009426D9">
        <w:rPr>
          <w:lang w:val="da-DK"/>
        </w:rPr>
        <w:t xml:space="preserve"> (f.eks, anakinra og abatacept) </w:t>
      </w:r>
      <w:r>
        <w:rPr>
          <w:lang w:val="da-DK"/>
        </w:rPr>
        <w:t xml:space="preserve">eller andre TNF-antagonister anbefales ikke på grund af en </w:t>
      </w:r>
      <w:r w:rsidRPr="009426D9">
        <w:rPr>
          <w:lang w:val="da-DK"/>
        </w:rPr>
        <w:t>øget risiko for infe</w:t>
      </w:r>
      <w:r>
        <w:rPr>
          <w:lang w:val="da-DK"/>
        </w:rPr>
        <w:t>k</w:t>
      </w:r>
      <w:r w:rsidRPr="009426D9">
        <w:rPr>
          <w:lang w:val="da-DK"/>
        </w:rPr>
        <w:t xml:space="preserve">tioner, </w:t>
      </w:r>
      <w:r>
        <w:rPr>
          <w:lang w:val="da-DK"/>
        </w:rPr>
        <w:t>herunder</w:t>
      </w:r>
      <w:r w:rsidRPr="009426D9">
        <w:rPr>
          <w:lang w:val="da-DK"/>
        </w:rPr>
        <w:t xml:space="preserve"> alvorlige infe</w:t>
      </w:r>
      <w:r>
        <w:rPr>
          <w:lang w:val="da-DK"/>
        </w:rPr>
        <w:t>k</w:t>
      </w:r>
      <w:r w:rsidRPr="009426D9">
        <w:rPr>
          <w:lang w:val="da-DK"/>
        </w:rPr>
        <w:t>tioner og andre potentielle farmakologi</w:t>
      </w:r>
      <w:r>
        <w:rPr>
          <w:lang w:val="da-DK"/>
        </w:rPr>
        <w:t>ske</w:t>
      </w:r>
      <w:r w:rsidRPr="009426D9">
        <w:rPr>
          <w:lang w:val="da-DK"/>
        </w:rPr>
        <w:t xml:space="preserve"> intera</w:t>
      </w:r>
      <w:r>
        <w:rPr>
          <w:lang w:val="da-DK"/>
        </w:rPr>
        <w:t>k</w:t>
      </w:r>
      <w:r w:rsidRPr="009426D9">
        <w:rPr>
          <w:lang w:val="da-DK"/>
        </w:rPr>
        <w:t>tion</w:t>
      </w:r>
      <w:r>
        <w:rPr>
          <w:lang w:val="da-DK"/>
        </w:rPr>
        <w:t>er (se pkt. 4.5).</w:t>
      </w:r>
    </w:p>
    <w:p w:rsidR="001E54AC" w:rsidP="001E54AC" w14:paraId="7B47BA76" w14:textId="77777777">
      <w:pPr>
        <w:pStyle w:val="EMEANormal"/>
        <w:rPr>
          <w:lang w:val="da-DK"/>
        </w:rPr>
      </w:pPr>
    </w:p>
    <w:p w:rsidR="001E54AC" w:rsidP="001E54AC" w14:paraId="09C92832" w14:textId="77777777">
      <w:pPr>
        <w:pStyle w:val="EMEAHeadingUnderline"/>
        <w:spacing w:before="0" w:beforeLines="0" w:after="0" w:afterLines="0"/>
        <w:rPr>
          <w:lang w:val="da-DK"/>
        </w:rPr>
      </w:pPr>
      <w:r>
        <w:rPr>
          <w:lang w:val="da-DK"/>
        </w:rPr>
        <w:t>Kirurgi</w:t>
      </w:r>
    </w:p>
    <w:p w:rsidR="001E54AC" w:rsidRPr="00832EA4" w:rsidP="001E54AC" w14:paraId="0517CC3A" w14:textId="77777777">
      <w:pPr>
        <w:pStyle w:val="EMEANormal"/>
        <w:rPr>
          <w:lang w:val="da-DK"/>
        </w:rPr>
      </w:pPr>
    </w:p>
    <w:p w:rsidR="001E54AC" w:rsidP="001E54AC" w14:paraId="7D027A2C" w14:textId="77777777">
      <w:pPr>
        <w:tabs>
          <w:tab w:val="clear" w:pos="562"/>
        </w:tabs>
        <w:rPr>
          <w:color w:val="000000"/>
          <w:lang w:val="da-DK"/>
        </w:rPr>
      </w:pPr>
      <w:r>
        <w:rPr>
          <w:lang w:val="da-DK"/>
        </w:rPr>
        <w:t>Der er begrænset erfaring med sikkerhed efter kirurgiske indgreb hos patienter i behandling med Humira. Den lange halveringstid for adalimumab bør tages med i overvejelserne, når der planlægges kirurgisk indgreb. En patient, som har behov for et kirurgisk indgreb under behandling med Humira, bør monitoreres tæt for infektioner, og der skal tages passende forholdsregler. Der er begrænset erfaring med sikkerhed for patienter, som får artroplastik under behandling med Humira.</w:t>
      </w:r>
    </w:p>
    <w:p w:rsidR="001E54AC" w:rsidP="001E54AC" w14:paraId="6315F786" w14:textId="77777777">
      <w:pPr>
        <w:tabs>
          <w:tab w:val="clear" w:pos="562"/>
        </w:tabs>
        <w:rPr>
          <w:color w:val="000000"/>
          <w:lang w:val="da-DK"/>
        </w:rPr>
      </w:pPr>
    </w:p>
    <w:p w:rsidR="001E54AC" w:rsidP="001E54AC" w14:paraId="5CC5AE2A" w14:textId="77777777">
      <w:pPr>
        <w:pStyle w:val="EMEAHeadingUnderline"/>
        <w:tabs>
          <w:tab w:val="clear" w:pos="562"/>
        </w:tabs>
        <w:spacing w:before="0" w:beforeLines="0" w:after="0" w:afterLines="0"/>
        <w:rPr>
          <w:szCs w:val="24"/>
          <w:lang w:val="da-DK"/>
        </w:rPr>
      </w:pPr>
      <w:r>
        <w:rPr>
          <w:lang w:val="da-DK"/>
        </w:rPr>
        <w:t>Tyndtarms-obstruktion</w:t>
      </w:r>
    </w:p>
    <w:p w:rsidR="001E54AC" w:rsidP="001E54AC" w14:paraId="26B75CF9" w14:textId="77777777">
      <w:pPr>
        <w:tabs>
          <w:tab w:val="clear" w:pos="562"/>
        </w:tabs>
        <w:rPr>
          <w:lang w:val="da-DK"/>
        </w:rPr>
      </w:pPr>
    </w:p>
    <w:p w:rsidR="001E54AC" w:rsidRPr="008F497B" w:rsidP="001E54AC" w14:paraId="63767C85" w14:textId="77777777">
      <w:pPr>
        <w:autoSpaceDE w:val="0"/>
        <w:autoSpaceDN w:val="0"/>
        <w:adjustRightInd w:val="0"/>
        <w:rPr>
          <w:szCs w:val="22"/>
          <w:lang w:val="da-DK"/>
        </w:rPr>
      </w:pPr>
      <w:r w:rsidRPr="004A0483">
        <w:rPr>
          <w:lang w:val="da-DK"/>
        </w:rPr>
        <w:t xml:space="preserve">Manglende respons på behandling for Crohns sygdom kan være tegn på tilstedeværelse af en </w:t>
      </w:r>
      <w:r w:rsidRPr="008F497B">
        <w:rPr>
          <w:szCs w:val="22"/>
          <w:lang w:val="da-DK"/>
        </w:rPr>
        <w:t>fikseret</w:t>
      </w:r>
    </w:p>
    <w:p w:rsidR="001E54AC" w:rsidRPr="008F497B" w:rsidP="001E54AC" w14:paraId="5393DFC5" w14:textId="77777777">
      <w:pPr>
        <w:tabs>
          <w:tab w:val="clear" w:pos="562"/>
        </w:tabs>
        <w:rPr>
          <w:lang w:val="da-DK"/>
        </w:rPr>
      </w:pPr>
      <w:r w:rsidRPr="008F497B">
        <w:rPr>
          <w:szCs w:val="22"/>
          <w:lang w:val="da-DK"/>
        </w:rPr>
        <w:t>fibrotisk striktur</w:t>
      </w:r>
      <w:r w:rsidRPr="004A0483">
        <w:rPr>
          <w:lang w:val="da-DK"/>
        </w:rPr>
        <w:t>, som kan kræve kirurgisk behandling. Foreliggende data tyder ikke på, at Humira forværrer eller for</w:t>
      </w:r>
      <w:r w:rsidRPr="008F497B">
        <w:rPr>
          <w:lang w:val="da-DK"/>
        </w:rPr>
        <w:t>årsager forsnævringer.</w:t>
      </w:r>
    </w:p>
    <w:p w:rsidR="001E54AC" w:rsidP="001E54AC" w14:paraId="6AFC6028" w14:textId="77777777">
      <w:pPr>
        <w:tabs>
          <w:tab w:val="clear" w:pos="562"/>
        </w:tabs>
        <w:rPr>
          <w:lang w:val="da-DK"/>
        </w:rPr>
      </w:pPr>
    </w:p>
    <w:p w:rsidR="001E54AC" w:rsidRPr="005C5C5D" w:rsidP="001E54AC" w14:paraId="6F01C555" w14:textId="77777777">
      <w:pPr>
        <w:keepNext/>
        <w:tabs>
          <w:tab w:val="clear" w:pos="562"/>
        </w:tabs>
        <w:rPr>
          <w:rStyle w:val="aekvivalent1"/>
          <w:rFonts w:ascii="Times New Roman" w:hAnsi="Times New Roman"/>
          <w:b w:val="0"/>
          <w:u w:val="single"/>
          <w:lang w:val="da-DK"/>
        </w:rPr>
      </w:pPr>
      <w:r w:rsidRPr="005C5C5D">
        <w:rPr>
          <w:rStyle w:val="aekvivalent1"/>
          <w:rFonts w:ascii="Times New Roman" w:hAnsi="Times New Roman"/>
          <w:b w:val="0"/>
          <w:u w:val="single"/>
          <w:lang w:val="da-DK"/>
        </w:rPr>
        <w:t>Ældre</w:t>
      </w:r>
    </w:p>
    <w:p w:rsidR="001E54AC" w:rsidRPr="00801D74" w:rsidP="001E54AC" w14:paraId="31FC2FD0" w14:textId="77777777">
      <w:pPr>
        <w:keepNext/>
        <w:tabs>
          <w:tab w:val="clear" w:pos="562"/>
        </w:tabs>
        <w:rPr>
          <w:rStyle w:val="aekvivalent1"/>
          <w:rFonts w:ascii="Times New Roman" w:hAnsi="Times New Roman"/>
          <w:b w:val="0"/>
          <w:lang w:val="da-DK"/>
        </w:rPr>
      </w:pPr>
    </w:p>
    <w:p w:rsidR="001E54AC" w:rsidP="001E54AC" w14:paraId="32C301A0" w14:textId="77777777">
      <w:pPr>
        <w:keepNext/>
        <w:tabs>
          <w:tab w:val="clear" w:pos="562"/>
        </w:tabs>
        <w:rPr>
          <w:rStyle w:val="aekvivalent1"/>
          <w:rFonts w:ascii="Times New Roman" w:hAnsi="Times New Roman"/>
          <w:b w:val="0"/>
          <w:lang w:val="da-DK"/>
        </w:rPr>
      </w:pPr>
      <w:r>
        <w:rPr>
          <w:rStyle w:val="aekvivalent1"/>
          <w:rFonts w:ascii="Times New Roman" w:hAnsi="Times New Roman"/>
          <w:b w:val="0"/>
          <w:lang w:val="da-DK"/>
        </w:rPr>
        <w:t>Hyppighed</w:t>
      </w:r>
      <w:r w:rsidRPr="007F5517">
        <w:rPr>
          <w:rStyle w:val="aekvivalent1"/>
          <w:rFonts w:ascii="Times New Roman" w:hAnsi="Times New Roman"/>
          <w:b w:val="0"/>
          <w:lang w:val="da-DK"/>
        </w:rPr>
        <w:t xml:space="preserve">en af alvorlige infektioner </w:t>
      </w:r>
      <w:r>
        <w:rPr>
          <w:rStyle w:val="aekvivalent1"/>
          <w:rFonts w:ascii="Times New Roman" w:hAnsi="Times New Roman"/>
          <w:b w:val="0"/>
          <w:lang w:val="da-DK"/>
        </w:rPr>
        <w:t>var højere hos</w:t>
      </w:r>
      <w:r w:rsidRPr="007F5517">
        <w:rPr>
          <w:rStyle w:val="aekvivalent1"/>
          <w:rFonts w:ascii="Times New Roman" w:hAnsi="Times New Roman"/>
          <w:b w:val="0"/>
          <w:lang w:val="da-DK"/>
        </w:rPr>
        <w:t xml:space="preserve"> Humira</w:t>
      </w:r>
      <w:r>
        <w:rPr>
          <w:rStyle w:val="aekvivalent1"/>
          <w:rFonts w:ascii="Times New Roman" w:hAnsi="Times New Roman"/>
          <w:b w:val="0"/>
          <w:lang w:val="da-DK"/>
        </w:rPr>
        <w:t xml:space="preserve">-behandlede </w:t>
      </w:r>
      <w:r w:rsidRPr="007F5517">
        <w:rPr>
          <w:rStyle w:val="aekvivalent1"/>
          <w:rFonts w:ascii="Times New Roman" w:hAnsi="Times New Roman"/>
          <w:b w:val="0"/>
          <w:lang w:val="da-DK"/>
        </w:rPr>
        <w:t xml:space="preserve">patienter over 65 år </w:t>
      </w:r>
      <w:r>
        <w:rPr>
          <w:rStyle w:val="aekvivalent1"/>
          <w:rFonts w:ascii="Times New Roman" w:hAnsi="Times New Roman"/>
          <w:b w:val="0"/>
          <w:lang w:val="da-DK"/>
        </w:rPr>
        <w:t>(3,7 %)</w:t>
      </w:r>
      <w:r w:rsidRPr="007F5517">
        <w:rPr>
          <w:rStyle w:val="aekvivalent1"/>
          <w:rFonts w:ascii="Times New Roman" w:hAnsi="Times New Roman"/>
          <w:b w:val="0"/>
          <w:lang w:val="da-DK"/>
        </w:rPr>
        <w:t xml:space="preserve"> end </w:t>
      </w:r>
      <w:r>
        <w:rPr>
          <w:rStyle w:val="aekvivalent1"/>
          <w:rFonts w:ascii="Times New Roman" w:hAnsi="Times New Roman"/>
          <w:b w:val="0"/>
          <w:lang w:val="da-DK"/>
        </w:rPr>
        <w:t xml:space="preserve">hos patienter </w:t>
      </w:r>
      <w:r w:rsidRPr="007F5517">
        <w:rPr>
          <w:rStyle w:val="aekvivalent1"/>
          <w:rFonts w:ascii="Times New Roman" w:hAnsi="Times New Roman"/>
          <w:b w:val="0"/>
          <w:lang w:val="da-DK"/>
        </w:rPr>
        <w:t>under 65 år</w:t>
      </w:r>
      <w:r>
        <w:rPr>
          <w:rStyle w:val="aekvivalent1"/>
          <w:rFonts w:ascii="Times New Roman" w:hAnsi="Times New Roman"/>
          <w:b w:val="0"/>
          <w:lang w:val="da-DK"/>
        </w:rPr>
        <w:t xml:space="preserve"> (1,5 %)</w:t>
      </w:r>
      <w:r w:rsidRPr="007F5517">
        <w:rPr>
          <w:rStyle w:val="aekvivalent1"/>
          <w:rFonts w:ascii="Times New Roman" w:hAnsi="Times New Roman"/>
          <w:b w:val="0"/>
          <w:lang w:val="da-DK"/>
        </w:rPr>
        <w:t>.</w:t>
      </w:r>
      <w:r>
        <w:rPr>
          <w:rStyle w:val="aekvivalent1"/>
          <w:rFonts w:ascii="Times New Roman" w:hAnsi="Times New Roman"/>
          <w:b w:val="0"/>
          <w:lang w:val="da-DK"/>
        </w:rPr>
        <w:t xml:space="preserve"> Nogle af disse tilfælde havde letalt udfald. Der bør udvises særlig opmærksomhed på risiko for infektioner ved behandling af ældre patienter. </w:t>
      </w:r>
      <w:r w:rsidRPr="007F5517">
        <w:rPr>
          <w:rStyle w:val="aekvivalent1"/>
          <w:rFonts w:ascii="Times New Roman" w:hAnsi="Times New Roman"/>
          <w:b w:val="0"/>
          <w:lang w:val="da-DK"/>
        </w:rPr>
        <w:t xml:space="preserve"> </w:t>
      </w:r>
    </w:p>
    <w:p w:rsidR="001E54AC" w:rsidP="001E54AC" w14:paraId="7E222067" w14:textId="77777777">
      <w:pPr>
        <w:tabs>
          <w:tab w:val="clear" w:pos="562"/>
        </w:tabs>
        <w:rPr>
          <w:rStyle w:val="aekvivalent1"/>
          <w:rFonts w:ascii="Times New Roman" w:hAnsi="Times New Roman"/>
          <w:b w:val="0"/>
          <w:lang w:val="da-DK"/>
        </w:rPr>
      </w:pPr>
    </w:p>
    <w:p w:rsidR="001E54AC" w:rsidRPr="008F497B" w:rsidP="001E54AC" w14:paraId="7E4201FB" w14:textId="77777777">
      <w:pPr>
        <w:tabs>
          <w:tab w:val="clear" w:pos="562"/>
        </w:tabs>
        <w:rPr>
          <w:szCs w:val="22"/>
          <w:u w:val="single"/>
          <w:lang w:val="da-DK"/>
        </w:rPr>
      </w:pPr>
      <w:r w:rsidRPr="008F497B">
        <w:rPr>
          <w:szCs w:val="22"/>
          <w:u w:val="single"/>
          <w:lang w:val="da-DK"/>
        </w:rPr>
        <w:t>Pædiatrisk population</w:t>
      </w:r>
    </w:p>
    <w:p w:rsidR="001E54AC" w:rsidRPr="008F497B" w:rsidP="001E54AC" w14:paraId="4552F00C" w14:textId="77777777">
      <w:pPr>
        <w:tabs>
          <w:tab w:val="clear" w:pos="562"/>
        </w:tabs>
        <w:rPr>
          <w:szCs w:val="22"/>
          <w:u w:val="single"/>
          <w:lang w:val="da-DK"/>
        </w:rPr>
      </w:pPr>
    </w:p>
    <w:p w:rsidR="001E54AC" w:rsidP="001E54AC" w14:paraId="19CFCB90" w14:textId="77777777">
      <w:pPr>
        <w:tabs>
          <w:tab w:val="clear" w:pos="562"/>
        </w:tabs>
        <w:rPr>
          <w:ins w:id="8" w:author="AbbVie7" w:date="2025-05-12T15:29:00Z"/>
          <w:szCs w:val="22"/>
          <w:lang w:val="da-DK"/>
        </w:rPr>
      </w:pPr>
      <w:r w:rsidRPr="008F497B">
        <w:rPr>
          <w:szCs w:val="22"/>
          <w:lang w:val="da-DK"/>
        </w:rPr>
        <w:t>Se vaccinationer ovenfor.</w:t>
      </w:r>
    </w:p>
    <w:p w:rsidR="00C74549" w:rsidP="001E54AC" w14:paraId="53C10690" w14:textId="77777777">
      <w:pPr>
        <w:tabs>
          <w:tab w:val="clear" w:pos="562"/>
        </w:tabs>
        <w:rPr>
          <w:ins w:id="9" w:author="AbbVie7" w:date="2025-05-12T15:29:00Z"/>
          <w:szCs w:val="22"/>
          <w:lang w:val="da-DK"/>
        </w:rPr>
      </w:pPr>
    </w:p>
    <w:p w:rsidR="00C74549" w:rsidP="00C74549" w14:paraId="2F25A572" w14:textId="77777777">
      <w:pPr>
        <w:tabs>
          <w:tab w:val="left" w:pos="-720"/>
        </w:tabs>
        <w:rPr>
          <w:ins w:id="10" w:author="AbbVie7" w:date="2025-05-12T15:29:00Z"/>
          <w:szCs w:val="22"/>
          <w:u w:val="single"/>
          <w:lang w:val="da-DK"/>
        </w:rPr>
      </w:pPr>
      <w:ins w:id="11" w:author="AbbVie7" w:date="2025-05-12T15:29:00Z">
        <w:r w:rsidRPr="00247981">
          <w:rPr>
            <w:szCs w:val="22"/>
            <w:u w:val="single"/>
            <w:lang w:val="da-DK"/>
          </w:rPr>
          <w:t>Hjælpestof, som behandleren skal være opmærksom på</w:t>
        </w:r>
      </w:ins>
    </w:p>
    <w:p w:rsidR="00C74549" w:rsidP="00C74549" w14:paraId="5248C5CD" w14:textId="77777777">
      <w:pPr>
        <w:tabs>
          <w:tab w:val="left" w:pos="-720"/>
        </w:tabs>
        <w:rPr>
          <w:ins w:id="12" w:author="AbbVie7" w:date="2025-05-12T15:29:00Z"/>
          <w:szCs w:val="22"/>
          <w:u w:val="single"/>
          <w:lang w:val="da-DK"/>
        </w:rPr>
      </w:pPr>
    </w:p>
    <w:p w:rsidR="00C74549" w:rsidRPr="00FA3186" w:rsidP="00C74549" w14:paraId="4CD93CF0" w14:textId="77777777">
      <w:pPr>
        <w:tabs>
          <w:tab w:val="left" w:pos="-720"/>
        </w:tabs>
        <w:rPr>
          <w:ins w:id="13" w:author="AbbVie7" w:date="2025-05-12T15:29:00Z"/>
          <w:lang w:val="da-DK"/>
        </w:rPr>
      </w:pPr>
      <w:ins w:id="14" w:author="AbbVie7" w:date="2025-05-12T15:29:00Z">
        <w:r w:rsidRPr="00945605">
          <w:rPr>
            <w:szCs w:val="22"/>
            <w:lang w:val="da-DK"/>
          </w:rPr>
          <w:t xml:space="preserve">Dette </w:t>
        </w:r>
      </w:ins>
      <w:ins w:id="15" w:author="AbbVie7" w:date="2025-05-12T15:29:00Z">
        <w:r>
          <w:rPr>
            <w:szCs w:val="22"/>
            <w:lang w:val="da-DK"/>
          </w:rPr>
          <w:t>lægemiddel indeholder 0,2 mg polysorbat 80 i hver 20 mg dosis.</w:t>
        </w:r>
      </w:ins>
      <w:r w:rsidR="009B5BAB">
        <w:rPr>
          <w:szCs w:val="22"/>
          <w:lang w:val="da-DK"/>
        </w:rPr>
        <w:t xml:space="preserve"> </w:t>
      </w:r>
      <w:ins w:id="16" w:author="AbbVie7" w:date="2025-09-05T15:18:00Z">
        <w:r w:rsidR="009B5BAB">
          <w:rPr>
            <w:szCs w:val="22"/>
            <w:lang w:val="da-DK"/>
          </w:rPr>
          <w:t>Polysorbat kan forårsage allergiske reaktioner.</w:t>
        </w:r>
      </w:ins>
    </w:p>
    <w:p w:rsidR="00C74549" w:rsidP="001E54AC" w14:paraId="45039981" w14:textId="77777777">
      <w:pPr>
        <w:tabs>
          <w:tab w:val="clear" w:pos="562"/>
        </w:tabs>
        <w:rPr>
          <w:szCs w:val="22"/>
          <w:lang w:val="da-DK"/>
        </w:rPr>
      </w:pPr>
    </w:p>
    <w:p w:rsidR="001E54AC" w:rsidRPr="004A0483" w:rsidP="001E54AC" w14:paraId="3624CD4B" w14:textId="77777777">
      <w:pPr>
        <w:tabs>
          <w:tab w:val="clear" w:pos="562"/>
        </w:tabs>
        <w:rPr>
          <w:lang w:val="da-DK"/>
        </w:rPr>
      </w:pPr>
    </w:p>
    <w:p w:rsidR="001E54AC" w:rsidP="001E54AC" w14:paraId="3CE49182" w14:textId="77777777">
      <w:pPr>
        <w:pStyle w:val="EMEAHeading2SPC"/>
        <w:spacing w:before="0" w:beforeLines="0" w:after="0" w:afterLines="0"/>
        <w:rPr>
          <w:rFonts w:ascii="Times New Roman" w:hAnsi="Times New Roman"/>
          <w:lang w:val="da-DK"/>
        </w:rPr>
      </w:pPr>
      <w:r>
        <w:rPr>
          <w:rFonts w:ascii="Times New Roman" w:hAnsi="Times New Roman"/>
          <w:lang w:val="da-DK"/>
        </w:rPr>
        <w:t>4.5</w:t>
      </w:r>
      <w:r>
        <w:rPr>
          <w:rFonts w:ascii="Times New Roman" w:hAnsi="Times New Roman"/>
          <w:lang w:val="da-DK"/>
        </w:rPr>
        <w:tab/>
        <w:t>Interaktion med andre lægemidler og andre former for interaktion</w:t>
      </w:r>
    </w:p>
    <w:p w:rsidR="001E54AC" w:rsidRPr="00832EA4" w:rsidP="001E54AC" w14:paraId="27AF0B35" w14:textId="77777777">
      <w:pPr>
        <w:pStyle w:val="EMEANormal"/>
        <w:rPr>
          <w:lang w:val="da-DK"/>
        </w:rPr>
      </w:pPr>
    </w:p>
    <w:p w:rsidR="001E54AC" w:rsidP="001E54AC" w14:paraId="014DC813" w14:textId="77777777">
      <w:pPr>
        <w:autoSpaceDE w:val="0"/>
        <w:autoSpaceDN w:val="0"/>
        <w:adjustRightInd w:val="0"/>
        <w:rPr>
          <w:lang w:val="da-DK"/>
        </w:rPr>
      </w:pPr>
      <w:r>
        <w:rPr>
          <w:lang w:val="da-DK"/>
        </w:rPr>
        <w:t>Humira er blevet undersøgt hos patienter med reumatoid artrit, polyartikulær juvenil idiopatisk artrit og psoriasisartrit, der udelukkende blev behandlet med Humira, og hos patienter, der også samtidigt tog methotrexat. Antistofdannelsen var lavere ved Humira i kombination med methotrexat i forhold til ved behandling med Humira alene. Administration af Humira uden methotrexat øgede antistofdannelsen</w:t>
      </w:r>
      <w:r w:rsidR="001A5760">
        <w:rPr>
          <w:lang w:val="da-DK"/>
        </w:rPr>
        <w:t xml:space="preserve"> og</w:t>
      </w:r>
      <w:r>
        <w:rPr>
          <w:lang w:val="da-DK"/>
        </w:rPr>
        <w:t xml:space="preserve"> clearance og reducerede adalimumab</w:t>
      </w:r>
      <w:r w:rsidR="002104CC">
        <w:rPr>
          <w:lang w:val="da-DK"/>
        </w:rPr>
        <w:t>s virkning</w:t>
      </w:r>
      <w:r>
        <w:rPr>
          <w:lang w:val="da-DK"/>
        </w:rPr>
        <w:t xml:space="preserve"> (se pkt. 5.1).</w:t>
      </w:r>
    </w:p>
    <w:p w:rsidR="001E54AC" w:rsidP="001E54AC" w14:paraId="20012FE2" w14:textId="77777777">
      <w:pPr>
        <w:autoSpaceDE w:val="0"/>
        <w:autoSpaceDN w:val="0"/>
        <w:adjustRightInd w:val="0"/>
        <w:rPr>
          <w:color w:val="000000"/>
          <w:lang w:val="da-DK"/>
        </w:rPr>
      </w:pPr>
      <w:r>
        <w:rPr>
          <w:color w:val="000000"/>
          <w:lang w:val="da-DK"/>
        </w:rPr>
        <w:t xml:space="preserve"> </w:t>
      </w:r>
    </w:p>
    <w:p w:rsidR="001E54AC" w:rsidP="001E54AC" w14:paraId="6896C6AB" w14:textId="77777777">
      <w:pPr>
        <w:autoSpaceDE w:val="0"/>
        <w:autoSpaceDN w:val="0"/>
        <w:adjustRightInd w:val="0"/>
        <w:rPr>
          <w:lang w:val="da-DK"/>
        </w:rPr>
      </w:pPr>
      <w:r>
        <w:rPr>
          <w:lang w:val="da-DK"/>
        </w:rPr>
        <w:t xml:space="preserve">Kombination af Humira og anakinra anbefales ikke (se pkt. 4.4 “Samtidig administration af </w:t>
      </w:r>
      <w:r w:rsidRPr="008F497B">
        <w:rPr>
          <w:lang w:val="da-DK"/>
        </w:rPr>
        <w:t>biologiske DMARD</w:t>
      </w:r>
      <w:r>
        <w:rPr>
          <w:lang w:val="da-DK"/>
        </w:rPr>
        <w:t>s</w:t>
      </w:r>
      <w:r w:rsidRPr="008F497B">
        <w:rPr>
          <w:lang w:val="da-DK"/>
        </w:rPr>
        <w:t xml:space="preserve"> eller</w:t>
      </w:r>
      <w:r>
        <w:rPr>
          <w:lang w:val="da-DK"/>
        </w:rPr>
        <w:t xml:space="preserve"> TNF-antagonister”). </w:t>
      </w:r>
    </w:p>
    <w:p w:rsidR="001E54AC" w:rsidP="001E54AC" w14:paraId="7B508418" w14:textId="77777777">
      <w:pPr>
        <w:autoSpaceDE w:val="0"/>
        <w:autoSpaceDN w:val="0"/>
        <w:adjustRightInd w:val="0"/>
        <w:rPr>
          <w:lang w:val="da-DK"/>
        </w:rPr>
      </w:pPr>
    </w:p>
    <w:p w:rsidR="001E54AC" w:rsidP="001E54AC" w14:paraId="5AE87983" w14:textId="77777777">
      <w:pPr>
        <w:autoSpaceDE w:val="0"/>
        <w:autoSpaceDN w:val="0"/>
        <w:adjustRightInd w:val="0"/>
        <w:rPr>
          <w:lang w:val="da-DK"/>
        </w:rPr>
      </w:pPr>
      <w:r>
        <w:rPr>
          <w:lang w:val="da-DK"/>
        </w:rPr>
        <w:t xml:space="preserve">Kombination af Humira og abatacept anbefales ikke (se pkt. 4.4 “Samtidig administration af </w:t>
      </w:r>
      <w:r w:rsidRPr="008F497B">
        <w:rPr>
          <w:lang w:val="da-DK"/>
        </w:rPr>
        <w:t>biologiske DMARD</w:t>
      </w:r>
      <w:r>
        <w:rPr>
          <w:lang w:val="da-DK"/>
        </w:rPr>
        <w:t>s</w:t>
      </w:r>
      <w:r w:rsidRPr="008F497B">
        <w:rPr>
          <w:lang w:val="da-DK"/>
        </w:rPr>
        <w:t xml:space="preserve"> eller</w:t>
      </w:r>
      <w:r>
        <w:rPr>
          <w:lang w:val="da-DK"/>
        </w:rPr>
        <w:t xml:space="preserve"> TNF-antagonister”).</w:t>
      </w:r>
    </w:p>
    <w:p w:rsidR="001E54AC" w:rsidP="001E54AC" w14:paraId="238A8CE7" w14:textId="77777777">
      <w:pPr>
        <w:autoSpaceDE w:val="0"/>
        <w:autoSpaceDN w:val="0"/>
        <w:adjustRightInd w:val="0"/>
        <w:rPr>
          <w:color w:val="000000"/>
          <w:lang w:val="da-DK"/>
        </w:rPr>
      </w:pPr>
    </w:p>
    <w:p w:rsidR="001E54AC" w:rsidP="001E54AC" w14:paraId="154C4C7E" w14:textId="77777777">
      <w:pPr>
        <w:pStyle w:val="EMEAHeading2SPC"/>
        <w:keepNext/>
        <w:spacing w:before="0" w:beforeLines="0" w:after="0" w:afterLines="0"/>
        <w:rPr>
          <w:rFonts w:ascii="Times New Roman" w:hAnsi="Times New Roman"/>
          <w:lang w:val="da-DK"/>
        </w:rPr>
      </w:pPr>
      <w:r>
        <w:rPr>
          <w:rFonts w:ascii="Times New Roman" w:hAnsi="Times New Roman"/>
          <w:lang w:val="da-DK"/>
        </w:rPr>
        <w:t>4.6</w:t>
      </w:r>
      <w:r>
        <w:rPr>
          <w:rFonts w:ascii="Times New Roman" w:hAnsi="Times New Roman"/>
          <w:lang w:val="da-DK"/>
        </w:rPr>
        <w:tab/>
        <w:t>Fertilitet, graviditet og amning</w:t>
      </w:r>
    </w:p>
    <w:p w:rsidR="001E54AC" w:rsidRPr="00832EA4" w:rsidP="001E54AC" w14:paraId="2B1F37B2" w14:textId="77777777">
      <w:pPr>
        <w:pStyle w:val="EMEANormal"/>
        <w:keepNext/>
        <w:rPr>
          <w:lang w:val="da-DK"/>
        </w:rPr>
      </w:pPr>
    </w:p>
    <w:p w:rsidR="001E54AC" w:rsidRPr="00584E7D" w:rsidP="001E54AC" w14:paraId="67A86ACC" w14:textId="77777777">
      <w:pPr>
        <w:keepNext/>
        <w:autoSpaceDE w:val="0"/>
        <w:autoSpaceDN w:val="0"/>
        <w:adjustRightInd w:val="0"/>
        <w:rPr>
          <w:b/>
          <w:u w:val="single"/>
          <w:lang w:val="da-DK"/>
        </w:rPr>
      </w:pPr>
      <w:r w:rsidRPr="00584E7D">
        <w:rPr>
          <w:u w:val="single"/>
          <w:lang w:val="da-DK"/>
        </w:rPr>
        <w:t>Kvinder i den fertile alder</w:t>
      </w:r>
    </w:p>
    <w:p w:rsidR="001E54AC" w:rsidRPr="008F497B" w:rsidP="001E54AC" w14:paraId="43160AB9" w14:textId="77777777">
      <w:pPr>
        <w:keepNext/>
        <w:rPr>
          <w:szCs w:val="22"/>
          <w:lang w:val="da-DK"/>
        </w:rPr>
      </w:pPr>
    </w:p>
    <w:p w:rsidR="001E54AC" w:rsidRPr="004A0483" w:rsidP="001E54AC" w14:paraId="3FA6234A" w14:textId="77777777">
      <w:pPr>
        <w:keepNext/>
        <w:rPr>
          <w:lang w:val="da-DK"/>
        </w:rPr>
      </w:pPr>
      <w:r>
        <w:rPr>
          <w:lang w:val="da-DK"/>
        </w:rPr>
        <w:t xml:space="preserve">Kvinder i den fertile alder </w:t>
      </w:r>
      <w:r w:rsidRPr="00E4700A" w:rsidR="00E4700A">
        <w:rPr>
          <w:color w:val="000000"/>
          <w:lang w:val="da-DK"/>
        </w:rPr>
        <w:t>bør overveje</w:t>
      </w:r>
      <w:r>
        <w:rPr>
          <w:lang w:val="da-DK"/>
        </w:rPr>
        <w:t xml:space="preserve"> at anvende passende prævention for at forebygge graviditet og fortsætte med at anvende prævention i mindst fem måneder efter den sidste Humira-behandling.</w:t>
      </w:r>
    </w:p>
    <w:p w:rsidR="001E54AC" w:rsidP="001E54AC" w14:paraId="63A49DAE" w14:textId="77777777">
      <w:pPr>
        <w:ind w:left="567" w:hanging="567"/>
        <w:rPr>
          <w:noProof/>
          <w:u w:val="single"/>
          <w:lang w:val="da-DK"/>
        </w:rPr>
      </w:pPr>
    </w:p>
    <w:p w:rsidR="001E54AC" w:rsidRPr="00444DE1" w:rsidP="001E54AC" w14:paraId="3D420736" w14:textId="77777777">
      <w:pPr>
        <w:ind w:left="567" w:hanging="567"/>
        <w:rPr>
          <w:noProof/>
          <w:u w:val="single"/>
          <w:lang w:val="da-DK"/>
        </w:rPr>
      </w:pPr>
      <w:r w:rsidRPr="00444DE1">
        <w:rPr>
          <w:noProof/>
          <w:u w:val="single"/>
          <w:lang w:val="da-DK"/>
        </w:rPr>
        <w:t>Graviditet</w:t>
      </w:r>
    </w:p>
    <w:p w:rsidR="001E54AC" w:rsidP="001E54AC" w14:paraId="291B64C8" w14:textId="77777777">
      <w:pPr>
        <w:ind w:left="567" w:hanging="567"/>
        <w:rPr>
          <w:noProof/>
          <w:lang w:val="da-DK"/>
        </w:rPr>
      </w:pPr>
    </w:p>
    <w:p w:rsidR="00CE3517" w:rsidP="00CE3517" w14:paraId="1AF60F0C" w14:textId="77777777">
      <w:pPr>
        <w:rPr>
          <w:lang w:val="da-DK"/>
        </w:rPr>
      </w:pPr>
      <w:r w:rsidRPr="00085C33">
        <w:rPr>
          <w:lang w:val="da-DK"/>
        </w:rPr>
        <w:t>Prospektivt indsamlede data for et stort antal (cirka 2.100) graviditeter med eksponering for adalimumab, som resulterede i levende fødte med kendt graviditetsudfald, inklusive mere end 1.500 eksponeringer i det første trimester, indikerer ikke stigning i hyppighed af misdannelser hos nyfødte.</w:t>
      </w:r>
      <w:r>
        <w:rPr>
          <w:lang w:val="da-DK"/>
        </w:rPr>
        <w:t xml:space="preserve"> </w:t>
      </w:r>
    </w:p>
    <w:p w:rsidR="00CE3517" w:rsidP="00CE3517" w14:paraId="6CABF049" w14:textId="77777777">
      <w:pPr>
        <w:rPr>
          <w:lang w:val="da-DK"/>
        </w:rPr>
      </w:pPr>
    </w:p>
    <w:p w:rsidR="001E54AC" w:rsidP="001E54AC" w14:paraId="1B2E11D0" w14:textId="77777777">
      <w:pPr>
        <w:rPr>
          <w:lang w:val="da-DK"/>
        </w:rPr>
      </w:pPr>
      <w:r w:rsidRPr="006634F4">
        <w:rPr>
          <w:lang w:val="da-DK"/>
        </w:rPr>
        <w:t>I et prospektivt kohorte registerstudie, blev 257 kvinder med reumatoid artrit (RA) eller Crohns sygdom (CD) behandlet med adalimumab i minimum det første trimester og 120 kvinder med RA eller CD, som ikke blev behandlet med adalimumab inkluderet. Det primære endepunkt var pr</w:t>
      </w:r>
      <w:r w:rsidR="009429B8">
        <w:rPr>
          <w:lang w:val="da-DK"/>
        </w:rPr>
        <w:t>æ</w:t>
      </w:r>
      <w:r w:rsidRPr="006634F4">
        <w:rPr>
          <w:lang w:val="da-DK"/>
        </w:rPr>
        <w:t>valensen i forekomst af fødsler med større misdannelser. Hyppigheden af graviditeter, som blev afsluttet med mindst et levende født spædbarn med en større misdannelse var</w:t>
      </w:r>
      <w:r w:rsidRPr="00D02818">
        <w:rPr>
          <w:lang w:val="da-DK"/>
        </w:rPr>
        <w:t xml:space="preserve"> 6/69 (8,7%) hos de </w:t>
      </w:r>
      <w:r w:rsidRPr="006634F4">
        <w:rPr>
          <w:lang w:val="da-DK"/>
        </w:rPr>
        <w:t xml:space="preserve">adalimumab-behandlede kvinder med RA og 5/74 (6,8%) hos de ubehandlede kvinder med RA (ukorrigerede OR 1,31; 95% KI 0,38-4,52) og 16/152 (10,5%) hos de adalimumab-behandlede  kvinder med CD og 3/32 (9,4%) hos ubehandlede kvinder med CD (ukorrigerede OR1,14; 95% KI 0,31-4,16). Den korrigerede OR (som tager højde for </w:t>
      </w:r>
      <w:r w:rsidRPr="00D02818">
        <w:rPr>
          <w:lang w:val="da-DK"/>
        </w:rPr>
        <w:t>base</w:t>
      </w:r>
      <w:r w:rsidRPr="00D02818">
        <w:rPr>
          <w:lang w:val="da-DK"/>
        </w:rPr>
        <w:t xml:space="preserve">line </w:t>
      </w:r>
      <w:r w:rsidRPr="006634F4">
        <w:rPr>
          <w:lang w:val="da-DK"/>
        </w:rPr>
        <w:t>forskelle) var 1,10 (95% KI 0,45-2,73) for RA og CD kombineret</w:t>
      </w:r>
      <w:r w:rsidRPr="00D02818">
        <w:rPr>
          <w:lang w:val="da-DK"/>
        </w:rPr>
        <w:t xml:space="preserve">. </w:t>
      </w:r>
      <w:r w:rsidRPr="006634F4">
        <w:rPr>
          <w:lang w:val="da-DK"/>
        </w:rPr>
        <w:t xml:space="preserve">Der var ingen klar forskel mellem adalimumab-behandlede og ubehandlede kvinder i forhold til de sekundære endepunkter spontan abort, mindre misdannelser, for tidlig fødsel, fødselsvægt eller alvorlige eller opportunistiske infektioner, og der blev ikke rapporteret om dødsfødsler eller maligniteter. Fortolkningen af data kan være påvirket af </w:t>
      </w:r>
      <w:r w:rsidR="009429B8">
        <w:rPr>
          <w:lang w:val="da-DK"/>
        </w:rPr>
        <w:t>studiet</w:t>
      </w:r>
      <w:r w:rsidR="00760403">
        <w:rPr>
          <w:lang w:val="da-DK"/>
        </w:rPr>
        <w:t>s</w:t>
      </w:r>
      <w:r w:rsidR="009429B8">
        <w:rPr>
          <w:lang w:val="da-DK"/>
        </w:rPr>
        <w:t xml:space="preserve"> </w:t>
      </w:r>
      <w:r w:rsidRPr="006634F4">
        <w:rPr>
          <w:lang w:val="da-DK"/>
        </w:rPr>
        <w:t>metod</w:t>
      </w:r>
      <w:r w:rsidR="009429B8">
        <w:rPr>
          <w:lang w:val="da-DK"/>
        </w:rPr>
        <w:t>oligiske</w:t>
      </w:r>
      <w:r w:rsidRPr="006634F4">
        <w:rPr>
          <w:lang w:val="da-DK"/>
        </w:rPr>
        <w:t xml:space="preserve"> begrænsninger</w:t>
      </w:r>
      <w:r w:rsidRPr="00085C33">
        <w:rPr>
          <w:szCs w:val="22"/>
          <w:lang w:val="da-DK"/>
        </w:rPr>
        <w:t>, inklusive lille prøvegruppe og ikke-randomiseret design</w:t>
      </w:r>
      <w:r>
        <w:rPr>
          <w:szCs w:val="22"/>
          <w:lang w:val="da-DK"/>
        </w:rPr>
        <w:t>.</w:t>
      </w:r>
    </w:p>
    <w:p w:rsidR="003857FE" w:rsidP="001E54AC" w14:paraId="516E249D" w14:textId="77777777">
      <w:pPr>
        <w:rPr>
          <w:lang w:val="da-DK"/>
        </w:rPr>
      </w:pPr>
    </w:p>
    <w:p w:rsidR="001E54AC" w:rsidP="001E54AC" w14:paraId="097F82E4" w14:textId="77777777">
      <w:pPr>
        <w:rPr>
          <w:lang w:val="da-DK"/>
        </w:rPr>
      </w:pPr>
      <w:r>
        <w:rPr>
          <w:lang w:val="da-DK"/>
        </w:rPr>
        <w:t>I et toksicitetstudie, hvor man undersøgte udviklinger på aber, var der ingen tegn på maternel toksicitet, embryotoksicitet eller teratogenicitet. Prækliniske data for adalimumab om postnatal toksicitet findes ikke (se pkt. 5.3).</w:t>
      </w:r>
    </w:p>
    <w:p w:rsidR="001E54AC" w:rsidP="001E54AC" w14:paraId="7BCD0EDC" w14:textId="77777777">
      <w:pPr>
        <w:rPr>
          <w:lang w:val="da-DK"/>
        </w:rPr>
      </w:pPr>
    </w:p>
    <w:p w:rsidR="001E54AC" w:rsidRPr="0026212D" w:rsidP="009429B8" w14:paraId="04C00A4F" w14:textId="77777777">
      <w:pPr>
        <w:pStyle w:val="Paragraph"/>
        <w:spacing w:after="0" w:line="240" w:lineRule="auto"/>
        <w:rPr>
          <w:sz w:val="22"/>
          <w:szCs w:val="22"/>
          <w:lang w:val="da-DK"/>
        </w:rPr>
      </w:pPr>
      <w:r w:rsidRPr="0026212D">
        <w:rPr>
          <w:sz w:val="22"/>
          <w:szCs w:val="22"/>
          <w:lang w:val="da-DK"/>
        </w:rPr>
        <w:t>På grund af sin TNF</w:t>
      </w:r>
      <w:r w:rsidRPr="0026212D">
        <w:rPr>
          <w:rFonts w:ascii="Symbol" w:hAnsi="Symbol"/>
          <w:sz w:val="22"/>
          <w:szCs w:val="22"/>
        </w:rPr>
        <w:sym w:font="Symbol" w:char="F061"/>
      </w:r>
      <w:r w:rsidRPr="0026212D">
        <w:rPr>
          <w:sz w:val="22"/>
          <w:szCs w:val="22"/>
          <w:lang w:val="da-DK"/>
        </w:rPr>
        <w:t>-hæmmende virkning kan adalimumab administreret under graviditet påvirke de normale immunresponser hos nyfødte.</w:t>
      </w:r>
      <w:r w:rsidRPr="0026212D" w:rsidR="00297FEA">
        <w:rPr>
          <w:sz w:val="22"/>
          <w:szCs w:val="22"/>
          <w:lang w:val="da-DK"/>
        </w:rPr>
        <w:t xml:space="preserve"> </w:t>
      </w:r>
      <w:r w:rsidRPr="0026212D" w:rsidR="009429B8">
        <w:rPr>
          <w:sz w:val="22"/>
          <w:szCs w:val="22"/>
          <w:lang w:val="da-DK"/>
        </w:rPr>
        <w:t>Adalimumab bør kun anvendes under graviditet på tvingende indikation.</w:t>
      </w:r>
    </w:p>
    <w:p w:rsidR="003857FE" w:rsidP="00125CB4" w14:paraId="565819E4" w14:textId="77777777">
      <w:pPr>
        <w:rPr>
          <w:szCs w:val="22"/>
          <w:lang w:val="da-DK" w:eastAsia="en-GB"/>
        </w:rPr>
      </w:pPr>
    </w:p>
    <w:p w:rsidR="001E54AC" w:rsidRPr="0071518A" w:rsidP="00125CB4" w14:paraId="0CE62B94" w14:textId="77777777">
      <w:pPr>
        <w:rPr>
          <w:szCs w:val="22"/>
          <w:lang w:val="da-DK" w:eastAsia="en-GB"/>
        </w:rPr>
      </w:pPr>
      <w:r w:rsidRPr="0071518A">
        <w:rPr>
          <w:szCs w:val="22"/>
          <w:lang w:val="da-DK" w:eastAsia="en-GB"/>
        </w:rPr>
        <w:t xml:space="preserve">Adalimumab kan passerere placenta </w:t>
      </w:r>
      <w:r>
        <w:rPr>
          <w:szCs w:val="22"/>
          <w:lang w:val="da-DK" w:eastAsia="en-GB"/>
        </w:rPr>
        <w:t xml:space="preserve">og findes i serum hos spædbørn født af kvinder behandlet med adalimumab under graviditeten. Derfor kan disse spædbørn have en øget risiko for infektion. Administration af levende vacciner </w:t>
      </w:r>
      <w:r w:rsidR="00E4700A">
        <w:rPr>
          <w:lang w:val="da-DK"/>
        </w:rPr>
        <w:t>(</w:t>
      </w:r>
      <w:r w:rsidRPr="00085C33" w:rsidR="00E4700A">
        <w:rPr>
          <w:lang w:val="da-DK"/>
        </w:rPr>
        <w:t>f.eks. BCG vaccine</w:t>
      </w:r>
      <w:r w:rsidR="00E4700A">
        <w:rPr>
          <w:lang w:val="da-DK"/>
        </w:rPr>
        <w:t xml:space="preserve">) </w:t>
      </w:r>
      <w:r>
        <w:rPr>
          <w:szCs w:val="22"/>
          <w:lang w:val="da-DK" w:eastAsia="en-GB"/>
        </w:rPr>
        <w:t>til spædbørn, som har været eksponeret for adalimumab i utero, anbefales ikke i 5 måneder efter moderens sidste adalimumab-injektion under graviditeten.</w:t>
      </w:r>
    </w:p>
    <w:p w:rsidR="001E54AC" w:rsidP="001E54AC" w14:paraId="752287E2" w14:textId="77777777">
      <w:pPr>
        <w:rPr>
          <w:lang w:val="da-DK"/>
        </w:rPr>
      </w:pPr>
    </w:p>
    <w:p w:rsidR="001E54AC" w:rsidRPr="00444DE1" w:rsidP="001E54AC" w14:paraId="48C3CF01" w14:textId="77777777">
      <w:pPr>
        <w:rPr>
          <w:u w:val="single"/>
          <w:lang w:val="da-DK"/>
        </w:rPr>
      </w:pPr>
      <w:r w:rsidRPr="00444DE1">
        <w:rPr>
          <w:u w:val="single"/>
          <w:lang w:val="da-DK"/>
        </w:rPr>
        <w:t>Amning</w:t>
      </w:r>
    </w:p>
    <w:p w:rsidR="001E54AC" w:rsidP="001E54AC" w14:paraId="1AE93467" w14:textId="77777777">
      <w:pPr>
        <w:rPr>
          <w:lang w:val="da-DK"/>
        </w:rPr>
      </w:pPr>
    </w:p>
    <w:p w:rsidR="001E54AC" w:rsidP="001E54AC" w14:paraId="7F8C217D" w14:textId="77777777">
      <w:pPr>
        <w:pStyle w:val="EndnoteText"/>
        <w:tabs>
          <w:tab w:val="clear" w:pos="562"/>
        </w:tabs>
        <w:rPr>
          <w:lang w:val="da-DK"/>
        </w:rPr>
      </w:pPr>
      <w:r>
        <w:rPr>
          <w:lang w:val="da-DK"/>
        </w:rPr>
        <w:t xml:space="preserve">Begrænset information i </w:t>
      </w:r>
      <w:r w:rsidRPr="00780E4B">
        <w:rPr>
          <w:lang w:val="da-DK"/>
        </w:rPr>
        <w:t>offentlig</w:t>
      </w:r>
      <w:r>
        <w:rPr>
          <w:lang w:val="da-DK"/>
        </w:rPr>
        <w:t>gjort litteratur indikerer, at adalimumab udskilles i brystmælk i meget lave koncentrationer med en tilstedeværelse af adalimumab i human brystmælk i koncentrationer på 0,1 % til 1 % af det maternale serumniveau. Når immunglobulin G proteiner gives peroralt, sker der intestinal proteolyse, og der er meget lav biotilgængelighed. Der forventes ingen effekt hos den/det brysternærede nyfødte/spædbarn. Humira kan som konsekvens heraf anvendes ved amning.</w:t>
      </w:r>
    </w:p>
    <w:p w:rsidR="001E54AC" w:rsidP="001E54AC" w14:paraId="3DEDC2F4" w14:textId="77777777">
      <w:pPr>
        <w:rPr>
          <w:lang w:val="da-DK"/>
        </w:rPr>
      </w:pPr>
    </w:p>
    <w:p w:rsidR="001E54AC" w:rsidRPr="008F497B" w:rsidP="001E54AC" w14:paraId="655CDEEF" w14:textId="77777777">
      <w:pPr>
        <w:rPr>
          <w:szCs w:val="22"/>
          <w:u w:val="single"/>
          <w:lang w:val="da-DK"/>
        </w:rPr>
      </w:pPr>
      <w:r w:rsidRPr="008F497B">
        <w:rPr>
          <w:szCs w:val="22"/>
          <w:u w:val="single"/>
          <w:lang w:val="da-DK"/>
        </w:rPr>
        <w:t>Fertilitet</w:t>
      </w:r>
    </w:p>
    <w:p w:rsidR="001E54AC" w:rsidRPr="008F497B" w:rsidP="001E54AC" w14:paraId="36E15DED" w14:textId="77777777">
      <w:pPr>
        <w:rPr>
          <w:szCs w:val="22"/>
          <w:u w:val="single"/>
          <w:lang w:val="da-DK"/>
        </w:rPr>
      </w:pPr>
    </w:p>
    <w:p w:rsidR="001E54AC" w:rsidP="001E54AC" w14:paraId="7EDD2489" w14:textId="77777777">
      <w:pPr>
        <w:rPr>
          <w:szCs w:val="22"/>
          <w:lang w:val="da-DK"/>
        </w:rPr>
      </w:pPr>
      <w:r>
        <w:rPr>
          <w:szCs w:val="22"/>
          <w:lang w:val="da-DK"/>
        </w:rPr>
        <w:t>Der er ingen tilgængelige p</w:t>
      </w:r>
      <w:r w:rsidRPr="003A686E">
        <w:rPr>
          <w:szCs w:val="22"/>
          <w:lang w:val="da-DK"/>
        </w:rPr>
        <w:t>ræklinisk</w:t>
      </w:r>
      <w:r>
        <w:rPr>
          <w:szCs w:val="22"/>
          <w:lang w:val="da-DK"/>
        </w:rPr>
        <w:t>e data</w:t>
      </w:r>
      <w:r w:rsidRPr="003A686E">
        <w:rPr>
          <w:szCs w:val="22"/>
          <w:lang w:val="da-DK"/>
        </w:rPr>
        <w:t xml:space="preserve"> vedrørende adalimumabs effekt på fertilitet.</w:t>
      </w:r>
    </w:p>
    <w:p w:rsidR="001E54AC" w:rsidP="001E54AC" w14:paraId="04CF9B00" w14:textId="77777777">
      <w:pPr>
        <w:rPr>
          <w:szCs w:val="22"/>
          <w:lang w:val="da-DK"/>
        </w:rPr>
      </w:pPr>
    </w:p>
    <w:p w:rsidR="001E54AC" w:rsidP="001E54AC" w14:paraId="2B7A12F6" w14:textId="77777777">
      <w:pPr>
        <w:pStyle w:val="EMEAHeading2SPC"/>
        <w:spacing w:before="0" w:beforeLines="0" w:after="0" w:afterLines="0"/>
        <w:rPr>
          <w:rFonts w:ascii="Times New Roman" w:hAnsi="Times New Roman"/>
          <w:lang w:val="da-DK"/>
        </w:rPr>
      </w:pPr>
      <w:r>
        <w:rPr>
          <w:rFonts w:ascii="Times New Roman" w:hAnsi="Times New Roman"/>
          <w:lang w:val="da-DK"/>
        </w:rPr>
        <w:t>4.7</w:t>
      </w:r>
      <w:r>
        <w:rPr>
          <w:rFonts w:ascii="Times New Roman" w:hAnsi="Times New Roman"/>
          <w:lang w:val="da-DK"/>
        </w:rPr>
        <w:tab/>
        <w:t>Virkning på evnen til at føre motorkøretøj og betjene maskiner</w:t>
      </w:r>
    </w:p>
    <w:p w:rsidR="001E54AC" w:rsidRPr="00832EA4" w:rsidP="001E54AC" w14:paraId="0536378B" w14:textId="77777777">
      <w:pPr>
        <w:pStyle w:val="EMEANormal"/>
        <w:rPr>
          <w:lang w:val="da-DK"/>
        </w:rPr>
      </w:pPr>
    </w:p>
    <w:p w:rsidR="001E54AC" w:rsidP="001E54AC" w14:paraId="0BFD909D" w14:textId="77777777">
      <w:pPr>
        <w:keepNext/>
        <w:tabs>
          <w:tab w:val="clear" w:pos="562"/>
        </w:tabs>
        <w:rPr>
          <w:lang w:val="da-DK"/>
        </w:rPr>
      </w:pPr>
      <w:r>
        <w:rPr>
          <w:lang w:val="da-DK"/>
        </w:rPr>
        <w:t>Humira kan have en mindre påvirkning af evnen til at føre motorkøretøj og betjene maskiner. Vertigo og svækket syn kan forekomme efter administration af Humira</w:t>
      </w:r>
      <w:r w:rsidR="00A61F0A">
        <w:rPr>
          <w:lang w:val="da-DK"/>
        </w:rPr>
        <w:t xml:space="preserve"> (</w:t>
      </w:r>
      <w:r>
        <w:rPr>
          <w:lang w:val="da-DK"/>
        </w:rPr>
        <w:t>se pkt 4.8</w:t>
      </w:r>
      <w:r w:rsidR="00A61F0A">
        <w:rPr>
          <w:lang w:val="da-DK"/>
        </w:rPr>
        <w:t>)</w:t>
      </w:r>
      <w:r>
        <w:rPr>
          <w:lang w:val="da-DK"/>
        </w:rPr>
        <w:t>.</w:t>
      </w:r>
    </w:p>
    <w:p w:rsidR="001E54AC" w:rsidP="001E54AC" w14:paraId="19A18498" w14:textId="77777777">
      <w:pPr>
        <w:keepNext/>
        <w:tabs>
          <w:tab w:val="clear" w:pos="562"/>
        </w:tabs>
        <w:rPr>
          <w:lang w:val="da-DK"/>
        </w:rPr>
      </w:pPr>
    </w:p>
    <w:p w:rsidR="001E54AC" w:rsidP="001E54AC" w14:paraId="64687F7A" w14:textId="77777777">
      <w:pPr>
        <w:pStyle w:val="EMEAHeading2SPC"/>
        <w:spacing w:before="0" w:beforeLines="0" w:after="0" w:afterLines="0"/>
        <w:rPr>
          <w:rFonts w:ascii="Times New Roman" w:hAnsi="Times New Roman"/>
          <w:lang w:val="da-DK"/>
        </w:rPr>
      </w:pPr>
      <w:r>
        <w:rPr>
          <w:rFonts w:ascii="Times New Roman" w:hAnsi="Times New Roman"/>
          <w:lang w:val="da-DK"/>
        </w:rPr>
        <w:t>4.8</w:t>
      </w:r>
      <w:r>
        <w:rPr>
          <w:rFonts w:ascii="Times New Roman" w:hAnsi="Times New Roman"/>
          <w:lang w:val="da-DK"/>
        </w:rPr>
        <w:tab/>
      </w:r>
      <w:r w:rsidRPr="00243694">
        <w:rPr>
          <w:rFonts w:ascii="Times New Roman" w:hAnsi="Times New Roman"/>
          <w:lang w:val="da-DK"/>
        </w:rPr>
        <w:t>Bivirkninger</w:t>
      </w:r>
    </w:p>
    <w:p w:rsidR="001E54AC" w:rsidRPr="00832EA4" w:rsidP="001E54AC" w14:paraId="17EF575F" w14:textId="77777777">
      <w:pPr>
        <w:pStyle w:val="EMEANormal"/>
        <w:rPr>
          <w:lang w:val="da-DK"/>
        </w:rPr>
      </w:pPr>
    </w:p>
    <w:p w:rsidR="001E54AC" w:rsidP="001E54AC" w14:paraId="53F78824" w14:textId="77777777">
      <w:pPr>
        <w:rPr>
          <w:bCs/>
          <w:iCs/>
          <w:u w:val="single"/>
          <w:lang w:val="da-DK" w:eastAsia="en-GB"/>
        </w:rPr>
      </w:pPr>
      <w:r w:rsidRPr="00EF396A">
        <w:rPr>
          <w:bCs/>
          <w:iCs/>
          <w:u w:val="single"/>
          <w:lang w:val="da-DK" w:eastAsia="en-GB"/>
        </w:rPr>
        <w:t>Sammendrag af sikkerhedsprofilen</w:t>
      </w:r>
    </w:p>
    <w:p w:rsidR="001E54AC" w:rsidP="001E54AC" w14:paraId="5A2EA27F" w14:textId="77777777">
      <w:pPr>
        <w:rPr>
          <w:lang w:val="da-DK"/>
        </w:rPr>
      </w:pPr>
    </w:p>
    <w:p w:rsidR="001E54AC" w:rsidRPr="00243694" w:rsidP="001E54AC" w14:paraId="4A1CBEAC" w14:textId="77777777">
      <w:pPr>
        <w:rPr>
          <w:lang w:val="da-DK"/>
        </w:rPr>
      </w:pPr>
      <w:r w:rsidRPr="00243694">
        <w:rPr>
          <w:lang w:val="da-DK"/>
        </w:rPr>
        <w:t xml:space="preserve">Humira blev undersøgt hos </w:t>
      </w:r>
      <w:r>
        <w:rPr>
          <w:lang w:val="da-DK"/>
        </w:rPr>
        <w:t>9.</w:t>
      </w:r>
      <w:r w:rsidR="00BC5856">
        <w:rPr>
          <w:lang w:val="da-DK"/>
        </w:rPr>
        <w:t>5</w:t>
      </w:r>
      <w:r>
        <w:rPr>
          <w:lang w:val="da-DK"/>
        </w:rPr>
        <w:t>06</w:t>
      </w:r>
      <w:r w:rsidRPr="00243694">
        <w:rPr>
          <w:lang w:val="da-DK"/>
        </w:rPr>
        <w:t xml:space="preserve"> patienter i </w:t>
      </w:r>
      <w:r>
        <w:rPr>
          <w:lang w:val="da-DK"/>
        </w:rPr>
        <w:t xml:space="preserve">pivotale </w:t>
      </w:r>
      <w:r w:rsidRPr="00243694">
        <w:rPr>
          <w:lang w:val="da-DK"/>
        </w:rPr>
        <w:t xml:space="preserve">kontrollerede og åbne </w:t>
      </w:r>
      <w:r>
        <w:rPr>
          <w:lang w:val="da-DK"/>
        </w:rPr>
        <w:t xml:space="preserve">studier </w:t>
      </w:r>
      <w:r w:rsidRPr="00243694">
        <w:rPr>
          <w:lang w:val="da-DK"/>
        </w:rPr>
        <w:t>i op til 60 måneder</w:t>
      </w:r>
      <w:r>
        <w:rPr>
          <w:lang w:val="da-DK"/>
        </w:rPr>
        <w:t xml:space="preserve"> eller mere</w:t>
      </w:r>
      <w:r w:rsidRPr="00243694">
        <w:rPr>
          <w:lang w:val="da-DK"/>
        </w:rPr>
        <w:t xml:space="preserve">. Disse </w:t>
      </w:r>
      <w:r>
        <w:rPr>
          <w:lang w:val="da-DK"/>
        </w:rPr>
        <w:t xml:space="preserve">studier </w:t>
      </w:r>
      <w:r w:rsidRPr="00243694">
        <w:rPr>
          <w:lang w:val="da-DK"/>
        </w:rPr>
        <w:t xml:space="preserve">omfattede patienter med reumatoid artrit </w:t>
      </w:r>
      <w:r>
        <w:rPr>
          <w:lang w:val="da-DK"/>
        </w:rPr>
        <w:t>af</w:t>
      </w:r>
      <w:r w:rsidRPr="00243694">
        <w:rPr>
          <w:lang w:val="da-DK"/>
        </w:rPr>
        <w:t xml:space="preserve"> kortere og længere sygdoms</w:t>
      </w:r>
      <w:r>
        <w:rPr>
          <w:lang w:val="da-DK"/>
        </w:rPr>
        <w:t>varighed</w:t>
      </w:r>
      <w:r w:rsidRPr="00243694">
        <w:rPr>
          <w:lang w:val="da-DK"/>
        </w:rPr>
        <w:t xml:space="preserve">, </w:t>
      </w:r>
      <w:r w:rsidR="00A61F0A">
        <w:rPr>
          <w:lang w:val="da-DK"/>
        </w:rPr>
        <w:t>j</w:t>
      </w:r>
      <w:r>
        <w:rPr>
          <w:lang w:val="da-DK"/>
        </w:rPr>
        <w:t xml:space="preserve">uvenil idiopatisk artrit </w:t>
      </w:r>
      <w:r w:rsidRPr="004926C5">
        <w:rPr>
          <w:szCs w:val="22"/>
          <w:lang w:val="da-DK"/>
        </w:rPr>
        <w:t>(polyartikulær juvenil idiopatiske artrit og entesopatirelateret artrit)</w:t>
      </w:r>
      <w:r w:rsidRPr="00243694">
        <w:rPr>
          <w:lang w:val="da-DK"/>
        </w:rPr>
        <w:t xml:space="preserve"> og patienter med </w:t>
      </w:r>
      <w:r w:rsidRPr="00B37B67">
        <w:rPr>
          <w:lang w:val="da-DK"/>
        </w:rPr>
        <w:t xml:space="preserve">aksial spondyloartritis </w:t>
      </w:r>
      <w:r>
        <w:rPr>
          <w:lang w:val="da-DK"/>
        </w:rPr>
        <w:t>(</w:t>
      </w:r>
      <w:r w:rsidRPr="00243694">
        <w:rPr>
          <w:lang w:val="da-DK"/>
        </w:rPr>
        <w:t>ankyloserende spondylitis</w:t>
      </w:r>
      <w:r>
        <w:rPr>
          <w:lang w:val="da-DK"/>
        </w:rPr>
        <w:t xml:space="preserve"> og</w:t>
      </w:r>
      <w:r w:rsidRPr="00243694">
        <w:rPr>
          <w:lang w:val="da-DK"/>
        </w:rPr>
        <w:t xml:space="preserve"> </w:t>
      </w:r>
      <w:r w:rsidRPr="00B37B67">
        <w:rPr>
          <w:lang w:val="da-DK"/>
        </w:rPr>
        <w:t xml:space="preserve">aksial spondyloartritis uden radiografiske tegn på </w:t>
      </w:r>
      <w:r>
        <w:rPr>
          <w:lang w:val="da-DK"/>
        </w:rPr>
        <w:t>ankyloserende spondylitis (</w:t>
      </w:r>
      <w:r w:rsidRPr="00B37B67">
        <w:rPr>
          <w:lang w:val="da-DK"/>
        </w:rPr>
        <w:t>AS</w:t>
      </w:r>
      <w:r>
        <w:rPr>
          <w:lang w:val="da-DK"/>
        </w:rPr>
        <w:t>))</w:t>
      </w:r>
      <w:r w:rsidRPr="00B37B67">
        <w:rPr>
          <w:lang w:val="da-DK"/>
        </w:rPr>
        <w:t>, psoriasisartri</w:t>
      </w:r>
      <w:r>
        <w:rPr>
          <w:lang w:val="da-DK"/>
        </w:rPr>
        <w:t>t,</w:t>
      </w:r>
      <w:r w:rsidRPr="00243694">
        <w:rPr>
          <w:lang w:val="da-DK"/>
        </w:rPr>
        <w:t xml:space="preserve"> Crohns sygdom</w:t>
      </w:r>
      <w:r>
        <w:rPr>
          <w:lang w:val="da-DK"/>
        </w:rPr>
        <w:t>, colitis ulcerosa,</w:t>
      </w:r>
      <w:r w:rsidRPr="00243694">
        <w:rPr>
          <w:lang w:val="da-DK"/>
        </w:rPr>
        <w:t xml:space="preserve"> psoriasis</w:t>
      </w:r>
      <w:r>
        <w:rPr>
          <w:lang w:val="da-DK"/>
        </w:rPr>
        <w:t xml:space="preserve">, </w:t>
      </w:r>
      <w:r w:rsidRPr="006D7205">
        <w:rPr>
          <w:szCs w:val="22"/>
          <w:lang w:val="da-DK"/>
        </w:rPr>
        <w:t>hidrosadenitis</w:t>
      </w:r>
      <w:r w:rsidRPr="006D7205">
        <w:rPr>
          <w:szCs w:val="22"/>
          <w:lang w:val="da-DK"/>
        </w:rPr>
        <w:t xml:space="preserve"> suppurativa</w:t>
      </w:r>
      <w:r>
        <w:rPr>
          <w:szCs w:val="22"/>
          <w:lang w:val="da-DK"/>
        </w:rPr>
        <w:t xml:space="preserve"> og uveitis</w:t>
      </w:r>
      <w:r w:rsidRPr="00243694">
        <w:rPr>
          <w:lang w:val="da-DK"/>
        </w:rPr>
        <w:t xml:space="preserve">. De </w:t>
      </w:r>
      <w:r>
        <w:rPr>
          <w:lang w:val="da-DK"/>
        </w:rPr>
        <w:t xml:space="preserve">pivotale </w:t>
      </w:r>
      <w:r w:rsidRPr="00243694">
        <w:rPr>
          <w:lang w:val="da-DK"/>
        </w:rPr>
        <w:t xml:space="preserve">kontrollerede </w:t>
      </w:r>
      <w:r>
        <w:rPr>
          <w:lang w:val="da-DK"/>
        </w:rPr>
        <w:t>studier</w:t>
      </w:r>
      <w:r w:rsidRPr="00243694">
        <w:rPr>
          <w:lang w:val="da-DK"/>
        </w:rPr>
        <w:t>, som omfatte</w:t>
      </w:r>
      <w:r>
        <w:rPr>
          <w:lang w:val="da-DK"/>
        </w:rPr>
        <w:t>de</w:t>
      </w:r>
      <w:r w:rsidRPr="00243694">
        <w:rPr>
          <w:lang w:val="da-DK"/>
        </w:rPr>
        <w:t xml:space="preserve"> </w:t>
      </w:r>
      <w:r>
        <w:rPr>
          <w:lang w:val="da-DK"/>
        </w:rPr>
        <w:t>6.089</w:t>
      </w:r>
      <w:r w:rsidRPr="00243694">
        <w:rPr>
          <w:lang w:val="da-DK"/>
        </w:rPr>
        <w:t xml:space="preserve"> patienter, der fik Humira, og </w:t>
      </w:r>
      <w:r>
        <w:rPr>
          <w:lang w:val="da-DK"/>
        </w:rPr>
        <w:t>3.801</w:t>
      </w:r>
      <w:r w:rsidRPr="00243694">
        <w:rPr>
          <w:lang w:val="da-DK"/>
        </w:rPr>
        <w:t xml:space="preserve"> patienter, der fik enten placebo eller aktiv kontrol i den kontrollerede behandlingsperiode. </w:t>
      </w:r>
    </w:p>
    <w:p w:rsidR="001E54AC" w:rsidRPr="00243694" w:rsidP="001E54AC" w14:paraId="4BCBB2D6" w14:textId="77777777">
      <w:pPr>
        <w:rPr>
          <w:lang w:val="da-DK"/>
        </w:rPr>
      </w:pPr>
    </w:p>
    <w:p w:rsidR="001E54AC" w:rsidRPr="00243694" w:rsidP="001E54AC" w14:paraId="60989A3A" w14:textId="77777777">
      <w:pPr>
        <w:rPr>
          <w:lang w:val="da-DK"/>
        </w:rPr>
      </w:pPr>
      <w:r>
        <w:rPr>
          <w:lang w:val="da-DK"/>
        </w:rPr>
        <w:t>Andelen</w:t>
      </w:r>
      <w:r w:rsidRPr="00243694">
        <w:rPr>
          <w:lang w:val="da-DK"/>
        </w:rPr>
        <w:t xml:space="preserve"> af patienter, som ophørte med behandling på grund af bivirkninger i løbet af den dobbeltblindede, kontrollerede del af de pivotale</w:t>
      </w:r>
      <w:r>
        <w:rPr>
          <w:lang w:val="da-DK"/>
        </w:rPr>
        <w:t>studier,</w:t>
      </w:r>
      <w:r w:rsidRPr="00243694">
        <w:rPr>
          <w:lang w:val="da-DK"/>
        </w:rPr>
        <w:t xml:space="preserve"> udgjorde </w:t>
      </w:r>
      <w:r>
        <w:rPr>
          <w:lang w:val="da-DK"/>
        </w:rPr>
        <w:t>5,9</w:t>
      </w:r>
      <w:r w:rsidRPr="00243694">
        <w:rPr>
          <w:lang w:val="da-DK"/>
        </w:rPr>
        <w:t xml:space="preserve"> % for patienter, der fik Humira, og </w:t>
      </w:r>
      <w:r>
        <w:rPr>
          <w:lang w:val="da-DK"/>
        </w:rPr>
        <w:t xml:space="preserve">5,4 </w:t>
      </w:r>
      <w:r w:rsidRPr="00243694">
        <w:rPr>
          <w:lang w:val="da-DK"/>
        </w:rPr>
        <w:t xml:space="preserve">% for kontrolbehandlede patienter. </w:t>
      </w:r>
    </w:p>
    <w:p w:rsidR="001E54AC" w:rsidP="001E54AC" w14:paraId="59617EC8" w14:textId="77777777">
      <w:pPr>
        <w:rPr>
          <w:lang w:val="da-DK"/>
        </w:rPr>
      </w:pPr>
    </w:p>
    <w:p w:rsidR="001E54AC" w:rsidRPr="002B3D60" w:rsidP="001E54AC" w14:paraId="0C49A516" w14:textId="77777777">
      <w:pPr>
        <w:pStyle w:val="EMEANormal"/>
        <w:keepNext/>
        <w:rPr>
          <w:lang w:val="da-DK"/>
        </w:rPr>
      </w:pPr>
      <w:r w:rsidRPr="002B3D60">
        <w:rPr>
          <w:lang w:val="da-DK"/>
        </w:rPr>
        <w:t xml:space="preserve">De </w:t>
      </w:r>
      <w:r>
        <w:rPr>
          <w:lang w:val="da-DK"/>
        </w:rPr>
        <w:t>hyppigst</w:t>
      </w:r>
      <w:r w:rsidRPr="002B3D60">
        <w:rPr>
          <w:lang w:val="da-DK"/>
        </w:rPr>
        <w:t xml:space="preserve"> rapporterede bivirkninger er infektioner (såsom nasopharyngiti</w:t>
      </w:r>
      <w:r>
        <w:rPr>
          <w:lang w:val="da-DK"/>
        </w:rPr>
        <w:t>s</w:t>
      </w:r>
      <w:r w:rsidRPr="002B3D60">
        <w:rPr>
          <w:lang w:val="da-DK"/>
        </w:rPr>
        <w:t xml:space="preserve">, øvre luftvejsinfektioner og sinuitis), reaktioner på injektionsstedet (erytem, kløe, blødning, smerter eller hævelse), hovedpine og </w:t>
      </w:r>
      <w:r>
        <w:rPr>
          <w:lang w:val="da-DK"/>
        </w:rPr>
        <w:t>muskuloskeletal</w:t>
      </w:r>
      <w:r w:rsidRPr="002B3D60">
        <w:rPr>
          <w:lang w:val="da-DK"/>
        </w:rPr>
        <w:t xml:space="preserve"> smerte.</w:t>
      </w:r>
    </w:p>
    <w:p w:rsidR="001E54AC" w:rsidRPr="00503E21" w:rsidP="001E54AC" w14:paraId="004EFC16" w14:textId="77777777">
      <w:pPr>
        <w:autoSpaceDE w:val="0"/>
        <w:autoSpaceDN w:val="0"/>
        <w:adjustRightInd w:val="0"/>
        <w:rPr>
          <w:lang w:val="da-DK"/>
        </w:rPr>
      </w:pPr>
    </w:p>
    <w:p w:rsidR="001E54AC" w:rsidRPr="00503E21" w:rsidP="001E54AC" w14:paraId="71298938" w14:textId="77777777">
      <w:pPr>
        <w:autoSpaceDE w:val="0"/>
        <w:autoSpaceDN w:val="0"/>
        <w:adjustRightInd w:val="0"/>
        <w:rPr>
          <w:lang w:val="da-DK"/>
        </w:rPr>
      </w:pPr>
      <w:r w:rsidRPr="00503E21">
        <w:rPr>
          <w:lang w:val="da-DK"/>
        </w:rPr>
        <w:t xml:space="preserve">Der er rapporteret </w:t>
      </w:r>
      <w:r>
        <w:rPr>
          <w:lang w:val="da-DK"/>
        </w:rPr>
        <w:t>a</w:t>
      </w:r>
      <w:r w:rsidRPr="00503E21">
        <w:rPr>
          <w:lang w:val="da-DK"/>
        </w:rPr>
        <w:t>lvorlige bivirkninger for Humira. TNF-antagonister,</w:t>
      </w:r>
      <w:r>
        <w:rPr>
          <w:lang w:val="da-DK"/>
        </w:rPr>
        <w:t xml:space="preserve"> så</w:t>
      </w:r>
      <w:r w:rsidRPr="00503E21">
        <w:rPr>
          <w:lang w:val="da-DK"/>
        </w:rPr>
        <w:t xml:space="preserve"> som Humira påvirker immunsystemet og brugen af dem kan påvirke kroppens forsvar mod infektion og cancer.</w:t>
      </w:r>
    </w:p>
    <w:p w:rsidR="001E54AC" w:rsidRPr="00503E21" w:rsidP="001E54AC" w14:paraId="61821025" w14:textId="77777777">
      <w:pPr>
        <w:autoSpaceDE w:val="0"/>
        <w:autoSpaceDN w:val="0"/>
        <w:adjustRightInd w:val="0"/>
        <w:rPr>
          <w:lang w:val="da-DK"/>
        </w:rPr>
      </w:pPr>
      <w:r w:rsidRPr="00503E21">
        <w:rPr>
          <w:lang w:val="da-DK"/>
        </w:rPr>
        <w:t xml:space="preserve">Ved brug af Humira er der også rapporteret om </w:t>
      </w:r>
      <w:r>
        <w:rPr>
          <w:lang w:val="da-DK"/>
        </w:rPr>
        <w:t>le</w:t>
      </w:r>
      <w:r w:rsidRPr="00503E21">
        <w:rPr>
          <w:lang w:val="da-DK"/>
        </w:rPr>
        <w:t xml:space="preserve">tale og livstruende infektioner (inklusive sepsis, opportunistiske infektioner og </w:t>
      </w:r>
      <w:r>
        <w:rPr>
          <w:lang w:val="da-DK"/>
        </w:rPr>
        <w:t>tuberkulose</w:t>
      </w:r>
      <w:r w:rsidRPr="00503E21">
        <w:rPr>
          <w:lang w:val="da-DK"/>
        </w:rPr>
        <w:t xml:space="preserve">), HBV-reaktivering og forskellige maligniteter (inklusive leukæmi, lymfomer og </w:t>
      </w:r>
      <w:r>
        <w:rPr>
          <w:lang w:val="da-DK"/>
        </w:rPr>
        <w:t>hepatosplenisk T-celle-lymfom</w:t>
      </w:r>
      <w:r w:rsidRPr="00503E21">
        <w:rPr>
          <w:lang w:val="da-DK"/>
        </w:rPr>
        <w:t>).</w:t>
      </w:r>
      <w:r w:rsidRPr="00503E21">
        <w:rPr>
          <w:lang w:val="da-DK"/>
        </w:rPr>
        <w:br/>
      </w:r>
    </w:p>
    <w:p w:rsidR="001E54AC" w:rsidRPr="000A4A87" w:rsidP="001E54AC" w14:paraId="55B24BC2" w14:textId="77777777">
      <w:pPr>
        <w:autoSpaceDE w:val="0"/>
        <w:autoSpaceDN w:val="0"/>
        <w:adjustRightInd w:val="0"/>
        <w:rPr>
          <w:lang w:val="da-DK"/>
        </w:rPr>
      </w:pPr>
      <w:r w:rsidRPr="00503E21">
        <w:rPr>
          <w:lang w:val="da-DK"/>
        </w:rPr>
        <w:t>Der er også rapporteret om alvorlige hæmatologiske, neurologiske og autoimmune reaktioner. Disse omfatter sjældne rapporter om pancytopeni, aplastisk anæmi, central</w:t>
      </w:r>
      <w:r w:rsidR="00D6158E">
        <w:rPr>
          <w:lang w:val="da-DK"/>
        </w:rPr>
        <w:t>e</w:t>
      </w:r>
      <w:r w:rsidRPr="00503E21">
        <w:rPr>
          <w:lang w:val="da-DK"/>
        </w:rPr>
        <w:t xml:space="preserve"> og perifer</w:t>
      </w:r>
      <w:r w:rsidR="00D6158E">
        <w:rPr>
          <w:lang w:val="da-DK"/>
        </w:rPr>
        <w:t>e</w:t>
      </w:r>
      <w:r>
        <w:rPr>
          <w:lang w:val="da-DK"/>
        </w:rPr>
        <w:t xml:space="preserve"> </w:t>
      </w:r>
      <w:r w:rsidRPr="00503E21">
        <w:rPr>
          <w:lang w:val="da-DK"/>
        </w:rPr>
        <w:t>demyeliniser</w:t>
      </w:r>
      <w:r>
        <w:rPr>
          <w:lang w:val="da-DK"/>
        </w:rPr>
        <w:t xml:space="preserve">ingsforstyrrelser </w:t>
      </w:r>
      <w:r w:rsidRPr="00503E21">
        <w:rPr>
          <w:lang w:val="da-DK"/>
        </w:rPr>
        <w:t>samt rapporter om lupus, lupus-relaterede tilstande og Stevens-Johnson syndrom.</w:t>
      </w:r>
    </w:p>
    <w:p w:rsidR="001E54AC" w:rsidP="001E54AC" w14:paraId="34113608" w14:textId="77777777">
      <w:pPr>
        <w:rPr>
          <w:lang w:val="da-DK"/>
        </w:rPr>
      </w:pPr>
    </w:p>
    <w:p w:rsidR="001E54AC" w:rsidRPr="008F497B" w:rsidP="001E54AC" w14:paraId="1352A19B" w14:textId="77777777">
      <w:pPr>
        <w:autoSpaceDE w:val="0"/>
        <w:autoSpaceDN w:val="0"/>
        <w:adjustRightInd w:val="0"/>
        <w:rPr>
          <w:b/>
          <w:u w:val="single"/>
          <w:lang w:val="da-DK"/>
        </w:rPr>
      </w:pPr>
      <w:r w:rsidRPr="008F497B">
        <w:rPr>
          <w:u w:val="single"/>
          <w:lang w:val="da-DK"/>
        </w:rPr>
        <w:t>Pædiatrisk population</w:t>
      </w:r>
    </w:p>
    <w:p w:rsidR="001E54AC" w:rsidRPr="00243694" w:rsidP="001E54AC" w14:paraId="640E82D6" w14:textId="77777777">
      <w:pPr>
        <w:rPr>
          <w:lang w:val="da-DK"/>
        </w:rPr>
      </w:pPr>
    </w:p>
    <w:p w:rsidR="001E54AC" w:rsidP="001E54AC" w14:paraId="1BBE292E" w14:textId="77777777">
      <w:pPr>
        <w:rPr>
          <w:lang w:val="da-DK"/>
        </w:rPr>
      </w:pPr>
      <w:r>
        <w:rPr>
          <w:lang w:val="da-DK"/>
        </w:rPr>
        <w:t>Generelt var bivirkningerne i hyppighed og type hos pædiatriske patienter tilsvarende dem, som blev set hos voksne patienter.</w:t>
      </w:r>
    </w:p>
    <w:p w:rsidR="001E54AC" w:rsidP="001E54AC" w14:paraId="693E9097" w14:textId="77777777">
      <w:pPr>
        <w:rPr>
          <w:lang w:val="da-DK"/>
        </w:rPr>
      </w:pPr>
    </w:p>
    <w:p w:rsidR="001E54AC" w:rsidRPr="008F497B" w:rsidP="001E54AC" w14:paraId="203DEA9E" w14:textId="77777777">
      <w:pPr>
        <w:tabs>
          <w:tab w:val="clear" w:pos="562"/>
        </w:tabs>
        <w:rPr>
          <w:u w:val="single"/>
          <w:lang w:val="da-DK"/>
        </w:rPr>
      </w:pPr>
      <w:r w:rsidRPr="008F497B">
        <w:rPr>
          <w:u w:val="single"/>
          <w:lang w:val="da-DK"/>
        </w:rPr>
        <w:t>Tabel over bivirkninger</w:t>
      </w:r>
    </w:p>
    <w:p w:rsidR="001E54AC" w:rsidP="001E54AC" w14:paraId="025E693F" w14:textId="77777777">
      <w:pPr>
        <w:rPr>
          <w:lang w:val="da-DK"/>
        </w:rPr>
      </w:pPr>
    </w:p>
    <w:p w:rsidR="001E54AC" w:rsidRPr="00D50220" w:rsidP="001E54AC" w14:paraId="7AF8520D" w14:textId="77777777">
      <w:pPr>
        <w:pStyle w:val="ListParagraph1"/>
        <w:ind w:left="0"/>
        <w:rPr>
          <w:iCs/>
          <w:color w:val="000000"/>
          <w:szCs w:val="22"/>
          <w:lang w:val="da-DK" w:eastAsia="en-GB"/>
        </w:rPr>
      </w:pPr>
      <w:r>
        <w:rPr>
          <w:lang w:val="da-DK"/>
        </w:rPr>
        <w:t>Nedenstående</w:t>
      </w:r>
      <w:r w:rsidRPr="00A772FD">
        <w:rPr>
          <w:lang w:val="da-DK"/>
        </w:rPr>
        <w:t xml:space="preserve"> liste over bivirkninger er baseret på erfaring fra kliniske </w:t>
      </w:r>
      <w:r>
        <w:rPr>
          <w:lang w:val="da-DK"/>
        </w:rPr>
        <w:t xml:space="preserve">studier </w:t>
      </w:r>
      <w:r w:rsidRPr="00A772FD">
        <w:rPr>
          <w:lang w:val="da-DK"/>
        </w:rPr>
        <w:t>og erfaring efter markedsføring</w:t>
      </w:r>
      <w:r>
        <w:rPr>
          <w:lang w:val="da-DK"/>
        </w:rPr>
        <w:t xml:space="preserve"> og</w:t>
      </w:r>
      <w:r w:rsidRPr="00243694">
        <w:rPr>
          <w:lang w:val="da-DK"/>
        </w:rPr>
        <w:t xml:space="preserve"> er </w:t>
      </w:r>
      <w:r>
        <w:rPr>
          <w:lang w:val="da-DK"/>
        </w:rPr>
        <w:t>inddelt</w:t>
      </w:r>
      <w:r w:rsidRPr="00243694">
        <w:rPr>
          <w:lang w:val="da-DK"/>
        </w:rPr>
        <w:t xml:space="preserve"> efter organklassesystem og hyppighed i tabel </w:t>
      </w:r>
      <w:r w:rsidR="00015D74">
        <w:rPr>
          <w:lang w:val="da-DK"/>
        </w:rPr>
        <w:t>6</w:t>
      </w:r>
      <w:r w:rsidRPr="00243694">
        <w:rPr>
          <w:lang w:val="da-DK"/>
        </w:rPr>
        <w:t xml:space="preserve"> nedenfor</w:t>
      </w:r>
      <w:r w:rsidR="00A61F0A">
        <w:rPr>
          <w:lang w:val="da-DK"/>
        </w:rPr>
        <w:t>:</w:t>
      </w:r>
      <w:r w:rsidRPr="00243694">
        <w:rPr>
          <w:lang w:val="da-DK"/>
        </w:rPr>
        <w:t xml:space="preserve"> meget almindelig </w:t>
      </w:r>
      <w:r>
        <w:rPr>
          <w:lang w:val="da-DK"/>
        </w:rPr>
        <w:t>(</w:t>
      </w:r>
      <w:r w:rsidRPr="00243694">
        <w:rPr>
          <w:lang w:val="da-DK"/>
        </w:rPr>
        <w:t>≥ 1/10</w:t>
      </w:r>
      <w:r>
        <w:rPr>
          <w:lang w:val="da-DK"/>
        </w:rPr>
        <w:t>)</w:t>
      </w:r>
      <w:r w:rsidRPr="00243694">
        <w:rPr>
          <w:lang w:val="da-DK"/>
        </w:rPr>
        <w:t>; almindelig</w:t>
      </w:r>
      <w:r w:rsidR="00A61F0A">
        <w:rPr>
          <w:lang w:val="da-DK"/>
        </w:rPr>
        <w:t xml:space="preserve"> </w:t>
      </w:r>
      <w:r>
        <w:rPr>
          <w:lang w:val="da-DK"/>
        </w:rPr>
        <w:t>(</w:t>
      </w:r>
      <w:r>
        <w:rPr>
          <w:rFonts w:ascii="Symbol" w:hAnsi="Symbol"/>
          <w:color w:val="000000"/>
          <w:lang w:val="en-GB"/>
        </w:rPr>
        <w:sym w:font="Symbol" w:char="F0B3"/>
      </w:r>
      <w:r w:rsidRPr="00243694">
        <w:rPr>
          <w:lang w:val="da-DK"/>
        </w:rPr>
        <w:t xml:space="preserve"> 1/100 til </w:t>
      </w:r>
      <w:r>
        <w:rPr>
          <w:color w:val="000000"/>
          <w:lang w:val="da-DK"/>
        </w:rPr>
        <w:t>&lt;</w:t>
      </w:r>
      <w:r w:rsidRPr="00243694">
        <w:rPr>
          <w:lang w:val="da-DK"/>
        </w:rPr>
        <w:t xml:space="preserve"> 1/10</w:t>
      </w:r>
      <w:r>
        <w:rPr>
          <w:lang w:val="da-DK"/>
        </w:rPr>
        <w:t>)</w:t>
      </w:r>
      <w:r w:rsidRPr="00243694">
        <w:rPr>
          <w:lang w:val="da-DK"/>
        </w:rPr>
        <w:t xml:space="preserve">; </w:t>
      </w:r>
      <w:r>
        <w:rPr>
          <w:lang w:val="da-DK"/>
        </w:rPr>
        <w:t>ikke almindelig</w:t>
      </w:r>
      <w:r w:rsidRPr="00243694">
        <w:rPr>
          <w:lang w:val="da-DK"/>
        </w:rPr>
        <w:t xml:space="preserve"> </w:t>
      </w:r>
      <w:r>
        <w:rPr>
          <w:lang w:val="da-DK"/>
        </w:rPr>
        <w:t>(</w:t>
      </w:r>
      <w:r>
        <w:rPr>
          <w:rFonts w:ascii="Symbol" w:hAnsi="Symbol"/>
          <w:color w:val="000000"/>
          <w:lang w:val="en-GB"/>
        </w:rPr>
        <w:sym w:font="Symbol" w:char="F0B3"/>
      </w:r>
      <w:r>
        <w:rPr>
          <w:color w:val="000000"/>
          <w:lang w:val="da-DK"/>
        </w:rPr>
        <w:t> </w:t>
      </w:r>
      <w:r w:rsidRPr="00243694">
        <w:rPr>
          <w:lang w:val="da-DK"/>
        </w:rPr>
        <w:t xml:space="preserve"> 1/1.000 til &lt; 1/100</w:t>
      </w:r>
      <w:r>
        <w:rPr>
          <w:lang w:val="da-DK"/>
        </w:rPr>
        <w:t>),</w:t>
      </w:r>
      <w:r w:rsidRPr="00243694">
        <w:rPr>
          <w:lang w:val="da-DK"/>
        </w:rPr>
        <w:t xml:space="preserve"> sjælden </w:t>
      </w:r>
      <w:r>
        <w:rPr>
          <w:lang w:val="da-DK"/>
        </w:rPr>
        <w:t>(</w:t>
      </w:r>
      <w:r>
        <w:rPr>
          <w:rFonts w:ascii="Symbol" w:hAnsi="Symbol"/>
          <w:color w:val="000000"/>
          <w:lang w:val="en-GB"/>
        </w:rPr>
        <w:sym w:font="Symbol" w:char="F0B3"/>
      </w:r>
      <w:r>
        <w:rPr>
          <w:color w:val="000000"/>
          <w:lang w:val="da-DK"/>
        </w:rPr>
        <w:t xml:space="preserve"> 1/10.000 til &lt;</w:t>
      </w:r>
      <w:r w:rsidRPr="00243694">
        <w:rPr>
          <w:lang w:val="da-DK"/>
        </w:rPr>
        <w:t>1/1</w:t>
      </w:r>
      <w:r>
        <w:rPr>
          <w:lang w:val="da-DK"/>
        </w:rPr>
        <w:t>.</w:t>
      </w:r>
      <w:r w:rsidRPr="00243694">
        <w:rPr>
          <w:lang w:val="da-DK"/>
        </w:rPr>
        <w:t>000</w:t>
      </w:r>
      <w:r>
        <w:rPr>
          <w:lang w:val="da-DK"/>
        </w:rPr>
        <w:t>) og i</w:t>
      </w:r>
      <w:r w:rsidRPr="00A772FD">
        <w:rPr>
          <w:lang w:val="da-DK"/>
        </w:rPr>
        <w:t>kke kendt (kan ikke estimeres ud fra forhåndenværende data</w:t>
      </w:r>
      <w:r>
        <w:rPr>
          <w:lang w:val="da-DK"/>
        </w:rPr>
        <w:t>)</w:t>
      </w:r>
      <w:r w:rsidRPr="00243694">
        <w:rPr>
          <w:lang w:val="da-DK"/>
        </w:rPr>
        <w:t xml:space="preserve">. </w:t>
      </w:r>
      <w:r>
        <w:rPr>
          <w:lang w:val="da-DK"/>
        </w:rPr>
        <w:t>Inden for hver frekvensgruppe er bivirkningerne opstillet efter faldende alvorlighed.</w:t>
      </w:r>
      <w:r w:rsidRPr="00D50220">
        <w:rPr>
          <w:lang w:val="da-DK"/>
        </w:rPr>
        <w:t xml:space="preserve"> </w:t>
      </w:r>
      <w:r w:rsidRPr="00D50220">
        <w:rPr>
          <w:szCs w:val="22"/>
          <w:lang w:val="da-DK"/>
        </w:rPr>
        <w:t>Den h</w:t>
      </w:r>
      <w:r>
        <w:rPr>
          <w:szCs w:val="22"/>
          <w:lang w:val="da-DK"/>
        </w:rPr>
        <w:t>øjeste frekvens, der er</w:t>
      </w:r>
      <w:r w:rsidRPr="00D50220">
        <w:rPr>
          <w:szCs w:val="22"/>
          <w:lang w:val="da-DK"/>
        </w:rPr>
        <w:t xml:space="preserve"> set </w:t>
      </w:r>
      <w:r>
        <w:rPr>
          <w:szCs w:val="22"/>
          <w:lang w:val="da-DK"/>
        </w:rPr>
        <w:t>i forbindelse med</w:t>
      </w:r>
      <w:r w:rsidRPr="00D50220">
        <w:rPr>
          <w:szCs w:val="22"/>
          <w:lang w:val="da-DK"/>
        </w:rPr>
        <w:t xml:space="preserve"> de forskellige indikationer er</w:t>
      </w:r>
      <w:r>
        <w:rPr>
          <w:szCs w:val="22"/>
          <w:lang w:val="da-DK"/>
        </w:rPr>
        <w:t>,</w:t>
      </w:r>
      <w:r w:rsidRPr="00D50220">
        <w:rPr>
          <w:szCs w:val="22"/>
          <w:lang w:val="da-DK"/>
        </w:rPr>
        <w:t xml:space="preserve"> </w:t>
      </w:r>
      <w:r>
        <w:rPr>
          <w:szCs w:val="22"/>
          <w:lang w:val="da-DK"/>
        </w:rPr>
        <w:t>anført</w:t>
      </w:r>
      <w:r w:rsidRPr="00D50220">
        <w:rPr>
          <w:szCs w:val="22"/>
          <w:lang w:val="da-DK"/>
        </w:rPr>
        <w:t xml:space="preserve">. </w:t>
      </w:r>
      <w:r>
        <w:rPr>
          <w:szCs w:val="22"/>
          <w:lang w:val="da-DK"/>
        </w:rPr>
        <w:t>E</w:t>
      </w:r>
      <w:r w:rsidRPr="00D50220">
        <w:rPr>
          <w:szCs w:val="22"/>
          <w:lang w:val="da-DK"/>
        </w:rPr>
        <w:t xml:space="preserve">n stjerne (*) i </w:t>
      </w:r>
      <w:r>
        <w:rPr>
          <w:szCs w:val="22"/>
          <w:lang w:val="da-DK"/>
        </w:rPr>
        <w:t>systemorganklasse</w:t>
      </w:r>
      <w:r w:rsidRPr="00D50220">
        <w:rPr>
          <w:szCs w:val="22"/>
          <w:lang w:val="da-DK"/>
        </w:rPr>
        <w:t>kolonen</w:t>
      </w:r>
      <w:r>
        <w:rPr>
          <w:szCs w:val="22"/>
          <w:lang w:val="da-DK"/>
        </w:rPr>
        <w:t xml:space="preserve"> indikerer</w:t>
      </w:r>
      <w:r w:rsidRPr="00D50220">
        <w:rPr>
          <w:szCs w:val="22"/>
          <w:lang w:val="da-DK"/>
        </w:rPr>
        <w:t xml:space="preserve">, </w:t>
      </w:r>
      <w:r>
        <w:rPr>
          <w:szCs w:val="22"/>
          <w:lang w:val="da-DK"/>
        </w:rPr>
        <w:t>at</w:t>
      </w:r>
      <w:r w:rsidRPr="00D50220">
        <w:rPr>
          <w:szCs w:val="22"/>
          <w:lang w:val="da-DK"/>
        </w:rPr>
        <w:t xml:space="preserve"> der findes yderligere information andre steder i p</w:t>
      </w:r>
      <w:r>
        <w:rPr>
          <w:lang w:val="da-DK"/>
        </w:rPr>
        <w:t>kt.</w:t>
      </w:r>
      <w:r w:rsidRPr="00D50220">
        <w:rPr>
          <w:szCs w:val="22"/>
          <w:lang w:val="da-DK"/>
        </w:rPr>
        <w:t xml:space="preserve"> 4.3, 4.4 </w:t>
      </w:r>
      <w:r>
        <w:rPr>
          <w:szCs w:val="22"/>
          <w:lang w:val="da-DK"/>
        </w:rPr>
        <w:t>eller</w:t>
      </w:r>
      <w:r w:rsidRPr="00D50220">
        <w:rPr>
          <w:szCs w:val="22"/>
          <w:lang w:val="da-DK"/>
        </w:rPr>
        <w:t xml:space="preserve"> 4.8.</w:t>
      </w:r>
    </w:p>
    <w:p w:rsidR="001E54AC" w:rsidP="001E54AC" w14:paraId="2370B776" w14:textId="77777777">
      <w:pPr>
        <w:tabs>
          <w:tab w:val="clear" w:pos="562"/>
        </w:tabs>
        <w:rPr>
          <w:lang w:val="da-DK"/>
        </w:rPr>
      </w:pPr>
    </w:p>
    <w:p w:rsidR="001E54AC" w:rsidP="001E54AC" w14:paraId="363AE24A" w14:textId="77777777">
      <w:pPr>
        <w:keepNext/>
        <w:jc w:val="center"/>
        <w:rPr>
          <w:b/>
          <w:lang w:val="en-GB"/>
        </w:rPr>
      </w:pPr>
      <w:r>
        <w:rPr>
          <w:b/>
          <w:lang w:val="en-GB"/>
        </w:rPr>
        <w:t xml:space="preserve">Tabel </w:t>
      </w:r>
      <w:r w:rsidR="00015D74">
        <w:rPr>
          <w:b/>
          <w:lang w:val="en-GB"/>
        </w:rPr>
        <w:t>6</w:t>
      </w:r>
    </w:p>
    <w:p w:rsidR="001E54AC" w:rsidRPr="006A41A0" w:rsidP="001E54AC" w14:paraId="0C08021C" w14:textId="77777777">
      <w:pPr>
        <w:keepNext/>
        <w:jc w:val="center"/>
        <w:rPr>
          <w:b/>
          <w:lang w:val="da-DK"/>
        </w:rPr>
      </w:pPr>
      <w:r w:rsidRPr="006A41A0">
        <w:rPr>
          <w:b/>
          <w:lang w:val="da-DK"/>
        </w:rPr>
        <w:t xml:space="preserve">Bivirkninger </w:t>
      </w:r>
    </w:p>
    <w:p w:rsidR="001E54AC" w:rsidRPr="006A41A0" w:rsidP="001E54AC" w14:paraId="2A459BC1" w14:textId="77777777">
      <w:pPr>
        <w:keepNext/>
        <w:jc w:val="center"/>
        <w:rPr>
          <w:b/>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711"/>
        <w:gridCol w:w="1926"/>
        <w:gridCol w:w="4424"/>
      </w:tblGrid>
      <w:tr w14:paraId="257BB009" w14:textId="77777777" w:rsidTr="00031C85">
        <w:tblPrEx>
          <w:tblW w:w="0" w:type="auto"/>
          <w:tblLook w:val="01E0"/>
        </w:tblPrEx>
        <w:trPr>
          <w:tblHeader/>
        </w:trPr>
        <w:tc>
          <w:tcPr>
            <w:tcW w:w="2711" w:type="dxa"/>
          </w:tcPr>
          <w:p w:rsidR="001E54AC" w:rsidRPr="007F3BD2" w:rsidP="00DA3054" w14:paraId="4B74FBB3" w14:textId="77777777">
            <w:pPr>
              <w:pStyle w:val="EMEANormal"/>
              <w:jc w:val="center"/>
              <w:rPr>
                <w:b/>
                <w:bCs/>
                <w:lang w:val="en-GB"/>
              </w:rPr>
            </w:pPr>
            <w:r w:rsidRPr="007F3BD2">
              <w:rPr>
                <w:b/>
                <w:bCs/>
                <w:lang w:val="en-GB"/>
              </w:rPr>
              <w:t>Systemorganklasser</w:t>
            </w:r>
          </w:p>
        </w:tc>
        <w:tc>
          <w:tcPr>
            <w:tcW w:w="1926" w:type="dxa"/>
            <w:tcBorders>
              <w:bottom w:val="single" w:sz="4" w:space="0" w:color="auto"/>
            </w:tcBorders>
          </w:tcPr>
          <w:p w:rsidR="001E54AC" w:rsidRPr="007F3BD2" w:rsidP="00DA3054" w14:paraId="61E8F1E5" w14:textId="77777777">
            <w:pPr>
              <w:pStyle w:val="EMEANormal"/>
              <w:jc w:val="center"/>
              <w:rPr>
                <w:b/>
                <w:bCs/>
                <w:lang w:val="en-GB"/>
              </w:rPr>
            </w:pPr>
            <w:r w:rsidRPr="007F3BD2">
              <w:rPr>
                <w:b/>
                <w:bCs/>
                <w:lang w:val="en-GB"/>
              </w:rPr>
              <w:t>Hyppighed</w:t>
            </w:r>
          </w:p>
        </w:tc>
        <w:tc>
          <w:tcPr>
            <w:tcW w:w="4424" w:type="dxa"/>
            <w:tcBorders>
              <w:bottom w:val="single" w:sz="4" w:space="0" w:color="auto"/>
            </w:tcBorders>
          </w:tcPr>
          <w:p w:rsidR="001E54AC" w:rsidRPr="007F3BD2" w:rsidP="00DA3054" w14:paraId="4094BF4C" w14:textId="77777777">
            <w:pPr>
              <w:pStyle w:val="EMEANormal"/>
              <w:jc w:val="center"/>
              <w:rPr>
                <w:b/>
                <w:bCs/>
                <w:lang w:val="en-GB"/>
              </w:rPr>
            </w:pPr>
            <w:r w:rsidRPr="007F3BD2">
              <w:rPr>
                <w:b/>
                <w:bCs/>
                <w:lang w:val="en-GB"/>
              </w:rPr>
              <w:t>Bivirkning</w:t>
            </w:r>
          </w:p>
        </w:tc>
      </w:tr>
      <w:tr w14:paraId="47E12379" w14:textId="77777777" w:rsidTr="00031C85">
        <w:tblPrEx>
          <w:tblW w:w="0" w:type="auto"/>
          <w:tblLook w:val="01E0"/>
        </w:tblPrEx>
        <w:tc>
          <w:tcPr>
            <w:tcW w:w="2711" w:type="dxa"/>
            <w:vMerge w:val="restart"/>
          </w:tcPr>
          <w:p w:rsidR="001E54AC" w:rsidRPr="007F3BD2" w:rsidP="00DA3054" w14:paraId="151D128D" w14:textId="77777777">
            <w:pPr>
              <w:pStyle w:val="EMEANormal"/>
              <w:rPr>
                <w:lang w:val="en-GB"/>
              </w:rPr>
            </w:pPr>
            <w:r w:rsidRPr="00802C18">
              <w:rPr>
                <w:noProof/>
              </w:rPr>
              <w:t>Infektioner og parasitære sygdomme</w:t>
            </w:r>
            <w:r w:rsidRPr="007F3BD2">
              <w:rPr>
                <w:lang w:val="en-GB"/>
              </w:rPr>
              <w:t xml:space="preserve"> *</w:t>
            </w:r>
          </w:p>
          <w:p w:rsidR="001E54AC" w:rsidRPr="007F3BD2" w:rsidP="00DA3054" w14:paraId="175D776D" w14:textId="77777777">
            <w:pPr>
              <w:pStyle w:val="EMEANormal"/>
              <w:rPr>
                <w:lang w:val="en-GB"/>
              </w:rPr>
            </w:pPr>
          </w:p>
        </w:tc>
        <w:tc>
          <w:tcPr>
            <w:tcW w:w="1926" w:type="dxa"/>
            <w:tcBorders>
              <w:bottom w:val="nil"/>
            </w:tcBorders>
          </w:tcPr>
          <w:p w:rsidR="001E54AC" w:rsidRPr="00C7146E" w:rsidP="00DA3054" w14:paraId="77BB6005" w14:textId="77777777">
            <w:pPr>
              <w:pStyle w:val="EMEANormal"/>
            </w:pPr>
            <w:r w:rsidRPr="00C7146E">
              <w:t>Meget almindelig</w:t>
            </w:r>
          </w:p>
        </w:tc>
        <w:tc>
          <w:tcPr>
            <w:tcW w:w="4424" w:type="dxa"/>
            <w:tcBorders>
              <w:bottom w:val="nil"/>
            </w:tcBorders>
          </w:tcPr>
          <w:p w:rsidR="001E54AC" w:rsidRPr="007F3BD2" w:rsidP="00DA3054" w14:paraId="6A5F8E55" w14:textId="77777777">
            <w:pPr>
              <w:pStyle w:val="EMEANormal"/>
              <w:rPr>
                <w:lang w:val="da-DK"/>
              </w:rPr>
            </w:pPr>
            <w:r>
              <w:rPr>
                <w:lang w:val="da-DK"/>
              </w:rPr>
              <w:t>L</w:t>
            </w:r>
            <w:r w:rsidRPr="007F3BD2">
              <w:rPr>
                <w:lang w:val="da-DK"/>
              </w:rPr>
              <w:t>uftvejsinfektioner (inklusive nedre og øvre luftvejsinfektioner, pneumoni, sinuitis, pharyngitis, nasopharyngitis og viral herpes-pneumoni)</w:t>
            </w:r>
          </w:p>
          <w:p w:rsidR="001E54AC" w:rsidRPr="007F3BD2" w:rsidP="00DA3054" w14:paraId="6EE45015" w14:textId="77777777">
            <w:pPr>
              <w:pStyle w:val="EMEANormal"/>
              <w:rPr>
                <w:lang w:val="da-DK"/>
              </w:rPr>
            </w:pPr>
          </w:p>
        </w:tc>
      </w:tr>
      <w:tr w14:paraId="21FC02FC" w14:textId="77777777" w:rsidTr="00031C85">
        <w:tblPrEx>
          <w:tblW w:w="0" w:type="auto"/>
          <w:tblLook w:val="01E0"/>
        </w:tblPrEx>
        <w:tc>
          <w:tcPr>
            <w:tcW w:w="2711" w:type="dxa"/>
            <w:vMerge/>
          </w:tcPr>
          <w:p w:rsidR="001E54AC" w:rsidRPr="007F3BD2" w:rsidP="00DA3054" w14:paraId="231ABDE3" w14:textId="77777777">
            <w:pPr>
              <w:pStyle w:val="EMEANormal"/>
              <w:rPr>
                <w:b/>
                <w:lang w:val="da-DK"/>
              </w:rPr>
            </w:pPr>
          </w:p>
        </w:tc>
        <w:tc>
          <w:tcPr>
            <w:tcW w:w="1926" w:type="dxa"/>
            <w:tcBorders>
              <w:bottom w:val="single" w:sz="4" w:space="0" w:color="auto"/>
            </w:tcBorders>
          </w:tcPr>
          <w:p w:rsidR="001E54AC" w:rsidRPr="007F3BD2" w:rsidP="00DA3054" w14:paraId="53F37AA4" w14:textId="77777777">
            <w:pPr>
              <w:pStyle w:val="EMEANormal"/>
              <w:rPr>
                <w:lang w:val="en-GB"/>
              </w:rPr>
            </w:pPr>
            <w:r w:rsidRPr="007F3BD2">
              <w:rPr>
                <w:lang w:val="en-GB"/>
              </w:rPr>
              <w:t>Almindelig</w:t>
            </w:r>
          </w:p>
          <w:p w:rsidR="001E54AC" w:rsidRPr="007F3BD2" w:rsidP="00DA3054" w14:paraId="3EB4C2DD" w14:textId="77777777">
            <w:pPr>
              <w:pStyle w:val="EMEANormal"/>
              <w:rPr>
                <w:lang w:val="en-GB"/>
              </w:rPr>
            </w:pPr>
          </w:p>
        </w:tc>
        <w:tc>
          <w:tcPr>
            <w:tcW w:w="4424" w:type="dxa"/>
            <w:tcBorders>
              <w:bottom w:val="single" w:sz="4" w:space="0" w:color="auto"/>
            </w:tcBorders>
          </w:tcPr>
          <w:p w:rsidR="001E54AC" w:rsidRPr="007F3BD2" w:rsidP="00DA3054" w14:paraId="37A47798" w14:textId="77777777">
            <w:pPr>
              <w:pStyle w:val="EMEANormal"/>
              <w:rPr>
                <w:lang w:val="da-DK"/>
              </w:rPr>
            </w:pPr>
            <w:r>
              <w:rPr>
                <w:szCs w:val="22"/>
                <w:lang w:val="da-DK"/>
              </w:rPr>
              <w:t>S</w:t>
            </w:r>
            <w:r w:rsidRPr="007F3BD2">
              <w:rPr>
                <w:szCs w:val="22"/>
                <w:lang w:val="da-DK"/>
              </w:rPr>
              <w:t xml:space="preserve">ystemiske infektioner </w:t>
            </w:r>
            <w:r w:rsidRPr="007F3BD2">
              <w:rPr>
                <w:lang w:val="da-DK"/>
              </w:rPr>
              <w:t>(inklusive sepsis, candidiasis og influenza)</w:t>
            </w:r>
            <w:r w:rsidRPr="007F3BD2">
              <w:rPr>
                <w:szCs w:val="22"/>
                <w:lang w:val="da-DK"/>
              </w:rPr>
              <w:t>,</w:t>
            </w:r>
          </w:p>
          <w:p w:rsidR="001E54AC" w:rsidRPr="007F3BD2" w:rsidP="00DA3054" w14:paraId="3B8CDDDB" w14:textId="77777777">
            <w:pPr>
              <w:pStyle w:val="EMEANormal"/>
              <w:rPr>
                <w:szCs w:val="22"/>
                <w:lang w:val="da-DK"/>
              </w:rPr>
            </w:pPr>
            <w:r w:rsidRPr="007F3BD2">
              <w:rPr>
                <w:szCs w:val="22"/>
                <w:lang w:val="da-DK"/>
              </w:rPr>
              <w:t xml:space="preserve">intestinale infektioner </w:t>
            </w:r>
            <w:r w:rsidRPr="007F3BD2">
              <w:rPr>
                <w:lang w:val="da-DK"/>
              </w:rPr>
              <w:t>(inklusive viral gastroenteritis)</w:t>
            </w:r>
            <w:r w:rsidRPr="007F3BD2">
              <w:rPr>
                <w:szCs w:val="22"/>
                <w:lang w:val="da-DK"/>
              </w:rPr>
              <w:t>,</w:t>
            </w:r>
          </w:p>
          <w:p w:rsidR="001E54AC" w:rsidRPr="007F3BD2" w:rsidP="00DA3054" w14:paraId="2627FA05" w14:textId="77777777">
            <w:pPr>
              <w:pStyle w:val="EMEANormal"/>
              <w:rPr>
                <w:szCs w:val="22"/>
                <w:lang w:val="da-DK"/>
              </w:rPr>
            </w:pPr>
            <w:r w:rsidRPr="007F3BD2">
              <w:rPr>
                <w:lang w:val="da-DK"/>
              </w:rPr>
              <w:t>hud- og bløddelssinfektioner (inklusive paronychia, cellulitis, impetigo, nekrotiserende fasciitis og herpes zoster),</w:t>
            </w:r>
          </w:p>
          <w:p w:rsidR="001E54AC" w:rsidRPr="007F3BD2" w:rsidP="00DA3054" w14:paraId="66AF5506" w14:textId="77777777">
            <w:pPr>
              <w:pStyle w:val="EMEANormal"/>
              <w:rPr>
                <w:szCs w:val="22"/>
                <w:lang w:val="da-DK"/>
              </w:rPr>
            </w:pPr>
            <w:r w:rsidRPr="007F3BD2">
              <w:rPr>
                <w:szCs w:val="22"/>
                <w:lang w:val="da-DK"/>
              </w:rPr>
              <w:t>øreinfektioner,</w:t>
            </w:r>
          </w:p>
          <w:p w:rsidR="001E54AC" w:rsidRPr="007F3BD2" w:rsidP="00DA3054" w14:paraId="6F5DC4C2" w14:textId="77777777">
            <w:pPr>
              <w:pStyle w:val="EMEANormal"/>
              <w:rPr>
                <w:szCs w:val="22"/>
                <w:lang w:val="da-DK"/>
              </w:rPr>
            </w:pPr>
            <w:r w:rsidRPr="007F3BD2">
              <w:rPr>
                <w:szCs w:val="22"/>
                <w:lang w:val="da-DK"/>
              </w:rPr>
              <w:t xml:space="preserve">orale infektioner </w:t>
            </w:r>
            <w:r w:rsidRPr="007F3BD2">
              <w:rPr>
                <w:lang w:val="da-DK"/>
              </w:rPr>
              <w:t>(inklusive herpes simplex, oral herpes og tandinfektioner)</w:t>
            </w:r>
            <w:r w:rsidRPr="007F3BD2">
              <w:rPr>
                <w:szCs w:val="22"/>
                <w:lang w:val="da-DK"/>
              </w:rPr>
              <w:t xml:space="preserve">, </w:t>
            </w:r>
          </w:p>
          <w:p w:rsidR="001E54AC" w:rsidRPr="007F3BD2" w:rsidP="00DA3054" w14:paraId="7B5230CC" w14:textId="77777777">
            <w:pPr>
              <w:pStyle w:val="EMEANormal"/>
              <w:rPr>
                <w:szCs w:val="22"/>
                <w:lang w:val="da-DK"/>
              </w:rPr>
            </w:pPr>
            <w:r w:rsidRPr="007F3BD2">
              <w:rPr>
                <w:szCs w:val="22"/>
                <w:lang w:val="da-DK"/>
              </w:rPr>
              <w:t xml:space="preserve">infektioner i reproduktionsvejene </w:t>
            </w:r>
            <w:r w:rsidRPr="007F3BD2">
              <w:rPr>
                <w:lang w:val="da-DK"/>
              </w:rPr>
              <w:t>(inklusive vulvovaginal svampeinfektion)</w:t>
            </w:r>
            <w:r w:rsidRPr="007F3BD2">
              <w:rPr>
                <w:szCs w:val="22"/>
                <w:lang w:val="da-DK"/>
              </w:rPr>
              <w:t xml:space="preserve">, </w:t>
            </w:r>
          </w:p>
          <w:p w:rsidR="001E54AC" w:rsidRPr="00502A3B" w:rsidP="00DA3054" w14:paraId="1B26F8B9" w14:textId="77777777">
            <w:pPr>
              <w:pStyle w:val="EMEANormal"/>
            </w:pPr>
            <w:r w:rsidRPr="00502A3B">
              <w:t>urin</w:t>
            </w:r>
            <w:r>
              <w:t>vejs</w:t>
            </w:r>
            <w:r w:rsidRPr="00502A3B">
              <w:t>infe</w:t>
            </w:r>
            <w:r>
              <w:t>k</w:t>
            </w:r>
            <w:r w:rsidRPr="00502A3B">
              <w:t>tion</w:t>
            </w:r>
            <w:r>
              <w:t>er</w:t>
            </w:r>
            <w:r w:rsidRPr="00502A3B">
              <w:t xml:space="preserve"> (in</w:t>
            </w:r>
            <w:r>
              <w:t>klusive</w:t>
            </w:r>
            <w:r w:rsidRPr="00502A3B">
              <w:t xml:space="preserve"> pylonephritis),</w:t>
            </w:r>
          </w:p>
          <w:p w:rsidR="001E54AC" w:rsidP="00DA3054" w14:paraId="4120995D" w14:textId="77777777">
            <w:pPr>
              <w:pStyle w:val="EMEANormal"/>
            </w:pPr>
            <w:r w:rsidRPr="00580641">
              <w:t>svampeinfektioner</w:t>
            </w:r>
          </w:p>
          <w:p w:rsidR="001E54AC" w:rsidP="00DA3054" w14:paraId="1AA85B8E" w14:textId="77777777">
            <w:pPr>
              <w:pStyle w:val="EMEANormal"/>
            </w:pPr>
            <w:r w:rsidRPr="008A76FC">
              <w:rPr>
                <w:lang w:val="da-DK"/>
              </w:rPr>
              <w:t xml:space="preserve">ledinfektioner </w:t>
            </w:r>
          </w:p>
          <w:p w:rsidR="001E54AC" w:rsidRPr="00502A3B" w:rsidP="00DA3054" w14:paraId="47CD1719" w14:textId="77777777">
            <w:pPr>
              <w:pStyle w:val="EMEANormal"/>
            </w:pPr>
          </w:p>
        </w:tc>
      </w:tr>
      <w:tr w14:paraId="654AB935" w14:textId="77777777" w:rsidTr="00031C85">
        <w:tblPrEx>
          <w:tblW w:w="0" w:type="auto"/>
          <w:tblLook w:val="01E0"/>
        </w:tblPrEx>
        <w:tc>
          <w:tcPr>
            <w:tcW w:w="2711" w:type="dxa"/>
            <w:vMerge/>
          </w:tcPr>
          <w:p w:rsidR="001E54AC" w:rsidRPr="007F3BD2" w:rsidP="00DA3054" w14:paraId="5C0B3C69" w14:textId="77777777">
            <w:pPr>
              <w:keepNext/>
              <w:widowControl w:val="0"/>
              <w:spacing w:before="60"/>
              <w:jc w:val="center"/>
              <w:rPr>
                <w:b/>
                <w:lang w:val="en-GB"/>
              </w:rPr>
            </w:pPr>
          </w:p>
        </w:tc>
        <w:tc>
          <w:tcPr>
            <w:tcW w:w="1926" w:type="dxa"/>
            <w:tcBorders>
              <w:top w:val="single" w:sz="4" w:space="0" w:color="auto"/>
              <w:bottom w:val="nil"/>
            </w:tcBorders>
          </w:tcPr>
          <w:p w:rsidR="001E54AC" w:rsidRPr="00C7146E" w:rsidP="00DA3054" w14:paraId="36197132" w14:textId="77777777">
            <w:pPr>
              <w:pStyle w:val="EMEANormal"/>
            </w:pPr>
            <w:r w:rsidRPr="00C7146E">
              <w:t xml:space="preserve">Ikke almindelig </w:t>
            </w:r>
          </w:p>
        </w:tc>
        <w:tc>
          <w:tcPr>
            <w:tcW w:w="4424" w:type="dxa"/>
            <w:tcBorders>
              <w:top w:val="single" w:sz="4" w:space="0" w:color="auto"/>
              <w:bottom w:val="nil"/>
            </w:tcBorders>
          </w:tcPr>
          <w:p w:rsidR="001E54AC" w:rsidRPr="007F3BD2" w:rsidP="00DA3054" w14:paraId="091857F8" w14:textId="77777777">
            <w:pPr>
              <w:pStyle w:val="EMEANormal"/>
              <w:rPr>
                <w:lang w:val="da-DK"/>
              </w:rPr>
            </w:pPr>
            <w:r>
              <w:rPr>
                <w:lang w:val="da-DK"/>
              </w:rPr>
              <w:t>N</w:t>
            </w:r>
            <w:r w:rsidRPr="007F3BD2">
              <w:rPr>
                <w:lang w:val="da-DK"/>
              </w:rPr>
              <w:t>eurologiske infektioner (inklusive viral meningitis)</w:t>
            </w:r>
            <w:r>
              <w:rPr>
                <w:lang w:val="da-DK"/>
              </w:rPr>
              <w:t xml:space="preserve">, </w:t>
            </w:r>
            <w:r w:rsidRPr="007F3BD2">
              <w:rPr>
                <w:lang w:val="da-DK"/>
              </w:rPr>
              <w:t>opportunistiske infektioner og tuberkulose (inklusive kokcidioidomy</w:t>
            </w:r>
            <w:r w:rsidR="00760403">
              <w:rPr>
                <w:lang w:val="da-DK"/>
              </w:rPr>
              <w:t>k</w:t>
            </w:r>
            <w:r w:rsidRPr="007F3BD2">
              <w:rPr>
                <w:lang w:val="da-DK"/>
              </w:rPr>
              <w:t>ose, histoplasmose og mycobakterium av</w:t>
            </w:r>
            <w:r>
              <w:rPr>
                <w:lang w:val="da-DK"/>
              </w:rPr>
              <w:t>i</w:t>
            </w:r>
            <w:r w:rsidRPr="007F3BD2">
              <w:rPr>
                <w:lang w:val="da-DK"/>
              </w:rPr>
              <w:t xml:space="preserve">um complex-infektion) </w:t>
            </w:r>
          </w:p>
          <w:p w:rsidR="001E54AC" w:rsidRPr="008A76FC" w:rsidP="00DA3054" w14:paraId="05F37F8B" w14:textId="77777777">
            <w:pPr>
              <w:pStyle w:val="EMEANormal"/>
              <w:rPr>
                <w:lang w:val="da-DK"/>
              </w:rPr>
            </w:pPr>
            <w:r w:rsidRPr="008A76FC">
              <w:rPr>
                <w:lang w:val="da-DK"/>
              </w:rPr>
              <w:t>bakterielle infektioner,</w:t>
            </w:r>
          </w:p>
          <w:p w:rsidR="001E54AC" w:rsidRPr="008A76FC" w:rsidP="00DA3054" w14:paraId="69709EAE" w14:textId="77777777">
            <w:pPr>
              <w:pStyle w:val="EMEANormal"/>
              <w:rPr>
                <w:lang w:val="da-DK"/>
              </w:rPr>
            </w:pPr>
            <w:r w:rsidRPr="008A76FC">
              <w:rPr>
                <w:lang w:val="da-DK"/>
              </w:rPr>
              <w:t>øjeninfektioner,</w:t>
            </w:r>
          </w:p>
          <w:p w:rsidR="001E54AC" w:rsidRPr="008A76FC" w:rsidP="00DA3054" w14:paraId="20847957" w14:textId="77777777">
            <w:pPr>
              <w:pStyle w:val="ListParagraph1"/>
              <w:ind w:left="0"/>
              <w:rPr>
                <w:lang w:val="da-DK"/>
              </w:rPr>
            </w:pPr>
            <w:r w:rsidRPr="008A76FC">
              <w:rPr>
                <w:lang w:val="da-DK"/>
              </w:rPr>
              <w:t>diverticulitis</w:t>
            </w:r>
            <w:r w:rsidRPr="008A76FC">
              <w:rPr>
                <w:vertAlign w:val="superscript"/>
                <w:lang w:val="da-DK"/>
              </w:rPr>
              <w:t>1)</w:t>
            </w:r>
          </w:p>
          <w:p w:rsidR="001E54AC" w:rsidRPr="008A76FC" w:rsidP="00DA3054" w14:paraId="152FC950" w14:textId="77777777">
            <w:pPr>
              <w:pStyle w:val="EMEANormal"/>
              <w:rPr>
                <w:lang w:val="da-DK"/>
              </w:rPr>
            </w:pPr>
          </w:p>
        </w:tc>
      </w:tr>
      <w:tr w14:paraId="21E24AB3" w14:textId="77777777" w:rsidTr="00031C85">
        <w:tblPrEx>
          <w:tblW w:w="0" w:type="auto"/>
          <w:tblLook w:val="01E0"/>
        </w:tblPrEx>
        <w:tc>
          <w:tcPr>
            <w:tcW w:w="2711" w:type="dxa"/>
            <w:vMerge w:val="restart"/>
          </w:tcPr>
          <w:p w:rsidR="009B5D1D" w:rsidRPr="007F3BD2" w:rsidP="00DA3054" w14:paraId="7EB01A77" w14:textId="77777777">
            <w:pPr>
              <w:pStyle w:val="EMEANormal"/>
              <w:rPr>
                <w:lang w:val="da-DK"/>
              </w:rPr>
            </w:pPr>
            <w:r w:rsidRPr="007F3BD2">
              <w:rPr>
                <w:noProof/>
                <w:lang w:val="da-DK"/>
              </w:rPr>
              <w:t>Benigne, maligne og uspecificerede tumorer (inkl.cyster og polypper)</w:t>
            </w:r>
            <w:r w:rsidRPr="007F3BD2">
              <w:rPr>
                <w:lang w:val="da-DK"/>
              </w:rPr>
              <w:t>*</w:t>
            </w:r>
          </w:p>
        </w:tc>
        <w:tc>
          <w:tcPr>
            <w:tcW w:w="1926" w:type="dxa"/>
            <w:tcBorders>
              <w:bottom w:val="single" w:sz="4" w:space="0" w:color="auto"/>
            </w:tcBorders>
          </w:tcPr>
          <w:p w:rsidR="009B5D1D" w:rsidP="00DA3054" w14:paraId="44F43CDE" w14:textId="77777777">
            <w:pPr>
              <w:pStyle w:val="EMEANormal"/>
            </w:pPr>
            <w:r>
              <w:t>Almindelig</w:t>
            </w:r>
          </w:p>
          <w:p w:rsidR="009B5D1D" w:rsidP="00DA3054" w14:paraId="68CFF161" w14:textId="77777777">
            <w:pPr>
              <w:pStyle w:val="EMEANormal"/>
            </w:pPr>
          </w:p>
        </w:tc>
        <w:tc>
          <w:tcPr>
            <w:tcW w:w="4424" w:type="dxa"/>
            <w:tcBorders>
              <w:bottom w:val="single" w:sz="4" w:space="0" w:color="auto"/>
            </w:tcBorders>
          </w:tcPr>
          <w:p w:rsidR="009B5D1D" w:rsidP="00DA3054" w14:paraId="0C6C0330" w14:textId="77777777">
            <w:pPr>
              <w:pStyle w:val="EMEANormal"/>
              <w:rPr>
                <w:lang w:val="da-DK"/>
              </w:rPr>
            </w:pPr>
            <w:r>
              <w:rPr>
                <w:lang w:val="da-DK"/>
              </w:rPr>
              <w:t>H</w:t>
            </w:r>
            <w:r w:rsidRPr="007F3BD2">
              <w:rPr>
                <w:lang w:val="da-DK"/>
              </w:rPr>
              <w:t>udkræft eksklusive melanom (inklusive basal celle</w:t>
            </w:r>
            <w:r>
              <w:rPr>
                <w:lang w:val="da-DK"/>
              </w:rPr>
              <w:t>-</w:t>
            </w:r>
            <w:r w:rsidRPr="007F3BD2">
              <w:rPr>
                <w:lang w:val="da-DK"/>
              </w:rPr>
              <w:t>karcinom og spinocellulært karcinom)</w:t>
            </w:r>
            <w:r>
              <w:rPr>
                <w:lang w:val="da-DK"/>
              </w:rPr>
              <w:t>,</w:t>
            </w:r>
          </w:p>
          <w:p w:rsidR="009B5D1D" w:rsidRPr="007F3BD2" w:rsidP="00365B48" w14:paraId="26C2FFF6" w14:textId="77777777">
            <w:pPr>
              <w:pStyle w:val="EMEANormal"/>
              <w:rPr>
                <w:lang w:val="da-DK"/>
              </w:rPr>
            </w:pPr>
            <w:r w:rsidRPr="007F3BD2">
              <w:rPr>
                <w:lang w:val="da-DK"/>
              </w:rPr>
              <w:t>benign neoplasm</w:t>
            </w:r>
            <w:r>
              <w:rPr>
                <w:lang w:val="da-DK"/>
              </w:rPr>
              <w:t>er</w:t>
            </w:r>
          </w:p>
        </w:tc>
      </w:tr>
      <w:tr w14:paraId="6D6E5141" w14:textId="77777777" w:rsidTr="00031C85">
        <w:tblPrEx>
          <w:tblW w:w="0" w:type="auto"/>
          <w:tblLook w:val="01E0"/>
        </w:tblPrEx>
        <w:trPr>
          <w:trHeight w:val="1260"/>
        </w:trPr>
        <w:tc>
          <w:tcPr>
            <w:tcW w:w="2711" w:type="dxa"/>
            <w:vMerge/>
          </w:tcPr>
          <w:p w:rsidR="009B5D1D" w:rsidRPr="007F3BD2" w:rsidP="00DA3054" w14:paraId="01586FB3" w14:textId="77777777">
            <w:pPr>
              <w:pStyle w:val="EMEANormal"/>
              <w:rPr>
                <w:b/>
                <w:lang w:val="da-DK"/>
              </w:rPr>
            </w:pPr>
          </w:p>
        </w:tc>
        <w:tc>
          <w:tcPr>
            <w:tcW w:w="1926" w:type="dxa"/>
            <w:tcBorders>
              <w:top w:val="single" w:sz="4" w:space="0" w:color="auto"/>
              <w:bottom w:val="single" w:sz="4" w:space="0" w:color="auto"/>
            </w:tcBorders>
          </w:tcPr>
          <w:p w:rsidR="009B5D1D" w:rsidRPr="008A76FC" w:rsidP="00DA3054" w14:paraId="38C1E21F" w14:textId="77777777">
            <w:pPr>
              <w:pStyle w:val="EMEANormal"/>
              <w:rPr>
                <w:lang w:val="da-DK"/>
              </w:rPr>
            </w:pPr>
            <w:r w:rsidRPr="008A76FC">
              <w:rPr>
                <w:lang w:val="da-DK"/>
              </w:rPr>
              <w:t>Ikke almindelig</w:t>
            </w:r>
          </w:p>
          <w:p w:rsidR="009B5D1D" w:rsidRPr="008A76FC" w:rsidP="00DA3054" w14:paraId="010C8CAB" w14:textId="77777777">
            <w:pPr>
              <w:pStyle w:val="EMEANormal"/>
              <w:rPr>
                <w:lang w:val="da-DK"/>
              </w:rPr>
            </w:pPr>
          </w:p>
          <w:p w:rsidR="009B5D1D" w:rsidRPr="008A76FC" w:rsidP="00DA3054" w14:paraId="597D2D0C" w14:textId="77777777">
            <w:pPr>
              <w:pStyle w:val="EMEANormal"/>
              <w:rPr>
                <w:lang w:val="da-DK"/>
              </w:rPr>
            </w:pPr>
          </w:p>
          <w:p w:rsidR="009B5D1D" w:rsidRPr="008A76FC" w:rsidP="00DA3054" w14:paraId="323616A7" w14:textId="77777777">
            <w:pPr>
              <w:pStyle w:val="EMEANormal"/>
              <w:rPr>
                <w:lang w:val="da-DK"/>
              </w:rPr>
            </w:pPr>
          </w:p>
          <w:p w:rsidR="009B5D1D" w:rsidRPr="008A76FC" w:rsidP="00DA3054" w14:paraId="600FDC2F" w14:textId="77777777">
            <w:pPr>
              <w:pStyle w:val="EMEANormal"/>
              <w:rPr>
                <w:lang w:val="da-DK"/>
              </w:rPr>
            </w:pPr>
          </w:p>
        </w:tc>
        <w:tc>
          <w:tcPr>
            <w:tcW w:w="4424" w:type="dxa"/>
            <w:tcBorders>
              <w:top w:val="single" w:sz="4" w:space="0" w:color="auto"/>
              <w:bottom w:val="single" w:sz="4" w:space="0" w:color="auto"/>
            </w:tcBorders>
          </w:tcPr>
          <w:p w:rsidR="009B5D1D" w:rsidRPr="007F3BD2" w:rsidP="00DA3054" w14:paraId="5B7ED6E8" w14:textId="77777777">
            <w:pPr>
              <w:pStyle w:val="EMEANormal"/>
              <w:rPr>
                <w:lang w:val="da-DK"/>
              </w:rPr>
            </w:pPr>
            <w:r>
              <w:rPr>
                <w:lang w:val="da-DK"/>
              </w:rPr>
              <w:t>L</w:t>
            </w:r>
            <w:r w:rsidRPr="007F3BD2">
              <w:rPr>
                <w:lang w:val="da-DK"/>
              </w:rPr>
              <w:t xml:space="preserve">ymfom**, </w:t>
            </w:r>
          </w:p>
          <w:p w:rsidR="009B5D1D" w:rsidRPr="007F3BD2" w:rsidP="00DA3054" w14:paraId="2C076856" w14:textId="77777777">
            <w:pPr>
              <w:pStyle w:val="EMEANormal"/>
              <w:rPr>
                <w:lang w:val="da-DK"/>
              </w:rPr>
            </w:pPr>
            <w:r w:rsidRPr="007F3BD2">
              <w:rPr>
                <w:lang w:val="da-DK"/>
              </w:rPr>
              <w:t>solide organ-neoplasmer (inklusive brystkræft, lungekræft og thyroideakræft),</w:t>
            </w:r>
          </w:p>
          <w:p w:rsidR="009B5D1D" w:rsidRPr="008A76FC" w:rsidP="00DA3054" w14:paraId="333A6DDB" w14:textId="77777777">
            <w:pPr>
              <w:pStyle w:val="EMEANormal"/>
              <w:rPr>
                <w:lang w:val="da-DK"/>
              </w:rPr>
            </w:pPr>
            <w:r w:rsidRPr="008A76FC">
              <w:rPr>
                <w:lang w:val="da-DK"/>
              </w:rPr>
              <w:t>melanom**</w:t>
            </w:r>
          </w:p>
          <w:p w:rsidR="009B5D1D" w:rsidRPr="00A772FD" w:rsidP="00DA3054" w14:paraId="63953064" w14:textId="77777777">
            <w:pPr>
              <w:pStyle w:val="EMEANormal"/>
              <w:rPr>
                <w:lang w:val="da-DK"/>
              </w:rPr>
            </w:pPr>
          </w:p>
        </w:tc>
      </w:tr>
      <w:tr w14:paraId="6232980A" w14:textId="77777777" w:rsidTr="00031C85">
        <w:tblPrEx>
          <w:tblW w:w="0" w:type="auto"/>
          <w:tblLook w:val="01E0"/>
        </w:tblPrEx>
        <w:trPr>
          <w:trHeight w:val="442"/>
        </w:trPr>
        <w:tc>
          <w:tcPr>
            <w:tcW w:w="2711" w:type="dxa"/>
            <w:vMerge/>
          </w:tcPr>
          <w:p w:rsidR="009B5D1D" w:rsidRPr="007F3BD2" w:rsidP="00DA3054" w14:paraId="3C301E27" w14:textId="77777777">
            <w:pPr>
              <w:pStyle w:val="EMEANormal"/>
              <w:rPr>
                <w:b/>
                <w:lang w:val="da-DK"/>
              </w:rPr>
            </w:pPr>
          </w:p>
        </w:tc>
        <w:tc>
          <w:tcPr>
            <w:tcW w:w="1926" w:type="dxa"/>
            <w:tcBorders>
              <w:top w:val="single" w:sz="4" w:space="0" w:color="auto"/>
              <w:bottom w:val="single" w:sz="4" w:space="0" w:color="auto"/>
            </w:tcBorders>
          </w:tcPr>
          <w:p w:rsidR="009B5D1D" w:rsidRPr="008A76FC" w:rsidP="00DA3054" w14:paraId="1D019B9B" w14:textId="77777777">
            <w:pPr>
              <w:pStyle w:val="EMEANormal"/>
              <w:rPr>
                <w:lang w:val="da-DK"/>
              </w:rPr>
            </w:pPr>
            <w:r w:rsidRPr="008A76FC">
              <w:rPr>
                <w:lang w:val="da-DK"/>
              </w:rPr>
              <w:t>Sjælden</w:t>
            </w:r>
          </w:p>
          <w:p w:rsidR="009B5D1D" w:rsidRPr="008A76FC" w:rsidP="00DA3054" w14:paraId="61BB5030" w14:textId="77777777">
            <w:pPr>
              <w:pStyle w:val="EMEANormal"/>
              <w:rPr>
                <w:lang w:val="da-DK"/>
              </w:rPr>
            </w:pPr>
            <w:r w:rsidRPr="008A76FC">
              <w:rPr>
                <w:lang w:val="da-DK"/>
              </w:rPr>
              <w:t xml:space="preserve"> </w:t>
            </w:r>
          </w:p>
        </w:tc>
        <w:tc>
          <w:tcPr>
            <w:tcW w:w="4424" w:type="dxa"/>
            <w:tcBorders>
              <w:top w:val="single" w:sz="4" w:space="0" w:color="auto"/>
              <w:bottom w:val="single" w:sz="4" w:space="0" w:color="auto"/>
            </w:tcBorders>
          </w:tcPr>
          <w:p w:rsidR="009B5D1D" w:rsidRPr="00A772FD" w:rsidP="00DA3054" w14:paraId="6A003B32" w14:textId="77777777">
            <w:pPr>
              <w:pStyle w:val="EMEANormal"/>
              <w:rPr>
                <w:lang w:val="da-DK"/>
              </w:rPr>
            </w:pPr>
            <w:r>
              <w:rPr>
                <w:lang w:val="da-DK"/>
              </w:rPr>
              <w:t>L</w:t>
            </w:r>
            <w:r w:rsidRPr="00A772FD">
              <w:rPr>
                <w:lang w:val="da-DK"/>
              </w:rPr>
              <w:t>eukæmi</w:t>
            </w:r>
            <w:r w:rsidRPr="00B25F61" w:rsidR="00760403">
              <w:rPr>
                <w:vertAlign w:val="superscript"/>
                <w:lang w:val="da-DK"/>
              </w:rPr>
              <w:t>1)</w:t>
            </w:r>
          </w:p>
          <w:p w:rsidR="009B5D1D" w:rsidP="00DA3054" w14:paraId="25EBCD60" w14:textId="77777777">
            <w:pPr>
              <w:pStyle w:val="EMEANormal"/>
              <w:rPr>
                <w:lang w:val="da-DK"/>
              </w:rPr>
            </w:pPr>
          </w:p>
        </w:tc>
      </w:tr>
      <w:tr w14:paraId="7EF31478" w14:textId="77777777" w:rsidTr="00031C85">
        <w:tblPrEx>
          <w:tblW w:w="0" w:type="auto"/>
          <w:tblLook w:val="01E0"/>
        </w:tblPrEx>
        <w:trPr>
          <w:trHeight w:val="867"/>
        </w:trPr>
        <w:tc>
          <w:tcPr>
            <w:tcW w:w="2711" w:type="dxa"/>
            <w:vMerge/>
            <w:tcBorders>
              <w:bottom w:val="single" w:sz="4" w:space="0" w:color="auto"/>
            </w:tcBorders>
          </w:tcPr>
          <w:p w:rsidR="009B5D1D" w:rsidRPr="007F3BD2" w:rsidP="00DA3054" w14:paraId="49FFB25D" w14:textId="77777777">
            <w:pPr>
              <w:pStyle w:val="EMEANormal"/>
              <w:rPr>
                <w:b/>
                <w:lang w:val="da-DK"/>
              </w:rPr>
            </w:pPr>
          </w:p>
        </w:tc>
        <w:tc>
          <w:tcPr>
            <w:tcW w:w="1926" w:type="dxa"/>
            <w:tcBorders>
              <w:top w:val="single" w:sz="4" w:space="0" w:color="auto"/>
              <w:bottom w:val="single" w:sz="4" w:space="0" w:color="auto"/>
            </w:tcBorders>
          </w:tcPr>
          <w:p w:rsidR="009B5D1D" w:rsidRPr="008A76FC" w:rsidP="00DA3054" w14:paraId="716A87DA" w14:textId="77777777">
            <w:pPr>
              <w:pStyle w:val="EMEANormal"/>
              <w:rPr>
                <w:lang w:val="da-DK"/>
              </w:rPr>
            </w:pPr>
            <w:r w:rsidRPr="008A76FC">
              <w:rPr>
                <w:lang w:val="da-DK"/>
              </w:rPr>
              <w:t>Ikke kendt</w:t>
            </w:r>
          </w:p>
        </w:tc>
        <w:tc>
          <w:tcPr>
            <w:tcW w:w="4424" w:type="dxa"/>
            <w:tcBorders>
              <w:top w:val="single" w:sz="4" w:space="0" w:color="auto"/>
              <w:bottom w:val="single" w:sz="4" w:space="0" w:color="auto"/>
            </w:tcBorders>
          </w:tcPr>
          <w:p w:rsidR="009B5D1D" w:rsidRPr="00A772FD" w:rsidP="00DA3054" w14:paraId="1EEAAFE2" w14:textId="77777777">
            <w:pPr>
              <w:pStyle w:val="ListParagraph1"/>
              <w:ind w:left="0"/>
              <w:rPr>
                <w:lang w:val="da-DK"/>
              </w:rPr>
            </w:pPr>
            <w:r>
              <w:rPr>
                <w:lang w:val="da-DK"/>
              </w:rPr>
              <w:t>H</w:t>
            </w:r>
            <w:r w:rsidRPr="00A772FD">
              <w:rPr>
                <w:lang w:val="da-DK"/>
              </w:rPr>
              <w:t>epatosplenisk T-celle</w:t>
            </w:r>
            <w:r>
              <w:rPr>
                <w:lang w:val="da-DK"/>
              </w:rPr>
              <w:t>-</w:t>
            </w:r>
            <w:r w:rsidRPr="00A772FD">
              <w:rPr>
                <w:lang w:val="da-DK"/>
              </w:rPr>
              <w:t>lymfom</w:t>
            </w:r>
            <w:r w:rsidRPr="00B25F61" w:rsidR="00760403">
              <w:rPr>
                <w:vertAlign w:val="superscript"/>
                <w:lang w:val="da-DK"/>
              </w:rPr>
              <w:t>1)</w:t>
            </w:r>
            <w:r>
              <w:rPr>
                <w:lang w:val="da-DK"/>
              </w:rPr>
              <w:t>,</w:t>
            </w:r>
          </w:p>
          <w:p w:rsidR="009B5D1D" w:rsidRPr="00566EAE" w:rsidP="00DA3054" w14:paraId="2C6A23FB" w14:textId="77777777">
            <w:pPr>
              <w:pStyle w:val="EMEANormal"/>
              <w:rPr>
                <w:lang w:val="da-DK"/>
              </w:rPr>
            </w:pPr>
            <w:r w:rsidRPr="00A243FF">
              <w:rPr>
                <w:lang w:val="da-DK"/>
              </w:rPr>
              <w:t>Merkelcelle karcinom</w:t>
            </w:r>
            <w:r w:rsidRPr="00ED1045">
              <w:rPr>
                <w:lang w:val="da-DK"/>
              </w:rPr>
              <w:t xml:space="preserve"> (</w:t>
            </w:r>
            <w:r w:rsidR="00760403">
              <w:rPr>
                <w:lang w:val="da-DK"/>
              </w:rPr>
              <w:t xml:space="preserve">kutant </w:t>
            </w:r>
            <w:r w:rsidRPr="00B25F61">
              <w:rPr>
                <w:lang w:val="da-DK"/>
              </w:rPr>
              <w:t>neuroendokrint karcinom)</w:t>
            </w:r>
            <w:r w:rsidRPr="00B25F61">
              <w:rPr>
                <w:vertAlign w:val="superscript"/>
                <w:lang w:val="da-DK"/>
              </w:rPr>
              <w:t>1)</w:t>
            </w:r>
            <w:r w:rsidR="00566EAE">
              <w:rPr>
                <w:lang w:val="da-DK"/>
              </w:rPr>
              <w:t xml:space="preserve">, </w:t>
            </w:r>
            <w:bookmarkStart w:id="17" w:name="_Hlk47518522"/>
            <w:r w:rsidR="00566EAE">
              <w:rPr>
                <w:lang w:val="da-DK"/>
              </w:rPr>
              <w:t>Kaposis sarkom</w:t>
            </w:r>
            <w:bookmarkEnd w:id="17"/>
          </w:p>
        </w:tc>
      </w:tr>
      <w:tr w14:paraId="6C124987" w14:textId="77777777" w:rsidTr="00031C85">
        <w:tblPrEx>
          <w:tblW w:w="0" w:type="auto"/>
          <w:tblLook w:val="01E0"/>
        </w:tblPrEx>
        <w:trPr>
          <w:trHeight w:val="884"/>
        </w:trPr>
        <w:tc>
          <w:tcPr>
            <w:tcW w:w="2711" w:type="dxa"/>
            <w:vMerge w:val="restart"/>
          </w:tcPr>
          <w:p w:rsidR="009B5D1D" w:rsidRPr="007F3BD2" w:rsidP="00DA3054" w14:paraId="4E6539F3" w14:textId="77777777">
            <w:pPr>
              <w:pStyle w:val="EMEANormal"/>
              <w:rPr>
                <w:lang w:val="en-GB"/>
              </w:rPr>
            </w:pPr>
            <w:r w:rsidRPr="007F3BD2">
              <w:rPr>
                <w:bCs/>
                <w:noProof/>
                <w:lang w:val="da-DK"/>
              </w:rPr>
              <w:t>Blod og lymfesystem</w:t>
            </w:r>
            <w:r w:rsidRPr="007F3BD2">
              <w:rPr>
                <w:lang w:val="en-GB"/>
              </w:rPr>
              <w:t xml:space="preserve"> *</w:t>
            </w:r>
          </w:p>
        </w:tc>
        <w:tc>
          <w:tcPr>
            <w:tcW w:w="1926" w:type="dxa"/>
            <w:tcBorders>
              <w:bottom w:val="single" w:sz="4" w:space="0" w:color="auto"/>
            </w:tcBorders>
          </w:tcPr>
          <w:p w:rsidR="009B5D1D" w:rsidP="00DA3054" w14:paraId="1C6D10F2" w14:textId="77777777">
            <w:pPr>
              <w:pStyle w:val="EMEANormal"/>
            </w:pPr>
            <w:r>
              <w:t xml:space="preserve">Meget almindelig </w:t>
            </w:r>
          </w:p>
        </w:tc>
        <w:tc>
          <w:tcPr>
            <w:tcW w:w="4424" w:type="dxa"/>
            <w:tcBorders>
              <w:bottom w:val="single" w:sz="4" w:space="0" w:color="auto"/>
            </w:tcBorders>
          </w:tcPr>
          <w:p w:rsidR="009B5D1D" w:rsidRPr="007F3BD2" w:rsidP="00DA3054" w14:paraId="1F2FDC72" w14:textId="77777777">
            <w:pPr>
              <w:pStyle w:val="EMEANormal"/>
              <w:rPr>
                <w:lang w:val="it-IT"/>
              </w:rPr>
            </w:pPr>
            <w:r>
              <w:rPr>
                <w:lang w:val="it-IT"/>
              </w:rPr>
              <w:t>L</w:t>
            </w:r>
            <w:r w:rsidRPr="007F3BD2">
              <w:rPr>
                <w:lang w:val="it-IT"/>
              </w:rPr>
              <w:t xml:space="preserve">eukopeni (inklusive neutropeni og agranulocytose), </w:t>
            </w:r>
          </w:p>
          <w:p w:rsidR="009B5D1D" w:rsidP="00DA3054" w14:paraId="0A28D4AA" w14:textId="77777777">
            <w:pPr>
              <w:pStyle w:val="EMEANormal"/>
            </w:pPr>
            <w:r>
              <w:t xml:space="preserve">anæmi </w:t>
            </w:r>
          </w:p>
          <w:p w:rsidR="009B5D1D" w:rsidP="00DA3054" w14:paraId="5B7329AA" w14:textId="77777777">
            <w:pPr>
              <w:pStyle w:val="EMEANormal"/>
            </w:pPr>
          </w:p>
        </w:tc>
      </w:tr>
      <w:tr w14:paraId="41983400" w14:textId="77777777" w:rsidTr="00031C85">
        <w:tblPrEx>
          <w:tblW w:w="0" w:type="auto"/>
          <w:tblLook w:val="01E0"/>
        </w:tblPrEx>
        <w:trPr>
          <w:trHeight w:val="147"/>
        </w:trPr>
        <w:tc>
          <w:tcPr>
            <w:tcW w:w="2711" w:type="dxa"/>
            <w:vMerge/>
          </w:tcPr>
          <w:p w:rsidR="009B5D1D" w:rsidRPr="007F3BD2" w:rsidP="00DA3054" w14:paraId="149BBA07" w14:textId="77777777">
            <w:pPr>
              <w:pStyle w:val="EMEANormal"/>
              <w:rPr>
                <w:bCs/>
                <w:noProof/>
                <w:lang w:val="da-DK"/>
              </w:rPr>
            </w:pPr>
          </w:p>
        </w:tc>
        <w:tc>
          <w:tcPr>
            <w:tcW w:w="1926" w:type="dxa"/>
            <w:tcBorders>
              <w:bottom w:val="nil"/>
            </w:tcBorders>
          </w:tcPr>
          <w:p w:rsidR="009B5D1D" w:rsidP="00DA3054" w14:paraId="353C6D4B" w14:textId="77777777">
            <w:pPr>
              <w:pStyle w:val="EMEANormal"/>
            </w:pPr>
          </w:p>
        </w:tc>
        <w:tc>
          <w:tcPr>
            <w:tcW w:w="4424" w:type="dxa"/>
            <w:tcBorders>
              <w:bottom w:val="nil"/>
            </w:tcBorders>
          </w:tcPr>
          <w:p w:rsidR="009B5D1D" w:rsidP="00DA3054" w14:paraId="6A39AC69" w14:textId="77777777">
            <w:pPr>
              <w:pStyle w:val="EMEANormal"/>
              <w:rPr>
                <w:lang w:val="it-IT"/>
              </w:rPr>
            </w:pPr>
          </w:p>
        </w:tc>
      </w:tr>
      <w:tr w14:paraId="11024FFB" w14:textId="77777777" w:rsidTr="00031C85">
        <w:tblPrEx>
          <w:tblW w:w="0" w:type="auto"/>
          <w:tblLook w:val="01E0"/>
        </w:tblPrEx>
        <w:tc>
          <w:tcPr>
            <w:tcW w:w="2711" w:type="dxa"/>
            <w:vMerge/>
          </w:tcPr>
          <w:p w:rsidR="009B5D1D" w:rsidRPr="007F3BD2" w:rsidP="00DA3054" w14:paraId="070FC782" w14:textId="77777777">
            <w:pPr>
              <w:pStyle w:val="EMEANormal"/>
              <w:rPr>
                <w:b/>
                <w:lang w:val="en-GB"/>
              </w:rPr>
            </w:pPr>
          </w:p>
        </w:tc>
        <w:tc>
          <w:tcPr>
            <w:tcW w:w="1926" w:type="dxa"/>
            <w:tcBorders>
              <w:top w:val="nil"/>
              <w:bottom w:val="nil"/>
            </w:tcBorders>
          </w:tcPr>
          <w:p w:rsidR="009B5D1D" w:rsidP="00DA3054" w14:paraId="03658219" w14:textId="77777777">
            <w:pPr>
              <w:pStyle w:val="EMEANormal"/>
            </w:pPr>
            <w:r>
              <w:t>Almindelig</w:t>
            </w:r>
          </w:p>
          <w:p w:rsidR="009B5D1D" w:rsidP="00DA3054" w14:paraId="683CB193" w14:textId="77777777">
            <w:pPr>
              <w:pStyle w:val="EMEANormal"/>
            </w:pPr>
          </w:p>
        </w:tc>
        <w:tc>
          <w:tcPr>
            <w:tcW w:w="4424" w:type="dxa"/>
            <w:tcBorders>
              <w:top w:val="nil"/>
              <w:bottom w:val="nil"/>
            </w:tcBorders>
          </w:tcPr>
          <w:p w:rsidR="009B5D1D" w:rsidP="00DA3054" w14:paraId="7B7552F4" w14:textId="77777777">
            <w:pPr>
              <w:pStyle w:val="EMEANormal"/>
            </w:pPr>
            <w:r>
              <w:t xml:space="preserve">Leukocytose, trombocytopeni </w:t>
            </w:r>
          </w:p>
          <w:p w:rsidR="009B5D1D" w:rsidP="00DA3054" w14:paraId="5EFC52D3" w14:textId="77777777">
            <w:pPr>
              <w:pStyle w:val="EMEANormal"/>
            </w:pPr>
          </w:p>
        </w:tc>
      </w:tr>
      <w:tr w14:paraId="73C4B7FB" w14:textId="77777777" w:rsidTr="00031C85">
        <w:tblPrEx>
          <w:tblW w:w="0" w:type="auto"/>
          <w:tblLook w:val="01E0"/>
        </w:tblPrEx>
        <w:tc>
          <w:tcPr>
            <w:tcW w:w="2711" w:type="dxa"/>
            <w:vMerge/>
          </w:tcPr>
          <w:p w:rsidR="009B5D1D" w:rsidRPr="007F3BD2" w:rsidP="00DA3054" w14:paraId="20C3162B" w14:textId="77777777">
            <w:pPr>
              <w:pStyle w:val="EMEANormal"/>
              <w:rPr>
                <w:b/>
                <w:lang w:val="en-GB"/>
              </w:rPr>
            </w:pPr>
          </w:p>
        </w:tc>
        <w:tc>
          <w:tcPr>
            <w:tcW w:w="1926" w:type="dxa"/>
            <w:tcBorders>
              <w:top w:val="nil"/>
              <w:bottom w:val="nil"/>
            </w:tcBorders>
          </w:tcPr>
          <w:p w:rsidR="009B5D1D" w:rsidP="00DA3054" w14:paraId="77363C1F" w14:textId="77777777">
            <w:pPr>
              <w:pStyle w:val="EMEANormal"/>
            </w:pPr>
            <w:r>
              <w:t>Ikke almindelig</w:t>
            </w:r>
          </w:p>
        </w:tc>
        <w:tc>
          <w:tcPr>
            <w:tcW w:w="4424" w:type="dxa"/>
            <w:tcBorders>
              <w:top w:val="nil"/>
              <w:bottom w:val="nil"/>
            </w:tcBorders>
          </w:tcPr>
          <w:p w:rsidR="009B5D1D" w:rsidP="00DA3054" w14:paraId="76AD5C8E" w14:textId="77777777">
            <w:pPr>
              <w:pStyle w:val="EMEANormal"/>
            </w:pPr>
            <w:r>
              <w:t>Idiopatisk trombocytopenisk purpura</w:t>
            </w:r>
          </w:p>
        </w:tc>
      </w:tr>
      <w:tr w14:paraId="7B43335E" w14:textId="77777777" w:rsidTr="00031C85">
        <w:tblPrEx>
          <w:tblW w:w="0" w:type="auto"/>
          <w:tblLook w:val="01E0"/>
        </w:tblPrEx>
        <w:trPr>
          <w:trHeight w:val="212"/>
        </w:trPr>
        <w:tc>
          <w:tcPr>
            <w:tcW w:w="2711" w:type="dxa"/>
            <w:vMerge/>
          </w:tcPr>
          <w:p w:rsidR="009B5D1D" w:rsidRPr="007F3BD2" w:rsidP="00DA3054" w14:paraId="5CD316E3" w14:textId="77777777">
            <w:pPr>
              <w:pStyle w:val="EMEANormal"/>
              <w:rPr>
                <w:b/>
                <w:lang w:val="en-GB"/>
              </w:rPr>
            </w:pPr>
          </w:p>
        </w:tc>
        <w:tc>
          <w:tcPr>
            <w:tcW w:w="1926" w:type="dxa"/>
            <w:tcBorders>
              <w:top w:val="nil"/>
              <w:bottom w:val="single" w:sz="4" w:space="0" w:color="auto"/>
            </w:tcBorders>
          </w:tcPr>
          <w:p w:rsidR="009B5D1D" w:rsidP="00DA3054" w14:paraId="2921E24D" w14:textId="77777777">
            <w:pPr>
              <w:pStyle w:val="EMEANormal"/>
            </w:pPr>
          </w:p>
        </w:tc>
        <w:tc>
          <w:tcPr>
            <w:tcW w:w="4424" w:type="dxa"/>
            <w:tcBorders>
              <w:top w:val="nil"/>
              <w:bottom w:val="single" w:sz="4" w:space="0" w:color="auto"/>
            </w:tcBorders>
          </w:tcPr>
          <w:p w:rsidR="009B5D1D" w:rsidP="00DA3054" w14:paraId="13F363AA" w14:textId="77777777">
            <w:pPr>
              <w:pStyle w:val="EMEANormal"/>
            </w:pPr>
          </w:p>
        </w:tc>
      </w:tr>
      <w:tr w14:paraId="46995BBA" w14:textId="77777777" w:rsidTr="00031C85">
        <w:tblPrEx>
          <w:tblW w:w="0" w:type="auto"/>
          <w:tblLook w:val="01E0"/>
        </w:tblPrEx>
        <w:trPr>
          <w:trHeight w:val="573"/>
        </w:trPr>
        <w:tc>
          <w:tcPr>
            <w:tcW w:w="2711" w:type="dxa"/>
            <w:vMerge/>
          </w:tcPr>
          <w:p w:rsidR="009B5D1D" w:rsidRPr="007F3BD2" w:rsidP="00DA3054" w14:paraId="5C168958" w14:textId="77777777">
            <w:pPr>
              <w:pStyle w:val="EMEANormal"/>
              <w:rPr>
                <w:b/>
                <w:lang w:val="en-GB"/>
              </w:rPr>
            </w:pPr>
          </w:p>
        </w:tc>
        <w:tc>
          <w:tcPr>
            <w:tcW w:w="1926" w:type="dxa"/>
            <w:tcBorders>
              <w:top w:val="single" w:sz="4" w:space="0" w:color="auto"/>
              <w:bottom w:val="single" w:sz="4" w:space="0" w:color="auto"/>
            </w:tcBorders>
          </w:tcPr>
          <w:p w:rsidR="009B5D1D" w:rsidP="00DA3054" w14:paraId="679FD9E5" w14:textId="77777777">
            <w:pPr>
              <w:pStyle w:val="EMEANormal"/>
            </w:pPr>
            <w:r>
              <w:t>Sjælden</w:t>
            </w:r>
          </w:p>
          <w:p w:rsidR="009B5D1D" w:rsidP="00DA3054" w14:paraId="7A7719BA" w14:textId="77777777">
            <w:pPr>
              <w:pStyle w:val="EMEANormal"/>
            </w:pPr>
          </w:p>
        </w:tc>
        <w:tc>
          <w:tcPr>
            <w:tcW w:w="4424" w:type="dxa"/>
            <w:tcBorders>
              <w:top w:val="single" w:sz="4" w:space="0" w:color="auto"/>
              <w:bottom w:val="single" w:sz="4" w:space="0" w:color="auto"/>
            </w:tcBorders>
          </w:tcPr>
          <w:p w:rsidR="009B5D1D" w:rsidP="00DA3054" w14:paraId="4622F838" w14:textId="77777777">
            <w:pPr>
              <w:pStyle w:val="EMEANormal"/>
            </w:pPr>
            <w:r>
              <w:t>Pancytopeni</w:t>
            </w:r>
          </w:p>
        </w:tc>
      </w:tr>
      <w:tr w14:paraId="67630D2C" w14:textId="77777777" w:rsidTr="00031C85">
        <w:tblPrEx>
          <w:tblW w:w="0" w:type="auto"/>
          <w:tblLook w:val="01E0"/>
        </w:tblPrEx>
        <w:trPr>
          <w:trHeight w:val="720"/>
        </w:trPr>
        <w:tc>
          <w:tcPr>
            <w:tcW w:w="2711" w:type="dxa"/>
            <w:vMerge w:val="restart"/>
          </w:tcPr>
          <w:p w:rsidR="009B5D1D" w:rsidRPr="007F3BD2" w:rsidP="00DA3054" w14:paraId="0460D12E" w14:textId="77777777">
            <w:pPr>
              <w:pStyle w:val="EMEANormal"/>
              <w:rPr>
                <w:lang w:val="de-DE"/>
              </w:rPr>
            </w:pPr>
            <w:r w:rsidRPr="007F3BD2">
              <w:rPr>
                <w:noProof/>
                <w:lang w:val="da-DK"/>
              </w:rPr>
              <w:t>Immunsystemet</w:t>
            </w:r>
            <w:r w:rsidRPr="007F3BD2">
              <w:rPr>
                <w:lang w:val="de-DE"/>
              </w:rPr>
              <w:t>*</w:t>
            </w:r>
          </w:p>
        </w:tc>
        <w:tc>
          <w:tcPr>
            <w:tcW w:w="1926" w:type="dxa"/>
            <w:tcBorders>
              <w:bottom w:val="single" w:sz="4" w:space="0" w:color="auto"/>
            </w:tcBorders>
          </w:tcPr>
          <w:p w:rsidR="009B5D1D" w:rsidP="00DA3054" w14:paraId="114586B0" w14:textId="77777777">
            <w:pPr>
              <w:pStyle w:val="EMEANormal"/>
            </w:pPr>
            <w:r>
              <w:t>Almindelig</w:t>
            </w:r>
          </w:p>
          <w:p w:rsidR="009B5D1D" w:rsidP="00DA3054" w14:paraId="334CD186" w14:textId="77777777">
            <w:pPr>
              <w:pStyle w:val="EMEANormal"/>
            </w:pPr>
          </w:p>
          <w:p w:rsidR="009B5D1D" w:rsidP="00DA3054" w14:paraId="250ED560" w14:textId="77777777">
            <w:pPr>
              <w:pStyle w:val="EMEANormal"/>
            </w:pPr>
          </w:p>
        </w:tc>
        <w:tc>
          <w:tcPr>
            <w:tcW w:w="4424" w:type="dxa"/>
            <w:tcBorders>
              <w:bottom w:val="single" w:sz="4" w:space="0" w:color="auto"/>
            </w:tcBorders>
          </w:tcPr>
          <w:p w:rsidR="009B5D1D" w:rsidRPr="007F3BD2" w:rsidP="00DA3054" w14:paraId="451C9998" w14:textId="77777777">
            <w:pPr>
              <w:pStyle w:val="EMEANormal"/>
              <w:rPr>
                <w:lang w:val="da-DK"/>
              </w:rPr>
            </w:pPr>
            <w:r>
              <w:rPr>
                <w:lang w:val="da-DK"/>
              </w:rPr>
              <w:t>H</w:t>
            </w:r>
            <w:r w:rsidRPr="007F3BD2">
              <w:rPr>
                <w:lang w:val="da-DK"/>
              </w:rPr>
              <w:t>ypersensitivitet,</w:t>
            </w:r>
          </w:p>
          <w:p w:rsidR="009B5D1D" w:rsidRPr="007F3BD2" w:rsidP="00DA3054" w14:paraId="753D2E43" w14:textId="77777777">
            <w:pPr>
              <w:pStyle w:val="EMEANormal"/>
              <w:rPr>
                <w:lang w:val="da-DK"/>
              </w:rPr>
            </w:pPr>
            <w:r w:rsidRPr="007F3BD2">
              <w:rPr>
                <w:lang w:val="da-DK"/>
              </w:rPr>
              <w:t>allergier (inklusive sæsonbestemt allergi)</w:t>
            </w:r>
          </w:p>
          <w:p w:rsidR="009B5D1D" w:rsidRPr="007F3BD2" w:rsidP="00DA3054" w14:paraId="4724BC92" w14:textId="77777777">
            <w:pPr>
              <w:pStyle w:val="EMEANormal"/>
              <w:rPr>
                <w:lang w:val="da-DK"/>
              </w:rPr>
            </w:pPr>
          </w:p>
        </w:tc>
      </w:tr>
      <w:tr w14:paraId="7F612AE0" w14:textId="77777777" w:rsidTr="00031C85">
        <w:tblPrEx>
          <w:tblW w:w="0" w:type="auto"/>
          <w:tblLook w:val="01E0"/>
        </w:tblPrEx>
        <w:trPr>
          <w:trHeight w:val="589"/>
        </w:trPr>
        <w:tc>
          <w:tcPr>
            <w:tcW w:w="2711" w:type="dxa"/>
            <w:vMerge/>
          </w:tcPr>
          <w:p w:rsidR="009B5D1D" w:rsidRPr="007F3BD2" w:rsidP="00DA3054" w14:paraId="5DFD2C8C" w14:textId="77777777">
            <w:pPr>
              <w:pStyle w:val="EMEANormal"/>
              <w:rPr>
                <w:noProof/>
                <w:lang w:val="da-DK"/>
              </w:rPr>
            </w:pPr>
          </w:p>
        </w:tc>
        <w:tc>
          <w:tcPr>
            <w:tcW w:w="1926" w:type="dxa"/>
            <w:tcBorders>
              <w:bottom w:val="single" w:sz="4" w:space="0" w:color="auto"/>
            </w:tcBorders>
          </w:tcPr>
          <w:p w:rsidR="009B5D1D" w:rsidP="00DA3054" w14:paraId="54A2CF59" w14:textId="77777777">
            <w:pPr>
              <w:pStyle w:val="EMEANormal"/>
            </w:pPr>
            <w:r>
              <w:t>Ikke almindelig</w:t>
            </w:r>
          </w:p>
          <w:p w:rsidR="009B5D1D" w:rsidP="00DA3054" w14:paraId="04F97708" w14:textId="77777777">
            <w:pPr>
              <w:pStyle w:val="EMEANormal"/>
            </w:pPr>
            <w:r>
              <w:t xml:space="preserve"> </w:t>
            </w:r>
          </w:p>
          <w:p w:rsidR="009B5D1D" w:rsidP="00DA3054" w14:paraId="71581E62" w14:textId="77777777">
            <w:pPr>
              <w:pStyle w:val="EMEANormal"/>
            </w:pPr>
          </w:p>
        </w:tc>
        <w:tc>
          <w:tcPr>
            <w:tcW w:w="4424" w:type="dxa"/>
            <w:tcBorders>
              <w:bottom w:val="single" w:sz="4" w:space="0" w:color="auto"/>
            </w:tcBorders>
          </w:tcPr>
          <w:p w:rsidR="009B5D1D" w:rsidRPr="0078475B" w:rsidP="00DA3054" w14:paraId="5C928372" w14:textId="77777777">
            <w:pPr>
              <w:pStyle w:val="ListParagraph1"/>
              <w:ind w:left="0"/>
            </w:pPr>
            <w:r>
              <w:t>S</w:t>
            </w:r>
            <w:r w:rsidRPr="00D308AB">
              <w:t>ar</w:t>
            </w:r>
            <w:r>
              <w:t>k</w:t>
            </w:r>
            <w:r w:rsidRPr="00D308AB">
              <w:t>oidose</w:t>
            </w:r>
            <w:r>
              <w:rPr>
                <w:vertAlign w:val="superscript"/>
              </w:rPr>
              <w:t>1)</w:t>
            </w:r>
            <w:r w:rsidR="00893DF6">
              <w:t>,</w:t>
            </w:r>
          </w:p>
          <w:p w:rsidR="009B5D1D" w:rsidRPr="007A2140" w:rsidP="00DA3054" w14:paraId="7BC99157" w14:textId="77777777">
            <w:r w:rsidRPr="0043725A">
              <w:rPr>
                <w:lang w:val="da-DK"/>
              </w:rPr>
              <w:t>vaskulit</w:t>
            </w:r>
            <w:r>
              <w:rPr>
                <w:lang w:val="da-DK"/>
              </w:rPr>
              <w:t>is</w:t>
            </w:r>
          </w:p>
          <w:p w:rsidR="009B5D1D" w:rsidP="00DA3054" w14:paraId="7ED9AA24" w14:textId="77777777">
            <w:pPr>
              <w:pStyle w:val="EMEANormal"/>
              <w:rPr>
                <w:lang w:val="da-DK"/>
              </w:rPr>
            </w:pPr>
          </w:p>
        </w:tc>
      </w:tr>
      <w:tr w14:paraId="3B35A57C" w14:textId="77777777" w:rsidTr="00031C85">
        <w:tblPrEx>
          <w:tblW w:w="0" w:type="auto"/>
          <w:tblLook w:val="01E0"/>
        </w:tblPrEx>
        <w:trPr>
          <w:trHeight w:val="753"/>
        </w:trPr>
        <w:tc>
          <w:tcPr>
            <w:tcW w:w="2711" w:type="dxa"/>
            <w:vMerge/>
          </w:tcPr>
          <w:p w:rsidR="009B5D1D" w:rsidRPr="007F3BD2" w:rsidP="00DA3054" w14:paraId="4DB6C0B2" w14:textId="77777777">
            <w:pPr>
              <w:pStyle w:val="EMEANormal"/>
              <w:rPr>
                <w:noProof/>
                <w:lang w:val="da-DK"/>
              </w:rPr>
            </w:pPr>
          </w:p>
        </w:tc>
        <w:tc>
          <w:tcPr>
            <w:tcW w:w="1926" w:type="dxa"/>
            <w:tcBorders>
              <w:bottom w:val="nil"/>
            </w:tcBorders>
          </w:tcPr>
          <w:p w:rsidR="009B5D1D" w:rsidP="00DA3054" w14:paraId="770B4719" w14:textId="77777777">
            <w:pPr>
              <w:pStyle w:val="EMEANormal"/>
            </w:pPr>
            <w:r>
              <w:t>Sjælden</w:t>
            </w:r>
          </w:p>
        </w:tc>
        <w:tc>
          <w:tcPr>
            <w:tcW w:w="4424" w:type="dxa"/>
            <w:tcBorders>
              <w:bottom w:val="nil"/>
            </w:tcBorders>
          </w:tcPr>
          <w:p w:rsidR="009B5D1D" w:rsidRPr="00D308AB" w:rsidP="00DA3054" w14:paraId="06B39381" w14:textId="77777777">
            <w:pPr>
              <w:pStyle w:val="ListParagraph1"/>
              <w:ind w:left="0"/>
            </w:pPr>
            <w:r>
              <w:t>A</w:t>
            </w:r>
            <w:r w:rsidRPr="00D308AB">
              <w:t>nafylaksi</w:t>
            </w:r>
            <w:r>
              <w:rPr>
                <w:vertAlign w:val="superscript"/>
              </w:rPr>
              <w:t>1)</w:t>
            </w:r>
          </w:p>
          <w:p w:rsidR="009B5D1D" w:rsidP="00DA3054" w14:paraId="322E746F" w14:textId="77777777">
            <w:pPr>
              <w:pStyle w:val="EMEANormal"/>
            </w:pPr>
          </w:p>
        </w:tc>
      </w:tr>
      <w:tr w14:paraId="6B68B22F" w14:textId="77777777" w:rsidTr="00031C85">
        <w:tblPrEx>
          <w:tblW w:w="0" w:type="auto"/>
          <w:tblLook w:val="01E0"/>
        </w:tblPrEx>
        <w:tc>
          <w:tcPr>
            <w:tcW w:w="2711" w:type="dxa"/>
            <w:vMerge w:val="restart"/>
          </w:tcPr>
          <w:p w:rsidR="001E54AC" w:rsidRPr="007F3BD2" w:rsidP="00DA3054" w14:paraId="141A53C0" w14:textId="77777777">
            <w:pPr>
              <w:pStyle w:val="EMEANormal"/>
              <w:rPr>
                <w:lang w:val="en-GB"/>
              </w:rPr>
            </w:pPr>
            <w:r w:rsidRPr="007F3BD2">
              <w:rPr>
                <w:noProof/>
                <w:lang w:val="da-DK"/>
              </w:rPr>
              <w:t>Metabolisme og ernæring</w:t>
            </w:r>
          </w:p>
        </w:tc>
        <w:tc>
          <w:tcPr>
            <w:tcW w:w="1926" w:type="dxa"/>
            <w:tcBorders>
              <w:bottom w:val="nil"/>
            </w:tcBorders>
          </w:tcPr>
          <w:p w:rsidR="001E54AC" w:rsidP="00DA3054" w14:paraId="510BAE16" w14:textId="77777777">
            <w:pPr>
              <w:pStyle w:val="EMEANormal"/>
            </w:pPr>
            <w:r>
              <w:t xml:space="preserve">Meget almindelig </w:t>
            </w:r>
          </w:p>
        </w:tc>
        <w:tc>
          <w:tcPr>
            <w:tcW w:w="4424" w:type="dxa"/>
            <w:tcBorders>
              <w:bottom w:val="nil"/>
            </w:tcBorders>
          </w:tcPr>
          <w:p w:rsidR="001E54AC" w:rsidP="00DA3054" w14:paraId="48226AD1" w14:textId="77777777">
            <w:pPr>
              <w:pStyle w:val="EMEANormal"/>
            </w:pPr>
            <w:r>
              <w:t>forhøjede niveauer af lipider</w:t>
            </w:r>
          </w:p>
        </w:tc>
      </w:tr>
      <w:tr w14:paraId="5E8C1460" w14:textId="77777777" w:rsidTr="00031C85">
        <w:tblPrEx>
          <w:tblW w:w="0" w:type="auto"/>
          <w:tblLook w:val="01E0"/>
        </w:tblPrEx>
        <w:trPr>
          <w:trHeight w:val="131"/>
        </w:trPr>
        <w:tc>
          <w:tcPr>
            <w:tcW w:w="2711" w:type="dxa"/>
            <w:vMerge/>
          </w:tcPr>
          <w:p w:rsidR="001E54AC" w:rsidRPr="007F3BD2" w:rsidP="00DA3054" w14:paraId="2A88A23F" w14:textId="77777777">
            <w:pPr>
              <w:pStyle w:val="EMEANormal"/>
              <w:rPr>
                <w:lang w:val="en-GB"/>
              </w:rPr>
            </w:pPr>
          </w:p>
        </w:tc>
        <w:tc>
          <w:tcPr>
            <w:tcW w:w="1926" w:type="dxa"/>
            <w:tcBorders>
              <w:top w:val="nil"/>
              <w:bottom w:val="single" w:sz="4" w:space="0" w:color="auto"/>
            </w:tcBorders>
          </w:tcPr>
          <w:p w:rsidR="001E54AC" w:rsidP="00DA3054" w14:paraId="56C51763" w14:textId="77777777">
            <w:pPr>
              <w:pStyle w:val="EMEANormal"/>
            </w:pPr>
          </w:p>
        </w:tc>
        <w:tc>
          <w:tcPr>
            <w:tcW w:w="4424" w:type="dxa"/>
            <w:tcBorders>
              <w:top w:val="nil"/>
              <w:bottom w:val="single" w:sz="4" w:space="0" w:color="auto"/>
            </w:tcBorders>
          </w:tcPr>
          <w:p w:rsidR="001E54AC" w:rsidRPr="007F3BD2" w:rsidP="00DA3054" w14:paraId="621F1C43" w14:textId="77777777">
            <w:pPr>
              <w:pStyle w:val="EMEANormal"/>
              <w:rPr>
                <w:lang w:val="da-DK"/>
              </w:rPr>
            </w:pPr>
          </w:p>
        </w:tc>
      </w:tr>
      <w:tr w14:paraId="325D7DD8" w14:textId="77777777" w:rsidTr="00031C85">
        <w:tblPrEx>
          <w:tblW w:w="0" w:type="auto"/>
          <w:tblLook w:val="01E0"/>
        </w:tblPrEx>
        <w:trPr>
          <w:trHeight w:val="1931"/>
        </w:trPr>
        <w:tc>
          <w:tcPr>
            <w:tcW w:w="2711" w:type="dxa"/>
            <w:vMerge/>
          </w:tcPr>
          <w:p w:rsidR="009B5D1D" w:rsidRPr="007F3BD2" w:rsidP="00DA3054" w14:paraId="3EF67F24" w14:textId="77777777">
            <w:pPr>
              <w:pStyle w:val="EMEANormal"/>
              <w:rPr>
                <w:lang w:val="en-GB"/>
              </w:rPr>
            </w:pPr>
          </w:p>
        </w:tc>
        <w:tc>
          <w:tcPr>
            <w:tcW w:w="1926" w:type="dxa"/>
            <w:tcBorders>
              <w:top w:val="single" w:sz="4" w:space="0" w:color="auto"/>
              <w:bottom w:val="nil"/>
            </w:tcBorders>
          </w:tcPr>
          <w:p w:rsidR="009B5D1D" w:rsidP="00DA3054" w14:paraId="117860DF" w14:textId="77777777">
            <w:pPr>
              <w:pStyle w:val="EMEANormal"/>
            </w:pPr>
            <w:r>
              <w:t>Almindelig</w:t>
            </w:r>
          </w:p>
          <w:p w:rsidR="009B5D1D" w:rsidP="00DA3054" w14:paraId="522907DA" w14:textId="77777777">
            <w:pPr>
              <w:pStyle w:val="EMEANormal"/>
            </w:pPr>
          </w:p>
        </w:tc>
        <w:tc>
          <w:tcPr>
            <w:tcW w:w="4424" w:type="dxa"/>
            <w:tcBorders>
              <w:top w:val="single" w:sz="4" w:space="0" w:color="auto"/>
              <w:bottom w:val="nil"/>
            </w:tcBorders>
          </w:tcPr>
          <w:p w:rsidR="009B5D1D" w:rsidRPr="007F3BD2" w:rsidP="00DA3054" w14:paraId="0B1F22EB" w14:textId="77777777">
            <w:pPr>
              <w:pStyle w:val="EMEANormal"/>
              <w:rPr>
                <w:lang w:val="da-DK"/>
              </w:rPr>
            </w:pPr>
            <w:r>
              <w:rPr>
                <w:lang w:val="da-DK"/>
              </w:rPr>
              <w:t>H</w:t>
            </w:r>
            <w:r w:rsidRPr="007F3BD2">
              <w:rPr>
                <w:lang w:val="da-DK"/>
              </w:rPr>
              <w:t xml:space="preserve">ypokaliæmi, </w:t>
            </w:r>
          </w:p>
          <w:p w:rsidR="009B5D1D" w:rsidRPr="007F3BD2" w:rsidP="00DA3054" w14:paraId="448B5A5A" w14:textId="77777777">
            <w:pPr>
              <w:pStyle w:val="EMEANormal"/>
              <w:rPr>
                <w:lang w:val="da-DK"/>
              </w:rPr>
            </w:pPr>
            <w:r w:rsidRPr="007F3BD2">
              <w:rPr>
                <w:lang w:val="da-DK"/>
              </w:rPr>
              <w:t xml:space="preserve">forhøjet urinsyre, </w:t>
            </w:r>
          </w:p>
          <w:p w:rsidR="009B5D1D" w:rsidRPr="007F3BD2" w:rsidP="00DA3054" w14:paraId="31160563" w14:textId="77777777">
            <w:pPr>
              <w:pStyle w:val="EMEANormal"/>
              <w:rPr>
                <w:lang w:val="da-DK"/>
              </w:rPr>
            </w:pPr>
            <w:r w:rsidRPr="007F3BD2">
              <w:rPr>
                <w:lang w:val="da-DK"/>
              </w:rPr>
              <w:t>unormal blod-natrium,</w:t>
            </w:r>
          </w:p>
          <w:p w:rsidR="009B5D1D" w:rsidRPr="007F3BD2" w:rsidP="00DA3054" w14:paraId="34D986E0" w14:textId="77777777">
            <w:pPr>
              <w:pStyle w:val="EMEANormal"/>
              <w:rPr>
                <w:lang w:val="da-DK"/>
              </w:rPr>
            </w:pPr>
            <w:r w:rsidRPr="007F3BD2">
              <w:rPr>
                <w:lang w:val="da-DK"/>
              </w:rPr>
              <w:t>hypokalcæmi</w:t>
            </w:r>
          </w:p>
          <w:p w:rsidR="009B5D1D" w:rsidRPr="007F3BD2" w:rsidP="00DA3054" w14:paraId="18180609" w14:textId="77777777">
            <w:pPr>
              <w:pStyle w:val="EMEANormal"/>
              <w:rPr>
                <w:lang w:val="da-DK"/>
              </w:rPr>
            </w:pPr>
            <w:r w:rsidRPr="007F3BD2">
              <w:rPr>
                <w:lang w:val="da-DK"/>
              </w:rPr>
              <w:t>hyperglykæmi,</w:t>
            </w:r>
          </w:p>
          <w:p w:rsidR="009B5D1D" w:rsidRPr="007F3BD2" w:rsidP="00DA3054" w14:paraId="6CAC45C2" w14:textId="77777777">
            <w:pPr>
              <w:pStyle w:val="EMEANormal"/>
              <w:rPr>
                <w:lang w:val="da-DK"/>
              </w:rPr>
            </w:pPr>
            <w:r w:rsidRPr="007F3BD2">
              <w:rPr>
                <w:lang w:val="da-DK"/>
              </w:rPr>
              <w:t>hypofosfatæmi,</w:t>
            </w:r>
          </w:p>
          <w:p w:rsidR="009B5D1D" w:rsidP="00DA3054" w14:paraId="27FD100D" w14:textId="77777777">
            <w:pPr>
              <w:pStyle w:val="EMEANormal"/>
              <w:rPr>
                <w:lang w:val="da-DK"/>
              </w:rPr>
            </w:pPr>
            <w:r>
              <w:rPr>
                <w:lang w:val="da-DK"/>
              </w:rPr>
              <w:t>d</w:t>
            </w:r>
            <w:r w:rsidRPr="007F3BD2">
              <w:rPr>
                <w:lang w:val="en-GB"/>
              </w:rPr>
              <w:t>ehydrering</w:t>
            </w:r>
          </w:p>
        </w:tc>
      </w:tr>
      <w:tr w14:paraId="252622FA" w14:textId="77777777" w:rsidTr="00031C85">
        <w:tblPrEx>
          <w:tblW w:w="0" w:type="auto"/>
          <w:tblLook w:val="01E0"/>
        </w:tblPrEx>
        <w:tc>
          <w:tcPr>
            <w:tcW w:w="2711" w:type="dxa"/>
            <w:vMerge/>
          </w:tcPr>
          <w:p w:rsidR="001E54AC" w:rsidRPr="007F3BD2" w:rsidP="00DA3054" w14:paraId="47B18702" w14:textId="77777777">
            <w:pPr>
              <w:pStyle w:val="EMEANormal"/>
              <w:rPr>
                <w:b/>
                <w:lang w:val="da-DK"/>
              </w:rPr>
            </w:pPr>
          </w:p>
        </w:tc>
        <w:tc>
          <w:tcPr>
            <w:tcW w:w="1926" w:type="dxa"/>
            <w:tcBorders>
              <w:top w:val="nil"/>
            </w:tcBorders>
          </w:tcPr>
          <w:p w:rsidR="001E54AC" w:rsidRPr="007F3BD2" w:rsidP="00DA3054" w14:paraId="009532C5" w14:textId="77777777">
            <w:pPr>
              <w:pStyle w:val="EMEANormal"/>
              <w:rPr>
                <w:lang w:val="en-GB"/>
              </w:rPr>
            </w:pPr>
          </w:p>
        </w:tc>
        <w:tc>
          <w:tcPr>
            <w:tcW w:w="4424" w:type="dxa"/>
            <w:tcBorders>
              <w:top w:val="nil"/>
            </w:tcBorders>
          </w:tcPr>
          <w:p w:rsidR="001E54AC" w:rsidRPr="007F3BD2" w:rsidP="00DA3054" w14:paraId="76C95746" w14:textId="77777777">
            <w:pPr>
              <w:pStyle w:val="EMEANormal"/>
              <w:rPr>
                <w:lang w:val="en-GB"/>
              </w:rPr>
            </w:pPr>
          </w:p>
        </w:tc>
      </w:tr>
      <w:tr w14:paraId="66B09FE5" w14:textId="77777777" w:rsidTr="00031C85">
        <w:tblPrEx>
          <w:tblW w:w="0" w:type="auto"/>
          <w:tblLook w:val="01E0"/>
        </w:tblPrEx>
        <w:tc>
          <w:tcPr>
            <w:tcW w:w="2711" w:type="dxa"/>
          </w:tcPr>
          <w:p w:rsidR="001E54AC" w:rsidRPr="007F3BD2" w:rsidP="00DA3054" w14:paraId="43188A4A" w14:textId="77777777">
            <w:pPr>
              <w:pStyle w:val="EMEANormal"/>
              <w:rPr>
                <w:lang w:val="en-GB"/>
              </w:rPr>
            </w:pPr>
            <w:r w:rsidRPr="007F3BD2">
              <w:rPr>
                <w:noProof/>
                <w:lang w:val="nb-NO"/>
              </w:rPr>
              <w:t>Psykiske forstyrrelser</w:t>
            </w:r>
          </w:p>
        </w:tc>
        <w:tc>
          <w:tcPr>
            <w:tcW w:w="1926" w:type="dxa"/>
            <w:tcBorders>
              <w:bottom w:val="single" w:sz="4" w:space="0" w:color="auto"/>
            </w:tcBorders>
          </w:tcPr>
          <w:p w:rsidR="001E54AC" w:rsidRPr="007F3BD2" w:rsidP="00DA3054" w14:paraId="1F7E1EF0" w14:textId="77777777">
            <w:pPr>
              <w:pStyle w:val="EMEANormal"/>
              <w:rPr>
                <w:lang w:val="en-GB"/>
              </w:rPr>
            </w:pPr>
            <w:r w:rsidRPr="007F3BD2">
              <w:rPr>
                <w:lang w:val="en-GB"/>
              </w:rPr>
              <w:t>Almindelig</w:t>
            </w:r>
          </w:p>
          <w:p w:rsidR="001E54AC" w:rsidRPr="007F3BD2" w:rsidP="00DA3054" w14:paraId="44759FCC" w14:textId="77777777">
            <w:pPr>
              <w:pStyle w:val="EMEANormal"/>
              <w:rPr>
                <w:lang w:val="en-GB"/>
              </w:rPr>
            </w:pPr>
          </w:p>
        </w:tc>
        <w:tc>
          <w:tcPr>
            <w:tcW w:w="4424" w:type="dxa"/>
            <w:tcBorders>
              <w:bottom w:val="single" w:sz="4" w:space="0" w:color="auto"/>
            </w:tcBorders>
          </w:tcPr>
          <w:p w:rsidR="001E54AC" w:rsidRPr="00C67CE8" w:rsidP="00DA3054" w14:paraId="6F80414E" w14:textId="77777777">
            <w:pPr>
              <w:pStyle w:val="EMEANormal"/>
              <w:rPr>
                <w:lang w:val="da-DK"/>
              </w:rPr>
            </w:pPr>
            <w:r>
              <w:rPr>
                <w:lang w:val="da-DK"/>
              </w:rPr>
              <w:t>H</w:t>
            </w:r>
            <w:r w:rsidRPr="00C67CE8">
              <w:rPr>
                <w:lang w:val="da-DK"/>
              </w:rPr>
              <w:t xml:space="preserve">umørsvingninger (inklusive depression), </w:t>
            </w:r>
          </w:p>
          <w:p w:rsidR="001E54AC" w:rsidRPr="00C67CE8" w:rsidP="00DA3054" w14:paraId="26563244" w14:textId="77777777">
            <w:pPr>
              <w:pStyle w:val="EMEANormal"/>
              <w:rPr>
                <w:lang w:val="da-DK"/>
              </w:rPr>
            </w:pPr>
            <w:r w:rsidRPr="00C67CE8">
              <w:rPr>
                <w:lang w:val="da-DK"/>
              </w:rPr>
              <w:t>angst, insomni</w:t>
            </w:r>
          </w:p>
          <w:p w:rsidR="001E54AC" w:rsidRPr="00C67CE8" w:rsidP="00DA3054" w14:paraId="53D327F4" w14:textId="77777777">
            <w:pPr>
              <w:pStyle w:val="EMEANormal"/>
              <w:rPr>
                <w:lang w:val="da-DK"/>
              </w:rPr>
            </w:pPr>
          </w:p>
        </w:tc>
      </w:tr>
      <w:tr w14:paraId="10D7C569" w14:textId="77777777" w:rsidTr="00031C85">
        <w:tblPrEx>
          <w:tblW w:w="0" w:type="auto"/>
          <w:tblLook w:val="01E0"/>
        </w:tblPrEx>
        <w:tc>
          <w:tcPr>
            <w:tcW w:w="2711" w:type="dxa"/>
            <w:vMerge w:val="restart"/>
          </w:tcPr>
          <w:p w:rsidR="001E54AC" w:rsidRPr="007F3BD2" w:rsidP="00DA3054" w14:paraId="20F2EF62" w14:textId="77777777">
            <w:pPr>
              <w:pStyle w:val="EMEANormal"/>
              <w:rPr>
                <w:lang w:val="de-DE"/>
              </w:rPr>
            </w:pPr>
            <w:r w:rsidRPr="007F3BD2">
              <w:rPr>
                <w:bCs/>
                <w:noProof/>
                <w:lang w:val="da-DK"/>
              </w:rPr>
              <w:t>Nervesystemet</w:t>
            </w:r>
            <w:r w:rsidRPr="007F3BD2">
              <w:rPr>
                <w:lang w:val="de-DE"/>
              </w:rPr>
              <w:t xml:space="preserve"> *</w:t>
            </w:r>
          </w:p>
        </w:tc>
        <w:tc>
          <w:tcPr>
            <w:tcW w:w="1926" w:type="dxa"/>
            <w:tcBorders>
              <w:bottom w:val="nil"/>
            </w:tcBorders>
          </w:tcPr>
          <w:p w:rsidR="001E54AC" w:rsidRPr="007F3BD2" w:rsidP="00DA3054" w14:paraId="22D63841" w14:textId="77777777">
            <w:pPr>
              <w:pStyle w:val="EMEANormal"/>
              <w:rPr>
                <w:lang w:val="en-GB"/>
              </w:rPr>
            </w:pPr>
            <w:r w:rsidRPr="007F3BD2">
              <w:rPr>
                <w:lang w:val="en-GB"/>
              </w:rPr>
              <w:t xml:space="preserve">Meget almindelig </w:t>
            </w:r>
          </w:p>
        </w:tc>
        <w:tc>
          <w:tcPr>
            <w:tcW w:w="4424" w:type="dxa"/>
            <w:tcBorders>
              <w:bottom w:val="nil"/>
            </w:tcBorders>
          </w:tcPr>
          <w:p w:rsidR="001E54AC" w:rsidRPr="007F3BD2" w:rsidP="00DA3054" w14:paraId="0F38CB31" w14:textId="77777777">
            <w:pPr>
              <w:pStyle w:val="EMEANormal"/>
              <w:rPr>
                <w:lang w:val="en-GB"/>
              </w:rPr>
            </w:pPr>
            <w:r>
              <w:rPr>
                <w:lang w:val="en-GB"/>
              </w:rPr>
              <w:t>H</w:t>
            </w:r>
            <w:r w:rsidRPr="007F3BD2">
              <w:rPr>
                <w:lang w:val="en-GB"/>
              </w:rPr>
              <w:t>ovedpine</w:t>
            </w:r>
          </w:p>
        </w:tc>
      </w:tr>
      <w:tr w14:paraId="186C54AE" w14:textId="77777777" w:rsidTr="00031C85">
        <w:tblPrEx>
          <w:tblW w:w="0" w:type="auto"/>
          <w:tblLook w:val="01E0"/>
        </w:tblPrEx>
        <w:trPr>
          <w:trHeight w:val="212"/>
        </w:trPr>
        <w:tc>
          <w:tcPr>
            <w:tcW w:w="2711" w:type="dxa"/>
            <w:vMerge/>
          </w:tcPr>
          <w:p w:rsidR="001E54AC" w:rsidRPr="007F3BD2" w:rsidP="00DA3054" w14:paraId="40BCFFDF" w14:textId="77777777">
            <w:pPr>
              <w:pStyle w:val="EMEANormal"/>
              <w:rPr>
                <w:lang w:val="de-DE"/>
              </w:rPr>
            </w:pPr>
          </w:p>
        </w:tc>
        <w:tc>
          <w:tcPr>
            <w:tcW w:w="1926" w:type="dxa"/>
            <w:tcBorders>
              <w:top w:val="nil"/>
              <w:bottom w:val="single" w:sz="4" w:space="0" w:color="auto"/>
            </w:tcBorders>
          </w:tcPr>
          <w:p w:rsidR="001E54AC" w:rsidRPr="007F3BD2" w:rsidP="00DA3054" w14:paraId="2DB0E6BA" w14:textId="77777777">
            <w:pPr>
              <w:pStyle w:val="EMEANormal"/>
              <w:rPr>
                <w:lang w:val="en-GB"/>
              </w:rPr>
            </w:pPr>
          </w:p>
        </w:tc>
        <w:tc>
          <w:tcPr>
            <w:tcW w:w="4424" w:type="dxa"/>
            <w:tcBorders>
              <w:top w:val="nil"/>
              <w:bottom w:val="single" w:sz="4" w:space="0" w:color="auto"/>
            </w:tcBorders>
          </w:tcPr>
          <w:p w:rsidR="001E54AC" w:rsidRPr="007F3BD2" w:rsidP="00DA3054" w14:paraId="769049CE" w14:textId="77777777">
            <w:pPr>
              <w:pStyle w:val="EMEANormal"/>
              <w:rPr>
                <w:lang w:val="da-DK"/>
              </w:rPr>
            </w:pPr>
          </w:p>
        </w:tc>
      </w:tr>
      <w:tr w14:paraId="4FD37401" w14:textId="77777777" w:rsidTr="00031C85">
        <w:tblPrEx>
          <w:tblW w:w="0" w:type="auto"/>
          <w:tblLook w:val="01E0"/>
        </w:tblPrEx>
        <w:trPr>
          <w:trHeight w:val="917"/>
        </w:trPr>
        <w:tc>
          <w:tcPr>
            <w:tcW w:w="2711" w:type="dxa"/>
            <w:vMerge/>
          </w:tcPr>
          <w:p w:rsidR="009B5D1D" w:rsidRPr="007F3BD2" w:rsidP="00DA3054" w14:paraId="0EF95FF8" w14:textId="77777777">
            <w:pPr>
              <w:pStyle w:val="EMEANormal"/>
              <w:rPr>
                <w:lang w:val="de-DE"/>
              </w:rPr>
            </w:pPr>
          </w:p>
        </w:tc>
        <w:tc>
          <w:tcPr>
            <w:tcW w:w="1926" w:type="dxa"/>
            <w:tcBorders>
              <w:top w:val="single" w:sz="4" w:space="0" w:color="auto"/>
              <w:bottom w:val="single" w:sz="4" w:space="0" w:color="auto"/>
            </w:tcBorders>
          </w:tcPr>
          <w:p w:rsidR="009B5D1D" w:rsidRPr="007F3BD2" w:rsidP="00DA3054" w14:paraId="0FE36EE2" w14:textId="77777777">
            <w:pPr>
              <w:pStyle w:val="EMEANormal"/>
              <w:rPr>
                <w:lang w:val="en-GB"/>
              </w:rPr>
            </w:pPr>
            <w:r w:rsidRPr="007F3BD2">
              <w:rPr>
                <w:lang w:val="en-GB"/>
              </w:rPr>
              <w:t>Almindelig</w:t>
            </w:r>
          </w:p>
          <w:p w:rsidR="009B5D1D" w:rsidP="00DA3054" w14:paraId="23219A03" w14:textId="77777777">
            <w:pPr>
              <w:pStyle w:val="EMEANormal"/>
              <w:rPr>
                <w:lang w:val="en-GB"/>
              </w:rPr>
            </w:pPr>
          </w:p>
        </w:tc>
        <w:tc>
          <w:tcPr>
            <w:tcW w:w="4424" w:type="dxa"/>
            <w:tcBorders>
              <w:top w:val="single" w:sz="4" w:space="0" w:color="auto"/>
              <w:bottom w:val="single" w:sz="4" w:space="0" w:color="auto"/>
            </w:tcBorders>
          </w:tcPr>
          <w:p w:rsidR="009B5D1D" w:rsidRPr="007F3BD2" w:rsidP="00DA3054" w14:paraId="5B1E2A9F" w14:textId="77777777">
            <w:pPr>
              <w:pStyle w:val="EMEANormal"/>
              <w:rPr>
                <w:lang w:val="da-DK"/>
              </w:rPr>
            </w:pPr>
            <w:r>
              <w:rPr>
                <w:lang w:val="da-DK"/>
              </w:rPr>
              <w:t>P</w:t>
            </w:r>
            <w:r w:rsidRPr="007F3BD2">
              <w:rPr>
                <w:lang w:val="da-DK"/>
              </w:rPr>
              <w:t>aræstesi (inklusive hypæstesi),</w:t>
            </w:r>
          </w:p>
          <w:p w:rsidR="009B5D1D" w:rsidRPr="007F3BD2" w:rsidP="00DA3054" w14:paraId="2F56052E" w14:textId="77777777">
            <w:pPr>
              <w:pStyle w:val="EMEANormal"/>
              <w:rPr>
                <w:lang w:val="da-DK"/>
              </w:rPr>
            </w:pPr>
            <w:r w:rsidRPr="007F3BD2">
              <w:rPr>
                <w:lang w:val="da-DK"/>
              </w:rPr>
              <w:t>migræne,</w:t>
            </w:r>
          </w:p>
          <w:p w:rsidR="009B5D1D" w:rsidRPr="00826D38" w:rsidP="00DA3054" w14:paraId="12119360" w14:textId="77777777">
            <w:pPr>
              <w:pStyle w:val="EMEANormal"/>
              <w:rPr>
                <w:lang w:val="da-DK"/>
              </w:rPr>
            </w:pPr>
            <w:r w:rsidRPr="00826D38">
              <w:rPr>
                <w:lang w:val="da-DK"/>
              </w:rPr>
              <w:t>nerverodskompression</w:t>
            </w:r>
          </w:p>
          <w:p w:rsidR="009B5D1D" w:rsidP="00DA3054" w14:paraId="474F7F4C" w14:textId="77777777">
            <w:pPr>
              <w:pStyle w:val="EMEANormal"/>
              <w:rPr>
                <w:lang w:val="da-DK"/>
              </w:rPr>
            </w:pPr>
          </w:p>
        </w:tc>
      </w:tr>
      <w:tr w14:paraId="2995A4A3" w14:textId="77777777" w:rsidTr="00031C85">
        <w:tblPrEx>
          <w:tblW w:w="0" w:type="auto"/>
          <w:tblLook w:val="01E0"/>
        </w:tblPrEx>
        <w:trPr>
          <w:trHeight w:val="131"/>
        </w:trPr>
        <w:tc>
          <w:tcPr>
            <w:tcW w:w="2711" w:type="dxa"/>
            <w:vMerge/>
          </w:tcPr>
          <w:p w:rsidR="009B5D1D" w:rsidRPr="007F3BD2" w:rsidP="00DA3054" w14:paraId="7E162BB1" w14:textId="77777777">
            <w:pPr>
              <w:pStyle w:val="EMEANormal"/>
              <w:rPr>
                <w:lang w:val="de-DE"/>
              </w:rPr>
            </w:pPr>
          </w:p>
        </w:tc>
        <w:tc>
          <w:tcPr>
            <w:tcW w:w="1926" w:type="dxa"/>
            <w:tcBorders>
              <w:top w:val="single" w:sz="4" w:space="0" w:color="auto"/>
              <w:bottom w:val="nil"/>
            </w:tcBorders>
          </w:tcPr>
          <w:p w:rsidR="009B5D1D" w:rsidRPr="007F3BD2" w:rsidP="00DA3054" w14:paraId="339723A2" w14:textId="77777777">
            <w:pPr>
              <w:pStyle w:val="EMEANormal"/>
              <w:rPr>
                <w:lang w:val="en-GB"/>
              </w:rPr>
            </w:pPr>
          </w:p>
        </w:tc>
        <w:tc>
          <w:tcPr>
            <w:tcW w:w="4424" w:type="dxa"/>
            <w:tcBorders>
              <w:top w:val="single" w:sz="4" w:space="0" w:color="auto"/>
              <w:bottom w:val="nil"/>
            </w:tcBorders>
          </w:tcPr>
          <w:p w:rsidR="009B5D1D" w:rsidP="00DA3054" w14:paraId="483EBAEB" w14:textId="77777777">
            <w:pPr>
              <w:pStyle w:val="EMEANormal"/>
              <w:rPr>
                <w:lang w:val="da-DK"/>
              </w:rPr>
            </w:pPr>
          </w:p>
        </w:tc>
      </w:tr>
      <w:tr w14:paraId="33EA8558" w14:textId="77777777" w:rsidTr="00031C85">
        <w:tblPrEx>
          <w:tblW w:w="0" w:type="auto"/>
          <w:tblLook w:val="01E0"/>
        </w:tblPrEx>
        <w:trPr>
          <w:trHeight w:val="409"/>
        </w:trPr>
        <w:tc>
          <w:tcPr>
            <w:tcW w:w="2711" w:type="dxa"/>
            <w:vMerge/>
          </w:tcPr>
          <w:p w:rsidR="001E54AC" w:rsidRPr="007F3BD2" w:rsidP="00DA3054" w14:paraId="6CD9BDD4" w14:textId="77777777">
            <w:pPr>
              <w:pStyle w:val="EMEANormal"/>
              <w:rPr>
                <w:b/>
                <w:lang w:val="da-DK"/>
              </w:rPr>
            </w:pPr>
          </w:p>
        </w:tc>
        <w:tc>
          <w:tcPr>
            <w:tcW w:w="1926" w:type="dxa"/>
            <w:tcBorders>
              <w:top w:val="nil"/>
              <w:bottom w:val="single" w:sz="4" w:space="0" w:color="auto"/>
            </w:tcBorders>
          </w:tcPr>
          <w:p w:rsidR="001E54AC" w:rsidRPr="007F3BD2" w:rsidP="00DA3054" w14:paraId="78546C31" w14:textId="77777777">
            <w:pPr>
              <w:pStyle w:val="EMEANormal"/>
              <w:rPr>
                <w:lang w:val="en-GB"/>
              </w:rPr>
            </w:pPr>
            <w:r w:rsidRPr="007F3BD2">
              <w:rPr>
                <w:lang w:val="en-GB"/>
              </w:rPr>
              <w:t>Ikke almindelig</w:t>
            </w:r>
          </w:p>
          <w:p w:rsidR="001E54AC" w:rsidRPr="007F3BD2" w:rsidP="00DA3054" w14:paraId="59C78F82" w14:textId="77777777">
            <w:pPr>
              <w:pStyle w:val="EMEANormal"/>
              <w:rPr>
                <w:lang w:val="en-GB"/>
              </w:rPr>
            </w:pPr>
          </w:p>
        </w:tc>
        <w:tc>
          <w:tcPr>
            <w:tcW w:w="4424" w:type="dxa"/>
            <w:tcBorders>
              <w:top w:val="nil"/>
              <w:bottom w:val="single" w:sz="4" w:space="0" w:color="auto"/>
            </w:tcBorders>
          </w:tcPr>
          <w:p w:rsidR="001E54AC" w:rsidRPr="007F3BD2" w:rsidP="00DA3054" w14:paraId="57D943DE" w14:textId="77777777">
            <w:pPr>
              <w:pStyle w:val="ListParagraph1"/>
              <w:ind w:left="0"/>
              <w:rPr>
                <w:lang w:val="en-GB"/>
              </w:rPr>
            </w:pPr>
            <w:r>
              <w:t>C</w:t>
            </w:r>
            <w:r w:rsidRPr="00F86D70">
              <w:t>erebrovaskulært attak</w:t>
            </w:r>
            <w:r w:rsidRPr="00F86D70">
              <w:rPr>
                <w:vertAlign w:val="superscript"/>
              </w:rPr>
              <w:t>1)</w:t>
            </w:r>
            <w:r>
              <w:t>,</w:t>
            </w:r>
            <w:r w:rsidRPr="007F3BD2">
              <w:rPr>
                <w:lang w:val="en-GB"/>
              </w:rPr>
              <w:t>tremor</w:t>
            </w:r>
            <w:r>
              <w:rPr>
                <w:lang w:val="en-GB"/>
              </w:rPr>
              <w:t>, neuropati</w:t>
            </w:r>
            <w:r w:rsidRPr="007F3BD2">
              <w:rPr>
                <w:lang w:val="en-GB"/>
              </w:rPr>
              <w:t xml:space="preserve"> </w:t>
            </w:r>
          </w:p>
          <w:p w:rsidR="001E54AC" w:rsidRPr="007F3BD2" w:rsidP="00DA3054" w14:paraId="450D8D17" w14:textId="77777777">
            <w:pPr>
              <w:pStyle w:val="EMEANormal"/>
              <w:rPr>
                <w:lang w:val="en-GB"/>
              </w:rPr>
            </w:pPr>
          </w:p>
        </w:tc>
      </w:tr>
      <w:tr w14:paraId="5AE3D968" w14:textId="77777777" w:rsidTr="00031C85">
        <w:tblPrEx>
          <w:tblW w:w="0" w:type="auto"/>
          <w:tblLook w:val="01E0"/>
        </w:tblPrEx>
        <w:trPr>
          <w:trHeight w:val="115"/>
        </w:trPr>
        <w:tc>
          <w:tcPr>
            <w:tcW w:w="2711" w:type="dxa"/>
            <w:vMerge/>
          </w:tcPr>
          <w:p w:rsidR="009B5D1D" w:rsidRPr="007F3BD2" w:rsidP="00DA3054" w14:paraId="470A6094" w14:textId="77777777">
            <w:pPr>
              <w:pStyle w:val="EMEANormal"/>
              <w:rPr>
                <w:b/>
                <w:lang w:val="da-DK"/>
              </w:rPr>
            </w:pPr>
          </w:p>
        </w:tc>
        <w:tc>
          <w:tcPr>
            <w:tcW w:w="1926" w:type="dxa"/>
            <w:tcBorders>
              <w:top w:val="single" w:sz="4" w:space="0" w:color="auto"/>
              <w:bottom w:val="nil"/>
            </w:tcBorders>
          </w:tcPr>
          <w:p w:rsidR="009B5D1D" w:rsidRPr="007F3BD2" w:rsidP="00DA3054" w14:paraId="7427DEE9" w14:textId="77777777">
            <w:pPr>
              <w:pStyle w:val="EMEANormal"/>
              <w:rPr>
                <w:lang w:val="en-GB"/>
              </w:rPr>
            </w:pPr>
          </w:p>
        </w:tc>
        <w:tc>
          <w:tcPr>
            <w:tcW w:w="4424" w:type="dxa"/>
            <w:tcBorders>
              <w:top w:val="single" w:sz="4" w:space="0" w:color="auto"/>
              <w:bottom w:val="nil"/>
            </w:tcBorders>
          </w:tcPr>
          <w:p w:rsidR="009B5D1D" w:rsidP="00DA3054" w14:paraId="389F85FC" w14:textId="77777777">
            <w:pPr>
              <w:pStyle w:val="EMEANormal"/>
            </w:pPr>
          </w:p>
        </w:tc>
      </w:tr>
      <w:tr w14:paraId="4E2796BE" w14:textId="77777777" w:rsidTr="00031C85">
        <w:tblPrEx>
          <w:tblW w:w="0" w:type="auto"/>
          <w:tblLook w:val="01E0"/>
        </w:tblPrEx>
        <w:tc>
          <w:tcPr>
            <w:tcW w:w="2711" w:type="dxa"/>
            <w:vMerge/>
          </w:tcPr>
          <w:p w:rsidR="001E54AC" w:rsidRPr="007F3BD2" w:rsidP="00DA3054" w14:paraId="721841D8" w14:textId="77777777">
            <w:pPr>
              <w:pStyle w:val="EMEANormal"/>
              <w:rPr>
                <w:b/>
                <w:lang w:val="en-GB"/>
              </w:rPr>
            </w:pPr>
          </w:p>
        </w:tc>
        <w:tc>
          <w:tcPr>
            <w:tcW w:w="1926" w:type="dxa"/>
            <w:tcBorders>
              <w:top w:val="nil"/>
              <w:bottom w:val="single" w:sz="4" w:space="0" w:color="auto"/>
            </w:tcBorders>
          </w:tcPr>
          <w:p w:rsidR="001E54AC" w:rsidRPr="007F3BD2" w:rsidP="00DA3054" w14:paraId="27A2FE38" w14:textId="77777777">
            <w:pPr>
              <w:pStyle w:val="EMEANormal"/>
              <w:rPr>
                <w:lang w:val="en-GB"/>
              </w:rPr>
            </w:pPr>
            <w:r w:rsidRPr="007F3BD2">
              <w:rPr>
                <w:lang w:val="en-GB"/>
              </w:rPr>
              <w:t>Sjælden</w:t>
            </w:r>
          </w:p>
          <w:p w:rsidR="001E54AC" w:rsidRPr="007F3BD2" w:rsidP="00DA3054" w14:paraId="32FF82D6" w14:textId="77777777">
            <w:pPr>
              <w:pStyle w:val="EMEANormal"/>
              <w:rPr>
                <w:lang w:val="en-GB"/>
              </w:rPr>
            </w:pPr>
          </w:p>
        </w:tc>
        <w:tc>
          <w:tcPr>
            <w:tcW w:w="4424" w:type="dxa"/>
            <w:tcBorders>
              <w:top w:val="nil"/>
              <w:bottom w:val="single" w:sz="4" w:space="0" w:color="auto"/>
            </w:tcBorders>
          </w:tcPr>
          <w:p w:rsidR="001E54AC" w:rsidRPr="00A772FD" w:rsidP="00DA3054" w14:paraId="0F4B1314" w14:textId="77777777">
            <w:pPr>
              <w:pStyle w:val="EMEANormal"/>
              <w:rPr>
                <w:lang w:val="da-DK"/>
              </w:rPr>
            </w:pPr>
            <w:r w:rsidRPr="0073465B">
              <w:rPr>
                <w:lang w:val="da-DK"/>
              </w:rPr>
              <w:t>M</w:t>
            </w:r>
            <w:r w:rsidRPr="008A76FC">
              <w:rPr>
                <w:lang w:val="da-DK"/>
              </w:rPr>
              <w:t>ultipel sklerose</w:t>
            </w:r>
            <w:r>
              <w:rPr>
                <w:lang w:val="da-DK"/>
              </w:rPr>
              <w:t>,</w:t>
            </w:r>
            <w:r w:rsidRPr="00A772FD">
              <w:rPr>
                <w:lang w:val="da-DK"/>
              </w:rPr>
              <w:t>demyeliniserende sygdomme (f.eks. opticus neuritis, Guillain-Barré syndrom)</w:t>
            </w:r>
            <w:r w:rsidRPr="00A772FD">
              <w:rPr>
                <w:vertAlign w:val="superscript"/>
                <w:lang w:val="da-DK"/>
              </w:rPr>
              <w:t xml:space="preserve"> 1)</w:t>
            </w:r>
          </w:p>
        </w:tc>
      </w:tr>
      <w:tr w14:paraId="780F436E" w14:textId="77777777" w:rsidTr="00031C85">
        <w:tblPrEx>
          <w:tblW w:w="0" w:type="auto"/>
          <w:tblLook w:val="01E0"/>
        </w:tblPrEx>
        <w:tc>
          <w:tcPr>
            <w:tcW w:w="2711" w:type="dxa"/>
            <w:vMerge w:val="restart"/>
          </w:tcPr>
          <w:p w:rsidR="001E54AC" w:rsidRPr="007F3BD2" w:rsidP="00DA3054" w14:paraId="5FCEE4DE" w14:textId="77777777">
            <w:pPr>
              <w:pStyle w:val="EMEANormal"/>
              <w:rPr>
                <w:lang w:val="en-GB"/>
              </w:rPr>
            </w:pPr>
            <w:r w:rsidRPr="007F3BD2">
              <w:rPr>
                <w:noProof/>
                <w:lang w:val="da-DK"/>
              </w:rPr>
              <w:t>Øjne</w:t>
            </w:r>
          </w:p>
        </w:tc>
        <w:tc>
          <w:tcPr>
            <w:tcW w:w="1926" w:type="dxa"/>
            <w:tcBorders>
              <w:bottom w:val="single" w:sz="4" w:space="0" w:color="auto"/>
            </w:tcBorders>
          </w:tcPr>
          <w:p w:rsidR="001E54AC" w:rsidRPr="007F3BD2" w:rsidP="00DA3054" w14:paraId="1F2EFD6E" w14:textId="77777777">
            <w:pPr>
              <w:pStyle w:val="EMEANormal"/>
              <w:rPr>
                <w:lang w:val="en-GB"/>
              </w:rPr>
            </w:pPr>
            <w:r w:rsidRPr="007F3BD2">
              <w:rPr>
                <w:lang w:val="en-GB"/>
              </w:rPr>
              <w:t>Almindelig</w:t>
            </w:r>
          </w:p>
          <w:p w:rsidR="001E54AC" w:rsidRPr="007F3BD2" w:rsidP="00DA3054" w14:paraId="68BD2433" w14:textId="77777777">
            <w:pPr>
              <w:pStyle w:val="EMEANormal"/>
              <w:rPr>
                <w:lang w:val="en-GB"/>
              </w:rPr>
            </w:pPr>
          </w:p>
        </w:tc>
        <w:tc>
          <w:tcPr>
            <w:tcW w:w="4424" w:type="dxa"/>
            <w:tcBorders>
              <w:bottom w:val="single" w:sz="4" w:space="0" w:color="auto"/>
            </w:tcBorders>
          </w:tcPr>
          <w:p w:rsidR="001E54AC" w:rsidRPr="0073465B" w:rsidP="00DA3054" w14:paraId="3B229E0E" w14:textId="77777777">
            <w:pPr>
              <w:pStyle w:val="EMEANormal"/>
              <w:rPr>
                <w:lang w:val="da-DK"/>
              </w:rPr>
            </w:pPr>
            <w:r w:rsidRPr="0073465B">
              <w:rPr>
                <w:lang w:val="da-DK"/>
              </w:rPr>
              <w:t>Synsforstyrrelser,</w:t>
            </w:r>
          </w:p>
          <w:p w:rsidR="001E54AC" w:rsidRPr="0073465B" w:rsidP="00DA3054" w14:paraId="3A165DA5" w14:textId="77777777">
            <w:pPr>
              <w:pStyle w:val="EMEANormal"/>
              <w:rPr>
                <w:lang w:val="da-DK"/>
              </w:rPr>
            </w:pPr>
            <w:r w:rsidRPr="0073465B">
              <w:rPr>
                <w:lang w:val="da-DK"/>
              </w:rPr>
              <w:t>konjunktivitis,</w:t>
            </w:r>
          </w:p>
          <w:p w:rsidR="001E54AC" w:rsidRPr="0073465B" w:rsidP="00DA3054" w14:paraId="071365A0" w14:textId="77777777">
            <w:pPr>
              <w:pStyle w:val="EMEANormal"/>
              <w:rPr>
                <w:lang w:val="da-DK"/>
              </w:rPr>
            </w:pPr>
            <w:r w:rsidRPr="0073465B">
              <w:rPr>
                <w:lang w:val="da-DK"/>
              </w:rPr>
              <w:t xml:space="preserve">blepharitis, </w:t>
            </w:r>
          </w:p>
          <w:p w:rsidR="001E54AC" w:rsidRPr="0073465B" w:rsidP="00DA3054" w14:paraId="0E2E6712" w14:textId="77777777">
            <w:pPr>
              <w:pStyle w:val="EMEANormal"/>
              <w:rPr>
                <w:lang w:val="da-DK"/>
              </w:rPr>
            </w:pPr>
            <w:r w:rsidRPr="0073465B">
              <w:rPr>
                <w:lang w:val="da-DK"/>
              </w:rPr>
              <w:t>hævede øjne</w:t>
            </w:r>
          </w:p>
          <w:p w:rsidR="001E54AC" w:rsidRPr="0073465B" w:rsidP="00DA3054" w14:paraId="2534DD01" w14:textId="77777777">
            <w:pPr>
              <w:pStyle w:val="EMEANormal"/>
              <w:rPr>
                <w:lang w:val="da-DK"/>
              </w:rPr>
            </w:pPr>
          </w:p>
        </w:tc>
      </w:tr>
      <w:tr w14:paraId="5D6D8471" w14:textId="77777777" w:rsidTr="00031C85">
        <w:tblPrEx>
          <w:tblW w:w="0" w:type="auto"/>
          <w:tblLook w:val="01E0"/>
        </w:tblPrEx>
        <w:tc>
          <w:tcPr>
            <w:tcW w:w="2711" w:type="dxa"/>
            <w:vMerge/>
          </w:tcPr>
          <w:p w:rsidR="001E54AC" w:rsidRPr="0073465B" w:rsidP="00DA3054" w14:paraId="7C9ACB84" w14:textId="77777777">
            <w:pPr>
              <w:pStyle w:val="EMEANormal"/>
              <w:rPr>
                <w:b/>
                <w:lang w:val="da-DK"/>
              </w:rPr>
            </w:pPr>
          </w:p>
        </w:tc>
        <w:tc>
          <w:tcPr>
            <w:tcW w:w="1926" w:type="dxa"/>
            <w:tcBorders>
              <w:top w:val="single" w:sz="4" w:space="0" w:color="auto"/>
              <w:bottom w:val="single" w:sz="4" w:space="0" w:color="auto"/>
            </w:tcBorders>
          </w:tcPr>
          <w:p w:rsidR="001E54AC" w:rsidRPr="007F3BD2" w:rsidP="00DA3054" w14:paraId="597E9132" w14:textId="77777777">
            <w:pPr>
              <w:pStyle w:val="EMEANormal"/>
              <w:rPr>
                <w:lang w:val="fr-FR"/>
              </w:rPr>
            </w:pPr>
            <w:r w:rsidRPr="007F3BD2">
              <w:rPr>
                <w:lang w:val="en-GB"/>
              </w:rPr>
              <w:t>Ikke almindelig</w:t>
            </w:r>
          </w:p>
        </w:tc>
        <w:tc>
          <w:tcPr>
            <w:tcW w:w="4424" w:type="dxa"/>
            <w:tcBorders>
              <w:top w:val="single" w:sz="4" w:space="0" w:color="auto"/>
              <w:bottom w:val="single" w:sz="4" w:space="0" w:color="auto"/>
            </w:tcBorders>
          </w:tcPr>
          <w:p w:rsidR="001E54AC" w:rsidRPr="007F3BD2" w:rsidP="00DA3054" w14:paraId="679509F2" w14:textId="77777777">
            <w:pPr>
              <w:pStyle w:val="EMEANormal"/>
              <w:rPr>
                <w:lang w:val="en-GB"/>
              </w:rPr>
            </w:pPr>
            <w:r w:rsidRPr="007F3BD2">
              <w:rPr>
                <w:lang w:val="en-GB"/>
              </w:rPr>
              <w:t xml:space="preserve"> </w:t>
            </w:r>
            <w:r w:rsidR="00324643">
              <w:rPr>
                <w:lang w:val="en-GB"/>
              </w:rPr>
              <w:t>D</w:t>
            </w:r>
            <w:r w:rsidRPr="007F3BD2">
              <w:rPr>
                <w:lang w:val="en-GB"/>
              </w:rPr>
              <w:t>iplopi</w:t>
            </w:r>
          </w:p>
          <w:p w:rsidR="001E54AC" w:rsidRPr="007F3BD2" w:rsidP="00DA3054" w14:paraId="5BAB8080" w14:textId="77777777">
            <w:pPr>
              <w:pStyle w:val="EMEANormal"/>
              <w:rPr>
                <w:lang w:val="en-GB"/>
              </w:rPr>
            </w:pPr>
          </w:p>
        </w:tc>
      </w:tr>
      <w:tr w14:paraId="734800DB" w14:textId="77777777" w:rsidTr="00031C85">
        <w:tblPrEx>
          <w:tblW w:w="0" w:type="auto"/>
          <w:tblLook w:val="01E0"/>
        </w:tblPrEx>
        <w:tc>
          <w:tcPr>
            <w:tcW w:w="2711" w:type="dxa"/>
            <w:vMerge w:val="restart"/>
          </w:tcPr>
          <w:p w:rsidR="001E54AC" w:rsidRPr="007F3BD2" w:rsidP="00DA3054" w14:paraId="4D7ECA00" w14:textId="77777777">
            <w:pPr>
              <w:pStyle w:val="EMEANormal"/>
              <w:rPr>
                <w:lang w:val="en-GB"/>
              </w:rPr>
            </w:pPr>
            <w:r w:rsidRPr="007F3BD2">
              <w:rPr>
                <w:noProof/>
                <w:lang w:val="nb-NO"/>
              </w:rPr>
              <w:t>Øre og labyrint</w:t>
            </w:r>
          </w:p>
        </w:tc>
        <w:tc>
          <w:tcPr>
            <w:tcW w:w="1926" w:type="dxa"/>
            <w:tcBorders>
              <w:bottom w:val="single" w:sz="4" w:space="0" w:color="auto"/>
            </w:tcBorders>
          </w:tcPr>
          <w:p w:rsidR="001E54AC" w:rsidRPr="007F3BD2" w:rsidP="00DA3054" w14:paraId="141851DF" w14:textId="77777777">
            <w:pPr>
              <w:pStyle w:val="EMEANormal"/>
              <w:rPr>
                <w:lang w:val="en-GB"/>
              </w:rPr>
            </w:pPr>
            <w:r w:rsidRPr="007F3BD2">
              <w:rPr>
                <w:lang w:val="en-GB"/>
              </w:rPr>
              <w:t>Almindelig</w:t>
            </w:r>
          </w:p>
          <w:p w:rsidR="001E54AC" w:rsidRPr="007F3BD2" w:rsidP="00DA3054" w14:paraId="040992C2" w14:textId="77777777">
            <w:pPr>
              <w:pStyle w:val="EMEANormal"/>
              <w:rPr>
                <w:lang w:val="en-GB"/>
              </w:rPr>
            </w:pPr>
          </w:p>
        </w:tc>
        <w:tc>
          <w:tcPr>
            <w:tcW w:w="4424" w:type="dxa"/>
            <w:tcBorders>
              <w:bottom w:val="single" w:sz="4" w:space="0" w:color="auto"/>
            </w:tcBorders>
          </w:tcPr>
          <w:p w:rsidR="001E54AC" w:rsidRPr="007F3BD2" w:rsidP="00DA3054" w14:paraId="7E4FDF89" w14:textId="77777777">
            <w:pPr>
              <w:pStyle w:val="EMEANormal"/>
              <w:rPr>
                <w:lang w:val="en-GB"/>
              </w:rPr>
            </w:pPr>
            <w:r>
              <w:rPr>
                <w:lang w:val="en-GB"/>
              </w:rPr>
              <w:t>V</w:t>
            </w:r>
            <w:r w:rsidRPr="007F3BD2">
              <w:rPr>
                <w:lang w:val="en-GB"/>
              </w:rPr>
              <w:t>ertigo</w:t>
            </w:r>
          </w:p>
          <w:p w:rsidR="001E54AC" w:rsidRPr="007F3BD2" w:rsidP="00DA3054" w14:paraId="593F7A69" w14:textId="77777777">
            <w:pPr>
              <w:pStyle w:val="EMEANormal"/>
              <w:rPr>
                <w:lang w:val="en-GB"/>
              </w:rPr>
            </w:pPr>
          </w:p>
        </w:tc>
      </w:tr>
      <w:tr w14:paraId="492661D7" w14:textId="77777777" w:rsidTr="00031C85">
        <w:tblPrEx>
          <w:tblW w:w="0" w:type="auto"/>
          <w:tblLook w:val="01E0"/>
        </w:tblPrEx>
        <w:tc>
          <w:tcPr>
            <w:tcW w:w="2711" w:type="dxa"/>
            <w:vMerge/>
          </w:tcPr>
          <w:p w:rsidR="001E54AC" w:rsidRPr="007F3BD2" w:rsidP="00DA3054" w14:paraId="2C55D549" w14:textId="77777777">
            <w:pPr>
              <w:pStyle w:val="EMEANormal"/>
              <w:rPr>
                <w:b/>
                <w:lang w:val="en-GB"/>
              </w:rPr>
            </w:pPr>
          </w:p>
        </w:tc>
        <w:tc>
          <w:tcPr>
            <w:tcW w:w="1926" w:type="dxa"/>
            <w:tcBorders>
              <w:top w:val="single" w:sz="4" w:space="0" w:color="auto"/>
              <w:bottom w:val="single" w:sz="4" w:space="0" w:color="auto"/>
            </w:tcBorders>
          </w:tcPr>
          <w:p w:rsidR="001E54AC" w:rsidRPr="007F3BD2" w:rsidP="00DA3054" w14:paraId="73E41195" w14:textId="77777777">
            <w:pPr>
              <w:pStyle w:val="EMEANormal"/>
              <w:rPr>
                <w:lang w:val="en-GB"/>
              </w:rPr>
            </w:pPr>
            <w:r w:rsidRPr="007F3BD2">
              <w:rPr>
                <w:lang w:val="en-GB"/>
              </w:rPr>
              <w:t>Ikke almindelig</w:t>
            </w:r>
          </w:p>
          <w:p w:rsidR="001E54AC" w:rsidRPr="007F3BD2" w:rsidP="00DA3054" w14:paraId="0F836696" w14:textId="77777777">
            <w:pPr>
              <w:pStyle w:val="EMEANormal"/>
              <w:rPr>
                <w:lang w:val="en-GB"/>
              </w:rPr>
            </w:pPr>
          </w:p>
        </w:tc>
        <w:tc>
          <w:tcPr>
            <w:tcW w:w="4424" w:type="dxa"/>
            <w:tcBorders>
              <w:top w:val="single" w:sz="4" w:space="0" w:color="auto"/>
              <w:bottom w:val="single" w:sz="4" w:space="0" w:color="auto"/>
            </w:tcBorders>
          </w:tcPr>
          <w:p w:rsidR="001E54AC" w:rsidRPr="007F3BD2" w:rsidP="00DA3054" w14:paraId="3F0339DF" w14:textId="77777777">
            <w:pPr>
              <w:pStyle w:val="EMEANormal"/>
              <w:rPr>
                <w:lang w:val="en-GB"/>
              </w:rPr>
            </w:pPr>
            <w:r>
              <w:rPr>
                <w:lang w:val="en-GB"/>
              </w:rPr>
              <w:t>D</w:t>
            </w:r>
            <w:r w:rsidRPr="007F3BD2">
              <w:rPr>
                <w:lang w:val="en-GB"/>
              </w:rPr>
              <w:t xml:space="preserve">øvhed, </w:t>
            </w:r>
          </w:p>
          <w:p w:rsidR="001E54AC" w:rsidRPr="007F3BD2" w:rsidP="00DA3054" w14:paraId="79CFEE62" w14:textId="77777777">
            <w:pPr>
              <w:pStyle w:val="EMEANormal"/>
              <w:rPr>
                <w:lang w:val="en-GB"/>
              </w:rPr>
            </w:pPr>
            <w:r w:rsidRPr="007F3BD2">
              <w:rPr>
                <w:lang w:val="en-GB"/>
              </w:rPr>
              <w:t>tinnitus</w:t>
            </w:r>
          </w:p>
          <w:p w:rsidR="001E54AC" w:rsidRPr="007F3BD2" w:rsidP="00DA3054" w14:paraId="38F925A8" w14:textId="77777777">
            <w:pPr>
              <w:pStyle w:val="EMEANormal"/>
              <w:rPr>
                <w:lang w:val="en-GB"/>
              </w:rPr>
            </w:pPr>
          </w:p>
        </w:tc>
      </w:tr>
      <w:tr w14:paraId="4921DBF6" w14:textId="77777777" w:rsidTr="00031C85">
        <w:tblPrEx>
          <w:tblW w:w="0" w:type="auto"/>
          <w:tblLook w:val="01E0"/>
        </w:tblPrEx>
        <w:tc>
          <w:tcPr>
            <w:tcW w:w="2711" w:type="dxa"/>
            <w:vMerge w:val="restart"/>
          </w:tcPr>
          <w:p w:rsidR="001E54AC" w:rsidRPr="007F3BD2" w:rsidP="00DA3054" w14:paraId="60845DB4" w14:textId="77777777">
            <w:pPr>
              <w:pStyle w:val="EMEANormal"/>
              <w:rPr>
                <w:lang w:val="en-GB"/>
              </w:rPr>
            </w:pPr>
            <w:r w:rsidRPr="007F3BD2">
              <w:rPr>
                <w:bCs/>
                <w:noProof/>
                <w:lang w:val="da-DK"/>
              </w:rPr>
              <w:t>Hjerte</w:t>
            </w:r>
            <w:r w:rsidRPr="007F3BD2">
              <w:rPr>
                <w:lang w:val="en-GB"/>
              </w:rPr>
              <w:t xml:space="preserve"> * </w:t>
            </w:r>
          </w:p>
        </w:tc>
        <w:tc>
          <w:tcPr>
            <w:tcW w:w="1926" w:type="dxa"/>
            <w:tcBorders>
              <w:bottom w:val="nil"/>
            </w:tcBorders>
          </w:tcPr>
          <w:p w:rsidR="001E54AC" w:rsidRPr="007F3BD2" w:rsidP="00DA3054" w14:paraId="510BB21C" w14:textId="77777777">
            <w:pPr>
              <w:pStyle w:val="EMEANormal"/>
              <w:rPr>
                <w:lang w:val="en-GB"/>
              </w:rPr>
            </w:pPr>
            <w:r w:rsidRPr="007F3BD2">
              <w:rPr>
                <w:lang w:val="en-GB"/>
              </w:rPr>
              <w:t>Almindelig</w:t>
            </w:r>
          </w:p>
          <w:p w:rsidR="001E54AC" w:rsidRPr="007F3BD2" w:rsidP="00DA3054" w14:paraId="48BCAF58" w14:textId="77777777">
            <w:pPr>
              <w:pStyle w:val="EMEANormal"/>
              <w:rPr>
                <w:lang w:val="en-GB"/>
              </w:rPr>
            </w:pPr>
          </w:p>
        </w:tc>
        <w:tc>
          <w:tcPr>
            <w:tcW w:w="4424" w:type="dxa"/>
            <w:tcBorders>
              <w:bottom w:val="nil"/>
            </w:tcBorders>
          </w:tcPr>
          <w:p w:rsidR="001E54AC" w:rsidRPr="007F3BD2" w:rsidP="00DA3054" w14:paraId="099F8E46" w14:textId="77777777">
            <w:pPr>
              <w:pStyle w:val="EMEANormal"/>
              <w:rPr>
                <w:lang w:val="en-GB"/>
              </w:rPr>
            </w:pPr>
            <w:r>
              <w:rPr>
                <w:lang w:val="en-GB"/>
              </w:rPr>
              <w:t>T</w:t>
            </w:r>
            <w:r w:rsidRPr="007F3BD2">
              <w:rPr>
                <w:lang w:val="en-GB"/>
              </w:rPr>
              <w:t>akykardi</w:t>
            </w:r>
          </w:p>
        </w:tc>
      </w:tr>
      <w:tr w14:paraId="464BE5FB" w14:textId="77777777" w:rsidTr="00031C85">
        <w:tblPrEx>
          <w:tblW w:w="0" w:type="auto"/>
          <w:tblLook w:val="01E0"/>
        </w:tblPrEx>
        <w:tc>
          <w:tcPr>
            <w:tcW w:w="2711" w:type="dxa"/>
            <w:vMerge/>
          </w:tcPr>
          <w:p w:rsidR="001E54AC" w:rsidRPr="007F3BD2" w:rsidP="00DA3054" w14:paraId="33003F9D" w14:textId="77777777">
            <w:pPr>
              <w:pStyle w:val="EMEANormal"/>
              <w:rPr>
                <w:lang w:val="en-GB"/>
              </w:rPr>
            </w:pPr>
          </w:p>
        </w:tc>
        <w:tc>
          <w:tcPr>
            <w:tcW w:w="1926" w:type="dxa"/>
            <w:tcBorders>
              <w:top w:val="nil"/>
              <w:bottom w:val="single" w:sz="4" w:space="0" w:color="auto"/>
            </w:tcBorders>
          </w:tcPr>
          <w:p w:rsidR="001E54AC" w:rsidRPr="007F3BD2" w:rsidP="00DA3054" w14:paraId="2B953C4F" w14:textId="77777777">
            <w:pPr>
              <w:pStyle w:val="EMEANormal"/>
              <w:rPr>
                <w:lang w:val="en-GB"/>
              </w:rPr>
            </w:pPr>
            <w:r w:rsidRPr="007F3BD2">
              <w:rPr>
                <w:lang w:val="en-GB"/>
              </w:rPr>
              <w:t xml:space="preserve">Ikke almindelig </w:t>
            </w:r>
          </w:p>
        </w:tc>
        <w:tc>
          <w:tcPr>
            <w:tcW w:w="4424" w:type="dxa"/>
            <w:tcBorders>
              <w:top w:val="nil"/>
              <w:bottom w:val="single" w:sz="4" w:space="0" w:color="auto"/>
            </w:tcBorders>
          </w:tcPr>
          <w:p w:rsidR="001E54AC" w:rsidRPr="00A772FD" w:rsidP="00DA3054" w14:paraId="1737671D" w14:textId="77777777">
            <w:pPr>
              <w:pStyle w:val="ListParagraph1"/>
              <w:ind w:left="0"/>
            </w:pPr>
            <w:r>
              <w:t>M</w:t>
            </w:r>
            <w:r w:rsidRPr="00D308AB">
              <w:t>yokardieinfarkt</w:t>
            </w:r>
            <w:r w:rsidRPr="00D308AB">
              <w:rPr>
                <w:vertAlign w:val="superscript"/>
              </w:rPr>
              <w:t>1)</w:t>
            </w:r>
            <w:r>
              <w:t>,</w:t>
            </w:r>
          </w:p>
          <w:p w:rsidR="001E54AC" w:rsidRPr="007F3BD2" w:rsidP="00DA3054" w14:paraId="437B70CB" w14:textId="77777777">
            <w:pPr>
              <w:pStyle w:val="EMEANormal"/>
              <w:rPr>
                <w:lang w:val="en-GB"/>
              </w:rPr>
            </w:pPr>
            <w:r w:rsidRPr="007F3BD2">
              <w:rPr>
                <w:lang w:val="en-GB"/>
              </w:rPr>
              <w:t>arytmi,</w:t>
            </w:r>
          </w:p>
          <w:p w:rsidR="001E54AC" w:rsidRPr="007F3BD2" w:rsidP="00DA3054" w14:paraId="71A2EA7E" w14:textId="77777777">
            <w:pPr>
              <w:pStyle w:val="EMEANormal"/>
              <w:rPr>
                <w:lang w:val="en-GB"/>
              </w:rPr>
            </w:pPr>
            <w:r w:rsidRPr="007F3BD2">
              <w:rPr>
                <w:lang w:val="en-GB"/>
              </w:rPr>
              <w:t>kongestiv hjertesvigt</w:t>
            </w:r>
          </w:p>
          <w:p w:rsidR="001E54AC" w:rsidRPr="007F3BD2" w:rsidP="00DA3054" w14:paraId="120AE04F" w14:textId="77777777">
            <w:pPr>
              <w:pStyle w:val="EMEANormal"/>
              <w:rPr>
                <w:lang w:val="en-GB"/>
              </w:rPr>
            </w:pPr>
          </w:p>
        </w:tc>
      </w:tr>
      <w:tr w14:paraId="505B4DDC" w14:textId="77777777" w:rsidTr="00031C85">
        <w:tblPrEx>
          <w:tblW w:w="0" w:type="auto"/>
          <w:tblLook w:val="01E0"/>
        </w:tblPrEx>
        <w:tc>
          <w:tcPr>
            <w:tcW w:w="2711" w:type="dxa"/>
            <w:vMerge/>
          </w:tcPr>
          <w:p w:rsidR="001E54AC" w:rsidRPr="007F3BD2" w:rsidP="00DA3054" w14:paraId="68C29942" w14:textId="77777777">
            <w:pPr>
              <w:pStyle w:val="EMEANormal"/>
              <w:rPr>
                <w:b/>
                <w:lang w:val="en-GB"/>
              </w:rPr>
            </w:pPr>
          </w:p>
        </w:tc>
        <w:tc>
          <w:tcPr>
            <w:tcW w:w="1926" w:type="dxa"/>
            <w:tcBorders>
              <w:top w:val="single" w:sz="4" w:space="0" w:color="auto"/>
              <w:bottom w:val="single" w:sz="4" w:space="0" w:color="auto"/>
            </w:tcBorders>
          </w:tcPr>
          <w:p w:rsidR="001E54AC" w:rsidRPr="007F3BD2" w:rsidP="00DA3054" w14:paraId="0C7E7955" w14:textId="77777777">
            <w:pPr>
              <w:pStyle w:val="EMEANormal"/>
              <w:rPr>
                <w:lang w:val="en-GB"/>
              </w:rPr>
            </w:pPr>
            <w:r w:rsidRPr="007F3BD2">
              <w:rPr>
                <w:lang w:val="en-GB"/>
              </w:rPr>
              <w:t>Sjælden</w:t>
            </w:r>
          </w:p>
          <w:p w:rsidR="001E54AC" w:rsidRPr="007F3BD2" w:rsidP="00DA3054" w14:paraId="6B016B1F" w14:textId="77777777">
            <w:pPr>
              <w:pStyle w:val="EMEANormal"/>
              <w:rPr>
                <w:lang w:val="en-GB"/>
              </w:rPr>
            </w:pPr>
          </w:p>
        </w:tc>
        <w:tc>
          <w:tcPr>
            <w:tcW w:w="4424" w:type="dxa"/>
            <w:tcBorders>
              <w:top w:val="single" w:sz="4" w:space="0" w:color="auto"/>
              <w:bottom w:val="single" w:sz="4" w:space="0" w:color="auto"/>
            </w:tcBorders>
          </w:tcPr>
          <w:p w:rsidR="001E54AC" w:rsidRPr="007F3BD2" w:rsidP="00DA3054" w14:paraId="30777BC6" w14:textId="77777777">
            <w:pPr>
              <w:pStyle w:val="EMEANormal"/>
              <w:rPr>
                <w:lang w:val="en-GB"/>
              </w:rPr>
            </w:pPr>
            <w:r>
              <w:rPr>
                <w:lang w:val="en-GB"/>
              </w:rPr>
              <w:t>H</w:t>
            </w:r>
            <w:r w:rsidRPr="007F3BD2">
              <w:rPr>
                <w:lang w:val="en-GB"/>
              </w:rPr>
              <w:t>jertestop</w:t>
            </w:r>
          </w:p>
          <w:p w:rsidR="001E54AC" w:rsidRPr="007F3BD2" w:rsidP="00DA3054" w14:paraId="72D429FA" w14:textId="77777777">
            <w:pPr>
              <w:pStyle w:val="EMEANormal"/>
              <w:rPr>
                <w:lang w:val="en-GB"/>
              </w:rPr>
            </w:pPr>
          </w:p>
        </w:tc>
      </w:tr>
      <w:tr w14:paraId="2F93A95A" w14:textId="77777777" w:rsidTr="00031C85">
        <w:tblPrEx>
          <w:tblW w:w="0" w:type="auto"/>
          <w:tblLook w:val="01E0"/>
        </w:tblPrEx>
        <w:trPr>
          <w:trHeight w:val="900"/>
        </w:trPr>
        <w:tc>
          <w:tcPr>
            <w:tcW w:w="2711" w:type="dxa"/>
            <w:vMerge w:val="restart"/>
          </w:tcPr>
          <w:p w:rsidR="001E54AC" w:rsidRPr="007F3BD2" w:rsidP="00DA3054" w14:paraId="59C6DC71" w14:textId="77777777">
            <w:pPr>
              <w:pStyle w:val="EMEANormal"/>
              <w:rPr>
                <w:lang w:val="en-GB"/>
              </w:rPr>
            </w:pPr>
            <w:r w:rsidRPr="007F3BD2">
              <w:rPr>
                <w:noProof/>
                <w:lang w:val="da-DK"/>
              </w:rPr>
              <w:t>Vaskulære sygdomme</w:t>
            </w:r>
          </w:p>
        </w:tc>
        <w:tc>
          <w:tcPr>
            <w:tcW w:w="1926" w:type="dxa"/>
            <w:tcBorders>
              <w:bottom w:val="single" w:sz="4" w:space="0" w:color="auto"/>
            </w:tcBorders>
          </w:tcPr>
          <w:p w:rsidR="001E54AC" w:rsidRPr="007F3BD2" w:rsidP="00DA3054" w14:paraId="3D03CDFE" w14:textId="77777777">
            <w:pPr>
              <w:pStyle w:val="EMEANormal"/>
              <w:rPr>
                <w:lang w:val="en-GB"/>
              </w:rPr>
            </w:pPr>
            <w:r w:rsidRPr="007F3BD2">
              <w:rPr>
                <w:lang w:val="en-GB"/>
              </w:rPr>
              <w:t>Almindelig</w:t>
            </w:r>
          </w:p>
          <w:p w:rsidR="001E54AC" w:rsidRPr="007F3BD2" w:rsidP="00DA3054" w14:paraId="5602552D" w14:textId="77777777">
            <w:pPr>
              <w:pStyle w:val="EMEANormal"/>
              <w:rPr>
                <w:lang w:val="en-GB"/>
              </w:rPr>
            </w:pPr>
          </w:p>
          <w:p w:rsidR="001E54AC" w:rsidRPr="007F3BD2" w:rsidP="00DA3054" w14:paraId="328A7943" w14:textId="77777777">
            <w:pPr>
              <w:pStyle w:val="EMEANormal"/>
              <w:rPr>
                <w:lang w:val="en-GB"/>
              </w:rPr>
            </w:pPr>
          </w:p>
        </w:tc>
        <w:tc>
          <w:tcPr>
            <w:tcW w:w="4424" w:type="dxa"/>
            <w:tcBorders>
              <w:bottom w:val="single" w:sz="4" w:space="0" w:color="auto"/>
            </w:tcBorders>
          </w:tcPr>
          <w:p w:rsidR="001E54AC" w:rsidRPr="007F3BD2" w:rsidP="00DA3054" w14:paraId="055AD7FC" w14:textId="77777777">
            <w:pPr>
              <w:pStyle w:val="EMEANormal"/>
              <w:rPr>
                <w:lang w:val="en-GB"/>
              </w:rPr>
            </w:pPr>
            <w:r>
              <w:rPr>
                <w:lang w:val="en-GB"/>
              </w:rPr>
              <w:t>H</w:t>
            </w:r>
            <w:r w:rsidRPr="007F3BD2">
              <w:rPr>
                <w:lang w:val="en-GB"/>
              </w:rPr>
              <w:t xml:space="preserve">ypertension, </w:t>
            </w:r>
          </w:p>
          <w:p w:rsidR="001E54AC" w:rsidRPr="007F3BD2" w:rsidP="00DA3054" w14:paraId="091C8D75" w14:textId="77777777">
            <w:pPr>
              <w:pStyle w:val="EMEANormal"/>
              <w:rPr>
                <w:lang w:val="en-GB"/>
              </w:rPr>
            </w:pPr>
            <w:r w:rsidRPr="007F3BD2">
              <w:rPr>
                <w:lang w:val="en-GB"/>
              </w:rPr>
              <w:t xml:space="preserve">rødme, </w:t>
            </w:r>
          </w:p>
          <w:p w:rsidR="001E54AC" w:rsidRPr="007F3BD2" w:rsidP="00DA3054" w14:paraId="276B69BE" w14:textId="77777777">
            <w:pPr>
              <w:pStyle w:val="EMEANormal"/>
              <w:rPr>
                <w:lang w:val="en-GB"/>
              </w:rPr>
            </w:pPr>
            <w:r w:rsidRPr="007F3BD2">
              <w:rPr>
                <w:lang w:val="en-GB"/>
              </w:rPr>
              <w:t>hæmatom</w:t>
            </w:r>
          </w:p>
          <w:p w:rsidR="001E54AC" w:rsidRPr="007F3BD2" w:rsidP="00DA3054" w14:paraId="5EC46641" w14:textId="77777777">
            <w:pPr>
              <w:pStyle w:val="EMEANormal"/>
              <w:rPr>
                <w:lang w:val="en-GB"/>
              </w:rPr>
            </w:pPr>
          </w:p>
        </w:tc>
      </w:tr>
      <w:tr w14:paraId="009BCD98" w14:textId="77777777" w:rsidTr="00031C85">
        <w:tblPrEx>
          <w:tblW w:w="0" w:type="auto"/>
          <w:tblLook w:val="01E0"/>
        </w:tblPrEx>
        <w:trPr>
          <w:trHeight w:val="131"/>
        </w:trPr>
        <w:tc>
          <w:tcPr>
            <w:tcW w:w="2711" w:type="dxa"/>
            <w:vMerge/>
          </w:tcPr>
          <w:p w:rsidR="009B5D1D" w:rsidRPr="007F3BD2" w:rsidP="00DA3054" w14:paraId="4ED49E16" w14:textId="77777777">
            <w:pPr>
              <w:pStyle w:val="EMEANormal"/>
              <w:rPr>
                <w:noProof/>
                <w:lang w:val="da-DK"/>
              </w:rPr>
            </w:pPr>
          </w:p>
        </w:tc>
        <w:tc>
          <w:tcPr>
            <w:tcW w:w="1926" w:type="dxa"/>
            <w:tcBorders>
              <w:bottom w:val="nil"/>
            </w:tcBorders>
          </w:tcPr>
          <w:p w:rsidR="009B5D1D" w:rsidRPr="007F3BD2" w:rsidP="00DA3054" w14:paraId="4DC19B44" w14:textId="77777777">
            <w:pPr>
              <w:pStyle w:val="EMEANormal"/>
              <w:rPr>
                <w:lang w:val="en-GB"/>
              </w:rPr>
            </w:pPr>
          </w:p>
        </w:tc>
        <w:tc>
          <w:tcPr>
            <w:tcW w:w="4424" w:type="dxa"/>
            <w:tcBorders>
              <w:bottom w:val="nil"/>
            </w:tcBorders>
          </w:tcPr>
          <w:p w:rsidR="009B5D1D" w:rsidP="00DA3054" w14:paraId="176E616A" w14:textId="77777777">
            <w:pPr>
              <w:pStyle w:val="EMEANormal"/>
              <w:rPr>
                <w:lang w:val="en-GB"/>
              </w:rPr>
            </w:pPr>
          </w:p>
        </w:tc>
      </w:tr>
      <w:tr w14:paraId="3DD0E3AE" w14:textId="77777777" w:rsidTr="00031C85">
        <w:tblPrEx>
          <w:tblW w:w="0" w:type="auto"/>
          <w:tblLook w:val="01E0"/>
        </w:tblPrEx>
        <w:tc>
          <w:tcPr>
            <w:tcW w:w="2711" w:type="dxa"/>
            <w:vMerge/>
          </w:tcPr>
          <w:p w:rsidR="001E54AC" w:rsidRPr="007F3BD2" w:rsidP="00DA3054" w14:paraId="742AE887" w14:textId="77777777">
            <w:pPr>
              <w:pStyle w:val="EMEANormal"/>
              <w:rPr>
                <w:lang w:val="en-GB"/>
              </w:rPr>
            </w:pPr>
          </w:p>
        </w:tc>
        <w:tc>
          <w:tcPr>
            <w:tcW w:w="1926" w:type="dxa"/>
            <w:tcBorders>
              <w:top w:val="nil"/>
              <w:bottom w:val="single" w:sz="4" w:space="0" w:color="auto"/>
            </w:tcBorders>
          </w:tcPr>
          <w:p w:rsidR="001E54AC" w:rsidRPr="007F3BD2" w:rsidP="00DA3054" w14:paraId="2D27789C" w14:textId="77777777">
            <w:pPr>
              <w:pStyle w:val="EMEANormal"/>
              <w:rPr>
                <w:lang w:val="en-GB"/>
              </w:rPr>
            </w:pPr>
            <w:r w:rsidRPr="007F3BD2">
              <w:rPr>
                <w:lang w:val="en-GB"/>
              </w:rPr>
              <w:t>Ikke almindelig</w:t>
            </w:r>
          </w:p>
          <w:p w:rsidR="001E54AC" w:rsidRPr="007F3BD2" w:rsidP="00DA3054" w14:paraId="5E4AB789" w14:textId="77777777">
            <w:pPr>
              <w:pStyle w:val="EMEANormal"/>
              <w:rPr>
                <w:lang w:val="en-GB"/>
              </w:rPr>
            </w:pPr>
          </w:p>
        </w:tc>
        <w:tc>
          <w:tcPr>
            <w:tcW w:w="4424" w:type="dxa"/>
            <w:tcBorders>
              <w:top w:val="nil"/>
              <w:bottom w:val="single" w:sz="4" w:space="0" w:color="auto"/>
            </w:tcBorders>
          </w:tcPr>
          <w:p w:rsidR="001E54AC" w:rsidRPr="007F3BD2" w:rsidP="00DA3054" w14:paraId="736FEBD1" w14:textId="77777777">
            <w:pPr>
              <w:pStyle w:val="EMEANormal"/>
              <w:rPr>
                <w:lang w:val="nb-NO"/>
              </w:rPr>
            </w:pPr>
            <w:r>
              <w:rPr>
                <w:lang w:val="nb-NO"/>
              </w:rPr>
              <w:t>A</w:t>
            </w:r>
            <w:r w:rsidRPr="007F3BD2">
              <w:rPr>
                <w:lang w:val="nb-NO"/>
              </w:rPr>
              <w:t>orta-anurisme</w:t>
            </w:r>
            <w:r>
              <w:rPr>
                <w:lang w:val="nb-NO"/>
              </w:rPr>
              <w:t>,</w:t>
            </w:r>
            <w:r w:rsidRPr="007F3BD2">
              <w:rPr>
                <w:lang w:val="nb-NO"/>
              </w:rPr>
              <w:t xml:space="preserve"> vaskulær arteriel okklusion,</w:t>
            </w:r>
          </w:p>
          <w:p w:rsidR="001E54AC" w:rsidRPr="007F3BD2" w:rsidP="00DA3054" w14:paraId="27B6A418" w14:textId="77777777">
            <w:pPr>
              <w:pStyle w:val="EMEANormal"/>
              <w:rPr>
                <w:lang w:val="nb-NO"/>
              </w:rPr>
            </w:pPr>
            <w:r w:rsidRPr="007F3BD2">
              <w:rPr>
                <w:lang w:val="nb-NO"/>
              </w:rPr>
              <w:t xml:space="preserve">tromboflebit </w:t>
            </w:r>
          </w:p>
          <w:p w:rsidR="001E54AC" w:rsidRPr="007F3BD2" w:rsidP="00DA3054" w14:paraId="24C1E73D" w14:textId="77777777">
            <w:pPr>
              <w:pStyle w:val="EMEANormal"/>
              <w:rPr>
                <w:lang w:val="nb-NO"/>
              </w:rPr>
            </w:pPr>
          </w:p>
        </w:tc>
      </w:tr>
      <w:tr w14:paraId="12A434BD" w14:textId="77777777" w:rsidTr="00031C85">
        <w:tblPrEx>
          <w:tblW w:w="0" w:type="auto"/>
          <w:tblLook w:val="01E0"/>
        </w:tblPrEx>
        <w:trPr>
          <w:trHeight w:val="769"/>
        </w:trPr>
        <w:tc>
          <w:tcPr>
            <w:tcW w:w="2711" w:type="dxa"/>
            <w:vMerge w:val="restart"/>
          </w:tcPr>
          <w:p w:rsidR="009B5D1D" w:rsidRPr="007F3BD2" w:rsidP="00DA3054" w14:paraId="11BB5FDB" w14:textId="77777777">
            <w:pPr>
              <w:pStyle w:val="EMEANormal"/>
              <w:rPr>
                <w:lang w:val="en-GB"/>
              </w:rPr>
            </w:pPr>
            <w:r w:rsidRPr="007F3BD2">
              <w:rPr>
                <w:noProof/>
                <w:lang w:val="da-DK"/>
              </w:rPr>
              <w:t xml:space="preserve">Luftveje, thorax og mediastinum </w:t>
            </w:r>
            <w:r w:rsidRPr="007F3BD2">
              <w:rPr>
                <w:lang w:val="en-GB"/>
              </w:rPr>
              <w:t>*</w:t>
            </w:r>
          </w:p>
        </w:tc>
        <w:tc>
          <w:tcPr>
            <w:tcW w:w="1926" w:type="dxa"/>
            <w:tcBorders>
              <w:bottom w:val="single" w:sz="4" w:space="0" w:color="auto"/>
            </w:tcBorders>
          </w:tcPr>
          <w:p w:rsidR="009B5D1D" w:rsidRPr="007F3BD2" w:rsidP="00DA3054" w14:paraId="5C591FA3" w14:textId="77777777">
            <w:pPr>
              <w:pStyle w:val="EMEANormal"/>
              <w:rPr>
                <w:lang w:val="en-GB"/>
              </w:rPr>
            </w:pPr>
            <w:r w:rsidRPr="007F3BD2">
              <w:rPr>
                <w:lang w:val="en-GB"/>
              </w:rPr>
              <w:t>Almindelig</w:t>
            </w:r>
          </w:p>
          <w:p w:rsidR="009B5D1D" w:rsidRPr="007F3BD2" w:rsidP="00DA3054" w14:paraId="621F8A34" w14:textId="77777777">
            <w:pPr>
              <w:pStyle w:val="EMEANormal"/>
              <w:rPr>
                <w:lang w:val="en-GB"/>
              </w:rPr>
            </w:pPr>
          </w:p>
        </w:tc>
        <w:tc>
          <w:tcPr>
            <w:tcW w:w="4424" w:type="dxa"/>
            <w:tcBorders>
              <w:bottom w:val="single" w:sz="4" w:space="0" w:color="auto"/>
            </w:tcBorders>
          </w:tcPr>
          <w:p w:rsidR="009B5D1D" w:rsidRPr="007F3BD2" w:rsidP="00DA3054" w14:paraId="6F05CC7F" w14:textId="77777777">
            <w:pPr>
              <w:pStyle w:val="EMEANormal"/>
              <w:rPr>
                <w:lang w:val="en-GB"/>
              </w:rPr>
            </w:pPr>
            <w:r>
              <w:rPr>
                <w:lang w:val="en-GB"/>
              </w:rPr>
              <w:t>A</w:t>
            </w:r>
            <w:r w:rsidRPr="007F3BD2">
              <w:rPr>
                <w:lang w:val="en-GB"/>
              </w:rPr>
              <w:t xml:space="preserve">stma, </w:t>
            </w:r>
          </w:p>
          <w:p w:rsidR="009B5D1D" w:rsidP="00DA3054" w14:paraId="4C831BA6" w14:textId="77777777">
            <w:pPr>
              <w:pStyle w:val="EMEANormal"/>
              <w:rPr>
                <w:lang w:val="en-GB"/>
              </w:rPr>
            </w:pPr>
            <w:r w:rsidRPr="007F3BD2">
              <w:rPr>
                <w:lang w:val="en-GB"/>
              </w:rPr>
              <w:t>dyspnø</w:t>
            </w:r>
            <w:r>
              <w:rPr>
                <w:lang w:val="en-GB"/>
              </w:rPr>
              <w:t>,</w:t>
            </w:r>
          </w:p>
          <w:p w:rsidR="009B5D1D" w:rsidRPr="007F3BD2" w:rsidP="00DA3054" w14:paraId="5CC87E5A" w14:textId="77777777">
            <w:pPr>
              <w:pStyle w:val="EMEANormal"/>
              <w:rPr>
                <w:lang w:val="en-GB"/>
              </w:rPr>
            </w:pPr>
            <w:r w:rsidRPr="007F3BD2">
              <w:rPr>
                <w:lang w:val="en-GB"/>
              </w:rPr>
              <w:t>hoste</w:t>
            </w:r>
          </w:p>
        </w:tc>
      </w:tr>
      <w:tr w14:paraId="6A5A75BB" w14:textId="77777777" w:rsidTr="00031C85">
        <w:tblPrEx>
          <w:tblW w:w="0" w:type="auto"/>
          <w:tblLook w:val="01E0"/>
        </w:tblPrEx>
        <w:trPr>
          <w:trHeight w:val="16"/>
        </w:trPr>
        <w:tc>
          <w:tcPr>
            <w:tcW w:w="2711" w:type="dxa"/>
            <w:vMerge/>
          </w:tcPr>
          <w:p w:rsidR="009B5D1D" w:rsidRPr="007F3BD2" w:rsidP="00DA3054" w14:paraId="4087FBAB" w14:textId="77777777">
            <w:pPr>
              <w:pStyle w:val="EMEANormal"/>
              <w:rPr>
                <w:noProof/>
                <w:lang w:val="da-DK"/>
              </w:rPr>
            </w:pPr>
          </w:p>
        </w:tc>
        <w:tc>
          <w:tcPr>
            <w:tcW w:w="1926" w:type="dxa"/>
            <w:tcBorders>
              <w:bottom w:val="nil"/>
            </w:tcBorders>
          </w:tcPr>
          <w:p w:rsidR="009B5D1D" w:rsidRPr="007F3BD2" w:rsidP="00DA3054" w14:paraId="3BCEB420" w14:textId="77777777">
            <w:pPr>
              <w:pStyle w:val="EMEANormal"/>
              <w:rPr>
                <w:lang w:val="en-GB"/>
              </w:rPr>
            </w:pPr>
          </w:p>
        </w:tc>
        <w:tc>
          <w:tcPr>
            <w:tcW w:w="4424" w:type="dxa"/>
            <w:tcBorders>
              <w:bottom w:val="nil"/>
            </w:tcBorders>
          </w:tcPr>
          <w:p w:rsidR="009B5D1D" w:rsidP="00DA3054" w14:paraId="03E103C6" w14:textId="77777777">
            <w:pPr>
              <w:pStyle w:val="EMEANormal"/>
              <w:rPr>
                <w:lang w:val="en-GB"/>
              </w:rPr>
            </w:pPr>
          </w:p>
        </w:tc>
      </w:tr>
      <w:tr w14:paraId="7E47C28F" w14:textId="77777777" w:rsidTr="00031C85">
        <w:tblPrEx>
          <w:tblW w:w="0" w:type="auto"/>
          <w:tblLook w:val="01E0"/>
        </w:tblPrEx>
        <w:trPr>
          <w:trHeight w:val="1342"/>
        </w:trPr>
        <w:tc>
          <w:tcPr>
            <w:tcW w:w="2711" w:type="dxa"/>
            <w:vMerge/>
          </w:tcPr>
          <w:p w:rsidR="009B5D1D" w:rsidRPr="007F3BD2" w:rsidP="00DA3054" w14:paraId="2B63669E" w14:textId="77777777">
            <w:pPr>
              <w:pStyle w:val="EMEANormal"/>
              <w:rPr>
                <w:b/>
                <w:lang w:val="en-GB"/>
              </w:rPr>
            </w:pPr>
          </w:p>
        </w:tc>
        <w:tc>
          <w:tcPr>
            <w:tcW w:w="1926" w:type="dxa"/>
            <w:tcBorders>
              <w:top w:val="nil"/>
              <w:bottom w:val="single" w:sz="4" w:space="0" w:color="auto"/>
            </w:tcBorders>
          </w:tcPr>
          <w:p w:rsidR="009B5D1D" w:rsidRPr="007F3BD2" w:rsidP="00DA3054" w14:paraId="1F649384" w14:textId="77777777">
            <w:pPr>
              <w:pStyle w:val="EMEANormal"/>
              <w:rPr>
                <w:lang w:val="en-GB"/>
              </w:rPr>
            </w:pPr>
            <w:r w:rsidRPr="007F3BD2">
              <w:rPr>
                <w:lang w:val="en-GB"/>
              </w:rPr>
              <w:t>Ikke almindelig</w:t>
            </w:r>
          </w:p>
          <w:p w:rsidR="009B5D1D" w:rsidP="00DA3054" w14:paraId="707BF9CE" w14:textId="77777777">
            <w:pPr>
              <w:pStyle w:val="EMEANormal"/>
              <w:rPr>
                <w:lang w:val="en-GB"/>
              </w:rPr>
            </w:pPr>
          </w:p>
          <w:p w:rsidR="009B5D1D" w:rsidP="00DA3054" w14:paraId="5F2B3F48" w14:textId="77777777">
            <w:pPr>
              <w:pStyle w:val="EMEANormal"/>
              <w:rPr>
                <w:lang w:val="en-GB"/>
              </w:rPr>
            </w:pPr>
          </w:p>
          <w:p w:rsidR="009B5D1D" w:rsidP="00DA3054" w14:paraId="19279948" w14:textId="77777777">
            <w:pPr>
              <w:pStyle w:val="EMEANormal"/>
              <w:rPr>
                <w:lang w:val="en-GB"/>
              </w:rPr>
            </w:pPr>
          </w:p>
          <w:p w:rsidR="009B5D1D" w:rsidRPr="007F3BD2" w:rsidP="00DA3054" w14:paraId="1F3016C1" w14:textId="77777777">
            <w:pPr>
              <w:pStyle w:val="EMEANormal"/>
              <w:rPr>
                <w:lang w:val="en-GB"/>
              </w:rPr>
            </w:pPr>
          </w:p>
        </w:tc>
        <w:tc>
          <w:tcPr>
            <w:tcW w:w="4424" w:type="dxa"/>
            <w:tcBorders>
              <w:top w:val="nil"/>
              <w:bottom w:val="single" w:sz="4" w:space="0" w:color="auto"/>
            </w:tcBorders>
          </w:tcPr>
          <w:p w:rsidR="009B5D1D" w:rsidRPr="00A772FD" w:rsidP="00DA3054" w14:paraId="12E5BB6A" w14:textId="77777777">
            <w:pPr>
              <w:pStyle w:val="ListParagraph1"/>
              <w:keepNext/>
              <w:autoSpaceDE w:val="0"/>
              <w:autoSpaceDN w:val="0"/>
              <w:adjustRightInd w:val="0"/>
              <w:ind w:left="0"/>
              <w:rPr>
                <w:lang w:val="da-DK"/>
              </w:rPr>
            </w:pPr>
            <w:r>
              <w:rPr>
                <w:lang w:val="da-DK"/>
              </w:rPr>
              <w:t>L</w:t>
            </w:r>
            <w:r w:rsidRPr="00A772FD">
              <w:rPr>
                <w:lang w:val="da-DK"/>
              </w:rPr>
              <w:t>ungeemboli</w:t>
            </w:r>
            <w:r w:rsidRPr="00A772FD">
              <w:rPr>
                <w:vertAlign w:val="superscript"/>
                <w:lang w:val="da-DK"/>
              </w:rPr>
              <w:t>1)</w:t>
            </w:r>
            <w:r>
              <w:rPr>
                <w:lang w:val="da-DK"/>
              </w:rPr>
              <w:t>,</w:t>
            </w:r>
          </w:p>
          <w:p w:rsidR="009B5D1D" w:rsidRPr="00A772FD" w:rsidP="00DA3054" w14:paraId="1253880F" w14:textId="77777777">
            <w:pPr>
              <w:pStyle w:val="ListParagraph1"/>
              <w:ind w:left="0"/>
              <w:rPr>
                <w:lang w:val="da-DK"/>
              </w:rPr>
            </w:pPr>
            <w:r w:rsidRPr="00F86D70">
              <w:rPr>
                <w:lang w:val="sv-SE"/>
              </w:rPr>
              <w:t>interstitiel lungesygdom</w:t>
            </w:r>
          </w:p>
          <w:p w:rsidR="009B5D1D" w:rsidRPr="007F3BD2" w:rsidP="00DA3054" w14:paraId="299763EB" w14:textId="77777777">
            <w:pPr>
              <w:pStyle w:val="EMEANormal"/>
              <w:rPr>
                <w:lang w:val="sv-SE"/>
              </w:rPr>
            </w:pPr>
            <w:r w:rsidRPr="007F3BD2">
              <w:rPr>
                <w:lang w:val="sv-SE"/>
              </w:rPr>
              <w:t>kronisk obstruktiv lungesygdom,</w:t>
            </w:r>
          </w:p>
          <w:p w:rsidR="009B5D1D" w:rsidP="00DA3054" w14:paraId="2FE0F840" w14:textId="77777777">
            <w:pPr>
              <w:pStyle w:val="EMEANormal"/>
              <w:rPr>
                <w:lang w:val="en-GB"/>
              </w:rPr>
            </w:pPr>
            <w:r w:rsidRPr="007F3BD2">
              <w:rPr>
                <w:lang w:val="en-GB"/>
              </w:rPr>
              <w:t>pneumonitis</w:t>
            </w:r>
            <w:r>
              <w:rPr>
                <w:lang w:val="en-GB"/>
              </w:rPr>
              <w:t>,</w:t>
            </w:r>
          </w:p>
          <w:p w:rsidR="009B5D1D" w:rsidRPr="007F3BD2" w:rsidP="00DA3054" w14:paraId="64A08CD5" w14:textId="77777777">
            <w:pPr>
              <w:pStyle w:val="ListParagraph1"/>
              <w:ind w:left="0"/>
              <w:rPr>
                <w:lang w:val="en-GB"/>
              </w:rPr>
            </w:pPr>
            <w:r w:rsidRPr="00F86D70">
              <w:t>pleuraeffusion</w:t>
            </w:r>
            <w:r w:rsidRPr="00F86D70">
              <w:rPr>
                <w:vertAlign w:val="superscript"/>
              </w:rPr>
              <w:t>1)</w:t>
            </w:r>
          </w:p>
        </w:tc>
      </w:tr>
      <w:tr w14:paraId="6C2704F8" w14:textId="77777777" w:rsidTr="00031C85">
        <w:tblPrEx>
          <w:tblW w:w="0" w:type="auto"/>
          <w:tblLook w:val="01E0"/>
        </w:tblPrEx>
        <w:trPr>
          <w:trHeight w:val="458"/>
        </w:trPr>
        <w:tc>
          <w:tcPr>
            <w:tcW w:w="2711" w:type="dxa"/>
            <w:vMerge/>
          </w:tcPr>
          <w:p w:rsidR="009B5D1D" w:rsidRPr="007F3BD2" w:rsidP="00DA3054" w14:paraId="21FFD978" w14:textId="77777777">
            <w:pPr>
              <w:pStyle w:val="EMEANormal"/>
              <w:rPr>
                <w:b/>
                <w:lang w:val="en-GB"/>
              </w:rPr>
            </w:pPr>
          </w:p>
        </w:tc>
        <w:tc>
          <w:tcPr>
            <w:tcW w:w="1926" w:type="dxa"/>
            <w:tcBorders>
              <w:top w:val="single" w:sz="4" w:space="0" w:color="auto"/>
              <w:bottom w:val="nil"/>
            </w:tcBorders>
          </w:tcPr>
          <w:p w:rsidR="009B5D1D" w:rsidP="00DA3054" w14:paraId="6F468B43" w14:textId="77777777">
            <w:pPr>
              <w:pStyle w:val="EMEANormal"/>
              <w:rPr>
                <w:lang w:val="en-GB"/>
              </w:rPr>
            </w:pPr>
          </w:p>
          <w:p w:rsidR="009B5D1D" w:rsidRPr="007F3BD2" w:rsidP="00DA3054" w14:paraId="00596BCD" w14:textId="77777777">
            <w:pPr>
              <w:pStyle w:val="EMEANormal"/>
              <w:rPr>
                <w:lang w:val="en-GB"/>
              </w:rPr>
            </w:pPr>
            <w:r>
              <w:rPr>
                <w:lang w:val="en-GB"/>
              </w:rPr>
              <w:t>Sjælden</w:t>
            </w:r>
          </w:p>
        </w:tc>
        <w:tc>
          <w:tcPr>
            <w:tcW w:w="4424" w:type="dxa"/>
            <w:tcBorders>
              <w:top w:val="single" w:sz="4" w:space="0" w:color="auto"/>
              <w:bottom w:val="nil"/>
            </w:tcBorders>
          </w:tcPr>
          <w:p w:rsidR="009B5D1D" w:rsidP="00DA3054" w14:paraId="01893EAA" w14:textId="77777777">
            <w:pPr>
              <w:pStyle w:val="ListParagraph1"/>
              <w:ind w:left="0"/>
            </w:pPr>
          </w:p>
          <w:p w:rsidR="009B5D1D" w:rsidP="00DA3054" w14:paraId="0935B32A" w14:textId="77777777">
            <w:pPr>
              <w:pStyle w:val="EMEANormal"/>
              <w:rPr>
                <w:lang w:val="da-DK"/>
              </w:rPr>
            </w:pPr>
            <w:r>
              <w:t>L</w:t>
            </w:r>
            <w:r w:rsidRPr="00F86D70">
              <w:t>ungefibrose</w:t>
            </w:r>
            <w:r w:rsidRPr="00F86D70">
              <w:rPr>
                <w:vertAlign w:val="superscript"/>
              </w:rPr>
              <w:t>1)</w:t>
            </w:r>
          </w:p>
        </w:tc>
      </w:tr>
      <w:tr w14:paraId="09DEABFE" w14:textId="77777777" w:rsidTr="00031C85">
        <w:tblPrEx>
          <w:tblW w:w="0" w:type="auto"/>
          <w:tblLook w:val="01E0"/>
        </w:tblPrEx>
        <w:trPr>
          <w:trHeight w:val="638"/>
        </w:trPr>
        <w:tc>
          <w:tcPr>
            <w:tcW w:w="2711" w:type="dxa"/>
            <w:vMerge w:val="restart"/>
          </w:tcPr>
          <w:p w:rsidR="009B5D1D" w:rsidRPr="007F3BD2" w:rsidP="00DA3054" w14:paraId="2FF691C9" w14:textId="77777777">
            <w:pPr>
              <w:pStyle w:val="EMEANormal"/>
              <w:rPr>
                <w:lang w:val="en-GB"/>
              </w:rPr>
            </w:pPr>
            <w:r w:rsidRPr="007F3BD2">
              <w:rPr>
                <w:noProof/>
                <w:lang w:val="da-DK"/>
              </w:rPr>
              <w:t>Mave-tarm-kanalen</w:t>
            </w:r>
          </w:p>
        </w:tc>
        <w:tc>
          <w:tcPr>
            <w:tcW w:w="1926" w:type="dxa"/>
            <w:tcBorders>
              <w:bottom w:val="single" w:sz="4" w:space="0" w:color="auto"/>
            </w:tcBorders>
          </w:tcPr>
          <w:p w:rsidR="009B5D1D" w:rsidRPr="007F3BD2" w:rsidP="00DA3054" w14:paraId="214390E1" w14:textId="77777777">
            <w:pPr>
              <w:pStyle w:val="EMEANormal"/>
              <w:rPr>
                <w:lang w:val="en-GB"/>
              </w:rPr>
            </w:pPr>
            <w:r w:rsidRPr="007F3BD2">
              <w:rPr>
                <w:lang w:val="en-GB"/>
              </w:rPr>
              <w:t xml:space="preserve">Meget almindelig </w:t>
            </w:r>
          </w:p>
        </w:tc>
        <w:tc>
          <w:tcPr>
            <w:tcW w:w="4424" w:type="dxa"/>
            <w:tcBorders>
              <w:bottom w:val="single" w:sz="4" w:space="0" w:color="auto"/>
            </w:tcBorders>
          </w:tcPr>
          <w:p w:rsidR="009B5D1D" w:rsidRPr="007F3BD2" w:rsidP="00DA3054" w14:paraId="3819DECE" w14:textId="77777777">
            <w:pPr>
              <w:pStyle w:val="EMEANormal"/>
              <w:rPr>
                <w:lang w:val="en-GB"/>
              </w:rPr>
            </w:pPr>
            <w:r>
              <w:rPr>
                <w:lang w:val="en-GB"/>
              </w:rPr>
              <w:t>A</w:t>
            </w:r>
            <w:r w:rsidRPr="007F3BD2">
              <w:rPr>
                <w:lang w:val="en-GB"/>
              </w:rPr>
              <w:t xml:space="preserve">bdominalsmerter, </w:t>
            </w:r>
          </w:p>
          <w:p w:rsidR="009B5D1D" w:rsidRPr="007F3BD2" w:rsidP="00DA3054" w14:paraId="53856139" w14:textId="77777777">
            <w:pPr>
              <w:pStyle w:val="EMEANormal"/>
              <w:rPr>
                <w:lang w:val="en-GB"/>
              </w:rPr>
            </w:pPr>
            <w:r w:rsidRPr="007F3BD2">
              <w:rPr>
                <w:lang w:val="en-GB"/>
              </w:rPr>
              <w:t>kvalme og opkastning</w:t>
            </w:r>
          </w:p>
          <w:p w:rsidR="009B5D1D" w:rsidRPr="007F3BD2" w:rsidP="00DA3054" w14:paraId="3EEFA01F" w14:textId="77777777">
            <w:pPr>
              <w:pStyle w:val="EMEANormal"/>
              <w:rPr>
                <w:lang w:val="en-GB"/>
              </w:rPr>
            </w:pPr>
          </w:p>
        </w:tc>
      </w:tr>
      <w:tr w14:paraId="15685C65" w14:textId="77777777" w:rsidTr="00031C85">
        <w:tblPrEx>
          <w:tblW w:w="0" w:type="auto"/>
          <w:tblLook w:val="01E0"/>
        </w:tblPrEx>
        <w:trPr>
          <w:trHeight w:val="131"/>
        </w:trPr>
        <w:tc>
          <w:tcPr>
            <w:tcW w:w="2711" w:type="dxa"/>
            <w:vMerge/>
          </w:tcPr>
          <w:p w:rsidR="009B5D1D" w:rsidRPr="007F3BD2" w:rsidP="00DA3054" w14:paraId="3E78E3E0" w14:textId="77777777">
            <w:pPr>
              <w:pStyle w:val="EMEANormal"/>
              <w:rPr>
                <w:noProof/>
                <w:lang w:val="da-DK"/>
              </w:rPr>
            </w:pPr>
          </w:p>
        </w:tc>
        <w:tc>
          <w:tcPr>
            <w:tcW w:w="1926" w:type="dxa"/>
            <w:tcBorders>
              <w:bottom w:val="nil"/>
            </w:tcBorders>
          </w:tcPr>
          <w:p w:rsidR="009B5D1D" w:rsidRPr="007F3BD2" w:rsidP="00DA3054" w14:paraId="3ECACF7B" w14:textId="77777777">
            <w:pPr>
              <w:pStyle w:val="EMEANormal"/>
              <w:rPr>
                <w:lang w:val="en-GB"/>
              </w:rPr>
            </w:pPr>
          </w:p>
        </w:tc>
        <w:tc>
          <w:tcPr>
            <w:tcW w:w="4424" w:type="dxa"/>
            <w:tcBorders>
              <w:bottom w:val="nil"/>
            </w:tcBorders>
          </w:tcPr>
          <w:p w:rsidR="009B5D1D" w:rsidP="00DA3054" w14:paraId="058689FD" w14:textId="77777777">
            <w:pPr>
              <w:pStyle w:val="EMEANormal"/>
              <w:rPr>
                <w:lang w:val="en-GB"/>
              </w:rPr>
            </w:pPr>
          </w:p>
        </w:tc>
      </w:tr>
      <w:tr w14:paraId="6BD66F61" w14:textId="77777777" w:rsidTr="00031C85">
        <w:tblPrEx>
          <w:tblW w:w="0" w:type="auto"/>
          <w:tblLook w:val="01E0"/>
        </w:tblPrEx>
        <w:tc>
          <w:tcPr>
            <w:tcW w:w="2711" w:type="dxa"/>
            <w:vMerge/>
          </w:tcPr>
          <w:p w:rsidR="009B5D1D" w:rsidRPr="007F3BD2" w:rsidP="00DA3054" w14:paraId="5FAD4BFB" w14:textId="77777777">
            <w:pPr>
              <w:pStyle w:val="EMEANormal"/>
              <w:rPr>
                <w:b/>
                <w:lang w:val="en-GB"/>
              </w:rPr>
            </w:pPr>
          </w:p>
        </w:tc>
        <w:tc>
          <w:tcPr>
            <w:tcW w:w="1926" w:type="dxa"/>
            <w:tcBorders>
              <w:top w:val="nil"/>
              <w:bottom w:val="single" w:sz="4" w:space="0" w:color="auto"/>
            </w:tcBorders>
          </w:tcPr>
          <w:p w:rsidR="009B5D1D" w:rsidRPr="007F3BD2" w:rsidP="00DA3054" w14:paraId="1648CC5B" w14:textId="77777777">
            <w:pPr>
              <w:pStyle w:val="EMEANormal"/>
              <w:rPr>
                <w:lang w:val="en-GB"/>
              </w:rPr>
            </w:pPr>
            <w:r w:rsidRPr="007F3BD2">
              <w:rPr>
                <w:lang w:val="en-GB"/>
              </w:rPr>
              <w:t>Almindelig</w:t>
            </w:r>
          </w:p>
          <w:p w:rsidR="009B5D1D" w:rsidRPr="007F3BD2" w:rsidP="00DA3054" w14:paraId="01D46F51" w14:textId="77777777">
            <w:pPr>
              <w:pStyle w:val="EMEANormal"/>
              <w:rPr>
                <w:lang w:val="en-GB"/>
              </w:rPr>
            </w:pPr>
          </w:p>
        </w:tc>
        <w:tc>
          <w:tcPr>
            <w:tcW w:w="4424" w:type="dxa"/>
            <w:tcBorders>
              <w:top w:val="nil"/>
              <w:bottom w:val="single" w:sz="4" w:space="0" w:color="auto"/>
            </w:tcBorders>
          </w:tcPr>
          <w:p w:rsidR="009B5D1D" w:rsidRPr="007F3BD2" w:rsidP="00DA3054" w14:paraId="4DBF2900" w14:textId="77777777">
            <w:pPr>
              <w:pStyle w:val="EMEANormal"/>
              <w:rPr>
                <w:lang w:val="da-DK"/>
              </w:rPr>
            </w:pPr>
            <w:r>
              <w:rPr>
                <w:lang w:val="da-DK"/>
              </w:rPr>
              <w:t>G</w:t>
            </w:r>
            <w:r w:rsidRPr="007F3BD2">
              <w:rPr>
                <w:lang w:val="da-DK"/>
              </w:rPr>
              <w:t xml:space="preserve">astrointestinal blødning, </w:t>
            </w:r>
          </w:p>
          <w:p w:rsidR="009B5D1D" w:rsidRPr="007F3BD2" w:rsidP="00DA3054" w14:paraId="3994D625" w14:textId="77777777">
            <w:pPr>
              <w:pStyle w:val="EMEANormal"/>
              <w:rPr>
                <w:szCs w:val="15"/>
                <w:lang w:val="da-DK"/>
              </w:rPr>
            </w:pPr>
            <w:r w:rsidRPr="007F3BD2">
              <w:rPr>
                <w:lang w:val="da-DK"/>
              </w:rPr>
              <w:t>dyspepsi,</w:t>
            </w:r>
            <w:r w:rsidRPr="007F3BD2">
              <w:rPr>
                <w:szCs w:val="15"/>
                <w:lang w:val="da-DK"/>
              </w:rPr>
              <w:t xml:space="preserve"> </w:t>
            </w:r>
          </w:p>
          <w:p w:rsidR="009B5D1D" w:rsidRPr="007F3BD2" w:rsidP="00DA3054" w14:paraId="1DE81E90" w14:textId="77777777">
            <w:pPr>
              <w:pStyle w:val="EMEANormal"/>
              <w:rPr>
                <w:lang w:val="da-DK"/>
              </w:rPr>
            </w:pPr>
            <w:r w:rsidRPr="007F3BD2">
              <w:rPr>
                <w:lang w:val="da-DK"/>
              </w:rPr>
              <w:t>gastroøsofageal refluks sygdom,</w:t>
            </w:r>
          </w:p>
          <w:p w:rsidR="009B5D1D" w:rsidRPr="007F3BD2" w:rsidP="00DA3054" w14:paraId="6CE93AF9" w14:textId="77777777">
            <w:pPr>
              <w:pStyle w:val="EMEANormal"/>
              <w:rPr>
                <w:lang w:val="en-GB"/>
              </w:rPr>
            </w:pPr>
            <w:r w:rsidRPr="007F3BD2">
              <w:rPr>
                <w:lang w:val="en-GB"/>
              </w:rPr>
              <w:t>Sjøgrens syndrom</w:t>
            </w:r>
          </w:p>
          <w:p w:rsidR="009B5D1D" w:rsidRPr="007F3BD2" w:rsidP="00DA3054" w14:paraId="4A88594B" w14:textId="77777777">
            <w:pPr>
              <w:pStyle w:val="EMEANormal"/>
              <w:rPr>
                <w:lang w:val="en-GB"/>
              </w:rPr>
            </w:pPr>
          </w:p>
        </w:tc>
      </w:tr>
      <w:tr w14:paraId="74CB99B9" w14:textId="77777777" w:rsidTr="00031C85">
        <w:tblPrEx>
          <w:tblW w:w="0" w:type="auto"/>
          <w:tblLook w:val="01E0"/>
        </w:tblPrEx>
        <w:trPr>
          <w:trHeight w:val="917"/>
        </w:trPr>
        <w:tc>
          <w:tcPr>
            <w:tcW w:w="2711" w:type="dxa"/>
            <w:vMerge/>
          </w:tcPr>
          <w:p w:rsidR="009B5D1D" w:rsidRPr="007F3BD2" w:rsidP="00DA3054" w14:paraId="1C7BD3FA" w14:textId="77777777">
            <w:pPr>
              <w:pStyle w:val="EMEANormal"/>
              <w:rPr>
                <w:b/>
                <w:lang w:val="en-GB"/>
              </w:rPr>
            </w:pPr>
          </w:p>
        </w:tc>
        <w:tc>
          <w:tcPr>
            <w:tcW w:w="1926" w:type="dxa"/>
            <w:tcBorders>
              <w:top w:val="single" w:sz="4" w:space="0" w:color="auto"/>
              <w:bottom w:val="single" w:sz="4" w:space="0" w:color="auto"/>
            </w:tcBorders>
          </w:tcPr>
          <w:p w:rsidR="009B5D1D" w:rsidP="00DA3054" w14:paraId="557FDB7C" w14:textId="77777777">
            <w:pPr>
              <w:pStyle w:val="EMEANormal"/>
              <w:rPr>
                <w:lang w:val="en-GB"/>
              </w:rPr>
            </w:pPr>
            <w:r w:rsidRPr="007F3BD2">
              <w:rPr>
                <w:lang w:val="en-GB"/>
              </w:rPr>
              <w:t>Ikke almindelig</w:t>
            </w:r>
          </w:p>
          <w:p w:rsidR="009B5D1D" w:rsidP="00DA3054" w14:paraId="251410B2" w14:textId="77777777">
            <w:pPr>
              <w:pStyle w:val="EMEANormal"/>
              <w:rPr>
                <w:lang w:val="en-GB"/>
              </w:rPr>
            </w:pPr>
          </w:p>
          <w:p w:rsidR="009B5D1D" w:rsidP="00DA3054" w14:paraId="0DD13EAE" w14:textId="77777777">
            <w:pPr>
              <w:pStyle w:val="EMEANormal"/>
              <w:rPr>
                <w:lang w:val="en-GB"/>
              </w:rPr>
            </w:pPr>
          </w:p>
          <w:p w:rsidR="009B5D1D" w:rsidRPr="007F3BD2" w:rsidP="00DA3054" w14:paraId="2F5E4DA9" w14:textId="77777777">
            <w:pPr>
              <w:pStyle w:val="EMEANormal"/>
              <w:rPr>
                <w:lang w:val="en-GB"/>
              </w:rPr>
            </w:pPr>
          </w:p>
        </w:tc>
        <w:tc>
          <w:tcPr>
            <w:tcW w:w="4424" w:type="dxa"/>
            <w:tcBorders>
              <w:top w:val="single" w:sz="4" w:space="0" w:color="auto"/>
              <w:bottom w:val="single" w:sz="4" w:space="0" w:color="auto"/>
            </w:tcBorders>
          </w:tcPr>
          <w:p w:rsidR="009B5D1D" w:rsidRPr="008A76FC" w:rsidP="00DA3054" w14:paraId="4FD62BED" w14:textId="77777777">
            <w:pPr>
              <w:pStyle w:val="EMEANormal"/>
              <w:rPr>
                <w:lang w:val="da-DK"/>
              </w:rPr>
            </w:pPr>
            <w:r>
              <w:rPr>
                <w:lang w:val="da-DK"/>
              </w:rPr>
              <w:t>P</w:t>
            </w:r>
            <w:r w:rsidRPr="008A76FC">
              <w:rPr>
                <w:lang w:val="da-DK"/>
              </w:rPr>
              <w:t xml:space="preserve">ankreatit, </w:t>
            </w:r>
          </w:p>
          <w:p w:rsidR="009B5D1D" w:rsidRPr="008A76FC" w:rsidP="00DA3054" w14:paraId="666013A3" w14:textId="77777777">
            <w:pPr>
              <w:pStyle w:val="EMEANormal"/>
              <w:rPr>
                <w:lang w:val="da-DK"/>
              </w:rPr>
            </w:pPr>
            <w:r w:rsidRPr="008A76FC">
              <w:rPr>
                <w:lang w:val="da-DK"/>
              </w:rPr>
              <w:t>dysfagi</w:t>
            </w:r>
          </w:p>
          <w:p w:rsidR="009B5D1D" w:rsidRPr="008A76FC" w:rsidP="00DA3054" w14:paraId="0EDE4DAD" w14:textId="77777777">
            <w:pPr>
              <w:pStyle w:val="EMEANormal"/>
              <w:rPr>
                <w:lang w:val="da-DK"/>
              </w:rPr>
            </w:pPr>
            <w:r w:rsidRPr="008A76FC">
              <w:rPr>
                <w:lang w:val="da-DK"/>
              </w:rPr>
              <w:t>ansigtsødem</w:t>
            </w:r>
          </w:p>
          <w:p w:rsidR="009B5D1D" w:rsidRPr="008A76FC" w:rsidP="00DA3054" w14:paraId="0156AA30" w14:textId="77777777">
            <w:pPr>
              <w:pStyle w:val="ListParagraph1"/>
              <w:ind w:left="0"/>
              <w:rPr>
                <w:lang w:val="da-DK"/>
              </w:rPr>
            </w:pPr>
          </w:p>
        </w:tc>
      </w:tr>
      <w:tr w14:paraId="74C75BF4" w14:textId="77777777" w:rsidTr="00031C85">
        <w:tblPrEx>
          <w:tblW w:w="0" w:type="auto"/>
          <w:tblLook w:val="01E0"/>
        </w:tblPrEx>
        <w:trPr>
          <w:trHeight w:val="376"/>
        </w:trPr>
        <w:tc>
          <w:tcPr>
            <w:tcW w:w="2711" w:type="dxa"/>
            <w:vMerge/>
          </w:tcPr>
          <w:p w:rsidR="009B5D1D" w:rsidRPr="007F3BD2" w:rsidP="00DA3054" w14:paraId="41D54771" w14:textId="77777777">
            <w:pPr>
              <w:pStyle w:val="EMEANormal"/>
              <w:rPr>
                <w:b/>
                <w:lang w:val="en-GB"/>
              </w:rPr>
            </w:pPr>
          </w:p>
        </w:tc>
        <w:tc>
          <w:tcPr>
            <w:tcW w:w="1926" w:type="dxa"/>
            <w:tcBorders>
              <w:top w:val="single" w:sz="4" w:space="0" w:color="auto"/>
              <w:bottom w:val="single" w:sz="4" w:space="0" w:color="auto"/>
            </w:tcBorders>
          </w:tcPr>
          <w:p w:rsidR="009B5D1D" w:rsidRPr="007F3BD2" w:rsidP="00DA3054" w14:paraId="2E229B62" w14:textId="77777777">
            <w:pPr>
              <w:pStyle w:val="EMEANormal"/>
              <w:rPr>
                <w:lang w:val="en-GB"/>
              </w:rPr>
            </w:pPr>
            <w:r>
              <w:rPr>
                <w:lang w:val="en-GB"/>
              </w:rPr>
              <w:t>Sjælden</w:t>
            </w:r>
            <w:r w:rsidRPr="007F3BD2">
              <w:rPr>
                <w:lang w:val="en-GB"/>
              </w:rPr>
              <w:t xml:space="preserve"> </w:t>
            </w:r>
          </w:p>
        </w:tc>
        <w:tc>
          <w:tcPr>
            <w:tcW w:w="4424" w:type="dxa"/>
            <w:tcBorders>
              <w:top w:val="single" w:sz="4" w:space="0" w:color="auto"/>
              <w:bottom w:val="single" w:sz="4" w:space="0" w:color="auto"/>
            </w:tcBorders>
          </w:tcPr>
          <w:p w:rsidR="009B5D1D" w:rsidP="00DA3054" w14:paraId="00AFD692" w14:textId="77777777">
            <w:pPr>
              <w:pStyle w:val="ListParagraph1"/>
              <w:ind w:left="0"/>
              <w:rPr>
                <w:lang w:val="da-DK"/>
              </w:rPr>
            </w:pPr>
            <w:r>
              <w:rPr>
                <w:lang w:val="da-DK"/>
              </w:rPr>
              <w:t>I</w:t>
            </w:r>
            <w:r w:rsidRPr="008A76FC">
              <w:rPr>
                <w:lang w:val="da-DK"/>
              </w:rPr>
              <w:t>ntestinal perforation</w:t>
            </w:r>
            <w:r w:rsidRPr="008A76FC">
              <w:rPr>
                <w:vertAlign w:val="superscript"/>
                <w:lang w:val="da-DK"/>
              </w:rPr>
              <w:t>1)</w:t>
            </w:r>
          </w:p>
        </w:tc>
      </w:tr>
      <w:tr w14:paraId="25E1796D" w14:textId="77777777" w:rsidTr="00031C85">
        <w:tblPrEx>
          <w:tblW w:w="0" w:type="auto"/>
          <w:tblLook w:val="01E0"/>
        </w:tblPrEx>
        <w:tc>
          <w:tcPr>
            <w:tcW w:w="2711" w:type="dxa"/>
            <w:vMerge w:val="restart"/>
          </w:tcPr>
          <w:p w:rsidR="009B5D1D" w:rsidRPr="007F3BD2" w:rsidP="00DA3054" w14:paraId="1F1F9355" w14:textId="77777777">
            <w:pPr>
              <w:pStyle w:val="EMEANormal"/>
              <w:rPr>
                <w:lang w:val="en-GB"/>
              </w:rPr>
            </w:pPr>
            <w:r w:rsidRPr="007F3BD2">
              <w:rPr>
                <w:noProof/>
                <w:lang w:val="da-DK"/>
              </w:rPr>
              <w:t xml:space="preserve">Lever og galdeveje </w:t>
            </w:r>
            <w:r w:rsidRPr="007F3BD2">
              <w:rPr>
                <w:lang w:val="en-GB"/>
              </w:rPr>
              <w:t>*</w:t>
            </w:r>
          </w:p>
        </w:tc>
        <w:tc>
          <w:tcPr>
            <w:tcW w:w="1926" w:type="dxa"/>
            <w:tcBorders>
              <w:bottom w:val="single" w:sz="4" w:space="0" w:color="auto"/>
            </w:tcBorders>
          </w:tcPr>
          <w:p w:rsidR="009B5D1D" w:rsidRPr="007F3BD2" w:rsidP="00DA3054" w14:paraId="1963F448" w14:textId="77777777">
            <w:pPr>
              <w:pStyle w:val="EMEANormal"/>
              <w:rPr>
                <w:lang w:val="en-GB"/>
              </w:rPr>
            </w:pPr>
            <w:r w:rsidRPr="007F3BD2">
              <w:rPr>
                <w:lang w:val="en-GB"/>
              </w:rPr>
              <w:t>Meget almindelig</w:t>
            </w:r>
          </w:p>
          <w:p w:rsidR="009B5D1D" w:rsidRPr="007F3BD2" w:rsidP="00DA3054" w14:paraId="2A9F1DD0" w14:textId="77777777">
            <w:pPr>
              <w:pStyle w:val="EMEANormal"/>
              <w:rPr>
                <w:lang w:val="en-GB"/>
              </w:rPr>
            </w:pPr>
          </w:p>
        </w:tc>
        <w:tc>
          <w:tcPr>
            <w:tcW w:w="4424" w:type="dxa"/>
            <w:tcBorders>
              <w:bottom w:val="single" w:sz="4" w:space="0" w:color="auto"/>
            </w:tcBorders>
          </w:tcPr>
          <w:p w:rsidR="009B5D1D" w:rsidRPr="007F3BD2" w:rsidP="00DA3054" w14:paraId="35477C1F" w14:textId="77777777">
            <w:pPr>
              <w:pStyle w:val="EMEANormal"/>
              <w:rPr>
                <w:lang w:val="en-GB"/>
              </w:rPr>
            </w:pPr>
            <w:r>
              <w:rPr>
                <w:lang w:val="en-GB"/>
              </w:rPr>
              <w:t>F</w:t>
            </w:r>
            <w:r w:rsidRPr="007F3BD2">
              <w:rPr>
                <w:lang w:val="en-GB"/>
              </w:rPr>
              <w:t>orhøjede leverenzymer</w:t>
            </w:r>
          </w:p>
          <w:p w:rsidR="009B5D1D" w:rsidRPr="007F3BD2" w:rsidP="00DA3054" w14:paraId="127176A6" w14:textId="77777777">
            <w:pPr>
              <w:pStyle w:val="EMEANormal"/>
              <w:rPr>
                <w:lang w:val="en-GB"/>
              </w:rPr>
            </w:pPr>
          </w:p>
        </w:tc>
      </w:tr>
      <w:tr w14:paraId="754FD39D" w14:textId="77777777" w:rsidTr="00031C85">
        <w:tblPrEx>
          <w:tblW w:w="0" w:type="auto"/>
          <w:tblLook w:val="01E0"/>
        </w:tblPrEx>
        <w:trPr>
          <w:trHeight w:val="556"/>
        </w:trPr>
        <w:tc>
          <w:tcPr>
            <w:tcW w:w="2711" w:type="dxa"/>
            <w:vMerge/>
          </w:tcPr>
          <w:p w:rsidR="009B5D1D" w:rsidRPr="007F3BD2" w:rsidP="00DA3054" w14:paraId="55FC0A23" w14:textId="77777777">
            <w:pPr>
              <w:pStyle w:val="EMEANormal"/>
              <w:rPr>
                <w:lang w:val="en-GB"/>
              </w:rPr>
            </w:pPr>
          </w:p>
        </w:tc>
        <w:tc>
          <w:tcPr>
            <w:tcW w:w="1926" w:type="dxa"/>
            <w:tcBorders>
              <w:top w:val="single" w:sz="4" w:space="0" w:color="auto"/>
              <w:bottom w:val="single" w:sz="4" w:space="0" w:color="auto"/>
            </w:tcBorders>
          </w:tcPr>
          <w:p w:rsidR="009B5D1D" w:rsidRPr="00B954C8" w:rsidP="00DA3054" w14:paraId="411DBBC1" w14:textId="77777777">
            <w:pPr>
              <w:pStyle w:val="EMEANormal"/>
              <w:rPr>
                <w:lang w:val="da-DK"/>
              </w:rPr>
            </w:pPr>
            <w:r w:rsidRPr="00B954C8">
              <w:rPr>
                <w:lang w:val="da-DK"/>
              </w:rPr>
              <w:t xml:space="preserve">Ikke almindelig </w:t>
            </w:r>
          </w:p>
          <w:p w:rsidR="009B5D1D" w:rsidRPr="00B954C8" w:rsidP="00DA3054" w14:paraId="2CB8A931" w14:textId="77777777">
            <w:pPr>
              <w:pStyle w:val="EMEANormal"/>
              <w:rPr>
                <w:lang w:val="da-DK"/>
              </w:rPr>
            </w:pPr>
          </w:p>
        </w:tc>
        <w:tc>
          <w:tcPr>
            <w:tcW w:w="4424" w:type="dxa"/>
            <w:tcBorders>
              <w:top w:val="single" w:sz="4" w:space="0" w:color="auto"/>
              <w:bottom w:val="single" w:sz="4" w:space="0" w:color="auto"/>
            </w:tcBorders>
          </w:tcPr>
          <w:p w:rsidR="009B5D1D" w:rsidRPr="008502C0" w:rsidP="00DA3054" w14:paraId="433F7A9E" w14:textId="77777777">
            <w:pPr>
              <w:pStyle w:val="EMEANormal"/>
              <w:rPr>
                <w:lang w:val="da-DK"/>
              </w:rPr>
            </w:pPr>
            <w:r>
              <w:rPr>
                <w:lang w:val="da-DK"/>
              </w:rPr>
              <w:t>K</w:t>
            </w:r>
            <w:r w:rsidRPr="007F3BD2">
              <w:rPr>
                <w:lang w:val="da-DK"/>
              </w:rPr>
              <w:t>olecystit og cholelithiasis, hepatisk steatose</w:t>
            </w:r>
            <w:r>
              <w:rPr>
                <w:lang w:val="da-DK"/>
              </w:rPr>
              <w:t>,</w:t>
            </w:r>
            <w:r w:rsidRPr="007F3BD2">
              <w:rPr>
                <w:lang w:val="da-DK"/>
              </w:rPr>
              <w:t>forhøjet bilirubin</w:t>
            </w:r>
          </w:p>
        </w:tc>
      </w:tr>
      <w:tr w14:paraId="217CD0B1" w14:textId="77777777" w:rsidTr="00031C85">
        <w:tblPrEx>
          <w:tblW w:w="0" w:type="auto"/>
          <w:tblLook w:val="01E0"/>
        </w:tblPrEx>
        <w:trPr>
          <w:trHeight w:val="1129"/>
        </w:trPr>
        <w:tc>
          <w:tcPr>
            <w:tcW w:w="2711" w:type="dxa"/>
            <w:vMerge/>
          </w:tcPr>
          <w:p w:rsidR="009B5D1D" w:rsidRPr="003E19EA" w:rsidP="00DA3054" w14:paraId="12763489" w14:textId="77777777">
            <w:pPr>
              <w:pStyle w:val="EMEANormal"/>
              <w:rPr>
                <w:lang w:val="da-DK"/>
              </w:rPr>
            </w:pPr>
          </w:p>
        </w:tc>
        <w:tc>
          <w:tcPr>
            <w:tcW w:w="1926" w:type="dxa"/>
            <w:tcBorders>
              <w:top w:val="single" w:sz="4" w:space="0" w:color="auto"/>
              <w:bottom w:val="single" w:sz="4" w:space="0" w:color="auto"/>
            </w:tcBorders>
          </w:tcPr>
          <w:p w:rsidR="009B5D1D" w:rsidRPr="00B954C8" w:rsidP="00DA3054" w14:paraId="5BCA210B" w14:textId="77777777">
            <w:pPr>
              <w:pStyle w:val="EMEANormal"/>
              <w:rPr>
                <w:lang w:val="da-DK"/>
              </w:rPr>
            </w:pPr>
          </w:p>
          <w:p w:rsidR="009B5D1D" w:rsidRPr="00B954C8" w:rsidP="00DA3054" w14:paraId="74628274" w14:textId="77777777">
            <w:pPr>
              <w:pStyle w:val="EMEANormal"/>
              <w:rPr>
                <w:lang w:val="da-DK"/>
              </w:rPr>
            </w:pPr>
            <w:r w:rsidRPr="00B954C8">
              <w:rPr>
                <w:lang w:val="da-DK"/>
              </w:rPr>
              <w:t>Sjælden</w:t>
            </w:r>
          </w:p>
          <w:p w:rsidR="009B5D1D" w:rsidRPr="00B954C8" w:rsidP="00DA3054" w14:paraId="023385B8" w14:textId="77777777">
            <w:pPr>
              <w:pStyle w:val="EMEANormal"/>
              <w:rPr>
                <w:lang w:val="da-DK"/>
              </w:rPr>
            </w:pPr>
          </w:p>
          <w:p w:rsidR="009B5D1D" w:rsidRPr="00B954C8" w:rsidP="00DA3054" w14:paraId="0D9D94C6" w14:textId="77777777">
            <w:pPr>
              <w:pStyle w:val="EMEANormal"/>
              <w:rPr>
                <w:lang w:val="da-DK"/>
              </w:rPr>
            </w:pPr>
          </w:p>
          <w:p w:rsidR="009B5D1D" w:rsidRPr="00B954C8" w:rsidP="00DA3054" w14:paraId="71613ADC" w14:textId="77777777">
            <w:pPr>
              <w:pStyle w:val="EMEANormal"/>
              <w:rPr>
                <w:lang w:val="da-DK"/>
              </w:rPr>
            </w:pPr>
          </w:p>
        </w:tc>
        <w:tc>
          <w:tcPr>
            <w:tcW w:w="4424" w:type="dxa"/>
            <w:tcBorders>
              <w:top w:val="single" w:sz="4" w:space="0" w:color="auto"/>
              <w:bottom w:val="single" w:sz="4" w:space="0" w:color="auto"/>
            </w:tcBorders>
          </w:tcPr>
          <w:p w:rsidR="009B5D1D" w:rsidRPr="007F3BD2" w:rsidP="00DA3054" w14:paraId="3A1BECFA" w14:textId="77777777">
            <w:pPr>
              <w:pStyle w:val="EMEANormal"/>
              <w:rPr>
                <w:lang w:val="da-DK"/>
              </w:rPr>
            </w:pPr>
          </w:p>
          <w:p w:rsidR="009B5D1D" w:rsidRPr="00550C84" w:rsidP="00DA3054" w14:paraId="5C5F11C1" w14:textId="77777777">
            <w:pPr>
              <w:pStyle w:val="EMEANormal"/>
              <w:widowControl w:val="0"/>
              <w:spacing w:before="60"/>
              <w:rPr>
                <w:lang w:val="da-DK"/>
              </w:rPr>
            </w:pPr>
            <w:r>
              <w:rPr>
                <w:lang w:val="da-DK"/>
              </w:rPr>
              <w:t>H</w:t>
            </w:r>
            <w:r w:rsidRPr="00550C84">
              <w:rPr>
                <w:lang w:val="da-DK"/>
              </w:rPr>
              <w:t>epatit</w:t>
            </w:r>
          </w:p>
          <w:p w:rsidR="009B5D1D" w:rsidRPr="009B4E71" w:rsidP="00DA3054" w14:paraId="4638F846" w14:textId="77777777">
            <w:pPr>
              <w:pStyle w:val="ListParagraph1"/>
              <w:ind w:left="0"/>
              <w:rPr>
                <w:vertAlign w:val="superscript"/>
                <w:lang w:val="da-DK"/>
              </w:rPr>
            </w:pPr>
            <w:r w:rsidRPr="009B4E71">
              <w:rPr>
                <w:lang w:val="da-DK"/>
              </w:rPr>
              <w:t>reaktivering af hepatitis B</w:t>
            </w:r>
            <w:r w:rsidRPr="009B4E71">
              <w:rPr>
                <w:vertAlign w:val="superscript"/>
                <w:lang w:val="da-DK"/>
              </w:rPr>
              <w:t>1)</w:t>
            </w:r>
          </w:p>
          <w:p w:rsidR="009B5D1D" w:rsidP="00DA3054" w14:paraId="12996322" w14:textId="77777777">
            <w:pPr>
              <w:pStyle w:val="ListParagraph1"/>
              <w:ind w:left="0"/>
              <w:rPr>
                <w:lang w:val="da-DK"/>
              </w:rPr>
            </w:pPr>
            <w:r w:rsidRPr="009B4E71">
              <w:rPr>
                <w:lang w:val="da-DK"/>
              </w:rPr>
              <w:t>autoimmun hepatit</w:t>
            </w:r>
            <w:r w:rsidRPr="009B4E71">
              <w:rPr>
                <w:vertAlign w:val="superscript"/>
                <w:lang w:val="da-DK"/>
              </w:rPr>
              <w:t>1)</w:t>
            </w:r>
          </w:p>
        </w:tc>
      </w:tr>
      <w:tr w14:paraId="0EF13CD6" w14:textId="77777777" w:rsidTr="00031C85">
        <w:tblPrEx>
          <w:tblW w:w="0" w:type="auto"/>
          <w:tblLook w:val="01E0"/>
        </w:tblPrEx>
        <w:trPr>
          <w:trHeight w:val="470"/>
        </w:trPr>
        <w:tc>
          <w:tcPr>
            <w:tcW w:w="2711" w:type="dxa"/>
            <w:vMerge/>
          </w:tcPr>
          <w:p w:rsidR="009B5D1D" w:rsidRPr="00981EB4" w:rsidP="00DA3054" w14:paraId="4C5ED8C3" w14:textId="77777777">
            <w:pPr>
              <w:pStyle w:val="EMEANormal"/>
              <w:rPr>
                <w:lang w:val="de-CH"/>
              </w:rPr>
            </w:pPr>
          </w:p>
        </w:tc>
        <w:tc>
          <w:tcPr>
            <w:tcW w:w="1926" w:type="dxa"/>
            <w:tcBorders>
              <w:top w:val="single" w:sz="4" w:space="0" w:color="auto"/>
              <w:bottom w:val="single" w:sz="4" w:space="0" w:color="auto"/>
            </w:tcBorders>
          </w:tcPr>
          <w:p w:rsidR="009B5D1D" w:rsidRPr="00B954C8" w:rsidP="00DA3054" w14:paraId="6DAE8F19" w14:textId="77777777">
            <w:pPr>
              <w:pStyle w:val="EMEANormal"/>
              <w:rPr>
                <w:lang w:val="da-DK"/>
              </w:rPr>
            </w:pPr>
            <w:r w:rsidRPr="00B954C8">
              <w:rPr>
                <w:lang w:val="da-DK"/>
              </w:rPr>
              <w:t>Ikke kendt</w:t>
            </w:r>
          </w:p>
        </w:tc>
        <w:tc>
          <w:tcPr>
            <w:tcW w:w="4424" w:type="dxa"/>
            <w:tcBorders>
              <w:top w:val="single" w:sz="4" w:space="0" w:color="auto"/>
              <w:bottom w:val="single" w:sz="4" w:space="0" w:color="auto"/>
            </w:tcBorders>
          </w:tcPr>
          <w:p w:rsidR="009B5D1D" w:rsidP="00DA3054" w14:paraId="5CB49F40" w14:textId="77777777">
            <w:pPr>
              <w:pStyle w:val="ListParagraph1"/>
              <w:ind w:left="0"/>
              <w:rPr>
                <w:lang w:val="da-DK"/>
              </w:rPr>
            </w:pPr>
          </w:p>
          <w:p w:rsidR="009B5D1D" w:rsidRPr="007F3BD2" w:rsidP="00DA3054" w14:paraId="184E4D1E" w14:textId="77777777">
            <w:pPr>
              <w:pStyle w:val="ListParagraph1"/>
              <w:ind w:left="0"/>
              <w:rPr>
                <w:lang w:val="da-DK"/>
              </w:rPr>
            </w:pPr>
            <w:r>
              <w:rPr>
                <w:lang w:val="da-DK"/>
              </w:rPr>
              <w:t>L</w:t>
            </w:r>
            <w:r w:rsidRPr="00550C84">
              <w:rPr>
                <w:lang w:val="da-DK"/>
              </w:rPr>
              <w:t>ever</w:t>
            </w:r>
            <w:r>
              <w:rPr>
                <w:lang w:val="da-DK"/>
              </w:rPr>
              <w:t>svigt</w:t>
            </w:r>
            <w:r w:rsidRPr="00550C84">
              <w:rPr>
                <w:vertAlign w:val="superscript"/>
                <w:lang w:val="da-DK"/>
              </w:rPr>
              <w:t>1)</w:t>
            </w:r>
          </w:p>
        </w:tc>
      </w:tr>
      <w:tr w14:paraId="0ECE8215" w14:textId="77777777" w:rsidTr="00031C85">
        <w:tblPrEx>
          <w:tblW w:w="0" w:type="auto"/>
          <w:tblLook w:val="01E0"/>
        </w:tblPrEx>
        <w:tc>
          <w:tcPr>
            <w:tcW w:w="2711" w:type="dxa"/>
            <w:vMerge w:val="restart"/>
          </w:tcPr>
          <w:p w:rsidR="009B5D1D" w:rsidRPr="007F3BD2" w:rsidP="00DA3054" w14:paraId="57B7956A" w14:textId="77777777">
            <w:pPr>
              <w:pStyle w:val="EMEANormal"/>
              <w:rPr>
                <w:lang w:val="en-GB"/>
              </w:rPr>
            </w:pPr>
            <w:r w:rsidRPr="007F3BD2">
              <w:rPr>
                <w:noProof/>
                <w:lang w:val="de-DE"/>
              </w:rPr>
              <w:t>Hud og subkutane væv</w:t>
            </w:r>
          </w:p>
        </w:tc>
        <w:tc>
          <w:tcPr>
            <w:tcW w:w="1926" w:type="dxa"/>
            <w:tcBorders>
              <w:bottom w:val="single" w:sz="4" w:space="0" w:color="auto"/>
            </w:tcBorders>
          </w:tcPr>
          <w:p w:rsidR="009B5D1D" w:rsidRPr="007F3BD2" w:rsidP="00DA3054" w14:paraId="38EBDBC6" w14:textId="77777777">
            <w:pPr>
              <w:pStyle w:val="EMEANormal"/>
              <w:rPr>
                <w:lang w:val="en-GB"/>
              </w:rPr>
            </w:pPr>
            <w:r w:rsidRPr="007F3BD2">
              <w:rPr>
                <w:lang w:val="en-GB"/>
              </w:rPr>
              <w:t xml:space="preserve">Meget almindelig </w:t>
            </w:r>
          </w:p>
        </w:tc>
        <w:tc>
          <w:tcPr>
            <w:tcW w:w="4424" w:type="dxa"/>
            <w:tcBorders>
              <w:bottom w:val="single" w:sz="4" w:space="0" w:color="auto"/>
            </w:tcBorders>
          </w:tcPr>
          <w:p w:rsidR="009B5D1D" w:rsidRPr="007F3BD2" w:rsidP="00DA3054" w14:paraId="4B5B13B8" w14:textId="77777777">
            <w:pPr>
              <w:pStyle w:val="EMEANormal"/>
              <w:rPr>
                <w:lang w:val="en-GB"/>
              </w:rPr>
            </w:pPr>
            <w:r>
              <w:rPr>
                <w:lang w:val="en-GB"/>
              </w:rPr>
              <w:t>U</w:t>
            </w:r>
            <w:r w:rsidRPr="007F3BD2">
              <w:rPr>
                <w:lang w:val="en-GB"/>
              </w:rPr>
              <w:t>dslæt (inklusive eksfoliativt udslæt),</w:t>
            </w:r>
          </w:p>
          <w:p w:rsidR="009B5D1D" w:rsidRPr="007F3BD2" w:rsidP="00DA3054" w14:paraId="00105D0E" w14:textId="77777777">
            <w:pPr>
              <w:pStyle w:val="EMEANormal"/>
              <w:rPr>
                <w:lang w:val="en-GB"/>
              </w:rPr>
            </w:pPr>
          </w:p>
        </w:tc>
      </w:tr>
      <w:tr w14:paraId="263F0710" w14:textId="77777777" w:rsidTr="00031C85">
        <w:tblPrEx>
          <w:tblW w:w="0" w:type="auto"/>
          <w:tblLook w:val="01E0"/>
        </w:tblPrEx>
        <w:trPr>
          <w:trHeight w:val="2046"/>
        </w:trPr>
        <w:tc>
          <w:tcPr>
            <w:tcW w:w="2711" w:type="dxa"/>
            <w:vMerge/>
          </w:tcPr>
          <w:p w:rsidR="009B5D1D" w:rsidRPr="007F3BD2" w:rsidP="00DA3054" w14:paraId="2361289D" w14:textId="77777777">
            <w:pPr>
              <w:pStyle w:val="EMEANormal"/>
              <w:rPr>
                <w:b/>
                <w:lang w:val="en-GB"/>
              </w:rPr>
            </w:pPr>
          </w:p>
        </w:tc>
        <w:tc>
          <w:tcPr>
            <w:tcW w:w="1926" w:type="dxa"/>
            <w:tcBorders>
              <w:top w:val="single" w:sz="4" w:space="0" w:color="auto"/>
              <w:bottom w:val="single" w:sz="4" w:space="0" w:color="auto"/>
            </w:tcBorders>
          </w:tcPr>
          <w:p w:rsidR="009B5D1D" w:rsidRPr="007F3BD2" w:rsidP="00DA3054" w14:paraId="615FCD05" w14:textId="77777777">
            <w:pPr>
              <w:pStyle w:val="EMEANormal"/>
              <w:rPr>
                <w:lang w:val="en-GB"/>
              </w:rPr>
            </w:pPr>
            <w:r w:rsidRPr="007F3BD2">
              <w:rPr>
                <w:lang w:val="en-GB"/>
              </w:rPr>
              <w:t>Almindelig</w:t>
            </w:r>
          </w:p>
          <w:p w:rsidR="009B5D1D" w:rsidRPr="007F3BD2" w:rsidP="00DA3054" w14:paraId="3349131B" w14:textId="77777777">
            <w:pPr>
              <w:pStyle w:val="EMEANormal"/>
              <w:rPr>
                <w:lang w:val="en-GB"/>
              </w:rPr>
            </w:pPr>
          </w:p>
        </w:tc>
        <w:tc>
          <w:tcPr>
            <w:tcW w:w="4424" w:type="dxa"/>
            <w:tcBorders>
              <w:top w:val="single" w:sz="4" w:space="0" w:color="auto"/>
              <w:bottom w:val="single" w:sz="4" w:space="0" w:color="auto"/>
            </w:tcBorders>
          </w:tcPr>
          <w:p w:rsidR="009B5D1D" w:rsidRPr="00BB5892" w:rsidP="00DA3054" w14:paraId="156EC7EE" w14:textId="77777777">
            <w:pPr>
              <w:pStyle w:val="ListParagraph1"/>
              <w:ind w:left="0"/>
              <w:rPr>
                <w:lang w:val="da-DK"/>
              </w:rPr>
            </w:pPr>
            <w:r>
              <w:rPr>
                <w:bCs/>
                <w:color w:val="000000"/>
                <w:lang w:val="da-DK"/>
              </w:rPr>
              <w:t>F</w:t>
            </w:r>
            <w:r w:rsidRPr="00BB5892">
              <w:rPr>
                <w:bCs/>
                <w:color w:val="000000"/>
                <w:lang w:val="da-DK"/>
              </w:rPr>
              <w:t>orværring  eller nye udbrud af psoriasis (herunder palmoplantar pustuløs psoriasis)</w:t>
            </w:r>
            <w:r w:rsidRPr="00BB5892">
              <w:rPr>
                <w:vertAlign w:val="superscript"/>
                <w:lang w:val="da-DK"/>
              </w:rPr>
              <w:t xml:space="preserve"> 1)</w:t>
            </w:r>
            <w:r w:rsidRPr="00BB5892">
              <w:rPr>
                <w:bCs/>
                <w:color w:val="000000"/>
                <w:lang w:val="da-DK"/>
              </w:rPr>
              <w:t>,</w:t>
            </w:r>
          </w:p>
          <w:p w:rsidR="009B5D1D" w:rsidRPr="007F3BD2" w:rsidP="00DA3054" w14:paraId="55F8B61F" w14:textId="77777777">
            <w:pPr>
              <w:pStyle w:val="EMEANormal"/>
              <w:rPr>
                <w:lang w:val="da-DK"/>
              </w:rPr>
            </w:pPr>
            <w:r w:rsidRPr="007F3BD2">
              <w:rPr>
                <w:lang w:val="da-DK"/>
              </w:rPr>
              <w:t>urti</w:t>
            </w:r>
            <w:r>
              <w:rPr>
                <w:lang w:val="da-DK"/>
              </w:rPr>
              <w:t>c</w:t>
            </w:r>
            <w:r w:rsidRPr="007F3BD2">
              <w:rPr>
                <w:lang w:val="da-DK"/>
              </w:rPr>
              <w:t>aria,</w:t>
            </w:r>
          </w:p>
          <w:p w:rsidR="009B5D1D" w:rsidRPr="007F3BD2" w:rsidP="00DA3054" w14:paraId="416FBA19" w14:textId="77777777">
            <w:pPr>
              <w:pStyle w:val="EMEANormal"/>
              <w:rPr>
                <w:lang w:val="da-DK"/>
              </w:rPr>
            </w:pPr>
            <w:r w:rsidRPr="007F3BD2">
              <w:rPr>
                <w:lang w:val="da-DK"/>
              </w:rPr>
              <w:t xml:space="preserve">tendens til blå mærker (inklusive purpura), </w:t>
            </w:r>
          </w:p>
          <w:p w:rsidR="009B5D1D" w:rsidRPr="007723F1" w:rsidP="00DA3054" w14:paraId="76432E11" w14:textId="77777777">
            <w:pPr>
              <w:pStyle w:val="EMEANormal"/>
              <w:rPr>
                <w:lang w:val="da-DK"/>
              </w:rPr>
            </w:pPr>
            <w:r w:rsidRPr="007723F1">
              <w:rPr>
                <w:lang w:val="da-DK"/>
              </w:rPr>
              <w:t>dermatitis (inklusive eksem),</w:t>
            </w:r>
          </w:p>
          <w:p w:rsidR="009B5D1D" w:rsidRPr="007723F1" w:rsidP="00DA3054" w14:paraId="0A4B2BFA" w14:textId="77777777">
            <w:pPr>
              <w:pStyle w:val="EMEANormal"/>
              <w:rPr>
                <w:lang w:val="da-DK"/>
              </w:rPr>
            </w:pPr>
            <w:r w:rsidRPr="007723F1">
              <w:rPr>
                <w:lang w:val="da-DK"/>
              </w:rPr>
              <w:t>onycho</w:t>
            </w:r>
            <w:r>
              <w:rPr>
                <w:lang w:val="da-DK"/>
              </w:rPr>
              <w:t>clasis</w:t>
            </w:r>
            <w:r w:rsidRPr="007723F1">
              <w:rPr>
                <w:lang w:val="da-DK"/>
              </w:rPr>
              <w:t xml:space="preserve">, </w:t>
            </w:r>
          </w:p>
          <w:p w:rsidR="009B5D1D" w:rsidP="00DA3054" w14:paraId="00E2DB95" w14:textId="77777777">
            <w:pPr>
              <w:pStyle w:val="EMEANormal"/>
              <w:rPr>
                <w:lang w:val="it-IT"/>
              </w:rPr>
            </w:pPr>
            <w:r w:rsidRPr="007F3BD2">
              <w:rPr>
                <w:lang w:val="it-IT"/>
              </w:rPr>
              <w:t>hyperhidrosi</w:t>
            </w:r>
            <w:r w:rsidR="00760403">
              <w:rPr>
                <w:lang w:val="it-IT"/>
              </w:rPr>
              <w:t>s</w:t>
            </w:r>
            <w:r w:rsidR="0026212D">
              <w:rPr>
                <w:lang w:val="it-IT"/>
              </w:rPr>
              <w:t>,</w:t>
            </w:r>
          </w:p>
          <w:p w:rsidR="009B5D1D" w:rsidP="00DA3054" w14:paraId="1A0E9ABA" w14:textId="77777777">
            <w:pPr>
              <w:pStyle w:val="ListParagraph1"/>
              <w:ind w:left="0"/>
              <w:rPr>
                <w:lang w:val="da-DK"/>
              </w:rPr>
            </w:pPr>
            <w:r w:rsidRPr="008A76FC">
              <w:rPr>
                <w:bCs/>
                <w:color w:val="000000"/>
                <w:lang w:val="da-DK"/>
              </w:rPr>
              <w:t>alopeci</w:t>
            </w:r>
            <w:r w:rsidRPr="008A76FC">
              <w:rPr>
                <w:vertAlign w:val="superscript"/>
                <w:lang w:val="da-DK"/>
              </w:rPr>
              <w:t>1)</w:t>
            </w:r>
            <w:r w:rsidRPr="008A76FC">
              <w:rPr>
                <w:lang w:val="da-DK"/>
              </w:rPr>
              <w:t>,</w:t>
            </w:r>
          </w:p>
          <w:p w:rsidR="005651F6" w:rsidRPr="007723F1" w:rsidP="003253C1" w14:paraId="3D52A2DF" w14:textId="77777777">
            <w:pPr>
              <w:pStyle w:val="ListParagraph1"/>
              <w:ind w:left="0"/>
              <w:rPr>
                <w:lang w:val="da-DK"/>
              </w:rPr>
            </w:pPr>
            <w:r w:rsidRPr="001B03CA">
              <w:rPr>
                <w:bCs/>
                <w:color w:val="000000"/>
                <w:lang w:val="da-DK"/>
              </w:rPr>
              <w:t>pruritus</w:t>
            </w:r>
          </w:p>
        </w:tc>
      </w:tr>
      <w:tr w14:paraId="7D64F0EA" w14:textId="77777777" w:rsidTr="00031C85">
        <w:tblPrEx>
          <w:tblW w:w="0" w:type="auto"/>
          <w:tblLook w:val="01E0"/>
        </w:tblPrEx>
        <w:trPr>
          <w:trHeight w:val="278"/>
        </w:trPr>
        <w:tc>
          <w:tcPr>
            <w:tcW w:w="2711" w:type="dxa"/>
            <w:vMerge/>
          </w:tcPr>
          <w:p w:rsidR="009B5D1D" w:rsidRPr="003E19EA" w:rsidP="00DA3054" w14:paraId="5AFEBBE4" w14:textId="77777777">
            <w:pPr>
              <w:pStyle w:val="EMEANormal"/>
              <w:rPr>
                <w:b/>
                <w:lang w:val="da-DK"/>
              </w:rPr>
            </w:pPr>
          </w:p>
        </w:tc>
        <w:tc>
          <w:tcPr>
            <w:tcW w:w="1926" w:type="dxa"/>
            <w:tcBorders>
              <w:top w:val="single" w:sz="4" w:space="0" w:color="auto"/>
              <w:bottom w:val="nil"/>
            </w:tcBorders>
          </w:tcPr>
          <w:p w:rsidR="009B5D1D" w:rsidRPr="003E19EA" w:rsidP="00DA3054" w14:paraId="797AF3D0" w14:textId="77777777">
            <w:pPr>
              <w:pStyle w:val="EMEANormal"/>
              <w:rPr>
                <w:lang w:val="da-DK"/>
              </w:rPr>
            </w:pPr>
          </w:p>
        </w:tc>
        <w:tc>
          <w:tcPr>
            <w:tcW w:w="4424" w:type="dxa"/>
            <w:tcBorders>
              <w:top w:val="single" w:sz="4" w:space="0" w:color="auto"/>
              <w:bottom w:val="nil"/>
            </w:tcBorders>
          </w:tcPr>
          <w:p w:rsidR="009B5D1D" w:rsidP="00397956" w14:paraId="7CE87888" w14:textId="77777777">
            <w:pPr>
              <w:pStyle w:val="ListParagraph1"/>
              <w:ind w:left="0"/>
              <w:rPr>
                <w:bCs/>
                <w:color w:val="000000"/>
                <w:lang w:val="da-DK"/>
              </w:rPr>
            </w:pPr>
          </w:p>
        </w:tc>
      </w:tr>
      <w:tr w14:paraId="7D2A30D6" w14:textId="77777777" w:rsidTr="00031C85">
        <w:tblPrEx>
          <w:tblW w:w="0" w:type="auto"/>
          <w:tblLook w:val="01E0"/>
        </w:tblPrEx>
        <w:trPr>
          <w:trHeight w:val="409"/>
        </w:trPr>
        <w:tc>
          <w:tcPr>
            <w:tcW w:w="2711" w:type="dxa"/>
            <w:vMerge/>
          </w:tcPr>
          <w:p w:rsidR="009B5D1D" w:rsidRPr="007723F1" w:rsidP="00DA3054" w14:paraId="247B366C" w14:textId="77777777">
            <w:pPr>
              <w:pStyle w:val="EMEANormal"/>
              <w:rPr>
                <w:b/>
                <w:lang w:val="da-DK"/>
              </w:rPr>
            </w:pPr>
          </w:p>
        </w:tc>
        <w:tc>
          <w:tcPr>
            <w:tcW w:w="1926" w:type="dxa"/>
            <w:tcBorders>
              <w:top w:val="nil"/>
              <w:bottom w:val="single" w:sz="4" w:space="0" w:color="auto"/>
            </w:tcBorders>
          </w:tcPr>
          <w:p w:rsidR="009B5D1D" w:rsidP="00DA3054" w14:paraId="25E398FD" w14:textId="77777777">
            <w:pPr>
              <w:pStyle w:val="EMEANormal"/>
              <w:rPr>
                <w:lang w:val="it-IT"/>
              </w:rPr>
            </w:pPr>
            <w:r w:rsidRPr="00A76894">
              <w:rPr>
                <w:lang w:val="da-DK"/>
              </w:rPr>
              <w:t>Ikke almindelig</w:t>
            </w:r>
            <w:r w:rsidRPr="007F3BD2">
              <w:rPr>
                <w:lang w:val="it-IT"/>
              </w:rPr>
              <w:t xml:space="preserve"> </w:t>
            </w:r>
          </w:p>
          <w:p w:rsidR="009B5D1D" w:rsidRPr="007F3BD2" w:rsidP="00DA3054" w14:paraId="2770EDE4" w14:textId="77777777">
            <w:pPr>
              <w:pStyle w:val="EMEANormal"/>
              <w:rPr>
                <w:lang w:val="it-IT"/>
              </w:rPr>
            </w:pPr>
          </w:p>
        </w:tc>
        <w:tc>
          <w:tcPr>
            <w:tcW w:w="4424" w:type="dxa"/>
            <w:tcBorders>
              <w:top w:val="nil"/>
              <w:bottom w:val="single" w:sz="4" w:space="0" w:color="auto"/>
            </w:tcBorders>
          </w:tcPr>
          <w:p w:rsidR="009B5D1D" w:rsidP="00DA3054" w14:paraId="3262FE59" w14:textId="77777777">
            <w:pPr>
              <w:pStyle w:val="EMEANormal"/>
              <w:rPr>
                <w:lang w:val="it-IT"/>
              </w:rPr>
            </w:pPr>
            <w:r>
              <w:rPr>
                <w:lang w:val="it-IT"/>
              </w:rPr>
              <w:t>N</w:t>
            </w:r>
            <w:r w:rsidRPr="007F3BD2">
              <w:rPr>
                <w:lang w:val="it-IT"/>
              </w:rPr>
              <w:t>attesved,</w:t>
            </w:r>
            <w:r>
              <w:rPr>
                <w:lang w:val="it-IT"/>
              </w:rPr>
              <w:t xml:space="preserve"> </w:t>
            </w:r>
            <w:r w:rsidRPr="007F3BD2">
              <w:rPr>
                <w:lang w:val="it-IT"/>
              </w:rPr>
              <w:t>ar</w:t>
            </w:r>
          </w:p>
          <w:p w:rsidR="009B5D1D" w:rsidRPr="00044BCB" w:rsidP="00DA3054" w14:paraId="1AC470DB" w14:textId="77777777">
            <w:pPr>
              <w:pStyle w:val="ListParagraph1"/>
              <w:ind w:left="0"/>
              <w:rPr>
                <w:lang w:val="da-DK"/>
              </w:rPr>
            </w:pPr>
          </w:p>
        </w:tc>
      </w:tr>
      <w:tr w14:paraId="02B567D7" w14:textId="77777777" w:rsidTr="00031C85">
        <w:tblPrEx>
          <w:tblW w:w="0" w:type="auto"/>
          <w:tblLook w:val="01E0"/>
        </w:tblPrEx>
        <w:trPr>
          <w:trHeight w:val="1080"/>
        </w:trPr>
        <w:tc>
          <w:tcPr>
            <w:tcW w:w="2711" w:type="dxa"/>
            <w:vMerge/>
          </w:tcPr>
          <w:p w:rsidR="009B5D1D" w:rsidRPr="007723F1" w:rsidP="00DA3054" w14:paraId="56A0732F" w14:textId="77777777">
            <w:pPr>
              <w:pStyle w:val="EMEANormal"/>
              <w:rPr>
                <w:b/>
                <w:lang w:val="da-DK"/>
              </w:rPr>
            </w:pPr>
          </w:p>
        </w:tc>
        <w:tc>
          <w:tcPr>
            <w:tcW w:w="1926" w:type="dxa"/>
            <w:tcBorders>
              <w:top w:val="single" w:sz="4" w:space="0" w:color="auto"/>
              <w:bottom w:val="single" w:sz="4" w:space="0" w:color="auto"/>
            </w:tcBorders>
          </w:tcPr>
          <w:p w:rsidR="009B5D1D" w:rsidP="00DA3054" w14:paraId="646FAC36" w14:textId="77777777">
            <w:pPr>
              <w:pStyle w:val="EMEANormal"/>
              <w:rPr>
                <w:lang w:val="it-IT"/>
              </w:rPr>
            </w:pPr>
            <w:r>
              <w:rPr>
                <w:lang w:val="it-IT"/>
              </w:rPr>
              <w:t>Sjælden</w:t>
            </w:r>
          </w:p>
          <w:p w:rsidR="009B5D1D" w:rsidP="00DA3054" w14:paraId="2B2E812A" w14:textId="77777777">
            <w:pPr>
              <w:pStyle w:val="EMEANormal"/>
              <w:rPr>
                <w:lang w:val="it-IT"/>
              </w:rPr>
            </w:pPr>
          </w:p>
          <w:p w:rsidR="009B5D1D" w:rsidP="00DA3054" w14:paraId="321DF12A" w14:textId="77777777">
            <w:pPr>
              <w:pStyle w:val="EMEANormal"/>
              <w:rPr>
                <w:lang w:val="it-IT"/>
              </w:rPr>
            </w:pPr>
          </w:p>
          <w:p w:rsidR="009B5D1D" w:rsidRPr="00A76894" w:rsidP="00DA3054" w14:paraId="41B9A7FB" w14:textId="77777777">
            <w:pPr>
              <w:pStyle w:val="EMEANormal"/>
              <w:rPr>
                <w:lang w:val="da-DK"/>
              </w:rPr>
            </w:pPr>
          </w:p>
        </w:tc>
        <w:tc>
          <w:tcPr>
            <w:tcW w:w="4424" w:type="dxa"/>
            <w:tcBorders>
              <w:top w:val="single" w:sz="4" w:space="0" w:color="auto"/>
              <w:bottom w:val="single" w:sz="4" w:space="0" w:color="auto"/>
            </w:tcBorders>
          </w:tcPr>
          <w:p w:rsidR="009B5D1D" w:rsidRPr="00981EB4" w:rsidP="00DA3054" w14:paraId="0A6E2C37" w14:textId="77777777">
            <w:pPr>
              <w:pStyle w:val="ListParagraph1"/>
              <w:ind w:left="0"/>
              <w:rPr>
                <w:lang w:val="fr-FR"/>
              </w:rPr>
            </w:pPr>
            <w:r w:rsidRPr="00981EB4">
              <w:rPr>
                <w:lang w:val="fr-FR"/>
              </w:rPr>
              <w:t>Erythema multiforme</w:t>
            </w:r>
            <w:r w:rsidRPr="00981EB4">
              <w:rPr>
                <w:vertAlign w:val="superscript"/>
                <w:lang w:val="fr-FR"/>
              </w:rPr>
              <w:t>1)</w:t>
            </w:r>
            <w:r w:rsidRPr="00981EB4">
              <w:rPr>
                <w:lang w:val="fr-FR"/>
              </w:rPr>
              <w:t xml:space="preserve">, </w:t>
            </w:r>
          </w:p>
          <w:p w:rsidR="009B5D1D" w:rsidRPr="00981EB4" w:rsidP="00DA3054" w14:paraId="3FA30043" w14:textId="77777777">
            <w:pPr>
              <w:pStyle w:val="ListParagraph1"/>
              <w:ind w:left="0"/>
              <w:rPr>
                <w:lang w:val="fr-FR"/>
              </w:rPr>
            </w:pPr>
            <w:r w:rsidRPr="00981EB4">
              <w:rPr>
                <w:lang w:val="fr-FR"/>
              </w:rPr>
              <w:t>Stevens-Johnsons syndrom</w:t>
            </w:r>
            <w:r w:rsidRPr="00981EB4">
              <w:rPr>
                <w:vertAlign w:val="superscript"/>
                <w:lang w:val="fr-FR"/>
              </w:rPr>
              <w:t>1)</w:t>
            </w:r>
            <w:r w:rsidRPr="00981EB4">
              <w:rPr>
                <w:lang w:val="fr-FR"/>
              </w:rPr>
              <w:t xml:space="preserve">, </w:t>
            </w:r>
          </w:p>
          <w:p w:rsidR="009B5D1D" w:rsidP="00DA3054" w14:paraId="6B4DF2B6" w14:textId="77777777">
            <w:pPr>
              <w:pStyle w:val="ListParagraph1"/>
              <w:ind w:left="0"/>
              <w:rPr>
                <w:lang w:val="da-DK"/>
              </w:rPr>
            </w:pPr>
            <w:r w:rsidRPr="007723F1">
              <w:rPr>
                <w:lang w:val="da-DK"/>
              </w:rPr>
              <w:t>angioødem</w:t>
            </w:r>
            <w:r w:rsidRPr="007723F1">
              <w:rPr>
                <w:vertAlign w:val="superscript"/>
                <w:lang w:val="da-DK"/>
              </w:rPr>
              <w:t>1)</w:t>
            </w:r>
            <w:r w:rsidRPr="007723F1">
              <w:rPr>
                <w:lang w:val="da-DK"/>
              </w:rPr>
              <w:t xml:space="preserve">, </w:t>
            </w:r>
          </w:p>
          <w:p w:rsidR="00C1663E" w:rsidRPr="003857FE" w:rsidP="00DA3054" w14:paraId="2865314C" w14:textId="77777777">
            <w:pPr>
              <w:pStyle w:val="ListParagraph1"/>
              <w:ind w:left="0"/>
              <w:rPr>
                <w:lang w:val="da-DK"/>
              </w:rPr>
            </w:pPr>
            <w:r w:rsidRPr="007723F1">
              <w:rPr>
                <w:lang w:val="da-DK"/>
              </w:rPr>
              <w:t>kutan vaskulitis</w:t>
            </w:r>
            <w:r w:rsidRPr="007723F1">
              <w:rPr>
                <w:vertAlign w:val="superscript"/>
                <w:lang w:val="da-DK"/>
              </w:rPr>
              <w:t>1)</w:t>
            </w:r>
            <w:r>
              <w:rPr>
                <w:lang w:val="da-DK"/>
              </w:rPr>
              <w:t>,</w:t>
            </w:r>
          </w:p>
          <w:p w:rsidR="00C1663E" w:rsidRPr="00C1663E" w:rsidP="00C1663E" w14:paraId="4D20E9C7" w14:textId="77777777">
            <w:pPr>
              <w:pStyle w:val="EMEANormal"/>
              <w:widowControl w:val="0"/>
              <w:spacing w:before="60"/>
              <w:rPr>
                <w:lang w:val="da-DK"/>
              </w:rPr>
            </w:pPr>
            <w:r w:rsidRPr="00C1663E">
              <w:rPr>
                <w:lang w:val="da-DK"/>
              </w:rPr>
              <w:t xml:space="preserve">lichenoid </w:t>
            </w:r>
            <w:r>
              <w:rPr>
                <w:lang w:val="da-DK"/>
              </w:rPr>
              <w:t>hud</w:t>
            </w:r>
            <w:r w:rsidRPr="00C1663E">
              <w:rPr>
                <w:lang w:val="da-DK"/>
              </w:rPr>
              <w:t>rea</w:t>
            </w:r>
            <w:r>
              <w:rPr>
                <w:lang w:val="da-DK"/>
              </w:rPr>
              <w:t>k</w:t>
            </w:r>
            <w:r w:rsidRPr="00C1663E">
              <w:rPr>
                <w:lang w:val="da-DK"/>
              </w:rPr>
              <w:t>tion</w:t>
            </w:r>
            <w:r w:rsidRPr="00C1663E">
              <w:rPr>
                <w:szCs w:val="22"/>
                <w:vertAlign w:val="superscript"/>
                <w:lang w:val="da-DK"/>
              </w:rPr>
              <w:t>1)</w:t>
            </w:r>
          </w:p>
        </w:tc>
      </w:tr>
      <w:tr w14:paraId="51C80393" w14:textId="77777777" w:rsidTr="00031C85">
        <w:tblPrEx>
          <w:tblW w:w="0" w:type="auto"/>
          <w:tblLook w:val="01E0"/>
        </w:tblPrEx>
        <w:trPr>
          <w:trHeight w:val="572"/>
        </w:trPr>
        <w:tc>
          <w:tcPr>
            <w:tcW w:w="2711" w:type="dxa"/>
            <w:vMerge/>
            <w:tcBorders>
              <w:bottom w:val="single" w:sz="4" w:space="0" w:color="auto"/>
            </w:tcBorders>
          </w:tcPr>
          <w:p w:rsidR="009B5D1D" w:rsidRPr="007723F1" w:rsidP="00DA3054" w14:paraId="045D4FD7" w14:textId="77777777">
            <w:pPr>
              <w:pStyle w:val="EMEANormal"/>
              <w:rPr>
                <w:b/>
                <w:lang w:val="da-DK"/>
              </w:rPr>
            </w:pPr>
          </w:p>
        </w:tc>
        <w:tc>
          <w:tcPr>
            <w:tcW w:w="1926" w:type="dxa"/>
            <w:tcBorders>
              <w:top w:val="single" w:sz="4" w:space="0" w:color="auto"/>
              <w:bottom w:val="single" w:sz="4" w:space="0" w:color="auto"/>
            </w:tcBorders>
          </w:tcPr>
          <w:p w:rsidR="009B5D1D" w:rsidP="00DA3054" w14:paraId="0ACCAF72" w14:textId="77777777">
            <w:pPr>
              <w:pStyle w:val="EMEANormal"/>
              <w:rPr>
                <w:lang w:val="it-IT"/>
              </w:rPr>
            </w:pPr>
          </w:p>
          <w:p w:rsidR="009B5D1D" w:rsidP="00DA3054" w14:paraId="697365B2" w14:textId="77777777">
            <w:pPr>
              <w:pStyle w:val="EMEANormal"/>
              <w:rPr>
                <w:lang w:val="it-IT"/>
              </w:rPr>
            </w:pPr>
            <w:r>
              <w:rPr>
                <w:lang w:val="it-IT"/>
              </w:rPr>
              <w:t>Ikke kendt</w:t>
            </w:r>
          </w:p>
        </w:tc>
        <w:tc>
          <w:tcPr>
            <w:tcW w:w="4424" w:type="dxa"/>
            <w:tcBorders>
              <w:top w:val="single" w:sz="4" w:space="0" w:color="auto"/>
              <w:bottom w:val="single" w:sz="4" w:space="0" w:color="auto"/>
            </w:tcBorders>
          </w:tcPr>
          <w:p w:rsidR="009B5D1D" w:rsidP="00DA3054" w14:paraId="0B113E94" w14:textId="77777777">
            <w:pPr>
              <w:pStyle w:val="ListParagraph1"/>
              <w:ind w:left="0"/>
              <w:rPr>
                <w:lang w:val="da-DK"/>
              </w:rPr>
            </w:pPr>
          </w:p>
          <w:p w:rsidR="009B5D1D" w:rsidRPr="008D5FAE" w:rsidP="00DA3054" w14:paraId="2F9A6957" w14:textId="77777777">
            <w:pPr>
              <w:pStyle w:val="ListParagraph1"/>
              <w:ind w:left="0"/>
            </w:pPr>
            <w:r w:rsidRPr="008B291C">
              <w:rPr>
                <w:lang w:val="da-DK"/>
              </w:rPr>
              <w:t xml:space="preserve">Forværring af </w:t>
            </w:r>
            <w:r>
              <w:rPr>
                <w:lang w:val="da-DK"/>
              </w:rPr>
              <w:t>dermatomyositis-symptomer</w:t>
            </w:r>
            <w:r>
              <w:rPr>
                <w:vertAlign w:val="superscript"/>
                <w:lang w:val="da-DK"/>
              </w:rPr>
              <w:t>1)</w:t>
            </w:r>
          </w:p>
        </w:tc>
      </w:tr>
      <w:tr w14:paraId="48FC4DD7" w14:textId="77777777" w:rsidTr="00031C85">
        <w:tblPrEx>
          <w:tblW w:w="0" w:type="auto"/>
          <w:tblLook w:val="01E0"/>
        </w:tblPrEx>
        <w:tc>
          <w:tcPr>
            <w:tcW w:w="2711" w:type="dxa"/>
            <w:vMerge w:val="restart"/>
          </w:tcPr>
          <w:p w:rsidR="009B5D1D" w:rsidRPr="007F3BD2" w:rsidP="00DA3054" w14:paraId="013DF77F" w14:textId="77777777">
            <w:pPr>
              <w:pStyle w:val="EMEANormal"/>
              <w:rPr>
                <w:lang w:val="da-DK"/>
              </w:rPr>
            </w:pPr>
            <w:r w:rsidRPr="007F3BD2">
              <w:rPr>
                <w:noProof/>
                <w:lang w:val="da-DK"/>
              </w:rPr>
              <w:t>Knogler, led, muskler og bindevæv</w:t>
            </w:r>
          </w:p>
        </w:tc>
        <w:tc>
          <w:tcPr>
            <w:tcW w:w="1926" w:type="dxa"/>
            <w:tcBorders>
              <w:bottom w:val="single" w:sz="4" w:space="0" w:color="auto"/>
            </w:tcBorders>
          </w:tcPr>
          <w:p w:rsidR="009B5D1D" w:rsidRPr="007F3BD2" w:rsidP="00DA3054" w14:paraId="414C757D" w14:textId="77777777">
            <w:pPr>
              <w:pStyle w:val="EMEANormal"/>
              <w:rPr>
                <w:lang w:val="en-GB"/>
              </w:rPr>
            </w:pPr>
            <w:r w:rsidRPr="007F3BD2">
              <w:rPr>
                <w:lang w:val="en-GB"/>
              </w:rPr>
              <w:t xml:space="preserve">Meget almindelig </w:t>
            </w:r>
          </w:p>
        </w:tc>
        <w:tc>
          <w:tcPr>
            <w:tcW w:w="4424" w:type="dxa"/>
            <w:tcBorders>
              <w:bottom w:val="single" w:sz="4" w:space="0" w:color="auto"/>
            </w:tcBorders>
          </w:tcPr>
          <w:p w:rsidR="009B5D1D" w:rsidRPr="007F3BD2" w:rsidP="00DA3054" w14:paraId="2D4418A6" w14:textId="77777777">
            <w:pPr>
              <w:pStyle w:val="EMEANormal"/>
              <w:rPr>
                <w:lang w:val="en-GB"/>
              </w:rPr>
            </w:pPr>
            <w:r>
              <w:rPr>
                <w:lang w:val="en-GB"/>
              </w:rPr>
              <w:t xml:space="preserve">Muskuloskeletale </w:t>
            </w:r>
            <w:r w:rsidRPr="007F3BD2">
              <w:rPr>
                <w:lang w:val="en-GB"/>
              </w:rPr>
              <w:t>smerter</w:t>
            </w:r>
          </w:p>
          <w:p w:rsidR="009B5D1D" w:rsidRPr="007F3BD2" w:rsidP="00DA3054" w14:paraId="28726E40" w14:textId="77777777">
            <w:pPr>
              <w:pStyle w:val="EMEANormal"/>
              <w:rPr>
                <w:lang w:val="en-GB"/>
              </w:rPr>
            </w:pPr>
          </w:p>
        </w:tc>
      </w:tr>
      <w:tr w14:paraId="3CDDD571" w14:textId="77777777" w:rsidTr="00031C85">
        <w:tblPrEx>
          <w:tblW w:w="0" w:type="auto"/>
          <w:tblLook w:val="01E0"/>
        </w:tblPrEx>
        <w:tc>
          <w:tcPr>
            <w:tcW w:w="2711" w:type="dxa"/>
            <w:vMerge/>
          </w:tcPr>
          <w:p w:rsidR="009B5D1D" w:rsidRPr="007F3BD2" w:rsidP="00DA3054" w14:paraId="1242FA9D" w14:textId="77777777">
            <w:pPr>
              <w:pStyle w:val="EMEANormal"/>
              <w:rPr>
                <w:lang w:val="en-GB"/>
              </w:rPr>
            </w:pPr>
          </w:p>
        </w:tc>
        <w:tc>
          <w:tcPr>
            <w:tcW w:w="1926" w:type="dxa"/>
            <w:tcBorders>
              <w:top w:val="single" w:sz="4" w:space="0" w:color="auto"/>
              <w:bottom w:val="single" w:sz="4" w:space="0" w:color="auto"/>
            </w:tcBorders>
          </w:tcPr>
          <w:p w:rsidR="009B5D1D" w:rsidRPr="007F3BD2" w:rsidP="00DA3054" w14:paraId="2E9513C8" w14:textId="77777777">
            <w:pPr>
              <w:pStyle w:val="EMEANormal"/>
              <w:rPr>
                <w:lang w:val="en-GB"/>
              </w:rPr>
            </w:pPr>
            <w:r w:rsidRPr="007F3BD2">
              <w:rPr>
                <w:lang w:val="en-GB"/>
              </w:rPr>
              <w:t>Almindelig</w:t>
            </w:r>
          </w:p>
          <w:p w:rsidR="009B5D1D" w:rsidRPr="007F3BD2" w:rsidP="00DA3054" w14:paraId="2824A2B8" w14:textId="77777777">
            <w:pPr>
              <w:pStyle w:val="EMEANormal"/>
              <w:rPr>
                <w:lang w:val="en-GB"/>
              </w:rPr>
            </w:pPr>
          </w:p>
        </w:tc>
        <w:tc>
          <w:tcPr>
            <w:tcW w:w="4424" w:type="dxa"/>
            <w:tcBorders>
              <w:top w:val="single" w:sz="4" w:space="0" w:color="auto"/>
              <w:bottom w:val="single" w:sz="4" w:space="0" w:color="auto"/>
            </w:tcBorders>
          </w:tcPr>
          <w:p w:rsidR="009B5D1D" w:rsidRPr="007F3BD2" w:rsidP="00DA3054" w14:paraId="20833620" w14:textId="77777777">
            <w:pPr>
              <w:pStyle w:val="EMEANormal"/>
              <w:rPr>
                <w:lang w:val="da-DK"/>
              </w:rPr>
            </w:pPr>
            <w:r>
              <w:rPr>
                <w:lang w:val="da-DK"/>
              </w:rPr>
              <w:t>M</w:t>
            </w:r>
            <w:r w:rsidRPr="007F3BD2">
              <w:rPr>
                <w:lang w:val="da-DK"/>
              </w:rPr>
              <w:t>uskelspasmer (inklusive forhøjet niveau af kreatinfosfokinase i blodet)</w:t>
            </w:r>
          </w:p>
          <w:p w:rsidR="009B5D1D" w:rsidRPr="007F3BD2" w:rsidP="00DA3054" w14:paraId="64C035D3" w14:textId="77777777">
            <w:pPr>
              <w:pStyle w:val="EMEANormal"/>
              <w:rPr>
                <w:lang w:val="da-DK"/>
              </w:rPr>
            </w:pPr>
          </w:p>
        </w:tc>
      </w:tr>
      <w:tr w14:paraId="6E143D33" w14:textId="77777777" w:rsidTr="00031C85">
        <w:tblPrEx>
          <w:tblW w:w="0" w:type="auto"/>
          <w:tblLook w:val="01E0"/>
        </w:tblPrEx>
        <w:tc>
          <w:tcPr>
            <w:tcW w:w="2711" w:type="dxa"/>
            <w:vMerge/>
          </w:tcPr>
          <w:p w:rsidR="009B5D1D" w:rsidRPr="007F3BD2" w:rsidP="00DA3054" w14:paraId="25521835" w14:textId="77777777">
            <w:pPr>
              <w:pStyle w:val="EMEANormal"/>
              <w:rPr>
                <w:b/>
                <w:lang w:val="da-DK"/>
              </w:rPr>
            </w:pPr>
          </w:p>
        </w:tc>
        <w:tc>
          <w:tcPr>
            <w:tcW w:w="1926" w:type="dxa"/>
            <w:tcBorders>
              <w:top w:val="single" w:sz="4" w:space="0" w:color="auto"/>
              <w:bottom w:val="nil"/>
            </w:tcBorders>
          </w:tcPr>
          <w:p w:rsidR="009B5D1D" w:rsidRPr="007F3BD2" w:rsidP="00DA3054" w14:paraId="59778005" w14:textId="77777777">
            <w:pPr>
              <w:pStyle w:val="EMEANormal"/>
              <w:rPr>
                <w:lang w:val="en-GB"/>
              </w:rPr>
            </w:pPr>
            <w:r w:rsidRPr="007F3BD2">
              <w:rPr>
                <w:lang w:val="en-GB"/>
              </w:rPr>
              <w:t>Ikke almindelig</w:t>
            </w:r>
          </w:p>
        </w:tc>
        <w:tc>
          <w:tcPr>
            <w:tcW w:w="4424" w:type="dxa"/>
            <w:tcBorders>
              <w:top w:val="single" w:sz="4" w:space="0" w:color="auto"/>
              <w:bottom w:val="nil"/>
            </w:tcBorders>
          </w:tcPr>
          <w:p w:rsidR="009B5D1D" w:rsidRPr="007F3BD2" w:rsidP="00DA3054" w14:paraId="587726B1" w14:textId="77777777">
            <w:pPr>
              <w:pStyle w:val="EMEANormal"/>
              <w:rPr>
                <w:lang w:val="en-GB"/>
              </w:rPr>
            </w:pPr>
            <w:r>
              <w:rPr>
                <w:lang w:val="en-GB"/>
              </w:rPr>
              <w:t>R</w:t>
            </w:r>
            <w:r w:rsidRPr="007F3BD2">
              <w:rPr>
                <w:lang w:val="en-GB"/>
              </w:rPr>
              <w:t>abdomyolyse</w:t>
            </w:r>
            <w:r>
              <w:rPr>
                <w:lang w:val="en-GB"/>
              </w:rPr>
              <w:t xml:space="preserve">, </w:t>
            </w:r>
            <w:r w:rsidRPr="007723F1">
              <w:rPr>
                <w:lang w:val="da-DK"/>
              </w:rPr>
              <w:t>systemisk lupus erythematosus</w:t>
            </w:r>
          </w:p>
        </w:tc>
      </w:tr>
      <w:tr w14:paraId="766DF925" w14:textId="77777777" w:rsidTr="00031C85">
        <w:tblPrEx>
          <w:tblW w:w="0" w:type="auto"/>
          <w:tblLook w:val="01E0"/>
        </w:tblPrEx>
        <w:trPr>
          <w:trHeight w:val="229"/>
        </w:trPr>
        <w:tc>
          <w:tcPr>
            <w:tcW w:w="2711" w:type="dxa"/>
            <w:vMerge/>
          </w:tcPr>
          <w:p w:rsidR="009B5D1D" w:rsidRPr="007F3BD2" w:rsidP="00DA3054" w14:paraId="197CB2C2" w14:textId="77777777">
            <w:pPr>
              <w:pStyle w:val="EMEANormal"/>
              <w:rPr>
                <w:b/>
                <w:lang w:val="en-GB"/>
              </w:rPr>
            </w:pPr>
          </w:p>
        </w:tc>
        <w:tc>
          <w:tcPr>
            <w:tcW w:w="1926" w:type="dxa"/>
            <w:tcBorders>
              <w:top w:val="nil"/>
              <w:bottom w:val="single" w:sz="4" w:space="0" w:color="auto"/>
            </w:tcBorders>
          </w:tcPr>
          <w:p w:rsidR="009B5D1D" w:rsidRPr="007F3BD2" w:rsidP="00DA3054" w14:paraId="5FE27F3C" w14:textId="77777777">
            <w:pPr>
              <w:pStyle w:val="EMEANormal"/>
              <w:rPr>
                <w:lang w:val="en-GB"/>
              </w:rPr>
            </w:pPr>
          </w:p>
        </w:tc>
        <w:tc>
          <w:tcPr>
            <w:tcW w:w="4424" w:type="dxa"/>
            <w:tcBorders>
              <w:top w:val="nil"/>
              <w:bottom w:val="single" w:sz="4" w:space="0" w:color="auto"/>
            </w:tcBorders>
          </w:tcPr>
          <w:p w:rsidR="009B5D1D" w:rsidRPr="007723F1" w:rsidP="00DA3054" w14:paraId="0F381AEF" w14:textId="77777777">
            <w:pPr>
              <w:pStyle w:val="EMEANormal"/>
              <w:rPr>
                <w:lang w:val="da-DK"/>
              </w:rPr>
            </w:pPr>
          </w:p>
        </w:tc>
      </w:tr>
      <w:tr w14:paraId="2F107BD7" w14:textId="77777777" w:rsidTr="00031C85">
        <w:tblPrEx>
          <w:tblW w:w="0" w:type="auto"/>
          <w:tblLook w:val="01E0"/>
        </w:tblPrEx>
        <w:trPr>
          <w:trHeight w:val="540"/>
        </w:trPr>
        <w:tc>
          <w:tcPr>
            <w:tcW w:w="2711" w:type="dxa"/>
            <w:vMerge/>
          </w:tcPr>
          <w:p w:rsidR="009B5D1D" w:rsidRPr="007F3BD2" w:rsidP="00DA3054" w14:paraId="73FBF4BA" w14:textId="77777777">
            <w:pPr>
              <w:pStyle w:val="EMEANormal"/>
              <w:rPr>
                <w:b/>
                <w:lang w:val="en-GB"/>
              </w:rPr>
            </w:pPr>
          </w:p>
        </w:tc>
        <w:tc>
          <w:tcPr>
            <w:tcW w:w="1926" w:type="dxa"/>
            <w:tcBorders>
              <w:top w:val="single" w:sz="4" w:space="0" w:color="auto"/>
              <w:bottom w:val="single" w:sz="4" w:space="0" w:color="auto"/>
            </w:tcBorders>
          </w:tcPr>
          <w:p w:rsidR="009B5D1D" w:rsidRPr="007F3BD2" w:rsidP="00DA3054" w14:paraId="23E8802E" w14:textId="77777777">
            <w:pPr>
              <w:pStyle w:val="EMEANormal"/>
              <w:rPr>
                <w:lang w:val="en-GB"/>
              </w:rPr>
            </w:pPr>
            <w:r w:rsidRPr="007F3BD2">
              <w:rPr>
                <w:lang w:val="en-GB"/>
              </w:rPr>
              <w:t>Sjælden</w:t>
            </w:r>
          </w:p>
          <w:p w:rsidR="009B5D1D" w:rsidP="00DA3054" w14:paraId="298A1AE3" w14:textId="77777777">
            <w:pPr>
              <w:pStyle w:val="EMEANormal"/>
              <w:rPr>
                <w:lang w:val="en-GB"/>
              </w:rPr>
            </w:pPr>
          </w:p>
        </w:tc>
        <w:tc>
          <w:tcPr>
            <w:tcW w:w="4424" w:type="dxa"/>
            <w:tcBorders>
              <w:top w:val="single" w:sz="4" w:space="0" w:color="auto"/>
              <w:bottom w:val="single" w:sz="4" w:space="0" w:color="auto"/>
            </w:tcBorders>
          </w:tcPr>
          <w:p w:rsidR="009B5D1D" w:rsidRPr="007723F1" w:rsidP="00DA3054" w14:paraId="32363674" w14:textId="77777777">
            <w:pPr>
              <w:pStyle w:val="ListParagraph1"/>
              <w:ind w:left="0"/>
              <w:rPr>
                <w:lang w:val="da-DK"/>
              </w:rPr>
            </w:pPr>
            <w:r>
              <w:rPr>
                <w:lang w:val="da-DK"/>
              </w:rPr>
              <w:t>L</w:t>
            </w:r>
            <w:r w:rsidRPr="007723F1">
              <w:rPr>
                <w:lang w:val="da-DK"/>
              </w:rPr>
              <w:t>upus-lignende syndrom</w:t>
            </w:r>
            <w:r w:rsidRPr="007723F1">
              <w:rPr>
                <w:vertAlign w:val="superscript"/>
                <w:lang w:val="da-DK"/>
              </w:rPr>
              <w:t>1)</w:t>
            </w:r>
          </w:p>
          <w:p w:rsidR="009B5D1D" w:rsidRPr="008A76FC" w:rsidP="00DA3054" w14:paraId="64D3DEA0" w14:textId="77777777">
            <w:pPr>
              <w:pStyle w:val="EMEANormal"/>
              <w:rPr>
                <w:lang w:val="da-DK"/>
              </w:rPr>
            </w:pPr>
          </w:p>
        </w:tc>
      </w:tr>
      <w:tr w14:paraId="5DE1653A" w14:textId="77777777" w:rsidTr="00031C85">
        <w:tblPrEx>
          <w:tblW w:w="0" w:type="auto"/>
          <w:tblLook w:val="01E0"/>
        </w:tblPrEx>
        <w:trPr>
          <w:trHeight w:val="540"/>
        </w:trPr>
        <w:tc>
          <w:tcPr>
            <w:tcW w:w="2711" w:type="dxa"/>
            <w:vMerge w:val="restart"/>
          </w:tcPr>
          <w:p w:rsidR="001E54AC" w:rsidRPr="007F3BD2" w:rsidP="00DA3054" w14:paraId="266BA72C" w14:textId="77777777">
            <w:pPr>
              <w:pStyle w:val="EMEANormal"/>
              <w:rPr>
                <w:lang w:val="en-GB"/>
              </w:rPr>
            </w:pPr>
            <w:r w:rsidRPr="007F3BD2">
              <w:rPr>
                <w:noProof/>
                <w:lang w:val="da-DK"/>
              </w:rPr>
              <w:t>Nyrer og urinveje</w:t>
            </w:r>
          </w:p>
        </w:tc>
        <w:tc>
          <w:tcPr>
            <w:tcW w:w="1926" w:type="dxa"/>
            <w:tcBorders>
              <w:bottom w:val="single" w:sz="4" w:space="0" w:color="auto"/>
            </w:tcBorders>
          </w:tcPr>
          <w:p w:rsidR="001E54AC" w:rsidRPr="007F3BD2" w:rsidP="00DA3054" w14:paraId="0AF90214" w14:textId="77777777">
            <w:pPr>
              <w:pStyle w:val="EMEANormal"/>
              <w:rPr>
                <w:lang w:val="en-GB"/>
              </w:rPr>
            </w:pPr>
            <w:r w:rsidRPr="007F3BD2">
              <w:rPr>
                <w:lang w:val="en-GB"/>
              </w:rPr>
              <w:t>Almindelig</w:t>
            </w:r>
          </w:p>
          <w:p w:rsidR="001E54AC" w:rsidRPr="007F3BD2" w:rsidP="00DA3054" w14:paraId="0DD16A7F" w14:textId="77777777">
            <w:pPr>
              <w:pStyle w:val="EMEANormal"/>
              <w:rPr>
                <w:lang w:val="en-GB"/>
              </w:rPr>
            </w:pPr>
          </w:p>
        </w:tc>
        <w:tc>
          <w:tcPr>
            <w:tcW w:w="4424" w:type="dxa"/>
            <w:tcBorders>
              <w:bottom w:val="single" w:sz="4" w:space="0" w:color="auto"/>
            </w:tcBorders>
          </w:tcPr>
          <w:p w:rsidR="001E54AC" w:rsidRPr="007F3BD2" w:rsidP="00DA3054" w14:paraId="35EF4A93" w14:textId="77777777">
            <w:pPr>
              <w:pStyle w:val="EMEANormal"/>
              <w:rPr>
                <w:lang w:val="en-GB"/>
              </w:rPr>
            </w:pPr>
            <w:r>
              <w:rPr>
                <w:lang w:val="en-GB"/>
              </w:rPr>
              <w:t>N</w:t>
            </w:r>
            <w:r w:rsidRPr="007F3BD2">
              <w:rPr>
                <w:lang w:val="en-GB"/>
              </w:rPr>
              <w:t>yreinsufficiens</w:t>
            </w:r>
            <w:r>
              <w:rPr>
                <w:lang w:val="en-GB"/>
              </w:rPr>
              <w:t>, hæmaturi</w:t>
            </w:r>
          </w:p>
          <w:p w:rsidR="001E54AC" w:rsidRPr="007F3BD2" w:rsidP="00DA3054" w14:paraId="380CCB56" w14:textId="77777777">
            <w:pPr>
              <w:pStyle w:val="EMEANormal"/>
              <w:rPr>
                <w:lang w:val="en-GB"/>
              </w:rPr>
            </w:pPr>
          </w:p>
        </w:tc>
      </w:tr>
      <w:tr w14:paraId="1DD6774D" w14:textId="77777777" w:rsidTr="00031C85">
        <w:tblPrEx>
          <w:tblW w:w="0" w:type="auto"/>
          <w:tblLook w:val="01E0"/>
        </w:tblPrEx>
        <w:trPr>
          <w:trHeight w:val="229"/>
        </w:trPr>
        <w:tc>
          <w:tcPr>
            <w:tcW w:w="2711" w:type="dxa"/>
            <w:vMerge/>
          </w:tcPr>
          <w:p w:rsidR="009B5D1D" w:rsidRPr="007F3BD2" w:rsidP="00DA3054" w14:paraId="2AF54ABF" w14:textId="77777777">
            <w:pPr>
              <w:pStyle w:val="EMEANormal"/>
              <w:rPr>
                <w:noProof/>
                <w:lang w:val="da-DK"/>
              </w:rPr>
            </w:pPr>
          </w:p>
        </w:tc>
        <w:tc>
          <w:tcPr>
            <w:tcW w:w="1926" w:type="dxa"/>
            <w:tcBorders>
              <w:bottom w:val="nil"/>
            </w:tcBorders>
          </w:tcPr>
          <w:p w:rsidR="009B5D1D" w:rsidRPr="007F3BD2" w:rsidP="00DA3054" w14:paraId="1F4151B6" w14:textId="77777777">
            <w:pPr>
              <w:pStyle w:val="EMEANormal"/>
              <w:rPr>
                <w:lang w:val="en-GB"/>
              </w:rPr>
            </w:pPr>
          </w:p>
        </w:tc>
        <w:tc>
          <w:tcPr>
            <w:tcW w:w="4424" w:type="dxa"/>
            <w:tcBorders>
              <w:bottom w:val="nil"/>
            </w:tcBorders>
          </w:tcPr>
          <w:p w:rsidR="009B5D1D" w:rsidP="00DA3054" w14:paraId="27E8822B" w14:textId="77777777">
            <w:pPr>
              <w:pStyle w:val="EMEANormal"/>
              <w:rPr>
                <w:lang w:val="en-GB"/>
              </w:rPr>
            </w:pPr>
          </w:p>
        </w:tc>
      </w:tr>
      <w:tr w14:paraId="3FACC5EE" w14:textId="77777777" w:rsidTr="00031C85">
        <w:tblPrEx>
          <w:tblW w:w="0" w:type="auto"/>
          <w:tblLook w:val="01E0"/>
        </w:tblPrEx>
        <w:tc>
          <w:tcPr>
            <w:tcW w:w="2711" w:type="dxa"/>
            <w:vMerge/>
          </w:tcPr>
          <w:p w:rsidR="001E54AC" w:rsidRPr="007F3BD2" w:rsidP="00DA3054" w14:paraId="47AB89FB" w14:textId="77777777">
            <w:pPr>
              <w:pStyle w:val="EMEANormal"/>
              <w:rPr>
                <w:b/>
                <w:lang w:val="en-GB"/>
              </w:rPr>
            </w:pPr>
          </w:p>
        </w:tc>
        <w:tc>
          <w:tcPr>
            <w:tcW w:w="1926" w:type="dxa"/>
            <w:tcBorders>
              <w:top w:val="nil"/>
            </w:tcBorders>
          </w:tcPr>
          <w:p w:rsidR="001E54AC" w:rsidRPr="007F3BD2" w:rsidP="00DA3054" w14:paraId="1AD94731" w14:textId="77777777">
            <w:pPr>
              <w:pStyle w:val="EMEANormal"/>
              <w:rPr>
                <w:lang w:val="en-GB"/>
              </w:rPr>
            </w:pPr>
            <w:r w:rsidRPr="007F3BD2">
              <w:rPr>
                <w:lang w:val="en-GB"/>
              </w:rPr>
              <w:t xml:space="preserve">Ikke almindelig </w:t>
            </w:r>
          </w:p>
        </w:tc>
        <w:tc>
          <w:tcPr>
            <w:tcW w:w="4424" w:type="dxa"/>
            <w:tcBorders>
              <w:top w:val="nil"/>
            </w:tcBorders>
          </w:tcPr>
          <w:p w:rsidR="001E54AC" w:rsidRPr="007F3BD2" w:rsidP="00DA3054" w14:paraId="1C8CD096" w14:textId="77777777">
            <w:pPr>
              <w:pStyle w:val="EMEANormal"/>
              <w:rPr>
                <w:lang w:val="en-GB"/>
              </w:rPr>
            </w:pPr>
            <w:r>
              <w:rPr>
                <w:lang w:val="en-GB"/>
              </w:rPr>
              <w:t>Nyk</w:t>
            </w:r>
            <w:r w:rsidRPr="007F3BD2">
              <w:rPr>
                <w:lang w:val="en-GB"/>
              </w:rPr>
              <w:t>turi</w:t>
            </w:r>
          </w:p>
          <w:p w:rsidR="001E54AC" w:rsidRPr="007F3BD2" w:rsidP="00DA3054" w14:paraId="612ABD4B" w14:textId="77777777">
            <w:pPr>
              <w:pStyle w:val="EMEANormal"/>
              <w:rPr>
                <w:lang w:val="en-GB"/>
              </w:rPr>
            </w:pPr>
          </w:p>
        </w:tc>
      </w:tr>
      <w:tr w14:paraId="61765413" w14:textId="77777777" w:rsidTr="00031C85">
        <w:tblPrEx>
          <w:tblW w:w="0" w:type="auto"/>
          <w:tblLook w:val="01E0"/>
        </w:tblPrEx>
        <w:tc>
          <w:tcPr>
            <w:tcW w:w="2711" w:type="dxa"/>
          </w:tcPr>
          <w:p w:rsidR="001E54AC" w:rsidRPr="007F3BD2" w:rsidP="00DA3054" w14:paraId="62321393" w14:textId="77777777">
            <w:pPr>
              <w:pStyle w:val="EMEANormal"/>
              <w:rPr>
                <w:lang w:val="da-DK"/>
              </w:rPr>
            </w:pPr>
            <w:r w:rsidRPr="007F3BD2">
              <w:rPr>
                <w:noProof/>
                <w:lang w:val="da-DK"/>
              </w:rPr>
              <w:t>Det reproduktive system og mammae</w:t>
            </w:r>
          </w:p>
        </w:tc>
        <w:tc>
          <w:tcPr>
            <w:tcW w:w="1926" w:type="dxa"/>
            <w:tcBorders>
              <w:bottom w:val="single" w:sz="4" w:space="0" w:color="auto"/>
            </w:tcBorders>
          </w:tcPr>
          <w:p w:rsidR="001E54AC" w:rsidRPr="007F3BD2" w:rsidP="00DA3054" w14:paraId="3625DF9F" w14:textId="77777777">
            <w:pPr>
              <w:pStyle w:val="EMEANormal"/>
              <w:rPr>
                <w:lang w:val="en-GB"/>
              </w:rPr>
            </w:pPr>
            <w:r w:rsidRPr="007F3BD2">
              <w:rPr>
                <w:lang w:val="en-GB"/>
              </w:rPr>
              <w:t>Ikke almindelig</w:t>
            </w:r>
          </w:p>
        </w:tc>
        <w:tc>
          <w:tcPr>
            <w:tcW w:w="4424" w:type="dxa"/>
            <w:tcBorders>
              <w:bottom w:val="single" w:sz="4" w:space="0" w:color="auto"/>
            </w:tcBorders>
          </w:tcPr>
          <w:p w:rsidR="001E54AC" w:rsidRPr="007F3BD2" w:rsidP="00DA3054" w14:paraId="66009BD8" w14:textId="77777777">
            <w:pPr>
              <w:pStyle w:val="EMEANormal"/>
              <w:rPr>
                <w:lang w:val="en-GB"/>
              </w:rPr>
            </w:pPr>
            <w:r>
              <w:rPr>
                <w:lang w:val="en-GB"/>
              </w:rPr>
              <w:t>E</w:t>
            </w:r>
            <w:r w:rsidRPr="007F3BD2">
              <w:rPr>
                <w:lang w:val="en-GB"/>
              </w:rPr>
              <w:t>rektil dysfunktion</w:t>
            </w:r>
          </w:p>
          <w:p w:rsidR="001E54AC" w:rsidRPr="007F3BD2" w:rsidP="00DA3054" w14:paraId="40679971" w14:textId="77777777">
            <w:pPr>
              <w:pStyle w:val="EMEANormal"/>
              <w:rPr>
                <w:lang w:val="en-GB"/>
              </w:rPr>
            </w:pPr>
          </w:p>
        </w:tc>
      </w:tr>
      <w:tr w14:paraId="2D881457" w14:textId="77777777" w:rsidTr="00031C85">
        <w:tblPrEx>
          <w:tblW w:w="0" w:type="auto"/>
          <w:tblLook w:val="01E0"/>
        </w:tblPrEx>
        <w:trPr>
          <w:trHeight w:val="605"/>
        </w:trPr>
        <w:tc>
          <w:tcPr>
            <w:tcW w:w="2711" w:type="dxa"/>
            <w:vMerge w:val="restart"/>
          </w:tcPr>
          <w:p w:rsidR="001E54AC" w:rsidRPr="007F3BD2" w:rsidP="00DA3054" w14:paraId="13843672" w14:textId="77777777">
            <w:pPr>
              <w:pStyle w:val="EMEANormal"/>
              <w:rPr>
                <w:lang w:val="da-DK"/>
              </w:rPr>
            </w:pPr>
            <w:r w:rsidRPr="007F3BD2">
              <w:rPr>
                <w:noProof/>
                <w:lang w:val="da-DK"/>
              </w:rPr>
              <w:t>Almene symptomer og reaktioner på administrationsstedet</w:t>
            </w:r>
            <w:r w:rsidRPr="007F3BD2">
              <w:rPr>
                <w:lang w:val="da-DK"/>
              </w:rPr>
              <w:t xml:space="preserve"> *</w:t>
            </w:r>
          </w:p>
        </w:tc>
        <w:tc>
          <w:tcPr>
            <w:tcW w:w="1926" w:type="dxa"/>
            <w:tcBorders>
              <w:bottom w:val="single" w:sz="4" w:space="0" w:color="auto"/>
            </w:tcBorders>
          </w:tcPr>
          <w:p w:rsidR="001E54AC" w:rsidRPr="007F3BD2" w:rsidP="00DA3054" w14:paraId="52296936" w14:textId="77777777">
            <w:pPr>
              <w:pStyle w:val="EMEANormal"/>
              <w:rPr>
                <w:lang w:val="en-GB"/>
              </w:rPr>
            </w:pPr>
            <w:r w:rsidRPr="007F3BD2">
              <w:rPr>
                <w:lang w:val="en-GB"/>
              </w:rPr>
              <w:t xml:space="preserve">Meget almindelig </w:t>
            </w:r>
          </w:p>
        </w:tc>
        <w:tc>
          <w:tcPr>
            <w:tcW w:w="4424" w:type="dxa"/>
            <w:tcBorders>
              <w:bottom w:val="single" w:sz="4" w:space="0" w:color="auto"/>
            </w:tcBorders>
          </w:tcPr>
          <w:p w:rsidR="001E54AC" w:rsidRPr="007F3BD2" w:rsidP="00DA3054" w14:paraId="19B6267E" w14:textId="77777777">
            <w:pPr>
              <w:pStyle w:val="EMEANormal"/>
              <w:rPr>
                <w:lang w:val="da-DK"/>
              </w:rPr>
            </w:pPr>
            <w:r>
              <w:rPr>
                <w:lang w:val="da-DK"/>
              </w:rPr>
              <w:t>R</w:t>
            </w:r>
            <w:r w:rsidRPr="007F3BD2">
              <w:rPr>
                <w:lang w:val="da-DK"/>
              </w:rPr>
              <w:t>eaktioner på injektionsstedet (inklusive erytem på injektionstedet)</w:t>
            </w:r>
          </w:p>
          <w:p w:rsidR="001E54AC" w:rsidRPr="007F3BD2" w:rsidP="00DA3054" w14:paraId="7BEF7C7F" w14:textId="77777777">
            <w:pPr>
              <w:pStyle w:val="EMEANormal"/>
              <w:rPr>
                <w:lang w:val="da-DK"/>
              </w:rPr>
            </w:pPr>
          </w:p>
        </w:tc>
      </w:tr>
      <w:tr w14:paraId="6E483B00" w14:textId="77777777" w:rsidTr="00031C85">
        <w:tblPrEx>
          <w:tblW w:w="0" w:type="auto"/>
          <w:tblLook w:val="01E0"/>
        </w:tblPrEx>
        <w:trPr>
          <w:trHeight w:val="164"/>
        </w:trPr>
        <w:tc>
          <w:tcPr>
            <w:tcW w:w="2711" w:type="dxa"/>
            <w:vMerge/>
          </w:tcPr>
          <w:p w:rsidR="009B5D1D" w:rsidRPr="007F3BD2" w:rsidP="00DA3054" w14:paraId="58811F5A" w14:textId="77777777">
            <w:pPr>
              <w:pStyle w:val="EMEANormal"/>
              <w:rPr>
                <w:noProof/>
                <w:lang w:val="da-DK"/>
              </w:rPr>
            </w:pPr>
          </w:p>
        </w:tc>
        <w:tc>
          <w:tcPr>
            <w:tcW w:w="1926" w:type="dxa"/>
            <w:tcBorders>
              <w:bottom w:val="nil"/>
            </w:tcBorders>
          </w:tcPr>
          <w:p w:rsidR="009B5D1D" w:rsidRPr="003E19EA" w:rsidP="00DA3054" w14:paraId="6C9CA00D" w14:textId="77777777">
            <w:pPr>
              <w:pStyle w:val="EMEANormal"/>
              <w:rPr>
                <w:lang w:val="da-DK"/>
              </w:rPr>
            </w:pPr>
          </w:p>
        </w:tc>
        <w:tc>
          <w:tcPr>
            <w:tcW w:w="4424" w:type="dxa"/>
            <w:tcBorders>
              <w:bottom w:val="nil"/>
            </w:tcBorders>
          </w:tcPr>
          <w:p w:rsidR="009B5D1D" w:rsidP="00DA3054" w14:paraId="4FB50330" w14:textId="77777777">
            <w:pPr>
              <w:pStyle w:val="EMEANormal"/>
              <w:rPr>
                <w:lang w:val="da-DK"/>
              </w:rPr>
            </w:pPr>
          </w:p>
        </w:tc>
      </w:tr>
      <w:tr w14:paraId="6D23CEDA" w14:textId="77777777" w:rsidTr="00031C85">
        <w:tblPrEx>
          <w:tblW w:w="0" w:type="auto"/>
          <w:tblLook w:val="01E0"/>
        </w:tblPrEx>
        <w:trPr>
          <w:trHeight w:val="753"/>
        </w:trPr>
        <w:tc>
          <w:tcPr>
            <w:tcW w:w="2711" w:type="dxa"/>
            <w:vMerge/>
          </w:tcPr>
          <w:p w:rsidR="001E54AC" w:rsidRPr="007F3BD2" w:rsidP="00DA3054" w14:paraId="640C64C9" w14:textId="77777777">
            <w:pPr>
              <w:pStyle w:val="EMEANormal"/>
              <w:rPr>
                <w:b/>
                <w:lang w:val="da-DK"/>
              </w:rPr>
            </w:pPr>
          </w:p>
        </w:tc>
        <w:tc>
          <w:tcPr>
            <w:tcW w:w="1926" w:type="dxa"/>
            <w:tcBorders>
              <w:top w:val="nil"/>
              <w:bottom w:val="single" w:sz="4" w:space="0" w:color="auto"/>
            </w:tcBorders>
          </w:tcPr>
          <w:p w:rsidR="001E54AC" w:rsidRPr="007F3BD2" w:rsidP="00DA3054" w14:paraId="4A83618A" w14:textId="77777777">
            <w:pPr>
              <w:pStyle w:val="EMEANormal"/>
              <w:rPr>
                <w:lang w:val="en-GB"/>
              </w:rPr>
            </w:pPr>
            <w:r w:rsidRPr="007F3BD2">
              <w:rPr>
                <w:lang w:val="en-GB"/>
              </w:rPr>
              <w:t>Almindelig</w:t>
            </w:r>
          </w:p>
          <w:p w:rsidR="001E54AC" w:rsidRPr="007F3BD2" w:rsidP="00DA3054" w14:paraId="2D41C1E7" w14:textId="77777777">
            <w:pPr>
              <w:pStyle w:val="EMEANormal"/>
              <w:rPr>
                <w:lang w:val="en-GB"/>
              </w:rPr>
            </w:pPr>
          </w:p>
        </w:tc>
        <w:tc>
          <w:tcPr>
            <w:tcW w:w="4424" w:type="dxa"/>
            <w:tcBorders>
              <w:top w:val="nil"/>
              <w:bottom w:val="single" w:sz="4" w:space="0" w:color="auto"/>
            </w:tcBorders>
          </w:tcPr>
          <w:p w:rsidR="001E54AC" w:rsidRPr="007F3BD2" w:rsidP="00DA3054" w14:paraId="4EB87B6E" w14:textId="77777777">
            <w:pPr>
              <w:pStyle w:val="EMEANormal"/>
              <w:rPr>
                <w:lang w:val="en-GB"/>
              </w:rPr>
            </w:pPr>
            <w:r>
              <w:rPr>
                <w:lang w:val="en-GB"/>
              </w:rPr>
              <w:t>B</w:t>
            </w:r>
            <w:r w:rsidRPr="007F3BD2">
              <w:rPr>
                <w:lang w:val="en-GB"/>
              </w:rPr>
              <w:t xml:space="preserve">rystsmerter, </w:t>
            </w:r>
          </w:p>
          <w:p w:rsidR="001E54AC" w:rsidP="00DA3054" w14:paraId="166413DD" w14:textId="77777777">
            <w:pPr>
              <w:pStyle w:val="EMEANormal"/>
              <w:rPr>
                <w:lang w:val="en-GB"/>
              </w:rPr>
            </w:pPr>
            <w:r w:rsidRPr="007F3BD2">
              <w:rPr>
                <w:lang w:val="en-GB"/>
              </w:rPr>
              <w:t>ødem,</w:t>
            </w:r>
          </w:p>
          <w:p w:rsidR="001E54AC" w:rsidRPr="007F3BD2" w:rsidP="00DA3054" w14:paraId="185AC427" w14:textId="77777777">
            <w:pPr>
              <w:pStyle w:val="EMEANormal"/>
              <w:rPr>
                <w:lang w:val="en-GB"/>
              </w:rPr>
            </w:pPr>
            <w:r w:rsidRPr="00AE1082">
              <w:rPr>
                <w:lang w:val="en-GB"/>
              </w:rPr>
              <w:t>pyreksi</w:t>
            </w:r>
            <w:r w:rsidRPr="00AE1082">
              <w:rPr>
                <w:vertAlign w:val="superscript"/>
                <w:lang w:val="en-GB"/>
              </w:rPr>
              <w:t>1)</w:t>
            </w:r>
          </w:p>
        </w:tc>
      </w:tr>
      <w:tr w14:paraId="0B905935" w14:textId="77777777" w:rsidTr="00031C85">
        <w:tblPrEx>
          <w:tblW w:w="0" w:type="auto"/>
          <w:tblLook w:val="01E0"/>
        </w:tblPrEx>
        <w:trPr>
          <w:trHeight w:val="278"/>
        </w:trPr>
        <w:tc>
          <w:tcPr>
            <w:tcW w:w="2711" w:type="dxa"/>
            <w:vMerge/>
          </w:tcPr>
          <w:p w:rsidR="009B5D1D" w:rsidRPr="007F3BD2" w:rsidP="00DA3054" w14:paraId="11C3745D" w14:textId="77777777">
            <w:pPr>
              <w:pStyle w:val="EMEANormal"/>
              <w:rPr>
                <w:b/>
                <w:lang w:val="da-DK"/>
              </w:rPr>
            </w:pPr>
          </w:p>
        </w:tc>
        <w:tc>
          <w:tcPr>
            <w:tcW w:w="1926" w:type="dxa"/>
            <w:tcBorders>
              <w:top w:val="single" w:sz="4" w:space="0" w:color="auto"/>
              <w:bottom w:val="nil"/>
            </w:tcBorders>
          </w:tcPr>
          <w:p w:rsidR="009B5D1D" w:rsidRPr="007F3BD2" w:rsidP="00DA3054" w14:paraId="1253CE4F" w14:textId="77777777">
            <w:pPr>
              <w:pStyle w:val="EMEANormal"/>
              <w:rPr>
                <w:lang w:val="en-GB"/>
              </w:rPr>
            </w:pPr>
          </w:p>
        </w:tc>
        <w:tc>
          <w:tcPr>
            <w:tcW w:w="4424" w:type="dxa"/>
            <w:tcBorders>
              <w:top w:val="single" w:sz="4" w:space="0" w:color="auto"/>
              <w:bottom w:val="nil"/>
            </w:tcBorders>
          </w:tcPr>
          <w:p w:rsidR="009B5D1D" w:rsidP="00DA3054" w14:paraId="341E5ADB" w14:textId="77777777">
            <w:pPr>
              <w:pStyle w:val="EMEANormal"/>
              <w:rPr>
                <w:lang w:val="en-GB"/>
              </w:rPr>
            </w:pPr>
          </w:p>
        </w:tc>
      </w:tr>
      <w:tr w14:paraId="23557C4F" w14:textId="77777777" w:rsidTr="00031C85">
        <w:tblPrEx>
          <w:tblW w:w="0" w:type="auto"/>
          <w:tblLook w:val="01E0"/>
        </w:tblPrEx>
        <w:tc>
          <w:tcPr>
            <w:tcW w:w="2711" w:type="dxa"/>
            <w:vMerge/>
          </w:tcPr>
          <w:p w:rsidR="001E54AC" w:rsidRPr="007F3BD2" w:rsidP="00DA3054" w14:paraId="3BBAEAF8" w14:textId="77777777">
            <w:pPr>
              <w:pStyle w:val="EMEANormal"/>
              <w:rPr>
                <w:b/>
                <w:lang w:val="en-GB"/>
              </w:rPr>
            </w:pPr>
          </w:p>
        </w:tc>
        <w:tc>
          <w:tcPr>
            <w:tcW w:w="1926" w:type="dxa"/>
            <w:tcBorders>
              <w:top w:val="nil"/>
            </w:tcBorders>
          </w:tcPr>
          <w:p w:rsidR="001E54AC" w:rsidRPr="007F3BD2" w:rsidP="00DA3054" w14:paraId="0CD50616" w14:textId="77777777">
            <w:pPr>
              <w:pStyle w:val="EMEANormal"/>
              <w:rPr>
                <w:lang w:val="en-GB"/>
              </w:rPr>
            </w:pPr>
            <w:r w:rsidRPr="007F3BD2">
              <w:rPr>
                <w:lang w:val="en-GB"/>
              </w:rPr>
              <w:t xml:space="preserve">Ikke almindelig </w:t>
            </w:r>
          </w:p>
        </w:tc>
        <w:tc>
          <w:tcPr>
            <w:tcW w:w="4424" w:type="dxa"/>
            <w:tcBorders>
              <w:top w:val="nil"/>
            </w:tcBorders>
          </w:tcPr>
          <w:p w:rsidR="001E54AC" w:rsidRPr="007F3BD2" w:rsidP="00DA3054" w14:paraId="6357333C" w14:textId="77777777">
            <w:pPr>
              <w:pStyle w:val="EMEANormal"/>
              <w:rPr>
                <w:lang w:val="en-GB"/>
              </w:rPr>
            </w:pPr>
            <w:r>
              <w:rPr>
                <w:lang w:val="en-GB"/>
              </w:rPr>
              <w:t>I</w:t>
            </w:r>
            <w:r w:rsidRPr="007F3BD2">
              <w:rPr>
                <w:lang w:val="en-GB"/>
              </w:rPr>
              <w:t>nflammation</w:t>
            </w:r>
          </w:p>
        </w:tc>
      </w:tr>
      <w:tr w14:paraId="0F2B30C2" w14:textId="77777777" w:rsidTr="00031C85">
        <w:tblPrEx>
          <w:tblW w:w="0" w:type="auto"/>
          <w:tblLook w:val="01E0"/>
        </w:tblPrEx>
        <w:tc>
          <w:tcPr>
            <w:tcW w:w="2711" w:type="dxa"/>
            <w:vMerge w:val="restart"/>
          </w:tcPr>
          <w:p w:rsidR="001E798B" w:rsidRPr="00C7146E" w:rsidP="00DA3054" w14:paraId="218EB1AD" w14:textId="77777777">
            <w:pPr>
              <w:pStyle w:val="EMEANormal"/>
            </w:pPr>
            <w:r w:rsidRPr="00C7146E">
              <w:t>Undersøgelser</w:t>
            </w:r>
            <w:r w:rsidRPr="007F3BD2">
              <w:rPr>
                <w:lang w:val="da-DK"/>
              </w:rPr>
              <w:t>*</w:t>
            </w:r>
          </w:p>
        </w:tc>
        <w:tc>
          <w:tcPr>
            <w:tcW w:w="1926" w:type="dxa"/>
          </w:tcPr>
          <w:p w:rsidR="001E798B" w:rsidRPr="00C7146E" w:rsidP="00DA3054" w14:paraId="7A42FE8E" w14:textId="77777777">
            <w:pPr>
              <w:pStyle w:val="EMEANormal"/>
            </w:pPr>
            <w:r w:rsidRPr="00C7146E">
              <w:t>Almindelig</w:t>
            </w:r>
          </w:p>
          <w:p w:rsidR="001E798B" w:rsidRPr="00C7146E" w:rsidP="00DA3054" w14:paraId="772C7D14" w14:textId="77777777">
            <w:pPr>
              <w:pStyle w:val="EMEANormal"/>
            </w:pPr>
          </w:p>
        </w:tc>
        <w:tc>
          <w:tcPr>
            <w:tcW w:w="4424" w:type="dxa"/>
          </w:tcPr>
          <w:p w:rsidR="001E798B" w:rsidRPr="007F3BD2" w:rsidP="00DA3054" w14:paraId="00C74CE6" w14:textId="77777777">
            <w:pPr>
              <w:pStyle w:val="EMEANormal"/>
              <w:rPr>
                <w:lang w:val="da-DK"/>
              </w:rPr>
            </w:pPr>
            <w:r>
              <w:rPr>
                <w:lang w:val="da-DK"/>
              </w:rPr>
              <w:t>F</w:t>
            </w:r>
            <w:r w:rsidRPr="007F3BD2">
              <w:rPr>
                <w:lang w:val="da-DK"/>
              </w:rPr>
              <w:t xml:space="preserve">orstyrrelser i koagulationssystemet og af blødning (inklusive forlænget aktiveret partiel tromboplastintid), </w:t>
            </w:r>
          </w:p>
          <w:p w:rsidR="001E798B" w:rsidRPr="007F3BD2" w:rsidP="00DA3054" w14:paraId="78DDC4EE" w14:textId="77777777">
            <w:pPr>
              <w:pStyle w:val="EMEANormal"/>
              <w:rPr>
                <w:lang w:val="da-DK"/>
              </w:rPr>
            </w:pPr>
            <w:r w:rsidRPr="007F3BD2">
              <w:rPr>
                <w:lang w:val="da-DK"/>
              </w:rPr>
              <w:t xml:space="preserve">Positiv auto-antistoftest (inklusive dobbeltstrenget </w:t>
            </w:r>
            <w:smartTag w:uri="urn:schemas-microsoft-com:office:smarttags" w:element="stockticker">
              <w:r w:rsidRPr="007F3BD2">
                <w:rPr>
                  <w:lang w:val="da-DK"/>
                </w:rPr>
                <w:t>DNA</w:t>
              </w:r>
            </w:smartTag>
            <w:r w:rsidRPr="007F3BD2">
              <w:rPr>
                <w:lang w:val="da-DK"/>
              </w:rPr>
              <w:t xml:space="preserve">-antistof), </w:t>
            </w:r>
          </w:p>
          <w:p w:rsidR="001E798B" w:rsidRPr="007F3BD2" w:rsidP="00DA3054" w14:paraId="6ED8D333" w14:textId="77777777">
            <w:pPr>
              <w:pStyle w:val="EMEANormal"/>
              <w:rPr>
                <w:lang w:val="da-DK"/>
              </w:rPr>
            </w:pPr>
            <w:r w:rsidRPr="007F3BD2">
              <w:rPr>
                <w:lang w:val="da-DK"/>
              </w:rPr>
              <w:t>forhøjet blodlactatdehydrogenase</w:t>
            </w:r>
          </w:p>
        </w:tc>
      </w:tr>
      <w:tr w14:paraId="7C22D2BA" w14:textId="77777777" w:rsidTr="001E798B">
        <w:tblPrEx>
          <w:tblW w:w="0" w:type="auto"/>
          <w:tblLook w:val="01E0"/>
        </w:tblPrEx>
        <w:tc>
          <w:tcPr>
            <w:tcW w:w="2711" w:type="dxa"/>
            <w:vMerge/>
          </w:tcPr>
          <w:p w:rsidR="001E798B" w:rsidRPr="00C7146E" w:rsidP="00DA3054" w14:paraId="06FA453E" w14:textId="77777777">
            <w:pPr>
              <w:pStyle w:val="EMEANormal"/>
            </w:pPr>
          </w:p>
        </w:tc>
        <w:tc>
          <w:tcPr>
            <w:tcW w:w="1926" w:type="dxa"/>
          </w:tcPr>
          <w:p w:rsidR="001E798B" w:rsidRPr="00C7146E" w:rsidP="00DA3054" w14:paraId="4A3F08EE" w14:textId="77777777">
            <w:pPr>
              <w:pStyle w:val="EMEANormal"/>
            </w:pPr>
            <w:r>
              <w:t>Ikke kendt</w:t>
            </w:r>
          </w:p>
        </w:tc>
        <w:tc>
          <w:tcPr>
            <w:tcW w:w="4424" w:type="dxa"/>
          </w:tcPr>
          <w:p w:rsidR="001E798B" w:rsidRPr="005F304E" w:rsidP="001E798B" w14:paraId="6F466F25" w14:textId="77777777">
            <w:pPr>
              <w:pStyle w:val="EMEANormal"/>
              <w:rPr>
                <w:szCs w:val="22"/>
              </w:rPr>
            </w:pPr>
            <w:r w:rsidRPr="00C0386B">
              <w:rPr>
                <w:color w:val="000000"/>
                <w:szCs w:val="22"/>
                <w:lang w:eastAsia="zh-CN"/>
              </w:rPr>
              <w:t>Vægtforøgelse</w:t>
            </w:r>
            <w:r w:rsidRPr="00C0386B">
              <w:rPr>
                <w:color w:val="000000"/>
                <w:szCs w:val="22"/>
                <w:vertAlign w:val="superscript"/>
                <w:lang w:eastAsia="zh-CN"/>
              </w:rPr>
              <w:t>2)</w:t>
            </w:r>
          </w:p>
        </w:tc>
      </w:tr>
      <w:tr w14:paraId="5C97552B" w14:textId="77777777" w:rsidTr="00031C85">
        <w:tblPrEx>
          <w:tblW w:w="0" w:type="auto"/>
          <w:tblLook w:val="01E0"/>
        </w:tblPrEx>
        <w:tc>
          <w:tcPr>
            <w:tcW w:w="2711" w:type="dxa"/>
          </w:tcPr>
          <w:p w:rsidR="001E54AC" w:rsidRPr="00C7146E" w:rsidP="00DA3054" w14:paraId="5EFB262D" w14:textId="77777777">
            <w:pPr>
              <w:pStyle w:val="EMEANormal"/>
            </w:pPr>
            <w:r w:rsidRPr="00C7146E">
              <w:t xml:space="preserve">Traumer, forgiftninger og behandlingskomplikationer </w:t>
            </w:r>
          </w:p>
        </w:tc>
        <w:tc>
          <w:tcPr>
            <w:tcW w:w="1926" w:type="dxa"/>
          </w:tcPr>
          <w:p w:rsidR="001E54AC" w:rsidRPr="00C7146E" w:rsidP="00DA3054" w14:paraId="63F468E2" w14:textId="77777777">
            <w:pPr>
              <w:pStyle w:val="EMEANormal"/>
            </w:pPr>
            <w:r w:rsidRPr="00C7146E">
              <w:t>Almindelig</w:t>
            </w:r>
          </w:p>
          <w:p w:rsidR="001E54AC" w:rsidRPr="00C7146E" w:rsidP="00DA3054" w14:paraId="32688C74" w14:textId="77777777">
            <w:pPr>
              <w:pStyle w:val="EMEANormal"/>
            </w:pPr>
          </w:p>
        </w:tc>
        <w:tc>
          <w:tcPr>
            <w:tcW w:w="4424" w:type="dxa"/>
          </w:tcPr>
          <w:p w:rsidR="001E54AC" w:rsidRPr="00C7146E" w:rsidP="00DA3054" w14:paraId="6FE11C9F" w14:textId="77777777">
            <w:pPr>
              <w:pStyle w:val="EMEANormal"/>
            </w:pPr>
            <w:r>
              <w:t>N</w:t>
            </w:r>
            <w:r w:rsidRPr="00C7146E">
              <w:t>edsat helingsevne</w:t>
            </w:r>
          </w:p>
          <w:p w:rsidR="001E54AC" w:rsidRPr="00C7146E" w:rsidP="00DA3054" w14:paraId="2A1401D7" w14:textId="77777777">
            <w:pPr>
              <w:pStyle w:val="EMEANormal"/>
            </w:pPr>
          </w:p>
        </w:tc>
      </w:tr>
    </w:tbl>
    <w:p w:rsidR="001E54AC" w:rsidP="001E54AC" w14:paraId="34AB3813" w14:textId="77777777">
      <w:pPr>
        <w:keepNext/>
        <w:rPr>
          <w:sz w:val="20"/>
          <w:lang w:val="en-GB"/>
        </w:rPr>
      </w:pPr>
    </w:p>
    <w:p w:rsidR="001E54AC" w:rsidRPr="00031C85" w:rsidP="001E54AC" w14:paraId="2793087F" w14:textId="77777777">
      <w:pPr>
        <w:keepNext/>
        <w:rPr>
          <w:lang w:val="da-DK"/>
        </w:rPr>
      </w:pPr>
      <w:r w:rsidRPr="00031C85">
        <w:rPr>
          <w:lang w:val="da-DK"/>
        </w:rPr>
        <w:t>* yderligere information findes andre steder i pkt. 4.3, 4.4 og 4.8</w:t>
      </w:r>
    </w:p>
    <w:p w:rsidR="001E54AC" w:rsidRPr="00031C85" w:rsidP="001E54AC" w14:paraId="4EB9B093" w14:textId="77777777">
      <w:pPr>
        <w:pStyle w:val="EMEAHeadingUnderline"/>
        <w:keepNext/>
        <w:spacing w:before="0" w:beforeLines="0" w:after="0" w:afterLines="0"/>
        <w:rPr>
          <w:u w:val="none"/>
          <w:lang w:val="da-DK"/>
        </w:rPr>
      </w:pPr>
      <w:r w:rsidRPr="00031C85">
        <w:rPr>
          <w:u w:val="none"/>
          <w:lang w:val="da-DK"/>
        </w:rPr>
        <w:t>** inklusive åben-label forlængelsesstudie</w:t>
      </w:r>
    </w:p>
    <w:p w:rsidR="001E54AC" w:rsidRPr="00031C85" w:rsidP="001E54AC" w14:paraId="44B7D955" w14:textId="77777777">
      <w:pPr>
        <w:pStyle w:val="EMEANormal"/>
        <w:rPr>
          <w:lang w:val="da-DK"/>
        </w:rPr>
      </w:pPr>
      <w:r w:rsidRPr="00031C85">
        <w:rPr>
          <w:vertAlign w:val="superscript"/>
          <w:lang w:val="da-DK"/>
        </w:rPr>
        <w:t>1)</w:t>
      </w:r>
      <w:r w:rsidRPr="00031C85">
        <w:rPr>
          <w:lang w:val="da-DK"/>
        </w:rPr>
        <w:t xml:space="preserve"> inklusive spontane rapporter</w:t>
      </w:r>
    </w:p>
    <w:p w:rsidR="001E798B" w:rsidRPr="00C0386B" w:rsidP="001E798B" w14:paraId="5C197B3A" w14:textId="77777777">
      <w:pPr>
        <w:pStyle w:val="EMEANormal"/>
        <w:rPr>
          <w:szCs w:val="22"/>
          <w:lang w:val="da-DK"/>
        </w:rPr>
      </w:pPr>
      <w:r w:rsidRPr="00C0386B">
        <w:rPr>
          <w:szCs w:val="22"/>
          <w:vertAlign w:val="superscript"/>
          <w:lang w:val="da-DK"/>
        </w:rPr>
        <w:t xml:space="preserve"> 2)</w:t>
      </w:r>
      <w:r w:rsidRPr="00C0386B">
        <w:rPr>
          <w:color w:val="000000"/>
          <w:szCs w:val="22"/>
          <w:lang w:val="da-DK" w:eastAsia="zh-CN"/>
        </w:rPr>
        <w:t xml:space="preserve"> Den gennemsnitlige vægtændring fra </w:t>
      </w:r>
      <w:r w:rsidRPr="00C0386B">
        <w:rPr>
          <w:i/>
          <w:iCs/>
          <w:color w:val="000000"/>
          <w:szCs w:val="22"/>
          <w:lang w:val="da-DK" w:eastAsia="zh-CN"/>
        </w:rPr>
        <w:t xml:space="preserve">baseline </w:t>
      </w:r>
      <w:r w:rsidRPr="00C0386B">
        <w:rPr>
          <w:color w:val="000000"/>
          <w:szCs w:val="22"/>
          <w:lang w:val="da-DK" w:eastAsia="zh-CN"/>
        </w:rPr>
        <w:t>for adalimumab var 0,3 kg til 1,0 kg ved indikationerne hos voksne patienter sammenholdt med (minus) -0,4 kg til 0,4 kg for placebo over en behandlingsperiode på 4-6 måneder. Vægtforøgelser på 5-6 kg er også observeret i langsigtede forlængelsesstudier med gennemsnitlige eksponeringer på ca. 1-2 år uden kontrolgruppe, især hos patienter med Crohns sygdom og colitis ulcerosa. Mekanismen bag denne virkning er uklar, men kan hænge sammen med adalimumabs antiinflamma</w:t>
      </w:r>
      <w:r w:rsidRPr="00C0386B">
        <w:rPr>
          <w:color w:val="000000"/>
          <w:szCs w:val="22"/>
          <w:lang w:val="da-DK" w:eastAsia="zh-CN"/>
        </w:rPr>
        <w:t>toriske virkning.</w:t>
      </w:r>
    </w:p>
    <w:p w:rsidR="001E54AC" w:rsidP="001E54AC" w14:paraId="589948BE" w14:textId="77777777">
      <w:pPr>
        <w:pStyle w:val="EMEANormal"/>
        <w:rPr>
          <w:szCs w:val="22"/>
          <w:u w:val="single"/>
          <w:lang w:val="da-DK"/>
        </w:rPr>
      </w:pPr>
    </w:p>
    <w:p w:rsidR="001E54AC" w:rsidP="001E54AC" w14:paraId="0B8897B7" w14:textId="77777777">
      <w:pPr>
        <w:pStyle w:val="EMEAHeadingUnderline"/>
        <w:spacing w:before="0" w:beforeLines="0" w:after="0" w:afterLines="0"/>
        <w:rPr>
          <w:lang w:val="da-DK"/>
        </w:rPr>
      </w:pPr>
      <w:r w:rsidRPr="006176C8">
        <w:rPr>
          <w:lang w:val="da-DK"/>
        </w:rPr>
        <w:t>Uveitis</w:t>
      </w:r>
    </w:p>
    <w:p w:rsidR="001E54AC" w:rsidRPr="005848C0" w:rsidP="001E54AC" w14:paraId="1230F02B" w14:textId="77777777">
      <w:pPr>
        <w:pStyle w:val="EMEANormal"/>
        <w:rPr>
          <w:lang w:val="da-DK"/>
        </w:rPr>
      </w:pPr>
    </w:p>
    <w:p w:rsidR="001E54AC" w:rsidRPr="006176C8" w:rsidP="001E54AC" w14:paraId="7A7A6D4C" w14:textId="77777777">
      <w:pPr>
        <w:pStyle w:val="EMEAHeadingUnderline"/>
        <w:spacing w:before="0" w:beforeLines="0" w:after="0" w:afterLines="0"/>
        <w:rPr>
          <w:u w:val="none"/>
          <w:lang w:val="da-DK"/>
        </w:rPr>
      </w:pPr>
      <w:r w:rsidRPr="006176C8">
        <w:rPr>
          <w:u w:val="none"/>
          <w:lang w:val="da-DK"/>
        </w:rPr>
        <w:t xml:space="preserve">Sikkerhedsprofilen </w:t>
      </w:r>
      <w:r>
        <w:rPr>
          <w:u w:val="none"/>
          <w:lang w:val="da-DK"/>
        </w:rPr>
        <w:t>hos</w:t>
      </w:r>
      <w:r w:rsidRPr="006176C8">
        <w:rPr>
          <w:u w:val="none"/>
          <w:lang w:val="da-DK"/>
        </w:rPr>
        <w:t xml:space="preserve"> patienter med uveitis</w:t>
      </w:r>
      <w:r>
        <w:rPr>
          <w:u w:val="none"/>
          <w:lang w:val="da-DK"/>
        </w:rPr>
        <w:t>,</w:t>
      </w:r>
      <w:r w:rsidRPr="006176C8">
        <w:rPr>
          <w:u w:val="none"/>
          <w:lang w:val="da-DK"/>
        </w:rPr>
        <w:t xml:space="preserve"> som behandles med Humira hver anden uge</w:t>
      </w:r>
      <w:r>
        <w:rPr>
          <w:u w:val="none"/>
          <w:lang w:val="da-DK"/>
        </w:rPr>
        <w:t>,</w:t>
      </w:r>
      <w:r w:rsidRPr="006176C8">
        <w:rPr>
          <w:u w:val="none"/>
          <w:lang w:val="da-DK"/>
        </w:rPr>
        <w:t xml:space="preserve"> var den samme som den kendte sikkerhedsprofil for Humira.</w:t>
      </w:r>
    </w:p>
    <w:p w:rsidR="001E54AC" w:rsidRPr="00832EA4" w:rsidP="001E54AC" w14:paraId="45BFE7FB" w14:textId="77777777">
      <w:pPr>
        <w:pStyle w:val="EMEANormal"/>
        <w:rPr>
          <w:lang w:val="da-DK"/>
        </w:rPr>
      </w:pPr>
    </w:p>
    <w:p w:rsidR="001E54AC" w:rsidP="001E54AC" w14:paraId="6E336D42" w14:textId="77777777">
      <w:pPr>
        <w:pStyle w:val="EMEAHeadingUnderline"/>
        <w:spacing w:before="0" w:beforeLines="0" w:after="0" w:afterLines="0"/>
        <w:rPr>
          <w:lang w:val="da-DK"/>
        </w:rPr>
      </w:pPr>
      <w:r w:rsidRPr="005A49B3">
        <w:rPr>
          <w:lang w:val="da-DK"/>
        </w:rPr>
        <w:t>Beskrivelse af udvalgte bivirkninger</w:t>
      </w:r>
    </w:p>
    <w:p w:rsidR="001E54AC" w:rsidRPr="00832EA4" w:rsidP="001E54AC" w14:paraId="45F37E74" w14:textId="77777777">
      <w:pPr>
        <w:pStyle w:val="EMEANormal"/>
        <w:rPr>
          <w:lang w:val="da-DK"/>
        </w:rPr>
      </w:pPr>
    </w:p>
    <w:p w:rsidR="001E54AC" w:rsidP="001E54AC" w14:paraId="2946FD30" w14:textId="77777777">
      <w:pPr>
        <w:pStyle w:val="EMEAHeadingUnderline"/>
        <w:spacing w:before="0" w:beforeLines="0" w:after="0" w:afterLines="0"/>
        <w:rPr>
          <w:i/>
          <w:u w:val="none"/>
          <w:lang w:val="da-DK"/>
        </w:rPr>
      </w:pPr>
      <w:r w:rsidRPr="005A49B3">
        <w:rPr>
          <w:i/>
          <w:u w:val="none"/>
          <w:lang w:val="da-DK"/>
        </w:rPr>
        <w:t>Reaktioner ved injektionsstedet</w:t>
      </w:r>
    </w:p>
    <w:p w:rsidR="001E54AC" w:rsidRPr="00832EA4" w:rsidP="001E54AC" w14:paraId="236BD422" w14:textId="77777777">
      <w:pPr>
        <w:pStyle w:val="EMEANormal"/>
        <w:rPr>
          <w:lang w:val="da-DK"/>
        </w:rPr>
      </w:pPr>
    </w:p>
    <w:p w:rsidR="001E54AC" w:rsidP="001E54AC" w14:paraId="7AB5F0F1" w14:textId="77777777">
      <w:pPr>
        <w:tabs>
          <w:tab w:val="clear" w:pos="562"/>
        </w:tabs>
        <w:rPr>
          <w:color w:val="000000"/>
          <w:lang w:val="da-DK"/>
        </w:rPr>
      </w:pPr>
      <w:r w:rsidRPr="00243694">
        <w:rPr>
          <w:lang w:val="da-DK"/>
        </w:rPr>
        <w:t xml:space="preserve">I de pivotale kontrollerede </w:t>
      </w:r>
      <w:r>
        <w:rPr>
          <w:lang w:val="da-DK"/>
        </w:rPr>
        <w:t>studier med</w:t>
      </w:r>
      <w:r w:rsidRPr="000D7B58">
        <w:rPr>
          <w:lang w:val="da-DK"/>
        </w:rPr>
        <w:t xml:space="preserve"> voksne og børn</w:t>
      </w:r>
      <w:r>
        <w:rPr>
          <w:lang w:val="da-DK"/>
        </w:rPr>
        <w:t xml:space="preserve"> </w:t>
      </w:r>
      <w:r w:rsidRPr="00243694">
        <w:rPr>
          <w:lang w:val="da-DK"/>
        </w:rPr>
        <w:t xml:space="preserve">havde </w:t>
      </w:r>
      <w:r>
        <w:rPr>
          <w:lang w:val="da-DK"/>
        </w:rPr>
        <w:t>12,9</w:t>
      </w:r>
      <w:r w:rsidRPr="00243694">
        <w:rPr>
          <w:lang w:val="da-DK"/>
        </w:rPr>
        <w:t xml:space="preserve">% af de patienter, som blev behandlet med Humira, reaktioner ved injektionsstedet (erythem og/eller kløe, blødning, smerter eller hævelse) sammenlignet med </w:t>
      </w:r>
      <w:r>
        <w:rPr>
          <w:lang w:val="da-DK"/>
        </w:rPr>
        <w:t>7,2</w:t>
      </w:r>
      <w:r w:rsidRPr="00243694">
        <w:rPr>
          <w:lang w:val="da-DK"/>
        </w:rPr>
        <w:t>% af de patienter, som fik placebo eller aktiv kontrol. Reaktioner ved injektionsstedet gjorde det normalt ikke nødvendigt at indstille behandlingen med lægemidlet.</w:t>
      </w:r>
      <w:r>
        <w:rPr>
          <w:color w:val="000000"/>
          <w:lang w:val="da-DK"/>
        </w:rPr>
        <w:t xml:space="preserve"> </w:t>
      </w:r>
    </w:p>
    <w:p w:rsidR="001E54AC" w:rsidP="001E54AC" w14:paraId="30E95087" w14:textId="77777777">
      <w:pPr>
        <w:tabs>
          <w:tab w:val="clear" w:pos="562"/>
        </w:tabs>
        <w:rPr>
          <w:color w:val="000000"/>
          <w:lang w:val="da-DK"/>
        </w:rPr>
      </w:pPr>
    </w:p>
    <w:p w:rsidR="001E54AC" w:rsidP="001E54AC" w14:paraId="01C31201" w14:textId="77777777">
      <w:pPr>
        <w:pStyle w:val="EMEAHeadingUnderline"/>
        <w:spacing w:before="0" w:beforeLines="0" w:after="0" w:afterLines="0"/>
        <w:rPr>
          <w:i/>
          <w:u w:val="none"/>
          <w:lang w:val="da-DK"/>
        </w:rPr>
      </w:pPr>
      <w:r w:rsidRPr="005A49B3">
        <w:rPr>
          <w:i/>
          <w:u w:val="none"/>
          <w:lang w:val="da-DK"/>
        </w:rPr>
        <w:t xml:space="preserve">Infektioner </w:t>
      </w:r>
    </w:p>
    <w:p w:rsidR="001E54AC" w:rsidRPr="00832EA4" w:rsidP="001E54AC" w14:paraId="3396645D" w14:textId="77777777">
      <w:pPr>
        <w:pStyle w:val="EMEANormal"/>
        <w:rPr>
          <w:lang w:val="da-DK"/>
        </w:rPr>
      </w:pPr>
    </w:p>
    <w:p w:rsidR="001E54AC" w:rsidRPr="00243694" w:rsidP="001E54AC" w14:paraId="2B951FE0" w14:textId="77777777">
      <w:pPr>
        <w:rPr>
          <w:lang w:val="da-DK"/>
        </w:rPr>
      </w:pPr>
      <w:r w:rsidRPr="00243694">
        <w:rPr>
          <w:lang w:val="da-DK"/>
        </w:rPr>
        <w:t xml:space="preserve">I de pivotale kontrollerede </w:t>
      </w:r>
      <w:r>
        <w:rPr>
          <w:lang w:val="da-DK"/>
        </w:rPr>
        <w:t>studier med</w:t>
      </w:r>
      <w:r w:rsidRPr="000D7B58">
        <w:rPr>
          <w:lang w:val="da-DK"/>
        </w:rPr>
        <w:t xml:space="preserve"> voksne og børn</w:t>
      </w:r>
      <w:r>
        <w:rPr>
          <w:lang w:val="da-DK"/>
        </w:rPr>
        <w:t xml:space="preserve"> </w:t>
      </w:r>
      <w:r w:rsidRPr="00243694">
        <w:rPr>
          <w:lang w:val="da-DK"/>
        </w:rPr>
        <w:t>var infektionshyppigheden 1,</w:t>
      </w:r>
      <w:r>
        <w:rPr>
          <w:lang w:val="da-DK"/>
        </w:rPr>
        <w:t>51</w:t>
      </w:r>
      <w:r w:rsidRPr="00243694">
        <w:rPr>
          <w:lang w:val="da-DK"/>
        </w:rPr>
        <w:t xml:space="preserve"> pr. patientår hos Humira-behandlede patienter og 1,4</w:t>
      </w:r>
      <w:r>
        <w:rPr>
          <w:lang w:val="da-DK"/>
        </w:rPr>
        <w:t>6</w:t>
      </w:r>
      <w:r w:rsidRPr="00243694">
        <w:rPr>
          <w:lang w:val="da-DK"/>
        </w:rPr>
        <w:t xml:space="preserve"> pr. patientår hos placebo- og aktiv kontrolbehandlede patienter. Infektionerne var primært </w:t>
      </w:r>
      <w:r w:rsidR="00F64B62">
        <w:rPr>
          <w:lang w:val="da-DK"/>
        </w:rPr>
        <w:t xml:space="preserve">nasofaryngitis, </w:t>
      </w:r>
      <w:r w:rsidRPr="00243694">
        <w:rPr>
          <w:lang w:val="da-DK"/>
        </w:rPr>
        <w:t xml:space="preserve">øvre luftvejsinfektioner og </w:t>
      </w:r>
      <w:r>
        <w:rPr>
          <w:lang w:val="da-DK"/>
        </w:rPr>
        <w:t>sinuitis</w:t>
      </w:r>
      <w:r w:rsidRPr="00243694">
        <w:rPr>
          <w:lang w:val="da-DK"/>
        </w:rPr>
        <w:t xml:space="preserve">. De fleste patienter fortsatte med Humira, efter infektionen var overstået. </w:t>
      </w:r>
    </w:p>
    <w:p w:rsidR="001E54AC" w:rsidRPr="00243694" w:rsidP="001E54AC" w14:paraId="12F4A7EC" w14:textId="77777777">
      <w:pPr>
        <w:rPr>
          <w:lang w:val="da-DK"/>
        </w:rPr>
      </w:pPr>
    </w:p>
    <w:p w:rsidR="001E54AC" w:rsidRPr="00243694" w:rsidP="001E54AC" w14:paraId="4EDAD084" w14:textId="77777777">
      <w:pPr>
        <w:rPr>
          <w:lang w:val="da-DK"/>
        </w:rPr>
      </w:pPr>
      <w:r w:rsidRPr="00243694">
        <w:rPr>
          <w:lang w:val="da-DK"/>
        </w:rPr>
        <w:t>Incidensen af alvorlige infektioner var 0,0</w:t>
      </w:r>
      <w:r>
        <w:rPr>
          <w:lang w:val="da-DK"/>
        </w:rPr>
        <w:t>4</w:t>
      </w:r>
      <w:r w:rsidRPr="00243694">
        <w:rPr>
          <w:lang w:val="da-DK"/>
        </w:rPr>
        <w:t xml:space="preserve"> pr. patientår hos Humira-behandlede patienter og 0,03 pr. patientår hos placebo- og aktiv kontrolbehandlede patienter. </w:t>
      </w:r>
    </w:p>
    <w:p w:rsidR="001E54AC" w:rsidRPr="00243694" w:rsidP="001E54AC" w14:paraId="3B7E323E" w14:textId="77777777">
      <w:pPr>
        <w:rPr>
          <w:lang w:val="da-DK"/>
        </w:rPr>
      </w:pPr>
    </w:p>
    <w:p w:rsidR="001E54AC" w:rsidP="001E54AC" w14:paraId="735A49A4" w14:textId="77777777">
      <w:pPr>
        <w:rPr>
          <w:color w:val="000000"/>
          <w:lang w:val="da-DK"/>
        </w:rPr>
      </w:pPr>
      <w:r w:rsidRPr="00243694">
        <w:rPr>
          <w:lang w:val="da-DK"/>
        </w:rPr>
        <w:t xml:space="preserve">I kontrollerede og åbne </w:t>
      </w:r>
      <w:r>
        <w:rPr>
          <w:lang w:val="da-DK"/>
        </w:rPr>
        <w:t xml:space="preserve">studier med voksne og pædiatriske patienter </w:t>
      </w:r>
      <w:r w:rsidRPr="00243694">
        <w:rPr>
          <w:lang w:val="da-DK"/>
        </w:rPr>
        <w:t>med Humira blev der rapporteret alvorlige infektioner (herunder dødelige infektioner, som forekom sjældent), inklusive rapporter om tuberkulose (herunder miliærtuberkulose og ekstra-pulmonær tuberkulose) og invasive opportunistiske infektioner (f.eks. dissemineret eller ekstrapulmonal histoplasmose, blastomykose, kokcidioimykose, pneumocytis, candidiasis, aspergillose og listeriose). De fleste tuberkulosetilfælde forekom inden for de første otte måneder efter beha</w:t>
      </w:r>
      <w:r w:rsidRPr="00243694">
        <w:rPr>
          <w:lang w:val="da-DK"/>
        </w:rPr>
        <w:t>ndlingens påbegyndelse og kan skyldes udbrud af latent sygdom</w:t>
      </w:r>
      <w:r>
        <w:rPr>
          <w:color w:val="000000"/>
          <w:lang w:val="da-DK"/>
        </w:rPr>
        <w:t>.</w:t>
      </w:r>
    </w:p>
    <w:p w:rsidR="001E54AC" w:rsidP="001E54AC" w14:paraId="69C7FF9A" w14:textId="77777777">
      <w:pPr>
        <w:rPr>
          <w:lang w:val="da-DK"/>
        </w:rPr>
      </w:pPr>
    </w:p>
    <w:p w:rsidR="001E54AC" w:rsidP="001E54AC" w14:paraId="38A5ADDB" w14:textId="77777777">
      <w:pPr>
        <w:pStyle w:val="EMEAHeadingUnderline"/>
        <w:spacing w:before="0" w:beforeLines="0" w:after="0" w:afterLines="0"/>
        <w:rPr>
          <w:i/>
          <w:u w:val="none"/>
          <w:lang w:val="da-DK"/>
        </w:rPr>
      </w:pPr>
      <w:r w:rsidRPr="005A49B3">
        <w:rPr>
          <w:i/>
          <w:u w:val="none"/>
          <w:lang w:val="da-DK"/>
        </w:rPr>
        <w:t>Maligniteter og lymfeproliferative sygdomme</w:t>
      </w:r>
    </w:p>
    <w:p w:rsidR="001E54AC" w:rsidRPr="00832EA4" w:rsidP="001E54AC" w14:paraId="470B8E83" w14:textId="77777777">
      <w:pPr>
        <w:pStyle w:val="EMEANormal"/>
        <w:rPr>
          <w:lang w:val="da-DK"/>
        </w:rPr>
      </w:pPr>
    </w:p>
    <w:p w:rsidR="001E54AC" w:rsidRPr="004D4CE1" w:rsidP="001E54AC" w14:paraId="21671D45" w14:textId="77777777">
      <w:pPr>
        <w:pStyle w:val="BodyText"/>
        <w:rPr>
          <w:b w:val="0"/>
          <w:bCs/>
          <w:i w:val="0"/>
          <w:iCs/>
          <w:szCs w:val="22"/>
          <w:lang w:val="da-DK"/>
        </w:rPr>
      </w:pPr>
      <w:r>
        <w:rPr>
          <w:b w:val="0"/>
          <w:bCs/>
          <w:i w:val="0"/>
          <w:iCs/>
          <w:lang w:val="da-DK"/>
        </w:rPr>
        <w:t xml:space="preserve">Der blev ikke observeret nogen maligniteter hos 249 pædiatriske patienter med en samlet eksposition på 655,6 patientår i Humira-studier hos patienter med juvenil idiopatisk artrit </w:t>
      </w:r>
      <w:r w:rsidRPr="00C174C5">
        <w:rPr>
          <w:b w:val="0"/>
          <w:i w:val="0"/>
          <w:szCs w:val="22"/>
          <w:lang w:val="da-DK"/>
        </w:rPr>
        <w:t>(polyartikulær juvenil idiopatiske artrit og entesopatirelateret artrit)</w:t>
      </w:r>
      <w:r>
        <w:rPr>
          <w:b w:val="0"/>
          <w:bCs/>
          <w:i w:val="0"/>
          <w:iCs/>
          <w:lang w:val="da-DK"/>
        </w:rPr>
        <w:t>.</w:t>
      </w:r>
      <w:r w:rsidRPr="009B41F4">
        <w:rPr>
          <w:szCs w:val="22"/>
          <w:lang w:val="da-DK"/>
        </w:rPr>
        <w:t xml:space="preserve"> </w:t>
      </w:r>
      <w:r w:rsidRPr="009B41F4">
        <w:rPr>
          <w:b w:val="0"/>
          <w:i w:val="0"/>
          <w:szCs w:val="22"/>
          <w:lang w:val="da-DK"/>
        </w:rPr>
        <w:t>De</w:t>
      </w:r>
      <w:r>
        <w:rPr>
          <w:b w:val="0"/>
          <w:i w:val="0"/>
          <w:szCs w:val="22"/>
          <w:lang w:val="da-DK"/>
        </w:rPr>
        <w:t>suden</w:t>
      </w:r>
      <w:r w:rsidRPr="009B41F4">
        <w:rPr>
          <w:b w:val="0"/>
          <w:i w:val="0"/>
          <w:szCs w:val="22"/>
          <w:lang w:val="da-DK"/>
        </w:rPr>
        <w:t xml:space="preserve"> blev der ikke observeret maligniteter hos 192 pædiatriske patienter med en eksponering på </w:t>
      </w:r>
      <w:r>
        <w:rPr>
          <w:b w:val="0"/>
          <w:i w:val="0"/>
          <w:szCs w:val="22"/>
          <w:lang w:val="da-DK"/>
        </w:rPr>
        <w:t>49</w:t>
      </w:r>
      <w:r w:rsidRPr="009B41F4">
        <w:rPr>
          <w:b w:val="0"/>
          <w:i w:val="0"/>
          <w:szCs w:val="22"/>
          <w:lang w:val="da-DK"/>
        </w:rPr>
        <w:t>8,</w:t>
      </w:r>
      <w:r>
        <w:rPr>
          <w:b w:val="0"/>
          <w:i w:val="0"/>
          <w:szCs w:val="22"/>
          <w:lang w:val="da-DK"/>
        </w:rPr>
        <w:t>1</w:t>
      </w:r>
      <w:r w:rsidRPr="009B41F4">
        <w:rPr>
          <w:b w:val="0"/>
          <w:i w:val="0"/>
          <w:szCs w:val="22"/>
          <w:lang w:val="da-DK"/>
        </w:rPr>
        <w:t xml:space="preserve"> patientår i Humira-studie</w:t>
      </w:r>
      <w:r>
        <w:rPr>
          <w:b w:val="0"/>
          <w:i w:val="0"/>
          <w:szCs w:val="22"/>
          <w:lang w:val="da-DK"/>
        </w:rPr>
        <w:t>r</w:t>
      </w:r>
      <w:r w:rsidRPr="009B41F4">
        <w:rPr>
          <w:b w:val="0"/>
          <w:i w:val="0"/>
          <w:szCs w:val="22"/>
          <w:lang w:val="da-DK"/>
        </w:rPr>
        <w:t xml:space="preserve"> </w:t>
      </w:r>
      <w:r>
        <w:rPr>
          <w:b w:val="0"/>
          <w:i w:val="0"/>
          <w:szCs w:val="22"/>
          <w:lang w:val="da-DK"/>
        </w:rPr>
        <w:t>med</w:t>
      </w:r>
      <w:r w:rsidRPr="009B41F4">
        <w:rPr>
          <w:b w:val="0"/>
          <w:i w:val="0"/>
          <w:szCs w:val="22"/>
          <w:lang w:val="da-DK"/>
        </w:rPr>
        <w:t xml:space="preserve"> pædiatriske patienter med Crohns sygdom</w:t>
      </w:r>
      <w:r>
        <w:rPr>
          <w:b w:val="0"/>
          <w:i w:val="0"/>
          <w:szCs w:val="22"/>
          <w:lang w:val="da-DK"/>
        </w:rPr>
        <w:t xml:space="preserve">. </w:t>
      </w:r>
      <w:r w:rsidRPr="00DB1F7F">
        <w:rPr>
          <w:b w:val="0"/>
          <w:i w:val="0"/>
          <w:szCs w:val="22"/>
          <w:lang w:val="da-DK"/>
        </w:rPr>
        <w:t>Der blev ikke observeret nogen maligniteter hos 77 pædiatriske patienter med en samlet eksponering på 80,0 patientår i Humira-studier hos pædiatriske patienter med kronisk plaque</w:t>
      </w:r>
      <w:r>
        <w:rPr>
          <w:b w:val="0"/>
          <w:i w:val="0"/>
          <w:szCs w:val="22"/>
          <w:lang w:val="da-DK"/>
        </w:rPr>
        <w:t>-</w:t>
      </w:r>
      <w:r w:rsidRPr="00DB1F7F">
        <w:rPr>
          <w:b w:val="0"/>
          <w:i w:val="0"/>
          <w:szCs w:val="22"/>
          <w:lang w:val="da-DK"/>
        </w:rPr>
        <w:t>psoriasis</w:t>
      </w:r>
      <w:r w:rsidRPr="004D4CE1">
        <w:rPr>
          <w:b w:val="0"/>
          <w:i w:val="0"/>
          <w:szCs w:val="22"/>
          <w:lang w:val="da-DK"/>
        </w:rPr>
        <w:t>.</w:t>
      </w:r>
      <w:r w:rsidRPr="004D4CE1">
        <w:rPr>
          <w:b w:val="0"/>
          <w:bCs/>
          <w:i w:val="0"/>
          <w:iCs/>
          <w:szCs w:val="22"/>
          <w:lang w:val="da-DK"/>
        </w:rPr>
        <w:t xml:space="preserve"> </w:t>
      </w:r>
      <w:r w:rsidRPr="003D23F9">
        <w:rPr>
          <w:b w:val="0"/>
          <w:bCs/>
          <w:i w:val="0"/>
          <w:iCs/>
          <w:lang w:val="da-DK"/>
        </w:rPr>
        <w:t xml:space="preserve">I Humira-studier med pædiatriske patienter </w:t>
      </w:r>
      <w:r w:rsidRPr="004D4CE1">
        <w:rPr>
          <w:b w:val="0"/>
          <w:bCs/>
          <w:i w:val="0"/>
          <w:iCs/>
          <w:lang w:val="da-DK"/>
        </w:rPr>
        <w:t xml:space="preserve">med uveitis </w:t>
      </w:r>
      <w:r w:rsidRPr="003D23F9">
        <w:rPr>
          <w:b w:val="0"/>
          <w:bCs/>
          <w:i w:val="0"/>
          <w:iCs/>
          <w:lang w:val="da-DK"/>
        </w:rPr>
        <w:t>blev der ikke observeret nogen maligniteter hos 60 pædiatriske patienter med en samlet eksposition</w:t>
      </w:r>
      <w:r w:rsidRPr="003D23F9">
        <w:rPr>
          <w:b w:val="0"/>
          <w:bCs/>
          <w:i w:val="0"/>
          <w:iCs/>
          <w:lang w:val="da-DK"/>
        </w:rPr>
        <w:t xml:space="preserve"> på 58,4 patientår.</w:t>
      </w:r>
    </w:p>
    <w:p w:rsidR="001E54AC" w:rsidP="001E54AC" w14:paraId="0BDAA634" w14:textId="77777777">
      <w:pPr>
        <w:pStyle w:val="BodyText"/>
        <w:rPr>
          <w:b w:val="0"/>
          <w:bCs/>
          <w:i w:val="0"/>
          <w:iCs/>
          <w:lang w:val="da-DK"/>
        </w:rPr>
      </w:pPr>
    </w:p>
    <w:p w:rsidR="001E54AC" w:rsidP="001E54AC" w14:paraId="5E26CCF7" w14:textId="77777777">
      <w:pPr>
        <w:pStyle w:val="BodyText"/>
        <w:rPr>
          <w:b w:val="0"/>
          <w:bCs/>
          <w:i w:val="0"/>
          <w:iCs/>
          <w:lang w:val="da-DK"/>
        </w:rPr>
      </w:pPr>
      <w:r>
        <w:rPr>
          <w:b w:val="0"/>
          <w:bCs/>
          <w:i w:val="0"/>
          <w:iCs/>
          <w:lang w:val="da-DK"/>
        </w:rPr>
        <w:t xml:space="preserve">I de kontrollerede dele af de pivotale Humira-studier med voksne af mindst 12 ugers varighed hos patienter med moderat til svær aktiv reumatoid artrit, ankyloserende spondylitis, </w:t>
      </w:r>
      <w:r w:rsidRPr="00826D38">
        <w:rPr>
          <w:b w:val="0"/>
          <w:i w:val="0"/>
          <w:lang w:val="da-DK"/>
        </w:rPr>
        <w:t>aksial spondyloartritis uden radiografiske tegn på AS,</w:t>
      </w:r>
      <w:r>
        <w:rPr>
          <w:lang w:val="da-DK"/>
        </w:rPr>
        <w:t xml:space="preserve"> </w:t>
      </w:r>
      <w:r>
        <w:rPr>
          <w:b w:val="0"/>
          <w:bCs/>
          <w:i w:val="0"/>
          <w:iCs/>
          <w:lang w:val="da-DK"/>
        </w:rPr>
        <w:t xml:space="preserve">psoriasisartrit, psoriasis, </w:t>
      </w:r>
      <w:r w:rsidRPr="005A49B3">
        <w:rPr>
          <w:b w:val="0"/>
          <w:i w:val="0"/>
          <w:szCs w:val="22"/>
          <w:lang w:val="da-DK"/>
        </w:rPr>
        <w:t>hidrosadenitis suppurativa</w:t>
      </w:r>
      <w:r>
        <w:rPr>
          <w:b w:val="0"/>
          <w:bCs/>
          <w:i w:val="0"/>
          <w:iCs/>
          <w:lang w:val="da-DK"/>
        </w:rPr>
        <w:t>,</w:t>
      </w:r>
      <w:r w:rsidRPr="005A49B3">
        <w:rPr>
          <w:b w:val="0"/>
          <w:bCs/>
          <w:i w:val="0"/>
          <w:iCs/>
          <w:lang w:val="da-DK"/>
        </w:rPr>
        <w:t xml:space="preserve"> </w:t>
      </w:r>
      <w:r>
        <w:rPr>
          <w:b w:val="0"/>
          <w:bCs/>
          <w:i w:val="0"/>
          <w:iCs/>
          <w:lang w:val="da-DK"/>
        </w:rPr>
        <w:t>Crohns sygdom, colitis ulcerosa og uveitis blev der observeret maligniteter, fraset lymfomer eller ikke-melanom hudkræft, med en hyppighed (95 % konfidensinterval) på 6,8 (4,4-10,5) pr. 1.000 patientår b</w:t>
      </w:r>
      <w:r w:rsidR="00474920">
        <w:rPr>
          <w:b w:val="0"/>
          <w:bCs/>
          <w:i w:val="0"/>
          <w:iCs/>
          <w:lang w:val="da-DK"/>
        </w:rPr>
        <w:t>l</w:t>
      </w:r>
      <w:r>
        <w:rPr>
          <w:b w:val="0"/>
          <w:bCs/>
          <w:i w:val="0"/>
          <w:iCs/>
          <w:lang w:val="da-DK"/>
        </w:rPr>
        <w:t xml:space="preserve">andt 5.291 Humirabehandlede patienter </w:t>
      </w:r>
      <w:r>
        <w:rPr>
          <w:b w:val="0"/>
          <w:bCs/>
          <w:lang w:val="da-DK"/>
        </w:rPr>
        <w:t>mod</w:t>
      </w:r>
      <w:r>
        <w:rPr>
          <w:b w:val="0"/>
          <w:bCs/>
          <w:i w:val="0"/>
          <w:iCs/>
          <w:lang w:val="da-DK"/>
        </w:rPr>
        <w:t xml:space="preserve"> en hyppighed på 6,3 (3,4-11,8) pr. 1.000 patientår blandt 3.444 kontrolpatienter (gennemsnitlig varighed af behandlingen var 4,0 måneder for Humira og 3,8 </w:t>
      </w:r>
      <w:r>
        <w:rPr>
          <w:b w:val="0"/>
          <w:bCs/>
          <w:i w:val="0"/>
          <w:iCs/>
          <w:lang w:val="da-DK"/>
        </w:rPr>
        <w:t>måneder for de kontrol-behandlede patienter). Hyppigheden (95 % konfidensinterval) af ikke-melanom hudkræft var 8,8 (6,0-13,0) pr. 1.000 patientår blandt Humira-behandlede patienter og 3,2 (1,3-7,6) pr. 1.000 patientår blandt kontrolpatienterne. Hos disse hudkræfttilfælde forekom planocellulært karcinom med en hyppighed (95 % konfidensinterval) på 2,7 (1,4-5,4) pr. 1.000 patientår blandt de Humira-behandlede patienter og 0,6 (0,1-4,5) pr. 1.000 patientår blandt kontrolpatienterne. Hyppigheden (95 % konfiden</w:t>
      </w:r>
      <w:r>
        <w:rPr>
          <w:b w:val="0"/>
          <w:bCs/>
          <w:i w:val="0"/>
          <w:iCs/>
          <w:lang w:val="da-DK"/>
        </w:rPr>
        <w:t>sinterval) af lymfomer var 0,7 (0,2- 2,7) pr. 1.000 patientår blandt de Humira-behandlede patienter og 0,6 (0,1-4,5) pr. 1.000 patientår blandt kontrolpatienterne.</w:t>
      </w:r>
    </w:p>
    <w:p w:rsidR="001E54AC" w:rsidP="001E54AC" w14:paraId="119202CA" w14:textId="77777777">
      <w:pPr>
        <w:rPr>
          <w:iCs/>
          <w:lang w:val="da-DK"/>
        </w:rPr>
      </w:pPr>
    </w:p>
    <w:p w:rsidR="001E54AC" w:rsidP="001E54AC" w14:paraId="2981B7CE" w14:textId="77777777">
      <w:pPr>
        <w:rPr>
          <w:lang w:val="da-DK"/>
        </w:rPr>
      </w:pPr>
      <w:r>
        <w:rPr>
          <w:lang w:val="da-DK"/>
        </w:rPr>
        <w:t>Når kontrollerede dele af disse</w:t>
      </w:r>
      <w:r w:rsidR="00324643">
        <w:rPr>
          <w:lang w:val="da-DK"/>
        </w:rPr>
        <w:t xml:space="preserve"> </w:t>
      </w:r>
      <w:r>
        <w:rPr>
          <w:lang w:val="da-DK"/>
        </w:rPr>
        <w:t>studier og igangværende og afsluttede åbne opfølgningsstudier med en gennemsnitlig varighed på omkring 3,3 år inkluderende 6.427 patienter og med over 26.439 patientårs behandling kombineres, er den observerede hyppighed af maligniteter, fraset lymfomer og ikke-melanom hudkræft, cirka 8,5 pr. 1.000 patient-år. Den fundne hyppighed af ikke-melanom hudkræft er cirka 9,6 pr. 1.000 patientår og den fundne hyppighed af lymfomer er cirka 1,3 pr. 1.000 patientår.</w:t>
      </w:r>
    </w:p>
    <w:p w:rsidR="001E54AC" w:rsidP="001E54AC" w14:paraId="70752B0E" w14:textId="77777777">
      <w:pPr>
        <w:rPr>
          <w:lang w:val="da-DK"/>
        </w:rPr>
      </w:pPr>
      <w:r>
        <w:rPr>
          <w:lang w:val="da-DK"/>
        </w:rPr>
        <w:t xml:space="preserve"> </w:t>
      </w:r>
    </w:p>
    <w:p w:rsidR="001E54AC" w:rsidP="001E54AC" w14:paraId="5A01B464" w14:textId="77777777">
      <w:pPr>
        <w:rPr>
          <w:lang w:val="da-DK"/>
        </w:rPr>
      </w:pPr>
      <w:r>
        <w:rPr>
          <w:lang w:val="da-DK"/>
        </w:rPr>
        <w:t xml:space="preserve">Der er ved post-marketing erfaring fra januar 2003 til december 2010, hovedsageligt hos patienter med reumatoid artrit </w:t>
      </w:r>
      <w:r w:rsidR="00963250">
        <w:rPr>
          <w:lang w:val="da-DK"/>
        </w:rPr>
        <w:t xml:space="preserve">spontant </w:t>
      </w:r>
      <w:r>
        <w:rPr>
          <w:lang w:val="da-DK"/>
        </w:rPr>
        <w:t xml:space="preserve">rapporteret en hyppighed af maligniteter på cirka 2,7 pr. 1.000 patient-behandlingsår. Den </w:t>
      </w:r>
      <w:r w:rsidR="008D54F3">
        <w:rPr>
          <w:lang w:val="da-DK"/>
        </w:rPr>
        <w:t>sponta</w:t>
      </w:r>
      <w:r w:rsidR="007E6847">
        <w:rPr>
          <w:lang w:val="da-DK"/>
        </w:rPr>
        <w:t>nt</w:t>
      </w:r>
      <w:r w:rsidR="008D54F3">
        <w:rPr>
          <w:lang w:val="da-DK"/>
        </w:rPr>
        <w:t xml:space="preserve"> </w:t>
      </w:r>
      <w:r>
        <w:rPr>
          <w:lang w:val="da-DK"/>
        </w:rPr>
        <w:t>rapporterede hyppighed af ikke-melanom hudkræft og lymfomer er henholdsvis cirka  0,2 og 0,3 pr. 1.000 patient-behandlingsår (se pkt. 4.4).</w:t>
      </w:r>
    </w:p>
    <w:p w:rsidR="001E54AC" w:rsidRPr="004B58EE" w:rsidP="001E54AC" w14:paraId="0E72475C" w14:textId="77777777">
      <w:pPr>
        <w:rPr>
          <w:szCs w:val="22"/>
          <w:lang w:val="da-DK"/>
        </w:rPr>
      </w:pPr>
    </w:p>
    <w:p w:rsidR="001E54AC" w:rsidP="001E54AC" w14:paraId="51283E88" w14:textId="77777777">
      <w:pPr>
        <w:rPr>
          <w:color w:val="000000"/>
          <w:szCs w:val="22"/>
          <w:lang w:val="da-DK"/>
        </w:rPr>
      </w:pPr>
      <w:r>
        <w:rPr>
          <w:color w:val="000000"/>
          <w:szCs w:val="22"/>
          <w:lang w:val="da-DK"/>
        </w:rPr>
        <w:t xml:space="preserve">Post-marketing er der rapporteret om sjældne tilfælde </w:t>
      </w:r>
      <w:r>
        <w:rPr>
          <w:color w:val="000000"/>
          <w:lang w:val="da-DK"/>
        </w:rPr>
        <w:t>af hepatosplenisk T-celle lymfom hos patienter i behandling med adalimumab</w:t>
      </w:r>
      <w:r>
        <w:rPr>
          <w:color w:val="000000"/>
          <w:szCs w:val="22"/>
          <w:lang w:val="da-DK"/>
        </w:rPr>
        <w:t xml:space="preserve"> (se punk 4.4).</w:t>
      </w:r>
    </w:p>
    <w:p w:rsidR="001E54AC" w:rsidP="001E54AC" w14:paraId="0FF3C465" w14:textId="77777777">
      <w:pPr>
        <w:rPr>
          <w:color w:val="000000"/>
          <w:lang w:val="da-DK"/>
        </w:rPr>
      </w:pPr>
    </w:p>
    <w:p w:rsidR="001E54AC" w:rsidP="001E54AC" w14:paraId="15C21A21" w14:textId="77777777">
      <w:pPr>
        <w:pStyle w:val="EMEAHeadingUnderline"/>
        <w:spacing w:before="0" w:beforeLines="0" w:after="0" w:afterLines="0"/>
        <w:rPr>
          <w:i/>
          <w:u w:val="none"/>
          <w:lang w:val="da-DK"/>
        </w:rPr>
      </w:pPr>
      <w:r w:rsidRPr="005A49B3">
        <w:rPr>
          <w:i/>
          <w:u w:val="none"/>
          <w:lang w:val="da-DK"/>
        </w:rPr>
        <w:t xml:space="preserve">Autoantistoffer </w:t>
      </w:r>
    </w:p>
    <w:p w:rsidR="001E54AC" w:rsidRPr="00832EA4" w:rsidP="001E54AC" w14:paraId="527129BF" w14:textId="77777777">
      <w:pPr>
        <w:pStyle w:val="EMEANormal"/>
        <w:rPr>
          <w:lang w:val="da-DK"/>
        </w:rPr>
      </w:pPr>
    </w:p>
    <w:p w:rsidR="001E54AC" w:rsidP="001E54AC" w14:paraId="5A5B6258" w14:textId="77777777">
      <w:pPr>
        <w:autoSpaceDE w:val="0"/>
        <w:autoSpaceDN w:val="0"/>
        <w:adjustRightInd w:val="0"/>
        <w:rPr>
          <w:color w:val="000000"/>
          <w:lang w:val="da-DK"/>
        </w:rPr>
      </w:pPr>
      <w:r w:rsidRPr="00243694">
        <w:rPr>
          <w:lang w:val="da-DK"/>
        </w:rPr>
        <w:t>Patienter fik testet serumprøver for autoantistoffer på forskellige tidspunkter i reumatoid artrit</w:t>
      </w:r>
      <w:r>
        <w:rPr>
          <w:lang w:val="da-DK"/>
        </w:rPr>
        <w:t>-studie</w:t>
      </w:r>
      <w:r w:rsidRPr="00243694">
        <w:rPr>
          <w:lang w:val="da-DK"/>
        </w:rPr>
        <w:t xml:space="preserve"> I-V. I disse havde 11,9% af de Humira-behandlede patienter og 8,1% af de placebo- og aktiv kontrolbehandlede patienter med negative antinukleære antistoftitere ved </w:t>
      </w:r>
      <w:r w:rsidRPr="005376C6">
        <w:rPr>
          <w:i/>
          <w:lang w:val="da-DK"/>
        </w:rPr>
        <w:t>baseline</w:t>
      </w:r>
      <w:r w:rsidRPr="00243694">
        <w:rPr>
          <w:lang w:val="da-DK"/>
        </w:rPr>
        <w:t xml:space="preserve"> positive titere efter 24 uger. To patienter ud af 3.441, som blev behandlet med Humira i alle reumatoid artrit og psoriasisartrit</w:t>
      </w:r>
      <w:r>
        <w:rPr>
          <w:lang w:val="da-DK"/>
        </w:rPr>
        <w:t>-studier</w:t>
      </w:r>
      <w:r w:rsidRPr="00243694">
        <w:rPr>
          <w:lang w:val="da-DK"/>
        </w:rPr>
        <w:t>, udviklede kliniske tegn, der tydede på et nyopstået lupuslignende syndrom. Patienternes tilstand forbedredes efter ophør med behandlingen. Ingen patienter udviklede lupus nefrit eller symptome</w:t>
      </w:r>
      <w:r w:rsidRPr="00243694">
        <w:rPr>
          <w:lang w:val="da-DK"/>
        </w:rPr>
        <w:t>r i centralnervesystemet.</w:t>
      </w:r>
    </w:p>
    <w:p w:rsidR="001E54AC" w:rsidP="001E54AC" w14:paraId="7ED8C1A0" w14:textId="77777777">
      <w:pPr>
        <w:rPr>
          <w:lang w:val="da-DK"/>
        </w:rPr>
      </w:pPr>
    </w:p>
    <w:p w:rsidR="001E54AC" w:rsidRPr="005A49B3" w:rsidP="001E54AC" w14:paraId="5C891A66" w14:textId="77777777">
      <w:pPr>
        <w:pStyle w:val="EMEANormal"/>
        <w:keepNext/>
        <w:rPr>
          <w:i/>
          <w:lang w:val="da-DK"/>
        </w:rPr>
      </w:pPr>
      <w:r w:rsidRPr="005A49B3">
        <w:rPr>
          <w:i/>
          <w:lang w:val="da-DK"/>
        </w:rPr>
        <w:t>Bivirkninger i lever og galdeveje</w:t>
      </w:r>
    </w:p>
    <w:p w:rsidR="001E54AC" w:rsidP="001E54AC" w14:paraId="12C69DE3" w14:textId="77777777">
      <w:pPr>
        <w:pStyle w:val="EMEANormal"/>
        <w:keepNext/>
        <w:rPr>
          <w:u w:val="single"/>
          <w:lang w:val="da-DK"/>
        </w:rPr>
      </w:pPr>
    </w:p>
    <w:p w:rsidR="001E54AC" w:rsidP="001E54AC" w14:paraId="68A3D758" w14:textId="77777777">
      <w:pPr>
        <w:pStyle w:val="EMEANormal"/>
        <w:keepNext/>
        <w:rPr>
          <w:lang w:val="da-DK"/>
        </w:rPr>
      </w:pPr>
      <w:r w:rsidRPr="00243694">
        <w:rPr>
          <w:lang w:val="da-DK"/>
        </w:rPr>
        <w:t xml:space="preserve">I de kontrollerede kliniske </w:t>
      </w:r>
      <w:r>
        <w:rPr>
          <w:lang w:val="da-DK"/>
        </w:rPr>
        <w:t>fase 3-</w:t>
      </w:r>
      <w:r w:rsidRPr="00610E39">
        <w:rPr>
          <w:szCs w:val="22"/>
          <w:lang w:val="da-DK"/>
        </w:rPr>
        <w:t>studier af Humira hos patienter med</w:t>
      </w:r>
      <w:r w:rsidRPr="00243694">
        <w:rPr>
          <w:lang w:val="da-DK"/>
        </w:rPr>
        <w:t xml:space="preserve"> reumatoid artrit </w:t>
      </w:r>
      <w:r w:rsidRPr="00610E39">
        <w:rPr>
          <w:szCs w:val="22"/>
          <w:lang w:val="da-DK"/>
        </w:rPr>
        <w:t xml:space="preserve">og psoriasisartrit </w:t>
      </w:r>
      <w:r>
        <w:rPr>
          <w:szCs w:val="22"/>
          <w:lang w:val="da-DK"/>
        </w:rPr>
        <w:t>med en kontrolperiode på</w:t>
      </w:r>
      <w:r w:rsidRPr="00610E39">
        <w:rPr>
          <w:szCs w:val="22"/>
          <w:lang w:val="da-DK"/>
        </w:rPr>
        <w:t xml:space="preserve"> 4 til 104 uger forekom </w:t>
      </w:r>
      <w:r w:rsidRPr="00EF396A">
        <w:rPr>
          <w:lang w:val="da-DK"/>
        </w:rPr>
        <w:t>ALAT</w:t>
      </w:r>
      <w:r w:rsidRPr="00243694">
        <w:rPr>
          <w:lang w:val="da-DK"/>
        </w:rPr>
        <w:t>-</w:t>
      </w:r>
      <w:r w:rsidRPr="00610E39">
        <w:rPr>
          <w:szCs w:val="22"/>
          <w:lang w:val="da-DK"/>
        </w:rPr>
        <w:t xml:space="preserve">stigninger ≥ 3 x ULN hos 3,7% af </w:t>
      </w:r>
      <w:r>
        <w:rPr>
          <w:szCs w:val="22"/>
          <w:lang w:val="da-DK"/>
        </w:rPr>
        <w:t xml:space="preserve">de </w:t>
      </w:r>
      <w:r w:rsidRPr="00610E39">
        <w:rPr>
          <w:szCs w:val="22"/>
          <w:lang w:val="da-DK"/>
        </w:rPr>
        <w:t>Humira-</w:t>
      </w:r>
      <w:r>
        <w:rPr>
          <w:szCs w:val="22"/>
          <w:lang w:val="da-DK"/>
        </w:rPr>
        <w:t xml:space="preserve">behandlede </w:t>
      </w:r>
      <w:r w:rsidRPr="00610E39">
        <w:rPr>
          <w:szCs w:val="22"/>
          <w:lang w:val="da-DK"/>
        </w:rPr>
        <w:t>patient</w:t>
      </w:r>
      <w:r>
        <w:rPr>
          <w:szCs w:val="22"/>
          <w:lang w:val="da-DK"/>
        </w:rPr>
        <w:t xml:space="preserve">er og </w:t>
      </w:r>
      <w:r w:rsidR="00760403">
        <w:rPr>
          <w:szCs w:val="22"/>
          <w:lang w:val="da-DK"/>
        </w:rPr>
        <w:t xml:space="preserve">hos </w:t>
      </w:r>
      <w:r w:rsidRPr="00610E39">
        <w:rPr>
          <w:szCs w:val="22"/>
          <w:lang w:val="da-DK"/>
        </w:rPr>
        <w:t>1</w:t>
      </w:r>
      <w:r>
        <w:rPr>
          <w:szCs w:val="22"/>
          <w:lang w:val="da-DK"/>
        </w:rPr>
        <w:t>,</w:t>
      </w:r>
      <w:r w:rsidRPr="00610E39">
        <w:rPr>
          <w:szCs w:val="22"/>
          <w:lang w:val="da-DK"/>
        </w:rPr>
        <w:t xml:space="preserve">6% </w:t>
      </w:r>
      <w:r>
        <w:rPr>
          <w:szCs w:val="22"/>
          <w:lang w:val="da-DK"/>
        </w:rPr>
        <w:t xml:space="preserve">af de kontrol-behandlede </w:t>
      </w:r>
      <w:r w:rsidRPr="00610E39">
        <w:rPr>
          <w:szCs w:val="22"/>
          <w:lang w:val="da-DK"/>
        </w:rPr>
        <w:t>patient</w:t>
      </w:r>
      <w:r>
        <w:rPr>
          <w:szCs w:val="22"/>
          <w:lang w:val="da-DK"/>
        </w:rPr>
        <w:t>er</w:t>
      </w:r>
      <w:r w:rsidRPr="00610E39">
        <w:rPr>
          <w:szCs w:val="22"/>
          <w:lang w:val="da-DK"/>
        </w:rPr>
        <w:t xml:space="preserve">. </w:t>
      </w:r>
    </w:p>
    <w:p w:rsidR="001E54AC" w:rsidP="001E54AC" w14:paraId="7089288D" w14:textId="77777777">
      <w:pPr>
        <w:pStyle w:val="EMEANormal"/>
        <w:rPr>
          <w:szCs w:val="22"/>
          <w:lang w:val="da-DK"/>
        </w:rPr>
      </w:pPr>
      <w:r w:rsidRPr="00610E39">
        <w:rPr>
          <w:iCs/>
          <w:szCs w:val="22"/>
          <w:lang w:val="da-DK"/>
        </w:rPr>
        <w:t xml:space="preserve"> </w:t>
      </w:r>
    </w:p>
    <w:p w:rsidR="001E54AC" w:rsidRPr="00B848D4" w:rsidP="001E54AC" w14:paraId="58E5A467" w14:textId="77777777">
      <w:pPr>
        <w:pStyle w:val="EMEANormal"/>
        <w:rPr>
          <w:szCs w:val="22"/>
          <w:lang w:val="da-DK"/>
        </w:rPr>
      </w:pPr>
      <w:r w:rsidRPr="00B848D4">
        <w:rPr>
          <w:szCs w:val="22"/>
          <w:lang w:val="da-DK"/>
        </w:rPr>
        <w:t xml:space="preserve">I kontrollerede fase 3-studier </w:t>
      </w:r>
      <w:r>
        <w:rPr>
          <w:szCs w:val="22"/>
          <w:lang w:val="da-DK"/>
        </w:rPr>
        <w:t>med</w:t>
      </w:r>
      <w:r w:rsidRPr="00B848D4">
        <w:rPr>
          <w:szCs w:val="22"/>
          <w:lang w:val="da-DK"/>
        </w:rPr>
        <w:t xml:space="preserve"> Humira hos patienter med polyartikulær juvenil idiopatisk artrit</w:t>
      </w:r>
      <w:r>
        <w:rPr>
          <w:szCs w:val="22"/>
          <w:lang w:val="da-DK"/>
        </w:rPr>
        <w:t xml:space="preserve"> i alderen</w:t>
      </w:r>
      <w:r w:rsidRPr="00B848D4">
        <w:rPr>
          <w:szCs w:val="22"/>
          <w:lang w:val="da-DK"/>
        </w:rPr>
        <w:t xml:space="preserve"> fra 4 til 17 år og </w:t>
      </w:r>
      <w:r>
        <w:rPr>
          <w:szCs w:val="22"/>
          <w:lang w:val="da-DK"/>
        </w:rPr>
        <w:t xml:space="preserve">hos patienter med </w:t>
      </w:r>
      <w:r w:rsidRPr="00B848D4">
        <w:rPr>
          <w:szCs w:val="22"/>
          <w:lang w:val="da-DK"/>
        </w:rPr>
        <w:t xml:space="preserve">entesopatirelateret artrit </w:t>
      </w:r>
      <w:r>
        <w:rPr>
          <w:szCs w:val="22"/>
          <w:lang w:val="da-DK"/>
        </w:rPr>
        <w:t>i alderen</w:t>
      </w:r>
      <w:r w:rsidR="002A688A">
        <w:rPr>
          <w:szCs w:val="22"/>
          <w:lang w:val="da-DK"/>
        </w:rPr>
        <w:t xml:space="preserve"> </w:t>
      </w:r>
      <w:r w:rsidRPr="00B848D4">
        <w:rPr>
          <w:szCs w:val="22"/>
          <w:lang w:val="da-DK"/>
        </w:rPr>
        <w:t xml:space="preserve">fra 6 til 17 år forekom ALAT-stigninger </w:t>
      </w:r>
      <w:r w:rsidRPr="00B848D4">
        <w:rPr>
          <w:iCs/>
          <w:szCs w:val="22"/>
          <w:lang w:val="da-DK"/>
        </w:rPr>
        <w:t xml:space="preserve">≥ 3 x ULN hos 6,1% </w:t>
      </w:r>
      <w:r w:rsidRPr="00B848D4">
        <w:rPr>
          <w:szCs w:val="22"/>
          <w:lang w:val="da-DK"/>
        </w:rPr>
        <w:t xml:space="preserve">af de Humira-behandlede patienter og </w:t>
      </w:r>
      <w:r>
        <w:rPr>
          <w:szCs w:val="22"/>
          <w:lang w:val="da-DK"/>
        </w:rPr>
        <w:t xml:space="preserve">hos </w:t>
      </w:r>
      <w:r w:rsidRPr="00B848D4">
        <w:rPr>
          <w:szCs w:val="22"/>
          <w:lang w:val="da-DK"/>
        </w:rPr>
        <w:t>1,3 % af de kontrol-behandlede patienter</w:t>
      </w:r>
      <w:r w:rsidRPr="00B848D4">
        <w:rPr>
          <w:iCs/>
          <w:szCs w:val="22"/>
          <w:lang w:val="da-DK"/>
        </w:rPr>
        <w:t xml:space="preserve">. Størstedelen af </w:t>
      </w:r>
      <w:r w:rsidRPr="00B848D4">
        <w:rPr>
          <w:szCs w:val="22"/>
          <w:lang w:val="da-DK"/>
        </w:rPr>
        <w:t>ALAT-stigningerne forekom ved samtidig brug af methotrexat.</w:t>
      </w:r>
    </w:p>
    <w:p w:rsidR="001E54AC" w:rsidP="001E54AC" w14:paraId="7CE0F4EE" w14:textId="77777777">
      <w:pPr>
        <w:pStyle w:val="EMEANormal"/>
        <w:rPr>
          <w:i/>
          <w:iCs/>
          <w:lang w:val="da-DK"/>
        </w:rPr>
      </w:pPr>
      <w:r w:rsidRPr="00B848D4">
        <w:rPr>
          <w:szCs w:val="22"/>
          <w:lang w:val="da-DK"/>
        </w:rPr>
        <w:t xml:space="preserve">Der forekom ingen ALAT-stigninger </w:t>
      </w:r>
      <w:r w:rsidRPr="00B848D4">
        <w:rPr>
          <w:iCs/>
          <w:szCs w:val="22"/>
          <w:lang w:val="da-DK"/>
        </w:rPr>
        <w:t>≥ 3 x ULN</w:t>
      </w:r>
      <w:r w:rsidRPr="00B848D4">
        <w:rPr>
          <w:szCs w:val="22"/>
          <w:lang w:val="da-DK"/>
        </w:rPr>
        <w:t xml:space="preserve"> i fase 3-studiet </w:t>
      </w:r>
      <w:r>
        <w:rPr>
          <w:szCs w:val="22"/>
          <w:lang w:val="da-DK"/>
        </w:rPr>
        <w:t xml:space="preserve">med </w:t>
      </w:r>
      <w:r w:rsidRPr="00B848D4">
        <w:rPr>
          <w:szCs w:val="22"/>
          <w:lang w:val="da-DK"/>
        </w:rPr>
        <w:t>Humira hos patienter med polyartikulær juvenile idiopatisk artrit, som var fra 2 til &lt;4 år.</w:t>
      </w:r>
    </w:p>
    <w:p w:rsidR="001E54AC" w:rsidP="001E54AC" w14:paraId="5D2155C8" w14:textId="77777777">
      <w:pPr>
        <w:pStyle w:val="EMEANormal"/>
        <w:rPr>
          <w:i/>
          <w:iCs/>
          <w:lang w:val="da-DK"/>
        </w:rPr>
      </w:pPr>
    </w:p>
    <w:p w:rsidR="001E54AC" w:rsidP="001E54AC" w14:paraId="62E4B54B" w14:textId="77777777">
      <w:pPr>
        <w:pStyle w:val="EMEANormal"/>
        <w:rPr>
          <w:lang w:val="da-DK"/>
        </w:rPr>
      </w:pPr>
      <w:r w:rsidRPr="00EC7030">
        <w:rPr>
          <w:szCs w:val="22"/>
          <w:lang w:val="da-DK"/>
        </w:rPr>
        <w:t xml:space="preserve">I kontrollerede fase </w:t>
      </w:r>
      <w:r>
        <w:rPr>
          <w:szCs w:val="22"/>
          <w:lang w:val="da-DK"/>
        </w:rPr>
        <w:t>3-</w:t>
      </w:r>
      <w:r w:rsidRPr="00EC7030">
        <w:rPr>
          <w:szCs w:val="22"/>
          <w:lang w:val="da-DK"/>
        </w:rPr>
        <w:t>studier af Humira hos patienter med</w:t>
      </w:r>
      <w:r>
        <w:rPr>
          <w:i/>
          <w:iCs/>
          <w:lang w:val="da-DK"/>
        </w:rPr>
        <w:t xml:space="preserve"> </w:t>
      </w:r>
      <w:r w:rsidRPr="008502C0">
        <w:rPr>
          <w:iCs/>
          <w:lang w:val="da-DK"/>
        </w:rPr>
        <w:t>Crohns sygdom og colitis ulcerosa</w:t>
      </w:r>
      <w:r w:rsidRPr="00EC7030">
        <w:rPr>
          <w:iCs/>
          <w:szCs w:val="22"/>
          <w:lang w:val="da-DK"/>
        </w:rPr>
        <w:t xml:space="preserve"> </w:t>
      </w:r>
      <w:r>
        <w:rPr>
          <w:szCs w:val="22"/>
          <w:lang w:val="da-DK"/>
        </w:rPr>
        <w:t>med en kontrolperiode på</w:t>
      </w:r>
      <w:r w:rsidRPr="00EC7030">
        <w:rPr>
          <w:iCs/>
          <w:szCs w:val="22"/>
          <w:lang w:val="da-DK"/>
        </w:rPr>
        <w:t xml:space="preserve"> 4 til 52 </w:t>
      </w:r>
      <w:r>
        <w:rPr>
          <w:iCs/>
          <w:szCs w:val="22"/>
          <w:lang w:val="da-DK"/>
        </w:rPr>
        <w:t xml:space="preserve">uger </w:t>
      </w:r>
      <w:r w:rsidRPr="00610E39">
        <w:rPr>
          <w:szCs w:val="22"/>
          <w:lang w:val="da-DK"/>
        </w:rPr>
        <w:t>forekom AL</w:t>
      </w:r>
      <w:r>
        <w:rPr>
          <w:szCs w:val="22"/>
          <w:lang w:val="da-DK"/>
        </w:rPr>
        <w:t>A</w:t>
      </w:r>
      <w:r w:rsidRPr="00610E39">
        <w:rPr>
          <w:szCs w:val="22"/>
          <w:lang w:val="da-DK"/>
        </w:rPr>
        <w:t>T</w:t>
      </w:r>
      <w:r>
        <w:rPr>
          <w:szCs w:val="22"/>
          <w:lang w:val="da-DK"/>
        </w:rPr>
        <w:t>-</w:t>
      </w:r>
      <w:r w:rsidRPr="00610E39">
        <w:rPr>
          <w:szCs w:val="22"/>
          <w:lang w:val="da-DK"/>
        </w:rPr>
        <w:t>stigninger</w:t>
      </w:r>
      <w:r>
        <w:rPr>
          <w:szCs w:val="22"/>
          <w:lang w:val="da-DK"/>
        </w:rPr>
        <w:t xml:space="preserve"> </w:t>
      </w:r>
      <w:r w:rsidRPr="00EC7030">
        <w:rPr>
          <w:iCs/>
          <w:szCs w:val="22"/>
          <w:lang w:val="da-DK"/>
        </w:rPr>
        <w:t xml:space="preserve">≥ 3 x ULN </w:t>
      </w:r>
      <w:r>
        <w:rPr>
          <w:iCs/>
          <w:szCs w:val="22"/>
          <w:lang w:val="da-DK"/>
        </w:rPr>
        <w:t>hos</w:t>
      </w:r>
      <w:r w:rsidRPr="00EC7030">
        <w:rPr>
          <w:iCs/>
          <w:szCs w:val="22"/>
          <w:lang w:val="da-DK"/>
        </w:rPr>
        <w:t xml:space="preserve"> 0</w:t>
      </w:r>
      <w:r>
        <w:rPr>
          <w:iCs/>
          <w:szCs w:val="22"/>
          <w:lang w:val="da-DK"/>
        </w:rPr>
        <w:t>,</w:t>
      </w:r>
      <w:r w:rsidRPr="00EC7030">
        <w:rPr>
          <w:iCs/>
          <w:szCs w:val="22"/>
          <w:lang w:val="da-DK"/>
        </w:rPr>
        <w:t xml:space="preserve">9% </w:t>
      </w:r>
      <w:r w:rsidRPr="00610E39">
        <w:rPr>
          <w:szCs w:val="22"/>
          <w:lang w:val="da-DK"/>
        </w:rPr>
        <w:t xml:space="preserve">af </w:t>
      </w:r>
      <w:r>
        <w:rPr>
          <w:szCs w:val="22"/>
          <w:lang w:val="da-DK"/>
        </w:rPr>
        <w:t xml:space="preserve">de </w:t>
      </w:r>
      <w:r w:rsidRPr="00610E39">
        <w:rPr>
          <w:szCs w:val="22"/>
          <w:lang w:val="da-DK"/>
        </w:rPr>
        <w:t>Humira-</w:t>
      </w:r>
      <w:r>
        <w:rPr>
          <w:szCs w:val="22"/>
          <w:lang w:val="da-DK"/>
        </w:rPr>
        <w:t xml:space="preserve">behandlede </w:t>
      </w:r>
      <w:r w:rsidRPr="00610E39">
        <w:rPr>
          <w:szCs w:val="22"/>
          <w:lang w:val="da-DK"/>
        </w:rPr>
        <w:t>patient</w:t>
      </w:r>
      <w:r>
        <w:rPr>
          <w:szCs w:val="22"/>
          <w:lang w:val="da-DK"/>
        </w:rPr>
        <w:t xml:space="preserve">er og 0,9 </w:t>
      </w:r>
      <w:r w:rsidRPr="00610E39">
        <w:rPr>
          <w:szCs w:val="22"/>
          <w:lang w:val="da-DK"/>
        </w:rPr>
        <w:t xml:space="preserve">% </w:t>
      </w:r>
      <w:r>
        <w:rPr>
          <w:szCs w:val="22"/>
          <w:lang w:val="da-DK"/>
        </w:rPr>
        <w:t xml:space="preserve">af de kontrol-behandlede </w:t>
      </w:r>
      <w:r w:rsidRPr="00610E39">
        <w:rPr>
          <w:szCs w:val="22"/>
          <w:lang w:val="da-DK"/>
        </w:rPr>
        <w:t>patient</w:t>
      </w:r>
      <w:r>
        <w:rPr>
          <w:szCs w:val="22"/>
          <w:lang w:val="da-DK"/>
        </w:rPr>
        <w:t>er</w:t>
      </w:r>
      <w:r w:rsidRPr="00EC7030">
        <w:rPr>
          <w:iCs/>
          <w:szCs w:val="22"/>
          <w:lang w:val="da-DK"/>
        </w:rPr>
        <w:t>.</w:t>
      </w:r>
    </w:p>
    <w:p w:rsidR="001E54AC" w:rsidP="001E54AC" w14:paraId="7B0BDDB4" w14:textId="77777777">
      <w:pPr>
        <w:pStyle w:val="EMEANormal"/>
        <w:rPr>
          <w:color w:val="000000"/>
          <w:lang w:val="da-DK"/>
        </w:rPr>
      </w:pPr>
    </w:p>
    <w:p w:rsidR="001E54AC" w:rsidP="001E54AC" w14:paraId="11452BF8" w14:textId="77777777">
      <w:pPr>
        <w:pStyle w:val="EMEANormal"/>
        <w:rPr>
          <w:color w:val="000000"/>
          <w:lang w:val="da-DK"/>
        </w:rPr>
      </w:pPr>
      <w:r w:rsidRPr="007F1747">
        <w:rPr>
          <w:lang w:val="da-DK"/>
        </w:rPr>
        <w:t>I fase 3</w:t>
      </w:r>
      <w:r>
        <w:rPr>
          <w:lang w:val="da-DK"/>
        </w:rPr>
        <w:t>-studiet</w:t>
      </w:r>
      <w:r w:rsidRPr="007F1747">
        <w:rPr>
          <w:lang w:val="da-DK"/>
        </w:rPr>
        <w:t xml:space="preserve"> med Humira</w:t>
      </w:r>
      <w:r w:rsidRPr="00881D3D">
        <w:rPr>
          <w:lang w:val="da-DK"/>
        </w:rPr>
        <w:t xml:space="preserve"> </w:t>
      </w:r>
      <w:r w:rsidRPr="007F1747">
        <w:rPr>
          <w:lang w:val="da-DK"/>
        </w:rPr>
        <w:t>hos patienter med pædiatrisk Crohns</w:t>
      </w:r>
      <w:r w:rsidRPr="00881D3D">
        <w:rPr>
          <w:lang w:val="da-DK"/>
        </w:rPr>
        <w:t xml:space="preserve"> </w:t>
      </w:r>
      <w:r w:rsidRPr="007F1747">
        <w:rPr>
          <w:lang w:val="da-DK"/>
        </w:rPr>
        <w:t>sygdom</w:t>
      </w:r>
      <w:r>
        <w:rPr>
          <w:lang w:val="da-DK"/>
        </w:rPr>
        <w:t>,</w:t>
      </w:r>
      <w:r w:rsidRPr="007F1747">
        <w:rPr>
          <w:lang w:val="da-DK"/>
        </w:rPr>
        <w:t xml:space="preserve"> der evaluerede </w:t>
      </w:r>
      <w:r w:rsidR="003B09A8">
        <w:rPr>
          <w:lang w:val="da-DK"/>
        </w:rPr>
        <w:t>virkningen</w:t>
      </w:r>
      <w:r w:rsidRPr="007F1747">
        <w:rPr>
          <w:lang w:val="da-DK"/>
        </w:rPr>
        <w:t xml:space="preserve"> og sikkerhed</w:t>
      </w:r>
      <w:r>
        <w:rPr>
          <w:lang w:val="da-DK"/>
        </w:rPr>
        <w:t>en a</w:t>
      </w:r>
      <w:r w:rsidRPr="007F1747">
        <w:rPr>
          <w:lang w:val="da-DK"/>
        </w:rPr>
        <w:t xml:space="preserve">f </w:t>
      </w:r>
      <w:r>
        <w:rPr>
          <w:lang w:val="da-DK"/>
        </w:rPr>
        <w:t>to</w:t>
      </w:r>
      <w:r w:rsidRPr="007F1747">
        <w:rPr>
          <w:lang w:val="da-DK"/>
        </w:rPr>
        <w:t xml:space="preserve"> </w:t>
      </w:r>
      <w:r>
        <w:rPr>
          <w:lang w:val="da-DK"/>
        </w:rPr>
        <w:t xml:space="preserve">vedligeholdelsesdosisregimer tilpasset legemsvægt (efter induktionsbehandling tilpasset legemsvægt) i op til </w:t>
      </w:r>
      <w:r w:rsidRPr="007F1747">
        <w:rPr>
          <w:lang w:val="da-DK"/>
        </w:rPr>
        <w:t xml:space="preserve">52 </w:t>
      </w:r>
      <w:r>
        <w:rPr>
          <w:lang w:val="da-DK"/>
        </w:rPr>
        <w:t>ugers behandling</w:t>
      </w:r>
      <w:r w:rsidRPr="007F1747">
        <w:rPr>
          <w:lang w:val="da-DK"/>
        </w:rPr>
        <w:t>,</w:t>
      </w:r>
      <w:r>
        <w:rPr>
          <w:lang w:val="da-DK"/>
        </w:rPr>
        <w:t xml:space="preserve"> forekom</w:t>
      </w:r>
      <w:r w:rsidRPr="007F1747">
        <w:rPr>
          <w:lang w:val="da-DK"/>
        </w:rPr>
        <w:t xml:space="preserve"> AL</w:t>
      </w:r>
      <w:r>
        <w:rPr>
          <w:lang w:val="da-DK"/>
        </w:rPr>
        <w:t>A</w:t>
      </w:r>
      <w:r w:rsidRPr="007F1747">
        <w:rPr>
          <w:lang w:val="da-DK"/>
        </w:rPr>
        <w:t>T</w:t>
      </w:r>
      <w:r>
        <w:rPr>
          <w:lang w:val="da-DK"/>
        </w:rPr>
        <w:t>-stigninger</w:t>
      </w:r>
      <w:r w:rsidRPr="007F1747">
        <w:rPr>
          <w:lang w:val="da-DK"/>
        </w:rPr>
        <w:t xml:space="preserve"> </w:t>
      </w:r>
      <w:r w:rsidRPr="007F1747">
        <w:rPr>
          <w:iCs/>
          <w:lang w:val="da-DK"/>
        </w:rPr>
        <w:t xml:space="preserve">≥ 3 x ULN </w:t>
      </w:r>
      <w:r>
        <w:rPr>
          <w:iCs/>
          <w:lang w:val="da-DK"/>
        </w:rPr>
        <w:t>h</w:t>
      </w:r>
      <w:r w:rsidRPr="007F1747">
        <w:rPr>
          <w:iCs/>
          <w:lang w:val="da-DK"/>
        </w:rPr>
        <w:t>os 2,6%</w:t>
      </w:r>
      <w:r>
        <w:rPr>
          <w:iCs/>
          <w:lang w:val="da-DK"/>
        </w:rPr>
        <w:t xml:space="preserve"> (5/192)</w:t>
      </w:r>
      <w:r w:rsidRPr="007F1747">
        <w:rPr>
          <w:iCs/>
          <w:lang w:val="da-DK"/>
        </w:rPr>
        <w:t xml:space="preserve"> af patienter</w:t>
      </w:r>
      <w:r>
        <w:rPr>
          <w:iCs/>
          <w:lang w:val="da-DK"/>
        </w:rPr>
        <w:t>ne</w:t>
      </w:r>
      <w:r w:rsidRPr="007F1747">
        <w:rPr>
          <w:iCs/>
          <w:lang w:val="da-DK"/>
        </w:rPr>
        <w:t xml:space="preserve">, </w:t>
      </w:r>
      <w:r>
        <w:rPr>
          <w:iCs/>
          <w:lang w:val="da-DK"/>
        </w:rPr>
        <w:t>hvoraf 4</w:t>
      </w:r>
      <w:r w:rsidRPr="007F1747">
        <w:rPr>
          <w:iCs/>
          <w:lang w:val="da-DK"/>
        </w:rPr>
        <w:t xml:space="preserve"> </w:t>
      </w:r>
      <w:r>
        <w:rPr>
          <w:iCs/>
          <w:lang w:val="da-DK"/>
        </w:rPr>
        <w:t>havde fået</w:t>
      </w:r>
      <w:r w:rsidRPr="007F1747">
        <w:rPr>
          <w:iCs/>
          <w:lang w:val="da-DK"/>
        </w:rPr>
        <w:t xml:space="preserve"> </w:t>
      </w:r>
      <w:r>
        <w:rPr>
          <w:iCs/>
          <w:lang w:val="da-DK"/>
        </w:rPr>
        <w:t xml:space="preserve">samtidig behandling  med </w:t>
      </w:r>
      <w:r w:rsidRPr="007F1747">
        <w:rPr>
          <w:iCs/>
          <w:lang w:val="da-DK"/>
        </w:rPr>
        <w:t>immunsuppress</w:t>
      </w:r>
      <w:r>
        <w:rPr>
          <w:iCs/>
          <w:lang w:val="da-DK"/>
        </w:rPr>
        <w:t>iva</w:t>
      </w:r>
      <w:r w:rsidRPr="007F1747">
        <w:rPr>
          <w:iCs/>
          <w:lang w:val="da-DK"/>
        </w:rPr>
        <w:t xml:space="preserve"> ved</w:t>
      </w:r>
      <w:r>
        <w:rPr>
          <w:iCs/>
          <w:lang w:val="da-DK"/>
        </w:rPr>
        <w:t xml:space="preserve"> </w:t>
      </w:r>
      <w:r w:rsidRPr="00E03E00">
        <w:rPr>
          <w:i/>
          <w:iCs/>
          <w:lang w:val="da-DK"/>
        </w:rPr>
        <w:t>baseline</w:t>
      </w:r>
      <w:r>
        <w:rPr>
          <w:iCs/>
          <w:lang w:val="da-DK"/>
        </w:rPr>
        <w:t>.</w:t>
      </w:r>
    </w:p>
    <w:p w:rsidR="001E54AC" w:rsidP="001E54AC" w14:paraId="25B47A06" w14:textId="77777777">
      <w:pPr>
        <w:pStyle w:val="EMEANormal"/>
        <w:rPr>
          <w:color w:val="000000"/>
          <w:lang w:val="da-DK"/>
        </w:rPr>
      </w:pPr>
    </w:p>
    <w:p w:rsidR="001E54AC" w:rsidRPr="00B051A0" w:rsidP="001E54AC" w14:paraId="17BA031C" w14:textId="77777777">
      <w:pPr>
        <w:pStyle w:val="EMEANormal"/>
        <w:rPr>
          <w:iCs/>
          <w:szCs w:val="22"/>
          <w:lang w:val="da-DK"/>
        </w:rPr>
      </w:pPr>
      <w:r w:rsidRPr="00A952DF">
        <w:rPr>
          <w:szCs w:val="22"/>
          <w:lang w:val="da-DK"/>
        </w:rPr>
        <w:t xml:space="preserve">I kontrollerede fase 3-studier af Humira hos patienter med plaque-psoriasis </w:t>
      </w:r>
      <w:r w:rsidRPr="002C0CCE">
        <w:rPr>
          <w:szCs w:val="22"/>
          <w:lang w:val="da-DK"/>
        </w:rPr>
        <w:t xml:space="preserve">med en kontrolperiode på </w:t>
      </w:r>
      <w:r w:rsidRPr="002655ED">
        <w:rPr>
          <w:iCs/>
          <w:szCs w:val="22"/>
          <w:lang w:val="da-DK"/>
        </w:rPr>
        <w:t xml:space="preserve">12 til 24 uger </w:t>
      </w:r>
      <w:r w:rsidRPr="002655ED">
        <w:rPr>
          <w:szCs w:val="22"/>
          <w:lang w:val="da-DK"/>
        </w:rPr>
        <w:t xml:space="preserve">forekom ALAT-stigninger </w:t>
      </w:r>
      <w:r w:rsidRPr="00DE0BC4">
        <w:rPr>
          <w:iCs/>
          <w:szCs w:val="22"/>
          <w:lang w:val="da-DK"/>
        </w:rPr>
        <w:t xml:space="preserve">≥ 3 x ULN hos 1,8% </w:t>
      </w:r>
      <w:r w:rsidRPr="00E910CF">
        <w:rPr>
          <w:szCs w:val="22"/>
          <w:lang w:val="da-DK"/>
        </w:rPr>
        <w:t>af de Humira-behandlede patienter og hos 1,8% af de kontrol-behandlede patienter</w:t>
      </w:r>
      <w:r w:rsidRPr="00B051A0">
        <w:rPr>
          <w:iCs/>
          <w:szCs w:val="22"/>
          <w:lang w:val="da-DK"/>
        </w:rPr>
        <w:t>.</w:t>
      </w:r>
    </w:p>
    <w:p w:rsidR="001E54AC" w:rsidRPr="00B051A0" w:rsidP="001E54AC" w14:paraId="56161539" w14:textId="77777777">
      <w:pPr>
        <w:pStyle w:val="EMEANormal"/>
        <w:rPr>
          <w:iCs/>
          <w:szCs w:val="22"/>
          <w:lang w:val="da-DK"/>
        </w:rPr>
      </w:pPr>
    </w:p>
    <w:p w:rsidR="001E54AC" w:rsidRPr="00B051A0" w:rsidP="001E54AC" w14:paraId="2839138F" w14:textId="77777777">
      <w:pPr>
        <w:autoSpaceDE w:val="0"/>
        <w:autoSpaceDN w:val="0"/>
        <w:adjustRightInd w:val="0"/>
        <w:rPr>
          <w:szCs w:val="22"/>
          <w:lang w:val="da-DK"/>
        </w:rPr>
      </w:pPr>
      <w:r w:rsidRPr="00B051A0">
        <w:rPr>
          <w:iCs/>
          <w:szCs w:val="22"/>
          <w:lang w:val="da-DK"/>
        </w:rPr>
        <w:t>Der forekom ingen A</w:t>
      </w:r>
      <w:r w:rsidRPr="00B051A0">
        <w:rPr>
          <w:szCs w:val="22"/>
          <w:lang w:val="da-DK"/>
        </w:rPr>
        <w:t xml:space="preserve">LAT-stigninger </w:t>
      </w:r>
      <w:r w:rsidRPr="00B051A0">
        <w:rPr>
          <w:iCs/>
          <w:szCs w:val="22"/>
          <w:lang w:val="da-DK"/>
        </w:rPr>
        <w:t>≥ 3 x ULN i</w:t>
      </w:r>
      <w:r w:rsidRPr="00B051A0">
        <w:rPr>
          <w:szCs w:val="22"/>
          <w:lang w:val="da-DK"/>
        </w:rPr>
        <w:t xml:space="preserve"> fase 3-studier af Humira hos pædiatriske patienter med plaque</w:t>
      </w:r>
      <w:r>
        <w:rPr>
          <w:szCs w:val="22"/>
          <w:lang w:val="da-DK"/>
        </w:rPr>
        <w:t>-</w:t>
      </w:r>
      <w:r w:rsidRPr="00B051A0">
        <w:rPr>
          <w:szCs w:val="22"/>
          <w:lang w:val="da-DK"/>
        </w:rPr>
        <w:t xml:space="preserve">psoriasis. </w:t>
      </w:r>
    </w:p>
    <w:p w:rsidR="001E54AC" w:rsidP="001E54AC" w14:paraId="30B02559" w14:textId="77777777">
      <w:pPr>
        <w:pStyle w:val="EMEANormal"/>
        <w:rPr>
          <w:color w:val="000000"/>
          <w:lang w:val="da-DK"/>
        </w:rPr>
      </w:pPr>
    </w:p>
    <w:p w:rsidR="001E54AC" w:rsidP="001E54AC" w14:paraId="70959D59" w14:textId="77777777">
      <w:pPr>
        <w:pStyle w:val="EMEANormal"/>
        <w:rPr>
          <w:szCs w:val="22"/>
          <w:lang w:val="da-DK"/>
        </w:rPr>
      </w:pPr>
      <w:r w:rsidRPr="00D47D35">
        <w:rPr>
          <w:rFonts w:eastAsia="Calibri"/>
          <w:szCs w:val="22"/>
          <w:lang w:val="da-DK"/>
        </w:rPr>
        <w:t>I kontrollerede studier med Humira</w:t>
      </w:r>
      <w:r w:rsidRPr="005A7410">
        <w:rPr>
          <w:rFonts w:eastAsia="Calibri"/>
          <w:szCs w:val="22"/>
          <w:lang w:val="da-DK"/>
        </w:rPr>
        <w:t xml:space="preserve"> </w:t>
      </w:r>
      <w:r w:rsidRPr="00D47D35">
        <w:rPr>
          <w:rFonts w:eastAsia="Calibri"/>
          <w:szCs w:val="22"/>
          <w:lang w:val="da-DK"/>
        </w:rPr>
        <w:t xml:space="preserve">hos </w:t>
      </w:r>
      <w:r w:rsidR="00F248D2">
        <w:rPr>
          <w:rFonts w:eastAsia="Calibri"/>
          <w:szCs w:val="22"/>
          <w:lang w:val="da-DK"/>
        </w:rPr>
        <w:t xml:space="preserve">voksne </w:t>
      </w:r>
      <w:r w:rsidRPr="00D47D35">
        <w:rPr>
          <w:rFonts w:eastAsia="Calibri"/>
          <w:szCs w:val="22"/>
          <w:lang w:val="da-DK"/>
        </w:rPr>
        <w:t xml:space="preserve">patienter med uveitis (startdosis på 80 mg i uge 0 efterfulgt af 40 mg hver anden uge med start i uge 1) </w:t>
      </w:r>
      <w:r>
        <w:rPr>
          <w:rFonts w:eastAsia="Calibri"/>
          <w:szCs w:val="22"/>
          <w:lang w:val="da-DK"/>
        </w:rPr>
        <w:t xml:space="preserve">i </w:t>
      </w:r>
      <w:r w:rsidRPr="00D47D35">
        <w:rPr>
          <w:rFonts w:eastAsia="Calibri"/>
          <w:szCs w:val="22"/>
          <w:lang w:val="da-DK"/>
        </w:rPr>
        <w:t>op</w:t>
      </w:r>
      <w:r>
        <w:rPr>
          <w:rFonts w:eastAsia="Calibri"/>
          <w:szCs w:val="22"/>
          <w:lang w:val="da-DK"/>
        </w:rPr>
        <w:t xml:space="preserve"> </w:t>
      </w:r>
      <w:r w:rsidRPr="00D47D35">
        <w:rPr>
          <w:rFonts w:eastAsia="Calibri"/>
          <w:szCs w:val="22"/>
          <w:lang w:val="da-DK"/>
        </w:rPr>
        <w:t>til 80 uger med en gennemsnitligt behandling</w:t>
      </w:r>
      <w:r>
        <w:rPr>
          <w:rFonts w:eastAsia="Calibri"/>
          <w:szCs w:val="22"/>
          <w:lang w:val="da-DK"/>
        </w:rPr>
        <w:t>tid</w:t>
      </w:r>
      <w:r w:rsidRPr="00D47D35">
        <w:rPr>
          <w:rFonts w:eastAsia="Calibri"/>
          <w:szCs w:val="22"/>
          <w:lang w:val="da-DK"/>
        </w:rPr>
        <w:t xml:space="preserve"> på 166,5 dage for patienter behandlet med Humira og 105,0 dage </w:t>
      </w:r>
      <w:r>
        <w:rPr>
          <w:rFonts w:eastAsia="Calibri"/>
          <w:szCs w:val="22"/>
          <w:lang w:val="da-DK"/>
        </w:rPr>
        <w:t>for</w:t>
      </w:r>
      <w:r w:rsidRPr="00D47D35">
        <w:rPr>
          <w:rFonts w:eastAsia="Calibri"/>
          <w:szCs w:val="22"/>
          <w:lang w:val="da-DK"/>
        </w:rPr>
        <w:t xml:space="preserve"> patienter</w:t>
      </w:r>
      <w:r>
        <w:rPr>
          <w:rFonts w:eastAsia="Calibri"/>
          <w:szCs w:val="22"/>
          <w:lang w:val="da-DK"/>
        </w:rPr>
        <w:t xml:space="preserve"> i kontrol-armen</w:t>
      </w:r>
      <w:r w:rsidRPr="00D47D35">
        <w:rPr>
          <w:rFonts w:eastAsia="Calibri"/>
          <w:szCs w:val="22"/>
          <w:lang w:val="da-DK"/>
        </w:rPr>
        <w:t>, forekom AL</w:t>
      </w:r>
      <w:r>
        <w:rPr>
          <w:rFonts w:eastAsia="Calibri"/>
          <w:szCs w:val="22"/>
          <w:lang w:val="da-DK"/>
        </w:rPr>
        <w:t>A</w:t>
      </w:r>
      <w:r w:rsidRPr="00D47D35">
        <w:rPr>
          <w:rFonts w:eastAsia="Calibri"/>
          <w:szCs w:val="22"/>
          <w:lang w:val="da-DK"/>
        </w:rPr>
        <w:t>T-stigning ≥ 3 x ULN hos 2</w:t>
      </w:r>
      <w:r>
        <w:rPr>
          <w:rFonts w:eastAsia="Calibri"/>
          <w:szCs w:val="22"/>
          <w:lang w:val="da-DK"/>
        </w:rPr>
        <w:t>,</w:t>
      </w:r>
      <w:r w:rsidRPr="00D47D35">
        <w:rPr>
          <w:rFonts w:eastAsia="Calibri"/>
          <w:szCs w:val="22"/>
          <w:lang w:val="da-DK"/>
        </w:rPr>
        <w:t>4% af patienterne i Humira-</w:t>
      </w:r>
      <w:r>
        <w:rPr>
          <w:rFonts w:eastAsia="Calibri"/>
          <w:szCs w:val="22"/>
          <w:lang w:val="da-DK"/>
        </w:rPr>
        <w:t>armen</w:t>
      </w:r>
      <w:r w:rsidRPr="00D47D35">
        <w:rPr>
          <w:rFonts w:eastAsia="Calibri"/>
          <w:szCs w:val="22"/>
          <w:lang w:val="da-DK"/>
        </w:rPr>
        <w:t xml:space="preserve"> og hos 2,4 % af patienterne i kontrol-</w:t>
      </w:r>
      <w:r>
        <w:rPr>
          <w:rFonts w:eastAsia="Calibri"/>
          <w:szCs w:val="22"/>
          <w:lang w:val="da-DK"/>
        </w:rPr>
        <w:t>armen</w:t>
      </w:r>
      <w:r w:rsidRPr="00D47D35">
        <w:rPr>
          <w:rFonts w:eastAsia="Calibri"/>
          <w:szCs w:val="22"/>
          <w:lang w:val="da-DK"/>
        </w:rPr>
        <w:t>.</w:t>
      </w:r>
    </w:p>
    <w:p w:rsidR="001E54AC" w:rsidP="001E54AC" w14:paraId="36C24D41" w14:textId="77777777">
      <w:pPr>
        <w:pStyle w:val="EMEANormal"/>
        <w:rPr>
          <w:color w:val="000000"/>
          <w:lang w:val="da-DK"/>
        </w:rPr>
      </w:pPr>
    </w:p>
    <w:p w:rsidR="001E54AC" w:rsidP="001E54AC" w14:paraId="571A7C12" w14:textId="77777777">
      <w:pPr>
        <w:pStyle w:val="EMEANormal"/>
        <w:rPr>
          <w:bCs/>
          <w:lang w:val="da-DK"/>
        </w:rPr>
      </w:pPr>
      <w:r w:rsidRPr="008502C0">
        <w:rPr>
          <w:bCs/>
          <w:lang w:val="da-DK"/>
        </w:rPr>
        <w:t>I kliniske studier på tværs af alle indikationer var patienter med forhøjet AL</w:t>
      </w:r>
      <w:r>
        <w:rPr>
          <w:bCs/>
          <w:lang w:val="da-DK"/>
        </w:rPr>
        <w:t>A</w:t>
      </w:r>
      <w:r w:rsidRPr="008502C0">
        <w:rPr>
          <w:bCs/>
          <w:lang w:val="da-DK"/>
        </w:rPr>
        <w:t>T asymptomatiske, og i de fleste tilfælde var forhøjelsen forbigående og forsvandt ved fortsat behandling. Der</w:t>
      </w:r>
      <w:r>
        <w:rPr>
          <w:bCs/>
          <w:lang w:val="da-DK"/>
        </w:rPr>
        <w:t xml:space="preserve"> har imidlertid</w:t>
      </w:r>
      <w:r w:rsidRPr="008502C0">
        <w:rPr>
          <w:bCs/>
          <w:lang w:val="da-DK"/>
        </w:rPr>
        <w:t xml:space="preserve"> </w:t>
      </w:r>
      <w:r>
        <w:rPr>
          <w:bCs/>
          <w:lang w:val="da-DK"/>
        </w:rPr>
        <w:t xml:space="preserve"> </w:t>
      </w:r>
      <w:r w:rsidRPr="000F5365">
        <w:rPr>
          <w:bCs/>
          <w:lang w:val="da-DK"/>
        </w:rPr>
        <w:t xml:space="preserve"> </w:t>
      </w:r>
      <w:r>
        <w:rPr>
          <w:bCs/>
          <w:lang w:val="da-DK"/>
        </w:rPr>
        <w:t xml:space="preserve">også </w:t>
      </w:r>
      <w:r w:rsidRPr="000F5365">
        <w:rPr>
          <w:bCs/>
          <w:lang w:val="da-DK"/>
        </w:rPr>
        <w:t>været post-marketing</w:t>
      </w:r>
      <w:r>
        <w:rPr>
          <w:bCs/>
          <w:lang w:val="da-DK"/>
        </w:rPr>
        <w:t>-</w:t>
      </w:r>
      <w:r w:rsidRPr="000F5365">
        <w:rPr>
          <w:bCs/>
          <w:lang w:val="da-DK"/>
        </w:rPr>
        <w:t xml:space="preserve">rapporter </w:t>
      </w:r>
      <w:r w:rsidRPr="008502C0">
        <w:rPr>
          <w:bCs/>
          <w:lang w:val="da-DK"/>
        </w:rPr>
        <w:t xml:space="preserve">om leversvigt samt mindre </w:t>
      </w:r>
      <w:r w:rsidRPr="000F5365">
        <w:rPr>
          <w:bCs/>
          <w:lang w:val="da-DK"/>
        </w:rPr>
        <w:t xml:space="preserve">alvorlige </w:t>
      </w:r>
      <w:r w:rsidRPr="008502C0">
        <w:rPr>
          <w:bCs/>
          <w:lang w:val="da-DK"/>
        </w:rPr>
        <w:t xml:space="preserve">leverlidelser, </w:t>
      </w:r>
      <w:r w:rsidRPr="0047246A">
        <w:rPr>
          <w:bCs/>
          <w:lang w:val="da-DK"/>
        </w:rPr>
        <w:t xml:space="preserve">som kan </w:t>
      </w:r>
      <w:r>
        <w:rPr>
          <w:bCs/>
          <w:lang w:val="da-DK"/>
        </w:rPr>
        <w:t>optræde</w:t>
      </w:r>
      <w:r w:rsidRPr="0047246A">
        <w:rPr>
          <w:bCs/>
          <w:lang w:val="da-DK"/>
        </w:rPr>
        <w:t xml:space="preserve"> forud for leversvigt</w:t>
      </w:r>
      <w:r>
        <w:rPr>
          <w:bCs/>
          <w:lang w:val="da-DK"/>
        </w:rPr>
        <w:t>,</w:t>
      </w:r>
      <w:r w:rsidRPr="008502C0">
        <w:rPr>
          <w:bCs/>
          <w:lang w:val="da-DK"/>
        </w:rPr>
        <w:t xml:space="preserve"> såsom hepatit</w:t>
      </w:r>
      <w:r w:rsidRPr="000F5365">
        <w:rPr>
          <w:bCs/>
          <w:lang w:val="da-DK"/>
        </w:rPr>
        <w:t>, inklusive autoimmun hepatit</w:t>
      </w:r>
      <w:r>
        <w:rPr>
          <w:bCs/>
          <w:lang w:val="da-DK"/>
        </w:rPr>
        <w:t>,</w:t>
      </w:r>
      <w:r w:rsidRPr="000F5365">
        <w:rPr>
          <w:bCs/>
          <w:lang w:val="da-DK"/>
        </w:rPr>
        <w:t xml:space="preserve"> hos patienter, som får adalimumab.</w:t>
      </w:r>
    </w:p>
    <w:p w:rsidR="001E54AC" w:rsidRPr="008502C0" w:rsidP="001E54AC" w14:paraId="2E16A6FE" w14:textId="77777777">
      <w:pPr>
        <w:pStyle w:val="EMEANormal"/>
        <w:rPr>
          <w:bCs/>
          <w:lang w:val="da-DK"/>
        </w:rPr>
      </w:pPr>
    </w:p>
    <w:p w:rsidR="001E54AC" w:rsidP="001E54AC" w14:paraId="361119B1" w14:textId="77777777">
      <w:pPr>
        <w:pStyle w:val="EMEANormal"/>
        <w:rPr>
          <w:i/>
          <w:szCs w:val="22"/>
          <w:lang w:val="da-DK"/>
        </w:rPr>
      </w:pPr>
      <w:r w:rsidRPr="008502C0">
        <w:rPr>
          <w:szCs w:val="22"/>
          <w:u w:val="single"/>
          <w:lang w:val="da-DK"/>
        </w:rPr>
        <w:t>Samtidig behandling med azathioprin/6-mercaptopurin</w:t>
      </w:r>
      <w:r>
        <w:rPr>
          <w:i/>
          <w:szCs w:val="22"/>
          <w:lang w:val="da-DK"/>
        </w:rPr>
        <w:t xml:space="preserve"> </w:t>
      </w:r>
    </w:p>
    <w:p w:rsidR="004C4EBE" w:rsidP="001E54AC" w14:paraId="491376B7" w14:textId="77777777">
      <w:pPr>
        <w:pStyle w:val="EMEANormal"/>
        <w:rPr>
          <w:i/>
          <w:szCs w:val="22"/>
          <w:lang w:val="da-DK"/>
        </w:rPr>
      </w:pPr>
    </w:p>
    <w:p w:rsidR="001E54AC" w:rsidRPr="008C76C8" w:rsidP="001E54AC" w14:paraId="0ABE150A" w14:textId="77777777">
      <w:pPr>
        <w:pStyle w:val="EMEANormal"/>
        <w:rPr>
          <w:bCs/>
          <w:szCs w:val="22"/>
          <w:lang w:val="da-DK"/>
        </w:rPr>
      </w:pPr>
      <w:r w:rsidRPr="008C76C8">
        <w:rPr>
          <w:szCs w:val="22"/>
          <w:lang w:val="da-DK"/>
        </w:rPr>
        <w:t xml:space="preserve">I studier </w:t>
      </w:r>
      <w:r>
        <w:rPr>
          <w:szCs w:val="22"/>
          <w:lang w:val="da-DK"/>
        </w:rPr>
        <w:t>hos</w:t>
      </w:r>
      <w:r w:rsidRPr="008C76C8">
        <w:rPr>
          <w:szCs w:val="22"/>
          <w:lang w:val="da-DK"/>
        </w:rPr>
        <w:t xml:space="preserve"> voksne</w:t>
      </w:r>
      <w:r w:rsidRPr="00286979">
        <w:rPr>
          <w:szCs w:val="22"/>
          <w:lang w:val="da-DK"/>
        </w:rPr>
        <w:t xml:space="preserve"> </w:t>
      </w:r>
      <w:r>
        <w:rPr>
          <w:szCs w:val="22"/>
          <w:lang w:val="da-DK"/>
        </w:rPr>
        <w:t>med</w:t>
      </w:r>
      <w:r w:rsidRPr="008C76C8">
        <w:rPr>
          <w:szCs w:val="22"/>
          <w:lang w:val="da-DK"/>
        </w:rPr>
        <w:t xml:space="preserve"> Crohns sygdom blev der set en højere forekomst af maligne og alvorlige infektionsrelaterede bivirkninger </w:t>
      </w:r>
      <w:r>
        <w:rPr>
          <w:szCs w:val="22"/>
          <w:lang w:val="da-DK"/>
        </w:rPr>
        <w:t>v</w:t>
      </w:r>
      <w:r w:rsidRPr="008C76C8">
        <w:rPr>
          <w:szCs w:val="22"/>
          <w:lang w:val="da-DK"/>
        </w:rPr>
        <w:t xml:space="preserve">ed kombination af Humira og azathioprin/6-mercaptopurin </w:t>
      </w:r>
      <w:r>
        <w:rPr>
          <w:szCs w:val="22"/>
          <w:lang w:val="da-DK"/>
        </w:rPr>
        <w:t>end</w:t>
      </w:r>
      <w:r w:rsidRPr="008C76C8">
        <w:rPr>
          <w:szCs w:val="22"/>
          <w:lang w:val="da-DK"/>
        </w:rPr>
        <w:t xml:space="preserve"> med Humira alene.</w:t>
      </w:r>
    </w:p>
    <w:p w:rsidR="001E54AC" w:rsidP="001E54AC" w14:paraId="3939C9D8" w14:textId="77777777">
      <w:pPr>
        <w:pStyle w:val="EMEANormal"/>
        <w:rPr>
          <w:color w:val="000000"/>
          <w:lang w:val="da-DK"/>
        </w:rPr>
      </w:pPr>
    </w:p>
    <w:p w:rsidR="001E54AC" w:rsidRPr="00A054E8" w:rsidP="001E54AC" w14:paraId="7901398F" w14:textId="77777777">
      <w:pPr>
        <w:keepNext/>
        <w:autoSpaceDE w:val="0"/>
        <w:autoSpaceDN w:val="0"/>
        <w:adjustRightInd w:val="0"/>
        <w:rPr>
          <w:u w:val="single"/>
          <w:lang w:val="da-DK"/>
        </w:rPr>
      </w:pPr>
      <w:r w:rsidRPr="00A054E8">
        <w:rPr>
          <w:noProof/>
          <w:u w:val="single"/>
          <w:lang w:val="da-DK"/>
        </w:rPr>
        <w:t xml:space="preserve">Indberetning af </w:t>
      </w:r>
      <w:r>
        <w:rPr>
          <w:noProof/>
          <w:u w:val="single"/>
          <w:lang w:val="da-DK"/>
        </w:rPr>
        <w:t>formodede</w:t>
      </w:r>
      <w:r w:rsidRPr="00A054E8">
        <w:rPr>
          <w:noProof/>
          <w:u w:val="single"/>
          <w:lang w:val="da-DK"/>
        </w:rPr>
        <w:t xml:space="preserve"> bivirkninger</w:t>
      </w:r>
    </w:p>
    <w:p w:rsidR="009F60A1" w:rsidP="001E54AC" w14:paraId="3F0A17D6" w14:textId="77777777">
      <w:pPr>
        <w:pStyle w:val="EMEANormal"/>
        <w:keepNext/>
        <w:rPr>
          <w:noProof/>
          <w:lang w:val="da-DK"/>
        </w:rPr>
      </w:pPr>
    </w:p>
    <w:p w:rsidR="001E54AC" w:rsidP="001E54AC" w14:paraId="0141545F" w14:textId="77777777">
      <w:pPr>
        <w:pStyle w:val="EMEANormal"/>
        <w:keepNext/>
        <w:rPr>
          <w:noProof/>
          <w:lang w:val="da-DK"/>
        </w:rPr>
      </w:pPr>
      <w:r w:rsidRPr="00A054E8">
        <w:rPr>
          <w:noProof/>
          <w:lang w:val="da-DK"/>
        </w:rPr>
        <w:t xml:space="preserve">Når lægemidlet er godkendt, er indberetning af </w:t>
      </w:r>
      <w:r>
        <w:rPr>
          <w:noProof/>
          <w:lang w:val="da-DK"/>
        </w:rPr>
        <w:t>formodede</w:t>
      </w:r>
      <w:r w:rsidRPr="00A054E8">
        <w:rPr>
          <w:noProof/>
          <w:lang w:val="da-DK"/>
        </w:rPr>
        <w:t xml:space="preserve"> bivirkninger vigtig.</w:t>
      </w:r>
      <w:r w:rsidRPr="00A054E8">
        <w:rPr>
          <w:lang w:val="da-DK"/>
        </w:rPr>
        <w:t xml:space="preserve"> </w:t>
      </w:r>
      <w:r w:rsidRPr="00A054E8">
        <w:rPr>
          <w:noProof/>
          <w:lang w:val="da-DK"/>
        </w:rPr>
        <w:t>Det muliggør løbende overvågning af benefit/risk-forholdet for lægemidlet.</w:t>
      </w:r>
      <w:r w:rsidRPr="00A054E8">
        <w:rPr>
          <w:lang w:val="da-DK"/>
        </w:rPr>
        <w:t xml:space="preserve"> </w:t>
      </w:r>
      <w:r w:rsidR="002C2E98">
        <w:rPr>
          <w:noProof/>
          <w:lang w:val="da-DK"/>
        </w:rPr>
        <w:t>S</w:t>
      </w:r>
      <w:r w:rsidRPr="00A054E8">
        <w:rPr>
          <w:noProof/>
          <w:lang w:val="da-DK"/>
        </w:rPr>
        <w:t>undhedsperson</w:t>
      </w:r>
      <w:r w:rsidR="002C2E98">
        <w:rPr>
          <w:noProof/>
          <w:lang w:val="da-DK"/>
        </w:rPr>
        <w:t>er</w:t>
      </w:r>
      <w:r w:rsidRPr="00A054E8">
        <w:rPr>
          <w:noProof/>
          <w:lang w:val="da-DK"/>
        </w:rPr>
        <w:t xml:space="preserve"> anmodes om at indberette alle </w:t>
      </w:r>
      <w:r>
        <w:rPr>
          <w:noProof/>
          <w:lang w:val="da-DK"/>
        </w:rPr>
        <w:t>formodede</w:t>
      </w:r>
      <w:r w:rsidRPr="00A054E8">
        <w:rPr>
          <w:noProof/>
          <w:lang w:val="da-DK"/>
        </w:rPr>
        <w:t xml:space="preserve"> bivirkninger </w:t>
      </w:r>
      <w:r w:rsidRPr="00247981">
        <w:rPr>
          <w:noProof/>
          <w:szCs w:val="22"/>
          <w:lang w:val="da-DK"/>
        </w:rPr>
        <w:t xml:space="preserve">via </w:t>
      </w:r>
      <w:r w:rsidRPr="00CF2EFB">
        <w:rPr>
          <w:noProof/>
          <w:szCs w:val="22"/>
          <w:highlight w:val="lightGray"/>
          <w:lang w:val="da-DK"/>
        </w:rPr>
        <w:t xml:space="preserve">det nationale rapporteringssystem anført i </w:t>
      </w:r>
      <w:hyperlink r:id="rId11" w:history="1">
        <w:r w:rsidRPr="00CF2EFB">
          <w:rPr>
            <w:rStyle w:val="Hyperlink"/>
            <w:noProof/>
            <w:szCs w:val="22"/>
            <w:highlight w:val="lightGray"/>
            <w:lang w:val="da-DK"/>
          </w:rPr>
          <w:t>Appendiks V</w:t>
        </w:r>
      </w:hyperlink>
      <w:r w:rsidRPr="00A054E8">
        <w:rPr>
          <w:noProof/>
          <w:lang w:val="da-DK"/>
        </w:rPr>
        <w:t>.</w:t>
      </w:r>
    </w:p>
    <w:p w:rsidR="001E54AC" w:rsidRPr="000F5365" w:rsidP="001E54AC" w14:paraId="424E7C01" w14:textId="77777777">
      <w:pPr>
        <w:pStyle w:val="EMEANormal"/>
        <w:keepNext/>
        <w:rPr>
          <w:color w:val="000000"/>
          <w:lang w:val="da-DK"/>
        </w:rPr>
      </w:pPr>
    </w:p>
    <w:p w:rsidR="001E54AC" w:rsidP="00801459" w14:paraId="57F814BF" w14:textId="77777777">
      <w:pPr>
        <w:pStyle w:val="EMEAHeading2SPC"/>
        <w:keepNext/>
        <w:spacing w:before="0" w:beforeLines="0" w:after="0" w:afterLines="0"/>
        <w:rPr>
          <w:rFonts w:ascii="Times New Roman" w:hAnsi="Times New Roman"/>
          <w:lang w:val="da-DK"/>
        </w:rPr>
      </w:pPr>
      <w:r>
        <w:rPr>
          <w:rFonts w:ascii="Times New Roman" w:hAnsi="Times New Roman"/>
          <w:lang w:val="da-DK"/>
        </w:rPr>
        <w:t>4.9</w:t>
      </w:r>
      <w:r>
        <w:rPr>
          <w:rFonts w:ascii="Times New Roman" w:hAnsi="Times New Roman"/>
          <w:lang w:val="da-DK"/>
        </w:rPr>
        <w:tab/>
      </w:r>
      <w:r>
        <w:rPr>
          <w:rFonts w:ascii="Times New Roman" w:hAnsi="Times New Roman"/>
          <w:lang w:val="nb-NO"/>
        </w:rPr>
        <w:t>Overdosering</w:t>
      </w:r>
      <w:r>
        <w:rPr>
          <w:rFonts w:ascii="Times New Roman" w:hAnsi="Times New Roman"/>
          <w:lang w:val="da-DK"/>
        </w:rPr>
        <w:t xml:space="preserve"> </w:t>
      </w:r>
    </w:p>
    <w:p w:rsidR="001E54AC" w:rsidRPr="00832EA4" w:rsidP="00801459" w14:paraId="6340B548" w14:textId="77777777">
      <w:pPr>
        <w:pStyle w:val="EMEANormal"/>
        <w:keepNext/>
        <w:rPr>
          <w:lang w:val="da-DK"/>
        </w:rPr>
      </w:pPr>
    </w:p>
    <w:p w:rsidR="001E54AC" w:rsidP="00801459" w14:paraId="44777973" w14:textId="77777777">
      <w:pPr>
        <w:keepNext/>
        <w:tabs>
          <w:tab w:val="clear" w:pos="562"/>
        </w:tabs>
        <w:rPr>
          <w:color w:val="000000"/>
          <w:lang w:val="da-DK"/>
        </w:rPr>
      </w:pPr>
      <w:r>
        <w:rPr>
          <w:lang w:val="da-DK"/>
        </w:rPr>
        <w:t xml:space="preserve">Der blev ikke observeret nogen dosisbegrænsende toksicitet i kliniske undersøgelser. Det højeste dosisniveau, som er evalueret, har været adskillige intravenøse doser på 10 mg/kg, </w:t>
      </w:r>
      <w:r>
        <w:rPr>
          <w:color w:val="000000"/>
          <w:lang w:val="da-DK"/>
        </w:rPr>
        <w:t>hvilket er næsten 15 gange den anbefalede dosis</w:t>
      </w:r>
      <w:r>
        <w:rPr>
          <w:lang w:val="da-DK"/>
        </w:rPr>
        <w:t>.</w:t>
      </w:r>
      <w:r>
        <w:rPr>
          <w:color w:val="000000"/>
          <w:lang w:val="da-DK"/>
        </w:rPr>
        <w:t xml:space="preserve">  </w:t>
      </w:r>
    </w:p>
    <w:p w:rsidR="001E54AC" w:rsidP="001E54AC" w14:paraId="367B1901" w14:textId="77777777">
      <w:pPr>
        <w:tabs>
          <w:tab w:val="clear" w:pos="562"/>
        </w:tabs>
        <w:rPr>
          <w:color w:val="000000"/>
          <w:lang w:val="da-DK"/>
        </w:rPr>
      </w:pPr>
    </w:p>
    <w:p w:rsidR="001E54AC" w:rsidP="001E54AC" w14:paraId="2B7B083E" w14:textId="77777777">
      <w:pPr>
        <w:tabs>
          <w:tab w:val="clear" w:pos="562"/>
        </w:tabs>
        <w:rPr>
          <w:color w:val="000000"/>
          <w:lang w:val="da-DK"/>
        </w:rPr>
      </w:pPr>
    </w:p>
    <w:p w:rsidR="001E54AC" w:rsidP="001E54AC" w14:paraId="29F7F3F0" w14:textId="77777777">
      <w:pPr>
        <w:pStyle w:val="EMEAHeading1"/>
        <w:spacing w:before="0" w:beforeLines="0" w:after="0" w:afterLines="0"/>
        <w:rPr>
          <w:rFonts w:ascii="Times New Roman" w:hAnsi="Times New Roman"/>
          <w:lang w:val="da-DK"/>
        </w:rPr>
      </w:pPr>
      <w:r>
        <w:rPr>
          <w:rFonts w:ascii="Times New Roman" w:hAnsi="Times New Roman"/>
          <w:lang w:val="da-DK"/>
        </w:rPr>
        <w:t>5.</w:t>
      </w:r>
      <w:r>
        <w:rPr>
          <w:rFonts w:ascii="Times New Roman" w:hAnsi="Times New Roman"/>
          <w:lang w:val="da-DK"/>
        </w:rPr>
        <w:tab/>
        <w:t>FARMAKOLOGISKE EGENSKABER</w:t>
      </w:r>
    </w:p>
    <w:p w:rsidR="001E54AC" w:rsidRPr="00832EA4" w:rsidP="001E54AC" w14:paraId="2856079E" w14:textId="77777777">
      <w:pPr>
        <w:pStyle w:val="EMEANormal"/>
        <w:rPr>
          <w:lang w:val="da-DK"/>
        </w:rPr>
      </w:pPr>
    </w:p>
    <w:p w:rsidR="001E54AC" w:rsidP="001E54AC" w14:paraId="076F128A" w14:textId="77777777">
      <w:pPr>
        <w:pStyle w:val="EMEAHeading2SPCEmpty"/>
        <w:spacing w:after="0" w:afterLines="0"/>
        <w:rPr>
          <w:rFonts w:ascii="Times New Roman" w:hAnsi="Times New Roman"/>
          <w:lang w:val="da-DK"/>
        </w:rPr>
      </w:pPr>
      <w:r>
        <w:rPr>
          <w:rFonts w:ascii="Times New Roman" w:hAnsi="Times New Roman"/>
          <w:lang w:val="da-DK"/>
        </w:rPr>
        <w:t>5.1</w:t>
      </w:r>
      <w:r>
        <w:rPr>
          <w:rFonts w:ascii="Times New Roman" w:hAnsi="Times New Roman"/>
          <w:lang w:val="da-DK"/>
        </w:rPr>
        <w:tab/>
        <w:t>Farmakodynamiske egenskaber</w:t>
      </w:r>
    </w:p>
    <w:p w:rsidR="001E54AC" w:rsidRPr="00832EA4" w:rsidP="001E54AC" w14:paraId="4B26FF50" w14:textId="77777777">
      <w:pPr>
        <w:pStyle w:val="EMEANormal"/>
        <w:rPr>
          <w:lang w:val="da-DK"/>
        </w:rPr>
      </w:pPr>
    </w:p>
    <w:p w:rsidR="001E54AC" w:rsidP="001E54AC" w14:paraId="321D8F55" w14:textId="77777777">
      <w:pPr>
        <w:tabs>
          <w:tab w:val="clear" w:pos="562"/>
        </w:tabs>
        <w:rPr>
          <w:lang w:val="da-DK"/>
        </w:rPr>
      </w:pPr>
      <w:r>
        <w:rPr>
          <w:lang w:val="da-DK"/>
        </w:rPr>
        <w:t xml:space="preserve">Farmakoterapeutisk klassifikation: </w:t>
      </w:r>
      <w:r w:rsidRPr="00DB1F7F">
        <w:rPr>
          <w:lang w:val="da-DK"/>
        </w:rPr>
        <w:t>Immunsupprimerende midler, TNF-hæmmende midler</w:t>
      </w:r>
      <w:r>
        <w:rPr>
          <w:lang w:val="da-DK"/>
        </w:rPr>
        <w:t>. ATC-kode: L04AB04</w:t>
      </w:r>
    </w:p>
    <w:p w:rsidR="001E54AC" w:rsidP="001E54AC" w14:paraId="33107F9B" w14:textId="77777777">
      <w:pPr>
        <w:tabs>
          <w:tab w:val="clear" w:pos="562"/>
        </w:tabs>
        <w:rPr>
          <w:lang w:val="da-DK"/>
        </w:rPr>
      </w:pPr>
    </w:p>
    <w:p w:rsidR="001E54AC" w:rsidP="0043245D" w14:paraId="1AFC1AFA" w14:textId="77777777">
      <w:pPr>
        <w:pStyle w:val="EMEAHeadingUnderline"/>
        <w:keepNext/>
        <w:spacing w:before="0" w:beforeLines="0" w:after="0" w:afterLines="0"/>
        <w:rPr>
          <w:lang w:val="da-DK"/>
        </w:rPr>
      </w:pPr>
      <w:r>
        <w:rPr>
          <w:lang w:val="da-DK"/>
        </w:rPr>
        <w:t>Virkningsmekanisme</w:t>
      </w:r>
    </w:p>
    <w:p w:rsidR="001E54AC" w:rsidRPr="00832EA4" w:rsidP="0043245D" w14:paraId="54A3AF1A" w14:textId="77777777">
      <w:pPr>
        <w:pStyle w:val="EMEANormal"/>
        <w:keepNext/>
        <w:rPr>
          <w:lang w:val="da-DK"/>
        </w:rPr>
      </w:pPr>
    </w:p>
    <w:p w:rsidR="001E54AC" w:rsidP="0043245D" w14:paraId="268160D3" w14:textId="77777777">
      <w:pPr>
        <w:keepNext/>
        <w:rPr>
          <w:lang w:val="da-DK"/>
        </w:rPr>
      </w:pPr>
      <w:r>
        <w:rPr>
          <w:lang w:val="da-DK"/>
        </w:rPr>
        <w:t xml:space="preserve">Adalimumab binder specifikt til TNF og neutraliserer dennes biologiske funktion ved at blokere dens interaktion med celleoverflade-TNF-receptorerne p55 og p75. </w:t>
      </w:r>
    </w:p>
    <w:p w:rsidR="001E54AC" w:rsidP="001E54AC" w14:paraId="4C6C331A" w14:textId="77777777">
      <w:pPr>
        <w:rPr>
          <w:lang w:val="da-DK"/>
        </w:rPr>
      </w:pPr>
    </w:p>
    <w:p w:rsidR="001E54AC" w:rsidP="001E54AC" w14:paraId="6DF14BFA" w14:textId="77777777">
      <w:pPr>
        <w:rPr>
          <w:lang w:val="da-DK"/>
        </w:rPr>
      </w:pPr>
      <w:r>
        <w:rPr>
          <w:lang w:val="da-DK"/>
        </w:rPr>
        <w:t>Adalimumab modulerer også de biologiske responser, som induceres eller reguleres af TNF, herunder ændringer i niveauerne af de adhæsionsmolekyler, som er ansvarlige for leukocytmigrationen (</w:t>
      </w:r>
      <w:smartTag w:uri="urn:schemas-microsoft-com:office:smarttags" w:element="stockticker">
        <w:r>
          <w:rPr>
            <w:lang w:val="da-DK"/>
          </w:rPr>
          <w:t>ELAM</w:t>
        </w:r>
      </w:smartTag>
      <w:r>
        <w:rPr>
          <w:lang w:val="da-DK"/>
        </w:rPr>
        <w:t>-1, VCAM-1 og ICAM-1 med en IC</w:t>
      </w:r>
      <w:r>
        <w:rPr>
          <w:vertAlign w:val="subscript"/>
          <w:lang w:val="da-DK"/>
        </w:rPr>
        <w:t>50</w:t>
      </w:r>
      <w:r>
        <w:rPr>
          <w:lang w:val="da-DK"/>
        </w:rPr>
        <w:t xml:space="preserve"> på 0,1-0,2 nM).</w:t>
      </w:r>
    </w:p>
    <w:p w:rsidR="001E54AC" w:rsidP="001E54AC" w14:paraId="5CFCA65C" w14:textId="77777777">
      <w:pPr>
        <w:rPr>
          <w:lang w:val="da-DK"/>
        </w:rPr>
      </w:pPr>
    </w:p>
    <w:p w:rsidR="001E54AC" w:rsidP="001E54AC" w14:paraId="63871107" w14:textId="77777777">
      <w:pPr>
        <w:pStyle w:val="EMEAHeadingUnderline"/>
        <w:spacing w:before="0" w:beforeLines="0" w:after="0" w:afterLines="0"/>
        <w:rPr>
          <w:lang w:val="da-DK"/>
        </w:rPr>
      </w:pPr>
      <w:r>
        <w:rPr>
          <w:lang w:val="da-DK"/>
        </w:rPr>
        <w:t>Farmakodynamiske virkninger</w:t>
      </w:r>
    </w:p>
    <w:p w:rsidR="001E54AC" w:rsidRPr="00832EA4" w:rsidP="001E54AC" w14:paraId="4FA5322D" w14:textId="77777777">
      <w:pPr>
        <w:pStyle w:val="EMEANormal"/>
        <w:rPr>
          <w:lang w:val="da-DK"/>
        </w:rPr>
      </w:pPr>
    </w:p>
    <w:p w:rsidR="001E54AC" w:rsidP="001E54AC" w14:paraId="0F82D320" w14:textId="77777777">
      <w:pPr>
        <w:rPr>
          <w:lang w:val="da-DK"/>
        </w:rPr>
      </w:pPr>
      <w:r>
        <w:rPr>
          <w:lang w:val="da-DK"/>
        </w:rPr>
        <w:t xml:space="preserve">Efter behandling med Humira blev der hos patienter med reumatoid artrit observeret et hurtigt fald i niveauet af inflammatoriske akutfasereaktanter (C-reaktivt protein (CRP) og erytrocytsænkningshastighed (ESR)) og serumcytokiner (IL-6) sammenholdt med </w:t>
      </w:r>
      <w:r w:rsidRPr="005376C6">
        <w:rPr>
          <w:i/>
          <w:lang w:val="da-DK"/>
        </w:rPr>
        <w:t>baseline</w:t>
      </w:r>
      <w:r>
        <w:rPr>
          <w:lang w:val="da-DK"/>
        </w:rPr>
        <w:t>. Serumniveauer af matrixmetalloproteinaser (MMP-1 og MMP-3), som forårsager vævsomdannelse, der er ansvarlig for bruskdestruktionen, var også nedsatte efter Humira-administration. Hæmatologiske tegn på kronisk inflammation forbedredes sædvanligvis hos patienter behandlet med Humira.</w:t>
      </w:r>
    </w:p>
    <w:p w:rsidR="001E54AC" w:rsidP="001E54AC" w14:paraId="28EA1FE2" w14:textId="77777777">
      <w:pPr>
        <w:rPr>
          <w:lang w:val="da-DK"/>
        </w:rPr>
      </w:pPr>
    </w:p>
    <w:p w:rsidR="001E54AC" w:rsidP="001E54AC" w14:paraId="38D5EFDA" w14:textId="77777777">
      <w:pPr>
        <w:rPr>
          <w:szCs w:val="22"/>
          <w:lang w:val="da-DK"/>
        </w:rPr>
      </w:pPr>
      <w:r w:rsidRPr="00644222">
        <w:rPr>
          <w:lang w:val="da-DK"/>
        </w:rPr>
        <w:t xml:space="preserve">Efter behandling med </w:t>
      </w:r>
      <w:r>
        <w:rPr>
          <w:lang w:val="da-DK"/>
        </w:rPr>
        <w:t>Humira</w:t>
      </w:r>
      <w:r w:rsidRPr="00644222">
        <w:rPr>
          <w:lang w:val="da-DK"/>
        </w:rPr>
        <w:t xml:space="preserve"> blev også observeret et hurtigt fald i CRP-niveau hos patienter med </w:t>
      </w:r>
      <w:r w:rsidRPr="00644222">
        <w:rPr>
          <w:color w:val="000000"/>
          <w:lang w:val="da-DK"/>
        </w:rPr>
        <w:t>polyartikulær juvenil idiopatisk artrit</w:t>
      </w:r>
      <w:r w:rsidRPr="00644222">
        <w:rPr>
          <w:lang w:val="da-DK"/>
        </w:rPr>
        <w:t>, Crohns sygdom</w:t>
      </w:r>
      <w:r>
        <w:rPr>
          <w:lang w:val="da-DK"/>
        </w:rPr>
        <w:t>,</w:t>
      </w:r>
      <w:r w:rsidRPr="00644222">
        <w:rPr>
          <w:lang w:val="da-DK"/>
        </w:rPr>
        <w:t xml:space="preserve"> colitis ulcerosa</w:t>
      </w:r>
      <w:r>
        <w:rPr>
          <w:lang w:val="da-DK"/>
        </w:rPr>
        <w:t xml:space="preserve"> og </w:t>
      </w:r>
      <w:r w:rsidRPr="001B1D6D">
        <w:rPr>
          <w:szCs w:val="22"/>
          <w:lang w:val="da-DK"/>
        </w:rPr>
        <w:t>hidr</w:t>
      </w:r>
      <w:r>
        <w:rPr>
          <w:szCs w:val="22"/>
          <w:lang w:val="da-DK"/>
        </w:rPr>
        <w:t>osa</w:t>
      </w:r>
      <w:r w:rsidRPr="001B1D6D">
        <w:rPr>
          <w:szCs w:val="22"/>
          <w:lang w:val="da-DK"/>
        </w:rPr>
        <w:t>denitis suppurativa</w:t>
      </w:r>
      <w:r w:rsidRPr="00644222">
        <w:rPr>
          <w:lang w:val="da-DK"/>
        </w:rPr>
        <w:t>.</w:t>
      </w:r>
      <w:r>
        <w:rPr>
          <w:lang w:val="da-DK"/>
        </w:rPr>
        <w:t xml:space="preserve"> </w:t>
      </w:r>
      <w:r w:rsidRPr="00DC0F4E">
        <w:rPr>
          <w:szCs w:val="22"/>
          <w:lang w:val="da-DK"/>
        </w:rPr>
        <w:t xml:space="preserve">Hos patienter med Crohns sygdom sås en reduktion i antallet af celler med </w:t>
      </w:r>
      <w:r>
        <w:rPr>
          <w:szCs w:val="22"/>
          <w:lang w:val="da-DK"/>
        </w:rPr>
        <w:t>ekspression</w:t>
      </w:r>
      <w:r w:rsidRPr="00DC0F4E">
        <w:rPr>
          <w:szCs w:val="22"/>
          <w:lang w:val="da-DK"/>
        </w:rPr>
        <w:t xml:space="preserve"> af inflammatoriske markørere</w:t>
      </w:r>
      <w:r>
        <w:rPr>
          <w:szCs w:val="22"/>
          <w:lang w:val="da-DK"/>
        </w:rPr>
        <w:t xml:space="preserve"> i colon</w:t>
      </w:r>
      <w:r w:rsidRPr="00DC0F4E">
        <w:rPr>
          <w:szCs w:val="22"/>
          <w:lang w:val="da-DK"/>
        </w:rPr>
        <w:t xml:space="preserve">, inklusive en betydelig reduktion </w:t>
      </w:r>
      <w:r>
        <w:rPr>
          <w:szCs w:val="22"/>
          <w:lang w:val="da-DK"/>
        </w:rPr>
        <w:t xml:space="preserve">i antallet </w:t>
      </w:r>
      <w:r w:rsidRPr="00DC0F4E">
        <w:rPr>
          <w:szCs w:val="22"/>
          <w:lang w:val="da-DK"/>
        </w:rPr>
        <w:t>af</w:t>
      </w:r>
      <w:r>
        <w:rPr>
          <w:szCs w:val="22"/>
          <w:lang w:val="da-DK"/>
        </w:rPr>
        <w:t xml:space="preserve"> celler med</w:t>
      </w:r>
      <w:r w:rsidRPr="00DC0F4E">
        <w:rPr>
          <w:szCs w:val="22"/>
          <w:lang w:val="da-DK"/>
        </w:rPr>
        <w:t xml:space="preserve"> TNF</w:t>
      </w:r>
      <w:r w:rsidRPr="00D92433">
        <w:rPr>
          <w:szCs w:val="22"/>
          <w:lang w:val="en-GB"/>
        </w:rPr>
        <w:t>α</w:t>
      </w:r>
      <w:r>
        <w:rPr>
          <w:szCs w:val="22"/>
          <w:lang w:val="da-DK"/>
        </w:rPr>
        <w:t>-ekspression</w:t>
      </w:r>
      <w:r w:rsidRPr="00DC0F4E">
        <w:rPr>
          <w:szCs w:val="22"/>
          <w:lang w:val="da-DK"/>
        </w:rPr>
        <w:t>. Endoskopiske undersøgelser af tarmslimhinden har vist tegn på heling af slimhinden hos patienter, som blevet behandlet med adalimumab.</w:t>
      </w:r>
    </w:p>
    <w:p w:rsidR="001E54AC" w:rsidP="001E54AC" w14:paraId="025F545E" w14:textId="77777777">
      <w:pPr>
        <w:rPr>
          <w:szCs w:val="22"/>
          <w:lang w:val="da-DK"/>
        </w:rPr>
      </w:pPr>
    </w:p>
    <w:p w:rsidR="001E54AC" w:rsidP="001E54AC" w14:paraId="1E344948" w14:textId="77777777">
      <w:pPr>
        <w:pStyle w:val="EMEAHeadingUnderline"/>
        <w:spacing w:before="0" w:beforeLines="0" w:after="0" w:afterLines="0"/>
        <w:rPr>
          <w:lang w:val="da-DK"/>
        </w:rPr>
      </w:pPr>
      <w:r w:rsidRPr="00365B48">
        <w:rPr>
          <w:lang w:val="da-DK"/>
        </w:rPr>
        <w:t>Klinisk virkning og sikkerhed</w:t>
      </w:r>
    </w:p>
    <w:p w:rsidR="001E54AC" w:rsidP="001E54AC" w14:paraId="56EC0C4D" w14:textId="77777777">
      <w:pPr>
        <w:pStyle w:val="EMEANormal"/>
        <w:rPr>
          <w:lang w:val="da-DK"/>
        </w:rPr>
      </w:pPr>
    </w:p>
    <w:p w:rsidR="00DA3054" w:rsidRPr="005A49B3" w:rsidP="00DA3054" w14:paraId="38A0B8D8" w14:textId="77777777">
      <w:pPr>
        <w:pStyle w:val="EMEAHeadingUnderline"/>
        <w:tabs>
          <w:tab w:val="clear" w:pos="562"/>
        </w:tabs>
        <w:spacing w:before="0" w:beforeLines="0" w:after="0" w:afterLines="0"/>
        <w:rPr>
          <w:i/>
          <w:u w:val="none"/>
          <w:lang w:val="da-DK"/>
        </w:rPr>
      </w:pPr>
      <w:r w:rsidRPr="005A49B3">
        <w:rPr>
          <w:i/>
          <w:u w:val="none"/>
          <w:lang w:val="da-DK"/>
        </w:rPr>
        <w:t>Reumatoid artri</w:t>
      </w:r>
      <w:r w:rsidR="0075202C">
        <w:rPr>
          <w:i/>
          <w:u w:val="none"/>
          <w:lang w:val="da-DK"/>
        </w:rPr>
        <w:t>t</w:t>
      </w:r>
      <w:r>
        <w:rPr>
          <w:i/>
          <w:u w:val="none"/>
          <w:lang w:val="da-DK"/>
        </w:rPr>
        <w:t xml:space="preserve"> hos voksne</w:t>
      </w:r>
    </w:p>
    <w:p w:rsidR="00DA3054" w:rsidP="00DA3054" w14:paraId="08E00C44" w14:textId="77777777">
      <w:pPr>
        <w:pStyle w:val="EMEANormal"/>
        <w:rPr>
          <w:lang w:val="da-DK"/>
        </w:rPr>
      </w:pPr>
    </w:p>
    <w:p w:rsidR="00DA3054" w:rsidP="00DA3054" w14:paraId="16433F5C" w14:textId="77777777">
      <w:pPr>
        <w:rPr>
          <w:lang w:val="da-DK"/>
        </w:rPr>
      </w:pPr>
      <w:r>
        <w:rPr>
          <w:lang w:val="da-DK"/>
        </w:rPr>
        <w:t>Humira  er vurderet hos mere end 3.000 patienter i de kliniske reumatoid artrit-studier. Humiras virkning og bivirkningsprofil blev vurderet i fem randomiserede, dobbeltblindede og velkontrollerede</w:t>
      </w:r>
      <w:r w:rsidR="00F96724">
        <w:rPr>
          <w:lang w:val="da-DK"/>
        </w:rPr>
        <w:t xml:space="preserve"> </w:t>
      </w:r>
      <w:r>
        <w:rPr>
          <w:lang w:val="da-DK"/>
        </w:rPr>
        <w:t xml:space="preserve">studier. Nogle patienter blev behandlet i op til 120 måneder. </w:t>
      </w:r>
    </w:p>
    <w:p w:rsidR="0075202C" w:rsidP="00DA3054" w14:paraId="2CE257CF" w14:textId="77777777">
      <w:pPr>
        <w:rPr>
          <w:lang w:val="da-DK"/>
        </w:rPr>
      </w:pPr>
    </w:p>
    <w:p w:rsidR="00DA3054" w:rsidP="00DA3054" w14:paraId="024F5A33" w14:textId="77777777">
      <w:pPr>
        <w:rPr>
          <w:lang w:val="da-DK"/>
        </w:rPr>
      </w:pPr>
      <w:r>
        <w:rPr>
          <w:lang w:val="da-DK"/>
        </w:rPr>
        <w:t xml:space="preserve">RA-studie I evaluerede 271 patienter, der var </w:t>
      </w:r>
      <w:r>
        <w:rPr>
          <w:rFonts w:ascii="Symbol" w:hAnsi="Symbol"/>
        </w:rPr>
        <w:sym w:font="Symbol" w:char="F0B3"/>
      </w:r>
      <w:r>
        <w:rPr>
          <w:lang w:val="da-DK"/>
        </w:rPr>
        <w:t xml:space="preserve"> 18 år, med moderat til alvorlig aktiv reumatoid artrit, hvor behandling var mislykket med mindst ét sygdomsmodificerende antireumatisk lægemiddel, hvor methotrexat i doser på 12,5 til 25 mg (10 mg ved methotrexat-intolerans) hver uge havde haft utilstrækkelig </w:t>
      </w:r>
      <w:r w:rsidR="00B630A9">
        <w:rPr>
          <w:lang w:val="da-DK"/>
        </w:rPr>
        <w:t>virkning</w:t>
      </w:r>
      <w:r>
        <w:rPr>
          <w:lang w:val="da-DK"/>
        </w:rPr>
        <w:t>, og hvor methotrexat-dosen forblev konstant på 10 til 25 mg hver uge. Doser på 20, 40 eller 80 mg Humira eller placebo blev givet hver anden uge i 24 uger.</w:t>
      </w:r>
    </w:p>
    <w:p w:rsidR="00DA3054" w:rsidP="00DA3054" w14:paraId="3943FA45" w14:textId="77777777">
      <w:pPr>
        <w:rPr>
          <w:lang w:val="da-DK"/>
        </w:rPr>
      </w:pPr>
    </w:p>
    <w:p w:rsidR="00DA3054" w:rsidP="00DA3054" w14:paraId="7FE4F531" w14:textId="77777777">
      <w:pPr>
        <w:rPr>
          <w:lang w:val="da-DK"/>
        </w:rPr>
      </w:pPr>
      <w:r>
        <w:rPr>
          <w:lang w:val="da-DK"/>
        </w:rPr>
        <w:t xml:space="preserve">RA-studie II evaluerede 544 patienter, der var </w:t>
      </w:r>
      <w:r>
        <w:rPr>
          <w:rFonts w:ascii="Symbol" w:hAnsi="Symbol"/>
        </w:rPr>
        <w:sym w:font="Symbol" w:char="F0B3"/>
      </w:r>
      <w:r>
        <w:rPr>
          <w:lang w:val="da-DK"/>
        </w:rPr>
        <w:t xml:space="preserve"> 18 år, med moderat til alvorlig aktiv reumatoid artrit, hvor behandling var mislykket med mindst ét sygdomsmodificerende antireumatisk lægemiddel. Doser på 20 eller 40 mg Humira blev givet ved subkutan injektion hver anden uge med placebo i de øvrige uger eller hver uge i 26 uger; placebo blev givet hver uge i samme periode. Ingen andre sygdomsmodificerende antireumatiske lægemidler blev tilladt.</w:t>
      </w:r>
    </w:p>
    <w:p w:rsidR="00DA3054" w:rsidP="00DA3054" w14:paraId="0D9F5EA0" w14:textId="77777777">
      <w:pPr>
        <w:keepNext/>
        <w:rPr>
          <w:lang w:val="da-DK"/>
        </w:rPr>
      </w:pPr>
    </w:p>
    <w:p w:rsidR="00DA3054" w:rsidP="00DA3054" w14:paraId="35FDE37D" w14:textId="77777777">
      <w:pPr>
        <w:keepNext/>
        <w:rPr>
          <w:lang w:val="da-DK"/>
        </w:rPr>
      </w:pPr>
      <w:r>
        <w:rPr>
          <w:lang w:val="da-DK"/>
        </w:rPr>
        <w:t xml:space="preserve">RA-studie III evaluerede 619 patienter, der var </w:t>
      </w:r>
      <w:r>
        <w:rPr>
          <w:rFonts w:ascii="Symbol" w:hAnsi="Symbol"/>
        </w:rPr>
        <w:sym w:font="Symbol" w:char="F0B3"/>
      </w:r>
      <w:r>
        <w:rPr>
          <w:lang w:val="da-DK"/>
        </w:rPr>
        <w:t xml:space="preserve"> 18 år, med moderat til alvorlig aktiv reumatoid artrit, som havde haft et ikke-effektivt respons på methotrexat i doser på 12,5 til 25 mg eller som var intolerante over for 10 mg methotrexat hver uge. Der var tre grupper i dette</w:t>
      </w:r>
      <w:r w:rsidR="009214F9">
        <w:rPr>
          <w:lang w:val="da-DK"/>
        </w:rPr>
        <w:t xml:space="preserve"> </w:t>
      </w:r>
      <w:r>
        <w:rPr>
          <w:lang w:val="da-DK"/>
        </w:rPr>
        <w:t xml:space="preserve">studie. Den første fik placeboinjektioner hver uge i 52 uger. Den anden fik 20 mg Humira hver uge i 52 uger. Den tredje gruppe fik 40 mg Humira hver anden uge og placeboinjektioner i de øvrige uger. Efter at have </w:t>
      </w:r>
      <w:r w:rsidRPr="004277FA">
        <w:rPr>
          <w:lang w:val="da-DK"/>
        </w:rPr>
        <w:t>gennemfør</w:t>
      </w:r>
      <w:r>
        <w:rPr>
          <w:lang w:val="da-DK"/>
        </w:rPr>
        <w:t>t</w:t>
      </w:r>
      <w:r w:rsidRPr="004277FA">
        <w:rPr>
          <w:lang w:val="da-DK"/>
        </w:rPr>
        <w:t xml:space="preserve"> de første 52 uger</w:t>
      </w:r>
      <w:r>
        <w:rPr>
          <w:lang w:val="da-DK"/>
        </w:rPr>
        <w:t xml:space="preserve"> blev 457 patienter optaget i et åbent forlængelsesstudie, hvor 40 mg Humira/MTX blev administreret hver anden uge i op til 10 år.</w:t>
      </w:r>
    </w:p>
    <w:p w:rsidR="00DA3054" w:rsidP="00DA3054" w14:paraId="680CF133" w14:textId="77777777">
      <w:pPr>
        <w:keepNext/>
        <w:rPr>
          <w:lang w:val="da-DK"/>
        </w:rPr>
      </w:pPr>
    </w:p>
    <w:p w:rsidR="00DA3054" w:rsidP="00DA3054" w14:paraId="538E139C" w14:textId="77777777">
      <w:pPr>
        <w:rPr>
          <w:lang w:val="da-DK"/>
        </w:rPr>
      </w:pPr>
      <w:r>
        <w:rPr>
          <w:lang w:val="da-DK"/>
        </w:rPr>
        <w:t xml:space="preserve">RA-studie IV vurderede primært sikkerheden hos 636 patienter, der var </w:t>
      </w:r>
      <w:r>
        <w:rPr>
          <w:rFonts w:ascii="Symbol" w:hAnsi="Symbol"/>
        </w:rPr>
        <w:sym w:font="Symbol" w:char="F0B3"/>
      </w:r>
      <w:r>
        <w:rPr>
          <w:lang w:val="da-DK"/>
        </w:rPr>
        <w:t xml:space="preserve"> 18 år, med moderat til alvorlig aktiv reumatoid artrit. Det var tilladt for patienterne at være enten fri for sygdomsmodificerende antireumatisk lægemiddel eller at forblive i deres allerede eksisterende reumatologiske terapi, forudsat at terapien havde været stabil i mindst 28 dage. Disse terapier omfatter methotrexat, leflunomid, hydroxychloroquin, sulfasalazin og/eller guldsalt. Patienterne blev randomiseret til 40 mg Humira eller placebo hver anden uge i 24 uger.</w:t>
      </w:r>
    </w:p>
    <w:p w:rsidR="00DA3054" w:rsidP="00DA3054" w14:paraId="0C931899" w14:textId="77777777">
      <w:pPr>
        <w:rPr>
          <w:lang w:val="da-DK"/>
        </w:rPr>
      </w:pPr>
    </w:p>
    <w:p w:rsidR="00DA3054" w:rsidRPr="00C4186B" w:rsidP="00DA3054" w14:paraId="02235FA8" w14:textId="77777777">
      <w:pPr>
        <w:rPr>
          <w:lang w:val="da-DK"/>
        </w:rPr>
      </w:pPr>
      <w:r>
        <w:rPr>
          <w:lang w:val="da-DK"/>
        </w:rPr>
        <w:t>RA-studie V</w:t>
      </w:r>
      <w:r w:rsidR="0075202C">
        <w:rPr>
          <w:lang w:val="da-DK"/>
        </w:rPr>
        <w:t xml:space="preserve"> </w:t>
      </w:r>
      <w:r>
        <w:rPr>
          <w:lang w:val="da-DK"/>
        </w:rPr>
        <w:t>vurderede 799 methotrexat-naive voksne patienter med moderat til alvorlig aktiv reumatoid artrit i tidligt stadium (gennemsnitlig sygdomsvarighed på mindre end 9 måneder). Dette studie vurderede virkningen af Humira 40 mg hver anden uge/methotrexat-kombinationsterapi, Humira monoterapi 40 mg hver anden uge og methotrexat-monoterapi med hensyn til reduktion af tegn, symptomer og hastigheden af progressionen af ledskader ved reumatoid artrit i 104 uger</w:t>
      </w:r>
      <w:r w:rsidRPr="00C4186B">
        <w:rPr>
          <w:lang w:val="da-DK"/>
        </w:rPr>
        <w:t>.</w:t>
      </w:r>
      <w:r w:rsidRPr="00C4186B">
        <w:rPr>
          <w:rFonts w:eastAsia="Calibri"/>
          <w:szCs w:val="22"/>
          <w:lang w:val="da-DK"/>
        </w:rPr>
        <w:t xml:space="preserve"> </w:t>
      </w:r>
      <w:r w:rsidRPr="00C4186B">
        <w:rPr>
          <w:lang w:val="da-DK"/>
        </w:rPr>
        <w:t>Efter at have gennemført de første 104 uger blev 497 pa</w:t>
      </w:r>
      <w:r w:rsidRPr="00C4186B">
        <w:rPr>
          <w:lang w:val="da-DK"/>
        </w:rPr>
        <w:t>tienter optaget i et åbent forlængelsesstudie, hvor 40 mg Humira blev administreret hver anden uge i op til 10 år.</w:t>
      </w:r>
    </w:p>
    <w:p w:rsidR="00DA3054" w:rsidP="00DA3054" w14:paraId="22195ABE" w14:textId="77777777">
      <w:pPr>
        <w:rPr>
          <w:lang w:val="da-DK"/>
        </w:rPr>
      </w:pPr>
    </w:p>
    <w:p w:rsidR="00DA3054" w:rsidP="00DA3054" w14:paraId="41BAF308" w14:textId="77777777">
      <w:pPr>
        <w:rPr>
          <w:lang w:val="da-DK"/>
        </w:rPr>
      </w:pPr>
      <w:r>
        <w:rPr>
          <w:lang w:val="da-DK"/>
        </w:rPr>
        <w:t xml:space="preserve">Det primære endepunkt i RA-studie I, II og III og det sekundære endepunkt i RA-studie IV var den procentdel af patienter, som fik </w:t>
      </w:r>
      <w:smartTag w:uri="urn:schemas-microsoft-com:office:smarttags" w:element="stockticker">
        <w:r>
          <w:rPr>
            <w:lang w:val="da-DK"/>
          </w:rPr>
          <w:t>ACR</w:t>
        </w:r>
      </w:smartTag>
      <w:r>
        <w:rPr>
          <w:lang w:val="da-DK"/>
        </w:rPr>
        <w:t xml:space="preserve"> 20-respons i uge 24 eller 26. Det primære endepunkt i RA-studie V var procentdelen af patienter, som opnåede et </w:t>
      </w:r>
      <w:r w:rsidR="009214F9">
        <w:rPr>
          <w:lang w:val="da-DK"/>
        </w:rPr>
        <w:t xml:space="preserve">ACR </w:t>
      </w:r>
      <w:r>
        <w:rPr>
          <w:lang w:val="da-DK"/>
        </w:rPr>
        <w:t xml:space="preserve">50 respons i uge 52. Studierne III og V havde yderligere primære endepunkter i uge 52 med forsinket sygdomsprogression (bestemt ud fra røntgenresultater). RA-studie III  havde også et primært endepunkt, som var ændringer i livskvalitet. </w:t>
      </w:r>
    </w:p>
    <w:p w:rsidR="009F60A1" w:rsidP="00DA3054" w14:paraId="3C0A59BD" w14:textId="77777777">
      <w:pPr>
        <w:pStyle w:val="EMEAHeadingUnderline"/>
        <w:spacing w:before="0" w:beforeLines="0" w:after="0" w:afterLines="0"/>
        <w:rPr>
          <w:i/>
          <w:lang w:val="da-DK"/>
        </w:rPr>
      </w:pPr>
    </w:p>
    <w:p w:rsidR="00DA3054" w:rsidP="00DA3054" w14:paraId="74218DB6" w14:textId="77777777">
      <w:pPr>
        <w:pStyle w:val="EMEAHeadingUnderline"/>
        <w:spacing w:before="0" w:beforeLines="0" w:after="0" w:afterLines="0"/>
        <w:rPr>
          <w:i/>
          <w:lang w:val="da-DK"/>
        </w:rPr>
      </w:pPr>
      <w:r w:rsidRPr="005A49B3">
        <w:rPr>
          <w:i/>
          <w:lang w:val="da-DK"/>
        </w:rPr>
        <w:t>ACR-respons</w:t>
      </w:r>
    </w:p>
    <w:p w:rsidR="00DA3054" w:rsidRPr="00832EA4" w:rsidP="00DA3054" w14:paraId="46466817" w14:textId="77777777">
      <w:pPr>
        <w:pStyle w:val="EMEANormal"/>
        <w:rPr>
          <w:lang w:val="da-DK"/>
        </w:rPr>
      </w:pPr>
    </w:p>
    <w:p w:rsidR="00DA3054" w:rsidP="00DA3054" w14:paraId="161426A1" w14:textId="77777777">
      <w:pPr>
        <w:rPr>
          <w:lang w:val="da-DK"/>
        </w:rPr>
      </w:pPr>
      <w:r>
        <w:rPr>
          <w:lang w:val="da-DK"/>
        </w:rPr>
        <w:t xml:space="preserve">Den procent af Humira-behandlede patienter, der fik </w:t>
      </w:r>
      <w:smartTag w:uri="urn:schemas-microsoft-com:office:smarttags" w:element="stockticker">
        <w:r>
          <w:rPr>
            <w:lang w:val="da-DK"/>
          </w:rPr>
          <w:t>ACR</w:t>
        </w:r>
      </w:smartTag>
      <w:r>
        <w:rPr>
          <w:lang w:val="da-DK"/>
        </w:rPr>
        <w:t xml:space="preserve"> 20-, 50- og 70-respons, var konsistent mellem RA-studie I, II og III. Resultaterne for 40 mg hver </w:t>
      </w:r>
      <w:r w:rsidR="008E3612">
        <w:rPr>
          <w:lang w:val="da-DK"/>
        </w:rPr>
        <w:t xml:space="preserve">anden uge er opstillet i tabel </w:t>
      </w:r>
      <w:r w:rsidR="000C1FE8">
        <w:rPr>
          <w:lang w:val="da-DK"/>
        </w:rPr>
        <w:t>7</w:t>
      </w:r>
      <w:r>
        <w:rPr>
          <w:lang w:val="da-DK"/>
        </w:rPr>
        <w:t>.</w:t>
      </w:r>
    </w:p>
    <w:tbl>
      <w:tblPr>
        <w:tblW w:w="9124" w:type="dxa"/>
        <w:tblInd w:w="98" w:type="dxa"/>
        <w:tblLayout w:type="fixed"/>
        <w:tblCellMar>
          <w:left w:w="0" w:type="dxa"/>
          <w:right w:w="0" w:type="dxa"/>
        </w:tblCellMar>
        <w:tblLook w:val="0000"/>
      </w:tblPr>
      <w:tblGrid>
        <w:gridCol w:w="1186"/>
        <w:gridCol w:w="1134"/>
        <w:gridCol w:w="1550"/>
        <w:gridCol w:w="1285"/>
        <w:gridCol w:w="1276"/>
        <w:gridCol w:w="1276"/>
        <w:gridCol w:w="1417"/>
      </w:tblGrid>
      <w:tr w14:paraId="41D5833C" w14:textId="77777777" w:rsidTr="00DA3054">
        <w:tblPrEx>
          <w:tblW w:w="9124" w:type="dxa"/>
          <w:tblInd w:w="98" w:type="dxa"/>
          <w:tblLayout w:type="fixed"/>
          <w:tblLook w:val="0000"/>
        </w:tblPrEx>
        <w:tc>
          <w:tcPr>
            <w:tcW w:w="9124" w:type="dxa"/>
            <w:gridSpan w:val="7"/>
          </w:tcPr>
          <w:p w:rsidR="00DA3054" w:rsidP="00031C85" w14:paraId="1E1AB406" w14:textId="77777777">
            <w:pPr>
              <w:pStyle w:val="BodyText1"/>
              <w:keepNext/>
              <w:tabs>
                <w:tab w:val="clear" w:pos="1152"/>
                <w:tab w:val="clear" w:pos="1872"/>
              </w:tabs>
              <w:spacing w:after="0" w:line="240" w:lineRule="auto"/>
              <w:ind w:left="0"/>
              <w:jc w:val="center"/>
              <w:rPr>
                <w:b/>
                <w:sz w:val="22"/>
                <w:lang w:val="da-DK"/>
              </w:rPr>
            </w:pPr>
          </w:p>
          <w:p w:rsidR="00DA3054" w:rsidP="00031C85" w14:paraId="0179133D" w14:textId="77777777">
            <w:pPr>
              <w:pStyle w:val="BodyText1"/>
              <w:keepNext/>
              <w:tabs>
                <w:tab w:val="clear" w:pos="1152"/>
                <w:tab w:val="clear" w:pos="1872"/>
              </w:tabs>
              <w:spacing w:after="0" w:line="240" w:lineRule="auto"/>
              <w:ind w:left="0"/>
              <w:jc w:val="center"/>
              <w:rPr>
                <w:b/>
                <w:sz w:val="22"/>
                <w:lang w:val="da-DK"/>
              </w:rPr>
            </w:pPr>
            <w:r>
              <w:rPr>
                <w:b/>
                <w:sz w:val="22"/>
                <w:lang w:val="da-DK"/>
              </w:rPr>
              <w:t xml:space="preserve">Tabel </w:t>
            </w:r>
            <w:r w:rsidR="000C1FE8">
              <w:rPr>
                <w:b/>
                <w:sz w:val="22"/>
                <w:lang w:val="da-DK"/>
              </w:rPr>
              <w:t xml:space="preserve">7 </w:t>
            </w:r>
          </w:p>
          <w:p w:rsidR="00DA3054" w:rsidP="00031C85" w14:paraId="1CE3C276" w14:textId="77777777">
            <w:pPr>
              <w:pStyle w:val="BodyText1"/>
              <w:keepNext/>
              <w:tabs>
                <w:tab w:val="clear" w:pos="1152"/>
                <w:tab w:val="clear" w:pos="1872"/>
              </w:tabs>
              <w:spacing w:after="0" w:line="240" w:lineRule="auto"/>
              <w:ind w:left="0"/>
              <w:jc w:val="center"/>
              <w:rPr>
                <w:b/>
                <w:sz w:val="22"/>
                <w:lang w:val="da-DK"/>
              </w:rPr>
            </w:pPr>
            <w:r>
              <w:rPr>
                <w:b/>
                <w:sz w:val="22"/>
                <w:lang w:val="da-DK"/>
              </w:rPr>
              <w:t>ACR-respons i placebokontrollerede studie</w:t>
            </w:r>
          </w:p>
          <w:p w:rsidR="00DA3054" w:rsidP="00031C85" w14:paraId="68A7DE4A" w14:textId="77777777">
            <w:pPr>
              <w:pStyle w:val="BodyText1"/>
              <w:keepNext/>
              <w:tabs>
                <w:tab w:val="clear" w:pos="1152"/>
                <w:tab w:val="clear" w:pos="1872"/>
              </w:tabs>
              <w:spacing w:after="0" w:line="240" w:lineRule="auto"/>
              <w:ind w:left="0"/>
              <w:jc w:val="center"/>
              <w:rPr>
                <w:b/>
                <w:sz w:val="22"/>
                <w:lang w:val="da-DK"/>
              </w:rPr>
            </w:pPr>
            <w:r>
              <w:rPr>
                <w:b/>
                <w:sz w:val="22"/>
                <w:lang w:val="da-DK"/>
              </w:rPr>
              <w:t>(Procent af patienter)</w:t>
            </w:r>
          </w:p>
          <w:p w:rsidR="00DA3054" w:rsidP="00031C85" w14:paraId="0B07B5C8" w14:textId="77777777">
            <w:pPr>
              <w:pStyle w:val="BodyText1"/>
              <w:keepNext/>
              <w:tabs>
                <w:tab w:val="clear" w:pos="1152"/>
                <w:tab w:val="clear" w:pos="1872"/>
              </w:tabs>
              <w:spacing w:after="0" w:line="240" w:lineRule="auto"/>
              <w:ind w:left="0"/>
              <w:jc w:val="center"/>
              <w:rPr>
                <w:b/>
                <w:sz w:val="22"/>
                <w:lang w:val="da-DK"/>
              </w:rPr>
            </w:pPr>
          </w:p>
        </w:tc>
      </w:tr>
      <w:tr w14:paraId="21E9BE22" w14:textId="77777777" w:rsidTr="00DA3054">
        <w:tblPrEx>
          <w:tblW w:w="9124" w:type="dxa"/>
          <w:tblInd w:w="98" w:type="dxa"/>
          <w:tblLayout w:type="fixed"/>
          <w:tblLook w:val="0000"/>
        </w:tblPrEx>
        <w:trPr>
          <w:cantSplit/>
        </w:trPr>
        <w:tc>
          <w:tcPr>
            <w:tcW w:w="1186" w:type="dxa"/>
            <w:tcBorders>
              <w:top w:val="single" w:sz="6" w:space="0" w:color="auto"/>
              <w:right w:val="single" w:sz="6" w:space="0" w:color="auto"/>
            </w:tcBorders>
          </w:tcPr>
          <w:p w:rsidR="00DA3054" w:rsidP="00DA3054" w14:paraId="37187CE0" w14:textId="77777777">
            <w:pPr>
              <w:pStyle w:val="In-texttable"/>
              <w:spacing w:line="240" w:lineRule="auto"/>
              <w:rPr>
                <w:rFonts w:ascii="Times New Roman" w:hAnsi="Times New Roman"/>
                <w:sz w:val="22"/>
                <w:lang w:val="da-DK"/>
              </w:rPr>
            </w:pPr>
            <w:r>
              <w:rPr>
                <w:rFonts w:ascii="Times New Roman" w:hAnsi="Times New Roman"/>
                <w:sz w:val="22"/>
                <w:lang w:val="da-DK"/>
              </w:rPr>
              <w:t>Respons</w:t>
            </w:r>
          </w:p>
        </w:tc>
        <w:tc>
          <w:tcPr>
            <w:tcW w:w="2684" w:type="dxa"/>
            <w:gridSpan w:val="2"/>
            <w:tcBorders>
              <w:top w:val="single" w:sz="6" w:space="0" w:color="auto"/>
              <w:left w:val="single" w:sz="6" w:space="0" w:color="auto"/>
              <w:bottom w:val="single" w:sz="6" w:space="0" w:color="auto"/>
              <w:right w:val="single" w:sz="6" w:space="0" w:color="auto"/>
            </w:tcBorders>
          </w:tcPr>
          <w:p w:rsidR="00DA3054" w:rsidP="00DA3054" w14:paraId="417B5C51"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RA-studie I</w:t>
            </w:r>
            <w:r>
              <w:rPr>
                <w:rFonts w:ascii="Times New Roman" w:hAnsi="Times New Roman"/>
                <w:sz w:val="22"/>
                <w:vertAlign w:val="superscript"/>
                <w:lang w:val="da-DK"/>
              </w:rPr>
              <w:t>a</w:t>
            </w:r>
            <w:r>
              <w:rPr>
                <w:rFonts w:ascii="Times New Roman" w:hAnsi="Times New Roman"/>
                <w:sz w:val="22"/>
                <w:lang w:val="da-DK"/>
              </w:rPr>
              <w:t>**</w:t>
            </w:r>
          </w:p>
        </w:tc>
        <w:tc>
          <w:tcPr>
            <w:tcW w:w="2561" w:type="dxa"/>
            <w:gridSpan w:val="2"/>
            <w:tcBorders>
              <w:top w:val="single" w:sz="6" w:space="0" w:color="auto"/>
              <w:left w:val="single" w:sz="6" w:space="0" w:color="auto"/>
              <w:bottom w:val="single" w:sz="6" w:space="0" w:color="auto"/>
              <w:right w:val="single" w:sz="6" w:space="0" w:color="auto"/>
            </w:tcBorders>
          </w:tcPr>
          <w:p w:rsidR="00DA3054" w:rsidP="00DA3054" w14:paraId="34915915"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RA-studie II</w:t>
            </w:r>
            <w:r>
              <w:rPr>
                <w:rFonts w:ascii="Times New Roman" w:hAnsi="Times New Roman"/>
                <w:sz w:val="22"/>
                <w:vertAlign w:val="superscript"/>
                <w:lang w:val="da-DK"/>
              </w:rPr>
              <w:t>a</w:t>
            </w:r>
            <w:r>
              <w:rPr>
                <w:rFonts w:ascii="Times New Roman" w:hAnsi="Times New Roman"/>
                <w:sz w:val="22"/>
                <w:lang w:val="da-DK"/>
              </w:rPr>
              <w:t>**</w:t>
            </w:r>
          </w:p>
        </w:tc>
        <w:tc>
          <w:tcPr>
            <w:tcW w:w="2693" w:type="dxa"/>
            <w:gridSpan w:val="2"/>
            <w:tcBorders>
              <w:top w:val="single" w:sz="6" w:space="0" w:color="auto"/>
              <w:left w:val="single" w:sz="6" w:space="0" w:color="auto"/>
              <w:bottom w:val="single" w:sz="6" w:space="0" w:color="auto"/>
            </w:tcBorders>
          </w:tcPr>
          <w:p w:rsidR="00DA3054" w:rsidP="00DA3054" w14:paraId="4713434F"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RA-studie III</w:t>
            </w:r>
            <w:r>
              <w:rPr>
                <w:rFonts w:ascii="Times New Roman" w:hAnsi="Times New Roman"/>
                <w:sz w:val="22"/>
                <w:vertAlign w:val="superscript"/>
                <w:lang w:val="da-DK"/>
              </w:rPr>
              <w:t>a</w:t>
            </w:r>
            <w:r>
              <w:rPr>
                <w:rFonts w:ascii="Times New Roman" w:hAnsi="Times New Roman"/>
                <w:sz w:val="22"/>
                <w:lang w:val="da-DK"/>
              </w:rPr>
              <w:t>**</w:t>
            </w:r>
          </w:p>
          <w:p w:rsidR="00DA3054" w:rsidP="00DA3054" w14:paraId="490A0EE2" w14:textId="77777777">
            <w:pPr>
              <w:pStyle w:val="In-texttable"/>
              <w:spacing w:line="240" w:lineRule="auto"/>
              <w:jc w:val="center"/>
              <w:rPr>
                <w:rFonts w:ascii="Times New Roman" w:hAnsi="Times New Roman"/>
                <w:sz w:val="22"/>
                <w:lang w:val="da-DK"/>
              </w:rPr>
            </w:pPr>
          </w:p>
        </w:tc>
      </w:tr>
      <w:tr w14:paraId="77FFE6F1" w14:textId="77777777" w:rsidTr="00DA3054">
        <w:tblPrEx>
          <w:tblW w:w="9124" w:type="dxa"/>
          <w:tblInd w:w="98" w:type="dxa"/>
          <w:tblLayout w:type="fixed"/>
          <w:tblLook w:val="0000"/>
        </w:tblPrEx>
        <w:trPr>
          <w:cantSplit/>
        </w:trPr>
        <w:tc>
          <w:tcPr>
            <w:tcW w:w="1186" w:type="dxa"/>
            <w:tcBorders>
              <w:bottom w:val="single" w:sz="6" w:space="0" w:color="auto"/>
              <w:right w:val="single" w:sz="6" w:space="0" w:color="auto"/>
            </w:tcBorders>
          </w:tcPr>
          <w:p w:rsidR="00DA3054" w:rsidP="00DA3054" w14:paraId="1F2FE383" w14:textId="77777777">
            <w:pPr>
              <w:pStyle w:val="In-texttable"/>
              <w:spacing w:line="240" w:lineRule="auto"/>
              <w:rPr>
                <w:rFonts w:ascii="Times New Roman" w:hAnsi="Times New Roman"/>
                <w:sz w:val="22"/>
                <w:lang w:val="da-DK"/>
              </w:rPr>
            </w:pPr>
          </w:p>
        </w:tc>
        <w:tc>
          <w:tcPr>
            <w:tcW w:w="1134" w:type="dxa"/>
            <w:tcBorders>
              <w:top w:val="single" w:sz="6" w:space="0" w:color="auto"/>
              <w:left w:val="single" w:sz="6" w:space="0" w:color="auto"/>
              <w:bottom w:val="single" w:sz="6" w:space="0" w:color="auto"/>
            </w:tcBorders>
          </w:tcPr>
          <w:p w:rsidR="00DA3054" w:rsidP="00DA3054" w14:paraId="0B37E52C"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Placebo/ MTX</w:t>
            </w:r>
            <w:r>
              <w:rPr>
                <w:rFonts w:ascii="Times New Roman" w:hAnsi="Times New Roman"/>
                <w:sz w:val="22"/>
                <w:vertAlign w:val="superscript"/>
                <w:lang w:val="da-DK"/>
              </w:rPr>
              <w:t>c</w:t>
            </w:r>
          </w:p>
          <w:p w:rsidR="00DA3054" w:rsidP="00DA3054" w14:paraId="7A5F6E85"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n=60</w:t>
            </w:r>
          </w:p>
        </w:tc>
        <w:tc>
          <w:tcPr>
            <w:tcW w:w="1550" w:type="dxa"/>
            <w:tcBorders>
              <w:top w:val="single" w:sz="6" w:space="0" w:color="auto"/>
              <w:bottom w:val="single" w:sz="6" w:space="0" w:color="auto"/>
              <w:right w:val="single" w:sz="6" w:space="0" w:color="auto"/>
            </w:tcBorders>
          </w:tcPr>
          <w:p w:rsidR="00DA3054" w:rsidP="00DA3054" w14:paraId="3A1FE498"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Humira</w:t>
            </w:r>
            <w:r>
              <w:rPr>
                <w:rFonts w:ascii="Times New Roman" w:hAnsi="Times New Roman"/>
                <w:sz w:val="22"/>
                <w:vertAlign w:val="superscript"/>
                <w:lang w:val="da-DK"/>
              </w:rPr>
              <w:t>b</w:t>
            </w:r>
            <w:r>
              <w:rPr>
                <w:rFonts w:ascii="Times New Roman" w:hAnsi="Times New Roman"/>
                <w:sz w:val="22"/>
                <w:lang w:val="da-DK"/>
              </w:rPr>
              <w:t>/ MTX</w:t>
            </w:r>
            <w:r>
              <w:rPr>
                <w:rFonts w:ascii="Times New Roman" w:hAnsi="Times New Roman"/>
                <w:sz w:val="22"/>
                <w:vertAlign w:val="superscript"/>
                <w:lang w:val="da-DK"/>
              </w:rPr>
              <w:t>c</w:t>
            </w:r>
          </w:p>
          <w:p w:rsidR="00DA3054" w:rsidP="00DA3054" w14:paraId="749173DB"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n=63</w:t>
            </w:r>
          </w:p>
        </w:tc>
        <w:tc>
          <w:tcPr>
            <w:tcW w:w="1285" w:type="dxa"/>
            <w:tcBorders>
              <w:top w:val="single" w:sz="6" w:space="0" w:color="auto"/>
              <w:left w:val="single" w:sz="6" w:space="0" w:color="auto"/>
              <w:bottom w:val="single" w:sz="6" w:space="0" w:color="auto"/>
            </w:tcBorders>
          </w:tcPr>
          <w:p w:rsidR="00DA3054" w:rsidP="00DA3054" w14:paraId="0B169432"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Placebo</w:t>
            </w:r>
          </w:p>
          <w:p w:rsidR="00DA3054" w:rsidP="00DA3054" w14:paraId="7C3FEA8C"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n=110</w:t>
            </w:r>
          </w:p>
        </w:tc>
        <w:tc>
          <w:tcPr>
            <w:tcW w:w="1276" w:type="dxa"/>
            <w:tcBorders>
              <w:top w:val="single" w:sz="6" w:space="0" w:color="auto"/>
              <w:bottom w:val="single" w:sz="6" w:space="0" w:color="auto"/>
              <w:right w:val="single" w:sz="6" w:space="0" w:color="auto"/>
            </w:tcBorders>
          </w:tcPr>
          <w:p w:rsidR="00DA3054" w:rsidP="00DA3054" w14:paraId="3B15F964"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Humira</w:t>
            </w:r>
            <w:r>
              <w:rPr>
                <w:rFonts w:ascii="Times New Roman" w:hAnsi="Times New Roman"/>
                <w:sz w:val="22"/>
                <w:vertAlign w:val="superscript"/>
                <w:lang w:val="da-DK"/>
              </w:rPr>
              <w:t>b</w:t>
            </w:r>
          </w:p>
          <w:p w:rsidR="00DA3054" w:rsidP="00DA3054" w14:paraId="550D46F8"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n=113</w:t>
            </w:r>
          </w:p>
        </w:tc>
        <w:tc>
          <w:tcPr>
            <w:tcW w:w="1276" w:type="dxa"/>
            <w:tcBorders>
              <w:top w:val="single" w:sz="6" w:space="0" w:color="auto"/>
              <w:left w:val="single" w:sz="6" w:space="0" w:color="auto"/>
              <w:bottom w:val="single" w:sz="6" w:space="0" w:color="auto"/>
            </w:tcBorders>
          </w:tcPr>
          <w:p w:rsidR="00DA3054" w:rsidP="00DA3054" w14:paraId="79688988"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Placebo/ MTX</w:t>
            </w:r>
            <w:r>
              <w:rPr>
                <w:rFonts w:ascii="Times New Roman" w:hAnsi="Times New Roman"/>
                <w:sz w:val="22"/>
                <w:vertAlign w:val="superscript"/>
                <w:lang w:val="da-DK"/>
              </w:rPr>
              <w:t>c</w:t>
            </w:r>
          </w:p>
          <w:p w:rsidR="00DA3054" w:rsidP="00DA3054" w14:paraId="3A7126C2" w14:textId="77777777">
            <w:pPr>
              <w:pStyle w:val="In-texttable"/>
              <w:spacing w:line="240" w:lineRule="auto"/>
              <w:jc w:val="center"/>
              <w:rPr>
                <w:rFonts w:ascii="Times New Roman" w:hAnsi="Times New Roman"/>
                <w:sz w:val="22"/>
                <w:lang w:val="en-GB"/>
              </w:rPr>
            </w:pPr>
            <w:r>
              <w:rPr>
                <w:rFonts w:ascii="Times New Roman" w:hAnsi="Times New Roman"/>
                <w:sz w:val="22"/>
                <w:lang w:val="en-GB"/>
              </w:rPr>
              <w:t>n=200</w:t>
            </w:r>
          </w:p>
        </w:tc>
        <w:tc>
          <w:tcPr>
            <w:tcW w:w="1417" w:type="dxa"/>
            <w:tcBorders>
              <w:top w:val="single" w:sz="6" w:space="0" w:color="auto"/>
              <w:bottom w:val="single" w:sz="6" w:space="0" w:color="auto"/>
            </w:tcBorders>
          </w:tcPr>
          <w:p w:rsidR="00DA3054" w:rsidP="00DA3054" w14:paraId="21E8C02A" w14:textId="77777777">
            <w:pPr>
              <w:pStyle w:val="In-texttable"/>
              <w:spacing w:line="240" w:lineRule="auto"/>
              <w:jc w:val="center"/>
              <w:rPr>
                <w:rFonts w:ascii="Times New Roman" w:hAnsi="Times New Roman"/>
                <w:sz w:val="22"/>
                <w:lang w:val="en-GB"/>
              </w:rPr>
            </w:pPr>
            <w:r>
              <w:rPr>
                <w:rFonts w:ascii="Times New Roman" w:hAnsi="Times New Roman"/>
                <w:sz w:val="22"/>
                <w:lang w:val="en-GB"/>
              </w:rPr>
              <w:t>Humira</w:t>
            </w:r>
            <w:r>
              <w:rPr>
                <w:rFonts w:ascii="Times New Roman" w:hAnsi="Times New Roman"/>
                <w:sz w:val="22"/>
                <w:vertAlign w:val="superscript"/>
                <w:lang w:val="en-GB"/>
              </w:rPr>
              <w:t>b</w:t>
            </w:r>
            <w:r>
              <w:rPr>
                <w:rFonts w:ascii="Times New Roman" w:hAnsi="Times New Roman"/>
                <w:sz w:val="22"/>
                <w:lang w:val="en-GB"/>
              </w:rPr>
              <w:t>/ MTX</w:t>
            </w:r>
            <w:r>
              <w:rPr>
                <w:rFonts w:ascii="Times New Roman" w:hAnsi="Times New Roman"/>
                <w:sz w:val="22"/>
                <w:vertAlign w:val="superscript"/>
                <w:lang w:val="en-GB"/>
              </w:rPr>
              <w:t>c</w:t>
            </w:r>
          </w:p>
          <w:p w:rsidR="00DA3054" w:rsidP="00DA3054" w14:paraId="7920BD02" w14:textId="77777777">
            <w:pPr>
              <w:pStyle w:val="In-texttable"/>
              <w:spacing w:line="240" w:lineRule="auto"/>
              <w:jc w:val="center"/>
              <w:rPr>
                <w:rFonts w:ascii="Times New Roman" w:hAnsi="Times New Roman"/>
                <w:sz w:val="22"/>
                <w:lang w:val="en-GB"/>
              </w:rPr>
            </w:pPr>
            <w:r>
              <w:rPr>
                <w:rFonts w:ascii="Times New Roman" w:hAnsi="Times New Roman"/>
                <w:sz w:val="22"/>
                <w:lang w:val="en-GB"/>
              </w:rPr>
              <w:t>n=207</w:t>
            </w:r>
          </w:p>
        </w:tc>
      </w:tr>
      <w:tr w14:paraId="615E12AE" w14:textId="77777777" w:rsidTr="00DA3054">
        <w:tblPrEx>
          <w:tblW w:w="9124" w:type="dxa"/>
          <w:tblInd w:w="98" w:type="dxa"/>
          <w:tblLayout w:type="fixed"/>
          <w:tblLook w:val="0000"/>
        </w:tblPrEx>
        <w:trPr>
          <w:cantSplit/>
        </w:trPr>
        <w:tc>
          <w:tcPr>
            <w:tcW w:w="1186" w:type="dxa"/>
            <w:tcBorders>
              <w:right w:val="single" w:sz="6" w:space="0" w:color="auto"/>
            </w:tcBorders>
          </w:tcPr>
          <w:p w:rsidR="00DA3054" w:rsidP="00DA3054" w14:paraId="2F4B9713" w14:textId="77777777">
            <w:pPr>
              <w:pStyle w:val="In-texttable"/>
              <w:tabs>
                <w:tab w:val="left" w:pos="144"/>
              </w:tabs>
              <w:spacing w:line="240" w:lineRule="auto"/>
              <w:rPr>
                <w:rFonts w:ascii="Times New Roman" w:hAnsi="Times New Roman"/>
                <w:sz w:val="22"/>
                <w:lang w:val="en-GB"/>
              </w:rPr>
            </w:pPr>
            <w:smartTag w:uri="urn:schemas-microsoft-com:office:smarttags" w:element="stockticker">
              <w:r>
                <w:rPr>
                  <w:rFonts w:ascii="Times New Roman" w:hAnsi="Times New Roman"/>
                  <w:sz w:val="22"/>
                  <w:lang w:val="en-GB"/>
                </w:rPr>
                <w:t>ACR</w:t>
              </w:r>
            </w:smartTag>
            <w:r>
              <w:rPr>
                <w:rFonts w:ascii="Times New Roman" w:hAnsi="Times New Roman"/>
                <w:sz w:val="22"/>
                <w:lang w:val="en-GB"/>
              </w:rPr>
              <w:t xml:space="preserve"> 20</w:t>
            </w:r>
          </w:p>
        </w:tc>
        <w:tc>
          <w:tcPr>
            <w:tcW w:w="1134" w:type="dxa"/>
            <w:tcBorders>
              <w:left w:val="single" w:sz="6" w:space="0" w:color="auto"/>
            </w:tcBorders>
          </w:tcPr>
          <w:p w:rsidR="00DA3054" w:rsidP="00DA3054" w14:paraId="01EF808F" w14:textId="77777777">
            <w:pPr>
              <w:pStyle w:val="In-texttable"/>
              <w:spacing w:line="240" w:lineRule="auto"/>
              <w:rPr>
                <w:rFonts w:ascii="Times New Roman" w:hAnsi="Times New Roman"/>
                <w:sz w:val="22"/>
                <w:lang w:val="en-GB"/>
              </w:rPr>
            </w:pPr>
          </w:p>
        </w:tc>
        <w:tc>
          <w:tcPr>
            <w:tcW w:w="1550" w:type="dxa"/>
            <w:tcBorders>
              <w:right w:val="single" w:sz="6" w:space="0" w:color="auto"/>
            </w:tcBorders>
          </w:tcPr>
          <w:p w:rsidR="00DA3054" w:rsidP="00DA3054" w14:paraId="5C239A75" w14:textId="77777777">
            <w:pPr>
              <w:pStyle w:val="In-texttable"/>
              <w:spacing w:line="240" w:lineRule="auto"/>
              <w:rPr>
                <w:rFonts w:ascii="Times New Roman" w:hAnsi="Times New Roman"/>
                <w:sz w:val="22"/>
                <w:lang w:val="en-GB"/>
              </w:rPr>
            </w:pPr>
          </w:p>
        </w:tc>
        <w:tc>
          <w:tcPr>
            <w:tcW w:w="1285" w:type="dxa"/>
            <w:tcBorders>
              <w:left w:val="single" w:sz="6" w:space="0" w:color="auto"/>
            </w:tcBorders>
          </w:tcPr>
          <w:p w:rsidR="00DA3054" w:rsidP="00DA3054" w14:paraId="5CE9504C" w14:textId="77777777">
            <w:pPr>
              <w:pStyle w:val="In-texttable"/>
              <w:spacing w:line="240" w:lineRule="auto"/>
              <w:rPr>
                <w:rFonts w:ascii="Times New Roman" w:hAnsi="Times New Roman"/>
                <w:sz w:val="22"/>
                <w:lang w:val="en-GB"/>
              </w:rPr>
            </w:pPr>
          </w:p>
        </w:tc>
        <w:tc>
          <w:tcPr>
            <w:tcW w:w="1276" w:type="dxa"/>
            <w:tcBorders>
              <w:right w:val="single" w:sz="6" w:space="0" w:color="auto"/>
            </w:tcBorders>
          </w:tcPr>
          <w:p w:rsidR="00DA3054" w:rsidP="00DA3054" w14:paraId="7DBA63A0" w14:textId="77777777">
            <w:pPr>
              <w:pStyle w:val="In-texttable"/>
              <w:spacing w:line="240" w:lineRule="auto"/>
              <w:rPr>
                <w:rFonts w:ascii="Times New Roman" w:hAnsi="Times New Roman"/>
                <w:sz w:val="22"/>
                <w:lang w:val="en-GB"/>
              </w:rPr>
            </w:pPr>
          </w:p>
        </w:tc>
        <w:tc>
          <w:tcPr>
            <w:tcW w:w="1276" w:type="dxa"/>
            <w:tcBorders>
              <w:top w:val="single" w:sz="6" w:space="0" w:color="auto"/>
              <w:left w:val="single" w:sz="6" w:space="0" w:color="auto"/>
            </w:tcBorders>
          </w:tcPr>
          <w:p w:rsidR="00DA3054" w:rsidP="00DA3054" w14:paraId="728CE02A" w14:textId="77777777">
            <w:pPr>
              <w:pStyle w:val="In-texttable"/>
              <w:spacing w:line="240" w:lineRule="auto"/>
              <w:rPr>
                <w:rFonts w:ascii="Times New Roman" w:hAnsi="Times New Roman"/>
                <w:sz w:val="22"/>
                <w:lang w:val="en-GB"/>
              </w:rPr>
            </w:pPr>
          </w:p>
        </w:tc>
        <w:tc>
          <w:tcPr>
            <w:tcW w:w="1417" w:type="dxa"/>
            <w:tcBorders>
              <w:top w:val="single" w:sz="6" w:space="0" w:color="auto"/>
            </w:tcBorders>
          </w:tcPr>
          <w:p w:rsidR="00DA3054" w:rsidP="00DA3054" w14:paraId="2180B2F5" w14:textId="77777777">
            <w:pPr>
              <w:pStyle w:val="In-texttable"/>
              <w:spacing w:line="240" w:lineRule="auto"/>
              <w:rPr>
                <w:rFonts w:ascii="Times New Roman" w:hAnsi="Times New Roman"/>
                <w:sz w:val="22"/>
                <w:lang w:val="en-GB"/>
              </w:rPr>
            </w:pPr>
          </w:p>
        </w:tc>
      </w:tr>
      <w:tr w14:paraId="0EF1258B" w14:textId="77777777" w:rsidTr="00DA3054">
        <w:tblPrEx>
          <w:tblW w:w="9124" w:type="dxa"/>
          <w:tblInd w:w="98" w:type="dxa"/>
          <w:tblLayout w:type="fixed"/>
          <w:tblLook w:val="0000"/>
        </w:tblPrEx>
        <w:trPr>
          <w:cantSplit/>
        </w:trPr>
        <w:tc>
          <w:tcPr>
            <w:tcW w:w="1186" w:type="dxa"/>
            <w:tcBorders>
              <w:right w:val="single" w:sz="6" w:space="0" w:color="auto"/>
            </w:tcBorders>
          </w:tcPr>
          <w:p w:rsidR="00DA3054" w:rsidP="00DA3054" w14:paraId="70FF8775" w14:textId="77777777">
            <w:pPr>
              <w:pStyle w:val="In-texttable"/>
              <w:tabs>
                <w:tab w:val="left" w:pos="144"/>
              </w:tabs>
              <w:spacing w:line="240" w:lineRule="auto"/>
              <w:rPr>
                <w:rFonts w:ascii="Times New Roman" w:hAnsi="Times New Roman"/>
                <w:sz w:val="22"/>
                <w:lang w:val="da-DK"/>
              </w:rPr>
            </w:pPr>
            <w:r>
              <w:rPr>
                <w:rFonts w:ascii="Times New Roman" w:hAnsi="Times New Roman"/>
                <w:sz w:val="22"/>
                <w:lang w:val="en-GB"/>
              </w:rPr>
              <w:tab/>
            </w:r>
            <w:r>
              <w:rPr>
                <w:rFonts w:ascii="Times New Roman" w:hAnsi="Times New Roman"/>
                <w:sz w:val="22"/>
                <w:lang w:val="da-DK"/>
              </w:rPr>
              <w:t>6 måneder</w:t>
            </w:r>
          </w:p>
        </w:tc>
        <w:tc>
          <w:tcPr>
            <w:tcW w:w="1134" w:type="dxa"/>
            <w:tcBorders>
              <w:left w:val="single" w:sz="6" w:space="0" w:color="auto"/>
            </w:tcBorders>
          </w:tcPr>
          <w:p w:rsidR="00DA3054" w:rsidP="00DA3054" w14:paraId="15FC8313"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13,3%</w:t>
            </w:r>
          </w:p>
        </w:tc>
        <w:tc>
          <w:tcPr>
            <w:tcW w:w="1550" w:type="dxa"/>
            <w:tcBorders>
              <w:right w:val="single" w:sz="6" w:space="0" w:color="auto"/>
            </w:tcBorders>
          </w:tcPr>
          <w:p w:rsidR="00DA3054" w:rsidP="00DA3054" w14:paraId="133D3537"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65,1%</w:t>
            </w:r>
          </w:p>
        </w:tc>
        <w:tc>
          <w:tcPr>
            <w:tcW w:w="1285" w:type="dxa"/>
            <w:tcBorders>
              <w:left w:val="single" w:sz="6" w:space="0" w:color="auto"/>
            </w:tcBorders>
          </w:tcPr>
          <w:p w:rsidR="00DA3054" w:rsidP="00DA3054" w14:paraId="2E2F3322"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19,1%</w:t>
            </w:r>
          </w:p>
        </w:tc>
        <w:tc>
          <w:tcPr>
            <w:tcW w:w="1276" w:type="dxa"/>
            <w:tcBorders>
              <w:right w:val="single" w:sz="6" w:space="0" w:color="auto"/>
            </w:tcBorders>
          </w:tcPr>
          <w:p w:rsidR="00DA3054" w:rsidP="00DA3054" w14:paraId="63C96303"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46,0%</w:t>
            </w:r>
          </w:p>
        </w:tc>
        <w:tc>
          <w:tcPr>
            <w:tcW w:w="1276" w:type="dxa"/>
            <w:tcBorders>
              <w:left w:val="single" w:sz="6" w:space="0" w:color="auto"/>
            </w:tcBorders>
          </w:tcPr>
          <w:p w:rsidR="00DA3054" w:rsidP="00DA3054" w14:paraId="3FE844C1" w14:textId="77777777">
            <w:pPr>
              <w:pStyle w:val="In-texttable"/>
              <w:tabs>
                <w:tab w:val="decimal" w:pos="567"/>
              </w:tabs>
              <w:spacing w:line="240" w:lineRule="auto"/>
              <w:rPr>
                <w:rFonts w:ascii="Times New Roman" w:hAnsi="Times New Roman"/>
                <w:sz w:val="22"/>
                <w:lang w:val="da-DK"/>
              </w:rPr>
            </w:pPr>
            <w:r>
              <w:rPr>
                <w:rFonts w:ascii="Times New Roman" w:hAnsi="Times New Roman"/>
                <w:sz w:val="22"/>
                <w:lang w:val="da-DK"/>
              </w:rPr>
              <w:t>29,5%</w:t>
            </w:r>
          </w:p>
        </w:tc>
        <w:tc>
          <w:tcPr>
            <w:tcW w:w="1417" w:type="dxa"/>
          </w:tcPr>
          <w:p w:rsidR="00DA3054" w:rsidP="00DA3054" w14:paraId="4CA271B6" w14:textId="77777777">
            <w:pPr>
              <w:pStyle w:val="In-texttable"/>
              <w:tabs>
                <w:tab w:val="decimal" w:pos="662"/>
              </w:tabs>
              <w:spacing w:line="240" w:lineRule="auto"/>
              <w:rPr>
                <w:rFonts w:ascii="Times New Roman" w:hAnsi="Times New Roman"/>
                <w:sz w:val="22"/>
                <w:lang w:val="da-DK"/>
              </w:rPr>
            </w:pPr>
            <w:r>
              <w:rPr>
                <w:rFonts w:ascii="Times New Roman" w:hAnsi="Times New Roman"/>
                <w:sz w:val="22"/>
                <w:lang w:val="da-DK"/>
              </w:rPr>
              <w:t>63,3%</w:t>
            </w:r>
          </w:p>
        </w:tc>
      </w:tr>
      <w:tr w14:paraId="31E6E486" w14:textId="77777777" w:rsidTr="00DA3054">
        <w:tblPrEx>
          <w:tblW w:w="9124" w:type="dxa"/>
          <w:tblInd w:w="98" w:type="dxa"/>
          <w:tblLayout w:type="fixed"/>
          <w:tblLook w:val="0000"/>
        </w:tblPrEx>
        <w:trPr>
          <w:cantSplit/>
        </w:trPr>
        <w:tc>
          <w:tcPr>
            <w:tcW w:w="1186" w:type="dxa"/>
            <w:tcBorders>
              <w:right w:val="single" w:sz="6" w:space="0" w:color="auto"/>
            </w:tcBorders>
          </w:tcPr>
          <w:p w:rsidR="00DA3054" w:rsidP="00DA3054" w14:paraId="5439F17A" w14:textId="77777777">
            <w:pPr>
              <w:pStyle w:val="In-texttable"/>
              <w:tabs>
                <w:tab w:val="left" w:pos="144"/>
              </w:tabs>
              <w:spacing w:line="240" w:lineRule="auto"/>
              <w:rPr>
                <w:rFonts w:ascii="Times New Roman" w:hAnsi="Times New Roman"/>
                <w:sz w:val="22"/>
                <w:lang w:val="da-DK"/>
              </w:rPr>
            </w:pPr>
            <w:r>
              <w:rPr>
                <w:rFonts w:ascii="Times New Roman" w:hAnsi="Times New Roman"/>
                <w:sz w:val="22"/>
                <w:lang w:val="da-DK"/>
              </w:rPr>
              <w:tab/>
            </w:r>
            <w:r>
              <w:rPr>
                <w:rFonts w:ascii="Times New Roman" w:hAnsi="Times New Roman"/>
                <w:sz w:val="22"/>
                <w:lang w:val="da-DK"/>
              </w:rPr>
              <w:t>12 måneder</w:t>
            </w:r>
          </w:p>
        </w:tc>
        <w:tc>
          <w:tcPr>
            <w:tcW w:w="1134" w:type="dxa"/>
            <w:tcBorders>
              <w:left w:val="single" w:sz="6" w:space="0" w:color="auto"/>
            </w:tcBorders>
          </w:tcPr>
          <w:p w:rsidR="00DA3054" w:rsidP="00DA3054" w14:paraId="4DF1C710" w14:textId="77777777">
            <w:pPr>
              <w:pStyle w:val="In-texttable"/>
              <w:spacing w:line="240" w:lineRule="auto"/>
              <w:jc w:val="center"/>
              <w:rPr>
                <w:rFonts w:ascii="Times New Roman" w:hAnsi="Times New Roman"/>
                <w:sz w:val="22"/>
                <w:lang w:val="da-DK"/>
              </w:rPr>
            </w:pPr>
            <w:smartTag w:uri="urn:schemas-microsoft-com:office:smarttags" w:element="stockticker">
              <w:r>
                <w:rPr>
                  <w:rFonts w:ascii="Times New Roman" w:hAnsi="Times New Roman"/>
                  <w:sz w:val="22"/>
                  <w:lang w:val="da-DK"/>
                </w:rPr>
                <w:t>NA</w:t>
              </w:r>
            </w:smartTag>
          </w:p>
        </w:tc>
        <w:tc>
          <w:tcPr>
            <w:tcW w:w="1550" w:type="dxa"/>
            <w:tcBorders>
              <w:right w:val="single" w:sz="6" w:space="0" w:color="auto"/>
            </w:tcBorders>
          </w:tcPr>
          <w:p w:rsidR="00DA3054" w:rsidP="00DA3054" w14:paraId="4F6E8050" w14:textId="77777777">
            <w:pPr>
              <w:pStyle w:val="In-texttable"/>
              <w:spacing w:line="240" w:lineRule="auto"/>
              <w:jc w:val="center"/>
              <w:rPr>
                <w:rFonts w:ascii="Times New Roman" w:hAnsi="Times New Roman"/>
                <w:sz w:val="22"/>
                <w:lang w:val="en-GB"/>
              </w:rPr>
            </w:pPr>
            <w:smartTag w:uri="urn:schemas-microsoft-com:office:smarttags" w:element="stockticker">
              <w:r>
                <w:rPr>
                  <w:rFonts w:ascii="Times New Roman" w:hAnsi="Times New Roman"/>
                  <w:sz w:val="22"/>
                  <w:lang w:val="en-GB"/>
                </w:rPr>
                <w:t>NA</w:t>
              </w:r>
            </w:smartTag>
          </w:p>
        </w:tc>
        <w:tc>
          <w:tcPr>
            <w:tcW w:w="1285" w:type="dxa"/>
            <w:tcBorders>
              <w:left w:val="single" w:sz="6" w:space="0" w:color="auto"/>
            </w:tcBorders>
          </w:tcPr>
          <w:p w:rsidR="00DA3054" w:rsidP="00DA3054" w14:paraId="5D3D4C2F" w14:textId="77777777">
            <w:pPr>
              <w:pStyle w:val="In-texttable"/>
              <w:tabs>
                <w:tab w:val="decimal" w:pos="151"/>
              </w:tabs>
              <w:spacing w:line="240" w:lineRule="auto"/>
              <w:jc w:val="center"/>
              <w:rPr>
                <w:rFonts w:ascii="Times New Roman" w:hAnsi="Times New Roman"/>
                <w:sz w:val="22"/>
                <w:lang w:val="en-GB"/>
              </w:rPr>
            </w:pPr>
            <w:smartTag w:uri="urn:schemas-microsoft-com:office:smarttags" w:element="stockticker">
              <w:r>
                <w:rPr>
                  <w:rFonts w:ascii="Times New Roman" w:hAnsi="Times New Roman"/>
                  <w:sz w:val="22"/>
                  <w:lang w:val="en-GB"/>
                </w:rPr>
                <w:t>NA</w:t>
              </w:r>
            </w:smartTag>
          </w:p>
        </w:tc>
        <w:tc>
          <w:tcPr>
            <w:tcW w:w="1276" w:type="dxa"/>
            <w:tcBorders>
              <w:right w:val="single" w:sz="6" w:space="0" w:color="auto"/>
            </w:tcBorders>
          </w:tcPr>
          <w:p w:rsidR="00DA3054" w:rsidP="00DA3054" w14:paraId="13A0A016" w14:textId="77777777">
            <w:pPr>
              <w:pStyle w:val="In-texttable"/>
              <w:spacing w:line="240" w:lineRule="auto"/>
              <w:jc w:val="center"/>
              <w:rPr>
                <w:rFonts w:ascii="Times New Roman" w:hAnsi="Times New Roman"/>
                <w:sz w:val="22"/>
                <w:lang w:val="en-GB"/>
              </w:rPr>
            </w:pPr>
            <w:smartTag w:uri="urn:schemas-microsoft-com:office:smarttags" w:element="stockticker">
              <w:r>
                <w:rPr>
                  <w:rFonts w:ascii="Times New Roman" w:hAnsi="Times New Roman"/>
                  <w:sz w:val="22"/>
                  <w:lang w:val="en-GB"/>
                </w:rPr>
                <w:t>NA</w:t>
              </w:r>
            </w:smartTag>
          </w:p>
        </w:tc>
        <w:tc>
          <w:tcPr>
            <w:tcW w:w="1276" w:type="dxa"/>
            <w:tcBorders>
              <w:left w:val="single" w:sz="6" w:space="0" w:color="auto"/>
            </w:tcBorders>
          </w:tcPr>
          <w:p w:rsidR="00DA3054" w:rsidP="00DA3054" w14:paraId="142A2CE2" w14:textId="77777777">
            <w:pPr>
              <w:pStyle w:val="In-texttable"/>
              <w:tabs>
                <w:tab w:val="decimal" w:pos="567"/>
              </w:tabs>
              <w:spacing w:line="240" w:lineRule="auto"/>
              <w:rPr>
                <w:rFonts w:ascii="Times New Roman" w:hAnsi="Times New Roman"/>
                <w:sz w:val="22"/>
                <w:lang w:val="da-DK"/>
              </w:rPr>
            </w:pPr>
            <w:r>
              <w:rPr>
                <w:rFonts w:ascii="Times New Roman" w:hAnsi="Times New Roman"/>
                <w:sz w:val="22"/>
                <w:lang w:val="da-DK"/>
              </w:rPr>
              <w:t>24,0%</w:t>
            </w:r>
          </w:p>
        </w:tc>
        <w:tc>
          <w:tcPr>
            <w:tcW w:w="1417" w:type="dxa"/>
          </w:tcPr>
          <w:p w:rsidR="00DA3054" w:rsidP="00DA3054" w14:paraId="3108991E" w14:textId="77777777">
            <w:pPr>
              <w:pStyle w:val="In-texttable"/>
              <w:tabs>
                <w:tab w:val="decimal" w:pos="662"/>
              </w:tabs>
              <w:spacing w:line="240" w:lineRule="auto"/>
              <w:rPr>
                <w:rFonts w:ascii="Times New Roman" w:hAnsi="Times New Roman"/>
                <w:sz w:val="22"/>
                <w:lang w:val="da-DK"/>
              </w:rPr>
            </w:pPr>
            <w:r>
              <w:rPr>
                <w:rFonts w:ascii="Times New Roman" w:hAnsi="Times New Roman"/>
                <w:sz w:val="22"/>
                <w:lang w:val="da-DK"/>
              </w:rPr>
              <w:t>58,9%</w:t>
            </w:r>
          </w:p>
        </w:tc>
      </w:tr>
      <w:tr w14:paraId="7424AD61" w14:textId="77777777" w:rsidTr="00DA3054">
        <w:tblPrEx>
          <w:tblW w:w="9124" w:type="dxa"/>
          <w:tblInd w:w="98" w:type="dxa"/>
          <w:tblLayout w:type="fixed"/>
          <w:tblLook w:val="0000"/>
        </w:tblPrEx>
        <w:trPr>
          <w:cantSplit/>
        </w:trPr>
        <w:tc>
          <w:tcPr>
            <w:tcW w:w="1186" w:type="dxa"/>
            <w:tcBorders>
              <w:right w:val="single" w:sz="6" w:space="0" w:color="auto"/>
            </w:tcBorders>
          </w:tcPr>
          <w:p w:rsidR="00DA3054" w:rsidP="00DA3054" w14:paraId="01D9AD3E" w14:textId="77777777">
            <w:pPr>
              <w:pStyle w:val="In-texttable"/>
              <w:tabs>
                <w:tab w:val="left" w:pos="144"/>
              </w:tabs>
              <w:spacing w:line="240" w:lineRule="auto"/>
              <w:rPr>
                <w:rFonts w:ascii="Times New Roman" w:hAnsi="Times New Roman"/>
                <w:sz w:val="22"/>
                <w:lang w:val="da-DK"/>
              </w:rPr>
            </w:pPr>
            <w:smartTag w:uri="urn:schemas-microsoft-com:office:smarttags" w:element="stockticker">
              <w:r>
                <w:rPr>
                  <w:rFonts w:ascii="Times New Roman" w:hAnsi="Times New Roman"/>
                  <w:sz w:val="22"/>
                  <w:lang w:val="da-DK"/>
                </w:rPr>
                <w:t>ACR</w:t>
              </w:r>
            </w:smartTag>
            <w:r>
              <w:rPr>
                <w:rFonts w:ascii="Times New Roman" w:hAnsi="Times New Roman"/>
                <w:sz w:val="22"/>
                <w:lang w:val="da-DK"/>
              </w:rPr>
              <w:t xml:space="preserve"> 50</w:t>
            </w:r>
          </w:p>
        </w:tc>
        <w:tc>
          <w:tcPr>
            <w:tcW w:w="1134" w:type="dxa"/>
            <w:tcBorders>
              <w:left w:val="single" w:sz="6" w:space="0" w:color="auto"/>
            </w:tcBorders>
          </w:tcPr>
          <w:p w:rsidR="00DA3054" w:rsidP="00DA3054" w14:paraId="16D7DEB8" w14:textId="77777777">
            <w:pPr>
              <w:pStyle w:val="In-texttable"/>
              <w:spacing w:line="240" w:lineRule="auto"/>
              <w:jc w:val="center"/>
              <w:rPr>
                <w:rFonts w:ascii="Times New Roman" w:hAnsi="Times New Roman"/>
                <w:sz w:val="22"/>
                <w:lang w:val="da-DK"/>
              </w:rPr>
            </w:pPr>
          </w:p>
        </w:tc>
        <w:tc>
          <w:tcPr>
            <w:tcW w:w="1550" w:type="dxa"/>
            <w:tcBorders>
              <w:right w:val="single" w:sz="6" w:space="0" w:color="auto"/>
            </w:tcBorders>
          </w:tcPr>
          <w:p w:rsidR="00DA3054" w:rsidP="00DA3054" w14:paraId="7287FF5A" w14:textId="77777777">
            <w:pPr>
              <w:pStyle w:val="In-texttable"/>
              <w:spacing w:line="240" w:lineRule="auto"/>
              <w:jc w:val="center"/>
              <w:rPr>
                <w:rFonts w:ascii="Times New Roman" w:hAnsi="Times New Roman"/>
                <w:sz w:val="22"/>
                <w:lang w:val="da-DK"/>
              </w:rPr>
            </w:pPr>
          </w:p>
        </w:tc>
        <w:tc>
          <w:tcPr>
            <w:tcW w:w="1285" w:type="dxa"/>
            <w:tcBorders>
              <w:left w:val="single" w:sz="6" w:space="0" w:color="auto"/>
            </w:tcBorders>
          </w:tcPr>
          <w:p w:rsidR="00DA3054" w:rsidP="00DA3054" w14:paraId="665C0D9D" w14:textId="77777777">
            <w:pPr>
              <w:pStyle w:val="In-texttable"/>
              <w:tabs>
                <w:tab w:val="decimal" w:pos="151"/>
              </w:tabs>
              <w:spacing w:line="240" w:lineRule="auto"/>
              <w:jc w:val="center"/>
              <w:rPr>
                <w:rFonts w:ascii="Times New Roman" w:hAnsi="Times New Roman"/>
                <w:sz w:val="22"/>
                <w:lang w:val="da-DK"/>
              </w:rPr>
            </w:pPr>
          </w:p>
        </w:tc>
        <w:tc>
          <w:tcPr>
            <w:tcW w:w="1276" w:type="dxa"/>
            <w:tcBorders>
              <w:right w:val="single" w:sz="6" w:space="0" w:color="auto"/>
            </w:tcBorders>
          </w:tcPr>
          <w:p w:rsidR="00DA3054" w:rsidP="00DA3054" w14:paraId="74832BDB" w14:textId="77777777">
            <w:pPr>
              <w:pStyle w:val="In-texttable"/>
              <w:spacing w:line="240" w:lineRule="auto"/>
              <w:jc w:val="center"/>
              <w:rPr>
                <w:rFonts w:ascii="Times New Roman" w:hAnsi="Times New Roman"/>
                <w:sz w:val="22"/>
                <w:lang w:val="da-DK"/>
              </w:rPr>
            </w:pPr>
          </w:p>
        </w:tc>
        <w:tc>
          <w:tcPr>
            <w:tcW w:w="1276" w:type="dxa"/>
            <w:tcBorders>
              <w:left w:val="single" w:sz="6" w:space="0" w:color="auto"/>
            </w:tcBorders>
          </w:tcPr>
          <w:p w:rsidR="00DA3054" w:rsidP="00DA3054" w14:paraId="67365902" w14:textId="77777777">
            <w:pPr>
              <w:pStyle w:val="In-texttable"/>
              <w:tabs>
                <w:tab w:val="decimal" w:pos="567"/>
              </w:tabs>
              <w:spacing w:line="240" w:lineRule="auto"/>
              <w:rPr>
                <w:rFonts w:ascii="Times New Roman" w:hAnsi="Times New Roman"/>
                <w:sz w:val="22"/>
                <w:lang w:val="da-DK"/>
              </w:rPr>
            </w:pPr>
          </w:p>
        </w:tc>
        <w:tc>
          <w:tcPr>
            <w:tcW w:w="1417" w:type="dxa"/>
          </w:tcPr>
          <w:p w:rsidR="00DA3054" w:rsidP="00DA3054" w14:paraId="2B0183A9" w14:textId="77777777">
            <w:pPr>
              <w:pStyle w:val="In-texttable"/>
              <w:tabs>
                <w:tab w:val="decimal" w:pos="662"/>
              </w:tabs>
              <w:spacing w:line="240" w:lineRule="auto"/>
              <w:rPr>
                <w:rFonts w:ascii="Times New Roman" w:hAnsi="Times New Roman"/>
                <w:sz w:val="22"/>
                <w:lang w:val="da-DK"/>
              </w:rPr>
            </w:pPr>
          </w:p>
        </w:tc>
      </w:tr>
      <w:tr w14:paraId="734C162D" w14:textId="77777777" w:rsidTr="00DA3054">
        <w:tblPrEx>
          <w:tblW w:w="9124" w:type="dxa"/>
          <w:tblInd w:w="98" w:type="dxa"/>
          <w:tblLayout w:type="fixed"/>
          <w:tblLook w:val="0000"/>
        </w:tblPrEx>
        <w:trPr>
          <w:cantSplit/>
        </w:trPr>
        <w:tc>
          <w:tcPr>
            <w:tcW w:w="1186" w:type="dxa"/>
            <w:tcBorders>
              <w:right w:val="single" w:sz="6" w:space="0" w:color="auto"/>
            </w:tcBorders>
          </w:tcPr>
          <w:p w:rsidR="00DA3054" w:rsidP="00DA3054" w14:paraId="3E1C4AEA" w14:textId="77777777">
            <w:pPr>
              <w:pStyle w:val="In-texttable"/>
              <w:tabs>
                <w:tab w:val="left" w:pos="144"/>
              </w:tabs>
              <w:spacing w:line="240" w:lineRule="auto"/>
              <w:rPr>
                <w:rFonts w:ascii="Times New Roman" w:hAnsi="Times New Roman"/>
                <w:sz w:val="22"/>
                <w:lang w:val="da-DK"/>
              </w:rPr>
            </w:pPr>
            <w:r>
              <w:rPr>
                <w:rFonts w:ascii="Times New Roman" w:hAnsi="Times New Roman"/>
                <w:sz w:val="22"/>
                <w:lang w:val="da-DK"/>
              </w:rPr>
              <w:tab/>
              <w:t>6 måneder</w:t>
            </w:r>
          </w:p>
        </w:tc>
        <w:tc>
          <w:tcPr>
            <w:tcW w:w="1134" w:type="dxa"/>
            <w:tcBorders>
              <w:left w:val="single" w:sz="6" w:space="0" w:color="auto"/>
            </w:tcBorders>
          </w:tcPr>
          <w:p w:rsidR="00DA3054" w:rsidP="00DA3054" w14:paraId="5E72C368" w14:textId="77777777">
            <w:pPr>
              <w:pStyle w:val="In-texttable"/>
              <w:tabs>
                <w:tab w:val="decimal" w:pos="117"/>
              </w:tabs>
              <w:spacing w:line="240" w:lineRule="auto"/>
              <w:jc w:val="center"/>
              <w:rPr>
                <w:rFonts w:ascii="Times New Roman" w:hAnsi="Times New Roman"/>
                <w:sz w:val="22"/>
                <w:lang w:val="da-DK"/>
              </w:rPr>
            </w:pPr>
            <w:r>
              <w:rPr>
                <w:rFonts w:ascii="Times New Roman" w:hAnsi="Times New Roman"/>
                <w:sz w:val="22"/>
                <w:lang w:val="da-DK"/>
              </w:rPr>
              <w:t>6,7%</w:t>
            </w:r>
          </w:p>
        </w:tc>
        <w:tc>
          <w:tcPr>
            <w:tcW w:w="1550" w:type="dxa"/>
            <w:tcBorders>
              <w:right w:val="single" w:sz="6" w:space="0" w:color="auto"/>
            </w:tcBorders>
          </w:tcPr>
          <w:p w:rsidR="00DA3054" w:rsidP="00DA3054" w14:paraId="73BF42CC"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52,4%</w:t>
            </w:r>
          </w:p>
        </w:tc>
        <w:tc>
          <w:tcPr>
            <w:tcW w:w="1285" w:type="dxa"/>
            <w:tcBorders>
              <w:left w:val="single" w:sz="6" w:space="0" w:color="auto"/>
            </w:tcBorders>
          </w:tcPr>
          <w:p w:rsidR="00DA3054" w:rsidP="00DA3054" w14:paraId="0B727A08" w14:textId="77777777">
            <w:pPr>
              <w:pStyle w:val="In-texttable"/>
              <w:tabs>
                <w:tab w:val="decimal" w:pos="151"/>
              </w:tabs>
              <w:spacing w:line="240" w:lineRule="auto"/>
              <w:jc w:val="center"/>
              <w:rPr>
                <w:rFonts w:ascii="Times New Roman" w:hAnsi="Times New Roman"/>
                <w:sz w:val="22"/>
                <w:lang w:val="da-DK"/>
              </w:rPr>
            </w:pPr>
            <w:r>
              <w:rPr>
                <w:rFonts w:ascii="Times New Roman" w:hAnsi="Times New Roman"/>
                <w:sz w:val="22"/>
                <w:lang w:val="da-DK"/>
              </w:rPr>
              <w:t>8,2%</w:t>
            </w:r>
          </w:p>
        </w:tc>
        <w:tc>
          <w:tcPr>
            <w:tcW w:w="1276" w:type="dxa"/>
            <w:tcBorders>
              <w:right w:val="single" w:sz="6" w:space="0" w:color="auto"/>
            </w:tcBorders>
          </w:tcPr>
          <w:p w:rsidR="00DA3054" w:rsidP="00DA3054" w14:paraId="41C04A5D"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22,1%</w:t>
            </w:r>
          </w:p>
        </w:tc>
        <w:tc>
          <w:tcPr>
            <w:tcW w:w="1276" w:type="dxa"/>
            <w:tcBorders>
              <w:left w:val="single" w:sz="6" w:space="0" w:color="auto"/>
            </w:tcBorders>
          </w:tcPr>
          <w:p w:rsidR="00DA3054" w:rsidP="00DA3054" w14:paraId="08F1BA3D" w14:textId="77777777">
            <w:pPr>
              <w:pStyle w:val="In-texttable"/>
              <w:tabs>
                <w:tab w:val="decimal" w:pos="567"/>
              </w:tabs>
              <w:spacing w:line="240" w:lineRule="auto"/>
              <w:rPr>
                <w:rFonts w:ascii="Times New Roman" w:hAnsi="Times New Roman"/>
                <w:sz w:val="22"/>
                <w:lang w:val="da-DK"/>
              </w:rPr>
            </w:pPr>
            <w:r>
              <w:rPr>
                <w:rFonts w:ascii="Times New Roman" w:hAnsi="Times New Roman"/>
                <w:sz w:val="22"/>
                <w:lang w:val="da-DK"/>
              </w:rPr>
              <w:t>9,5%</w:t>
            </w:r>
          </w:p>
        </w:tc>
        <w:tc>
          <w:tcPr>
            <w:tcW w:w="1417" w:type="dxa"/>
          </w:tcPr>
          <w:p w:rsidR="00DA3054" w:rsidP="00DA3054" w14:paraId="3C827194" w14:textId="77777777">
            <w:pPr>
              <w:pStyle w:val="In-texttable"/>
              <w:tabs>
                <w:tab w:val="decimal" w:pos="662"/>
              </w:tabs>
              <w:spacing w:line="240" w:lineRule="auto"/>
              <w:rPr>
                <w:rFonts w:ascii="Times New Roman" w:hAnsi="Times New Roman"/>
                <w:sz w:val="22"/>
                <w:lang w:val="da-DK"/>
              </w:rPr>
            </w:pPr>
            <w:r>
              <w:rPr>
                <w:rFonts w:ascii="Times New Roman" w:hAnsi="Times New Roman"/>
                <w:sz w:val="22"/>
                <w:lang w:val="da-DK"/>
              </w:rPr>
              <w:t>39,1%</w:t>
            </w:r>
          </w:p>
        </w:tc>
      </w:tr>
      <w:tr w14:paraId="191ECA8E" w14:textId="77777777" w:rsidTr="00DA3054">
        <w:tblPrEx>
          <w:tblW w:w="9124" w:type="dxa"/>
          <w:tblInd w:w="98" w:type="dxa"/>
          <w:tblLayout w:type="fixed"/>
          <w:tblLook w:val="0000"/>
        </w:tblPrEx>
        <w:trPr>
          <w:cantSplit/>
        </w:trPr>
        <w:tc>
          <w:tcPr>
            <w:tcW w:w="1186" w:type="dxa"/>
            <w:tcBorders>
              <w:right w:val="single" w:sz="6" w:space="0" w:color="auto"/>
            </w:tcBorders>
          </w:tcPr>
          <w:p w:rsidR="00DA3054" w:rsidP="00DA3054" w14:paraId="48FBAD44" w14:textId="77777777">
            <w:pPr>
              <w:pStyle w:val="In-texttable"/>
              <w:tabs>
                <w:tab w:val="left" w:pos="144"/>
              </w:tabs>
              <w:spacing w:line="240" w:lineRule="auto"/>
              <w:rPr>
                <w:rFonts w:ascii="Times New Roman" w:hAnsi="Times New Roman"/>
                <w:sz w:val="22"/>
                <w:lang w:val="da-DK"/>
              </w:rPr>
            </w:pPr>
            <w:r>
              <w:rPr>
                <w:rFonts w:ascii="Times New Roman" w:hAnsi="Times New Roman"/>
                <w:sz w:val="22"/>
                <w:lang w:val="da-DK"/>
              </w:rPr>
              <w:tab/>
              <w:t>12 måneder</w:t>
            </w:r>
          </w:p>
        </w:tc>
        <w:tc>
          <w:tcPr>
            <w:tcW w:w="1134" w:type="dxa"/>
            <w:tcBorders>
              <w:left w:val="single" w:sz="6" w:space="0" w:color="auto"/>
            </w:tcBorders>
          </w:tcPr>
          <w:p w:rsidR="00DA3054" w:rsidP="00DA3054" w14:paraId="7A32D959" w14:textId="77777777">
            <w:pPr>
              <w:pStyle w:val="In-texttable"/>
              <w:tabs>
                <w:tab w:val="decimal" w:pos="117"/>
              </w:tabs>
              <w:spacing w:line="240" w:lineRule="auto"/>
              <w:jc w:val="center"/>
              <w:rPr>
                <w:rFonts w:ascii="Times New Roman" w:hAnsi="Times New Roman"/>
                <w:sz w:val="22"/>
                <w:lang w:val="en-GB"/>
              </w:rPr>
            </w:pPr>
            <w:smartTag w:uri="urn:schemas-microsoft-com:office:smarttags" w:element="stockticker">
              <w:r>
                <w:rPr>
                  <w:rFonts w:ascii="Times New Roman" w:hAnsi="Times New Roman"/>
                  <w:sz w:val="22"/>
                  <w:lang w:val="en-GB"/>
                </w:rPr>
                <w:t>NA</w:t>
              </w:r>
            </w:smartTag>
          </w:p>
        </w:tc>
        <w:tc>
          <w:tcPr>
            <w:tcW w:w="1550" w:type="dxa"/>
            <w:tcBorders>
              <w:right w:val="single" w:sz="6" w:space="0" w:color="auto"/>
            </w:tcBorders>
          </w:tcPr>
          <w:p w:rsidR="00DA3054" w:rsidP="00DA3054" w14:paraId="0BC92EC3" w14:textId="77777777">
            <w:pPr>
              <w:pStyle w:val="In-texttable"/>
              <w:spacing w:line="240" w:lineRule="auto"/>
              <w:jc w:val="center"/>
              <w:rPr>
                <w:rFonts w:ascii="Times New Roman" w:hAnsi="Times New Roman"/>
                <w:sz w:val="22"/>
                <w:lang w:val="en-GB"/>
              </w:rPr>
            </w:pPr>
            <w:smartTag w:uri="urn:schemas-microsoft-com:office:smarttags" w:element="stockticker">
              <w:r>
                <w:rPr>
                  <w:rFonts w:ascii="Times New Roman" w:hAnsi="Times New Roman"/>
                  <w:sz w:val="22"/>
                  <w:lang w:val="en-GB"/>
                </w:rPr>
                <w:t>NA</w:t>
              </w:r>
            </w:smartTag>
          </w:p>
        </w:tc>
        <w:tc>
          <w:tcPr>
            <w:tcW w:w="1285" w:type="dxa"/>
            <w:tcBorders>
              <w:left w:val="single" w:sz="6" w:space="0" w:color="auto"/>
            </w:tcBorders>
          </w:tcPr>
          <w:p w:rsidR="00DA3054" w:rsidP="00DA3054" w14:paraId="40139308" w14:textId="77777777">
            <w:pPr>
              <w:pStyle w:val="In-texttable"/>
              <w:tabs>
                <w:tab w:val="decimal" w:pos="151"/>
              </w:tabs>
              <w:spacing w:line="240" w:lineRule="auto"/>
              <w:jc w:val="center"/>
              <w:rPr>
                <w:rFonts w:ascii="Times New Roman" w:hAnsi="Times New Roman"/>
                <w:sz w:val="22"/>
                <w:lang w:val="en-GB"/>
              </w:rPr>
            </w:pPr>
            <w:smartTag w:uri="urn:schemas-microsoft-com:office:smarttags" w:element="stockticker">
              <w:r>
                <w:rPr>
                  <w:rFonts w:ascii="Times New Roman" w:hAnsi="Times New Roman"/>
                  <w:sz w:val="22"/>
                  <w:lang w:val="en-GB"/>
                </w:rPr>
                <w:t>NA</w:t>
              </w:r>
            </w:smartTag>
          </w:p>
        </w:tc>
        <w:tc>
          <w:tcPr>
            <w:tcW w:w="1276" w:type="dxa"/>
            <w:tcBorders>
              <w:right w:val="single" w:sz="6" w:space="0" w:color="auto"/>
            </w:tcBorders>
          </w:tcPr>
          <w:p w:rsidR="00DA3054" w:rsidP="00DA3054" w14:paraId="49FC697B" w14:textId="77777777">
            <w:pPr>
              <w:pStyle w:val="In-texttable"/>
              <w:spacing w:line="240" w:lineRule="auto"/>
              <w:jc w:val="center"/>
              <w:rPr>
                <w:rFonts w:ascii="Times New Roman" w:hAnsi="Times New Roman"/>
                <w:sz w:val="22"/>
                <w:lang w:val="da-DK"/>
              </w:rPr>
            </w:pPr>
            <w:smartTag w:uri="urn:schemas-microsoft-com:office:smarttags" w:element="stockticker">
              <w:r>
                <w:rPr>
                  <w:rFonts w:ascii="Times New Roman" w:hAnsi="Times New Roman"/>
                  <w:sz w:val="22"/>
                  <w:lang w:val="da-DK"/>
                </w:rPr>
                <w:t>NA</w:t>
              </w:r>
            </w:smartTag>
          </w:p>
        </w:tc>
        <w:tc>
          <w:tcPr>
            <w:tcW w:w="1276" w:type="dxa"/>
            <w:tcBorders>
              <w:left w:val="single" w:sz="6" w:space="0" w:color="auto"/>
            </w:tcBorders>
          </w:tcPr>
          <w:p w:rsidR="00DA3054" w:rsidP="00DA3054" w14:paraId="736769C6" w14:textId="77777777">
            <w:pPr>
              <w:pStyle w:val="In-texttable"/>
              <w:tabs>
                <w:tab w:val="decimal" w:pos="567"/>
              </w:tabs>
              <w:spacing w:line="240" w:lineRule="auto"/>
              <w:rPr>
                <w:rFonts w:ascii="Times New Roman" w:hAnsi="Times New Roman"/>
                <w:sz w:val="22"/>
                <w:lang w:val="da-DK"/>
              </w:rPr>
            </w:pPr>
            <w:r>
              <w:rPr>
                <w:rFonts w:ascii="Times New Roman" w:hAnsi="Times New Roman"/>
                <w:sz w:val="22"/>
                <w:lang w:val="da-DK"/>
              </w:rPr>
              <w:t>9,5%</w:t>
            </w:r>
          </w:p>
        </w:tc>
        <w:tc>
          <w:tcPr>
            <w:tcW w:w="1417" w:type="dxa"/>
          </w:tcPr>
          <w:p w:rsidR="00DA3054" w:rsidP="00DA3054" w14:paraId="6151C5D1" w14:textId="77777777">
            <w:pPr>
              <w:pStyle w:val="In-texttable"/>
              <w:tabs>
                <w:tab w:val="decimal" w:pos="662"/>
              </w:tabs>
              <w:spacing w:line="240" w:lineRule="auto"/>
              <w:rPr>
                <w:rFonts w:ascii="Times New Roman" w:hAnsi="Times New Roman"/>
                <w:sz w:val="22"/>
                <w:lang w:val="da-DK"/>
              </w:rPr>
            </w:pPr>
            <w:r>
              <w:rPr>
                <w:rFonts w:ascii="Times New Roman" w:hAnsi="Times New Roman"/>
                <w:sz w:val="22"/>
                <w:lang w:val="da-DK"/>
              </w:rPr>
              <w:t>41,5%</w:t>
            </w:r>
          </w:p>
        </w:tc>
      </w:tr>
      <w:tr w14:paraId="0BDA56B2" w14:textId="77777777" w:rsidTr="00DA3054">
        <w:tblPrEx>
          <w:tblW w:w="9124" w:type="dxa"/>
          <w:tblInd w:w="98" w:type="dxa"/>
          <w:tblLayout w:type="fixed"/>
          <w:tblLook w:val="0000"/>
        </w:tblPrEx>
        <w:trPr>
          <w:cantSplit/>
        </w:trPr>
        <w:tc>
          <w:tcPr>
            <w:tcW w:w="1186" w:type="dxa"/>
            <w:tcBorders>
              <w:right w:val="single" w:sz="6" w:space="0" w:color="auto"/>
            </w:tcBorders>
          </w:tcPr>
          <w:p w:rsidR="00DA3054" w:rsidP="00DA3054" w14:paraId="4D4D6514" w14:textId="77777777">
            <w:pPr>
              <w:pStyle w:val="In-texttable"/>
              <w:tabs>
                <w:tab w:val="left" w:pos="144"/>
              </w:tabs>
              <w:spacing w:line="240" w:lineRule="auto"/>
              <w:rPr>
                <w:rFonts w:ascii="Times New Roman" w:hAnsi="Times New Roman"/>
                <w:sz w:val="22"/>
                <w:lang w:val="da-DK"/>
              </w:rPr>
            </w:pPr>
            <w:r w:rsidRPr="00031C85">
              <w:rPr>
                <w:rFonts w:ascii="Times New Roman" w:hAnsi="Times New Roman"/>
                <w:noProof/>
                <w:sz w:val="22"/>
                <w:lang w:val="en-GB"/>
              </w:rPr>
              <mc:AlternateContent>
                <mc:Choice Requires="wps">
                  <w:drawing>
                    <wp:anchor distT="0" distB="0" distL="114300" distR="114300" simplePos="0" relativeHeight="251662336" behindDoc="0" locked="0" layoutInCell="0" allowOverlap="1">
                      <wp:simplePos x="0" y="0"/>
                      <wp:positionH relativeFrom="column">
                        <wp:posOffset>-4972050</wp:posOffset>
                      </wp:positionH>
                      <wp:positionV relativeFrom="paragraph">
                        <wp:posOffset>38735</wp:posOffset>
                      </wp:positionV>
                      <wp:extent cx="3543300" cy="342900"/>
                      <wp:effectExtent l="0" t="0" r="0" b="0"/>
                      <wp:wrapNone/>
                      <wp:docPr id="155" name="Text Box 4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43300" cy="342900"/>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C4560" w:rsidP="00DA3054" w14:textId="77777777">
                                  <w:pPr>
                                    <w:rPr>
                                      <w:sz w:val="20"/>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6" o:spid="_x0000_s1026" type="#_x0000_t202" style="width:279pt;height:27pt;margin-top:3.05pt;margin-left:-391.5pt;mso-height-percent:0;mso-height-relative:page;mso-width-percent:0;mso-width-relative:page;mso-wrap-distance-bottom:0;mso-wrap-distance-left:9pt;mso-wrap-distance-right:9pt;mso-wrap-distance-top:0;mso-wrap-style:square;position:absolute;visibility:visible;v-text-anchor:top;z-index:251663360" o:allowincell="f" stroked="f">
                      <v:textbox>
                        <w:txbxContent>
                          <w:p w:rsidR="00CC4560" w:rsidP="00DA3054" w14:paraId="4887CF69" w14:textId="77777777">
                            <w:pPr>
                              <w:rPr>
                                <w:sz w:val="20"/>
                              </w:rPr>
                            </w:pPr>
                          </w:p>
                        </w:txbxContent>
                      </v:textbox>
                    </v:shape>
                  </w:pict>
                </mc:Fallback>
              </mc:AlternateContent>
            </w:r>
            <w:smartTag w:uri="urn:schemas-microsoft-com:office:smarttags" w:element="stockticker">
              <w:r w:rsidR="00DA3054">
                <w:rPr>
                  <w:rFonts w:ascii="Times New Roman" w:hAnsi="Times New Roman"/>
                  <w:sz w:val="22"/>
                  <w:lang w:val="da-DK"/>
                </w:rPr>
                <w:t>ACR</w:t>
              </w:r>
            </w:smartTag>
            <w:r w:rsidR="00DA3054">
              <w:rPr>
                <w:rFonts w:ascii="Times New Roman" w:hAnsi="Times New Roman"/>
                <w:sz w:val="22"/>
                <w:lang w:val="da-DK"/>
              </w:rPr>
              <w:t xml:space="preserve"> 70</w:t>
            </w:r>
          </w:p>
        </w:tc>
        <w:tc>
          <w:tcPr>
            <w:tcW w:w="1134" w:type="dxa"/>
            <w:tcBorders>
              <w:left w:val="single" w:sz="6" w:space="0" w:color="auto"/>
            </w:tcBorders>
          </w:tcPr>
          <w:p w:rsidR="00DA3054" w:rsidP="00DA3054" w14:paraId="2D2B92A6" w14:textId="77777777">
            <w:pPr>
              <w:pStyle w:val="In-texttable"/>
              <w:tabs>
                <w:tab w:val="decimal" w:pos="117"/>
              </w:tabs>
              <w:spacing w:line="240" w:lineRule="auto"/>
              <w:jc w:val="center"/>
              <w:rPr>
                <w:rFonts w:ascii="Times New Roman" w:hAnsi="Times New Roman"/>
                <w:sz w:val="22"/>
                <w:lang w:val="da-DK"/>
              </w:rPr>
            </w:pPr>
          </w:p>
        </w:tc>
        <w:tc>
          <w:tcPr>
            <w:tcW w:w="1550" w:type="dxa"/>
            <w:tcBorders>
              <w:right w:val="single" w:sz="6" w:space="0" w:color="auto"/>
            </w:tcBorders>
          </w:tcPr>
          <w:p w:rsidR="00DA3054" w:rsidP="00DA3054" w14:paraId="7BA5B0BC" w14:textId="77777777">
            <w:pPr>
              <w:pStyle w:val="In-texttable"/>
              <w:spacing w:line="240" w:lineRule="auto"/>
              <w:jc w:val="center"/>
              <w:rPr>
                <w:rFonts w:ascii="Times New Roman" w:hAnsi="Times New Roman"/>
                <w:sz w:val="22"/>
                <w:lang w:val="da-DK"/>
              </w:rPr>
            </w:pPr>
          </w:p>
        </w:tc>
        <w:tc>
          <w:tcPr>
            <w:tcW w:w="1285" w:type="dxa"/>
            <w:tcBorders>
              <w:left w:val="single" w:sz="6" w:space="0" w:color="auto"/>
            </w:tcBorders>
          </w:tcPr>
          <w:p w:rsidR="00DA3054" w:rsidP="00DA3054" w14:paraId="1E7A129C" w14:textId="77777777">
            <w:pPr>
              <w:pStyle w:val="In-texttable"/>
              <w:tabs>
                <w:tab w:val="decimal" w:pos="151"/>
              </w:tabs>
              <w:spacing w:line="240" w:lineRule="auto"/>
              <w:jc w:val="center"/>
              <w:rPr>
                <w:rFonts w:ascii="Times New Roman" w:hAnsi="Times New Roman"/>
                <w:sz w:val="22"/>
                <w:lang w:val="da-DK"/>
              </w:rPr>
            </w:pPr>
          </w:p>
        </w:tc>
        <w:tc>
          <w:tcPr>
            <w:tcW w:w="1276" w:type="dxa"/>
            <w:tcBorders>
              <w:right w:val="single" w:sz="6" w:space="0" w:color="auto"/>
            </w:tcBorders>
          </w:tcPr>
          <w:p w:rsidR="00DA3054" w:rsidP="00DA3054" w14:paraId="4C28BD51" w14:textId="77777777">
            <w:pPr>
              <w:pStyle w:val="In-texttable"/>
              <w:spacing w:line="240" w:lineRule="auto"/>
              <w:jc w:val="center"/>
              <w:rPr>
                <w:rFonts w:ascii="Times New Roman" w:hAnsi="Times New Roman"/>
                <w:sz w:val="22"/>
                <w:lang w:val="da-DK"/>
              </w:rPr>
            </w:pPr>
          </w:p>
        </w:tc>
        <w:tc>
          <w:tcPr>
            <w:tcW w:w="1276" w:type="dxa"/>
            <w:tcBorders>
              <w:left w:val="single" w:sz="6" w:space="0" w:color="auto"/>
            </w:tcBorders>
          </w:tcPr>
          <w:p w:rsidR="00DA3054" w:rsidP="00DA3054" w14:paraId="51F3B3AD" w14:textId="77777777">
            <w:pPr>
              <w:pStyle w:val="In-texttable"/>
              <w:tabs>
                <w:tab w:val="decimal" w:pos="567"/>
              </w:tabs>
              <w:spacing w:line="240" w:lineRule="auto"/>
              <w:rPr>
                <w:rFonts w:ascii="Times New Roman" w:hAnsi="Times New Roman"/>
                <w:sz w:val="22"/>
                <w:lang w:val="da-DK"/>
              </w:rPr>
            </w:pPr>
          </w:p>
        </w:tc>
        <w:tc>
          <w:tcPr>
            <w:tcW w:w="1417" w:type="dxa"/>
          </w:tcPr>
          <w:p w:rsidR="00DA3054" w:rsidP="00DA3054" w14:paraId="0D40D93B" w14:textId="77777777">
            <w:pPr>
              <w:pStyle w:val="In-texttable"/>
              <w:tabs>
                <w:tab w:val="decimal" w:pos="662"/>
              </w:tabs>
              <w:spacing w:line="240" w:lineRule="auto"/>
              <w:rPr>
                <w:rFonts w:ascii="Times New Roman" w:hAnsi="Times New Roman"/>
                <w:sz w:val="22"/>
                <w:lang w:val="da-DK"/>
              </w:rPr>
            </w:pPr>
          </w:p>
        </w:tc>
      </w:tr>
      <w:tr w14:paraId="044D1C33" w14:textId="77777777" w:rsidTr="00DA3054">
        <w:tblPrEx>
          <w:tblW w:w="9124" w:type="dxa"/>
          <w:tblInd w:w="98" w:type="dxa"/>
          <w:tblLayout w:type="fixed"/>
          <w:tblLook w:val="0000"/>
        </w:tblPrEx>
        <w:trPr>
          <w:cantSplit/>
        </w:trPr>
        <w:tc>
          <w:tcPr>
            <w:tcW w:w="1186" w:type="dxa"/>
            <w:tcBorders>
              <w:right w:val="single" w:sz="6" w:space="0" w:color="auto"/>
            </w:tcBorders>
          </w:tcPr>
          <w:p w:rsidR="00DA3054" w:rsidP="00DA3054" w14:paraId="523CAF39" w14:textId="77777777">
            <w:pPr>
              <w:pStyle w:val="In-texttable"/>
              <w:tabs>
                <w:tab w:val="left" w:pos="144"/>
              </w:tabs>
              <w:spacing w:line="240" w:lineRule="auto"/>
              <w:rPr>
                <w:rFonts w:ascii="Times New Roman" w:hAnsi="Times New Roman"/>
                <w:sz w:val="22"/>
                <w:lang w:val="da-DK"/>
              </w:rPr>
            </w:pPr>
            <w:r>
              <w:rPr>
                <w:rFonts w:ascii="Times New Roman" w:hAnsi="Times New Roman"/>
                <w:sz w:val="22"/>
                <w:lang w:val="da-DK"/>
              </w:rPr>
              <w:tab/>
              <w:t>6 måneder</w:t>
            </w:r>
          </w:p>
        </w:tc>
        <w:tc>
          <w:tcPr>
            <w:tcW w:w="1134" w:type="dxa"/>
            <w:tcBorders>
              <w:left w:val="single" w:sz="6" w:space="0" w:color="auto"/>
            </w:tcBorders>
          </w:tcPr>
          <w:p w:rsidR="00DA3054" w:rsidP="00DA3054" w14:paraId="7D1AFF43" w14:textId="77777777">
            <w:pPr>
              <w:pStyle w:val="In-texttable"/>
              <w:tabs>
                <w:tab w:val="decimal" w:pos="117"/>
              </w:tabs>
              <w:spacing w:line="240" w:lineRule="auto"/>
              <w:jc w:val="center"/>
              <w:rPr>
                <w:rFonts w:ascii="Times New Roman" w:hAnsi="Times New Roman"/>
                <w:sz w:val="22"/>
                <w:lang w:val="da-DK"/>
              </w:rPr>
            </w:pPr>
            <w:r>
              <w:rPr>
                <w:rFonts w:ascii="Times New Roman" w:hAnsi="Times New Roman"/>
                <w:sz w:val="22"/>
                <w:lang w:val="da-DK"/>
              </w:rPr>
              <w:t>3,3%</w:t>
            </w:r>
          </w:p>
        </w:tc>
        <w:tc>
          <w:tcPr>
            <w:tcW w:w="1550" w:type="dxa"/>
            <w:tcBorders>
              <w:right w:val="single" w:sz="6" w:space="0" w:color="auto"/>
            </w:tcBorders>
          </w:tcPr>
          <w:p w:rsidR="00DA3054" w:rsidP="00DA3054" w14:paraId="0FBF9A37"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23,8%</w:t>
            </w:r>
          </w:p>
        </w:tc>
        <w:tc>
          <w:tcPr>
            <w:tcW w:w="1285" w:type="dxa"/>
            <w:tcBorders>
              <w:left w:val="single" w:sz="6" w:space="0" w:color="auto"/>
            </w:tcBorders>
          </w:tcPr>
          <w:p w:rsidR="00DA3054" w:rsidP="00DA3054" w14:paraId="448BE09C" w14:textId="77777777">
            <w:pPr>
              <w:pStyle w:val="In-texttable"/>
              <w:tabs>
                <w:tab w:val="decimal" w:pos="151"/>
              </w:tabs>
              <w:spacing w:line="240" w:lineRule="auto"/>
              <w:jc w:val="center"/>
              <w:rPr>
                <w:rFonts w:ascii="Times New Roman" w:hAnsi="Times New Roman"/>
                <w:sz w:val="22"/>
                <w:lang w:val="da-DK"/>
              </w:rPr>
            </w:pPr>
            <w:r>
              <w:rPr>
                <w:rFonts w:ascii="Times New Roman" w:hAnsi="Times New Roman"/>
                <w:sz w:val="22"/>
                <w:lang w:val="da-DK"/>
              </w:rPr>
              <w:t>1,8%</w:t>
            </w:r>
          </w:p>
        </w:tc>
        <w:tc>
          <w:tcPr>
            <w:tcW w:w="1276" w:type="dxa"/>
            <w:tcBorders>
              <w:right w:val="single" w:sz="6" w:space="0" w:color="auto"/>
            </w:tcBorders>
          </w:tcPr>
          <w:p w:rsidR="00DA3054" w:rsidP="00DA3054" w14:paraId="45349617"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12,4%</w:t>
            </w:r>
          </w:p>
        </w:tc>
        <w:tc>
          <w:tcPr>
            <w:tcW w:w="1276" w:type="dxa"/>
            <w:tcBorders>
              <w:left w:val="single" w:sz="6" w:space="0" w:color="auto"/>
            </w:tcBorders>
          </w:tcPr>
          <w:p w:rsidR="00DA3054" w:rsidP="00DA3054" w14:paraId="0D6ECCE5" w14:textId="77777777">
            <w:pPr>
              <w:pStyle w:val="In-texttable"/>
              <w:tabs>
                <w:tab w:val="decimal" w:pos="567"/>
              </w:tabs>
              <w:spacing w:line="240" w:lineRule="auto"/>
              <w:rPr>
                <w:rFonts w:ascii="Times New Roman" w:hAnsi="Times New Roman"/>
                <w:sz w:val="22"/>
                <w:lang w:val="da-DK"/>
              </w:rPr>
            </w:pPr>
            <w:r>
              <w:rPr>
                <w:rFonts w:ascii="Times New Roman" w:hAnsi="Times New Roman"/>
                <w:sz w:val="22"/>
                <w:lang w:val="da-DK"/>
              </w:rPr>
              <w:t>2,5%</w:t>
            </w:r>
          </w:p>
        </w:tc>
        <w:tc>
          <w:tcPr>
            <w:tcW w:w="1417" w:type="dxa"/>
          </w:tcPr>
          <w:p w:rsidR="00DA3054" w:rsidP="00DA3054" w14:paraId="6EB72D2D" w14:textId="77777777">
            <w:pPr>
              <w:pStyle w:val="In-texttable"/>
              <w:tabs>
                <w:tab w:val="decimal" w:pos="662"/>
              </w:tabs>
              <w:spacing w:line="240" w:lineRule="auto"/>
              <w:rPr>
                <w:rFonts w:ascii="Times New Roman" w:hAnsi="Times New Roman"/>
                <w:sz w:val="22"/>
                <w:lang w:val="da-DK"/>
              </w:rPr>
            </w:pPr>
            <w:r>
              <w:rPr>
                <w:rFonts w:ascii="Times New Roman" w:hAnsi="Times New Roman"/>
                <w:sz w:val="22"/>
                <w:lang w:val="da-DK"/>
              </w:rPr>
              <w:t>20,8%</w:t>
            </w:r>
          </w:p>
        </w:tc>
      </w:tr>
      <w:tr w14:paraId="22F9E07E" w14:textId="77777777" w:rsidTr="00DA3054">
        <w:tblPrEx>
          <w:tblW w:w="9124" w:type="dxa"/>
          <w:tblInd w:w="98" w:type="dxa"/>
          <w:tblLayout w:type="fixed"/>
          <w:tblLook w:val="0000"/>
        </w:tblPrEx>
        <w:trPr>
          <w:cantSplit/>
        </w:trPr>
        <w:tc>
          <w:tcPr>
            <w:tcW w:w="1186" w:type="dxa"/>
            <w:tcBorders>
              <w:bottom w:val="single" w:sz="6" w:space="0" w:color="auto"/>
              <w:right w:val="single" w:sz="6" w:space="0" w:color="auto"/>
            </w:tcBorders>
          </w:tcPr>
          <w:p w:rsidR="00DA3054" w:rsidP="00DA3054" w14:paraId="1D3F85F4" w14:textId="77777777">
            <w:pPr>
              <w:pStyle w:val="In-texttable"/>
              <w:tabs>
                <w:tab w:val="left" w:pos="144"/>
              </w:tabs>
              <w:spacing w:line="240" w:lineRule="auto"/>
              <w:rPr>
                <w:rFonts w:ascii="Times New Roman" w:hAnsi="Times New Roman"/>
                <w:sz w:val="22"/>
                <w:lang w:val="da-DK"/>
              </w:rPr>
            </w:pPr>
            <w:r>
              <w:rPr>
                <w:rFonts w:ascii="Times New Roman" w:hAnsi="Times New Roman"/>
                <w:sz w:val="22"/>
                <w:lang w:val="da-DK"/>
              </w:rPr>
              <w:tab/>
              <w:t>12 måneder</w:t>
            </w:r>
          </w:p>
        </w:tc>
        <w:tc>
          <w:tcPr>
            <w:tcW w:w="1134" w:type="dxa"/>
            <w:tcBorders>
              <w:left w:val="single" w:sz="6" w:space="0" w:color="auto"/>
              <w:bottom w:val="single" w:sz="6" w:space="0" w:color="auto"/>
            </w:tcBorders>
          </w:tcPr>
          <w:p w:rsidR="00DA3054" w:rsidP="00DA3054" w14:paraId="2902A8AD" w14:textId="77777777">
            <w:pPr>
              <w:pStyle w:val="In-texttable"/>
              <w:spacing w:line="240" w:lineRule="auto"/>
              <w:jc w:val="center"/>
              <w:rPr>
                <w:rFonts w:ascii="Times New Roman" w:hAnsi="Times New Roman"/>
                <w:sz w:val="22"/>
                <w:lang w:val="da-DK"/>
              </w:rPr>
            </w:pPr>
            <w:smartTag w:uri="urn:schemas-microsoft-com:office:smarttags" w:element="stockticker">
              <w:r>
                <w:rPr>
                  <w:rFonts w:ascii="Times New Roman" w:hAnsi="Times New Roman"/>
                  <w:sz w:val="22"/>
                  <w:lang w:val="da-DK"/>
                </w:rPr>
                <w:t>NA</w:t>
              </w:r>
            </w:smartTag>
          </w:p>
        </w:tc>
        <w:tc>
          <w:tcPr>
            <w:tcW w:w="1550" w:type="dxa"/>
            <w:tcBorders>
              <w:bottom w:val="single" w:sz="6" w:space="0" w:color="auto"/>
              <w:right w:val="single" w:sz="6" w:space="0" w:color="auto"/>
            </w:tcBorders>
          </w:tcPr>
          <w:p w:rsidR="00DA3054" w:rsidP="00DA3054" w14:paraId="660DAFD0" w14:textId="77777777">
            <w:pPr>
              <w:pStyle w:val="In-texttable"/>
              <w:spacing w:line="240" w:lineRule="auto"/>
              <w:jc w:val="center"/>
              <w:rPr>
                <w:rFonts w:ascii="Times New Roman" w:hAnsi="Times New Roman"/>
                <w:sz w:val="22"/>
                <w:lang w:val="da-DK"/>
              </w:rPr>
            </w:pPr>
            <w:smartTag w:uri="urn:schemas-microsoft-com:office:smarttags" w:element="stockticker">
              <w:r>
                <w:rPr>
                  <w:rFonts w:ascii="Times New Roman" w:hAnsi="Times New Roman"/>
                  <w:sz w:val="22"/>
                  <w:lang w:val="da-DK"/>
                </w:rPr>
                <w:t>NA</w:t>
              </w:r>
            </w:smartTag>
          </w:p>
        </w:tc>
        <w:tc>
          <w:tcPr>
            <w:tcW w:w="1285" w:type="dxa"/>
            <w:tcBorders>
              <w:left w:val="single" w:sz="6" w:space="0" w:color="auto"/>
              <w:bottom w:val="single" w:sz="6" w:space="0" w:color="auto"/>
            </w:tcBorders>
          </w:tcPr>
          <w:p w:rsidR="00DA3054" w:rsidP="00DA3054" w14:paraId="361EBCE4" w14:textId="77777777">
            <w:pPr>
              <w:pStyle w:val="In-texttable"/>
              <w:spacing w:line="240" w:lineRule="auto"/>
              <w:jc w:val="center"/>
              <w:rPr>
                <w:rFonts w:ascii="Times New Roman" w:hAnsi="Times New Roman"/>
                <w:sz w:val="22"/>
                <w:lang w:val="da-DK"/>
              </w:rPr>
            </w:pPr>
            <w:smartTag w:uri="urn:schemas-microsoft-com:office:smarttags" w:element="stockticker">
              <w:r>
                <w:rPr>
                  <w:rFonts w:ascii="Times New Roman" w:hAnsi="Times New Roman"/>
                  <w:sz w:val="22"/>
                  <w:lang w:val="da-DK"/>
                </w:rPr>
                <w:t>NA</w:t>
              </w:r>
            </w:smartTag>
          </w:p>
        </w:tc>
        <w:tc>
          <w:tcPr>
            <w:tcW w:w="1276" w:type="dxa"/>
            <w:tcBorders>
              <w:bottom w:val="single" w:sz="6" w:space="0" w:color="auto"/>
              <w:right w:val="single" w:sz="6" w:space="0" w:color="auto"/>
            </w:tcBorders>
          </w:tcPr>
          <w:p w:rsidR="00DA3054" w:rsidP="00DA3054" w14:paraId="54415A1B" w14:textId="77777777">
            <w:pPr>
              <w:pStyle w:val="In-texttable"/>
              <w:spacing w:line="240" w:lineRule="auto"/>
              <w:jc w:val="center"/>
              <w:rPr>
                <w:rFonts w:ascii="Times New Roman" w:hAnsi="Times New Roman"/>
                <w:sz w:val="22"/>
                <w:lang w:val="da-DK"/>
              </w:rPr>
            </w:pPr>
            <w:smartTag w:uri="urn:schemas-microsoft-com:office:smarttags" w:element="stockticker">
              <w:r>
                <w:rPr>
                  <w:rFonts w:ascii="Times New Roman" w:hAnsi="Times New Roman"/>
                  <w:sz w:val="22"/>
                  <w:lang w:val="da-DK"/>
                </w:rPr>
                <w:t>NA</w:t>
              </w:r>
            </w:smartTag>
          </w:p>
        </w:tc>
        <w:tc>
          <w:tcPr>
            <w:tcW w:w="1276" w:type="dxa"/>
            <w:tcBorders>
              <w:left w:val="single" w:sz="6" w:space="0" w:color="auto"/>
              <w:bottom w:val="single" w:sz="6" w:space="0" w:color="auto"/>
            </w:tcBorders>
          </w:tcPr>
          <w:p w:rsidR="00DA3054" w:rsidP="00DA3054" w14:paraId="6A2AB17F" w14:textId="77777777">
            <w:pPr>
              <w:pStyle w:val="In-texttable"/>
              <w:tabs>
                <w:tab w:val="decimal" w:pos="567"/>
              </w:tabs>
              <w:spacing w:line="240" w:lineRule="auto"/>
              <w:rPr>
                <w:rFonts w:ascii="Times New Roman" w:hAnsi="Times New Roman"/>
                <w:sz w:val="22"/>
                <w:lang w:val="da-DK"/>
              </w:rPr>
            </w:pPr>
            <w:r>
              <w:rPr>
                <w:rFonts w:ascii="Times New Roman" w:hAnsi="Times New Roman"/>
                <w:sz w:val="22"/>
                <w:lang w:val="da-DK"/>
              </w:rPr>
              <w:t>4,5%</w:t>
            </w:r>
          </w:p>
        </w:tc>
        <w:tc>
          <w:tcPr>
            <w:tcW w:w="1417" w:type="dxa"/>
            <w:tcBorders>
              <w:bottom w:val="single" w:sz="6" w:space="0" w:color="auto"/>
            </w:tcBorders>
          </w:tcPr>
          <w:p w:rsidR="00DA3054" w:rsidP="00DA3054" w14:paraId="02E8405D" w14:textId="77777777">
            <w:pPr>
              <w:pStyle w:val="In-texttable"/>
              <w:tabs>
                <w:tab w:val="decimal" w:pos="662"/>
              </w:tabs>
              <w:spacing w:line="240" w:lineRule="auto"/>
              <w:rPr>
                <w:rFonts w:ascii="Times New Roman" w:hAnsi="Times New Roman"/>
                <w:sz w:val="22"/>
                <w:lang w:val="da-DK"/>
              </w:rPr>
            </w:pPr>
            <w:r>
              <w:rPr>
                <w:rFonts w:ascii="Times New Roman" w:hAnsi="Times New Roman"/>
                <w:sz w:val="22"/>
                <w:lang w:val="da-DK"/>
              </w:rPr>
              <w:t>23,2%</w:t>
            </w:r>
          </w:p>
        </w:tc>
      </w:tr>
      <w:tr w14:paraId="39DF10BE" w14:textId="77777777" w:rsidTr="00DA3054">
        <w:tblPrEx>
          <w:tblW w:w="9124" w:type="dxa"/>
          <w:tblInd w:w="98" w:type="dxa"/>
          <w:tblLayout w:type="fixed"/>
          <w:tblLook w:val="0000"/>
        </w:tblPrEx>
        <w:trPr>
          <w:cantSplit/>
        </w:trPr>
        <w:tc>
          <w:tcPr>
            <w:tcW w:w="9124" w:type="dxa"/>
            <w:gridSpan w:val="7"/>
          </w:tcPr>
          <w:p w:rsidR="00DA3054" w:rsidP="00DA3054" w14:paraId="6725F7CC" w14:textId="77777777">
            <w:pPr>
              <w:pStyle w:val="In-textfootnote"/>
              <w:keepNext w:val="0"/>
              <w:spacing w:before="0" w:line="240" w:lineRule="auto"/>
              <w:ind w:left="144" w:hanging="144"/>
              <w:rPr>
                <w:rFonts w:ascii="Times New Roman" w:hAnsi="Times New Roman"/>
                <w:sz w:val="22"/>
                <w:lang w:val="da-DK"/>
              </w:rPr>
            </w:pPr>
            <w:r>
              <w:rPr>
                <w:rFonts w:ascii="Times New Roman" w:hAnsi="Times New Roman"/>
                <w:sz w:val="22"/>
                <w:vertAlign w:val="superscript"/>
                <w:lang w:val="da-DK"/>
              </w:rPr>
              <w:t>a</w:t>
            </w:r>
            <w:r>
              <w:rPr>
                <w:rFonts w:ascii="Times New Roman" w:hAnsi="Times New Roman"/>
                <w:sz w:val="22"/>
                <w:lang w:val="da-DK"/>
              </w:rPr>
              <w:tab/>
            </w:r>
            <w:r>
              <w:rPr>
                <w:rFonts w:ascii="Times New Roman" w:hAnsi="Times New Roman"/>
                <w:sz w:val="22"/>
                <w:lang w:val="da-DK"/>
              </w:rPr>
              <w:t>RA-studie I efter 24 uger, RA-studie II efter 26 uger og RA-studie III efter 24 og 52 uger</w:t>
            </w:r>
          </w:p>
          <w:p w:rsidR="00DA3054" w:rsidP="00DA3054" w14:paraId="36A03C87" w14:textId="77777777">
            <w:pPr>
              <w:pStyle w:val="In-textfootnote"/>
              <w:keepNext w:val="0"/>
              <w:spacing w:before="0" w:line="240" w:lineRule="auto"/>
              <w:ind w:left="144" w:hanging="144"/>
              <w:rPr>
                <w:rFonts w:ascii="Times New Roman" w:hAnsi="Times New Roman"/>
                <w:sz w:val="22"/>
                <w:lang w:val="da-DK"/>
              </w:rPr>
            </w:pPr>
            <w:r>
              <w:rPr>
                <w:rFonts w:ascii="Times New Roman" w:hAnsi="Times New Roman"/>
                <w:sz w:val="22"/>
                <w:vertAlign w:val="superscript"/>
                <w:lang w:val="da-DK"/>
              </w:rPr>
              <w:t>b</w:t>
            </w:r>
            <w:r>
              <w:rPr>
                <w:rFonts w:ascii="Times New Roman" w:hAnsi="Times New Roman"/>
                <w:sz w:val="22"/>
                <w:lang w:val="da-DK"/>
              </w:rPr>
              <w:tab/>
              <w:t>40 mg Humira givet hver anden uge</w:t>
            </w:r>
          </w:p>
          <w:p w:rsidR="00DA3054" w:rsidP="00DA3054" w14:paraId="3C3EE4B4" w14:textId="77777777">
            <w:pPr>
              <w:pStyle w:val="In-textfootnote"/>
              <w:keepNext w:val="0"/>
              <w:spacing w:before="0" w:line="240" w:lineRule="auto"/>
              <w:ind w:left="144" w:hanging="144"/>
              <w:rPr>
                <w:rFonts w:ascii="Times New Roman" w:hAnsi="Times New Roman"/>
                <w:sz w:val="22"/>
                <w:lang w:val="da-DK"/>
              </w:rPr>
            </w:pPr>
            <w:r>
              <w:rPr>
                <w:rFonts w:ascii="Times New Roman" w:hAnsi="Times New Roman"/>
                <w:sz w:val="22"/>
                <w:vertAlign w:val="superscript"/>
                <w:lang w:val="da-DK"/>
              </w:rPr>
              <w:t>c</w:t>
            </w:r>
            <w:r>
              <w:rPr>
                <w:rFonts w:ascii="Times New Roman" w:hAnsi="Times New Roman"/>
                <w:sz w:val="22"/>
                <w:lang w:val="da-DK"/>
              </w:rPr>
              <w:t xml:space="preserve"> </w:t>
            </w:r>
            <w:smartTag w:uri="urn:schemas-microsoft-com:office:smarttags" w:element="stockticker">
              <w:r>
                <w:rPr>
                  <w:rFonts w:ascii="Times New Roman" w:hAnsi="Times New Roman"/>
                  <w:sz w:val="22"/>
                  <w:lang w:val="da-DK"/>
                </w:rPr>
                <w:t>MTX</w:t>
              </w:r>
            </w:smartTag>
            <w:r>
              <w:rPr>
                <w:rFonts w:ascii="Times New Roman" w:hAnsi="Times New Roman"/>
                <w:sz w:val="22"/>
                <w:lang w:val="da-DK"/>
              </w:rPr>
              <w:t xml:space="preserve"> = methotrexat</w:t>
            </w:r>
          </w:p>
          <w:p w:rsidR="00DA3054" w:rsidP="00DA3054" w14:paraId="53D8A92D" w14:textId="77777777">
            <w:pPr>
              <w:pStyle w:val="In-textfootnote"/>
              <w:keepNext w:val="0"/>
              <w:spacing w:before="0" w:line="240" w:lineRule="auto"/>
              <w:ind w:left="144" w:hanging="144"/>
              <w:rPr>
                <w:rFonts w:ascii="Times New Roman" w:hAnsi="Times New Roman"/>
                <w:sz w:val="22"/>
                <w:lang w:val="da-DK"/>
              </w:rPr>
            </w:pPr>
            <w:r w:rsidRPr="001B03CA">
              <w:rPr>
                <w:rFonts w:ascii="Times New Roman" w:hAnsi="Times New Roman"/>
                <w:sz w:val="22"/>
                <w:lang w:val="en-GB"/>
              </w:rPr>
              <w:t>*</w:t>
            </w:r>
            <w:r>
              <w:rPr>
                <w:rFonts w:ascii="Times New Roman" w:hAnsi="Times New Roman"/>
                <w:sz w:val="22"/>
                <w:lang w:val="da-DK"/>
              </w:rPr>
              <w:t>*</w:t>
            </w:r>
            <w:r w:rsidRPr="001B03CA">
              <w:rPr>
                <w:rFonts w:ascii="Times New Roman" w:hAnsi="Times New Roman"/>
                <w:sz w:val="22"/>
                <w:lang w:val="en-GB"/>
              </w:rPr>
              <w:t xml:space="preserve">p &lt; 0,01, Humira </w:t>
            </w:r>
            <w:r w:rsidRPr="001B03CA">
              <w:rPr>
                <w:rFonts w:ascii="Times New Roman" w:hAnsi="Times New Roman"/>
                <w:i/>
                <w:iCs/>
                <w:sz w:val="22"/>
                <w:lang w:val="en-GB"/>
              </w:rPr>
              <w:t>over for</w:t>
            </w:r>
            <w:r w:rsidRPr="001B03CA">
              <w:rPr>
                <w:rFonts w:ascii="Times New Roman" w:hAnsi="Times New Roman"/>
                <w:sz w:val="22"/>
                <w:lang w:val="en-GB"/>
              </w:rPr>
              <w:t xml:space="preserve"> placebo</w:t>
            </w:r>
          </w:p>
        </w:tc>
      </w:tr>
    </w:tbl>
    <w:p w:rsidR="00DA3054" w:rsidP="00DA3054" w14:paraId="3D922A5B" w14:textId="77777777">
      <w:pPr>
        <w:rPr>
          <w:lang w:val="da-DK"/>
        </w:rPr>
      </w:pPr>
    </w:p>
    <w:p w:rsidR="00DA3054" w:rsidP="00DA3054" w14:paraId="2B6FBD07" w14:textId="77777777">
      <w:pPr>
        <w:rPr>
          <w:lang w:val="da-DK"/>
        </w:rPr>
      </w:pPr>
      <w:r>
        <w:rPr>
          <w:lang w:val="da-DK"/>
        </w:rPr>
        <w:t xml:space="preserve">I RA-studie I-IV forbedredes alle individuelle komponenter af </w:t>
      </w:r>
      <w:smartTag w:uri="urn:schemas-microsoft-com:office:smarttags" w:element="stockticker">
        <w:r>
          <w:rPr>
            <w:lang w:val="da-DK"/>
          </w:rPr>
          <w:t>ACR</w:t>
        </w:r>
      </w:smartTag>
      <w:r>
        <w:rPr>
          <w:lang w:val="da-DK"/>
        </w:rPr>
        <w:t xml:space="preserve">-responskriterierne (antal af ømme og hævede led, læge- og patientvurderinger af sygdomsaktivitet og smerter, fysisk funktionsevneindeksværdier (HAQ) og CRP (mg/dl)-værdier) efter 24 eller 26 uger sammenlignet med placebo. I RA-studie III holdt disse forbedringer sig i 52 uger. </w:t>
      </w:r>
    </w:p>
    <w:p w:rsidR="00DA3054" w:rsidP="00DA3054" w14:paraId="78B37275" w14:textId="77777777">
      <w:pPr>
        <w:rPr>
          <w:lang w:val="da-DK"/>
        </w:rPr>
      </w:pPr>
    </w:p>
    <w:p w:rsidR="00DA3054" w:rsidP="00DA3054" w14:paraId="173AE632" w14:textId="77777777">
      <w:pPr>
        <w:rPr>
          <w:b/>
          <w:sz w:val="20"/>
          <w:lang w:val="da-DK"/>
        </w:rPr>
      </w:pPr>
      <w:r w:rsidRPr="004F4032">
        <w:rPr>
          <w:lang w:val="da-DK"/>
        </w:rPr>
        <w:t xml:space="preserve">I </w:t>
      </w:r>
      <w:r>
        <w:rPr>
          <w:lang w:val="da-DK"/>
        </w:rPr>
        <w:t xml:space="preserve">det </w:t>
      </w:r>
      <w:r w:rsidRPr="004F4032">
        <w:rPr>
          <w:lang w:val="da-DK"/>
        </w:rPr>
        <w:t>åb</w:t>
      </w:r>
      <w:r>
        <w:rPr>
          <w:lang w:val="da-DK"/>
        </w:rPr>
        <w:t>ne</w:t>
      </w:r>
      <w:r w:rsidRPr="004F4032">
        <w:rPr>
          <w:lang w:val="da-DK"/>
        </w:rPr>
        <w:t xml:space="preserve"> forlængelsesstudie </w:t>
      </w:r>
      <w:r>
        <w:rPr>
          <w:lang w:val="da-DK"/>
        </w:rPr>
        <w:t xml:space="preserve">RA </w:t>
      </w:r>
      <w:r w:rsidRPr="004F4032">
        <w:rPr>
          <w:lang w:val="da-DK"/>
        </w:rPr>
        <w:t xml:space="preserve">III </w:t>
      </w:r>
      <w:r>
        <w:rPr>
          <w:lang w:val="da-DK"/>
        </w:rPr>
        <w:t>bibe</w:t>
      </w:r>
      <w:r w:rsidRPr="004F4032">
        <w:rPr>
          <w:lang w:val="da-DK"/>
        </w:rPr>
        <w:t>hol</w:t>
      </w:r>
      <w:r>
        <w:rPr>
          <w:lang w:val="da-DK"/>
        </w:rPr>
        <w:t>dt de fleste</w:t>
      </w:r>
      <w:r w:rsidRPr="004F4032">
        <w:rPr>
          <w:lang w:val="da-DK"/>
        </w:rPr>
        <w:t xml:space="preserve"> af de patienter, som var ACR-respondere</w:t>
      </w:r>
      <w:r>
        <w:rPr>
          <w:lang w:val="da-DK"/>
        </w:rPr>
        <w:t>,</w:t>
      </w:r>
      <w:r w:rsidRPr="004F4032">
        <w:rPr>
          <w:lang w:val="da-DK"/>
        </w:rPr>
        <w:t xml:space="preserve"> respons, når de blev fulgt i op til 10 år. Ud af 207 patienter</w:t>
      </w:r>
      <w:r>
        <w:rPr>
          <w:lang w:val="da-DK"/>
        </w:rPr>
        <w:t xml:space="preserve">, som blev randomiseret til </w:t>
      </w:r>
      <w:r w:rsidRPr="004F4032">
        <w:rPr>
          <w:lang w:val="da-DK"/>
        </w:rPr>
        <w:t>Humira 40 mg hv</w:t>
      </w:r>
      <w:r>
        <w:rPr>
          <w:lang w:val="da-DK"/>
        </w:rPr>
        <w:t>e</w:t>
      </w:r>
      <w:r w:rsidRPr="004F4032">
        <w:rPr>
          <w:lang w:val="da-DK"/>
        </w:rPr>
        <w:t>r anden uge</w:t>
      </w:r>
      <w:r>
        <w:rPr>
          <w:lang w:val="da-DK"/>
        </w:rPr>
        <w:t>,</w:t>
      </w:r>
      <w:r w:rsidRPr="004F4032">
        <w:rPr>
          <w:lang w:val="da-DK"/>
        </w:rPr>
        <w:t xml:space="preserve"> fortsatte 114 patienter på Humira 40 mg hv</w:t>
      </w:r>
      <w:r>
        <w:rPr>
          <w:lang w:val="da-DK"/>
        </w:rPr>
        <w:t>e</w:t>
      </w:r>
      <w:r w:rsidRPr="004F4032">
        <w:rPr>
          <w:lang w:val="da-DK"/>
        </w:rPr>
        <w:t xml:space="preserve">r anden uge i 5 </w:t>
      </w:r>
      <w:r>
        <w:rPr>
          <w:lang w:val="da-DK"/>
        </w:rPr>
        <w:t>år</w:t>
      </w:r>
      <w:r w:rsidRPr="004F4032">
        <w:rPr>
          <w:lang w:val="da-DK"/>
        </w:rPr>
        <w:t>. Bland</w:t>
      </w:r>
      <w:r>
        <w:rPr>
          <w:lang w:val="da-DK"/>
        </w:rPr>
        <w:t>t</w:t>
      </w:r>
      <w:r w:rsidRPr="004F4032">
        <w:rPr>
          <w:lang w:val="da-DK"/>
        </w:rPr>
        <w:t xml:space="preserve"> disse havde 86 patienter (75,4%) ACR 20-respons</w:t>
      </w:r>
      <w:r>
        <w:rPr>
          <w:lang w:val="da-DK"/>
        </w:rPr>
        <w:t>,</w:t>
      </w:r>
      <w:r w:rsidRPr="004F4032">
        <w:rPr>
          <w:lang w:val="da-DK"/>
        </w:rPr>
        <w:t xml:space="preserve"> 72 patienter (63,2%) ACR 50-respons</w:t>
      </w:r>
      <w:r>
        <w:rPr>
          <w:lang w:val="da-DK"/>
        </w:rPr>
        <w:t xml:space="preserve"> </w:t>
      </w:r>
      <w:r w:rsidRPr="004F4032">
        <w:rPr>
          <w:lang w:val="da-DK"/>
        </w:rPr>
        <w:t xml:space="preserve">og 41 patienter (36%) </w:t>
      </w:r>
      <w:r>
        <w:rPr>
          <w:lang w:val="da-DK"/>
        </w:rPr>
        <w:t>A</w:t>
      </w:r>
      <w:r w:rsidRPr="004F4032">
        <w:rPr>
          <w:lang w:val="da-DK"/>
        </w:rPr>
        <w:t>CR 70</w:t>
      </w:r>
      <w:r>
        <w:rPr>
          <w:lang w:val="da-DK"/>
        </w:rPr>
        <w:t>-</w:t>
      </w:r>
      <w:r w:rsidRPr="004F4032">
        <w:rPr>
          <w:lang w:val="da-DK"/>
        </w:rPr>
        <w:t xml:space="preserve">respons. </w:t>
      </w:r>
      <w:r w:rsidRPr="00DE4FBF">
        <w:rPr>
          <w:lang w:val="da-DK"/>
        </w:rPr>
        <w:t xml:space="preserve">Ud af 207 patienter fortsatte 81 patienter på Humira 40 mg </w:t>
      </w:r>
      <w:r>
        <w:rPr>
          <w:lang w:val="da-DK"/>
        </w:rPr>
        <w:t>hver anden uge i</w:t>
      </w:r>
      <w:r w:rsidRPr="00DE4FBF">
        <w:rPr>
          <w:lang w:val="da-DK"/>
        </w:rPr>
        <w:t xml:space="preserve"> </w:t>
      </w:r>
      <w:r>
        <w:rPr>
          <w:lang w:val="da-DK"/>
        </w:rPr>
        <w:t>1</w:t>
      </w:r>
      <w:r w:rsidRPr="00DE4FBF">
        <w:rPr>
          <w:lang w:val="da-DK"/>
        </w:rPr>
        <w:t xml:space="preserve">0 </w:t>
      </w:r>
      <w:r>
        <w:rPr>
          <w:lang w:val="da-DK"/>
        </w:rPr>
        <w:t>år</w:t>
      </w:r>
      <w:r w:rsidRPr="00DE4FBF">
        <w:rPr>
          <w:lang w:val="da-DK"/>
        </w:rPr>
        <w:t>. Blandt disse havde 64 patienter (79,0%) ACR 20-respons</w:t>
      </w:r>
      <w:r>
        <w:rPr>
          <w:lang w:val="da-DK"/>
        </w:rPr>
        <w:t>,</w:t>
      </w:r>
      <w:r w:rsidRPr="00DE4FBF">
        <w:rPr>
          <w:lang w:val="da-DK"/>
        </w:rPr>
        <w:t xml:space="preserve"> 56 patienter (69,1%) ACR 50-respons og 43 patienter (53</w:t>
      </w:r>
      <w:r>
        <w:rPr>
          <w:lang w:val="da-DK"/>
        </w:rPr>
        <w:t>,</w:t>
      </w:r>
      <w:r w:rsidRPr="00DE4FBF">
        <w:rPr>
          <w:lang w:val="da-DK"/>
        </w:rPr>
        <w:t>1%) ACR 70</w:t>
      </w:r>
      <w:r>
        <w:rPr>
          <w:lang w:val="da-DK"/>
        </w:rPr>
        <w:t>-</w:t>
      </w:r>
      <w:r w:rsidRPr="00DE4FBF">
        <w:rPr>
          <w:lang w:val="da-DK"/>
        </w:rPr>
        <w:t>respons.</w:t>
      </w:r>
    </w:p>
    <w:p w:rsidR="00DA3054" w:rsidP="00DA3054" w14:paraId="499DD106" w14:textId="77777777">
      <w:pPr>
        <w:rPr>
          <w:b/>
          <w:sz w:val="20"/>
          <w:lang w:val="da-DK"/>
        </w:rPr>
      </w:pPr>
    </w:p>
    <w:p w:rsidR="00DA3054" w:rsidP="00DA3054" w14:paraId="4668AA3F" w14:textId="77777777">
      <w:pPr>
        <w:rPr>
          <w:lang w:val="da-DK"/>
        </w:rPr>
      </w:pPr>
      <w:r>
        <w:rPr>
          <w:lang w:val="da-DK"/>
        </w:rPr>
        <w:t xml:space="preserve">I RA-studie IV var </w:t>
      </w:r>
      <w:smartTag w:uri="urn:schemas-microsoft-com:office:smarttags" w:element="stockticker">
        <w:r>
          <w:rPr>
            <w:lang w:val="da-DK"/>
          </w:rPr>
          <w:t>ACR</w:t>
        </w:r>
      </w:smartTag>
      <w:r>
        <w:rPr>
          <w:lang w:val="da-DK"/>
        </w:rPr>
        <w:t xml:space="preserve"> 20-respons for patienter behandlet med Humira plus standardpleje statistisk signifikant bedre end for patienter behandlet med placebo plus standardpleje (p </w:t>
      </w:r>
      <w:r>
        <w:rPr>
          <w:rFonts w:ascii="Symbol" w:hAnsi="Symbol"/>
        </w:rPr>
        <w:sym w:font="Symbol" w:char="F03C"/>
      </w:r>
      <w:r>
        <w:rPr>
          <w:lang w:val="da-DK"/>
        </w:rPr>
        <w:t xml:space="preserve"> 0,001). </w:t>
      </w:r>
    </w:p>
    <w:p w:rsidR="00DA3054" w:rsidP="00DA3054" w14:paraId="38580F46" w14:textId="77777777">
      <w:pPr>
        <w:rPr>
          <w:lang w:val="da-DK"/>
        </w:rPr>
      </w:pPr>
    </w:p>
    <w:p w:rsidR="00DA3054" w:rsidP="00DA3054" w14:paraId="254EC8D9" w14:textId="77777777">
      <w:pPr>
        <w:rPr>
          <w:lang w:val="da-DK"/>
        </w:rPr>
      </w:pPr>
      <w:r>
        <w:rPr>
          <w:lang w:val="da-DK"/>
        </w:rPr>
        <w:t xml:space="preserve">I RA-studie I-IV opnåede Humira-behandlede patienter statistisk signifikant </w:t>
      </w:r>
      <w:smartTag w:uri="urn:schemas-microsoft-com:office:smarttags" w:element="stockticker">
        <w:r>
          <w:rPr>
            <w:lang w:val="da-DK"/>
          </w:rPr>
          <w:t>ACR</w:t>
        </w:r>
      </w:smartTag>
      <w:r>
        <w:rPr>
          <w:lang w:val="da-DK"/>
        </w:rPr>
        <w:t xml:space="preserve"> 20- og 50-respons sammenlignet med placebo allerede én til to uger efter behandlingsstart.</w:t>
      </w:r>
    </w:p>
    <w:p w:rsidR="0075202C" w:rsidP="00DA3054" w14:paraId="5A7BED32" w14:textId="77777777">
      <w:pPr>
        <w:rPr>
          <w:lang w:val="da-DK"/>
        </w:rPr>
      </w:pPr>
    </w:p>
    <w:p w:rsidR="00DA3054" w:rsidP="00DA3054" w14:paraId="5F477220" w14:textId="77777777">
      <w:pPr>
        <w:rPr>
          <w:lang w:val="da-DK"/>
        </w:rPr>
      </w:pPr>
      <w:r>
        <w:rPr>
          <w:lang w:val="da-DK"/>
        </w:rPr>
        <w:t xml:space="preserve">I RA-studie V med patienter med reumatoid artrit på et tidligt stadium, som var methotrexat-naive, førte kombinationsbehandlingen med Humira og methotrexat til hurtigere og signifikant større ACR-respons end methotrexat-monoterapi og Humira-monoterapi i uge 52, og </w:t>
      </w:r>
      <w:r w:rsidR="00B630A9">
        <w:rPr>
          <w:lang w:val="da-DK"/>
        </w:rPr>
        <w:t>virkningen</w:t>
      </w:r>
      <w:r>
        <w:rPr>
          <w:lang w:val="da-DK"/>
        </w:rPr>
        <w:t xml:space="preserve"> blev opretholdt i 104 uger (se tabel </w:t>
      </w:r>
      <w:r w:rsidR="000C1FE8">
        <w:rPr>
          <w:lang w:val="da-DK"/>
        </w:rPr>
        <w:t>8</w:t>
      </w:r>
      <w:r>
        <w:rPr>
          <w:lang w:val="da-DK"/>
        </w:rPr>
        <w:t>).</w:t>
      </w:r>
    </w:p>
    <w:p w:rsidR="00DA3054" w:rsidP="00DA3054" w14:paraId="52F22318" w14:textId="77777777">
      <w:pPr>
        <w:rPr>
          <w:lang w:val="da-DK"/>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
        <w:gridCol w:w="1718"/>
        <w:gridCol w:w="1320"/>
        <w:gridCol w:w="1320"/>
        <w:gridCol w:w="1576"/>
        <w:gridCol w:w="1100"/>
        <w:gridCol w:w="1173"/>
        <w:gridCol w:w="1210"/>
        <w:gridCol w:w="12"/>
      </w:tblGrid>
      <w:tr w14:paraId="3D5A23A9" w14:textId="77777777" w:rsidTr="00DA3054">
        <w:tblPrEx>
          <w:tblW w:w="0" w:type="auto"/>
          <w:tblLayout w:type="fixed"/>
          <w:tblLook w:val="0000"/>
        </w:tblPrEx>
        <w:trPr>
          <w:gridBefore w:val="1"/>
          <w:wBefore w:w="6" w:type="dxa"/>
          <w:cantSplit/>
        </w:trPr>
        <w:tc>
          <w:tcPr>
            <w:tcW w:w="9429" w:type="dxa"/>
            <w:gridSpan w:val="8"/>
            <w:tcBorders>
              <w:top w:val="nil"/>
              <w:left w:val="nil"/>
              <w:bottom w:val="nil"/>
              <w:right w:val="nil"/>
            </w:tcBorders>
            <w:vAlign w:val="center"/>
          </w:tcPr>
          <w:p w:rsidR="00DA3054" w:rsidP="00801459" w14:paraId="2E393805" w14:textId="77777777">
            <w:pPr>
              <w:pStyle w:val="BodyText"/>
              <w:keepNext/>
              <w:tabs>
                <w:tab w:val="left" w:pos="3600"/>
                <w:tab w:val="center" w:pos="5760"/>
              </w:tabs>
              <w:jc w:val="center"/>
              <w:rPr>
                <w:i w:val="0"/>
                <w:lang w:val="da-DK"/>
              </w:rPr>
            </w:pPr>
            <w:r>
              <w:rPr>
                <w:i w:val="0"/>
                <w:lang w:val="da-DK"/>
              </w:rPr>
              <w:t xml:space="preserve">Tabel </w:t>
            </w:r>
            <w:r w:rsidR="000C1FE8">
              <w:rPr>
                <w:i w:val="0"/>
                <w:lang w:val="da-DK"/>
              </w:rPr>
              <w:t xml:space="preserve">8  </w:t>
            </w:r>
          </w:p>
          <w:p w:rsidR="00DA3054" w:rsidP="00801459" w14:paraId="6426EBA9" w14:textId="77777777">
            <w:pPr>
              <w:pStyle w:val="BodyText"/>
              <w:keepNext/>
              <w:tabs>
                <w:tab w:val="left" w:pos="3600"/>
                <w:tab w:val="center" w:pos="5760"/>
              </w:tabs>
              <w:jc w:val="center"/>
              <w:rPr>
                <w:i w:val="0"/>
                <w:lang w:val="da-DK"/>
              </w:rPr>
            </w:pPr>
            <w:r>
              <w:rPr>
                <w:i w:val="0"/>
                <w:lang w:val="da-DK"/>
              </w:rPr>
              <w:t>ACR-respons i RA-studie V</w:t>
            </w:r>
          </w:p>
          <w:p w:rsidR="00DA3054" w:rsidP="00801459" w14:paraId="442B960D" w14:textId="77777777">
            <w:pPr>
              <w:pStyle w:val="BodyText"/>
              <w:keepNext/>
              <w:tabs>
                <w:tab w:val="left" w:pos="3600"/>
                <w:tab w:val="center" w:pos="5760"/>
              </w:tabs>
              <w:jc w:val="center"/>
              <w:rPr>
                <w:bCs/>
                <w:i w:val="0"/>
                <w:caps/>
                <w:lang w:val="da-DK"/>
              </w:rPr>
            </w:pPr>
            <w:r>
              <w:rPr>
                <w:bCs/>
                <w:i w:val="0"/>
                <w:lang w:val="da-DK"/>
              </w:rPr>
              <w:t>(Procentdel af patienter</w:t>
            </w:r>
            <w:r>
              <w:rPr>
                <w:bCs/>
                <w:i w:val="0"/>
                <w:caps/>
                <w:lang w:val="da-DK"/>
              </w:rPr>
              <w:t>)</w:t>
            </w:r>
          </w:p>
          <w:p w:rsidR="00DA3054" w:rsidP="00801459" w14:paraId="57283A87" w14:textId="77777777">
            <w:pPr>
              <w:pStyle w:val="BodyText"/>
              <w:keepNext/>
              <w:tabs>
                <w:tab w:val="left" w:pos="3600"/>
                <w:tab w:val="center" w:pos="5760"/>
              </w:tabs>
              <w:jc w:val="center"/>
              <w:rPr>
                <w:bCs/>
                <w:i w:val="0"/>
                <w:lang w:val="da-DK"/>
              </w:rPr>
            </w:pPr>
          </w:p>
        </w:tc>
      </w:tr>
      <w:tr w14:paraId="398BFCB4" w14:textId="77777777" w:rsidTr="00DA3054">
        <w:tblPrEx>
          <w:tblW w:w="0" w:type="auto"/>
          <w:tblLayout w:type="fixed"/>
          <w:tblLook w:val="0000"/>
        </w:tblPrEx>
        <w:trPr>
          <w:gridAfter w:val="1"/>
          <w:wAfter w:w="12" w:type="dxa"/>
          <w:cantSplit/>
        </w:trPr>
        <w:tc>
          <w:tcPr>
            <w:tcW w:w="1724" w:type="dxa"/>
            <w:gridSpan w:val="2"/>
            <w:vAlign w:val="center"/>
          </w:tcPr>
          <w:p w:rsidR="00DA3054" w:rsidP="00801459" w14:paraId="4616E356" w14:textId="77777777">
            <w:pPr>
              <w:keepNext/>
              <w:rPr>
                <w:b/>
                <w:bCs/>
                <w:lang w:val="fr-FR"/>
              </w:rPr>
            </w:pPr>
            <w:r>
              <w:rPr>
                <w:b/>
                <w:bCs/>
                <w:lang w:val="fr-FR"/>
              </w:rPr>
              <w:t>Respons</w:t>
            </w:r>
          </w:p>
        </w:tc>
        <w:tc>
          <w:tcPr>
            <w:tcW w:w="1320" w:type="dxa"/>
            <w:tcBorders>
              <w:bottom w:val="single" w:sz="4" w:space="0" w:color="auto"/>
            </w:tcBorders>
            <w:vAlign w:val="center"/>
          </w:tcPr>
          <w:p w:rsidR="00DA3054" w:rsidP="00801459" w14:paraId="771C2505" w14:textId="77777777">
            <w:pPr>
              <w:keepNext/>
              <w:jc w:val="center"/>
              <w:rPr>
                <w:b/>
                <w:bCs/>
                <w:lang w:val="fr-FR"/>
              </w:rPr>
            </w:pPr>
            <w:smartTag w:uri="urn:schemas-microsoft-com:office:smarttags" w:element="stockticker">
              <w:r>
                <w:rPr>
                  <w:b/>
                  <w:bCs/>
                  <w:lang w:val="fr-FR"/>
                </w:rPr>
                <w:t>MTX</w:t>
              </w:r>
            </w:smartTag>
          </w:p>
          <w:p w:rsidR="00DA3054" w:rsidP="00801459" w14:paraId="0DC5154C" w14:textId="77777777">
            <w:pPr>
              <w:pStyle w:val="EndnoteText"/>
              <w:keepNext/>
              <w:jc w:val="center"/>
              <w:rPr>
                <w:b/>
                <w:bCs/>
                <w:lang w:val="fr-FR"/>
              </w:rPr>
            </w:pPr>
            <w:r>
              <w:rPr>
                <w:b/>
                <w:bCs/>
                <w:lang w:val="fr-FR"/>
              </w:rPr>
              <w:t>n=257</w:t>
            </w:r>
          </w:p>
        </w:tc>
        <w:tc>
          <w:tcPr>
            <w:tcW w:w="1320" w:type="dxa"/>
            <w:tcBorders>
              <w:bottom w:val="single" w:sz="4" w:space="0" w:color="auto"/>
            </w:tcBorders>
            <w:vAlign w:val="center"/>
          </w:tcPr>
          <w:p w:rsidR="00DA3054" w:rsidP="00801459" w14:paraId="5CCECE6A" w14:textId="77777777">
            <w:pPr>
              <w:keepNext/>
              <w:jc w:val="center"/>
              <w:rPr>
                <w:b/>
                <w:bCs/>
                <w:lang w:val="fr-FR"/>
              </w:rPr>
            </w:pPr>
            <w:r>
              <w:rPr>
                <w:b/>
                <w:bCs/>
                <w:lang w:val="fr-FR"/>
              </w:rPr>
              <w:t>Humira</w:t>
            </w:r>
          </w:p>
          <w:p w:rsidR="00DA3054" w:rsidP="00801459" w14:paraId="04D18F21" w14:textId="77777777">
            <w:pPr>
              <w:keepNext/>
              <w:jc w:val="center"/>
              <w:rPr>
                <w:b/>
                <w:bCs/>
                <w:lang w:val="fr-FR"/>
              </w:rPr>
            </w:pPr>
            <w:r>
              <w:rPr>
                <w:b/>
                <w:bCs/>
                <w:lang w:val="fr-FR"/>
              </w:rPr>
              <w:t>n=274</w:t>
            </w:r>
          </w:p>
        </w:tc>
        <w:tc>
          <w:tcPr>
            <w:tcW w:w="1576" w:type="dxa"/>
            <w:tcBorders>
              <w:bottom w:val="single" w:sz="4" w:space="0" w:color="auto"/>
            </w:tcBorders>
            <w:vAlign w:val="center"/>
          </w:tcPr>
          <w:p w:rsidR="00DA3054" w:rsidP="00801459" w14:paraId="766C9790" w14:textId="77777777">
            <w:pPr>
              <w:keepNext/>
              <w:jc w:val="center"/>
              <w:rPr>
                <w:b/>
                <w:bCs/>
                <w:lang w:val="fr-FR"/>
              </w:rPr>
            </w:pPr>
            <w:r>
              <w:rPr>
                <w:b/>
                <w:bCs/>
                <w:lang w:val="fr-FR"/>
              </w:rPr>
              <w:t>Humira/</w:t>
            </w:r>
            <w:smartTag w:uri="urn:schemas-microsoft-com:office:smarttags" w:element="stockticker">
              <w:r>
                <w:rPr>
                  <w:b/>
                  <w:bCs/>
                  <w:lang w:val="fr-FR"/>
                </w:rPr>
                <w:t>MTX</w:t>
              </w:r>
            </w:smartTag>
          </w:p>
          <w:p w:rsidR="00DA3054" w:rsidP="00801459" w14:paraId="3EFF6074" w14:textId="77777777">
            <w:pPr>
              <w:keepNext/>
              <w:jc w:val="center"/>
              <w:rPr>
                <w:b/>
                <w:bCs/>
                <w:lang w:val="fr-FR"/>
              </w:rPr>
            </w:pPr>
            <w:r>
              <w:rPr>
                <w:b/>
                <w:bCs/>
                <w:lang w:val="fr-FR"/>
              </w:rPr>
              <w:t>n=268</w:t>
            </w:r>
          </w:p>
        </w:tc>
        <w:tc>
          <w:tcPr>
            <w:tcW w:w="1100" w:type="dxa"/>
            <w:tcBorders>
              <w:bottom w:val="single" w:sz="4" w:space="0" w:color="auto"/>
            </w:tcBorders>
            <w:vAlign w:val="center"/>
          </w:tcPr>
          <w:p w:rsidR="00DA3054" w:rsidP="00801459" w14:paraId="662426C4" w14:textId="77777777">
            <w:pPr>
              <w:pStyle w:val="EndnoteText"/>
              <w:keepNext/>
              <w:jc w:val="center"/>
              <w:rPr>
                <w:b/>
                <w:bCs/>
                <w:lang w:val="fr-FR"/>
              </w:rPr>
            </w:pPr>
            <w:r>
              <w:rPr>
                <w:b/>
                <w:bCs/>
                <w:lang w:val="fr-FR"/>
              </w:rPr>
              <w:t>p-værdi</w:t>
            </w:r>
            <w:r>
              <w:rPr>
                <w:b/>
                <w:bCs/>
                <w:vertAlign w:val="superscript"/>
                <w:lang w:val="fr-FR"/>
              </w:rPr>
              <w:t>a</w:t>
            </w:r>
          </w:p>
        </w:tc>
        <w:tc>
          <w:tcPr>
            <w:tcW w:w="1173" w:type="dxa"/>
            <w:tcBorders>
              <w:bottom w:val="single" w:sz="4" w:space="0" w:color="auto"/>
            </w:tcBorders>
            <w:vAlign w:val="center"/>
          </w:tcPr>
          <w:p w:rsidR="00DA3054" w:rsidP="00801459" w14:paraId="13F02B3C" w14:textId="77777777">
            <w:pPr>
              <w:keepNext/>
              <w:jc w:val="center"/>
              <w:rPr>
                <w:b/>
                <w:bCs/>
                <w:lang w:val="fr-FR"/>
              </w:rPr>
            </w:pPr>
            <w:r>
              <w:rPr>
                <w:b/>
                <w:bCs/>
                <w:lang w:val="fr-FR"/>
              </w:rPr>
              <w:t>p-værdi</w:t>
            </w:r>
            <w:r>
              <w:rPr>
                <w:b/>
                <w:bCs/>
                <w:vertAlign w:val="superscript"/>
                <w:lang w:val="fr-FR"/>
              </w:rPr>
              <w:t>b</w:t>
            </w:r>
          </w:p>
        </w:tc>
        <w:tc>
          <w:tcPr>
            <w:tcW w:w="1210" w:type="dxa"/>
            <w:vAlign w:val="center"/>
          </w:tcPr>
          <w:p w:rsidR="00DA3054" w:rsidP="00801459" w14:paraId="7FB76433" w14:textId="77777777">
            <w:pPr>
              <w:keepNext/>
              <w:jc w:val="center"/>
              <w:rPr>
                <w:lang w:val="da-DK"/>
              </w:rPr>
            </w:pPr>
            <w:r>
              <w:rPr>
                <w:b/>
                <w:bCs/>
                <w:lang w:val="fr-FR"/>
              </w:rPr>
              <w:t>p-værdi</w:t>
            </w:r>
            <w:r>
              <w:rPr>
                <w:b/>
                <w:bCs/>
                <w:vertAlign w:val="superscript"/>
                <w:lang w:val="fr-FR"/>
              </w:rPr>
              <w:t>c</w:t>
            </w:r>
          </w:p>
        </w:tc>
      </w:tr>
      <w:tr w14:paraId="62344D0E" w14:textId="77777777" w:rsidTr="00DA3054">
        <w:tblPrEx>
          <w:tblW w:w="0" w:type="auto"/>
          <w:tblLayout w:type="fixed"/>
          <w:tblLook w:val="0000"/>
        </w:tblPrEx>
        <w:trPr>
          <w:gridAfter w:val="1"/>
          <w:wAfter w:w="12" w:type="dxa"/>
          <w:cantSplit/>
        </w:trPr>
        <w:tc>
          <w:tcPr>
            <w:tcW w:w="1724" w:type="dxa"/>
            <w:gridSpan w:val="2"/>
            <w:tcBorders>
              <w:right w:val="single" w:sz="4" w:space="0" w:color="auto"/>
            </w:tcBorders>
          </w:tcPr>
          <w:p w:rsidR="00DA3054" w:rsidP="00801459" w14:paraId="4A6A48C0" w14:textId="77777777">
            <w:pPr>
              <w:keepNext/>
              <w:rPr>
                <w:lang w:val="da-DK"/>
              </w:rPr>
            </w:pPr>
            <w:smartTag w:uri="urn:schemas-microsoft-com:office:smarttags" w:element="stockticker">
              <w:r>
                <w:rPr>
                  <w:lang w:val="da-DK"/>
                </w:rPr>
                <w:t>ACR</w:t>
              </w:r>
            </w:smartTag>
            <w:r>
              <w:rPr>
                <w:lang w:val="da-DK"/>
              </w:rPr>
              <w:t xml:space="preserve"> 20</w:t>
            </w:r>
          </w:p>
        </w:tc>
        <w:tc>
          <w:tcPr>
            <w:tcW w:w="1320" w:type="dxa"/>
            <w:tcBorders>
              <w:left w:val="single" w:sz="4" w:space="0" w:color="auto"/>
              <w:right w:val="single" w:sz="4" w:space="0" w:color="auto"/>
            </w:tcBorders>
          </w:tcPr>
          <w:p w:rsidR="00DA3054" w:rsidP="00801459" w14:paraId="6A75D2E7" w14:textId="77777777">
            <w:pPr>
              <w:keepNext/>
              <w:jc w:val="center"/>
              <w:rPr>
                <w:lang w:val="da-DK"/>
              </w:rPr>
            </w:pPr>
          </w:p>
        </w:tc>
        <w:tc>
          <w:tcPr>
            <w:tcW w:w="1320" w:type="dxa"/>
            <w:tcBorders>
              <w:left w:val="single" w:sz="4" w:space="0" w:color="auto"/>
              <w:right w:val="single" w:sz="4" w:space="0" w:color="auto"/>
            </w:tcBorders>
          </w:tcPr>
          <w:p w:rsidR="00DA3054" w:rsidP="00801459" w14:paraId="4528CA00" w14:textId="77777777">
            <w:pPr>
              <w:keepNext/>
              <w:jc w:val="center"/>
              <w:rPr>
                <w:lang w:val="da-DK"/>
              </w:rPr>
            </w:pPr>
          </w:p>
        </w:tc>
        <w:tc>
          <w:tcPr>
            <w:tcW w:w="1576" w:type="dxa"/>
            <w:tcBorders>
              <w:left w:val="single" w:sz="4" w:space="0" w:color="auto"/>
              <w:right w:val="single" w:sz="4" w:space="0" w:color="auto"/>
            </w:tcBorders>
          </w:tcPr>
          <w:p w:rsidR="00DA3054" w:rsidP="00801459" w14:paraId="48DA32EC" w14:textId="77777777">
            <w:pPr>
              <w:keepNext/>
              <w:jc w:val="center"/>
              <w:rPr>
                <w:lang w:val="da-DK"/>
              </w:rPr>
            </w:pPr>
          </w:p>
        </w:tc>
        <w:tc>
          <w:tcPr>
            <w:tcW w:w="1100" w:type="dxa"/>
            <w:tcBorders>
              <w:left w:val="single" w:sz="4" w:space="0" w:color="auto"/>
              <w:right w:val="single" w:sz="4" w:space="0" w:color="auto"/>
            </w:tcBorders>
          </w:tcPr>
          <w:p w:rsidR="00DA3054" w:rsidP="00801459" w14:paraId="75E0682A" w14:textId="77777777">
            <w:pPr>
              <w:keepNext/>
              <w:jc w:val="center"/>
              <w:rPr>
                <w:lang w:val="da-DK"/>
              </w:rPr>
            </w:pPr>
          </w:p>
        </w:tc>
        <w:tc>
          <w:tcPr>
            <w:tcW w:w="1173" w:type="dxa"/>
            <w:tcBorders>
              <w:left w:val="single" w:sz="4" w:space="0" w:color="auto"/>
              <w:right w:val="single" w:sz="4" w:space="0" w:color="auto"/>
            </w:tcBorders>
          </w:tcPr>
          <w:p w:rsidR="00DA3054" w:rsidP="00801459" w14:paraId="3D090AB2" w14:textId="77777777">
            <w:pPr>
              <w:keepNext/>
              <w:jc w:val="center"/>
              <w:rPr>
                <w:lang w:val="da-DK"/>
              </w:rPr>
            </w:pPr>
          </w:p>
        </w:tc>
        <w:tc>
          <w:tcPr>
            <w:tcW w:w="1210" w:type="dxa"/>
            <w:tcBorders>
              <w:left w:val="single" w:sz="4" w:space="0" w:color="auto"/>
            </w:tcBorders>
          </w:tcPr>
          <w:p w:rsidR="00DA3054" w:rsidP="00801459" w14:paraId="1EEC16D3" w14:textId="77777777">
            <w:pPr>
              <w:keepNext/>
              <w:jc w:val="center"/>
              <w:rPr>
                <w:lang w:val="da-DK"/>
              </w:rPr>
            </w:pPr>
          </w:p>
        </w:tc>
      </w:tr>
      <w:tr w14:paraId="366E7D4E" w14:textId="77777777" w:rsidTr="00DA3054">
        <w:tblPrEx>
          <w:tblW w:w="0" w:type="auto"/>
          <w:tblLayout w:type="fixed"/>
          <w:tblLook w:val="0000"/>
        </w:tblPrEx>
        <w:trPr>
          <w:gridAfter w:val="1"/>
          <w:wAfter w:w="12" w:type="dxa"/>
          <w:cantSplit/>
        </w:trPr>
        <w:tc>
          <w:tcPr>
            <w:tcW w:w="1724" w:type="dxa"/>
            <w:gridSpan w:val="2"/>
            <w:tcBorders>
              <w:right w:val="single" w:sz="4" w:space="0" w:color="auto"/>
            </w:tcBorders>
          </w:tcPr>
          <w:p w:rsidR="00DA3054" w:rsidP="00801459" w14:paraId="0B7CF8F7" w14:textId="77777777">
            <w:pPr>
              <w:keepNext/>
              <w:rPr>
                <w:lang w:val="da-DK"/>
              </w:rPr>
            </w:pPr>
            <w:r>
              <w:rPr>
                <w:lang w:val="da-DK"/>
              </w:rPr>
              <w:tab/>
              <w:t>Uge 52</w:t>
            </w:r>
          </w:p>
        </w:tc>
        <w:tc>
          <w:tcPr>
            <w:tcW w:w="1320" w:type="dxa"/>
            <w:tcBorders>
              <w:left w:val="single" w:sz="4" w:space="0" w:color="auto"/>
              <w:right w:val="single" w:sz="4" w:space="0" w:color="auto"/>
            </w:tcBorders>
          </w:tcPr>
          <w:p w:rsidR="00DA3054" w:rsidP="00801459" w14:paraId="5467DE44" w14:textId="77777777">
            <w:pPr>
              <w:keepNext/>
              <w:jc w:val="center"/>
              <w:rPr>
                <w:lang w:val="da-DK"/>
              </w:rPr>
            </w:pPr>
            <w:r>
              <w:rPr>
                <w:lang w:val="da-DK"/>
              </w:rPr>
              <w:t>62,6%</w:t>
            </w:r>
          </w:p>
        </w:tc>
        <w:tc>
          <w:tcPr>
            <w:tcW w:w="1320" w:type="dxa"/>
            <w:tcBorders>
              <w:left w:val="single" w:sz="4" w:space="0" w:color="auto"/>
              <w:right w:val="single" w:sz="4" w:space="0" w:color="auto"/>
            </w:tcBorders>
          </w:tcPr>
          <w:p w:rsidR="00DA3054" w:rsidP="00801459" w14:paraId="2FC6BBEF" w14:textId="77777777">
            <w:pPr>
              <w:keepNext/>
              <w:jc w:val="center"/>
              <w:rPr>
                <w:lang w:val="da-DK"/>
              </w:rPr>
            </w:pPr>
            <w:r>
              <w:rPr>
                <w:lang w:val="da-DK"/>
              </w:rPr>
              <w:t>54,4%</w:t>
            </w:r>
          </w:p>
        </w:tc>
        <w:tc>
          <w:tcPr>
            <w:tcW w:w="1576" w:type="dxa"/>
            <w:tcBorders>
              <w:left w:val="single" w:sz="4" w:space="0" w:color="auto"/>
              <w:right w:val="single" w:sz="4" w:space="0" w:color="auto"/>
            </w:tcBorders>
          </w:tcPr>
          <w:p w:rsidR="00DA3054" w:rsidP="00801459" w14:paraId="76248282" w14:textId="77777777">
            <w:pPr>
              <w:keepNext/>
              <w:jc w:val="center"/>
              <w:rPr>
                <w:lang w:val="da-DK"/>
              </w:rPr>
            </w:pPr>
            <w:r>
              <w:rPr>
                <w:lang w:val="da-DK"/>
              </w:rPr>
              <w:t>72,8%</w:t>
            </w:r>
          </w:p>
        </w:tc>
        <w:tc>
          <w:tcPr>
            <w:tcW w:w="1100" w:type="dxa"/>
            <w:tcBorders>
              <w:left w:val="single" w:sz="4" w:space="0" w:color="auto"/>
              <w:right w:val="single" w:sz="4" w:space="0" w:color="auto"/>
            </w:tcBorders>
          </w:tcPr>
          <w:p w:rsidR="00DA3054" w:rsidP="00801459" w14:paraId="71AFA863" w14:textId="77777777">
            <w:pPr>
              <w:keepNext/>
              <w:jc w:val="center"/>
              <w:rPr>
                <w:lang w:val="da-DK"/>
              </w:rPr>
            </w:pPr>
            <w:r>
              <w:rPr>
                <w:lang w:val="da-DK"/>
              </w:rPr>
              <w:t>0,013</w:t>
            </w:r>
          </w:p>
        </w:tc>
        <w:tc>
          <w:tcPr>
            <w:tcW w:w="1173" w:type="dxa"/>
            <w:tcBorders>
              <w:left w:val="single" w:sz="4" w:space="0" w:color="auto"/>
              <w:right w:val="single" w:sz="4" w:space="0" w:color="auto"/>
            </w:tcBorders>
          </w:tcPr>
          <w:p w:rsidR="00DA3054" w:rsidP="00801459" w14:paraId="7ADBE535" w14:textId="77777777">
            <w:pPr>
              <w:keepNext/>
              <w:jc w:val="center"/>
              <w:rPr>
                <w:lang w:val="da-DK"/>
              </w:rPr>
            </w:pPr>
            <w:r>
              <w:rPr>
                <w:lang w:val="da-DK"/>
              </w:rPr>
              <w:t>&lt;0,001</w:t>
            </w:r>
          </w:p>
        </w:tc>
        <w:tc>
          <w:tcPr>
            <w:tcW w:w="1210" w:type="dxa"/>
            <w:tcBorders>
              <w:left w:val="single" w:sz="4" w:space="0" w:color="auto"/>
            </w:tcBorders>
          </w:tcPr>
          <w:p w:rsidR="00DA3054" w:rsidP="00801459" w14:paraId="60F51D36" w14:textId="77777777">
            <w:pPr>
              <w:keepNext/>
              <w:jc w:val="center"/>
              <w:rPr>
                <w:lang w:val="da-DK"/>
              </w:rPr>
            </w:pPr>
            <w:r>
              <w:rPr>
                <w:lang w:val="da-DK"/>
              </w:rPr>
              <w:t>0,043</w:t>
            </w:r>
          </w:p>
        </w:tc>
      </w:tr>
      <w:tr w14:paraId="3E08D86F" w14:textId="77777777" w:rsidTr="00DA3054">
        <w:tblPrEx>
          <w:tblW w:w="0" w:type="auto"/>
          <w:tblLayout w:type="fixed"/>
          <w:tblLook w:val="0000"/>
        </w:tblPrEx>
        <w:trPr>
          <w:gridAfter w:val="1"/>
          <w:wAfter w:w="12" w:type="dxa"/>
          <w:cantSplit/>
        </w:trPr>
        <w:tc>
          <w:tcPr>
            <w:tcW w:w="1724" w:type="dxa"/>
            <w:gridSpan w:val="2"/>
            <w:tcBorders>
              <w:right w:val="single" w:sz="4" w:space="0" w:color="auto"/>
            </w:tcBorders>
          </w:tcPr>
          <w:p w:rsidR="00DA3054" w:rsidP="00801459" w14:paraId="47C9E743" w14:textId="77777777">
            <w:pPr>
              <w:keepNext/>
              <w:rPr>
                <w:lang w:val="da-DK"/>
              </w:rPr>
            </w:pPr>
            <w:r>
              <w:rPr>
                <w:lang w:val="da-DK"/>
              </w:rPr>
              <w:tab/>
              <w:t>Uge 104</w:t>
            </w:r>
          </w:p>
        </w:tc>
        <w:tc>
          <w:tcPr>
            <w:tcW w:w="1320" w:type="dxa"/>
            <w:tcBorders>
              <w:left w:val="single" w:sz="4" w:space="0" w:color="auto"/>
              <w:right w:val="single" w:sz="4" w:space="0" w:color="auto"/>
            </w:tcBorders>
          </w:tcPr>
          <w:p w:rsidR="00DA3054" w:rsidP="00801459" w14:paraId="27B9CB96" w14:textId="77777777">
            <w:pPr>
              <w:keepNext/>
              <w:jc w:val="center"/>
              <w:rPr>
                <w:lang w:val="da-DK"/>
              </w:rPr>
            </w:pPr>
            <w:r>
              <w:rPr>
                <w:lang w:val="da-DK"/>
              </w:rPr>
              <w:t>56,0%</w:t>
            </w:r>
          </w:p>
        </w:tc>
        <w:tc>
          <w:tcPr>
            <w:tcW w:w="1320" w:type="dxa"/>
            <w:tcBorders>
              <w:left w:val="single" w:sz="4" w:space="0" w:color="auto"/>
              <w:right w:val="single" w:sz="4" w:space="0" w:color="auto"/>
            </w:tcBorders>
          </w:tcPr>
          <w:p w:rsidR="00DA3054" w:rsidP="00801459" w14:paraId="1DC3EF98" w14:textId="77777777">
            <w:pPr>
              <w:keepNext/>
              <w:jc w:val="center"/>
              <w:rPr>
                <w:lang w:val="da-DK"/>
              </w:rPr>
            </w:pPr>
            <w:r>
              <w:rPr>
                <w:lang w:val="da-DK"/>
              </w:rPr>
              <w:t>49,3%</w:t>
            </w:r>
          </w:p>
        </w:tc>
        <w:tc>
          <w:tcPr>
            <w:tcW w:w="1576" w:type="dxa"/>
            <w:tcBorders>
              <w:left w:val="single" w:sz="4" w:space="0" w:color="auto"/>
              <w:right w:val="single" w:sz="4" w:space="0" w:color="auto"/>
            </w:tcBorders>
          </w:tcPr>
          <w:p w:rsidR="00DA3054" w:rsidP="00801459" w14:paraId="00CB533E" w14:textId="77777777">
            <w:pPr>
              <w:keepNext/>
              <w:jc w:val="center"/>
              <w:rPr>
                <w:lang w:val="da-DK"/>
              </w:rPr>
            </w:pPr>
            <w:r>
              <w:rPr>
                <w:lang w:val="da-DK"/>
              </w:rPr>
              <w:t>69,4%</w:t>
            </w:r>
          </w:p>
        </w:tc>
        <w:tc>
          <w:tcPr>
            <w:tcW w:w="1100" w:type="dxa"/>
            <w:tcBorders>
              <w:left w:val="single" w:sz="4" w:space="0" w:color="auto"/>
              <w:right w:val="single" w:sz="4" w:space="0" w:color="auto"/>
            </w:tcBorders>
          </w:tcPr>
          <w:p w:rsidR="00DA3054" w:rsidP="00801459" w14:paraId="13452DC5" w14:textId="77777777">
            <w:pPr>
              <w:keepNext/>
              <w:jc w:val="center"/>
              <w:rPr>
                <w:lang w:val="da-DK"/>
              </w:rPr>
            </w:pPr>
            <w:r>
              <w:rPr>
                <w:lang w:val="da-DK"/>
              </w:rPr>
              <w:t>0,002</w:t>
            </w:r>
          </w:p>
        </w:tc>
        <w:tc>
          <w:tcPr>
            <w:tcW w:w="1173" w:type="dxa"/>
            <w:tcBorders>
              <w:left w:val="single" w:sz="4" w:space="0" w:color="auto"/>
              <w:right w:val="single" w:sz="4" w:space="0" w:color="auto"/>
            </w:tcBorders>
          </w:tcPr>
          <w:p w:rsidR="00DA3054" w:rsidP="00801459" w14:paraId="5FF9938A" w14:textId="77777777">
            <w:pPr>
              <w:keepNext/>
              <w:jc w:val="center"/>
              <w:rPr>
                <w:lang w:val="da-DK"/>
              </w:rPr>
            </w:pPr>
            <w:r>
              <w:rPr>
                <w:lang w:val="da-DK"/>
              </w:rPr>
              <w:t>&lt;0,001</w:t>
            </w:r>
          </w:p>
        </w:tc>
        <w:tc>
          <w:tcPr>
            <w:tcW w:w="1210" w:type="dxa"/>
            <w:tcBorders>
              <w:left w:val="single" w:sz="4" w:space="0" w:color="auto"/>
            </w:tcBorders>
          </w:tcPr>
          <w:p w:rsidR="00DA3054" w:rsidP="00801459" w14:paraId="049E0A96" w14:textId="77777777">
            <w:pPr>
              <w:keepNext/>
              <w:jc w:val="center"/>
              <w:rPr>
                <w:lang w:val="da-DK"/>
              </w:rPr>
            </w:pPr>
            <w:r>
              <w:rPr>
                <w:lang w:val="da-DK"/>
              </w:rPr>
              <w:t>0,140</w:t>
            </w:r>
          </w:p>
        </w:tc>
      </w:tr>
      <w:tr w14:paraId="7CF3CEA7" w14:textId="77777777" w:rsidTr="00DA3054">
        <w:tblPrEx>
          <w:tblW w:w="0" w:type="auto"/>
          <w:tblLayout w:type="fixed"/>
          <w:tblLook w:val="0000"/>
        </w:tblPrEx>
        <w:trPr>
          <w:gridAfter w:val="1"/>
          <w:wAfter w:w="12" w:type="dxa"/>
          <w:cantSplit/>
        </w:trPr>
        <w:tc>
          <w:tcPr>
            <w:tcW w:w="1724" w:type="dxa"/>
            <w:gridSpan w:val="2"/>
            <w:tcBorders>
              <w:right w:val="single" w:sz="4" w:space="0" w:color="auto"/>
            </w:tcBorders>
          </w:tcPr>
          <w:p w:rsidR="00DA3054" w:rsidP="00801459" w14:paraId="74640026" w14:textId="77777777">
            <w:pPr>
              <w:keepNext/>
              <w:rPr>
                <w:lang w:val="da-DK"/>
              </w:rPr>
            </w:pPr>
            <w:smartTag w:uri="urn:schemas-microsoft-com:office:smarttags" w:element="stockticker">
              <w:r>
                <w:rPr>
                  <w:lang w:val="da-DK"/>
                </w:rPr>
                <w:t>ACR</w:t>
              </w:r>
            </w:smartTag>
            <w:r>
              <w:rPr>
                <w:lang w:val="da-DK"/>
              </w:rPr>
              <w:t xml:space="preserve"> 50</w:t>
            </w:r>
          </w:p>
        </w:tc>
        <w:tc>
          <w:tcPr>
            <w:tcW w:w="1320" w:type="dxa"/>
            <w:tcBorders>
              <w:left w:val="single" w:sz="4" w:space="0" w:color="auto"/>
              <w:right w:val="single" w:sz="4" w:space="0" w:color="auto"/>
            </w:tcBorders>
          </w:tcPr>
          <w:p w:rsidR="00DA3054" w:rsidP="00801459" w14:paraId="3B66AC3D" w14:textId="77777777">
            <w:pPr>
              <w:keepNext/>
              <w:jc w:val="center"/>
              <w:rPr>
                <w:lang w:val="da-DK"/>
              </w:rPr>
            </w:pPr>
          </w:p>
        </w:tc>
        <w:tc>
          <w:tcPr>
            <w:tcW w:w="1320" w:type="dxa"/>
            <w:tcBorders>
              <w:left w:val="single" w:sz="4" w:space="0" w:color="auto"/>
              <w:right w:val="single" w:sz="4" w:space="0" w:color="auto"/>
            </w:tcBorders>
          </w:tcPr>
          <w:p w:rsidR="00DA3054" w:rsidP="00801459" w14:paraId="6CEA7281" w14:textId="77777777">
            <w:pPr>
              <w:keepNext/>
              <w:jc w:val="center"/>
              <w:rPr>
                <w:lang w:val="da-DK"/>
              </w:rPr>
            </w:pPr>
          </w:p>
        </w:tc>
        <w:tc>
          <w:tcPr>
            <w:tcW w:w="1576" w:type="dxa"/>
            <w:tcBorders>
              <w:left w:val="single" w:sz="4" w:space="0" w:color="auto"/>
              <w:right w:val="single" w:sz="4" w:space="0" w:color="auto"/>
            </w:tcBorders>
          </w:tcPr>
          <w:p w:rsidR="00DA3054" w:rsidP="00801459" w14:paraId="7937B09A" w14:textId="77777777">
            <w:pPr>
              <w:keepNext/>
              <w:jc w:val="center"/>
              <w:rPr>
                <w:lang w:val="da-DK"/>
              </w:rPr>
            </w:pPr>
          </w:p>
        </w:tc>
        <w:tc>
          <w:tcPr>
            <w:tcW w:w="1100" w:type="dxa"/>
            <w:tcBorders>
              <w:left w:val="single" w:sz="4" w:space="0" w:color="auto"/>
              <w:right w:val="single" w:sz="4" w:space="0" w:color="auto"/>
            </w:tcBorders>
          </w:tcPr>
          <w:p w:rsidR="00DA3054" w:rsidP="00801459" w14:paraId="687EF9F5" w14:textId="77777777">
            <w:pPr>
              <w:keepNext/>
              <w:jc w:val="center"/>
              <w:rPr>
                <w:lang w:val="da-DK"/>
              </w:rPr>
            </w:pPr>
          </w:p>
        </w:tc>
        <w:tc>
          <w:tcPr>
            <w:tcW w:w="1173" w:type="dxa"/>
            <w:tcBorders>
              <w:left w:val="single" w:sz="4" w:space="0" w:color="auto"/>
              <w:right w:val="single" w:sz="4" w:space="0" w:color="auto"/>
            </w:tcBorders>
          </w:tcPr>
          <w:p w:rsidR="00DA3054" w:rsidP="00801459" w14:paraId="6A480923" w14:textId="77777777">
            <w:pPr>
              <w:keepNext/>
              <w:jc w:val="center"/>
              <w:rPr>
                <w:lang w:val="da-DK"/>
              </w:rPr>
            </w:pPr>
          </w:p>
        </w:tc>
        <w:tc>
          <w:tcPr>
            <w:tcW w:w="1210" w:type="dxa"/>
            <w:tcBorders>
              <w:left w:val="single" w:sz="4" w:space="0" w:color="auto"/>
            </w:tcBorders>
          </w:tcPr>
          <w:p w:rsidR="00DA3054" w:rsidP="00801459" w14:paraId="68937B73" w14:textId="77777777">
            <w:pPr>
              <w:keepNext/>
              <w:jc w:val="center"/>
              <w:rPr>
                <w:lang w:val="da-DK"/>
              </w:rPr>
            </w:pPr>
          </w:p>
        </w:tc>
      </w:tr>
      <w:tr w14:paraId="6ECD04B3" w14:textId="77777777" w:rsidTr="00DA3054">
        <w:tblPrEx>
          <w:tblW w:w="0" w:type="auto"/>
          <w:tblLayout w:type="fixed"/>
          <w:tblLook w:val="0000"/>
        </w:tblPrEx>
        <w:trPr>
          <w:gridAfter w:val="1"/>
          <w:wAfter w:w="12" w:type="dxa"/>
          <w:cantSplit/>
        </w:trPr>
        <w:tc>
          <w:tcPr>
            <w:tcW w:w="1724" w:type="dxa"/>
            <w:gridSpan w:val="2"/>
          </w:tcPr>
          <w:p w:rsidR="00DA3054" w:rsidP="00801459" w14:paraId="304BE1BE" w14:textId="77777777">
            <w:pPr>
              <w:keepNext/>
              <w:rPr>
                <w:lang w:val="da-DK"/>
              </w:rPr>
            </w:pPr>
            <w:r>
              <w:rPr>
                <w:lang w:val="da-DK"/>
              </w:rPr>
              <w:tab/>
              <w:t>Uge 52</w:t>
            </w:r>
          </w:p>
        </w:tc>
        <w:tc>
          <w:tcPr>
            <w:tcW w:w="1320" w:type="dxa"/>
          </w:tcPr>
          <w:p w:rsidR="00DA3054" w:rsidP="00801459" w14:paraId="6A200046" w14:textId="77777777">
            <w:pPr>
              <w:keepNext/>
              <w:jc w:val="center"/>
              <w:rPr>
                <w:lang w:val="da-DK"/>
              </w:rPr>
            </w:pPr>
            <w:r>
              <w:rPr>
                <w:lang w:val="da-DK"/>
              </w:rPr>
              <w:t>45,9%</w:t>
            </w:r>
          </w:p>
        </w:tc>
        <w:tc>
          <w:tcPr>
            <w:tcW w:w="1320" w:type="dxa"/>
          </w:tcPr>
          <w:p w:rsidR="00DA3054" w:rsidP="00801459" w14:paraId="68B77DDB" w14:textId="77777777">
            <w:pPr>
              <w:keepNext/>
              <w:jc w:val="center"/>
              <w:rPr>
                <w:lang w:val="da-DK"/>
              </w:rPr>
            </w:pPr>
            <w:r>
              <w:rPr>
                <w:lang w:val="da-DK"/>
              </w:rPr>
              <w:t>41,2%</w:t>
            </w:r>
          </w:p>
        </w:tc>
        <w:tc>
          <w:tcPr>
            <w:tcW w:w="1576" w:type="dxa"/>
          </w:tcPr>
          <w:p w:rsidR="00DA3054" w:rsidP="00801459" w14:paraId="62642122" w14:textId="77777777">
            <w:pPr>
              <w:keepNext/>
              <w:jc w:val="center"/>
              <w:rPr>
                <w:lang w:val="da-DK"/>
              </w:rPr>
            </w:pPr>
            <w:r>
              <w:rPr>
                <w:lang w:val="da-DK"/>
              </w:rPr>
              <w:t>61,6%</w:t>
            </w:r>
          </w:p>
        </w:tc>
        <w:tc>
          <w:tcPr>
            <w:tcW w:w="1100" w:type="dxa"/>
          </w:tcPr>
          <w:p w:rsidR="00DA3054" w:rsidP="00801459" w14:paraId="365808BE" w14:textId="77777777">
            <w:pPr>
              <w:keepNext/>
              <w:jc w:val="center"/>
              <w:rPr>
                <w:lang w:val="da-DK"/>
              </w:rPr>
            </w:pPr>
            <w:r>
              <w:rPr>
                <w:lang w:val="da-DK"/>
              </w:rPr>
              <w:t>&lt;0,001</w:t>
            </w:r>
          </w:p>
        </w:tc>
        <w:tc>
          <w:tcPr>
            <w:tcW w:w="1173" w:type="dxa"/>
          </w:tcPr>
          <w:p w:rsidR="00DA3054" w:rsidP="00801459" w14:paraId="6A54305F" w14:textId="77777777">
            <w:pPr>
              <w:keepNext/>
              <w:jc w:val="center"/>
              <w:rPr>
                <w:lang w:val="da-DK"/>
              </w:rPr>
            </w:pPr>
            <w:r>
              <w:rPr>
                <w:lang w:val="da-DK"/>
              </w:rPr>
              <w:t>&lt;0,001</w:t>
            </w:r>
          </w:p>
        </w:tc>
        <w:tc>
          <w:tcPr>
            <w:tcW w:w="1210" w:type="dxa"/>
          </w:tcPr>
          <w:p w:rsidR="00DA3054" w:rsidP="00801459" w14:paraId="3AD09410" w14:textId="77777777">
            <w:pPr>
              <w:keepNext/>
              <w:jc w:val="center"/>
              <w:rPr>
                <w:lang w:val="da-DK"/>
              </w:rPr>
            </w:pPr>
            <w:r>
              <w:rPr>
                <w:lang w:val="da-DK"/>
              </w:rPr>
              <w:t>0,317</w:t>
            </w:r>
          </w:p>
        </w:tc>
      </w:tr>
      <w:tr w14:paraId="6B32899E" w14:textId="77777777" w:rsidTr="00DA3054">
        <w:tblPrEx>
          <w:tblW w:w="0" w:type="auto"/>
          <w:tblLayout w:type="fixed"/>
          <w:tblLook w:val="0000"/>
        </w:tblPrEx>
        <w:trPr>
          <w:gridAfter w:val="1"/>
          <w:wAfter w:w="12" w:type="dxa"/>
          <w:cantSplit/>
        </w:trPr>
        <w:tc>
          <w:tcPr>
            <w:tcW w:w="1724" w:type="dxa"/>
            <w:gridSpan w:val="2"/>
          </w:tcPr>
          <w:p w:rsidR="00DA3054" w:rsidP="00801459" w14:paraId="4A3A2D87" w14:textId="77777777">
            <w:pPr>
              <w:keepNext/>
              <w:rPr>
                <w:lang w:val="da-DK"/>
              </w:rPr>
            </w:pPr>
            <w:r>
              <w:rPr>
                <w:lang w:val="da-DK"/>
              </w:rPr>
              <w:tab/>
              <w:t>Uge 104</w:t>
            </w:r>
          </w:p>
        </w:tc>
        <w:tc>
          <w:tcPr>
            <w:tcW w:w="1320" w:type="dxa"/>
            <w:tcBorders>
              <w:bottom w:val="single" w:sz="4" w:space="0" w:color="auto"/>
            </w:tcBorders>
          </w:tcPr>
          <w:p w:rsidR="00DA3054" w:rsidP="00801459" w14:paraId="34F18077" w14:textId="77777777">
            <w:pPr>
              <w:keepNext/>
              <w:jc w:val="center"/>
              <w:rPr>
                <w:lang w:val="da-DK"/>
              </w:rPr>
            </w:pPr>
            <w:r>
              <w:rPr>
                <w:lang w:val="da-DK"/>
              </w:rPr>
              <w:t>42,8%</w:t>
            </w:r>
          </w:p>
        </w:tc>
        <w:tc>
          <w:tcPr>
            <w:tcW w:w="1320" w:type="dxa"/>
            <w:tcBorders>
              <w:bottom w:val="single" w:sz="4" w:space="0" w:color="auto"/>
            </w:tcBorders>
          </w:tcPr>
          <w:p w:rsidR="00DA3054" w:rsidP="00801459" w14:paraId="2FDA28B4" w14:textId="77777777">
            <w:pPr>
              <w:keepNext/>
              <w:jc w:val="center"/>
              <w:rPr>
                <w:lang w:val="da-DK"/>
              </w:rPr>
            </w:pPr>
            <w:r>
              <w:rPr>
                <w:lang w:val="da-DK"/>
              </w:rPr>
              <w:t>36,9%</w:t>
            </w:r>
          </w:p>
        </w:tc>
        <w:tc>
          <w:tcPr>
            <w:tcW w:w="1576" w:type="dxa"/>
            <w:tcBorders>
              <w:bottom w:val="single" w:sz="4" w:space="0" w:color="auto"/>
            </w:tcBorders>
          </w:tcPr>
          <w:p w:rsidR="00DA3054" w:rsidP="00801459" w14:paraId="5F584234" w14:textId="77777777">
            <w:pPr>
              <w:keepNext/>
              <w:jc w:val="center"/>
              <w:rPr>
                <w:lang w:val="da-DK"/>
              </w:rPr>
            </w:pPr>
            <w:r>
              <w:rPr>
                <w:lang w:val="da-DK"/>
              </w:rPr>
              <w:t>59,0%</w:t>
            </w:r>
          </w:p>
        </w:tc>
        <w:tc>
          <w:tcPr>
            <w:tcW w:w="1100" w:type="dxa"/>
            <w:tcBorders>
              <w:bottom w:val="single" w:sz="4" w:space="0" w:color="auto"/>
            </w:tcBorders>
          </w:tcPr>
          <w:p w:rsidR="00DA3054" w:rsidP="00801459" w14:paraId="57F0A34D" w14:textId="77777777">
            <w:pPr>
              <w:keepNext/>
              <w:jc w:val="center"/>
              <w:rPr>
                <w:lang w:val="da-DK"/>
              </w:rPr>
            </w:pPr>
            <w:r>
              <w:rPr>
                <w:lang w:val="da-DK"/>
              </w:rPr>
              <w:t>&lt;0,001</w:t>
            </w:r>
          </w:p>
        </w:tc>
        <w:tc>
          <w:tcPr>
            <w:tcW w:w="1173" w:type="dxa"/>
            <w:tcBorders>
              <w:bottom w:val="single" w:sz="4" w:space="0" w:color="auto"/>
            </w:tcBorders>
          </w:tcPr>
          <w:p w:rsidR="00DA3054" w:rsidP="00801459" w14:paraId="45B595B7" w14:textId="77777777">
            <w:pPr>
              <w:keepNext/>
              <w:jc w:val="center"/>
              <w:rPr>
                <w:lang w:val="da-DK"/>
              </w:rPr>
            </w:pPr>
            <w:r>
              <w:rPr>
                <w:lang w:val="da-DK"/>
              </w:rPr>
              <w:t>&lt;0,001</w:t>
            </w:r>
          </w:p>
        </w:tc>
        <w:tc>
          <w:tcPr>
            <w:tcW w:w="1210" w:type="dxa"/>
          </w:tcPr>
          <w:p w:rsidR="00DA3054" w:rsidP="00801459" w14:paraId="623D7807" w14:textId="77777777">
            <w:pPr>
              <w:keepNext/>
              <w:jc w:val="center"/>
              <w:rPr>
                <w:lang w:val="da-DK"/>
              </w:rPr>
            </w:pPr>
            <w:r>
              <w:rPr>
                <w:lang w:val="da-DK"/>
              </w:rPr>
              <w:t>0,162</w:t>
            </w:r>
          </w:p>
        </w:tc>
      </w:tr>
      <w:tr w14:paraId="07EF95BC" w14:textId="77777777" w:rsidTr="00DA3054">
        <w:tblPrEx>
          <w:tblW w:w="0" w:type="auto"/>
          <w:tblLayout w:type="fixed"/>
          <w:tblLook w:val="0000"/>
        </w:tblPrEx>
        <w:trPr>
          <w:gridAfter w:val="1"/>
          <w:wAfter w:w="12" w:type="dxa"/>
          <w:cantSplit/>
        </w:trPr>
        <w:tc>
          <w:tcPr>
            <w:tcW w:w="1724" w:type="dxa"/>
            <w:gridSpan w:val="2"/>
            <w:tcBorders>
              <w:right w:val="single" w:sz="4" w:space="0" w:color="auto"/>
            </w:tcBorders>
          </w:tcPr>
          <w:p w:rsidR="00DA3054" w:rsidP="00801459" w14:paraId="0CD673E1" w14:textId="77777777">
            <w:pPr>
              <w:keepNext/>
              <w:rPr>
                <w:lang w:val="da-DK"/>
              </w:rPr>
            </w:pPr>
            <w:smartTag w:uri="urn:schemas-microsoft-com:office:smarttags" w:element="stockticker">
              <w:r>
                <w:rPr>
                  <w:lang w:val="da-DK"/>
                </w:rPr>
                <w:t>ACR</w:t>
              </w:r>
            </w:smartTag>
            <w:r>
              <w:rPr>
                <w:lang w:val="da-DK"/>
              </w:rPr>
              <w:t xml:space="preserve"> 70</w:t>
            </w:r>
          </w:p>
        </w:tc>
        <w:tc>
          <w:tcPr>
            <w:tcW w:w="1320" w:type="dxa"/>
            <w:tcBorders>
              <w:left w:val="single" w:sz="4" w:space="0" w:color="auto"/>
              <w:right w:val="single" w:sz="4" w:space="0" w:color="auto"/>
            </w:tcBorders>
          </w:tcPr>
          <w:p w:rsidR="00DA3054" w:rsidP="00801459" w14:paraId="1A282D6C" w14:textId="77777777">
            <w:pPr>
              <w:keepNext/>
              <w:jc w:val="center"/>
              <w:rPr>
                <w:lang w:val="da-DK"/>
              </w:rPr>
            </w:pPr>
          </w:p>
        </w:tc>
        <w:tc>
          <w:tcPr>
            <w:tcW w:w="1320" w:type="dxa"/>
            <w:tcBorders>
              <w:left w:val="single" w:sz="4" w:space="0" w:color="auto"/>
              <w:right w:val="single" w:sz="4" w:space="0" w:color="auto"/>
            </w:tcBorders>
          </w:tcPr>
          <w:p w:rsidR="00DA3054" w:rsidP="00801459" w14:paraId="126341EF" w14:textId="77777777">
            <w:pPr>
              <w:keepNext/>
              <w:jc w:val="center"/>
              <w:rPr>
                <w:lang w:val="da-DK"/>
              </w:rPr>
            </w:pPr>
          </w:p>
        </w:tc>
        <w:tc>
          <w:tcPr>
            <w:tcW w:w="1576" w:type="dxa"/>
            <w:tcBorders>
              <w:left w:val="single" w:sz="4" w:space="0" w:color="auto"/>
              <w:right w:val="single" w:sz="4" w:space="0" w:color="auto"/>
            </w:tcBorders>
          </w:tcPr>
          <w:p w:rsidR="00DA3054" w:rsidP="00801459" w14:paraId="04E51C0F" w14:textId="77777777">
            <w:pPr>
              <w:keepNext/>
              <w:jc w:val="center"/>
              <w:rPr>
                <w:lang w:val="da-DK"/>
              </w:rPr>
            </w:pPr>
          </w:p>
        </w:tc>
        <w:tc>
          <w:tcPr>
            <w:tcW w:w="1100" w:type="dxa"/>
            <w:tcBorders>
              <w:left w:val="single" w:sz="4" w:space="0" w:color="auto"/>
              <w:right w:val="single" w:sz="4" w:space="0" w:color="auto"/>
            </w:tcBorders>
          </w:tcPr>
          <w:p w:rsidR="00DA3054" w:rsidP="00801459" w14:paraId="647221B2" w14:textId="77777777">
            <w:pPr>
              <w:keepNext/>
              <w:jc w:val="center"/>
              <w:rPr>
                <w:lang w:val="da-DK"/>
              </w:rPr>
            </w:pPr>
          </w:p>
        </w:tc>
        <w:tc>
          <w:tcPr>
            <w:tcW w:w="1173" w:type="dxa"/>
            <w:tcBorders>
              <w:left w:val="single" w:sz="4" w:space="0" w:color="auto"/>
              <w:right w:val="single" w:sz="4" w:space="0" w:color="auto"/>
            </w:tcBorders>
          </w:tcPr>
          <w:p w:rsidR="00DA3054" w:rsidP="00801459" w14:paraId="098396FD" w14:textId="77777777">
            <w:pPr>
              <w:keepNext/>
              <w:jc w:val="center"/>
              <w:rPr>
                <w:lang w:val="da-DK"/>
              </w:rPr>
            </w:pPr>
          </w:p>
        </w:tc>
        <w:tc>
          <w:tcPr>
            <w:tcW w:w="1210" w:type="dxa"/>
            <w:tcBorders>
              <w:left w:val="single" w:sz="4" w:space="0" w:color="auto"/>
            </w:tcBorders>
          </w:tcPr>
          <w:p w:rsidR="00DA3054" w:rsidP="00801459" w14:paraId="18441BEA" w14:textId="77777777">
            <w:pPr>
              <w:keepNext/>
              <w:jc w:val="center"/>
              <w:rPr>
                <w:lang w:val="da-DK"/>
              </w:rPr>
            </w:pPr>
          </w:p>
        </w:tc>
      </w:tr>
      <w:tr w14:paraId="3872639F" w14:textId="77777777" w:rsidTr="00DA3054">
        <w:tblPrEx>
          <w:tblW w:w="0" w:type="auto"/>
          <w:tblLayout w:type="fixed"/>
          <w:tblLook w:val="0000"/>
        </w:tblPrEx>
        <w:trPr>
          <w:gridAfter w:val="1"/>
          <w:wAfter w:w="12" w:type="dxa"/>
          <w:cantSplit/>
          <w:trHeight w:val="70"/>
        </w:trPr>
        <w:tc>
          <w:tcPr>
            <w:tcW w:w="1724" w:type="dxa"/>
            <w:gridSpan w:val="2"/>
          </w:tcPr>
          <w:p w:rsidR="00DA3054" w:rsidP="00801459" w14:paraId="0D5009D8" w14:textId="77777777">
            <w:pPr>
              <w:keepNext/>
              <w:rPr>
                <w:lang w:val="da-DK"/>
              </w:rPr>
            </w:pPr>
            <w:r>
              <w:rPr>
                <w:lang w:val="da-DK"/>
              </w:rPr>
              <w:tab/>
            </w:r>
            <w:r>
              <w:rPr>
                <w:lang w:val="da-DK"/>
              </w:rPr>
              <w:t>Uge 52</w:t>
            </w:r>
          </w:p>
        </w:tc>
        <w:tc>
          <w:tcPr>
            <w:tcW w:w="1320" w:type="dxa"/>
          </w:tcPr>
          <w:p w:rsidR="00DA3054" w:rsidP="00801459" w14:paraId="52964DF4" w14:textId="77777777">
            <w:pPr>
              <w:keepNext/>
              <w:jc w:val="center"/>
              <w:rPr>
                <w:lang w:val="da-DK"/>
              </w:rPr>
            </w:pPr>
            <w:r>
              <w:rPr>
                <w:lang w:val="da-DK"/>
              </w:rPr>
              <w:t>27,2%</w:t>
            </w:r>
          </w:p>
        </w:tc>
        <w:tc>
          <w:tcPr>
            <w:tcW w:w="1320" w:type="dxa"/>
          </w:tcPr>
          <w:p w:rsidR="00DA3054" w:rsidP="00801459" w14:paraId="6B39631A" w14:textId="77777777">
            <w:pPr>
              <w:keepNext/>
              <w:jc w:val="center"/>
              <w:rPr>
                <w:lang w:val="da-DK"/>
              </w:rPr>
            </w:pPr>
            <w:r>
              <w:rPr>
                <w:lang w:val="da-DK"/>
              </w:rPr>
              <w:t>25,9%</w:t>
            </w:r>
          </w:p>
        </w:tc>
        <w:tc>
          <w:tcPr>
            <w:tcW w:w="1576" w:type="dxa"/>
          </w:tcPr>
          <w:p w:rsidR="00DA3054" w:rsidP="00801459" w14:paraId="139BD801" w14:textId="77777777">
            <w:pPr>
              <w:keepNext/>
              <w:jc w:val="center"/>
              <w:rPr>
                <w:lang w:val="da-DK"/>
              </w:rPr>
            </w:pPr>
            <w:r>
              <w:rPr>
                <w:lang w:val="da-DK"/>
              </w:rPr>
              <w:t>45,5%</w:t>
            </w:r>
          </w:p>
        </w:tc>
        <w:tc>
          <w:tcPr>
            <w:tcW w:w="1100" w:type="dxa"/>
          </w:tcPr>
          <w:p w:rsidR="00DA3054" w:rsidP="00801459" w14:paraId="5CBA6611" w14:textId="77777777">
            <w:pPr>
              <w:keepNext/>
              <w:jc w:val="center"/>
              <w:rPr>
                <w:lang w:val="da-DK"/>
              </w:rPr>
            </w:pPr>
            <w:r>
              <w:rPr>
                <w:lang w:val="da-DK"/>
              </w:rPr>
              <w:t>&lt;0,001</w:t>
            </w:r>
          </w:p>
        </w:tc>
        <w:tc>
          <w:tcPr>
            <w:tcW w:w="1173" w:type="dxa"/>
          </w:tcPr>
          <w:p w:rsidR="00DA3054" w:rsidP="00801459" w14:paraId="75EA93DB" w14:textId="77777777">
            <w:pPr>
              <w:keepNext/>
              <w:jc w:val="center"/>
              <w:rPr>
                <w:lang w:val="da-DK"/>
              </w:rPr>
            </w:pPr>
            <w:r>
              <w:rPr>
                <w:lang w:val="da-DK"/>
              </w:rPr>
              <w:t>&lt;0,001</w:t>
            </w:r>
          </w:p>
        </w:tc>
        <w:tc>
          <w:tcPr>
            <w:tcW w:w="1210" w:type="dxa"/>
          </w:tcPr>
          <w:p w:rsidR="00DA3054" w:rsidP="00801459" w14:paraId="43373829" w14:textId="77777777">
            <w:pPr>
              <w:keepNext/>
              <w:jc w:val="center"/>
              <w:rPr>
                <w:lang w:val="da-DK"/>
              </w:rPr>
            </w:pPr>
            <w:r>
              <w:rPr>
                <w:lang w:val="da-DK"/>
              </w:rPr>
              <w:t>0,656</w:t>
            </w:r>
          </w:p>
        </w:tc>
      </w:tr>
      <w:tr w14:paraId="33131CED" w14:textId="77777777" w:rsidTr="00DA3054">
        <w:tblPrEx>
          <w:tblW w:w="0" w:type="auto"/>
          <w:tblLayout w:type="fixed"/>
          <w:tblLook w:val="0000"/>
        </w:tblPrEx>
        <w:trPr>
          <w:gridAfter w:val="1"/>
          <w:wAfter w:w="12" w:type="dxa"/>
          <w:cantSplit/>
        </w:trPr>
        <w:tc>
          <w:tcPr>
            <w:tcW w:w="1724" w:type="dxa"/>
            <w:gridSpan w:val="2"/>
          </w:tcPr>
          <w:p w:rsidR="00DA3054" w:rsidP="00801459" w14:paraId="1764A5BA" w14:textId="77777777">
            <w:pPr>
              <w:keepNext/>
              <w:rPr>
                <w:lang w:val="da-DK"/>
              </w:rPr>
            </w:pPr>
            <w:r>
              <w:rPr>
                <w:lang w:val="da-DK"/>
              </w:rPr>
              <w:tab/>
              <w:t>Uge 104</w:t>
            </w:r>
          </w:p>
        </w:tc>
        <w:tc>
          <w:tcPr>
            <w:tcW w:w="1320" w:type="dxa"/>
          </w:tcPr>
          <w:p w:rsidR="00DA3054" w:rsidP="00801459" w14:paraId="0B3697AE" w14:textId="77777777">
            <w:pPr>
              <w:keepNext/>
              <w:jc w:val="center"/>
              <w:rPr>
                <w:lang w:val="da-DK"/>
              </w:rPr>
            </w:pPr>
            <w:r>
              <w:rPr>
                <w:lang w:val="da-DK"/>
              </w:rPr>
              <w:t>28,4%</w:t>
            </w:r>
          </w:p>
        </w:tc>
        <w:tc>
          <w:tcPr>
            <w:tcW w:w="1320" w:type="dxa"/>
          </w:tcPr>
          <w:p w:rsidR="00DA3054" w:rsidP="00801459" w14:paraId="4865B026" w14:textId="77777777">
            <w:pPr>
              <w:keepNext/>
              <w:jc w:val="center"/>
              <w:rPr>
                <w:lang w:val="da-DK"/>
              </w:rPr>
            </w:pPr>
            <w:r>
              <w:rPr>
                <w:lang w:val="da-DK"/>
              </w:rPr>
              <w:t>28,1%</w:t>
            </w:r>
          </w:p>
        </w:tc>
        <w:tc>
          <w:tcPr>
            <w:tcW w:w="1576" w:type="dxa"/>
          </w:tcPr>
          <w:p w:rsidR="00DA3054" w:rsidP="00801459" w14:paraId="002375A7" w14:textId="77777777">
            <w:pPr>
              <w:keepNext/>
              <w:jc w:val="center"/>
              <w:rPr>
                <w:lang w:val="da-DK"/>
              </w:rPr>
            </w:pPr>
            <w:r>
              <w:rPr>
                <w:lang w:val="da-DK"/>
              </w:rPr>
              <w:t>46,6%</w:t>
            </w:r>
          </w:p>
        </w:tc>
        <w:tc>
          <w:tcPr>
            <w:tcW w:w="1100" w:type="dxa"/>
          </w:tcPr>
          <w:p w:rsidR="00DA3054" w:rsidP="00801459" w14:paraId="6B6544F5" w14:textId="77777777">
            <w:pPr>
              <w:keepNext/>
              <w:jc w:val="center"/>
              <w:rPr>
                <w:lang w:val="da-DK"/>
              </w:rPr>
            </w:pPr>
            <w:r>
              <w:rPr>
                <w:lang w:val="da-DK"/>
              </w:rPr>
              <w:t>&lt;0,001</w:t>
            </w:r>
          </w:p>
        </w:tc>
        <w:tc>
          <w:tcPr>
            <w:tcW w:w="1173" w:type="dxa"/>
          </w:tcPr>
          <w:p w:rsidR="00DA3054" w:rsidP="00801459" w14:paraId="27135B2D" w14:textId="77777777">
            <w:pPr>
              <w:keepNext/>
              <w:jc w:val="center"/>
              <w:rPr>
                <w:lang w:val="da-DK"/>
              </w:rPr>
            </w:pPr>
            <w:r>
              <w:rPr>
                <w:lang w:val="da-DK"/>
              </w:rPr>
              <w:t>&lt;0,001</w:t>
            </w:r>
          </w:p>
        </w:tc>
        <w:tc>
          <w:tcPr>
            <w:tcW w:w="1210" w:type="dxa"/>
          </w:tcPr>
          <w:p w:rsidR="00DA3054" w:rsidP="00801459" w14:paraId="2C9D8C10" w14:textId="77777777">
            <w:pPr>
              <w:keepNext/>
              <w:jc w:val="center"/>
              <w:rPr>
                <w:lang w:val="da-DK"/>
              </w:rPr>
            </w:pPr>
            <w:r>
              <w:rPr>
                <w:lang w:val="da-DK"/>
              </w:rPr>
              <w:t>0,864</w:t>
            </w:r>
          </w:p>
        </w:tc>
      </w:tr>
      <w:tr w14:paraId="6422200D" w14:textId="77777777" w:rsidTr="00DA3054">
        <w:tblPrEx>
          <w:tblW w:w="0" w:type="auto"/>
          <w:tblLayout w:type="fixed"/>
          <w:tblLook w:val="0000"/>
        </w:tblPrEx>
        <w:trPr>
          <w:gridBefore w:val="1"/>
          <w:wBefore w:w="6" w:type="dxa"/>
          <w:cantSplit/>
        </w:trPr>
        <w:tc>
          <w:tcPr>
            <w:tcW w:w="9429" w:type="dxa"/>
            <w:gridSpan w:val="8"/>
          </w:tcPr>
          <w:p w:rsidR="00DA3054" w:rsidP="00801459" w14:paraId="7F498523" w14:textId="77777777">
            <w:pPr>
              <w:keepNext/>
              <w:tabs>
                <w:tab w:val="left" w:pos="330"/>
                <w:tab w:val="left" w:pos="10728"/>
              </w:tabs>
              <w:ind w:left="360" w:hanging="360"/>
              <w:rPr>
                <w:color w:val="000000"/>
                <w:lang w:val="da-DK"/>
              </w:rPr>
            </w:pPr>
            <w:r>
              <w:rPr>
                <w:vertAlign w:val="superscript"/>
                <w:lang w:val="da-DK"/>
              </w:rPr>
              <w:t>a</w:t>
            </w:r>
            <w:r>
              <w:rPr>
                <w:lang w:val="da-DK"/>
              </w:rPr>
              <w:t>p-værdi for den parvise sammenligning af methotrexat-monoterapi og Humira/methotrexat-kombinationeterapi ved anvendelse af Mann-Whitney U test.</w:t>
            </w:r>
          </w:p>
          <w:p w:rsidR="00DA3054" w:rsidP="00801459" w14:paraId="42859623" w14:textId="77777777">
            <w:pPr>
              <w:pStyle w:val="BodyTextIndent"/>
              <w:keepNext/>
              <w:shd w:val="clear" w:color="000000" w:fill="auto"/>
              <w:ind w:left="330" w:hanging="330"/>
              <w:rPr>
                <w:b w:val="0"/>
                <w:color w:val="000000"/>
                <w:lang w:val="da-DK"/>
              </w:rPr>
            </w:pPr>
            <w:r>
              <w:rPr>
                <w:b w:val="0"/>
                <w:color w:val="000000"/>
                <w:vertAlign w:val="superscript"/>
                <w:lang w:val="da-DK"/>
              </w:rPr>
              <w:t>b</w:t>
            </w:r>
            <w:r>
              <w:rPr>
                <w:b w:val="0"/>
                <w:color w:val="000000"/>
                <w:lang w:val="da-DK"/>
              </w:rPr>
              <w:t>p-værdi for den parvise sammenligning af Humira-monoterapi og Humira/methotrexat-kombinationsterapi ved anvendelse af Mann-Whitney U test</w:t>
            </w:r>
          </w:p>
          <w:p w:rsidR="00DA3054" w:rsidP="00801459" w14:paraId="19DD9176" w14:textId="77777777">
            <w:pPr>
              <w:pStyle w:val="BodyTextIndent"/>
              <w:keepNext/>
              <w:ind w:left="330" w:hanging="330"/>
              <w:rPr>
                <w:b w:val="0"/>
                <w:lang w:val="da-DK"/>
              </w:rPr>
            </w:pPr>
            <w:r>
              <w:rPr>
                <w:b w:val="0"/>
                <w:color w:val="000000"/>
                <w:vertAlign w:val="superscript"/>
                <w:lang w:val="da-DK"/>
              </w:rPr>
              <w:t>c</w:t>
            </w:r>
            <w:r>
              <w:rPr>
                <w:b w:val="0"/>
                <w:color w:val="000000"/>
                <w:lang w:val="da-DK"/>
              </w:rPr>
              <w:t>p-værdi for den parvise sammenligning af Humira-monoterapi og methotrexat-monoterapi ved anvendelse af Mann-Whitney U test</w:t>
            </w:r>
          </w:p>
        </w:tc>
      </w:tr>
    </w:tbl>
    <w:p w:rsidR="00DA3054" w:rsidP="00DA3054" w14:paraId="0C3477CE" w14:textId="77777777">
      <w:pPr>
        <w:rPr>
          <w:lang w:val="da-DK"/>
        </w:rPr>
      </w:pPr>
    </w:p>
    <w:p w:rsidR="00DA3054" w:rsidRPr="00C4186B" w:rsidP="00DA3054" w14:paraId="53E4CE96" w14:textId="77777777">
      <w:pPr>
        <w:rPr>
          <w:lang w:val="da-DK"/>
        </w:rPr>
      </w:pPr>
      <w:r w:rsidRPr="00C4186B">
        <w:rPr>
          <w:lang w:val="da-DK"/>
        </w:rPr>
        <w:t xml:space="preserve">I det åbne forlængelsesstudie RA V blev ACR respons bibeholdt når patienterne blev fulgt i op til 10 år. Ud af 542 patienter, som blev randomiseret til Humira 40 mg hver anden uge, fortsatte 170 patienter på Humira 40 mg hver anden uge i 10 år. Blandt disse havde 154 patienter (90,6 %) ACR 20-respons, 127 patienter (74,7%) ACR 50-respons og 102 patienter (60%) ACR 70-respons. </w:t>
      </w:r>
    </w:p>
    <w:p w:rsidR="00DA3054" w:rsidP="00DA3054" w14:paraId="0BD6258A" w14:textId="77777777">
      <w:pPr>
        <w:rPr>
          <w:b/>
          <w:lang w:val="da-DK"/>
        </w:rPr>
      </w:pPr>
    </w:p>
    <w:p w:rsidR="00DA3054" w:rsidRPr="00C4186B" w:rsidP="00DA3054" w14:paraId="316AD8D4" w14:textId="77777777">
      <w:pPr>
        <w:rPr>
          <w:lang w:val="nb-NO"/>
        </w:rPr>
      </w:pPr>
      <w:r>
        <w:rPr>
          <w:lang w:val="da-DK"/>
        </w:rPr>
        <w:t xml:space="preserve">I uge 52 opnåede 42,9% af patienterne, som fik Humira/methotrexat-kombinationsterapi, klinisk remission (DAS28 &lt; 2,6) sammenlignet med 20,6 % af patienterne, som fik methotrexat-monoterapi og 23,4% af patienterne, som fik Humira-monoterapi. Humira/methotrexat-kombinationsterapi var klinisk og statistisk bedre end methotrexat-monoterapi (p&lt;0,001) og Humira-monoterapi (p&lt;0,001) i opnåelsen af lav sygdomstilstand hos patienter med nylig diagnosticeret moderat til alvorlig reumatoid artrit. </w:t>
      </w:r>
      <w:r w:rsidRPr="00243694">
        <w:rPr>
          <w:lang w:val="nb-NO"/>
        </w:rPr>
        <w:t>Responset i de to monoterapi-arme var ens (p=0,447</w:t>
      </w:r>
      <w:r w:rsidRPr="00C4186B">
        <w:rPr>
          <w:lang w:val="nb-NO"/>
        </w:rPr>
        <w:t>).</w:t>
      </w:r>
      <w:r w:rsidRPr="00C4186B">
        <w:rPr>
          <w:rFonts w:eastAsia="Calibri"/>
          <w:b/>
          <w:szCs w:val="22"/>
          <w:lang w:val="nb-NO"/>
        </w:rPr>
        <w:t xml:space="preserve"> </w:t>
      </w:r>
      <w:r w:rsidRPr="00C4186B">
        <w:rPr>
          <w:lang w:val="nb-NO"/>
        </w:rPr>
        <w:t>U</w:t>
      </w:r>
      <w:r w:rsidRPr="00C4186B">
        <w:rPr>
          <w:lang w:val="da-DK"/>
        </w:rPr>
        <w:t xml:space="preserve">d af 342 patienter som startede i det åbne forlængelsesstudie og blev randomiseret til Humira monoterapi eller Humira/methotrexat kombinationsterapi, afsluttede 171 patienter 10 års behandling </w:t>
      </w:r>
      <w:r>
        <w:rPr>
          <w:lang w:val="da-DK"/>
        </w:rPr>
        <w:t>med</w:t>
      </w:r>
      <w:r w:rsidRPr="00C4186B">
        <w:rPr>
          <w:lang w:val="da-DK"/>
        </w:rPr>
        <w:t xml:space="preserve"> Humira. Ud af disse var 109 patienter (63,7 %) i remission efter 10 år.</w:t>
      </w:r>
    </w:p>
    <w:p w:rsidR="00DA3054" w:rsidRPr="00243694" w:rsidP="00DA3054" w14:paraId="6B0D119B" w14:textId="77777777">
      <w:pPr>
        <w:rPr>
          <w:lang w:val="nb-NO"/>
        </w:rPr>
      </w:pPr>
    </w:p>
    <w:p w:rsidR="00DA3054" w:rsidP="00DA3054" w14:paraId="6F696A48" w14:textId="77777777">
      <w:pPr>
        <w:pStyle w:val="EMEAHeadingUnderline"/>
        <w:spacing w:before="0" w:beforeLines="0" w:after="0" w:afterLines="0"/>
        <w:rPr>
          <w:i/>
          <w:lang w:val="nb-NO"/>
        </w:rPr>
      </w:pPr>
      <w:r w:rsidRPr="005A49B3">
        <w:rPr>
          <w:i/>
          <w:lang w:val="nb-NO"/>
        </w:rPr>
        <w:t>Radiografisk respons</w:t>
      </w:r>
    </w:p>
    <w:p w:rsidR="00DA3054" w:rsidRPr="00832EA4" w:rsidP="00DA3054" w14:paraId="3A1F397A" w14:textId="77777777">
      <w:pPr>
        <w:pStyle w:val="EMEANormal"/>
        <w:rPr>
          <w:lang w:val="nb-NO"/>
        </w:rPr>
      </w:pPr>
    </w:p>
    <w:p w:rsidR="00DA3054" w:rsidP="00DA3054" w14:paraId="5AECD7C2" w14:textId="77777777">
      <w:pPr>
        <w:rPr>
          <w:lang w:val="da-DK"/>
        </w:rPr>
      </w:pPr>
      <w:r>
        <w:rPr>
          <w:lang w:val="da-DK"/>
        </w:rPr>
        <w:t>I RA-studie III, hvor de Humira-behandlede patienter havde haft reumatoid artrit gennemsnitlig i 11 år, blev den strukturelle ødelæggelse af leddene vurderet radiografisk og udtrykt som ændringer i modificeret Total Sharp Score (</w:t>
      </w:r>
      <w:smartTag w:uri="urn:schemas-microsoft-com:office:smarttags" w:element="stockticker">
        <w:r>
          <w:rPr>
            <w:lang w:val="da-DK"/>
          </w:rPr>
          <w:t>TSS</w:t>
        </w:r>
      </w:smartTag>
      <w:r>
        <w:rPr>
          <w:lang w:val="da-DK"/>
        </w:rPr>
        <w:t xml:space="preserve">) og dennes delkomponenter, erosionsscore og ledspalteforsnævring (JSN). Der blev observeret en significant mindre radiografisk progression hos Humira-/methotrexat- patienter end hos patienter som alene fik methotrexat efter 6 måneder og 12 måneder (se Tabel </w:t>
      </w:r>
      <w:r w:rsidR="000C1FE8">
        <w:rPr>
          <w:lang w:val="da-DK"/>
        </w:rPr>
        <w:t>9</w:t>
      </w:r>
      <w:r>
        <w:rPr>
          <w:lang w:val="da-DK"/>
        </w:rPr>
        <w:t xml:space="preserve">). </w:t>
      </w:r>
    </w:p>
    <w:p w:rsidR="00DA3054" w:rsidP="00DA3054" w14:paraId="4B1E1088" w14:textId="77777777">
      <w:pPr>
        <w:rPr>
          <w:lang w:val="da-DK"/>
        </w:rPr>
      </w:pPr>
    </w:p>
    <w:p w:rsidR="00DA3054" w:rsidP="00DA3054" w14:paraId="5B6D1030" w14:textId="77777777">
      <w:pPr>
        <w:rPr>
          <w:lang w:val="da-DK"/>
        </w:rPr>
      </w:pPr>
      <w:r>
        <w:rPr>
          <w:lang w:val="da-DK"/>
        </w:rPr>
        <w:t>I den åbne forlængelse af RA-studie III opretholdtes reduktionen i progressionshastigheden af strukturel ødelæggelse i 8 og 10 år hos en delmængde af patienterne. 81 af 207 patienter, der oprindeligt blev behandlet med 40 mg Humira hver anden uge, blev radiografisk evalueret efter 8 år. Blandt disse viste 48 patienter ingen progression af strukturel ødelæggelse defineret som ændring af m</w:t>
      </w:r>
      <w:smartTag w:uri="urn:schemas-microsoft-com:office:smarttags" w:element="stockticker">
        <w:r>
          <w:rPr>
            <w:lang w:val="da-DK"/>
          </w:rPr>
          <w:t>TSS</w:t>
        </w:r>
      </w:smartTag>
      <w:r>
        <w:rPr>
          <w:lang w:val="da-DK"/>
        </w:rPr>
        <w:t xml:space="preserve"> fra </w:t>
      </w:r>
      <w:r w:rsidRPr="00584E7D">
        <w:rPr>
          <w:i/>
          <w:lang w:val="da-DK"/>
        </w:rPr>
        <w:t>baseline</w:t>
      </w:r>
      <w:r>
        <w:rPr>
          <w:lang w:val="da-DK"/>
        </w:rPr>
        <w:t xml:space="preserve"> på 0,5 eller mindre.</w:t>
      </w:r>
      <w:r w:rsidRPr="009B41F4">
        <w:rPr>
          <w:lang w:val="da-DK"/>
        </w:rPr>
        <w:t xml:space="preserve"> </w:t>
      </w:r>
      <w:r w:rsidRPr="00A96B62">
        <w:rPr>
          <w:lang w:val="da-DK"/>
        </w:rPr>
        <w:t>Efter</w:t>
      </w:r>
      <w:r>
        <w:rPr>
          <w:lang w:val="da-DK"/>
        </w:rPr>
        <w:t xml:space="preserve"> </w:t>
      </w:r>
      <w:r w:rsidRPr="00A96B62">
        <w:rPr>
          <w:lang w:val="da-DK"/>
        </w:rPr>
        <w:t>10 år, blev 79 af 207 patienter, som oprindeligt blev behandlet med 40 mg Humira hver anden uge</w:t>
      </w:r>
      <w:r>
        <w:rPr>
          <w:lang w:val="da-DK"/>
        </w:rPr>
        <w:t>,</w:t>
      </w:r>
      <w:r w:rsidRPr="00A96B62">
        <w:rPr>
          <w:lang w:val="da-DK"/>
        </w:rPr>
        <w:t xml:space="preserve"> evalu</w:t>
      </w:r>
      <w:r>
        <w:rPr>
          <w:lang w:val="da-DK"/>
        </w:rPr>
        <w:t>eret radiografisk. Blandt disse</w:t>
      </w:r>
      <w:r w:rsidRPr="00A96B62">
        <w:rPr>
          <w:lang w:val="da-DK"/>
        </w:rPr>
        <w:t xml:space="preserve"> viste 40 patienter </w:t>
      </w:r>
      <w:r>
        <w:rPr>
          <w:lang w:val="da-DK"/>
        </w:rPr>
        <w:t xml:space="preserve">ingen </w:t>
      </w:r>
      <w:r w:rsidRPr="00A96B62">
        <w:rPr>
          <w:lang w:val="da-DK"/>
        </w:rPr>
        <w:t>progression</w:t>
      </w:r>
      <w:r>
        <w:rPr>
          <w:lang w:val="da-DK"/>
        </w:rPr>
        <w:t xml:space="preserve"> i strukturel ødelæggelse </w:t>
      </w:r>
      <w:r w:rsidRPr="00A96B62">
        <w:rPr>
          <w:lang w:val="da-DK"/>
        </w:rPr>
        <w:t>defineret som mTSS</w:t>
      </w:r>
      <w:r>
        <w:rPr>
          <w:lang w:val="da-DK"/>
        </w:rPr>
        <w:t>-</w:t>
      </w:r>
      <w:r w:rsidRPr="00A96B62">
        <w:rPr>
          <w:lang w:val="da-DK"/>
        </w:rPr>
        <w:t xml:space="preserve">ændring fra </w:t>
      </w:r>
      <w:r w:rsidRPr="00AD5EB3">
        <w:rPr>
          <w:i/>
          <w:lang w:val="da-DK"/>
        </w:rPr>
        <w:t>baseline</w:t>
      </w:r>
      <w:r w:rsidRPr="00A96B62">
        <w:rPr>
          <w:lang w:val="da-DK"/>
        </w:rPr>
        <w:t xml:space="preserve"> på 0,5 eller mindre.</w:t>
      </w:r>
      <w:r>
        <w:rPr>
          <w:lang w:val="da-DK"/>
        </w:rPr>
        <w:t xml:space="preserve">  </w:t>
      </w:r>
    </w:p>
    <w:p w:rsidR="00DA3054" w:rsidP="00DA3054" w14:paraId="0212F907" w14:textId="77777777">
      <w:pPr>
        <w:keepNext/>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088"/>
        <w:gridCol w:w="1430"/>
        <w:gridCol w:w="1790"/>
        <w:gridCol w:w="2000"/>
        <w:gridCol w:w="1548"/>
      </w:tblGrid>
      <w:tr w14:paraId="67335A73" w14:textId="77777777" w:rsidTr="00DA3054">
        <w:tblPrEx>
          <w:tblW w:w="0" w:type="auto"/>
          <w:tblLook w:val="0000"/>
        </w:tblPrEx>
        <w:trPr>
          <w:cantSplit/>
        </w:trPr>
        <w:tc>
          <w:tcPr>
            <w:tcW w:w="8856" w:type="dxa"/>
            <w:gridSpan w:val="5"/>
            <w:tcBorders>
              <w:top w:val="nil"/>
              <w:left w:val="nil"/>
              <w:bottom w:val="single" w:sz="4" w:space="0" w:color="auto"/>
              <w:right w:val="nil"/>
            </w:tcBorders>
          </w:tcPr>
          <w:p w:rsidR="00DA3054" w:rsidRPr="00314A1F" w:rsidP="00DA3054" w14:paraId="2CE83120" w14:textId="77777777">
            <w:pPr>
              <w:pStyle w:val="Heading9"/>
              <w:jc w:val="center"/>
              <w:rPr>
                <w:i w:val="0"/>
                <w:iCs/>
                <w:lang w:val="da-DK"/>
              </w:rPr>
            </w:pPr>
            <w:r w:rsidRPr="00314A1F">
              <w:rPr>
                <w:i w:val="0"/>
                <w:iCs/>
                <w:lang w:val="da-DK"/>
              </w:rPr>
              <w:t xml:space="preserve">Tabel </w:t>
            </w:r>
            <w:r w:rsidR="000C1FE8">
              <w:rPr>
                <w:i w:val="0"/>
                <w:iCs/>
                <w:lang w:val="da-DK"/>
              </w:rPr>
              <w:t>9</w:t>
            </w:r>
            <w:r w:rsidRPr="00314A1F" w:rsidR="000C1FE8">
              <w:rPr>
                <w:i w:val="0"/>
                <w:iCs/>
                <w:lang w:val="da-DK"/>
              </w:rPr>
              <w:t xml:space="preserve"> </w:t>
            </w:r>
          </w:p>
          <w:p w:rsidR="00DA3054" w:rsidRPr="00314A1F" w:rsidP="00DA3054" w14:paraId="62B15937" w14:textId="77777777">
            <w:pPr>
              <w:pStyle w:val="Heading9"/>
              <w:jc w:val="center"/>
              <w:rPr>
                <w:lang w:val="da-DK"/>
              </w:rPr>
            </w:pPr>
            <w:r w:rsidRPr="00314A1F">
              <w:rPr>
                <w:i w:val="0"/>
                <w:iCs/>
                <w:lang w:val="da-DK"/>
              </w:rPr>
              <w:t>Gennemsnitlige radiografiske ændringer gennem 12 måneder i RA-</w:t>
            </w:r>
            <w:r>
              <w:rPr>
                <w:i w:val="0"/>
                <w:iCs/>
                <w:lang w:val="da-DK"/>
              </w:rPr>
              <w:t>studie</w:t>
            </w:r>
            <w:r w:rsidRPr="00314A1F">
              <w:rPr>
                <w:lang w:val="da-DK"/>
              </w:rPr>
              <w:t xml:space="preserve"> </w:t>
            </w:r>
            <w:r w:rsidRPr="00314A1F">
              <w:rPr>
                <w:i w:val="0"/>
                <w:iCs/>
                <w:lang w:val="da-DK"/>
              </w:rPr>
              <w:t>III</w:t>
            </w:r>
          </w:p>
          <w:p w:rsidR="00DA3054" w:rsidRPr="00314A1F" w:rsidP="00DA3054" w14:paraId="48B8737D" w14:textId="77777777">
            <w:pPr>
              <w:pStyle w:val="EMEATitle"/>
              <w:keepNext/>
              <w:rPr>
                <w:rFonts w:ascii="Times New Roman" w:hAnsi="Times New Roman"/>
                <w:bCs/>
                <w:caps w:val="0"/>
                <w:szCs w:val="24"/>
                <w:lang w:val="da-DK"/>
              </w:rPr>
            </w:pPr>
          </w:p>
        </w:tc>
      </w:tr>
      <w:tr w14:paraId="34B83D87" w14:textId="77777777" w:rsidTr="00DA3054">
        <w:tblPrEx>
          <w:tblW w:w="0" w:type="auto"/>
          <w:tblLook w:val="0000"/>
        </w:tblPrEx>
        <w:tc>
          <w:tcPr>
            <w:tcW w:w="2088" w:type="dxa"/>
            <w:tcBorders>
              <w:top w:val="single" w:sz="4" w:space="0" w:color="auto"/>
            </w:tcBorders>
          </w:tcPr>
          <w:p w:rsidR="00DA3054" w:rsidRPr="00314A1F" w:rsidP="00DA3054" w14:paraId="3821D807" w14:textId="77777777">
            <w:pPr>
              <w:keepNext/>
              <w:jc w:val="center"/>
              <w:rPr>
                <w:lang w:val="da-DK"/>
              </w:rPr>
            </w:pPr>
          </w:p>
        </w:tc>
        <w:tc>
          <w:tcPr>
            <w:tcW w:w="1430" w:type="dxa"/>
            <w:tcBorders>
              <w:top w:val="single" w:sz="4" w:space="0" w:color="auto"/>
            </w:tcBorders>
          </w:tcPr>
          <w:p w:rsidR="00DA3054" w:rsidRPr="00314A1F" w:rsidP="00DA3054" w14:paraId="05694DC0" w14:textId="77777777">
            <w:pPr>
              <w:keepNext/>
              <w:rPr>
                <w:lang w:val="da-DK"/>
              </w:rPr>
            </w:pPr>
            <w:r w:rsidRPr="00314A1F">
              <w:rPr>
                <w:lang w:val="da-DK"/>
              </w:rPr>
              <w:t xml:space="preserve">Placebo/ </w:t>
            </w:r>
          </w:p>
          <w:p w:rsidR="00DA3054" w:rsidRPr="00314A1F" w:rsidP="00DA3054" w14:paraId="33D883FC" w14:textId="77777777">
            <w:pPr>
              <w:keepNext/>
              <w:rPr>
                <w:vertAlign w:val="superscript"/>
                <w:lang w:val="da-DK"/>
              </w:rPr>
            </w:pPr>
            <w:r w:rsidRPr="00314A1F">
              <w:rPr>
                <w:lang w:val="da-DK"/>
              </w:rPr>
              <w:t>MTX</w:t>
            </w:r>
            <w:r w:rsidRPr="00314A1F">
              <w:rPr>
                <w:vertAlign w:val="superscript"/>
                <w:lang w:val="da-DK"/>
              </w:rPr>
              <w:t>a</w:t>
            </w:r>
          </w:p>
        </w:tc>
        <w:tc>
          <w:tcPr>
            <w:tcW w:w="1790" w:type="dxa"/>
            <w:tcBorders>
              <w:top w:val="single" w:sz="4" w:space="0" w:color="auto"/>
            </w:tcBorders>
          </w:tcPr>
          <w:p w:rsidR="00DA3054" w:rsidRPr="00314A1F" w:rsidP="00DA3054" w14:paraId="144C2E18" w14:textId="77777777">
            <w:pPr>
              <w:keepNext/>
              <w:jc w:val="center"/>
              <w:rPr>
                <w:lang w:val="da-DK"/>
              </w:rPr>
            </w:pPr>
            <w:r w:rsidRPr="00314A1F">
              <w:rPr>
                <w:lang w:val="da-DK"/>
              </w:rPr>
              <w:t>Humira/MTX</w:t>
            </w:r>
          </w:p>
          <w:p w:rsidR="00DA3054" w:rsidRPr="00314A1F" w:rsidP="00DA3054" w14:paraId="49911680" w14:textId="77777777">
            <w:pPr>
              <w:keepNext/>
              <w:jc w:val="center"/>
              <w:rPr>
                <w:lang w:val="da-DK"/>
              </w:rPr>
            </w:pPr>
            <w:r w:rsidRPr="00314A1F">
              <w:rPr>
                <w:lang w:val="da-DK"/>
              </w:rPr>
              <w:t>40 mg hver anden uge</w:t>
            </w:r>
          </w:p>
        </w:tc>
        <w:tc>
          <w:tcPr>
            <w:tcW w:w="2000" w:type="dxa"/>
            <w:tcBorders>
              <w:top w:val="single" w:sz="4" w:space="0" w:color="auto"/>
            </w:tcBorders>
          </w:tcPr>
          <w:p w:rsidR="00DA3054" w:rsidRPr="00314A1F" w:rsidP="00DA3054" w14:paraId="5E1906C9" w14:textId="77777777">
            <w:pPr>
              <w:keepNext/>
              <w:jc w:val="center"/>
              <w:rPr>
                <w:lang w:val="da-DK"/>
              </w:rPr>
            </w:pPr>
            <w:r w:rsidRPr="00314A1F">
              <w:rPr>
                <w:lang w:val="da-DK"/>
              </w:rPr>
              <w:t>Placebo/MTX-Humira/MTX (95</w:t>
            </w:r>
            <w:r w:rsidR="00562996">
              <w:rPr>
                <w:lang w:val="da-DK"/>
              </w:rPr>
              <w:t>%</w:t>
            </w:r>
            <w:r w:rsidRPr="00314A1F">
              <w:rPr>
                <w:lang w:val="da-DK"/>
              </w:rPr>
              <w:t xml:space="preserve"> konfidensinterval</w:t>
            </w:r>
            <w:r w:rsidRPr="00314A1F">
              <w:rPr>
                <w:vertAlign w:val="superscript"/>
                <w:lang w:val="da-DK"/>
              </w:rPr>
              <w:t>b</w:t>
            </w:r>
            <w:r w:rsidRPr="00314A1F">
              <w:rPr>
                <w:lang w:val="da-DK"/>
              </w:rPr>
              <w:t>)</w:t>
            </w:r>
          </w:p>
        </w:tc>
        <w:tc>
          <w:tcPr>
            <w:tcW w:w="1548" w:type="dxa"/>
            <w:tcBorders>
              <w:top w:val="single" w:sz="4" w:space="0" w:color="auto"/>
            </w:tcBorders>
          </w:tcPr>
          <w:p w:rsidR="00DA3054" w:rsidRPr="00314A1F" w:rsidP="00DA3054" w14:paraId="01264881" w14:textId="77777777">
            <w:pPr>
              <w:keepNext/>
              <w:jc w:val="center"/>
              <w:rPr>
                <w:lang w:val="en-GB"/>
              </w:rPr>
            </w:pPr>
            <w:r w:rsidRPr="00314A1F">
              <w:rPr>
                <w:lang w:val="en-GB"/>
              </w:rPr>
              <w:t>p-værdi</w:t>
            </w:r>
          </w:p>
        </w:tc>
      </w:tr>
      <w:tr w14:paraId="4ADB7A1F" w14:textId="77777777" w:rsidTr="00DA3054">
        <w:tblPrEx>
          <w:tblW w:w="0" w:type="auto"/>
          <w:tblLook w:val="0000"/>
        </w:tblPrEx>
        <w:tc>
          <w:tcPr>
            <w:tcW w:w="2088" w:type="dxa"/>
          </w:tcPr>
          <w:p w:rsidR="00DA3054" w:rsidRPr="00314A1F" w:rsidP="00DA3054" w14:paraId="1B1D3485" w14:textId="77777777">
            <w:pPr>
              <w:keepNext/>
              <w:jc w:val="center"/>
              <w:rPr>
                <w:lang w:val="en-GB"/>
              </w:rPr>
            </w:pPr>
            <w:r w:rsidRPr="00314A1F">
              <w:rPr>
                <w:lang w:val="en-GB"/>
              </w:rPr>
              <w:t>Total Sharp Score</w:t>
            </w:r>
          </w:p>
        </w:tc>
        <w:tc>
          <w:tcPr>
            <w:tcW w:w="1430" w:type="dxa"/>
          </w:tcPr>
          <w:p w:rsidR="00DA3054" w:rsidRPr="00314A1F" w:rsidP="00DA3054" w14:paraId="4A749471" w14:textId="77777777">
            <w:pPr>
              <w:keepNext/>
              <w:jc w:val="center"/>
              <w:rPr>
                <w:lang w:val="en-GB"/>
              </w:rPr>
            </w:pPr>
            <w:r w:rsidRPr="00314A1F">
              <w:rPr>
                <w:lang w:val="en-GB"/>
              </w:rPr>
              <w:t>2,7</w:t>
            </w:r>
          </w:p>
        </w:tc>
        <w:tc>
          <w:tcPr>
            <w:tcW w:w="1790" w:type="dxa"/>
          </w:tcPr>
          <w:p w:rsidR="00DA3054" w:rsidRPr="00314A1F" w:rsidP="00DA3054" w14:paraId="756F8522" w14:textId="77777777">
            <w:pPr>
              <w:keepNext/>
              <w:jc w:val="center"/>
              <w:rPr>
                <w:lang w:val="en-GB"/>
              </w:rPr>
            </w:pPr>
            <w:r w:rsidRPr="00314A1F">
              <w:rPr>
                <w:lang w:val="en-GB"/>
              </w:rPr>
              <w:t>0,1</w:t>
            </w:r>
          </w:p>
        </w:tc>
        <w:tc>
          <w:tcPr>
            <w:tcW w:w="2000" w:type="dxa"/>
          </w:tcPr>
          <w:p w:rsidR="00DA3054" w:rsidRPr="00314A1F" w:rsidP="00DA3054" w14:paraId="525355D9" w14:textId="77777777">
            <w:pPr>
              <w:keepNext/>
              <w:jc w:val="center"/>
              <w:rPr>
                <w:lang w:val="en-GB"/>
              </w:rPr>
            </w:pPr>
            <w:r w:rsidRPr="00314A1F">
              <w:rPr>
                <w:lang w:val="en-GB"/>
              </w:rPr>
              <w:t xml:space="preserve">2,6 (1,4- 3,8) </w:t>
            </w:r>
          </w:p>
        </w:tc>
        <w:tc>
          <w:tcPr>
            <w:tcW w:w="1548" w:type="dxa"/>
          </w:tcPr>
          <w:p w:rsidR="00DA3054" w:rsidRPr="00314A1F" w:rsidP="00DA3054" w14:paraId="62114045" w14:textId="77777777">
            <w:pPr>
              <w:keepNext/>
              <w:jc w:val="center"/>
              <w:rPr>
                <w:vertAlign w:val="superscript"/>
                <w:lang w:val="en-GB"/>
              </w:rPr>
            </w:pPr>
            <w:r w:rsidRPr="00314A1F">
              <w:rPr>
                <w:lang w:val="en-GB"/>
              </w:rPr>
              <w:t>&lt; 0,001</w:t>
            </w:r>
            <w:r w:rsidRPr="00314A1F">
              <w:rPr>
                <w:vertAlign w:val="superscript"/>
                <w:lang w:val="en-GB"/>
              </w:rPr>
              <w:t>c</w:t>
            </w:r>
          </w:p>
        </w:tc>
      </w:tr>
      <w:tr w14:paraId="727DE1E6" w14:textId="77777777" w:rsidTr="00DA3054">
        <w:tblPrEx>
          <w:tblW w:w="0" w:type="auto"/>
          <w:tblLook w:val="0000"/>
        </w:tblPrEx>
        <w:tc>
          <w:tcPr>
            <w:tcW w:w="2088" w:type="dxa"/>
          </w:tcPr>
          <w:p w:rsidR="00DA3054" w:rsidRPr="00314A1F" w:rsidP="00DA3054" w14:paraId="60E8D60B" w14:textId="77777777">
            <w:pPr>
              <w:keepNext/>
              <w:jc w:val="center"/>
              <w:rPr>
                <w:lang w:val="en-GB"/>
              </w:rPr>
            </w:pPr>
            <w:r w:rsidRPr="00314A1F">
              <w:rPr>
                <w:lang w:val="en-GB"/>
              </w:rPr>
              <w:t>Erosion score</w:t>
            </w:r>
          </w:p>
        </w:tc>
        <w:tc>
          <w:tcPr>
            <w:tcW w:w="1430" w:type="dxa"/>
          </w:tcPr>
          <w:p w:rsidR="00DA3054" w:rsidRPr="00314A1F" w:rsidP="00DA3054" w14:paraId="5F685B94" w14:textId="77777777">
            <w:pPr>
              <w:keepNext/>
              <w:jc w:val="center"/>
              <w:rPr>
                <w:lang w:val="en-GB"/>
              </w:rPr>
            </w:pPr>
            <w:r w:rsidRPr="00314A1F">
              <w:rPr>
                <w:lang w:val="en-GB"/>
              </w:rPr>
              <w:t>1,6</w:t>
            </w:r>
          </w:p>
        </w:tc>
        <w:tc>
          <w:tcPr>
            <w:tcW w:w="1790" w:type="dxa"/>
          </w:tcPr>
          <w:p w:rsidR="00DA3054" w:rsidRPr="00314A1F" w:rsidP="00DA3054" w14:paraId="418E3912" w14:textId="77777777">
            <w:pPr>
              <w:keepNext/>
              <w:jc w:val="center"/>
              <w:rPr>
                <w:lang w:val="en-GB"/>
              </w:rPr>
            </w:pPr>
            <w:r w:rsidRPr="00314A1F">
              <w:rPr>
                <w:lang w:val="en-GB"/>
              </w:rPr>
              <w:t>0,0</w:t>
            </w:r>
          </w:p>
        </w:tc>
        <w:tc>
          <w:tcPr>
            <w:tcW w:w="2000" w:type="dxa"/>
          </w:tcPr>
          <w:p w:rsidR="00DA3054" w:rsidRPr="00314A1F" w:rsidP="00DA3054" w14:paraId="08304E7F" w14:textId="77777777">
            <w:pPr>
              <w:keepNext/>
              <w:jc w:val="center"/>
              <w:rPr>
                <w:lang w:val="en-GB"/>
              </w:rPr>
            </w:pPr>
            <w:r w:rsidRPr="00314A1F">
              <w:rPr>
                <w:lang w:val="en-GB"/>
              </w:rPr>
              <w:t>1,6 (0,9- 2,2)</w:t>
            </w:r>
          </w:p>
        </w:tc>
        <w:tc>
          <w:tcPr>
            <w:tcW w:w="1548" w:type="dxa"/>
          </w:tcPr>
          <w:p w:rsidR="00DA3054" w:rsidRPr="00314A1F" w:rsidP="00DA3054" w14:paraId="40400147" w14:textId="77777777">
            <w:pPr>
              <w:keepNext/>
              <w:jc w:val="center"/>
              <w:rPr>
                <w:lang w:val="en-GB"/>
              </w:rPr>
            </w:pPr>
            <w:r w:rsidRPr="00314A1F">
              <w:rPr>
                <w:lang w:val="en-GB"/>
              </w:rPr>
              <w:t>&lt; 0,001</w:t>
            </w:r>
          </w:p>
        </w:tc>
      </w:tr>
      <w:tr w14:paraId="736B884A" w14:textId="77777777" w:rsidTr="00DA3054">
        <w:tblPrEx>
          <w:tblW w:w="0" w:type="auto"/>
          <w:tblLook w:val="0000"/>
        </w:tblPrEx>
        <w:tc>
          <w:tcPr>
            <w:tcW w:w="2088" w:type="dxa"/>
          </w:tcPr>
          <w:p w:rsidR="00DA3054" w:rsidRPr="00314A1F" w:rsidP="00DA3054" w14:paraId="62501DFA" w14:textId="77777777">
            <w:pPr>
              <w:keepNext/>
              <w:jc w:val="center"/>
              <w:rPr>
                <w:lang w:val="en-GB"/>
              </w:rPr>
            </w:pPr>
            <w:r w:rsidRPr="00314A1F">
              <w:rPr>
                <w:lang w:val="en-GB"/>
              </w:rPr>
              <w:t>JSN</w:t>
            </w:r>
            <w:r w:rsidRPr="00314A1F">
              <w:rPr>
                <w:vertAlign w:val="superscript"/>
                <w:lang w:val="en-GB"/>
              </w:rPr>
              <w:t>d</w:t>
            </w:r>
            <w:r w:rsidRPr="00314A1F">
              <w:rPr>
                <w:lang w:val="en-GB"/>
              </w:rPr>
              <w:t xml:space="preserve"> score</w:t>
            </w:r>
          </w:p>
        </w:tc>
        <w:tc>
          <w:tcPr>
            <w:tcW w:w="1430" w:type="dxa"/>
          </w:tcPr>
          <w:p w:rsidR="00DA3054" w:rsidRPr="00314A1F" w:rsidP="00DA3054" w14:paraId="369AEF8A" w14:textId="77777777">
            <w:pPr>
              <w:keepNext/>
              <w:jc w:val="center"/>
              <w:rPr>
                <w:lang w:val="en-GB"/>
              </w:rPr>
            </w:pPr>
            <w:r w:rsidRPr="00314A1F">
              <w:rPr>
                <w:lang w:val="en-GB"/>
              </w:rPr>
              <w:t>1,0</w:t>
            </w:r>
          </w:p>
        </w:tc>
        <w:tc>
          <w:tcPr>
            <w:tcW w:w="1790" w:type="dxa"/>
          </w:tcPr>
          <w:p w:rsidR="00DA3054" w:rsidRPr="00314A1F" w:rsidP="00DA3054" w14:paraId="70E4544D" w14:textId="77777777">
            <w:pPr>
              <w:keepNext/>
              <w:jc w:val="center"/>
              <w:rPr>
                <w:lang w:val="en-GB"/>
              </w:rPr>
            </w:pPr>
            <w:r w:rsidRPr="00314A1F">
              <w:rPr>
                <w:lang w:val="en-GB"/>
              </w:rPr>
              <w:t>0,1</w:t>
            </w:r>
          </w:p>
        </w:tc>
        <w:tc>
          <w:tcPr>
            <w:tcW w:w="2000" w:type="dxa"/>
          </w:tcPr>
          <w:p w:rsidR="00DA3054" w:rsidRPr="00314A1F" w:rsidP="00DA3054" w14:paraId="0282FFA5" w14:textId="77777777">
            <w:pPr>
              <w:keepNext/>
              <w:jc w:val="center"/>
              <w:rPr>
                <w:lang w:val="en-GB"/>
              </w:rPr>
            </w:pPr>
            <w:r w:rsidRPr="00314A1F">
              <w:rPr>
                <w:lang w:val="en-GB"/>
              </w:rPr>
              <w:t>0,9 (0,3- 1,4)</w:t>
            </w:r>
          </w:p>
        </w:tc>
        <w:tc>
          <w:tcPr>
            <w:tcW w:w="1548" w:type="dxa"/>
          </w:tcPr>
          <w:p w:rsidR="00DA3054" w:rsidRPr="00314A1F" w:rsidP="00DA3054" w14:paraId="7695FF2E" w14:textId="77777777">
            <w:pPr>
              <w:keepNext/>
              <w:jc w:val="center"/>
              <w:rPr>
                <w:lang w:val="en-GB"/>
              </w:rPr>
            </w:pPr>
            <w:r w:rsidRPr="00314A1F">
              <w:rPr>
                <w:lang w:val="en-GB"/>
              </w:rPr>
              <w:t xml:space="preserve">  0,002</w:t>
            </w:r>
          </w:p>
        </w:tc>
      </w:tr>
    </w:tbl>
    <w:p w:rsidR="00DA3054" w:rsidRPr="00314A1F" w:rsidP="00DA3054" w14:paraId="7F58641B" w14:textId="77777777">
      <w:pPr>
        <w:pStyle w:val="EMEANormal"/>
        <w:keepNext/>
        <w:rPr>
          <w:lang w:val="en-GB"/>
        </w:rPr>
      </w:pPr>
      <w:r w:rsidRPr="00314A1F">
        <w:rPr>
          <w:b/>
          <w:bCs/>
          <w:vertAlign w:val="superscript"/>
          <w:lang w:val="en-GB"/>
        </w:rPr>
        <w:t>a</w:t>
      </w:r>
      <w:r w:rsidRPr="00314A1F">
        <w:rPr>
          <w:lang w:val="en-GB"/>
        </w:rPr>
        <w:t>methotrexat</w:t>
      </w:r>
    </w:p>
    <w:p w:rsidR="00DA3054" w:rsidRPr="00314A1F" w:rsidP="00DA3054" w14:paraId="7D056F4B" w14:textId="77777777">
      <w:pPr>
        <w:pStyle w:val="EMEANormal"/>
        <w:keepNext/>
        <w:rPr>
          <w:lang w:val="da-DK"/>
        </w:rPr>
      </w:pPr>
      <w:r w:rsidRPr="00314A1F">
        <w:rPr>
          <w:vertAlign w:val="superscript"/>
          <w:lang w:val="da-DK"/>
        </w:rPr>
        <w:t>b</w:t>
      </w:r>
      <w:r w:rsidRPr="00314A1F">
        <w:rPr>
          <w:lang w:val="da-DK"/>
        </w:rPr>
        <w:t xml:space="preserve">95% Konfidensintervaller for forskellen i ændring af score mellem methotrexat og Humira. </w:t>
      </w:r>
    </w:p>
    <w:p w:rsidR="00DA3054" w:rsidRPr="00314A1F" w:rsidP="00DA3054" w14:paraId="548B8A74" w14:textId="77777777">
      <w:pPr>
        <w:pStyle w:val="EMEANormal"/>
        <w:keepNext/>
        <w:rPr>
          <w:lang w:val="da-DK"/>
        </w:rPr>
      </w:pPr>
      <w:r w:rsidRPr="00314A1F">
        <w:rPr>
          <w:vertAlign w:val="superscript"/>
          <w:lang w:val="da-DK"/>
        </w:rPr>
        <w:t>c</w:t>
      </w:r>
      <w:r w:rsidRPr="00314A1F">
        <w:rPr>
          <w:lang w:val="da-DK"/>
        </w:rPr>
        <w:t xml:space="preserve">Baseret på ranganalyse </w:t>
      </w:r>
    </w:p>
    <w:p w:rsidR="00DA3054" w:rsidRPr="00314A1F" w:rsidP="00DA3054" w14:paraId="084B67E0" w14:textId="77777777">
      <w:pPr>
        <w:pStyle w:val="EMEANormal"/>
        <w:keepNext/>
        <w:rPr>
          <w:lang w:val="da-DK"/>
        </w:rPr>
      </w:pPr>
      <w:r w:rsidRPr="00314A1F">
        <w:rPr>
          <w:vertAlign w:val="superscript"/>
          <w:lang w:val="da-DK"/>
        </w:rPr>
        <w:t>d</w:t>
      </w:r>
      <w:r w:rsidRPr="00314A1F">
        <w:rPr>
          <w:lang w:val="da-DK"/>
        </w:rPr>
        <w:t>Ledspalteforsnævring</w:t>
      </w:r>
    </w:p>
    <w:p w:rsidR="00DA3054" w:rsidRPr="00314A1F" w:rsidP="00DA3054" w14:paraId="4FDCA6C9" w14:textId="77777777">
      <w:pPr>
        <w:pStyle w:val="EMEANormal"/>
        <w:rPr>
          <w:lang w:val="da-DK"/>
        </w:rPr>
      </w:pPr>
    </w:p>
    <w:p w:rsidR="00DA3054" w:rsidRPr="00314A1F" w:rsidP="00DA3054" w14:paraId="5EF73F84" w14:textId="77777777">
      <w:pPr>
        <w:rPr>
          <w:lang w:val="da-DK"/>
        </w:rPr>
      </w:pPr>
      <w:r w:rsidRPr="00314A1F">
        <w:rPr>
          <w:lang w:val="da-DK"/>
        </w:rPr>
        <w:t>I RA-</w:t>
      </w:r>
      <w:r>
        <w:rPr>
          <w:lang w:val="da-DK"/>
        </w:rPr>
        <w:t>studie</w:t>
      </w:r>
      <w:r w:rsidRPr="00314A1F">
        <w:rPr>
          <w:lang w:val="da-DK"/>
        </w:rPr>
        <w:t xml:space="preserve"> V blev strukturel ledskade vurderet radiografisk og udtrykt som ændringer i modificeret Total Sharp Score (se tabel </w:t>
      </w:r>
      <w:r w:rsidR="000C1FE8">
        <w:rPr>
          <w:lang w:val="da-DK"/>
        </w:rPr>
        <w:t>10</w:t>
      </w:r>
      <w:r w:rsidRPr="00314A1F">
        <w:rPr>
          <w:lang w:val="da-DK"/>
        </w:rPr>
        <w:t>).</w:t>
      </w:r>
    </w:p>
    <w:p w:rsidR="00DA3054" w:rsidRPr="00314A1F" w:rsidP="00DA3054" w14:paraId="4E4C8444" w14:textId="77777777">
      <w:pPr>
        <w:rPr>
          <w:lang w:val="da-DK"/>
        </w:rPr>
      </w:pPr>
    </w:p>
    <w:tbl>
      <w:tblPr>
        <w:tblW w:w="8910" w:type="dxa"/>
        <w:tblInd w:w="108" w:type="dxa"/>
        <w:tblLayout w:type="fixed"/>
        <w:tblLook w:val="0000"/>
      </w:tblPr>
      <w:tblGrid>
        <w:gridCol w:w="1430"/>
        <w:gridCol w:w="1540"/>
        <w:gridCol w:w="1482"/>
        <w:gridCol w:w="1488"/>
        <w:gridCol w:w="990"/>
        <w:gridCol w:w="990"/>
        <w:gridCol w:w="990"/>
      </w:tblGrid>
      <w:tr w14:paraId="2EB481D9" w14:textId="77777777" w:rsidTr="00DA3054">
        <w:tblPrEx>
          <w:tblW w:w="8910" w:type="dxa"/>
          <w:tblInd w:w="108" w:type="dxa"/>
          <w:tblLayout w:type="fixed"/>
          <w:tblLook w:val="0000"/>
        </w:tblPrEx>
        <w:trPr>
          <w:cantSplit/>
        </w:trPr>
        <w:tc>
          <w:tcPr>
            <w:tcW w:w="8910" w:type="dxa"/>
            <w:gridSpan w:val="7"/>
            <w:tcBorders>
              <w:bottom w:val="single" w:sz="4" w:space="0" w:color="auto"/>
            </w:tcBorders>
          </w:tcPr>
          <w:p w:rsidR="00DA3054" w:rsidRPr="00314A1F" w:rsidP="00DA3054" w14:paraId="687B1252" w14:textId="77777777">
            <w:pPr>
              <w:pStyle w:val="Heading5"/>
              <w:jc w:val="center"/>
              <w:rPr>
                <w:b/>
                <w:bCs/>
                <w:lang w:val="da-DK"/>
              </w:rPr>
            </w:pPr>
            <w:r w:rsidRPr="00314A1F">
              <w:rPr>
                <w:b/>
                <w:bCs/>
                <w:lang w:val="da-DK"/>
              </w:rPr>
              <w:t xml:space="preserve">Tabel </w:t>
            </w:r>
            <w:r w:rsidR="000C1FE8">
              <w:rPr>
                <w:b/>
                <w:bCs/>
                <w:lang w:val="da-DK"/>
              </w:rPr>
              <w:t>10</w:t>
            </w:r>
            <w:r w:rsidRPr="00314A1F" w:rsidR="000C1FE8">
              <w:rPr>
                <w:b/>
                <w:bCs/>
                <w:lang w:val="da-DK"/>
              </w:rPr>
              <w:t xml:space="preserve"> </w:t>
            </w:r>
          </w:p>
          <w:p w:rsidR="00DA3054" w:rsidP="00DA3054" w14:paraId="547ACA06" w14:textId="77777777">
            <w:pPr>
              <w:pStyle w:val="Heading5"/>
              <w:jc w:val="center"/>
              <w:rPr>
                <w:b/>
                <w:bCs/>
                <w:lang w:val="da-DK"/>
              </w:rPr>
            </w:pPr>
            <w:r w:rsidRPr="00314A1F">
              <w:rPr>
                <w:b/>
                <w:bCs/>
                <w:lang w:val="da-DK"/>
              </w:rPr>
              <w:t>Gennemsnitlige radiografiske ændringer i uge 52 i RA-</w:t>
            </w:r>
            <w:r>
              <w:rPr>
                <w:b/>
                <w:bCs/>
                <w:lang w:val="da-DK"/>
              </w:rPr>
              <w:t>studie</w:t>
            </w:r>
            <w:r w:rsidRPr="00314A1F">
              <w:rPr>
                <w:b/>
                <w:bCs/>
                <w:lang w:val="da-DK"/>
              </w:rPr>
              <w:t xml:space="preserve"> V</w:t>
            </w:r>
            <w:r>
              <w:rPr>
                <w:b/>
                <w:bCs/>
                <w:lang w:val="da-DK"/>
              </w:rPr>
              <w:t xml:space="preserve"> </w:t>
            </w:r>
          </w:p>
          <w:p w:rsidR="00DA3054" w:rsidP="00DA3054" w14:paraId="05A53A26" w14:textId="77777777">
            <w:pPr>
              <w:rPr>
                <w:lang w:val="da-DK"/>
              </w:rPr>
            </w:pPr>
          </w:p>
        </w:tc>
      </w:tr>
      <w:tr w14:paraId="55EBFC87" w14:textId="77777777" w:rsidTr="00DA3054">
        <w:tblPrEx>
          <w:tblW w:w="8910" w:type="dxa"/>
          <w:tblInd w:w="108" w:type="dxa"/>
          <w:tblLayout w:type="fixed"/>
          <w:tblLook w:val="0000"/>
        </w:tblPrEx>
        <w:tc>
          <w:tcPr>
            <w:tcW w:w="1430" w:type="dxa"/>
            <w:tcBorders>
              <w:top w:val="single" w:sz="4" w:space="0" w:color="auto"/>
              <w:left w:val="single" w:sz="4" w:space="0" w:color="auto"/>
              <w:bottom w:val="single" w:sz="4" w:space="0" w:color="auto"/>
              <w:right w:val="single" w:sz="4" w:space="0" w:color="auto"/>
            </w:tcBorders>
            <w:vAlign w:val="center"/>
          </w:tcPr>
          <w:p w:rsidR="00DA3054" w:rsidP="00DA3054" w14:paraId="5DE62497" w14:textId="77777777">
            <w:pPr>
              <w:rPr>
                <w:lang w:val="da-DK"/>
              </w:rPr>
            </w:pPr>
          </w:p>
        </w:tc>
        <w:tc>
          <w:tcPr>
            <w:tcW w:w="1540" w:type="dxa"/>
            <w:tcBorders>
              <w:top w:val="single" w:sz="4" w:space="0" w:color="auto"/>
              <w:left w:val="single" w:sz="4" w:space="0" w:color="auto"/>
              <w:bottom w:val="single" w:sz="4" w:space="0" w:color="auto"/>
              <w:right w:val="single" w:sz="4" w:space="0" w:color="auto"/>
            </w:tcBorders>
            <w:vAlign w:val="center"/>
          </w:tcPr>
          <w:p w:rsidR="00DA3054" w:rsidP="00DA3054" w14:paraId="6116AEFD" w14:textId="77777777">
            <w:pPr>
              <w:jc w:val="center"/>
              <w:rPr>
                <w:lang w:val="da-DK"/>
              </w:rPr>
            </w:pPr>
            <w:smartTag w:uri="urn:schemas-microsoft-com:office:smarttags" w:element="stockticker">
              <w:r>
                <w:rPr>
                  <w:lang w:val="da-DK"/>
                </w:rPr>
                <w:t>MTX</w:t>
              </w:r>
            </w:smartTag>
          </w:p>
          <w:p w:rsidR="00DA3054" w:rsidP="00DA3054" w14:paraId="3E43FC99" w14:textId="77777777">
            <w:pPr>
              <w:jc w:val="center"/>
              <w:rPr>
                <w:lang w:val="da-DK"/>
              </w:rPr>
            </w:pPr>
            <w:r>
              <w:rPr>
                <w:lang w:val="da-DK"/>
              </w:rPr>
              <w:t>n=257</w:t>
            </w:r>
          </w:p>
          <w:p w:rsidR="00DA3054" w:rsidP="00DA3054" w14:paraId="513E4782" w14:textId="77777777">
            <w:pPr>
              <w:jc w:val="center"/>
              <w:rPr>
                <w:sz w:val="18"/>
                <w:lang w:val="da-DK"/>
              </w:rPr>
            </w:pPr>
            <w:r>
              <w:rPr>
                <w:sz w:val="18"/>
                <w:lang w:val="da-DK"/>
              </w:rPr>
              <w:t>(95% konfidens- interval)</w:t>
            </w:r>
          </w:p>
        </w:tc>
        <w:tc>
          <w:tcPr>
            <w:tcW w:w="1482" w:type="dxa"/>
            <w:tcBorders>
              <w:top w:val="single" w:sz="4" w:space="0" w:color="auto"/>
              <w:left w:val="single" w:sz="4" w:space="0" w:color="auto"/>
              <w:bottom w:val="single" w:sz="4" w:space="0" w:color="auto"/>
              <w:right w:val="single" w:sz="4" w:space="0" w:color="auto"/>
            </w:tcBorders>
            <w:vAlign w:val="center"/>
          </w:tcPr>
          <w:p w:rsidR="00DA3054" w:rsidP="00DA3054" w14:paraId="5D4A1C78" w14:textId="77777777">
            <w:pPr>
              <w:jc w:val="center"/>
              <w:rPr>
                <w:lang w:val="da-DK"/>
              </w:rPr>
            </w:pPr>
            <w:r>
              <w:rPr>
                <w:lang w:val="da-DK"/>
              </w:rPr>
              <w:t>Humira</w:t>
            </w:r>
          </w:p>
          <w:p w:rsidR="00DA3054" w:rsidP="00DA3054" w14:paraId="7F33040D" w14:textId="77777777">
            <w:pPr>
              <w:pStyle w:val="EMEAFigureTitle"/>
              <w:jc w:val="center"/>
              <w:rPr>
                <w:lang w:val="da-DK"/>
              </w:rPr>
            </w:pPr>
            <w:r>
              <w:rPr>
                <w:lang w:val="da-DK"/>
              </w:rPr>
              <w:t>n=274</w:t>
            </w:r>
          </w:p>
          <w:p w:rsidR="00DA3054" w:rsidP="00DA3054" w14:paraId="632F6C78" w14:textId="77777777">
            <w:pPr>
              <w:jc w:val="center"/>
              <w:rPr>
                <w:lang w:val="da-DK"/>
              </w:rPr>
            </w:pPr>
            <w:r>
              <w:rPr>
                <w:sz w:val="18"/>
                <w:lang w:val="da-DK"/>
              </w:rPr>
              <w:t>(95% konfidens- interval)</w:t>
            </w:r>
          </w:p>
        </w:tc>
        <w:tc>
          <w:tcPr>
            <w:tcW w:w="1488" w:type="dxa"/>
            <w:tcBorders>
              <w:top w:val="single" w:sz="4" w:space="0" w:color="auto"/>
              <w:left w:val="single" w:sz="4" w:space="0" w:color="auto"/>
              <w:bottom w:val="single" w:sz="4" w:space="0" w:color="auto"/>
              <w:right w:val="single" w:sz="4" w:space="0" w:color="auto"/>
            </w:tcBorders>
            <w:vAlign w:val="center"/>
          </w:tcPr>
          <w:p w:rsidR="00DA3054" w:rsidRPr="004D3223" w:rsidP="00DA3054" w14:paraId="2D611A47" w14:textId="77777777">
            <w:pPr>
              <w:jc w:val="center"/>
              <w:rPr>
                <w:lang w:val="pt-BR"/>
              </w:rPr>
            </w:pPr>
            <w:r w:rsidRPr="004D3223">
              <w:rPr>
                <w:lang w:val="pt-BR"/>
              </w:rPr>
              <w:t>Humira/</w:t>
            </w:r>
            <w:smartTag w:uri="urn:schemas-microsoft-com:office:smarttags" w:element="stockticker">
              <w:r w:rsidRPr="004D3223">
                <w:rPr>
                  <w:lang w:val="pt-BR"/>
                </w:rPr>
                <w:t>MTX</w:t>
              </w:r>
            </w:smartTag>
          </w:p>
          <w:p w:rsidR="00DA3054" w:rsidRPr="004D3223" w:rsidP="00DA3054" w14:paraId="0139D1BD" w14:textId="77777777">
            <w:pPr>
              <w:pStyle w:val="EMEAFigureTitle"/>
              <w:jc w:val="center"/>
              <w:rPr>
                <w:lang w:val="pt-BR"/>
              </w:rPr>
            </w:pPr>
            <w:r w:rsidRPr="004D3223">
              <w:rPr>
                <w:lang w:val="pt-BR"/>
              </w:rPr>
              <w:t>n=268</w:t>
            </w:r>
          </w:p>
          <w:p w:rsidR="00DA3054" w:rsidRPr="004D3223" w:rsidP="00DA3054" w14:paraId="222FFF20" w14:textId="77777777">
            <w:pPr>
              <w:pStyle w:val="EMEANormal"/>
              <w:jc w:val="center"/>
              <w:rPr>
                <w:lang w:val="pt-BR"/>
              </w:rPr>
            </w:pPr>
            <w:r w:rsidRPr="004D3223">
              <w:rPr>
                <w:sz w:val="18"/>
                <w:lang w:val="pt-BR"/>
              </w:rPr>
              <w:t>(95% konfidens- interval)</w:t>
            </w:r>
          </w:p>
        </w:tc>
        <w:tc>
          <w:tcPr>
            <w:tcW w:w="990" w:type="dxa"/>
            <w:tcBorders>
              <w:top w:val="single" w:sz="4" w:space="0" w:color="auto"/>
              <w:left w:val="single" w:sz="4" w:space="0" w:color="auto"/>
              <w:bottom w:val="single" w:sz="4" w:space="0" w:color="auto"/>
              <w:right w:val="single" w:sz="4" w:space="0" w:color="auto"/>
            </w:tcBorders>
            <w:vAlign w:val="center"/>
          </w:tcPr>
          <w:p w:rsidR="00DA3054" w:rsidP="00DA3054" w14:paraId="265B42B3" w14:textId="77777777">
            <w:pPr>
              <w:pStyle w:val="EMEANormal"/>
              <w:jc w:val="center"/>
              <w:rPr>
                <w:lang w:val="da-DK"/>
              </w:rPr>
            </w:pPr>
            <w:r>
              <w:rPr>
                <w:lang w:val="da-DK"/>
              </w:rPr>
              <w:t>p-værdi</w:t>
            </w:r>
            <w:r>
              <w:rPr>
                <w:vertAlign w:val="superscript"/>
                <w:lang w:val="da-DK"/>
              </w:rPr>
              <w:t>a</w:t>
            </w:r>
          </w:p>
        </w:tc>
        <w:tc>
          <w:tcPr>
            <w:tcW w:w="990" w:type="dxa"/>
            <w:tcBorders>
              <w:top w:val="single" w:sz="4" w:space="0" w:color="auto"/>
              <w:left w:val="single" w:sz="4" w:space="0" w:color="auto"/>
              <w:bottom w:val="single" w:sz="4" w:space="0" w:color="auto"/>
              <w:right w:val="single" w:sz="4" w:space="0" w:color="auto"/>
            </w:tcBorders>
            <w:vAlign w:val="center"/>
          </w:tcPr>
          <w:p w:rsidR="00DA3054" w:rsidP="00DA3054" w14:paraId="161A845D" w14:textId="77777777">
            <w:pPr>
              <w:jc w:val="center"/>
              <w:rPr>
                <w:lang w:val="da-DK"/>
              </w:rPr>
            </w:pPr>
            <w:r>
              <w:rPr>
                <w:lang w:val="da-DK"/>
              </w:rPr>
              <w:t>p-værdi</w:t>
            </w:r>
            <w:r>
              <w:rPr>
                <w:vertAlign w:val="superscript"/>
                <w:lang w:val="da-DK"/>
              </w:rPr>
              <w:t>b</w:t>
            </w:r>
          </w:p>
        </w:tc>
        <w:tc>
          <w:tcPr>
            <w:tcW w:w="990" w:type="dxa"/>
            <w:tcBorders>
              <w:top w:val="single" w:sz="4" w:space="0" w:color="auto"/>
              <w:left w:val="single" w:sz="4" w:space="0" w:color="auto"/>
              <w:bottom w:val="single" w:sz="4" w:space="0" w:color="auto"/>
              <w:right w:val="single" w:sz="4" w:space="0" w:color="auto"/>
            </w:tcBorders>
            <w:vAlign w:val="center"/>
          </w:tcPr>
          <w:p w:rsidR="00DA3054" w:rsidP="00DA3054" w14:paraId="1254AFE1" w14:textId="77777777">
            <w:pPr>
              <w:jc w:val="center"/>
              <w:rPr>
                <w:lang w:val="da-DK"/>
              </w:rPr>
            </w:pPr>
            <w:r>
              <w:rPr>
                <w:lang w:val="da-DK"/>
              </w:rPr>
              <w:t>p-værdi</w:t>
            </w:r>
            <w:r>
              <w:rPr>
                <w:vertAlign w:val="superscript"/>
                <w:lang w:val="da-DK"/>
              </w:rPr>
              <w:t>c</w:t>
            </w:r>
          </w:p>
        </w:tc>
      </w:tr>
      <w:tr w14:paraId="2CA4E461" w14:textId="77777777" w:rsidTr="00DA3054">
        <w:tblPrEx>
          <w:tblW w:w="8910" w:type="dxa"/>
          <w:tblInd w:w="108" w:type="dxa"/>
          <w:tblLayout w:type="fixed"/>
          <w:tblLook w:val="0000"/>
        </w:tblPrEx>
        <w:tc>
          <w:tcPr>
            <w:tcW w:w="1430" w:type="dxa"/>
            <w:tcBorders>
              <w:top w:val="single" w:sz="4" w:space="0" w:color="auto"/>
              <w:left w:val="single" w:sz="4" w:space="0" w:color="auto"/>
              <w:bottom w:val="single" w:sz="4" w:space="0" w:color="auto"/>
              <w:right w:val="single" w:sz="4" w:space="0" w:color="auto"/>
            </w:tcBorders>
          </w:tcPr>
          <w:p w:rsidR="00DA3054" w:rsidP="00DA3054" w14:paraId="5943A890" w14:textId="77777777">
            <w:pPr>
              <w:pStyle w:val="EMEAFigureTitle"/>
              <w:jc w:val="center"/>
              <w:rPr>
                <w:szCs w:val="24"/>
                <w:lang w:val="en-GB"/>
              </w:rPr>
            </w:pPr>
            <w:r>
              <w:rPr>
                <w:szCs w:val="24"/>
                <w:lang w:val="en-GB"/>
              </w:rPr>
              <w:t>Total Sharp Score</w:t>
            </w:r>
          </w:p>
        </w:tc>
        <w:tc>
          <w:tcPr>
            <w:tcW w:w="1540" w:type="dxa"/>
            <w:tcBorders>
              <w:top w:val="single" w:sz="4" w:space="0" w:color="auto"/>
              <w:left w:val="single" w:sz="4" w:space="0" w:color="auto"/>
              <w:bottom w:val="single" w:sz="4" w:space="0" w:color="auto"/>
              <w:right w:val="single" w:sz="4" w:space="0" w:color="auto"/>
            </w:tcBorders>
          </w:tcPr>
          <w:p w:rsidR="00DA3054" w:rsidP="00DA3054" w14:paraId="13A6727C" w14:textId="77777777">
            <w:pPr>
              <w:jc w:val="center"/>
              <w:rPr>
                <w:lang w:val="da-DK"/>
              </w:rPr>
            </w:pPr>
            <w:r>
              <w:rPr>
                <w:lang w:val="da-DK"/>
              </w:rPr>
              <w:t>5,7 (4,2-7,3)</w:t>
            </w:r>
          </w:p>
        </w:tc>
        <w:tc>
          <w:tcPr>
            <w:tcW w:w="1482" w:type="dxa"/>
            <w:tcBorders>
              <w:top w:val="single" w:sz="4" w:space="0" w:color="auto"/>
              <w:left w:val="single" w:sz="4" w:space="0" w:color="auto"/>
              <w:bottom w:val="single" w:sz="4" w:space="0" w:color="auto"/>
              <w:right w:val="single" w:sz="4" w:space="0" w:color="auto"/>
            </w:tcBorders>
          </w:tcPr>
          <w:p w:rsidR="00DA3054" w:rsidP="00DA3054" w14:paraId="7382AE2D" w14:textId="77777777">
            <w:pPr>
              <w:pStyle w:val="EndnoteText"/>
              <w:jc w:val="center"/>
              <w:rPr>
                <w:lang w:val="da-DK"/>
              </w:rPr>
            </w:pPr>
            <w:r>
              <w:rPr>
                <w:lang w:val="da-DK"/>
              </w:rPr>
              <w:t>3,0 (1,7-4,3)</w:t>
            </w:r>
          </w:p>
        </w:tc>
        <w:tc>
          <w:tcPr>
            <w:tcW w:w="1488" w:type="dxa"/>
            <w:tcBorders>
              <w:top w:val="single" w:sz="4" w:space="0" w:color="auto"/>
              <w:left w:val="single" w:sz="4" w:space="0" w:color="auto"/>
              <w:bottom w:val="single" w:sz="4" w:space="0" w:color="auto"/>
              <w:right w:val="single" w:sz="4" w:space="0" w:color="auto"/>
            </w:tcBorders>
          </w:tcPr>
          <w:p w:rsidR="00DA3054" w:rsidP="00DA3054" w14:paraId="7760D7D9" w14:textId="77777777">
            <w:pPr>
              <w:pStyle w:val="EndnoteText"/>
              <w:jc w:val="center"/>
              <w:rPr>
                <w:lang w:val="da-DK"/>
              </w:rPr>
            </w:pPr>
            <w:r>
              <w:rPr>
                <w:lang w:val="da-DK"/>
              </w:rPr>
              <w:t>1,3 (0,5-2,1)</w:t>
            </w:r>
          </w:p>
        </w:tc>
        <w:tc>
          <w:tcPr>
            <w:tcW w:w="990" w:type="dxa"/>
            <w:tcBorders>
              <w:top w:val="single" w:sz="4" w:space="0" w:color="auto"/>
              <w:left w:val="single" w:sz="4" w:space="0" w:color="auto"/>
              <w:bottom w:val="single" w:sz="4" w:space="0" w:color="auto"/>
              <w:right w:val="single" w:sz="4" w:space="0" w:color="auto"/>
            </w:tcBorders>
          </w:tcPr>
          <w:p w:rsidR="00DA3054" w:rsidP="00DA3054" w14:paraId="5945A86D" w14:textId="77777777">
            <w:pPr>
              <w:pStyle w:val="EndnoteText"/>
              <w:jc w:val="center"/>
              <w:rPr>
                <w:lang w:val="da-DK"/>
              </w:rPr>
            </w:pPr>
            <w:r>
              <w:rPr>
                <w:lang w:val="da-DK"/>
              </w:rPr>
              <w:t>&lt; 0,001</w:t>
            </w:r>
          </w:p>
        </w:tc>
        <w:tc>
          <w:tcPr>
            <w:tcW w:w="990" w:type="dxa"/>
            <w:tcBorders>
              <w:top w:val="single" w:sz="4" w:space="0" w:color="auto"/>
              <w:left w:val="single" w:sz="4" w:space="0" w:color="auto"/>
              <w:bottom w:val="single" w:sz="4" w:space="0" w:color="auto"/>
              <w:right w:val="single" w:sz="4" w:space="0" w:color="auto"/>
            </w:tcBorders>
          </w:tcPr>
          <w:p w:rsidR="00DA3054" w:rsidP="00DA3054" w14:paraId="605B3C88" w14:textId="77777777">
            <w:pPr>
              <w:jc w:val="center"/>
              <w:rPr>
                <w:lang w:val="da-DK"/>
              </w:rPr>
            </w:pPr>
            <w:r>
              <w:rPr>
                <w:lang w:val="da-DK"/>
              </w:rPr>
              <w:t>0,0020</w:t>
            </w:r>
          </w:p>
        </w:tc>
        <w:tc>
          <w:tcPr>
            <w:tcW w:w="990" w:type="dxa"/>
            <w:tcBorders>
              <w:top w:val="single" w:sz="4" w:space="0" w:color="auto"/>
              <w:left w:val="single" w:sz="4" w:space="0" w:color="auto"/>
              <w:bottom w:val="single" w:sz="4" w:space="0" w:color="auto"/>
              <w:right w:val="single" w:sz="4" w:space="0" w:color="auto"/>
            </w:tcBorders>
          </w:tcPr>
          <w:p w:rsidR="00DA3054" w:rsidP="00DA3054" w14:paraId="272E0C91" w14:textId="77777777">
            <w:pPr>
              <w:jc w:val="center"/>
              <w:rPr>
                <w:lang w:val="da-DK"/>
              </w:rPr>
            </w:pPr>
            <w:r>
              <w:rPr>
                <w:lang w:val="da-DK"/>
              </w:rPr>
              <w:t>&lt; 0,001</w:t>
            </w:r>
          </w:p>
        </w:tc>
      </w:tr>
      <w:tr w14:paraId="5BD2DC10" w14:textId="77777777" w:rsidTr="00DA3054">
        <w:tblPrEx>
          <w:tblW w:w="8910" w:type="dxa"/>
          <w:tblInd w:w="108" w:type="dxa"/>
          <w:tblLayout w:type="fixed"/>
          <w:tblLook w:val="0000"/>
        </w:tblPrEx>
        <w:tc>
          <w:tcPr>
            <w:tcW w:w="1430" w:type="dxa"/>
            <w:tcBorders>
              <w:top w:val="single" w:sz="4" w:space="0" w:color="auto"/>
              <w:left w:val="single" w:sz="4" w:space="0" w:color="auto"/>
              <w:bottom w:val="single" w:sz="4" w:space="0" w:color="auto"/>
              <w:right w:val="single" w:sz="4" w:space="0" w:color="auto"/>
            </w:tcBorders>
          </w:tcPr>
          <w:p w:rsidR="00DA3054" w:rsidP="00DA3054" w14:paraId="4CDA1E93" w14:textId="77777777">
            <w:pPr>
              <w:jc w:val="center"/>
              <w:rPr>
                <w:lang w:val="da-DK"/>
              </w:rPr>
            </w:pPr>
            <w:r>
              <w:rPr>
                <w:lang w:val="da-DK"/>
              </w:rPr>
              <w:t>Erosion score</w:t>
            </w:r>
          </w:p>
        </w:tc>
        <w:tc>
          <w:tcPr>
            <w:tcW w:w="1540" w:type="dxa"/>
            <w:tcBorders>
              <w:top w:val="single" w:sz="4" w:space="0" w:color="auto"/>
              <w:left w:val="single" w:sz="4" w:space="0" w:color="auto"/>
              <w:bottom w:val="single" w:sz="4" w:space="0" w:color="auto"/>
              <w:right w:val="single" w:sz="4" w:space="0" w:color="auto"/>
            </w:tcBorders>
          </w:tcPr>
          <w:p w:rsidR="00DA3054" w:rsidP="00DA3054" w14:paraId="66D3D63A" w14:textId="77777777">
            <w:pPr>
              <w:jc w:val="center"/>
              <w:rPr>
                <w:lang w:val="da-DK"/>
              </w:rPr>
            </w:pPr>
            <w:r>
              <w:rPr>
                <w:lang w:val="da-DK"/>
              </w:rPr>
              <w:t>3,7 (2,7-4,7)</w:t>
            </w:r>
          </w:p>
        </w:tc>
        <w:tc>
          <w:tcPr>
            <w:tcW w:w="1482" w:type="dxa"/>
            <w:tcBorders>
              <w:top w:val="single" w:sz="4" w:space="0" w:color="auto"/>
              <w:left w:val="single" w:sz="4" w:space="0" w:color="auto"/>
              <w:bottom w:val="single" w:sz="4" w:space="0" w:color="auto"/>
              <w:right w:val="single" w:sz="4" w:space="0" w:color="auto"/>
            </w:tcBorders>
          </w:tcPr>
          <w:p w:rsidR="00DA3054" w:rsidP="00DA3054" w14:paraId="67CE4D54" w14:textId="77777777">
            <w:pPr>
              <w:jc w:val="center"/>
              <w:rPr>
                <w:lang w:val="da-DK"/>
              </w:rPr>
            </w:pPr>
            <w:r>
              <w:rPr>
                <w:lang w:val="da-DK"/>
              </w:rPr>
              <w:t>1,7 (1,0-2,4)</w:t>
            </w:r>
          </w:p>
        </w:tc>
        <w:tc>
          <w:tcPr>
            <w:tcW w:w="1488" w:type="dxa"/>
            <w:tcBorders>
              <w:top w:val="single" w:sz="4" w:space="0" w:color="auto"/>
              <w:left w:val="single" w:sz="4" w:space="0" w:color="auto"/>
              <w:bottom w:val="single" w:sz="4" w:space="0" w:color="auto"/>
              <w:right w:val="single" w:sz="4" w:space="0" w:color="auto"/>
            </w:tcBorders>
          </w:tcPr>
          <w:p w:rsidR="00DA3054" w:rsidP="00DA3054" w14:paraId="70797CAF" w14:textId="77777777">
            <w:pPr>
              <w:jc w:val="center"/>
              <w:rPr>
                <w:lang w:val="da-DK"/>
              </w:rPr>
            </w:pPr>
            <w:r>
              <w:rPr>
                <w:lang w:val="da-DK"/>
              </w:rPr>
              <w:t>0,8 (0,4-1,2)</w:t>
            </w:r>
          </w:p>
        </w:tc>
        <w:tc>
          <w:tcPr>
            <w:tcW w:w="990" w:type="dxa"/>
            <w:tcBorders>
              <w:top w:val="single" w:sz="4" w:space="0" w:color="auto"/>
              <w:left w:val="single" w:sz="4" w:space="0" w:color="auto"/>
              <w:bottom w:val="single" w:sz="4" w:space="0" w:color="auto"/>
              <w:right w:val="single" w:sz="4" w:space="0" w:color="auto"/>
            </w:tcBorders>
          </w:tcPr>
          <w:p w:rsidR="00DA3054" w:rsidP="00DA3054" w14:paraId="7FB1385C" w14:textId="77777777">
            <w:pPr>
              <w:jc w:val="center"/>
              <w:rPr>
                <w:lang w:val="da-DK"/>
              </w:rPr>
            </w:pPr>
            <w:r>
              <w:rPr>
                <w:lang w:val="da-DK"/>
              </w:rPr>
              <w:t>&lt; 0,001</w:t>
            </w:r>
          </w:p>
        </w:tc>
        <w:tc>
          <w:tcPr>
            <w:tcW w:w="990" w:type="dxa"/>
            <w:tcBorders>
              <w:top w:val="single" w:sz="4" w:space="0" w:color="auto"/>
              <w:left w:val="single" w:sz="4" w:space="0" w:color="auto"/>
              <w:bottom w:val="single" w:sz="4" w:space="0" w:color="auto"/>
              <w:right w:val="single" w:sz="4" w:space="0" w:color="auto"/>
            </w:tcBorders>
          </w:tcPr>
          <w:p w:rsidR="00DA3054" w:rsidP="00DA3054" w14:paraId="4CCC2C1D" w14:textId="77777777">
            <w:pPr>
              <w:jc w:val="center"/>
              <w:rPr>
                <w:lang w:val="da-DK"/>
              </w:rPr>
            </w:pPr>
            <w:r>
              <w:rPr>
                <w:lang w:val="da-DK"/>
              </w:rPr>
              <w:t>0,0082</w:t>
            </w:r>
          </w:p>
        </w:tc>
        <w:tc>
          <w:tcPr>
            <w:tcW w:w="990" w:type="dxa"/>
            <w:tcBorders>
              <w:top w:val="single" w:sz="4" w:space="0" w:color="auto"/>
              <w:left w:val="single" w:sz="4" w:space="0" w:color="auto"/>
              <w:bottom w:val="single" w:sz="4" w:space="0" w:color="auto"/>
              <w:right w:val="single" w:sz="4" w:space="0" w:color="auto"/>
            </w:tcBorders>
          </w:tcPr>
          <w:p w:rsidR="00DA3054" w:rsidP="00DA3054" w14:paraId="4FC536C4" w14:textId="77777777">
            <w:pPr>
              <w:jc w:val="center"/>
              <w:rPr>
                <w:lang w:val="da-DK"/>
              </w:rPr>
            </w:pPr>
            <w:r>
              <w:rPr>
                <w:lang w:val="da-DK"/>
              </w:rPr>
              <w:t>&lt; 0,001</w:t>
            </w:r>
          </w:p>
        </w:tc>
      </w:tr>
      <w:tr w14:paraId="11D10F35" w14:textId="77777777" w:rsidTr="00DA3054">
        <w:tblPrEx>
          <w:tblW w:w="8910" w:type="dxa"/>
          <w:tblInd w:w="108" w:type="dxa"/>
          <w:tblLayout w:type="fixed"/>
          <w:tblLook w:val="0000"/>
        </w:tblPrEx>
        <w:tc>
          <w:tcPr>
            <w:tcW w:w="1430" w:type="dxa"/>
            <w:tcBorders>
              <w:top w:val="single" w:sz="4" w:space="0" w:color="auto"/>
              <w:left w:val="single" w:sz="4" w:space="0" w:color="auto"/>
              <w:bottom w:val="single" w:sz="4" w:space="0" w:color="auto"/>
              <w:right w:val="single" w:sz="4" w:space="0" w:color="auto"/>
            </w:tcBorders>
          </w:tcPr>
          <w:p w:rsidR="00DA3054" w:rsidP="00DA3054" w14:paraId="43512A01" w14:textId="77777777">
            <w:pPr>
              <w:jc w:val="center"/>
              <w:rPr>
                <w:lang w:val="da-DK"/>
              </w:rPr>
            </w:pPr>
            <w:r>
              <w:rPr>
                <w:lang w:val="da-DK"/>
              </w:rPr>
              <w:t>JSN score</w:t>
            </w:r>
          </w:p>
        </w:tc>
        <w:tc>
          <w:tcPr>
            <w:tcW w:w="1540" w:type="dxa"/>
            <w:tcBorders>
              <w:top w:val="single" w:sz="4" w:space="0" w:color="auto"/>
              <w:left w:val="single" w:sz="4" w:space="0" w:color="auto"/>
              <w:bottom w:val="single" w:sz="4" w:space="0" w:color="auto"/>
              <w:right w:val="single" w:sz="4" w:space="0" w:color="auto"/>
            </w:tcBorders>
          </w:tcPr>
          <w:p w:rsidR="00DA3054" w:rsidP="00DA3054" w14:paraId="1BC53A30" w14:textId="77777777">
            <w:pPr>
              <w:jc w:val="center"/>
              <w:rPr>
                <w:lang w:val="da-DK"/>
              </w:rPr>
            </w:pPr>
            <w:r>
              <w:rPr>
                <w:lang w:val="da-DK"/>
              </w:rPr>
              <w:t>2,0 (1,2-2,8)</w:t>
            </w:r>
          </w:p>
        </w:tc>
        <w:tc>
          <w:tcPr>
            <w:tcW w:w="1482" w:type="dxa"/>
            <w:tcBorders>
              <w:top w:val="single" w:sz="4" w:space="0" w:color="auto"/>
              <w:left w:val="single" w:sz="4" w:space="0" w:color="auto"/>
              <w:bottom w:val="single" w:sz="4" w:space="0" w:color="auto"/>
              <w:right w:val="single" w:sz="4" w:space="0" w:color="auto"/>
            </w:tcBorders>
          </w:tcPr>
          <w:p w:rsidR="00DA3054" w:rsidP="00DA3054" w14:paraId="78560466" w14:textId="77777777">
            <w:pPr>
              <w:jc w:val="center"/>
              <w:rPr>
                <w:lang w:val="da-DK"/>
              </w:rPr>
            </w:pPr>
            <w:r>
              <w:rPr>
                <w:lang w:val="da-DK"/>
              </w:rPr>
              <w:t>1,3 (0,5-2,1)</w:t>
            </w:r>
          </w:p>
        </w:tc>
        <w:tc>
          <w:tcPr>
            <w:tcW w:w="1488" w:type="dxa"/>
            <w:tcBorders>
              <w:top w:val="single" w:sz="4" w:space="0" w:color="auto"/>
              <w:left w:val="single" w:sz="4" w:space="0" w:color="auto"/>
              <w:bottom w:val="single" w:sz="4" w:space="0" w:color="auto"/>
              <w:right w:val="single" w:sz="4" w:space="0" w:color="auto"/>
            </w:tcBorders>
          </w:tcPr>
          <w:p w:rsidR="00DA3054" w:rsidP="00DA3054" w14:paraId="16F3A967" w14:textId="77777777">
            <w:pPr>
              <w:jc w:val="center"/>
              <w:rPr>
                <w:lang w:val="da-DK"/>
              </w:rPr>
            </w:pPr>
            <w:r>
              <w:rPr>
                <w:lang w:val="da-DK"/>
              </w:rPr>
              <w:t>0,5 (0-1,0)</w:t>
            </w:r>
          </w:p>
        </w:tc>
        <w:tc>
          <w:tcPr>
            <w:tcW w:w="990" w:type="dxa"/>
            <w:tcBorders>
              <w:top w:val="single" w:sz="4" w:space="0" w:color="auto"/>
              <w:left w:val="single" w:sz="4" w:space="0" w:color="auto"/>
              <w:bottom w:val="single" w:sz="4" w:space="0" w:color="auto"/>
              <w:right w:val="single" w:sz="4" w:space="0" w:color="auto"/>
            </w:tcBorders>
          </w:tcPr>
          <w:p w:rsidR="00DA3054" w:rsidP="00DA3054" w14:paraId="1CB6A112" w14:textId="77777777">
            <w:pPr>
              <w:jc w:val="center"/>
              <w:rPr>
                <w:lang w:val="da-DK"/>
              </w:rPr>
            </w:pPr>
            <w:r>
              <w:rPr>
                <w:lang w:val="da-DK"/>
              </w:rPr>
              <w:t>&lt; 0,001</w:t>
            </w:r>
          </w:p>
        </w:tc>
        <w:tc>
          <w:tcPr>
            <w:tcW w:w="990" w:type="dxa"/>
            <w:tcBorders>
              <w:top w:val="single" w:sz="4" w:space="0" w:color="auto"/>
              <w:left w:val="single" w:sz="4" w:space="0" w:color="auto"/>
              <w:bottom w:val="single" w:sz="4" w:space="0" w:color="auto"/>
              <w:right w:val="single" w:sz="4" w:space="0" w:color="auto"/>
            </w:tcBorders>
          </w:tcPr>
          <w:p w:rsidR="00DA3054" w:rsidP="00DA3054" w14:paraId="254E0269" w14:textId="77777777">
            <w:pPr>
              <w:jc w:val="center"/>
              <w:rPr>
                <w:lang w:val="da-DK"/>
              </w:rPr>
            </w:pPr>
            <w:r>
              <w:rPr>
                <w:lang w:val="da-DK"/>
              </w:rPr>
              <w:t>0,0037</w:t>
            </w:r>
          </w:p>
        </w:tc>
        <w:tc>
          <w:tcPr>
            <w:tcW w:w="990" w:type="dxa"/>
            <w:tcBorders>
              <w:top w:val="single" w:sz="4" w:space="0" w:color="auto"/>
              <w:left w:val="single" w:sz="4" w:space="0" w:color="auto"/>
              <w:bottom w:val="single" w:sz="4" w:space="0" w:color="auto"/>
              <w:right w:val="single" w:sz="4" w:space="0" w:color="auto"/>
            </w:tcBorders>
          </w:tcPr>
          <w:p w:rsidR="00DA3054" w:rsidP="00DA3054" w14:paraId="3CBF4BF0" w14:textId="77777777">
            <w:pPr>
              <w:jc w:val="center"/>
              <w:rPr>
                <w:lang w:val="da-DK"/>
              </w:rPr>
            </w:pPr>
            <w:r>
              <w:rPr>
                <w:lang w:val="da-DK"/>
              </w:rPr>
              <w:t>0,151</w:t>
            </w:r>
          </w:p>
        </w:tc>
      </w:tr>
      <w:tr w14:paraId="2CEBF45B" w14:textId="77777777" w:rsidTr="00DA3054">
        <w:tblPrEx>
          <w:tblW w:w="8910" w:type="dxa"/>
          <w:tblInd w:w="108" w:type="dxa"/>
          <w:tblLayout w:type="fixed"/>
          <w:tblLook w:val="0000"/>
        </w:tblPrEx>
        <w:trPr>
          <w:cantSplit/>
        </w:trPr>
        <w:tc>
          <w:tcPr>
            <w:tcW w:w="8910" w:type="dxa"/>
            <w:gridSpan w:val="7"/>
            <w:tcBorders>
              <w:top w:val="single" w:sz="4" w:space="0" w:color="auto"/>
              <w:bottom w:val="single" w:sz="4" w:space="0" w:color="auto"/>
            </w:tcBorders>
          </w:tcPr>
          <w:p w:rsidR="00DA3054" w:rsidP="00DA3054" w14:paraId="1C410FA4" w14:textId="77777777">
            <w:pPr>
              <w:pStyle w:val="BodyTextIndent2"/>
              <w:tabs>
                <w:tab w:val="left" w:pos="330"/>
              </w:tabs>
              <w:ind w:left="329" w:hanging="329"/>
              <w:rPr>
                <w:b w:val="0"/>
                <w:lang w:val="da-DK"/>
              </w:rPr>
            </w:pPr>
            <w:r>
              <w:rPr>
                <w:b w:val="0"/>
                <w:vertAlign w:val="superscript"/>
                <w:lang w:val="da-DK"/>
              </w:rPr>
              <w:t>a</w:t>
            </w:r>
            <w:r>
              <w:rPr>
                <w:b w:val="0"/>
                <w:lang w:val="da-DK"/>
              </w:rPr>
              <w:t>p-værdien for den parvise sammenligning af methotrexat-monoterapi og Humira/methotrexat-kombinationsbehandling ved anvendelse af Mann-Whitney U test.</w:t>
            </w:r>
          </w:p>
          <w:p w:rsidR="00DA3054" w:rsidP="00DA3054" w14:paraId="0701C094" w14:textId="77777777">
            <w:pPr>
              <w:tabs>
                <w:tab w:val="left" w:pos="330"/>
              </w:tabs>
              <w:ind w:left="357" w:hanging="357"/>
              <w:rPr>
                <w:bCs/>
                <w:lang w:val="da-DK"/>
              </w:rPr>
            </w:pPr>
            <w:r>
              <w:rPr>
                <w:bCs/>
                <w:vertAlign w:val="superscript"/>
                <w:lang w:val="da-DK"/>
              </w:rPr>
              <w:t>b</w:t>
            </w:r>
            <w:r>
              <w:rPr>
                <w:bCs/>
                <w:lang w:val="da-DK"/>
              </w:rPr>
              <w:t xml:space="preserve">p-værdien for den parvise sammenligning af Humira monoterapi og Humira/methotrexat-kombinationsbehandling ved anvendelse af Mann-Whitney U test </w:t>
            </w:r>
          </w:p>
          <w:p w:rsidR="00DA3054" w:rsidP="00DA3054" w14:paraId="69459181" w14:textId="77777777">
            <w:pPr>
              <w:tabs>
                <w:tab w:val="left" w:pos="330"/>
                <w:tab w:val="clear" w:pos="562"/>
              </w:tabs>
              <w:ind w:left="360" w:hanging="360"/>
              <w:rPr>
                <w:bCs/>
                <w:lang w:val="da-DK"/>
              </w:rPr>
            </w:pPr>
            <w:r>
              <w:rPr>
                <w:bCs/>
                <w:vertAlign w:val="superscript"/>
                <w:lang w:val="da-DK"/>
              </w:rPr>
              <w:t>c</w:t>
            </w:r>
            <w:r>
              <w:rPr>
                <w:bCs/>
                <w:lang w:val="da-DK"/>
              </w:rPr>
              <w:t>p-værdien for den parvise sammenligning af Humira monoterapi og methotrexat- monoterapi ved anvendelse af Mann-Whitney U test</w:t>
            </w:r>
          </w:p>
        </w:tc>
      </w:tr>
    </w:tbl>
    <w:p w:rsidR="00DA3054" w:rsidP="00DA3054" w14:paraId="730A0F83" w14:textId="77777777">
      <w:pPr>
        <w:rPr>
          <w:lang w:val="da-DK"/>
        </w:rPr>
      </w:pPr>
    </w:p>
    <w:p w:rsidR="00DA3054" w:rsidP="00DA3054" w14:paraId="6402073A" w14:textId="77777777">
      <w:pPr>
        <w:pStyle w:val="EMEANormal"/>
        <w:rPr>
          <w:lang w:val="da-DK"/>
        </w:rPr>
      </w:pPr>
      <w:r>
        <w:rPr>
          <w:lang w:val="da-DK"/>
        </w:rPr>
        <w:t xml:space="preserve">Efter henholdsvis 52 ugers og 104 ugers behandling, var procentdelen af patienter uden progression (ændring fra </w:t>
      </w:r>
      <w:r w:rsidRPr="005376C6">
        <w:rPr>
          <w:i/>
          <w:lang w:val="da-DK"/>
        </w:rPr>
        <w:t>baseline</w:t>
      </w:r>
      <w:r>
        <w:rPr>
          <w:lang w:val="da-DK"/>
        </w:rPr>
        <w:t xml:space="preserve"> i modificeret Total Sharp Score </w:t>
      </w:r>
      <w:r>
        <w:rPr>
          <w:rFonts w:ascii="Symbol" w:hAnsi="Symbol"/>
        </w:rPr>
        <w:sym w:font="Symbol" w:char="F0A3"/>
      </w:r>
      <w:r>
        <w:rPr>
          <w:lang w:val="da-DK"/>
        </w:rPr>
        <w:t> 0,5) signifikant højere med Humira/methotrexat-kombinationsterapi (henholdsvis 63,8% og 61,2%) sammenlignet med methotrexat-monoterapi (henholdsvis 37,4% og 33,5%, p&lt;0,001) og Humira monoterapi (henholdsvis 50,7%, p&lt;0,002 og 44,5%, p&lt;0,001).</w:t>
      </w:r>
    </w:p>
    <w:p w:rsidR="00DA3054" w:rsidP="00DA3054" w14:paraId="3CDC38FA" w14:textId="77777777">
      <w:pPr>
        <w:pStyle w:val="EMEANormal"/>
        <w:rPr>
          <w:lang w:val="da-DK"/>
        </w:rPr>
      </w:pPr>
    </w:p>
    <w:p w:rsidR="00DA3054" w:rsidRPr="00C4186B" w:rsidP="00DA3054" w14:paraId="6782A0CA" w14:textId="77777777">
      <w:pPr>
        <w:pStyle w:val="EMEANormal"/>
        <w:rPr>
          <w:lang w:val="da-DK"/>
        </w:rPr>
      </w:pPr>
      <w:r w:rsidRPr="00C4186B">
        <w:rPr>
          <w:lang w:val="da-DK"/>
        </w:rPr>
        <w:t xml:space="preserve">I den åbne forlængelse af RA-studie V hos patienter oprindeligt randomiseret til henholdsvis methotrexat monoterapi, Humira monoterapi eller kombinationsbehandling med Humira og methotrexat, var den gennemsnitlige ændring fra </w:t>
      </w:r>
      <w:r w:rsidRPr="00C4186B">
        <w:rPr>
          <w:i/>
          <w:lang w:val="da-DK"/>
        </w:rPr>
        <w:t xml:space="preserve">baseline </w:t>
      </w:r>
      <w:r w:rsidRPr="00C4186B">
        <w:rPr>
          <w:lang w:val="da-DK"/>
        </w:rPr>
        <w:t>ved år 10</w:t>
      </w:r>
      <w:r w:rsidRPr="00C4186B">
        <w:rPr>
          <w:i/>
          <w:lang w:val="da-DK"/>
        </w:rPr>
        <w:t xml:space="preserve"> </w:t>
      </w:r>
      <w:r w:rsidRPr="00C4186B">
        <w:rPr>
          <w:lang w:val="da-DK"/>
        </w:rPr>
        <w:t xml:space="preserve"> i modificeret Total Sharp Score 10,8</w:t>
      </w:r>
      <w:r w:rsidR="006A49D7">
        <w:rPr>
          <w:lang w:val="da-DK"/>
        </w:rPr>
        <w:t>;</w:t>
      </w:r>
      <w:r w:rsidRPr="00C4186B">
        <w:rPr>
          <w:lang w:val="da-DK"/>
        </w:rPr>
        <w:t xml:space="preserve"> 9,2 og 3,9. Den tilsvarende andel af patienter uden radiografisk progression var henholdvis 31,3 %, 23,7 % og 36,7%.</w:t>
      </w:r>
    </w:p>
    <w:p w:rsidR="00DA3054" w:rsidP="00DA3054" w14:paraId="195F5AA6" w14:textId="77777777">
      <w:pPr>
        <w:pStyle w:val="EMEANormal"/>
        <w:rPr>
          <w:lang w:val="da-DK"/>
        </w:rPr>
      </w:pPr>
    </w:p>
    <w:p w:rsidR="00DA3054" w:rsidP="00DA3054" w14:paraId="7A25500B" w14:textId="77777777">
      <w:pPr>
        <w:pStyle w:val="EMEAHeadingUnderline"/>
        <w:spacing w:before="0" w:beforeLines="0" w:after="0" w:afterLines="0"/>
        <w:rPr>
          <w:i/>
          <w:lang w:val="da-DK"/>
        </w:rPr>
      </w:pPr>
      <w:r w:rsidRPr="005A49B3">
        <w:rPr>
          <w:i/>
          <w:lang w:val="da-DK"/>
        </w:rPr>
        <w:t>Livskvalitet og fysisk funktion</w:t>
      </w:r>
    </w:p>
    <w:p w:rsidR="00DA3054" w:rsidRPr="00832EA4" w:rsidP="00DA3054" w14:paraId="047CA99D" w14:textId="77777777">
      <w:pPr>
        <w:pStyle w:val="EMEANormal"/>
        <w:rPr>
          <w:lang w:val="da-DK"/>
        </w:rPr>
      </w:pPr>
    </w:p>
    <w:p w:rsidR="00DA3054" w:rsidP="00DA3054" w14:paraId="3D83AA00" w14:textId="77777777">
      <w:pPr>
        <w:rPr>
          <w:lang w:val="da-DK"/>
        </w:rPr>
      </w:pPr>
      <w:r>
        <w:rPr>
          <w:lang w:val="da-DK"/>
        </w:rPr>
        <w:t xml:space="preserve">Helbredsrelateret livskvalitet og fysisk funktion blev evalueret ud fra et fysisk funktionsevneindeks fra </w:t>
      </w:r>
      <w:r>
        <w:rPr>
          <w:i/>
          <w:iCs/>
          <w:lang w:val="da-DK"/>
        </w:rPr>
        <w:t xml:space="preserve">Health Assessment Questionnaire </w:t>
      </w:r>
      <w:r>
        <w:rPr>
          <w:lang w:val="da-DK"/>
        </w:rPr>
        <w:t>(HAQ) i de fire originale adækvate og velkontrollerede</w:t>
      </w:r>
      <w:r w:rsidR="00155993">
        <w:rPr>
          <w:lang w:val="da-DK"/>
        </w:rPr>
        <w:t xml:space="preserve"> </w:t>
      </w:r>
      <w:r>
        <w:rPr>
          <w:lang w:val="da-DK"/>
        </w:rPr>
        <w:t>studie</w:t>
      </w:r>
      <w:r w:rsidR="00122A97">
        <w:rPr>
          <w:lang w:val="da-DK"/>
        </w:rPr>
        <w:t>r</w:t>
      </w:r>
      <w:r>
        <w:rPr>
          <w:lang w:val="da-DK"/>
        </w:rPr>
        <w:t xml:space="preserve">, som var et allerede specificeret primært endepunkt ved uge 52 i RA-studie III. Alle doser/skemaer for Humira i alle fire studier viste statistisk signifikant større forbedring ifølge HAQ’s fysiske funktionsevneindeks fra </w:t>
      </w:r>
      <w:r w:rsidRPr="005376C6">
        <w:rPr>
          <w:i/>
          <w:lang w:val="da-DK"/>
        </w:rPr>
        <w:t>baseline</w:t>
      </w:r>
      <w:r>
        <w:rPr>
          <w:lang w:val="da-DK"/>
        </w:rPr>
        <w:t xml:space="preserve"> til 6. måned sammenlignet med placebo, og i RA-studie III blev det samme set efter 52 uger. Resultater fra </w:t>
      </w:r>
      <w:r>
        <w:rPr>
          <w:i/>
          <w:iCs/>
          <w:lang w:val="da-DK"/>
        </w:rPr>
        <w:t>Short Form Health Survey</w:t>
      </w:r>
      <w:r>
        <w:rPr>
          <w:lang w:val="da-DK"/>
        </w:rPr>
        <w:t xml:space="preserve"> (SF 36) for alle doser/skemaer for Humira i alle fire </w:t>
      </w:r>
      <w:r>
        <w:rPr>
          <w:lang w:val="da-DK"/>
        </w:rPr>
        <w:t xml:space="preserve">studier understøtter disse resultater med statistisk signifikant værdi for </w:t>
      </w:r>
      <w:r>
        <w:rPr>
          <w:i/>
          <w:iCs/>
          <w:lang w:val="da-DK"/>
        </w:rPr>
        <w:t>physical component summary</w:t>
      </w:r>
      <w:r>
        <w:rPr>
          <w:lang w:val="da-DK"/>
        </w:rPr>
        <w:t xml:space="preserve"> (</w:t>
      </w:r>
      <w:smartTag w:uri="urn:schemas-microsoft-com:office:smarttags" w:element="stockticker">
        <w:r>
          <w:rPr>
            <w:lang w:val="da-DK"/>
          </w:rPr>
          <w:t>PCS</w:t>
        </w:r>
      </w:smartTag>
      <w:r>
        <w:rPr>
          <w:lang w:val="da-DK"/>
        </w:rPr>
        <w:t>) såvel som med statistisk signifikant værdi for smerte- og vitalitetsområde for 40 mg dosering hver anden uge. Et statistisk signifikant fald i værdierne for træthed, målt ved funktionel vurdering af kronisk sygdomsbehandling (FACIT), blev set i alle tre studier (RA-studie I, III, IV).</w:t>
      </w:r>
    </w:p>
    <w:p w:rsidR="00DA3054" w:rsidP="00DA3054" w14:paraId="7F1DA427" w14:textId="77777777">
      <w:pPr>
        <w:rPr>
          <w:lang w:val="da-DK"/>
        </w:rPr>
      </w:pPr>
    </w:p>
    <w:p w:rsidR="00DA3054" w:rsidP="00DA3054" w14:paraId="2F2F6A6C" w14:textId="77777777">
      <w:pPr>
        <w:rPr>
          <w:lang w:val="da-DK"/>
        </w:rPr>
      </w:pPr>
      <w:r>
        <w:rPr>
          <w:lang w:val="da-DK"/>
        </w:rPr>
        <w:t>I RA-studie III</w:t>
      </w:r>
      <w:r w:rsidRPr="00675011">
        <w:rPr>
          <w:lang w:val="da-DK"/>
        </w:rPr>
        <w:t xml:space="preserve"> </w:t>
      </w:r>
      <w:r>
        <w:rPr>
          <w:lang w:val="da-DK"/>
        </w:rPr>
        <w:t>opretholdt de fleste af de patienter, der opnåede forbedringer i fysisk funktion og fortsatte behandlingen</w:t>
      </w:r>
      <w:r w:rsidR="00A03C07">
        <w:rPr>
          <w:lang w:val="da-DK"/>
        </w:rPr>
        <w:t>,</w:t>
      </w:r>
      <w:r>
        <w:rPr>
          <w:lang w:val="da-DK"/>
        </w:rPr>
        <w:t xml:space="preserve"> forbedring gennem 520 uger (120 måneder) med åben behandling. Forbedring af livskvalitet blev målt op til uge 156 (36 måneder), og forbedringen blev opretholdt gennem hele denne tidsperiode.</w:t>
      </w:r>
    </w:p>
    <w:p w:rsidR="00DA3054" w:rsidP="00DA3054" w14:paraId="49128D9F" w14:textId="77777777">
      <w:pPr>
        <w:keepLines/>
        <w:rPr>
          <w:lang w:val="da-DK"/>
        </w:rPr>
      </w:pPr>
    </w:p>
    <w:p w:rsidR="00DA3054" w:rsidRPr="00C4186B" w:rsidP="00DA3054" w14:paraId="67CFE52D" w14:textId="77777777">
      <w:pPr>
        <w:pStyle w:val="EMEANormal"/>
        <w:rPr>
          <w:lang w:val="da-DK"/>
        </w:rPr>
      </w:pPr>
      <w:r>
        <w:rPr>
          <w:lang w:val="da-DK"/>
        </w:rPr>
        <w:t xml:space="preserve">I RA-studie V var forbedringen i HAQ funktionsevneindeks og den fysiske komponent fra SF 36  større (p&lt;0,001) for Humira/methotrexat-kombinationsterapi </w:t>
      </w:r>
      <w:r>
        <w:rPr>
          <w:i/>
          <w:iCs/>
          <w:lang w:val="da-DK"/>
        </w:rPr>
        <w:t>end for</w:t>
      </w:r>
      <w:r>
        <w:rPr>
          <w:lang w:val="da-DK"/>
        </w:rPr>
        <w:t xml:space="preserve"> methotrexat-monoterapi og Humira-monoterapi efter 52 uger. </w:t>
      </w:r>
      <w:r w:rsidR="00B630A9">
        <w:rPr>
          <w:lang w:val="da-DK"/>
        </w:rPr>
        <w:t>Virkningen</w:t>
      </w:r>
      <w:r>
        <w:rPr>
          <w:lang w:val="da-DK"/>
        </w:rPr>
        <w:t xml:space="preserve"> blev opretholdt i 104 uger.</w:t>
      </w:r>
      <w:r w:rsidRPr="002409F5">
        <w:rPr>
          <w:rFonts w:ascii="Calibri" w:eastAsia="Calibri" w:hAnsi="Calibri"/>
          <w:b/>
          <w:szCs w:val="22"/>
          <w:lang w:val="da-DK"/>
        </w:rPr>
        <w:t xml:space="preserve"> </w:t>
      </w:r>
      <w:r w:rsidRPr="00C4186B">
        <w:rPr>
          <w:lang w:val="da-DK"/>
        </w:rPr>
        <w:t>Ud af 250 patienter som afsluttede det åbne forlængelsesstudie blev forbedring af fysisk funktion opretholdt gennem 10 års behandling.</w:t>
      </w:r>
    </w:p>
    <w:p w:rsidR="00DA3054" w:rsidP="001E54AC" w14:paraId="2D97D613" w14:textId="77777777">
      <w:pPr>
        <w:pStyle w:val="EMEANormal"/>
        <w:rPr>
          <w:lang w:val="da-DK"/>
        </w:rPr>
      </w:pPr>
    </w:p>
    <w:p w:rsidR="00867801" w:rsidRPr="005A49B3" w:rsidP="00867801" w14:paraId="34FC71DE" w14:textId="77777777">
      <w:pPr>
        <w:rPr>
          <w:i/>
          <w:lang w:val="da-DK"/>
        </w:rPr>
      </w:pPr>
      <w:r w:rsidRPr="005A49B3">
        <w:rPr>
          <w:i/>
          <w:lang w:val="da-DK"/>
        </w:rPr>
        <w:t xml:space="preserve">Plaque-psoriasis hos voksne </w:t>
      </w:r>
    </w:p>
    <w:p w:rsidR="00867801" w:rsidRPr="00C91B75" w:rsidP="00867801" w14:paraId="53A918C1" w14:textId="77777777">
      <w:pPr>
        <w:rPr>
          <w:u w:val="single"/>
          <w:lang w:val="da-DK"/>
        </w:rPr>
      </w:pPr>
    </w:p>
    <w:p w:rsidR="00867801" w:rsidP="00867801" w14:paraId="19278C6B" w14:textId="77777777">
      <w:pPr>
        <w:rPr>
          <w:lang w:val="da-DK"/>
        </w:rPr>
      </w:pPr>
      <w:r>
        <w:rPr>
          <w:lang w:val="da-DK"/>
        </w:rPr>
        <w:t>Humiras sikkerhed og virkning blev undersøgt hos voksne patienter med kronisk plaque-psoriasis (</w:t>
      </w:r>
      <w:r>
        <w:rPr>
          <w:rFonts w:ascii="Symbol" w:hAnsi="Symbol"/>
        </w:rPr>
        <w:sym w:font="Symbol" w:char="F0B3"/>
      </w:r>
      <w:r>
        <w:rPr>
          <w:lang w:val="da-DK"/>
        </w:rPr>
        <w:t xml:space="preserve"> 10% BSA-involverering og PASI </w:t>
      </w:r>
      <w:r>
        <w:rPr>
          <w:rFonts w:ascii="Symbol" w:hAnsi="Symbol"/>
        </w:rPr>
        <w:sym w:font="Symbol" w:char="F0B3"/>
      </w:r>
      <w:r>
        <w:rPr>
          <w:lang w:val="da-DK"/>
        </w:rPr>
        <w:t xml:space="preserve"> 12 eller </w:t>
      </w:r>
      <w:r>
        <w:rPr>
          <w:rFonts w:ascii="Symbol" w:hAnsi="Symbol"/>
        </w:rPr>
        <w:sym w:font="Symbol" w:char="F0B3"/>
      </w:r>
      <w:r>
        <w:rPr>
          <w:lang w:val="da-DK"/>
        </w:rPr>
        <w:t xml:space="preserve"> 10), som var kandidater til systemisk behandling eller lysbehandling i randomiserede, dobbeltblinde studier. 73% af patienterne i Psoriasis-studie I og II havde tidligere fået systemisk behandling eller lysbehandling. </w:t>
      </w:r>
      <w:r w:rsidRPr="007A26A1">
        <w:rPr>
          <w:lang w:val="da-DK"/>
        </w:rPr>
        <w:t>Humiras sikkerhed og virkning er også blevet undersøgt</w:t>
      </w:r>
      <w:r>
        <w:rPr>
          <w:lang w:val="da-DK"/>
        </w:rPr>
        <w:t xml:space="preserve"> i et randomiseret dobbeltblindet studie</w:t>
      </w:r>
      <w:r w:rsidRPr="007A26A1">
        <w:rPr>
          <w:lang w:val="da-DK"/>
        </w:rPr>
        <w:t xml:space="preserve"> (Psoriasis</w:t>
      </w:r>
      <w:r>
        <w:rPr>
          <w:lang w:val="da-DK"/>
        </w:rPr>
        <w:t>-</w:t>
      </w:r>
      <w:r w:rsidRPr="007A26A1">
        <w:rPr>
          <w:lang w:val="da-DK"/>
        </w:rPr>
        <w:t xml:space="preserve">studie III) </w:t>
      </w:r>
      <w:r>
        <w:rPr>
          <w:lang w:val="da-DK"/>
        </w:rPr>
        <w:t>med</w:t>
      </w:r>
      <w:r w:rsidRPr="007A26A1">
        <w:rPr>
          <w:lang w:val="da-DK"/>
        </w:rPr>
        <w:t xml:space="preserve"> voksne patienter med moderat til </w:t>
      </w:r>
      <w:r>
        <w:rPr>
          <w:lang w:val="da-DK"/>
        </w:rPr>
        <w:t>svær</w:t>
      </w:r>
      <w:r w:rsidRPr="007A26A1">
        <w:rPr>
          <w:lang w:val="da-DK"/>
        </w:rPr>
        <w:t xml:space="preserve"> kronisk plaque</w:t>
      </w:r>
      <w:r>
        <w:rPr>
          <w:lang w:val="da-DK"/>
        </w:rPr>
        <w:t>-</w:t>
      </w:r>
      <w:r w:rsidRPr="007A26A1">
        <w:rPr>
          <w:lang w:val="da-DK"/>
        </w:rPr>
        <w:t xml:space="preserve">psoriasis </w:t>
      </w:r>
      <w:r>
        <w:rPr>
          <w:lang w:val="da-DK"/>
        </w:rPr>
        <w:t>og</w:t>
      </w:r>
      <w:r w:rsidRPr="007A26A1">
        <w:rPr>
          <w:lang w:val="da-DK"/>
        </w:rPr>
        <w:t xml:space="preserve"> samtidig </w:t>
      </w:r>
      <w:r>
        <w:rPr>
          <w:lang w:val="da-DK"/>
        </w:rPr>
        <w:t>psoriasis på hænder og/eller fødder, som var kandida</w:t>
      </w:r>
      <w:r>
        <w:rPr>
          <w:lang w:val="da-DK"/>
        </w:rPr>
        <w:t>ter til systemisk behandling.</w:t>
      </w:r>
    </w:p>
    <w:p w:rsidR="00867801" w:rsidP="00867801" w14:paraId="1D42925B" w14:textId="77777777">
      <w:pPr>
        <w:rPr>
          <w:lang w:val="da-DK"/>
        </w:rPr>
      </w:pPr>
    </w:p>
    <w:p w:rsidR="00867801" w:rsidP="00867801" w14:paraId="1DF56A5A" w14:textId="77777777">
      <w:pPr>
        <w:rPr>
          <w:lang w:val="da-DK"/>
        </w:rPr>
      </w:pPr>
      <w:r>
        <w:rPr>
          <w:lang w:val="da-DK"/>
        </w:rPr>
        <w:t xml:space="preserve">I Psoriasis-studie I (REVEAL) blev 1.212 patienter evalueret i tre behandlingsperioder. I periode A fik patienterne placebo eller Humira i en startdosis på 80 mg efterfulgt af 40 mg hver anden uge med start en uge efter den første dosis. Efter 16 ugers behandling gik de patienter, der mindst havde opnået et PASI 75-respons (forbedring i PASI-score på mindst 75% i forhold til </w:t>
      </w:r>
      <w:r w:rsidRPr="005376C6">
        <w:rPr>
          <w:i/>
          <w:lang w:val="da-DK"/>
        </w:rPr>
        <w:t>baseline</w:t>
      </w:r>
      <w:r>
        <w:rPr>
          <w:lang w:val="da-DK"/>
        </w:rPr>
        <w:t xml:space="preserve">), over i periode B og fik åben 40 mg Humira hver anden uge. Patienter, der opretholdt </w:t>
      </w:r>
      <w:r>
        <w:rPr>
          <w:rFonts w:ascii="Symbol" w:hAnsi="Symbol"/>
        </w:rPr>
        <w:sym w:font="Symbol" w:char="F0B3"/>
      </w:r>
      <w:r w:rsidRPr="00DB1F7F">
        <w:rPr>
          <w:lang w:val="da-DK"/>
        </w:rPr>
        <w:t xml:space="preserve"> </w:t>
      </w:r>
      <w:r>
        <w:rPr>
          <w:lang w:val="da-DK"/>
        </w:rPr>
        <w:t>PASI 75-respons ved uge 33, og som oprindeligt var randomiseret til aktiv behandling i periode A, blev randomiseret igen i periode C til at få enten 40 mg Humira hver anden uge eller placebo i yderligere 19 uger. På tværs af alle behandlingsgrupper var den gennemsnitlige</w:t>
      </w:r>
      <w:r w:rsidRPr="004C5E25">
        <w:rPr>
          <w:i/>
          <w:lang w:val="da-DK"/>
        </w:rPr>
        <w:t xml:space="preserve"> baseline</w:t>
      </w:r>
      <w:r>
        <w:rPr>
          <w:lang w:val="da-DK"/>
        </w:rPr>
        <w:t xml:space="preserve">-PASI-score 18,9, og </w:t>
      </w:r>
      <w:r w:rsidRPr="004C5E25">
        <w:rPr>
          <w:i/>
          <w:lang w:val="da-DK"/>
        </w:rPr>
        <w:t>baseline</w:t>
      </w:r>
      <w:r>
        <w:rPr>
          <w:lang w:val="da-DK"/>
        </w:rPr>
        <w:t>-PGA-score varierede fra “moderat” (53% af de inkluderede patienter) til “alvorlig” (41%) og “meget alvorl</w:t>
      </w:r>
      <w:r>
        <w:rPr>
          <w:lang w:val="da-DK"/>
        </w:rPr>
        <w:t>ig” (6%).</w:t>
      </w:r>
    </w:p>
    <w:p w:rsidR="00867801" w:rsidP="00867801" w14:paraId="6AFDC87F" w14:textId="77777777">
      <w:pPr>
        <w:pStyle w:val="DefaultText"/>
        <w:rPr>
          <w:lang w:val="da-DK"/>
        </w:rPr>
      </w:pPr>
    </w:p>
    <w:p w:rsidR="00867801" w:rsidP="00867801" w14:paraId="2501AD1E" w14:textId="77777777">
      <w:pPr>
        <w:autoSpaceDE w:val="0"/>
        <w:autoSpaceDN w:val="0"/>
        <w:adjustRightInd w:val="0"/>
        <w:rPr>
          <w:lang w:val="da-DK"/>
        </w:rPr>
      </w:pPr>
      <w:r>
        <w:rPr>
          <w:szCs w:val="22"/>
          <w:lang w:val="da-DK"/>
        </w:rPr>
        <w:t>I Psoriasis-studie II (CHAMPION) blev Humiras virkning og sikkerhed sammenlignet</w:t>
      </w:r>
      <w:r w:rsidRPr="00BA6FEF">
        <w:rPr>
          <w:szCs w:val="22"/>
          <w:lang w:val="da-DK"/>
        </w:rPr>
        <w:t xml:space="preserve"> </w:t>
      </w:r>
      <w:r w:rsidRPr="00BA6FEF">
        <w:rPr>
          <w:iCs/>
          <w:szCs w:val="22"/>
          <w:lang w:val="da-DK"/>
        </w:rPr>
        <w:t>med</w:t>
      </w:r>
      <w:r w:rsidRPr="00BA6FEF">
        <w:rPr>
          <w:szCs w:val="22"/>
          <w:lang w:val="da-DK"/>
        </w:rPr>
        <w:t xml:space="preserve"> </w:t>
      </w:r>
      <w:r>
        <w:rPr>
          <w:szCs w:val="22"/>
          <w:lang w:val="da-DK"/>
        </w:rPr>
        <w:t xml:space="preserve">methotrexat og placebo hos 271 patienter. </w:t>
      </w:r>
      <w:r>
        <w:rPr>
          <w:lang w:val="da-DK"/>
        </w:rPr>
        <w:t xml:space="preserve">Patienterne fik placebo og en startdosis på 7,5 mg methotrexat og derefter dosisøgning op til uge 12 til en maksimum-dosis på 25 mg eller en startdosis på 80 mg Humira efterfulgt af 40 mg hver anden uge (med start en uge efter den første dosis) i 16 uger. Der er ingen tilgængelige data, som sammenligner behandling med Humira </w:t>
      </w:r>
      <w:r>
        <w:rPr>
          <w:i/>
          <w:lang w:val="da-DK"/>
        </w:rPr>
        <w:t>versus</w:t>
      </w:r>
      <w:r>
        <w:rPr>
          <w:lang w:val="da-DK"/>
        </w:rPr>
        <w:t xml:space="preserve"> methotrexat i mere end 16 uger. Patienter, som fik methotrexat, </w:t>
      </w:r>
      <w:r w:rsidR="003474E1">
        <w:rPr>
          <w:lang w:val="da-DK"/>
        </w:rPr>
        <w:t xml:space="preserve">og </w:t>
      </w:r>
      <w:r>
        <w:rPr>
          <w:lang w:val="da-DK"/>
        </w:rPr>
        <w:t xml:space="preserve">som opnåede et </w:t>
      </w:r>
      <w:r>
        <w:rPr>
          <w:rFonts w:ascii="Symbol" w:hAnsi="Symbol"/>
        </w:rPr>
        <w:sym w:font="Symbol" w:char="F0B3"/>
      </w:r>
      <w:r w:rsidRPr="00DB1F7F">
        <w:rPr>
          <w:lang w:val="da-DK"/>
        </w:rPr>
        <w:t xml:space="preserve"> </w:t>
      </w:r>
      <w:r>
        <w:rPr>
          <w:lang w:val="da-DK"/>
        </w:rPr>
        <w:t>PASI 50-respons ved uge 8 og/eller 12, fik ikke yder</w:t>
      </w:r>
      <w:r>
        <w:rPr>
          <w:lang w:val="da-DK"/>
        </w:rPr>
        <w:t xml:space="preserve">ligere dosisøgning. På tværs af alle behandlingsgrupper var den gennemsnitlige </w:t>
      </w:r>
      <w:r w:rsidRPr="005376C6">
        <w:rPr>
          <w:i/>
          <w:lang w:val="da-DK"/>
        </w:rPr>
        <w:t>baseline</w:t>
      </w:r>
      <w:r>
        <w:rPr>
          <w:lang w:val="da-DK"/>
        </w:rPr>
        <w:t>-</w:t>
      </w:r>
      <w:r>
        <w:rPr>
          <w:caps/>
          <w:lang w:val="da-DK"/>
        </w:rPr>
        <w:t>Pasi-</w:t>
      </w:r>
      <w:r>
        <w:rPr>
          <w:lang w:val="da-DK"/>
        </w:rPr>
        <w:t xml:space="preserve">score 19,7, og </w:t>
      </w:r>
      <w:r w:rsidRPr="005376C6">
        <w:rPr>
          <w:i/>
          <w:lang w:val="da-DK"/>
        </w:rPr>
        <w:t>baseline</w:t>
      </w:r>
      <w:r>
        <w:rPr>
          <w:lang w:val="da-DK"/>
        </w:rPr>
        <w:t>-PGA-score varierede sig fra “let” (&lt;1%) til “moderat” (48%), “alvorlig” (46%) og “meget alvorlig” (6%).</w:t>
      </w:r>
    </w:p>
    <w:p w:rsidR="00867801" w:rsidP="00867801" w14:paraId="4C5B30D7" w14:textId="77777777">
      <w:pPr>
        <w:autoSpaceDE w:val="0"/>
        <w:autoSpaceDN w:val="0"/>
        <w:adjustRightInd w:val="0"/>
        <w:rPr>
          <w:lang w:val="da-DK"/>
        </w:rPr>
      </w:pPr>
    </w:p>
    <w:p w:rsidR="00867801" w:rsidP="00867801" w14:paraId="616D72E2" w14:textId="77777777">
      <w:pPr>
        <w:autoSpaceDE w:val="0"/>
        <w:autoSpaceDN w:val="0"/>
        <w:adjustRightInd w:val="0"/>
        <w:rPr>
          <w:lang w:val="da-DK"/>
        </w:rPr>
      </w:pPr>
      <w:r w:rsidRPr="00C91B75">
        <w:rPr>
          <w:lang w:val="da-DK"/>
        </w:rPr>
        <w:t>Patienter, som deltog i alle fase 2 og 3 psoriasis-</w:t>
      </w:r>
      <w:r>
        <w:rPr>
          <w:lang w:val="da-DK"/>
        </w:rPr>
        <w:t>studier</w:t>
      </w:r>
      <w:r w:rsidRPr="00C91B75">
        <w:rPr>
          <w:lang w:val="da-DK"/>
        </w:rPr>
        <w:t>, var egnede til inklusion i et åben</w:t>
      </w:r>
      <w:r>
        <w:rPr>
          <w:lang w:val="da-DK"/>
        </w:rPr>
        <w:t>t</w:t>
      </w:r>
      <w:r w:rsidRPr="00C91B75">
        <w:rPr>
          <w:lang w:val="da-DK"/>
        </w:rPr>
        <w:t xml:space="preserve"> forlængelses</w:t>
      </w:r>
      <w:r>
        <w:rPr>
          <w:lang w:val="da-DK"/>
        </w:rPr>
        <w:t>studie</w:t>
      </w:r>
      <w:r w:rsidRPr="00C91B75">
        <w:rPr>
          <w:lang w:val="da-DK"/>
        </w:rPr>
        <w:t xml:space="preserve">, hvor Humira blev givet </w:t>
      </w:r>
      <w:r>
        <w:rPr>
          <w:lang w:val="da-DK"/>
        </w:rPr>
        <w:t xml:space="preserve">i </w:t>
      </w:r>
      <w:r w:rsidRPr="00C91B75">
        <w:rPr>
          <w:lang w:val="da-DK"/>
        </w:rPr>
        <w:t>mindst 108 uger</w:t>
      </w:r>
      <w:r>
        <w:rPr>
          <w:lang w:val="da-DK"/>
        </w:rPr>
        <w:t xml:space="preserve"> </w:t>
      </w:r>
      <w:r w:rsidRPr="00C91B75">
        <w:rPr>
          <w:lang w:val="da-DK"/>
        </w:rPr>
        <w:t>yderligere.</w:t>
      </w:r>
    </w:p>
    <w:p w:rsidR="00867801" w:rsidRPr="00C91B75" w:rsidP="00867801" w14:paraId="3EDD2C95" w14:textId="77777777">
      <w:pPr>
        <w:autoSpaceDE w:val="0"/>
        <w:autoSpaceDN w:val="0"/>
        <w:adjustRightInd w:val="0"/>
        <w:rPr>
          <w:lang w:val="da-DK"/>
        </w:rPr>
      </w:pPr>
    </w:p>
    <w:p w:rsidR="00867801" w:rsidP="00867801" w14:paraId="460419DC" w14:textId="77777777">
      <w:pPr>
        <w:rPr>
          <w:rFonts w:cs="Arial"/>
          <w:b/>
          <w:bCs/>
          <w:szCs w:val="22"/>
          <w:lang w:val="da-DK"/>
        </w:rPr>
      </w:pPr>
      <w:r>
        <w:rPr>
          <w:iCs/>
          <w:lang w:val="da-DK"/>
        </w:rPr>
        <w:t xml:space="preserve">I Psoriasis-studie I og II var det  primære endepunkt den andel af patienterne, som opnåede et PASI 75-respons i forhold til </w:t>
      </w:r>
      <w:r w:rsidRPr="004C5E25">
        <w:rPr>
          <w:i/>
          <w:iCs/>
          <w:lang w:val="da-DK"/>
        </w:rPr>
        <w:t>baseline</w:t>
      </w:r>
      <w:r>
        <w:rPr>
          <w:iCs/>
          <w:lang w:val="da-DK"/>
        </w:rPr>
        <w:t xml:space="preserve"> ved uge 16 </w:t>
      </w:r>
      <w:r>
        <w:rPr>
          <w:rFonts w:cs="Arial"/>
          <w:szCs w:val="22"/>
          <w:lang w:val="da-DK"/>
        </w:rPr>
        <w:t xml:space="preserve">(se Tabel </w:t>
      </w:r>
      <w:r w:rsidR="000C1FE8">
        <w:rPr>
          <w:rFonts w:cs="Arial"/>
          <w:szCs w:val="22"/>
          <w:lang w:val="da-DK"/>
        </w:rPr>
        <w:t xml:space="preserve">11 </w:t>
      </w:r>
      <w:r>
        <w:rPr>
          <w:rFonts w:cs="Arial"/>
          <w:szCs w:val="22"/>
          <w:lang w:val="da-DK"/>
        </w:rPr>
        <w:t xml:space="preserve">og </w:t>
      </w:r>
      <w:r w:rsidR="000C1FE8">
        <w:rPr>
          <w:rFonts w:cs="Arial"/>
          <w:szCs w:val="22"/>
          <w:lang w:val="da-DK"/>
        </w:rPr>
        <w:t>12</w:t>
      </w:r>
      <w:r>
        <w:rPr>
          <w:rFonts w:cs="Arial"/>
          <w:szCs w:val="22"/>
          <w:lang w:val="da-DK"/>
        </w:rPr>
        <w:t>).</w:t>
      </w:r>
    </w:p>
    <w:p w:rsidR="00867801" w:rsidRPr="008F497B" w:rsidP="00867801" w14:paraId="2660DC93" w14:textId="77777777">
      <w:pPr>
        <w:rPr>
          <w:lang w:val="da-DK"/>
        </w:rPr>
      </w:pPr>
    </w:p>
    <w:tbl>
      <w:tblPr>
        <w:tblW w:w="6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977"/>
        <w:gridCol w:w="1620"/>
        <w:gridCol w:w="2352"/>
      </w:tblGrid>
      <w:tr w14:paraId="6EB99E95" w14:textId="77777777" w:rsidTr="0071775D">
        <w:tblPrEx>
          <w:tblW w:w="6949" w:type="dxa"/>
          <w:tblLook w:val="0000"/>
        </w:tblPrEx>
        <w:trPr>
          <w:cantSplit/>
        </w:trPr>
        <w:tc>
          <w:tcPr>
            <w:tcW w:w="6949" w:type="dxa"/>
            <w:gridSpan w:val="3"/>
            <w:tcBorders>
              <w:top w:val="nil"/>
              <w:left w:val="nil"/>
              <w:bottom w:val="single" w:sz="4" w:space="0" w:color="auto"/>
              <w:right w:val="nil"/>
            </w:tcBorders>
          </w:tcPr>
          <w:p w:rsidR="00867801" w:rsidRPr="00314A1F" w:rsidP="0071775D" w14:paraId="6CFAAA19" w14:textId="77777777">
            <w:pPr>
              <w:pStyle w:val="DefaultText"/>
              <w:jc w:val="center"/>
              <w:rPr>
                <w:rFonts w:ascii="Times New Roman" w:hAnsi="Times New Roman"/>
                <w:b/>
                <w:bCs w:val="0"/>
                <w:szCs w:val="22"/>
                <w:lang w:val="da-DK"/>
              </w:rPr>
            </w:pPr>
            <w:r w:rsidRPr="00314A1F">
              <w:rPr>
                <w:rFonts w:ascii="Times New Roman" w:hAnsi="Times New Roman"/>
                <w:b/>
                <w:bCs w:val="0"/>
                <w:szCs w:val="22"/>
                <w:lang w:val="da-DK"/>
              </w:rPr>
              <w:t xml:space="preserve">Tabel </w:t>
            </w:r>
            <w:r w:rsidR="000C1FE8">
              <w:rPr>
                <w:rFonts w:ascii="Times New Roman" w:hAnsi="Times New Roman"/>
                <w:b/>
                <w:bCs w:val="0"/>
                <w:szCs w:val="22"/>
                <w:lang w:val="da-DK"/>
              </w:rPr>
              <w:t>11</w:t>
            </w:r>
            <w:r w:rsidRPr="00314A1F" w:rsidR="000C1FE8">
              <w:rPr>
                <w:rFonts w:ascii="Times New Roman" w:hAnsi="Times New Roman"/>
                <w:b/>
                <w:bCs w:val="0"/>
                <w:szCs w:val="22"/>
                <w:lang w:val="da-DK"/>
              </w:rPr>
              <w:t xml:space="preserve"> </w:t>
            </w:r>
          </w:p>
          <w:p w:rsidR="00867801" w:rsidRPr="00314A1F" w:rsidP="0071775D" w14:paraId="675C71D9" w14:textId="77777777">
            <w:pPr>
              <w:pStyle w:val="DefaultText"/>
              <w:jc w:val="center"/>
              <w:rPr>
                <w:rFonts w:ascii="Times New Roman" w:hAnsi="Times New Roman"/>
                <w:b/>
                <w:bCs w:val="0"/>
                <w:szCs w:val="22"/>
                <w:lang w:val="da-DK"/>
              </w:rPr>
            </w:pPr>
            <w:r w:rsidRPr="00314A1F">
              <w:rPr>
                <w:rFonts w:ascii="Times New Roman" w:hAnsi="Times New Roman"/>
                <w:b/>
                <w:bCs w:val="0"/>
                <w:szCs w:val="22"/>
                <w:lang w:val="da-DK"/>
              </w:rPr>
              <w:t>Ps</w:t>
            </w:r>
            <w:r>
              <w:rPr>
                <w:rFonts w:ascii="Times New Roman" w:hAnsi="Times New Roman"/>
                <w:b/>
                <w:bCs w:val="0"/>
                <w:szCs w:val="22"/>
                <w:lang w:val="da-DK"/>
              </w:rPr>
              <w:t>-studie</w:t>
            </w:r>
            <w:r w:rsidRPr="00314A1F">
              <w:rPr>
                <w:rFonts w:ascii="Times New Roman" w:hAnsi="Times New Roman"/>
                <w:b/>
                <w:bCs w:val="0"/>
                <w:szCs w:val="22"/>
                <w:lang w:val="da-DK"/>
              </w:rPr>
              <w:t xml:space="preserve"> I (REVEAL)</w:t>
            </w:r>
          </w:p>
          <w:p w:rsidR="00867801" w:rsidRPr="00314A1F" w:rsidP="0071775D" w14:paraId="608879E8" w14:textId="77777777">
            <w:pPr>
              <w:pStyle w:val="DefaultText"/>
              <w:jc w:val="center"/>
              <w:rPr>
                <w:rFonts w:ascii="Times New Roman" w:hAnsi="Times New Roman"/>
                <w:b/>
                <w:bCs w:val="0"/>
                <w:szCs w:val="22"/>
                <w:u w:val="single"/>
                <w:lang w:val="da-DK"/>
              </w:rPr>
            </w:pPr>
            <w:r>
              <w:rPr>
                <w:rFonts w:ascii="Times New Roman" w:hAnsi="Times New Roman"/>
                <w:b/>
                <w:bCs w:val="0"/>
                <w:szCs w:val="22"/>
                <w:lang w:val="da-DK"/>
              </w:rPr>
              <w:t>Virkningsr</w:t>
            </w:r>
            <w:r w:rsidRPr="00314A1F">
              <w:rPr>
                <w:rFonts w:ascii="Times New Roman" w:hAnsi="Times New Roman"/>
                <w:b/>
                <w:bCs w:val="0"/>
                <w:szCs w:val="22"/>
                <w:lang w:val="da-DK"/>
              </w:rPr>
              <w:t xml:space="preserve">esultater ved uge 16  </w:t>
            </w:r>
          </w:p>
        </w:tc>
      </w:tr>
      <w:tr w14:paraId="16438A4C" w14:textId="77777777" w:rsidTr="0071775D">
        <w:tblPrEx>
          <w:tblW w:w="6949" w:type="dxa"/>
          <w:tblLook w:val="0000"/>
        </w:tblPrEx>
        <w:trPr>
          <w:cantSplit/>
        </w:trPr>
        <w:tc>
          <w:tcPr>
            <w:tcW w:w="2977" w:type="dxa"/>
            <w:tcBorders>
              <w:top w:val="single" w:sz="4" w:space="0" w:color="auto"/>
            </w:tcBorders>
            <w:vAlign w:val="center"/>
          </w:tcPr>
          <w:p w:rsidR="00867801" w:rsidRPr="00314A1F" w:rsidP="0071775D" w14:paraId="6205AA25" w14:textId="77777777">
            <w:pPr>
              <w:pStyle w:val="DefaultText"/>
              <w:rPr>
                <w:rFonts w:ascii="Times New Roman" w:hAnsi="Times New Roman"/>
                <w:b/>
                <w:bCs w:val="0"/>
                <w:szCs w:val="22"/>
                <w:lang w:val="da-DK"/>
              </w:rPr>
            </w:pPr>
          </w:p>
        </w:tc>
        <w:tc>
          <w:tcPr>
            <w:tcW w:w="1620" w:type="dxa"/>
            <w:tcBorders>
              <w:top w:val="single" w:sz="4" w:space="0" w:color="auto"/>
            </w:tcBorders>
            <w:vAlign w:val="center"/>
          </w:tcPr>
          <w:p w:rsidR="00867801" w:rsidRPr="00314A1F" w:rsidP="0071775D" w14:paraId="0E5D3C90" w14:textId="77777777">
            <w:pPr>
              <w:pStyle w:val="DefaultText"/>
              <w:jc w:val="center"/>
              <w:rPr>
                <w:rFonts w:ascii="Times New Roman" w:hAnsi="Times New Roman"/>
                <w:b/>
                <w:bCs w:val="0"/>
                <w:szCs w:val="22"/>
                <w:lang w:val="fr-FR"/>
              </w:rPr>
            </w:pPr>
            <w:r w:rsidRPr="00314A1F">
              <w:rPr>
                <w:rFonts w:ascii="Times New Roman" w:hAnsi="Times New Roman"/>
                <w:b/>
                <w:bCs w:val="0"/>
                <w:szCs w:val="22"/>
                <w:lang w:val="fr-FR"/>
              </w:rPr>
              <w:t>Placebo</w:t>
            </w:r>
          </w:p>
          <w:p w:rsidR="00867801" w:rsidRPr="00314A1F" w:rsidP="0071775D" w14:paraId="29E9221A" w14:textId="77777777">
            <w:pPr>
              <w:pStyle w:val="DefaultText"/>
              <w:jc w:val="center"/>
              <w:rPr>
                <w:rFonts w:ascii="Times New Roman" w:hAnsi="Times New Roman"/>
                <w:b/>
                <w:bCs w:val="0"/>
                <w:szCs w:val="22"/>
                <w:lang w:val="fr-FR"/>
              </w:rPr>
            </w:pPr>
            <w:r w:rsidRPr="00314A1F">
              <w:rPr>
                <w:rFonts w:ascii="Times New Roman" w:hAnsi="Times New Roman"/>
                <w:b/>
                <w:bCs w:val="0"/>
                <w:szCs w:val="22"/>
                <w:lang w:val="fr-FR"/>
              </w:rPr>
              <w:t>N=398</w:t>
            </w:r>
          </w:p>
          <w:p w:rsidR="00867801" w:rsidRPr="00314A1F" w:rsidP="0071775D" w14:paraId="6FCE055A" w14:textId="77777777">
            <w:pPr>
              <w:pStyle w:val="DefaultText"/>
              <w:jc w:val="center"/>
              <w:rPr>
                <w:rFonts w:ascii="Times New Roman" w:hAnsi="Times New Roman"/>
                <w:b/>
                <w:bCs w:val="0"/>
                <w:szCs w:val="22"/>
                <w:lang w:val="fr-FR"/>
              </w:rPr>
            </w:pPr>
            <w:r w:rsidRPr="00314A1F">
              <w:rPr>
                <w:rFonts w:ascii="Times New Roman" w:hAnsi="Times New Roman"/>
                <w:b/>
                <w:bCs w:val="0"/>
                <w:szCs w:val="22"/>
                <w:lang w:val="fr-FR"/>
              </w:rPr>
              <w:t>N (%)</w:t>
            </w:r>
          </w:p>
        </w:tc>
        <w:tc>
          <w:tcPr>
            <w:tcW w:w="2352" w:type="dxa"/>
            <w:tcBorders>
              <w:top w:val="single" w:sz="4" w:space="0" w:color="auto"/>
            </w:tcBorders>
            <w:vAlign w:val="center"/>
          </w:tcPr>
          <w:p w:rsidR="00867801" w:rsidRPr="00314A1F" w:rsidP="0071775D" w14:paraId="4DB03997" w14:textId="77777777">
            <w:pPr>
              <w:pStyle w:val="DefaultText"/>
              <w:jc w:val="center"/>
              <w:rPr>
                <w:rFonts w:ascii="Times New Roman" w:hAnsi="Times New Roman"/>
                <w:b/>
                <w:bCs w:val="0"/>
                <w:szCs w:val="22"/>
                <w:lang w:val="da-DK"/>
              </w:rPr>
            </w:pPr>
            <w:r w:rsidRPr="00314A1F">
              <w:rPr>
                <w:rFonts w:ascii="Times New Roman" w:hAnsi="Times New Roman"/>
                <w:b/>
                <w:bCs w:val="0"/>
                <w:szCs w:val="22"/>
                <w:lang w:val="da-DK"/>
              </w:rPr>
              <w:t>Humira 40 mg hver anden uge</w:t>
            </w:r>
          </w:p>
          <w:p w:rsidR="00867801" w:rsidRPr="00314A1F" w:rsidP="0071775D" w14:paraId="7C9E4545" w14:textId="77777777">
            <w:pPr>
              <w:pStyle w:val="DefaultText"/>
              <w:jc w:val="center"/>
              <w:rPr>
                <w:rFonts w:ascii="Times New Roman" w:hAnsi="Times New Roman"/>
                <w:b/>
                <w:bCs w:val="0"/>
                <w:szCs w:val="22"/>
                <w:lang w:val="it-IT"/>
              </w:rPr>
            </w:pPr>
            <w:r w:rsidRPr="00314A1F">
              <w:rPr>
                <w:rFonts w:ascii="Times New Roman" w:hAnsi="Times New Roman"/>
                <w:b/>
                <w:bCs w:val="0"/>
                <w:szCs w:val="22"/>
                <w:lang w:val="it-IT"/>
              </w:rPr>
              <w:t>N=814</w:t>
            </w:r>
          </w:p>
          <w:p w:rsidR="00867801" w:rsidRPr="00314A1F" w:rsidP="0071775D" w14:paraId="5ED46C17" w14:textId="77777777">
            <w:pPr>
              <w:pStyle w:val="DefaultText"/>
              <w:jc w:val="center"/>
              <w:rPr>
                <w:rFonts w:ascii="Times New Roman" w:hAnsi="Times New Roman"/>
                <w:b/>
                <w:bCs w:val="0"/>
                <w:szCs w:val="22"/>
                <w:lang w:val="it-IT"/>
              </w:rPr>
            </w:pPr>
            <w:r w:rsidRPr="00314A1F">
              <w:rPr>
                <w:rFonts w:ascii="Times New Roman" w:hAnsi="Times New Roman"/>
                <w:b/>
                <w:bCs w:val="0"/>
                <w:szCs w:val="22"/>
                <w:lang w:val="it-IT"/>
              </w:rPr>
              <w:t>n (%)</w:t>
            </w:r>
          </w:p>
        </w:tc>
      </w:tr>
      <w:tr w14:paraId="021A2BDB" w14:textId="77777777" w:rsidTr="0071775D">
        <w:tblPrEx>
          <w:tblW w:w="6949" w:type="dxa"/>
          <w:tblLook w:val="0000"/>
        </w:tblPrEx>
        <w:trPr>
          <w:cantSplit/>
        </w:trPr>
        <w:tc>
          <w:tcPr>
            <w:tcW w:w="2977" w:type="dxa"/>
          </w:tcPr>
          <w:p w:rsidR="00867801" w:rsidRPr="00314A1F" w:rsidP="0071775D" w14:paraId="381D3437" w14:textId="77777777">
            <w:pPr>
              <w:pStyle w:val="DefaultText"/>
              <w:rPr>
                <w:rFonts w:ascii="Times New Roman" w:hAnsi="Times New Roman"/>
                <w:b/>
                <w:bCs w:val="0"/>
                <w:szCs w:val="22"/>
                <w:lang w:val="it-IT"/>
              </w:rPr>
            </w:pPr>
            <w:r w:rsidRPr="00314A1F">
              <w:rPr>
                <w:rFonts w:ascii="Times New Roman" w:hAnsi="Times New Roman"/>
                <w:b/>
                <w:bCs w:val="0"/>
                <w:szCs w:val="22"/>
                <w:lang w:val="it-IT"/>
              </w:rPr>
              <w:t xml:space="preserve">    </w:t>
            </w:r>
            <w:r w:rsidRPr="00314A1F">
              <w:rPr>
                <w:rFonts w:ascii="Symbol" w:hAnsi="Symbol"/>
                <w:b/>
                <w:bCs w:val="0"/>
                <w:szCs w:val="22"/>
              </w:rPr>
              <w:sym w:font="Symbol" w:char="F0B3"/>
            </w:r>
            <w:r w:rsidRPr="00314A1F">
              <w:rPr>
                <w:rFonts w:ascii="Times New Roman" w:hAnsi="Times New Roman"/>
                <w:b/>
                <w:bCs w:val="0"/>
                <w:szCs w:val="22"/>
                <w:lang w:val="it-IT"/>
              </w:rPr>
              <w:t>PASI 75</w:t>
            </w:r>
            <w:r w:rsidRPr="00314A1F">
              <w:rPr>
                <w:rFonts w:ascii="Times New Roman Bold" w:hAnsi="Times New Roman Bold"/>
                <w:b/>
                <w:bCs w:val="0"/>
                <w:szCs w:val="22"/>
                <w:vertAlign w:val="superscript"/>
                <w:lang w:val="it-IT"/>
              </w:rPr>
              <w:t>a</w:t>
            </w:r>
          </w:p>
        </w:tc>
        <w:tc>
          <w:tcPr>
            <w:tcW w:w="1620" w:type="dxa"/>
          </w:tcPr>
          <w:p w:rsidR="00867801" w:rsidRPr="00314A1F" w:rsidP="0071775D" w14:paraId="5368FB12" w14:textId="77777777">
            <w:pPr>
              <w:pStyle w:val="DefaultText"/>
              <w:jc w:val="center"/>
              <w:rPr>
                <w:rFonts w:ascii="Times New Roman" w:hAnsi="Times New Roman"/>
                <w:szCs w:val="22"/>
                <w:lang w:val="it-IT"/>
              </w:rPr>
            </w:pPr>
            <w:r w:rsidRPr="00314A1F">
              <w:rPr>
                <w:rFonts w:ascii="Times New Roman" w:hAnsi="Times New Roman"/>
                <w:szCs w:val="22"/>
                <w:lang w:val="it-IT"/>
              </w:rPr>
              <w:t>26 (6,5)</w:t>
            </w:r>
          </w:p>
        </w:tc>
        <w:tc>
          <w:tcPr>
            <w:tcW w:w="2352" w:type="dxa"/>
          </w:tcPr>
          <w:p w:rsidR="00867801" w:rsidRPr="00314A1F" w:rsidP="0071775D" w14:paraId="7D74BA40" w14:textId="77777777">
            <w:pPr>
              <w:pStyle w:val="DefaultText"/>
              <w:jc w:val="center"/>
              <w:rPr>
                <w:rFonts w:ascii="Times New Roman" w:hAnsi="Times New Roman"/>
                <w:szCs w:val="22"/>
                <w:lang w:val="it-IT"/>
              </w:rPr>
            </w:pPr>
            <w:r w:rsidRPr="00314A1F">
              <w:rPr>
                <w:rFonts w:ascii="Times New Roman" w:hAnsi="Times New Roman"/>
                <w:szCs w:val="22"/>
                <w:lang w:val="it-IT"/>
              </w:rPr>
              <w:t>578 (70,9)</w:t>
            </w:r>
            <w:r w:rsidRPr="00314A1F">
              <w:rPr>
                <w:rFonts w:ascii="Times New Roman" w:hAnsi="Times New Roman"/>
                <w:szCs w:val="22"/>
                <w:vertAlign w:val="superscript"/>
                <w:lang w:val="it-IT"/>
              </w:rPr>
              <w:t>b</w:t>
            </w:r>
          </w:p>
        </w:tc>
      </w:tr>
      <w:tr w14:paraId="01B786B6" w14:textId="77777777" w:rsidTr="0071775D">
        <w:tblPrEx>
          <w:tblW w:w="6949" w:type="dxa"/>
          <w:tblLook w:val="0000"/>
        </w:tblPrEx>
        <w:trPr>
          <w:cantSplit/>
          <w:trHeight w:val="70"/>
        </w:trPr>
        <w:tc>
          <w:tcPr>
            <w:tcW w:w="2977" w:type="dxa"/>
          </w:tcPr>
          <w:p w:rsidR="00867801" w:rsidRPr="00314A1F" w:rsidP="0071775D" w14:paraId="411114C0" w14:textId="77777777">
            <w:pPr>
              <w:pStyle w:val="DefaultText"/>
              <w:rPr>
                <w:rFonts w:ascii="Times New Roman" w:hAnsi="Times New Roman"/>
                <w:b/>
                <w:bCs w:val="0"/>
                <w:szCs w:val="22"/>
                <w:lang w:val="da-DK"/>
              </w:rPr>
            </w:pPr>
            <w:r w:rsidRPr="00314A1F">
              <w:rPr>
                <w:rFonts w:ascii="Times New Roman" w:hAnsi="Times New Roman"/>
                <w:b/>
                <w:bCs w:val="0"/>
                <w:szCs w:val="22"/>
                <w:lang w:val="it-IT"/>
              </w:rPr>
              <w:t xml:space="preserve">    </w:t>
            </w:r>
            <w:r w:rsidRPr="00314A1F">
              <w:rPr>
                <w:rFonts w:ascii="Times New Roman" w:hAnsi="Times New Roman"/>
                <w:b/>
                <w:bCs w:val="0"/>
                <w:szCs w:val="22"/>
                <w:lang w:val="da-DK"/>
              </w:rPr>
              <w:t>PASI 100</w:t>
            </w:r>
          </w:p>
        </w:tc>
        <w:tc>
          <w:tcPr>
            <w:tcW w:w="1620" w:type="dxa"/>
          </w:tcPr>
          <w:p w:rsidR="00867801" w:rsidRPr="00314A1F" w:rsidP="0071775D" w14:paraId="4755D953" w14:textId="77777777">
            <w:pPr>
              <w:pStyle w:val="DefaultText"/>
              <w:jc w:val="center"/>
              <w:rPr>
                <w:rFonts w:ascii="Times New Roman" w:hAnsi="Times New Roman"/>
                <w:szCs w:val="22"/>
                <w:lang w:val="da-DK"/>
              </w:rPr>
            </w:pPr>
            <w:r w:rsidRPr="00314A1F">
              <w:rPr>
                <w:rFonts w:ascii="Times New Roman" w:hAnsi="Times New Roman"/>
                <w:szCs w:val="22"/>
                <w:lang w:val="da-DK"/>
              </w:rPr>
              <w:t>3 (0,8)</w:t>
            </w:r>
          </w:p>
        </w:tc>
        <w:tc>
          <w:tcPr>
            <w:tcW w:w="2352" w:type="dxa"/>
          </w:tcPr>
          <w:p w:rsidR="00867801" w:rsidRPr="00314A1F" w:rsidP="0071775D" w14:paraId="437F3240" w14:textId="77777777">
            <w:pPr>
              <w:pStyle w:val="DefaultText"/>
              <w:jc w:val="center"/>
              <w:rPr>
                <w:rFonts w:ascii="Times New Roman" w:hAnsi="Times New Roman"/>
                <w:szCs w:val="22"/>
                <w:lang w:val="da-DK"/>
              </w:rPr>
            </w:pPr>
            <w:r w:rsidRPr="00314A1F">
              <w:rPr>
                <w:rFonts w:ascii="Times New Roman" w:hAnsi="Times New Roman"/>
                <w:szCs w:val="22"/>
                <w:lang w:val="da-DK"/>
              </w:rPr>
              <w:t>163 (20,0)</w:t>
            </w:r>
            <w:r w:rsidRPr="00314A1F">
              <w:rPr>
                <w:rFonts w:ascii="Times New Roman" w:hAnsi="Times New Roman"/>
                <w:szCs w:val="22"/>
                <w:vertAlign w:val="superscript"/>
                <w:lang w:val="da-DK"/>
              </w:rPr>
              <w:t>b</w:t>
            </w:r>
          </w:p>
        </w:tc>
      </w:tr>
      <w:tr w14:paraId="758DD167" w14:textId="77777777" w:rsidTr="0071775D">
        <w:tblPrEx>
          <w:tblW w:w="6949" w:type="dxa"/>
          <w:tblLook w:val="0000"/>
        </w:tblPrEx>
        <w:trPr>
          <w:cantSplit/>
        </w:trPr>
        <w:tc>
          <w:tcPr>
            <w:tcW w:w="2977" w:type="dxa"/>
          </w:tcPr>
          <w:p w:rsidR="00867801" w:rsidRPr="00314A1F" w:rsidP="0071775D" w14:paraId="78B7B633" w14:textId="77777777">
            <w:pPr>
              <w:pStyle w:val="DefaultText"/>
              <w:rPr>
                <w:rFonts w:ascii="Times New Roman" w:hAnsi="Times New Roman"/>
                <w:b/>
                <w:bCs w:val="0"/>
                <w:szCs w:val="22"/>
                <w:lang w:val="da-DK"/>
              </w:rPr>
            </w:pPr>
            <w:r w:rsidRPr="00314A1F">
              <w:rPr>
                <w:rFonts w:ascii="Times New Roman" w:hAnsi="Times New Roman"/>
                <w:b/>
                <w:bCs w:val="0"/>
                <w:szCs w:val="22"/>
                <w:lang w:val="da-DK"/>
              </w:rPr>
              <w:t xml:space="preserve">    PGA: </w:t>
            </w:r>
            <w:r w:rsidRPr="00DB1F7F">
              <w:rPr>
                <w:rFonts w:ascii="Times New Roman" w:hAnsi="Times New Roman"/>
                <w:b/>
                <w:bCs w:val="0"/>
                <w:i/>
                <w:szCs w:val="22"/>
                <w:lang w:val="da-DK"/>
              </w:rPr>
              <w:t>Clear/minimal</w:t>
            </w:r>
          </w:p>
        </w:tc>
        <w:tc>
          <w:tcPr>
            <w:tcW w:w="1620" w:type="dxa"/>
          </w:tcPr>
          <w:p w:rsidR="00867801" w:rsidRPr="00314A1F" w:rsidP="0071775D" w14:paraId="3AD5CAAD" w14:textId="77777777">
            <w:pPr>
              <w:pStyle w:val="DefaultText"/>
              <w:jc w:val="center"/>
              <w:rPr>
                <w:rFonts w:ascii="Times New Roman" w:hAnsi="Times New Roman"/>
                <w:szCs w:val="22"/>
                <w:lang w:val="da-DK"/>
              </w:rPr>
            </w:pPr>
            <w:r w:rsidRPr="00314A1F">
              <w:rPr>
                <w:rFonts w:ascii="Times New Roman" w:hAnsi="Times New Roman"/>
                <w:szCs w:val="22"/>
                <w:lang w:val="da-DK"/>
              </w:rPr>
              <w:t>17 (4,3)</w:t>
            </w:r>
          </w:p>
        </w:tc>
        <w:tc>
          <w:tcPr>
            <w:tcW w:w="2352" w:type="dxa"/>
          </w:tcPr>
          <w:p w:rsidR="00867801" w:rsidRPr="00314A1F" w:rsidP="0071775D" w14:paraId="36CD1AE7" w14:textId="77777777">
            <w:pPr>
              <w:pStyle w:val="DefaultText"/>
              <w:jc w:val="center"/>
              <w:rPr>
                <w:rFonts w:ascii="Times New Roman" w:hAnsi="Times New Roman"/>
                <w:szCs w:val="22"/>
                <w:lang w:val="da-DK"/>
              </w:rPr>
            </w:pPr>
            <w:r w:rsidRPr="00314A1F">
              <w:rPr>
                <w:rFonts w:ascii="Times New Roman" w:hAnsi="Times New Roman"/>
                <w:szCs w:val="22"/>
                <w:lang w:val="da-DK"/>
              </w:rPr>
              <w:t>506 (62,2)</w:t>
            </w:r>
            <w:r w:rsidRPr="00314A1F">
              <w:rPr>
                <w:rFonts w:ascii="Times New Roman" w:hAnsi="Times New Roman"/>
                <w:szCs w:val="22"/>
                <w:vertAlign w:val="superscript"/>
                <w:lang w:val="da-DK"/>
              </w:rPr>
              <w:t>b</w:t>
            </w:r>
          </w:p>
        </w:tc>
      </w:tr>
      <w:tr w14:paraId="13996A5D" w14:textId="77777777" w:rsidTr="0071775D">
        <w:tblPrEx>
          <w:tblW w:w="6949" w:type="dxa"/>
          <w:tblLook w:val="0000"/>
        </w:tblPrEx>
        <w:trPr>
          <w:cantSplit/>
        </w:trPr>
        <w:tc>
          <w:tcPr>
            <w:tcW w:w="6949" w:type="dxa"/>
            <w:gridSpan w:val="3"/>
          </w:tcPr>
          <w:p w:rsidR="00867801" w:rsidRPr="00314A1F" w:rsidP="0071775D" w14:paraId="5CA7532E" w14:textId="77777777">
            <w:pPr>
              <w:pStyle w:val="DefaultText"/>
              <w:rPr>
                <w:rFonts w:ascii="Times New Roman" w:hAnsi="Times New Roman" w:cs="Arial"/>
                <w:szCs w:val="22"/>
                <w:lang w:val="da-DK"/>
              </w:rPr>
            </w:pPr>
            <w:r w:rsidRPr="00314A1F">
              <w:rPr>
                <w:rFonts w:ascii="Times New Roman" w:hAnsi="Times New Roman" w:cs="Arial"/>
                <w:szCs w:val="22"/>
                <w:vertAlign w:val="superscript"/>
                <w:lang w:val="da-DK"/>
              </w:rPr>
              <w:t>a</w:t>
            </w:r>
            <w:r w:rsidRPr="00314A1F">
              <w:rPr>
                <w:rFonts w:ascii="Times New Roman" w:hAnsi="Times New Roman" w:cs="Arial"/>
                <w:szCs w:val="22"/>
                <w:lang w:val="da-DK"/>
              </w:rPr>
              <w:t xml:space="preserve"> Procent af patienterne, som opnåede PASI</w:t>
            </w:r>
            <w:r>
              <w:rPr>
                <w:rFonts w:ascii="Times New Roman" w:hAnsi="Times New Roman" w:cs="Arial"/>
                <w:szCs w:val="22"/>
                <w:lang w:val="da-DK"/>
              </w:rPr>
              <w:t xml:space="preserve"> </w:t>
            </w:r>
            <w:r w:rsidRPr="00314A1F">
              <w:rPr>
                <w:rFonts w:ascii="Times New Roman" w:hAnsi="Times New Roman" w:cs="Arial"/>
                <w:szCs w:val="22"/>
                <w:lang w:val="da-DK"/>
              </w:rPr>
              <w:t>75</w:t>
            </w:r>
            <w:r>
              <w:rPr>
                <w:rFonts w:ascii="Times New Roman" w:hAnsi="Times New Roman" w:cs="Arial"/>
                <w:szCs w:val="22"/>
                <w:lang w:val="da-DK"/>
              </w:rPr>
              <w:t>-</w:t>
            </w:r>
            <w:r w:rsidRPr="00314A1F">
              <w:rPr>
                <w:rFonts w:ascii="Times New Roman" w:hAnsi="Times New Roman" w:cs="Arial"/>
                <w:szCs w:val="22"/>
                <w:lang w:val="da-DK"/>
              </w:rPr>
              <w:t xml:space="preserve">respons beregnet med </w:t>
            </w:r>
            <w:r>
              <w:rPr>
                <w:rFonts w:ascii="Times New Roman" w:hAnsi="Times New Roman" w:cs="Arial"/>
                <w:szCs w:val="22"/>
                <w:lang w:val="da-DK"/>
              </w:rPr>
              <w:t xml:space="preserve">justering for </w:t>
            </w:r>
            <w:r w:rsidRPr="00314A1F">
              <w:rPr>
                <w:rFonts w:ascii="Times New Roman" w:hAnsi="Times New Roman" w:cs="Arial"/>
                <w:szCs w:val="22"/>
                <w:lang w:val="da-DK"/>
              </w:rPr>
              <w:t>center</w:t>
            </w:r>
            <w:r>
              <w:rPr>
                <w:rFonts w:ascii="Times New Roman" w:hAnsi="Times New Roman" w:cs="Arial"/>
                <w:szCs w:val="22"/>
                <w:lang w:val="da-DK"/>
              </w:rPr>
              <w:t xml:space="preserve"> variation</w:t>
            </w:r>
          </w:p>
          <w:p w:rsidR="00867801" w:rsidRPr="00314A1F" w:rsidP="0071775D" w14:paraId="1A2EE1CE" w14:textId="77777777">
            <w:pPr>
              <w:pStyle w:val="DefaultText"/>
              <w:rPr>
                <w:rFonts w:ascii="Times New Roman" w:hAnsi="Times New Roman"/>
                <w:szCs w:val="22"/>
                <w:lang w:val="pt-BR"/>
              </w:rPr>
            </w:pPr>
            <w:r w:rsidRPr="00314A1F">
              <w:rPr>
                <w:rFonts w:ascii="Times New Roman" w:hAnsi="Times New Roman" w:cs="Arial"/>
                <w:szCs w:val="22"/>
                <w:vertAlign w:val="superscript"/>
                <w:lang w:val="pt-BR"/>
              </w:rPr>
              <w:t>b</w:t>
            </w:r>
            <w:r w:rsidRPr="00314A1F">
              <w:rPr>
                <w:rFonts w:ascii="Times New Roman" w:hAnsi="Times New Roman" w:cs="Arial"/>
                <w:szCs w:val="22"/>
                <w:lang w:val="pt-BR"/>
              </w:rPr>
              <w:t xml:space="preserve"> p&lt;0</w:t>
            </w:r>
            <w:r>
              <w:rPr>
                <w:rFonts w:ascii="Times New Roman" w:hAnsi="Times New Roman" w:cs="Arial"/>
                <w:szCs w:val="22"/>
                <w:lang w:val="pt-BR"/>
              </w:rPr>
              <w:t>,</w:t>
            </w:r>
            <w:r w:rsidRPr="00314A1F">
              <w:rPr>
                <w:rFonts w:ascii="Times New Roman" w:hAnsi="Times New Roman" w:cs="Arial"/>
                <w:szCs w:val="22"/>
                <w:lang w:val="pt-BR"/>
              </w:rPr>
              <w:t xml:space="preserve">001, Humira </w:t>
            </w:r>
            <w:r w:rsidRPr="00314A1F">
              <w:rPr>
                <w:rFonts w:ascii="Times New Roman" w:hAnsi="Times New Roman" w:cs="Arial"/>
                <w:i/>
                <w:szCs w:val="22"/>
                <w:lang w:val="pt-BR"/>
              </w:rPr>
              <w:t>v</w:t>
            </w:r>
            <w:r>
              <w:rPr>
                <w:rFonts w:ascii="Times New Roman" w:hAnsi="Times New Roman" w:cs="Arial"/>
                <w:i/>
                <w:szCs w:val="22"/>
                <w:lang w:val="pt-BR"/>
              </w:rPr>
              <w:t>er</w:t>
            </w:r>
            <w:r w:rsidRPr="00314A1F">
              <w:rPr>
                <w:rFonts w:ascii="Times New Roman" w:hAnsi="Times New Roman" w:cs="Arial"/>
                <w:i/>
                <w:szCs w:val="22"/>
                <w:lang w:val="pt-BR"/>
              </w:rPr>
              <w:t>s</w:t>
            </w:r>
            <w:r>
              <w:rPr>
                <w:rFonts w:ascii="Times New Roman" w:hAnsi="Times New Roman" w:cs="Arial"/>
                <w:i/>
                <w:szCs w:val="22"/>
                <w:lang w:val="pt-BR"/>
              </w:rPr>
              <w:t>us</w:t>
            </w:r>
            <w:r w:rsidRPr="00314A1F">
              <w:rPr>
                <w:rFonts w:ascii="Times New Roman" w:hAnsi="Times New Roman" w:cs="Arial"/>
                <w:i/>
                <w:szCs w:val="22"/>
                <w:lang w:val="pt-BR"/>
              </w:rPr>
              <w:t xml:space="preserve"> </w:t>
            </w:r>
            <w:r w:rsidRPr="00314A1F">
              <w:rPr>
                <w:rFonts w:ascii="Times New Roman" w:hAnsi="Times New Roman" w:cs="Arial"/>
                <w:szCs w:val="22"/>
                <w:lang w:val="pt-BR"/>
              </w:rPr>
              <w:t>Placebo</w:t>
            </w:r>
          </w:p>
        </w:tc>
      </w:tr>
    </w:tbl>
    <w:p w:rsidR="00867801" w:rsidRPr="000C1751" w:rsidP="00867801" w14:paraId="7F92330B" w14:textId="77777777">
      <w:pPr>
        <w:keepNext/>
        <w:rPr>
          <w:lang w:val="es-ES"/>
        </w:rPr>
      </w:pPr>
    </w:p>
    <w:tbl>
      <w:tblPr>
        <w:tblW w:w="70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639"/>
        <w:gridCol w:w="1668"/>
        <w:gridCol w:w="1347"/>
        <w:gridCol w:w="2392"/>
      </w:tblGrid>
      <w:tr w14:paraId="45AA4F13" w14:textId="77777777" w:rsidTr="0071775D">
        <w:tblPrEx>
          <w:tblW w:w="7046" w:type="dxa"/>
          <w:tblLook w:val="0000"/>
        </w:tblPrEx>
        <w:trPr>
          <w:cantSplit/>
        </w:trPr>
        <w:tc>
          <w:tcPr>
            <w:tcW w:w="7046" w:type="dxa"/>
            <w:gridSpan w:val="4"/>
            <w:tcBorders>
              <w:top w:val="nil"/>
              <w:left w:val="nil"/>
              <w:bottom w:val="single" w:sz="4" w:space="0" w:color="auto"/>
              <w:right w:val="nil"/>
            </w:tcBorders>
          </w:tcPr>
          <w:p w:rsidR="00867801" w:rsidRPr="001B03CA" w:rsidP="0071775D" w14:paraId="26BD3538" w14:textId="77777777">
            <w:pPr>
              <w:pStyle w:val="DefaultText"/>
              <w:keepNext/>
              <w:jc w:val="center"/>
              <w:rPr>
                <w:rFonts w:ascii="Times New Roman" w:hAnsi="Times New Roman"/>
                <w:b/>
                <w:bCs w:val="0"/>
                <w:szCs w:val="22"/>
                <w:lang w:val="de-DE"/>
              </w:rPr>
            </w:pPr>
            <w:r w:rsidRPr="001B03CA">
              <w:rPr>
                <w:rFonts w:ascii="Times New Roman" w:hAnsi="Times New Roman"/>
                <w:b/>
                <w:bCs w:val="0"/>
                <w:szCs w:val="22"/>
                <w:lang w:val="de-DE"/>
              </w:rPr>
              <w:t xml:space="preserve">Tabel </w:t>
            </w:r>
            <w:r w:rsidR="000C1FE8">
              <w:rPr>
                <w:rFonts w:ascii="Times New Roman" w:hAnsi="Times New Roman"/>
                <w:b/>
                <w:bCs w:val="0"/>
                <w:szCs w:val="22"/>
                <w:lang w:val="de-DE"/>
              </w:rPr>
              <w:t>12</w:t>
            </w:r>
            <w:r w:rsidRPr="001B03CA" w:rsidR="000C1FE8">
              <w:rPr>
                <w:rFonts w:ascii="Times New Roman" w:hAnsi="Times New Roman"/>
                <w:b/>
                <w:bCs w:val="0"/>
                <w:szCs w:val="22"/>
                <w:lang w:val="de-DE"/>
              </w:rPr>
              <w:t xml:space="preserve"> </w:t>
            </w:r>
          </w:p>
          <w:p w:rsidR="00867801" w:rsidRPr="001B03CA" w:rsidP="0071775D" w14:paraId="43AF6183" w14:textId="77777777">
            <w:pPr>
              <w:pStyle w:val="DefaultText"/>
              <w:keepNext/>
              <w:jc w:val="center"/>
              <w:rPr>
                <w:rFonts w:ascii="Times New Roman" w:hAnsi="Times New Roman"/>
                <w:b/>
                <w:bCs w:val="0"/>
                <w:szCs w:val="22"/>
                <w:lang w:val="de-DE"/>
              </w:rPr>
            </w:pPr>
            <w:r w:rsidRPr="001B03CA">
              <w:rPr>
                <w:rFonts w:ascii="Times New Roman" w:hAnsi="Times New Roman"/>
                <w:b/>
                <w:bCs w:val="0"/>
                <w:szCs w:val="22"/>
                <w:lang w:val="de-DE"/>
              </w:rPr>
              <w:t>Ps-studie II (CHAMPION)</w:t>
            </w:r>
          </w:p>
          <w:p w:rsidR="00867801" w:rsidRPr="00A61C0E" w:rsidP="0071775D" w14:paraId="3A3CB2F6" w14:textId="77777777">
            <w:pPr>
              <w:pStyle w:val="DefaultText"/>
              <w:keepNext/>
              <w:jc w:val="center"/>
              <w:rPr>
                <w:rFonts w:ascii="Times New Roman" w:hAnsi="Times New Roman"/>
                <w:szCs w:val="22"/>
                <w:u w:val="single"/>
                <w:lang w:val="da-DK"/>
              </w:rPr>
            </w:pPr>
            <w:r>
              <w:rPr>
                <w:rFonts w:ascii="Times New Roman" w:hAnsi="Times New Roman"/>
                <w:b/>
                <w:bCs w:val="0"/>
                <w:szCs w:val="22"/>
                <w:lang w:val="da-DK"/>
              </w:rPr>
              <w:t>Virkningsr</w:t>
            </w:r>
            <w:r w:rsidRPr="00314A1F">
              <w:rPr>
                <w:rFonts w:ascii="Times New Roman" w:hAnsi="Times New Roman"/>
                <w:b/>
                <w:bCs w:val="0"/>
                <w:szCs w:val="22"/>
                <w:lang w:val="da-DK"/>
              </w:rPr>
              <w:t>esultater ved uge 16</w:t>
            </w:r>
            <w:r w:rsidRPr="00A61C0E">
              <w:rPr>
                <w:rFonts w:ascii="Times New Roman" w:hAnsi="Times New Roman"/>
                <w:b/>
                <w:bCs w:val="0"/>
                <w:szCs w:val="22"/>
                <w:lang w:val="da-DK"/>
              </w:rPr>
              <w:t xml:space="preserve">  </w:t>
            </w:r>
          </w:p>
        </w:tc>
      </w:tr>
      <w:tr w14:paraId="6E876683" w14:textId="77777777" w:rsidTr="0071775D">
        <w:tblPrEx>
          <w:tblW w:w="7046" w:type="dxa"/>
          <w:tblLook w:val="0000"/>
        </w:tblPrEx>
        <w:trPr>
          <w:cantSplit/>
        </w:trPr>
        <w:tc>
          <w:tcPr>
            <w:tcW w:w="1639" w:type="dxa"/>
            <w:tcBorders>
              <w:top w:val="single" w:sz="4" w:space="0" w:color="auto"/>
            </w:tcBorders>
          </w:tcPr>
          <w:p w:rsidR="00867801" w:rsidRPr="00A61C0E" w:rsidP="0071775D" w14:paraId="31A85F39" w14:textId="77777777">
            <w:pPr>
              <w:pStyle w:val="DefaultText"/>
              <w:keepNext/>
              <w:jc w:val="center"/>
              <w:rPr>
                <w:rFonts w:ascii="Times New Roman" w:hAnsi="Times New Roman"/>
                <w:b/>
                <w:bCs w:val="0"/>
                <w:szCs w:val="22"/>
                <w:lang w:val="da-DK"/>
              </w:rPr>
            </w:pPr>
          </w:p>
        </w:tc>
        <w:tc>
          <w:tcPr>
            <w:tcW w:w="1668" w:type="dxa"/>
            <w:tcBorders>
              <w:top w:val="single" w:sz="4" w:space="0" w:color="auto"/>
            </w:tcBorders>
            <w:vAlign w:val="center"/>
          </w:tcPr>
          <w:p w:rsidR="00867801" w:rsidRPr="00A61C0E" w:rsidP="0071775D" w14:paraId="2359E6F3" w14:textId="77777777">
            <w:pPr>
              <w:pStyle w:val="DefaultText"/>
              <w:keepNext/>
              <w:jc w:val="center"/>
              <w:rPr>
                <w:rFonts w:ascii="Times New Roman" w:hAnsi="Times New Roman"/>
                <w:b/>
                <w:bCs w:val="0"/>
                <w:szCs w:val="22"/>
                <w:lang w:val="da-DK"/>
              </w:rPr>
            </w:pPr>
            <w:r w:rsidRPr="00A61C0E">
              <w:rPr>
                <w:rFonts w:ascii="Times New Roman" w:hAnsi="Times New Roman"/>
                <w:b/>
                <w:bCs w:val="0"/>
                <w:szCs w:val="22"/>
                <w:lang w:val="da-DK"/>
              </w:rPr>
              <w:t>Placebo</w:t>
            </w:r>
          </w:p>
          <w:p w:rsidR="00867801" w:rsidRPr="00A61C0E" w:rsidP="0071775D" w14:paraId="4AFDB891" w14:textId="77777777">
            <w:pPr>
              <w:pStyle w:val="DefaultText"/>
              <w:keepNext/>
              <w:jc w:val="center"/>
              <w:rPr>
                <w:rFonts w:ascii="Times New Roman" w:hAnsi="Times New Roman"/>
                <w:b/>
                <w:bCs w:val="0"/>
                <w:szCs w:val="22"/>
                <w:lang w:val="da-DK"/>
              </w:rPr>
            </w:pPr>
            <w:r w:rsidRPr="00A61C0E">
              <w:rPr>
                <w:rFonts w:ascii="Times New Roman" w:hAnsi="Times New Roman"/>
                <w:b/>
                <w:bCs w:val="0"/>
                <w:szCs w:val="22"/>
                <w:lang w:val="da-DK"/>
              </w:rPr>
              <w:t>N=53</w:t>
            </w:r>
          </w:p>
          <w:p w:rsidR="00867801" w:rsidRPr="00A61C0E" w:rsidP="0071775D" w14:paraId="029E66AD" w14:textId="77777777">
            <w:pPr>
              <w:pStyle w:val="DefaultText"/>
              <w:keepNext/>
              <w:jc w:val="center"/>
              <w:rPr>
                <w:rFonts w:ascii="Times New Roman" w:hAnsi="Times New Roman"/>
                <w:b/>
                <w:bCs w:val="0"/>
                <w:szCs w:val="22"/>
                <w:lang w:val="da-DK"/>
              </w:rPr>
            </w:pPr>
            <w:r w:rsidRPr="00A61C0E">
              <w:rPr>
                <w:rFonts w:ascii="Times New Roman" w:hAnsi="Times New Roman"/>
                <w:b/>
                <w:bCs w:val="0"/>
                <w:szCs w:val="22"/>
                <w:lang w:val="da-DK"/>
              </w:rPr>
              <w:t>n (%)</w:t>
            </w:r>
          </w:p>
        </w:tc>
        <w:tc>
          <w:tcPr>
            <w:tcW w:w="1347" w:type="dxa"/>
            <w:tcBorders>
              <w:top w:val="single" w:sz="4" w:space="0" w:color="auto"/>
            </w:tcBorders>
            <w:vAlign w:val="center"/>
          </w:tcPr>
          <w:p w:rsidR="00867801" w:rsidRPr="00A61C0E" w:rsidP="0071775D" w14:paraId="11D59FB7" w14:textId="77777777">
            <w:pPr>
              <w:pStyle w:val="DefaultText"/>
              <w:keepNext/>
              <w:jc w:val="center"/>
              <w:rPr>
                <w:rFonts w:ascii="Times New Roman" w:hAnsi="Times New Roman"/>
                <w:b/>
                <w:bCs w:val="0"/>
                <w:szCs w:val="22"/>
                <w:lang w:val="da-DK"/>
              </w:rPr>
            </w:pPr>
            <w:smartTag w:uri="urn:schemas-microsoft-com:office:smarttags" w:element="stockticker">
              <w:r w:rsidRPr="00A61C0E">
                <w:rPr>
                  <w:rFonts w:ascii="Times New Roman" w:hAnsi="Times New Roman"/>
                  <w:b/>
                  <w:bCs w:val="0"/>
                  <w:szCs w:val="22"/>
                  <w:lang w:val="da-DK"/>
                </w:rPr>
                <w:t>MTX</w:t>
              </w:r>
            </w:smartTag>
          </w:p>
          <w:p w:rsidR="00867801" w:rsidRPr="00A61C0E" w:rsidP="0071775D" w14:paraId="4B5CF10B" w14:textId="77777777">
            <w:pPr>
              <w:pStyle w:val="DefaultText"/>
              <w:keepNext/>
              <w:jc w:val="center"/>
              <w:rPr>
                <w:rFonts w:ascii="Times New Roman" w:hAnsi="Times New Roman"/>
                <w:b/>
                <w:bCs w:val="0"/>
                <w:szCs w:val="22"/>
                <w:lang w:val="da-DK"/>
              </w:rPr>
            </w:pPr>
            <w:r w:rsidRPr="00A61C0E">
              <w:rPr>
                <w:rFonts w:ascii="Times New Roman" w:hAnsi="Times New Roman"/>
                <w:b/>
                <w:bCs w:val="0"/>
                <w:szCs w:val="22"/>
                <w:lang w:val="da-DK"/>
              </w:rPr>
              <w:t>N=110</w:t>
            </w:r>
          </w:p>
          <w:p w:rsidR="00867801" w:rsidRPr="00A61C0E" w:rsidP="0071775D" w14:paraId="4798215E" w14:textId="77777777">
            <w:pPr>
              <w:pStyle w:val="DefaultText"/>
              <w:keepNext/>
              <w:jc w:val="center"/>
              <w:rPr>
                <w:rFonts w:ascii="Times New Roman" w:hAnsi="Times New Roman"/>
                <w:b/>
                <w:bCs w:val="0"/>
                <w:szCs w:val="22"/>
                <w:lang w:val="da-DK"/>
              </w:rPr>
            </w:pPr>
            <w:r w:rsidRPr="00A61C0E">
              <w:rPr>
                <w:rFonts w:ascii="Times New Roman" w:hAnsi="Times New Roman"/>
                <w:b/>
                <w:bCs w:val="0"/>
                <w:szCs w:val="22"/>
                <w:lang w:val="da-DK"/>
              </w:rPr>
              <w:t>n (%)</w:t>
            </w:r>
          </w:p>
        </w:tc>
        <w:tc>
          <w:tcPr>
            <w:tcW w:w="2392" w:type="dxa"/>
            <w:tcBorders>
              <w:top w:val="single" w:sz="4" w:space="0" w:color="auto"/>
            </w:tcBorders>
            <w:vAlign w:val="center"/>
          </w:tcPr>
          <w:p w:rsidR="00867801" w:rsidRPr="00A61C0E" w:rsidP="0071775D" w14:paraId="3244DBFB" w14:textId="77777777">
            <w:pPr>
              <w:pStyle w:val="DefaultText"/>
              <w:keepNext/>
              <w:jc w:val="center"/>
              <w:rPr>
                <w:rFonts w:ascii="Times New Roman" w:hAnsi="Times New Roman"/>
                <w:b/>
                <w:bCs w:val="0"/>
                <w:szCs w:val="22"/>
                <w:lang w:val="da-DK"/>
              </w:rPr>
            </w:pPr>
            <w:r w:rsidRPr="00A61C0E">
              <w:rPr>
                <w:rFonts w:ascii="Times New Roman" w:hAnsi="Times New Roman"/>
                <w:b/>
                <w:bCs w:val="0"/>
                <w:szCs w:val="22"/>
                <w:lang w:val="da-DK"/>
              </w:rPr>
              <w:t>Humira 40 mg hver anden uge</w:t>
            </w:r>
          </w:p>
          <w:p w:rsidR="00867801" w:rsidRPr="00A61C0E" w:rsidP="0071775D" w14:paraId="16B7F4F1" w14:textId="77777777">
            <w:pPr>
              <w:pStyle w:val="DefaultText"/>
              <w:keepNext/>
              <w:jc w:val="center"/>
              <w:rPr>
                <w:rFonts w:ascii="Times New Roman" w:hAnsi="Times New Roman"/>
                <w:b/>
                <w:bCs w:val="0"/>
                <w:szCs w:val="22"/>
                <w:lang w:val="it-IT"/>
              </w:rPr>
            </w:pPr>
            <w:r w:rsidRPr="00A61C0E">
              <w:rPr>
                <w:rFonts w:ascii="Times New Roman" w:hAnsi="Times New Roman"/>
                <w:b/>
                <w:bCs w:val="0"/>
                <w:szCs w:val="22"/>
                <w:lang w:val="it-IT"/>
              </w:rPr>
              <w:t>N=108</w:t>
            </w:r>
          </w:p>
          <w:p w:rsidR="00867801" w:rsidRPr="00A61C0E" w:rsidP="0071775D" w14:paraId="2A3C8357" w14:textId="77777777">
            <w:pPr>
              <w:pStyle w:val="DefaultText"/>
              <w:keepNext/>
              <w:jc w:val="center"/>
              <w:rPr>
                <w:rFonts w:ascii="Times New Roman" w:hAnsi="Times New Roman"/>
                <w:b/>
                <w:bCs w:val="0"/>
                <w:szCs w:val="22"/>
                <w:lang w:val="it-IT"/>
              </w:rPr>
            </w:pPr>
            <w:r w:rsidRPr="00A61C0E">
              <w:rPr>
                <w:rFonts w:ascii="Times New Roman" w:hAnsi="Times New Roman"/>
                <w:b/>
                <w:bCs w:val="0"/>
                <w:szCs w:val="22"/>
                <w:lang w:val="it-IT"/>
              </w:rPr>
              <w:t>n (%)</w:t>
            </w:r>
          </w:p>
        </w:tc>
      </w:tr>
      <w:tr w14:paraId="1FEE836F" w14:textId="77777777" w:rsidTr="0071775D">
        <w:tblPrEx>
          <w:tblW w:w="7046" w:type="dxa"/>
          <w:tblLook w:val="0000"/>
        </w:tblPrEx>
        <w:trPr>
          <w:cantSplit/>
        </w:trPr>
        <w:tc>
          <w:tcPr>
            <w:tcW w:w="1639" w:type="dxa"/>
          </w:tcPr>
          <w:p w:rsidR="00867801" w:rsidRPr="00A61C0E" w:rsidP="0071775D" w14:paraId="5B749B7C" w14:textId="77777777">
            <w:pPr>
              <w:pStyle w:val="DefaultText"/>
              <w:keepNext/>
              <w:rPr>
                <w:rFonts w:ascii="Times New Roman" w:hAnsi="Times New Roman"/>
                <w:b/>
                <w:bCs w:val="0"/>
                <w:szCs w:val="22"/>
                <w:lang w:val="it-IT"/>
              </w:rPr>
            </w:pPr>
            <w:r w:rsidRPr="00A61C0E">
              <w:rPr>
                <w:rFonts w:ascii="Times New Roman" w:hAnsi="Times New Roman"/>
                <w:b/>
                <w:bCs w:val="0"/>
                <w:szCs w:val="22"/>
                <w:lang w:val="it-IT"/>
              </w:rPr>
              <w:t xml:space="preserve">    </w:t>
            </w:r>
            <w:r w:rsidRPr="00A61C0E">
              <w:rPr>
                <w:rFonts w:ascii="Symbol" w:hAnsi="Symbol"/>
                <w:b/>
                <w:bCs w:val="0"/>
                <w:szCs w:val="22"/>
              </w:rPr>
              <w:sym w:font="Symbol" w:char="F0B3"/>
            </w:r>
            <w:r w:rsidRPr="00A61C0E">
              <w:rPr>
                <w:rFonts w:ascii="Times New Roman" w:hAnsi="Times New Roman"/>
                <w:b/>
                <w:bCs w:val="0"/>
                <w:szCs w:val="22"/>
                <w:lang w:val="it-IT"/>
              </w:rPr>
              <w:t>PASI 75</w:t>
            </w:r>
          </w:p>
        </w:tc>
        <w:tc>
          <w:tcPr>
            <w:tcW w:w="1668" w:type="dxa"/>
          </w:tcPr>
          <w:p w:rsidR="00867801" w:rsidRPr="00A61C0E" w:rsidP="0071775D" w14:paraId="237DD378" w14:textId="77777777">
            <w:pPr>
              <w:pStyle w:val="DefaultText"/>
              <w:keepNext/>
              <w:jc w:val="center"/>
              <w:rPr>
                <w:rFonts w:ascii="Times New Roman" w:hAnsi="Times New Roman"/>
                <w:szCs w:val="22"/>
                <w:lang w:val="it-IT"/>
              </w:rPr>
            </w:pPr>
            <w:r w:rsidRPr="00A61C0E">
              <w:rPr>
                <w:rFonts w:ascii="Times New Roman" w:hAnsi="Times New Roman"/>
                <w:szCs w:val="22"/>
                <w:lang w:val="it-IT"/>
              </w:rPr>
              <w:t>10 (18,9)</w:t>
            </w:r>
          </w:p>
        </w:tc>
        <w:tc>
          <w:tcPr>
            <w:tcW w:w="1347" w:type="dxa"/>
          </w:tcPr>
          <w:p w:rsidR="00867801" w:rsidRPr="00A61C0E" w:rsidP="0071775D" w14:paraId="2D2659E4" w14:textId="77777777">
            <w:pPr>
              <w:pStyle w:val="DefaultText"/>
              <w:keepNext/>
              <w:jc w:val="center"/>
              <w:rPr>
                <w:rFonts w:ascii="Times New Roman" w:hAnsi="Times New Roman"/>
                <w:szCs w:val="22"/>
                <w:lang w:val="it-IT"/>
              </w:rPr>
            </w:pPr>
            <w:r w:rsidRPr="00A61C0E">
              <w:rPr>
                <w:rFonts w:ascii="Times New Roman" w:hAnsi="Times New Roman"/>
                <w:szCs w:val="22"/>
                <w:lang w:val="it-IT"/>
              </w:rPr>
              <w:t>39 (35,5)</w:t>
            </w:r>
          </w:p>
        </w:tc>
        <w:tc>
          <w:tcPr>
            <w:tcW w:w="2392" w:type="dxa"/>
          </w:tcPr>
          <w:p w:rsidR="00867801" w:rsidRPr="00A61C0E" w:rsidP="0071775D" w14:paraId="33535B9E" w14:textId="77777777">
            <w:pPr>
              <w:pStyle w:val="DefaultText"/>
              <w:keepNext/>
              <w:jc w:val="center"/>
              <w:rPr>
                <w:rFonts w:ascii="Times New Roman" w:hAnsi="Times New Roman"/>
                <w:szCs w:val="22"/>
                <w:lang w:val="it-IT"/>
              </w:rPr>
            </w:pPr>
            <w:r w:rsidRPr="00A61C0E">
              <w:rPr>
                <w:rFonts w:ascii="Times New Roman" w:hAnsi="Times New Roman"/>
                <w:szCs w:val="22"/>
                <w:lang w:val="it-IT"/>
              </w:rPr>
              <w:t>86 (79,6)</w:t>
            </w:r>
            <w:r w:rsidRPr="00A61C0E">
              <w:rPr>
                <w:rFonts w:ascii="Times New Roman" w:hAnsi="Times New Roman"/>
                <w:szCs w:val="22"/>
                <w:vertAlign w:val="superscript"/>
                <w:lang w:val="it-IT"/>
              </w:rPr>
              <w:t xml:space="preserve"> a, b</w:t>
            </w:r>
          </w:p>
        </w:tc>
      </w:tr>
      <w:tr w14:paraId="41C43DF6" w14:textId="77777777" w:rsidTr="0071775D">
        <w:tblPrEx>
          <w:tblW w:w="7046" w:type="dxa"/>
          <w:tblLook w:val="0000"/>
        </w:tblPrEx>
        <w:trPr>
          <w:cantSplit/>
        </w:trPr>
        <w:tc>
          <w:tcPr>
            <w:tcW w:w="1639" w:type="dxa"/>
          </w:tcPr>
          <w:p w:rsidR="00867801" w:rsidRPr="00A61C0E" w:rsidP="0071775D" w14:paraId="1C34F44C" w14:textId="77777777">
            <w:pPr>
              <w:pStyle w:val="DefaultText"/>
              <w:keepNext/>
              <w:rPr>
                <w:rFonts w:ascii="Times New Roman" w:hAnsi="Times New Roman"/>
                <w:b/>
                <w:bCs w:val="0"/>
                <w:szCs w:val="22"/>
                <w:lang w:val="it-IT"/>
              </w:rPr>
            </w:pPr>
            <w:r w:rsidRPr="00A61C0E">
              <w:rPr>
                <w:rFonts w:ascii="Times New Roman" w:hAnsi="Times New Roman"/>
                <w:b/>
                <w:bCs w:val="0"/>
                <w:szCs w:val="22"/>
                <w:lang w:val="it-IT"/>
              </w:rPr>
              <w:t xml:space="preserve">    PASI 100</w:t>
            </w:r>
          </w:p>
        </w:tc>
        <w:tc>
          <w:tcPr>
            <w:tcW w:w="1668" w:type="dxa"/>
          </w:tcPr>
          <w:p w:rsidR="00867801" w:rsidRPr="00A61C0E" w:rsidP="0071775D" w14:paraId="368CB936" w14:textId="77777777">
            <w:pPr>
              <w:pStyle w:val="DefaultText"/>
              <w:keepNext/>
              <w:jc w:val="center"/>
              <w:rPr>
                <w:rFonts w:ascii="Times New Roman" w:hAnsi="Times New Roman"/>
                <w:szCs w:val="22"/>
                <w:lang w:val="it-IT"/>
              </w:rPr>
            </w:pPr>
            <w:r w:rsidRPr="00A61C0E">
              <w:rPr>
                <w:rFonts w:ascii="Times New Roman" w:hAnsi="Times New Roman"/>
                <w:szCs w:val="22"/>
                <w:lang w:val="it-IT"/>
              </w:rPr>
              <w:t>1 (1,9)</w:t>
            </w:r>
          </w:p>
        </w:tc>
        <w:tc>
          <w:tcPr>
            <w:tcW w:w="1347" w:type="dxa"/>
          </w:tcPr>
          <w:p w:rsidR="00867801" w:rsidRPr="00A61C0E" w:rsidP="0071775D" w14:paraId="4FAA2FE6" w14:textId="77777777">
            <w:pPr>
              <w:pStyle w:val="DefaultText"/>
              <w:keepNext/>
              <w:jc w:val="center"/>
              <w:rPr>
                <w:rFonts w:ascii="Times New Roman" w:hAnsi="Times New Roman"/>
                <w:szCs w:val="22"/>
                <w:lang w:val="it-IT"/>
              </w:rPr>
            </w:pPr>
            <w:r w:rsidRPr="00A61C0E">
              <w:rPr>
                <w:rFonts w:ascii="Times New Roman" w:hAnsi="Times New Roman"/>
                <w:szCs w:val="22"/>
                <w:lang w:val="it-IT"/>
              </w:rPr>
              <w:t>8 (7,3)</w:t>
            </w:r>
          </w:p>
        </w:tc>
        <w:tc>
          <w:tcPr>
            <w:tcW w:w="2392" w:type="dxa"/>
          </w:tcPr>
          <w:p w:rsidR="00867801" w:rsidRPr="00A61C0E" w:rsidP="0071775D" w14:paraId="4EFC57E1" w14:textId="77777777">
            <w:pPr>
              <w:pStyle w:val="DefaultText"/>
              <w:keepNext/>
              <w:jc w:val="center"/>
              <w:rPr>
                <w:rFonts w:ascii="Times New Roman" w:hAnsi="Times New Roman"/>
                <w:szCs w:val="22"/>
                <w:lang w:val="it-IT"/>
              </w:rPr>
            </w:pPr>
            <w:r w:rsidRPr="00A61C0E">
              <w:rPr>
                <w:rFonts w:ascii="Times New Roman" w:hAnsi="Times New Roman"/>
                <w:szCs w:val="22"/>
                <w:lang w:val="it-IT"/>
              </w:rPr>
              <w:t>18 (16,7)</w:t>
            </w:r>
            <w:r w:rsidRPr="00A61C0E">
              <w:rPr>
                <w:rFonts w:ascii="Times New Roman" w:hAnsi="Times New Roman"/>
                <w:szCs w:val="22"/>
                <w:vertAlign w:val="superscript"/>
                <w:lang w:val="it-IT"/>
              </w:rPr>
              <w:t xml:space="preserve"> c, d</w:t>
            </w:r>
          </w:p>
        </w:tc>
      </w:tr>
      <w:tr w14:paraId="4DFA8C50" w14:textId="77777777" w:rsidTr="0071775D">
        <w:tblPrEx>
          <w:tblW w:w="7046" w:type="dxa"/>
          <w:tblLook w:val="0000"/>
        </w:tblPrEx>
        <w:trPr>
          <w:cantSplit/>
        </w:trPr>
        <w:tc>
          <w:tcPr>
            <w:tcW w:w="1639" w:type="dxa"/>
          </w:tcPr>
          <w:p w:rsidR="00867801" w:rsidRPr="00A61C0E" w:rsidP="0071775D" w14:paraId="2089DD70" w14:textId="77777777">
            <w:pPr>
              <w:pStyle w:val="DefaultText"/>
              <w:keepNext/>
              <w:rPr>
                <w:rFonts w:ascii="Times New Roman" w:hAnsi="Times New Roman"/>
                <w:b/>
                <w:bCs w:val="0"/>
                <w:szCs w:val="22"/>
                <w:lang w:val="da-DK"/>
              </w:rPr>
            </w:pPr>
            <w:r w:rsidRPr="00A61C0E">
              <w:rPr>
                <w:rFonts w:ascii="Times New Roman" w:hAnsi="Times New Roman"/>
                <w:b/>
                <w:bCs w:val="0"/>
                <w:szCs w:val="22"/>
                <w:lang w:val="it-IT"/>
              </w:rPr>
              <w:t xml:space="preserve">    </w:t>
            </w:r>
            <w:r w:rsidRPr="00A61C0E">
              <w:rPr>
                <w:rFonts w:ascii="Times New Roman" w:hAnsi="Times New Roman"/>
                <w:b/>
                <w:bCs w:val="0"/>
                <w:szCs w:val="22"/>
                <w:lang w:val="da-DK"/>
              </w:rPr>
              <w:t xml:space="preserve">PGA: </w:t>
            </w:r>
            <w:r w:rsidRPr="00DB1F7F">
              <w:rPr>
                <w:rFonts w:ascii="Times New Roman" w:hAnsi="Times New Roman"/>
                <w:b/>
                <w:bCs w:val="0"/>
                <w:i/>
                <w:szCs w:val="22"/>
                <w:lang w:val="da-DK"/>
              </w:rPr>
              <w:t>Clear/minimal</w:t>
            </w:r>
          </w:p>
        </w:tc>
        <w:tc>
          <w:tcPr>
            <w:tcW w:w="1668" w:type="dxa"/>
          </w:tcPr>
          <w:p w:rsidR="00867801" w:rsidRPr="00A61C0E" w:rsidP="0071775D" w14:paraId="6400C7B5" w14:textId="77777777">
            <w:pPr>
              <w:pStyle w:val="DefaultText"/>
              <w:keepNext/>
              <w:jc w:val="center"/>
              <w:rPr>
                <w:rFonts w:ascii="Times New Roman" w:hAnsi="Times New Roman"/>
                <w:szCs w:val="22"/>
              </w:rPr>
            </w:pPr>
            <w:r w:rsidRPr="00A61C0E">
              <w:rPr>
                <w:rFonts w:ascii="Times New Roman" w:hAnsi="Times New Roman"/>
                <w:szCs w:val="22"/>
              </w:rPr>
              <w:t>6 (11,3)</w:t>
            </w:r>
          </w:p>
        </w:tc>
        <w:tc>
          <w:tcPr>
            <w:tcW w:w="1347" w:type="dxa"/>
          </w:tcPr>
          <w:p w:rsidR="00867801" w:rsidRPr="00A61C0E" w:rsidP="0071775D" w14:paraId="0CFA6989" w14:textId="77777777">
            <w:pPr>
              <w:pStyle w:val="DefaultText"/>
              <w:keepNext/>
              <w:jc w:val="center"/>
              <w:rPr>
                <w:rFonts w:ascii="Times New Roman" w:hAnsi="Times New Roman"/>
                <w:szCs w:val="22"/>
              </w:rPr>
            </w:pPr>
            <w:r w:rsidRPr="00A61C0E">
              <w:rPr>
                <w:rFonts w:ascii="Times New Roman" w:hAnsi="Times New Roman"/>
                <w:szCs w:val="22"/>
              </w:rPr>
              <w:t>33 (30,0)</w:t>
            </w:r>
          </w:p>
        </w:tc>
        <w:tc>
          <w:tcPr>
            <w:tcW w:w="2392" w:type="dxa"/>
          </w:tcPr>
          <w:p w:rsidR="00867801" w:rsidRPr="00A61C0E" w:rsidP="0071775D" w14:paraId="7DAF6D21" w14:textId="77777777">
            <w:pPr>
              <w:pStyle w:val="DefaultText"/>
              <w:keepNext/>
              <w:jc w:val="center"/>
              <w:rPr>
                <w:rFonts w:ascii="Times New Roman" w:hAnsi="Times New Roman"/>
                <w:szCs w:val="22"/>
              </w:rPr>
            </w:pPr>
            <w:r w:rsidRPr="00A61C0E">
              <w:rPr>
                <w:rFonts w:ascii="Times New Roman" w:hAnsi="Times New Roman"/>
                <w:szCs w:val="22"/>
              </w:rPr>
              <w:t>79 (73,1)</w:t>
            </w:r>
            <w:r w:rsidRPr="00A61C0E">
              <w:rPr>
                <w:rFonts w:ascii="Times New Roman" w:hAnsi="Times New Roman"/>
                <w:szCs w:val="22"/>
                <w:vertAlign w:val="superscript"/>
              </w:rPr>
              <w:t xml:space="preserve"> a, b</w:t>
            </w:r>
          </w:p>
        </w:tc>
      </w:tr>
      <w:tr w14:paraId="641467B3" w14:textId="77777777" w:rsidTr="0071775D">
        <w:tblPrEx>
          <w:tblW w:w="7046" w:type="dxa"/>
          <w:tblLook w:val="0000"/>
        </w:tblPrEx>
        <w:trPr>
          <w:cantSplit/>
        </w:trPr>
        <w:tc>
          <w:tcPr>
            <w:tcW w:w="7046" w:type="dxa"/>
            <w:gridSpan w:val="4"/>
          </w:tcPr>
          <w:p w:rsidR="00867801" w:rsidRPr="000C1751" w:rsidP="0071775D" w14:paraId="1FE5C6AF" w14:textId="77777777">
            <w:pPr>
              <w:pStyle w:val="DefaultText"/>
              <w:keepNext/>
              <w:rPr>
                <w:rFonts w:ascii="Times New Roman" w:hAnsi="Times New Roman"/>
                <w:szCs w:val="22"/>
              </w:rPr>
            </w:pPr>
            <w:r w:rsidRPr="000C1751">
              <w:rPr>
                <w:rFonts w:ascii="Times New Roman" w:hAnsi="Times New Roman"/>
                <w:szCs w:val="22"/>
                <w:vertAlign w:val="superscript"/>
              </w:rPr>
              <w:t>a</w:t>
            </w:r>
            <w:r w:rsidRPr="000C1751">
              <w:rPr>
                <w:rFonts w:ascii="Times New Roman" w:hAnsi="Times New Roman"/>
                <w:szCs w:val="22"/>
              </w:rPr>
              <w:t xml:space="preserve"> p&lt;0,001 Humira </w:t>
            </w:r>
            <w:r w:rsidRPr="000C1751">
              <w:rPr>
                <w:rFonts w:ascii="Times New Roman" w:hAnsi="Times New Roman" w:cs="Arial"/>
                <w:i/>
                <w:szCs w:val="22"/>
              </w:rPr>
              <w:t>versus</w:t>
            </w:r>
            <w:r w:rsidRPr="000C1751">
              <w:rPr>
                <w:rFonts w:ascii="Times New Roman" w:hAnsi="Times New Roman"/>
                <w:szCs w:val="22"/>
              </w:rPr>
              <w:t xml:space="preserve"> placebo</w:t>
            </w:r>
          </w:p>
          <w:p w:rsidR="00867801" w:rsidRPr="000C1751" w:rsidP="0071775D" w14:paraId="4D03F773" w14:textId="77777777">
            <w:pPr>
              <w:pStyle w:val="DefaultText"/>
              <w:keepNext/>
              <w:rPr>
                <w:rFonts w:ascii="Times New Roman" w:hAnsi="Times New Roman"/>
                <w:szCs w:val="22"/>
              </w:rPr>
            </w:pPr>
            <w:r w:rsidRPr="000C1751">
              <w:rPr>
                <w:rFonts w:ascii="Times New Roman" w:hAnsi="Times New Roman"/>
                <w:szCs w:val="22"/>
                <w:vertAlign w:val="superscript"/>
              </w:rPr>
              <w:t>b</w:t>
            </w:r>
            <w:r w:rsidRPr="000C1751">
              <w:rPr>
                <w:rFonts w:ascii="Times New Roman" w:hAnsi="Times New Roman"/>
                <w:szCs w:val="22"/>
              </w:rPr>
              <w:t xml:space="preserve"> p&lt;0,001 Humira </w:t>
            </w:r>
            <w:r w:rsidRPr="000C1751">
              <w:rPr>
                <w:rFonts w:ascii="Times New Roman" w:hAnsi="Times New Roman" w:cs="Arial"/>
                <w:i/>
                <w:szCs w:val="22"/>
              </w:rPr>
              <w:t>versus</w:t>
            </w:r>
            <w:r w:rsidRPr="000C1751">
              <w:rPr>
                <w:rFonts w:ascii="Times New Roman" w:hAnsi="Times New Roman"/>
                <w:szCs w:val="22"/>
              </w:rPr>
              <w:t xml:space="preserve"> methotrexat</w:t>
            </w:r>
          </w:p>
          <w:p w:rsidR="00867801" w:rsidRPr="000C1751" w:rsidP="0071775D" w14:paraId="2C38C262" w14:textId="77777777">
            <w:pPr>
              <w:pStyle w:val="DefaultText"/>
              <w:keepNext/>
              <w:rPr>
                <w:rFonts w:ascii="Times New Roman" w:hAnsi="Times New Roman"/>
                <w:szCs w:val="22"/>
              </w:rPr>
            </w:pPr>
            <w:r w:rsidRPr="000C1751">
              <w:rPr>
                <w:rFonts w:ascii="Times New Roman" w:hAnsi="Times New Roman"/>
                <w:szCs w:val="22"/>
                <w:vertAlign w:val="superscript"/>
              </w:rPr>
              <w:t>c</w:t>
            </w:r>
            <w:r w:rsidRPr="000C1751">
              <w:rPr>
                <w:rFonts w:ascii="Times New Roman" w:hAnsi="Times New Roman"/>
                <w:szCs w:val="22"/>
              </w:rPr>
              <w:t xml:space="preserve"> p&lt;0,01 Humira </w:t>
            </w:r>
            <w:r w:rsidRPr="000C1751">
              <w:rPr>
                <w:rFonts w:ascii="Times New Roman" w:hAnsi="Times New Roman" w:cs="Arial"/>
                <w:i/>
                <w:szCs w:val="22"/>
              </w:rPr>
              <w:t>versus</w:t>
            </w:r>
            <w:r w:rsidRPr="000C1751">
              <w:rPr>
                <w:rFonts w:ascii="Times New Roman" w:hAnsi="Times New Roman"/>
                <w:szCs w:val="22"/>
              </w:rPr>
              <w:t xml:space="preserve"> placebo</w:t>
            </w:r>
          </w:p>
          <w:p w:rsidR="00867801" w:rsidRPr="000C1751" w:rsidP="0071775D" w14:paraId="1885E7A5" w14:textId="77777777">
            <w:pPr>
              <w:pStyle w:val="DefaultText"/>
              <w:keepNext/>
              <w:rPr>
                <w:szCs w:val="22"/>
              </w:rPr>
            </w:pPr>
            <w:r w:rsidRPr="000C1751">
              <w:rPr>
                <w:rFonts w:ascii="Times New Roman" w:hAnsi="Times New Roman"/>
                <w:szCs w:val="22"/>
                <w:vertAlign w:val="superscript"/>
              </w:rPr>
              <w:t>d</w:t>
            </w:r>
            <w:r w:rsidRPr="000C1751">
              <w:rPr>
                <w:rFonts w:ascii="Times New Roman" w:hAnsi="Times New Roman"/>
                <w:szCs w:val="22"/>
              </w:rPr>
              <w:t xml:space="preserve"> p&lt;0,05 Humira </w:t>
            </w:r>
            <w:r w:rsidRPr="000C1751">
              <w:rPr>
                <w:rFonts w:ascii="Times New Roman" w:hAnsi="Times New Roman" w:cs="Arial"/>
                <w:i/>
                <w:szCs w:val="22"/>
              </w:rPr>
              <w:t>versus</w:t>
            </w:r>
            <w:r w:rsidRPr="000C1751">
              <w:rPr>
                <w:rFonts w:ascii="Times New Roman" w:hAnsi="Times New Roman"/>
                <w:szCs w:val="22"/>
              </w:rPr>
              <w:t xml:space="preserve"> methotrexat</w:t>
            </w:r>
          </w:p>
        </w:tc>
      </w:tr>
    </w:tbl>
    <w:p w:rsidR="00867801" w:rsidRPr="000C1751" w:rsidP="00867801" w14:paraId="7DDB3828" w14:textId="77777777">
      <w:pPr>
        <w:autoSpaceDE w:val="0"/>
        <w:autoSpaceDN w:val="0"/>
        <w:adjustRightInd w:val="0"/>
      </w:pPr>
    </w:p>
    <w:p w:rsidR="00867801" w:rsidP="00867801" w14:paraId="5E065994" w14:textId="77777777">
      <w:pPr>
        <w:rPr>
          <w:rFonts w:cs="Arial"/>
          <w:szCs w:val="22"/>
          <w:lang w:val="da-DK"/>
        </w:rPr>
      </w:pPr>
      <w:r>
        <w:rPr>
          <w:rFonts w:cs="Arial"/>
          <w:szCs w:val="22"/>
          <w:lang w:val="da-DK"/>
        </w:rPr>
        <w:t xml:space="preserve">I </w:t>
      </w:r>
      <w:r>
        <w:rPr>
          <w:iCs/>
          <w:lang w:val="da-DK"/>
        </w:rPr>
        <w:t>Psoriasis-studie</w:t>
      </w:r>
      <w:r>
        <w:rPr>
          <w:rFonts w:cs="Arial"/>
          <w:szCs w:val="22"/>
          <w:lang w:val="da-DK"/>
        </w:rPr>
        <w:t xml:space="preserve"> I oplevede 28% af de patienter, som opnåede PASI 75-respons, og som blev genrandomiseret til placebo i uge 33, “tab af tilstrækkeligt respons”</w:t>
      </w:r>
      <w:r>
        <w:rPr>
          <w:iCs/>
          <w:lang w:val="da-DK"/>
        </w:rPr>
        <w:t xml:space="preserve"> (PASI-score efter uge 33 og ved eller før uge 52, som resulterede i et &lt;PASI 50-respons i forhold til </w:t>
      </w:r>
      <w:r w:rsidRPr="005376C6">
        <w:rPr>
          <w:i/>
          <w:iCs/>
          <w:lang w:val="da-DK"/>
        </w:rPr>
        <w:t>baseline</w:t>
      </w:r>
      <w:r>
        <w:rPr>
          <w:iCs/>
          <w:lang w:val="da-DK"/>
        </w:rPr>
        <w:t xml:space="preserve"> med en stigning på minimum 6 point i PASI-score i forhold til uge 33), </w:t>
      </w:r>
      <w:r>
        <w:rPr>
          <w:rFonts w:cs="Arial"/>
          <w:szCs w:val="22"/>
          <w:lang w:val="da-DK"/>
        </w:rPr>
        <w:t>sammenlignet med 5%, som fortsatte på Humira (p&lt; 0,001)</w:t>
      </w:r>
      <w:r>
        <w:rPr>
          <w:iCs/>
          <w:lang w:val="da-DK"/>
        </w:rPr>
        <w:t xml:space="preserve">. </w:t>
      </w:r>
      <w:r>
        <w:rPr>
          <w:rFonts w:cs="Arial"/>
          <w:szCs w:val="22"/>
          <w:lang w:val="da-DK"/>
        </w:rPr>
        <w:t>38% (25/66) og 55% (36/66) af de patienter, som mistede tilstrækkeligt respons efter genrandomisering til placebo, og som derefte</w:t>
      </w:r>
      <w:r>
        <w:rPr>
          <w:rFonts w:cs="Arial"/>
          <w:szCs w:val="22"/>
          <w:lang w:val="da-DK"/>
        </w:rPr>
        <w:t>r fortsatte i det åbne forlængelsesstudie, genvandt PASI 75-respons efter henholdsvis 12 og 24 ugers behandling.</w:t>
      </w:r>
    </w:p>
    <w:p w:rsidR="00867801" w:rsidP="00867801" w14:paraId="34A77721" w14:textId="77777777">
      <w:pPr>
        <w:pStyle w:val="EMEANormal"/>
        <w:rPr>
          <w:lang w:val="da-DK"/>
        </w:rPr>
      </w:pPr>
    </w:p>
    <w:p w:rsidR="00867801" w:rsidRPr="00840C33" w:rsidP="00867801" w14:paraId="17920A34" w14:textId="77777777">
      <w:pPr>
        <w:rPr>
          <w:szCs w:val="22"/>
          <w:lang w:val="da-DK"/>
        </w:rPr>
      </w:pPr>
      <w:r w:rsidRPr="00840C33">
        <w:rPr>
          <w:szCs w:val="22"/>
          <w:lang w:val="da-DK"/>
        </w:rPr>
        <w:t>I</w:t>
      </w:r>
      <w:r>
        <w:rPr>
          <w:szCs w:val="22"/>
          <w:lang w:val="da-DK"/>
        </w:rPr>
        <w:t xml:space="preserve"> </w:t>
      </w:r>
      <w:r w:rsidRPr="00840C33">
        <w:rPr>
          <w:szCs w:val="22"/>
          <w:lang w:val="da-DK"/>
        </w:rPr>
        <w:t>alt 233 PASI</w:t>
      </w:r>
      <w:r>
        <w:rPr>
          <w:szCs w:val="22"/>
          <w:lang w:val="da-DK"/>
        </w:rPr>
        <w:t xml:space="preserve"> </w:t>
      </w:r>
      <w:r w:rsidRPr="00840C33">
        <w:rPr>
          <w:szCs w:val="22"/>
          <w:lang w:val="da-DK"/>
        </w:rPr>
        <w:t>75-responde</w:t>
      </w:r>
      <w:r>
        <w:rPr>
          <w:szCs w:val="22"/>
          <w:lang w:val="da-DK"/>
        </w:rPr>
        <w:t>nter</w:t>
      </w:r>
      <w:r w:rsidRPr="00840C33">
        <w:rPr>
          <w:szCs w:val="22"/>
          <w:lang w:val="da-DK"/>
        </w:rPr>
        <w:t xml:space="preserve"> ved uge 16 og 33 </w:t>
      </w:r>
      <w:r>
        <w:rPr>
          <w:szCs w:val="22"/>
          <w:lang w:val="da-DK"/>
        </w:rPr>
        <w:t>fik</w:t>
      </w:r>
      <w:r w:rsidRPr="00840C33">
        <w:rPr>
          <w:szCs w:val="22"/>
          <w:lang w:val="da-DK"/>
        </w:rPr>
        <w:t xml:space="preserve"> </w:t>
      </w:r>
      <w:r>
        <w:rPr>
          <w:szCs w:val="22"/>
          <w:lang w:val="da-DK"/>
        </w:rPr>
        <w:t>kontinuerlig</w:t>
      </w:r>
      <w:r w:rsidRPr="00840C33">
        <w:rPr>
          <w:szCs w:val="22"/>
          <w:lang w:val="da-DK"/>
        </w:rPr>
        <w:t xml:space="preserve"> Humira</w:t>
      </w:r>
      <w:r>
        <w:rPr>
          <w:szCs w:val="22"/>
          <w:lang w:val="da-DK"/>
        </w:rPr>
        <w:t>-</w:t>
      </w:r>
      <w:r w:rsidRPr="00840C33">
        <w:rPr>
          <w:szCs w:val="22"/>
          <w:lang w:val="da-DK"/>
        </w:rPr>
        <w:t xml:space="preserve">behandling i 52 uger i </w:t>
      </w:r>
      <w:r>
        <w:rPr>
          <w:szCs w:val="22"/>
          <w:lang w:val="da-DK"/>
        </w:rPr>
        <w:t>P</w:t>
      </w:r>
      <w:r w:rsidRPr="00840C33">
        <w:rPr>
          <w:szCs w:val="22"/>
          <w:lang w:val="da-DK"/>
        </w:rPr>
        <w:t>soriasis-</w:t>
      </w:r>
      <w:r>
        <w:rPr>
          <w:szCs w:val="22"/>
          <w:lang w:val="da-DK"/>
        </w:rPr>
        <w:t>studie</w:t>
      </w:r>
      <w:r w:rsidRPr="00840C33">
        <w:rPr>
          <w:szCs w:val="22"/>
          <w:lang w:val="da-DK"/>
        </w:rPr>
        <w:t xml:space="preserve"> I og fortsatte </w:t>
      </w:r>
      <w:r>
        <w:rPr>
          <w:szCs w:val="22"/>
          <w:lang w:val="da-DK"/>
        </w:rPr>
        <w:t xml:space="preserve">med </w:t>
      </w:r>
      <w:r w:rsidRPr="00840C33">
        <w:rPr>
          <w:szCs w:val="22"/>
          <w:lang w:val="da-DK"/>
        </w:rPr>
        <w:t xml:space="preserve">Humira i </w:t>
      </w:r>
      <w:r>
        <w:rPr>
          <w:szCs w:val="22"/>
          <w:lang w:val="da-DK"/>
        </w:rPr>
        <w:t xml:space="preserve">det </w:t>
      </w:r>
      <w:r w:rsidRPr="00840C33">
        <w:rPr>
          <w:szCs w:val="22"/>
          <w:lang w:val="da-DK"/>
        </w:rPr>
        <w:t>åb</w:t>
      </w:r>
      <w:r>
        <w:rPr>
          <w:szCs w:val="22"/>
          <w:lang w:val="da-DK"/>
        </w:rPr>
        <w:t>ne</w:t>
      </w:r>
      <w:r w:rsidRPr="00840C33">
        <w:rPr>
          <w:szCs w:val="22"/>
          <w:lang w:val="da-DK"/>
        </w:rPr>
        <w:t xml:space="preserve"> forlængelses</w:t>
      </w:r>
      <w:r>
        <w:rPr>
          <w:szCs w:val="22"/>
          <w:lang w:val="da-DK"/>
        </w:rPr>
        <w:t>studie</w:t>
      </w:r>
      <w:r w:rsidRPr="00840C33">
        <w:rPr>
          <w:szCs w:val="22"/>
          <w:lang w:val="da-DK"/>
        </w:rPr>
        <w:t>. PASI</w:t>
      </w:r>
      <w:r>
        <w:rPr>
          <w:szCs w:val="22"/>
          <w:lang w:val="da-DK"/>
        </w:rPr>
        <w:t xml:space="preserve"> </w:t>
      </w:r>
      <w:r w:rsidRPr="00840C33">
        <w:rPr>
          <w:szCs w:val="22"/>
          <w:lang w:val="da-DK"/>
        </w:rPr>
        <w:t>75</w:t>
      </w:r>
      <w:r>
        <w:rPr>
          <w:szCs w:val="22"/>
          <w:lang w:val="da-DK"/>
        </w:rPr>
        <w:t>-</w:t>
      </w:r>
      <w:r w:rsidRPr="00840C33">
        <w:rPr>
          <w:szCs w:val="22"/>
          <w:lang w:val="da-DK"/>
        </w:rPr>
        <w:t xml:space="preserve"> og PGA </w:t>
      </w:r>
      <w:r w:rsidRPr="00DB1F7F">
        <w:rPr>
          <w:i/>
          <w:szCs w:val="22"/>
          <w:lang w:val="da-DK"/>
        </w:rPr>
        <w:t>clear/minimal</w:t>
      </w:r>
      <w:r w:rsidRPr="00840C33">
        <w:rPr>
          <w:szCs w:val="22"/>
          <w:lang w:val="da-DK"/>
        </w:rPr>
        <w:t xml:space="preserve"> responsrater hos disse patienter var henholdvis 74,7 % og 59, 0 % efter yderligere 108 ugers åben-behandling (i</w:t>
      </w:r>
      <w:r>
        <w:rPr>
          <w:szCs w:val="22"/>
          <w:lang w:val="da-DK"/>
        </w:rPr>
        <w:t xml:space="preserve"> </w:t>
      </w:r>
      <w:r w:rsidRPr="00840C33">
        <w:rPr>
          <w:szCs w:val="22"/>
          <w:lang w:val="da-DK"/>
        </w:rPr>
        <w:t>alt 160 uger). I en analyse</w:t>
      </w:r>
      <w:r>
        <w:rPr>
          <w:szCs w:val="22"/>
          <w:lang w:val="da-DK"/>
        </w:rPr>
        <w:t xml:space="preserve"> af </w:t>
      </w:r>
      <w:r w:rsidRPr="00840C33">
        <w:rPr>
          <w:szCs w:val="22"/>
          <w:lang w:val="da-DK"/>
        </w:rPr>
        <w:t>non-responde</w:t>
      </w:r>
      <w:r>
        <w:rPr>
          <w:szCs w:val="22"/>
          <w:lang w:val="da-DK"/>
        </w:rPr>
        <w:t>nter</w:t>
      </w:r>
      <w:r w:rsidRPr="00840C33">
        <w:rPr>
          <w:szCs w:val="22"/>
          <w:lang w:val="da-DK"/>
        </w:rPr>
        <w:t xml:space="preserve">, </w:t>
      </w:r>
      <w:r>
        <w:rPr>
          <w:szCs w:val="22"/>
          <w:lang w:val="da-DK"/>
        </w:rPr>
        <w:t>defineret som</w:t>
      </w:r>
      <w:r w:rsidRPr="00840C33">
        <w:rPr>
          <w:szCs w:val="22"/>
          <w:lang w:val="da-DK"/>
        </w:rPr>
        <w:t xml:space="preserve"> patienter, som </w:t>
      </w:r>
      <w:r>
        <w:rPr>
          <w:szCs w:val="22"/>
          <w:lang w:val="da-DK"/>
        </w:rPr>
        <w:t>ud</w:t>
      </w:r>
      <w:r w:rsidRPr="00840C33">
        <w:rPr>
          <w:szCs w:val="22"/>
          <w:lang w:val="da-DK"/>
        </w:rPr>
        <w:t xml:space="preserve">gik af </w:t>
      </w:r>
      <w:r>
        <w:rPr>
          <w:szCs w:val="22"/>
          <w:lang w:val="da-DK"/>
        </w:rPr>
        <w:t>studiet</w:t>
      </w:r>
      <w:r w:rsidRPr="00840C33">
        <w:rPr>
          <w:szCs w:val="22"/>
          <w:lang w:val="da-DK"/>
        </w:rPr>
        <w:t xml:space="preserve"> på grund af bivirkninger</w:t>
      </w:r>
      <w:r>
        <w:rPr>
          <w:szCs w:val="22"/>
          <w:lang w:val="da-DK"/>
        </w:rPr>
        <w:t xml:space="preserve"> eller</w:t>
      </w:r>
      <w:r w:rsidRPr="00840C33">
        <w:rPr>
          <w:szCs w:val="22"/>
          <w:lang w:val="da-DK"/>
        </w:rPr>
        <w:t xml:space="preserve"> manglende </w:t>
      </w:r>
      <w:r w:rsidR="00B630A9">
        <w:rPr>
          <w:szCs w:val="22"/>
          <w:lang w:val="da-DK"/>
        </w:rPr>
        <w:t>virkning</w:t>
      </w:r>
      <w:r>
        <w:rPr>
          <w:szCs w:val="22"/>
          <w:lang w:val="da-DK"/>
        </w:rPr>
        <w:t>,</w:t>
      </w:r>
      <w:r w:rsidRPr="00840C33">
        <w:rPr>
          <w:szCs w:val="22"/>
          <w:lang w:val="da-DK"/>
        </w:rPr>
        <w:t xml:space="preserve"> eller </w:t>
      </w:r>
      <w:r>
        <w:rPr>
          <w:szCs w:val="22"/>
          <w:lang w:val="da-DK"/>
        </w:rPr>
        <w:t xml:space="preserve">hvor </w:t>
      </w:r>
      <w:r w:rsidRPr="00840C33">
        <w:rPr>
          <w:szCs w:val="22"/>
          <w:lang w:val="da-DK"/>
        </w:rPr>
        <w:t>dosis</w:t>
      </w:r>
      <w:r>
        <w:rPr>
          <w:szCs w:val="22"/>
          <w:lang w:val="da-DK"/>
        </w:rPr>
        <w:t xml:space="preserve"> blev trappet op</w:t>
      </w:r>
      <w:r w:rsidRPr="00840C33">
        <w:rPr>
          <w:szCs w:val="22"/>
          <w:lang w:val="da-DK"/>
        </w:rPr>
        <w:t xml:space="preserve"> var PASI</w:t>
      </w:r>
      <w:r>
        <w:rPr>
          <w:szCs w:val="22"/>
          <w:lang w:val="da-DK"/>
        </w:rPr>
        <w:t xml:space="preserve"> </w:t>
      </w:r>
      <w:r w:rsidRPr="00840C33">
        <w:rPr>
          <w:szCs w:val="22"/>
          <w:lang w:val="da-DK"/>
        </w:rPr>
        <w:t>75</w:t>
      </w:r>
      <w:r>
        <w:rPr>
          <w:szCs w:val="22"/>
          <w:lang w:val="da-DK"/>
        </w:rPr>
        <w:t>-</w:t>
      </w:r>
      <w:r w:rsidRPr="00840C33">
        <w:rPr>
          <w:szCs w:val="22"/>
          <w:lang w:val="da-DK"/>
        </w:rPr>
        <w:t xml:space="preserve"> og PGA </w:t>
      </w:r>
      <w:r w:rsidRPr="00630624">
        <w:rPr>
          <w:i/>
          <w:szCs w:val="22"/>
          <w:lang w:val="da-DK"/>
        </w:rPr>
        <w:t>clear/minimal</w:t>
      </w:r>
      <w:r>
        <w:rPr>
          <w:szCs w:val="22"/>
          <w:lang w:val="da-DK"/>
        </w:rPr>
        <w:t xml:space="preserve"> </w:t>
      </w:r>
      <w:r w:rsidRPr="00840C33">
        <w:rPr>
          <w:szCs w:val="22"/>
          <w:lang w:val="da-DK"/>
        </w:rPr>
        <w:t xml:space="preserve"> responserater henholdvis 69,6 % og </w:t>
      </w:r>
      <w:r>
        <w:rPr>
          <w:szCs w:val="22"/>
          <w:lang w:val="da-DK"/>
        </w:rPr>
        <w:t>55,7</w:t>
      </w:r>
      <w:r w:rsidRPr="00840C33">
        <w:rPr>
          <w:szCs w:val="22"/>
          <w:lang w:val="da-DK"/>
        </w:rPr>
        <w:t xml:space="preserve"> % efter yderligere 108 ugers åben-behandling (i</w:t>
      </w:r>
      <w:r>
        <w:rPr>
          <w:szCs w:val="22"/>
          <w:lang w:val="da-DK"/>
        </w:rPr>
        <w:t xml:space="preserve"> </w:t>
      </w:r>
      <w:r w:rsidRPr="00840C33">
        <w:rPr>
          <w:szCs w:val="22"/>
          <w:lang w:val="da-DK"/>
        </w:rPr>
        <w:t>alt 160 ug</w:t>
      </w:r>
      <w:r w:rsidRPr="00840C33">
        <w:rPr>
          <w:szCs w:val="22"/>
          <w:lang w:val="da-DK"/>
        </w:rPr>
        <w:t>er).</w:t>
      </w:r>
    </w:p>
    <w:p w:rsidR="00867801" w:rsidP="00867801" w14:paraId="589E1EDE" w14:textId="77777777">
      <w:pPr>
        <w:pStyle w:val="EMEANormal"/>
        <w:rPr>
          <w:lang w:val="da-DK"/>
        </w:rPr>
      </w:pPr>
    </w:p>
    <w:p w:rsidR="00867801" w:rsidRPr="0026451E" w:rsidP="00867801" w14:paraId="45130A68" w14:textId="77777777">
      <w:pPr>
        <w:pStyle w:val="EMEANormal"/>
        <w:rPr>
          <w:lang w:val="da-DK"/>
        </w:rPr>
      </w:pPr>
      <w:r w:rsidRPr="00840C33">
        <w:rPr>
          <w:lang w:val="da-DK"/>
        </w:rPr>
        <w:t>I</w:t>
      </w:r>
      <w:r>
        <w:rPr>
          <w:lang w:val="da-DK"/>
        </w:rPr>
        <w:t xml:space="preserve"> </w:t>
      </w:r>
      <w:r w:rsidRPr="00840C33">
        <w:rPr>
          <w:lang w:val="da-DK"/>
        </w:rPr>
        <w:t>alt 347 stabile responde</w:t>
      </w:r>
      <w:r>
        <w:rPr>
          <w:lang w:val="da-DK"/>
        </w:rPr>
        <w:t>nter</w:t>
      </w:r>
      <w:r w:rsidRPr="00840C33">
        <w:rPr>
          <w:lang w:val="da-DK"/>
        </w:rPr>
        <w:t xml:space="preserve"> deltog i en evaluering af </w:t>
      </w:r>
      <w:r>
        <w:rPr>
          <w:lang w:val="da-DK"/>
        </w:rPr>
        <w:t>behandlingsafbrydelse</w:t>
      </w:r>
      <w:r w:rsidRPr="00840C33">
        <w:rPr>
          <w:lang w:val="da-DK"/>
        </w:rPr>
        <w:t xml:space="preserve"> og genbehandling i et åben</w:t>
      </w:r>
      <w:r>
        <w:rPr>
          <w:lang w:val="da-DK"/>
        </w:rPr>
        <w:t>t</w:t>
      </w:r>
      <w:r w:rsidRPr="00840C33">
        <w:rPr>
          <w:lang w:val="da-DK"/>
        </w:rPr>
        <w:t xml:space="preserve"> forlængelses</w:t>
      </w:r>
      <w:r>
        <w:rPr>
          <w:lang w:val="da-DK"/>
        </w:rPr>
        <w:t>studie</w:t>
      </w:r>
      <w:r w:rsidRPr="00840C33">
        <w:rPr>
          <w:lang w:val="da-DK"/>
        </w:rPr>
        <w:t xml:space="preserve">. I </w:t>
      </w:r>
      <w:r>
        <w:rPr>
          <w:lang w:val="da-DK"/>
        </w:rPr>
        <w:t>den behandlingsfri</w:t>
      </w:r>
      <w:r w:rsidRPr="00840C33">
        <w:rPr>
          <w:lang w:val="da-DK"/>
        </w:rPr>
        <w:t xml:space="preserve"> periode </w:t>
      </w:r>
      <w:r>
        <w:rPr>
          <w:lang w:val="da-DK"/>
        </w:rPr>
        <w:t>vendte psoriasis</w:t>
      </w:r>
      <w:r w:rsidRPr="00840C33">
        <w:rPr>
          <w:lang w:val="da-DK"/>
        </w:rPr>
        <w:t xml:space="preserve">symptomer tilbage over tid med en </w:t>
      </w:r>
      <w:r>
        <w:rPr>
          <w:lang w:val="da-DK"/>
        </w:rPr>
        <w:t>gennemsnits</w:t>
      </w:r>
      <w:r w:rsidRPr="00840C33">
        <w:rPr>
          <w:lang w:val="da-DK"/>
        </w:rPr>
        <w:t xml:space="preserve">tid til tilbagefald (fald til PGA “moderat” eller </w:t>
      </w:r>
      <w:r>
        <w:rPr>
          <w:lang w:val="da-DK"/>
        </w:rPr>
        <w:t>derunder</w:t>
      </w:r>
      <w:r w:rsidRPr="00840C33">
        <w:rPr>
          <w:lang w:val="da-DK"/>
        </w:rPr>
        <w:t>) på omkring 5 måneder. Ingen af disse patienter oplevede rebound</w:t>
      </w:r>
      <w:r>
        <w:rPr>
          <w:lang w:val="da-DK"/>
        </w:rPr>
        <w:t>-</w:t>
      </w:r>
      <w:r w:rsidRPr="00840C33">
        <w:rPr>
          <w:lang w:val="da-DK"/>
        </w:rPr>
        <w:t xml:space="preserve">effekt i </w:t>
      </w:r>
      <w:r>
        <w:rPr>
          <w:lang w:val="da-DK"/>
        </w:rPr>
        <w:t xml:space="preserve">den behandlingsfri periode. </w:t>
      </w:r>
      <w:r w:rsidRPr="00840C33">
        <w:rPr>
          <w:color w:val="000000"/>
          <w:lang w:val="da-DK"/>
        </w:rPr>
        <w:t>I</w:t>
      </w:r>
      <w:r>
        <w:rPr>
          <w:color w:val="000000"/>
          <w:lang w:val="da-DK"/>
        </w:rPr>
        <w:t xml:space="preserve"> </w:t>
      </w:r>
      <w:r w:rsidRPr="00840C33">
        <w:rPr>
          <w:color w:val="000000"/>
          <w:lang w:val="da-DK"/>
        </w:rPr>
        <w:t>alt 76,5 % (218/285) af</w:t>
      </w:r>
      <w:r>
        <w:rPr>
          <w:color w:val="000000"/>
          <w:lang w:val="da-DK"/>
        </w:rPr>
        <w:t xml:space="preserve"> de</w:t>
      </w:r>
      <w:r w:rsidRPr="00840C33">
        <w:rPr>
          <w:color w:val="000000"/>
          <w:lang w:val="da-DK"/>
        </w:rPr>
        <w:t xml:space="preserve"> patienter, som </w:t>
      </w:r>
      <w:r>
        <w:rPr>
          <w:color w:val="000000"/>
          <w:lang w:val="da-DK"/>
        </w:rPr>
        <w:t>fik</w:t>
      </w:r>
      <w:r w:rsidRPr="00840C33">
        <w:rPr>
          <w:color w:val="000000"/>
          <w:lang w:val="da-DK"/>
        </w:rPr>
        <w:t xml:space="preserve"> genbehandling, havde et PGA-respons på </w:t>
      </w:r>
      <w:r w:rsidR="00760403">
        <w:rPr>
          <w:color w:val="000000"/>
          <w:lang w:val="da-DK"/>
        </w:rPr>
        <w:t>”</w:t>
      </w:r>
      <w:r w:rsidRPr="0026212D" w:rsidR="00760403">
        <w:rPr>
          <w:i/>
          <w:color w:val="000000"/>
          <w:lang w:val="da-DK"/>
        </w:rPr>
        <w:t>clear</w:t>
      </w:r>
      <w:r w:rsidR="00760403">
        <w:rPr>
          <w:color w:val="000000"/>
          <w:lang w:val="da-DK"/>
        </w:rPr>
        <w:t>”</w:t>
      </w:r>
      <w:r w:rsidRPr="00840C33">
        <w:rPr>
          <w:color w:val="000000"/>
          <w:lang w:val="da-DK"/>
        </w:rPr>
        <w:t xml:space="preserve"> eller “</w:t>
      </w:r>
      <w:r w:rsidRPr="00DB1F7F">
        <w:rPr>
          <w:i/>
          <w:color w:val="000000"/>
          <w:lang w:val="da-DK"/>
        </w:rPr>
        <w:t>minimal</w:t>
      </w:r>
      <w:r w:rsidRPr="00840C33">
        <w:rPr>
          <w:color w:val="000000"/>
          <w:lang w:val="da-DK"/>
        </w:rPr>
        <w:t xml:space="preserve">” efter 16 ugers genbehandling, uanset om de fik tilbagefald </w:t>
      </w:r>
      <w:r>
        <w:rPr>
          <w:color w:val="000000"/>
          <w:lang w:val="da-DK"/>
        </w:rPr>
        <w:t>i den behandlingsfri periode</w:t>
      </w:r>
      <w:r w:rsidRPr="00840C33">
        <w:rPr>
          <w:color w:val="000000"/>
          <w:lang w:val="da-DK"/>
        </w:rPr>
        <w:t xml:space="preserve"> (69,1 % [123/178] for patienter, som fik tilbagefald, og 88,8 % [95/107] for patienter, som ikke fik tilbagefald)</w:t>
      </w:r>
      <w:r w:rsidRPr="00840C33">
        <w:rPr>
          <w:lang w:val="da-DK"/>
        </w:rPr>
        <w:t xml:space="preserve">. </w:t>
      </w:r>
      <w:r>
        <w:rPr>
          <w:lang w:val="da-DK"/>
        </w:rPr>
        <w:t>U</w:t>
      </w:r>
      <w:r w:rsidRPr="0026451E">
        <w:rPr>
          <w:lang w:val="da-DK"/>
        </w:rPr>
        <w:t xml:space="preserve">nder genbehandling </w:t>
      </w:r>
      <w:r>
        <w:rPr>
          <w:lang w:val="da-DK"/>
        </w:rPr>
        <w:t xml:space="preserve">var </w:t>
      </w:r>
      <w:r w:rsidRPr="0026451E">
        <w:rPr>
          <w:lang w:val="da-DK"/>
        </w:rPr>
        <w:t>bivirkningspr</w:t>
      </w:r>
      <w:r w:rsidRPr="0026451E">
        <w:rPr>
          <w:lang w:val="da-DK"/>
        </w:rPr>
        <w:t>ofilen sammenlignelig med</w:t>
      </w:r>
      <w:r>
        <w:rPr>
          <w:lang w:val="da-DK"/>
        </w:rPr>
        <w:t xml:space="preserve"> </w:t>
      </w:r>
      <w:r w:rsidRPr="0026451E">
        <w:rPr>
          <w:lang w:val="da-DK"/>
        </w:rPr>
        <w:t>bivirkningsprofilen</w:t>
      </w:r>
      <w:r>
        <w:rPr>
          <w:lang w:val="da-DK"/>
        </w:rPr>
        <w:t xml:space="preserve"> </w:t>
      </w:r>
      <w:r w:rsidRPr="0026451E">
        <w:rPr>
          <w:lang w:val="da-DK"/>
        </w:rPr>
        <w:t xml:space="preserve">før </w:t>
      </w:r>
      <w:r>
        <w:rPr>
          <w:lang w:val="da-DK"/>
        </w:rPr>
        <w:t>behandlingsafbrydelse</w:t>
      </w:r>
      <w:r w:rsidRPr="0026451E">
        <w:rPr>
          <w:lang w:val="da-DK"/>
        </w:rPr>
        <w:t xml:space="preserve">.  </w:t>
      </w:r>
    </w:p>
    <w:p w:rsidR="00867801" w:rsidP="00867801" w14:paraId="068316DE" w14:textId="77777777">
      <w:pPr>
        <w:pStyle w:val="EMEANormal"/>
        <w:rPr>
          <w:lang w:val="da-DK"/>
        </w:rPr>
      </w:pPr>
    </w:p>
    <w:p w:rsidR="00867801" w:rsidP="00867801" w14:paraId="6E110961" w14:textId="77777777">
      <w:pPr>
        <w:rPr>
          <w:szCs w:val="20"/>
          <w:lang w:val="da-DK"/>
        </w:rPr>
      </w:pPr>
      <w:r>
        <w:rPr>
          <w:szCs w:val="20"/>
          <w:lang w:val="da-DK"/>
        </w:rPr>
        <w:t>Der blev vist signifikante forbedringer i DLQI (</w:t>
      </w:r>
      <w:r w:rsidRPr="00BB7558">
        <w:rPr>
          <w:i/>
          <w:szCs w:val="20"/>
          <w:lang w:val="da-DK"/>
        </w:rPr>
        <w:t>Dermatology Life Quality Index</w:t>
      </w:r>
      <w:r>
        <w:rPr>
          <w:szCs w:val="20"/>
          <w:lang w:val="da-DK"/>
        </w:rPr>
        <w:t xml:space="preserve">) i forhold til </w:t>
      </w:r>
      <w:r w:rsidRPr="005376C6">
        <w:rPr>
          <w:i/>
          <w:szCs w:val="20"/>
          <w:lang w:val="da-DK"/>
        </w:rPr>
        <w:t>baseline</w:t>
      </w:r>
      <w:r>
        <w:rPr>
          <w:szCs w:val="20"/>
          <w:lang w:val="da-DK"/>
        </w:rPr>
        <w:t xml:space="preserve"> ved uge 16 sammenlignet med placebo (studie I og II) og </w:t>
      </w:r>
      <w:smartTag w:uri="urn:schemas-microsoft-com:office:smarttags" w:element="stockticker">
        <w:r>
          <w:rPr>
            <w:szCs w:val="20"/>
            <w:lang w:val="da-DK"/>
          </w:rPr>
          <w:t>MTX</w:t>
        </w:r>
      </w:smartTag>
      <w:r>
        <w:rPr>
          <w:szCs w:val="20"/>
          <w:lang w:val="da-DK"/>
        </w:rPr>
        <w:t xml:space="preserve"> (studie II). I studie I var der også signifikante forbedringer i den fysiske og mentale komponent i den sammensatte SF-36-score sammenlignet med placebo.</w:t>
      </w:r>
    </w:p>
    <w:p w:rsidR="00867801" w:rsidP="00867801" w14:paraId="1EA1BA10" w14:textId="77777777">
      <w:pPr>
        <w:pStyle w:val="EMEANormal"/>
        <w:rPr>
          <w:lang w:val="da-DK"/>
        </w:rPr>
      </w:pPr>
    </w:p>
    <w:p w:rsidR="00867801" w:rsidP="00867801" w14:paraId="3D6BB9FA" w14:textId="77777777">
      <w:pPr>
        <w:pStyle w:val="EMEANormal"/>
        <w:rPr>
          <w:szCs w:val="22"/>
          <w:lang w:val="da-DK"/>
        </w:rPr>
      </w:pPr>
      <w:r>
        <w:rPr>
          <w:lang w:val="da-DK"/>
        </w:rPr>
        <w:t>I et åbent forlængelsesstudie med patienter, hvis dosis blev trappet op fra 40 mg hver anden uge til 40 mg ugentlig på grund af PASI-respons under 50 % opnåede 26,4% (92/349) og 37,8 % (132/349) af patienterne PASI 75-respons ved henholdvis uge 12 og 24.</w:t>
      </w:r>
      <w:r w:rsidRPr="00B44B1A">
        <w:rPr>
          <w:szCs w:val="22"/>
          <w:lang w:val="da-DK"/>
        </w:rPr>
        <w:t xml:space="preserve"> </w:t>
      </w:r>
    </w:p>
    <w:p w:rsidR="00867801" w:rsidP="00867801" w14:paraId="68CA6E34" w14:textId="77777777">
      <w:pPr>
        <w:pStyle w:val="EMEANormal"/>
        <w:rPr>
          <w:szCs w:val="22"/>
          <w:lang w:val="da-DK"/>
        </w:rPr>
      </w:pPr>
    </w:p>
    <w:p w:rsidR="00867801" w:rsidP="00867801" w14:paraId="38F2BE8C" w14:textId="77777777">
      <w:pPr>
        <w:pStyle w:val="EMEANormal"/>
        <w:rPr>
          <w:lang w:val="da-DK"/>
        </w:rPr>
      </w:pPr>
      <w:r w:rsidRPr="00AB05E9">
        <w:rPr>
          <w:szCs w:val="22"/>
          <w:lang w:val="da-DK"/>
        </w:rPr>
        <w:t>Psoriasis</w:t>
      </w:r>
      <w:r>
        <w:rPr>
          <w:szCs w:val="22"/>
          <w:lang w:val="da-DK"/>
        </w:rPr>
        <w:t>-</w:t>
      </w:r>
      <w:r w:rsidRPr="00AB05E9">
        <w:rPr>
          <w:szCs w:val="22"/>
          <w:lang w:val="da-DK"/>
        </w:rPr>
        <w:t>studie III (R</w:t>
      </w:r>
      <w:r w:rsidR="008033F6">
        <w:rPr>
          <w:szCs w:val="22"/>
          <w:lang w:val="da-DK"/>
        </w:rPr>
        <w:t>EACH</w:t>
      </w:r>
      <w:r w:rsidRPr="00AB05E9">
        <w:rPr>
          <w:szCs w:val="22"/>
          <w:lang w:val="da-DK"/>
        </w:rPr>
        <w:t xml:space="preserve">) sammenlignede </w:t>
      </w:r>
      <w:r>
        <w:rPr>
          <w:szCs w:val="22"/>
          <w:lang w:val="da-DK"/>
        </w:rPr>
        <w:t xml:space="preserve">Humiras </w:t>
      </w:r>
      <w:r w:rsidRPr="00AB05E9">
        <w:rPr>
          <w:szCs w:val="22"/>
          <w:lang w:val="da-DK"/>
        </w:rPr>
        <w:t xml:space="preserve">virkning og sikkerhed </w:t>
      </w:r>
      <w:r w:rsidRPr="00AB05E9">
        <w:rPr>
          <w:i/>
          <w:szCs w:val="22"/>
          <w:lang w:val="da-DK"/>
        </w:rPr>
        <w:t>versus</w:t>
      </w:r>
      <w:r w:rsidRPr="00AB05E9">
        <w:rPr>
          <w:szCs w:val="22"/>
          <w:lang w:val="da-DK"/>
        </w:rPr>
        <w:t xml:space="preserve"> placebo </w:t>
      </w:r>
      <w:r>
        <w:rPr>
          <w:szCs w:val="22"/>
          <w:lang w:val="da-DK"/>
        </w:rPr>
        <w:t>hos</w:t>
      </w:r>
      <w:r w:rsidRPr="00AB05E9">
        <w:rPr>
          <w:szCs w:val="22"/>
          <w:lang w:val="da-DK"/>
        </w:rPr>
        <w:t xml:space="preserve"> 7</w:t>
      </w:r>
      <w:r w:rsidR="004358B9">
        <w:rPr>
          <w:szCs w:val="22"/>
          <w:lang w:val="da-DK"/>
        </w:rPr>
        <w:t>2</w:t>
      </w:r>
      <w:r w:rsidRPr="00AB05E9">
        <w:rPr>
          <w:szCs w:val="22"/>
          <w:lang w:val="da-DK"/>
        </w:rPr>
        <w:t xml:space="preserve"> patienter med </w:t>
      </w:r>
      <w:r w:rsidRPr="00AB05E9">
        <w:rPr>
          <w:lang w:val="da-DK"/>
        </w:rPr>
        <w:t xml:space="preserve">moderat til </w:t>
      </w:r>
      <w:r>
        <w:rPr>
          <w:lang w:val="da-DK"/>
        </w:rPr>
        <w:t>svær</w:t>
      </w:r>
      <w:r w:rsidRPr="00AB05E9">
        <w:rPr>
          <w:lang w:val="da-DK"/>
        </w:rPr>
        <w:t xml:space="preserve"> kronisk plaque</w:t>
      </w:r>
      <w:r>
        <w:rPr>
          <w:lang w:val="da-DK"/>
        </w:rPr>
        <w:t>-</w:t>
      </w:r>
      <w:r w:rsidRPr="00AB05E9">
        <w:rPr>
          <w:lang w:val="da-DK"/>
        </w:rPr>
        <w:t xml:space="preserve">psoriasis </w:t>
      </w:r>
      <w:r>
        <w:rPr>
          <w:lang w:val="da-DK"/>
        </w:rPr>
        <w:t>og psoriasis på hænder og/eller fødder</w:t>
      </w:r>
      <w:r w:rsidRPr="00AB05E9">
        <w:rPr>
          <w:lang w:val="da-DK"/>
        </w:rPr>
        <w:t>.</w:t>
      </w:r>
      <w:r>
        <w:rPr>
          <w:lang w:val="da-DK"/>
        </w:rPr>
        <w:t xml:space="preserve"> Patienterne fik en startdosis på 80 mg Humira efterfulgt af 40 mg hver anden uge (med start en uge efter initialdosis) eller placebo i 16 uger. Ved uge 16 havde en statistisk signifikant større andel af de patienter, som fik Humira opnået PGA ”</w:t>
      </w:r>
      <w:r w:rsidRPr="00BB7558">
        <w:rPr>
          <w:i/>
          <w:lang w:val="da-DK"/>
        </w:rPr>
        <w:t>clear</w:t>
      </w:r>
      <w:r>
        <w:rPr>
          <w:lang w:val="da-DK"/>
        </w:rPr>
        <w:t>” eller ”</w:t>
      </w:r>
      <w:r w:rsidRPr="00BB7558">
        <w:rPr>
          <w:i/>
          <w:lang w:val="da-DK"/>
        </w:rPr>
        <w:t>almost clear</w:t>
      </w:r>
      <w:r>
        <w:rPr>
          <w:lang w:val="da-DK"/>
        </w:rPr>
        <w:t>” for psoriasis på hænder og/eller fødder</w:t>
      </w:r>
      <w:r w:rsidRPr="00AB05E9">
        <w:rPr>
          <w:lang w:val="da-DK"/>
        </w:rPr>
        <w:t xml:space="preserve"> </w:t>
      </w:r>
      <w:r>
        <w:rPr>
          <w:lang w:val="da-DK"/>
        </w:rPr>
        <w:t xml:space="preserve">sammenlignet med patienter, som fik placebo (30,6 % </w:t>
      </w:r>
      <w:r w:rsidRPr="00BB7558">
        <w:rPr>
          <w:i/>
          <w:lang w:val="da-DK"/>
        </w:rPr>
        <w:t>versus</w:t>
      </w:r>
      <w:r w:rsidR="008033F6">
        <w:rPr>
          <w:i/>
          <w:lang w:val="da-DK"/>
        </w:rPr>
        <w:t xml:space="preserve"> </w:t>
      </w:r>
      <w:r>
        <w:rPr>
          <w:lang w:val="da-DK"/>
        </w:rPr>
        <w:t>4,3 % [P=0,014]).</w:t>
      </w:r>
    </w:p>
    <w:p w:rsidR="00867801" w:rsidP="00867801" w14:paraId="5384CBC9" w14:textId="77777777">
      <w:pPr>
        <w:pStyle w:val="EMEANormal"/>
        <w:rPr>
          <w:lang w:val="da-DK"/>
        </w:rPr>
      </w:pPr>
    </w:p>
    <w:p w:rsidR="00867801" w:rsidRPr="00FC7529" w:rsidP="00867801" w14:paraId="288AD070" w14:textId="77777777">
      <w:pPr>
        <w:pStyle w:val="EMEANormal"/>
        <w:rPr>
          <w:lang w:val="da-DK"/>
        </w:rPr>
      </w:pPr>
      <w:r w:rsidRPr="00FC7529">
        <w:rPr>
          <w:lang w:val="da-DK"/>
        </w:rPr>
        <w:t>Psoriasis-studie IV sammenlignede Humiras virkning og sikkerhed overfor placebo i 217 voksne patienter med moderat til svær neglepsoriasis. Patienterne fik en</w:t>
      </w:r>
      <w:r>
        <w:rPr>
          <w:lang w:val="da-DK"/>
        </w:rPr>
        <w:t xml:space="preserve"> </w:t>
      </w:r>
      <w:r w:rsidRPr="00FC7529">
        <w:rPr>
          <w:lang w:val="da-DK"/>
        </w:rPr>
        <w:t xml:space="preserve">startdosis på 80 mg efterfulgt af 40 mg hver anden uge med start en uge efter den første dosis eller placebo i 26 uger efterfulgt af åben Humira behandling i yderligere 26 uger. </w:t>
      </w:r>
      <w:r w:rsidRPr="00384321">
        <w:t xml:space="preserve">Vurdering af neglepsoriasis inkluderede </w:t>
      </w:r>
      <w:r w:rsidRPr="00384321">
        <w:rPr>
          <w:i/>
        </w:rPr>
        <w:t xml:space="preserve">the Modified Nail Psoriasis Severity Index </w:t>
      </w:r>
      <w:r w:rsidRPr="00384321">
        <w:t xml:space="preserve">(mNAPSI), </w:t>
      </w:r>
      <w:r w:rsidRPr="00384321">
        <w:rPr>
          <w:i/>
        </w:rPr>
        <w:t>the Physician’s Global Assessment of Fingernail Psoriasis</w:t>
      </w:r>
      <w:r w:rsidRPr="00384321">
        <w:t xml:space="preserve"> (PGA-F) og </w:t>
      </w:r>
      <w:r w:rsidRPr="00384321">
        <w:rPr>
          <w:i/>
        </w:rPr>
        <w:t xml:space="preserve">the Nail Psoriasis Severity Index </w:t>
      </w:r>
      <w:r w:rsidRPr="00384321">
        <w:t xml:space="preserve">(NAPSI) (se tabel </w:t>
      </w:r>
      <w:r w:rsidRPr="00384321" w:rsidR="000C1751">
        <w:t>13</w:t>
      </w:r>
      <w:r w:rsidRPr="00384321">
        <w:t xml:space="preserve">). </w:t>
      </w:r>
      <w:r w:rsidRPr="00FC7529">
        <w:rPr>
          <w:lang w:val="da-DK"/>
        </w:rPr>
        <w:t>Humira viste en behandlingsfordel hos patienter med neglepsoriasis med forskellig omfang af hudinvolvering (BSA≥10</w:t>
      </w:r>
      <w:r w:rsidRPr="00FC7529">
        <w:rPr>
          <w:lang w:val="da-DK"/>
        </w:rPr>
        <w:t xml:space="preserve">% </w:t>
      </w:r>
      <w:r>
        <w:rPr>
          <w:lang w:val="da-DK"/>
        </w:rPr>
        <w:t>(60 % af patienterne)</w:t>
      </w:r>
      <w:r w:rsidRPr="00FC7529">
        <w:rPr>
          <w:lang w:val="da-DK"/>
        </w:rPr>
        <w:t xml:space="preserve"> </w:t>
      </w:r>
      <w:r>
        <w:rPr>
          <w:lang w:val="da-DK"/>
        </w:rPr>
        <w:t>og</w:t>
      </w:r>
      <w:r w:rsidRPr="00FC7529">
        <w:rPr>
          <w:lang w:val="da-DK"/>
        </w:rPr>
        <w:t xml:space="preserve"> BSA&lt;10% og ≥5%</w:t>
      </w:r>
      <w:r>
        <w:rPr>
          <w:lang w:val="da-DK"/>
        </w:rPr>
        <w:t xml:space="preserve"> (40 % af patienterne)</w:t>
      </w:r>
      <w:r w:rsidRPr="00FC7529">
        <w:rPr>
          <w:lang w:val="da-DK"/>
        </w:rPr>
        <w:t xml:space="preserve">).   </w:t>
      </w:r>
    </w:p>
    <w:p w:rsidR="00867801" w:rsidP="00867801" w14:paraId="706B1A2C" w14:textId="77777777">
      <w:pPr>
        <w:pStyle w:val="EMEANormal"/>
        <w:rPr>
          <w:lang w:val="da-DK"/>
        </w:rPr>
      </w:pPr>
    </w:p>
    <w:p w:rsidR="00867801" w:rsidRPr="00641D33" w:rsidP="00867801" w14:paraId="57D800BF" w14:textId="77777777">
      <w:pPr>
        <w:pStyle w:val="EMEANormal"/>
        <w:jc w:val="center"/>
        <w:rPr>
          <w:b/>
          <w:lang w:val="da-DK"/>
        </w:rPr>
      </w:pPr>
      <w:r w:rsidRPr="00641D33">
        <w:rPr>
          <w:b/>
          <w:lang w:val="da-DK"/>
        </w:rPr>
        <w:t xml:space="preserve">Tabel </w:t>
      </w:r>
      <w:r w:rsidR="000C1FE8">
        <w:rPr>
          <w:b/>
          <w:lang w:val="da-DK"/>
        </w:rPr>
        <w:t>13</w:t>
      </w:r>
    </w:p>
    <w:p w:rsidR="00867801" w:rsidRPr="00FC7529" w:rsidP="00867801" w14:paraId="14A1757B" w14:textId="77777777">
      <w:pPr>
        <w:pStyle w:val="EMEANormal"/>
        <w:jc w:val="center"/>
        <w:rPr>
          <w:b/>
          <w:bCs/>
          <w:lang w:val="da-DK"/>
        </w:rPr>
      </w:pPr>
      <w:r w:rsidRPr="00FC7529">
        <w:rPr>
          <w:b/>
          <w:lang w:val="da-DK"/>
        </w:rPr>
        <w:t xml:space="preserve">Ps </w:t>
      </w:r>
      <w:r>
        <w:rPr>
          <w:b/>
          <w:lang w:val="da-DK"/>
        </w:rPr>
        <w:t>s</w:t>
      </w:r>
      <w:r w:rsidRPr="00FC7529">
        <w:rPr>
          <w:b/>
          <w:lang w:val="da-DK"/>
        </w:rPr>
        <w:t xml:space="preserve">tudie IV </w:t>
      </w:r>
      <w:r w:rsidR="00B630A9">
        <w:rPr>
          <w:b/>
          <w:lang w:val="da-DK"/>
        </w:rPr>
        <w:t>Virknings</w:t>
      </w:r>
      <w:r w:rsidRPr="00FC7529">
        <w:rPr>
          <w:b/>
          <w:lang w:val="da-DK"/>
        </w:rPr>
        <w:t>resultater ved</w:t>
      </w:r>
      <w:r w:rsidRPr="00FC7529">
        <w:rPr>
          <w:b/>
          <w:bCs/>
          <w:lang w:val="da-DK"/>
        </w:rPr>
        <w:t xml:space="preserve"> </w:t>
      </w:r>
      <w:r w:rsidRPr="00FC7529">
        <w:rPr>
          <w:b/>
          <w:lang w:val="da-DK"/>
        </w:rPr>
        <w:t>16, 26 and 52 ug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718"/>
        <w:gridCol w:w="1080"/>
        <w:gridCol w:w="1260"/>
        <w:gridCol w:w="990"/>
        <w:gridCol w:w="1260"/>
        <w:gridCol w:w="2268"/>
      </w:tblGrid>
      <w:tr w14:paraId="0EE61003" w14:textId="77777777" w:rsidTr="0071775D">
        <w:tblPrEx>
          <w:tblW w:w="0" w:type="auto"/>
          <w:tblLayout w:type="fixed"/>
          <w:tblLook w:val="04A0"/>
        </w:tblPrEx>
        <w:tc>
          <w:tcPr>
            <w:tcW w:w="2718" w:type="dxa"/>
            <w:vMerge w:val="restart"/>
          </w:tcPr>
          <w:p w:rsidR="00867801" w:rsidRPr="00FC7529" w:rsidP="0071775D" w14:paraId="1124BE36" w14:textId="77777777">
            <w:pPr>
              <w:pStyle w:val="EMEANormal"/>
              <w:jc w:val="center"/>
            </w:pPr>
            <w:r w:rsidRPr="00FC7529">
              <w:t>Endepunkter</w:t>
            </w:r>
          </w:p>
        </w:tc>
        <w:tc>
          <w:tcPr>
            <w:tcW w:w="2340" w:type="dxa"/>
            <w:gridSpan w:val="2"/>
          </w:tcPr>
          <w:p w:rsidR="00867801" w:rsidRPr="00FC7529" w:rsidP="0071775D" w14:paraId="49A1DEE1" w14:textId="77777777">
            <w:pPr>
              <w:pStyle w:val="EMEANormal"/>
              <w:jc w:val="center"/>
            </w:pPr>
            <w:r w:rsidRPr="00FC7529">
              <w:t>Uge 16</w:t>
            </w:r>
          </w:p>
          <w:p w:rsidR="00867801" w:rsidRPr="00FC7529" w:rsidP="0071775D" w14:paraId="61F03F98" w14:textId="77777777">
            <w:pPr>
              <w:pStyle w:val="EMEANormal"/>
              <w:jc w:val="center"/>
            </w:pPr>
            <w:r w:rsidRPr="00FC7529">
              <w:t>Placebokontrolleret</w:t>
            </w:r>
          </w:p>
        </w:tc>
        <w:tc>
          <w:tcPr>
            <w:tcW w:w="2250" w:type="dxa"/>
            <w:gridSpan w:val="2"/>
          </w:tcPr>
          <w:p w:rsidR="00867801" w:rsidRPr="00FC7529" w:rsidP="0071775D" w14:paraId="58C48C99" w14:textId="77777777">
            <w:pPr>
              <w:pStyle w:val="EMEANormal"/>
              <w:jc w:val="center"/>
            </w:pPr>
            <w:r w:rsidRPr="00FC7529">
              <w:t>Uge 26</w:t>
            </w:r>
          </w:p>
          <w:p w:rsidR="00867801" w:rsidRPr="00FC7529" w:rsidP="001C2BFA" w14:paraId="0752B662" w14:textId="77777777">
            <w:pPr>
              <w:pStyle w:val="EMEANormal"/>
              <w:jc w:val="center"/>
            </w:pPr>
            <w:r w:rsidRPr="00FC7529">
              <w:t>Placebokontrolleret</w:t>
            </w:r>
          </w:p>
        </w:tc>
        <w:tc>
          <w:tcPr>
            <w:tcW w:w="2268" w:type="dxa"/>
          </w:tcPr>
          <w:p w:rsidR="00867801" w:rsidRPr="00FC7529" w:rsidP="0071775D" w14:paraId="0B2B7731" w14:textId="77777777">
            <w:pPr>
              <w:pStyle w:val="EMEANormal"/>
              <w:jc w:val="center"/>
            </w:pPr>
            <w:r w:rsidRPr="00FC7529">
              <w:t>Uge 52</w:t>
            </w:r>
          </w:p>
          <w:p w:rsidR="00867801" w:rsidRPr="00FC7529" w:rsidP="0071775D" w14:paraId="1D883F03" w14:textId="77777777">
            <w:pPr>
              <w:pStyle w:val="EMEANormal"/>
              <w:jc w:val="center"/>
            </w:pPr>
            <w:r w:rsidRPr="00FC7529">
              <w:t>Åbent</w:t>
            </w:r>
          </w:p>
        </w:tc>
      </w:tr>
      <w:tr w14:paraId="5469C0D6" w14:textId="77777777" w:rsidTr="0071775D">
        <w:tblPrEx>
          <w:tblW w:w="0" w:type="auto"/>
          <w:tblLayout w:type="fixed"/>
          <w:tblLook w:val="04A0"/>
        </w:tblPrEx>
        <w:tc>
          <w:tcPr>
            <w:tcW w:w="2718" w:type="dxa"/>
            <w:vMerge/>
          </w:tcPr>
          <w:p w:rsidR="00867801" w:rsidRPr="00FC7529" w:rsidP="0071775D" w14:paraId="2B01063A" w14:textId="77777777">
            <w:pPr>
              <w:pStyle w:val="EMEANormal"/>
            </w:pPr>
          </w:p>
        </w:tc>
        <w:tc>
          <w:tcPr>
            <w:tcW w:w="1080" w:type="dxa"/>
          </w:tcPr>
          <w:p w:rsidR="00867801" w:rsidRPr="00FC7529" w:rsidP="0071775D" w14:paraId="6158AF51" w14:textId="77777777">
            <w:pPr>
              <w:pStyle w:val="EMEANormal"/>
              <w:jc w:val="center"/>
            </w:pPr>
            <w:r w:rsidRPr="00FC7529">
              <w:t>Placebo</w:t>
            </w:r>
            <w:r w:rsidRPr="00FC7529">
              <w:br/>
              <w:t>N=108</w:t>
            </w:r>
          </w:p>
        </w:tc>
        <w:tc>
          <w:tcPr>
            <w:tcW w:w="1260" w:type="dxa"/>
          </w:tcPr>
          <w:p w:rsidR="00867801" w:rsidRPr="00FC7529" w:rsidP="0071775D" w14:paraId="224AA4DF" w14:textId="77777777">
            <w:pPr>
              <w:pStyle w:val="EMEANormal"/>
              <w:jc w:val="center"/>
              <w:rPr>
                <w:lang w:val="da-DK"/>
              </w:rPr>
            </w:pPr>
            <w:r w:rsidRPr="00FC7529">
              <w:rPr>
                <w:lang w:val="da-DK"/>
              </w:rPr>
              <w:t>Humira</w:t>
            </w:r>
          </w:p>
          <w:p w:rsidR="00867801" w:rsidRPr="00FC7529" w:rsidP="0071775D" w14:paraId="24A3CED0" w14:textId="77777777">
            <w:pPr>
              <w:pStyle w:val="EMEANormal"/>
              <w:jc w:val="center"/>
              <w:rPr>
                <w:lang w:val="da-DK"/>
              </w:rPr>
            </w:pPr>
            <w:r w:rsidRPr="00FC7529">
              <w:rPr>
                <w:lang w:val="da-DK"/>
              </w:rPr>
              <w:t xml:space="preserve">40 mg hver anden uge </w:t>
            </w:r>
            <w:r w:rsidRPr="00FC7529">
              <w:rPr>
                <w:lang w:val="da-DK"/>
              </w:rPr>
              <w:br/>
              <w:t>N=109</w:t>
            </w:r>
          </w:p>
        </w:tc>
        <w:tc>
          <w:tcPr>
            <w:tcW w:w="990" w:type="dxa"/>
          </w:tcPr>
          <w:p w:rsidR="00867801" w:rsidRPr="00FC7529" w:rsidP="0071775D" w14:paraId="3B41C633" w14:textId="77777777">
            <w:pPr>
              <w:pStyle w:val="EMEANormal"/>
              <w:jc w:val="center"/>
            </w:pPr>
            <w:r w:rsidRPr="00FC7529">
              <w:t>Placebo</w:t>
            </w:r>
            <w:r w:rsidRPr="00FC7529">
              <w:br/>
              <w:t>N=108</w:t>
            </w:r>
          </w:p>
        </w:tc>
        <w:tc>
          <w:tcPr>
            <w:tcW w:w="1260" w:type="dxa"/>
          </w:tcPr>
          <w:p w:rsidR="00867801" w:rsidRPr="00FC7529" w:rsidP="0071775D" w14:paraId="655D54B0" w14:textId="77777777">
            <w:pPr>
              <w:pStyle w:val="EMEANormal"/>
              <w:jc w:val="center"/>
              <w:rPr>
                <w:lang w:val="da-DK"/>
              </w:rPr>
            </w:pPr>
            <w:r w:rsidRPr="00FC7529">
              <w:rPr>
                <w:lang w:val="da-DK"/>
              </w:rPr>
              <w:t>Humira</w:t>
            </w:r>
          </w:p>
          <w:p w:rsidR="00867801" w:rsidRPr="00FC7529" w:rsidP="0071775D" w14:paraId="4886CCB0" w14:textId="77777777">
            <w:pPr>
              <w:pStyle w:val="EMEANormal"/>
              <w:jc w:val="center"/>
              <w:rPr>
                <w:lang w:val="da-DK"/>
              </w:rPr>
            </w:pPr>
            <w:r w:rsidRPr="00FC7529">
              <w:rPr>
                <w:lang w:val="da-DK"/>
              </w:rPr>
              <w:t xml:space="preserve">40 mg hver anden uge </w:t>
            </w:r>
            <w:r w:rsidRPr="00FC7529">
              <w:rPr>
                <w:lang w:val="da-DK"/>
              </w:rPr>
              <w:br/>
              <w:t>N=109</w:t>
            </w:r>
          </w:p>
        </w:tc>
        <w:tc>
          <w:tcPr>
            <w:tcW w:w="2268" w:type="dxa"/>
          </w:tcPr>
          <w:p w:rsidR="00867801" w:rsidRPr="00FC7529" w:rsidP="0071775D" w14:paraId="7667533A" w14:textId="77777777">
            <w:pPr>
              <w:pStyle w:val="EMEANormal"/>
              <w:jc w:val="center"/>
              <w:rPr>
                <w:lang w:val="da-DK"/>
              </w:rPr>
            </w:pPr>
            <w:r w:rsidRPr="00FC7529">
              <w:rPr>
                <w:lang w:val="da-DK"/>
              </w:rPr>
              <w:t>Humira</w:t>
            </w:r>
          </w:p>
          <w:p w:rsidR="00867801" w:rsidRPr="00FC7529" w:rsidP="0071775D" w14:paraId="74F0C95C" w14:textId="77777777">
            <w:pPr>
              <w:pStyle w:val="EMEANormal"/>
              <w:jc w:val="center"/>
              <w:rPr>
                <w:lang w:val="da-DK"/>
              </w:rPr>
            </w:pPr>
            <w:r w:rsidRPr="00FC7529">
              <w:rPr>
                <w:lang w:val="da-DK"/>
              </w:rPr>
              <w:t xml:space="preserve">40 mg hver anden uge </w:t>
            </w:r>
            <w:r w:rsidRPr="00FC7529">
              <w:rPr>
                <w:lang w:val="da-DK"/>
              </w:rPr>
              <w:br/>
              <w:t>N=80</w:t>
            </w:r>
          </w:p>
        </w:tc>
      </w:tr>
      <w:tr w14:paraId="75E5E45C" w14:textId="77777777" w:rsidTr="0071775D">
        <w:tblPrEx>
          <w:tblW w:w="0" w:type="auto"/>
          <w:tblLayout w:type="fixed"/>
          <w:tblLook w:val="04A0"/>
        </w:tblPrEx>
        <w:tc>
          <w:tcPr>
            <w:tcW w:w="2718" w:type="dxa"/>
          </w:tcPr>
          <w:p w:rsidR="00867801" w:rsidRPr="00FC7529" w:rsidP="0071775D" w14:paraId="7817B9AA" w14:textId="77777777">
            <w:pPr>
              <w:pStyle w:val="EMEANormal"/>
            </w:pPr>
            <w:r w:rsidRPr="00FC7529">
              <w:t>≥ mNAPSI 75 (%)</w:t>
            </w:r>
          </w:p>
        </w:tc>
        <w:tc>
          <w:tcPr>
            <w:tcW w:w="1080" w:type="dxa"/>
          </w:tcPr>
          <w:p w:rsidR="00867801" w:rsidRPr="00FC7529" w:rsidP="0071775D" w14:paraId="413AAC7D" w14:textId="77777777">
            <w:pPr>
              <w:pStyle w:val="EMEANormal"/>
              <w:jc w:val="center"/>
            </w:pPr>
            <w:r w:rsidRPr="00FC7529">
              <w:t>2</w:t>
            </w:r>
            <w:r>
              <w:t>,</w:t>
            </w:r>
            <w:r w:rsidRPr="00FC7529">
              <w:t>9</w:t>
            </w:r>
          </w:p>
        </w:tc>
        <w:tc>
          <w:tcPr>
            <w:tcW w:w="1260" w:type="dxa"/>
          </w:tcPr>
          <w:p w:rsidR="00867801" w:rsidRPr="00FC7529" w:rsidP="0071775D" w14:paraId="02F80976" w14:textId="77777777">
            <w:pPr>
              <w:pStyle w:val="EMEANormal"/>
              <w:jc w:val="center"/>
            </w:pPr>
            <w:r w:rsidRPr="00FC7529">
              <w:t>26</w:t>
            </w:r>
            <w:r>
              <w:t>,</w:t>
            </w:r>
            <w:r w:rsidRPr="00FC7529">
              <w:t>0</w:t>
            </w:r>
            <w:r w:rsidRPr="00FC7529">
              <w:rPr>
                <w:vertAlign w:val="superscript"/>
              </w:rPr>
              <w:t>a</w:t>
            </w:r>
          </w:p>
        </w:tc>
        <w:tc>
          <w:tcPr>
            <w:tcW w:w="990" w:type="dxa"/>
          </w:tcPr>
          <w:p w:rsidR="00867801" w:rsidRPr="00FC7529" w:rsidP="0071775D" w14:paraId="008FA360" w14:textId="77777777">
            <w:pPr>
              <w:pStyle w:val="EMEANormal"/>
              <w:jc w:val="center"/>
            </w:pPr>
            <w:r w:rsidRPr="00FC7529">
              <w:t>3</w:t>
            </w:r>
            <w:r>
              <w:t>,</w:t>
            </w:r>
            <w:r w:rsidRPr="00FC7529">
              <w:t>4</w:t>
            </w:r>
          </w:p>
        </w:tc>
        <w:tc>
          <w:tcPr>
            <w:tcW w:w="1260" w:type="dxa"/>
          </w:tcPr>
          <w:p w:rsidR="00867801" w:rsidRPr="00FC7529" w:rsidP="0071775D" w14:paraId="217B5380" w14:textId="77777777">
            <w:pPr>
              <w:pStyle w:val="EMEANormal"/>
              <w:jc w:val="center"/>
            </w:pPr>
            <w:r w:rsidRPr="00FC7529">
              <w:t>46</w:t>
            </w:r>
            <w:r>
              <w:t>,</w:t>
            </w:r>
            <w:r w:rsidRPr="00FC7529">
              <w:t>6</w:t>
            </w:r>
            <w:r w:rsidRPr="00FC7529">
              <w:rPr>
                <w:vertAlign w:val="superscript"/>
              </w:rPr>
              <w:t>a</w:t>
            </w:r>
          </w:p>
        </w:tc>
        <w:tc>
          <w:tcPr>
            <w:tcW w:w="2268" w:type="dxa"/>
          </w:tcPr>
          <w:p w:rsidR="00867801" w:rsidRPr="00FC7529" w:rsidP="0071775D" w14:paraId="133F13C3" w14:textId="77777777">
            <w:pPr>
              <w:pStyle w:val="EMEANormal"/>
              <w:jc w:val="center"/>
            </w:pPr>
            <w:r w:rsidRPr="00FC7529">
              <w:t>65</w:t>
            </w:r>
            <w:r>
              <w:t>,</w:t>
            </w:r>
            <w:r w:rsidRPr="00FC7529">
              <w:t>0</w:t>
            </w:r>
          </w:p>
        </w:tc>
      </w:tr>
      <w:tr w14:paraId="2C21CF83" w14:textId="77777777" w:rsidTr="0071775D">
        <w:tblPrEx>
          <w:tblW w:w="0" w:type="auto"/>
          <w:tblLayout w:type="fixed"/>
          <w:tblLook w:val="04A0"/>
        </w:tblPrEx>
        <w:tc>
          <w:tcPr>
            <w:tcW w:w="2718" w:type="dxa"/>
          </w:tcPr>
          <w:p w:rsidR="00867801" w:rsidRPr="00FC7529" w:rsidP="0071775D" w14:paraId="0F768EAE" w14:textId="77777777">
            <w:pPr>
              <w:pStyle w:val="EMEANormal"/>
              <w:rPr>
                <w:lang w:val="da-DK"/>
              </w:rPr>
            </w:pPr>
            <w:r w:rsidRPr="00FC7529">
              <w:rPr>
                <w:lang w:val="da-DK"/>
              </w:rPr>
              <w:t>PGA-F clear/minimal og ≥2-grade forbedring (%)</w:t>
            </w:r>
          </w:p>
        </w:tc>
        <w:tc>
          <w:tcPr>
            <w:tcW w:w="1080" w:type="dxa"/>
          </w:tcPr>
          <w:p w:rsidR="00867801" w:rsidRPr="00FC7529" w:rsidP="0071775D" w14:paraId="524C5EA2" w14:textId="77777777">
            <w:pPr>
              <w:pStyle w:val="EMEANormal"/>
              <w:jc w:val="center"/>
            </w:pPr>
            <w:r w:rsidRPr="00FC7529">
              <w:t>2</w:t>
            </w:r>
            <w:r>
              <w:t>,</w:t>
            </w:r>
            <w:r w:rsidRPr="00FC7529">
              <w:t>9</w:t>
            </w:r>
          </w:p>
        </w:tc>
        <w:tc>
          <w:tcPr>
            <w:tcW w:w="1260" w:type="dxa"/>
          </w:tcPr>
          <w:p w:rsidR="00867801" w:rsidRPr="00FC7529" w:rsidP="0071775D" w14:paraId="56D75A3F" w14:textId="77777777">
            <w:pPr>
              <w:pStyle w:val="EMEANormal"/>
              <w:jc w:val="center"/>
            </w:pPr>
            <w:r w:rsidRPr="00FC7529">
              <w:t>29</w:t>
            </w:r>
            <w:r>
              <w:t>,</w:t>
            </w:r>
            <w:r w:rsidRPr="00FC7529">
              <w:t>7</w:t>
            </w:r>
            <w:r w:rsidRPr="00FC7529">
              <w:rPr>
                <w:vertAlign w:val="superscript"/>
              </w:rPr>
              <w:t>a</w:t>
            </w:r>
          </w:p>
        </w:tc>
        <w:tc>
          <w:tcPr>
            <w:tcW w:w="990" w:type="dxa"/>
          </w:tcPr>
          <w:p w:rsidR="00867801" w:rsidRPr="00FC7529" w:rsidP="0071775D" w14:paraId="1EAE0439" w14:textId="77777777">
            <w:pPr>
              <w:pStyle w:val="EMEANormal"/>
              <w:jc w:val="center"/>
            </w:pPr>
            <w:r w:rsidRPr="00FC7529">
              <w:t>6</w:t>
            </w:r>
            <w:r>
              <w:t>,</w:t>
            </w:r>
            <w:r w:rsidRPr="00FC7529">
              <w:t>9</w:t>
            </w:r>
          </w:p>
        </w:tc>
        <w:tc>
          <w:tcPr>
            <w:tcW w:w="1260" w:type="dxa"/>
          </w:tcPr>
          <w:p w:rsidR="00867801" w:rsidRPr="00FC7529" w:rsidP="0071775D" w14:paraId="14E4B050" w14:textId="77777777">
            <w:pPr>
              <w:pStyle w:val="EMEANormal"/>
              <w:jc w:val="center"/>
            </w:pPr>
            <w:r w:rsidRPr="00FC7529">
              <w:t>48</w:t>
            </w:r>
            <w:r>
              <w:t>,</w:t>
            </w:r>
            <w:r w:rsidRPr="00FC7529">
              <w:t>9</w:t>
            </w:r>
            <w:r w:rsidRPr="00FC7529">
              <w:rPr>
                <w:vertAlign w:val="superscript"/>
              </w:rPr>
              <w:t>a</w:t>
            </w:r>
          </w:p>
        </w:tc>
        <w:tc>
          <w:tcPr>
            <w:tcW w:w="2268" w:type="dxa"/>
          </w:tcPr>
          <w:p w:rsidR="00867801" w:rsidRPr="00FC7529" w:rsidP="0071775D" w14:paraId="244CA9FB" w14:textId="77777777">
            <w:pPr>
              <w:pStyle w:val="EMEANormal"/>
              <w:jc w:val="center"/>
            </w:pPr>
            <w:r w:rsidRPr="00FC7529">
              <w:t>61</w:t>
            </w:r>
            <w:r>
              <w:t>,</w:t>
            </w:r>
            <w:r w:rsidRPr="00FC7529">
              <w:t>3</w:t>
            </w:r>
          </w:p>
        </w:tc>
      </w:tr>
      <w:tr w14:paraId="6D6345E3" w14:textId="77777777" w:rsidTr="0071775D">
        <w:tblPrEx>
          <w:tblW w:w="0" w:type="auto"/>
          <w:tblLayout w:type="fixed"/>
          <w:tblLook w:val="04A0"/>
        </w:tblPrEx>
        <w:tc>
          <w:tcPr>
            <w:tcW w:w="2718" w:type="dxa"/>
          </w:tcPr>
          <w:p w:rsidR="00867801" w:rsidRPr="00FC7529" w:rsidP="0071775D" w14:paraId="28229973" w14:textId="77777777">
            <w:pPr>
              <w:pStyle w:val="EMEANormal"/>
              <w:rPr>
                <w:lang w:val="da-DK"/>
              </w:rPr>
            </w:pPr>
            <w:r w:rsidRPr="00FC7529">
              <w:rPr>
                <w:lang w:val="da-DK"/>
              </w:rPr>
              <w:t>Procent ændring i Total Fingernail NAPSI (%)</w:t>
            </w:r>
          </w:p>
        </w:tc>
        <w:tc>
          <w:tcPr>
            <w:tcW w:w="1080" w:type="dxa"/>
          </w:tcPr>
          <w:p w:rsidR="00867801" w:rsidRPr="00FC7529" w:rsidP="0071775D" w14:paraId="5265A7D8" w14:textId="77777777">
            <w:pPr>
              <w:pStyle w:val="EMEANormal"/>
              <w:jc w:val="center"/>
            </w:pPr>
            <w:r w:rsidRPr="00FC7529">
              <w:t>-7</w:t>
            </w:r>
            <w:r>
              <w:t>,</w:t>
            </w:r>
            <w:r w:rsidRPr="00FC7529">
              <w:t>8</w:t>
            </w:r>
          </w:p>
        </w:tc>
        <w:tc>
          <w:tcPr>
            <w:tcW w:w="1260" w:type="dxa"/>
          </w:tcPr>
          <w:p w:rsidR="00867801" w:rsidRPr="00FC7529" w:rsidP="0071775D" w14:paraId="20E4E5DC" w14:textId="77777777">
            <w:pPr>
              <w:pStyle w:val="EMEANormal"/>
              <w:jc w:val="center"/>
            </w:pPr>
            <w:r w:rsidRPr="00FC7529">
              <w:t>-44</w:t>
            </w:r>
            <w:r>
              <w:t>,</w:t>
            </w:r>
            <w:r w:rsidRPr="00FC7529">
              <w:t>2</w:t>
            </w:r>
            <w:r w:rsidRPr="00FC7529">
              <w:rPr>
                <w:vertAlign w:val="superscript"/>
              </w:rPr>
              <w:t xml:space="preserve"> a</w:t>
            </w:r>
          </w:p>
        </w:tc>
        <w:tc>
          <w:tcPr>
            <w:tcW w:w="990" w:type="dxa"/>
          </w:tcPr>
          <w:p w:rsidR="00867801" w:rsidRPr="00FC7529" w:rsidP="0071775D" w14:paraId="0852DAFA" w14:textId="77777777">
            <w:pPr>
              <w:pStyle w:val="EMEANormal"/>
              <w:jc w:val="center"/>
            </w:pPr>
            <w:r w:rsidRPr="00FC7529">
              <w:t>-11</w:t>
            </w:r>
            <w:r>
              <w:t>,</w:t>
            </w:r>
            <w:r w:rsidRPr="00FC7529">
              <w:t>5</w:t>
            </w:r>
          </w:p>
        </w:tc>
        <w:tc>
          <w:tcPr>
            <w:tcW w:w="1260" w:type="dxa"/>
          </w:tcPr>
          <w:p w:rsidR="00867801" w:rsidRPr="00FC7529" w:rsidP="0071775D" w14:paraId="6DA7692E" w14:textId="77777777">
            <w:pPr>
              <w:pStyle w:val="EMEANormal"/>
              <w:jc w:val="center"/>
            </w:pPr>
            <w:r w:rsidRPr="00FC7529">
              <w:t>-56</w:t>
            </w:r>
            <w:r>
              <w:t>,</w:t>
            </w:r>
            <w:r w:rsidRPr="00FC7529">
              <w:t>2</w:t>
            </w:r>
            <w:r w:rsidRPr="00FC7529">
              <w:rPr>
                <w:vertAlign w:val="superscript"/>
              </w:rPr>
              <w:t>a</w:t>
            </w:r>
          </w:p>
        </w:tc>
        <w:tc>
          <w:tcPr>
            <w:tcW w:w="2268" w:type="dxa"/>
          </w:tcPr>
          <w:p w:rsidR="00867801" w:rsidRPr="00FC7529" w:rsidP="0071775D" w14:paraId="4A7B0B09" w14:textId="77777777">
            <w:pPr>
              <w:pStyle w:val="EMEANormal"/>
              <w:jc w:val="center"/>
            </w:pPr>
            <w:r w:rsidRPr="00FC7529">
              <w:t>-72</w:t>
            </w:r>
            <w:r>
              <w:t>,</w:t>
            </w:r>
            <w:r w:rsidRPr="00FC7529">
              <w:t>2</w:t>
            </w:r>
          </w:p>
        </w:tc>
      </w:tr>
      <w:tr w14:paraId="1C36C425" w14:textId="77777777" w:rsidTr="0071775D">
        <w:tblPrEx>
          <w:tblW w:w="0" w:type="auto"/>
          <w:tblLayout w:type="fixed"/>
          <w:tblLook w:val="04A0"/>
        </w:tblPrEx>
        <w:tc>
          <w:tcPr>
            <w:tcW w:w="9576" w:type="dxa"/>
            <w:gridSpan w:val="6"/>
          </w:tcPr>
          <w:p w:rsidR="00867801" w:rsidRPr="000C1751" w:rsidP="0071775D" w14:paraId="147D0BB4" w14:textId="77777777">
            <w:pPr>
              <w:pStyle w:val="EMEANormal"/>
              <w:rPr>
                <w:lang w:val="pt-PT"/>
              </w:rPr>
            </w:pPr>
            <w:r w:rsidRPr="000C1751">
              <w:rPr>
                <w:vertAlign w:val="superscript"/>
                <w:lang w:val="pt-PT"/>
              </w:rPr>
              <w:t>a</w:t>
            </w:r>
            <w:r w:rsidRPr="000C1751">
              <w:rPr>
                <w:lang w:val="pt-PT"/>
              </w:rPr>
              <w:t xml:space="preserve"> p&lt;0.001, Humira </w:t>
            </w:r>
            <w:r w:rsidRPr="000C1751">
              <w:rPr>
                <w:i/>
                <w:lang w:val="pt-PT"/>
              </w:rPr>
              <w:t>vs.</w:t>
            </w:r>
            <w:r w:rsidRPr="000C1751">
              <w:rPr>
                <w:lang w:val="pt-PT"/>
              </w:rPr>
              <w:t xml:space="preserve"> placebo </w:t>
            </w:r>
          </w:p>
        </w:tc>
      </w:tr>
    </w:tbl>
    <w:p w:rsidR="00867801" w:rsidRPr="000C1751" w:rsidP="00867801" w14:paraId="7C0F8B6A" w14:textId="77777777">
      <w:pPr>
        <w:pStyle w:val="EMEANormal"/>
        <w:rPr>
          <w:lang w:val="pt-PT"/>
        </w:rPr>
      </w:pPr>
    </w:p>
    <w:p w:rsidR="00867801" w:rsidRPr="00FC7529" w:rsidP="00867801" w14:paraId="7B6468C0" w14:textId="77777777">
      <w:pPr>
        <w:pStyle w:val="EMEANormal"/>
        <w:rPr>
          <w:lang w:val="da-DK"/>
        </w:rPr>
      </w:pPr>
      <w:r w:rsidRPr="00FC7529">
        <w:rPr>
          <w:lang w:val="da-DK"/>
        </w:rPr>
        <w:t xml:space="preserve">I DLQI viste patienter behandlet med Humira statistisk signifikant forbedring ved uge 26  sammenlignet med placebo. </w:t>
      </w:r>
    </w:p>
    <w:p w:rsidR="00867801" w:rsidP="00867801" w14:paraId="561388B5" w14:textId="77777777">
      <w:pPr>
        <w:pStyle w:val="EMEANormal"/>
        <w:rPr>
          <w:lang w:val="da-DK"/>
        </w:rPr>
      </w:pPr>
    </w:p>
    <w:p w:rsidR="00867801" w:rsidP="00867801" w14:paraId="46706471" w14:textId="77777777">
      <w:pPr>
        <w:pStyle w:val="EMEANormal"/>
        <w:rPr>
          <w:i/>
          <w:lang w:val="da-DK"/>
        </w:rPr>
      </w:pPr>
      <w:r w:rsidRPr="005A49B3">
        <w:rPr>
          <w:i/>
          <w:lang w:val="da-DK"/>
        </w:rPr>
        <w:t>Crohns sygdom hos voksne</w:t>
      </w:r>
    </w:p>
    <w:p w:rsidR="00867801" w:rsidRPr="005A49B3" w:rsidP="00867801" w14:paraId="60CA10F9" w14:textId="77777777">
      <w:pPr>
        <w:pStyle w:val="EMEANormal"/>
        <w:rPr>
          <w:i/>
          <w:lang w:val="da-DK"/>
        </w:rPr>
      </w:pPr>
    </w:p>
    <w:p w:rsidR="00867801" w:rsidP="00867801" w14:paraId="42FA1D10" w14:textId="77777777">
      <w:pPr>
        <w:pStyle w:val="EMEAHeadingUnderline"/>
        <w:spacing w:before="0" w:beforeLines="0" w:after="0" w:afterLines="0"/>
        <w:rPr>
          <w:u w:val="none"/>
          <w:lang w:val="da-DK"/>
        </w:rPr>
      </w:pPr>
      <w:r>
        <w:rPr>
          <w:u w:val="none"/>
          <w:lang w:val="da-DK"/>
        </w:rPr>
        <w:t xml:space="preserve">Humiras sikkerhed og virkning er undersøgt i randomiserede, dobbelt-blinde, placebokontrollerede </w:t>
      </w:r>
      <w:r w:rsidRPr="006E51B0">
        <w:rPr>
          <w:u w:val="none"/>
          <w:lang w:val="da-DK"/>
        </w:rPr>
        <w:t xml:space="preserve">studier </w:t>
      </w:r>
      <w:r>
        <w:rPr>
          <w:u w:val="none"/>
          <w:lang w:val="da-DK"/>
        </w:rPr>
        <w:t xml:space="preserve">med over 1.500 patienter med moderat til svær aktiv Crohns sygdom (Crohns sygdoms-aktivitetsindeks (CDAI) </w:t>
      </w:r>
      <w:r>
        <w:rPr>
          <w:rFonts w:ascii="Symbol" w:hAnsi="Symbol"/>
          <w:u w:val="none"/>
          <w:lang w:val="en-GB"/>
        </w:rPr>
        <w:sym w:font="Symbol" w:char="F0B3"/>
      </w:r>
      <w:r>
        <w:rPr>
          <w:u w:val="none"/>
          <w:lang w:val="da-DK"/>
        </w:rPr>
        <w:t xml:space="preserve"> 220 og </w:t>
      </w:r>
      <w:r>
        <w:rPr>
          <w:rFonts w:ascii="Symbol" w:hAnsi="Symbol"/>
          <w:u w:val="none"/>
          <w:lang w:val="en-GB"/>
        </w:rPr>
        <w:sym w:font="Symbol" w:char="F0A3"/>
      </w:r>
      <w:r>
        <w:rPr>
          <w:u w:val="none"/>
          <w:lang w:val="da-DK"/>
        </w:rPr>
        <w:t> 450). Samtidige faste doser af aminosalicylater, kortikosteroider, og/eller immunmodulerende midler var tilladt, og 80 % af patienterne fortsatte med at få mindst et af disse lægemidler.</w:t>
      </w:r>
    </w:p>
    <w:p w:rsidR="00867801" w:rsidRPr="00832EA4" w:rsidP="00867801" w14:paraId="1039CB47" w14:textId="77777777">
      <w:pPr>
        <w:pStyle w:val="EMEANormal"/>
        <w:rPr>
          <w:lang w:val="da-DK"/>
        </w:rPr>
      </w:pPr>
    </w:p>
    <w:p w:rsidR="00867801" w:rsidP="00867801" w14:paraId="14381BD1" w14:textId="77777777">
      <w:pPr>
        <w:pStyle w:val="EMEANormal"/>
        <w:rPr>
          <w:lang w:val="da-DK"/>
        </w:rPr>
      </w:pPr>
      <w:r>
        <w:rPr>
          <w:lang w:val="da-DK"/>
        </w:rPr>
        <w:t>Induktion af klinisk remission (defineret som CDAI &lt; 150) blev undersøgt i to studier, CD-studie I (CLASSIC I) og CD-studie II (GAIN). I CD-studie I blev 299 TNF-antagonist-naive patienter randomiseret til en af fire behandlingsgrupper: placebo i uge 0 og 2, 160 mg Humira i uge 0 og 80 mg i uge 2, 80 mg i uge 0 og 40 mg i uge 2, og 40 mg i uge 0 og 20 mg i uge 2. I CD-studie II</w:t>
      </w:r>
      <w:r w:rsidR="00E66932">
        <w:rPr>
          <w:lang w:val="da-DK"/>
        </w:rPr>
        <w:t xml:space="preserve"> </w:t>
      </w:r>
      <w:r>
        <w:rPr>
          <w:lang w:val="da-DK"/>
        </w:rPr>
        <w:t>blev 325 patienter, der ikke længere responderede eller var intolerante over for infliximab, randomiseret til at få enten 160 mg Humira i uge 0 og 80 mg i uge 2 eller placebo i uge 0 og 2. De primære non-responders blev ekskluderet fra studierne, og derfor blev disse patienter ikke yderligere undersøgt.</w:t>
      </w:r>
    </w:p>
    <w:p w:rsidR="00867801" w:rsidP="00867801" w14:paraId="478FDD2B" w14:textId="77777777">
      <w:pPr>
        <w:pStyle w:val="EMEANormal"/>
        <w:rPr>
          <w:lang w:val="da-DK"/>
        </w:rPr>
      </w:pPr>
    </w:p>
    <w:p w:rsidR="00867801" w:rsidP="00867801" w14:paraId="752495F5" w14:textId="77777777">
      <w:pPr>
        <w:pStyle w:val="EMEANormal"/>
        <w:rPr>
          <w:lang w:val="da-DK"/>
        </w:rPr>
      </w:pPr>
      <w:r>
        <w:rPr>
          <w:lang w:val="da-DK"/>
        </w:rPr>
        <w:t xml:space="preserve">Vedligeholdelse af klinisk remission blev undersøgt i CD-studie III (CHARM). I CD-studie III  fik 854 patienter open-label 80 mg i uge 0 og 40 mg i uge 2. Ved uge 4 blev patienterne randomiseret til 40 mg hver anden uge, 40 mg hver uge eller placebo gennem hele studieforløbet på 56 uger. Patienter med klinisk respons (nedgang i CDAI ≥ 70) i uge 4 blev stratificeret og analyseret adskilt fra dem, som ikke havde klinisk respons ved uge 4. Nedtrapning af kortikosteroid var tilladt efter uge 8.   </w:t>
      </w:r>
    </w:p>
    <w:p w:rsidR="00867801" w:rsidP="00867801" w14:paraId="1799C1F5" w14:textId="77777777">
      <w:pPr>
        <w:pStyle w:val="EMEANormal"/>
        <w:rPr>
          <w:lang w:val="da-DK"/>
        </w:rPr>
      </w:pPr>
    </w:p>
    <w:p w:rsidR="00867801" w:rsidP="00867801" w14:paraId="00B2817D" w14:textId="77777777">
      <w:pPr>
        <w:pStyle w:val="EMEANormal"/>
        <w:rPr>
          <w:lang w:val="da-DK"/>
        </w:rPr>
      </w:pPr>
      <w:r>
        <w:rPr>
          <w:lang w:val="da-DK"/>
        </w:rPr>
        <w:t xml:space="preserve">Tabel </w:t>
      </w:r>
      <w:r w:rsidR="000C1FE8">
        <w:rPr>
          <w:lang w:val="da-DK"/>
        </w:rPr>
        <w:t xml:space="preserve">14 </w:t>
      </w:r>
      <w:r>
        <w:rPr>
          <w:lang w:val="da-DK"/>
        </w:rPr>
        <w:t>viser rater for induktion af remission og respons i CD-studie I og  CD-studie II.</w:t>
      </w:r>
    </w:p>
    <w:p w:rsidR="00867801" w:rsidP="00867801" w14:paraId="5B1E55B3" w14:textId="77777777">
      <w:pPr>
        <w:pStyle w:val="EMEANormal"/>
        <w:rPr>
          <w:lang w:val="da-DK"/>
        </w:rPr>
      </w:pPr>
    </w:p>
    <w:tbl>
      <w:tblPr>
        <w:tblW w:w="9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357"/>
        <w:gridCol w:w="1201"/>
        <w:gridCol w:w="1255"/>
        <w:gridCol w:w="1176"/>
        <w:gridCol w:w="1409"/>
        <w:gridCol w:w="1840"/>
      </w:tblGrid>
      <w:tr w14:paraId="36DC16A2" w14:textId="77777777" w:rsidTr="0071775D">
        <w:tblPrEx>
          <w:tblW w:w="9238" w:type="dxa"/>
          <w:tblLook w:val="0000"/>
        </w:tblPrEx>
        <w:trPr>
          <w:cantSplit/>
        </w:trPr>
        <w:tc>
          <w:tcPr>
            <w:tcW w:w="9238" w:type="dxa"/>
            <w:gridSpan w:val="6"/>
            <w:tcBorders>
              <w:top w:val="nil"/>
              <w:left w:val="nil"/>
              <w:right w:val="nil"/>
            </w:tcBorders>
          </w:tcPr>
          <w:p w:rsidR="00867801" w:rsidP="0071775D" w14:paraId="35CAA432" w14:textId="77777777">
            <w:pPr>
              <w:pStyle w:val="TableText"/>
              <w:jc w:val="center"/>
              <w:rPr>
                <w:b/>
                <w:bCs/>
                <w:sz w:val="22"/>
                <w:szCs w:val="22"/>
                <w:lang w:val="da-DK"/>
              </w:rPr>
            </w:pPr>
            <w:r w:rsidRPr="004436D4">
              <w:rPr>
                <w:b/>
                <w:bCs/>
                <w:sz w:val="22"/>
                <w:szCs w:val="22"/>
                <w:lang w:val="da-DK"/>
              </w:rPr>
              <w:t>Tab</w:t>
            </w:r>
            <w:r>
              <w:rPr>
                <w:b/>
                <w:bCs/>
                <w:sz w:val="22"/>
                <w:szCs w:val="22"/>
                <w:lang w:val="da-DK"/>
              </w:rPr>
              <w:t>el</w:t>
            </w:r>
            <w:r w:rsidRPr="004436D4">
              <w:rPr>
                <w:b/>
                <w:bCs/>
                <w:sz w:val="22"/>
                <w:szCs w:val="22"/>
                <w:lang w:val="da-DK"/>
              </w:rPr>
              <w:t xml:space="preserve"> </w:t>
            </w:r>
            <w:r w:rsidR="000C1FE8">
              <w:rPr>
                <w:b/>
                <w:bCs/>
                <w:sz w:val="22"/>
                <w:szCs w:val="22"/>
                <w:lang w:val="da-DK"/>
              </w:rPr>
              <w:t>14</w:t>
            </w:r>
            <w:r w:rsidRPr="004436D4" w:rsidR="000C1FE8">
              <w:rPr>
                <w:b/>
                <w:bCs/>
                <w:sz w:val="22"/>
                <w:szCs w:val="22"/>
                <w:lang w:val="da-DK"/>
              </w:rPr>
              <w:t xml:space="preserve"> </w:t>
            </w:r>
          </w:p>
          <w:p w:rsidR="00867801" w:rsidRPr="004436D4" w:rsidP="0071775D" w14:paraId="3A09F43F" w14:textId="77777777">
            <w:pPr>
              <w:pStyle w:val="TableText"/>
              <w:jc w:val="center"/>
              <w:rPr>
                <w:b/>
                <w:bCs/>
                <w:sz w:val="22"/>
                <w:szCs w:val="22"/>
                <w:lang w:val="da-DK"/>
              </w:rPr>
            </w:pPr>
            <w:r w:rsidRPr="004436D4">
              <w:rPr>
                <w:b/>
                <w:bCs/>
                <w:sz w:val="22"/>
                <w:szCs w:val="22"/>
                <w:lang w:val="da-DK"/>
              </w:rPr>
              <w:t xml:space="preserve">Induktion af </w:t>
            </w:r>
            <w:r>
              <w:rPr>
                <w:b/>
                <w:bCs/>
                <w:sz w:val="22"/>
                <w:szCs w:val="22"/>
                <w:lang w:val="da-DK"/>
              </w:rPr>
              <w:t>k</w:t>
            </w:r>
            <w:r w:rsidRPr="004436D4">
              <w:rPr>
                <w:b/>
                <w:bCs/>
                <w:sz w:val="22"/>
                <w:szCs w:val="22"/>
                <w:lang w:val="da-DK"/>
              </w:rPr>
              <w:t xml:space="preserve">linisk </w:t>
            </w:r>
            <w:r>
              <w:rPr>
                <w:b/>
                <w:bCs/>
                <w:sz w:val="22"/>
                <w:szCs w:val="22"/>
                <w:lang w:val="da-DK"/>
              </w:rPr>
              <w:t>r</w:t>
            </w:r>
            <w:r w:rsidRPr="004436D4">
              <w:rPr>
                <w:b/>
                <w:bCs/>
                <w:sz w:val="22"/>
                <w:szCs w:val="22"/>
                <w:lang w:val="da-DK"/>
              </w:rPr>
              <w:t xml:space="preserve">emission og </w:t>
            </w:r>
            <w:r>
              <w:rPr>
                <w:b/>
                <w:bCs/>
                <w:sz w:val="22"/>
                <w:szCs w:val="22"/>
                <w:lang w:val="da-DK"/>
              </w:rPr>
              <w:t>r</w:t>
            </w:r>
            <w:r w:rsidRPr="004436D4">
              <w:rPr>
                <w:b/>
                <w:bCs/>
                <w:sz w:val="22"/>
                <w:szCs w:val="22"/>
                <w:lang w:val="da-DK"/>
              </w:rPr>
              <w:t>espons</w:t>
            </w:r>
          </w:p>
          <w:p w:rsidR="00867801" w:rsidRPr="004436D4" w:rsidP="0071775D" w14:paraId="2AEBE5D0" w14:textId="77777777">
            <w:pPr>
              <w:pStyle w:val="TableText"/>
              <w:jc w:val="center"/>
              <w:rPr>
                <w:b/>
                <w:bCs/>
                <w:sz w:val="22"/>
                <w:szCs w:val="22"/>
                <w:lang w:val="da-DK"/>
              </w:rPr>
            </w:pPr>
            <w:r w:rsidRPr="004436D4">
              <w:rPr>
                <w:b/>
                <w:bCs/>
                <w:sz w:val="22"/>
                <w:szCs w:val="22"/>
                <w:lang w:val="da-DK"/>
              </w:rPr>
              <w:t xml:space="preserve">(Procent af </w:t>
            </w:r>
            <w:r>
              <w:rPr>
                <w:b/>
                <w:bCs/>
                <w:sz w:val="22"/>
                <w:szCs w:val="22"/>
                <w:lang w:val="da-DK"/>
              </w:rPr>
              <w:t>p</w:t>
            </w:r>
            <w:r w:rsidRPr="004436D4">
              <w:rPr>
                <w:b/>
                <w:bCs/>
                <w:sz w:val="22"/>
                <w:szCs w:val="22"/>
                <w:lang w:val="da-DK"/>
              </w:rPr>
              <w:t>atienterne)</w:t>
            </w:r>
          </w:p>
        </w:tc>
      </w:tr>
      <w:tr w14:paraId="31FB7556" w14:textId="77777777" w:rsidTr="0071775D">
        <w:tblPrEx>
          <w:tblW w:w="9238" w:type="dxa"/>
          <w:tblLook w:val="0000"/>
        </w:tblPrEx>
        <w:trPr>
          <w:cantSplit/>
        </w:trPr>
        <w:tc>
          <w:tcPr>
            <w:tcW w:w="2357" w:type="dxa"/>
          </w:tcPr>
          <w:p w:rsidR="00867801" w:rsidRPr="004436D4" w:rsidP="0071775D" w14:paraId="345D15ED" w14:textId="77777777">
            <w:pPr>
              <w:pStyle w:val="TableText"/>
              <w:rPr>
                <w:b/>
                <w:bCs/>
                <w:sz w:val="22"/>
                <w:szCs w:val="22"/>
                <w:lang w:val="da-DK"/>
              </w:rPr>
            </w:pPr>
          </w:p>
        </w:tc>
        <w:tc>
          <w:tcPr>
            <w:tcW w:w="3632" w:type="dxa"/>
            <w:gridSpan w:val="3"/>
          </w:tcPr>
          <w:p w:rsidR="00867801" w:rsidRPr="004436D4" w:rsidP="0071775D" w14:paraId="721EED1A" w14:textId="77777777">
            <w:pPr>
              <w:pStyle w:val="TableText"/>
              <w:rPr>
                <w:b/>
                <w:bCs/>
                <w:sz w:val="22"/>
                <w:szCs w:val="22"/>
                <w:lang w:val="da-DK"/>
              </w:rPr>
            </w:pPr>
            <w:r w:rsidRPr="004436D4">
              <w:rPr>
                <w:b/>
                <w:bCs/>
                <w:sz w:val="22"/>
                <w:szCs w:val="22"/>
                <w:lang w:val="da-DK"/>
              </w:rPr>
              <w:t>CD-</w:t>
            </w:r>
            <w:r>
              <w:rPr>
                <w:b/>
                <w:bCs/>
                <w:sz w:val="22"/>
                <w:szCs w:val="22"/>
                <w:lang w:val="da-DK"/>
              </w:rPr>
              <w:t>Studie</w:t>
            </w:r>
            <w:r w:rsidRPr="004436D4">
              <w:rPr>
                <w:b/>
                <w:bCs/>
                <w:sz w:val="22"/>
                <w:szCs w:val="22"/>
                <w:lang w:val="da-DK"/>
              </w:rPr>
              <w:t xml:space="preserve">I I: Infliximab </w:t>
            </w:r>
            <w:r>
              <w:rPr>
                <w:b/>
                <w:bCs/>
                <w:sz w:val="22"/>
                <w:szCs w:val="22"/>
                <w:lang w:val="da-DK"/>
              </w:rPr>
              <w:t>naive p</w:t>
            </w:r>
            <w:r w:rsidRPr="004436D4">
              <w:rPr>
                <w:b/>
                <w:bCs/>
                <w:sz w:val="22"/>
                <w:szCs w:val="22"/>
                <w:lang w:val="da-DK"/>
              </w:rPr>
              <w:t>atienter</w:t>
            </w:r>
          </w:p>
        </w:tc>
        <w:tc>
          <w:tcPr>
            <w:tcW w:w="3249" w:type="dxa"/>
            <w:gridSpan w:val="2"/>
          </w:tcPr>
          <w:p w:rsidR="00867801" w:rsidRPr="004436D4" w:rsidP="0071775D" w14:paraId="277AEDA4" w14:textId="77777777">
            <w:pPr>
              <w:pStyle w:val="TableText"/>
              <w:rPr>
                <w:b/>
                <w:bCs/>
                <w:sz w:val="22"/>
                <w:szCs w:val="22"/>
                <w:lang w:val="da-DK"/>
              </w:rPr>
            </w:pPr>
            <w:r w:rsidRPr="004436D4">
              <w:rPr>
                <w:b/>
                <w:bCs/>
                <w:sz w:val="22"/>
                <w:szCs w:val="22"/>
                <w:lang w:val="da-DK"/>
              </w:rPr>
              <w:t>CD-</w:t>
            </w:r>
            <w:r>
              <w:rPr>
                <w:b/>
                <w:bCs/>
                <w:sz w:val="22"/>
                <w:szCs w:val="22"/>
                <w:lang w:val="da-DK"/>
              </w:rPr>
              <w:t xml:space="preserve">Studie </w:t>
            </w:r>
            <w:r w:rsidRPr="004436D4">
              <w:rPr>
                <w:b/>
                <w:bCs/>
                <w:sz w:val="22"/>
                <w:szCs w:val="22"/>
                <w:lang w:val="da-DK"/>
              </w:rPr>
              <w:t xml:space="preserve">II: Infliximab </w:t>
            </w:r>
            <w:r>
              <w:rPr>
                <w:b/>
                <w:bCs/>
                <w:sz w:val="22"/>
                <w:szCs w:val="22"/>
                <w:lang w:val="da-DK"/>
              </w:rPr>
              <w:t>e</w:t>
            </w:r>
            <w:r w:rsidRPr="004436D4">
              <w:rPr>
                <w:b/>
                <w:bCs/>
                <w:sz w:val="22"/>
                <w:szCs w:val="22"/>
                <w:lang w:val="da-DK"/>
              </w:rPr>
              <w:t xml:space="preserve">rfarne </w:t>
            </w:r>
            <w:r>
              <w:rPr>
                <w:b/>
                <w:bCs/>
                <w:sz w:val="22"/>
                <w:szCs w:val="22"/>
                <w:lang w:val="da-DK"/>
              </w:rPr>
              <w:t>p</w:t>
            </w:r>
            <w:r w:rsidRPr="004436D4">
              <w:rPr>
                <w:b/>
                <w:bCs/>
                <w:sz w:val="22"/>
                <w:szCs w:val="22"/>
                <w:lang w:val="da-DK"/>
              </w:rPr>
              <w:t>atienter</w:t>
            </w:r>
          </w:p>
        </w:tc>
      </w:tr>
      <w:tr w14:paraId="08D232EC" w14:textId="77777777" w:rsidTr="0071775D">
        <w:tblPrEx>
          <w:tblW w:w="9238" w:type="dxa"/>
          <w:tblLook w:val="0000"/>
        </w:tblPrEx>
        <w:trPr>
          <w:cantSplit/>
        </w:trPr>
        <w:tc>
          <w:tcPr>
            <w:tcW w:w="2357" w:type="dxa"/>
          </w:tcPr>
          <w:p w:rsidR="00867801" w:rsidRPr="004436D4" w:rsidP="0071775D" w14:paraId="16D12608" w14:textId="77777777">
            <w:pPr>
              <w:pStyle w:val="TableText"/>
              <w:jc w:val="center"/>
              <w:rPr>
                <w:b/>
                <w:bCs/>
                <w:sz w:val="22"/>
                <w:szCs w:val="22"/>
                <w:lang w:val="da-DK"/>
              </w:rPr>
            </w:pPr>
          </w:p>
        </w:tc>
        <w:tc>
          <w:tcPr>
            <w:tcW w:w="1201" w:type="dxa"/>
          </w:tcPr>
          <w:p w:rsidR="00867801" w:rsidRPr="004436D4" w:rsidP="0071775D" w14:paraId="70ACC6D0" w14:textId="77777777">
            <w:pPr>
              <w:pStyle w:val="TableText"/>
              <w:jc w:val="center"/>
              <w:rPr>
                <w:b/>
                <w:bCs/>
                <w:sz w:val="22"/>
                <w:szCs w:val="22"/>
                <w:lang w:val="da-DK"/>
              </w:rPr>
            </w:pPr>
            <w:r w:rsidRPr="004436D4">
              <w:rPr>
                <w:b/>
                <w:bCs/>
                <w:sz w:val="22"/>
                <w:szCs w:val="22"/>
                <w:lang w:val="da-DK"/>
              </w:rPr>
              <w:t>Placebo</w:t>
            </w:r>
          </w:p>
          <w:p w:rsidR="00867801" w:rsidRPr="004436D4" w:rsidP="0071775D" w14:paraId="2F540576" w14:textId="77777777">
            <w:pPr>
              <w:pStyle w:val="TableText"/>
              <w:jc w:val="center"/>
              <w:rPr>
                <w:b/>
                <w:bCs/>
                <w:sz w:val="22"/>
                <w:szCs w:val="22"/>
                <w:lang w:val="da-DK"/>
              </w:rPr>
            </w:pPr>
            <w:r w:rsidRPr="004436D4">
              <w:rPr>
                <w:b/>
                <w:bCs/>
                <w:sz w:val="22"/>
                <w:szCs w:val="22"/>
                <w:lang w:val="da-DK"/>
              </w:rPr>
              <w:t>N=74</w:t>
            </w:r>
          </w:p>
        </w:tc>
        <w:tc>
          <w:tcPr>
            <w:tcW w:w="1255" w:type="dxa"/>
          </w:tcPr>
          <w:p w:rsidR="00867801" w:rsidRPr="004436D4" w:rsidP="0071775D" w14:paraId="456248EC" w14:textId="77777777">
            <w:pPr>
              <w:pStyle w:val="TableText"/>
              <w:jc w:val="center"/>
              <w:rPr>
                <w:b/>
                <w:bCs/>
                <w:sz w:val="22"/>
                <w:szCs w:val="22"/>
                <w:lang w:val="da-DK"/>
              </w:rPr>
            </w:pPr>
            <w:r w:rsidRPr="004436D4">
              <w:rPr>
                <w:b/>
                <w:bCs/>
                <w:sz w:val="22"/>
                <w:szCs w:val="22"/>
                <w:lang w:val="da-DK"/>
              </w:rPr>
              <w:t>Humira</w:t>
            </w:r>
          </w:p>
          <w:p w:rsidR="00867801" w:rsidRPr="004436D4" w:rsidP="0071775D" w14:paraId="66946365" w14:textId="77777777">
            <w:pPr>
              <w:pStyle w:val="TableText"/>
              <w:jc w:val="center"/>
              <w:rPr>
                <w:b/>
                <w:bCs/>
                <w:sz w:val="22"/>
                <w:szCs w:val="22"/>
                <w:lang w:val="da-DK"/>
              </w:rPr>
            </w:pPr>
            <w:r w:rsidRPr="004436D4">
              <w:rPr>
                <w:b/>
                <w:bCs/>
                <w:sz w:val="22"/>
                <w:szCs w:val="22"/>
                <w:lang w:val="da-DK"/>
              </w:rPr>
              <w:t>80/40 mg</w:t>
            </w:r>
          </w:p>
          <w:p w:rsidR="00867801" w:rsidRPr="004436D4" w:rsidP="0071775D" w14:paraId="65B5F57A" w14:textId="77777777">
            <w:pPr>
              <w:pStyle w:val="TableText"/>
              <w:jc w:val="center"/>
              <w:rPr>
                <w:b/>
                <w:bCs/>
                <w:sz w:val="22"/>
                <w:szCs w:val="22"/>
                <w:lang w:val="da-DK"/>
              </w:rPr>
            </w:pPr>
            <w:r w:rsidRPr="004436D4">
              <w:rPr>
                <w:b/>
                <w:bCs/>
                <w:sz w:val="22"/>
                <w:szCs w:val="22"/>
                <w:lang w:val="da-DK"/>
              </w:rPr>
              <w:t>N = 75</w:t>
            </w:r>
          </w:p>
        </w:tc>
        <w:tc>
          <w:tcPr>
            <w:tcW w:w="1176" w:type="dxa"/>
          </w:tcPr>
          <w:p w:rsidR="00867801" w:rsidRPr="004436D4" w:rsidP="0071775D" w14:paraId="109736B8" w14:textId="77777777">
            <w:pPr>
              <w:pStyle w:val="TableText"/>
              <w:jc w:val="center"/>
              <w:rPr>
                <w:b/>
                <w:bCs/>
                <w:sz w:val="22"/>
                <w:szCs w:val="22"/>
                <w:lang w:val="da-DK"/>
              </w:rPr>
            </w:pPr>
            <w:r w:rsidRPr="004436D4">
              <w:rPr>
                <w:b/>
                <w:bCs/>
                <w:sz w:val="22"/>
                <w:szCs w:val="22"/>
                <w:lang w:val="da-DK"/>
              </w:rPr>
              <w:t xml:space="preserve">Humira </w:t>
            </w:r>
          </w:p>
          <w:p w:rsidR="00867801" w:rsidRPr="004436D4" w:rsidP="0071775D" w14:paraId="141AEBD1" w14:textId="77777777">
            <w:pPr>
              <w:pStyle w:val="TableText"/>
              <w:jc w:val="center"/>
              <w:rPr>
                <w:b/>
                <w:bCs/>
                <w:sz w:val="22"/>
                <w:szCs w:val="22"/>
                <w:lang w:val="da-DK"/>
              </w:rPr>
            </w:pPr>
            <w:r w:rsidRPr="004436D4">
              <w:rPr>
                <w:b/>
                <w:bCs/>
                <w:sz w:val="22"/>
                <w:szCs w:val="22"/>
                <w:lang w:val="da-DK"/>
              </w:rPr>
              <w:t>160/80 mg N=76</w:t>
            </w:r>
          </w:p>
        </w:tc>
        <w:tc>
          <w:tcPr>
            <w:tcW w:w="1409" w:type="dxa"/>
          </w:tcPr>
          <w:p w:rsidR="00867801" w:rsidRPr="004436D4" w:rsidP="0071775D" w14:paraId="67D56287" w14:textId="77777777">
            <w:pPr>
              <w:pStyle w:val="TableText"/>
              <w:jc w:val="center"/>
              <w:rPr>
                <w:b/>
                <w:bCs/>
                <w:sz w:val="22"/>
                <w:szCs w:val="22"/>
                <w:lang w:val="da-DK"/>
              </w:rPr>
            </w:pPr>
            <w:r w:rsidRPr="004436D4">
              <w:rPr>
                <w:b/>
                <w:bCs/>
                <w:sz w:val="22"/>
                <w:szCs w:val="22"/>
                <w:lang w:val="da-DK"/>
              </w:rPr>
              <w:t>Placebo</w:t>
            </w:r>
          </w:p>
          <w:p w:rsidR="00867801" w:rsidRPr="004436D4" w:rsidP="0071775D" w14:paraId="0031B854" w14:textId="77777777">
            <w:pPr>
              <w:pStyle w:val="TableText"/>
              <w:jc w:val="center"/>
              <w:rPr>
                <w:b/>
                <w:bCs/>
                <w:sz w:val="22"/>
                <w:szCs w:val="22"/>
                <w:lang w:val="da-DK"/>
              </w:rPr>
            </w:pPr>
            <w:r w:rsidRPr="004436D4">
              <w:rPr>
                <w:b/>
                <w:bCs/>
                <w:sz w:val="22"/>
                <w:szCs w:val="22"/>
                <w:lang w:val="da-DK"/>
              </w:rPr>
              <w:t>N=166</w:t>
            </w:r>
          </w:p>
        </w:tc>
        <w:tc>
          <w:tcPr>
            <w:tcW w:w="1840" w:type="dxa"/>
          </w:tcPr>
          <w:p w:rsidR="00867801" w:rsidRPr="004436D4" w:rsidP="0071775D" w14:paraId="0E79157B" w14:textId="77777777">
            <w:pPr>
              <w:pStyle w:val="TableText"/>
              <w:jc w:val="center"/>
              <w:rPr>
                <w:b/>
                <w:bCs/>
                <w:sz w:val="22"/>
                <w:szCs w:val="22"/>
                <w:lang w:val="da-DK"/>
              </w:rPr>
            </w:pPr>
            <w:r w:rsidRPr="004436D4">
              <w:rPr>
                <w:b/>
                <w:bCs/>
                <w:sz w:val="22"/>
                <w:szCs w:val="22"/>
                <w:lang w:val="da-DK"/>
              </w:rPr>
              <w:t xml:space="preserve">Humira </w:t>
            </w:r>
          </w:p>
          <w:p w:rsidR="00867801" w:rsidRPr="004436D4" w:rsidP="0071775D" w14:paraId="5639D48B" w14:textId="77777777">
            <w:pPr>
              <w:pStyle w:val="TableText"/>
              <w:jc w:val="center"/>
              <w:rPr>
                <w:b/>
                <w:bCs/>
                <w:sz w:val="22"/>
                <w:szCs w:val="22"/>
                <w:lang w:val="da-DK"/>
              </w:rPr>
            </w:pPr>
            <w:r w:rsidRPr="004436D4">
              <w:rPr>
                <w:b/>
                <w:bCs/>
                <w:sz w:val="22"/>
                <w:szCs w:val="22"/>
                <w:lang w:val="da-DK"/>
              </w:rPr>
              <w:t>160/80 mg</w:t>
            </w:r>
          </w:p>
          <w:p w:rsidR="00867801" w:rsidRPr="004436D4" w:rsidP="0071775D" w14:paraId="039BBDEF" w14:textId="77777777">
            <w:pPr>
              <w:pStyle w:val="TableText"/>
              <w:jc w:val="center"/>
              <w:rPr>
                <w:b/>
                <w:bCs/>
                <w:sz w:val="22"/>
                <w:szCs w:val="22"/>
                <w:lang w:val="da-DK"/>
              </w:rPr>
            </w:pPr>
            <w:r w:rsidRPr="004436D4">
              <w:rPr>
                <w:b/>
                <w:bCs/>
                <w:sz w:val="22"/>
                <w:szCs w:val="22"/>
                <w:lang w:val="da-DK"/>
              </w:rPr>
              <w:t>N=159</w:t>
            </w:r>
          </w:p>
        </w:tc>
      </w:tr>
      <w:tr w14:paraId="1A253281" w14:textId="77777777" w:rsidTr="0071775D">
        <w:tblPrEx>
          <w:tblW w:w="9238" w:type="dxa"/>
          <w:tblLook w:val="0000"/>
        </w:tblPrEx>
        <w:trPr>
          <w:cantSplit/>
        </w:trPr>
        <w:tc>
          <w:tcPr>
            <w:tcW w:w="2357" w:type="dxa"/>
            <w:vAlign w:val="bottom"/>
          </w:tcPr>
          <w:p w:rsidR="00867801" w:rsidRPr="004436D4" w:rsidP="0071775D" w14:paraId="02F84AF3" w14:textId="77777777">
            <w:pPr>
              <w:pStyle w:val="TableText"/>
              <w:rPr>
                <w:sz w:val="22"/>
                <w:szCs w:val="22"/>
                <w:lang w:val="da-DK"/>
              </w:rPr>
            </w:pPr>
            <w:r w:rsidRPr="004436D4">
              <w:rPr>
                <w:sz w:val="22"/>
                <w:szCs w:val="22"/>
                <w:lang w:val="da-DK"/>
              </w:rPr>
              <w:t>Uge 4</w:t>
            </w:r>
          </w:p>
        </w:tc>
        <w:tc>
          <w:tcPr>
            <w:tcW w:w="1201" w:type="dxa"/>
            <w:vAlign w:val="bottom"/>
          </w:tcPr>
          <w:p w:rsidR="00867801" w:rsidRPr="004436D4" w:rsidP="0071775D" w14:paraId="0A5FFD22" w14:textId="77777777">
            <w:pPr>
              <w:pStyle w:val="TableText"/>
              <w:rPr>
                <w:sz w:val="22"/>
                <w:szCs w:val="22"/>
                <w:lang w:val="da-DK"/>
              </w:rPr>
            </w:pPr>
          </w:p>
        </w:tc>
        <w:tc>
          <w:tcPr>
            <w:tcW w:w="1255" w:type="dxa"/>
            <w:vAlign w:val="bottom"/>
          </w:tcPr>
          <w:p w:rsidR="00867801" w:rsidRPr="004436D4" w:rsidP="0071775D" w14:paraId="1F7EC551" w14:textId="77777777">
            <w:pPr>
              <w:pStyle w:val="TableText"/>
              <w:rPr>
                <w:sz w:val="22"/>
                <w:szCs w:val="22"/>
                <w:lang w:val="da-DK"/>
              </w:rPr>
            </w:pPr>
          </w:p>
        </w:tc>
        <w:tc>
          <w:tcPr>
            <w:tcW w:w="1176" w:type="dxa"/>
            <w:vAlign w:val="bottom"/>
          </w:tcPr>
          <w:p w:rsidR="00867801" w:rsidRPr="004436D4" w:rsidP="0071775D" w14:paraId="5D64753A" w14:textId="77777777">
            <w:pPr>
              <w:pStyle w:val="TableText"/>
              <w:rPr>
                <w:sz w:val="22"/>
                <w:szCs w:val="22"/>
                <w:lang w:val="da-DK"/>
              </w:rPr>
            </w:pPr>
          </w:p>
        </w:tc>
        <w:tc>
          <w:tcPr>
            <w:tcW w:w="1409" w:type="dxa"/>
            <w:vAlign w:val="bottom"/>
          </w:tcPr>
          <w:p w:rsidR="00867801" w:rsidRPr="004436D4" w:rsidP="0071775D" w14:paraId="71F22798" w14:textId="77777777">
            <w:pPr>
              <w:pStyle w:val="TableText"/>
              <w:rPr>
                <w:sz w:val="22"/>
                <w:szCs w:val="22"/>
                <w:lang w:val="da-DK"/>
              </w:rPr>
            </w:pPr>
          </w:p>
        </w:tc>
        <w:tc>
          <w:tcPr>
            <w:tcW w:w="1840" w:type="dxa"/>
            <w:vAlign w:val="bottom"/>
          </w:tcPr>
          <w:p w:rsidR="00867801" w:rsidRPr="004436D4" w:rsidP="0071775D" w14:paraId="71E5DB91" w14:textId="77777777">
            <w:pPr>
              <w:pStyle w:val="TableText"/>
              <w:rPr>
                <w:sz w:val="22"/>
                <w:szCs w:val="22"/>
                <w:lang w:val="da-DK"/>
              </w:rPr>
            </w:pPr>
          </w:p>
        </w:tc>
      </w:tr>
      <w:tr w14:paraId="38B6A872" w14:textId="77777777" w:rsidTr="0071775D">
        <w:tblPrEx>
          <w:tblW w:w="9238" w:type="dxa"/>
          <w:tblLook w:val="0000"/>
        </w:tblPrEx>
        <w:trPr>
          <w:cantSplit/>
        </w:trPr>
        <w:tc>
          <w:tcPr>
            <w:tcW w:w="2357" w:type="dxa"/>
            <w:vAlign w:val="bottom"/>
          </w:tcPr>
          <w:p w:rsidR="00867801" w:rsidRPr="004436D4" w:rsidP="0071775D" w14:paraId="200F36D6" w14:textId="77777777">
            <w:pPr>
              <w:pStyle w:val="TableText"/>
              <w:rPr>
                <w:sz w:val="22"/>
                <w:szCs w:val="22"/>
                <w:lang w:val="da-DK"/>
              </w:rPr>
            </w:pPr>
            <w:r w:rsidRPr="004436D4">
              <w:rPr>
                <w:sz w:val="22"/>
                <w:szCs w:val="22"/>
                <w:lang w:val="da-DK"/>
              </w:rPr>
              <w:t>Klinisk remission</w:t>
            </w:r>
          </w:p>
        </w:tc>
        <w:tc>
          <w:tcPr>
            <w:tcW w:w="1201" w:type="dxa"/>
            <w:vAlign w:val="bottom"/>
          </w:tcPr>
          <w:p w:rsidR="00867801" w:rsidRPr="004436D4" w:rsidP="0071775D" w14:paraId="02B77D86" w14:textId="77777777">
            <w:pPr>
              <w:pStyle w:val="TableText"/>
              <w:jc w:val="center"/>
              <w:rPr>
                <w:sz w:val="22"/>
                <w:szCs w:val="22"/>
                <w:lang w:val="da-DK"/>
              </w:rPr>
            </w:pPr>
            <w:r w:rsidRPr="004436D4">
              <w:rPr>
                <w:sz w:val="22"/>
                <w:szCs w:val="22"/>
                <w:lang w:val="da-DK"/>
              </w:rPr>
              <w:t>12%</w:t>
            </w:r>
          </w:p>
        </w:tc>
        <w:tc>
          <w:tcPr>
            <w:tcW w:w="1255" w:type="dxa"/>
            <w:vAlign w:val="bottom"/>
          </w:tcPr>
          <w:p w:rsidR="00867801" w:rsidRPr="004436D4" w:rsidP="0071775D" w14:paraId="54571F9F" w14:textId="77777777">
            <w:pPr>
              <w:pStyle w:val="TableText"/>
              <w:jc w:val="center"/>
              <w:rPr>
                <w:bCs/>
                <w:iCs/>
                <w:sz w:val="22"/>
                <w:szCs w:val="22"/>
                <w:lang w:val="da-DK"/>
              </w:rPr>
            </w:pPr>
            <w:r w:rsidRPr="004436D4">
              <w:rPr>
                <w:bCs/>
                <w:iCs/>
                <w:sz w:val="22"/>
                <w:szCs w:val="22"/>
                <w:lang w:val="da-DK"/>
              </w:rPr>
              <w:t>24%</w:t>
            </w:r>
          </w:p>
        </w:tc>
        <w:tc>
          <w:tcPr>
            <w:tcW w:w="1176" w:type="dxa"/>
            <w:vAlign w:val="bottom"/>
          </w:tcPr>
          <w:p w:rsidR="00867801" w:rsidRPr="004436D4" w:rsidP="0071775D" w14:paraId="2D64FB78" w14:textId="77777777">
            <w:pPr>
              <w:pStyle w:val="TableText"/>
              <w:jc w:val="center"/>
              <w:rPr>
                <w:bCs/>
                <w:iCs/>
                <w:sz w:val="22"/>
                <w:szCs w:val="22"/>
                <w:lang w:val="da-DK"/>
              </w:rPr>
            </w:pPr>
            <w:r w:rsidRPr="004436D4">
              <w:rPr>
                <w:sz w:val="22"/>
                <w:szCs w:val="22"/>
                <w:lang w:val="da-DK"/>
              </w:rPr>
              <w:t>36%</w:t>
            </w:r>
            <w:r w:rsidRPr="004436D4">
              <w:rPr>
                <w:sz w:val="22"/>
                <w:szCs w:val="22"/>
                <w:vertAlign w:val="superscript"/>
                <w:lang w:val="da-DK"/>
              </w:rPr>
              <w:t>*</w:t>
            </w:r>
          </w:p>
        </w:tc>
        <w:tc>
          <w:tcPr>
            <w:tcW w:w="1409" w:type="dxa"/>
            <w:vAlign w:val="bottom"/>
          </w:tcPr>
          <w:p w:rsidR="00867801" w:rsidRPr="004436D4" w:rsidP="0071775D" w14:paraId="160FF9DF" w14:textId="77777777">
            <w:pPr>
              <w:pStyle w:val="TableText"/>
              <w:jc w:val="center"/>
              <w:rPr>
                <w:sz w:val="22"/>
                <w:szCs w:val="22"/>
                <w:lang w:val="da-DK"/>
              </w:rPr>
            </w:pPr>
            <w:r w:rsidRPr="004436D4">
              <w:rPr>
                <w:sz w:val="22"/>
                <w:szCs w:val="22"/>
                <w:lang w:val="da-DK"/>
              </w:rPr>
              <w:t>7%</w:t>
            </w:r>
          </w:p>
        </w:tc>
        <w:tc>
          <w:tcPr>
            <w:tcW w:w="1840" w:type="dxa"/>
            <w:vAlign w:val="bottom"/>
          </w:tcPr>
          <w:p w:rsidR="00867801" w:rsidRPr="004436D4" w:rsidP="0071775D" w14:paraId="7DF19A3A" w14:textId="77777777">
            <w:pPr>
              <w:pStyle w:val="TableText"/>
              <w:jc w:val="center"/>
              <w:rPr>
                <w:sz w:val="22"/>
                <w:szCs w:val="22"/>
                <w:lang w:val="da-DK"/>
              </w:rPr>
            </w:pPr>
            <w:r w:rsidRPr="004436D4">
              <w:rPr>
                <w:sz w:val="22"/>
                <w:szCs w:val="22"/>
                <w:lang w:val="da-DK"/>
              </w:rPr>
              <w:t>21%</w:t>
            </w:r>
            <w:r w:rsidRPr="004436D4">
              <w:rPr>
                <w:sz w:val="22"/>
                <w:szCs w:val="22"/>
                <w:vertAlign w:val="superscript"/>
                <w:lang w:val="da-DK"/>
              </w:rPr>
              <w:t>*</w:t>
            </w:r>
          </w:p>
        </w:tc>
      </w:tr>
      <w:tr w14:paraId="7187C7D7" w14:textId="77777777" w:rsidTr="0071775D">
        <w:tblPrEx>
          <w:tblW w:w="9238" w:type="dxa"/>
          <w:tblLook w:val="0000"/>
        </w:tblPrEx>
        <w:trPr>
          <w:cantSplit/>
        </w:trPr>
        <w:tc>
          <w:tcPr>
            <w:tcW w:w="2357" w:type="dxa"/>
            <w:tcBorders>
              <w:bottom w:val="single" w:sz="4" w:space="0" w:color="auto"/>
            </w:tcBorders>
          </w:tcPr>
          <w:p w:rsidR="00867801" w:rsidRPr="004436D4" w:rsidP="0071775D" w14:paraId="5268DD2D" w14:textId="77777777">
            <w:pPr>
              <w:pStyle w:val="TableText"/>
              <w:rPr>
                <w:sz w:val="22"/>
                <w:szCs w:val="22"/>
                <w:lang w:val="da-DK"/>
              </w:rPr>
            </w:pPr>
            <w:r w:rsidRPr="004436D4">
              <w:rPr>
                <w:sz w:val="22"/>
                <w:szCs w:val="22"/>
                <w:lang w:val="da-DK"/>
              </w:rPr>
              <w:t>Klinisk respons (CR-100)</w:t>
            </w:r>
          </w:p>
        </w:tc>
        <w:tc>
          <w:tcPr>
            <w:tcW w:w="1201" w:type="dxa"/>
            <w:tcBorders>
              <w:bottom w:val="single" w:sz="4" w:space="0" w:color="auto"/>
            </w:tcBorders>
          </w:tcPr>
          <w:p w:rsidR="00867801" w:rsidRPr="004436D4" w:rsidP="0071775D" w14:paraId="1BF9F74B" w14:textId="77777777">
            <w:pPr>
              <w:pStyle w:val="TableText"/>
              <w:jc w:val="center"/>
              <w:rPr>
                <w:sz w:val="22"/>
                <w:szCs w:val="22"/>
                <w:lang w:val="da-DK"/>
              </w:rPr>
            </w:pPr>
            <w:r w:rsidRPr="004436D4">
              <w:rPr>
                <w:sz w:val="22"/>
                <w:szCs w:val="22"/>
                <w:lang w:val="da-DK"/>
              </w:rPr>
              <w:t>24%</w:t>
            </w:r>
          </w:p>
        </w:tc>
        <w:tc>
          <w:tcPr>
            <w:tcW w:w="1255" w:type="dxa"/>
            <w:tcBorders>
              <w:bottom w:val="single" w:sz="4" w:space="0" w:color="auto"/>
            </w:tcBorders>
          </w:tcPr>
          <w:p w:rsidR="00867801" w:rsidRPr="004436D4" w:rsidP="0071775D" w14:paraId="5F90B9F5" w14:textId="77777777">
            <w:pPr>
              <w:pStyle w:val="TableText"/>
              <w:jc w:val="center"/>
              <w:rPr>
                <w:sz w:val="22"/>
                <w:szCs w:val="22"/>
                <w:lang w:val="da-DK"/>
              </w:rPr>
            </w:pPr>
            <w:r w:rsidRPr="004436D4">
              <w:rPr>
                <w:sz w:val="22"/>
                <w:szCs w:val="22"/>
                <w:lang w:val="da-DK"/>
              </w:rPr>
              <w:t>37%</w:t>
            </w:r>
          </w:p>
        </w:tc>
        <w:tc>
          <w:tcPr>
            <w:tcW w:w="1176" w:type="dxa"/>
            <w:tcBorders>
              <w:bottom w:val="single" w:sz="4" w:space="0" w:color="auto"/>
            </w:tcBorders>
          </w:tcPr>
          <w:p w:rsidR="00867801" w:rsidRPr="004436D4" w:rsidP="0071775D" w14:paraId="4E3AD14E" w14:textId="77777777">
            <w:pPr>
              <w:pStyle w:val="TableText"/>
              <w:jc w:val="center"/>
              <w:rPr>
                <w:sz w:val="22"/>
                <w:szCs w:val="22"/>
                <w:lang w:val="da-DK"/>
              </w:rPr>
            </w:pPr>
            <w:r w:rsidRPr="004436D4">
              <w:rPr>
                <w:sz w:val="22"/>
                <w:szCs w:val="22"/>
                <w:lang w:val="da-DK"/>
              </w:rPr>
              <w:t>49%</w:t>
            </w:r>
            <w:r w:rsidRPr="004436D4">
              <w:rPr>
                <w:sz w:val="22"/>
                <w:szCs w:val="22"/>
                <w:vertAlign w:val="superscript"/>
                <w:lang w:val="da-DK"/>
              </w:rPr>
              <w:t>**</w:t>
            </w:r>
          </w:p>
        </w:tc>
        <w:tc>
          <w:tcPr>
            <w:tcW w:w="1409" w:type="dxa"/>
            <w:tcBorders>
              <w:bottom w:val="single" w:sz="4" w:space="0" w:color="auto"/>
            </w:tcBorders>
          </w:tcPr>
          <w:p w:rsidR="00867801" w:rsidRPr="004436D4" w:rsidP="0071775D" w14:paraId="417C8D5B" w14:textId="77777777">
            <w:pPr>
              <w:pStyle w:val="TableText"/>
              <w:jc w:val="center"/>
              <w:rPr>
                <w:sz w:val="22"/>
                <w:szCs w:val="22"/>
                <w:lang w:val="da-DK"/>
              </w:rPr>
            </w:pPr>
            <w:r w:rsidRPr="004436D4">
              <w:rPr>
                <w:sz w:val="22"/>
                <w:szCs w:val="22"/>
                <w:lang w:val="da-DK"/>
              </w:rPr>
              <w:t>25%</w:t>
            </w:r>
          </w:p>
        </w:tc>
        <w:tc>
          <w:tcPr>
            <w:tcW w:w="1840" w:type="dxa"/>
            <w:tcBorders>
              <w:bottom w:val="single" w:sz="4" w:space="0" w:color="auto"/>
            </w:tcBorders>
          </w:tcPr>
          <w:p w:rsidR="00867801" w:rsidRPr="004436D4" w:rsidP="0071775D" w14:paraId="6247A4BD" w14:textId="77777777">
            <w:pPr>
              <w:pStyle w:val="TableText"/>
              <w:jc w:val="center"/>
              <w:rPr>
                <w:sz w:val="22"/>
                <w:szCs w:val="22"/>
                <w:lang w:val="da-DK"/>
              </w:rPr>
            </w:pPr>
            <w:r w:rsidRPr="004436D4">
              <w:rPr>
                <w:sz w:val="22"/>
                <w:szCs w:val="22"/>
                <w:lang w:val="da-DK"/>
              </w:rPr>
              <w:t>38%</w:t>
            </w:r>
            <w:r w:rsidRPr="004436D4">
              <w:rPr>
                <w:sz w:val="22"/>
                <w:szCs w:val="22"/>
                <w:vertAlign w:val="superscript"/>
                <w:lang w:val="da-DK"/>
              </w:rPr>
              <w:t>**</w:t>
            </w:r>
          </w:p>
        </w:tc>
      </w:tr>
      <w:tr w14:paraId="482E74DC" w14:textId="77777777" w:rsidTr="0071775D">
        <w:tblPrEx>
          <w:tblW w:w="9238" w:type="dxa"/>
          <w:tblLook w:val="0000"/>
        </w:tblPrEx>
        <w:trPr>
          <w:cantSplit/>
        </w:trPr>
        <w:tc>
          <w:tcPr>
            <w:tcW w:w="9238" w:type="dxa"/>
            <w:gridSpan w:val="6"/>
            <w:tcBorders>
              <w:left w:val="nil"/>
              <w:bottom w:val="nil"/>
              <w:right w:val="nil"/>
            </w:tcBorders>
          </w:tcPr>
          <w:p w:rsidR="00867801" w:rsidRPr="004436D4" w:rsidP="0071775D" w14:paraId="010A7381" w14:textId="77777777">
            <w:pPr>
              <w:pStyle w:val="TableText"/>
              <w:rPr>
                <w:rFonts w:cs="Arial"/>
                <w:sz w:val="22"/>
                <w:szCs w:val="22"/>
                <w:lang w:val="da-DK"/>
              </w:rPr>
            </w:pPr>
            <w:r w:rsidRPr="004436D4">
              <w:rPr>
                <w:rFonts w:cs="Arial"/>
                <w:sz w:val="22"/>
                <w:szCs w:val="22"/>
                <w:lang w:val="da-DK"/>
              </w:rPr>
              <w:t xml:space="preserve">Alle p-værdier er parvise sammenligninger af </w:t>
            </w:r>
            <w:r>
              <w:rPr>
                <w:rFonts w:cs="Arial"/>
                <w:sz w:val="22"/>
                <w:szCs w:val="22"/>
                <w:lang w:val="da-DK"/>
              </w:rPr>
              <w:t>andelene</w:t>
            </w:r>
            <w:r w:rsidRPr="004436D4">
              <w:rPr>
                <w:rFonts w:cs="Arial"/>
                <w:sz w:val="22"/>
                <w:szCs w:val="22"/>
                <w:lang w:val="da-DK"/>
              </w:rPr>
              <w:t xml:space="preserve"> for Humira </w:t>
            </w:r>
            <w:r w:rsidRPr="004436D4">
              <w:rPr>
                <w:rFonts w:cs="Arial"/>
                <w:i/>
                <w:iCs/>
                <w:sz w:val="22"/>
                <w:szCs w:val="22"/>
                <w:lang w:val="da-DK"/>
              </w:rPr>
              <w:t>vs</w:t>
            </w:r>
            <w:r w:rsidRPr="004436D4">
              <w:rPr>
                <w:rFonts w:cs="Arial"/>
                <w:sz w:val="22"/>
                <w:szCs w:val="22"/>
                <w:lang w:val="da-DK"/>
              </w:rPr>
              <w:t xml:space="preserve">. placebo </w:t>
            </w:r>
          </w:p>
          <w:p w:rsidR="00867801" w:rsidRPr="004436D4" w:rsidP="0071775D" w14:paraId="08FDBAAA" w14:textId="77777777">
            <w:pPr>
              <w:pStyle w:val="TableText"/>
              <w:rPr>
                <w:rFonts w:cs="Arial"/>
                <w:sz w:val="22"/>
                <w:szCs w:val="22"/>
                <w:lang w:val="da-DK"/>
              </w:rPr>
            </w:pPr>
            <w:r w:rsidRPr="004436D4">
              <w:rPr>
                <w:rFonts w:cs="Arial"/>
                <w:sz w:val="22"/>
                <w:szCs w:val="22"/>
                <w:vertAlign w:val="superscript"/>
                <w:lang w:val="da-DK"/>
              </w:rPr>
              <w:t>*</w:t>
            </w:r>
            <w:r w:rsidRPr="004436D4">
              <w:rPr>
                <w:rFonts w:cs="Arial"/>
                <w:sz w:val="22"/>
                <w:szCs w:val="22"/>
                <w:lang w:val="da-DK"/>
              </w:rPr>
              <w:tab/>
              <w:t>p&lt;0,001</w:t>
            </w:r>
          </w:p>
          <w:p w:rsidR="00867801" w:rsidRPr="004436D4" w:rsidP="0071775D" w14:paraId="08EEB1FA" w14:textId="77777777">
            <w:pPr>
              <w:pStyle w:val="TableText"/>
              <w:rPr>
                <w:sz w:val="22"/>
                <w:szCs w:val="22"/>
                <w:lang w:val="da-DK"/>
              </w:rPr>
            </w:pPr>
            <w:r w:rsidRPr="004436D4">
              <w:rPr>
                <w:rFonts w:cs="Arial"/>
                <w:sz w:val="22"/>
                <w:szCs w:val="22"/>
                <w:vertAlign w:val="superscript"/>
                <w:lang w:val="da-DK"/>
              </w:rPr>
              <w:t>**</w:t>
            </w:r>
            <w:r w:rsidRPr="004436D4">
              <w:rPr>
                <w:rFonts w:cs="Arial"/>
                <w:sz w:val="22"/>
                <w:szCs w:val="22"/>
                <w:lang w:val="da-DK"/>
              </w:rPr>
              <w:tab/>
              <w:t>p&lt;0,01</w:t>
            </w:r>
          </w:p>
        </w:tc>
      </w:tr>
    </w:tbl>
    <w:p w:rsidR="00867801" w:rsidP="00867801" w14:paraId="3946047C" w14:textId="77777777">
      <w:pPr>
        <w:pStyle w:val="EMEAHeadingUnderline"/>
        <w:spacing w:before="0" w:beforeLines="0" w:after="0" w:afterLines="0"/>
        <w:rPr>
          <w:u w:val="none"/>
          <w:lang w:val="da-DK"/>
        </w:rPr>
      </w:pPr>
    </w:p>
    <w:p w:rsidR="00867801" w:rsidP="00867801" w14:paraId="4E26E210" w14:textId="77777777">
      <w:pPr>
        <w:pStyle w:val="EMEAHeadingUnderline"/>
        <w:spacing w:before="0" w:beforeLines="0" w:after="0" w:afterLines="0"/>
        <w:rPr>
          <w:u w:val="none"/>
          <w:lang w:val="da-DK"/>
        </w:rPr>
      </w:pPr>
      <w:r>
        <w:rPr>
          <w:u w:val="none"/>
          <w:lang w:val="da-DK"/>
        </w:rPr>
        <w:t>Der sås sammenlignelige remissions-rater ved uge 8</w:t>
      </w:r>
      <w:r w:rsidR="00503DB0">
        <w:rPr>
          <w:u w:val="none"/>
          <w:lang w:val="da-DK"/>
        </w:rPr>
        <w:t xml:space="preserve"> </w:t>
      </w:r>
      <w:r>
        <w:rPr>
          <w:u w:val="none"/>
          <w:lang w:val="da-DK"/>
        </w:rPr>
        <w:t>for 160/80 mg og 80/40 mg induktionsregimerne, men bivirkninger var hyppigere i gruppen med 160/80 mg.</w:t>
      </w:r>
    </w:p>
    <w:p w:rsidR="00867801" w:rsidRPr="00832EA4" w:rsidP="00867801" w14:paraId="44BB518F" w14:textId="77777777">
      <w:pPr>
        <w:pStyle w:val="EMEANormal"/>
        <w:rPr>
          <w:lang w:val="da-DK"/>
        </w:rPr>
      </w:pPr>
    </w:p>
    <w:p w:rsidR="00867801" w:rsidP="00867801" w14:paraId="6134BB4E" w14:textId="77777777">
      <w:pPr>
        <w:pStyle w:val="EMEANormal"/>
        <w:rPr>
          <w:bCs/>
          <w:lang w:val="da-DK"/>
        </w:rPr>
      </w:pPr>
      <w:r>
        <w:rPr>
          <w:lang w:val="da-DK"/>
        </w:rPr>
        <w:t>I CD-studie III havde 58</w:t>
      </w:r>
      <w:r w:rsidR="00562996">
        <w:rPr>
          <w:lang w:val="da-DK"/>
        </w:rPr>
        <w:t xml:space="preserve"> %</w:t>
      </w:r>
      <w:r>
        <w:rPr>
          <w:lang w:val="da-DK"/>
        </w:rPr>
        <w:t xml:space="preserve"> (499/854) af patienterne klinisk respons i uge 4 og blev vurderet i den primære analyse. Blandt patienter med klinisk respons i uge 4 havde 48% tidligere været eksponeret for anden TNF-antagonist. Rater for vedligeholdelse af remission- og respons er vist i Tabel </w:t>
      </w:r>
      <w:r w:rsidR="00831221">
        <w:rPr>
          <w:lang w:val="da-DK"/>
        </w:rPr>
        <w:t>15</w:t>
      </w:r>
      <w:r>
        <w:rPr>
          <w:lang w:val="da-DK"/>
        </w:rPr>
        <w:t>. Raterne for klinisk remission forblev forholdvis konstante uanset tidligere TNF-antagonist-eksposition.</w:t>
      </w:r>
    </w:p>
    <w:p w:rsidR="00867801" w:rsidP="00867801" w14:paraId="3F028FCE" w14:textId="77777777">
      <w:pPr>
        <w:pStyle w:val="EMEANormal"/>
        <w:rPr>
          <w:szCs w:val="22"/>
          <w:lang w:val="da-DK"/>
        </w:rPr>
      </w:pPr>
    </w:p>
    <w:p w:rsidR="00867801" w:rsidRPr="00D92433" w:rsidP="00867801" w14:paraId="60539DF6" w14:textId="77777777">
      <w:pPr>
        <w:pStyle w:val="EMEANormal"/>
        <w:keepNext/>
        <w:rPr>
          <w:bCs/>
          <w:iCs/>
          <w:color w:val="000000"/>
          <w:szCs w:val="22"/>
          <w:lang w:val="da-DK"/>
        </w:rPr>
      </w:pPr>
      <w:r>
        <w:rPr>
          <w:bCs/>
          <w:iCs/>
          <w:color w:val="000000"/>
          <w:szCs w:val="22"/>
          <w:lang w:val="da-DK"/>
        </w:rPr>
        <w:t>I</w:t>
      </w:r>
      <w:r w:rsidRPr="00D92433">
        <w:rPr>
          <w:bCs/>
          <w:iCs/>
          <w:color w:val="000000"/>
          <w:szCs w:val="22"/>
          <w:lang w:val="da-DK"/>
        </w:rPr>
        <w:t xml:space="preserve"> uge 56</w:t>
      </w:r>
      <w:r>
        <w:rPr>
          <w:bCs/>
          <w:iCs/>
          <w:color w:val="000000"/>
          <w:szCs w:val="22"/>
          <w:lang w:val="da-DK"/>
        </w:rPr>
        <w:t xml:space="preserve"> var s</w:t>
      </w:r>
      <w:r w:rsidRPr="00D92433">
        <w:rPr>
          <w:bCs/>
          <w:iCs/>
          <w:color w:val="000000"/>
          <w:szCs w:val="22"/>
          <w:lang w:val="da-DK"/>
        </w:rPr>
        <w:t>ygdomsrelaterede indlæggelser og antallet af operationer reduceret stati</w:t>
      </w:r>
      <w:r>
        <w:rPr>
          <w:bCs/>
          <w:iCs/>
          <w:color w:val="000000"/>
          <w:szCs w:val="22"/>
          <w:lang w:val="da-DK"/>
        </w:rPr>
        <w:t>sti</w:t>
      </w:r>
      <w:r w:rsidRPr="00D92433">
        <w:rPr>
          <w:bCs/>
          <w:iCs/>
          <w:color w:val="000000"/>
          <w:szCs w:val="22"/>
          <w:lang w:val="da-DK"/>
        </w:rPr>
        <w:t>sk signifikant med adalimumab sammenlignet med placebo.</w:t>
      </w:r>
    </w:p>
    <w:p w:rsidR="00867801" w:rsidRPr="00A61C0E" w:rsidP="00867801" w14:paraId="02DFD531" w14:textId="77777777">
      <w:pPr>
        <w:pStyle w:val="EMEANormal"/>
        <w:rPr>
          <w:szCs w:val="22"/>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643"/>
        <w:gridCol w:w="1714"/>
        <w:gridCol w:w="1890"/>
        <w:gridCol w:w="1824"/>
      </w:tblGrid>
      <w:tr w14:paraId="5BD39495" w14:textId="77777777" w:rsidTr="0071775D">
        <w:tblPrEx>
          <w:tblW w:w="0" w:type="auto"/>
          <w:tblLook w:val="0000"/>
        </w:tblPrEx>
        <w:trPr>
          <w:cantSplit/>
        </w:trPr>
        <w:tc>
          <w:tcPr>
            <w:tcW w:w="9287" w:type="dxa"/>
            <w:gridSpan w:val="4"/>
            <w:tcBorders>
              <w:top w:val="nil"/>
              <w:left w:val="nil"/>
              <w:right w:val="nil"/>
            </w:tcBorders>
          </w:tcPr>
          <w:p w:rsidR="00867801" w:rsidRPr="00314A1F" w:rsidP="0071775D" w14:paraId="60025EB6" w14:textId="77777777">
            <w:pPr>
              <w:pStyle w:val="TableText"/>
              <w:spacing w:before="0" w:after="0"/>
              <w:jc w:val="center"/>
              <w:rPr>
                <w:b/>
                <w:bCs/>
                <w:sz w:val="22"/>
                <w:szCs w:val="22"/>
                <w:lang w:val="da-DK"/>
              </w:rPr>
            </w:pPr>
            <w:r w:rsidRPr="00314A1F">
              <w:rPr>
                <w:b/>
                <w:bCs/>
                <w:sz w:val="22"/>
                <w:szCs w:val="22"/>
                <w:lang w:val="da-DK"/>
              </w:rPr>
              <w:t xml:space="preserve">Tabel </w:t>
            </w:r>
            <w:r w:rsidR="000C1FE8">
              <w:rPr>
                <w:b/>
                <w:bCs/>
                <w:sz w:val="22"/>
                <w:szCs w:val="22"/>
                <w:lang w:val="da-DK"/>
              </w:rPr>
              <w:t>15</w:t>
            </w:r>
            <w:r w:rsidRPr="00314A1F" w:rsidR="000C1FE8">
              <w:rPr>
                <w:b/>
                <w:bCs/>
                <w:sz w:val="22"/>
                <w:szCs w:val="22"/>
                <w:lang w:val="da-DK"/>
              </w:rPr>
              <w:t xml:space="preserve"> </w:t>
            </w:r>
          </w:p>
          <w:p w:rsidR="00867801" w:rsidRPr="00314A1F" w:rsidP="0071775D" w14:paraId="55F868E0" w14:textId="77777777">
            <w:pPr>
              <w:pStyle w:val="TableText"/>
              <w:spacing w:before="0" w:after="0"/>
              <w:jc w:val="center"/>
              <w:rPr>
                <w:b/>
                <w:bCs/>
                <w:sz w:val="22"/>
                <w:szCs w:val="22"/>
                <w:lang w:val="da-DK"/>
              </w:rPr>
            </w:pPr>
            <w:r w:rsidRPr="00314A1F">
              <w:rPr>
                <w:b/>
                <w:bCs/>
                <w:sz w:val="22"/>
                <w:szCs w:val="22"/>
                <w:lang w:val="da-DK"/>
              </w:rPr>
              <w:t>Vedligeholdelse af klinisk remission og respons</w:t>
            </w:r>
          </w:p>
          <w:p w:rsidR="00867801" w:rsidRPr="00A61C0E" w:rsidP="0071775D" w14:paraId="35DC346A" w14:textId="77777777">
            <w:pPr>
              <w:pStyle w:val="TableText"/>
              <w:spacing w:before="0" w:after="0"/>
              <w:jc w:val="center"/>
              <w:rPr>
                <w:b/>
                <w:bCs/>
                <w:sz w:val="22"/>
                <w:szCs w:val="22"/>
                <w:lang w:val="da-DK"/>
              </w:rPr>
            </w:pPr>
            <w:r w:rsidRPr="00314A1F">
              <w:rPr>
                <w:b/>
                <w:bCs/>
                <w:sz w:val="22"/>
                <w:szCs w:val="22"/>
                <w:lang w:val="da-DK"/>
              </w:rPr>
              <w:t>(Procent af patienterne)</w:t>
            </w:r>
          </w:p>
        </w:tc>
      </w:tr>
      <w:tr w14:paraId="78CFBB16" w14:textId="77777777" w:rsidTr="0071775D">
        <w:tblPrEx>
          <w:tblW w:w="0" w:type="auto"/>
          <w:tblLook w:val="0000"/>
        </w:tblPrEx>
        <w:tc>
          <w:tcPr>
            <w:tcW w:w="3749" w:type="dxa"/>
          </w:tcPr>
          <w:p w:rsidR="00867801" w:rsidRPr="00A61C0E" w:rsidP="0071775D" w14:paraId="5EF7FC4E" w14:textId="77777777">
            <w:pPr>
              <w:pStyle w:val="TableText"/>
              <w:rPr>
                <w:b/>
                <w:bCs/>
                <w:sz w:val="22"/>
                <w:szCs w:val="22"/>
                <w:lang w:val="da-DK"/>
              </w:rPr>
            </w:pPr>
          </w:p>
        </w:tc>
        <w:tc>
          <w:tcPr>
            <w:tcW w:w="1751" w:type="dxa"/>
          </w:tcPr>
          <w:p w:rsidR="00867801" w:rsidRPr="00A61C0E" w:rsidP="0071775D" w14:paraId="6A9736EB" w14:textId="77777777">
            <w:pPr>
              <w:pStyle w:val="TableText"/>
              <w:jc w:val="center"/>
              <w:rPr>
                <w:b/>
                <w:bCs/>
                <w:sz w:val="22"/>
                <w:szCs w:val="22"/>
                <w:lang w:val="da-DK"/>
              </w:rPr>
            </w:pPr>
            <w:r w:rsidRPr="00A61C0E">
              <w:rPr>
                <w:b/>
                <w:bCs/>
                <w:sz w:val="22"/>
                <w:szCs w:val="22"/>
                <w:lang w:val="da-DK"/>
              </w:rPr>
              <w:t>Placebo</w:t>
            </w:r>
          </w:p>
        </w:tc>
        <w:tc>
          <w:tcPr>
            <w:tcW w:w="1928" w:type="dxa"/>
          </w:tcPr>
          <w:p w:rsidR="00867801" w:rsidRPr="00A61C0E" w:rsidP="0071775D" w14:paraId="4622B581" w14:textId="77777777">
            <w:pPr>
              <w:pStyle w:val="TableText"/>
              <w:jc w:val="center"/>
              <w:rPr>
                <w:b/>
                <w:bCs/>
                <w:sz w:val="22"/>
                <w:szCs w:val="22"/>
                <w:lang w:val="da-DK"/>
              </w:rPr>
            </w:pPr>
            <w:r w:rsidRPr="00A61C0E">
              <w:rPr>
                <w:b/>
                <w:bCs/>
                <w:sz w:val="22"/>
                <w:szCs w:val="22"/>
                <w:lang w:val="da-DK"/>
              </w:rPr>
              <w:t>40 mg Humira</w:t>
            </w:r>
            <w:r w:rsidRPr="00A61C0E">
              <w:rPr>
                <w:b/>
                <w:bCs/>
                <w:sz w:val="22"/>
                <w:szCs w:val="22"/>
                <w:lang w:val="da-DK"/>
              </w:rPr>
              <w:br/>
            </w:r>
            <w:r w:rsidRPr="00A61C0E">
              <w:rPr>
                <w:b/>
                <w:bCs/>
                <w:sz w:val="22"/>
                <w:szCs w:val="22"/>
                <w:lang w:val="da-DK"/>
              </w:rPr>
              <w:t>hver anden uge</w:t>
            </w:r>
          </w:p>
        </w:tc>
        <w:tc>
          <w:tcPr>
            <w:tcW w:w="1859" w:type="dxa"/>
          </w:tcPr>
          <w:p w:rsidR="00867801" w:rsidRPr="00A61C0E" w:rsidP="0071775D" w14:paraId="3C99F16D" w14:textId="77777777">
            <w:pPr>
              <w:pStyle w:val="TableText"/>
              <w:jc w:val="center"/>
              <w:rPr>
                <w:b/>
                <w:bCs/>
                <w:sz w:val="22"/>
                <w:szCs w:val="22"/>
                <w:lang w:val="da-DK"/>
              </w:rPr>
            </w:pPr>
            <w:r w:rsidRPr="00A61C0E">
              <w:rPr>
                <w:b/>
                <w:bCs/>
                <w:sz w:val="22"/>
                <w:szCs w:val="22"/>
                <w:lang w:val="da-DK"/>
              </w:rPr>
              <w:t>40 mg Humira</w:t>
            </w:r>
            <w:r w:rsidRPr="00A61C0E">
              <w:rPr>
                <w:b/>
                <w:bCs/>
                <w:sz w:val="22"/>
                <w:szCs w:val="22"/>
                <w:lang w:val="da-DK"/>
              </w:rPr>
              <w:br/>
              <w:t>hver uge</w:t>
            </w:r>
          </w:p>
        </w:tc>
      </w:tr>
      <w:tr w14:paraId="30FEF461" w14:textId="77777777" w:rsidTr="0071775D">
        <w:tblPrEx>
          <w:tblW w:w="0" w:type="auto"/>
          <w:tblLook w:val="0000"/>
        </w:tblPrEx>
        <w:tc>
          <w:tcPr>
            <w:tcW w:w="3749" w:type="dxa"/>
          </w:tcPr>
          <w:p w:rsidR="00867801" w:rsidRPr="00A61C0E" w:rsidP="0071775D" w14:paraId="544928B0" w14:textId="77777777">
            <w:pPr>
              <w:pStyle w:val="TableText"/>
              <w:rPr>
                <w:b/>
                <w:bCs/>
                <w:sz w:val="22"/>
                <w:szCs w:val="22"/>
                <w:lang w:val="da-DK"/>
              </w:rPr>
            </w:pPr>
            <w:r w:rsidRPr="00A61C0E">
              <w:rPr>
                <w:b/>
                <w:bCs/>
                <w:sz w:val="22"/>
                <w:szCs w:val="22"/>
                <w:lang w:val="da-DK"/>
              </w:rPr>
              <w:t>Uge 26</w:t>
            </w:r>
          </w:p>
        </w:tc>
        <w:tc>
          <w:tcPr>
            <w:tcW w:w="1751" w:type="dxa"/>
          </w:tcPr>
          <w:p w:rsidR="00867801" w:rsidRPr="00A61C0E" w:rsidP="0071775D" w14:paraId="15AABEC8" w14:textId="77777777">
            <w:pPr>
              <w:pStyle w:val="TableText"/>
              <w:jc w:val="center"/>
              <w:rPr>
                <w:b/>
                <w:bCs/>
                <w:sz w:val="22"/>
                <w:szCs w:val="22"/>
                <w:lang w:val="da-DK"/>
              </w:rPr>
            </w:pPr>
            <w:r w:rsidRPr="00A61C0E">
              <w:rPr>
                <w:b/>
                <w:bCs/>
                <w:sz w:val="22"/>
                <w:szCs w:val="22"/>
                <w:lang w:val="da-DK"/>
              </w:rPr>
              <w:t>N=170</w:t>
            </w:r>
          </w:p>
        </w:tc>
        <w:tc>
          <w:tcPr>
            <w:tcW w:w="1928" w:type="dxa"/>
          </w:tcPr>
          <w:p w:rsidR="00867801" w:rsidRPr="00A61C0E" w:rsidP="0071775D" w14:paraId="5265C623" w14:textId="77777777">
            <w:pPr>
              <w:pStyle w:val="TableText"/>
              <w:jc w:val="center"/>
              <w:rPr>
                <w:b/>
                <w:bCs/>
                <w:sz w:val="22"/>
                <w:szCs w:val="22"/>
                <w:lang w:val="da-DK"/>
              </w:rPr>
            </w:pPr>
            <w:r w:rsidRPr="00A61C0E">
              <w:rPr>
                <w:b/>
                <w:bCs/>
                <w:sz w:val="22"/>
                <w:szCs w:val="22"/>
                <w:lang w:val="da-DK"/>
              </w:rPr>
              <w:t>N=172</w:t>
            </w:r>
          </w:p>
        </w:tc>
        <w:tc>
          <w:tcPr>
            <w:tcW w:w="1859" w:type="dxa"/>
          </w:tcPr>
          <w:p w:rsidR="00867801" w:rsidRPr="00A61C0E" w:rsidP="0071775D" w14:paraId="256F117F" w14:textId="77777777">
            <w:pPr>
              <w:pStyle w:val="TableText"/>
              <w:jc w:val="center"/>
              <w:rPr>
                <w:b/>
                <w:bCs/>
                <w:sz w:val="22"/>
                <w:szCs w:val="22"/>
                <w:lang w:val="da-DK"/>
              </w:rPr>
            </w:pPr>
            <w:r w:rsidRPr="00A61C0E">
              <w:rPr>
                <w:b/>
                <w:bCs/>
                <w:sz w:val="22"/>
                <w:szCs w:val="22"/>
                <w:lang w:val="da-DK"/>
              </w:rPr>
              <w:t>N=157</w:t>
            </w:r>
          </w:p>
        </w:tc>
      </w:tr>
      <w:tr w14:paraId="4A99A2AA" w14:textId="77777777" w:rsidTr="0071775D">
        <w:tblPrEx>
          <w:tblW w:w="0" w:type="auto"/>
          <w:tblLook w:val="0000"/>
        </w:tblPrEx>
        <w:tc>
          <w:tcPr>
            <w:tcW w:w="3749" w:type="dxa"/>
          </w:tcPr>
          <w:p w:rsidR="00867801" w:rsidRPr="00A61C0E" w:rsidP="0071775D" w14:paraId="3FF1EC67" w14:textId="77777777">
            <w:pPr>
              <w:pStyle w:val="TableText"/>
              <w:rPr>
                <w:sz w:val="22"/>
                <w:szCs w:val="22"/>
                <w:lang w:val="da-DK"/>
              </w:rPr>
            </w:pPr>
            <w:r w:rsidRPr="00A61C0E">
              <w:rPr>
                <w:sz w:val="22"/>
                <w:szCs w:val="22"/>
                <w:lang w:val="da-DK"/>
              </w:rPr>
              <w:t>Klinisk remission</w:t>
            </w:r>
          </w:p>
        </w:tc>
        <w:tc>
          <w:tcPr>
            <w:tcW w:w="1751" w:type="dxa"/>
          </w:tcPr>
          <w:p w:rsidR="00867801" w:rsidRPr="00A61C0E" w:rsidP="0071775D" w14:paraId="3F0709FA" w14:textId="77777777">
            <w:pPr>
              <w:pStyle w:val="TableText"/>
              <w:jc w:val="center"/>
              <w:rPr>
                <w:sz w:val="22"/>
                <w:szCs w:val="22"/>
                <w:lang w:val="da-DK"/>
              </w:rPr>
            </w:pPr>
            <w:r w:rsidRPr="00A61C0E">
              <w:rPr>
                <w:sz w:val="22"/>
                <w:szCs w:val="22"/>
                <w:lang w:val="da-DK"/>
              </w:rPr>
              <w:t>17%</w:t>
            </w:r>
          </w:p>
        </w:tc>
        <w:tc>
          <w:tcPr>
            <w:tcW w:w="1928" w:type="dxa"/>
          </w:tcPr>
          <w:p w:rsidR="00867801" w:rsidRPr="00A61C0E" w:rsidP="0071775D" w14:paraId="0C169E81" w14:textId="77777777">
            <w:pPr>
              <w:pStyle w:val="TableText"/>
              <w:jc w:val="center"/>
              <w:rPr>
                <w:sz w:val="22"/>
                <w:szCs w:val="22"/>
                <w:lang w:val="da-DK"/>
              </w:rPr>
            </w:pPr>
            <w:r w:rsidRPr="00A61C0E">
              <w:rPr>
                <w:sz w:val="22"/>
                <w:szCs w:val="22"/>
                <w:lang w:val="da-DK"/>
              </w:rPr>
              <w:t>40%*</w:t>
            </w:r>
          </w:p>
        </w:tc>
        <w:tc>
          <w:tcPr>
            <w:tcW w:w="1859" w:type="dxa"/>
          </w:tcPr>
          <w:p w:rsidR="00867801" w:rsidRPr="00A61C0E" w:rsidP="0071775D" w14:paraId="5ACB76CE" w14:textId="77777777">
            <w:pPr>
              <w:pStyle w:val="TableText"/>
              <w:jc w:val="center"/>
              <w:rPr>
                <w:sz w:val="22"/>
                <w:szCs w:val="22"/>
                <w:lang w:val="da-DK"/>
              </w:rPr>
            </w:pPr>
            <w:r w:rsidRPr="00A61C0E">
              <w:rPr>
                <w:sz w:val="22"/>
                <w:szCs w:val="22"/>
                <w:lang w:val="da-DK"/>
              </w:rPr>
              <w:t>47%*</w:t>
            </w:r>
          </w:p>
        </w:tc>
      </w:tr>
      <w:tr w14:paraId="52256C84" w14:textId="77777777" w:rsidTr="0071775D">
        <w:tblPrEx>
          <w:tblW w:w="0" w:type="auto"/>
          <w:tblLook w:val="0000"/>
        </w:tblPrEx>
        <w:tc>
          <w:tcPr>
            <w:tcW w:w="3749" w:type="dxa"/>
          </w:tcPr>
          <w:p w:rsidR="00867801" w:rsidRPr="00A61C0E" w:rsidP="0071775D" w14:paraId="030227D5" w14:textId="77777777">
            <w:pPr>
              <w:pStyle w:val="TableText"/>
              <w:rPr>
                <w:sz w:val="22"/>
                <w:szCs w:val="22"/>
                <w:lang w:val="da-DK"/>
              </w:rPr>
            </w:pPr>
            <w:r w:rsidRPr="00A61C0E">
              <w:rPr>
                <w:sz w:val="22"/>
                <w:szCs w:val="22"/>
                <w:lang w:val="da-DK"/>
              </w:rPr>
              <w:t>Klinisk respons (CR-100)</w:t>
            </w:r>
          </w:p>
        </w:tc>
        <w:tc>
          <w:tcPr>
            <w:tcW w:w="1751" w:type="dxa"/>
          </w:tcPr>
          <w:p w:rsidR="00867801" w:rsidRPr="00A61C0E" w:rsidP="0071775D" w14:paraId="04BEC237" w14:textId="77777777">
            <w:pPr>
              <w:pStyle w:val="TableText"/>
              <w:jc w:val="center"/>
              <w:rPr>
                <w:sz w:val="22"/>
                <w:szCs w:val="22"/>
                <w:lang w:val="da-DK"/>
              </w:rPr>
            </w:pPr>
            <w:r w:rsidRPr="00A61C0E">
              <w:rPr>
                <w:sz w:val="22"/>
                <w:szCs w:val="22"/>
                <w:lang w:val="da-DK"/>
              </w:rPr>
              <w:t>27%</w:t>
            </w:r>
          </w:p>
        </w:tc>
        <w:tc>
          <w:tcPr>
            <w:tcW w:w="1928" w:type="dxa"/>
          </w:tcPr>
          <w:p w:rsidR="00867801" w:rsidRPr="00A61C0E" w:rsidP="0071775D" w14:paraId="252D756D" w14:textId="77777777">
            <w:pPr>
              <w:pStyle w:val="TableText"/>
              <w:jc w:val="center"/>
              <w:rPr>
                <w:sz w:val="22"/>
                <w:szCs w:val="22"/>
                <w:lang w:val="da-DK"/>
              </w:rPr>
            </w:pPr>
            <w:r w:rsidRPr="00A61C0E">
              <w:rPr>
                <w:sz w:val="22"/>
                <w:szCs w:val="22"/>
                <w:lang w:val="da-DK"/>
              </w:rPr>
              <w:t>52%*</w:t>
            </w:r>
          </w:p>
        </w:tc>
        <w:tc>
          <w:tcPr>
            <w:tcW w:w="1859" w:type="dxa"/>
          </w:tcPr>
          <w:p w:rsidR="00867801" w:rsidRPr="00A61C0E" w:rsidP="0071775D" w14:paraId="5BFE9EF8" w14:textId="77777777">
            <w:pPr>
              <w:pStyle w:val="TableText"/>
              <w:jc w:val="center"/>
              <w:rPr>
                <w:sz w:val="22"/>
                <w:szCs w:val="22"/>
                <w:lang w:val="da-DK"/>
              </w:rPr>
            </w:pPr>
            <w:r w:rsidRPr="00A61C0E">
              <w:rPr>
                <w:sz w:val="22"/>
                <w:szCs w:val="22"/>
                <w:lang w:val="da-DK"/>
              </w:rPr>
              <w:t>52%*</w:t>
            </w:r>
          </w:p>
        </w:tc>
      </w:tr>
      <w:tr w14:paraId="536D31FF" w14:textId="77777777" w:rsidTr="0071775D">
        <w:tblPrEx>
          <w:tblW w:w="0" w:type="auto"/>
          <w:tblLook w:val="0000"/>
        </w:tblPrEx>
        <w:tc>
          <w:tcPr>
            <w:tcW w:w="3749" w:type="dxa"/>
          </w:tcPr>
          <w:p w:rsidR="00867801" w:rsidRPr="00A61C0E" w:rsidP="0071775D" w14:paraId="00C0F300" w14:textId="77777777">
            <w:pPr>
              <w:pStyle w:val="TableText"/>
              <w:ind w:left="360"/>
              <w:rPr>
                <w:sz w:val="22"/>
                <w:szCs w:val="22"/>
                <w:lang w:val="da-DK"/>
              </w:rPr>
            </w:pPr>
            <w:r w:rsidRPr="00A61C0E">
              <w:rPr>
                <w:sz w:val="22"/>
                <w:szCs w:val="22"/>
                <w:lang w:val="da-DK"/>
              </w:rPr>
              <w:t>Patienter i steroid-fri remission i</w:t>
            </w:r>
            <w:r w:rsidRPr="00A61C0E">
              <w:rPr>
                <w:sz w:val="22"/>
                <w:szCs w:val="22"/>
                <w:lang w:val="da-DK"/>
              </w:rPr>
              <w:br/>
              <w:t xml:space="preserve">  </w:t>
            </w:r>
            <w:r>
              <w:rPr>
                <w:sz w:val="22"/>
                <w:szCs w:val="22"/>
                <w:lang w:val="da-DK"/>
              </w:rPr>
              <w:t>≥9</w:t>
            </w:r>
            <w:r w:rsidRPr="00A61C0E">
              <w:rPr>
                <w:sz w:val="22"/>
                <w:szCs w:val="22"/>
                <w:lang w:val="da-DK"/>
              </w:rPr>
              <w:t>0 dage</w:t>
            </w:r>
            <w:r w:rsidRPr="00A61C0E">
              <w:rPr>
                <w:sz w:val="22"/>
                <w:szCs w:val="22"/>
                <w:vertAlign w:val="superscript"/>
                <w:lang w:val="da-DK"/>
              </w:rPr>
              <w:t>a</w:t>
            </w:r>
          </w:p>
        </w:tc>
        <w:tc>
          <w:tcPr>
            <w:tcW w:w="1751" w:type="dxa"/>
          </w:tcPr>
          <w:p w:rsidR="00867801" w:rsidRPr="00A61C0E" w:rsidP="0071775D" w14:paraId="053701D3" w14:textId="77777777">
            <w:pPr>
              <w:pStyle w:val="TableText"/>
              <w:jc w:val="center"/>
              <w:rPr>
                <w:sz w:val="22"/>
                <w:szCs w:val="22"/>
                <w:lang w:val="da-DK"/>
              </w:rPr>
            </w:pPr>
            <w:r w:rsidRPr="00A61C0E">
              <w:rPr>
                <w:sz w:val="22"/>
                <w:szCs w:val="22"/>
                <w:lang w:val="da-DK"/>
              </w:rPr>
              <w:t>3% (2/66)</w:t>
            </w:r>
          </w:p>
        </w:tc>
        <w:tc>
          <w:tcPr>
            <w:tcW w:w="1928" w:type="dxa"/>
          </w:tcPr>
          <w:p w:rsidR="00867801" w:rsidRPr="00A61C0E" w:rsidP="0071775D" w14:paraId="2A4D9F52" w14:textId="77777777">
            <w:pPr>
              <w:pStyle w:val="TableText"/>
              <w:jc w:val="center"/>
              <w:rPr>
                <w:sz w:val="22"/>
                <w:szCs w:val="22"/>
                <w:lang w:val="da-DK"/>
              </w:rPr>
            </w:pPr>
            <w:r w:rsidRPr="00A61C0E">
              <w:rPr>
                <w:sz w:val="22"/>
                <w:szCs w:val="22"/>
                <w:lang w:val="da-DK"/>
              </w:rPr>
              <w:t>19% (11/58)**</w:t>
            </w:r>
          </w:p>
        </w:tc>
        <w:tc>
          <w:tcPr>
            <w:tcW w:w="1859" w:type="dxa"/>
          </w:tcPr>
          <w:p w:rsidR="00867801" w:rsidRPr="00A61C0E" w:rsidP="0071775D" w14:paraId="7EE5DD71" w14:textId="77777777">
            <w:pPr>
              <w:pStyle w:val="TableText"/>
              <w:jc w:val="center"/>
              <w:rPr>
                <w:sz w:val="22"/>
                <w:szCs w:val="22"/>
                <w:lang w:val="da-DK"/>
              </w:rPr>
            </w:pPr>
            <w:r w:rsidRPr="00A61C0E">
              <w:rPr>
                <w:sz w:val="22"/>
                <w:szCs w:val="22"/>
                <w:lang w:val="da-DK"/>
              </w:rPr>
              <w:t>15% (11/74)**</w:t>
            </w:r>
          </w:p>
        </w:tc>
      </w:tr>
      <w:tr w14:paraId="71EC5E2D" w14:textId="77777777" w:rsidTr="0071775D">
        <w:tblPrEx>
          <w:tblW w:w="0" w:type="auto"/>
          <w:tblLook w:val="0000"/>
        </w:tblPrEx>
        <w:tc>
          <w:tcPr>
            <w:tcW w:w="3749" w:type="dxa"/>
          </w:tcPr>
          <w:p w:rsidR="00867801" w:rsidRPr="00A61C0E" w:rsidP="0071775D" w14:paraId="1F23E220" w14:textId="77777777">
            <w:pPr>
              <w:pStyle w:val="TableText"/>
              <w:rPr>
                <w:b/>
                <w:bCs/>
                <w:sz w:val="22"/>
                <w:szCs w:val="22"/>
                <w:lang w:val="da-DK"/>
              </w:rPr>
            </w:pPr>
            <w:r w:rsidRPr="00A61C0E">
              <w:rPr>
                <w:b/>
                <w:bCs/>
                <w:sz w:val="22"/>
                <w:szCs w:val="22"/>
                <w:lang w:val="da-DK"/>
              </w:rPr>
              <w:t>Uge 56</w:t>
            </w:r>
          </w:p>
        </w:tc>
        <w:tc>
          <w:tcPr>
            <w:tcW w:w="1751" w:type="dxa"/>
          </w:tcPr>
          <w:p w:rsidR="00867801" w:rsidRPr="00A61C0E" w:rsidP="0071775D" w14:paraId="3EA69AF9" w14:textId="77777777">
            <w:pPr>
              <w:pStyle w:val="TableText"/>
              <w:jc w:val="center"/>
              <w:rPr>
                <w:b/>
                <w:bCs/>
                <w:sz w:val="22"/>
                <w:szCs w:val="22"/>
                <w:lang w:val="da-DK"/>
              </w:rPr>
            </w:pPr>
            <w:r w:rsidRPr="00A61C0E">
              <w:rPr>
                <w:b/>
                <w:bCs/>
                <w:sz w:val="22"/>
                <w:szCs w:val="22"/>
                <w:lang w:val="da-DK"/>
              </w:rPr>
              <w:t>N=170</w:t>
            </w:r>
          </w:p>
        </w:tc>
        <w:tc>
          <w:tcPr>
            <w:tcW w:w="1928" w:type="dxa"/>
          </w:tcPr>
          <w:p w:rsidR="00867801" w:rsidRPr="00A61C0E" w:rsidP="0071775D" w14:paraId="189428E3" w14:textId="77777777">
            <w:pPr>
              <w:pStyle w:val="TableText"/>
              <w:jc w:val="center"/>
              <w:rPr>
                <w:b/>
                <w:bCs/>
                <w:sz w:val="22"/>
                <w:szCs w:val="22"/>
                <w:lang w:val="da-DK"/>
              </w:rPr>
            </w:pPr>
            <w:r w:rsidRPr="00A61C0E">
              <w:rPr>
                <w:b/>
                <w:bCs/>
                <w:sz w:val="22"/>
                <w:szCs w:val="22"/>
                <w:lang w:val="da-DK"/>
              </w:rPr>
              <w:t>N=172</w:t>
            </w:r>
          </w:p>
        </w:tc>
        <w:tc>
          <w:tcPr>
            <w:tcW w:w="1859" w:type="dxa"/>
          </w:tcPr>
          <w:p w:rsidR="00867801" w:rsidRPr="00A61C0E" w:rsidP="0071775D" w14:paraId="06F14B8F" w14:textId="77777777">
            <w:pPr>
              <w:pStyle w:val="TableText"/>
              <w:jc w:val="center"/>
              <w:rPr>
                <w:b/>
                <w:bCs/>
                <w:sz w:val="22"/>
                <w:szCs w:val="22"/>
                <w:lang w:val="da-DK"/>
              </w:rPr>
            </w:pPr>
            <w:r w:rsidRPr="00A61C0E">
              <w:rPr>
                <w:b/>
                <w:bCs/>
                <w:sz w:val="22"/>
                <w:szCs w:val="22"/>
                <w:lang w:val="da-DK"/>
              </w:rPr>
              <w:t>N=157</w:t>
            </w:r>
          </w:p>
        </w:tc>
      </w:tr>
      <w:tr w14:paraId="27212E8A" w14:textId="77777777" w:rsidTr="0071775D">
        <w:tblPrEx>
          <w:tblW w:w="0" w:type="auto"/>
          <w:tblLook w:val="0000"/>
        </w:tblPrEx>
        <w:tc>
          <w:tcPr>
            <w:tcW w:w="3749" w:type="dxa"/>
          </w:tcPr>
          <w:p w:rsidR="00867801" w:rsidRPr="00A61C0E" w:rsidP="0071775D" w14:paraId="13E5CB27" w14:textId="77777777">
            <w:pPr>
              <w:pStyle w:val="TableText"/>
              <w:rPr>
                <w:sz w:val="22"/>
                <w:szCs w:val="22"/>
                <w:lang w:val="da-DK"/>
              </w:rPr>
            </w:pPr>
            <w:r w:rsidRPr="00A61C0E">
              <w:rPr>
                <w:sz w:val="22"/>
                <w:szCs w:val="22"/>
                <w:lang w:val="da-DK"/>
              </w:rPr>
              <w:t>Klinisk remission</w:t>
            </w:r>
          </w:p>
        </w:tc>
        <w:tc>
          <w:tcPr>
            <w:tcW w:w="1751" w:type="dxa"/>
          </w:tcPr>
          <w:p w:rsidR="00867801" w:rsidRPr="00A61C0E" w:rsidP="0071775D" w14:paraId="71AF52BC" w14:textId="77777777">
            <w:pPr>
              <w:pStyle w:val="TableText"/>
              <w:jc w:val="center"/>
              <w:rPr>
                <w:sz w:val="22"/>
                <w:szCs w:val="22"/>
                <w:lang w:val="da-DK"/>
              </w:rPr>
            </w:pPr>
            <w:r w:rsidRPr="00A61C0E">
              <w:rPr>
                <w:sz w:val="22"/>
                <w:szCs w:val="22"/>
                <w:lang w:val="da-DK"/>
              </w:rPr>
              <w:t>12%</w:t>
            </w:r>
          </w:p>
        </w:tc>
        <w:tc>
          <w:tcPr>
            <w:tcW w:w="1928" w:type="dxa"/>
          </w:tcPr>
          <w:p w:rsidR="00867801" w:rsidRPr="00A61C0E" w:rsidP="0071775D" w14:paraId="6E05DFA5" w14:textId="77777777">
            <w:pPr>
              <w:pStyle w:val="TableText"/>
              <w:jc w:val="center"/>
              <w:rPr>
                <w:sz w:val="22"/>
                <w:szCs w:val="22"/>
                <w:lang w:val="da-DK"/>
              </w:rPr>
            </w:pPr>
            <w:r w:rsidRPr="00A61C0E">
              <w:rPr>
                <w:sz w:val="22"/>
                <w:szCs w:val="22"/>
                <w:lang w:val="da-DK"/>
              </w:rPr>
              <w:t>36%*</w:t>
            </w:r>
          </w:p>
        </w:tc>
        <w:tc>
          <w:tcPr>
            <w:tcW w:w="1859" w:type="dxa"/>
          </w:tcPr>
          <w:p w:rsidR="00867801" w:rsidRPr="00A61C0E" w:rsidP="0071775D" w14:paraId="7261A5C3" w14:textId="77777777">
            <w:pPr>
              <w:pStyle w:val="TableText"/>
              <w:jc w:val="center"/>
              <w:rPr>
                <w:sz w:val="22"/>
                <w:szCs w:val="22"/>
                <w:lang w:val="da-DK"/>
              </w:rPr>
            </w:pPr>
            <w:r w:rsidRPr="00A61C0E">
              <w:rPr>
                <w:sz w:val="22"/>
                <w:szCs w:val="22"/>
                <w:lang w:val="da-DK"/>
              </w:rPr>
              <w:t>41%*</w:t>
            </w:r>
          </w:p>
        </w:tc>
      </w:tr>
      <w:tr w14:paraId="4F055AD0" w14:textId="77777777" w:rsidTr="0071775D">
        <w:tblPrEx>
          <w:tblW w:w="0" w:type="auto"/>
          <w:tblLook w:val="0000"/>
        </w:tblPrEx>
        <w:tc>
          <w:tcPr>
            <w:tcW w:w="3749" w:type="dxa"/>
          </w:tcPr>
          <w:p w:rsidR="00867801" w:rsidRPr="00A61C0E" w:rsidP="0071775D" w14:paraId="3F0331FC" w14:textId="77777777">
            <w:pPr>
              <w:pStyle w:val="TableText"/>
              <w:rPr>
                <w:sz w:val="22"/>
                <w:szCs w:val="22"/>
                <w:lang w:val="da-DK"/>
              </w:rPr>
            </w:pPr>
            <w:r w:rsidRPr="00A61C0E">
              <w:rPr>
                <w:sz w:val="22"/>
                <w:szCs w:val="22"/>
                <w:lang w:val="da-DK"/>
              </w:rPr>
              <w:t>Klinisk respons (CR-100)</w:t>
            </w:r>
          </w:p>
        </w:tc>
        <w:tc>
          <w:tcPr>
            <w:tcW w:w="1751" w:type="dxa"/>
          </w:tcPr>
          <w:p w:rsidR="00867801" w:rsidRPr="00A61C0E" w:rsidP="0071775D" w14:paraId="78A15FD1" w14:textId="77777777">
            <w:pPr>
              <w:pStyle w:val="TableText"/>
              <w:jc w:val="center"/>
              <w:rPr>
                <w:sz w:val="22"/>
                <w:szCs w:val="22"/>
                <w:lang w:val="da-DK"/>
              </w:rPr>
            </w:pPr>
            <w:r w:rsidRPr="00A61C0E">
              <w:rPr>
                <w:sz w:val="22"/>
                <w:szCs w:val="22"/>
                <w:lang w:val="da-DK"/>
              </w:rPr>
              <w:t>17%</w:t>
            </w:r>
          </w:p>
        </w:tc>
        <w:tc>
          <w:tcPr>
            <w:tcW w:w="1928" w:type="dxa"/>
          </w:tcPr>
          <w:p w:rsidR="00867801" w:rsidRPr="00A61C0E" w:rsidP="0071775D" w14:paraId="61E5DBDF" w14:textId="77777777">
            <w:pPr>
              <w:pStyle w:val="TableText"/>
              <w:jc w:val="center"/>
              <w:rPr>
                <w:sz w:val="22"/>
                <w:szCs w:val="22"/>
                <w:lang w:val="da-DK"/>
              </w:rPr>
            </w:pPr>
            <w:r w:rsidRPr="00A61C0E">
              <w:rPr>
                <w:sz w:val="22"/>
                <w:szCs w:val="22"/>
                <w:lang w:val="da-DK"/>
              </w:rPr>
              <w:t>41%*</w:t>
            </w:r>
          </w:p>
        </w:tc>
        <w:tc>
          <w:tcPr>
            <w:tcW w:w="1859" w:type="dxa"/>
          </w:tcPr>
          <w:p w:rsidR="00867801" w:rsidRPr="00A61C0E" w:rsidP="0071775D" w14:paraId="4A30D918" w14:textId="77777777">
            <w:pPr>
              <w:pStyle w:val="TableText"/>
              <w:jc w:val="center"/>
              <w:rPr>
                <w:sz w:val="22"/>
                <w:szCs w:val="22"/>
                <w:lang w:val="da-DK"/>
              </w:rPr>
            </w:pPr>
            <w:r w:rsidRPr="00A61C0E">
              <w:rPr>
                <w:sz w:val="22"/>
                <w:szCs w:val="22"/>
                <w:lang w:val="da-DK"/>
              </w:rPr>
              <w:t>48%*</w:t>
            </w:r>
          </w:p>
        </w:tc>
      </w:tr>
      <w:tr w14:paraId="06A7635A" w14:textId="77777777" w:rsidTr="0071775D">
        <w:tblPrEx>
          <w:tblW w:w="0" w:type="auto"/>
          <w:tblLook w:val="0000"/>
        </w:tblPrEx>
        <w:tc>
          <w:tcPr>
            <w:tcW w:w="3749" w:type="dxa"/>
          </w:tcPr>
          <w:p w:rsidR="00867801" w:rsidRPr="00A61C0E" w:rsidP="0071775D" w14:paraId="1B79C963" w14:textId="77777777">
            <w:pPr>
              <w:pStyle w:val="TableText"/>
              <w:ind w:left="360"/>
              <w:rPr>
                <w:sz w:val="22"/>
                <w:szCs w:val="22"/>
                <w:lang w:val="da-DK"/>
              </w:rPr>
            </w:pPr>
            <w:r w:rsidRPr="00A61C0E">
              <w:rPr>
                <w:sz w:val="22"/>
                <w:szCs w:val="22"/>
                <w:lang w:val="da-DK"/>
              </w:rPr>
              <w:t xml:space="preserve">Patienter i steroid-fri remission i </w:t>
            </w:r>
            <w:r w:rsidRPr="00A61C0E">
              <w:rPr>
                <w:sz w:val="22"/>
                <w:szCs w:val="22"/>
                <w:lang w:val="da-DK"/>
              </w:rPr>
              <w:br/>
              <w:t xml:space="preserve"> </w:t>
            </w:r>
            <w:r>
              <w:rPr>
                <w:sz w:val="22"/>
                <w:szCs w:val="22"/>
                <w:lang w:val="da-DK"/>
              </w:rPr>
              <w:t>≥9</w:t>
            </w:r>
            <w:r w:rsidRPr="00A61C0E">
              <w:rPr>
                <w:sz w:val="22"/>
                <w:szCs w:val="22"/>
                <w:lang w:val="da-DK"/>
              </w:rPr>
              <w:t>0 dage</w:t>
            </w:r>
            <w:r w:rsidRPr="00A61C0E">
              <w:rPr>
                <w:sz w:val="22"/>
                <w:szCs w:val="22"/>
                <w:vertAlign w:val="superscript"/>
                <w:lang w:val="da-DK"/>
              </w:rPr>
              <w:t>a</w:t>
            </w:r>
          </w:p>
        </w:tc>
        <w:tc>
          <w:tcPr>
            <w:tcW w:w="1751" w:type="dxa"/>
          </w:tcPr>
          <w:p w:rsidR="00867801" w:rsidRPr="00A61C0E" w:rsidP="0071775D" w14:paraId="2A2F9D0E" w14:textId="77777777">
            <w:pPr>
              <w:pStyle w:val="TableText"/>
              <w:jc w:val="center"/>
              <w:rPr>
                <w:sz w:val="22"/>
                <w:szCs w:val="22"/>
                <w:lang w:val="da-DK"/>
              </w:rPr>
            </w:pPr>
            <w:r w:rsidRPr="00A61C0E">
              <w:rPr>
                <w:sz w:val="22"/>
                <w:szCs w:val="22"/>
                <w:lang w:val="da-DK"/>
              </w:rPr>
              <w:t>5% (3/66)</w:t>
            </w:r>
          </w:p>
        </w:tc>
        <w:tc>
          <w:tcPr>
            <w:tcW w:w="1928" w:type="dxa"/>
          </w:tcPr>
          <w:p w:rsidR="00867801" w:rsidRPr="00A61C0E" w:rsidP="0071775D" w14:paraId="7FA8DD80" w14:textId="77777777">
            <w:pPr>
              <w:pStyle w:val="TableText"/>
              <w:jc w:val="center"/>
              <w:rPr>
                <w:sz w:val="22"/>
                <w:szCs w:val="22"/>
                <w:lang w:val="da-DK"/>
              </w:rPr>
            </w:pPr>
            <w:r w:rsidRPr="00A61C0E">
              <w:rPr>
                <w:sz w:val="22"/>
                <w:szCs w:val="22"/>
                <w:lang w:val="da-DK"/>
              </w:rPr>
              <w:t>29% (17/58)*</w:t>
            </w:r>
          </w:p>
        </w:tc>
        <w:tc>
          <w:tcPr>
            <w:tcW w:w="1859" w:type="dxa"/>
          </w:tcPr>
          <w:p w:rsidR="00867801" w:rsidRPr="00A61C0E" w:rsidP="0071775D" w14:paraId="0C467947" w14:textId="77777777">
            <w:pPr>
              <w:pStyle w:val="TableText"/>
              <w:jc w:val="center"/>
              <w:rPr>
                <w:sz w:val="22"/>
                <w:szCs w:val="22"/>
                <w:lang w:val="da-DK"/>
              </w:rPr>
            </w:pPr>
            <w:r w:rsidRPr="00A61C0E">
              <w:rPr>
                <w:sz w:val="22"/>
                <w:szCs w:val="22"/>
                <w:lang w:val="da-DK"/>
              </w:rPr>
              <w:t>20% (15/74)**</w:t>
            </w:r>
          </w:p>
        </w:tc>
      </w:tr>
      <w:tr w14:paraId="7B3C73AD" w14:textId="77777777" w:rsidTr="0071775D">
        <w:tblPrEx>
          <w:tblW w:w="0" w:type="auto"/>
          <w:tblLook w:val="0000"/>
        </w:tblPrEx>
        <w:trPr>
          <w:cantSplit/>
        </w:trPr>
        <w:tc>
          <w:tcPr>
            <w:tcW w:w="9287" w:type="dxa"/>
            <w:gridSpan w:val="4"/>
            <w:tcBorders>
              <w:left w:val="nil"/>
              <w:right w:val="nil"/>
            </w:tcBorders>
          </w:tcPr>
          <w:p w:rsidR="00867801" w:rsidRPr="00A61C0E" w:rsidP="0071775D" w14:paraId="5E9B1CE8" w14:textId="77777777">
            <w:pPr>
              <w:pStyle w:val="TableText"/>
              <w:rPr>
                <w:rFonts w:cs="Arial"/>
                <w:sz w:val="22"/>
                <w:szCs w:val="22"/>
                <w:lang w:val="da-DK"/>
              </w:rPr>
            </w:pPr>
            <w:r w:rsidRPr="00A61C0E">
              <w:rPr>
                <w:rFonts w:cs="Arial"/>
                <w:sz w:val="22"/>
                <w:szCs w:val="22"/>
                <w:lang w:val="da-DK"/>
              </w:rPr>
              <w:t>*</w:t>
            </w:r>
            <w:r w:rsidRPr="00A61C0E">
              <w:rPr>
                <w:rFonts w:cs="Arial"/>
                <w:sz w:val="22"/>
                <w:szCs w:val="22"/>
                <w:lang w:val="da-DK"/>
              </w:rPr>
              <w:tab/>
              <w:t xml:space="preserve">p&lt;0,001 for Humira </w:t>
            </w:r>
            <w:r w:rsidRPr="00A61C0E">
              <w:rPr>
                <w:rFonts w:cs="Arial"/>
                <w:i/>
                <w:iCs/>
                <w:sz w:val="22"/>
                <w:szCs w:val="22"/>
                <w:lang w:val="da-DK"/>
              </w:rPr>
              <w:t>vs</w:t>
            </w:r>
            <w:r w:rsidRPr="00A61C0E">
              <w:rPr>
                <w:rFonts w:cs="Arial"/>
                <w:sz w:val="22"/>
                <w:szCs w:val="22"/>
                <w:lang w:val="da-DK"/>
              </w:rPr>
              <w:t xml:space="preserve">. placebo parvise sammenligninger af </w:t>
            </w:r>
            <w:r>
              <w:rPr>
                <w:rFonts w:cs="Arial"/>
                <w:sz w:val="22"/>
                <w:szCs w:val="22"/>
                <w:lang w:val="da-DK"/>
              </w:rPr>
              <w:t>andelene</w:t>
            </w:r>
          </w:p>
          <w:p w:rsidR="00867801" w:rsidRPr="00A61C0E" w:rsidP="0071775D" w14:paraId="7FB0C65F" w14:textId="77777777">
            <w:pPr>
              <w:pStyle w:val="TableText"/>
              <w:rPr>
                <w:rFonts w:cs="Arial"/>
                <w:sz w:val="22"/>
                <w:szCs w:val="22"/>
                <w:lang w:val="da-DK"/>
              </w:rPr>
            </w:pPr>
            <w:r w:rsidRPr="00A61C0E">
              <w:rPr>
                <w:rFonts w:cs="Arial"/>
                <w:sz w:val="22"/>
                <w:szCs w:val="22"/>
                <w:lang w:val="da-DK"/>
              </w:rPr>
              <w:t>**</w:t>
            </w:r>
            <w:r w:rsidRPr="00A61C0E">
              <w:rPr>
                <w:rFonts w:cs="Arial"/>
                <w:sz w:val="22"/>
                <w:szCs w:val="22"/>
                <w:lang w:val="da-DK"/>
              </w:rPr>
              <w:tab/>
            </w:r>
            <w:r w:rsidRPr="00A61C0E">
              <w:rPr>
                <w:rFonts w:cs="Arial"/>
                <w:sz w:val="22"/>
                <w:szCs w:val="22"/>
                <w:lang w:val="da-DK"/>
              </w:rPr>
              <w:t xml:space="preserve">p&lt;0,02 for Humira </w:t>
            </w:r>
            <w:r w:rsidRPr="00A61C0E">
              <w:rPr>
                <w:rFonts w:cs="Arial"/>
                <w:i/>
                <w:iCs/>
                <w:sz w:val="22"/>
                <w:szCs w:val="22"/>
                <w:lang w:val="da-DK"/>
              </w:rPr>
              <w:t>vs</w:t>
            </w:r>
            <w:r w:rsidRPr="00A61C0E">
              <w:rPr>
                <w:rFonts w:cs="Arial"/>
                <w:sz w:val="22"/>
                <w:szCs w:val="22"/>
                <w:lang w:val="da-DK"/>
              </w:rPr>
              <w:t xml:space="preserve">. placebo parvise sammenligninger af </w:t>
            </w:r>
            <w:r>
              <w:rPr>
                <w:rFonts w:cs="Arial"/>
                <w:sz w:val="22"/>
                <w:szCs w:val="22"/>
                <w:lang w:val="da-DK"/>
              </w:rPr>
              <w:t>andelene</w:t>
            </w:r>
          </w:p>
          <w:p w:rsidR="00867801" w:rsidRPr="00A61C0E" w:rsidP="0071775D" w14:paraId="3BB71F67" w14:textId="77777777">
            <w:pPr>
              <w:pStyle w:val="TableText"/>
              <w:rPr>
                <w:sz w:val="22"/>
                <w:szCs w:val="22"/>
                <w:lang w:val="da-DK"/>
              </w:rPr>
            </w:pPr>
            <w:r w:rsidRPr="00A61C0E">
              <w:rPr>
                <w:rFonts w:cs="Arial"/>
                <w:sz w:val="22"/>
                <w:szCs w:val="22"/>
                <w:vertAlign w:val="superscript"/>
                <w:lang w:val="da-DK"/>
              </w:rPr>
              <w:t>a</w:t>
            </w:r>
            <w:r w:rsidRPr="00A61C0E">
              <w:rPr>
                <w:rFonts w:cs="Arial"/>
                <w:sz w:val="22"/>
                <w:szCs w:val="22"/>
                <w:vertAlign w:val="superscript"/>
                <w:lang w:val="da-DK"/>
              </w:rPr>
              <w:tab/>
            </w:r>
            <w:r w:rsidRPr="00A61C0E">
              <w:rPr>
                <w:rFonts w:cs="Arial"/>
                <w:sz w:val="22"/>
                <w:szCs w:val="22"/>
                <w:lang w:val="da-DK"/>
              </w:rPr>
              <w:t xml:space="preserve">Af dem som </w:t>
            </w:r>
            <w:r>
              <w:rPr>
                <w:rFonts w:cs="Arial"/>
                <w:sz w:val="22"/>
                <w:szCs w:val="22"/>
                <w:lang w:val="da-DK"/>
              </w:rPr>
              <w:t>fik</w:t>
            </w:r>
            <w:r w:rsidRPr="00A61C0E">
              <w:rPr>
                <w:rFonts w:cs="Arial"/>
                <w:sz w:val="22"/>
                <w:szCs w:val="22"/>
                <w:lang w:val="da-DK"/>
              </w:rPr>
              <w:t xml:space="preserve"> kortikosteroider ved </w:t>
            </w:r>
            <w:r w:rsidRPr="005376C6">
              <w:rPr>
                <w:rFonts w:cs="Arial"/>
                <w:i/>
                <w:sz w:val="22"/>
                <w:szCs w:val="22"/>
                <w:lang w:val="da-DK"/>
              </w:rPr>
              <w:t>baseline</w:t>
            </w:r>
          </w:p>
        </w:tc>
      </w:tr>
    </w:tbl>
    <w:p w:rsidR="00867801" w:rsidRPr="00A61C0E" w:rsidP="00867801" w14:paraId="592EBC11" w14:textId="77777777">
      <w:pPr>
        <w:pStyle w:val="EMEANormal"/>
        <w:rPr>
          <w:szCs w:val="22"/>
          <w:lang w:val="da-DK"/>
        </w:rPr>
      </w:pPr>
    </w:p>
    <w:p w:rsidR="00867801" w:rsidP="00867801" w14:paraId="70F1BAB4" w14:textId="77777777">
      <w:pPr>
        <w:rPr>
          <w:lang w:val="da-DK"/>
        </w:rPr>
      </w:pPr>
      <w:r>
        <w:rPr>
          <w:lang w:val="da-DK"/>
        </w:rPr>
        <w:t>Blandt de patienter, som ikke havde respons i uge 4, responderede 43 % af patienterne i Humira vedligeholdelsesbehandling ved uge 12 sammenlignet med 30 % af patienter i placebogruppen. Disse resultater tyder på, at nogle patienter, som ikke har responderet ved uge 4, har fordel af fortsat vedligeholdelsesbehandling til og med uge 12. Behandling efter uge 12 resulterede ikke i signifikant flere respondere (se pkt. 4.2).</w:t>
      </w:r>
    </w:p>
    <w:p w:rsidR="00867801" w:rsidP="00867801" w14:paraId="04948621" w14:textId="77777777">
      <w:pPr>
        <w:rPr>
          <w:lang w:val="da-DK"/>
        </w:rPr>
      </w:pPr>
    </w:p>
    <w:p w:rsidR="00867801" w:rsidP="00867801" w14:paraId="50EA417B" w14:textId="77777777">
      <w:pPr>
        <w:rPr>
          <w:bCs/>
          <w:szCs w:val="22"/>
          <w:lang w:val="da-DK"/>
        </w:rPr>
      </w:pPr>
      <w:r w:rsidRPr="006C5298">
        <w:rPr>
          <w:bCs/>
          <w:szCs w:val="22"/>
          <w:lang w:val="da-DK"/>
        </w:rPr>
        <w:t>117/276 patienter fra CD-</w:t>
      </w:r>
      <w:r>
        <w:rPr>
          <w:lang w:val="da-DK"/>
        </w:rPr>
        <w:t>studie</w:t>
      </w:r>
      <w:r w:rsidRPr="006C5298">
        <w:rPr>
          <w:bCs/>
          <w:szCs w:val="22"/>
          <w:lang w:val="da-DK"/>
        </w:rPr>
        <w:t xml:space="preserve"> I og 272/777 patienter fra CD-</w:t>
      </w:r>
      <w:r>
        <w:rPr>
          <w:lang w:val="da-DK"/>
        </w:rPr>
        <w:t>studie</w:t>
      </w:r>
      <w:r w:rsidRPr="006C5298">
        <w:rPr>
          <w:bCs/>
          <w:szCs w:val="22"/>
          <w:lang w:val="da-DK"/>
        </w:rPr>
        <w:t xml:space="preserve"> II og III blev fulgt gennem mindst 3 års åben-label adalimumab-behandling. Henholdsvis 88 og 189 patienter forsatte med at være i klinisk remission. </w:t>
      </w:r>
      <w:r w:rsidRPr="004D3223">
        <w:rPr>
          <w:bCs/>
          <w:szCs w:val="22"/>
          <w:lang w:val="da-DK"/>
        </w:rPr>
        <w:t>Klinisk respons (CR-100) blev fastholdt hos henholdvis 102 og 233 patienter.</w:t>
      </w:r>
    </w:p>
    <w:p w:rsidR="00867801" w:rsidP="00867801" w14:paraId="45DEECF1" w14:textId="77777777">
      <w:pPr>
        <w:rPr>
          <w:bCs/>
          <w:lang w:val="da-DK"/>
        </w:rPr>
      </w:pPr>
    </w:p>
    <w:p w:rsidR="00867801" w:rsidP="00867801" w14:paraId="1434AA8D" w14:textId="77777777">
      <w:pPr>
        <w:pStyle w:val="EMEAHeadingUnderline"/>
        <w:spacing w:before="0" w:beforeLines="0" w:after="0" w:afterLines="0"/>
        <w:rPr>
          <w:i/>
          <w:lang w:val="da-DK"/>
        </w:rPr>
      </w:pPr>
      <w:r w:rsidRPr="005A49B3">
        <w:rPr>
          <w:i/>
          <w:lang w:val="da-DK"/>
        </w:rPr>
        <w:t>Livskvalitet</w:t>
      </w:r>
    </w:p>
    <w:p w:rsidR="00867801" w:rsidRPr="00832EA4" w:rsidP="00867801" w14:paraId="437FA443" w14:textId="77777777">
      <w:pPr>
        <w:pStyle w:val="EMEANormal"/>
        <w:rPr>
          <w:lang w:val="da-DK"/>
        </w:rPr>
      </w:pPr>
    </w:p>
    <w:p w:rsidR="00867801" w:rsidP="00867801" w14:paraId="12CD6B4B" w14:textId="77777777">
      <w:pPr>
        <w:pStyle w:val="EMEANormal"/>
        <w:rPr>
          <w:lang w:val="da-DK"/>
        </w:rPr>
      </w:pPr>
      <w:r>
        <w:rPr>
          <w:lang w:val="da-DK"/>
        </w:rPr>
        <w:t xml:space="preserve">I  CD-studie I og CD-studie II blev der i uge 4 opnået statistisk signifikante forbedringer i total score i det sygdoms-specifikke </w:t>
      </w:r>
      <w:r w:rsidR="00CC06DB">
        <w:rPr>
          <w:lang w:val="da-DK"/>
        </w:rPr>
        <w:t xml:space="preserve">inflammatorisk </w:t>
      </w:r>
      <w:r>
        <w:rPr>
          <w:lang w:val="da-DK"/>
        </w:rPr>
        <w:t>tarmsygdoms-spørgeskema (IBDQ) hos patienter randomiseret til Humira 80/40 mg og 160/80 mg sammenlignet med placebo, og i CD-studie III blev det også set ved uge 26 og 56 hos de adalimumab-behandlede-grupper sammenlignet med placebo-gruppen</w:t>
      </w:r>
      <w:r>
        <w:rPr>
          <w:bCs/>
          <w:lang w:val="da-DK"/>
        </w:rPr>
        <w:t>.</w:t>
      </w:r>
    </w:p>
    <w:p w:rsidR="00867801" w:rsidP="001E54AC" w14:paraId="6D99E4A0" w14:textId="77777777">
      <w:pPr>
        <w:pStyle w:val="EMEANormal"/>
        <w:rPr>
          <w:lang w:val="da-DK"/>
        </w:rPr>
      </w:pPr>
    </w:p>
    <w:p w:rsidR="006F1B09" w:rsidP="006F1B09" w14:paraId="43E4B9CC" w14:textId="77777777">
      <w:pPr>
        <w:pStyle w:val="EMEANormal"/>
        <w:rPr>
          <w:i/>
          <w:lang w:val="da-DK"/>
        </w:rPr>
      </w:pPr>
      <w:r w:rsidRPr="00D47D35">
        <w:rPr>
          <w:i/>
          <w:lang w:val="da-DK"/>
        </w:rPr>
        <w:t>Uveitis</w:t>
      </w:r>
      <w:r w:rsidR="00CC79FA">
        <w:rPr>
          <w:i/>
          <w:lang w:val="da-DK"/>
        </w:rPr>
        <w:t xml:space="preserve"> hos voksne</w:t>
      </w:r>
    </w:p>
    <w:p w:rsidR="006F1B09" w:rsidRPr="00D47D35" w:rsidP="006F1B09" w14:paraId="38B8A1B3" w14:textId="77777777">
      <w:pPr>
        <w:pStyle w:val="EMEANormal"/>
        <w:rPr>
          <w:i/>
          <w:lang w:val="da-DK"/>
        </w:rPr>
      </w:pPr>
    </w:p>
    <w:p w:rsidR="006F1B09" w:rsidRPr="005D22F9" w:rsidP="006F1B09" w14:paraId="1E201AA9" w14:textId="77777777">
      <w:pPr>
        <w:pStyle w:val="EMEANormal"/>
        <w:rPr>
          <w:lang w:val="da-DK"/>
        </w:rPr>
      </w:pPr>
      <w:r w:rsidRPr="005D22F9">
        <w:rPr>
          <w:lang w:val="da-DK"/>
        </w:rPr>
        <w:t xml:space="preserve">Humiras sikkerhed og </w:t>
      </w:r>
      <w:r w:rsidR="00B630A9">
        <w:rPr>
          <w:lang w:val="da-DK"/>
        </w:rPr>
        <w:t>virkning</w:t>
      </w:r>
      <w:r w:rsidRPr="005D22F9">
        <w:rPr>
          <w:lang w:val="da-DK"/>
        </w:rPr>
        <w:t xml:space="preserve"> blev undersøgt i to randomiserede, dobbeltblinde, placebokontrollerede studier  (UV I og UV II) hos voksne patienter med non-infektiøs intermediær, posterior og pan-uveitis</w:t>
      </w:r>
      <w:r>
        <w:rPr>
          <w:lang w:val="da-DK"/>
        </w:rPr>
        <w:t>;</w:t>
      </w:r>
      <w:r w:rsidRPr="005D22F9">
        <w:rPr>
          <w:lang w:val="da-DK"/>
        </w:rPr>
        <w:t xml:space="preserve"> patienter med isoleret anterior uveitis</w:t>
      </w:r>
      <w:r>
        <w:rPr>
          <w:lang w:val="da-DK"/>
        </w:rPr>
        <w:t xml:space="preserve"> blev ekskluderet</w:t>
      </w:r>
      <w:r w:rsidRPr="005D22F9">
        <w:rPr>
          <w:lang w:val="da-DK"/>
        </w:rPr>
        <w:t xml:space="preserve">.  </w:t>
      </w:r>
    </w:p>
    <w:p w:rsidR="006F1B09" w:rsidRPr="005D22F9" w:rsidP="006F1B09" w14:paraId="50AB7593" w14:textId="77777777">
      <w:pPr>
        <w:pStyle w:val="EMEANormal"/>
        <w:rPr>
          <w:lang w:val="da-DK"/>
        </w:rPr>
      </w:pPr>
      <w:r w:rsidRPr="005D22F9">
        <w:rPr>
          <w:lang w:val="da-DK"/>
        </w:rPr>
        <w:t>Patienterne fik placebo eller en startdosis af Humira på 80 mg efterfulgt af 40 mg hver anden uge med start en uge efter den første dosis. Samtidig</w:t>
      </w:r>
      <w:r>
        <w:rPr>
          <w:lang w:val="da-DK"/>
        </w:rPr>
        <w:t>e</w:t>
      </w:r>
      <w:r w:rsidRPr="005D22F9">
        <w:rPr>
          <w:lang w:val="da-DK"/>
        </w:rPr>
        <w:t xml:space="preserve"> faste doser af ikke-biologiske immunsuppr</w:t>
      </w:r>
      <w:r>
        <w:rPr>
          <w:lang w:val="da-DK"/>
        </w:rPr>
        <w:t>essiva</w:t>
      </w:r>
      <w:r w:rsidRPr="005D22F9">
        <w:rPr>
          <w:lang w:val="da-DK"/>
        </w:rPr>
        <w:t xml:space="preserve"> var tilladt. </w:t>
      </w:r>
    </w:p>
    <w:p w:rsidR="006F1B09" w:rsidRPr="005D22F9" w:rsidP="006F1B09" w14:paraId="5CCA5A5F" w14:textId="77777777">
      <w:pPr>
        <w:pStyle w:val="EMEANormal"/>
        <w:rPr>
          <w:lang w:val="da-DK"/>
        </w:rPr>
      </w:pPr>
    </w:p>
    <w:p w:rsidR="006F1B09" w:rsidRPr="005D22F9" w:rsidP="006F1B09" w14:paraId="59F9E3C6" w14:textId="77777777">
      <w:pPr>
        <w:pStyle w:val="EMEANormal"/>
        <w:rPr>
          <w:lang w:val="da-DK"/>
        </w:rPr>
      </w:pPr>
      <w:r w:rsidRPr="005D22F9">
        <w:rPr>
          <w:lang w:val="da-DK"/>
        </w:rPr>
        <w:t>Studie UV I undersøgte 217 patienter med aktiv uveitis på trods af behandling med kortikosteroid  (oral prednison i doser fra 10 til 60 mg/dag). Ved studie</w:t>
      </w:r>
      <w:r>
        <w:rPr>
          <w:lang w:val="da-DK"/>
        </w:rPr>
        <w:t>start</w:t>
      </w:r>
      <w:r w:rsidRPr="005D22F9">
        <w:rPr>
          <w:lang w:val="da-DK"/>
        </w:rPr>
        <w:t xml:space="preserve"> fik alle patienter</w:t>
      </w:r>
      <w:r w:rsidRPr="005D22F9">
        <w:rPr>
          <w:b/>
          <w:lang w:val="da-DK"/>
        </w:rPr>
        <w:t xml:space="preserve"> </w:t>
      </w:r>
      <w:r w:rsidRPr="005D22F9">
        <w:rPr>
          <w:lang w:val="da-DK"/>
        </w:rPr>
        <w:t xml:space="preserve">standarddosis af prednison 60 mg/dag </w:t>
      </w:r>
      <w:r>
        <w:rPr>
          <w:lang w:val="da-DK"/>
        </w:rPr>
        <w:t xml:space="preserve">i </w:t>
      </w:r>
      <w:r w:rsidRPr="00EB07C8">
        <w:rPr>
          <w:lang w:val="da-DK"/>
        </w:rPr>
        <w:t>2</w:t>
      </w:r>
      <w:r>
        <w:rPr>
          <w:lang w:val="da-DK"/>
        </w:rPr>
        <w:t xml:space="preserve"> </w:t>
      </w:r>
      <w:r w:rsidRPr="00EB07C8">
        <w:rPr>
          <w:lang w:val="da-DK"/>
        </w:rPr>
        <w:t>uger</w:t>
      </w:r>
      <w:r w:rsidRPr="005D22F9">
        <w:rPr>
          <w:lang w:val="da-DK"/>
        </w:rPr>
        <w:t xml:space="preserve"> efterfulgt af e</w:t>
      </w:r>
      <w:r>
        <w:rPr>
          <w:lang w:val="da-DK"/>
        </w:rPr>
        <w:t>n</w:t>
      </w:r>
      <w:r w:rsidRPr="005D22F9">
        <w:rPr>
          <w:lang w:val="da-DK"/>
        </w:rPr>
        <w:t xml:space="preserve"> obligatorisk nedtrapnings</w:t>
      </w:r>
      <w:r>
        <w:rPr>
          <w:lang w:val="da-DK"/>
        </w:rPr>
        <w:t>plan</w:t>
      </w:r>
      <w:r w:rsidRPr="005D22F9">
        <w:rPr>
          <w:lang w:val="da-DK"/>
        </w:rPr>
        <w:t xml:space="preserve"> med komplet seponering af kortikosteroid ved uge 15. </w:t>
      </w:r>
    </w:p>
    <w:p w:rsidR="006F1B09" w:rsidRPr="005D22F9" w:rsidP="006F1B09" w14:paraId="62A40708" w14:textId="77777777">
      <w:pPr>
        <w:pStyle w:val="EMEANormal"/>
        <w:rPr>
          <w:lang w:val="da-DK"/>
        </w:rPr>
      </w:pPr>
    </w:p>
    <w:p w:rsidR="006F1B09" w:rsidRPr="005D22F9" w:rsidP="006F1B09" w14:paraId="49AEB185" w14:textId="77777777">
      <w:pPr>
        <w:pStyle w:val="EMEANormal"/>
        <w:rPr>
          <w:lang w:val="da-DK"/>
        </w:rPr>
      </w:pPr>
      <w:r w:rsidRPr="005D22F9">
        <w:rPr>
          <w:lang w:val="da-DK"/>
        </w:rPr>
        <w:t>Stud</w:t>
      </w:r>
      <w:r>
        <w:rPr>
          <w:lang w:val="da-DK"/>
        </w:rPr>
        <w:t>ie</w:t>
      </w:r>
      <w:r w:rsidRPr="005D22F9">
        <w:rPr>
          <w:lang w:val="da-DK"/>
        </w:rPr>
        <w:t xml:space="preserve"> UV II undersøgte 226 patienter med inaktiv uveitis</w:t>
      </w:r>
      <w:r>
        <w:rPr>
          <w:lang w:val="da-DK"/>
        </w:rPr>
        <w:t>,</w:t>
      </w:r>
      <w:r w:rsidRPr="005D22F9">
        <w:rPr>
          <w:lang w:val="da-DK"/>
        </w:rPr>
        <w:t xml:space="preserve"> </w:t>
      </w:r>
      <w:r>
        <w:rPr>
          <w:lang w:val="da-DK"/>
        </w:rPr>
        <w:t>hvor</w:t>
      </w:r>
      <w:r w:rsidRPr="005D22F9">
        <w:rPr>
          <w:lang w:val="da-DK"/>
        </w:rPr>
        <w:t xml:space="preserve"> kronisk kortikosteroidbehandling (oral prednison 10 til 35 mg/dag) ved </w:t>
      </w:r>
      <w:r w:rsidRPr="005D22F9">
        <w:rPr>
          <w:i/>
          <w:lang w:val="da-DK"/>
        </w:rPr>
        <w:t>baseline</w:t>
      </w:r>
      <w:r>
        <w:rPr>
          <w:i/>
          <w:lang w:val="da-DK"/>
        </w:rPr>
        <w:t xml:space="preserve"> </w:t>
      </w:r>
      <w:r>
        <w:rPr>
          <w:lang w:val="da-DK"/>
        </w:rPr>
        <w:t>var nødvendig</w:t>
      </w:r>
      <w:r w:rsidRPr="005D22F9">
        <w:rPr>
          <w:lang w:val="da-DK"/>
        </w:rPr>
        <w:t xml:space="preserve"> for at kontrollere sygdom</w:t>
      </w:r>
      <w:r>
        <w:rPr>
          <w:lang w:val="da-DK"/>
        </w:rPr>
        <w:t>men</w:t>
      </w:r>
      <w:r w:rsidRPr="005D22F9">
        <w:rPr>
          <w:lang w:val="da-DK"/>
        </w:rPr>
        <w:t>. Efterfølgende fulgte patienterne e</w:t>
      </w:r>
      <w:r>
        <w:rPr>
          <w:lang w:val="da-DK"/>
        </w:rPr>
        <w:t>n</w:t>
      </w:r>
      <w:r w:rsidRPr="005D22F9">
        <w:rPr>
          <w:lang w:val="da-DK"/>
        </w:rPr>
        <w:t xml:space="preserve"> obligatorisk nedtrapnings</w:t>
      </w:r>
      <w:r>
        <w:rPr>
          <w:lang w:val="da-DK"/>
        </w:rPr>
        <w:t>plan</w:t>
      </w:r>
      <w:r w:rsidRPr="005D22F9">
        <w:rPr>
          <w:lang w:val="da-DK"/>
        </w:rPr>
        <w:t xml:space="preserve"> med komplet seponering af kortikosteroid i uge 19. </w:t>
      </w:r>
    </w:p>
    <w:p w:rsidR="006F1B09" w:rsidRPr="005D22F9" w:rsidP="006F1B09" w14:paraId="4DDD1F92" w14:textId="77777777">
      <w:pPr>
        <w:pStyle w:val="EMEANormal"/>
        <w:rPr>
          <w:lang w:val="da-DK"/>
        </w:rPr>
      </w:pPr>
    </w:p>
    <w:p w:rsidR="006F1B09" w:rsidRPr="005D22F9" w:rsidP="006F1B09" w14:paraId="3710FF3A" w14:textId="77777777">
      <w:pPr>
        <w:pStyle w:val="EMEANormal"/>
        <w:rPr>
          <w:lang w:val="da-DK"/>
        </w:rPr>
      </w:pPr>
      <w:r w:rsidRPr="005D22F9">
        <w:rPr>
          <w:lang w:val="da-DK"/>
        </w:rPr>
        <w:t>Det primære effektmål i begge studier var tid til behandlingssvigt.</w:t>
      </w:r>
      <w:r>
        <w:rPr>
          <w:lang w:val="da-DK"/>
        </w:rPr>
        <w:t xml:space="preserve"> </w:t>
      </w:r>
      <w:r w:rsidRPr="005D22F9">
        <w:rPr>
          <w:lang w:val="da-DK"/>
        </w:rPr>
        <w:t xml:space="preserve">Behandlingssvigt blev defineret som et multipelt </w:t>
      </w:r>
      <w:r>
        <w:rPr>
          <w:lang w:val="da-DK"/>
        </w:rPr>
        <w:t xml:space="preserve">sammensat </w:t>
      </w:r>
      <w:r w:rsidRPr="005D22F9">
        <w:rPr>
          <w:lang w:val="da-DK"/>
        </w:rPr>
        <w:t>endepunkt bestående af inflammatorisk</w:t>
      </w:r>
      <w:r>
        <w:rPr>
          <w:lang w:val="da-DK"/>
        </w:rPr>
        <w:t>e</w:t>
      </w:r>
      <w:r w:rsidRPr="005D22F9">
        <w:rPr>
          <w:lang w:val="da-DK"/>
        </w:rPr>
        <w:t xml:space="preserve"> </w:t>
      </w:r>
      <w:r>
        <w:rPr>
          <w:lang w:val="da-DK"/>
        </w:rPr>
        <w:t>k</w:t>
      </w:r>
      <w:r w:rsidRPr="005D22F9">
        <w:rPr>
          <w:lang w:val="da-DK"/>
        </w:rPr>
        <w:t>orioretinal</w:t>
      </w:r>
      <w:r>
        <w:rPr>
          <w:lang w:val="da-DK"/>
        </w:rPr>
        <w:t>e</w:t>
      </w:r>
      <w:r w:rsidRPr="005D22F9">
        <w:rPr>
          <w:lang w:val="da-DK"/>
        </w:rPr>
        <w:t xml:space="preserve"> og/eller inflammatorisk</w:t>
      </w:r>
      <w:r>
        <w:rPr>
          <w:lang w:val="da-DK"/>
        </w:rPr>
        <w:t>e</w:t>
      </w:r>
      <w:r w:rsidRPr="005D22F9">
        <w:rPr>
          <w:lang w:val="da-DK"/>
        </w:rPr>
        <w:t xml:space="preserve"> retina</w:t>
      </w:r>
      <w:r>
        <w:rPr>
          <w:lang w:val="da-DK"/>
        </w:rPr>
        <w:t xml:space="preserve">le </w:t>
      </w:r>
      <w:r w:rsidR="00F7036A">
        <w:rPr>
          <w:lang w:val="da-DK"/>
        </w:rPr>
        <w:t>vaskulære</w:t>
      </w:r>
      <w:r w:rsidRPr="005D22F9" w:rsidR="00F7036A">
        <w:rPr>
          <w:lang w:val="da-DK"/>
        </w:rPr>
        <w:t xml:space="preserve"> </w:t>
      </w:r>
      <w:r w:rsidRPr="005D22F9">
        <w:rPr>
          <w:lang w:val="da-DK"/>
        </w:rPr>
        <w:t>læsioner, antal celler i det anteriore kammer (AC), grad af glaslegemesløring (VH) og bedst</w:t>
      </w:r>
      <w:r>
        <w:rPr>
          <w:lang w:val="da-DK"/>
        </w:rPr>
        <w:t>e</w:t>
      </w:r>
      <w:r w:rsidRPr="005D22F9">
        <w:rPr>
          <w:lang w:val="da-DK"/>
        </w:rPr>
        <w:t xml:space="preserve"> korrigerede synsstyrke (BCVA). </w:t>
      </w:r>
    </w:p>
    <w:p w:rsidR="006F1B09" w:rsidP="006F1B09" w14:paraId="221C3016" w14:textId="77777777">
      <w:pPr>
        <w:pStyle w:val="EMEANormal"/>
        <w:rPr>
          <w:lang w:val="da-DK"/>
        </w:rPr>
      </w:pPr>
    </w:p>
    <w:p w:rsidR="00F549D8" w:rsidP="006F1B09" w14:paraId="2E6D7191" w14:textId="77777777">
      <w:pPr>
        <w:pStyle w:val="EMEANormal"/>
        <w:rPr>
          <w:szCs w:val="22"/>
          <w:lang w:val="da-DK"/>
        </w:rPr>
      </w:pPr>
      <w:r>
        <w:rPr>
          <w:szCs w:val="22"/>
          <w:lang w:val="da-DK"/>
        </w:rPr>
        <w:t xml:space="preserve">Patienter, som fuldførte studie UV I og UV II var kvalificerede til at deltage i et </w:t>
      </w:r>
      <w:r>
        <w:rPr>
          <w:lang w:val="da-DK"/>
        </w:rPr>
        <w:t>ukontrolleret langtidsforlængelses</w:t>
      </w:r>
      <w:r>
        <w:rPr>
          <w:szCs w:val="22"/>
          <w:lang w:val="da-DK"/>
        </w:rPr>
        <w:t>studie med en oprindelig planlagt varighed på 78 uger. Patienterne fik lov til at fortsætte med studiemedicin udover 78 uger, indtil de havde adgang til Humira.</w:t>
      </w:r>
    </w:p>
    <w:p w:rsidR="00F549D8" w:rsidP="006F1B09" w14:paraId="37AA9CA5" w14:textId="77777777">
      <w:pPr>
        <w:pStyle w:val="EMEANormal"/>
        <w:rPr>
          <w:lang w:val="da-DK"/>
        </w:rPr>
      </w:pPr>
    </w:p>
    <w:p w:rsidR="006F1B09" w:rsidRPr="005D22F9" w:rsidP="006F1B09" w14:paraId="27483F08" w14:textId="77777777">
      <w:pPr>
        <w:rPr>
          <w:rFonts w:eastAsia="Calibri"/>
          <w:i/>
          <w:szCs w:val="22"/>
          <w:u w:val="single"/>
          <w:lang w:val="da-DK"/>
        </w:rPr>
      </w:pPr>
      <w:r w:rsidRPr="005D22F9">
        <w:rPr>
          <w:rFonts w:eastAsia="Calibri"/>
          <w:i/>
          <w:szCs w:val="22"/>
          <w:u w:val="single"/>
          <w:lang w:val="da-DK"/>
        </w:rPr>
        <w:t>Klinisk Respons</w:t>
      </w:r>
    </w:p>
    <w:p w:rsidR="006F1B09" w:rsidRPr="00B83483" w:rsidP="006F1B09" w14:paraId="19A6EEA0" w14:textId="77777777">
      <w:pPr>
        <w:rPr>
          <w:rFonts w:ascii="Calibri" w:eastAsia="Calibri" w:hAnsi="Calibri"/>
          <w:i/>
          <w:szCs w:val="22"/>
          <w:u w:val="single"/>
          <w:lang w:val="da-DK"/>
        </w:rPr>
      </w:pPr>
    </w:p>
    <w:p w:rsidR="006F1B09" w:rsidP="006F1B09" w14:paraId="341D2600" w14:textId="77777777">
      <w:pPr>
        <w:rPr>
          <w:lang w:val="da-DK"/>
        </w:rPr>
      </w:pPr>
      <w:r w:rsidRPr="005D22F9">
        <w:rPr>
          <w:rFonts w:eastAsia="Calibri"/>
          <w:szCs w:val="22"/>
          <w:lang w:val="da-DK"/>
        </w:rPr>
        <w:t>Resultater</w:t>
      </w:r>
      <w:r>
        <w:rPr>
          <w:rFonts w:eastAsia="Calibri"/>
          <w:szCs w:val="22"/>
          <w:lang w:val="da-DK"/>
        </w:rPr>
        <w:t>ne i</w:t>
      </w:r>
      <w:r w:rsidRPr="005D22F9">
        <w:rPr>
          <w:rFonts w:eastAsia="Calibri"/>
          <w:szCs w:val="22"/>
          <w:lang w:val="da-DK"/>
        </w:rPr>
        <w:t xml:space="preserve"> begge studier viste </w:t>
      </w:r>
      <w:r>
        <w:rPr>
          <w:rFonts w:eastAsia="Calibri"/>
          <w:szCs w:val="22"/>
          <w:lang w:val="da-DK"/>
        </w:rPr>
        <w:t xml:space="preserve">en </w:t>
      </w:r>
      <w:r w:rsidRPr="005D22F9">
        <w:rPr>
          <w:rFonts w:eastAsia="Calibri"/>
          <w:szCs w:val="22"/>
          <w:lang w:val="da-DK"/>
        </w:rPr>
        <w:t xml:space="preserve">statistisk signifikant reduktion i risikoen for behandlingssvigt hos patienter behandlet med Humira </w:t>
      </w:r>
      <w:r w:rsidRPr="005D22F9">
        <w:rPr>
          <w:rFonts w:eastAsia="Calibri"/>
          <w:i/>
          <w:szCs w:val="22"/>
          <w:lang w:val="da-DK"/>
        </w:rPr>
        <w:t>versus</w:t>
      </w:r>
      <w:r w:rsidRPr="005D22F9">
        <w:rPr>
          <w:rFonts w:eastAsia="Calibri"/>
          <w:szCs w:val="22"/>
          <w:lang w:val="da-DK"/>
        </w:rPr>
        <w:t xml:space="preserve"> patienter</w:t>
      </w:r>
      <w:r>
        <w:rPr>
          <w:rFonts w:eastAsia="Calibri"/>
          <w:szCs w:val="22"/>
          <w:lang w:val="da-DK"/>
        </w:rPr>
        <w:t>,</w:t>
      </w:r>
      <w:r w:rsidRPr="005D22F9">
        <w:rPr>
          <w:rFonts w:eastAsia="Calibri"/>
          <w:szCs w:val="22"/>
          <w:lang w:val="da-DK"/>
        </w:rPr>
        <w:t xml:space="preserve"> som fik placebo (se tabel </w:t>
      </w:r>
      <w:r w:rsidR="00672432">
        <w:rPr>
          <w:rFonts w:eastAsia="Calibri"/>
          <w:szCs w:val="22"/>
          <w:lang w:val="da-DK"/>
        </w:rPr>
        <w:t>16</w:t>
      </w:r>
      <w:r w:rsidRPr="005D22F9">
        <w:rPr>
          <w:rFonts w:eastAsia="Calibri"/>
          <w:szCs w:val="22"/>
          <w:lang w:val="da-DK"/>
        </w:rPr>
        <w:t xml:space="preserve">). Begge studier viste en tidlig og vedvarende </w:t>
      </w:r>
      <w:r w:rsidR="00B630A9">
        <w:rPr>
          <w:rFonts w:eastAsia="Calibri"/>
          <w:szCs w:val="22"/>
          <w:lang w:val="da-DK"/>
        </w:rPr>
        <w:t>virkning</w:t>
      </w:r>
      <w:r w:rsidRPr="005D22F9">
        <w:rPr>
          <w:rFonts w:eastAsia="Calibri"/>
          <w:szCs w:val="22"/>
          <w:lang w:val="da-DK"/>
        </w:rPr>
        <w:t xml:space="preserve"> af Humira på tid til behandlingssvigt </w:t>
      </w:r>
      <w:r w:rsidRPr="006176C8">
        <w:rPr>
          <w:rFonts w:eastAsia="Calibri"/>
          <w:i/>
          <w:szCs w:val="22"/>
          <w:lang w:val="da-DK"/>
        </w:rPr>
        <w:t>versus</w:t>
      </w:r>
      <w:r w:rsidRPr="005D22F9">
        <w:rPr>
          <w:rFonts w:eastAsia="Calibri"/>
          <w:szCs w:val="22"/>
          <w:lang w:val="da-DK"/>
        </w:rPr>
        <w:t xml:space="preserve"> placebo (se figur </w:t>
      </w:r>
      <w:r w:rsidR="00672432">
        <w:rPr>
          <w:rFonts w:eastAsia="Calibri"/>
          <w:szCs w:val="22"/>
          <w:lang w:val="da-DK"/>
        </w:rPr>
        <w:t>1</w:t>
      </w:r>
      <w:r w:rsidRPr="005D22F9">
        <w:rPr>
          <w:rFonts w:eastAsia="Calibri"/>
          <w:szCs w:val="22"/>
          <w:lang w:val="da-DK"/>
        </w:rPr>
        <w:t>).</w:t>
      </w:r>
    </w:p>
    <w:p w:rsidR="006F1B09" w:rsidP="006F1B09" w14:paraId="5D47987A" w14:textId="77777777">
      <w:pPr>
        <w:pStyle w:val="EMEANormal"/>
        <w:rPr>
          <w:lang w:val="da-DK"/>
        </w:rPr>
      </w:pPr>
    </w:p>
    <w:p w:rsidR="006F1B09" w:rsidRPr="0095777D" w:rsidP="006F1B09" w14:paraId="1EB16F4B" w14:textId="77777777">
      <w:pPr>
        <w:keepNext/>
        <w:jc w:val="center"/>
        <w:rPr>
          <w:b/>
          <w:lang w:val="da-DK"/>
        </w:rPr>
      </w:pPr>
      <w:r w:rsidRPr="0095777D">
        <w:rPr>
          <w:b/>
          <w:lang w:val="da-DK"/>
        </w:rPr>
        <w:t xml:space="preserve">Tabel </w:t>
      </w:r>
      <w:r w:rsidR="00672432">
        <w:rPr>
          <w:b/>
          <w:lang w:val="da-DK"/>
        </w:rPr>
        <w:t>16</w:t>
      </w:r>
    </w:p>
    <w:p w:rsidR="006F1B09" w:rsidRPr="0095777D" w:rsidP="006F1B09" w14:paraId="18074419" w14:textId="77777777">
      <w:pPr>
        <w:keepNext/>
        <w:jc w:val="center"/>
        <w:rPr>
          <w:b/>
          <w:lang w:val="da-DK"/>
        </w:rPr>
      </w:pPr>
      <w:r w:rsidRPr="0095777D">
        <w:rPr>
          <w:b/>
          <w:lang w:val="da-DK"/>
        </w:rPr>
        <w:t>Tid til behandlingssvigt i studie UV I og UV II</w:t>
      </w:r>
    </w:p>
    <w:tbl>
      <w:tblPr>
        <w:tblW w:w="0" w:type="auto"/>
        <w:tblBorders>
          <w:top w:val="single" w:sz="4" w:space="0" w:color="auto"/>
          <w:bottom w:val="single" w:sz="4" w:space="0" w:color="auto"/>
        </w:tblBorders>
        <w:tblLayout w:type="fixed"/>
        <w:tblLook w:val="04A0"/>
      </w:tblPr>
      <w:tblGrid>
        <w:gridCol w:w="1943"/>
        <w:gridCol w:w="638"/>
        <w:gridCol w:w="1211"/>
        <w:gridCol w:w="1275"/>
        <w:gridCol w:w="1191"/>
        <w:gridCol w:w="1110"/>
        <w:gridCol w:w="1546"/>
      </w:tblGrid>
      <w:tr w14:paraId="7A4781FC" w14:textId="77777777" w:rsidTr="0071775D">
        <w:tblPrEx>
          <w:tblW w:w="0" w:type="auto"/>
          <w:tblLayout w:type="fixed"/>
          <w:tblLook w:val="04A0"/>
        </w:tblPrEx>
        <w:tc>
          <w:tcPr>
            <w:tcW w:w="1943" w:type="dxa"/>
            <w:tcBorders>
              <w:top w:val="single" w:sz="4" w:space="0" w:color="auto"/>
              <w:bottom w:val="single" w:sz="4" w:space="0" w:color="auto"/>
            </w:tcBorders>
          </w:tcPr>
          <w:p w:rsidR="006F1B09" w:rsidRPr="0095777D" w:rsidP="0071775D" w14:paraId="69CC413B" w14:textId="77777777">
            <w:pPr>
              <w:keepNext/>
              <w:jc w:val="center"/>
              <w:rPr>
                <w:b/>
                <w:lang w:val="da-DK"/>
              </w:rPr>
            </w:pPr>
            <w:r w:rsidRPr="0095777D">
              <w:rPr>
                <w:b/>
                <w:lang w:val="da-DK"/>
              </w:rPr>
              <w:t>Analyse</w:t>
            </w:r>
          </w:p>
          <w:p w:rsidR="006F1B09" w:rsidRPr="0095777D" w:rsidP="0071775D" w14:paraId="5BEF5F94" w14:textId="77777777">
            <w:pPr>
              <w:keepNext/>
              <w:jc w:val="center"/>
              <w:rPr>
                <w:b/>
                <w:lang w:val="da-DK"/>
              </w:rPr>
            </w:pPr>
            <w:r w:rsidRPr="0095777D">
              <w:rPr>
                <w:b/>
                <w:lang w:val="da-DK"/>
              </w:rPr>
              <w:t>Behandling</w:t>
            </w:r>
          </w:p>
        </w:tc>
        <w:tc>
          <w:tcPr>
            <w:tcW w:w="638" w:type="dxa"/>
            <w:tcBorders>
              <w:top w:val="single" w:sz="4" w:space="0" w:color="auto"/>
              <w:bottom w:val="single" w:sz="4" w:space="0" w:color="auto"/>
            </w:tcBorders>
          </w:tcPr>
          <w:p w:rsidR="006F1B09" w:rsidRPr="0095777D" w:rsidP="0071775D" w14:paraId="0932A73B" w14:textId="77777777">
            <w:pPr>
              <w:keepNext/>
              <w:jc w:val="center"/>
              <w:rPr>
                <w:b/>
                <w:lang w:val="da-DK"/>
              </w:rPr>
            </w:pPr>
            <w:r w:rsidRPr="0095777D">
              <w:rPr>
                <w:b/>
                <w:lang w:val="da-DK"/>
              </w:rPr>
              <w:t>N</w:t>
            </w:r>
          </w:p>
        </w:tc>
        <w:tc>
          <w:tcPr>
            <w:tcW w:w="1211" w:type="dxa"/>
            <w:tcBorders>
              <w:top w:val="single" w:sz="4" w:space="0" w:color="auto"/>
              <w:bottom w:val="single" w:sz="4" w:space="0" w:color="auto"/>
            </w:tcBorders>
          </w:tcPr>
          <w:p w:rsidR="006F1B09" w:rsidRPr="0095777D" w:rsidP="0071775D" w14:paraId="77463C93" w14:textId="77777777">
            <w:pPr>
              <w:keepNext/>
              <w:jc w:val="center"/>
              <w:rPr>
                <w:b/>
                <w:lang w:val="da-DK"/>
              </w:rPr>
            </w:pPr>
            <w:r>
              <w:rPr>
                <w:b/>
                <w:lang w:val="da-DK"/>
              </w:rPr>
              <w:t>Behandlingss</w:t>
            </w:r>
            <w:r w:rsidRPr="0095777D">
              <w:rPr>
                <w:b/>
                <w:lang w:val="da-DK"/>
              </w:rPr>
              <w:t>vigt</w:t>
            </w:r>
            <w:r w:rsidRPr="0095777D">
              <w:rPr>
                <w:b/>
                <w:lang w:val="da-DK"/>
              </w:rPr>
              <w:br/>
              <w:t>N (%)</w:t>
            </w:r>
          </w:p>
        </w:tc>
        <w:tc>
          <w:tcPr>
            <w:tcW w:w="1275" w:type="dxa"/>
            <w:tcBorders>
              <w:top w:val="single" w:sz="4" w:space="0" w:color="auto"/>
              <w:bottom w:val="single" w:sz="4" w:space="0" w:color="auto"/>
            </w:tcBorders>
          </w:tcPr>
          <w:p w:rsidR="006F1B09" w:rsidP="0071775D" w14:paraId="5C8ED1CE" w14:textId="77777777">
            <w:pPr>
              <w:keepNext/>
              <w:jc w:val="center"/>
              <w:rPr>
                <w:b/>
                <w:lang w:val="da-DK"/>
              </w:rPr>
            </w:pPr>
            <w:r w:rsidRPr="0095777D">
              <w:rPr>
                <w:b/>
                <w:lang w:val="da-DK"/>
              </w:rPr>
              <w:t>Gennem</w:t>
            </w:r>
            <w:r>
              <w:rPr>
                <w:b/>
                <w:lang w:val="da-DK"/>
              </w:rPr>
              <w:t>-</w:t>
            </w:r>
          </w:p>
          <w:p w:rsidR="006F1B09" w:rsidRPr="0095777D" w:rsidP="0071775D" w14:paraId="6E13B628" w14:textId="77777777">
            <w:pPr>
              <w:keepNext/>
              <w:jc w:val="center"/>
              <w:rPr>
                <w:b/>
                <w:lang w:val="da-DK"/>
              </w:rPr>
            </w:pPr>
            <w:r w:rsidRPr="0095777D">
              <w:rPr>
                <w:b/>
                <w:lang w:val="da-DK"/>
              </w:rPr>
              <w:t>s</w:t>
            </w:r>
            <w:r>
              <w:rPr>
                <w:b/>
                <w:lang w:val="da-DK"/>
              </w:rPr>
              <w:t>n</w:t>
            </w:r>
            <w:r w:rsidRPr="0095777D">
              <w:rPr>
                <w:b/>
                <w:lang w:val="da-DK"/>
              </w:rPr>
              <w:t>it</w:t>
            </w:r>
            <w:r>
              <w:rPr>
                <w:b/>
                <w:lang w:val="da-DK"/>
              </w:rPr>
              <w:t>lig</w:t>
            </w:r>
            <w:r w:rsidRPr="0095777D">
              <w:rPr>
                <w:b/>
                <w:lang w:val="da-DK"/>
              </w:rPr>
              <w:t xml:space="preserve"> </w:t>
            </w:r>
          </w:p>
          <w:p w:rsidR="006F1B09" w:rsidRPr="0095777D" w:rsidP="0071775D" w14:paraId="05401312" w14:textId="77777777">
            <w:pPr>
              <w:keepNext/>
              <w:jc w:val="center"/>
              <w:rPr>
                <w:b/>
                <w:lang w:val="da-DK"/>
              </w:rPr>
            </w:pPr>
            <w:r>
              <w:rPr>
                <w:b/>
                <w:lang w:val="da-DK"/>
              </w:rPr>
              <w:t>t</w:t>
            </w:r>
            <w:r w:rsidRPr="0095777D">
              <w:rPr>
                <w:b/>
                <w:lang w:val="da-DK"/>
              </w:rPr>
              <w:t>id til behandlin</w:t>
            </w:r>
            <w:r>
              <w:rPr>
                <w:b/>
                <w:lang w:val="da-DK"/>
              </w:rPr>
              <w:t>g</w:t>
            </w:r>
            <w:r w:rsidRPr="0095777D">
              <w:rPr>
                <w:b/>
                <w:lang w:val="da-DK"/>
              </w:rPr>
              <w:t>ssvigt (måneder)</w:t>
            </w:r>
          </w:p>
        </w:tc>
        <w:tc>
          <w:tcPr>
            <w:tcW w:w="1191" w:type="dxa"/>
            <w:tcBorders>
              <w:top w:val="single" w:sz="4" w:space="0" w:color="auto"/>
              <w:bottom w:val="single" w:sz="4" w:space="0" w:color="auto"/>
            </w:tcBorders>
          </w:tcPr>
          <w:p w:rsidR="006F1B09" w:rsidRPr="0095777D" w:rsidP="0071775D" w14:paraId="06285ACE" w14:textId="77777777">
            <w:pPr>
              <w:keepNext/>
              <w:jc w:val="center"/>
              <w:rPr>
                <w:b/>
              </w:rPr>
            </w:pPr>
            <w:r w:rsidRPr="0095777D">
              <w:rPr>
                <w:b/>
              </w:rPr>
              <w:t>HR</w:t>
            </w:r>
            <w:r w:rsidRPr="0095777D">
              <w:rPr>
                <w:b/>
                <w:vertAlign w:val="superscript"/>
              </w:rPr>
              <w:t>a</w:t>
            </w:r>
          </w:p>
        </w:tc>
        <w:tc>
          <w:tcPr>
            <w:tcW w:w="1110" w:type="dxa"/>
            <w:tcBorders>
              <w:top w:val="single" w:sz="4" w:space="0" w:color="auto"/>
              <w:bottom w:val="single" w:sz="4" w:space="0" w:color="auto"/>
            </w:tcBorders>
          </w:tcPr>
          <w:p w:rsidR="006F1B09" w:rsidRPr="0095777D" w:rsidP="0071775D" w14:paraId="55304C54" w14:textId="77777777">
            <w:pPr>
              <w:keepNext/>
              <w:jc w:val="center"/>
              <w:rPr>
                <w:b/>
              </w:rPr>
            </w:pPr>
            <w:r w:rsidRPr="0095777D">
              <w:rPr>
                <w:b/>
              </w:rPr>
              <w:t>CI 95</w:t>
            </w:r>
            <w:r w:rsidR="00562996">
              <w:rPr>
                <w:b/>
              </w:rPr>
              <w:t xml:space="preserve"> %</w:t>
            </w:r>
            <w:r w:rsidRPr="0095777D">
              <w:rPr>
                <w:b/>
              </w:rPr>
              <w:t xml:space="preserve"> for HR</w:t>
            </w:r>
            <w:r w:rsidRPr="0095777D">
              <w:rPr>
                <w:b/>
                <w:vertAlign w:val="superscript"/>
              </w:rPr>
              <w:t>a</w:t>
            </w:r>
          </w:p>
        </w:tc>
        <w:tc>
          <w:tcPr>
            <w:tcW w:w="1546" w:type="dxa"/>
            <w:tcBorders>
              <w:top w:val="single" w:sz="4" w:space="0" w:color="auto"/>
              <w:bottom w:val="single" w:sz="4" w:space="0" w:color="auto"/>
            </w:tcBorders>
          </w:tcPr>
          <w:p w:rsidR="006F1B09" w:rsidRPr="0095777D" w:rsidP="0071775D" w14:paraId="38ED14E6" w14:textId="77777777">
            <w:pPr>
              <w:keepNext/>
              <w:jc w:val="center"/>
              <w:rPr>
                <w:b/>
              </w:rPr>
            </w:pPr>
            <w:r w:rsidRPr="0095777D">
              <w:rPr>
                <w:b/>
                <w:i/>
              </w:rPr>
              <w:t>P</w:t>
            </w:r>
            <w:r w:rsidRPr="0095777D">
              <w:rPr>
                <w:b/>
              </w:rPr>
              <w:t xml:space="preserve"> Værdi</w:t>
            </w:r>
            <w:r w:rsidRPr="0095777D">
              <w:rPr>
                <w:vertAlign w:val="superscript"/>
              </w:rPr>
              <w:t xml:space="preserve"> b</w:t>
            </w:r>
          </w:p>
        </w:tc>
      </w:tr>
      <w:tr w14:paraId="0F724892" w14:textId="77777777" w:rsidTr="0071775D">
        <w:tblPrEx>
          <w:tblW w:w="0" w:type="auto"/>
          <w:tblLayout w:type="fixed"/>
          <w:tblLook w:val="04A0"/>
        </w:tblPrEx>
        <w:tc>
          <w:tcPr>
            <w:tcW w:w="8914" w:type="dxa"/>
            <w:gridSpan w:val="7"/>
            <w:tcBorders>
              <w:top w:val="single" w:sz="4" w:space="0" w:color="auto"/>
              <w:bottom w:val="nil"/>
            </w:tcBorders>
          </w:tcPr>
          <w:p w:rsidR="006F1B09" w:rsidRPr="0095777D" w:rsidP="0071775D" w14:paraId="245296DC" w14:textId="77777777">
            <w:pPr>
              <w:keepNext/>
              <w:jc w:val="center"/>
              <w:rPr>
                <w:b/>
                <w:lang w:val="da-DK"/>
              </w:rPr>
            </w:pPr>
            <w:r w:rsidRPr="0095777D">
              <w:rPr>
                <w:b/>
                <w:lang w:val="da-DK"/>
              </w:rPr>
              <w:t>Tid til behandlingssvigt i eller efter uge 6 i Studie UV I</w:t>
            </w:r>
          </w:p>
        </w:tc>
      </w:tr>
      <w:tr w14:paraId="4D304978" w14:textId="77777777" w:rsidTr="0071775D">
        <w:tblPrEx>
          <w:tblW w:w="0" w:type="auto"/>
          <w:tblLayout w:type="fixed"/>
          <w:tblLook w:val="04A0"/>
        </w:tblPrEx>
        <w:tc>
          <w:tcPr>
            <w:tcW w:w="1943" w:type="dxa"/>
            <w:tcBorders>
              <w:top w:val="nil"/>
              <w:bottom w:val="nil"/>
            </w:tcBorders>
          </w:tcPr>
          <w:p w:rsidR="006F1B09" w:rsidRPr="0095777D" w:rsidP="0071775D" w14:paraId="2E56C9EE" w14:textId="77777777">
            <w:pPr>
              <w:keepNext/>
              <w:jc w:val="center"/>
              <w:rPr>
                <w:lang w:val="da-DK"/>
              </w:rPr>
            </w:pPr>
            <w:r w:rsidRPr="0095777D">
              <w:rPr>
                <w:lang w:val="da-DK"/>
              </w:rPr>
              <w:t>Primær analyse (ITT)</w:t>
            </w:r>
          </w:p>
        </w:tc>
        <w:tc>
          <w:tcPr>
            <w:tcW w:w="638" w:type="dxa"/>
            <w:tcBorders>
              <w:top w:val="nil"/>
              <w:bottom w:val="nil"/>
            </w:tcBorders>
          </w:tcPr>
          <w:p w:rsidR="006F1B09" w:rsidRPr="0095777D" w:rsidP="0071775D" w14:paraId="528D6E7A" w14:textId="77777777">
            <w:pPr>
              <w:keepNext/>
              <w:jc w:val="center"/>
              <w:rPr>
                <w:lang w:val="da-DK"/>
              </w:rPr>
            </w:pPr>
          </w:p>
        </w:tc>
        <w:tc>
          <w:tcPr>
            <w:tcW w:w="1211" w:type="dxa"/>
            <w:tcBorders>
              <w:top w:val="nil"/>
              <w:bottom w:val="nil"/>
            </w:tcBorders>
          </w:tcPr>
          <w:p w:rsidR="006F1B09" w:rsidRPr="0095777D" w:rsidP="0071775D" w14:paraId="16D40EF2" w14:textId="77777777">
            <w:pPr>
              <w:keepNext/>
              <w:jc w:val="center"/>
              <w:rPr>
                <w:lang w:val="da-DK"/>
              </w:rPr>
            </w:pPr>
          </w:p>
        </w:tc>
        <w:tc>
          <w:tcPr>
            <w:tcW w:w="1275" w:type="dxa"/>
            <w:tcBorders>
              <w:top w:val="nil"/>
              <w:bottom w:val="nil"/>
            </w:tcBorders>
          </w:tcPr>
          <w:p w:rsidR="006F1B09" w:rsidRPr="0095777D" w:rsidP="0071775D" w14:paraId="604E1E79" w14:textId="77777777">
            <w:pPr>
              <w:keepNext/>
              <w:jc w:val="center"/>
              <w:rPr>
                <w:lang w:val="da-DK"/>
              </w:rPr>
            </w:pPr>
          </w:p>
        </w:tc>
        <w:tc>
          <w:tcPr>
            <w:tcW w:w="1191" w:type="dxa"/>
            <w:tcBorders>
              <w:top w:val="nil"/>
              <w:bottom w:val="nil"/>
            </w:tcBorders>
          </w:tcPr>
          <w:p w:rsidR="006F1B09" w:rsidRPr="0095777D" w:rsidP="0071775D" w14:paraId="2FF3E984" w14:textId="77777777">
            <w:pPr>
              <w:keepNext/>
              <w:jc w:val="center"/>
              <w:rPr>
                <w:lang w:val="da-DK"/>
              </w:rPr>
            </w:pPr>
          </w:p>
        </w:tc>
        <w:tc>
          <w:tcPr>
            <w:tcW w:w="1110" w:type="dxa"/>
            <w:tcBorders>
              <w:top w:val="nil"/>
              <w:bottom w:val="nil"/>
            </w:tcBorders>
          </w:tcPr>
          <w:p w:rsidR="006F1B09" w:rsidRPr="0095777D" w:rsidP="0071775D" w14:paraId="3B523376" w14:textId="77777777">
            <w:pPr>
              <w:keepNext/>
              <w:jc w:val="center"/>
              <w:rPr>
                <w:lang w:val="da-DK"/>
              </w:rPr>
            </w:pPr>
          </w:p>
        </w:tc>
        <w:tc>
          <w:tcPr>
            <w:tcW w:w="1546" w:type="dxa"/>
            <w:tcBorders>
              <w:top w:val="nil"/>
              <w:bottom w:val="nil"/>
            </w:tcBorders>
          </w:tcPr>
          <w:p w:rsidR="006F1B09" w:rsidRPr="0095777D" w:rsidP="0071775D" w14:paraId="5B8D0CC8" w14:textId="77777777">
            <w:pPr>
              <w:keepNext/>
              <w:jc w:val="center"/>
              <w:rPr>
                <w:lang w:val="da-DK"/>
              </w:rPr>
            </w:pPr>
          </w:p>
        </w:tc>
      </w:tr>
      <w:tr w14:paraId="6E5D5183" w14:textId="77777777" w:rsidTr="0071775D">
        <w:tblPrEx>
          <w:tblW w:w="0" w:type="auto"/>
          <w:tblLayout w:type="fixed"/>
          <w:tblLook w:val="04A0"/>
        </w:tblPrEx>
        <w:tc>
          <w:tcPr>
            <w:tcW w:w="1943" w:type="dxa"/>
            <w:tcBorders>
              <w:top w:val="nil"/>
              <w:bottom w:val="nil"/>
            </w:tcBorders>
          </w:tcPr>
          <w:p w:rsidR="006F1B09" w:rsidRPr="0095777D" w:rsidP="0071775D" w14:paraId="507F6140" w14:textId="77777777">
            <w:pPr>
              <w:keepNext/>
              <w:jc w:val="center"/>
              <w:rPr>
                <w:lang w:val="da-DK"/>
              </w:rPr>
            </w:pPr>
            <w:r w:rsidRPr="0095777D">
              <w:rPr>
                <w:lang w:val="da-DK"/>
              </w:rPr>
              <w:t>Placebo</w:t>
            </w:r>
          </w:p>
        </w:tc>
        <w:tc>
          <w:tcPr>
            <w:tcW w:w="638" w:type="dxa"/>
            <w:tcBorders>
              <w:top w:val="nil"/>
              <w:bottom w:val="nil"/>
            </w:tcBorders>
          </w:tcPr>
          <w:p w:rsidR="006F1B09" w:rsidRPr="0095777D" w:rsidP="0071775D" w14:paraId="41C2BA3A" w14:textId="77777777">
            <w:pPr>
              <w:keepNext/>
              <w:jc w:val="center"/>
              <w:rPr>
                <w:lang w:val="da-DK"/>
              </w:rPr>
            </w:pPr>
            <w:r w:rsidRPr="0095777D">
              <w:rPr>
                <w:lang w:val="da-DK"/>
              </w:rPr>
              <w:t>107</w:t>
            </w:r>
          </w:p>
        </w:tc>
        <w:tc>
          <w:tcPr>
            <w:tcW w:w="1211" w:type="dxa"/>
            <w:tcBorders>
              <w:top w:val="nil"/>
              <w:bottom w:val="nil"/>
            </w:tcBorders>
          </w:tcPr>
          <w:p w:rsidR="006F1B09" w:rsidRPr="0095777D" w:rsidP="0071775D" w14:paraId="666F2513" w14:textId="77777777">
            <w:pPr>
              <w:keepNext/>
              <w:jc w:val="center"/>
              <w:rPr>
                <w:lang w:val="da-DK"/>
              </w:rPr>
            </w:pPr>
            <w:r w:rsidRPr="0095777D">
              <w:rPr>
                <w:lang w:val="da-DK"/>
              </w:rPr>
              <w:t>84 (78</w:t>
            </w:r>
            <w:r>
              <w:rPr>
                <w:lang w:val="da-DK"/>
              </w:rPr>
              <w:t>,</w:t>
            </w:r>
            <w:r w:rsidRPr="0095777D">
              <w:rPr>
                <w:lang w:val="da-DK"/>
              </w:rPr>
              <w:t>5)</w:t>
            </w:r>
          </w:p>
        </w:tc>
        <w:tc>
          <w:tcPr>
            <w:tcW w:w="1275" w:type="dxa"/>
            <w:tcBorders>
              <w:top w:val="nil"/>
              <w:bottom w:val="nil"/>
            </w:tcBorders>
          </w:tcPr>
          <w:p w:rsidR="006F1B09" w:rsidRPr="0095777D" w:rsidP="0071775D" w14:paraId="50EE3A38" w14:textId="77777777">
            <w:pPr>
              <w:keepNext/>
              <w:jc w:val="center"/>
              <w:rPr>
                <w:lang w:val="da-DK"/>
              </w:rPr>
            </w:pPr>
            <w:r w:rsidRPr="0095777D">
              <w:rPr>
                <w:lang w:val="da-DK"/>
              </w:rPr>
              <w:t>3</w:t>
            </w:r>
            <w:r>
              <w:rPr>
                <w:lang w:val="da-DK"/>
              </w:rPr>
              <w:t>,</w:t>
            </w:r>
            <w:r w:rsidRPr="0095777D">
              <w:rPr>
                <w:lang w:val="da-DK"/>
              </w:rPr>
              <w:t>0</w:t>
            </w:r>
          </w:p>
        </w:tc>
        <w:tc>
          <w:tcPr>
            <w:tcW w:w="1191" w:type="dxa"/>
            <w:tcBorders>
              <w:top w:val="nil"/>
              <w:bottom w:val="nil"/>
            </w:tcBorders>
          </w:tcPr>
          <w:p w:rsidR="006F1B09" w:rsidRPr="0095777D" w:rsidP="0071775D" w14:paraId="5E3C5AE5" w14:textId="77777777">
            <w:pPr>
              <w:keepNext/>
              <w:jc w:val="center"/>
              <w:rPr>
                <w:lang w:val="da-DK"/>
              </w:rPr>
            </w:pPr>
            <w:r w:rsidRPr="0095777D">
              <w:rPr>
                <w:lang w:val="da-DK"/>
              </w:rPr>
              <w:t>--</w:t>
            </w:r>
          </w:p>
        </w:tc>
        <w:tc>
          <w:tcPr>
            <w:tcW w:w="1110" w:type="dxa"/>
            <w:tcBorders>
              <w:top w:val="nil"/>
              <w:bottom w:val="nil"/>
            </w:tcBorders>
          </w:tcPr>
          <w:p w:rsidR="006F1B09" w:rsidRPr="0095777D" w:rsidP="0071775D" w14:paraId="4C77FA41" w14:textId="77777777">
            <w:pPr>
              <w:keepNext/>
              <w:jc w:val="center"/>
              <w:rPr>
                <w:lang w:val="da-DK"/>
              </w:rPr>
            </w:pPr>
            <w:r w:rsidRPr="0095777D">
              <w:rPr>
                <w:lang w:val="da-DK"/>
              </w:rPr>
              <w:t>--</w:t>
            </w:r>
          </w:p>
        </w:tc>
        <w:tc>
          <w:tcPr>
            <w:tcW w:w="1546" w:type="dxa"/>
            <w:tcBorders>
              <w:top w:val="nil"/>
              <w:bottom w:val="nil"/>
            </w:tcBorders>
          </w:tcPr>
          <w:p w:rsidR="006F1B09" w:rsidRPr="0095777D" w:rsidP="0071775D" w14:paraId="31C85B24" w14:textId="77777777">
            <w:pPr>
              <w:keepNext/>
              <w:jc w:val="center"/>
              <w:rPr>
                <w:lang w:val="da-DK"/>
              </w:rPr>
            </w:pPr>
            <w:r w:rsidRPr="0095777D">
              <w:rPr>
                <w:lang w:val="da-DK"/>
              </w:rPr>
              <w:t>--</w:t>
            </w:r>
          </w:p>
        </w:tc>
      </w:tr>
      <w:tr w14:paraId="639F9929" w14:textId="77777777" w:rsidTr="0071775D">
        <w:tblPrEx>
          <w:tblW w:w="0" w:type="auto"/>
          <w:tblLayout w:type="fixed"/>
          <w:tblLook w:val="04A0"/>
        </w:tblPrEx>
        <w:tc>
          <w:tcPr>
            <w:tcW w:w="1943" w:type="dxa"/>
            <w:tcBorders>
              <w:top w:val="nil"/>
              <w:bottom w:val="single" w:sz="4" w:space="0" w:color="auto"/>
            </w:tcBorders>
          </w:tcPr>
          <w:p w:rsidR="006F1B09" w:rsidRPr="0095777D" w:rsidP="0071775D" w14:paraId="0D0CFBD7" w14:textId="77777777">
            <w:pPr>
              <w:keepNext/>
              <w:jc w:val="center"/>
              <w:rPr>
                <w:lang w:val="da-DK"/>
              </w:rPr>
            </w:pPr>
            <w:r w:rsidRPr="0095777D">
              <w:rPr>
                <w:lang w:val="da-DK"/>
              </w:rPr>
              <w:t>Adalimumab</w:t>
            </w:r>
          </w:p>
        </w:tc>
        <w:tc>
          <w:tcPr>
            <w:tcW w:w="638" w:type="dxa"/>
            <w:tcBorders>
              <w:top w:val="nil"/>
              <w:bottom w:val="single" w:sz="4" w:space="0" w:color="auto"/>
            </w:tcBorders>
          </w:tcPr>
          <w:p w:rsidR="006F1B09" w:rsidRPr="0095777D" w:rsidP="0071775D" w14:paraId="4626144A" w14:textId="77777777">
            <w:pPr>
              <w:keepNext/>
              <w:jc w:val="center"/>
              <w:rPr>
                <w:lang w:val="da-DK"/>
              </w:rPr>
            </w:pPr>
            <w:r w:rsidRPr="0095777D">
              <w:rPr>
                <w:lang w:val="da-DK"/>
              </w:rPr>
              <w:t>110</w:t>
            </w:r>
          </w:p>
        </w:tc>
        <w:tc>
          <w:tcPr>
            <w:tcW w:w="1211" w:type="dxa"/>
            <w:tcBorders>
              <w:top w:val="nil"/>
              <w:bottom w:val="single" w:sz="4" w:space="0" w:color="auto"/>
            </w:tcBorders>
          </w:tcPr>
          <w:p w:rsidR="006F1B09" w:rsidRPr="0095777D" w:rsidP="0071775D" w14:paraId="3DE522AA" w14:textId="77777777">
            <w:pPr>
              <w:keepNext/>
              <w:jc w:val="center"/>
              <w:rPr>
                <w:lang w:val="da-DK"/>
              </w:rPr>
            </w:pPr>
            <w:r w:rsidRPr="0095777D">
              <w:rPr>
                <w:lang w:val="da-DK"/>
              </w:rPr>
              <w:t>60 (54</w:t>
            </w:r>
            <w:r>
              <w:rPr>
                <w:lang w:val="da-DK"/>
              </w:rPr>
              <w:t>,</w:t>
            </w:r>
            <w:r w:rsidRPr="0095777D">
              <w:rPr>
                <w:lang w:val="da-DK"/>
              </w:rPr>
              <w:t>5)</w:t>
            </w:r>
          </w:p>
        </w:tc>
        <w:tc>
          <w:tcPr>
            <w:tcW w:w="1275" w:type="dxa"/>
            <w:tcBorders>
              <w:top w:val="nil"/>
              <w:bottom w:val="single" w:sz="4" w:space="0" w:color="auto"/>
            </w:tcBorders>
          </w:tcPr>
          <w:p w:rsidR="006F1B09" w:rsidRPr="0095777D" w:rsidP="0071775D" w14:paraId="1A6FAE0D" w14:textId="77777777">
            <w:pPr>
              <w:keepNext/>
              <w:jc w:val="center"/>
              <w:rPr>
                <w:lang w:val="da-DK"/>
              </w:rPr>
            </w:pPr>
            <w:r w:rsidRPr="0095777D">
              <w:rPr>
                <w:lang w:val="da-DK"/>
              </w:rPr>
              <w:t>5</w:t>
            </w:r>
            <w:r>
              <w:rPr>
                <w:lang w:val="da-DK"/>
              </w:rPr>
              <w:t>,</w:t>
            </w:r>
            <w:r w:rsidRPr="0095777D">
              <w:rPr>
                <w:lang w:val="da-DK"/>
              </w:rPr>
              <w:t>6</w:t>
            </w:r>
          </w:p>
        </w:tc>
        <w:tc>
          <w:tcPr>
            <w:tcW w:w="1191" w:type="dxa"/>
            <w:tcBorders>
              <w:top w:val="nil"/>
              <w:bottom w:val="single" w:sz="4" w:space="0" w:color="auto"/>
            </w:tcBorders>
          </w:tcPr>
          <w:p w:rsidR="006F1B09" w:rsidRPr="0095777D" w:rsidP="0071775D" w14:paraId="4974D77A" w14:textId="77777777">
            <w:pPr>
              <w:keepNext/>
              <w:jc w:val="center"/>
              <w:rPr>
                <w:lang w:val="da-DK"/>
              </w:rPr>
            </w:pPr>
            <w:r w:rsidRPr="0095777D">
              <w:rPr>
                <w:lang w:val="da-DK"/>
              </w:rPr>
              <w:t>0</w:t>
            </w:r>
            <w:r>
              <w:rPr>
                <w:lang w:val="da-DK"/>
              </w:rPr>
              <w:t>,</w:t>
            </w:r>
            <w:r w:rsidRPr="0095777D">
              <w:rPr>
                <w:lang w:val="da-DK"/>
              </w:rPr>
              <w:t>50</w:t>
            </w:r>
          </w:p>
        </w:tc>
        <w:tc>
          <w:tcPr>
            <w:tcW w:w="1110" w:type="dxa"/>
            <w:tcBorders>
              <w:top w:val="nil"/>
              <w:bottom w:val="single" w:sz="4" w:space="0" w:color="auto"/>
            </w:tcBorders>
          </w:tcPr>
          <w:p w:rsidR="006F1B09" w:rsidP="0071775D" w14:paraId="227B4A59" w14:textId="77777777">
            <w:pPr>
              <w:keepNext/>
              <w:jc w:val="center"/>
              <w:rPr>
                <w:lang w:val="da-DK"/>
              </w:rPr>
            </w:pPr>
            <w:r w:rsidRPr="0095777D">
              <w:rPr>
                <w:lang w:val="da-DK"/>
              </w:rPr>
              <w:t>0</w:t>
            </w:r>
            <w:r>
              <w:rPr>
                <w:lang w:val="da-DK"/>
              </w:rPr>
              <w:t>,</w:t>
            </w:r>
            <w:r w:rsidRPr="0095777D">
              <w:rPr>
                <w:lang w:val="da-DK"/>
              </w:rPr>
              <w:t xml:space="preserve">36 </w:t>
            </w:r>
          </w:p>
          <w:p w:rsidR="006F1B09" w:rsidRPr="0095777D" w:rsidP="0071775D" w14:paraId="6EE008CD" w14:textId="77777777">
            <w:pPr>
              <w:keepNext/>
              <w:jc w:val="center"/>
              <w:rPr>
                <w:lang w:val="da-DK"/>
              </w:rPr>
            </w:pPr>
            <w:r w:rsidRPr="0095777D">
              <w:rPr>
                <w:lang w:val="da-DK"/>
              </w:rPr>
              <w:t>0</w:t>
            </w:r>
            <w:r>
              <w:rPr>
                <w:lang w:val="da-DK"/>
              </w:rPr>
              <w:t>,</w:t>
            </w:r>
            <w:r w:rsidRPr="0095777D">
              <w:rPr>
                <w:lang w:val="da-DK"/>
              </w:rPr>
              <w:t>70</w:t>
            </w:r>
          </w:p>
        </w:tc>
        <w:tc>
          <w:tcPr>
            <w:tcW w:w="1546" w:type="dxa"/>
            <w:tcBorders>
              <w:top w:val="nil"/>
              <w:bottom w:val="single" w:sz="4" w:space="0" w:color="auto"/>
            </w:tcBorders>
          </w:tcPr>
          <w:p w:rsidR="006F1B09" w:rsidRPr="0095777D" w:rsidP="0071775D" w14:paraId="23BEA3D3" w14:textId="77777777">
            <w:pPr>
              <w:keepNext/>
              <w:jc w:val="center"/>
              <w:rPr>
                <w:lang w:val="da-DK"/>
              </w:rPr>
            </w:pPr>
            <w:r w:rsidRPr="0095777D">
              <w:rPr>
                <w:lang w:val="da-DK"/>
              </w:rPr>
              <w:t>&lt; 0</w:t>
            </w:r>
            <w:r>
              <w:rPr>
                <w:lang w:val="da-DK"/>
              </w:rPr>
              <w:t>,</w:t>
            </w:r>
            <w:r w:rsidRPr="0095777D">
              <w:rPr>
                <w:lang w:val="da-DK"/>
              </w:rPr>
              <w:t>001</w:t>
            </w:r>
          </w:p>
        </w:tc>
      </w:tr>
      <w:tr w14:paraId="79D01962" w14:textId="77777777" w:rsidTr="0071775D">
        <w:tblPrEx>
          <w:tblW w:w="0" w:type="auto"/>
          <w:tblBorders>
            <w:left w:val="single" w:sz="4" w:space="0" w:color="auto"/>
            <w:right w:val="single" w:sz="4" w:space="0" w:color="auto"/>
            <w:insideH w:val="single" w:sz="4" w:space="0" w:color="auto"/>
            <w:insideV w:val="single" w:sz="4" w:space="0" w:color="auto"/>
          </w:tblBorders>
          <w:tblLayout w:type="fixed"/>
          <w:tblLook w:val="04A0"/>
        </w:tblPrEx>
        <w:tc>
          <w:tcPr>
            <w:tcW w:w="8914" w:type="dxa"/>
            <w:gridSpan w:val="7"/>
            <w:tcBorders>
              <w:left w:val="nil"/>
              <w:bottom w:val="nil"/>
              <w:right w:val="nil"/>
            </w:tcBorders>
          </w:tcPr>
          <w:p w:rsidR="006F1B09" w:rsidRPr="0095777D" w:rsidP="0071775D" w14:paraId="7CC3ACFB" w14:textId="77777777">
            <w:pPr>
              <w:keepNext/>
              <w:jc w:val="center"/>
              <w:rPr>
                <w:b/>
                <w:lang w:val="da-DK"/>
              </w:rPr>
            </w:pPr>
            <w:r w:rsidRPr="0095777D">
              <w:rPr>
                <w:b/>
                <w:lang w:val="da-DK"/>
              </w:rPr>
              <w:t>Tid til behandlingssvigt i eller efter uge 2 i Studie UV II</w:t>
            </w:r>
          </w:p>
        </w:tc>
      </w:tr>
      <w:tr w14:paraId="43275F80" w14:textId="77777777" w:rsidTr="0071775D">
        <w:tblPrEx>
          <w:tblW w:w="0" w:type="auto"/>
          <w:tblBorders>
            <w:left w:val="single" w:sz="4" w:space="0" w:color="auto"/>
            <w:right w:val="single" w:sz="4" w:space="0" w:color="auto"/>
            <w:insideH w:val="single" w:sz="4" w:space="0" w:color="auto"/>
            <w:insideV w:val="single" w:sz="4" w:space="0" w:color="auto"/>
          </w:tblBorders>
          <w:tblLayout w:type="fixed"/>
          <w:tblLook w:val="04A0"/>
        </w:tblPrEx>
        <w:tc>
          <w:tcPr>
            <w:tcW w:w="1943" w:type="dxa"/>
            <w:tcBorders>
              <w:top w:val="nil"/>
              <w:left w:val="nil"/>
              <w:bottom w:val="nil"/>
              <w:right w:val="nil"/>
            </w:tcBorders>
          </w:tcPr>
          <w:p w:rsidR="006F1B09" w:rsidRPr="0095777D" w:rsidP="0071775D" w14:paraId="3F6ABCB6" w14:textId="77777777">
            <w:pPr>
              <w:keepNext/>
              <w:jc w:val="center"/>
              <w:rPr>
                <w:lang w:val="da-DK"/>
              </w:rPr>
            </w:pPr>
            <w:r w:rsidRPr="0095777D">
              <w:rPr>
                <w:lang w:val="da-DK"/>
              </w:rPr>
              <w:t>Primær</w:t>
            </w:r>
            <w:r>
              <w:rPr>
                <w:lang w:val="da-DK"/>
              </w:rPr>
              <w:t xml:space="preserve"> </w:t>
            </w:r>
            <w:r w:rsidRPr="0095777D">
              <w:rPr>
                <w:lang w:val="da-DK"/>
              </w:rPr>
              <w:t>analyse (ITT)</w:t>
            </w:r>
          </w:p>
        </w:tc>
        <w:tc>
          <w:tcPr>
            <w:tcW w:w="638" w:type="dxa"/>
            <w:tcBorders>
              <w:top w:val="nil"/>
              <w:left w:val="nil"/>
              <w:bottom w:val="nil"/>
              <w:right w:val="nil"/>
            </w:tcBorders>
          </w:tcPr>
          <w:p w:rsidR="006F1B09" w:rsidRPr="0095777D" w:rsidP="0071775D" w14:paraId="7CD6728C" w14:textId="77777777">
            <w:pPr>
              <w:keepNext/>
              <w:jc w:val="center"/>
              <w:rPr>
                <w:lang w:val="da-DK"/>
              </w:rPr>
            </w:pPr>
          </w:p>
        </w:tc>
        <w:tc>
          <w:tcPr>
            <w:tcW w:w="1211" w:type="dxa"/>
            <w:tcBorders>
              <w:top w:val="nil"/>
              <w:left w:val="nil"/>
              <w:bottom w:val="nil"/>
              <w:right w:val="nil"/>
            </w:tcBorders>
          </w:tcPr>
          <w:p w:rsidR="006F1B09" w:rsidRPr="0095777D" w:rsidP="0071775D" w14:paraId="49F55C4B" w14:textId="77777777">
            <w:pPr>
              <w:keepNext/>
              <w:jc w:val="center"/>
              <w:rPr>
                <w:lang w:val="da-DK"/>
              </w:rPr>
            </w:pPr>
          </w:p>
        </w:tc>
        <w:tc>
          <w:tcPr>
            <w:tcW w:w="1275" w:type="dxa"/>
            <w:tcBorders>
              <w:top w:val="nil"/>
              <w:left w:val="nil"/>
              <w:bottom w:val="nil"/>
              <w:right w:val="nil"/>
            </w:tcBorders>
          </w:tcPr>
          <w:p w:rsidR="006F1B09" w:rsidRPr="0095777D" w:rsidP="0071775D" w14:paraId="64E297C3" w14:textId="77777777">
            <w:pPr>
              <w:keepNext/>
              <w:jc w:val="center"/>
              <w:rPr>
                <w:lang w:val="da-DK"/>
              </w:rPr>
            </w:pPr>
          </w:p>
        </w:tc>
        <w:tc>
          <w:tcPr>
            <w:tcW w:w="1191" w:type="dxa"/>
            <w:tcBorders>
              <w:top w:val="nil"/>
              <w:left w:val="nil"/>
              <w:bottom w:val="nil"/>
              <w:right w:val="nil"/>
            </w:tcBorders>
          </w:tcPr>
          <w:p w:rsidR="006F1B09" w:rsidRPr="0095777D" w:rsidP="0071775D" w14:paraId="63E510F8" w14:textId="77777777">
            <w:pPr>
              <w:keepNext/>
              <w:jc w:val="center"/>
              <w:rPr>
                <w:lang w:val="da-DK"/>
              </w:rPr>
            </w:pPr>
          </w:p>
        </w:tc>
        <w:tc>
          <w:tcPr>
            <w:tcW w:w="1110" w:type="dxa"/>
            <w:tcBorders>
              <w:top w:val="nil"/>
              <w:left w:val="nil"/>
              <w:bottom w:val="nil"/>
              <w:right w:val="nil"/>
            </w:tcBorders>
          </w:tcPr>
          <w:p w:rsidR="006F1B09" w:rsidRPr="0095777D" w:rsidP="0071775D" w14:paraId="65C8E0F8" w14:textId="77777777">
            <w:pPr>
              <w:keepNext/>
              <w:jc w:val="center"/>
              <w:rPr>
                <w:lang w:val="da-DK"/>
              </w:rPr>
            </w:pPr>
          </w:p>
        </w:tc>
        <w:tc>
          <w:tcPr>
            <w:tcW w:w="1546" w:type="dxa"/>
            <w:tcBorders>
              <w:top w:val="nil"/>
              <w:left w:val="nil"/>
              <w:bottom w:val="nil"/>
              <w:right w:val="nil"/>
            </w:tcBorders>
          </w:tcPr>
          <w:p w:rsidR="006F1B09" w:rsidRPr="0095777D" w:rsidP="0071775D" w14:paraId="666B72FE" w14:textId="77777777">
            <w:pPr>
              <w:keepNext/>
              <w:jc w:val="center"/>
              <w:rPr>
                <w:lang w:val="da-DK"/>
              </w:rPr>
            </w:pPr>
          </w:p>
        </w:tc>
      </w:tr>
      <w:tr w14:paraId="6D8C4795" w14:textId="77777777" w:rsidTr="0071775D">
        <w:tblPrEx>
          <w:tblW w:w="0" w:type="auto"/>
          <w:tblBorders>
            <w:left w:val="single" w:sz="4" w:space="0" w:color="auto"/>
            <w:right w:val="single" w:sz="4" w:space="0" w:color="auto"/>
            <w:insideH w:val="single" w:sz="4" w:space="0" w:color="auto"/>
            <w:insideV w:val="single" w:sz="4" w:space="0" w:color="auto"/>
          </w:tblBorders>
          <w:tblLayout w:type="fixed"/>
          <w:tblLook w:val="04A0"/>
        </w:tblPrEx>
        <w:tc>
          <w:tcPr>
            <w:tcW w:w="1943" w:type="dxa"/>
            <w:tcBorders>
              <w:top w:val="nil"/>
              <w:left w:val="nil"/>
              <w:bottom w:val="nil"/>
              <w:right w:val="nil"/>
            </w:tcBorders>
          </w:tcPr>
          <w:p w:rsidR="006F1B09" w:rsidRPr="0095777D" w:rsidP="0071775D" w14:paraId="58879A8C" w14:textId="77777777">
            <w:pPr>
              <w:keepNext/>
              <w:jc w:val="center"/>
              <w:rPr>
                <w:lang w:val="da-DK"/>
              </w:rPr>
            </w:pPr>
            <w:r w:rsidRPr="0095777D">
              <w:rPr>
                <w:lang w:val="da-DK"/>
              </w:rPr>
              <w:t>Placebo</w:t>
            </w:r>
          </w:p>
        </w:tc>
        <w:tc>
          <w:tcPr>
            <w:tcW w:w="638" w:type="dxa"/>
            <w:tcBorders>
              <w:top w:val="nil"/>
              <w:left w:val="nil"/>
              <w:bottom w:val="nil"/>
              <w:right w:val="nil"/>
            </w:tcBorders>
          </w:tcPr>
          <w:p w:rsidR="006F1B09" w:rsidRPr="0095777D" w:rsidP="0071775D" w14:paraId="6540E006" w14:textId="77777777">
            <w:pPr>
              <w:keepNext/>
              <w:jc w:val="center"/>
              <w:rPr>
                <w:lang w:val="da-DK"/>
              </w:rPr>
            </w:pPr>
            <w:r w:rsidRPr="0095777D">
              <w:rPr>
                <w:lang w:val="da-DK"/>
              </w:rPr>
              <w:t>111</w:t>
            </w:r>
          </w:p>
        </w:tc>
        <w:tc>
          <w:tcPr>
            <w:tcW w:w="1211" w:type="dxa"/>
            <w:tcBorders>
              <w:top w:val="nil"/>
              <w:left w:val="nil"/>
              <w:bottom w:val="nil"/>
              <w:right w:val="nil"/>
            </w:tcBorders>
          </w:tcPr>
          <w:p w:rsidR="006F1B09" w:rsidRPr="0095777D" w:rsidP="0071775D" w14:paraId="04DF26FE" w14:textId="77777777">
            <w:pPr>
              <w:keepNext/>
              <w:jc w:val="center"/>
              <w:rPr>
                <w:lang w:val="da-DK"/>
              </w:rPr>
            </w:pPr>
            <w:r w:rsidRPr="0095777D">
              <w:rPr>
                <w:lang w:val="da-DK"/>
              </w:rPr>
              <w:t>61 (55</w:t>
            </w:r>
            <w:r>
              <w:rPr>
                <w:lang w:val="da-DK"/>
              </w:rPr>
              <w:t>,</w:t>
            </w:r>
            <w:r w:rsidRPr="0095777D">
              <w:rPr>
                <w:lang w:val="da-DK"/>
              </w:rPr>
              <w:t>0)</w:t>
            </w:r>
          </w:p>
        </w:tc>
        <w:tc>
          <w:tcPr>
            <w:tcW w:w="1275" w:type="dxa"/>
            <w:tcBorders>
              <w:top w:val="nil"/>
              <w:left w:val="nil"/>
              <w:bottom w:val="nil"/>
              <w:right w:val="nil"/>
            </w:tcBorders>
          </w:tcPr>
          <w:p w:rsidR="006F1B09" w:rsidRPr="0095777D" w:rsidP="0071775D" w14:paraId="7FE78575" w14:textId="77777777">
            <w:pPr>
              <w:keepNext/>
              <w:jc w:val="center"/>
              <w:rPr>
                <w:lang w:val="da-DK"/>
              </w:rPr>
            </w:pPr>
            <w:r w:rsidRPr="0095777D">
              <w:rPr>
                <w:lang w:val="da-DK"/>
              </w:rPr>
              <w:t>8</w:t>
            </w:r>
            <w:r>
              <w:rPr>
                <w:lang w:val="da-DK"/>
              </w:rPr>
              <w:t>,</w:t>
            </w:r>
            <w:r w:rsidRPr="0095777D">
              <w:rPr>
                <w:lang w:val="da-DK"/>
              </w:rPr>
              <w:t>3</w:t>
            </w:r>
          </w:p>
        </w:tc>
        <w:tc>
          <w:tcPr>
            <w:tcW w:w="1191" w:type="dxa"/>
            <w:tcBorders>
              <w:top w:val="nil"/>
              <w:left w:val="nil"/>
              <w:bottom w:val="nil"/>
              <w:right w:val="nil"/>
            </w:tcBorders>
          </w:tcPr>
          <w:p w:rsidR="006F1B09" w:rsidRPr="0095777D" w:rsidP="0071775D" w14:paraId="6FF7D9A1" w14:textId="77777777">
            <w:pPr>
              <w:keepNext/>
              <w:jc w:val="center"/>
              <w:rPr>
                <w:lang w:val="da-DK"/>
              </w:rPr>
            </w:pPr>
            <w:r w:rsidRPr="0095777D">
              <w:rPr>
                <w:lang w:val="da-DK"/>
              </w:rPr>
              <w:t>--</w:t>
            </w:r>
          </w:p>
        </w:tc>
        <w:tc>
          <w:tcPr>
            <w:tcW w:w="1110" w:type="dxa"/>
            <w:tcBorders>
              <w:top w:val="nil"/>
              <w:left w:val="nil"/>
              <w:bottom w:val="nil"/>
              <w:right w:val="nil"/>
            </w:tcBorders>
          </w:tcPr>
          <w:p w:rsidR="006F1B09" w:rsidRPr="0095777D" w:rsidP="0071775D" w14:paraId="1264E6B5" w14:textId="77777777">
            <w:pPr>
              <w:keepNext/>
              <w:jc w:val="center"/>
              <w:rPr>
                <w:lang w:val="da-DK"/>
              </w:rPr>
            </w:pPr>
            <w:r w:rsidRPr="0095777D">
              <w:rPr>
                <w:lang w:val="da-DK"/>
              </w:rPr>
              <w:t>--</w:t>
            </w:r>
          </w:p>
        </w:tc>
        <w:tc>
          <w:tcPr>
            <w:tcW w:w="1546" w:type="dxa"/>
            <w:tcBorders>
              <w:top w:val="nil"/>
              <w:left w:val="nil"/>
              <w:bottom w:val="nil"/>
              <w:right w:val="nil"/>
            </w:tcBorders>
          </w:tcPr>
          <w:p w:rsidR="006F1B09" w:rsidRPr="0095777D" w:rsidP="0071775D" w14:paraId="43F372EA" w14:textId="77777777">
            <w:pPr>
              <w:keepNext/>
              <w:jc w:val="center"/>
              <w:rPr>
                <w:lang w:val="da-DK"/>
              </w:rPr>
            </w:pPr>
            <w:r w:rsidRPr="0095777D">
              <w:rPr>
                <w:lang w:val="da-DK"/>
              </w:rPr>
              <w:t>--</w:t>
            </w:r>
          </w:p>
        </w:tc>
      </w:tr>
      <w:tr w14:paraId="1DCFBEC8" w14:textId="77777777" w:rsidTr="0071775D">
        <w:tblPrEx>
          <w:tblW w:w="0" w:type="auto"/>
          <w:tblBorders>
            <w:left w:val="single" w:sz="4" w:space="0" w:color="auto"/>
            <w:right w:val="single" w:sz="4" w:space="0" w:color="auto"/>
            <w:insideH w:val="single" w:sz="4" w:space="0" w:color="auto"/>
            <w:insideV w:val="single" w:sz="4" w:space="0" w:color="auto"/>
          </w:tblBorders>
          <w:tblLayout w:type="fixed"/>
          <w:tblLook w:val="04A0"/>
        </w:tblPrEx>
        <w:tc>
          <w:tcPr>
            <w:tcW w:w="1943" w:type="dxa"/>
            <w:tcBorders>
              <w:top w:val="nil"/>
              <w:left w:val="nil"/>
              <w:bottom w:val="single" w:sz="4" w:space="0" w:color="auto"/>
              <w:right w:val="nil"/>
            </w:tcBorders>
          </w:tcPr>
          <w:p w:rsidR="006F1B09" w:rsidRPr="0095777D" w:rsidP="0071775D" w14:paraId="39A31165" w14:textId="77777777">
            <w:pPr>
              <w:keepNext/>
              <w:jc w:val="center"/>
              <w:rPr>
                <w:lang w:val="da-DK"/>
              </w:rPr>
            </w:pPr>
            <w:r w:rsidRPr="0095777D">
              <w:rPr>
                <w:lang w:val="da-DK"/>
              </w:rPr>
              <w:t>Adalimumab</w:t>
            </w:r>
          </w:p>
        </w:tc>
        <w:tc>
          <w:tcPr>
            <w:tcW w:w="638" w:type="dxa"/>
            <w:tcBorders>
              <w:top w:val="nil"/>
              <w:left w:val="nil"/>
              <w:bottom w:val="single" w:sz="4" w:space="0" w:color="auto"/>
              <w:right w:val="nil"/>
            </w:tcBorders>
          </w:tcPr>
          <w:p w:rsidR="006F1B09" w:rsidRPr="0095777D" w:rsidP="0071775D" w14:paraId="3FDF29AE" w14:textId="77777777">
            <w:pPr>
              <w:keepNext/>
              <w:jc w:val="center"/>
              <w:rPr>
                <w:lang w:val="da-DK"/>
              </w:rPr>
            </w:pPr>
            <w:r w:rsidRPr="0095777D">
              <w:rPr>
                <w:lang w:val="da-DK"/>
              </w:rPr>
              <w:t>115</w:t>
            </w:r>
          </w:p>
        </w:tc>
        <w:tc>
          <w:tcPr>
            <w:tcW w:w="1211" w:type="dxa"/>
            <w:tcBorders>
              <w:top w:val="nil"/>
              <w:left w:val="nil"/>
              <w:bottom w:val="single" w:sz="4" w:space="0" w:color="auto"/>
              <w:right w:val="nil"/>
            </w:tcBorders>
          </w:tcPr>
          <w:p w:rsidR="006F1B09" w:rsidRPr="0095777D" w:rsidP="0071775D" w14:paraId="6F4ED7D1" w14:textId="77777777">
            <w:pPr>
              <w:keepNext/>
              <w:jc w:val="center"/>
              <w:rPr>
                <w:lang w:val="da-DK"/>
              </w:rPr>
            </w:pPr>
            <w:r w:rsidRPr="0095777D">
              <w:rPr>
                <w:lang w:val="da-DK"/>
              </w:rPr>
              <w:t>45 (39</w:t>
            </w:r>
            <w:r>
              <w:rPr>
                <w:lang w:val="da-DK"/>
              </w:rPr>
              <w:t>,</w:t>
            </w:r>
            <w:r w:rsidRPr="0095777D">
              <w:rPr>
                <w:lang w:val="da-DK"/>
              </w:rPr>
              <w:t>1)</w:t>
            </w:r>
          </w:p>
        </w:tc>
        <w:tc>
          <w:tcPr>
            <w:tcW w:w="1275" w:type="dxa"/>
            <w:tcBorders>
              <w:top w:val="nil"/>
              <w:left w:val="nil"/>
              <w:bottom w:val="single" w:sz="4" w:space="0" w:color="auto"/>
              <w:right w:val="nil"/>
            </w:tcBorders>
          </w:tcPr>
          <w:p w:rsidR="006F1B09" w:rsidRPr="0095777D" w:rsidP="0071775D" w14:paraId="3EBA6470" w14:textId="77777777">
            <w:pPr>
              <w:keepNext/>
              <w:jc w:val="center"/>
              <w:rPr>
                <w:lang w:val="da-DK"/>
              </w:rPr>
            </w:pPr>
            <w:r w:rsidRPr="0095777D">
              <w:rPr>
                <w:lang w:val="da-DK"/>
              </w:rPr>
              <w:t>NE</w:t>
            </w:r>
            <w:r w:rsidRPr="0095777D">
              <w:rPr>
                <w:vertAlign w:val="superscript"/>
                <w:lang w:val="da-DK"/>
              </w:rPr>
              <w:t>c</w:t>
            </w:r>
          </w:p>
        </w:tc>
        <w:tc>
          <w:tcPr>
            <w:tcW w:w="1191" w:type="dxa"/>
            <w:tcBorders>
              <w:top w:val="nil"/>
              <w:left w:val="nil"/>
              <w:bottom w:val="single" w:sz="4" w:space="0" w:color="auto"/>
              <w:right w:val="nil"/>
            </w:tcBorders>
          </w:tcPr>
          <w:p w:rsidR="006F1B09" w:rsidRPr="0095777D" w:rsidP="0071775D" w14:paraId="0FABEBBD" w14:textId="77777777">
            <w:pPr>
              <w:keepNext/>
              <w:jc w:val="center"/>
              <w:rPr>
                <w:lang w:val="da-DK"/>
              </w:rPr>
            </w:pPr>
            <w:r w:rsidRPr="0095777D">
              <w:rPr>
                <w:lang w:val="da-DK"/>
              </w:rPr>
              <w:t>0</w:t>
            </w:r>
            <w:r>
              <w:rPr>
                <w:lang w:val="da-DK"/>
              </w:rPr>
              <w:t>,</w:t>
            </w:r>
            <w:r w:rsidRPr="0095777D">
              <w:rPr>
                <w:lang w:val="da-DK"/>
              </w:rPr>
              <w:t>57</w:t>
            </w:r>
          </w:p>
        </w:tc>
        <w:tc>
          <w:tcPr>
            <w:tcW w:w="1110" w:type="dxa"/>
            <w:tcBorders>
              <w:top w:val="nil"/>
              <w:left w:val="nil"/>
              <w:bottom w:val="single" w:sz="4" w:space="0" w:color="auto"/>
              <w:right w:val="nil"/>
            </w:tcBorders>
          </w:tcPr>
          <w:p w:rsidR="006F1B09" w:rsidP="0071775D" w14:paraId="517F7D56" w14:textId="77777777">
            <w:pPr>
              <w:keepNext/>
              <w:jc w:val="center"/>
              <w:rPr>
                <w:lang w:val="da-DK"/>
              </w:rPr>
            </w:pPr>
            <w:r w:rsidRPr="0095777D">
              <w:rPr>
                <w:lang w:val="da-DK"/>
              </w:rPr>
              <w:t>0</w:t>
            </w:r>
            <w:r>
              <w:rPr>
                <w:lang w:val="da-DK"/>
              </w:rPr>
              <w:t>,</w:t>
            </w:r>
            <w:r w:rsidRPr="0095777D">
              <w:rPr>
                <w:lang w:val="da-DK"/>
              </w:rPr>
              <w:t xml:space="preserve">39 </w:t>
            </w:r>
          </w:p>
          <w:p w:rsidR="006F1B09" w:rsidRPr="0095777D" w:rsidP="0071775D" w14:paraId="22F8379E" w14:textId="77777777">
            <w:pPr>
              <w:keepNext/>
              <w:jc w:val="center"/>
              <w:rPr>
                <w:lang w:val="da-DK"/>
              </w:rPr>
            </w:pPr>
            <w:r w:rsidRPr="0095777D">
              <w:rPr>
                <w:lang w:val="da-DK"/>
              </w:rPr>
              <w:t>0</w:t>
            </w:r>
            <w:r>
              <w:rPr>
                <w:lang w:val="da-DK"/>
              </w:rPr>
              <w:t>,</w:t>
            </w:r>
            <w:r w:rsidRPr="0095777D">
              <w:rPr>
                <w:lang w:val="da-DK"/>
              </w:rPr>
              <w:t>84</w:t>
            </w:r>
          </w:p>
        </w:tc>
        <w:tc>
          <w:tcPr>
            <w:tcW w:w="1546" w:type="dxa"/>
            <w:tcBorders>
              <w:top w:val="nil"/>
              <w:left w:val="nil"/>
              <w:bottom w:val="single" w:sz="4" w:space="0" w:color="auto"/>
              <w:right w:val="nil"/>
            </w:tcBorders>
          </w:tcPr>
          <w:p w:rsidR="006F1B09" w:rsidRPr="0095777D" w:rsidP="0071775D" w14:paraId="277A670A" w14:textId="77777777">
            <w:pPr>
              <w:keepNext/>
              <w:jc w:val="center"/>
              <w:rPr>
                <w:lang w:val="da-DK"/>
              </w:rPr>
            </w:pPr>
            <w:r w:rsidRPr="0095777D">
              <w:rPr>
                <w:lang w:val="da-DK"/>
              </w:rPr>
              <w:t>0</w:t>
            </w:r>
            <w:r>
              <w:rPr>
                <w:lang w:val="da-DK"/>
              </w:rPr>
              <w:t>,</w:t>
            </w:r>
            <w:r w:rsidRPr="0095777D">
              <w:rPr>
                <w:lang w:val="da-DK"/>
              </w:rPr>
              <w:t>004</w:t>
            </w:r>
          </w:p>
        </w:tc>
      </w:tr>
    </w:tbl>
    <w:p w:rsidR="006F1B09" w:rsidRPr="003845F8" w:rsidP="006F1B09" w14:paraId="45D6B175" w14:textId="77777777">
      <w:pPr>
        <w:jc w:val="center"/>
        <w:rPr>
          <w:sz w:val="24"/>
          <w:lang w:val="da-DK"/>
        </w:rPr>
      </w:pPr>
    </w:p>
    <w:p w:rsidR="006F1B09" w:rsidRPr="008260B2" w:rsidP="006F1B09" w14:paraId="5862B530" w14:textId="77777777">
      <w:pPr>
        <w:pStyle w:val="EMEANormal"/>
        <w:keepNext/>
        <w:rPr>
          <w:szCs w:val="24"/>
          <w:lang w:val="da-DK"/>
        </w:rPr>
      </w:pPr>
      <w:r w:rsidRPr="008260B2">
        <w:rPr>
          <w:szCs w:val="24"/>
          <w:lang w:val="da-DK"/>
        </w:rPr>
        <w:t>Note: Behandlingssvigt i eller efter uge 6 (Studie UV I) eller i eller efter uge 2 (Studie UV II) blev talt med</w:t>
      </w:r>
      <w:r>
        <w:rPr>
          <w:szCs w:val="24"/>
          <w:lang w:val="da-DK"/>
        </w:rPr>
        <w:t xml:space="preserve"> </w:t>
      </w:r>
      <w:r w:rsidRPr="008260B2">
        <w:rPr>
          <w:szCs w:val="24"/>
          <w:lang w:val="da-DK"/>
        </w:rPr>
        <w:t>som hændelser. Frafald, som skyldtes a</w:t>
      </w:r>
      <w:r>
        <w:rPr>
          <w:szCs w:val="24"/>
          <w:lang w:val="da-DK"/>
        </w:rPr>
        <w:t xml:space="preserve">ndet end behandlingssvigt, blev </w:t>
      </w:r>
      <w:r w:rsidRPr="008260B2">
        <w:rPr>
          <w:szCs w:val="24"/>
          <w:lang w:val="da-DK"/>
        </w:rPr>
        <w:t>censoreret på tidspunktet for frafald.</w:t>
      </w:r>
    </w:p>
    <w:p w:rsidR="006F1B09" w:rsidRPr="008260B2" w:rsidP="006F1B09" w14:paraId="5DCDCA8D" w14:textId="77777777">
      <w:pPr>
        <w:pStyle w:val="EMEANormal"/>
        <w:keepNext/>
        <w:rPr>
          <w:szCs w:val="24"/>
          <w:lang w:val="da-DK"/>
        </w:rPr>
      </w:pPr>
      <w:r w:rsidRPr="008260B2">
        <w:rPr>
          <w:szCs w:val="24"/>
          <w:lang w:val="da-DK"/>
        </w:rPr>
        <w:t>a</w:t>
      </w:r>
      <w:r w:rsidRPr="008260B2">
        <w:rPr>
          <w:szCs w:val="24"/>
          <w:lang w:val="da-DK"/>
        </w:rPr>
        <w:tab/>
        <w:t xml:space="preserve">HR af adalimumab </w:t>
      </w:r>
      <w:r w:rsidRPr="005D22F9">
        <w:rPr>
          <w:i/>
          <w:szCs w:val="24"/>
          <w:lang w:val="da-DK"/>
        </w:rPr>
        <w:t>vs</w:t>
      </w:r>
      <w:r w:rsidRPr="008260B2">
        <w:rPr>
          <w:szCs w:val="24"/>
          <w:lang w:val="da-DK"/>
        </w:rPr>
        <w:t xml:space="preserve"> placebo </w:t>
      </w:r>
      <w:r>
        <w:rPr>
          <w:szCs w:val="24"/>
          <w:lang w:val="da-DK"/>
        </w:rPr>
        <w:t>ved</w:t>
      </w:r>
      <w:r w:rsidRPr="008260B2">
        <w:rPr>
          <w:szCs w:val="24"/>
          <w:lang w:val="da-DK"/>
        </w:rPr>
        <w:t xml:space="preserve"> regressionsanalyse med behandling som </w:t>
      </w:r>
      <w:r>
        <w:rPr>
          <w:szCs w:val="24"/>
          <w:lang w:val="da-DK"/>
        </w:rPr>
        <w:t>baggrunds</w:t>
      </w:r>
      <w:r w:rsidRPr="008260B2">
        <w:rPr>
          <w:szCs w:val="24"/>
          <w:lang w:val="da-DK"/>
        </w:rPr>
        <w:t>variabel.</w:t>
      </w:r>
    </w:p>
    <w:p w:rsidR="006F1B09" w:rsidRPr="008260B2" w:rsidP="006F1B09" w14:paraId="3AE07471" w14:textId="77777777">
      <w:pPr>
        <w:pStyle w:val="EMEANormal"/>
        <w:keepNext/>
        <w:rPr>
          <w:szCs w:val="24"/>
          <w:lang w:val="da-DK"/>
        </w:rPr>
      </w:pPr>
      <w:r w:rsidRPr="008260B2">
        <w:rPr>
          <w:szCs w:val="24"/>
          <w:lang w:val="da-DK"/>
        </w:rPr>
        <w:t>b</w:t>
      </w:r>
      <w:r w:rsidRPr="008260B2">
        <w:rPr>
          <w:szCs w:val="24"/>
          <w:lang w:val="da-DK"/>
        </w:rPr>
        <w:tab/>
        <w:t>2-sidet p-værdi fra log rank test.</w:t>
      </w:r>
    </w:p>
    <w:p w:rsidR="006F1B09" w:rsidRPr="008260B2" w:rsidP="006F1B09" w14:paraId="4FDFD822" w14:textId="77777777">
      <w:pPr>
        <w:pStyle w:val="EMEANormal"/>
        <w:keepNext/>
        <w:rPr>
          <w:szCs w:val="24"/>
          <w:lang w:val="da-DK"/>
        </w:rPr>
      </w:pPr>
      <w:r w:rsidRPr="008260B2">
        <w:rPr>
          <w:szCs w:val="24"/>
          <w:lang w:val="da-DK"/>
        </w:rPr>
        <w:t>c</w:t>
      </w:r>
      <w:r w:rsidRPr="008260B2">
        <w:rPr>
          <w:szCs w:val="24"/>
          <w:lang w:val="da-DK"/>
        </w:rPr>
        <w:tab/>
        <w:t>NE = ikke estimerbar. Færre end halvdelen af risikopatienterne havde en hændelse.</w:t>
      </w:r>
    </w:p>
    <w:p w:rsidR="006F1B09" w:rsidP="006F1B09" w14:paraId="59737C52" w14:textId="77777777">
      <w:pPr>
        <w:rPr>
          <w:lang w:val="da-DK"/>
        </w:rPr>
      </w:pPr>
    </w:p>
    <w:p w:rsidR="006F1B09" w:rsidRPr="00E46681" w:rsidP="006F1B09" w14:paraId="3E754C2D" w14:textId="77777777">
      <w:pPr>
        <w:pStyle w:val="EMEANormal"/>
        <w:keepNext/>
        <w:jc w:val="center"/>
        <w:rPr>
          <w:b/>
          <w:lang w:val="da-DK"/>
        </w:rPr>
      </w:pPr>
      <w:r w:rsidRPr="00E46681">
        <w:rPr>
          <w:b/>
          <w:lang w:val="da-DK"/>
        </w:rPr>
        <w:t xml:space="preserve">Figur </w:t>
      </w:r>
      <w:r w:rsidR="00672432">
        <w:rPr>
          <w:b/>
          <w:lang w:val="da-DK"/>
        </w:rPr>
        <w:t>1</w:t>
      </w:r>
      <w:r w:rsidRPr="00E46681">
        <w:rPr>
          <w:b/>
          <w:lang w:val="da-DK"/>
        </w:rPr>
        <w:t>: Kaplan-Mei</w:t>
      </w:r>
      <w:r>
        <w:rPr>
          <w:b/>
          <w:lang w:val="da-DK"/>
        </w:rPr>
        <w:t>er-</w:t>
      </w:r>
      <w:r w:rsidRPr="00E46681">
        <w:rPr>
          <w:b/>
          <w:lang w:val="da-DK"/>
        </w:rPr>
        <w:t xml:space="preserve"> </w:t>
      </w:r>
      <w:r>
        <w:rPr>
          <w:b/>
          <w:lang w:val="da-DK"/>
        </w:rPr>
        <w:t>k</w:t>
      </w:r>
      <w:r w:rsidRPr="00E46681">
        <w:rPr>
          <w:b/>
          <w:lang w:val="da-DK"/>
        </w:rPr>
        <w:t xml:space="preserve">urver </w:t>
      </w:r>
      <w:r>
        <w:rPr>
          <w:b/>
          <w:lang w:val="da-DK"/>
        </w:rPr>
        <w:t>o</w:t>
      </w:r>
      <w:r w:rsidRPr="00E46681">
        <w:rPr>
          <w:b/>
          <w:lang w:val="da-DK"/>
        </w:rPr>
        <w:t xml:space="preserve">psummere </w:t>
      </w:r>
      <w:r>
        <w:rPr>
          <w:b/>
          <w:lang w:val="da-DK"/>
        </w:rPr>
        <w:t>t</w:t>
      </w:r>
      <w:r w:rsidRPr="00E46681">
        <w:rPr>
          <w:b/>
          <w:lang w:val="da-DK"/>
        </w:rPr>
        <w:t xml:space="preserve">id til behandlingssvigt i eller efter uge 6 (Studie UV I) eller uge 2 (Studie UV II) </w:t>
      </w:r>
    </w:p>
    <w:p w:rsidR="006F1B09" w:rsidRPr="00E46681" w:rsidP="006F1B09" w14:paraId="34F833E3" w14:textId="77777777">
      <w:pPr>
        <w:pStyle w:val="EMEANormal"/>
        <w:keepNext/>
        <w:jc w:val="center"/>
        <w:rPr>
          <w:b/>
          <w:szCs w:val="22"/>
          <w:lang w:val="da-DK"/>
        </w:rPr>
      </w:pPr>
    </w:p>
    <w:tbl>
      <w:tblPr>
        <w:tblpPr w:leftFromText="180" w:rightFromText="180" w:vertAnchor="text" w:tblpY="1"/>
        <w:tblOverlap w:val="never"/>
        <w:tblW w:w="9288" w:type="dxa"/>
        <w:tblLayout w:type="fixed"/>
        <w:tblLook w:val="04A0"/>
      </w:tblPr>
      <w:tblGrid>
        <w:gridCol w:w="482"/>
        <w:gridCol w:w="3496"/>
        <w:gridCol w:w="1170"/>
        <w:gridCol w:w="1350"/>
        <w:gridCol w:w="900"/>
        <w:gridCol w:w="1890"/>
      </w:tblGrid>
      <w:tr w14:paraId="7E2A7FB9" w14:textId="77777777" w:rsidTr="0071775D">
        <w:tblPrEx>
          <w:tblW w:w="9288" w:type="dxa"/>
          <w:tblLayout w:type="fixed"/>
          <w:tblLook w:val="04A0"/>
        </w:tblPrEx>
        <w:trPr>
          <w:cantSplit/>
          <w:trHeight w:val="3806"/>
        </w:trPr>
        <w:tc>
          <w:tcPr>
            <w:tcW w:w="482" w:type="dxa"/>
            <w:textDirection w:val="btLr"/>
            <w:vAlign w:val="bottom"/>
          </w:tcPr>
          <w:p w:rsidR="006F1B09" w:rsidRPr="00E46681" w:rsidP="0071775D" w14:paraId="30EB67A1" w14:textId="77777777">
            <w:pPr>
              <w:pStyle w:val="EMEANormal"/>
              <w:keepNext/>
              <w:ind w:left="113" w:right="113"/>
              <w:jc w:val="center"/>
              <w:rPr>
                <w:b/>
                <w:szCs w:val="22"/>
                <w:lang w:val="da-DK"/>
              </w:rPr>
            </w:pPr>
            <w:r>
              <w:rPr>
                <w:b/>
                <w:szCs w:val="22"/>
                <w:lang w:val="da-DK"/>
              </w:rPr>
              <w:t>BEHANDLINGSSVIGT</w:t>
            </w:r>
            <w:r w:rsidRPr="00E46681">
              <w:rPr>
                <w:b/>
                <w:szCs w:val="22"/>
                <w:lang w:val="da-DK"/>
              </w:rPr>
              <w:t xml:space="preserve"> (%)</w:t>
            </w:r>
          </w:p>
        </w:tc>
        <w:tc>
          <w:tcPr>
            <w:tcW w:w="8806" w:type="dxa"/>
            <w:gridSpan w:val="5"/>
            <w:vAlign w:val="bottom"/>
          </w:tcPr>
          <w:p w:rsidR="006F1B09" w:rsidRPr="00B720DC" w:rsidP="0071775D" w14:paraId="51F34EFF" w14:textId="77777777">
            <w:pPr>
              <w:pStyle w:val="EMEANormal"/>
              <w:keepNext/>
              <w:rPr>
                <w:szCs w:val="22"/>
              </w:rPr>
            </w:pPr>
            <w:r w:rsidRPr="00031C85">
              <w:rPr>
                <w:noProof/>
                <w:lang w:val="en-GB"/>
              </w:rPr>
              <w:drawing>
                <wp:inline distT="0" distB="0" distL="0" distR="0">
                  <wp:extent cx="5486400" cy="2209800"/>
                  <wp:effectExtent l="0" t="0" r="0" b="0"/>
                  <wp:docPr id="4" name="Picture 4" descr="Humira Uveitis Figure 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umira Uveitis Figure 5_6"/>
                          <pic:cNvPicPr>
                            <a:picLocks noChangeAspect="1" noChangeArrowheads="1"/>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5486400" cy="2209800"/>
                          </a:xfrm>
                          <a:prstGeom prst="rect">
                            <a:avLst/>
                          </a:prstGeom>
                          <a:noFill/>
                          <a:ln>
                            <a:noFill/>
                          </a:ln>
                        </pic:spPr>
                      </pic:pic>
                    </a:graphicData>
                  </a:graphic>
                </wp:inline>
              </w:drawing>
            </w:r>
          </w:p>
        </w:tc>
      </w:tr>
      <w:tr w14:paraId="7317002F" w14:textId="77777777" w:rsidTr="0071775D">
        <w:tblPrEx>
          <w:tblW w:w="9288" w:type="dxa"/>
          <w:tblLayout w:type="fixed"/>
          <w:tblLook w:val="04A0"/>
        </w:tblPrEx>
        <w:tc>
          <w:tcPr>
            <w:tcW w:w="482" w:type="dxa"/>
          </w:tcPr>
          <w:p w:rsidR="006F1B09" w:rsidRPr="00B720DC" w:rsidP="0071775D" w14:paraId="3F72DC69" w14:textId="77777777">
            <w:pPr>
              <w:pStyle w:val="EMEANormal"/>
              <w:rPr>
                <w:szCs w:val="22"/>
              </w:rPr>
            </w:pPr>
          </w:p>
        </w:tc>
        <w:tc>
          <w:tcPr>
            <w:tcW w:w="8806" w:type="dxa"/>
            <w:gridSpan w:val="5"/>
          </w:tcPr>
          <w:p w:rsidR="006F1B09" w:rsidRPr="00B720DC" w:rsidP="0071775D" w14:paraId="347E79E4" w14:textId="77777777">
            <w:pPr>
              <w:pStyle w:val="EMEANormal"/>
              <w:jc w:val="center"/>
              <w:rPr>
                <w:b/>
                <w:szCs w:val="22"/>
              </w:rPr>
            </w:pPr>
            <w:r w:rsidRPr="00B720DC">
              <w:rPr>
                <w:b/>
                <w:szCs w:val="22"/>
              </w:rPr>
              <w:t>TI</w:t>
            </w:r>
            <w:r>
              <w:rPr>
                <w:b/>
                <w:szCs w:val="22"/>
              </w:rPr>
              <w:t>D</w:t>
            </w:r>
            <w:r w:rsidRPr="00B720DC">
              <w:rPr>
                <w:b/>
                <w:szCs w:val="22"/>
              </w:rPr>
              <w:t xml:space="preserve"> (M</w:t>
            </w:r>
            <w:r>
              <w:rPr>
                <w:b/>
                <w:szCs w:val="22"/>
              </w:rPr>
              <w:t>ÅNEDER</w:t>
            </w:r>
            <w:r w:rsidRPr="00B720DC">
              <w:rPr>
                <w:b/>
                <w:szCs w:val="22"/>
              </w:rPr>
              <w:t>)</w:t>
            </w:r>
          </w:p>
        </w:tc>
      </w:tr>
      <w:tr w14:paraId="535EDE8A" w14:textId="77777777" w:rsidTr="0071775D">
        <w:tblPrEx>
          <w:tblW w:w="9288" w:type="dxa"/>
          <w:tblLayout w:type="fixed"/>
          <w:tblLook w:val="04A0"/>
        </w:tblPrEx>
        <w:tc>
          <w:tcPr>
            <w:tcW w:w="482" w:type="dxa"/>
          </w:tcPr>
          <w:p w:rsidR="006F1B09" w:rsidRPr="00B720DC" w:rsidP="0071775D" w14:paraId="546EFB8A" w14:textId="77777777">
            <w:pPr>
              <w:pStyle w:val="EMEANormal"/>
              <w:rPr>
                <w:szCs w:val="22"/>
              </w:rPr>
            </w:pPr>
          </w:p>
        </w:tc>
        <w:tc>
          <w:tcPr>
            <w:tcW w:w="3496" w:type="dxa"/>
          </w:tcPr>
          <w:p w:rsidR="006F1B09" w:rsidRPr="00B720DC" w:rsidP="0071775D" w14:paraId="40B4CFB3" w14:textId="77777777">
            <w:pPr>
              <w:pStyle w:val="EMEANormal"/>
              <w:rPr>
                <w:szCs w:val="22"/>
              </w:rPr>
            </w:pPr>
            <w:r w:rsidRPr="00B720DC">
              <w:rPr>
                <w:szCs w:val="22"/>
              </w:rPr>
              <w:t>Stud</w:t>
            </w:r>
            <w:r>
              <w:rPr>
                <w:szCs w:val="22"/>
              </w:rPr>
              <w:t>ie</w:t>
            </w:r>
            <w:r w:rsidRPr="00B720DC">
              <w:rPr>
                <w:szCs w:val="22"/>
              </w:rPr>
              <w:t xml:space="preserve"> UV I                        </w:t>
            </w:r>
            <w:r>
              <w:rPr>
                <w:szCs w:val="22"/>
              </w:rPr>
              <w:t>Behandling</w:t>
            </w:r>
          </w:p>
        </w:tc>
        <w:tc>
          <w:tcPr>
            <w:tcW w:w="1170" w:type="dxa"/>
          </w:tcPr>
          <w:p w:rsidR="006F1B09" w:rsidRPr="00B720DC" w:rsidP="0071775D" w14:paraId="7390D573" w14:textId="77777777">
            <w:pPr>
              <w:pStyle w:val="EMEANormal"/>
              <w:jc w:val="right"/>
              <w:rPr>
                <w:szCs w:val="22"/>
              </w:rPr>
            </w:pPr>
            <w:r w:rsidRPr="00031C85">
              <w:rPr>
                <w:noProof/>
                <w:lang w:val="en-GB"/>
              </w:rPr>
              <w:drawing>
                <wp:inline distT="0" distB="0" distL="0" distR="0">
                  <wp:extent cx="400050" cy="180975"/>
                  <wp:effectExtent l="0" t="0" r="0" b="0"/>
                  <wp:docPr id="5" name="Picture 11"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1" descr="Humira Uveitis Figure 5_2"/>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400050" cy="180975"/>
                          </a:xfrm>
                          <a:prstGeom prst="rect">
                            <a:avLst/>
                          </a:prstGeom>
                          <a:noFill/>
                          <a:ln>
                            <a:noFill/>
                          </a:ln>
                        </pic:spPr>
                      </pic:pic>
                    </a:graphicData>
                  </a:graphic>
                </wp:inline>
              </w:drawing>
            </w:r>
          </w:p>
        </w:tc>
        <w:tc>
          <w:tcPr>
            <w:tcW w:w="1350" w:type="dxa"/>
          </w:tcPr>
          <w:p w:rsidR="006F1B09" w:rsidRPr="00B720DC" w:rsidP="0071775D" w14:paraId="16598B4D" w14:textId="77777777">
            <w:pPr>
              <w:pStyle w:val="EMEANormal"/>
              <w:rPr>
                <w:szCs w:val="22"/>
              </w:rPr>
            </w:pPr>
            <w:r w:rsidRPr="00B720DC">
              <w:rPr>
                <w:szCs w:val="22"/>
              </w:rPr>
              <w:t>Placebo</w:t>
            </w:r>
          </w:p>
        </w:tc>
        <w:tc>
          <w:tcPr>
            <w:tcW w:w="900" w:type="dxa"/>
          </w:tcPr>
          <w:p w:rsidR="006F1B09" w:rsidRPr="00B720DC" w:rsidP="0071775D" w14:paraId="0441B975" w14:textId="77777777">
            <w:pPr>
              <w:pStyle w:val="EMEANormal"/>
              <w:jc w:val="right"/>
              <w:rPr>
                <w:szCs w:val="22"/>
              </w:rPr>
            </w:pPr>
            <w:r w:rsidRPr="00031C85">
              <w:rPr>
                <w:noProof/>
                <w:lang w:val="en-GB"/>
              </w:rPr>
              <w:drawing>
                <wp:inline distT="0" distB="0" distL="0" distR="0">
                  <wp:extent cx="561975" cy="180975"/>
                  <wp:effectExtent l="0" t="0" r="0" b="0"/>
                  <wp:docPr id="6" name="Picture 10"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0" descr="Humira Uveitis Figure 5_2"/>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561975" cy="180975"/>
                          </a:xfrm>
                          <a:prstGeom prst="rect">
                            <a:avLst/>
                          </a:prstGeom>
                          <a:noFill/>
                          <a:ln>
                            <a:noFill/>
                          </a:ln>
                        </pic:spPr>
                      </pic:pic>
                    </a:graphicData>
                  </a:graphic>
                </wp:inline>
              </w:drawing>
            </w:r>
          </w:p>
        </w:tc>
        <w:tc>
          <w:tcPr>
            <w:tcW w:w="1890" w:type="dxa"/>
          </w:tcPr>
          <w:p w:rsidR="006F1B09" w:rsidRPr="00B720DC" w:rsidP="0071775D" w14:paraId="68745E9F" w14:textId="77777777">
            <w:pPr>
              <w:pStyle w:val="EMEANormal"/>
              <w:rPr>
                <w:szCs w:val="22"/>
              </w:rPr>
            </w:pPr>
            <w:r w:rsidRPr="00B720DC">
              <w:rPr>
                <w:szCs w:val="22"/>
              </w:rPr>
              <w:t>Adalimumab</w:t>
            </w:r>
          </w:p>
        </w:tc>
      </w:tr>
      <w:tr w14:paraId="4FDFB92B" w14:textId="77777777" w:rsidTr="0071775D">
        <w:tblPrEx>
          <w:tblW w:w="9288" w:type="dxa"/>
          <w:tblLayout w:type="fixed"/>
          <w:tblLook w:val="04A0"/>
        </w:tblPrEx>
        <w:trPr>
          <w:trHeight w:val="3869"/>
        </w:trPr>
        <w:tc>
          <w:tcPr>
            <w:tcW w:w="482" w:type="dxa"/>
            <w:textDirection w:val="btLr"/>
            <w:vAlign w:val="bottom"/>
          </w:tcPr>
          <w:p w:rsidR="006F1B09" w:rsidRPr="00B720DC" w:rsidP="0071775D" w14:paraId="798C39BB" w14:textId="77777777">
            <w:pPr>
              <w:pStyle w:val="EMEANormal"/>
              <w:jc w:val="center"/>
              <w:rPr>
                <w:szCs w:val="22"/>
              </w:rPr>
            </w:pPr>
            <w:r>
              <w:rPr>
                <w:b/>
                <w:szCs w:val="22"/>
              </w:rPr>
              <w:t>BEHANDLINGSSVIGT</w:t>
            </w:r>
            <w:r w:rsidRPr="00B720DC">
              <w:rPr>
                <w:b/>
                <w:szCs w:val="22"/>
              </w:rPr>
              <w:t xml:space="preserve">  (%)</w:t>
            </w:r>
          </w:p>
        </w:tc>
        <w:tc>
          <w:tcPr>
            <w:tcW w:w="8806" w:type="dxa"/>
            <w:gridSpan w:val="5"/>
            <w:vAlign w:val="bottom"/>
          </w:tcPr>
          <w:p w:rsidR="006F1B09" w:rsidP="0071775D" w14:paraId="138FC6D4" w14:textId="77777777">
            <w:pPr>
              <w:pStyle w:val="EMEANormal"/>
              <w:rPr>
                <w:noProof/>
                <w:szCs w:val="22"/>
              </w:rPr>
            </w:pPr>
          </w:p>
          <w:p w:rsidR="006F1B09" w:rsidRPr="00B720DC" w:rsidP="0071775D" w14:paraId="0DCB6B4A" w14:textId="77777777">
            <w:pPr>
              <w:pStyle w:val="EMEANormal"/>
              <w:rPr>
                <w:szCs w:val="22"/>
              </w:rPr>
            </w:pPr>
            <w:r w:rsidRPr="00031C85">
              <w:rPr>
                <w:noProof/>
                <w:lang w:val="en-GB"/>
              </w:rPr>
              <w:drawing>
                <wp:inline distT="0" distB="0" distL="0" distR="0">
                  <wp:extent cx="5486400" cy="2181225"/>
                  <wp:effectExtent l="0" t="0" r="0" b="0"/>
                  <wp:docPr id="7" name="Picture 7" descr="Humira Uveitis Figure 5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umira Uveitis Figure 5_7"/>
                          <pic:cNvPicPr>
                            <a:picLocks noChangeAspect="1" noChangeArrowheads="1"/>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bwMode="auto">
                          <a:xfrm>
                            <a:off x="0" y="0"/>
                            <a:ext cx="5486400" cy="2181225"/>
                          </a:xfrm>
                          <a:prstGeom prst="rect">
                            <a:avLst/>
                          </a:prstGeom>
                          <a:noFill/>
                          <a:ln>
                            <a:noFill/>
                          </a:ln>
                        </pic:spPr>
                      </pic:pic>
                    </a:graphicData>
                  </a:graphic>
                </wp:inline>
              </w:drawing>
            </w:r>
          </w:p>
        </w:tc>
      </w:tr>
      <w:tr w14:paraId="4095852E" w14:textId="77777777" w:rsidTr="0071775D">
        <w:tblPrEx>
          <w:tblW w:w="9288" w:type="dxa"/>
          <w:tblLayout w:type="fixed"/>
          <w:tblLook w:val="04A0"/>
        </w:tblPrEx>
        <w:tc>
          <w:tcPr>
            <w:tcW w:w="482" w:type="dxa"/>
          </w:tcPr>
          <w:p w:rsidR="006F1B09" w:rsidRPr="00B720DC" w:rsidP="0071775D" w14:paraId="54CF84CE" w14:textId="77777777">
            <w:pPr>
              <w:pStyle w:val="EMEANormal"/>
              <w:rPr>
                <w:szCs w:val="22"/>
              </w:rPr>
            </w:pPr>
          </w:p>
        </w:tc>
        <w:tc>
          <w:tcPr>
            <w:tcW w:w="8806" w:type="dxa"/>
            <w:gridSpan w:val="5"/>
          </w:tcPr>
          <w:p w:rsidR="006F1B09" w:rsidRPr="00B720DC" w:rsidP="0071775D" w14:paraId="3826B90A" w14:textId="77777777">
            <w:pPr>
              <w:pStyle w:val="EMEANormal"/>
              <w:jc w:val="center"/>
              <w:rPr>
                <w:b/>
                <w:szCs w:val="22"/>
              </w:rPr>
            </w:pPr>
            <w:r w:rsidRPr="00B720DC">
              <w:rPr>
                <w:b/>
                <w:szCs w:val="22"/>
              </w:rPr>
              <w:t>T</w:t>
            </w:r>
            <w:r>
              <w:rPr>
                <w:b/>
                <w:szCs w:val="22"/>
              </w:rPr>
              <w:t>ID</w:t>
            </w:r>
            <w:r w:rsidRPr="00B720DC">
              <w:rPr>
                <w:b/>
                <w:szCs w:val="22"/>
              </w:rPr>
              <w:t xml:space="preserve"> (M</w:t>
            </w:r>
            <w:r>
              <w:rPr>
                <w:b/>
                <w:szCs w:val="22"/>
              </w:rPr>
              <w:t>ÅNEDER</w:t>
            </w:r>
            <w:r w:rsidRPr="00B720DC">
              <w:rPr>
                <w:b/>
                <w:szCs w:val="22"/>
              </w:rPr>
              <w:t>)</w:t>
            </w:r>
          </w:p>
        </w:tc>
      </w:tr>
      <w:tr w14:paraId="7D5ADBE7" w14:textId="77777777" w:rsidTr="0071775D">
        <w:tblPrEx>
          <w:tblW w:w="9288" w:type="dxa"/>
          <w:tblLayout w:type="fixed"/>
          <w:tblLook w:val="04A0"/>
        </w:tblPrEx>
        <w:trPr>
          <w:trHeight w:val="369"/>
        </w:trPr>
        <w:tc>
          <w:tcPr>
            <w:tcW w:w="482" w:type="dxa"/>
          </w:tcPr>
          <w:p w:rsidR="006F1B09" w:rsidRPr="00B720DC" w:rsidP="0071775D" w14:paraId="432319AA" w14:textId="77777777">
            <w:pPr>
              <w:pStyle w:val="EMEANormal"/>
              <w:rPr>
                <w:szCs w:val="22"/>
              </w:rPr>
            </w:pPr>
          </w:p>
        </w:tc>
        <w:tc>
          <w:tcPr>
            <w:tcW w:w="3496" w:type="dxa"/>
          </w:tcPr>
          <w:p w:rsidR="006F1B09" w:rsidRPr="00B720DC" w:rsidP="0071775D" w14:paraId="349C7470" w14:textId="77777777">
            <w:pPr>
              <w:pStyle w:val="EMEANormal"/>
              <w:rPr>
                <w:szCs w:val="22"/>
              </w:rPr>
            </w:pPr>
            <w:r w:rsidRPr="00B720DC">
              <w:rPr>
                <w:szCs w:val="22"/>
              </w:rPr>
              <w:t>Stud</w:t>
            </w:r>
            <w:r>
              <w:rPr>
                <w:szCs w:val="22"/>
              </w:rPr>
              <w:t>ie</w:t>
            </w:r>
            <w:r w:rsidRPr="00B720DC">
              <w:rPr>
                <w:szCs w:val="22"/>
              </w:rPr>
              <w:t xml:space="preserve"> UV II                   </w:t>
            </w:r>
            <w:r>
              <w:rPr>
                <w:szCs w:val="22"/>
              </w:rPr>
              <w:t>Behandling</w:t>
            </w:r>
          </w:p>
        </w:tc>
        <w:tc>
          <w:tcPr>
            <w:tcW w:w="1170" w:type="dxa"/>
          </w:tcPr>
          <w:p w:rsidR="006F1B09" w:rsidRPr="00B720DC" w:rsidP="0071775D" w14:paraId="712BB2D1" w14:textId="77777777">
            <w:pPr>
              <w:pStyle w:val="EMEANormal"/>
              <w:jc w:val="right"/>
              <w:rPr>
                <w:szCs w:val="22"/>
              </w:rPr>
            </w:pPr>
            <w:r w:rsidRPr="00031C85">
              <w:rPr>
                <w:noProof/>
                <w:lang w:val="en-GB"/>
              </w:rPr>
              <w:drawing>
                <wp:inline distT="0" distB="0" distL="0" distR="0">
                  <wp:extent cx="400050" cy="180975"/>
                  <wp:effectExtent l="0" t="0" r="0" b="0"/>
                  <wp:docPr id="8" name="Picture 8"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Humira Uveitis Figure 5_2"/>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400050" cy="180975"/>
                          </a:xfrm>
                          <a:prstGeom prst="rect">
                            <a:avLst/>
                          </a:prstGeom>
                          <a:noFill/>
                          <a:ln>
                            <a:noFill/>
                          </a:ln>
                        </pic:spPr>
                      </pic:pic>
                    </a:graphicData>
                  </a:graphic>
                </wp:inline>
              </w:drawing>
            </w:r>
          </w:p>
        </w:tc>
        <w:tc>
          <w:tcPr>
            <w:tcW w:w="1350" w:type="dxa"/>
          </w:tcPr>
          <w:p w:rsidR="006F1B09" w:rsidRPr="00B720DC" w:rsidP="0071775D" w14:paraId="3477FCBB" w14:textId="77777777">
            <w:pPr>
              <w:pStyle w:val="EMEANormal"/>
              <w:rPr>
                <w:szCs w:val="22"/>
              </w:rPr>
            </w:pPr>
            <w:r w:rsidRPr="00B720DC">
              <w:rPr>
                <w:szCs w:val="22"/>
              </w:rPr>
              <w:t>Placebo</w:t>
            </w:r>
          </w:p>
        </w:tc>
        <w:tc>
          <w:tcPr>
            <w:tcW w:w="900" w:type="dxa"/>
          </w:tcPr>
          <w:p w:rsidR="006F1B09" w:rsidRPr="00B720DC" w:rsidP="0071775D" w14:paraId="7A274EB2" w14:textId="77777777">
            <w:pPr>
              <w:pStyle w:val="EMEANormal"/>
              <w:jc w:val="right"/>
              <w:rPr>
                <w:szCs w:val="22"/>
              </w:rPr>
            </w:pPr>
            <w:r w:rsidRPr="00031C85">
              <w:rPr>
                <w:noProof/>
                <w:lang w:val="en-GB"/>
              </w:rPr>
              <w:drawing>
                <wp:inline distT="0" distB="0" distL="0" distR="0">
                  <wp:extent cx="561975" cy="180975"/>
                  <wp:effectExtent l="0" t="0" r="0" b="0"/>
                  <wp:docPr id="9" name="Picture 7"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descr="Humira Uveitis Figure 5_2"/>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561975" cy="180975"/>
                          </a:xfrm>
                          <a:prstGeom prst="rect">
                            <a:avLst/>
                          </a:prstGeom>
                          <a:noFill/>
                          <a:ln>
                            <a:noFill/>
                          </a:ln>
                        </pic:spPr>
                      </pic:pic>
                    </a:graphicData>
                  </a:graphic>
                </wp:inline>
              </w:drawing>
            </w:r>
          </w:p>
        </w:tc>
        <w:tc>
          <w:tcPr>
            <w:tcW w:w="1890" w:type="dxa"/>
          </w:tcPr>
          <w:p w:rsidR="006F1B09" w:rsidRPr="00B720DC" w:rsidP="0071775D" w14:paraId="51030EC7" w14:textId="77777777">
            <w:pPr>
              <w:pStyle w:val="EMEANormal"/>
              <w:rPr>
                <w:szCs w:val="22"/>
              </w:rPr>
            </w:pPr>
            <w:r w:rsidRPr="00B720DC">
              <w:rPr>
                <w:szCs w:val="22"/>
              </w:rPr>
              <w:t>Adalimumab</w:t>
            </w:r>
          </w:p>
        </w:tc>
      </w:tr>
      <w:tr w14:paraId="73665E1B" w14:textId="77777777" w:rsidTr="0071775D">
        <w:tblPrEx>
          <w:tblW w:w="9288" w:type="dxa"/>
          <w:tblLayout w:type="fixed"/>
          <w:tblLook w:val="04A0"/>
        </w:tblPrEx>
        <w:trPr>
          <w:trHeight w:val="629"/>
        </w:trPr>
        <w:tc>
          <w:tcPr>
            <w:tcW w:w="9288" w:type="dxa"/>
            <w:gridSpan w:val="6"/>
            <w:vAlign w:val="center"/>
          </w:tcPr>
          <w:p w:rsidR="006F1B09" w:rsidRPr="00F90FC6" w:rsidP="0071775D" w14:paraId="21B3378A" w14:textId="77777777">
            <w:pPr>
              <w:pStyle w:val="EMEANormal"/>
              <w:rPr>
                <w:lang w:val="da-DK"/>
              </w:rPr>
            </w:pPr>
            <w:r w:rsidRPr="005E257C">
              <w:rPr>
                <w:lang w:val="da-DK"/>
              </w:rPr>
              <w:t>Note: P# = Placebo (</w:t>
            </w:r>
            <w:r>
              <w:rPr>
                <w:lang w:val="da-DK"/>
              </w:rPr>
              <w:t>a</w:t>
            </w:r>
            <w:r w:rsidRPr="005E257C">
              <w:rPr>
                <w:lang w:val="da-DK"/>
              </w:rPr>
              <w:t>ntal af hændelser/</w:t>
            </w:r>
            <w:r>
              <w:rPr>
                <w:lang w:val="da-DK"/>
              </w:rPr>
              <w:t>a</w:t>
            </w:r>
            <w:r w:rsidRPr="005E257C">
              <w:rPr>
                <w:lang w:val="da-DK"/>
              </w:rPr>
              <w:t xml:space="preserve">ntal </w:t>
            </w:r>
            <w:r>
              <w:rPr>
                <w:lang w:val="da-DK"/>
              </w:rPr>
              <w:t>med</w:t>
            </w:r>
            <w:r w:rsidRPr="005E257C">
              <w:rPr>
                <w:lang w:val="da-DK"/>
              </w:rPr>
              <w:t xml:space="preserve"> risiko); A# = HUMIRA (</w:t>
            </w:r>
            <w:r>
              <w:rPr>
                <w:lang w:val="da-DK"/>
              </w:rPr>
              <w:t>a</w:t>
            </w:r>
            <w:r w:rsidRPr="005E257C">
              <w:rPr>
                <w:lang w:val="da-DK"/>
              </w:rPr>
              <w:t>ntal af hændelser/</w:t>
            </w:r>
            <w:r>
              <w:rPr>
                <w:lang w:val="da-DK"/>
              </w:rPr>
              <w:t>a</w:t>
            </w:r>
            <w:r w:rsidRPr="005E257C">
              <w:rPr>
                <w:lang w:val="da-DK"/>
              </w:rPr>
              <w:t xml:space="preserve">ntal </w:t>
            </w:r>
            <w:r>
              <w:rPr>
                <w:lang w:val="da-DK"/>
              </w:rPr>
              <w:t>med</w:t>
            </w:r>
            <w:r w:rsidRPr="005E257C">
              <w:rPr>
                <w:lang w:val="da-DK"/>
              </w:rPr>
              <w:t xml:space="preserve"> risiko).</w:t>
            </w:r>
          </w:p>
        </w:tc>
      </w:tr>
    </w:tbl>
    <w:p w:rsidR="006F1B09" w:rsidRPr="00DB5075" w:rsidP="006F1B09" w14:paraId="39351BC2" w14:textId="77777777">
      <w:pPr>
        <w:pStyle w:val="EMEANormal"/>
        <w:rPr>
          <w:lang w:val="da-DK"/>
        </w:rPr>
      </w:pPr>
    </w:p>
    <w:p w:rsidR="006F1B09" w:rsidRPr="005E257C" w:rsidP="006F1B09" w14:paraId="4576B552" w14:textId="77777777">
      <w:pPr>
        <w:pStyle w:val="EMEANormal"/>
        <w:rPr>
          <w:lang w:val="da-DK"/>
        </w:rPr>
      </w:pPr>
      <w:r w:rsidRPr="00B83483">
        <w:rPr>
          <w:lang w:val="da-DK"/>
        </w:rPr>
        <w:t xml:space="preserve">I studie UV I blev </w:t>
      </w:r>
      <w:r>
        <w:rPr>
          <w:lang w:val="da-DK"/>
        </w:rPr>
        <w:t xml:space="preserve">en </w:t>
      </w:r>
      <w:r w:rsidRPr="00B83483">
        <w:rPr>
          <w:lang w:val="da-DK"/>
        </w:rPr>
        <w:t xml:space="preserve">statistisk signifikant forskel til fordel for adalimumab versus placebo observeret for </w:t>
      </w:r>
      <w:r>
        <w:rPr>
          <w:lang w:val="da-DK"/>
        </w:rPr>
        <w:t>alle komponenter for</w:t>
      </w:r>
      <w:r w:rsidRPr="00B83483">
        <w:rPr>
          <w:lang w:val="da-DK"/>
        </w:rPr>
        <w:t xml:space="preserve"> behandlingssvigt. I studie UV II  blev </w:t>
      </w:r>
      <w:r>
        <w:rPr>
          <w:lang w:val="da-DK"/>
        </w:rPr>
        <w:t xml:space="preserve">en </w:t>
      </w:r>
      <w:r w:rsidRPr="00B83483">
        <w:rPr>
          <w:lang w:val="da-DK"/>
        </w:rPr>
        <w:t>statistisk signifikant forskel kun set for synsstyrke</w:t>
      </w:r>
      <w:r>
        <w:rPr>
          <w:lang w:val="da-DK"/>
        </w:rPr>
        <w:t>-</w:t>
      </w:r>
      <w:r w:rsidRPr="00B83483">
        <w:rPr>
          <w:lang w:val="da-DK"/>
        </w:rPr>
        <w:t xml:space="preserve">komponenten, men de andre komponenter var numerisk til fordel for adalimumab. </w:t>
      </w:r>
      <w:r w:rsidRPr="005E257C">
        <w:rPr>
          <w:lang w:val="da-DK"/>
        </w:rPr>
        <w:t xml:space="preserve">  </w:t>
      </w:r>
    </w:p>
    <w:p w:rsidR="006F1B09" w:rsidP="006F1B09" w14:paraId="7616EE71" w14:textId="77777777">
      <w:pPr>
        <w:pStyle w:val="EMEANormal"/>
        <w:rPr>
          <w:lang w:val="da-DK"/>
        </w:rPr>
      </w:pPr>
    </w:p>
    <w:p w:rsidR="006F1B09" w:rsidRPr="00801459" w:rsidP="006F1B09" w14:paraId="68C65537" w14:textId="77777777">
      <w:pPr>
        <w:pStyle w:val="EMEANormal"/>
        <w:rPr>
          <w:lang w:val="da-DK"/>
        </w:rPr>
      </w:pPr>
      <w:r w:rsidRPr="00801459">
        <w:rPr>
          <w:lang w:val="da-DK"/>
        </w:rPr>
        <w:t>Af de 4</w:t>
      </w:r>
      <w:r w:rsidR="00F549D8">
        <w:rPr>
          <w:lang w:val="da-DK"/>
        </w:rPr>
        <w:t>24</w:t>
      </w:r>
      <w:r w:rsidRPr="00801459">
        <w:rPr>
          <w:lang w:val="da-DK"/>
        </w:rPr>
        <w:t xml:space="preserve"> patienter, der indgik i den ukontrollerede langtidsforlængelse af studierne UV I og UV II, blev </w:t>
      </w:r>
      <w:r w:rsidR="00F549D8">
        <w:rPr>
          <w:lang w:val="da-DK"/>
        </w:rPr>
        <w:t>60</w:t>
      </w:r>
      <w:r w:rsidRPr="00801459">
        <w:rPr>
          <w:lang w:val="da-DK"/>
        </w:rPr>
        <w:t xml:space="preserve"> patienter anset for ikke egnede (f.eks. </w:t>
      </w:r>
      <w:r w:rsidR="00F549D8">
        <w:rPr>
          <w:lang w:val="da-DK"/>
        </w:rPr>
        <w:t xml:space="preserve">på grund af afvigelser eller på grund af </w:t>
      </w:r>
      <w:r w:rsidRPr="00801459">
        <w:rPr>
          <w:lang w:val="da-DK"/>
        </w:rPr>
        <w:t xml:space="preserve">komplikationer sekundært til diabetisk retinopati på grund af kataraktkirurgi eller vitrektomi) og blev udelukket fra den primære </w:t>
      </w:r>
      <w:r w:rsidR="00B630A9">
        <w:rPr>
          <w:lang w:val="da-DK"/>
        </w:rPr>
        <w:t>virknin</w:t>
      </w:r>
      <w:r w:rsidR="002104CC">
        <w:rPr>
          <w:lang w:val="da-DK"/>
        </w:rPr>
        <w:t>g</w:t>
      </w:r>
      <w:r w:rsidR="00B630A9">
        <w:rPr>
          <w:lang w:val="da-DK"/>
        </w:rPr>
        <w:t>s</w:t>
      </w:r>
      <w:r w:rsidRPr="00801459">
        <w:rPr>
          <w:lang w:val="da-DK"/>
        </w:rPr>
        <w:t>analyse. Ud af de 3</w:t>
      </w:r>
      <w:r w:rsidR="00F549D8">
        <w:rPr>
          <w:lang w:val="da-DK"/>
        </w:rPr>
        <w:t>64</w:t>
      </w:r>
      <w:r w:rsidRPr="00801459">
        <w:rPr>
          <w:lang w:val="da-DK"/>
        </w:rPr>
        <w:t xml:space="preserve"> resterende patienter opnåede 26</w:t>
      </w:r>
      <w:r w:rsidR="00F549D8">
        <w:rPr>
          <w:lang w:val="da-DK"/>
        </w:rPr>
        <w:t>9</w:t>
      </w:r>
      <w:r w:rsidRPr="00801459">
        <w:rPr>
          <w:lang w:val="da-DK"/>
        </w:rPr>
        <w:t xml:space="preserve"> egnede patienter </w:t>
      </w:r>
      <w:r w:rsidR="00F549D8">
        <w:rPr>
          <w:lang w:val="da-DK"/>
        </w:rPr>
        <w:t>(74%)</w:t>
      </w:r>
      <w:r w:rsidRPr="00801459">
        <w:rPr>
          <w:lang w:val="da-DK"/>
        </w:rPr>
        <w:t>78 uger med åben adalimumab-behandling. Baseret på anvendelse af observerede data var 2</w:t>
      </w:r>
      <w:r w:rsidR="00F549D8">
        <w:rPr>
          <w:lang w:val="da-DK"/>
        </w:rPr>
        <w:t>16</w:t>
      </w:r>
      <w:r w:rsidRPr="00801459">
        <w:rPr>
          <w:lang w:val="da-DK"/>
        </w:rPr>
        <w:t xml:space="preserve"> (80,</w:t>
      </w:r>
      <w:r w:rsidR="00F549D8">
        <w:rPr>
          <w:lang w:val="da-DK"/>
        </w:rPr>
        <w:t>3</w:t>
      </w:r>
      <w:r w:rsidRPr="00801459">
        <w:rPr>
          <w:lang w:val="da-DK"/>
        </w:rPr>
        <w:t>%) inaktive (ingen</w:t>
      </w:r>
      <w:r w:rsidRPr="00801459">
        <w:rPr>
          <w:lang w:val="da-DK"/>
        </w:rPr>
        <w:t xml:space="preserve"> aktive inflammatoriske læsioner, AC cell grade ≤ 0,5+, VH grad ≤ 0,5+) med en samtidig steroiddosis ≤ 7,5 mg pr. dag og 1</w:t>
      </w:r>
      <w:r w:rsidR="00F549D8">
        <w:rPr>
          <w:lang w:val="da-DK"/>
        </w:rPr>
        <w:t>7</w:t>
      </w:r>
      <w:r w:rsidRPr="00801459">
        <w:rPr>
          <w:lang w:val="da-DK"/>
        </w:rPr>
        <w:t>8 (66,</w:t>
      </w:r>
      <w:r w:rsidR="00F549D8">
        <w:rPr>
          <w:lang w:val="da-DK"/>
        </w:rPr>
        <w:t>2</w:t>
      </w:r>
      <w:r w:rsidRPr="00801459">
        <w:rPr>
          <w:lang w:val="da-DK"/>
        </w:rPr>
        <w:t>% ) var både steroidfri og inaktive. BCVA blev enten forbedret eller vedligeholdt (&lt;5 forringelse i forhold til bogstaver) i 88,</w:t>
      </w:r>
      <w:r w:rsidR="00F549D8">
        <w:rPr>
          <w:lang w:val="da-DK"/>
        </w:rPr>
        <w:t>6</w:t>
      </w:r>
      <w:r w:rsidRPr="00801459">
        <w:rPr>
          <w:lang w:val="da-DK"/>
        </w:rPr>
        <w:t xml:space="preserve">% af øjnene i uge 78. </w:t>
      </w:r>
      <w:r w:rsidR="00AF50A0">
        <w:rPr>
          <w:lang w:val="da-DK"/>
        </w:rPr>
        <w:t xml:space="preserve">Data udover uge 78 </w:t>
      </w:r>
      <w:r w:rsidR="00C11BC4">
        <w:rPr>
          <w:lang w:val="da-DK"/>
        </w:rPr>
        <w:t>var</w:t>
      </w:r>
      <w:r w:rsidR="00AF50A0">
        <w:rPr>
          <w:lang w:val="da-DK"/>
        </w:rPr>
        <w:t xml:space="preserve"> generelt konsistente med disse resultater, men antallet af </w:t>
      </w:r>
      <w:r w:rsidR="00C11BC4">
        <w:rPr>
          <w:lang w:val="da-DK"/>
        </w:rPr>
        <w:t xml:space="preserve">inkluderede </w:t>
      </w:r>
      <w:r w:rsidR="00AF50A0">
        <w:rPr>
          <w:lang w:val="da-DK"/>
        </w:rPr>
        <w:t xml:space="preserve">forsøgspersoner faldt efter dette tidspunkt. </w:t>
      </w:r>
      <w:r w:rsidRPr="00801459">
        <w:rPr>
          <w:lang w:val="da-DK"/>
        </w:rPr>
        <w:t xml:space="preserve">Blandt de patienter, der afbrød studiet, blev </w:t>
      </w:r>
      <w:r w:rsidR="00355603">
        <w:rPr>
          <w:lang w:val="da-DK"/>
        </w:rPr>
        <w:t xml:space="preserve">samlet set </w:t>
      </w:r>
      <w:r w:rsidRPr="00801459">
        <w:rPr>
          <w:lang w:val="da-DK"/>
        </w:rPr>
        <w:t>1</w:t>
      </w:r>
      <w:r w:rsidR="00AF50A0">
        <w:rPr>
          <w:lang w:val="da-DK"/>
        </w:rPr>
        <w:t>8</w:t>
      </w:r>
      <w:r w:rsidRPr="00801459">
        <w:rPr>
          <w:lang w:val="da-DK"/>
        </w:rPr>
        <w:t>% afbrudt på grund af bivirkninge</w:t>
      </w:r>
      <w:r w:rsidRPr="00801459">
        <w:rPr>
          <w:lang w:val="da-DK"/>
        </w:rPr>
        <w:t xml:space="preserve">r og </w:t>
      </w:r>
      <w:r w:rsidR="00AF50A0">
        <w:rPr>
          <w:lang w:val="da-DK"/>
        </w:rPr>
        <w:t>8</w:t>
      </w:r>
      <w:r w:rsidRPr="00801459">
        <w:rPr>
          <w:lang w:val="da-DK"/>
        </w:rPr>
        <w:t>% på grund af utilstrækkelig</w:t>
      </w:r>
      <w:r w:rsidR="007C0734">
        <w:rPr>
          <w:lang w:val="da-DK"/>
        </w:rPr>
        <w:t>t</w:t>
      </w:r>
      <w:r w:rsidRPr="00801459">
        <w:rPr>
          <w:lang w:val="da-DK"/>
        </w:rPr>
        <w:t xml:space="preserve"> respons på adalimumab behandling.</w:t>
      </w:r>
    </w:p>
    <w:p w:rsidR="00663483" w:rsidP="006F1B09" w14:paraId="1BC01C0A" w14:textId="77777777">
      <w:pPr>
        <w:pStyle w:val="EMEANormal"/>
        <w:rPr>
          <w:i/>
          <w:szCs w:val="22"/>
          <w:u w:val="single"/>
          <w:lang w:val="da-DK"/>
        </w:rPr>
      </w:pPr>
    </w:p>
    <w:p w:rsidR="006F1B09" w:rsidRPr="00801459" w:rsidP="006F1B09" w14:paraId="3400652E" w14:textId="77777777">
      <w:pPr>
        <w:pStyle w:val="EMEANormal"/>
        <w:rPr>
          <w:i/>
          <w:szCs w:val="22"/>
          <w:u w:val="single"/>
          <w:lang w:val="da-DK"/>
        </w:rPr>
      </w:pPr>
      <w:r w:rsidRPr="00801459">
        <w:rPr>
          <w:i/>
          <w:szCs w:val="22"/>
          <w:u w:val="single"/>
          <w:lang w:val="da-DK"/>
        </w:rPr>
        <w:t>Livskvalitet</w:t>
      </w:r>
    </w:p>
    <w:p w:rsidR="006F1B09" w:rsidRPr="00801459" w:rsidP="006F1B09" w14:paraId="0E365C5F" w14:textId="77777777">
      <w:pPr>
        <w:pStyle w:val="EMEANormal"/>
        <w:rPr>
          <w:i/>
          <w:szCs w:val="22"/>
          <w:u w:val="single"/>
          <w:lang w:val="da-DK"/>
        </w:rPr>
      </w:pPr>
    </w:p>
    <w:p w:rsidR="006F1B09" w:rsidRPr="00801459" w:rsidP="006F1B09" w14:paraId="56826700" w14:textId="77777777">
      <w:pPr>
        <w:pStyle w:val="EMEANormal"/>
        <w:rPr>
          <w:szCs w:val="22"/>
          <w:lang w:val="da-DK"/>
        </w:rPr>
      </w:pPr>
      <w:r w:rsidRPr="00801459">
        <w:rPr>
          <w:szCs w:val="22"/>
          <w:lang w:val="da-DK"/>
        </w:rPr>
        <w:t>I begge kliniske studier blev patient-rapporterede oplysninger om synsrelateret funktion målt ved anvendelse af NEI VFQ-25. Humira havde numerisk en fordel ved de fleste af underscorerne med statistisk signifikante gennemsnitlige forskelle i generelt syn, okulær smerte, nærsyn, mental sundhed og totalscore i studie UV I og for generelt syn og mental sundhed i Studie UV II. For synsrelaterede effekter havde Humira ikke numererisk en fordel ved farvesyn i Studie UV I og ved farvesyn, langsyn og nærsyn i studi</w:t>
      </w:r>
      <w:r w:rsidRPr="00801459">
        <w:rPr>
          <w:szCs w:val="22"/>
          <w:lang w:val="da-DK"/>
        </w:rPr>
        <w:t xml:space="preserve">e UV II. </w:t>
      </w:r>
    </w:p>
    <w:p w:rsidR="001E54AC" w:rsidP="001E54AC" w14:paraId="63B65792" w14:textId="77777777">
      <w:pPr>
        <w:jc w:val="center"/>
        <w:rPr>
          <w:b/>
          <w:lang w:val="da-DK"/>
        </w:rPr>
      </w:pPr>
    </w:p>
    <w:p w:rsidR="001E54AC" w:rsidRPr="00801459" w:rsidP="001E54AC" w14:paraId="654A5D72" w14:textId="77777777">
      <w:pPr>
        <w:pStyle w:val="EMEAHeadingUnderline"/>
        <w:keepNext/>
        <w:spacing w:before="0" w:beforeLines="0" w:after="0" w:afterLines="0"/>
        <w:rPr>
          <w:lang w:val="da-DK"/>
        </w:rPr>
      </w:pPr>
      <w:r w:rsidRPr="00801459">
        <w:rPr>
          <w:lang w:val="da-DK"/>
        </w:rPr>
        <w:t xml:space="preserve">Immunogenicitet  </w:t>
      </w:r>
    </w:p>
    <w:p w:rsidR="001E54AC" w:rsidRPr="00801459" w:rsidP="001E54AC" w14:paraId="70EFBD58" w14:textId="77777777">
      <w:pPr>
        <w:pStyle w:val="EMEANormal"/>
        <w:keepNext/>
        <w:rPr>
          <w:lang w:val="da-DK"/>
        </w:rPr>
      </w:pPr>
    </w:p>
    <w:p w:rsidR="001E54AC" w:rsidRPr="00801459" w:rsidP="001E54AC" w14:paraId="383FDE7E" w14:textId="77777777">
      <w:pPr>
        <w:keepNext/>
        <w:rPr>
          <w:lang w:val="da-DK"/>
        </w:rPr>
      </w:pPr>
      <w:r w:rsidRPr="00801459">
        <w:rPr>
          <w:lang w:val="da-DK"/>
        </w:rPr>
        <w:t xml:space="preserve">Dannelse af adalimumab-antistoffer er forbundet med øget clearence og reduceret </w:t>
      </w:r>
      <w:r w:rsidR="00B630A9">
        <w:rPr>
          <w:lang w:val="da-DK"/>
        </w:rPr>
        <w:t>virkning</w:t>
      </w:r>
      <w:r w:rsidRPr="00801459">
        <w:rPr>
          <w:lang w:val="da-DK"/>
        </w:rPr>
        <w:t xml:space="preserve"> af adalimumab. Der er ikke nogen tydelig sammenhæng mellem tilstedeværelse af antistoffer og forekomsten af bivirkninger.</w:t>
      </w:r>
    </w:p>
    <w:p w:rsidR="001E54AC" w:rsidRPr="00801459" w:rsidP="001E54AC" w14:paraId="054755A1" w14:textId="77777777">
      <w:pPr>
        <w:rPr>
          <w:lang w:val="da-DK"/>
        </w:rPr>
      </w:pPr>
    </w:p>
    <w:p w:rsidR="0014667D" w:rsidRPr="00801459" w:rsidP="0014667D" w14:paraId="1CACAA67" w14:textId="77777777">
      <w:pPr>
        <w:rPr>
          <w:lang w:val="da-DK"/>
        </w:rPr>
      </w:pPr>
      <w:r w:rsidRPr="00801459">
        <w:rPr>
          <w:lang w:val="da-DK"/>
        </w:rPr>
        <w:t>Hos patienter med polyartikulær juvenil idiopatisk arthritis, som var fra 4 til 17 år, blev der påvist antistoffer mod adalimumab hos 15,8 % (27/171) af patienterne, der blev behandlet med adalimumab. Hos patienter, der ikke fik samtidig methotrexat, var forekomsten 25,</w:t>
      </w:r>
      <w:r w:rsidR="00893DF6">
        <w:rPr>
          <w:lang w:val="da-DK"/>
        </w:rPr>
        <w:t>6</w:t>
      </w:r>
      <w:r w:rsidRPr="00801459">
        <w:rPr>
          <w:lang w:val="da-DK"/>
        </w:rPr>
        <w:t xml:space="preserve"> % (22/86) sammenlignet med 5,9 % (5/85) når adalimumab blev anvendt som tillæg til methotrexat. Hos patienter med polyartikulær juvenil idiopatisk arthritis, som var fra </w:t>
      </w:r>
      <w:r w:rsidRPr="00801459" w:rsidR="00097EB4">
        <w:rPr>
          <w:lang w:val="da-DK"/>
        </w:rPr>
        <w:t>2</w:t>
      </w:r>
      <w:r w:rsidRPr="00801459">
        <w:rPr>
          <w:lang w:val="da-DK"/>
        </w:rPr>
        <w:t xml:space="preserve"> til </w:t>
      </w:r>
      <w:r w:rsidRPr="00801459" w:rsidR="00097EB4">
        <w:rPr>
          <w:lang w:val="da-DK"/>
        </w:rPr>
        <w:t>4</w:t>
      </w:r>
      <w:r w:rsidRPr="00801459">
        <w:rPr>
          <w:lang w:val="da-DK"/>
        </w:rPr>
        <w:t xml:space="preserve"> år</w:t>
      </w:r>
      <w:r w:rsidRPr="00801459" w:rsidR="00097EB4">
        <w:rPr>
          <w:lang w:val="da-DK"/>
        </w:rPr>
        <w:t xml:space="preserve"> eller over 4 år og </w:t>
      </w:r>
      <w:r w:rsidRPr="00801459" w:rsidR="00D73FB0">
        <w:rPr>
          <w:lang w:val="da-DK"/>
        </w:rPr>
        <w:t xml:space="preserve">som </w:t>
      </w:r>
      <w:r w:rsidRPr="00801459" w:rsidR="00097EB4">
        <w:rPr>
          <w:lang w:val="da-DK"/>
        </w:rPr>
        <w:t xml:space="preserve">vejede </w:t>
      </w:r>
      <w:r w:rsidRPr="00801459" w:rsidR="00097EB4">
        <w:rPr>
          <w:szCs w:val="22"/>
          <w:lang w:val="da-DK"/>
        </w:rPr>
        <w:t>&lt;15 kg</w:t>
      </w:r>
      <w:r w:rsidRPr="00801459">
        <w:rPr>
          <w:lang w:val="da-DK"/>
        </w:rPr>
        <w:t xml:space="preserve">, blev der påvist antistoffer mod adalimumab hos </w:t>
      </w:r>
      <w:r w:rsidRPr="00801459" w:rsidR="00097EB4">
        <w:rPr>
          <w:lang w:val="da-DK"/>
        </w:rPr>
        <w:t xml:space="preserve">7 </w:t>
      </w:r>
      <w:r w:rsidRPr="00801459">
        <w:rPr>
          <w:lang w:val="da-DK"/>
        </w:rPr>
        <w:t>% (</w:t>
      </w:r>
      <w:r w:rsidRPr="00801459" w:rsidR="00097EB4">
        <w:rPr>
          <w:lang w:val="da-DK"/>
        </w:rPr>
        <w:t>1</w:t>
      </w:r>
      <w:r w:rsidRPr="00801459">
        <w:rPr>
          <w:lang w:val="da-DK"/>
        </w:rPr>
        <w:t>/1</w:t>
      </w:r>
      <w:r w:rsidRPr="00801459" w:rsidR="00097EB4">
        <w:rPr>
          <w:lang w:val="da-DK"/>
        </w:rPr>
        <w:t>5</w:t>
      </w:r>
      <w:r w:rsidRPr="00801459">
        <w:rPr>
          <w:lang w:val="da-DK"/>
        </w:rPr>
        <w:t>) af patienterne</w:t>
      </w:r>
      <w:r w:rsidRPr="00801459" w:rsidR="00097EB4">
        <w:rPr>
          <w:lang w:val="da-DK"/>
        </w:rPr>
        <w:t>, og denne ene patie</w:t>
      </w:r>
      <w:r w:rsidRPr="00801459">
        <w:rPr>
          <w:lang w:val="da-DK"/>
        </w:rPr>
        <w:t>nt</w:t>
      </w:r>
      <w:r w:rsidRPr="00801459" w:rsidR="00097EB4">
        <w:rPr>
          <w:lang w:val="da-DK"/>
        </w:rPr>
        <w:t xml:space="preserve"> fik samtidig </w:t>
      </w:r>
      <w:r w:rsidRPr="00801459">
        <w:rPr>
          <w:lang w:val="da-DK"/>
        </w:rPr>
        <w:t>methotrexat.</w:t>
      </w:r>
    </w:p>
    <w:p w:rsidR="001E54AC" w:rsidRPr="00801459" w:rsidP="001E54AC" w14:paraId="2711EBA4" w14:textId="77777777">
      <w:pPr>
        <w:rPr>
          <w:lang w:val="da-DK"/>
        </w:rPr>
      </w:pPr>
    </w:p>
    <w:p w:rsidR="001E54AC" w:rsidRPr="00801459" w:rsidP="001E54AC" w14:paraId="7589AB39" w14:textId="77777777">
      <w:pPr>
        <w:tabs>
          <w:tab w:val="left" w:pos="1294"/>
        </w:tabs>
        <w:autoSpaceDE w:val="0"/>
        <w:autoSpaceDN w:val="0"/>
        <w:adjustRightInd w:val="0"/>
        <w:rPr>
          <w:lang w:val="da-DK"/>
        </w:rPr>
      </w:pPr>
      <w:r w:rsidRPr="00801459">
        <w:rPr>
          <w:lang w:val="da-DK"/>
        </w:rPr>
        <w:t>Hos patienter med entesopatirelateret artrit blev adalimumab-antistoffer påvist hos 10,9 % (5/46) af patienterne, der fik adalimumab. Hos patienter, der ikke fik samtidig methotrexat, var forekomsten 13,6 % (3/22) sammenlignet med 8,3 % (2/24), når adalimumab blev anvendt som tillæg til methotrexat.</w:t>
      </w:r>
    </w:p>
    <w:p w:rsidR="001E54AC" w:rsidRPr="00801459" w:rsidP="001E54AC" w14:paraId="3D7A8FD6" w14:textId="77777777">
      <w:pPr>
        <w:rPr>
          <w:lang w:val="da-DK"/>
        </w:rPr>
      </w:pPr>
    </w:p>
    <w:p w:rsidR="006F1B09" w:rsidRPr="00801459" w:rsidP="006F1B09" w14:paraId="21ECCE66" w14:textId="77777777">
      <w:pPr>
        <w:rPr>
          <w:lang w:val="da-DK"/>
        </w:rPr>
      </w:pPr>
      <w:r w:rsidRPr="00801459">
        <w:rPr>
          <w:lang w:val="da-DK"/>
        </w:rPr>
        <w:t>Patienterne i reumatoid artrit-studierne I, II og III blev testet på f</w:t>
      </w:r>
      <w:r w:rsidR="00852E0B">
        <w:rPr>
          <w:lang w:val="da-DK"/>
        </w:rPr>
        <w:t>lere</w:t>
      </w:r>
      <w:r w:rsidRPr="00801459">
        <w:rPr>
          <w:lang w:val="da-DK"/>
        </w:rPr>
        <w:t xml:space="preserve"> tidspunkter for anti-adalimumab antistoffer </w:t>
      </w:r>
      <w:r w:rsidRPr="004C6D25" w:rsidR="00852E0B">
        <w:rPr>
          <w:szCs w:val="22"/>
          <w:lang w:val="da-DK"/>
        </w:rPr>
        <w:t>i løbet af 6 til 12 måneder</w:t>
      </w:r>
      <w:r w:rsidRPr="00801459">
        <w:rPr>
          <w:lang w:val="da-DK"/>
        </w:rPr>
        <w:t>. I de pivotale studie</w:t>
      </w:r>
      <w:r w:rsidR="00852E0B">
        <w:rPr>
          <w:lang w:val="da-DK"/>
        </w:rPr>
        <w:t>r</w:t>
      </w:r>
      <w:r w:rsidRPr="00801459">
        <w:rPr>
          <w:lang w:val="da-DK"/>
        </w:rPr>
        <w:t xml:space="preserve"> blev der identificeret anti-adalimumab-antistoffer hos 5,5% (58/1.053) af de patienter, der blev behandlet med adalimumab, sammenlignet med 0,5% (2/370) af de patienter, der fik placebo. Hos patienter, som ikke fik methotrexat samtidig, var incidensen 12,4% sammenlignet med 0,6%, når adalimumab blev givet i kombination med methotrexat.</w:t>
      </w:r>
    </w:p>
    <w:p w:rsidR="006F1B09" w:rsidRPr="00801459" w:rsidP="001E54AC" w14:paraId="14B6E7BD" w14:textId="77777777">
      <w:pPr>
        <w:rPr>
          <w:lang w:val="da-DK"/>
        </w:rPr>
      </w:pPr>
    </w:p>
    <w:p w:rsidR="00D73FB0" w:rsidRPr="00801459" w:rsidP="00D73FB0" w14:paraId="47E4F87B" w14:textId="77777777">
      <w:pPr>
        <w:tabs>
          <w:tab w:val="left" w:pos="1294"/>
        </w:tabs>
        <w:autoSpaceDE w:val="0"/>
        <w:autoSpaceDN w:val="0"/>
        <w:adjustRightInd w:val="0"/>
        <w:rPr>
          <w:bCs/>
          <w:iCs/>
          <w:szCs w:val="20"/>
          <w:lang w:val="da-DK"/>
        </w:rPr>
      </w:pPr>
      <w:r w:rsidRPr="00801459">
        <w:rPr>
          <w:bCs/>
          <w:iCs/>
          <w:szCs w:val="20"/>
          <w:lang w:val="da-DK"/>
        </w:rPr>
        <w:t>Hos patienter med pædiatrisk psoriasis blev der fundet anti-adalimumab-antistoffer hos 5/38 forsøgspersoner (13%), som blev behandlet med 0,8 mg/kg adalimumab som monoterapi.</w:t>
      </w:r>
    </w:p>
    <w:p w:rsidR="00D73FB0" w:rsidRPr="00801459" w:rsidP="001E54AC" w14:paraId="361D50B7" w14:textId="77777777">
      <w:pPr>
        <w:rPr>
          <w:lang w:val="da-DK"/>
        </w:rPr>
      </w:pPr>
    </w:p>
    <w:p w:rsidR="006F1B09" w:rsidP="006F1B09" w14:paraId="1DAE41A4" w14:textId="77777777">
      <w:pPr>
        <w:tabs>
          <w:tab w:val="left" w:pos="1294"/>
        </w:tabs>
        <w:autoSpaceDE w:val="0"/>
        <w:autoSpaceDN w:val="0"/>
        <w:adjustRightInd w:val="0"/>
        <w:rPr>
          <w:color w:val="000000"/>
          <w:lang w:val="da-DK"/>
        </w:rPr>
      </w:pPr>
      <w:r>
        <w:rPr>
          <w:bCs/>
          <w:iCs/>
          <w:szCs w:val="20"/>
          <w:lang w:val="da-DK"/>
        </w:rPr>
        <w:t>Hos voksne patienter med psoriasis, blev der identificeret anti</w:t>
      </w:r>
      <w:r w:rsidR="00253288">
        <w:rPr>
          <w:bCs/>
          <w:iCs/>
          <w:szCs w:val="20"/>
          <w:lang w:val="da-DK"/>
        </w:rPr>
        <w:t>-</w:t>
      </w:r>
      <w:r>
        <w:rPr>
          <w:bCs/>
          <w:iCs/>
          <w:szCs w:val="20"/>
          <w:lang w:val="da-DK"/>
        </w:rPr>
        <w:t>adalimumab</w:t>
      </w:r>
      <w:r w:rsidR="00253288">
        <w:rPr>
          <w:bCs/>
          <w:iCs/>
          <w:szCs w:val="20"/>
          <w:lang w:val="da-DK"/>
        </w:rPr>
        <w:t>-</w:t>
      </w:r>
      <w:r>
        <w:rPr>
          <w:bCs/>
          <w:iCs/>
          <w:szCs w:val="20"/>
          <w:lang w:val="da-DK"/>
        </w:rPr>
        <w:t>antistoffer hos 77/920 forsøgspersoner (8,4%), som</w:t>
      </w:r>
      <w:r w:rsidR="00253288">
        <w:rPr>
          <w:bCs/>
          <w:iCs/>
          <w:szCs w:val="20"/>
          <w:lang w:val="da-DK"/>
        </w:rPr>
        <w:t xml:space="preserve"> blev behandlet med adalimumab som</w:t>
      </w:r>
      <w:r>
        <w:rPr>
          <w:bCs/>
          <w:iCs/>
          <w:szCs w:val="20"/>
          <w:lang w:val="da-DK"/>
        </w:rPr>
        <w:t xml:space="preserve"> monoterapi.</w:t>
      </w:r>
    </w:p>
    <w:p w:rsidR="006F1B09" w:rsidP="001E54AC" w14:paraId="4118FD28" w14:textId="77777777">
      <w:pPr>
        <w:tabs>
          <w:tab w:val="left" w:pos="1294"/>
        </w:tabs>
        <w:autoSpaceDE w:val="0"/>
        <w:autoSpaceDN w:val="0"/>
        <w:adjustRightInd w:val="0"/>
        <w:rPr>
          <w:lang w:val="da-DK"/>
        </w:rPr>
      </w:pPr>
    </w:p>
    <w:p w:rsidR="003E4322" w:rsidRPr="00B24758" w:rsidP="003E4322" w14:paraId="76B4B36E" w14:textId="77777777">
      <w:pPr>
        <w:rPr>
          <w:szCs w:val="22"/>
          <w:lang w:val="da-DK"/>
        </w:rPr>
      </w:pPr>
      <w:r w:rsidRPr="00B24758">
        <w:rPr>
          <w:szCs w:val="22"/>
          <w:lang w:val="da-DK"/>
        </w:rPr>
        <w:t xml:space="preserve">Hos </w:t>
      </w:r>
      <w:r>
        <w:rPr>
          <w:szCs w:val="22"/>
          <w:lang w:val="da-DK"/>
        </w:rPr>
        <w:t xml:space="preserve">voksne </w:t>
      </w:r>
      <w:r w:rsidRPr="00B24758">
        <w:rPr>
          <w:szCs w:val="22"/>
          <w:lang w:val="da-DK"/>
        </w:rPr>
        <w:t>plaque-psoriasis-patienter i langtids</w:t>
      </w:r>
      <w:r>
        <w:rPr>
          <w:szCs w:val="22"/>
          <w:lang w:val="da-DK"/>
        </w:rPr>
        <w:t xml:space="preserve">behandling med </w:t>
      </w:r>
      <w:r w:rsidRPr="00B24758">
        <w:rPr>
          <w:szCs w:val="22"/>
          <w:lang w:val="da-DK"/>
        </w:rPr>
        <w:t xml:space="preserve">adalimumab </w:t>
      </w:r>
      <w:r>
        <w:rPr>
          <w:szCs w:val="22"/>
          <w:lang w:val="da-DK"/>
        </w:rPr>
        <w:t xml:space="preserve">som </w:t>
      </w:r>
      <w:r w:rsidRPr="00B24758">
        <w:rPr>
          <w:szCs w:val="22"/>
          <w:lang w:val="da-DK"/>
        </w:rPr>
        <w:t xml:space="preserve">monoterapi, som deltog i et </w:t>
      </w:r>
      <w:r>
        <w:rPr>
          <w:lang w:val="da-DK"/>
        </w:rPr>
        <w:t>studie</w:t>
      </w:r>
      <w:r>
        <w:rPr>
          <w:szCs w:val="22"/>
          <w:lang w:val="da-DK"/>
        </w:rPr>
        <w:t xml:space="preserve"> med behandlingsafbrydelse og </w:t>
      </w:r>
      <w:r w:rsidRPr="00B24758">
        <w:rPr>
          <w:szCs w:val="22"/>
          <w:lang w:val="da-DK"/>
        </w:rPr>
        <w:t>genbehandling, var andelen af antistoffer over</w:t>
      </w:r>
      <w:r>
        <w:rPr>
          <w:szCs w:val="22"/>
          <w:lang w:val="da-DK"/>
        </w:rPr>
        <w:t xml:space="preserve"> </w:t>
      </w:r>
      <w:r w:rsidRPr="00B24758">
        <w:rPr>
          <w:szCs w:val="22"/>
          <w:lang w:val="da-DK"/>
        </w:rPr>
        <w:t xml:space="preserve">for adalimumab efter genbehandling (11 ud af 482 patienter, 2,3 %) sammenlignelig med den andel, som blev set inden </w:t>
      </w:r>
      <w:r>
        <w:rPr>
          <w:szCs w:val="22"/>
          <w:lang w:val="da-DK"/>
        </w:rPr>
        <w:t>behandlingsafbrydelse</w:t>
      </w:r>
      <w:r w:rsidRPr="00B24758">
        <w:rPr>
          <w:szCs w:val="22"/>
          <w:lang w:val="da-DK"/>
        </w:rPr>
        <w:t xml:space="preserve"> (11 ud af 590 patienter, 1,9 %).</w:t>
      </w:r>
    </w:p>
    <w:p w:rsidR="003E4322" w:rsidP="003E4322" w14:paraId="0D54833E" w14:textId="77777777">
      <w:pPr>
        <w:rPr>
          <w:lang w:val="da-DK"/>
        </w:rPr>
      </w:pPr>
    </w:p>
    <w:p w:rsidR="003E4322" w:rsidP="003E4322" w14:paraId="7E3B93CC" w14:textId="77777777">
      <w:pPr>
        <w:pStyle w:val="EMEANormal"/>
        <w:rPr>
          <w:bCs/>
          <w:iCs/>
          <w:szCs w:val="22"/>
          <w:lang w:val="da-DK"/>
        </w:rPr>
      </w:pPr>
      <w:r>
        <w:rPr>
          <w:bCs/>
          <w:iCs/>
          <w:szCs w:val="22"/>
          <w:lang w:val="da-DK"/>
        </w:rPr>
        <w:t>Blandt</w:t>
      </w:r>
      <w:r w:rsidRPr="00923F93">
        <w:rPr>
          <w:bCs/>
          <w:iCs/>
          <w:szCs w:val="22"/>
          <w:lang w:val="da-DK"/>
        </w:rPr>
        <w:t xml:space="preserve"> patienter med moderat til svær aktiv pædiatrisk </w:t>
      </w:r>
      <w:r w:rsidRPr="00923F93">
        <w:rPr>
          <w:szCs w:val="22"/>
          <w:lang w:val="da-DK"/>
        </w:rPr>
        <w:t>Crohns sygdom</w:t>
      </w:r>
      <w:r w:rsidRPr="00923F93">
        <w:rPr>
          <w:bCs/>
          <w:iCs/>
          <w:szCs w:val="22"/>
          <w:lang w:val="da-DK"/>
        </w:rPr>
        <w:t xml:space="preserve"> </w:t>
      </w:r>
      <w:r>
        <w:rPr>
          <w:bCs/>
          <w:iCs/>
          <w:szCs w:val="22"/>
          <w:lang w:val="da-DK"/>
        </w:rPr>
        <w:t>udviklede 3,3% af de</w:t>
      </w:r>
      <w:r w:rsidRPr="00B94EE6">
        <w:rPr>
          <w:bCs/>
          <w:iCs/>
          <w:szCs w:val="22"/>
          <w:lang w:val="da-DK"/>
        </w:rPr>
        <w:t xml:space="preserve"> </w:t>
      </w:r>
      <w:r w:rsidRPr="00923F93">
        <w:rPr>
          <w:bCs/>
          <w:iCs/>
          <w:szCs w:val="22"/>
          <w:lang w:val="da-DK"/>
        </w:rPr>
        <w:t>patienter, som fik adalimumab</w:t>
      </w:r>
      <w:r>
        <w:rPr>
          <w:bCs/>
          <w:iCs/>
          <w:szCs w:val="22"/>
          <w:lang w:val="da-DK"/>
        </w:rPr>
        <w:t>,</w:t>
      </w:r>
      <w:r w:rsidRPr="00923F93">
        <w:rPr>
          <w:bCs/>
          <w:iCs/>
          <w:szCs w:val="22"/>
          <w:lang w:val="da-DK"/>
        </w:rPr>
        <w:t xml:space="preserve"> </w:t>
      </w:r>
      <w:r w:rsidRPr="00923F93">
        <w:rPr>
          <w:szCs w:val="22"/>
          <w:lang w:val="da-DK"/>
        </w:rPr>
        <w:t>anti-adalimumab-antistof</w:t>
      </w:r>
      <w:r>
        <w:rPr>
          <w:szCs w:val="22"/>
          <w:lang w:val="da-DK"/>
        </w:rPr>
        <w:t>fer</w:t>
      </w:r>
      <w:r w:rsidRPr="00923F93">
        <w:rPr>
          <w:bCs/>
          <w:iCs/>
          <w:szCs w:val="22"/>
          <w:lang w:val="da-DK"/>
        </w:rPr>
        <w:t>.</w:t>
      </w:r>
    </w:p>
    <w:p w:rsidR="003E4322" w:rsidP="003E4322" w14:paraId="4EA1F4BE" w14:textId="77777777">
      <w:pPr>
        <w:pStyle w:val="EMEANormal"/>
        <w:rPr>
          <w:bCs/>
          <w:iCs/>
          <w:szCs w:val="22"/>
          <w:lang w:val="da-DK"/>
        </w:rPr>
      </w:pPr>
    </w:p>
    <w:p w:rsidR="001E54AC" w:rsidP="001E54AC" w14:paraId="3636EBC6" w14:textId="77777777">
      <w:pPr>
        <w:tabs>
          <w:tab w:val="left" w:pos="1294"/>
        </w:tabs>
        <w:autoSpaceDE w:val="0"/>
        <w:autoSpaceDN w:val="0"/>
        <w:adjustRightInd w:val="0"/>
        <w:rPr>
          <w:lang w:val="da-DK"/>
        </w:rPr>
      </w:pPr>
      <w:r>
        <w:rPr>
          <w:lang w:val="da-DK"/>
        </w:rPr>
        <w:t>Der blev identificeret anti-adalimumab-antistoffer hos 7/269 patienter (2,6%) med Crohns sygdom</w:t>
      </w:r>
      <w:r w:rsidR="005850C1">
        <w:rPr>
          <w:lang w:val="da-DK"/>
        </w:rPr>
        <w:t>.</w:t>
      </w:r>
    </w:p>
    <w:p w:rsidR="001E54AC" w:rsidP="001E54AC" w14:paraId="73FFE118" w14:textId="77777777">
      <w:pPr>
        <w:rPr>
          <w:lang w:val="da-DK"/>
        </w:rPr>
      </w:pPr>
    </w:p>
    <w:p w:rsidR="003E4322" w:rsidP="003E4322" w14:paraId="3A6B5193" w14:textId="77777777">
      <w:pPr>
        <w:pStyle w:val="EMEANormal"/>
        <w:rPr>
          <w:bCs/>
          <w:iCs/>
          <w:szCs w:val="22"/>
          <w:lang w:val="da-DK"/>
        </w:rPr>
      </w:pPr>
      <w:r w:rsidRPr="00D25867">
        <w:rPr>
          <w:lang w:val="da-DK"/>
        </w:rPr>
        <w:t xml:space="preserve">Hos </w:t>
      </w:r>
      <w:r w:rsidR="00AF4265">
        <w:rPr>
          <w:lang w:val="da-DK"/>
        </w:rPr>
        <w:t xml:space="preserve">voksne </w:t>
      </w:r>
      <w:r w:rsidRPr="00D25867">
        <w:rPr>
          <w:lang w:val="da-DK"/>
        </w:rPr>
        <w:t>patienter med non-infektiøs uveitis blev anti-adalimumab</w:t>
      </w:r>
      <w:r w:rsidR="000425B6">
        <w:rPr>
          <w:lang w:val="da-DK"/>
        </w:rPr>
        <w:t>-</w:t>
      </w:r>
      <w:r w:rsidRPr="00D25867">
        <w:rPr>
          <w:lang w:val="da-DK"/>
        </w:rPr>
        <w:t>antistoffer identificeret hos 4</w:t>
      </w:r>
      <w:r>
        <w:rPr>
          <w:lang w:val="da-DK"/>
        </w:rPr>
        <w:t>,</w:t>
      </w:r>
      <w:r w:rsidRPr="00D25867">
        <w:rPr>
          <w:lang w:val="da-DK"/>
        </w:rPr>
        <w:t xml:space="preserve">8 % </w:t>
      </w:r>
      <w:r w:rsidRPr="00D25867">
        <w:rPr>
          <w:bCs/>
          <w:iCs/>
          <w:lang w:val="da-DK"/>
        </w:rPr>
        <w:t xml:space="preserve">(12/249) </w:t>
      </w:r>
      <w:r w:rsidRPr="00D25867">
        <w:rPr>
          <w:lang w:val="da-DK"/>
        </w:rPr>
        <w:t>af patienterne behandlet med adalimumab</w:t>
      </w:r>
      <w:r w:rsidRPr="00D25867">
        <w:rPr>
          <w:b/>
          <w:lang w:val="da-DK"/>
        </w:rPr>
        <w:t>.</w:t>
      </w:r>
    </w:p>
    <w:p w:rsidR="003E4322" w:rsidP="001E54AC" w14:paraId="422557FB" w14:textId="77777777">
      <w:pPr>
        <w:tabs>
          <w:tab w:val="left" w:pos="1294"/>
        </w:tabs>
        <w:autoSpaceDE w:val="0"/>
        <w:autoSpaceDN w:val="0"/>
        <w:adjustRightInd w:val="0"/>
        <w:rPr>
          <w:bCs/>
          <w:iCs/>
          <w:szCs w:val="20"/>
          <w:lang w:val="da-DK"/>
        </w:rPr>
      </w:pPr>
    </w:p>
    <w:p w:rsidR="001E54AC" w:rsidP="001E54AC" w14:paraId="2DAD2162" w14:textId="77777777">
      <w:pPr>
        <w:pStyle w:val="EMEANormal"/>
        <w:rPr>
          <w:lang w:val="da-DK"/>
        </w:rPr>
      </w:pPr>
      <w:r>
        <w:rPr>
          <w:lang w:val="da-DK"/>
        </w:rPr>
        <w:t>Eftersom immunogenicitetsanalyser er produktspecifikke, giver det ikke nogen mening at sammenligne antistofhyppigheden med andre produkter.</w:t>
      </w:r>
    </w:p>
    <w:p w:rsidR="001E54AC" w:rsidP="001E54AC" w14:paraId="65E68756" w14:textId="77777777">
      <w:pPr>
        <w:tabs>
          <w:tab w:val="clear" w:pos="562"/>
        </w:tabs>
        <w:suppressAutoHyphens w:val="0"/>
        <w:textAlignment w:val="top"/>
        <w:rPr>
          <w:szCs w:val="20"/>
          <w:lang w:val="da-DK"/>
        </w:rPr>
      </w:pPr>
    </w:p>
    <w:p w:rsidR="001E54AC" w:rsidP="001E54AC" w14:paraId="57E2ED2B" w14:textId="77777777">
      <w:pPr>
        <w:keepNext/>
        <w:tabs>
          <w:tab w:val="clear" w:pos="562"/>
        </w:tabs>
        <w:suppressAutoHyphens w:val="0"/>
        <w:textAlignment w:val="top"/>
        <w:rPr>
          <w:szCs w:val="20"/>
          <w:u w:val="single"/>
          <w:lang w:val="da-DK"/>
        </w:rPr>
      </w:pPr>
      <w:r w:rsidRPr="008F497B">
        <w:rPr>
          <w:szCs w:val="20"/>
          <w:u w:val="single"/>
          <w:lang w:val="da-DK"/>
        </w:rPr>
        <w:t>Pædiatrisk population</w:t>
      </w:r>
    </w:p>
    <w:p w:rsidR="00D346B7" w:rsidP="001E54AC" w14:paraId="37B17F49" w14:textId="77777777">
      <w:pPr>
        <w:keepNext/>
        <w:tabs>
          <w:tab w:val="clear" w:pos="562"/>
        </w:tabs>
        <w:suppressAutoHyphens w:val="0"/>
        <w:textAlignment w:val="top"/>
        <w:rPr>
          <w:szCs w:val="20"/>
          <w:u w:val="single"/>
          <w:lang w:val="da-DK"/>
        </w:rPr>
      </w:pPr>
    </w:p>
    <w:p w:rsidR="000C1751" w:rsidP="000C1751" w14:paraId="2F6CE63E" w14:textId="77777777">
      <w:pPr>
        <w:pStyle w:val="EMEAHeadingUnderline"/>
        <w:spacing w:before="0" w:beforeLines="0" w:after="0" w:afterLines="0"/>
        <w:rPr>
          <w:i/>
          <w:noProof/>
          <w:u w:val="none"/>
          <w:lang w:val="da-DK"/>
        </w:rPr>
      </w:pPr>
      <w:r w:rsidRPr="00365B48">
        <w:rPr>
          <w:i/>
          <w:noProof/>
          <w:u w:val="none"/>
          <w:lang w:val="da-DK"/>
        </w:rPr>
        <w:t>Juvenil idiopatisk artrit (JIA)</w:t>
      </w:r>
    </w:p>
    <w:p w:rsidR="000C1751" w:rsidRPr="00832EA4" w:rsidP="000C1751" w14:paraId="7FC9A060" w14:textId="77777777">
      <w:pPr>
        <w:pStyle w:val="EMEANormal"/>
        <w:rPr>
          <w:lang w:val="da-DK"/>
        </w:rPr>
      </w:pPr>
    </w:p>
    <w:p w:rsidR="000C1751" w:rsidP="000C1751" w14:paraId="751A8A7E" w14:textId="77777777">
      <w:pPr>
        <w:pStyle w:val="EMEAHeadingUnderline"/>
        <w:spacing w:before="0" w:beforeLines="0" w:after="0" w:afterLines="0"/>
        <w:rPr>
          <w:i/>
          <w:noProof/>
          <w:lang w:val="da-DK"/>
        </w:rPr>
      </w:pPr>
      <w:r w:rsidRPr="005A49B3">
        <w:rPr>
          <w:i/>
          <w:noProof/>
          <w:lang w:val="da-DK"/>
        </w:rPr>
        <w:t>Polyartikulær juvenil idiopatisk artrit (pJIA)</w:t>
      </w:r>
    </w:p>
    <w:p w:rsidR="000C1751" w:rsidRPr="00832EA4" w:rsidP="000C1751" w14:paraId="163FFB49" w14:textId="77777777">
      <w:pPr>
        <w:pStyle w:val="EMEANormal"/>
        <w:rPr>
          <w:lang w:val="da-DK"/>
        </w:rPr>
      </w:pPr>
    </w:p>
    <w:p w:rsidR="000C1751" w:rsidP="000C1751" w14:paraId="2F97EE92" w14:textId="77777777">
      <w:pPr>
        <w:pStyle w:val="BodyText3"/>
        <w:jc w:val="left"/>
        <w:rPr>
          <w:bCs/>
          <w:iCs/>
          <w:lang w:val="da-DK"/>
        </w:rPr>
      </w:pPr>
      <w:r w:rsidRPr="00B744CB">
        <w:rPr>
          <w:b w:val="0"/>
          <w:bCs/>
          <w:i w:val="0"/>
          <w:iCs/>
          <w:lang w:val="da-DK"/>
        </w:rPr>
        <w:t>Humiras sikkerhed og virkning blev vurderet i to studier (</w:t>
      </w:r>
      <w:r>
        <w:rPr>
          <w:b w:val="0"/>
          <w:bCs/>
          <w:i w:val="0"/>
          <w:iCs/>
          <w:lang w:val="da-DK"/>
        </w:rPr>
        <w:t>p</w:t>
      </w:r>
      <w:r w:rsidRPr="00B744CB">
        <w:rPr>
          <w:b w:val="0"/>
          <w:bCs/>
          <w:i w:val="0"/>
          <w:iCs/>
          <w:lang w:val="da-DK"/>
        </w:rPr>
        <w:t>JIA I og</w:t>
      </w:r>
      <w:r>
        <w:rPr>
          <w:b w:val="0"/>
          <w:bCs/>
          <w:i w:val="0"/>
          <w:iCs/>
          <w:lang w:val="da-DK"/>
        </w:rPr>
        <w:t xml:space="preserve"> </w:t>
      </w:r>
      <w:r w:rsidRPr="00B744CB">
        <w:rPr>
          <w:b w:val="0"/>
          <w:bCs/>
          <w:i w:val="0"/>
          <w:iCs/>
          <w:lang w:val="da-DK"/>
        </w:rPr>
        <w:t>II) hos børn med aktiv p</w:t>
      </w:r>
      <w:r w:rsidRPr="00B744CB">
        <w:rPr>
          <w:b w:val="0"/>
          <w:bCs/>
          <w:i w:val="0"/>
          <w:iCs/>
          <w:noProof/>
          <w:lang w:val="da-DK"/>
        </w:rPr>
        <w:t>olyartikulær</w:t>
      </w:r>
      <w:r w:rsidRPr="00B744CB">
        <w:rPr>
          <w:b w:val="0"/>
          <w:bCs/>
          <w:i w:val="0"/>
          <w:iCs/>
          <w:lang w:val="da-DK"/>
        </w:rPr>
        <w:t xml:space="preserve"> eller</w:t>
      </w:r>
      <w:r>
        <w:rPr>
          <w:b w:val="0"/>
          <w:bCs/>
          <w:i w:val="0"/>
          <w:iCs/>
          <w:lang w:val="da-DK"/>
        </w:rPr>
        <w:t xml:space="preserve"> </w:t>
      </w:r>
      <w:r w:rsidRPr="00B744CB">
        <w:rPr>
          <w:b w:val="0"/>
          <w:bCs/>
          <w:i w:val="0"/>
          <w:iCs/>
          <w:lang w:val="da-DK"/>
        </w:rPr>
        <w:t>p</w:t>
      </w:r>
      <w:r w:rsidRPr="00B744CB">
        <w:rPr>
          <w:b w:val="0"/>
          <w:bCs/>
          <w:i w:val="0"/>
          <w:iCs/>
          <w:noProof/>
          <w:lang w:val="da-DK"/>
        </w:rPr>
        <w:t>olyartikulært forløb af</w:t>
      </w:r>
      <w:r>
        <w:rPr>
          <w:b w:val="0"/>
          <w:bCs/>
          <w:i w:val="0"/>
          <w:iCs/>
          <w:noProof/>
          <w:lang w:val="da-DK"/>
        </w:rPr>
        <w:t xml:space="preserve"> </w:t>
      </w:r>
      <w:r w:rsidRPr="00B744CB">
        <w:rPr>
          <w:b w:val="0"/>
          <w:bCs/>
          <w:i w:val="0"/>
          <w:iCs/>
          <w:noProof/>
          <w:lang w:val="da-DK"/>
        </w:rPr>
        <w:t xml:space="preserve"> juvenil idiopatisk artrit</w:t>
      </w:r>
      <w:r w:rsidRPr="00B744CB">
        <w:rPr>
          <w:b w:val="0"/>
          <w:bCs/>
          <w:i w:val="0"/>
          <w:iCs/>
          <w:lang w:val="da-DK"/>
        </w:rPr>
        <w:t>,</w:t>
      </w:r>
      <w:r>
        <w:rPr>
          <w:b w:val="0"/>
          <w:bCs/>
          <w:i w:val="0"/>
          <w:iCs/>
          <w:lang w:val="da-DK"/>
        </w:rPr>
        <w:t xml:space="preserve"> som havde en række forskellige </w:t>
      </w:r>
      <w:r w:rsidRPr="00B744CB">
        <w:rPr>
          <w:b w:val="0"/>
          <w:bCs/>
          <w:i w:val="0"/>
          <w:iCs/>
          <w:lang w:val="da-DK"/>
        </w:rPr>
        <w:t>JIA</w:t>
      </w:r>
      <w:r>
        <w:rPr>
          <w:b w:val="0"/>
          <w:bCs/>
          <w:i w:val="0"/>
          <w:iCs/>
          <w:lang w:val="da-DK"/>
        </w:rPr>
        <w:t>-typer</w:t>
      </w:r>
      <w:r w:rsidRPr="00B744CB">
        <w:rPr>
          <w:b w:val="0"/>
          <w:bCs/>
          <w:i w:val="0"/>
          <w:iCs/>
          <w:lang w:val="da-DK"/>
        </w:rPr>
        <w:t xml:space="preserve"> (</w:t>
      </w:r>
      <w:r>
        <w:rPr>
          <w:b w:val="0"/>
          <w:bCs/>
          <w:i w:val="0"/>
          <w:iCs/>
          <w:lang w:val="da-DK"/>
        </w:rPr>
        <w:t>hyppigst r</w:t>
      </w:r>
      <w:r w:rsidRPr="00B744CB">
        <w:rPr>
          <w:b w:val="0"/>
          <w:bCs/>
          <w:i w:val="0"/>
          <w:iCs/>
          <w:lang w:val="da-DK"/>
        </w:rPr>
        <w:t>eumatoid-fa</w:t>
      </w:r>
      <w:r>
        <w:rPr>
          <w:b w:val="0"/>
          <w:bCs/>
          <w:i w:val="0"/>
          <w:iCs/>
          <w:lang w:val="da-DK"/>
        </w:rPr>
        <w:t>k</w:t>
      </w:r>
      <w:r w:rsidRPr="00B744CB">
        <w:rPr>
          <w:b w:val="0"/>
          <w:bCs/>
          <w:i w:val="0"/>
          <w:iCs/>
          <w:lang w:val="da-DK"/>
        </w:rPr>
        <w:t>tor</w:t>
      </w:r>
      <w:r>
        <w:rPr>
          <w:b w:val="0"/>
          <w:bCs/>
          <w:i w:val="0"/>
          <w:iCs/>
          <w:lang w:val="da-DK"/>
        </w:rPr>
        <w:t>-</w:t>
      </w:r>
      <w:r w:rsidRPr="00B744CB">
        <w:rPr>
          <w:b w:val="0"/>
          <w:bCs/>
          <w:i w:val="0"/>
          <w:iCs/>
          <w:lang w:val="da-DK"/>
        </w:rPr>
        <w:t>negativ</w:t>
      </w:r>
      <w:r>
        <w:rPr>
          <w:b w:val="0"/>
          <w:bCs/>
          <w:i w:val="0"/>
          <w:iCs/>
          <w:lang w:val="da-DK"/>
        </w:rPr>
        <w:t xml:space="preserve"> eller -</w:t>
      </w:r>
      <w:r w:rsidRPr="00B744CB">
        <w:rPr>
          <w:b w:val="0"/>
          <w:bCs/>
          <w:i w:val="0"/>
          <w:iCs/>
          <w:lang w:val="da-DK"/>
        </w:rPr>
        <w:t>positiv</w:t>
      </w:r>
      <w:r>
        <w:rPr>
          <w:b w:val="0"/>
          <w:bCs/>
          <w:i w:val="0"/>
          <w:iCs/>
          <w:lang w:val="da-DK"/>
        </w:rPr>
        <w:t xml:space="preserve"> polyart</w:t>
      </w:r>
      <w:r w:rsidRPr="00B744CB">
        <w:rPr>
          <w:b w:val="0"/>
          <w:bCs/>
          <w:i w:val="0"/>
          <w:iCs/>
          <w:lang w:val="da-DK"/>
        </w:rPr>
        <w:t xml:space="preserve">rit </w:t>
      </w:r>
      <w:r>
        <w:rPr>
          <w:b w:val="0"/>
          <w:bCs/>
          <w:i w:val="0"/>
          <w:iCs/>
          <w:lang w:val="da-DK"/>
        </w:rPr>
        <w:t xml:space="preserve">og udvidet </w:t>
      </w:r>
      <w:r w:rsidRPr="00B744CB">
        <w:rPr>
          <w:b w:val="0"/>
          <w:bCs/>
          <w:i w:val="0"/>
          <w:iCs/>
          <w:lang w:val="da-DK"/>
        </w:rPr>
        <w:t>oligoartrit).</w:t>
      </w:r>
    </w:p>
    <w:p w:rsidR="000C1751" w:rsidP="000C1751" w14:paraId="72A822B7" w14:textId="77777777">
      <w:pPr>
        <w:pStyle w:val="EMEANormal"/>
        <w:rPr>
          <w:bCs/>
          <w:iCs/>
          <w:lang w:val="da-DK"/>
        </w:rPr>
      </w:pPr>
    </w:p>
    <w:p w:rsidR="000C1751" w:rsidRPr="008D74C5" w:rsidP="000C1751" w14:paraId="3748B1DB" w14:textId="77777777">
      <w:pPr>
        <w:pStyle w:val="EMEANormal"/>
        <w:keepNext/>
        <w:rPr>
          <w:szCs w:val="22"/>
          <w:lang w:val="da-DK"/>
        </w:rPr>
      </w:pPr>
      <w:r w:rsidRPr="008D74C5">
        <w:rPr>
          <w:szCs w:val="22"/>
          <w:lang w:val="da-DK"/>
        </w:rPr>
        <w:t>pJIA I</w:t>
      </w:r>
    </w:p>
    <w:p w:rsidR="000C1751" w:rsidRPr="008F497B" w:rsidP="000C1751" w14:paraId="7ADBDD45" w14:textId="77777777">
      <w:pPr>
        <w:pStyle w:val="EMEANormal"/>
        <w:keepNext/>
        <w:rPr>
          <w:szCs w:val="22"/>
          <w:lang w:val="da-DK"/>
        </w:rPr>
      </w:pPr>
    </w:p>
    <w:p w:rsidR="000C1751" w:rsidP="000C1751" w14:paraId="5FC4A18A" w14:textId="77777777">
      <w:pPr>
        <w:pStyle w:val="EMEANormal"/>
        <w:keepNext/>
        <w:rPr>
          <w:noProof/>
          <w:lang w:val="da-DK"/>
        </w:rPr>
      </w:pPr>
      <w:r>
        <w:rPr>
          <w:noProof/>
          <w:lang w:val="da-DK"/>
        </w:rPr>
        <w:t>Humiras sikkerhed og virkning blev vurderet i et multicenter-, randomiseret, dobbeltblindet, parallelgruppe</w:t>
      </w:r>
      <w:r>
        <w:rPr>
          <w:lang w:val="da-DK"/>
        </w:rPr>
        <w:t>studie</w:t>
      </w:r>
      <w:r>
        <w:rPr>
          <w:noProof/>
          <w:lang w:val="da-DK"/>
        </w:rPr>
        <w:t xml:space="preserve"> hos 171 børn (4-17 år) med polyartikulær JIA.</w:t>
      </w:r>
      <w:r>
        <w:rPr>
          <w:lang w:val="da-DK"/>
        </w:rPr>
        <w:t xml:space="preserve"> </w:t>
      </w:r>
      <w:r>
        <w:rPr>
          <w:noProof/>
          <w:lang w:val="da-DK"/>
        </w:rPr>
        <w:t xml:space="preserve">I den åbne indkøringsfase blev patienterne stratificeret i to grupper – </w:t>
      </w:r>
      <w:smartTag w:uri="urn:schemas-microsoft-com:office:smarttags" w:element="stockticker">
        <w:r>
          <w:rPr>
            <w:noProof/>
            <w:lang w:val="da-DK"/>
          </w:rPr>
          <w:t>MTX</w:t>
        </w:r>
      </w:smartTag>
      <w:r>
        <w:rPr>
          <w:noProof/>
          <w:lang w:val="da-DK"/>
        </w:rPr>
        <w:t>-behandlede (methotrexat-behandlede) og ikke-</w:t>
      </w:r>
      <w:smartTag w:uri="urn:schemas-microsoft-com:office:smarttags" w:element="stockticker">
        <w:r>
          <w:rPr>
            <w:noProof/>
            <w:lang w:val="da-DK"/>
          </w:rPr>
          <w:t>MTX</w:t>
        </w:r>
      </w:smartTag>
      <w:r>
        <w:rPr>
          <w:noProof/>
          <w:lang w:val="da-DK"/>
        </w:rPr>
        <w:t>-behandlede.</w:t>
      </w:r>
      <w:r>
        <w:rPr>
          <w:lang w:val="da-DK"/>
        </w:rPr>
        <w:t xml:space="preserve"> </w:t>
      </w:r>
      <w:r>
        <w:rPr>
          <w:noProof/>
          <w:lang w:val="da-DK"/>
        </w:rPr>
        <w:t>Patienter i stratummet af ikke-</w:t>
      </w:r>
      <w:smartTag w:uri="urn:schemas-microsoft-com:office:smarttags" w:element="stockticker">
        <w:r>
          <w:rPr>
            <w:noProof/>
            <w:lang w:val="da-DK"/>
          </w:rPr>
          <w:t>MTX</w:t>
        </w:r>
      </w:smartTag>
      <w:r>
        <w:rPr>
          <w:noProof/>
          <w:lang w:val="da-DK"/>
        </w:rPr>
        <w:t xml:space="preserve">-behandlede var enten aldrig blevet behandlet med </w:t>
      </w:r>
      <w:smartTag w:uri="urn:schemas-microsoft-com:office:smarttags" w:element="stockticker">
        <w:r>
          <w:rPr>
            <w:noProof/>
            <w:lang w:val="da-DK"/>
          </w:rPr>
          <w:t>MTX</w:t>
        </w:r>
      </w:smartTag>
      <w:r>
        <w:rPr>
          <w:noProof/>
          <w:lang w:val="da-DK"/>
        </w:rPr>
        <w:t xml:space="preserve"> eller havde fået seponeret </w:t>
      </w:r>
      <w:smartTag w:uri="urn:schemas-microsoft-com:office:smarttags" w:element="stockticker">
        <w:r>
          <w:rPr>
            <w:noProof/>
            <w:lang w:val="da-DK"/>
          </w:rPr>
          <w:t>MTX</w:t>
        </w:r>
      </w:smartTag>
      <w:r>
        <w:rPr>
          <w:noProof/>
          <w:lang w:val="da-DK"/>
        </w:rPr>
        <w:t xml:space="preserve"> mindst to uger før administration af </w:t>
      </w:r>
      <w:r>
        <w:rPr>
          <w:lang w:val="da-DK"/>
        </w:rPr>
        <w:t>studie</w:t>
      </w:r>
      <w:r>
        <w:rPr>
          <w:noProof/>
          <w:lang w:val="da-DK"/>
        </w:rPr>
        <w:t>lægemidlet.</w:t>
      </w:r>
      <w:r>
        <w:rPr>
          <w:lang w:val="da-DK"/>
        </w:rPr>
        <w:t xml:space="preserve"> </w:t>
      </w:r>
      <w:r>
        <w:rPr>
          <w:noProof/>
          <w:lang w:val="da-DK"/>
        </w:rPr>
        <w:t xml:space="preserve">Patienterne fortsatte på faste doser af </w:t>
      </w:r>
      <w:r>
        <w:rPr>
          <w:lang w:val="da-DK"/>
        </w:rPr>
        <w:t>non-steroide anti-inflammatoriske lægemidler</w:t>
      </w:r>
      <w:r>
        <w:rPr>
          <w:noProof/>
          <w:lang w:val="da-DK"/>
        </w:rPr>
        <w:t xml:space="preserve"> (NSAIDs) og/eller prednison (≤ 0,2 mg/kg/dag eller maksimalt 10 mg/dag</w:t>
      </w:r>
      <w:r>
        <w:rPr>
          <w:noProof/>
          <w:lang w:val="da-DK"/>
        </w:rPr>
        <w:t>) I den åbne indkøringsfase fik alle patienter 24 mg/m</w:t>
      </w:r>
      <w:r>
        <w:rPr>
          <w:noProof/>
          <w:vertAlign w:val="superscript"/>
          <w:lang w:val="da-DK"/>
        </w:rPr>
        <w:t>2</w:t>
      </w:r>
      <w:r>
        <w:rPr>
          <w:noProof/>
          <w:lang w:val="da-DK"/>
        </w:rPr>
        <w:t xml:space="preserve"> op til maksimalt 40 mg Humira hver anden uge i 16 uger.</w:t>
      </w:r>
      <w:r>
        <w:rPr>
          <w:lang w:val="da-DK"/>
        </w:rPr>
        <w:t xml:space="preserve"> </w:t>
      </w:r>
      <w:r>
        <w:rPr>
          <w:noProof/>
          <w:lang w:val="da-DK"/>
        </w:rPr>
        <w:t>Fordelingen af patienter i henhold til alder samt modtaget minimums-, median- og maksimumsdosis i den åbne indkøringsfase er vist i tabel 17.</w:t>
      </w:r>
    </w:p>
    <w:p w:rsidR="000C1751" w:rsidP="000C1751" w14:paraId="1576268B" w14:textId="77777777">
      <w:pPr>
        <w:pStyle w:val="EMEANormal"/>
        <w:rPr>
          <w:noProof/>
          <w:lang w:val="da-DK"/>
        </w:rPr>
      </w:pPr>
    </w:p>
    <w:p w:rsidR="000C1751" w:rsidRPr="00314A1F" w:rsidP="000C1751" w14:paraId="70B15C30" w14:textId="77777777">
      <w:pPr>
        <w:pStyle w:val="EMEANormal"/>
        <w:jc w:val="center"/>
        <w:rPr>
          <w:b/>
          <w:bCs/>
          <w:color w:val="000000"/>
          <w:lang w:val="da-DK"/>
        </w:rPr>
      </w:pPr>
      <w:r w:rsidRPr="00314A1F">
        <w:rPr>
          <w:b/>
          <w:bCs/>
          <w:noProof/>
          <w:color w:val="000000"/>
          <w:lang w:val="da-DK"/>
        </w:rPr>
        <w:t xml:space="preserve">Tabel </w:t>
      </w:r>
      <w:r>
        <w:rPr>
          <w:b/>
          <w:bCs/>
          <w:noProof/>
          <w:color w:val="000000"/>
          <w:lang w:val="da-DK"/>
        </w:rPr>
        <w:t>17</w:t>
      </w:r>
      <w:r w:rsidRPr="00314A1F">
        <w:rPr>
          <w:b/>
          <w:bCs/>
          <w:color w:val="000000"/>
          <w:lang w:val="da-DK"/>
        </w:rPr>
        <w:t xml:space="preserve"> </w:t>
      </w:r>
    </w:p>
    <w:p w:rsidR="000C1751" w:rsidRPr="00DD1F49" w:rsidP="000C1751" w14:paraId="5F2A9865" w14:textId="77777777">
      <w:pPr>
        <w:pStyle w:val="EMEANormal"/>
        <w:jc w:val="center"/>
        <w:rPr>
          <w:b/>
          <w:lang w:val="da-DK"/>
        </w:rPr>
      </w:pPr>
      <w:r w:rsidRPr="00314A1F">
        <w:rPr>
          <w:b/>
          <w:noProof/>
          <w:lang w:val="da-DK"/>
        </w:rPr>
        <w:t>Fordelingen af patienter i henhold til alder og modtaget adalimumab-dosis i den åbne indkøringsfase</w:t>
      </w:r>
    </w:p>
    <w:p w:rsidR="000C1751" w:rsidP="000C1751" w14:paraId="00253762" w14:textId="77777777">
      <w:pPr>
        <w:pStyle w:val="EMEANormal"/>
        <w:rPr>
          <w:lang w:val="da-DK"/>
        </w:rPr>
      </w:pPr>
    </w:p>
    <w:tbl>
      <w:tblPr>
        <w:tblW w:w="0" w:type="auto"/>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418"/>
        <w:gridCol w:w="3520"/>
        <w:gridCol w:w="3239"/>
      </w:tblGrid>
      <w:tr w14:paraId="49DEC8EC" w14:textId="77777777" w:rsidTr="000C1751">
        <w:tblPrEx>
          <w:tblW w:w="0" w:type="auto"/>
          <w:tblInd w:w="110" w:type="dxa"/>
          <w:tblLayout w:type="fixed"/>
          <w:tblLook w:val="0000"/>
        </w:tblPrEx>
        <w:trPr>
          <w:cantSplit/>
        </w:trPr>
        <w:tc>
          <w:tcPr>
            <w:tcW w:w="2418" w:type="dxa"/>
          </w:tcPr>
          <w:p w:rsidR="000C1751" w:rsidRPr="00A20F6F" w:rsidP="000C1751" w14:paraId="2ECA522A" w14:textId="77777777">
            <w:pPr>
              <w:pStyle w:val="EMEANormal"/>
              <w:rPr>
                <w:b/>
                <w:lang w:val="da-DK"/>
              </w:rPr>
            </w:pPr>
            <w:r w:rsidRPr="00A20F6F">
              <w:rPr>
                <w:b/>
                <w:noProof/>
                <w:lang w:val="da-DK"/>
              </w:rPr>
              <w:t>Aldersgruppe</w:t>
            </w:r>
          </w:p>
        </w:tc>
        <w:tc>
          <w:tcPr>
            <w:tcW w:w="3520" w:type="dxa"/>
          </w:tcPr>
          <w:p w:rsidR="000C1751" w:rsidRPr="00A20F6F" w:rsidP="000C1751" w14:paraId="22BEEB81" w14:textId="77777777">
            <w:pPr>
              <w:pStyle w:val="EMEANormal"/>
              <w:rPr>
                <w:b/>
                <w:lang w:val="da-DK"/>
              </w:rPr>
            </w:pPr>
            <w:r w:rsidRPr="00A20F6F">
              <w:rPr>
                <w:b/>
                <w:noProof/>
                <w:lang w:val="da-DK"/>
              </w:rPr>
              <w:t xml:space="preserve">Antal patienter ved </w:t>
            </w:r>
            <w:r w:rsidRPr="00A20F6F">
              <w:rPr>
                <w:b/>
                <w:i/>
                <w:noProof/>
                <w:lang w:val="da-DK"/>
              </w:rPr>
              <w:t>baseline</w:t>
            </w:r>
            <w:r w:rsidRPr="00A20F6F">
              <w:rPr>
                <w:b/>
                <w:noProof/>
                <w:lang w:val="da-DK"/>
              </w:rPr>
              <w:t xml:space="preserve"> </w:t>
            </w:r>
            <w:r w:rsidRPr="00A20F6F">
              <w:rPr>
                <w:b/>
                <w:noProof/>
                <w:lang w:val="da-DK"/>
              </w:rPr>
              <w:br/>
              <w:t>n (%)</w:t>
            </w:r>
          </w:p>
        </w:tc>
        <w:tc>
          <w:tcPr>
            <w:tcW w:w="3239" w:type="dxa"/>
          </w:tcPr>
          <w:p w:rsidR="000C1751" w:rsidRPr="00A20F6F" w:rsidP="000C1751" w14:paraId="115D785A" w14:textId="77777777">
            <w:pPr>
              <w:pStyle w:val="EMEANormal"/>
              <w:rPr>
                <w:b/>
                <w:lang w:val="da-DK"/>
              </w:rPr>
            </w:pPr>
            <w:r w:rsidRPr="00A20F6F">
              <w:rPr>
                <w:b/>
                <w:noProof/>
                <w:lang w:val="da-DK"/>
              </w:rPr>
              <w:t>Minimums-, median- og maksimumsdosis</w:t>
            </w:r>
          </w:p>
        </w:tc>
      </w:tr>
      <w:tr w14:paraId="0F87EF51" w14:textId="77777777" w:rsidTr="000C1751">
        <w:tblPrEx>
          <w:tblW w:w="0" w:type="auto"/>
          <w:tblInd w:w="110" w:type="dxa"/>
          <w:tblLayout w:type="fixed"/>
          <w:tblLook w:val="0000"/>
        </w:tblPrEx>
        <w:trPr>
          <w:cantSplit/>
        </w:trPr>
        <w:tc>
          <w:tcPr>
            <w:tcW w:w="2418" w:type="dxa"/>
          </w:tcPr>
          <w:p w:rsidR="000C1751" w:rsidP="000C1751" w14:paraId="02CED05E" w14:textId="77777777">
            <w:pPr>
              <w:pStyle w:val="EMEANormal"/>
              <w:rPr>
                <w:lang w:val="da-DK"/>
              </w:rPr>
            </w:pPr>
            <w:r>
              <w:rPr>
                <w:noProof/>
                <w:lang w:val="da-DK"/>
              </w:rPr>
              <w:t>4-7 år</w:t>
            </w:r>
          </w:p>
        </w:tc>
        <w:tc>
          <w:tcPr>
            <w:tcW w:w="3520" w:type="dxa"/>
          </w:tcPr>
          <w:p w:rsidR="000C1751" w:rsidP="000C1751" w14:paraId="531C5654" w14:textId="77777777">
            <w:pPr>
              <w:pStyle w:val="EMEANormal"/>
              <w:rPr>
                <w:lang w:val="da-DK"/>
              </w:rPr>
            </w:pPr>
            <w:r>
              <w:rPr>
                <w:lang w:val="da-DK"/>
              </w:rPr>
              <w:t>31 (18,1)</w:t>
            </w:r>
          </w:p>
        </w:tc>
        <w:tc>
          <w:tcPr>
            <w:tcW w:w="3239" w:type="dxa"/>
          </w:tcPr>
          <w:p w:rsidR="000C1751" w:rsidP="000C1751" w14:paraId="0128A67E" w14:textId="77777777">
            <w:pPr>
              <w:pStyle w:val="EMEANormal"/>
              <w:rPr>
                <w:lang w:val="da-DK"/>
              </w:rPr>
            </w:pPr>
            <w:r>
              <w:rPr>
                <w:noProof/>
                <w:lang w:val="da-DK"/>
              </w:rPr>
              <w:t>10, 20 og 25 mg</w:t>
            </w:r>
          </w:p>
        </w:tc>
      </w:tr>
      <w:tr w14:paraId="4D14F682" w14:textId="77777777" w:rsidTr="000C1751">
        <w:tblPrEx>
          <w:tblW w:w="0" w:type="auto"/>
          <w:tblInd w:w="110" w:type="dxa"/>
          <w:tblLayout w:type="fixed"/>
          <w:tblLook w:val="0000"/>
        </w:tblPrEx>
        <w:trPr>
          <w:cantSplit/>
        </w:trPr>
        <w:tc>
          <w:tcPr>
            <w:tcW w:w="2418" w:type="dxa"/>
          </w:tcPr>
          <w:p w:rsidR="000C1751" w:rsidP="000C1751" w14:paraId="6CF4AB19" w14:textId="77777777">
            <w:pPr>
              <w:pStyle w:val="EMEANormal"/>
              <w:rPr>
                <w:lang w:val="da-DK"/>
              </w:rPr>
            </w:pPr>
            <w:r>
              <w:rPr>
                <w:noProof/>
                <w:lang w:val="da-DK"/>
              </w:rPr>
              <w:t>8-12 år</w:t>
            </w:r>
          </w:p>
        </w:tc>
        <w:tc>
          <w:tcPr>
            <w:tcW w:w="3520" w:type="dxa"/>
          </w:tcPr>
          <w:p w:rsidR="000C1751" w:rsidP="000C1751" w14:paraId="0154DE07" w14:textId="77777777">
            <w:pPr>
              <w:pStyle w:val="EMEANormal"/>
              <w:rPr>
                <w:lang w:val="da-DK"/>
              </w:rPr>
            </w:pPr>
            <w:r>
              <w:rPr>
                <w:lang w:val="da-DK"/>
              </w:rPr>
              <w:t>71 (41,5)</w:t>
            </w:r>
          </w:p>
        </w:tc>
        <w:tc>
          <w:tcPr>
            <w:tcW w:w="3239" w:type="dxa"/>
          </w:tcPr>
          <w:p w:rsidR="000C1751" w:rsidP="000C1751" w14:paraId="2FD658AF" w14:textId="77777777">
            <w:pPr>
              <w:pStyle w:val="EMEANormal"/>
              <w:rPr>
                <w:lang w:val="da-DK"/>
              </w:rPr>
            </w:pPr>
            <w:r>
              <w:rPr>
                <w:noProof/>
                <w:lang w:val="da-DK"/>
              </w:rPr>
              <w:t>20, 25 og 40 mg</w:t>
            </w:r>
          </w:p>
        </w:tc>
      </w:tr>
      <w:tr w14:paraId="5074DA5B" w14:textId="77777777" w:rsidTr="000C1751">
        <w:tblPrEx>
          <w:tblW w:w="0" w:type="auto"/>
          <w:tblInd w:w="110" w:type="dxa"/>
          <w:tblLayout w:type="fixed"/>
          <w:tblLook w:val="0000"/>
        </w:tblPrEx>
        <w:trPr>
          <w:cantSplit/>
        </w:trPr>
        <w:tc>
          <w:tcPr>
            <w:tcW w:w="2418" w:type="dxa"/>
          </w:tcPr>
          <w:p w:rsidR="000C1751" w:rsidP="000C1751" w14:paraId="3841C2C4" w14:textId="77777777">
            <w:pPr>
              <w:pStyle w:val="EMEANormal"/>
              <w:rPr>
                <w:lang w:val="da-DK"/>
              </w:rPr>
            </w:pPr>
            <w:r>
              <w:rPr>
                <w:noProof/>
                <w:lang w:val="da-DK"/>
              </w:rPr>
              <w:t>13-17 år</w:t>
            </w:r>
          </w:p>
        </w:tc>
        <w:tc>
          <w:tcPr>
            <w:tcW w:w="3520" w:type="dxa"/>
          </w:tcPr>
          <w:p w:rsidR="000C1751" w:rsidP="000C1751" w14:paraId="4DD999CA" w14:textId="77777777">
            <w:pPr>
              <w:pStyle w:val="EMEANormal"/>
              <w:rPr>
                <w:lang w:val="da-DK"/>
              </w:rPr>
            </w:pPr>
            <w:r>
              <w:rPr>
                <w:lang w:val="da-DK"/>
              </w:rPr>
              <w:t>69 (40,4)</w:t>
            </w:r>
          </w:p>
        </w:tc>
        <w:tc>
          <w:tcPr>
            <w:tcW w:w="3239" w:type="dxa"/>
          </w:tcPr>
          <w:p w:rsidR="000C1751" w:rsidP="000C1751" w14:paraId="2FEDCA41" w14:textId="77777777">
            <w:pPr>
              <w:pStyle w:val="EMEANormal"/>
              <w:rPr>
                <w:lang w:val="da-DK"/>
              </w:rPr>
            </w:pPr>
            <w:r>
              <w:rPr>
                <w:noProof/>
                <w:lang w:val="da-DK"/>
              </w:rPr>
              <w:t>25, 40 og 40 mg</w:t>
            </w:r>
          </w:p>
        </w:tc>
      </w:tr>
    </w:tbl>
    <w:p w:rsidR="000C1751" w:rsidP="000C1751" w14:paraId="2DE9BE7C" w14:textId="77777777">
      <w:pPr>
        <w:pStyle w:val="EMEANormal"/>
        <w:rPr>
          <w:lang w:val="da-DK"/>
        </w:rPr>
      </w:pPr>
    </w:p>
    <w:p w:rsidR="000C1751" w:rsidP="000C1751" w14:paraId="7B3D6453" w14:textId="77777777">
      <w:pPr>
        <w:pStyle w:val="EMEANormal"/>
        <w:rPr>
          <w:lang w:val="da-DK"/>
        </w:rPr>
      </w:pPr>
      <w:r>
        <w:rPr>
          <w:noProof/>
          <w:lang w:val="da-DK"/>
        </w:rPr>
        <w:t xml:space="preserve">Patienter, der udviste pædiatrisk </w:t>
      </w:r>
      <w:smartTag w:uri="urn:schemas-microsoft-com:office:smarttags" w:element="stockticker">
        <w:r>
          <w:rPr>
            <w:noProof/>
            <w:lang w:val="da-DK"/>
          </w:rPr>
          <w:t>ACR</w:t>
        </w:r>
      </w:smartTag>
      <w:r>
        <w:rPr>
          <w:noProof/>
          <w:lang w:val="da-DK"/>
        </w:rPr>
        <w:t xml:space="preserve"> 30-respons ved uge 16, var egnede til randomisering i den dobbeltblindede fase og fik enten Humira 24 mg/m</w:t>
      </w:r>
      <w:r>
        <w:rPr>
          <w:noProof/>
          <w:vertAlign w:val="superscript"/>
          <w:lang w:val="da-DK"/>
        </w:rPr>
        <w:t>2</w:t>
      </w:r>
      <w:r>
        <w:rPr>
          <w:noProof/>
          <w:lang w:val="da-DK"/>
        </w:rPr>
        <w:t xml:space="preserve"> op til  maksimalt 40 mg eller placebo hver anden uge i yderligere 32 uger eller indtil opblussen af sygdommen.</w:t>
      </w:r>
      <w:r>
        <w:rPr>
          <w:lang w:val="da-DK"/>
        </w:rPr>
        <w:t xml:space="preserve"> </w:t>
      </w:r>
      <w:r>
        <w:rPr>
          <w:noProof/>
          <w:lang w:val="da-DK"/>
        </w:rPr>
        <w:t xml:space="preserve">Kriterier for opblussen af sygdommen var defineret som en forværring på ≥ 30 % i forhold til </w:t>
      </w:r>
      <w:r w:rsidRPr="005376C6">
        <w:rPr>
          <w:i/>
          <w:noProof/>
          <w:lang w:val="da-DK"/>
        </w:rPr>
        <w:t>baseline</w:t>
      </w:r>
      <w:r>
        <w:rPr>
          <w:noProof/>
          <w:lang w:val="da-DK"/>
        </w:rPr>
        <w:t xml:space="preserve"> af ≥ 3 ud af 6 pædiatrisk ACR-hovedkriterier, ≥ 2 aktive led og en forbedring på &gt; 30 % i ikke mere end 1af de 6 kriterier.</w:t>
      </w:r>
      <w:r>
        <w:rPr>
          <w:lang w:val="da-DK"/>
        </w:rPr>
        <w:t xml:space="preserve"> </w:t>
      </w:r>
      <w:r>
        <w:rPr>
          <w:noProof/>
          <w:lang w:val="da-DK"/>
        </w:rPr>
        <w:t>Efter 32 uger eller ved opblussen af sygdommen var patienterne egn</w:t>
      </w:r>
      <w:r>
        <w:rPr>
          <w:noProof/>
          <w:lang w:val="da-DK"/>
        </w:rPr>
        <w:t>ede til inklusion i den åbne forlængelsesfase.</w:t>
      </w:r>
      <w:r>
        <w:rPr>
          <w:lang w:val="da-DK"/>
        </w:rPr>
        <w:t xml:space="preserve"> </w:t>
      </w:r>
    </w:p>
    <w:p w:rsidR="000C1751" w:rsidRPr="00E6544B" w:rsidP="000C1751" w14:paraId="7D3EB6B7" w14:textId="77777777">
      <w:pPr>
        <w:pStyle w:val="EMEANormal"/>
        <w:keepNext/>
        <w:jc w:val="center"/>
        <w:rPr>
          <w:b/>
          <w:bCs/>
          <w:color w:val="000000"/>
          <w:lang w:val="da-DK"/>
        </w:rPr>
      </w:pPr>
      <w:r w:rsidRPr="00E6544B">
        <w:rPr>
          <w:b/>
          <w:bCs/>
          <w:noProof/>
          <w:color w:val="000000"/>
          <w:lang w:val="da-DK"/>
        </w:rPr>
        <w:t xml:space="preserve">Tabel </w:t>
      </w:r>
      <w:r>
        <w:rPr>
          <w:b/>
          <w:bCs/>
          <w:noProof/>
          <w:color w:val="000000"/>
          <w:lang w:val="da-DK"/>
        </w:rPr>
        <w:t>18</w:t>
      </w:r>
      <w:r w:rsidRPr="00E6544B">
        <w:rPr>
          <w:b/>
          <w:bCs/>
          <w:color w:val="000000"/>
          <w:lang w:val="da-DK"/>
        </w:rPr>
        <w:t xml:space="preserve"> </w:t>
      </w:r>
    </w:p>
    <w:p w:rsidR="000C1751" w:rsidRPr="006B02B4" w:rsidP="000C1751" w14:paraId="69F48057" w14:textId="77777777">
      <w:pPr>
        <w:pStyle w:val="EMEANormal"/>
        <w:keepNext/>
        <w:jc w:val="center"/>
        <w:rPr>
          <w:b/>
          <w:color w:val="000000"/>
        </w:rPr>
      </w:pPr>
      <w:r w:rsidRPr="006B02B4">
        <w:rPr>
          <w:b/>
          <w:noProof/>
          <w:color w:val="000000"/>
        </w:rPr>
        <w:t>Pædiatrisk ACR 30-respons i JIA-</w:t>
      </w:r>
      <w:r w:rsidRPr="006B02B4">
        <w:rPr>
          <w:b/>
        </w:rPr>
        <w:t>studi</w:t>
      </w:r>
      <w:r w:rsidRPr="006B02B4">
        <w:rPr>
          <w:b/>
          <w:noProof/>
          <w:color w:val="000000"/>
        </w:rPr>
        <w:t>et</w:t>
      </w:r>
    </w:p>
    <w:p w:rsidR="000C1751" w:rsidRPr="006B02B4" w:rsidP="000C1751" w14:paraId="63EC7F2B" w14:textId="77777777">
      <w:pPr>
        <w:pStyle w:val="EMEANormal"/>
        <w:keepNext/>
      </w:pPr>
    </w:p>
    <w:tbl>
      <w:tblPr>
        <w:tblW w:w="0" w:type="auto"/>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418"/>
        <w:gridCol w:w="110"/>
        <w:gridCol w:w="1650"/>
        <w:gridCol w:w="1760"/>
        <w:gridCol w:w="110"/>
        <w:gridCol w:w="1540"/>
        <w:gridCol w:w="110"/>
        <w:gridCol w:w="1479"/>
        <w:gridCol w:w="110"/>
      </w:tblGrid>
      <w:tr w14:paraId="3C0BBA4D" w14:textId="77777777" w:rsidTr="000C1751">
        <w:tblPrEx>
          <w:tblW w:w="0" w:type="auto"/>
          <w:tblInd w:w="110" w:type="dxa"/>
          <w:tblLayout w:type="fixed"/>
          <w:tblLook w:val="0000"/>
        </w:tblPrEx>
        <w:trPr>
          <w:cantSplit/>
        </w:trPr>
        <w:tc>
          <w:tcPr>
            <w:tcW w:w="2418" w:type="dxa"/>
            <w:gridSpan w:val="2"/>
          </w:tcPr>
          <w:p w:rsidR="000C1751" w:rsidRPr="0026212D" w:rsidP="000C1751" w14:paraId="02D76E3D" w14:textId="77777777">
            <w:pPr>
              <w:pStyle w:val="EMEANormal"/>
              <w:keepNext/>
              <w:rPr>
                <w:b/>
                <w:lang w:val="da-DK"/>
              </w:rPr>
            </w:pPr>
            <w:r w:rsidRPr="0026212D">
              <w:rPr>
                <w:b/>
                <w:noProof/>
                <w:lang w:val="da-DK"/>
              </w:rPr>
              <w:t>Stratum</w:t>
            </w:r>
          </w:p>
        </w:tc>
        <w:tc>
          <w:tcPr>
            <w:tcW w:w="3520" w:type="dxa"/>
            <w:gridSpan w:val="3"/>
          </w:tcPr>
          <w:p w:rsidR="000C1751" w:rsidRPr="0026212D" w:rsidP="000C1751" w14:paraId="1DACD6EE" w14:textId="77777777">
            <w:pPr>
              <w:pStyle w:val="EMEANormal"/>
              <w:keepNext/>
              <w:rPr>
                <w:b/>
                <w:lang w:val="da-DK"/>
              </w:rPr>
            </w:pPr>
            <w:smartTag w:uri="urn:schemas-microsoft-com:office:smarttags" w:element="stockticker">
              <w:r w:rsidRPr="0026212D">
                <w:rPr>
                  <w:b/>
                  <w:noProof/>
                  <w:lang w:val="da-DK"/>
                </w:rPr>
                <w:t>MTX</w:t>
              </w:r>
            </w:smartTag>
          </w:p>
        </w:tc>
        <w:tc>
          <w:tcPr>
            <w:tcW w:w="3239" w:type="dxa"/>
            <w:gridSpan w:val="4"/>
          </w:tcPr>
          <w:p w:rsidR="000C1751" w:rsidRPr="0026212D" w:rsidP="000C1751" w14:paraId="0ABE27DB" w14:textId="77777777">
            <w:pPr>
              <w:pStyle w:val="EMEANormal"/>
              <w:keepNext/>
              <w:rPr>
                <w:b/>
                <w:lang w:val="da-DK"/>
              </w:rPr>
            </w:pPr>
            <w:r w:rsidRPr="0026212D">
              <w:rPr>
                <w:b/>
                <w:noProof/>
                <w:lang w:val="da-DK"/>
              </w:rPr>
              <w:t xml:space="preserve">Uden </w:t>
            </w:r>
            <w:smartTag w:uri="urn:schemas-microsoft-com:office:smarttags" w:element="stockticker">
              <w:r w:rsidRPr="0026212D">
                <w:rPr>
                  <w:b/>
                  <w:noProof/>
                  <w:lang w:val="da-DK"/>
                </w:rPr>
                <w:t>MTX</w:t>
              </w:r>
            </w:smartTag>
          </w:p>
        </w:tc>
      </w:tr>
      <w:tr w14:paraId="4365E699" w14:textId="77777777" w:rsidTr="000C1751">
        <w:tblPrEx>
          <w:tblW w:w="0" w:type="auto"/>
          <w:tblInd w:w="110" w:type="dxa"/>
          <w:tblLayout w:type="fixed"/>
          <w:tblLook w:val="0000"/>
        </w:tblPrEx>
        <w:trPr>
          <w:cantSplit/>
        </w:trPr>
        <w:tc>
          <w:tcPr>
            <w:tcW w:w="2418" w:type="dxa"/>
            <w:gridSpan w:val="2"/>
          </w:tcPr>
          <w:p w:rsidR="000C1751" w:rsidRPr="0026212D" w:rsidP="000C1751" w14:paraId="28F6E93A" w14:textId="77777777">
            <w:pPr>
              <w:pStyle w:val="EMEANormal"/>
              <w:keepNext/>
              <w:rPr>
                <w:b/>
                <w:lang w:val="da-DK"/>
              </w:rPr>
            </w:pPr>
            <w:r w:rsidRPr="0026212D">
              <w:rPr>
                <w:b/>
                <w:noProof/>
                <w:lang w:val="da-DK"/>
              </w:rPr>
              <w:t>Fase</w:t>
            </w:r>
          </w:p>
        </w:tc>
        <w:tc>
          <w:tcPr>
            <w:tcW w:w="3520" w:type="dxa"/>
            <w:gridSpan w:val="3"/>
          </w:tcPr>
          <w:p w:rsidR="000C1751" w:rsidP="000C1751" w14:paraId="235E13F7" w14:textId="77777777">
            <w:pPr>
              <w:pStyle w:val="EMEANormal"/>
              <w:keepNext/>
              <w:rPr>
                <w:lang w:val="da-DK"/>
              </w:rPr>
            </w:pPr>
          </w:p>
        </w:tc>
        <w:tc>
          <w:tcPr>
            <w:tcW w:w="3239" w:type="dxa"/>
            <w:gridSpan w:val="4"/>
          </w:tcPr>
          <w:p w:rsidR="000C1751" w:rsidP="000C1751" w14:paraId="6B309F8D" w14:textId="77777777">
            <w:pPr>
              <w:pStyle w:val="EMEANormal"/>
              <w:keepNext/>
              <w:rPr>
                <w:lang w:val="da-DK"/>
              </w:rPr>
            </w:pPr>
          </w:p>
        </w:tc>
      </w:tr>
      <w:tr w14:paraId="61C40C63" w14:textId="77777777" w:rsidTr="000C1751">
        <w:tblPrEx>
          <w:tblW w:w="0" w:type="auto"/>
          <w:tblInd w:w="110" w:type="dxa"/>
          <w:tblLayout w:type="fixed"/>
          <w:tblLook w:val="0000"/>
        </w:tblPrEx>
        <w:trPr>
          <w:cantSplit/>
        </w:trPr>
        <w:tc>
          <w:tcPr>
            <w:tcW w:w="2418" w:type="dxa"/>
            <w:gridSpan w:val="2"/>
          </w:tcPr>
          <w:p w:rsidR="000C1751" w:rsidP="000C1751" w14:paraId="374C5785" w14:textId="77777777">
            <w:pPr>
              <w:pStyle w:val="EMEANormal"/>
              <w:keepNext/>
              <w:rPr>
                <w:lang w:val="da-DK"/>
              </w:rPr>
            </w:pPr>
            <w:r>
              <w:rPr>
                <w:noProof/>
                <w:lang w:val="da-DK"/>
              </w:rPr>
              <w:t>Åben indkøringsfase uge 16</w:t>
            </w:r>
          </w:p>
        </w:tc>
        <w:tc>
          <w:tcPr>
            <w:tcW w:w="3520" w:type="dxa"/>
            <w:gridSpan w:val="3"/>
          </w:tcPr>
          <w:p w:rsidR="000C1751" w:rsidP="000C1751" w14:paraId="06C65E4A" w14:textId="77777777">
            <w:pPr>
              <w:pStyle w:val="EMEANormal"/>
              <w:keepNext/>
              <w:rPr>
                <w:lang w:val="da-DK"/>
              </w:rPr>
            </w:pPr>
          </w:p>
        </w:tc>
        <w:tc>
          <w:tcPr>
            <w:tcW w:w="3239" w:type="dxa"/>
            <w:gridSpan w:val="4"/>
          </w:tcPr>
          <w:p w:rsidR="000C1751" w:rsidP="000C1751" w14:paraId="031BEF9D" w14:textId="77777777">
            <w:pPr>
              <w:pStyle w:val="EMEANormal"/>
              <w:keepNext/>
              <w:rPr>
                <w:lang w:val="da-DK"/>
              </w:rPr>
            </w:pPr>
          </w:p>
        </w:tc>
      </w:tr>
      <w:tr w14:paraId="67B7698B" w14:textId="77777777" w:rsidTr="000C1751">
        <w:tblPrEx>
          <w:tblW w:w="0" w:type="auto"/>
          <w:tblInd w:w="110" w:type="dxa"/>
          <w:tblLayout w:type="fixed"/>
          <w:tblLook w:val="0000"/>
        </w:tblPrEx>
        <w:trPr>
          <w:gridAfter w:val="1"/>
          <w:wAfter w:w="110" w:type="dxa"/>
          <w:cantSplit/>
        </w:trPr>
        <w:tc>
          <w:tcPr>
            <w:tcW w:w="2418" w:type="dxa"/>
          </w:tcPr>
          <w:p w:rsidR="000C1751" w:rsidP="000C1751" w14:paraId="391C0E34" w14:textId="77777777">
            <w:pPr>
              <w:pStyle w:val="EMEANormal"/>
              <w:keepNext/>
              <w:rPr>
                <w:lang w:val="pt-PT"/>
              </w:rPr>
            </w:pPr>
            <w:r>
              <w:rPr>
                <w:noProof/>
                <w:lang w:val="pt-PT"/>
              </w:rPr>
              <w:t>Pædiatrisk ACR 30-respons (n/N)</w:t>
            </w:r>
          </w:p>
        </w:tc>
        <w:tc>
          <w:tcPr>
            <w:tcW w:w="3520" w:type="dxa"/>
            <w:gridSpan w:val="3"/>
          </w:tcPr>
          <w:p w:rsidR="000C1751" w:rsidP="000C1751" w14:paraId="0459C260" w14:textId="77777777">
            <w:pPr>
              <w:pStyle w:val="EMEANormal"/>
              <w:keepNext/>
              <w:rPr>
                <w:lang w:val="da-DK"/>
              </w:rPr>
            </w:pPr>
            <w:r>
              <w:rPr>
                <w:lang w:val="da-DK"/>
              </w:rPr>
              <w:t>94,1 % (80/85)</w:t>
            </w:r>
          </w:p>
        </w:tc>
        <w:tc>
          <w:tcPr>
            <w:tcW w:w="3239" w:type="dxa"/>
            <w:gridSpan w:val="4"/>
          </w:tcPr>
          <w:p w:rsidR="000C1751" w:rsidP="000C1751" w14:paraId="02829C6B" w14:textId="77777777">
            <w:pPr>
              <w:pStyle w:val="EMEANormal"/>
              <w:keepNext/>
              <w:rPr>
                <w:lang w:val="da-DK"/>
              </w:rPr>
            </w:pPr>
            <w:r>
              <w:rPr>
                <w:lang w:val="da-DK"/>
              </w:rPr>
              <w:t>74,4 % (64/86)</w:t>
            </w:r>
          </w:p>
        </w:tc>
      </w:tr>
      <w:tr w14:paraId="28ACE502" w14:textId="77777777" w:rsidTr="000C1751">
        <w:tblPrEx>
          <w:tblW w:w="0" w:type="auto"/>
          <w:tblInd w:w="110" w:type="dxa"/>
          <w:tblLayout w:type="fixed"/>
          <w:tblLook w:val="0000"/>
        </w:tblPrEx>
        <w:trPr>
          <w:cantSplit/>
        </w:trPr>
        <w:tc>
          <w:tcPr>
            <w:tcW w:w="9177" w:type="dxa"/>
            <w:gridSpan w:val="9"/>
          </w:tcPr>
          <w:p w:rsidR="000C1751" w:rsidP="000C1751" w14:paraId="0258EDF1" w14:textId="77777777">
            <w:pPr>
              <w:pStyle w:val="EMEANormal"/>
              <w:keepNext/>
              <w:ind w:firstLine="2860"/>
              <w:rPr>
                <w:lang w:val="da-DK"/>
              </w:rPr>
            </w:pPr>
            <w:r>
              <w:rPr>
                <w:lang w:val="da-DK"/>
              </w:rPr>
              <w:t xml:space="preserve">Virkningsresultater </w:t>
            </w:r>
          </w:p>
        </w:tc>
      </w:tr>
      <w:tr w14:paraId="1CADE922" w14:textId="77777777" w:rsidTr="000C1751">
        <w:tblPrEx>
          <w:tblW w:w="0" w:type="auto"/>
          <w:tblInd w:w="110" w:type="dxa"/>
          <w:tblLayout w:type="fixed"/>
          <w:tblLook w:val="0000"/>
        </w:tblPrEx>
        <w:tc>
          <w:tcPr>
            <w:tcW w:w="2528" w:type="dxa"/>
            <w:gridSpan w:val="2"/>
          </w:tcPr>
          <w:p w:rsidR="000C1751" w:rsidP="000C1751" w14:paraId="0BDA48E3" w14:textId="77777777">
            <w:pPr>
              <w:pStyle w:val="EMEANormal"/>
              <w:keepNext/>
              <w:rPr>
                <w:lang w:val="da-DK"/>
              </w:rPr>
            </w:pPr>
            <w:r>
              <w:rPr>
                <w:noProof/>
                <w:lang w:val="da-DK"/>
              </w:rPr>
              <w:t>Dobbeltblindet uge 32</w:t>
            </w:r>
          </w:p>
        </w:tc>
        <w:tc>
          <w:tcPr>
            <w:tcW w:w="1650" w:type="dxa"/>
          </w:tcPr>
          <w:p w:rsidR="000C1751" w:rsidP="000C1751" w14:paraId="502AD7B3" w14:textId="77777777">
            <w:pPr>
              <w:pStyle w:val="EMEANormal"/>
              <w:keepNext/>
              <w:rPr>
                <w:lang w:val="da-DK"/>
              </w:rPr>
            </w:pPr>
            <w:r>
              <w:rPr>
                <w:noProof/>
                <w:lang w:val="da-DK"/>
              </w:rPr>
              <w:t>Humira/MTX</w:t>
            </w:r>
            <w:r>
              <w:rPr>
                <w:lang w:val="da-DK"/>
              </w:rPr>
              <w:t xml:space="preserve"> </w:t>
            </w:r>
          </w:p>
          <w:p w:rsidR="000C1751" w:rsidP="000C1751" w14:paraId="16A1C074" w14:textId="77777777">
            <w:pPr>
              <w:pStyle w:val="EMEANormal"/>
              <w:keepNext/>
              <w:rPr>
                <w:lang w:val="da-DK"/>
              </w:rPr>
            </w:pPr>
            <w:r>
              <w:rPr>
                <w:noProof/>
                <w:lang w:val="da-DK"/>
              </w:rPr>
              <w:t>(N = 38)</w:t>
            </w:r>
          </w:p>
          <w:p w:rsidR="000C1751" w:rsidP="000C1751" w14:paraId="5660CE1F" w14:textId="77777777">
            <w:pPr>
              <w:pStyle w:val="EMEANormal"/>
              <w:keepNext/>
              <w:rPr>
                <w:lang w:val="da-DK"/>
              </w:rPr>
            </w:pPr>
          </w:p>
        </w:tc>
        <w:tc>
          <w:tcPr>
            <w:tcW w:w="1760" w:type="dxa"/>
            <w:gridSpan w:val="2"/>
          </w:tcPr>
          <w:p w:rsidR="000C1751" w:rsidP="000C1751" w14:paraId="5AD06D00" w14:textId="77777777">
            <w:pPr>
              <w:pStyle w:val="EMEANormal"/>
              <w:keepNext/>
              <w:rPr>
                <w:lang w:val="da-DK"/>
              </w:rPr>
            </w:pPr>
            <w:r>
              <w:rPr>
                <w:noProof/>
                <w:lang w:val="da-DK"/>
              </w:rPr>
              <w:t>Placebo/MTX</w:t>
            </w:r>
          </w:p>
          <w:p w:rsidR="000C1751" w:rsidP="000C1751" w14:paraId="08F28EDE" w14:textId="77777777">
            <w:pPr>
              <w:pStyle w:val="EMEANormal"/>
              <w:keepNext/>
              <w:rPr>
                <w:lang w:val="da-DK"/>
              </w:rPr>
            </w:pPr>
            <w:r>
              <w:rPr>
                <w:noProof/>
                <w:lang w:val="da-DK"/>
              </w:rPr>
              <w:t>(N = 37)</w:t>
            </w:r>
          </w:p>
        </w:tc>
        <w:tc>
          <w:tcPr>
            <w:tcW w:w="1650" w:type="dxa"/>
            <w:gridSpan w:val="2"/>
          </w:tcPr>
          <w:p w:rsidR="000C1751" w:rsidP="000C1751" w14:paraId="5C5F8368" w14:textId="77777777">
            <w:pPr>
              <w:pStyle w:val="EMEANormal"/>
              <w:keepNext/>
              <w:rPr>
                <w:lang w:val="da-DK"/>
              </w:rPr>
            </w:pPr>
            <w:r>
              <w:rPr>
                <w:noProof/>
                <w:lang w:val="da-DK"/>
              </w:rPr>
              <w:t>Humira</w:t>
            </w:r>
            <w:r>
              <w:rPr>
                <w:lang w:val="da-DK"/>
              </w:rPr>
              <w:t xml:space="preserve"> </w:t>
            </w:r>
          </w:p>
          <w:p w:rsidR="000C1751" w:rsidP="000C1751" w14:paraId="574125CA" w14:textId="77777777">
            <w:pPr>
              <w:pStyle w:val="EMEANormal"/>
              <w:keepNext/>
              <w:rPr>
                <w:lang w:val="da-DK"/>
              </w:rPr>
            </w:pPr>
            <w:r>
              <w:rPr>
                <w:noProof/>
                <w:lang w:val="da-DK"/>
              </w:rPr>
              <w:t>(N = 30)</w:t>
            </w:r>
          </w:p>
        </w:tc>
        <w:tc>
          <w:tcPr>
            <w:tcW w:w="1589" w:type="dxa"/>
            <w:gridSpan w:val="2"/>
          </w:tcPr>
          <w:p w:rsidR="000C1751" w:rsidP="000C1751" w14:paraId="79539DA1" w14:textId="77777777">
            <w:pPr>
              <w:pStyle w:val="EMEANormal"/>
              <w:keepNext/>
              <w:rPr>
                <w:lang w:val="da-DK"/>
              </w:rPr>
            </w:pPr>
            <w:r>
              <w:rPr>
                <w:noProof/>
                <w:lang w:val="da-DK"/>
              </w:rPr>
              <w:t>Placebo</w:t>
            </w:r>
          </w:p>
          <w:p w:rsidR="000C1751" w:rsidP="000C1751" w14:paraId="17D3353B" w14:textId="77777777">
            <w:pPr>
              <w:pStyle w:val="EMEANormal"/>
              <w:keepNext/>
              <w:rPr>
                <w:lang w:val="da-DK"/>
              </w:rPr>
            </w:pPr>
            <w:r>
              <w:rPr>
                <w:noProof/>
                <w:lang w:val="da-DK"/>
              </w:rPr>
              <w:t>(N = 28)</w:t>
            </w:r>
          </w:p>
        </w:tc>
      </w:tr>
      <w:tr w14:paraId="4C22FE3D" w14:textId="77777777" w:rsidTr="000C1751">
        <w:tblPrEx>
          <w:tblW w:w="0" w:type="auto"/>
          <w:tblInd w:w="110" w:type="dxa"/>
          <w:tblLayout w:type="fixed"/>
          <w:tblLook w:val="0000"/>
        </w:tblPrEx>
        <w:trPr>
          <w:gridAfter w:val="1"/>
          <w:wAfter w:w="110" w:type="dxa"/>
        </w:trPr>
        <w:tc>
          <w:tcPr>
            <w:tcW w:w="2528" w:type="dxa"/>
            <w:gridSpan w:val="2"/>
          </w:tcPr>
          <w:p w:rsidR="000C1751" w:rsidP="000C1751" w14:paraId="56D588E1" w14:textId="77777777">
            <w:pPr>
              <w:pStyle w:val="EMEANormal"/>
              <w:keepNext/>
              <w:rPr>
                <w:lang w:val="da-DK"/>
              </w:rPr>
            </w:pPr>
            <w:r>
              <w:rPr>
                <w:noProof/>
                <w:lang w:val="da-DK"/>
              </w:rPr>
              <w:t>Opblussen af sygdom i slutningen af de 32 uger</w:t>
            </w:r>
            <w:r>
              <w:rPr>
                <w:noProof/>
                <w:vertAlign w:val="superscript"/>
                <w:lang w:val="da-DK"/>
              </w:rPr>
              <w:t>a</w:t>
            </w:r>
            <w:r>
              <w:rPr>
                <w:noProof/>
                <w:lang w:val="da-DK"/>
              </w:rPr>
              <w:t xml:space="preserve"> (n/N)</w:t>
            </w:r>
          </w:p>
        </w:tc>
        <w:tc>
          <w:tcPr>
            <w:tcW w:w="1650" w:type="dxa"/>
          </w:tcPr>
          <w:p w:rsidR="000C1751" w:rsidP="000C1751" w14:paraId="58F0FD2C" w14:textId="77777777">
            <w:pPr>
              <w:pStyle w:val="EMEANormal"/>
              <w:keepNext/>
              <w:rPr>
                <w:lang w:val="da-DK"/>
              </w:rPr>
            </w:pPr>
            <w:r>
              <w:rPr>
                <w:lang w:val="da-DK"/>
              </w:rPr>
              <w:t>36,8 % (14/38)</w:t>
            </w:r>
          </w:p>
        </w:tc>
        <w:tc>
          <w:tcPr>
            <w:tcW w:w="1760" w:type="dxa"/>
          </w:tcPr>
          <w:p w:rsidR="000C1751" w:rsidP="000C1751" w14:paraId="302D6E3B" w14:textId="77777777">
            <w:pPr>
              <w:pStyle w:val="EMEANormal"/>
              <w:keepNext/>
              <w:rPr>
                <w:lang w:val="da-DK"/>
              </w:rPr>
            </w:pPr>
            <w:r>
              <w:rPr>
                <w:noProof/>
                <w:lang w:val="da-DK"/>
              </w:rPr>
              <w:t>64,9 % (24/37)</w:t>
            </w:r>
            <w:r>
              <w:rPr>
                <w:noProof/>
                <w:vertAlign w:val="superscript"/>
                <w:lang w:val="da-DK"/>
              </w:rPr>
              <w:t>b</w:t>
            </w:r>
          </w:p>
        </w:tc>
        <w:tc>
          <w:tcPr>
            <w:tcW w:w="1650" w:type="dxa"/>
            <w:gridSpan w:val="2"/>
          </w:tcPr>
          <w:p w:rsidR="000C1751" w:rsidP="000C1751" w14:paraId="59EAA0D4" w14:textId="77777777">
            <w:pPr>
              <w:pStyle w:val="EMEANormal"/>
              <w:keepNext/>
              <w:rPr>
                <w:lang w:val="da-DK"/>
              </w:rPr>
            </w:pPr>
            <w:r>
              <w:rPr>
                <w:lang w:val="da-DK"/>
              </w:rPr>
              <w:t>43,3 % (13/30)</w:t>
            </w:r>
          </w:p>
        </w:tc>
        <w:tc>
          <w:tcPr>
            <w:tcW w:w="1589" w:type="dxa"/>
            <w:gridSpan w:val="2"/>
          </w:tcPr>
          <w:p w:rsidR="000C1751" w:rsidP="000C1751" w14:paraId="1928C53A" w14:textId="77777777">
            <w:pPr>
              <w:pStyle w:val="EMEANormal"/>
              <w:keepNext/>
              <w:rPr>
                <w:lang w:val="da-DK"/>
              </w:rPr>
            </w:pPr>
            <w:r>
              <w:rPr>
                <w:noProof/>
                <w:lang w:val="da-DK"/>
              </w:rPr>
              <w:t>71,4 % (20/28)</w:t>
            </w:r>
            <w:r>
              <w:rPr>
                <w:noProof/>
                <w:vertAlign w:val="superscript"/>
                <w:lang w:val="da-DK"/>
              </w:rPr>
              <w:t>c</w:t>
            </w:r>
          </w:p>
        </w:tc>
      </w:tr>
      <w:tr w14:paraId="6D2E251C" w14:textId="77777777" w:rsidTr="000C1751">
        <w:tblPrEx>
          <w:tblW w:w="0" w:type="auto"/>
          <w:tblInd w:w="110" w:type="dxa"/>
          <w:tblLayout w:type="fixed"/>
          <w:tblLook w:val="0000"/>
        </w:tblPrEx>
        <w:tc>
          <w:tcPr>
            <w:tcW w:w="2528" w:type="dxa"/>
            <w:gridSpan w:val="2"/>
          </w:tcPr>
          <w:p w:rsidR="000C1751" w:rsidP="000C1751" w14:paraId="75803E87" w14:textId="77777777">
            <w:pPr>
              <w:pStyle w:val="EMEANormal"/>
              <w:keepNext/>
              <w:rPr>
                <w:lang w:val="da-DK"/>
              </w:rPr>
            </w:pPr>
            <w:r>
              <w:rPr>
                <w:noProof/>
                <w:lang w:val="da-DK"/>
              </w:rPr>
              <w:t>Mediantid til opblussen af sygdom</w:t>
            </w:r>
          </w:p>
        </w:tc>
        <w:tc>
          <w:tcPr>
            <w:tcW w:w="1650" w:type="dxa"/>
          </w:tcPr>
          <w:p w:rsidR="000C1751" w:rsidP="000C1751" w14:paraId="53EBAF1D" w14:textId="77777777">
            <w:pPr>
              <w:pStyle w:val="EMEANormal"/>
              <w:keepNext/>
              <w:rPr>
                <w:lang w:val="da-DK"/>
              </w:rPr>
            </w:pPr>
            <w:r>
              <w:rPr>
                <w:noProof/>
                <w:lang w:val="da-DK"/>
              </w:rPr>
              <w:t>&gt; 32 uger</w:t>
            </w:r>
          </w:p>
        </w:tc>
        <w:tc>
          <w:tcPr>
            <w:tcW w:w="1760" w:type="dxa"/>
            <w:gridSpan w:val="2"/>
          </w:tcPr>
          <w:p w:rsidR="000C1751" w:rsidP="000C1751" w14:paraId="13A9BEEF" w14:textId="77777777">
            <w:pPr>
              <w:pStyle w:val="EMEANormal"/>
              <w:keepNext/>
              <w:rPr>
                <w:lang w:val="da-DK"/>
              </w:rPr>
            </w:pPr>
            <w:r>
              <w:rPr>
                <w:noProof/>
                <w:lang w:val="da-DK"/>
              </w:rPr>
              <w:t>20 uger</w:t>
            </w:r>
          </w:p>
        </w:tc>
        <w:tc>
          <w:tcPr>
            <w:tcW w:w="1650" w:type="dxa"/>
            <w:gridSpan w:val="2"/>
          </w:tcPr>
          <w:p w:rsidR="000C1751" w:rsidP="000C1751" w14:paraId="720E90AB" w14:textId="77777777">
            <w:pPr>
              <w:pStyle w:val="EMEANormal"/>
              <w:keepNext/>
              <w:rPr>
                <w:lang w:val="da-DK"/>
              </w:rPr>
            </w:pPr>
            <w:r>
              <w:rPr>
                <w:noProof/>
                <w:lang w:val="da-DK"/>
              </w:rPr>
              <w:t>&gt; 32 uger</w:t>
            </w:r>
          </w:p>
        </w:tc>
        <w:tc>
          <w:tcPr>
            <w:tcW w:w="1589" w:type="dxa"/>
            <w:gridSpan w:val="2"/>
          </w:tcPr>
          <w:p w:rsidR="000C1751" w:rsidP="000C1751" w14:paraId="33D0D2A7" w14:textId="77777777">
            <w:pPr>
              <w:pStyle w:val="EMEANormal"/>
              <w:keepNext/>
              <w:rPr>
                <w:lang w:val="da-DK"/>
              </w:rPr>
            </w:pPr>
            <w:r>
              <w:rPr>
                <w:noProof/>
                <w:lang w:val="da-DK"/>
              </w:rPr>
              <w:t>14 uger</w:t>
            </w:r>
          </w:p>
        </w:tc>
      </w:tr>
    </w:tbl>
    <w:p w:rsidR="000C1751" w:rsidP="000C1751" w14:paraId="1E529836" w14:textId="77777777">
      <w:pPr>
        <w:pStyle w:val="EMEANormal"/>
        <w:keepNext/>
        <w:rPr>
          <w:vertAlign w:val="superscript"/>
          <w:lang w:val="da-DK"/>
        </w:rPr>
      </w:pPr>
    </w:p>
    <w:p w:rsidR="000C1751" w:rsidP="000C1751" w14:paraId="61A61EF7" w14:textId="77777777">
      <w:pPr>
        <w:pStyle w:val="EMEANormal"/>
        <w:keepNext/>
        <w:rPr>
          <w:i/>
          <w:lang w:val="da-DK"/>
        </w:rPr>
      </w:pPr>
      <w:r>
        <w:rPr>
          <w:noProof/>
          <w:vertAlign w:val="superscript"/>
          <w:lang w:val="da-DK"/>
        </w:rPr>
        <w:t xml:space="preserve">a </w:t>
      </w:r>
      <w:r>
        <w:rPr>
          <w:noProof/>
          <w:lang w:val="da-DK"/>
        </w:rPr>
        <w:t xml:space="preserve">Pædiatrisk </w:t>
      </w:r>
      <w:smartTag w:uri="urn:schemas-microsoft-com:office:smarttags" w:element="stockticker">
        <w:r>
          <w:rPr>
            <w:noProof/>
            <w:lang w:val="da-DK"/>
          </w:rPr>
          <w:t>ACR</w:t>
        </w:r>
      </w:smartTag>
      <w:r>
        <w:rPr>
          <w:noProof/>
          <w:lang w:val="da-DK"/>
        </w:rPr>
        <w:t xml:space="preserve"> 30/50/70-responser ved uge 48 er signifikant bedre end responserne for placebo-behandlede patienter</w:t>
      </w:r>
      <w:r>
        <w:rPr>
          <w:lang w:val="da-DK"/>
        </w:rPr>
        <w:t xml:space="preserve"> </w:t>
      </w:r>
    </w:p>
    <w:p w:rsidR="000C1751" w:rsidP="000C1751" w14:paraId="3CFED148" w14:textId="77777777">
      <w:pPr>
        <w:pStyle w:val="EMEANormal"/>
        <w:keepNext/>
        <w:rPr>
          <w:lang w:val="da-DK"/>
        </w:rPr>
      </w:pPr>
      <w:r>
        <w:rPr>
          <w:noProof/>
          <w:vertAlign w:val="superscript"/>
          <w:lang w:val="da-DK"/>
        </w:rPr>
        <w:t>b</w:t>
      </w:r>
      <w:r>
        <w:rPr>
          <w:noProof/>
          <w:lang w:val="da-DK"/>
        </w:rPr>
        <w:t xml:space="preserve"> p = 0,015</w:t>
      </w:r>
    </w:p>
    <w:p w:rsidR="000C1751" w:rsidP="000C1751" w14:paraId="16AF920C" w14:textId="77777777">
      <w:pPr>
        <w:pStyle w:val="EMEANormal"/>
        <w:keepNext/>
        <w:rPr>
          <w:lang w:val="da-DK"/>
        </w:rPr>
      </w:pPr>
      <w:r>
        <w:rPr>
          <w:noProof/>
          <w:vertAlign w:val="superscript"/>
          <w:lang w:val="da-DK"/>
        </w:rPr>
        <w:t>c</w:t>
      </w:r>
      <w:r>
        <w:rPr>
          <w:noProof/>
          <w:lang w:val="da-DK"/>
        </w:rPr>
        <w:t xml:space="preserve"> p = 0,031</w:t>
      </w:r>
    </w:p>
    <w:p w:rsidR="000C1751" w:rsidP="000C1751" w14:paraId="6882967F" w14:textId="77777777">
      <w:pPr>
        <w:pStyle w:val="EMEANormal"/>
        <w:rPr>
          <w:lang w:val="da-DK"/>
        </w:rPr>
      </w:pPr>
    </w:p>
    <w:p w:rsidR="000C1751" w:rsidP="000C1751" w14:paraId="74D4728E" w14:textId="77777777">
      <w:pPr>
        <w:rPr>
          <w:lang w:val="da-DK"/>
        </w:rPr>
      </w:pPr>
      <w:r>
        <w:rPr>
          <w:noProof/>
          <w:lang w:val="da-DK"/>
        </w:rPr>
        <w:t xml:space="preserve">Blandt de patienter, som responderede ved uge 16 (n=144), blev Pædiatrisk </w:t>
      </w:r>
      <w:smartTag w:uri="urn:schemas-microsoft-com:office:smarttags" w:element="stockticker">
        <w:r>
          <w:rPr>
            <w:noProof/>
            <w:lang w:val="da-DK"/>
          </w:rPr>
          <w:t>ACR</w:t>
        </w:r>
      </w:smartTag>
      <w:r>
        <w:rPr>
          <w:noProof/>
          <w:lang w:val="da-DK"/>
        </w:rPr>
        <w:t xml:space="preserve"> 30/50/70/90-responser opretholdt i op til seks år i den åbne forlængelsesfase hos dem, der fik Humira gennem hele </w:t>
      </w:r>
      <w:r>
        <w:rPr>
          <w:lang w:val="da-DK"/>
        </w:rPr>
        <w:t>studi</w:t>
      </w:r>
      <w:r>
        <w:rPr>
          <w:noProof/>
          <w:lang w:val="da-DK"/>
        </w:rPr>
        <w:t>et.</w:t>
      </w:r>
      <w:r w:rsidRPr="00C538C3">
        <w:rPr>
          <w:lang w:val="da-DK"/>
        </w:rPr>
        <w:t xml:space="preserve"> </w:t>
      </w:r>
      <w:r>
        <w:rPr>
          <w:lang w:val="da-DK"/>
        </w:rPr>
        <w:t xml:space="preserve">I alt blev 19 forsøgspersoner, heraf 11 fra </w:t>
      </w:r>
      <w:r w:rsidRPr="005376C6">
        <w:rPr>
          <w:i/>
          <w:lang w:val="da-DK"/>
        </w:rPr>
        <w:t>baseline</w:t>
      </w:r>
      <w:r>
        <w:rPr>
          <w:lang w:val="da-DK"/>
        </w:rPr>
        <w:t xml:space="preserve">-aldersgruppen 4 til 12 år og 8 fra </w:t>
      </w:r>
      <w:r w:rsidRPr="00584E7D">
        <w:rPr>
          <w:i/>
          <w:lang w:val="da-DK"/>
        </w:rPr>
        <w:t>baseline</w:t>
      </w:r>
      <w:r>
        <w:rPr>
          <w:lang w:val="da-DK"/>
        </w:rPr>
        <w:t>-aldersgruppen 13 til 17 år, behandlet i 6 år eller mere.</w:t>
      </w:r>
    </w:p>
    <w:p w:rsidR="000C1751" w:rsidP="000C1751" w14:paraId="153BAB6C" w14:textId="77777777">
      <w:pPr>
        <w:pStyle w:val="EMEANormal"/>
        <w:rPr>
          <w:szCs w:val="24"/>
          <w:lang w:val="da-DK"/>
        </w:rPr>
      </w:pPr>
    </w:p>
    <w:p w:rsidR="000C1751" w:rsidP="000C1751" w14:paraId="2D2C0F33" w14:textId="77777777">
      <w:pPr>
        <w:pStyle w:val="EMEANormal"/>
        <w:rPr>
          <w:lang w:val="da-DK"/>
        </w:rPr>
      </w:pPr>
      <w:r>
        <w:rPr>
          <w:noProof/>
          <w:szCs w:val="24"/>
          <w:lang w:val="da-DK"/>
        </w:rPr>
        <w:t xml:space="preserve">Det samlede respons var generelt bedre </w:t>
      </w:r>
      <w:r>
        <w:rPr>
          <w:noProof/>
          <w:szCs w:val="24"/>
          <w:u w:val="single"/>
          <w:lang w:val="da-DK"/>
        </w:rPr>
        <w:t>og</w:t>
      </w:r>
      <w:r>
        <w:rPr>
          <w:noProof/>
          <w:szCs w:val="24"/>
          <w:lang w:val="da-DK"/>
        </w:rPr>
        <w:t xml:space="preserve"> færre patienter udviklede antistoffer, når de blev behandlet med kombinationen  </w:t>
      </w:r>
      <w:r w:rsidRPr="00DD1F49">
        <w:rPr>
          <w:noProof/>
          <w:szCs w:val="24"/>
          <w:lang w:val="da-DK"/>
        </w:rPr>
        <w:t>Humira og MTX</w:t>
      </w:r>
      <w:r>
        <w:rPr>
          <w:noProof/>
          <w:szCs w:val="24"/>
          <w:lang w:val="da-DK"/>
        </w:rPr>
        <w:t xml:space="preserve"> sammenlignet med Humira alene.</w:t>
      </w:r>
      <w:r>
        <w:rPr>
          <w:szCs w:val="24"/>
          <w:lang w:val="da-DK"/>
        </w:rPr>
        <w:t xml:space="preserve"> </w:t>
      </w:r>
      <w:r>
        <w:rPr>
          <w:noProof/>
          <w:szCs w:val="24"/>
          <w:lang w:val="da-DK"/>
        </w:rPr>
        <w:t xml:space="preserve">I betragtning af disse resultater anbefales Humira til anvendelse i kombination med </w:t>
      </w:r>
      <w:smartTag w:uri="urn:schemas-microsoft-com:office:smarttags" w:element="stockticker">
        <w:r w:rsidRPr="00DD1F49">
          <w:rPr>
            <w:noProof/>
            <w:szCs w:val="24"/>
            <w:lang w:val="da-DK"/>
          </w:rPr>
          <w:t>MTX</w:t>
        </w:r>
      </w:smartTag>
      <w:r w:rsidRPr="00DD1F49">
        <w:rPr>
          <w:noProof/>
          <w:szCs w:val="24"/>
          <w:lang w:val="da-DK"/>
        </w:rPr>
        <w:t xml:space="preserve"> </w:t>
      </w:r>
      <w:r>
        <w:rPr>
          <w:noProof/>
          <w:szCs w:val="24"/>
          <w:lang w:val="da-DK"/>
        </w:rPr>
        <w:t xml:space="preserve">og til anvendelse som monoterapi til patienter, som ikke egner sig til behandling med </w:t>
      </w:r>
      <w:smartTag w:uri="urn:schemas-microsoft-com:office:smarttags" w:element="stockticker">
        <w:r w:rsidRPr="00DD1F49">
          <w:rPr>
            <w:noProof/>
            <w:szCs w:val="24"/>
            <w:lang w:val="da-DK"/>
          </w:rPr>
          <w:t>MTX</w:t>
        </w:r>
      </w:smartTag>
      <w:r>
        <w:rPr>
          <w:noProof/>
          <w:szCs w:val="24"/>
          <w:lang w:val="da-DK"/>
        </w:rPr>
        <w:t xml:space="preserve"> (se pkt. 4.2).</w:t>
      </w:r>
    </w:p>
    <w:p w:rsidR="000C1751" w:rsidP="000C1751" w14:paraId="0E4FDD84" w14:textId="77777777">
      <w:pPr>
        <w:pStyle w:val="EMEANormal"/>
        <w:rPr>
          <w:u w:val="single"/>
          <w:lang w:val="da-DK"/>
        </w:rPr>
      </w:pPr>
    </w:p>
    <w:p w:rsidR="000C1751" w:rsidRPr="008D74C5" w:rsidP="000C1751" w14:paraId="28F1B718" w14:textId="77777777">
      <w:pPr>
        <w:pStyle w:val="EMEANormal"/>
        <w:rPr>
          <w:szCs w:val="22"/>
          <w:lang w:val="da-DK"/>
        </w:rPr>
      </w:pPr>
      <w:r w:rsidRPr="008D74C5">
        <w:rPr>
          <w:szCs w:val="22"/>
          <w:lang w:val="da-DK"/>
        </w:rPr>
        <w:t>pJIA II</w:t>
      </w:r>
    </w:p>
    <w:p w:rsidR="000C1751" w:rsidRPr="005E50BE" w:rsidP="000C1751" w14:paraId="5C09D8A7" w14:textId="77777777">
      <w:pPr>
        <w:pStyle w:val="EMEANormal"/>
        <w:rPr>
          <w:szCs w:val="22"/>
          <w:lang w:val="da-DK"/>
        </w:rPr>
      </w:pPr>
    </w:p>
    <w:p w:rsidR="000C1751" w:rsidRPr="003A686E" w:rsidP="000C1751" w14:paraId="00C95CB5" w14:textId="77777777">
      <w:pPr>
        <w:tabs>
          <w:tab w:val="left" w:pos="6840"/>
        </w:tabs>
        <w:autoSpaceDE w:val="0"/>
        <w:autoSpaceDN w:val="0"/>
        <w:adjustRightInd w:val="0"/>
        <w:ind w:right="53"/>
        <w:rPr>
          <w:lang w:val="da-DK"/>
        </w:rPr>
      </w:pPr>
      <w:r w:rsidRPr="003A686E">
        <w:rPr>
          <w:noProof/>
          <w:lang w:val="da-DK"/>
        </w:rPr>
        <w:t>Humiras sikkerhed og virkning blev vurderet i</w:t>
      </w:r>
      <w:r w:rsidRPr="003A686E">
        <w:rPr>
          <w:lang w:val="da-DK"/>
        </w:rPr>
        <w:t xml:space="preserve"> et åben-label, multicenter studie med 32 børn (2 - &lt;4 år gamle eller 4 år og </w:t>
      </w:r>
      <w:r>
        <w:rPr>
          <w:lang w:val="da-DK"/>
        </w:rPr>
        <w:t>der</w:t>
      </w:r>
      <w:r w:rsidRPr="003A686E">
        <w:rPr>
          <w:lang w:val="da-DK"/>
        </w:rPr>
        <w:t>over med en vægt &lt; 15 kg) med moderat til alvorlig aktiv polyartikulær JIA. Patienterne fik Humira 24 mg/m</w:t>
      </w:r>
      <w:r w:rsidRPr="003A686E">
        <w:rPr>
          <w:vertAlign w:val="superscript"/>
          <w:lang w:val="da-DK"/>
        </w:rPr>
        <w:t>2</w:t>
      </w:r>
      <w:r w:rsidRPr="003A686E">
        <w:rPr>
          <w:lang w:val="da-DK"/>
        </w:rPr>
        <w:t xml:space="preserve"> legemsoverfladeareal</w:t>
      </w:r>
      <w:r>
        <w:rPr>
          <w:lang w:val="da-DK"/>
        </w:rPr>
        <w:t xml:space="preserve"> op til</w:t>
      </w:r>
      <w:r w:rsidRPr="0098133F">
        <w:rPr>
          <w:lang w:val="da-DK"/>
        </w:rPr>
        <w:t xml:space="preserve"> </w:t>
      </w:r>
      <w:r w:rsidRPr="003A686E">
        <w:rPr>
          <w:lang w:val="da-DK"/>
        </w:rPr>
        <w:t>maksimalt 20 mg som subkutan injektion</w:t>
      </w:r>
      <w:r w:rsidRPr="00830129">
        <w:rPr>
          <w:lang w:val="da-DK"/>
        </w:rPr>
        <w:t xml:space="preserve"> </w:t>
      </w:r>
      <w:r w:rsidRPr="00651F56">
        <w:rPr>
          <w:lang w:val="da-DK"/>
        </w:rPr>
        <w:t>hver anden uge</w:t>
      </w:r>
      <w:r w:rsidRPr="003A686E">
        <w:rPr>
          <w:lang w:val="da-DK"/>
        </w:rPr>
        <w:t xml:space="preserve"> i mindst 24 uger. I løbet af studiet fik de fleste patienter samtidig MTX, og et mindre antal rapporterede brug af kortikosteroider eller NSAIDs.</w:t>
      </w:r>
    </w:p>
    <w:p w:rsidR="000C1751" w:rsidRPr="005E50BE" w:rsidP="000C1751" w14:paraId="47F63DA8" w14:textId="77777777">
      <w:pPr>
        <w:pStyle w:val="EMEANormal"/>
        <w:rPr>
          <w:szCs w:val="22"/>
          <w:lang w:val="da-DK"/>
        </w:rPr>
      </w:pPr>
    </w:p>
    <w:p w:rsidR="000C1751" w:rsidP="000C1751" w14:paraId="4CA82ED2" w14:textId="77777777">
      <w:pPr>
        <w:pStyle w:val="EMEANormal"/>
        <w:rPr>
          <w:szCs w:val="22"/>
          <w:lang w:val="da-DK"/>
        </w:rPr>
      </w:pPr>
      <w:r w:rsidRPr="005E50BE">
        <w:rPr>
          <w:szCs w:val="22"/>
          <w:lang w:val="da-DK"/>
        </w:rPr>
        <w:t xml:space="preserve">Ved uge 12 og uge 24 var </w:t>
      </w:r>
      <w:r w:rsidRPr="005E50BE">
        <w:rPr>
          <w:noProof/>
          <w:szCs w:val="22"/>
          <w:lang w:val="da-DK"/>
        </w:rPr>
        <w:t>pædiatrisk</w:t>
      </w:r>
      <w:r w:rsidRPr="005E50BE">
        <w:rPr>
          <w:szCs w:val="22"/>
          <w:lang w:val="da-DK"/>
        </w:rPr>
        <w:t xml:space="preserve"> ACR 30-respons henholdsvis 93,5% og 90,0%</w:t>
      </w:r>
      <w:r>
        <w:rPr>
          <w:szCs w:val="22"/>
          <w:lang w:val="da-DK"/>
        </w:rPr>
        <w:t xml:space="preserve"> </w:t>
      </w:r>
      <w:r w:rsidRPr="005E50BE">
        <w:rPr>
          <w:szCs w:val="22"/>
          <w:lang w:val="da-DK"/>
        </w:rPr>
        <w:t xml:space="preserve">ved </w:t>
      </w:r>
      <w:r>
        <w:rPr>
          <w:szCs w:val="22"/>
          <w:lang w:val="da-DK"/>
        </w:rPr>
        <w:t xml:space="preserve">anvendelse </w:t>
      </w:r>
      <w:r w:rsidRPr="005E50BE">
        <w:rPr>
          <w:szCs w:val="22"/>
          <w:lang w:val="da-DK"/>
        </w:rPr>
        <w:t xml:space="preserve">af observerede data. Forholdet mellem patienter med </w:t>
      </w:r>
      <w:r w:rsidRPr="005E50BE">
        <w:rPr>
          <w:noProof/>
          <w:szCs w:val="22"/>
          <w:lang w:val="da-DK"/>
        </w:rPr>
        <w:t>pædiatrisk</w:t>
      </w:r>
      <w:r w:rsidRPr="005E50BE">
        <w:rPr>
          <w:szCs w:val="22"/>
          <w:lang w:val="da-DK"/>
        </w:rPr>
        <w:t xml:space="preserve"> ACR-50/70/90 ved uge 12 og uge 24 var henhold</w:t>
      </w:r>
      <w:r>
        <w:rPr>
          <w:szCs w:val="22"/>
          <w:lang w:val="da-DK"/>
        </w:rPr>
        <w:t>s</w:t>
      </w:r>
      <w:r w:rsidRPr="005E50BE">
        <w:rPr>
          <w:szCs w:val="22"/>
          <w:lang w:val="da-DK"/>
        </w:rPr>
        <w:t>vis 90,3%/61,3%/38,7% og 83,3%/73,3%/36,7%. Blandt de</w:t>
      </w:r>
      <w:r>
        <w:rPr>
          <w:szCs w:val="22"/>
          <w:lang w:val="da-DK"/>
        </w:rPr>
        <w:t xml:space="preserve"> børn,</w:t>
      </w:r>
      <w:r w:rsidRPr="005E50BE">
        <w:rPr>
          <w:szCs w:val="22"/>
          <w:lang w:val="da-DK"/>
        </w:rPr>
        <w:t xml:space="preserve"> som responderede </w:t>
      </w:r>
      <w:r w:rsidRPr="0097125D">
        <w:rPr>
          <w:szCs w:val="22"/>
          <w:lang w:val="da-DK"/>
        </w:rPr>
        <w:t>(</w:t>
      </w:r>
      <w:r w:rsidRPr="005E50BE">
        <w:rPr>
          <w:noProof/>
          <w:szCs w:val="22"/>
          <w:lang w:val="da-DK"/>
        </w:rPr>
        <w:t>pædiatrisk</w:t>
      </w:r>
      <w:r w:rsidRPr="005E50BE">
        <w:rPr>
          <w:szCs w:val="22"/>
          <w:lang w:val="da-DK"/>
        </w:rPr>
        <w:t xml:space="preserve"> ACR-</w:t>
      </w:r>
      <w:r w:rsidRPr="0097125D">
        <w:rPr>
          <w:szCs w:val="22"/>
          <w:lang w:val="da-DK"/>
        </w:rPr>
        <w:t xml:space="preserve">30) </w:t>
      </w:r>
      <w:r w:rsidRPr="005E50BE">
        <w:rPr>
          <w:szCs w:val="22"/>
          <w:lang w:val="da-DK"/>
        </w:rPr>
        <w:t>ved uge</w:t>
      </w:r>
      <w:r w:rsidRPr="0097125D">
        <w:rPr>
          <w:szCs w:val="22"/>
          <w:lang w:val="da-DK"/>
        </w:rPr>
        <w:t xml:space="preserve"> 24 (n=27 </w:t>
      </w:r>
      <w:r w:rsidRPr="005E50BE">
        <w:rPr>
          <w:szCs w:val="22"/>
          <w:lang w:val="da-DK"/>
        </w:rPr>
        <w:t xml:space="preserve">ud af </w:t>
      </w:r>
      <w:r w:rsidRPr="0097125D">
        <w:rPr>
          <w:szCs w:val="22"/>
          <w:lang w:val="da-DK"/>
        </w:rPr>
        <w:t>30 patient</w:t>
      </w:r>
      <w:r w:rsidRPr="005E50BE">
        <w:rPr>
          <w:szCs w:val="22"/>
          <w:lang w:val="da-DK"/>
        </w:rPr>
        <w:t>er</w:t>
      </w:r>
      <w:r w:rsidRPr="009132A2">
        <w:rPr>
          <w:szCs w:val="22"/>
          <w:lang w:val="da-DK"/>
        </w:rPr>
        <w:t xml:space="preserve">), </w:t>
      </w:r>
      <w:r w:rsidRPr="005E50BE">
        <w:rPr>
          <w:szCs w:val="22"/>
          <w:lang w:val="da-DK"/>
        </w:rPr>
        <w:t xml:space="preserve">blev </w:t>
      </w:r>
      <w:r w:rsidRPr="005E50BE">
        <w:rPr>
          <w:noProof/>
          <w:szCs w:val="22"/>
          <w:lang w:val="da-DK"/>
        </w:rPr>
        <w:t>pædiatrisk</w:t>
      </w:r>
      <w:r w:rsidRPr="005E50BE">
        <w:rPr>
          <w:szCs w:val="22"/>
          <w:lang w:val="da-DK"/>
        </w:rPr>
        <w:t xml:space="preserve"> ACR 30-</w:t>
      </w:r>
      <w:r w:rsidRPr="009132A2">
        <w:rPr>
          <w:szCs w:val="22"/>
          <w:lang w:val="da-DK"/>
        </w:rPr>
        <w:t xml:space="preserve">respons </w:t>
      </w:r>
      <w:r>
        <w:rPr>
          <w:szCs w:val="22"/>
          <w:lang w:val="da-DK"/>
        </w:rPr>
        <w:t xml:space="preserve">opretholdt </w:t>
      </w:r>
      <w:r w:rsidRPr="005E50BE">
        <w:rPr>
          <w:szCs w:val="22"/>
          <w:lang w:val="da-DK"/>
        </w:rPr>
        <w:t xml:space="preserve">i op til </w:t>
      </w:r>
      <w:r w:rsidRPr="009132A2">
        <w:rPr>
          <w:szCs w:val="22"/>
          <w:lang w:val="da-DK"/>
        </w:rPr>
        <w:t xml:space="preserve">60 </w:t>
      </w:r>
      <w:r w:rsidRPr="005E50BE">
        <w:rPr>
          <w:szCs w:val="22"/>
          <w:lang w:val="da-DK"/>
        </w:rPr>
        <w:t>uger i</w:t>
      </w:r>
      <w:r w:rsidRPr="009132A2">
        <w:rPr>
          <w:szCs w:val="22"/>
          <w:lang w:val="da-DK"/>
        </w:rPr>
        <w:t xml:space="preserve"> </w:t>
      </w:r>
      <w:r w:rsidRPr="005E50BE">
        <w:rPr>
          <w:szCs w:val="22"/>
          <w:lang w:val="da-DK"/>
        </w:rPr>
        <w:t>åben-label</w:t>
      </w:r>
      <w:r>
        <w:rPr>
          <w:szCs w:val="22"/>
          <w:lang w:val="da-DK"/>
        </w:rPr>
        <w:t>-</w:t>
      </w:r>
      <w:r w:rsidRPr="005E50BE">
        <w:rPr>
          <w:szCs w:val="22"/>
          <w:lang w:val="da-DK"/>
        </w:rPr>
        <w:t xml:space="preserve">fasen hos </w:t>
      </w:r>
      <w:r>
        <w:rPr>
          <w:szCs w:val="22"/>
          <w:lang w:val="da-DK"/>
        </w:rPr>
        <w:t xml:space="preserve">de </w:t>
      </w:r>
      <w:r w:rsidRPr="005E50BE">
        <w:rPr>
          <w:szCs w:val="22"/>
          <w:lang w:val="da-DK"/>
        </w:rPr>
        <w:t>p</w:t>
      </w:r>
      <w:r w:rsidRPr="009132A2">
        <w:rPr>
          <w:szCs w:val="22"/>
          <w:lang w:val="da-DK"/>
        </w:rPr>
        <w:t>atient</w:t>
      </w:r>
      <w:r w:rsidRPr="005E50BE">
        <w:rPr>
          <w:szCs w:val="22"/>
          <w:lang w:val="da-DK"/>
        </w:rPr>
        <w:t xml:space="preserve">er, som fik </w:t>
      </w:r>
      <w:r w:rsidRPr="009132A2">
        <w:rPr>
          <w:szCs w:val="22"/>
          <w:lang w:val="da-DK"/>
        </w:rPr>
        <w:t xml:space="preserve">Humira </w:t>
      </w:r>
      <w:r w:rsidRPr="005E50BE">
        <w:rPr>
          <w:szCs w:val="22"/>
          <w:lang w:val="da-DK"/>
        </w:rPr>
        <w:t>gennem hele denne periode</w:t>
      </w:r>
      <w:r w:rsidRPr="009132A2">
        <w:rPr>
          <w:szCs w:val="22"/>
          <w:lang w:val="da-DK"/>
        </w:rPr>
        <w:t xml:space="preserve">. </w:t>
      </w:r>
      <w:r>
        <w:rPr>
          <w:szCs w:val="22"/>
          <w:lang w:val="da-DK"/>
        </w:rPr>
        <w:t>S</w:t>
      </w:r>
      <w:r w:rsidRPr="005E50BE">
        <w:rPr>
          <w:szCs w:val="22"/>
          <w:lang w:val="da-DK"/>
        </w:rPr>
        <w:t>amlet set blev 20 patienter behandlet i 60 uger eller længere</w:t>
      </w:r>
      <w:r w:rsidRPr="009132A2">
        <w:rPr>
          <w:szCs w:val="22"/>
          <w:lang w:val="da-DK"/>
        </w:rPr>
        <w:t>.</w:t>
      </w:r>
    </w:p>
    <w:p w:rsidR="000C1751" w:rsidP="000C1751" w14:paraId="6B191CF5" w14:textId="77777777">
      <w:pPr>
        <w:pStyle w:val="EMEANormal"/>
        <w:rPr>
          <w:szCs w:val="22"/>
          <w:lang w:val="da-DK"/>
        </w:rPr>
      </w:pPr>
    </w:p>
    <w:p w:rsidR="000C1751" w:rsidRPr="005A49B3" w:rsidP="000C1751" w14:paraId="3D78C7B5" w14:textId="77777777">
      <w:pPr>
        <w:keepNext/>
        <w:rPr>
          <w:i/>
          <w:u w:val="single"/>
          <w:lang w:val="da-DK"/>
        </w:rPr>
      </w:pPr>
      <w:r w:rsidRPr="005A49B3">
        <w:rPr>
          <w:i/>
          <w:u w:val="single"/>
          <w:lang w:val="da-DK"/>
        </w:rPr>
        <w:t>Entesopatirelateret artrit</w:t>
      </w:r>
    </w:p>
    <w:p w:rsidR="000C1751" w:rsidRPr="00B848D4" w:rsidP="000C1751" w14:paraId="5D924963" w14:textId="77777777">
      <w:pPr>
        <w:pStyle w:val="EMEANormal"/>
        <w:keepNext/>
        <w:rPr>
          <w:szCs w:val="22"/>
          <w:u w:val="single"/>
          <w:lang w:val="da-DK"/>
        </w:rPr>
      </w:pPr>
    </w:p>
    <w:p w:rsidR="000C1751" w:rsidP="000C1751" w14:paraId="5016449D" w14:textId="77777777">
      <w:pPr>
        <w:pStyle w:val="EMEANormal"/>
        <w:keepNext/>
        <w:rPr>
          <w:szCs w:val="22"/>
          <w:lang w:val="da-DK"/>
        </w:rPr>
      </w:pPr>
      <w:r w:rsidRPr="00B848D4">
        <w:rPr>
          <w:noProof/>
          <w:lang w:val="da-DK"/>
        </w:rPr>
        <w:t xml:space="preserve">Humiras sikkerhed og virkning blev vurderet i et randomiseret, dobbeltblindet </w:t>
      </w:r>
      <w:r>
        <w:rPr>
          <w:noProof/>
          <w:lang w:val="da-DK"/>
        </w:rPr>
        <w:t>multicenter</w:t>
      </w:r>
      <w:r w:rsidRPr="00B848D4">
        <w:rPr>
          <w:lang w:val="da-DK"/>
        </w:rPr>
        <w:t>studie</w:t>
      </w:r>
      <w:r w:rsidRPr="00B848D4">
        <w:rPr>
          <w:noProof/>
          <w:lang w:val="da-DK"/>
        </w:rPr>
        <w:t xml:space="preserve"> hos 46 pædiatriske patienter (6-17 år) med moderat </w:t>
      </w:r>
      <w:r w:rsidRPr="00B848D4">
        <w:rPr>
          <w:lang w:val="da-DK"/>
        </w:rPr>
        <w:t xml:space="preserve">entesopatirelateret artrit. Patienterne blev randomiseret til at få enten </w:t>
      </w:r>
      <w:r>
        <w:rPr>
          <w:lang w:val="da-DK"/>
        </w:rPr>
        <w:t xml:space="preserve">Humira </w:t>
      </w:r>
      <w:r w:rsidRPr="00B848D4">
        <w:rPr>
          <w:lang w:val="da-DK"/>
        </w:rPr>
        <w:t>24 mg/m</w:t>
      </w:r>
      <w:r w:rsidRPr="00B848D4">
        <w:rPr>
          <w:vertAlign w:val="superscript"/>
          <w:lang w:val="da-DK"/>
        </w:rPr>
        <w:t>2</w:t>
      </w:r>
      <w:r w:rsidRPr="00B848D4">
        <w:rPr>
          <w:lang w:val="da-DK"/>
        </w:rPr>
        <w:t xml:space="preserve"> legemsoverfladeareal (BSA)</w:t>
      </w:r>
      <w:r>
        <w:rPr>
          <w:lang w:val="da-DK"/>
        </w:rPr>
        <w:t xml:space="preserve"> </w:t>
      </w:r>
      <w:r w:rsidRPr="00B848D4">
        <w:rPr>
          <w:lang w:val="da-DK"/>
        </w:rPr>
        <w:t xml:space="preserve">op til maksimalt 40 mg eller placebo hver anden uge i 12 uger. Den </w:t>
      </w:r>
      <w:r w:rsidRPr="00B848D4">
        <w:rPr>
          <w:noProof/>
          <w:lang w:val="da-DK"/>
        </w:rPr>
        <w:t>dobbelt</w:t>
      </w:r>
      <w:r w:rsidRPr="00B848D4">
        <w:rPr>
          <w:lang w:val="da-DK"/>
        </w:rPr>
        <w:t>blindede periode blev efterfulgt af en åben periode (OL), hvor patienterne fik</w:t>
      </w:r>
      <w:r>
        <w:rPr>
          <w:lang w:val="da-DK"/>
        </w:rPr>
        <w:t xml:space="preserve"> Humira</w:t>
      </w:r>
      <w:r w:rsidRPr="00B848D4">
        <w:rPr>
          <w:lang w:val="da-DK"/>
        </w:rPr>
        <w:t xml:space="preserve"> 24 mg/m</w:t>
      </w:r>
      <w:r w:rsidRPr="00B848D4">
        <w:rPr>
          <w:vertAlign w:val="superscript"/>
          <w:lang w:val="da-DK"/>
        </w:rPr>
        <w:t>2</w:t>
      </w:r>
      <w:r w:rsidRPr="00B848D4">
        <w:rPr>
          <w:lang w:val="da-DK"/>
        </w:rPr>
        <w:t xml:space="preserve"> legemsoverfladeareal (BSA) op til maksimalt 40 mg hver anden uge subkutant i op til yderligere 192 uger. D</w:t>
      </w:r>
      <w:r w:rsidRPr="00B848D4">
        <w:rPr>
          <w:iCs/>
          <w:lang w:val="da-DK"/>
        </w:rPr>
        <w:t xml:space="preserve">et primære endepunkt var den procentvise ændring i antallet af </w:t>
      </w:r>
      <w:r>
        <w:rPr>
          <w:iCs/>
          <w:lang w:val="da-DK"/>
        </w:rPr>
        <w:t xml:space="preserve">led med </w:t>
      </w:r>
      <w:r w:rsidRPr="00B848D4">
        <w:rPr>
          <w:iCs/>
          <w:lang w:val="da-DK"/>
        </w:rPr>
        <w:t xml:space="preserve">aktiv artrit (hævelse, som ikke skyldes deformitet, eller led med tab af bevægelse plus smerte og/eller ømhed) fra </w:t>
      </w:r>
      <w:r w:rsidRPr="00B848D4">
        <w:rPr>
          <w:i/>
          <w:iCs/>
          <w:lang w:val="da-DK"/>
        </w:rPr>
        <w:t>baseline</w:t>
      </w:r>
      <w:r w:rsidRPr="00B848D4">
        <w:rPr>
          <w:iCs/>
          <w:lang w:val="da-DK"/>
        </w:rPr>
        <w:t xml:space="preserve"> til uge 12, som blev opnået med et median</w:t>
      </w:r>
      <w:r>
        <w:rPr>
          <w:iCs/>
          <w:lang w:val="da-DK"/>
        </w:rPr>
        <w:t>t</w:t>
      </w:r>
      <w:r w:rsidRPr="00B848D4">
        <w:rPr>
          <w:iCs/>
          <w:lang w:val="da-DK"/>
        </w:rPr>
        <w:t xml:space="preserve"> fald på -62,6 % (</w:t>
      </w:r>
      <w:r w:rsidRPr="00B848D4">
        <w:rPr>
          <w:noProof/>
          <w:lang w:val="da-DK"/>
        </w:rPr>
        <w:t xml:space="preserve">median procentvise ændring -88,9 %) hos patienter i Humira-gruppen sammenlignet med et fald på -11,6 % </w:t>
      </w:r>
      <w:r w:rsidRPr="00B848D4">
        <w:rPr>
          <w:iCs/>
          <w:lang w:val="da-DK"/>
        </w:rPr>
        <w:t>(</w:t>
      </w:r>
      <w:r w:rsidRPr="00B848D4">
        <w:rPr>
          <w:noProof/>
          <w:lang w:val="da-DK"/>
        </w:rPr>
        <w:t>median procentvise ændring -50,0 %) hos patienter i placebo-gruppen. Forbedring i antallet af led med</w:t>
      </w:r>
      <w:r>
        <w:rPr>
          <w:noProof/>
          <w:lang w:val="da-DK"/>
        </w:rPr>
        <w:t xml:space="preserve"> aktiv</w:t>
      </w:r>
      <w:r w:rsidRPr="00B848D4">
        <w:rPr>
          <w:noProof/>
          <w:lang w:val="da-DK"/>
        </w:rPr>
        <w:t xml:space="preserve"> artrit blev opretholdt i den åbne del i </w:t>
      </w:r>
      <w:r>
        <w:rPr>
          <w:noProof/>
          <w:lang w:val="da-DK"/>
        </w:rPr>
        <w:t>156</w:t>
      </w:r>
      <w:r w:rsidRPr="00B848D4">
        <w:rPr>
          <w:noProof/>
          <w:lang w:val="da-DK"/>
        </w:rPr>
        <w:t xml:space="preserve"> uger</w:t>
      </w:r>
      <w:r>
        <w:rPr>
          <w:noProof/>
          <w:lang w:val="da-DK"/>
        </w:rPr>
        <w:t xml:space="preserve"> for 26 ud af 31 (84%) patienter i Humira-gruppen, som forblev i studiet</w:t>
      </w:r>
      <w:r w:rsidRPr="00B848D4">
        <w:rPr>
          <w:noProof/>
          <w:lang w:val="da-DK"/>
        </w:rPr>
        <w:t xml:space="preserve">. Selvom det ikke </w:t>
      </w:r>
      <w:r>
        <w:rPr>
          <w:noProof/>
          <w:lang w:val="da-DK"/>
        </w:rPr>
        <w:t xml:space="preserve">var </w:t>
      </w:r>
      <w:r w:rsidRPr="00B848D4">
        <w:rPr>
          <w:noProof/>
          <w:lang w:val="da-DK"/>
        </w:rPr>
        <w:t xml:space="preserve">statistisk signifikant, viste størstedelen af patienterne klinisk bedring i sekundære endepunkter, såsom antallet af steder med </w:t>
      </w:r>
      <w:r w:rsidRPr="00B848D4">
        <w:rPr>
          <w:lang w:val="da-DK"/>
        </w:rPr>
        <w:t>entesopatire</w:t>
      </w:r>
      <w:r w:rsidRPr="00B848D4">
        <w:rPr>
          <w:lang w:val="da-DK"/>
        </w:rPr>
        <w:t>lateret artrit</w:t>
      </w:r>
      <w:r w:rsidRPr="00B848D4">
        <w:rPr>
          <w:noProof/>
          <w:lang w:val="da-DK"/>
        </w:rPr>
        <w:t>, antallet af ømme led (TJC), antallet af hævede led (</w:t>
      </w:r>
      <w:r>
        <w:rPr>
          <w:noProof/>
          <w:lang w:val="da-DK"/>
        </w:rPr>
        <w:t>S</w:t>
      </w:r>
      <w:r w:rsidRPr="00B848D4">
        <w:rPr>
          <w:noProof/>
          <w:lang w:val="da-DK"/>
        </w:rPr>
        <w:t>JC), pædiatrisk ACR50-re</w:t>
      </w:r>
      <w:r>
        <w:rPr>
          <w:noProof/>
          <w:lang w:val="da-DK"/>
        </w:rPr>
        <w:t>s</w:t>
      </w:r>
      <w:r w:rsidRPr="00B848D4">
        <w:rPr>
          <w:noProof/>
          <w:lang w:val="da-DK"/>
        </w:rPr>
        <w:t>pons og pædiatrisk ACR70-re</w:t>
      </w:r>
      <w:r>
        <w:rPr>
          <w:noProof/>
          <w:lang w:val="da-DK"/>
        </w:rPr>
        <w:t>sp</w:t>
      </w:r>
      <w:r w:rsidRPr="00B848D4">
        <w:rPr>
          <w:noProof/>
          <w:lang w:val="da-DK"/>
        </w:rPr>
        <w:t>ons.</w:t>
      </w:r>
    </w:p>
    <w:p w:rsidR="000C1751" w:rsidRPr="009B4E71" w:rsidP="000C1751" w14:paraId="01531939" w14:textId="77777777">
      <w:pPr>
        <w:pStyle w:val="EMEANormal"/>
        <w:rPr>
          <w:u w:val="single"/>
          <w:lang w:val="da-DK"/>
        </w:rPr>
      </w:pPr>
    </w:p>
    <w:p w:rsidR="000C1751" w:rsidP="000C1751" w14:paraId="6BFB5F8B" w14:textId="77777777">
      <w:pPr>
        <w:pStyle w:val="gtcbodytext"/>
        <w:spacing w:before="0" w:after="0" w:line="240" w:lineRule="auto"/>
        <w:rPr>
          <w:i/>
          <w:lang w:val="da-DK"/>
        </w:rPr>
      </w:pPr>
      <w:r w:rsidRPr="005A49B3">
        <w:rPr>
          <w:rStyle w:val="gtcbold9"/>
          <w:b w:val="0"/>
          <w:i/>
          <w:sz w:val="22"/>
          <w:szCs w:val="22"/>
          <w:lang w:val="da-DK"/>
        </w:rPr>
        <w:t>Pædiatrisk plaque-psoriasis</w:t>
      </w:r>
      <w:r w:rsidRPr="005A49B3">
        <w:rPr>
          <w:i/>
          <w:lang w:val="da-DK"/>
        </w:rPr>
        <w:t xml:space="preserve"> </w:t>
      </w:r>
    </w:p>
    <w:p w:rsidR="000C1751" w:rsidRPr="005A49B3" w:rsidP="000C1751" w14:paraId="258D4E69" w14:textId="77777777">
      <w:pPr>
        <w:pStyle w:val="gtcbodytext"/>
        <w:spacing w:before="0" w:after="0" w:line="240" w:lineRule="auto"/>
        <w:rPr>
          <w:i/>
          <w:lang w:val="da-DK"/>
        </w:rPr>
      </w:pPr>
    </w:p>
    <w:p w:rsidR="000C1751" w:rsidRPr="00534C37" w:rsidP="000C1751" w14:paraId="3905DB5A" w14:textId="77777777">
      <w:pPr>
        <w:autoSpaceDE w:val="0"/>
        <w:autoSpaceDN w:val="0"/>
        <w:adjustRightInd w:val="0"/>
        <w:rPr>
          <w:szCs w:val="22"/>
          <w:lang w:val="da-DK"/>
        </w:rPr>
      </w:pPr>
      <w:r w:rsidRPr="00534C37">
        <w:rPr>
          <w:szCs w:val="22"/>
          <w:lang w:val="da-DK"/>
        </w:rPr>
        <w:t xml:space="preserve">Humiras virkning </w:t>
      </w:r>
      <w:r>
        <w:rPr>
          <w:szCs w:val="22"/>
          <w:lang w:val="da-DK"/>
        </w:rPr>
        <w:t xml:space="preserve">er </w:t>
      </w:r>
      <w:r w:rsidRPr="00534C37">
        <w:rPr>
          <w:szCs w:val="22"/>
          <w:lang w:val="da-DK"/>
        </w:rPr>
        <w:t xml:space="preserve">undersøgt i et randomiseret, dobbeltblindet kontrolleret studie med 114 pædiatriske patienter fra 4 år med </w:t>
      </w:r>
      <w:r w:rsidRPr="00534C37">
        <w:rPr>
          <w:lang w:val="da-DK"/>
        </w:rPr>
        <w:t>svær kronisk plaque</w:t>
      </w:r>
      <w:r>
        <w:rPr>
          <w:lang w:val="da-DK"/>
        </w:rPr>
        <w:t>-</w:t>
      </w:r>
      <w:r w:rsidRPr="00534C37">
        <w:rPr>
          <w:lang w:val="da-DK"/>
        </w:rPr>
        <w:t xml:space="preserve">psoriasis </w:t>
      </w:r>
      <w:r w:rsidRPr="00534C37">
        <w:rPr>
          <w:szCs w:val="22"/>
          <w:lang w:val="da-DK"/>
        </w:rPr>
        <w:t>(defineret ved PGA</w:t>
      </w:r>
      <w:r>
        <w:rPr>
          <w:szCs w:val="22"/>
          <w:lang w:val="da-DK"/>
        </w:rPr>
        <w:t xml:space="preserve"> (</w:t>
      </w:r>
      <w:r>
        <w:rPr>
          <w:i/>
          <w:szCs w:val="22"/>
          <w:lang w:val="da-DK"/>
        </w:rPr>
        <w:t>physician global assessment)</w:t>
      </w:r>
      <w:r w:rsidRPr="00534C37">
        <w:rPr>
          <w:szCs w:val="22"/>
          <w:lang w:val="da-DK"/>
        </w:rPr>
        <w:t xml:space="preserve"> ≥ 4 eller &gt; 20% </w:t>
      </w:r>
      <w:r>
        <w:rPr>
          <w:lang w:val="da-DK"/>
        </w:rPr>
        <w:t>BSA (</w:t>
      </w:r>
      <w:r>
        <w:rPr>
          <w:i/>
          <w:lang w:val="da-DK"/>
        </w:rPr>
        <w:t>body surface area)</w:t>
      </w:r>
      <w:r>
        <w:rPr>
          <w:lang w:val="da-DK"/>
        </w:rPr>
        <w:t xml:space="preserve">-involvering </w:t>
      </w:r>
      <w:r w:rsidRPr="00534C37">
        <w:rPr>
          <w:szCs w:val="22"/>
          <w:lang w:val="da-DK"/>
        </w:rPr>
        <w:t>eller &gt; 10</w:t>
      </w:r>
      <w:r>
        <w:rPr>
          <w:szCs w:val="22"/>
          <w:lang w:val="da-DK"/>
        </w:rPr>
        <w:t>%</w:t>
      </w:r>
      <w:r w:rsidRPr="00534C37">
        <w:rPr>
          <w:szCs w:val="22"/>
          <w:lang w:val="da-DK"/>
        </w:rPr>
        <w:t xml:space="preserve"> </w:t>
      </w:r>
      <w:r>
        <w:rPr>
          <w:lang w:val="da-DK"/>
        </w:rPr>
        <w:t>BSA-involvering</w:t>
      </w:r>
      <w:r w:rsidRPr="00534C37">
        <w:rPr>
          <w:szCs w:val="22"/>
          <w:lang w:val="da-DK"/>
        </w:rPr>
        <w:t xml:space="preserve"> med meget tykke læsioner eller PASI</w:t>
      </w:r>
      <w:r>
        <w:rPr>
          <w:szCs w:val="22"/>
          <w:lang w:val="da-DK"/>
        </w:rPr>
        <w:t xml:space="preserve"> (</w:t>
      </w:r>
      <w:r>
        <w:rPr>
          <w:i/>
          <w:szCs w:val="22"/>
          <w:lang w:val="da-DK"/>
        </w:rPr>
        <w:t xml:space="preserve">psoriasis area and severity index) </w:t>
      </w:r>
      <w:r w:rsidRPr="00534C37">
        <w:rPr>
          <w:szCs w:val="22"/>
          <w:lang w:val="da-DK"/>
        </w:rPr>
        <w:t xml:space="preserve">≥ 20 eller ≥ 10 </w:t>
      </w:r>
      <w:r>
        <w:rPr>
          <w:szCs w:val="22"/>
          <w:lang w:val="da-DK"/>
        </w:rPr>
        <w:t>med klinisk relevante manifestioner i ansigt</w:t>
      </w:r>
      <w:r w:rsidRPr="00534C37">
        <w:rPr>
          <w:szCs w:val="22"/>
          <w:lang w:val="da-DK"/>
        </w:rPr>
        <w:t xml:space="preserve">, </w:t>
      </w:r>
      <w:r>
        <w:rPr>
          <w:szCs w:val="22"/>
          <w:lang w:val="da-DK"/>
        </w:rPr>
        <w:t>på kønsorganer</w:t>
      </w:r>
      <w:r w:rsidRPr="00534C37">
        <w:rPr>
          <w:szCs w:val="22"/>
          <w:lang w:val="da-DK"/>
        </w:rPr>
        <w:t xml:space="preserve"> eller hånd/fod</w:t>
      </w:r>
      <w:r>
        <w:rPr>
          <w:szCs w:val="22"/>
          <w:lang w:val="da-DK"/>
        </w:rPr>
        <w:t>), som ikke havde opnået tilstrækkelig kontrol med topikal behandling og helioterap</w:t>
      </w:r>
      <w:r>
        <w:rPr>
          <w:szCs w:val="22"/>
          <w:lang w:val="da-DK"/>
        </w:rPr>
        <w:t>i</w:t>
      </w:r>
      <w:r w:rsidRPr="00534C37">
        <w:rPr>
          <w:szCs w:val="22"/>
          <w:lang w:val="da-DK"/>
        </w:rPr>
        <w:t xml:space="preserve"> eller lysbehandling. </w:t>
      </w:r>
    </w:p>
    <w:p w:rsidR="000C1751" w:rsidRPr="00534C37" w:rsidP="000C1751" w14:paraId="30BCD0EE" w14:textId="77777777">
      <w:pPr>
        <w:autoSpaceDE w:val="0"/>
        <w:autoSpaceDN w:val="0"/>
        <w:adjustRightInd w:val="0"/>
        <w:rPr>
          <w:szCs w:val="22"/>
          <w:lang w:val="da-DK"/>
        </w:rPr>
      </w:pPr>
    </w:p>
    <w:p w:rsidR="000C1751" w:rsidRPr="00534C37" w:rsidP="000C1751" w14:paraId="56A80E01" w14:textId="77777777">
      <w:pPr>
        <w:autoSpaceDE w:val="0"/>
        <w:autoSpaceDN w:val="0"/>
        <w:adjustRightInd w:val="0"/>
        <w:rPr>
          <w:szCs w:val="22"/>
          <w:lang w:val="da-DK"/>
        </w:rPr>
      </w:pPr>
      <w:r w:rsidRPr="00534C37">
        <w:rPr>
          <w:szCs w:val="22"/>
          <w:lang w:val="da-DK"/>
        </w:rPr>
        <w:t>Patienterne fik Humira 0,8</w:t>
      </w:r>
      <w:r>
        <w:rPr>
          <w:szCs w:val="22"/>
          <w:lang w:val="da-DK"/>
        </w:rPr>
        <w:t xml:space="preserve"> </w:t>
      </w:r>
      <w:r w:rsidRPr="00534C37">
        <w:rPr>
          <w:szCs w:val="22"/>
          <w:lang w:val="da-DK"/>
        </w:rPr>
        <w:t>mg/kg hver anden uge (</w:t>
      </w:r>
      <w:r>
        <w:rPr>
          <w:szCs w:val="22"/>
          <w:lang w:val="da-DK"/>
        </w:rPr>
        <w:t>o</w:t>
      </w:r>
      <w:r w:rsidRPr="00534C37">
        <w:rPr>
          <w:szCs w:val="22"/>
          <w:lang w:val="da-DK"/>
        </w:rPr>
        <w:t xml:space="preserve">p </w:t>
      </w:r>
      <w:r>
        <w:rPr>
          <w:szCs w:val="22"/>
          <w:lang w:val="da-DK"/>
        </w:rPr>
        <w:t>til</w:t>
      </w:r>
      <w:r w:rsidRPr="00534C37">
        <w:rPr>
          <w:szCs w:val="22"/>
          <w:lang w:val="da-DK"/>
        </w:rPr>
        <w:t xml:space="preserve"> 40 mg), 0</w:t>
      </w:r>
      <w:r>
        <w:rPr>
          <w:szCs w:val="22"/>
          <w:lang w:val="da-DK"/>
        </w:rPr>
        <w:t>,</w:t>
      </w:r>
      <w:r w:rsidRPr="00534C37">
        <w:rPr>
          <w:szCs w:val="22"/>
          <w:lang w:val="da-DK"/>
        </w:rPr>
        <w:t xml:space="preserve">4 mg/kg </w:t>
      </w:r>
      <w:r>
        <w:rPr>
          <w:szCs w:val="22"/>
          <w:lang w:val="da-DK"/>
        </w:rPr>
        <w:t xml:space="preserve">hver anden uge </w:t>
      </w:r>
      <w:r w:rsidRPr="00534C37">
        <w:rPr>
          <w:szCs w:val="22"/>
          <w:lang w:val="da-DK"/>
        </w:rPr>
        <w:t>(</w:t>
      </w:r>
      <w:r>
        <w:rPr>
          <w:szCs w:val="22"/>
          <w:lang w:val="da-DK"/>
        </w:rPr>
        <w:t>o</w:t>
      </w:r>
      <w:r w:rsidRPr="00534C37">
        <w:rPr>
          <w:szCs w:val="22"/>
          <w:lang w:val="da-DK"/>
        </w:rPr>
        <w:t xml:space="preserve">p </w:t>
      </w:r>
      <w:r>
        <w:rPr>
          <w:szCs w:val="22"/>
          <w:lang w:val="da-DK"/>
        </w:rPr>
        <w:t>til</w:t>
      </w:r>
      <w:r w:rsidRPr="00534C37">
        <w:rPr>
          <w:szCs w:val="22"/>
          <w:lang w:val="da-DK"/>
        </w:rPr>
        <w:t xml:space="preserve"> 20 mg) </w:t>
      </w:r>
      <w:r>
        <w:rPr>
          <w:szCs w:val="22"/>
          <w:lang w:val="da-DK"/>
        </w:rPr>
        <w:t xml:space="preserve">eller </w:t>
      </w:r>
      <w:r>
        <w:rPr>
          <w:lang w:val="da-DK"/>
        </w:rPr>
        <w:t>methotrexat</w:t>
      </w:r>
      <w:r w:rsidRPr="00534C37">
        <w:rPr>
          <w:szCs w:val="22"/>
          <w:lang w:val="da-DK"/>
        </w:rPr>
        <w:t xml:space="preserve"> 0</w:t>
      </w:r>
      <w:r>
        <w:rPr>
          <w:szCs w:val="22"/>
          <w:lang w:val="da-DK"/>
        </w:rPr>
        <w:t>,</w:t>
      </w:r>
      <w:r w:rsidRPr="00534C37">
        <w:rPr>
          <w:szCs w:val="22"/>
          <w:lang w:val="da-DK"/>
        </w:rPr>
        <w:t>1</w:t>
      </w:r>
      <w:r>
        <w:rPr>
          <w:szCs w:val="22"/>
          <w:lang w:val="da-DK"/>
        </w:rPr>
        <w:t xml:space="preserve">- </w:t>
      </w:r>
      <w:r w:rsidRPr="00534C37">
        <w:rPr>
          <w:szCs w:val="22"/>
          <w:lang w:val="da-DK"/>
        </w:rPr>
        <w:t>0</w:t>
      </w:r>
      <w:r>
        <w:rPr>
          <w:szCs w:val="22"/>
          <w:lang w:val="da-DK"/>
        </w:rPr>
        <w:t>,</w:t>
      </w:r>
      <w:r w:rsidRPr="00534C37">
        <w:rPr>
          <w:szCs w:val="22"/>
          <w:lang w:val="da-DK"/>
        </w:rPr>
        <w:t xml:space="preserve">4 mg/kg </w:t>
      </w:r>
      <w:r>
        <w:rPr>
          <w:szCs w:val="22"/>
          <w:lang w:val="da-DK"/>
        </w:rPr>
        <w:t xml:space="preserve">ugentlig </w:t>
      </w:r>
      <w:r w:rsidRPr="00534C37">
        <w:rPr>
          <w:szCs w:val="22"/>
          <w:lang w:val="da-DK"/>
        </w:rPr>
        <w:t>(</w:t>
      </w:r>
      <w:r>
        <w:rPr>
          <w:szCs w:val="22"/>
          <w:lang w:val="da-DK"/>
        </w:rPr>
        <w:t>o</w:t>
      </w:r>
      <w:r w:rsidRPr="00534C37">
        <w:rPr>
          <w:szCs w:val="22"/>
          <w:lang w:val="da-DK"/>
        </w:rPr>
        <w:t>p t</w:t>
      </w:r>
      <w:r>
        <w:rPr>
          <w:szCs w:val="22"/>
          <w:lang w:val="da-DK"/>
        </w:rPr>
        <w:t>il</w:t>
      </w:r>
      <w:r w:rsidRPr="00534C37">
        <w:rPr>
          <w:szCs w:val="22"/>
          <w:lang w:val="da-DK"/>
        </w:rPr>
        <w:t xml:space="preserve"> 25 mg). Ved uge 16 havde flere af pati</w:t>
      </w:r>
      <w:r>
        <w:rPr>
          <w:szCs w:val="22"/>
          <w:lang w:val="da-DK"/>
        </w:rPr>
        <w:t>e</w:t>
      </w:r>
      <w:r w:rsidRPr="00534C37">
        <w:rPr>
          <w:szCs w:val="22"/>
          <w:lang w:val="da-DK"/>
        </w:rPr>
        <w:t>nterne</w:t>
      </w:r>
      <w:r>
        <w:rPr>
          <w:szCs w:val="22"/>
          <w:lang w:val="da-DK"/>
        </w:rPr>
        <w:t xml:space="preserve">, som var </w:t>
      </w:r>
      <w:r w:rsidRPr="00534C37">
        <w:rPr>
          <w:szCs w:val="22"/>
          <w:lang w:val="da-DK"/>
        </w:rPr>
        <w:t>randomisere</w:t>
      </w:r>
      <w:r>
        <w:rPr>
          <w:szCs w:val="22"/>
          <w:lang w:val="da-DK"/>
        </w:rPr>
        <w:t xml:space="preserve">t til </w:t>
      </w:r>
      <w:r w:rsidRPr="00534C37">
        <w:rPr>
          <w:szCs w:val="22"/>
          <w:lang w:val="da-DK"/>
        </w:rPr>
        <w:t>Humira 0,8 mg/kg</w:t>
      </w:r>
      <w:r>
        <w:rPr>
          <w:szCs w:val="22"/>
          <w:lang w:val="da-DK"/>
        </w:rPr>
        <w:t>,</w:t>
      </w:r>
      <w:r w:rsidRPr="00534C37">
        <w:rPr>
          <w:szCs w:val="22"/>
          <w:lang w:val="da-DK"/>
        </w:rPr>
        <w:t xml:space="preserve"> positi</w:t>
      </w:r>
      <w:r>
        <w:rPr>
          <w:szCs w:val="22"/>
          <w:lang w:val="da-DK"/>
        </w:rPr>
        <w:t xml:space="preserve">vt respons for </w:t>
      </w:r>
      <w:r w:rsidR="00B630A9">
        <w:rPr>
          <w:szCs w:val="22"/>
          <w:lang w:val="da-DK"/>
        </w:rPr>
        <w:t>virkning</w:t>
      </w:r>
      <w:r>
        <w:rPr>
          <w:szCs w:val="22"/>
          <w:lang w:val="da-DK"/>
        </w:rPr>
        <w:t xml:space="preserve"> </w:t>
      </w:r>
      <w:r w:rsidRPr="00534C37">
        <w:rPr>
          <w:szCs w:val="22"/>
          <w:lang w:val="da-DK"/>
        </w:rPr>
        <w:t>(</w:t>
      </w:r>
      <w:r>
        <w:rPr>
          <w:szCs w:val="22"/>
          <w:lang w:val="da-DK"/>
        </w:rPr>
        <w:t>f</w:t>
      </w:r>
      <w:r w:rsidRPr="00534C37">
        <w:rPr>
          <w:szCs w:val="22"/>
          <w:lang w:val="da-DK"/>
        </w:rPr>
        <w:t>.</w:t>
      </w:r>
      <w:r>
        <w:rPr>
          <w:szCs w:val="22"/>
          <w:lang w:val="da-DK"/>
        </w:rPr>
        <w:t>eks</w:t>
      </w:r>
      <w:r w:rsidRPr="00534C37">
        <w:rPr>
          <w:szCs w:val="22"/>
          <w:lang w:val="da-DK"/>
        </w:rPr>
        <w:t xml:space="preserve">. PASI 75) </w:t>
      </w:r>
      <w:r>
        <w:rPr>
          <w:szCs w:val="22"/>
          <w:lang w:val="da-DK"/>
        </w:rPr>
        <w:t xml:space="preserve">end dem, der var randomiseret til </w:t>
      </w:r>
      <w:r w:rsidRPr="00534C37">
        <w:rPr>
          <w:szCs w:val="22"/>
          <w:lang w:val="da-DK"/>
        </w:rPr>
        <w:t>0</w:t>
      </w:r>
      <w:r>
        <w:rPr>
          <w:szCs w:val="22"/>
          <w:lang w:val="da-DK"/>
        </w:rPr>
        <w:t>,</w:t>
      </w:r>
      <w:r w:rsidRPr="00534C37">
        <w:rPr>
          <w:szCs w:val="22"/>
          <w:lang w:val="da-DK"/>
        </w:rPr>
        <w:t>4</w:t>
      </w:r>
      <w:r>
        <w:rPr>
          <w:szCs w:val="22"/>
          <w:lang w:val="da-DK"/>
        </w:rPr>
        <w:t xml:space="preserve"> </w:t>
      </w:r>
      <w:r w:rsidRPr="00534C37">
        <w:rPr>
          <w:szCs w:val="22"/>
          <w:lang w:val="da-DK"/>
        </w:rPr>
        <w:t xml:space="preserve">mg/kg </w:t>
      </w:r>
      <w:r>
        <w:rPr>
          <w:szCs w:val="22"/>
          <w:lang w:val="da-DK"/>
        </w:rPr>
        <w:t xml:space="preserve">hver anden uge eller </w:t>
      </w:r>
      <w:r w:rsidRPr="00C43499">
        <w:rPr>
          <w:szCs w:val="22"/>
          <w:lang w:val="da-DK"/>
        </w:rPr>
        <w:t>methotrexa</w:t>
      </w:r>
      <w:r>
        <w:rPr>
          <w:szCs w:val="22"/>
          <w:lang w:val="da-DK"/>
        </w:rPr>
        <w:t>t.</w:t>
      </w:r>
      <w:r w:rsidRPr="00534C37">
        <w:rPr>
          <w:szCs w:val="22"/>
          <w:lang w:val="da-DK"/>
        </w:rPr>
        <w:t xml:space="preserve">  </w:t>
      </w:r>
    </w:p>
    <w:p w:rsidR="000C1751" w:rsidRPr="00534C37" w:rsidP="000C1751" w14:paraId="082E2A83" w14:textId="77777777">
      <w:pPr>
        <w:autoSpaceDE w:val="0"/>
        <w:autoSpaceDN w:val="0"/>
        <w:adjustRightInd w:val="0"/>
        <w:rPr>
          <w:bCs/>
          <w:szCs w:val="22"/>
          <w:lang w:val="da-DK"/>
        </w:rPr>
      </w:pPr>
    </w:p>
    <w:tbl>
      <w:tblPr>
        <w:tblW w:w="4458" w:type="pct"/>
        <w:jc w:val="center"/>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0A0"/>
      </w:tblPr>
      <w:tblGrid>
        <w:gridCol w:w="1327"/>
        <w:gridCol w:w="4259"/>
        <w:gridCol w:w="2502"/>
      </w:tblGrid>
      <w:tr w14:paraId="3B113191" w14:textId="77777777" w:rsidTr="000C1751">
        <w:tblPrEx>
          <w:tblW w:w="4458" w:type="pct"/>
          <w:tblLook w:val="00A0"/>
        </w:tblPrEx>
        <w:tc>
          <w:tcPr>
            <w:tcW w:w="5000" w:type="pct"/>
            <w:gridSpan w:val="3"/>
            <w:tcBorders>
              <w:top w:val="nil"/>
              <w:left w:val="nil"/>
              <w:bottom w:val="nil"/>
              <w:right w:val="nil"/>
            </w:tcBorders>
            <w:vAlign w:val="center"/>
          </w:tcPr>
          <w:p w:rsidR="000C1751" w:rsidRPr="00534C37" w:rsidP="000C1751" w14:paraId="6E219783" w14:textId="77777777">
            <w:pPr>
              <w:autoSpaceDE w:val="0"/>
              <w:autoSpaceDN w:val="0"/>
              <w:adjustRightInd w:val="0"/>
              <w:jc w:val="center"/>
              <w:rPr>
                <w:b/>
                <w:bCs/>
                <w:szCs w:val="22"/>
                <w:lang w:val="da-DK"/>
              </w:rPr>
            </w:pPr>
            <w:r w:rsidRPr="00534C37">
              <w:rPr>
                <w:rStyle w:val="gtcbold9"/>
                <w:szCs w:val="22"/>
                <w:lang w:val="da-DK"/>
              </w:rPr>
              <w:t>Tabel 1</w:t>
            </w:r>
            <w:r>
              <w:rPr>
                <w:rStyle w:val="gtcbold9"/>
                <w:szCs w:val="22"/>
                <w:lang w:val="da-DK"/>
              </w:rPr>
              <w:t>9</w:t>
            </w:r>
            <w:r w:rsidRPr="00534C37">
              <w:rPr>
                <w:rStyle w:val="gtcbold9"/>
                <w:szCs w:val="22"/>
                <w:lang w:val="da-DK"/>
              </w:rPr>
              <w:t xml:space="preserve">: </w:t>
            </w:r>
            <w:r w:rsidR="00B630A9">
              <w:rPr>
                <w:rStyle w:val="gtcbold9"/>
                <w:szCs w:val="22"/>
                <w:lang w:val="da-DK"/>
              </w:rPr>
              <w:t>V</w:t>
            </w:r>
            <w:r w:rsidRPr="00384321" w:rsidR="00B630A9">
              <w:rPr>
                <w:rStyle w:val="gtcbold9"/>
                <w:lang w:val="da-DK"/>
              </w:rPr>
              <w:t>irknings</w:t>
            </w:r>
            <w:r w:rsidRPr="00534C37">
              <w:rPr>
                <w:b/>
                <w:bCs/>
                <w:szCs w:val="22"/>
                <w:lang w:val="da-DK"/>
              </w:rPr>
              <w:t>resultater ved uge 16</w:t>
            </w:r>
            <w:r>
              <w:rPr>
                <w:b/>
                <w:bCs/>
                <w:szCs w:val="22"/>
                <w:lang w:val="da-DK"/>
              </w:rPr>
              <w:t xml:space="preserve"> for p</w:t>
            </w:r>
            <w:r w:rsidRPr="00534C37">
              <w:rPr>
                <w:b/>
                <w:bCs/>
                <w:szCs w:val="22"/>
                <w:lang w:val="da-DK"/>
              </w:rPr>
              <w:t>ædiatrisk plaque</w:t>
            </w:r>
            <w:r>
              <w:rPr>
                <w:b/>
                <w:bCs/>
                <w:szCs w:val="22"/>
                <w:lang w:val="da-DK"/>
              </w:rPr>
              <w:t>-</w:t>
            </w:r>
            <w:r w:rsidRPr="00534C37">
              <w:rPr>
                <w:b/>
                <w:bCs/>
                <w:szCs w:val="22"/>
                <w:lang w:val="da-DK"/>
              </w:rPr>
              <w:t xml:space="preserve">psoriasis </w:t>
            </w:r>
          </w:p>
          <w:p w:rsidR="000C1751" w:rsidRPr="00534C37" w:rsidP="000C1751" w14:paraId="19BE7813" w14:textId="77777777">
            <w:pPr>
              <w:jc w:val="center"/>
              <w:rPr>
                <w:b/>
                <w:szCs w:val="22"/>
                <w:lang w:val="da-DK"/>
              </w:rPr>
            </w:pPr>
          </w:p>
        </w:tc>
      </w:tr>
      <w:tr w14:paraId="222A19D6" w14:textId="77777777" w:rsidTr="00981EB4">
        <w:tblPrEx>
          <w:tblW w:w="4458" w:type="pct"/>
          <w:tblLook w:val="00A0"/>
        </w:tblPrEx>
        <w:tc>
          <w:tcPr>
            <w:tcW w:w="820" w:type="pct"/>
            <w:tcBorders>
              <w:top w:val="single" w:sz="6" w:space="0" w:color="000000"/>
              <w:left w:val="single" w:sz="6" w:space="0" w:color="000000"/>
              <w:bottom w:val="outset" w:sz="6" w:space="0" w:color="auto"/>
              <w:right w:val="outset" w:sz="6" w:space="0" w:color="auto"/>
            </w:tcBorders>
            <w:vAlign w:val="center"/>
          </w:tcPr>
          <w:p w:rsidR="000C1751" w:rsidRPr="00534C37" w:rsidP="000C1751" w14:paraId="1DA75827" w14:textId="77777777">
            <w:pPr>
              <w:rPr>
                <w:szCs w:val="22"/>
                <w:lang w:val="da-DK"/>
              </w:rPr>
            </w:pPr>
          </w:p>
        </w:tc>
        <w:tc>
          <w:tcPr>
            <w:tcW w:w="0" w:type="auto"/>
            <w:tcBorders>
              <w:top w:val="single" w:sz="6" w:space="0" w:color="000000"/>
              <w:left w:val="single" w:sz="6" w:space="0" w:color="000000"/>
              <w:bottom w:val="outset" w:sz="6" w:space="0" w:color="auto"/>
              <w:right w:val="outset" w:sz="6" w:space="0" w:color="auto"/>
            </w:tcBorders>
            <w:vAlign w:val="center"/>
          </w:tcPr>
          <w:p w:rsidR="000C1751" w:rsidRPr="00D461BD" w:rsidP="000C1751" w14:paraId="37ED86CB" w14:textId="77777777">
            <w:pPr>
              <w:jc w:val="center"/>
              <w:rPr>
                <w:szCs w:val="22"/>
              </w:rPr>
            </w:pPr>
            <w:r w:rsidRPr="00D461BD">
              <w:rPr>
                <w:szCs w:val="22"/>
              </w:rPr>
              <w:t>MTX</w:t>
            </w:r>
            <w:r w:rsidRPr="00D461BD">
              <w:rPr>
                <w:szCs w:val="22"/>
                <w:vertAlign w:val="superscript"/>
              </w:rPr>
              <w:t>a</w:t>
            </w:r>
            <w:r w:rsidRPr="00D461BD">
              <w:rPr>
                <w:szCs w:val="22"/>
              </w:rPr>
              <w:br/>
              <w:t xml:space="preserve">N=37 </w:t>
            </w:r>
          </w:p>
        </w:tc>
        <w:tc>
          <w:tcPr>
            <w:tcW w:w="1547" w:type="pct"/>
            <w:tcBorders>
              <w:top w:val="single" w:sz="6" w:space="0" w:color="000000"/>
              <w:left w:val="single" w:sz="6" w:space="0" w:color="000000"/>
              <w:bottom w:val="outset" w:sz="6" w:space="0" w:color="auto"/>
              <w:right w:val="single" w:sz="6" w:space="0" w:color="000000"/>
            </w:tcBorders>
            <w:vAlign w:val="center"/>
          </w:tcPr>
          <w:p w:rsidR="000C1751" w:rsidRPr="00D461BD" w:rsidP="000C1751" w14:paraId="2E58DD2F" w14:textId="77777777">
            <w:pPr>
              <w:jc w:val="center"/>
              <w:rPr>
                <w:szCs w:val="22"/>
                <w:lang w:val="pt-BR"/>
              </w:rPr>
            </w:pPr>
            <w:r>
              <w:rPr>
                <w:szCs w:val="22"/>
                <w:lang w:val="pt-BR"/>
              </w:rPr>
              <w:t>Humira 0,</w:t>
            </w:r>
            <w:r w:rsidRPr="00D461BD">
              <w:rPr>
                <w:szCs w:val="22"/>
                <w:lang w:val="pt-BR"/>
              </w:rPr>
              <w:t xml:space="preserve">8mg/kg </w:t>
            </w:r>
            <w:r>
              <w:rPr>
                <w:szCs w:val="22"/>
                <w:lang w:val="pt-BR"/>
              </w:rPr>
              <w:t>hver anden uge N</w:t>
            </w:r>
            <w:r w:rsidRPr="00D461BD">
              <w:rPr>
                <w:szCs w:val="22"/>
                <w:lang w:val="pt-BR"/>
              </w:rPr>
              <w:t xml:space="preserve">=38 </w:t>
            </w:r>
          </w:p>
        </w:tc>
      </w:tr>
      <w:tr w14:paraId="2F1B79D9" w14:textId="77777777" w:rsidTr="00981EB4">
        <w:tblPrEx>
          <w:tblW w:w="4458" w:type="pct"/>
          <w:tblLook w:val="00A0"/>
        </w:tblPrEx>
        <w:tc>
          <w:tcPr>
            <w:tcW w:w="0" w:type="auto"/>
            <w:tcBorders>
              <w:top w:val="single" w:sz="6" w:space="0" w:color="000000"/>
              <w:left w:val="single" w:sz="6" w:space="0" w:color="000000"/>
              <w:bottom w:val="outset" w:sz="6" w:space="0" w:color="auto"/>
              <w:right w:val="outset" w:sz="6" w:space="0" w:color="auto"/>
            </w:tcBorders>
            <w:vAlign w:val="center"/>
          </w:tcPr>
          <w:p w:rsidR="000C1751" w:rsidRPr="00D461BD" w:rsidP="000C1751" w14:paraId="442DDE57" w14:textId="77777777">
            <w:pPr>
              <w:rPr>
                <w:szCs w:val="22"/>
              </w:rPr>
            </w:pPr>
            <w:r w:rsidRPr="00D461BD">
              <w:rPr>
                <w:szCs w:val="22"/>
              </w:rPr>
              <w:t> </w:t>
            </w:r>
            <w:r w:rsidRPr="00D461BD">
              <w:rPr>
                <w:szCs w:val="22"/>
              </w:rPr>
              <w:t>PASI 75</w:t>
            </w:r>
            <w:r w:rsidRPr="00D461BD">
              <w:rPr>
                <w:szCs w:val="22"/>
                <w:vertAlign w:val="superscript"/>
              </w:rPr>
              <w:t>b</w:t>
            </w:r>
          </w:p>
        </w:tc>
        <w:tc>
          <w:tcPr>
            <w:tcW w:w="0" w:type="auto"/>
            <w:tcBorders>
              <w:top w:val="single" w:sz="6" w:space="0" w:color="000000"/>
              <w:left w:val="single" w:sz="6" w:space="0" w:color="000000"/>
              <w:bottom w:val="outset" w:sz="6" w:space="0" w:color="auto"/>
              <w:right w:val="outset" w:sz="6" w:space="0" w:color="auto"/>
            </w:tcBorders>
            <w:vAlign w:val="center"/>
          </w:tcPr>
          <w:p w:rsidR="000C1751" w:rsidRPr="00D461BD" w:rsidP="000C1751" w14:paraId="2EB780E7" w14:textId="77777777">
            <w:pPr>
              <w:jc w:val="center"/>
              <w:rPr>
                <w:szCs w:val="22"/>
              </w:rPr>
            </w:pPr>
            <w:r w:rsidRPr="00D461BD">
              <w:rPr>
                <w:szCs w:val="22"/>
              </w:rPr>
              <w:t>12 (32</w:t>
            </w:r>
            <w:r>
              <w:rPr>
                <w:szCs w:val="22"/>
              </w:rPr>
              <w:t>,</w:t>
            </w:r>
            <w:r w:rsidRPr="00D461BD">
              <w:rPr>
                <w:szCs w:val="22"/>
              </w:rPr>
              <w:t>4%)</w:t>
            </w:r>
          </w:p>
        </w:tc>
        <w:tc>
          <w:tcPr>
            <w:tcW w:w="1547" w:type="pct"/>
            <w:tcBorders>
              <w:top w:val="single" w:sz="6" w:space="0" w:color="000000"/>
              <w:left w:val="single" w:sz="6" w:space="0" w:color="000000"/>
              <w:bottom w:val="outset" w:sz="6" w:space="0" w:color="auto"/>
              <w:right w:val="single" w:sz="6" w:space="0" w:color="000000"/>
            </w:tcBorders>
            <w:vAlign w:val="center"/>
          </w:tcPr>
          <w:p w:rsidR="000C1751" w:rsidRPr="00D461BD" w:rsidP="000C1751" w14:paraId="50D8FAD4" w14:textId="77777777">
            <w:pPr>
              <w:jc w:val="center"/>
              <w:rPr>
                <w:szCs w:val="22"/>
              </w:rPr>
            </w:pPr>
            <w:r w:rsidRPr="00D461BD">
              <w:rPr>
                <w:szCs w:val="22"/>
              </w:rPr>
              <w:t>22 (57</w:t>
            </w:r>
            <w:r>
              <w:rPr>
                <w:szCs w:val="22"/>
              </w:rPr>
              <w:t>,</w:t>
            </w:r>
            <w:r w:rsidRPr="00D461BD">
              <w:rPr>
                <w:szCs w:val="22"/>
              </w:rPr>
              <w:t>9%)</w:t>
            </w:r>
          </w:p>
        </w:tc>
      </w:tr>
      <w:tr w14:paraId="4C6882C5" w14:textId="77777777" w:rsidTr="00981EB4">
        <w:tblPrEx>
          <w:tblW w:w="4458" w:type="pct"/>
          <w:tblLook w:val="00A0"/>
        </w:tblPrEx>
        <w:tc>
          <w:tcPr>
            <w:tcW w:w="0" w:type="auto"/>
            <w:tcBorders>
              <w:top w:val="single" w:sz="6" w:space="0" w:color="000000"/>
              <w:left w:val="single" w:sz="6" w:space="0" w:color="000000"/>
              <w:bottom w:val="single" w:sz="6" w:space="0" w:color="000000"/>
              <w:right w:val="outset" w:sz="6" w:space="0" w:color="auto"/>
            </w:tcBorders>
            <w:vAlign w:val="center"/>
          </w:tcPr>
          <w:p w:rsidR="000C1751" w:rsidRPr="00D461BD" w:rsidP="000C1751" w14:paraId="4C1E43B6" w14:textId="77777777">
            <w:pPr>
              <w:rPr>
                <w:szCs w:val="22"/>
              </w:rPr>
            </w:pPr>
            <w:r w:rsidRPr="00D461BD">
              <w:rPr>
                <w:szCs w:val="22"/>
              </w:rPr>
              <w:t> </w:t>
            </w:r>
            <w:r w:rsidRPr="00D461BD">
              <w:rPr>
                <w:szCs w:val="22"/>
              </w:rPr>
              <w:t xml:space="preserve">PGA: </w:t>
            </w:r>
            <w:r w:rsidRPr="00363C49">
              <w:rPr>
                <w:i/>
                <w:szCs w:val="22"/>
              </w:rPr>
              <w:t>clear/minimal</w:t>
            </w:r>
            <w:r w:rsidRPr="00D461BD">
              <w:rPr>
                <w:szCs w:val="22"/>
                <w:vertAlign w:val="superscript"/>
              </w:rPr>
              <w:t>c</w:t>
            </w:r>
          </w:p>
        </w:tc>
        <w:tc>
          <w:tcPr>
            <w:tcW w:w="0" w:type="auto"/>
            <w:tcBorders>
              <w:top w:val="single" w:sz="6" w:space="0" w:color="000000"/>
              <w:left w:val="single" w:sz="6" w:space="0" w:color="000000"/>
              <w:bottom w:val="single" w:sz="6" w:space="0" w:color="000000"/>
              <w:right w:val="outset" w:sz="6" w:space="0" w:color="auto"/>
            </w:tcBorders>
            <w:vAlign w:val="center"/>
          </w:tcPr>
          <w:p w:rsidR="000C1751" w:rsidRPr="00D461BD" w:rsidP="000C1751" w14:paraId="40187AB4" w14:textId="77777777">
            <w:pPr>
              <w:jc w:val="center"/>
              <w:rPr>
                <w:szCs w:val="22"/>
              </w:rPr>
            </w:pPr>
            <w:r w:rsidRPr="00D461BD">
              <w:rPr>
                <w:szCs w:val="22"/>
              </w:rPr>
              <w:t>15 (40</w:t>
            </w:r>
            <w:r>
              <w:rPr>
                <w:szCs w:val="22"/>
              </w:rPr>
              <w:t>,</w:t>
            </w:r>
            <w:r w:rsidRPr="00D461BD">
              <w:rPr>
                <w:szCs w:val="22"/>
              </w:rPr>
              <w:t>5%)</w:t>
            </w:r>
          </w:p>
        </w:tc>
        <w:tc>
          <w:tcPr>
            <w:tcW w:w="1547" w:type="pct"/>
            <w:tcBorders>
              <w:top w:val="single" w:sz="6" w:space="0" w:color="000000"/>
              <w:left w:val="single" w:sz="6" w:space="0" w:color="000000"/>
              <w:bottom w:val="single" w:sz="6" w:space="0" w:color="000000"/>
              <w:right w:val="single" w:sz="6" w:space="0" w:color="000000"/>
            </w:tcBorders>
            <w:vAlign w:val="center"/>
          </w:tcPr>
          <w:p w:rsidR="000C1751" w:rsidRPr="00D461BD" w:rsidP="000C1751" w14:paraId="06282037" w14:textId="77777777">
            <w:pPr>
              <w:jc w:val="center"/>
              <w:rPr>
                <w:szCs w:val="22"/>
              </w:rPr>
            </w:pPr>
            <w:r w:rsidRPr="00D461BD">
              <w:rPr>
                <w:szCs w:val="22"/>
              </w:rPr>
              <w:t>23 (60</w:t>
            </w:r>
            <w:r>
              <w:rPr>
                <w:szCs w:val="22"/>
              </w:rPr>
              <w:t>,</w:t>
            </w:r>
            <w:r w:rsidRPr="00D461BD">
              <w:rPr>
                <w:szCs w:val="22"/>
              </w:rPr>
              <w:t>5%)</w:t>
            </w:r>
          </w:p>
        </w:tc>
      </w:tr>
      <w:tr w14:paraId="62343DE4" w14:textId="77777777" w:rsidTr="00981EB4">
        <w:tblPrEx>
          <w:tblW w:w="4458" w:type="pct"/>
          <w:tblLook w:val="00A0"/>
        </w:tblPrEx>
        <w:tc>
          <w:tcPr>
            <w:tcW w:w="5000" w:type="pct"/>
            <w:gridSpan w:val="3"/>
            <w:tcBorders>
              <w:top w:val="single" w:sz="6" w:space="0" w:color="000000"/>
              <w:left w:val="single" w:sz="6" w:space="0" w:color="000000"/>
              <w:bottom w:val="single" w:sz="6" w:space="0" w:color="000000"/>
              <w:right w:val="single" w:sz="6" w:space="0" w:color="000000"/>
            </w:tcBorders>
            <w:vAlign w:val="center"/>
          </w:tcPr>
          <w:p w:rsidR="000C1751" w:rsidRPr="00981EB4" w:rsidP="000C1751" w14:paraId="606DA086" w14:textId="77777777">
            <w:pPr>
              <w:rPr>
                <w:szCs w:val="22"/>
              </w:rPr>
            </w:pPr>
            <w:r w:rsidRPr="00981EB4">
              <w:rPr>
                <w:szCs w:val="22"/>
                <w:vertAlign w:val="superscript"/>
              </w:rPr>
              <w:t xml:space="preserve">a </w:t>
            </w:r>
            <w:r w:rsidRPr="00981EB4">
              <w:rPr>
                <w:szCs w:val="22"/>
              </w:rPr>
              <w:t>MTX = methotrexat</w:t>
            </w:r>
          </w:p>
          <w:p w:rsidR="000C1751" w:rsidRPr="00981EB4" w:rsidP="000C1751" w14:paraId="68B4102A" w14:textId="77777777">
            <w:pPr>
              <w:rPr>
                <w:szCs w:val="22"/>
              </w:rPr>
            </w:pPr>
            <w:r w:rsidRPr="00981EB4">
              <w:rPr>
                <w:szCs w:val="22"/>
                <w:vertAlign w:val="superscript"/>
              </w:rPr>
              <w:t>b</w:t>
            </w:r>
            <w:r w:rsidRPr="00981EB4">
              <w:rPr>
                <w:szCs w:val="22"/>
              </w:rPr>
              <w:t xml:space="preserve"> P=0,027, Humira 0,8 mg/kg </w:t>
            </w:r>
            <w:r w:rsidRPr="00981EB4">
              <w:rPr>
                <w:i/>
                <w:szCs w:val="22"/>
              </w:rPr>
              <w:t>versus</w:t>
            </w:r>
            <w:r w:rsidRPr="00981EB4">
              <w:rPr>
                <w:szCs w:val="22"/>
              </w:rPr>
              <w:t xml:space="preserve"> MTX</w:t>
            </w:r>
          </w:p>
          <w:p w:rsidR="000C1751" w:rsidRPr="00384321" w:rsidP="000C1751" w14:paraId="5EDD1324" w14:textId="77777777">
            <w:pPr>
              <w:rPr>
                <w:szCs w:val="22"/>
                <w:lang w:val="da-DK"/>
              </w:rPr>
            </w:pPr>
            <w:r w:rsidRPr="00384321">
              <w:rPr>
                <w:szCs w:val="22"/>
                <w:vertAlign w:val="superscript"/>
                <w:lang w:val="da-DK"/>
              </w:rPr>
              <w:t>c</w:t>
            </w:r>
            <w:r w:rsidRPr="00384321">
              <w:rPr>
                <w:szCs w:val="22"/>
                <w:lang w:val="da-DK"/>
              </w:rPr>
              <w:t xml:space="preserve"> P=0,083, Humira 0,8 mg/kg </w:t>
            </w:r>
            <w:r w:rsidRPr="00384321">
              <w:rPr>
                <w:i/>
                <w:szCs w:val="22"/>
                <w:lang w:val="da-DK"/>
              </w:rPr>
              <w:t>versus</w:t>
            </w:r>
            <w:r w:rsidRPr="00384321">
              <w:rPr>
                <w:szCs w:val="22"/>
                <w:lang w:val="da-DK"/>
              </w:rPr>
              <w:t xml:space="preserve"> MTX</w:t>
            </w:r>
          </w:p>
        </w:tc>
      </w:tr>
    </w:tbl>
    <w:p w:rsidR="000C1751" w:rsidRPr="00384321" w:rsidP="000C1751" w14:paraId="093750AA" w14:textId="77777777">
      <w:pPr>
        <w:rPr>
          <w:szCs w:val="22"/>
          <w:lang w:val="da-DK"/>
        </w:rPr>
      </w:pPr>
    </w:p>
    <w:p w:rsidR="000C1751" w:rsidRPr="00384321" w:rsidP="000C1751" w14:paraId="2A1E2E66" w14:textId="77777777">
      <w:pPr>
        <w:rPr>
          <w:szCs w:val="22"/>
          <w:lang w:val="da-DK"/>
        </w:rPr>
      </w:pPr>
      <w:r w:rsidRPr="00384321">
        <w:rPr>
          <w:lang w:val="da-DK"/>
        </w:rPr>
        <w:t xml:space="preserve">Patienter, som opnåede </w:t>
      </w:r>
      <w:r w:rsidRPr="00384321">
        <w:rPr>
          <w:szCs w:val="22"/>
          <w:lang w:val="da-DK"/>
        </w:rPr>
        <w:t xml:space="preserve">PASI 75 og PGA </w:t>
      </w:r>
      <w:r w:rsidRPr="00384321">
        <w:rPr>
          <w:i/>
          <w:szCs w:val="22"/>
          <w:lang w:val="da-DK"/>
        </w:rPr>
        <w:t>clear</w:t>
      </w:r>
      <w:r w:rsidRPr="00384321">
        <w:rPr>
          <w:szCs w:val="22"/>
          <w:lang w:val="da-DK"/>
        </w:rPr>
        <w:t xml:space="preserve"> eller </w:t>
      </w:r>
      <w:r w:rsidRPr="00384321">
        <w:rPr>
          <w:i/>
          <w:szCs w:val="22"/>
          <w:lang w:val="da-DK"/>
        </w:rPr>
        <w:t>minimal</w:t>
      </w:r>
      <w:r w:rsidRPr="00384321">
        <w:rPr>
          <w:szCs w:val="22"/>
          <w:lang w:val="da-DK"/>
        </w:rPr>
        <w:t>, blev taget ud af behandling i op til 36 uger og monitoreret for tab af sygdomskontrol (dvs.</w:t>
      </w:r>
      <w:r w:rsidRPr="00384321">
        <w:rPr>
          <w:lang w:val="da-DK"/>
        </w:rPr>
        <w:t xml:space="preserve"> forværring af PGA med mindst 2 enheder)</w:t>
      </w:r>
      <w:r w:rsidRPr="00384321">
        <w:rPr>
          <w:szCs w:val="22"/>
          <w:lang w:val="da-DK"/>
        </w:rPr>
        <w:t xml:space="preserve">.  Patienterne blev herefter genbehandlet med adalimumab 0,8 mg/kg hver anden uge i yderligere 16 uger, og responsraterne, som blev observeret under genbehandlingen, var sammenlignelige med responsraterne i den tidligere dobbeltblinde periode: PASI 75-respons på 78,9% (15 ud af 19 forsøgspersoner) og PGA </w:t>
      </w:r>
      <w:r w:rsidRPr="00384321">
        <w:rPr>
          <w:i/>
          <w:szCs w:val="22"/>
          <w:lang w:val="da-DK"/>
        </w:rPr>
        <w:t>clear</w:t>
      </w:r>
      <w:r w:rsidRPr="00384321">
        <w:rPr>
          <w:szCs w:val="22"/>
          <w:lang w:val="da-DK"/>
        </w:rPr>
        <w:t xml:space="preserve"> eller </w:t>
      </w:r>
      <w:r w:rsidRPr="00384321">
        <w:rPr>
          <w:i/>
          <w:szCs w:val="22"/>
          <w:lang w:val="da-DK"/>
        </w:rPr>
        <w:t>minimal</w:t>
      </w:r>
      <w:r w:rsidRPr="00384321">
        <w:rPr>
          <w:szCs w:val="22"/>
          <w:lang w:val="da-DK"/>
        </w:rPr>
        <w:t xml:space="preserve"> på 52,6% (10 ud af 19 forsøgspersoner).</w:t>
      </w:r>
    </w:p>
    <w:p w:rsidR="000C1751" w:rsidRPr="00384321" w:rsidP="000C1751" w14:paraId="62E6D213" w14:textId="77777777">
      <w:pPr>
        <w:rPr>
          <w:szCs w:val="22"/>
          <w:lang w:val="da-DK"/>
        </w:rPr>
      </w:pPr>
    </w:p>
    <w:p w:rsidR="000C1751" w:rsidP="000C1751" w14:paraId="4C1606A2" w14:textId="77777777">
      <w:pPr>
        <w:rPr>
          <w:lang w:val="da-DK"/>
        </w:rPr>
      </w:pPr>
      <w:r w:rsidRPr="00534C37">
        <w:rPr>
          <w:szCs w:val="22"/>
          <w:lang w:val="da-DK"/>
        </w:rPr>
        <w:t>PASI</w:t>
      </w:r>
      <w:r>
        <w:rPr>
          <w:szCs w:val="22"/>
          <w:lang w:val="da-DK"/>
        </w:rPr>
        <w:t xml:space="preserve"> </w:t>
      </w:r>
      <w:r w:rsidRPr="00534C37">
        <w:rPr>
          <w:szCs w:val="22"/>
          <w:lang w:val="da-DK"/>
        </w:rPr>
        <w:t>75</w:t>
      </w:r>
      <w:r>
        <w:rPr>
          <w:szCs w:val="22"/>
          <w:lang w:val="da-DK"/>
        </w:rPr>
        <w:t>-</w:t>
      </w:r>
      <w:r w:rsidRPr="00534C37">
        <w:rPr>
          <w:szCs w:val="22"/>
          <w:lang w:val="da-DK"/>
        </w:rPr>
        <w:t xml:space="preserve"> og PGA</w:t>
      </w:r>
      <w:r>
        <w:rPr>
          <w:szCs w:val="22"/>
          <w:lang w:val="da-DK"/>
        </w:rPr>
        <w:t xml:space="preserve"> </w:t>
      </w:r>
      <w:r w:rsidRPr="00363C49">
        <w:rPr>
          <w:i/>
          <w:szCs w:val="22"/>
          <w:lang w:val="da-DK"/>
        </w:rPr>
        <w:t>clear</w:t>
      </w:r>
      <w:r w:rsidRPr="00534C37">
        <w:rPr>
          <w:szCs w:val="22"/>
          <w:lang w:val="da-DK"/>
        </w:rPr>
        <w:t xml:space="preserve"> eller </w:t>
      </w:r>
      <w:r w:rsidRPr="00363C49">
        <w:rPr>
          <w:i/>
          <w:szCs w:val="22"/>
          <w:lang w:val="da-DK"/>
        </w:rPr>
        <w:t>minimal</w:t>
      </w:r>
      <w:r w:rsidRPr="00534C37">
        <w:rPr>
          <w:szCs w:val="22"/>
          <w:lang w:val="da-DK"/>
        </w:rPr>
        <w:t xml:space="preserve"> respons blev vedligeholdt </w:t>
      </w:r>
      <w:r>
        <w:rPr>
          <w:szCs w:val="22"/>
          <w:lang w:val="da-DK"/>
        </w:rPr>
        <w:t>i</w:t>
      </w:r>
      <w:r w:rsidRPr="00534C37">
        <w:rPr>
          <w:szCs w:val="22"/>
          <w:lang w:val="da-DK"/>
        </w:rPr>
        <w:t xml:space="preserve"> op til yderligere 52 uger uden</w:t>
      </w:r>
      <w:r>
        <w:rPr>
          <w:szCs w:val="22"/>
          <w:lang w:val="da-DK"/>
        </w:rPr>
        <w:t xml:space="preserve"> nye sikkerhedsfund i den </w:t>
      </w:r>
      <w:r w:rsidRPr="00534C37">
        <w:rPr>
          <w:lang w:val="da-DK"/>
        </w:rPr>
        <w:t>åb</w:t>
      </w:r>
      <w:r>
        <w:rPr>
          <w:lang w:val="da-DK"/>
        </w:rPr>
        <w:t>ne</w:t>
      </w:r>
      <w:r w:rsidRPr="00534C37">
        <w:rPr>
          <w:lang w:val="da-DK"/>
        </w:rPr>
        <w:t xml:space="preserve"> del af studiet</w:t>
      </w:r>
      <w:r>
        <w:rPr>
          <w:lang w:val="da-DK"/>
        </w:rPr>
        <w:t>.</w:t>
      </w:r>
    </w:p>
    <w:p w:rsidR="000C1751" w:rsidP="000C1751" w14:paraId="040945A1" w14:textId="77777777">
      <w:pPr>
        <w:pStyle w:val="EMEANormal"/>
        <w:rPr>
          <w:lang w:val="da-DK"/>
        </w:rPr>
      </w:pPr>
    </w:p>
    <w:p w:rsidR="000C1751" w:rsidRPr="005A49B3" w:rsidP="000C1751" w14:paraId="72C0DD9E" w14:textId="77777777">
      <w:pPr>
        <w:pStyle w:val="EMEANormal"/>
        <w:rPr>
          <w:i/>
          <w:szCs w:val="22"/>
          <w:lang w:val="da-DK"/>
        </w:rPr>
      </w:pPr>
      <w:r>
        <w:rPr>
          <w:i/>
          <w:szCs w:val="22"/>
          <w:lang w:val="da-DK"/>
        </w:rPr>
        <w:t xml:space="preserve">Pædiatrisk </w:t>
      </w:r>
      <w:r w:rsidRPr="005A49B3">
        <w:rPr>
          <w:i/>
          <w:szCs w:val="22"/>
          <w:lang w:val="da-DK"/>
        </w:rPr>
        <w:t xml:space="preserve">Crohns sygdom </w:t>
      </w:r>
    </w:p>
    <w:p w:rsidR="000C1751" w:rsidRPr="00ED1045" w:rsidP="000C1751" w14:paraId="6C02F613" w14:textId="77777777">
      <w:pPr>
        <w:pStyle w:val="BodyText3"/>
        <w:rPr>
          <w:szCs w:val="22"/>
          <w:lang w:val="da-DK"/>
        </w:rPr>
      </w:pPr>
    </w:p>
    <w:p w:rsidR="000C1751" w:rsidRPr="00ED1045" w:rsidP="000C1751" w14:paraId="48A72486" w14:textId="77777777">
      <w:pPr>
        <w:keepLines/>
        <w:rPr>
          <w:szCs w:val="22"/>
          <w:lang w:val="da-DK"/>
        </w:rPr>
      </w:pPr>
      <w:r w:rsidRPr="00ED1045">
        <w:rPr>
          <w:szCs w:val="22"/>
          <w:lang w:val="da-DK"/>
        </w:rPr>
        <w:t xml:space="preserve">Humiras sikkerhed og virkning ved induktions- og vedligeholdelsesbehandling med doser afhængige af legemsvægt (&lt; 40 kg eller ≥ 40 kg) er undersøgt i et multicenter, randomiseret, dobbeltblindet klinisk studie med 192 pædiatriske patienter i alderen 6 til 17 (inklusive) år med  moderat til svær Crohns sygdom (CD), defineret som </w:t>
      </w:r>
      <w:r w:rsidRPr="00ED1045">
        <w:rPr>
          <w:i/>
          <w:szCs w:val="22"/>
          <w:lang w:val="da-DK"/>
        </w:rPr>
        <w:t>Paediatric Crohn's Disease Activity Index</w:t>
      </w:r>
      <w:r w:rsidRPr="00ED1045">
        <w:rPr>
          <w:szCs w:val="22"/>
          <w:lang w:val="da-DK"/>
        </w:rPr>
        <w:t xml:space="preserve"> (PCDAI) score &gt; 30. Patienterne skulle have haft svigt af konventionel CD-behandling (inklusive et </w:t>
      </w:r>
      <w:r w:rsidRPr="00ED1045">
        <w:rPr>
          <w:rStyle w:val="afsnitspacer"/>
          <w:szCs w:val="22"/>
          <w:lang w:val="da-DK"/>
        </w:rPr>
        <w:t xml:space="preserve">glukokortikoid og/eller et </w:t>
      </w:r>
      <w:r w:rsidRPr="00ED1045">
        <w:rPr>
          <w:szCs w:val="22"/>
          <w:lang w:val="da-DK"/>
        </w:rPr>
        <w:t xml:space="preserve">immunmodulerende lægemiddel). Patienterne kunne også tidligere have mistet respons eller have været intolerante over for infliximab. </w:t>
      </w:r>
    </w:p>
    <w:p w:rsidR="000C1751" w:rsidRPr="00ED1045" w:rsidP="000C1751" w14:paraId="4F30F8A1" w14:textId="77777777">
      <w:pPr>
        <w:keepLines/>
        <w:rPr>
          <w:szCs w:val="22"/>
          <w:lang w:val="da-DK"/>
        </w:rPr>
      </w:pPr>
    </w:p>
    <w:p w:rsidR="000C1751" w:rsidRPr="00ED1045" w:rsidP="000C1751" w14:paraId="24BF0B10" w14:textId="77777777">
      <w:pPr>
        <w:tabs>
          <w:tab w:val="left" w:pos="1294"/>
        </w:tabs>
        <w:autoSpaceDE w:val="0"/>
        <w:autoSpaceDN w:val="0"/>
        <w:adjustRightInd w:val="0"/>
        <w:rPr>
          <w:szCs w:val="22"/>
          <w:lang w:val="da-DK"/>
        </w:rPr>
      </w:pPr>
      <w:r w:rsidRPr="00ED1045">
        <w:rPr>
          <w:szCs w:val="22"/>
          <w:lang w:val="da-DK"/>
        </w:rPr>
        <w:t xml:space="preserve">Alle patienter fik åben induktionsbehandling med doser baseret på deres </w:t>
      </w:r>
      <w:r w:rsidRPr="00ED1045">
        <w:rPr>
          <w:i/>
          <w:szCs w:val="22"/>
          <w:lang w:val="da-DK"/>
        </w:rPr>
        <w:t>baseline</w:t>
      </w:r>
      <w:r w:rsidRPr="00ED1045">
        <w:rPr>
          <w:szCs w:val="22"/>
          <w:lang w:val="da-DK"/>
        </w:rPr>
        <w:t>-legemsvægt: henholdsvis 160 mg i uge 0 og 80 mg i uge 2 til patienter ≥ 40 kg og 80 mg henh</w:t>
      </w:r>
      <w:r>
        <w:rPr>
          <w:szCs w:val="22"/>
          <w:lang w:val="da-DK"/>
        </w:rPr>
        <w:t>oldsvis</w:t>
      </w:r>
      <w:r w:rsidRPr="00ED1045">
        <w:rPr>
          <w:szCs w:val="22"/>
          <w:lang w:val="da-DK"/>
        </w:rPr>
        <w:t xml:space="preserve"> 40 mg til patienter &lt; 40 kg.</w:t>
      </w:r>
    </w:p>
    <w:p w:rsidR="000C1751" w:rsidRPr="00ED1045" w:rsidP="000C1751" w14:paraId="50181EBB" w14:textId="77777777">
      <w:pPr>
        <w:tabs>
          <w:tab w:val="left" w:pos="1294"/>
        </w:tabs>
        <w:autoSpaceDE w:val="0"/>
        <w:autoSpaceDN w:val="0"/>
        <w:adjustRightInd w:val="0"/>
        <w:rPr>
          <w:szCs w:val="22"/>
          <w:lang w:val="da-DK"/>
        </w:rPr>
      </w:pPr>
    </w:p>
    <w:p w:rsidR="000C1751" w:rsidRPr="00ED1045" w:rsidP="000C1751" w14:paraId="485FD56F" w14:textId="77777777">
      <w:pPr>
        <w:pStyle w:val="EMEANormal"/>
        <w:rPr>
          <w:szCs w:val="22"/>
          <w:lang w:val="da-DK"/>
        </w:rPr>
      </w:pPr>
      <w:r w:rsidRPr="00ED1045">
        <w:rPr>
          <w:szCs w:val="22"/>
          <w:lang w:val="da-DK"/>
        </w:rPr>
        <w:t xml:space="preserve">Ved uge 4 blev patienterne på basis af deres legemsvægt på det tidspunkt randomiseret 1:1 til enten lav-dosis- eller standard-dosis-vedligeholdelsesregime som vist i tabel </w:t>
      </w:r>
      <w:r>
        <w:rPr>
          <w:szCs w:val="22"/>
          <w:lang w:val="da-DK"/>
        </w:rPr>
        <w:t>20</w:t>
      </w:r>
      <w:r w:rsidRPr="00ED1045">
        <w:rPr>
          <w:szCs w:val="22"/>
          <w:lang w:val="da-DK"/>
        </w:rPr>
        <w:t>.</w:t>
      </w:r>
    </w:p>
    <w:p w:rsidR="000C1751" w:rsidP="000C1751" w14:paraId="1F8BD393" w14:textId="77777777">
      <w:pPr>
        <w:pStyle w:val="EMEANormal"/>
        <w:rPr>
          <w:szCs w:val="22"/>
          <w:lang w:val="da-DK"/>
        </w:rPr>
      </w:pPr>
    </w:p>
    <w:p w:rsidR="000C1751" w:rsidRPr="00ED1045" w:rsidP="000C1751" w14:paraId="5240767C" w14:textId="77777777">
      <w:pPr>
        <w:pStyle w:val="EMEANormal"/>
        <w:keepNext/>
        <w:jc w:val="center"/>
        <w:rPr>
          <w:b/>
          <w:szCs w:val="22"/>
          <w:lang w:val="en-GB"/>
        </w:rPr>
      </w:pPr>
      <w:r w:rsidRPr="00ED1045">
        <w:rPr>
          <w:b/>
          <w:szCs w:val="22"/>
          <w:lang w:val="en-GB"/>
        </w:rPr>
        <w:t xml:space="preserve">Tabel </w:t>
      </w:r>
      <w:r>
        <w:rPr>
          <w:b/>
          <w:szCs w:val="22"/>
          <w:lang w:val="en-GB"/>
        </w:rPr>
        <w:t>20</w:t>
      </w:r>
    </w:p>
    <w:p w:rsidR="000C1751" w:rsidRPr="00ED1045" w:rsidP="000C1751" w14:paraId="0E0E42D9" w14:textId="77777777">
      <w:pPr>
        <w:pStyle w:val="EMEANormal"/>
        <w:keepNext/>
        <w:jc w:val="center"/>
        <w:rPr>
          <w:szCs w:val="22"/>
          <w:lang w:val="da-DK"/>
        </w:rPr>
      </w:pPr>
      <w:r w:rsidRPr="00ED1045">
        <w:rPr>
          <w:b/>
          <w:szCs w:val="22"/>
          <w:lang w:val="en-GB"/>
        </w:rPr>
        <w:t>Vedligeholdelsesregi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88"/>
        <w:gridCol w:w="1210"/>
        <w:gridCol w:w="1210"/>
      </w:tblGrid>
      <w:tr w14:paraId="60D2DD32" w14:textId="77777777" w:rsidTr="000C1751">
        <w:tblPrEx>
          <w:tblW w:w="0" w:type="auto"/>
          <w:tblLook w:val="01E0"/>
        </w:tblPrEx>
        <w:tc>
          <w:tcPr>
            <w:tcW w:w="988" w:type="dxa"/>
          </w:tcPr>
          <w:p w:rsidR="000C1751" w:rsidRPr="00ED1045" w:rsidP="000C1751" w14:paraId="54274377" w14:textId="77777777">
            <w:pPr>
              <w:pStyle w:val="EMEANormal"/>
              <w:keepNext/>
              <w:rPr>
                <w:b/>
                <w:szCs w:val="22"/>
                <w:lang w:val="en-GB"/>
              </w:rPr>
            </w:pPr>
            <w:r w:rsidRPr="00ED1045">
              <w:rPr>
                <w:b/>
                <w:szCs w:val="22"/>
                <w:lang w:val="en-GB"/>
              </w:rPr>
              <w:t>Patient</w:t>
            </w:r>
          </w:p>
          <w:p w:rsidR="000C1751" w:rsidRPr="00ED1045" w:rsidP="000C1751" w14:paraId="015414C2" w14:textId="77777777">
            <w:pPr>
              <w:pStyle w:val="EMEANormal"/>
              <w:keepNext/>
              <w:rPr>
                <w:b/>
                <w:szCs w:val="22"/>
                <w:lang w:val="en-GB"/>
              </w:rPr>
            </w:pPr>
            <w:r w:rsidRPr="00ED1045">
              <w:rPr>
                <w:b/>
                <w:szCs w:val="22"/>
                <w:lang w:val="en-GB"/>
              </w:rPr>
              <w:t>vægt</w:t>
            </w:r>
          </w:p>
        </w:tc>
        <w:tc>
          <w:tcPr>
            <w:tcW w:w="1210" w:type="dxa"/>
          </w:tcPr>
          <w:p w:rsidR="000C1751" w:rsidRPr="00ED1045" w:rsidP="000C1751" w14:paraId="11AD18DE" w14:textId="77777777">
            <w:pPr>
              <w:pStyle w:val="EMEANormal"/>
              <w:keepNext/>
              <w:rPr>
                <w:b/>
                <w:szCs w:val="22"/>
                <w:lang w:val="en-GB"/>
              </w:rPr>
            </w:pPr>
            <w:r w:rsidRPr="00ED1045">
              <w:rPr>
                <w:b/>
                <w:szCs w:val="22"/>
                <w:lang w:val="en-GB"/>
              </w:rPr>
              <w:t>Lav-dosis</w:t>
            </w:r>
          </w:p>
        </w:tc>
        <w:tc>
          <w:tcPr>
            <w:tcW w:w="1210" w:type="dxa"/>
          </w:tcPr>
          <w:p w:rsidR="000C1751" w:rsidRPr="00ED1045" w:rsidP="000C1751" w14:paraId="389FAD94" w14:textId="77777777">
            <w:pPr>
              <w:pStyle w:val="EMEANormal"/>
              <w:keepNext/>
              <w:rPr>
                <w:b/>
                <w:szCs w:val="22"/>
                <w:lang w:val="en-GB"/>
              </w:rPr>
            </w:pPr>
            <w:r w:rsidRPr="00ED1045">
              <w:rPr>
                <w:b/>
                <w:szCs w:val="22"/>
                <w:lang w:val="en-GB"/>
              </w:rPr>
              <w:t>Standard- dosis</w:t>
            </w:r>
          </w:p>
        </w:tc>
      </w:tr>
      <w:tr w14:paraId="7E7F9AD9" w14:textId="77777777" w:rsidTr="000C1751">
        <w:tblPrEx>
          <w:tblW w:w="0" w:type="auto"/>
          <w:tblLook w:val="01E0"/>
        </w:tblPrEx>
        <w:tc>
          <w:tcPr>
            <w:tcW w:w="988" w:type="dxa"/>
          </w:tcPr>
          <w:p w:rsidR="000C1751" w:rsidRPr="00ED1045" w:rsidP="000C1751" w14:paraId="147CA1D5" w14:textId="77777777">
            <w:pPr>
              <w:pStyle w:val="EMEANormal"/>
              <w:keepNext/>
              <w:rPr>
                <w:szCs w:val="22"/>
                <w:lang w:val="en-GB"/>
              </w:rPr>
            </w:pPr>
            <w:r w:rsidRPr="00ED1045">
              <w:rPr>
                <w:szCs w:val="22"/>
                <w:lang w:val="en-GB"/>
              </w:rPr>
              <w:t>&lt; 40 kg</w:t>
            </w:r>
          </w:p>
        </w:tc>
        <w:tc>
          <w:tcPr>
            <w:tcW w:w="1210" w:type="dxa"/>
          </w:tcPr>
          <w:p w:rsidR="000C1751" w:rsidRPr="00ED1045" w:rsidP="000C1751" w14:paraId="0C59139E" w14:textId="77777777">
            <w:pPr>
              <w:pStyle w:val="EMEANormal"/>
              <w:keepNext/>
              <w:rPr>
                <w:szCs w:val="22"/>
                <w:lang w:val="en-GB"/>
              </w:rPr>
            </w:pPr>
            <w:r w:rsidRPr="00ED1045">
              <w:rPr>
                <w:szCs w:val="22"/>
                <w:lang w:val="en-GB"/>
              </w:rPr>
              <w:t xml:space="preserve">10 mg </w:t>
            </w:r>
            <w:r w:rsidRPr="00ED1045">
              <w:rPr>
                <w:szCs w:val="22"/>
                <w:lang w:val="da-DK"/>
              </w:rPr>
              <w:t>hver anden uge</w:t>
            </w:r>
          </w:p>
        </w:tc>
        <w:tc>
          <w:tcPr>
            <w:tcW w:w="1210" w:type="dxa"/>
          </w:tcPr>
          <w:p w:rsidR="000C1751" w:rsidRPr="00ED1045" w:rsidP="000C1751" w14:paraId="50524075" w14:textId="77777777">
            <w:pPr>
              <w:pStyle w:val="EMEANormal"/>
              <w:keepNext/>
              <w:rPr>
                <w:szCs w:val="22"/>
                <w:lang w:val="en-GB"/>
              </w:rPr>
            </w:pPr>
            <w:r w:rsidRPr="00ED1045">
              <w:rPr>
                <w:szCs w:val="22"/>
                <w:lang w:val="en-GB"/>
              </w:rPr>
              <w:t xml:space="preserve">20 mg </w:t>
            </w:r>
            <w:r w:rsidRPr="00ED1045">
              <w:rPr>
                <w:szCs w:val="22"/>
                <w:lang w:val="da-DK"/>
              </w:rPr>
              <w:t>hver anden uge</w:t>
            </w:r>
          </w:p>
        </w:tc>
      </w:tr>
      <w:tr w14:paraId="3D9201CF" w14:textId="77777777" w:rsidTr="000C1751">
        <w:tblPrEx>
          <w:tblW w:w="0" w:type="auto"/>
          <w:tblLook w:val="01E0"/>
        </w:tblPrEx>
        <w:tc>
          <w:tcPr>
            <w:tcW w:w="988" w:type="dxa"/>
          </w:tcPr>
          <w:p w:rsidR="000C1751" w:rsidRPr="00ED1045" w:rsidP="000C1751" w14:paraId="00646894" w14:textId="77777777">
            <w:pPr>
              <w:pStyle w:val="EMEANormal"/>
              <w:keepNext/>
              <w:rPr>
                <w:szCs w:val="22"/>
                <w:lang w:val="en-GB"/>
              </w:rPr>
            </w:pPr>
            <w:r w:rsidRPr="00ED1045">
              <w:rPr>
                <w:szCs w:val="22"/>
                <w:lang w:val="en-GB"/>
              </w:rPr>
              <w:t>≥ 40 kg</w:t>
            </w:r>
          </w:p>
        </w:tc>
        <w:tc>
          <w:tcPr>
            <w:tcW w:w="1210" w:type="dxa"/>
          </w:tcPr>
          <w:p w:rsidR="000C1751" w:rsidRPr="00ED1045" w:rsidP="000C1751" w14:paraId="270C9F0E" w14:textId="77777777">
            <w:pPr>
              <w:pStyle w:val="EMEANormal"/>
              <w:keepNext/>
              <w:rPr>
                <w:szCs w:val="22"/>
                <w:lang w:val="en-GB"/>
              </w:rPr>
            </w:pPr>
            <w:r w:rsidRPr="00ED1045">
              <w:rPr>
                <w:szCs w:val="22"/>
                <w:lang w:val="en-GB"/>
              </w:rPr>
              <w:t xml:space="preserve">20 mg </w:t>
            </w:r>
            <w:r w:rsidRPr="00ED1045">
              <w:rPr>
                <w:szCs w:val="22"/>
                <w:lang w:val="da-DK"/>
              </w:rPr>
              <w:t>hver anden uge</w:t>
            </w:r>
          </w:p>
        </w:tc>
        <w:tc>
          <w:tcPr>
            <w:tcW w:w="1210" w:type="dxa"/>
          </w:tcPr>
          <w:p w:rsidR="000C1751" w:rsidRPr="00ED1045" w:rsidP="000C1751" w14:paraId="2A3E92C9" w14:textId="77777777">
            <w:pPr>
              <w:pStyle w:val="EMEANormal"/>
              <w:keepNext/>
              <w:rPr>
                <w:szCs w:val="22"/>
                <w:lang w:val="en-GB"/>
              </w:rPr>
            </w:pPr>
            <w:r w:rsidRPr="00ED1045">
              <w:rPr>
                <w:szCs w:val="22"/>
                <w:lang w:val="en-GB"/>
              </w:rPr>
              <w:t xml:space="preserve">40 mg </w:t>
            </w:r>
            <w:r w:rsidRPr="00ED1045">
              <w:rPr>
                <w:szCs w:val="22"/>
                <w:lang w:val="da-DK"/>
              </w:rPr>
              <w:t>hver anden uge</w:t>
            </w:r>
          </w:p>
        </w:tc>
      </w:tr>
    </w:tbl>
    <w:p w:rsidR="000C1751" w:rsidRPr="00ED1045" w:rsidP="000C1751" w14:paraId="255C4568" w14:textId="77777777">
      <w:pPr>
        <w:pStyle w:val="EMEANormal"/>
        <w:rPr>
          <w:szCs w:val="22"/>
          <w:lang w:val="en-GB"/>
        </w:rPr>
      </w:pPr>
    </w:p>
    <w:p w:rsidR="000C1751" w:rsidRPr="005A49B3" w:rsidP="000C1751" w14:paraId="5FDF6D23" w14:textId="77777777">
      <w:pPr>
        <w:pStyle w:val="EMEANormal"/>
        <w:rPr>
          <w:i/>
          <w:szCs w:val="22"/>
          <w:u w:val="single"/>
          <w:lang w:val="da-DK"/>
        </w:rPr>
      </w:pPr>
      <w:r>
        <w:rPr>
          <w:i/>
          <w:szCs w:val="22"/>
          <w:u w:val="single"/>
          <w:lang w:val="da-DK"/>
        </w:rPr>
        <w:t>Virknings</w:t>
      </w:r>
      <w:r w:rsidRPr="005A49B3">
        <w:rPr>
          <w:i/>
          <w:szCs w:val="22"/>
          <w:u w:val="single"/>
          <w:lang w:val="da-DK"/>
        </w:rPr>
        <w:t>resultater</w:t>
      </w:r>
    </w:p>
    <w:p w:rsidR="000C1751" w:rsidRPr="00ED1045" w:rsidP="000C1751" w14:paraId="196AC710" w14:textId="77777777">
      <w:pPr>
        <w:pStyle w:val="EMEANormal"/>
        <w:rPr>
          <w:szCs w:val="22"/>
          <w:lang w:val="da-DK"/>
        </w:rPr>
      </w:pPr>
    </w:p>
    <w:p w:rsidR="000C1751" w:rsidRPr="00ED1045" w:rsidP="000C1751" w14:paraId="30636124" w14:textId="77777777">
      <w:pPr>
        <w:tabs>
          <w:tab w:val="clear" w:pos="562"/>
        </w:tabs>
        <w:suppressAutoHyphens w:val="0"/>
        <w:autoSpaceDE w:val="0"/>
        <w:autoSpaceDN w:val="0"/>
        <w:adjustRightInd w:val="0"/>
        <w:rPr>
          <w:szCs w:val="22"/>
          <w:lang w:val="da-DK"/>
        </w:rPr>
      </w:pPr>
      <w:r w:rsidRPr="00ED1045">
        <w:rPr>
          <w:szCs w:val="22"/>
          <w:lang w:val="da-DK"/>
        </w:rPr>
        <w:t xml:space="preserve">Studiets primære effektmål var klinisk remission ved uge 26, defineret som PCDAI score </w:t>
      </w:r>
      <w:r w:rsidRPr="00ED1045">
        <w:rPr>
          <w:rFonts w:ascii="Symbol" w:hAnsi="Symbol"/>
          <w:szCs w:val="22"/>
        </w:rPr>
        <w:sym w:font="Symbol" w:char="F0A3"/>
      </w:r>
      <w:r w:rsidRPr="00ED1045">
        <w:rPr>
          <w:szCs w:val="22"/>
          <w:lang w:val="da-DK"/>
        </w:rPr>
        <w:t xml:space="preserve"> 10.</w:t>
      </w:r>
    </w:p>
    <w:p w:rsidR="000C1751" w:rsidRPr="00ED1045" w:rsidP="000C1751" w14:paraId="6F9281FC" w14:textId="77777777">
      <w:pPr>
        <w:pStyle w:val="EMEANormal"/>
        <w:rPr>
          <w:szCs w:val="22"/>
          <w:lang w:val="da-DK"/>
        </w:rPr>
      </w:pPr>
    </w:p>
    <w:p w:rsidR="000C1751" w:rsidP="000C1751" w14:paraId="62918D91" w14:textId="77777777">
      <w:pPr>
        <w:tabs>
          <w:tab w:val="clear" w:pos="562"/>
        </w:tabs>
        <w:suppressAutoHyphens w:val="0"/>
        <w:autoSpaceDE w:val="0"/>
        <w:autoSpaceDN w:val="0"/>
        <w:adjustRightInd w:val="0"/>
        <w:rPr>
          <w:szCs w:val="22"/>
          <w:lang w:val="da-DK"/>
        </w:rPr>
      </w:pPr>
      <w:r w:rsidRPr="00ED1045">
        <w:rPr>
          <w:szCs w:val="22"/>
          <w:lang w:val="da-DK"/>
        </w:rPr>
        <w:t xml:space="preserve">Rater for klinisk remission og klinisk respons (defineret som reduktion i PCDAI-score på mindst 15 point fra </w:t>
      </w:r>
      <w:r w:rsidRPr="00ED1045">
        <w:rPr>
          <w:i/>
          <w:szCs w:val="22"/>
          <w:lang w:val="da-DK"/>
        </w:rPr>
        <w:t>baseline</w:t>
      </w:r>
      <w:r w:rsidRPr="00ED1045">
        <w:rPr>
          <w:szCs w:val="22"/>
          <w:lang w:val="da-DK"/>
        </w:rPr>
        <w:t xml:space="preserve">) er vist i tabel </w:t>
      </w:r>
      <w:r>
        <w:rPr>
          <w:szCs w:val="22"/>
          <w:lang w:val="da-DK"/>
        </w:rPr>
        <w:t>21</w:t>
      </w:r>
      <w:r w:rsidRPr="00ED1045">
        <w:rPr>
          <w:szCs w:val="22"/>
          <w:lang w:val="da-DK"/>
        </w:rPr>
        <w:t>. Rate</w:t>
      </w:r>
      <w:r>
        <w:rPr>
          <w:szCs w:val="22"/>
          <w:lang w:val="da-DK"/>
        </w:rPr>
        <w:t>r</w:t>
      </w:r>
      <w:r w:rsidRPr="00ED1045">
        <w:rPr>
          <w:szCs w:val="22"/>
          <w:lang w:val="da-DK"/>
        </w:rPr>
        <w:t xml:space="preserve"> for seponering af kortikosteroider eller immunmodulerende lægemidler er vist i tabel </w:t>
      </w:r>
      <w:r>
        <w:rPr>
          <w:szCs w:val="22"/>
          <w:lang w:val="da-DK"/>
        </w:rPr>
        <w:t>22</w:t>
      </w:r>
      <w:r w:rsidRPr="00ED1045">
        <w:rPr>
          <w:szCs w:val="22"/>
          <w:lang w:val="da-DK"/>
        </w:rPr>
        <w:t>.</w:t>
      </w:r>
    </w:p>
    <w:p w:rsidR="00384321" w:rsidP="000C1751" w14:paraId="04F0D89C" w14:textId="77777777">
      <w:pPr>
        <w:tabs>
          <w:tab w:val="clear" w:pos="562"/>
        </w:tabs>
        <w:suppressAutoHyphens w:val="0"/>
        <w:autoSpaceDE w:val="0"/>
        <w:autoSpaceDN w:val="0"/>
        <w:adjustRightInd w:val="0"/>
        <w:rPr>
          <w:szCs w:val="22"/>
          <w:lang w:val="da-DK"/>
        </w:rPr>
      </w:pPr>
    </w:p>
    <w:tbl>
      <w:tblPr>
        <w:tblW w:w="0" w:type="auto"/>
        <w:jc w:val="center"/>
        <w:tblCellMar>
          <w:left w:w="0" w:type="dxa"/>
          <w:right w:w="0" w:type="dxa"/>
        </w:tblCellMar>
        <w:tblLook w:val="00A0"/>
      </w:tblPr>
      <w:tblGrid>
        <w:gridCol w:w="2321"/>
        <w:gridCol w:w="1614"/>
        <w:gridCol w:w="1591"/>
        <w:gridCol w:w="1147"/>
      </w:tblGrid>
      <w:tr w14:paraId="3318B613" w14:textId="77777777" w:rsidTr="000C1751">
        <w:tblPrEx>
          <w:tblW w:w="0" w:type="auto"/>
          <w:tblLook w:val="00A0"/>
        </w:tblPrEx>
        <w:tc>
          <w:tcPr>
            <w:tcW w:w="6673" w:type="dxa"/>
            <w:gridSpan w:val="4"/>
            <w:tcBorders>
              <w:top w:val="single" w:sz="6" w:space="0" w:color="000000"/>
              <w:left w:val="single" w:sz="6" w:space="0" w:color="000000"/>
              <w:bottom w:val="single" w:sz="6" w:space="0" w:color="000000"/>
              <w:right w:val="single" w:sz="6" w:space="0" w:color="000000"/>
            </w:tcBorders>
          </w:tcPr>
          <w:p w:rsidR="000C1751" w:rsidRPr="00ED1045" w:rsidP="00981EB4" w14:paraId="26B27F7D" w14:textId="77777777">
            <w:pPr>
              <w:tabs>
                <w:tab w:val="left" w:pos="-878"/>
                <w:tab w:val="clear" w:pos="562"/>
              </w:tabs>
              <w:suppressAutoHyphens w:val="0"/>
              <w:autoSpaceDE w:val="0"/>
              <w:autoSpaceDN w:val="0"/>
              <w:adjustRightInd w:val="0"/>
              <w:ind w:left="17"/>
              <w:jc w:val="center"/>
              <w:rPr>
                <w:b/>
                <w:bCs/>
                <w:szCs w:val="22"/>
                <w:lang w:val="da-DK"/>
              </w:rPr>
            </w:pPr>
            <w:r w:rsidRPr="00ED1045">
              <w:rPr>
                <w:b/>
                <w:bCs/>
                <w:szCs w:val="22"/>
                <w:lang w:val="da-DK"/>
              </w:rPr>
              <w:t xml:space="preserve">Tabel </w:t>
            </w:r>
            <w:r>
              <w:rPr>
                <w:b/>
                <w:bCs/>
                <w:szCs w:val="22"/>
                <w:lang w:val="da-DK"/>
              </w:rPr>
              <w:t>21</w:t>
            </w:r>
          </w:p>
          <w:p w:rsidR="000C1751" w:rsidRPr="00ED1045" w:rsidP="00981EB4" w14:paraId="28D19556" w14:textId="77777777">
            <w:pPr>
              <w:tabs>
                <w:tab w:val="left" w:pos="-878"/>
                <w:tab w:val="clear" w:pos="562"/>
              </w:tabs>
              <w:suppressAutoHyphens w:val="0"/>
              <w:autoSpaceDE w:val="0"/>
              <w:autoSpaceDN w:val="0"/>
              <w:adjustRightInd w:val="0"/>
              <w:ind w:left="17"/>
              <w:jc w:val="center"/>
              <w:rPr>
                <w:b/>
                <w:bCs/>
                <w:szCs w:val="22"/>
                <w:lang w:val="da-DK"/>
              </w:rPr>
            </w:pPr>
            <w:r w:rsidRPr="00ED1045">
              <w:rPr>
                <w:b/>
                <w:bCs/>
                <w:szCs w:val="22"/>
                <w:lang w:val="da-DK"/>
              </w:rPr>
              <w:t>Pædiatrisk CD-studie</w:t>
            </w:r>
          </w:p>
          <w:p w:rsidR="000C1751" w:rsidRPr="00ED1045" w:rsidP="00981EB4" w14:paraId="0B5ABD31" w14:textId="77777777">
            <w:pPr>
              <w:tabs>
                <w:tab w:val="left" w:pos="-878"/>
                <w:tab w:val="clear" w:pos="562"/>
              </w:tabs>
              <w:suppressAutoHyphens w:val="0"/>
              <w:autoSpaceDE w:val="0"/>
              <w:autoSpaceDN w:val="0"/>
              <w:adjustRightInd w:val="0"/>
              <w:ind w:left="17"/>
              <w:jc w:val="center"/>
              <w:rPr>
                <w:b/>
                <w:bCs/>
                <w:szCs w:val="22"/>
                <w:lang w:val="da-DK"/>
              </w:rPr>
            </w:pPr>
            <w:r w:rsidRPr="00ED1045">
              <w:rPr>
                <w:b/>
                <w:bCs/>
                <w:szCs w:val="22"/>
                <w:lang w:val="da-DK"/>
              </w:rPr>
              <w:t>PCDAI klinisk remission og respons</w:t>
            </w:r>
          </w:p>
        </w:tc>
      </w:tr>
      <w:tr w14:paraId="6C20C5C1" w14:textId="77777777" w:rsidTr="000C1751">
        <w:tblPrEx>
          <w:tblW w:w="0" w:type="auto"/>
          <w:tblLook w:val="00A0"/>
        </w:tblPrEx>
        <w:tc>
          <w:tcPr>
            <w:tcW w:w="2321" w:type="dxa"/>
            <w:tcBorders>
              <w:top w:val="single" w:sz="6" w:space="0" w:color="000000"/>
              <w:left w:val="single" w:sz="6" w:space="0" w:color="000000"/>
              <w:bottom w:val="single" w:sz="6" w:space="0" w:color="000000"/>
              <w:right w:val="single" w:sz="6" w:space="0" w:color="000000"/>
            </w:tcBorders>
          </w:tcPr>
          <w:p w:rsidR="000C1751" w:rsidRPr="00ED1045" w:rsidP="00981EB4" w14:paraId="560DD65C" w14:textId="77777777">
            <w:pPr>
              <w:keepLines/>
              <w:tabs>
                <w:tab w:val="left" w:pos="-1080"/>
                <w:tab w:val="clear" w:pos="562"/>
              </w:tabs>
              <w:suppressAutoHyphens w:val="0"/>
              <w:autoSpaceDE w:val="0"/>
              <w:autoSpaceDN w:val="0"/>
              <w:adjustRightInd w:val="0"/>
              <w:ind w:left="17"/>
              <w:jc w:val="center"/>
              <w:rPr>
                <w:b/>
                <w:bCs/>
                <w:szCs w:val="22"/>
                <w:lang w:val="da-DK"/>
              </w:rPr>
            </w:pPr>
          </w:p>
        </w:tc>
        <w:tc>
          <w:tcPr>
            <w:tcW w:w="1614" w:type="dxa"/>
            <w:tcBorders>
              <w:top w:val="single" w:sz="6" w:space="0" w:color="000000"/>
              <w:left w:val="single" w:sz="6" w:space="0" w:color="000000"/>
              <w:bottom w:val="single" w:sz="6" w:space="0" w:color="000000"/>
              <w:right w:val="single" w:sz="6" w:space="0" w:color="000000"/>
            </w:tcBorders>
          </w:tcPr>
          <w:p w:rsidR="000C1751" w:rsidRPr="00ED1045" w:rsidP="00981EB4" w14:paraId="6BE570FE" w14:textId="77777777">
            <w:pPr>
              <w:keepLines/>
              <w:tabs>
                <w:tab w:val="left" w:pos="-1080"/>
                <w:tab w:val="clear" w:pos="562"/>
              </w:tabs>
              <w:suppressAutoHyphens w:val="0"/>
              <w:autoSpaceDE w:val="0"/>
              <w:autoSpaceDN w:val="0"/>
              <w:adjustRightInd w:val="0"/>
              <w:ind w:left="17"/>
              <w:jc w:val="center"/>
              <w:rPr>
                <w:b/>
                <w:bCs/>
                <w:szCs w:val="22"/>
                <w:lang w:val="de-DE"/>
              </w:rPr>
            </w:pPr>
            <w:r w:rsidRPr="00ED1045">
              <w:rPr>
                <w:b/>
                <w:bCs/>
                <w:szCs w:val="22"/>
                <w:lang w:val="de-DE"/>
              </w:rPr>
              <w:t xml:space="preserve">Standard-dosis </w:t>
            </w:r>
          </w:p>
          <w:p w:rsidR="000C1751" w:rsidRPr="00ED1045" w:rsidP="00981EB4" w14:paraId="5C2CBDDA" w14:textId="77777777">
            <w:pPr>
              <w:keepLines/>
              <w:tabs>
                <w:tab w:val="left" w:pos="-1080"/>
                <w:tab w:val="clear" w:pos="562"/>
              </w:tabs>
              <w:suppressAutoHyphens w:val="0"/>
              <w:autoSpaceDE w:val="0"/>
              <w:autoSpaceDN w:val="0"/>
              <w:adjustRightInd w:val="0"/>
              <w:ind w:left="17"/>
              <w:jc w:val="center"/>
              <w:rPr>
                <w:b/>
                <w:bCs/>
                <w:szCs w:val="22"/>
                <w:lang w:val="de-DE"/>
              </w:rPr>
            </w:pPr>
            <w:r w:rsidRPr="00ED1045">
              <w:rPr>
                <w:b/>
                <w:bCs/>
                <w:szCs w:val="22"/>
                <w:lang w:val="de-DE"/>
              </w:rPr>
              <w:t xml:space="preserve">40/20 mg hver anden uge </w:t>
            </w:r>
          </w:p>
          <w:p w:rsidR="000C1751" w:rsidRPr="00ED1045" w:rsidP="00981EB4" w14:paraId="3B7C3E85" w14:textId="77777777">
            <w:pPr>
              <w:keepLines/>
              <w:tabs>
                <w:tab w:val="left" w:pos="-1080"/>
                <w:tab w:val="clear" w:pos="562"/>
              </w:tabs>
              <w:suppressAutoHyphens w:val="0"/>
              <w:autoSpaceDE w:val="0"/>
              <w:autoSpaceDN w:val="0"/>
              <w:adjustRightInd w:val="0"/>
              <w:ind w:left="17"/>
              <w:jc w:val="center"/>
              <w:rPr>
                <w:b/>
                <w:bCs/>
                <w:szCs w:val="22"/>
                <w:lang w:val="de-DE"/>
              </w:rPr>
            </w:pPr>
            <w:r w:rsidRPr="00ED1045">
              <w:rPr>
                <w:b/>
                <w:bCs/>
                <w:szCs w:val="22"/>
                <w:lang w:val="de-DE"/>
              </w:rPr>
              <w:t>N = 93</w:t>
            </w:r>
          </w:p>
        </w:tc>
        <w:tc>
          <w:tcPr>
            <w:tcW w:w="1591" w:type="dxa"/>
            <w:tcBorders>
              <w:top w:val="single" w:sz="6" w:space="0" w:color="000000"/>
              <w:left w:val="single" w:sz="6" w:space="0" w:color="000000"/>
              <w:bottom w:val="single" w:sz="6" w:space="0" w:color="000000"/>
              <w:right w:val="single" w:sz="6" w:space="0" w:color="000000"/>
            </w:tcBorders>
          </w:tcPr>
          <w:p w:rsidR="000C1751" w:rsidRPr="00ED1045" w:rsidP="00981EB4" w14:paraId="2877447E" w14:textId="77777777">
            <w:pPr>
              <w:keepLines/>
              <w:tabs>
                <w:tab w:val="left" w:pos="-1080"/>
                <w:tab w:val="clear" w:pos="562"/>
              </w:tabs>
              <w:suppressAutoHyphens w:val="0"/>
              <w:autoSpaceDE w:val="0"/>
              <w:autoSpaceDN w:val="0"/>
              <w:adjustRightInd w:val="0"/>
              <w:ind w:left="17"/>
              <w:jc w:val="center"/>
              <w:rPr>
                <w:b/>
                <w:bCs/>
                <w:szCs w:val="22"/>
                <w:lang w:val="da-DK"/>
              </w:rPr>
            </w:pPr>
            <w:r w:rsidRPr="00ED1045">
              <w:rPr>
                <w:b/>
                <w:bCs/>
                <w:szCs w:val="22"/>
                <w:lang w:val="da-DK"/>
              </w:rPr>
              <w:t>Lav-dosis</w:t>
            </w:r>
          </w:p>
          <w:p w:rsidR="000C1751" w:rsidRPr="00ED1045" w:rsidP="00981EB4" w14:paraId="028B56E4" w14:textId="77777777">
            <w:pPr>
              <w:keepLines/>
              <w:tabs>
                <w:tab w:val="left" w:pos="-1080"/>
                <w:tab w:val="clear" w:pos="562"/>
              </w:tabs>
              <w:suppressAutoHyphens w:val="0"/>
              <w:autoSpaceDE w:val="0"/>
              <w:autoSpaceDN w:val="0"/>
              <w:adjustRightInd w:val="0"/>
              <w:ind w:left="17"/>
              <w:jc w:val="center"/>
              <w:rPr>
                <w:b/>
                <w:bCs/>
                <w:szCs w:val="22"/>
                <w:lang w:val="da-DK"/>
              </w:rPr>
            </w:pPr>
            <w:r w:rsidRPr="00ED1045">
              <w:rPr>
                <w:b/>
                <w:bCs/>
                <w:szCs w:val="22"/>
                <w:lang w:val="da-DK"/>
              </w:rPr>
              <w:t xml:space="preserve">20/10 mg hver anden uge </w:t>
            </w:r>
          </w:p>
          <w:p w:rsidR="000C1751" w:rsidRPr="00ED1045" w:rsidP="00981EB4" w14:paraId="36911663" w14:textId="77777777">
            <w:pPr>
              <w:keepLines/>
              <w:tabs>
                <w:tab w:val="left" w:pos="-1080"/>
                <w:tab w:val="clear" w:pos="562"/>
              </w:tabs>
              <w:suppressAutoHyphens w:val="0"/>
              <w:autoSpaceDE w:val="0"/>
              <w:autoSpaceDN w:val="0"/>
              <w:adjustRightInd w:val="0"/>
              <w:ind w:left="17"/>
              <w:jc w:val="center"/>
              <w:rPr>
                <w:b/>
                <w:bCs/>
                <w:szCs w:val="22"/>
              </w:rPr>
            </w:pPr>
            <w:r w:rsidRPr="00ED1045">
              <w:rPr>
                <w:b/>
                <w:bCs/>
                <w:szCs w:val="22"/>
              </w:rPr>
              <w:t>N = 95</w:t>
            </w:r>
          </w:p>
        </w:tc>
        <w:tc>
          <w:tcPr>
            <w:tcW w:w="1147" w:type="dxa"/>
            <w:tcBorders>
              <w:top w:val="single" w:sz="6" w:space="0" w:color="000000"/>
              <w:left w:val="single" w:sz="6" w:space="0" w:color="000000"/>
              <w:bottom w:val="single" w:sz="6" w:space="0" w:color="000000"/>
              <w:right w:val="single" w:sz="6" w:space="0" w:color="000000"/>
            </w:tcBorders>
          </w:tcPr>
          <w:p w:rsidR="000C1751" w:rsidRPr="00ED1045" w:rsidP="00981EB4" w14:paraId="77149839" w14:textId="77777777">
            <w:pPr>
              <w:keepLines/>
              <w:tabs>
                <w:tab w:val="left" w:pos="-1080"/>
                <w:tab w:val="clear" w:pos="562"/>
              </w:tabs>
              <w:suppressAutoHyphens w:val="0"/>
              <w:autoSpaceDE w:val="0"/>
              <w:autoSpaceDN w:val="0"/>
              <w:adjustRightInd w:val="0"/>
              <w:ind w:left="17"/>
              <w:jc w:val="center"/>
              <w:rPr>
                <w:szCs w:val="22"/>
              </w:rPr>
            </w:pPr>
            <w:r w:rsidRPr="00ED1045">
              <w:rPr>
                <w:b/>
                <w:bCs/>
                <w:szCs w:val="22"/>
              </w:rPr>
              <w:t>P-værdi</w:t>
            </w:r>
            <w:r w:rsidRPr="00ED1045">
              <w:rPr>
                <w:szCs w:val="22"/>
              </w:rPr>
              <w:t>*</w:t>
            </w:r>
          </w:p>
        </w:tc>
      </w:tr>
      <w:tr w14:paraId="734C98BA" w14:textId="77777777" w:rsidTr="000C1751">
        <w:tblPrEx>
          <w:tblW w:w="0" w:type="auto"/>
          <w:tblLook w:val="00A0"/>
        </w:tblPrEx>
        <w:tc>
          <w:tcPr>
            <w:tcW w:w="2321" w:type="dxa"/>
            <w:tcBorders>
              <w:top w:val="single" w:sz="6" w:space="0" w:color="000000"/>
              <w:left w:val="single" w:sz="6" w:space="0" w:color="000000"/>
              <w:bottom w:val="single" w:sz="6" w:space="0" w:color="000000"/>
              <w:right w:val="single" w:sz="6" w:space="0" w:color="000000"/>
            </w:tcBorders>
            <w:vAlign w:val="bottom"/>
          </w:tcPr>
          <w:p w:rsidR="000C1751" w:rsidRPr="00ED1045" w:rsidP="00981EB4" w14:paraId="404F717A" w14:textId="77777777">
            <w:pPr>
              <w:keepLines/>
              <w:tabs>
                <w:tab w:val="left" w:pos="-1080"/>
                <w:tab w:val="clear" w:pos="562"/>
              </w:tabs>
              <w:suppressAutoHyphens w:val="0"/>
              <w:autoSpaceDE w:val="0"/>
              <w:autoSpaceDN w:val="0"/>
              <w:adjustRightInd w:val="0"/>
              <w:ind w:left="17"/>
              <w:rPr>
                <w:b/>
                <w:bCs/>
                <w:szCs w:val="22"/>
              </w:rPr>
            </w:pPr>
            <w:r w:rsidRPr="00ED1045">
              <w:rPr>
                <w:b/>
                <w:bCs/>
                <w:szCs w:val="22"/>
              </w:rPr>
              <w:t>Uge 26</w:t>
            </w:r>
          </w:p>
        </w:tc>
        <w:tc>
          <w:tcPr>
            <w:tcW w:w="1614" w:type="dxa"/>
            <w:tcBorders>
              <w:top w:val="single" w:sz="6" w:space="0" w:color="000000"/>
              <w:left w:val="single" w:sz="6" w:space="0" w:color="000000"/>
              <w:bottom w:val="single" w:sz="6" w:space="0" w:color="000000"/>
              <w:right w:val="single" w:sz="6" w:space="0" w:color="000000"/>
            </w:tcBorders>
            <w:vAlign w:val="bottom"/>
          </w:tcPr>
          <w:p w:rsidR="000C1751" w:rsidRPr="00ED1045" w:rsidP="00981EB4" w14:paraId="42C1329B" w14:textId="77777777">
            <w:pPr>
              <w:keepLines/>
              <w:tabs>
                <w:tab w:val="left" w:pos="-1080"/>
                <w:tab w:val="clear" w:pos="562"/>
              </w:tabs>
              <w:suppressAutoHyphens w:val="0"/>
              <w:autoSpaceDE w:val="0"/>
              <w:autoSpaceDN w:val="0"/>
              <w:adjustRightInd w:val="0"/>
              <w:ind w:left="17"/>
              <w:jc w:val="center"/>
              <w:rPr>
                <w:b/>
                <w:bCs/>
                <w:szCs w:val="22"/>
              </w:rPr>
            </w:pPr>
          </w:p>
        </w:tc>
        <w:tc>
          <w:tcPr>
            <w:tcW w:w="1591" w:type="dxa"/>
            <w:tcBorders>
              <w:top w:val="single" w:sz="6" w:space="0" w:color="000000"/>
              <w:left w:val="single" w:sz="6" w:space="0" w:color="000000"/>
              <w:bottom w:val="single" w:sz="6" w:space="0" w:color="000000"/>
              <w:right w:val="single" w:sz="6" w:space="0" w:color="000000"/>
            </w:tcBorders>
            <w:vAlign w:val="bottom"/>
          </w:tcPr>
          <w:p w:rsidR="000C1751" w:rsidRPr="00ED1045" w:rsidP="00981EB4" w14:paraId="08BF439F" w14:textId="77777777">
            <w:pPr>
              <w:keepLines/>
              <w:tabs>
                <w:tab w:val="left" w:pos="-1080"/>
                <w:tab w:val="clear" w:pos="562"/>
              </w:tabs>
              <w:suppressAutoHyphens w:val="0"/>
              <w:autoSpaceDE w:val="0"/>
              <w:autoSpaceDN w:val="0"/>
              <w:adjustRightInd w:val="0"/>
              <w:ind w:left="17"/>
              <w:jc w:val="center"/>
              <w:rPr>
                <w:b/>
                <w:bCs/>
                <w:szCs w:val="22"/>
              </w:rPr>
            </w:pPr>
          </w:p>
        </w:tc>
        <w:tc>
          <w:tcPr>
            <w:tcW w:w="1147" w:type="dxa"/>
            <w:tcBorders>
              <w:top w:val="single" w:sz="6" w:space="0" w:color="000000"/>
              <w:left w:val="single" w:sz="6" w:space="0" w:color="000000"/>
              <w:bottom w:val="single" w:sz="6" w:space="0" w:color="000000"/>
              <w:right w:val="single" w:sz="6" w:space="0" w:color="000000"/>
            </w:tcBorders>
            <w:vAlign w:val="bottom"/>
          </w:tcPr>
          <w:p w:rsidR="000C1751" w:rsidRPr="00ED1045" w:rsidP="00981EB4" w14:paraId="2C91E00A" w14:textId="77777777">
            <w:pPr>
              <w:tabs>
                <w:tab w:val="clear" w:pos="562"/>
              </w:tabs>
              <w:suppressAutoHyphens w:val="0"/>
              <w:autoSpaceDE w:val="0"/>
              <w:autoSpaceDN w:val="0"/>
              <w:adjustRightInd w:val="0"/>
              <w:ind w:left="17"/>
              <w:rPr>
                <w:b/>
                <w:bCs/>
                <w:szCs w:val="22"/>
              </w:rPr>
            </w:pPr>
          </w:p>
        </w:tc>
      </w:tr>
      <w:tr w14:paraId="2992B71E" w14:textId="77777777" w:rsidTr="000C1751">
        <w:tblPrEx>
          <w:tblW w:w="0" w:type="auto"/>
          <w:tblLook w:val="00A0"/>
        </w:tblPrEx>
        <w:tc>
          <w:tcPr>
            <w:tcW w:w="2321" w:type="dxa"/>
            <w:tcBorders>
              <w:top w:val="single" w:sz="6" w:space="0" w:color="000000"/>
              <w:left w:val="single" w:sz="6" w:space="0" w:color="000000"/>
              <w:bottom w:val="single" w:sz="6" w:space="0" w:color="000000"/>
              <w:right w:val="single" w:sz="6" w:space="0" w:color="000000"/>
            </w:tcBorders>
            <w:vAlign w:val="bottom"/>
          </w:tcPr>
          <w:p w:rsidR="000C1751" w:rsidRPr="00ED1045" w:rsidP="00981EB4" w14:paraId="5C8C0125" w14:textId="77777777">
            <w:pPr>
              <w:keepLines/>
              <w:tabs>
                <w:tab w:val="left" w:pos="-1080"/>
                <w:tab w:val="clear" w:pos="562"/>
              </w:tabs>
              <w:suppressAutoHyphens w:val="0"/>
              <w:autoSpaceDE w:val="0"/>
              <w:autoSpaceDN w:val="0"/>
              <w:adjustRightInd w:val="0"/>
              <w:ind w:left="17"/>
              <w:rPr>
                <w:szCs w:val="22"/>
              </w:rPr>
            </w:pPr>
            <w:r w:rsidRPr="00ED1045">
              <w:rPr>
                <w:szCs w:val="22"/>
              </w:rPr>
              <w:t xml:space="preserve">   Klinisk remission</w:t>
            </w:r>
          </w:p>
        </w:tc>
        <w:tc>
          <w:tcPr>
            <w:tcW w:w="1614" w:type="dxa"/>
            <w:tcBorders>
              <w:top w:val="single" w:sz="6" w:space="0" w:color="000000"/>
              <w:left w:val="single" w:sz="6" w:space="0" w:color="000000"/>
              <w:bottom w:val="single" w:sz="6" w:space="0" w:color="000000"/>
              <w:right w:val="single" w:sz="6" w:space="0" w:color="000000"/>
            </w:tcBorders>
            <w:vAlign w:val="bottom"/>
          </w:tcPr>
          <w:p w:rsidR="000C1751" w:rsidRPr="00ED1045" w:rsidP="00981EB4" w14:paraId="0214BFBD" w14:textId="77777777">
            <w:pPr>
              <w:keepLines/>
              <w:tabs>
                <w:tab w:val="left" w:pos="-1080"/>
                <w:tab w:val="clear" w:pos="562"/>
              </w:tabs>
              <w:suppressAutoHyphens w:val="0"/>
              <w:autoSpaceDE w:val="0"/>
              <w:autoSpaceDN w:val="0"/>
              <w:adjustRightInd w:val="0"/>
              <w:ind w:left="17"/>
              <w:jc w:val="center"/>
              <w:rPr>
                <w:szCs w:val="22"/>
              </w:rPr>
            </w:pPr>
            <w:r w:rsidRPr="00ED1045">
              <w:rPr>
                <w:szCs w:val="22"/>
              </w:rPr>
              <w:t>38,7%</w:t>
            </w:r>
          </w:p>
        </w:tc>
        <w:tc>
          <w:tcPr>
            <w:tcW w:w="1591" w:type="dxa"/>
            <w:tcBorders>
              <w:top w:val="single" w:sz="6" w:space="0" w:color="000000"/>
              <w:left w:val="single" w:sz="6" w:space="0" w:color="000000"/>
              <w:bottom w:val="single" w:sz="6" w:space="0" w:color="000000"/>
              <w:right w:val="single" w:sz="6" w:space="0" w:color="000000"/>
            </w:tcBorders>
            <w:vAlign w:val="bottom"/>
          </w:tcPr>
          <w:p w:rsidR="000C1751" w:rsidRPr="00ED1045" w:rsidP="00981EB4" w14:paraId="710C5A39" w14:textId="77777777">
            <w:pPr>
              <w:keepLines/>
              <w:tabs>
                <w:tab w:val="left" w:pos="-1080"/>
                <w:tab w:val="clear" w:pos="562"/>
              </w:tabs>
              <w:suppressAutoHyphens w:val="0"/>
              <w:autoSpaceDE w:val="0"/>
              <w:autoSpaceDN w:val="0"/>
              <w:adjustRightInd w:val="0"/>
              <w:ind w:left="17"/>
              <w:jc w:val="center"/>
              <w:rPr>
                <w:szCs w:val="22"/>
              </w:rPr>
            </w:pPr>
            <w:r w:rsidRPr="00ED1045">
              <w:rPr>
                <w:szCs w:val="22"/>
              </w:rPr>
              <w:t>28,4%</w:t>
            </w:r>
          </w:p>
        </w:tc>
        <w:tc>
          <w:tcPr>
            <w:tcW w:w="1147" w:type="dxa"/>
            <w:tcBorders>
              <w:top w:val="single" w:sz="6" w:space="0" w:color="000000"/>
              <w:left w:val="single" w:sz="6" w:space="0" w:color="000000"/>
              <w:bottom w:val="single" w:sz="6" w:space="0" w:color="000000"/>
              <w:right w:val="single" w:sz="6" w:space="0" w:color="000000"/>
            </w:tcBorders>
            <w:vAlign w:val="bottom"/>
          </w:tcPr>
          <w:p w:rsidR="000C1751" w:rsidRPr="00ED1045" w:rsidP="00981EB4" w14:paraId="01EE2F21" w14:textId="77777777">
            <w:pPr>
              <w:keepLines/>
              <w:tabs>
                <w:tab w:val="left" w:pos="-1080"/>
                <w:tab w:val="clear" w:pos="562"/>
              </w:tabs>
              <w:suppressAutoHyphens w:val="0"/>
              <w:autoSpaceDE w:val="0"/>
              <w:autoSpaceDN w:val="0"/>
              <w:adjustRightInd w:val="0"/>
              <w:ind w:left="17"/>
              <w:jc w:val="center"/>
              <w:rPr>
                <w:szCs w:val="22"/>
              </w:rPr>
            </w:pPr>
            <w:r w:rsidRPr="00ED1045">
              <w:rPr>
                <w:szCs w:val="22"/>
              </w:rPr>
              <w:t>0,075</w:t>
            </w:r>
          </w:p>
        </w:tc>
      </w:tr>
      <w:tr w14:paraId="6B6D4CC1" w14:textId="77777777" w:rsidTr="000C1751">
        <w:tblPrEx>
          <w:tblW w:w="0" w:type="auto"/>
          <w:tblLook w:val="00A0"/>
        </w:tblPrEx>
        <w:tc>
          <w:tcPr>
            <w:tcW w:w="2321" w:type="dxa"/>
            <w:tcBorders>
              <w:top w:val="single" w:sz="6" w:space="0" w:color="000000"/>
              <w:left w:val="single" w:sz="6" w:space="0" w:color="000000"/>
              <w:bottom w:val="single" w:sz="6" w:space="0" w:color="000000"/>
              <w:right w:val="single" w:sz="6" w:space="0" w:color="000000"/>
            </w:tcBorders>
          </w:tcPr>
          <w:p w:rsidR="000C1751" w:rsidRPr="00ED1045" w:rsidP="00981EB4" w14:paraId="7C87C13B" w14:textId="77777777">
            <w:pPr>
              <w:keepLines/>
              <w:tabs>
                <w:tab w:val="left" w:pos="-1080"/>
                <w:tab w:val="clear" w:pos="562"/>
              </w:tabs>
              <w:suppressAutoHyphens w:val="0"/>
              <w:autoSpaceDE w:val="0"/>
              <w:autoSpaceDN w:val="0"/>
              <w:adjustRightInd w:val="0"/>
              <w:ind w:left="17"/>
              <w:rPr>
                <w:szCs w:val="22"/>
              </w:rPr>
            </w:pPr>
            <w:r w:rsidRPr="00ED1045">
              <w:rPr>
                <w:szCs w:val="22"/>
              </w:rPr>
              <w:t xml:space="preserve">   Klinisk respons </w:t>
            </w:r>
          </w:p>
        </w:tc>
        <w:tc>
          <w:tcPr>
            <w:tcW w:w="1614" w:type="dxa"/>
            <w:tcBorders>
              <w:top w:val="single" w:sz="6" w:space="0" w:color="000000"/>
              <w:left w:val="single" w:sz="6" w:space="0" w:color="000000"/>
              <w:bottom w:val="single" w:sz="6" w:space="0" w:color="000000"/>
              <w:right w:val="single" w:sz="6" w:space="0" w:color="000000"/>
            </w:tcBorders>
          </w:tcPr>
          <w:p w:rsidR="000C1751" w:rsidRPr="00ED1045" w:rsidP="00981EB4" w14:paraId="7F0CE246" w14:textId="77777777">
            <w:pPr>
              <w:keepLines/>
              <w:tabs>
                <w:tab w:val="left" w:pos="-1080"/>
                <w:tab w:val="clear" w:pos="562"/>
              </w:tabs>
              <w:suppressAutoHyphens w:val="0"/>
              <w:autoSpaceDE w:val="0"/>
              <w:autoSpaceDN w:val="0"/>
              <w:adjustRightInd w:val="0"/>
              <w:ind w:left="17"/>
              <w:jc w:val="center"/>
              <w:rPr>
                <w:szCs w:val="22"/>
              </w:rPr>
            </w:pPr>
            <w:r w:rsidRPr="00ED1045">
              <w:rPr>
                <w:szCs w:val="22"/>
              </w:rPr>
              <w:t>59,1%</w:t>
            </w:r>
          </w:p>
        </w:tc>
        <w:tc>
          <w:tcPr>
            <w:tcW w:w="1591" w:type="dxa"/>
            <w:tcBorders>
              <w:top w:val="single" w:sz="6" w:space="0" w:color="000000"/>
              <w:left w:val="single" w:sz="6" w:space="0" w:color="000000"/>
              <w:bottom w:val="single" w:sz="6" w:space="0" w:color="000000"/>
              <w:right w:val="single" w:sz="6" w:space="0" w:color="000000"/>
            </w:tcBorders>
          </w:tcPr>
          <w:p w:rsidR="000C1751" w:rsidRPr="00ED1045" w:rsidP="00981EB4" w14:paraId="2C51A2B9" w14:textId="77777777">
            <w:pPr>
              <w:keepLines/>
              <w:tabs>
                <w:tab w:val="left" w:pos="-1080"/>
                <w:tab w:val="clear" w:pos="562"/>
              </w:tabs>
              <w:suppressAutoHyphens w:val="0"/>
              <w:autoSpaceDE w:val="0"/>
              <w:autoSpaceDN w:val="0"/>
              <w:adjustRightInd w:val="0"/>
              <w:ind w:left="17"/>
              <w:jc w:val="center"/>
              <w:rPr>
                <w:szCs w:val="22"/>
              </w:rPr>
            </w:pPr>
            <w:r w:rsidRPr="00ED1045">
              <w:rPr>
                <w:szCs w:val="22"/>
              </w:rPr>
              <w:t>48,4%</w:t>
            </w:r>
          </w:p>
        </w:tc>
        <w:tc>
          <w:tcPr>
            <w:tcW w:w="1147" w:type="dxa"/>
            <w:tcBorders>
              <w:top w:val="single" w:sz="6" w:space="0" w:color="000000"/>
              <w:left w:val="single" w:sz="6" w:space="0" w:color="000000"/>
              <w:bottom w:val="single" w:sz="6" w:space="0" w:color="000000"/>
              <w:right w:val="single" w:sz="6" w:space="0" w:color="000000"/>
            </w:tcBorders>
          </w:tcPr>
          <w:p w:rsidR="000C1751" w:rsidRPr="00ED1045" w:rsidP="00981EB4" w14:paraId="52DC6075" w14:textId="77777777">
            <w:pPr>
              <w:keepLines/>
              <w:tabs>
                <w:tab w:val="left" w:pos="-1080"/>
                <w:tab w:val="clear" w:pos="562"/>
              </w:tabs>
              <w:suppressAutoHyphens w:val="0"/>
              <w:autoSpaceDE w:val="0"/>
              <w:autoSpaceDN w:val="0"/>
              <w:adjustRightInd w:val="0"/>
              <w:ind w:left="17"/>
              <w:jc w:val="center"/>
              <w:rPr>
                <w:szCs w:val="22"/>
              </w:rPr>
            </w:pPr>
            <w:r w:rsidRPr="00ED1045">
              <w:rPr>
                <w:szCs w:val="22"/>
              </w:rPr>
              <w:t>0,073</w:t>
            </w:r>
          </w:p>
        </w:tc>
      </w:tr>
      <w:tr w14:paraId="50DDA4AC" w14:textId="77777777" w:rsidTr="000C1751">
        <w:tblPrEx>
          <w:tblW w:w="0" w:type="auto"/>
          <w:tblLook w:val="00A0"/>
        </w:tblPrEx>
        <w:tc>
          <w:tcPr>
            <w:tcW w:w="2321" w:type="dxa"/>
            <w:tcBorders>
              <w:top w:val="single" w:sz="6" w:space="0" w:color="000000"/>
              <w:left w:val="single" w:sz="6" w:space="0" w:color="000000"/>
              <w:bottom w:val="single" w:sz="6" w:space="0" w:color="000000"/>
              <w:right w:val="single" w:sz="6" w:space="0" w:color="000000"/>
            </w:tcBorders>
            <w:vAlign w:val="bottom"/>
          </w:tcPr>
          <w:p w:rsidR="000C1751" w:rsidRPr="00ED1045" w:rsidP="00981EB4" w14:paraId="5B2689AA" w14:textId="77777777">
            <w:pPr>
              <w:keepLines/>
              <w:tabs>
                <w:tab w:val="left" w:pos="-1080"/>
                <w:tab w:val="clear" w:pos="562"/>
              </w:tabs>
              <w:suppressAutoHyphens w:val="0"/>
              <w:autoSpaceDE w:val="0"/>
              <w:autoSpaceDN w:val="0"/>
              <w:adjustRightInd w:val="0"/>
              <w:ind w:left="17"/>
              <w:rPr>
                <w:b/>
                <w:bCs/>
                <w:szCs w:val="22"/>
              </w:rPr>
            </w:pPr>
            <w:r>
              <w:rPr>
                <w:b/>
                <w:bCs/>
                <w:szCs w:val="22"/>
              </w:rPr>
              <w:t>Uge</w:t>
            </w:r>
            <w:r w:rsidRPr="00ED1045">
              <w:rPr>
                <w:b/>
                <w:bCs/>
                <w:szCs w:val="22"/>
              </w:rPr>
              <w:t xml:space="preserve"> 52</w:t>
            </w:r>
          </w:p>
        </w:tc>
        <w:tc>
          <w:tcPr>
            <w:tcW w:w="1614" w:type="dxa"/>
            <w:tcBorders>
              <w:top w:val="single" w:sz="6" w:space="0" w:color="000000"/>
              <w:left w:val="single" w:sz="6" w:space="0" w:color="000000"/>
              <w:bottom w:val="single" w:sz="6" w:space="0" w:color="000000"/>
              <w:right w:val="single" w:sz="6" w:space="0" w:color="000000"/>
            </w:tcBorders>
            <w:vAlign w:val="bottom"/>
          </w:tcPr>
          <w:p w:rsidR="000C1751" w:rsidRPr="00ED1045" w:rsidP="00981EB4" w14:paraId="707C1AD8" w14:textId="77777777">
            <w:pPr>
              <w:keepLines/>
              <w:tabs>
                <w:tab w:val="left" w:pos="-1080"/>
                <w:tab w:val="clear" w:pos="562"/>
              </w:tabs>
              <w:suppressAutoHyphens w:val="0"/>
              <w:autoSpaceDE w:val="0"/>
              <w:autoSpaceDN w:val="0"/>
              <w:adjustRightInd w:val="0"/>
              <w:ind w:left="17"/>
              <w:jc w:val="center"/>
              <w:rPr>
                <w:b/>
                <w:bCs/>
                <w:szCs w:val="22"/>
              </w:rPr>
            </w:pPr>
          </w:p>
        </w:tc>
        <w:tc>
          <w:tcPr>
            <w:tcW w:w="1591" w:type="dxa"/>
            <w:tcBorders>
              <w:top w:val="single" w:sz="6" w:space="0" w:color="000000"/>
              <w:left w:val="single" w:sz="6" w:space="0" w:color="000000"/>
              <w:bottom w:val="single" w:sz="6" w:space="0" w:color="000000"/>
              <w:right w:val="single" w:sz="6" w:space="0" w:color="000000"/>
            </w:tcBorders>
            <w:vAlign w:val="bottom"/>
          </w:tcPr>
          <w:p w:rsidR="000C1751" w:rsidRPr="00ED1045" w:rsidP="00981EB4" w14:paraId="641EB35F" w14:textId="77777777">
            <w:pPr>
              <w:keepLines/>
              <w:tabs>
                <w:tab w:val="left" w:pos="-1080"/>
                <w:tab w:val="clear" w:pos="562"/>
              </w:tabs>
              <w:suppressAutoHyphens w:val="0"/>
              <w:autoSpaceDE w:val="0"/>
              <w:autoSpaceDN w:val="0"/>
              <w:adjustRightInd w:val="0"/>
              <w:ind w:left="17"/>
              <w:jc w:val="center"/>
              <w:rPr>
                <w:b/>
                <w:bCs/>
                <w:szCs w:val="22"/>
              </w:rPr>
            </w:pPr>
          </w:p>
        </w:tc>
        <w:tc>
          <w:tcPr>
            <w:tcW w:w="1147" w:type="dxa"/>
            <w:tcBorders>
              <w:top w:val="single" w:sz="6" w:space="0" w:color="000000"/>
              <w:left w:val="single" w:sz="6" w:space="0" w:color="000000"/>
              <w:bottom w:val="single" w:sz="6" w:space="0" w:color="000000"/>
              <w:right w:val="single" w:sz="6" w:space="0" w:color="000000"/>
            </w:tcBorders>
            <w:vAlign w:val="bottom"/>
          </w:tcPr>
          <w:p w:rsidR="000C1751" w:rsidRPr="00ED1045" w:rsidP="00981EB4" w14:paraId="08D43ABA" w14:textId="77777777">
            <w:pPr>
              <w:tabs>
                <w:tab w:val="clear" w:pos="562"/>
              </w:tabs>
              <w:suppressAutoHyphens w:val="0"/>
              <w:autoSpaceDE w:val="0"/>
              <w:autoSpaceDN w:val="0"/>
              <w:adjustRightInd w:val="0"/>
              <w:ind w:left="17"/>
              <w:rPr>
                <w:b/>
                <w:bCs/>
                <w:szCs w:val="22"/>
              </w:rPr>
            </w:pPr>
          </w:p>
        </w:tc>
      </w:tr>
      <w:tr w14:paraId="4FEB4295" w14:textId="77777777" w:rsidTr="000C1751">
        <w:tblPrEx>
          <w:tblW w:w="0" w:type="auto"/>
          <w:tblLook w:val="00A0"/>
        </w:tblPrEx>
        <w:tc>
          <w:tcPr>
            <w:tcW w:w="2321" w:type="dxa"/>
            <w:tcBorders>
              <w:top w:val="single" w:sz="6" w:space="0" w:color="000000"/>
              <w:left w:val="single" w:sz="6" w:space="0" w:color="000000"/>
              <w:bottom w:val="single" w:sz="6" w:space="0" w:color="000000"/>
              <w:right w:val="single" w:sz="6" w:space="0" w:color="000000"/>
            </w:tcBorders>
            <w:vAlign w:val="bottom"/>
          </w:tcPr>
          <w:p w:rsidR="000C1751" w:rsidRPr="00ED1045" w:rsidP="00981EB4" w14:paraId="62032FAD" w14:textId="77777777">
            <w:pPr>
              <w:keepLines/>
              <w:tabs>
                <w:tab w:val="left" w:pos="-1080"/>
                <w:tab w:val="clear" w:pos="562"/>
              </w:tabs>
              <w:suppressAutoHyphens w:val="0"/>
              <w:autoSpaceDE w:val="0"/>
              <w:autoSpaceDN w:val="0"/>
              <w:adjustRightInd w:val="0"/>
              <w:ind w:left="17"/>
              <w:rPr>
                <w:szCs w:val="22"/>
              </w:rPr>
            </w:pPr>
            <w:r w:rsidRPr="00ED1045">
              <w:rPr>
                <w:szCs w:val="22"/>
              </w:rPr>
              <w:t xml:space="preserve">   Klinisk remission</w:t>
            </w:r>
          </w:p>
        </w:tc>
        <w:tc>
          <w:tcPr>
            <w:tcW w:w="1614" w:type="dxa"/>
            <w:tcBorders>
              <w:top w:val="single" w:sz="6" w:space="0" w:color="000000"/>
              <w:left w:val="single" w:sz="6" w:space="0" w:color="000000"/>
              <w:bottom w:val="single" w:sz="6" w:space="0" w:color="000000"/>
              <w:right w:val="single" w:sz="6" w:space="0" w:color="000000"/>
            </w:tcBorders>
            <w:vAlign w:val="bottom"/>
          </w:tcPr>
          <w:p w:rsidR="000C1751" w:rsidRPr="00ED1045" w:rsidP="00981EB4" w14:paraId="2F48EDD8" w14:textId="77777777">
            <w:pPr>
              <w:keepLines/>
              <w:tabs>
                <w:tab w:val="left" w:pos="-1080"/>
                <w:tab w:val="clear" w:pos="562"/>
              </w:tabs>
              <w:suppressAutoHyphens w:val="0"/>
              <w:autoSpaceDE w:val="0"/>
              <w:autoSpaceDN w:val="0"/>
              <w:adjustRightInd w:val="0"/>
              <w:ind w:left="17"/>
              <w:jc w:val="center"/>
              <w:rPr>
                <w:szCs w:val="22"/>
              </w:rPr>
            </w:pPr>
            <w:r w:rsidRPr="00ED1045">
              <w:rPr>
                <w:szCs w:val="22"/>
              </w:rPr>
              <w:t>33,3%</w:t>
            </w:r>
          </w:p>
        </w:tc>
        <w:tc>
          <w:tcPr>
            <w:tcW w:w="1591" w:type="dxa"/>
            <w:tcBorders>
              <w:top w:val="single" w:sz="6" w:space="0" w:color="000000"/>
              <w:left w:val="single" w:sz="6" w:space="0" w:color="000000"/>
              <w:bottom w:val="single" w:sz="6" w:space="0" w:color="000000"/>
              <w:right w:val="single" w:sz="6" w:space="0" w:color="000000"/>
            </w:tcBorders>
            <w:vAlign w:val="bottom"/>
          </w:tcPr>
          <w:p w:rsidR="000C1751" w:rsidRPr="00ED1045" w:rsidP="00981EB4" w14:paraId="1BD943D3" w14:textId="77777777">
            <w:pPr>
              <w:keepLines/>
              <w:tabs>
                <w:tab w:val="left" w:pos="-1080"/>
                <w:tab w:val="clear" w:pos="562"/>
              </w:tabs>
              <w:suppressAutoHyphens w:val="0"/>
              <w:autoSpaceDE w:val="0"/>
              <w:autoSpaceDN w:val="0"/>
              <w:adjustRightInd w:val="0"/>
              <w:ind w:left="17"/>
              <w:jc w:val="center"/>
              <w:rPr>
                <w:szCs w:val="22"/>
              </w:rPr>
            </w:pPr>
            <w:r w:rsidRPr="00ED1045">
              <w:rPr>
                <w:szCs w:val="22"/>
              </w:rPr>
              <w:t>23,2%</w:t>
            </w:r>
          </w:p>
        </w:tc>
        <w:tc>
          <w:tcPr>
            <w:tcW w:w="1147" w:type="dxa"/>
            <w:tcBorders>
              <w:top w:val="single" w:sz="6" w:space="0" w:color="000000"/>
              <w:left w:val="single" w:sz="6" w:space="0" w:color="000000"/>
              <w:bottom w:val="single" w:sz="6" w:space="0" w:color="000000"/>
              <w:right w:val="single" w:sz="6" w:space="0" w:color="000000"/>
            </w:tcBorders>
            <w:vAlign w:val="bottom"/>
          </w:tcPr>
          <w:p w:rsidR="000C1751" w:rsidRPr="00ED1045" w:rsidP="00981EB4" w14:paraId="790BACA6" w14:textId="77777777">
            <w:pPr>
              <w:keepLines/>
              <w:tabs>
                <w:tab w:val="left" w:pos="-1080"/>
                <w:tab w:val="clear" w:pos="562"/>
              </w:tabs>
              <w:suppressAutoHyphens w:val="0"/>
              <w:autoSpaceDE w:val="0"/>
              <w:autoSpaceDN w:val="0"/>
              <w:adjustRightInd w:val="0"/>
              <w:ind w:left="17"/>
              <w:jc w:val="center"/>
              <w:rPr>
                <w:szCs w:val="22"/>
              </w:rPr>
            </w:pPr>
            <w:r w:rsidRPr="00ED1045">
              <w:rPr>
                <w:szCs w:val="22"/>
              </w:rPr>
              <w:t>0,100</w:t>
            </w:r>
          </w:p>
        </w:tc>
      </w:tr>
      <w:tr w14:paraId="40F67B19" w14:textId="77777777" w:rsidTr="000C1751">
        <w:tblPrEx>
          <w:tblW w:w="0" w:type="auto"/>
          <w:tblLook w:val="00A0"/>
        </w:tblPrEx>
        <w:tc>
          <w:tcPr>
            <w:tcW w:w="2321" w:type="dxa"/>
            <w:tcBorders>
              <w:top w:val="single" w:sz="6" w:space="0" w:color="000000"/>
              <w:left w:val="single" w:sz="6" w:space="0" w:color="000000"/>
              <w:bottom w:val="single" w:sz="6" w:space="0" w:color="000000"/>
              <w:right w:val="single" w:sz="6" w:space="0" w:color="000000"/>
            </w:tcBorders>
          </w:tcPr>
          <w:p w:rsidR="000C1751" w:rsidRPr="00ED1045" w:rsidP="00981EB4" w14:paraId="0F6625B9" w14:textId="77777777">
            <w:pPr>
              <w:keepLines/>
              <w:tabs>
                <w:tab w:val="left" w:pos="-1080"/>
                <w:tab w:val="clear" w:pos="562"/>
              </w:tabs>
              <w:suppressAutoHyphens w:val="0"/>
              <w:autoSpaceDE w:val="0"/>
              <w:autoSpaceDN w:val="0"/>
              <w:adjustRightInd w:val="0"/>
              <w:ind w:left="17"/>
              <w:rPr>
                <w:szCs w:val="22"/>
              </w:rPr>
            </w:pPr>
            <w:r w:rsidRPr="00ED1045">
              <w:rPr>
                <w:szCs w:val="22"/>
              </w:rPr>
              <w:t xml:space="preserve">   Klinisk respons</w:t>
            </w:r>
          </w:p>
        </w:tc>
        <w:tc>
          <w:tcPr>
            <w:tcW w:w="1614" w:type="dxa"/>
            <w:tcBorders>
              <w:top w:val="single" w:sz="6" w:space="0" w:color="000000"/>
              <w:left w:val="single" w:sz="6" w:space="0" w:color="000000"/>
              <w:bottom w:val="single" w:sz="6" w:space="0" w:color="000000"/>
              <w:right w:val="single" w:sz="6" w:space="0" w:color="000000"/>
            </w:tcBorders>
          </w:tcPr>
          <w:p w:rsidR="000C1751" w:rsidRPr="00ED1045" w:rsidP="00981EB4" w14:paraId="5CC1EAA5" w14:textId="77777777">
            <w:pPr>
              <w:keepLines/>
              <w:tabs>
                <w:tab w:val="left" w:pos="-1080"/>
                <w:tab w:val="clear" w:pos="562"/>
              </w:tabs>
              <w:suppressAutoHyphens w:val="0"/>
              <w:autoSpaceDE w:val="0"/>
              <w:autoSpaceDN w:val="0"/>
              <w:adjustRightInd w:val="0"/>
              <w:ind w:left="17"/>
              <w:jc w:val="center"/>
              <w:rPr>
                <w:szCs w:val="22"/>
              </w:rPr>
            </w:pPr>
            <w:r w:rsidRPr="00ED1045">
              <w:rPr>
                <w:szCs w:val="22"/>
              </w:rPr>
              <w:t>41,9%</w:t>
            </w:r>
          </w:p>
        </w:tc>
        <w:tc>
          <w:tcPr>
            <w:tcW w:w="1591" w:type="dxa"/>
            <w:tcBorders>
              <w:top w:val="single" w:sz="6" w:space="0" w:color="000000"/>
              <w:left w:val="single" w:sz="6" w:space="0" w:color="000000"/>
              <w:bottom w:val="single" w:sz="6" w:space="0" w:color="000000"/>
              <w:right w:val="single" w:sz="6" w:space="0" w:color="000000"/>
            </w:tcBorders>
          </w:tcPr>
          <w:p w:rsidR="000C1751" w:rsidRPr="00ED1045" w:rsidP="00981EB4" w14:paraId="16539DE0" w14:textId="77777777">
            <w:pPr>
              <w:keepLines/>
              <w:tabs>
                <w:tab w:val="left" w:pos="-1080"/>
                <w:tab w:val="clear" w:pos="562"/>
              </w:tabs>
              <w:suppressAutoHyphens w:val="0"/>
              <w:autoSpaceDE w:val="0"/>
              <w:autoSpaceDN w:val="0"/>
              <w:adjustRightInd w:val="0"/>
              <w:ind w:left="17"/>
              <w:jc w:val="center"/>
              <w:rPr>
                <w:szCs w:val="22"/>
              </w:rPr>
            </w:pPr>
            <w:r w:rsidRPr="00ED1045">
              <w:rPr>
                <w:szCs w:val="22"/>
              </w:rPr>
              <w:t>28,4%</w:t>
            </w:r>
          </w:p>
        </w:tc>
        <w:tc>
          <w:tcPr>
            <w:tcW w:w="1147" w:type="dxa"/>
            <w:tcBorders>
              <w:top w:val="single" w:sz="6" w:space="0" w:color="000000"/>
              <w:left w:val="single" w:sz="6" w:space="0" w:color="000000"/>
              <w:bottom w:val="single" w:sz="6" w:space="0" w:color="000000"/>
              <w:right w:val="single" w:sz="6" w:space="0" w:color="000000"/>
            </w:tcBorders>
          </w:tcPr>
          <w:p w:rsidR="000C1751" w:rsidRPr="00ED1045" w:rsidP="00981EB4" w14:paraId="20DC5D5D" w14:textId="77777777">
            <w:pPr>
              <w:keepLines/>
              <w:tabs>
                <w:tab w:val="left" w:pos="-1080"/>
                <w:tab w:val="clear" w:pos="562"/>
              </w:tabs>
              <w:suppressAutoHyphens w:val="0"/>
              <w:autoSpaceDE w:val="0"/>
              <w:autoSpaceDN w:val="0"/>
              <w:adjustRightInd w:val="0"/>
              <w:ind w:left="17"/>
              <w:jc w:val="center"/>
              <w:rPr>
                <w:szCs w:val="22"/>
              </w:rPr>
            </w:pPr>
            <w:r w:rsidRPr="00ED1045">
              <w:rPr>
                <w:szCs w:val="22"/>
              </w:rPr>
              <w:t>0,038</w:t>
            </w:r>
          </w:p>
        </w:tc>
      </w:tr>
      <w:tr w14:paraId="24AFEAD5" w14:textId="77777777" w:rsidTr="000C1751">
        <w:tblPrEx>
          <w:tblW w:w="0" w:type="auto"/>
          <w:tblLook w:val="00A0"/>
        </w:tblPrEx>
        <w:tc>
          <w:tcPr>
            <w:tcW w:w="6673" w:type="dxa"/>
            <w:gridSpan w:val="4"/>
            <w:tcBorders>
              <w:top w:val="single" w:sz="6" w:space="0" w:color="000000"/>
              <w:left w:val="single" w:sz="6" w:space="0" w:color="000000"/>
              <w:bottom w:val="single" w:sz="6" w:space="0" w:color="000000"/>
              <w:right w:val="single" w:sz="6" w:space="0" w:color="000000"/>
            </w:tcBorders>
          </w:tcPr>
          <w:p w:rsidR="000C1751" w:rsidRPr="00ED1045" w:rsidP="00981EB4" w14:paraId="4ADD3E68" w14:textId="77777777">
            <w:pPr>
              <w:keepLines/>
              <w:tabs>
                <w:tab w:val="left" w:pos="-1080"/>
                <w:tab w:val="clear" w:pos="562"/>
              </w:tabs>
              <w:suppressAutoHyphens w:val="0"/>
              <w:autoSpaceDE w:val="0"/>
              <w:autoSpaceDN w:val="0"/>
              <w:adjustRightInd w:val="0"/>
              <w:ind w:left="17"/>
              <w:rPr>
                <w:szCs w:val="22"/>
                <w:lang w:val="da-DK"/>
              </w:rPr>
            </w:pPr>
            <w:r w:rsidRPr="00ED1045">
              <w:rPr>
                <w:szCs w:val="22"/>
                <w:lang w:val="da-DK"/>
              </w:rPr>
              <w:t xml:space="preserve">* p-værdi for sammenligning af standard-dosis </w:t>
            </w:r>
            <w:r w:rsidRPr="00ED1045">
              <w:rPr>
                <w:i/>
                <w:iCs/>
                <w:szCs w:val="22"/>
                <w:lang w:val="da-DK"/>
              </w:rPr>
              <w:t>versus</w:t>
            </w:r>
            <w:r w:rsidRPr="00ED1045">
              <w:rPr>
                <w:szCs w:val="22"/>
                <w:lang w:val="da-DK"/>
              </w:rPr>
              <w:t xml:space="preserve"> lav-dosis.</w:t>
            </w:r>
          </w:p>
        </w:tc>
      </w:tr>
    </w:tbl>
    <w:p w:rsidR="000C1751" w:rsidRPr="00ED1045" w:rsidP="000C1751" w14:paraId="0BD0B90F" w14:textId="77777777">
      <w:pPr>
        <w:keepNext/>
        <w:tabs>
          <w:tab w:val="left" w:pos="1294"/>
        </w:tabs>
        <w:autoSpaceDE w:val="0"/>
        <w:autoSpaceDN w:val="0"/>
        <w:adjustRightInd w:val="0"/>
        <w:rPr>
          <w:szCs w:val="22"/>
          <w:lang w:val="da-DK"/>
        </w:rPr>
      </w:pPr>
    </w:p>
    <w:tbl>
      <w:tblPr>
        <w:tblW w:w="0" w:type="auto"/>
        <w:jc w:val="center"/>
        <w:tblCellMar>
          <w:left w:w="0" w:type="dxa"/>
          <w:right w:w="0" w:type="dxa"/>
        </w:tblCellMar>
        <w:tblLook w:val="00A0"/>
      </w:tblPr>
      <w:tblGrid>
        <w:gridCol w:w="4025"/>
        <w:gridCol w:w="1656"/>
        <w:gridCol w:w="1619"/>
        <w:gridCol w:w="1140"/>
      </w:tblGrid>
      <w:tr w14:paraId="242F7AAE" w14:textId="77777777" w:rsidTr="000C1751">
        <w:tblPrEx>
          <w:tblW w:w="0" w:type="auto"/>
          <w:tblLook w:val="00A0"/>
        </w:tblPrEx>
        <w:tc>
          <w:tcPr>
            <w:tcW w:w="8440" w:type="dxa"/>
            <w:gridSpan w:val="4"/>
            <w:tcBorders>
              <w:top w:val="single" w:sz="6" w:space="0" w:color="000000"/>
              <w:left w:val="single" w:sz="6" w:space="0" w:color="000000"/>
              <w:bottom w:val="single" w:sz="6" w:space="0" w:color="000000"/>
              <w:right w:val="single" w:sz="6" w:space="0" w:color="000000"/>
            </w:tcBorders>
          </w:tcPr>
          <w:p w:rsidR="000C1751" w:rsidRPr="00ED1045" w:rsidP="000C1751" w14:paraId="61583975" w14:textId="77777777">
            <w:pPr>
              <w:keepNext/>
              <w:tabs>
                <w:tab w:val="left" w:pos="-878"/>
                <w:tab w:val="clear" w:pos="562"/>
              </w:tabs>
              <w:suppressAutoHyphens w:val="0"/>
              <w:autoSpaceDE w:val="0"/>
              <w:autoSpaceDN w:val="0"/>
              <w:adjustRightInd w:val="0"/>
              <w:jc w:val="center"/>
              <w:rPr>
                <w:b/>
                <w:bCs/>
                <w:szCs w:val="22"/>
                <w:lang w:val="da-DK"/>
              </w:rPr>
            </w:pPr>
            <w:r w:rsidRPr="00ED1045">
              <w:rPr>
                <w:b/>
                <w:bCs/>
                <w:szCs w:val="22"/>
                <w:lang w:val="da-DK"/>
              </w:rPr>
              <w:t xml:space="preserve">Tabel </w:t>
            </w:r>
            <w:r>
              <w:rPr>
                <w:b/>
                <w:bCs/>
                <w:szCs w:val="22"/>
                <w:lang w:val="da-DK"/>
              </w:rPr>
              <w:t>22</w:t>
            </w:r>
          </w:p>
          <w:p w:rsidR="000C1751" w:rsidRPr="00ED1045" w:rsidP="000C1751" w14:paraId="10A12283" w14:textId="77777777">
            <w:pPr>
              <w:keepNext/>
              <w:tabs>
                <w:tab w:val="left" w:pos="-878"/>
                <w:tab w:val="clear" w:pos="562"/>
              </w:tabs>
              <w:suppressAutoHyphens w:val="0"/>
              <w:autoSpaceDE w:val="0"/>
              <w:autoSpaceDN w:val="0"/>
              <w:adjustRightInd w:val="0"/>
              <w:jc w:val="center"/>
              <w:rPr>
                <w:b/>
                <w:bCs/>
                <w:szCs w:val="22"/>
                <w:lang w:val="da-DK"/>
              </w:rPr>
            </w:pPr>
            <w:r w:rsidRPr="00ED1045">
              <w:rPr>
                <w:b/>
                <w:bCs/>
                <w:szCs w:val="22"/>
                <w:lang w:val="da-DK"/>
              </w:rPr>
              <w:t>Pædiatrisk CD-studie</w:t>
            </w:r>
          </w:p>
          <w:p w:rsidR="000C1751" w:rsidRPr="00ED1045" w:rsidP="000C1751" w14:paraId="10B5A960" w14:textId="77777777">
            <w:pPr>
              <w:keepNext/>
              <w:tabs>
                <w:tab w:val="left" w:pos="-878"/>
                <w:tab w:val="clear" w:pos="562"/>
              </w:tabs>
              <w:suppressAutoHyphens w:val="0"/>
              <w:autoSpaceDE w:val="0"/>
              <w:autoSpaceDN w:val="0"/>
              <w:adjustRightInd w:val="0"/>
              <w:jc w:val="center"/>
              <w:rPr>
                <w:b/>
                <w:bCs/>
                <w:szCs w:val="22"/>
                <w:lang w:val="da-DK"/>
              </w:rPr>
            </w:pPr>
            <w:r w:rsidRPr="00ED1045">
              <w:rPr>
                <w:b/>
                <w:bCs/>
                <w:szCs w:val="22"/>
                <w:lang w:val="da-DK"/>
              </w:rPr>
              <w:t>Seponering af kortikosteroider eller immunmodulerende lægemidler og remisssion af fistler</w:t>
            </w:r>
          </w:p>
        </w:tc>
      </w:tr>
      <w:tr w14:paraId="6C58FD7A" w14:textId="77777777" w:rsidTr="000C1751">
        <w:tblPrEx>
          <w:tblW w:w="0" w:type="auto"/>
          <w:tblLook w:val="00A0"/>
        </w:tblPrEx>
        <w:tc>
          <w:tcPr>
            <w:tcW w:w="4025" w:type="dxa"/>
            <w:tcBorders>
              <w:top w:val="single" w:sz="6" w:space="0" w:color="000000"/>
              <w:left w:val="single" w:sz="6" w:space="0" w:color="000000"/>
              <w:bottom w:val="single" w:sz="6" w:space="0" w:color="000000"/>
              <w:right w:val="single" w:sz="6" w:space="0" w:color="000000"/>
            </w:tcBorders>
          </w:tcPr>
          <w:p w:rsidR="000C1751" w:rsidRPr="00ED1045" w:rsidP="000C1751" w14:paraId="4C821E88" w14:textId="77777777">
            <w:pPr>
              <w:keepNext/>
              <w:keepLines/>
              <w:tabs>
                <w:tab w:val="left" w:pos="-1080"/>
                <w:tab w:val="clear" w:pos="562"/>
              </w:tabs>
              <w:suppressAutoHyphens w:val="0"/>
              <w:autoSpaceDE w:val="0"/>
              <w:autoSpaceDN w:val="0"/>
              <w:adjustRightInd w:val="0"/>
              <w:jc w:val="center"/>
              <w:rPr>
                <w:b/>
                <w:bCs/>
                <w:szCs w:val="22"/>
                <w:lang w:val="da-DK"/>
              </w:rPr>
            </w:pPr>
          </w:p>
        </w:tc>
        <w:tc>
          <w:tcPr>
            <w:tcW w:w="1656" w:type="dxa"/>
            <w:tcBorders>
              <w:top w:val="single" w:sz="6" w:space="0" w:color="000000"/>
              <w:left w:val="single" w:sz="6" w:space="0" w:color="000000"/>
              <w:bottom w:val="single" w:sz="6" w:space="0" w:color="000000"/>
              <w:right w:val="single" w:sz="6" w:space="0" w:color="000000"/>
            </w:tcBorders>
          </w:tcPr>
          <w:p w:rsidR="000C1751" w:rsidRPr="00ED1045" w:rsidP="000C1751" w14:paraId="36DA1F86" w14:textId="77777777">
            <w:pPr>
              <w:keepNext/>
              <w:keepLines/>
              <w:tabs>
                <w:tab w:val="left" w:pos="-1080"/>
                <w:tab w:val="clear" w:pos="562"/>
              </w:tabs>
              <w:suppressAutoHyphens w:val="0"/>
              <w:autoSpaceDE w:val="0"/>
              <w:autoSpaceDN w:val="0"/>
              <w:adjustRightInd w:val="0"/>
              <w:ind w:left="15"/>
              <w:jc w:val="center"/>
              <w:rPr>
                <w:b/>
                <w:bCs/>
                <w:szCs w:val="22"/>
                <w:lang w:val="da-DK"/>
              </w:rPr>
            </w:pPr>
            <w:r w:rsidRPr="00ED1045">
              <w:rPr>
                <w:b/>
                <w:bCs/>
                <w:szCs w:val="22"/>
                <w:lang w:val="da-DK"/>
              </w:rPr>
              <w:t>Standard-dosis</w:t>
            </w:r>
          </w:p>
          <w:p w:rsidR="000C1751" w:rsidRPr="00ED1045" w:rsidP="000C1751" w14:paraId="68F82288" w14:textId="77777777">
            <w:pPr>
              <w:keepNext/>
              <w:keepLines/>
              <w:tabs>
                <w:tab w:val="left" w:pos="-1080"/>
                <w:tab w:val="clear" w:pos="562"/>
              </w:tabs>
              <w:suppressAutoHyphens w:val="0"/>
              <w:autoSpaceDE w:val="0"/>
              <w:autoSpaceDN w:val="0"/>
              <w:adjustRightInd w:val="0"/>
              <w:ind w:left="15"/>
              <w:jc w:val="center"/>
              <w:rPr>
                <w:b/>
                <w:bCs/>
                <w:szCs w:val="22"/>
                <w:lang w:val="da-DK"/>
              </w:rPr>
            </w:pPr>
            <w:r w:rsidRPr="00ED1045">
              <w:rPr>
                <w:b/>
                <w:bCs/>
                <w:szCs w:val="22"/>
                <w:lang w:val="da-DK"/>
              </w:rPr>
              <w:t>40/20 mg hver anden uge</w:t>
            </w:r>
          </w:p>
        </w:tc>
        <w:tc>
          <w:tcPr>
            <w:tcW w:w="1619" w:type="dxa"/>
            <w:tcBorders>
              <w:top w:val="single" w:sz="6" w:space="0" w:color="000000"/>
              <w:left w:val="single" w:sz="6" w:space="0" w:color="000000"/>
              <w:bottom w:val="single" w:sz="6" w:space="0" w:color="000000"/>
              <w:right w:val="single" w:sz="6" w:space="0" w:color="000000"/>
            </w:tcBorders>
          </w:tcPr>
          <w:p w:rsidR="000C1751" w:rsidRPr="00ED1045" w:rsidP="000C1751" w14:paraId="1251A6DB" w14:textId="77777777">
            <w:pPr>
              <w:keepNext/>
              <w:keepLines/>
              <w:tabs>
                <w:tab w:val="left" w:pos="-1080"/>
                <w:tab w:val="clear" w:pos="562"/>
              </w:tabs>
              <w:suppressAutoHyphens w:val="0"/>
              <w:autoSpaceDE w:val="0"/>
              <w:autoSpaceDN w:val="0"/>
              <w:adjustRightInd w:val="0"/>
              <w:ind w:left="15"/>
              <w:jc w:val="center"/>
              <w:rPr>
                <w:b/>
                <w:bCs/>
                <w:szCs w:val="22"/>
                <w:lang w:val="da-DK"/>
              </w:rPr>
            </w:pPr>
            <w:r w:rsidRPr="00ED1045">
              <w:rPr>
                <w:b/>
                <w:bCs/>
                <w:szCs w:val="22"/>
                <w:lang w:val="da-DK"/>
              </w:rPr>
              <w:t>Lav-dosis</w:t>
            </w:r>
          </w:p>
          <w:p w:rsidR="000C1751" w:rsidRPr="00ED1045" w:rsidP="000C1751" w14:paraId="617AE52A" w14:textId="77777777">
            <w:pPr>
              <w:keepNext/>
              <w:keepLines/>
              <w:tabs>
                <w:tab w:val="left" w:pos="-1080"/>
                <w:tab w:val="clear" w:pos="562"/>
              </w:tabs>
              <w:suppressAutoHyphens w:val="0"/>
              <w:autoSpaceDE w:val="0"/>
              <w:autoSpaceDN w:val="0"/>
              <w:adjustRightInd w:val="0"/>
              <w:ind w:left="15"/>
              <w:jc w:val="center"/>
              <w:rPr>
                <w:b/>
                <w:bCs/>
                <w:szCs w:val="22"/>
                <w:lang w:val="da-DK"/>
              </w:rPr>
            </w:pPr>
            <w:r w:rsidRPr="00ED1045">
              <w:rPr>
                <w:b/>
                <w:bCs/>
                <w:szCs w:val="22"/>
                <w:lang w:val="da-DK"/>
              </w:rPr>
              <w:t>20/10 mg hver anden uge</w:t>
            </w:r>
          </w:p>
        </w:tc>
        <w:tc>
          <w:tcPr>
            <w:tcW w:w="1140" w:type="dxa"/>
            <w:tcBorders>
              <w:top w:val="single" w:sz="6" w:space="0" w:color="000000"/>
              <w:left w:val="single" w:sz="6" w:space="0" w:color="000000"/>
              <w:bottom w:val="single" w:sz="6" w:space="0" w:color="000000"/>
              <w:right w:val="single" w:sz="6" w:space="0" w:color="000000"/>
            </w:tcBorders>
          </w:tcPr>
          <w:p w:rsidR="000C1751" w:rsidRPr="00ED1045" w:rsidP="000C1751" w14:paraId="42B672A5" w14:textId="77777777">
            <w:pPr>
              <w:keepNext/>
              <w:keepLines/>
              <w:tabs>
                <w:tab w:val="left" w:pos="-1080"/>
                <w:tab w:val="clear" w:pos="562"/>
              </w:tabs>
              <w:suppressAutoHyphens w:val="0"/>
              <w:autoSpaceDE w:val="0"/>
              <w:autoSpaceDN w:val="0"/>
              <w:adjustRightInd w:val="0"/>
              <w:ind w:left="15"/>
              <w:jc w:val="center"/>
              <w:rPr>
                <w:b/>
                <w:bCs/>
                <w:szCs w:val="22"/>
              </w:rPr>
            </w:pPr>
            <w:r w:rsidRPr="00ED1045">
              <w:rPr>
                <w:b/>
                <w:bCs/>
                <w:szCs w:val="22"/>
              </w:rPr>
              <w:t>P-værdi</w:t>
            </w:r>
            <w:r w:rsidRPr="00ED1045">
              <w:rPr>
                <w:b/>
                <w:bCs/>
                <w:szCs w:val="22"/>
                <w:vertAlign w:val="superscript"/>
              </w:rPr>
              <w:t>1</w:t>
            </w:r>
          </w:p>
        </w:tc>
      </w:tr>
      <w:tr w14:paraId="310D5C04" w14:textId="77777777" w:rsidTr="000C1751">
        <w:tblPrEx>
          <w:tblW w:w="0" w:type="auto"/>
          <w:tblLook w:val="00A0"/>
        </w:tblPrEx>
        <w:tc>
          <w:tcPr>
            <w:tcW w:w="4025" w:type="dxa"/>
            <w:tcBorders>
              <w:top w:val="single" w:sz="6" w:space="0" w:color="000000"/>
              <w:left w:val="single" w:sz="6" w:space="0" w:color="000000"/>
              <w:bottom w:val="single" w:sz="6" w:space="0" w:color="000000"/>
              <w:right w:val="single" w:sz="6" w:space="0" w:color="000000"/>
            </w:tcBorders>
            <w:vAlign w:val="bottom"/>
          </w:tcPr>
          <w:p w:rsidR="000C1751" w:rsidRPr="00ED1045" w:rsidP="000C1751" w14:paraId="2D0133D9" w14:textId="77777777">
            <w:pPr>
              <w:keepNext/>
              <w:keepLines/>
              <w:tabs>
                <w:tab w:val="left" w:pos="-1080"/>
                <w:tab w:val="clear" w:pos="562"/>
              </w:tabs>
              <w:suppressAutoHyphens w:val="0"/>
              <w:autoSpaceDE w:val="0"/>
              <w:autoSpaceDN w:val="0"/>
              <w:adjustRightInd w:val="0"/>
              <w:rPr>
                <w:b/>
                <w:szCs w:val="22"/>
              </w:rPr>
            </w:pPr>
            <w:r w:rsidRPr="00ED1045">
              <w:rPr>
                <w:b/>
                <w:szCs w:val="22"/>
              </w:rPr>
              <w:t>Seponering af kortikosteroider</w:t>
            </w:r>
          </w:p>
        </w:tc>
        <w:tc>
          <w:tcPr>
            <w:tcW w:w="1656" w:type="dxa"/>
            <w:tcBorders>
              <w:top w:val="single" w:sz="6" w:space="0" w:color="000000"/>
              <w:left w:val="single" w:sz="6" w:space="0" w:color="000000"/>
              <w:bottom w:val="single" w:sz="6" w:space="0" w:color="000000"/>
              <w:right w:val="single" w:sz="6" w:space="0" w:color="000000"/>
            </w:tcBorders>
            <w:vAlign w:val="bottom"/>
          </w:tcPr>
          <w:p w:rsidR="000C1751" w:rsidRPr="00ED1045" w:rsidP="000C1751" w14:paraId="222ECF7F" w14:textId="77777777">
            <w:pPr>
              <w:keepNext/>
              <w:keepLines/>
              <w:tabs>
                <w:tab w:val="left" w:pos="-1080"/>
                <w:tab w:val="clear" w:pos="562"/>
              </w:tabs>
              <w:suppressAutoHyphens w:val="0"/>
              <w:autoSpaceDE w:val="0"/>
              <w:autoSpaceDN w:val="0"/>
              <w:adjustRightInd w:val="0"/>
              <w:ind w:left="15"/>
              <w:jc w:val="center"/>
              <w:rPr>
                <w:b/>
                <w:szCs w:val="22"/>
              </w:rPr>
            </w:pPr>
            <w:r w:rsidRPr="00ED1045">
              <w:rPr>
                <w:b/>
                <w:szCs w:val="22"/>
              </w:rPr>
              <w:t>N= 33</w:t>
            </w:r>
          </w:p>
        </w:tc>
        <w:tc>
          <w:tcPr>
            <w:tcW w:w="1619" w:type="dxa"/>
            <w:tcBorders>
              <w:top w:val="single" w:sz="6" w:space="0" w:color="000000"/>
              <w:left w:val="single" w:sz="6" w:space="0" w:color="000000"/>
              <w:bottom w:val="single" w:sz="6" w:space="0" w:color="000000"/>
              <w:right w:val="single" w:sz="6" w:space="0" w:color="000000"/>
            </w:tcBorders>
            <w:vAlign w:val="bottom"/>
          </w:tcPr>
          <w:p w:rsidR="000C1751" w:rsidRPr="00ED1045" w:rsidP="000C1751" w14:paraId="78DAEF6F" w14:textId="77777777">
            <w:pPr>
              <w:keepNext/>
              <w:keepLines/>
              <w:tabs>
                <w:tab w:val="left" w:pos="-1080"/>
                <w:tab w:val="clear" w:pos="562"/>
              </w:tabs>
              <w:suppressAutoHyphens w:val="0"/>
              <w:autoSpaceDE w:val="0"/>
              <w:autoSpaceDN w:val="0"/>
              <w:adjustRightInd w:val="0"/>
              <w:ind w:left="15"/>
              <w:jc w:val="center"/>
              <w:rPr>
                <w:b/>
                <w:szCs w:val="22"/>
              </w:rPr>
            </w:pPr>
            <w:r w:rsidRPr="00ED1045">
              <w:rPr>
                <w:b/>
                <w:szCs w:val="22"/>
              </w:rPr>
              <w:t>N=38</w:t>
            </w:r>
          </w:p>
        </w:tc>
        <w:tc>
          <w:tcPr>
            <w:tcW w:w="1140" w:type="dxa"/>
            <w:tcBorders>
              <w:top w:val="single" w:sz="6" w:space="0" w:color="000000"/>
              <w:left w:val="single" w:sz="6" w:space="0" w:color="000000"/>
              <w:bottom w:val="single" w:sz="6" w:space="0" w:color="000000"/>
              <w:right w:val="single" w:sz="6" w:space="0" w:color="000000"/>
            </w:tcBorders>
            <w:vAlign w:val="bottom"/>
          </w:tcPr>
          <w:p w:rsidR="000C1751" w:rsidRPr="00ED1045" w:rsidP="000C1751" w14:paraId="02206D4A" w14:textId="77777777">
            <w:pPr>
              <w:keepNext/>
              <w:tabs>
                <w:tab w:val="clear" w:pos="562"/>
              </w:tabs>
              <w:suppressAutoHyphens w:val="0"/>
              <w:autoSpaceDE w:val="0"/>
              <w:autoSpaceDN w:val="0"/>
              <w:adjustRightInd w:val="0"/>
              <w:ind w:left="15"/>
              <w:rPr>
                <w:b/>
                <w:szCs w:val="22"/>
              </w:rPr>
            </w:pPr>
          </w:p>
        </w:tc>
      </w:tr>
      <w:tr w14:paraId="3DA1F277" w14:textId="77777777" w:rsidTr="000C1751">
        <w:tblPrEx>
          <w:tblW w:w="0" w:type="auto"/>
          <w:tblLook w:val="00A0"/>
        </w:tblPrEx>
        <w:tc>
          <w:tcPr>
            <w:tcW w:w="4025" w:type="dxa"/>
            <w:tcBorders>
              <w:top w:val="single" w:sz="6" w:space="0" w:color="000000"/>
              <w:left w:val="single" w:sz="6" w:space="0" w:color="000000"/>
              <w:bottom w:val="single" w:sz="6" w:space="0" w:color="000000"/>
              <w:right w:val="single" w:sz="6" w:space="0" w:color="000000"/>
            </w:tcBorders>
            <w:vAlign w:val="bottom"/>
          </w:tcPr>
          <w:p w:rsidR="000C1751" w:rsidRPr="00ED1045" w:rsidP="000C1751" w14:paraId="688FDEC5" w14:textId="77777777">
            <w:pPr>
              <w:keepNext/>
              <w:keepLines/>
              <w:tabs>
                <w:tab w:val="left" w:pos="-1080"/>
                <w:tab w:val="clear" w:pos="562"/>
              </w:tabs>
              <w:suppressAutoHyphens w:val="0"/>
              <w:autoSpaceDE w:val="0"/>
              <w:autoSpaceDN w:val="0"/>
              <w:adjustRightInd w:val="0"/>
              <w:rPr>
                <w:bCs/>
                <w:szCs w:val="22"/>
              </w:rPr>
            </w:pPr>
            <w:r w:rsidRPr="00ED1045">
              <w:rPr>
                <w:bCs/>
                <w:szCs w:val="22"/>
              </w:rPr>
              <w:t>Uge 26</w:t>
            </w:r>
          </w:p>
        </w:tc>
        <w:tc>
          <w:tcPr>
            <w:tcW w:w="1656" w:type="dxa"/>
            <w:tcBorders>
              <w:top w:val="single" w:sz="6" w:space="0" w:color="000000"/>
              <w:left w:val="single" w:sz="6" w:space="0" w:color="000000"/>
              <w:bottom w:val="single" w:sz="6" w:space="0" w:color="000000"/>
              <w:right w:val="single" w:sz="6" w:space="0" w:color="000000"/>
            </w:tcBorders>
            <w:vAlign w:val="bottom"/>
          </w:tcPr>
          <w:p w:rsidR="000C1751" w:rsidRPr="00ED1045" w:rsidP="000C1751" w14:paraId="726209D3"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84,8%</w:t>
            </w:r>
          </w:p>
        </w:tc>
        <w:tc>
          <w:tcPr>
            <w:tcW w:w="1619" w:type="dxa"/>
            <w:tcBorders>
              <w:top w:val="single" w:sz="6" w:space="0" w:color="000000"/>
              <w:left w:val="single" w:sz="6" w:space="0" w:color="000000"/>
              <w:bottom w:val="single" w:sz="6" w:space="0" w:color="000000"/>
              <w:right w:val="single" w:sz="6" w:space="0" w:color="000000"/>
            </w:tcBorders>
            <w:vAlign w:val="bottom"/>
          </w:tcPr>
          <w:p w:rsidR="000C1751" w:rsidRPr="00ED1045" w:rsidP="000C1751" w14:paraId="361FD0D3"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65,8%</w:t>
            </w:r>
          </w:p>
        </w:tc>
        <w:tc>
          <w:tcPr>
            <w:tcW w:w="1140" w:type="dxa"/>
            <w:tcBorders>
              <w:top w:val="single" w:sz="6" w:space="0" w:color="000000"/>
              <w:left w:val="single" w:sz="6" w:space="0" w:color="000000"/>
              <w:bottom w:val="single" w:sz="6" w:space="0" w:color="000000"/>
              <w:right w:val="single" w:sz="6" w:space="0" w:color="000000"/>
            </w:tcBorders>
            <w:vAlign w:val="bottom"/>
          </w:tcPr>
          <w:p w:rsidR="000C1751" w:rsidRPr="00ED1045" w:rsidP="000C1751" w14:paraId="7D9AFB27"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0,066</w:t>
            </w:r>
          </w:p>
        </w:tc>
      </w:tr>
      <w:tr w14:paraId="23E5A10F" w14:textId="77777777" w:rsidTr="000C1751">
        <w:tblPrEx>
          <w:tblW w:w="0" w:type="auto"/>
          <w:tblLook w:val="00A0"/>
        </w:tblPrEx>
        <w:tc>
          <w:tcPr>
            <w:tcW w:w="4025" w:type="dxa"/>
            <w:tcBorders>
              <w:top w:val="single" w:sz="6" w:space="0" w:color="000000"/>
              <w:left w:val="single" w:sz="6" w:space="0" w:color="000000"/>
              <w:bottom w:val="single" w:sz="6" w:space="0" w:color="000000"/>
              <w:right w:val="single" w:sz="6" w:space="0" w:color="000000"/>
            </w:tcBorders>
            <w:vAlign w:val="bottom"/>
          </w:tcPr>
          <w:p w:rsidR="000C1751" w:rsidRPr="00ED1045" w:rsidP="000C1751" w14:paraId="08DF9D45" w14:textId="77777777">
            <w:pPr>
              <w:keepNext/>
              <w:keepLines/>
              <w:tabs>
                <w:tab w:val="left" w:pos="-1080"/>
                <w:tab w:val="clear" w:pos="562"/>
              </w:tabs>
              <w:suppressAutoHyphens w:val="0"/>
              <w:autoSpaceDE w:val="0"/>
              <w:autoSpaceDN w:val="0"/>
              <w:adjustRightInd w:val="0"/>
              <w:rPr>
                <w:bCs/>
                <w:szCs w:val="22"/>
              </w:rPr>
            </w:pPr>
            <w:r w:rsidRPr="00ED1045">
              <w:rPr>
                <w:bCs/>
                <w:szCs w:val="22"/>
              </w:rPr>
              <w:t>Uge 52</w:t>
            </w:r>
          </w:p>
        </w:tc>
        <w:tc>
          <w:tcPr>
            <w:tcW w:w="1656" w:type="dxa"/>
            <w:tcBorders>
              <w:top w:val="single" w:sz="6" w:space="0" w:color="000000"/>
              <w:left w:val="single" w:sz="6" w:space="0" w:color="000000"/>
              <w:bottom w:val="single" w:sz="6" w:space="0" w:color="000000"/>
              <w:right w:val="single" w:sz="6" w:space="0" w:color="000000"/>
            </w:tcBorders>
          </w:tcPr>
          <w:p w:rsidR="000C1751" w:rsidRPr="00ED1045" w:rsidP="000C1751" w14:paraId="05A111F9"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69,7%</w:t>
            </w:r>
          </w:p>
        </w:tc>
        <w:tc>
          <w:tcPr>
            <w:tcW w:w="1619" w:type="dxa"/>
            <w:tcBorders>
              <w:top w:val="single" w:sz="6" w:space="0" w:color="000000"/>
              <w:left w:val="single" w:sz="6" w:space="0" w:color="000000"/>
              <w:bottom w:val="single" w:sz="6" w:space="0" w:color="000000"/>
              <w:right w:val="single" w:sz="6" w:space="0" w:color="000000"/>
            </w:tcBorders>
          </w:tcPr>
          <w:p w:rsidR="000C1751" w:rsidRPr="00ED1045" w:rsidP="000C1751" w14:paraId="0F3B2FE3"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60,5%</w:t>
            </w:r>
          </w:p>
        </w:tc>
        <w:tc>
          <w:tcPr>
            <w:tcW w:w="1140" w:type="dxa"/>
            <w:tcBorders>
              <w:top w:val="single" w:sz="6" w:space="0" w:color="000000"/>
              <w:left w:val="single" w:sz="6" w:space="0" w:color="000000"/>
              <w:bottom w:val="single" w:sz="6" w:space="0" w:color="000000"/>
              <w:right w:val="single" w:sz="6" w:space="0" w:color="000000"/>
            </w:tcBorders>
            <w:vAlign w:val="bottom"/>
          </w:tcPr>
          <w:p w:rsidR="000C1751" w:rsidRPr="00ED1045" w:rsidP="000C1751" w14:paraId="6CA8D44E"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0,420</w:t>
            </w:r>
          </w:p>
        </w:tc>
      </w:tr>
      <w:tr w14:paraId="082A5FED" w14:textId="77777777" w:rsidTr="000C1751">
        <w:tblPrEx>
          <w:tblW w:w="0" w:type="auto"/>
          <w:tblLook w:val="00A0"/>
        </w:tblPrEx>
        <w:tc>
          <w:tcPr>
            <w:tcW w:w="4025" w:type="dxa"/>
            <w:tcBorders>
              <w:top w:val="single" w:sz="6" w:space="0" w:color="000000"/>
              <w:left w:val="single" w:sz="6" w:space="0" w:color="000000"/>
              <w:bottom w:val="single" w:sz="6" w:space="0" w:color="000000"/>
              <w:right w:val="single" w:sz="6" w:space="0" w:color="000000"/>
            </w:tcBorders>
            <w:vAlign w:val="bottom"/>
          </w:tcPr>
          <w:p w:rsidR="000C1751" w:rsidRPr="00ED1045" w:rsidP="000C1751" w14:paraId="3B608581" w14:textId="77777777">
            <w:pPr>
              <w:keepNext/>
              <w:keepLines/>
              <w:tabs>
                <w:tab w:val="left" w:pos="-1080"/>
                <w:tab w:val="clear" w:pos="562"/>
              </w:tabs>
              <w:suppressAutoHyphens w:val="0"/>
              <w:autoSpaceDE w:val="0"/>
              <w:autoSpaceDN w:val="0"/>
              <w:adjustRightInd w:val="0"/>
              <w:rPr>
                <w:b/>
                <w:szCs w:val="22"/>
              </w:rPr>
            </w:pPr>
            <w:r w:rsidRPr="00ED1045">
              <w:rPr>
                <w:b/>
                <w:szCs w:val="22"/>
              </w:rPr>
              <w:t>Seponering af immunomodulerende-midler</w:t>
            </w:r>
            <w:r w:rsidRPr="00ED1045">
              <w:rPr>
                <w:b/>
                <w:szCs w:val="22"/>
                <w:vertAlign w:val="superscript"/>
              </w:rPr>
              <w:t>2</w:t>
            </w:r>
          </w:p>
        </w:tc>
        <w:tc>
          <w:tcPr>
            <w:tcW w:w="1656" w:type="dxa"/>
            <w:tcBorders>
              <w:top w:val="single" w:sz="6" w:space="0" w:color="000000"/>
              <w:left w:val="single" w:sz="6" w:space="0" w:color="000000"/>
              <w:bottom w:val="single" w:sz="6" w:space="0" w:color="000000"/>
              <w:right w:val="single" w:sz="6" w:space="0" w:color="000000"/>
            </w:tcBorders>
            <w:vAlign w:val="bottom"/>
          </w:tcPr>
          <w:p w:rsidR="000C1751" w:rsidRPr="00ED1045" w:rsidP="000C1751" w14:paraId="00EE8387" w14:textId="77777777">
            <w:pPr>
              <w:keepNext/>
              <w:keepLines/>
              <w:tabs>
                <w:tab w:val="left" w:pos="-1080"/>
                <w:tab w:val="clear" w:pos="562"/>
              </w:tabs>
              <w:suppressAutoHyphens w:val="0"/>
              <w:autoSpaceDE w:val="0"/>
              <w:autoSpaceDN w:val="0"/>
              <w:adjustRightInd w:val="0"/>
              <w:ind w:left="15"/>
              <w:jc w:val="center"/>
              <w:rPr>
                <w:b/>
                <w:szCs w:val="22"/>
              </w:rPr>
            </w:pPr>
            <w:r w:rsidRPr="00ED1045">
              <w:rPr>
                <w:b/>
                <w:szCs w:val="22"/>
              </w:rPr>
              <w:t>N=60</w:t>
            </w:r>
          </w:p>
        </w:tc>
        <w:tc>
          <w:tcPr>
            <w:tcW w:w="1619" w:type="dxa"/>
            <w:tcBorders>
              <w:top w:val="single" w:sz="6" w:space="0" w:color="000000"/>
              <w:left w:val="single" w:sz="6" w:space="0" w:color="000000"/>
              <w:bottom w:val="single" w:sz="6" w:space="0" w:color="000000"/>
              <w:right w:val="single" w:sz="6" w:space="0" w:color="000000"/>
            </w:tcBorders>
            <w:vAlign w:val="bottom"/>
          </w:tcPr>
          <w:p w:rsidR="000C1751" w:rsidRPr="00ED1045" w:rsidP="000C1751" w14:paraId="59388777" w14:textId="77777777">
            <w:pPr>
              <w:keepNext/>
              <w:keepLines/>
              <w:tabs>
                <w:tab w:val="left" w:pos="-1080"/>
                <w:tab w:val="clear" w:pos="562"/>
              </w:tabs>
              <w:suppressAutoHyphens w:val="0"/>
              <w:autoSpaceDE w:val="0"/>
              <w:autoSpaceDN w:val="0"/>
              <w:adjustRightInd w:val="0"/>
              <w:ind w:left="15"/>
              <w:jc w:val="center"/>
              <w:rPr>
                <w:b/>
                <w:szCs w:val="22"/>
              </w:rPr>
            </w:pPr>
            <w:r w:rsidRPr="00ED1045">
              <w:rPr>
                <w:b/>
                <w:szCs w:val="22"/>
              </w:rPr>
              <w:t>N=57</w:t>
            </w:r>
          </w:p>
        </w:tc>
        <w:tc>
          <w:tcPr>
            <w:tcW w:w="1140" w:type="dxa"/>
            <w:tcBorders>
              <w:top w:val="single" w:sz="6" w:space="0" w:color="000000"/>
              <w:left w:val="single" w:sz="6" w:space="0" w:color="000000"/>
              <w:bottom w:val="single" w:sz="6" w:space="0" w:color="000000"/>
              <w:right w:val="single" w:sz="6" w:space="0" w:color="000000"/>
            </w:tcBorders>
            <w:vAlign w:val="bottom"/>
          </w:tcPr>
          <w:p w:rsidR="000C1751" w:rsidRPr="00ED1045" w:rsidP="000C1751" w14:paraId="68B1CDA0" w14:textId="77777777">
            <w:pPr>
              <w:keepNext/>
              <w:tabs>
                <w:tab w:val="clear" w:pos="562"/>
              </w:tabs>
              <w:suppressAutoHyphens w:val="0"/>
              <w:autoSpaceDE w:val="0"/>
              <w:autoSpaceDN w:val="0"/>
              <w:adjustRightInd w:val="0"/>
              <w:ind w:left="15"/>
              <w:rPr>
                <w:b/>
                <w:szCs w:val="22"/>
              </w:rPr>
            </w:pPr>
          </w:p>
        </w:tc>
      </w:tr>
      <w:tr w14:paraId="10FCB901" w14:textId="77777777" w:rsidTr="000C1751">
        <w:tblPrEx>
          <w:tblW w:w="0" w:type="auto"/>
          <w:tblLook w:val="00A0"/>
        </w:tblPrEx>
        <w:tc>
          <w:tcPr>
            <w:tcW w:w="4025" w:type="dxa"/>
            <w:tcBorders>
              <w:top w:val="single" w:sz="6" w:space="0" w:color="000000"/>
              <w:left w:val="single" w:sz="6" w:space="0" w:color="000000"/>
              <w:bottom w:val="single" w:sz="6" w:space="0" w:color="000000"/>
              <w:right w:val="single" w:sz="6" w:space="0" w:color="000000"/>
            </w:tcBorders>
          </w:tcPr>
          <w:p w:rsidR="000C1751" w:rsidRPr="00ED1045" w:rsidP="000C1751" w14:paraId="5CAEB0AE" w14:textId="77777777">
            <w:pPr>
              <w:keepNext/>
              <w:keepLines/>
              <w:tabs>
                <w:tab w:val="left" w:pos="-1080"/>
                <w:tab w:val="clear" w:pos="562"/>
              </w:tabs>
              <w:suppressAutoHyphens w:val="0"/>
              <w:autoSpaceDE w:val="0"/>
              <w:autoSpaceDN w:val="0"/>
              <w:adjustRightInd w:val="0"/>
              <w:rPr>
                <w:bCs/>
                <w:szCs w:val="22"/>
              </w:rPr>
            </w:pPr>
            <w:r w:rsidRPr="00ED1045">
              <w:rPr>
                <w:bCs/>
                <w:szCs w:val="22"/>
              </w:rPr>
              <w:t>Uge 52</w:t>
            </w:r>
          </w:p>
        </w:tc>
        <w:tc>
          <w:tcPr>
            <w:tcW w:w="1656" w:type="dxa"/>
            <w:tcBorders>
              <w:top w:val="single" w:sz="6" w:space="0" w:color="000000"/>
              <w:left w:val="single" w:sz="6" w:space="0" w:color="000000"/>
              <w:bottom w:val="single" w:sz="6" w:space="0" w:color="000000"/>
              <w:right w:val="single" w:sz="6" w:space="0" w:color="000000"/>
            </w:tcBorders>
          </w:tcPr>
          <w:p w:rsidR="000C1751" w:rsidRPr="00ED1045" w:rsidP="000C1751" w14:paraId="34BCFC25"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30,0%</w:t>
            </w:r>
          </w:p>
        </w:tc>
        <w:tc>
          <w:tcPr>
            <w:tcW w:w="1619" w:type="dxa"/>
            <w:tcBorders>
              <w:top w:val="single" w:sz="6" w:space="0" w:color="000000"/>
              <w:left w:val="single" w:sz="6" w:space="0" w:color="000000"/>
              <w:bottom w:val="single" w:sz="6" w:space="0" w:color="000000"/>
              <w:right w:val="single" w:sz="6" w:space="0" w:color="000000"/>
            </w:tcBorders>
          </w:tcPr>
          <w:p w:rsidR="000C1751" w:rsidRPr="00ED1045" w:rsidP="000C1751" w14:paraId="5121F7B9"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29,8%</w:t>
            </w:r>
          </w:p>
        </w:tc>
        <w:tc>
          <w:tcPr>
            <w:tcW w:w="1140" w:type="dxa"/>
            <w:tcBorders>
              <w:top w:val="single" w:sz="6" w:space="0" w:color="000000"/>
              <w:left w:val="single" w:sz="6" w:space="0" w:color="000000"/>
              <w:bottom w:val="single" w:sz="6" w:space="0" w:color="000000"/>
              <w:right w:val="single" w:sz="6" w:space="0" w:color="000000"/>
            </w:tcBorders>
          </w:tcPr>
          <w:p w:rsidR="000C1751" w:rsidRPr="00ED1045" w:rsidP="000C1751" w14:paraId="1F295DB5"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0,983</w:t>
            </w:r>
          </w:p>
        </w:tc>
      </w:tr>
      <w:tr w14:paraId="5E7247B3" w14:textId="77777777" w:rsidTr="000C1751">
        <w:tblPrEx>
          <w:tblW w:w="0" w:type="auto"/>
          <w:tblLook w:val="00A0"/>
        </w:tblPrEx>
        <w:tc>
          <w:tcPr>
            <w:tcW w:w="4025" w:type="dxa"/>
            <w:tcBorders>
              <w:top w:val="single" w:sz="6" w:space="0" w:color="000000"/>
              <w:left w:val="single" w:sz="6" w:space="0" w:color="000000"/>
              <w:bottom w:val="single" w:sz="6" w:space="0" w:color="000000"/>
              <w:right w:val="single" w:sz="6" w:space="0" w:color="000000"/>
            </w:tcBorders>
          </w:tcPr>
          <w:p w:rsidR="000C1751" w:rsidRPr="00ED1045" w:rsidP="000C1751" w14:paraId="4A522372" w14:textId="77777777">
            <w:pPr>
              <w:keepNext/>
              <w:keepLines/>
              <w:tabs>
                <w:tab w:val="left" w:pos="-1080"/>
                <w:tab w:val="clear" w:pos="562"/>
              </w:tabs>
              <w:suppressAutoHyphens w:val="0"/>
              <w:autoSpaceDE w:val="0"/>
              <w:autoSpaceDN w:val="0"/>
              <w:adjustRightInd w:val="0"/>
              <w:rPr>
                <w:b/>
                <w:bCs/>
                <w:szCs w:val="22"/>
              </w:rPr>
            </w:pPr>
            <w:r w:rsidRPr="00ED1045">
              <w:rPr>
                <w:b/>
                <w:szCs w:val="22"/>
                <w:lang w:val="en-GB"/>
              </w:rPr>
              <w:t>Remission af fistler</w:t>
            </w:r>
            <w:r w:rsidRPr="00ED1045">
              <w:rPr>
                <w:b/>
                <w:szCs w:val="22"/>
                <w:vertAlign w:val="superscript"/>
                <w:lang w:val="en-GB"/>
              </w:rPr>
              <w:t>3</w:t>
            </w:r>
          </w:p>
        </w:tc>
        <w:tc>
          <w:tcPr>
            <w:tcW w:w="1656" w:type="dxa"/>
            <w:tcBorders>
              <w:top w:val="single" w:sz="6" w:space="0" w:color="000000"/>
              <w:left w:val="single" w:sz="6" w:space="0" w:color="000000"/>
              <w:bottom w:val="single" w:sz="6" w:space="0" w:color="000000"/>
              <w:right w:val="single" w:sz="6" w:space="0" w:color="000000"/>
            </w:tcBorders>
          </w:tcPr>
          <w:p w:rsidR="000C1751" w:rsidRPr="00ED1045" w:rsidP="000C1751" w14:paraId="4C269C36" w14:textId="77777777">
            <w:pPr>
              <w:keepNext/>
              <w:keepLines/>
              <w:tabs>
                <w:tab w:val="left" w:pos="-1080"/>
                <w:tab w:val="clear" w:pos="562"/>
              </w:tabs>
              <w:suppressAutoHyphens w:val="0"/>
              <w:autoSpaceDE w:val="0"/>
              <w:autoSpaceDN w:val="0"/>
              <w:adjustRightInd w:val="0"/>
              <w:ind w:left="15"/>
              <w:jc w:val="center"/>
              <w:rPr>
                <w:b/>
                <w:szCs w:val="22"/>
              </w:rPr>
            </w:pPr>
            <w:r w:rsidRPr="00ED1045">
              <w:rPr>
                <w:b/>
                <w:szCs w:val="22"/>
              </w:rPr>
              <w:t>N=15</w:t>
            </w:r>
          </w:p>
        </w:tc>
        <w:tc>
          <w:tcPr>
            <w:tcW w:w="1619" w:type="dxa"/>
            <w:tcBorders>
              <w:top w:val="single" w:sz="6" w:space="0" w:color="000000"/>
              <w:left w:val="single" w:sz="6" w:space="0" w:color="000000"/>
              <w:bottom w:val="single" w:sz="6" w:space="0" w:color="000000"/>
              <w:right w:val="single" w:sz="6" w:space="0" w:color="000000"/>
            </w:tcBorders>
          </w:tcPr>
          <w:p w:rsidR="000C1751" w:rsidRPr="00ED1045" w:rsidP="000C1751" w14:paraId="0043AE9E" w14:textId="77777777">
            <w:pPr>
              <w:keepNext/>
              <w:keepLines/>
              <w:tabs>
                <w:tab w:val="left" w:pos="-1080"/>
                <w:tab w:val="clear" w:pos="562"/>
              </w:tabs>
              <w:suppressAutoHyphens w:val="0"/>
              <w:autoSpaceDE w:val="0"/>
              <w:autoSpaceDN w:val="0"/>
              <w:adjustRightInd w:val="0"/>
              <w:ind w:left="15"/>
              <w:jc w:val="center"/>
              <w:rPr>
                <w:b/>
                <w:szCs w:val="22"/>
              </w:rPr>
            </w:pPr>
            <w:r w:rsidRPr="00ED1045">
              <w:rPr>
                <w:b/>
                <w:szCs w:val="22"/>
              </w:rPr>
              <w:t>N=21</w:t>
            </w:r>
          </w:p>
        </w:tc>
        <w:tc>
          <w:tcPr>
            <w:tcW w:w="1140" w:type="dxa"/>
            <w:tcBorders>
              <w:top w:val="single" w:sz="6" w:space="0" w:color="000000"/>
              <w:left w:val="single" w:sz="6" w:space="0" w:color="000000"/>
              <w:bottom w:val="single" w:sz="6" w:space="0" w:color="000000"/>
              <w:right w:val="single" w:sz="6" w:space="0" w:color="000000"/>
            </w:tcBorders>
          </w:tcPr>
          <w:p w:rsidR="000C1751" w:rsidRPr="00ED1045" w:rsidP="000C1751" w14:paraId="3F8EA58F" w14:textId="77777777">
            <w:pPr>
              <w:keepNext/>
              <w:keepLines/>
              <w:tabs>
                <w:tab w:val="left" w:pos="-1080"/>
                <w:tab w:val="clear" w:pos="562"/>
              </w:tabs>
              <w:suppressAutoHyphens w:val="0"/>
              <w:autoSpaceDE w:val="0"/>
              <w:autoSpaceDN w:val="0"/>
              <w:adjustRightInd w:val="0"/>
              <w:ind w:left="15"/>
              <w:jc w:val="center"/>
              <w:rPr>
                <w:szCs w:val="22"/>
              </w:rPr>
            </w:pPr>
          </w:p>
        </w:tc>
      </w:tr>
      <w:tr w14:paraId="523A6964" w14:textId="77777777" w:rsidTr="000C1751">
        <w:tblPrEx>
          <w:tblW w:w="0" w:type="auto"/>
          <w:tblLook w:val="00A0"/>
        </w:tblPrEx>
        <w:tc>
          <w:tcPr>
            <w:tcW w:w="4025" w:type="dxa"/>
            <w:tcBorders>
              <w:top w:val="single" w:sz="6" w:space="0" w:color="000000"/>
              <w:left w:val="single" w:sz="6" w:space="0" w:color="000000"/>
              <w:bottom w:val="single" w:sz="6" w:space="0" w:color="000000"/>
              <w:right w:val="single" w:sz="6" w:space="0" w:color="000000"/>
            </w:tcBorders>
          </w:tcPr>
          <w:p w:rsidR="000C1751" w:rsidRPr="00ED1045" w:rsidP="000C1751" w14:paraId="613583B4" w14:textId="77777777">
            <w:pPr>
              <w:keepNext/>
              <w:keepLines/>
              <w:tabs>
                <w:tab w:val="left" w:pos="-1080"/>
                <w:tab w:val="clear" w:pos="562"/>
              </w:tabs>
              <w:suppressAutoHyphens w:val="0"/>
              <w:autoSpaceDE w:val="0"/>
              <w:autoSpaceDN w:val="0"/>
              <w:adjustRightInd w:val="0"/>
              <w:rPr>
                <w:bCs/>
                <w:szCs w:val="22"/>
              </w:rPr>
            </w:pPr>
            <w:r w:rsidRPr="00ED1045">
              <w:rPr>
                <w:bCs/>
                <w:szCs w:val="22"/>
              </w:rPr>
              <w:t>Uge 26</w:t>
            </w:r>
          </w:p>
        </w:tc>
        <w:tc>
          <w:tcPr>
            <w:tcW w:w="1656" w:type="dxa"/>
            <w:tcBorders>
              <w:top w:val="single" w:sz="6" w:space="0" w:color="000000"/>
              <w:left w:val="single" w:sz="6" w:space="0" w:color="000000"/>
              <w:bottom w:val="single" w:sz="6" w:space="0" w:color="000000"/>
              <w:right w:val="single" w:sz="6" w:space="0" w:color="000000"/>
            </w:tcBorders>
          </w:tcPr>
          <w:p w:rsidR="000C1751" w:rsidRPr="00ED1045" w:rsidP="000C1751" w14:paraId="5D0A7CE3"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lang w:val="en-GB"/>
              </w:rPr>
              <w:t>46,7%</w:t>
            </w:r>
          </w:p>
        </w:tc>
        <w:tc>
          <w:tcPr>
            <w:tcW w:w="1619" w:type="dxa"/>
            <w:tcBorders>
              <w:top w:val="single" w:sz="6" w:space="0" w:color="000000"/>
              <w:left w:val="single" w:sz="6" w:space="0" w:color="000000"/>
              <w:bottom w:val="single" w:sz="6" w:space="0" w:color="000000"/>
              <w:right w:val="single" w:sz="6" w:space="0" w:color="000000"/>
            </w:tcBorders>
          </w:tcPr>
          <w:p w:rsidR="000C1751" w:rsidRPr="00ED1045" w:rsidP="000C1751" w14:paraId="7665EAE6"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lang w:val="en-GB"/>
              </w:rPr>
              <w:t>38,1%</w:t>
            </w:r>
          </w:p>
        </w:tc>
        <w:tc>
          <w:tcPr>
            <w:tcW w:w="1140" w:type="dxa"/>
            <w:tcBorders>
              <w:top w:val="single" w:sz="6" w:space="0" w:color="000000"/>
              <w:left w:val="single" w:sz="6" w:space="0" w:color="000000"/>
              <w:bottom w:val="single" w:sz="6" w:space="0" w:color="000000"/>
              <w:right w:val="single" w:sz="6" w:space="0" w:color="000000"/>
            </w:tcBorders>
          </w:tcPr>
          <w:p w:rsidR="000C1751" w:rsidRPr="00ED1045" w:rsidP="000C1751" w14:paraId="3EF182F9"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lang w:val="en-GB"/>
              </w:rPr>
              <w:t>0,608</w:t>
            </w:r>
          </w:p>
        </w:tc>
      </w:tr>
      <w:tr w14:paraId="11E46501" w14:textId="77777777" w:rsidTr="000C1751">
        <w:tblPrEx>
          <w:tblW w:w="0" w:type="auto"/>
          <w:tblLook w:val="00A0"/>
        </w:tblPrEx>
        <w:tc>
          <w:tcPr>
            <w:tcW w:w="4025" w:type="dxa"/>
            <w:tcBorders>
              <w:top w:val="single" w:sz="6" w:space="0" w:color="000000"/>
              <w:left w:val="single" w:sz="6" w:space="0" w:color="000000"/>
              <w:bottom w:val="single" w:sz="4" w:space="0" w:color="auto"/>
              <w:right w:val="single" w:sz="6" w:space="0" w:color="000000"/>
            </w:tcBorders>
          </w:tcPr>
          <w:p w:rsidR="000C1751" w:rsidRPr="00ED1045" w:rsidP="000C1751" w14:paraId="25EA007D" w14:textId="77777777">
            <w:pPr>
              <w:keepNext/>
              <w:keepLines/>
              <w:tabs>
                <w:tab w:val="left" w:pos="-1080"/>
                <w:tab w:val="clear" w:pos="562"/>
              </w:tabs>
              <w:suppressAutoHyphens w:val="0"/>
              <w:autoSpaceDE w:val="0"/>
              <w:autoSpaceDN w:val="0"/>
              <w:adjustRightInd w:val="0"/>
              <w:rPr>
                <w:bCs/>
                <w:szCs w:val="22"/>
              </w:rPr>
            </w:pPr>
            <w:r w:rsidRPr="00ED1045">
              <w:rPr>
                <w:szCs w:val="22"/>
                <w:lang w:val="en-GB"/>
              </w:rPr>
              <w:t>Uge 52,</w:t>
            </w:r>
          </w:p>
        </w:tc>
        <w:tc>
          <w:tcPr>
            <w:tcW w:w="1656" w:type="dxa"/>
            <w:tcBorders>
              <w:top w:val="single" w:sz="6" w:space="0" w:color="000000"/>
              <w:left w:val="single" w:sz="6" w:space="0" w:color="000000"/>
              <w:bottom w:val="single" w:sz="4" w:space="0" w:color="auto"/>
              <w:right w:val="single" w:sz="6" w:space="0" w:color="000000"/>
            </w:tcBorders>
          </w:tcPr>
          <w:p w:rsidR="000C1751" w:rsidRPr="00ED1045" w:rsidP="000C1751" w14:paraId="1D21891D" w14:textId="77777777">
            <w:pPr>
              <w:keepNext/>
              <w:keepLines/>
              <w:tabs>
                <w:tab w:val="left" w:pos="-1080"/>
                <w:tab w:val="clear" w:pos="562"/>
              </w:tabs>
              <w:suppressAutoHyphens w:val="0"/>
              <w:autoSpaceDE w:val="0"/>
              <w:autoSpaceDN w:val="0"/>
              <w:adjustRightInd w:val="0"/>
              <w:ind w:left="15"/>
              <w:jc w:val="center"/>
              <w:rPr>
                <w:szCs w:val="22"/>
                <w:lang w:val="en-GB"/>
              </w:rPr>
            </w:pPr>
            <w:r w:rsidRPr="00ED1045">
              <w:rPr>
                <w:szCs w:val="22"/>
                <w:lang w:val="en-GB"/>
              </w:rPr>
              <w:t>40,0%</w:t>
            </w:r>
          </w:p>
        </w:tc>
        <w:tc>
          <w:tcPr>
            <w:tcW w:w="1619" w:type="dxa"/>
            <w:tcBorders>
              <w:top w:val="single" w:sz="6" w:space="0" w:color="000000"/>
              <w:left w:val="single" w:sz="6" w:space="0" w:color="000000"/>
              <w:bottom w:val="single" w:sz="4" w:space="0" w:color="auto"/>
              <w:right w:val="single" w:sz="6" w:space="0" w:color="000000"/>
            </w:tcBorders>
          </w:tcPr>
          <w:p w:rsidR="000C1751" w:rsidRPr="00ED1045" w:rsidP="000C1751" w14:paraId="2A95DEE0" w14:textId="77777777">
            <w:pPr>
              <w:keepNext/>
              <w:keepLines/>
              <w:tabs>
                <w:tab w:val="left" w:pos="-1080"/>
                <w:tab w:val="clear" w:pos="562"/>
              </w:tabs>
              <w:suppressAutoHyphens w:val="0"/>
              <w:autoSpaceDE w:val="0"/>
              <w:autoSpaceDN w:val="0"/>
              <w:adjustRightInd w:val="0"/>
              <w:ind w:left="15"/>
              <w:jc w:val="center"/>
              <w:rPr>
                <w:szCs w:val="22"/>
                <w:lang w:val="en-GB"/>
              </w:rPr>
            </w:pPr>
            <w:r w:rsidRPr="00ED1045">
              <w:rPr>
                <w:szCs w:val="22"/>
                <w:lang w:val="en-GB"/>
              </w:rPr>
              <w:t>23,8%</w:t>
            </w:r>
          </w:p>
        </w:tc>
        <w:tc>
          <w:tcPr>
            <w:tcW w:w="1140" w:type="dxa"/>
            <w:tcBorders>
              <w:top w:val="single" w:sz="6" w:space="0" w:color="000000"/>
              <w:left w:val="single" w:sz="6" w:space="0" w:color="000000"/>
              <w:bottom w:val="single" w:sz="4" w:space="0" w:color="auto"/>
              <w:right w:val="single" w:sz="6" w:space="0" w:color="000000"/>
            </w:tcBorders>
          </w:tcPr>
          <w:p w:rsidR="000C1751" w:rsidRPr="00ED1045" w:rsidP="000C1751" w14:paraId="5293F9D6" w14:textId="77777777">
            <w:pPr>
              <w:keepNext/>
              <w:keepLines/>
              <w:tabs>
                <w:tab w:val="left" w:pos="-1080"/>
                <w:tab w:val="clear" w:pos="562"/>
              </w:tabs>
              <w:suppressAutoHyphens w:val="0"/>
              <w:autoSpaceDE w:val="0"/>
              <w:autoSpaceDN w:val="0"/>
              <w:adjustRightInd w:val="0"/>
              <w:ind w:left="15"/>
              <w:jc w:val="center"/>
              <w:rPr>
                <w:szCs w:val="22"/>
                <w:lang w:val="en-GB"/>
              </w:rPr>
            </w:pPr>
            <w:r w:rsidRPr="00ED1045">
              <w:rPr>
                <w:szCs w:val="22"/>
                <w:lang w:val="en-GB"/>
              </w:rPr>
              <w:t>0,303</w:t>
            </w:r>
          </w:p>
        </w:tc>
      </w:tr>
      <w:tr w14:paraId="7AD4D51D" w14:textId="77777777" w:rsidTr="000C1751">
        <w:tblPrEx>
          <w:tblW w:w="0" w:type="auto"/>
          <w:tblLook w:val="00A0"/>
        </w:tblPrEx>
        <w:trPr>
          <w:trHeight w:val="177"/>
        </w:trPr>
        <w:tc>
          <w:tcPr>
            <w:tcW w:w="8440" w:type="dxa"/>
            <w:gridSpan w:val="4"/>
            <w:tcBorders>
              <w:top w:val="single" w:sz="4" w:space="0" w:color="auto"/>
            </w:tcBorders>
          </w:tcPr>
          <w:p w:rsidR="000C1751" w:rsidRPr="00ED1045" w:rsidP="000C1751" w14:paraId="02039E2D" w14:textId="77777777">
            <w:pPr>
              <w:keepNext/>
              <w:keepLines/>
              <w:tabs>
                <w:tab w:val="left" w:pos="-1080"/>
                <w:tab w:val="clear" w:pos="562"/>
              </w:tabs>
              <w:suppressAutoHyphens w:val="0"/>
              <w:autoSpaceDE w:val="0"/>
              <w:autoSpaceDN w:val="0"/>
              <w:adjustRightInd w:val="0"/>
              <w:rPr>
                <w:szCs w:val="22"/>
                <w:lang w:val="da-DK"/>
              </w:rPr>
            </w:pPr>
            <w:r w:rsidRPr="00ED1045">
              <w:rPr>
                <w:szCs w:val="22"/>
                <w:vertAlign w:val="superscript"/>
                <w:lang w:val="da-DK"/>
              </w:rPr>
              <w:t>1</w:t>
            </w:r>
            <w:r w:rsidRPr="00ED1045">
              <w:rPr>
                <w:szCs w:val="22"/>
                <w:lang w:val="da-DK"/>
              </w:rPr>
              <w:t xml:space="preserve">  p-værdi for sammeligning af standard-dosis </w:t>
            </w:r>
            <w:r w:rsidRPr="00ED1045">
              <w:rPr>
                <w:i/>
                <w:iCs/>
                <w:szCs w:val="22"/>
                <w:lang w:val="da-DK"/>
              </w:rPr>
              <w:t>versus</w:t>
            </w:r>
            <w:r w:rsidRPr="00ED1045">
              <w:rPr>
                <w:szCs w:val="22"/>
                <w:lang w:val="da-DK"/>
              </w:rPr>
              <w:t xml:space="preserve"> lav-dosis.</w:t>
            </w:r>
          </w:p>
          <w:p w:rsidR="000C1751" w:rsidRPr="00ED1045" w:rsidP="000C1751" w14:paraId="5FD7CA69" w14:textId="77777777">
            <w:pPr>
              <w:keepNext/>
              <w:keepLines/>
              <w:tabs>
                <w:tab w:val="left" w:pos="-1080"/>
                <w:tab w:val="clear" w:pos="562"/>
              </w:tabs>
              <w:suppressAutoHyphens w:val="0"/>
              <w:autoSpaceDE w:val="0"/>
              <w:autoSpaceDN w:val="0"/>
              <w:adjustRightInd w:val="0"/>
              <w:rPr>
                <w:szCs w:val="22"/>
                <w:lang w:val="da-DK"/>
              </w:rPr>
            </w:pPr>
            <w:r w:rsidRPr="00ED1045">
              <w:rPr>
                <w:szCs w:val="22"/>
                <w:vertAlign w:val="superscript"/>
                <w:lang w:val="da-DK"/>
              </w:rPr>
              <w:t xml:space="preserve"> 2</w:t>
            </w:r>
            <w:r w:rsidRPr="00ED1045">
              <w:rPr>
                <w:szCs w:val="22"/>
                <w:lang w:val="da-DK"/>
              </w:rPr>
              <w:t xml:space="preserve">  immunmodulerende lægemidler kunne kun seponeres ved eller efter uge 26 efter investigators skøn, hvis patienten opfyldte det kliniske respons-kriterium </w:t>
            </w:r>
          </w:p>
          <w:p w:rsidR="000C1751" w:rsidRPr="00ED1045" w:rsidP="000C1751" w14:paraId="747D0279" w14:textId="77777777">
            <w:pPr>
              <w:keepNext/>
              <w:keepLines/>
              <w:tabs>
                <w:tab w:val="left" w:pos="-1080"/>
                <w:tab w:val="clear" w:pos="562"/>
              </w:tabs>
              <w:suppressAutoHyphens w:val="0"/>
              <w:autoSpaceDE w:val="0"/>
              <w:autoSpaceDN w:val="0"/>
              <w:adjustRightInd w:val="0"/>
              <w:rPr>
                <w:szCs w:val="22"/>
                <w:lang w:val="da-DK"/>
              </w:rPr>
            </w:pPr>
            <w:r w:rsidRPr="00ED1045">
              <w:rPr>
                <w:szCs w:val="22"/>
                <w:vertAlign w:val="superscript"/>
                <w:lang w:val="da-DK"/>
              </w:rPr>
              <w:t>3</w:t>
            </w:r>
            <w:r w:rsidRPr="00ED1045">
              <w:rPr>
                <w:szCs w:val="22"/>
                <w:lang w:val="da-DK"/>
              </w:rPr>
              <w:t xml:space="preserve">  defineret som lukning af alle fistler, som var åbne ved </w:t>
            </w:r>
            <w:r w:rsidRPr="00ED1045">
              <w:rPr>
                <w:i/>
                <w:szCs w:val="22"/>
                <w:lang w:val="da-DK"/>
              </w:rPr>
              <w:t>baseline</w:t>
            </w:r>
            <w:r w:rsidRPr="00ED1045">
              <w:rPr>
                <w:szCs w:val="22"/>
                <w:lang w:val="da-DK"/>
              </w:rPr>
              <w:t xml:space="preserve">, ved mindst 2 på hinanden følgende besøg efter </w:t>
            </w:r>
            <w:r w:rsidRPr="00ED1045">
              <w:rPr>
                <w:i/>
                <w:szCs w:val="22"/>
                <w:lang w:val="da-DK"/>
              </w:rPr>
              <w:t>baseline</w:t>
            </w:r>
            <w:r w:rsidRPr="00ED1045">
              <w:rPr>
                <w:szCs w:val="22"/>
                <w:lang w:val="da-DK"/>
              </w:rPr>
              <w:t>-besøget</w:t>
            </w:r>
          </w:p>
        </w:tc>
      </w:tr>
    </w:tbl>
    <w:p w:rsidR="000C1751" w:rsidRPr="00ED1045" w:rsidP="000C1751" w14:paraId="5200AECC" w14:textId="77777777">
      <w:pPr>
        <w:pStyle w:val="EMEANormal"/>
        <w:rPr>
          <w:szCs w:val="22"/>
          <w:lang w:val="da-DK"/>
        </w:rPr>
      </w:pPr>
    </w:p>
    <w:p w:rsidR="000C1751" w:rsidRPr="00ED1045" w:rsidP="000C1751" w14:paraId="7F3EAC49" w14:textId="77777777">
      <w:pPr>
        <w:tabs>
          <w:tab w:val="clear" w:pos="562"/>
        </w:tabs>
        <w:suppressAutoHyphens w:val="0"/>
        <w:autoSpaceDE w:val="0"/>
        <w:autoSpaceDN w:val="0"/>
        <w:adjustRightInd w:val="0"/>
        <w:rPr>
          <w:szCs w:val="22"/>
          <w:lang w:val="da-DK"/>
        </w:rPr>
      </w:pPr>
      <w:r w:rsidRPr="00ED1045">
        <w:rPr>
          <w:szCs w:val="22"/>
          <w:lang w:val="da-DK"/>
        </w:rPr>
        <w:t xml:space="preserve">Statistisk signifikant øgning (forbedring) fra </w:t>
      </w:r>
      <w:r w:rsidRPr="00ED1045">
        <w:rPr>
          <w:i/>
          <w:szCs w:val="22"/>
          <w:lang w:val="da-DK"/>
        </w:rPr>
        <w:t>baseline</w:t>
      </w:r>
      <w:r w:rsidRPr="00ED1045">
        <w:rPr>
          <w:szCs w:val="22"/>
          <w:lang w:val="da-DK"/>
        </w:rPr>
        <w:t xml:space="preserve"> til uge 26 og 52 i Body Mass Index og højdevækst blev set i begge behandlingsgrupper.</w:t>
      </w:r>
    </w:p>
    <w:p w:rsidR="000C1751" w:rsidRPr="00ED1045" w:rsidP="000C1751" w14:paraId="2264671B" w14:textId="77777777">
      <w:pPr>
        <w:tabs>
          <w:tab w:val="clear" w:pos="562"/>
        </w:tabs>
        <w:suppressAutoHyphens w:val="0"/>
        <w:autoSpaceDE w:val="0"/>
        <w:autoSpaceDN w:val="0"/>
        <w:adjustRightInd w:val="0"/>
        <w:rPr>
          <w:szCs w:val="22"/>
          <w:lang w:val="da-DK"/>
        </w:rPr>
      </w:pPr>
    </w:p>
    <w:p w:rsidR="000C1751" w:rsidP="000C1751" w14:paraId="00D43095" w14:textId="77777777">
      <w:pPr>
        <w:pStyle w:val="EMEANormal"/>
        <w:rPr>
          <w:bCs/>
          <w:szCs w:val="22"/>
          <w:lang w:val="da-DK"/>
        </w:rPr>
      </w:pPr>
      <w:r w:rsidRPr="00ED1045">
        <w:rPr>
          <w:bCs/>
          <w:szCs w:val="22"/>
          <w:lang w:val="da-DK"/>
        </w:rPr>
        <w:t xml:space="preserve">Statistitisk og klinisk signifikante forbedringer fra </w:t>
      </w:r>
      <w:r w:rsidRPr="00ED1045">
        <w:rPr>
          <w:bCs/>
          <w:i/>
          <w:szCs w:val="22"/>
          <w:lang w:val="da-DK"/>
        </w:rPr>
        <w:t>baseline</w:t>
      </w:r>
      <w:r w:rsidRPr="00ED1045">
        <w:rPr>
          <w:bCs/>
          <w:szCs w:val="22"/>
          <w:lang w:val="da-DK"/>
        </w:rPr>
        <w:t xml:space="preserve"> i livskvalitetsparametre (inklusive IMPACT III) blev også set i begge behandlingsgrupper.</w:t>
      </w:r>
    </w:p>
    <w:p w:rsidR="000C1751" w:rsidP="000C1751" w14:paraId="67587953" w14:textId="77777777">
      <w:pPr>
        <w:pStyle w:val="EMEANormal"/>
        <w:rPr>
          <w:bCs/>
          <w:szCs w:val="22"/>
          <w:lang w:val="da-DK"/>
        </w:rPr>
      </w:pPr>
    </w:p>
    <w:p w:rsidR="000C1751" w:rsidP="000C1751" w14:paraId="48336402" w14:textId="77777777">
      <w:pPr>
        <w:pStyle w:val="EMEANormal"/>
        <w:rPr>
          <w:bCs/>
          <w:szCs w:val="22"/>
          <w:lang w:val="da-DK"/>
        </w:rPr>
      </w:pPr>
      <w:r w:rsidRPr="00923F93">
        <w:rPr>
          <w:szCs w:val="22"/>
          <w:lang w:val="da-DK"/>
        </w:rPr>
        <w:t>Ethundrede patienter (n=100) fra det pædiatriske Crohn-studie fortsatte i langtidsbehandling i et åbent forlængelsesstudie. Efter 5 års adalimumab-</w:t>
      </w:r>
      <w:r>
        <w:rPr>
          <w:szCs w:val="22"/>
          <w:lang w:val="da-DK"/>
        </w:rPr>
        <w:t>be</w:t>
      </w:r>
      <w:r w:rsidRPr="00923F93">
        <w:rPr>
          <w:szCs w:val="22"/>
          <w:lang w:val="da-DK"/>
        </w:rPr>
        <w:t>handling var 74,0% (37/50) af de 50 patienter, som stadig var i studiet, fortsat i klinisk remission, og 92,0% (46/50) af patienterne havde fortsat klinisk respons i henhold til PCDAI.</w:t>
      </w:r>
    </w:p>
    <w:p w:rsidR="000C1751" w:rsidP="000C1751" w14:paraId="76907385" w14:textId="77777777">
      <w:pPr>
        <w:rPr>
          <w:lang w:val="da-DK"/>
        </w:rPr>
      </w:pPr>
    </w:p>
    <w:p w:rsidR="000C1751" w:rsidRPr="004D4CE1" w:rsidP="000C1751" w14:paraId="1EACAA82" w14:textId="77777777">
      <w:pPr>
        <w:keepNext/>
        <w:rPr>
          <w:i/>
          <w:lang w:val="da-DK"/>
        </w:rPr>
      </w:pPr>
      <w:r w:rsidRPr="004D4CE1">
        <w:rPr>
          <w:i/>
          <w:lang w:val="da-DK"/>
        </w:rPr>
        <w:t>Pædiatrisk uveitis</w:t>
      </w:r>
    </w:p>
    <w:p w:rsidR="000C1751" w:rsidRPr="004D4CE1" w:rsidP="000C1751" w14:paraId="6115F3FF" w14:textId="77777777">
      <w:pPr>
        <w:pStyle w:val="EMEANormal"/>
        <w:keepNext/>
        <w:rPr>
          <w:lang w:val="da-DK"/>
        </w:rPr>
      </w:pPr>
    </w:p>
    <w:p w:rsidR="000C1751" w:rsidRPr="004D4CE1" w:rsidP="000C1751" w14:paraId="223E7560" w14:textId="77777777">
      <w:pPr>
        <w:pStyle w:val="EMEANormal"/>
        <w:keepNext/>
        <w:rPr>
          <w:lang w:val="da-DK"/>
        </w:rPr>
      </w:pPr>
      <w:r w:rsidRPr="004D4CE1">
        <w:rPr>
          <w:lang w:val="da-DK"/>
        </w:rPr>
        <w:t xml:space="preserve">Humiras sikkerhed og virkning undersøgt i et randomiseret, dobbeltblindet, kontrolleret studie hos 90 pædiatriske patienter fra 2 til &lt; 18 år med aktiv JIA-associeret non-infektiøs anterior uveitis, som var refraktære overfor mindst 12 ugers behandling med methotrexat. Patienterne fik enten placebo eller 20 mg adalimumab (hvis &lt; 30 kg) eller 40 mg adalimumab (hvis </w:t>
      </w:r>
      <w:r w:rsidRPr="003D23F9">
        <w:rPr>
          <w:u w:val="single"/>
          <w:lang w:val="da-DK"/>
        </w:rPr>
        <w:t>&gt;</w:t>
      </w:r>
      <w:r w:rsidRPr="004D4CE1">
        <w:rPr>
          <w:lang w:val="da-DK"/>
        </w:rPr>
        <w:t xml:space="preserve"> 30 kg) hver anden uge i kombination med deres </w:t>
      </w:r>
      <w:r w:rsidRPr="004D4CE1">
        <w:rPr>
          <w:i/>
          <w:lang w:val="da-DK"/>
        </w:rPr>
        <w:t>baseline</w:t>
      </w:r>
      <w:r w:rsidRPr="004D4CE1">
        <w:rPr>
          <w:lang w:val="da-DK"/>
        </w:rPr>
        <w:t xml:space="preserve"> dosis af methotrexat.</w:t>
      </w:r>
    </w:p>
    <w:p w:rsidR="000C1751" w:rsidRPr="004D4CE1" w:rsidP="000C1751" w14:paraId="5129A164" w14:textId="77777777">
      <w:pPr>
        <w:pStyle w:val="EMEANormal"/>
        <w:rPr>
          <w:lang w:val="da-DK"/>
        </w:rPr>
      </w:pPr>
    </w:p>
    <w:p w:rsidR="000C1751" w:rsidRPr="004D4CE1" w:rsidP="000C1751" w14:paraId="4521580A" w14:textId="77777777">
      <w:pPr>
        <w:pStyle w:val="EMEANormal"/>
        <w:rPr>
          <w:lang w:val="da-DK"/>
        </w:rPr>
      </w:pPr>
      <w:r w:rsidRPr="004D4CE1">
        <w:rPr>
          <w:lang w:val="da-DK"/>
        </w:rPr>
        <w:t>Det primære end</w:t>
      </w:r>
      <w:r>
        <w:rPr>
          <w:lang w:val="da-DK"/>
        </w:rPr>
        <w:t>epunkt</w:t>
      </w:r>
      <w:r w:rsidRPr="004D4CE1">
        <w:rPr>
          <w:lang w:val="da-DK"/>
        </w:rPr>
        <w:t xml:space="preserve"> var ”tid til behandlingssvigt”. Behandlingssvigt blev defineret som en forvær</w:t>
      </w:r>
      <w:r>
        <w:rPr>
          <w:lang w:val="da-DK"/>
        </w:rPr>
        <w:t>r</w:t>
      </w:r>
      <w:r w:rsidRPr="004D4CE1">
        <w:rPr>
          <w:lang w:val="da-DK"/>
        </w:rPr>
        <w:t xml:space="preserve">ing eller vedvarende ikke-forbedret øjeninflammation eller delvis forbedret øjeninflammation med udvikling af vedvarende øjenkomorbiditeter eller forværring af øjenkomorbiditeter, uden anvendelse af samtidig medicinering og afbrydelse af behandling i en udvidet tidsperiode. </w:t>
      </w:r>
    </w:p>
    <w:p w:rsidR="000C1751" w:rsidRPr="004D4CE1" w:rsidP="000C1751" w14:paraId="2B3B41E3" w14:textId="77777777">
      <w:pPr>
        <w:pStyle w:val="EMEANormal"/>
        <w:rPr>
          <w:lang w:val="da-DK"/>
        </w:rPr>
      </w:pPr>
    </w:p>
    <w:p w:rsidR="000C1751" w:rsidP="000C1751" w14:paraId="1B5B7B88" w14:textId="77777777">
      <w:pPr>
        <w:keepNext/>
        <w:rPr>
          <w:i/>
          <w:u w:val="single"/>
          <w:lang w:val="da-DK"/>
        </w:rPr>
      </w:pPr>
      <w:r w:rsidRPr="003D23F9">
        <w:rPr>
          <w:i/>
          <w:u w:val="single"/>
          <w:lang w:val="da-DK"/>
        </w:rPr>
        <w:t>Klinisk respons</w:t>
      </w:r>
    </w:p>
    <w:p w:rsidR="000C1751" w:rsidRPr="003D23F9" w:rsidP="000C1751" w14:paraId="1F9ED09F" w14:textId="77777777">
      <w:pPr>
        <w:keepNext/>
        <w:rPr>
          <w:i/>
          <w:u w:val="single"/>
          <w:lang w:val="da-DK"/>
        </w:rPr>
      </w:pPr>
    </w:p>
    <w:p w:rsidR="000C1751" w:rsidRPr="004D4CE1" w:rsidP="000C1751" w14:paraId="2AB630CA" w14:textId="77777777">
      <w:pPr>
        <w:keepNext/>
        <w:rPr>
          <w:bCs/>
          <w:lang w:val="da-DK"/>
        </w:rPr>
      </w:pPr>
      <w:r w:rsidRPr="004D4CE1">
        <w:rPr>
          <w:lang w:val="da-DK"/>
        </w:rPr>
        <w:t xml:space="preserve">Adalimumab forsinkede tiden til behandlingssvigt signifikant sammenlignet med placebo (se figur </w:t>
      </w:r>
      <w:r>
        <w:rPr>
          <w:lang w:val="da-DK"/>
        </w:rPr>
        <w:t>2</w:t>
      </w:r>
      <w:r w:rsidRPr="004D4CE1">
        <w:rPr>
          <w:lang w:val="da-DK"/>
        </w:rPr>
        <w:t xml:space="preserve">, </w:t>
      </w:r>
      <w:r w:rsidRPr="004D4CE1">
        <w:rPr>
          <w:bCs/>
          <w:lang w:val="da-DK"/>
        </w:rPr>
        <w:t>P &lt; 0,0001 fra log rank test). Mediantiden til behandlingssvigt var 24,1 uge for patienter behandlet med placebo</w:t>
      </w:r>
      <w:r w:rsidRPr="004D4CE1">
        <w:rPr>
          <w:b/>
          <w:lang w:val="da-DK"/>
        </w:rPr>
        <w:t xml:space="preserve"> </w:t>
      </w:r>
      <w:r w:rsidRPr="004D4CE1">
        <w:rPr>
          <w:lang w:val="da-DK"/>
        </w:rPr>
        <w:t xml:space="preserve">mens mediantiden til behandlingssvigt hos patienter behandlet med adalimumab ikke var målbar, da mindre end halvdelen af  disse patienter oplevede behandlingssvigt. Adalimumab nedsætter signifikant risikoen for behandlingssvigt med 75 %, som vist med hazard ration sammenlignet med placebo </w:t>
      </w:r>
      <w:r w:rsidRPr="004D4CE1">
        <w:rPr>
          <w:bCs/>
          <w:lang w:val="da-DK"/>
        </w:rPr>
        <w:t>(HR = 0</w:t>
      </w:r>
      <w:r>
        <w:rPr>
          <w:bCs/>
          <w:lang w:val="da-DK"/>
        </w:rPr>
        <w:t>,</w:t>
      </w:r>
      <w:r w:rsidRPr="004D4CE1">
        <w:rPr>
          <w:bCs/>
          <w:lang w:val="da-DK"/>
        </w:rPr>
        <w:t>25 [95% CI:</w:t>
      </w:r>
      <w:r w:rsidRPr="004D4CE1">
        <w:rPr>
          <w:bCs/>
          <w:i/>
          <w:lang w:val="da-DK"/>
        </w:rPr>
        <w:t xml:space="preserve">  </w:t>
      </w:r>
      <w:r w:rsidRPr="004D4CE1">
        <w:rPr>
          <w:bCs/>
          <w:lang w:val="da-DK"/>
        </w:rPr>
        <w:t>0</w:t>
      </w:r>
      <w:r>
        <w:rPr>
          <w:bCs/>
          <w:lang w:val="da-DK"/>
        </w:rPr>
        <w:t>,</w:t>
      </w:r>
      <w:r w:rsidRPr="004D4CE1">
        <w:rPr>
          <w:bCs/>
          <w:lang w:val="da-DK"/>
        </w:rPr>
        <w:t>12</w:t>
      </w:r>
      <w:r>
        <w:rPr>
          <w:bCs/>
          <w:lang w:val="da-DK"/>
        </w:rPr>
        <w:t>;</w:t>
      </w:r>
      <w:r w:rsidRPr="004D4CE1">
        <w:rPr>
          <w:bCs/>
          <w:lang w:val="da-DK"/>
        </w:rPr>
        <w:t xml:space="preserve"> 0</w:t>
      </w:r>
      <w:r>
        <w:rPr>
          <w:bCs/>
          <w:lang w:val="da-DK"/>
        </w:rPr>
        <w:t>,</w:t>
      </w:r>
      <w:r w:rsidRPr="004D4CE1">
        <w:rPr>
          <w:bCs/>
          <w:lang w:val="da-DK"/>
        </w:rPr>
        <w:t>49])</w:t>
      </w:r>
    </w:p>
    <w:p w:rsidR="000C1751" w:rsidP="000C1751" w14:paraId="2A7A84BC" w14:textId="77777777">
      <w:pPr>
        <w:pStyle w:val="EMEAHeadingUnderline"/>
        <w:keepNext/>
        <w:spacing w:before="0" w:beforeLines="0" w:after="0" w:afterLines="0"/>
        <w:rPr>
          <w:bCs/>
          <w:lang w:val="da-DK"/>
        </w:rPr>
      </w:pPr>
    </w:p>
    <w:p w:rsidR="000C1751" w:rsidP="000C1751" w14:paraId="3942E17C" w14:textId="77777777">
      <w:pPr>
        <w:pStyle w:val="EMEANormal"/>
        <w:keepNext/>
        <w:jc w:val="center"/>
        <w:rPr>
          <w:b/>
          <w:szCs w:val="24"/>
          <w:lang w:val="da-DK"/>
        </w:rPr>
      </w:pPr>
      <w:r w:rsidRPr="002A1D56">
        <w:rPr>
          <w:b/>
          <w:szCs w:val="24"/>
          <w:lang w:val="da-DK"/>
        </w:rPr>
        <w:t xml:space="preserve">Figur </w:t>
      </w:r>
      <w:r>
        <w:rPr>
          <w:b/>
          <w:szCs w:val="24"/>
          <w:lang w:val="da-DK"/>
        </w:rPr>
        <w:t>2</w:t>
      </w:r>
      <w:r w:rsidRPr="002A1D56">
        <w:rPr>
          <w:b/>
          <w:szCs w:val="24"/>
          <w:lang w:val="da-DK"/>
        </w:rPr>
        <w:t>: Kaplan-Meier-kurver, opsummere</w:t>
      </w:r>
      <w:r>
        <w:rPr>
          <w:b/>
          <w:szCs w:val="24"/>
          <w:lang w:val="da-DK"/>
        </w:rPr>
        <w:t>nde</w:t>
      </w:r>
      <w:r w:rsidRPr="002A1D56">
        <w:rPr>
          <w:b/>
          <w:szCs w:val="24"/>
          <w:lang w:val="da-DK"/>
        </w:rPr>
        <w:t xml:space="preserve"> tid til behandlingssvigt i det pædiatriske uveitis studie</w:t>
      </w:r>
    </w:p>
    <w:p w:rsidR="000C1751" w:rsidP="000C1751" w14:paraId="55D12CEF" w14:textId="77777777">
      <w:pPr>
        <w:pStyle w:val="EMEANormal"/>
        <w:keepNext/>
        <w:jc w:val="center"/>
        <w:rPr>
          <w:b/>
          <w:szCs w:val="24"/>
          <w:lang w:val="da-DK"/>
        </w:rPr>
      </w:pPr>
    </w:p>
    <w:tbl>
      <w:tblPr>
        <w:tblW w:w="9339" w:type="dxa"/>
        <w:tblLook w:val="04A0"/>
      </w:tblPr>
      <w:tblGrid>
        <w:gridCol w:w="482"/>
        <w:gridCol w:w="2609"/>
        <w:gridCol w:w="1395"/>
        <w:gridCol w:w="1443"/>
        <w:gridCol w:w="1303"/>
        <w:gridCol w:w="2107"/>
      </w:tblGrid>
      <w:tr w14:paraId="6BD1D1DF" w14:textId="77777777" w:rsidTr="000C1751">
        <w:tblPrEx>
          <w:tblW w:w="9339" w:type="dxa"/>
          <w:tblLook w:val="04A0"/>
        </w:tblPrEx>
        <w:trPr>
          <w:cantSplit/>
          <w:trHeight w:val="3806"/>
        </w:trPr>
        <w:tc>
          <w:tcPr>
            <w:tcW w:w="482" w:type="dxa"/>
            <w:textDirection w:val="btLr"/>
            <w:vAlign w:val="bottom"/>
          </w:tcPr>
          <w:p w:rsidR="000C1751" w:rsidRPr="000653BE" w:rsidP="000C1751" w14:paraId="54B5B353" w14:textId="77777777">
            <w:pPr>
              <w:pStyle w:val="EMEANormal"/>
              <w:keepNext/>
              <w:ind w:left="113" w:right="113"/>
              <w:jc w:val="center"/>
              <w:rPr>
                <w:b/>
                <w:szCs w:val="22"/>
              </w:rPr>
            </w:pPr>
            <w:r>
              <w:rPr>
                <w:b/>
                <w:szCs w:val="22"/>
              </w:rPr>
              <w:t>SANDSYNLIGHEDEN FOR BEHANDLINGSSVIGT</w:t>
            </w:r>
          </w:p>
        </w:tc>
        <w:tc>
          <w:tcPr>
            <w:tcW w:w="8857" w:type="dxa"/>
            <w:gridSpan w:val="5"/>
            <w:vAlign w:val="bottom"/>
          </w:tcPr>
          <w:p w:rsidR="000C1751" w:rsidRPr="00B720DC" w:rsidP="000C1751" w14:paraId="59AD6393" w14:textId="77777777">
            <w:pPr>
              <w:pStyle w:val="EMEANormal"/>
              <w:keepNext/>
              <w:rPr>
                <w:szCs w:val="22"/>
              </w:rPr>
            </w:pPr>
            <w:r w:rsidRPr="00031C85">
              <w:rPr>
                <w:noProof/>
                <w:lang w:val="en-GB"/>
              </w:rPr>
              <w:drawing>
                <wp:inline distT="0" distB="0" distL="0" distR="0">
                  <wp:extent cx="5486400" cy="4552950"/>
                  <wp:effectExtent l="0" t="0" r="0" b="0"/>
                  <wp:docPr id="158" name="Picture 158" descr="Humira PED UV KM Curve REVISE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5" descr="Humira PED UV KM Curve REVISED 3"/>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bwMode="auto">
                          <a:xfrm>
                            <a:off x="0" y="0"/>
                            <a:ext cx="5486400" cy="4552950"/>
                          </a:xfrm>
                          <a:prstGeom prst="rect">
                            <a:avLst/>
                          </a:prstGeom>
                          <a:noFill/>
                          <a:ln>
                            <a:noFill/>
                          </a:ln>
                        </pic:spPr>
                      </pic:pic>
                    </a:graphicData>
                  </a:graphic>
                </wp:inline>
              </w:drawing>
            </w:r>
          </w:p>
        </w:tc>
      </w:tr>
      <w:tr w14:paraId="6CFD2385" w14:textId="77777777" w:rsidTr="000C1751">
        <w:tblPrEx>
          <w:tblW w:w="9339" w:type="dxa"/>
          <w:tblLook w:val="04A0"/>
        </w:tblPrEx>
        <w:tc>
          <w:tcPr>
            <w:tcW w:w="482" w:type="dxa"/>
          </w:tcPr>
          <w:p w:rsidR="000C1751" w:rsidRPr="00B720DC" w:rsidP="000C1751" w14:paraId="6B6D3F30" w14:textId="77777777">
            <w:pPr>
              <w:pStyle w:val="EMEANormal"/>
              <w:keepNext/>
              <w:rPr>
                <w:szCs w:val="22"/>
              </w:rPr>
            </w:pPr>
          </w:p>
        </w:tc>
        <w:tc>
          <w:tcPr>
            <w:tcW w:w="8857" w:type="dxa"/>
            <w:gridSpan w:val="5"/>
          </w:tcPr>
          <w:p w:rsidR="000C1751" w:rsidRPr="00B720DC" w:rsidP="000C1751" w14:paraId="591DF2EC" w14:textId="77777777">
            <w:pPr>
              <w:pStyle w:val="EMEANormal"/>
              <w:keepNext/>
              <w:jc w:val="center"/>
              <w:rPr>
                <w:b/>
                <w:szCs w:val="22"/>
              </w:rPr>
            </w:pPr>
            <w:r>
              <w:rPr>
                <w:b/>
                <w:szCs w:val="22"/>
              </w:rPr>
              <w:t>Tiden</w:t>
            </w:r>
            <w:r w:rsidRPr="00B720DC">
              <w:rPr>
                <w:b/>
                <w:szCs w:val="22"/>
              </w:rPr>
              <w:t xml:space="preserve"> (</w:t>
            </w:r>
            <w:r>
              <w:rPr>
                <w:b/>
                <w:szCs w:val="22"/>
              </w:rPr>
              <w:t>UGER</w:t>
            </w:r>
            <w:r w:rsidRPr="00B720DC">
              <w:rPr>
                <w:b/>
                <w:szCs w:val="22"/>
              </w:rPr>
              <w:t>)</w:t>
            </w:r>
          </w:p>
        </w:tc>
      </w:tr>
      <w:tr w14:paraId="5C27DB77" w14:textId="77777777" w:rsidTr="000C1751">
        <w:tblPrEx>
          <w:tblW w:w="9339" w:type="dxa"/>
          <w:tblLook w:val="04A0"/>
        </w:tblPrEx>
        <w:tc>
          <w:tcPr>
            <w:tcW w:w="482" w:type="dxa"/>
          </w:tcPr>
          <w:p w:rsidR="000C1751" w:rsidRPr="00B720DC" w:rsidP="000C1751" w14:paraId="464892B6" w14:textId="77777777">
            <w:pPr>
              <w:pStyle w:val="EMEANormal"/>
              <w:keepNext/>
              <w:rPr>
                <w:szCs w:val="22"/>
              </w:rPr>
            </w:pPr>
          </w:p>
        </w:tc>
        <w:tc>
          <w:tcPr>
            <w:tcW w:w="2609" w:type="dxa"/>
          </w:tcPr>
          <w:p w:rsidR="000C1751" w:rsidRPr="00B720DC" w:rsidP="000C1751" w14:paraId="69313172" w14:textId="77777777">
            <w:pPr>
              <w:pStyle w:val="EMEANormal"/>
              <w:keepNext/>
              <w:rPr>
                <w:szCs w:val="22"/>
              </w:rPr>
            </w:pPr>
            <w:r>
              <w:rPr>
                <w:szCs w:val="22"/>
              </w:rPr>
              <w:t>Behandling</w:t>
            </w:r>
          </w:p>
        </w:tc>
        <w:tc>
          <w:tcPr>
            <w:tcW w:w="1395" w:type="dxa"/>
            <w:vAlign w:val="bottom"/>
          </w:tcPr>
          <w:p w:rsidR="000C1751" w:rsidRPr="00B720DC" w:rsidP="000C1751" w14:paraId="1F42E0BF" w14:textId="77777777">
            <w:pPr>
              <w:pStyle w:val="EMEANormal"/>
              <w:keepNext/>
              <w:jc w:val="center"/>
              <w:rPr>
                <w:szCs w:val="22"/>
              </w:rPr>
            </w:pPr>
            <w:r w:rsidRPr="00031C85">
              <w:rPr>
                <w:noProof/>
                <w:lang w:val="en-GB"/>
              </w:rPr>
              <w:drawing>
                <wp:inline distT="0" distB="0" distL="0" distR="0">
                  <wp:extent cx="457200" cy="123825"/>
                  <wp:effectExtent l="0" t="0" r="0" b="9525"/>
                  <wp:docPr id="157" name="Picture 157" descr="Humira PED UV KM Cur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4" descr="Humira PED UV KM Curve 11"/>
                          <pic:cNvPicPr>
                            <a:picLocks noChangeAspect="1" noChangeArrowheads="1"/>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bwMode="auto">
                          <a:xfrm>
                            <a:off x="0" y="0"/>
                            <a:ext cx="457200" cy="123825"/>
                          </a:xfrm>
                          <a:prstGeom prst="rect">
                            <a:avLst/>
                          </a:prstGeom>
                          <a:noFill/>
                          <a:ln>
                            <a:noFill/>
                          </a:ln>
                        </pic:spPr>
                      </pic:pic>
                    </a:graphicData>
                  </a:graphic>
                </wp:inline>
              </w:drawing>
            </w:r>
          </w:p>
        </w:tc>
        <w:tc>
          <w:tcPr>
            <w:tcW w:w="1443" w:type="dxa"/>
          </w:tcPr>
          <w:p w:rsidR="000C1751" w:rsidRPr="00B720DC" w:rsidP="000C1751" w14:paraId="63B4BC4D" w14:textId="77777777">
            <w:pPr>
              <w:pStyle w:val="EMEANormal"/>
              <w:keepNext/>
              <w:rPr>
                <w:szCs w:val="22"/>
              </w:rPr>
            </w:pPr>
            <w:r w:rsidRPr="00B720DC">
              <w:rPr>
                <w:szCs w:val="22"/>
              </w:rPr>
              <w:t>Placebo</w:t>
            </w:r>
          </w:p>
        </w:tc>
        <w:tc>
          <w:tcPr>
            <w:tcW w:w="1303" w:type="dxa"/>
            <w:vAlign w:val="center"/>
          </w:tcPr>
          <w:p w:rsidR="000C1751" w:rsidRPr="00B720DC" w:rsidP="000C1751" w14:paraId="27A8C9AA" w14:textId="77777777">
            <w:pPr>
              <w:pStyle w:val="EMEANormal"/>
              <w:keepNext/>
              <w:rPr>
                <w:szCs w:val="22"/>
              </w:rPr>
            </w:pPr>
            <w:r w:rsidRPr="00031C85">
              <w:rPr>
                <w:noProof/>
                <w:lang w:val="en-GB"/>
              </w:rPr>
              <w:drawing>
                <wp:inline distT="0" distB="0" distL="0" distR="0">
                  <wp:extent cx="457200" cy="85725"/>
                  <wp:effectExtent l="0" t="0" r="0" b="9525"/>
                  <wp:docPr id="156" name="Picture 156" descr="Humira PED UV KM Cur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8" descr="Humira PED UV KM Curve 11"/>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tretch>
                            <a:fillRect/>
                          </a:stretch>
                        </pic:blipFill>
                        <pic:spPr bwMode="auto">
                          <a:xfrm>
                            <a:off x="0" y="0"/>
                            <a:ext cx="457200" cy="85725"/>
                          </a:xfrm>
                          <a:prstGeom prst="rect">
                            <a:avLst/>
                          </a:prstGeom>
                          <a:noFill/>
                          <a:ln>
                            <a:noFill/>
                          </a:ln>
                        </pic:spPr>
                      </pic:pic>
                    </a:graphicData>
                  </a:graphic>
                </wp:inline>
              </w:drawing>
            </w:r>
          </w:p>
        </w:tc>
        <w:tc>
          <w:tcPr>
            <w:tcW w:w="2107" w:type="dxa"/>
          </w:tcPr>
          <w:p w:rsidR="000C1751" w:rsidRPr="00B720DC" w:rsidP="000C1751" w14:paraId="114D439F" w14:textId="77777777">
            <w:pPr>
              <w:pStyle w:val="EMEANormal"/>
              <w:keepNext/>
              <w:rPr>
                <w:szCs w:val="22"/>
              </w:rPr>
            </w:pPr>
            <w:r w:rsidRPr="00B720DC">
              <w:rPr>
                <w:szCs w:val="22"/>
              </w:rPr>
              <w:t>Adalimumab</w:t>
            </w:r>
          </w:p>
        </w:tc>
      </w:tr>
      <w:tr w14:paraId="56D3A34A" w14:textId="77777777" w:rsidTr="000C1751">
        <w:tblPrEx>
          <w:tblW w:w="9339" w:type="dxa"/>
          <w:tblLook w:val="04A0"/>
        </w:tblPrEx>
        <w:tc>
          <w:tcPr>
            <w:tcW w:w="482" w:type="dxa"/>
          </w:tcPr>
          <w:p w:rsidR="000C1751" w:rsidRPr="00B720DC" w:rsidP="000C1751" w14:paraId="001B409F" w14:textId="77777777">
            <w:pPr>
              <w:pStyle w:val="EMEANormal"/>
              <w:rPr>
                <w:szCs w:val="22"/>
              </w:rPr>
            </w:pPr>
          </w:p>
        </w:tc>
        <w:tc>
          <w:tcPr>
            <w:tcW w:w="8857" w:type="dxa"/>
            <w:gridSpan w:val="5"/>
          </w:tcPr>
          <w:p w:rsidR="000C1751" w:rsidRPr="00B5075D" w:rsidP="000C1751" w14:paraId="308AC5D1" w14:textId="77777777">
            <w:pPr>
              <w:pStyle w:val="EMEANormal"/>
              <w:rPr>
                <w:szCs w:val="22"/>
                <w:lang w:val="da-DK"/>
              </w:rPr>
            </w:pPr>
            <w:r w:rsidRPr="00B5075D">
              <w:rPr>
                <w:szCs w:val="22"/>
                <w:lang w:val="da-DK"/>
              </w:rPr>
              <w:t xml:space="preserve">Note: P = Placebo (Antal med risiko); </w:t>
            </w:r>
            <w:r>
              <w:rPr>
                <w:szCs w:val="22"/>
                <w:lang w:val="da-DK"/>
              </w:rPr>
              <w:t>H</w:t>
            </w:r>
            <w:r w:rsidRPr="00B5075D">
              <w:rPr>
                <w:szCs w:val="22"/>
                <w:lang w:val="da-DK"/>
              </w:rPr>
              <w:t xml:space="preserve"> = HUMIRA (Antal med </w:t>
            </w:r>
            <w:r>
              <w:rPr>
                <w:szCs w:val="22"/>
                <w:lang w:val="da-DK"/>
              </w:rPr>
              <w:t>risiko</w:t>
            </w:r>
            <w:r w:rsidRPr="00B5075D">
              <w:rPr>
                <w:szCs w:val="22"/>
                <w:lang w:val="da-DK"/>
              </w:rPr>
              <w:t>).</w:t>
            </w:r>
          </w:p>
        </w:tc>
      </w:tr>
    </w:tbl>
    <w:p w:rsidR="000C1751" w:rsidRPr="008F497B" w:rsidP="000C1751" w14:paraId="102C373C" w14:textId="77777777">
      <w:pPr>
        <w:keepNext/>
        <w:tabs>
          <w:tab w:val="clear" w:pos="562"/>
        </w:tabs>
        <w:suppressAutoHyphens w:val="0"/>
        <w:textAlignment w:val="top"/>
        <w:rPr>
          <w:szCs w:val="20"/>
          <w:u w:val="single"/>
          <w:lang w:val="da-DK"/>
        </w:rPr>
      </w:pPr>
    </w:p>
    <w:p w:rsidR="001E54AC" w:rsidP="001E54AC" w14:paraId="0B4FBB1D" w14:textId="77777777">
      <w:pPr>
        <w:tabs>
          <w:tab w:val="clear" w:pos="562"/>
        </w:tabs>
        <w:suppressAutoHyphens w:val="0"/>
        <w:textAlignment w:val="top"/>
        <w:rPr>
          <w:color w:val="000000"/>
          <w:lang w:val="da-DK"/>
        </w:rPr>
      </w:pPr>
    </w:p>
    <w:p w:rsidR="001E54AC" w:rsidP="001E54AC" w14:paraId="0CC9F180" w14:textId="77777777">
      <w:pPr>
        <w:pStyle w:val="EMEAHeading2SPC"/>
        <w:spacing w:before="0" w:beforeLines="0" w:after="0" w:afterLines="0"/>
        <w:rPr>
          <w:rFonts w:ascii="Times New Roman" w:hAnsi="Times New Roman"/>
          <w:lang w:val="da-DK"/>
        </w:rPr>
      </w:pPr>
      <w:r>
        <w:rPr>
          <w:rFonts w:ascii="Times New Roman" w:hAnsi="Times New Roman"/>
          <w:lang w:val="da-DK"/>
        </w:rPr>
        <w:t>5.2</w:t>
      </w:r>
      <w:r>
        <w:rPr>
          <w:rFonts w:ascii="Times New Roman" w:hAnsi="Times New Roman"/>
          <w:lang w:val="da-DK"/>
        </w:rPr>
        <w:tab/>
        <w:t>Farmakokinetiske egenskaber</w:t>
      </w:r>
    </w:p>
    <w:p w:rsidR="001E54AC" w:rsidRPr="00832EA4" w:rsidP="001E54AC" w14:paraId="3A426430" w14:textId="77777777">
      <w:pPr>
        <w:pStyle w:val="EMEANormal"/>
        <w:rPr>
          <w:lang w:val="da-DK"/>
        </w:rPr>
      </w:pPr>
    </w:p>
    <w:p w:rsidR="001E54AC" w:rsidRPr="008F497B" w:rsidP="001E54AC" w14:paraId="200A511E" w14:textId="77777777">
      <w:pPr>
        <w:rPr>
          <w:u w:val="single"/>
          <w:lang w:val="da-DK"/>
        </w:rPr>
      </w:pPr>
      <w:r w:rsidRPr="008F497B">
        <w:rPr>
          <w:u w:val="single"/>
          <w:lang w:val="da-DK"/>
        </w:rPr>
        <w:t xml:space="preserve">Absorption og distribution </w:t>
      </w:r>
    </w:p>
    <w:p w:rsidR="001E54AC" w:rsidP="001E54AC" w14:paraId="46D6B0E8" w14:textId="77777777">
      <w:pPr>
        <w:rPr>
          <w:lang w:val="da-DK"/>
        </w:rPr>
      </w:pPr>
    </w:p>
    <w:p w:rsidR="001E54AC" w:rsidP="001E54AC" w14:paraId="354D9949" w14:textId="77777777">
      <w:pPr>
        <w:rPr>
          <w:lang w:val="da-DK"/>
        </w:rPr>
      </w:pPr>
      <w:r>
        <w:rPr>
          <w:lang w:val="da-DK"/>
        </w:rPr>
        <w:t>Efter administration af 24 mg/m</w:t>
      </w:r>
      <w:r>
        <w:rPr>
          <w:vertAlign w:val="superscript"/>
          <w:lang w:val="da-DK"/>
        </w:rPr>
        <w:t>2</w:t>
      </w:r>
      <w:r>
        <w:rPr>
          <w:lang w:val="da-DK"/>
        </w:rPr>
        <w:t xml:space="preserve"> (maksim</w:t>
      </w:r>
      <w:r w:rsidR="000551E0">
        <w:rPr>
          <w:lang w:val="da-DK"/>
        </w:rPr>
        <w:t>alt</w:t>
      </w:r>
      <w:r>
        <w:rPr>
          <w:lang w:val="da-DK"/>
        </w:rPr>
        <w:t xml:space="preserve"> 40 mg) subkutant hver anden uge til patienter med polyartikulær juvenil idiopatisk artrit (JIA), som var 4 til 17 år, var den gennemsnitlige d</w:t>
      </w:r>
      <w:r w:rsidRPr="007A6854">
        <w:rPr>
          <w:lang w:val="da-DK"/>
        </w:rPr>
        <w:t>al-serumkoncentration af adalimumab</w:t>
      </w:r>
      <w:r>
        <w:rPr>
          <w:lang w:val="da-DK"/>
        </w:rPr>
        <w:t xml:space="preserve"> ved </w:t>
      </w:r>
      <w:r w:rsidRPr="00C174C5">
        <w:rPr>
          <w:i/>
          <w:lang w:val="da-DK"/>
        </w:rPr>
        <w:t>steady</w:t>
      </w:r>
      <w:r>
        <w:rPr>
          <w:i/>
          <w:lang w:val="da-DK"/>
        </w:rPr>
        <w:t xml:space="preserve"> </w:t>
      </w:r>
      <w:r w:rsidRPr="00C174C5">
        <w:rPr>
          <w:i/>
          <w:lang w:val="da-DK"/>
        </w:rPr>
        <w:t>state</w:t>
      </w:r>
      <w:r>
        <w:rPr>
          <w:lang w:val="da-DK"/>
        </w:rPr>
        <w:t xml:space="preserve"> (værdier målt fra uge 20 til 48) 5,6 ± 5,6 µg/ml (102 %</w:t>
      </w:r>
      <w:r w:rsidR="003C3994">
        <w:rPr>
          <w:lang w:val="da-DK"/>
        </w:rPr>
        <w:t xml:space="preserve"> </w:t>
      </w:r>
      <w:r>
        <w:rPr>
          <w:lang w:val="da-DK"/>
        </w:rPr>
        <w:t xml:space="preserve">CV) for </w:t>
      </w:r>
      <w:r w:rsidRPr="00447152">
        <w:rPr>
          <w:lang w:val="da-DK"/>
        </w:rPr>
        <w:t>adalimumab uden samtidig methotrexat</w:t>
      </w:r>
      <w:r>
        <w:rPr>
          <w:lang w:val="da-DK"/>
        </w:rPr>
        <w:t xml:space="preserve"> og 10,9 ± 5,2 µg/ml (47,7% CV) med samtidig methotrexat. </w:t>
      </w:r>
    </w:p>
    <w:p w:rsidR="001E54AC" w:rsidP="001E54AC" w14:paraId="7CFE59A9" w14:textId="77777777">
      <w:pPr>
        <w:autoSpaceDE w:val="0"/>
        <w:autoSpaceDN w:val="0"/>
        <w:adjustRightInd w:val="0"/>
        <w:rPr>
          <w:lang w:val="da-DK"/>
        </w:rPr>
      </w:pPr>
    </w:p>
    <w:p w:rsidR="001E54AC" w:rsidP="001E54AC" w14:paraId="44C2A7EC" w14:textId="77777777">
      <w:pPr>
        <w:autoSpaceDE w:val="0"/>
        <w:autoSpaceDN w:val="0"/>
        <w:adjustRightInd w:val="0"/>
        <w:rPr>
          <w:lang w:val="da-DK"/>
        </w:rPr>
      </w:pPr>
      <w:r w:rsidRPr="00A92021">
        <w:rPr>
          <w:lang w:val="da-DK"/>
        </w:rPr>
        <w:t xml:space="preserve">Hos patienter med </w:t>
      </w:r>
      <w:r>
        <w:rPr>
          <w:lang w:val="da-DK"/>
        </w:rPr>
        <w:t xml:space="preserve">polyartikulær </w:t>
      </w:r>
      <w:r w:rsidRPr="00A92021">
        <w:rPr>
          <w:lang w:val="da-DK"/>
        </w:rPr>
        <w:t>JIA, som var 2</w:t>
      </w:r>
      <w:r>
        <w:rPr>
          <w:lang w:val="da-DK"/>
        </w:rPr>
        <w:t xml:space="preserve"> til </w:t>
      </w:r>
      <w:r w:rsidRPr="00A92021">
        <w:rPr>
          <w:lang w:val="da-DK"/>
        </w:rPr>
        <w:t>&lt;</w:t>
      </w:r>
      <w:r w:rsidR="00B5788B">
        <w:rPr>
          <w:lang w:val="da-DK"/>
        </w:rPr>
        <w:t xml:space="preserve"> </w:t>
      </w:r>
      <w:r w:rsidRPr="00A92021">
        <w:rPr>
          <w:lang w:val="da-DK"/>
        </w:rPr>
        <w:t xml:space="preserve">4 år eller 4 år </w:t>
      </w:r>
      <w:r>
        <w:rPr>
          <w:lang w:val="da-DK"/>
        </w:rPr>
        <w:t>og derover</w:t>
      </w:r>
      <w:r w:rsidRPr="00A92021">
        <w:rPr>
          <w:lang w:val="da-DK"/>
        </w:rPr>
        <w:t xml:space="preserve"> med en vægt &lt;15 kg</w:t>
      </w:r>
      <w:r>
        <w:rPr>
          <w:lang w:val="da-DK"/>
        </w:rPr>
        <w:t xml:space="preserve">, som blev </w:t>
      </w:r>
      <w:r w:rsidRPr="00A92021">
        <w:rPr>
          <w:lang w:val="da-DK"/>
        </w:rPr>
        <w:t xml:space="preserve">doseret med </w:t>
      </w:r>
      <w:r>
        <w:rPr>
          <w:lang w:val="da-DK"/>
        </w:rPr>
        <w:t>adalimumab</w:t>
      </w:r>
      <w:r w:rsidRPr="00A92021">
        <w:rPr>
          <w:lang w:val="da-DK"/>
        </w:rPr>
        <w:t xml:space="preserve"> 24 mg/</w:t>
      </w:r>
      <w:r w:rsidRPr="00A92021">
        <w:rPr>
          <w:szCs w:val="22"/>
          <w:lang w:val="da-DK"/>
        </w:rPr>
        <w:t>m</w:t>
      </w:r>
      <w:r w:rsidRPr="00A92021">
        <w:rPr>
          <w:szCs w:val="22"/>
          <w:vertAlign w:val="superscript"/>
          <w:lang w:val="da-DK"/>
        </w:rPr>
        <w:t>2</w:t>
      </w:r>
      <w:r w:rsidRPr="00A92021">
        <w:rPr>
          <w:szCs w:val="22"/>
          <w:lang w:val="da-DK"/>
        </w:rPr>
        <w:t xml:space="preserve">, </w:t>
      </w:r>
      <w:r>
        <w:rPr>
          <w:szCs w:val="22"/>
          <w:lang w:val="da-DK"/>
        </w:rPr>
        <w:t>var den gennemsnitlige dal-</w:t>
      </w:r>
      <w:r w:rsidRPr="00A92021">
        <w:rPr>
          <w:szCs w:val="22"/>
          <w:lang w:val="da-DK"/>
        </w:rPr>
        <w:t>serum</w:t>
      </w:r>
      <w:r>
        <w:rPr>
          <w:szCs w:val="22"/>
          <w:lang w:val="da-DK"/>
        </w:rPr>
        <w:t xml:space="preserve">koncentration af </w:t>
      </w:r>
      <w:r w:rsidRPr="00A92021">
        <w:rPr>
          <w:szCs w:val="22"/>
          <w:lang w:val="da-DK"/>
        </w:rPr>
        <w:t>adalimumab</w:t>
      </w:r>
      <w:r>
        <w:rPr>
          <w:szCs w:val="22"/>
          <w:lang w:val="da-DK"/>
        </w:rPr>
        <w:t xml:space="preserve"> ved </w:t>
      </w:r>
      <w:r w:rsidRPr="008D74C5">
        <w:rPr>
          <w:i/>
          <w:szCs w:val="22"/>
          <w:lang w:val="da-DK"/>
        </w:rPr>
        <w:t>steady state</w:t>
      </w:r>
      <w:r>
        <w:rPr>
          <w:szCs w:val="22"/>
          <w:lang w:val="da-DK"/>
        </w:rPr>
        <w:t xml:space="preserve"> </w:t>
      </w:r>
      <w:r w:rsidRPr="00A92021">
        <w:rPr>
          <w:szCs w:val="22"/>
          <w:lang w:val="da-DK"/>
        </w:rPr>
        <w:t>6</w:t>
      </w:r>
      <w:r>
        <w:rPr>
          <w:szCs w:val="22"/>
          <w:lang w:val="da-DK"/>
        </w:rPr>
        <w:t>,</w:t>
      </w:r>
      <w:r w:rsidRPr="00A92021">
        <w:rPr>
          <w:szCs w:val="22"/>
          <w:lang w:val="da-DK"/>
        </w:rPr>
        <w:t>0 ± 6</w:t>
      </w:r>
      <w:r>
        <w:rPr>
          <w:szCs w:val="22"/>
          <w:lang w:val="da-DK"/>
        </w:rPr>
        <w:t>,</w:t>
      </w:r>
      <w:r w:rsidRPr="00A92021">
        <w:rPr>
          <w:szCs w:val="22"/>
          <w:lang w:val="da-DK"/>
        </w:rPr>
        <w:t>1 µg/ml (101% CV)</w:t>
      </w:r>
      <w:r w:rsidRPr="00447152">
        <w:rPr>
          <w:lang w:val="da-DK"/>
        </w:rPr>
        <w:t xml:space="preserve"> uden samtidig methotrexat</w:t>
      </w:r>
      <w:r w:rsidRPr="00A92021">
        <w:rPr>
          <w:szCs w:val="22"/>
          <w:lang w:val="da-DK"/>
        </w:rPr>
        <w:t xml:space="preserve">  og 7,9 ± 5</w:t>
      </w:r>
      <w:r>
        <w:rPr>
          <w:szCs w:val="22"/>
          <w:lang w:val="da-DK"/>
        </w:rPr>
        <w:t>,</w:t>
      </w:r>
      <w:r w:rsidRPr="00A92021">
        <w:rPr>
          <w:szCs w:val="22"/>
          <w:lang w:val="da-DK"/>
        </w:rPr>
        <w:t>6 µg/ml (71</w:t>
      </w:r>
      <w:r>
        <w:rPr>
          <w:szCs w:val="22"/>
          <w:lang w:val="da-DK"/>
        </w:rPr>
        <w:t>,</w:t>
      </w:r>
      <w:r w:rsidRPr="00A92021">
        <w:rPr>
          <w:szCs w:val="22"/>
          <w:lang w:val="da-DK"/>
        </w:rPr>
        <w:t xml:space="preserve">2% CV) </w:t>
      </w:r>
      <w:r>
        <w:rPr>
          <w:szCs w:val="22"/>
          <w:lang w:val="da-DK"/>
        </w:rPr>
        <w:t xml:space="preserve">med samtidig </w:t>
      </w:r>
      <w:r w:rsidRPr="00A92021">
        <w:rPr>
          <w:szCs w:val="22"/>
          <w:lang w:val="da-DK"/>
        </w:rPr>
        <w:t>methotrexat.</w:t>
      </w:r>
    </w:p>
    <w:p w:rsidR="001E54AC" w:rsidP="001E54AC" w14:paraId="7AB0E890" w14:textId="77777777">
      <w:pPr>
        <w:autoSpaceDE w:val="0"/>
        <w:autoSpaceDN w:val="0"/>
        <w:adjustRightInd w:val="0"/>
        <w:rPr>
          <w:lang w:val="da-DK"/>
        </w:rPr>
      </w:pPr>
    </w:p>
    <w:p w:rsidR="001E54AC" w:rsidRPr="00B848D4" w:rsidP="001E54AC" w14:paraId="6FD6E8BA" w14:textId="77777777">
      <w:pPr>
        <w:rPr>
          <w:lang w:val="da-DK"/>
        </w:rPr>
      </w:pPr>
      <w:r w:rsidRPr="00B848D4">
        <w:rPr>
          <w:lang w:val="da-DK"/>
        </w:rPr>
        <w:t>Efter administration af 24 mg/m</w:t>
      </w:r>
      <w:r w:rsidRPr="00B848D4">
        <w:rPr>
          <w:vertAlign w:val="superscript"/>
          <w:lang w:val="da-DK"/>
        </w:rPr>
        <w:t>2</w:t>
      </w:r>
      <w:r w:rsidRPr="00B848D4">
        <w:rPr>
          <w:lang w:val="da-DK"/>
        </w:rPr>
        <w:t xml:space="preserve"> (maksimalt 40 mg) subkutant hver anden uge til patienter med entesopatirelateret artrit </w:t>
      </w:r>
      <w:r>
        <w:rPr>
          <w:lang w:val="da-DK"/>
        </w:rPr>
        <w:t>i alderen</w:t>
      </w:r>
      <w:r w:rsidRPr="00B848D4">
        <w:rPr>
          <w:lang w:val="da-DK"/>
        </w:rPr>
        <w:t xml:space="preserve"> 6 til 17 år var den </w:t>
      </w:r>
      <w:r>
        <w:rPr>
          <w:szCs w:val="22"/>
          <w:lang w:val="da-DK"/>
        </w:rPr>
        <w:t>gennemsnitlige dal-</w:t>
      </w:r>
      <w:r w:rsidRPr="00A92021">
        <w:rPr>
          <w:szCs w:val="22"/>
          <w:lang w:val="da-DK"/>
        </w:rPr>
        <w:t>serum</w:t>
      </w:r>
      <w:r>
        <w:rPr>
          <w:szCs w:val="22"/>
          <w:lang w:val="da-DK"/>
        </w:rPr>
        <w:t xml:space="preserve">koncentration af </w:t>
      </w:r>
      <w:r w:rsidRPr="00A92021">
        <w:rPr>
          <w:szCs w:val="22"/>
          <w:lang w:val="da-DK"/>
        </w:rPr>
        <w:t>adalimumab</w:t>
      </w:r>
      <w:r>
        <w:rPr>
          <w:szCs w:val="22"/>
          <w:lang w:val="da-DK"/>
        </w:rPr>
        <w:t xml:space="preserve"> ved </w:t>
      </w:r>
      <w:r w:rsidRPr="007A6854">
        <w:rPr>
          <w:i/>
          <w:szCs w:val="22"/>
          <w:lang w:val="da-DK"/>
        </w:rPr>
        <w:t>steady state</w:t>
      </w:r>
      <w:r w:rsidRPr="00B848D4">
        <w:rPr>
          <w:lang w:val="da-DK"/>
        </w:rPr>
        <w:t xml:space="preserve"> (målt i uge 24) 8,8 ± 6,6 µg/ml uden samtidig methotrexat og 11,8 ± 4,3 µg/ml med samtidig methotrexat.</w:t>
      </w:r>
    </w:p>
    <w:p w:rsidR="001E54AC" w:rsidRPr="00F469D7" w:rsidP="001E54AC" w14:paraId="22AB10B2" w14:textId="77777777">
      <w:pPr>
        <w:autoSpaceDE w:val="0"/>
        <w:autoSpaceDN w:val="0"/>
        <w:adjustRightInd w:val="0"/>
        <w:rPr>
          <w:lang w:val="da-DK"/>
        </w:rPr>
      </w:pPr>
    </w:p>
    <w:p w:rsidR="001E54AC" w:rsidRPr="00534C37" w:rsidP="001E54AC" w14:paraId="17AC5083" w14:textId="77777777">
      <w:pPr>
        <w:pStyle w:val="EMEANormal"/>
        <w:rPr>
          <w:lang w:val="da-DK"/>
        </w:rPr>
      </w:pPr>
      <w:r w:rsidRPr="00534C37">
        <w:rPr>
          <w:lang w:val="da-DK"/>
        </w:rPr>
        <w:t>Efter subkutan administration af 0,8 mg/kg (maksimalt 40 mg) hver anden uge til pædiatriske patienter med kronisk plaque</w:t>
      </w:r>
      <w:r>
        <w:rPr>
          <w:lang w:val="da-DK"/>
        </w:rPr>
        <w:t>-</w:t>
      </w:r>
      <w:r w:rsidRPr="00534C37">
        <w:rPr>
          <w:lang w:val="da-DK"/>
        </w:rPr>
        <w:t>psoriasis var</w:t>
      </w:r>
      <w:r>
        <w:rPr>
          <w:lang w:val="da-DK"/>
        </w:rPr>
        <w:t xml:space="preserve"> den gennemsnitlige dal-koncentration af </w:t>
      </w:r>
      <w:r w:rsidRPr="000F6902">
        <w:rPr>
          <w:lang w:val="da-DK"/>
        </w:rPr>
        <w:t>adalimumab</w:t>
      </w:r>
      <w:r>
        <w:rPr>
          <w:lang w:val="da-DK"/>
        </w:rPr>
        <w:t xml:space="preserve"> ved </w:t>
      </w:r>
      <w:r>
        <w:rPr>
          <w:i/>
          <w:lang w:val="da-DK"/>
        </w:rPr>
        <w:t xml:space="preserve">steady </w:t>
      </w:r>
      <w:r w:rsidRPr="000F6902">
        <w:rPr>
          <w:i/>
          <w:lang w:val="da-DK"/>
        </w:rPr>
        <w:t>state</w:t>
      </w:r>
      <w:r w:rsidRPr="00534C37">
        <w:rPr>
          <w:lang w:val="da-DK"/>
        </w:rPr>
        <w:t xml:space="preserve"> 7</w:t>
      </w:r>
      <w:r>
        <w:rPr>
          <w:lang w:val="da-DK"/>
        </w:rPr>
        <w:t>,</w:t>
      </w:r>
      <w:r w:rsidRPr="00534C37">
        <w:rPr>
          <w:lang w:val="da-DK"/>
        </w:rPr>
        <w:t>4 ± 5</w:t>
      </w:r>
      <w:r>
        <w:rPr>
          <w:lang w:val="da-DK"/>
        </w:rPr>
        <w:t>,</w:t>
      </w:r>
      <w:r w:rsidRPr="00534C37">
        <w:rPr>
          <w:lang w:val="da-DK"/>
        </w:rPr>
        <w:t>8 µg/m</w:t>
      </w:r>
      <w:r>
        <w:rPr>
          <w:lang w:val="da-DK"/>
        </w:rPr>
        <w:t>l</w:t>
      </w:r>
      <w:r w:rsidRPr="00534C37">
        <w:rPr>
          <w:lang w:val="da-DK"/>
        </w:rPr>
        <w:t xml:space="preserve"> </w:t>
      </w:r>
      <w:r>
        <w:rPr>
          <w:lang w:val="da-DK"/>
        </w:rPr>
        <w:t>(</w:t>
      </w:r>
      <w:r w:rsidRPr="00534C37">
        <w:rPr>
          <w:lang w:val="da-DK"/>
        </w:rPr>
        <w:t xml:space="preserve">± </w:t>
      </w:r>
      <w:r>
        <w:rPr>
          <w:lang w:val="da-DK"/>
        </w:rPr>
        <w:t xml:space="preserve">SD) </w:t>
      </w:r>
      <w:r w:rsidRPr="00534C37">
        <w:rPr>
          <w:lang w:val="da-DK"/>
        </w:rPr>
        <w:t>(79% CV).</w:t>
      </w:r>
    </w:p>
    <w:p w:rsidR="001E54AC" w:rsidP="001E54AC" w14:paraId="48996EE2" w14:textId="77777777">
      <w:pPr>
        <w:autoSpaceDE w:val="0"/>
        <w:autoSpaceDN w:val="0"/>
        <w:adjustRightInd w:val="0"/>
        <w:rPr>
          <w:lang w:val="da-DK"/>
        </w:rPr>
      </w:pPr>
    </w:p>
    <w:p w:rsidR="001E54AC" w:rsidRPr="00D92CCD" w:rsidP="001E54AC" w14:paraId="413F9DE8" w14:textId="77777777">
      <w:pPr>
        <w:pStyle w:val="EMEANormal"/>
        <w:rPr>
          <w:lang w:val="da-DK"/>
        </w:rPr>
      </w:pPr>
      <w:r w:rsidRPr="0075560B">
        <w:rPr>
          <w:lang w:val="da-DK" w:eastAsia="en-GB"/>
        </w:rPr>
        <w:t>Hos pædiatriske patienter med moderat til svær CD var åben</w:t>
      </w:r>
      <w:r>
        <w:rPr>
          <w:lang w:val="da-DK" w:eastAsia="en-GB"/>
        </w:rPr>
        <w:t>-label</w:t>
      </w:r>
      <w:r w:rsidRPr="0075560B">
        <w:rPr>
          <w:lang w:val="da-DK" w:eastAsia="en-GB"/>
        </w:rPr>
        <w:t xml:space="preserve"> adalimumab</w:t>
      </w:r>
      <w:r>
        <w:rPr>
          <w:lang w:val="da-DK" w:eastAsia="en-GB"/>
        </w:rPr>
        <w:t>-</w:t>
      </w:r>
      <w:r w:rsidRPr="0075560B">
        <w:rPr>
          <w:lang w:val="da-DK" w:eastAsia="en-GB"/>
        </w:rPr>
        <w:t xml:space="preserve">induktionsdosis </w:t>
      </w:r>
      <w:r>
        <w:rPr>
          <w:lang w:val="da-DK" w:eastAsia="en-GB"/>
        </w:rPr>
        <w:t xml:space="preserve">henholdsvis </w:t>
      </w:r>
      <w:r w:rsidRPr="0075560B">
        <w:rPr>
          <w:lang w:val="da-DK" w:eastAsia="en-GB"/>
        </w:rPr>
        <w:t>160/80 mg eller 80/40 mg i uge 0 og 2,</w:t>
      </w:r>
      <w:r>
        <w:rPr>
          <w:lang w:val="da-DK" w:eastAsia="en-GB"/>
        </w:rPr>
        <w:t xml:space="preserve"> afhængigt af legemsvægt med en skillelinje ved</w:t>
      </w:r>
      <w:r w:rsidRPr="0075560B">
        <w:rPr>
          <w:lang w:val="da-DK" w:eastAsia="en-GB"/>
        </w:rPr>
        <w:t xml:space="preserve"> 40 kg. Ved uge 4 blev patienterne randomiseret</w:t>
      </w:r>
      <w:r w:rsidRPr="0075560B">
        <w:rPr>
          <w:lang w:val="da-DK"/>
        </w:rPr>
        <w:t xml:space="preserve"> 1:1 til </w:t>
      </w:r>
      <w:r>
        <w:rPr>
          <w:lang w:val="da-DK" w:eastAsia="en-GB"/>
        </w:rPr>
        <w:t>vedligeholdelsesbehandlingsgrupper:</w:t>
      </w:r>
      <w:r w:rsidRPr="0075560B">
        <w:rPr>
          <w:lang w:val="da-DK"/>
        </w:rPr>
        <w:t xml:space="preserve"> enten standard-dosis (</w:t>
      </w:r>
      <w:r w:rsidRPr="0075560B">
        <w:rPr>
          <w:lang w:val="da-DK" w:eastAsia="en-GB"/>
        </w:rPr>
        <w:t xml:space="preserve">40/20 mg hver anden uge) </w:t>
      </w:r>
      <w:r>
        <w:rPr>
          <w:lang w:val="da-DK" w:eastAsia="en-GB"/>
        </w:rPr>
        <w:t>eller lav-dosis</w:t>
      </w:r>
      <w:r w:rsidRPr="0075560B">
        <w:rPr>
          <w:lang w:val="da-DK"/>
        </w:rPr>
        <w:t xml:space="preserve"> (</w:t>
      </w:r>
      <w:r w:rsidRPr="0075560B">
        <w:rPr>
          <w:lang w:val="da-DK" w:eastAsia="en-GB"/>
        </w:rPr>
        <w:t xml:space="preserve">20/10 mg </w:t>
      </w:r>
      <w:r>
        <w:rPr>
          <w:lang w:val="da-DK" w:eastAsia="en-GB"/>
        </w:rPr>
        <w:t>hver anden uge</w:t>
      </w:r>
      <w:r w:rsidRPr="0075560B">
        <w:rPr>
          <w:lang w:val="da-DK" w:eastAsia="en-GB"/>
        </w:rPr>
        <w:t xml:space="preserve">) </w:t>
      </w:r>
      <w:r w:rsidRPr="0075560B">
        <w:rPr>
          <w:lang w:val="da-DK"/>
        </w:rPr>
        <w:t>base</w:t>
      </w:r>
      <w:r>
        <w:rPr>
          <w:lang w:val="da-DK"/>
        </w:rPr>
        <w:t>ret på deres legemsvægt</w:t>
      </w:r>
      <w:r w:rsidRPr="0075560B">
        <w:rPr>
          <w:lang w:val="da-DK" w:eastAsia="en-GB"/>
        </w:rPr>
        <w:t xml:space="preserve">. </w:t>
      </w:r>
      <w:r>
        <w:rPr>
          <w:lang w:val="da-DK" w:eastAsia="en-GB"/>
        </w:rPr>
        <w:t xml:space="preserve">De gennemsnitlige </w:t>
      </w:r>
      <w:r>
        <w:rPr>
          <w:lang w:val="da-DK"/>
        </w:rPr>
        <w:t>dal-serum</w:t>
      </w:r>
      <w:r w:rsidRPr="006D7205">
        <w:rPr>
          <w:lang w:val="da-DK"/>
        </w:rPr>
        <w:t>koncentration</w:t>
      </w:r>
      <w:r>
        <w:rPr>
          <w:lang w:val="da-DK"/>
        </w:rPr>
        <w:t>er</w:t>
      </w:r>
      <w:r>
        <w:rPr>
          <w:lang w:val="da-DK" w:eastAsia="en-GB"/>
        </w:rPr>
        <w:t xml:space="preserve"> </w:t>
      </w:r>
      <w:r w:rsidRPr="00D92CCD">
        <w:rPr>
          <w:szCs w:val="22"/>
          <w:lang w:val="da-DK" w:eastAsia="en-GB"/>
        </w:rPr>
        <w:t>(</w:t>
      </w:r>
      <w:r w:rsidRPr="00D92CCD">
        <w:rPr>
          <w:rFonts w:eastAsia="Arial Unicode MS"/>
          <w:lang w:val="da-DK"/>
        </w:rPr>
        <w:t xml:space="preserve">±SD) </w:t>
      </w:r>
      <w:r>
        <w:rPr>
          <w:rFonts w:eastAsia="Arial Unicode MS"/>
          <w:lang w:val="da-DK"/>
        </w:rPr>
        <w:t xml:space="preserve">af </w:t>
      </w:r>
      <w:r w:rsidRPr="00D92CCD">
        <w:rPr>
          <w:szCs w:val="22"/>
          <w:lang w:val="da-DK" w:eastAsia="en-GB"/>
        </w:rPr>
        <w:t>adalimumab</w:t>
      </w:r>
      <w:r>
        <w:rPr>
          <w:szCs w:val="22"/>
          <w:lang w:val="da-DK" w:eastAsia="en-GB"/>
        </w:rPr>
        <w:t>, som blev opnået ved uge 4,</w:t>
      </w:r>
      <w:r w:rsidRPr="00D92CCD">
        <w:rPr>
          <w:szCs w:val="22"/>
          <w:lang w:val="da-DK" w:eastAsia="en-GB"/>
        </w:rPr>
        <w:t xml:space="preserve"> </w:t>
      </w:r>
      <w:r>
        <w:rPr>
          <w:szCs w:val="22"/>
          <w:lang w:val="da-DK" w:eastAsia="en-GB"/>
        </w:rPr>
        <w:t>var</w:t>
      </w:r>
      <w:r w:rsidRPr="00D92CCD">
        <w:rPr>
          <w:szCs w:val="22"/>
          <w:lang w:val="da-DK" w:eastAsia="en-GB"/>
        </w:rPr>
        <w:t xml:space="preserve"> 15,7</w:t>
      </w:r>
      <w:r w:rsidR="00760403">
        <w:rPr>
          <w:szCs w:val="22"/>
          <w:lang w:val="da-DK" w:eastAsia="en-GB"/>
        </w:rPr>
        <w:t xml:space="preserve"> </w:t>
      </w:r>
      <w:r w:rsidRPr="00D92CCD">
        <w:rPr>
          <w:rFonts w:eastAsia="Arial Unicode MS"/>
          <w:lang w:val="da-DK"/>
        </w:rPr>
        <w:t>±</w:t>
      </w:r>
      <w:r w:rsidR="00760403">
        <w:rPr>
          <w:rFonts w:eastAsia="Arial Unicode MS"/>
          <w:lang w:val="da-DK"/>
        </w:rPr>
        <w:t xml:space="preserve"> </w:t>
      </w:r>
      <w:r w:rsidRPr="00D92CCD">
        <w:rPr>
          <w:rFonts w:eastAsia="Arial Unicode MS"/>
          <w:lang w:val="da-DK"/>
        </w:rPr>
        <w:t xml:space="preserve">6,6 </w:t>
      </w:r>
      <w:r w:rsidRPr="005B0F7D">
        <w:rPr>
          <w:rFonts w:ascii="Symbol" w:hAnsi="Symbol"/>
        </w:rPr>
        <w:sym w:font="Symbol" w:char="F06D"/>
      </w:r>
      <w:r w:rsidRPr="00D92CCD">
        <w:rPr>
          <w:lang w:val="da-DK"/>
        </w:rPr>
        <w:t>g/m</w:t>
      </w:r>
      <w:r>
        <w:rPr>
          <w:lang w:val="da-DK"/>
        </w:rPr>
        <w:t>l</w:t>
      </w:r>
      <w:r w:rsidRPr="00D92CCD">
        <w:rPr>
          <w:lang w:val="da-DK"/>
        </w:rPr>
        <w:t xml:space="preserve"> for</w:t>
      </w:r>
      <w:r>
        <w:rPr>
          <w:lang w:val="da-DK"/>
        </w:rPr>
        <w:t xml:space="preserve"> patienter </w:t>
      </w:r>
      <w:r w:rsidRPr="005B0F7D">
        <w:rPr>
          <w:rFonts w:ascii="Symbol" w:hAnsi="Symbol"/>
        </w:rPr>
        <w:sym w:font="Symbol" w:char="F0B3"/>
      </w:r>
      <w:r w:rsidRPr="00D92CCD">
        <w:rPr>
          <w:lang w:val="da-DK"/>
        </w:rPr>
        <w:t xml:space="preserve"> 40 kg (160/80 mg) og </w:t>
      </w:r>
      <w:r w:rsidRPr="00D92CCD">
        <w:rPr>
          <w:szCs w:val="22"/>
          <w:lang w:val="da-DK" w:eastAsia="en-GB"/>
        </w:rPr>
        <w:t>10,6</w:t>
      </w:r>
      <w:r w:rsidR="00760403">
        <w:rPr>
          <w:szCs w:val="22"/>
          <w:lang w:val="da-DK" w:eastAsia="en-GB"/>
        </w:rPr>
        <w:t xml:space="preserve"> </w:t>
      </w:r>
      <w:r w:rsidRPr="00D92CCD">
        <w:rPr>
          <w:rFonts w:eastAsia="Arial Unicode MS"/>
          <w:lang w:val="da-DK"/>
        </w:rPr>
        <w:t>±</w:t>
      </w:r>
      <w:r w:rsidR="00760403">
        <w:rPr>
          <w:rFonts w:eastAsia="Arial Unicode MS"/>
          <w:lang w:val="da-DK"/>
        </w:rPr>
        <w:t xml:space="preserve"> </w:t>
      </w:r>
      <w:r w:rsidRPr="00D92CCD">
        <w:rPr>
          <w:rFonts w:eastAsia="Arial Unicode MS"/>
          <w:lang w:val="da-DK"/>
        </w:rPr>
        <w:t>6</w:t>
      </w:r>
      <w:r>
        <w:rPr>
          <w:rFonts w:eastAsia="Arial Unicode MS"/>
          <w:lang w:val="da-DK"/>
        </w:rPr>
        <w:t>,</w:t>
      </w:r>
      <w:r w:rsidRPr="00D92CCD">
        <w:rPr>
          <w:rFonts w:eastAsia="Arial Unicode MS"/>
          <w:lang w:val="da-DK"/>
        </w:rPr>
        <w:t xml:space="preserve">1 </w:t>
      </w:r>
      <w:r w:rsidRPr="005B0F7D">
        <w:rPr>
          <w:rFonts w:ascii="Symbol" w:hAnsi="Symbol"/>
        </w:rPr>
        <w:sym w:font="Symbol" w:char="F06D"/>
      </w:r>
      <w:r w:rsidRPr="00D92CCD">
        <w:rPr>
          <w:lang w:val="da-DK"/>
        </w:rPr>
        <w:t>g/ml for patienter &lt; 40 kg (80/40 mg).</w:t>
      </w:r>
    </w:p>
    <w:p w:rsidR="001E54AC" w:rsidP="001E54AC" w14:paraId="4099A3E6" w14:textId="77777777">
      <w:pPr>
        <w:pStyle w:val="EMEANormal"/>
        <w:rPr>
          <w:lang w:val="da-DK"/>
        </w:rPr>
      </w:pPr>
    </w:p>
    <w:p w:rsidR="001E54AC" w:rsidRPr="00903EEA" w:rsidP="001E54AC" w14:paraId="6131877E" w14:textId="77777777">
      <w:pPr>
        <w:pStyle w:val="EMEANormal"/>
        <w:rPr>
          <w:lang w:val="da-DK"/>
        </w:rPr>
      </w:pPr>
      <w:r>
        <w:rPr>
          <w:lang w:val="da-DK"/>
        </w:rPr>
        <w:t>Hos</w:t>
      </w:r>
      <w:r w:rsidRPr="002E7E7F">
        <w:rPr>
          <w:lang w:val="da-DK"/>
        </w:rPr>
        <w:t xml:space="preserve"> patienter, som blev </w:t>
      </w:r>
      <w:r>
        <w:rPr>
          <w:lang w:val="da-DK"/>
        </w:rPr>
        <w:t>på</w:t>
      </w:r>
      <w:r w:rsidRPr="002E7E7F">
        <w:rPr>
          <w:lang w:val="da-DK"/>
        </w:rPr>
        <w:t xml:space="preserve"> deres randomiserede behandling, var den </w:t>
      </w:r>
      <w:r>
        <w:rPr>
          <w:lang w:val="da-DK" w:eastAsia="en-GB"/>
        </w:rPr>
        <w:t>gennemsnitlige</w:t>
      </w:r>
      <w:r w:rsidRPr="002E7E7F">
        <w:rPr>
          <w:lang w:val="da-DK"/>
        </w:rPr>
        <w:t xml:space="preserve"> </w:t>
      </w:r>
      <w:r>
        <w:rPr>
          <w:lang w:val="da-DK"/>
        </w:rPr>
        <w:t>dal-</w:t>
      </w:r>
      <w:r w:rsidRPr="006D7205">
        <w:rPr>
          <w:lang w:val="da-DK"/>
        </w:rPr>
        <w:t>koncentration</w:t>
      </w:r>
      <w:r>
        <w:rPr>
          <w:rFonts w:eastAsia="Arial Unicode MS"/>
          <w:lang w:val="da-DK"/>
        </w:rPr>
        <w:t xml:space="preserve"> </w:t>
      </w:r>
      <w:r w:rsidRPr="002E7E7F">
        <w:rPr>
          <w:szCs w:val="22"/>
          <w:lang w:val="da-DK" w:eastAsia="en-GB"/>
        </w:rPr>
        <w:t>(</w:t>
      </w:r>
      <w:r w:rsidRPr="002E7E7F">
        <w:rPr>
          <w:rFonts w:eastAsia="Arial Unicode MS"/>
          <w:lang w:val="da-DK"/>
        </w:rPr>
        <w:t>±SD)</w:t>
      </w:r>
      <w:r>
        <w:rPr>
          <w:rFonts w:eastAsia="Arial Unicode MS"/>
          <w:lang w:val="da-DK"/>
        </w:rPr>
        <w:t xml:space="preserve"> af</w:t>
      </w:r>
      <w:r w:rsidRPr="002E7E7F">
        <w:rPr>
          <w:rFonts w:eastAsia="Arial Unicode MS"/>
          <w:lang w:val="da-DK"/>
        </w:rPr>
        <w:t xml:space="preserve"> </w:t>
      </w:r>
      <w:r w:rsidRPr="002E7E7F">
        <w:rPr>
          <w:lang w:val="da-DK"/>
        </w:rPr>
        <w:t>adalimumab</w:t>
      </w:r>
      <w:r>
        <w:rPr>
          <w:lang w:val="da-DK"/>
        </w:rPr>
        <w:t xml:space="preserve"> </w:t>
      </w:r>
      <w:r w:rsidRPr="002E7E7F">
        <w:rPr>
          <w:rFonts w:eastAsia="Arial Unicode MS"/>
          <w:lang w:val="da-DK"/>
        </w:rPr>
        <w:t>9</w:t>
      </w:r>
      <w:r>
        <w:rPr>
          <w:rFonts w:eastAsia="Arial Unicode MS"/>
          <w:lang w:val="da-DK"/>
        </w:rPr>
        <w:t>,</w:t>
      </w:r>
      <w:r w:rsidRPr="002E7E7F">
        <w:rPr>
          <w:rFonts w:eastAsia="Arial Unicode MS"/>
          <w:lang w:val="da-DK"/>
        </w:rPr>
        <w:t>5±5</w:t>
      </w:r>
      <w:r>
        <w:rPr>
          <w:rFonts w:eastAsia="Arial Unicode MS"/>
          <w:lang w:val="da-DK"/>
        </w:rPr>
        <w:t>,</w:t>
      </w:r>
      <w:r w:rsidRPr="002E7E7F">
        <w:rPr>
          <w:rFonts w:eastAsia="Arial Unicode MS"/>
          <w:lang w:val="da-DK"/>
        </w:rPr>
        <w:t>6</w:t>
      </w:r>
      <w:r w:rsidRPr="002E7E7F">
        <w:rPr>
          <w:lang w:val="da-DK"/>
        </w:rPr>
        <w:t> </w:t>
      </w:r>
      <w:r w:rsidRPr="005B0F7D">
        <w:rPr>
          <w:rFonts w:ascii="Symbol" w:hAnsi="Symbol"/>
        </w:rPr>
        <w:sym w:font="Symbol" w:char="F06D"/>
      </w:r>
      <w:r w:rsidRPr="002E7E7F">
        <w:rPr>
          <w:lang w:val="da-DK"/>
        </w:rPr>
        <w:t>g/m</w:t>
      </w:r>
      <w:r>
        <w:rPr>
          <w:lang w:val="da-DK"/>
        </w:rPr>
        <w:t>l</w:t>
      </w:r>
      <w:r w:rsidRPr="002E7E7F">
        <w:rPr>
          <w:lang w:val="da-DK"/>
        </w:rPr>
        <w:t xml:space="preserve"> for </w:t>
      </w:r>
      <w:r>
        <w:rPr>
          <w:lang w:val="da-DK"/>
        </w:rPr>
        <w:t>s</w:t>
      </w:r>
      <w:r w:rsidRPr="002E7E7F">
        <w:rPr>
          <w:lang w:val="da-DK"/>
        </w:rPr>
        <w:t>tandard</w:t>
      </w:r>
      <w:r>
        <w:rPr>
          <w:lang w:val="da-DK"/>
        </w:rPr>
        <w:t xml:space="preserve">-dosis-gruppen og </w:t>
      </w:r>
      <w:r w:rsidRPr="002E7E7F">
        <w:rPr>
          <w:rFonts w:eastAsia="Arial Unicode MS"/>
          <w:lang w:val="da-DK"/>
        </w:rPr>
        <w:t>3</w:t>
      </w:r>
      <w:r>
        <w:rPr>
          <w:rFonts w:eastAsia="Arial Unicode MS"/>
          <w:lang w:val="da-DK"/>
        </w:rPr>
        <w:t>,</w:t>
      </w:r>
      <w:r w:rsidRPr="002E7E7F">
        <w:rPr>
          <w:rFonts w:eastAsia="Arial Unicode MS"/>
          <w:lang w:val="da-DK"/>
        </w:rPr>
        <w:t>5</w:t>
      </w:r>
      <w:r w:rsidR="00760403">
        <w:rPr>
          <w:rFonts w:eastAsia="Arial Unicode MS"/>
          <w:lang w:val="da-DK"/>
        </w:rPr>
        <w:t xml:space="preserve"> </w:t>
      </w:r>
      <w:r w:rsidRPr="002E7E7F">
        <w:rPr>
          <w:rFonts w:eastAsia="Arial Unicode MS"/>
          <w:lang w:val="da-DK"/>
        </w:rPr>
        <w:t>±</w:t>
      </w:r>
      <w:r w:rsidR="00760403">
        <w:rPr>
          <w:rFonts w:eastAsia="Arial Unicode MS"/>
          <w:lang w:val="da-DK"/>
        </w:rPr>
        <w:t xml:space="preserve"> </w:t>
      </w:r>
      <w:r w:rsidRPr="002E7E7F">
        <w:rPr>
          <w:rFonts w:eastAsia="Arial Unicode MS"/>
          <w:lang w:val="da-DK"/>
        </w:rPr>
        <w:t>2</w:t>
      </w:r>
      <w:r>
        <w:rPr>
          <w:rFonts w:eastAsia="Arial Unicode MS"/>
          <w:lang w:val="da-DK"/>
        </w:rPr>
        <w:t>,</w:t>
      </w:r>
      <w:r w:rsidRPr="002E7E7F">
        <w:rPr>
          <w:rFonts w:eastAsia="Arial Unicode MS"/>
          <w:lang w:val="da-DK"/>
        </w:rPr>
        <w:t>2</w:t>
      </w:r>
      <w:r w:rsidRPr="002E7E7F">
        <w:rPr>
          <w:lang w:val="da-DK"/>
        </w:rPr>
        <w:t> </w:t>
      </w:r>
      <w:r w:rsidRPr="005B0F7D">
        <w:rPr>
          <w:rFonts w:ascii="Symbol" w:hAnsi="Symbol"/>
        </w:rPr>
        <w:sym w:font="Symbol" w:char="F06D"/>
      </w:r>
      <w:r w:rsidRPr="002E7E7F">
        <w:rPr>
          <w:lang w:val="da-DK"/>
        </w:rPr>
        <w:t>g/m</w:t>
      </w:r>
      <w:r>
        <w:rPr>
          <w:lang w:val="da-DK"/>
        </w:rPr>
        <w:t>l for lav-dois-gruppen ved uge 52</w:t>
      </w:r>
      <w:r w:rsidRPr="002E7E7F">
        <w:rPr>
          <w:lang w:val="da-DK"/>
        </w:rPr>
        <w:t xml:space="preserve">. </w:t>
      </w:r>
      <w:r w:rsidRPr="00903EEA">
        <w:rPr>
          <w:lang w:val="da-DK"/>
        </w:rPr>
        <w:t xml:space="preserve">De gennemsnitlige </w:t>
      </w:r>
      <w:r>
        <w:rPr>
          <w:lang w:val="da-DK"/>
        </w:rPr>
        <w:t>dal-</w:t>
      </w:r>
      <w:r w:rsidRPr="00903EEA">
        <w:rPr>
          <w:lang w:val="da-DK"/>
        </w:rPr>
        <w:t>k</w:t>
      </w:r>
      <w:r w:rsidRPr="00903EEA">
        <w:rPr>
          <w:szCs w:val="22"/>
          <w:lang w:val="da-DK" w:eastAsia="en-GB"/>
        </w:rPr>
        <w:t xml:space="preserve">oncentrationer blev </w:t>
      </w:r>
      <w:r>
        <w:rPr>
          <w:szCs w:val="22"/>
          <w:lang w:val="da-DK" w:eastAsia="en-GB"/>
        </w:rPr>
        <w:t>opret</w:t>
      </w:r>
      <w:r w:rsidRPr="00903EEA">
        <w:rPr>
          <w:szCs w:val="22"/>
          <w:lang w:val="da-DK" w:eastAsia="en-GB"/>
        </w:rPr>
        <w:t>holdt hos patienter</w:t>
      </w:r>
      <w:r>
        <w:rPr>
          <w:szCs w:val="22"/>
          <w:lang w:val="da-DK" w:eastAsia="en-GB"/>
        </w:rPr>
        <w:t xml:space="preserve">, som fortsatte med at få </w:t>
      </w:r>
      <w:r w:rsidRPr="00903EEA">
        <w:rPr>
          <w:szCs w:val="22"/>
          <w:lang w:val="da-DK" w:eastAsia="en-GB"/>
        </w:rPr>
        <w:t>adalimumab</w:t>
      </w:r>
      <w:r>
        <w:rPr>
          <w:szCs w:val="22"/>
          <w:lang w:val="da-DK" w:eastAsia="en-GB"/>
        </w:rPr>
        <w:t xml:space="preserve">-behandling hver anden uge i </w:t>
      </w:r>
      <w:r w:rsidRPr="00903EEA">
        <w:rPr>
          <w:szCs w:val="22"/>
          <w:lang w:val="da-DK" w:eastAsia="en-GB"/>
        </w:rPr>
        <w:t xml:space="preserve">52 </w:t>
      </w:r>
      <w:r>
        <w:rPr>
          <w:szCs w:val="22"/>
          <w:lang w:val="da-DK" w:eastAsia="en-GB"/>
        </w:rPr>
        <w:t>uger</w:t>
      </w:r>
      <w:r w:rsidRPr="00903EEA">
        <w:rPr>
          <w:szCs w:val="22"/>
          <w:lang w:val="da-DK" w:eastAsia="en-GB"/>
        </w:rPr>
        <w:t xml:space="preserve">. </w:t>
      </w:r>
      <w:r>
        <w:rPr>
          <w:lang w:val="da-DK"/>
        </w:rPr>
        <w:t>Hos</w:t>
      </w:r>
      <w:r w:rsidRPr="00903EEA">
        <w:rPr>
          <w:lang w:val="da-DK"/>
        </w:rPr>
        <w:t xml:space="preserve"> patienter, hvis dos</w:t>
      </w:r>
      <w:r>
        <w:rPr>
          <w:lang w:val="da-DK"/>
        </w:rPr>
        <w:t>ering</w:t>
      </w:r>
      <w:r w:rsidRPr="00903EEA">
        <w:rPr>
          <w:lang w:val="da-DK"/>
        </w:rPr>
        <w:t xml:space="preserve"> </w:t>
      </w:r>
      <w:r>
        <w:rPr>
          <w:lang w:val="da-DK"/>
        </w:rPr>
        <w:t>øgedes</w:t>
      </w:r>
      <w:r w:rsidRPr="00903EEA">
        <w:rPr>
          <w:lang w:val="da-DK"/>
        </w:rPr>
        <w:t xml:space="preserve"> fra hver anden uge til ugentlig, var den gennemsnitlige </w:t>
      </w:r>
      <w:r w:rsidRPr="00903EEA">
        <w:rPr>
          <w:szCs w:val="22"/>
          <w:lang w:val="da-DK" w:eastAsia="en-GB"/>
        </w:rPr>
        <w:t>(</w:t>
      </w:r>
      <w:r w:rsidRPr="00903EEA">
        <w:rPr>
          <w:rFonts w:eastAsia="Arial Unicode MS"/>
          <w:lang w:val="da-DK"/>
        </w:rPr>
        <w:t xml:space="preserve">±SD) </w:t>
      </w:r>
      <w:r w:rsidRPr="00903EEA">
        <w:rPr>
          <w:lang w:val="da-DK"/>
        </w:rPr>
        <w:t>serum-koncentration af adalimumab15</w:t>
      </w:r>
      <w:r>
        <w:rPr>
          <w:lang w:val="da-DK"/>
        </w:rPr>
        <w:t>,</w:t>
      </w:r>
      <w:r w:rsidRPr="00903EEA">
        <w:rPr>
          <w:lang w:val="da-DK"/>
        </w:rPr>
        <w:t>3</w:t>
      </w:r>
      <w:r w:rsidR="00760403">
        <w:rPr>
          <w:lang w:val="da-DK"/>
        </w:rPr>
        <w:t xml:space="preserve"> </w:t>
      </w:r>
      <w:r w:rsidRPr="00903EEA">
        <w:rPr>
          <w:rFonts w:eastAsia="Arial Unicode MS"/>
          <w:lang w:val="da-DK"/>
        </w:rPr>
        <w:t>±</w:t>
      </w:r>
      <w:r w:rsidR="00760403">
        <w:rPr>
          <w:rFonts w:eastAsia="Arial Unicode MS"/>
          <w:lang w:val="da-DK"/>
        </w:rPr>
        <w:t xml:space="preserve"> </w:t>
      </w:r>
      <w:r w:rsidRPr="00903EEA">
        <w:rPr>
          <w:rFonts w:eastAsia="Arial Unicode MS"/>
          <w:lang w:val="da-DK"/>
        </w:rPr>
        <w:t>11</w:t>
      </w:r>
      <w:r>
        <w:rPr>
          <w:rFonts w:eastAsia="Arial Unicode MS"/>
          <w:lang w:val="da-DK"/>
        </w:rPr>
        <w:t>,</w:t>
      </w:r>
      <w:r w:rsidRPr="00903EEA">
        <w:rPr>
          <w:rFonts w:eastAsia="Arial Unicode MS"/>
          <w:lang w:val="da-DK"/>
        </w:rPr>
        <w:t>4</w:t>
      </w:r>
      <w:r w:rsidRPr="00903EEA">
        <w:rPr>
          <w:lang w:val="da-DK"/>
        </w:rPr>
        <w:t xml:space="preserve"> </w:t>
      </w:r>
      <w:r w:rsidRPr="005B0F7D">
        <w:t>μ</w:t>
      </w:r>
      <w:r w:rsidRPr="00903EEA">
        <w:rPr>
          <w:lang w:val="da-DK"/>
        </w:rPr>
        <w:t>g/m</w:t>
      </w:r>
      <w:r>
        <w:rPr>
          <w:lang w:val="da-DK"/>
        </w:rPr>
        <w:t>l</w:t>
      </w:r>
      <w:r w:rsidRPr="00903EEA">
        <w:rPr>
          <w:lang w:val="da-DK"/>
        </w:rPr>
        <w:t xml:space="preserve"> (40/20 mg </w:t>
      </w:r>
      <w:r>
        <w:rPr>
          <w:lang w:val="da-DK"/>
        </w:rPr>
        <w:t>ugentlig</w:t>
      </w:r>
      <w:r w:rsidRPr="00903EEA">
        <w:rPr>
          <w:lang w:val="da-DK"/>
        </w:rPr>
        <w:t xml:space="preserve">) </w:t>
      </w:r>
      <w:r>
        <w:rPr>
          <w:lang w:val="da-DK"/>
        </w:rPr>
        <w:t xml:space="preserve">og </w:t>
      </w:r>
      <w:r w:rsidRPr="00903EEA">
        <w:rPr>
          <w:lang w:val="da-DK"/>
        </w:rPr>
        <w:t>6</w:t>
      </w:r>
      <w:r>
        <w:rPr>
          <w:lang w:val="da-DK"/>
        </w:rPr>
        <w:t>,</w:t>
      </w:r>
      <w:r w:rsidRPr="00903EEA">
        <w:rPr>
          <w:lang w:val="da-DK"/>
        </w:rPr>
        <w:t>7</w:t>
      </w:r>
      <w:r w:rsidR="00760403">
        <w:rPr>
          <w:lang w:val="da-DK"/>
        </w:rPr>
        <w:t xml:space="preserve"> </w:t>
      </w:r>
      <w:r w:rsidRPr="00903EEA">
        <w:rPr>
          <w:rFonts w:eastAsia="Arial Unicode MS"/>
          <w:lang w:val="da-DK"/>
        </w:rPr>
        <w:t>±</w:t>
      </w:r>
      <w:r w:rsidR="00760403">
        <w:rPr>
          <w:rFonts w:eastAsia="Arial Unicode MS"/>
          <w:lang w:val="da-DK"/>
        </w:rPr>
        <w:t xml:space="preserve"> </w:t>
      </w:r>
      <w:r w:rsidRPr="00903EEA">
        <w:rPr>
          <w:rFonts w:eastAsia="Arial Unicode MS"/>
          <w:lang w:val="da-DK"/>
        </w:rPr>
        <w:t>3</w:t>
      </w:r>
      <w:r>
        <w:rPr>
          <w:rFonts w:eastAsia="Arial Unicode MS"/>
          <w:lang w:val="da-DK"/>
        </w:rPr>
        <w:t>,</w:t>
      </w:r>
      <w:r w:rsidRPr="00903EEA">
        <w:rPr>
          <w:rFonts w:eastAsia="Arial Unicode MS"/>
          <w:lang w:val="da-DK"/>
        </w:rPr>
        <w:t xml:space="preserve">5 </w:t>
      </w:r>
      <w:r w:rsidRPr="005B0F7D">
        <w:t>μ</w:t>
      </w:r>
      <w:r w:rsidRPr="00903EEA">
        <w:rPr>
          <w:lang w:val="da-DK"/>
        </w:rPr>
        <w:t>g/m</w:t>
      </w:r>
      <w:r>
        <w:rPr>
          <w:lang w:val="da-DK"/>
        </w:rPr>
        <w:t>l</w:t>
      </w:r>
      <w:r w:rsidRPr="00903EEA">
        <w:rPr>
          <w:lang w:val="da-DK"/>
        </w:rPr>
        <w:t xml:space="preserve"> (20/10 mg </w:t>
      </w:r>
      <w:r>
        <w:rPr>
          <w:lang w:val="da-DK"/>
        </w:rPr>
        <w:t>ugentlig) ved uge 52</w:t>
      </w:r>
      <w:r w:rsidRPr="00903EEA">
        <w:rPr>
          <w:lang w:val="da-DK"/>
        </w:rPr>
        <w:t>.</w:t>
      </w:r>
    </w:p>
    <w:p w:rsidR="00D73FB0" w:rsidP="001E54AC" w14:paraId="4427DDEA" w14:textId="77777777">
      <w:pPr>
        <w:autoSpaceDE w:val="0"/>
        <w:autoSpaceDN w:val="0"/>
        <w:adjustRightInd w:val="0"/>
        <w:rPr>
          <w:lang w:val="da-DK"/>
        </w:rPr>
      </w:pPr>
    </w:p>
    <w:p w:rsidR="001E54AC" w:rsidP="001E54AC" w14:paraId="48793E7D" w14:textId="77777777">
      <w:pPr>
        <w:autoSpaceDE w:val="0"/>
        <w:autoSpaceDN w:val="0"/>
        <w:adjustRightInd w:val="0"/>
        <w:rPr>
          <w:lang w:val="da-DK"/>
        </w:rPr>
      </w:pPr>
      <w:r w:rsidRPr="00133BD3">
        <w:rPr>
          <w:lang w:val="da-DK"/>
        </w:rPr>
        <w:t>Adalimumab-eksponering hos pædiatriske uveitis-patienter blev estimeret ved anvendelse af populationsfarmakokinetisk modellering og simulering, baseret på farmakokinetik på tværs af indikationerne hos andre pædiatriske patienter (pædiatrisk psoriasis, juvenil idiopatisk artrit, p</w:t>
      </w:r>
      <w:r>
        <w:rPr>
          <w:lang w:val="da-DK"/>
        </w:rPr>
        <w:t>æ</w:t>
      </w:r>
      <w:r w:rsidRPr="00133BD3">
        <w:rPr>
          <w:lang w:val="da-DK"/>
        </w:rPr>
        <w:t xml:space="preserve">diatrisk Crohns sygdom og </w:t>
      </w:r>
      <w:r w:rsidRPr="00B848D4">
        <w:rPr>
          <w:szCs w:val="22"/>
          <w:lang w:val="da-DK"/>
        </w:rPr>
        <w:t>entesopatirelateret</w:t>
      </w:r>
      <w:r w:rsidRPr="00133BD3">
        <w:rPr>
          <w:lang w:val="da-DK"/>
        </w:rPr>
        <w:t xml:space="preserve"> artrit). Der foreligger ingen kliniske eksponeringsdata for brugen af en induktionsdosis hos børn &lt;</w:t>
      </w:r>
      <w:r>
        <w:rPr>
          <w:lang w:val="da-DK"/>
        </w:rPr>
        <w:t xml:space="preserve"> </w:t>
      </w:r>
      <w:r w:rsidRPr="00133BD3">
        <w:rPr>
          <w:lang w:val="da-DK"/>
        </w:rPr>
        <w:t>6 år. De estimerede eksponeringer indikerer, at induktionsdosis i fravær af methotrexat kan føre til en initial stigning i systemisk eksponering.</w:t>
      </w:r>
    </w:p>
    <w:p w:rsidR="00D73FB0" w:rsidP="001E54AC" w14:paraId="6E5F0B23" w14:textId="77777777">
      <w:pPr>
        <w:autoSpaceDE w:val="0"/>
        <w:autoSpaceDN w:val="0"/>
        <w:adjustRightInd w:val="0"/>
        <w:rPr>
          <w:u w:val="single"/>
          <w:lang w:val="da-DK"/>
        </w:rPr>
      </w:pPr>
    </w:p>
    <w:p w:rsidR="00BE3287" w:rsidRPr="003E19EA" w:rsidP="00BE3287" w14:paraId="4F3B33BA" w14:textId="77777777">
      <w:pPr>
        <w:autoSpaceDE w:val="0"/>
        <w:autoSpaceDN w:val="0"/>
        <w:adjustRightInd w:val="0"/>
        <w:rPr>
          <w:u w:val="single"/>
          <w:lang w:val="da-DK"/>
        </w:rPr>
      </w:pPr>
      <w:r w:rsidRPr="003E19EA">
        <w:rPr>
          <w:u w:val="single"/>
          <w:lang w:val="da-DK"/>
        </w:rPr>
        <w:t>Sammenhæng mellem eksponering og respons i den pædiatriske population</w:t>
      </w:r>
    </w:p>
    <w:p w:rsidR="00BE3287" w:rsidRPr="003B31EE" w:rsidP="00BE3287" w14:paraId="2D3C43B5" w14:textId="77777777">
      <w:pPr>
        <w:autoSpaceDE w:val="0"/>
        <w:autoSpaceDN w:val="0"/>
        <w:adjustRightInd w:val="0"/>
        <w:rPr>
          <w:lang w:val="da-DK"/>
        </w:rPr>
      </w:pPr>
    </w:p>
    <w:p w:rsidR="00BE3287" w:rsidRPr="003B31EE" w:rsidP="00BE3287" w14:paraId="7BFE481F" w14:textId="77777777">
      <w:pPr>
        <w:autoSpaceDE w:val="0"/>
        <w:autoSpaceDN w:val="0"/>
        <w:adjustRightInd w:val="0"/>
        <w:rPr>
          <w:lang w:val="da-DK"/>
        </w:rPr>
      </w:pPr>
      <w:r w:rsidRPr="003B31EE">
        <w:rPr>
          <w:lang w:val="da-DK"/>
        </w:rPr>
        <w:t xml:space="preserve">Der er fundet en </w:t>
      </w:r>
      <w:r w:rsidR="00DD2686">
        <w:rPr>
          <w:lang w:val="da-DK"/>
        </w:rPr>
        <w:t xml:space="preserve">eksponerings-respons </w:t>
      </w:r>
      <w:r w:rsidRPr="003B31EE">
        <w:rPr>
          <w:lang w:val="da-DK"/>
        </w:rPr>
        <w:t xml:space="preserve">sammenhæng mellem plasmakoncentration og PedACR 50 respons på basis af data fra kliniske studier i patienter med JIA (pJIA </w:t>
      </w:r>
      <w:r w:rsidR="0012658F">
        <w:rPr>
          <w:lang w:val="da-DK"/>
        </w:rPr>
        <w:t>og</w:t>
      </w:r>
      <w:r w:rsidRPr="003B31EE">
        <w:rPr>
          <w:lang w:val="da-DK"/>
        </w:rPr>
        <w:t xml:space="preserve"> ERA). Den </w:t>
      </w:r>
      <w:r w:rsidR="0012658F">
        <w:rPr>
          <w:lang w:val="da-DK"/>
        </w:rPr>
        <w:t xml:space="preserve">tilsyneladende </w:t>
      </w:r>
      <w:r w:rsidRPr="003B31EE">
        <w:rPr>
          <w:lang w:val="da-DK"/>
        </w:rPr>
        <w:t>plasmakoncentation af adalimumab som giver 50 % sandsynlighed for PedACR 50 respons (EC50) var 3 </w:t>
      </w:r>
      <w:r w:rsidRPr="003B31EE">
        <w:rPr>
          <w:lang w:val="en-GB"/>
        </w:rPr>
        <w:t>μ</w:t>
      </w:r>
      <w:r w:rsidRPr="003B31EE">
        <w:rPr>
          <w:lang w:val="da-DK"/>
        </w:rPr>
        <w:t>g/ml (95% CI: 1</w:t>
      </w:r>
      <w:r w:rsidRPr="003B31EE">
        <w:rPr>
          <w:lang w:val="da-DK"/>
        </w:rPr>
        <w:noBreakHyphen/>
        <w:t>6 </w:t>
      </w:r>
      <w:r w:rsidRPr="003B31EE">
        <w:rPr>
          <w:lang w:val="en-GB"/>
        </w:rPr>
        <w:t>μ</w:t>
      </w:r>
      <w:r w:rsidRPr="003B31EE">
        <w:rPr>
          <w:lang w:val="da-DK"/>
        </w:rPr>
        <w:t xml:space="preserve">g/ml). </w:t>
      </w:r>
    </w:p>
    <w:p w:rsidR="00BE3287" w:rsidP="00BE3287" w14:paraId="6521D781" w14:textId="77777777">
      <w:pPr>
        <w:autoSpaceDE w:val="0"/>
        <w:autoSpaceDN w:val="0"/>
        <w:adjustRightInd w:val="0"/>
        <w:rPr>
          <w:lang w:val="da-DK"/>
        </w:rPr>
      </w:pPr>
    </w:p>
    <w:p w:rsidR="00D73FB0" w:rsidRPr="00365B48" w:rsidP="001E54AC" w14:paraId="5E554EA5" w14:textId="77777777">
      <w:pPr>
        <w:autoSpaceDE w:val="0"/>
        <w:autoSpaceDN w:val="0"/>
        <w:adjustRightInd w:val="0"/>
        <w:rPr>
          <w:u w:val="single"/>
          <w:lang w:val="da-DK"/>
        </w:rPr>
      </w:pPr>
      <w:r w:rsidRPr="003B31EE">
        <w:rPr>
          <w:lang w:val="da-DK"/>
        </w:rPr>
        <w:t>Der er fundet</w:t>
      </w:r>
      <w:r>
        <w:rPr>
          <w:lang w:val="da-DK"/>
        </w:rPr>
        <w:t xml:space="preserve"> </w:t>
      </w:r>
      <w:r w:rsidRPr="00A87F96" w:rsidR="0012658F">
        <w:rPr>
          <w:lang w:val="da-DK"/>
        </w:rPr>
        <w:t>eksponering-respons</w:t>
      </w:r>
      <w:r w:rsidR="0012658F">
        <w:rPr>
          <w:lang w:val="da-DK"/>
        </w:rPr>
        <w:t xml:space="preserve"> sammenhæng</w:t>
      </w:r>
      <w:r w:rsidRPr="00A87F96" w:rsidR="0012658F">
        <w:rPr>
          <w:lang w:val="da-DK"/>
        </w:rPr>
        <w:t xml:space="preserve"> </w:t>
      </w:r>
      <w:r w:rsidRPr="003B31EE">
        <w:rPr>
          <w:lang w:val="da-DK"/>
        </w:rPr>
        <w:t xml:space="preserve">hos pædiatriske patienter med svær kronisk plaque psoriasis mellem adalimumab-koncentration og virkning  for henholdsvis PASI 75 og PGA </w:t>
      </w:r>
      <w:r w:rsidRPr="003B31EE">
        <w:rPr>
          <w:i/>
          <w:lang w:val="da-DK"/>
        </w:rPr>
        <w:t>clear</w:t>
      </w:r>
      <w:r w:rsidRPr="003B31EE">
        <w:rPr>
          <w:lang w:val="da-DK"/>
        </w:rPr>
        <w:t xml:space="preserve"> eller </w:t>
      </w:r>
      <w:r w:rsidRPr="003B31EE">
        <w:rPr>
          <w:i/>
          <w:lang w:val="da-DK"/>
        </w:rPr>
        <w:t>minimal.</w:t>
      </w:r>
      <w:r w:rsidRPr="003B31EE">
        <w:rPr>
          <w:lang w:val="da-DK"/>
        </w:rPr>
        <w:t xml:space="preserve"> </w:t>
      </w:r>
      <w:r w:rsidRPr="00FD1FC8">
        <w:rPr>
          <w:lang w:val="da-DK"/>
        </w:rPr>
        <w:t xml:space="preserve">PASI 75 og PGA </w:t>
      </w:r>
      <w:r w:rsidRPr="00FD1FC8">
        <w:rPr>
          <w:i/>
          <w:lang w:val="da-DK"/>
        </w:rPr>
        <w:t>clear</w:t>
      </w:r>
      <w:r w:rsidRPr="00FD1FC8">
        <w:rPr>
          <w:lang w:val="da-DK"/>
        </w:rPr>
        <w:t xml:space="preserve"> eller </w:t>
      </w:r>
      <w:r w:rsidRPr="00FD1FC8">
        <w:rPr>
          <w:i/>
          <w:lang w:val="da-DK"/>
        </w:rPr>
        <w:t>minimal</w:t>
      </w:r>
      <w:r w:rsidRPr="00FD1FC8">
        <w:rPr>
          <w:rStyle w:val="CommentReference"/>
          <w:szCs w:val="20"/>
          <w:lang w:val="da-DK"/>
        </w:rPr>
        <w:t xml:space="preserve">  </w:t>
      </w:r>
      <w:r w:rsidRPr="00FD1FC8">
        <w:rPr>
          <w:lang w:val="da-DK"/>
        </w:rPr>
        <w:t>steg med stigende adalimumab-koncentration, begge med</w:t>
      </w:r>
      <w:r w:rsidRPr="003B31EE">
        <w:rPr>
          <w:lang w:val="da-DK"/>
        </w:rPr>
        <w:t xml:space="preserve"> sammenlignelig </w:t>
      </w:r>
      <w:r w:rsidR="0012658F">
        <w:rPr>
          <w:lang w:val="da-DK"/>
        </w:rPr>
        <w:t>tilsyneladende</w:t>
      </w:r>
      <w:r w:rsidRPr="003B31EE" w:rsidR="0012658F">
        <w:rPr>
          <w:lang w:val="da-DK"/>
        </w:rPr>
        <w:t xml:space="preserve"> </w:t>
      </w:r>
      <w:r w:rsidRPr="003B31EE">
        <w:rPr>
          <w:lang w:val="da-DK"/>
        </w:rPr>
        <w:t>EC50 på omkring 4,5 </w:t>
      </w:r>
      <w:r w:rsidRPr="003B31EE">
        <w:rPr>
          <w:lang w:val="en-GB"/>
        </w:rPr>
        <w:t>μ</w:t>
      </w:r>
      <w:r w:rsidRPr="003B31EE">
        <w:rPr>
          <w:lang w:val="da-DK"/>
        </w:rPr>
        <w:t>g/ml (henholdsvis 95% CI 0,4-47,6 og 1,9-10,5).</w:t>
      </w:r>
    </w:p>
    <w:p w:rsidR="00BE3287" w:rsidP="001E54AC" w14:paraId="09B70788" w14:textId="77777777">
      <w:pPr>
        <w:autoSpaceDE w:val="0"/>
        <w:autoSpaceDN w:val="0"/>
        <w:adjustRightInd w:val="0"/>
        <w:rPr>
          <w:u w:val="single"/>
          <w:lang w:val="da-DK"/>
        </w:rPr>
      </w:pPr>
    </w:p>
    <w:p w:rsidR="008966C4" w:rsidP="001E54AC" w14:paraId="4DA89BFC" w14:textId="77777777">
      <w:pPr>
        <w:autoSpaceDE w:val="0"/>
        <w:autoSpaceDN w:val="0"/>
        <w:adjustRightInd w:val="0"/>
        <w:rPr>
          <w:u w:val="single"/>
          <w:lang w:val="da-DK"/>
        </w:rPr>
      </w:pPr>
      <w:r>
        <w:rPr>
          <w:u w:val="single"/>
          <w:lang w:val="da-DK"/>
        </w:rPr>
        <w:t>Voksne</w:t>
      </w:r>
    </w:p>
    <w:p w:rsidR="008966C4" w:rsidP="001E54AC" w14:paraId="5874F97F" w14:textId="77777777">
      <w:pPr>
        <w:autoSpaceDE w:val="0"/>
        <w:autoSpaceDN w:val="0"/>
        <w:adjustRightInd w:val="0"/>
        <w:rPr>
          <w:u w:val="single"/>
          <w:lang w:val="da-DK"/>
        </w:rPr>
      </w:pPr>
    </w:p>
    <w:p w:rsidR="008966C4" w:rsidP="008966C4" w14:paraId="1A946D02" w14:textId="77777777">
      <w:pPr>
        <w:rPr>
          <w:lang w:val="da-DK"/>
        </w:rPr>
      </w:pPr>
      <w:r>
        <w:rPr>
          <w:lang w:val="da-DK"/>
        </w:rPr>
        <w:t>Efter subkutan administration af en enkelt 40 mg dosis var absorption og distribution af adalimumab langsom, og maksimal serumkoncentration blev nået omkring 5 dage efter administration. Den gennemsnitlige absolutte biotilgængelighed af adalimumab, estimeret ud fra tre studier efter en enkelt 40 mg subkutan dosis, var 64%. Efter enkeltvise intravenøse doser på mellem 0,25 og 10 mg/kg var koncentrationerne dosisrelaterede. Efter doser på 0,5 mg/kg (~ 40 mg) var clearance 11-15 ml/time, fordelingsvolumen (V</w:t>
      </w:r>
      <w:r>
        <w:rPr>
          <w:vertAlign w:val="subscript"/>
          <w:lang w:val="da-DK"/>
        </w:rPr>
        <w:t>ss</w:t>
      </w:r>
      <w:r>
        <w:rPr>
          <w:lang w:val="da-DK"/>
        </w:rPr>
        <w:t>) var mellem 5 og 6 liter, og den gennemsnitlige terminale halveringstid var cirka to uger. Koncentrationen af adalimumab i synovialvæsken fra adskillige reumatoid artrit-patienter målt i serum var 31–96%.</w:t>
      </w:r>
    </w:p>
    <w:p w:rsidR="008966C4" w:rsidP="008966C4" w14:paraId="4B26A078" w14:textId="77777777">
      <w:pPr>
        <w:rPr>
          <w:lang w:val="da-DK"/>
        </w:rPr>
      </w:pPr>
    </w:p>
    <w:p w:rsidR="008966C4" w:rsidP="008966C4" w14:paraId="23E70505" w14:textId="77777777">
      <w:pPr>
        <w:rPr>
          <w:lang w:val="da-DK"/>
        </w:rPr>
      </w:pPr>
      <w:r>
        <w:rPr>
          <w:lang w:val="da-DK"/>
        </w:rPr>
        <w:t xml:space="preserve">Efter subkutan administration af 40 mg adalimumab hver anden uge hos voksne patienter med rheumatoid artrit (RA) var </w:t>
      </w:r>
      <w:r w:rsidRPr="004C6D25" w:rsidR="00325F0F">
        <w:rPr>
          <w:szCs w:val="22"/>
          <w:lang w:val="da-DK"/>
        </w:rPr>
        <w:t xml:space="preserve">de gennemsnitlige </w:t>
      </w:r>
      <w:r w:rsidR="00097C9D">
        <w:rPr>
          <w:lang w:val="da-DK"/>
        </w:rPr>
        <w:t>dal-</w:t>
      </w:r>
      <w:r w:rsidRPr="00C174C5">
        <w:rPr>
          <w:i/>
          <w:lang w:val="da-DK"/>
        </w:rPr>
        <w:t>steady</w:t>
      </w:r>
      <w:r>
        <w:rPr>
          <w:i/>
          <w:lang w:val="da-DK"/>
        </w:rPr>
        <w:t xml:space="preserve"> </w:t>
      </w:r>
      <w:r w:rsidRPr="00C174C5">
        <w:rPr>
          <w:i/>
          <w:lang w:val="da-DK"/>
        </w:rPr>
        <w:t>state</w:t>
      </w:r>
      <w:r>
        <w:rPr>
          <w:lang w:val="da-DK"/>
        </w:rPr>
        <w:t xml:space="preserve">-koncentrationer på henholdsvis cirka 5 </w:t>
      </w:r>
      <w:r>
        <w:rPr>
          <w:rFonts w:ascii="Symbol" w:hAnsi="Symbol"/>
        </w:rPr>
        <w:sym w:font="Symbol" w:char="F06D"/>
      </w:r>
      <w:r>
        <w:rPr>
          <w:lang w:val="da-DK"/>
        </w:rPr>
        <w:t xml:space="preserve">g/ml (uden kombination med methotrexat) og 8-9 </w:t>
      </w:r>
      <w:r>
        <w:rPr>
          <w:rFonts w:ascii="Symbol" w:hAnsi="Symbol"/>
        </w:rPr>
        <w:sym w:font="Symbol" w:char="F06D"/>
      </w:r>
      <w:r>
        <w:rPr>
          <w:lang w:val="da-DK"/>
        </w:rPr>
        <w:t>g/ml (i kombination med methotrexat). D</w:t>
      </w:r>
      <w:r w:rsidRPr="007A6854">
        <w:rPr>
          <w:lang w:val="da-DK"/>
        </w:rPr>
        <w:t xml:space="preserve">al-serumkoncentration af adalimumab ved </w:t>
      </w:r>
      <w:r w:rsidRPr="007A6854">
        <w:rPr>
          <w:i/>
          <w:lang w:val="da-DK"/>
        </w:rPr>
        <w:t>steady state</w:t>
      </w:r>
      <w:r>
        <w:rPr>
          <w:lang w:val="da-DK"/>
        </w:rPr>
        <w:t xml:space="preserve"> blev forøget omtrent proportionalt med dos</w:t>
      </w:r>
      <w:r w:rsidR="00325F0F">
        <w:rPr>
          <w:lang w:val="da-DK"/>
        </w:rPr>
        <w:t>is</w:t>
      </w:r>
      <w:r>
        <w:rPr>
          <w:lang w:val="da-DK"/>
        </w:rPr>
        <w:t xml:space="preserve"> </w:t>
      </w:r>
      <w:r w:rsidRPr="004C6D25" w:rsidR="00325F0F">
        <w:rPr>
          <w:szCs w:val="22"/>
          <w:lang w:val="da-DK"/>
        </w:rPr>
        <w:t xml:space="preserve">ved subkutan dosering af </w:t>
      </w:r>
      <w:r w:rsidR="00325F0F">
        <w:rPr>
          <w:szCs w:val="22"/>
          <w:lang w:val="da-DK"/>
        </w:rPr>
        <w:t xml:space="preserve">doser </w:t>
      </w:r>
      <w:r>
        <w:rPr>
          <w:lang w:val="da-DK"/>
        </w:rPr>
        <w:t>på 20, 40 og 80 mg hver anden uge og hver uge.</w:t>
      </w:r>
    </w:p>
    <w:p w:rsidR="008966C4" w:rsidP="001E54AC" w14:paraId="70B85A18" w14:textId="77777777">
      <w:pPr>
        <w:autoSpaceDE w:val="0"/>
        <w:autoSpaceDN w:val="0"/>
        <w:adjustRightInd w:val="0"/>
        <w:rPr>
          <w:u w:val="single"/>
          <w:lang w:val="da-DK"/>
        </w:rPr>
      </w:pPr>
    </w:p>
    <w:p w:rsidR="008966C4" w:rsidP="008966C4" w14:paraId="6B653D48" w14:textId="77777777">
      <w:pPr>
        <w:autoSpaceDE w:val="0"/>
        <w:autoSpaceDN w:val="0"/>
        <w:adjustRightInd w:val="0"/>
        <w:rPr>
          <w:lang w:val="da-DK"/>
        </w:rPr>
      </w:pPr>
      <w:r>
        <w:rPr>
          <w:lang w:val="da-DK"/>
        </w:rPr>
        <w:t xml:space="preserve">Hos voksne patienter med psoriasis var den gennemsnitlige </w:t>
      </w:r>
      <w:r>
        <w:rPr>
          <w:szCs w:val="22"/>
          <w:lang w:val="da-DK"/>
        </w:rPr>
        <w:t xml:space="preserve">dal-koncentration af </w:t>
      </w:r>
      <w:r w:rsidRPr="00A92021">
        <w:rPr>
          <w:szCs w:val="22"/>
          <w:lang w:val="da-DK"/>
        </w:rPr>
        <w:t>adalimumab</w:t>
      </w:r>
      <w:r>
        <w:rPr>
          <w:szCs w:val="22"/>
          <w:lang w:val="da-DK"/>
        </w:rPr>
        <w:t xml:space="preserve"> </w:t>
      </w:r>
      <w:r w:rsidR="00097C9D">
        <w:rPr>
          <w:szCs w:val="22"/>
          <w:lang w:val="da-DK"/>
        </w:rPr>
        <w:t xml:space="preserve">ved </w:t>
      </w:r>
      <w:r w:rsidRPr="007A6854">
        <w:rPr>
          <w:i/>
          <w:szCs w:val="22"/>
          <w:lang w:val="da-DK"/>
        </w:rPr>
        <w:t>steady state</w:t>
      </w:r>
      <w:r>
        <w:rPr>
          <w:lang w:val="da-DK"/>
        </w:rPr>
        <w:t xml:space="preserve"> 5 </w:t>
      </w:r>
      <w:r>
        <w:rPr>
          <w:rFonts w:ascii="Symbol" w:hAnsi="Symbol"/>
          <w:lang w:val="en-GB"/>
        </w:rPr>
        <w:sym w:font="Symbol" w:char="F06D"/>
      </w:r>
      <w:r>
        <w:rPr>
          <w:lang w:val="da-DK"/>
        </w:rPr>
        <w:t>g/ml ved monoterapibehandling med 40 mg adalimumab hver anden uge.</w:t>
      </w:r>
    </w:p>
    <w:p w:rsidR="008966C4" w:rsidP="001E54AC" w14:paraId="25ECE905" w14:textId="77777777">
      <w:pPr>
        <w:autoSpaceDE w:val="0"/>
        <w:autoSpaceDN w:val="0"/>
        <w:adjustRightInd w:val="0"/>
        <w:rPr>
          <w:u w:val="single"/>
          <w:lang w:val="da-DK"/>
        </w:rPr>
      </w:pPr>
    </w:p>
    <w:p w:rsidR="008966C4" w:rsidP="008966C4" w14:paraId="0CB43405" w14:textId="77777777">
      <w:pPr>
        <w:autoSpaceDE w:val="0"/>
        <w:autoSpaceDN w:val="0"/>
        <w:adjustRightInd w:val="0"/>
        <w:rPr>
          <w:lang w:val="da-DK"/>
        </w:rPr>
      </w:pPr>
      <w:r>
        <w:rPr>
          <w:lang w:val="da-DK"/>
        </w:rPr>
        <w:t xml:space="preserve">Hos patienter med Crohns sygdom blev der med en induktionsdosis på 80 mg Humira i uge 0 efterfulgt af 40 mg Humira i uge 2 opnået dal-serumkoncentrationer af adalimumab på ca. </w:t>
      </w:r>
      <w:r w:rsidRPr="007A6854">
        <w:rPr>
          <w:lang w:val="da-DK"/>
        </w:rPr>
        <w:t>5,5</w:t>
      </w:r>
      <w:r>
        <w:rPr>
          <w:lang w:val="da-DK"/>
        </w:rPr>
        <w:t xml:space="preserve"> </w:t>
      </w:r>
      <w:r>
        <w:rPr>
          <w:rFonts w:ascii="Symbol" w:hAnsi="Symbol"/>
          <w:lang w:val="en-GB"/>
        </w:rPr>
        <w:sym w:font="Symbol" w:char="F06D"/>
      </w:r>
      <w:r>
        <w:rPr>
          <w:lang w:val="da-DK"/>
        </w:rPr>
        <w:t>g/ml i induktionsperioden. Ved en induktionsdosis på 160 mg Humira i uge 0 efterfulgt af 80 mg Humira i uge 2 blev opnået dal-serum-koncentrationer af adalimumab på ca. 12 </w:t>
      </w:r>
      <w:r>
        <w:rPr>
          <w:rFonts w:ascii="Symbol" w:hAnsi="Symbol"/>
          <w:lang w:val="en-GB"/>
        </w:rPr>
        <w:sym w:font="Symbol" w:char="F06D"/>
      </w:r>
      <w:r>
        <w:rPr>
          <w:lang w:val="da-DK"/>
        </w:rPr>
        <w:t xml:space="preserve">g/ml i induktionsperioden.    </w:t>
      </w:r>
    </w:p>
    <w:p w:rsidR="008966C4" w:rsidP="008966C4" w14:paraId="783C5710" w14:textId="77777777">
      <w:pPr>
        <w:rPr>
          <w:lang w:val="da-DK"/>
        </w:rPr>
      </w:pPr>
      <w:r>
        <w:rPr>
          <w:lang w:val="da-DK"/>
        </w:rPr>
        <w:t>Gennemsnitlige dal-niveauer på omtrent 7 </w:t>
      </w:r>
      <w:r>
        <w:rPr>
          <w:rFonts w:ascii="Symbol" w:hAnsi="Symbol"/>
          <w:lang w:val="en-GB"/>
        </w:rPr>
        <w:sym w:font="Symbol" w:char="F06D"/>
      </w:r>
      <w:r>
        <w:rPr>
          <w:lang w:val="da-DK"/>
        </w:rPr>
        <w:t xml:space="preserve">g/ml ved </w:t>
      </w:r>
      <w:r w:rsidRPr="00C174C5">
        <w:rPr>
          <w:i/>
          <w:lang w:val="da-DK"/>
        </w:rPr>
        <w:t>steady</w:t>
      </w:r>
      <w:r>
        <w:rPr>
          <w:i/>
          <w:lang w:val="da-DK"/>
        </w:rPr>
        <w:t xml:space="preserve"> </w:t>
      </w:r>
      <w:r w:rsidRPr="00C174C5">
        <w:rPr>
          <w:i/>
          <w:lang w:val="da-DK"/>
        </w:rPr>
        <w:t>state</w:t>
      </w:r>
      <w:r>
        <w:rPr>
          <w:lang w:val="da-DK"/>
        </w:rPr>
        <w:t xml:space="preserve"> blev set hos patienter med Crohns sygdom, som fik vedligeholdelsesdosis på 40 mg Humira hver anden uge.</w:t>
      </w:r>
    </w:p>
    <w:p w:rsidR="008966C4" w:rsidP="001E54AC" w14:paraId="3DE50A4E" w14:textId="77777777">
      <w:pPr>
        <w:autoSpaceDE w:val="0"/>
        <w:autoSpaceDN w:val="0"/>
        <w:adjustRightInd w:val="0"/>
        <w:rPr>
          <w:u w:val="single"/>
          <w:lang w:val="da-DK"/>
        </w:rPr>
      </w:pPr>
    </w:p>
    <w:p w:rsidR="008966C4" w:rsidP="008966C4" w14:paraId="16C9382B" w14:textId="77777777">
      <w:pPr>
        <w:autoSpaceDE w:val="0"/>
        <w:autoSpaceDN w:val="0"/>
        <w:adjustRightInd w:val="0"/>
        <w:rPr>
          <w:lang w:val="da-DK"/>
        </w:rPr>
      </w:pPr>
      <w:r w:rsidRPr="00A70770">
        <w:rPr>
          <w:lang w:val="da-DK"/>
        </w:rPr>
        <w:t>Hos patienter med uveitis resulterede en startdosis på 80 mg adalimumab i uge 0 efterfulgt af 40 mg adalimumab hver anden uge fra uge 1 i en gennemsnit</w:t>
      </w:r>
      <w:r>
        <w:rPr>
          <w:lang w:val="da-DK"/>
        </w:rPr>
        <w:t>s</w:t>
      </w:r>
      <w:r w:rsidRPr="00A70770">
        <w:rPr>
          <w:lang w:val="da-DK"/>
        </w:rPr>
        <w:t>koncentration på ca</w:t>
      </w:r>
      <w:r>
        <w:rPr>
          <w:lang w:val="da-DK"/>
        </w:rPr>
        <w:t>.</w:t>
      </w:r>
      <w:r w:rsidRPr="00A70770">
        <w:rPr>
          <w:lang w:val="da-DK"/>
        </w:rPr>
        <w:t xml:space="preserve"> 8</w:t>
      </w:r>
      <w:r>
        <w:rPr>
          <w:lang w:val="da-DK"/>
        </w:rPr>
        <w:t>-</w:t>
      </w:r>
      <w:r w:rsidRPr="00A70770">
        <w:rPr>
          <w:lang w:val="da-DK"/>
        </w:rPr>
        <w:t>10 µg/ml</w:t>
      </w:r>
      <w:r>
        <w:rPr>
          <w:lang w:val="da-DK"/>
        </w:rPr>
        <w:t xml:space="preserve"> ved </w:t>
      </w:r>
      <w:r w:rsidRPr="005D22F9">
        <w:rPr>
          <w:i/>
          <w:lang w:val="da-DK"/>
        </w:rPr>
        <w:t>steady state</w:t>
      </w:r>
      <w:r w:rsidRPr="00A70770">
        <w:rPr>
          <w:lang w:val="da-DK"/>
        </w:rPr>
        <w:t>.</w:t>
      </w:r>
    </w:p>
    <w:p w:rsidR="008966C4" w:rsidP="001E54AC" w14:paraId="407C7754" w14:textId="77777777">
      <w:pPr>
        <w:autoSpaceDE w:val="0"/>
        <w:autoSpaceDN w:val="0"/>
        <w:adjustRightInd w:val="0"/>
        <w:rPr>
          <w:u w:val="single"/>
          <w:lang w:val="da-DK"/>
        </w:rPr>
      </w:pPr>
    </w:p>
    <w:p w:rsidR="00D45272" w:rsidP="001E54AC" w14:paraId="01FAA3B7" w14:textId="77777777">
      <w:pPr>
        <w:autoSpaceDE w:val="0"/>
        <w:autoSpaceDN w:val="0"/>
        <w:adjustRightInd w:val="0"/>
        <w:rPr>
          <w:iCs/>
          <w:szCs w:val="20"/>
          <w:lang w:val="da-DK"/>
        </w:rPr>
      </w:pPr>
      <w:r w:rsidRPr="005E1DE4">
        <w:rPr>
          <w:iCs/>
          <w:szCs w:val="20"/>
          <w:lang w:val="da-DK"/>
        </w:rPr>
        <w:t>Farmakokinetiske og farmakokinetiske/farmadynamiske populationsmodeller og simulering viser samme</w:t>
      </w:r>
      <w:r>
        <w:rPr>
          <w:iCs/>
          <w:szCs w:val="20"/>
          <w:lang w:val="da-DK"/>
        </w:rPr>
        <w:t>n</w:t>
      </w:r>
      <w:r w:rsidRPr="005E1DE4">
        <w:rPr>
          <w:iCs/>
          <w:szCs w:val="20"/>
          <w:lang w:val="da-DK"/>
        </w:rPr>
        <w:t>lignelig adalimumab-ek</w:t>
      </w:r>
      <w:r>
        <w:rPr>
          <w:iCs/>
          <w:szCs w:val="20"/>
          <w:lang w:val="da-DK"/>
        </w:rPr>
        <w:t>s</w:t>
      </w:r>
      <w:r w:rsidRPr="005E1DE4">
        <w:rPr>
          <w:iCs/>
          <w:szCs w:val="20"/>
          <w:lang w:val="da-DK"/>
        </w:rPr>
        <w:t>ponering og virkning hos patienter behandlet med 80 mg hver anden uge</w:t>
      </w:r>
      <w:r>
        <w:rPr>
          <w:iCs/>
          <w:szCs w:val="20"/>
          <w:lang w:val="da-DK"/>
        </w:rPr>
        <w:t xml:space="preserve">, når der </w:t>
      </w:r>
      <w:r w:rsidRPr="005E1DE4">
        <w:rPr>
          <w:iCs/>
          <w:szCs w:val="20"/>
          <w:lang w:val="da-DK"/>
        </w:rPr>
        <w:t>sammenlig</w:t>
      </w:r>
      <w:r>
        <w:rPr>
          <w:iCs/>
          <w:szCs w:val="20"/>
          <w:lang w:val="da-DK"/>
        </w:rPr>
        <w:t xml:space="preserve">nes </w:t>
      </w:r>
      <w:r w:rsidRPr="005E1DE4">
        <w:rPr>
          <w:iCs/>
          <w:szCs w:val="20"/>
          <w:lang w:val="da-DK"/>
        </w:rPr>
        <w:t>med 40 mg hver uge (herunder voksne patienter med RA, HS, UC, CD eller</w:t>
      </w:r>
      <w:r>
        <w:rPr>
          <w:iCs/>
          <w:szCs w:val="20"/>
          <w:lang w:val="da-DK"/>
        </w:rPr>
        <w:t xml:space="preserve"> psoriasis</w:t>
      </w:r>
      <w:r w:rsidR="00A7205C">
        <w:rPr>
          <w:iCs/>
          <w:szCs w:val="20"/>
          <w:lang w:val="da-DK"/>
        </w:rPr>
        <w:t>,</w:t>
      </w:r>
      <w:r w:rsidRPr="005E1DE4">
        <w:rPr>
          <w:iCs/>
          <w:szCs w:val="20"/>
          <w:lang w:val="da-DK"/>
        </w:rPr>
        <w:t xml:space="preserve"> unge patienter med HS og pædiatriske patienter ≥ 40 kg med CD).</w:t>
      </w:r>
    </w:p>
    <w:p w:rsidR="00D45272" w:rsidP="001E54AC" w14:paraId="076760ED" w14:textId="77777777">
      <w:pPr>
        <w:autoSpaceDE w:val="0"/>
        <w:autoSpaceDN w:val="0"/>
        <w:adjustRightInd w:val="0"/>
        <w:rPr>
          <w:u w:val="single"/>
          <w:lang w:val="da-DK"/>
        </w:rPr>
      </w:pPr>
    </w:p>
    <w:p w:rsidR="001E54AC" w:rsidRPr="008F497B" w:rsidP="001E54AC" w14:paraId="23FE157B" w14:textId="77777777">
      <w:pPr>
        <w:autoSpaceDE w:val="0"/>
        <w:autoSpaceDN w:val="0"/>
        <w:adjustRightInd w:val="0"/>
        <w:rPr>
          <w:u w:val="single"/>
          <w:lang w:val="da-DK"/>
        </w:rPr>
      </w:pPr>
      <w:r w:rsidRPr="008F497B">
        <w:rPr>
          <w:u w:val="single"/>
          <w:lang w:val="da-DK"/>
        </w:rPr>
        <w:t>Elimination</w:t>
      </w:r>
    </w:p>
    <w:p w:rsidR="001E54AC" w:rsidRPr="00CB5D7D" w:rsidP="001E54AC" w14:paraId="658ACEB0" w14:textId="77777777">
      <w:pPr>
        <w:autoSpaceDE w:val="0"/>
        <w:autoSpaceDN w:val="0"/>
        <w:adjustRightInd w:val="0"/>
        <w:rPr>
          <w:lang w:val="da-DK"/>
        </w:rPr>
      </w:pPr>
    </w:p>
    <w:p w:rsidR="001E54AC" w:rsidP="001E54AC" w14:paraId="19281DAE" w14:textId="77777777">
      <w:pPr>
        <w:autoSpaceDE w:val="0"/>
        <w:autoSpaceDN w:val="0"/>
        <w:adjustRightInd w:val="0"/>
        <w:rPr>
          <w:lang w:val="da-DK"/>
        </w:rPr>
      </w:pPr>
      <w:r>
        <w:rPr>
          <w:lang w:val="da-DK"/>
        </w:rPr>
        <w:t xml:space="preserve">Farmakokinetiske populationsanalyser med data fra flere end 1300 RA patienter viste en tendens til en tilsyneladende højere clearance af adalimumab med stigende legemsvægt. Efter justering for vægtforskelle viste køn og alder sig kun at have minimal effekt på clearance af adalimumab. Serumniveauet i frit adalimumab (dvs. ikke bundet til anti-adalimumab-antistoffer, </w:t>
      </w:r>
      <w:smartTag w:uri="urn:schemas-microsoft-com:office:smarttags" w:element="stockticker">
        <w:r>
          <w:rPr>
            <w:lang w:val="da-DK"/>
          </w:rPr>
          <w:t>AAA</w:t>
        </w:r>
      </w:smartTag>
      <w:r>
        <w:rPr>
          <w:lang w:val="da-DK"/>
        </w:rPr>
        <w:t>) blev målt til at være lavere hos patienter med målba</w:t>
      </w:r>
      <w:r w:rsidR="00FF788E">
        <w:rPr>
          <w:lang w:val="da-DK"/>
        </w:rPr>
        <w:t>re anti-adalimumab-antistoffer.</w:t>
      </w:r>
    </w:p>
    <w:p w:rsidR="001E54AC" w:rsidP="001E54AC" w14:paraId="33074F03" w14:textId="77777777">
      <w:pPr>
        <w:autoSpaceDE w:val="0"/>
        <w:autoSpaceDN w:val="0"/>
        <w:adjustRightInd w:val="0"/>
        <w:rPr>
          <w:u w:val="single"/>
          <w:lang w:val="da-DK"/>
        </w:rPr>
      </w:pPr>
    </w:p>
    <w:p w:rsidR="001E54AC" w:rsidRPr="008F497B" w:rsidP="001E54AC" w14:paraId="3A6F05C6" w14:textId="77777777">
      <w:pPr>
        <w:keepNext/>
        <w:autoSpaceDE w:val="0"/>
        <w:autoSpaceDN w:val="0"/>
        <w:adjustRightInd w:val="0"/>
        <w:rPr>
          <w:u w:val="single"/>
          <w:lang w:val="da-DK"/>
        </w:rPr>
      </w:pPr>
      <w:r w:rsidRPr="008F497B">
        <w:rPr>
          <w:u w:val="single"/>
          <w:lang w:val="da-DK"/>
        </w:rPr>
        <w:t>Nedsat lever- og nyrefunktion</w:t>
      </w:r>
    </w:p>
    <w:p w:rsidR="001E54AC" w:rsidRPr="008F497B" w:rsidP="001E54AC" w14:paraId="503D550B" w14:textId="77777777">
      <w:pPr>
        <w:keepNext/>
        <w:autoSpaceDE w:val="0"/>
        <w:autoSpaceDN w:val="0"/>
        <w:adjustRightInd w:val="0"/>
        <w:rPr>
          <w:lang w:val="da-DK"/>
        </w:rPr>
      </w:pPr>
    </w:p>
    <w:p w:rsidR="001E54AC" w:rsidRPr="008F497B" w:rsidP="001E54AC" w14:paraId="5BF47836" w14:textId="77777777">
      <w:pPr>
        <w:keepNext/>
        <w:autoSpaceDE w:val="0"/>
        <w:autoSpaceDN w:val="0"/>
        <w:adjustRightInd w:val="0"/>
        <w:rPr>
          <w:lang w:val="da-DK"/>
        </w:rPr>
      </w:pPr>
      <w:r w:rsidRPr="008F497B">
        <w:rPr>
          <w:lang w:val="da-DK"/>
        </w:rPr>
        <w:t>Humira er ikke undersøgt hos patienter med nedsat lever- eller nyrefunktion.</w:t>
      </w:r>
    </w:p>
    <w:p w:rsidR="001E54AC" w:rsidP="001E54AC" w14:paraId="4CB49B10" w14:textId="77777777">
      <w:pPr>
        <w:autoSpaceDE w:val="0"/>
        <w:autoSpaceDN w:val="0"/>
        <w:adjustRightInd w:val="0"/>
        <w:rPr>
          <w:color w:val="000000"/>
          <w:lang w:val="da-DK"/>
        </w:rPr>
      </w:pPr>
    </w:p>
    <w:p w:rsidR="001E54AC" w:rsidRPr="00FF788E" w:rsidP="00801459" w14:paraId="47ADA0C9" w14:textId="77777777">
      <w:pPr>
        <w:pStyle w:val="EMEAHeading2SPC"/>
        <w:keepNext/>
        <w:spacing w:before="0" w:beforeLines="0" w:after="0" w:afterLines="0"/>
        <w:rPr>
          <w:rFonts w:ascii="Times New Roman" w:hAnsi="Times New Roman"/>
          <w:b w:val="0"/>
          <w:lang w:val="da-DK"/>
        </w:rPr>
      </w:pPr>
      <w:r>
        <w:rPr>
          <w:rFonts w:ascii="Times New Roman" w:hAnsi="Times New Roman"/>
          <w:lang w:val="da-DK"/>
        </w:rPr>
        <w:t>5.3</w:t>
      </w:r>
      <w:r>
        <w:rPr>
          <w:rFonts w:ascii="Times New Roman" w:hAnsi="Times New Roman"/>
          <w:lang w:val="da-DK"/>
        </w:rPr>
        <w:tab/>
      </w:r>
      <w:r w:rsidR="002C2E98">
        <w:rPr>
          <w:rFonts w:ascii="Times New Roman" w:hAnsi="Times New Roman"/>
          <w:lang w:val="da-DK"/>
        </w:rPr>
        <w:t>Non-</w:t>
      </w:r>
      <w:r>
        <w:rPr>
          <w:rFonts w:ascii="Times New Roman" w:hAnsi="Times New Roman"/>
          <w:lang w:val="da-DK"/>
        </w:rPr>
        <w:t>kliniske sikkerhedsdata</w:t>
      </w:r>
    </w:p>
    <w:p w:rsidR="001E54AC" w:rsidRPr="00832EA4" w:rsidP="00801459" w14:paraId="6AFE0F0A" w14:textId="77777777">
      <w:pPr>
        <w:pStyle w:val="EMEANormal"/>
        <w:keepNext/>
        <w:rPr>
          <w:lang w:val="da-DK"/>
        </w:rPr>
      </w:pPr>
    </w:p>
    <w:p w:rsidR="001E54AC" w:rsidP="00801459" w14:paraId="2F93F289" w14:textId="77777777">
      <w:pPr>
        <w:keepNext/>
        <w:numPr>
          <w:ilvl w:val="12"/>
          <w:numId w:val="0"/>
        </w:numPr>
        <w:ind w:right="11"/>
        <w:rPr>
          <w:lang w:val="da-DK"/>
        </w:rPr>
      </w:pPr>
      <w:r>
        <w:rPr>
          <w:lang w:val="da-DK"/>
        </w:rPr>
        <w:t>Non-kliniske data viser ingen speciel risiko for mennesker vurderet ud fra  studie</w:t>
      </w:r>
      <w:r w:rsidR="00097C9D">
        <w:rPr>
          <w:lang w:val="da-DK"/>
        </w:rPr>
        <w:t>r</w:t>
      </w:r>
      <w:r>
        <w:rPr>
          <w:lang w:val="da-DK"/>
        </w:rPr>
        <w:t xml:space="preserve"> af toksicitet efter enkeltdosering, toksicitet efter gentagne dos</w:t>
      </w:r>
      <w:r w:rsidR="00DE58AD">
        <w:rPr>
          <w:lang w:val="da-DK"/>
        </w:rPr>
        <w:t>er</w:t>
      </w:r>
      <w:r>
        <w:rPr>
          <w:lang w:val="da-DK"/>
        </w:rPr>
        <w:t xml:space="preserve"> og genotoksicitet.</w:t>
      </w:r>
    </w:p>
    <w:p w:rsidR="001E54AC" w:rsidP="001E54AC" w14:paraId="59CC4E01" w14:textId="77777777">
      <w:pPr>
        <w:numPr>
          <w:ilvl w:val="12"/>
          <w:numId w:val="0"/>
        </w:numPr>
        <w:ind w:right="11"/>
        <w:rPr>
          <w:lang w:val="da-DK"/>
        </w:rPr>
      </w:pPr>
    </w:p>
    <w:p w:rsidR="001E54AC" w:rsidP="001E54AC" w14:paraId="0DD96D35" w14:textId="77777777">
      <w:pPr>
        <w:numPr>
          <w:ilvl w:val="12"/>
          <w:numId w:val="0"/>
        </w:numPr>
        <w:ind w:right="11"/>
        <w:rPr>
          <w:lang w:val="da-DK"/>
        </w:rPr>
      </w:pPr>
      <w:r>
        <w:rPr>
          <w:lang w:val="da-DK"/>
        </w:rPr>
        <w:t>Et embryoføtalt udviklingstoksicitet-/perinatalt udviklingsstudie foretaget på cynomolgusaber med 0,30 og 100 mg/kg (9-17 aber/gruppe) viste ingen tegn på fosterskader på grund af adalimumab. Hverken karcinogenicitetsstudier eller standardvurdering af fertilitet og postnatal toksicitet blev udført med adalimumab, da der ikke findes passende modeller for et antistof med begrænset krydsreaktivitet over for gnaver-TNF og til udviklingen af neutraliserende antistoffer hos gnavere.</w:t>
      </w:r>
    </w:p>
    <w:p w:rsidR="001E54AC" w:rsidP="001E54AC" w14:paraId="693F52DB" w14:textId="77777777">
      <w:pPr>
        <w:numPr>
          <w:ilvl w:val="12"/>
          <w:numId w:val="0"/>
        </w:numPr>
        <w:ind w:right="11"/>
        <w:rPr>
          <w:lang w:val="da-DK"/>
        </w:rPr>
      </w:pPr>
    </w:p>
    <w:p w:rsidR="001E54AC" w:rsidP="001E54AC" w14:paraId="3D5A9C23" w14:textId="77777777">
      <w:pPr>
        <w:numPr>
          <w:ilvl w:val="12"/>
          <w:numId w:val="0"/>
        </w:numPr>
        <w:ind w:right="11"/>
        <w:rPr>
          <w:lang w:val="da-DK"/>
        </w:rPr>
      </w:pPr>
    </w:p>
    <w:p w:rsidR="001E54AC" w:rsidRPr="00FF788E" w:rsidP="001E54AC" w14:paraId="5824B8DD" w14:textId="77777777">
      <w:pPr>
        <w:pStyle w:val="EMEAHeading1"/>
        <w:spacing w:before="0" w:beforeLines="0" w:after="0" w:afterLines="0"/>
        <w:rPr>
          <w:rFonts w:ascii="Times New Roman" w:hAnsi="Times New Roman"/>
          <w:b w:val="0"/>
          <w:lang w:val="da-DK"/>
        </w:rPr>
      </w:pPr>
      <w:r>
        <w:rPr>
          <w:rFonts w:ascii="Times New Roman" w:hAnsi="Times New Roman"/>
          <w:lang w:val="da-DK"/>
        </w:rPr>
        <w:t>6.</w:t>
      </w:r>
      <w:r>
        <w:rPr>
          <w:rFonts w:ascii="Times New Roman" w:hAnsi="Times New Roman"/>
          <w:lang w:val="da-DK"/>
        </w:rPr>
        <w:tab/>
        <w:t>FARMACEUTISKE OPLYSNINGER</w:t>
      </w:r>
    </w:p>
    <w:p w:rsidR="001E54AC" w:rsidRPr="00832EA4" w:rsidP="001E54AC" w14:paraId="13D4E170" w14:textId="77777777">
      <w:pPr>
        <w:pStyle w:val="EMEANormal"/>
        <w:rPr>
          <w:lang w:val="da-DK"/>
        </w:rPr>
      </w:pPr>
    </w:p>
    <w:p w:rsidR="001E54AC" w:rsidP="001E54AC" w14:paraId="68D92F6C" w14:textId="77777777">
      <w:pPr>
        <w:pStyle w:val="EMEAHeading2SPCEmpty"/>
        <w:spacing w:after="0" w:afterLines="0"/>
        <w:rPr>
          <w:rFonts w:ascii="Times New Roman" w:hAnsi="Times New Roman"/>
          <w:lang w:val="da-DK"/>
        </w:rPr>
      </w:pPr>
      <w:r>
        <w:rPr>
          <w:rFonts w:ascii="Times New Roman" w:hAnsi="Times New Roman"/>
          <w:lang w:val="da-DK"/>
        </w:rPr>
        <w:t>6.1</w:t>
      </w:r>
      <w:r>
        <w:rPr>
          <w:rFonts w:ascii="Times New Roman" w:hAnsi="Times New Roman"/>
          <w:lang w:val="da-DK"/>
        </w:rPr>
        <w:tab/>
        <w:t>Hjælpestoffer</w:t>
      </w:r>
    </w:p>
    <w:p w:rsidR="001E54AC" w:rsidRPr="00832EA4" w:rsidP="001E54AC" w14:paraId="6EFD22BD" w14:textId="77777777">
      <w:pPr>
        <w:pStyle w:val="EMEANormal"/>
        <w:rPr>
          <w:lang w:val="da-DK"/>
        </w:rPr>
      </w:pPr>
    </w:p>
    <w:p w:rsidR="001E54AC" w:rsidP="001E54AC" w14:paraId="002AAB12" w14:textId="77777777">
      <w:pPr>
        <w:rPr>
          <w:lang w:val="da-DK"/>
        </w:rPr>
      </w:pPr>
      <w:r>
        <w:rPr>
          <w:lang w:val="da-DK"/>
        </w:rPr>
        <w:t>Mannitol</w:t>
      </w:r>
    </w:p>
    <w:p w:rsidR="001E54AC" w:rsidP="001E54AC" w14:paraId="7FF16F22" w14:textId="77777777">
      <w:pPr>
        <w:rPr>
          <w:lang w:val="da-DK"/>
        </w:rPr>
      </w:pPr>
      <w:r>
        <w:rPr>
          <w:lang w:val="da-DK"/>
        </w:rPr>
        <w:t>Polysorbat 80</w:t>
      </w:r>
    </w:p>
    <w:p w:rsidR="001E54AC" w:rsidP="001E54AC" w14:paraId="6C4161E3" w14:textId="77777777">
      <w:pPr>
        <w:rPr>
          <w:lang w:val="da-DK"/>
        </w:rPr>
      </w:pPr>
      <w:r>
        <w:rPr>
          <w:lang w:val="da-DK"/>
        </w:rPr>
        <w:t>Vand til injektionsvæsker</w:t>
      </w:r>
    </w:p>
    <w:p w:rsidR="001E54AC" w:rsidP="001E54AC" w14:paraId="23553754" w14:textId="77777777">
      <w:pPr>
        <w:rPr>
          <w:lang w:val="da-DK"/>
        </w:rPr>
      </w:pPr>
    </w:p>
    <w:p w:rsidR="001E54AC" w:rsidRPr="00FF788E" w:rsidP="00384321" w14:paraId="173860B8" w14:textId="77777777">
      <w:pPr>
        <w:pStyle w:val="EMEAHeading2SPC"/>
        <w:keepNext/>
        <w:spacing w:before="0" w:beforeLines="0" w:after="0" w:afterLines="0"/>
        <w:rPr>
          <w:rFonts w:ascii="Times New Roman" w:hAnsi="Times New Roman"/>
          <w:b w:val="0"/>
          <w:lang w:val="da-DK"/>
        </w:rPr>
      </w:pPr>
      <w:r>
        <w:rPr>
          <w:rFonts w:ascii="Times New Roman" w:hAnsi="Times New Roman"/>
          <w:lang w:val="da-DK"/>
        </w:rPr>
        <w:t>6.2</w:t>
      </w:r>
      <w:r>
        <w:rPr>
          <w:rFonts w:ascii="Times New Roman" w:hAnsi="Times New Roman"/>
          <w:lang w:val="da-DK"/>
        </w:rPr>
        <w:tab/>
        <w:t>Uforligeligheder</w:t>
      </w:r>
    </w:p>
    <w:p w:rsidR="001E54AC" w:rsidRPr="00832EA4" w:rsidP="00384321" w14:paraId="68E32618" w14:textId="77777777">
      <w:pPr>
        <w:pStyle w:val="EMEANormal"/>
        <w:keepNext/>
        <w:rPr>
          <w:lang w:val="da-DK"/>
        </w:rPr>
      </w:pPr>
    </w:p>
    <w:p w:rsidR="001E54AC" w:rsidP="001E54AC" w14:paraId="6D3949D9" w14:textId="77777777">
      <w:pPr>
        <w:tabs>
          <w:tab w:val="clear" w:pos="562"/>
        </w:tabs>
        <w:rPr>
          <w:lang w:val="da-DK"/>
        </w:rPr>
      </w:pPr>
      <w:r>
        <w:rPr>
          <w:lang w:val="da-DK"/>
        </w:rPr>
        <w:t>Da der ikke foreligger undersøgelser vedrørende eventuelle uforligeligheder, må dette lægemiddel ikke blandes med andre lægemidler.</w:t>
      </w:r>
    </w:p>
    <w:p w:rsidR="001E54AC" w:rsidP="001E54AC" w14:paraId="49D2EF96" w14:textId="77777777">
      <w:pPr>
        <w:tabs>
          <w:tab w:val="clear" w:pos="562"/>
        </w:tabs>
        <w:rPr>
          <w:lang w:val="da-DK"/>
        </w:rPr>
      </w:pPr>
    </w:p>
    <w:p w:rsidR="001E54AC" w:rsidRPr="00FF788E" w:rsidP="001E54AC" w14:paraId="3C3E1ABE" w14:textId="77777777">
      <w:pPr>
        <w:pStyle w:val="EMEAHeading2SPC"/>
        <w:spacing w:before="0" w:beforeLines="0" w:after="0" w:afterLines="0"/>
        <w:rPr>
          <w:rFonts w:ascii="Times New Roman" w:hAnsi="Times New Roman"/>
          <w:b w:val="0"/>
          <w:lang w:val="da-DK"/>
        </w:rPr>
      </w:pPr>
      <w:r>
        <w:rPr>
          <w:rFonts w:ascii="Times New Roman" w:hAnsi="Times New Roman"/>
          <w:lang w:val="da-DK"/>
        </w:rPr>
        <w:t>6.3</w:t>
      </w:r>
      <w:r>
        <w:rPr>
          <w:rFonts w:ascii="Times New Roman" w:hAnsi="Times New Roman"/>
          <w:lang w:val="da-DK"/>
        </w:rPr>
        <w:tab/>
        <w:t>Op</w:t>
      </w:r>
      <w:r w:rsidR="00FF788E">
        <w:rPr>
          <w:rFonts w:ascii="Times New Roman" w:hAnsi="Times New Roman"/>
          <w:lang w:val="da-DK"/>
        </w:rPr>
        <w:t>bevaringstid</w:t>
      </w:r>
    </w:p>
    <w:p w:rsidR="001E54AC" w:rsidRPr="00832EA4" w:rsidP="001E54AC" w14:paraId="3594CF47" w14:textId="77777777">
      <w:pPr>
        <w:pStyle w:val="EMEANormal"/>
        <w:rPr>
          <w:lang w:val="da-DK"/>
        </w:rPr>
      </w:pPr>
    </w:p>
    <w:p w:rsidR="001E54AC" w:rsidP="001E54AC" w14:paraId="28E0B1FC" w14:textId="77777777">
      <w:pPr>
        <w:tabs>
          <w:tab w:val="clear" w:pos="562"/>
        </w:tabs>
        <w:rPr>
          <w:lang w:val="da-DK"/>
        </w:rPr>
      </w:pPr>
      <w:r>
        <w:rPr>
          <w:lang w:val="da-DK"/>
        </w:rPr>
        <w:t>2 år</w:t>
      </w:r>
    </w:p>
    <w:p w:rsidR="001E54AC" w:rsidP="001E54AC" w14:paraId="4F18C632" w14:textId="77777777">
      <w:pPr>
        <w:tabs>
          <w:tab w:val="clear" w:pos="562"/>
        </w:tabs>
        <w:rPr>
          <w:lang w:val="da-DK"/>
        </w:rPr>
      </w:pPr>
    </w:p>
    <w:p w:rsidR="001E54AC" w:rsidRPr="00FF788E" w:rsidP="001E54AC" w14:paraId="0478481B" w14:textId="77777777">
      <w:pPr>
        <w:pStyle w:val="EMEAHeading2SPC"/>
        <w:spacing w:before="0" w:beforeLines="0" w:after="0" w:afterLines="0"/>
        <w:rPr>
          <w:rFonts w:ascii="Times New Roman" w:hAnsi="Times New Roman"/>
          <w:b w:val="0"/>
          <w:lang w:val="da-DK"/>
        </w:rPr>
      </w:pPr>
      <w:r>
        <w:rPr>
          <w:rFonts w:ascii="Times New Roman" w:hAnsi="Times New Roman"/>
          <w:lang w:val="da-DK"/>
        </w:rPr>
        <w:t>6.4</w:t>
      </w:r>
      <w:r>
        <w:rPr>
          <w:rFonts w:ascii="Times New Roman" w:hAnsi="Times New Roman"/>
          <w:lang w:val="da-DK"/>
        </w:rPr>
        <w:tab/>
        <w:t>Særlige opbevaringsforhold</w:t>
      </w:r>
    </w:p>
    <w:p w:rsidR="001E54AC" w:rsidRPr="00832EA4" w:rsidP="001E54AC" w14:paraId="1572E26B" w14:textId="77777777">
      <w:pPr>
        <w:pStyle w:val="EMEANormal"/>
        <w:rPr>
          <w:lang w:val="da-DK"/>
        </w:rPr>
      </w:pPr>
    </w:p>
    <w:p w:rsidR="001E54AC" w:rsidP="001E54AC" w14:paraId="7364D598" w14:textId="77777777">
      <w:pPr>
        <w:rPr>
          <w:lang w:val="da-DK"/>
        </w:rPr>
      </w:pPr>
      <w:r>
        <w:rPr>
          <w:lang w:val="da-DK"/>
        </w:rPr>
        <w:t xml:space="preserve">Opbevares i køleskab (2 – 8°C). Må ikke nedfryses. Opbevar </w:t>
      </w:r>
      <w:r w:rsidR="0016340C">
        <w:rPr>
          <w:lang w:val="da-DK"/>
        </w:rPr>
        <w:t>den fyldt injektions</w:t>
      </w:r>
      <w:r>
        <w:rPr>
          <w:lang w:val="da-DK"/>
        </w:rPr>
        <w:t>sprøjte i den ydre karton for at beskytte mod lys.</w:t>
      </w:r>
    </w:p>
    <w:p w:rsidR="001E54AC" w:rsidP="001E54AC" w14:paraId="7E63274B" w14:textId="77777777">
      <w:pPr>
        <w:rPr>
          <w:lang w:val="da-DK"/>
        </w:rPr>
      </w:pPr>
    </w:p>
    <w:p w:rsidR="001E54AC" w:rsidP="001E54AC" w14:paraId="3CE76AD9" w14:textId="77777777">
      <w:pPr>
        <w:rPr>
          <w:lang w:val="da-DK"/>
        </w:rPr>
      </w:pPr>
      <w:r>
        <w:rPr>
          <w:lang w:val="da-DK"/>
        </w:rPr>
        <w:t>En enkelt Humira fyldt injektionssprøjte kan opbevares ved temperaturer på op til maksimalt 25°C i en periode på op til 14 dage. Injektionssprøjten skal beskyttes mod lys og kasseres, hvis den ikke anvendes inden for 14-dages perioden.</w:t>
      </w:r>
    </w:p>
    <w:p w:rsidR="001E54AC" w:rsidP="001E54AC" w14:paraId="14FAD163" w14:textId="77777777">
      <w:pPr>
        <w:rPr>
          <w:lang w:val="da-DK"/>
        </w:rPr>
      </w:pPr>
    </w:p>
    <w:p w:rsidR="001E54AC" w:rsidP="001E54AC" w14:paraId="753F9289" w14:textId="77777777">
      <w:pPr>
        <w:pStyle w:val="EMEAHeading2SPC"/>
        <w:spacing w:before="0" w:beforeLines="0" w:after="0" w:afterLines="0"/>
        <w:rPr>
          <w:rFonts w:ascii="Times New Roman" w:hAnsi="Times New Roman"/>
          <w:lang w:val="da-DK"/>
        </w:rPr>
      </w:pPr>
      <w:r>
        <w:rPr>
          <w:rFonts w:ascii="Times New Roman" w:hAnsi="Times New Roman"/>
          <w:lang w:val="da-DK"/>
        </w:rPr>
        <w:t>6.5</w:t>
      </w:r>
      <w:r>
        <w:rPr>
          <w:rFonts w:ascii="Times New Roman" w:hAnsi="Times New Roman"/>
          <w:lang w:val="da-DK"/>
        </w:rPr>
        <w:tab/>
        <w:t>Emba</w:t>
      </w:r>
      <w:r w:rsidR="00FF788E">
        <w:rPr>
          <w:rFonts w:ascii="Times New Roman" w:hAnsi="Times New Roman"/>
          <w:lang w:val="da-DK"/>
        </w:rPr>
        <w:t>llagetype og pakningsstørrelser</w:t>
      </w:r>
    </w:p>
    <w:p w:rsidR="001E54AC" w:rsidRPr="00832EA4" w:rsidP="001E54AC" w14:paraId="22E58E3A" w14:textId="77777777">
      <w:pPr>
        <w:pStyle w:val="EMEANormal"/>
        <w:rPr>
          <w:lang w:val="da-DK"/>
        </w:rPr>
      </w:pPr>
    </w:p>
    <w:p w:rsidR="001E54AC" w:rsidRPr="0086173F" w:rsidP="001E54AC" w14:paraId="5B8E15AB" w14:textId="77777777">
      <w:pPr>
        <w:pStyle w:val="EMEANormal"/>
        <w:rPr>
          <w:lang w:val="da-DK" w:eastAsia="de-DE"/>
        </w:rPr>
      </w:pPr>
      <w:r>
        <w:rPr>
          <w:lang w:val="da-DK"/>
        </w:rPr>
        <w:t xml:space="preserve">Humira, </w:t>
      </w:r>
      <w:r w:rsidR="00E33BD5">
        <w:rPr>
          <w:lang w:val="da-DK"/>
        </w:rPr>
        <w:t>2</w:t>
      </w:r>
      <w:r>
        <w:rPr>
          <w:lang w:val="da-DK"/>
        </w:rPr>
        <w:t>0 mg injektionsvæske, opløsning i fyldt</w:t>
      </w:r>
      <w:r w:rsidR="00FF788E">
        <w:rPr>
          <w:lang w:val="da-DK"/>
        </w:rPr>
        <w:t xml:space="preserve"> engangssprøjte (type 1-glas)</w:t>
      </w:r>
    </w:p>
    <w:p w:rsidR="001E54AC" w:rsidP="001E54AC" w14:paraId="74E22FB6" w14:textId="77777777">
      <w:pPr>
        <w:pStyle w:val="EMEANormal"/>
        <w:rPr>
          <w:lang w:val="da-DK"/>
        </w:rPr>
      </w:pPr>
      <w:r w:rsidRPr="0086173F">
        <w:rPr>
          <w:lang w:val="da-DK" w:eastAsia="de-DE"/>
        </w:rPr>
        <w:t xml:space="preserve">med </w:t>
      </w:r>
      <w:r>
        <w:rPr>
          <w:lang w:val="da-DK" w:eastAsia="de-DE"/>
        </w:rPr>
        <w:t>stempel</w:t>
      </w:r>
      <w:r w:rsidRPr="0086173F">
        <w:rPr>
          <w:lang w:val="da-DK" w:eastAsia="de-DE"/>
        </w:rPr>
        <w:t>prop (brombutylgummi)</w:t>
      </w:r>
      <w:r>
        <w:rPr>
          <w:lang w:val="da-DK" w:eastAsia="de-DE"/>
        </w:rPr>
        <w:t xml:space="preserve"> og</w:t>
      </w:r>
      <w:r w:rsidRPr="0086173F">
        <w:rPr>
          <w:lang w:val="da-DK" w:eastAsia="de-DE"/>
        </w:rPr>
        <w:t xml:space="preserve"> kanyle med beskyttelseshætte (</w:t>
      </w:r>
      <w:r>
        <w:rPr>
          <w:lang w:val="da-DK" w:eastAsia="de-DE"/>
        </w:rPr>
        <w:t>t</w:t>
      </w:r>
      <w:r w:rsidRPr="0086173F">
        <w:rPr>
          <w:lang w:val="da-DK" w:eastAsia="de-DE"/>
        </w:rPr>
        <w:t>ermoplasti</w:t>
      </w:r>
      <w:r>
        <w:rPr>
          <w:lang w:val="da-DK" w:eastAsia="de-DE"/>
        </w:rPr>
        <w:t>sk</w:t>
      </w:r>
      <w:r w:rsidRPr="0086173F">
        <w:rPr>
          <w:lang w:val="da-DK" w:eastAsia="de-DE"/>
        </w:rPr>
        <w:t xml:space="preserve"> elastomer)</w:t>
      </w:r>
      <w:r w:rsidR="00E33BD5">
        <w:rPr>
          <w:lang w:val="da-DK"/>
        </w:rPr>
        <w:t>.</w:t>
      </w:r>
    </w:p>
    <w:p w:rsidR="001E54AC" w:rsidP="001E54AC" w14:paraId="244D5D38" w14:textId="77777777">
      <w:pPr>
        <w:rPr>
          <w:lang w:val="da-DK"/>
        </w:rPr>
      </w:pPr>
    </w:p>
    <w:p w:rsidR="001E54AC" w:rsidP="001E54AC" w14:paraId="46FDE9D0" w14:textId="77777777">
      <w:pPr>
        <w:tabs>
          <w:tab w:val="clear" w:pos="562"/>
        </w:tabs>
        <w:rPr>
          <w:lang w:val="da-DK"/>
        </w:rPr>
      </w:pPr>
      <w:r>
        <w:rPr>
          <w:lang w:val="da-DK"/>
        </w:rPr>
        <w:t>Pakninger af:</w:t>
      </w:r>
    </w:p>
    <w:p w:rsidR="001E54AC" w:rsidP="001E54AC" w14:paraId="15FF9A72" w14:textId="77777777">
      <w:pPr>
        <w:numPr>
          <w:ilvl w:val="0"/>
          <w:numId w:val="2"/>
        </w:numPr>
        <w:tabs>
          <w:tab w:val="clear" w:pos="562"/>
          <w:tab w:val="clear" w:pos="720"/>
        </w:tabs>
        <w:ind w:left="567" w:hanging="567"/>
        <w:rPr>
          <w:lang w:val="da-DK"/>
        </w:rPr>
      </w:pPr>
      <w:r>
        <w:rPr>
          <w:lang w:val="da-DK"/>
        </w:rPr>
        <w:t>2 fyldte injektionssprøjter (0,</w:t>
      </w:r>
      <w:r w:rsidR="00E33BD5">
        <w:rPr>
          <w:lang w:val="da-DK"/>
        </w:rPr>
        <w:t>2</w:t>
      </w:r>
      <w:r>
        <w:rPr>
          <w:lang w:val="da-DK"/>
        </w:rPr>
        <w:t xml:space="preserve"> ml steril injektionsvæske) hver med 1 alko</w:t>
      </w:r>
      <w:r w:rsidR="00FF788E">
        <w:rPr>
          <w:lang w:val="da-DK"/>
        </w:rPr>
        <w:t>holserviet i en blisterpakning.</w:t>
      </w:r>
    </w:p>
    <w:p w:rsidR="001E54AC" w:rsidRPr="00A81B60" w:rsidP="001E54AC" w14:paraId="09D4BEA4" w14:textId="77777777">
      <w:pPr>
        <w:tabs>
          <w:tab w:val="clear" w:pos="562"/>
        </w:tabs>
        <w:ind w:left="720"/>
        <w:rPr>
          <w:b/>
          <w:bCs/>
          <w:i/>
          <w:iCs/>
          <w:lang w:val="da-DK"/>
        </w:rPr>
      </w:pPr>
    </w:p>
    <w:p w:rsidR="001E54AC" w:rsidRPr="00FF788E" w:rsidP="0043245D" w14:paraId="41A24809" w14:textId="77777777">
      <w:pPr>
        <w:pStyle w:val="EMEAHeading2SPC"/>
        <w:keepNext/>
        <w:spacing w:before="0" w:beforeLines="0" w:after="0" w:afterLines="0"/>
        <w:rPr>
          <w:rFonts w:ascii="Times New Roman" w:hAnsi="Times New Roman"/>
          <w:b w:val="0"/>
          <w:lang w:val="da-DK"/>
        </w:rPr>
      </w:pPr>
      <w:r>
        <w:rPr>
          <w:rFonts w:ascii="Times New Roman" w:hAnsi="Times New Roman"/>
          <w:lang w:val="da-DK"/>
        </w:rPr>
        <w:t>6.6</w:t>
      </w:r>
      <w:r>
        <w:rPr>
          <w:rFonts w:ascii="Times New Roman" w:hAnsi="Times New Roman"/>
          <w:lang w:val="da-DK"/>
        </w:rPr>
        <w:tab/>
        <w:t>Regle</w:t>
      </w:r>
      <w:r w:rsidR="00FF788E">
        <w:rPr>
          <w:rFonts w:ascii="Times New Roman" w:hAnsi="Times New Roman"/>
          <w:lang w:val="da-DK"/>
        </w:rPr>
        <w:t>r for bortskaffelse</w:t>
      </w:r>
    </w:p>
    <w:p w:rsidR="001E54AC" w:rsidRPr="00832EA4" w:rsidP="0043245D" w14:paraId="09B24C6D" w14:textId="77777777">
      <w:pPr>
        <w:pStyle w:val="EMEANormal"/>
        <w:keepNext/>
        <w:rPr>
          <w:lang w:val="da-DK"/>
        </w:rPr>
      </w:pPr>
    </w:p>
    <w:p w:rsidR="001E54AC" w:rsidP="0043245D" w14:paraId="182AAC32" w14:textId="77777777">
      <w:pPr>
        <w:keepNext/>
        <w:tabs>
          <w:tab w:val="clear" w:pos="562"/>
        </w:tabs>
        <w:rPr>
          <w:lang w:val="da-DK"/>
        </w:rPr>
      </w:pPr>
      <w:r>
        <w:rPr>
          <w:lang w:val="da-DK"/>
        </w:rPr>
        <w:t>Ikke anvendt lægemiddel samt affald heraf skal bortskaffes i henhold til lokale retningslinjer.</w:t>
      </w:r>
    </w:p>
    <w:p w:rsidR="001E54AC" w:rsidP="001E54AC" w14:paraId="381CAF4A" w14:textId="77777777">
      <w:pPr>
        <w:tabs>
          <w:tab w:val="clear" w:pos="562"/>
        </w:tabs>
        <w:rPr>
          <w:lang w:val="da-DK"/>
        </w:rPr>
      </w:pPr>
    </w:p>
    <w:p w:rsidR="001E54AC" w:rsidP="001E54AC" w14:paraId="3F7D7B68" w14:textId="77777777">
      <w:pPr>
        <w:tabs>
          <w:tab w:val="clear" w:pos="562"/>
        </w:tabs>
        <w:rPr>
          <w:lang w:val="da-DK"/>
        </w:rPr>
      </w:pPr>
    </w:p>
    <w:p w:rsidR="001E54AC" w:rsidRPr="00FF788E" w:rsidP="00801459" w14:paraId="4BF4103C" w14:textId="77777777">
      <w:pPr>
        <w:pStyle w:val="EMEAHeading1"/>
        <w:keepNext/>
        <w:spacing w:before="0" w:beforeLines="0" w:after="0" w:afterLines="0"/>
        <w:rPr>
          <w:rFonts w:ascii="Times New Roman" w:hAnsi="Times New Roman"/>
          <w:b w:val="0"/>
          <w:lang w:val="da-DK"/>
        </w:rPr>
      </w:pPr>
      <w:r>
        <w:rPr>
          <w:rFonts w:ascii="Times New Roman" w:hAnsi="Times New Roman"/>
          <w:lang w:val="da-DK"/>
        </w:rPr>
        <w:t>7.</w:t>
      </w:r>
      <w:r>
        <w:rPr>
          <w:rFonts w:ascii="Times New Roman" w:hAnsi="Times New Roman"/>
          <w:lang w:val="da-DK"/>
        </w:rPr>
        <w:tab/>
        <w:t>INDEHAVER AF MARKEDSFØRINGSTILLADELSEN</w:t>
      </w:r>
    </w:p>
    <w:p w:rsidR="001E54AC" w:rsidRPr="00832EA4" w:rsidP="00801459" w14:paraId="6D1FA443" w14:textId="77777777">
      <w:pPr>
        <w:pStyle w:val="EMEANormal"/>
        <w:keepNext/>
        <w:rPr>
          <w:lang w:val="da-DK"/>
        </w:rPr>
      </w:pPr>
    </w:p>
    <w:p w:rsidR="00934739" w:rsidRPr="003E19EA" w:rsidP="00934739" w14:paraId="71ED8FB4"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AbbVie Deutschland GmbH &amp; Co. KG</w:t>
      </w:r>
    </w:p>
    <w:p w:rsidR="00934739" w:rsidRPr="003E19EA" w:rsidP="00934739" w14:paraId="41AEE5DA"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Knollstrasse</w:t>
      </w:r>
    </w:p>
    <w:p w:rsidR="00934739" w:rsidRPr="003E19EA" w:rsidP="00934739" w14:paraId="6DB4A09A"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67061 Ludwigshafen</w:t>
      </w:r>
    </w:p>
    <w:p w:rsidR="001E54AC" w:rsidP="00801459" w14:paraId="45822DEE" w14:textId="77777777">
      <w:pPr>
        <w:keepNext/>
        <w:tabs>
          <w:tab w:val="clear" w:pos="562"/>
        </w:tabs>
        <w:rPr>
          <w:lang w:val="da-DK"/>
        </w:rPr>
      </w:pPr>
      <w:r>
        <w:rPr>
          <w:lang w:val="da-DK"/>
        </w:rPr>
        <w:t>Tyskland</w:t>
      </w:r>
    </w:p>
    <w:p w:rsidR="001E54AC" w:rsidRPr="00CE4C6B" w:rsidP="001E54AC" w14:paraId="2E28D236" w14:textId="77777777">
      <w:pPr>
        <w:tabs>
          <w:tab w:val="clear" w:pos="562"/>
        </w:tabs>
        <w:rPr>
          <w:lang w:val="da-DK"/>
        </w:rPr>
      </w:pPr>
    </w:p>
    <w:p w:rsidR="001E54AC" w:rsidRPr="00FF788E" w:rsidP="001E54AC" w14:paraId="6F1537C8" w14:textId="77777777">
      <w:pPr>
        <w:pStyle w:val="EMEAHeading1"/>
        <w:spacing w:before="0" w:beforeLines="0" w:after="0" w:afterLines="0"/>
        <w:rPr>
          <w:rFonts w:ascii="Times New Roman" w:hAnsi="Times New Roman"/>
          <w:b w:val="0"/>
          <w:lang w:val="da-DK"/>
        </w:rPr>
      </w:pPr>
      <w:r>
        <w:rPr>
          <w:rFonts w:ascii="Times New Roman" w:hAnsi="Times New Roman"/>
          <w:lang w:val="da-DK"/>
        </w:rPr>
        <w:t>8.</w:t>
      </w:r>
      <w:r>
        <w:rPr>
          <w:rFonts w:ascii="Times New Roman" w:hAnsi="Times New Roman"/>
          <w:lang w:val="da-DK"/>
        </w:rPr>
        <w:tab/>
      </w:r>
      <w:r>
        <w:rPr>
          <w:rFonts w:ascii="Times New Roman" w:hAnsi="Times New Roman"/>
          <w:lang w:val="da-DK"/>
        </w:rPr>
        <w:t>MARKEDSFØRINGST</w:t>
      </w:r>
      <w:r w:rsidR="00FF788E">
        <w:rPr>
          <w:rFonts w:ascii="Times New Roman" w:hAnsi="Times New Roman"/>
          <w:lang w:val="da-DK"/>
        </w:rPr>
        <w:t>ILLADELSESNUMMER (-NUMRE)</w:t>
      </w:r>
    </w:p>
    <w:p w:rsidR="001E54AC" w:rsidRPr="00832EA4" w:rsidP="001E54AC" w14:paraId="1C09EF84" w14:textId="77777777">
      <w:pPr>
        <w:pStyle w:val="EMEANormal"/>
        <w:rPr>
          <w:lang w:val="da-DK"/>
        </w:rPr>
      </w:pPr>
    </w:p>
    <w:p w:rsidR="001E54AC" w:rsidP="001E54AC" w14:paraId="4436582B" w14:textId="77777777">
      <w:pPr>
        <w:pStyle w:val="EMEANormal"/>
        <w:rPr>
          <w:color w:val="000000"/>
          <w:lang w:val="da-DK"/>
        </w:rPr>
      </w:pPr>
      <w:r>
        <w:rPr>
          <w:color w:val="000000"/>
          <w:lang w:val="da-DK"/>
        </w:rPr>
        <w:t>EU/1/03/256/0</w:t>
      </w:r>
      <w:r w:rsidR="00E33BD5">
        <w:rPr>
          <w:color w:val="000000"/>
          <w:lang w:val="da-DK"/>
        </w:rPr>
        <w:t>22</w:t>
      </w:r>
    </w:p>
    <w:p w:rsidR="001E54AC" w:rsidP="001E54AC" w14:paraId="73E152D1" w14:textId="77777777">
      <w:pPr>
        <w:pStyle w:val="EMEANormal"/>
        <w:rPr>
          <w:color w:val="000000"/>
          <w:lang w:val="da-DK"/>
        </w:rPr>
      </w:pPr>
    </w:p>
    <w:p w:rsidR="001E54AC" w:rsidP="001E54AC" w14:paraId="26331D07" w14:textId="77777777">
      <w:pPr>
        <w:pStyle w:val="EMEANormal"/>
        <w:rPr>
          <w:lang w:val="da-DK"/>
        </w:rPr>
      </w:pPr>
    </w:p>
    <w:p w:rsidR="001E54AC" w:rsidRPr="00FF788E" w:rsidP="001E54AC" w14:paraId="11ED6E30" w14:textId="77777777">
      <w:pPr>
        <w:pStyle w:val="EMEAHeading1"/>
        <w:spacing w:before="0" w:beforeLines="0" w:after="0" w:afterLines="0"/>
        <w:rPr>
          <w:rFonts w:ascii="Times New Roman" w:hAnsi="Times New Roman"/>
          <w:b w:val="0"/>
          <w:lang w:val="da-DK"/>
        </w:rPr>
      </w:pPr>
      <w:r>
        <w:rPr>
          <w:rFonts w:ascii="Times New Roman" w:hAnsi="Times New Roman"/>
          <w:lang w:val="da-DK"/>
        </w:rPr>
        <w:t>9.</w:t>
      </w:r>
      <w:r>
        <w:rPr>
          <w:rFonts w:ascii="Times New Roman" w:hAnsi="Times New Roman"/>
          <w:lang w:val="da-DK"/>
        </w:rPr>
        <w:tab/>
        <w:t>DATO FOR FØRSTE TILLADELSE/FORNYELSE AF TILLADElsen</w:t>
      </w:r>
    </w:p>
    <w:p w:rsidR="001E54AC" w:rsidRPr="00832EA4" w:rsidP="001E54AC" w14:paraId="5CA8D657" w14:textId="77777777">
      <w:pPr>
        <w:pStyle w:val="EMEANormal"/>
        <w:rPr>
          <w:lang w:val="da-DK"/>
        </w:rPr>
      </w:pPr>
    </w:p>
    <w:p w:rsidR="001E54AC" w:rsidRPr="00D42E57" w:rsidP="001E54AC" w14:paraId="5433BC91" w14:textId="77777777">
      <w:pPr>
        <w:rPr>
          <w:bCs/>
          <w:color w:val="000000"/>
          <w:szCs w:val="22"/>
          <w:lang w:val="da-DK"/>
        </w:rPr>
      </w:pPr>
      <w:r w:rsidRPr="003C0147">
        <w:rPr>
          <w:bCs/>
          <w:color w:val="000000"/>
          <w:szCs w:val="22"/>
          <w:lang w:val="da-DK"/>
        </w:rPr>
        <w:t xml:space="preserve">Dato for første tilladelse: </w:t>
      </w:r>
      <w:r w:rsidRPr="00D42E57">
        <w:rPr>
          <w:color w:val="000000"/>
          <w:szCs w:val="22"/>
          <w:lang w:val="da-DK" w:eastAsia="en-GB"/>
        </w:rPr>
        <w:t xml:space="preserve">8 </w:t>
      </w:r>
      <w:r>
        <w:rPr>
          <w:color w:val="000000"/>
          <w:szCs w:val="22"/>
          <w:lang w:val="da-DK" w:eastAsia="en-GB"/>
        </w:rPr>
        <w:t>s</w:t>
      </w:r>
      <w:r w:rsidRPr="00D42E57">
        <w:rPr>
          <w:color w:val="000000"/>
          <w:szCs w:val="22"/>
          <w:lang w:val="da-DK" w:eastAsia="en-GB"/>
        </w:rPr>
        <w:t>eptember 2003</w:t>
      </w:r>
    </w:p>
    <w:p w:rsidR="001E54AC" w:rsidP="001E54AC" w14:paraId="5FD5F545" w14:textId="77777777">
      <w:pPr>
        <w:rPr>
          <w:lang w:val="da-DK" w:eastAsia="en-GB"/>
        </w:rPr>
      </w:pPr>
      <w:r>
        <w:rPr>
          <w:lang w:val="da-DK"/>
        </w:rPr>
        <w:t xml:space="preserve">Dato for sidste fornyelse: </w:t>
      </w:r>
      <w:r w:rsidRPr="00D42E57">
        <w:rPr>
          <w:lang w:val="da-DK" w:eastAsia="en-GB"/>
        </w:rPr>
        <w:t xml:space="preserve">8 </w:t>
      </w:r>
      <w:r>
        <w:rPr>
          <w:lang w:val="da-DK" w:eastAsia="en-GB"/>
        </w:rPr>
        <w:t>s</w:t>
      </w:r>
      <w:r w:rsidRPr="00D42E57">
        <w:rPr>
          <w:lang w:val="da-DK" w:eastAsia="en-GB"/>
        </w:rPr>
        <w:t>eptember 200</w:t>
      </w:r>
      <w:r>
        <w:rPr>
          <w:lang w:val="da-DK" w:eastAsia="en-GB"/>
        </w:rPr>
        <w:t>8</w:t>
      </w:r>
    </w:p>
    <w:p w:rsidR="001E54AC" w:rsidP="001E54AC" w14:paraId="2E2F35CE" w14:textId="77777777">
      <w:pPr>
        <w:rPr>
          <w:lang w:val="da-DK" w:eastAsia="en-GB"/>
        </w:rPr>
      </w:pPr>
    </w:p>
    <w:p w:rsidR="001E54AC" w:rsidRPr="00526332" w:rsidP="001E54AC" w14:paraId="642FDC3A" w14:textId="77777777">
      <w:pPr>
        <w:rPr>
          <w:color w:val="000000"/>
          <w:szCs w:val="22"/>
          <w:lang w:val="da-DK" w:eastAsia="en-GB"/>
        </w:rPr>
      </w:pPr>
    </w:p>
    <w:p w:rsidR="001E54AC" w:rsidP="001E54AC" w14:paraId="1B208659" w14:textId="77777777">
      <w:pPr>
        <w:pStyle w:val="EMEAHeading1"/>
        <w:spacing w:before="0" w:beforeLines="0" w:after="0" w:afterLines="0"/>
        <w:rPr>
          <w:rFonts w:ascii="Times New Roman" w:hAnsi="Times New Roman"/>
          <w:lang w:val="da-DK"/>
        </w:rPr>
      </w:pPr>
      <w:r>
        <w:rPr>
          <w:rFonts w:ascii="Times New Roman" w:hAnsi="Times New Roman"/>
          <w:lang w:val="da-DK"/>
        </w:rPr>
        <w:t>10.</w:t>
      </w:r>
      <w:r>
        <w:rPr>
          <w:rFonts w:ascii="Times New Roman" w:hAnsi="Times New Roman"/>
          <w:lang w:val="da-DK"/>
        </w:rPr>
        <w:tab/>
      </w:r>
      <w:r>
        <w:rPr>
          <w:rFonts w:ascii="Times New Roman" w:hAnsi="Times New Roman"/>
          <w:lang w:val="da-DK"/>
        </w:rPr>
        <w:t>DATO FOR ÆNDRING AF TEKSTEN</w:t>
      </w:r>
    </w:p>
    <w:p w:rsidR="001E54AC" w:rsidRPr="00832EA4" w:rsidP="001E54AC" w14:paraId="49CEBFAD" w14:textId="77777777">
      <w:pPr>
        <w:pStyle w:val="EMEANormal"/>
        <w:rPr>
          <w:lang w:val="da-DK"/>
        </w:rPr>
      </w:pPr>
    </w:p>
    <w:p w:rsidR="001E54AC" w:rsidP="001E54AC" w14:paraId="1B9C244B" w14:textId="77777777">
      <w:pPr>
        <w:pStyle w:val="EMEANormal"/>
        <w:rPr>
          <w:lang w:val="da-DK"/>
        </w:rPr>
      </w:pPr>
      <w:r>
        <w:rPr>
          <w:lang w:val="da-DK"/>
        </w:rPr>
        <w:t>{MM/ÅÅÅÅ }</w:t>
      </w:r>
    </w:p>
    <w:p w:rsidR="00FC160B" w:rsidP="001E54AC" w14:paraId="50291FEC" w14:textId="77777777">
      <w:pPr>
        <w:pStyle w:val="EMEANormal"/>
        <w:rPr>
          <w:lang w:val="da-DK"/>
        </w:rPr>
      </w:pPr>
    </w:p>
    <w:p w:rsidR="00FC160B" w:rsidRPr="00607FA9" w:rsidP="00FC160B" w14:paraId="54BA6FEF" w14:textId="77777777">
      <w:pPr>
        <w:rPr>
          <w:bCs/>
          <w:szCs w:val="20"/>
          <w:lang w:val="en-US"/>
          <w:rPrChange w:id="18" w:author="AbbVie7" w:date="2025-05-12T15:39:00Z">
            <w:rPr>
              <w:lang w:val="da-DK"/>
            </w:rPr>
          </w:rPrChange>
        </w:rPr>
      </w:pPr>
      <w:r w:rsidRPr="00D51CCA">
        <w:rPr>
          <w:noProof/>
          <w:lang w:val="da-DK"/>
        </w:rPr>
        <w:t xml:space="preserve">Yderligere information om </w:t>
      </w:r>
      <w:r>
        <w:rPr>
          <w:noProof/>
          <w:lang w:val="da-DK"/>
        </w:rPr>
        <w:t>Humira</w:t>
      </w:r>
      <w:r w:rsidRPr="00D51CCA">
        <w:rPr>
          <w:noProof/>
          <w:lang w:val="da-DK"/>
        </w:rPr>
        <w:t xml:space="preserve"> findes på Det Europæiske Lægemiddelagenturs hjemmeside </w:t>
      </w:r>
      <w:r w:rsidRPr="00607FA9">
        <w:rPr>
          <w:rStyle w:val="Hyperlink"/>
          <w:bCs/>
          <w:szCs w:val="20"/>
          <w:rPrChange w:id="19" w:author="AbbVie7" w:date="2025-05-12T15:39:00Z">
            <w:rPr>
              <w:noProof/>
              <w:color w:val="0000FF"/>
              <w:lang w:val="da-DK"/>
            </w:rPr>
          </w:rPrChange>
        </w:rPr>
        <w:t>http</w:t>
      </w:r>
      <w:ins w:id="20" w:author="AbbVie7" w:date="2025-05-12T15:09:00Z">
        <w:r w:rsidRPr="00607FA9" w:rsidR="001651F6">
          <w:rPr>
            <w:rStyle w:val="Hyperlink"/>
            <w:bCs/>
            <w:szCs w:val="20"/>
            <w:rPrChange w:id="21" w:author="AbbVie7" w:date="2025-05-12T15:39:00Z">
              <w:rPr>
                <w:noProof/>
                <w:color w:val="0000FF"/>
                <w:lang w:val="da-DK"/>
              </w:rPr>
            </w:rPrChange>
          </w:rPr>
          <w:t>s</w:t>
        </w:r>
      </w:ins>
      <w:r w:rsidRPr="00607FA9">
        <w:rPr>
          <w:rStyle w:val="Hyperlink"/>
          <w:bCs/>
          <w:szCs w:val="20"/>
          <w:rPrChange w:id="22" w:author="AbbVie7" w:date="2025-05-12T15:39:00Z">
            <w:rPr>
              <w:noProof/>
              <w:color w:val="0000FF"/>
              <w:lang w:val="da-DK"/>
            </w:rPr>
          </w:rPrChange>
        </w:rPr>
        <w:t>://www.ema.europa.eu</w:t>
      </w:r>
      <w:del w:id="23" w:author="AbbVie7" w:date="2025-05-12T15:09:00Z">
        <w:r w:rsidRPr="00607FA9">
          <w:rPr>
            <w:rStyle w:val="Hyperlink"/>
            <w:bCs/>
            <w:szCs w:val="20"/>
            <w:rPrChange w:id="24" w:author="AbbVie7" w:date="2025-05-12T15:39:00Z">
              <w:rPr>
                <w:b/>
                <w:noProof/>
                <w:lang w:val="da-DK"/>
              </w:rPr>
            </w:rPrChange>
          </w:rPr>
          <w:delText>.</w:delText>
        </w:r>
      </w:del>
    </w:p>
    <w:p w:rsidR="00FC160B" w:rsidP="001E54AC" w14:paraId="0F64FD71" w14:textId="77777777">
      <w:pPr>
        <w:pStyle w:val="EMEANormal"/>
        <w:rPr>
          <w:lang w:val="da-DK"/>
        </w:rPr>
      </w:pPr>
    </w:p>
    <w:p w:rsidR="00767709" w:rsidRPr="00FF788E" w:rsidP="00934180" w14:paraId="305B94D2" w14:textId="77777777">
      <w:pPr>
        <w:pStyle w:val="EMEAHeading1Para1"/>
        <w:spacing w:after="0" w:afterLines="0"/>
        <w:rPr>
          <w:del w:id="25" w:author="AbbVie7" w:date="2025-05-13T09:01:00Z"/>
          <w:rFonts w:ascii="Times New Roman" w:hAnsi="Times New Roman"/>
          <w:b w:val="0"/>
          <w:lang w:val="da-DK"/>
        </w:rPr>
      </w:pPr>
      <w:r>
        <w:rPr>
          <w:bCs/>
          <w:lang w:val="da-DK"/>
        </w:rPr>
        <w:br w:type="page"/>
      </w:r>
      <w:del w:id="26" w:author="AbbVie7" w:date="2025-05-13T09:01:00Z">
        <w:r>
          <w:rPr>
            <w:rFonts w:ascii="Times New Roman" w:hAnsi="Times New Roman"/>
            <w:lang w:val="da-DK"/>
          </w:rPr>
          <w:delText>1</w:delText>
        </w:r>
      </w:del>
      <w:del w:id="27" w:author="AbbVie7" w:date="2025-05-12T15:13:00Z">
        <w:r>
          <w:rPr>
            <w:rFonts w:ascii="Times New Roman" w:hAnsi="Times New Roman"/>
            <w:lang w:val="da-DK"/>
          </w:rPr>
          <w:delText>.</w:delText>
        </w:r>
      </w:del>
      <w:del w:id="28" w:author="AbbVie7" w:date="2025-05-12T15:13:00Z">
        <w:r>
          <w:rPr>
            <w:rFonts w:ascii="Times New Roman" w:hAnsi="Times New Roman"/>
            <w:lang w:val="da-DK"/>
          </w:rPr>
          <w:tab/>
          <w:delText>LÆGEMIDLETS NAVN</w:delText>
        </w:r>
      </w:del>
    </w:p>
    <w:p w:rsidR="00934180" w:rsidRPr="00934180" w14:paraId="4468FBAE" w14:textId="77777777">
      <w:pPr>
        <w:pStyle w:val="EMEAHeading1Para1"/>
        <w:spacing w:after="0" w:afterLines="0"/>
        <w:pPrChange w:id="29" w:author="AbbVie7" w:date="2025-05-13T09:01:00Z">
          <w:pPr>
            <w:pStyle w:val="EMEANormal"/>
          </w:pPr>
        </w:pPrChange>
        <w:rPr>
          <w:del w:id="30" w:author="AbbVie7" w:date="2025-05-13T09:01:00Z"/>
          <w:lang w:val="da-DK"/>
        </w:rPr>
      </w:pPr>
    </w:p>
    <w:p w:rsidR="00767709" w:rsidP="00D43281" w14:paraId="0A8C0F51" w14:textId="77777777">
      <w:pPr>
        <w:tabs>
          <w:tab w:val="clear" w:pos="562"/>
        </w:tabs>
        <w:suppressAutoHyphens w:val="0"/>
        <w:rPr>
          <w:del w:id="31" w:author="AbbVie7" w:date="2025-05-12T15:13:00Z"/>
          <w:lang w:val="da-DK"/>
        </w:rPr>
      </w:pPr>
      <w:del w:id="32" w:author="AbbVie7" w:date="2025-05-12T15:13:00Z">
        <w:r>
          <w:rPr>
            <w:lang w:val="da-DK"/>
          </w:rPr>
          <w:delText>Humira 40 mg</w:delText>
        </w:r>
      </w:del>
      <w:del w:id="33" w:author="AbbVie7" w:date="2025-05-12T15:13:00Z">
        <w:r w:rsidR="00F5778C">
          <w:rPr>
            <w:lang w:val="da-DK"/>
          </w:rPr>
          <w:delText>/</w:delText>
        </w:r>
      </w:del>
      <w:del w:id="34" w:author="AbbVie7" w:date="2025-05-12T15:13:00Z">
        <w:r w:rsidR="0003202F">
          <w:rPr>
            <w:lang w:val="da-DK"/>
          </w:rPr>
          <w:delText>0,</w:delText>
        </w:r>
      </w:del>
      <w:del w:id="35" w:author="AbbVie7" w:date="2025-05-12T15:13:00Z">
        <w:r w:rsidR="00F5778C">
          <w:rPr>
            <w:lang w:val="da-DK"/>
          </w:rPr>
          <w:delText>8 m</w:delText>
        </w:r>
      </w:del>
      <w:del w:id="36" w:author="AbbVie7" w:date="2025-05-12T15:13:00Z">
        <w:r w:rsidR="0003202F">
          <w:rPr>
            <w:lang w:val="da-DK"/>
          </w:rPr>
          <w:delText>l</w:delText>
        </w:r>
      </w:del>
      <w:del w:id="37" w:author="AbbVie7" w:date="2025-05-12T15:13:00Z">
        <w:r>
          <w:rPr>
            <w:lang w:val="da-DK"/>
          </w:rPr>
          <w:delText xml:space="preserve"> injektionsvæske, opløsning.</w:delText>
        </w:r>
      </w:del>
    </w:p>
    <w:p w:rsidR="00934180" w:rsidP="00D43281" w14:paraId="3A344661" w14:textId="77777777">
      <w:pPr>
        <w:tabs>
          <w:tab w:val="clear" w:pos="562"/>
        </w:tabs>
        <w:suppressAutoHyphens w:val="0"/>
        <w:rPr>
          <w:del w:id="38" w:author="AbbVie7" w:date="2025-05-12T15:13:00Z"/>
          <w:lang w:val="da-DK"/>
        </w:rPr>
      </w:pPr>
    </w:p>
    <w:p w:rsidR="00934180" w:rsidRPr="00F5778C" w:rsidP="00D43281" w14:paraId="027CDAAC" w14:textId="77777777">
      <w:pPr>
        <w:tabs>
          <w:tab w:val="clear" w:pos="562"/>
        </w:tabs>
        <w:suppressAutoHyphens w:val="0"/>
        <w:rPr>
          <w:del w:id="39" w:author="AbbVie7" w:date="2025-05-12T15:13:00Z"/>
          <w:bCs/>
          <w:lang w:val="da-DK"/>
        </w:rPr>
      </w:pPr>
    </w:p>
    <w:p w:rsidR="00767709" w:rsidRPr="00FF788E" w:rsidP="00934180" w14:paraId="0ADDAD63" w14:textId="77777777">
      <w:pPr>
        <w:pStyle w:val="EMEAHeading1"/>
        <w:spacing w:before="0" w:beforeLines="0" w:after="0" w:afterLines="0"/>
        <w:rPr>
          <w:del w:id="40" w:author="AbbVie7" w:date="2025-05-12T15:13:00Z"/>
          <w:rFonts w:ascii="Times New Roman" w:hAnsi="Times New Roman"/>
          <w:b w:val="0"/>
          <w:lang w:val="da-DK"/>
        </w:rPr>
      </w:pPr>
      <w:del w:id="41" w:author="AbbVie7" w:date="2025-05-12T15:13:00Z">
        <w:r>
          <w:rPr>
            <w:rFonts w:ascii="Times New Roman" w:hAnsi="Times New Roman"/>
            <w:lang w:val="da-DK"/>
          </w:rPr>
          <w:delText>2.</w:delText>
        </w:r>
      </w:del>
      <w:del w:id="42" w:author="AbbVie7" w:date="2025-05-12T15:13:00Z">
        <w:r>
          <w:rPr>
            <w:rFonts w:ascii="Times New Roman" w:hAnsi="Times New Roman"/>
            <w:lang w:val="da-DK"/>
          </w:rPr>
          <w:tab/>
        </w:r>
      </w:del>
      <w:del w:id="43" w:author="AbbVie7" w:date="2025-05-12T15:13:00Z">
        <w:r>
          <w:rPr>
            <w:rFonts w:ascii="Times New Roman" w:hAnsi="Times New Roman"/>
            <w:lang w:val="da-DK"/>
          </w:rPr>
          <w:delText>KVALITATIV OG KVANTITATIV SAMMENSÆTNING</w:delText>
        </w:r>
      </w:del>
    </w:p>
    <w:p w:rsidR="00934180" w:rsidRPr="00934180" w:rsidP="00934180" w14:paraId="75516B95" w14:textId="77777777">
      <w:pPr>
        <w:pStyle w:val="EMEANormal"/>
        <w:rPr>
          <w:del w:id="44" w:author="AbbVie7" w:date="2025-05-12T15:13:00Z"/>
          <w:lang w:val="da-DK"/>
        </w:rPr>
      </w:pPr>
    </w:p>
    <w:p w:rsidR="00767709" w14:paraId="4F9921F0" w14:textId="77777777">
      <w:pPr>
        <w:tabs>
          <w:tab w:val="left" w:pos="-720"/>
        </w:tabs>
        <w:rPr>
          <w:del w:id="45" w:author="AbbVie7" w:date="2025-05-12T15:13:00Z"/>
          <w:lang w:val="da-DK"/>
        </w:rPr>
      </w:pPr>
      <w:del w:id="46" w:author="AbbVie7" w:date="2025-05-12T15:13:00Z">
        <w:r>
          <w:rPr>
            <w:lang w:val="da-DK"/>
          </w:rPr>
          <w:delText>Hvert 0,8 ml enkeltdosishætteglas indeholder 40 mg adalimumab.</w:delText>
        </w:r>
      </w:del>
    </w:p>
    <w:p w:rsidR="00767709" w14:paraId="40B7D79E" w14:textId="77777777">
      <w:pPr>
        <w:tabs>
          <w:tab w:val="left" w:pos="-720"/>
        </w:tabs>
        <w:rPr>
          <w:del w:id="47" w:author="AbbVie7" w:date="2025-05-12T15:13:00Z"/>
          <w:lang w:val="da-DK"/>
        </w:rPr>
      </w:pPr>
    </w:p>
    <w:p w:rsidR="00767709" w14:paraId="67D7A3A9" w14:textId="77777777">
      <w:pPr>
        <w:tabs>
          <w:tab w:val="left" w:pos="-720"/>
        </w:tabs>
        <w:rPr>
          <w:del w:id="48" w:author="AbbVie7" w:date="2025-05-12T15:13:00Z"/>
          <w:lang w:val="da-DK"/>
        </w:rPr>
      </w:pPr>
      <w:del w:id="49" w:author="AbbVie7" w:date="2025-05-12T15:13:00Z">
        <w:r>
          <w:rPr>
            <w:lang w:val="da-DK"/>
          </w:rPr>
          <w:delText>Adalimumab er et rekombinant humant monoklonalt antistof fremstillet i ovarieceller fra kinesiske hamstre.</w:delText>
        </w:r>
      </w:del>
    </w:p>
    <w:p w:rsidR="00767709" w14:paraId="56AE6D60" w14:textId="77777777">
      <w:pPr>
        <w:tabs>
          <w:tab w:val="left" w:pos="-720"/>
        </w:tabs>
        <w:rPr>
          <w:del w:id="50" w:author="AbbVie7" w:date="2025-05-12T15:13:00Z"/>
          <w:lang w:val="da-DK"/>
        </w:rPr>
      </w:pPr>
    </w:p>
    <w:p w:rsidR="00767709" w14:paraId="7CA6D3B0" w14:textId="77777777">
      <w:pPr>
        <w:tabs>
          <w:tab w:val="left" w:pos="-720"/>
        </w:tabs>
        <w:rPr>
          <w:del w:id="51" w:author="AbbVie7" w:date="2025-05-12T15:13:00Z"/>
          <w:lang w:val="da-DK"/>
        </w:rPr>
      </w:pPr>
      <w:del w:id="52" w:author="AbbVie7" w:date="2025-05-12T15:13:00Z">
        <w:r>
          <w:rPr>
            <w:lang w:val="da-DK"/>
          </w:rPr>
          <w:delText>Alle hjælpestoffer er anført under p</w:delText>
        </w:r>
      </w:del>
      <w:del w:id="53" w:author="AbbVie7" w:date="2025-05-12T15:13:00Z">
        <w:r w:rsidR="00D228E1">
          <w:rPr>
            <w:lang w:val="da-DK"/>
          </w:rPr>
          <w:delText>kt.</w:delText>
        </w:r>
      </w:del>
      <w:del w:id="54" w:author="AbbVie7" w:date="2025-05-12T15:13:00Z">
        <w:r>
          <w:rPr>
            <w:lang w:val="da-DK"/>
          </w:rPr>
          <w:delText xml:space="preserve"> 6.1.</w:delText>
        </w:r>
      </w:del>
    </w:p>
    <w:p w:rsidR="00934180" w14:paraId="271402A5" w14:textId="77777777">
      <w:pPr>
        <w:tabs>
          <w:tab w:val="left" w:pos="-720"/>
        </w:tabs>
        <w:rPr>
          <w:del w:id="55" w:author="AbbVie7" w:date="2025-05-12T15:13:00Z"/>
          <w:lang w:val="da-DK"/>
        </w:rPr>
      </w:pPr>
    </w:p>
    <w:p w:rsidR="00934180" w14:paraId="45B64996" w14:textId="77777777">
      <w:pPr>
        <w:tabs>
          <w:tab w:val="left" w:pos="-720"/>
        </w:tabs>
        <w:rPr>
          <w:del w:id="56" w:author="AbbVie7" w:date="2025-05-12T15:13:00Z"/>
          <w:lang w:val="da-DK"/>
        </w:rPr>
      </w:pPr>
    </w:p>
    <w:p w:rsidR="00767709" w:rsidP="00934180" w14:paraId="7D31CA91" w14:textId="77777777">
      <w:pPr>
        <w:pStyle w:val="EMEAHeading1"/>
        <w:spacing w:before="0" w:beforeLines="0" w:after="0" w:afterLines="0"/>
        <w:rPr>
          <w:del w:id="57" w:author="AbbVie7" w:date="2025-05-12T15:13:00Z"/>
          <w:rFonts w:ascii="Times New Roman" w:hAnsi="Times New Roman"/>
          <w:lang w:val="da-DK"/>
        </w:rPr>
      </w:pPr>
      <w:del w:id="58" w:author="AbbVie7" w:date="2025-05-12T15:13:00Z">
        <w:r>
          <w:rPr>
            <w:rFonts w:ascii="Times New Roman" w:hAnsi="Times New Roman"/>
            <w:lang w:val="da-DK"/>
          </w:rPr>
          <w:delText>3.</w:delText>
        </w:r>
      </w:del>
      <w:del w:id="59" w:author="AbbVie7" w:date="2025-05-12T15:13:00Z">
        <w:r>
          <w:rPr>
            <w:rFonts w:ascii="Times New Roman" w:hAnsi="Times New Roman"/>
            <w:lang w:val="da-DK"/>
          </w:rPr>
          <w:tab/>
          <w:delText>LÆGEMIDDELFORM</w:delText>
        </w:r>
      </w:del>
    </w:p>
    <w:p w:rsidR="00934180" w:rsidRPr="00934180" w:rsidP="00934180" w14:paraId="7A351D06" w14:textId="77777777">
      <w:pPr>
        <w:pStyle w:val="EMEANormal"/>
        <w:rPr>
          <w:del w:id="60" w:author="AbbVie7" w:date="2025-05-12T15:13:00Z"/>
          <w:lang w:val="da-DK"/>
        </w:rPr>
      </w:pPr>
    </w:p>
    <w:p w:rsidR="00767709" w14:paraId="62A7753A" w14:textId="77777777">
      <w:pPr>
        <w:tabs>
          <w:tab w:val="clear" w:pos="562"/>
        </w:tabs>
        <w:rPr>
          <w:del w:id="61" w:author="AbbVie7" w:date="2025-05-12T15:13:00Z"/>
          <w:lang w:val="da-DK"/>
        </w:rPr>
      </w:pPr>
      <w:del w:id="62" w:author="AbbVie7" w:date="2025-05-12T15:13:00Z">
        <w:r>
          <w:rPr>
            <w:lang w:val="da-DK"/>
          </w:rPr>
          <w:delText>Injektionsvæske, opløsning</w:delText>
        </w:r>
      </w:del>
      <w:del w:id="63" w:author="AbbVie7" w:date="2025-05-12T15:13:00Z">
        <w:r w:rsidR="00A366EB">
          <w:rPr>
            <w:lang w:val="da-DK"/>
          </w:rPr>
          <w:delText xml:space="preserve"> (injektion)</w:delText>
        </w:r>
      </w:del>
    </w:p>
    <w:p w:rsidR="00BD48CD" w14:paraId="4D490A43" w14:textId="77777777">
      <w:pPr>
        <w:tabs>
          <w:tab w:val="clear" w:pos="562"/>
        </w:tabs>
        <w:rPr>
          <w:del w:id="64" w:author="AbbVie7" w:date="2025-05-12T15:13:00Z"/>
          <w:lang w:val="da-DK"/>
        </w:rPr>
      </w:pPr>
    </w:p>
    <w:p w:rsidR="00BD48CD" w14:paraId="061B7E2A" w14:textId="77777777">
      <w:pPr>
        <w:tabs>
          <w:tab w:val="clear" w:pos="562"/>
        </w:tabs>
        <w:rPr>
          <w:del w:id="65" w:author="AbbVie7" w:date="2025-05-12T15:13:00Z"/>
          <w:lang w:val="da-DK"/>
        </w:rPr>
      </w:pPr>
      <w:del w:id="66" w:author="AbbVie7" w:date="2025-05-12T15:13:00Z">
        <w:r>
          <w:rPr>
            <w:lang w:val="da-DK"/>
          </w:rPr>
          <w:delText>Klar, farveløs opløsning</w:delText>
        </w:r>
      </w:del>
    </w:p>
    <w:p w:rsidR="00934180" w14:paraId="67C3D238" w14:textId="77777777">
      <w:pPr>
        <w:tabs>
          <w:tab w:val="clear" w:pos="562"/>
        </w:tabs>
        <w:rPr>
          <w:del w:id="67" w:author="AbbVie7" w:date="2025-05-12T15:13:00Z"/>
          <w:lang w:val="da-DK"/>
        </w:rPr>
      </w:pPr>
    </w:p>
    <w:p w:rsidR="00934180" w14:paraId="5E649AB0" w14:textId="77777777">
      <w:pPr>
        <w:tabs>
          <w:tab w:val="clear" w:pos="562"/>
        </w:tabs>
        <w:rPr>
          <w:del w:id="68" w:author="AbbVie7" w:date="2025-05-12T15:13:00Z"/>
          <w:lang w:val="da-DK"/>
        </w:rPr>
      </w:pPr>
    </w:p>
    <w:p w:rsidR="00767709" w:rsidRPr="00FF788E" w:rsidP="00934180" w14:paraId="548F44CD" w14:textId="77777777">
      <w:pPr>
        <w:pStyle w:val="EMEAHeading1"/>
        <w:spacing w:before="0" w:beforeLines="0" w:after="0" w:afterLines="0"/>
        <w:rPr>
          <w:del w:id="69" w:author="AbbVie7" w:date="2025-05-12T15:13:00Z"/>
          <w:rFonts w:ascii="Times New Roman" w:hAnsi="Times New Roman"/>
          <w:b w:val="0"/>
          <w:lang w:val="da-DK"/>
        </w:rPr>
      </w:pPr>
      <w:del w:id="70" w:author="AbbVie7" w:date="2025-05-12T15:13:00Z">
        <w:r>
          <w:rPr>
            <w:rFonts w:ascii="Times New Roman" w:hAnsi="Times New Roman"/>
            <w:lang w:val="da-DK"/>
          </w:rPr>
          <w:delText>4.</w:delText>
        </w:r>
      </w:del>
      <w:del w:id="71" w:author="AbbVie7" w:date="2025-05-12T15:13:00Z">
        <w:r>
          <w:rPr>
            <w:rFonts w:ascii="Times New Roman" w:hAnsi="Times New Roman"/>
            <w:lang w:val="da-DK"/>
          </w:rPr>
          <w:tab/>
          <w:delText>KLINISKE OPLYSNINGER</w:delText>
        </w:r>
      </w:del>
    </w:p>
    <w:p w:rsidR="00934180" w:rsidRPr="00934180" w:rsidP="00934180" w14:paraId="174F57C6" w14:textId="77777777">
      <w:pPr>
        <w:pStyle w:val="EMEANormal"/>
        <w:rPr>
          <w:del w:id="72" w:author="AbbVie7" w:date="2025-05-12T15:13:00Z"/>
          <w:lang w:val="da-DK"/>
        </w:rPr>
      </w:pPr>
    </w:p>
    <w:p w:rsidR="00767709" w:rsidRPr="00FF788E" w:rsidP="00934180" w14:paraId="59E6FE9A" w14:textId="77777777">
      <w:pPr>
        <w:pStyle w:val="EMEAHeading2SPCEmpty"/>
        <w:spacing w:after="0" w:afterLines="0"/>
        <w:rPr>
          <w:del w:id="73" w:author="AbbVie7" w:date="2025-05-12T15:13:00Z"/>
          <w:rFonts w:ascii="Times New Roman" w:hAnsi="Times New Roman"/>
          <w:b w:val="0"/>
          <w:lang w:val="da-DK"/>
        </w:rPr>
      </w:pPr>
      <w:del w:id="74" w:author="AbbVie7" w:date="2025-05-12T15:13:00Z">
        <w:r>
          <w:rPr>
            <w:rFonts w:ascii="Times New Roman" w:hAnsi="Times New Roman"/>
            <w:lang w:val="da-DK"/>
          </w:rPr>
          <w:delText>4.1</w:delText>
        </w:r>
      </w:del>
      <w:del w:id="75" w:author="AbbVie7" w:date="2025-05-12T15:13:00Z">
        <w:r>
          <w:rPr>
            <w:rFonts w:ascii="Times New Roman" w:hAnsi="Times New Roman"/>
            <w:lang w:val="da-DK"/>
          </w:rPr>
          <w:tab/>
          <w:delText>Terapeutiske indikationer</w:delText>
        </w:r>
      </w:del>
    </w:p>
    <w:p w:rsidR="00934180" w:rsidRPr="00934180" w:rsidP="00934180" w14:paraId="0DC23237" w14:textId="77777777">
      <w:pPr>
        <w:pStyle w:val="EMEANormal"/>
        <w:rPr>
          <w:del w:id="76" w:author="AbbVie7" w:date="2025-05-12T15:13:00Z"/>
          <w:lang w:val="da-DK"/>
        </w:rPr>
      </w:pPr>
    </w:p>
    <w:p w:rsidR="00767709" w:rsidRPr="00E9318A" w14:paraId="6E0D1A68" w14:textId="77777777">
      <w:pPr>
        <w:pStyle w:val="EMEANormal"/>
        <w:keepNext/>
        <w:rPr>
          <w:del w:id="77" w:author="AbbVie7" w:date="2025-05-12T15:13:00Z"/>
          <w:u w:val="single"/>
          <w:lang w:val="da-DK"/>
        </w:rPr>
      </w:pPr>
      <w:del w:id="78" w:author="AbbVie7" w:date="2025-05-12T15:13:00Z">
        <w:r>
          <w:rPr>
            <w:color w:val="000000"/>
            <w:u w:val="single"/>
            <w:lang w:val="da-DK"/>
          </w:rPr>
          <w:delText>Juvenil idiopatisk artrit</w:delText>
        </w:r>
      </w:del>
    </w:p>
    <w:p w:rsidR="00F43D09" w:rsidRPr="008D74C5" w14:paraId="07BAEAFD" w14:textId="77777777">
      <w:pPr>
        <w:pStyle w:val="EMEANormal"/>
        <w:keepNext/>
        <w:rPr>
          <w:del w:id="79" w:author="AbbVie7" w:date="2025-05-12T15:13:00Z"/>
          <w:i/>
          <w:color w:val="000000"/>
          <w:u w:val="single"/>
          <w:lang w:val="da-DK"/>
        </w:rPr>
      </w:pPr>
    </w:p>
    <w:p w:rsidR="00767709" w:rsidRPr="008D74C5" w14:paraId="28D5B245" w14:textId="77777777">
      <w:pPr>
        <w:pStyle w:val="EMEANormal"/>
        <w:keepNext/>
        <w:rPr>
          <w:del w:id="80" w:author="AbbVie7" w:date="2025-05-12T15:13:00Z"/>
          <w:i/>
          <w:color w:val="000000"/>
          <w:lang w:val="da-DK"/>
        </w:rPr>
      </w:pPr>
      <w:del w:id="81" w:author="AbbVie7" w:date="2025-05-12T15:13:00Z">
        <w:r w:rsidRPr="008D74C5">
          <w:rPr>
            <w:i/>
            <w:color w:val="000000"/>
            <w:lang w:val="da-DK"/>
          </w:rPr>
          <w:delText>Polyartikulær juvenil idiopatisk artrit</w:delText>
        </w:r>
      </w:del>
    </w:p>
    <w:p w:rsidR="00767709" w:rsidRPr="00E9318A" w14:paraId="2924CA0C" w14:textId="77777777">
      <w:pPr>
        <w:keepNext/>
        <w:rPr>
          <w:del w:id="82" w:author="AbbVie7" w:date="2025-05-12T15:13:00Z"/>
          <w:lang w:val="da-DK"/>
        </w:rPr>
      </w:pPr>
    </w:p>
    <w:p w:rsidR="00767709" w:rsidP="008C1352" w14:paraId="0368050E" w14:textId="77777777">
      <w:pPr>
        <w:pStyle w:val="EMEANormal"/>
        <w:rPr>
          <w:del w:id="83" w:author="AbbVie7" w:date="2025-05-12T15:13:00Z"/>
          <w:lang w:val="da-DK"/>
        </w:rPr>
      </w:pPr>
      <w:del w:id="84" w:author="AbbVie7" w:date="2025-05-12T15:13:00Z">
        <w:r>
          <w:rPr>
            <w:lang w:val="da-DK"/>
          </w:rPr>
          <w:delText>Humira er i kombination med methotrexat indiceret til behandling af aktiv polyartikulær juvenil idiopatisk artrit hos</w:delText>
        </w:r>
      </w:del>
      <w:del w:id="85" w:author="AbbVie7" w:date="2025-05-12T15:13:00Z">
        <w:r w:rsidR="00F5778C">
          <w:rPr>
            <w:lang w:val="da-DK"/>
          </w:rPr>
          <w:delText xml:space="preserve"> </w:delText>
        </w:r>
      </w:del>
      <w:del w:id="86" w:author="AbbVie7" w:date="2025-05-12T15:13:00Z">
        <w:r w:rsidR="00F43D09">
          <w:rPr>
            <w:lang w:val="da-DK"/>
          </w:rPr>
          <w:delText>patienter</w:delText>
        </w:r>
      </w:del>
      <w:del w:id="87" w:author="AbbVie7" w:date="2025-05-12T15:13:00Z">
        <w:r>
          <w:rPr>
            <w:lang w:val="da-DK"/>
          </w:rPr>
          <w:delText xml:space="preserve"> fra </w:delText>
        </w:r>
      </w:del>
      <w:del w:id="88" w:author="AbbVie7" w:date="2025-05-12T15:13:00Z">
        <w:r w:rsidR="008A3219">
          <w:rPr>
            <w:lang w:val="da-DK"/>
          </w:rPr>
          <w:delText>2</w:delText>
        </w:r>
      </w:del>
      <w:del w:id="89" w:author="AbbVie7" w:date="2025-05-12T15:13:00Z">
        <w:r w:rsidR="00F5778C">
          <w:rPr>
            <w:lang w:val="da-DK"/>
          </w:rPr>
          <w:delText xml:space="preserve"> </w:delText>
        </w:r>
      </w:del>
      <w:del w:id="90" w:author="AbbVie7" w:date="2025-05-12T15:13:00Z">
        <w:r>
          <w:rPr>
            <w:lang w:val="da-DK"/>
          </w:rPr>
          <w:delText>år, som har haft et utilstrækkeligt respons på en eller flere sygdomsmodificerende anti-reumatiske lægemidler (DMARDs). Humira kan gives som monoterapi i tilfælde af intolerance over for methotrexat, eller hvis fortsat behandling med methotrexat er uhensigtmæssig (</w:delText>
        </w:r>
      </w:del>
      <w:del w:id="91" w:author="AbbVie7" w:date="2025-05-12T15:13:00Z">
        <w:r w:rsidR="00F5778C">
          <w:rPr>
            <w:lang w:val="da-DK"/>
          </w:rPr>
          <w:delText xml:space="preserve">for effektivitet ved monoterapi </w:delText>
        </w:r>
      </w:del>
      <w:del w:id="92" w:author="AbbVie7" w:date="2025-05-12T15:13:00Z">
        <w:r>
          <w:rPr>
            <w:lang w:val="da-DK"/>
          </w:rPr>
          <w:delText>se pkt 5.1)</w:delText>
        </w:r>
      </w:del>
      <w:del w:id="93" w:author="AbbVie7" w:date="2025-05-12T15:13:00Z">
        <w:r w:rsidR="00942CB4">
          <w:rPr>
            <w:lang w:val="da-DK"/>
          </w:rPr>
          <w:delText>.</w:delText>
        </w:r>
      </w:del>
      <w:del w:id="94" w:author="AbbVie7" w:date="2025-05-12T15:13:00Z">
        <w:r w:rsidR="00F5778C">
          <w:rPr>
            <w:lang w:val="da-DK"/>
          </w:rPr>
          <w:delText xml:space="preserve"> Humira er ikke undersøgt hos </w:delText>
        </w:r>
      </w:del>
      <w:del w:id="95" w:author="AbbVie7" w:date="2025-05-12T15:13:00Z">
        <w:r w:rsidR="00F43D09">
          <w:rPr>
            <w:lang w:val="da-DK"/>
          </w:rPr>
          <w:delText>patienter</w:delText>
        </w:r>
      </w:del>
      <w:del w:id="96" w:author="AbbVie7" w:date="2025-05-12T15:13:00Z">
        <w:r w:rsidR="00F5778C">
          <w:rPr>
            <w:lang w:val="da-DK"/>
          </w:rPr>
          <w:delText xml:space="preserve"> under </w:delText>
        </w:r>
      </w:del>
      <w:del w:id="97" w:author="AbbVie7" w:date="2025-05-12T15:13:00Z">
        <w:r w:rsidR="008A3219">
          <w:rPr>
            <w:lang w:val="da-DK"/>
          </w:rPr>
          <w:delText>2</w:delText>
        </w:r>
      </w:del>
      <w:del w:id="98" w:author="AbbVie7" w:date="2025-05-12T15:13:00Z">
        <w:r w:rsidR="00F5778C">
          <w:rPr>
            <w:lang w:val="da-DK"/>
          </w:rPr>
          <w:delText xml:space="preserve"> år.</w:delText>
        </w:r>
      </w:del>
    </w:p>
    <w:p w:rsidR="009D0579" w:rsidP="008C1352" w14:paraId="4896A3A1" w14:textId="77777777">
      <w:pPr>
        <w:pStyle w:val="EMEANormal"/>
        <w:rPr>
          <w:del w:id="99" w:author="AbbVie7" w:date="2025-05-12T15:13:00Z"/>
          <w:lang w:val="da-DK"/>
        </w:rPr>
      </w:pPr>
    </w:p>
    <w:p w:rsidR="00F43D09" w:rsidRPr="008D74C5" w14:paraId="56104482" w14:textId="77777777">
      <w:pPr>
        <w:pStyle w:val="EMEANormal"/>
        <w:pPrChange w:id="100" w:author="AbbVie7" w:date="2025-05-12T15:13:00Z">
          <w:pPr/>
        </w:pPrChange>
        <w:rPr>
          <w:del w:id="101" w:author="AbbVie7" w:date="2025-05-12T15:13:00Z"/>
          <w:i/>
          <w:lang w:val="da-DK"/>
        </w:rPr>
      </w:pPr>
      <w:del w:id="102" w:author="AbbVie7" w:date="2025-05-12T15:13:00Z">
        <w:r w:rsidRPr="008D74C5">
          <w:rPr>
            <w:i/>
            <w:lang w:val="da-DK"/>
          </w:rPr>
          <w:delText>Entesopatirelateret artrit</w:delText>
        </w:r>
      </w:del>
    </w:p>
    <w:p w:rsidR="00F43D09" w:rsidRPr="00FF788E" w14:paraId="49211414" w14:textId="77777777">
      <w:pPr>
        <w:pStyle w:val="EMEANormal"/>
        <w:pPrChange w:id="103" w:author="AbbVie7" w:date="2025-05-12T15:13:00Z">
          <w:pPr/>
        </w:pPrChange>
        <w:rPr>
          <w:del w:id="104" w:author="AbbVie7" w:date="2025-05-12T15:13:00Z"/>
          <w:lang w:val="da-DK"/>
        </w:rPr>
      </w:pPr>
    </w:p>
    <w:p w:rsidR="00F43D09" w:rsidP="008C1352" w14:paraId="150C2FD7" w14:textId="77777777">
      <w:pPr>
        <w:pStyle w:val="EMEANormal"/>
        <w:rPr>
          <w:del w:id="105" w:author="AbbVie7" w:date="2025-05-12T15:13:00Z"/>
          <w:szCs w:val="22"/>
          <w:lang w:val="da-DK"/>
        </w:rPr>
      </w:pPr>
      <w:del w:id="106" w:author="AbbVie7" w:date="2025-05-12T15:13:00Z">
        <w:r w:rsidRPr="00B848D4">
          <w:rPr>
            <w:bCs/>
            <w:iCs/>
            <w:szCs w:val="22"/>
            <w:lang w:val="da-DK"/>
          </w:rPr>
          <w:delText xml:space="preserve">Humira er indiceret </w:delText>
        </w:r>
      </w:del>
      <w:del w:id="107" w:author="AbbVie7" w:date="2025-05-12T15:13:00Z">
        <w:r w:rsidRPr="00B848D4">
          <w:rPr>
            <w:szCs w:val="22"/>
            <w:lang w:val="da-DK"/>
          </w:rPr>
          <w:delText>til behandling af aktiv entesopatirelateret artrit hos patienter fra 6 år, som har haft et utilstrækkeligt respons på, eller som er intolerante over for</w:delText>
        </w:r>
      </w:del>
      <w:del w:id="108" w:author="AbbVie7" w:date="2025-05-12T15:13:00Z">
        <w:r w:rsidR="00E4171E">
          <w:rPr>
            <w:szCs w:val="22"/>
            <w:lang w:val="da-DK"/>
          </w:rPr>
          <w:delText>,</w:delText>
        </w:r>
      </w:del>
      <w:del w:id="109" w:author="AbbVie7" w:date="2025-05-12T15:13:00Z">
        <w:r w:rsidRPr="00B848D4">
          <w:rPr>
            <w:szCs w:val="22"/>
            <w:lang w:val="da-DK"/>
          </w:rPr>
          <w:delText xml:space="preserve"> konventionel behandling (se pkt. 5.1).</w:delText>
        </w:r>
      </w:del>
    </w:p>
    <w:p w:rsidR="00F43D09" w:rsidP="008C1352" w14:paraId="0F940627" w14:textId="77777777">
      <w:pPr>
        <w:pStyle w:val="EMEANormal"/>
        <w:rPr>
          <w:del w:id="110" w:author="AbbVie7" w:date="2025-05-12T15:13:00Z"/>
          <w:lang w:val="da-DK"/>
        </w:rPr>
      </w:pPr>
    </w:p>
    <w:p w:rsidR="00E503AA" w:rsidRPr="00A952DF" w14:paraId="3CBCBEBD" w14:textId="77777777">
      <w:pPr>
        <w:pStyle w:val="EMEANormal"/>
        <w:pPrChange w:id="111" w:author="AbbVie7" w:date="2025-05-12T15:13:00Z">
          <w:pPr/>
        </w:pPrChange>
        <w:rPr>
          <w:del w:id="112" w:author="AbbVie7" w:date="2025-05-12T15:13:00Z"/>
          <w:szCs w:val="22"/>
          <w:u w:val="single"/>
          <w:lang w:val="da-DK"/>
        </w:rPr>
      </w:pPr>
      <w:del w:id="113" w:author="AbbVie7" w:date="2025-05-12T15:13:00Z">
        <w:r w:rsidRPr="00E503AA">
          <w:rPr>
            <w:szCs w:val="22"/>
            <w:u w:val="single"/>
            <w:lang w:val="da-DK"/>
          </w:rPr>
          <w:delText>Pædiatris</w:delText>
        </w:r>
      </w:del>
      <w:del w:id="114" w:author="AbbVie7" w:date="2025-05-12T15:13:00Z">
        <w:r w:rsidRPr="00A952DF">
          <w:rPr>
            <w:szCs w:val="22"/>
            <w:u w:val="single"/>
            <w:lang w:val="da-DK"/>
          </w:rPr>
          <w:delText>k plaque</w:delText>
        </w:r>
      </w:del>
      <w:del w:id="115" w:author="AbbVie7" w:date="2025-05-12T15:13:00Z">
        <w:r w:rsidR="00BC3A54">
          <w:rPr>
            <w:szCs w:val="22"/>
            <w:u w:val="single"/>
            <w:lang w:val="da-DK"/>
          </w:rPr>
          <w:delText>-</w:delText>
        </w:r>
      </w:del>
      <w:del w:id="116" w:author="AbbVie7" w:date="2025-05-12T15:13:00Z">
        <w:r w:rsidRPr="00A952DF">
          <w:rPr>
            <w:szCs w:val="22"/>
            <w:u w:val="single"/>
            <w:lang w:val="da-DK"/>
          </w:rPr>
          <w:delText xml:space="preserve">psoriasis </w:delText>
        </w:r>
      </w:del>
    </w:p>
    <w:p w:rsidR="00E503AA" w:rsidRPr="00FF788E" w14:paraId="2FEE37D2" w14:textId="77777777">
      <w:pPr>
        <w:pStyle w:val="EMEANormal"/>
        <w:pPrChange w:id="117" w:author="AbbVie7" w:date="2025-05-12T15:13:00Z">
          <w:pPr/>
        </w:pPrChange>
        <w:rPr>
          <w:del w:id="118" w:author="AbbVie7" w:date="2025-05-12T15:13:00Z"/>
          <w:szCs w:val="22"/>
          <w:lang w:val="da-DK"/>
        </w:rPr>
      </w:pPr>
    </w:p>
    <w:p w:rsidR="00E503AA" w:rsidP="008C1352" w14:paraId="60E040FD" w14:textId="77777777">
      <w:pPr>
        <w:pStyle w:val="EMEANormal"/>
        <w:rPr>
          <w:del w:id="119" w:author="AbbVie7" w:date="2025-05-12T15:13:00Z"/>
          <w:szCs w:val="22"/>
          <w:lang w:val="da-DK"/>
        </w:rPr>
      </w:pPr>
      <w:del w:id="120" w:author="AbbVie7" w:date="2025-05-12T15:13:00Z">
        <w:r w:rsidRPr="00B73BDA">
          <w:rPr>
            <w:bCs/>
            <w:iCs/>
            <w:szCs w:val="22"/>
            <w:lang w:val="da-DK"/>
          </w:rPr>
          <w:delText xml:space="preserve">Humira er indiceret </w:delText>
        </w:r>
      </w:del>
      <w:del w:id="121" w:author="AbbVie7" w:date="2025-05-12T15:13:00Z">
        <w:r w:rsidRPr="00B73BDA">
          <w:rPr>
            <w:szCs w:val="22"/>
            <w:lang w:val="da-DK"/>
          </w:rPr>
          <w:delText xml:space="preserve">til behandling </w:delText>
        </w:r>
      </w:del>
      <w:del w:id="122" w:author="AbbVie7" w:date="2025-05-12T15:13:00Z">
        <w:r w:rsidRPr="002C0CCE">
          <w:rPr>
            <w:szCs w:val="22"/>
            <w:lang w:val="da-DK"/>
          </w:rPr>
          <w:delText>af svær kronisk plaque</w:delText>
        </w:r>
      </w:del>
      <w:del w:id="123" w:author="AbbVie7" w:date="2025-05-12T15:13:00Z">
        <w:r w:rsidR="00BC3A54">
          <w:rPr>
            <w:szCs w:val="22"/>
            <w:lang w:val="da-DK"/>
          </w:rPr>
          <w:delText>-</w:delText>
        </w:r>
      </w:del>
      <w:del w:id="124" w:author="AbbVie7" w:date="2025-05-12T15:13:00Z">
        <w:r w:rsidRPr="002C0CCE">
          <w:rPr>
            <w:szCs w:val="22"/>
            <w:lang w:val="da-DK"/>
          </w:rPr>
          <w:delText>psoriasis hos børn og unge fra 4 år, som har haft et utilstrækkeligt respons på, eller som ikke er egnede til</w:delText>
        </w:r>
      </w:del>
      <w:del w:id="125" w:author="AbbVie7" w:date="2025-05-12T15:13:00Z">
        <w:r w:rsidR="009C0349">
          <w:rPr>
            <w:szCs w:val="22"/>
            <w:lang w:val="da-DK"/>
          </w:rPr>
          <w:delText>,</w:delText>
        </w:r>
      </w:del>
      <w:del w:id="126" w:author="AbbVie7" w:date="2025-05-12T15:13:00Z">
        <w:r w:rsidRPr="002C0CCE">
          <w:rPr>
            <w:szCs w:val="22"/>
            <w:lang w:val="da-DK"/>
          </w:rPr>
          <w:delText xml:space="preserve"> topikal behandling eller lysbehandling.</w:delText>
        </w:r>
      </w:del>
    </w:p>
    <w:p w:rsidR="00DF06AF" w:rsidP="008C1352" w14:paraId="162A119D" w14:textId="77777777">
      <w:pPr>
        <w:pStyle w:val="EMEANormal"/>
        <w:rPr>
          <w:del w:id="127" w:author="AbbVie7" w:date="2025-05-12T15:13:00Z"/>
          <w:szCs w:val="22"/>
          <w:lang w:val="da-DK"/>
        </w:rPr>
      </w:pPr>
    </w:p>
    <w:p w:rsidR="00DF06AF" w:rsidRPr="00417E05" w14:paraId="66F2767F" w14:textId="77777777">
      <w:pPr>
        <w:pStyle w:val="EMEANormal"/>
        <w:pPrChange w:id="128" w:author="AbbVie7" w:date="2025-05-12T15:13:00Z">
          <w:pPr>
            <w:keepNext/>
          </w:pPr>
        </w:pPrChange>
        <w:rPr>
          <w:del w:id="129" w:author="AbbVie7" w:date="2025-05-12T15:13:00Z"/>
          <w:iCs/>
          <w:u w:val="single"/>
          <w:lang w:val="da-DK"/>
        </w:rPr>
      </w:pPr>
      <w:del w:id="130" w:author="AbbVie7" w:date="2025-05-12T15:13:00Z">
        <w:r w:rsidRPr="008D74C5">
          <w:rPr>
            <w:szCs w:val="22"/>
            <w:u w:val="single"/>
            <w:lang w:val="da-DK"/>
          </w:rPr>
          <w:delText>Hidrosadenitis suppurativa</w:delText>
        </w:r>
      </w:del>
      <w:del w:id="131" w:author="AbbVie7" w:date="2025-05-12T15:13:00Z">
        <w:r>
          <w:rPr>
            <w:szCs w:val="22"/>
            <w:u w:val="single"/>
            <w:lang w:val="da-DK"/>
          </w:rPr>
          <w:delText xml:space="preserve"> hos unge</w:delText>
        </w:r>
      </w:del>
    </w:p>
    <w:p w:rsidR="00DF06AF" w:rsidRPr="00417E05" w14:paraId="7EB8C465" w14:textId="77777777">
      <w:pPr>
        <w:pStyle w:val="EMEANormal"/>
        <w:pPrChange w:id="132" w:author="AbbVie7" w:date="2025-05-12T15:13:00Z">
          <w:pPr>
            <w:keepNext/>
            <w:tabs>
              <w:tab w:val="clear" w:pos="562"/>
            </w:tabs>
          </w:pPr>
        </w:pPrChange>
        <w:rPr>
          <w:del w:id="133" w:author="AbbVie7" w:date="2025-05-12T15:13:00Z"/>
          <w:lang w:val="da-DK"/>
        </w:rPr>
      </w:pPr>
    </w:p>
    <w:p w:rsidR="00DF06AF" w14:paraId="115343DD" w14:textId="77777777">
      <w:pPr>
        <w:pStyle w:val="EMEANormal"/>
        <w:keepNext w:val="0"/>
        <w:pPrChange w:id="134" w:author="AbbVie7" w:date="2025-05-12T15:13:00Z">
          <w:pPr>
            <w:pStyle w:val="EMEANormal"/>
            <w:keepNext/>
          </w:pPr>
        </w:pPrChange>
        <w:rPr>
          <w:del w:id="135" w:author="AbbVie7" w:date="2025-05-12T15:13:00Z"/>
          <w:szCs w:val="22"/>
          <w:lang w:val="da-DK"/>
        </w:rPr>
      </w:pPr>
      <w:del w:id="136" w:author="AbbVie7" w:date="2025-05-12T15:13:00Z">
        <w:r w:rsidRPr="006D7205">
          <w:rPr>
            <w:lang w:val="da-DK"/>
          </w:rPr>
          <w:delText>Humira er indiceret til behandling a</w:delText>
        </w:r>
      </w:del>
      <w:del w:id="137" w:author="AbbVie7" w:date="2025-05-12T15:13:00Z">
        <w:r w:rsidRPr="006D7205">
          <w:rPr>
            <w:szCs w:val="22"/>
            <w:lang w:val="da-DK"/>
          </w:rPr>
          <w:delText xml:space="preserve">f aktiv moderat til svær </w:delText>
        </w:r>
      </w:del>
      <w:del w:id="138" w:author="AbbVie7" w:date="2025-05-12T15:13:00Z">
        <w:r w:rsidRPr="001B1D6D">
          <w:rPr>
            <w:szCs w:val="22"/>
            <w:lang w:val="da-DK"/>
          </w:rPr>
          <w:delText>hidr</w:delText>
        </w:r>
      </w:del>
      <w:del w:id="139" w:author="AbbVie7" w:date="2025-05-12T15:13:00Z">
        <w:r>
          <w:rPr>
            <w:szCs w:val="22"/>
            <w:lang w:val="da-DK"/>
          </w:rPr>
          <w:delText>osa</w:delText>
        </w:r>
      </w:del>
      <w:del w:id="140" w:author="AbbVie7" w:date="2025-05-12T15:13:00Z">
        <w:r w:rsidRPr="001B1D6D">
          <w:rPr>
            <w:szCs w:val="22"/>
            <w:lang w:val="da-DK"/>
          </w:rPr>
          <w:delText xml:space="preserve">denitis suppurativa </w:delText>
        </w:r>
      </w:del>
      <w:del w:id="141" w:author="AbbVie7" w:date="2025-05-12T15:13:00Z">
        <w:r w:rsidRPr="006D7205">
          <w:rPr>
            <w:szCs w:val="22"/>
            <w:lang w:val="da-DK"/>
          </w:rPr>
          <w:delText>(</w:delText>
        </w:r>
      </w:del>
      <w:del w:id="142" w:author="AbbVie7" w:date="2025-05-12T15:13:00Z">
        <w:r w:rsidR="00517C17">
          <w:rPr>
            <w:szCs w:val="22"/>
            <w:lang w:val="da-DK"/>
          </w:rPr>
          <w:delText>acne-inversa</w:delText>
        </w:r>
      </w:del>
      <w:del w:id="143" w:author="AbbVie7" w:date="2025-05-12T15:13:00Z">
        <w:r w:rsidRPr="006D7205">
          <w:rPr>
            <w:szCs w:val="22"/>
            <w:lang w:val="da-DK"/>
          </w:rPr>
          <w:delText xml:space="preserve">) hos </w:delText>
        </w:r>
      </w:del>
      <w:del w:id="144" w:author="AbbVie7" w:date="2025-05-12T15:13:00Z">
        <w:r>
          <w:rPr>
            <w:szCs w:val="22"/>
            <w:lang w:val="da-DK"/>
          </w:rPr>
          <w:delText>unge</w:delText>
        </w:r>
      </w:del>
      <w:del w:id="145" w:author="AbbVie7" w:date="2025-05-12T15:13:00Z">
        <w:r w:rsidRPr="006D7205">
          <w:rPr>
            <w:szCs w:val="22"/>
            <w:lang w:val="da-DK"/>
          </w:rPr>
          <w:delText xml:space="preserve"> patienter</w:delText>
        </w:r>
      </w:del>
      <w:del w:id="146" w:author="AbbVie7" w:date="2025-05-12T15:13:00Z">
        <w:r>
          <w:rPr>
            <w:szCs w:val="22"/>
            <w:lang w:val="da-DK"/>
          </w:rPr>
          <w:delText xml:space="preserve"> fra 12 år, </w:delText>
        </w:r>
      </w:del>
      <w:del w:id="147" w:author="AbbVie7" w:date="2025-05-12T15:13:00Z">
        <w:r>
          <w:rPr>
            <w:lang w:val="da-DK"/>
          </w:rPr>
          <w:delText>hvor responset på k</w:delText>
        </w:r>
      </w:del>
      <w:del w:id="148" w:author="AbbVie7" w:date="2025-05-12T15:13:00Z">
        <w:r w:rsidRPr="006D7205">
          <w:rPr>
            <w:szCs w:val="22"/>
            <w:lang w:val="da-DK"/>
          </w:rPr>
          <w:delText>onvention</w:delText>
        </w:r>
      </w:del>
      <w:del w:id="149" w:author="AbbVie7" w:date="2025-05-12T15:13:00Z">
        <w:r>
          <w:rPr>
            <w:szCs w:val="22"/>
            <w:lang w:val="da-DK"/>
          </w:rPr>
          <w:delText>e</w:delText>
        </w:r>
      </w:del>
      <w:del w:id="150" w:author="AbbVie7" w:date="2025-05-12T15:13:00Z">
        <w:r w:rsidRPr="006D7205">
          <w:rPr>
            <w:szCs w:val="22"/>
            <w:lang w:val="da-DK"/>
          </w:rPr>
          <w:delText xml:space="preserve">l </w:delText>
        </w:r>
      </w:del>
      <w:del w:id="151" w:author="AbbVie7" w:date="2025-05-12T15:13:00Z">
        <w:r w:rsidRPr="008D74C5">
          <w:rPr>
            <w:szCs w:val="22"/>
            <w:lang w:val="da-DK"/>
          </w:rPr>
          <w:delText>systemisk HS-behandling har været utilstrækkelig</w:delText>
        </w:r>
      </w:del>
      <w:del w:id="152" w:author="AbbVie7" w:date="2025-05-12T15:13:00Z">
        <w:r w:rsidR="00517C17">
          <w:rPr>
            <w:szCs w:val="22"/>
            <w:lang w:val="da-DK"/>
          </w:rPr>
          <w:delText>t</w:delText>
        </w:r>
      </w:del>
      <w:del w:id="153" w:author="AbbVie7" w:date="2025-05-12T15:13:00Z">
        <w:r>
          <w:rPr>
            <w:szCs w:val="22"/>
            <w:lang w:val="da-DK"/>
          </w:rPr>
          <w:delText xml:space="preserve"> (</w:delText>
        </w:r>
      </w:del>
      <w:del w:id="154" w:author="AbbVie7" w:date="2025-05-12T15:13:00Z">
        <w:r>
          <w:rPr>
            <w:color w:val="000000"/>
            <w:szCs w:val="24"/>
            <w:lang w:val="da-DK"/>
          </w:rPr>
          <w:delText>se pkt. 5.1 og 5.2)</w:delText>
        </w:r>
      </w:del>
      <w:del w:id="155" w:author="AbbVie7" w:date="2025-05-12T15:13:00Z">
        <w:r w:rsidRPr="008D74C5">
          <w:rPr>
            <w:szCs w:val="22"/>
            <w:lang w:val="da-DK"/>
          </w:rPr>
          <w:delText>.</w:delText>
        </w:r>
      </w:del>
    </w:p>
    <w:p w:rsidR="00E503AA" w:rsidP="008C1352" w14:paraId="425F41CA" w14:textId="77777777">
      <w:pPr>
        <w:pStyle w:val="EMEANormal"/>
        <w:rPr>
          <w:del w:id="156" w:author="AbbVie7" w:date="2025-05-12T15:13:00Z"/>
          <w:lang w:val="da-DK"/>
        </w:rPr>
      </w:pPr>
    </w:p>
    <w:p w:rsidR="009D0579" w:rsidP="008C1352" w14:paraId="5B6BA751" w14:textId="77777777">
      <w:pPr>
        <w:pStyle w:val="EMEANormal"/>
        <w:rPr>
          <w:del w:id="157" w:author="AbbVie7" w:date="2025-05-12T15:13:00Z"/>
          <w:u w:val="single"/>
          <w:lang w:val="da-DK"/>
        </w:rPr>
      </w:pPr>
      <w:del w:id="158" w:author="AbbVie7" w:date="2025-05-12T15:13:00Z">
        <w:r>
          <w:rPr>
            <w:u w:val="single"/>
            <w:lang w:val="da-DK"/>
          </w:rPr>
          <w:delText>Pædiatrisk Crohns sygdom</w:delText>
        </w:r>
      </w:del>
    </w:p>
    <w:p w:rsidR="009D0579" w:rsidP="008C1352" w14:paraId="4BFEAC76" w14:textId="77777777">
      <w:pPr>
        <w:pStyle w:val="EMEANormal"/>
        <w:rPr>
          <w:del w:id="159" w:author="AbbVie7" w:date="2025-05-12T15:13:00Z"/>
          <w:u w:val="single"/>
          <w:lang w:val="da-DK"/>
        </w:rPr>
      </w:pPr>
    </w:p>
    <w:p w:rsidR="00BD5306" w:rsidP="008C1352" w14:paraId="042B0323" w14:textId="77777777">
      <w:pPr>
        <w:pStyle w:val="EMEANormal"/>
        <w:rPr>
          <w:del w:id="160" w:author="AbbVie7" w:date="2025-05-12T15:13:00Z"/>
          <w:lang w:val="da-DK"/>
        </w:rPr>
      </w:pPr>
      <w:bookmarkStart w:id="161" w:name="_Hlk52781597"/>
      <w:del w:id="162" w:author="AbbVie7" w:date="2025-05-12T15:13:00Z">
        <w:r>
          <w:rPr>
            <w:lang w:val="da-DK"/>
          </w:rPr>
          <w:delText xml:space="preserve">Humira er indiceret til behandling af </w:delText>
        </w:r>
      </w:del>
      <w:del w:id="163" w:author="AbbVie7" w:date="2025-05-12T15:13:00Z">
        <w:r w:rsidR="00320760">
          <w:rPr>
            <w:lang w:val="da-DK"/>
          </w:rPr>
          <w:delText xml:space="preserve">moderat til </w:delText>
        </w:r>
      </w:del>
      <w:del w:id="164" w:author="AbbVie7" w:date="2025-05-12T15:13:00Z">
        <w:r>
          <w:rPr>
            <w:lang w:val="da-DK"/>
          </w:rPr>
          <w:delText>svær aktiv Crohns sygdom hos pædiatriske patienter (</w:delText>
        </w:r>
      </w:del>
      <w:del w:id="165" w:author="AbbVie7" w:date="2025-05-12T15:13:00Z">
        <w:r w:rsidR="009B13BF">
          <w:rPr>
            <w:lang w:val="da-DK"/>
          </w:rPr>
          <w:delText>fra</w:delText>
        </w:r>
      </w:del>
      <w:del w:id="166" w:author="AbbVie7" w:date="2025-05-12T15:13:00Z">
        <w:r>
          <w:rPr>
            <w:lang w:val="da-DK"/>
          </w:rPr>
          <w:delText xml:space="preserve"> 6 år), som har haft utilstrækkeligt respons på konventionel behandling inklusive primær ernæringsbehandling</w:delText>
        </w:r>
      </w:del>
      <w:del w:id="167" w:author="AbbVie7" w:date="2025-05-12T15:13:00Z">
        <w:r w:rsidR="00320760">
          <w:rPr>
            <w:lang w:val="da-DK"/>
          </w:rPr>
          <w:delText xml:space="preserve"> og</w:delText>
        </w:r>
      </w:del>
      <w:del w:id="168" w:author="AbbVie7" w:date="2025-05-12T15:13:00Z">
        <w:r>
          <w:rPr>
            <w:lang w:val="da-DK"/>
          </w:rPr>
          <w:delText xml:space="preserve"> kortikosteroidbehandling og</w:delText>
        </w:r>
      </w:del>
      <w:del w:id="169" w:author="AbbVie7" w:date="2025-05-12T15:13:00Z">
        <w:r w:rsidR="00320760">
          <w:rPr>
            <w:lang w:val="da-DK"/>
          </w:rPr>
          <w:delText>/eller</w:delText>
        </w:r>
      </w:del>
      <w:del w:id="170" w:author="AbbVie7" w:date="2025-05-12T15:13:00Z">
        <w:r>
          <w:rPr>
            <w:lang w:val="da-DK"/>
          </w:rPr>
          <w:delText xml:space="preserve"> immunmodulerende behandling, eller som er intolerante over for eller har kontraindikationer mod sådanne behandlinger.</w:delText>
        </w:r>
      </w:del>
      <w:bookmarkEnd w:id="161"/>
    </w:p>
    <w:p w:rsidR="00672432" w:rsidP="008C1352" w14:paraId="01240825" w14:textId="77777777">
      <w:pPr>
        <w:pStyle w:val="EMEANormal"/>
        <w:rPr>
          <w:del w:id="171" w:author="AbbVie7" w:date="2025-05-12T15:13:00Z"/>
          <w:lang w:val="da-DK"/>
        </w:rPr>
      </w:pPr>
    </w:p>
    <w:p w:rsidR="00672432" w:rsidRPr="00384321" w:rsidP="008C1352" w14:paraId="5E593048" w14:textId="77777777">
      <w:pPr>
        <w:pStyle w:val="EMEANormal"/>
        <w:rPr>
          <w:del w:id="172" w:author="AbbVie7" w:date="2025-05-12T15:13:00Z"/>
          <w:u w:val="single"/>
          <w:lang w:val="da-DK"/>
        </w:rPr>
      </w:pPr>
      <w:del w:id="173" w:author="AbbVie7" w:date="2025-05-12T15:13:00Z">
        <w:r w:rsidRPr="00384321">
          <w:rPr>
            <w:u w:val="single"/>
            <w:lang w:val="da-DK"/>
          </w:rPr>
          <w:delText>Pædiatrisk colitis ulcerosa</w:delText>
        </w:r>
      </w:del>
    </w:p>
    <w:p w:rsidR="00672432" w:rsidP="008C1352" w14:paraId="1E9E26E1" w14:textId="77777777">
      <w:pPr>
        <w:pStyle w:val="EMEANormal"/>
        <w:rPr>
          <w:del w:id="174" w:author="AbbVie7" w:date="2025-05-12T15:13:00Z"/>
          <w:lang w:val="da-DK"/>
        </w:rPr>
      </w:pPr>
    </w:p>
    <w:p w:rsidR="00672432" w:rsidP="008C1352" w14:paraId="34465A2F" w14:textId="77777777">
      <w:pPr>
        <w:pStyle w:val="EMEANormal"/>
        <w:rPr>
          <w:del w:id="175" w:author="AbbVie7" w:date="2025-05-12T15:13:00Z"/>
          <w:lang w:val="da-DK"/>
        </w:rPr>
      </w:pPr>
      <w:del w:id="176" w:author="AbbVie7" w:date="2025-05-12T15:13:00Z">
        <w:r>
          <w:rPr>
            <w:lang w:val="da-DK"/>
          </w:rPr>
          <w:delText>Humira er indiceret til behandling af moderat til svær aktiv colitis ulcerosa hos pædiatriske patienter (fra 6 år), som har haft utilstrækkeligt respons på konventionel behandling</w:delText>
        </w:r>
      </w:del>
      <w:del w:id="177" w:author="AbbVie7" w:date="2025-05-12T15:13:00Z">
        <w:r w:rsidR="000551E0">
          <w:rPr>
            <w:lang w:val="da-DK"/>
          </w:rPr>
          <w:delText>,</w:delText>
        </w:r>
      </w:del>
      <w:del w:id="178" w:author="AbbVie7" w:date="2025-05-12T15:13:00Z">
        <w:r>
          <w:rPr>
            <w:lang w:val="da-DK"/>
          </w:rPr>
          <w:delText xml:space="preserve"> </w:delText>
        </w:r>
      </w:del>
      <w:del w:id="179" w:author="AbbVie7" w:date="2025-05-12T15:13:00Z">
        <w:r w:rsidR="003D05CD">
          <w:rPr>
            <w:lang w:val="da-DK"/>
          </w:rPr>
          <w:delText>inklusive</w:delText>
        </w:r>
      </w:del>
      <w:del w:id="180" w:author="AbbVie7" w:date="2025-05-12T15:13:00Z">
        <w:r w:rsidRPr="00672432">
          <w:rPr>
            <w:lang w:val="da-DK"/>
          </w:rPr>
          <w:delText xml:space="preserve"> kortikosteroid</w:delText>
        </w:r>
      </w:del>
      <w:del w:id="181" w:author="AbbVie7" w:date="2025-05-12T15:13:00Z">
        <w:r w:rsidR="003D05CD">
          <w:rPr>
            <w:lang w:val="da-DK"/>
          </w:rPr>
          <w:delText>behandling</w:delText>
        </w:r>
      </w:del>
      <w:del w:id="182" w:author="AbbVie7" w:date="2025-05-12T15:13:00Z">
        <w:r w:rsidRPr="00672432">
          <w:rPr>
            <w:lang w:val="da-DK"/>
          </w:rPr>
          <w:delText xml:space="preserve"> og/eller 6-mercaptopurin (6-MP) eller azathioprin (AZA), eller som er intolerante over for eller har medicinske kontraindikationer mod sådanne behandlinger.</w:delText>
        </w:r>
      </w:del>
    </w:p>
    <w:p w:rsidR="00CE7D12" w:rsidP="008C1352" w14:paraId="09FE8BC1" w14:textId="77777777">
      <w:pPr>
        <w:pStyle w:val="EMEANormal"/>
        <w:rPr>
          <w:del w:id="183" w:author="AbbVie7" w:date="2025-05-12T15:13:00Z"/>
          <w:lang w:val="da-DK"/>
        </w:rPr>
      </w:pPr>
    </w:p>
    <w:p w:rsidR="00C259FD" w:rsidRPr="004D4CE1" w14:paraId="054413F4" w14:textId="77777777">
      <w:pPr>
        <w:pStyle w:val="EMEANormal"/>
        <w:pPrChange w:id="184" w:author="AbbVie7" w:date="2025-05-12T15:13:00Z">
          <w:pPr/>
        </w:pPrChange>
        <w:rPr>
          <w:del w:id="185" w:author="AbbVie7" w:date="2025-05-12T15:13:00Z"/>
          <w:bCs/>
          <w:iCs/>
          <w:u w:val="single"/>
          <w:lang w:val="da-DK"/>
        </w:rPr>
      </w:pPr>
      <w:del w:id="186" w:author="AbbVie7" w:date="2025-05-12T15:13:00Z">
        <w:r w:rsidRPr="008E09BC">
          <w:rPr>
            <w:bCs/>
            <w:iCs/>
            <w:u w:val="single"/>
            <w:lang w:val="da-DK"/>
          </w:rPr>
          <w:delText xml:space="preserve">Pædiatrisk </w:delText>
        </w:r>
      </w:del>
      <w:del w:id="187" w:author="AbbVie7" w:date="2025-05-12T15:13:00Z">
        <w:r w:rsidRPr="004D4CE1" w:rsidR="00BF4175">
          <w:rPr>
            <w:bCs/>
            <w:iCs/>
            <w:u w:val="single"/>
            <w:lang w:val="da-DK"/>
          </w:rPr>
          <w:delText>u</w:delText>
        </w:r>
      </w:del>
      <w:del w:id="188" w:author="AbbVie7" w:date="2025-05-12T15:13:00Z">
        <w:r w:rsidRPr="004D4CE1">
          <w:rPr>
            <w:bCs/>
            <w:iCs/>
            <w:u w:val="single"/>
            <w:lang w:val="da-DK"/>
          </w:rPr>
          <w:delText>veitis</w:delText>
        </w:r>
      </w:del>
    </w:p>
    <w:p w:rsidR="00C259FD" w:rsidRPr="004D4CE1" w14:paraId="1FBE2AE5" w14:textId="77777777">
      <w:pPr>
        <w:pStyle w:val="EMEANormal"/>
        <w:pPrChange w:id="189" w:author="AbbVie7" w:date="2025-05-12T15:13:00Z">
          <w:pPr/>
        </w:pPrChange>
        <w:rPr>
          <w:del w:id="190" w:author="AbbVie7" w:date="2025-05-12T15:13:00Z"/>
          <w:bCs/>
          <w:iCs/>
          <w:lang w:val="da-DK"/>
        </w:rPr>
      </w:pPr>
    </w:p>
    <w:p w:rsidR="00C259FD" w:rsidRPr="004D4CE1" w14:paraId="5D804FF5" w14:textId="77777777">
      <w:pPr>
        <w:pStyle w:val="EMEANormal"/>
        <w:keepNext w:val="0"/>
        <w:pPrChange w:id="191" w:author="AbbVie7" w:date="2025-05-12T15:13:00Z">
          <w:pPr>
            <w:pStyle w:val="EMEANormal"/>
            <w:keepNext/>
          </w:pPr>
        </w:pPrChange>
        <w:rPr>
          <w:del w:id="192" w:author="AbbVie7" w:date="2025-05-12T15:13:00Z"/>
          <w:lang w:val="da-DK"/>
        </w:rPr>
      </w:pPr>
      <w:del w:id="193" w:author="AbbVie7" w:date="2025-05-12T15:13:00Z">
        <w:r w:rsidRPr="004D4CE1">
          <w:rPr>
            <w:bCs/>
            <w:iCs/>
            <w:lang w:val="da-DK"/>
          </w:rPr>
          <w:delText xml:space="preserve">Humira er indiceret </w:delText>
        </w:r>
      </w:del>
      <w:del w:id="194" w:author="AbbVie7" w:date="2025-05-12T15:13:00Z">
        <w:r w:rsidRPr="004D4CE1">
          <w:rPr>
            <w:lang w:val="da-DK"/>
          </w:rPr>
          <w:delText>til behandling af pædiatrisk kronisk non-infektiøs anterior uveitis hos børn fra 2 år, som har haft utilstrækkeligt respons på konventionel behandling eller, som er intolerante eller, som ikke er egnet til konventionel behandling.</w:delText>
        </w:r>
      </w:del>
    </w:p>
    <w:p w:rsidR="00934180" w:rsidP="008C1352" w14:paraId="1E884FC2" w14:textId="77777777">
      <w:pPr>
        <w:pStyle w:val="EMEANormal"/>
        <w:rPr>
          <w:del w:id="195" w:author="AbbVie7" w:date="2025-05-12T15:13:00Z"/>
          <w:u w:val="single"/>
          <w:lang w:val="da-DK"/>
        </w:rPr>
      </w:pPr>
    </w:p>
    <w:p w:rsidR="00767709" w14:paraId="6E689293" w14:textId="77777777">
      <w:pPr>
        <w:pStyle w:val="EMEANormal"/>
        <w:pPrChange w:id="196" w:author="AbbVie7" w:date="2025-05-12T15:13:00Z">
          <w:pPr>
            <w:pStyle w:val="EMEAHeading2SPC"/>
            <w:keepNext/>
            <w:tabs>
              <w:tab w:val="clear" w:pos="562"/>
              <w:tab w:val="left" w:pos="567"/>
              <w:tab w:val="left" w:pos="1134"/>
              <w:tab w:val="left" w:pos="1701"/>
              <w:tab w:val="left" w:pos="2268"/>
              <w:tab w:val="left" w:pos="2835"/>
              <w:tab w:val="left" w:pos="3402"/>
              <w:tab w:val="left" w:pos="3969"/>
              <w:tab w:val="left" w:pos="6285"/>
            </w:tabs>
            <w:spacing w:before="0" w:beforeLines="0" w:after="0" w:afterLines="0"/>
          </w:pPr>
        </w:pPrChange>
        <w:rPr>
          <w:del w:id="197" w:author="AbbVie7" w:date="2025-05-12T15:13:00Z"/>
          <w:lang w:val="da-DK"/>
        </w:rPr>
      </w:pPr>
      <w:del w:id="198" w:author="AbbVie7" w:date="2025-05-12T15:13:00Z">
        <w:r>
          <w:rPr>
            <w:lang w:val="da-DK"/>
          </w:rPr>
          <w:delText>4.2</w:delText>
        </w:r>
      </w:del>
      <w:del w:id="199" w:author="AbbVie7" w:date="2025-05-12T15:13:00Z">
        <w:r>
          <w:rPr>
            <w:lang w:val="da-DK"/>
          </w:rPr>
          <w:tab/>
          <w:delText xml:space="preserve">Dosering og </w:delText>
        </w:r>
      </w:del>
      <w:del w:id="200" w:author="AbbVie7" w:date="2025-05-12T15:13:00Z">
        <w:r w:rsidR="003C28AB">
          <w:rPr>
            <w:lang w:val="da-DK"/>
          </w:rPr>
          <w:delText>administration</w:delText>
        </w:r>
      </w:del>
    </w:p>
    <w:p w:rsidR="008A3219" w:rsidRPr="008F497B" w14:paraId="3CCC0E15" w14:textId="77777777">
      <w:pPr>
        <w:pStyle w:val="EMEANormal"/>
        <w:pPrChange w:id="201" w:author="AbbVie7" w:date="2025-05-12T15:13:00Z">
          <w:pPr>
            <w:keepNext/>
          </w:pPr>
        </w:pPrChange>
        <w:rPr>
          <w:del w:id="202" w:author="AbbVie7" w:date="2025-05-12T15:13:00Z"/>
          <w:u w:val="single"/>
          <w:lang w:val="da-DK"/>
        </w:rPr>
      </w:pPr>
    </w:p>
    <w:p w:rsidR="00767709" w14:paraId="7B451F0E" w14:textId="77777777">
      <w:pPr>
        <w:pStyle w:val="EMEANormal"/>
        <w:pPrChange w:id="203" w:author="AbbVie7" w:date="2025-05-12T15:13:00Z">
          <w:pPr>
            <w:keepNext/>
          </w:pPr>
        </w:pPrChange>
        <w:rPr>
          <w:del w:id="204" w:author="AbbVie7" w:date="2025-05-12T15:13:00Z"/>
          <w:lang w:val="da-DK"/>
        </w:rPr>
      </w:pPr>
      <w:del w:id="205" w:author="AbbVie7" w:date="2025-05-12T15:13:00Z">
        <w:r>
          <w:rPr>
            <w:lang w:val="da-DK"/>
          </w:rPr>
          <w:delText xml:space="preserve">Behandling med Humira bør initieres og </w:delText>
        </w:r>
      </w:del>
      <w:del w:id="206" w:author="AbbVie7" w:date="2025-05-12T15:13:00Z">
        <w:r w:rsidR="007A6B40">
          <w:rPr>
            <w:lang w:val="da-DK"/>
          </w:rPr>
          <w:delText xml:space="preserve">superviseres </w:delText>
        </w:r>
      </w:del>
      <w:del w:id="207" w:author="AbbVie7" w:date="2025-05-12T15:13:00Z">
        <w:r>
          <w:rPr>
            <w:lang w:val="da-DK"/>
          </w:rPr>
          <w:delText xml:space="preserve">af speciallæger med erfaring i diagnosticering og behandling af </w:delText>
        </w:r>
      </w:del>
      <w:del w:id="208" w:author="AbbVie7" w:date="2025-05-12T15:13:00Z">
        <w:r w:rsidR="00E4171E">
          <w:rPr>
            <w:lang w:val="da-DK"/>
          </w:rPr>
          <w:delText xml:space="preserve">de </w:delText>
        </w:r>
      </w:del>
      <w:del w:id="209" w:author="AbbVie7" w:date="2025-05-12T15:13:00Z">
        <w:r w:rsidR="00F43D09">
          <w:rPr>
            <w:lang w:val="da-DK"/>
          </w:rPr>
          <w:delText>sygdomme, som Humira er indiceret til</w:delText>
        </w:r>
      </w:del>
      <w:del w:id="210" w:author="AbbVie7" w:date="2025-05-12T15:13:00Z">
        <w:r>
          <w:rPr>
            <w:lang w:val="da-DK"/>
          </w:rPr>
          <w:delText xml:space="preserve">. </w:delText>
        </w:r>
      </w:del>
      <w:del w:id="211" w:author="AbbVie7" w:date="2025-05-12T15:13:00Z">
        <w:r w:rsidRPr="004D4CE1" w:rsidR="00C259FD">
          <w:rPr>
            <w:lang w:val="da-DK"/>
          </w:rPr>
          <w:delText>Oftamologer rådes til at konsultere en passende specialist inden initering af behandling med Humira (se pkt. 4.4).</w:delText>
        </w:r>
      </w:del>
      <w:del w:id="212" w:author="AbbVie7" w:date="2025-05-12T15:13:00Z">
        <w:r w:rsidR="00C259FD">
          <w:rPr>
            <w:lang w:val="da-DK"/>
          </w:rPr>
          <w:delText xml:space="preserve"> </w:delText>
        </w:r>
      </w:del>
      <w:del w:id="213" w:author="AbbVie7" w:date="2025-05-12T15:13:00Z">
        <w:r>
          <w:rPr>
            <w:lang w:val="da-DK"/>
          </w:rPr>
          <w:delText>Patienter i Humira-behandling bør få udleveret et særligt patientkort.</w:delText>
        </w:r>
      </w:del>
    </w:p>
    <w:p w:rsidR="00767709" w14:paraId="25C55DB7" w14:textId="77777777">
      <w:pPr>
        <w:rPr>
          <w:del w:id="214" w:author="AbbVie7" w:date="2025-05-12T15:13:00Z"/>
          <w:lang w:val="da-DK"/>
        </w:rPr>
      </w:pPr>
    </w:p>
    <w:p w:rsidR="00767709" w14:paraId="1FA8F240" w14:textId="77777777">
      <w:pPr>
        <w:rPr>
          <w:del w:id="215" w:author="AbbVie7" w:date="2025-05-12T15:13:00Z"/>
          <w:lang w:val="da-DK"/>
        </w:rPr>
      </w:pPr>
      <w:del w:id="216" w:author="AbbVie7" w:date="2025-05-12T15:13:00Z">
        <w:r>
          <w:rPr>
            <w:lang w:val="da-DK"/>
          </w:rPr>
          <w:delText>Efter passende oplæring i injektionsteknik kan patienter selv injicere Humira, såfremt lægen finder det hensigtsmæssigt, og med nødvendig lægelig opfølgning.</w:delText>
        </w:r>
      </w:del>
    </w:p>
    <w:p w:rsidR="00767709" w14:paraId="2F6240A4" w14:textId="77777777">
      <w:pPr>
        <w:rPr>
          <w:del w:id="217" w:author="AbbVie7" w:date="2025-05-12T15:13:00Z"/>
          <w:lang w:val="da-DK"/>
        </w:rPr>
      </w:pPr>
    </w:p>
    <w:p w:rsidR="00A366EB" w:rsidRPr="00A366EB" w:rsidP="00A366EB" w14:paraId="6756A0AD" w14:textId="77777777">
      <w:pPr>
        <w:rPr>
          <w:del w:id="218" w:author="AbbVie7" w:date="2025-05-12T15:13:00Z"/>
          <w:color w:val="000000"/>
          <w:lang w:val="da-DK"/>
        </w:rPr>
      </w:pPr>
      <w:del w:id="219" w:author="AbbVie7" w:date="2025-05-12T15:13:00Z">
        <w:r w:rsidRPr="00A366EB">
          <w:rPr>
            <w:color w:val="000000"/>
            <w:lang w:val="da-DK"/>
          </w:rPr>
          <w:delText>Under behandling med Humira, bør andre samtidige behandlinger (f.eks., kortikosteroider og/eller immunmodulerende midler) optimeres.</w:delText>
        </w:r>
      </w:del>
    </w:p>
    <w:p w:rsidR="00A366EB" w14:paraId="015F0988" w14:textId="77777777">
      <w:pPr>
        <w:rPr>
          <w:del w:id="220" w:author="AbbVie7" w:date="2025-05-12T15:13:00Z"/>
          <w:lang w:val="da-DK"/>
        </w:rPr>
      </w:pPr>
    </w:p>
    <w:p w:rsidR="00BD48CD" w:rsidP="00BD48CD" w14:paraId="35FD6379" w14:textId="77777777">
      <w:pPr>
        <w:rPr>
          <w:del w:id="221" w:author="AbbVie7" w:date="2025-05-12T15:13:00Z"/>
          <w:u w:val="single"/>
          <w:lang w:val="da-DK"/>
        </w:rPr>
      </w:pPr>
      <w:del w:id="222" w:author="AbbVie7" w:date="2025-05-12T15:13:00Z">
        <w:r w:rsidRPr="008F497B">
          <w:rPr>
            <w:u w:val="single"/>
            <w:lang w:val="da-DK"/>
          </w:rPr>
          <w:delText>Dosering</w:delText>
        </w:r>
      </w:del>
    </w:p>
    <w:p w:rsidR="00BD48CD" w14:paraId="54DDF438" w14:textId="77777777">
      <w:pPr>
        <w:rPr>
          <w:del w:id="223" w:author="AbbVie7" w:date="2025-05-12T15:13:00Z"/>
          <w:lang w:val="da-DK"/>
        </w:rPr>
      </w:pPr>
    </w:p>
    <w:p w:rsidR="00B5330D" w:rsidP="00F5778C" w14:paraId="61EEF6C9" w14:textId="77777777">
      <w:pPr>
        <w:rPr>
          <w:del w:id="224" w:author="AbbVie7" w:date="2025-05-12T15:13:00Z"/>
          <w:lang w:val="da-DK"/>
        </w:rPr>
      </w:pPr>
      <w:del w:id="225" w:author="AbbVie7" w:date="2025-05-12T15:13:00Z">
        <w:r w:rsidRPr="00B5330D">
          <w:rPr>
            <w:u w:val="single"/>
            <w:lang w:val="da-DK"/>
          </w:rPr>
          <w:delText xml:space="preserve">Pædiatrisk </w:delText>
        </w:r>
      </w:del>
      <w:del w:id="226" w:author="AbbVie7" w:date="2025-05-12T15:13:00Z">
        <w:r w:rsidRPr="00B5330D" w:rsidR="00013A94">
          <w:rPr>
            <w:u w:val="single"/>
            <w:lang w:val="da-DK"/>
          </w:rPr>
          <w:delText>population</w:delText>
        </w:r>
      </w:del>
      <w:del w:id="227" w:author="AbbVie7" w:date="2025-05-12T15:13:00Z">
        <w:r>
          <w:rPr>
            <w:lang w:val="da-DK"/>
          </w:rPr>
          <w:delText xml:space="preserve"> </w:delText>
        </w:r>
      </w:del>
    </w:p>
    <w:p w:rsidR="00B5330D" w:rsidP="00F5778C" w14:paraId="277E732F" w14:textId="77777777">
      <w:pPr>
        <w:rPr>
          <w:del w:id="228" w:author="AbbVie7" w:date="2025-05-12T15:13:00Z"/>
          <w:lang w:val="da-DK"/>
        </w:rPr>
      </w:pPr>
    </w:p>
    <w:p w:rsidR="00F43D09" w:rsidRPr="008D74C5" w:rsidP="00F5778C" w14:paraId="391596B6" w14:textId="77777777">
      <w:pPr>
        <w:rPr>
          <w:del w:id="229" w:author="AbbVie7" w:date="2025-05-12T15:13:00Z"/>
          <w:i/>
          <w:lang w:val="da-DK"/>
        </w:rPr>
      </w:pPr>
      <w:del w:id="230" w:author="AbbVie7" w:date="2025-05-12T15:13:00Z">
        <w:r w:rsidRPr="008D74C5">
          <w:rPr>
            <w:i/>
            <w:lang w:val="da-DK"/>
          </w:rPr>
          <w:delText>Juvenil idiopatisk artrit</w:delText>
        </w:r>
      </w:del>
    </w:p>
    <w:p w:rsidR="00F43D09" w:rsidP="00F5778C" w14:paraId="0C438648" w14:textId="77777777">
      <w:pPr>
        <w:rPr>
          <w:del w:id="231" w:author="AbbVie7" w:date="2025-05-12T15:13:00Z"/>
          <w:lang w:val="da-DK"/>
        </w:rPr>
      </w:pPr>
    </w:p>
    <w:p w:rsidR="00F5778C" w:rsidRPr="008D74C5" w:rsidP="00F5778C" w14:paraId="15833A8C" w14:textId="77777777">
      <w:pPr>
        <w:rPr>
          <w:del w:id="232" w:author="AbbVie7" w:date="2025-05-12T15:13:00Z"/>
          <w:i/>
          <w:u w:val="single"/>
          <w:lang w:val="da-DK"/>
        </w:rPr>
      </w:pPr>
      <w:del w:id="233" w:author="AbbVie7" w:date="2025-05-12T15:13:00Z">
        <w:r w:rsidRPr="008D74C5">
          <w:rPr>
            <w:i/>
            <w:u w:val="single"/>
            <w:lang w:val="da-DK"/>
          </w:rPr>
          <w:delText xml:space="preserve">Polyartikulær juvenil idiopatisk artrit </w:delText>
        </w:r>
      </w:del>
      <w:del w:id="234" w:author="AbbVie7" w:date="2025-05-12T15:13:00Z">
        <w:r w:rsidRPr="008D74C5" w:rsidR="00446E5C">
          <w:rPr>
            <w:i/>
            <w:u w:val="single"/>
            <w:lang w:val="da-DK"/>
          </w:rPr>
          <w:delText xml:space="preserve">hos børn </w:delText>
        </w:r>
      </w:del>
      <w:del w:id="235" w:author="AbbVie7" w:date="2025-05-12T15:13:00Z">
        <w:r w:rsidRPr="008D74C5" w:rsidR="009B13BF">
          <w:rPr>
            <w:i/>
            <w:u w:val="single"/>
            <w:lang w:val="da-DK"/>
          </w:rPr>
          <w:delText>fra</w:delText>
        </w:r>
      </w:del>
      <w:del w:id="236" w:author="AbbVie7" w:date="2025-05-12T15:13:00Z">
        <w:r w:rsidRPr="008D74C5">
          <w:rPr>
            <w:i/>
            <w:u w:val="single"/>
            <w:lang w:val="da-DK"/>
          </w:rPr>
          <w:delText xml:space="preserve"> </w:delText>
        </w:r>
      </w:del>
      <w:del w:id="237" w:author="AbbVie7" w:date="2025-05-12T15:13:00Z">
        <w:r w:rsidRPr="008D74C5" w:rsidR="008A3219">
          <w:rPr>
            <w:i/>
            <w:u w:val="single"/>
            <w:lang w:val="da-DK"/>
          </w:rPr>
          <w:delText>2</w:delText>
        </w:r>
      </w:del>
      <w:del w:id="238" w:author="AbbVie7" w:date="2025-05-12T15:13:00Z">
        <w:r w:rsidRPr="008D74C5">
          <w:rPr>
            <w:i/>
            <w:u w:val="single"/>
            <w:lang w:val="da-DK"/>
          </w:rPr>
          <w:delText xml:space="preserve"> år</w:delText>
        </w:r>
      </w:del>
    </w:p>
    <w:p w:rsidR="00F5778C" w14:paraId="6669BDC9" w14:textId="77777777">
      <w:pPr>
        <w:keepNext/>
        <w:rPr>
          <w:del w:id="239" w:author="AbbVie7" w:date="2025-05-12T15:13:00Z"/>
          <w:lang w:val="da-DK"/>
        </w:rPr>
      </w:pPr>
    </w:p>
    <w:p w:rsidR="00A366EB" w:rsidRPr="008D74C5" w:rsidP="00A366EB" w14:paraId="01A2B951" w14:textId="77777777">
      <w:pPr>
        <w:rPr>
          <w:del w:id="240" w:author="AbbVie7" w:date="2025-05-12T15:13:00Z"/>
          <w:lang w:val="da-DK"/>
        </w:rPr>
      </w:pPr>
      <w:del w:id="241" w:author="AbbVie7" w:date="2025-05-12T15:13:00Z">
        <w:r w:rsidRPr="008F497B">
          <w:rPr>
            <w:lang w:val="da-DK"/>
          </w:rPr>
          <w:delText xml:space="preserve">Den anbefalede Humira-dosis til patienter </w:delText>
        </w:r>
      </w:del>
      <w:del w:id="242" w:author="AbbVie7" w:date="2025-05-12T15:13:00Z">
        <w:r>
          <w:rPr>
            <w:lang w:val="da-DK"/>
          </w:rPr>
          <w:delText>fra</w:delText>
        </w:r>
      </w:del>
      <w:del w:id="243" w:author="AbbVie7" w:date="2025-05-12T15:13:00Z">
        <w:r w:rsidRPr="008A3219">
          <w:rPr>
            <w:lang w:val="da-DK"/>
          </w:rPr>
          <w:delText xml:space="preserve"> </w:delText>
        </w:r>
      </w:del>
      <w:del w:id="244" w:author="AbbVie7" w:date="2025-05-12T15:13:00Z">
        <w:r w:rsidRPr="008A3219" w:rsidR="00446E5C">
          <w:rPr>
            <w:lang w:val="da-DK"/>
          </w:rPr>
          <w:delText xml:space="preserve">2 år </w:delText>
        </w:r>
      </w:del>
      <w:del w:id="245" w:author="AbbVie7" w:date="2025-05-12T15:13:00Z">
        <w:r w:rsidRPr="008F497B">
          <w:rPr>
            <w:lang w:val="da-DK"/>
          </w:rPr>
          <w:delText xml:space="preserve">med polyartikulær juvenil idiopatisk artrit er </w:delText>
        </w:r>
      </w:del>
      <w:del w:id="246" w:author="AbbVie7" w:date="2025-05-12T15:13:00Z">
        <w:r>
          <w:rPr>
            <w:lang w:val="da-DK"/>
          </w:rPr>
          <w:delText xml:space="preserve">baseret på legemsvægt (tabel 1). </w:delText>
        </w:r>
      </w:del>
      <w:del w:id="247" w:author="AbbVie7" w:date="2025-05-12T15:13:00Z">
        <w:r w:rsidRPr="00796B74">
          <w:rPr>
            <w:lang w:val="da-DK"/>
          </w:rPr>
          <w:delText xml:space="preserve">Humira </w:delText>
        </w:r>
      </w:del>
      <w:del w:id="248" w:author="AbbVie7" w:date="2025-05-12T15:13:00Z">
        <w:r w:rsidRPr="008F497B">
          <w:rPr>
            <w:lang w:val="da-DK"/>
          </w:rPr>
          <w:delText>administrere</w:delText>
        </w:r>
      </w:del>
      <w:del w:id="249" w:author="AbbVie7" w:date="2025-05-12T15:13:00Z">
        <w:r>
          <w:rPr>
            <w:lang w:val="da-DK"/>
          </w:rPr>
          <w:delText>s</w:delText>
        </w:r>
      </w:del>
      <w:del w:id="250" w:author="AbbVie7" w:date="2025-05-12T15:13:00Z">
        <w:r w:rsidRPr="008F497B">
          <w:rPr>
            <w:lang w:val="da-DK"/>
          </w:rPr>
          <w:delText xml:space="preserve"> hver anden uge som subkutan injektion.</w:delText>
        </w:r>
      </w:del>
    </w:p>
    <w:p w:rsidR="00F5778C" w:rsidP="00F5778C" w14:paraId="5AABFE1D" w14:textId="77777777">
      <w:pPr>
        <w:rPr>
          <w:del w:id="251" w:author="AbbVie7" w:date="2025-05-12T15:13:00Z"/>
          <w:lang w:val="da-DK"/>
        </w:rPr>
      </w:pPr>
    </w:p>
    <w:p w:rsidR="00A366EB" w:rsidRPr="00FF788E" w:rsidP="00A366EB" w14:paraId="13408664" w14:textId="77777777">
      <w:pPr>
        <w:jc w:val="center"/>
        <w:rPr>
          <w:del w:id="252" w:author="AbbVie7" w:date="2025-05-12T15:13:00Z"/>
          <w:szCs w:val="22"/>
          <w:lang w:val="da-DK"/>
        </w:rPr>
      </w:pPr>
      <w:del w:id="253" w:author="AbbVie7" w:date="2025-05-12T15:13:00Z">
        <w:r w:rsidRPr="008963B6">
          <w:rPr>
            <w:b/>
            <w:szCs w:val="22"/>
            <w:lang w:val="da-DK"/>
          </w:rPr>
          <w:delText xml:space="preserve">Tabel 1. Humira-dosis til patienter med polyartikulær </w:delText>
        </w:r>
      </w:del>
      <w:del w:id="254" w:author="AbbVie7" w:date="2025-05-12T15:13:00Z">
        <w:r>
          <w:rPr>
            <w:b/>
            <w:szCs w:val="22"/>
            <w:lang w:val="da-DK"/>
          </w:rPr>
          <w:delText>j</w:delText>
        </w:r>
      </w:del>
      <w:del w:id="255" w:author="AbbVie7" w:date="2025-05-12T15:13:00Z">
        <w:r w:rsidRPr="008963B6">
          <w:rPr>
            <w:b/>
            <w:szCs w:val="22"/>
            <w:lang w:val="da-DK"/>
          </w:rPr>
          <w:delText xml:space="preserve">uvenil </w:delText>
        </w:r>
      </w:del>
      <w:del w:id="256" w:author="AbbVie7" w:date="2025-05-12T15:13:00Z">
        <w:r>
          <w:rPr>
            <w:b/>
            <w:szCs w:val="22"/>
            <w:lang w:val="da-DK"/>
          </w:rPr>
          <w:delText>i</w:delText>
        </w:r>
      </w:del>
      <w:del w:id="257" w:author="AbbVie7" w:date="2025-05-12T15:13:00Z">
        <w:r w:rsidRPr="008963B6">
          <w:rPr>
            <w:b/>
            <w:szCs w:val="22"/>
            <w:lang w:val="da-DK"/>
          </w:rPr>
          <w:delText>diopati</w:delText>
        </w:r>
      </w:del>
      <w:del w:id="258" w:author="AbbVie7" w:date="2025-05-12T15:13:00Z">
        <w:r>
          <w:rPr>
            <w:b/>
            <w:szCs w:val="22"/>
            <w:lang w:val="da-DK"/>
          </w:rPr>
          <w:delText>sk</w:delText>
        </w:r>
      </w:del>
      <w:del w:id="259" w:author="AbbVie7" w:date="2025-05-12T15:13:00Z">
        <w:r w:rsidRPr="008963B6">
          <w:rPr>
            <w:b/>
            <w:szCs w:val="22"/>
            <w:lang w:val="da-DK"/>
          </w:rPr>
          <w:delText xml:space="preserve"> </w:delText>
        </w:r>
      </w:del>
      <w:del w:id="260" w:author="AbbVie7" w:date="2025-05-12T15:13:00Z">
        <w:r>
          <w:rPr>
            <w:b/>
            <w:szCs w:val="22"/>
            <w:lang w:val="da-DK"/>
          </w:rPr>
          <w:delText>a</w:delText>
        </w:r>
      </w:del>
      <w:del w:id="261" w:author="AbbVie7" w:date="2025-05-12T15:13:00Z">
        <w:r w:rsidRPr="008963B6">
          <w:rPr>
            <w:b/>
            <w:szCs w:val="22"/>
            <w:lang w:val="da-DK"/>
          </w:rPr>
          <w:delText>rtr</w:delText>
        </w:r>
      </w:del>
      <w:del w:id="262" w:author="AbbVie7" w:date="2025-05-12T15:13:00Z">
        <w:r>
          <w:rPr>
            <w:b/>
            <w:szCs w:val="22"/>
            <w:lang w:val="da-DK"/>
          </w:rPr>
          <w:delText>i</w:delText>
        </w:r>
      </w:del>
      <w:del w:id="263" w:author="AbbVie7" w:date="2025-05-12T15:13:00Z">
        <w:r w:rsidR="00FF788E">
          <w:rPr>
            <w:b/>
            <w:szCs w:val="22"/>
            <w:lang w:val="da-DK"/>
          </w:rPr>
          <w:delText>t</w:delText>
        </w:r>
      </w:del>
    </w:p>
    <w:p w:rsidR="00A366EB" w:rsidRPr="008963B6" w:rsidP="00A366EB" w14:paraId="2D705FD4" w14:textId="77777777">
      <w:pPr>
        <w:rPr>
          <w:del w:id="264" w:author="AbbVie7" w:date="2025-05-12T15:13:00Z"/>
          <w:szCs w:val="22"/>
          <w:lang w:val="da-DK"/>
        </w:rPr>
      </w:pPr>
    </w:p>
    <w:tbl>
      <w:tblPr>
        <w:tblW w:w="6795" w:type="dxa"/>
        <w:jc w:val="center"/>
        <w:tblLayout w:type="fixed"/>
        <w:tblLook w:val="0000"/>
      </w:tblPr>
      <w:tblGrid>
        <w:gridCol w:w="3401"/>
        <w:gridCol w:w="3394"/>
      </w:tblGrid>
      <w:tr w14:paraId="547E7619" w14:textId="77777777" w:rsidTr="002535F8">
        <w:tblPrEx>
          <w:tblW w:w="6795" w:type="dxa"/>
          <w:tblLayout w:type="fixed"/>
          <w:tblLook w:val="0000"/>
        </w:tblPrEx>
        <w:trPr>
          <w:tblHeader/>
          <w:del w:id="265" w:author="AbbVie7" w:date="2025-05-12T15:13:00Z"/>
        </w:trPr>
        <w:tc>
          <w:tcPr>
            <w:tcW w:w="3401" w:type="dxa"/>
            <w:tcBorders>
              <w:top w:val="single" w:sz="4" w:space="0" w:color="auto"/>
              <w:bottom w:val="single" w:sz="4" w:space="0" w:color="auto"/>
            </w:tcBorders>
          </w:tcPr>
          <w:p w:rsidR="00A366EB" w:rsidRPr="00900223" w:rsidP="0073465B" w14:paraId="4B191604" w14:textId="77777777">
            <w:pPr>
              <w:pStyle w:val="TableLeft"/>
              <w:jc w:val="center"/>
              <w:rPr>
                <w:del w:id="266" w:author="AbbVie7" w:date="2025-05-12T15:13:00Z"/>
                <w:b/>
                <w:sz w:val="22"/>
                <w:szCs w:val="22"/>
              </w:rPr>
            </w:pPr>
            <w:del w:id="267" w:author="AbbVie7" w:date="2025-05-12T15:13:00Z">
              <w:r w:rsidRPr="00900223">
                <w:rPr>
                  <w:b/>
                  <w:sz w:val="22"/>
                  <w:szCs w:val="22"/>
                </w:rPr>
                <w:delText>Patient</w:delText>
              </w:r>
            </w:del>
            <w:del w:id="268" w:author="AbbVie7" w:date="2025-05-12T15:13:00Z">
              <w:r>
                <w:rPr>
                  <w:b/>
                  <w:sz w:val="22"/>
                  <w:szCs w:val="22"/>
                </w:rPr>
                <w:delText>vægt</w:delText>
              </w:r>
            </w:del>
          </w:p>
        </w:tc>
        <w:tc>
          <w:tcPr>
            <w:tcW w:w="3394" w:type="dxa"/>
            <w:tcBorders>
              <w:top w:val="single" w:sz="4" w:space="0" w:color="auto"/>
              <w:bottom w:val="single" w:sz="4" w:space="0" w:color="auto"/>
            </w:tcBorders>
          </w:tcPr>
          <w:p w:rsidR="00A366EB" w:rsidRPr="00900223" w:rsidP="002535F8" w14:paraId="1C6E74AB" w14:textId="77777777">
            <w:pPr>
              <w:pStyle w:val="TableLeft"/>
              <w:jc w:val="center"/>
              <w:rPr>
                <w:del w:id="269" w:author="AbbVie7" w:date="2025-05-12T15:13:00Z"/>
                <w:b/>
                <w:sz w:val="22"/>
                <w:szCs w:val="22"/>
              </w:rPr>
            </w:pPr>
            <w:del w:id="270" w:author="AbbVie7" w:date="2025-05-12T15:13:00Z">
              <w:r w:rsidRPr="00900223">
                <w:rPr>
                  <w:b/>
                  <w:sz w:val="22"/>
                  <w:szCs w:val="22"/>
                </w:rPr>
                <w:delText>Dosi</w:delText>
              </w:r>
            </w:del>
            <w:del w:id="271" w:author="AbbVie7" w:date="2025-05-12T15:13:00Z">
              <w:r>
                <w:rPr>
                  <w:b/>
                  <w:sz w:val="22"/>
                  <w:szCs w:val="22"/>
                </w:rPr>
                <w:delText>sregime</w:delText>
              </w:r>
            </w:del>
          </w:p>
        </w:tc>
      </w:tr>
      <w:tr w14:paraId="4739D588" w14:textId="77777777" w:rsidTr="002535F8">
        <w:tblPrEx>
          <w:tblW w:w="6795" w:type="dxa"/>
          <w:tblLayout w:type="fixed"/>
          <w:tblLook w:val="0000"/>
        </w:tblPrEx>
        <w:trPr>
          <w:tblHeader/>
          <w:del w:id="272" w:author="AbbVie7" w:date="2025-05-12T15:13:00Z"/>
        </w:trPr>
        <w:tc>
          <w:tcPr>
            <w:tcW w:w="3401" w:type="dxa"/>
            <w:tcBorders>
              <w:top w:val="single" w:sz="4" w:space="0" w:color="auto"/>
              <w:bottom w:val="single" w:sz="4" w:space="0" w:color="auto"/>
            </w:tcBorders>
          </w:tcPr>
          <w:p w:rsidR="00A366EB" w:rsidRPr="00900223" w:rsidP="002535F8" w14:paraId="12857CD8" w14:textId="77777777">
            <w:pPr>
              <w:pStyle w:val="TableLeft"/>
              <w:jc w:val="center"/>
              <w:rPr>
                <w:del w:id="273" w:author="AbbVie7" w:date="2025-05-12T15:13:00Z"/>
                <w:b/>
                <w:sz w:val="22"/>
                <w:szCs w:val="22"/>
              </w:rPr>
            </w:pPr>
            <w:del w:id="274" w:author="AbbVie7" w:date="2025-05-12T15:13:00Z">
              <w:r w:rsidRPr="00900223">
                <w:rPr>
                  <w:sz w:val="22"/>
                  <w:szCs w:val="22"/>
                </w:rPr>
                <w:delText>10 kg t</w:delText>
              </w:r>
            </w:del>
            <w:del w:id="275" w:author="AbbVie7" w:date="2025-05-12T15:13:00Z">
              <w:r>
                <w:rPr>
                  <w:sz w:val="22"/>
                  <w:szCs w:val="22"/>
                </w:rPr>
                <w:delText>il</w:delText>
              </w:r>
            </w:del>
            <w:del w:id="276" w:author="AbbVie7" w:date="2025-05-12T15:13:00Z">
              <w:r w:rsidRPr="00900223">
                <w:rPr>
                  <w:sz w:val="22"/>
                  <w:szCs w:val="22"/>
                </w:rPr>
                <w:delText xml:space="preserve"> &lt; 30 kg</w:delText>
              </w:r>
            </w:del>
          </w:p>
        </w:tc>
        <w:tc>
          <w:tcPr>
            <w:tcW w:w="3394" w:type="dxa"/>
            <w:tcBorders>
              <w:top w:val="single" w:sz="4" w:space="0" w:color="auto"/>
              <w:bottom w:val="single" w:sz="4" w:space="0" w:color="auto"/>
            </w:tcBorders>
          </w:tcPr>
          <w:p w:rsidR="00A366EB" w:rsidRPr="00900223" w:rsidP="002535F8" w14:paraId="26132331" w14:textId="77777777">
            <w:pPr>
              <w:pStyle w:val="TableLeft"/>
              <w:jc w:val="center"/>
              <w:rPr>
                <w:del w:id="277" w:author="AbbVie7" w:date="2025-05-12T15:13:00Z"/>
                <w:b/>
                <w:sz w:val="22"/>
                <w:szCs w:val="22"/>
              </w:rPr>
            </w:pPr>
            <w:del w:id="278" w:author="AbbVie7" w:date="2025-05-12T15:13:00Z">
              <w:r w:rsidRPr="00900223">
                <w:rPr>
                  <w:sz w:val="22"/>
                  <w:szCs w:val="22"/>
                </w:rPr>
                <w:delText xml:space="preserve">20 mg </w:delText>
              </w:r>
            </w:del>
            <w:del w:id="279" w:author="AbbVie7" w:date="2025-05-12T15:13:00Z">
              <w:r>
                <w:rPr>
                  <w:sz w:val="22"/>
                  <w:szCs w:val="22"/>
                </w:rPr>
                <w:delText>hver anden uge</w:delText>
              </w:r>
            </w:del>
          </w:p>
        </w:tc>
      </w:tr>
      <w:tr w14:paraId="1E37031A" w14:textId="77777777" w:rsidTr="002535F8">
        <w:tblPrEx>
          <w:tblW w:w="6795" w:type="dxa"/>
          <w:tblLayout w:type="fixed"/>
          <w:tblLook w:val="0000"/>
        </w:tblPrEx>
        <w:trPr>
          <w:tblHeader/>
          <w:del w:id="280" w:author="AbbVie7" w:date="2025-05-12T15:13:00Z"/>
        </w:trPr>
        <w:tc>
          <w:tcPr>
            <w:tcW w:w="3401" w:type="dxa"/>
            <w:tcBorders>
              <w:top w:val="single" w:sz="4" w:space="0" w:color="auto"/>
              <w:bottom w:val="single" w:sz="4" w:space="0" w:color="auto"/>
            </w:tcBorders>
          </w:tcPr>
          <w:p w:rsidR="00A366EB" w:rsidRPr="00900223" w:rsidP="002535F8" w14:paraId="10C1AE3B" w14:textId="77777777">
            <w:pPr>
              <w:pStyle w:val="TableLeft"/>
              <w:jc w:val="center"/>
              <w:rPr>
                <w:del w:id="281" w:author="AbbVie7" w:date="2025-05-12T15:13:00Z"/>
                <w:b/>
                <w:sz w:val="22"/>
                <w:szCs w:val="22"/>
              </w:rPr>
            </w:pPr>
            <w:del w:id="282" w:author="AbbVie7" w:date="2025-05-12T15:13:00Z">
              <w:r w:rsidRPr="00900223">
                <w:rPr>
                  <w:sz w:val="22"/>
                  <w:szCs w:val="22"/>
                </w:rPr>
                <w:delText>≥ 30 kg</w:delText>
              </w:r>
            </w:del>
          </w:p>
        </w:tc>
        <w:tc>
          <w:tcPr>
            <w:tcW w:w="3394" w:type="dxa"/>
            <w:tcBorders>
              <w:top w:val="single" w:sz="4" w:space="0" w:color="auto"/>
              <w:bottom w:val="single" w:sz="4" w:space="0" w:color="auto"/>
            </w:tcBorders>
          </w:tcPr>
          <w:p w:rsidR="00A366EB" w:rsidRPr="00900223" w:rsidP="002535F8" w14:paraId="7145CF85" w14:textId="77777777">
            <w:pPr>
              <w:pStyle w:val="TableLeft"/>
              <w:jc w:val="center"/>
              <w:rPr>
                <w:del w:id="283" w:author="AbbVie7" w:date="2025-05-12T15:13:00Z"/>
                <w:b/>
                <w:sz w:val="22"/>
                <w:szCs w:val="22"/>
              </w:rPr>
            </w:pPr>
            <w:del w:id="284" w:author="AbbVie7" w:date="2025-05-12T15:13:00Z">
              <w:r w:rsidRPr="00900223">
                <w:rPr>
                  <w:sz w:val="22"/>
                  <w:szCs w:val="22"/>
                </w:rPr>
                <w:delText xml:space="preserve">40 mg </w:delText>
              </w:r>
            </w:del>
            <w:del w:id="285" w:author="AbbVie7" w:date="2025-05-12T15:13:00Z">
              <w:r>
                <w:rPr>
                  <w:sz w:val="22"/>
                  <w:szCs w:val="22"/>
                </w:rPr>
                <w:delText>hver anden uge</w:delText>
              </w:r>
            </w:del>
          </w:p>
        </w:tc>
      </w:tr>
    </w:tbl>
    <w:p w:rsidR="009E7E38" w:rsidP="009E7E38" w14:paraId="3F7EB192" w14:textId="77777777">
      <w:pPr>
        <w:rPr>
          <w:del w:id="286" w:author="AbbVie7" w:date="2025-05-12T15:13:00Z"/>
          <w:lang w:val="da-DK"/>
        </w:rPr>
      </w:pPr>
    </w:p>
    <w:p w:rsidR="00767709" w14:paraId="7A6EFF8F" w14:textId="77777777">
      <w:pPr>
        <w:rPr>
          <w:del w:id="287" w:author="AbbVie7" w:date="2025-05-12T15:13:00Z"/>
          <w:lang w:val="da-DK"/>
        </w:rPr>
      </w:pPr>
      <w:del w:id="288" w:author="AbbVie7" w:date="2025-05-12T15:13:00Z">
        <w:r>
          <w:rPr>
            <w:lang w:val="da-DK"/>
          </w:rPr>
          <w:delText>Tilgængelige data tyder på, at klinisk respons normalt opnås inden for 12 ugers behandling. Fortsat behandling bør overvejes nøje, hvis patienten ikke responderer inden for denne periode.</w:delText>
        </w:r>
      </w:del>
    </w:p>
    <w:p w:rsidR="00767709" w14:paraId="0F4F02C5" w14:textId="77777777">
      <w:pPr>
        <w:rPr>
          <w:del w:id="289" w:author="AbbVie7" w:date="2025-05-12T15:13:00Z"/>
          <w:u w:val="single"/>
          <w:lang w:val="da-DK"/>
        </w:rPr>
      </w:pPr>
    </w:p>
    <w:p w:rsidR="003C28AB" w:rsidP="003C28AB" w14:paraId="6529EFBE" w14:textId="77777777">
      <w:pPr>
        <w:rPr>
          <w:del w:id="290" w:author="AbbVie7" w:date="2025-05-12T15:13:00Z"/>
          <w:lang w:val="da-DK"/>
        </w:rPr>
      </w:pPr>
      <w:del w:id="291" w:author="AbbVie7" w:date="2025-05-12T15:13:00Z">
        <w:r w:rsidRPr="008F497B">
          <w:rPr>
            <w:lang w:val="da-DK"/>
          </w:rPr>
          <w:delText xml:space="preserve">Det er ikke relevant at bruge Humira til </w:delText>
        </w:r>
      </w:del>
      <w:del w:id="292" w:author="AbbVie7" w:date="2025-05-12T15:13:00Z">
        <w:r w:rsidR="00F43D09">
          <w:rPr>
            <w:lang w:val="da-DK"/>
          </w:rPr>
          <w:delText>patienter</w:delText>
        </w:r>
      </w:del>
      <w:del w:id="293" w:author="AbbVie7" w:date="2025-05-12T15:13:00Z">
        <w:r w:rsidRPr="008F497B">
          <w:rPr>
            <w:lang w:val="da-DK"/>
          </w:rPr>
          <w:delText xml:space="preserve"> under 2 år til denne indikation.</w:delText>
        </w:r>
      </w:del>
    </w:p>
    <w:p w:rsidR="00F43D09" w:rsidP="003C28AB" w14:paraId="14DF445C" w14:textId="77777777">
      <w:pPr>
        <w:rPr>
          <w:del w:id="294" w:author="AbbVie7" w:date="2025-05-12T15:13:00Z"/>
          <w:lang w:val="da-DK"/>
        </w:rPr>
      </w:pPr>
    </w:p>
    <w:p w:rsidR="00EC24F9" w:rsidP="003C28AB" w14:paraId="544E4C52" w14:textId="77777777">
      <w:pPr>
        <w:rPr>
          <w:del w:id="295" w:author="AbbVie7" w:date="2025-05-12T15:13:00Z"/>
          <w:lang w:val="da-DK"/>
        </w:rPr>
      </w:pPr>
      <w:del w:id="296" w:author="AbbVie7" w:date="2025-05-12T15:13:00Z">
        <w:r>
          <w:rPr>
            <w:lang w:val="da-DK"/>
          </w:rPr>
          <w:delText xml:space="preserve">Humira </w:delText>
        </w:r>
      </w:del>
      <w:del w:id="297" w:author="AbbVie7" w:date="2025-05-12T15:13:00Z">
        <w:r w:rsidR="006E5104">
          <w:rPr>
            <w:lang w:val="da-DK"/>
          </w:rPr>
          <w:delText>kan være</w:delText>
        </w:r>
      </w:del>
      <w:del w:id="298" w:author="AbbVie7" w:date="2025-05-12T15:13:00Z">
        <w:r>
          <w:rPr>
            <w:lang w:val="da-DK"/>
          </w:rPr>
          <w:delText xml:space="preserve"> tilgængelig i andre styrker og/eller lægemiddelformer afhængigt af individuelt behandlingsbehov.</w:delText>
        </w:r>
      </w:del>
    </w:p>
    <w:p w:rsidR="00EC24F9" w:rsidP="003C28AB" w14:paraId="5AD2C9E4" w14:textId="77777777">
      <w:pPr>
        <w:rPr>
          <w:del w:id="299" w:author="AbbVie7" w:date="2025-05-12T15:13:00Z"/>
          <w:lang w:val="da-DK"/>
        </w:rPr>
      </w:pPr>
    </w:p>
    <w:p w:rsidR="00F43D09" w:rsidRPr="008D74C5" w:rsidP="0000683B" w14:paraId="63982371" w14:textId="77777777">
      <w:pPr>
        <w:keepNext/>
        <w:rPr>
          <w:del w:id="300" w:author="AbbVie7" w:date="2025-05-12T15:13:00Z"/>
          <w:i/>
          <w:u w:val="single"/>
          <w:lang w:val="da-DK"/>
        </w:rPr>
      </w:pPr>
      <w:del w:id="301" w:author="AbbVie7" w:date="2025-05-12T15:13:00Z">
        <w:r w:rsidRPr="008D74C5">
          <w:rPr>
            <w:i/>
            <w:u w:val="single"/>
            <w:lang w:val="da-DK"/>
          </w:rPr>
          <w:delText>Entesopatirelateret artrit</w:delText>
        </w:r>
      </w:del>
    </w:p>
    <w:p w:rsidR="00F43D09" w:rsidRPr="00B848D4" w:rsidP="0000683B" w14:paraId="5E948A4E" w14:textId="77777777">
      <w:pPr>
        <w:keepNext/>
        <w:rPr>
          <w:del w:id="302" w:author="AbbVie7" w:date="2025-05-12T15:13:00Z"/>
          <w:u w:val="single"/>
          <w:lang w:val="da-DK"/>
        </w:rPr>
      </w:pPr>
    </w:p>
    <w:p w:rsidR="00F43D09" w:rsidRPr="00B848D4" w:rsidP="0000683B" w14:paraId="038AAD87" w14:textId="77777777">
      <w:pPr>
        <w:keepNext/>
        <w:rPr>
          <w:del w:id="303" w:author="AbbVie7" w:date="2025-05-12T15:13:00Z"/>
          <w:u w:val="single"/>
          <w:lang w:val="da-DK"/>
        </w:rPr>
      </w:pPr>
      <w:del w:id="304" w:author="AbbVie7" w:date="2025-05-12T15:13:00Z">
        <w:r w:rsidRPr="00B848D4">
          <w:rPr>
            <w:lang w:val="da-DK"/>
          </w:rPr>
          <w:delText xml:space="preserve">Den anbefalede Humira-dosis til patienter </w:delText>
        </w:r>
      </w:del>
      <w:del w:id="305" w:author="AbbVie7" w:date="2025-05-12T15:13:00Z">
        <w:r w:rsidR="00AC2AF4">
          <w:rPr>
            <w:lang w:val="da-DK"/>
          </w:rPr>
          <w:delText xml:space="preserve">fra 6 år </w:delText>
        </w:r>
      </w:del>
      <w:del w:id="306" w:author="AbbVie7" w:date="2025-05-12T15:13:00Z">
        <w:r w:rsidRPr="00B848D4">
          <w:rPr>
            <w:lang w:val="da-DK"/>
          </w:rPr>
          <w:delText>med entesopatirelateret artrit</w:delText>
        </w:r>
      </w:del>
      <w:del w:id="307" w:author="AbbVie7" w:date="2025-05-12T15:13:00Z">
        <w:r w:rsidR="00EF1752">
          <w:rPr>
            <w:lang w:val="da-DK"/>
          </w:rPr>
          <w:delText xml:space="preserve"> </w:delText>
        </w:r>
      </w:del>
      <w:del w:id="308" w:author="AbbVie7" w:date="2025-05-12T15:13:00Z">
        <w:r w:rsidRPr="00B848D4">
          <w:rPr>
            <w:lang w:val="da-DK"/>
          </w:rPr>
          <w:delText xml:space="preserve">er </w:delText>
        </w:r>
      </w:del>
      <w:del w:id="309" w:author="AbbVie7" w:date="2025-05-12T15:13:00Z">
        <w:r w:rsidR="005E7EB3">
          <w:rPr>
            <w:lang w:val="da-DK"/>
          </w:rPr>
          <w:delText>baseret på legemsvægt (tabel 2)</w:delText>
        </w:r>
      </w:del>
      <w:del w:id="310" w:author="AbbVie7" w:date="2025-05-12T15:13:00Z">
        <w:r w:rsidR="00A366EB">
          <w:rPr>
            <w:lang w:val="da-DK"/>
          </w:rPr>
          <w:delText>.</w:delText>
        </w:r>
      </w:del>
      <w:del w:id="311" w:author="AbbVie7" w:date="2025-05-12T15:13:00Z">
        <w:r w:rsidRPr="00B848D4">
          <w:rPr>
            <w:lang w:val="da-DK"/>
          </w:rPr>
          <w:delText xml:space="preserve"> </w:delText>
        </w:r>
      </w:del>
      <w:del w:id="312" w:author="AbbVie7" w:date="2025-05-12T15:13:00Z">
        <w:r w:rsidR="00A366EB">
          <w:rPr>
            <w:lang w:val="da-DK"/>
          </w:rPr>
          <w:delText xml:space="preserve">Humira </w:delText>
        </w:r>
      </w:del>
      <w:del w:id="313" w:author="AbbVie7" w:date="2025-05-12T15:13:00Z">
        <w:r w:rsidRPr="00B848D4">
          <w:rPr>
            <w:lang w:val="da-DK"/>
          </w:rPr>
          <w:delText>administrere</w:delText>
        </w:r>
      </w:del>
      <w:del w:id="314" w:author="AbbVie7" w:date="2025-05-12T15:13:00Z">
        <w:r w:rsidR="00A366EB">
          <w:rPr>
            <w:lang w:val="da-DK"/>
          </w:rPr>
          <w:delText>s</w:delText>
        </w:r>
      </w:del>
      <w:del w:id="315" w:author="AbbVie7" w:date="2025-05-12T15:13:00Z">
        <w:r w:rsidRPr="00B848D4">
          <w:rPr>
            <w:lang w:val="da-DK"/>
          </w:rPr>
          <w:delText xml:space="preserve"> hver anden uge som subkutan injektion. </w:delText>
        </w:r>
      </w:del>
      <w:del w:id="316" w:author="AbbVie7" w:date="2025-05-12T15:13:00Z">
        <w:r w:rsidRPr="00A366EB" w:rsidR="00A366EB">
          <w:rPr>
            <w:lang w:val="da-DK"/>
          </w:rPr>
          <w:delText xml:space="preserve"> </w:delText>
        </w:r>
      </w:del>
    </w:p>
    <w:p w:rsidR="00F43D09" w:rsidP="00F43D09" w14:paraId="7A2FC9B0" w14:textId="77777777">
      <w:pPr>
        <w:rPr>
          <w:del w:id="317" w:author="AbbVie7" w:date="2025-05-12T15:13:00Z"/>
          <w:u w:val="single"/>
          <w:lang w:val="da-DK"/>
        </w:rPr>
      </w:pPr>
    </w:p>
    <w:p w:rsidR="005E7EB3" w:rsidRPr="00FF788E" w:rsidP="0043245D" w14:paraId="1659673E" w14:textId="77777777">
      <w:pPr>
        <w:keepNext/>
        <w:jc w:val="center"/>
        <w:rPr>
          <w:del w:id="318" w:author="AbbVie7" w:date="2025-05-12T15:13:00Z"/>
          <w:szCs w:val="22"/>
          <w:lang w:val="da-DK"/>
        </w:rPr>
      </w:pPr>
      <w:del w:id="319" w:author="AbbVie7" w:date="2025-05-12T15:13:00Z">
        <w:r w:rsidRPr="008963B6">
          <w:rPr>
            <w:b/>
            <w:szCs w:val="22"/>
            <w:lang w:val="da-DK"/>
          </w:rPr>
          <w:delText>Tab</w:delText>
        </w:r>
      </w:del>
      <w:del w:id="320" w:author="AbbVie7" w:date="2025-05-12T15:13:00Z">
        <w:r>
          <w:rPr>
            <w:b/>
            <w:szCs w:val="22"/>
            <w:lang w:val="da-DK"/>
          </w:rPr>
          <w:delText xml:space="preserve">el </w:delText>
        </w:r>
      </w:del>
      <w:del w:id="321" w:author="AbbVie7" w:date="2025-05-12T15:13:00Z">
        <w:r w:rsidRPr="008963B6">
          <w:rPr>
            <w:b/>
            <w:szCs w:val="22"/>
            <w:lang w:val="da-DK"/>
          </w:rPr>
          <w:delText>2. Humira-dos</w:delText>
        </w:r>
      </w:del>
      <w:del w:id="322" w:author="AbbVie7" w:date="2025-05-12T15:13:00Z">
        <w:r w:rsidR="004C2CD8">
          <w:rPr>
            <w:b/>
            <w:szCs w:val="22"/>
            <w:lang w:val="da-DK"/>
          </w:rPr>
          <w:delText>is til patienter med entesopati</w:delText>
        </w:r>
      </w:del>
      <w:del w:id="323" w:author="AbbVie7" w:date="2025-05-12T15:13:00Z">
        <w:r w:rsidRPr="008963B6">
          <w:rPr>
            <w:b/>
            <w:szCs w:val="22"/>
            <w:lang w:val="da-DK"/>
          </w:rPr>
          <w:delText xml:space="preserve">relateret </w:delText>
        </w:r>
      </w:del>
      <w:del w:id="324" w:author="AbbVie7" w:date="2025-05-12T15:13:00Z">
        <w:r>
          <w:rPr>
            <w:b/>
            <w:szCs w:val="22"/>
            <w:lang w:val="da-DK"/>
          </w:rPr>
          <w:delText>a</w:delText>
        </w:r>
      </w:del>
      <w:del w:id="325" w:author="AbbVie7" w:date="2025-05-12T15:13:00Z">
        <w:r w:rsidR="00FF788E">
          <w:rPr>
            <w:b/>
            <w:szCs w:val="22"/>
            <w:lang w:val="da-DK"/>
          </w:rPr>
          <w:delText>rtrit</w:delText>
        </w:r>
      </w:del>
    </w:p>
    <w:p w:rsidR="005E7EB3" w:rsidRPr="008963B6" w:rsidP="0043245D" w14:paraId="7EDA6433" w14:textId="77777777">
      <w:pPr>
        <w:keepNext/>
        <w:rPr>
          <w:del w:id="326" w:author="AbbVie7" w:date="2025-05-12T15:13:00Z"/>
          <w:szCs w:val="22"/>
          <w:lang w:val="da-DK"/>
        </w:rPr>
      </w:pPr>
    </w:p>
    <w:tbl>
      <w:tblPr>
        <w:tblW w:w="6795" w:type="dxa"/>
        <w:jc w:val="center"/>
        <w:tblLayout w:type="fixed"/>
        <w:tblLook w:val="0000"/>
      </w:tblPr>
      <w:tblGrid>
        <w:gridCol w:w="3401"/>
        <w:gridCol w:w="3394"/>
      </w:tblGrid>
      <w:tr w14:paraId="2A6AFB5E" w14:textId="77777777" w:rsidTr="002535F8">
        <w:tblPrEx>
          <w:tblW w:w="6795" w:type="dxa"/>
          <w:tblLayout w:type="fixed"/>
          <w:tblLook w:val="0000"/>
        </w:tblPrEx>
        <w:trPr>
          <w:tblHeader/>
          <w:del w:id="327" w:author="AbbVie7" w:date="2025-05-12T15:13:00Z"/>
        </w:trPr>
        <w:tc>
          <w:tcPr>
            <w:tcW w:w="3401" w:type="dxa"/>
            <w:tcBorders>
              <w:top w:val="single" w:sz="4" w:space="0" w:color="auto"/>
              <w:bottom w:val="single" w:sz="4" w:space="0" w:color="auto"/>
            </w:tcBorders>
          </w:tcPr>
          <w:p w:rsidR="005E7EB3" w:rsidRPr="00BF005B" w:rsidP="0043245D" w14:paraId="1B42FEF4" w14:textId="77777777">
            <w:pPr>
              <w:pStyle w:val="TableLeft"/>
              <w:jc w:val="center"/>
              <w:rPr>
                <w:del w:id="328" w:author="AbbVie7" w:date="2025-05-12T15:13:00Z"/>
                <w:b/>
                <w:sz w:val="22"/>
                <w:szCs w:val="22"/>
              </w:rPr>
            </w:pPr>
            <w:del w:id="329" w:author="AbbVie7" w:date="2025-05-12T15:13:00Z">
              <w:r w:rsidRPr="00900223">
                <w:rPr>
                  <w:b/>
                  <w:sz w:val="22"/>
                  <w:szCs w:val="22"/>
                </w:rPr>
                <w:delText>Patient</w:delText>
              </w:r>
            </w:del>
            <w:del w:id="330" w:author="AbbVie7" w:date="2025-05-12T15:13:00Z">
              <w:r>
                <w:rPr>
                  <w:b/>
                  <w:sz w:val="22"/>
                  <w:szCs w:val="22"/>
                </w:rPr>
                <w:delText>vægt</w:delText>
              </w:r>
            </w:del>
          </w:p>
        </w:tc>
        <w:tc>
          <w:tcPr>
            <w:tcW w:w="3394" w:type="dxa"/>
            <w:tcBorders>
              <w:top w:val="single" w:sz="4" w:space="0" w:color="auto"/>
              <w:bottom w:val="single" w:sz="4" w:space="0" w:color="auto"/>
            </w:tcBorders>
          </w:tcPr>
          <w:p w:rsidR="005E7EB3" w:rsidRPr="00BF005B" w:rsidP="0043245D" w14:paraId="743B8505" w14:textId="77777777">
            <w:pPr>
              <w:pStyle w:val="TableLeft"/>
              <w:jc w:val="center"/>
              <w:rPr>
                <w:del w:id="331" w:author="AbbVie7" w:date="2025-05-12T15:13:00Z"/>
                <w:b/>
                <w:sz w:val="22"/>
                <w:szCs w:val="22"/>
              </w:rPr>
            </w:pPr>
            <w:del w:id="332" w:author="AbbVie7" w:date="2025-05-12T15:13:00Z">
              <w:r w:rsidRPr="00BF005B">
                <w:rPr>
                  <w:b/>
                  <w:sz w:val="22"/>
                  <w:szCs w:val="22"/>
                </w:rPr>
                <w:delText>Dosi</w:delText>
              </w:r>
            </w:del>
            <w:del w:id="333" w:author="AbbVie7" w:date="2025-05-12T15:13:00Z">
              <w:r>
                <w:rPr>
                  <w:b/>
                  <w:sz w:val="22"/>
                  <w:szCs w:val="22"/>
                </w:rPr>
                <w:delText>sr</w:delText>
              </w:r>
            </w:del>
            <w:del w:id="334" w:author="AbbVie7" w:date="2025-05-12T15:13:00Z">
              <w:r w:rsidRPr="00BF005B">
                <w:rPr>
                  <w:b/>
                  <w:sz w:val="22"/>
                  <w:szCs w:val="22"/>
                </w:rPr>
                <w:delText>egime</w:delText>
              </w:r>
            </w:del>
          </w:p>
        </w:tc>
      </w:tr>
      <w:tr w14:paraId="3615C1E1" w14:textId="77777777" w:rsidTr="002535F8">
        <w:tblPrEx>
          <w:tblW w:w="6795" w:type="dxa"/>
          <w:tblLayout w:type="fixed"/>
          <w:tblLook w:val="0000"/>
        </w:tblPrEx>
        <w:trPr>
          <w:tblHeader/>
          <w:del w:id="335" w:author="AbbVie7" w:date="2025-05-12T15:13:00Z"/>
        </w:trPr>
        <w:tc>
          <w:tcPr>
            <w:tcW w:w="3401" w:type="dxa"/>
            <w:tcBorders>
              <w:top w:val="single" w:sz="4" w:space="0" w:color="auto"/>
              <w:bottom w:val="single" w:sz="4" w:space="0" w:color="auto"/>
            </w:tcBorders>
          </w:tcPr>
          <w:p w:rsidR="005E7EB3" w:rsidRPr="00BF005B" w:rsidP="0043245D" w14:paraId="653A0403" w14:textId="77777777">
            <w:pPr>
              <w:pStyle w:val="TableLeft"/>
              <w:jc w:val="center"/>
              <w:rPr>
                <w:del w:id="336" w:author="AbbVie7" w:date="2025-05-12T15:13:00Z"/>
                <w:b/>
                <w:sz w:val="22"/>
                <w:szCs w:val="22"/>
              </w:rPr>
            </w:pPr>
            <w:del w:id="337" w:author="AbbVie7" w:date="2025-05-12T15:13:00Z">
              <w:r w:rsidRPr="00BF005B">
                <w:rPr>
                  <w:sz w:val="22"/>
                  <w:szCs w:val="22"/>
                </w:rPr>
                <w:delText>1</w:delText>
              </w:r>
            </w:del>
            <w:del w:id="338" w:author="AbbVie7" w:date="2025-05-12T15:13:00Z">
              <w:r>
                <w:rPr>
                  <w:sz w:val="22"/>
                  <w:szCs w:val="22"/>
                </w:rPr>
                <w:delText>5</w:delText>
              </w:r>
            </w:del>
            <w:del w:id="339" w:author="AbbVie7" w:date="2025-05-12T15:13:00Z">
              <w:r w:rsidRPr="00BF005B">
                <w:rPr>
                  <w:sz w:val="22"/>
                  <w:szCs w:val="22"/>
                </w:rPr>
                <w:delText xml:space="preserve"> kg t</w:delText>
              </w:r>
            </w:del>
            <w:del w:id="340" w:author="AbbVie7" w:date="2025-05-12T15:13:00Z">
              <w:r>
                <w:rPr>
                  <w:sz w:val="22"/>
                  <w:szCs w:val="22"/>
                </w:rPr>
                <w:delText>il</w:delText>
              </w:r>
            </w:del>
            <w:del w:id="341" w:author="AbbVie7" w:date="2025-05-12T15:13:00Z">
              <w:r w:rsidRPr="00BF005B">
                <w:rPr>
                  <w:sz w:val="22"/>
                  <w:szCs w:val="22"/>
                </w:rPr>
                <w:delText xml:space="preserve"> &lt; 30 kg</w:delText>
              </w:r>
            </w:del>
          </w:p>
        </w:tc>
        <w:tc>
          <w:tcPr>
            <w:tcW w:w="3394" w:type="dxa"/>
            <w:tcBorders>
              <w:top w:val="single" w:sz="4" w:space="0" w:color="auto"/>
              <w:bottom w:val="single" w:sz="4" w:space="0" w:color="auto"/>
            </w:tcBorders>
          </w:tcPr>
          <w:p w:rsidR="005E7EB3" w:rsidRPr="00BF005B" w:rsidP="0043245D" w14:paraId="7DB8D023" w14:textId="77777777">
            <w:pPr>
              <w:pStyle w:val="TableLeft"/>
              <w:jc w:val="center"/>
              <w:rPr>
                <w:del w:id="342" w:author="AbbVie7" w:date="2025-05-12T15:13:00Z"/>
                <w:b/>
                <w:sz w:val="22"/>
                <w:szCs w:val="22"/>
              </w:rPr>
            </w:pPr>
            <w:del w:id="343" w:author="AbbVie7" w:date="2025-05-12T15:13:00Z">
              <w:r w:rsidRPr="00BF005B">
                <w:rPr>
                  <w:sz w:val="22"/>
                  <w:szCs w:val="22"/>
                </w:rPr>
                <w:delText xml:space="preserve">20 mg </w:delText>
              </w:r>
            </w:del>
            <w:del w:id="344" w:author="AbbVie7" w:date="2025-05-12T15:13:00Z">
              <w:r>
                <w:rPr>
                  <w:sz w:val="22"/>
                  <w:szCs w:val="22"/>
                </w:rPr>
                <w:delText>hver anden uge</w:delText>
              </w:r>
            </w:del>
          </w:p>
        </w:tc>
      </w:tr>
      <w:tr w14:paraId="2E5AC4CD" w14:textId="77777777" w:rsidTr="002535F8">
        <w:tblPrEx>
          <w:tblW w:w="6795" w:type="dxa"/>
          <w:tblLayout w:type="fixed"/>
          <w:tblLook w:val="0000"/>
        </w:tblPrEx>
        <w:trPr>
          <w:tblHeader/>
          <w:del w:id="345" w:author="AbbVie7" w:date="2025-05-12T15:13:00Z"/>
        </w:trPr>
        <w:tc>
          <w:tcPr>
            <w:tcW w:w="3401" w:type="dxa"/>
            <w:tcBorders>
              <w:top w:val="single" w:sz="4" w:space="0" w:color="auto"/>
              <w:bottom w:val="single" w:sz="4" w:space="0" w:color="auto"/>
            </w:tcBorders>
          </w:tcPr>
          <w:p w:rsidR="005E7EB3" w:rsidRPr="00BF005B" w:rsidP="002535F8" w14:paraId="7BBBB59E" w14:textId="77777777">
            <w:pPr>
              <w:pStyle w:val="TableLeft"/>
              <w:jc w:val="center"/>
              <w:rPr>
                <w:del w:id="346" w:author="AbbVie7" w:date="2025-05-12T15:13:00Z"/>
                <w:b/>
                <w:sz w:val="22"/>
                <w:szCs w:val="22"/>
              </w:rPr>
            </w:pPr>
            <w:del w:id="347" w:author="AbbVie7" w:date="2025-05-12T15:13:00Z">
              <w:r w:rsidRPr="00BF005B">
                <w:rPr>
                  <w:sz w:val="22"/>
                  <w:szCs w:val="22"/>
                </w:rPr>
                <w:delText>≥ 30 kg</w:delText>
              </w:r>
            </w:del>
          </w:p>
        </w:tc>
        <w:tc>
          <w:tcPr>
            <w:tcW w:w="3394" w:type="dxa"/>
            <w:tcBorders>
              <w:top w:val="single" w:sz="4" w:space="0" w:color="auto"/>
              <w:bottom w:val="single" w:sz="4" w:space="0" w:color="auto"/>
            </w:tcBorders>
          </w:tcPr>
          <w:p w:rsidR="005E7EB3" w:rsidRPr="00BF005B" w:rsidP="002535F8" w14:paraId="6B336947" w14:textId="77777777">
            <w:pPr>
              <w:pStyle w:val="TableLeft"/>
              <w:jc w:val="center"/>
              <w:rPr>
                <w:del w:id="348" w:author="AbbVie7" w:date="2025-05-12T15:13:00Z"/>
                <w:b/>
                <w:sz w:val="22"/>
                <w:szCs w:val="22"/>
              </w:rPr>
            </w:pPr>
            <w:del w:id="349" w:author="AbbVie7" w:date="2025-05-12T15:13:00Z">
              <w:r w:rsidRPr="00BF005B">
                <w:rPr>
                  <w:sz w:val="22"/>
                  <w:szCs w:val="22"/>
                </w:rPr>
                <w:delText xml:space="preserve">40 mg </w:delText>
              </w:r>
            </w:del>
            <w:del w:id="350" w:author="AbbVie7" w:date="2025-05-12T15:13:00Z">
              <w:r>
                <w:rPr>
                  <w:sz w:val="22"/>
                  <w:szCs w:val="22"/>
                </w:rPr>
                <w:delText>hver anden uge</w:delText>
              </w:r>
            </w:del>
          </w:p>
        </w:tc>
      </w:tr>
    </w:tbl>
    <w:p w:rsidR="005E7EB3" w:rsidRPr="00B848D4" w:rsidP="00F43D09" w14:paraId="6B3CB7A0" w14:textId="77777777">
      <w:pPr>
        <w:rPr>
          <w:del w:id="351" w:author="AbbVie7" w:date="2025-05-12T15:13:00Z"/>
          <w:u w:val="single"/>
          <w:lang w:val="da-DK"/>
        </w:rPr>
      </w:pPr>
    </w:p>
    <w:p w:rsidR="00F43D09" w:rsidRPr="008F497B" w:rsidP="003C28AB" w14:paraId="135D5616" w14:textId="77777777">
      <w:pPr>
        <w:rPr>
          <w:del w:id="352" w:author="AbbVie7" w:date="2025-05-12T15:13:00Z"/>
          <w:lang w:val="da-DK"/>
        </w:rPr>
      </w:pPr>
      <w:del w:id="353" w:author="AbbVie7" w:date="2025-05-12T15:13:00Z">
        <w:r w:rsidRPr="00B848D4">
          <w:rPr>
            <w:lang w:val="da-DK"/>
          </w:rPr>
          <w:delText xml:space="preserve">Humira er ikke undersøgt hos patienter </w:delText>
        </w:r>
      </w:del>
      <w:del w:id="354" w:author="AbbVie7" w:date="2025-05-12T15:13:00Z">
        <w:r w:rsidR="009B18DB">
          <w:rPr>
            <w:lang w:val="da-DK"/>
          </w:rPr>
          <w:delText xml:space="preserve">under 6 år </w:delText>
        </w:r>
      </w:del>
      <w:del w:id="355" w:author="AbbVie7" w:date="2025-05-12T15:13:00Z">
        <w:r w:rsidRPr="00B848D4">
          <w:rPr>
            <w:lang w:val="da-DK"/>
          </w:rPr>
          <w:delText>med entesopatirelateret artrit.</w:delText>
        </w:r>
      </w:del>
    </w:p>
    <w:p w:rsidR="003C28AB" w14:paraId="7EBC3F43" w14:textId="77777777">
      <w:pPr>
        <w:rPr>
          <w:del w:id="356" w:author="AbbVie7" w:date="2025-05-12T15:13:00Z"/>
          <w:u w:val="single"/>
          <w:lang w:val="da-DK"/>
        </w:rPr>
      </w:pPr>
    </w:p>
    <w:p w:rsidR="00EC24F9" w14:paraId="16D3F32A" w14:textId="77777777">
      <w:pPr>
        <w:rPr>
          <w:del w:id="357" w:author="AbbVie7" w:date="2025-05-12T15:13:00Z"/>
          <w:lang w:val="da-DK"/>
        </w:rPr>
      </w:pPr>
      <w:del w:id="358" w:author="AbbVie7" w:date="2025-05-12T15:13:00Z">
        <w:r>
          <w:rPr>
            <w:lang w:val="da-DK"/>
          </w:rPr>
          <w:delText xml:space="preserve">Humira </w:delText>
        </w:r>
      </w:del>
      <w:del w:id="359" w:author="AbbVie7" w:date="2025-05-12T15:13:00Z">
        <w:r w:rsidR="006E5104">
          <w:rPr>
            <w:lang w:val="da-DK"/>
          </w:rPr>
          <w:delText>kan være</w:delText>
        </w:r>
      </w:del>
      <w:del w:id="360" w:author="AbbVie7" w:date="2025-05-12T15:13:00Z">
        <w:r>
          <w:rPr>
            <w:lang w:val="da-DK"/>
          </w:rPr>
          <w:delText xml:space="preserve"> tilgængelig i andre styrker og/eller lægemiddelformer afhængigt af individuelt behandlingsbehov.</w:delText>
        </w:r>
      </w:del>
    </w:p>
    <w:p w:rsidR="00EC24F9" w14:paraId="5C24559E" w14:textId="77777777">
      <w:pPr>
        <w:rPr>
          <w:del w:id="361" w:author="AbbVie7" w:date="2025-05-12T15:13:00Z"/>
          <w:u w:val="single"/>
          <w:lang w:val="da-DK"/>
        </w:rPr>
      </w:pPr>
    </w:p>
    <w:p w:rsidR="00E503AA" w:rsidRPr="0073465B" w:rsidP="00E503AA" w14:paraId="78F5738C" w14:textId="77777777">
      <w:pPr>
        <w:pStyle w:val="EMEANormal"/>
        <w:rPr>
          <w:del w:id="362" w:author="AbbVie7" w:date="2025-05-12T15:13:00Z"/>
          <w:i/>
          <w:szCs w:val="22"/>
          <w:lang w:val="da-DK"/>
        </w:rPr>
      </w:pPr>
      <w:del w:id="363" w:author="AbbVie7" w:date="2025-05-12T15:13:00Z">
        <w:r w:rsidRPr="0073465B">
          <w:rPr>
            <w:i/>
            <w:szCs w:val="22"/>
            <w:lang w:val="da-DK"/>
          </w:rPr>
          <w:delText>Pædiatrisk plaque</w:delText>
        </w:r>
      </w:del>
      <w:del w:id="364" w:author="AbbVie7" w:date="2025-05-12T15:13:00Z">
        <w:r w:rsidRPr="0073465B" w:rsidR="00BC3A54">
          <w:rPr>
            <w:i/>
            <w:szCs w:val="22"/>
            <w:lang w:val="da-DK"/>
          </w:rPr>
          <w:delText>-</w:delText>
        </w:r>
      </w:del>
      <w:del w:id="365" w:author="AbbVie7" w:date="2025-05-12T15:13:00Z">
        <w:r w:rsidRPr="0073465B">
          <w:rPr>
            <w:i/>
            <w:szCs w:val="22"/>
            <w:lang w:val="da-DK"/>
          </w:rPr>
          <w:delText>psoriasis</w:delText>
        </w:r>
      </w:del>
    </w:p>
    <w:p w:rsidR="00E503AA" w:rsidRPr="00796B74" w:rsidP="003E19EA" w14:paraId="7B5ECA4D" w14:textId="77777777">
      <w:pPr>
        <w:pStyle w:val="EMEAHeadingUnderline"/>
        <w:spacing w:before="240" w:after="240"/>
        <w:rPr>
          <w:del w:id="366" w:author="AbbVie7" w:date="2025-05-12T15:13:00Z"/>
          <w:u w:val="none"/>
          <w:lang w:val="da-DK"/>
        </w:rPr>
      </w:pPr>
      <w:del w:id="367" w:author="AbbVie7" w:date="2025-05-12T15:13:00Z">
        <w:r w:rsidRPr="00796B74">
          <w:rPr>
            <w:szCs w:val="22"/>
            <w:u w:val="none"/>
            <w:lang w:val="da-DK"/>
          </w:rPr>
          <w:delText xml:space="preserve">Den anbefalede Humira-dosis </w:delText>
        </w:r>
      </w:del>
      <w:del w:id="368" w:author="AbbVie7" w:date="2025-05-12T15:13:00Z">
        <w:r w:rsidRPr="00796B74" w:rsidR="005E7EB3">
          <w:rPr>
            <w:u w:val="none"/>
            <w:lang w:val="da-DK"/>
          </w:rPr>
          <w:delText xml:space="preserve">til patienter med </w:delText>
        </w:r>
      </w:del>
      <w:del w:id="369" w:author="AbbVie7" w:date="2025-05-12T15:13:00Z">
        <w:r w:rsidRPr="00796B74" w:rsidR="005E7EB3">
          <w:rPr>
            <w:szCs w:val="22"/>
            <w:u w:val="none"/>
            <w:lang w:val="da-DK"/>
          </w:rPr>
          <w:delText xml:space="preserve">plaque-psoriasis fra 4 til 17 år </w:delText>
        </w:r>
      </w:del>
      <w:del w:id="370" w:author="AbbVie7" w:date="2025-05-12T15:13:00Z">
        <w:r w:rsidRPr="00796B74" w:rsidR="005E7EB3">
          <w:rPr>
            <w:u w:val="none"/>
            <w:lang w:val="da-DK"/>
          </w:rPr>
          <w:delText>er baseret på legemsvægt (tabel 3</w:delText>
        </w:r>
      </w:del>
      <w:del w:id="371" w:author="AbbVie7" w:date="2025-05-12T15:13:00Z">
        <w:r w:rsidRPr="00796B74" w:rsidR="00F72B52">
          <w:rPr>
            <w:u w:val="none"/>
            <w:lang w:val="da-DK"/>
          </w:rPr>
          <w:delText>)</w:delText>
        </w:r>
      </w:del>
      <w:del w:id="372" w:author="AbbVie7" w:date="2025-05-12T15:13:00Z">
        <w:r w:rsidRPr="00796B74" w:rsidR="005E7EB3">
          <w:rPr>
            <w:szCs w:val="22"/>
            <w:u w:val="none"/>
            <w:lang w:val="da-DK"/>
          </w:rPr>
          <w:delText>.</w:delText>
        </w:r>
      </w:del>
      <w:del w:id="373" w:author="AbbVie7" w:date="2025-05-12T15:13:00Z">
        <w:r w:rsidRPr="00796B74">
          <w:rPr>
            <w:szCs w:val="22"/>
            <w:u w:val="none"/>
            <w:lang w:val="da-DK"/>
          </w:rPr>
          <w:delText xml:space="preserve"> </w:delText>
        </w:r>
      </w:del>
      <w:del w:id="374" w:author="AbbVie7" w:date="2025-05-12T15:13:00Z">
        <w:r w:rsidRPr="00796B74" w:rsidR="005E7EB3">
          <w:rPr>
            <w:szCs w:val="22"/>
            <w:u w:val="none"/>
            <w:lang w:val="da-DK"/>
          </w:rPr>
          <w:delText xml:space="preserve">Humira </w:delText>
        </w:r>
      </w:del>
      <w:del w:id="375" w:author="AbbVie7" w:date="2025-05-12T15:13:00Z">
        <w:r w:rsidRPr="00796B74" w:rsidR="005E7EB3">
          <w:rPr>
            <w:u w:val="none"/>
            <w:lang w:val="da-DK"/>
          </w:rPr>
          <w:delText xml:space="preserve">administreres </w:delText>
        </w:r>
      </w:del>
      <w:del w:id="376" w:author="AbbVie7" w:date="2025-05-12T15:13:00Z">
        <w:r w:rsidRPr="00796B74">
          <w:rPr>
            <w:szCs w:val="22"/>
            <w:u w:val="none"/>
            <w:lang w:val="da-DK"/>
          </w:rPr>
          <w:delText>som subkutan injektion.</w:delText>
        </w:r>
      </w:del>
    </w:p>
    <w:p w:rsidR="005E7EB3" w:rsidRPr="00FF788E" w:rsidP="005E7EB3" w14:paraId="7E83E354" w14:textId="77777777">
      <w:pPr>
        <w:jc w:val="center"/>
        <w:rPr>
          <w:del w:id="377" w:author="AbbVie7" w:date="2025-05-12T15:13:00Z"/>
          <w:szCs w:val="22"/>
          <w:lang w:val="da-DK"/>
        </w:rPr>
      </w:pPr>
      <w:del w:id="378" w:author="AbbVie7" w:date="2025-05-12T15:13:00Z">
        <w:r w:rsidRPr="008963B6">
          <w:rPr>
            <w:b/>
            <w:szCs w:val="22"/>
            <w:lang w:val="da-DK"/>
          </w:rPr>
          <w:delText xml:space="preserve">Tabel 3. </w:delText>
        </w:r>
      </w:del>
      <w:del w:id="379" w:author="AbbVie7" w:date="2025-05-12T15:13:00Z">
        <w:r w:rsidRPr="00732F41">
          <w:rPr>
            <w:b/>
            <w:szCs w:val="22"/>
            <w:lang w:val="da-DK"/>
          </w:rPr>
          <w:delText xml:space="preserve">Humira-dosis til </w:delText>
        </w:r>
      </w:del>
      <w:del w:id="380" w:author="AbbVie7" w:date="2025-05-12T15:13:00Z">
        <w:r w:rsidR="000444B4">
          <w:rPr>
            <w:b/>
            <w:szCs w:val="22"/>
            <w:lang w:val="da-DK"/>
          </w:rPr>
          <w:delText xml:space="preserve">pædiatriske </w:delText>
        </w:r>
      </w:del>
      <w:del w:id="381" w:author="AbbVie7" w:date="2025-05-12T15:13:00Z">
        <w:r w:rsidRPr="00732F41">
          <w:rPr>
            <w:b/>
            <w:szCs w:val="22"/>
            <w:lang w:val="da-DK"/>
          </w:rPr>
          <w:delText xml:space="preserve">patienter med </w:delText>
        </w:r>
      </w:del>
      <w:del w:id="382" w:author="AbbVie7" w:date="2025-05-12T15:13:00Z">
        <w:r>
          <w:rPr>
            <w:b/>
            <w:szCs w:val="22"/>
            <w:lang w:val="da-DK"/>
          </w:rPr>
          <w:delText>p</w:delText>
        </w:r>
      </w:del>
      <w:del w:id="383" w:author="AbbVie7" w:date="2025-05-12T15:13:00Z">
        <w:r w:rsidR="00FF788E">
          <w:rPr>
            <w:b/>
            <w:szCs w:val="22"/>
            <w:lang w:val="da-DK"/>
          </w:rPr>
          <w:delText>laque psoriasis</w:delText>
        </w:r>
      </w:del>
    </w:p>
    <w:p w:rsidR="005E7EB3" w:rsidRPr="008963B6" w:rsidP="005E7EB3" w14:paraId="24B51B5B" w14:textId="77777777">
      <w:pPr>
        <w:rPr>
          <w:del w:id="384" w:author="AbbVie7" w:date="2025-05-12T15:13:00Z"/>
          <w:szCs w:val="22"/>
          <w:lang w:val="da-DK"/>
        </w:rPr>
      </w:pPr>
    </w:p>
    <w:tbl>
      <w:tblPr>
        <w:tblW w:w="6795" w:type="dxa"/>
        <w:jc w:val="center"/>
        <w:tblLayout w:type="fixed"/>
        <w:tblLook w:val="0000"/>
      </w:tblPr>
      <w:tblGrid>
        <w:gridCol w:w="3401"/>
        <w:gridCol w:w="3394"/>
      </w:tblGrid>
      <w:tr w14:paraId="359DAEFD" w14:textId="77777777" w:rsidTr="002535F8">
        <w:tblPrEx>
          <w:tblW w:w="6795" w:type="dxa"/>
          <w:tblLayout w:type="fixed"/>
          <w:tblLook w:val="0000"/>
        </w:tblPrEx>
        <w:trPr>
          <w:tblHeader/>
          <w:del w:id="385" w:author="AbbVie7" w:date="2025-05-12T15:13:00Z"/>
        </w:trPr>
        <w:tc>
          <w:tcPr>
            <w:tcW w:w="3401" w:type="dxa"/>
            <w:tcBorders>
              <w:top w:val="single" w:sz="4" w:space="0" w:color="auto"/>
              <w:bottom w:val="single" w:sz="4" w:space="0" w:color="auto"/>
            </w:tcBorders>
          </w:tcPr>
          <w:p w:rsidR="005E7EB3" w:rsidRPr="00BF005B" w:rsidP="0073465B" w14:paraId="52E7460D" w14:textId="77777777">
            <w:pPr>
              <w:pStyle w:val="TableLeft"/>
              <w:jc w:val="center"/>
              <w:rPr>
                <w:del w:id="386" w:author="AbbVie7" w:date="2025-05-12T15:13:00Z"/>
                <w:b/>
                <w:sz w:val="22"/>
                <w:szCs w:val="22"/>
              </w:rPr>
            </w:pPr>
            <w:del w:id="387" w:author="AbbVie7" w:date="2025-05-12T15:13:00Z">
              <w:r w:rsidRPr="00900223">
                <w:rPr>
                  <w:b/>
                  <w:sz w:val="22"/>
                  <w:szCs w:val="22"/>
                </w:rPr>
                <w:delText>Patient</w:delText>
              </w:r>
            </w:del>
            <w:del w:id="388" w:author="AbbVie7" w:date="2025-05-12T15:13:00Z">
              <w:r>
                <w:rPr>
                  <w:b/>
                  <w:sz w:val="22"/>
                  <w:szCs w:val="22"/>
                </w:rPr>
                <w:delText>vægt</w:delText>
              </w:r>
            </w:del>
          </w:p>
        </w:tc>
        <w:tc>
          <w:tcPr>
            <w:tcW w:w="3394" w:type="dxa"/>
            <w:tcBorders>
              <w:top w:val="single" w:sz="4" w:space="0" w:color="auto"/>
              <w:bottom w:val="single" w:sz="4" w:space="0" w:color="auto"/>
            </w:tcBorders>
          </w:tcPr>
          <w:p w:rsidR="005E7EB3" w:rsidRPr="00BF005B" w:rsidP="002535F8" w14:paraId="0D775251" w14:textId="77777777">
            <w:pPr>
              <w:pStyle w:val="TableLeft"/>
              <w:jc w:val="center"/>
              <w:rPr>
                <w:del w:id="389" w:author="AbbVie7" w:date="2025-05-12T15:13:00Z"/>
                <w:b/>
                <w:sz w:val="22"/>
                <w:szCs w:val="22"/>
              </w:rPr>
            </w:pPr>
            <w:del w:id="390" w:author="AbbVie7" w:date="2025-05-12T15:13:00Z">
              <w:r w:rsidRPr="00BF005B">
                <w:rPr>
                  <w:b/>
                  <w:sz w:val="22"/>
                  <w:szCs w:val="22"/>
                </w:rPr>
                <w:delText>Dosi</w:delText>
              </w:r>
            </w:del>
            <w:del w:id="391" w:author="AbbVie7" w:date="2025-05-12T15:13:00Z">
              <w:r>
                <w:rPr>
                  <w:b/>
                  <w:sz w:val="22"/>
                  <w:szCs w:val="22"/>
                </w:rPr>
                <w:delText>sr</w:delText>
              </w:r>
            </w:del>
            <w:del w:id="392" w:author="AbbVie7" w:date="2025-05-12T15:13:00Z">
              <w:r w:rsidRPr="00BF005B">
                <w:rPr>
                  <w:b/>
                  <w:sz w:val="22"/>
                  <w:szCs w:val="22"/>
                </w:rPr>
                <w:delText>egime</w:delText>
              </w:r>
            </w:del>
          </w:p>
        </w:tc>
      </w:tr>
      <w:tr w14:paraId="6665BE4E" w14:textId="77777777" w:rsidTr="002535F8">
        <w:tblPrEx>
          <w:tblW w:w="6795" w:type="dxa"/>
          <w:tblLayout w:type="fixed"/>
          <w:tblLook w:val="0000"/>
        </w:tblPrEx>
        <w:trPr>
          <w:tblHeader/>
          <w:del w:id="393" w:author="AbbVie7" w:date="2025-05-12T15:13:00Z"/>
        </w:trPr>
        <w:tc>
          <w:tcPr>
            <w:tcW w:w="3401" w:type="dxa"/>
            <w:tcBorders>
              <w:top w:val="single" w:sz="4" w:space="0" w:color="auto"/>
              <w:bottom w:val="single" w:sz="4" w:space="0" w:color="auto"/>
            </w:tcBorders>
          </w:tcPr>
          <w:p w:rsidR="005E7EB3" w:rsidRPr="00BF005B" w:rsidP="002535F8" w14:paraId="7D4EF746" w14:textId="77777777">
            <w:pPr>
              <w:pStyle w:val="TableLeft"/>
              <w:jc w:val="center"/>
              <w:rPr>
                <w:del w:id="394" w:author="AbbVie7" w:date="2025-05-12T15:13:00Z"/>
                <w:b/>
                <w:sz w:val="22"/>
                <w:szCs w:val="22"/>
              </w:rPr>
            </w:pPr>
            <w:del w:id="395" w:author="AbbVie7" w:date="2025-05-12T15:13:00Z">
              <w:r w:rsidRPr="00BF005B">
                <w:rPr>
                  <w:sz w:val="22"/>
                  <w:szCs w:val="22"/>
                </w:rPr>
                <w:delText>1</w:delText>
              </w:r>
            </w:del>
            <w:del w:id="396" w:author="AbbVie7" w:date="2025-05-12T15:13:00Z">
              <w:r>
                <w:rPr>
                  <w:sz w:val="22"/>
                  <w:szCs w:val="22"/>
                </w:rPr>
                <w:delText>5</w:delText>
              </w:r>
            </w:del>
            <w:del w:id="397" w:author="AbbVie7" w:date="2025-05-12T15:13:00Z">
              <w:r w:rsidRPr="00BF005B">
                <w:rPr>
                  <w:sz w:val="22"/>
                  <w:szCs w:val="22"/>
                </w:rPr>
                <w:delText xml:space="preserve"> kg t</w:delText>
              </w:r>
            </w:del>
            <w:del w:id="398" w:author="AbbVie7" w:date="2025-05-12T15:13:00Z">
              <w:r>
                <w:rPr>
                  <w:sz w:val="22"/>
                  <w:szCs w:val="22"/>
                </w:rPr>
                <w:delText>il</w:delText>
              </w:r>
            </w:del>
            <w:del w:id="399" w:author="AbbVie7" w:date="2025-05-12T15:13:00Z">
              <w:r w:rsidRPr="00BF005B">
                <w:rPr>
                  <w:sz w:val="22"/>
                  <w:szCs w:val="22"/>
                </w:rPr>
                <w:delText xml:space="preserve"> &lt; 30 kg</w:delText>
              </w:r>
            </w:del>
          </w:p>
        </w:tc>
        <w:tc>
          <w:tcPr>
            <w:tcW w:w="3394" w:type="dxa"/>
            <w:tcBorders>
              <w:top w:val="single" w:sz="4" w:space="0" w:color="auto"/>
              <w:bottom w:val="single" w:sz="4" w:space="0" w:color="auto"/>
            </w:tcBorders>
          </w:tcPr>
          <w:p w:rsidR="005E7EB3" w:rsidRPr="008963B6" w:rsidP="0073465B" w14:paraId="597130B0" w14:textId="77777777">
            <w:pPr>
              <w:pStyle w:val="TableLeft"/>
              <w:jc w:val="center"/>
              <w:rPr>
                <w:del w:id="400" w:author="AbbVie7" w:date="2025-05-12T15:13:00Z"/>
                <w:b/>
                <w:sz w:val="22"/>
                <w:szCs w:val="22"/>
                <w:lang w:val="da-DK"/>
              </w:rPr>
            </w:pPr>
            <w:del w:id="401" w:author="AbbVie7" w:date="2025-05-12T15:13:00Z">
              <w:r w:rsidRPr="008963B6">
                <w:rPr>
                  <w:sz w:val="22"/>
                  <w:szCs w:val="22"/>
                  <w:lang w:val="da-DK"/>
                </w:rPr>
                <w:delText xml:space="preserve">Startdosis på 20 mg, efterfulgt af 20 mg givet hver anden uge startende en uge efter den </w:delText>
              </w:r>
            </w:del>
            <w:del w:id="402" w:author="AbbVie7" w:date="2025-05-12T15:13:00Z">
              <w:r>
                <w:rPr>
                  <w:sz w:val="22"/>
                  <w:szCs w:val="22"/>
                  <w:lang w:val="da-DK"/>
                </w:rPr>
                <w:delText>initi</w:delText>
              </w:r>
            </w:del>
            <w:del w:id="403" w:author="AbbVie7" w:date="2025-05-12T15:13:00Z">
              <w:r w:rsidR="00DF0471">
                <w:rPr>
                  <w:sz w:val="22"/>
                  <w:szCs w:val="22"/>
                  <w:lang w:val="da-DK"/>
                </w:rPr>
                <w:delText>a</w:delText>
              </w:r>
            </w:del>
            <w:del w:id="404" w:author="AbbVie7" w:date="2025-05-12T15:13:00Z">
              <w:r>
                <w:rPr>
                  <w:sz w:val="22"/>
                  <w:szCs w:val="22"/>
                  <w:lang w:val="da-DK"/>
                </w:rPr>
                <w:delText xml:space="preserve">le </w:delText>
              </w:r>
            </w:del>
            <w:del w:id="405" w:author="AbbVie7" w:date="2025-05-12T15:13:00Z">
              <w:r w:rsidRPr="008963B6">
                <w:rPr>
                  <w:sz w:val="22"/>
                  <w:szCs w:val="22"/>
                  <w:lang w:val="da-DK"/>
                </w:rPr>
                <w:delText>dosis</w:delText>
              </w:r>
            </w:del>
          </w:p>
        </w:tc>
      </w:tr>
      <w:tr w14:paraId="0D7FDC0C" w14:textId="77777777" w:rsidTr="002535F8">
        <w:tblPrEx>
          <w:tblW w:w="6795" w:type="dxa"/>
          <w:tblLayout w:type="fixed"/>
          <w:tblLook w:val="0000"/>
        </w:tblPrEx>
        <w:trPr>
          <w:tblHeader/>
          <w:del w:id="406" w:author="AbbVie7" w:date="2025-05-12T15:13:00Z"/>
        </w:trPr>
        <w:tc>
          <w:tcPr>
            <w:tcW w:w="3401" w:type="dxa"/>
            <w:tcBorders>
              <w:top w:val="single" w:sz="4" w:space="0" w:color="auto"/>
              <w:bottom w:val="single" w:sz="4" w:space="0" w:color="auto"/>
            </w:tcBorders>
          </w:tcPr>
          <w:p w:rsidR="005E7EB3" w:rsidRPr="00BF005B" w:rsidP="002535F8" w14:paraId="6842A587" w14:textId="77777777">
            <w:pPr>
              <w:pStyle w:val="TableLeft"/>
              <w:jc w:val="center"/>
              <w:rPr>
                <w:del w:id="407" w:author="AbbVie7" w:date="2025-05-12T15:13:00Z"/>
                <w:b/>
                <w:sz w:val="22"/>
                <w:szCs w:val="22"/>
              </w:rPr>
            </w:pPr>
            <w:del w:id="408" w:author="AbbVie7" w:date="2025-05-12T15:13:00Z">
              <w:r w:rsidRPr="00BF005B">
                <w:rPr>
                  <w:sz w:val="22"/>
                  <w:szCs w:val="22"/>
                </w:rPr>
                <w:delText>≥ 30 kg</w:delText>
              </w:r>
            </w:del>
          </w:p>
        </w:tc>
        <w:tc>
          <w:tcPr>
            <w:tcW w:w="3394" w:type="dxa"/>
            <w:tcBorders>
              <w:top w:val="single" w:sz="4" w:space="0" w:color="auto"/>
              <w:bottom w:val="single" w:sz="4" w:space="0" w:color="auto"/>
            </w:tcBorders>
          </w:tcPr>
          <w:p w:rsidR="005E7EB3" w:rsidRPr="008963B6" w:rsidP="0073465B" w14:paraId="5FD51B29" w14:textId="77777777">
            <w:pPr>
              <w:pStyle w:val="TableLeft"/>
              <w:jc w:val="center"/>
              <w:rPr>
                <w:del w:id="409" w:author="AbbVie7" w:date="2025-05-12T15:13:00Z"/>
                <w:b/>
                <w:sz w:val="22"/>
                <w:szCs w:val="22"/>
                <w:lang w:val="da-DK"/>
              </w:rPr>
            </w:pPr>
            <w:del w:id="410" w:author="AbbVie7" w:date="2025-05-12T15:13:00Z">
              <w:r w:rsidRPr="008963B6">
                <w:rPr>
                  <w:sz w:val="22"/>
                  <w:szCs w:val="22"/>
                  <w:lang w:val="da-DK"/>
                </w:rPr>
                <w:delText xml:space="preserve">Startdosis på 40 mg, efterfulgt af 40 mg </w:delText>
              </w:r>
            </w:del>
            <w:del w:id="411" w:author="AbbVie7" w:date="2025-05-12T15:13:00Z">
              <w:r w:rsidRPr="00732F41">
                <w:rPr>
                  <w:sz w:val="22"/>
                  <w:szCs w:val="22"/>
                  <w:lang w:val="da-DK"/>
                </w:rPr>
                <w:delText xml:space="preserve">mg givet hver anden uge startende en uge efter den </w:delText>
              </w:r>
            </w:del>
            <w:del w:id="412" w:author="AbbVie7" w:date="2025-05-12T15:13:00Z">
              <w:r>
                <w:rPr>
                  <w:sz w:val="22"/>
                  <w:szCs w:val="22"/>
                  <w:lang w:val="da-DK"/>
                </w:rPr>
                <w:delText>initi</w:delText>
              </w:r>
            </w:del>
            <w:del w:id="413" w:author="AbbVie7" w:date="2025-05-12T15:13:00Z">
              <w:r w:rsidR="00DF0471">
                <w:rPr>
                  <w:sz w:val="22"/>
                  <w:szCs w:val="22"/>
                  <w:lang w:val="da-DK"/>
                </w:rPr>
                <w:delText>a</w:delText>
              </w:r>
            </w:del>
            <w:del w:id="414" w:author="AbbVie7" w:date="2025-05-12T15:13:00Z">
              <w:r>
                <w:rPr>
                  <w:sz w:val="22"/>
                  <w:szCs w:val="22"/>
                  <w:lang w:val="da-DK"/>
                </w:rPr>
                <w:delText xml:space="preserve">le </w:delText>
              </w:r>
            </w:del>
            <w:del w:id="415" w:author="AbbVie7" w:date="2025-05-12T15:13:00Z">
              <w:r w:rsidRPr="00732F41">
                <w:rPr>
                  <w:sz w:val="22"/>
                  <w:szCs w:val="22"/>
                  <w:lang w:val="da-DK"/>
                </w:rPr>
                <w:delText>dosis</w:delText>
              </w:r>
            </w:del>
          </w:p>
        </w:tc>
      </w:tr>
    </w:tbl>
    <w:p w:rsidR="005E7EB3" w:rsidRPr="00FF788E" w:rsidP="0073465B" w14:paraId="7D297E44" w14:textId="77777777">
      <w:pPr>
        <w:pStyle w:val="EMEANormal"/>
        <w:rPr>
          <w:del w:id="416" w:author="AbbVie7" w:date="2025-05-12T15:13:00Z"/>
          <w:lang w:val="da-DK"/>
        </w:rPr>
      </w:pPr>
    </w:p>
    <w:p w:rsidR="009F60A1" w:rsidRPr="00365B48" w:rsidP="009F60A1" w14:paraId="3BDDE29A" w14:textId="77777777">
      <w:pPr>
        <w:rPr>
          <w:del w:id="417" w:author="AbbVie7" w:date="2025-05-12T15:13:00Z"/>
          <w:lang w:val="da-DK"/>
        </w:rPr>
      </w:pPr>
      <w:del w:id="418" w:author="AbbVie7" w:date="2025-05-12T15:13:00Z">
        <w:r>
          <w:rPr>
            <w:szCs w:val="22"/>
            <w:lang w:val="da-DK"/>
          </w:rPr>
          <w:delText>B</w:delText>
        </w:r>
      </w:del>
      <w:del w:id="419" w:author="AbbVie7" w:date="2025-05-12T15:13:00Z">
        <w:r w:rsidRPr="002655ED">
          <w:rPr>
            <w:szCs w:val="22"/>
            <w:lang w:val="da-DK"/>
          </w:rPr>
          <w:delText>ehandling ud over 16 uger bør overvejes nøje, hvis patienten ikke responderer inden for denne periode</w:delText>
        </w:r>
      </w:del>
      <w:del w:id="420" w:author="AbbVie7" w:date="2025-05-12T15:13:00Z">
        <w:r>
          <w:rPr>
            <w:szCs w:val="22"/>
            <w:lang w:val="da-DK"/>
          </w:rPr>
          <w:delText>.</w:delText>
        </w:r>
      </w:del>
    </w:p>
    <w:p w:rsidR="009F60A1" w:rsidP="00E503AA" w14:paraId="4A4AF700" w14:textId="77777777">
      <w:pPr>
        <w:pStyle w:val="EMEANormal"/>
        <w:rPr>
          <w:del w:id="421" w:author="AbbVie7" w:date="2025-05-12T15:13:00Z"/>
          <w:szCs w:val="22"/>
          <w:lang w:val="da-DK"/>
        </w:rPr>
      </w:pPr>
    </w:p>
    <w:p w:rsidR="00E503AA" w:rsidRPr="002655ED" w:rsidP="00E503AA" w14:paraId="38F298A9" w14:textId="77777777">
      <w:pPr>
        <w:pStyle w:val="EMEANormal"/>
        <w:rPr>
          <w:del w:id="422" w:author="AbbVie7" w:date="2025-05-12T15:13:00Z"/>
          <w:szCs w:val="22"/>
          <w:lang w:val="da-DK"/>
        </w:rPr>
      </w:pPr>
      <w:del w:id="423" w:author="AbbVie7" w:date="2025-05-12T15:13:00Z">
        <w:r w:rsidRPr="002655ED">
          <w:rPr>
            <w:szCs w:val="22"/>
            <w:lang w:val="da-DK"/>
          </w:rPr>
          <w:delText>Hvis genbehandling med Humira er indiceret, bør ovenstående vejledning for dosering og behandligsvarighed følges.</w:delText>
        </w:r>
      </w:del>
    </w:p>
    <w:p w:rsidR="00E503AA" w:rsidRPr="00DE0BC4" w:rsidP="00E503AA" w14:paraId="4DD7672E" w14:textId="77777777">
      <w:pPr>
        <w:pStyle w:val="EMEANormal"/>
        <w:rPr>
          <w:del w:id="424" w:author="AbbVie7" w:date="2025-05-12T15:13:00Z"/>
          <w:szCs w:val="22"/>
          <w:lang w:val="da-DK"/>
        </w:rPr>
      </w:pPr>
    </w:p>
    <w:p w:rsidR="00E503AA" w:rsidRPr="002655ED" w:rsidP="00E503AA" w14:paraId="5B9E3D1B" w14:textId="77777777">
      <w:pPr>
        <w:pStyle w:val="EMEANormal"/>
        <w:rPr>
          <w:del w:id="425" w:author="AbbVie7" w:date="2025-05-12T15:13:00Z"/>
          <w:szCs w:val="22"/>
          <w:lang w:val="da-DK"/>
        </w:rPr>
      </w:pPr>
      <w:del w:id="426" w:author="AbbVie7" w:date="2025-05-12T15:13:00Z">
        <w:r w:rsidRPr="00E910CF">
          <w:rPr>
            <w:szCs w:val="22"/>
            <w:lang w:val="da-DK"/>
          </w:rPr>
          <w:delText>Humiras sikkerhed hos pædiatriske patienter med plaque</w:delText>
        </w:r>
      </w:del>
      <w:del w:id="427" w:author="AbbVie7" w:date="2025-05-12T15:13:00Z">
        <w:r w:rsidR="00BC3A54">
          <w:rPr>
            <w:szCs w:val="22"/>
            <w:lang w:val="da-DK"/>
          </w:rPr>
          <w:delText>-</w:delText>
        </w:r>
      </w:del>
      <w:del w:id="428" w:author="AbbVie7" w:date="2025-05-12T15:13:00Z">
        <w:r w:rsidRPr="00E910CF">
          <w:rPr>
            <w:szCs w:val="22"/>
            <w:lang w:val="da-DK"/>
          </w:rPr>
          <w:delText>psoriasis blev vurderet i gennemsnitlig</w:delText>
        </w:r>
      </w:del>
      <w:del w:id="429" w:author="AbbVie7" w:date="2025-05-12T15:13:00Z">
        <w:r w:rsidR="002655ED">
          <w:rPr>
            <w:szCs w:val="22"/>
            <w:lang w:val="da-DK"/>
          </w:rPr>
          <w:delText>t</w:delText>
        </w:r>
      </w:del>
      <w:del w:id="430" w:author="AbbVie7" w:date="2025-05-12T15:13:00Z">
        <w:r w:rsidRPr="002655ED">
          <w:rPr>
            <w:szCs w:val="22"/>
            <w:lang w:val="da-DK"/>
          </w:rPr>
          <w:delText xml:space="preserve"> 13 måneder.</w:delText>
        </w:r>
      </w:del>
    </w:p>
    <w:p w:rsidR="00E503AA" w:rsidRPr="00DE0BC4" w:rsidP="00E503AA" w14:paraId="609B1624" w14:textId="77777777">
      <w:pPr>
        <w:rPr>
          <w:del w:id="431" w:author="AbbVie7" w:date="2025-05-12T15:13:00Z"/>
          <w:szCs w:val="22"/>
          <w:lang w:val="da-DK"/>
        </w:rPr>
      </w:pPr>
    </w:p>
    <w:p w:rsidR="00E503AA" w:rsidRPr="00E910CF" w:rsidP="00E503AA" w14:paraId="38AD3B0B" w14:textId="77777777">
      <w:pPr>
        <w:rPr>
          <w:del w:id="432" w:author="AbbVie7" w:date="2025-05-12T15:13:00Z"/>
          <w:szCs w:val="22"/>
          <w:lang w:val="da-DK"/>
        </w:rPr>
      </w:pPr>
      <w:del w:id="433" w:author="AbbVie7" w:date="2025-05-12T15:13:00Z">
        <w:r w:rsidRPr="00E910CF">
          <w:rPr>
            <w:szCs w:val="22"/>
            <w:lang w:val="da-DK"/>
          </w:rPr>
          <w:delText>Det er ikke relevant at bruge Humira til patienter under 4 år til denne indikation.</w:delText>
        </w:r>
      </w:del>
    </w:p>
    <w:p w:rsidR="00E503AA" w:rsidP="00E503AA" w14:paraId="68BEF846" w14:textId="77777777">
      <w:pPr>
        <w:rPr>
          <w:del w:id="434" w:author="AbbVie7" w:date="2025-05-12T15:13:00Z"/>
          <w:szCs w:val="22"/>
          <w:lang w:val="da-DK"/>
        </w:rPr>
      </w:pPr>
    </w:p>
    <w:p w:rsidR="00EC24F9" w:rsidP="00E503AA" w14:paraId="01478920" w14:textId="77777777">
      <w:pPr>
        <w:rPr>
          <w:del w:id="435" w:author="AbbVie7" w:date="2025-05-12T15:13:00Z"/>
          <w:lang w:val="da-DK"/>
        </w:rPr>
      </w:pPr>
      <w:del w:id="436" w:author="AbbVie7" w:date="2025-05-12T15:13:00Z">
        <w:r w:rsidRPr="00796B74">
          <w:rPr>
            <w:lang w:val="da-DK"/>
          </w:rPr>
          <w:delText xml:space="preserve">Humira </w:delText>
        </w:r>
      </w:del>
      <w:del w:id="437" w:author="AbbVie7" w:date="2025-05-12T15:13:00Z">
        <w:r w:rsidR="006E5104">
          <w:rPr>
            <w:lang w:val="da-DK"/>
          </w:rPr>
          <w:delText>kan være</w:delText>
        </w:r>
      </w:del>
      <w:del w:id="438" w:author="AbbVie7" w:date="2025-05-12T15:13:00Z">
        <w:r w:rsidRPr="00796B74">
          <w:rPr>
            <w:lang w:val="da-DK"/>
          </w:rPr>
          <w:delText xml:space="preserve"> tilgængelig i andre styrker og/eller lægemiddelformer afhængigt af individuelt behandlingsbehov.</w:delText>
        </w:r>
      </w:del>
    </w:p>
    <w:p w:rsidR="00EC24F9" w:rsidRPr="00B051A0" w:rsidP="00E503AA" w14:paraId="30642F1F" w14:textId="77777777">
      <w:pPr>
        <w:rPr>
          <w:del w:id="439" w:author="AbbVie7" w:date="2025-05-12T15:13:00Z"/>
          <w:szCs w:val="22"/>
          <w:lang w:val="da-DK"/>
        </w:rPr>
      </w:pPr>
    </w:p>
    <w:p w:rsidR="005D667E" w:rsidRPr="00417E05" w:rsidP="005D667E" w14:paraId="0E708F55" w14:textId="77777777">
      <w:pPr>
        <w:pStyle w:val="EMEANormal"/>
        <w:rPr>
          <w:del w:id="440" w:author="AbbVie7" w:date="2025-05-12T15:13:00Z"/>
          <w:i/>
          <w:lang w:val="da-DK"/>
        </w:rPr>
      </w:pPr>
      <w:del w:id="441" w:author="AbbVie7" w:date="2025-05-12T15:13:00Z">
        <w:r w:rsidRPr="00417E05">
          <w:rPr>
            <w:i/>
            <w:szCs w:val="22"/>
            <w:lang w:val="da-DK"/>
          </w:rPr>
          <w:delText>Hidrosadenitis suppurativa hos unge</w:delText>
        </w:r>
      </w:del>
      <w:del w:id="442" w:author="AbbVie7" w:date="2025-05-12T15:13:00Z">
        <w:r w:rsidRPr="00417E05">
          <w:rPr>
            <w:i/>
            <w:lang w:val="da-DK"/>
          </w:rPr>
          <w:delText xml:space="preserve"> (fra 12 å</w:delText>
        </w:r>
      </w:del>
      <w:del w:id="443" w:author="AbbVie7" w:date="2025-05-12T15:13:00Z">
        <w:r>
          <w:rPr>
            <w:i/>
            <w:lang w:val="da-DK"/>
          </w:rPr>
          <w:delText xml:space="preserve">r, som vejer </w:delText>
        </w:r>
      </w:del>
      <w:del w:id="444" w:author="AbbVie7" w:date="2025-05-12T15:13:00Z">
        <w:r w:rsidRPr="00417E05">
          <w:rPr>
            <w:i/>
            <w:lang w:val="da-DK"/>
          </w:rPr>
          <w:delText>30 kg</w:delText>
        </w:r>
      </w:del>
      <w:del w:id="445" w:author="AbbVie7" w:date="2025-05-12T15:13:00Z">
        <w:r>
          <w:rPr>
            <w:i/>
            <w:lang w:val="da-DK"/>
          </w:rPr>
          <w:delText xml:space="preserve"> eller mere</w:delText>
        </w:r>
      </w:del>
      <w:del w:id="446" w:author="AbbVie7" w:date="2025-05-12T15:13:00Z">
        <w:r w:rsidRPr="00417E05">
          <w:rPr>
            <w:i/>
            <w:lang w:val="da-DK"/>
          </w:rPr>
          <w:delText>)</w:delText>
        </w:r>
      </w:del>
    </w:p>
    <w:p w:rsidR="005D667E" w:rsidRPr="00417E05" w:rsidP="005D667E" w14:paraId="0F377168" w14:textId="77777777">
      <w:pPr>
        <w:keepNext/>
        <w:rPr>
          <w:del w:id="447" w:author="AbbVie7" w:date="2025-05-12T15:13:00Z"/>
          <w:i/>
          <w:lang w:val="da-DK"/>
        </w:rPr>
      </w:pPr>
    </w:p>
    <w:p w:rsidR="001F748D" w:rsidP="005D667E" w14:paraId="5D06637B" w14:textId="77777777">
      <w:pPr>
        <w:rPr>
          <w:lang w:val="da-DK"/>
        </w:rPr>
      </w:pPr>
      <w:del w:id="448" w:author="AbbVie7" w:date="2025-05-12T15:13:00Z">
        <w:r w:rsidRPr="00417E05">
          <w:rPr>
            <w:lang w:val="da-DK"/>
          </w:rPr>
          <w:delText xml:space="preserve">Der er ingen kliniske studier med Humira hos unge patienter med </w:delText>
        </w:r>
      </w:del>
      <w:del w:id="449" w:author="AbbVie7" w:date="2025-05-12T15:13:00Z">
        <w:r>
          <w:rPr>
            <w:lang w:val="da-DK"/>
          </w:rPr>
          <w:delText xml:space="preserve">hidrosadenitis </w:delText>
        </w:r>
      </w:del>
      <w:del w:id="450" w:author="AbbVie7" w:date="2025-05-13T09:06:00Z">
        <w:r>
          <w:rPr>
            <w:lang w:val="da-DK"/>
          </w:rPr>
          <w:delText>suppurativa (</w:delText>
        </w:r>
      </w:del>
      <w:del w:id="451" w:author="AbbVie7" w:date="2025-05-13T09:06:00Z">
        <w:r w:rsidRPr="00417E05">
          <w:rPr>
            <w:lang w:val="da-DK"/>
          </w:rPr>
          <w:delText>HS</w:delText>
        </w:r>
      </w:del>
      <w:del w:id="452" w:author="AbbVie7" w:date="2025-05-13T09:06:00Z">
        <w:r>
          <w:rPr>
            <w:lang w:val="da-DK"/>
          </w:rPr>
          <w:delText>)</w:delText>
        </w:r>
      </w:del>
      <w:del w:id="453" w:author="AbbVie7" w:date="2025-05-13T09:06:00Z">
        <w:r w:rsidRPr="00417E05">
          <w:rPr>
            <w:lang w:val="da-DK"/>
          </w:rPr>
          <w:delText xml:space="preserve">. </w:delText>
        </w:r>
      </w:del>
    </w:p>
    <w:p w:rsidR="001F748D" w:rsidP="005D667E" w14:paraId="59234CD2" w14:textId="77777777">
      <w:pPr>
        <w:rPr>
          <w:lang w:val="da-DK"/>
        </w:rPr>
      </w:pPr>
    </w:p>
    <w:p w:rsidR="005D667E" w:rsidRPr="00417E05" w:rsidP="005D667E" w14:paraId="3A47026F" w14:textId="77777777">
      <w:pPr>
        <w:rPr>
          <w:del w:id="454" w:author="AbbVie7" w:date="2025-05-12T15:13:00Z"/>
          <w:shd w:val="clear" w:color="auto" w:fill="FFFFFF"/>
          <w:lang w:val="da-DK"/>
        </w:rPr>
      </w:pPr>
      <w:del w:id="455" w:author="AbbVie7" w:date="2025-05-12T15:13:00Z">
        <w:r w:rsidRPr="00417E05">
          <w:rPr>
            <w:lang w:val="da-DK"/>
          </w:rPr>
          <w:delText>Humira</w:delText>
        </w:r>
      </w:del>
      <w:del w:id="456" w:author="AbbVie7" w:date="2025-05-12T15:13:00Z">
        <w:r>
          <w:rPr>
            <w:lang w:val="da-DK"/>
          </w:rPr>
          <w:delText xml:space="preserve">-dosis hos </w:delText>
        </w:r>
      </w:del>
      <w:del w:id="457" w:author="AbbVie7" w:date="2025-05-12T15:13:00Z">
        <w:r w:rsidRPr="00417E05">
          <w:rPr>
            <w:lang w:val="da-DK"/>
          </w:rPr>
          <w:delText>disse patienter er fastlagt ud fra farmakokinetiske mod</w:delText>
        </w:r>
      </w:del>
      <w:del w:id="458" w:author="AbbVie7" w:date="2025-05-12T15:13:00Z">
        <w:r>
          <w:rPr>
            <w:lang w:val="da-DK"/>
          </w:rPr>
          <w:delText>e</w:delText>
        </w:r>
      </w:del>
      <w:del w:id="459" w:author="AbbVie7" w:date="2025-05-12T15:13:00Z">
        <w:r w:rsidRPr="00417E05">
          <w:rPr>
            <w:lang w:val="da-DK"/>
          </w:rPr>
          <w:delText>ller og simul</w:delText>
        </w:r>
      </w:del>
      <w:del w:id="460" w:author="AbbVie7" w:date="2025-05-12T15:13:00Z">
        <w:r>
          <w:rPr>
            <w:lang w:val="da-DK"/>
          </w:rPr>
          <w:delText>ering</w:delText>
        </w:r>
      </w:del>
      <w:del w:id="461" w:author="AbbVie7" w:date="2025-05-12T15:13:00Z">
        <w:r w:rsidRPr="00417E05">
          <w:rPr>
            <w:lang w:val="da-DK"/>
          </w:rPr>
          <w:delText xml:space="preserve"> (se </w:delText>
        </w:r>
      </w:del>
      <w:del w:id="462" w:author="AbbVie7" w:date="2025-05-12T15:13:00Z">
        <w:r>
          <w:rPr>
            <w:lang w:val="da-DK"/>
          </w:rPr>
          <w:delText xml:space="preserve">pkt. </w:delText>
        </w:r>
      </w:del>
      <w:del w:id="463" w:author="AbbVie7" w:date="2025-05-12T15:13:00Z">
        <w:r w:rsidRPr="00417E05">
          <w:rPr>
            <w:lang w:val="da-DK"/>
          </w:rPr>
          <w:delText>5.2).</w:delText>
        </w:r>
      </w:del>
    </w:p>
    <w:p w:rsidR="005D667E" w:rsidRPr="00417E05" w:rsidP="005D667E" w14:paraId="5135369D" w14:textId="77777777">
      <w:pPr>
        <w:pStyle w:val="EMEANormal"/>
        <w:rPr>
          <w:del w:id="464" w:author="AbbVie7" w:date="2025-05-12T15:13:00Z"/>
          <w:lang w:val="da-DK"/>
        </w:rPr>
      </w:pPr>
    </w:p>
    <w:p w:rsidR="005D667E" w:rsidP="005D667E" w14:paraId="017CFA28" w14:textId="77777777">
      <w:pPr>
        <w:pStyle w:val="EMEANormal"/>
        <w:keepNext/>
        <w:rPr>
          <w:del w:id="465" w:author="AbbVie7" w:date="2025-05-12T15:13:00Z"/>
          <w:lang w:val="da-DK"/>
        </w:rPr>
      </w:pPr>
      <w:del w:id="466" w:author="AbbVie7" w:date="2025-05-12T15:13:00Z">
        <w:r>
          <w:rPr>
            <w:lang w:val="da-DK"/>
          </w:rPr>
          <w:delText xml:space="preserve">Den anbefalede Humira-dosis er </w:delText>
        </w:r>
      </w:del>
      <w:del w:id="467" w:author="AbbVie7" w:date="2025-05-12T15:13:00Z">
        <w:r>
          <w:rPr>
            <w:color w:val="000000"/>
            <w:lang w:val="da-DK"/>
          </w:rPr>
          <w:delText>80 mg subkutant i uge 0, efterfulgt af 40 mg</w:delText>
        </w:r>
      </w:del>
      <w:del w:id="468" w:author="AbbVie7" w:date="2025-05-12T15:13:00Z">
        <w:r>
          <w:rPr>
            <w:color w:val="0000FF"/>
            <w:lang w:val="da-DK"/>
          </w:rPr>
          <w:delText xml:space="preserve"> </w:delText>
        </w:r>
      </w:del>
      <w:del w:id="469" w:author="AbbVie7" w:date="2025-05-12T15:13:00Z">
        <w:r>
          <w:rPr>
            <w:lang w:val="da-DK"/>
          </w:rPr>
          <w:delText>subkutant hver anden uge med start 1 uge efter den første dosis.</w:delText>
        </w:r>
      </w:del>
    </w:p>
    <w:p w:rsidR="005D667E" w:rsidP="005D667E" w14:paraId="32959132" w14:textId="77777777">
      <w:pPr>
        <w:pStyle w:val="EMEANormal"/>
        <w:rPr>
          <w:del w:id="470" w:author="AbbVie7" w:date="2025-05-12T15:13:00Z"/>
          <w:lang w:val="da-DK"/>
        </w:rPr>
      </w:pPr>
    </w:p>
    <w:p w:rsidR="005D667E" w:rsidRPr="00417E05" w:rsidP="005D667E" w14:paraId="2EEFFBA4" w14:textId="77777777">
      <w:pPr>
        <w:rPr>
          <w:del w:id="471" w:author="AbbVie7" w:date="2025-05-12T15:13:00Z"/>
          <w:lang w:val="da-DK"/>
        </w:rPr>
      </w:pPr>
      <w:del w:id="472" w:author="AbbVie7" w:date="2025-05-12T15:13:00Z">
        <w:r>
          <w:rPr>
            <w:color w:val="000000"/>
            <w:szCs w:val="22"/>
            <w:lang w:val="da-DK"/>
          </w:rPr>
          <w:delText xml:space="preserve">En </w:delText>
        </w:r>
      </w:del>
      <w:del w:id="473" w:author="AbbVie7" w:date="2025-05-12T15:13:00Z">
        <w:r w:rsidR="00B467CB">
          <w:rPr>
            <w:color w:val="000000"/>
            <w:szCs w:val="22"/>
            <w:lang w:val="da-DK"/>
          </w:rPr>
          <w:delText>øgning af</w:delText>
        </w:r>
      </w:del>
      <w:del w:id="474" w:author="AbbVie7" w:date="2025-05-12T15:13:00Z">
        <w:r>
          <w:rPr>
            <w:color w:val="000000"/>
            <w:szCs w:val="22"/>
            <w:lang w:val="da-DK"/>
          </w:rPr>
          <w:delText xml:space="preserve"> </w:delText>
        </w:r>
      </w:del>
      <w:del w:id="475" w:author="AbbVie7" w:date="2025-05-12T15:13:00Z">
        <w:r w:rsidRPr="00F80A10">
          <w:rPr>
            <w:color w:val="000000"/>
            <w:szCs w:val="22"/>
            <w:lang w:val="da-DK"/>
          </w:rPr>
          <w:delText>dos</w:delText>
        </w:r>
      </w:del>
      <w:del w:id="476" w:author="AbbVie7" w:date="2025-05-12T15:13:00Z">
        <w:r w:rsidR="00B467CB">
          <w:rPr>
            <w:color w:val="000000"/>
            <w:szCs w:val="22"/>
            <w:lang w:val="da-DK"/>
          </w:rPr>
          <w:delText>is</w:delText>
        </w:r>
      </w:del>
      <w:del w:id="477" w:author="AbbVie7" w:date="2025-05-12T15:13:00Z">
        <w:r>
          <w:rPr>
            <w:color w:val="000000"/>
            <w:szCs w:val="22"/>
            <w:lang w:val="da-DK"/>
          </w:rPr>
          <w:delText xml:space="preserve"> </w:delText>
        </w:r>
      </w:del>
      <w:del w:id="478" w:author="AbbVie7" w:date="2025-05-12T15:13:00Z">
        <w:r w:rsidR="00580171">
          <w:rPr>
            <w:color w:val="000000"/>
            <w:szCs w:val="22"/>
            <w:lang w:val="da-DK"/>
          </w:rPr>
          <w:delText>til</w:delText>
        </w:r>
      </w:del>
      <w:del w:id="479" w:author="AbbVie7" w:date="2025-05-12T15:13:00Z">
        <w:r w:rsidRPr="00F80A10">
          <w:rPr>
            <w:color w:val="000000"/>
            <w:szCs w:val="22"/>
            <w:lang w:val="da-DK"/>
          </w:rPr>
          <w:delText xml:space="preserve"> 40 mg hver uge</w:delText>
        </w:r>
      </w:del>
      <w:del w:id="480" w:author="AbbVie7" w:date="2025-05-12T15:13:00Z">
        <w:r>
          <w:rPr>
            <w:color w:val="000000"/>
            <w:szCs w:val="22"/>
            <w:lang w:val="da-DK"/>
          </w:rPr>
          <w:delText xml:space="preserve"> eller 80 mg hver anden uge kan overvejes</w:delText>
        </w:r>
      </w:del>
      <w:del w:id="481" w:author="AbbVie7" w:date="2025-05-12T15:13:00Z">
        <w:r>
          <w:rPr>
            <w:lang w:val="da-DK"/>
          </w:rPr>
          <w:delText xml:space="preserve"> hos u</w:delText>
        </w:r>
      </w:del>
      <w:del w:id="482" w:author="AbbVie7" w:date="2025-05-12T15:13:00Z">
        <w:r w:rsidRPr="00417E05">
          <w:rPr>
            <w:lang w:val="da-DK"/>
          </w:rPr>
          <w:delText xml:space="preserve">nge patienter </w:delText>
        </w:r>
      </w:del>
      <w:del w:id="483" w:author="AbbVie7" w:date="2025-05-12T15:13:00Z">
        <w:r w:rsidRPr="00417E05">
          <w:rPr>
            <w:color w:val="000000"/>
            <w:szCs w:val="22"/>
            <w:lang w:val="da-DK"/>
          </w:rPr>
          <w:delText xml:space="preserve">med utilstrækkeligt respons på </w:delText>
        </w:r>
      </w:del>
      <w:del w:id="484" w:author="AbbVie7" w:date="2025-05-12T15:13:00Z">
        <w:r w:rsidRPr="00417E05">
          <w:rPr>
            <w:lang w:val="da-DK"/>
          </w:rPr>
          <w:delText>Humira 40 mg hver anden uge.</w:delText>
        </w:r>
      </w:del>
    </w:p>
    <w:p w:rsidR="005D667E" w:rsidRPr="00417E05" w:rsidP="005D667E" w14:paraId="479584B4" w14:textId="77777777">
      <w:pPr>
        <w:pStyle w:val="EMEANormal"/>
        <w:rPr>
          <w:del w:id="485" w:author="AbbVie7" w:date="2025-05-12T15:13:00Z"/>
          <w:lang w:val="da-DK"/>
        </w:rPr>
      </w:pPr>
    </w:p>
    <w:p w:rsidR="005D667E" w:rsidP="005D667E" w14:paraId="4E10BF79" w14:textId="77777777">
      <w:pPr>
        <w:pStyle w:val="EMEANormal"/>
        <w:rPr>
          <w:del w:id="486" w:author="AbbVie7" w:date="2025-05-12T15:13:00Z"/>
          <w:szCs w:val="22"/>
          <w:lang w:val="da-DK"/>
        </w:rPr>
      </w:pPr>
      <w:del w:id="487" w:author="AbbVie7" w:date="2025-05-12T15:13:00Z">
        <w:r w:rsidRPr="006D7205">
          <w:rPr>
            <w:szCs w:val="22"/>
            <w:lang w:val="da-DK"/>
          </w:rPr>
          <w:delText>Hvis det er nødvendigt</w:delText>
        </w:r>
      </w:del>
      <w:del w:id="488" w:author="AbbVie7" w:date="2025-05-12T15:13:00Z">
        <w:r>
          <w:rPr>
            <w:szCs w:val="22"/>
            <w:lang w:val="da-DK"/>
          </w:rPr>
          <w:delText>,</w:delText>
        </w:r>
      </w:del>
      <w:del w:id="489" w:author="AbbVie7" w:date="2025-05-12T15:13:00Z">
        <w:r w:rsidRPr="006D7205">
          <w:rPr>
            <w:szCs w:val="22"/>
            <w:lang w:val="da-DK"/>
          </w:rPr>
          <w:delText xml:space="preserve"> kan behandling med antibiotika fortsættes under </w:delText>
        </w:r>
      </w:del>
      <w:del w:id="490" w:author="AbbVie7" w:date="2025-05-12T15:13:00Z">
        <w:r>
          <w:rPr>
            <w:szCs w:val="22"/>
            <w:lang w:val="da-DK"/>
          </w:rPr>
          <w:delText>Humira-</w:delText>
        </w:r>
      </w:del>
      <w:del w:id="491" w:author="AbbVie7" w:date="2025-05-12T15:13:00Z">
        <w:r w:rsidRPr="006D7205">
          <w:rPr>
            <w:szCs w:val="22"/>
            <w:lang w:val="da-DK"/>
          </w:rPr>
          <w:delText>behandling</w:delText>
        </w:r>
      </w:del>
      <w:del w:id="492" w:author="AbbVie7" w:date="2025-05-12T15:13:00Z">
        <w:r>
          <w:rPr>
            <w:szCs w:val="22"/>
            <w:lang w:val="da-DK"/>
          </w:rPr>
          <w:delText>en</w:delText>
        </w:r>
      </w:del>
      <w:del w:id="493" w:author="AbbVie7" w:date="2025-05-12T15:13:00Z">
        <w:r w:rsidRPr="006D7205">
          <w:rPr>
            <w:szCs w:val="22"/>
            <w:lang w:val="da-DK"/>
          </w:rPr>
          <w:delText xml:space="preserve">. Det anbefales, at patienten vasker sine HS-læsioner dagligt med </w:delText>
        </w:r>
      </w:del>
      <w:del w:id="494" w:author="AbbVie7" w:date="2025-05-12T15:13:00Z">
        <w:r>
          <w:rPr>
            <w:szCs w:val="22"/>
            <w:lang w:val="da-DK"/>
          </w:rPr>
          <w:delText xml:space="preserve">et </w:delText>
        </w:r>
      </w:del>
      <w:del w:id="495" w:author="AbbVie7" w:date="2025-05-12T15:13:00Z">
        <w:r w:rsidRPr="006D7205">
          <w:rPr>
            <w:szCs w:val="22"/>
            <w:lang w:val="da-DK"/>
          </w:rPr>
          <w:delText>topikal</w:delText>
        </w:r>
      </w:del>
      <w:del w:id="496" w:author="AbbVie7" w:date="2025-05-12T15:13:00Z">
        <w:r>
          <w:rPr>
            <w:szCs w:val="22"/>
            <w:lang w:val="da-DK"/>
          </w:rPr>
          <w:delText>t</w:delText>
        </w:r>
      </w:del>
      <w:del w:id="497" w:author="AbbVie7" w:date="2025-05-12T15:13:00Z">
        <w:r w:rsidRPr="006D7205">
          <w:rPr>
            <w:szCs w:val="22"/>
            <w:lang w:val="da-DK"/>
          </w:rPr>
          <w:delText xml:space="preserve"> antiseptisk </w:delText>
        </w:r>
      </w:del>
      <w:del w:id="498" w:author="AbbVie7" w:date="2025-05-12T15:13:00Z">
        <w:r>
          <w:rPr>
            <w:szCs w:val="22"/>
            <w:lang w:val="da-DK"/>
          </w:rPr>
          <w:delText>middel</w:delText>
        </w:r>
      </w:del>
      <w:del w:id="499" w:author="AbbVie7" w:date="2025-05-12T15:13:00Z">
        <w:r w:rsidRPr="006D7205">
          <w:rPr>
            <w:szCs w:val="22"/>
            <w:lang w:val="da-DK"/>
          </w:rPr>
          <w:delText xml:space="preserve"> under </w:delText>
        </w:r>
      </w:del>
      <w:del w:id="500" w:author="AbbVie7" w:date="2025-05-12T15:13:00Z">
        <w:r>
          <w:rPr>
            <w:szCs w:val="22"/>
            <w:lang w:val="da-DK"/>
          </w:rPr>
          <w:delText>Humira-</w:delText>
        </w:r>
      </w:del>
      <w:del w:id="501" w:author="AbbVie7" w:date="2025-05-12T15:13:00Z">
        <w:r w:rsidRPr="006D7205">
          <w:rPr>
            <w:szCs w:val="22"/>
            <w:lang w:val="da-DK"/>
          </w:rPr>
          <w:delText>behandling</w:delText>
        </w:r>
      </w:del>
      <w:del w:id="502" w:author="AbbVie7" w:date="2025-05-12T15:13:00Z">
        <w:r>
          <w:rPr>
            <w:szCs w:val="22"/>
            <w:lang w:val="da-DK"/>
          </w:rPr>
          <w:delText>en</w:delText>
        </w:r>
      </w:del>
      <w:del w:id="503" w:author="AbbVie7" w:date="2025-05-12T15:13:00Z">
        <w:r w:rsidRPr="006D7205">
          <w:rPr>
            <w:szCs w:val="22"/>
            <w:lang w:val="da-DK"/>
          </w:rPr>
          <w:delText>.</w:delText>
        </w:r>
      </w:del>
    </w:p>
    <w:p w:rsidR="005D667E" w:rsidRPr="00417E05" w:rsidP="005D667E" w14:paraId="738E7173" w14:textId="77777777">
      <w:pPr>
        <w:pStyle w:val="EMEANormal"/>
        <w:rPr>
          <w:del w:id="504" w:author="AbbVie7" w:date="2025-05-12T15:13:00Z"/>
          <w:lang w:val="da-DK"/>
        </w:rPr>
      </w:pPr>
    </w:p>
    <w:p w:rsidR="005D667E" w:rsidP="005D667E" w14:paraId="3AA34994" w14:textId="77777777">
      <w:pPr>
        <w:pStyle w:val="EMEANormal"/>
        <w:rPr>
          <w:del w:id="505" w:author="AbbVie7" w:date="2025-05-12T15:13:00Z"/>
          <w:rFonts w:eastAsia="Calibri"/>
          <w:szCs w:val="22"/>
          <w:lang w:val="da-DK"/>
        </w:rPr>
      </w:pPr>
      <w:del w:id="506" w:author="AbbVie7" w:date="2025-05-12T15:13:00Z">
        <w:r>
          <w:rPr>
            <w:szCs w:val="22"/>
            <w:lang w:val="da-DK"/>
          </w:rPr>
          <w:delText>H</w:delText>
        </w:r>
      </w:del>
      <w:del w:id="507" w:author="AbbVie7" w:date="2025-05-12T15:13:00Z">
        <w:r w:rsidRPr="006D7205">
          <w:rPr>
            <w:szCs w:val="22"/>
            <w:lang w:val="da-DK"/>
          </w:rPr>
          <w:delText xml:space="preserve">os patienter, som ikke responderer inden for </w:delText>
        </w:r>
      </w:del>
      <w:del w:id="508" w:author="AbbVie7" w:date="2025-05-12T15:13:00Z">
        <w:r>
          <w:rPr>
            <w:szCs w:val="22"/>
            <w:lang w:val="da-DK"/>
          </w:rPr>
          <w:delText>12 uger, skal fortsat b</w:delText>
        </w:r>
      </w:del>
      <w:del w:id="509" w:author="AbbVie7" w:date="2025-05-12T15:13:00Z">
        <w:r w:rsidRPr="006D7205">
          <w:rPr>
            <w:szCs w:val="22"/>
            <w:lang w:val="da-DK"/>
          </w:rPr>
          <w:delText xml:space="preserve">ehandling nøje </w:delText>
        </w:r>
      </w:del>
      <w:del w:id="510" w:author="AbbVie7" w:date="2025-05-12T15:13:00Z">
        <w:r>
          <w:rPr>
            <w:szCs w:val="22"/>
            <w:lang w:val="da-DK"/>
          </w:rPr>
          <w:delText>gen</w:delText>
        </w:r>
      </w:del>
      <w:del w:id="511" w:author="AbbVie7" w:date="2025-05-12T15:13:00Z">
        <w:r w:rsidRPr="006D7205">
          <w:rPr>
            <w:szCs w:val="22"/>
            <w:lang w:val="da-DK"/>
          </w:rPr>
          <w:delText>overvejes.</w:delText>
        </w:r>
      </w:del>
      <w:del w:id="512" w:author="AbbVie7" w:date="2025-05-12T15:13:00Z">
        <w:r w:rsidRPr="006D7205">
          <w:rPr>
            <w:rFonts w:eastAsia="Calibri"/>
            <w:szCs w:val="22"/>
            <w:lang w:val="da-DK"/>
          </w:rPr>
          <w:delText xml:space="preserve"> </w:delText>
        </w:r>
      </w:del>
    </w:p>
    <w:p w:rsidR="005D667E" w:rsidRPr="007979EB" w:rsidP="005D667E" w14:paraId="254A95E6" w14:textId="77777777">
      <w:pPr>
        <w:rPr>
          <w:del w:id="513" w:author="AbbVie7" w:date="2025-05-12T15:13:00Z"/>
          <w:lang w:val="da-DK"/>
        </w:rPr>
      </w:pPr>
    </w:p>
    <w:p w:rsidR="005D667E" w:rsidRPr="00417E05" w:rsidP="005D667E" w14:paraId="396557F2" w14:textId="77777777">
      <w:pPr>
        <w:pStyle w:val="EMEANormal"/>
        <w:rPr>
          <w:del w:id="514" w:author="AbbVie7" w:date="2025-05-12T15:13:00Z"/>
          <w:lang w:val="da-DK"/>
        </w:rPr>
      </w:pPr>
      <w:del w:id="515" w:author="AbbVie7" w:date="2025-05-12T15:13:00Z">
        <w:r w:rsidRPr="006D7205">
          <w:rPr>
            <w:szCs w:val="22"/>
            <w:lang w:val="da-DK"/>
          </w:rPr>
          <w:delText>Hvis det bliver nødvendigt at afbryde behandlingen,</w:delText>
        </w:r>
      </w:del>
      <w:del w:id="516" w:author="AbbVie7" w:date="2025-05-12T15:13:00Z">
        <w:r>
          <w:rPr>
            <w:szCs w:val="22"/>
            <w:lang w:val="da-DK"/>
          </w:rPr>
          <w:delText xml:space="preserve"> </w:delText>
        </w:r>
      </w:del>
      <w:del w:id="517" w:author="AbbVie7" w:date="2025-05-12T15:13:00Z">
        <w:r w:rsidRPr="006D7205">
          <w:rPr>
            <w:szCs w:val="22"/>
            <w:lang w:val="da-DK"/>
          </w:rPr>
          <w:delText>kan der startes op igen med Humira</w:delText>
        </w:r>
      </w:del>
      <w:del w:id="518" w:author="AbbVie7" w:date="2025-05-12T15:13:00Z">
        <w:r>
          <w:rPr>
            <w:szCs w:val="22"/>
            <w:lang w:val="da-DK"/>
          </w:rPr>
          <w:delText xml:space="preserve"> efter behov</w:delText>
        </w:r>
      </w:del>
      <w:del w:id="519" w:author="AbbVie7" w:date="2025-05-12T15:13:00Z">
        <w:r w:rsidRPr="00417E05">
          <w:rPr>
            <w:lang w:val="da-DK"/>
          </w:rPr>
          <w:delText>.</w:delText>
        </w:r>
      </w:del>
    </w:p>
    <w:p w:rsidR="005D667E" w:rsidRPr="00417E05" w:rsidP="005D667E" w14:paraId="7FEBAC03" w14:textId="77777777">
      <w:pPr>
        <w:pStyle w:val="EMEANormal"/>
        <w:rPr>
          <w:del w:id="520" w:author="AbbVie7" w:date="2025-05-12T15:13:00Z"/>
          <w:lang w:val="da-DK"/>
        </w:rPr>
      </w:pPr>
    </w:p>
    <w:p w:rsidR="005D667E" w:rsidP="005D667E" w14:paraId="0F32EBC6" w14:textId="77777777">
      <w:pPr>
        <w:pStyle w:val="EMEANormal"/>
        <w:rPr>
          <w:del w:id="521" w:author="AbbVie7" w:date="2025-05-12T15:13:00Z"/>
          <w:lang w:val="da-DK"/>
        </w:rPr>
      </w:pPr>
      <w:del w:id="522" w:author="AbbVie7" w:date="2025-05-12T15:13:00Z">
        <w:r w:rsidRPr="006D7205">
          <w:rPr>
            <w:rFonts w:eastAsia="Calibri"/>
            <w:szCs w:val="22"/>
            <w:lang w:val="da-DK"/>
          </w:rPr>
          <w:delText>B</w:delText>
        </w:r>
      </w:del>
      <w:del w:id="523" w:author="AbbVie7" w:date="2025-05-12T15:13:00Z">
        <w:r w:rsidRPr="006D7205">
          <w:rPr>
            <w:szCs w:val="22"/>
            <w:lang w:val="da-DK"/>
          </w:rPr>
          <w:delText xml:space="preserve">enefit/risk-forholdet ved fortsat langtidsbehandling </w:delText>
        </w:r>
      </w:del>
      <w:del w:id="524" w:author="AbbVie7" w:date="2025-05-12T15:13:00Z">
        <w:r>
          <w:rPr>
            <w:szCs w:val="22"/>
            <w:lang w:val="da-DK"/>
          </w:rPr>
          <w:delText>skal</w:delText>
        </w:r>
      </w:del>
      <w:del w:id="525" w:author="AbbVie7" w:date="2025-05-12T15:13:00Z">
        <w:r w:rsidRPr="006D7205">
          <w:rPr>
            <w:szCs w:val="22"/>
            <w:lang w:val="da-DK"/>
          </w:rPr>
          <w:delText xml:space="preserve"> løbende evalueres (se pkt. 5.1).</w:delText>
        </w:r>
      </w:del>
    </w:p>
    <w:p w:rsidR="005D667E" w:rsidRPr="00417E05" w:rsidP="005D667E" w14:paraId="2F8BC7FF" w14:textId="77777777">
      <w:pPr>
        <w:pStyle w:val="EMEANormal"/>
        <w:rPr>
          <w:del w:id="526" w:author="AbbVie7" w:date="2025-05-12T15:13:00Z"/>
          <w:lang w:val="da-DK"/>
        </w:rPr>
      </w:pPr>
    </w:p>
    <w:p w:rsidR="00CE7D12" w:rsidP="005D667E" w14:paraId="20845CE7" w14:textId="77777777">
      <w:pPr>
        <w:rPr>
          <w:del w:id="527" w:author="AbbVie7" w:date="2025-05-12T15:13:00Z"/>
          <w:lang w:val="da-DK"/>
        </w:rPr>
      </w:pPr>
      <w:del w:id="528" w:author="AbbVie7" w:date="2025-05-12T15:13:00Z">
        <w:r w:rsidRPr="00A976E4">
          <w:rPr>
            <w:lang w:val="da-DK"/>
          </w:rPr>
          <w:delText>De</w:delText>
        </w:r>
      </w:del>
      <w:del w:id="529" w:author="AbbVie7" w:date="2025-05-12T15:13:00Z">
        <w:r>
          <w:rPr>
            <w:lang w:val="da-DK"/>
          </w:rPr>
          <w:delText xml:space="preserve">t er ikke relevant at bruge </w:delText>
        </w:r>
      </w:del>
      <w:del w:id="530" w:author="AbbVie7" w:date="2025-05-12T15:13:00Z">
        <w:r w:rsidRPr="00A976E4">
          <w:rPr>
            <w:lang w:val="da-DK"/>
          </w:rPr>
          <w:delText xml:space="preserve">Humira hos </w:delText>
        </w:r>
      </w:del>
      <w:del w:id="531" w:author="AbbVie7" w:date="2025-05-12T15:13:00Z">
        <w:r>
          <w:rPr>
            <w:lang w:val="da-DK"/>
          </w:rPr>
          <w:delText>børn under 12</w:delText>
        </w:r>
      </w:del>
      <w:del w:id="532" w:author="AbbVie7" w:date="2025-05-12T15:13:00Z">
        <w:r w:rsidRPr="00A976E4">
          <w:rPr>
            <w:lang w:val="da-DK"/>
          </w:rPr>
          <w:delText xml:space="preserve"> </w:delText>
        </w:r>
      </w:del>
      <w:del w:id="533" w:author="AbbVie7" w:date="2025-05-12T15:13:00Z">
        <w:r>
          <w:rPr>
            <w:lang w:val="da-DK"/>
          </w:rPr>
          <w:delText>år til denne indikation</w:delText>
        </w:r>
      </w:del>
      <w:del w:id="534" w:author="AbbVie7" w:date="2025-05-12T15:13:00Z">
        <w:r w:rsidRPr="00A976E4">
          <w:rPr>
            <w:lang w:val="da-DK"/>
          </w:rPr>
          <w:delText>.</w:delText>
        </w:r>
      </w:del>
    </w:p>
    <w:p w:rsidR="00CE7D12" w14:paraId="10ECC68A" w14:textId="77777777">
      <w:pPr>
        <w:rPr>
          <w:del w:id="535" w:author="AbbVie7" w:date="2025-05-12T15:13:00Z"/>
          <w:u w:val="single"/>
          <w:lang w:val="da-DK"/>
        </w:rPr>
      </w:pPr>
    </w:p>
    <w:p w:rsidR="00EC24F9" w:rsidP="00EC24F9" w14:paraId="66894D95" w14:textId="77777777">
      <w:pPr>
        <w:pStyle w:val="EMEANormal"/>
        <w:rPr>
          <w:del w:id="536" w:author="AbbVie7" w:date="2025-05-12T15:13:00Z"/>
          <w:lang w:val="da-DK"/>
        </w:rPr>
      </w:pPr>
      <w:del w:id="537" w:author="AbbVie7" w:date="2025-05-12T15:13:00Z">
        <w:r>
          <w:rPr>
            <w:lang w:val="da-DK"/>
          </w:rPr>
          <w:delText xml:space="preserve">Humira </w:delText>
        </w:r>
      </w:del>
      <w:del w:id="538" w:author="AbbVie7" w:date="2025-05-12T15:13:00Z">
        <w:r w:rsidR="006E5104">
          <w:rPr>
            <w:lang w:val="da-DK"/>
          </w:rPr>
          <w:delText>kan være</w:delText>
        </w:r>
      </w:del>
      <w:del w:id="539" w:author="AbbVie7" w:date="2025-05-12T15:13:00Z">
        <w:r>
          <w:rPr>
            <w:lang w:val="da-DK"/>
          </w:rPr>
          <w:delText xml:space="preserve"> tilgængelig i andre styrker og/eller lægemiddelformer afhængigt af individuelt behandlingsbehov.</w:delText>
        </w:r>
      </w:del>
    </w:p>
    <w:p w:rsidR="00EC24F9" w14:paraId="3C7248D6" w14:textId="77777777">
      <w:pPr>
        <w:rPr>
          <w:del w:id="540" w:author="AbbVie7" w:date="2025-05-12T15:13:00Z"/>
          <w:u w:val="single"/>
          <w:lang w:val="da-DK"/>
        </w:rPr>
      </w:pPr>
    </w:p>
    <w:p w:rsidR="00BD5306" w:rsidRPr="008D74C5" w:rsidP="00BD5306" w14:paraId="07610F50" w14:textId="77777777">
      <w:pPr>
        <w:pStyle w:val="EMEANormal"/>
        <w:rPr>
          <w:del w:id="541" w:author="AbbVie7" w:date="2025-05-12T15:13:00Z"/>
          <w:i/>
          <w:szCs w:val="22"/>
          <w:lang w:val="da-DK"/>
        </w:rPr>
      </w:pPr>
      <w:del w:id="542" w:author="AbbVie7" w:date="2025-05-12T15:13:00Z">
        <w:r w:rsidRPr="008D74C5">
          <w:rPr>
            <w:i/>
            <w:szCs w:val="22"/>
            <w:lang w:val="da-DK"/>
          </w:rPr>
          <w:delText>Crohns sygdom hos børn</w:delText>
        </w:r>
      </w:del>
    </w:p>
    <w:p w:rsidR="00BD5306" w:rsidRPr="009D0579" w:rsidP="00BD5306" w14:paraId="3195342C" w14:textId="77777777">
      <w:pPr>
        <w:pStyle w:val="EMEANormal"/>
        <w:rPr>
          <w:del w:id="543" w:author="AbbVie7" w:date="2025-05-12T15:13:00Z"/>
          <w:szCs w:val="22"/>
          <w:lang w:val="da-DK"/>
        </w:rPr>
      </w:pPr>
    </w:p>
    <w:p w:rsidR="005E7EB3" w:rsidRPr="008D74C5" w:rsidP="005E7EB3" w14:paraId="43FF5A18" w14:textId="77777777">
      <w:pPr>
        <w:rPr>
          <w:del w:id="544" w:author="AbbVie7" w:date="2025-05-12T15:13:00Z"/>
          <w:lang w:val="da-DK"/>
        </w:rPr>
      </w:pPr>
      <w:del w:id="545" w:author="AbbVie7" w:date="2025-05-12T15:13:00Z">
        <w:r w:rsidRPr="003A686E">
          <w:rPr>
            <w:lang w:val="da-DK"/>
          </w:rPr>
          <w:delText>Den anbefalede Humira-dosis til patienter</w:delText>
        </w:r>
      </w:del>
      <w:del w:id="546" w:author="AbbVie7" w:date="2025-05-12T15:13:00Z">
        <w:r>
          <w:rPr>
            <w:lang w:val="da-DK"/>
          </w:rPr>
          <w:delText xml:space="preserve"> med </w:delText>
        </w:r>
      </w:del>
      <w:del w:id="547" w:author="AbbVie7" w:date="2025-05-12T15:13:00Z">
        <w:r w:rsidRPr="00C3109F">
          <w:rPr>
            <w:szCs w:val="22"/>
            <w:lang w:val="da-DK"/>
          </w:rPr>
          <w:delText>Crohns sygdom</w:delText>
        </w:r>
      </w:del>
      <w:del w:id="548" w:author="AbbVie7" w:date="2025-05-12T15:13:00Z">
        <w:r>
          <w:rPr>
            <w:szCs w:val="22"/>
            <w:lang w:val="da-DK"/>
          </w:rPr>
          <w:delText xml:space="preserve"> fra 6 til 17 år </w:delText>
        </w:r>
      </w:del>
      <w:del w:id="549" w:author="AbbVie7" w:date="2025-05-12T15:13:00Z">
        <w:r w:rsidRPr="003A686E">
          <w:rPr>
            <w:lang w:val="da-DK"/>
          </w:rPr>
          <w:delText>er</w:delText>
        </w:r>
      </w:del>
      <w:del w:id="550" w:author="AbbVie7" w:date="2025-05-12T15:13:00Z">
        <w:r>
          <w:rPr>
            <w:lang w:val="da-DK"/>
          </w:rPr>
          <w:delText xml:space="preserve"> baseret på legemsvægt (tabel 4). Humira </w:delText>
        </w:r>
      </w:del>
      <w:del w:id="551" w:author="AbbVie7" w:date="2025-05-12T15:13:00Z">
        <w:r w:rsidRPr="003A686E">
          <w:rPr>
            <w:lang w:val="da-DK"/>
          </w:rPr>
          <w:delText>administrere</w:delText>
        </w:r>
      </w:del>
      <w:del w:id="552" w:author="AbbVie7" w:date="2025-05-12T15:13:00Z">
        <w:r>
          <w:rPr>
            <w:lang w:val="da-DK"/>
          </w:rPr>
          <w:delText>s</w:delText>
        </w:r>
      </w:del>
      <w:del w:id="553" w:author="AbbVie7" w:date="2025-05-12T15:13:00Z">
        <w:r w:rsidRPr="003A686E">
          <w:rPr>
            <w:lang w:val="da-DK"/>
          </w:rPr>
          <w:delText xml:space="preserve"> som subkutan injektion</w:delText>
        </w:r>
      </w:del>
      <w:del w:id="554" w:author="AbbVie7" w:date="2025-05-12T15:13:00Z">
        <w:r w:rsidR="00FF788E">
          <w:rPr>
            <w:lang w:val="da-DK"/>
          </w:rPr>
          <w:delText>.</w:delText>
        </w:r>
      </w:del>
    </w:p>
    <w:p w:rsidR="005E7EB3" w:rsidP="00BD5306" w14:paraId="363029F4" w14:textId="77777777">
      <w:pPr>
        <w:rPr>
          <w:del w:id="555" w:author="AbbVie7" w:date="2025-05-12T15:13:00Z"/>
          <w:szCs w:val="22"/>
          <w:lang w:val="da-DK"/>
        </w:rPr>
      </w:pPr>
    </w:p>
    <w:p w:rsidR="005E7EB3" w:rsidRPr="00FF788E" w:rsidP="0073465B" w14:paraId="70C64A4F" w14:textId="77777777">
      <w:pPr>
        <w:keepNext/>
        <w:ind w:left="720"/>
        <w:jc w:val="center"/>
        <w:rPr>
          <w:del w:id="556" w:author="AbbVie7" w:date="2025-05-12T15:13:00Z"/>
          <w:szCs w:val="22"/>
          <w:lang w:val="da-DK"/>
        </w:rPr>
      </w:pPr>
      <w:del w:id="557" w:author="AbbVie7" w:date="2025-05-12T15:13:00Z">
        <w:r w:rsidRPr="008963B6">
          <w:rPr>
            <w:b/>
            <w:szCs w:val="22"/>
            <w:lang w:val="da-DK"/>
          </w:rPr>
          <w:delText xml:space="preserve">Tabel 4. </w:delText>
        </w:r>
      </w:del>
      <w:del w:id="558" w:author="AbbVie7" w:date="2025-05-12T15:13:00Z">
        <w:r w:rsidRPr="00732F41">
          <w:rPr>
            <w:b/>
            <w:szCs w:val="22"/>
            <w:lang w:val="da-DK"/>
          </w:rPr>
          <w:delText xml:space="preserve">Humira-dosis til </w:delText>
        </w:r>
      </w:del>
      <w:del w:id="559" w:author="AbbVie7" w:date="2025-05-12T15:13:00Z">
        <w:r w:rsidR="00015D7A">
          <w:rPr>
            <w:b/>
            <w:szCs w:val="22"/>
            <w:lang w:val="da-DK"/>
          </w:rPr>
          <w:delText xml:space="preserve">pædiatriske </w:delText>
        </w:r>
      </w:del>
      <w:del w:id="560" w:author="AbbVie7" w:date="2025-05-12T15:13:00Z">
        <w:r w:rsidRPr="00732F41">
          <w:rPr>
            <w:b/>
            <w:szCs w:val="22"/>
            <w:lang w:val="da-DK"/>
          </w:rPr>
          <w:delText xml:space="preserve">patienter med </w:delText>
        </w:r>
      </w:del>
      <w:del w:id="561" w:author="AbbVie7" w:date="2025-05-12T15:13:00Z">
        <w:r w:rsidRPr="008963B6">
          <w:rPr>
            <w:b/>
            <w:szCs w:val="22"/>
            <w:lang w:val="da-DK"/>
          </w:rPr>
          <w:delText>Crohns sygdom</w:delText>
        </w:r>
      </w:del>
    </w:p>
    <w:p w:rsidR="005E7EB3" w:rsidRPr="008963B6" w:rsidP="005E7EB3" w14:paraId="021D9C48" w14:textId="77777777">
      <w:pPr>
        <w:keepNext/>
        <w:rPr>
          <w:del w:id="562" w:author="AbbVie7" w:date="2025-05-12T15:13:00Z"/>
          <w:lang w:val="da-DK"/>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1155"/>
        <w:gridCol w:w="5853"/>
        <w:gridCol w:w="2047"/>
      </w:tblGrid>
      <w:tr w14:paraId="2B1A9DD5" w14:textId="77777777" w:rsidTr="002535F8">
        <w:tblPrEx>
          <w:tblW w:w="5000" w:type="pct"/>
          <w:tblLook w:val="04A0"/>
        </w:tblPrEx>
        <w:trPr>
          <w:tblHeader/>
          <w:del w:id="563" w:author="AbbVie7" w:date="2025-05-12T15:13:00Z"/>
        </w:trPr>
        <w:tc>
          <w:tcPr>
            <w:tcW w:w="0" w:type="auto"/>
            <w:tcBorders>
              <w:top w:val="single" w:sz="6" w:space="0" w:color="000000"/>
              <w:left w:val="single" w:sz="6" w:space="0" w:color="000000"/>
              <w:bottom w:val="single" w:sz="6" w:space="0" w:color="000000"/>
              <w:right w:val="single" w:sz="6" w:space="0" w:color="000000"/>
            </w:tcBorders>
            <w:hideMark/>
          </w:tcPr>
          <w:p w:rsidR="005E7EB3" w:rsidP="0073465B" w14:paraId="45013911" w14:textId="77777777">
            <w:pPr>
              <w:keepNext/>
              <w:jc w:val="center"/>
              <w:rPr>
                <w:del w:id="564" w:author="AbbVie7" w:date="2025-05-12T15:13:00Z"/>
              </w:rPr>
            </w:pPr>
            <w:del w:id="565" w:author="AbbVie7" w:date="2025-05-12T15:13:00Z">
              <w:r>
                <w:rPr>
                  <w:b/>
                </w:rPr>
                <w:delText>Patientvægt</w:delText>
              </w:r>
            </w:del>
          </w:p>
        </w:tc>
        <w:tc>
          <w:tcPr>
            <w:tcW w:w="0" w:type="auto"/>
            <w:tcBorders>
              <w:top w:val="single" w:sz="6" w:space="0" w:color="000000"/>
              <w:left w:val="single" w:sz="6" w:space="0" w:color="000000"/>
              <w:bottom w:val="single" w:sz="6" w:space="0" w:color="000000"/>
              <w:right w:val="single" w:sz="6" w:space="0" w:color="000000"/>
            </w:tcBorders>
            <w:hideMark/>
          </w:tcPr>
          <w:p w:rsidR="005E7EB3" w:rsidRPr="008963B6" w:rsidP="002535F8" w14:paraId="5AF722E2" w14:textId="77777777">
            <w:pPr>
              <w:keepNext/>
              <w:jc w:val="center"/>
              <w:rPr>
                <w:del w:id="566" w:author="AbbVie7" w:date="2025-05-12T15:13:00Z"/>
                <w:b/>
              </w:rPr>
            </w:pPr>
            <w:del w:id="567" w:author="AbbVie7" w:date="2025-05-12T15:13:00Z">
              <w:r w:rsidRPr="008963B6">
                <w:rPr>
                  <w:b/>
                  <w:szCs w:val="22"/>
                  <w:lang w:val="da-DK"/>
                </w:rPr>
                <w:delText>Induktionsdosering</w:delText>
              </w:r>
            </w:del>
          </w:p>
        </w:tc>
        <w:tc>
          <w:tcPr>
            <w:tcW w:w="0" w:type="auto"/>
            <w:tcBorders>
              <w:top w:val="single" w:sz="6" w:space="0" w:color="000000"/>
              <w:left w:val="single" w:sz="6" w:space="0" w:color="000000"/>
              <w:bottom w:val="single" w:sz="6" w:space="0" w:color="000000"/>
              <w:right w:val="single" w:sz="6" w:space="0" w:color="000000"/>
            </w:tcBorders>
            <w:hideMark/>
          </w:tcPr>
          <w:p w:rsidR="005E7EB3" w:rsidP="002535F8" w14:paraId="5602238C" w14:textId="77777777">
            <w:pPr>
              <w:keepNext/>
              <w:jc w:val="center"/>
              <w:rPr>
                <w:del w:id="568" w:author="AbbVie7" w:date="2025-05-12T15:13:00Z"/>
              </w:rPr>
            </w:pPr>
            <w:del w:id="569" w:author="AbbVie7" w:date="2025-05-12T15:13:00Z">
              <w:r>
                <w:rPr>
                  <w:b/>
                </w:rPr>
                <w:delText>Vedligeholdelsesdosis</w:delText>
              </w:r>
            </w:del>
            <w:del w:id="570" w:author="AbbVie7" w:date="2025-05-12T15:13:00Z">
              <w:r>
                <w:rPr>
                  <w:b/>
                </w:rPr>
                <w:br/>
                <w:delText>Startende ved uge 4</w:delText>
              </w:r>
            </w:del>
          </w:p>
        </w:tc>
      </w:tr>
      <w:tr w14:paraId="0D8B577C" w14:textId="77777777" w:rsidTr="002535F8">
        <w:tblPrEx>
          <w:tblW w:w="5000" w:type="pct"/>
          <w:tblLook w:val="04A0"/>
        </w:tblPrEx>
        <w:trPr>
          <w:del w:id="571" w:author="AbbVie7" w:date="2025-05-12T15:13:00Z"/>
        </w:trPr>
        <w:tc>
          <w:tcPr>
            <w:tcW w:w="0" w:type="auto"/>
            <w:tcBorders>
              <w:top w:val="single" w:sz="6" w:space="0" w:color="000000"/>
              <w:left w:val="single" w:sz="6" w:space="0" w:color="000000"/>
              <w:bottom w:val="single" w:sz="6" w:space="0" w:color="000000"/>
              <w:right w:val="single" w:sz="6" w:space="0" w:color="000000"/>
            </w:tcBorders>
            <w:hideMark/>
          </w:tcPr>
          <w:p w:rsidR="005E7EB3" w:rsidP="002535F8" w14:paraId="3725C467" w14:textId="77777777">
            <w:pPr>
              <w:keepNext/>
              <w:jc w:val="center"/>
              <w:rPr>
                <w:del w:id="572" w:author="AbbVie7" w:date="2025-05-12T15:13:00Z"/>
              </w:rPr>
            </w:pPr>
            <w:del w:id="573" w:author="AbbVie7" w:date="2025-05-12T15:13:00Z">
              <w:r>
                <w:delText>&lt; 40 kg</w:delText>
              </w:r>
            </w:del>
          </w:p>
        </w:tc>
        <w:tc>
          <w:tcPr>
            <w:tcW w:w="0" w:type="auto"/>
            <w:tcBorders>
              <w:top w:val="single" w:sz="6" w:space="0" w:color="000000"/>
              <w:left w:val="single" w:sz="6" w:space="0" w:color="000000"/>
              <w:bottom w:val="single" w:sz="6" w:space="0" w:color="000000"/>
              <w:right w:val="single" w:sz="6" w:space="0" w:color="000000"/>
            </w:tcBorders>
            <w:hideMark/>
          </w:tcPr>
          <w:p w:rsidR="005E7EB3" w:rsidRPr="008963B6" w:rsidP="005E7EB3" w14:paraId="3EEC7CF5" w14:textId="77777777">
            <w:pPr>
              <w:keepNext/>
              <w:numPr>
                <w:ilvl w:val="0"/>
                <w:numId w:val="136"/>
              </w:numPr>
              <w:tabs>
                <w:tab w:val="clear" w:pos="562"/>
              </w:tabs>
              <w:suppressAutoHyphens w:val="0"/>
              <w:ind w:left="307" w:hanging="180"/>
              <w:rPr>
                <w:del w:id="574" w:author="AbbVie7" w:date="2025-05-12T15:13:00Z"/>
                <w:szCs w:val="22"/>
                <w:lang w:val="da-DK"/>
              </w:rPr>
            </w:pPr>
            <w:del w:id="575" w:author="AbbVie7" w:date="2025-05-12T15:13:00Z">
              <w:r w:rsidRPr="008963B6">
                <w:rPr>
                  <w:szCs w:val="22"/>
                  <w:lang w:val="da-DK"/>
                </w:rPr>
                <w:delText xml:space="preserve">40 mg </w:delText>
              </w:r>
            </w:del>
            <w:del w:id="576" w:author="AbbVie7" w:date="2025-05-12T15:13:00Z">
              <w:r w:rsidRPr="00C3109F">
                <w:rPr>
                  <w:szCs w:val="22"/>
                  <w:lang w:val="da-DK"/>
                </w:rPr>
                <w:delText xml:space="preserve">i uge 0 </w:delText>
              </w:r>
            </w:del>
            <w:del w:id="577" w:author="AbbVie7" w:date="2025-05-12T15:13:00Z">
              <w:r>
                <w:rPr>
                  <w:szCs w:val="22"/>
                  <w:lang w:val="da-DK"/>
                </w:rPr>
                <w:delText xml:space="preserve">og </w:delText>
              </w:r>
            </w:del>
            <w:del w:id="578" w:author="AbbVie7" w:date="2025-05-12T15:13:00Z">
              <w:r w:rsidRPr="008963B6">
                <w:rPr>
                  <w:szCs w:val="22"/>
                  <w:lang w:val="da-DK"/>
                </w:rPr>
                <w:delText xml:space="preserve">20 mg </w:delText>
              </w:r>
            </w:del>
            <w:del w:id="579" w:author="AbbVie7" w:date="2025-05-12T15:13:00Z">
              <w:r w:rsidRPr="00C3109F">
                <w:rPr>
                  <w:szCs w:val="22"/>
                  <w:lang w:val="da-DK"/>
                </w:rPr>
                <w:delText>i uge 2</w:delText>
              </w:r>
            </w:del>
          </w:p>
          <w:p w:rsidR="005E7EB3" w:rsidRPr="008963B6" w:rsidP="002535F8" w14:paraId="11829F2B" w14:textId="77777777">
            <w:pPr>
              <w:keepNext/>
              <w:tabs>
                <w:tab w:val="clear" w:pos="562"/>
              </w:tabs>
              <w:suppressAutoHyphens w:val="0"/>
              <w:ind w:left="337"/>
              <w:rPr>
                <w:del w:id="580" w:author="AbbVie7" w:date="2025-05-12T15:13:00Z"/>
                <w:szCs w:val="22"/>
                <w:lang w:val="da-DK"/>
              </w:rPr>
            </w:pPr>
          </w:p>
          <w:p w:rsidR="005E7EB3" w:rsidRPr="008963B6" w:rsidP="002535F8" w14:paraId="5B20F821" w14:textId="77777777">
            <w:pPr>
              <w:keepNext/>
              <w:tabs>
                <w:tab w:val="clear" w:pos="562"/>
              </w:tabs>
              <w:suppressAutoHyphens w:val="0"/>
              <w:ind w:left="150"/>
              <w:rPr>
                <w:del w:id="581" w:author="AbbVie7" w:date="2025-05-12T15:13:00Z"/>
                <w:szCs w:val="22"/>
                <w:lang w:val="da-DK"/>
              </w:rPr>
            </w:pPr>
            <w:del w:id="582" w:author="AbbVie7" w:date="2025-05-12T15:13:00Z">
              <w:r>
                <w:rPr>
                  <w:szCs w:val="22"/>
                  <w:lang w:val="da-DK"/>
                </w:rPr>
                <w:delText>Hvis</w:delText>
              </w:r>
            </w:del>
            <w:del w:id="583" w:author="AbbVie7" w:date="2025-05-12T15:13:00Z">
              <w:r w:rsidRPr="00C3109F">
                <w:rPr>
                  <w:szCs w:val="22"/>
                  <w:lang w:val="da-DK"/>
                </w:rPr>
                <w:delText xml:space="preserve"> der er brug for et hurtigere behandling</w:delText>
              </w:r>
            </w:del>
            <w:del w:id="584" w:author="AbbVie7" w:date="2025-05-12T15:13:00Z">
              <w:r>
                <w:rPr>
                  <w:szCs w:val="22"/>
                  <w:lang w:val="da-DK"/>
                </w:rPr>
                <w:delText>srespons</w:delText>
              </w:r>
            </w:del>
            <w:del w:id="585" w:author="AbbVie7" w:date="2025-05-12T15:13:00Z">
              <w:r w:rsidRPr="00C3109F">
                <w:rPr>
                  <w:szCs w:val="22"/>
                  <w:lang w:val="da-DK"/>
                </w:rPr>
                <w:delText>, kan</w:delText>
              </w:r>
            </w:del>
            <w:del w:id="586" w:author="AbbVie7" w:date="2025-05-12T15:13:00Z">
              <w:r>
                <w:rPr>
                  <w:szCs w:val="22"/>
                  <w:lang w:val="da-DK"/>
                </w:rPr>
                <w:delText xml:space="preserve"> nedenstående dosis</w:delText>
              </w:r>
            </w:del>
            <w:del w:id="587" w:author="AbbVie7" w:date="2025-05-12T15:13:00Z">
              <w:r w:rsidRPr="00C3109F">
                <w:rPr>
                  <w:szCs w:val="22"/>
                  <w:lang w:val="da-DK"/>
                </w:rPr>
                <w:delText xml:space="preserve"> anvendes med </w:delText>
              </w:r>
            </w:del>
            <w:del w:id="588" w:author="AbbVie7" w:date="2025-05-12T15:13:00Z">
              <w:r>
                <w:rPr>
                  <w:szCs w:val="22"/>
                  <w:lang w:val="da-DK"/>
                </w:rPr>
                <w:delText>opmærksomheden rettet mod</w:delText>
              </w:r>
            </w:del>
            <w:del w:id="589" w:author="AbbVie7" w:date="2025-05-12T15:13:00Z">
              <w:r w:rsidRPr="00C3109F">
                <w:rPr>
                  <w:szCs w:val="22"/>
                  <w:lang w:val="da-DK"/>
                </w:rPr>
                <w:delText xml:space="preserve">, at risikoen for bivirkninger </w:delText>
              </w:r>
            </w:del>
            <w:del w:id="590" w:author="AbbVie7" w:date="2025-05-12T15:13:00Z">
              <w:r>
                <w:rPr>
                  <w:szCs w:val="22"/>
                  <w:lang w:val="da-DK"/>
                </w:rPr>
                <w:delText>kan være</w:delText>
              </w:r>
            </w:del>
            <w:del w:id="591" w:author="AbbVie7" w:date="2025-05-12T15:13:00Z">
              <w:r w:rsidRPr="00C3109F">
                <w:rPr>
                  <w:szCs w:val="22"/>
                  <w:lang w:val="da-DK"/>
                </w:rPr>
                <w:delText xml:space="preserve"> </w:delText>
              </w:r>
            </w:del>
            <w:del w:id="592" w:author="AbbVie7" w:date="2025-05-12T15:13:00Z">
              <w:r>
                <w:rPr>
                  <w:szCs w:val="22"/>
                  <w:lang w:val="da-DK"/>
                </w:rPr>
                <w:delText>øget</w:delText>
              </w:r>
            </w:del>
            <w:del w:id="593" w:author="AbbVie7" w:date="2025-05-12T15:13:00Z">
              <w:r w:rsidRPr="00C3109F">
                <w:rPr>
                  <w:szCs w:val="22"/>
                  <w:lang w:val="da-DK"/>
                </w:rPr>
                <w:delText xml:space="preserve"> </w:delText>
              </w:r>
            </w:del>
            <w:del w:id="594" w:author="AbbVie7" w:date="2025-05-12T15:13:00Z">
              <w:r>
                <w:rPr>
                  <w:szCs w:val="22"/>
                  <w:lang w:val="da-DK"/>
                </w:rPr>
                <w:delText>med den højere</w:delText>
              </w:r>
            </w:del>
            <w:del w:id="595" w:author="AbbVie7" w:date="2025-05-12T15:13:00Z">
              <w:r w:rsidRPr="00C3109F">
                <w:rPr>
                  <w:szCs w:val="22"/>
                  <w:lang w:val="da-DK"/>
                </w:rPr>
                <w:delText xml:space="preserve"> induktion</w:delText>
              </w:r>
            </w:del>
            <w:del w:id="596" w:author="AbbVie7" w:date="2025-05-12T15:13:00Z">
              <w:r>
                <w:rPr>
                  <w:szCs w:val="22"/>
                  <w:lang w:val="da-DK"/>
                </w:rPr>
                <w:delText>sdosering:</w:delText>
              </w:r>
            </w:del>
          </w:p>
          <w:p w:rsidR="005E7EB3" w:rsidRPr="008963B6" w:rsidP="005E7EB3" w14:paraId="1ADBFD15" w14:textId="77777777">
            <w:pPr>
              <w:keepNext/>
              <w:numPr>
                <w:ilvl w:val="0"/>
                <w:numId w:val="138"/>
              </w:numPr>
              <w:tabs>
                <w:tab w:val="clear" w:pos="562"/>
              </w:tabs>
              <w:suppressAutoHyphens w:val="0"/>
              <w:ind w:left="307" w:hanging="180"/>
              <w:rPr>
                <w:del w:id="597" w:author="AbbVie7" w:date="2025-05-12T15:13:00Z"/>
                <w:iCs/>
                <w:szCs w:val="22"/>
                <w:lang w:val="da-DK"/>
              </w:rPr>
            </w:pPr>
            <w:del w:id="598" w:author="AbbVie7" w:date="2025-05-12T15:13:00Z">
              <w:r w:rsidRPr="008963B6">
                <w:rPr>
                  <w:szCs w:val="22"/>
                  <w:lang w:val="da-DK"/>
                </w:rPr>
                <w:delText xml:space="preserve">80 mg </w:delText>
              </w:r>
            </w:del>
            <w:del w:id="599" w:author="AbbVie7" w:date="2025-05-12T15:13:00Z">
              <w:r w:rsidRPr="00C3109F">
                <w:rPr>
                  <w:szCs w:val="22"/>
                  <w:lang w:val="da-DK"/>
                </w:rPr>
                <w:delText xml:space="preserve">i uge 0 </w:delText>
              </w:r>
            </w:del>
            <w:del w:id="600" w:author="AbbVie7" w:date="2025-05-12T15:13:00Z">
              <w:r>
                <w:rPr>
                  <w:szCs w:val="22"/>
                  <w:lang w:val="da-DK"/>
                </w:rPr>
                <w:delText xml:space="preserve">og </w:delText>
              </w:r>
            </w:del>
            <w:del w:id="601" w:author="AbbVie7" w:date="2025-05-12T15:13:00Z">
              <w:r w:rsidRPr="008963B6">
                <w:rPr>
                  <w:szCs w:val="22"/>
                  <w:lang w:val="da-DK"/>
                </w:rPr>
                <w:delText xml:space="preserve">40 mg </w:delText>
              </w:r>
            </w:del>
            <w:del w:id="602" w:author="AbbVie7" w:date="2025-05-12T15:13:00Z">
              <w:r w:rsidRPr="00C3109F">
                <w:rPr>
                  <w:szCs w:val="22"/>
                  <w:lang w:val="da-DK"/>
                </w:rPr>
                <w:delText>i uge 2</w:delText>
              </w:r>
            </w:del>
          </w:p>
        </w:tc>
        <w:tc>
          <w:tcPr>
            <w:tcW w:w="0" w:type="auto"/>
            <w:tcBorders>
              <w:top w:val="single" w:sz="6" w:space="0" w:color="000000"/>
              <w:left w:val="single" w:sz="6" w:space="0" w:color="000000"/>
              <w:bottom w:val="single" w:sz="6" w:space="0" w:color="000000"/>
              <w:right w:val="single" w:sz="6" w:space="0" w:color="000000"/>
            </w:tcBorders>
            <w:hideMark/>
          </w:tcPr>
          <w:p w:rsidR="005E7EB3" w:rsidP="002535F8" w14:paraId="0488C21C" w14:textId="77777777">
            <w:pPr>
              <w:keepNext/>
              <w:tabs>
                <w:tab w:val="clear" w:pos="562"/>
              </w:tabs>
              <w:suppressAutoHyphens w:val="0"/>
              <w:ind w:left="27"/>
              <w:jc w:val="center"/>
              <w:rPr>
                <w:del w:id="603" w:author="AbbVie7" w:date="2025-05-12T15:13:00Z"/>
              </w:rPr>
            </w:pPr>
            <w:del w:id="604" w:author="AbbVie7" w:date="2025-05-12T15:13:00Z">
              <w:r>
                <w:delText>20 mg hver anden uge</w:delText>
              </w:r>
            </w:del>
          </w:p>
        </w:tc>
      </w:tr>
      <w:tr w14:paraId="6C369F67" w14:textId="77777777" w:rsidTr="002535F8">
        <w:tblPrEx>
          <w:tblW w:w="5000" w:type="pct"/>
          <w:tblLook w:val="04A0"/>
        </w:tblPrEx>
        <w:trPr>
          <w:del w:id="605" w:author="AbbVie7" w:date="2025-05-12T15:13:00Z"/>
        </w:trPr>
        <w:tc>
          <w:tcPr>
            <w:tcW w:w="0" w:type="auto"/>
            <w:tcBorders>
              <w:top w:val="single" w:sz="6" w:space="0" w:color="000000"/>
              <w:left w:val="single" w:sz="6" w:space="0" w:color="000000"/>
              <w:bottom w:val="single" w:sz="6" w:space="0" w:color="000000"/>
              <w:right w:val="single" w:sz="6" w:space="0" w:color="000000"/>
            </w:tcBorders>
            <w:hideMark/>
          </w:tcPr>
          <w:p w:rsidR="005E7EB3" w:rsidP="002535F8" w14:paraId="35A7E313" w14:textId="77777777">
            <w:pPr>
              <w:keepNext/>
              <w:jc w:val="center"/>
              <w:rPr>
                <w:del w:id="606" w:author="AbbVie7" w:date="2025-05-12T15:13:00Z"/>
              </w:rPr>
            </w:pPr>
            <w:del w:id="607" w:author="AbbVie7" w:date="2025-05-12T15:13:00Z">
              <w:r>
                <w:delText>≥ 40 kg</w:delText>
              </w:r>
            </w:del>
          </w:p>
        </w:tc>
        <w:tc>
          <w:tcPr>
            <w:tcW w:w="0" w:type="auto"/>
            <w:tcBorders>
              <w:top w:val="single" w:sz="6" w:space="0" w:color="000000"/>
              <w:left w:val="single" w:sz="6" w:space="0" w:color="000000"/>
              <w:bottom w:val="single" w:sz="6" w:space="0" w:color="000000"/>
              <w:right w:val="single" w:sz="6" w:space="0" w:color="000000"/>
            </w:tcBorders>
            <w:hideMark/>
          </w:tcPr>
          <w:p w:rsidR="005E7EB3" w:rsidRPr="0073465B" w:rsidP="005E7EB3" w14:paraId="04BF1E22" w14:textId="77777777">
            <w:pPr>
              <w:keepNext/>
              <w:numPr>
                <w:ilvl w:val="0"/>
                <w:numId w:val="139"/>
              </w:numPr>
              <w:tabs>
                <w:tab w:val="clear" w:pos="562"/>
              </w:tabs>
              <w:suppressAutoHyphens w:val="0"/>
              <w:ind w:left="307" w:hanging="175"/>
              <w:rPr>
                <w:del w:id="608" w:author="AbbVie7" w:date="2025-05-12T15:13:00Z"/>
                <w:szCs w:val="22"/>
                <w:lang w:val="da-DK"/>
              </w:rPr>
            </w:pPr>
            <w:del w:id="609" w:author="AbbVie7" w:date="2025-05-12T15:13:00Z">
              <w:r w:rsidRPr="0073465B">
                <w:rPr>
                  <w:szCs w:val="22"/>
                  <w:lang w:val="da-DK"/>
                </w:rPr>
                <w:delText xml:space="preserve">80 mg </w:delText>
              </w:r>
            </w:del>
            <w:del w:id="610" w:author="AbbVie7" w:date="2025-05-12T15:13:00Z">
              <w:r w:rsidRPr="0073465B" w:rsidR="00443709">
                <w:rPr>
                  <w:szCs w:val="22"/>
                  <w:lang w:val="da-DK"/>
                </w:rPr>
                <w:delText>i uge</w:delText>
              </w:r>
            </w:del>
            <w:del w:id="611" w:author="AbbVie7" w:date="2025-05-12T15:13:00Z">
              <w:r w:rsidRPr="0073465B">
                <w:rPr>
                  <w:szCs w:val="22"/>
                  <w:lang w:val="da-DK"/>
                </w:rPr>
                <w:delText xml:space="preserve"> 0 </w:delText>
              </w:r>
            </w:del>
            <w:del w:id="612" w:author="AbbVie7" w:date="2025-05-12T15:13:00Z">
              <w:r w:rsidRPr="0073465B" w:rsidR="00443709">
                <w:rPr>
                  <w:szCs w:val="22"/>
                  <w:lang w:val="da-DK"/>
                </w:rPr>
                <w:delText>og</w:delText>
              </w:r>
            </w:del>
            <w:del w:id="613" w:author="AbbVie7" w:date="2025-05-12T15:13:00Z">
              <w:r w:rsidRPr="0073465B">
                <w:rPr>
                  <w:szCs w:val="22"/>
                  <w:lang w:val="da-DK"/>
                </w:rPr>
                <w:delText xml:space="preserve"> 40 mg </w:delText>
              </w:r>
            </w:del>
            <w:del w:id="614" w:author="AbbVie7" w:date="2025-05-12T15:13:00Z">
              <w:r w:rsidR="00443709">
                <w:rPr>
                  <w:szCs w:val="22"/>
                  <w:lang w:val="da-DK"/>
                </w:rPr>
                <w:delText>i</w:delText>
              </w:r>
            </w:del>
            <w:del w:id="615" w:author="AbbVie7" w:date="2025-05-12T15:13:00Z">
              <w:r w:rsidRPr="0073465B">
                <w:rPr>
                  <w:szCs w:val="22"/>
                  <w:lang w:val="da-DK"/>
                </w:rPr>
                <w:delText xml:space="preserve"> </w:delText>
              </w:r>
            </w:del>
            <w:del w:id="616" w:author="AbbVie7" w:date="2025-05-12T15:13:00Z">
              <w:r w:rsidR="003D5271">
                <w:rPr>
                  <w:szCs w:val="22"/>
                  <w:lang w:val="da-DK"/>
                </w:rPr>
                <w:delText>uge</w:delText>
              </w:r>
            </w:del>
            <w:del w:id="617" w:author="AbbVie7" w:date="2025-05-12T15:13:00Z">
              <w:r w:rsidRPr="0073465B">
                <w:rPr>
                  <w:szCs w:val="22"/>
                  <w:lang w:val="da-DK"/>
                </w:rPr>
                <w:delText xml:space="preserve"> 2</w:delText>
              </w:r>
            </w:del>
          </w:p>
          <w:p w:rsidR="005E7EB3" w:rsidRPr="0073465B" w:rsidP="002535F8" w14:paraId="32F3A3BE" w14:textId="77777777">
            <w:pPr>
              <w:keepNext/>
              <w:tabs>
                <w:tab w:val="clear" w:pos="562"/>
              </w:tabs>
              <w:suppressAutoHyphens w:val="0"/>
              <w:rPr>
                <w:del w:id="618" w:author="AbbVie7" w:date="2025-05-12T15:13:00Z"/>
                <w:szCs w:val="22"/>
                <w:lang w:val="da-DK"/>
              </w:rPr>
            </w:pPr>
          </w:p>
          <w:p w:rsidR="005E7EB3" w:rsidRPr="008963B6" w:rsidP="002535F8" w14:paraId="47DD7C00" w14:textId="77777777">
            <w:pPr>
              <w:keepNext/>
              <w:tabs>
                <w:tab w:val="clear" w:pos="562"/>
              </w:tabs>
              <w:suppressAutoHyphens w:val="0"/>
              <w:ind w:left="150"/>
              <w:rPr>
                <w:del w:id="619" w:author="AbbVie7" w:date="2025-05-12T15:13:00Z"/>
                <w:iCs/>
                <w:szCs w:val="22"/>
                <w:lang w:val="da-DK"/>
              </w:rPr>
            </w:pPr>
            <w:del w:id="620" w:author="AbbVie7" w:date="2025-05-12T15:13:00Z">
              <w:r w:rsidRPr="008963B6">
                <w:rPr>
                  <w:szCs w:val="22"/>
                  <w:lang w:val="da-DK"/>
                </w:rPr>
                <w:delText>Hvis der er brug for et hurtigere behandlingsrespons, kan nedenstående dosis anvendes med opmærksomheden rettet mod, at risikoen for bivirkninger kan være øget med den højere induktionsdosering:</w:delText>
              </w:r>
            </w:del>
          </w:p>
          <w:p w:rsidR="005E7EB3" w:rsidRPr="0073465B" w:rsidP="00365B48" w14:paraId="16EAECE3" w14:textId="77777777">
            <w:pPr>
              <w:keepNext/>
              <w:numPr>
                <w:ilvl w:val="0"/>
                <w:numId w:val="137"/>
              </w:numPr>
              <w:tabs>
                <w:tab w:val="clear" w:pos="562"/>
              </w:tabs>
              <w:suppressAutoHyphens w:val="0"/>
              <w:ind w:left="314" w:hanging="187"/>
              <w:rPr>
                <w:del w:id="621" w:author="AbbVie7" w:date="2025-05-12T15:13:00Z"/>
                <w:szCs w:val="22"/>
                <w:lang w:val="da-DK"/>
              </w:rPr>
            </w:pPr>
            <w:del w:id="622" w:author="AbbVie7" w:date="2025-05-12T15:13:00Z">
              <w:r w:rsidRPr="0073465B">
                <w:rPr>
                  <w:szCs w:val="22"/>
                  <w:lang w:val="da-DK"/>
                </w:rPr>
                <w:delText xml:space="preserve">160 mg </w:delText>
              </w:r>
            </w:del>
            <w:del w:id="623" w:author="AbbVie7" w:date="2025-05-12T15:13:00Z">
              <w:r w:rsidRPr="0073465B" w:rsidR="003D5271">
                <w:rPr>
                  <w:szCs w:val="22"/>
                  <w:lang w:val="da-DK"/>
                </w:rPr>
                <w:delText>i</w:delText>
              </w:r>
            </w:del>
            <w:del w:id="624" w:author="AbbVie7" w:date="2025-05-12T15:13:00Z">
              <w:r w:rsidRPr="0073465B">
                <w:rPr>
                  <w:szCs w:val="22"/>
                  <w:lang w:val="da-DK"/>
                </w:rPr>
                <w:delText xml:space="preserve"> </w:delText>
              </w:r>
            </w:del>
            <w:del w:id="625" w:author="AbbVie7" w:date="2025-05-12T15:13:00Z">
              <w:r w:rsidRPr="0073465B" w:rsidR="003D5271">
                <w:rPr>
                  <w:szCs w:val="22"/>
                  <w:lang w:val="da-DK"/>
                </w:rPr>
                <w:delText>uge</w:delText>
              </w:r>
            </w:del>
            <w:del w:id="626" w:author="AbbVie7" w:date="2025-05-12T15:13:00Z">
              <w:r w:rsidRPr="0073465B">
                <w:rPr>
                  <w:szCs w:val="22"/>
                  <w:lang w:val="da-DK"/>
                </w:rPr>
                <w:delText xml:space="preserve"> 0 </w:delText>
              </w:r>
            </w:del>
            <w:del w:id="627" w:author="AbbVie7" w:date="2025-05-12T15:13:00Z">
              <w:r w:rsidR="003D5271">
                <w:rPr>
                  <w:szCs w:val="22"/>
                  <w:lang w:val="da-DK"/>
                </w:rPr>
                <w:delText>og</w:delText>
              </w:r>
            </w:del>
            <w:del w:id="628" w:author="AbbVie7" w:date="2025-05-12T15:13:00Z">
              <w:r w:rsidRPr="0073465B">
                <w:rPr>
                  <w:szCs w:val="22"/>
                  <w:lang w:val="da-DK"/>
                </w:rPr>
                <w:delText xml:space="preserve"> 80 mg </w:delText>
              </w:r>
            </w:del>
            <w:del w:id="629" w:author="AbbVie7" w:date="2025-05-12T15:13:00Z">
              <w:r w:rsidR="003D5271">
                <w:rPr>
                  <w:szCs w:val="22"/>
                  <w:lang w:val="da-DK"/>
                </w:rPr>
                <w:delText>i</w:delText>
              </w:r>
            </w:del>
            <w:del w:id="630" w:author="AbbVie7" w:date="2025-05-12T15:13:00Z">
              <w:r w:rsidRPr="0073465B">
                <w:rPr>
                  <w:szCs w:val="22"/>
                  <w:lang w:val="da-DK"/>
                </w:rPr>
                <w:delText xml:space="preserve"> </w:delText>
              </w:r>
            </w:del>
            <w:del w:id="631" w:author="AbbVie7" w:date="2025-05-12T15:13:00Z">
              <w:r w:rsidR="003D5271">
                <w:rPr>
                  <w:szCs w:val="22"/>
                  <w:lang w:val="da-DK"/>
                </w:rPr>
                <w:delText>uge</w:delText>
              </w:r>
            </w:del>
            <w:del w:id="632" w:author="AbbVie7" w:date="2025-05-12T15:13:00Z">
              <w:r w:rsidRPr="0073465B">
                <w:rPr>
                  <w:szCs w:val="22"/>
                  <w:lang w:val="da-DK"/>
                </w:rPr>
                <w:delText xml:space="preserve"> 2</w:delText>
              </w:r>
            </w:del>
          </w:p>
        </w:tc>
        <w:tc>
          <w:tcPr>
            <w:tcW w:w="0" w:type="auto"/>
            <w:tcBorders>
              <w:top w:val="single" w:sz="6" w:space="0" w:color="000000"/>
              <w:left w:val="single" w:sz="6" w:space="0" w:color="000000"/>
              <w:bottom w:val="single" w:sz="6" w:space="0" w:color="000000"/>
              <w:right w:val="single" w:sz="6" w:space="0" w:color="000000"/>
            </w:tcBorders>
            <w:hideMark/>
          </w:tcPr>
          <w:p w:rsidR="005E7EB3" w:rsidRPr="008963B6" w:rsidP="002535F8" w14:paraId="4D8E6E9F" w14:textId="77777777">
            <w:pPr>
              <w:keepNext/>
              <w:tabs>
                <w:tab w:val="clear" w:pos="562"/>
              </w:tabs>
              <w:suppressAutoHyphens w:val="0"/>
              <w:ind w:left="36"/>
              <w:jc w:val="center"/>
              <w:rPr>
                <w:del w:id="633" w:author="AbbVie7" w:date="2025-05-12T15:13:00Z"/>
                <w:lang w:val="da-DK"/>
              </w:rPr>
            </w:pPr>
            <w:del w:id="634" w:author="AbbVie7" w:date="2025-05-12T15:13:00Z">
              <w:r w:rsidRPr="008963B6">
                <w:rPr>
                  <w:lang w:val="da-DK"/>
                </w:rPr>
                <w:delText>40 mg hver anden uge</w:delText>
              </w:r>
            </w:del>
          </w:p>
        </w:tc>
      </w:tr>
    </w:tbl>
    <w:p w:rsidR="005E7EB3" w:rsidRPr="008963B6" w:rsidP="005E7EB3" w14:paraId="068E23DD" w14:textId="77777777">
      <w:pPr>
        <w:keepNext/>
        <w:rPr>
          <w:del w:id="635" w:author="AbbVie7" w:date="2025-05-12T15:13:00Z"/>
          <w:lang w:val="da-DK"/>
        </w:rPr>
      </w:pPr>
    </w:p>
    <w:p w:rsidR="005E7EB3" w:rsidRPr="008963B6" w:rsidP="005E7EB3" w14:paraId="16028910" w14:textId="77777777">
      <w:pPr>
        <w:keepNext/>
        <w:rPr>
          <w:del w:id="636" w:author="AbbVie7" w:date="2025-05-12T15:13:00Z"/>
          <w:lang w:val="da-DK"/>
        </w:rPr>
      </w:pPr>
      <w:del w:id="637" w:author="AbbVie7" w:date="2025-05-12T15:13:00Z">
        <w:r w:rsidRPr="008963B6">
          <w:rPr>
            <w:lang w:val="da-DK"/>
          </w:rPr>
          <w:delText>P</w:delText>
        </w:r>
      </w:del>
      <w:del w:id="638" w:author="AbbVie7" w:date="2025-05-12T15:13:00Z">
        <w:r w:rsidRPr="00C3109F">
          <w:rPr>
            <w:szCs w:val="22"/>
            <w:lang w:val="da-DK"/>
          </w:rPr>
          <w:delText>atienter, som oplever utilstrækkeligt respons</w:delText>
        </w:r>
      </w:del>
      <w:del w:id="639" w:author="AbbVie7" w:date="2025-05-12T15:13:00Z">
        <w:r>
          <w:rPr>
            <w:szCs w:val="22"/>
            <w:lang w:val="da-DK"/>
          </w:rPr>
          <w:delText>,</w:delText>
        </w:r>
      </w:del>
      <w:del w:id="640" w:author="AbbVie7" w:date="2025-05-12T15:13:00Z">
        <w:r w:rsidRPr="00C3109F">
          <w:rPr>
            <w:szCs w:val="22"/>
            <w:lang w:val="da-DK"/>
          </w:rPr>
          <w:delText xml:space="preserve"> kan have fordel af </w:delText>
        </w:r>
      </w:del>
      <w:del w:id="641" w:author="AbbVie7" w:date="2025-05-12T15:13:00Z">
        <w:r w:rsidR="00126E06">
          <w:rPr>
            <w:szCs w:val="22"/>
            <w:lang w:val="da-DK"/>
          </w:rPr>
          <w:delText>at øge</w:delText>
        </w:r>
      </w:del>
      <w:del w:id="642" w:author="AbbVie7" w:date="2025-05-12T15:13:00Z">
        <w:r w:rsidRPr="00C3109F">
          <w:rPr>
            <w:szCs w:val="22"/>
            <w:lang w:val="da-DK"/>
          </w:rPr>
          <w:delText xml:space="preserve"> dos</w:delText>
        </w:r>
      </w:del>
      <w:del w:id="643" w:author="AbbVie7" w:date="2025-05-12T15:13:00Z">
        <w:r w:rsidR="00126E06">
          <w:rPr>
            <w:szCs w:val="22"/>
            <w:lang w:val="da-DK"/>
          </w:rPr>
          <w:delText>is</w:delText>
        </w:r>
      </w:del>
      <w:del w:id="644" w:author="AbbVie7" w:date="2025-05-12T15:13:00Z">
        <w:r w:rsidR="00580171">
          <w:rPr>
            <w:szCs w:val="22"/>
            <w:lang w:val="da-DK"/>
          </w:rPr>
          <w:delText xml:space="preserve"> til</w:delText>
        </w:r>
      </w:del>
      <w:del w:id="645" w:author="AbbVie7" w:date="2025-05-12T15:13:00Z">
        <w:r w:rsidRPr="008963B6">
          <w:rPr>
            <w:lang w:val="da-DK"/>
          </w:rPr>
          <w:delText>:</w:delText>
        </w:r>
      </w:del>
    </w:p>
    <w:p w:rsidR="005E7EB3" w:rsidP="005E7EB3" w14:paraId="7A50F1FE" w14:textId="77777777">
      <w:pPr>
        <w:keepNext/>
        <w:numPr>
          <w:ilvl w:val="0"/>
          <w:numId w:val="137"/>
        </w:numPr>
        <w:tabs>
          <w:tab w:val="left" w:pos="540"/>
          <w:tab w:val="clear" w:pos="562"/>
        </w:tabs>
        <w:ind w:left="540" w:hanging="540"/>
        <w:rPr>
          <w:del w:id="646" w:author="AbbVie7" w:date="2025-05-12T15:13:00Z"/>
          <w:lang w:val="en-GB"/>
        </w:rPr>
      </w:pPr>
      <w:del w:id="647" w:author="AbbVie7" w:date="2025-05-12T15:13:00Z">
        <w:r>
          <w:rPr>
            <w:lang w:val="en-GB"/>
          </w:rPr>
          <w:delText xml:space="preserve">&lt; 40 kg: 20 mg </w:delText>
        </w:r>
      </w:del>
      <w:del w:id="648" w:author="AbbVie7" w:date="2025-05-12T15:13:00Z">
        <w:r w:rsidRPr="00C3109F">
          <w:rPr>
            <w:szCs w:val="22"/>
            <w:lang w:val="da-DK"/>
          </w:rPr>
          <w:delText>hver uge</w:delText>
        </w:r>
      </w:del>
    </w:p>
    <w:p w:rsidR="00BD5306" w:rsidRPr="00C3109F" w:rsidP="0073465B" w14:paraId="0E608C8C" w14:textId="77777777">
      <w:pPr>
        <w:keepNext/>
        <w:numPr>
          <w:ilvl w:val="0"/>
          <w:numId w:val="137"/>
        </w:numPr>
        <w:tabs>
          <w:tab w:val="left" w:pos="540"/>
          <w:tab w:val="clear" w:pos="562"/>
        </w:tabs>
        <w:ind w:left="540" w:hanging="540"/>
        <w:rPr>
          <w:del w:id="649" w:author="AbbVie7" w:date="2025-05-12T15:13:00Z"/>
          <w:szCs w:val="22"/>
          <w:shd w:val="clear" w:color="auto" w:fill="B3FFFF"/>
          <w:lang w:val="da-DK"/>
        </w:rPr>
      </w:pPr>
      <w:del w:id="650" w:author="AbbVie7" w:date="2025-05-12T15:13:00Z">
        <w:r w:rsidRPr="003E19EA">
          <w:rPr>
            <w:lang w:val="da-DK"/>
          </w:rPr>
          <w:delText xml:space="preserve">≥ 40 kg: 40 mg </w:delText>
        </w:r>
      </w:del>
      <w:del w:id="651" w:author="AbbVie7" w:date="2025-05-12T15:13:00Z">
        <w:r w:rsidRPr="00C3109F">
          <w:rPr>
            <w:szCs w:val="22"/>
            <w:lang w:val="da-DK"/>
          </w:rPr>
          <w:delText>hver uge</w:delText>
        </w:r>
      </w:del>
      <w:del w:id="652" w:author="AbbVie7" w:date="2025-05-12T15:13:00Z">
        <w:r w:rsidR="00C903BB">
          <w:rPr>
            <w:szCs w:val="22"/>
            <w:lang w:val="da-DK"/>
          </w:rPr>
          <w:delText xml:space="preserve"> eller 80 mg hver anden uge</w:delText>
        </w:r>
      </w:del>
      <w:del w:id="653" w:author="AbbVie7" w:date="2025-05-12T15:13:00Z">
        <w:r w:rsidRPr="00C3109F">
          <w:rPr>
            <w:szCs w:val="22"/>
            <w:lang w:val="da-DK"/>
          </w:rPr>
          <w:delText xml:space="preserve">  </w:delText>
        </w:r>
      </w:del>
    </w:p>
    <w:p w:rsidR="00BD5306" w:rsidRPr="00C3109F" w:rsidP="00BD5306" w14:paraId="28FC804C" w14:textId="77777777">
      <w:pPr>
        <w:pStyle w:val="EMEANormal"/>
        <w:rPr>
          <w:del w:id="654" w:author="AbbVie7" w:date="2025-05-12T15:13:00Z"/>
          <w:szCs w:val="22"/>
          <w:lang w:val="da-DK"/>
        </w:rPr>
      </w:pPr>
    </w:p>
    <w:p w:rsidR="00BD5306" w:rsidRPr="00C3109F" w:rsidP="00BD5306" w14:paraId="79D2A83E" w14:textId="77777777">
      <w:pPr>
        <w:pStyle w:val="EMEANormal"/>
        <w:rPr>
          <w:del w:id="655" w:author="AbbVie7" w:date="2025-05-12T15:13:00Z"/>
          <w:szCs w:val="22"/>
          <w:lang w:val="da-DK"/>
        </w:rPr>
      </w:pPr>
      <w:del w:id="656" w:author="AbbVie7" w:date="2025-05-12T15:13:00Z">
        <w:r>
          <w:rPr>
            <w:szCs w:val="22"/>
            <w:lang w:val="da-DK"/>
          </w:rPr>
          <w:delText xml:space="preserve">Fortsat behandling </w:delText>
        </w:r>
      </w:del>
      <w:del w:id="657" w:author="AbbVie7" w:date="2025-05-12T15:13:00Z">
        <w:r w:rsidRPr="00C3109F">
          <w:rPr>
            <w:szCs w:val="22"/>
            <w:lang w:val="da-DK"/>
          </w:rPr>
          <w:delText>skal overvejes</w:delText>
        </w:r>
      </w:del>
      <w:del w:id="658" w:author="AbbVie7" w:date="2025-05-12T15:13:00Z">
        <w:r>
          <w:rPr>
            <w:szCs w:val="22"/>
            <w:lang w:val="da-DK"/>
          </w:rPr>
          <w:delText xml:space="preserve"> nøje</w:delText>
        </w:r>
      </w:del>
      <w:del w:id="659" w:author="AbbVie7" w:date="2025-05-12T15:13:00Z">
        <w:r w:rsidRPr="00C3109F">
          <w:rPr>
            <w:szCs w:val="22"/>
            <w:lang w:val="da-DK"/>
          </w:rPr>
          <w:delText xml:space="preserve"> hos patienter, som ikke responderer inden for </w:delText>
        </w:r>
      </w:del>
      <w:del w:id="660" w:author="AbbVie7" w:date="2025-05-12T15:13:00Z">
        <w:r>
          <w:rPr>
            <w:szCs w:val="22"/>
            <w:lang w:val="da-DK"/>
          </w:rPr>
          <w:delText>12 uger</w:delText>
        </w:r>
      </w:del>
      <w:del w:id="661" w:author="AbbVie7" w:date="2025-05-12T15:13:00Z">
        <w:r w:rsidRPr="00C3109F">
          <w:rPr>
            <w:szCs w:val="22"/>
            <w:lang w:val="da-DK"/>
          </w:rPr>
          <w:delText>.</w:delText>
        </w:r>
      </w:del>
    </w:p>
    <w:p w:rsidR="00BD5306" w:rsidRPr="00C3109F" w:rsidP="00BD5306" w14:paraId="218D3B0D" w14:textId="77777777">
      <w:pPr>
        <w:rPr>
          <w:del w:id="662" w:author="AbbVie7" w:date="2025-05-12T15:13:00Z"/>
          <w:szCs w:val="22"/>
          <w:shd w:val="clear" w:color="auto" w:fill="B3FFFF"/>
          <w:lang w:val="da-DK"/>
        </w:rPr>
      </w:pPr>
    </w:p>
    <w:p w:rsidR="003C28AB" w:rsidP="009D0579" w14:paraId="421F242F" w14:textId="77777777">
      <w:pPr>
        <w:rPr>
          <w:del w:id="663" w:author="AbbVie7" w:date="2025-05-12T15:13:00Z"/>
          <w:lang w:val="da-DK"/>
        </w:rPr>
      </w:pPr>
      <w:bookmarkStart w:id="664" w:name="_Hlk52794357"/>
      <w:del w:id="665" w:author="AbbVie7" w:date="2025-05-12T15:13:00Z">
        <w:r w:rsidRPr="008F497B">
          <w:rPr>
            <w:lang w:val="da-DK"/>
          </w:rPr>
          <w:delText>Det er ikke relevant at bruge Humira til børn under 6 år til denne indikation.</w:delText>
        </w:r>
      </w:del>
    </w:p>
    <w:p w:rsidR="00364109" w:rsidP="009D0579" w14:paraId="3FBBFD56" w14:textId="77777777">
      <w:pPr>
        <w:rPr>
          <w:del w:id="666" w:author="AbbVie7" w:date="2025-05-12T15:13:00Z"/>
          <w:lang w:val="da-DK"/>
        </w:rPr>
      </w:pPr>
    </w:p>
    <w:p w:rsidR="00C903BB" w:rsidP="00C903BB" w14:paraId="29F2930D" w14:textId="77777777">
      <w:pPr>
        <w:rPr>
          <w:del w:id="667" w:author="AbbVie7" w:date="2025-05-12T15:13:00Z"/>
          <w:lang w:val="da-DK"/>
        </w:rPr>
      </w:pPr>
      <w:del w:id="668" w:author="AbbVie7" w:date="2025-05-12T15:13:00Z">
        <w:r>
          <w:rPr>
            <w:lang w:val="da-DK"/>
          </w:rPr>
          <w:delText xml:space="preserve">Humira </w:delText>
        </w:r>
      </w:del>
      <w:del w:id="669" w:author="AbbVie7" w:date="2025-05-12T15:13:00Z">
        <w:r w:rsidR="006E5104">
          <w:rPr>
            <w:lang w:val="da-DK"/>
          </w:rPr>
          <w:delText>kan være</w:delText>
        </w:r>
      </w:del>
      <w:del w:id="670" w:author="AbbVie7" w:date="2025-05-12T15:13:00Z">
        <w:r>
          <w:rPr>
            <w:lang w:val="da-DK"/>
          </w:rPr>
          <w:delText xml:space="preserve"> tilgængelig i andre styrker og/eller lægemiddelformer afhængigt af individuelt behandlingsbehov.</w:delText>
        </w:r>
      </w:del>
      <w:bookmarkEnd w:id="664"/>
    </w:p>
    <w:p w:rsidR="00771B24" w:rsidP="00C903BB" w14:paraId="5A002626" w14:textId="77777777">
      <w:pPr>
        <w:rPr>
          <w:lang w:val="da-DK"/>
        </w:rPr>
      </w:pPr>
    </w:p>
    <w:p w:rsidR="00771B24" w:rsidRPr="00771B24" w:rsidP="00981EB4" w14:paraId="52C46422" w14:textId="77777777">
      <w:pPr>
        <w:keepNext/>
        <w:tabs>
          <w:tab w:val="clear" w:pos="562"/>
        </w:tabs>
        <w:suppressAutoHyphens w:val="0"/>
        <w:rPr>
          <w:del w:id="671" w:author="AbbVie7" w:date="2025-05-12T15:13:00Z"/>
          <w:rFonts w:eastAsia="SimSun"/>
          <w:b/>
          <w:szCs w:val="22"/>
          <w:lang w:val="da-DK" w:eastAsia="zh-CN"/>
        </w:rPr>
      </w:pPr>
      <w:del w:id="672" w:author="AbbVie7" w:date="2025-05-12T15:13:00Z">
        <w:r w:rsidRPr="00771B24">
          <w:rPr>
            <w:rFonts w:eastAsia="SimSun"/>
            <w:i/>
            <w:szCs w:val="22"/>
            <w:lang w:val="da-DK" w:eastAsia="zh-CN"/>
          </w:rPr>
          <w:delText>Pædiatrisk colitis ulcerosa</w:delText>
        </w:r>
      </w:del>
      <w:del w:id="673" w:author="AbbVie7" w:date="2025-05-12T15:13:00Z">
        <w:r w:rsidRPr="00771B24">
          <w:rPr>
            <w:rFonts w:eastAsia="SimSun"/>
            <w:b/>
            <w:szCs w:val="22"/>
            <w:lang w:val="da-DK" w:eastAsia="zh-CN"/>
          </w:rPr>
          <w:delText xml:space="preserve"> </w:delText>
        </w:r>
      </w:del>
    </w:p>
    <w:p w:rsidR="00771B24" w:rsidRPr="00771B24" w:rsidP="00981EB4" w14:paraId="53424E82" w14:textId="77777777">
      <w:pPr>
        <w:keepNext/>
        <w:tabs>
          <w:tab w:val="clear" w:pos="562"/>
        </w:tabs>
        <w:suppressAutoHyphens w:val="0"/>
        <w:rPr>
          <w:del w:id="674" w:author="AbbVie7" w:date="2025-05-12T15:13:00Z"/>
          <w:rFonts w:eastAsia="SimSun"/>
          <w:b/>
          <w:szCs w:val="22"/>
          <w:lang w:val="da-DK" w:eastAsia="zh-CN"/>
        </w:rPr>
      </w:pPr>
    </w:p>
    <w:p w:rsidR="00771B24" w:rsidRPr="00771B24" w:rsidP="00771B24" w14:paraId="31CAA91E" w14:textId="77777777">
      <w:pPr>
        <w:tabs>
          <w:tab w:val="clear" w:pos="562"/>
        </w:tabs>
        <w:suppressAutoHyphens w:val="0"/>
        <w:rPr>
          <w:del w:id="675" w:author="AbbVie7" w:date="2025-05-12T15:13:00Z"/>
          <w:rFonts w:eastAsia="SimSun"/>
          <w:szCs w:val="22"/>
          <w:lang w:val="da-DK" w:eastAsia="zh-CN"/>
        </w:rPr>
      </w:pPr>
      <w:del w:id="676" w:author="AbbVie7" w:date="2025-05-12T15:13:00Z">
        <w:r w:rsidRPr="00771B24">
          <w:rPr>
            <w:rFonts w:eastAsia="SimSun"/>
            <w:szCs w:val="22"/>
            <w:lang w:val="da-DK" w:eastAsia="zh-CN"/>
          </w:rPr>
          <w:delText xml:space="preserve">Den anbefalede dosis Humira til patienter </w:delText>
        </w:r>
      </w:del>
      <w:del w:id="677" w:author="AbbVie7" w:date="2025-05-12T15:13:00Z">
        <w:r w:rsidR="00184642">
          <w:rPr>
            <w:rFonts w:eastAsia="SimSun"/>
            <w:szCs w:val="22"/>
            <w:lang w:val="da-DK" w:eastAsia="zh-CN"/>
          </w:rPr>
          <w:delText>fra</w:delText>
        </w:r>
      </w:del>
      <w:del w:id="678" w:author="AbbVie7" w:date="2025-05-12T15:13:00Z">
        <w:r w:rsidRPr="00771B24">
          <w:rPr>
            <w:rFonts w:eastAsia="SimSun"/>
            <w:szCs w:val="22"/>
            <w:lang w:val="da-DK" w:eastAsia="zh-CN"/>
          </w:rPr>
          <w:delText xml:space="preserve"> 6 til 17 år med colitis ulcerosa er baseret på legemsvægt (tabel 5). Humira administreres via subkutan injektion.</w:delText>
        </w:r>
      </w:del>
    </w:p>
    <w:p w:rsidR="00771B24" w:rsidRPr="00771B24" w:rsidP="00771B24" w14:paraId="46C6C036" w14:textId="77777777">
      <w:pPr>
        <w:tabs>
          <w:tab w:val="clear" w:pos="562"/>
        </w:tabs>
        <w:suppressAutoHyphens w:val="0"/>
        <w:rPr>
          <w:del w:id="679" w:author="AbbVie7" w:date="2025-05-12T15:13:00Z"/>
          <w:rFonts w:eastAsia="SimSun"/>
          <w:szCs w:val="22"/>
          <w:lang w:val="da-DK" w:eastAsia="zh-CN"/>
        </w:rPr>
      </w:pPr>
      <w:del w:id="680" w:author="AbbVie7" w:date="2025-05-12T15:13:00Z">
        <w:r w:rsidRPr="00771B24">
          <w:rPr>
            <w:rFonts w:eastAsia="SimSun"/>
            <w:szCs w:val="22"/>
            <w:lang w:val="da-DK" w:eastAsia="zh-CN"/>
          </w:rPr>
          <w:delText xml:space="preserve"> </w:delText>
        </w:r>
      </w:del>
    </w:p>
    <w:p w:rsidR="00771B24" w:rsidRPr="00771B24" w:rsidP="00771B24" w14:paraId="51C8A910" w14:textId="77777777">
      <w:pPr>
        <w:keepNext/>
        <w:tabs>
          <w:tab w:val="clear" w:pos="562"/>
        </w:tabs>
        <w:suppressAutoHyphens w:val="0"/>
        <w:jc w:val="center"/>
        <w:rPr>
          <w:del w:id="681" w:author="AbbVie7" w:date="2025-05-12T15:13:00Z"/>
          <w:rFonts w:eastAsia="SimSun"/>
          <w:szCs w:val="22"/>
          <w:lang w:val="da-DK" w:eastAsia="zh-CN"/>
        </w:rPr>
      </w:pPr>
      <w:del w:id="682" w:author="AbbVie7" w:date="2025-05-12T15:13:00Z">
        <w:r w:rsidRPr="00771B24">
          <w:rPr>
            <w:rFonts w:eastAsia="SimSun"/>
            <w:b/>
            <w:szCs w:val="22"/>
            <w:lang w:val="da-DK" w:eastAsia="zh-CN"/>
          </w:rPr>
          <w:delText xml:space="preserve">Tabel 5. Humira-dosis til pædiatriske patienter med colitis ulcerosa </w:delText>
        </w:r>
      </w:del>
    </w:p>
    <w:tbl>
      <w:tblPr>
        <w:tblW w:w="4574" w:type="pct"/>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1804"/>
        <w:gridCol w:w="3322"/>
        <w:gridCol w:w="3158"/>
      </w:tblGrid>
      <w:tr w14:paraId="1F5508E4" w14:textId="77777777" w:rsidTr="000518BF">
        <w:tblPrEx>
          <w:tblW w:w="4574" w:type="pct"/>
          <w:tblLook w:val="04A0"/>
        </w:tblPrEx>
        <w:trPr>
          <w:del w:id="683" w:author="AbbVie7" w:date="2025-05-12T15:13:00Z"/>
        </w:trPr>
        <w:tc>
          <w:tcPr>
            <w:tcW w:w="0" w:type="auto"/>
            <w:tcBorders>
              <w:top w:val="single" w:sz="6" w:space="0" w:color="000000"/>
              <w:left w:val="single" w:sz="6" w:space="0" w:color="000000"/>
              <w:bottom w:val="single" w:sz="6" w:space="0" w:color="000000"/>
              <w:right w:val="single" w:sz="6" w:space="0" w:color="000000"/>
            </w:tcBorders>
            <w:vAlign w:val="center"/>
            <w:hideMark/>
          </w:tcPr>
          <w:p w:rsidR="00771B24" w:rsidRPr="00771B24" w:rsidP="00771B24" w14:paraId="1A0AB5AA" w14:textId="77777777">
            <w:pPr>
              <w:tabs>
                <w:tab w:val="clear" w:pos="562"/>
              </w:tabs>
              <w:suppressAutoHyphens w:val="0"/>
              <w:jc w:val="center"/>
              <w:rPr>
                <w:del w:id="684" w:author="AbbVie7" w:date="2025-05-12T15:13:00Z"/>
                <w:rFonts w:eastAsia="SimSun"/>
                <w:b/>
                <w:szCs w:val="22"/>
                <w:lang w:val="da-DK" w:eastAsia="zh-CN"/>
              </w:rPr>
            </w:pPr>
            <w:del w:id="685" w:author="AbbVie7" w:date="2025-05-12T15:13:00Z">
              <w:r w:rsidRPr="00771B24">
                <w:rPr>
                  <w:rFonts w:eastAsia="SimSun"/>
                  <w:b/>
                  <w:szCs w:val="22"/>
                  <w:lang w:val="da-DK" w:eastAsia="zh-CN"/>
                </w:rPr>
                <w:delText>Patientvægt</w:delText>
              </w:r>
            </w:del>
          </w:p>
        </w:tc>
        <w:tc>
          <w:tcPr>
            <w:tcW w:w="2005" w:type="pct"/>
            <w:tcBorders>
              <w:top w:val="single" w:sz="6" w:space="0" w:color="000000"/>
              <w:left w:val="single" w:sz="6" w:space="0" w:color="000000"/>
              <w:bottom w:val="single" w:sz="6" w:space="0" w:color="000000"/>
              <w:right w:val="single" w:sz="6" w:space="0" w:color="000000"/>
            </w:tcBorders>
            <w:vAlign w:val="center"/>
            <w:hideMark/>
          </w:tcPr>
          <w:p w:rsidR="00771B24" w:rsidRPr="00771B24" w:rsidP="00771B24" w14:paraId="27E7EEFC" w14:textId="77777777">
            <w:pPr>
              <w:tabs>
                <w:tab w:val="clear" w:pos="562"/>
              </w:tabs>
              <w:suppressAutoHyphens w:val="0"/>
              <w:jc w:val="center"/>
              <w:rPr>
                <w:del w:id="686" w:author="AbbVie7" w:date="2025-05-12T15:13:00Z"/>
                <w:rFonts w:eastAsia="SimSun"/>
                <w:b/>
                <w:szCs w:val="22"/>
                <w:lang w:val="da-DK" w:eastAsia="zh-CN"/>
              </w:rPr>
            </w:pPr>
            <w:del w:id="687" w:author="AbbVie7" w:date="2025-05-12T15:13:00Z">
              <w:r w:rsidRPr="00771B24">
                <w:rPr>
                  <w:rFonts w:eastAsia="SimSun"/>
                  <w:b/>
                  <w:szCs w:val="22"/>
                  <w:lang w:val="da-DK" w:eastAsia="zh-CN"/>
                </w:rPr>
                <w:delText>Induktionsdosis</w:delText>
              </w:r>
            </w:del>
          </w:p>
        </w:tc>
        <w:tc>
          <w:tcPr>
            <w:tcW w:w="1906" w:type="pct"/>
            <w:tcBorders>
              <w:top w:val="single" w:sz="6" w:space="0" w:color="000000"/>
              <w:left w:val="single" w:sz="6" w:space="0" w:color="000000"/>
              <w:bottom w:val="single" w:sz="6" w:space="0" w:color="000000"/>
              <w:right w:val="single" w:sz="6" w:space="0" w:color="000000"/>
            </w:tcBorders>
            <w:hideMark/>
          </w:tcPr>
          <w:p w:rsidR="00771B24" w:rsidRPr="00771B24" w:rsidP="00771B24" w14:paraId="07C8042E" w14:textId="77777777">
            <w:pPr>
              <w:tabs>
                <w:tab w:val="clear" w:pos="562"/>
              </w:tabs>
              <w:suppressAutoHyphens w:val="0"/>
              <w:jc w:val="center"/>
              <w:rPr>
                <w:del w:id="688" w:author="AbbVie7" w:date="2025-05-12T15:13:00Z"/>
                <w:rFonts w:eastAsia="SimSun"/>
                <w:b/>
                <w:szCs w:val="22"/>
                <w:lang w:val="da-DK" w:eastAsia="zh-CN"/>
              </w:rPr>
            </w:pPr>
            <w:del w:id="689" w:author="AbbVie7" w:date="2025-05-12T15:13:00Z">
              <w:r w:rsidRPr="00771B24">
                <w:rPr>
                  <w:rFonts w:eastAsia="SimSun"/>
                  <w:b/>
                  <w:szCs w:val="22"/>
                  <w:lang w:val="da-DK" w:eastAsia="zh-CN"/>
                </w:rPr>
                <w:delText>Vedligeholdelsesdosis</w:delText>
              </w:r>
            </w:del>
            <w:del w:id="690" w:author="AbbVie7" w:date="2025-05-12T15:13:00Z">
              <w:r w:rsidRPr="00771B24">
                <w:rPr>
                  <w:rFonts w:eastAsia="SimSun"/>
                  <w:b/>
                  <w:szCs w:val="22"/>
                  <w:lang w:val="da-DK" w:eastAsia="zh-CN"/>
                </w:rPr>
                <w:br/>
              </w:r>
            </w:del>
            <w:del w:id="691" w:author="AbbVie7" w:date="2025-05-12T15:13:00Z">
              <w:r w:rsidR="00184642">
                <w:rPr>
                  <w:rFonts w:eastAsia="SimSun"/>
                  <w:b/>
                  <w:szCs w:val="22"/>
                  <w:lang w:val="da-DK" w:eastAsia="zh-CN"/>
                </w:rPr>
                <w:delText>Startende</w:delText>
              </w:r>
            </w:del>
            <w:del w:id="692" w:author="AbbVie7" w:date="2025-05-12T15:13:00Z">
              <w:r w:rsidRPr="00771B24">
                <w:rPr>
                  <w:rFonts w:eastAsia="SimSun"/>
                  <w:b/>
                  <w:szCs w:val="22"/>
                  <w:lang w:val="da-DK" w:eastAsia="zh-CN"/>
                </w:rPr>
                <w:delText xml:space="preserve"> ved uge 4*</w:delText>
              </w:r>
            </w:del>
          </w:p>
        </w:tc>
      </w:tr>
      <w:tr w14:paraId="5B17FD8F" w14:textId="77777777" w:rsidTr="000518BF">
        <w:tblPrEx>
          <w:tblW w:w="4574" w:type="pct"/>
          <w:tblLook w:val="04A0"/>
        </w:tblPrEx>
        <w:trPr>
          <w:del w:id="693" w:author="AbbVie7" w:date="2025-05-12T15:13:00Z"/>
        </w:trPr>
        <w:tc>
          <w:tcPr>
            <w:tcW w:w="0" w:type="auto"/>
            <w:tcBorders>
              <w:top w:val="single" w:sz="6" w:space="0" w:color="000000"/>
              <w:left w:val="single" w:sz="6" w:space="0" w:color="000000"/>
              <w:bottom w:val="single" w:sz="6" w:space="0" w:color="000000"/>
              <w:right w:val="single" w:sz="6" w:space="0" w:color="000000"/>
            </w:tcBorders>
            <w:hideMark/>
          </w:tcPr>
          <w:p w:rsidR="00771B24" w:rsidRPr="00771B24" w:rsidP="00771B24" w14:paraId="1C42E4CD" w14:textId="77777777">
            <w:pPr>
              <w:tabs>
                <w:tab w:val="clear" w:pos="562"/>
              </w:tabs>
              <w:suppressAutoHyphens w:val="0"/>
              <w:jc w:val="center"/>
              <w:rPr>
                <w:del w:id="694" w:author="AbbVie7" w:date="2025-05-12T15:13:00Z"/>
                <w:rFonts w:eastAsia="SimSun"/>
                <w:szCs w:val="22"/>
                <w:lang w:val="da-DK" w:eastAsia="zh-CN"/>
              </w:rPr>
            </w:pPr>
            <w:del w:id="695" w:author="AbbVie7" w:date="2025-05-12T15:13:00Z">
              <w:r w:rsidRPr="00771B24">
                <w:rPr>
                  <w:rFonts w:eastAsia="SimSun"/>
                  <w:szCs w:val="22"/>
                  <w:lang w:val="da-DK" w:eastAsia="zh-CN"/>
                </w:rPr>
                <w:delText>&lt; 40 kg</w:delText>
              </w:r>
            </w:del>
          </w:p>
        </w:tc>
        <w:tc>
          <w:tcPr>
            <w:tcW w:w="2005" w:type="pct"/>
            <w:tcBorders>
              <w:top w:val="single" w:sz="6" w:space="0" w:color="000000"/>
              <w:left w:val="single" w:sz="6" w:space="0" w:color="000000"/>
              <w:bottom w:val="single" w:sz="6" w:space="0" w:color="000000"/>
              <w:right w:val="single" w:sz="6" w:space="0" w:color="000000"/>
            </w:tcBorders>
            <w:hideMark/>
          </w:tcPr>
          <w:p w:rsidR="00771B24" w:rsidRPr="00771B24" w:rsidP="00771B24" w14:paraId="4D505B5F" w14:textId="77777777">
            <w:pPr>
              <w:numPr>
                <w:ilvl w:val="0"/>
                <w:numId w:val="171"/>
              </w:numPr>
              <w:tabs>
                <w:tab w:val="clear" w:pos="562"/>
              </w:tabs>
              <w:suppressAutoHyphens w:val="0"/>
              <w:spacing w:after="160" w:line="259" w:lineRule="auto"/>
              <w:ind w:left="360" w:hanging="210"/>
              <w:rPr>
                <w:del w:id="696" w:author="AbbVie7" w:date="2025-05-12T15:13:00Z"/>
                <w:rFonts w:eastAsia="SimSun"/>
                <w:szCs w:val="22"/>
                <w:lang w:val="da-DK" w:eastAsia="zh-CN"/>
              </w:rPr>
            </w:pPr>
            <w:del w:id="697" w:author="AbbVie7" w:date="2025-05-12T15:13:00Z">
              <w:r w:rsidRPr="00771B24">
                <w:rPr>
                  <w:rFonts w:eastAsia="SimSun"/>
                  <w:szCs w:val="22"/>
                  <w:lang w:val="da-DK" w:eastAsia="zh-CN"/>
                </w:rPr>
                <w:delText>80 mg ved uge 0 (givet som to 40 mg injektioner på én dag) og</w:delText>
              </w:r>
            </w:del>
          </w:p>
          <w:p w:rsidR="00771B24" w:rsidRPr="00771B24" w:rsidP="00771B24" w14:paraId="1ECE2F9E" w14:textId="77777777">
            <w:pPr>
              <w:numPr>
                <w:ilvl w:val="0"/>
                <w:numId w:val="171"/>
              </w:numPr>
              <w:tabs>
                <w:tab w:val="clear" w:pos="562"/>
              </w:tabs>
              <w:suppressAutoHyphens w:val="0"/>
              <w:spacing w:after="160" w:line="259" w:lineRule="auto"/>
              <w:ind w:left="360" w:hanging="210"/>
              <w:rPr>
                <w:del w:id="698" w:author="AbbVie7" w:date="2025-05-12T15:13:00Z"/>
                <w:rFonts w:eastAsia="SimSun"/>
                <w:szCs w:val="22"/>
                <w:lang w:val="da-DK" w:eastAsia="zh-CN"/>
              </w:rPr>
            </w:pPr>
            <w:del w:id="699" w:author="AbbVie7" w:date="2025-05-12T15:13:00Z">
              <w:r w:rsidRPr="00771B24">
                <w:rPr>
                  <w:rFonts w:eastAsia="SimSun"/>
                  <w:szCs w:val="22"/>
                  <w:lang w:val="da-DK" w:eastAsia="zh-CN"/>
                </w:rPr>
                <w:delText>40 mg ved uge 2 (givet som én 40 mg injektion)</w:delText>
              </w:r>
            </w:del>
          </w:p>
        </w:tc>
        <w:tc>
          <w:tcPr>
            <w:tcW w:w="1906" w:type="pct"/>
            <w:tcBorders>
              <w:top w:val="single" w:sz="6" w:space="0" w:color="000000"/>
              <w:left w:val="single" w:sz="6" w:space="0" w:color="000000"/>
              <w:bottom w:val="single" w:sz="6" w:space="0" w:color="000000"/>
              <w:right w:val="single" w:sz="6" w:space="0" w:color="000000"/>
            </w:tcBorders>
            <w:hideMark/>
          </w:tcPr>
          <w:p w:rsidR="00771B24" w:rsidRPr="00771B24" w:rsidP="00771B24" w14:paraId="67058DA6" w14:textId="77777777">
            <w:pPr>
              <w:numPr>
                <w:ilvl w:val="0"/>
                <w:numId w:val="171"/>
              </w:numPr>
              <w:tabs>
                <w:tab w:val="clear" w:pos="562"/>
              </w:tabs>
              <w:suppressAutoHyphens w:val="0"/>
              <w:spacing w:after="160" w:line="259" w:lineRule="auto"/>
              <w:ind w:left="360" w:hanging="210"/>
              <w:rPr>
                <w:del w:id="700" w:author="AbbVie7" w:date="2025-05-12T15:13:00Z"/>
                <w:rFonts w:eastAsia="SimSun"/>
                <w:szCs w:val="22"/>
                <w:lang w:val="da-DK" w:eastAsia="zh-CN"/>
              </w:rPr>
            </w:pPr>
            <w:del w:id="701" w:author="AbbVie7" w:date="2025-05-12T15:13:00Z">
              <w:r w:rsidRPr="00771B24">
                <w:rPr>
                  <w:rFonts w:eastAsia="SimSun"/>
                  <w:szCs w:val="22"/>
                  <w:lang w:val="da-DK" w:eastAsia="zh-CN"/>
                </w:rPr>
                <w:delText>40 mg hver anden uge</w:delText>
              </w:r>
            </w:del>
          </w:p>
        </w:tc>
      </w:tr>
      <w:tr w14:paraId="40C38E41" w14:textId="77777777" w:rsidTr="000518BF">
        <w:tblPrEx>
          <w:tblW w:w="4574" w:type="pct"/>
          <w:tblLook w:val="04A0"/>
        </w:tblPrEx>
        <w:trPr>
          <w:del w:id="702" w:author="AbbVie7" w:date="2025-05-12T15:13:00Z"/>
        </w:trPr>
        <w:tc>
          <w:tcPr>
            <w:tcW w:w="0" w:type="auto"/>
            <w:tcBorders>
              <w:top w:val="single" w:sz="6" w:space="0" w:color="000000"/>
              <w:left w:val="single" w:sz="6" w:space="0" w:color="000000"/>
              <w:bottom w:val="single" w:sz="4" w:space="0" w:color="auto"/>
              <w:right w:val="single" w:sz="6" w:space="0" w:color="000000"/>
            </w:tcBorders>
            <w:hideMark/>
          </w:tcPr>
          <w:p w:rsidR="00771B24" w:rsidRPr="00771B24" w:rsidP="00771B24" w14:paraId="42673223" w14:textId="77777777">
            <w:pPr>
              <w:tabs>
                <w:tab w:val="clear" w:pos="562"/>
              </w:tabs>
              <w:suppressAutoHyphens w:val="0"/>
              <w:jc w:val="center"/>
              <w:rPr>
                <w:del w:id="703" w:author="AbbVie7" w:date="2025-05-12T15:13:00Z"/>
                <w:rFonts w:eastAsia="SimSun"/>
                <w:szCs w:val="22"/>
                <w:lang w:val="da-DK" w:eastAsia="zh-CN"/>
              </w:rPr>
            </w:pPr>
            <w:del w:id="704" w:author="AbbVie7" w:date="2025-05-12T15:13:00Z">
              <w:r w:rsidRPr="00771B24">
                <w:rPr>
                  <w:rFonts w:eastAsia="SimSun"/>
                  <w:szCs w:val="22"/>
                  <w:lang w:val="da-DK" w:eastAsia="zh-CN"/>
                </w:rPr>
                <w:delText>≥ 40 kg</w:delText>
              </w:r>
            </w:del>
          </w:p>
        </w:tc>
        <w:tc>
          <w:tcPr>
            <w:tcW w:w="2005" w:type="pct"/>
            <w:tcBorders>
              <w:top w:val="single" w:sz="6" w:space="0" w:color="000000"/>
              <w:left w:val="single" w:sz="6" w:space="0" w:color="000000"/>
              <w:bottom w:val="single" w:sz="4" w:space="0" w:color="auto"/>
              <w:right w:val="single" w:sz="6" w:space="0" w:color="000000"/>
            </w:tcBorders>
            <w:hideMark/>
          </w:tcPr>
          <w:p w:rsidR="006C02BB" w:rsidRPr="00771B24" w:rsidP="006C02BB" w14:paraId="0BFB44BB" w14:textId="77777777">
            <w:pPr>
              <w:numPr>
                <w:ilvl w:val="0"/>
                <w:numId w:val="172"/>
              </w:numPr>
              <w:tabs>
                <w:tab w:val="clear" w:pos="562"/>
              </w:tabs>
              <w:suppressAutoHyphens w:val="0"/>
              <w:spacing w:after="160" w:line="259" w:lineRule="auto"/>
              <w:ind w:left="360" w:hanging="210"/>
              <w:rPr>
                <w:del w:id="705" w:author="AbbVie7" w:date="2025-05-12T15:13:00Z"/>
                <w:rFonts w:eastAsia="SimSun"/>
                <w:szCs w:val="22"/>
                <w:lang w:val="da-DK" w:eastAsia="zh-CN"/>
              </w:rPr>
            </w:pPr>
            <w:del w:id="706" w:author="AbbVie7" w:date="2025-05-12T15:13:00Z">
              <w:r w:rsidRPr="00771B24">
                <w:rPr>
                  <w:rFonts w:eastAsia="SimSun"/>
                  <w:szCs w:val="22"/>
                  <w:lang w:val="da-DK" w:eastAsia="zh-CN"/>
                </w:rPr>
                <w:delText>160 mg ved uge 0 (givet som fire 40 mg injektioner på én dag eller to 40 mg injektioner pr. dag på to på hinanden følgende dage) og</w:delText>
              </w:r>
            </w:del>
          </w:p>
          <w:p w:rsidR="00771B24" w:rsidRPr="00771B24" w:rsidP="00771B24" w14:paraId="41886F82" w14:textId="77777777">
            <w:pPr>
              <w:numPr>
                <w:ilvl w:val="0"/>
                <w:numId w:val="172"/>
              </w:numPr>
              <w:tabs>
                <w:tab w:val="clear" w:pos="562"/>
              </w:tabs>
              <w:suppressAutoHyphens w:val="0"/>
              <w:spacing w:after="160" w:line="259" w:lineRule="auto"/>
              <w:ind w:left="360" w:hanging="210"/>
              <w:rPr>
                <w:del w:id="707" w:author="AbbVie7" w:date="2025-05-12T15:13:00Z"/>
                <w:rFonts w:eastAsia="SimSun"/>
                <w:szCs w:val="22"/>
                <w:lang w:val="da-DK" w:eastAsia="zh-CN"/>
              </w:rPr>
            </w:pPr>
            <w:del w:id="708" w:author="AbbVie7" w:date="2025-05-12T15:13:00Z">
              <w:r w:rsidRPr="00771B24">
                <w:rPr>
                  <w:rFonts w:eastAsia="SimSun"/>
                  <w:szCs w:val="22"/>
                  <w:lang w:val="da-DK" w:eastAsia="zh-CN"/>
                </w:rPr>
                <w:delText>80 mg ved uge 2 (givet som to 40 mg injektioner på én dag)</w:delText>
              </w:r>
            </w:del>
          </w:p>
        </w:tc>
        <w:tc>
          <w:tcPr>
            <w:tcW w:w="1906" w:type="pct"/>
            <w:tcBorders>
              <w:top w:val="single" w:sz="6" w:space="0" w:color="000000"/>
              <w:left w:val="single" w:sz="6" w:space="0" w:color="000000"/>
              <w:bottom w:val="single" w:sz="4" w:space="0" w:color="auto"/>
              <w:right w:val="single" w:sz="6" w:space="0" w:color="000000"/>
            </w:tcBorders>
            <w:hideMark/>
          </w:tcPr>
          <w:p w:rsidR="00771B24" w:rsidRPr="00771B24" w:rsidP="00771B24" w14:paraId="2A2AA332" w14:textId="77777777">
            <w:pPr>
              <w:numPr>
                <w:ilvl w:val="0"/>
                <w:numId w:val="171"/>
              </w:numPr>
              <w:tabs>
                <w:tab w:val="clear" w:pos="562"/>
              </w:tabs>
              <w:suppressAutoHyphens w:val="0"/>
              <w:spacing w:after="160" w:line="259" w:lineRule="auto"/>
              <w:ind w:left="360" w:hanging="210"/>
              <w:rPr>
                <w:del w:id="709" w:author="AbbVie7" w:date="2025-05-12T15:13:00Z"/>
                <w:rFonts w:eastAsia="SimSun"/>
                <w:szCs w:val="22"/>
                <w:lang w:val="da-DK" w:eastAsia="zh-CN"/>
              </w:rPr>
            </w:pPr>
            <w:del w:id="710" w:author="AbbVie7" w:date="2025-05-12T15:13:00Z">
              <w:r w:rsidRPr="00771B24">
                <w:rPr>
                  <w:rFonts w:eastAsia="SimSun"/>
                  <w:szCs w:val="22"/>
                  <w:lang w:val="da-DK" w:eastAsia="zh-CN"/>
                </w:rPr>
                <w:delText>80 mg hver anden uge</w:delText>
              </w:r>
            </w:del>
          </w:p>
        </w:tc>
      </w:tr>
      <w:tr w14:paraId="77F26EC0" w14:textId="77777777" w:rsidTr="000518BF">
        <w:tblPrEx>
          <w:tblW w:w="4574" w:type="pct"/>
          <w:tblLook w:val="04A0"/>
        </w:tblPrEx>
        <w:trPr>
          <w:del w:id="711" w:author="AbbVie7" w:date="2025-05-12T15:13:00Z"/>
        </w:trPr>
        <w:tc>
          <w:tcPr>
            <w:tcW w:w="5000" w:type="pct"/>
            <w:gridSpan w:val="3"/>
            <w:tcBorders>
              <w:top w:val="single" w:sz="4" w:space="0" w:color="auto"/>
              <w:left w:val="nil"/>
              <w:bottom w:val="nil"/>
              <w:right w:val="nil"/>
            </w:tcBorders>
          </w:tcPr>
          <w:p w:rsidR="00771B24" w:rsidRPr="00771B24" w:rsidP="00771B24" w14:paraId="29352C55" w14:textId="77777777">
            <w:pPr>
              <w:tabs>
                <w:tab w:val="clear" w:pos="562"/>
              </w:tabs>
              <w:suppressAutoHyphens w:val="0"/>
              <w:rPr>
                <w:del w:id="712" w:author="AbbVie7" w:date="2025-05-12T15:13:00Z"/>
                <w:rFonts w:eastAsia="SimSun"/>
                <w:szCs w:val="22"/>
                <w:lang w:val="da-DK" w:eastAsia="zh-CN"/>
              </w:rPr>
            </w:pPr>
            <w:del w:id="713" w:author="AbbVie7" w:date="2025-05-12T15:13:00Z">
              <w:r w:rsidRPr="00771B24">
                <w:rPr>
                  <w:rFonts w:eastAsia="SimSun"/>
                  <w:szCs w:val="22"/>
                  <w:vertAlign w:val="superscript"/>
                  <w:lang w:val="da-DK" w:eastAsia="zh-CN"/>
                </w:rPr>
                <w:delText xml:space="preserve">* </w:delText>
              </w:r>
            </w:del>
            <w:del w:id="714" w:author="AbbVie7" w:date="2025-05-12T15:13:00Z">
              <w:r w:rsidRPr="00771B24">
                <w:rPr>
                  <w:rFonts w:eastAsia="SimSun"/>
                  <w:szCs w:val="22"/>
                  <w:lang w:val="da-DK" w:eastAsia="zh-CN"/>
                </w:rPr>
                <w:delText>Pædiatriske patienter, der fylder 18 år, mens de får Humira, skal fortsætte med deres ordinerede vedligeholdelsesdosis.</w:delText>
              </w:r>
            </w:del>
          </w:p>
        </w:tc>
      </w:tr>
    </w:tbl>
    <w:p w:rsidR="00771B24" w:rsidRPr="00771B24" w:rsidP="00771B24" w14:paraId="2A8FAC98" w14:textId="77777777">
      <w:pPr>
        <w:tabs>
          <w:tab w:val="clear" w:pos="562"/>
        </w:tabs>
        <w:suppressAutoHyphens w:val="0"/>
        <w:rPr>
          <w:del w:id="715" w:author="AbbVie7" w:date="2025-05-12T15:13:00Z"/>
          <w:szCs w:val="22"/>
          <w:lang w:val="da-DK"/>
        </w:rPr>
      </w:pPr>
    </w:p>
    <w:p w:rsidR="00771B24" w:rsidRPr="00771B24" w:rsidP="00771B24" w14:paraId="64DD0BF9" w14:textId="77777777">
      <w:pPr>
        <w:tabs>
          <w:tab w:val="clear" w:pos="562"/>
        </w:tabs>
        <w:suppressAutoHyphens w:val="0"/>
        <w:rPr>
          <w:del w:id="716" w:author="AbbVie7" w:date="2025-05-12T15:13:00Z"/>
          <w:rFonts w:eastAsia="SimSun"/>
          <w:szCs w:val="22"/>
          <w:lang w:val="da-DK" w:eastAsia="zh-CN"/>
        </w:rPr>
      </w:pPr>
      <w:del w:id="717" w:author="AbbVie7" w:date="2025-05-12T15:13:00Z">
        <w:r w:rsidRPr="00771B24">
          <w:rPr>
            <w:rFonts w:eastAsia="SimSun"/>
            <w:szCs w:val="22"/>
            <w:lang w:val="da-DK" w:eastAsia="zh-CN"/>
          </w:rPr>
          <w:delText>Fortsættelse af behandlingen ud over 8 uger skal overvejes nøje hos patienter, der ikke viser tegn på respons inden for dette tidsrum.</w:delText>
        </w:r>
      </w:del>
    </w:p>
    <w:p w:rsidR="00771B24" w:rsidRPr="00771B24" w:rsidP="00771B24" w14:paraId="0F21379C" w14:textId="77777777">
      <w:pPr>
        <w:tabs>
          <w:tab w:val="clear" w:pos="562"/>
        </w:tabs>
        <w:suppressAutoHyphens w:val="0"/>
        <w:rPr>
          <w:del w:id="718" w:author="AbbVie7" w:date="2025-05-12T15:13:00Z"/>
          <w:rFonts w:eastAsia="SimSun"/>
          <w:szCs w:val="22"/>
          <w:lang w:val="da-DK" w:eastAsia="zh-CN"/>
        </w:rPr>
      </w:pPr>
    </w:p>
    <w:p w:rsidR="00852B57" w:rsidP="00852B57" w14:paraId="085F2195" w14:textId="77777777">
      <w:pPr>
        <w:rPr>
          <w:del w:id="719" w:author="AbbVie7" w:date="2025-05-12T15:13:00Z"/>
          <w:lang w:val="da-DK"/>
        </w:rPr>
      </w:pPr>
      <w:del w:id="720" w:author="AbbVie7" w:date="2025-05-12T15:13:00Z">
        <w:r w:rsidRPr="008F497B">
          <w:rPr>
            <w:lang w:val="da-DK"/>
          </w:rPr>
          <w:delText>Det er ikke relevant at bruge Humira til børn under 6 år til denne indikation.</w:delText>
        </w:r>
      </w:del>
    </w:p>
    <w:p w:rsidR="00852B57" w:rsidP="00852B57" w14:paraId="449816AA" w14:textId="77777777">
      <w:pPr>
        <w:rPr>
          <w:del w:id="721" w:author="AbbVie7" w:date="2025-05-12T15:13:00Z"/>
          <w:lang w:val="da-DK"/>
        </w:rPr>
      </w:pPr>
    </w:p>
    <w:p w:rsidR="00771B24" w:rsidRPr="008D74C5" w:rsidP="00852B57" w14:paraId="19AA40D1" w14:textId="77777777">
      <w:pPr>
        <w:rPr>
          <w:del w:id="722" w:author="AbbVie7" w:date="2025-05-12T15:13:00Z"/>
          <w:lang w:val="da-DK"/>
        </w:rPr>
      </w:pPr>
      <w:del w:id="723" w:author="AbbVie7" w:date="2025-05-12T15:13:00Z">
        <w:r>
          <w:rPr>
            <w:lang w:val="da-DK"/>
          </w:rPr>
          <w:delText xml:space="preserve">Humira </w:delText>
        </w:r>
      </w:del>
      <w:del w:id="724" w:author="AbbVie7" w:date="2025-05-12T15:13:00Z">
        <w:r w:rsidR="006E5104">
          <w:rPr>
            <w:lang w:val="da-DK"/>
          </w:rPr>
          <w:delText>kan være</w:delText>
        </w:r>
      </w:del>
      <w:del w:id="725" w:author="AbbVie7" w:date="2025-05-12T15:13:00Z">
        <w:r>
          <w:rPr>
            <w:lang w:val="da-DK"/>
          </w:rPr>
          <w:delText xml:space="preserve"> tilgængelig i andre styrker og/eller lægemiddelformer afhængigt af individuelt behandlingsbehov.</w:delText>
        </w:r>
      </w:del>
    </w:p>
    <w:p w:rsidR="00C903BB" w:rsidP="009D0579" w14:paraId="33854939" w14:textId="77777777">
      <w:pPr>
        <w:rPr>
          <w:del w:id="726" w:author="AbbVie7" w:date="2025-05-12T15:13:00Z"/>
          <w:lang w:val="da-DK"/>
        </w:rPr>
      </w:pPr>
    </w:p>
    <w:p w:rsidR="00364109" w:rsidRPr="003D23F9" w:rsidP="00364109" w14:paraId="1B56EB7F" w14:textId="77777777">
      <w:pPr>
        <w:rPr>
          <w:del w:id="727" w:author="AbbVie7" w:date="2025-05-12T15:13:00Z"/>
          <w:i/>
          <w:lang w:val="da-DK"/>
        </w:rPr>
      </w:pPr>
      <w:del w:id="728" w:author="AbbVie7" w:date="2025-05-12T15:13:00Z">
        <w:r w:rsidRPr="003D23F9">
          <w:rPr>
            <w:i/>
            <w:lang w:val="da-DK"/>
          </w:rPr>
          <w:delText xml:space="preserve">Pædiatrisk </w:delText>
        </w:r>
      </w:del>
      <w:del w:id="729" w:author="AbbVie7" w:date="2025-05-12T15:13:00Z">
        <w:r w:rsidRPr="003D23F9" w:rsidR="00BF4175">
          <w:rPr>
            <w:i/>
            <w:lang w:val="da-DK"/>
          </w:rPr>
          <w:delText>u</w:delText>
        </w:r>
      </w:del>
      <w:del w:id="730" w:author="AbbVie7" w:date="2025-05-12T15:13:00Z">
        <w:r w:rsidRPr="003D23F9">
          <w:rPr>
            <w:i/>
            <w:lang w:val="da-DK"/>
          </w:rPr>
          <w:delText>veitis</w:delText>
        </w:r>
      </w:del>
    </w:p>
    <w:p w:rsidR="005E7EB3" w:rsidP="005E7EB3" w14:paraId="70952E2B" w14:textId="77777777">
      <w:pPr>
        <w:rPr>
          <w:del w:id="731" w:author="AbbVie7" w:date="2025-05-12T15:13:00Z"/>
          <w:lang w:val="da-DK"/>
        </w:rPr>
      </w:pPr>
    </w:p>
    <w:p w:rsidR="005E7EB3" w:rsidP="00364109" w14:paraId="261908F4" w14:textId="77777777">
      <w:pPr>
        <w:rPr>
          <w:del w:id="732" w:author="AbbVie7" w:date="2025-05-12T15:13:00Z"/>
          <w:lang w:val="da-DK"/>
        </w:rPr>
      </w:pPr>
      <w:del w:id="733" w:author="AbbVie7" w:date="2025-05-12T15:13:00Z">
        <w:r w:rsidRPr="003A686E">
          <w:rPr>
            <w:lang w:val="da-DK"/>
          </w:rPr>
          <w:delText xml:space="preserve">Den anbefalede Humira-dosis til </w:delText>
        </w:r>
      </w:del>
      <w:del w:id="734" w:author="AbbVie7" w:date="2025-05-12T15:13:00Z">
        <w:r>
          <w:rPr>
            <w:lang w:val="da-DK"/>
          </w:rPr>
          <w:delText>pædiatr</w:delText>
        </w:r>
      </w:del>
      <w:del w:id="735" w:author="AbbVie7" w:date="2025-05-12T15:13:00Z">
        <w:r w:rsidR="00760403">
          <w:rPr>
            <w:lang w:val="da-DK"/>
          </w:rPr>
          <w:delText>i</w:delText>
        </w:r>
      </w:del>
      <w:del w:id="736" w:author="AbbVie7" w:date="2025-05-12T15:13:00Z">
        <w:r>
          <w:rPr>
            <w:lang w:val="da-DK"/>
          </w:rPr>
          <w:delText>ske patienter med uveitis f</w:delText>
        </w:r>
      </w:del>
      <w:del w:id="737" w:author="AbbVie7" w:date="2025-05-12T15:13:00Z">
        <w:r>
          <w:rPr>
            <w:szCs w:val="22"/>
            <w:lang w:val="da-DK"/>
          </w:rPr>
          <w:delText xml:space="preserve">ra 2 år </w:delText>
        </w:r>
      </w:del>
      <w:del w:id="738" w:author="AbbVie7" w:date="2025-05-12T15:13:00Z">
        <w:r w:rsidRPr="003A686E">
          <w:rPr>
            <w:lang w:val="da-DK"/>
          </w:rPr>
          <w:delText>er</w:delText>
        </w:r>
      </w:del>
      <w:del w:id="739" w:author="AbbVie7" w:date="2025-05-12T15:13:00Z">
        <w:r>
          <w:rPr>
            <w:lang w:val="da-DK"/>
          </w:rPr>
          <w:delText xml:space="preserve"> baseret på legemsvægt (tabel </w:delText>
        </w:r>
      </w:del>
      <w:del w:id="740" w:author="AbbVie7" w:date="2025-05-12T15:13:00Z">
        <w:r w:rsidR="00771B24">
          <w:rPr>
            <w:lang w:val="da-DK"/>
          </w:rPr>
          <w:delText>6</w:delText>
        </w:r>
      </w:del>
      <w:del w:id="741" w:author="AbbVie7" w:date="2025-05-12T15:13:00Z">
        <w:r>
          <w:rPr>
            <w:lang w:val="da-DK"/>
          </w:rPr>
          <w:delText xml:space="preserve">). Humira </w:delText>
        </w:r>
      </w:del>
      <w:del w:id="742" w:author="AbbVie7" w:date="2025-05-12T15:13:00Z">
        <w:r w:rsidRPr="003A686E">
          <w:rPr>
            <w:lang w:val="da-DK"/>
          </w:rPr>
          <w:delText>administrere</w:delText>
        </w:r>
      </w:del>
      <w:del w:id="743" w:author="AbbVie7" w:date="2025-05-12T15:13:00Z">
        <w:r>
          <w:rPr>
            <w:lang w:val="da-DK"/>
          </w:rPr>
          <w:delText>s</w:delText>
        </w:r>
      </w:del>
      <w:del w:id="744" w:author="AbbVie7" w:date="2025-05-12T15:13:00Z">
        <w:r w:rsidRPr="003A686E">
          <w:rPr>
            <w:lang w:val="da-DK"/>
          </w:rPr>
          <w:delText xml:space="preserve"> som subkutan injektion</w:delText>
        </w:r>
      </w:del>
      <w:del w:id="745" w:author="AbbVie7" w:date="2025-05-12T15:13:00Z">
        <w:r>
          <w:rPr>
            <w:lang w:val="da-DK"/>
          </w:rPr>
          <w:delText xml:space="preserve">. </w:delText>
        </w:r>
      </w:del>
    </w:p>
    <w:p w:rsidR="00FF788E" w:rsidRPr="0073465B" w:rsidP="00364109" w14:paraId="297950AF" w14:textId="77777777">
      <w:pPr>
        <w:rPr>
          <w:del w:id="746" w:author="AbbVie7" w:date="2025-05-12T15:13:00Z"/>
          <w:lang w:val="da-DK"/>
        </w:rPr>
      </w:pPr>
    </w:p>
    <w:p w:rsidR="00364109" w:rsidRPr="003D23F9" w:rsidP="00364109" w14:paraId="2E190D76" w14:textId="77777777">
      <w:pPr>
        <w:rPr>
          <w:del w:id="747" w:author="AbbVie7" w:date="2025-05-12T15:13:00Z"/>
          <w:lang w:val="da-DK"/>
        </w:rPr>
      </w:pPr>
      <w:del w:id="748" w:author="AbbVie7" w:date="2025-05-12T15:13:00Z">
        <w:r w:rsidRPr="003D23F9">
          <w:rPr>
            <w:lang w:val="da-DK"/>
          </w:rPr>
          <w:delText xml:space="preserve">Der </w:delText>
        </w:r>
      </w:del>
      <w:del w:id="749" w:author="AbbVie7" w:date="2025-05-12T15:13:00Z">
        <w:r w:rsidRPr="003D23F9" w:rsidR="000409DC">
          <w:rPr>
            <w:lang w:val="da-DK"/>
          </w:rPr>
          <w:delText>er</w:delText>
        </w:r>
      </w:del>
      <w:del w:id="750" w:author="AbbVie7" w:date="2025-05-12T15:13:00Z">
        <w:r w:rsidRPr="003D23F9">
          <w:rPr>
            <w:lang w:val="da-DK"/>
          </w:rPr>
          <w:delText xml:space="preserve"> ingen erfaring ved behandling med Humira uden samtidig behandling med methotrexat i pædiatrisk uveitis.</w:delText>
        </w:r>
      </w:del>
    </w:p>
    <w:p w:rsidR="00364109" w:rsidP="00364109" w14:paraId="12263113" w14:textId="77777777">
      <w:pPr>
        <w:rPr>
          <w:del w:id="751" w:author="AbbVie7" w:date="2025-05-12T15:13:00Z"/>
          <w:lang w:val="da-DK"/>
        </w:rPr>
      </w:pPr>
    </w:p>
    <w:p w:rsidR="005E7EB3" w:rsidRPr="00FF788E" w:rsidP="005E7EB3" w14:paraId="5E356B22" w14:textId="77777777">
      <w:pPr>
        <w:jc w:val="center"/>
        <w:rPr>
          <w:del w:id="752" w:author="AbbVie7" w:date="2025-05-12T15:13:00Z"/>
          <w:szCs w:val="22"/>
          <w:lang w:val="da-DK"/>
        </w:rPr>
      </w:pPr>
      <w:del w:id="753" w:author="AbbVie7" w:date="2025-05-12T15:13:00Z">
        <w:r w:rsidRPr="00732F41">
          <w:rPr>
            <w:b/>
            <w:szCs w:val="22"/>
            <w:lang w:val="da-DK"/>
          </w:rPr>
          <w:delText xml:space="preserve">Tabel </w:delText>
        </w:r>
      </w:del>
      <w:del w:id="754" w:author="AbbVie7" w:date="2025-05-12T15:13:00Z">
        <w:r w:rsidR="00771B24">
          <w:rPr>
            <w:b/>
            <w:szCs w:val="22"/>
            <w:lang w:val="da-DK"/>
          </w:rPr>
          <w:delText>6</w:delText>
        </w:r>
      </w:del>
      <w:del w:id="755" w:author="AbbVie7" w:date="2025-05-12T15:13:00Z">
        <w:r w:rsidRPr="00732F41">
          <w:rPr>
            <w:b/>
            <w:szCs w:val="22"/>
            <w:lang w:val="da-DK"/>
          </w:rPr>
          <w:delText xml:space="preserve">. Humira-dosis til </w:delText>
        </w:r>
      </w:del>
      <w:del w:id="756" w:author="AbbVie7" w:date="2025-05-12T15:13:00Z">
        <w:r w:rsidR="00760403">
          <w:rPr>
            <w:b/>
            <w:szCs w:val="22"/>
            <w:lang w:val="da-DK"/>
          </w:rPr>
          <w:delText>pædiatriske</w:delText>
        </w:r>
      </w:del>
      <w:del w:id="757" w:author="AbbVie7" w:date="2025-05-12T15:13:00Z">
        <w:r w:rsidRPr="00732F41" w:rsidR="00760403">
          <w:rPr>
            <w:b/>
            <w:szCs w:val="22"/>
            <w:lang w:val="da-DK"/>
          </w:rPr>
          <w:delText xml:space="preserve"> </w:delText>
        </w:r>
      </w:del>
      <w:del w:id="758" w:author="AbbVie7" w:date="2025-05-12T15:13:00Z">
        <w:r w:rsidRPr="00732F41">
          <w:rPr>
            <w:b/>
            <w:szCs w:val="22"/>
            <w:lang w:val="da-DK"/>
          </w:rPr>
          <w:delText xml:space="preserve">patienter med </w:delText>
        </w:r>
      </w:del>
      <w:del w:id="759" w:author="AbbVie7" w:date="2025-05-12T15:13:00Z">
        <w:r>
          <w:rPr>
            <w:b/>
            <w:szCs w:val="22"/>
            <w:lang w:val="da-DK"/>
          </w:rPr>
          <w:delText>uv</w:delText>
        </w:r>
      </w:del>
      <w:del w:id="760" w:author="AbbVie7" w:date="2025-05-12T15:13:00Z">
        <w:r w:rsidRPr="00732F41">
          <w:rPr>
            <w:b/>
            <w:szCs w:val="22"/>
            <w:lang w:val="da-DK"/>
          </w:rPr>
          <w:delText>eitis</w:delText>
        </w:r>
      </w:del>
    </w:p>
    <w:p w:rsidR="005E7EB3" w:rsidRPr="00732F41" w:rsidP="005E7EB3" w14:paraId="425BF143" w14:textId="77777777">
      <w:pPr>
        <w:jc w:val="center"/>
        <w:rPr>
          <w:del w:id="761" w:author="AbbVie7" w:date="2025-05-12T15:13:00Z"/>
          <w:lang w:val="da-DK"/>
        </w:rPr>
      </w:pPr>
    </w:p>
    <w:tbl>
      <w:tblPr>
        <w:tblW w:w="6795" w:type="dxa"/>
        <w:jc w:val="center"/>
        <w:tblLayout w:type="fixed"/>
        <w:tblLook w:val="0000"/>
      </w:tblPr>
      <w:tblGrid>
        <w:gridCol w:w="3401"/>
        <w:gridCol w:w="3394"/>
      </w:tblGrid>
      <w:tr w14:paraId="185FB058" w14:textId="77777777" w:rsidTr="002535F8">
        <w:tblPrEx>
          <w:tblW w:w="6795" w:type="dxa"/>
          <w:tblLayout w:type="fixed"/>
          <w:tblLook w:val="0000"/>
        </w:tblPrEx>
        <w:trPr>
          <w:tblHeader/>
          <w:del w:id="762" w:author="AbbVie7" w:date="2025-05-12T15:13:00Z"/>
        </w:trPr>
        <w:tc>
          <w:tcPr>
            <w:tcW w:w="3401" w:type="dxa"/>
            <w:tcBorders>
              <w:top w:val="single" w:sz="4" w:space="0" w:color="auto"/>
              <w:bottom w:val="single" w:sz="4" w:space="0" w:color="auto"/>
            </w:tcBorders>
          </w:tcPr>
          <w:p w:rsidR="005E7EB3" w:rsidRPr="00BF005B" w:rsidP="0073465B" w14:paraId="5C435F1F" w14:textId="77777777">
            <w:pPr>
              <w:pStyle w:val="TableLeft"/>
              <w:jc w:val="center"/>
              <w:rPr>
                <w:del w:id="763" w:author="AbbVie7" w:date="2025-05-12T15:13:00Z"/>
                <w:b/>
                <w:sz w:val="22"/>
                <w:szCs w:val="22"/>
              </w:rPr>
            </w:pPr>
            <w:del w:id="764" w:author="AbbVie7" w:date="2025-05-12T15:13:00Z">
              <w:r w:rsidRPr="00BF005B">
                <w:rPr>
                  <w:b/>
                  <w:sz w:val="22"/>
                  <w:szCs w:val="22"/>
                </w:rPr>
                <w:delText>P</w:delText>
              </w:r>
            </w:del>
            <w:del w:id="765" w:author="AbbVie7" w:date="2025-05-12T15:13:00Z">
              <w:r w:rsidRPr="00900223">
                <w:rPr>
                  <w:b/>
                  <w:sz w:val="22"/>
                  <w:szCs w:val="22"/>
                </w:rPr>
                <w:delText>atient</w:delText>
              </w:r>
            </w:del>
            <w:del w:id="766" w:author="AbbVie7" w:date="2025-05-12T15:13:00Z">
              <w:r>
                <w:rPr>
                  <w:b/>
                  <w:sz w:val="22"/>
                  <w:szCs w:val="22"/>
                </w:rPr>
                <w:delText>vægt</w:delText>
              </w:r>
            </w:del>
          </w:p>
        </w:tc>
        <w:tc>
          <w:tcPr>
            <w:tcW w:w="3394" w:type="dxa"/>
            <w:tcBorders>
              <w:top w:val="single" w:sz="4" w:space="0" w:color="auto"/>
              <w:bottom w:val="single" w:sz="4" w:space="0" w:color="auto"/>
            </w:tcBorders>
          </w:tcPr>
          <w:p w:rsidR="005E7EB3" w:rsidRPr="00BF005B" w:rsidP="002535F8" w14:paraId="1FA5028D" w14:textId="77777777">
            <w:pPr>
              <w:pStyle w:val="TableLeft"/>
              <w:jc w:val="center"/>
              <w:rPr>
                <w:del w:id="767" w:author="AbbVie7" w:date="2025-05-12T15:13:00Z"/>
                <w:b/>
                <w:sz w:val="22"/>
                <w:szCs w:val="22"/>
              </w:rPr>
            </w:pPr>
            <w:del w:id="768" w:author="AbbVie7" w:date="2025-05-12T15:13:00Z">
              <w:r w:rsidRPr="00BF005B">
                <w:rPr>
                  <w:b/>
                  <w:sz w:val="22"/>
                  <w:szCs w:val="22"/>
                </w:rPr>
                <w:delText>Dosi</w:delText>
              </w:r>
            </w:del>
            <w:del w:id="769" w:author="AbbVie7" w:date="2025-05-12T15:13:00Z">
              <w:r>
                <w:rPr>
                  <w:b/>
                  <w:sz w:val="22"/>
                  <w:szCs w:val="22"/>
                </w:rPr>
                <w:delText>sr</w:delText>
              </w:r>
            </w:del>
            <w:del w:id="770" w:author="AbbVie7" w:date="2025-05-12T15:13:00Z">
              <w:r w:rsidRPr="00BF005B">
                <w:rPr>
                  <w:b/>
                  <w:sz w:val="22"/>
                  <w:szCs w:val="22"/>
                </w:rPr>
                <w:delText>egime</w:delText>
              </w:r>
            </w:del>
          </w:p>
        </w:tc>
      </w:tr>
      <w:tr w14:paraId="41E88823" w14:textId="77777777" w:rsidTr="002535F8">
        <w:tblPrEx>
          <w:tblW w:w="6795" w:type="dxa"/>
          <w:tblLayout w:type="fixed"/>
          <w:tblLook w:val="0000"/>
        </w:tblPrEx>
        <w:trPr>
          <w:tblHeader/>
          <w:del w:id="771" w:author="AbbVie7" w:date="2025-05-12T15:13:00Z"/>
        </w:trPr>
        <w:tc>
          <w:tcPr>
            <w:tcW w:w="3401" w:type="dxa"/>
            <w:tcBorders>
              <w:top w:val="single" w:sz="4" w:space="0" w:color="auto"/>
              <w:bottom w:val="single" w:sz="4" w:space="0" w:color="auto"/>
            </w:tcBorders>
          </w:tcPr>
          <w:p w:rsidR="005E7EB3" w:rsidRPr="00BF005B" w:rsidP="002535F8" w14:paraId="29FCE0A2" w14:textId="77777777">
            <w:pPr>
              <w:pStyle w:val="TableLeft"/>
              <w:jc w:val="center"/>
              <w:rPr>
                <w:del w:id="772" w:author="AbbVie7" w:date="2025-05-12T15:13:00Z"/>
                <w:b/>
                <w:sz w:val="22"/>
                <w:szCs w:val="22"/>
              </w:rPr>
            </w:pPr>
            <w:del w:id="773" w:author="AbbVie7" w:date="2025-05-12T15:13:00Z">
              <w:r w:rsidRPr="00BF005B">
                <w:rPr>
                  <w:sz w:val="22"/>
                  <w:szCs w:val="22"/>
                </w:rPr>
                <w:delText>&lt; 30 kg</w:delText>
              </w:r>
            </w:del>
          </w:p>
        </w:tc>
        <w:tc>
          <w:tcPr>
            <w:tcW w:w="3394" w:type="dxa"/>
            <w:tcBorders>
              <w:top w:val="single" w:sz="4" w:space="0" w:color="auto"/>
              <w:bottom w:val="single" w:sz="4" w:space="0" w:color="auto"/>
            </w:tcBorders>
          </w:tcPr>
          <w:p w:rsidR="005E7EB3" w:rsidRPr="008963B6" w:rsidP="002535F8" w14:paraId="65427753" w14:textId="77777777">
            <w:pPr>
              <w:pStyle w:val="TableLeft"/>
              <w:jc w:val="center"/>
              <w:rPr>
                <w:del w:id="774" w:author="AbbVie7" w:date="2025-05-12T15:13:00Z"/>
                <w:b/>
                <w:sz w:val="22"/>
                <w:szCs w:val="22"/>
                <w:lang w:val="da-DK"/>
              </w:rPr>
            </w:pPr>
            <w:del w:id="775" w:author="AbbVie7" w:date="2025-05-12T15:13:00Z">
              <w:r w:rsidRPr="008963B6">
                <w:rPr>
                  <w:sz w:val="22"/>
                  <w:szCs w:val="22"/>
                  <w:lang w:val="da-DK"/>
                </w:rPr>
                <w:delText>20 mg hver anden uge i kombination med methotrexat</w:delText>
              </w:r>
            </w:del>
          </w:p>
        </w:tc>
      </w:tr>
      <w:tr w14:paraId="577D6D13" w14:textId="77777777" w:rsidTr="002535F8">
        <w:tblPrEx>
          <w:tblW w:w="6795" w:type="dxa"/>
          <w:tblLayout w:type="fixed"/>
          <w:tblLook w:val="0000"/>
        </w:tblPrEx>
        <w:trPr>
          <w:tblHeader/>
          <w:del w:id="776" w:author="AbbVie7" w:date="2025-05-12T15:13:00Z"/>
        </w:trPr>
        <w:tc>
          <w:tcPr>
            <w:tcW w:w="3401" w:type="dxa"/>
            <w:tcBorders>
              <w:top w:val="single" w:sz="4" w:space="0" w:color="auto"/>
              <w:bottom w:val="single" w:sz="4" w:space="0" w:color="auto"/>
            </w:tcBorders>
          </w:tcPr>
          <w:p w:rsidR="005E7EB3" w:rsidRPr="00BF005B" w:rsidP="002535F8" w14:paraId="10BB9084" w14:textId="77777777">
            <w:pPr>
              <w:pStyle w:val="TableLeft"/>
              <w:jc w:val="center"/>
              <w:rPr>
                <w:del w:id="777" w:author="AbbVie7" w:date="2025-05-12T15:13:00Z"/>
                <w:b/>
                <w:sz w:val="22"/>
                <w:szCs w:val="22"/>
              </w:rPr>
            </w:pPr>
            <w:del w:id="778" w:author="AbbVie7" w:date="2025-05-12T15:13:00Z">
              <w:r w:rsidRPr="00BF005B">
                <w:rPr>
                  <w:sz w:val="22"/>
                  <w:szCs w:val="22"/>
                </w:rPr>
                <w:delText>≥ 30 kg</w:delText>
              </w:r>
            </w:del>
          </w:p>
        </w:tc>
        <w:tc>
          <w:tcPr>
            <w:tcW w:w="3394" w:type="dxa"/>
            <w:tcBorders>
              <w:top w:val="single" w:sz="4" w:space="0" w:color="auto"/>
              <w:bottom w:val="single" w:sz="4" w:space="0" w:color="auto"/>
            </w:tcBorders>
          </w:tcPr>
          <w:p w:rsidR="005E7EB3" w:rsidRPr="008963B6" w:rsidP="002535F8" w14:paraId="06A3DDB7" w14:textId="77777777">
            <w:pPr>
              <w:rPr>
                <w:del w:id="779" w:author="AbbVie7" w:date="2025-05-12T15:13:00Z"/>
                <w:b/>
                <w:szCs w:val="22"/>
                <w:lang w:val="da-DK"/>
              </w:rPr>
            </w:pPr>
            <w:del w:id="780" w:author="AbbVie7" w:date="2025-05-12T15:13:00Z">
              <w:r w:rsidRPr="003D23F9">
                <w:rPr>
                  <w:lang w:val="da-DK"/>
                </w:rPr>
                <w:delText>40 mg hver anden uge i kombination med methotrexat</w:delText>
              </w:r>
            </w:del>
          </w:p>
        </w:tc>
      </w:tr>
    </w:tbl>
    <w:p w:rsidR="005E7EB3" w:rsidRPr="003D23F9" w:rsidP="00364109" w14:paraId="01CE6991" w14:textId="77777777">
      <w:pPr>
        <w:rPr>
          <w:del w:id="781" w:author="AbbVie7" w:date="2025-05-12T15:13:00Z"/>
          <w:lang w:val="da-DK"/>
        </w:rPr>
      </w:pPr>
    </w:p>
    <w:p w:rsidR="00364109" w:rsidRPr="004D4CE1" w:rsidP="00364109" w14:paraId="66B49639" w14:textId="77777777">
      <w:pPr>
        <w:rPr>
          <w:del w:id="782" w:author="AbbVie7" w:date="2025-05-12T15:13:00Z"/>
          <w:lang w:val="da-DK"/>
        </w:rPr>
      </w:pPr>
      <w:del w:id="783" w:author="AbbVie7" w:date="2025-05-12T15:13:00Z">
        <w:r w:rsidRPr="004D4CE1">
          <w:rPr>
            <w:lang w:val="da-DK"/>
          </w:rPr>
          <w:delText xml:space="preserve">Når Humira behandlingen påbegyndes kan en induktionsdosis på 40 mg </w:delText>
        </w:r>
      </w:del>
      <w:del w:id="784" w:author="AbbVie7" w:date="2025-05-12T15:13:00Z">
        <w:r w:rsidR="005E7EB3">
          <w:rPr>
            <w:lang w:val="da-DK"/>
          </w:rPr>
          <w:delText xml:space="preserve">til patienter </w:delText>
        </w:r>
      </w:del>
      <w:del w:id="785" w:author="AbbVie7" w:date="2025-05-12T15:13:00Z">
        <w:r w:rsidRPr="008963B6" w:rsidR="005E7EB3">
          <w:rPr>
            <w:szCs w:val="22"/>
            <w:lang w:val="da-DK"/>
          </w:rPr>
          <w:delText>&lt; 30 kg</w:delText>
        </w:r>
      </w:del>
      <w:del w:id="786" w:author="AbbVie7" w:date="2025-05-12T15:13:00Z">
        <w:r w:rsidR="005E7EB3">
          <w:rPr>
            <w:szCs w:val="22"/>
            <w:lang w:val="da-DK"/>
          </w:rPr>
          <w:delText xml:space="preserve"> eller </w:delText>
        </w:r>
      </w:del>
      <w:del w:id="787" w:author="AbbVie7" w:date="2025-05-12T15:13:00Z">
        <w:r w:rsidRPr="003D23F9" w:rsidR="005E7EB3">
          <w:rPr>
            <w:lang w:val="da-DK"/>
          </w:rPr>
          <w:delText>80 m</w:delText>
        </w:r>
      </w:del>
      <w:del w:id="788" w:author="AbbVie7" w:date="2025-05-12T15:13:00Z">
        <w:r w:rsidR="005E7EB3">
          <w:rPr>
            <w:lang w:val="da-DK"/>
          </w:rPr>
          <w:delText>g til pati</w:delText>
        </w:r>
      </w:del>
      <w:del w:id="789" w:author="AbbVie7" w:date="2025-05-12T15:13:00Z">
        <w:r w:rsidR="00B467CB">
          <w:rPr>
            <w:lang w:val="da-DK"/>
          </w:rPr>
          <w:delText>e</w:delText>
        </w:r>
      </w:del>
      <w:del w:id="790" w:author="AbbVie7" w:date="2025-05-12T15:13:00Z">
        <w:r w:rsidR="005E7EB3">
          <w:rPr>
            <w:lang w:val="da-DK"/>
          </w:rPr>
          <w:delText xml:space="preserve">nter </w:delText>
        </w:r>
      </w:del>
      <w:del w:id="791" w:author="AbbVie7" w:date="2025-05-12T15:13:00Z">
        <w:r w:rsidRPr="008963B6" w:rsidR="005E7EB3">
          <w:rPr>
            <w:szCs w:val="22"/>
            <w:lang w:val="da-DK"/>
          </w:rPr>
          <w:delText>≥ 30 kg</w:delText>
        </w:r>
      </w:del>
      <w:del w:id="792" w:author="AbbVie7" w:date="2025-05-12T15:13:00Z">
        <w:r w:rsidRPr="004D4CE1" w:rsidR="005E7EB3">
          <w:rPr>
            <w:lang w:val="da-DK"/>
          </w:rPr>
          <w:delText xml:space="preserve"> </w:delText>
        </w:r>
      </w:del>
      <w:del w:id="793" w:author="AbbVie7" w:date="2025-05-12T15:13:00Z">
        <w:r w:rsidRPr="004D4CE1">
          <w:rPr>
            <w:lang w:val="da-DK"/>
          </w:rPr>
          <w:delText>administreres en uge før start af vedligeholdelsesdosis.</w:delText>
        </w:r>
      </w:del>
      <w:del w:id="794" w:author="AbbVie7" w:date="2025-05-12T15:13:00Z">
        <w:r w:rsidRPr="004D4CE1" w:rsidR="00CC7C55">
          <w:rPr>
            <w:lang w:val="da-DK"/>
          </w:rPr>
          <w:delText xml:space="preserve"> </w:delText>
        </w:r>
      </w:del>
      <w:del w:id="795" w:author="AbbVie7" w:date="2025-05-12T15:13:00Z">
        <w:r w:rsidRPr="004D4CE1">
          <w:rPr>
            <w:lang w:val="da-DK"/>
          </w:rPr>
          <w:delText>Der foreligger ingen kliniske data om brugen af en Humira-induktionsdosis til børn &lt; 6 år</w:delText>
        </w:r>
      </w:del>
      <w:del w:id="796" w:author="AbbVie7" w:date="2025-05-12T15:13:00Z">
        <w:r w:rsidRPr="004D4CE1" w:rsidR="000409DC">
          <w:rPr>
            <w:lang w:val="da-DK"/>
          </w:rPr>
          <w:delText xml:space="preserve"> (se pkt. 5.2)</w:delText>
        </w:r>
      </w:del>
      <w:del w:id="797" w:author="AbbVie7" w:date="2025-05-12T15:13:00Z">
        <w:r w:rsidRPr="004D4CE1">
          <w:rPr>
            <w:lang w:val="da-DK"/>
          </w:rPr>
          <w:delText>.</w:delText>
        </w:r>
      </w:del>
    </w:p>
    <w:p w:rsidR="00364109" w:rsidRPr="004D4CE1" w:rsidP="00364109" w14:paraId="38F3EB8A" w14:textId="77777777">
      <w:pPr>
        <w:rPr>
          <w:del w:id="798" w:author="AbbVie7" w:date="2025-05-12T15:13:00Z"/>
          <w:lang w:val="da-DK"/>
        </w:rPr>
      </w:pPr>
    </w:p>
    <w:p w:rsidR="00364109" w:rsidRPr="004D4CE1" w:rsidP="00364109" w14:paraId="009FEE05" w14:textId="77777777">
      <w:pPr>
        <w:rPr>
          <w:del w:id="799" w:author="AbbVie7" w:date="2025-05-12T15:13:00Z"/>
          <w:lang w:val="da-DK"/>
        </w:rPr>
      </w:pPr>
      <w:del w:id="800" w:author="AbbVie7" w:date="2025-05-12T15:13:00Z">
        <w:r w:rsidRPr="004D4CE1">
          <w:rPr>
            <w:lang w:val="da-DK"/>
          </w:rPr>
          <w:delText xml:space="preserve">Det er ikke relevant at bruge Humira til patienter under 2 år til denne indikation. </w:delText>
        </w:r>
      </w:del>
    </w:p>
    <w:p w:rsidR="00364109" w:rsidRPr="003D23F9" w:rsidP="00364109" w14:paraId="127AE3FA" w14:textId="77777777">
      <w:pPr>
        <w:rPr>
          <w:del w:id="801" w:author="AbbVie7" w:date="2025-05-12T15:13:00Z"/>
          <w:lang w:val="da-DK"/>
        </w:rPr>
      </w:pPr>
    </w:p>
    <w:p w:rsidR="00364109" w:rsidRPr="004D4CE1" w:rsidP="00364109" w14:paraId="0F889D1B" w14:textId="77777777">
      <w:pPr>
        <w:rPr>
          <w:del w:id="802" w:author="AbbVie7" w:date="2025-05-12T15:13:00Z"/>
          <w:lang w:val="da-DK"/>
        </w:rPr>
      </w:pPr>
      <w:del w:id="803" w:author="AbbVie7" w:date="2025-05-12T15:13:00Z">
        <w:r w:rsidRPr="003D23F9">
          <w:rPr>
            <w:lang w:val="da-DK"/>
          </w:rPr>
          <w:delText>Det anbefales, at fordelen og risikoen ved fortsat langvarig behandling vurderes årligt (se pkt. 5.1).</w:delText>
        </w:r>
      </w:del>
    </w:p>
    <w:p w:rsidR="003C28AB" w:rsidP="009D0579" w14:paraId="06FFC507" w14:textId="77777777">
      <w:pPr>
        <w:rPr>
          <w:del w:id="804" w:author="AbbVie7" w:date="2025-05-12T15:13:00Z"/>
          <w:u w:val="single"/>
          <w:lang w:val="da-DK"/>
        </w:rPr>
      </w:pPr>
    </w:p>
    <w:p w:rsidR="00677154" w:rsidP="00677154" w14:paraId="1D365FD2" w14:textId="77777777">
      <w:pPr>
        <w:rPr>
          <w:del w:id="805" w:author="AbbVie7" w:date="2025-05-12T15:13:00Z"/>
          <w:lang w:val="da-DK"/>
        </w:rPr>
      </w:pPr>
      <w:del w:id="806" w:author="AbbVie7" w:date="2025-05-12T15:13:00Z">
        <w:r>
          <w:rPr>
            <w:lang w:val="da-DK"/>
          </w:rPr>
          <w:delText xml:space="preserve">Humira </w:delText>
        </w:r>
      </w:del>
      <w:del w:id="807" w:author="AbbVie7" w:date="2025-05-12T15:13:00Z">
        <w:r w:rsidR="006E5104">
          <w:rPr>
            <w:lang w:val="da-DK"/>
          </w:rPr>
          <w:delText>kan være</w:delText>
        </w:r>
      </w:del>
      <w:del w:id="808" w:author="AbbVie7" w:date="2025-05-12T15:13:00Z">
        <w:r>
          <w:rPr>
            <w:lang w:val="da-DK"/>
          </w:rPr>
          <w:delText xml:space="preserve"> tilgængelig i andre styrker og/eller lægemiddelformer afhængigt af individuelt behandlingsbehov.</w:delText>
        </w:r>
      </w:del>
    </w:p>
    <w:p w:rsidR="00677154" w:rsidRPr="003C28AB" w:rsidP="009D0579" w14:paraId="4A06B4F2" w14:textId="77777777">
      <w:pPr>
        <w:rPr>
          <w:del w:id="809" w:author="AbbVie7" w:date="2025-05-12T15:13:00Z"/>
          <w:u w:val="single"/>
          <w:lang w:val="da-DK"/>
        </w:rPr>
      </w:pPr>
    </w:p>
    <w:p w:rsidR="00767709" w14:paraId="7E588C34" w14:textId="77777777">
      <w:pPr>
        <w:rPr>
          <w:del w:id="810" w:author="AbbVie7" w:date="2025-05-12T15:13:00Z"/>
          <w:u w:val="single"/>
          <w:lang w:val="da-DK"/>
        </w:rPr>
      </w:pPr>
      <w:del w:id="811" w:author="AbbVie7" w:date="2025-05-12T15:13:00Z">
        <w:r>
          <w:rPr>
            <w:u w:val="single"/>
            <w:lang w:val="da-DK"/>
          </w:rPr>
          <w:delText>Nedsat nyre- og/eller leverfunktion</w:delText>
        </w:r>
      </w:del>
    </w:p>
    <w:p w:rsidR="00767709" w14:paraId="260798C9" w14:textId="77777777">
      <w:pPr>
        <w:rPr>
          <w:del w:id="812" w:author="AbbVie7" w:date="2025-05-12T15:13:00Z"/>
          <w:lang w:val="da-DK"/>
        </w:rPr>
      </w:pPr>
    </w:p>
    <w:p w:rsidR="00767709" w14:paraId="0C7D0E18" w14:textId="77777777">
      <w:pPr>
        <w:rPr>
          <w:del w:id="813" w:author="AbbVie7" w:date="2025-05-12T15:13:00Z"/>
          <w:lang w:val="da-DK"/>
        </w:rPr>
      </w:pPr>
      <w:del w:id="814" w:author="AbbVie7" w:date="2025-05-12T15:13:00Z">
        <w:r>
          <w:rPr>
            <w:lang w:val="da-DK"/>
          </w:rPr>
          <w:delText xml:space="preserve">Humira er ikke undersøgt </w:delText>
        </w:r>
      </w:del>
      <w:del w:id="815" w:author="AbbVie7" w:date="2025-05-12T15:13:00Z">
        <w:r w:rsidR="00537A99">
          <w:rPr>
            <w:lang w:val="da-DK"/>
          </w:rPr>
          <w:delText>hos</w:delText>
        </w:r>
      </w:del>
      <w:del w:id="816" w:author="AbbVie7" w:date="2025-05-12T15:13:00Z">
        <w:r>
          <w:rPr>
            <w:lang w:val="da-DK"/>
          </w:rPr>
          <w:delText xml:space="preserve"> disse patientpopulationer</w:delText>
        </w:r>
      </w:del>
      <w:del w:id="817" w:author="AbbVie7" w:date="2025-05-12T15:13:00Z">
        <w:r w:rsidR="00537A99">
          <w:rPr>
            <w:lang w:val="da-DK"/>
          </w:rPr>
          <w:delText>. D</w:delText>
        </w:r>
      </w:del>
      <w:del w:id="818" w:author="AbbVie7" w:date="2025-05-12T15:13:00Z">
        <w:r>
          <w:rPr>
            <w:lang w:val="da-DK"/>
          </w:rPr>
          <w:delText>osisanbefaling</w:delText>
        </w:r>
      </w:del>
      <w:del w:id="819" w:author="AbbVie7" w:date="2025-05-12T15:13:00Z">
        <w:r w:rsidR="00537A99">
          <w:rPr>
            <w:lang w:val="da-DK"/>
          </w:rPr>
          <w:delText xml:space="preserve"> kan</w:delText>
        </w:r>
      </w:del>
      <w:del w:id="820" w:author="AbbVie7" w:date="2025-05-12T15:13:00Z">
        <w:r>
          <w:rPr>
            <w:lang w:val="da-DK"/>
          </w:rPr>
          <w:delText xml:space="preserve"> ikke gives.</w:delText>
        </w:r>
      </w:del>
    </w:p>
    <w:p w:rsidR="003C28AB" w14:paraId="3492759A" w14:textId="77777777">
      <w:pPr>
        <w:rPr>
          <w:del w:id="821" w:author="AbbVie7" w:date="2025-05-12T15:13:00Z"/>
          <w:lang w:val="da-DK"/>
        </w:rPr>
      </w:pPr>
    </w:p>
    <w:p w:rsidR="003C28AB" w:rsidRPr="008F497B" w:rsidP="003C28AB" w14:paraId="71B66856" w14:textId="77777777">
      <w:pPr>
        <w:keepNext/>
        <w:rPr>
          <w:del w:id="822" w:author="AbbVie7" w:date="2025-05-12T15:13:00Z"/>
          <w:szCs w:val="22"/>
          <w:u w:val="single"/>
          <w:lang w:val="da-DK"/>
        </w:rPr>
      </w:pPr>
      <w:del w:id="823" w:author="AbbVie7" w:date="2025-05-12T15:13:00Z">
        <w:r w:rsidRPr="008F497B">
          <w:rPr>
            <w:noProof/>
            <w:szCs w:val="22"/>
            <w:u w:val="single"/>
            <w:lang w:val="da-DK"/>
          </w:rPr>
          <w:delText>Administration</w:delText>
        </w:r>
      </w:del>
    </w:p>
    <w:p w:rsidR="003C28AB" w:rsidRPr="008F497B" w:rsidP="003C28AB" w14:paraId="7DCDB1CF" w14:textId="77777777">
      <w:pPr>
        <w:rPr>
          <w:del w:id="824" w:author="AbbVie7" w:date="2025-05-12T15:13:00Z"/>
          <w:szCs w:val="22"/>
          <w:lang w:val="da-DK"/>
        </w:rPr>
      </w:pPr>
    </w:p>
    <w:p w:rsidR="003C28AB" w:rsidRPr="008F497B" w:rsidP="003C28AB" w14:paraId="572B5B18" w14:textId="77777777">
      <w:pPr>
        <w:rPr>
          <w:del w:id="825" w:author="AbbVie7" w:date="2025-05-12T15:13:00Z"/>
          <w:szCs w:val="22"/>
          <w:lang w:val="da-DK"/>
        </w:rPr>
      </w:pPr>
      <w:del w:id="826" w:author="AbbVie7" w:date="2025-05-12T15:13:00Z">
        <w:r w:rsidRPr="008F497B">
          <w:rPr>
            <w:szCs w:val="22"/>
            <w:lang w:val="da-DK"/>
          </w:rPr>
          <w:delText>Humira administeres ved subkutan  injektion. Fuld instruktion vedrørende brug findes i indlægssedlen.</w:delText>
        </w:r>
      </w:del>
    </w:p>
    <w:p w:rsidR="003C28AB" w14:paraId="35527C2A" w14:textId="77777777">
      <w:pPr>
        <w:rPr>
          <w:del w:id="827" w:author="AbbVie7" w:date="2025-05-12T15:13:00Z"/>
          <w:lang w:val="da-DK"/>
        </w:rPr>
      </w:pPr>
    </w:p>
    <w:p w:rsidR="00242A75" w14:paraId="387225EF" w14:textId="77777777">
      <w:pPr>
        <w:rPr>
          <w:del w:id="828" w:author="AbbVie7" w:date="2025-05-12T15:13:00Z"/>
          <w:szCs w:val="22"/>
          <w:lang w:val="da-DK"/>
        </w:rPr>
      </w:pPr>
      <w:del w:id="829" w:author="AbbVie7" w:date="2025-05-12T15:13:00Z">
        <w:r>
          <w:rPr>
            <w:lang w:val="da-DK"/>
          </w:rPr>
          <w:delText>Humira er tilgængelig i andre styrker og/eller lægemiddelformer.</w:delText>
        </w:r>
      </w:del>
    </w:p>
    <w:p w:rsidR="00934180" w14:paraId="0E261107" w14:textId="77777777">
      <w:pPr>
        <w:rPr>
          <w:del w:id="830" w:author="AbbVie7" w:date="2025-05-12T15:13:00Z"/>
          <w:lang w:val="da-DK"/>
        </w:rPr>
      </w:pPr>
    </w:p>
    <w:p w:rsidR="00767709" w:rsidP="00934180" w14:paraId="6567ECCB" w14:textId="77777777">
      <w:pPr>
        <w:pStyle w:val="EMEAHeading2SPC"/>
        <w:spacing w:before="0" w:beforeLines="0" w:after="0" w:afterLines="0"/>
        <w:rPr>
          <w:del w:id="831" w:author="AbbVie7" w:date="2025-05-12T15:13:00Z"/>
          <w:rFonts w:ascii="Times New Roman" w:hAnsi="Times New Roman"/>
          <w:lang w:val="da-DK"/>
        </w:rPr>
      </w:pPr>
      <w:del w:id="832" w:author="AbbVie7" w:date="2025-05-12T15:13:00Z">
        <w:r>
          <w:rPr>
            <w:rFonts w:ascii="Times New Roman" w:hAnsi="Times New Roman"/>
            <w:lang w:val="da-DK"/>
          </w:rPr>
          <w:delText>4.3</w:delText>
        </w:r>
      </w:del>
      <w:del w:id="833" w:author="AbbVie7" w:date="2025-05-12T15:13:00Z">
        <w:r>
          <w:rPr>
            <w:rFonts w:ascii="Times New Roman" w:hAnsi="Times New Roman"/>
            <w:lang w:val="da-DK"/>
          </w:rPr>
          <w:tab/>
          <w:delText xml:space="preserve">Kontraindikationer </w:delText>
        </w:r>
      </w:del>
    </w:p>
    <w:p w:rsidR="00934180" w:rsidRPr="00934180" w:rsidP="00934180" w14:paraId="5EF40AE0" w14:textId="77777777">
      <w:pPr>
        <w:pStyle w:val="EMEANormal"/>
        <w:rPr>
          <w:del w:id="834" w:author="AbbVie7" w:date="2025-05-12T15:13:00Z"/>
          <w:lang w:val="da-DK"/>
        </w:rPr>
      </w:pPr>
    </w:p>
    <w:p w:rsidR="00767709" w14:paraId="53521920" w14:textId="77777777">
      <w:pPr>
        <w:rPr>
          <w:del w:id="835" w:author="AbbVie7" w:date="2025-05-12T15:13:00Z"/>
          <w:lang w:val="da-DK"/>
        </w:rPr>
      </w:pPr>
      <w:del w:id="836" w:author="AbbVie7" w:date="2025-05-12T15:13:00Z">
        <w:r>
          <w:rPr>
            <w:lang w:val="da-DK"/>
          </w:rPr>
          <w:delText>Overfølsomhed over for den aktive substans eller over for ét eller flere af hjælpestofferne</w:delText>
        </w:r>
      </w:del>
      <w:del w:id="837" w:author="AbbVie7" w:date="2025-05-12T15:13:00Z">
        <w:r w:rsidR="003C28AB">
          <w:rPr>
            <w:lang w:val="da-DK"/>
          </w:rPr>
          <w:delText xml:space="preserve"> anført i pkt. 6.1</w:delText>
        </w:r>
      </w:del>
      <w:del w:id="838" w:author="AbbVie7" w:date="2025-05-12T15:13:00Z">
        <w:r>
          <w:rPr>
            <w:lang w:val="da-DK"/>
          </w:rPr>
          <w:delText>.</w:delText>
        </w:r>
      </w:del>
    </w:p>
    <w:p w:rsidR="00767709" w14:paraId="0F9AD418" w14:textId="77777777">
      <w:pPr>
        <w:rPr>
          <w:del w:id="839" w:author="AbbVie7" w:date="2025-05-12T15:13:00Z"/>
          <w:lang w:val="da-DK"/>
        </w:rPr>
      </w:pPr>
    </w:p>
    <w:p w:rsidR="00767709" w14:paraId="41C74CAC" w14:textId="77777777">
      <w:pPr>
        <w:rPr>
          <w:del w:id="840" w:author="AbbVie7" w:date="2025-05-12T15:13:00Z"/>
          <w:lang w:val="da-DK"/>
        </w:rPr>
      </w:pPr>
      <w:del w:id="841" w:author="AbbVie7" w:date="2025-05-12T15:13:00Z">
        <w:r>
          <w:rPr>
            <w:lang w:val="da-DK"/>
          </w:rPr>
          <w:delText>Aktiv tuberkulose eller andre alvorlige infektioner, såsom sepsis og opportunistiske infektioner (se p</w:delText>
        </w:r>
      </w:del>
      <w:del w:id="842" w:author="AbbVie7" w:date="2025-05-12T15:13:00Z">
        <w:r w:rsidR="00D228E1">
          <w:rPr>
            <w:lang w:val="da-DK"/>
          </w:rPr>
          <w:delText>kt.</w:delText>
        </w:r>
      </w:del>
      <w:del w:id="843" w:author="AbbVie7" w:date="2025-05-12T15:13:00Z">
        <w:r>
          <w:rPr>
            <w:lang w:val="da-DK"/>
          </w:rPr>
          <w:delText xml:space="preserve"> 4.4).</w:delText>
        </w:r>
      </w:del>
    </w:p>
    <w:p w:rsidR="00767709" w14:paraId="15D545EB" w14:textId="77777777">
      <w:pPr>
        <w:rPr>
          <w:del w:id="844" w:author="AbbVie7" w:date="2025-05-12T15:13:00Z"/>
          <w:lang w:val="da-DK"/>
        </w:rPr>
      </w:pPr>
    </w:p>
    <w:p w:rsidR="00767709" w14:paraId="31E7FD46" w14:textId="77777777">
      <w:pPr>
        <w:rPr>
          <w:del w:id="845" w:author="AbbVie7" w:date="2025-05-12T15:13:00Z"/>
          <w:lang w:val="da-DK"/>
        </w:rPr>
      </w:pPr>
      <w:del w:id="846" w:author="AbbVie7" w:date="2025-05-12T15:13:00Z">
        <w:r>
          <w:rPr>
            <w:lang w:val="da-DK"/>
          </w:rPr>
          <w:delText>Moderat til alvorlig hjerteinsufficiens (NYHA, klasse III/IV) (se p</w:delText>
        </w:r>
      </w:del>
      <w:del w:id="847" w:author="AbbVie7" w:date="2025-05-12T15:13:00Z">
        <w:r w:rsidR="00D228E1">
          <w:rPr>
            <w:lang w:val="da-DK"/>
          </w:rPr>
          <w:delText>kt.</w:delText>
        </w:r>
      </w:del>
      <w:del w:id="848" w:author="AbbVie7" w:date="2025-05-12T15:13:00Z">
        <w:r>
          <w:rPr>
            <w:lang w:val="da-DK"/>
          </w:rPr>
          <w:delText xml:space="preserve"> 4.4).</w:delText>
        </w:r>
      </w:del>
    </w:p>
    <w:p w:rsidR="00934180" w14:paraId="2BEC230C" w14:textId="77777777">
      <w:pPr>
        <w:rPr>
          <w:del w:id="849" w:author="AbbVie7" w:date="2025-05-12T15:13:00Z"/>
          <w:lang w:val="da-DK"/>
        </w:rPr>
      </w:pPr>
    </w:p>
    <w:p w:rsidR="00767709" w:rsidP="00934180" w14:paraId="1D095B2E" w14:textId="77777777">
      <w:pPr>
        <w:pStyle w:val="EMEAHeading2SPC"/>
        <w:spacing w:before="0" w:beforeLines="0" w:after="0" w:afterLines="0"/>
        <w:rPr>
          <w:del w:id="850" w:author="AbbVie7" w:date="2025-05-12T15:13:00Z"/>
          <w:rFonts w:ascii="Times New Roman" w:hAnsi="Times New Roman"/>
          <w:lang w:val="da-DK"/>
        </w:rPr>
      </w:pPr>
      <w:del w:id="851" w:author="AbbVie7" w:date="2025-05-12T15:13:00Z">
        <w:r>
          <w:rPr>
            <w:rFonts w:ascii="Times New Roman" w:hAnsi="Times New Roman"/>
            <w:lang w:val="da-DK"/>
          </w:rPr>
          <w:delText>4.4</w:delText>
        </w:r>
      </w:del>
      <w:del w:id="852" w:author="AbbVie7" w:date="2025-05-12T15:13:00Z">
        <w:r>
          <w:rPr>
            <w:rFonts w:ascii="Times New Roman" w:hAnsi="Times New Roman"/>
            <w:lang w:val="da-DK"/>
          </w:rPr>
          <w:tab/>
          <w:delText>Særlige advarsler og forsigtighedsregler vedrørende brugen</w:delText>
        </w:r>
      </w:del>
    </w:p>
    <w:p w:rsidR="00934180" w:rsidP="00934180" w14:paraId="0AFBA2B2" w14:textId="77777777">
      <w:pPr>
        <w:pStyle w:val="EMEANormal"/>
        <w:rPr>
          <w:del w:id="853" w:author="AbbVie7" w:date="2025-05-12T15:13:00Z"/>
          <w:lang w:val="da-DK"/>
        </w:rPr>
      </w:pPr>
    </w:p>
    <w:p w:rsidR="005E7EB3" w:rsidP="00934180" w14:paraId="729D35DE" w14:textId="77777777">
      <w:pPr>
        <w:pStyle w:val="EMEANormal"/>
        <w:rPr>
          <w:del w:id="854" w:author="AbbVie7" w:date="2025-05-12T15:13:00Z"/>
          <w:u w:val="single"/>
          <w:lang w:val="da-DK"/>
        </w:rPr>
      </w:pPr>
      <w:del w:id="855" w:author="AbbVie7" w:date="2025-05-12T15:13:00Z">
        <w:r w:rsidRPr="0073465B">
          <w:rPr>
            <w:u w:val="single"/>
            <w:lang w:val="da-DK"/>
          </w:rPr>
          <w:delText>Sporbarhed</w:delText>
        </w:r>
      </w:del>
    </w:p>
    <w:p w:rsidR="00702374" w:rsidRPr="0073465B" w:rsidP="00934180" w14:paraId="14287020" w14:textId="77777777">
      <w:pPr>
        <w:pStyle w:val="EMEANormal"/>
        <w:rPr>
          <w:del w:id="856" w:author="AbbVie7" w:date="2025-05-12T15:13:00Z"/>
          <w:u w:val="single"/>
          <w:lang w:val="da-DK"/>
        </w:rPr>
      </w:pPr>
    </w:p>
    <w:p w:rsidR="00BD3305" w:rsidP="00480D74" w14:paraId="6E623372" w14:textId="77777777">
      <w:pPr>
        <w:rPr>
          <w:del w:id="857" w:author="AbbVie7" w:date="2025-05-12T15:13:00Z"/>
          <w:lang w:val="da-DK"/>
        </w:rPr>
      </w:pPr>
      <w:del w:id="858" w:author="AbbVie7" w:date="2025-05-12T15:13:00Z">
        <w:r w:rsidRPr="00BD3305">
          <w:rPr>
            <w:lang w:val="da-DK"/>
          </w:rPr>
          <w:delText xml:space="preserve">For at forbedre sporbarheden af biologiske </w:delText>
        </w:r>
      </w:del>
      <w:del w:id="859" w:author="AbbVie7" w:date="2025-05-12T15:13:00Z">
        <w:r w:rsidRPr="00480D74">
          <w:rPr>
            <w:lang w:val="da-DK"/>
          </w:rPr>
          <w:delText xml:space="preserve">præparater skal </w:delText>
        </w:r>
      </w:del>
      <w:del w:id="860" w:author="AbbVie7" w:date="2025-05-12T15:13:00Z">
        <w:r w:rsidR="00B54A55">
          <w:rPr>
            <w:lang w:val="da-DK"/>
          </w:rPr>
          <w:delText xml:space="preserve">navn </w:delText>
        </w:r>
      </w:del>
      <w:del w:id="861" w:author="AbbVie7" w:date="2025-05-12T15:13:00Z">
        <w:r w:rsidRPr="00480D74">
          <w:rPr>
            <w:lang w:val="da-DK"/>
          </w:rPr>
          <w:delText>og batchnummeret for det administrerede præparat registreres tydeligt.</w:delText>
        </w:r>
      </w:del>
    </w:p>
    <w:p w:rsidR="00BD3305" w:rsidRPr="00480D74" w:rsidP="00480D74" w14:paraId="485C829E" w14:textId="77777777">
      <w:pPr>
        <w:rPr>
          <w:del w:id="862" w:author="AbbVie7" w:date="2025-05-12T15:13:00Z"/>
          <w:lang w:val="da-DK"/>
        </w:rPr>
      </w:pPr>
    </w:p>
    <w:p w:rsidR="00767709" w14:paraId="200BB7F3" w14:textId="77777777">
      <w:pPr>
        <w:pStyle w:val="Heading4"/>
        <w:autoSpaceDE w:val="0"/>
        <w:autoSpaceDN w:val="0"/>
        <w:adjustRightInd w:val="0"/>
        <w:jc w:val="left"/>
        <w:rPr>
          <w:del w:id="863" w:author="AbbVie7" w:date="2025-05-12T15:13:00Z"/>
          <w:b w:val="0"/>
          <w:bCs/>
          <w:noProof w:val="0"/>
          <w:u w:val="single"/>
          <w:lang w:val="da-DK"/>
        </w:rPr>
      </w:pPr>
      <w:del w:id="864" w:author="AbbVie7" w:date="2025-05-12T15:13:00Z">
        <w:r>
          <w:rPr>
            <w:b w:val="0"/>
            <w:bCs/>
            <w:u w:val="single"/>
            <w:lang w:val="da-DK"/>
          </w:rPr>
          <w:delText>Infektioner</w:delText>
        </w:r>
      </w:del>
    </w:p>
    <w:p w:rsidR="00767709" w:rsidRPr="00602CAE" w14:paraId="7C9CA2DD" w14:textId="77777777">
      <w:pPr>
        <w:rPr>
          <w:del w:id="865" w:author="AbbVie7" w:date="2025-05-12T15:13:00Z"/>
          <w:lang w:val="da-DK"/>
        </w:rPr>
      </w:pPr>
    </w:p>
    <w:p w:rsidR="00767709" w14:paraId="20210454" w14:textId="77777777">
      <w:pPr>
        <w:rPr>
          <w:del w:id="866" w:author="AbbVie7" w:date="2025-05-12T15:13:00Z"/>
          <w:lang w:val="da-DK"/>
        </w:rPr>
      </w:pPr>
      <w:del w:id="867" w:author="AbbVie7" w:date="2025-05-12T15:13:00Z">
        <w:r w:rsidRPr="00243694">
          <w:rPr>
            <w:color w:val="000000"/>
            <w:lang w:val="da-DK"/>
          </w:rPr>
          <w:delText>Patienter, som tager TNF-</w:delText>
        </w:r>
      </w:del>
      <w:del w:id="868" w:author="AbbVie7" w:date="2025-05-12T15:13:00Z">
        <w:r w:rsidR="0058095C">
          <w:rPr>
            <w:color w:val="000000"/>
            <w:lang w:val="da-DK"/>
          </w:rPr>
          <w:delText>antagonister</w:delText>
        </w:r>
      </w:del>
      <w:del w:id="869" w:author="AbbVie7" w:date="2025-05-12T15:13:00Z">
        <w:r w:rsidRPr="00243694">
          <w:rPr>
            <w:color w:val="000000"/>
            <w:lang w:val="da-DK"/>
          </w:rPr>
          <w:delText>, er mere modtagelige for alvorlige infektioner.</w:delText>
        </w:r>
      </w:del>
      <w:del w:id="870" w:author="AbbVie7" w:date="2025-05-12T15:13:00Z">
        <w:r w:rsidR="00801D74">
          <w:rPr>
            <w:color w:val="000000"/>
            <w:lang w:val="da-DK"/>
          </w:rPr>
          <w:delText xml:space="preserve"> Nedsat lungefunktion kan øge risikoen for udvikling af infektioner. </w:delText>
        </w:r>
      </w:del>
      <w:del w:id="871" w:author="AbbVie7" w:date="2025-05-12T15:13:00Z">
        <w:r>
          <w:rPr>
            <w:lang w:val="da-DK"/>
          </w:rPr>
          <w:delText xml:space="preserve">Patienter skal derfor monitoreres nøje for infektioner, herunder tuberkulose, før, under og efter behandling med Humira. Da udskillelsen af adalimumab kan vare op til </w:delText>
        </w:r>
      </w:del>
      <w:del w:id="872" w:author="AbbVie7" w:date="2025-05-12T15:13:00Z">
        <w:r w:rsidR="004C385C">
          <w:rPr>
            <w:lang w:val="da-DK"/>
          </w:rPr>
          <w:delText>fire</w:delText>
        </w:r>
      </w:del>
      <w:del w:id="873" w:author="AbbVie7" w:date="2025-05-12T15:13:00Z">
        <w:r>
          <w:rPr>
            <w:lang w:val="da-DK"/>
          </w:rPr>
          <w:delText xml:space="preserve"> måneder, bør monitoreringen fortsættes i hele denne periode.</w:delText>
        </w:r>
      </w:del>
    </w:p>
    <w:p w:rsidR="00767709" w14:paraId="2DAFD0BA" w14:textId="77777777">
      <w:pPr>
        <w:rPr>
          <w:del w:id="874" w:author="AbbVie7" w:date="2025-05-12T15:13:00Z"/>
          <w:lang w:val="da-DK"/>
        </w:rPr>
      </w:pPr>
    </w:p>
    <w:p w:rsidR="00767709" w14:paraId="4CE72A9D" w14:textId="77777777">
      <w:pPr>
        <w:rPr>
          <w:del w:id="875" w:author="AbbVie7" w:date="2025-05-12T15:13:00Z"/>
          <w:lang w:val="da-DK"/>
        </w:rPr>
      </w:pPr>
      <w:del w:id="876" w:author="AbbVie7" w:date="2025-05-12T15:13:00Z">
        <w:r>
          <w:rPr>
            <w:lang w:val="da-DK"/>
          </w:rPr>
          <w:delText>Behandling med Humira bør ikke initieres hos patienter med aktive infektioner, herunder kroniske eller lokaliserede infektioner, før infektionerne er under kontrol.</w:delText>
        </w:r>
      </w:del>
      <w:del w:id="877" w:author="AbbVie7" w:date="2025-05-12T15:13:00Z">
        <w:r w:rsidRPr="00767709">
          <w:rPr>
            <w:lang w:val="da-DK"/>
          </w:rPr>
          <w:delText xml:space="preserve"> </w:delText>
        </w:r>
      </w:del>
      <w:del w:id="878" w:author="AbbVie7" w:date="2025-05-12T15:13:00Z">
        <w:r>
          <w:rPr>
            <w:lang w:val="da-DK"/>
          </w:rPr>
          <w:delText>H</w:delText>
        </w:r>
      </w:del>
      <w:del w:id="879" w:author="AbbVie7" w:date="2025-05-12T15:13:00Z">
        <w:r w:rsidRPr="00FC5DD9">
          <w:rPr>
            <w:lang w:val="da-DK"/>
          </w:rPr>
          <w:delText>os patienter, som har været eksponeret for tuberkulose</w:delText>
        </w:r>
      </w:del>
      <w:del w:id="880" w:author="AbbVie7" w:date="2025-05-12T15:13:00Z">
        <w:r>
          <w:rPr>
            <w:lang w:val="da-DK"/>
          </w:rPr>
          <w:delText>,</w:delText>
        </w:r>
      </w:del>
      <w:del w:id="881" w:author="AbbVie7" w:date="2025-05-12T15:13:00Z">
        <w:r w:rsidRPr="00FC5DD9">
          <w:rPr>
            <w:lang w:val="da-DK"/>
          </w:rPr>
          <w:delText xml:space="preserve"> og patienter, som har rejst </w:delText>
        </w:r>
      </w:del>
      <w:del w:id="882" w:author="AbbVie7" w:date="2025-05-12T15:13:00Z">
        <w:r>
          <w:rPr>
            <w:lang w:val="da-DK"/>
          </w:rPr>
          <w:delText>i</w:delText>
        </w:r>
      </w:del>
      <w:del w:id="883" w:author="AbbVie7" w:date="2025-05-12T15:13:00Z">
        <w:r w:rsidRPr="00FC5DD9">
          <w:rPr>
            <w:lang w:val="da-DK"/>
          </w:rPr>
          <w:delText xml:space="preserve"> områder med høj risiko for tuberkulose eller endemisk mykose, såsom histoplasmose, </w:delText>
        </w:r>
      </w:del>
      <w:del w:id="884" w:author="AbbVie7" w:date="2025-05-12T15:13:00Z">
        <w:r w:rsidR="00950298">
          <w:rPr>
            <w:lang w:val="da-DK"/>
          </w:rPr>
          <w:delText>k</w:delText>
        </w:r>
      </w:del>
      <w:del w:id="885" w:author="AbbVie7" w:date="2025-05-12T15:13:00Z">
        <w:r w:rsidRPr="00FC5DD9">
          <w:rPr>
            <w:lang w:val="da-DK"/>
          </w:rPr>
          <w:delText>o</w:delText>
        </w:r>
      </w:del>
      <w:del w:id="886" w:author="AbbVie7" w:date="2025-05-12T15:13:00Z">
        <w:r w:rsidR="00950298">
          <w:rPr>
            <w:lang w:val="da-DK"/>
          </w:rPr>
          <w:delText>k</w:delText>
        </w:r>
      </w:del>
      <w:del w:id="887" w:author="AbbVie7" w:date="2025-05-12T15:13:00Z">
        <w:r w:rsidRPr="00FC5DD9">
          <w:rPr>
            <w:lang w:val="da-DK"/>
          </w:rPr>
          <w:delText>cidioidomykose eller blastomykose</w:delText>
        </w:r>
      </w:del>
      <w:del w:id="888" w:author="AbbVie7" w:date="2025-05-12T15:13:00Z">
        <w:r>
          <w:rPr>
            <w:lang w:val="da-DK"/>
          </w:rPr>
          <w:delText>, skal r</w:delText>
        </w:r>
      </w:del>
      <w:del w:id="889" w:author="AbbVie7" w:date="2025-05-12T15:13:00Z">
        <w:r w:rsidRPr="00FC5DD9">
          <w:rPr>
            <w:lang w:val="da-DK"/>
          </w:rPr>
          <w:delText>is</w:delText>
        </w:r>
      </w:del>
      <w:del w:id="890" w:author="AbbVie7" w:date="2025-05-12T15:13:00Z">
        <w:r>
          <w:rPr>
            <w:lang w:val="da-DK"/>
          </w:rPr>
          <w:delText>iko og fordele ved</w:delText>
        </w:r>
      </w:del>
      <w:del w:id="891" w:author="AbbVie7" w:date="2025-05-12T15:13:00Z">
        <w:r w:rsidRPr="00FC5DD9">
          <w:rPr>
            <w:lang w:val="da-DK"/>
          </w:rPr>
          <w:delText xml:space="preserve"> behandling med Humira</w:delText>
        </w:r>
      </w:del>
      <w:del w:id="892" w:author="AbbVie7" w:date="2025-05-12T15:13:00Z">
        <w:r>
          <w:rPr>
            <w:lang w:val="da-DK"/>
          </w:rPr>
          <w:delText xml:space="preserve"> overvejes, inden behandlingen iværksættes</w:delText>
        </w:r>
      </w:del>
      <w:del w:id="893" w:author="AbbVie7" w:date="2025-05-12T15:13:00Z">
        <w:r w:rsidRPr="00FC5DD9">
          <w:rPr>
            <w:lang w:val="da-DK"/>
          </w:rPr>
          <w:delText xml:space="preserve"> (se </w:delText>
        </w:r>
      </w:del>
      <w:del w:id="894" w:author="AbbVie7" w:date="2025-05-12T15:13:00Z">
        <w:r w:rsidRPr="0073465B" w:rsidR="009E7E38">
          <w:rPr>
            <w:i/>
            <w:lang w:val="da-DK"/>
          </w:rPr>
          <w:delText>Andre</w:delText>
        </w:r>
      </w:del>
      <w:del w:id="895" w:author="AbbVie7" w:date="2025-05-12T15:13:00Z">
        <w:r w:rsidR="009E7E38">
          <w:rPr>
            <w:lang w:val="da-DK"/>
          </w:rPr>
          <w:delText xml:space="preserve"> </w:delText>
        </w:r>
      </w:del>
      <w:del w:id="896" w:author="AbbVie7" w:date="2025-05-12T15:13:00Z">
        <w:r w:rsidR="009E7E38">
          <w:rPr>
            <w:i/>
            <w:iCs/>
            <w:lang w:val="da-DK"/>
          </w:rPr>
          <w:delText>o</w:delText>
        </w:r>
      </w:del>
      <w:del w:id="897" w:author="AbbVie7" w:date="2025-05-12T15:13:00Z">
        <w:r w:rsidRPr="00FC5DD9">
          <w:rPr>
            <w:i/>
            <w:iCs/>
            <w:lang w:val="da-DK"/>
          </w:rPr>
          <w:delText>pportunisti</w:delText>
        </w:r>
      </w:del>
      <w:del w:id="898" w:author="AbbVie7" w:date="2025-05-12T15:13:00Z">
        <w:r>
          <w:rPr>
            <w:i/>
            <w:iCs/>
            <w:lang w:val="da-DK"/>
          </w:rPr>
          <w:delText>ske</w:delText>
        </w:r>
      </w:del>
      <w:del w:id="899" w:author="AbbVie7" w:date="2025-05-12T15:13:00Z">
        <w:r w:rsidRPr="00FC5DD9">
          <w:rPr>
            <w:i/>
            <w:iCs/>
            <w:lang w:val="da-DK"/>
          </w:rPr>
          <w:delText xml:space="preserve"> infe</w:delText>
        </w:r>
      </w:del>
      <w:del w:id="900" w:author="AbbVie7" w:date="2025-05-12T15:13:00Z">
        <w:r>
          <w:rPr>
            <w:i/>
            <w:iCs/>
            <w:lang w:val="da-DK"/>
          </w:rPr>
          <w:delText>k</w:delText>
        </w:r>
      </w:del>
      <w:del w:id="901" w:author="AbbVie7" w:date="2025-05-12T15:13:00Z">
        <w:r w:rsidRPr="00FC5DD9">
          <w:rPr>
            <w:i/>
            <w:iCs/>
            <w:lang w:val="da-DK"/>
          </w:rPr>
          <w:delText>tion</w:delText>
        </w:r>
      </w:del>
      <w:del w:id="902" w:author="AbbVie7" w:date="2025-05-12T15:13:00Z">
        <w:r>
          <w:rPr>
            <w:i/>
            <w:iCs/>
            <w:lang w:val="da-DK"/>
          </w:rPr>
          <w:delText>er</w:delText>
        </w:r>
      </w:del>
      <w:del w:id="903" w:author="AbbVie7" w:date="2025-05-12T15:13:00Z">
        <w:r w:rsidRPr="00FC5DD9">
          <w:rPr>
            <w:lang w:val="da-DK"/>
          </w:rPr>
          <w:delText>)</w:delText>
        </w:r>
      </w:del>
      <w:del w:id="904" w:author="AbbVie7" w:date="2025-05-12T15:13:00Z">
        <w:r>
          <w:rPr>
            <w:lang w:val="da-DK"/>
          </w:rPr>
          <w:delText>.</w:delText>
        </w:r>
      </w:del>
    </w:p>
    <w:p w:rsidR="00767709" w14:paraId="5B5AA7F8" w14:textId="77777777">
      <w:pPr>
        <w:rPr>
          <w:del w:id="905" w:author="AbbVie7" w:date="2025-05-12T15:13:00Z"/>
          <w:lang w:val="da-DK"/>
        </w:rPr>
      </w:pPr>
    </w:p>
    <w:p w:rsidR="00767709" w14:paraId="3FEAB441" w14:textId="77777777">
      <w:pPr>
        <w:rPr>
          <w:del w:id="906" w:author="AbbVie7" w:date="2025-05-12T15:13:00Z"/>
          <w:lang w:val="da-DK"/>
        </w:rPr>
      </w:pPr>
      <w:del w:id="907" w:author="AbbVie7" w:date="2025-05-12T15:13:00Z">
        <w:r>
          <w:rPr>
            <w:lang w:val="da-DK"/>
          </w:rPr>
          <w:delText>Patienter, der udvikler en ny infektion under behandling med Humira, bør monitoreres nøje</w:delText>
        </w:r>
      </w:del>
      <w:del w:id="908" w:author="AbbVie7" w:date="2025-05-12T15:13:00Z">
        <w:r w:rsidRPr="00767709">
          <w:rPr>
            <w:lang w:val="da-DK"/>
          </w:rPr>
          <w:delText xml:space="preserve"> </w:delText>
        </w:r>
      </w:del>
      <w:del w:id="909" w:author="AbbVie7" w:date="2025-05-12T15:13:00Z">
        <w:r>
          <w:rPr>
            <w:lang w:val="da-DK"/>
          </w:rPr>
          <w:delText>o</w:delText>
        </w:r>
      </w:del>
      <w:del w:id="910" w:author="AbbVie7" w:date="2025-05-12T15:13:00Z">
        <w:r w:rsidRPr="00FA452C">
          <w:rPr>
            <w:lang w:val="da-DK"/>
          </w:rPr>
          <w:delText xml:space="preserve">g </w:delText>
        </w:r>
      </w:del>
      <w:del w:id="911" w:author="AbbVie7" w:date="2025-05-12T15:13:00Z">
        <w:r>
          <w:rPr>
            <w:lang w:val="da-DK"/>
          </w:rPr>
          <w:delText>gennemgå</w:delText>
        </w:r>
      </w:del>
      <w:del w:id="912" w:author="AbbVie7" w:date="2025-05-12T15:13:00Z">
        <w:r w:rsidRPr="00FA452C">
          <w:rPr>
            <w:lang w:val="da-DK"/>
          </w:rPr>
          <w:delText xml:space="preserve"> en fuld</w:delText>
        </w:r>
      </w:del>
      <w:del w:id="913" w:author="AbbVie7" w:date="2025-05-12T15:13:00Z">
        <w:r>
          <w:rPr>
            <w:lang w:val="da-DK"/>
          </w:rPr>
          <w:delText>stænding diagnostisk evaluering. Administration af Humira bør ophøre, hvis en patient udvikler en ny alvorlig infektion</w:delText>
        </w:r>
      </w:del>
      <w:del w:id="914" w:author="AbbVie7" w:date="2025-05-12T15:13:00Z">
        <w:r w:rsidRPr="00767709">
          <w:rPr>
            <w:lang w:val="da-DK"/>
          </w:rPr>
          <w:delText xml:space="preserve"> </w:delText>
        </w:r>
      </w:del>
      <w:del w:id="915" w:author="AbbVie7" w:date="2025-05-12T15:13:00Z">
        <w:r w:rsidRPr="00FA452C">
          <w:rPr>
            <w:lang w:val="da-DK"/>
          </w:rPr>
          <w:delText>eller sepsis, og passende antimi</w:delText>
        </w:r>
      </w:del>
      <w:del w:id="916" w:author="AbbVie7" w:date="2025-05-12T15:13:00Z">
        <w:r>
          <w:rPr>
            <w:lang w:val="da-DK"/>
          </w:rPr>
          <w:delText>k</w:delText>
        </w:r>
      </w:del>
      <w:del w:id="917" w:author="AbbVie7" w:date="2025-05-12T15:13:00Z">
        <w:r w:rsidRPr="00FA452C">
          <w:rPr>
            <w:lang w:val="da-DK"/>
          </w:rPr>
          <w:delText>robi</w:delText>
        </w:r>
      </w:del>
      <w:del w:id="918" w:author="AbbVie7" w:date="2025-05-12T15:13:00Z">
        <w:r>
          <w:rPr>
            <w:lang w:val="da-DK"/>
          </w:rPr>
          <w:delText>e</w:delText>
        </w:r>
      </w:del>
      <w:del w:id="919" w:author="AbbVie7" w:date="2025-05-12T15:13:00Z">
        <w:r w:rsidRPr="00FA452C">
          <w:rPr>
            <w:lang w:val="da-DK"/>
          </w:rPr>
          <w:delText xml:space="preserve">l </w:delText>
        </w:r>
      </w:del>
      <w:del w:id="920" w:author="AbbVie7" w:date="2025-05-12T15:13:00Z">
        <w:r>
          <w:rPr>
            <w:lang w:val="da-DK"/>
          </w:rPr>
          <w:delText>eller</w:delText>
        </w:r>
      </w:del>
      <w:del w:id="921" w:author="AbbVie7" w:date="2025-05-12T15:13:00Z">
        <w:r w:rsidRPr="00FA452C">
          <w:rPr>
            <w:lang w:val="da-DK"/>
          </w:rPr>
          <w:delText xml:space="preserve"> anti</w:delText>
        </w:r>
      </w:del>
      <w:del w:id="922" w:author="AbbVie7" w:date="2025-05-12T15:13:00Z">
        <w:r w:rsidR="00950298">
          <w:rPr>
            <w:lang w:val="da-DK"/>
          </w:rPr>
          <w:delText>mykotisk</w:delText>
        </w:r>
      </w:del>
      <w:del w:id="923" w:author="AbbVie7" w:date="2025-05-12T15:13:00Z">
        <w:r w:rsidRPr="00FA452C">
          <w:rPr>
            <w:lang w:val="da-DK"/>
          </w:rPr>
          <w:delText xml:space="preserve"> behandling iværksættes</w:delText>
        </w:r>
      </w:del>
      <w:del w:id="924" w:author="AbbVie7" w:date="2025-05-12T15:13:00Z">
        <w:r>
          <w:rPr>
            <w:lang w:val="da-DK"/>
          </w:rPr>
          <w:delText>, indtil infektion</w:delText>
        </w:r>
      </w:del>
      <w:del w:id="925" w:author="AbbVie7" w:date="2025-05-12T15:13:00Z">
        <w:r w:rsidR="00950298">
          <w:rPr>
            <w:lang w:val="da-DK"/>
          </w:rPr>
          <w:delText>en</w:delText>
        </w:r>
      </w:del>
      <w:del w:id="926" w:author="AbbVie7" w:date="2025-05-12T15:13:00Z">
        <w:r>
          <w:rPr>
            <w:lang w:val="da-DK"/>
          </w:rPr>
          <w:delText xml:space="preserve"> er under kontrol. Læger bør være forsigtige, når de overvejer brug af Humira til patienter med anamnese af tilbagevendende infektioner eller med øvrige sygdomstilstande, som kan prædisponere patienterne for infektioner, inklusive samtidig anvendelse af immunsuppressive </w:delText>
        </w:r>
      </w:del>
      <w:del w:id="927" w:author="AbbVie7" w:date="2025-05-12T15:13:00Z">
        <w:r>
          <w:rPr>
            <w:lang w:val="da-DK"/>
          </w:rPr>
          <w:delText>lægemidler.</w:delText>
        </w:r>
      </w:del>
    </w:p>
    <w:p w:rsidR="00F432C6" w:rsidP="00767709" w14:paraId="2A11EF51" w14:textId="77777777">
      <w:pPr>
        <w:rPr>
          <w:del w:id="928" w:author="AbbVie7" w:date="2025-05-12T15:13:00Z"/>
          <w:i/>
          <w:iCs/>
          <w:u w:val="single"/>
          <w:lang w:val="da-DK"/>
        </w:rPr>
      </w:pPr>
    </w:p>
    <w:p w:rsidR="00767709" w:rsidRPr="00895E99" w:rsidP="00981EB4" w14:paraId="0D16B7C4" w14:textId="77777777">
      <w:pPr>
        <w:keepNext/>
        <w:rPr>
          <w:del w:id="929" w:author="AbbVie7" w:date="2025-05-12T15:13:00Z"/>
          <w:i/>
          <w:iCs/>
          <w:lang w:val="da-DK"/>
        </w:rPr>
      </w:pPr>
      <w:del w:id="930" w:author="AbbVie7" w:date="2025-05-12T15:13:00Z">
        <w:r w:rsidRPr="00895E99">
          <w:rPr>
            <w:i/>
            <w:iCs/>
            <w:lang w:val="da-DK"/>
          </w:rPr>
          <w:delText>Alvorlige infektioner</w:delText>
        </w:r>
      </w:del>
    </w:p>
    <w:p w:rsidR="00767709" w:rsidRPr="00563B32" w:rsidP="00981EB4" w14:paraId="3B949CAA" w14:textId="77777777">
      <w:pPr>
        <w:keepNext/>
        <w:rPr>
          <w:del w:id="931" w:author="AbbVie7" w:date="2025-05-12T15:13:00Z"/>
          <w:u w:val="single" w:color="0000FF"/>
          <w:lang w:val="da-DK"/>
        </w:rPr>
      </w:pPr>
    </w:p>
    <w:p w:rsidR="0058095C" w:rsidRPr="0058095C" w:rsidP="0058095C" w14:paraId="4F4B0404" w14:textId="77777777">
      <w:pPr>
        <w:rPr>
          <w:del w:id="932" w:author="AbbVie7" w:date="2025-05-12T15:13:00Z"/>
          <w:szCs w:val="22"/>
          <w:lang w:val="da-DK"/>
        </w:rPr>
      </w:pPr>
      <w:del w:id="933" w:author="AbbVie7" w:date="2025-05-12T15:13:00Z">
        <w:r w:rsidRPr="00243694">
          <w:rPr>
            <w:color w:val="000000"/>
            <w:lang w:val="da-DK"/>
          </w:rPr>
          <w:delText>A</w:delText>
        </w:r>
      </w:del>
      <w:del w:id="934" w:author="AbbVie7" w:date="2025-05-12T15:13:00Z">
        <w:r w:rsidRPr="00243694" w:rsidR="00767709">
          <w:rPr>
            <w:color w:val="000000"/>
            <w:lang w:val="da-DK"/>
          </w:rPr>
          <w:delText>lvorlige infektioner,</w:delText>
        </w:r>
      </w:del>
      <w:del w:id="935" w:author="AbbVie7" w:date="2025-05-12T15:13:00Z">
        <w:r w:rsidRPr="00243694" w:rsidR="00767709">
          <w:rPr>
            <w:color w:val="000000"/>
            <w:u w:color="0000FF"/>
            <w:lang w:val="da-DK"/>
          </w:rPr>
          <w:delText xml:space="preserve"> inklusive sepsis,</w:delText>
        </w:r>
      </w:del>
      <w:del w:id="936" w:author="AbbVie7" w:date="2025-05-12T15:13:00Z">
        <w:r w:rsidRPr="00243694" w:rsidR="00767709">
          <w:rPr>
            <w:color w:val="000000"/>
            <w:lang w:val="da-DK"/>
          </w:rPr>
          <w:delText xml:space="preserve"> </w:delText>
        </w:r>
      </w:del>
      <w:del w:id="937" w:author="AbbVie7" w:date="2025-05-12T15:13:00Z">
        <w:r w:rsidR="007A6B40">
          <w:rPr>
            <w:color w:val="000000"/>
            <w:lang w:val="da-DK"/>
          </w:rPr>
          <w:delText>forårsaget af</w:delText>
        </w:r>
      </w:del>
      <w:del w:id="938" w:author="AbbVie7" w:date="2025-05-12T15:13:00Z">
        <w:r w:rsidRPr="00243694">
          <w:rPr>
            <w:color w:val="000000"/>
            <w:lang w:val="da-DK"/>
          </w:rPr>
          <w:delText xml:space="preserve"> bakterie</w:delText>
        </w:r>
      </w:del>
      <w:del w:id="939" w:author="AbbVie7" w:date="2025-05-12T15:13:00Z">
        <w:r w:rsidR="00766078">
          <w:rPr>
            <w:color w:val="000000"/>
            <w:lang w:val="da-DK"/>
          </w:rPr>
          <w:delText>r</w:delText>
        </w:r>
      </w:del>
      <w:del w:id="940" w:author="AbbVie7" w:date="2025-05-12T15:13:00Z">
        <w:r w:rsidRPr="00243694" w:rsidR="00767709">
          <w:rPr>
            <w:color w:val="000000"/>
            <w:lang w:val="da-DK"/>
          </w:rPr>
          <w:delText>, mykobakterie</w:delText>
        </w:r>
      </w:del>
      <w:del w:id="941" w:author="AbbVie7" w:date="2025-05-12T15:13:00Z">
        <w:r w:rsidR="00766078">
          <w:rPr>
            <w:color w:val="000000"/>
            <w:lang w:val="da-DK"/>
          </w:rPr>
          <w:delText>r</w:delText>
        </w:r>
      </w:del>
      <w:del w:id="942" w:author="AbbVie7" w:date="2025-05-12T15:13:00Z">
        <w:r w:rsidRPr="00243694" w:rsidR="00767709">
          <w:rPr>
            <w:color w:val="000000"/>
            <w:lang w:val="da-DK"/>
          </w:rPr>
          <w:delText>, invasive svampe</w:delText>
        </w:r>
      </w:del>
      <w:del w:id="943" w:author="AbbVie7" w:date="2025-05-12T15:13:00Z">
        <w:r w:rsidR="00E6276C">
          <w:rPr>
            <w:color w:val="000000"/>
            <w:lang w:val="da-DK"/>
          </w:rPr>
          <w:delText>,</w:delText>
        </w:r>
      </w:del>
      <w:del w:id="944" w:author="AbbVie7" w:date="2025-05-12T15:13:00Z">
        <w:r w:rsidR="009A1F12">
          <w:rPr>
            <w:color w:val="000000"/>
            <w:lang w:val="da-DK"/>
          </w:rPr>
          <w:delText xml:space="preserve"> </w:delText>
        </w:r>
      </w:del>
      <w:del w:id="945" w:author="AbbVie7" w:date="2025-05-12T15:13:00Z">
        <w:r w:rsidRPr="00314A1F" w:rsidR="009A1F12">
          <w:rPr>
            <w:lang w:val="da-DK"/>
          </w:rPr>
          <w:delText>parasitter</w:delText>
        </w:r>
      </w:del>
      <w:del w:id="946" w:author="AbbVie7" w:date="2025-05-12T15:13:00Z">
        <w:r w:rsidRPr="00314A1F" w:rsidR="00E6276C">
          <w:rPr>
            <w:lang w:val="da-DK"/>
          </w:rPr>
          <w:delText xml:space="preserve"> </w:delText>
        </w:r>
      </w:del>
      <w:del w:id="947" w:author="AbbVie7" w:date="2025-05-12T15:13:00Z">
        <w:r w:rsidR="00C96D02">
          <w:rPr>
            <w:lang w:val="da-DK"/>
          </w:rPr>
          <w:delText xml:space="preserve">eller </w:delText>
        </w:r>
      </w:del>
      <w:del w:id="948" w:author="AbbVie7" w:date="2025-05-12T15:13:00Z">
        <w:r w:rsidR="007A6B40">
          <w:rPr>
            <w:color w:val="000000"/>
            <w:lang w:val="da-DK"/>
          </w:rPr>
          <w:delText>virus</w:delText>
        </w:r>
      </w:del>
      <w:del w:id="949" w:author="AbbVie7" w:date="2025-05-12T15:13:00Z">
        <w:r w:rsidRPr="00243694" w:rsidR="007A6B40">
          <w:rPr>
            <w:color w:val="000000"/>
            <w:lang w:val="da-DK"/>
          </w:rPr>
          <w:delText xml:space="preserve"> </w:delText>
        </w:r>
      </w:del>
      <w:del w:id="950" w:author="AbbVie7" w:date="2025-05-12T15:13:00Z">
        <w:r w:rsidRPr="00243694" w:rsidR="00767709">
          <w:rPr>
            <w:color w:val="000000"/>
            <w:lang w:val="da-DK"/>
          </w:rPr>
          <w:delText>eller andre opportunistiske infektioner</w:delText>
        </w:r>
      </w:del>
      <w:del w:id="951" w:author="AbbVie7" w:date="2025-05-12T15:13:00Z">
        <w:r w:rsidRPr="00243694" w:rsidR="00767709">
          <w:rPr>
            <w:color w:val="000000"/>
            <w:u w:color="0000FF"/>
            <w:lang w:val="da-DK"/>
          </w:rPr>
          <w:delText xml:space="preserve"> såsom listeriose</w:delText>
        </w:r>
      </w:del>
      <w:del w:id="952" w:author="AbbVie7" w:date="2025-05-12T15:13:00Z">
        <w:r>
          <w:rPr>
            <w:color w:val="000000"/>
            <w:u w:color="0000FF"/>
            <w:lang w:val="da-DK"/>
          </w:rPr>
          <w:delText xml:space="preserve">, </w:delText>
        </w:r>
      </w:del>
      <w:del w:id="953" w:author="AbbVie7" w:date="2025-05-12T15:13:00Z">
        <w:r w:rsidRPr="0058095C">
          <w:rPr>
            <w:szCs w:val="22"/>
            <w:lang w:val="da-DK"/>
          </w:rPr>
          <w:delText>legionellose</w:delText>
        </w:r>
      </w:del>
    </w:p>
    <w:p w:rsidR="00767709" w:rsidRPr="00243694" w14:paraId="0BE5FAA1" w14:textId="77777777">
      <w:pPr>
        <w:rPr>
          <w:del w:id="954" w:author="AbbVie7" w:date="2025-05-12T15:13:00Z"/>
          <w:color w:val="000000"/>
          <w:lang w:val="da-DK"/>
        </w:rPr>
      </w:pPr>
      <w:del w:id="955" w:author="AbbVie7" w:date="2025-05-12T15:13:00Z">
        <w:r w:rsidRPr="00243694">
          <w:rPr>
            <w:color w:val="000000"/>
            <w:u w:color="0000FF"/>
            <w:lang w:val="da-DK"/>
          </w:rPr>
          <w:delText xml:space="preserve">og pneumocystis </w:delText>
        </w:r>
      </w:del>
      <w:del w:id="956" w:author="AbbVie7" w:date="2025-05-12T15:13:00Z">
        <w:r w:rsidRPr="00243694" w:rsidR="00950298">
          <w:rPr>
            <w:color w:val="000000"/>
            <w:u w:color="0000FF"/>
            <w:lang w:val="da-DK"/>
          </w:rPr>
          <w:delText xml:space="preserve">er </w:delText>
        </w:r>
      </w:del>
      <w:del w:id="957" w:author="AbbVie7" w:date="2025-05-12T15:13:00Z">
        <w:r w:rsidRPr="00243694">
          <w:rPr>
            <w:color w:val="000000"/>
            <w:u w:color="0000FF"/>
            <w:lang w:val="da-DK"/>
          </w:rPr>
          <w:delText>blevet rapporteret</w:delText>
        </w:r>
      </w:del>
      <w:del w:id="958" w:author="AbbVie7" w:date="2025-05-12T15:13:00Z">
        <w:r w:rsidRPr="00243694" w:rsidR="00950298">
          <w:rPr>
            <w:color w:val="000000"/>
            <w:u w:color="0000FF"/>
            <w:lang w:val="da-DK"/>
          </w:rPr>
          <w:delText xml:space="preserve"> hos patienter, som </w:delText>
        </w:r>
      </w:del>
      <w:del w:id="959" w:author="AbbVie7" w:date="2025-05-12T15:13:00Z">
        <w:r w:rsidR="007A6B40">
          <w:rPr>
            <w:color w:val="000000"/>
            <w:u w:color="0000FF"/>
            <w:lang w:val="da-DK"/>
          </w:rPr>
          <w:delText>fik</w:delText>
        </w:r>
      </w:del>
      <w:del w:id="960" w:author="AbbVie7" w:date="2025-05-12T15:13:00Z">
        <w:r w:rsidRPr="00243694" w:rsidR="007A6B40">
          <w:rPr>
            <w:color w:val="000000"/>
            <w:u w:color="0000FF"/>
            <w:lang w:val="da-DK"/>
          </w:rPr>
          <w:delText xml:space="preserve"> </w:delText>
        </w:r>
      </w:del>
      <w:del w:id="961" w:author="AbbVie7" w:date="2025-05-12T15:13:00Z">
        <w:r w:rsidRPr="00243694" w:rsidR="00950298">
          <w:rPr>
            <w:color w:val="000000"/>
            <w:u w:color="0000FF"/>
            <w:lang w:val="da-DK"/>
          </w:rPr>
          <w:delText>Humira</w:delText>
        </w:r>
      </w:del>
      <w:del w:id="962" w:author="AbbVie7" w:date="2025-05-12T15:13:00Z">
        <w:r w:rsidRPr="00243694">
          <w:rPr>
            <w:color w:val="000000"/>
            <w:u w:color="0000FF"/>
            <w:lang w:val="da-DK"/>
          </w:rPr>
          <w:delText>.</w:delText>
        </w:r>
      </w:del>
    </w:p>
    <w:p w:rsidR="00767709" w:rsidRPr="00243694" w14:paraId="10CC988E" w14:textId="77777777">
      <w:pPr>
        <w:rPr>
          <w:del w:id="963" w:author="AbbVie7" w:date="2025-05-12T15:13:00Z"/>
          <w:color w:val="000000"/>
          <w:lang w:val="da-DK"/>
        </w:rPr>
      </w:pPr>
    </w:p>
    <w:p w:rsidR="00767709" w14:paraId="14053D8E" w14:textId="77777777">
      <w:pPr>
        <w:rPr>
          <w:del w:id="964" w:author="AbbVie7" w:date="2025-05-12T15:13:00Z"/>
          <w:i/>
          <w:iCs/>
          <w:u w:val="single"/>
          <w:lang w:val="da-DK"/>
        </w:rPr>
      </w:pPr>
      <w:del w:id="965" w:author="AbbVie7" w:date="2025-05-12T15:13:00Z">
        <w:r>
          <w:rPr>
            <w:lang w:val="da-DK"/>
          </w:rPr>
          <w:delText xml:space="preserve">I </w:delText>
        </w:r>
      </w:del>
      <w:del w:id="966" w:author="AbbVie7" w:date="2025-05-12T15:13:00Z">
        <w:r w:rsidRPr="00F67DA1">
          <w:rPr>
            <w:lang w:val="da-DK"/>
          </w:rPr>
          <w:delText xml:space="preserve">kliniske </w:delText>
        </w:r>
      </w:del>
      <w:del w:id="967" w:author="AbbVie7" w:date="2025-05-12T15:13:00Z">
        <w:r w:rsidR="005376C6">
          <w:rPr>
            <w:lang w:val="da-DK"/>
          </w:rPr>
          <w:delText>studier</w:delText>
        </w:r>
      </w:del>
      <w:del w:id="968" w:author="AbbVie7" w:date="2025-05-12T15:13:00Z">
        <w:r>
          <w:rPr>
            <w:lang w:val="da-DK"/>
          </w:rPr>
          <w:delText xml:space="preserve"> er der set a</w:delText>
        </w:r>
      </w:del>
      <w:del w:id="969" w:author="AbbVie7" w:date="2025-05-12T15:13:00Z">
        <w:r w:rsidRPr="00F67DA1">
          <w:rPr>
            <w:lang w:val="da-DK"/>
          </w:rPr>
          <w:delText>ndre alvorlige infektioner inklu</w:delText>
        </w:r>
      </w:del>
      <w:del w:id="970" w:author="AbbVie7" w:date="2025-05-12T15:13:00Z">
        <w:r>
          <w:rPr>
            <w:lang w:val="da-DK"/>
          </w:rPr>
          <w:delText>sive</w:delText>
        </w:r>
      </w:del>
      <w:del w:id="971" w:author="AbbVie7" w:date="2025-05-12T15:13:00Z">
        <w:r w:rsidRPr="00F67DA1">
          <w:rPr>
            <w:lang w:val="da-DK"/>
          </w:rPr>
          <w:delText xml:space="preserve"> pneumoni, pyelonephritis, septisk artritis </w:delText>
        </w:r>
      </w:del>
      <w:del w:id="972" w:author="AbbVie7" w:date="2025-05-12T15:13:00Z">
        <w:r>
          <w:rPr>
            <w:lang w:val="da-DK"/>
          </w:rPr>
          <w:delText xml:space="preserve">og </w:delText>
        </w:r>
      </w:del>
      <w:del w:id="973" w:author="AbbVie7" w:date="2025-05-12T15:13:00Z">
        <w:r w:rsidRPr="00F67DA1">
          <w:rPr>
            <w:lang w:val="da-DK"/>
          </w:rPr>
          <w:delText>sep</w:delText>
        </w:r>
      </w:del>
      <w:del w:id="974" w:author="AbbVie7" w:date="2025-05-12T15:13:00Z">
        <w:r w:rsidR="000E71D0">
          <w:rPr>
            <w:lang w:val="da-DK"/>
          </w:rPr>
          <w:delText>s</w:delText>
        </w:r>
      </w:del>
      <w:del w:id="975" w:author="AbbVie7" w:date="2025-05-12T15:13:00Z">
        <w:r w:rsidR="00760403">
          <w:rPr>
            <w:lang w:val="da-DK"/>
          </w:rPr>
          <w:delText>is</w:delText>
        </w:r>
      </w:del>
      <w:del w:id="976" w:author="AbbVie7" w:date="2025-05-12T15:13:00Z">
        <w:r w:rsidRPr="00F67DA1">
          <w:rPr>
            <w:lang w:val="da-DK"/>
          </w:rPr>
          <w:delText xml:space="preserve">. Der </w:delText>
        </w:r>
      </w:del>
      <w:del w:id="977" w:author="AbbVie7" w:date="2025-05-12T15:13:00Z">
        <w:r>
          <w:rPr>
            <w:lang w:val="da-DK"/>
          </w:rPr>
          <w:delText xml:space="preserve">er </w:delText>
        </w:r>
      </w:del>
      <w:del w:id="978" w:author="AbbVie7" w:date="2025-05-12T15:13:00Z">
        <w:r w:rsidRPr="00F67DA1">
          <w:rPr>
            <w:lang w:val="da-DK"/>
          </w:rPr>
          <w:delText xml:space="preserve">rapporteret om indlæggelse eller </w:delText>
        </w:r>
      </w:del>
      <w:del w:id="979" w:author="AbbVie7" w:date="2025-05-12T15:13:00Z">
        <w:r w:rsidR="00023DEE">
          <w:rPr>
            <w:lang w:val="da-DK"/>
          </w:rPr>
          <w:delText>le</w:delText>
        </w:r>
      </w:del>
      <w:del w:id="980" w:author="AbbVie7" w:date="2025-05-12T15:13:00Z">
        <w:r w:rsidRPr="00F67DA1">
          <w:rPr>
            <w:lang w:val="da-DK"/>
          </w:rPr>
          <w:delText>tale udfald associeret med infektion</w:delText>
        </w:r>
      </w:del>
      <w:del w:id="981" w:author="AbbVie7" w:date="2025-05-12T15:13:00Z">
        <w:r>
          <w:rPr>
            <w:lang w:val="da-DK"/>
          </w:rPr>
          <w:delText>er.</w:delText>
        </w:r>
      </w:del>
    </w:p>
    <w:p w:rsidR="00352646" w14:paraId="28172C61" w14:textId="77777777">
      <w:pPr>
        <w:rPr>
          <w:del w:id="982" w:author="AbbVie7" w:date="2025-05-12T15:13:00Z"/>
          <w:i/>
          <w:iCs/>
          <w:lang w:val="da-DK"/>
        </w:rPr>
      </w:pPr>
    </w:p>
    <w:p w:rsidR="00767709" w:rsidRPr="00895E99" w14:paraId="1C0E5D22" w14:textId="77777777">
      <w:pPr>
        <w:rPr>
          <w:del w:id="983" w:author="AbbVie7" w:date="2025-05-12T15:13:00Z"/>
          <w:i/>
          <w:iCs/>
          <w:lang w:val="da-DK"/>
        </w:rPr>
      </w:pPr>
      <w:del w:id="984" w:author="AbbVie7" w:date="2025-05-12T15:13:00Z">
        <w:r w:rsidRPr="00895E99">
          <w:rPr>
            <w:i/>
            <w:iCs/>
            <w:lang w:val="da-DK"/>
          </w:rPr>
          <w:delText>Tuberkulose</w:delText>
        </w:r>
      </w:del>
    </w:p>
    <w:p w:rsidR="00767709" w14:paraId="6E17974C" w14:textId="77777777">
      <w:pPr>
        <w:rPr>
          <w:del w:id="985" w:author="AbbVie7" w:date="2025-05-12T15:14:00Z"/>
          <w:lang w:val="da-DK"/>
        </w:rPr>
      </w:pPr>
    </w:p>
    <w:p w:rsidR="00767709" w:rsidP="00613D71" w14:paraId="1A14366C" w14:textId="77777777">
      <w:pPr>
        <w:autoSpaceDE w:val="0"/>
        <w:autoSpaceDN w:val="0"/>
        <w:adjustRightInd w:val="0"/>
        <w:rPr>
          <w:del w:id="986" w:author="AbbVie7" w:date="2025-05-12T15:14:00Z"/>
          <w:lang w:val="da-DK"/>
        </w:rPr>
      </w:pPr>
      <w:del w:id="987" w:author="AbbVie7" w:date="2025-05-12T15:14:00Z">
        <w:r>
          <w:rPr>
            <w:lang w:val="da-DK"/>
          </w:rPr>
          <w:delText>T</w:delText>
        </w:r>
      </w:del>
      <w:del w:id="988" w:author="AbbVie7" w:date="2025-05-12T15:14:00Z">
        <w:r w:rsidRPr="00446E89">
          <w:rPr>
            <w:lang w:val="da-DK"/>
          </w:rPr>
          <w:delText xml:space="preserve">uberkulose, </w:delText>
        </w:r>
      </w:del>
      <w:del w:id="989" w:author="AbbVie7" w:date="2025-05-12T15:14:00Z">
        <w:r w:rsidR="00B05DEA">
          <w:rPr>
            <w:lang w:val="da-DK"/>
          </w:rPr>
          <w:delText>herunder</w:delText>
        </w:r>
      </w:del>
      <w:del w:id="990" w:author="AbbVie7" w:date="2025-05-12T15:14:00Z">
        <w:r w:rsidRPr="00446E89">
          <w:rPr>
            <w:lang w:val="da-DK"/>
          </w:rPr>
          <w:delText xml:space="preserve"> reaktivering og nye tilfælde af tuberkulose er rapporteret</w:delText>
        </w:r>
      </w:del>
      <w:del w:id="991" w:author="AbbVie7" w:date="2025-05-12T15:14:00Z">
        <w:r w:rsidR="00B05DEA">
          <w:rPr>
            <w:lang w:val="da-DK"/>
          </w:rPr>
          <w:delText xml:space="preserve"> hos patienter</w:delText>
        </w:r>
      </w:del>
      <w:del w:id="992" w:author="AbbVie7" w:date="2025-05-12T15:14:00Z">
        <w:r>
          <w:rPr>
            <w:lang w:val="da-DK"/>
          </w:rPr>
          <w:delText xml:space="preserve">, der </w:delText>
        </w:r>
      </w:del>
      <w:del w:id="993" w:author="AbbVie7" w:date="2025-05-12T15:14:00Z">
        <w:r w:rsidR="006572C4">
          <w:rPr>
            <w:lang w:val="da-DK"/>
          </w:rPr>
          <w:delText>fik</w:delText>
        </w:r>
      </w:del>
      <w:del w:id="994" w:author="AbbVie7" w:date="2025-05-12T15:14:00Z">
        <w:r>
          <w:rPr>
            <w:lang w:val="da-DK"/>
          </w:rPr>
          <w:delText xml:space="preserve"> Humira. </w:delText>
        </w:r>
      </w:del>
      <w:del w:id="995" w:author="AbbVie7" w:date="2025-05-12T15:14:00Z">
        <w:r w:rsidRPr="00446E89">
          <w:rPr>
            <w:lang w:val="da-DK"/>
          </w:rPr>
          <w:delText>Rapporterne indehold</w:delText>
        </w:r>
      </w:del>
      <w:del w:id="996" w:author="AbbVie7" w:date="2025-05-12T15:14:00Z">
        <w:r w:rsidR="00C17E1A">
          <w:rPr>
            <w:lang w:val="da-DK"/>
          </w:rPr>
          <w:delText>er</w:delText>
        </w:r>
      </w:del>
      <w:del w:id="997" w:author="AbbVie7" w:date="2025-05-12T15:14:00Z">
        <w:r w:rsidRPr="00446E89">
          <w:rPr>
            <w:lang w:val="da-DK"/>
          </w:rPr>
          <w:delText xml:space="preserve"> tilfælde af </w:delText>
        </w:r>
      </w:del>
      <w:del w:id="998" w:author="AbbVie7" w:date="2025-05-12T15:14:00Z">
        <w:r w:rsidR="006572C4">
          <w:rPr>
            <w:lang w:val="da-DK"/>
          </w:rPr>
          <w:delText>lungetuberkulose</w:delText>
        </w:r>
      </w:del>
      <w:del w:id="999" w:author="AbbVie7" w:date="2025-05-12T15:14:00Z">
        <w:r w:rsidRPr="00446E89">
          <w:rPr>
            <w:lang w:val="da-DK"/>
          </w:rPr>
          <w:delText xml:space="preserve"> og </w:delText>
        </w:r>
      </w:del>
      <w:del w:id="1000" w:author="AbbVie7" w:date="2025-05-12T15:14:00Z">
        <w:r>
          <w:rPr>
            <w:lang w:val="da-DK"/>
          </w:rPr>
          <w:delText>ekstra-pulmon</w:delText>
        </w:r>
      </w:del>
      <w:del w:id="1001" w:author="AbbVie7" w:date="2025-05-12T15:14:00Z">
        <w:r w:rsidR="006572C4">
          <w:rPr>
            <w:lang w:val="da-DK"/>
          </w:rPr>
          <w:delText>al</w:delText>
        </w:r>
      </w:del>
      <w:del w:id="1002" w:author="AbbVie7" w:date="2025-05-12T15:14:00Z">
        <w:r w:rsidR="000E71D0">
          <w:rPr>
            <w:lang w:val="da-DK"/>
          </w:rPr>
          <w:delText xml:space="preserve"> </w:delText>
        </w:r>
      </w:del>
      <w:del w:id="1003" w:author="AbbVie7" w:date="2025-05-12T15:14:00Z">
        <w:r>
          <w:rPr>
            <w:lang w:val="da-DK"/>
          </w:rPr>
          <w:delText>(f.eks. dissemineret) tuberkulose.</w:delText>
        </w:r>
      </w:del>
    </w:p>
    <w:p w:rsidR="00767709" w14:paraId="147891CC" w14:textId="77777777">
      <w:pPr>
        <w:rPr>
          <w:del w:id="1004" w:author="AbbVie7" w:date="2025-05-12T15:14:00Z"/>
          <w:lang w:val="da-DK"/>
        </w:rPr>
      </w:pPr>
    </w:p>
    <w:p w:rsidR="00767709" w14:paraId="707DFA4D" w14:textId="77777777">
      <w:pPr>
        <w:rPr>
          <w:del w:id="1005" w:author="AbbVie7" w:date="2025-05-12T15:14:00Z"/>
          <w:lang w:val="da-DK"/>
        </w:rPr>
      </w:pPr>
      <w:del w:id="1006" w:author="AbbVie7" w:date="2025-05-12T15:14:00Z">
        <w:r>
          <w:rPr>
            <w:lang w:val="da-DK"/>
          </w:rPr>
          <w:delText xml:space="preserve">Før behandling med Humira påbegyndes, skal alle patienter undersøges for både aktiv og inaktiv (latent) tuberkulose. Denne undersøgelse bør omfatte patientens detaljerede sygdomshistorie med tuberkuloseanamnese eller eventuel tidligere eksponering for </w:delText>
        </w:r>
      </w:del>
      <w:del w:id="1007" w:author="AbbVie7" w:date="2025-05-12T15:14:00Z">
        <w:r w:rsidR="00613D71">
          <w:rPr>
            <w:lang w:val="da-DK"/>
          </w:rPr>
          <w:delText>personer</w:delText>
        </w:r>
      </w:del>
      <w:del w:id="1008" w:author="AbbVie7" w:date="2025-05-12T15:14:00Z">
        <w:r>
          <w:rPr>
            <w:lang w:val="da-DK"/>
          </w:rPr>
          <w:delText xml:space="preserve"> med aktiv tuberkulose samt tidligere og/eller </w:delText>
        </w:r>
      </w:del>
      <w:del w:id="1009" w:author="AbbVie7" w:date="2025-05-12T15:14:00Z">
        <w:r w:rsidR="006572C4">
          <w:rPr>
            <w:lang w:val="da-DK"/>
          </w:rPr>
          <w:delText>aktuel</w:delText>
        </w:r>
      </w:del>
      <w:del w:id="1010" w:author="AbbVie7" w:date="2025-05-12T15:14:00Z">
        <w:r>
          <w:rPr>
            <w:lang w:val="da-DK"/>
          </w:rPr>
          <w:delText xml:space="preserve"> immunsuppressiv behandling. Passende screeningsundersøgelser </w:delText>
        </w:r>
      </w:del>
      <w:del w:id="1011" w:author="AbbVie7" w:date="2025-05-12T15:14:00Z">
        <w:r w:rsidR="00613D71">
          <w:rPr>
            <w:lang w:val="da-DK"/>
          </w:rPr>
          <w:delText>(</w:delText>
        </w:r>
      </w:del>
      <w:del w:id="1012" w:author="AbbVie7" w:date="2025-05-12T15:14:00Z">
        <w:r>
          <w:rPr>
            <w:lang w:val="da-DK"/>
          </w:rPr>
          <w:delText>dvs.</w:delText>
        </w:r>
      </w:del>
      <w:del w:id="1013" w:author="AbbVie7" w:date="2025-05-12T15:14:00Z">
        <w:r w:rsidR="006572C4">
          <w:rPr>
            <w:lang w:val="da-DK"/>
          </w:rPr>
          <w:delText>tuberkulin</w:delText>
        </w:r>
      </w:del>
      <w:del w:id="1014" w:author="AbbVie7" w:date="2025-05-12T15:14:00Z">
        <w:r>
          <w:rPr>
            <w:lang w:val="da-DK"/>
          </w:rPr>
          <w:delText>hudtest og røntgen af thorax</w:delText>
        </w:r>
      </w:del>
      <w:del w:id="1015" w:author="AbbVie7" w:date="2025-05-12T15:14:00Z">
        <w:r w:rsidR="00613D71">
          <w:rPr>
            <w:lang w:val="da-DK"/>
          </w:rPr>
          <w:delText>)</w:delText>
        </w:r>
      </w:del>
      <w:del w:id="1016" w:author="AbbVie7" w:date="2025-05-12T15:14:00Z">
        <w:r>
          <w:rPr>
            <w:lang w:val="da-DK"/>
          </w:rPr>
          <w:delText xml:space="preserve"> bør foretages </w:delText>
        </w:r>
      </w:del>
      <w:del w:id="1017" w:author="AbbVie7" w:date="2025-05-12T15:14:00Z">
        <w:r w:rsidR="006572C4">
          <w:rPr>
            <w:lang w:val="da-DK"/>
          </w:rPr>
          <w:delText>hos</w:delText>
        </w:r>
      </w:del>
      <w:del w:id="1018" w:author="AbbVie7" w:date="2025-05-12T15:14:00Z">
        <w:r>
          <w:rPr>
            <w:lang w:val="da-DK"/>
          </w:rPr>
          <w:delText xml:space="preserve"> alle patienter (i henhold til lokale anbefalinger). Det anbefales, at disse undersøgelser</w:delText>
        </w:r>
      </w:del>
      <w:del w:id="1019" w:author="AbbVie7" w:date="2025-05-12T15:14:00Z">
        <w:r w:rsidR="00613D71">
          <w:rPr>
            <w:lang w:val="da-DK"/>
          </w:rPr>
          <w:delText xml:space="preserve"> og resultaterne</w:delText>
        </w:r>
      </w:del>
      <w:del w:id="1020" w:author="AbbVie7" w:date="2025-05-12T15:14:00Z">
        <w:r w:rsidR="006572C4">
          <w:rPr>
            <w:lang w:val="da-DK"/>
          </w:rPr>
          <w:delText xml:space="preserve"> heraf</w:delText>
        </w:r>
      </w:del>
      <w:del w:id="1021" w:author="AbbVie7" w:date="2025-05-12T15:14:00Z">
        <w:r>
          <w:rPr>
            <w:lang w:val="da-DK"/>
          </w:rPr>
          <w:delText xml:space="preserve"> registreres på patientkortet. Den ordinerende læge bør være opmærksom på risikoen for falsk negative resultater af tuberkulinhudtest, særligt hos patienter, der er alvorligt syge eller immunkompromitterede.</w:delText>
        </w:r>
      </w:del>
    </w:p>
    <w:p w:rsidR="00767709" w14:paraId="2BF848D8" w14:textId="77777777">
      <w:pPr>
        <w:rPr>
          <w:del w:id="1022" w:author="AbbVie7" w:date="2025-05-12T15:14:00Z"/>
          <w:lang w:val="da-DK"/>
        </w:rPr>
      </w:pPr>
    </w:p>
    <w:p w:rsidR="00767709" w14:paraId="6F0F5D75" w14:textId="77777777">
      <w:pPr>
        <w:rPr>
          <w:del w:id="1023" w:author="AbbVie7" w:date="2025-05-12T15:14:00Z"/>
          <w:lang w:val="da-DK"/>
        </w:rPr>
      </w:pPr>
      <w:del w:id="1024" w:author="AbbVie7" w:date="2025-05-12T15:14:00Z">
        <w:r>
          <w:rPr>
            <w:lang w:val="da-DK"/>
          </w:rPr>
          <w:delText>Hvis der diagnosticeres aktiv tuberkulose, må Humira-terapi ikke påbegyndes (se p</w:delText>
        </w:r>
      </w:del>
      <w:del w:id="1025" w:author="AbbVie7" w:date="2025-05-12T15:14:00Z">
        <w:r w:rsidR="00D228E1">
          <w:rPr>
            <w:lang w:val="da-DK"/>
          </w:rPr>
          <w:delText>kt.</w:delText>
        </w:r>
      </w:del>
      <w:del w:id="1026" w:author="AbbVie7" w:date="2025-05-12T15:14:00Z">
        <w:r>
          <w:rPr>
            <w:lang w:val="da-DK"/>
          </w:rPr>
          <w:delText xml:space="preserve"> 4.3).</w:delText>
        </w:r>
      </w:del>
    </w:p>
    <w:p w:rsidR="00767709" w14:paraId="3B814D49" w14:textId="77777777">
      <w:pPr>
        <w:rPr>
          <w:del w:id="1027" w:author="AbbVie7" w:date="2025-05-12T15:14:00Z"/>
          <w:lang w:val="da-DK"/>
        </w:rPr>
      </w:pPr>
    </w:p>
    <w:p w:rsidR="00607AB2" w14:paraId="6A7EC60E" w14:textId="77777777">
      <w:pPr>
        <w:rPr>
          <w:del w:id="1028" w:author="AbbVie7" w:date="2025-05-12T15:14:00Z"/>
          <w:lang w:val="da-DK"/>
        </w:rPr>
      </w:pPr>
      <w:del w:id="1029" w:author="AbbVie7" w:date="2025-05-12T15:14:00Z">
        <w:r>
          <w:rPr>
            <w:lang w:val="da-DK"/>
          </w:rPr>
          <w:delText>I alle situationer beskrevet nedenfor skal balancen mellem fordele/ulemper ved behandling tages meget nøje i betragtning</w:delText>
        </w:r>
      </w:del>
    </w:p>
    <w:p w:rsidR="00607AB2" w14:paraId="1C80ED71" w14:textId="77777777">
      <w:pPr>
        <w:rPr>
          <w:del w:id="1030" w:author="AbbVie7" w:date="2025-05-12T15:14:00Z"/>
          <w:lang w:val="da-DK"/>
        </w:rPr>
      </w:pPr>
    </w:p>
    <w:p w:rsidR="00767709" w14:paraId="1921C02D" w14:textId="77777777">
      <w:pPr>
        <w:rPr>
          <w:del w:id="1031" w:author="AbbVie7" w:date="2025-05-12T15:14:00Z"/>
          <w:lang w:val="da-DK"/>
        </w:rPr>
      </w:pPr>
      <w:del w:id="1032" w:author="AbbVie7" w:date="2025-05-12T15:14:00Z">
        <w:r>
          <w:rPr>
            <w:lang w:val="da-DK"/>
          </w:rPr>
          <w:delText xml:space="preserve">Hvis der er mistanke om latent tuberkulose, bør en læge med ekspertise i behandling af tuberkulose konsulteres. </w:delText>
        </w:r>
      </w:del>
    </w:p>
    <w:p w:rsidR="00767709" w14:paraId="3ED633B2" w14:textId="77777777">
      <w:pPr>
        <w:rPr>
          <w:del w:id="1033" w:author="AbbVie7" w:date="2025-05-12T15:14:00Z"/>
          <w:lang w:val="da-DK"/>
        </w:rPr>
      </w:pPr>
    </w:p>
    <w:p w:rsidR="00767709" w14:paraId="3A8A1A17" w14:textId="77777777">
      <w:pPr>
        <w:rPr>
          <w:del w:id="1034" w:author="AbbVie7" w:date="2025-05-12T15:14:00Z"/>
          <w:lang w:val="da-DK"/>
        </w:rPr>
      </w:pPr>
      <w:del w:id="1035" w:author="AbbVie7" w:date="2025-05-12T15:14:00Z">
        <w:r>
          <w:rPr>
            <w:lang w:val="da-DK"/>
          </w:rPr>
          <w:delText xml:space="preserve">Hvis der diagnosticeres </w:delText>
        </w:r>
      </w:del>
      <w:del w:id="1036" w:author="AbbVie7" w:date="2025-05-12T15:14:00Z">
        <w:r w:rsidR="000E71D0">
          <w:rPr>
            <w:lang w:val="da-DK"/>
          </w:rPr>
          <w:delText>”</w:delText>
        </w:r>
      </w:del>
      <w:del w:id="1037" w:author="AbbVie7" w:date="2025-05-12T15:14:00Z">
        <w:r w:rsidRPr="007A4E74">
          <w:rPr>
            <w:lang w:val="da-DK"/>
          </w:rPr>
          <w:delText>latent</w:delText>
        </w:r>
      </w:del>
      <w:del w:id="1038" w:author="AbbVie7" w:date="2025-05-12T15:14:00Z">
        <w:r w:rsidR="000E71D0">
          <w:rPr>
            <w:lang w:val="da-DK"/>
          </w:rPr>
          <w:delText>”</w:delText>
        </w:r>
      </w:del>
      <w:del w:id="1039" w:author="AbbVie7" w:date="2025-05-12T15:14:00Z">
        <w:r w:rsidRPr="007A4E74">
          <w:rPr>
            <w:lang w:val="da-DK"/>
          </w:rPr>
          <w:delText xml:space="preserve"> </w:delText>
        </w:r>
      </w:del>
      <w:del w:id="1040" w:author="AbbVie7" w:date="2025-05-12T15:14:00Z">
        <w:r>
          <w:rPr>
            <w:lang w:val="da-DK"/>
          </w:rPr>
          <w:delText xml:space="preserve">tuberkulose, skal </w:delText>
        </w:r>
      </w:del>
      <w:del w:id="1041" w:author="AbbVie7" w:date="2025-05-12T15:14:00Z">
        <w:r w:rsidR="00607AB2">
          <w:rPr>
            <w:lang w:val="da-DK"/>
          </w:rPr>
          <w:delText>profylak</w:delText>
        </w:r>
      </w:del>
      <w:del w:id="1042" w:author="AbbVie7" w:date="2025-05-12T15:14:00Z">
        <w:r w:rsidR="00CB5734">
          <w:rPr>
            <w:lang w:val="da-DK"/>
          </w:rPr>
          <w:delText xml:space="preserve">tisk </w:delText>
        </w:r>
      </w:del>
      <w:del w:id="1043" w:author="AbbVie7" w:date="2025-05-12T15:14:00Z">
        <w:r>
          <w:rPr>
            <w:lang w:val="da-DK"/>
          </w:rPr>
          <w:delText xml:space="preserve">behandling </w:delText>
        </w:r>
      </w:del>
      <w:del w:id="1044" w:author="AbbVie7" w:date="2025-05-12T15:14:00Z">
        <w:r w:rsidR="006572C4">
          <w:rPr>
            <w:lang w:val="da-DK"/>
          </w:rPr>
          <w:delText xml:space="preserve">mod tuberkulose påbegyndes </w:delText>
        </w:r>
      </w:del>
      <w:del w:id="1045" w:author="AbbVie7" w:date="2025-05-12T15:14:00Z">
        <w:r>
          <w:rPr>
            <w:lang w:val="da-DK"/>
          </w:rPr>
          <w:delText>i overensstemmelse med lokale anbefalinger, inden behandling med Humira startes.</w:delText>
        </w:r>
      </w:del>
    </w:p>
    <w:p w:rsidR="00767709" w14:paraId="5F17C9CF" w14:textId="77777777">
      <w:pPr>
        <w:rPr>
          <w:del w:id="1046" w:author="AbbVie7" w:date="2025-05-12T15:14:00Z"/>
          <w:lang w:val="da-DK"/>
        </w:rPr>
      </w:pPr>
    </w:p>
    <w:p w:rsidR="00D019B5" w14:paraId="2EA5E1CB" w14:textId="77777777">
      <w:pPr>
        <w:pStyle w:val="BodyText"/>
        <w:ind w:right="720"/>
        <w:rPr>
          <w:del w:id="1047" w:author="AbbVie7" w:date="2025-05-12T15:14:00Z"/>
          <w:b w:val="0"/>
          <w:bCs/>
          <w:i w:val="0"/>
          <w:iCs/>
          <w:lang w:val="da-DK"/>
        </w:rPr>
      </w:pPr>
      <w:del w:id="1048" w:author="AbbVie7" w:date="2025-05-12T15:14:00Z">
        <w:r>
          <w:rPr>
            <w:b w:val="0"/>
            <w:bCs/>
            <w:i w:val="0"/>
            <w:iCs/>
            <w:lang w:val="da-DK"/>
          </w:rPr>
          <w:delText xml:space="preserve">Inden start af behandling med Humira skal profylaktisk behandling mod </w:delText>
        </w:r>
      </w:del>
      <w:del w:id="1049" w:author="AbbVie7" w:date="2025-05-12T15:14:00Z">
        <w:r w:rsidR="00767709">
          <w:rPr>
            <w:b w:val="0"/>
            <w:bCs/>
            <w:i w:val="0"/>
            <w:iCs/>
            <w:lang w:val="da-DK"/>
          </w:rPr>
          <w:delText xml:space="preserve">tuberkulose også </w:delText>
        </w:r>
      </w:del>
      <w:del w:id="1050" w:author="AbbVie7" w:date="2025-05-12T15:14:00Z">
        <w:r>
          <w:rPr>
            <w:b w:val="0"/>
            <w:bCs/>
            <w:i w:val="0"/>
            <w:iCs/>
            <w:lang w:val="da-DK"/>
          </w:rPr>
          <w:delText>overvejes</w:delText>
        </w:r>
      </w:del>
      <w:del w:id="1051" w:author="AbbVie7" w:date="2025-05-12T15:14:00Z">
        <w:r w:rsidR="00767709">
          <w:rPr>
            <w:b w:val="0"/>
            <w:bCs/>
            <w:i w:val="0"/>
            <w:iCs/>
            <w:lang w:val="da-DK"/>
          </w:rPr>
          <w:delText xml:space="preserve"> hos </w:delText>
        </w:r>
      </w:del>
      <w:del w:id="1052" w:author="AbbVie7" w:date="2025-05-12T15:14:00Z">
        <w:r w:rsidRPr="00D019B5" w:rsidR="00767709">
          <w:rPr>
            <w:b w:val="0"/>
            <w:bCs/>
            <w:i w:val="0"/>
            <w:iCs/>
            <w:lang w:val="da-DK"/>
          </w:rPr>
          <w:delText>patienter</w:delText>
        </w:r>
      </w:del>
      <w:del w:id="1053" w:author="AbbVie7" w:date="2025-05-12T15:14:00Z">
        <w:r w:rsidRPr="00D019B5" w:rsidR="00607AB2">
          <w:rPr>
            <w:b w:val="0"/>
            <w:bCs/>
            <w:i w:val="0"/>
            <w:iCs/>
            <w:lang w:val="da-DK"/>
          </w:rPr>
          <w:delText xml:space="preserve"> </w:delText>
        </w:r>
      </w:del>
      <w:del w:id="1054" w:author="AbbVie7" w:date="2025-05-12T15:14:00Z">
        <w:r w:rsidR="00D26BA8">
          <w:rPr>
            <w:b w:val="0"/>
            <w:bCs/>
            <w:i w:val="0"/>
            <w:iCs/>
            <w:lang w:val="da-DK"/>
          </w:rPr>
          <w:delText xml:space="preserve">med </w:delText>
        </w:r>
      </w:del>
      <w:del w:id="1055" w:author="AbbVie7" w:date="2025-05-12T15:14:00Z">
        <w:r w:rsidRPr="00D019B5">
          <w:rPr>
            <w:b w:val="0"/>
            <w:i w:val="0"/>
            <w:lang w:val="da-DK"/>
          </w:rPr>
          <w:delText xml:space="preserve">adskillige eller signifikante risikofaktorer for tuberkulose på trods af en negativ test for tuberkulose </w:delText>
        </w:r>
      </w:del>
      <w:del w:id="1056" w:author="AbbVie7" w:date="2025-05-12T15:14:00Z">
        <w:r>
          <w:rPr>
            <w:b w:val="0"/>
            <w:i w:val="0"/>
            <w:lang w:val="da-DK"/>
          </w:rPr>
          <w:delText>samt</w:delText>
        </w:r>
      </w:del>
      <w:del w:id="1057" w:author="AbbVie7" w:date="2025-05-12T15:14:00Z">
        <w:r w:rsidRPr="00D019B5">
          <w:rPr>
            <w:b w:val="0"/>
            <w:i w:val="0"/>
            <w:lang w:val="da-DK"/>
          </w:rPr>
          <w:delText xml:space="preserve"> hos patienter</w:delText>
        </w:r>
      </w:del>
      <w:del w:id="1058" w:author="AbbVie7" w:date="2025-05-12T15:14:00Z">
        <w:r w:rsidR="00767709">
          <w:rPr>
            <w:b w:val="0"/>
            <w:bCs/>
            <w:i w:val="0"/>
            <w:iCs/>
            <w:lang w:val="da-DK"/>
          </w:rPr>
          <w:delText xml:space="preserve">, der tidligere har haft latent eller aktiv tuberkulose, hvor det ikke har kunnet bekræftes, at behandlingen har været tilstrækkelig. </w:delText>
        </w:r>
      </w:del>
    </w:p>
    <w:p w:rsidR="00D019B5" w14:paraId="2CD3E930" w14:textId="77777777">
      <w:pPr>
        <w:pStyle w:val="BodyText"/>
        <w:ind w:right="720"/>
        <w:rPr>
          <w:del w:id="1059" w:author="AbbVie7" w:date="2025-05-12T15:14:00Z"/>
          <w:b w:val="0"/>
          <w:bCs/>
          <w:i w:val="0"/>
          <w:iCs/>
          <w:lang w:val="da-DK"/>
        </w:rPr>
      </w:pPr>
    </w:p>
    <w:p w:rsidR="00767709" w:rsidRPr="00D019B5" w:rsidP="00D019B5" w14:paraId="58A59201" w14:textId="77777777">
      <w:pPr>
        <w:autoSpaceDE w:val="0"/>
        <w:autoSpaceDN w:val="0"/>
        <w:adjustRightInd w:val="0"/>
        <w:rPr>
          <w:del w:id="1060" w:author="AbbVie7" w:date="2025-05-12T15:14:00Z"/>
          <w:bCs/>
          <w:iCs/>
          <w:lang w:val="da-DK"/>
        </w:rPr>
      </w:pPr>
      <w:del w:id="1061" w:author="AbbVie7" w:date="2025-05-12T15:14:00Z">
        <w:r w:rsidRPr="00445561">
          <w:rPr>
            <w:lang w:val="da-DK"/>
          </w:rPr>
          <w:delText xml:space="preserve">På trods af profylaktisk behandling </w:delText>
        </w:r>
      </w:del>
      <w:del w:id="1062" w:author="AbbVie7" w:date="2025-05-12T15:14:00Z">
        <w:r w:rsidR="006572C4">
          <w:rPr>
            <w:lang w:val="da-DK"/>
          </w:rPr>
          <w:delText>mod</w:delText>
        </w:r>
      </w:del>
      <w:del w:id="1063" w:author="AbbVie7" w:date="2025-05-12T15:14:00Z">
        <w:r w:rsidRPr="00445561">
          <w:rPr>
            <w:lang w:val="da-DK"/>
          </w:rPr>
          <w:delText xml:space="preserve"> tuberkulose er der forekommet tilfælde af reaktivering af tuberkulose </w:delText>
        </w:r>
      </w:del>
      <w:del w:id="1064" w:author="AbbVie7" w:date="2025-05-12T15:14:00Z">
        <w:r>
          <w:rPr>
            <w:lang w:val="da-DK"/>
          </w:rPr>
          <w:delText xml:space="preserve">hos patienter i behandling med </w:delText>
        </w:r>
      </w:del>
      <w:del w:id="1065" w:author="AbbVie7" w:date="2025-05-12T15:14:00Z">
        <w:r w:rsidRPr="00445561">
          <w:rPr>
            <w:lang w:val="da-DK"/>
          </w:rPr>
          <w:delText>Humira.</w:delText>
        </w:r>
      </w:del>
      <w:del w:id="1066" w:author="AbbVie7" w:date="2025-05-12T15:14:00Z">
        <w:r>
          <w:rPr>
            <w:lang w:val="da-DK"/>
          </w:rPr>
          <w:delText xml:space="preserve"> </w:delText>
        </w:r>
      </w:del>
      <w:del w:id="1067" w:author="AbbVie7" w:date="2025-05-12T15:14:00Z">
        <w:r w:rsidR="00780965">
          <w:rPr>
            <w:lang w:val="da-DK"/>
          </w:rPr>
          <w:delText xml:space="preserve">Hos </w:delText>
        </w:r>
      </w:del>
      <w:del w:id="1068" w:author="AbbVie7" w:date="2025-05-12T15:14:00Z">
        <w:r w:rsidR="00780965">
          <w:rPr>
            <w:bCs/>
            <w:iCs/>
            <w:lang w:val="da-DK"/>
          </w:rPr>
          <w:delText>n</w:delText>
        </w:r>
      </w:del>
      <w:del w:id="1069" w:author="AbbVie7" w:date="2025-05-12T15:14:00Z">
        <w:r w:rsidRPr="00D019B5">
          <w:rPr>
            <w:bCs/>
            <w:iCs/>
            <w:lang w:val="da-DK"/>
          </w:rPr>
          <w:delText xml:space="preserve">ogle patienter, </w:delText>
        </w:r>
      </w:del>
      <w:del w:id="1070" w:author="AbbVie7" w:date="2025-05-12T15:14:00Z">
        <w:r>
          <w:rPr>
            <w:lang w:val="da-DK"/>
          </w:rPr>
          <w:delText>s</w:delText>
        </w:r>
      </w:del>
      <w:del w:id="1071" w:author="AbbVie7" w:date="2025-05-12T15:14:00Z">
        <w:r w:rsidRPr="00445561">
          <w:rPr>
            <w:lang w:val="da-DK"/>
          </w:rPr>
          <w:delText xml:space="preserve">om er behandlet tilfredsstillende for </w:delText>
        </w:r>
      </w:del>
      <w:del w:id="1072" w:author="AbbVie7" w:date="2025-05-12T15:14:00Z">
        <w:r w:rsidRPr="00D019B5">
          <w:rPr>
            <w:bCs/>
            <w:iCs/>
            <w:lang w:val="da-DK"/>
          </w:rPr>
          <w:delText xml:space="preserve">aktiv tuberkulose, </w:delText>
        </w:r>
      </w:del>
      <w:del w:id="1073" w:author="AbbVie7" w:date="2025-05-12T15:14:00Z">
        <w:r w:rsidR="00780965">
          <w:rPr>
            <w:bCs/>
            <w:iCs/>
            <w:lang w:val="da-DK"/>
          </w:rPr>
          <w:delText xml:space="preserve">er </w:delText>
        </w:r>
      </w:del>
      <w:del w:id="1074" w:author="AbbVie7" w:date="2025-05-12T15:14:00Z">
        <w:r w:rsidRPr="00D019B5">
          <w:rPr>
            <w:bCs/>
            <w:iCs/>
            <w:lang w:val="da-DK"/>
          </w:rPr>
          <w:delText xml:space="preserve"> aktiv tuberkulose</w:delText>
        </w:r>
      </w:del>
      <w:del w:id="1075" w:author="AbbVie7" w:date="2025-05-12T15:14:00Z">
        <w:r w:rsidR="00780965">
          <w:rPr>
            <w:bCs/>
            <w:iCs/>
            <w:lang w:val="da-DK"/>
          </w:rPr>
          <w:delText xml:space="preserve"> reaktiveret</w:delText>
        </w:r>
      </w:del>
      <w:del w:id="1076" w:author="AbbVie7" w:date="2025-05-12T15:14:00Z">
        <w:r w:rsidRPr="00D019B5">
          <w:rPr>
            <w:bCs/>
            <w:iCs/>
            <w:lang w:val="da-DK"/>
          </w:rPr>
          <w:delText xml:space="preserve">, mens de har været i behandling med Humira. </w:delText>
        </w:r>
      </w:del>
    </w:p>
    <w:p w:rsidR="00767709" w14:paraId="62DF19B6" w14:textId="77777777">
      <w:pPr>
        <w:rPr>
          <w:del w:id="1077" w:author="AbbVie7" w:date="2025-05-12T15:14:00Z"/>
          <w:lang w:val="da-DK"/>
        </w:rPr>
      </w:pPr>
    </w:p>
    <w:p w:rsidR="00767709" w14:paraId="23EA43CB" w14:textId="77777777">
      <w:pPr>
        <w:rPr>
          <w:del w:id="1078" w:author="AbbVie7" w:date="2025-05-12T15:14:00Z"/>
          <w:lang w:val="da-DK"/>
        </w:rPr>
      </w:pPr>
      <w:del w:id="1079" w:author="AbbVie7" w:date="2025-05-12T15:14:00Z">
        <w:r>
          <w:rPr>
            <w:lang w:val="da-DK"/>
          </w:rPr>
          <w:delText xml:space="preserve">Patienter bør instrueres i at søge læge, hvis der opstår sygdomstegn/symptomer, der tyder på tuberkulose (f.eks. vedvarende hoste, tæring/vægttab, lav </w:delText>
        </w:r>
      </w:del>
      <w:del w:id="1080" w:author="AbbVie7" w:date="2025-05-12T15:14:00Z">
        <w:r w:rsidR="00D019B5">
          <w:rPr>
            <w:lang w:val="da-DK"/>
          </w:rPr>
          <w:delText>feber, apati</w:delText>
        </w:r>
      </w:del>
      <w:del w:id="1081" w:author="AbbVie7" w:date="2025-05-12T15:14:00Z">
        <w:r>
          <w:rPr>
            <w:lang w:val="da-DK"/>
          </w:rPr>
          <w:delText>) under eller efter behandling med Humira.</w:delText>
        </w:r>
      </w:del>
    </w:p>
    <w:p w:rsidR="00767709" w14:paraId="6D379311" w14:textId="77777777">
      <w:pPr>
        <w:rPr>
          <w:del w:id="1082" w:author="AbbVie7" w:date="2025-05-12T15:14:00Z"/>
          <w:i/>
          <w:iCs/>
          <w:u w:val="single"/>
          <w:lang w:val="da-DK"/>
        </w:rPr>
      </w:pPr>
    </w:p>
    <w:p w:rsidR="00767709" w:rsidRPr="00895E99" w14:paraId="0811E898" w14:textId="77777777">
      <w:pPr>
        <w:rPr>
          <w:del w:id="1083" w:author="AbbVie7" w:date="2025-05-12T15:14:00Z"/>
          <w:i/>
          <w:iCs/>
          <w:lang w:val="da-DK"/>
        </w:rPr>
      </w:pPr>
      <w:del w:id="1084" w:author="AbbVie7" w:date="2025-05-12T15:14:00Z">
        <w:r w:rsidRPr="00895E99">
          <w:rPr>
            <w:i/>
            <w:iCs/>
            <w:lang w:val="da-DK"/>
          </w:rPr>
          <w:delText>Andre opportunistiske infektioner</w:delText>
        </w:r>
      </w:del>
    </w:p>
    <w:p w:rsidR="00767709" w14:paraId="3214B49C" w14:textId="77777777">
      <w:pPr>
        <w:rPr>
          <w:del w:id="1085" w:author="AbbVie7" w:date="2025-05-12T15:14:00Z"/>
          <w:lang w:val="da-DK"/>
        </w:rPr>
      </w:pPr>
    </w:p>
    <w:p w:rsidR="0085702B" w14:paraId="5F6190A6" w14:textId="77777777">
      <w:pPr>
        <w:rPr>
          <w:del w:id="1086" w:author="AbbVie7" w:date="2025-05-12T15:14:00Z"/>
          <w:lang w:val="da-DK"/>
        </w:rPr>
      </w:pPr>
      <w:del w:id="1087" w:author="AbbVie7" w:date="2025-05-12T15:14:00Z">
        <w:r>
          <w:rPr>
            <w:lang w:val="da-DK"/>
          </w:rPr>
          <w:delText xml:space="preserve">Opportunistiske infektioner </w:delText>
        </w:r>
      </w:del>
      <w:del w:id="1088" w:author="AbbVie7" w:date="2025-05-12T15:14:00Z">
        <w:r w:rsidRPr="00D423BD">
          <w:rPr>
            <w:lang w:val="da-DK"/>
          </w:rPr>
          <w:delText>inklusive invasive fungicide infektioner</w:delText>
        </w:r>
      </w:del>
      <w:del w:id="1089" w:author="AbbVie7" w:date="2025-05-12T15:14:00Z">
        <w:r>
          <w:rPr>
            <w:lang w:val="da-DK"/>
          </w:rPr>
          <w:delText>,</w:delText>
        </w:r>
      </w:del>
      <w:del w:id="1090" w:author="AbbVie7" w:date="2025-05-12T15:14:00Z">
        <w:r w:rsidRPr="00D423BD">
          <w:rPr>
            <w:lang w:val="da-DK"/>
          </w:rPr>
          <w:delText xml:space="preserve"> er observeret hos patienter, som modtog</w:delText>
        </w:r>
      </w:del>
      <w:del w:id="1091" w:author="AbbVie7" w:date="2025-05-12T15:14:00Z">
        <w:r>
          <w:rPr>
            <w:lang w:val="da-DK"/>
          </w:rPr>
          <w:delText xml:space="preserve"> Humira</w:delText>
        </w:r>
      </w:del>
      <w:del w:id="1092" w:author="AbbVie7" w:date="2025-05-12T15:14:00Z">
        <w:r w:rsidR="00950298">
          <w:rPr>
            <w:lang w:val="da-DK"/>
          </w:rPr>
          <w:delText>.</w:delText>
        </w:r>
      </w:del>
      <w:del w:id="1093" w:author="AbbVie7" w:date="2025-05-12T15:14:00Z">
        <w:r>
          <w:rPr>
            <w:lang w:val="da-DK"/>
          </w:rPr>
          <w:delText xml:space="preserve"> </w:delText>
        </w:r>
      </w:del>
      <w:del w:id="1094" w:author="AbbVie7" w:date="2025-05-12T15:14:00Z">
        <w:r w:rsidRPr="00D423BD">
          <w:rPr>
            <w:lang w:val="da-DK"/>
          </w:rPr>
          <w:delText xml:space="preserve">Disse infektioner </w:delText>
        </w:r>
      </w:del>
      <w:del w:id="1095" w:author="AbbVie7" w:date="2025-05-12T15:14:00Z">
        <w:r>
          <w:rPr>
            <w:lang w:val="da-DK"/>
          </w:rPr>
          <w:delText xml:space="preserve">er ikke konsekvent blevet erkendt </w:delText>
        </w:r>
      </w:del>
      <w:del w:id="1096" w:author="AbbVie7" w:date="2025-05-12T15:14:00Z">
        <w:r w:rsidRPr="00D423BD">
          <w:rPr>
            <w:lang w:val="da-DK"/>
          </w:rPr>
          <w:delText>hos patienter, som tager TNF-</w:delText>
        </w:r>
      </w:del>
      <w:del w:id="1097" w:author="AbbVie7" w:date="2025-05-12T15:14:00Z">
        <w:r w:rsidR="0058095C">
          <w:rPr>
            <w:color w:val="000000"/>
            <w:lang w:val="da-DK"/>
          </w:rPr>
          <w:delText>antagonister</w:delText>
        </w:r>
      </w:del>
      <w:del w:id="1098" w:author="AbbVie7" w:date="2025-05-12T15:14:00Z">
        <w:r>
          <w:rPr>
            <w:lang w:val="da-DK"/>
          </w:rPr>
          <w:delText>,</w:delText>
        </w:r>
      </w:del>
      <w:del w:id="1099" w:author="AbbVie7" w:date="2025-05-12T15:14:00Z">
        <w:r w:rsidRPr="00D423BD">
          <w:rPr>
            <w:lang w:val="da-DK"/>
          </w:rPr>
          <w:delText xml:space="preserve"> </w:delText>
        </w:r>
      </w:del>
      <w:del w:id="1100" w:author="AbbVie7" w:date="2025-05-12T15:14:00Z">
        <w:r w:rsidR="00950298">
          <w:rPr>
            <w:lang w:val="da-DK"/>
          </w:rPr>
          <w:delText>hvorved iværksættelse af</w:delText>
        </w:r>
      </w:del>
      <w:del w:id="1101" w:author="AbbVie7" w:date="2025-05-12T15:14:00Z">
        <w:r w:rsidRPr="00D423BD">
          <w:rPr>
            <w:lang w:val="da-DK"/>
          </w:rPr>
          <w:delText xml:space="preserve"> passende behandling</w:delText>
        </w:r>
      </w:del>
      <w:del w:id="1102" w:author="AbbVie7" w:date="2025-05-12T15:14:00Z">
        <w:r w:rsidR="00EA30A9">
          <w:rPr>
            <w:lang w:val="da-DK"/>
          </w:rPr>
          <w:delText xml:space="preserve"> er blevet forsinket</w:delText>
        </w:r>
      </w:del>
      <w:del w:id="1103" w:author="AbbVie7" w:date="2025-05-12T15:14:00Z">
        <w:r w:rsidRPr="00D423BD">
          <w:rPr>
            <w:lang w:val="da-DK"/>
          </w:rPr>
          <w:delText>,</w:delText>
        </w:r>
      </w:del>
      <w:del w:id="1104" w:author="AbbVie7" w:date="2025-05-12T15:14:00Z">
        <w:r w:rsidR="00950298">
          <w:rPr>
            <w:lang w:val="da-DK"/>
          </w:rPr>
          <w:delText xml:space="preserve"> hvilket</w:delText>
        </w:r>
      </w:del>
      <w:del w:id="1105" w:author="AbbVie7" w:date="2025-05-12T15:14:00Z">
        <w:r w:rsidRPr="00D423BD">
          <w:rPr>
            <w:lang w:val="da-DK"/>
          </w:rPr>
          <w:delText xml:space="preserve"> som</w:delText>
        </w:r>
      </w:del>
      <w:del w:id="1106" w:author="AbbVie7" w:date="2025-05-12T15:14:00Z">
        <w:r>
          <w:rPr>
            <w:lang w:val="da-DK"/>
          </w:rPr>
          <w:delText>m</w:delText>
        </w:r>
      </w:del>
      <w:del w:id="1107" w:author="AbbVie7" w:date="2025-05-12T15:14:00Z">
        <w:r w:rsidRPr="00D423BD">
          <w:rPr>
            <w:lang w:val="da-DK"/>
          </w:rPr>
          <w:delText>etider</w:delText>
        </w:r>
      </w:del>
      <w:del w:id="1108" w:author="AbbVie7" w:date="2025-05-12T15:14:00Z">
        <w:r w:rsidR="00950298">
          <w:rPr>
            <w:lang w:val="da-DK"/>
          </w:rPr>
          <w:delText xml:space="preserve"> har resulteret i</w:delText>
        </w:r>
      </w:del>
      <w:del w:id="1109" w:author="AbbVie7" w:date="2025-05-12T15:14:00Z">
        <w:r w:rsidRPr="00D423BD">
          <w:rPr>
            <w:lang w:val="da-DK"/>
          </w:rPr>
          <w:delText xml:space="preserve"> </w:delText>
        </w:r>
      </w:del>
      <w:del w:id="1110" w:author="AbbVie7" w:date="2025-05-12T15:14:00Z">
        <w:r w:rsidR="00023DEE">
          <w:rPr>
            <w:lang w:val="da-DK"/>
          </w:rPr>
          <w:delText>le</w:delText>
        </w:r>
      </w:del>
      <w:del w:id="1111" w:author="AbbVie7" w:date="2025-05-12T15:14:00Z">
        <w:r w:rsidRPr="00D423BD">
          <w:rPr>
            <w:lang w:val="da-DK"/>
          </w:rPr>
          <w:delText>tal</w:delText>
        </w:r>
      </w:del>
      <w:del w:id="1112" w:author="AbbVie7" w:date="2025-05-12T15:14:00Z">
        <w:r w:rsidR="00950298">
          <w:rPr>
            <w:lang w:val="da-DK"/>
          </w:rPr>
          <w:delText>e</w:delText>
        </w:r>
      </w:del>
      <w:del w:id="1113" w:author="AbbVie7" w:date="2025-05-12T15:14:00Z">
        <w:r w:rsidRPr="00D423BD">
          <w:rPr>
            <w:lang w:val="da-DK"/>
          </w:rPr>
          <w:delText xml:space="preserve"> udfald</w:delText>
        </w:r>
      </w:del>
      <w:del w:id="1114" w:author="AbbVie7" w:date="2025-05-12T15:14:00Z">
        <w:r w:rsidR="00950298">
          <w:rPr>
            <w:lang w:val="da-DK"/>
          </w:rPr>
          <w:delText>.</w:delText>
        </w:r>
      </w:del>
    </w:p>
    <w:p w:rsidR="0085702B" w14:paraId="3CF71130" w14:textId="77777777">
      <w:pPr>
        <w:rPr>
          <w:del w:id="1115" w:author="AbbVie7" w:date="2025-05-12T15:14:00Z"/>
          <w:lang w:val="da-DK"/>
        </w:rPr>
      </w:pPr>
    </w:p>
    <w:p w:rsidR="00767709" w14:paraId="6D5B32F4" w14:textId="77777777">
      <w:pPr>
        <w:autoSpaceDE w:val="0"/>
        <w:autoSpaceDN w:val="0"/>
        <w:adjustRightInd w:val="0"/>
        <w:rPr>
          <w:del w:id="1116" w:author="AbbVie7" w:date="2025-05-12T15:14:00Z"/>
          <w:lang w:val="da-DK"/>
        </w:rPr>
      </w:pPr>
      <w:del w:id="1117" w:author="AbbVie7" w:date="2025-05-12T15:14:00Z">
        <w:r w:rsidRPr="00DD5638">
          <w:rPr>
            <w:lang w:val="da-DK"/>
          </w:rPr>
          <w:delText xml:space="preserve">For patienter, som udvikler tegn og symptomer såsom </w:delText>
        </w:r>
      </w:del>
      <w:del w:id="1118" w:author="AbbVie7" w:date="2025-05-12T15:14:00Z">
        <w:r w:rsidR="00387D7E">
          <w:rPr>
            <w:lang w:val="da-DK"/>
          </w:rPr>
          <w:delText xml:space="preserve">feber, </w:delText>
        </w:r>
      </w:del>
      <w:del w:id="1119" w:author="AbbVie7" w:date="2025-05-12T15:14:00Z">
        <w:r w:rsidRPr="00DD5638">
          <w:rPr>
            <w:lang w:val="da-DK"/>
          </w:rPr>
          <w:delText>utilpashed, vægttab, svedeture, hoste, dyspnø, og/eller pulmonale infiltrater eller anden alvorlig systemisk sygdom med eller uden samtidig shock</w:delText>
        </w:r>
      </w:del>
      <w:del w:id="1120" w:author="AbbVie7" w:date="2025-05-12T15:14:00Z">
        <w:r>
          <w:rPr>
            <w:lang w:val="da-DK"/>
          </w:rPr>
          <w:delText>,</w:delText>
        </w:r>
      </w:del>
      <w:del w:id="1121" w:author="AbbVie7" w:date="2025-05-12T15:14:00Z">
        <w:r w:rsidRPr="00DD5638">
          <w:rPr>
            <w:lang w:val="da-DK"/>
          </w:rPr>
          <w:delText xml:space="preserve"> bør en invasiv </w:delText>
        </w:r>
      </w:del>
      <w:del w:id="1122" w:author="AbbVie7" w:date="2025-05-12T15:14:00Z">
        <w:r w:rsidR="00537A99">
          <w:rPr>
            <w:lang w:val="da-DK"/>
          </w:rPr>
          <w:delText>svampe</w:delText>
        </w:r>
      </w:del>
      <w:del w:id="1123" w:author="AbbVie7" w:date="2025-05-12T15:14:00Z">
        <w:r w:rsidRPr="00DD5638">
          <w:rPr>
            <w:lang w:val="da-DK"/>
          </w:rPr>
          <w:delText>infe</w:delText>
        </w:r>
      </w:del>
      <w:del w:id="1124" w:author="AbbVie7" w:date="2025-05-12T15:14:00Z">
        <w:r>
          <w:rPr>
            <w:lang w:val="da-DK"/>
          </w:rPr>
          <w:delText>k</w:delText>
        </w:r>
      </w:del>
      <w:del w:id="1125" w:author="AbbVie7" w:date="2025-05-12T15:14:00Z">
        <w:r w:rsidRPr="00DD5638">
          <w:rPr>
            <w:lang w:val="da-DK"/>
          </w:rPr>
          <w:delText>tion</w:delText>
        </w:r>
      </w:del>
      <w:del w:id="1126" w:author="AbbVie7" w:date="2025-05-12T15:14:00Z">
        <w:r>
          <w:rPr>
            <w:lang w:val="da-DK"/>
          </w:rPr>
          <w:delText xml:space="preserve"> mistænkes,</w:delText>
        </w:r>
      </w:del>
      <w:del w:id="1127" w:author="AbbVie7" w:date="2025-05-12T15:14:00Z">
        <w:r w:rsidRPr="00DD5638">
          <w:rPr>
            <w:lang w:val="da-DK"/>
          </w:rPr>
          <w:delText xml:space="preserve"> </w:delText>
        </w:r>
      </w:del>
      <w:del w:id="1128" w:author="AbbVie7" w:date="2025-05-12T15:14:00Z">
        <w:r>
          <w:rPr>
            <w:lang w:val="da-DK"/>
          </w:rPr>
          <w:delText xml:space="preserve">og </w:delText>
        </w:r>
      </w:del>
      <w:del w:id="1129" w:author="AbbVie7" w:date="2025-05-12T15:14:00Z">
        <w:r w:rsidRPr="00DD5638">
          <w:rPr>
            <w:lang w:val="da-DK"/>
          </w:rPr>
          <w:delText xml:space="preserve">administration </w:delText>
        </w:r>
      </w:del>
      <w:del w:id="1130" w:author="AbbVie7" w:date="2025-05-12T15:14:00Z">
        <w:r>
          <w:rPr>
            <w:lang w:val="da-DK"/>
          </w:rPr>
          <w:delText>a</w:delText>
        </w:r>
      </w:del>
      <w:del w:id="1131" w:author="AbbVie7" w:date="2025-05-12T15:14:00Z">
        <w:r w:rsidRPr="00DD5638">
          <w:rPr>
            <w:lang w:val="da-DK"/>
          </w:rPr>
          <w:delText xml:space="preserve">f Humira </w:delText>
        </w:r>
      </w:del>
      <w:del w:id="1132" w:author="AbbVie7" w:date="2025-05-12T15:14:00Z">
        <w:r>
          <w:rPr>
            <w:lang w:val="da-DK"/>
          </w:rPr>
          <w:delText>skal omgående</w:delText>
        </w:r>
      </w:del>
      <w:del w:id="1133" w:author="AbbVie7" w:date="2025-05-12T15:14:00Z">
        <w:r w:rsidRPr="00DD5638">
          <w:rPr>
            <w:lang w:val="da-DK"/>
          </w:rPr>
          <w:delText xml:space="preserve"> </w:delText>
        </w:r>
      </w:del>
      <w:del w:id="1134" w:author="AbbVie7" w:date="2025-05-12T15:14:00Z">
        <w:r>
          <w:rPr>
            <w:lang w:val="da-DK"/>
          </w:rPr>
          <w:delText>afbrydes</w:delText>
        </w:r>
      </w:del>
      <w:del w:id="1135" w:author="AbbVie7" w:date="2025-05-12T15:14:00Z">
        <w:r w:rsidR="00A64D8C">
          <w:rPr>
            <w:lang w:val="da-DK"/>
          </w:rPr>
          <w:delText xml:space="preserve">. </w:delText>
        </w:r>
      </w:del>
      <w:del w:id="1136" w:author="AbbVie7" w:date="2025-05-12T15:14:00Z">
        <w:r w:rsidRPr="006C458A" w:rsidR="00A64D8C">
          <w:rPr>
            <w:lang w:val="da-DK"/>
          </w:rPr>
          <w:delText>Diagnos</w:delText>
        </w:r>
      </w:del>
      <w:del w:id="1137" w:author="AbbVie7" w:date="2025-05-12T15:14:00Z">
        <w:r w:rsidR="00537A99">
          <w:rPr>
            <w:lang w:val="da-DK"/>
          </w:rPr>
          <w:delText>ticering</w:delText>
        </w:r>
      </w:del>
      <w:del w:id="1138" w:author="AbbVie7" w:date="2025-05-12T15:14:00Z">
        <w:r w:rsidR="00A64D8C">
          <w:rPr>
            <w:bCs/>
            <w:iCs/>
            <w:lang w:val="da-DK"/>
          </w:rPr>
          <w:delText xml:space="preserve"> og</w:delText>
        </w:r>
      </w:del>
      <w:del w:id="1139" w:author="AbbVie7" w:date="2025-05-12T15:14:00Z">
        <w:r w:rsidRPr="006C458A" w:rsidR="00A64D8C">
          <w:rPr>
            <w:bCs/>
            <w:iCs/>
            <w:lang w:val="da-DK"/>
          </w:rPr>
          <w:delText xml:space="preserve"> emp</w:delText>
        </w:r>
      </w:del>
      <w:del w:id="1140" w:author="AbbVie7" w:date="2025-05-12T15:14:00Z">
        <w:r w:rsidR="00537A99">
          <w:rPr>
            <w:bCs/>
            <w:iCs/>
            <w:lang w:val="da-DK"/>
          </w:rPr>
          <w:delText>i</w:delText>
        </w:r>
      </w:del>
      <w:del w:id="1141" w:author="AbbVie7" w:date="2025-05-12T15:14:00Z">
        <w:r w:rsidRPr="006C458A" w:rsidR="00A64D8C">
          <w:rPr>
            <w:bCs/>
            <w:iCs/>
            <w:lang w:val="da-DK"/>
          </w:rPr>
          <w:delText xml:space="preserve">risk antimykotisk behandling </w:delText>
        </w:r>
      </w:del>
      <w:del w:id="1142" w:author="AbbVie7" w:date="2025-05-12T15:14:00Z">
        <w:r w:rsidR="00537A99">
          <w:rPr>
            <w:bCs/>
            <w:iCs/>
            <w:lang w:val="da-DK"/>
          </w:rPr>
          <w:delText>af</w:delText>
        </w:r>
      </w:del>
      <w:del w:id="1143" w:author="AbbVie7" w:date="2025-05-12T15:14:00Z">
        <w:r w:rsidRPr="006C458A" w:rsidR="00A64D8C">
          <w:rPr>
            <w:bCs/>
            <w:iCs/>
            <w:lang w:val="da-DK"/>
          </w:rPr>
          <w:delText xml:space="preserve"> disse patienter</w:delText>
        </w:r>
      </w:del>
      <w:del w:id="1144" w:author="AbbVie7" w:date="2025-05-12T15:14:00Z">
        <w:r w:rsidR="00A64D8C">
          <w:rPr>
            <w:bCs/>
            <w:iCs/>
            <w:lang w:val="da-DK"/>
          </w:rPr>
          <w:delText xml:space="preserve"> bør</w:delText>
        </w:r>
      </w:del>
      <w:del w:id="1145" w:author="AbbVie7" w:date="2025-05-12T15:14:00Z">
        <w:r w:rsidRPr="006C458A" w:rsidR="00A64D8C">
          <w:rPr>
            <w:bCs/>
            <w:iCs/>
            <w:lang w:val="da-DK"/>
          </w:rPr>
          <w:delText xml:space="preserve"> tages i samråd med en læge med ekspertise i behandling af invasive </w:delText>
        </w:r>
      </w:del>
      <w:del w:id="1146" w:author="AbbVie7" w:date="2025-05-12T15:14:00Z">
        <w:r w:rsidR="00537A99">
          <w:rPr>
            <w:bCs/>
            <w:iCs/>
            <w:lang w:val="da-DK"/>
          </w:rPr>
          <w:delText>svampe</w:delText>
        </w:r>
      </w:del>
      <w:del w:id="1147" w:author="AbbVie7" w:date="2025-05-12T15:14:00Z">
        <w:r w:rsidRPr="006C458A" w:rsidR="00A64D8C">
          <w:rPr>
            <w:bCs/>
            <w:iCs/>
            <w:lang w:val="da-DK"/>
          </w:rPr>
          <w:delText>infektioner</w:delText>
        </w:r>
      </w:del>
      <w:del w:id="1148" w:author="AbbVie7" w:date="2025-05-12T15:14:00Z">
        <w:r w:rsidR="00A64D8C">
          <w:rPr>
            <w:bCs/>
            <w:iCs/>
            <w:lang w:val="da-DK"/>
          </w:rPr>
          <w:delText>.</w:delText>
        </w:r>
      </w:del>
      <w:del w:id="1149" w:author="AbbVie7" w:date="2025-05-12T15:14:00Z">
        <w:r>
          <w:rPr>
            <w:lang w:val="da-DK"/>
          </w:rPr>
          <w:delText xml:space="preserve"> </w:delText>
        </w:r>
      </w:del>
    </w:p>
    <w:p w:rsidR="00767709" w14:paraId="5EBEB6A5" w14:textId="77777777">
      <w:pPr>
        <w:autoSpaceDE w:val="0"/>
        <w:autoSpaceDN w:val="0"/>
        <w:adjustRightInd w:val="0"/>
        <w:spacing w:line="240" w:lineRule="atLeast"/>
        <w:rPr>
          <w:del w:id="1150" w:author="AbbVie7" w:date="2025-05-12T15:14:00Z"/>
          <w:szCs w:val="22"/>
          <w:u w:val="single"/>
          <w:lang w:val="da-DK"/>
        </w:rPr>
      </w:pPr>
    </w:p>
    <w:p w:rsidR="00767709" w14:paraId="5571C975" w14:textId="77777777">
      <w:pPr>
        <w:pStyle w:val="EMEAHeadingUnderline"/>
        <w:autoSpaceDE w:val="0"/>
        <w:autoSpaceDN w:val="0"/>
        <w:adjustRightInd w:val="0"/>
        <w:spacing w:before="0" w:beforeLines="0" w:after="0" w:afterLines="0" w:line="240" w:lineRule="atLeast"/>
        <w:rPr>
          <w:del w:id="1151" w:author="AbbVie7" w:date="2025-05-12T15:14:00Z"/>
          <w:szCs w:val="22"/>
          <w:lang w:val="da-DK"/>
        </w:rPr>
      </w:pPr>
      <w:del w:id="1152" w:author="AbbVie7" w:date="2025-05-12T15:14:00Z">
        <w:r>
          <w:rPr>
            <w:lang w:val="da-DK"/>
          </w:rPr>
          <w:delText>Hepatitis B-reaktivering</w:delText>
        </w:r>
      </w:del>
    </w:p>
    <w:p w:rsidR="00767709" w14:paraId="094A6E77" w14:textId="77777777">
      <w:pPr>
        <w:autoSpaceDE w:val="0"/>
        <w:autoSpaceDN w:val="0"/>
        <w:adjustRightInd w:val="0"/>
        <w:spacing w:line="240" w:lineRule="atLeast"/>
        <w:rPr>
          <w:del w:id="1153" w:author="AbbVie7" w:date="2025-05-12T15:14:00Z"/>
          <w:b/>
          <w:bCs/>
          <w:i/>
          <w:iCs/>
          <w:szCs w:val="22"/>
          <w:lang w:val="da-DK"/>
        </w:rPr>
      </w:pPr>
    </w:p>
    <w:p w:rsidR="00444DE1" w:rsidRPr="00C779CD" w:rsidP="00444DE1" w14:paraId="077C805C" w14:textId="77777777">
      <w:pPr>
        <w:tabs>
          <w:tab w:val="clear" w:pos="562"/>
        </w:tabs>
        <w:suppressAutoHyphens w:val="0"/>
        <w:autoSpaceDE w:val="0"/>
        <w:autoSpaceDN w:val="0"/>
        <w:adjustRightInd w:val="0"/>
        <w:spacing w:line="240" w:lineRule="atLeast"/>
        <w:rPr>
          <w:del w:id="1154" w:author="AbbVie7" w:date="2025-05-12T15:14:00Z"/>
          <w:szCs w:val="22"/>
          <w:lang w:val="da-DK"/>
        </w:rPr>
      </w:pPr>
      <w:del w:id="1155" w:author="AbbVie7" w:date="2025-05-12T15:14:00Z">
        <w:r>
          <w:rPr>
            <w:lang w:val="da-DK"/>
          </w:rPr>
          <w:delText xml:space="preserve">Der er forekommet reaktivering af hepatitis B hos </w:delText>
        </w:r>
      </w:del>
      <w:del w:id="1156" w:author="AbbVie7" w:date="2025-05-12T15:14:00Z">
        <w:r w:rsidR="00C96D02">
          <w:rPr>
            <w:lang w:val="da-DK"/>
          </w:rPr>
          <w:delText>kroniske bærere af denne virus,</w:delText>
        </w:r>
      </w:del>
      <w:del w:id="1157" w:author="AbbVie7" w:date="2025-05-12T15:14:00Z">
        <w:r w:rsidRPr="00444DE1">
          <w:rPr>
            <w:szCs w:val="22"/>
            <w:lang w:val="da-DK"/>
          </w:rPr>
          <w:delText>som f</w:delText>
        </w:r>
      </w:del>
      <w:del w:id="1158" w:author="AbbVie7" w:date="2025-05-12T15:14:00Z">
        <w:r>
          <w:rPr>
            <w:szCs w:val="22"/>
            <w:lang w:val="da-DK"/>
          </w:rPr>
          <w:delText>ik</w:delText>
        </w:r>
      </w:del>
      <w:del w:id="1159" w:author="AbbVie7" w:date="2025-05-12T15:14:00Z">
        <w:r w:rsidRPr="00444DE1">
          <w:rPr>
            <w:szCs w:val="22"/>
            <w:lang w:val="da-DK"/>
          </w:rPr>
          <w:delText xml:space="preserve"> en </w:delText>
        </w:r>
      </w:del>
      <w:del w:id="1160" w:author="AbbVie7" w:date="2025-05-12T15:14:00Z">
        <w:r>
          <w:rPr>
            <w:szCs w:val="22"/>
            <w:lang w:val="da-DK"/>
          </w:rPr>
          <w:delText xml:space="preserve">TNF-antagonist </w:delText>
        </w:r>
      </w:del>
      <w:del w:id="1161" w:author="AbbVie7" w:date="2025-05-12T15:14:00Z">
        <w:r w:rsidR="00C96D02">
          <w:rPr>
            <w:szCs w:val="22"/>
            <w:lang w:val="da-DK"/>
          </w:rPr>
          <w:delText>herunder</w:delText>
        </w:r>
      </w:del>
      <w:del w:id="1162" w:author="AbbVie7" w:date="2025-05-12T15:14:00Z">
        <w:r>
          <w:rPr>
            <w:szCs w:val="22"/>
            <w:lang w:val="da-DK"/>
          </w:rPr>
          <w:delText xml:space="preserve"> Humira </w:delText>
        </w:r>
      </w:del>
      <w:del w:id="1163" w:author="AbbVie7" w:date="2025-05-12T15:14:00Z">
        <w:r w:rsidRPr="00C779CD">
          <w:rPr>
            <w:szCs w:val="22"/>
            <w:lang w:val="da-DK"/>
          </w:rPr>
          <w:delText>(dvs</w:delText>
        </w:r>
      </w:del>
      <w:del w:id="1164" w:author="AbbVie7" w:date="2025-05-12T15:14:00Z">
        <w:r w:rsidR="00D00096">
          <w:rPr>
            <w:szCs w:val="22"/>
            <w:lang w:val="da-DK"/>
          </w:rPr>
          <w:delText>.</w:delText>
        </w:r>
      </w:del>
      <w:del w:id="1165" w:author="AbbVie7" w:date="2025-05-12T15:14:00Z">
        <w:r w:rsidRPr="00C779CD">
          <w:rPr>
            <w:szCs w:val="22"/>
            <w:lang w:val="da-DK"/>
          </w:rPr>
          <w:delText xml:space="preserve"> overflade-antigen-positive</w:delText>
        </w:r>
      </w:del>
      <w:del w:id="1166" w:author="AbbVie7" w:date="2025-05-12T15:14:00Z">
        <w:r w:rsidR="00C96D02">
          <w:rPr>
            <w:szCs w:val="22"/>
            <w:lang w:val="da-DK"/>
          </w:rPr>
          <w:delText xml:space="preserve"> pati</w:delText>
        </w:r>
      </w:del>
      <w:del w:id="1167" w:author="AbbVie7" w:date="2025-05-12T15:14:00Z">
        <w:r w:rsidR="00D00096">
          <w:rPr>
            <w:szCs w:val="22"/>
            <w:lang w:val="da-DK"/>
          </w:rPr>
          <w:delText>e</w:delText>
        </w:r>
      </w:del>
      <w:del w:id="1168" w:author="AbbVie7" w:date="2025-05-12T15:14:00Z">
        <w:r w:rsidR="00C96D02">
          <w:rPr>
            <w:szCs w:val="22"/>
            <w:lang w:val="da-DK"/>
          </w:rPr>
          <w:delText>nter</w:delText>
        </w:r>
      </w:del>
      <w:del w:id="1169" w:author="AbbVie7" w:date="2025-05-12T15:14:00Z">
        <w:r w:rsidRPr="00C779CD">
          <w:rPr>
            <w:szCs w:val="22"/>
            <w:lang w:val="da-DK"/>
          </w:rPr>
          <w:delText>)</w:delText>
        </w:r>
      </w:del>
      <w:del w:id="1170" w:author="AbbVie7" w:date="2025-05-12T15:14:00Z">
        <w:r>
          <w:rPr>
            <w:lang w:val="da-DK"/>
          </w:rPr>
          <w:delText>. Nogle tilfælde ha</w:delText>
        </w:r>
      </w:del>
      <w:del w:id="1171" w:author="AbbVie7" w:date="2025-05-12T15:14:00Z">
        <w:r w:rsidR="00C96D02">
          <w:rPr>
            <w:lang w:val="da-DK"/>
          </w:rPr>
          <w:delText>vde</w:delText>
        </w:r>
      </w:del>
      <w:del w:id="1172" w:author="AbbVie7" w:date="2025-05-12T15:14:00Z">
        <w:r w:rsidR="005310EA">
          <w:rPr>
            <w:lang w:val="da-DK"/>
          </w:rPr>
          <w:delText xml:space="preserve"> </w:delText>
        </w:r>
      </w:del>
      <w:del w:id="1173" w:author="AbbVie7" w:date="2025-05-12T15:14:00Z">
        <w:r w:rsidR="00C96D02">
          <w:rPr>
            <w:lang w:val="da-DK"/>
          </w:rPr>
          <w:delText>le</w:delText>
        </w:r>
      </w:del>
      <w:del w:id="1174" w:author="AbbVie7" w:date="2025-05-12T15:14:00Z">
        <w:r>
          <w:rPr>
            <w:lang w:val="da-DK"/>
          </w:rPr>
          <w:delText xml:space="preserve">talt udfald. Patienter  bør testes for HBV-infektion inden behandling med Humira. </w:delText>
        </w:r>
      </w:del>
      <w:del w:id="1175" w:author="AbbVie7" w:date="2025-05-12T15:14:00Z">
        <w:r>
          <w:rPr>
            <w:szCs w:val="22"/>
            <w:lang w:val="da-DK"/>
          </w:rPr>
          <w:delText xml:space="preserve">Konsultation hos </w:delText>
        </w:r>
      </w:del>
      <w:del w:id="1176" w:author="AbbVie7" w:date="2025-05-12T15:14:00Z">
        <w:r w:rsidRPr="00C779CD">
          <w:rPr>
            <w:szCs w:val="22"/>
            <w:lang w:val="da-DK"/>
          </w:rPr>
          <w:delText xml:space="preserve">en læge med erfaring </w:delText>
        </w:r>
      </w:del>
      <w:del w:id="1177" w:author="AbbVie7" w:date="2025-05-12T15:14:00Z">
        <w:r>
          <w:rPr>
            <w:szCs w:val="22"/>
            <w:lang w:val="da-DK"/>
          </w:rPr>
          <w:delText>i</w:delText>
        </w:r>
      </w:del>
      <w:del w:id="1178" w:author="AbbVie7" w:date="2025-05-12T15:14:00Z">
        <w:r w:rsidRPr="00C779CD">
          <w:rPr>
            <w:szCs w:val="22"/>
            <w:lang w:val="da-DK"/>
          </w:rPr>
          <w:delText xml:space="preserve"> beha</w:delText>
        </w:r>
      </w:del>
      <w:del w:id="1179" w:author="AbbVie7" w:date="2025-05-12T15:14:00Z">
        <w:r>
          <w:rPr>
            <w:szCs w:val="22"/>
            <w:lang w:val="da-DK"/>
          </w:rPr>
          <w:delText>ndl</w:delText>
        </w:r>
      </w:del>
      <w:del w:id="1180" w:author="AbbVie7" w:date="2025-05-12T15:14:00Z">
        <w:r w:rsidRPr="00C779CD">
          <w:rPr>
            <w:szCs w:val="22"/>
            <w:lang w:val="da-DK"/>
          </w:rPr>
          <w:delText>ing af hepatitis B anbefales til patienter, der testes positive for hepatitis B</w:delText>
        </w:r>
      </w:del>
      <w:del w:id="1181" w:author="AbbVie7" w:date="2025-05-12T15:14:00Z">
        <w:r>
          <w:rPr>
            <w:szCs w:val="22"/>
            <w:lang w:val="da-DK"/>
          </w:rPr>
          <w:delText>-</w:delText>
        </w:r>
      </w:del>
      <w:del w:id="1182" w:author="AbbVie7" w:date="2025-05-12T15:14:00Z">
        <w:r w:rsidRPr="00C779CD">
          <w:rPr>
            <w:szCs w:val="22"/>
            <w:lang w:val="da-DK"/>
          </w:rPr>
          <w:delText>infektion</w:delText>
        </w:r>
      </w:del>
      <w:del w:id="1183" w:author="AbbVie7" w:date="2025-05-12T15:14:00Z">
        <w:r>
          <w:rPr>
            <w:szCs w:val="22"/>
            <w:lang w:val="da-DK"/>
          </w:rPr>
          <w:delText>.</w:delText>
        </w:r>
      </w:del>
    </w:p>
    <w:p w:rsidR="00444DE1" w:rsidP="00444DE1" w14:paraId="4E54F494" w14:textId="77777777">
      <w:pPr>
        <w:tabs>
          <w:tab w:val="clear" w:pos="562"/>
        </w:tabs>
        <w:suppressAutoHyphens w:val="0"/>
        <w:autoSpaceDE w:val="0"/>
        <w:autoSpaceDN w:val="0"/>
        <w:adjustRightInd w:val="0"/>
        <w:spacing w:line="240" w:lineRule="atLeast"/>
        <w:rPr>
          <w:del w:id="1184" w:author="AbbVie7" w:date="2025-05-12T15:14:00Z"/>
          <w:lang w:val="da-DK"/>
        </w:rPr>
      </w:pPr>
    </w:p>
    <w:p w:rsidR="00767709" w:rsidP="00444DE1" w14:paraId="2C37C395" w14:textId="77777777">
      <w:pPr>
        <w:tabs>
          <w:tab w:val="clear" w:pos="562"/>
        </w:tabs>
        <w:suppressAutoHyphens w:val="0"/>
        <w:autoSpaceDE w:val="0"/>
        <w:autoSpaceDN w:val="0"/>
        <w:adjustRightInd w:val="0"/>
        <w:spacing w:line="240" w:lineRule="atLeast"/>
        <w:rPr>
          <w:del w:id="1185" w:author="AbbVie7" w:date="2025-05-12T15:14:00Z"/>
          <w:lang w:val="da-DK"/>
        </w:rPr>
      </w:pPr>
      <w:del w:id="1186" w:author="AbbVie7" w:date="2025-05-12T15:14:00Z">
        <w:r>
          <w:rPr>
            <w:lang w:val="da-DK"/>
          </w:rPr>
          <w:delText xml:space="preserve">Bærere af HBV, som kræver behandling med Humira, bør overvåges tæt for tegn og symptomer på aktiv HBV-infektion gennem behandlingen og i adskillige måneder efter afslutningen af behandlingen. </w:delText>
        </w:r>
      </w:del>
      <w:del w:id="1187" w:author="AbbVie7" w:date="2025-05-12T15:14:00Z">
        <w:r w:rsidR="00C96D02">
          <w:rPr>
            <w:lang w:val="da-DK"/>
          </w:rPr>
          <w:delText>Der foreligger ikke t</w:delText>
        </w:r>
      </w:del>
      <w:del w:id="1188" w:author="AbbVie7" w:date="2025-05-12T15:14:00Z">
        <w:r>
          <w:rPr>
            <w:lang w:val="da-DK"/>
          </w:rPr>
          <w:delText xml:space="preserve">ilstrækkelige data fra </w:delText>
        </w:r>
      </w:del>
      <w:del w:id="1189" w:author="AbbVie7" w:date="2025-05-12T15:14:00Z">
        <w:r w:rsidR="00C96D02">
          <w:rPr>
            <w:lang w:val="da-DK"/>
          </w:rPr>
          <w:delText xml:space="preserve">anti-viral </w:delText>
        </w:r>
      </w:del>
      <w:del w:id="1190" w:author="AbbVie7" w:date="2025-05-12T15:14:00Z">
        <w:r>
          <w:rPr>
            <w:lang w:val="da-DK"/>
          </w:rPr>
          <w:delText xml:space="preserve">behandling </w:delText>
        </w:r>
      </w:del>
      <w:del w:id="1191" w:author="AbbVie7" w:date="2025-05-12T15:14:00Z">
        <w:r w:rsidR="00C96D02">
          <w:rPr>
            <w:lang w:val="da-DK"/>
          </w:rPr>
          <w:delText>i kombination med TNF-antagonister for at forebygge HBV-reaktivering hos</w:delText>
        </w:r>
      </w:del>
      <w:del w:id="1192" w:author="AbbVie7" w:date="2025-05-12T15:14:00Z">
        <w:r>
          <w:rPr>
            <w:lang w:val="da-DK"/>
          </w:rPr>
          <w:delText xml:space="preserve"> patienter, som er bærere af HBV. Hos patienter, der udvikler reaktivering af HBV, bør Humira </w:delText>
        </w:r>
      </w:del>
      <w:del w:id="1193" w:author="AbbVie7" w:date="2025-05-12T15:14:00Z">
        <w:r w:rsidR="00C96D02">
          <w:rPr>
            <w:lang w:val="da-DK"/>
          </w:rPr>
          <w:delText>seponeres</w:delText>
        </w:r>
      </w:del>
      <w:del w:id="1194" w:author="AbbVie7" w:date="2025-05-12T15:14:00Z">
        <w:r>
          <w:rPr>
            <w:lang w:val="da-DK"/>
          </w:rPr>
          <w:delText xml:space="preserve"> og effektiv anti-viral behandling med passende understøttende behandling initieres.</w:delText>
        </w:r>
      </w:del>
    </w:p>
    <w:p w:rsidR="00934180" w:rsidP="00444DE1" w14:paraId="72570198" w14:textId="77777777">
      <w:pPr>
        <w:tabs>
          <w:tab w:val="clear" w:pos="562"/>
        </w:tabs>
        <w:suppressAutoHyphens w:val="0"/>
        <w:autoSpaceDE w:val="0"/>
        <w:autoSpaceDN w:val="0"/>
        <w:adjustRightInd w:val="0"/>
        <w:spacing w:line="240" w:lineRule="atLeast"/>
        <w:rPr>
          <w:del w:id="1195" w:author="AbbVie7" w:date="2025-05-12T15:14:00Z"/>
          <w:lang w:val="da-DK"/>
        </w:rPr>
      </w:pPr>
    </w:p>
    <w:p w:rsidR="00767709" w:rsidP="00934180" w14:paraId="0EE51597" w14:textId="77777777">
      <w:pPr>
        <w:pStyle w:val="EMEAHeadingUnderline"/>
        <w:spacing w:before="0" w:beforeLines="0" w:after="0" w:afterLines="0"/>
        <w:rPr>
          <w:del w:id="1196" w:author="AbbVie7" w:date="2025-05-12T15:14:00Z"/>
          <w:lang w:val="da-DK"/>
        </w:rPr>
      </w:pPr>
      <w:del w:id="1197" w:author="AbbVie7" w:date="2025-05-12T15:14:00Z">
        <w:r>
          <w:rPr>
            <w:lang w:val="da-DK"/>
          </w:rPr>
          <w:delText>Neurologiske tilfælde</w:delText>
        </w:r>
      </w:del>
    </w:p>
    <w:p w:rsidR="00934180" w:rsidRPr="00934180" w:rsidP="00934180" w14:paraId="0579EE97" w14:textId="77777777">
      <w:pPr>
        <w:pStyle w:val="EMEANormal"/>
        <w:rPr>
          <w:del w:id="1198" w:author="AbbVie7" w:date="2025-05-12T15:14:00Z"/>
          <w:lang w:val="da-DK"/>
        </w:rPr>
      </w:pPr>
    </w:p>
    <w:p w:rsidR="00934180" w:rsidP="00D0538B" w14:paraId="31C2DB31" w14:textId="77777777">
      <w:pPr>
        <w:autoSpaceDE w:val="0"/>
        <w:autoSpaceDN w:val="0"/>
        <w:adjustRightInd w:val="0"/>
        <w:rPr>
          <w:del w:id="1199" w:author="AbbVie7" w:date="2025-05-12T15:14:00Z"/>
          <w:lang w:val="da-DK"/>
        </w:rPr>
      </w:pPr>
      <w:del w:id="1200" w:author="AbbVie7" w:date="2025-05-12T15:14:00Z">
        <w:r>
          <w:rPr>
            <w:lang w:val="da-DK"/>
          </w:rPr>
          <w:delText>TNF-antagonister, herunder Humira, er i sjældne tilfælde blevet forbundet med nyt udbrud eller forværring af kliniske symptomer og/eller radiografiske tegn på demyeliniserende sygdom</w:delText>
        </w:r>
      </w:del>
      <w:del w:id="1201" w:author="AbbVie7" w:date="2025-05-12T15:14:00Z">
        <w:r w:rsidRPr="004C385C" w:rsidR="004C385C">
          <w:rPr>
            <w:lang w:val="da-DK"/>
          </w:rPr>
          <w:delText xml:space="preserve"> i</w:delText>
        </w:r>
      </w:del>
      <w:del w:id="1202" w:author="AbbVie7" w:date="2025-05-12T15:14:00Z">
        <w:r w:rsidRPr="00164831" w:rsidR="004C385C">
          <w:rPr>
            <w:lang w:val="da-DK"/>
          </w:rPr>
          <w:delText xml:space="preserve"> centralnervesystemet</w:delText>
        </w:r>
      </w:del>
      <w:del w:id="1203" w:author="AbbVie7" w:date="2025-05-12T15:14:00Z">
        <w:r>
          <w:rPr>
            <w:lang w:val="da-DK"/>
          </w:rPr>
          <w:delText xml:space="preserve"> herunder dissemineret </w:delText>
        </w:r>
      </w:del>
      <w:del w:id="1204" w:author="AbbVie7" w:date="2025-05-12T15:14:00Z">
        <w:r w:rsidR="007A6B40">
          <w:rPr>
            <w:lang w:val="da-DK"/>
          </w:rPr>
          <w:delText>sklerose</w:delText>
        </w:r>
      </w:del>
      <w:del w:id="1205" w:author="AbbVie7" w:date="2025-05-12T15:14:00Z">
        <w:r w:rsidR="00D0538B">
          <w:rPr>
            <w:lang w:val="da-DK"/>
          </w:rPr>
          <w:delText xml:space="preserve"> </w:delText>
        </w:r>
      </w:del>
      <w:del w:id="1206" w:author="AbbVie7" w:date="2025-05-12T15:14:00Z">
        <w:r w:rsidRPr="00D0538B" w:rsidR="00D0538B">
          <w:rPr>
            <w:lang w:val="da-DK"/>
          </w:rPr>
          <w:delText>og optisk neurit</w:delText>
        </w:r>
      </w:del>
      <w:del w:id="1207" w:author="AbbVie7" w:date="2025-05-12T15:14:00Z">
        <w:r w:rsidRPr="004C385C" w:rsidR="007A6B40">
          <w:rPr>
            <w:lang w:val="da-DK"/>
          </w:rPr>
          <w:delText xml:space="preserve"> </w:delText>
        </w:r>
      </w:del>
      <w:del w:id="1208" w:author="AbbVie7" w:date="2025-05-12T15:14:00Z">
        <w:r w:rsidRPr="004C385C" w:rsidR="004C385C">
          <w:rPr>
            <w:lang w:val="da-DK"/>
          </w:rPr>
          <w:delText>o</w:delText>
        </w:r>
      </w:del>
      <w:del w:id="1209" w:author="AbbVie7" w:date="2025-05-12T15:14:00Z">
        <w:r w:rsidRPr="00164831" w:rsidR="004C385C">
          <w:rPr>
            <w:lang w:val="da-DK"/>
          </w:rPr>
          <w:delText>g perifer demyeliniserende sygdom</w:delText>
        </w:r>
      </w:del>
      <w:del w:id="1210" w:author="AbbVie7" w:date="2025-05-12T15:14:00Z">
        <w:r w:rsidRPr="004C385C" w:rsidR="004C385C">
          <w:rPr>
            <w:lang w:val="da-DK"/>
          </w:rPr>
          <w:delText xml:space="preserve">, inklusive </w:delText>
        </w:r>
      </w:del>
      <w:del w:id="1211" w:author="AbbVie7" w:date="2025-05-12T15:14:00Z">
        <w:r w:rsidRPr="00164831" w:rsidR="004C385C">
          <w:rPr>
            <w:lang w:val="da-DK"/>
          </w:rPr>
          <w:delText>Guillain-Barré syndrom</w:delText>
        </w:r>
      </w:del>
      <w:del w:id="1212" w:author="AbbVie7" w:date="2025-05-12T15:14:00Z">
        <w:r>
          <w:rPr>
            <w:lang w:val="da-DK"/>
          </w:rPr>
          <w:delText>. Lægen bør udvise forsigtighed, når behandling med Humira overvejes til patienter med allerede eksisterende eller nyligt opståede demyeliniserende sygdomme i centralnervesystemet</w:delText>
        </w:r>
      </w:del>
      <w:del w:id="1213" w:author="AbbVie7" w:date="2025-05-12T15:14:00Z">
        <w:r w:rsidR="004C385C">
          <w:rPr>
            <w:lang w:val="da-DK"/>
          </w:rPr>
          <w:delText xml:space="preserve"> </w:delText>
        </w:r>
      </w:del>
      <w:del w:id="1214" w:author="AbbVie7" w:date="2025-05-12T15:14:00Z">
        <w:r w:rsidRPr="000003D4" w:rsidR="004C385C">
          <w:rPr>
            <w:lang w:val="da-DK"/>
          </w:rPr>
          <w:delText>eller det perifere</w:delText>
        </w:r>
      </w:del>
      <w:del w:id="1215" w:author="AbbVie7" w:date="2025-05-12T15:14:00Z">
        <w:r w:rsidR="00760403">
          <w:rPr>
            <w:lang w:val="da-DK"/>
          </w:rPr>
          <w:delText xml:space="preserve"> nervesystem</w:delText>
        </w:r>
      </w:del>
      <w:del w:id="1216" w:author="AbbVie7" w:date="2025-05-12T15:14:00Z">
        <w:r w:rsidR="005B7BC4">
          <w:rPr>
            <w:lang w:val="da-DK"/>
          </w:rPr>
          <w:delText>,</w:delText>
        </w:r>
      </w:del>
      <w:del w:id="1217" w:author="AbbVie7" w:date="2025-05-12T15:14:00Z">
        <w:r w:rsidR="009F2249">
          <w:rPr>
            <w:lang w:val="da-DK"/>
          </w:rPr>
          <w:delText xml:space="preserve"> </w:delText>
        </w:r>
      </w:del>
      <w:del w:id="1218" w:author="AbbVie7" w:date="2025-05-12T15:14:00Z">
        <w:r w:rsidR="005B7BC4">
          <w:rPr>
            <w:lang w:val="da-DK"/>
          </w:rPr>
          <w:delText xml:space="preserve">og </w:delText>
        </w:r>
      </w:del>
      <w:del w:id="1219" w:author="AbbVie7" w:date="2025-05-12T15:14:00Z">
        <w:r w:rsidRPr="00570262" w:rsidR="005B7BC4">
          <w:rPr>
            <w:lang w:val="da-DK"/>
          </w:rPr>
          <w:delText>seponering skal overvejes</w:delText>
        </w:r>
      </w:del>
      <w:del w:id="1220" w:author="AbbVie7" w:date="2025-05-12T15:14:00Z">
        <w:r w:rsidR="005B7BC4">
          <w:rPr>
            <w:lang w:val="da-DK"/>
          </w:rPr>
          <w:delText>,</w:delText>
        </w:r>
      </w:del>
      <w:del w:id="1221" w:author="AbbVie7" w:date="2025-05-12T15:14:00Z">
        <w:r w:rsidRPr="00570262" w:rsidR="005B7BC4">
          <w:rPr>
            <w:lang w:val="da-DK"/>
          </w:rPr>
          <w:delText xml:space="preserve"> hvis nogle af disse sygdomme </w:delText>
        </w:r>
      </w:del>
      <w:del w:id="1222" w:author="AbbVie7" w:date="2025-05-12T15:14:00Z">
        <w:r w:rsidR="005B7BC4">
          <w:rPr>
            <w:lang w:val="da-DK"/>
          </w:rPr>
          <w:delText>forværres</w:delText>
        </w:r>
      </w:del>
      <w:del w:id="1223" w:author="AbbVie7" w:date="2025-05-12T15:14:00Z">
        <w:r w:rsidRPr="00570262" w:rsidR="005B7BC4">
          <w:rPr>
            <w:lang w:val="da-DK"/>
          </w:rPr>
          <w:delText xml:space="preserve">. Der er en kendt sammenhæng mellem intermediær uveitis og demyeliniserende sygdomme i centralnervesystemet. Før initiering af Humira og regelmæssigt under behandlingen bør der foretages en neurologisk </w:delText>
        </w:r>
      </w:del>
      <w:del w:id="1224" w:author="AbbVie7" w:date="2025-05-12T15:14:00Z">
        <w:r w:rsidR="005B7BC4">
          <w:rPr>
            <w:lang w:val="da-DK"/>
          </w:rPr>
          <w:delText xml:space="preserve">udredning for at </w:delText>
        </w:r>
      </w:del>
      <w:del w:id="1225" w:author="AbbVie7" w:date="2025-05-12T15:14:00Z">
        <w:r w:rsidRPr="00570262" w:rsidR="005B7BC4">
          <w:rPr>
            <w:lang w:val="da-DK"/>
          </w:rPr>
          <w:delText>vurder</w:delText>
        </w:r>
      </w:del>
      <w:del w:id="1226" w:author="AbbVie7" w:date="2025-05-12T15:14:00Z">
        <w:r w:rsidR="005B7BC4">
          <w:rPr>
            <w:lang w:val="da-DK"/>
          </w:rPr>
          <w:delText>e</w:delText>
        </w:r>
      </w:del>
      <w:del w:id="1227" w:author="AbbVie7" w:date="2025-05-12T15:14:00Z">
        <w:r w:rsidRPr="00570262" w:rsidR="005B7BC4">
          <w:rPr>
            <w:lang w:val="da-DK"/>
          </w:rPr>
          <w:delText xml:space="preserve"> allerede eksisterende </w:delText>
        </w:r>
      </w:del>
      <w:del w:id="1228" w:author="AbbVie7" w:date="2025-05-12T15:14:00Z">
        <w:r w:rsidR="005B7BC4">
          <w:rPr>
            <w:lang w:val="da-DK"/>
          </w:rPr>
          <w:delText xml:space="preserve">eller udvikling af </w:delText>
        </w:r>
      </w:del>
      <w:del w:id="1229" w:author="AbbVie7" w:date="2025-05-12T15:14:00Z">
        <w:r w:rsidRPr="00570262" w:rsidR="005B7BC4">
          <w:rPr>
            <w:lang w:val="da-DK"/>
          </w:rPr>
          <w:delText>demyeliniserende sygdomme</w:delText>
        </w:r>
      </w:del>
      <w:del w:id="1230" w:author="AbbVie7" w:date="2025-05-12T15:14:00Z">
        <w:r w:rsidR="005B7BC4">
          <w:rPr>
            <w:lang w:val="da-DK"/>
          </w:rPr>
          <w:delText xml:space="preserve"> </w:delText>
        </w:r>
      </w:del>
      <w:del w:id="1231" w:author="AbbVie7" w:date="2025-05-12T15:14:00Z">
        <w:r w:rsidRPr="00570262" w:rsidR="005B7BC4">
          <w:rPr>
            <w:lang w:val="da-DK"/>
          </w:rPr>
          <w:delText>hos patienter med</w:delText>
        </w:r>
      </w:del>
      <w:del w:id="1232" w:author="AbbVie7" w:date="2025-05-12T15:14:00Z">
        <w:r w:rsidR="005B7BC4">
          <w:rPr>
            <w:lang w:val="da-DK"/>
          </w:rPr>
          <w:delText xml:space="preserve"> non-</w:delText>
        </w:r>
      </w:del>
      <w:del w:id="1233" w:author="AbbVie7" w:date="2025-05-12T15:14:00Z">
        <w:r w:rsidRPr="00570262" w:rsidR="005B7BC4">
          <w:rPr>
            <w:lang w:val="da-DK"/>
          </w:rPr>
          <w:delText>infektiøs intermediær uveitis</w:delText>
        </w:r>
      </w:del>
      <w:del w:id="1234" w:author="AbbVie7" w:date="2025-05-12T15:14:00Z">
        <w:r w:rsidR="005B7BC4">
          <w:rPr>
            <w:lang w:val="da-DK"/>
          </w:rPr>
          <w:delText>.</w:delText>
        </w:r>
      </w:del>
    </w:p>
    <w:p w:rsidR="009B6649" w:rsidP="00D0538B" w14:paraId="1B5FB374" w14:textId="77777777">
      <w:pPr>
        <w:autoSpaceDE w:val="0"/>
        <w:autoSpaceDN w:val="0"/>
        <w:adjustRightInd w:val="0"/>
        <w:rPr>
          <w:del w:id="1235" w:author="AbbVie7" w:date="2025-05-12T15:14:00Z"/>
          <w:lang w:val="da-DK"/>
        </w:rPr>
      </w:pPr>
    </w:p>
    <w:p w:rsidR="00767709" w:rsidP="00934180" w14:paraId="41743C03" w14:textId="77777777">
      <w:pPr>
        <w:pStyle w:val="EMEAHeadingUnderline"/>
        <w:spacing w:before="0" w:beforeLines="0" w:after="0" w:afterLines="0"/>
        <w:rPr>
          <w:del w:id="1236" w:author="AbbVie7" w:date="2025-05-12T15:14:00Z"/>
          <w:lang w:val="da-DK"/>
        </w:rPr>
      </w:pPr>
      <w:del w:id="1237" w:author="AbbVie7" w:date="2025-05-12T15:14:00Z">
        <w:r>
          <w:rPr>
            <w:lang w:val="da-DK"/>
          </w:rPr>
          <w:delText>Allergiske reaktioner</w:delText>
        </w:r>
      </w:del>
    </w:p>
    <w:p w:rsidR="00934180" w:rsidRPr="00934180" w:rsidP="00934180" w14:paraId="232F14E3" w14:textId="77777777">
      <w:pPr>
        <w:pStyle w:val="EMEANormal"/>
        <w:rPr>
          <w:lang w:val="da-DK"/>
        </w:rPr>
      </w:pPr>
    </w:p>
    <w:p w:rsidR="009B6649" w14:paraId="6040FB1D" w14:textId="77777777">
      <w:pPr>
        <w:rPr>
          <w:del w:id="1238" w:author="AbbVie7" w:date="2025-05-12T15:14:00Z"/>
          <w:lang w:val="da-DK"/>
        </w:rPr>
      </w:pPr>
      <w:del w:id="1239" w:author="AbbVie7" w:date="2025-05-12T15:14:00Z">
        <w:r>
          <w:rPr>
            <w:lang w:val="da-DK"/>
          </w:rPr>
          <w:delText xml:space="preserve">Alvorlige allergiske reaktioner </w:delText>
        </w:r>
      </w:del>
      <w:del w:id="1240" w:author="AbbVie7" w:date="2025-05-12T15:14:00Z">
        <w:r w:rsidR="000A217C">
          <w:rPr>
            <w:lang w:val="da-DK"/>
          </w:rPr>
          <w:delText>relateret til</w:delText>
        </w:r>
      </w:del>
      <w:del w:id="1241" w:author="AbbVie7" w:date="2025-05-12T15:14:00Z">
        <w:r w:rsidR="000A3CBA">
          <w:rPr>
            <w:lang w:val="da-DK"/>
          </w:rPr>
          <w:delText xml:space="preserve"> </w:delText>
        </w:r>
      </w:del>
      <w:del w:id="1242" w:author="AbbVie7" w:date="2025-05-12T15:14:00Z">
        <w:r w:rsidR="003C28AB">
          <w:rPr>
            <w:lang w:val="da-DK"/>
          </w:rPr>
          <w:delText>Humira var meget sjældne i</w:delText>
        </w:r>
      </w:del>
      <w:del w:id="1243" w:author="AbbVie7" w:date="2025-05-12T15:14:00Z">
        <w:r>
          <w:rPr>
            <w:lang w:val="da-DK"/>
          </w:rPr>
          <w:delText xml:space="preserve"> de kliniske </w:delText>
        </w:r>
      </w:del>
      <w:del w:id="1244" w:author="AbbVie7" w:date="2025-05-12T15:14:00Z">
        <w:r w:rsidR="005376C6">
          <w:rPr>
            <w:lang w:val="da-DK"/>
          </w:rPr>
          <w:delText>studier</w:delText>
        </w:r>
      </w:del>
      <w:del w:id="1245" w:author="AbbVie7" w:date="2025-05-12T15:14:00Z">
        <w:r>
          <w:rPr>
            <w:lang w:val="da-DK"/>
          </w:rPr>
          <w:delText>. Ikke</w:delText>
        </w:r>
      </w:del>
      <w:del w:id="1246" w:author="AbbVie7" w:date="2025-05-12T15:14:00Z">
        <w:r w:rsidR="005310EA">
          <w:rPr>
            <w:lang w:val="da-DK"/>
          </w:rPr>
          <w:delText>-</w:delText>
        </w:r>
      </w:del>
      <w:del w:id="1247" w:author="AbbVie7" w:date="2025-05-12T15:14:00Z">
        <w:r>
          <w:rPr>
            <w:lang w:val="da-DK"/>
          </w:rPr>
          <w:delText xml:space="preserve">alvorlige allergiske reaktioner relateret til Humira var </w:delText>
        </w:r>
      </w:del>
      <w:del w:id="1248" w:author="AbbVie7" w:date="2025-05-12T15:14:00Z">
        <w:r w:rsidR="00673A51">
          <w:rPr>
            <w:lang w:val="da-DK"/>
          </w:rPr>
          <w:delText xml:space="preserve">ikke </w:delText>
        </w:r>
      </w:del>
      <w:del w:id="1249" w:author="AbbVie7" w:date="2025-05-12T15:14:00Z">
        <w:r>
          <w:rPr>
            <w:lang w:val="da-DK"/>
          </w:rPr>
          <w:delText xml:space="preserve">almindelige </w:delText>
        </w:r>
      </w:del>
      <w:del w:id="1250" w:author="AbbVie7" w:date="2025-05-12T15:14:00Z">
        <w:r w:rsidR="000A3CBA">
          <w:rPr>
            <w:lang w:val="da-DK"/>
          </w:rPr>
          <w:delText>i</w:delText>
        </w:r>
      </w:del>
      <w:del w:id="1251" w:author="AbbVie7" w:date="2025-05-12T15:14:00Z">
        <w:r>
          <w:rPr>
            <w:lang w:val="da-DK"/>
          </w:rPr>
          <w:delText xml:space="preserve"> de kliniske</w:delText>
        </w:r>
      </w:del>
      <w:del w:id="1252" w:author="AbbVie7" w:date="2025-05-12T15:14:00Z">
        <w:r w:rsidR="00673A51">
          <w:rPr>
            <w:lang w:val="da-DK"/>
          </w:rPr>
          <w:delText xml:space="preserve"> </w:delText>
        </w:r>
      </w:del>
      <w:del w:id="1253" w:author="AbbVie7" w:date="2025-05-12T15:14:00Z">
        <w:r w:rsidR="005376C6">
          <w:rPr>
            <w:lang w:val="da-DK"/>
          </w:rPr>
          <w:delText>studier</w:delText>
        </w:r>
      </w:del>
      <w:del w:id="1254" w:author="AbbVie7" w:date="2025-05-12T15:14:00Z">
        <w:r>
          <w:rPr>
            <w:lang w:val="da-DK"/>
          </w:rPr>
          <w:delText xml:space="preserve">. </w:delText>
        </w:r>
      </w:del>
      <w:del w:id="1255" w:author="AbbVie7" w:date="2025-05-12T15:14:00Z">
        <w:r w:rsidR="003C28AB">
          <w:rPr>
            <w:lang w:val="da-DK"/>
          </w:rPr>
          <w:delText>Der er modtaget r</w:delText>
        </w:r>
      </w:del>
      <w:del w:id="1256" w:author="AbbVie7" w:date="2025-05-12T15:14:00Z">
        <w:r>
          <w:rPr>
            <w:lang w:val="da-DK"/>
          </w:rPr>
          <w:delText>apporter om alvorlige allergiske reaktioner, inklusive anafylaksi, efter administration af Humira. Hvis der opstår en anafylaktisk reaktion eller andre alvorlige allergiske reaktioner, bør behandling med Humira straks ophøre og egnet behandling påbegyndes.</w:delText>
        </w:r>
      </w:del>
    </w:p>
    <w:p w:rsidR="00B6183C" w:rsidP="00B6183C" w14:paraId="37EE7FA5" w14:textId="77777777">
      <w:pPr>
        <w:autoSpaceDE w:val="0"/>
        <w:autoSpaceDN w:val="0"/>
        <w:adjustRightInd w:val="0"/>
        <w:rPr>
          <w:del w:id="1257" w:author="AbbVie7" w:date="2025-05-12T15:14:00Z"/>
          <w:color w:val="000000"/>
          <w:lang w:val="da-DK"/>
        </w:rPr>
      </w:pPr>
    </w:p>
    <w:p w:rsidR="00767709" w:rsidP="0043245D" w14:paraId="53A3BD4C" w14:textId="77777777">
      <w:pPr>
        <w:keepNext/>
        <w:autoSpaceDE w:val="0"/>
        <w:autoSpaceDN w:val="0"/>
        <w:adjustRightInd w:val="0"/>
        <w:rPr>
          <w:del w:id="1258" w:author="AbbVie7" w:date="2025-05-12T15:14:00Z"/>
          <w:u w:val="single"/>
          <w:lang w:val="da-DK"/>
        </w:rPr>
      </w:pPr>
      <w:del w:id="1259" w:author="AbbVie7" w:date="2025-05-12T15:14:00Z">
        <w:r w:rsidRPr="00B6183C">
          <w:rPr>
            <w:u w:val="single"/>
            <w:lang w:val="da-DK"/>
          </w:rPr>
          <w:delText>Immunsuppression</w:delText>
        </w:r>
      </w:del>
    </w:p>
    <w:p w:rsidR="00487A30" w:rsidRPr="00B6183C" w:rsidP="0043245D" w14:paraId="4BA1FD14" w14:textId="77777777">
      <w:pPr>
        <w:keepNext/>
        <w:autoSpaceDE w:val="0"/>
        <w:autoSpaceDN w:val="0"/>
        <w:adjustRightInd w:val="0"/>
        <w:rPr>
          <w:del w:id="1260" w:author="AbbVie7" w:date="2025-05-12T15:14:00Z"/>
          <w:u w:val="single"/>
          <w:lang w:val="da-DK"/>
        </w:rPr>
      </w:pPr>
    </w:p>
    <w:p w:rsidR="00767709" w:rsidP="0043245D" w14:paraId="2076B465" w14:textId="77777777">
      <w:pPr>
        <w:pStyle w:val="EMEANormal"/>
        <w:keepNext/>
        <w:rPr>
          <w:del w:id="1261" w:author="AbbVie7" w:date="2025-05-12T15:14:00Z"/>
          <w:lang w:val="da-DK"/>
        </w:rPr>
      </w:pPr>
      <w:del w:id="1262" w:author="AbbVie7" w:date="2025-05-12T15:14:00Z">
        <w:r>
          <w:rPr>
            <w:lang w:val="da-DK"/>
          </w:rPr>
          <w:delText>I et</w:delText>
        </w:r>
      </w:del>
      <w:del w:id="1263" w:author="AbbVie7" w:date="2025-05-12T15:14:00Z">
        <w:r w:rsidR="005310EA">
          <w:rPr>
            <w:lang w:val="da-DK"/>
          </w:rPr>
          <w:delText xml:space="preserve"> </w:delText>
        </w:r>
      </w:del>
      <w:del w:id="1264" w:author="AbbVie7" w:date="2025-05-12T15:14:00Z">
        <w:r w:rsidR="005376C6">
          <w:rPr>
            <w:lang w:val="da-DK"/>
          </w:rPr>
          <w:delText>studie</w:delText>
        </w:r>
      </w:del>
      <w:del w:id="1265" w:author="AbbVie7" w:date="2025-05-12T15:14:00Z">
        <w:r>
          <w:rPr>
            <w:lang w:val="da-DK"/>
          </w:rPr>
          <w:delText>, hvor 64 patienter med reumatoid artrit blev behandlet med Humira, var der ingen tegn på nedsat forsinket hypersensitivitet, nedsatte immunglobulinniveauer eller forandring i antallet af effektor T-, B</w:delText>
        </w:r>
      </w:del>
      <w:del w:id="1266" w:author="AbbVie7" w:date="2025-05-12T15:14:00Z">
        <w:r w:rsidR="0085702B">
          <w:rPr>
            <w:lang w:val="da-DK"/>
          </w:rPr>
          <w:delText>, -</w:delText>
        </w:r>
      </w:del>
      <w:del w:id="1267" w:author="AbbVie7" w:date="2025-05-12T15:14:00Z">
        <w:r w:rsidR="002870FD">
          <w:rPr>
            <w:lang w:val="da-DK"/>
          </w:rPr>
          <w:delText xml:space="preserve"> </w:delText>
        </w:r>
      </w:del>
      <w:del w:id="1268" w:author="AbbVie7" w:date="2025-05-12T15:14:00Z">
        <w:r>
          <w:rPr>
            <w:lang w:val="da-DK"/>
          </w:rPr>
          <w:delText xml:space="preserve">NK-celler, monocytter/makrofager og neutrofiler. </w:delText>
        </w:r>
      </w:del>
    </w:p>
    <w:p w:rsidR="00934180" w14:paraId="04F34F27" w14:textId="77777777">
      <w:pPr>
        <w:pStyle w:val="EMEANormal"/>
        <w:rPr>
          <w:del w:id="1269" w:author="AbbVie7" w:date="2025-05-12T15:14:00Z"/>
          <w:lang w:val="da-DK"/>
        </w:rPr>
      </w:pPr>
    </w:p>
    <w:p w:rsidR="00767709" w:rsidP="00934180" w14:paraId="05303116" w14:textId="77777777">
      <w:pPr>
        <w:pStyle w:val="EMEAHeadingUnderline"/>
        <w:spacing w:before="0" w:beforeLines="0" w:after="0" w:afterLines="0"/>
        <w:rPr>
          <w:del w:id="1270" w:author="AbbVie7" w:date="2025-05-12T15:14:00Z"/>
          <w:lang w:val="da-DK"/>
        </w:rPr>
      </w:pPr>
      <w:del w:id="1271" w:author="AbbVie7" w:date="2025-05-12T15:14:00Z">
        <w:r>
          <w:rPr>
            <w:lang w:val="da-DK"/>
          </w:rPr>
          <w:delText>Maligniteter og lymf</w:delText>
        </w:r>
      </w:del>
      <w:del w:id="1272" w:author="AbbVie7" w:date="2025-05-12T15:14:00Z">
        <w:r w:rsidR="004C6380">
          <w:rPr>
            <w:lang w:val="da-DK"/>
          </w:rPr>
          <w:delText>o</w:delText>
        </w:r>
      </w:del>
      <w:del w:id="1273" w:author="AbbVie7" w:date="2025-05-12T15:14:00Z">
        <w:r>
          <w:rPr>
            <w:lang w:val="da-DK"/>
          </w:rPr>
          <w:delText>proliferative sygdomme</w:delText>
        </w:r>
      </w:del>
    </w:p>
    <w:p w:rsidR="00934180" w:rsidRPr="00934180" w:rsidP="00934180" w14:paraId="24D7C906" w14:textId="77777777">
      <w:pPr>
        <w:pStyle w:val="EMEANormal"/>
        <w:rPr>
          <w:del w:id="1274" w:author="AbbVie7" w:date="2025-05-12T15:14:00Z"/>
          <w:lang w:val="da-DK"/>
        </w:rPr>
      </w:pPr>
    </w:p>
    <w:p w:rsidR="00767709" w14:paraId="0547AF38" w14:textId="77777777">
      <w:pPr>
        <w:rPr>
          <w:del w:id="1275" w:author="AbbVie7" w:date="2025-05-12T15:14:00Z"/>
          <w:lang w:val="da-DK"/>
        </w:rPr>
      </w:pPr>
      <w:del w:id="1276" w:author="AbbVie7" w:date="2025-05-12T15:14:00Z">
        <w:r>
          <w:rPr>
            <w:lang w:val="da-DK"/>
          </w:rPr>
          <w:delText xml:space="preserve">I de kontrollerede dele af de kliniske </w:delText>
        </w:r>
      </w:del>
      <w:del w:id="1277" w:author="AbbVie7" w:date="2025-05-12T15:14:00Z">
        <w:r w:rsidR="005376C6">
          <w:rPr>
            <w:lang w:val="da-DK"/>
          </w:rPr>
          <w:delText xml:space="preserve">studier </w:delText>
        </w:r>
      </w:del>
      <w:del w:id="1278" w:author="AbbVie7" w:date="2025-05-12T15:14:00Z">
        <w:r>
          <w:rPr>
            <w:lang w:val="da-DK"/>
          </w:rPr>
          <w:delText>med TNF-antagonister, blev der observeret flere tilfælde af maligniteter inklusiv</w:delText>
        </w:r>
      </w:del>
      <w:del w:id="1279" w:author="AbbVie7" w:date="2025-05-12T15:14:00Z">
        <w:r w:rsidR="004C6380">
          <w:rPr>
            <w:lang w:val="da-DK"/>
          </w:rPr>
          <w:delText>e</w:delText>
        </w:r>
      </w:del>
      <w:del w:id="1280" w:author="AbbVie7" w:date="2025-05-12T15:14:00Z">
        <w:r>
          <w:rPr>
            <w:lang w:val="da-DK"/>
          </w:rPr>
          <w:delText xml:space="preserve"> lymfomer </w:delText>
        </w:r>
      </w:del>
      <w:del w:id="1281" w:author="AbbVie7" w:date="2025-05-12T15:14:00Z">
        <w:r w:rsidR="004C6380">
          <w:rPr>
            <w:lang w:val="da-DK"/>
          </w:rPr>
          <w:delText>hos</w:delText>
        </w:r>
      </w:del>
      <w:del w:id="1282" w:author="AbbVie7" w:date="2025-05-12T15:14:00Z">
        <w:r>
          <w:rPr>
            <w:lang w:val="da-DK"/>
          </w:rPr>
          <w:delText xml:space="preserve"> de patienter, som </w:delText>
        </w:r>
      </w:del>
      <w:del w:id="1283" w:author="AbbVie7" w:date="2025-05-12T15:14:00Z">
        <w:r w:rsidR="004C6380">
          <w:rPr>
            <w:lang w:val="da-DK"/>
          </w:rPr>
          <w:delText>fik</w:delText>
        </w:r>
      </w:del>
      <w:del w:id="1284" w:author="AbbVie7" w:date="2025-05-12T15:14:00Z">
        <w:r>
          <w:rPr>
            <w:lang w:val="da-DK"/>
          </w:rPr>
          <w:delText xml:space="preserve"> TNF-antagonister, sammenlignet med kontrolpatienterne. </w:delText>
        </w:r>
      </w:del>
      <w:del w:id="1285" w:author="AbbVie7" w:date="2025-05-12T15:14:00Z">
        <w:r w:rsidR="004C6380">
          <w:rPr>
            <w:lang w:val="da-DK"/>
          </w:rPr>
          <w:delText>F</w:delText>
        </w:r>
      </w:del>
      <w:del w:id="1286" w:author="AbbVie7" w:date="2025-05-12T15:14:00Z">
        <w:r>
          <w:rPr>
            <w:lang w:val="da-DK"/>
          </w:rPr>
          <w:delText xml:space="preserve">orekomsten </w:delText>
        </w:r>
      </w:del>
      <w:del w:id="1287" w:author="AbbVie7" w:date="2025-05-12T15:14:00Z">
        <w:r w:rsidR="004C6380">
          <w:rPr>
            <w:lang w:val="da-DK"/>
          </w:rPr>
          <w:delText xml:space="preserve">var imidlertid </w:delText>
        </w:r>
      </w:del>
      <w:del w:id="1288" w:author="AbbVie7" w:date="2025-05-12T15:14:00Z">
        <w:r>
          <w:rPr>
            <w:lang w:val="da-DK"/>
          </w:rPr>
          <w:delText>sjælden.</w:delText>
        </w:r>
      </w:del>
      <w:del w:id="1289" w:author="AbbVie7" w:date="2025-05-12T15:14:00Z">
        <w:r w:rsidRPr="00A64D8C" w:rsidR="00A64D8C">
          <w:rPr>
            <w:lang w:val="da-DK"/>
          </w:rPr>
          <w:delText xml:space="preserve"> </w:delText>
        </w:r>
      </w:del>
      <w:del w:id="1290" w:author="AbbVie7" w:date="2025-05-12T15:14:00Z">
        <w:r w:rsidR="00A64D8C">
          <w:rPr>
            <w:lang w:val="da-DK"/>
          </w:rPr>
          <w:delText>P</w:delText>
        </w:r>
      </w:del>
      <w:del w:id="1291" w:author="AbbVie7" w:date="2025-05-12T15:14:00Z">
        <w:r w:rsidRPr="00554CB9" w:rsidR="00A64D8C">
          <w:rPr>
            <w:lang w:val="da-DK"/>
          </w:rPr>
          <w:delText>ost marketing er der rapporteret om t</w:delText>
        </w:r>
      </w:del>
      <w:del w:id="1292" w:author="AbbVie7" w:date="2025-05-12T15:14:00Z">
        <w:r w:rsidR="00A64D8C">
          <w:rPr>
            <w:lang w:val="da-DK"/>
          </w:rPr>
          <w:delText>i</w:delText>
        </w:r>
      </w:del>
      <w:del w:id="1293" w:author="AbbVie7" w:date="2025-05-12T15:14:00Z">
        <w:r w:rsidRPr="00554CB9" w:rsidR="00A64D8C">
          <w:rPr>
            <w:lang w:val="da-DK"/>
          </w:rPr>
          <w:delText>lfælde af leukæmi hos patienter, som blev behandlet med en TNF-antagonist</w:delText>
        </w:r>
      </w:del>
      <w:del w:id="1294" w:author="AbbVie7" w:date="2025-05-12T15:14:00Z">
        <w:r w:rsidR="00A64D8C">
          <w:rPr>
            <w:lang w:val="da-DK"/>
          </w:rPr>
          <w:delText>.</w:delText>
        </w:r>
      </w:del>
      <w:del w:id="1295" w:author="AbbVie7" w:date="2025-05-12T15:14:00Z">
        <w:r>
          <w:rPr>
            <w:lang w:val="da-DK"/>
          </w:rPr>
          <w:delText xml:space="preserve"> </w:delText>
        </w:r>
      </w:del>
      <w:del w:id="1296" w:author="AbbVie7" w:date="2025-05-12T15:14:00Z">
        <w:r w:rsidR="00A64D8C">
          <w:rPr>
            <w:lang w:val="da-DK"/>
          </w:rPr>
          <w:delText>Der</w:delText>
        </w:r>
      </w:del>
      <w:del w:id="1297" w:author="AbbVie7" w:date="2025-05-12T15:14:00Z">
        <w:r>
          <w:rPr>
            <w:lang w:val="da-DK"/>
          </w:rPr>
          <w:delText xml:space="preserve"> </w:delText>
        </w:r>
      </w:del>
      <w:del w:id="1298" w:author="AbbVie7" w:date="2025-05-12T15:14:00Z">
        <w:r w:rsidR="004C6380">
          <w:rPr>
            <w:lang w:val="da-DK"/>
          </w:rPr>
          <w:delText>er</w:delText>
        </w:r>
      </w:del>
      <w:del w:id="1299" w:author="AbbVie7" w:date="2025-05-12T15:14:00Z">
        <w:r>
          <w:rPr>
            <w:lang w:val="da-DK"/>
          </w:rPr>
          <w:delText xml:space="preserve"> en </w:delText>
        </w:r>
      </w:del>
      <w:del w:id="1300" w:author="AbbVie7" w:date="2025-05-12T15:14:00Z">
        <w:r w:rsidR="004F4A35">
          <w:rPr>
            <w:lang w:val="da-DK"/>
          </w:rPr>
          <w:delText>for</w:delText>
        </w:r>
      </w:del>
      <w:del w:id="1301" w:author="AbbVie7" w:date="2025-05-12T15:14:00Z">
        <w:r>
          <w:rPr>
            <w:lang w:val="da-DK"/>
          </w:rPr>
          <w:delText>øget baggrundsrisiko for lymfomer</w:delText>
        </w:r>
      </w:del>
      <w:del w:id="1302" w:author="AbbVie7" w:date="2025-05-12T15:14:00Z">
        <w:r w:rsidR="00A64D8C">
          <w:rPr>
            <w:lang w:val="da-DK"/>
          </w:rPr>
          <w:delText xml:space="preserve"> og leukæmi</w:delText>
        </w:r>
      </w:del>
      <w:del w:id="1303" w:author="AbbVie7" w:date="2025-05-12T15:14:00Z">
        <w:r>
          <w:rPr>
            <w:lang w:val="da-DK"/>
          </w:rPr>
          <w:delText xml:space="preserve"> hos reumatoid artrit patienter med længerevarende, højaktiv, inflammatorisk sygdom, </w:delText>
        </w:r>
      </w:del>
      <w:del w:id="1304" w:author="AbbVie7" w:date="2025-05-12T15:14:00Z">
        <w:r w:rsidR="004C6380">
          <w:rPr>
            <w:lang w:val="da-DK"/>
          </w:rPr>
          <w:delText>hvilket</w:delText>
        </w:r>
      </w:del>
      <w:del w:id="1305" w:author="AbbVie7" w:date="2025-05-12T15:14:00Z">
        <w:r>
          <w:rPr>
            <w:lang w:val="da-DK"/>
          </w:rPr>
          <w:delText xml:space="preserve"> komplicerer </w:delText>
        </w:r>
      </w:del>
      <w:del w:id="1306" w:author="AbbVie7" w:date="2025-05-12T15:14:00Z">
        <w:r w:rsidR="004C6380">
          <w:rPr>
            <w:lang w:val="da-DK"/>
          </w:rPr>
          <w:delText>risiko</w:delText>
        </w:r>
      </w:del>
      <w:del w:id="1307" w:author="AbbVie7" w:date="2025-05-12T15:14:00Z">
        <w:r>
          <w:rPr>
            <w:lang w:val="da-DK"/>
          </w:rPr>
          <w:delText xml:space="preserve">estimeringen. Med den nuværende viden kan det ikke udelukkes, at der </w:delText>
        </w:r>
      </w:del>
      <w:del w:id="1308" w:author="AbbVie7" w:date="2025-05-12T15:14:00Z">
        <w:r w:rsidR="004C6380">
          <w:rPr>
            <w:lang w:val="da-DK"/>
          </w:rPr>
          <w:delText>er</w:delText>
        </w:r>
      </w:del>
      <w:del w:id="1309" w:author="AbbVie7" w:date="2025-05-12T15:14:00Z">
        <w:r>
          <w:rPr>
            <w:lang w:val="da-DK"/>
          </w:rPr>
          <w:delText xml:space="preserve"> en mulig risiko for udvikling af lymfomer</w:delText>
        </w:r>
      </w:del>
      <w:del w:id="1310" w:author="AbbVie7" w:date="2025-05-12T15:14:00Z">
        <w:r w:rsidR="00A64D8C">
          <w:rPr>
            <w:lang w:val="da-DK"/>
          </w:rPr>
          <w:delText>, leukæmi og</w:delText>
        </w:r>
      </w:del>
      <w:del w:id="1311" w:author="AbbVie7" w:date="2025-05-12T15:14:00Z">
        <w:r>
          <w:rPr>
            <w:lang w:val="da-DK"/>
          </w:rPr>
          <w:delText xml:space="preserve"> andre maligniteter hos patienter, der behandles med TNF-antagonister. </w:delText>
        </w:r>
      </w:del>
    </w:p>
    <w:p w:rsidR="00767709" w14:paraId="2A19A820" w14:textId="77777777">
      <w:pPr>
        <w:rPr>
          <w:del w:id="1312" w:author="AbbVie7" w:date="2025-05-12T15:14:00Z"/>
          <w:lang w:val="da-DK"/>
        </w:rPr>
      </w:pPr>
    </w:p>
    <w:p w:rsidR="00A64D8C" w14:paraId="3553909E" w14:textId="77777777">
      <w:pPr>
        <w:rPr>
          <w:del w:id="1313" w:author="AbbVie7" w:date="2025-05-12T15:14:00Z"/>
          <w:lang w:val="da-DK"/>
        </w:rPr>
      </w:pPr>
      <w:del w:id="1314" w:author="AbbVie7" w:date="2025-05-12T15:14:00Z">
        <w:r w:rsidRPr="00737932">
          <w:rPr>
            <w:lang w:val="da-DK"/>
          </w:rPr>
          <w:delText>Der er rapporteret om m</w:delText>
        </w:r>
      </w:del>
      <w:del w:id="1315" w:author="AbbVie7" w:date="2025-05-12T15:14:00Z">
        <w:r>
          <w:rPr>
            <w:lang w:val="da-DK"/>
          </w:rPr>
          <w:delText>aligne</w:delText>
        </w:r>
      </w:del>
      <w:del w:id="1316" w:author="AbbVie7" w:date="2025-05-12T15:14:00Z">
        <w:r w:rsidRPr="00737932">
          <w:rPr>
            <w:lang w:val="da-DK"/>
          </w:rPr>
          <w:delText xml:space="preserve"> lidelser</w:delText>
        </w:r>
      </w:del>
      <w:del w:id="1317" w:author="AbbVie7" w:date="2025-05-12T15:14:00Z">
        <w:r>
          <w:rPr>
            <w:lang w:val="da-DK"/>
          </w:rPr>
          <w:delText xml:space="preserve">, </w:delText>
        </w:r>
      </w:del>
      <w:del w:id="1318" w:author="AbbVie7" w:date="2025-05-12T15:14:00Z">
        <w:r w:rsidR="004C6380">
          <w:rPr>
            <w:lang w:val="da-DK"/>
          </w:rPr>
          <w:delText>i visse tilfælde</w:delText>
        </w:r>
      </w:del>
      <w:del w:id="1319" w:author="AbbVie7" w:date="2025-05-12T15:14:00Z">
        <w:r w:rsidRPr="00737932">
          <w:rPr>
            <w:lang w:val="da-DK"/>
          </w:rPr>
          <w:delText xml:space="preserve"> </w:delText>
        </w:r>
      </w:del>
      <w:del w:id="1320" w:author="AbbVie7" w:date="2025-05-12T15:14:00Z">
        <w:r w:rsidR="004C6380">
          <w:rPr>
            <w:lang w:val="da-DK"/>
          </w:rPr>
          <w:delText>le</w:delText>
        </w:r>
      </w:del>
      <w:del w:id="1321" w:author="AbbVie7" w:date="2025-05-12T15:14:00Z">
        <w:r>
          <w:rPr>
            <w:lang w:val="da-DK"/>
          </w:rPr>
          <w:delText xml:space="preserve">tale, </w:delText>
        </w:r>
      </w:del>
      <w:del w:id="1322" w:author="AbbVie7" w:date="2025-05-12T15:14:00Z">
        <w:r w:rsidR="004C6380">
          <w:rPr>
            <w:lang w:val="da-DK"/>
          </w:rPr>
          <w:delText>hos</w:delText>
        </w:r>
      </w:del>
      <w:del w:id="1323" w:author="AbbVie7" w:date="2025-05-12T15:14:00Z">
        <w:r w:rsidRPr="00737932">
          <w:rPr>
            <w:lang w:val="da-DK"/>
          </w:rPr>
          <w:delText xml:space="preserve"> børn</w:delText>
        </w:r>
      </w:del>
      <w:del w:id="1324" w:author="AbbVie7" w:date="2025-05-12T15:14:00Z">
        <w:r>
          <w:rPr>
            <w:lang w:val="da-DK"/>
          </w:rPr>
          <w:delText>,</w:delText>
        </w:r>
      </w:del>
      <w:del w:id="1325" w:author="AbbVie7" w:date="2025-05-12T15:14:00Z">
        <w:r w:rsidRPr="00737932">
          <w:rPr>
            <w:lang w:val="da-DK"/>
          </w:rPr>
          <w:delText xml:space="preserve"> unge</w:delText>
        </w:r>
      </w:del>
      <w:del w:id="1326" w:author="AbbVie7" w:date="2025-05-12T15:14:00Z">
        <w:r>
          <w:rPr>
            <w:lang w:val="da-DK"/>
          </w:rPr>
          <w:delText xml:space="preserve"> og unge voksne</w:delText>
        </w:r>
      </w:del>
      <w:del w:id="1327" w:author="AbbVie7" w:date="2025-05-12T15:14:00Z">
        <w:r w:rsidRPr="00554CB9">
          <w:rPr>
            <w:lang w:val="da-DK"/>
          </w:rPr>
          <w:delText xml:space="preserve"> (</w:delText>
        </w:r>
      </w:del>
      <w:del w:id="1328" w:author="AbbVie7" w:date="2025-05-12T15:14:00Z">
        <w:r>
          <w:rPr>
            <w:lang w:val="da-DK"/>
          </w:rPr>
          <w:delText>o</w:delText>
        </w:r>
      </w:del>
      <w:del w:id="1329" w:author="AbbVie7" w:date="2025-05-12T15:14:00Z">
        <w:r w:rsidRPr="00554CB9">
          <w:rPr>
            <w:lang w:val="da-DK"/>
          </w:rPr>
          <w:delText>p t</w:delText>
        </w:r>
      </w:del>
      <w:del w:id="1330" w:author="AbbVie7" w:date="2025-05-12T15:14:00Z">
        <w:r>
          <w:rPr>
            <w:lang w:val="da-DK"/>
          </w:rPr>
          <w:delText>il</w:delText>
        </w:r>
      </w:del>
      <w:del w:id="1331" w:author="AbbVie7" w:date="2025-05-12T15:14:00Z">
        <w:r w:rsidRPr="00554CB9">
          <w:rPr>
            <w:lang w:val="da-DK"/>
          </w:rPr>
          <w:delText xml:space="preserve"> 22 </w:delText>
        </w:r>
      </w:del>
      <w:del w:id="1332" w:author="AbbVie7" w:date="2025-05-12T15:14:00Z">
        <w:r>
          <w:rPr>
            <w:lang w:val="da-DK"/>
          </w:rPr>
          <w:delText>år</w:delText>
        </w:r>
      </w:del>
      <w:del w:id="1333" w:author="AbbVie7" w:date="2025-05-12T15:14:00Z">
        <w:r w:rsidRPr="00554CB9">
          <w:rPr>
            <w:lang w:val="da-DK"/>
          </w:rPr>
          <w:delText>)</w:delText>
        </w:r>
      </w:del>
      <w:del w:id="1334" w:author="AbbVie7" w:date="2025-05-12T15:14:00Z">
        <w:r w:rsidRPr="00737932">
          <w:rPr>
            <w:lang w:val="da-DK"/>
          </w:rPr>
          <w:delText xml:space="preserve">, som </w:delText>
        </w:r>
      </w:del>
      <w:del w:id="1335" w:author="AbbVie7" w:date="2025-05-12T15:14:00Z">
        <w:r>
          <w:rPr>
            <w:lang w:val="da-DK"/>
          </w:rPr>
          <w:delText xml:space="preserve">blev </w:delText>
        </w:r>
      </w:del>
      <w:del w:id="1336" w:author="AbbVie7" w:date="2025-05-12T15:14:00Z">
        <w:r w:rsidRPr="00737932">
          <w:rPr>
            <w:lang w:val="da-DK"/>
          </w:rPr>
          <w:delText>behandl</w:delText>
        </w:r>
      </w:del>
      <w:del w:id="1337" w:author="AbbVie7" w:date="2025-05-12T15:14:00Z">
        <w:r>
          <w:rPr>
            <w:lang w:val="da-DK"/>
          </w:rPr>
          <w:delText>et</w:delText>
        </w:r>
      </w:del>
      <w:del w:id="1338" w:author="AbbVie7" w:date="2025-05-12T15:14:00Z">
        <w:r w:rsidRPr="00737932">
          <w:rPr>
            <w:lang w:val="da-DK"/>
          </w:rPr>
          <w:delText xml:space="preserve"> med </w:delText>
        </w:r>
      </w:del>
      <w:del w:id="1339" w:author="AbbVie7" w:date="2025-05-12T15:14:00Z">
        <w:r>
          <w:rPr>
            <w:lang w:val="da-DK"/>
          </w:rPr>
          <w:delText>TNF-</w:delText>
        </w:r>
      </w:del>
      <w:del w:id="1340" w:author="AbbVie7" w:date="2025-05-12T15:14:00Z">
        <w:r w:rsidR="0058095C">
          <w:rPr>
            <w:color w:val="000000"/>
            <w:lang w:val="da-DK"/>
          </w:rPr>
          <w:delText>antagonister</w:delText>
        </w:r>
      </w:del>
      <w:del w:id="1341" w:author="AbbVie7" w:date="2025-05-12T15:14:00Z">
        <w:r>
          <w:rPr>
            <w:lang w:val="da-DK"/>
          </w:rPr>
          <w:delText xml:space="preserve"> </w:delText>
        </w:r>
      </w:del>
      <w:del w:id="1342" w:author="AbbVie7" w:date="2025-05-12T15:14:00Z">
        <w:r w:rsidRPr="00554CB9">
          <w:rPr>
            <w:lang w:val="da-DK"/>
          </w:rPr>
          <w:delText>(initi</w:delText>
        </w:r>
      </w:del>
      <w:del w:id="1343" w:author="AbbVie7" w:date="2025-05-12T15:14:00Z">
        <w:r>
          <w:rPr>
            <w:lang w:val="da-DK"/>
          </w:rPr>
          <w:delText>ering a</w:delText>
        </w:r>
      </w:del>
      <w:del w:id="1344" w:author="AbbVie7" w:date="2025-05-12T15:14:00Z">
        <w:r w:rsidRPr="00554CB9">
          <w:rPr>
            <w:lang w:val="da-DK"/>
          </w:rPr>
          <w:delText xml:space="preserve">f </w:delText>
        </w:r>
      </w:del>
      <w:del w:id="1345" w:author="AbbVie7" w:date="2025-05-12T15:14:00Z">
        <w:r>
          <w:rPr>
            <w:lang w:val="da-DK"/>
          </w:rPr>
          <w:delText>behandling</w:delText>
        </w:r>
      </w:del>
      <w:del w:id="1346" w:author="AbbVie7" w:date="2025-05-12T15:14:00Z">
        <w:r w:rsidRPr="00554CB9">
          <w:rPr>
            <w:lang w:val="da-DK"/>
          </w:rPr>
          <w:delText xml:space="preserve"> </w:delText>
        </w:r>
      </w:del>
      <w:del w:id="1347" w:author="AbbVie7" w:date="2025-05-12T15:14:00Z">
        <w:r w:rsidR="004C6380">
          <w:rPr>
            <w:lang w:val="da-DK"/>
          </w:rPr>
          <w:delText>før 18-års alderen</w:delText>
        </w:r>
      </w:del>
      <w:del w:id="1348" w:author="AbbVie7" w:date="2025-05-12T15:14:00Z">
        <w:r w:rsidRPr="00554CB9">
          <w:rPr>
            <w:lang w:val="da-DK"/>
          </w:rPr>
          <w:delText>), in</w:delText>
        </w:r>
      </w:del>
      <w:del w:id="1349" w:author="AbbVie7" w:date="2025-05-12T15:14:00Z">
        <w:r>
          <w:rPr>
            <w:lang w:val="da-DK"/>
          </w:rPr>
          <w:delText>klusive</w:delText>
        </w:r>
      </w:del>
      <w:del w:id="1350" w:author="AbbVie7" w:date="2025-05-12T15:14:00Z">
        <w:r w:rsidRPr="00554CB9">
          <w:rPr>
            <w:lang w:val="da-DK"/>
          </w:rPr>
          <w:delText xml:space="preserve"> adalimumab post marketing. </w:delText>
        </w:r>
      </w:del>
      <w:del w:id="1351" w:author="AbbVie7" w:date="2025-05-12T15:14:00Z">
        <w:r w:rsidRPr="00737932">
          <w:rPr>
            <w:lang w:val="da-DK"/>
          </w:rPr>
          <w:delText>Cirka halvdelen af tilfældene var</w:delText>
        </w:r>
      </w:del>
      <w:del w:id="1352" w:author="AbbVie7" w:date="2025-05-12T15:14:00Z">
        <w:r>
          <w:rPr>
            <w:lang w:val="da-DK"/>
          </w:rPr>
          <w:delText xml:space="preserve"> lymf</w:delText>
        </w:r>
      </w:del>
      <w:del w:id="1353" w:author="AbbVie7" w:date="2025-05-12T15:14:00Z">
        <w:r w:rsidRPr="00737932">
          <w:rPr>
            <w:lang w:val="da-DK"/>
          </w:rPr>
          <w:delText>omer</w:delText>
        </w:r>
      </w:del>
      <w:del w:id="1354" w:author="AbbVie7" w:date="2025-05-12T15:14:00Z">
        <w:r>
          <w:rPr>
            <w:lang w:val="da-DK"/>
          </w:rPr>
          <w:delText xml:space="preserve">. </w:delText>
        </w:r>
      </w:del>
      <w:del w:id="1355" w:author="AbbVie7" w:date="2025-05-12T15:14:00Z">
        <w:r w:rsidRPr="0003246F">
          <w:rPr>
            <w:lang w:val="da-DK"/>
          </w:rPr>
          <w:delText xml:space="preserve">De øvrige tilfælde repræsenterede en række forskellige </w:delText>
        </w:r>
      </w:del>
      <w:del w:id="1356" w:author="AbbVie7" w:date="2025-05-12T15:14:00Z">
        <w:r>
          <w:rPr>
            <w:lang w:val="da-DK"/>
          </w:rPr>
          <w:delText>maligni</w:delText>
        </w:r>
      </w:del>
      <w:del w:id="1357" w:author="AbbVie7" w:date="2025-05-12T15:14:00Z">
        <w:r w:rsidRPr="0003246F">
          <w:rPr>
            <w:lang w:val="da-DK"/>
          </w:rPr>
          <w:delText xml:space="preserve">teter og inkluderede sjældne </w:delText>
        </w:r>
      </w:del>
      <w:del w:id="1358" w:author="AbbVie7" w:date="2025-05-12T15:14:00Z">
        <w:r>
          <w:rPr>
            <w:lang w:val="da-DK"/>
          </w:rPr>
          <w:delText>maligni</w:delText>
        </w:r>
      </w:del>
      <w:del w:id="1359" w:author="AbbVie7" w:date="2025-05-12T15:14:00Z">
        <w:r w:rsidRPr="0003246F">
          <w:rPr>
            <w:lang w:val="da-DK"/>
          </w:rPr>
          <w:delText>teter</w:delText>
        </w:r>
      </w:del>
      <w:del w:id="1360" w:author="AbbVie7" w:date="2025-05-12T15:14:00Z">
        <w:r>
          <w:rPr>
            <w:lang w:val="da-DK"/>
          </w:rPr>
          <w:delText>, som normalt forbindes med immunsuppression. En risiko for u</w:delText>
        </w:r>
      </w:del>
      <w:del w:id="1361" w:author="AbbVie7" w:date="2025-05-12T15:14:00Z">
        <w:r w:rsidR="004C6380">
          <w:rPr>
            <w:lang w:val="da-DK"/>
          </w:rPr>
          <w:delText>d</w:delText>
        </w:r>
      </w:del>
      <w:del w:id="1362" w:author="AbbVie7" w:date="2025-05-12T15:14:00Z">
        <w:r>
          <w:rPr>
            <w:lang w:val="da-DK"/>
          </w:rPr>
          <w:delText>vikling af maligniteter hos børn og unge behandlet med TNF-</w:delText>
        </w:r>
      </w:del>
      <w:del w:id="1363" w:author="AbbVie7" w:date="2025-05-12T15:14:00Z">
        <w:r w:rsidR="0058095C">
          <w:rPr>
            <w:color w:val="000000"/>
            <w:lang w:val="da-DK"/>
          </w:rPr>
          <w:delText>antagonister</w:delText>
        </w:r>
      </w:del>
      <w:del w:id="1364" w:author="AbbVie7" w:date="2025-05-12T15:14:00Z">
        <w:r>
          <w:rPr>
            <w:lang w:val="da-DK"/>
          </w:rPr>
          <w:delText xml:space="preserve"> kan ikke udelukkes.</w:delText>
        </w:r>
      </w:del>
    </w:p>
    <w:p w:rsidR="00A64D8C" w14:paraId="61DFD1B1" w14:textId="77777777">
      <w:pPr>
        <w:rPr>
          <w:del w:id="1365" w:author="AbbVie7" w:date="2025-05-12T15:14:00Z"/>
          <w:lang w:val="da-DK"/>
        </w:rPr>
      </w:pPr>
    </w:p>
    <w:p w:rsidR="00767709" w14:paraId="627C5A66" w14:textId="77777777">
      <w:pPr>
        <w:rPr>
          <w:del w:id="1366" w:author="AbbVie7" w:date="2025-05-12T15:14:00Z"/>
          <w:color w:val="000000"/>
          <w:lang w:val="da-DK"/>
        </w:rPr>
      </w:pPr>
      <w:del w:id="1367" w:author="AbbVie7" w:date="2025-05-12T15:14:00Z">
        <w:r>
          <w:rPr>
            <w:color w:val="000000"/>
            <w:lang w:val="da-DK"/>
          </w:rPr>
          <w:delText xml:space="preserve">Sjældne post-marketing tilfælde af hepatosplenisk T-celle lymfom er blevet identificeret hos patienter, der blev behandlet med adalimumab. Denne sjældne type af T-celle lymfom har et meget aggressivt sygdomsforløb og er sædvanligvis </w:delText>
        </w:r>
      </w:del>
      <w:del w:id="1368" w:author="AbbVie7" w:date="2025-05-12T15:14:00Z">
        <w:r w:rsidR="00777359">
          <w:rPr>
            <w:color w:val="000000"/>
            <w:lang w:val="da-DK"/>
          </w:rPr>
          <w:delText>le</w:delText>
        </w:r>
      </w:del>
      <w:del w:id="1369" w:author="AbbVie7" w:date="2025-05-12T15:14:00Z">
        <w:r>
          <w:rPr>
            <w:color w:val="000000"/>
            <w:lang w:val="da-DK"/>
          </w:rPr>
          <w:delText>tal. Nogle af disse hepatosplenisk T-celle lymfomer med Humira er forekommet hos unge voksne patienter i samtidig behandling med azathioprin eller 6-mercaptopurin</w:delText>
        </w:r>
      </w:del>
      <w:del w:id="1370" w:author="AbbVie7" w:date="2025-05-12T15:14:00Z">
        <w:r w:rsidR="00BA45C5">
          <w:rPr>
            <w:color w:val="000000"/>
            <w:lang w:val="da-DK"/>
          </w:rPr>
          <w:delText xml:space="preserve"> for</w:delText>
        </w:r>
      </w:del>
      <w:del w:id="1371" w:author="AbbVie7" w:date="2025-05-12T15:14:00Z">
        <w:r>
          <w:rPr>
            <w:color w:val="000000"/>
            <w:lang w:val="da-DK"/>
          </w:rPr>
          <w:delText xml:space="preserve"> </w:delText>
        </w:r>
      </w:del>
      <w:del w:id="1372" w:author="AbbVie7" w:date="2025-05-12T15:14:00Z">
        <w:r w:rsidRPr="0058095C" w:rsidR="0058095C">
          <w:rPr>
            <w:szCs w:val="22"/>
            <w:lang w:val="da-DK"/>
          </w:rPr>
          <w:delText>inflammatorisk tarmsygdom</w:delText>
        </w:r>
      </w:del>
      <w:del w:id="1373" w:author="AbbVie7" w:date="2025-05-12T15:14:00Z">
        <w:r>
          <w:rPr>
            <w:color w:val="000000"/>
            <w:lang w:val="da-DK"/>
          </w:rPr>
          <w:delText>.</w:delText>
        </w:r>
      </w:del>
      <w:del w:id="1374" w:author="AbbVie7" w:date="2025-05-12T15:14:00Z">
        <w:r w:rsidRPr="00444DE1" w:rsidR="00444DE1">
          <w:rPr>
            <w:color w:val="000000"/>
            <w:lang w:val="da-DK"/>
          </w:rPr>
          <w:delText xml:space="preserve"> </w:delText>
        </w:r>
      </w:del>
      <w:del w:id="1375" w:author="AbbVie7" w:date="2025-05-12T15:14:00Z">
        <w:r w:rsidRPr="0071518A" w:rsidR="00444DE1">
          <w:rPr>
            <w:color w:val="000000"/>
            <w:lang w:val="da-DK"/>
          </w:rPr>
          <w:delText>Den potentielle risiko ved kombination af azat</w:delText>
        </w:r>
      </w:del>
      <w:del w:id="1376" w:author="AbbVie7" w:date="2025-05-12T15:14:00Z">
        <w:r w:rsidR="00444DE1">
          <w:rPr>
            <w:color w:val="000000"/>
            <w:lang w:val="da-DK"/>
          </w:rPr>
          <w:delText>h</w:delText>
        </w:r>
      </w:del>
      <w:del w:id="1377" w:author="AbbVie7" w:date="2025-05-12T15:14:00Z">
        <w:r w:rsidRPr="0071518A" w:rsidR="00444DE1">
          <w:rPr>
            <w:color w:val="000000"/>
            <w:lang w:val="da-DK"/>
          </w:rPr>
          <w:delText xml:space="preserve">ioprin eller 6-mercaptopurin </w:delText>
        </w:r>
      </w:del>
      <w:del w:id="1378" w:author="AbbVie7" w:date="2025-05-12T15:14:00Z">
        <w:r w:rsidR="00BA45C5">
          <w:rPr>
            <w:color w:val="000000"/>
            <w:lang w:val="da-DK"/>
          </w:rPr>
          <w:delText>med</w:delText>
        </w:r>
      </w:del>
      <w:del w:id="1379" w:author="AbbVie7" w:date="2025-05-12T15:14:00Z">
        <w:r w:rsidRPr="0071518A" w:rsidR="00444DE1">
          <w:rPr>
            <w:color w:val="000000"/>
            <w:lang w:val="da-DK"/>
          </w:rPr>
          <w:delText xml:space="preserve"> Humira bør nøje overvejes</w:delText>
        </w:r>
      </w:del>
      <w:del w:id="1380" w:author="AbbVie7" w:date="2025-05-12T15:14:00Z">
        <w:r w:rsidR="00444DE1">
          <w:rPr>
            <w:color w:val="000000"/>
            <w:lang w:val="da-DK"/>
          </w:rPr>
          <w:delText>.</w:delText>
        </w:r>
      </w:del>
      <w:del w:id="1381" w:author="AbbVie7" w:date="2025-05-12T15:14:00Z">
        <w:r>
          <w:rPr>
            <w:color w:val="000000"/>
            <w:lang w:val="da-DK"/>
          </w:rPr>
          <w:delText xml:space="preserve"> En risiko for udvikling af hepatosplenisk T-celle lymfom hos patienter, der bliver behandlet med Humira kan ikke udelukkes (se p</w:delText>
        </w:r>
      </w:del>
      <w:del w:id="1382" w:author="AbbVie7" w:date="2025-05-12T15:14:00Z">
        <w:r w:rsidR="00BA45C5">
          <w:rPr>
            <w:color w:val="000000"/>
            <w:lang w:val="da-DK"/>
          </w:rPr>
          <w:delText>kt.</w:delText>
        </w:r>
      </w:del>
      <w:del w:id="1383" w:author="AbbVie7" w:date="2025-05-12T15:14:00Z">
        <w:r>
          <w:rPr>
            <w:color w:val="000000"/>
            <w:lang w:val="da-DK"/>
          </w:rPr>
          <w:delText xml:space="preserve"> 4.8).</w:delText>
        </w:r>
      </w:del>
    </w:p>
    <w:p w:rsidR="00767709" w14:paraId="57A4F8DC" w14:textId="77777777">
      <w:pPr>
        <w:rPr>
          <w:del w:id="1384" w:author="AbbVie7" w:date="2025-05-12T15:14:00Z"/>
          <w:lang w:val="da-DK"/>
        </w:rPr>
      </w:pPr>
    </w:p>
    <w:p w:rsidR="00767709" w14:paraId="6EEBE8C9" w14:textId="77777777">
      <w:pPr>
        <w:rPr>
          <w:del w:id="1385" w:author="AbbVie7" w:date="2025-05-12T15:14:00Z"/>
          <w:lang w:val="da-DK"/>
        </w:rPr>
      </w:pPr>
      <w:del w:id="1386" w:author="AbbVie7" w:date="2025-05-12T15:14:00Z">
        <w:r>
          <w:rPr>
            <w:lang w:val="da-DK"/>
          </w:rPr>
          <w:delText xml:space="preserve">Der er ikke gennemført nogen </w:delText>
        </w:r>
      </w:del>
      <w:del w:id="1387" w:author="AbbVie7" w:date="2025-05-12T15:14:00Z">
        <w:r w:rsidR="005376C6">
          <w:rPr>
            <w:lang w:val="da-DK"/>
          </w:rPr>
          <w:delText xml:space="preserve">studier </w:delText>
        </w:r>
      </w:del>
      <w:del w:id="1388" w:author="AbbVie7" w:date="2025-05-12T15:14:00Z">
        <w:r>
          <w:rPr>
            <w:lang w:val="da-DK"/>
          </w:rPr>
          <w:delText>med patienter, der tidligere har haft maligniteter, eller hos hvem behandling med Humira er fortsat med efterfølgende udvikling af maligniteter. Der bør derfor udvises ekstra forsigtighed, hvis behandling med Humira overvejes til sådanne patienter (se p</w:delText>
        </w:r>
      </w:del>
      <w:del w:id="1389" w:author="AbbVie7" w:date="2025-05-12T15:14:00Z">
        <w:r w:rsidR="00D228E1">
          <w:rPr>
            <w:lang w:val="da-DK"/>
          </w:rPr>
          <w:delText>kt.</w:delText>
        </w:r>
      </w:del>
      <w:del w:id="1390" w:author="AbbVie7" w:date="2025-05-12T15:14:00Z">
        <w:r>
          <w:rPr>
            <w:lang w:val="da-DK"/>
          </w:rPr>
          <w:delText xml:space="preserve"> 4.8). </w:delText>
        </w:r>
      </w:del>
    </w:p>
    <w:p w:rsidR="00767709" w14:paraId="6B4E5131" w14:textId="77777777">
      <w:pPr>
        <w:rPr>
          <w:del w:id="1391" w:author="AbbVie7" w:date="2025-05-12T15:14:00Z"/>
          <w:lang w:val="da-DK"/>
        </w:rPr>
      </w:pPr>
    </w:p>
    <w:p w:rsidR="00767709" w14:paraId="368DAD7A" w14:textId="77777777">
      <w:pPr>
        <w:rPr>
          <w:del w:id="1392" w:author="AbbVie7" w:date="2025-05-12T15:14:00Z"/>
          <w:lang w:val="da-DK"/>
        </w:rPr>
      </w:pPr>
      <w:del w:id="1393" w:author="AbbVie7" w:date="2025-05-12T15:14:00Z">
        <w:r>
          <w:rPr>
            <w:lang w:val="da-DK"/>
          </w:rPr>
          <w:delText>Alle patienter og specielt patienter, som tidligere har fået omfattende immunsuppre</w:delText>
        </w:r>
      </w:del>
      <w:del w:id="1394" w:author="AbbVie7" w:date="2025-05-12T15:14:00Z">
        <w:r w:rsidR="00CB0B79">
          <w:rPr>
            <w:lang w:val="da-DK"/>
          </w:rPr>
          <w:delText>s</w:delText>
        </w:r>
      </w:del>
      <w:del w:id="1395" w:author="AbbVie7" w:date="2025-05-12T15:14:00Z">
        <w:r>
          <w:rPr>
            <w:lang w:val="da-DK"/>
          </w:rPr>
          <w:delText>siv behandling</w:delText>
        </w:r>
      </w:del>
      <w:del w:id="1396" w:author="AbbVie7" w:date="2025-05-12T15:14:00Z">
        <w:r w:rsidR="00CB0B79">
          <w:rPr>
            <w:lang w:val="da-DK"/>
          </w:rPr>
          <w:delText>,</w:delText>
        </w:r>
      </w:del>
      <w:del w:id="1397" w:author="AbbVie7" w:date="2025-05-12T15:14:00Z">
        <w:r>
          <w:rPr>
            <w:lang w:val="da-DK"/>
          </w:rPr>
          <w:delText xml:space="preserve"> </w:delText>
        </w:r>
      </w:del>
      <w:del w:id="1398" w:author="AbbVie7" w:date="2025-05-12T15:14:00Z">
        <w:r w:rsidR="00CB0B79">
          <w:rPr>
            <w:lang w:val="da-DK"/>
          </w:rPr>
          <w:delText xml:space="preserve">og </w:delText>
        </w:r>
      </w:del>
      <w:del w:id="1399" w:author="AbbVie7" w:date="2025-05-12T15:14:00Z">
        <w:r>
          <w:rPr>
            <w:lang w:val="da-DK"/>
          </w:rPr>
          <w:delText>psoriasis-patienter, der tidligere har været behandlet med PUVA, skal undersøges for ikke-melanom hudkræft inden og under behandling med Humira.</w:delText>
        </w:r>
      </w:del>
      <w:del w:id="1400" w:author="AbbVie7" w:date="2025-05-12T15:14:00Z">
        <w:r w:rsidR="00B6183C">
          <w:rPr>
            <w:lang w:val="da-DK"/>
          </w:rPr>
          <w:delText xml:space="preserve"> </w:delText>
        </w:r>
      </w:del>
      <w:del w:id="1401" w:author="AbbVie7" w:date="2025-05-12T15:14:00Z">
        <w:r w:rsidRPr="00A243FF" w:rsidR="00B6183C">
          <w:rPr>
            <w:lang w:val="da-DK"/>
          </w:rPr>
          <w:delText xml:space="preserve">Der er </w:delText>
        </w:r>
      </w:del>
      <w:del w:id="1402" w:author="AbbVie7" w:date="2025-05-12T15:14:00Z">
        <w:r w:rsidR="00CB0B79">
          <w:rPr>
            <w:lang w:val="da-DK"/>
          </w:rPr>
          <w:delText>endvidere</w:delText>
        </w:r>
      </w:del>
      <w:del w:id="1403" w:author="AbbVie7" w:date="2025-05-12T15:14:00Z">
        <w:r w:rsidRPr="00A243FF" w:rsidR="00B6183C">
          <w:rPr>
            <w:lang w:val="da-DK"/>
          </w:rPr>
          <w:delText xml:space="preserve"> rapporteret melanom </w:delText>
        </w:r>
      </w:del>
      <w:del w:id="1404" w:author="AbbVie7" w:date="2025-05-12T15:14:00Z">
        <w:r w:rsidR="002F24E1">
          <w:rPr>
            <w:lang w:val="da-DK"/>
          </w:rPr>
          <w:delText xml:space="preserve">og </w:delText>
        </w:r>
      </w:del>
      <w:del w:id="1405" w:author="AbbVie7" w:date="2025-05-12T15:14:00Z">
        <w:r w:rsidRPr="002F24E1" w:rsidR="002F24E1">
          <w:rPr>
            <w:lang w:val="da-DK"/>
          </w:rPr>
          <w:delText xml:space="preserve">Merkelcelle karcinom </w:delText>
        </w:r>
      </w:del>
      <w:del w:id="1406" w:author="AbbVie7" w:date="2025-05-12T15:14:00Z">
        <w:r w:rsidR="002F24E1">
          <w:rPr>
            <w:lang w:val="da-DK"/>
          </w:rPr>
          <w:delText xml:space="preserve">hos patienter </w:delText>
        </w:r>
      </w:del>
      <w:del w:id="1407" w:author="AbbVie7" w:date="2025-05-12T15:14:00Z">
        <w:r w:rsidRPr="00A243FF" w:rsidR="00B6183C">
          <w:rPr>
            <w:lang w:val="da-DK"/>
          </w:rPr>
          <w:delText>i behandling med TNF-antagonister inklusive adalimumab (se pkt. 4.8).</w:delText>
        </w:r>
      </w:del>
    </w:p>
    <w:p w:rsidR="00767709" w14:paraId="7444F1B7" w14:textId="77777777">
      <w:pPr>
        <w:rPr>
          <w:del w:id="1408" w:author="AbbVie7" w:date="2025-05-12T15:14:00Z"/>
          <w:lang w:val="da-DK"/>
        </w:rPr>
      </w:pPr>
    </w:p>
    <w:p w:rsidR="00767709" w14:paraId="13F9F5DD" w14:textId="77777777">
      <w:pPr>
        <w:rPr>
          <w:del w:id="1409" w:author="AbbVie7" w:date="2025-05-12T15:14:00Z"/>
          <w:lang w:val="da-DK"/>
        </w:rPr>
      </w:pPr>
      <w:del w:id="1410" w:author="AbbVie7" w:date="2025-05-12T15:14:00Z">
        <w:r>
          <w:rPr>
            <w:lang w:val="da-DK"/>
          </w:rPr>
          <w:delText xml:space="preserve">I et eksplorativt klinisk </w:delText>
        </w:r>
      </w:del>
      <w:del w:id="1411" w:author="AbbVie7" w:date="2025-05-12T15:14:00Z">
        <w:r w:rsidR="005376C6">
          <w:rPr>
            <w:lang w:val="da-DK"/>
          </w:rPr>
          <w:delText>studie</w:delText>
        </w:r>
      </w:del>
      <w:del w:id="1412" w:author="AbbVie7" w:date="2025-05-12T15:14:00Z">
        <w:r>
          <w:rPr>
            <w:lang w:val="da-DK"/>
          </w:rPr>
          <w:delText>, hvor anvendelsen af et andet TNF-</w:delText>
        </w:r>
      </w:del>
      <w:del w:id="1413" w:author="AbbVie7" w:date="2025-05-12T15:14:00Z">
        <w:r w:rsidR="0058095C">
          <w:rPr>
            <w:lang w:val="da-DK"/>
          </w:rPr>
          <w:delText>antagonist</w:delText>
        </w:r>
      </w:del>
      <w:del w:id="1414" w:author="AbbVie7" w:date="2025-05-12T15:14:00Z">
        <w:r>
          <w:rPr>
            <w:lang w:val="da-DK"/>
          </w:rPr>
          <w:delText xml:space="preserve"> infliximab blev undersøgt hos patienter med moderat til svær kronisk obstruktiv lungesygdom (KOL), blev der rapporteret om flere maligniteter, primært i lunger eller hoved og hals, hos infliximab-behandlede patienter end hos kontrol-patienter. Alle patienterne havde en fortid med massiv rygning. Der bør derfor udvises forsigtighed, når der anvendes TNF-antagonister til KOL-patienter og til patienter med en forøget risiko for malignitet på grund af massiv r</w:delText>
        </w:r>
      </w:del>
      <w:del w:id="1415" w:author="AbbVie7" w:date="2025-05-12T15:14:00Z">
        <w:r>
          <w:rPr>
            <w:lang w:val="da-DK"/>
          </w:rPr>
          <w:delText>ygning.</w:delText>
        </w:r>
      </w:del>
    </w:p>
    <w:p w:rsidR="00767709" w14:paraId="7759E6D7" w14:textId="77777777">
      <w:pPr>
        <w:rPr>
          <w:del w:id="1416" w:author="AbbVie7" w:date="2025-05-12T15:14:00Z"/>
          <w:lang w:val="da-DK"/>
        </w:rPr>
      </w:pPr>
    </w:p>
    <w:p w:rsidR="00EE1574" w:rsidP="00EE1574" w14:paraId="4EF9B1DA" w14:textId="77777777">
      <w:pPr>
        <w:rPr>
          <w:del w:id="1417" w:author="AbbVie7" w:date="2025-05-12T15:14:00Z"/>
          <w:iCs/>
          <w:szCs w:val="22"/>
          <w:lang w:val="da-DK"/>
        </w:rPr>
      </w:pPr>
      <w:del w:id="1418" w:author="AbbVie7" w:date="2025-05-12T15:14:00Z">
        <w:r w:rsidRPr="0058095C">
          <w:rPr>
            <w:iCs/>
            <w:szCs w:val="22"/>
            <w:lang w:val="da-DK"/>
          </w:rPr>
          <w:delText xml:space="preserve">Med de nuværende </w:delText>
        </w:r>
      </w:del>
      <w:del w:id="1419" w:author="AbbVie7" w:date="2025-05-12T15:14:00Z">
        <w:r>
          <w:rPr>
            <w:iCs/>
            <w:szCs w:val="22"/>
            <w:lang w:val="da-DK"/>
          </w:rPr>
          <w:delText>data</w:delText>
        </w:r>
      </w:del>
      <w:del w:id="1420" w:author="AbbVie7" w:date="2025-05-12T15:14:00Z">
        <w:r w:rsidRPr="0058095C">
          <w:rPr>
            <w:iCs/>
            <w:szCs w:val="22"/>
            <w:lang w:val="da-DK"/>
          </w:rPr>
          <w:delText xml:space="preserve"> vides det ikke, om behandling med adalimumab påvirker risikoen for udvikling af dysplasi eller coloncancer. Alle patienter med colitis ulcerosa, som har en øget risiko for dysplasi eller colonkarcinom (for eksempel patienter med lan</w:delText>
        </w:r>
      </w:del>
      <w:del w:id="1421" w:author="AbbVie7" w:date="2025-05-12T15:14:00Z">
        <w:r>
          <w:rPr>
            <w:iCs/>
            <w:szCs w:val="22"/>
            <w:lang w:val="da-DK"/>
          </w:rPr>
          <w:delText>g</w:delText>
        </w:r>
      </w:del>
      <w:del w:id="1422" w:author="AbbVie7" w:date="2025-05-12T15:14:00Z">
        <w:r w:rsidRPr="0058095C">
          <w:rPr>
            <w:iCs/>
            <w:szCs w:val="22"/>
            <w:lang w:val="da-DK"/>
          </w:rPr>
          <w:delText xml:space="preserve">varig colitis ulcerosa eller primær skleroserende kolangit), eller patienter, som tidligere har haft dysplasi eller colonkarcinom, bør screenes for dysplasi med regelmæssige intervaller før behandlingen og gennem </w:delText>
        </w:r>
      </w:del>
      <w:del w:id="1423" w:author="AbbVie7" w:date="2025-05-12T15:14:00Z">
        <w:r>
          <w:rPr>
            <w:iCs/>
            <w:szCs w:val="22"/>
            <w:lang w:val="da-DK"/>
          </w:rPr>
          <w:delText xml:space="preserve">hele </w:delText>
        </w:r>
      </w:del>
      <w:del w:id="1424" w:author="AbbVie7" w:date="2025-05-12T15:14:00Z">
        <w:r w:rsidRPr="0058095C">
          <w:rPr>
            <w:iCs/>
            <w:szCs w:val="22"/>
            <w:lang w:val="da-DK"/>
          </w:rPr>
          <w:delText xml:space="preserve">sygdomsforløbet. Denne </w:delText>
        </w:r>
      </w:del>
      <w:del w:id="1425" w:author="AbbVie7" w:date="2025-05-12T15:14:00Z">
        <w:r>
          <w:rPr>
            <w:iCs/>
            <w:szCs w:val="22"/>
            <w:lang w:val="da-DK"/>
          </w:rPr>
          <w:delText>vurd</w:delText>
        </w:r>
      </w:del>
      <w:del w:id="1426" w:author="AbbVie7" w:date="2025-05-12T15:14:00Z">
        <w:r w:rsidRPr="0058095C">
          <w:rPr>
            <w:iCs/>
            <w:szCs w:val="22"/>
            <w:lang w:val="da-DK"/>
          </w:rPr>
          <w:delText>ering bør omfatte koloskopi og bi</w:delText>
        </w:r>
      </w:del>
      <w:del w:id="1427" w:author="AbbVie7" w:date="2025-05-12T15:14:00Z">
        <w:r w:rsidRPr="0058095C">
          <w:rPr>
            <w:iCs/>
            <w:szCs w:val="22"/>
            <w:lang w:val="da-DK"/>
          </w:rPr>
          <w:delText>opsier i henhold til lokale anbefalinger.</w:delText>
        </w:r>
      </w:del>
    </w:p>
    <w:p w:rsidR="00B6183C" w14:paraId="5C28D9D3" w14:textId="77777777">
      <w:pPr>
        <w:pStyle w:val="EMEAHeadingUnderline"/>
        <w:spacing w:before="0" w:beforeLines="0" w:after="0" w:afterLines="0"/>
        <w:rPr>
          <w:del w:id="1428" w:author="AbbVie7" w:date="2025-05-12T15:14:00Z"/>
          <w:lang w:val="da-DK"/>
        </w:rPr>
      </w:pPr>
    </w:p>
    <w:p w:rsidR="00767709" w:rsidP="0043245D" w14:paraId="2639677E" w14:textId="77777777">
      <w:pPr>
        <w:pStyle w:val="EMEAHeadingUnderline"/>
        <w:keepNext/>
        <w:spacing w:before="0" w:beforeLines="0" w:after="0" w:afterLines="0"/>
        <w:rPr>
          <w:del w:id="1429" w:author="AbbVie7" w:date="2025-05-12T15:14:00Z"/>
          <w:szCs w:val="24"/>
          <w:lang w:val="da-DK"/>
        </w:rPr>
      </w:pPr>
      <w:del w:id="1430" w:author="AbbVie7" w:date="2025-05-12T15:14:00Z">
        <w:r>
          <w:rPr>
            <w:lang w:val="da-DK"/>
          </w:rPr>
          <w:delText>Hæmatologiske reaktioner</w:delText>
        </w:r>
      </w:del>
    </w:p>
    <w:p w:rsidR="00767709" w:rsidP="0043245D" w14:paraId="03441F93" w14:textId="77777777">
      <w:pPr>
        <w:keepNext/>
        <w:rPr>
          <w:del w:id="1431" w:author="AbbVie7" w:date="2025-05-12T15:14:00Z"/>
          <w:lang w:val="da-DK"/>
        </w:rPr>
      </w:pPr>
    </w:p>
    <w:p w:rsidR="00767709" w:rsidP="008C1352" w14:paraId="677BF2DD" w14:textId="77777777">
      <w:pPr>
        <w:keepNext/>
        <w:rPr>
          <w:del w:id="1432" w:author="AbbVie7" w:date="2025-05-12T15:14:00Z"/>
          <w:lang w:val="da-DK"/>
        </w:rPr>
      </w:pPr>
      <w:del w:id="1433" w:author="AbbVie7" w:date="2025-05-12T15:14:00Z">
        <w:r>
          <w:rPr>
            <w:lang w:val="da-DK"/>
          </w:rPr>
          <w:delText>Sjældne tilfælde af pancytopeni herunder aplastisk anæmi er rapporteret efter behandling med TNF-antagonister. Hæmatologiske bivirkninger herunder klinisk signifikant cytopeni (f.eks. trombocytopeni, leukopeni) er rapporteret efter behandling med Humira. Alle patienter bør rådes til at søge læge omgående, hvis de under behandling med Humira, udvikler tegn og symptomer på bloddyskrasi (f.eks. vedvarende feber, blå mærker, blødning, bleghed). Hos patienter med bek</w:delText>
        </w:r>
      </w:del>
      <w:del w:id="1434" w:author="AbbVie7" w:date="2025-05-13T09:06:00Z">
        <w:r>
          <w:rPr>
            <w:lang w:val="da-DK"/>
          </w:rPr>
          <w:delText xml:space="preserve">ræftede </w:delText>
        </w:r>
      </w:del>
      <w:del w:id="1435" w:author="AbbVie7" w:date="2025-05-12T15:14:00Z">
        <w:r>
          <w:rPr>
            <w:lang w:val="da-DK"/>
          </w:rPr>
          <w:delText>signifikante hæmatologiske abnormiteter bør det overvejes at afbryde behandlingen med Humira.</w:delText>
        </w:r>
      </w:del>
    </w:p>
    <w:p w:rsidR="00767709" w14:paraId="1920E56D" w14:textId="77777777">
      <w:pPr>
        <w:keepNext/>
        <w:pPrChange w:id="1436" w:author="AbbVie7" w:date="2025-05-12T15:14:00Z">
          <w:pPr/>
        </w:pPrChange>
        <w:rPr>
          <w:del w:id="1437" w:author="AbbVie7" w:date="2025-05-12T15:14:00Z"/>
          <w:lang w:val="da-DK"/>
        </w:rPr>
      </w:pPr>
    </w:p>
    <w:p w:rsidR="00767709" w:rsidP="008C1352" w14:paraId="1E0E489D" w14:textId="77777777">
      <w:pPr>
        <w:keepNext/>
        <w:rPr>
          <w:del w:id="1438" w:author="AbbVie7" w:date="2025-05-12T15:14:00Z"/>
          <w:lang w:val="da-DK"/>
        </w:rPr>
      </w:pPr>
      <w:del w:id="1439" w:author="AbbVie7" w:date="2025-05-12T15:14:00Z">
        <w:r>
          <w:rPr>
            <w:u w:val="single"/>
            <w:lang w:val="da-DK"/>
          </w:rPr>
          <w:delText>Vaccinationer</w:delText>
        </w:r>
      </w:del>
    </w:p>
    <w:p w:rsidR="00767709" w14:paraId="2504637D" w14:textId="77777777">
      <w:pPr>
        <w:keepNext/>
        <w:pPrChange w:id="1440" w:author="AbbVie7" w:date="2025-05-12T15:14:00Z">
          <w:pPr>
            <w:pStyle w:val="EMEANormal"/>
            <w:keepNext/>
          </w:pPr>
        </w:pPrChange>
        <w:rPr>
          <w:del w:id="1441" w:author="AbbVie7" w:date="2025-05-12T15:14:00Z"/>
          <w:lang w:val="da-DK"/>
        </w:rPr>
      </w:pPr>
    </w:p>
    <w:p w:rsidR="00767709" w14:paraId="34696B95" w14:textId="77777777">
      <w:pPr>
        <w:keepNext/>
        <w:autoSpaceDE/>
        <w:autoSpaceDN/>
        <w:adjustRightInd/>
        <w:pPrChange w:id="1442" w:author="AbbVie7" w:date="2025-05-12T15:14:00Z">
          <w:pPr>
            <w:keepNext/>
            <w:autoSpaceDE w:val="0"/>
            <w:autoSpaceDN w:val="0"/>
            <w:adjustRightInd w:val="0"/>
          </w:pPr>
        </w:pPrChange>
        <w:rPr>
          <w:del w:id="1443" w:author="AbbVie7" w:date="2025-05-12T15:14:00Z"/>
          <w:lang w:val="da-DK"/>
        </w:rPr>
      </w:pPr>
      <w:del w:id="1444" w:author="AbbVie7" w:date="2025-05-12T15:14:00Z">
        <w:r>
          <w:rPr>
            <w:lang w:val="da-DK"/>
          </w:rPr>
          <w:delText>Der blev observeret et lignede antistof respons på den 23-valente standard pneumokok</w:delText>
        </w:r>
      </w:del>
      <w:del w:id="1445" w:author="AbbVie7" w:date="2025-05-12T15:14:00Z">
        <w:r w:rsidR="009D0245">
          <w:rPr>
            <w:lang w:val="da-DK"/>
          </w:rPr>
          <w:delText>-</w:delText>
        </w:r>
      </w:del>
      <w:del w:id="1446" w:author="AbbVie7" w:date="2025-05-12T15:14:00Z">
        <w:r>
          <w:rPr>
            <w:lang w:val="da-DK"/>
          </w:rPr>
          <w:delText xml:space="preserve">vaccine og den trivalente influenza virus vaccine i et </w:delText>
        </w:r>
      </w:del>
      <w:del w:id="1447" w:author="AbbVie7" w:date="2025-05-12T15:14:00Z">
        <w:r w:rsidR="005376C6">
          <w:rPr>
            <w:lang w:val="da-DK"/>
          </w:rPr>
          <w:delText>studie</w:delText>
        </w:r>
      </w:del>
      <w:del w:id="1448" w:author="AbbVie7" w:date="2025-05-12T15:14:00Z">
        <w:r>
          <w:rPr>
            <w:lang w:val="da-DK"/>
          </w:rPr>
          <w:delText xml:space="preserve"> med 226 voksne individer med reumatoid artrit, som blev behandlet med adalimumab eller placebo. Der er ingen tilgængelige data vedrørende den sekundære overførsel af infektion med levende vacciner hos patienter, der modtager Humira. </w:delText>
        </w:r>
      </w:del>
    </w:p>
    <w:p w:rsidR="00767709" w14:paraId="4B50FD4F" w14:textId="77777777">
      <w:pPr>
        <w:keepNext/>
        <w:autoSpaceDE/>
        <w:autoSpaceDN/>
        <w:adjustRightInd/>
        <w:pPrChange w:id="1449" w:author="AbbVie7" w:date="2025-05-12T15:14:00Z">
          <w:pPr>
            <w:keepNext/>
            <w:autoSpaceDE w:val="0"/>
            <w:autoSpaceDN w:val="0"/>
            <w:adjustRightInd w:val="0"/>
          </w:pPr>
        </w:pPrChange>
        <w:rPr>
          <w:del w:id="1450" w:author="AbbVie7" w:date="2025-05-12T15:14:00Z"/>
          <w:lang w:val="da-DK"/>
        </w:rPr>
      </w:pPr>
    </w:p>
    <w:p w:rsidR="00767709" w14:paraId="7D1292CB" w14:textId="77777777">
      <w:pPr>
        <w:keepNext/>
        <w:autoSpaceDE/>
        <w:autoSpaceDN/>
        <w:adjustRightInd/>
        <w:pPrChange w:id="1451" w:author="AbbVie7" w:date="2025-05-12T15:14:00Z">
          <w:pPr>
            <w:keepNext/>
            <w:autoSpaceDE w:val="0"/>
            <w:autoSpaceDN w:val="0"/>
            <w:adjustRightInd w:val="0"/>
          </w:pPr>
        </w:pPrChange>
        <w:rPr>
          <w:del w:id="1452" w:author="AbbVie7" w:date="2025-05-12T15:14:00Z"/>
          <w:lang w:val="da-DK"/>
        </w:rPr>
      </w:pPr>
      <w:del w:id="1453" w:author="AbbVie7" w:date="2025-05-12T15:14:00Z">
        <w:r>
          <w:rPr>
            <w:lang w:val="da-DK"/>
          </w:rPr>
          <w:delText xml:space="preserve">Før behandling med Humira påbegyndes, anbefales det, hvis det er muligt, at bringe </w:delText>
        </w:r>
      </w:del>
      <w:del w:id="1454" w:author="AbbVie7" w:date="2025-05-12T15:14:00Z">
        <w:r w:rsidR="00B6183C">
          <w:rPr>
            <w:lang w:val="da-DK"/>
          </w:rPr>
          <w:delText xml:space="preserve">pædiatriske </w:delText>
        </w:r>
      </w:del>
      <w:del w:id="1455" w:author="AbbVie7" w:date="2025-05-12T15:14:00Z">
        <w:r>
          <w:rPr>
            <w:lang w:val="da-DK"/>
          </w:rPr>
          <w:delText>patienter ajour med alle immuniseringer i overenstemmelse med gældende immuniseringsvejledninger.</w:delText>
        </w:r>
      </w:del>
    </w:p>
    <w:p w:rsidR="00767709" w14:paraId="4C966072" w14:textId="77777777">
      <w:pPr>
        <w:keepNext/>
        <w:autoSpaceDE/>
        <w:autoSpaceDN/>
        <w:adjustRightInd/>
        <w:pPrChange w:id="1456" w:author="AbbVie7" w:date="2025-05-12T15:14:00Z">
          <w:pPr>
            <w:autoSpaceDE w:val="0"/>
            <w:autoSpaceDN w:val="0"/>
            <w:adjustRightInd w:val="0"/>
          </w:pPr>
        </w:pPrChange>
        <w:rPr>
          <w:del w:id="1457" w:author="AbbVie7" w:date="2025-05-12T15:14:00Z"/>
          <w:lang w:val="da-DK"/>
        </w:rPr>
      </w:pPr>
    </w:p>
    <w:p w:rsidR="00767709" w14:paraId="3FFEC211" w14:textId="77777777">
      <w:pPr>
        <w:keepNext/>
        <w:pPrChange w:id="1458" w:author="AbbVie7" w:date="2025-05-12T15:14:00Z">
          <w:pPr/>
        </w:pPrChange>
        <w:rPr>
          <w:del w:id="1459" w:author="AbbVie7" w:date="2025-05-12T15:14:00Z"/>
          <w:lang w:val="da-DK"/>
        </w:rPr>
      </w:pPr>
      <w:del w:id="1460" w:author="AbbVie7" w:date="2025-05-12T15:14:00Z">
        <w:r>
          <w:rPr>
            <w:lang w:val="da-DK"/>
          </w:rPr>
          <w:delText>Patienter i Humira</w:delText>
        </w:r>
      </w:del>
      <w:del w:id="1461" w:author="AbbVie7" w:date="2025-05-12T15:14:00Z">
        <w:r w:rsidR="003E7C5E">
          <w:rPr>
            <w:lang w:val="da-DK"/>
          </w:rPr>
          <w:delText>-</w:delText>
        </w:r>
      </w:del>
      <w:del w:id="1462" w:author="AbbVie7" w:date="2025-05-12T15:14:00Z">
        <w:r>
          <w:rPr>
            <w:lang w:val="da-DK"/>
          </w:rPr>
          <w:delText>behandling kan modtage samtidige vaccinationer, undtagen med levende vacciner.</w:delText>
        </w:r>
      </w:del>
      <w:del w:id="1463" w:author="AbbVie7" w:date="2025-05-12T15:14:00Z">
        <w:r w:rsidR="00D0538B">
          <w:rPr>
            <w:lang w:val="da-DK"/>
          </w:rPr>
          <w:delText xml:space="preserve"> </w:delText>
        </w:r>
      </w:del>
      <w:del w:id="1464" w:author="AbbVie7" w:date="2025-05-12T15:14:00Z">
        <w:r w:rsidRPr="00900BD9" w:rsidR="00D0538B">
          <w:rPr>
            <w:lang w:val="da-DK"/>
          </w:rPr>
          <w:delText xml:space="preserve">Administration af levende vacciner </w:delText>
        </w:r>
      </w:del>
      <w:del w:id="1465" w:author="AbbVie7" w:date="2025-05-12T15:14:00Z">
        <w:r w:rsidR="00A86A81">
          <w:rPr>
            <w:lang w:val="da-DK"/>
          </w:rPr>
          <w:delText>(</w:delText>
        </w:r>
      </w:del>
      <w:del w:id="1466" w:author="AbbVie7" w:date="2025-05-12T15:14:00Z">
        <w:r w:rsidRPr="00085C33" w:rsidR="00A86A81">
          <w:rPr>
            <w:lang w:val="da-DK"/>
          </w:rPr>
          <w:delText>f.eks. BCG vaccine</w:delText>
        </w:r>
      </w:del>
      <w:del w:id="1467" w:author="AbbVie7" w:date="2025-05-12T15:14:00Z">
        <w:r w:rsidR="00A86A81">
          <w:rPr>
            <w:lang w:val="da-DK"/>
          </w:rPr>
          <w:delText xml:space="preserve">) </w:delText>
        </w:r>
      </w:del>
      <w:del w:id="1468" w:author="AbbVie7" w:date="2025-05-12T15:14:00Z">
        <w:r w:rsidRPr="00900BD9" w:rsidR="00D0538B">
          <w:rPr>
            <w:lang w:val="da-DK"/>
          </w:rPr>
          <w:delText>til spædbørn</w:delText>
        </w:r>
      </w:del>
      <w:del w:id="1469" w:author="AbbVie7" w:date="2025-05-12T15:14:00Z">
        <w:r w:rsidR="00D0538B">
          <w:rPr>
            <w:lang w:val="da-DK"/>
          </w:rPr>
          <w:delText xml:space="preserve">, som har været </w:delText>
        </w:r>
      </w:del>
      <w:del w:id="1470" w:author="AbbVie7" w:date="2025-05-12T15:14:00Z">
        <w:r w:rsidRPr="00900BD9" w:rsidR="00D0538B">
          <w:rPr>
            <w:lang w:val="da-DK"/>
          </w:rPr>
          <w:delText xml:space="preserve">eksponeret for adalimumab </w:delText>
        </w:r>
      </w:del>
      <w:del w:id="1471" w:author="AbbVie7" w:date="2025-05-12T15:14:00Z">
        <w:r w:rsidRPr="003E7C5E" w:rsidR="00D0538B">
          <w:rPr>
            <w:i/>
            <w:lang w:val="da-DK"/>
          </w:rPr>
          <w:delText>i</w:delText>
        </w:r>
      </w:del>
      <w:del w:id="1472" w:author="AbbVie7" w:date="2025-05-12T15:14:00Z">
        <w:r w:rsidRPr="003E7C5E" w:rsidR="003E7C5E">
          <w:rPr>
            <w:i/>
            <w:lang w:val="da-DK"/>
          </w:rPr>
          <w:delText>n</w:delText>
        </w:r>
      </w:del>
      <w:del w:id="1473" w:author="AbbVie7" w:date="2025-05-12T15:14:00Z">
        <w:r w:rsidRPr="003E7C5E" w:rsidR="00D0538B">
          <w:rPr>
            <w:i/>
            <w:lang w:val="da-DK"/>
          </w:rPr>
          <w:delText xml:space="preserve"> utero</w:delText>
        </w:r>
      </w:del>
      <w:del w:id="1474" w:author="AbbVie7" w:date="2025-05-12T15:14:00Z">
        <w:r w:rsidR="00D0538B">
          <w:rPr>
            <w:lang w:val="da-DK"/>
          </w:rPr>
          <w:delText>,</w:delText>
        </w:r>
      </w:del>
      <w:del w:id="1475" w:author="AbbVie7" w:date="2025-05-12T15:14:00Z">
        <w:r w:rsidRPr="00900BD9" w:rsidR="00D0538B">
          <w:rPr>
            <w:lang w:val="da-DK"/>
          </w:rPr>
          <w:delText xml:space="preserve"> anbefales ikke i 5 mån</w:delText>
        </w:r>
      </w:del>
      <w:del w:id="1476" w:author="AbbVie7" w:date="2025-05-12T15:14:00Z">
        <w:r w:rsidR="00D0538B">
          <w:rPr>
            <w:lang w:val="da-DK"/>
          </w:rPr>
          <w:delText>e</w:delText>
        </w:r>
      </w:del>
      <w:del w:id="1477" w:author="AbbVie7" w:date="2025-05-12T15:14:00Z">
        <w:r w:rsidRPr="00900BD9" w:rsidR="00D0538B">
          <w:rPr>
            <w:lang w:val="da-DK"/>
          </w:rPr>
          <w:delText>der efter moder</w:delText>
        </w:r>
      </w:del>
      <w:del w:id="1478" w:author="AbbVie7" w:date="2025-05-12T15:14:00Z">
        <w:r w:rsidR="00780965">
          <w:rPr>
            <w:lang w:val="da-DK"/>
          </w:rPr>
          <w:delText>e</w:delText>
        </w:r>
      </w:del>
      <w:del w:id="1479" w:author="AbbVie7" w:date="2025-05-12T15:14:00Z">
        <w:r w:rsidRPr="00900BD9" w:rsidR="00D0538B">
          <w:rPr>
            <w:lang w:val="da-DK"/>
          </w:rPr>
          <w:delText xml:space="preserve">ns sidste adalimumab-injektion </w:delText>
        </w:r>
      </w:del>
      <w:del w:id="1480" w:author="AbbVie7" w:date="2025-05-12T15:14:00Z">
        <w:r w:rsidR="00D0538B">
          <w:rPr>
            <w:lang w:val="da-DK"/>
          </w:rPr>
          <w:delText>under graviditeten</w:delText>
        </w:r>
      </w:del>
      <w:del w:id="1481" w:author="AbbVie7" w:date="2025-05-12T15:14:00Z">
        <w:r w:rsidRPr="00900BD9" w:rsidR="00D0538B">
          <w:rPr>
            <w:lang w:val="da-DK"/>
          </w:rPr>
          <w:delText>.</w:delText>
        </w:r>
      </w:del>
    </w:p>
    <w:p w:rsidR="00767709" w14:paraId="2B67D90C" w14:textId="77777777">
      <w:pPr>
        <w:keepNext/>
        <w:pPrChange w:id="1482" w:author="AbbVie7" w:date="2025-05-12T15:14:00Z">
          <w:pPr/>
        </w:pPrChange>
        <w:rPr>
          <w:del w:id="1483" w:author="AbbVie7" w:date="2025-05-12T15:14:00Z"/>
          <w:u w:val="single"/>
          <w:lang w:val="da-DK"/>
        </w:rPr>
      </w:pPr>
    </w:p>
    <w:p w:rsidR="00767709" w14:paraId="49FE7727" w14:textId="77777777">
      <w:pPr>
        <w:keepNext/>
        <w:pPrChange w:id="1484" w:author="AbbVie7" w:date="2025-05-12T15:14:00Z">
          <w:pPr/>
        </w:pPrChange>
        <w:rPr>
          <w:del w:id="1485" w:author="AbbVie7" w:date="2025-05-12T15:14:00Z"/>
          <w:u w:val="single"/>
          <w:lang w:val="da-DK"/>
        </w:rPr>
      </w:pPr>
      <w:del w:id="1486" w:author="AbbVie7" w:date="2025-05-12T15:14:00Z">
        <w:r>
          <w:rPr>
            <w:u w:val="single"/>
            <w:lang w:val="da-DK"/>
          </w:rPr>
          <w:delText>Hjerteinsufficiens</w:delText>
        </w:r>
      </w:del>
    </w:p>
    <w:p w:rsidR="00767709" w14:paraId="422DEC2F" w14:textId="77777777">
      <w:pPr>
        <w:keepNext/>
        <w:pPrChange w:id="1487" w:author="AbbVie7" w:date="2025-05-12T15:14:00Z">
          <w:pPr>
            <w:pStyle w:val="EMEANormal"/>
          </w:pPr>
        </w:pPrChange>
        <w:rPr>
          <w:del w:id="1488" w:author="AbbVie7" w:date="2025-05-12T15:14:00Z"/>
          <w:lang w:val="da-DK"/>
        </w:rPr>
      </w:pPr>
    </w:p>
    <w:p w:rsidR="00767709" w14:paraId="76CA98D1" w14:textId="77777777">
      <w:pPr>
        <w:keepNext/>
        <w:pPrChange w:id="1489" w:author="AbbVie7" w:date="2025-05-12T15:14:00Z">
          <w:pPr>
            <w:pStyle w:val="EMEANormal"/>
          </w:pPr>
        </w:pPrChange>
        <w:rPr>
          <w:del w:id="1490" w:author="AbbVie7" w:date="2025-05-12T15:14:00Z"/>
          <w:lang w:val="da-DK"/>
        </w:rPr>
      </w:pPr>
      <w:del w:id="1491" w:author="AbbVie7" w:date="2025-05-12T15:14:00Z">
        <w:r>
          <w:rPr>
            <w:lang w:val="da-DK"/>
          </w:rPr>
          <w:delText xml:space="preserve">I et klinisk </w:delText>
        </w:r>
      </w:del>
      <w:del w:id="1492" w:author="AbbVie7" w:date="2025-05-12T15:14:00Z">
        <w:r w:rsidR="005376C6">
          <w:rPr>
            <w:lang w:val="da-DK"/>
          </w:rPr>
          <w:delText>studie</w:delText>
        </w:r>
      </w:del>
      <w:del w:id="1493" w:author="AbbVie7" w:date="2025-05-12T15:14:00Z">
        <w:r>
          <w:rPr>
            <w:lang w:val="da-DK"/>
          </w:rPr>
          <w:delText xml:space="preserve"> med en anden TNF-antagonist er der observeret forværring af hjerteinsufficiens og forøget mortalitet som følge af hjerteinsufficiens. Tilfælde af forværret hjerteinsufficiens er også rapporteret for patienter i behandling med Humira. Humira bør anvendes med forsigtighed til patienter med let hjerteinsufficiens (NYHA, klasse I/II). Humira kontraindikeres ved moderat til alvorlig hjerteinsufficiens (se p</w:delText>
        </w:r>
      </w:del>
      <w:del w:id="1494" w:author="AbbVie7" w:date="2025-05-12T15:14:00Z">
        <w:r w:rsidR="00D228E1">
          <w:rPr>
            <w:lang w:val="da-DK"/>
          </w:rPr>
          <w:delText>kt.</w:delText>
        </w:r>
      </w:del>
      <w:del w:id="1495" w:author="AbbVie7" w:date="2025-05-12T15:14:00Z">
        <w:r>
          <w:rPr>
            <w:lang w:val="da-DK"/>
          </w:rPr>
          <w:delText xml:space="preserve"> 4.3). Behandling med Humira skal ophøre hos patienter, som udvikler nye eller får forværrede symptomer på hjerteinsufficiens.</w:delText>
        </w:r>
      </w:del>
    </w:p>
    <w:p w:rsidR="00934180" w14:paraId="555590A5" w14:textId="77777777">
      <w:pPr>
        <w:keepNext/>
        <w:pPrChange w:id="1496" w:author="AbbVie7" w:date="2025-05-12T15:14:00Z">
          <w:pPr>
            <w:pStyle w:val="EMEANormal"/>
          </w:pPr>
        </w:pPrChange>
        <w:rPr>
          <w:del w:id="1497" w:author="AbbVie7" w:date="2025-05-12T15:14:00Z"/>
          <w:i/>
          <w:iCs/>
          <w:lang w:val="da-DK"/>
        </w:rPr>
      </w:pPr>
    </w:p>
    <w:p w:rsidR="00767709" w14:paraId="4E9AFA8F" w14:textId="77777777">
      <w:pPr>
        <w:keepNext/>
        <w:pPrChange w:id="1498" w:author="AbbVie7" w:date="2025-05-12T15:14:00Z">
          <w:pPr>
            <w:pStyle w:val="EMEAHeadingUnderline"/>
            <w:spacing w:before="0" w:beforeLines="0" w:after="0" w:afterLines="0"/>
          </w:pPr>
        </w:pPrChange>
        <w:rPr>
          <w:del w:id="1499" w:author="AbbVie7" w:date="2025-05-12T15:14:00Z"/>
          <w:lang w:val="da-DK"/>
        </w:rPr>
      </w:pPr>
      <w:del w:id="1500" w:author="AbbVie7" w:date="2025-05-12T15:14:00Z">
        <w:r>
          <w:rPr>
            <w:lang w:val="da-DK"/>
          </w:rPr>
          <w:delText>Autoimmune processer</w:delText>
        </w:r>
      </w:del>
    </w:p>
    <w:p w:rsidR="00934180" w:rsidRPr="00934180" w14:paraId="2A8B1A04" w14:textId="77777777">
      <w:pPr>
        <w:keepNext/>
        <w:pPrChange w:id="1501" w:author="AbbVie7" w:date="2025-05-12T15:14:00Z">
          <w:pPr>
            <w:pStyle w:val="EMEANormal"/>
          </w:pPr>
        </w:pPrChange>
        <w:rPr>
          <w:del w:id="1502" w:author="AbbVie7" w:date="2025-05-12T15:14:00Z"/>
          <w:lang w:val="da-DK"/>
        </w:rPr>
      </w:pPr>
    </w:p>
    <w:p w:rsidR="00767709" w14:paraId="3571CBAB" w14:textId="77777777">
      <w:pPr>
        <w:keepNext/>
        <w:pPrChange w:id="1503" w:author="AbbVie7" w:date="2025-05-12T15:14:00Z">
          <w:pPr/>
        </w:pPrChange>
        <w:rPr>
          <w:del w:id="1504" w:author="AbbVie7" w:date="2025-05-12T15:14:00Z"/>
          <w:lang w:val="da-DK"/>
        </w:rPr>
      </w:pPr>
      <w:del w:id="1505" w:author="AbbVie7" w:date="2025-05-12T15:14:00Z">
        <w:r>
          <w:rPr>
            <w:lang w:val="da-DK"/>
          </w:rPr>
          <w:delText xml:space="preserve">Behandling med Humira kan medføre dannelse af autoimmune antistoffer. </w:delText>
        </w:r>
      </w:del>
      <w:del w:id="1506" w:author="AbbVie7" w:date="2025-05-12T15:14:00Z">
        <w:r w:rsidRPr="00243694">
          <w:rPr>
            <w:lang w:val="da-DK"/>
          </w:rPr>
          <w:delText>Det vides ikke, hvilken virkning langtidsbehandling med Humira har på udviklingen af autoimmune sygdomme</w:delText>
        </w:r>
      </w:del>
      <w:del w:id="1507" w:author="AbbVie7" w:date="2025-05-12T15:14:00Z">
        <w:r>
          <w:rPr>
            <w:lang w:val="da-DK"/>
          </w:rPr>
          <w:delText xml:space="preserve">. Hvis en patient efter behandling med Humira udvikler symptomer, der tyder på et lupus-lignende syndrom, og er positiv for antistoffer mod dobbelt-strenget </w:delText>
        </w:r>
      </w:del>
      <w:smartTag w:uri="urn:schemas-microsoft-com:office:smarttags" w:element="stockticker">
        <w:del w:id="1508" w:author="AbbVie7" w:date="2025-05-12T15:14:00Z">
          <w:r>
            <w:rPr>
              <w:lang w:val="da-DK"/>
            </w:rPr>
            <w:delText>DNA</w:delText>
          </w:r>
        </w:del>
      </w:smartTag>
      <w:del w:id="1509" w:author="AbbVie7" w:date="2025-05-12T15:14:00Z">
        <w:r>
          <w:rPr>
            <w:lang w:val="da-DK"/>
          </w:rPr>
          <w:delText>, bør der ikke gives yderligere behandling med Humira (se p</w:delText>
        </w:r>
      </w:del>
      <w:del w:id="1510" w:author="AbbVie7" w:date="2025-05-12T15:14:00Z">
        <w:r w:rsidR="00D228E1">
          <w:rPr>
            <w:lang w:val="da-DK"/>
          </w:rPr>
          <w:delText>kt.</w:delText>
        </w:r>
      </w:del>
      <w:del w:id="1511" w:author="AbbVie7" w:date="2025-05-12T15:14:00Z">
        <w:r>
          <w:rPr>
            <w:lang w:val="da-DK"/>
          </w:rPr>
          <w:delText xml:space="preserve"> 4.8).</w:delText>
        </w:r>
      </w:del>
    </w:p>
    <w:p w:rsidR="00934180" w14:paraId="699F2C25" w14:textId="77777777">
      <w:pPr>
        <w:keepNext/>
        <w:pPrChange w:id="1512" w:author="AbbVie7" w:date="2025-05-12T15:14:00Z">
          <w:pPr/>
        </w:pPrChange>
        <w:rPr>
          <w:del w:id="1513" w:author="AbbVie7" w:date="2025-05-12T15:14:00Z"/>
          <w:lang w:val="da-DK"/>
        </w:rPr>
      </w:pPr>
    </w:p>
    <w:p w:rsidR="00767709" w14:paraId="1A6D7D28" w14:textId="77777777">
      <w:pPr>
        <w:keepNext/>
        <w:pPrChange w:id="1514" w:author="AbbVie7" w:date="2025-05-12T15:14:00Z">
          <w:pPr>
            <w:pStyle w:val="EMEAHeadingUnderline"/>
            <w:keepNext/>
            <w:spacing w:before="0" w:beforeLines="0" w:after="0" w:afterLines="0"/>
          </w:pPr>
        </w:pPrChange>
        <w:rPr>
          <w:del w:id="1515" w:author="AbbVie7" w:date="2025-05-12T15:14:00Z"/>
          <w:lang w:val="da-DK"/>
        </w:rPr>
      </w:pPr>
      <w:del w:id="1516" w:author="AbbVie7" w:date="2025-05-12T15:14:00Z">
        <w:r>
          <w:rPr>
            <w:lang w:val="da-DK"/>
          </w:rPr>
          <w:delText xml:space="preserve">Samtidig administration af </w:delText>
        </w:r>
      </w:del>
      <w:del w:id="1517" w:author="AbbVie7" w:date="2025-05-12T15:14:00Z">
        <w:r w:rsidRPr="009426D9" w:rsidR="00B107BA">
          <w:rPr>
            <w:lang w:val="da-DK"/>
          </w:rPr>
          <w:delText>biologiske DMARD</w:delText>
        </w:r>
      </w:del>
      <w:del w:id="1518" w:author="AbbVie7" w:date="2025-05-12T15:14:00Z">
        <w:r w:rsidR="00B107BA">
          <w:rPr>
            <w:lang w:val="da-DK"/>
          </w:rPr>
          <w:delText>s</w:delText>
        </w:r>
      </w:del>
      <w:del w:id="1519" w:author="AbbVie7" w:date="2025-05-12T15:14:00Z">
        <w:r w:rsidRPr="009426D9" w:rsidR="00B107BA">
          <w:rPr>
            <w:lang w:val="da-DK"/>
          </w:rPr>
          <w:delText xml:space="preserve"> </w:delText>
        </w:r>
      </w:del>
      <w:del w:id="1520" w:author="AbbVie7" w:date="2025-05-12T15:14:00Z">
        <w:r w:rsidR="00B107BA">
          <w:rPr>
            <w:lang w:val="da-DK"/>
          </w:rPr>
          <w:delText xml:space="preserve">eller </w:delText>
        </w:r>
      </w:del>
      <w:del w:id="1521" w:author="AbbVie7" w:date="2025-05-12T15:14:00Z">
        <w:r>
          <w:rPr>
            <w:lang w:val="da-DK"/>
          </w:rPr>
          <w:delText>TNF</w:delText>
        </w:r>
      </w:del>
      <w:del w:id="1522" w:author="AbbVie7" w:date="2025-05-12T15:14:00Z">
        <w:r w:rsidR="00757C39">
          <w:rPr>
            <w:lang w:val="da-DK"/>
          </w:rPr>
          <w:delText>-</w:delText>
        </w:r>
      </w:del>
      <w:del w:id="1523" w:author="AbbVie7" w:date="2025-05-12T15:14:00Z">
        <w:r>
          <w:rPr>
            <w:lang w:val="da-DK"/>
          </w:rPr>
          <w:delText>antagonister</w:delText>
        </w:r>
      </w:del>
    </w:p>
    <w:p w:rsidR="00934180" w:rsidRPr="00934180" w14:paraId="756728B7" w14:textId="77777777">
      <w:pPr>
        <w:keepNext/>
        <w:pPrChange w:id="1524" w:author="AbbVie7" w:date="2025-05-12T15:14:00Z">
          <w:pPr>
            <w:pStyle w:val="EMEANormal"/>
            <w:keepNext/>
          </w:pPr>
        </w:pPrChange>
        <w:rPr>
          <w:del w:id="1525" w:author="AbbVie7" w:date="2025-05-12T15:14:00Z"/>
          <w:lang w:val="da-DK"/>
        </w:rPr>
      </w:pPr>
    </w:p>
    <w:p w:rsidR="00767709" w14:paraId="1191F5BC" w14:textId="77777777">
      <w:pPr>
        <w:keepNext/>
        <w:pPrChange w:id="1526" w:author="AbbVie7" w:date="2025-05-12T15:14:00Z">
          <w:pPr>
            <w:pStyle w:val="EMEANormal"/>
          </w:pPr>
        </w:pPrChange>
        <w:rPr>
          <w:del w:id="1527" w:author="AbbVie7" w:date="2025-05-12T15:14:00Z"/>
          <w:lang w:val="da-DK"/>
        </w:rPr>
      </w:pPr>
      <w:del w:id="1528" w:author="AbbVie7" w:date="2025-05-12T15:14:00Z">
        <w:r>
          <w:rPr>
            <w:lang w:val="da-DK"/>
          </w:rPr>
          <w:delText xml:space="preserve">I kliniske </w:delText>
        </w:r>
      </w:del>
      <w:del w:id="1529" w:author="AbbVie7" w:date="2025-05-12T15:14:00Z">
        <w:r w:rsidR="005376C6">
          <w:rPr>
            <w:lang w:val="da-DK"/>
          </w:rPr>
          <w:delText>studier</w:delText>
        </w:r>
      </w:del>
      <w:del w:id="1530" w:author="AbbVie7" w:date="2025-05-12T15:14:00Z">
        <w:r>
          <w:rPr>
            <w:lang w:val="da-DK"/>
          </w:rPr>
          <w:delText xml:space="preserve"> er der observeret alvorlige infektioner i forbindelse med samtidig administration af anakinra og en anden TNF-antagonist, etanercept, uden yderligere klinisk virkning end ved anvendelse af etanercept alene. På grund af typen af bivirkningerne observeret ved kombinationen af etanercept og anakinra er der risiko for lignende toksicitet ved kombination af anakinra og andre TNF-antagonister. Samtidig administration af adalimumab og anakinra anbefales derfor ikke. (Se p</w:delText>
        </w:r>
      </w:del>
      <w:del w:id="1531" w:author="AbbVie7" w:date="2025-05-12T15:14:00Z">
        <w:r w:rsidR="00D228E1">
          <w:rPr>
            <w:lang w:val="da-DK"/>
          </w:rPr>
          <w:delText>kt.</w:delText>
        </w:r>
      </w:del>
      <w:del w:id="1532" w:author="AbbVie7" w:date="2025-05-12T15:14:00Z">
        <w:r>
          <w:rPr>
            <w:lang w:val="da-DK"/>
          </w:rPr>
          <w:delText xml:space="preserve"> 4.5).</w:delText>
        </w:r>
      </w:del>
    </w:p>
    <w:p w:rsidR="00767709" w14:paraId="278CED83" w14:textId="77777777">
      <w:pPr>
        <w:keepNext/>
        <w:pPrChange w:id="1533" w:author="AbbVie7" w:date="2025-05-12T15:14:00Z">
          <w:pPr>
            <w:pStyle w:val="EMEANormal"/>
          </w:pPr>
        </w:pPrChange>
        <w:rPr>
          <w:del w:id="1534" w:author="AbbVie7" w:date="2025-05-12T15:14:00Z"/>
          <w:lang w:val="da-DK"/>
        </w:rPr>
      </w:pPr>
    </w:p>
    <w:p w:rsidR="00767709" w14:paraId="6480879D" w14:textId="77777777">
      <w:pPr>
        <w:keepNext/>
        <w:pPrChange w:id="1535" w:author="AbbVie7" w:date="2025-05-12T15:14:00Z">
          <w:pPr>
            <w:pStyle w:val="EMEANormal"/>
          </w:pPr>
        </w:pPrChange>
        <w:rPr>
          <w:del w:id="1536" w:author="AbbVie7" w:date="2025-05-12T15:14:00Z"/>
          <w:lang w:val="da-DK"/>
        </w:rPr>
      </w:pPr>
      <w:del w:id="1537" w:author="AbbVie7" w:date="2025-05-12T15:14:00Z">
        <w:r>
          <w:rPr>
            <w:lang w:val="da-DK"/>
          </w:rPr>
          <w:delText xml:space="preserve">Samtidig administration af </w:delText>
        </w:r>
      </w:del>
      <w:del w:id="1538" w:author="AbbVie7" w:date="2025-05-12T15:14:00Z">
        <w:r w:rsidRPr="009426D9" w:rsidR="007D62F6">
          <w:rPr>
            <w:lang w:val="da-DK"/>
          </w:rPr>
          <w:delText xml:space="preserve">adalimumab </w:delText>
        </w:r>
      </w:del>
      <w:del w:id="1539" w:author="AbbVie7" w:date="2025-05-12T15:14:00Z">
        <w:r w:rsidR="003E7C5E">
          <w:rPr>
            <w:lang w:val="da-DK"/>
          </w:rPr>
          <w:delText xml:space="preserve">og </w:delText>
        </w:r>
      </w:del>
      <w:del w:id="1540" w:author="AbbVie7" w:date="2025-05-12T15:14:00Z">
        <w:r w:rsidRPr="009426D9" w:rsidR="007D62F6">
          <w:rPr>
            <w:lang w:val="da-DK"/>
          </w:rPr>
          <w:delText>andre biologiske DMARD</w:delText>
        </w:r>
      </w:del>
      <w:del w:id="1541" w:author="AbbVie7" w:date="2025-05-12T15:14:00Z">
        <w:r w:rsidR="007D62F6">
          <w:rPr>
            <w:lang w:val="da-DK"/>
          </w:rPr>
          <w:delText>s</w:delText>
        </w:r>
      </w:del>
      <w:del w:id="1542" w:author="AbbVie7" w:date="2025-05-12T15:14:00Z">
        <w:r w:rsidRPr="009426D9" w:rsidR="007D62F6">
          <w:rPr>
            <w:lang w:val="da-DK"/>
          </w:rPr>
          <w:delText xml:space="preserve"> (f.eks, anakinra og abatacept) </w:delText>
        </w:r>
      </w:del>
      <w:del w:id="1543" w:author="AbbVie7" w:date="2025-05-12T15:14:00Z">
        <w:r w:rsidR="007D62F6">
          <w:rPr>
            <w:lang w:val="da-DK"/>
          </w:rPr>
          <w:delText xml:space="preserve">eller andre </w:delText>
        </w:r>
      </w:del>
      <w:del w:id="1544" w:author="AbbVie7" w:date="2025-05-12T15:14:00Z">
        <w:r>
          <w:rPr>
            <w:lang w:val="da-DK"/>
          </w:rPr>
          <w:delText>TNF-antagonister anbefales ikke</w:delText>
        </w:r>
      </w:del>
      <w:del w:id="1545" w:author="AbbVie7" w:date="2025-05-12T15:14:00Z">
        <w:r w:rsidR="007D62F6">
          <w:rPr>
            <w:lang w:val="da-DK"/>
          </w:rPr>
          <w:delText xml:space="preserve"> på grund af</w:delText>
        </w:r>
      </w:del>
      <w:del w:id="1546" w:author="AbbVie7" w:date="2025-05-12T15:14:00Z">
        <w:r w:rsidR="003E7C5E">
          <w:rPr>
            <w:lang w:val="da-DK"/>
          </w:rPr>
          <w:delText xml:space="preserve"> en</w:delText>
        </w:r>
      </w:del>
      <w:del w:id="1547" w:author="AbbVie7" w:date="2025-05-12T15:14:00Z">
        <w:r w:rsidR="007D62F6">
          <w:rPr>
            <w:lang w:val="da-DK"/>
          </w:rPr>
          <w:delText xml:space="preserve"> </w:delText>
        </w:r>
      </w:del>
      <w:del w:id="1548" w:author="AbbVie7" w:date="2025-05-12T15:14:00Z">
        <w:r w:rsidRPr="009426D9" w:rsidR="007D62F6">
          <w:rPr>
            <w:lang w:val="da-DK"/>
          </w:rPr>
          <w:delText>øget risiko for infe</w:delText>
        </w:r>
      </w:del>
      <w:del w:id="1549" w:author="AbbVie7" w:date="2025-05-12T15:14:00Z">
        <w:r w:rsidR="007D62F6">
          <w:rPr>
            <w:lang w:val="da-DK"/>
          </w:rPr>
          <w:delText>k</w:delText>
        </w:r>
      </w:del>
      <w:del w:id="1550" w:author="AbbVie7" w:date="2025-05-12T15:14:00Z">
        <w:r w:rsidRPr="009426D9" w:rsidR="007D62F6">
          <w:rPr>
            <w:lang w:val="da-DK"/>
          </w:rPr>
          <w:delText xml:space="preserve">tioner, </w:delText>
        </w:r>
      </w:del>
      <w:del w:id="1551" w:author="AbbVie7" w:date="2025-05-12T15:14:00Z">
        <w:r w:rsidR="007D62F6">
          <w:rPr>
            <w:lang w:val="da-DK"/>
          </w:rPr>
          <w:delText>herunder</w:delText>
        </w:r>
      </w:del>
      <w:del w:id="1552" w:author="AbbVie7" w:date="2025-05-12T15:14:00Z">
        <w:r w:rsidRPr="009426D9" w:rsidR="007D62F6">
          <w:rPr>
            <w:lang w:val="da-DK"/>
          </w:rPr>
          <w:delText xml:space="preserve"> alvorlige infe</w:delText>
        </w:r>
      </w:del>
      <w:del w:id="1553" w:author="AbbVie7" w:date="2025-05-12T15:14:00Z">
        <w:r w:rsidR="007D62F6">
          <w:rPr>
            <w:lang w:val="da-DK"/>
          </w:rPr>
          <w:delText>k</w:delText>
        </w:r>
      </w:del>
      <w:del w:id="1554" w:author="AbbVie7" w:date="2025-05-12T15:14:00Z">
        <w:r w:rsidRPr="009426D9" w:rsidR="007D62F6">
          <w:rPr>
            <w:lang w:val="da-DK"/>
          </w:rPr>
          <w:delText>tioner og andre potentielle farmakologi</w:delText>
        </w:r>
      </w:del>
      <w:del w:id="1555" w:author="AbbVie7" w:date="2025-05-12T15:14:00Z">
        <w:r w:rsidR="007D62F6">
          <w:rPr>
            <w:lang w:val="da-DK"/>
          </w:rPr>
          <w:delText>ske</w:delText>
        </w:r>
      </w:del>
      <w:del w:id="1556" w:author="AbbVie7" w:date="2025-05-12T15:14:00Z">
        <w:r w:rsidR="000013A8">
          <w:rPr>
            <w:lang w:val="da-DK"/>
          </w:rPr>
          <w:delText xml:space="preserve"> </w:delText>
        </w:r>
      </w:del>
      <w:del w:id="1557" w:author="AbbVie7" w:date="2025-05-12T15:14:00Z">
        <w:r w:rsidRPr="009426D9" w:rsidR="007D62F6">
          <w:rPr>
            <w:lang w:val="da-DK"/>
          </w:rPr>
          <w:delText>intera</w:delText>
        </w:r>
      </w:del>
      <w:del w:id="1558" w:author="AbbVie7" w:date="2025-05-12T15:14:00Z">
        <w:r w:rsidR="007D62F6">
          <w:rPr>
            <w:lang w:val="da-DK"/>
          </w:rPr>
          <w:delText>k</w:delText>
        </w:r>
      </w:del>
      <w:del w:id="1559" w:author="AbbVie7" w:date="2025-05-12T15:14:00Z">
        <w:r w:rsidRPr="009426D9" w:rsidR="007D62F6">
          <w:rPr>
            <w:lang w:val="da-DK"/>
          </w:rPr>
          <w:delText>tion</w:delText>
        </w:r>
      </w:del>
      <w:del w:id="1560" w:author="AbbVie7" w:date="2025-05-12T15:14:00Z">
        <w:r w:rsidR="007D62F6">
          <w:rPr>
            <w:lang w:val="da-DK"/>
          </w:rPr>
          <w:delText>er</w:delText>
        </w:r>
      </w:del>
      <w:del w:id="1561" w:author="AbbVie7" w:date="2025-05-12T15:14:00Z">
        <w:r>
          <w:rPr>
            <w:lang w:val="da-DK"/>
          </w:rPr>
          <w:delText xml:space="preserve"> (</w:delText>
        </w:r>
      </w:del>
      <w:del w:id="1562" w:author="AbbVie7" w:date="2025-05-12T15:14:00Z">
        <w:r w:rsidR="000013A8">
          <w:rPr>
            <w:lang w:val="da-DK"/>
          </w:rPr>
          <w:delText>s</w:delText>
        </w:r>
      </w:del>
      <w:del w:id="1563" w:author="AbbVie7" w:date="2025-05-12T15:14:00Z">
        <w:r>
          <w:rPr>
            <w:lang w:val="da-DK"/>
          </w:rPr>
          <w:delText>e p</w:delText>
        </w:r>
      </w:del>
      <w:del w:id="1564" w:author="AbbVie7" w:date="2025-05-12T15:14:00Z">
        <w:r w:rsidR="00D228E1">
          <w:rPr>
            <w:lang w:val="da-DK"/>
          </w:rPr>
          <w:delText>kt.</w:delText>
        </w:r>
      </w:del>
      <w:del w:id="1565" w:author="AbbVie7" w:date="2025-05-12T15:14:00Z">
        <w:r>
          <w:rPr>
            <w:lang w:val="da-DK"/>
          </w:rPr>
          <w:delText xml:space="preserve"> 4.5).</w:delText>
        </w:r>
      </w:del>
    </w:p>
    <w:p w:rsidR="00934180" w14:paraId="31DF87C0" w14:textId="77777777">
      <w:pPr>
        <w:keepNext/>
        <w:pPrChange w:id="1566" w:author="AbbVie7" w:date="2025-05-12T15:14:00Z">
          <w:pPr>
            <w:pStyle w:val="EMEANormal"/>
          </w:pPr>
        </w:pPrChange>
        <w:rPr>
          <w:del w:id="1567" w:author="AbbVie7" w:date="2025-05-12T15:14:00Z"/>
          <w:lang w:val="da-DK"/>
        </w:rPr>
      </w:pPr>
    </w:p>
    <w:p w:rsidR="00767709" w14:paraId="676791EF" w14:textId="77777777">
      <w:pPr>
        <w:keepNext/>
        <w:pPrChange w:id="1568" w:author="AbbVie7" w:date="2025-05-12T15:14:00Z">
          <w:pPr>
            <w:pStyle w:val="EMEAHeadingUnderline"/>
            <w:keepNext/>
            <w:spacing w:before="0" w:beforeLines="0" w:after="0" w:afterLines="0"/>
          </w:pPr>
        </w:pPrChange>
        <w:rPr>
          <w:del w:id="1569" w:author="AbbVie7" w:date="2025-05-12T15:14:00Z"/>
          <w:lang w:val="da-DK"/>
        </w:rPr>
      </w:pPr>
      <w:del w:id="1570" w:author="AbbVie7" w:date="2025-05-12T15:14:00Z">
        <w:r>
          <w:rPr>
            <w:lang w:val="da-DK"/>
          </w:rPr>
          <w:delText>Kirurgi</w:delText>
        </w:r>
      </w:del>
    </w:p>
    <w:p w:rsidR="00934180" w:rsidRPr="00934180" w14:paraId="0B567F14" w14:textId="77777777">
      <w:pPr>
        <w:keepNext/>
        <w:pPrChange w:id="1571" w:author="AbbVie7" w:date="2025-05-12T15:14:00Z">
          <w:pPr>
            <w:pStyle w:val="EMEANormal"/>
            <w:keepNext/>
          </w:pPr>
        </w:pPrChange>
        <w:rPr>
          <w:del w:id="1572" w:author="AbbVie7" w:date="2025-05-12T15:14:00Z"/>
          <w:lang w:val="da-DK"/>
        </w:rPr>
      </w:pPr>
    </w:p>
    <w:p w:rsidR="00767709" w14:paraId="1055E268" w14:textId="77777777">
      <w:pPr>
        <w:keepNext/>
        <w:tabs>
          <w:tab w:val="left" w:pos="562"/>
        </w:tabs>
        <w:pPrChange w:id="1573" w:author="AbbVie7" w:date="2025-05-12T15:14:00Z">
          <w:pPr>
            <w:keepNext/>
            <w:tabs>
              <w:tab w:val="clear" w:pos="562"/>
            </w:tabs>
          </w:pPr>
        </w:pPrChange>
        <w:rPr>
          <w:del w:id="1574" w:author="AbbVie7" w:date="2025-05-12T15:14:00Z"/>
          <w:color w:val="000000"/>
          <w:lang w:val="da-DK"/>
        </w:rPr>
      </w:pPr>
      <w:del w:id="1575" w:author="AbbVie7" w:date="2025-05-12T15:14:00Z">
        <w:r>
          <w:rPr>
            <w:lang w:val="da-DK"/>
          </w:rPr>
          <w:delText>Der er begrænset erfaring med sikkerhed efter kirurgiske indgreb hos patienter i behandling med Humira. Den lange halveringstid for adalimumab bør tages med i overvejelserne, når der planlægges kirurgisk indgreb. En patient, som har behov for et kirurgisk indgreb under behandling med Humira, bør monitoreres tæt for infektioner, og der skal tages passende forholdsregler. Der er begrænset erfaring med sikkerhed for patienter, som får artroplastik under behandling med Humira.</w:delText>
        </w:r>
      </w:del>
    </w:p>
    <w:p w:rsidR="00767709" w14:paraId="49DB75D7" w14:textId="77777777">
      <w:pPr>
        <w:keepNext/>
        <w:tabs>
          <w:tab w:val="left" w:pos="562"/>
        </w:tabs>
        <w:pPrChange w:id="1576" w:author="AbbVie7" w:date="2025-05-12T15:14:00Z">
          <w:pPr>
            <w:tabs>
              <w:tab w:val="clear" w:pos="562"/>
            </w:tabs>
          </w:pPr>
        </w:pPrChange>
        <w:rPr>
          <w:del w:id="1577" w:author="AbbVie7" w:date="2025-05-12T15:14:00Z"/>
          <w:color w:val="000000"/>
          <w:lang w:val="da-DK"/>
        </w:rPr>
      </w:pPr>
    </w:p>
    <w:p w:rsidR="00767709" w14:paraId="03448C94" w14:textId="77777777">
      <w:pPr>
        <w:keepNext/>
        <w:pPrChange w:id="1578" w:author="AbbVie7" w:date="2025-05-12T15:14:00Z">
          <w:pPr>
            <w:pStyle w:val="EMEAHeadingUnderline"/>
            <w:tabs>
              <w:tab w:val="clear" w:pos="562"/>
            </w:tabs>
            <w:spacing w:before="0" w:beforeLines="0" w:after="0" w:afterLines="0"/>
          </w:pPr>
        </w:pPrChange>
        <w:rPr>
          <w:del w:id="1579" w:author="AbbVie7" w:date="2025-05-12T15:14:00Z"/>
          <w:lang w:val="da-DK"/>
        </w:rPr>
      </w:pPr>
      <w:del w:id="1580" w:author="AbbVie7" w:date="2025-05-12T15:14:00Z">
        <w:r>
          <w:rPr>
            <w:lang w:val="da-DK"/>
          </w:rPr>
          <w:delText>Tyndtarms-obstruktion</w:delText>
        </w:r>
      </w:del>
    </w:p>
    <w:p w:rsidR="00767709" w14:paraId="77D1CA93" w14:textId="77777777">
      <w:pPr>
        <w:keepNext/>
        <w:tabs>
          <w:tab w:val="left" w:pos="562"/>
        </w:tabs>
        <w:pPrChange w:id="1581" w:author="AbbVie7" w:date="2025-05-12T15:14:00Z">
          <w:pPr>
            <w:tabs>
              <w:tab w:val="clear" w:pos="562"/>
            </w:tabs>
          </w:pPr>
        </w:pPrChange>
        <w:rPr>
          <w:del w:id="1582" w:author="AbbVie7" w:date="2025-05-12T15:14:00Z"/>
          <w:lang w:val="da-DK"/>
        </w:rPr>
      </w:pPr>
    </w:p>
    <w:p w:rsidR="00767709" w:rsidRPr="008F497B" w14:paraId="46556E2D" w14:textId="77777777">
      <w:pPr>
        <w:keepNext/>
        <w:autoSpaceDE/>
        <w:autoSpaceDN/>
        <w:adjustRightInd/>
        <w:pPrChange w:id="1583" w:author="AbbVie7" w:date="2025-05-12T15:14:00Z">
          <w:pPr>
            <w:autoSpaceDE w:val="0"/>
            <w:autoSpaceDN w:val="0"/>
            <w:adjustRightInd w:val="0"/>
          </w:pPr>
        </w:pPrChange>
        <w:rPr>
          <w:del w:id="1584" w:author="AbbVie7" w:date="2025-05-12T15:14:00Z"/>
          <w:szCs w:val="22"/>
          <w:lang w:val="da-DK"/>
        </w:rPr>
      </w:pPr>
      <w:del w:id="1585" w:author="AbbVie7" w:date="2025-05-12T15:14:00Z">
        <w:r w:rsidRPr="003C28AB">
          <w:rPr>
            <w:lang w:val="da-DK"/>
          </w:rPr>
          <w:delText xml:space="preserve">Manglende respons på behandling for Crohns sygdom kan være tegn på tilstedeværelse af en </w:delText>
        </w:r>
      </w:del>
      <w:del w:id="1586" w:author="AbbVie7" w:date="2025-05-12T15:14:00Z">
        <w:r w:rsidRPr="008F497B">
          <w:rPr>
            <w:szCs w:val="22"/>
            <w:lang w:val="da-DK"/>
          </w:rPr>
          <w:delText>fikseret</w:delText>
        </w:r>
      </w:del>
    </w:p>
    <w:p w:rsidR="00767709" w:rsidRPr="003C28AB" w14:paraId="5670A02B" w14:textId="77777777">
      <w:pPr>
        <w:keepNext/>
        <w:tabs>
          <w:tab w:val="left" w:pos="562"/>
        </w:tabs>
        <w:pPrChange w:id="1587" w:author="AbbVie7" w:date="2025-05-12T15:14:00Z">
          <w:pPr>
            <w:tabs>
              <w:tab w:val="clear" w:pos="562"/>
            </w:tabs>
          </w:pPr>
        </w:pPrChange>
        <w:rPr>
          <w:del w:id="1588" w:author="AbbVie7" w:date="2025-05-12T15:14:00Z"/>
          <w:lang w:val="da-DK"/>
        </w:rPr>
      </w:pPr>
      <w:del w:id="1589" w:author="AbbVie7" w:date="2025-05-12T15:14:00Z">
        <w:r w:rsidRPr="008F497B">
          <w:rPr>
            <w:szCs w:val="22"/>
            <w:lang w:val="da-DK"/>
          </w:rPr>
          <w:delText>fibrotisk striktur</w:delText>
        </w:r>
      </w:del>
      <w:del w:id="1590" w:author="AbbVie7" w:date="2025-05-12T15:14:00Z">
        <w:r w:rsidRPr="003C28AB">
          <w:rPr>
            <w:lang w:val="da-DK"/>
          </w:rPr>
          <w:delText>, som kan kræve kirurgisk behandling. Foreliggende data tyder ikke på, at Humira forværrer eller forårsager forsnævringer.</w:delText>
        </w:r>
      </w:del>
    </w:p>
    <w:p w:rsidR="00801D74" w14:paraId="39BD7A12" w14:textId="77777777">
      <w:pPr>
        <w:keepNext/>
        <w:tabs>
          <w:tab w:val="left" w:pos="562"/>
        </w:tabs>
        <w:pPrChange w:id="1591" w:author="AbbVie7" w:date="2025-05-12T15:14:00Z">
          <w:pPr>
            <w:tabs>
              <w:tab w:val="clear" w:pos="562"/>
            </w:tabs>
          </w:pPr>
        </w:pPrChange>
        <w:rPr>
          <w:del w:id="1592" w:author="AbbVie7" w:date="2025-05-12T15:14:00Z"/>
          <w:lang w:val="da-DK"/>
        </w:rPr>
      </w:pPr>
    </w:p>
    <w:p w:rsidR="00801D74" w:rsidRPr="005C5C5D" w14:paraId="3500E652" w14:textId="77777777">
      <w:pPr>
        <w:keepNext/>
        <w:tabs>
          <w:tab w:val="left" w:pos="562"/>
        </w:tabs>
        <w:pPrChange w:id="1593" w:author="AbbVie7" w:date="2025-05-12T15:14:00Z">
          <w:pPr>
            <w:keepNext/>
            <w:tabs>
              <w:tab w:val="clear" w:pos="562"/>
            </w:tabs>
          </w:pPr>
        </w:pPrChange>
        <w:rPr>
          <w:del w:id="1594" w:author="AbbVie7" w:date="2025-05-12T15:14:00Z"/>
          <w:rStyle w:val="aekvivalent1"/>
          <w:rFonts w:ascii="Times New Roman" w:hAnsi="Times New Roman"/>
          <w:b w:val="0"/>
          <w:u w:val="single"/>
          <w:lang w:val="da-DK"/>
        </w:rPr>
      </w:pPr>
      <w:del w:id="1595" w:author="AbbVie7" w:date="2025-05-12T15:14:00Z">
        <w:r w:rsidRPr="005C5C5D">
          <w:rPr>
            <w:rStyle w:val="aekvivalent1"/>
            <w:rFonts w:ascii="Times New Roman" w:hAnsi="Times New Roman"/>
            <w:b w:val="0"/>
            <w:u w:val="single"/>
            <w:lang w:val="da-DK"/>
          </w:rPr>
          <w:delText>Ældre</w:delText>
        </w:r>
      </w:del>
    </w:p>
    <w:p w:rsidR="00801D74" w:rsidRPr="00801D74" w14:paraId="7E90B333" w14:textId="77777777">
      <w:pPr>
        <w:keepNext/>
        <w:tabs>
          <w:tab w:val="left" w:pos="562"/>
        </w:tabs>
        <w:pPrChange w:id="1596" w:author="AbbVie7" w:date="2025-05-12T15:14:00Z">
          <w:pPr>
            <w:keepNext/>
            <w:tabs>
              <w:tab w:val="clear" w:pos="562"/>
            </w:tabs>
          </w:pPr>
        </w:pPrChange>
        <w:rPr>
          <w:del w:id="1597" w:author="AbbVie7" w:date="2025-05-12T15:14:00Z"/>
          <w:rStyle w:val="aekvivalent1"/>
          <w:rFonts w:ascii="Times New Roman" w:hAnsi="Times New Roman"/>
          <w:b w:val="0"/>
          <w:lang w:val="da-DK"/>
        </w:rPr>
      </w:pPr>
    </w:p>
    <w:p w:rsidR="00801D74" w14:paraId="10379C73" w14:textId="77777777">
      <w:pPr>
        <w:keepNext/>
        <w:tabs>
          <w:tab w:val="left" w:pos="562"/>
        </w:tabs>
        <w:pPrChange w:id="1598" w:author="AbbVie7" w:date="2025-05-12T15:14:00Z">
          <w:pPr>
            <w:keepNext/>
            <w:tabs>
              <w:tab w:val="clear" w:pos="562"/>
            </w:tabs>
          </w:pPr>
        </w:pPrChange>
        <w:rPr>
          <w:del w:id="1599" w:author="AbbVie7" w:date="2025-05-12T15:14:00Z"/>
          <w:rStyle w:val="aekvivalent1"/>
          <w:rFonts w:ascii="Times New Roman" w:hAnsi="Times New Roman"/>
          <w:b w:val="0"/>
          <w:lang w:val="da-DK"/>
        </w:rPr>
      </w:pPr>
      <w:del w:id="1600" w:author="AbbVie7" w:date="2025-05-12T15:14:00Z">
        <w:r>
          <w:rPr>
            <w:rStyle w:val="aekvivalent1"/>
            <w:rFonts w:ascii="Times New Roman" w:hAnsi="Times New Roman"/>
            <w:b w:val="0"/>
            <w:lang w:val="da-DK"/>
          </w:rPr>
          <w:delText>Hyppighed</w:delText>
        </w:r>
      </w:del>
      <w:del w:id="1601" w:author="AbbVie7" w:date="2025-05-12T15:14:00Z">
        <w:r w:rsidRPr="007F5517">
          <w:rPr>
            <w:rStyle w:val="aekvivalent1"/>
            <w:rFonts w:ascii="Times New Roman" w:hAnsi="Times New Roman"/>
            <w:b w:val="0"/>
            <w:lang w:val="da-DK"/>
          </w:rPr>
          <w:delText xml:space="preserve">en af alvorlige infektioner </w:delText>
        </w:r>
      </w:del>
      <w:del w:id="1602" w:author="AbbVie7" w:date="2025-05-12T15:14:00Z">
        <w:r w:rsidR="00EE1574">
          <w:rPr>
            <w:rStyle w:val="aekvivalent1"/>
            <w:rFonts w:ascii="Times New Roman" w:hAnsi="Times New Roman"/>
            <w:b w:val="0"/>
            <w:lang w:val="da-DK"/>
          </w:rPr>
          <w:delText xml:space="preserve">var højere </w:delText>
        </w:r>
      </w:del>
      <w:del w:id="1603" w:author="AbbVie7" w:date="2025-05-12T15:14:00Z">
        <w:r w:rsidR="006507F6">
          <w:rPr>
            <w:rStyle w:val="aekvivalent1"/>
            <w:rFonts w:ascii="Times New Roman" w:hAnsi="Times New Roman"/>
            <w:b w:val="0"/>
            <w:lang w:val="da-DK"/>
          </w:rPr>
          <w:delText>hos</w:delText>
        </w:r>
      </w:del>
      <w:del w:id="1604" w:author="AbbVie7" w:date="2025-05-12T15:14:00Z">
        <w:r w:rsidRPr="007F5517">
          <w:rPr>
            <w:rStyle w:val="aekvivalent1"/>
            <w:rFonts w:ascii="Times New Roman" w:hAnsi="Times New Roman"/>
            <w:b w:val="0"/>
            <w:lang w:val="da-DK"/>
          </w:rPr>
          <w:delText xml:space="preserve"> Humira</w:delText>
        </w:r>
      </w:del>
      <w:del w:id="1605" w:author="AbbVie7" w:date="2025-05-12T15:14:00Z">
        <w:r w:rsidR="00C67CE8">
          <w:rPr>
            <w:rStyle w:val="aekvivalent1"/>
            <w:rFonts w:ascii="Times New Roman" w:hAnsi="Times New Roman"/>
            <w:b w:val="0"/>
            <w:lang w:val="da-DK"/>
          </w:rPr>
          <w:delText>-</w:delText>
        </w:r>
      </w:del>
      <w:del w:id="1606" w:author="AbbVie7" w:date="2025-05-12T15:14:00Z">
        <w:r>
          <w:rPr>
            <w:rStyle w:val="aekvivalent1"/>
            <w:rFonts w:ascii="Times New Roman" w:hAnsi="Times New Roman"/>
            <w:b w:val="0"/>
            <w:lang w:val="da-DK"/>
          </w:rPr>
          <w:delText xml:space="preserve">behandlede </w:delText>
        </w:r>
      </w:del>
      <w:del w:id="1607" w:author="AbbVie7" w:date="2025-05-12T15:14:00Z">
        <w:r w:rsidRPr="007F5517">
          <w:rPr>
            <w:rStyle w:val="aekvivalent1"/>
            <w:rFonts w:ascii="Times New Roman" w:hAnsi="Times New Roman"/>
            <w:b w:val="0"/>
            <w:lang w:val="da-DK"/>
          </w:rPr>
          <w:delText>patienter over 65 år</w:delText>
        </w:r>
      </w:del>
      <w:del w:id="1608" w:author="AbbVie7" w:date="2025-05-12T15:14:00Z">
        <w:r w:rsidR="009D0245">
          <w:rPr>
            <w:rStyle w:val="aekvivalent1"/>
            <w:rFonts w:ascii="Times New Roman" w:hAnsi="Times New Roman"/>
            <w:b w:val="0"/>
            <w:lang w:val="da-DK"/>
          </w:rPr>
          <w:delText xml:space="preserve"> </w:delText>
        </w:r>
      </w:del>
      <w:del w:id="1609" w:author="AbbVie7" w:date="2025-05-12T15:14:00Z">
        <w:r w:rsidR="00EE1574">
          <w:rPr>
            <w:rStyle w:val="aekvivalent1"/>
            <w:rFonts w:ascii="Times New Roman" w:hAnsi="Times New Roman"/>
            <w:b w:val="0"/>
            <w:lang w:val="da-DK"/>
          </w:rPr>
          <w:delText>(</w:delText>
        </w:r>
      </w:del>
      <w:del w:id="1610" w:author="AbbVie7" w:date="2025-05-12T15:14:00Z">
        <w:r w:rsidR="00B05C37">
          <w:rPr>
            <w:rStyle w:val="aekvivalent1"/>
            <w:rFonts w:ascii="Times New Roman" w:hAnsi="Times New Roman"/>
            <w:b w:val="0"/>
            <w:lang w:val="da-DK"/>
          </w:rPr>
          <w:delText>3,7</w:delText>
        </w:r>
      </w:del>
      <w:del w:id="1611" w:author="AbbVie7" w:date="2025-05-12T15:14:00Z">
        <w:r w:rsidR="00EE1574">
          <w:rPr>
            <w:rStyle w:val="aekvivalent1"/>
            <w:rFonts w:ascii="Times New Roman" w:hAnsi="Times New Roman"/>
            <w:b w:val="0"/>
            <w:lang w:val="da-DK"/>
          </w:rPr>
          <w:delText xml:space="preserve"> %)</w:delText>
        </w:r>
      </w:del>
      <w:del w:id="1612" w:author="AbbVie7" w:date="2025-05-12T15:14:00Z">
        <w:r w:rsidRPr="007F5517">
          <w:rPr>
            <w:rStyle w:val="aekvivalent1"/>
            <w:rFonts w:ascii="Times New Roman" w:hAnsi="Times New Roman"/>
            <w:b w:val="0"/>
            <w:lang w:val="da-DK"/>
          </w:rPr>
          <w:delText xml:space="preserve"> end </w:delText>
        </w:r>
      </w:del>
      <w:del w:id="1613" w:author="AbbVie7" w:date="2025-05-12T15:14:00Z">
        <w:r w:rsidR="006507F6">
          <w:rPr>
            <w:rStyle w:val="aekvivalent1"/>
            <w:rFonts w:ascii="Times New Roman" w:hAnsi="Times New Roman"/>
            <w:b w:val="0"/>
            <w:lang w:val="da-DK"/>
          </w:rPr>
          <w:delText>hos</w:delText>
        </w:r>
      </w:del>
      <w:del w:id="1614" w:author="AbbVie7" w:date="2025-05-12T15:14:00Z">
        <w:r>
          <w:rPr>
            <w:rStyle w:val="aekvivalent1"/>
            <w:rFonts w:ascii="Times New Roman" w:hAnsi="Times New Roman"/>
            <w:b w:val="0"/>
            <w:lang w:val="da-DK"/>
          </w:rPr>
          <w:delText xml:space="preserve"> patienter </w:delText>
        </w:r>
      </w:del>
      <w:del w:id="1615" w:author="AbbVie7" w:date="2025-05-12T15:14:00Z">
        <w:r w:rsidRPr="007F5517">
          <w:rPr>
            <w:rStyle w:val="aekvivalent1"/>
            <w:rFonts w:ascii="Times New Roman" w:hAnsi="Times New Roman"/>
            <w:b w:val="0"/>
            <w:lang w:val="da-DK"/>
          </w:rPr>
          <w:delText>under 65 år</w:delText>
        </w:r>
      </w:del>
      <w:del w:id="1616" w:author="AbbVie7" w:date="2025-05-12T15:14:00Z">
        <w:r>
          <w:rPr>
            <w:rStyle w:val="aekvivalent1"/>
            <w:rFonts w:ascii="Times New Roman" w:hAnsi="Times New Roman"/>
            <w:b w:val="0"/>
            <w:lang w:val="da-DK"/>
          </w:rPr>
          <w:delText xml:space="preserve"> (</w:delText>
        </w:r>
      </w:del>
      <w:del w:id="1617" w:author="AbbVie7" w:date="2025-05-12T15:14:00Z">
        <w:r w:rsidR="00B05C37">
          <w:rPr>
            <w:rStyle w:val="aekvivalent1"/>
            <w:rFonts w:ascii="Times New Roman" w:hAnsi="Times New Roman"/>
            <w:b w:val="0"/>
            <w:lang w:val="da-DK"/>
          </w:rPr>
          <w:delText>1,5</w:delText>
        </w:r>
      </w:del>
      <w:del w:id="1618" w:author="AbbVie7" w:date="2025-05-12T15:14:00Z">
        <w:r w:rsidR="007B112D">
          <w:rPr>
            <w:rStyle w:val="aekvivalent1"/>
            <w:rFonts w:ascii="Times New Roman" w:hAnsi="Times New Roman"/>
            <w:b w:val="0"/>
            <w:lang w:val="da-DK"/>
          </w:rPr>
          <w:delText xml:space="preserve"> </w:delText>
        </w:r>
      </w:del>
      <w:del w:id="1619" w:author="AbbVie7" w:date="2025-05-12T15:14:00Z">
        <w:r>
          <w:rPr>
            <w:rStyle w:val="aekvivalent1"/>
            <w:rFonts w:ascii="Times New Roman" w:hAnsi="Times New Roman"/>
            <w:b w:val="0"/>
            <w:lang w:val="da-DK"/>
          </w:rPr>
          <w:delText>%)</w:delText>
        </w:r>
      </w:del>
      <w:del w:id="1620" w:author="AbbVie7" w:date="2025-05-12T15:14:00Z">
        <w:r w:rsidRPr="007F5517">
          <w:rPr>
            <w:rStyle w:val="aekvivalent1"/>
            <w:rFonts w:ascii="Times New Roman" w:hAnsi="Times New Roman"/>
            <w:b w:val="0"/>
            <w:lang w:val="da-DK"/>
          </w:rPr>
          <w:delText>.</w:delText>
        </w:r>
      </w:del>
      <w:del w:id="1621" w:author="AbbVie7" w:date="2025-05-12T15:14:00Z">
        <w:r>
          <w:rPr>
            <w:rStyle w:val="aekvivalent1"/>
            <w:rFonts w:ascii="Times New Roman" w:hAnsi="Times New Roman"/>
            <w:b w:val="0"/>
            <w:lang w:val="da-DK"/>
          </w:rPr>
          <w:delText xml:space="preserve"> Nogle af disse tilfælde havde letalt udfald. Der bør udvises særlig opmærksomhed på risiko for infektioner ved behandling af ældre patienter. </w:delText>
        </w:r>
      </w:del>
      <w:del w:id="1622" w:author="AbbVie7" w:date="2025-05-12T15:14:00Z">
        <w:r w:rsidRPr="007F5517">
          <w:rPr>
            <w:rStyle w:val="aekvivalent1"/>
            <w:rFonts w:ascii="Times New Roman" w:hAnsi="Times New Roman"/>
            <w:b w:val="0"/>
            <w:lang w:val="da-DK"/>
          </w:rPr>
          <w:delText xml:space="preserve"> </w:delText>
        </w:r>
      </w:del>
    </w:p>
    <w:p w:rsidR="003C28AB" w14:paraId="40799110" w14:textId="77777777">
      <w:pPr>
        <w:keepNext/>
        <w:tabs>
          <w:tab w:val="left" w:pos="562"/>
        </w:tabs>
        <w:pPrChange w:id="1623" w:author="AbbVie7" w:date="2025-05-12T15:14:00Z">
          <w:pPr>
            <w:tabs>
              <w:tab w:val="clear" w:pos="562"/>
            </w:tabs>
          </w:pPr>
        </w:pPrChange>
        <w:rPr>
          <w:del w:id="1624" w:author="AbbVie7" w:date="2025-05-12T15:14:00Z"/>
          <w:rStyle w:val="aekvivalent1"/>
          <w:rFonts w:ascii="Times New Roman" w:hAnsi="Times New Roman"/>
          <w:b w:val="0"/>
          <w:lang w:val="da-DK"/>
        </w:rPr>
      </w:pPr>
    </w:p>
    <w:p w:rsidR="003C28AB" w:rsidRPr="008F497B" w14:paraId="12BEEFE0" w14:textId="77777777">
      <w:pPr>
        <w:keepNext/>
        <w:tabs>
          <w:tab w:val="left" w:pos="562"/>
        </w:tabs>
        <w:pPrChange w:id="1625" w:author="AbbVie7" w:date="2025-05-12T15:14:00Z">
          <w:pPr>
            <w:tabs>
              <w:tab w:val="clear" w:pos="562"/>
            </w:tabs>
          </w:pPr>
        </w:pPrChange>
        <w:rPr>
          <w:del w:id="1626" w:author="AbbVie7" w:date="2025-05-12T15:14:00Z"/>
          <w:u w:val="single"/>
          <w:lang w:val="da-DK"/>
        </w:rPr>
      </w:pPr>
      <w:del w:id="1627" w:author="AbbVie7" w:date="2025-05-12T15:14:00Z">
        <w:r w:rsidRPr="008F497B">
          <w:rPr>
            <w:u w:val="single"/>
            <w:lang w:val="da-DK"/>
          </w:rPr>
          <w:delText>Pædiatrisk population</w:delText>
        </w:r>
      </w:del>
    </w:p>
    <w:p w:rsidR="003C28AB" w:rsidRPr="008F497B" w14:paraId="42052EC7" w14:textId="77777777">
      <w:pPr>
        <w:keepNext/>
        <w:tabs>
          <w:tab w:val="left" w:pos="562"/>
        </w:tabs>
        <w:pPrChange w:id="1628" w:author="AbbVie7" w:date="2025-05-12T15:14:00Z">
          <w:pPr>
            <w:tabs>
              <w:tab w:val="clear" w:pos="562"/>
            </w:tabs>
          </w:pPr>
        </w:pPrChange>
        <w:rPr>
          <w:del w:id="1629" w:author="AbbVie7" w:date="2025-05-12T15:14:00Z"/>
          <w:u w:val="single"/>
          <w:lang w:val="da-DK"/>
        </w:rPr>
      </w:pPr>
    </w:p>
    <w:p w:rsidR="003C28AB" w14:paraId="5BE0704B" w14:textId="77777777">
      <w:pPr>
        <w:keepNext/>
        <w:tabs>
          <w:tab w:val="left" w:pos="562"/>
        </w:tabs>
        <w:pPrChange w:id="1630" w:author="AbbVie7" w:date="2025-05-12T15:14:00Z">
          <w:pPr>
            <w:tabs>
              <w:tab w:val="clear" w:pos="562"/>
            </w:tabs>
          </w:pPr>
        </w:pPrChange>
        <w:rPr>
          <w:del w:id="1631" w:author="AbbVie7" w:date="2025-05-12T15:14:00Z"/>
          <w:lang w:val="da-DK"/>
        </w:rPr>
      </w:pPr>
      <w:del w:id="1632" w:author="AbbVie7" w:date="2025-05-12T15:14:00Z">
        <w:r w:rsidRPr="008F497B">
          <w:rPr>
            <w:lang w:val="da-DK"/>
          </w:rPr>
          <w:delText>Se vaccinationer ovenfor</w:delText>
        </w:r>
      </w:del>
      <w:del w:id="1633" w:author="AbbVie7" w:date="2025-05-12T15:14:00Z">
        <w:r w:rsidR="008F545D">
          <w:rPr>
            <w:lang w:val="da-DK"/>
          </w:rPr>
          <w:delText>.</w:delText>
        </w:r>
      </w:del>
    </w:p>
    <w:p w:rsidR="00E776F0" w14:paraId="4C40CB95" w14:textId="77777777">
      <w:pPr>
        <w:keepNext/>
        <w:tabs>
          <w:tab w:val="left" w:pos="562"/>
        </w:tabs>
        <w:pPrChange w:id="1634" w:author="AbbVie7" w:date="2025-05-12T15:14:00Z">
          <w:pPr>
            <w:tabs>
              <w:tab w:val="clear" w:pos="562"/>
            </w:tabs>
          </w:pPr>
        </w:pPrChange>
        <w:rPr>
          <w:del w:id="1635" w:author="AbbVie7" w:date="2025-05-12T15:14:00Z"/>
          <w:lang w:val="da-DK"/>
        </w:rPr>
      </w:pPr>
    </w:p>
    <w:p w:rsidR="00E776F0" w:rsidRPr="0073465B" w14:paraId="6CCEE0E7" w14:textId="77777777">
      <w:pPr>
        <w:keepNext/>
        <w:tabs>
          <w:tab w:val="left" w:pos="562"/>
        </w:tabs>
        <w:pPrChange w:id="1636" w:author="AbbVie7" w:date="2025-05-12T15:14:00Z">
          <w:pPr>
            <w:tabs>
              <w:tab w:val="clear" w:pos="562"/>
            </w:tabs>
          </w:pPr>
        </w:pPrChange>
        <w:rPr>
          <w:del w:id="1637" w:author="AbbVie7" w:date="2025-05-12T15:14:00Z"/>
          <w:u w:val="single"/>
          <w:lang w:val="da-DK"/>
        </w:rPr>
      </w:pPr>
      <w:del w:id="1638" w:author="AbbVie7" w:date="2025-05-12T15:14:00Z">
        <w:r w:rsidRPr="0073465B">
          <w:rPr>
            <w:u w:val="single"/>
            <w:lang w:val="da-DK"/>
          </w:rPr>
          <w:delText>Hjælpestoffer</w:delText>
        </w:r>
      </w:del>
      <w:del w:id="1639" w:author="AbbVie7" w:date="2025-05-12T15:14:00Z">
        <w:r w:rsidR="00B54A55">
          <w:rPr>
            <w:u w:val="single"/>
            <w:lang w:val="da-DK"/>
          </w:rPr>
          <w:delText xml:space="preserve"> med kendt virkning</w:delText>
        </w:r>
      </w:del>
    </w:p>
    <w:p w:rsidR="00E776F0" w:rsidRPr="00C04195" w14:paraId="5796EC96" w14:textId="77777777">
      <w:pPr>
        <w:keepNext/>
        <w:pPrChange w:id="1640" w:author="AbbVie7" w:date="2025-05-12T15:14:00Z">
          <w:pPr/>
        </w:pPrChange>
        <w:rPr>
          <w:del w:id="1641" w:author="AbbVie7" w:date="2025-05-12T15:14:00Z"/>
          <w:szCs w:val="22"/>
          <w:lang w:val="da-DK"/>
        </w:rPr>
      </w:pPr>
    </w:p>
    <w:p w:rsidR="00E776F0" w:rsidRPr="00C04195" w14:paraId="53FF1B45" w14:textId="77777777">
      <w:pPr>
        <w:keepNext/>
        <w:pPrChange w:id="1642" w:author="AbbVie7" w:date="2025-05-12T15:14:00Z">
          <w:pPr/>
        </w:pPrChange>
        <w:rPr>
          <w:del w:id="1643" w:author="AbbVie7" w:date="2025-05-12T15:14:00Z"/>
          <w:lang w:val="da-DK"/>
        </w:rPr>
      </w:pPr>
      <w:del w:id="1644" w:author="AbbVie7" w:date="2025-05-12T15:14:00Z">
        <w:r w:rsidRPr="00C04195">
          <w:rPr>
            <w:szCs w:val="22"/>
            <w:lang w:val="da-DK"/>
          </w:rPr>
          <w:delText>Dette lægemiddel indeholder mindre end 1 mmol natrium (23 mg) pr. 0,8 ml dosis, dvs. i det væsentlige ”natriumfri”.</w:delText>
        </w:r>
      </w:del>
    </w:p>
    <w:p w:rsidR="00934180" w:rsidRPr="008F497B" w14:paraId="7CC60BAA" w14:textId="77777777">
      <w:pPr>
        <w:keepNext/>
        <w:tabs>
          <w:tab w:val="left" w:pos="562"/>
        </w:tabs>
        <w:pPrChange w:id="1645" w:author="AbbVie7" w:date="2025-05-12T15:14:00Z">
          <w:pPr>
            <w:tabs>
              <w:tab w:val="clear" w:pos="562"/>
            </w:tabs>
          </w:pPr>
        </w:pPrChange>
        <w:rPr>
          <w:del w:id="1646" w:author="AbbVie7" w:date="2025-05-12T15:14:00Z"/>
          <w:lang w:val="da-DK"/>
        </w:rPr>
      </w:pPr>
    </w:p>
    <w:p w:rsidR="00767709" w14:paraId="54BA84A6" w14:textId="77777777">
      <w:pPr>
        <w:keepNext/>
        <w:pPrChange w:id="1647" w:author="AbbVie7" w:date="2025-05-12T15:14:00Z">
          <w:pPr>
            <w:pStyle w:val="EMEAHeading2SPC"/>
            <w:spacing w:before="0" w:beforeLines="0" w:after="0" w:afterLines="0"/>
          </w:pPr>
        </w:pPrChange>
        <w:rPr>
          <w:del w:id="1648" w:author="AbbVie7" w:date="2025-05-12T15:14:00Z"/>
          <w:lang w:val="da-DK"/>
        </w:rPr>
      </w:pPr>
      <w:del w:id="1649" w:author="AbbVie7" w:date="2025-05-12T15:14:00Z">
        <w:r>
          <w:rPr>
            <w:lang w:val="da-DK"/>
          </w:rPr>
          <w:delText>4.5</w:delText>
        </w:r>
      </w:del>
      <w:del w:id="1650" w:author="AbbVie7" w:date="2025-05-12T15:14:00Z">
        <w:r>
          <w:rPr>
            <w:lang w:val="da-DK"/>
          </w:rPr>
          <w:tab/>
          <w:delText>Interaktion med andre lægemidler og andre former for interaktion</w:delText>
        </w:r>
      </w:del>
    </w:p>
    <w:p w:rsidR="00934180" w:rsidRPr="00934180" w14:paraId="127FB2F1" w14:textId="77777777">
      <w:pPr>
        <w:keepNext/>
        <w:pPrChange w:id="1651" w:author="AbbVie7" w:date="2025-05-12T15:14:00Z">
          <w:pPr>
            <w:pStyle w:val="EMEANormal"/>
          </w:pPr>
        </w:pPrChange>
        <w:rPr>
          <w:del w:id="1652" w:author="AbbVie7" w:date="2025-05-12T15:14:00Z"/>
          <w:lang w:val="da-DK"/>
        </w:rPr>
      </w:pPr>
    </w:p>
    <w:p w:rsidR="00767709" w14:paraId="48008AD6" w14:textId="77777777">
      <w:pPr>
        <w:keepNext/>
        <w:autoSpaceDE/>
        <w:autoSpaceDN/>
        <w:adjustRightInd/>
        <w:pPrChange w:id="1653" w:author="AbbVie7" w:date="2025-05-12T15:14:00Z">
          <w:pPr>
            <w:autoSpaceDE w:val="0"/>
            <w:autoSpaceDN w:val="0"/>
            <w:adjustRightInd w:val="0"/>
          </w:pPr>
        </w:pPrChange>
        <w:rPr>
          <w:del w:id="1654" w:author="AbbVie7" w:date="2025-05-12T15:14:00Z"/>
          <w:color w:val="000000"/>
          <w:lang w:val="da-DK"/>
        </w:rPr>
      </w:pPr>
      <w:del w:id="1655" w:author="AbbVie7" w:date="2025-05-12T15:14:00Z">
        <w:r>
          <w:rPr>
            <w:lang w:val="da-DK"/>
          </w:rPr>
          <w:delText>Humira er blevet undersøgt hos patienter med reumatoid artrit, polyartikulær juvenil idiopatisk artrit og psoriasisartrit, der udelukkende blev behandlet med Humira, og hos patienter, der også samtidigt tog methotrexat. Antistofdannelsen var lavere ved Humira i kombination med methotrexat i forhold til ved behandling med Humira alene. Administration af Humira uden methotrexat øgede antistofdannelsen</w:delText>
        </w:r>
      </w:del>
      <w:del w:id="1656" w:author="AbbVie7" w:date="2025-05-12T15:14:00Z">
        <w:r w:rsidR="001A5760">
          <w:rPr>
            <w:lang w:val="da-DK"/>
          </w:rPr>
          <w:delText xml:space="preserve"> og</w:delText>
        </w:r>
      </w:del>
      <w:del w:id="1657" w:author="AbbVie7" w:date="2025-05-12T15:14:00Z">
        <w:r>
          <w:rPr>
            <w:lang w:val="da-DK"/>
          </w:rPr>
          <w:delText xml:space="preserve"> clearance og reducerede adalimumab</w:delText>
        </w:r>
      </w:del>
      <w:del w:id="1658" w:author="AbbVie7" w:date="2025-05-12T15:14:00Z">
        <w:r w:rsidR="002104CC">
          <w:rPr>
            <w:lang w:val="da-DK"/>
          </w:rPr>
          <w:delText>s virkning</w:delText>
        </w:r>
      </w:del>
      <w:del w:id="1659" w:author="AbbVie7" w:date="2025-05-12T15:14:00Z">
        <w:r>
          <w:rPr>
            <w:lang w:val="da-DK"/>
          </w:rPr>
          <w:delText xml:space="preserve"> (se p</w:delText>
        </w:r>
      </w:del>
      <w:del w:id="1660" w:author="AbbVie7" w:date="2025-05-12T15:14:00Z">
        <w:r w:rsidR="00D228E1">
          <w:rPr>
            <w:lang w:val="da-DK"/>
          </w:rPr>
          <w:delText>kt.</w:delText>
        </w:r>
      </w:del>
      <w:del w:id="1661" w:author="AbbVie7" w:date="2025-05-12T15:14:00Z">
        <w:r>
          <w:rPr>
            <w:lang w:val="da-DK"/>
          </w:rPr>
          <w:delText xml:space="preserve"> 5.1).</w:delText>
        </w:r>
      </w:del>
      <w:del w:id="1662" w:author="AbbVie7" w:date="2025-05-12T15:14:00Z">
        <w:r>
          <w:rPr>
            <w:color w:val="000000"/>
            <w:lang w:val="da-DK"/>
          </w:rPr>
          <w:delText xml:space="preserve"> </w:delText>
        </w:r>
      </w:del>
    </w:p>
    <w:p w:rsidR="00767709" w14:paraId="57DB11ED" w14:textId="77777777">
      <w:pPr>
        <w:keepNext/>
        <w:autoSpaceDE/>
        <w:autoSpaceDN/>
        <w:adjustRightInd/>
        <w:pPrChange w:id="1663" w:author="AbbVie7" w:date="2025-05-12T15:14:00Z">
          <w:pPr>
            <w:autoSpaceDE w:val="0"/>
            <w:autoSpaceDN w:val="0"/>
            <w:adjustRightInd w:val="0"/>
          </w:pPr>
        </w:pPrChange>
        <w:rPr>
          <w:del w:id="1664" w:author="AbbVie7" w:date="2025-05-12T15:14:00Z"/>
          <w:color w:val="000000"/>
          <w:lang w:val="da-DK"/>
        </w:rPr>
      </w:pPr>
    </w:p>
    <w:p w:rsidR="00767709" w14:paraId="0A4B974E" w14:textId="77777777">
      <w:pPr>
        <w:keepNext/>
        <w:autoSpaceDE/>
        <w:autoSpaceDN/>
        <w:adjustRightInd/>
        <w:pPrChange w:id="1665" w:author="AbbVie7" w:date="2025-05-12T15:14:00Z">
          <w:pPr>
            <w:autoSpaceDE w:val="0"/>
            <w:autoSpaceDN w:val="0"/>
            <w:adjustRightInd w:val="0"/>
          </w:pPr>
        </w:pPrChange>
        <w:rPr>
          <w:del w:id="1666" w:author="AbbVie7" w:date="2025-05-12T15:14:00Z"/>
          <w:lang w:val="da-DK"/>
        </w:rPr>
      </w:pPr>
      <w:del w:id="1667" w:author="AbbVie7" w:date="2025-05-12T15:14:00Z">
        <w:r>
          <w:rPr>
            <w:lang w:val="da-DK"/>
          </w:rPr>
          <w:delText>Kombination af Humira og anakinra anbefales ikke (se p</w:delText>
        </w:r>
      </w:del>
      <w:del w:id="1668" w:author="AbbVie7" w:date="2025-05-12T15:14:00Z">
        <w:r w:rsidR="00D228E1">
          <w:rPr>
            <w:lang w:val="da-DK"/>
          </w:rPr>
          <w:delText>kt.</w:delText>
        </w:r>
      </w:del>
      <w:del w:id="1669" w:author="AbbVie7" w:date="2025-05-12T15:14:00Z">
        <w:r>
          <w:rPr>
            <w:lang w:val="da-DK"/>
          </w:rPr>
          <w:delText xml:space="preserve"> 4.4 “Samtidig administration af </w:delText>
        </w:r>
      </w:del>
      <w:del w:id="1670" w:author="AbbVie7" w:date="2025-05-12T15:14:00Z">
        <w:r w:rsidR="00FC2C19">
          <w:rPr>
            <w:lang w:val="da-DK"/>
          </w:rPr>
          <w:delText>biologiske DMARD</w:delText>
        </w:r>
      </w:del>
      <w:del w:id="1671" w:author="AbbVie7" w:date="2025-05-12T15:14:00Z">
        <w:r w:rsidR="00673A51">
          <w:rPr>
            <w:lang w:val="da-DK"/>
          </w:rPr>
          <w:delText>s</w:delText>
        </w:r>
      </w:del>
      <w:del w:id="1672" w:author="AbbVie7" w:date="2025-05-12T15:14:00Z">
        <w:r w:rsidR="00FC2C19">
          <w:rPr>
            <w:lang w:val="da-DK"/>
          </w:rPr>
          <w:delText xml:space="preserve"> eller </w:delText>
        </w:r>
      </w:del>
      <w:del w:id="1673" w:author="AbbVie7" w:date="2025-05-12T15:14:00Z">
        <w:r>
          <w:rPr>
            <w:lang w:val="da-DK"/>
          </w:rPr>
          <w:delText xml:space="preserve">TNF-antagonister”). </w:delText>
        </w:r>
      </w:del>
    </w:p>
    <w:p w:rsidR="00767709" w14:paraId="10F83586" w14:textId="77777777">
      <w:pPr>
        <w:keepNext/>
        <w:autoSpaceDE/>
        <w:autoSpaceDN/>
        <w:adjustRightInd/>
        <w:pPrChange w:id="1674" w:author="AbbVie7" w:date="2025-05-12T15:14:00Z">
          <w:pPr>
            <w:autoSpaceDE w:val="0"/>
            <w:autoSpaceDN w:val="0"/>
            <w:adjustRightInd w:val="0"/>
          </w:pPr>
        </w:pPrChange>
        <w:rPr>
          <w:del w:id="1675" w:author="AbbVie7" w:date="2025-05-12T15:14:00Z"/>
          <w:lang w:val="da-DK"/>
        </w:rPr>
      </w:pPr>
    </w:p>
    <w:p w:rsidR="00767709" w14:paraId="1D2A1346" w14:textId="77777777">
      <w:pPr>
        <w:keepNext/>
        <w:autoSpaceDE/>
        <w:autoSpaceDN/>
        <w:adjustRightInd/>
        <w:pPrChange w:id="1676" w:author="AbbVie7" w:date="2025-05-12T15:14:00Z">
          <w:pPr>
            <w:autoSpaceDE w:val="0"/>
            <w:autoSpaceDN w:val="0"/>
            <w:adjustRightInd w:val="0"/>
          </w:pPr>
        </w:pPrChange>
        <w:rPr>
          <w:del w:id="1677" w:author="AbbVie7" w:date="2025-05-12T15:14:00Z"/>
          <w:lang w:val="da-DK"/>
        </w:rPr>
      </w:pPr>
      <w:del w:id="1678" w:author="AbbVie7" w:date="2025-05-12T15:14:00Z">
        <w:r>
          <w:rPr>
            <w:lang w:val="da-DK"/>
          </w:rPr>
          <w:delText>Kombination af Humira og abatacept anbefales ikke (se p</w:delText>
        </w:r>
      </w:del>
      <w:del w:id="1679" w:author="AbbVie7" w:date="2025-05-12T15:14:00Z">
        <w:r w:rsidR="00D228E1">
          <w:rPr>
            <w:lang w:val="da-DK"/>
          </w:rPr>
          <w:delText>kt.</w:delText>
        </w:r>
      </w:del>
      <w:del w:id="1680" w:author="AbbVie7" w:date="2025-05-12T15:14:00Z">
        <w:r>
          <w:rPr>
            <w:lang w:val="da-DK"/>
          </w:rPr>
          <w:delText xml:space="preserve">t 4.4 “Samtidig administration af </w:delText>
        </w:r>
      </w:del>
      <w:del w:id="1681" w:author="AbbVie7" w:date="2025-05-12T15:14:00Z">
        <w:r w:rsidR="00FC2C19">
          <w:rPr>
            <w:lang w:val="da-DK"/>
          </w:rPr>
          <w:delText>biologiske DMARD</w:delText>
        </w:r>
      </w:del>
      <w:del w:id="1682" w:author="AbbVie7" w:date="2025-05-12T15:14:00Z">
        <w:r w:rsidR="00673A51">
          <w:rPr>
            <w:lang w:val="da-DK"/>
          </w:rPr>
          <w:delText>s</w:delText>
        </w:r>
      </w:del>
      <w:del w:id="1683" w:author="AbbVie7" w:date="2025-05-12T15:14:00Z">
        <w:r w:rsidR="00FC2C19">
          <w:rPr>
            <w:lang w:val="da-DK"/>
          </w:rPr>
          <w:delText xml:space="preserve"> eller </w:delText>
        </w:r>
      </w:del>
      <w:del w:id="1684" w:author="AbbVie7" w:date="2025-05-12T15:14:00Z">
        <w:r>
          <w:rPr>
            <w:lang w:val="da-DK"/>
          </w:rPr>
          <w:delText>TNF-antagonister”).</w:delText>
        </w:r>
      </w:del>
    </w:p>
    <w:p w:rsidR="00934180" w14:paraId="723223BE" w14:textId="77777777">
      <w:pPr>
        <w:keepNext/>
        <w:autoSpaceDE/>
        <w:autoSpaceDN/>
        <w:adjustRightInd/>
        <w:pPrChange w:id="1685" w:author="AbbVie7" w:date="2025-05-12T15:14:00Z">
          <w:pPr>
            <w:autoSpaceDE w:val="0"/>
            <w:autoSpaceDN w:val="0"/>
            <w:adjustRightInd w:val="0"/>
          </w:pPr>
        </w:pPrChange>
        <w:rPr>
          <w:del w:id="1686" w:author="AbbVie7" w:date="2025-05-12T15:14:00Z"/>
          <w:color w:val="000000"/>
          <w:lang w:val="da-DK"/>
        </w:rPr>
      </w:pPr>
    </w:p>
    <w:p w:rsidR="00767709" w14:paraId="08921C86" w14:textId="77777777">
      <w:pPr>
        <w:keepNext/>
        <w:pPrChange w:id="1687" w:author="AbbVie7" w:date="2025-05-12T15:14:00Z">
          <w:pPr>
            <w:pStyle w:val="EMEAHeading2SPC"/>
            <w:spacing w:before="0" w:beforeLines="0" w:after="0" w:afterLines="0"/>
          </w:pPr>
        </w:pPrChange>
        <w:rPr>
          <w:del w:id="1688" w:author="AbbVie7" w:date="2025-05-12T15:14:00Z"/>
          <w:lang w:val="da-DK"/>
        </w:rPr>
      </w:pPr>
      <w:del w:id="1689" w:author="AbbVie7" w:date="2025-05-12T15:14:00Z">
        <w:r>
          <w:rPr>
            <w:lang w:val="da-DK"/>
          </w:rPr>
          <w:delText>4.6</w:delText>
        </w:r>
      </w:del>
      <w:del w:id="1690" w:author="AbbVie7" w:date="2025-05-12T15:14:00Z">
        <w:r>
          <w:rPr>
            <w:lang w:val="da-DK"/>
          </w:rPr>
          <w:tab/>
        </w:r>
      </w:del>
      <w:del w:id="1691" w:author="AbbVie7" w:date="2025-05-12T15:14:00Z">
        <w:r w:rsidR="00AF7352">
          <w:rPr>
            <w:lang w:val="da-DK"/>
          </w:rPr>
          <w:delText>Fertilitet, g</w:delText>
        </w:r>
      </w:del>
      <w:del w:id="1692" w:author="AbbVie7" w:date="2025-05-12T15:14:00Z">
        <w:r>
          <w:rPr>
            <w:lang w:val="da-DK"/>
          </w:rPr>
          <w:delText>raviditet og amning</w:delText>
        </w:r>
      </w:del>
    </w:p>
    <w:p w:rsidR="00934180" w:rsidRPr="00934180" w14:paraId="685CF4C1" w14:textId="77777777">
      <w:pPr>
        <w:keepNext/>
        <w:pPrChange w:id="1693" w:author="AbbVie7" w:date="2025-05-12T15:14:00Z">
          <w:pPr>
            <w:pStyle w:val="EMEANormal"/>
          </w:pPr>
        </w:pPrChange>
        <w:rPr>
          <w:del w:id="1694" w:author="AbbVie7" w:date="2025-05-12T15:14:00Z"/>
          <w:lang w:val="da-DK"/>
        </w:rPr>
      </w:pPr>
    </w:p>
    <w:p w:rsidR="00BD48CD" w:rsidRPr="008D74C5" w14:paraId="5126732B" w14:textId="77777777">
      <w:pPr>
        <w:keepNext/>
        <w:autoSpaceDE/>
        <w:autoSpaceDN/>
        <w:adjustRightInd/>
        <w:pPrChange w:id="1695" w:author="AbbVie7" w:date="2025-05-12T15:14:00Z">
          <w:pPr>
            <w:autoSpaceDE w:val="0"/>
            <w:autoSpaceDN w:val="0"/>
            <w:adjustRightInd w:val="0"/>
          </w:pPr>
        </w:pPrChange>
        <w:rPr>
          <w:del w:id="1696" w:author="AbbVie7" w:date="2025-05-12T15:14:00Z"/>
          <w:b/>
          <w:u w:val="single"/>
          <w:lang w:val="da-DK"/>
        </w:rPr>
      </w:pPr>
      <w:del w:id="1697" w:author="AbbVie7" w:date="2025-05-12T15:14:00Z">
        <w:r w:rsidRPr="008D74C5">
          <w:rPr>
            <w:u w:val="single"/>
            <w:lang w:val="da-DK"/>
          </w:rPr>
          <w:delText>Kvinder i den fertile alder</w:delText>
        </w:r>
      </w:del>
    </w:p>
    <w:p w:rsidR="00BD48CD" w14:paraId="4B1D1768" w14:textId="77777777">
      <w:pPr>
        <w:keepNext/>
        <w:pPrChange w:id="1698" w:author="AbbVie7" w:date="2025-05-12T15:14:00Z">
          <w:pPr/>
        </w:pPrChange>
        <w:rPr>
          <w:del w:id="1699" w:author="AbbVie7" w:date="2025-05-12T15:14:00Z"/>
          <w:lang w:val="da-DK"/>
        </w:rPr>
      </w:pPr>
    </w:p>
    <w:p w:rsidR="00A86A81" w14:paraId="3617C201" w14:textId="77777777">
      <w:pPr>
        <w:keepNext/>
        <w:ind w:left="0" w:firstLine="0"/>
        <w:pPrChange w:id="1700" w:author="AbbVie7" w:date="2025-05-12T15:14:00Z">
          <w:pPr>
            <w:ind w:left="567" w:hanging="567"/>
          </w:pPr>
        </w:pPrChange>
        <w:rPr>
          <w:del w:id="1701" w:author="AbbVie7" w:date="2025-05-12T15:14:00Z"/>
          <w:lang w:val="da-DK"/>
        </w:rPr>
      </w:pPr>
      <w:del w:id="1702" w:author="AbbVie7" w:date="2025-05-12T15:14:00Z">
        <w:r w:rsidRPr="006634F4">
          <w:rPr>
            <w:lang w:val="da-DK"/>
          </w:rPr>
          <w:delText>Kvinder i den fertile alder bør overveje at anvende passende prævention for at</w:delText>
        </w:r>
      </w:del>
    </w:p>
    <w:p w:rsidR="00A86A81" w14:paraId="487A764E" w14:textId="77777777">
      <w:pPr>
        <w:keepNext/>
        <w:ind w:left="0" w:firstLine="0"/>
        <w:pPrChange w:id="1703" w:author="AbbVie7" w:date="2025-05-12T15:14:00Z">
          <w:pPr>
            <w:ind w:left="567" w:hanging="567"/>
          </w:pPr>
        </w:pPrChange>
        <w:rPr>
          <w:del w:id="1704" w:author="AbbVie7" w:date="2025-05-12T15:14:00Z"/>
          <w:lang w:val="da-DK"/>
        </w:rPr>
      </w:pPr>
      <w:del w:id="1705" w:author="AbbVie7" w:date="2025-05-12T15:14:00Z">
        <w:r w:rsidRPr="00A86A81">
          <w:rPr>
            <w:lang w:val="da-DK"/>
          </w:rPr>
          <w:delText>forebygge graviditet og fortsætte med at anvende prævention i mindst fem måneder efter den sidste</w:delText>
        </w:r>
      </w:del>
    </w:p>
    <w:p w:rsidR="00BD48CD" w:rsidRPr="00A86A81" w14:paraId="1D19754A" w14:textId="77777777">
      <w:pPr>
        <w:keepNext/>
        <w:ind w:left="0" w:firstLine="0"/>
        <w:pPrChange w:id="1706" w:author="AbbVie7" w:date="2025-05-12T15:14:00Z">
          <w:pPr>
            <w:ind w:left="567" w:hanging="567"/>
          </w:pPr>
        </w:pPrChange>
        <w:rPr>
          <w:del w:id="1707" w:author="AbbVie7" w:date="2025-05-12T15:14:00Z"/>
          <w:lang w:val="da-DK"/>
        </w:rPr>
      </w:pPr>
      <w:del w:id="1708" w:author="AbbVie7" w:date="2025-05-12T15:14:00Z">
        <w:r w:rsidRPr="00A86A81">
          <w:rPr>
            <w:lang w:val="da-DK"/>
          </w:rPr>
          <w:delText>Humira-behandling.</w:delText>
        </w:r>
      </w:del>
    </w:p>
    <w:p w:rsidR="00BD48CD" w14:paraId="74B56162" w14:textId="77777777">
      <w:pPr>
        <w:keepNext/>
        <w:ind w:left="0" w:firstLine="0"/>
        <w:pPrChange w:id="1709" w:author="AbbVie7" w:date="2025-05-12T15:14:00Z">
          <w:pPr>
            <w:ind w:left="567" w:hanging="567"/>
          </w:pPr>
        </w:pPrChange>
        <w:rPr>
          <w:del w:id="1710" w:author="AbbVie7" w:date="2025-05-12T15:14:00Z"/>
          <w:lang w:val="da-DK"/>
        </w:rPr>
      </w:pPr>
    </w:p>
    <w:p w:rsidR="00444DE1" w:rsidRPr="00444DE1" w14:paraId="6D65F412" w14:textId="77777777">
      <w:pPr>
        <w:keepNext/>
        <w:ind w:left="0" w:firstLine="0"/>
        <w:pPrChange w:id="1711" w:author="AbbVie7" w:date="2025-05-12T15:14:00Z">
          <w:pPr>
            <w:ind w:left="567" w:hanging="567"/>
          </w:pPr>
        </w:pPrChange>
        <w:rPr>
          <w:del w:id="1712" w:author="AbbVie7" w:date="2025-05-12T15:14:00Z"/>
          <w:noProof/>
          <w:u w:val="single"/>
          <w:lang w:val="da-DK"/>
        </w:rPr>
      </w:pPr>
      <w:del w:id="1713" w:author="AbbVie7" w:date="2025-05-12T15:14:00Z">
        <w:r w:rsidRPr="00444DE1">
          <w:rPr>
            <w:noProof/>
            <w:u w:val="single"/>
            <w:lang w:val="da-DK"/>
          </w:rPr>
          <w:delText>Graviditet</w:delText>
        </w:r>
      </w:del>
    </w:p>
    <w:p w:rsidR="00444DE1" w14:paraId="7B513FF6" w14:textId="77777777">
      <w:pPr>
        <w:keepNext/>
        <w:ind w:left="0" w:firstLine="0"/>
        <w:pPrChange w:id="1714" w:author="AbbVie7" w:date="2025-05-12T15:14:00Z">
          <w:pPr>
            <w:ind w:left="567" w:hanging="567"/>
          </w:pPr>
        </w:pPrChange>
        <w:rPr>
          <w:del w:id="1715" w:author="AbbVie7" w:date="2025-05-12T15:14:00Z"/>
          <w:noProof/>
          <w:lang w:val="da-DK"/>
        </w:rPr>
      </w:pPr>
    </w:p>
    <w:p w:rsidR="00DE66DA" w14:paraId="770FB015" w14:textId="77777777">
      <w:pPr>
        <w:keepNext/>
        <w:pPrChange w:id="1716" w:author="AbbVie7" w:date="2025-05-12T15:14:00Z">
          <w:pPr/>
        </w:pPrChange>
        <w:rPr>
          <w:del w:id="1717" w:author="AbbVie7" w:date="2025-05-12T15:14:00Z"/>
          <w:lang w:val="da-DK"/>
        </w:rPr>
      </w:pPr>
      <w:del w:id="1718" w:author="AbbVie7" w:date="2025-05-12T15:14:00Z">
        <w:r w:rsidRPr="00085C33">
          <w:rPr>
            <w:lang w:val="da-DK"/>
          </w:rPr>
          <w:delText>Prospektivt indsamlede data for et stort antal (cirka 2.100) graviditeter med eksponering for adalimumab, som resulterede i levende fødte med kendt graviditetsudfald, inklusive mere end 1.500 eksponeringer i det første trimester, indikerer ikke stigning i hyppighed af misdannelser hos nyfødte.</w:delText>
        </w:r>
      </w:del>
      <w:del w:id="1719" w:author="AbbVie7" w:date="2025-05-12T15:14:00Z">
        <w:r>
          <w:rPr>
            <w:lang w:val="da-DK"/>
          </w:rPr>
          <w:delText xml:space="preserve"> </w:delText>
        </w:r>
      </w:del>
    </w:p>
    <w:p w:rsidR="00DE66DA" w14:paraId="2FE30F3D" w14:textId="77777777">
      <w:pPr>
        <w:keepNext/>
        <w:pPrChange w:id="1720" w:author="AbbVie7" w:date="2025-05-12T15:14:00Z">
          <w:pPr/>
        </w:pPrChange>
        <w:rPr>
          <w:del w:id="1721" w:author="AbbVie7" w:date="2025-05-12T15:14:00Z"/>
          <w:lang w:val="da-DK"/>
        </w:rPr>
      </w:pPr>
    </w:p>
    <w:p w:rsidR="00767709" w14:paraId="34CC6982" w14:textId="77777777">
      <w:pPr>
        <w:keepNext/>
        <w:pPrChange w:id="1722" w:author="AbbVie7" w:date="2025-05-12T15:14:00Z">
          <w:pPr/>
        </w:pPrChange>
        <w:rPr>
          <w:del w:id="1723" w:author="AbbVie7" w:date="2025-05-12T15:14:00Z"/>
          <w:lang w:val="da-DK"/>
        </w:rPr>
      </w:pPr>
      <w:del w:id="1724" w:author="AbbVie7" w:date="2025-05-12T15:14:00Z">
        <w:r w:rsidRPr="006634F4">
          <w:rPr>
            <w:lang w:val="da-DK"/>
          </w:rPr>
          <w:delText>I et prospektivt kohorte registerstudie, blev 257 kvinder med reumatoid artrit (RA) eller Crohns sygdom (CD) behandlet med adalimumab i minimum det første trimester og 120 kvinder med RA eller CD, som ikke blev behandlet med adalimumab inkluderet. Det primære endepunkt var pr</w:delText>
        </w:r>
      </w:del>
      <w:del w:id="1725" w:author="AbbVie7" w:date="2025-05-12T15:14:00Z">
        <w:r>
          <w:rPr>
            <w:lang w:val="da-DK"/>
          </w:rPr>
          <w:delText>æ</w:delText>
        </w:r>
      </w:del>
      <w:del w:id="1726" w:author="AbbVie7" w:date="2025-05-12T15:14:00Z">
        <w:r w:rsidRPr="006634F4">
          <w:rPr>
            <w:lang w:val="da-DK"/>
          </w:rPr>
          <w:delText>valensen i forekomst af fødsler med større misdannelser. Hyppigheden af graviditeter, som blev afsluttet med mindst et levende født spædbarn med en større misdannelse var</w:delText>
        </w:r>
      </w:del>
      <w:del w:id="1727" w:author="AbbVie7" w:date="2025-05-12T15:14:00Z">
        <w:r w:rsidRPr="00D02818">
          <w:rPr>
            <w:lang w:val="da-DK"/>
          </w:rPr>
          <w:delText xml:space="preserve"> 6/69 (8,7%) hos de </w:delText>
        </w:r>
      </w:del>
      <w:del w:id="1728" w:author="AbbVie7" w:date="2025-05-12T15:14:00Z">
        <w:r w:rsidRPr="006634F4">
          <w:rPr>
            <w:lang w:val="da-DK"/>
          </w:rPr>
          <w:delText>adalimumab-behandlede kvinder med RA og 5/74 (6,8%) hos de ubehandlede kvinder med RA (ukorrigerede OR 1,31; 95% KI 0,38-4,52) og 16/152 (10,5%) hos de adalimumab-behandlede  kvinder med CD og 3/32 (9,4%) hos ubehandlede kvinder med CD (ukorrigerede OR</w:delText>
        </w:r>
      </w:del>
      <w:del w:id="1729" w:author="AbbVie7" w:date="2025-05-12T15:14:00Z">
        <w:r>
          <w:rPr>
            <w:lang w:val="da-DK"/>
          </w:rPr>
          <w:delText xml:space="preserve"> </w:delText>
        </w:r>
      </w:del>
      <w:del w:id="1730" w:author="AbbVie7" w:date="2025-05-12T15:14:00Z">
        <w:r w:rsidRPr="006634F4">
          <w:rPr>
            <w:lang w:val="da-DK"/>
          </w:rPr>
          <w:delText xml:space="preserve">1,14; 95% KI 0,31-4,16). Den korrigerede OR (som tager højde for </w:delText>
        </w:r>
      </w:del>
      <w:del w:id="1731" w:author="AbbVie7" w:date="2025-05-12T15:14:00Z">
        <w:r w:rsidRPr="00D02818">
          <w:rPr>
            <w:lang w:val="da-DK"/>
          </w:rPr>
          <w:delText xml:space="preserve">baseline </w:delText>
        </w:r>
      </w:del>
      <w:del w:id="1732" w:author="AbbVie7" w:date="2025-05-12T15:14:00Z">
        <w:r w:rsidRPr="006634F4">
          <w:rPr>
            <w:lang w:val="da-DK"/>
          </w:rPr>
          <w:delText>forskelle) var 1,10 (95% KI 0,45-2,73) for RA og CD kombineret</w:delText>
        </w:r>
      </w:del>
      <w:del w:id="1733" w:author="AbbVie7" w:date="2025-05-12T15:14:00Z">
        <w:r w:rsidRPr="00D02818">
          <w:rPr>
            <w:lang w:val="da-DK"/>
          </w:rPr>
          <w:delText xml:space="preserve">. </w:delText>
        </w:r>
      </w:del>
      <w:del w:id="1734" w:author="AbbVie7" w:date="2025-05-12T15:14:00Z">
        <w:r w:rsidRPr="006634F4">
          <w:rPr>
            <w:lang w:val="da-DK"/>
          </w:rPr>
          <w:delText xml:space="preserve">Der var ingen klar forskel mellem adalimumab-behandlede og ubehandlede kvinder i forhold til de sekundære endepunkter spontan abort, mindre misdannelser, for tidlig fødsel, fødselsvægt eller alvorlige eller opportunistiske infektioner, og der blev ikke rapporteret om dødsfødsler eller maligniteter. Fortolkningen af data kan være påvirket af </w:delText>
        </w:r>
      </w:del>
      <w:del w:id="1735" w:author="AbbVie7" w:date="2025-05-12T15:14:00Z">
        <w:r>
          <w:rPr>
            <w:lang w:val="da-DK"/>
          </w:rPr>
          <w:delText xml:space="preserve">studiets </w:delText>
        </w:r>
      </w:del>
      <w:del w:id="1736" w:author="AbbVie7" w:date="2025-05-12T15:14:00Z">
        <w:r w:rsidRPr="006634F4">
          <w:rPr>
            <w:lang w:val="da-DK"/>
          </w:rPr>
          <w:delText>metod</w:delText>
        </w:r>
      </w:del>
      <w:del w:id="1737" w:author="AbbVie7" w:date="2025-05-12T15:14:00Z">
        <w:r>
          <w:rPr>
            <w:lang w:val="da-DK"/>
          </w:rPr>
          <w:delText>oligiske</w:delText>
        </w:r>
      </w:del>
      <w:del w:id="1738" w:author="AbbVie7" w:date="2025-05-12T15:14:00Z">
        <w:r w:rsidRPr="006634F4">
          <w:rPr>
            <w:lang w:val="da-DK"/>
          </w:rPr>
          <w:delText xml:space="preserve"> begrænsninger</w:delText>
        </w:r>
      </w:del>
      <w:del w:id="1739" w:author="AbbVie7" w:date="2025-05-12T15:14:00Z">
        <w:r w:rsidRPr="00085C33">
          <w:rPr>
            <w:szCs w:val="22"/>
            <w:lang w:val="da-DK"/>
          </w:rPr>
          <w:delText>, inklusive lille prøvegruppe og ikke-randomiseret design</w:delText>
        </w:r>
      </w:del>
      <w:del w:id="1740" w:author="AbbVie7" w:date="2025-05-12T15:14:00Z">
        <w:r>
          <w:rPr>
            <w:szCs w:val="22"/>
            <w:lang w:val="da-DK"/>
          </w:rPr>
          <w:delText>.</w:delText>
        </w:r>
      </w:del>
    </w:p>
    <w:p w:rsidR="003857FE" w14:paraId="20F86B9B" w14:textId="77777777">
      <w:pPr>
        <w:rPr>
          <w:lang w:val="da-DK"/>
        </w:rPr>
      </w:pPr>
    </w:p>
    <w:p w:rsidR="00767709" w14:paraId="7544E8CE" w14:textId="77777777">
      <w:pPr>
        <w:rPr>
          <w:del w:id="1741" w:author="AbbVie7" w:date="2025-05-12T15:14:00Z"/>
          <w:lang w:val="da-DK"/>
        </w:rPr>
      </w:pPr>
      <w:del w:id="1742" w:author="AbbVie7" w:date="2025-05-12T15:14:00Z">
        <w:r>
          <w:rPr>
            <w:lang w:val="da-DK"/>
          </w:rPr>
          <w:delText>I et toksicitet</w:delText>
        </w:r>
      </w:del>
      <w:del w:id="1743" w:author="AbbVie7" w:date="2025-05-12T15:14:00Z">
        <w:r w:rsidR="005376C6">
          <w:rPr>
            <w:lang w:val="da-DK"/>
          </w:rPr>
          <w:delText>studie</w:delText>
        </w:r>
      </w:del>
      <w:del w:id="1744" w:author="AbbVie7" w:date="2025-05-12T15:14:00Z">
        <w:r>
          <w:rPr>
            <w:lang w:val="da-DK"/>
          </w:rPr>
          <w:delText>, hvor man undersøgte udviklinger på aber, var der ingen tegn på maternel toksicitet, embryotoksicitet eller teratogenicitet. Prækliniske data for adalimumab om postnatal toksicitet findes ikke (se p</w:delText>
        </w:r>
      </w:del>
      <w:del w:id="1745" w:author="AbbVie7" w:date="2025-05-12T15:14:00Z">
        <w:r w:rsidR="00D228E1">
          <w:rPr>
            <w:lang w:val="da-DK"/>
          </w:rPr>
          <w:delText>kt.</w:delText>
        </w:r>
      </w:del>
      <w:del w:id="1746" w:author="AbbVie7" w:date="2025-05-12T15:14:00Z">
        <w:r>
          <w:rPr>
            <w:lang w:val="da-DK"/>
          </w:rPr>
          <w:delText xml:space="preserve"> 5.3).</w:delText>
        </w:r>
      </w:del>
    </w:p>
    <w:p w:rsidR="00767709" w14:paraId="6FA41C52" w14:textId="77777777">
      <w:pPr>
        <w:rPr>
          <w:del w:id="1747" w:author="AbbVie7" w:date="2025-05-12T15:14:00Z"/>
          <w:lang w:val="da-DK"/>
        </w:rPr>
      </w:pPr>
    </w:p>
    <w:p w:rsidR="00767709" w14:paraId="05DF6ECD" w14:textId="77777777">
      <w:pPr>
        <w:autoSpaceDE w:val="0"/>
        <w:autoSpaceDN w:val="0"/>
        <w:adjustRightInd w:val="0"/>
        <w:rPr>
          <w:del w:id="1748" w:author="AbbVie7" w:date="2025-05-12T15:14:00Z"/>
          <w:color w:val="000000"/>
          <w:lang w:val="da-DK"/>
        </w:rPr>
      </w:pPr>
      <w:del w:id="1749" w:author="AbbVie7" w:date="2025-05-12T15:14:00Z">
        <w:r>
          <w:rPr>
            <w:lang w:val="da-DK"/>
          </w:rPr>
          <w:delText>På grund af sin TNF</w:delText>
        </w:r>
      </w:del>
      <w:del w:id="1750" w:author="AbbVie7" w:date="2025-05-12T15:14:00Z">
        <w:r>
          <w:rPr>
            <w:rFonts w:ascii="Symbol" w:hAnsi="Symbol"/>
          </w:rPr>
          <w:sym w:font="Symbol" w:char="F061"/>
        </w:r>
      </w:del>
      <w:del w:id="1751" w:author="AbbVie7" w:date="2025-05-12T15:14:00Z">
        <w:r>
          <w:rPr>
            <w:lang w:val="da-DK"/>
          </w:rPr>
          <w:delText xml:space="preserve">-hæmmende virkning kan adalimumab administreret under graviditet påvirke </w:delText>
        </w:r>
      </w:del>
      <w:del w:id="1752" w:author="AbbVie7" w:date="2025-05-12T15:14:00Z">
        <w:r w:rsidR="00781485">
          <w:rPr>
            <w:lang w:val="da-DK"/>
          </w:rPr>
          <w:delText xml:space="preserve">de </w:delText>
        </w:r>
      </w:del>
      <w:del w:id="1753" w:author="AbbVie7" w:date="2025-05-12T15:14:00Z">
        <w:r>
          <w:rPr>
            <w:lang w:val="da-DK"/>
          </w:rPr>
          <w:delText>normal</w:delText>
        </w:r>
      </w:del>
      <w:del w:id="1754" w:author="AbbVie7" w:date="2025-05-12T15:14:00Z">
        <w:r w:rsidR="00781485">
          <w:rPr>
            <w:lang w:val="da-DK"/>
          </w:rPr>
          <w:delText>e</w:delText>
        </w:r>
      </w:del>
      <w:del w:id="1755" w:author="AbbVie7" w:date="2025-05-12T15:14:00Z">
        <w:r>
          <w:rPr>
            <w:lang w:val="da-DK"/>
          </w:rPr>
          <w:delText xml:space="preserve"> immunrespons</w:delText>
        </w:r>
      </w:del>
      <w:del w:id="1756" w:author="AbbVie7" w:date="2025-05-12T15:14:00Z">
        <w:r w:rsidR="00781485">
          <w:rPr>
            <w:lang w:val="da-DK"/>
          </w:rPr>
          <w:delText>er</w:delText>
        </w:r>
      </w:del>
      <w:del w:id="1757" w:author="AbbVie7" w:date="2025-05-12T15:14:00Z">
        <w:r>
          <w:rPr>
            <w:lang w:val="da-DK"/>
          </w:rPr>
          <w:delText xml:space="preserve"> hos nyfødte. </w:delText>
        </w:r>
      </w:del>
      <w:del w:id="1758" w:author="AbbVie7" w:date="2025-05-12T15:14:00Z">
        <w:r w:rsidRPr="00085C33" w:rsidR="00401A70">
          <w:rPr>
            <w:lang w:val="da-DK"/>
          </w:rPr>
          <w:delText xml:space="preserve">Adalimumab bør kun anvendes under graviditet, </w:delText>
        </w:r>
      </w:del>
      <w:del w:id="1759" w:author="AbbVie7" w:date="2025-05-12T15:14:00Z">
        <w:r w:rsidR="00EA3CC2">
          <w:rPr>
            <w:lang w:val="da-DK"/>
          </w:rPr>
          <w:delText>på tvingende indikation</w:delText>
        </w:r>
      </w:del>
      <w:del w:id="1760" w:author="AbbVie7" w:date="2025-05-12T15:14:00Z">
        <w:r w:rsidRPr="00085C33" w:rsidR="00401A70">
          <w:rPr>
            <w:lang w:val="da-DK"/>
          </w:rPr>
          <w:delText>.</w:delText>
        </w:r>
      </w:del>
      <w:del w:id="1761" w:author="AbbVie7" w:date="2025-05-12T15:14:00Z">
        <w:r>
          <w:rPr>
            <w:lang w:val="da-DK"/>
          </w:rPr>
          <w:delText xml:space="preserve"> </w:delText>
        </w:r>
      </w:del>
    </w:p>
    <w:p w:rsidR="00767709" w14:paraId="67AA6F6F" w14:textId="77777777">
      <w:pPr>
        <w:rPr>
          <w:del w:id="1762" w:author="AbbVie7" w:date="2025-05-12T15:14:00Z"/>
          <w:lang w:val="da-DK"/>
        </w:rPr>
      </w:pPr>
    </w:p>
    <w:p w:rsidR="00444DE1" w14:paraId="1081E1AC" w14:textId="77777777">
      <w:pPr>
        <w:rPr>
          <w:del w:id="1763" w:author="AbbVie7" w:date="2025-05-12T15:14:00Z"/>
          <w:szCs w:val="22"/>
          <w:lang w:val="da-DK" w:eastAsia="en-GB"/>
        </w:rPr>
      </w:pPr>
      <w:del w:id="1764" w:author="AbbVie7" w:date="2025-05-12T15:14:00Z">
        <w:r w:rsidRPr="0071518A">
          <w:rPr>
            <w:szCs w:val="22"/>
            <w:lang w:val="da-DK" w:eastAsia="en-GB"/>
          </w:rPr>
          <w:delText xml:space="preserve">Adalimumab kan passerere placenta </w:delText>
        </w:r>
      </w:del>
      <w:del w:id="1765" w:author="AbbVie7" w:date="2025-05-12T15:14:00Z">
        <w:r>
          <w:rPr>
            <w:szCs w:val="22"/>
            <w:lang w:val="da-DK" w:eastAsia="en-GB"/>
          </w:rPr>
          <w:delText xml:space="preserve">og findes i serum hos spædbørn født af kvinder behandlet med adalimumab under graviditeten. Derfor kan disse spædbørn have en øget risiko for infektion. Administration af levende </w:delText>
        </w:r>
      </w:del>
      <w:del w:id="1766" w:author="AbbVie7" w:date="2025-05-12T15:14:00Z">
        <w:r w:rsidR="004F4A35">
          <w:rPr>
            <w:szCs w:val="22"/>
            <w:lang w:val="da-DK" w:eastAsia="en-GB"/>
          </w:rPr>
          <w:delText xml:space="preserve">vacciner </w:delText>
        </w:r>
      </w:del>
      <w:del w:id="1767" w:author="AbbVie7" w:date="2025-05-12T15:14:00Z">
        <w:r w:rsidR="00401A70">
          <w:rPr>
            <w:lang w:val="da-DK"/>
          </w:rPr>
          <w:delText>(</w:delText>
        </w:r>
      </w:del>
      <w:del w:id="1768" w:author="AbbVie7" w:date="2025-05-12T15:14:00Z">
        <w:r w:rsidRPr="00085C33" w:rsidR="00401A70">
          <w:rPr>
            <w:lang w:val="da-DK"/>
          </w:rPr>
          <w:delText>f.eks. BCG vaccine</w:delText>
        </w:r>
      </w:del>
      <w:del w:id="1769" w:author="AbbVie7" w:date="2025-05-12T15:14:00Z">
        <w:r w:rsidR="00401A70">
          <w:rPr>
            <w:lang w:val="da-DK"/>
          </w:rPr>
          <w:delText>)</w:delText>
        </w:r>
      </w:del>
      <w:del w:id="1770" w:author="AbbVie7" w:date="2025-05-12T15:14:00Z">
        <w:r>
          <w:rPr>
            <w:szCs w:val="22"/>
            <w:lang w:val="da-DK" w:eastAsia="en-GB"/>
          </w:rPr>
          <w:delText xml:space="preserve"> til spædbørn, som har været eksponeret for adalimumab i utero, anbefales ikke i 5 måneder efter moderens sidste adalimumab-injektion under graviditeten.</w:delText>
        </w:r>
      </w:del>
    </w:p>
    <w:p w:rsidR="001821B6" w14:paraId="61BB4FFC" w14:textId="77777777">
      <w:pPr>
        <w:rPr>
          <w:del w:id="1771" w:author="AbbVie7" w:date="2025-05-12T15:14:00Z"/>
          <w:szCs w:val="22"/>
          <w:u w:val="single"/>
          <w:lang w:val="da-DK" w:eastAsia="en-GB"/>
        </w:rPr>
      </w:pPr>
    </w:p>
    <w:p w:rsidR="00444DE1" w:rsidRPr="00444DE1" w14:paraId="69F861D8" w14:textId="77777777">
      <w:pPr>
        <w:rPr>
          <w:del w:id="1772" w:author="AbbVie7" w:date="2025-05-12T15:14:00Z"/>
          <w:szCs w:val="22"/>
          <w:u w:val="single"/>
          <w:lang w:val="da-DK" w:eastAsia="en-GB"/>
        </w:rPr>
      </w:pPr>
      <w:del w:id="1773" w:author="AbbVie7" w:date="2025-05-12T15:14:00Z">
        <w:r w:rsidRPr="00444DE1">
          <w:rPr>
            <w:szCs w:val="22"/>
            <w:u w:val="single"/>
            <w:lang w:val="da-DK" w:eastAsia="en-GB"/>
          </w:rPr>
          <w:delText>Amning</w:delText>
        </w:r>
      </w:del>
    </w:p>
    <w:p w:rsidR="00444DE1" w14:paraId="78CE7980" w14:textId="77777777">
      <w:pPr>
        <w:rPr>
          <w:del w:id="1774" w:author="AbbVie7" w:date="2025-05-12T15:14:00Z"/>
          <w:lang w:val="da-DK"/>
        </w:rPr>
      </w:pPr>
    </w:p>
    <w:p w:rsidR="00767709" w14:paraId="24182221" w14:textId="77777777">
      <w:pPr>
        <w:pStyle w:val="EndnoteText"/>
        <w:tabs>
          <w:tab w:val="clear" w:pos="562"/>
        </w:tabs>
        <w:rPr>
          <w:del w:id="1775" w:author="AbbVie7" w:date="2025-05-12T15:14:00Z"/>
          <w:lang w:val="da-DK"/>
        </w:rPr>
      </w:pPr>
      <w:del w:id="1776" w:author="AbbVie7" w:date="2025-05-12T15:14:00Z">
        <w:r>
          <w:rPr>
            <w:lang w:val="da-DK"/>
          </w:rPr>
          <w:delText xml:space="preserve">Begrænset information i </w:delText>
        </w:r>
      </w:del>
      <w:del w:id="1777" w:author="AbbVie7" w:date="2025-05-12T15:14:00Z">
        <w:r w:rsidRPr="00780E4B">
          <w:rPr>
            <w:lang w:val="da-DK"/>
          </w:rPr>
          <w:delText>offentlig</w:delText>
        </w:r>
      </w:del>
      <w:del w:id="1778" w:author="AbbVie7" w:date="2025-05-12T15:14:00Z">
        <w:r>
          <w:rPr>
            <w:lang w:val="da-DK"/>
          </w:rPr>
          <w:delText>gjort litteratur indikerer, at adalimumab udskilles i brystmælk i meget lave koncentrationer med en tilstedeværelse af adalimumab i human brystmælk i koncentrationer på 0,1 % til 1 % af det maternale serumniveau. Når immunglobulin G proteiner gives peroralt, sker der intestinal proteolyse, og der er meget lav biotilgængelighed. Der forventes ingen effekt hos den/det brysternærede nyfødte/spædbarn. Humira kan som konsekvens heraf anvendes ved amning.</w:delText>
        </w:r>
      </w:del>
    </w:p>
    <w:p w:rsidR="00FC2C19" w:rsidP="008F497B" w14:paraId="4CE224ED" w14:textId="77777777">
      <w:pPr>
        <w:rPr>
          <w:del w:id="1779" w:author="AbbVie7" w:date="2025-05-12T15:14:00Z"/>
          <w:lang w:val="da-DK"/>
        </w:rPr>
      </w:pPr>
    </w:p>
    <w:p w:rsidR="00FC2C19" w:rsidRPr="008F497B" w:rsidP="00FC2C19" w14:paraId="1AAF893E" w14:textId="77777777">
      <w:pPr>
        <w:rPr>
          <w:del w:id="1780" w:author="AbbVie7" w:date="2025-05-12T15:14:00Z"/>
          <w:szCs w:val="22"/>
          <w:u w:val="single"/>
          <w:lang w:val="da-DK"/>
        </w:rPr>
      </w:pPr>
      <w:del w:id="1781" w:author="AbbVie7" w:date="2025-05-12T15:14:00Z">
        <w:r w:rsidRPr="008F497B">
          <w:rPr>
            <w:szCs w:val="22"/>
            <w:u w:val="single"/>
            <w:lang w:val="da-DK"/>
          </w:rPr>
          <w:delText>Fertilitet</w:delText>
        </w:r>
      </w:del>
    </w:p>
    <w:p w:rsidR="00FC2C19" w:rsidRPr="008F497B" w:rsidP="00FC2C19" w14:paraId="5B30CDA3" w14:textId="77777777">
      <w:pPr>
        <w:rPr>
          <w:del w:id="1782" w:author="AbbVie7" w:date="2025-05-12T15:14:00Z"/>
          <w:szCs w:val="22"/>
          <w:u w:val="single"/>
          <w:lang w:val="da-DK"/>
        </w:rPr>
      </w:pPr>
    </w:p>
    <w:p w:rsidR="00FC2C19" w:rsidP="00FC2C19" w14:paraId="7A4DD64E" w14:textId="77777777">
      <w:pPr>
        <w:rPr>
          <w:del w:id="1783" w:author="AbbVie7" w:date="2025-05-12T15:14:00Z"/>
          <w:szCs w:val="22"/>
          <w:lang w:val="da-DK"/>
        </w:rPr>
      </w:pPr>
      <w:del w:id="1784" w:author="AbbVie7" w:date="2025-05-12T15:14:00Z">
        <w:r>
          <w:rPr>
            <w:szCs w:val="22"/>
            <w:lang w:val="da-DK"/>
          </w:rPr>
          <w:delText>Der er ingen tilgængelige p</w:delText>
        </w:r>
      </w:del>
      <w:del w:id="1785" w:author="AbbVie7" w:date="2025-05-12T15:14:00Z">
        <w:r w:rsidRPr="008F497B">
          <w:rPr>
            <w:szCs w:val="22"/>
            <w:lang w:val="da-DK"/>
          </w:rPr>
          <w:delText>ræklinisk</w:delText>
        </w:r>
      </w:del>
      <w:del w:id="1786" w:author="AbbVie7" w:date="2025-05-12T15:14:00Z">
        <w:r w:rsidR="00673A51">
          <w:rPr>
            <w:szCs w:val="22"/>
            <w:lang w:val="da-DK"/>
          </w:rPr>
          <w:delText>e data</w:delText>
        </w:r>
      </w:del>
      <w:del w:id="1787" w:author="AbbVie7" w:date="2025-05-12T15:14:00Z">
        <w:r w:rsidRPr="008F497B">
          <w:rPr>
            <w:szCs w:val="22"/>
            <w:lang w:val="da-DK"/>
          </w:rPr>
          <w:delText xml:space="preserve"> vedrørende adalimumabs effekt på fertilitet.</w:delText>
        </w:r>
      </w:del>
    </w:p>
    <w:p w:rsidR="00934180" w:rsidRPr="008F497B" w:rsidP="00FC2C19" w14:paraId="1723645A" w14:textId="77777777">
      <w:pPr>
        <w:rPr>
          <w:del w:id="1788" w:author="AbbVie7" w:date="2025-05-12T15:14:00Z"/>
          <w:szCs w:val="22"/>
          <w:lang w:val="da-DK"/>
        </w:rPr>
      </w:pPr>
    </w:p>
    <w:p w:rsidR="00767709" w:rsidP="00934180" w14:paraId="43CD8778" w14:textId="77777777">
      <w:pPr>
        <w:pStyle w:val="EMEAHeading2SPC"/>
        <w:spacing w:before="0" w:beforeLines="0" w:after="0" w:afterLines="0"/>
        <w:rPr>
          <w:del w:id="1789" w:author="AbbVie7" w:date="2025-05-12T15:14:00Z"/>
          <w:rFonts w:ascii="Times New Roman" w:hAnsi="Times New Roman"/>
          <w:lang w:val="da-DK"/>
        </w:rPr>
      </w:pPr>
      <w:del w:id="1790" w:author="AbbVie7" w:date="2025-05-12T15:14:00Z">
        <w:r>
          <w:rPr>
            <w:rFonts w:ascii="Times New Roman" w:hAnsi="Times New Roman"/>
            <w:lang w:val="da-DK"/>
          </w:rPr>
          <w:delText>4.7</w:delText>
        </w:r>
      </w:del>
      <w:del w:id="1791" w:author="AbbVie7" w:date="2025-05-12T15:14:00Z">
        <w:r>
          <w:rPr>
            <w:rFonts w:ascii="Times New Roman" w:hAnsi="Times New Roman"/>
            <w:lang w:val="da-DK"/>
          </w:rPr>
          <w:tab/>
          <w:delText xml:space="preserve">Virkning på evnen til at føre motorkøretøj </w:delText>
        </w:r>
      </w:del>
      <w:del w:id="1792" w:author="AbbVie7" w:date="2025-05-12T15:14:00Z">
        <w:r w:rsidR="00781485">
          <w:rPr>
            <w:rFonts w:ascii="Times New Roman" w:hAnsi="Times New Roman"/>
            <w:lang w:val="da-DK"/>
          </w:rPr>
          <w:delText>og</w:delText>
        </w:r>
      </w:del>
      <w:del w:id="1793" w:author="AbbVie7" w:date="2025-05-12T15:14:00Z">
        <w:r>
          <w:rPr>
            <w:rFonts w:ascii="Times New Roman" w:hAnsi="Times New Roman"/>
            <w:lang w:val="da-DK"/>
          </w:rPr>
          <w:delText xml:space="preserve"> betjene maskiner</w:delText>
        </w:r>
      </w:del>
    </w:p>
    <w:p w:rsidR="00934180" w:rsidRPr="00934180" w:rsidP="00934180" w14:paraId="3ED2D7F7" w14:textId="77777777">
      <w:pPr>
        <w:pStyle w:val="EMEANormal"/>
        <w:rPr>
          <w:del w:id="1794" w:author="AbbVie7" w:date="2025-05-12T15:14:00Z"/>
          <w:lang w:val="da-DK"/>
        </w:rPr>
      </w:pPr>
    </w:p>
    <w:p w:rsidR="00767709" w14:paraId="39B4029C" w14:textId="77777777">
      <w:pPr>
        <w:keepNext/>
        <w:tabs>
          <w:tab w:val="clear" w:pos="562"/>
        </w:tabs>
        <w:rPr>
          <w:del w:id="1795" w:author="AbbVie7" w:date="2025-05-12T15:14:00Z"/>
          <w:lang w:val="da-DK"/>
        </w:rPr>
      </w:pPr>
      <w:del w:id="1796" w:author="AbbVie7" w:date="2025-05-12T15:14:00Z">
        <w:r>
          <w:rPr>
            <w:lang w:val="da-DK"/>
          </w:rPr>
          <w:delText xml:space="preserve">Humira kan have en mindre påvirkning af evnen til at føre motorkøretøj </w:delText>
        </w:r>
      </w:del>
      <w:del w:id="1797" w:author="AbbVie7" w:date="2025-05-12T15:14:00Z">
        <w:r w:rsidR="00781485">
          <w:rPr>
            <w:lang w:val="da-DK"/>
          </w:rPr>
          <w:delText>og</w:delText>
        </w:r>
      </w:del>
      <w:del w:id="1798" w:author="AbbVie7" w:date="2025-05-12T15:14:00Z">
        <w:r>
          <w:rPr>
            <w:lang w:val="da-DK"/>
          </w:rPr>
          <w:delText xml:space="preserve"> betjene maskiner. </w:delText>
        </w:r>
      </w:del>
      <w:del w:id="1799" w:author="AbbVie7" w:date="2025-05-12T15:14:00Z">
        <w:r w:rsidR="00174D7E">
          <w:rPr>
            <w:lang w:val="da-DK"/>
          </w:rPr>
          <w:delText>V</w:delText>
        </w:r>
      </w:del>
      <w:del w:id="1800" w:author="AbbVie7" w:date="2025-05-12T15:14:00Z">
        <w:r>
          <w:rPr>
            <w:lang w:val="da-DK"/>
          </w:rPr>
          <w:delText>ertigo</w:delText>
        </w:r>
      </w:del>
      <w:del w:id="1801" w:author="AbbVie7" w:date="2025-05-12T15:14:00Z">
        <w:r w:rsidR="00174D7E">
          <w:rPr>
            <w:lang w:val="da-DK"/>
          </w:rPr>
          <w:delText xml:space="preserve"> og svækket syn</w:delText>
        </w:r>
      </w:del>
      <w:del w:id="1802" w:author="AbbVie7" w:date="2025-05-12T15:14:00Z">
        <w:r>
          <w:rPr>
            <w:lang w:val="da-DK"/>
          </w:rPr>
          <w:delText xml:space="preserve"> kan forekomme efter administration af Humira</w:delText>
        </w:r>
      </w:del>
      <w:del w:id="1803" w:author="AbbVie7" w:date="2025-05-12T15:14:00Z">
        <w:r w:rsidR="001A5760">
          <w:rPr>
            <w:lang w:val="da-DK"/>
          </w:rPr>
          <w:delText xml:space="preserve"> </w:delText>
        </w:r>
      </w:del>
      <w:del w:id="1804" w:author="AbbVie7" w:date="2025-05-12T15:14:00Z">
        <w:r w:rsidR="00BC548E">
          <w:rPr>
            <w:lang w:val="da-DK"/>
          </w:rPr>
          <w:delText>(</w:delText>
        </w:r>
      </w:del>
      <w:del w:id="1805" w:author="AbbVie7" w:date="2025-05-12T15:14:00Z">
        <w:r>
          <w:rPr>
            <w:lang w:val="da-DK"/>
          </w:rPr>
          <w:delText>se pkt 4.8</w:delText>
        </w:r>
      </w:del>
      <w:del w:id="1806" w:author="AbbVie7" w:date="2025-05-12T15:14:00Z">
        <w:r w:rsidR="00BC548E">
          <w:rPr>
            <w:lang w:val="da-DK"/>
          </w:rPr>
          <w:delText>).</w:delText>
        </w:r>
      </w:del>
    </w:p>
    <w:p w:rsidR="00934180" w14:paraId="49D4F962" w14:textId="77777777">
      <w:pPr>
        <w:keepNext/>
        <w:tabs>
          <w:tab w:val="clear" w:pos="562"/>
        </w:tabs>
        <w:rPr>
          <w:del w:id="1807" w:author="AbbVie7" w:date="2025-05-12T15:14:00Z"/>
          <w:lang w:val="da-DK"/>
        </w:rPr>
      </w:pPr>
    </w:p>
    <w:p w:rsidR="00767709" w:rsidP="00934180" w14:paraId="0A6FEEDC" w14:textId="77777777">
      <w:pPr>
        <w:pStyle w:val="EMEAHeading2SPC"/>
        <w:spacing w:before="0" w:beforeLines="0" w:after="0" w:afterLines="0"/>
        <w:rPr>
          <w:del w:id="1808" w:author="AbbVie7" w:date="2025-05-12T15:14:00Z"/>
          <w:rFonts w:ascii="Times New Roman" w:hAnsi="Times New Roman"/>
          <w:lang w:val="da-DK"/>
        </w:rPr>
      </w:pPr>
      <w:del w:id="1809" w:author="AbbVie7" w:date="2025-05-12T15:14:00Z">
        <w:r>
          <w:rPr>
            <w:rFonts w:ascii="Times New Roman" w:hAnsi="Times New Roman"/>
            <w:lang w:val="da-DK"/>
          </w:rPr>
          <w:delText>4.8</w:delText>
        </w:r>
      </w:del>
      <w:del w:id="1810" w:author="AbbVie7" w:date="2025-05-12T15:14:00Z">
        <w:r>
          <w:rPr>
            <w:rFonts w:ascii="Times New Roman" w:hAnsi="Times New Roman"/>
            <w:lang w:val="da-DK"/>
          </w:rPr>
          <w:tab/>
        </w:r>
      </w:del>
      <w:del w:id="1811" w:author="AbbVie7" w:date="2025-05-12T15:14:00Z">
        <w:r w:rsidRPr="00243694">
          <w:rPr>
            <w:rFonts w:ascii="Times New Roman" w:hAnsi="Times New Roman"/>
            <w:lang w:val="da-DK"/>
          </w:rPr>
          <w:delText>Bivirkninger</w:delText>
        </w:r>
      </w:del>
    </w:p>
    <w:p w:rsidR="00934180" w:rsidRPr="00934180" w:rsidP="00934180" w14:paraId="032B21A0" w14:textId="77777777">
      <w:pPr>
        <w:pStyle w:val="EMEANormal"/>
        <w:rPr>
          <w:del w:id="1812" w:author="AbbVie7" w:date="2025-05-12T15:14:00Z"/>
          <w:lang w:val="da-DK"/>
        </w:rPr>
      </w:pPr>
    </w:p>
    <w:p w:rsidR="00BD48CD" w:rsidRPr="00EF396A" w:rsidP="00BD48CD" w14:paraId="28B5B757" w14:textId="77777777">
      <w:pPr>
        <w:keepNext/>
        <w:autoSpaceDE w:val="0"/>
        <w:autoSpaceDN w:val="0"/>
        <w:adjustRightInd w:val="0"/>
        <w:rPr>
          <w:del w:id="1813" w:author="AbbVie7" w:date="2025-05-12T15:14:00Z"/>
          <w:bCs/>
          <w:iCs/>
          <w:u w:val="single"/>
          <w:lang w:val="da-DK" w:eastAsia="en-GB"/>
        </w:rPr>
      </w:pPr>
      <w:del w:id="1814" w:author="AbbVie7" w:date="2025-05-12T15:14:00Z">
        <w:r w:rsidRPr="00EF396A">
          <w:rPr>
            <w:bCs/>
            <w:iCs/>
            <w:u w:val="single"/>
            <w:lang w:val="da-DK" w:eastAsia="en-GB"/>
          </w:rPr>
          <w:delText>Sammendrag af sikkerhedsprofilen</w:delText>
        </w:r>
      </w:del>
    </w:p>
    <w:p w:rsidR="00BD48CD" w:rsidP="00925A8F" w14:paraId="5E4751A2" w14:textId="77777777">
      <w:pPr>
        <w:tabs>
          <w:tab w:val="clear" w:pos="562"/>
          <w:tab w:val="left" w:pos="7470"/>
        </w:tabs>
        <w:autoSpaceDE w:val="0"/>
        <w:autoSpaceDN w:val="0"/>
        <w:adjustRightInd w:val="0"/>
        <w:rPr>
          <w:del w:id="1815" w:author="AbbVie7" w:date="2025-05-12T15:14:00Z"/>
          <w:lang w:val="da-DK"/>
        </w:rPr>
      </w:pPr>
    </w:p>
    <w:p w:rsidR="00925A8F" w:rsidRPr="00B37B67" w:rsidP="00925A8F" w14:paraId="71139A33" w14:textId="77777777">
      <w:pPr>
        <w:tabs>
          <w:tab w:val="clear" w:pos="562"/>
          <w:tab w:val="left" w:pos="7470"/>
        </w:tabs>
        <w:autoSpaceDE w:val="0"/>
        <w:autoSpaceDN w:val="0"/>
        <w:adjustRightInd w:val="0"/>
        <w:rPr>
          <w:del w:id="1816" w:author="AbbVie7" w:date="2025-05-12T15:14:00Z"/>
          <w:lang w:val="da-DK"/>
        </w:rPr>
      </w:pPr>
      <w:del w:id="1817" w:author="AbbVie7" w:date="2025-05-12T15:14:00Z">
        <w:r w:rsidRPr="00503E21">
          <w:rPr>
            <w:lang w:val="da-DK"/>
          </w:rPr>
          <w:delText xml:space="preserve">Humira blev undersøgt hos </w:delText>
        </w:r>
      </w:del>
      <w:del w:id="1818" w:author="AbbVie7" w:date="2025-05-12T15:14:00Z">
        <w:r w:rsidR="00B05C37">
          <w:rPr>
            <w:lang w:val="da-DK"/>
          </w:rPr>
          <w:delText>9.506</w:delText>
        </w:r>
      </w:del>
      <w:del w:id="1819" w:author="AbbVie7" w:date="2025-05-12T15:14:00Z">
        <w:r w:rsidRPr="00503E21">
          <w:rPr>
            <w:lang w:val="da-DK"/>
          </w:rPr>
          <w:delText xml:space="preserve"> patienter i</w:delText>
        </w:r>
      </w:del>
      <w:del w:id="1820" w:author="AbbVie7" w:date="2025-05-12T15:14:00Z">
        <w:r w:rsidR="00B878FF">
          <w:rPr>
            <w:lang w:val="da-DK"/>
          </w:rPr>
          <w:delText xml:space="preserve"> pivotal</w:delText>
        </w:r>
      </w:del>
      <w:del w:id="1821" w:author="AbbVie7" w:date="2025-05-12T15:14:00Z">
        <w:r w:rsidR="0058095C">
          <w:rPr>
            <w:lang w:val="da-DK"/>
          </w:rPr>
          <w:delText>e</w:delText>
        </w:r>
      </w:del>
      <w:del w:id="1822" w:author="AbbVie7" w:date="2025-05-12T15:14:00Z">
        <w:r w:rsidRPr="00503E21">
          <w:rPr>
            <w:lang w:val="da-DK"/>
          </w:rPr>
          <w:delText xml:space="preserve"> kontrollerede og åbne </w:delText>
        </w:r>
      </w:del>
      <w:del w:id="1823" w:author="AbbVie7" w:date="2025-05-12T15:14:00Z">
        <w:r w:rsidR="005376C6">
          <w:rPr>
            <w:lang w:val="da-DK"/>
          </w:rPr>
          <w:delText>studier</w:delText>
        </w:r>
      </w:del>
      <w:del w:id="1824" w:author="AbbVie7" w:date="2025-05-12T15:14:00Z">
        <w:r w:rsidRPr="00503E21">
          <w:rPr>
            <w:lang w:val="da-DK"/>
          </w:rPr>
          <w:delText xml:space="preserve"> i op til 60 måneder</w:delText>
        </w:r>
      </w:del>
      <w:del w:id="1825" w:author="AbbVie7" w:date="2025-05-12T15:14:00Z">
        <w:r w:rsidR="0058095C">
          <w:rPr>
            <w:lang w:val="da-DK"/>
          </w:rPr>
          <w:delText xml:space="preserve"> eller </w:delText>
        </w:r>
      </w:del>
      <w:del w:id="1826" w:author="AbbVie7" w:date="2025-05-12T15:14:00Z">
        <w:r w:rsidR="00B878FF">
          <w:rPr>
            <w:lang w:val="da-DK"/>
          </w:rPr>
          <w:delText>mere</w:delText>
        </w:r>
      </w:del>
      <w:del w:id="1827" w:author="AbbVie7" w:date="2025-05-12T15:14:00Z">
        <w:r w:rsidRPr="00503E21">
          <w:rPr>
            <w:lang w:val="da-DK"/>
          </w:rPr>
          <w:delText xml:space="preserve">. Disse </w:delText>
        </w:r>
      </w:del>
      <w:del w:id="1828" w:author="AbbVie7" w:date="2025-05-12T15:14:00Z">
        <w:r w:rsidR="005376C6">
          <w:rPr>
            <w:lang w:val="da-DK"/>
          </w:rPr>
          <w:delText>studier</w:delText>
        </w:r>
      </w:del>
      <w:del w:id="1829" w:author="AbbVie7" w:date="2025-05-12T15:14:00Z">
        <w:r w:rsidRPr="00503E21">
          <w:rPr>
            <w:lang w:val="da-DK"/>
          </w:rPr>
          <w:delText xml:space="preserve"> omfattede patienter med reumatoid artrit </w:delText>
        </w:r>
      </w:del>
      <w:del w:id="1830" w:author="AbbVie7" w:date="2025-05-12T15:14:00Z">
        <w:r w:rsidR="000013A8">
          <w:rPr>
            <w:lang w:val="da-DK"/>
          </w:rPr>
          <w:delText>af</w:delText>
        </w:r>
      </w:del>
      <w:del w:id="1831" w:author="AbbVie7" w:date="2025-05-12T15:14:00Z">
        <w:r w:rsidRPr="00503E21">
          <w:rPr>
            <w:lang w:val="da-DK"/>
          </w:rPr>
          <w:delText xml:space="preserve"> kortere og længere sygdoms</w:delText>
        </w:r>
      </w:del>
      <w:del w:id="1832" w:author="AbbVie7" w:date="2025-05-12T15:14:00Z">
        <w:r w:rsidR="000013A8">
          <w:rPr>
            <w:lang w:val="da-DK"/>
          </w:rPr>
          <w:delText>varighed</w:delText>
        </w:r>
      </w:del>
      <w:del w:id="1833" w:author="AbbVie7" w:date="2025-05-12T15:14:00Z">
        <w:r w:rsidRPr="00503E21">
          <w:rPr>
            <w:lang w:val="da-DK"/>
          </w:rPr>
          <w:delText>, juvenil idiopatiske artrit</w:delText>
        </w:r>
      </w:del>
      <w:del w:id="1834" w:author="AbbVie7" w:date="2025-05-12T15:14:00Z">
        <w:r w:rsidR="00F43D09">
          <w:rPr>
            <w:lang w:val="da-DK"/>
          </w:rPr>
          <w:delText xml:space="preserve"> (</w:delText>
        </w:r>
      </w:del>
      <w:del w:id="1835" w:author="AbbVie7" w:date="2025-05-12T15:14:00Z">
        <w:r w:rsidRPr="00503E21" w:rsidR="00F43D09">
          <w:rPr>
            <w:lang w:val="da-DK"/>
          </w:rPr>
          <w:delText>polyartikulær juvenil idiopatiske artrit</w:delText>
        </w:r>
      </w:del>
      <w:del w:id="1836" w:author="AbbVie7" w:date="2025-05-12T15:14:00Z">
        <w:r w:rsidR="00F43D09">
          <w:rPr>
            <w:lang w:val="da-DK"/>
          </w:rPr>
          <w:delText xml:space="preserve"> og </w:delText>
        </w:r>
      </w:del>
      <w:del w:id="1837" w:author="AbbVie7" w:date="2025-05-12T15:14:00Z">
        <w:r w:rsidRPr="00B848D4" w:rsidR="00F43D09">
          <w:rPr>
            <w:lang w:val="da-DK"/>
          </w:rPr>
          <w:delText>entesopatirelateret artrit</w:delText>
        </w:r>
      </w:del>
      <w:del w:id="1838" w:author="AbbVie7" w:date="2025-05-12T15:14:00Z">
        <w:r w:rsidR="00F43D09">
          <w:rPr>
            <w:lang w:val="da-DK"/>
          </w:rPr>
          <w:delText>)</w:delText>
        </w:r>
      </w:del>
      <w:del w:id="1839" w:author="AbbVie7" w:date="2025-05-12T15:14:00Z">
        <w:r w:rsidRPr="00503E21">
          <w:rPr>
            <w:lang w:val="da-DK"/>
          </w:rPr>
          <w:delText xml:space="preserve"> og patienter med </w:delText>
        </w:r>
      </w:del>
      <w:del w:id="1840" w:author="AbbVie7" w:date="2025-05-12T15:14:00Z">
        <w:r w:rsidRPr="00B37B67" w:rsidR="00F43D09">
          <w:rPr>
            <w:lang w:val="da-DK"/>
          </w:rPr>
          <w:delText>aksial spondyloartritis</w:delText>
        </w:r>
      </w:del>
      <w:del w:id="1841" w:author="AbbVie7" w:date="2025-05-12T15:14:00Z">
        <w:r w:rsidRPr="00503E21">
          <w:rPr>
            <w:lang w:val="da-DK"/>
          </w:rPr>
          <w:delText xml:space="preserve"> </w:delText>
        </w:r>
      </w:del>
      <w:del w:id="1842" w:author="AbbVie7" w:date="2025-05-12T15:14:00Z">
        <w:r w:rsidR="00F43D09">
          <w:rPr>
            <w:lang w:val="da-DK"/>
          </w:rPr>
          <w:delText>(</w:delText>
        </w:r>
      </w:del>
      <w:del w:id="1843" w:author="AbbVie7" w:date="2025-05-12T15:14:00Z">
        <w:r w:rsidRPr="00503E21">
          <w:rPr>
            <w:lang w:val="da-DK"/>
          </w:rPr>
          <w:delText>ankyloserende spondylitis</w:delText>
        </w:r>
      </w:del>
      <w:del w:id="1844" w:author="AbbVie7" w:date="2025-05-12T15:14:00Z">
        <w:r w:rsidR="00F43D09">
          <w:rPr>
            <w:lang w:val="da-DK"/>
          </w:rPr>
          <w:delText xml:space="preserve"> og</w:delText>
        </w:r>
      </w:del>
      <w:del w:id="1845" w:author="AbbVie7" w:date="2025-05-12T15:14:00Z">
        <w:r w:rsidRPr="00503E21">
          <w:rPr>
            <w:lang w:val="da-DK"/>
          </w:rPr>
          <w:delText xml:space="preserve"> </w:delText>
        </w:r>
      </w:del>
      <w:del w:id="1846" w:author="AbbVie7" w:date="2025-05-12T15:14:00Z">
        <w:r w:rsidRPr="00B37B67">
          <w:rPr>
            <w:lang w:val="da-DK"/>
          </w:rPr>
          <w:delText xml:space="preserve">aksial spondyloartritis uden radiografiske tegn på </w:delText>
        </w:r>
      </w:del>
      <w:del w:id="1847" w:author="AbbVie7" w:date="2025-05-12T15:14:00Z">
        <w:r w:rsidRPr="00ED1045" w:rsidR="000013A8">
          <w:rPr>
            <w:lang w:val="da-DK"/>
          </w:rPr>
          <w:delText>ankyloserende spondylitis</w:delText>
        </w:r>
      </w:del>
      <w:del w:id="1848" w:author="AbbVie7" w:date="2025-05-12T15:14:00Z">
        <w:r w:rsidRPr="00B37B67" w:rsidR="000013A8">
          <w:rPr>
            <w:lang w:val="da-DK"/>
          </w:rPr>
          <w:delText xml:space="preserve"> </w:delText>
        </w:r>
      </w:del>
      <w:del w:id="1849" w:author="AbbVie7" w:date="2025-05-12T15:14:00Z">
        <w:r w:rsidR="000013A8">
          <w:rPr>
            <w:lang w:val="da-DK"/>
          </w:rPr>
          <w:delText>(</w:delText>
        </w:r>
      </w:del>
      <w:del w:id="1850" w:author="AbbVie7" w:date="2025-05-12T15:14:00Z">
        <w:r w:rsidRPr="00B37B67">
          <w:rPr>
            <w:lang w:val="da-DK"/>
          </w:rPr>
          <w:delText>AS</w:delText>
        </w:r>
      </w:del>
      <w:del w:id="1851" w:author="AbbVie7" w:date="2025-05-12T15:14:00Z">
        <w:r w:rsidR="000013A8">
          <w:rPr>
            <w:lang w:val="da-DK"/>
          </w:rPr>
          <w:delText>)</w:delText>
        </w:r>
      </w:del>
      <w:del w:id="1852" w:author="AbbVie7" w:date="2025-05-12T15:14:00Z">
        <w:r w:rsidR="00F43D09">
          <w:rPr>
            <w:lang w:val="da-DK"/>
          </w:rPr>
          <w:delText>)</w:delText>
        </w:r>
      </w:del>
      <w:del w:id="1853" w:author="AbbVie7" w:date="2025-05-12T15:14:00Z">
        <w:r w:rsidRPr="00B37B67">
          <w:rPr>
            <w:lang w:val="da-DK"/>
          </w:rPr>
          <w:delText>, psoriasisartri</w:delText>
        </w:r>
      </w:del>
      <w:del w:id="1854" w:author="AbbVie7" w:date="2025-05-12T15:14:00Z">
        <w:r>
          <w:rPr>
            <w:lang w:val="da-DK"/>
          </w:rPr>
          <w:delText>t</w:delText>
        </w:r>
      </w:del>
      <w:del w:id="1855" w:author="AbbVie7" w:date="2025-05-12T15:14:00Z">
        <w:r w:rsidRPr="00B37B67">
          <w:rPr>
            <w:lang w:val="da-DK"/>
          </w:rPr>
          <w:delText>,</w:delText>
        </w:r>
      </w:del>
    </w:p>
    <w:p w:rsidR="00767709" w:rsidP="00925A8F" w14:paraId="180F9B61" w14:textId="77777777">
      <w:pPr>
        <w:tabs>
          <w:tab w:val="clear" w:pos="562"/>
          <w:tab w:val="left" w:pos="7470"/>
        </w:tabs>
        <w:autoSpaceDE w:val="0"/>
        <w:autoSpaceDN w:val="0"/>
        <w:adjustRightInd w:val="0"/>
        <w:rPr>
          <w:del w:id="1856" w:author="AbbVie7" w:date="2025-05-12T15:14:00Z"/>
          <w:lang w:val="da-DK"/>
        </w:rPr>
      </w:pPr>
      <w:del w:id="1857" w:author="AbbVie7" w:date="2025-05-12T15:14:00Z">
        <w:r w:rsidRPr="00503E21">
          <w:rPr>
            <w:lang w:val="da-DK"/>
          </w:rPr>
          <w:delText>Crohns sygdom</w:delText>
        </w:r>
      </w:del>
      <w:del w:id="1858" w:author="AbbVie7" w:date="2025-05-12T15:14:00Z">
        <w:r w:rsidR="00925A8F">
          <w:rPr>
            <w:lang w:val="da-DK"/>
          </w:rPr>
          <w:delText>, colitis ul</w:delText>
        </w:r>
      </w:del>
      <w:del w:id="1859" w:author="AbbVie7" w:date="2025-05-12T15:14:00Z">
        <w:r w:rsidR="00780965">
          <w:rPr>
            <w:lang w:val="da-DK"/>
          </w:rPr>
          <w:delText>c</w:delText>
        </w:r>
      </w:del>
      <w:del w:id="1860" w:author="AbbVie7" w:date="2025-05-12T15:14:00Z">
        <w:r w:rsidR="00925A8F">
          <w:rPr>
            <w:lang w:val="da-DK"/>
          </w:rPr>
          <w:delText>erosa</w:delText>
        </w:r>
      </w:del>
      <w:del w:id="1861" w:author="AbbVie7" w:date="2025-05-12T15:14:00Z">
        <w:r w:rsidR="00DA4145">
          <w:rPr>
            <w:lang w:val="da-DK"/>
          </w:rPr>
          <w:delText>,</w:delText>
        </w:r>
      </w:del>
      <w:del w:id="1862" w:author="AbbVie7" w:date="2025-05-12T15:14:00Z">
        <w:r w:rsidRPr="00503E21">
          <w:rPr>
            <w:lang w:val="da-DK"/>
          </w:rPr>
          <w:delText xml:space="preserve"> psoriasis</w:delText>
        </w:r>
      </w:del>
      <w:del w:id="1863" w:author="AbbVie7" w:date="2025-05-12T15:14:00Z">
        <w:r w:rsidR="00B05C37">
          <w:rPr>
            <w:lang w:val="da-DK"/>
          </w:rPr>
          <w:delText>,</w:delText>
        </w:r>
      </w:del>
      <w:del w:id="1864" w:author="AbbVie7" w:date="2025-05-12T15:14:00Z">
        <w:r w:rsidR="0026212D">
          <w:rPr>
            <w:lang w:val="da-DK"/>
          </w:rPr>
          <w:delText xml:space="preserve"> </w:delText>
        </w:r>
      </w:del>
      <w:del w:id="1865" w:author="AbbVie7" w:date="2025-05-12T15:14:00Z">
        <w:r w:rsidRPr="001B1D6D" w:rsidR="00DA4145">
          <w:rPr>
            <w:szCs w:val="22"/>
            <w:lang w:val="da-DK"/>
          </w:rPr>
          <w:delText>hidr</w:delText>
        </w:r>
      </w:del>
      <w:del w:id="1866" w:author="AbbVie7" w:date="2025-05-12T15:14:00Z">
        <w:r w:rsidR="00DA4145">
          <w:rPr>
            <w:szCs w:val="22"/>
            <w:lang w:val="da-DK"/>
          </w:rPr>
          <w:delText>osa</w:delText>
        </w:r>
      </w:del>
      <w:del w:id="1867" w:author="AbbVie7" w:date="2025-05-12T15:14:00Z">
        <w:r w:rsidRPr="001B1D6D" w:rsidR="00DA4145">
          <w:rPr>
            <w:szCs w:val="22"/>
            <w:lang w:val="da-DK"/>
          </w:rPr>
          <w:delText>denitis suppurativa</w:delText>
        </w:r>
      </w:del>
      <w:del w:id="1868" w:author="AbbVie7" w:date="2025-05-12T15:14:00Z">
        <w:r w:rsidR="00B05C37">
          <w:rPr>
            <w:szCs w:val="22"/>
            <w:lang w:val="da-DK"/>
          </w:rPr>
          <w:delText xml:space="preserve"> og uveitis</w:delText>
        </w:r>
      </w:del>
      <w:del w:id="1869" w:author="AbbVie7" w:date="2025-05-12T15:14:00Z">
        <w:r w:rsidRPr="00503E21">
          <w:rPr>
            <w:lang w:val="da-DK"/>
          </w:rPr>
          <w:delText xml:space="preserve">. De </w:delText>
        </w:r>
      </w:del>
      <w:del w:id="1870" w:author="AbbVie7" w:date="2025-05-12T15:14:00Z">
        <w:r w:rsidR="00B06DE6">
          <w:rPr>
            <w:lang w:val="da-DK"/>
          </w:rPr>
          <w:delText>pivotale</w:delText>
        </w:r>
      </w:del>
      <w:del w:id="1871" w:author="AbbVie7" w:date="2025-05-12T15:14:00Z">
        <w:r w:rsidRPr="00503E21" w:rsidR="00B06DE6">
          <w:rPr>
            <w:lang w:val="da-DK"/>
          </w:rPr>
          <w:delText xml:space="preserve"> </w:delText>
        </w:r>
      </w:del>
      <w:del w:id="1872" w:author="AbbVie7" w:date="2025-05-12T15:14:00Z">
        <w:r w:rsidRPr="00503E21">
          <w:rPr>
            <w:lang w:val="da-DK"/>
          </w:rPr>
          <w:delText xml:space="preserve">kontrollerede </w:delText>
        </w:r>
      </w:del>
      <w:del w:id="1873" w:author="AbbVie7" w:date="2025-05-12T15:14:00Z">
        <w:r w:rsidR="005376C6">
          <w:rPr>
            <w:lang w:val="da-DK"/>
          </w:rPr>
          <w:delText>studier</w:delText>
        </w:r>
      </w:del>
      <w:del w:id="1874" w:author="AbbVie7" w:date="2025-05-12T15:14:00Z">
        <w:r w:rsidRPr="00503E21">
          <w:rPr>
            <w:lang w:val="da-DK"/>
          </w:rPr>
          <w:delText>, som omfatte</w:delText>
        </w:r>
      </w:del>
      <w:del w:id="1875" w:author="AbbVie7" w:date="2025-05-12T15:14:00Z">
        <w:r w:rsidR="00F43D09">
          <w:rPr>
            <w:lang w:val="da-DK"/>
          </w:rPr>
          <w:delText>de</w:delText>
        </w:r>
      </w:del>
      <w:del w:id="1876" w:author="AbbVie7" w:date="2025-05-12T15:14:00Z">
        <w:r w:rsidRPr="00503E21">
          <w:rPr>
            <w:lang w:val="da-DK"/>
          </w:rPr>
          <w:delText xml:space="preserve"> </w:delText>
        </w:r>
      </w:del>
      <w:del w:id="1877" w:author="AbbVie7" w:date="2025-05-12T15:14:00Z">
        <w:r w:rsidR="00B05C37">
          <w:rPr>
            <w:lang w:val="da-DK"/>
          </w:rPr>
          <w:delText>6.089</w:delText>
        </w:r>
      </w:del>
      <w:del w:id="1878" w:author="AbbVie7" w:date="2025-05-12T15:14:00Z">
        <w:r w:rsidRPr="00503E21">
          <w:rPr>
            <w:lang w:val="da-DK"/>
          </w:rPr>
          <w:delText xml:space="preserve"> patienter, der fik Humira, og </w:delText>
        </w:r>
      </w:del>
      <w:del w:id="1879" w:author="AbbVie7" w:date="2025-05-12T15:14:00Z">
        <w:r w:rsidR="00B05C37">
          <w:rPr>
            <w:lang w:val="da-DK"/>
          </w:rPr>
          <w:delText>3.801</w:delText>
        </w:r>
      </w:del>
      <w:del w:id="1880" w:author="AbbVie7" w:date="2025-05-12T15:14:00Z">
        <w:r w:rsidRPr="00503E21">
          <w:rPr>
            <w:lang w:val="da-DK"/>
          </w:rPr>
          <w:delText xml:space="preserve"> patienter, der fik enten placebo eller aktiv kontrol i den kontrollerede behandlingsperiode. </w:delText>
        </w:r>
      </w:del>
    </w:p>
    <w:p w:rsidR="00F43D09" w:rsidP="001D44AE" w14:paraId="29C88DAA" w14:textId="77777777">
      <w:pPr>
        <w:rPr>
          <w:del w:id="1881" w:author="AbbVie7" w:date="2025-05-12T15:14:00Z"/>
          <w:lang w:val="da-DK"/>
        </w:rPr>
      </w:pPr>
    </w:p>
    <w:p w:rsidR="001D44AE" w:rsidP="001D44AE" w14:paraId="0DEF79CB" w14:textId="77777777">
      <w:pPr>
        <w:rPr>
          <w:del w:id="1882" w:author="AbbVie7" w:date="2025-05-12T15:14:00Z"/>
          <w:lang w:val="da-DK"/>
        </w:rPr>
      </w:pPr>
      <w:del w:id="1883" w:author="AbbVie7" w:date="2025-05-12T15:14:00Z">
        <w:r>
          <w:rPr>
            <w:lang w:val="da-DK"/>
          </w:rPr>
          <w:delText xml:space="preserve">Andelen </w:delText>
        </w:r>
      </w:del>
      <w:del w:id="1884" w:author="AbbVie7" w:date="2025-05-12T15:14:00Z">
        <w:r w:rsidRPr="00243694">
          <w:rPr>
            <w:lang w:val="da-DK"/>
          </w:rPr>
          <w:delText>af patienter, som ophørte med behandling på grund af bivirkninger i løbet af den dobbeltblindede, kontrollerede del af de pivotale</w:delText>
        </w:r>
      </w:del>
      <w:del w:id="1885" w:author="AbbVie7" w:date="2025-05-12T15:14:00Z">
        <w:r w:rsidR="005376C6">
          <w:rPr>
            <w:lang w:val="da-DK"/>
          </w:rPr>
          <w:delText xml:space="preserve"> studier</w:delText>
        </w:r>
      </w:del>
      <w:del w:id="1886" w:author="AbbVie7" w:date="2025-05-12T15:14:00Z">
        <w:r>
          <w:rPr>
            <w:lang w:val="da-DK"/>
          </w:rPr>
          <w:delText>,</w:delText>
        </w:r>
      </w:del>
      <w:del w:id="1887" w:author="AbbVie7" w:date="2025-05-12T15:14:00Z">
        <w:r w:rsidRPr="00243694">
          <w:rPr>
            <w:lang w:val="da-DK"/>
          </w:rPr>
          <w:delText xml:space="preserve"> udgjorde </w:delText>
        </w:r>
      </w:del>
      <w:del w:id="1888" w:author="AbbVie7" w:date="2025-05-12T15:14:00Z">
        <w:r w:rsidR="00B05C37">
          <w:rPr>
            <w:lang w:val="da-DK"/>
          </w:rPr>
          <w:delText>5,9</w:delText>
        </w:r>
      </w:del>
      <w:del w:id="1889" w:author="AbbVie7" w:date="2025-05-12T15:14:00Z">
        <w:r w:rsidRPr="00243694">
          <w:rPr>
            <w:lang w:val="da-DK"/>
          </w:rPr>
          <w:delText xml:space="preserve"> % for patienter, der fik Humira, og </w:delText>
        </w:r>
      </w:del>
      <w:del w:id="1890" w:author="AbbVie7" w:date="2025-05-12T15:14:00Z">
        <w:r w:rsidR="007F5561">
          <w:rPr>
            <w:lang w:val="da-DK"/>
          </w:rPr>
          <w:delText>5,4</w:delText>
        </w:r>
      </w:del>
      <w:del w:id="1891" w:author="AbbVie7" w:date="2025-05-12T15:14:00Z">
        <w:r w:rsidRPr="00243694">
          <w:rPr>
            <w:lang w:val="da-DK"/>
          </w:rPr>
          <w:delText xml:space="preserve"> % for kontrolbehandlede patienter. </w:delText>
        </w:r>
      </w:del>
    </w:p>
    <w:p w:rsidR="001D44AE" w:rsidRPr="00503E21" w:rsidP="001D44AE" w14:paraId="37201BB7" w14:textId="77777777">
      <w:pPr>
        <w:rPr>
          <w:del w:id="1892" w:author="AbbVie7" w:date="2025-05-12T15:14:00Z"/>
          <w:lang w:val="da-DK"/>
        </w:rPr>
      </w:pPr>
    </w:p>
    <w:p w:rsidR="00503E21" w:rsidRPr="002B3D60" w:rsidP="0000683B" w14:paraId="65D41372" w14:textId="77777777">
      <w:pPr>
        <w:pStyle w:val="EMEANormal"/>
        <w:keepNext/>
        <w:rPr>
          <w:del w:id="1893" w:author="AbbVie7" w:date="2025-05-12T15:14:00Z"/>
          <w:lang w:val="da-DK"/>
        </w:rPr>
      </w:pPr>
      <w:del w:id="1894" w:author="AbbVie7" w:date="2025-05-12T15:14:00Z">
        <w:r w:rsidRPr="002B3D60">
          <w:rPr>
            <w:lang w:val="da-DK"/>
          </w:rPr>
          <w:delText xml:space="preserve">De </w:delText>
        </w:r>
      </w:del>
      <w:del w:id="1895" w:author="AbbVie7" w:date="2025-05-12T15:14:00Z">
        <w:r w:rsidRPr="00781485" w:rsidR="00781485">
          <w:rPr>
            <w:lang w:val="da-DK"/>
          </w:rPr>
          <w:delText xml:space="preserve"> </w:delText>
        </w:r>
      </w:del>
      <w:del w:id="1896" w:author="AbbVie7" w:date="2025-05-12T15:14:00Z">
        <w:r w:rsidR="00781485">
          <w:rPr>
            <w:lang w:val="da-DK"/>
          </w:rPr>
          <w:delText>hyppigst</w:delText>
        </w:r>
      </w:del>
      <w:del w:id="1897" w:author="AbbVie7" w:date="2025-05-12T15:14:00Z">
        <w:r w:rsidRPr="002B3D60">
          <w:rPr>
            <w:lang w:val="da-DK"/>
          </w:rPr>
          <w:delText xml:space="preserve"> rapporterede bivirkninger er infektioner (såsom nasopharyngiti</w:delText>
        </w:r>
      </w:del>
      <w:del w:id="1898" w:author="AbbVie7" w:date="2025-05-12T15:14:00Z">
        <w:r w:rsidR="009B25B9">
          <w:rPr>
            <w:lang w:val="da-DK"/>
          </w:rPr>
          <w:delText>s</w:delText>
        </w:r>
      </w:del>
      <w:del w:id="1899" w:author="AbbVie7" w:date="2025-05-12T15:14:00Z">
        <w:r w:rsidRPr="002B3D60">
          <w:rPr>
            <w:lang w:val="da-DK"/>
          </w:rPr>
          <w:delText xml:space="preserve">, øvre luftvejsinfektioner og sinuitis), reaktioner på injektionsstedet (erytem, kløe, blødning, smerter eller hævelse), hovedpine og </w:delText>
        </w:r>
      </w:del>
      <w:del w:id="1900" w:author="AbbVie7" w:date="2025-05-12T15:14:00Z">
        <w:r w:rsidR="00375C04">
          <w:rPr>
            <w:lang w:val="da-DK"/>
          </w:rPr>
          <w:delText>muskuloskeletal</w:delText>
        </w:r>
      </w:del>
      <w:del w:id="1901" w:author="AbbVie7" w:date="2025-05-12T15:14:00Z">
        <w:r w:rsidRPr="002B3D60">
          <w:rPr>
            <w:lang w:val="da-DK"/>
          </w:rPr>
          <w:delText xml:space="preserve"> smerte.</w:delText>
        </w:r>
      </w:del>
    </w:p>
    <w:p w:rsidR="00503E21" w:rsidRPr="00503E21" w:rsidP="00503E21" w14:paraId="13FADFB2" w14:textId="77777777">
      <w:pPr>
        <w:autoSpaceDE w:val="0"/>
        <w:autoSpaceDN w:val="0"/>
        <w:adjustRightInd w:val="0"/>
        <w:rPr>
          <w:del w:id="1902" w:author="AbbVie7" w:date="2025-05-12T15:14:00Z"/>
          <w:lang w:val="da-DK"/>
        </w:rPr>
      </w:pPr>
    </w:p>
    <w:p w:rsidR="00503E21" w:rsidRPr="00503E21" w:rsidP="00503E21" w14:paraId="1A647CFE" w14:textId="77777777">
      <w:pPr>
        <w:autoSpaceDE w:val="0"/>
        <w:autoSpaceDN w:val="0"/>
        <w:adjustRightInd w:val="0"/>
        <w:rPr>
          <w:del w:id="1903" w:author="AbbVie7" w:date="2025-05-12T15:14:00Z"/>
          <w:lang w:val="da-DK"/>
        </w:rPr>
      </w:pPr>
      <w:del w:id="1904" w:author="AbbVie7" w:date="2025-05-12T15:14:00Z">
        <w:r w:rsidRPr="00503E21">
          <w:rPr>
            <w:lang w:val="da-DK"/>
          </w:rPr>
          <w:delText xml:space="preserve">Der er rapporteret </w:delText>
        </w:r>
      </w:del>
      <w:del w:id="1905" w:author="AbbVie7" w:date="2025-05-12T15:14:00Z">
        <w:r w:rsidR="00375C04">
          <w:rPr>
            <w:lang w:val="da-DK"/>
          </w:rPr>
          <w:delText>a</w:delText>
        </w:r>
      </w:del>
      <w:del w:id="1906" w:author="AbbVie7" w:date="2025-05-12T15:14:00Z">
        <w:r w:rsidRPr="00503E21">
          <w:rPr>
            <w:lang w:val="da-DK"/>
          </w:rPr>
          <w:delText>lvorlige bivirkninger for Humira. TNF-antagonister,</w:delText>
        </w:r>
      </w:del>
      <w:del w:id="1907" w:author="AbbVie7" w:date="2025-05-12T15:14:00Z">
        <w:r w:rsidR="009B25B9">
          <w:rPr>
            <w:lang w:val="da-DK"/>
          </w:rPr>
          <w:delText xml:space="preserve"> så</w:delText>
        </w:r>
      </w:del>
      <w:del w:id="1908" w:author="AbbVie7" w:date="2025-05-12T15:14:00Z">
        <w:r w:rsidRPr="00503E21">
          <w:rPr>
            <w:lang w:val="da-DK"/>
          </w:rPr>
          <w:delText xml:space="preserve"> som Humira påvirker immunsystemet og brugen af dem kan påvirke kroppens forsvar mod infektion og cancer.</w:delText>
        </w:r>
      </w:del>
    </w:p>
    <w:p w:rsidR="00503E21" w:rsidRPr="00503E21" w:rsidP="00503E21" w14:paraId="1C1BE123" w14:textId="77777777">
      <w:pPr>
        <w:autoSpaceDE w:val="0"/>
        <w:autoSpaceDN w:val="0"/>
        <w:adjustRightInd w:val="0"/>
        <w:rPr>
          <w:del w:id="1909" w:author="AbbVie7" w:date="2025-05-12T15:14:00Z"/>
          <w:lang w:val="da-DK"/>
        </w:rPr>
      </w:pPr>
      <w:del w:id="1910" w:author="AbbVie7" w:date="2025-05-12T15:14:00Z">
        <w:r w:rsidRPr="00503E21">
          <w:rPr>
            <w:lang w:val="da-DK"/>
          </w:rPr>
          <w:delText xml:space="preserve">Ved brug af Humira er der også rapporteret om </w:delText>
        </w:r>
      </w:del>
      <w:del w:id="1911" w:author="AbbVie7" w:date="2025-05-12T15:14:00Z">
        <w:r w:rsidR="00375C04">
          <w:rPr>
            <w:lang w:val="da-DK"/>
          </w:rPr>
          <w:delText>le</w:delText>
        </w:r>
      </w:del>
      <w:del w:id="1912" w:author="AbbVie7" w:date="2025-05-12T15:14:00Z">
        <w:r w:rsidRPr="00503E21">
          <w:rPr>
            <w:lang w:val="da-DK"/>
          </w:rPr>
          <w:delText xml:space="preserve">tale og livstruende infektioner (inklusive sepsis, opportunistiske infektioner og </w:delText>
        </w:r>
      </w:del>
      <w:del w:id="1913" w:author="AbbVie7" w:date="2025-05-12T15:14:00Z">
        <w:r w:rsidR="00375C04">
          <w:rPr>
            <w:lang w:val="da-DK"/>
          </w:rPr>
          <w:delText>tuberkulose</w:delText>
        </w:r>
      </w:del>
      <w:del w:id="1914" w:author="AbbVie7" w:date="2025-05-12T15:14:00Z">
        <w:r w:rsidRPr="00503E21">
          <w:rPr>
            <w:lang w:val="da-DK"/>
          </w:rPr>
          <w:delText xml:space="preserve">), HBV-reaktivering og forskellige maligniteter (inklusive leukæmi, lymfomer og </w:delText>
        </w:r>
      </w:del>
      <w:del w:id="1915" w:author="AbbVie7" w:date="2025-05-12T15:14:00Z">
        <w:r w:rsidR="00A50593">
          <w:rPr>
            <w:lang w:val="da-DK"/>
          </w:rPr>
          <w:delText>hepatosplenisk T</w:delText>
        </w:r>
      </w:del>
      <w:del w:id="1916" w:author="AbbVie7" w:date="2025-05-12T15:14:00Z">
        <w:r w:rsidR="00375C04">
          <w:rPr>
            <w:lang w:val="da-DK"/>
          </w:rPr>
          <w:delText>-celle</w:delText>
        </w:r>
      </w:del>
      <w:del w:id="1917" w:author="AbbVie7" w:date="2025-05-12T15:14:00Z">
        <w:r w:rsidR="00A50593">
          <w:rPr>
            <w:lang w:val="da-DK"/>
          </w:rPr>
          <w:delText>-</w:delText>
        </w:r>
      </w:del>
      <w:del w:id="1918" w:author="AbbVie7" w:date="2025-05-12T15:14:00Z">
        <w:r w:rsidR="00375C04">
          <w:rPr>
            <w:lang w:val="da-DK"/>
          </w:rPr>
          <w:delText>lymfom</w:delText>
        </w:r>
      </w:del>
      <w:del w:id="1919" w:author="AbbVie7" w:date="2025-05-12T15:14:00Z">
        <w:r w:rsidRPr="00503E21">
          <w:rPr>
            <w:lang w:val="da-DK"/>
          </w:rPr>
          <w:delText>).</w:delText>
        </w:r>
      </w:del>
      <w:del w:id="1920" w:author="AbbVie7" w:date="2025-05-12T15:14:00Z">
        <w:r w:rsidRPr="00503E21">
          <w:rPr>
            <w:lang w:val="da-DK"/>
          </w:rPr>
          <w:br/>
        </w:r>
      </w:del>
    </w:p>
    <w:p w:rsidR="00503E21" w:rsidP="00503E21" w14:paraId="7498AC6A" w14:textId="77777777">
      <w:pPr>
        <w:rPr>
          <w:del w:id="1921" w:author="AbbVie7" w:date="2025-05-12T15:14:00Z"/>
          <w:lang w:val="da-DK"/>
        </w:rPr>
      </w:pPr>
      <w:del w:id="1922" w:author="AbbVie7" w:date="2025-05-12T15:14:00Z">
        <w:r w:rsidRPr="00503E21">
          <w:rPr>
            <w:lang w:val="da-DK"/>
          </w:rPr>
          <w:delText>Der er også rapporteret om alvorlige hæmatologiske, neurologiske og autoimmune reaktioner. Disse omfatter sjældne rapporter om pancytopeni, aplastisk anæmi, central</w:delText>
        </w:r>
      </w:del>
      <w:del w:id="1923" w:author="AbbVie7" w:date="2025-05-12T15:14:00Z">
        <w:r w:rsidR="00D6158E">
          <w:rPr>
            <w:lang w:val="da-DK"/>
          </w:rPr>
          <w:delText>e</w:delText>
        </w:r>
      </w:del>
      <w:del w:id="1924" w:author="AbbVie7" w:date="2025-05-12T15:14:00Z">
        <w:r w:rsidRPr="00503E21">
          <w:rPr>
            <w:lang w:val="da-DK"/>
          </w:rPr>
          <w:delText xml:space="preserve"> og perifer</w:delText>
        </w:r>
      </w:del>
      <w:del w:id="1925" w:author="AbbVie7" w:date="2025-05-12T15:14:00Z">
        <w:r w:rsidR="00D6158E">
          <w:rPr>
            <w:lang w:val="da-DK"/>
          </w:rPr>
          <w:delText>e</w:delText>
        </w:r>
      </w:del>
      <w:del w:id="1926" w:author="AbbVie7" w:date="2025-05-12T15:14:00Z">
        <w:r w:rsidRPr="00503E21">
          <w:rPr>
            <w:lang w:val="da-DK"/>
          </w:rPr>
          <w:delText xml:space="preserve"> demyeliniser</w:delText>
        </w:r>
      </w:del>
      <w:del w:id="1927" w:author="AbbVie7" w:date="2025-05-12T15:14:00Z">
        <w:r w:rsidR="00A50593">
          <w:rPr>
            <w:lang w:val="da-DK"/>
          </w:rPr>
          <w:delText xml:space="preserve">ingsforstyrrelser </w:delText>
        </w:r>
      </w:del>
      <w:del w:id="1928" w:author="AbbVie7" w:date="2025-05-12T15:14:00Z">
        <w:r w:rsidRPr="00503E21">
          <w:rPr>
            <w:lang w:val="da-DK"/>
          </w:rPr>
          <w:delText>samt rapporter om lupus, lupus-relaterede tilstande og Stevens-Johnson syndrom.</w:delText>
        </w:r>
      </w:del>
    </w:p>
    <w:p w:rsidR="00503E21" w:rsidP="00503E21" w14:paraId="201B6143" w14:textId="77777777">
      <w:pPr>
        <w:rPr>
          <w:del w:id="1929" w:author="AbbVie7" w:date="2025-05-12T15:14:00Z"/>
          <w:lang w:val="da-DK"/>
        </w:rPr>
      </w:pPr>
    </w:p>
    <w:p w:rsidR="00FC2C19" w:rsidRPr="008F497B" w:rsidP="00FC2C19" w14:paraId="556EF977" w14:textId="77777777">
      <w:pPr>
        <w:tabs>
          <w:tab w:val="clear" w:pos="562"/>
        </w:tabs>
        <w:rPr>
          <w:del w:id="1930" w:author="AbbVie7" w:date="2025-05-12T15:14:00Z"/>
          <w:u w:val="single"/>
          <w:lang w:val="da-DK"/>
        </w:rPr>
      </w:pPr>
      <w:del w:id="1931" w:author="AbbVie7" w:date="2025-05-12T15:14:00Z">
        <w:r w:rsidRPr="008F497B">
          <w:rPr>
            <w:u w:val="single"/>
            <w:lang w:val="da-DK"/>
          </w:rPr>
          <w:delText>Pædiatrisk population</w:delText>
        </w:r>
      </w:del>
    </w:p>
    <w:p w:rsidR="00FC2C19" w:rsidRPr="00503E21" w:rsidP="00503E21" w14:paraId="1D6537EE" w14:textId="77777777">
      <w:pPr>
        <w:rPr>
          <w:del w:id="1932" w:author="AbbVie7" w:date="2025-05-12T15:14:00Z"/>
          <w:lang w:val="da-DK"/>
        </w:rPr>
      </w:pPr>
    </w:p>
    <w:p w:rsidR="00C15432" w:rsidP="00C15432" w14:paraId="4F1F55F0" w14:textId="77777777">
      <w:pPr>
        <w:rPr>
          <w:del w:id="1933" w:author="AbbVie7" w:date="2025-05-12T15:14:00Z"/>
          <w:lang w:val="da-DK"/>
        </w:rPr>
      </w:pPr>
      <w:del w:id="1934" w:author="AbbVie7" w:date="2025-05-12T15:14:00Z">
        <w:r>
          <w:rPr>
            <w:lang w:val="da-DK"/>
          </w:rPr>
          <w:delText>Generelt var bivirkningerne i hyppighed og type hos pædiatriske patienter tilsvarende dem, som blev set hos voksne patienter.</w:delText>
        </w:r>
      </w:del>
    </w:p>
    <w:p w:rsidR="00C15432" w:rsidP="00C15432" w14:paraId="0030C609" w14:textId="77777777">
      <w:pPr>
        <w:rPr>
          <w:del w:id="1935" w:author="AbbVie7" w:date="2025-05-12T15:14:00Z"/>
          <w:lang w:val="da-DK"/>
        </w:rPr>
      </w:pPr>
    </w:p>
    <w:p w:rsidR="00FC2C19" w:rsidRPr="008F497B" w:rsidP="00FC2C19" w14:paraId="6A2A05AF" w14:textId="77777777">
      <w:pPr>
        <w:tabs>
          <w:tab w:val="clear" w:pos="562"/>
        </w:tabs>
        <w:rPr>
          <w:del w:id="1936" w:author="AbbVie7" w:date="2025-05-12T15:14:00Z"/>
          <w:u w:val="single"/>
          <w:lang w:val="da-DK"/>
        </w:rPr>
      </w:pPr>
      <w:del w:id="1937" w:author="AbbVie7" w:date="2025-05-12T15:14:00Z">
        <w:r w:rsidRPr="008F497B">
          <w:rPr>
            <w:u w:val="single"/>
            <w:lang w:val="da-DK"/>
          </w:rPr>
          <w:delText>Tab</w:delText>
        </w:r>
      </w:del>
      <w:del w:id="1938" w:author="AbbVie7" w:date="2025-05-12T15:14:00Z">
        <w:r w:rsidRPr="008F497B" w:rsidR="00673A51">
          <w:rPr>
            <w:u w:val="single"/>
            <w:lang w:val="da-DK"/>
          </w:rPr>
          <w:delText>el</w:delText>
        </w:r>
      </w:del>
      <w:del w:id="1939" w:author="AbbVie7" w:date="2025-05-12T15:14:00Z">
        <w:r w:rsidRPr="008F497B">
          <w:rPr>
            <w:u w:val="single"/>
            <w:lang w:val="da-DK"/>
          </w:rPr>
          <w:delText xml:space="preserve"> over bivirkninger</w:delText>
        </w:r>
      </w:del>
    </w:p>
    <w:p w:rsidR="00FC2C19" w:rsidP="00C15432" w14:paraId="6928F02D" w14:textId="77777777">
      <w:pPr>
        <w:rPr>
          <w:del w:id="1940" w:author="AbbVie7" w:date="2025-05-12T15:14:00Z"/>
          <w:lang w:val="da-DK"/>
        </w:rPr>
      </w:pPr>
    </w:p>
    <w:p w:rsidR="00C15432" w:rsidP="00C15432" w14:paraId="6292E243" w14:textId="77777777">
      <w:pPr>
        <w:rPr>
          <w:del w:id="1941" w:author="AbbVie7" w:date="2025-05-12T15:14:00Z"/>
          <w:szCs w:val="22"/>
          <w:lang w:val="da-DK"/>
        </w:rPr>
      </w:pPr>
      <w:del w:id="1942" w:author="AbbVie7" w:date="2025-05-12T15:14:00Z">
        <w:r>
          <w:rPr>
            <w:lang w:val="da-DK"/>
          </w:rPr>
          <w:delText>N</w:delText>
        </w:r>
      </w:del>
      <w:del w:id="1943" w:author="AbbVie7" w:date="2025-05-12T15:14:00Z">
        <w:r w:rsidR="00A50593">
          <w:rPr>
            <w:lang w:val="da-DK"/>
          </w:rPr>
          <w:delText>edenstående</w:delText>
        </w:r>
      </w:del>
      <w:del w:id="1944" w:author="AbbVie7" w:date="2025-05-12T15:14:00Z">
        <w:r w:rsidRPr="00503E21" w:rsidR="00503E21">
          <w:rPr>
            <w:lang w:val="da-DK"/>
          </w:rPr>
          <w:delText xml:space="preserve"> liste over bivirkninger er baseret på erfaring fra kliniske </w:delText>
        </w:r>
      </w:del>
      <w:del w:id="1945" w:author="AbbVie7" w:date="2025-05-12T15:14:00Z">
        <w:r w:rsidR="005376C6">
          <w:rPr>
            <w:lang w:val="da-DK"/>
          </w:rPr>
          <w:delText>studier</w:delText>
        </w:r>
      </w:del>
      <w:del w:id="1946" w:author="AbbVie7" w:date="2025-05-12T15:14:00Z">
        <w:r w:rsidRPr="00503E21" w:rsidR="00503E21">
          <w:rPr>
            <w:lang w:val="da-DK"/>
          </w:rPr>
          <w:delText xml:space="preserve"> og erfaring efter markedsføring</w:delText>
        </w:r>
      </w:del>
      <w:del w:id="1947" w:author="AbbVie7" w:date="2025-05-12T15:14:00Z">
        <w:r w:rsidR="00503E21">
          <w:rPr>
            <w:lang w:val="da-DK"/>
          </w:rPr>
          <w:delText xml:space="preserve"> og</w:delText>
        </w:r>
      </w:del>
      <w:del w:id="1948" w:author="AbbVie7" w:date="2025-05-12T15:14:00Z">
        <w:r w:rsidRPr="00243694" w:rsidR="00767709">
          <w:rPr>
            <w:lang w:val="da-DK"/>
          </w:rPr>
          <w:delText xml:space="preserve"> er </w:delText>
        </w:r>
      </w:del>
      <w:del w:id="1949" w:author="AbbVie7" w:date="2025-05-12T15:14:00Z">
        <w:r w:rsidR="00A50593">
          <w:rPr>
            <w:lang w:val="da-DK"/>
          </w:rPr>
          <w:delText>inddelt</w:delText>
        </w:r>
      </w:del>
      <w:del w:id="1950" w:author="AbbVie7" w:date="2025-05-12T15:14:00Z">
        <w:r w:rsidRPr="00243694" w:rsidR="00767709">
          <w:rPr>
            <w:lang w:val="da-DK"/>
          </w:rPr>
          <w:delText xml:space="preserve"> efter organklassesystem og hyppighed</w:delText>
        </w:r>
      </w:del>
      <w:del w:id="1951" w:author="AbbVie7" w:date="2025-05-12T15:14:00Z">
        <w:r w:rsidR="00BD48CD">
          <w:rPr>
            <w:lang w:val="da-DK"/>
          </w:rPr>
          <w:delText xml:space="preserve"> </w:delText>
        </w:r>
      </w:del>
      <w:del w:id="1952" w:author="AbbVie7" w:date="2025-05-12T15:14:00Z">
        <w:r w:rsidRPr="00243694" w:rsidR="00BD48CD">
          <w:rPr>
            <w:lang w:val="da-DK"/>
          </w:rPr>
          <w:delText xml:space="preserve">i tabel </w:delText>
        </w:r>
      </w:del>
      <w:del w:id="1953" w:author="AbbVie7" w:date="2025-05-12T15:14:00Z">
        <w:r w:rsidR="00771B24">
          <w:rPr>
            <w:lang w:val="da-DK"/>
          </w:rPr>
          <w:delText>7</w:delText>
        </w:r>
      </w:del>
      <w:del w:id="1954" w:author="AbbVie7" w:date="2025-05-12T15:14:00Z">
        <w:r w:rsidRPr="00243694" w:rsidR="00771B24">
          <w:rPr>
            <w:lang w:val="da-DK"/>
          </w:rPr>
          <w:delText xml:space="preserve"> </w:delText>
        </w:r>
      </w:del>
      <w:del w:id="1955" w:author="AbbVie7" w:date="2025-05-12T15:14:00Z">
        <w:r w:rsidRPr="00243694" w:rsidR="00BD48CD">
          <w:rPr>
            <w:lang w:val="da-DK"/>
          </w:rPr>
          <w:delText>nedenfor</w:delText>
        </w:r>
      </w:del>
      <w:del w:id="1956" w:author="AbbVie7" w:date="2025-05-12T15:14:00Z">
        <w:r w:rsidR="00BD48CD">
          <w:rPr>
            <w:lang w:val="da-DK"/>
          </w:rPr>
          <w:delText>:</w:delText>
        </w:r>
      </w:del>
      <w:del w:id="1957" w:author="AbbVie7" w:date="2025-05-12T15:14:00Z">
        <w:r w:rsidRPr="00243694" w:rsidR="00767709">
          <w:rPr>
            <w:lang w:val="da-DK"/>
          </w:rPr>
          <w:delText xml:space="preserve"> meget almindelig</w:delText>
        </w:r>
      </w:del>
      <w:del w:id="1958" w:author="AbbVie7" w:date="2025-05-12T15:14:00Z">
        <w:r w:rsidR="00BD48CD">
          <w:rPr>
            <w:lang w:val="da-DK"/>
          </w:rPr>
          <w:delText xml:space="preserve"> (</w:delText>
        </w:r>
      </w:del>
      <w:del w:id="1959" w:author="AbbVie7" w:date="2025-05-12T15:14:00Z">
        <w:r w:rsidRPr="00243694" w:rsidR="00767709">
          <w:rPr>
            <w:lang w:val="da-DK"/>
          </w:rPr>
          <w:delText xml:space="preserve"> ≥ 1/10</w:delText>
        </w:r>
      </w:del>
      <w:del w:id="1960" w:author="AbbVie7" w:date="2025-05-12T15:14:00Z">
        <w:r w:rsidR="00BD48CD">
          <w:rPr>
            <w:lang w:val="da-DK"/>
          </w:rPr>
          <w:delText>)</w:delText>
        </w:r>
      </w:del>
      <w:del w:id="1961" w:author="AbbVie7" w:date="2025-05-12T15:14:00Z">
        <w:r w:rsidRPr="00243694" w:rsidR="00767709">
          <w:rPr>
            <w:lang w:val="da-DK"/>
          </w:rPr>
          <w:delText>; almindelig</w:delText>
        </w:r>
      </w:del>
      <w:del w:id="1962" w:author="AbbVie7" w:date="2025-05-12T15:14:00Z">
        <w:r w:rsidR="00BD48CD">
          <w:rPr>
            <w:lang w:val="da-DK"/>
          </w:rPr>
          <w:delText xml:space="preserve"> (</w:delText>
        </w:r>
      </w:del>
      <w:del w:id="1963" w:author="AbbVie7" w:date="2025-05-12T15:14:00Z">
        <w:r w:rsidR="00767709">
          <w:rPr>
            <w:rFonts w:ascii="Symbol" w:hAnsi="Symbol"/>
            <w:color w:val="000000"/>
            <w:lang w:val="en-GB"/>
          </w:rPr>
          <w:sym w:font="Symbol" w:char="F0B3"/>
        </w:r>
      </w:del>
      <w:del w:id="1964" w:author="AbbVie7" w:date="2025-05-12T15:14:00Z">
        <w:r w:rsidRPr="00243694" w:rsidR="00767709">
          <w:rPr>
            <w:lang w:val="da-DK"/>
          </w:rPr>
          <w:delText xml:space="preserve"> 1/100 til </w:delText>
        </w:r>
      </w:del>
      <w:del w:id="1965" w:author="AbbVie7" w:date="2025-05-12T15:14:00Z">
        <w:r w:rsidR="00767709">
          <w:rPr>
            <w:color w:val="000000"/>
            <w:lang w:val="da-DK"/>
          </w:rPr>
          <w:delText>&lt;</w:delText>
        </w:r>
      </w:del>
      <w:del w:id="1966" w:author="AbbVie7" w:date="2025-05-12T15:14:00Z">
        <w:r w:rsidRPr="00243694" w:rsidR="00767709">
          <w:rPr>
            <w:lang w:val="da-DK"/>
          </w:rPr>
          <w:delText xml:space="preserve"> 1/10</w:delText>
        </w:r>
      </w:del>
      <w:del w:id="1967" w:author="AbbVie7" w:date="2025-05-12T15:14:00Z">
        <w:r w:rsidR="00BD48CD">
          <w:rPr>
            <w:lang w:val="da-DK"/>
          </w:rPr>
          <w:delText>)</w:delText>
        </w:r>
      </w:del>
      <w:del w:id="1968" w:author="AbbVie7" w:date="2025-05-12T15:14:00Z">
        <w:r w:rsidRPr="00243694" w:rsidR="00767709">
          <w:rPr>
            <w:lang w:val="da-DK"/>
          </w:rPr>
          <w:delText xml:space="preserve">; </w:delText>
        </w:r>
      </w:del>
      <w:del w:id="1969" w:author="AbbVie7" w:date="2025-05-12T15:14:00Z">
        <w:r w:rsidR="00757C39">
          <w:rPr>
            <w:lang w:val="da-DK"/>
          </w:rPr>
          <w:delText>ikke almindelig</w:delText>
        </w:r>
      </w:del>
      <w:del w:id="1970" w:author="AbbVie7" w:date="2025-05-12T15:14:00Z">
        <w:r w:rsidR="00BD48CD">
          <w:rPr>
            <w:lang w:val="da-DK"/>
          </w:rPr>
          <w:delText xml:space="preserve"> (</w:delText>
        </w:r>
      </w:del>
      <w:del w:id="1971" w:author="AbbVie7" w:date="2025-05-12T15:14:00Z">
        <w:r w:rsidR="00767709">
          <w:rPr>
            <w:rFonts w:ascii="Symbol" w:hAnsi="Symbol"/>
            <w:color w:val="000000"/>
            <w:lang w:val="en-GB"/>
          </w:rPr>
          <w:sym w:font="Symbol" w:char="F0B3"/>
        </w:r>
      </w:del>
      <w:del w:id="1972" w:author="AbbVie7" w:date="2025-05-12T15:14:00Z">
        <w:r w:rsidR="00767709">
          <w:rPr>
            <w:color w:val="000000"/>
            <w:lang w:val="da-DK"/>
          </w:rPr>
          <w:delText> </w:delText>
        </w:r>
      </w:del>
      <w:del w:id="1973" w:author="AbbVie7" w:date="2025-05-12T15:14:00Z">
        <w:r w:rsidRPr="00243694" w:rsidR="00767709">
          <w:rPr>
            <w:lang w:val="da-DK"/>
          </w:rPr>
          <w:delText>1/1.000 til &lt; 1/100</w:delText>
        </w:r>
      </w:del>
      <w:del w:id="1974" w:author="AbbVie7" w:date="2025-05-12T15:14:00Z">
        <w:r w:rsidR="00BD48CD">
          <w:rPr>
            <w:lang w:val="da-DK"/>
          </w:rPr>
          <w:delText>)</w:delText>
        </w:r>
      </w:del>
      <w:del w:id="1975" w:author="AbbVie7" w:date="2025-05-12T15:14:00Z">
        <w:r w:rsidR="00757C39">
          <w:rPr>
            <w:lang w:val="da-DK"/>
          </w:rPr>
          <w:delText>,</w:delText>
        </w:r>
      </w:del>
      <w:del w:id="1976" w:author="AbbVie7" w:date="2025-05-12T15:14:00Z">
        <w:r w:rsidRPr="00243694" w:rsidR="00767709">
          <w:rPr>
            <w:lang w:val="da-DK"/>
          </w:rPr>
          <w:delText xml:space="preserve"> sjælden </w:delText>
        </w:r>
      </w:del>
      <w:del w:id="1977" w:author="AbbVie7" w:date="2025-05-12T15:14:00Z">
        <w:r w:rsidR="00BD48CD">
          <w:rPr>
            <w:lang w:val="da-DK"/>
          </w:rPr>
          <w:delText>(</w:delText>
        </w:r>
      </w:del>
      <w:del w:id="1978" w:author="AbbVie7" w:date="2025-05-12T15:14:00Z">
        <w:r w:rsidR="00767709">
          <w:rPr>
            <w:rFonts w:ascii="Symbol" w:hAnsi="Symbol"/>
            <w:color w:val="000000"/>
            <w:lang w:val="en-GB"/>
          </w:rPr>
          <w:sym w:font="Symbol" w:char="F0B3"/>
        </w:r>
      </w:del>
      <w:del w:id="1979" w:author="AbbVie7" w:date="2025-05-12T15:14:00Z">
        <w:r w:rsidR="00767709">
          <w:rPr>
            <w:color w:val="000000"/>
            <w:lang w:val="da-DK"/>
          </w:rPr>
          <w:delText xml:space="preserve"> 1/10.000 til</w:delText>
        </w:r>
      </w:del>
      <w:del w:id="1980" w:author="AbbVie7" w:date="2025-05-12T15:14:00Z">
        <w:r w:rsidRPr="00243694" w:rsidR="00767709">
          <w:rPr>
            <w:lang w:val="da-DK"/>
          </w:rPr>
          <w:delText xml:space="preserve"> </w:delText>
        </w:r>
      </w:del>
      <w:del w:id="1981" w:author="AbbVie7" w:date="2025-05-12T15:14:00Z">
        <w:r w:rsidR="00767709">
          <w:rPr>
            <w:color w:val="000000"/>
            <w:lang w:val="da-DK"/>
          </w:rPr>
          <w:delText>&lt;</w:delText>
        </w:r>
      </w:del>
      <w:del w:id="1982" w:author="AbbVie7" w:date="2025-05-12T15:14:00Z">
        <w:r w:rsidRPr="00243694" w:rsidR="00767709">
          <w:rPr>
            <w:lang w:val="da-DK"/>
          </w:rPr>
          <w:delText>1/1</w:delText>
        </w:r>
      </w:del>
      <w:del w:id="1983" w:author="AbbVie7" w:date="2025-05-12T15:14:00Z">
        <w:r w:rsidR="004F4A35">
          <w:rPr>
            <w:lang w:val="da-DK"/>
          </w:rPr>
          <w:delText>.</w:delText>
        </w:r>
      </w:del>
      <w:del w:id="1984" w:author="AbbVie7" w:date="2025-05-12T15:14:00Z">
        <w:r w:rsidRPr="00243694" w:rsidR="00767709">
          <w:rPr>
            <w:lang w:val="da-DK"/>
          </w:rPr>
          <w:delText>000</w:delText>
        </w:r>
      </w:del>
      <w:del w:id="1985" w:author="AbbVie7" w:date="2025-05-12T15:14:00Z">
        <w:r w:rsidR="00BD48CD">
          <w:rPr>
            <w:lang w:val="da-DK"/>
          </w:rPr>
          <w:delText>)</w:delText>
        </w:r>
      </w:del>
      <w:del w:id="1986" w:author="AbbVie7" w:date="2025-05-12T15:14:00Z">
        <w:r w:rsidR="00757C39">
          <w:rPr>
            <w:lang w:val="da-DK"/>
          </w:rPr>
          <w:delText xml:space="preserve"> og </w:delText>
        </w:r>
      </w:del>
      <w:del w:id="1987" w:author="AbbVie7" w:date="2025-05-12T15:14:00Z">
        <w:r w:rsidR="00503E21">
          <w:rPr>
            <w:lang w:val="da-DK"/>
          </w:rPr>
          <w:delText>ikk</w:delText>
        </w:r>
      </w:del>
      <w:del w:id="1988" w:author="AbbVie7" w:date="2025-05-12T15:14:00Z">
        <w:r w:rsidR="009B25B9">
          <w:rPr>
            <w:lang w:val="da-DK"/>
          </w:rPr>
          <w:delText>e</w:delText>
        </w:r>
      </w:del>
      <w:del w:id="1989" w:author="AbbVie7" w:date="2025-05-12T15:14:00Z">
        <w:r w:rsidR="00503E21">
          <w:rPr>
            <w:lang w:val="da-DK"/>
          </w:rPr>
          <w:delText xml:space="preserve"> kendt </w:delText>
        </w:r>
      </w:del>
      <w:del w:id="1990" w:author="AbbVie7" w:date="2025-05-12T15:14:00Z">
        <w:r w:rsidR="007A5A99">
          <w:rPr>
            <w:lang w:val="da-DK"/>
          </w:rPr>
          <w:delText>(</w:delText>
        </w:r>
      </w:del>
      <w:del w:id="1991" w:author="AbbVie7" w:date="2025-05-12T15:14:00Z">
        <w:r w:rsidRPr="00503E21" w:rsidR="00503E21">
          <w:rPr>
            <w:lang w:val="da-DK"/>
          </w:rPr>
          <w:delText>kan ikke estimeres ud fra forhåndenværende data</w:delText>
        </w:r>
      </w:del>
      <w:del w:id="1992" w:author="AbbVie7" w:date="2025-05-12T15:14:00Z">
        <w:r w:rsidR="007A5A99">
          <w:rPr>
            <w:lang w:val="da-DK"/>
          </w:rPr>
          <w:delText>)</w:delText>
        </w:r>
      </w:del>
      <w:del w:id="1993" w:author="AbbVie7" w:date="2025-05-12T15:14:00Z">
        <w:r w:rsidRPr="00243694" w:rsidR="00767709">
          <w:rPr>
            <w:lang w:val="da-DK"/>
          </w:rPr>
          <w:delText xml:space="preserve">. </w:delText>
        </w:r>
      </w:del>
      <w:del w:id="1994" w:author="AbbVie7" w:date="2025-05-12T15:14:00Z">
        <w:r w:rsidR="00767709">
          <w:rPr>
            <w:lang w:val="da-DK"/>
          </w:rPr>
          <w:delText>Inden for hver frekvensgruppe er bivirkningerne opstillet efter faldende alvorlighed.</w:delText>
        </w:r>
      </w:del>
      <w:del w:id="1995" w:author="AbbVie7" w:date="2025-05-12T15:14:00Z">
        <w:r w:rsidRPr="00757C39" w:rsidR="00757C39">
          <w:rPr>
            <w:lang w:val="da-DK"/>
          </w:rPr>
          <w:delText xml:space="preserve"> </w:delText>
        </w:r>
      </w:del>
      <w:del w:id="1996" w:author="AbbVie7" w:date="2025-05-12T15:14:00Z">
        <w:r w:rsidRPr="00757C39" w:rsidR="00757C39">
          <w:rPr>
            <w:szCs w:val="22"/>
            <w:lang w:val="da-DK"/>
          </w:rPr>
          <w:delText xml:space="preserve">Den </w:delText>
        </w:r>
      </w:del>
      <w:del w:id="1997" w:author="AbbVie7" w:date="2025-05-12T15:14:00Z">
        <w:r w:rsidR="00781485">
          <w:rPr>
            <w:szCs w:val="22"/>
            <w:lang w:val="da-DK"/>
          </w:rPr>
          <w:delText>højeste</w:delText>
        </w:r>
      </w:del>
      <w:del w:id="1998" w:author="AbbVie7" w:date="2025-05-12T15:14:00Z">
        <w:r w:rsidR="006A41A0">
          <w:rPr>
            <w:szCs w:val="22"/>
            <w:lang w:val="da-DK"/>
          </w:rPr>
          <w:delText xml:space="preserve"> </w:delText>
        </w:r>
      </w:del>
      <w:del w:id="1999" w:author="AbbVie7" w:date="2025-05-12T15:14:00Z">
        <w:r w:rsidR="00A50593">
          <w:rPr>
            <w:szCs w:val="22"/>
            <w:lang w:val="da-DK"/>
          </w:rPr>
          <w:delText>frekvens, der er</w:delText>
        </w:r>
      </w:del>
      <w:del w:id="2000" w:author="AbbVie7" w:date="2025-05-12T15:14:00Z">
        <w:r w:rsidRPr="00757C39" w:rsidR="00757C39">
          <w:rPr>
            <w:szCs w:val="22"/>
            <w:lang w:val="da-DK"/>
          </w:rPr>
          <w:delText xml:space="preserve"> set </w:delText>
        </w:r>
      </w:del>
      <w:del w:id="2001" w:author="AbbVie7" w:date="2025-05-12T15:14:00Z">
        <w:r w:rsidR="00781485">
          <w:rPr>
            <w:szCs w:val="22"/>
            <w:lang w:val="da-DK"/>
          </w:rPr>
          <w:delText>i forbindelse med</w:delText>
        </w:r>
      </w:del>
      <w:del w:id="2002" w:author="AbbVie7" w:date="2025-05-12T15:14:00Z">
        <w:r w:rsidRPr="00757C39" w:rsidR="00757C39">
          <w:rPr>
            <w:szCs w:val="22"/>
            <w:lang w:val="da-DK"/>
          </w:rPr>
          <w:delText xml:space="preserve"> de forskellige indikationer</w:delText>
        </w:r>
      </w:del>
      <w:del w:id="2003" w:author="AbbVie7" w:date="2025-05-12T15:14:00Z">
        <w:r w:rsidR="00A50593">
          <w:rPr>
            <w:szCs w:val="22"/>
            <w:lang w:val="da-DK"/>
          </w:rPr>
          <w:delText>,</w:delText>
        </w:r>
      </w:del>
      <w:del w:id="2004" w:author="AbbVie7" w:date="2025-05-12T15:14:00Z">
        <w:r w:rsidRPr="00757C39" w:rsidR="00757C39">
          <w:rPr>
            <w:szCs w:val="22"/>
            <w:lang w:val="da-DK"/>
          </w:rPr>
          <w:delText xml:space="preserve"> er </w:delText>
        </w:r>
      </w:del>
      <w:del w:id="2005" w:author="AbbVie7" w:date="2025-05-12T15:14:00Z">
        <w:r w:rsidR="00A50593">
          <w:rPr>
            <w:szCs w:val="22"/>
            <w:lang w:val="da-DK"/>
          </w:rPr>
          <w:delText>anført</w:delText>
        </w:r>
      </w:del>
      <w:del w:id="2006" w:author="AbbVie7" w:date="2025-05-12T15:14:00Z">
        <w:r w:rsidRPr="00757C39" w:rsidR="00757C39">
          <w:rPr>
            <w:szCs w:val="22"/>
            <w:lang w:val="da-DK"/>
          </w:rPr>
          <w:delText xml:space="preserve">. </w:delText>
        </w:r>
      </w:del>
      <w:del w:id="2007" w:author="AbbVie7" w:date="2025-05-12T15:14:00Z">
        <w:r w:rsidR="00013A94">
          <w:rPr>
            <w:szCs w:val="22"/>
            <w:lang w:val="da-DK"/>
          </w:rPr>
          <w:delText>E</w:delText>
        </w:r>
      </w:del>
      <w:del w:id="2008" w:author="AbbVie7" w:date="2025-05-12T15:14:00Z">
        <w:r w:rsidRPr="00757C39" w:rsidR="00757C39">
          <w:rPr>
            <w:szCs w:val="22"/>
            <w:lang w:val="da-DK"/>
          </w:rPr>
          <w:delText xml:space="preserve">n stjerne (*) i </w:delText>
        </w:r>
      </w:del>
      <w:del w:id="2009" w:author="AbbVie7" w:date="2025-05-12T15:14:00Z">
        <w:r w:rsidR="002D09C9">
          <w:rPr>
            <w:szCs w:val="22"/>
            <w:lang w:val="da-DK"/>
          </w:rPr>
          <w:delText>systemorganklasse</w:delText>
        </w:r>
      </w:del>
      <w:del w:id="2010" w:author="AbbVie7" w:date="2025-05-12T15:14:00Z">
        <w:r w:rsidRPr="00757C39" w:rsidR="00757C39">
          <w:rPr>
            <w:szCs w:val="22"/>
            <w:lang w:val="da-DK"/>
          </w:rPr>
          <w:delText>kolonen</w:delText>
        </w:r>
      </w:del>
      <w:del w:id="2011" w:author="AbbVie7" w:date="2025-05-12T15:14:00Z">
        <w:r w:rsidR="00013A94">
          <w:rPr>
            <w:szCs w:val="22"/>
            <w:lang w:val="da-DK"/>
          </w:rPr>
          <w:delText xml:space="preserve"> indikere</w:delText>
        </w:r>
      </w:del>
      <w:del w:id="2012" w:author="AbbVie7" w:date="2025-05-12T15:14:00Z">
        <w:r w:rsidRPr="00757C39" w:rsidR="00757C39">
          <w:rPr>
            <w:szCs w:val="22"/>
            <w:lang w:val="da-DK"/>
          </w:rPr>
          <w:delText xml:space="preserve">, </w:delText>
        </w:r>
      </w:del>
      <w:del w:id="2013" w:author="AbbVie7" w:date="2025-05-12T15:14:00Z">
        <w:r w:rsidR="00013A94">
          <w:rPr>
            <w:szCs w:val="22"/>
            <w:lang w:val="da-DK"/>
          </w:rPr>
          <w:delText>at</w:delText>
        </w:r>
      </w:del>
      <w:del w:id="2014" w:author="AbbVie7" w:date="2025-05-12T15:14:00Z">
        <w:r w:rsidRPr="00757C39" w:rsidR="00013A94">
          <w:rPr>
            <w:szCs w:val="22"/>
            <w:lang w:val="da-DK"/>
          </w:rPr>
          <w:delText xml:space="preserve"> </w:delText>
        </w:r>
      </w:del>
      <w:del w:id="2015" w:author="AbbVie7" w:date="2025-05-12T15:14:00Z">
        <w:r w:rsidRPr="00757C39" w:rsidR="00757C39">
          <w:rPr>
            <w:szCs w:val="22"/>
            <w:lang w:val="da-DK"/>
          </w:rPr>
          <w:delText>der findes yderligere information andre steder i p</w:delText>
        </w:r>
      </w:del>
      <w:del w:id="2016" w:author="AbbVie7" w:date="2025-05-12T15:14:00Z">
        <w:r w:rsidR="00D228E1">
          <w:rPr>
            <w:lang w:val="da-DK"/>
          </w:rPr>
          <w:delText>kt.</w:delText>
        </w:r>
      </w:del>
      <w:del w:id="2017" w:author="AbbVie7" w:date="2025-05-12T15:14:00Z">
        <w:r w:rsidRPr="00757C39" w:rsidR="00757C39">
          <w:rPr>
            <w:szCs w:val="22"/>
            <w:lang w:val="da-DK"/>
          </w:rPr>
          <w:delText xml:space="preserve"> 4.3, 4.4 </w:delText>
        </w:r>
      </w:del>
      <w:del w:id="2018" w:author="AbbVie7" w:date="2025-05-12T15:14:00Z">
        <w:r w:rsidR="00A50593">
          <w:rPr>
            <w:szCs w:val="22"/>
            <w:lang w:val="da-DK"/>
          </w:rPr>
          <w:delText>eller</w:delText>
        </w:r>
      </w:del>
      <w:del w:id="2019" w:author="AbbVie7" w:date="2025-05-12T15:14:00Z">
        <w:r w:rsidRPr="00757C39" w:rsidR="00757C39">
          <w:rPr>
            <w:szCs w:val="22"/>
            <w:lang w:val="da-DK"/>
          </w:rPr>
          <w:delText xml:space="preserve"> 4.8.</w:delText>
        </w:r>
      </w:del>
    </w:p>
    <w:p w:rsidR="008C618D" w:rsidP="001A6161" w14:paraId="37FEFE1B" w14:textId="77777777">
      <w:pPr>
        <w:keepNext/>
        <w:jc w:val="center"/>
        <w:rPr>
          <w:del w:id="2020" w:author="AbbVie7" w:date="2025-05-12T15:14:00Z"/>
          <w:b/>
          <w:lang w:val="en-GB"/>
        </w:rPr>
      </w:pPr>
      <w:del w:id="2021" w:author="AbbVie7" w:date="2025-05-12T15:14:00Z">
        <w:r>
          <w:rPr>
            <w:b/>
            <w:lang w:val="en-GB"/>
          </w:rPr>
          <w:delText xml:space="preserve">Tabel </w:delText>
        </w:r>
      </w:del>
      <w:del w:id="2022" w:author="AbbVie7" w:date="2025-05-12T15:14:00Z">
        <w:r w:rsidR="00771B24">
          <w:rPr>
            <w:b/>
            <w:lang w:val="en-GB"/>
          </w:rPr>
          <w:delText>7</w:delText>
        </w:r>
      </w:del>
    </w:p>
    <w:p w:rsidR="008C618D" w:rsidRPr="006A41A0" w:rsidP="001A6161" w14:paraId="4C671C83" w14:textId="77777777">
      <w:pPr>
        <w:keepNext/>
        <w:jc w:val="center"/>
        <w:rPr>
          <w:del w:id="2023" w:author="AbbVie7" w:date="2025-05-12T15:14:00Z"/>
          <w:b/>
          <w:lang w:val="da-DK"/>
        </w:rPr>
      </w:pPr>
      <w:del w:id="2024" w:author="AbbVie7" w:date="2025-05-12T15:14:00Z">
        <w:r w:rsidRPr="006A41A0">
          <w:rPr>
            <w:b/>
            <w:lang w:val="da-DK"/>
          </w:rPr>
          <w:delText>Bivirkninger</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24"/>
        <w:gridCol w:w="2016"/>
        <w:gridCol w:w="4421"/>
      </w:tblGrid>
      <w:tr w14:paraId="1FF4CAB0" w14:textId="77777777" w:rsidTr="00031C85">
        <w:tblPrEx>
          <w:tblW w:w="0" w:type="auto"/>
          <w:tblLook w:val="01E0"/>
        </w:tblPrEx>
        <w:trPr>
          <w:tblHeader/>
          <w:del w:id="2025" w:author="AbbVie7" w:date="2025-05-12T15:14:00Z"/>
        </w:trPr>
        <w:tc>
          <w:tcPr>
            <w:tcW w:w="2624" w:type="dxa"/>
            <w:tcBorders>
              <w:top w:val="single" w:sz="4" w:space="0" w:color="auto"/>
            </w:tcBorders>
          </w:tcPr>
          <w:p w:rsidR="008C618D" w:rsidRPr="007F3BD2" w:rsidP="001A6161" w14:paraId="2ABDAB1A" w14:textId="77777777">
            <w:pPr>
              <w:pStyle w:val="EMEANormal"/>
              <w:keepNext/>
              <w:jc w:val="center"/>
              <w:rPr>
                <w:del w:id="2026" w:author="AbbVie7" w:date="2025-05-12T15:14:00Z"/>
                <w:b/>
                <w:bCs/>
                <w:lang w:val="en-GB"/>
              </w:rPr>
            </w:pPr>
            <w:del w:id="2027" w:author="AbbVie7" w:date="2025-05-12T15:14:00Z">
              <w:r w:rsidRPr="007F3BD2">
                <w:rPr>
                  <w:b/>
                  <w:bCs/>
                  <w:lang w:val="en-GB"/>
                </w:rPr>
                <w:delText>Systemorganklasser</w:delText>
              </w:r>
            </w:del>
          </w:p>
        </w:tc>
        <w:tc>
          <w:tcPr>
            <w:tcW w:w="2016" w:type="dxa"/>
            <w:tcBorders>
              <w:top w:val="single" w:sz="4" w:space="0" w:color="auto"/>
              <w:bottom w:val="single" w:sz="4" w:space="0" w:color="auto"/>
            </w:tcBorders>
          </w:tcPr>
          <w:p w:rsidR="008C618D" w:rsidRPr="007F3BD2" w:rsidP="001A6161" w14:paraId="4959D24C" w14:textId="77777777">
            <w:pPr>
              <w:pStyle w:val="EMEANormal"/>
              <w:keepNext/>
              <w:jc w:val="center"/>
              <w:rPr>
                <w:del w:id="2028" w:author="AbbVie7" w:date="2025-05-12T15:14:00Z"/>
                <w:b/>
                <w:bCs/>
                <w:lang w:val="en-GB"/>
              </w:rPr>
            </w:pPr>
            <w:del w:id="2029" w:author="AbbVie7" w:date="2025-05-12T15:14:00Z">
              <w:r w:rsidRPr="007F3BD2">
                <w:rPr>
                  <w:b/>
                  <w:bCs/>
                  <w:lang w:val="en-GB"/>
                </w:rPr>
                <w:delText>Hyppighed</w:delText>
              </w:r>
            </w:del>
          </w:p>
        </w:tc>
        <w:tc>
          <w:tcPr>
            <w:tcW w:w="4421" w:type="dxa"/>
            <w:tcBorders>
              <w:top w:val="single" w:sz="4" w:space="0" w:color="auto"/>
              <w:bottom w:val="single" w:sz="4" w:space="0" w:color="auto"/>
            </w:tcBorders>
          </w:tcPr>
          <w:p w:rsidR="008C618D" w:rsidRPr="007F3BD2" w:rsidP="001A6161" w14:paraId="15E57CE3" w14:textId="77777777">
            <w:pPr>
              <w:pStyle w:val="EMEANormal"/>
              <w:keepNext/>
              <w:jc w:val="center"/>
              <w:rPr>
                <w:del w:id="2030" w:author="AbbVie7" w:date="2025-05-12T15:14:00Z"/>
                <w:b/>
                <w:bCs/>
                <w:lang w:val="en-GB"/>
              </w:rPr>
            </w:pPr>
            <w:del w:id="2031" w:author="AbbVie7" w:date="2025-05-12T15:14:00Z">
              <w:r w:rsidRPr="007F3BD2">
                <w:rPr>
                  <w:b/>
                  <w:bCs/>
                  <w:lang w:val="en-GB"/>
                </w:rPr>
                <w:delText>Bivirkning</w:delText>
              </w:r>
            </w:del>
          </w:p>
        </w:tc>
      </w:tr>
      <w:tr w14:paraId="059BDCB4" w14:textId="77777777" w:rsidTr="00031C85">
        <w:tblPrEx>
          <w:tblW w:w="0" w:type="auto"/>
          <w:tblLook w:val="01E0"/>
        </w:tblPrEx>
        <w:trPr>
          <w:del w:id="2032" w:author="AbbVie7" w:date="2025-05-12T15:14:00Z"/>
        </w:trPr>
        <w:tc>
          <w:tcPr>
            <w:tcW w:w="2624" w:type="dxa"/>
            <w:vMerge w:val="restart"/>
          </w:tcPr>
          <w:p w:rsidR="008C618D" w:rsidRPr="007F3BD2" w:rsidP="008C618D" w14:paraId="0D107A96" w14:textId="77777777">
            <w:pPr>
              <w:pStyle w:val="EMEANormal"/>
              <w:rPr>
                <w:del w:id="2033" w:author="AbbVie7" w:date="2025-05-12T15:14:00Z"/>
                <w:lang w:val="en-GB"/>
              </w:rPr>
            </w:pPr>
            <w:del w:id="2034" w:author="AbbVie7" w:date="2025-05-12T15:14:00Z">
              <w:r w:rsidRPr="00802C18">
                <w:rPr>
                  <w:noProof/>
                </w:rPr>
                <w:delText>Infektioner og parasitære sygdomme</w:delText>
              </w:r>
            </w:del>
            <w:del w:id="2035" w:author="AbbVie7" w:date="2025-05-12T15:14:00Z">
              <w:r w:rsidRPr="007F3BD2">
                <w:rPr>
                  <w:lang w:val="en-GB"/>
                </w:rPr>
                <w:delText xml:space="preserve"> *</w:delText>
              </w:r>
            </w:del>
          </w:p>
          <w:p w:rsidR="008C618D" w:rsidRPr="007F3BD2" w:rsidP="008C618D" w14:paraId="4C3B8C41" w14:textId="77777777">
            <w:pPr>
              <w:pStyle w:val="EMEANormal"/>
              <w:rPr>
                <w:del w:id="2036" w:author="AbbVie7" w:date="2025-05-12T15:14:00Z"/>
                <w:lang w:val="en-GB"/>
              </w:rPr>
            </w:pPr>
          </w:p>
        </w:tc>
        <w:tc>
          <w:tcPr>
            <w:tcW w:w="2016" w:type="dxa"/>
            <w:tcBorders>
              <w:bottom w:val="nil"/>
            </w:tcBorders>
          </w:tcPr>
          <w:p w:rsidR="008C618D" w:rsidRPr="00C7146E" w:rsidP="008C618D" w14:paraId="2380898F" w14:textId="77777777">
            <w:pPr>
              <w:pStyle w:val="EMEANormal"/>
              <w:rPr>
                <w:del w:id="2037" w:author="AbbVie7" w:date="2025-05-12T15:14:00Z"/>
              </w:rPr>
            </w:pPr>
            <w:del w:id="2038" w:author="AbbVie7" w:date="2025-05-12T15:14:00Z">
              <w:r w:rsidRPr="00C7146E">
                <w:delText>Meget almindelig</w:delText>
              </w:r>
            </w:del>
          </w:p>
        </w:tc>
        <w:tc>
          <w:tcPr>
            <w:tcW w:w="4421" w:type="dxa"/>
            <w:tcBorders>
              <w:bottom w:val="nil"/>
            </w:tcBorders>
          </w:tcPr>
          <w:p w:rsidR="008C618D" w:rsidRPr="007F3BD2" w:rsidP="008C618D" w14:paraId="1529F4AA" w14:textId="77777777">
            <w:pPr>
              <w:pStyle w:val="EMEANormal"/>
              <w:rPr>
                <w:del w:id="2039" w:author="AbbVie7" w:date="2025-05-12T15:14:00Z"/>
                <w:lang w:val="da-DK"/>
              </w:rPr>
            </w:pPr>
            <w:del w:id="2040" w:author="AbbVie7" w:date="2025-05-12T15:14:00Z">
              <w:r>
                <w:rPr>
                  <w:lang w:val="da-DK"/>
                </w:rPr>
                <w:delText>L</w:delText>
              </w:r>
            </w:del>
            <w:del w:id="2041" w:author="AbbVie7" w:date="2025-05-12T15:14:00Z">
              <w:r w:rsidRPr="007F3BD2">
                <w:rPr>
                  <w:lang w:val="da-DK"/>
                </w:rPr>
                <w:delText>uftvejsinfektioner (inklusive nedre og øvre luftvejsinfektioner, pneumoni, sinuitis, pharyngitis, nasopharyngitis og viral herpes-pneumoni)</w:delText>
              </w:r>
            </w:del>
          </w:p>
        </w:tc>
      </w:tr>
      <w:tr w14:paraId="3F328DDC" w14:textId="77777777" w:rsidTr="00031C85">
        <w:tblPrEx>
          <w:tblW w:w="0" w:type="auto"/>
          <w:tblLook w:val="01E0"/>
        </w:tblPrEx>
        <w:trPr>
          <w:del w:id="2042" w:author="AbbVie7" w:date="2025-05-12T15:14:00Z"/>
        </w:trPr>
        <w:tc>
          <w:tcPr>
            <w:tcW w:w="2624" w:type="dxa"/>
            <w:vMerge/>
          </w:tcPr>
          <w:p w:rsidR="008C618D" w:rsidRPr="007F3BD2" w:rsidP="008C618D" w14:paraId="476E88AF" w14:textId="77777777">
            <w:pPr>
              <w:pStyle w:val="EMEANormal"/>
              <w:rPr>
                <w:del w:id="2043" w:author="AbbVie7" w:date="2025-05-12T15:14:00Z"/>
                <w:b/>
                <w:lang w:val="da-DK"/>
              </w:rPr>
            </w:pPr>
          </w:p>
        </w:tc>
        <w:tc>
          <w:tcPr>
            <w:tcW w:w="2016" w:type="dxa"/>
            <w:tcBorders>
              <w:bottom w:val="single" w:sz="4" w:space="0" w:color="auto"/>
            </w:tcBorders>
          </w:tcPr>
          <w:p w:rsidR="008C618D" w:rsidRPr="007F3BD2" w:rsidP="008C618D" w14:paraId="767E6A40" w14:textId="77777777">
            <w:pPr>
              <w:pStyle w:val="EMEANormal"/>
              <w:rPr>
                <w:del w:id="2044" w:author="AbbVie7" w:date="2025-05-12T15:14:00Z"/>
                <w:lang w:val="en-GB"/>
              </w:rPr>
            </w:pPr>
            <w:del w:id="2045" w:author="AbbVie7" w:date="2025-05-12T15:14:00Z">
              <w:r w:rsidRPr="007F3BD2">
                <w:rPr>
                  <w:lang w:val="en-GB"/>
                </w:rPr>
                <w:delText>Almindelig</w:delText>
              </w:r>
            </w:del>
          </w:p>
          <w:p w:rsidR="008C618D" w:rsidRPr="007F3BD2" w:rsidP="008C618D" w14:paraId="6ABF20CB" w14:textId="77777777">
            <w:pPr>
              <w:pStyle w:val="EMEANormal"/>
              <w:rPr>
                <w:del w:id="2046" w:author="AbbVie7" w:date="2025-05-12T15:14:00Z"/>
                <w:lang w:val="en-GB"/>
              </w:rPr>
            </w:pPr>
          </w:p>
        </w:tc>
        <w:tc>
          <w:tcPr>
            <w:tcW w:w="4421" w:type="dxa"/>
            <w:tcBorders>
              <w:bottom w:val="single" w:sz="4" w:space="0" w:color="auto"/>
            </w:tcBorders>
          </w:tcPr>
          <w:p w:rsidR="008C618D" w:rsidRPr="007F3BD2" w:rsidP="008C618D" w14:paraId="4159FC37" w14:textId="77777777">
            <w:pPr>
              <w:pStyle w:val="EMEANormal"/>
              <w:rPr>
                <w:del w:id="2047" w:author="AbbVie7" w:date="2025-05-12T15:14:00Z"/>
                <w:lang w:val="da-DK"/>
              </w:rPr>
            </w:pPr>
            <w:del w:id="2048" w:author="AbbVie7" w:date="2025-05-12T15:14:00Z">
              <w:r>
                <w:rPr>
                  <w:szCs w:val="22"/>
                  <w:lang w:val="da-DK"/>
                </w:rPr>
                <w:delText>S</w:delText>
              </w:r>
            </w:del>
            <w:del w:id="2049" w:author="AbbVie7" w:date="2025-05-12T15:14:00Z">
              <w:r w:rsidRPr="007F3BD2">
                <w:rPr>
                  <w:szCs w:val="22"/>
                  <w:lang w:val="da-DK"/>
                </w:rPr>
                <w:delText xml:space="preserve">ystemiske infektioner </w:delText>
              </w:r>
            </w:del>
            <w:del w:id="2050" w:author="AbbVie7" w:date="2025-05-12T15:14:00Z">
              <w:r w:rsidRPr="007F3BD2">
                <w:rPr>
                  <w:lang w:val="da-DK"/>
                </w:rPr>
                <w:delText>(inklusive sepsis, candidiasis og influenza)</w:delText>
              </w:r>
            </w:del>
            <w:del w:id="2051" w:author="AbbVie7" w:date="2025-05-12T15:14:00Z">
              <w:r w:rsidRPr="007F3BD2">
                <w:rPr>
                  <w:szCs w:val="22"/>
                  <w:lang w:val="da-DK"/>
                </w:rPr>
                <w:delText>,</w:delText>
              </w:r>
            </w:del>
          </w:p>
          <w:p w:rsidR="008C618D" w:rsidRPr="007F3BD2" w:rsidP="008C618D" w14:paraId="342D961C" w14:textId="77777777">
            <w:pPr>
              <w:pStyle w:val="EMEANormal"/>
              <w:rPr>
                <w:del w:id="2052" w:author="AbbVie7" w:date="2025-05-12T15:14:00Z"/>
                <w:szCs w:val="22"/>
                <w:lang w:val="da-DK"/>
              </w:rPr>
            </w:pPr>
            <w:del w:id="2053" w:author="AbbVie7" w:date="2025-05-12T15:14:00Z">
              <w:r w:rsidRPr="007F3BD2">
                <w:rPr>
                  <w:szCs w:val="22"/>
                  <w:lang w:val="da-DK"/>
                </w:rPr>
                <w:delText xml:space="preserve">intestinale infektioner </w:delText>
              </w:r>
            </w:del>
            <w:del w:id="2054" w:author="AbbVie7" w:date="2025-05-12T15:14:00Z">
              <w:r w:rsidRPr="007F3BD2">
                <w:rPr>
                  <w:lang w:val="da-DK"/>
                </w:rPr>
                <w:delText>(inklusive viral gastroenteritis)</w:delText>
              </w:r>
            </w:del>
            <w:del w:id="2055" w:author="AbbVie7" w:date="2025-05-12T15:14:00Z">
              <w:r w:rsidRPr="007F3BD2">
                <w:rPr>
                  <w:szCs w:val="22"/>
                  <w:lang w:val="da-DK"/>
                </w:rPr>
                <w:delText>,</w:delText>
              </w:r>
            </w:del>
          </w:p>
          <w:p w:rsidR="008C618D" w:rsidRPr="007F3BD2" w:rsidP="008C618D" w14:paraId="53E478A0" w14:textId="77777777">
            <w:pPr>
              <w:pStyle w:val="EMEANormal"/>
              <w:rPr>
                <w:del w:id="2056" w:author="AbbVie7" w:date="2025-05-12T15:14:00Z"/>
                <w:szCs w:val="22"/>
                <w:lang w:val="da-DK"/>
              </w:rPr>
            </w:pPr>
            <w:del w:id="2057" w:author="AbbVie7" w:date="2025-05-12T15:14:00Z">
              <w:r w:rsidRPr="007F3BD2">
                <w:rPr>
                  <w:lang w:val="da-DK"/>
                </w:rPr>
                <w:delText>hud- og bløddelssinfektioner (inklusive paronychia, cellulitis, impetigo, nekrotiserende fasciitis og herpes zoster),</w:delText>
              </w:r>
            </w:del>
          </w:p>
          <w:p w:rsidR="008C618D" w:rsidRPr="007F3BD2" w:rsidP="008C618D" w14:paraId="7EF484C3" w14:textId="77777777">
            <w:pPr>
              <w:pStyle w:val="EMEANormal"/>
              <w:rPr>
                <w:del w:id="2058" w:author="AbbVie7" w:date="2025-05-12T15:14:00Z"/>
                <w:szCs w:val="22"/>
                <w:lang w:val="da-DK"/>
              </w:rPr>
            </w:pPr>
            <w:del w:id="2059" w:author="AbbVie7" w:date="2025-05-12T15:14:00Z">
              <w:r w:rsidRPr="007F3BD2">
                <w:rPr>
                  <w:szCs w:val="22"/>
                  <w:lang w:val="da-DK"/>
                </w:rPr>
                <w:delText>øreinfektioner,</w:delText>
              </w:r>
            </w:del>
          </w:p>
          <w:p w:rsidR="008C618D" w:rsidRPr="007F3BD2" w:rsidP="008C618D" w14:paraId="05962999" w14:textId="77777777">
            <w:pPr>
              <w:pStyle w:val="EMEANormal"/>
              <w:rPr>
                <w:del w:id="2060" w:author="AbbVie7" w:date="2025-05-12T15:14:00Z"/>
                <w:szCs w:val="22"/>
                <w:lang w:val="da-DK"/>
              </w:rPr>
            </w:pPr>
            <w:del w:id="2061" w:author="AbbVie7" w:date="2025-05-12T15:14:00Z">
              <w:r w:rsidRPr="007F3BD2">
                <w:rPr>
                  <w:szCs w:val="22"/>
                  <w:lang w:val="da-DK"/>
                </w:rPr>
                <w:delText xml:space="preserve">orale infektioner </w:delText>
              </w:r>
            </w:del>
            <w:del w:id="2062" w:author="AbbVie7" w:date="2025-05-12T15:14:00Z">
              <w:r w:rsidRPr="007F3BD2">
                <w:rPr>
                  <w:lang w:val="da-DK"/>
                </w:rPr>
                <w:delText>(inklusive herpes simplex, oral herpes og tandinfektioner)</w:delText>
              </w:r>
            </w:del>
            <w:del w:id="2063" w:author="AbbVie7" w:date="2025-05-12T15:14:00Z">
              <w:r w:rsidRPr="007F3BD2">
                <w:rPr>
                  <w:szCs w:val="22"/>
                  <w:lang w:val="da-DK"/>
                </w:rPr>
                <w:delText xml:space="preserve">, </w:delText>
              </w:r>
            </w:del>
          </w:p>
          <w:p w:rsidR="008C618D" w:rsidRPr="007F3BD2" w:rsidP="008C618D" w14:paraId="6CC696B0" w14:textId="77777777">
            <w:pPr>
              <w:pStyle w:val="EMEANormal"/>
              <w:rPr>
                <w:del w:id="2064" w:author="AbbVie7" w:date="2025-05-12T15:14:00Z"/>
                <w:szCs w:val="22"/>
                <w:lang w:val="da-DK"/>
              </w:rPr>
            </w:pPr>
            <w:del w:id="2065" w:author="AbbVie7" w:date="2025-05-12T15:14:00Z">
              <w:r w:rsidRPr="007F3BD2">
                <w:rPr>
                  <w:szCs w:val="22"/>
                  <w:lang w:val="da-DK"/>
                </w:rPr>
                <w:delText xml:space="preserve">infektioner i reproduktionsvejene </w:delText>
              </w:r>
            </w:del>
            <w:del w:id="2066" w:author="AbbVie7" w:date="2025-05-12T15:14:00Z">
              <w:r w:rsidRPr="007F3BD2">
                <w:rPr>
                  <w:lang w:val="da-DK"/>
                </w:rPr>
                <w:delText>(inklusive vulvovaginal svampeinfektion)</w:delText>
              </w:r>
            </w:del>
            <w:del w:id="2067" w:author="AbbVie7" w:date="2025-05-12T15:14:00Z">
              <w:r w:rsidRPr="007F3BD2">
                <w:rPr>
                  <w:szCs w:val="22"/>
                  <w:lang w:val="da-DK"/>
                </w:rPr>
                <w:delText xml:space="preserve">, </w:delText>
              </w:r>
            </w:del>
          </w:p>
          <w:p w:rsidR="008C618D" w:rsidRPr="00925A8F" w:rsidP="008C618D" w14:paraId="198FE26A" w14:textId="77777777">
            <w:pPr>
              <w:pStyle w:val="EMEANormal"/>
              <w:rPr>
                <w:del w:id="2068" w:author="AbbVie7" w:date="2025-05-12T15:14:00Z"/>
                <w:lang w:val="da-DK"/>
              </w:rPr>
            </w:pPr>
            <w:del w:id="2069" w:author="AbbVie7" w:date="2025-05-12T15:14:00Z">
              <w:r w:rsidRPr="00925A8F">
                <w:rPr>
                  <w:lang w:val="da-DK"/>
                </w:rPr>
                <w:delText>urinvejsinfektioner (inklusive pylonephritis),</w:delText>
              </w:r>
            </w:del>
          </w:p>
          <w:p w:rsidR="008C618D" w:rsidRPr="00925A8F" w:rsidP="008C618D" w14:paraId="3FEDB561" w14:textId="77777777">
            <w:pPr>
              <w:pStyle w:val="EMEANormal"/>
              <w:rPr>
                <w:del w:id="2070" w:author="AbbVie7" w:date="2025-05-12T15:14:00Z"/>
                <w:lang w:val="da-DK"/>
              </w:rPr>
            </w:pPr>
            <w:del w:id="2071" w:author="AbbVie7" w:date="2025-05-12T15:14:00Z">
              <w:r w:rsidRPr="00925A8F">
                <w:rPr>
                  <w:lang w:val="da-DK"/>
                </w:rPr>
                <w:delText>svampeinfektioner</w:delText>
              </w:r>
            </w:del>
          </w:p>
          <w:p w:rsidR="009B4E71" w:rsidRPr="00925A8F" w:rsidP="008C618D" w14:paraId="1D541EE9" w14:textId="77777777">
            <w:pPr>
              <w:pStyle w:val="EMEANormal"/>
              <w:rPr>
                <w:del w:id="2072" w:author="AbbVie7" w:date="2025-05-12T15:14:00Z"/>
                <w:lang w:val="da-DK"/>
              </w:rPr>
            </w:pPr>
            <w:del w:id="2073" w:author="AbbVie7" w:date="2025-05-12T15:14:00Z">
              <w:r w:rsidRPr="00AE1082">
                <w:rPr>
                  <w:lang w:val="da-DK"/>
                </w:rPr>
                <w:delText>ledinfektioner</w:delText>
              </w:r>
            </w:del>
          </w:p>
        </w:tc>
      </w:tr>
      <w:tr w14:paraId="687F6460" w14:textId="77777777" w:rsidTr="00031C85">
        <w:tblPrEx>
          <w:tblW w:w="0" w:type="auto"/>
          <w:tblLook w:val="01E0"/>
        </w:tblPrEx>
        <w:trPr>
          <w:del w:id="2074" w:author="AbbVie7" w:date="2025-05-12T15:14:00Z"/>
        </w:trPr>
        <w:tc>
          <w:tcPr>
            <w:tcW w:w="2624" w:type="dxa"/>
            <w:vMerge/>
          </w:tcPr>
          <w:p w:rsidR="008C618D" w:rsidRPr="00925A8F" w:rsidP="007F3BD2" w14:paraId="11791A20" w14:textId="77777777">
            <w:pPr>
              <w:keepNext/>
              <w:widowControl w:val="0"/>
              <w:spacing w:before="60"/>
              <w:jc w:val="center"/>
              <w:rPr>
                <w:del w:id="2075" w:author="AbbVie7" w:date="2025-05-12T15:14:00Z"/>
                <w:b/>
                <w:lang w:val="da-DK"/>
              </w:rPr>
            </w:pPr>
          </w:p>
        </w:tc>
        <w:tc>
          <w:tcPr>
            <w:tcW w:w="2016" w:type="dxa"/>
            <w:tcBorders>
              <w:top w:val="single" w:sz="4" w:space="0" w:color="auto"/>
              <w:bottom w:val="nil"/>
            </w:tcBorders>
          </w:tcPr>
          <w:p w:rsidR="008C618D" w:rsidRPr="00C7146E" w:rsidP="008C618D" w14:paraId="6DEBF1FF" w14:textId="77777777">
            <w:pPr>
              <w:pStyle w:val="EMEANormal"/>
              <w:rPr>
                <w:del w:id="2076" w:author="AbbVie7" w:date="2025-05-12T15:14:00Z"/>
              </w:rPr>
            </w:pPr>
            <w:del w:id="2077" w:author="AbbVie7" w:date="2025-05-12T15:14:00Z">
              <w:r w:rsidRPr="00C7146E">
                <w:delText xml:space="preserve">Ikke almindelig </w:delText>
              </w:r>
            </w:del>
          </w:p>
        </w:tc>
        <w:tc>
          <w:tcPr>
            <w:tcW w:w="4421" w:type="dxa"/>
            <w:tcBorders>
              <w:top w:val="single" w:sz="4" w:space="0" w:color="auto"/>
              <w:bottom w:val="nil"/>
            </w:tcBorders>
          </w:tcPr>
          <w:p w:rsidR="008C618D" w:rsidRPr="0003202F" w:rsidP="008C618D" w14:paraId="0FAFC292" w14:textId="77777777">
            <w:pPr>
              <w:pStyle w:val="EMEANormal"/>
              <w:rPr>
                <w:del w:id="2078" w:author="AbbVie7" w:date="2025-05-12T15:14:00Z"/>
                <w:lang w:val="da-DK"/>
              </w:rPr>
            </w:pPr>
            <w:del w:id="2079" w:author="AbbVie7" w:date="2025-05-12T15:14:00Z">
              <w:r>
                <w:rPr>
                  <w:lang w:val="da-DK"/>
                </w:rPr>
                <w:delText>N</w:delText>
              </w:r>
            </w:del>
            <w:del w:id="2080" w:author="AbbVie7" w:date="2025-05-12T15:14:00Z">
              <w:r w:rsidRPr="007F3BD2" w:rsidR="006F6979">
                <w:rPr>
                  <w:lang w:val="da-DK"/>
                </w:rPr>
                <w:delText>eurologiske infektioner (inklusive viral meningitis</w:delText>
              </w:r>
            </w:del>
            <w:del w:id="2081" w:author="AbbVie7" w:date="2025-05-12T15:14:00Z">
              <w:r w:rsidR="006F6979">
                <w:rPr>
                  <w:lang w:val="da-DK"/>
                </w:rPr>
                <w:delText>,</w:delText>
              </w:r>
            </w:del>
            <w:del w:id="2082" w:author="AbbVie7" w:date="2025-05-12T15:14:00Z">
              <w:r w:rsidRPr="0003202F" w:rsidR="006F6979">
                <w:rPr>
                  <w:lang w:val="da-DK"/>
                </w:rPr>
                <w:delText xml:space="preserve"> </w:delText>
              </w:r>
            </w:del>
            <w:del w:id="2083" w:author="AbbVie7" w:date="2025-05-12T15:14:00Z">
              <w:r w:rsidRPr="0003202F">
                <w:rPr>
                  <w:lang w:val="da-DK"/>
                </w:rPr>
                <w:delText>opportunistiske infektioner og tuberkulose (inklusive kokcidioidomy</w:delText>
              </w:r>
            </w:del>
            <w:del w:id="2084" w:author="AbbVie7" w:date="2025-05-12T15:14:00Z">
              <w:r w:rsidR="004F4A35">
                <w:rPr>
                  <w:lang w:val="da-DK"/>
                </w:rPr>
                <w:delText>k</w:delText>
              </w:r>
            </w:del>
            <w:del w:id="2085" w:author="AbbVie7" w:date="2025-05-12T15:14:00Z">
              <w:r w:rsidRPr="0003202F">
                <w:rPr>
                  <w:lang w:val="da-DK"/>
                </w:rPr>
                <w:delText>ose, histoplasmose og mycobakterium av</w:delText>
              </w:r>
            </w:del>
            <w:del w:id="2086" w:author="AbbVie7" w:date="2025-05-12T15:14:00Z">
              <w:r w:rsidR="008B0ED9">
                <w:rPr>
                  <w:lang w:val="da-DK"/>
                </w:rPr>
                <w:delText>i</w:delText>
              </w:r>
            </w:del>
            <w:del w:id="2087" w:author="AbbVie7" w:date="2025-05-12T15:14:00Z">
              <w:r w:rsidRPr="0003202F">
                <w:rPr>
                  <w:lang w:val="da-DK"/>
                </w:rPr>
                <w:delText xml:space="preserve">um complex-infektion), </w:delText>
              </w:r>
            </w:del>
          </w:p>
          <w:p w:rsidR="006F6979" w:rsidP="008C618D" w14:paraId="64C80320" w14:textId="77777777">
            <w:pPr>
              <w:pStyle w:val="EMEANormal"/>
              <w:rPr>
                <w:del w:id="2088" w:author="AbbVie7" w:date="2025-05-12T15:14:00Z"/>
                <w:lang w:val="da-DK"/>
              </w:rPr>
            </w:pPr>
            <w:del w:id="2089" w:author="AbbVie7" w:date="2025-05-12T15:14:00Z">
              <w:r w:rsidRPr="006F6979">
                <w:rPr>
                  <w:lang w:val="da-DK"/>
                </w:rPr>
                <w:delText>bakterielle infektioner</w:delText>
              </w:r>
            </w:del>
            <w:del w:id="2090" w:author="AbbVie7" w:date="2025-05-12T15:14:00Z">
              <w:r>
                <w:rPr>
                  <w:lang w:val="da-DK"/>
                </w:rPr>
                <w:delText>,</w:delText>
              </w:r>
            </w:del>
          </w:p>
          <w:p w:rsidR="008C618D" w:rsidRPr="006F6979" w:rsidP="008C618D" w14:paraId="682CC348" w14:textId="77777777">
            <w:pPr>
              <w:pStyle w:val="EMEANormal"/>
              <w:rPr>
                <w:del w:id="2091" w:author="AbbVie7" w:date="2025-05-12T15:14:00Z"/>
                <w:lang w:val="da-DK"/>
              </w:rPr>
            </w:pPr>
            <w:del w:id="2092" w:author="AbbVie7" w:date="2025-05-12T15:14:00Z">
              <w:r w:rsidRPr="006F6979">
                <w:rPr>
                  <w:lang w:val="da-DK"/>
                </w:rPr>
                <w:delText>øjeninfektioner,</w:delText>
              </w:r>
            </w:del>
          </w:p>
          <w:p w:rsidR="008C618D" w:rsidRPr="008A76FC" w:rsidP="006F6979" w14:paraId="184C8723" w14:textId="77777777">
            <w:pPr>
              <w:pStyle w:val="ListParagraph1"/>
              <w:ind w:left="0"/>
              <w:rPr>
                <w:del w:id="2093" w:author="AbbVie7" w:date="2025-05-12T15:14:00Z"/>
                <w:vertAlign w:val="superscript"/>
                <w:lang w:val="da-DK"/>
              </w:rPr>
            </w:pPr>
            <w:del w:id="2094" w:author="AbbVie7" w:date="2025-05-12T15:14:00Z">
              <w:r w:rsidRPr="00D308AB">
                <w:rPr>
                  <w:lang w:val="da-DK"/>
                </w:rPr>
                <w:delText>diverticulitis</w:delText>
              </w:r>
            </w:del>
            <w:del w:id="2095" w:author="AbbVie7" w:date="2025-05-12T15:14:00Z">
              <w:r w:rsidRPr="008A76FC">
                <w:rPr>
                  <w:vertAlign w:val="superscript"/>
                  <w:lang w:val="da-DK"/>
                </w:rPr>
                <w:delText>1)</w:delText>
              </w:r>
            </w:del>
          </w:p>
          <w:p w:rsidR="006F6979" w:rsidRPr="006F6979" w:rsidP="006F6979" w14:paraId="4AE9055C" w14:textId="77777777">
            <w:pPr>
              <w:pStyle w:val="ListParagraph1"/>
              <w:ind w:left="0"/>
              <w:rPr>
                <w:del w:id="2096" w:author="AbbVie7" w:date="2025-05-12T15:14:00Z"/>
                <w:lang w:val="da-DK"/>
              </w:rPr>
            </w:pPr>
          </w:p>
        </w:tc>
      </w:tr>
      <w:tr w14:paraId="4FA8023F" w14:textId="77777777" w:rsidTr="00031C85">
        <w:tblPrEx>
          <w:tblW w:w="0" w:type="auto"/>
          <w:tblLook w:val="01E0"/>
        </w:tblPrEx>
        <w:trPr>
          <w:trHeight w:val="835"/>
          <w:del w:id="2097" w:author="AbbVie7" w:date="2025-05-12T15:14:00Z"/>
        </w:trPr>
        <w:tc>
          <w:tcPr>
            <w:tcW w:w="2624" w:type="dxa"/>
            <w:vMerge w:val="restart"/>
          </w:tcPr>
          <w:p w:rsidR="009B5D1D" w:rsidRPr="007F3BD2" w:rsidP="008C618D" w14:paraId="7A3A9B6D" w14:textId="77777777">
            <w:pPr>
              <w:pStyle w:val="EMEANormal"/>
              <w:rPr>
                <w:del w:id="2098" w:author="AbbVie7" w:date="2025-05-12T15:14:00Z"/>
                <w:lang w:val="da-DK"/>
              </w:rPr>
            </w:pPr>
            <w:del w:id="2099" w:author="AbbVie7" w:date="2025-05-12T15:14:00Z">
              <w:r w:rsidRPr="007F3BD2">
                <w:rPr>
                  <w:noProof/>
                  <w:lang w:val="da-DK"/>
                </w:rPr>
                <w:delText>Benigne, maligne og uspecificerede tumorer (inkl.cyster og polypper)</w:delText>
              </w:r>
            </w:del>
            <w:del w:id="2100" w:author="AbbVie7" w:date="2025-05-12T15:14:00Z">
              <w:r w:rsidRPr="007F3BD2">
                <w:rPr>
                  <w:lang w:val="da-DK"/>
                </w:rPr>
                <w:delText>*</w:delText>
              </w:r>
            </w:del>
          </w:p>
        </w:tc>
        <w:tc>
          <w:tcPr>
            <w:tcW w:w="2016" w:type="dxa"/>
            <w:tcBorders>
              <w:bottom w:val="single" w:sz="4" w:space="0" w:color="auto"/>
            </w:tcBorders>
          </w:tcPr>
          <w:p w:rsidR="009B5D1D" w:rsidRPr="006F6979" w:rsidP="008C618D" w14:paraId="35699BA9" w14:textId="77777777">
            <w:pPr>
              <w:pStyle w:val="EMEANormal"/>
              <w:rPr>
                <w:del w:id="2101" w:author="AbbVie7" w:date="2025-05-12T15:14:00Z"/>
                <w:lang w:val="da-DK"/>
              </w:rPr>
            </w:pPr>
            <w:del w:id="2102" w:author="AbbVie7" w:date="2025-05-12T15:14:00Z">
              <w:r w:rsidRPr="006F6979">
                <w:rPr>
                  <w:lang w:val="da-DK"/>
                </w:rPr>
                <w:delText>Almindelig</w:delText>
              </w:r>
            </w:del>
          </w:p>
          <w:p w:rsidR="009B5D1D" w:rsidRPr="006F6979" w:rsidP="008C618D" w14:paraId="2F856E00" w14:textId="77777777">
            <w:pPr>
              <w:pStyle w:val="EMEANormal"/>
              <w:rPr>
                <w:del w:id="2103" w:author="AbbVie7" w:date="2025-05-12T15:14:00Z"/>
                <w:lang w:val="da-DK"/>
              </w:rPr>
            </w:pPr>
          </w:p>
        </w:tc>
        <w:tc>
          <w:tcPr>
            <w:tcW w:w="4421" w:type="dxa"/>
            <w:tcBorders>
              <w:bottom w:val="single" w:sz="4" w:space="0" w:color="auto"/>
            </w:tcBorders>
          </w:tcPr>
          <w:p w:rsidR="009B5D1D" w:rsidP="008C618D" w14:paraId="2CD9B40B" w14:textId="77777777">
            <w:pPr>
              <w:pStyle w:val="EMEANormal"/>
              <w:rPr>
                <w:del w:id="2104" w:author="AbbVie7" w:date="2025-05-12T15:14:00Z"/>
                <w:lang w:val="da-DK"/>
              </w:rPr>
            </w:pPr>
            <w:del w:id="2105" w:author="AbbVie7" w:date="2025-05-12T15:14:00Z">
              <w:r>
                <w:rPr>
                  <w:lang w:val="da-DK"/>
                </w:rPr>
                <w:delText>H</w:delText>
              </w:r>
            </w:del>
            <w:del w:id="2106" w:author="AbbVie7" w:date="2025-05-12T15:14:00Z">
              <w:r w:rsidRPr="0003202F">
                <w:rPr>
                  <w:lang w:val="da-DK"/>
                </w:rPr>
                <w:delText>udkræft eksklusive melanom (inklusive basal cellekarcinom og spinocellulært karcinom)</w:delText>
              </w:r>
            </w:del>
            <w:del w:id="2107" w:author="AbbVie7" w:date="2025-05-12T15:14:00Z">
              <w:r>
                <w:rPr>
                  <w:lang w:val="da-DK"/>
                </w:rPr>
                <w:delText xml:space="preserve">, </w:delText>
              </w:r>
            </w:del>
          </w:p>
          <w:p w:rsidR="009B5D1D" w:rsidRPr="0003202F" w:rsidP="008C618D" w14:paraId="36DCCCC2" w14:textId="77777777">
            <w:pPr>
              <w:pStyle w:val="EMEANormal"/>
              <w:rPr>
                <w:del w:id="2108" w:author="AbbVie7" w:date="2025-05-12T15:14:00Z"/>
                <w:lang w:val="da-DK"/>
              </w:rPr>
            </w:pPr>
            <w:del w:id="2109" w:author="AbbVie7" w:date="2025-05-12T15:14:00Z">
              <w:r w:rsidRPr="0003202F">
                <w:rPr>
                  <w:lang w:val="da-DK"/>
                </w:rPr>
                <w:delText>benign neoplasm</w:delText>
              </w:r>
            </w:del>
            <w:del w:id="2110" w:author="AbbVie7" w:date="2025-05-12T15:14:00Z">
              <w:r>
                <w:rPr>
                  <w:lang w:val="da-DK"/>
                </w:rPr>
                <w:delText>er</w:delText>
              </w:r>
            </w:del>
          </w:p>
        </w:tc>
      </w:tr>
      <w:tr w14:paraId="75978AEF" w14:textId="77777777" w:rsidTr="00031C85">
        <w:tblPrEx>
          <w:tblW w:w="0" w:type="auto"/>
          <w:tblLook w:val="01E0"/>
        </w:tblPrEx>
        <w:trPr>
          <w:trHeight w:val="196"/>
          <w:del w:id="2111" w:author="AbbVie7" w:date="2025-05-12T15:14:00Z"/>
        </w:trPr>
        <w:tc>
          <w:tcPr>
            <w:tcW w:w="2624" w:type="dxa"/>
            <w:vMerge/>
          </w:tcPr>
          <w:p w:rsidR="009B5D1D" w:rsidRPr="007F3BD2" w:rsidP="008C618D" w14:paraId="7B6B0792" w14:textId="77777777">
            <w:pPr>
              <w:pStyle w:val="EMEANormal"/>
              <w:rPr>
                <w:del w:id="2112" w:author="AbbVie7" w:date="2025-05-12T15:14:00Z"/>
                <w:noProof/>
                <w:lang w:val="da-DK"/>
              </w:rPr>
            </w:pPr>
          </w:p>
        </w:tc>
        <w:tc>
          <w:tcPr>
            <w:tcW w:w="2016" w:type="dxa"/>
            <w:tcBorders>
              <w:bottom w:val="nil"/>
            </w:tcBorders>
          </w:tcPr>
          <w:p w:rsidR="009B5D1D" w:rsidRPr="006F6979" w:rsidP="008C618D" w14:paraId="540E6054" w14:textId="77777777">
            <w:pPr>
              <w:pStyle w:val="EMEANormal"/>
              <w:rPr>
                <w:del w:id="2113" w:author="AbbVie7" w:date="2025-05-12T15:14:00Z"/>
                <w:lang w:val="da-DK"/>
              </w:rPr>
            </w:pPr>
          </w:p>
        </w:tc>
        <w:tc>
          <w:tcPr>
            <w:tcW w:w="4421" w:type="dxa"/>
            <w:tcBorders>
              <w:bottom w:val="nil"/>
            </w:tcBorders>
          </w:tcPr>
          <w:p w:rsidR="009B5D1D" w:rsidP="008C618D" w14:paraId="46924CC2" w14:textId="77777777">
            <w:pPr>
              <w:pStyle w:val="EMEANormal"/>
              <w:rPr>
                <w:del w:id="2114" w:author="AbbVie7" w:date="2025-05-12T15:14:00Z"/>
                <w:lang w:val="da-DK"/>
              </w:rPr>
            </w:pPr>
          </w:p>
        </w:tc>
      </w:tr>
      <w:tr w14:paraId="17B98E88" w14:textId="77777777" w:rsidTr="00031C85">
        <w:tblPrEx>
          <w:tblW w:w="0" w:type="auto"/>
          <w:tblLook w:val="01E0"/>
        </w:tblPrEx>
        <w:trPr>
          <w:trHeight w:val="1178"/>
          <w:del w:id="2115" w:author="AbbVie7" w:date="2025-05-12T15:14:00Z"/>
        </w:trPr>
        <w:tc>
          <w:tcPr>
            <w:tcW w:w="2624" w:type="dxa"/>
            <w:vMerge/>
          </w:tcPr>
          <w:p w:rsidR="009B5D1D" w:rsidRPr="0003202F" w:rsidP="008C618D" w14:paraId="51B9F892" w14:textId="77777777">
            <w:pPr>
              <w:pStyle w:val="EMEANormal"/>
              <w:rPr>
                <w:del w:id="2116" w:author="AbbVie7" w:date="2025-05-12T15:14:00Z"/>
                <w:b/>
                <w:lang w:val="da-DK"/>
              </w:rPr>
            </w:pPr>
          </w:p>
        </w:tc>
        <w:tc>
          <w:tcPr>
            <w:tcW w:w="2016" w:type="dxa"/>
            <w:tcBorders>
              <w:top w:val="nil"/>
              <w:bottom w:val="single" w:sz="4" w:space="0" w:color="auto"/>
            </w:tcBorders>
          </w:tcPr>
          <w:p w:rsidR="009B5D1D" w:rsidRPr="008A76FC" w:rsidP="008C618D" w14:paraId="6681DBB8" w14:textId="77777777">
            <w:pPr>
              <w:pStyle w:val="EMEANormal"/>
              <w:rPr>
                <w:del w:id="2117" w:author="AbbVie7" w:date="2025-05-12T15:14:00Z"/>
                <w:lang w:val="da-DK"/>
              </w:rPr>
            </w:pPr>
            <w:del w:id="2118" w:author="AbbVie7" w:date="2025-05-12T15:14:00Z">
              <w:r w:rsidRPr="008A76FC">
                <w:rPr>
                  <w:lang w:val="da-DK"/>
                </w:rPr>
                <w:delText xml:space="preserve">Ikke almindelig </w:delText>
              </w:r>
            </w:del>
          </w:p>
          <w:p w:rsidR="009B5D1D" w:rsidRPr="008A76FC" w:rsidP="008C618D" w14:paraId="1ED70427" w14:textId="77777777">
            <w:pPr>
              <w:pStyle w:val="EMEANormal"/>
              <w:rPr>
                <w:del w:id="2119" w:author="AbbVie7" w:date="2025-05-12T15:14:00Z"/>
                <w:lang w:val="da-DK"/>
              </w:rPr>
            </w:pPr>
          </w:p>
          <w:p w:rsidR="009B5D1D" w:rsidRPr="008A76FC" w:rsidP="008C618D" w14:paraId="39C70BA2" w14:textId="77777777">
            <w:pPr>
              <w:pStyle w:val="EMEANormal"/>
              <w:rPr>
                <w:del w:id="2120" w:author="AbbVie7" w:date="2025-05-12T15:14:00Z"/>
                <w:lang w:val="da-DK"/>
              </w:rPr>
            </w:pPr>
          </w:p>
          <w:p w:rsidR="009B5D1D" w:rsidRPr="008A76FC" w:rsidP="008C618D" w14:paraId="241619EC" w14:textId="77777777">
            <w:pPr>
              <w:pStyle w:val="EMEANormal"/>
              <w:rPr>
                <w:del w:id="2121" w:author="AbbVie7" w:date="2025-05-12T15:14:00Z"/>
                <w:lang w:val="da-DK"/>
              </w:rPr>
            </w:pPr>
          </w:p>
          <w:p w:rsidR="009B5D1D" w:rsidRPr="008A76FC" w:rsidP="008C618D" w14:paraId="7EED44ED" w14:textId="77777777">
            <w:pPr>
              <w:pStyle w:val="EMEANormal"/>
              <w:rPr>
                <w:del w:id="2122" w:author="AbbVie7" w:date="2025-05-12T15:14:00Z"/>
                <w:lang w:val="da-DK"/>
              </w:rPr>
            </w:pPr>
          </w:p>
        </w:tc>
        <w:tc>
          <w:tcPr>
            <w:tcW w:w="4421" w:type="dxa"/>
            <w:tcBorders>
              <w:top w:val="nil"/>
              <w:bottom w:val="single" w:sz="4" w:space="0" w:color="auto"/>
            </w:tcBorders>
          </w:tcPr>
          <w:p w:rsidR="009B5D1D" w:rsidRPr="007F3BD2" w:rsidP="008C618D" w14:paraId="6F7A4243" w14:textId="77777777">
            <w:pPr>
              <w:pStyle w:val="EMEANormal"/>
              <w:rPr>
                <w:del w:id="2123" w:author="AbbVie7" w:date="2025-05-12T15:14:00Z"/>
                <w:lang w:val="da-DK"/>
              </w:rPr>
            </w:pPr>
            <w:del w:id="2124" w:author="AbbVie7" w:date="2025-05-12T15:14:00Z">
              <w:r>
                <w:rPr>
                  <w:lang w:val="da-DK"/>
                </w:rPr>
                <w:delText>L</w:delText>
              </w:r>
            </w:del>
            <w:del w:id="2125" w:author="AbbVie7" w:date="2025-05-12T15:14:00Z">
              <w:r w:rsidRPr="007F3BD2">
                <w:rPr>
                  <w:lang w:val="da-DK"/>
                </w:rPr>
                <w:delText xml:space="preserve">ymfom**, </w:delText>
              </w:r>
            </w:del>
          </w:p>
          <w:p w:rsidR="009B5D1D" w:rsidRPr="007F3BD2" w:rsidP="008C618D" w14:paraId="404D0272" w14:textId="77777777">
            <w:pPr>
              <w:pStyle w:val="EMEANormal"/>
              <w:rPr>
                <w:del w:id="2126" w:author="AbbVie7" w:date="2025-05-12T15:14:00Z"/>
                <w:lang w:val="da-DK"/>
              </w:rPr>
            </w:pPr>
            <w:del w:id="2127" w:author="AbbVie7" w:date="2025-05-12T15:14:00Z">
              <w:r w:rsidRPr="007F3BD2">
                <w:rPr>
                  <w:lang w:val="da-DK"/>
                </w:rPr>
                <w:delText>solide organ-neoplasmer (inklusive brystkræft, lungekræft og thyroideakræft),</w:delText>
              </w:r>
            </w:del>
          </w:p>
          <w:p w:rsidR="009B5D1D" w:rsidRPr="008A76FC" w:rsidP="008C618D" w14:paraId="65639DDD" w14:textId="77777777">
            <w:pPr>
              <w:pStyle w:val="EMEANormal"/>
              <w:rPr>
                <w:del w:id="2128" w:author="AbbVie7" w:date="2025-05-12T15:14:00Z"/>
                <w:lang w:val="da-DK"/>
              </w:rPr>
            </w:pPr>
            <w:del w:id="2129" w:author="AbbVie7" w:date="2025-05-12T15:14:00Z">
              <w:r w:rsidRPr="008A76FC">
                <w:rPr>
                  <w:lang w:val="da-DK"/>
                </w:rPr>
                <w:delText>melanom**</w:delText>
              </w:r>
            </w:del>
          </w:p>
          <w:p w:rsidR="009B5D1D" w:rsidRPr="006F6979" w:rsidP="008C618D" w14:paraId="39AC07F2" w14:textId="77777777">
            <w:pPr>
              <w:pStyle w:val="EMEANormal"/>
              <w:rPr>
                <w:del w:id="2130" w:author="AbbVie7" w:date="2025-05-12T15:14:00Z"/>
                <w:lang w:val="da-DK"/>
              </w:rPr>
            </w:pPr>
          </w:p>
        </w:tc>
      </w:tr>
      <w:tr w14:paraId="362F3373" w14:textId="77777777" w:rsidTr="00031C85">
        <w:tblPrEx>
          <w:tblW w:w="0" w:type="auto"/>
          <w:tblLook w:val="01E0"/>
        </w:tblPrEx>
        <w:trPr>
          <w:trHeight w:val="475"/>
          <w:del w:id="2131" w:author="AbbVie7" w:date="2025-05-12T15:14:00Z"/>
        </w:trPr>
        <w:tc>
          <w:tcPr>
            <w:tcW w:w="2624" w:type="dxa"/>
            <w:vMerge/>
          </w:tcPr>
          <w:p w:rsidR="009B5D1D" w:rsidRPr="0003202F" w:rsidP="008C618D" w14:paraId="449DB30D" w14:textId="77777777">
            <w:pPr>
              <w:pStyle w:val="EMEANormal"/>
              <w:rPr>
                <w:del w:id="2132" w:author="AbbVie7" w:date="2025-05-12T15:14:00Z"/>
                <w:b/>
                <w:lang w:val="da-DK"/>
              </w:rPr>
            </w:pPr>
          </w:p>
        </w:tc>
        <w:tc>
          <w:tcPr>
            <w:tcW w:w="2016" w:type="dxa"/>
            <w:tcBorders>
              <w:top w:val="single" w:sz="4" w:space="0" w:color="auto"/>
              <w:bottom w:val="single" w:sz="4" w:space="0" w:color="auto"/>
            </w:tcBorders>
          </w:tcPr>
          <w:p w:rsidR="009B5D1D" w:rsidRPr="008A76FC" w:rsidP="008C618D" w14:paraId="70EAC3AD" w14:textId="77777777">
            <w:pPr>
              <w:pStyle w:val="EMEANormal"/>
              <w:rPr>
                <w:del w:id="2133" w:author="AbbVie7" w:date="2025-05-12T15:14:00Z"/>
                <w:lang w:val="da-DK"/>
              </w:rPr>
            </w:pPr>
            <w:del w:id="2134" w:author="AbbVie7" w:date="2025-05-12T15:14:00Z">
              <w:r w:rsidRPr="008A76FC">
                <w:rPr>
                  <w:lang w:val="da-DK"/>
                </w:rPr>
                <w:delText>Sjælden</w:delText>
              </w:r>
            </w:del>
          </w:p>
          <w:p w:rsidR="009B5D1D" w:rsidRPr="008A76FC" w:rsidP="008C618D" w14:paraId="7961A866" w14:textId="77777777">
            <w:pPr>
              <w:pStyle w:val="EMEANormal"/>
              <w:rPr>
                <w:del w:id="2135" w:author="AbbVie7" w:date="2025-05-12T15:14:00Z"/>
                <w:lang w:val="da-DK"/>
              </w:rPr>
            </w:pPr>
          </w:p>
        </w:tc>
        <w:tc>
          <w:tcPr>
            <w:tcW w:w="4421" w:type="dxa"/>
            <w:tcBorders>
              <w:top w:val="single" w:sz="4" w:space="0" w:color="auto"/>
              <w:bottom w:val="single" w:sz="4" w:space="0" w:color="auto"/>
            </w:tcBorders>
          </w:tcPr>
          <w:p w:rsidR="00EE5C62" w:rsidRPr="006F6979" w:rsidP="00EE5C62" w14:paraId="32864844" w14:textId="77777777">
            <w:pPr>
              <w:pStyle w:val="ListParagraph1"/>
              <w:ind w:left="0"/>
              <w:rPr>
                <w:del w:id="2136" w:author="AbbVie7" w:date="2025-05-12T15:14:00Z"/>
                <w:lang w:val="da-DK"/>
              </w:rPr>
            </w:pPr>
            <w:del w:id="2137" w:author="AbbVie7" w:date="2025-05-12T15:14:00Z">
              <w:r>
                <w:rPr>
                  <w:lang w:val="da-DK"/>
                </w:rPr>
                <w:delText>L</w:delText>
              </w:r>
            </w:del>
            <w:del w:id="2138" w:author="AbbVie7" w:date="2025-05-12T15:14:00Z">
              <w:r w:rsidRPr="006F6979">
                <w:rPr>
                  <w:lang w:val="da-DK"/>
                </w:rPr>
                <w:delText>eukæmi</w:delText>
              </w:r>
            </w:del>
            <w:del w:id="2139" w:author="AbbVie7" w:date="2025-05-12T15:14:00Z">
              <w:r w:rsidRPr="00B25F61">
                <w:rPr>
                  <w:vertAlign w:val="superscript"/>
                  <w:lang w:val="da-DK"/>
                </w:rPr>
                <w:delText>1)</w:delText>
              </w:r>
            </w:del>
          </w:p>
          <w:p w:rsidR="009B5D1D" w:rsidRPr="006F6979" w:rsidP="006F6979" w14:paraId="648F323E" w14:textId="77777777">
            <w:pPr>
              <w:pStyle w:val="ListParagraph1"/>
              <w:ind w:left="0"/>
              <w:rPr>
                <w:del w:id="2140" w:author="AbbVie7" w:date="2025-05-12T15:14:00Z"/>
                <w:lang w:val="da-DK"/>
              </w:rPr>
            </w:pPr>
          </w:p>
          <w:p w:rsidR="009B5D1D" w:rsidP="008C618D" w14:paraId="648750AF" w14:textId="77777777">
            <w:pPr>
              <w:pStyle w:val="EMEANormal"/>
              <w:rPr>
                <w:del w:id="2141" w:author="AbbVie7" w:date="2025-05-12T15:14:00Z"/>
                <w:lang w:val="da-DK"/>
              </w:rPr>
            </w:pPr>
          </w:p>
        </w:tc>
      </w:tr>
      <w:tr w14:paraId="2689841E" w14:textId="77777777" w:rsidTr="00031C85">
        <w:tblPrEx>
          <w:tblW w:w="0" w:type="auto"/>
          <w:tblLook w:val="01E0"/>
        </w:tblPrEx>
        <w:trPr>
          <w:trHeight w:val="1227"/>
          <w:del w:id="2142" w:author="AbbVie7" w:date="2025-05-12T15:14:00Z"/>
        </w:trPr>
        <w:tc>
          <w:tcPr>
            <w:tcW w:w="2624" w:type="dxa"/>
            <w:vMerge/>
            <w:tcBorders>
              <w:bottom w:val="single" w:sz="4" w:space="0" w:color="auto"/>
            </w:tcBorders>
          </w:tcPr>
          <w:p w:rsidR="009B5D1D" w:rsidRPr="0003202F" w:rsidP="008C618D" w14:paraId="4BD58F81" w14:textId="77777777">
            <w:pPr>
              <w:pStyle w:val="EMEANormal"/>
              <w:rPr>
                <w:del w:id="2143" w:author="AbbVie7" w:date="2025-05-12T15:14:00Z"/>
                <w:b/>
                <w:lang w:val="da-DK"/>
              </w:rPr>
            </w:pPr>
          </w:p>
        </w:tc>
        <w:tc>
          <w:tcPr>
            <w:tcW w:w="2016" w:type="dxa"/>
            <w:tcBorders>
              <w:top w:val="single" w:sz="4" w:space="0" w:color="auto"/>
              <w:bottom w:val="single" w:sz="4" w:space="0" w:color="auto"/>
            </w:tcBorders>
          </w:tcPr>
          <w:p w:rsidR="009B5D1D" w:rsidRPr="008A76FC" w:rsidP="008C618D" w14:paraId="5AEF21B3" w14:textId="77777777">
            <w:pPr>
              <w:pStyle w:val="EMEANormal"/>
              <w:rPr>
                <w:del w:id="2144" w:author="AbbVie7" w:date="2025-05-12T15:14:00Z"/>
                <w:lang w:val="da-DK"/>
              </w:rPr>
            </w:pPr>
            <w:del w:id="2145" w:author="AbbVie7" w:date="2025-05-12T15:14:00Z">
              <w:r w:rsidRPr="008A76FC">
                <w:rPr>
                  <w:lang w:val="da-DK"/>
                </w:rPr>
                <w:delText>Ikke kendt</w:delText>
              </w:r>
            </w:del>
          </w:p>
        </w:tc>
        <w:tc>
          <w:tcPr>
            <w:tcW w:w="4421" w:type="dxa"/>
            <w:tcBorders>
              <w:top w:val="single" w:sz="4" w:space="0" w:color="auto"/>
              <w:bottom w:val="single" w:sz="4" w:space="0" w:color="auto"/>
            </w:tcBorders>
          </w:tcPr>
          <w:p w:rsidR="009B5D1D" w:rsidP="006F6979" w14:paraId="22ECC811" w14:textId="77777777">
            <w:pPr>
              <w:pStyle w:val="ListParagraph1"/>
              <w:ind w:left="0"/>
              <w:rPr>
                <w:del w:id="2146" w:author="AbbVie7" w:date="2025-05-12T15:14:00Z"/>
                <w:lang w:val="da-DK"/>
              </w:rPr>
            </w:pPr>
            <w:del w:id="2147" w:author="AbbVie7" w:date="2025-05-12T15:14:00Z">
              <w:r>
                <w:rPr>
                  <w:lang w:val="da-DK"/>
                </w:rPr>
                <w:delText>H</w:delText>
              </w:r>
            </w:del>
            <w:del w:id="2148" w:author="AbbVie7" w:date="2025-05-12T15:14:00Z">
              <w:r w:rsidRPr="006F6979">
                <w:rPr>
                  <w:lang w:val="da-DK"/>
                </w:rPr>
                <w:delText>epatosplenisk T-celle</w:delText>
              </w:r>
            </w:del>
            <w:del w:id="2149" w:author="AbbVie7" w:date="2025-05-12T15:14:00Z">
              <w:r>
                <w:rPr>
                  <w:lang w:val="da-DK"/>
                </w:rPr>
                <w:delText>-</w:delText>
              </w:r>
            </w:del>
            <w:del w:id="2150" w:author="AbbVie7" w:date="2025-05-12T15:14:00Z">
              <w:r w:rsidRPr="006F6979">
                <w:rPr>
                  <w:lang w:val="da-DK"/>
                </w:rPr>
                <w:delText>lymfom</w:delText>
              </w:r>
            </w:del>
            <w:del w:id="2151" w:author="AbbVie7" w:date="2025-05-12T15:14:00Z">
              <w:r w:rsidRPr="00B25F61" w:rsidR="00EE5C62">
                <w:rPr>
                  <w:vertAlign w:val="superscript"/>
                  <w:lang w:val="da-DK"/>
                </w:rPr>
                <w:delText>1)</w:delText>
              </w:r>
            </w:del>
            <w:del w:id="2152" w:author="AbbVie7" w:date="2025-05-12T15:14:00Z">
              <w:r>
                <w:rPr>
                  <w:lang w:val="da-DK"/>
                </w:rPr>
                <w:delText>,</w:delText>
              </w:r>
            </w:del>
          </w:p>
          <w:p w:rsidR="009B5D1D" w:rsidP="008C618D" w14:paraId="70C3E733" w14:textId="77777777">
            <w:pPr>
              <w:pStyle w:val="EMEANormal"/>
              <w:rPr>
                <w:del w:id="2153" w:author="AbbVie7" w:date="2025-05-12T15:14:00Z"/>
                <w:lang w:val="da-DK"/>
              </w:rPr>
            </w:pPr>
            <w:del w:id="2154" w:author="AbbVie7" w:date="2025-05-12T15:14:00Z">
              <w:r w:rsidRPr="00A243FF">
                <w:rPr>
                  <w:lang w:val="da-DK"/>
                </w:rPr>
                <w:delText>Merkelcelle karcinom</w:delText>
              </w:r>
            </w:del>
            <w:del w:id="2155" w:author="AbbVie7" w:date="2025-05-12T15:14:00Z">
              <w:r w:rsidRPr="00ED1045">
                <w:rPr>
                  <w:lang w:val="da-DK"/>
                </w:rPr>
                <w:delText xml:space="preserve"> (kutant </w:delText>
              </w:r>
            </w:del>
            <w:del w:id="2156" w:author="AbbVie7" w:date="2025-05-12T15:14:00Z">
              <w:r w:rsidRPr="00B25F61">
                <w:rPr>
                  <w:lang w:val="da-DK"/>
                </w:rPr>
                <w:delText>neuroendokrint karcinom)</w:delText>
              </w:r>
            </w:del>
            <w:del w:id="2157" w:author="AbbVie7" w:date="2025-05-12T15:14:00Z">
              <w:r w:rsidRPr="00B25F61">
                <w:rPr>
                  <w:vertAlign w:val="superscript"/>
                  <w:lang w:val="da-DK"/>
                </w:rPr>
                <w:delText>1)</w:delText>
              </w:r>
            </w:del>
            <w:del w:id="2158" w:author="AbbVie7" w:date="2025-05-12T15:14:00Z">
              <w:r w:rsidR="00566EAE">
                <w:rPr>
                  <w:lang w:val="da-DK"/>
                </w:rPr>
                <w:delText xml:space="preserve">, </w:delText>
              </w:r>
            </w:del>
            <w:del w:id="2159" w:author="AbbVie7" w:date="2025-05-12T15:14:00Z">
              <w:r w:rsidRPr="000D44F6" w:rsidR="00566EAE">
                <w:rPr>
                  <w:lang w:val="da-DK"/>
                </w:rPr>
                <w:delText>Kaposis sarkom</w:delText>
              </w:r>
            </w:del>
          </w:p>
        </w:tc>
      </w:tr>
      <w:tr w14:paraId="5EA0A991" w14:textId="77777777" w:rsidTr="00031C85">
        <w:tblPrEx>
          <w:tblW w:w="0" w:type="auto"/>
          <w:tblLook w:val="01E0"/>
        </w:tblPrEx>
        <w:trPr>
          <w:del w:id="2160" w:author="AbbVie7" w:date="2025-05-12T15:14:00Z"/>
        </w:trPr>
        <w:tc>
          <w:tcPr>
            <w:tcW w:w="2624" w:type="dxa"/>
            <w:vMerge w:val="restart"/>
          </w:tcPr>
          <w:p w:rsidR="009B5D1D" w:rsidRPr="007F3BD2" w:rsidP="008C618D" w14:paraId="049E3EA8" w14:textId="77777777">
            <w:pPr>
              <w:pStyle w:val="EMEANormal"/>
              <w:rPr>
                <w:del w:id="2161" w:author="AbbVie7" w:date="2025-05-12T15:14:00Z"/>
                <w:lang w:val="en-GB"/>
              </w:rPr>
            </w:pPr>
            <w:del w:id="2162" w:author="AbbVie7" w:date="2025-05-12T15:14:00Z">
              <w:r w:rsidRPr="007F3BD2">
                <w:rPr>
                  <w:bCs/>
                  <w:noProof/>
                  <w:lang w:val="da-DK"/>
                </w:rPr>
                <w:delText>Blod og lymfesystem</w:delText>
              </w:r>
            </w:del>
            <w:del w:id="2163" w:author="AbbVie7" w:date="2025-05-12T15:14:00Z">
              <w:r w:rsidRPr="007F3BD2">
                <w:rPr>
                  <w:lang w:val="en-GB"/>
                </w:rPr>
                <w:delText xml:space="preserve"> *</w:delText>
              </w:r>
            </w:del>
          </w:p>
        </w:tc>
        <w:tc>
          <w:tcPr>
            <w:tcW w:w="2016" w:type="dxa"/>
            <w:tcBorders>
              <w:bottom w:val="nil"/>
            </w:tcBorders>
          </w:tcPr>
          <w:p w:rsidR="009B5D1D" w:rsidP="008C618D" w14:paraId="45D658A5" w14:textId="77777777">
            <w:pPr>
              <w:pStyle w:val="EMEANormal"/>
              <w:rPr>
                <w:del w:id="2164" w:author="AbbVie7" w:date="2025-05-12T15:14:00Z"/>
              </w:rPr>
            </w:pPr>
            <w:del w:id="2165" w:author="AbbVie7" w:date="2025-05-12T15:14:00Z">
              <w:r>
                <w:delText xml:space="preserve">Meget almindelig </w:delText>
              </w:r>
            </w:del>
          </w:p>
        </w:tc>
        <w:tc>
          <w:tcPr>
            <w:tcW w:w="4421" w:type="dxa"/>
            <w:tcBorders>
              <w:bottom w:val="nil"/>
            </w:tcBorders>
          </w:tcPr>
          <w:p w:rsidR="009B5D1D" w:rsidRPr="007F3BD2" w:rsidP="008C618D" w14:paraId="4B1392D3" w14:textId="77777777">
            <w:pPr>
              <w:pStyle w:val="EMEANormal"/>
              <w:rPr>
                <w:del w:id="2166" w:author="AbbVie7" w:date="2025-05-12T15:14:00Z"/>
                <w:lang w:val="it-IT"/>
              </w:rPr>
            </w:pPr>
            <w:del w:id="2167" w:author="AbbVie7" w:date="2025-05-12T15:14:00Z">
              <w:r>
                <w:rPr>
                  <w:lang w:val="it-IT"/>
                </w:rPr>
                <w:delText>L</w:delText>
              </w:r>
            </w:del>
            <w:del w:id="2168" w:author="AbbVie7" w:date="2025-05-12T15:14:00Z">
              <w:r w:rsidRPr="007F3BD2">
                <w:rPr>
                  <w:lang w:val="it-IT"/>
                </w:rPr>
                <w:delText xml:space="preserve">eukopeni (inklusive neutropeni og agranulocytose), </w:delText>
              </w:r>
            </w:del>
          </w:p>
          <w:p w:rsidR="009B5D1D" w:rsidP="008C618D" w14:paraId="48F47D2C" w14:textId="77777777">
            <w:pPr>
              <w:pStyle w:val="EMEANormal"/>
              <w:rPr>
                <w:del w:id="2169" w:author="AbbVie7" w:date="2025-05-12T15:14:00Z"/>
              </w:rPr>
            </w:pPr>
            <w:del w:id="2170" w:author="AbbVie7" w:date="2025-05-12T15:14:00Z">
              <w:r>
                <w:delText xml:space="preserve">anæmi </w:delText>
              </w:r>
            </w:del>
          </w:p>
          <w:p w:rsidR="009B5D1D" w:rsidP="008C618D" w14:paraId="6672D6A0" w14:textId="77777777">
            <w:pPr>
              <w:pStyle w:val="EMEANormal"/>
              <w:rPr>
                <w:del w:id="2171" w:author="AbbVie7" w:date="2025-05-12T15:14:00Z"/>
              </w:rPr>
            </w:pPr>
          </w:p>
        </w:tc>
      </w:tr>
      <w:tr w14:paraId="10F12673" w14:textId="77777777" w:rsidTr="00031C85">
        <w:tblPrEx>
          <w:tblW w:w="0" w:type="auto"/>
          <w:tblLook w:val="01E0"/>
        </w:tblPrEx>
        <w:trPr>
          <w:del w:id="2172" w:author="AbbVie7" w:date="2025-05-12T15:14:00Z"/>
        </w:trPr>
        <w:tc>
          <w:tcPr>
            <w:tcW w:w="2624" w:type="dxa"/>
            <w:vMerge/>
          </w:tcPr>
          <w:p w:rsidR="009B5D1D" w:rsidRPr="007F3BD2" w:rsidP="008C618D" w14:paraId="5495F9AA" w14:textId="77777777">
            <w:pPr>
              <w:pStyle w:val="EMEANormal"/>
              <w:rPr>
                <w:del w:id="2173" w:author="AbbVie7" w:date="2025-05-12T15:14:00Z"/>
                <w:b/>
                <w:lang w:val="en-GB"/>
              </w:rPr>
            </w:pPr>
          </w:p>
        </w:tc>
        <w:tc>
          <w:tcPr>
            <w:tcW w:w="2016" w:type="dxa"/>
            <w:tcBorders>
              <w:top w:val="nil"/>
              <w:bottom w:val="single" w:sz="4" w:space="0" w:color="auto"/>
            </w:tcBorders>
          </w:tcPr>
          <w:p w:rsidR="009B5D1D" w:rsidP="008C618D" w14:paraId="1897CE5E" w14:textId="77777777">
            <w:pPr>
              <w:pStyle w:val="EMEANormal"/>
              <w:rPr>
                <w:del w:id="2174" w:author="AbbVie7" w:date="2025-05-12T15:14:00Z"/>
              </w:rPr>
            </w:pPr>
            <w:del w:id="2175" w:author="AbbVie7" w:date="2025-05-12T15:14:00Z">
              <w:r>
                <w:delText>Almindelig</w:delText>
              </w:r>
            </w:del>
          </w:p>
          <w:p w:rsidR="009B5D1D" w:rsidP="008C618D" w14:paraId="12D4BD4D" w14:textId="77777777">
            <w:pPr>
              <w:pStyle w:val="EMEANormal"/>
              <w:rPr>
                <w:del w:id="2176" w:author="AbbVie7" w:date="2025-05-12T15:14:00Z"/>
              </w:rPr>
            </w:pPr>
          </w:p>
        </w:tc>
        <w:tc>
          <w:tcPr>
            <w:tcW w:w="4421" w:type="dxa"/>
            <w:tcBorders>
              <w:top w:val="nil"/>
              <w:bottom w:val="single" w:sz="4" w:space="0" w:color="auto"/>
            </w:tcBorders>
          </w:tcPr>
          <w:p w:rsidR="009B5D1D" w:rsidP="008C618D" w14:paraId="066EDB96" w14:textId="77777777">
            <w:pPr>
              <w:pStyle w:val="EMEANormal"/>
              <w:rPr>
                <w:del w:id="2177" w:author="AbbVie7" w:date="2025-05-12T15:14:00Z"/>
              </w:rPr>
            </w:pPr>
            <w:del w:id="2178" w:author="AbbVie7" w:date="2025-05-12T15:14:00Z">
              <w:r>
                <w:delText>Leukocytose</w:delText>
              </w:r>
            </w:del>
          </w:p>
          <w:p w:rsidR="009B5D1D" w:rsidP="008C618D" w14:paraId="65EACE33" w14:textId="77777777">
            <w:pPr>
              <w:pStyle w:val="EMEANormal"/>
              <w:rPr>
                <w:del w:id="2179" w:author="AbbVie7" w:date="2025-05-12T15:14:00Z"/>
              </w:rPr>
            </w:pPr>
            <w:del w:id="2180" w:author="AbbVie7" w:date="2025-05-12T15:14:00Z">
              <w:r>
                <w:delText xml:space="preserve">trombocytopeni </w:delText>
              </w:r>
            </w:del>
          </w:p>
          <w:p w:rsidR="009B5D1D" w:rsidP="008C618D" w14:paraId="7BF56A04" w14:textId="77777777">
            <w:pPr>
              <w:pStyle w:val="EMEANormal"/>
              <w:rPr>
                <w:del w:id="2181" w:author="AbbVie7" w:date="2025-05-12T15:14:00Z"/>
              </w:rPr>
            </w:pPr>
          </w:p>
        </w:tc>
      </w:tr>
      <w:tr w14:paraId="3E11F031" w14:textId="77777777" w:rsidTr="00031C85">
        <w:tblPrEx>
          <w:tblW w:w="0" w:type="auto"/>
          <w:tblLook w:val="01E0"/>
        </w:tblPrEx>
        <w:trPr>
          <w:del w:id="2182" w:author="AbbVie7" w:date="2025-05-12T15:14:00Z"/>
        </w:trPr>
        <w:tc>
          <w:tcPr>
            <w:tcW w:w="2624" w:type="dxa"/>
            <w:vMerge/>
          </w:tcPr>
          <w:p w:rsidR="009B5D1D" w:rsidRPr="007F3BD2" w:rsidP="008C618D" w14:paraId="0E5CBB29" w14:textId="77777777">
            <w:pPr>
              <w:pStyle w:val="EMEANormal"/>
              <w:rPr>
                <w:del w:id="2183" w:author="AbbVie7" w:date="2025-05-12T15:14:00Z"/>
                <w:b/>
                <w:lang w:val="en-GB"/>
              </w:rPr>
            </w:pPr>
          </w:p>
        </w:tc>
        <w:tc>
          <w:tcPr>
            <w:tcW w:w="2016" w:type="dxa"/>
            <w:tcBorders>
              <w:top w:val="single" w:sz="4" w:space="0" w:color="auto"/>
              <w:bottom w:val="nil"/>
            </w:tcBorders>
          </w:tcPr>
          <w:p w:rsidR="009B5D1D" w:rsidP="008C618D" w14:paraId="1684BBE9" w14:textId="77777777">
            <w:pPr>
              <w:pStyle w:val="EMEANormal"/>
              <w:rPr>
                <w:del w:id="2184" w:author="AbbVie7" w:date="2025-05-12T15:14:00Z"/>
              </w:rPr>
            </w:pPr>
            <w:del w:id="2185" w:author="AbbVie7" w:date="2025-05-12T15:14:00Z">
              <w:r>
                <w:delText>Ikke almindelig</w:delText>
              </w:r>
            </w:del>
          </w:p>
        </w:tc>
        <w:tc>
          <w:tcPr>
            <w:tcW w:w="4421" w:type="dxa"/>
            <w:tcBorders>
              <w:top w:val="single" w:sz="4" w:space="0" w:color="auto"/>
              <w:bottom w:val="nil"/>
            </w:tcBorders>
          </w:tcPr>
          <w:p w:rsidR="009B5D1D" w:rsidP="008C618D" w14:paraId="7D298CF8" w14:textId="77777777">
            <w:pPr>
              <w:pStyle w:val="EMEANormal"/>
              <w:rPr>
                <w:del w:id="2186" w:author="AbbVie7" w:date="2025-05-12T15:14:00Z"/>
              </w:rPr>
            </w:pPr>
            <w:del w:id="2187" w:author="AbbVie7" w:date="2025-05-12T15:14:00Z">
              <w:r>
                <w:delText>Idiopatisk trombocytopenisk purpura</w:delText>
              </w:r>
            </w:del>
          </w:p>
        </w:tc>
      </w:tr>
      <w:tr w14:paraId="79BBD8F6" w14:textId="77777777" w:rsidTr="00031C85">
        <w:tblPrEx>
          <w:tblW w:w="0" w:type="auto"/>
          <w:tblLook w:val="01E0"/>
        </w:tblPrEx>
        <w:trPr>
          <w:trHeight w:val="115"/>
          <w:del w:id="2188" w:author="AbbVie7" w:date="2025-05-12T15:14:00Z"/>
        </w:trPr>
        <w:tc>
          <w:tcPr>
            <w:tcW w:w="2624" w:type="dxa"/>
            <w:vMerge/>
          </w:tcPr>
          <w:p w:rsidR="009B5D1D" w:rsidRPr="007F3BD2" w:rsidP="008C618D" w14:paraId="5138696E" w14:textId="77777777">
            <w:pPr>
              <w:pStyle w:val="EMEANormal"/>
              <w:rPr>
                <w:del w:id="2189" w:author="AbbVie7" w:date="2025-05-12T15:14:00Z"/>
                <w:b/>
                <w:lang w:val="en-GB"/>
              </w:rPr>
            </w:pPr>
          </w:p>
        </w:tc>
        <w:tc>
          <w:tcPr>
            <w:tcW w:w="2016" w:type="dxa"/>
            <w:tcBorders>
              <w:top w:val="nil"/>
              <w:bottom w:val="single" w:sz="4" w:space="0" w:color="auto"/>
            </w:tcBorders>
          </w:tcPr>
          <w:p w:rsidR="009B5D1D" w:rsidP="008C618D" w14:paraId="7C3194CC" w14:textId="77777777">
            <w:pPr>
              <w:pStyle w:val="EMEANormal"/>
              <w:rPr>
                <w:del w:id="2190" w:author="AbbVie7" w:date="2025-05-12T15:14:00Z"/>
              </w:rPr>
            </w:pPr>
          </w:p>
        </w:tc>
        <w:tc>
          <w:tcPr>
            <w:tcW w:w="4421" w:type="dxa"/>
            <w:tcBorders>
              <w:top w:val="nil"/>
              <w:bottom w:val="single" w:sz="4" w:space="0" w:color="auto"/>
            </w:tcBorders>
          </w:tcPr>
          <w:p w:rsidR="009B5D1D" w:rsidP="008C618D" w14:paraId="15264F45" w14:textId="77777777">
            <w:pPr>
              <w:pStyle w:val="EMEANormal"/>
              <w:rPr>
                <w:del w:id="2191" w:author="AbbVie7" w:date="2025-05-12T15:14:00Z"/>
              </w:rPr>
            </w:pPr>
          </w:p>
        </w:tc>
      </w:tr>
      <w:tr w14:paraId="04B0E33C" w14:textId="77777777" w:rsidTr="00031C85">
        <w:tblPrEx>
          <w:tblW w:w="0" w:type="auto"/>
          <w:tblLook w:val="01E0"/>
        </w:tblPrEx>
        <w:trPr>
          <w:trHeight w:val="409"/>
          <w:del w:id="2192" w:author="AbbVie7" w:date="2025-05-12T15:14:00Z"/>
        </w:trPr>
        <w:tc>
          <w:tcPr>
            <w:tcW w:w="2624" w:type="dxa"/>
            <w:vMerge/>
          </w:tcPr>
          <w:p w:rsidR="009B5D1D" w:rsidRPr="007F3BD2" w:rsidP="008C618D" w14:paraId="367F5FD6" w14:textId="77777777">
            <w:pPr>
              <w:pStyle w:val="EMEANormal"/>
              <w:rPr>
                <w:del w:id="2193" w:author="AbbVie7" w:date="2025-05-12T15:14:00Z"/>
                <w:b/>
                <w:lang w:val="en-GB"/>
              </w:rPr>
            </w:pPr>
          </w:p>
        </w:tc>
        <w:tc>
          <w:tcPr>
            <w:tcW w:w="2016" w:type="dxa"/>
            <w:tcBorders>
              <w:top w:val="single" w:sz="4" w:space="0" w:color="auto"/>
              <w:bottom w:val="single" w:sz="4" w:space="0" w:color="auto"/>
            </w:tcBorders>
          </w:tcPr>
          <w:p w:rsidR="009B5D1D" w:rsidP="008C618D" w14:paraId="4F8C61FE" w14:textId="77777777">
            <w:pPr>
              <w:pStyle w:val="EMEANormal"/>
              <w:rPr>
                <w:del w:id="2194" w:author="AbbVie7" w:date="2025-05-12T15:14:00Z"/>
              </w:rPr>
            </w:pPr>
            <w:del w:id="2195" w:author="AbbVie7" w:date="2025-05-12T15:14:00Z">
              <w:r>
                <w:delText>Sjælden</w:delText>
              </w:r>
            </w:del>
          </w:p>
        </w:tc>
        <w:tc>
          <w:tcPr>
            <w:tcW w:w="4421" w:type="dxa"/>
            <w:tcBorders>
              <w:top w:val="single" w:sz="4" w:space="0" w:color="auto"/>
              <w:bottom w:val="single" w:sz="4" w:space="0" w:color="auto"/>
            </w:tcBorders>
          </w:tcPr>
          <w:p w:rsidR="009B5D1D" w:rsidP="008C618D" w14:paraId="57983187" w14:textId="77777777">
            <w:pPr>
              <w:pStyle w:val="EMEANormal"/>
              <w:rPr>
                <w:del w:id="2196" w:author="AbbVie7" w:date="2025-05-12T15:14:00Z"/>
              </w:rPr>
            </w:pPr>
            <w:del w:id="2197" w:author="AbbVie7" w:date="2025-05-12T15:14:00Z">
              <w:r>
                <w:delText>Pancytopeni</w:delText>
              </w:r>
            </w:del>
          </w:p>
        </w:tc>
      </w:tr>
      <w:tr w14:paraId="3BF9AC12" w14:textId="77777777" w:rsidTr="00031C85">
        <w:tblPrEx>
          <w:tblW w:w="0" w:type="auto"/>
          <w:tblLook w:val="01E0"/>
        </w:tblPrEx>
        <w:trPr>
          <w:trHeight w:val="753"/>
          <w:del w:id="2198" w:author="AbbVie7" w:date="2025-05-12T15:14:00Z"/>
        </w:trPr>
        <w:tc>
          <w:tcPr>
            <w:tcW w:w="2624" w:type="dxa"/>
            <w:vMerge w:val="restart"/>
          </w:tcPr>
          <w:p w:rsidR="009B5D1D" w:rsidRPr="007F3BD2" w:rsidP="008C618D" w14:paraId="110A2A73" w14:textId="77777777">
            <w:pPr>
              <w:pStyle w:val="EMEANormal"/>
              <w:rPr>
                <w:del w:id="2199" w:author="AbbVie7" w:date="2025-05-12T15:14:00Z"/>
                <w:lang w:val="de-DE"/>
              </w:rPr>
            </w:pPr>
            <w:del w:id="2200" w:author="AbbVie7" w:date="2025-05-12T15:14:00Z">
              <w:r w:rsidRPr="007F3BD2">
                <w:rPr>
                  <w:noProof/>
                  <w:lang w:val="da-DK"/>
                </w:rPr>
                <w:delText>Immunsystemet</w:delText>
              </w:r>
            </w:del>
            <w:del w:id="2201" w:author="AbbVie7" w:date="2025-05-12T15:14:00Z">
              <w:r w:rsidRPr="007F3BD2">
                <w:rPr>
                  <w:lang w:val="de-DE"/>
                </w:rPr>
                <w:delText>*</w:delText>
              </w:r>
            </w:del>
          </w:p>
        </w:tc>
        <w:tc>
          <w:tcPr>
            <w:tcW w:w="2016" w:type="dxa"/>
            <w:tcBorders>
              <w:bottom w:val="single" w:sz="4" w:space="0" w:color="auto"/>
            </w:tcBorders>
          </w:tcPr>
          <w:p w:rsidR="009B5D1D" w:rsidP="008C618D" w14:paraId="4E0B335A" w14:textId="77777777">
            <w:pPr>
              <w:pStyle w:val="EMEANormal"/>
              <w:rPr>
                <w:del w:id="2202" w:author="AbbVie7" w:date="2025-05-12T15:14:00Z"/>
              </w:rPr>
            </w:pPr>
            <w:del w:id="2203" w:author="AbbVie7" w:date="2025-05-12T15:14:00Z">
              <w:r>
                <w:delText>Almindelig</w:delText>
              </w:r>
            </w:del>
          </w:p>
          <w:p w:rsidR="009B5D1D" w:rsidP="008C618D" w14:paraId="1EBDD8AB" w14:textId="77777777">
            <w:pPr>
              <w:pStyle w:val="EMEANormal"/>
              <w:rPr>
                <w:del w:id="2204" w:author="AbbVie7" w:date="2025-05-12T15:14:00Z"/>
              </w:rPr>
            </w:pPr>
          </w:p>
          <w:p w:rsidR="009B5D1D" w:rsidP="008A76FC" w14:paraId="742DCAD8" w14:textId="77777777">
            <w:pPr>
              <w:pStyle w:val="EMEANormal"/>
              <w:rPr>
                <w:del w:id="2205" w:author="AbbVie7" w:date="2025-05-12T15:14:00Z"/>
              </w:rPr>
            </w:pPr>
          </w:p>
        </w:tc>
        <w:tc>
          <w:tcPr>
            <w:tcW w:w="4421" w:type="dxa"/>
            <w:tcBorders>
              <w:bottom w:val="single" w:sz="4" w:space="0" w:color="auto"/>
            </w:tcBorders>
          </w:tcPr>
          <w:p w:rsidR="009B5D1D" w:rsidRPr="007F3BD2" w:rsidP="008C618D" w14:paraId="1BCBBF8D" w14:textId="77777777">
            <w:pPr>
              <w:pStyle w:val="EMEANormal"/>
              <w:rPr>
                <w:del w:id="2206" w:author="AbbVie7" w:date="2025-05-12T15:14:00Z"/>
                <w:lang w:val="da-DK"/>
              </w:rPr>
            </w:pPr>
            <w:del w:id="2207" w:author="AbbVie7" w:date="2025-05-12T15:14:00Z">
              <w:r>
                <w:rPr>
                  <w:lang w:val="da-DK"/>
                </w:rPr>
                <w:delText>H</w:delText>
              </w:r>
            </w:del>
            <w:del w:id="2208" w:author="AbbVie7" w:date="2025-05-12T15:14:00Z">
              <w:r w:rsidRPr="007F3BD2">
                <w:rPr>
                  <w:lang w:val="da-DK"/>
                </w:rPr>
                <w:delText>ypersensitivitet,</w:delText>
              </w:r>
            </w:del>
          </w:p>
          <w:p w:rsidR="009B5D1D" w:rsidP="008C618D" w14:paraId="72803A18" w14:textId="77777777">
            <w:pPr>
              <w:pStyle w:val="EMEANormal"/>
              <w:rPr>
                <w:del w:id="2209" w:author="AbbVie7" w:date="2025-05-12T15:14:00Z"/>
                <w:lang w:val="da-DK"/>
              </w:rPr>
            </w:pPr>
            <w:del w:id="2210" w:author="AbbVie7" w:date="2025-05-12T15:14:00Z">
              <w:r w:rsidRPr="007F3BD2">
                <w:rPr>
                  <w:lang w:val="da-DK"/>
                </w:rPr>
                <w:delText>allergier (inklusive sæsonbestemt allergi)</w:delText>
              </w:r>
            </w:del>
          </w:p>
          <w:p w:rsidR="009B5D1D" w:rsidRPr="007F3BD2" w:rsidP="008A76FC" w14:paraId="3C419B90" w14:textId="77777777">
            <w:pPr>
              <w:pStyle w:val="ListParagraph1"/>
              <w:ind w:left="0"/>
              <w:rPr>
                <w:del w:id="2211" w:author="AbbVie7" w:date="2025-05-12T15:14:00Z"/>
                <w:lang w:val="da-DK"/>
              </w:rPr>
            </w:pPr>
          </w:p>
        </w:tc>
      </w:tr>
      <w:tr w14:paraId="758D1252" w14:textId="77777777" w:rsidTr="00031C85">
        <w:tblPrEx>
          <w:tblW w:w="0" w:type="auto"/>
          <w:tblLook w:val="01E0"/>
        </w:tblPrEx>
        <w:trPr>
          <w:trHeight w:val="802"/>
          <w:del w:id="2212" w:author="AbbVie7" w:date="2025-05-12T15:14:00Z"/>
        </w:trPr>
        <w:tc>
          <w:tcPr>
            <w:tcW w:w="2624" w:type="dxa"/>
            <w:vMerge/>
          </w:tcPr>
          <w:p w:rsidR="009B5D1D" w:rsidRPr="007F3BD2" w:rsidP="008C618D" w14:paraId="744AF053" w14:textId="77777777">
            <w:pPr>
              <w:pStyle w:val="EMEANormal"/>
              <w:rPr>
                <w:del w:id="2213" w:author="AbbVie7" w:date="2025-05-12T15:14:00Z"/>
                <w:noProof/>
                <w:lang w:val="da-DK"/>
              </w:rPr>
            </w:pPr>
          </w:p>
        </w:tc>
        <w:tc>
          <w:tcPr>
            <w:tcW w:w="2016" w:type="dxa"/>
            <w:tcBorders>
              <w:bottom w:val="single" w:sz="4" w:space="0" w:color="auto"/>
            </w:tcBorders>
          </w:tcPr>
          <w:p w:rsidR="009B5D1D" w:rsidRPr="003E19EA" w:rsidP="008C618D" w14:paraId="79F28C6C" w14:textId="77777777">
            <w:pPr>
              <w:pStyle w:val="EMEANormal"/>
              <w:rPr>
                <w:del w:id="2214" w:author="AbbVie7" w:date="2025-05-12T15:14:00Z"/>
                <w:lang w:val="da-DK"/>
              </w:rPr>
            </w:pPr>
          </w:p>
          <w:p w:rsidR="009B5D1D" w:rsidP="008C618D" w14:paraId="6901F734" w14:textId="77777777">
            <w:pPr>
              <w:pStyle w:val="EMEANormal"/>
              <w:rPr>
                <w:del w:id="2215" w:author="AbbVie7" w:date="2025-05-12T15:14:00Z"/>
              </w:rPr>
            </w:pPr>
            <w:del w:id="2216" w:author="AbbVie7" w:date="2025-05-12T15:14:00Z">
              <w:r>
                <w:delText>Ikke almindelig</w:delText>
              </w:r>
            </w:del>
          </w:p>
          <w:p w:rsidR="009B5D1D" w:rsidP="008A76FC" w14:paraId="0B757C5B" w14:textId="77777777">
            <w:pPr>
              <w:pStyle w:val="EMEANormal"/>
              <w:rPr>
                <w:del w:id="2217" w:author="AbbVie7" w:date="2025-05-12T15:14:00Z"/>
              </w:rPr>
            </w:pPr>
          </w:p>
        </w:tc>
        <w:tc>
          <w:tcPr>
            <w:tcW w:w="4421" w:type="dxa"/>
            <w:tcBorders>
              <w:bottom w:val="single" w:sz="4" w:space="0" w:color="auto"/>
            </w:tcBorders>
          </w:tcPr>
          <w:p w:rsidR="009B5D1D" w:rsidRPr="008F497B" w:rsidP="006F6979" w14:paraId="35306934" w14:textId="77777777">
            <w:pPr>
              <w:pStyle w:val="ListParagraph1"/>
              <w:ind w:left="0"/>
              <w:rPr>
                <w:del w:id="2218" w:author="AbbVie7" w:date="2025-05-12T15:14:00Z"/>
                <w:lang w:val="da-DK"/>
              </w:rPr>
            </w:pPr>
          </w:p>
          <w:p w:rsidR="009B5D1D" w:rsidRPr="0078475B" w:rsidP="006F6979" w14:paraId="1D40C7EF" w14:textId="77777777">
            <w:pPr>
              <w:pStyle w:val="ListParagraph1"/>
              <w:ind w:left="0"/>
              <w:rPr>
                <w:del w:id="2219" w:author="AbbVie7" w:date="2025-05-12T15:14:00Z"/>
                <w:lang w:val="da-DK"/>
              </w:rPr>
            </w:pPr>
            <w:del w:id="2220" w:author="AbbVie7" w:date="2025-05-12T15:14:00Z">
              <w:r>
                <w:delText>S</w:delText>
              </w:r>
            </w:del>
            <w:del w:id="2221" w:author="AbbVie7" w:date="2025-05-12T15:14:00Z">
              <w:r w:rsidRPr="00D308AB">
                <w:rPr>
                  <w:lang w:val="da-DK"/>
                </w:rPr>
                <w:delText>ar</w:delText>
              </w:r>
            </w:del>
            <w:del w:id="2222" w:author="AbbVie7" w:date="2025-05-12T15:14:00Z">
              <w:r>
                <w:rPr>
                  <w:lang w:val="da-DK"/>
                </w:rPr>
                <w:delText>k</w:delText>
              </w:r>
            </w:del>
            <w:del w:id="2223" w:author="AbbVie7" w:date="2025-05-12T15:14:00Z">
              <w:r w:rsidRPr="00D308AB">
                <w:rPr>
                  <w:lang w:val="da-DK"/>
                </w:rPr>
                <w:delText>oidose</w:delText>
              </w:r>
            </w:del>
            <w:del w:id="2224" w:author="AbbVie7" w:date="2025-05-12T15:14:00Z">
              <w:r>
                <w:rPr>
                  <w:vertAlign w:val="superscript"/>
                  <w:lang w:val="da-DK"/>
                </w:rPr>
                <w:delText>1)</w:delText>
              </w:r>
            </w:del>
            <w:del w:id="2225" w:author="AbbVie7" w:date="2025-05-12T15:14:00Z">
              <w:r w:rsidR="004F4A35">
                <w:rPr>
                  <w:lang w:val="da-DK"/>
                </w:rPr>
                <w:delText>,</w:delText>
              </w:r>
            </w:del>
          </w:p>
          <w:p w:rsidR="009B5D1D" w:rsidP="00977046" w14:paraId="5942DFB5" w14:textId="77777777">
            <w:pPr>
              <w:rPr>
                <w:del w:id="2226" w:author="AbbVie7" w:date="2025-05-12T15:14:00Z"/>
                <w:lang w:val="da-DK"/>
              </w:rPr>
            </w:pPr>
            <w:del w:id="2227" w:author="AbbVie7" w:date="2025-05-12T15:14:00Z">
              <w:r w:rsidRPr="0043725A">
                <w:rPr>
                  <w:lang w:val="da-DK"/>
                </w:rPr>
                <w:delText>vaskulit</w:delText>
              </w:r>
            </w:del>
            <w:del w:id="2228" w:author="AbbVie7" w:date="2025-05-12T15:14:00Z">
              <w:r>
                <w:rPr>
                  <w:lang w:val="da-DK"/>
                </w:rPr>
                <w:delText>is</w:delText>
              </w:r>
            </w:del>
          </w:p>
        </w:tc>
      </w:tr>
      <w:tr w14:paraId="7C4CDFE1" w14:textId="77777777" w:rsidTr="00031C85">
        <w:tblPrEx>
          <w:tblW w:w="0" w:type="auto"/>
          <w:tblLook w:val="01E0"/>
        </w:tblPrEx>
        <w:trPr>
          <w:trHeight w:val="490"/>
          <w:del w:id="2229" w:author="AbbVie7" w:date="2025-05-12T15:14:00Z"/>
        </w:trPr>
        <w:tc>
          <w:tcPr>
            <w:tcW w:w="2624" w:type="dxa"/>
            <w:vMerge/>
          </w:tcPr>
          <w:p w:rsidR="009B5D1D" w:rsidRPr="007F3BD2" w:rsidP="008C618D" w14:paraId="4004BF63" w14:textId="77777777">
            <w:pPr>
              <w:pStyle w:val="EMEANormal"/>
              <w:rPr>
                <w:del w:id="2230" w:author="AbbVie7" w:date="2025-05-12T15:14:00Z"/>
                <w:noProof/>
                <w:lang w:val="da-DK"/>
              </w:rPr>
            </w:pPr>
          </w:p>
        </w:tc>
        <w:tc>
          <w:tcPr>
            <w:tcW w:w="2016" w:type="dxa"/>
            <w:tcBorders>
              <w:bottom w:val="nil"/>
            </w:tcBorders>
          </w:tcPr>
          <w:p w:rsidR="009B5D1D" w:rsidP="008A76FC" w14:paraId="112F0C83" w14:textId="77777777">
            <w:pPr>
              <w:pStyle w:val="EMEANormal"/>
              <w:rPr>
                <w:del w:id="2231" w:author="AbbVie7" w:date="2025-05-12T15:14:00Z"/>
              </w:rPr>
            </w:pPr>
          </w:p>
          <w:p w:rsidR="009B5D1D" w:rsidP="008A76FC" w14:paraId="54FFC55F" w14:textId="77777777">
            <w:pPr>
              <w:pStyle w:val="EMEANormal"/>
              <w:rPr>
                <w:del w:id="2232" w:author="AbbVie7" w:date="2025-05-12T15:14:00Z"/>
              </w:rPr>
            </w:pPr>
            <w:del w:id="2233" w:author="AbbVie7" w:date="2025-05-12T15:14:00Z">
              <w:r>
                <w:delText>Sjælden</w:delText>
              </w:r>
            </w:del>
          </w:p>
        </w:tc>
        <w:tc>
          <w:tcPr>
            <w:tcW w:w="4421" w:type="dxa"/>
            <w:tcBorders>
              <w:bottom w:val="nil"/>
            </w:tcBorders>
          </w:tcPr>
          <w:p w:rsidR="009B5D1D" w:rsidRPr="00977046" w:rsidP="006F6979" w14:paraId="7343A7CC" w14:textId="77777777">
            <w:pPr>
              <w:pStyle w:val="ListParagraph1"/>
              <w:ind w:left="0"/>
              <w:rPr>
                <w:del w:id="2234" w:author="AbbVie7" w:date="2025-05-12T15:14:00Z"/>
              </w:rPr>
            </w:pPr>
          </w:p>
          <w:p w:rsidR="009B5D1D" w:rsidRPr="008F497B" w:rsidP="008A76FC" w14:paraId="05893898" w14:textId="77777777">
            <w:pPr>
              <w:pStyle w:val="ListParagraph1"/>
              <w:ind w:left="0"/>
              <w:rPr>
                <w:del w:id="2235" w:author="AbbVie7" w:date="2025-05-12T15:14:00Z"/>
                <w:lang w:val="da-DK"/>
              </w:rPr>
            </w:pPr>
            <w:del w:id="2236" w:author="AbbVie7" w:date="2025-05-12T15:14:00Z">
              <w:r>
                <w:rPr>
                  <w:lang w:val="da-DK"/>
                </w:rPr>
                <w:delText>A</w:delText>
              </w:r>
            </w:del>
            <w:del w:id="2237" w:author="AbbVie7" w:date="2025-05-12T15:14:00Z">
              <w:r w:rsidRPr="00D308AB">
                <w:rPr>
                  <w:lang w:val="da-DK"/>
                </w:rPr>
                <w:delText>nafylaksi</w:delText>
              </w:r>
            </w:del>
            <w:del w:id="2238" w:author="AbbVie7" w:date="2025-05-12T15:14:00Z">
              <w:r>
                <w:rPr>
                  <w:vertAlign w:val="superscript"/>
                  <w:lang w:val="da-DK"/>
                </w:rPr>
                <w:delText>1)</w:delText>
              </w:r>
            </w:del>
          </w:p>
        </w:tc>
      </w:tr>
      <w:tr w14:paraId="4E32D4BE" w14:textId="77777777" w:rsidTr="00031C85">
        <w:tblPrEx>
          <w:tblW w:w="0" w:type="auto"/>
          <w:tblLook w:val="01E0"/>
        </w:tblPrEx>
        <w:trPr>
          <w:del w:id="2239" w:author="AbbVie7" w:date="2025-05-12T15:14:00Z"/>
        </w:trPr>
        <w:tc>
          <w:tcPr>
            <w:tcW w:w="2624" w:type="dxa"/>
            <w:vMerge w:val="restart"/>
          </w:tcPr>
          <w:p w:rsidR="008C618D" w:rsidRPr="007F3BD2" w:rsidP="008C618D" w14:paraId="2C35B193" w14:textId="77777777">
            <w:pPr>
              <w:pStyle w:val="EMEANormal"/>
              <w:rPr>
                <w:del w:id="2240" w:author="AbbVie7" w:date="2025-05-12T15:14:00Z"/>
                <w:lang w:val="en-GB"/>
              </w:rPr>
            </w:pPr>
            <w:del w:id="2241" w:author="AbbVie7" w:date="2025-05-12T15:14:00Z">
              <w:r w:rsidRPr="007F3BD2">
                <w:rPr>
                  <w:noProof/>
                  <w:lang w:val="da-DK"/>
                </w:rPr>
                <w:delText>Metabolisme og ernæring</w:delText>
              </w:r>
            </w:del>
          </w:p>
        </w:tc>
        <w:tc>
          <w:tcPr>
            <w:tcW w:w="2016" w:type="dxa"/>
            <w:tcBorders>
              <w:bottom w:val="nil"/>
            </w:tcBorders>
          </w:tcPr>
          <w:p w:rsidR="008C618D" w:rsidP="008C618D" w14:paraId="22EA318A" w14:textId="77777777">
            <w:pPr>
              <w:pStyle w:val="EMEANormal"/>
              <w:rPr>
                <w:del w:id="2242" w:author="AbbVie7" w:date="2025-05-12T15:14:00Z"/>
              </w:rPr>
            </w:pPr>
            <w:del w:id="2243" w:author="AbbVie7" w:date="2025-05-12T15:14:00Z">
              <w:r>
                <w:delText xml:space="preserve">Meget almindelig </w:delText>
              </w:r>
            </w:del>
          </w:p>
        </w:tc>
        <w:tc>
          <w:tcPr>
            <w:tcW w:w="4421" w:type="dxa"/>
            <w:tcBorders>
              <w:bottom w:val="nil"/>
            </w:tcBorders>
          </w:tcPr>
          <w:p w:rsidR="008C618D" w:rsidP="008C618D" w14:paraId="0D7B4C82" w14:textId="77777777">
            <w:pPr>
              <w:pStyle w:val="EMEANormal"/>
              <w:rPr>
                <w:del w:id="2244" w:author="AbbVie7" w:date="2025-05-12T15:14:00Z"/>
              </w:rPr>
            </w:pPr>
            <w:del w:id="2245" w:author="AbbVie7" w:date="2025-05-12T15:14:00Z">
              <w:r>
                <w:delText>Forhøjede niveauer af lipider</w:delText>
              </w:r>
            </w:del>
          </w:p>
        </w:tc>
      </w:tr>
      <w:tr w14:paraId="700AF318" w14:textId="77777777" w:rsidTr="00031C85">
        <w:tblPrEx>
          <w:tblW w:w="0" w:type="auto"/>
          <w:tblLook w:val="01E0"/>
        </w:tblPrEx>
        <w:trPr>
          <w:trHeight w:val="197"/>
          <w:del w:id="2246" w:author="AbbVie7" w:date="2025-05-12T15:14:00Z"/>
        </w:trPr>
        <w:tc>
          <w:tcPr>
            <w:tcW w:w="2624" w:type="dxa"/>
            <w:vMerge/>
          </w:tcPr>
          <w:p w:rsidR="008C618D" w:rsidRPr="007F3BD2" w:rsidP="008C618D" w14:paraId="0F185BBC" w14:textId="77777777">
            <w:pPr>
              <w:pStyle w:val="EMEANormal"/>
              <w:rPr>
                <w:del w:id="2247" w:author="AbbVie7" w:date="2025-05-12T15:14:00Z"/>
                <w:lang w:val="en-GB"/>
              </w:rPr>
            </w:pPr>
          </w:p>
        </w:tc>
        <w:tc>
          <w:tcPr>
            <w:tcW w:w="2016" w:type="dxa"/>
            <w:tcBorders>
              <w:top w:val="nil"/>
              <w:bottom w:val="single" w:sz="4" w:space="0" w:color="auto"/>
            </w:tcBorders>
          </w:tcPr>
          <w:p w:rsidR="008C618D" w:rsidP="008C618D" w14:paraId="3484058D" w14:textId="77777777">
            <w:pPr>
              <w:pStyle w:val="EMEANormal"/>
              <w:rPr>
                <w:del w:id="2248" w:author="AbbVie7" w:date="2025-05-12T15:14:00Z"/>
              </w:rPr>
            </w:pPr>
          </w:p>
        </w:tc>
        <w:tc>
          <w:tcPr>
            <w:tcW w:w="4421" w:type="dxa"/>
            <w:tcBorders>
              <w:top w:val="nil"/>
              <w:bottom w:val="single" w:sz="4" w:space="0" w:color="auto"/>
            </w:tcBorders>
          </w:tcPr>
          <w:p w:rsidR="008C618D" w:rsidRPr="007F3BD2" w:rsidP="008C618D" w14:paraId="47D5CC49" w14:textId="77777777">
            <w:pPr>
              <w:pStyle w:val="EMEANormal"/>
              <w:rPr>
                <w:del w:id="2249" w:author="AbbVie7" w:date="2025-05-12T15:14:00Z"/>
                <w:lang w:val="da-DK"/>
              </w:rPr>
            </w:pPr>
          </w:p>
        </w:tc>
      </w:tr>
      <w:tr w14:paraId="2082494C" w14:textId="77777777" w:rsidTr="00031C85">
        <w:tblPrEx>
          <w:tblW w:w="0" w:type="auto"/>
          <w:tblLook w:val="01E0"/>
        </w:tblPrEx>
        <w:trPr>
          <w:trHeight w:val="2127"/>
          <w:del w:id="2250" w:author="AbbVie7" w:date="2025-05-12T15:14:00Z"/>
        </w:trPr>
        <w:tc>
          <w:tcPr>
            <w:tcW w:w="2624" w:type="dxa"/>
            <w:vMerge/>
          </w:tcPr>
          <w:p w:rsidR="009B5D1D" w:rsidRPr="007F3BD2" w:rsidP="008C618D" w14:paraId="6F1CD31B" w14:textId="77777777">
            <w:pPr>
              <w:pStyle w:val="EMEANormal"/>
              <w:rPr>
                <w:del w:id="2251" w:author="AbbVie7" w:date="2025-05-12T15:14:00Z"/>
                <w:lang w:val="en-GB"/>
              </w:rPr>
            </w:pPr>
          </w:p>
        </w:tc>
        <w:tc>
          <w:tcPr>
            <w:tcW w:w="2016" w:type="dxa"/>
            <w:tcBorders>
              <w:top w:val="single" w:sz="4" w:space="0" w:color="auto"/>
              <w:bottom w:val="nil"/>
            </w:tcBorders>
          </w:tcPr>
          <w:p w:rsidR="009B5D1D" w:rsidP="008C618D" w14:paraId="3FDBA885" w14:textId="77777777">
            <w:pPr>
              <w:pStyle w:val="EMEANormal"/>
              <w:rPr>
                <w:del w:id="2252" w:author="AbbVie7" w:date="2025-05-12T15:14:00Z"/>
              </w:rPr>
            </w:pPr>
            <w:del w:id="2253" w:author="AbbVie7" w:date="2025-05-12T15:14:00Z">
              <w:r>
                <w:delText>Almindelig</w:delText>
              </w:r>
            </w:del>
          </w:p>
          <w:p w:rsidR="009B5D1D" w:rsidP="008C618D" w14:paraId="68DCDDF1" w14:textId="77777777">
            <w:pPr>
              <w:pStyle w:val="EMEANormal"/>
              <w:rPr>
                <w:del w:id="2254" w:author="AbbVie7" w:date="2025-05-12T15:14:00Z"/>
              </w:rPr>
            </w:pPr>
          </w:p>
          <w:p w:rsidR="009B5D1D" w:rsidP="008C618D" w14:paraId="7C3B4867" w14:textId="77777777">
            <w:pPr>
              <w:pStyle w:val="EMEANormal"/>
              <w:rPr>
                <w:del w:id="2255" w:author="AbbVie7" w:date="2025-05-12T15:14:00Z"/>
              </w:rPr>
            </w:pPr>
          </w:p>
        </w:tc>
        <w:tc>
          <w:tcPr>
            <w:tcW w:w="4421" w:type="dxa"/>
            <w:tcBorders>
              <w:top w:val="single" w:sz="4" w:space="0" w:color="auto"/>
              <w:bottom w:val="nil"/>
            </w:tcBorders>
          </w:tcPr>
          <w:p w:rsidR="009B5D1D" w:rsidRPr="007F3BD2" w:rsidP="008C618D" w14:paraId="0955A02A" w14:textId="77777777">
            <w:pPr>
              <w:pStyle w:val="EMEANormal"/>
              <w:rPr>
                <w:del w:id="2256" w:author="AbbVie7" w:date="2025-05-12T15:14:00Z"/>
                <w:lang w:val="da-DK"/>
              </w:rPr>
            </w:pPr>
            <w:del w:id="2257" w:author="AbbVie7" w:date="2025-05-12T15:14:00Z">
              <w:r>
                <w:rPr>
                  <w:lang w:val="da-DK"/>
                </w:rPr>
                <w:delText>H</w:delText>
              </w:r>
            </w:del>
            <w:del w:id="2258" w:author="AbbVie7" w:date="2025-05-12T15:14:00Z">
              <w:r w:rsidRPr="007F3BD2">
                <w:rPr>
                  <w:lang w:val="da-DK"/>
                </w:rPr>
                <w:delText xml:space="preserve">ypokaliæmi, </w:delText>
              </w:r>
            </w:del>
          </w:p>
          <w:p w:rsidR="009B5D1D" w:rsidRPr="007F3BD2" w:rsidP="008C618D" w14:paraId="34EE31C4" w14:textId="77777777">
            <w:pPr>
              <w:pStyle w:val="EMEANormal"/>
              <w:rPr>
                <w:del w:id="2259" w:author="AbbVie7" w:date="2025-05-12T15:14:00Z"/>
                <w:lang w:val="da-DK"/>
              </w:rPr>
            </w:pPr>
            <w:del w:id="2260" w:author="AbbVie7" w:date="2025-05-12T15:14:00Z">
              <w:r w:rsidRPr="007F3BD2">
                <w:rPr>
                  <w:lang w:val="da-DK"/>
                </w:rPr>
                <w:delText xml:space="preserve">forhøjet urinsyre, </w:delText>
              </w:r>
            </w:del>
          </w:p>
          <w:p w:rsidR="009B5D1D" w:rsidRPr="007F3BD2" w:rsidP="008C618D" w14:paraId="30F8031F" w14:textId="77777777">
            <w:pPr>
              <w:pStyle w:val="EMEANormal"/>
              <w:rPr>
                <w:del w:id="2261" w:author="AbbVie7" w:date="2025-05-12T15:14:00Z"/>
                <w:lang w:val="da-DK"/>
              </w:rPr>
            </w:pPr>
            <w:del w:id="2262" w:author="AbbVie7" w:date="2025-05-12T15:14:00Z">
              <w:r w:rsidRPr="007F3BD2">
                <w:rPr>
                  <w:lang w:val="da-DK"/>
                </w:rPr>
                <w:delText>unormal blod-natrium,</w:delText>
              </w:r>
            </w:del>
          </w:p>
          <w:p w:rsidR="009B5D1D" w:rsidRPr="007F3BD2" w:rsidP="008C618D" w14:paraId="359C8AB6" w14:textId="77777777">
            <w:pPr>
              <w:pStyle w:val="EMEANormal"/>
              <w:rPr>
                <w:del w:id="2263" w:author="AbbVie7" w:date="2025-05-12T15:14:00Z"/>
                <w:lang w:val="da-DK"/>
              </w:rPr>
            </w:pPr>
            <w:del w:id="2264" w:author="AbbVie7" w:date="2025-05-12T15:14:00Z">
              <w:r w:rsidRPr="007F3BD2">
                <w:rPr>
                  <w:lang w:val="da-DK"/>
                </w:rPr>
                <w:delText>hypokalcæmi</w:delText>
              </w:r>
            </w:del>
          </w:p>
          <w:p w:rsidR="009B5D1D" w:rsidRPr="007F3BD2" w:rsidP="008C618D" w14:paraId="518248C6" w14:textId="77777777">
            <w:pPr>
              <w:pStyle w:val="EMEANormal"/>
              <w:rPr>
                <w:del w:id="2265" w:author="AbbVie7" w:date="2025-05-12T15:14:00Z"/>
                <w:lang w:val="da-DK"/>
              </w:rPr>
            </w:pPr>
            <w:del w:id="2266" w:author="AbbVie7" w:date="2025-05-12T15:14:00Z">
              <w:r w:rsidRPr="007F3BD2">
                <w:rPr>
                  <w:lang w:val="da-DK"/>
                </w:rPr>
                <w:delText>hyperglykæmi,</w:delText>
              </w:r>
            </w:del>
          </w:p>
          <w:p w:rsidR="009B5D1D" w:rsidRPr="007F3BD2" w:rsidP="008C618D" w14:paraId="0E2EB9E9" w14:textId="77777777">
            <w:pPr>
              <w:pStyle w:val="EMEANormal"/>
              <w:rPr>
                <w:del w:id="2267" w:author="AbbVie7" w:date="2025-05-12T15:14:00Z"/>
                <w:lang w:val="da-DK"/>
              </w:rPr>
            </w:pPr>
            <w:del w:id="2268" w:author="AbbVie7" w:date="2025-05-12T15:14:00Z">
              <w:r w:rsidRPr="007F3BD2">
                <w:rPr>
                  <w:lang w:val="da-DK"/>
                </w:rPr>
                <w:delText>hypofosfatæmi,</w:delText>
              </w:r>
            </w:del>
          </w:p>
          <w:p w:rsidR="009B5D1D" w:rsidRPr="007F3BD2" w:rsidP="008C618D" w14:paraId="319EDB4A" w14:textId="77777777">
            <w:pPr>
              <w:pStyle w:val="EMEANormal"/>
              <w:rPr>
                <w:del w:id="2269" w:author="AbbVie7" w:date="2025-05-12T15:14:00Z"/>
                <w:lang w:val="da-DK"/>
              </w:rPr>
            </w:pPr>
            <w:del w:id="2270" w:author="AbbVie7" w:date="2025-05-12T15:14:00Z">
              <w:r w:rsidRPr="007F3BD2">
                <w:rPr>
                  <w:lang w:val="en-GB"/>
                </w:rPr>
                <w:delText>dehydrering</w:delText>
              </w:r>
            </w:del>
          </w:p>
          <w:p w:rsidR="009B5D1D" w:rsidP="008C618D" w14:paraId="364F6FD7" w14:textId="77777777">
            <w:pPr>
              <w:pStyle w:val="EMEANormal"/>
              <w:rPr>
                <w:del w:id="2271" w:author="AbbVie7" w:date="2025-05-12T15:14:00Z"/>
                <w:lang w:val="da-DK"/>
              </w:rPr>
            </w:pPr>
          </w:p>
        </w:tc>
      </w:tr>
      <w:tr w14:paraId="5ACFA71B" w14:textId="77777777" w:rsidTr="00031C85">
        <w:tblPrEx>
          <w:tblW w:w="0" w:type="auto"/>
          <w:tblLook w:val="01E0"/>
        </w:tblPrEx>
        <w:trPr>
          <w:del w:id="2272" w:author="AbbVie7" w:date="2025-05-12T15:14:00Z"/>
        </w:trPr>
        <w:tc>
          <w:tcPr>
            <w:tcW w:w="2624" w:type="dxa"/>
            <w:vMerge/>
          </w:tcPr>
          <w:p w:rsidR="008C618D" w:rsidRPr="007F3BD2" w:rsidP="008C618D" w14:paraId="4142B94F" w14:textId="77777777">
            <w:pPr>
              <w:pStyle w:val="EMEANormal"/>
              <w:rPr>
                <w:del w:id="2273" w:author="AbbVie7" w:date="2025-05-12T15:14:00Z"/>
                <w:b/>
                <w:lang w:val="da-DK"/>
              </w:rPr>
            </w:pPr>
          </w:p>
        </w:tc>
        <w:tc>
          <w:tcPr>
            <w:tcW w:w="2016" w:type="dxa"/>
            <w:tcBorders>
              <w:top w:val="nil"/>
            </w:tcBorders>
          </w:tcPr>
          <w:p w:rsidR="008C618D" w:rsidRPr="007F3BD2" w:rsidP="008C618D" w14:paraId="37CBD73A" w14:textId="77777777">
            <w:pPr>
              <w:pStyle w:val="EMEANormal"/>
              <w:rPr>
                <w:del w:id="2274" w:author="AbbVie7" w:date="2025-05-12T15:14:00Z"/>
                <w:lang w:val="en-GB"/>
              </w:rPr>
            </w:pPr>
          </w:p>
        </w:tc>
        <w:tc>
          <w:tcPr>
            <w:tcW w:w="4421" w:type="dxa"/>
            <w:tcBorders>
              <w:top w:val="nil"/>
            </w:tcBorders>
          </w:tcPr>
          <w:p w:rsidR="008C618D" w:rsidRPr="007F3BD2" w:rsidP="008C618D" w14:paraId="220CA982" w14:textId="77777777">
            <w:pPr>
              <w:pStyle w:val="EMEANormal"/>
              <w:rPr>
                <w:del w:id="2275" w:author="AbbVie7" w:date="2025-05-12T15:14:00Z"/>
                <w:lang w:val="en-GB"/>
              </w:rPr>
            </w:pPr>
          </w:p>
        </w:tc>
      </w:tr>
      <w:tr w14:paraId="649D1CD3" w14:textId="77777777" w:rsidTr="00031C85">
        <w:tblPrEx>
          <w:tblW w:w="0" w:type="auto"/>
          <w:tblLook w:val="01E0"/>
        </w:tblPrEx>
        <w:trPr>
          <w:del w:id="2276" w:author="AbbVie7" w:date="2025-05-12T15:14:00Z"/>
        </w:trPr>
        <w:tc>
          <w:tcPr>
            <w:tcW w:w="2624" w:type="dxa"/>
          </w:tcPr>
          <w:p w:rsidR="008C618D" w:rsidRPr="007F3BD2" w:rsidP="008C618D" w14:paraId="6B4AB091" w14:textId="77777777">
            <w:pPr>
              <w:pStyle w:val="EMEANormal"/>
              <w:rPr>
                <w:del w:id="2277" w:author="AbbVie7" w:date="2025-05-12T15:14:00Z"/>
                <w:lang w:val="en-GB"/>
              </w:rPr>
            </w:pPr>
            <w:del w:id="2278" w:author="AbbVie7" w:date="2025-05-12T15:14:00Z">
              <w:r w:rsidRPr="007F3BD2">
                <w:rPr>
                  <w:noProof/>
                  <w:lang w:val="nb-NO"/>
                </w:rPr>
                <w:delText>Psykiske forstyrrelser</w:delText>
              </w:r>
            </w:del>
          </w:p>
        </w:tc>
        <w:tc>
          <w:tcPr>
            <w:tcW w:w="2016" w:type="dxa"/>
            <w:tcBorders>
              <w:bottom w:val="single" w:sz="4" w:space="0" w:color="auto"/>
            </w:tcBorders>
          </w:tcPr>
          <w:p w:rsidR="008C618D" w:rsidRPr="007F3BD2" w:rsidP="008C618D" w14:paraId="2B648AE3" w14:textId="77777777">
            <w:pPr>
              <w:pStyle w:val="EMEANormal"/>
              <w:rPr>
                <w:del w:id="2279" w:author="AbbVie7" w:date="2025-05-12T15:14:00Z"/>
                <w:lang w:val="en-GB"/>
              </w:rPr>
            </w:pPr>
            <w:del w:id="2280" w:author="AbbVie7" w:date="2025-05-12T15:14:00Z">
              <w:r w:rsidRPr="007F3BD2">
                <w:rPr>
                  <w:lang w:val="en-GB"/>
                </w:rPr>
                <w:delText>Almindelig</w:delText>
              </w:r>
            </w:del>
          </w:p>
          <w:p w:rsidR="008C618D" w:rsidRPr="007F3BD2" w:rsidP="008C618D" w14:paraId="4B30E2A2" w14:textId="77777777">
            <w:pPr>
              <w:pStyle w:val="EMEANormal"/>
              <w:rPr>
                <w:del w:id="2281" w:author="AbbVie7" w:date="2025-05-12T15:14:00Z"/>
                <w:lang w:val="en-GB"/>
              </w:rPr>
            </w:pPr>
          </w:p>
        </w:tc>
        <w:tc>
          <w:tcPr>
            <w:tcW w:w="4421" w:type="dxa"/>
            <w:tcBorders>
              <w:bottom w:val="single" w:sz="4" w:space="0" w:color="auto"/>
            </w:tcBorders>
          </w:tcPr>
          <w:p w:rsidR="008C618D" w:rsidRPr="002640E2" w:rsidP="008C618D" w14:paraId="2D733539" w14:textId="77777777">
            <w:pPr>
              <w:pStyle w:val="EMEANormal"/>
              <w:rPr>
                <w:del w:id="2282" w:author="AbbVie7" w:date="2025-05-12T15:14:00Z"/>
                <w:lang w:val="da-DK"/>
              </w:rPr>
            </w:pPr>
            <w:del w:id="2283" w:author="AbbVie7" w:date="2025-05-12T15:14:00Z">
              <w:r>
                <w:rPr>
                  <w:lang w:val="da-DK"/>
                </w:rPr>
                <w:delText>H</w:delText>
              </w:r>
            </w:del>
            <w:del w:id="2284" w:author="AbbVie7" w:date="2025-05-12T15:14:00Z">
              <w:r w:rsidRPr="00DE340C" w:rsidR="002640E2">
                <w:rPr>
                  <w:lang w:val="da-DK"/>
                </w:rPr>
                <w:delText>umør</w:delText>
              </w:r>
            </w:del>
            <w:del w:id="2285" w:author="AbbVie7" w:date="2025-05-12T15:14:00Z">
              <w:r w:rsidR="002640E2">
                <w:rPr>
                  <w:lang w:val="da-DK"/>
                </w:rPr>
                <w:delText>svingninger</w:delText>
              </w:r>
            </w:del>
            <w:del w:id="2286" w:author="AbbVie7" w:date="2025-05-12T15:14:00Z">
              <w:r w:rsidRPr="002640E2">
                <w:rPr>
                  <w:lang w:val="da-DK"/>
                </w:rPr>
                <w:delText xml:space="preserve"> (inklusive depression), </w:delText>
              </w:r>
            </w:del>
          </w:p>
          <w:p w:rsidR="008C618D" w:rsidRPr="002640E2" w:rsidP="008C618D" w14:paraId="37CD936A" w14:textId="77777777">
            <w:pPr>
              <w:pStyle w:val="EMEANormal"/>
              <w:rPr>
                <w:del w:id="2287" w:author="AbbVie7" w:date="2025-05-12T15:14:00Z"/>
                <w:lang w:val="da-DK"/>
              </w:rPr>
            </w:pPr>
            <w:del w:id="2288" w:author="AbbVie7" w:date="2025-05-12T15:14:00Z">
              <w:r w:rsidRPr="002640E2">
                <w:rPr>
                  <w:lang w:val="da-DK"/>
                </w:rPr>
                <w:delText>angst, insomni</w:delText>
              </w:r>
            </w:del>
          </w:p>
        </w:tc>
      </w:tr>
      <w:tr w14:paraId="2CD38813" w14:textId="77777777" w:rsidTr="00031C85">
        <w:tblPrEx>
          <w:tblW w:w="0" w:type="auto"/>
          <w:tblLook w:val="01E0"/>
        </w:tblPrEx>
        <w:trPr>
          <w:del w:id="2289" w:author="AbbVie7" w:date="2025-05-12T15:14:00Z"/>
        </w:trPr>
        <w:tc>
          <w:tcPr>
            <w:tcW w:w="2624" w:type="dxa"/>
            <w:vMerge w:val="restart"/>
          </w:tcPr>
          <w:p w:rsidR="008C618D" w:rsidRPr="007F3BD2" w:rsidP="008C618D" w14:paraId="7A67CA41" w14:textId="77777777">
            <w:pPr>
              <w:pStyle w:val="EMEANormal"/>
              <w:rPr>
                <w:del w:id="2290" w:author="AbbVie7" w:date="2025-05-12T15:14:00Z"/>
                <w:lang w:val="de-DE"/>
              </w:rPr>
            </w:pPr>
            <w:del w:id="2291" w:author="AbbVie7" w:date="2025-05-12T15:14:00Z">
              <w:r w:rsidRPr="007F3BD2">
                <w:rPr>
                  <w:bCs/>
                  <w:noProof/>
                  <w:lang w:val="da-DK"/>
                </w:rPr>
                <w:delText>Nervesystemet</w:delText>
              </w:r>
            </w:del>
            <w:del w:id="2292" w:author="AbbVie7" w:date="2025-05-12T15:14:00Z">
              <w:r w:rsidRPr="007F3BD2">
                <w:rPr>
                  <w:lang w:val="de-DE"/>
                </w:rPr>
                <w:delText xml:space="preserve"> *</w:delText>
              </w:r>
            </w:del>
          </w:p>
        </w:tc>
        <w:tc>
          <w:tcPr>
            <w:tcW w:w="2016" w:type="dxa"/>
            <w:tcBorders>
              <w:bottom w:val="nil"/>
            </w:tcBorders>
          </w:tcPr>
          <w:p w:rsidR="008C618D" w:rsidRPr="007F3BD2" w:rsidP="008C618D" w14:paraId="7AC70643" w14:textId="77777777">
            <w:pPr>
              <w:pStyle w:val="EMEANormal"/>
              <w:rPr>
                <w:del w:id="2293" w:author="AbbVie7" w:date="2025-05-12T15:14:00Z"/>
                <w:lang w:val="en-GB"/>
              </w:rPr>
            </w:pPr>
            <w:del w:id="2294" w:author="AbbVie7" w:date="2025-05-12T15:14:00Z">
              <w:r w:rsidRPr="007F3BD2">
                <w:rPr>
                  <w:lang w:val="en-GB"/>
                </w:rPr>
                <w:delText xml:space="preserve">Meget almindelig </w:delText>
              </w:r>
            </w:del>
          </w:p>
        </w:tc>
        <w:tc>
          <w:tcPr>
            <w:tcW w:w="4421" w:type="dxa"/>
            <w:tcBorders>
              <w:bottom w:val="nil"/>
            </w:tcBorders>
          </w:tcPr>
          <w:p w:rsidR="008C618D" w:rsidRPr="007F3BD2" w:rsidP="008C618D" w14:paraId="404832D9" w14:textId="77777777">
            <w:pPr>
              <w:pStyle w:val="EMEANormal"/>
              <w:rPr>
                <w:del w:id="2295" w:author="AbbVie7" w:date="2025-05-12T15:14:00Z"/>
                <w:lang w:val="en-GB"/>
              </w:rPr>
            </w:pPr>
            <w:del w:id="2296" w:author="AbbVie7" w:date="2025-05-12T15:14:00Z">
              <w:r>
                <w:rPr>
                  <w:lang w:val="en-GB"/>
                </w:rPr>
                <w:delText>H</w:delText>
              </w:r>
            </w:del>
            <w:del w:id="2297" w:author="AbbVie7" w:date="2025-05-12T15:14:00Z">
              <w:r w:rsidRPr="007F3BD2">
                <w:rPr>
                  <w:lang w:val="en-GB"/>
                </w:rPr>
                <w:delText>ovedpine</w:delText>
              </w:r>
            </w:del>
          </w:p>
        </w:tc>
      </w:tr>
      <w:tr w14:paraId="2B7D5C2B" w14:textId="77777777" w:rsidTr="00031C85">
        <w:tblPrEx>
          <w:tblW w:w="0" w:type="auto"/>
          <w:tblLook w:val="01E0"/>
        </w:tblPrEx>
        <w:trPr>
          <w:trHeight w:val="180"/>
          <w:del w:id="2298" w:author="AbbVie7" w:date="2025-05-12T15:14:00Z"/>
        </w:trPr>
        <w:tc>
          <w:tcPr>
            <w:tcW w:w="2624" w:type="dxa"/>
            <w:vMerge/>
          </w:tcPr>
          <w:p w:rsidR="008C618D" w:rsidRPr="007F3BD2" w:rsidP="008C618D" w14:paraId="4A180131" w14:textId="77777777">
            <w:pPr>
              <w:pStyle w:val="EMEANormal"/>
              <w:rPr>
                <w:del w:id="2299" w:author="AbbVie7" w:date="2025-05-12T15:14:00Z"/>
                <w:lang w:val="de-DE"/>
              </w:rPr>
            </w:pPr>
          </w:p>
        </w:tc>
        <w:tc>
          <w:tcPr>
            <w:tcW w:w="2016" w:type="dxa"/>
            <w:tcBorders>
              <w:top w:val="nil"/>
              <w:bottom w:val="single" w:sz="4" w:space="0" w:color="auto"/>
            </w:tcBorders>
          </w:tcPr>
          <w:p w:rsidR="008C618D" w:rsidRPr="007F3BD2" w:rsidP="008C618D" w14:paraId="15F288CC" w14:textId="77777777">
            <w:pPr>
              <w:pStyle w:val="EMEANormal"/>
              <w:rPr>
                <w:del w:id="2300" w:author="AbbVie7" w:date="2025-05-12T15:14:00Z"/>
                <w:lang w:val="en-GB"/>
              </w:rPr>
            </w:pPr>
          </w:p>
        </w:tc>
        <w:tc>
          <w:tcPr>
            <w:tcW w:w="4421" w:type="dxa"/>
            <w:tcBorders>
              <w:top w:val="nil"/>
              <w:bottom w:val="single" w:sz="4" w:space="0" w:color="auto"/>
            </w:tcBorders>
          </w:tcPr>
          <w:p w:rsidR="008C618D" w:rsidRPr="007F3BD2" w:rsidP="008C618D" w14:paraId="1476C557" w14:textId="77777777">
            <w:pPr>
              <w:pStyle w:val="EMEANormal"/>
              <w:rPr>
                <w:del w:id="2301" w:author="AbbVie7" w:date="2025-05-12T15:14:00Z"/>
                <w:lang w:val="da-DK"/>
              </w:rPr>
            </w:pPr>
          </w:p>
        </w:tc>
      </w:tr>
      <w:tr w14:paraId="09229FE9" w14:textId="77777777" w:rsidTr="00031C85">
        <w:tblPrEx>
          <w:tblW w:w="0" w:type="auto"/>
          <w:tblLook w:val="01E0"/>
        </w:tblPrEx>
        <w:trPr>
          <w:trHeight w:val="966"/>
          <w:del w:id="2302" w:author="AbbVie7" w:date="2025-05-12T15:14:00Z"/>
        </w:trPr>
        <w:tc>
          <w:tcPr>
            <w:tcW w:w="2624" w:type="dxa"/>
            <w:vMerge/>
          </w:tcPr>
          <w:p w:rsidR="009B5D1D" w:rsidRPr="007F3BD2" w:rsidP="008C618D" w14:paraId="0345B4FE" w14:textId="77777777">
            <w:pPr>
              <w:pStyle w:val="EMEANormal"/>
              <w:rPr>
                <w:del w:id="2303" w:author="AbbVie7" w:date="2025-05-12T15:14:00Z"/>
                <w:lang w:val="de-DE"/>
              </w:rPr>
            </w:pPr>
          </w:p>
        </w:tc>
        <w:tc>
          <w:tcPr>
            <w:tcW w:w="2016" w:type="dxa"/>
            <w:tcBorders>
              <w:top w:val="single" w:sz="4" w:space="0" w:color="auto"/>
              <w:bottom w:val="single" w:sz="4" w:space="0" w:color="auto"/>
            </w:tcBorders>
          </w:tcPr>
          <w:p w:rsidR="009B5D1D" w:rsidRPr="007F3BD2" w:rsidP="008C618D" w14:paraId="243D1FCF" w14:textId="77777777">
            <w:pPr>
              <w:pStyle w:val="EMEANormal"/>
              <w:rPr>
                <w:del w:id="2304" w:author="AbbVie7" w:date="2025-05-12T15:14:00Z"/>
                <w:lang w:val="en-GB"/>
              </w:rPr>
            </w:pPr>
            <w:del w:id="2305" w:author="AbbVie7" w:date="2025-05-12T15:14:00Z">
              <w:r w:rsidRPr="007F3BD2">
                <w:rPr>
                  <w:lang w:val="en-GB"/>
                </w:rPr>
                <w:delText>Almindelig</w:delText>
              </w:r>
            </w:del>
          </w:p>
          <w:p w:rsidR="009B5D1D" w:rsidP="008C618D" w14:paraId="57FA1022" w14:textId="77777777">
            <w:pPr>
              <w:pStyle w:val="EMEANormal"/>
              <w:rPr>
                <w:del w:id="2306" w:author="AbbVie7" w:date="2025-05-12T15:14:00Z"/>
                <w:lang w:val="en-GB"/>
              </w:rPr>
            </w:pPr>
          </w:p>
        </w:tc>
        <w:tc>
          <w:tcPr>
            <w:tcW w:w="4421" w:type="dxa"/>
            <w:tcBorders>
              <w:top w:val="single" w:sz="4" w:space="0" w:color="auto"/>
              <w:bottom w:val="single" w:sz="4" w:space="0" w:color="auto"/>
            </w:tcBorders>
          </w:tcPr>
          <w:p w:rsidR="009B5D1D" w:rsidRPr="007F3BD2" w:rsidP="008C618D" w14:paraId="2F49C138" w14:textId="77777777">
            <w:pPr>
              <w:pStyle w:val="EMEANormal"/>
              <w:rPr>
                <w:del w:id="2307" w:author="AbbVie7" w:date="2025-05-12T15:14:00Z"/>
                <w:lang w:val="da-DK"/>
              </w:rPr>
            </w:pPr>
            <w:del w:id="2308" w:author="AbbVie7" w:date="2025-05-12T15:14:00Z">
              <w:r>
                <w:rPr>
                  <w:lang w:val="da-DK"/>
                </w:rPr>
                <w:delText>P</w:delText>
              </w:r>
            </w:del>
            <w:del w:id="2309" w:author="AbbVie7" w:date="2025-05-12T15:14:00Z">
              <w:r w:rsidRPr="007F3BD2">
                <w:rPr>
                  <w:lang w:val="da-DK"/>
                </w:rPr>
                <w:delText>aræstesi (inklusive hypæstesi),</w:delText>
              </w:r>
            </w:del>
          </w:p>
          <w:p w:rsidR="009B5D1D" w:rsidRPr="007F3BD2" w:rsidP="008C618D" w14:paraId="3B864528" w14:textId="77777777">
            <w:pPr>
              <w:pStyle w:val="EMEANormal"/>
              <w:rPr>
                <w:del w:id="2310" w:author="AbbVie7" w:date="2025-05-12T15:14:00Z"/>
                <w:lang w:val="da-DK"/>
              </w:rPr>
            </w:pPr>
            <w:del w:id="2311" w:author="AbbVie7" w:date="2025-05-12T15:14:00Z">
              <w:r w:rsidRPr="007F3BD2">
                <w:rPr>
                  <w:lang w:val="da-DK"/>
                </w:rPr>
                <w:delText>migræne,</w:delText>
              </w:r>
            </w:del>
          </w:p>
          <w:p w:rsidR="009B5D1D" w:rsidRPr="00925A8F" w:rsidP="008C618D" w14:paraId="2917D1C5" w14:textId="77777777">
            <w:pPr>
              <w:pStyle w:val="EMEANormal"/>
              <w:rPr>
                <w:del w:id="2312" w:author="AbbVie7" w:date="2025-05-12T15:14:00Z"/>
                <w:lang w:val="da-DK"/>
              </w:rPr>
            </w:pPr>
            <w:del w:id="2313" w:author="AbbVie7" w:date="2025-05-12T15:14:00Z">
              <w:r w:rsidRPr="00925A8F">
                <w:rPr>
                  <w:lang w:val="da-DK"/>
                </w:rPr>
                <w:delText>nerverodskompression</w:delText>
              </w:r>
            </w:del>
          </w:p>
          <w:p w:rsidR="009B5D1D" w:rsidP="008C618D" w14:paraId="11D73BED" w14:textId="77777777">
            <w:pPr>
              <w:pStyle w:val="EMEANormal"/>
              <w:rPr>
                <w:del w:id="2314" w:author="AbbVie7" w:date="2025-05-12T15:14:00Z"/>
                <w:lang w:val="da-DK"/>
              </w:rPr>
            </w:pPr>
          </w:p>
        </w:tc>
      </w:tr>
      <w:tr w14:paraId="1C9891DF" w14:textId="77777777" w:rsidTr="00031C85">
        <w:tblPrEx>
          <w:tblW w:w="0" w:type="auto"/>
          <w:tblLook w:val="01E0"/>
        </w:tblPrEx>
        <w:trPr>
          <w:trHeight w:val="132"/>
          <w:del w:id="2315" w:author="AbbVie7" w:date="2025-05-12T15:14:00Z"/>
        </w:trPr>
        <w:tc>
          <w:tcPr>
            <w:tcW w:w="2624" w:type="dxa"/>
            <w:vMerge/>
          </w:tcPr>
          <w:p w:rsidR="009B5D1D" w:rsidRPr="007F3BD2" w:rsidP="008C618D" w14:paraId="105D5296" w14:textId="77777777">
            <w:pPr>
              <w:pStyle w:val="EMEANormal"/>
              <w:rPr>
                <w:del w:id="2316" w:author="AbbVie7" w:date="2025-05-12T15:14:00Z"/>
                <w:lang w:val="de-DE"/>
              </w:rPr>
            </w:pPr>
          </w:p>
        </w:tc>
        <w:tc>
          <w:tcPr>
            <w:tcW w:w="2016" w:type="dxa"/>
            <w:tcBorders>
              <w:top w:val="single" w:sz="4" w:space="0" w:color="auto"/>
              <w:bottom w:val="nil"/>
            </w:tcBorders>
          </w:tcPr>
          <w:p w:rsidR="009B5D1D" w:rsidRPr="007F3BD2" w:rsidP="008C618D" w14:paraId="67360D05" w14:textId="77777777">
            <w:pPr>
              <w:pStyle w:val="EMEANormal"/>
              <w:rPr>
                <w:del w:id="2317" w:author="AbbVie7" w:date="2025-05-12T15:14:00Z"/>
                <w:lang w:val="en-GB"/>
              </w:rPr>
            </w:pPr>
          </w:p>
        </w:tc>
        <w:tc>
          <w:tcPr>
            <w:tcW w:w="4421" w:type="dxa"/>
            <w:tcBorders>
              <w:top w:val="single" w:sz="4" w:space="0" w:color="auto"/>
              <w:bottom w:val="nil"/>
            </w:tcBorders>
          </w:tcPr>
          <w:p w:rsidR="009B5D1D" w:rsidP="008C618D" w14:paraId="1F9E726D" w14:textId="77777777">
            <w:pPr>
              <w:pStyle w:val="EMEANormal"/>
              <w:rPr>
                <w:del w:id="2318" w:author="AbbVie7" w:date="2025-05-12T15:14:00Z"/>
                <w:lang w:val="da-DK"/>
              </w:rPr>
            </w:pPr>
          </w:p>
        </w:tc>
      </w:tr>
      <w:tr w14:paraId="5B653495" w14:textId="77777777" w:rsidTr="00031C85">
        <w:tblPrEx>
          <w:tblW w:w="0" w:type="auto"/>
          <w:tblLook w:val="01E0"/>
        </w:tblPrEx>
        <w:trPr>
          <w:trHeight w:val="425"/>
          <w:del w:id="2319" w:author="AbbVie7" w:date="2025-05-12T15:14:00Z"/>
        </w:trPr>
        <w:tc>
          <w:tcPr>
            <w:tcW w:w="2624" w:type="dxa"/>
            <w:vMerge/>
          </w:tcPr>
          <w:p w:rsidR="008C618D" w:rsidRPr="007F3BD2" w:rsidP="008C618D" w14:paraId="2420DC6C" w14:textId="77777777">
            <w:pPr>
              <w:pStyle w:val="EMEANormal"/>
              <w:rPr>
                <w:del w:id="2320" w:author="AbbVie7" w:date="2025-05-12T15:14:00Z"/>
                <w:b/>
                <w:lang w:val="da-DK"/>
              </w:rPr>
            </w:pPr>
          </w:p>
        </w:tc>
        <w:tc>
          <w:tcPr>
            <w:tcW w:w="2016" w:type="dxa"/>
            <w:tcBorders>
              <w:top w:val="nil"/>
              <w:bottom w:val="single" w:sz="4" w:space="0" w:color="auto"/>
            </w:tcBorders>
          </w:tcPr>
          <w:p w:rsidR="008C618D" w:rsidRPr="007F3BD2" w:rsidP="008C618D" w14:paraId="1BB4EEDB" w14:textId="77777777">
            <w:pPr>
              <w:pStyle w:val="EMEANormal"/>
              <w:rPr>
                <w:del w:id="2321" w:author="AbbVie7" w:date="2025-05-12T15:14:00Z"/>
                <w:lang w:val="en-GB"/>
              </w:rPr>
            </w:pPr>
            <w:del w:id="2322" w:author="AbbVie7" w:date="2025-05-12T15:14:00Z">
              <w:r w:rsidRPr="007F3BD2">
                <w:rPr>
                  <w:lang w:val="en-GB"/>
                </w:rPr>
                <w:delText>Ikke almindelig</w:delText>
              </w:r>
            </w:del>
          </w:p>
          <w:p w:rsidR="008C618D" w:rsidRPr="007F3BD2" w:rsidP="008C618D" w14:paraId="073C1650" w14:textId="77777777">
            <w:pPr>
              <w:pStyle w:val="EMEANormal"/>
              <w:rPr>
                <w:del w:id="2323" w:author="AbbVie7" w:date="2025-05-12T15:14:00Z"/>
                <w:lang w:val="en-GB"/>
              </w:rPr>
            </w:pPr>
          </w:p>
        </w:tc>
        <w:tc>
          <w:tcPr>
            <w:tcW w:w="4421" w:type="dxa"/>
            <w:tcBorders>
              <w:top w:val="nil"/>
              <w:bottom w:val="single" w:sz="4" w:space="0" w:color="auto"/>
            </w:tcBorders>
          </w:tcPr>
          <w:p w:rsidR="008C618D" w:rsidRPr="007F3BD2" w:rsidP="006F6979" w14:paraId="2730AADE" w14:textId="77777777">
            <w:pPr>
              <w:pStyle w:val="ListParagraph1"/>
              <w:ind w:left="0"/>
              <w:rPr>
                <w:del w:id="2324" w:author="AbbVie7" w:date="2025-05-12T15:14:00Z"/>
                <w:lang w:val="en-GB"/>
              </w:rPr>
            </w:pPr>
            <w:del w:id="2325" w:author="AbbVie7" w:date="2025-05-12T15:14:00Z">
              <w:r>
                <w:delText>C</w:delText>
              </w:r>
            </w:del>
            <w:del w:id="2326" w:author="AbbVie7" w:date="2025-05-12T15:14:00Z">
              <w:r w:rsidRPr="00F86D70" w:rsidR="006F6979">
                <w:delText>erebrovaskulært attak</w:delText>
              </w:r>
            </w:del>
            <w:del w:id="2327" w:author="AbbVie7" w:date="2025-05-12T15:14:00Z">
              <w:r w:rsidRPr="00F86D70" w:rsidR="006F6979">
                <w:rPr>
                  <w:vertAlign w:val="superscript"/>
                </w:rPr>
                <w:delText>1)</w:delText>
              </w:r>
            </w:del>
            <w:del w:id="2328" w:author="AbbVie7" w:date="2025-05-12T15:14:00Z">
              <w:r w:rsidR="006F6979">
                <w:delText xml:space="preserve">, </w:delText>
              </w:r>
            </w:del>
            <w:del w:id="2329" w:author="AbbVie7" w:date="2025-05-12T15:14:00Z">
              <w:r w:rsidRPr="007F3BD2">
                <w:rPr>
                  <w:lang w:val="en-GB"/>
                </w:rPr>
                <w:delText>tremor</w:delText>
              </w:r>
            </w:del>
            <w:del w:id="2330" w:author="AbbVie7" w:date="2025-05-12T15:14:00Z">
              <w:r w:rsidR="001D44AE">
                <w:rPr>
                  <w:lang w:val="en-GB"/>
                </w:rPr>
                <w:delText>, neuropati</w:delText>
              </w:r>
            </w:del>
            <w:del w:id="2331" w:author="AbbVie7" w:date="2025-05-12T15:14:00Z">
              <w:r w:rsidRPr="007F3BD2">
                <w:rPr>
                  <w:lang w:val="en-GB"/>
                </w:rPr>
                <w:delText xml:space="preserve"> </w:delText>
              </w:r>
            </w:del>
          </w:p>
          <w:p w:rsidR="008C618D" w:rsidRPr="007F3BD2" w:rsidP="008C618D" w14:paraId="1117DC25" w14:textId="77777777">
            <w:pPr>
              <w:pStyle w:val="EMEANormal"/>
              <w:rPr>
                <w:del w:id="2332" w:author="AbbVie7" w:date="2025-05-12T15:14:00Z"/>
                <w:lang w:val="en-GB"/>
              </w:rPr>
            </w:pPr>
          </w:p>
        </w:tc>
      </w:tr>
      <w:tr w14:paraId="241D6C3B" w14:textId="77777777" w:rsidTr="00031C85">
        <w:tblPrEx>
          <w:tblW w:w="0" w:type="auto"/>
          <w:tblLook w:val="01E0"/>
        </w:tblPrEx>
        <w:trPr>
          <w:trHeight w:val="82"/>
          <w:del w:id="2333" w:author="AbbVie7" w:date="2025-05-12T15:14:00Z"/>
        </w:trPr>
        <w:tc>
          <w:tcPr>
            <w:tcW w:w="2624" w:type="dxa"/>
            <w:vMerge/>
          </w:tcPr>
          <w:p w:rsidR="009B5D1D" w:rsidRPr="007F3BD2" w:rsidP="008C618D" w14:paraId="549F1A5C" w14:textId="77777777">
            <w:pPr>
              <w:pStyle w:val="EMEANormal"/>
              <w:rPr>
                <w:del w:id="2334" w:author="AbbVie7" w:date="2025-05-12T15:14:00Z"/>
                <w:b/>
                <w:lang w:val="da-DK"/>
              </w:rPr>
            </w:pPr>
          </w:p>
        </w:tc>
        <w:tc>
          <w:tcPr>
            <w:tcW w:w="2016" w:type="dxa"/>
            <w:tcBorders>
              <w:top w:val="single" w:sz="4" w:space="0" w:color="auto"/>
              <w:bottom w:val="nil"/>
            </w:tcBorders>
          </w:tcPr>
          <w:p w:rsidR="009B5D1D" w:rsidRPr="007F3BD2" w:rsidP="008C618D" w14:paraId="76C31A47" w14:textId="77777777">
            <w:pPr>
              <w:pStyle w:val="EMEANormal"/>
              <w:rPr>
                <w:del w:id="2335" w:author="AbbVie7" w:date="2025-05-12T15:14:00Z"/>
                <w:lang w:val="en-GB"/>
              </w:rPr>
            </w:pPr>
          </w:p>
        </w:tc>
        <w:tc>
          <w:tcPr>
            <w:tcW w:w="4421" w:type="dxa"/>
            <w:tcBorders>
              <w:top w:val="single" w:sz="4" w:space="0" w:color="auto"/>
              <w:bottom w:val="nil"/>
            </w:tcBorders>
          </w:tcPr>
          <w:p w:rsidR="009B5D1D" w:rsidP="008C618D" w14:paraId="35D41459" w14:textId="77777777">
            <w:pPr>
              <w:pStyle w:val="EMEANormal"/>
              <w:rPr>
                <w:del w:id="2336" w:author="AbbVie7" w:date="2025-05-12T15:14:00Z"/>
              </w:rPr>
            </w:pPr>
          </w:p>
        </w:tc>
      </w:tr>
      <w:tr w14:paraId="543A3888" w14:textId="77777777" w:rsidTr="00031C85">
        <w:tblPrEx>
          <w:tblW w:w="0" w:type="auto"/>
          <w:tblLook w:val="01E0"/>
        </w:tblPrEx>
        <w:trPr>
          <w:del w:id="2337" w:author="AbbVie7" w:date="2025-05-12T15:14:00Z"/>
        </w:trPr>
        <w:tc>
          <w:tcPr>
            <w:tcW w:w="2624" w:type="dxa"/>
            <w:vMerge/>
          </w:tcPr>
          <w:p w:rsidR="008C618D" w:rsidRPr="007F3BD2" w:rsidP="008C618D" w14:paraId="17CDDB5E" w14:textId="77777777">
            <w:pPr>
              <w:pStyle w:val="EMEANormal"/>
              <w:rPr>
                <w:del w:id="2338" w:author="AbbVie7" w:date="2025-05-12T15:14:00Z"/>
                <w:b/>
                <w:lang w:val="en-GB"/>
              </w:rPr>
            </w:pPr>
          </w:p>
        </w:tc>
        <w:tc>
          <w:tcPr>
            <w:tcW w:w="2016" w:type="dxa"/>
            <w:tcBorders>
              <w:top w:val="nil"/>
              <w:bottom w:val="single" w:sz="4" w:space="0" w:color="auto"/>
            </w:tcBorders>
          </w:tcPr>
          <w:p w:rsidR="008C618D" w:rsidRPr="007F3BD2" w:rsidP="008C618D" w14:paraId="4F656703" w14:textId="77777777">
            <w:pPr>
              <w:pStyle w:val="EMEANormal"/>
              <w:rPr>
                <w:del w:id="2339" w:author="AbbVie7" w:date="2025-05-12T15:14:00Z"/>
                <w:lang w:val="en-GB"/>
              </w:rPr>
            </w:pPr>
            <w:del w:id="2340" w:author="AbbVie7" w:date="2025-05-12T15:14:00Z">
              <w:r w:rsidRPr="007F3BD2">
                <w:rPr>
                  <w:lang w:val="en-GB"/>
                </w:rPr>
                <w:delText>Sjælden</w:delText>
              </w:r>
            </w:del>
          </w:p>
          <w:p w:rsidR="008C618D" w:rsidP="008C618D" w14:paraId="002DAAF8" w14:textId="77777777">
            <w:pPr>
              <w:pStyle w:val="EMEANormal"/>
              <w:rPr>
                <w:del w:id="2341" w:author="AbbVie7" w:date="2025-05-12T15:14:00Z"/>
                <w:lang w:val="en-GB"/>
              </w:rPr>
            </w:pPr>
          </w:p>
          <w:p w:rsidR="006F6979" w:rsidRPr="007F3BD2" w:rsidP="008C618D" w14:paraId="7304AD81" w14:textId="77777777">
            <w:pPr>
              <w:pStyle w:val="EMEANormal"/>
              <w:rPr>
                <w:del w:id="2342" w:author="AbbVie7" w:date="2025-05-12T15:14:00Z"/>
                <w:lang w:val="en-GB"/>
              </w:rPr>
            </w:pPr>
          </w:p>
        </w:tc>
        <w:tc>
          <w:tcPr>
            <w:tcW w:w="4421" w:type="dxa"/>
            <w:tcBorders>
              <w:top w:val="nil"/>
              <w:bottom w:val="single" w:sz="4" w:space="0" w:color="auto"/>
            </w:tcBorders>
          </w:tcPr>
          <w:p w:rsidR="009D35A6" w:rsidP="006F6979" w14:paraId="15811DA9" w14:textId="77777777">
            <w:pPr>
              <w:pStyle w:val="ListParagraph1"/>
              <w:ind w:left="0"/>
              <w:rPr>
                <w:del w:id="2343" w:author="AbbVie7" w:date="2025-05-12T15:14:00Z"/>
                <w:lang w:val="da-DK"/>
              </w:rPr>
            </w:pPr>
            <w:del w:id="2344" w:author="AbbVie7" w:date="2025-05-12T15:14:00Z">
              <w:r>
                <w:rPr>
                  <w:lang w:val="da-DK"/>
                </w:rPr>
                <w:delText>M</w:delText>
              </w:r>
            </w:del>
            <w:del w:id="2345" w:author="AbbVie7" w:date="2025-05-12T15:14:00Z">
              <w:r w:rsidRPr="008A76FC" w:rsidR="008C618D">
                <w:rPr>
                  <w:lang w:val="da-DK"/>
                </w:rPr>
                <w:delText>ultipel sklerose</w:delText>
              </w:r>
            </w:del>
            <w:del w:id="2346" w:author="AbbVie7" w:date="2025-05-12T15:14:00Z">
              <w:r w:rsidR="00E67244">
                <w:rPr>
                  <w:lang w:val="da-DK"/>
                </w:rPr>
                <w:delText xml:space="preserve">, </w:delText>
              </w:r>
            </w:del>
            <w:del w:id="2347" w:author="AbbVie7" w:date="2025-05-12T15:14:00Z">
              <w:r w:rsidRPr="006F6979" w:rsidR="006F6979">
                <w:rPr>
                  <w:lang w:val="da-DK"/>
                </w:rPr>
                <w:delText xml:space="preserve">demyeliniserende sygdomme (f.eks. opticus neuritis, Guillain-Barré </w:delText>
              </w:r>
            </w:del>
          </w:p>
          <w:p w:rsidR="006F6979" w:rsidRPr="006F6979" w:rsidP="006F6979" w14:paraId="155B9E8F" w14:textId="77777777">
            <w:pPr>
              <w:pStyle w:val="ListParagraph1"/>
              <w:ind w:left="0"/>
              <w:rPr>
                <w:del w:id="2348" w:author="AbbVie7" w:date="2025-05-12T15:14:00Z"/>
                <w:lang w:val="da-DK"/>
              </w:rPr>
            </w:pPr>
            <w:del w:id="2349" w:author="AbbVie7" w:date="2025-05-12T15:14:00Z">
              <w:r w:rsidRPr="006F6979">
                <w:rPr>
                  <w:lang w:val="da-DK"/>
                </w:rPr>
                <w:delText>syndrom)</w:delText>
              </w:r>
            </w:del>
            <w:del w:id="2350" w:author="AbbVie7" w:date="2025-05-12T15:14:00Z">
              <w:r w:rsidRPr="006F6979">
                <w:rPr>
                  <w:vertAlign w:val="superscript"/>
                  <w:lang w:val="da-DK"/>
                </w:rPr>
                <w:delText xml:space="preserve"> 1)</w:delText>
              </w:r>
            </w:del>
          </w:p>
          <w:p w:rsidR="006F6979" w:rsidRPr="006F6979" w:rsidP="008C618D" w14:paraId="76DE9655" w14:textId="77777777">
            <w:pPr>
              <w:pStyle w:val="EMEANormal"/>
              <w:rPr>
                <w:del w:id="2351" w:author="AbbVie7" w:date="2025-05-12T15:14:00Z"/>
                <w:lang w:val="da-DK"/>
              </w:rPr>
            </w:pPr>
          </w:p>
        </w:tc>
      </w:tr>
      <w:tr w14:paraId="5454EDEF" w14:textId="77777777" w:rsidTr="00031C85">
        <w:tblPrEx>
          <w:tblW w:w="0" w:type="auto"/>
          <w:tblLook w:val="01E0"/>
        </w:tblPrEx>
        <w:trPr>
          <w:trHeight w:val="1195"/>
          <w:del w:id="2352" w:author="AbbVie7" w:date="2025-05-12T15:14:00Z"/>
        </w:trPr>
        <w:tc>
          <w:tcPr>
            <w:tcW w:w="2624" w:type="dxa"/>
            <w:vMerge w:val="restart"/>
          </w:tcPr>
          <w:p w:rsidR="008C618D" w:rsidRPr="007F3BD2" w:rsidP="008C618D" w14:paraId="5897AAC6" w14:textId="77777777">
            <w:pPr>
              <w:pStyle w:val="EMEANormal"/>
              <w:rPr>
                <w:del w:id="2353" w:author="AbbVie7" w:date="2025-05-12T15:14:00Z"/>
                <w:lang w:val="en-GB"/>
              </w:rPr>
            </w:pPr>
            <w:del w:id="2354" w:author="AbbVie7" w:date="2025-05-12T15:14:00Z">
              <w:r w:rsidRPr="007F3BD2">
                <w:rPr>
                  <w:noProof/>
                  <w:lang w:val="da-DK"/>
                </w:rPr>
                <w:delText>Øjne</w:delText>
              </w:r>
            </w:del>
          </w:p>
        </w:tc>
        <w:tc>
          <w:tcPr>
            <w:tcW w:w="2016" w:type="dxa"/>
            <w:tcBorders>
              <w:bottom w:val="single" w:sz="4" w:space="0" w:color="auto"/>
            </w:tcBorders>
          </w:tcPr>
          <w:p w:rsidR="008C618D" w:rsidRPr="007F3BD2" w:rsidP="008C618D" w14:paraId="4D7F40F3" w14:textId="77777777">
            <w:pPr>
              <w:pStyle w:val="EMEANormal"/>
              <w:rPr>
                <w:del w:id="2355" w:author="AbbVie7" w:date="2025-05-12T15:14:00Z"/>
                <w:lang w:val="en-GB"/>
              </w:rPr>
            </w:pPr>
            <w:del w:id="2356" w:author="AbbVie7" w:date="2025-05-12T15:14:00Z">
              <w:r w:rsidRPr="007F3BD2">
                <w:rPr>
                  <w:lang w:val="en-GB"/>
                </w:rPr>
                <w:delText>Almindelig</w:delText>
              </w:r>
            </w:del>
          </w:p>
          <w:p w:rsidR="008C618D" w:rsidRPr="007F3BD2" w:rsidP="008C618D" w14:paraId="25EB8E02" w14:textId="77777777">
            <w:pPr>
              <w:pStyle w:val="EMEANormal"/>
              <w:rPr>
                <w:del w:id="2357" w:author="AbbVie7" w:date="2025-05-12T15:14:00Z"/>
                <w:lang w:val="en-GB"/>
              </w:rPr>
            </w:pPr>
          </w:p>
        </w:tc>
        <w:tc>
          <w:tcPr>
            <w:tcW w:w="4421" w:type="dxa"/>
            <w:tcBorders>
              <w:bottom w:val="single" w:sz="4" w:space="0" w:color="auto"/>
            </w:tcBorders>
          </w:tcPr>
          <w:p w:rsidR="008C618D" w:rsidRPr="0073465B" w:rsidP="008C618D" w14:paraId="58B3B380" w14:textId="77777777">
            <w:pPr>
              <w:pStyle w:val="EMEANormal"/>
              <w:rPr>
                <w:del w:id="2358" w:author="AbbVie7" w:date="2025-05-12T15:14:00Z"/>
                <w:lang w:val="da-DK"/>
              </w:rPr>
            </w:pPr>
            <w:del w:id="2359" w:author="AbbVie7" w:date="2025-05-12T15:14:00Z">
              <w:r w:rsidRPr="0073465B">
                <w:rPr>
                  <w:lang w:val="da-DK"/>
                </w:rPr>
                <w:delText>Synsforstyrrelser,</w:delText>
              </w:r>
            </w:del>
          </w:p>
          <w:p w:rsidR="00EE5C62" w:rsidP="00925A8F" w14:paraId="00FA0800" w14:textId="77777777">
            <w:pPr>
              <w:pStyle w:val="EMEANormal"/>
              <w:rPr>
                <w:del w:id="2360" w:author="AbbVie7" w:date="2025-05-12T15:14:00Z"/>
                <w:lang w:val="da-DK"/>
              </w:rPr>
            </w:pPr>
            <w:del w:id="2361" w:author="AbbVie7" w:date="2025-05-12T15:14:00Z">
              <w:r w:rsidRPr="0073465B">
                <w:rPr>
                  <w:lang w:val="da-DK"/>
                </w:rPr>
                <w:delText>konjunktivitis,</w:delText>
              </w:r>
            </w:del>
            <w:del w:id="2362" w:author="AbbVie7" w:date="2025-05-12T15:14:00Z">
              <w:r w:rsidRPr="0073465B" w:rsidR="00925A8F">
                <w:rPr>
                  <w:lang w:val="da-DK"/>
                </w:rPr>
                <w:delText xml:space="preserve"> </w:delText>
              </w:r>
            </w:del>
          </w:p>
          <w:p w:rsidR="00925A8F" w:rsidRPr="0073465B" w:rsidP="00925A8F" w14:paraId="13119AF4" w14:textId="77777777">
            <w:pPr>
              <w:pStyle w:val="EMEANormal"/>
              <w:rPr>
                <w:del w:id="2363" w:author="AbbVie7" w:date="2025-05-12T15:14:00Z"/>
                <w:lang w:val="da-DK"/>
              </w:rPr>
            </w:pPr>
            <w:del w:id="2364" w:author="AbbVie7" w:date="2025-05-12T15:14:00Z">
              <w:r w:rsidRPr="0073465B">
                <w:rPr>
                  <w:lang w:val="da-DK"/>
                </w:rPr>
                <w:delText xml:space="preserve">blepharitis, </w:delText>
              </w:r>
            </w:del>
          </w:p>
          <w:p w:rsidR="00925A8F" w:rsidRPr="0073465B" w:rsidP="00925A8F" w14:paraId="257249E7" w14:textId="77777777">
            <w:pPr>
              <w:pStyle w:val="EMEANormal"/>
              <w:widowControl w:val="0"/>
              <w:spacing w:before="60"/>
              <w:rPr>
                <w:del w:id="2365" w:author="AbbVie7" w:date="2025-05-12T15:14:00Z"/>
                <w:lang w:val="da-DK"/>
              </w:rPr>
            </w:pPr>
            <w:del w:id="2366" w:author="AbbVie7" w:date="2025-05-12T15:14:00Z">
              <w:r w:rsidRPr="0073465B">
                <w:rPr>
                  <w:lang w:val="da-DK"/>
                </w:rPr>
                <w:delText>hævede øjne</w:delText>
              </w:r>
            </w:del>
          </w:p>
          <w:p w:rsidR="008C618D" w:rsidRPr="0073465B" w:rsidP="008C618D" w14:paraId="2C89D7EE" w14:textId="77777777">
            <w:pPr>
              <w:pStyle w:val="EMEANormal"/>
              <w:rPr>
                <w:del w:id="2367" w:author="AbbVie7" w:date="2025-05-12T15:14:00Z"/>
                <w:lang w:val="da-DK"/>
              </w:rPr>
            </w:pPr>
          </w:p>
          <w:p w:rsidR="008C618D" w:rsidRPr="0073465B" w:rsidP="008C618D" w14:paraId="3F2D9FB6" w14:textId="77777777">
            <w:pPr>
              <w:pStyle w:val="EMEANormal"/>
              <w:rPr>
                <w:del w:id="2368" w:author="AbbVie7" w:date="2025-05-12T15:14:00Z"/>
                <w:lang w:val="da-DK"/>
              </w:rPr>
            </w:pPr>
          </w:p>
        </w:tc>
      </w:tr>
      <w:tr w14:paraId="7B77432C" w14:textId="77777777" w:rsidTr="00031C85">
        <w:tblPrEx>
          <w:tblW w:w="0" w:type="auto"/>
          <w:tblLook w:val="01E0"/>
        </w:tblPrEx>
        <w:trPr>
          <w:trHeight w:val="147"/>
          <w:del w:id="2369" w:author="AbbVie7" w:date="2025-05-12T15:14:00Z"/>
        </w:trPr>
        <w:tc>
          <w:tcPr>
            <w:tcW w:w="2624" w:type="dxa"/>
            <w:vMerge/>
          </w:tcPr>
          <w:p w:rsidR="009B5D1D" w:rsidRPr="007F3BD2" w:rsidP="008C618D" w14:paraId="5938BFB1" w14:textId="77777777">
            <w:pPr>
              <w:pStyle w:val="EMEANormal"/>
              <w:rPr>
                <w:del w:id="2370" w:author="AbbVie7" w:date="2025-05-12T15:14:00Z"/>
                <w:noProof/>
                <w:lang w:val="da-DK"/>
              </w:rPr>
            </w:pPr>
          </w:p>
        </w:tc>
        <w:tc>
          <w:tcPr>
            <w:tcW w:w="2016" w:type="dxa"/>
            <w:tcBorders>
              <w:bottom w:val="nil"/>
            </w:tcBorders>
          </w:tcPr>
          <w:p w:rsidR="009B5D1D" w:rsidRPr="007F3BD2" w:rsidP="008C618D" w14:paraId="711EC948" w14:textId="77777777">
            <w:pPr>
              <w:pStyle w:val="EMEANormal"/>
              <w:rPr>
                <w:del w:id="2371" w:author="AbbVie7" w:date="2025-05-12T15:14:00Z"/>
                <w:lang w:val="en-GB"/>
              </w:rPr>
            </w:pPr>
          </w:p>
        </w:tc>
        <w:tc>
          <w:tcPr>
            <w:tcW w:w="4421" w:type="dxa"/>
            <w:tcBorders>
              <w:bottom w:val="nil"/>
            </w:tcBorders>
          </w:tcPr>
          <w:p w:rsidR="009B5D1D" w:rsidRPr="0073465B" w:rsidP="008C618D" w14:paraId="451CC325" w14:textId="77777777">
            <w:pPr>
              <w:pStyle w:val="EMEANormal"/>
              <w:rPr>
                <w:del w:id="2372" w:author="AbbVie7" w:date="2025-05-12T15:14:00Z"/>
                <w:lang w:val="da-DK"/>
              </w:rPr>
            </w:pPr>
          </w:p>
        </w:tc>
      </w:tr>
      <w:tr w14:paraId="074C4F76" w14:textId="77777777" w:rsidTr="00031C85">
        <w:tblPrEx>
          <w:tblW w:w="0" w:type="auto"/>
          <w:tblLook w:val="01E0"/>
        </w:tblPrEx>
        <w:trPr>
          <w:del w:id="2373" w:author="AbbVie7" w:date="2025-05-12T15:14:00Z"/>
        </w:trPr>
        <w:tc>
          <w:tcPr>
            <w:tcW w:w="2624" w:type="dxa"/>
            <w:vMerge/>
          </w:tcPr>
          <w:p w:rsidR="008C618D" w:rsidRPr="0073465B" w:rsidP="008C618D" w14:paraId="2958DBEF" w14:textId="77777777">
            <w:pPr>
              <w:pStyle w:val="EMEANormal"/>
              <w:rPr>
                <w:del w:id="2374" w:author="AbbVie7" w:date="2025-05-12T15:14:00Z"/>
                <w:b/>
                <w:lang w:val="da-DK"/>
              </w:rPr>
            </w:pPr>
          </w:p>
        </w:tc>
        <w:tc>
          <w:tcPr>
            <w:tcW w:w="2016" w:type="dxa"/>
            <w:tcBorders>
              <w:top w:val="nil"/>
              <w:bottom w:val="single" w:sz="4" w:space="0" w:color="auto"/>
            </w:tcBorders>
          </w:tcPr>
          <w:p w:rsidR="008C618D" w:rsidRPr="007F3BD2" w:rsidP="008C618D" w14:paraId="50FA177F" w14:textId="77777777">
            <w:pPr>
              <w:pStyle w:val="EMEANormal"/>
              <w:rPr>
                <w:del w:id="2375" w:author="AbbVie7" w:date="2025-05-12T15:14:00Z"/>
                <w:lang w:val="fr-FR"/>
              </w:rPr>
            </w:pPr>
            <w:del w:id="2376" w:author="AbbVie7" w:date="2025-05-12T15:14:00Z">
              <w:r w:rsidRPr="007F3BD2">
                <w:rPr>
                  <w:lang w:val="en-GB"/>
                </w:rPr>
                <w:delText>Ikke almindelig</w:delText>
              </w:r>
            </w:del>
          </w:p>
        </w:tc>
        <w:tc>
          <w:tcPr>
            <w:tcW w:w="4421" w:type="dxa"/>
            <w:tcBorders>
              <w:top w:val="nil"/>
              <w:bottom w:val="single" w:sz="4" w:space="0" w:color="auto"/>
            </w:tcBorders>
          </w:tcPr>
          <w:p w:rsidR="008C618D" w:rsidRPr="007F3BD2" w:rsidP="008C618D" w14:paraId="25643B67" w14:textId="77777777">
            <w:pPr>
              <w:pStyle w:val="EMEANormal"/>
              <w:rPr>
                <w:del w:id="2377" w:author="AbbVie7" w:date="2025-05-12T15:14:00Z"/>
                <w:lang w:val="en-GB"/>
              </w:rPr>
            </w:pPr>
            <w:del w:id="2378" w:author="AbbVie7" w:date="2025-05-12T15:14:00Z">
              <w:r>
                <w:rPr>
                  <w:lang w:val="en-GB"/>
                </w:rPr>
                <w:delText>D</w:delText>
              </w:r>
            </w:del>
            <w:del w:id="2379" w:author="AbbVie7" w:date="2025-05-12T15:14:00Z">
              <w:r w:rsidRPr="007F3BD2">
                <w:rPr>
                  <w:lang w:val="en-GB"/>
                </w:rPr>
                <w:delText>iplopi</w:delText>
              </w:r>
            </w:del>
          </w:p>
          <w:p w:rsidR="008C618D" w:rsidRPr="007F3BD2" w:rsidP="008C618D" w14:paraId="1147B736" w14:textId="77777777">
            <w:pPr>
              <w:pStyle w:val="EMEANormal"/>
              <w:rPr>
                <w:del w:id="2380" w:author="AbbVie7" w:date="2025-05-12T15:14:00Z"/>
                <w:lang w:val="en-GB"/>
              </w:rPr>
            </w:pPr>
          </w:p>
        </w:tc>
      </w:tr>
      <w:tr w14:paraId="6D199DC9" w14:textId="77777777" w:rsidTr="00031C85">
        <w:tblPrEx>
          <w:tblW w:w="0" w:type="auto"/>
          <w:tblLook w:val="01E0"/>
        </w:tblPrEx>
        <w:trPr>
          <w:del w:id="2381" w:author="AbbVie7" w:date="2025-05-12T15:14:00Z"/>
        </w:trPr>
        <w:tc>
          <w:tcPr>
            <w:tcW w:w="2624" w:type="dxa"/>
            <w:vMerge w:val="restart"/>
          </w:tcPr>
          <w:p w:rsidR="008C618D" w:rsidRPr="007F3BD2" w:rsidP="008C618D" w14:paraId="1591283A" w14:textId="77777777">
            <w:pPr>
              <w:pStyle w:val="EMEANormal"/>
              <w:rPr>
                <w:del w:id="2382" w:author="AbbVie7" w:date="2025-05-12T15:14:00Z"/>
                <w:lang w:val="en-GB"/>
              </w:rPr>
            </w:pPr>
            <w:del w:id="2383" w:author="AbbVie7" w:date="2025-05-12T15:14:00Z">
              <w:r w:rsidRPr="007F3BD2">
                <w:rPr>
                  <w:noProof/>
                  <w:lang w:val="nb-NO"/>
                </w:rPr>
                <w:delText>Øre og labyrint</w:delText>
              </w:r>
            </w:del>
          </w:p>
        </w:tc>
        <w:tc>
          <w:tcPr>
            <w:tcW w:w="2016" w:type="dxa"/>
            <w:tcBorders>
              <w:bottom w:val="single" w:sz="4" w:space="0" w:color="auto"/>
            </w:tcBorders>
          </w:tcPr>
          <w:p w:rsidR="008C618D" w:rsidRPr="007F3BD2" w:rsidP="008C618D" w14:paraId="7CC1020C" w14:textId="77777777">
            <w:pPr>
              <w:pStyle w:val="EMEANormal"/>
              <w:rPr>
                <w:del w:id="2384" w:author="AbbVie7" w:date="2025-05-12T15:14:00Z"/>
                <w:lang w:val="en-GB"/>
              </w:rPr>
            </w:pPr>
            <w:del w:id="2385" w:author="AbbVie7" w:date="2025-05-12T15:14:00Z">
              <w:r w:rsidRPr="007F3BD2">
                <w:rPr>
                  <w:lang w:val="en-GB"/>
                </w:rPr>
                <w:delText>Almindelig</w:delText>
              </w:r>
            </w:del>
          </w:p>
          <w:p w:rsidR="008C618D" w:rsidRPr="007F3BD2" w:rsidP="008C618D" w14:paraId="1378836B" w14:textId="77777777">
            <w:pPr>
              <w:pStyle w:val="EMEANormal"/>
              <w:rPr>
                <w:del w:id="2386" w:author="AbbVie7" w:date="2025-05-12T15:14:00Z"/>
                <w:lang w:val="en-GB"/>
              </w:rPr>
            </w:pPr>
          </w:p>
        </w:tc>
        <w:tc>
          <w:tcPr>
            <w:tcW w:w="4421" w:type="dxa"/>
            <w:tcBorders>
              <w:bottom w:val="single" w:sz="4" w:space="0" w:color="auto"/>
            </w:tcBorders>
          </w:tcPr>
          <w:p w:rsidR="008C618D" w:rsidRPr="007F3BD2" w:rsidP="008C618D" w14:paraId="1156597E" w14:textId="77777777">
            <w:pPr>
              <w:pStyle w:val="EMEANormal"/>
              <w:rPr>
                <w:del w:id="2387" w:author="AbbVie7" w:date="2025-05-12T15:14:00Z"/>
                <w:lang w:val="en-GB"/>
              </w:rPr>
            </w:pPr>
            <w:del w:id="2388" w:author="AbbVie7" w:date="2025-05-12T15:14:00Z">
              <w:r>
                <w:rPr>
                  <w:lang w:val="en-GB"/>
                </w:rPr>
                <w:delText>V</w:delText>
              </w:r>
            </w:del>
            <w:del w:id="2389" w:author="AbbVie7" w:date="2025-05-12T15:14:00Z">
              <w:r w:rsidRPr="007F3BD2">
                <w:rPr>
                  <w:lang w:val="en-GB"/>
                </w:rPr>
                <w:delText>ertigo</w:delText>
              </w:r>
            </w:del>
          </w:p>
          <w:p w:rsidR="008C618D" w:rsidRPr="007F3BD2" w:rsidP="008C618D" w14:paraId="38B40466" w14:textId="77777777">
            <w:pPr>
              <w:pStyle w:val="EMEANormal"/>
              <w:rPr>
                <w:del w:id="2390" w:author="AbbVie7" w:date="2025-05-12T15:14:00Z"/>
                <w:lang w:val="en-GB"/>
              </w:rPr>
            </w:pPr>
          </w:p>
        </w:tc>
      </w:tr>
      <w:tr w14:paraId="5C88E3EE" w14:textId="77777777" w:rsidTr="00031C85">
        <w:tblPrEx>
          <w:tblW w:w="0" w:type="auto"/>
          <w:tblLook w:val="01E0"/>
        </w:tblPrEx>
        <w:trPr>
          <w:del w:id="2391" w:author="AbbVie7" w:date="2025-05-12T15:14:00Z"/>
        </w:trPr>
        <w:tc>
          <w:tcPr>
            <w:tcW w:w="2624" w:type="dxa"/>
            <w:vMerge/>
          </w:tcPr>
          <w:p w:rsidR="008C618D" w:rsidRPr="007F3BD2" w:rsidP="008C618D" w14:paraId="0AC714F8" w14:textId="77777777">
            <w:pPr>
              <w:pStyle w:val="EMEANormal"/>
              <w:rPr>
                <w:del w:id="2392" w:author="AbbVie7" w:date="2025-05-12T15:14:00Z"/>
                <w:b/>
                <w:lang w:val="en-GB"/>
              </w:rPr>
            </w:pPr>
          </w:p>
        </w:tc>
        <w:tc>
          <w:tcPr>
            <w:tcW w:w="2016" w:type="dxa"/>
            <w:tcBorders>
              <w:top w:val="single" w:sz="4" w:space="0" w:color="auto"/>
              <w:bottom w:val="single" w:sz="4" w:space="0" w:color="auto"/>
            </w:tcBorders>
          </w:tcPr>
          <w:p w:rsidR="008C618D" w:rsidRPr="007F3BD2" w:rsidP="008C618D" w14:paraId="127C25C5" w14:textId="77777777">
            <w:pPr>
              <w:pStyle w:val="EMEANormal"/>
              <w:rPr>
                <w:del w:id="2393" w:author="AbbVie7" w:date="2025-05-12T15:14:00Z"/>
                <w:lang w:val="en-GB"/>
              </w:rPr>
            </w:pPr>
            <w:del w:id="2394" w:author="AbbVie7" w:date="2025-05-12T15:14:00Z">
              <w:r w:rsidRPr="007F3BD2">
                <w:rPr>
                  <w:lang w:val="en-GB"/>
                </w:rPr>
                <w:delText>Ikke almindelig</w:delText>
              </w:r>
            </w:del>
          </w:p>
          <w:p w:rsidR="008C618D" w:rsidRPr="007F3BD2" w:rsidP="008C618D" w14:paraId="3FC1A878" w14:textId="77777777">
            <w:pPr>
              <w:pStyle w:val="EMEANormal"/>
              <w:rPr>
                <w:del w:id="2395" w:author="AbbVie7" w:date="2025-05-12T15:14:00Z"/>
                <w:lang w:val="en-GB"/>
              </w:rPr>
            </w:pPr>
          </w:p>
        </w:tc>
        <w:tc>
          <w:tcPr>
            <w:tcW w:w="4421" w:type="dxa"/>
            <w:tcBorders>
              <w:top w:val="single" w:sz="4" w:space="0" w:color="auto"/>
              <w:bottom w:val="single" w:sz="4" w:space="0" w:color="auto"/>
            </w:tcBorders>
          </w:tcPr>
          <w:p w:rsidR="008C618D" w:rsidRPr="007F3BD2" w:rsidP="008C618D" w14:paraId="0368DC63" w14:textId="77777777">
            <w:pPr>
              <w:pStyle w:val="EMEANormal"/>
              <w:rPr>
                <w:del w:id="2396" w:author="AbbVie7" w:date="2025-05-12T15:14:00Z"/>
                <w:lang w:val="en-GB"/>
              </w:rPr>
            </w:pPr>
            <w:del w:id="2397" w:author="AbbVie7" w:date="2025-05-12T15:14:00Z">
              <w:r>
                <w:rPr>
                  <w:lang w:val="en-GB"/>
                </w:rPr>
                <w:delText>D</w:delText>
              </w:r>
            </w:del>
            <w:del w:id="2398" w:author="AbbVie7" w:date="2025-05-12T15:14:00Z">
              <w:r w:rsidRPr="007F3BD2">
                <w:rPr>
                  <w:lang w:val="en-GB"/>
                </w:rPr>
                <w:delText xml:space="preserve">øvhed, </w:delText>
              </w:r>
            </w:del>
          </w:p>
          <w:p w:rsidR="008C618D" w:rsidRPr="007F3BD2" w:rsidP="008C618D" w14:paraId="68DB7ECE" w14:textId="77777777">
            <w:pPr>
              <w:pStyle w:val="EMEANormal"/>
              <w:rPr>
                <w:del w:id="2399" w:author="AbbVie7" w:date="2025-05-12T15:14:00Z"/>
                <w:lang w:val="en-GB"/>
              </w:rPr>
            </w:pPr>
            <w:del w:id="2400" w:author="AbbVie7" w:date="2025-05-12T15:14:00Z">
              <w:r w:rsidRPr="007F3BD2">
                <w:rPr>
                  <w:lang w:val="en-GB"/>
                </w:rPr>
                <w:delText>tinnitus</w:delText>
              </w:r>
            </w:del>
          </w:p>
          <w:p w:rsidR="008C618D" w:rsidRPr="007F3BD2" w:rsidP="008C618D" w14:paraId="479C918F" w14:textId="77777777">
            <w:pPr>
              <w:pStyle w:val="EMEANormal"/>
              <w:rPr>
                <w:del w:id="2401" w:author="AbbVie7" w:date="2025-05-12T15:14:00Z"/>
                <w:lang w:val="en-GB"/>
              </w:rPr>
            </w:pPr>
          </w:p>
        </w:tc>
      </w:tr>
      <w:tr w14:paraId="25561E37" w14:textId="77777777" w:rsidTr="00031C85">
        <w:tblPrEx>
          <w:tblW w:w="0" w:type="auto"/>
          <w:tblLook w:val="01E0"/>
        </w:tblPrEx>
        <w:trPr>
          <w:trHeight w:val="343"/>
          <w:del w:id="2402" w:author="AbbVie7" w:date="2025-05-12T15:14:00Z"/>
        </w:trPr>
        <w:tc>
          <w:tcPr>
            <w:tcW w:w="2624" w:type="dxa"/>
            <w:vMerge w:val="restart"/>
          </w:tcPr>
          <w:p w:rsidR="008C618D" w:rsidRPr="007F3BD2" w:rsidP="008C618D" w14:paraId="0A9CF828" w14:textId="77777777">
            <w:pPr>
              <w:pStyle w:val="EMEANormal"/>
              <w:rPr>
                <w:del w:id="2403" w:author="AbbVie7" w:date="2025-05-12T15:14:00Z"/>
                <w:lang w:val="en-GB"/>
              </w:rPr>
            </w:pPr>
            <w:del w:id="2404" w:author="AbbVie7" w:date="2025-05-12T15:14:00Z">
              <w:r w:rsidRPr="007F3BD2">
                <w:rPr>
                  <w:bCs/>
                  <w:noProof/>
                  <w:lang w:val="da-DK"/>
                </w:rPr>
                <w:delText>Hjerte</w:delText>
              </w:r>
            </w:del>
            <w:del w:id="2405" w:author="AbbVie7" w:date="2025-05-12T15:14:00Z">
              <w:r w:rsidRPr="007F3BD2">
                <w:rPr>
                  <w:lang w:val="en-GB"/>
                </w:rPr>
                <w:delText xml:space="preserve"> * </w:delText>
              </w:r>
            </w:del>
          </w:p>
        </w:tc>
        <w:tc>
          <w:tcPr>
            <w:tcW w:w="2016" w:type="dxa"/>
            <w:tcBorders>
              <w:bottom w:val="single" w:sz="4" w:space="0" w:color="auto"/>
            </w:tcBorders>
          </w:tcPr>
          <w:p w:rsidR="008C618D" w:rsidRPr="007F3BD2" w:rsidP="008C618D" w14:paraId="42E8D014" w14:textId="77777777">
            <w:pPr>
              <w:pStyle w:val="EMEANormal"/>
              <w:rPr>
                <w:del w:id="2406" w:author="AbbVie7" w:date="2025-05-12T15:14:00Z"/>
                <w:lang w:val="en-GB"/>
              </w:rPr>
            </w:pPr>
            <w:del w:id="2407" w:author="AbbVie7" w:date="2025-05-12T15:14:00Z">
              <w:r w:rsidRPr="007F3BD2">
                <w:rPr>
                  <w:lang w:val="en-GB"/>
                </w:rPr>
                <w:delText>Almindelig</w:delText>
              </w:r>
            </w:del>
          </w:p>
          <w:p w:rsidR="008C618D" w:rsidRPr="007F3BD2" w:rsidP="008C618D" w14:paraId="788355EB" w14:textId="77777777">
            <w:pPr>
              <w:pStyle w:val="EMEANormal"/>
              <w:rPr>
                <w:del w:id="2408" w:author="AbbVie7" w:date="2025-05-12T15:14:00Z"/>
                <w:lang w:val="en-GB"/>
              </w:rPr>
            </w:pPr>
          </w:p>
        </w:tc>
        <w:tc>
          <w:tcPr>
            <w:tcW w:w="4421" w:type="dxa"/>
            <w:tcBorders>
              <w:bottom w:val="single" w:sz="4" w:space="0" w:color="auto"/>
            </w:tcBorders>
          </w:tcPr>
          <w:p w:rsidR="008C618D" w:rsidRPr="007F3BD2" w:rsidP="008C618D" w14:paraId="61842396" w14:textId="77777777">
            <w:pPr>
              <w:pStyle w:val="EMEANormal"/>
              <w:rPr>
                <w:del w:id="2409" w:author="AbbVie7" w:date="2025-05-12T15:14:00Z"/>
                <w:lang w:val="en-GB"/>
              </w:rPr>
            </w:pPr>
            <w:del w:id="2410" w:author="AbbVie7" w:date="2025-05-12T15:14:00Z">
              <w:r>
                <w:rPr>
                  <w:lang w:val="en-GB"/>
                </w:rPr>
                <w:delText>T</w:delText>
              </w:r>
            </w:del>
            <w:del w:id="2411" w:author="AbbVie7" w:date="2025-05-12T15:14:00Z">
              <w:r w:rsidRPr="007F3BD2">
                <w:rPr>
                  <w:lang w:val="en-GB"/>
                </w:rPr>
                <w:delText>akykardi</w:delText>
              </w:r>
            </w:del>
          </w:p>
        </w:tc>
      </w:tr>
      <w:tr w14:paraId="4D99A2F3" w14:textId="77777777" w:rsidTr="00031C85">
        <w:tblPrEx>
          <w:tblW w:w="0" w:type="auto"/>
          <w:tblLook w:val="01E0"/>
        </w:tblPrEx>
        <w:trPr>
          <w:trHeight w:val="164"/>
          <w:del w:id="2412" w:author="AbbVie7" w:date="2025-05-12T15:14:00Z"/>
        </w:trPr>
        <w:tc>
          <w:tcPr>
            <w:tcW w:w="2624" w:type="dxa"/>
            <w:vMerge/>
          </w:tcPr>
          <w:p w:rsidR="009B5D1D" w:rsidRPr="007F3BD2" w:rsidP="008C618D" w14:paraId="73D1ECF5" w14:textId="77777777">
            <w:pPr>
              <w:pStyle w:val="EMEANormal"/>
              <w:rPr>
                <w:del w:id="2413" w:author="AbbVie7" w:date="2025-05-12T15:14:00Z"/>
                <w:bCs/>
                <w:noProof/>
                <w:lang w:val="da-DK"/>
              </w:rPr>
            </w:pPr>
          </w:p>
        </w:tc>
        <w:tc>
          <w:tcPr>
            <w:tcW w:w="2016" w:type="dxa"/>
            <w:tcBorders>
              <w:bottom w:val="nil"/>
            </w:tcBorders>
          </w:tcPr>
          <w:p w:rsidR="009B5D1D" w:rsidRPr="007F3BD2" w:rsidP="008C618D" w14:paraId="577C700F" w14:textId="77777777">
            <w:pPr>
              <w:pStyle w:val="EMEANormal"/>
              <w:rPr>
                <w:del w:id="2414" w:author="AbbVie7" w:date="2025-05-12T15:14:00Z"/>
                <w:lang w:val="en-GB"/>
              </w:rPr>
            </w:pPr>
          </w:p>
        </w:tc>
        <w:tc>
          <w:tcPr>
            <w:tcW w:w="4421" w:type="dxa"/>
            <w:tcBorders>
              <w:bottom w:val="nil"/>
            </w:tcBorders>
          </w:tcPr>
          <w:p w:rsidR="009B5D1D" w:rsidP="008C618D" w14:paraId="5BE3CF6E" w14:textId="77777777">
            <w:pPr>
              <w:pStyle w:val="EMEANormal"/>
              <w:rPr>
                <w:del w:id="2415" w:author="AbbVie7" w:date="2025-05-12T15:14:00Z"/>
                <w:lang w:val="en-GB"/>
              </w:rPr>
            </w:pPr>
          </w:p>
        </w:tc>
      </w:tr>
      <w:tr w14:paraId="30B55D24" w14:textId="77777777" w:rsidTr="00031C85">
        <w:tblPrEx>
          <w:tblW w:w="0" w:type="auto"/>
          <w:tblLook w:val="01E0"/>
        </w:tblPrEx>
        <w:trPr>
          <w:trHeight w:val="376"/>
          <w:del w:id="2416" w:author="AbbVie7" w:date="2025-05-12T15:14:00Z"/>
        </w:trPr>
        <w:tc>
          <w:tcPr>
            <w:tcW w:w="2624" w:type="dxa"/>
            <w:vMerge/>
          </w:tcPr>
          <w:p w:rsidR="008C618D" w:rsidRPr="007F3BD2" w:rsidP="008C618D" w14:paraId="1A0D2503" w14:textId="77777777">
            <w:pPr>
              <w:pStyle w:val="EMEANormal"/>
              <w:rPr>
                <w:del w:id="2417" w:author="AbbVie7" w:date="2025-05-12T15:14:00Z"/>
                <w:lang w:val="en-GB"/>
              </w:rPr>
            </w:pPr>
          </w:p>
        </w:tc>
        <w:tc>
          <w:tcPr>
            <w:tcW w:w="2016" w:type="dxa"/>
            <w:tcBorders>
              <w:top w:val="nil"/>
              <w:bottom w:val="single" w:sz="4" w:space="0" w:color="auto"/>
            </w:tcBorders>
          </w:tcPr>
          <w:p w:rsidR="008C618D" w:rsidRPr="007F3BD2" w:rsidP="008C618D" w14:paraId="0551AAAD" w14:textId="77777777">
            <w:pPr>
              <w:pStyle w:val="EMEANormal"/>
              <w:rPr>
                <w:del w:id="2418" w:author="AbbVie7" w:date="2025-05-12T15:14:00Z"/>
                <w:lang w:val="en-GB"/>
              </w:rPr>
            </w:pPr>
            <w:del w:id="2419" w:author="AbbVie7" w:date="2025-05-12T15:14:00Z">
              <w:r w:rsidRPr="007F3BD2">
                <w:rPr>
                  <w:lang w:val="en-GB"/>
                </w:rPr>
                <w:delText xml:space="preserve">Ikke almindelig </w:delText>
              </w:r>
            </w:del>
          </w:p>
        </w:tc>
        <w:tc>
          <w:tcPr>
            <w:tcW w:w="4421" w:type="dxa"/>
            <w:tcBorders>
              <w:top w:val="nil"/>
              <w:bottom w:val="single" w:sz="4" w:space="0" w:color="auto"/>
            </w:tcBorders>
          </w:tcPr>
          <w:p w:rsidR="008C618D" w:rsidRPr="007F3BD2" w:rsidP="006F6979" w14:paraId="290D665F" w14:textId="77777777">
            <w:pPr>
              <w:pStyle w:val="ListParagraph1"/>
              <w:ind w:left="0"/>
              <w:rPr>
                <w:del w:id="2420" w:author="AbbVie7" w:date="2025-05-12T15:14:00Z"/>
                <w:lang w:val="en-GB"/>
              </w:rPr>
            </w:pPr>
            <w:del w:id="2421" w:author="AbbVie7" w:date="2025-05-12T15:14:00Z">
              <w:r>
                <w:rPr>
                  <w:lang w:val="da-DK"/>
                </w:rPr>
                <w:delText>M</w:delText>
              </w:r>
            </w:del>
            <w:del w:id="2422" w:author="AbbVie7" w:date="2025-05-12T15:14:00Z">
              <w:r w:rsidRPr="00D308AB" w:rsidR="006F6979">
                <w:rPr>
                  <w:lang w:val="da-DK"/>
                </w:rPr>
                <w:delText>yokardieinfarkt</w:delText>
              </w:r>
            </w:del>
            <w:del w:id="2423" w:author="AbbVie7" w:date="2025-05-12T15:14:00Z">
              <w:r w:rsidRPr="00D308AB" w:rsidR="006F6979">
                <w:rPr>
                  <w:vertAlign w:val="superscript"/>
                  <w:lang w:val="da-DK"/>
                </w:rPr>
                <w:delText>1)</w:delText>
              </w:r>
            </w:del>
            <w:del w:id="2424" w:author="AbbVie7" w:date="2025-05-12T15:14:00Z">
              <w:r w:rsidR="006F6979">
                <w:rPr>
                  <w:lang w:val="da-DK"/>
                </w:rPr>
                <w:delText xml:space="preserve">, </w:delText>
              </w:r>
            </w:del>
            <w:del w:id="2425" w:author="AbbVie7" w:date="2025-05-12T15:14:00Z">
              <w:r w:rsidRPr="007F3BD2">
                <w:rPr>
                  <w:lang w:val="en-GB"/>
                </w:rPr>
                <w:delText>arytmi,kongestiv hjertesvigt</w:delText>
              </w:r>
            </w:del>
          </w:p>
          <w:p w:rsidR="008C618D" w:rsidRPr="007F3BD2" w:rsidP="008C618D" w14:paraId="021D14D8" w14:textId="77777777">
            <w:pPr>
              <w:pStyle w:val="EMEANormal"/>
              <w:rPr>
                <w:del w:id="2426" w:author="AbbVie7" w:date="2025-05-12T15:14:00Z"/>
                <w:lang w:val="en-GB"/>
              </w:rPr>
            </w:pPr>
          </w:p>
        </w:tc>
      </w:tr>
      <w:tr w14:paraId="7BF5971F" w14:textId="77777777" w:rsidTr="00031C85">
        <w:tblPrEx>
          <w:tblW w:w="0" w:type="auto"/>
          <w:tblLook w:val="01E0"/>
        </w:tblPrEx>
        <w:trPr>
          <w:trHeight w:val="131"/>
          <w:del w:id="2427" w:author="AbbVie7" w:date="2025-05-12T15:14:00Z"/>
        </w:trPr>
        <w:tc>
          <w:tcPr>
            <w:tcW w:w="2624" w:type="dxa"/>
            <w:vMerge/>
          </w:tcPr>
          <w:p w:rsidR="009B5D1D" w:rsidRPr="007F3BD2" w:rsidP="008C618D" w14:paraId="38C2EA2C" w14:textId="77777777">
            <w:pPr>
              <w:pStyle w:val="EMEANormal"/>
              <w:rPr>
                <w:del w:id="2428" w:author="AbbVie7" w:date="2025-05-12T15:14:00Z"/>
                <w:lang w:val="en-GB"/>
              </w:rPr>
            </w:pPr>
          </w:p>
        </w:tc>
        <w:tc>
          <w:tcPr>
            <w:tcW w:w="2016" w:type="dxa"/>
            <w:tcBorders>
              <w:top w:val="single" w:sz="4" w:space="0" w:color="auto"/>
              <w:bottom w:val="nil"/>
            </w:tcBorders>
          </w:tcPr>
          <w:p w:rsidR="009B5D1D" w:rsidRPr="007F3BD2" w:rsidP="008C618D" w14:paraId="289E7E64" w14:textId="77777777">
            <w:pPr>
              <w:pStyle w:val="EMEANormal"/>
              <w:rPr>
                <w:del w:id="2429" w:author="AbbVie7" w:date="2025-05-12T15:14:00Z"/>
                <w:lang w:val="en-GB"/>
              </w:rPr>
            </w:pPr>
          </w:p>
        </w:tc>
        <w:tc>
          <w:tcPr>
            <w:tcW w:w="4421" w:type="dxa"/>
            <w:tcBorders>
              <w:top w:val="single" w:sz="4" w:space="0" w:color="auto"/>
              <w:bottom w:val="nil"/>
            </w:tcBorders>
          </w:tcPr>
          <w:p w:rsidR="009B5D1D" w:rsidP="008C618D" w14:paraId="63638516" w14:textId="77777777">
            <w:pPr>
              <w:pStyle w:val="EMEANormal"/>
              <w:rPr>
                <w:del w:id="2430" w:author="AbbVie7" w:date="2025-05-12T15:14:00Z"/>
                <w:lang w:val="da-DK"/>
              </w:rPr>
            </w:pPr>
          </w:p>
        </w:tc>
      </w:tr>
      <w:tr w14:paraId="6E9223FD" w14:textId="77777777" w:rsidTr="00031C85">
        <w:tblPrEx>
          <w:tblW w:w="0" w:type="auto"/>
          <w:tblLook w:val="01E0"/>
        </w:tblPrEx>
        <w:trPr>
          <w:del w:id="2431" w:author="AbbVie7" w:date="2025-05-12T15:14:00Z"/>
        </w:trPr>
        <w:tc>
          <w:tcPr>
            <w:tcW w:w="2624" w:type="dxa"/>
            <w:vMerge/>
          </w:tcPr>
          <w:p w:rsidR="008C618D" w:rsidRPr="007F3BD2" w:rsidP="008C618D" w14:paraId="17B38350" w14:textId="77777777">
            <w:pPr>
              <w:pStyle w:val="EMEANormal"/>
              <w:rPr>
                <w:del w:id="2432" w:author="AbbVie7" w:date="2025-05-12T15:14:00Z"/>
                <w:b/>
                <w:lang w:val="en-GB"/>
              </w:rPr>
            </w:pPr>
          </w:p>
        </w:tc>
        <w:tc>
          <w:tcPr>
            <w:tcW w:w="2016" w:type="dxa"/>
            <w:tcBorders>
              <w:top w:val="nil"/>
              <w:bottom w:val="single" w:sz="4" w:space="0" w:color="auto"/>
            </w:tcBorders>
          </w:tcPr>
          <w:p w:rsidR="008C618D" w:rsidRPr="007F3BD2" w:rsidP="008C618D" w14:paraId="5CC16210" w14:textId="77777777">
            <w:pPr>
              <w:pStyle w:val="EMEANormal"/>
              <w:rPr>
                <w:del w:id="2433" w:author="AbbVie7" w:date="2025-05-12T15:14:00Z"/>
                <w:lang w:val="en-GB"/>
              </w:rPr>
            </w:pPr>
            <w:del w:id="2434" w:author="AbbVie7" w:date="2025-05-12T15:14:00Z">
              <w:r w:rsidRPr="007F3BD2">
                <w:rPr>
                  <w:lang w:val="en-GB"/>
                </w:rPr>
                <w:delText>Sjælden</w:delText>
              </w:r>
            </w:del>
          </w:p>
          <w:p w:rsidR="008C618D" w:rsidRPr="007F3BD2" w:rsidP="008C618D" w14:paraId="01DBDD07" w14:textId="77777777">
            <w:pPr>
              <w:pStyle w:val="EMEANormal"/>
              <w:rPr>
                <w:del w:id="2435" w:author="AbbVie7" w:date="2025-05-12T15:14:00Z"/>
                <w:lang w:val="en-GB"/>
              </w:rPr>
            </w:pPr>
          </w:p>
        </w:tc>
        <w:tc>
          <w:tcPr>
            <w:tcW w:w="4421" w:type="dxa"/>
            <w:tcBorders>
              <w:top w:val="nil"/>
              <w:bottom w:val="single" w:sz="4" w:space="0" w:color="auto"/>
            </w:tcBorders>
          </w:tcPr>
          <w:p w:rsidR="008C618D" w:rsidRPr="007F3BD2" w:rsidP="008C618D" w14:paraId="6ABB0785" w14:textId="77777777">
            <w:pPr>
              <w:pStyle w:val="EMEANormal"/>
              <w:rPr>
                <w:del w:id="2436" w:author="AbbVie7" w:date="2025-05-12T15:14:00Z"/>
                <w:lang w:val="en-GB"/>
              </w:rPr>
            </w:pPr>
            <w:del w:id="2437" w:author="AbbVie7" w:date="2025-05-12T15:14:00Z">
              <w:r>
                <w:rPr>
                  <w:lang w:val="en-GB"/>
                </w:rPr>
                <w:delText>H</w:delText>
              </w:r>
            </w:del>
            <w:del w:id="2438" w:author="AbbVie7" w:date="2025-05-12T15:14:00Z">
              <w:r w:rsidRPr="007F3BD2">
                <w:rPr>
                  <w:lang w:val="en-GB"/>
                </w:rPr>
                <w:delText>jertestop</w:delText>
              </w:r>
            </w:del>
          </w:p>
          <w:p w:rsidR="008C618D" w:rsidRPr="007F3BD2" w:rsidP="008C618D" w14:paraId="241C5914" w14:textId="77777777">
            <w:pPr>
              <w:pStyle w:val="EMEANormal"/>
              <w:rPr>
                <w:del w:id="2439" w:author="AbbVie7" w:date="2025-05-12T15:14:00Z"/>
                <w:lang w:val="en-GB"/>
              </w:rPr>
            </w:pPr>
          </w:p>
        </w:tc>
      </w:tr>
      <w:tr w14:paraId="7407C9A6" w14:textId="77777777" w:rsidTr="00031C85">
        <w:tblPrEx>
          <w:tblW w:w="0" w:type="auto"/>
          <w:tblLook w:val="01E0"/>
        </w:tblPrEx>
        <w:trPr>
          <w:trHeight w:val="736"/>
          <w:del w:id="2440" w:author="AbbVie7" w:date="2025-05-12T15:14:00Z"/>
        </w:trPr>
        <w:tc>
          <w:tcPr>
            <w:tcW w:w="2624" w:type="dxa"/>
            <w:vMerge w:val="restart"/>
          </w:tcPr>
          <w:p w:rsidR="008C618D" w:rsidRPr="007F3BD2" w:rsidP="008C618D" w14:paraId="777B84F0" w14:textId="77777777">
            <w:pPr>
              <w:pStyle w:val="EMEANormal"/>
              <w:rPr>
                <w:del w:id="2441" w:author="AbbVie7" w:date="2025-05-12T15:14:00Z"/>
                <w:lang w:val="en-GB"/>
              </w:rPr>
            </w:pPr>
            <w:del w:id="2442" w:author="AbbVie7" w:date="2025-05-12T15:14:00Z">
              <w:r w:rsidRPr="007F3BD2">
                <w:rPr>
                  <w:noProof/>
                  <w:lang w:val="da-DK"/>
                </w:rPr>
                <w:delText>Vaskulære sygdomme</w:delText>
              </w:r>
            </w:del>
          </w:p>
        </w:tc>
        <w:tc>
          <w:tcPr>
            <w:tcW w:w="2016" w:type="dxa"/>
            <w:tcBorders>
              <w:bottom w:val="single" w:sz="4" w:space="0" w:color="auto"/>
            </w:tcBorders>
          </w:tcPr>
          <w:p w:rsidR="008C618D" w:rsidRPr="007F3BD2" w:rsidP="008C618D" w14:paraId="58A7D7E8" w14:textId="77777777">
            <w:pPr>
              <w:pStyle w:val="EMEANormal"/>
              <w:rPr>
                <w:del w:id="2443" w:author="AbbVie7" w:date="2025-05-12T15:14:00Z"/>
                <w:lang w:val="en-GB"/>
              </w:rPr>
            </w:pPr>
            <w:del w:id="2444" w:author="AbbVie7" w:date="2025-05-12T15:14:00Z">
              <w:r w:rsidRPr="007F3BD2">
                <w:rPr>
                  <w:lang w:val="en-GB"/>
                </w:rPr>
                <w:delText>Almindelig</w:delText>
              </w:r>
            </w:del>
          </w:p>
          <w:p w:rsidR="008C618D" w:rsidRPr="007F3BD2" w:rsidP="008C618D" w14:paraId="3A12CEB3" w14:textId="77777777">
            <w:pPr>
              <w:pStyle w:val="EMEANormal"/>
              <w:rPr>
                <w:del w:id="2445" w:author="AbbVie7" w:date="2025-05-12T15:14:00Z"/>
                <w:lang w:val="en-GB"/>
              </w:rPr>
            </w:pPr>
          </w:p>
          <w:p w:rsidR="008C618D" w:rsidRPr="007F3BD2" w:rsidP="008C618D" w14:paraId="7E9086AF" w14:textId="77777777">
            <w:pPr>
              <w:pStyle w:val="EMEANormal"/>
              <w:rPr>
                <w:del w:id="2446" w:author="AbbVie7" w:date="2025-05-12T15:14:00Z"/>
                <w:lang w:val="en-GB"/>
              </w:rPr>
            </w:pPr>
          </w:p>
        </w:tc>
        <w:tc>
          <w:tcPr>
            <w:tcW w:w="4421" w:type="dxa"/>
            <w:tcBorders>
              <w:bottom w:val="single" w:sz="4" w:space="0" w:color="auto"/>
            </w:tcBorders>
          </w:tcPr>
          <w:p w:rsidR="008C618D" w:rsidRPr="007F3BD2" w:rsidP="008C618D" w14:paraId="098BE9BA" w14:textId="77777777">
            <w:pPr>
              <w:pStyle w:val="EMEANormal"/>
              <w:rPr>
                <w:del w:id="2447" w:author="AbbVie7" w:date="2025-05-12T15:14:00Z"/>
                <w:lang w:val="en-GB"/>
              </w:rPr>
            </w:pPr>
            <w:del w:id="2448" w:author="AbbVie7" w:date="2025-05-12T15:14:00Z">
              <w:r>
                <w:rPr>
                  <w:lang w:val="en-GB"/>
                </w:rPr>
                <w:delText>H</w:delText>
              </w:r>
            </w:del>
            <w:del w:id="2449" w:author="AbbVie7" w:date="2025-05-12T15:14:00Z">
              <w:r w:rsidRPr="007F3BD2">
                <w:rPr>
                  <w:lang w:val="en-GB"/>
                </w:rPr>
                <w:delText xml:space="preserve">ypertension, </w:delText>
              </w:r>
            </w:del>
          </w:p>
          <w:p w:rsidR="008C618D" w:rsidRPr="007F3BD2" w:rsidP="008C618D" w14:paraId="57924BAD" w14:textId="77777777">
            <w:pPr>
              <w:pStyle w:val="EMEANormal"/>
              <w:rPr>
                <w:del w:id="2450" w:author="AbbVie7" w:date="2025-05-12T15:14:00Z"/>
                <w:lang w:val="en-GB"/>
              </w:rPr>
            </w:pPr>
            <w:del w:id="2451" w:author="AbbVie7" w:date="2025-05-12T15:14:00Z">
              <w:r w:rsidRPr="007F3BD2">
                <w:rPr>
                  <w:lang w:val="en-GB"/>
                </w:rPr>
                <w:delText xml:space="preserve">rødme, </w:delText>
              </w:r>
            </w:del>
          </w:p>
          <w:p w:rsidR="008C618D" w:rsidRPr="007F3BD2" w:rsidP="008C618D" w14:paraId="226E1426" w14:textId="77777777">
            <w:pPr>
              <w:pStyle w:val="EMEANormal"/>
              <w:rPr>
                <w:del w:id="2452" w:author="AbbVie7" w:date="2025-05-12T15:14:00Z"/>
                <w:lang w:val="en-GB"/>
              </w:rPr>
            </w:pPr>
            <w:del w:id="2453" w:author="AbbVie7" w:date="2025-05-12T15:14:00Z">
              <w:r w:rsidRPr="007F3BD2">
                <w:rPr>
                  <w:lang w:val="en-GB"/>
                </w:rPr>
                <w:delText>hæmatom</w:delText>
              </w:r>
            </w:del>
          </w:p>
        </w:tc>
      </w:tr>
      <w:tr w14:paraId="08A9BDAC" w14:textId="77777777" w:rsidTr="00031C85">
        <w:tblPrEx>
          <w:tblW w:w="0" w:type="auto"/>
          <w:tblLook w:val="01E0"/>
        </w:tblPrEx>
        <w:trPr>
          <w:trHeight w:val="295"/>
          <w:del w:id="2454" w:author="AbbVie7" w:date="2025-05-12T15:14:00Z"/>
        </w:trPr>
        <w:tc>
          <w:tcPr>
            <w:tcW w:w="2624" w:type="dxa"/>
            <w:vMerge/>
          </w:tcPr>
          <w:p w:rsidR="009B5D1D" w:rsidRPr="007F3BD2" w:rsidP="008C618D" w14:paraId="69CFC8F5" w14:textId="77777777">
            <w:pPr>
              <w:pStyle w:val="EMEANormal"/>
              <w:rPr>
                <w:del w:id="2455" w:author="AbbVie7" w:date="2025-05-12T15:14:00Z"/>
                <w:noProof/>
                <w:lang w:val="da-DK"/>
              </w:rPr>
            </w:pPr>
          </w:p>
        </w:tc>
        <w:tc>
          <w:tcPr>
            <w:tcW w:w="2016" w:type="dxa"/>
            <w:tcBorders>
              <w:bottom w:val="nil"/>
            </w:tcBorders>
          </w:tcPr>
          <w:p w:rsidR="009B5D1D" w:rsidRPr="007F3BD2" w:rsidP="008C618D" w14:paraId="635D4F52" w14:textId="77777777">
            <w:pPr>
              <w:pStyle w:val="EMEANormal"/>
              <w:rPr>
                <w:del w:id="2456" w:author="AbbVie7" w:date="2025-05-12T15:14:00Z"/>
                <w:lang w:val="en-GB"/>
              </w:rPr>
            </w:pPr>
          </w:p>
        </w:tc>
        <w:tc>
          <w:tcPr>
            <w:tcW w:w="4421" w:type="dxa"/>
            <w:tcBorders>
              <w:bottom w:val="nil"/>
            </w:tcBorders>
          </w:tcPr>
          <w:p w:rsidR="009B5D1D" w:rsidP="008C618D" w14:paraId="0DB8E159" w14:textId="77777777">
            <w:pPr>
              <w:pStyle w:val="EMEANormal"/>
              <w:rPr>
                <w:del w:id="2457" w:author="AbbVie7" w:date="2025-05-12T15:14:00Z"/>
                <w:lang w:val="en-GB"/>
              </w:rPr>
            </w:pPr>
          </w:p>
        </w:tc>
      </w:tr>
      <w:tr w14:paraId="7F19AC79" w14:textId="77777777" w:rsidTr="00031C85">
        <w:tblPrEx>
          <w:tblW w:w="0" w:type="auto"/>
          <w:tblLook w:val="01E0"/>
        </w:tblPrEx>
        <w:trPr>
          <w:del w:id="2458" w:author="AbbVie7" w:date="2025-05-12T15:14:00Z"/>
        </w:trPr>
        <w:tc>
          <w:tcPr>
            <w:tcW w:w="2624" w:type="dxa"/>
            <w:vMerge/>
          </w:tcPr>
          <w:p w:rsidR="008C618D" w:rsidRPr="007F3BD2" w:rsidP="008C618D" w14:paraId="72DE14A5" w14:textId="77777777">
            <w:pPr>
              <w:pStyle w:val="EMEANormal"/>
              <w:rPr>
                <w:del w:id="2459" w:author="AbbVie7" w:date="2025-05-12T15:14:00Z"/>
                <w:lang w:val="en-GB"/>
              </w:rPr>
            </w:pPr>
          </w:p>
        </w:tc>
        <w:tc>
          <w:tcPr>
            <w:tcW w:w="2016" w:type="dxa"/>
            <w:tcBorders>
              <w:top w:val="nil"/>
              <w:bottom w:val="single" w:sz="4" w:space="0" w:color="auto"/>
            </w:tcBorders>
          </w:tcPr>
          <w:p w:rsidR="001D44AE" w:rsidRPr="007F3BD2" w:rsidP="001D44AE" w14:paraId="4CCB01BD" w14:textId="77777777">
            <w:pPr>
              <w:pStyle w:val="EMEANormal"/>
              <w:rPr>
                <w:del w:id="2460" w:author="AbbVie7" w:date="2025-05-12T15:14:00Z"/>
                <w:lang w:val="en-GB"/>
              </w:rPr>
            </w:pPr>
            <w:del w:id="2461" w:author="AbbVie7" w:date="2025-05-12T15:14:00Z">
              <w:r w:rsidRPr="007F3BD2">
                <w:rPr>
                  <w:lang w:val="en-GB"/>
                </w:rPr>
                <w:delText>Ikke almindelig</w:delText>
              </w:r>
            </w:del>
          </w:p>
          <w:p w:rsidR="008C618D" w:rsidRPr="007F3BD2" w:rsidP="008C618D" w14:paraId="230E9CFC" w14:textId="77777777">
            <w:pPr>
              <w:pStyle w:val="EMEANormal"/>
              <w:rPr>
                <w:del w:id="2462" w:author="AbbVie7" w:date="2025-05-12T15:14:00Z"/>
                <w:lang w:val="en-GB"/>
              </w:rPr>
            </w:pPr>
          </w:p>
        </w:tc>
        <w:tc>
          <w:tcPr>
            <w:tcW w:w="4421" w:type="dxa"/>
            <w:tcBorders>
              <w:top w:val="nil"/>
              <w:bottom w:val="single" w:sz="4" w:space="0" w:color="auto"/>
            </w:tcBorders>
          </w:tcPr>
          <w:p w:rsidR="00EE5C62" w:rsidP="008C618D" w14:paraId="02A9238D" w14:textId="77777777">
            <w:pPr>
              <w:pStyle w:val="EMEANormal"/>
              <w:rPr>
                <w:del w:id="2463" w:author="AbbVie7" w:date="2025-05-12T15:14:00Z"/>
                <w:lang w:val="nb-NO"/>
              </w:rPr>
            </w:pPr>
            <w:del w:id="2464" w:author="AbbVie7" w:date="2025-05-12T15:14:00Z">
              <w:r>
                <w:rPr>
                  <w:lang w:val="nb-NO"/>
                </w:rPr>
                <w:delText>A</w:delText>
              </w:r>
            </w:del>
            <w:del w:id="2465" w:author="AbbVie7" w:date="2025-05-12T15:14:00Z">
              <w:r w:rsidRPr="007F3BD2" w:rsidR="006F6979">
                <w:rPr>
                  <w:lang w:val="nb-NO"/>
                </w:rPr>
                <w:delText>orta-anurisme</w:delText>
              </w:r>
            </w:del>
            <w:del w:id="2466" w:author="AbbVie7" w:date="2025-05-12T15:14:00Z">
              <w:r w:rsidR="006F6979">
                <w:rPr>
                  <w:lang w:val="nb-NO"/>
                </w:rPr>
                <w:delText xml:space="preserve">, </w:delText>
              </w:r>
            </w:del>
          </w:p>
          <w:p w:rsidR="008C618D" w:rsidRPr="007F3BD2" w:rsidP="008C618D" w14:paraId="2DC58DF3" w14:textId="77777777">
            <w:pPr>
              <w:pStyle w:val="EMEANormal"/>
              <w:rPr>
                <w:del w:id="2467" w:author="AbbVie7" w:date="2025-05-12T15:14:00Z"/>
                <w:lang w:val="nb-NO"/>
              </w:rPr>
            </w:pPr>
            <w:del w:id="2468" w:author="AbbVie7" w:date="2025-05-12T15:14:00Z">
              <w:r w:rsidRPr="007F3BD2">
                <w:rPr>
                  <w:lang w:val="nb-NO"/>
                </w:rPr>
                <w:delText>vaskulær arteriel okklusion,</w:delText>
              </w:r>
            </w:del>
          </w:p>
          <w:p w:rsidR="008C618D" w:rsidRPr="007F3BD2" w:rsidP="008C618D" w14:paraId="0EE35FD3" w14:textId="77777777">
            <w:pPr>
              <w:pStyle w:val="EMEANormal"/>
              <w:rPr>
                <w:del w:id="2469" w:author="AbbVie7" w:date="2025-05-12T15:14:00Z"/>
                <w:lang w:val="nb-NO"/>
              </w:rPr>
            </w:pPr>
            <w:del w:id="2470" w:author="AbbVie7" w:date="2025-05-12T15:14:00Z">
              <w:r w:rsidRPr="007F3BD2">
                <w:rPr>
                  <w:lang w:val="nb-NO"/>
                </w:rPr>
                <w:delText xml:space="preserve">tromboflebit </w:delText>
              </w:r>
            </w:del>
          </w:p>
          <w:p w:rsidR="008C618D" w:rsidRPr="007F3BD2" w:rsidP="008C618D" w14:paraId="43DFE324" w14:textId="77777777">
            <w:pPr>
              <w:pStyle w:val="EMEANormal"/>
              <w:rPr>
                <w:del w:id="2471" w:author="AbbVie7" w:date="2025-05-12T15:14:00Z"/>
                <w:lang w:val="nb-NO"/>
              </w:rPr>
            </w:pPr>
          </w:p>
        </w:tc>
      </w:tr>
      <w:tr w14:paraId="44AE5AB1" w14:textId="77777777" w:rsidTr="00031C85">
        <w:tblPrEx>
          <w:tblW w:w="0" w:type="auto"/>
          <w:tblLook w:val="01E0"/>
        </w:tblPrEx>
        <w:trPr>
          <w:trHeight w:val="867"/>
          <w:del w:id="2472" w:author="AbbVie7" w:date="2025-05-12T15:14:00Z"/>
        </w:trPr>
        <w:tc>
          <w:tcPr>
            <w:tcW w:w="2624" w:type="dxa"/>
            <w:vMerge w:val="restart"/>
          </w:tcPr>
          <w:p w:rsidR="009B5D1D" w:rsidRPr="007F3BD2" w:rsidP="008C618D" w14:paraId="16FA9A57" w14:textId="77777777">
            <w:pPr>
              <w:pStyle w:val="EMEANormal"/>
              <w:rPr>
                <w:del w:id="2473" w:author="AbbVie7" w:date="2025-05-12T15:14:00Z"/>
                <w:lang w:val="en-GB"/>
              </w:rPr>
            </w:pPr>
            <w:del w:id="2474" w:author="AbbVie7" w:date="2025-05-12T15:14:00Z">
              <w:r w:rsidRPr="007F3BD2">
                <w:rPr>
                  <w:noProof/>
                  <w:lang w:val="da-DK"/>
                </w:rPr>
                <w:delText xml:space="preserve">Luftveje, thorax og mediastinum </w:delText>
              </w:r>
            </w:del>
            <w:del w:id="2475" w:author="AbbVie7" w:date="2025-05-12T15:14:00Z">
              <w:r w:rsidRPr="007F3BD2">
                <w:rPr>
                  <w:lang w:val="en-GB"/>
                </w:rPr>
                <w:delText>*</w:delText>
              </w:r>
            </w:del>
          </w:p>
        </w:tc>
        <w:tc>
          <w:tcPr>
            <w:tcW w:w="2016" w:type="dxa"/>
            <w:tcBorders>
              <w:bottom w:val="single" w:sz="4" w:space="0" w:color="auto"/>
            </w:tcBorders>
          </w:tcPr>
          <w:p w:rsidR="009B5D1D" w:rsidRPr="007F3BD2" w:rsidP="008C618D" w14:paraId="26FFC32A" w14:textId="77777777">
            <w:pPr>
              <w:pStyle w:val="EMEANormal"/>
              <w:rPr>
                <w:del w:id="2476" w:author="AbbVie7" w:date="2025-05-12T15:14:00Z"/>
                <w:lang w:val="en-GB"/>
              </w:rPr>
            </w:pPr>
            <w:del w:id="2477" w:author="AbbVie7" w:date="2025-05-12T15:14:00Z">
              <w:r w:rsidRPr="007F3BD2">
                <w:rPr>
                  <w:lang w:val="en-GB"/>
                </w:rPr>
                <w:delText>Almindelig</w:delText>
              </w:r>
            </w:del>
          </w:p>
          <w:p w:rsidR="009B5D1D" w:rsidRPr="007F3BD2" w:rsidP="008C618D" w14:paraId="3CEEE7A4" w14:textId="77777777">
            <w:pPr>
              <w:pStyle w:val="EMEANormal"/>
              <w:rPr>
                <w:del w:id="2478" w:author="AbbVie7" w:date="2025-05-12T15:14:00Z"/>
                <w:lang w:val="en-GB"/>
              </w:rPr>
            </w:pPr>
          </w:p>
        </w:tc>
        <w:tc>
          <w:tcPr>
            <w:tcW w:w="4421" w:type="dxa"/>
            <w:tcBorders>
              <w:bottom w:val="single" w:sz="4" w:space="0" w:color="auto"/>
            </w:tcBorders>
          </w:tcPr>
          <w:p w:rsidR="009B5D1D" w:rsidRPr="006F6979" w:rsidP="006F6979" w14:paraId="34396010" w14:textId="77777777">
            <w:pPr>
              <w:pStyle w:val="EMEANormal"/>
              <w:rPr>
                <w:del w:id="2479" w:author="AbbVie7" w:date="2025-05-12T15:14:00Z"/>
                <w:lang w:val="da-DK"/>
              </w:rPr>
            </w:pPr>
            <w:del w:id="2480" w:author="AbbVie7" w:date="2025-05-12T15:14:00Z">
              <w:r>
                <w:rPr>
                  <w:lang w:val="da-DK"/>
                </w:rPr>
                <w:delText>A</w:delText>
              </w:r>
            </w:del>
            <w:del w:id="2481" w:author="AbbVie7" w:date="2025-05-12T15:14:00Z">
              <w:r w:rsidRPr="006F6979">
                <w:rPr>
                  <w:lang w:val="da-DK"/>
                </w:rPr>
                <w:delText xml:space="preserve">stma, </w:delText>
              </w:r>
            </w:del>
          </w:p>
          <w:p w:rsidR="009B5D1D" w:rsidP="006F6979" w14:paraId="1827055B" w14:textId="77777777">
            <w:pPr>
              <w:pStyle w:val="EMEANormal"/>
              <w:rPr>
                <w:del w:id="2482" w:author="AbbVie7" w:date="2025-05-12T15:14:00Z"/>
                <w:lang w:val="da-DK"/>
              </w:rPr>
            </w:pPr>
            <w:del w:id="2483" w:author="AbbVie7" w:date="2025-05-12T15:14:00Z">
              <w:r w:rsidRPr="006F6979">
                <w:rPr>
                  <w:lang w:val="da-DK"/>
                </w:rPr>
                <w:delText>dyspnø</w:delText>
              </w:r>
            </w:del>
          </w:p>
          <w:p w:rsidR="009B5D1D" w:rsidRPr="006F6979" w:rsidP="008C618D" w14:paraId="2C0528BC" w14:textId="77777777">
            <w:pPr>
              <w:pStyle w:val="EMEANormal"/>
              <w:rPr>
                <w:del w:id="2484" w:author="AbbVie7" w:date="2025-05-12T15:14:00Z"/>
                <w:lang w:val="da-DK"/>
              </w:rPr>
            </w:pPr>
            <w:del w:id="2485" w:author="AbbVie7" w:date="2025-05-12T15:14:00Z">
              <w:r w:rsidRPr="006F6979">
                <w:rPr>
                  <w:lang w:val="da-DK"/>
                </w:rPr>
                <w:delText>hoste</w:delText>
              </w:r>
            </w:del>
          </w:p>
          <w:p w:rsidR="009B5D1D" w:rsidRPr="006F6979" w:rsidP="008C618D" w14:paraId="5CF8825F" w14:textId="77777777">
            <w:pPr>
              <w:pStyle w:val="EMEANormal"/>
              <w:rPr>
                <w:del w:id="2486" w:author="AbbVie7" w:date="2025-05-12T15:14:00Z"/>
                <w:lang w:val="da-DK"/>
              </w:rPr>
            </w:pPr>
          </w:p>
        </w:tc>
      </w:tr>
      <w:tr w14:paraId="0FEF16F8" w14:textId="77777777" w:rsidTr="00031C85">
        <w:tblPrEx>
          <w:tblW w:w="0" w:type="auto"/>
          <w:tblLook w:val="01E0"/>
        </w:tblPrEx>
        <w:trPr>
          <w:trHeight w:val="164"/>
          <w:del w:id="2487" w:author="AbbVie7" w:date="2025-05-12T15:14:00Z"/>
        </w:trPr>
        <w:tc>
          <w:tcPr>
            <w:tcW w:w="2624" w:type="dxa"/>
            <w:vMerge/>
          </w:tcPr>
          <w:p w:rsidR="009B5D1D" w:rsidRPr="007F3BD2" w:rsidP="008C618D" w14:paraId="6FDA0C85" w14:textId="77777777">
            <w:pPr>
              <w:pStyle w:val="EMEANormal"/>
              <w:rPr>
                <w:del w:id="2488" w:author="AbbVie7" w:date="2025-05-12T15:14:00Z"/>
                <w:noProof/>
                <w:lang w:val="da-DK"/>
              </w:rPr>
            </w:pPr>
          </w:p>
        </w:tc>
        <w:tc>
          <w:tcPr>
            <w:tcW w:w="2016" w:type="dxa"/>
            <w:tcBorders>
              <w:bottom w:val="nil"/>
            </w:tcBorders>
          </w:tcPr>
          <w:p w:rsidR="009B5D1D" w:rsidRPr="007F3BD2" w:rsidP="008C618D" w14:paraId="1B1F2A74" w14:textId="77777777">
            <w:pPr>
              <w:pStyle w:val="EMEANormal"/>
              <w:rPr>
                <w:del w:id="2489" w:author="AbbVie7" w:date="2025-05-12T15:14:00Z"/>
                <w:lang w:val="en-GB"/>
              </w:rPr>
            </w:pPr>
          </w:p>
        </w:tc>
        <w:tc>
          <w:tcPr>
            <w:tcW w:w="4421" w:type="dxa"/>
            <w:tcBorders>
              <w:bottom w:val="nil"/>
            </w:tcBorders>
          </w:tcPr>
          <w:p w:rsidR="009B5D1D" w:rsidP="008C618D" w14:paraId="15AC596B" w14:textId="77777777">
            <w:pPr>
              <w:pStyle w:val="EMEANormal"/>
              <w:rPr>
                <w:del w:id="2490" w:author="AbbVie7" w:date="2025-05-12T15:14:00Z"/>
                <w:lang w:val="da-DK"/>
              </w:rPr>
            </w:pPr>
          </w:p>
        </w:tc>
      </w:tr>
      <w:tr w14:paraId="41ACCE2C" w14:textId="77777777" w:rsidTr="00031C85">
        <w:tblPrEx>
          <w:tblW w:w="0" w:type="auto"/>
          <w:tblLook w:val="01E0"/>
        </w:tblPrEx>
        <w:trPr>
          <w:trHeight w:val="933"/>
          <w:del w:id="2491" w:author="AbbVie7" w:date="2025-05-12T15:14:00Z"/>
        </w:trPr>
        <w:tc>
          <w:tcPr>
            <w:tcW w:w="2624" w:type="dxa"/>
            <w:vMerge/>
          </w:tcPr>
          <w:p w:rsidR="009B5D1D" w:rsidRPr="006F6979" w:rsidP="008C618D" w14:paraId="6250EB4D" w14:textId="77777777">
            <w:pPr>
              <w:pStyle w:val="EMEANormal"/>
              <w:rPr>
                <w:del w:id="2492" w:author="AbbVie7" w:date="2025-05-12T15:14:00Z"/>
                <w:b/>
                <w:lang w:val="da-DK"/>
              </w:rPr>
            </w:pPr>
          </w:p>
        </w:tc>
        <w:tc>
          <w:tcPr>
            <w:tcW w:w="2016" w:type="dxa"/>
            <w:tcBorders>
              <w:top w:val="nil"/>
              <w:bottom w:val="single" w:sz="4" w:space="0" w:color="auto"/>
            </w:tcBorders>
          </w:tcPr>
          <w:p w:rsidR="009B5D1D" w:rsidRPr="007F3BD2" w:rsidP="008C618D" w14:paraId="555FE68D" w14:textId="77777777">
            <w:pPr>
              <w:pStyle w:val="EMEANormal"/>
              <w:rPr>
                <w:del w:id="2493" w:author="AbbVie7" w:date="2025-05-12T15:14:00Z"/>
                <w:lang w:val="en-GB"/>
              </w:rPr>
            </w:pPr>
            <w:del w:id="2494" w:author="AbbVie7" w:date="2025-05-12T15:14:00Z">
              <w:r w:rsidRPr="007F3BD2">
                <w:rPr>
                  <w:lang w:val="en-GB"/>
                </w:rPr>
                <w:delText>Ikke almindelig</w:delText>
              </w:r>
            </w:del>
          </w:p>
          <w:p w:rsidR="009B5D1D" w:rsidP="008C618D" w14:paraId="5B1C998B" w14:textId="77777777">
            <w:pPr>
              <w:pStyle w:val="EMEANormal"/>
              <w:rPr>
                <w:del w:id="2495" w:author="AbbVie7" w:date="2025-05-12T15:14:00Z"/>
                <w:lang w:val="en-GB"/>
              </w:rPr>
            </w:pPr>
          </w:p>
          <w:p w:rsidR="009B5D1D" w:rsidP="008C618D" w14:paraId="733B6008" w14:textId="77777777">
            <w:pPr>
              <w:pStyle w:val="EMEANormal"/>
              <w:rPr>
                <w:del w:id="2496" w:author="AbbVie7" w:date="2025-05-12T15:14:00Z"/>
                <w:lang w:val="en-GB"/>
              </w:rPr>
            </w:pPr>
          </w:p>
          <w:p w:rsidR="009B5D1D" w:rsidRPr="007F3BD2" w:rsidP="008C618D" w14:paraId="47DFFA62" w14:textId="77777777">
            <w:pPr>
              <w:pStyle w:val="EMEANormal"/>
              <w:rPr>
                <w:del w:id="2497" w:author="AbbVie7" w:date="2025-05-12T15:14:00Z"/>
                <w:lang w:val="en-GB"/>
              </w:rPr>
            </w:pPr>
          </w:p>
        </w:tc>
        <w:tc>
          <w:tcPr>
            <w:tcW w:w="4421" w:type="dxa"/>
            <w:tcBorders>
              <w:top w:val="nil"/>
              <w:bottom w:val="single" w:sz="4" w:space="0" w:color="auto"/>
            </w:tcBorders>
          </w:tcPr>
          <w:p w:rsidR="009B5D1D" w:rsidRPr="00D308AB" w:rsidP="006F6979" w14:paraId="76955598" w14:textId="77777777">
            <w:pPr>
              <w:pStyle w:val="ListParagraph1"/>
              <w:keepNext/>
              <w:autoSpaceDE w:val="0"/>
              <w:autoSpaceDN w:val="0"/>
              <w:adjustRightInd w:val="0"/>
              <w:ind w:left="0"/>
              <w:rPr>
                <w:del w:id="2498" w:author="AbbVie7" w:date="2025-05-12T15:14:00Z"/>
                <w:lang w:val="da-DK"/>
              </w:rPr>
            </w:pPr>
            <w:del w:id="2499" w:author="AbbVie7" w:date="2025-05-12T15:14:00Z">
              <w:r>
                <w:rPr>
                  <w:lang w:val="da-DK"/>
                </w:rPr>
                <w:delText>L</w:delText>
              </w:r>
            </w:del>
            <w:del w:id="2500" w:author="AbbVie7" w:date="2025-05-12T15:14:00Z">
              <w:r w:rsidRPr="006F6979">
                <w:rPr>
                  <w:lang w:val="da-DK"/>
                </w:rPr>
                <w:delText>ungeemboli</w:delText>
              </w:r>
            </w:del>
            <w:del w:id="2501" w:author="AbbVie7" w:date="2025-05-12T15:14:00Z">
              <w:r w:rsidRPr="006F6979">
                <w:rPr>
                  <w:vertAlign w:val="superscript"/>
                  <w:lang w:val="da-DK"/>
                </w:rPr>
                <w:delText>1)</w:delText>
              </w:r>
            </w:del>
            <w:del w:id="2502" w:author="AbbVie7" w:date="2025-05-12T15:14:00Z">
              <w:r>
                <w:rPr>
                  <w:lang w:val="da-DK"/>
                </w:rPr>
                <w:delText xml:space="preserve">, </w:delText>
              </w:r>
            </w:del>
            <w:del w:id="2503" w:author="AbbVie7" w:date="2025-05-12T15:14:00Z">
              <w:r w:rsidRPr="00F86D70">
                <w:rPr>
                  <w:lang w:val="sv-SE"/>
                </w:rPr>
                <w:delText>interstitiel lungesygdom</w:delText>
              </w:r>
            </w:del>
            <w:del w:id="2504" w:author="AbbVie7" w:date="2025-05-12T15:14:00Z">
              <w:r>
                <w:rPr>
                  <w:lang w:val="sv-SE"/>
                </w:rPr>
                <w:delText>,</w:delText>
              </w:r>
            </w:del>
          </w:p>
          <w:p w:rsidR="009B5D1D" w:rsidRPr="007F3BD2" w:rsidP="008C618D" w14:paraId="5A0199CF" w14:textId="77777777">
            <w:pPr>
              <w:pStyle w:val="EMEANormal"/>
              <w:rPr>
                <w:del w:id="2505" w:author="AbbVie7" w:date="2025-05-12T15:14:00Z"/>
                <w:lang w:val="sv-SE"/>
              </w:rPr>
            </w:pPr>
            <w:del w:id="2506" w:author="AbbVie7" w:date="2025-05-12T15:14:00Z">
              <w:r w:rsidRPr="007F3BD2">
                <w:rPr>
                  <w:lang w:val="sv-SE"/>
                </w:rPr>
                <w:delText>kronisk obstruktiv lungesygdom,</w:delText>
              </w:r>
            </w:del>
          </w:p>
          <w:p w:rsidR="009B5D1D" w:rsidRPr="00D308AB" w:rsidP="006F6979" w14:paraId="0A768221" w14:textId="77777777">
            <w:pPr>
              <w:pStyle w:val="ListParagraph1"/>
              <w:ind w:left="0"/>
              <w:rPr>
                <w:del w:id="2507" w:author="AbbVie7" w:date="2025-05-12T15:14:00Z"/>
                <w:lang w:val="da-DK"/>
              </w:rPr>
            </w:pPr>
            <w:del w:id="2508" w:author="AbbVie7" w:date="2025-05-12T15:14:00Z">
              <w:r w:rsidRPr="007F3BD2">
                <w:rPr>
                  <w:lang w:val="en-GB"/>
                </w:rPr>
                <w:delText>pneumonitis</w:delText>
              </w:r>
            </w:del>
            <w:del w:id="2509" w:author="AbbVie7" w:date="2025-05-12T15:14:00Z">
              <w:r>
                <w:rPr>
                  <w:lang w:val="en-GB"/>
                </w:rPr>
                <w:delText xml:space="preserve">, </w:delText>
              </w:r>
            </w:del>
            <w:del w:id="2510" w:author="AbbVie7" w:date="2025-05-12T15:14:00Z">
              <w:r w:rsidRPr="00F86D70">
                <w:delText>pleuraeffusion</w:delText>
              </w:r>
            </w:del>
            <w:del w:id="2511" w:author="AbbVie7" w:date="2025-05-12T15:14:00Z">
              <w:r w:rsidRPr="00F86D70">
                <w:rPr>
                  <w:vertAlign w:val="superscript"/>
                </w:rPr>
                <w:delText>1)</w:delText>
              </w:r>
            </w:del>
            <w:del w:id="2512" w:author="AbbVie7" w:date="2025-05-12T15:14:00Z">
              <w:r w:rsidRPr="00F86D70">
                <w:delText xml:space="preserve"> </w:delText>
              </w:r>
            </w:del>
          </w:p>
          <w:p w:rsidR="009B5D1D" w:rsidRPr="007F3BD2" w:rsidP="008C618D" w14:paraId="7F6ADCFD" w14:textId="77777777">
            <w:pPr>
              <w:pStyle w:val="EMEANormal"/>
              <w:rPr>
                <w:del w:id="2513" w:author="AbbVie7" w:date="2025-05-12T15:14:00Z"/>
                <w:lang w:val="en-GB"/>
              </w:rPr>
            </w:pPr>
          </w:p>
        </w:tc>
      </w:tr>
      <w:tr w14:paraId="089A9D24" w14:textId="77777777" w:rsidTr="00031C85">
        <w:tblPrEx>
          <w:tblW w:w="0" w:type="auto"/>
          <w:tblLook w:val="01E0"/>
        </w:tblPrEx>
        <w:trPr>
          <w:trHeight w:val="622"/>
          <w:del w:id="2514" w:author="AbbVie7" w:date="2025-05-12T15:14:00Z"/>
        </w:trPr>
        <w:tc>
          <w:tcPr>
            <w:tcW w:w="2624" w:type="dxa"/>
            <w:vMerge/>
          </w:tcPr>
          <w:p w:rsidR="009B5D1D" w:rsidRPr="006F6979" w:rsidP="008C618D" w14:paraId="1D6E35FE" w14:textId="77777777">
            <w:pPr>
              <w:pStyle w:val="EMEANormal"/>
              <w:rPr>
                <w:del w:id="2515" w:author="AbbVie7" w:date="2025-05-12T15:14:00Z"/>
                <w:b/>
                <w:lang w:val="da-DK"/>
              </w:rPr>
            </w:pPr>
          </w:p>
        </w:tc>
        <w:tc>
          <w:tcPr>
            <w:tcW w:w="2016" w:type="dxa"/>
            <w:tcBorders>
              <w:top w:val="single" w:sz="4" w:space="0" w:color="auto"/>
              <w:bottom w:val="nil"/>
            </w:tcBorders>
          </w:tcPr>
          <w:p w:rsidR="009B5D1D" w:rsidRPr="007F3BD2" w:rsidP="008C618D" w14:paraId="281A1A1B" w14:textId="77777777">
            <w:pPr>
              <w:pStyle w:val="EMEANormal"/>
              <w:rPr>
                <w:del w:id="2516" w:author="AbbVie7" w:date="2025-05-12T15:14:00Z"/>
                <w:lang w:val="en-GB"/>
              </w:rPr>
            </w:pPr>
            <w:del w:id="2517" w:author="AbbVie7" w:date="2025-05-12T15:14:00Z">
              <w:r>
                <w:rPr>
                  <w:lang w:val="en-GB"/>
                </w:rPr>
                <w:delText>Sjælden</w:delText>
              </w:r>
            </w:del>
          </w:p>
        </w:tc>
        <w:tc>
          <w:tcPr>
            <w:tcW w:w="4421" w:type="dxa"/>
            <w:tcBorders>
              <w:top w:val="single" w:sz="4" w:space="0" w:color="auto"/>
              <w:bottom w:val="nil"/>
            </w:tcBorders>
          </w:tcPr>
          <w:p w:rsidR="009B5D1D" w:rsidRPr="007F3BD2" w:rsidP="006F6979" w14:paraId="0C684691" w14:textId="77777777">
            <w:pPr>
              <w:pStyle w:val="ListParagraph1"/>
              <w:ind w:left="0"/>
              <w:rPr>
                <w:del w:id="2518" w:author="AbbVie7" w:date="2025-05-12T15:14:00Z"/>
                <w:lang w:val="en-GB"/>
              </w:rPr>
            </w:pPr>
            <w:del w:id="2519" w:author="AbbVie7" w:date="2025-05-12T15:14:00Z">
              <w:r>
                <w:delText>L</w:delText>
              </w:r>
            </w:del>
            <w:del w:id="2520" w:author="AbbVie7" w:date="2025-05-12T15:14:00Z">
              <w:r w:rsidRPr="00F86D70">
                <w:delText>ungefibrose</w:delText>
              </w:r>
            </w:del>
            <w:del w:id="2521" w:author="AbbVie7" w:date="2025-05-12T15:14:00Z">
              <w:r w:rsidRPr="00F86D70">
                <w:rPr>
                  <w:vertAlign w:val="superscript"/>
                </w:rPr>
                <w:delText>1)</w:delText>
              </w:r>
            </w:del>
          </w:p>
          <w:p w:rsidR="009B5D1D" w:rsidP="008C618D" w14:paraId="1767EA77" w14:textId="77777777">
            <w:pPr>
              <w:pStyle w:val="EMEANormal"/>
              <w:rPr>
                <w:del w:id="2522" w:author="AbbVie7" w:date="2025-05-12T15:14:00Z"/>
                <w:lang w:val="da-DK"/>
              </w:rPr>
            </w:pPr>
          </w:p>
        </w:tc>
      </w:tr>
      <w:tr w14:paraId="259749EB" w14:textId="77777777" w:rsidTr="00031C85">
        <w:tblPrEx>
          <w:tblW w:w="0" w:type="auto"/>
          <w:tblLook w:val="01E0"/>
        </w:tblPrEx>
        <w:trPr>
          <w:trHeight w:val="621"/>
          <w:del w:id="2523" w:author="AbbVie7" w:date="2025-05-12T15:14:00Z"/>
        </w:trPr>
        <w:tc>
          <w:tcPr>
            <w:tcW w:w="2624" w:type="dxa"/>
            <w:vMerge w:val="restart"/>
          </w:tcPr>
          <w:p w:rsidR="009B5D1D" w:rsidRPr="007F3BD2" w:rsidP="008C618D" w14:paraId="2E8B339D" w14:textId="77777777">
            <w:pPr>
              <w:pStyle w:val="EMEANormal"/>
              <w:rPr>
                <w:del w:id="2524" w:author="AbbVie7" w:date="2025-05-12T15:14:00Z"/>
                <w:lang w:val="en-GB"/>
              </w:rPr>
            </w:pPr>
            <w:del w:id="2525" w:author="AbbVie7" w:date="2025-05-12T15:14:00Z">
              <w:r w:rsidRPr="007F3BD2">
                <w:rPr>
                  <w:noProof/>
                  <w:lang w:val="da-DK"/>
                </w:rPr>
                <w:delText>Mave-tarm-kanalen</w:delText>
              </w:r>
            </w:del>
          </w:p>
        </w:tc>
        <w:tc>
          <w:tcPr>
            <w:tcW w:w="2016" w:type="dxa"/>
            <w:tcBorders>
              <w:bottom w:val="single" w:sz="4" w:space="0" w:color="auto"/>
            </w:tcBorders>
          </w:tcPr>
          <w:p w:rsidR="009B5D1D" w:rsidRPr="007F3BD2" w:rsidP="008C618D" w14:paraId="2D47D717" w14:textId="77777777">
            <w:pPr>
              <w:pStyle w:val="EMEANormal"/>
              <w:rPr>
                <w:del w:id="2526" w:author="AbbVie7" w:date="2025-05-12T15:14:00Z"/>
                <w:lang w:val="en-GB"/>
              </w:rPr>
            </w:pPr>
            <w:del w:id="2527" w:author="AbbVie7" w:date="2025-05-12T15:14:00Z">
              <w:r w:rsidRPr="007F3BD2">
                <w:rPr>
                  <w:lang w:val="en-GB"/>
                </w:rPr>
                <w:delText xml:space="preserve">Meget almindelig </w:delText>
              </w:r>
            </w:del>
          </w:p>
        </w:tc>
        <w:tc>
          <w:tcPr>
            <w:tcW w:w="4421" w:type="dxa"/>
            <w:tcBorders>
              <w:bottom w:val="single" w:sz="4" w:space="0" w:color="auto"/>
            </w:tcBorders>
          </w:tcPr>
          <w:p w:rsidR="009B5D1D" w:rsidRPr="007F3BD2" w:rsidP="008C618D" w14:paraId="38136B04" w14:textId="77777777">
            <w:pPr>
              <w:pStyle w:val="EMEANormal"/>
              <w:rPr>
                <w:del w:id="2528" w:author="AbbVie7" w:date="2025-05-12T15:14:00Z"/>
                <w:lang w:val="en-GB"/>
              </w:rPr>
            </w:pPr>
            <w:del w:id="2529" w:author="AbbVie7" w:date="2025-05-12T15:14:00Z">
              <w:r>
                <w:rPr>
                  <w:lang w:val="en-GB"/>
                </w:rPr>
                <w:delText>A</w:delText>
              </w:r>
            </w:del>
            <w:del w:id="2530" w:author="AbbVie7" w:date="2025-05-12T15:14:00Z">
              <w:r w:rsidRPr="007F3BD2">
                <w:rPr>
                  <w:lang w:val="en-GB"/>
                </w:rPr>
                <w:delText xml:space="preserve">bdominalsmerter, </w:delText>
              </w:r>
            </w:del>
          </w:p>
          <w:p w:rsidR="009B5D1D" w:rsidRPr="007F3BD2" w:rsidP="008C618D" w14:paraId="5BFD543D" w14:textId="77777777">
            <w:pPr>
              <w:pStyle w:val="EMEANormal"/>
              <w:rPr>
                <w:del w:id="2531" w:author="AbbVie7" w:date="2025-05-12T15:14:00Z"/>
                <w:lang w:val="en-GB"/>
              </w:rPr>
            </w:pPr>
            <w:del w:id="2532" w:author="AbbVie7" w:date="2025-05-12T15:14:00Z">
              <w:r w:rsidRPr="007F3BD2">
                <w:rPr>
                  <w:lang w:val="en-GB"/>
                </w:rPr>
                <w:delText>kvalme og opkastning</w:delText>
              </w:r>
            </w:del>
          </w:p>
          <w:p w:rsidR="009B5D1D" w:rsidRPr="007F3BD2" w:rsidP="008C618D" w14:paraId="2095958F" w14:textId="77777777">
            <w:pPr>
              <w:pStyle w:val="EMEANormal"/>
              <w:rPr>
                <w:del w:id="2533" w:author="AbbVie7" w:date="2025-05-12T15:14:00Z"/>
                <w:lang w:val="en-GB"/>
              </w:rPr>
            </w:pPr>
          </w:p>
        </w:tc>
      </w:tr>
      <w:tr w14:paraId="7F7F8595" w14:textId="77777777" w:rsidTr="00031C85">
        <w:tblPrEx>
          <w:tblW w:w="0" w:type="auto"/>
          <w:tblLook w:val="01E0"/>
        </w:tblPrEx>
        <w:trPr>
          <w:trHeight w:val="164"/>
          <w:del w:id="2534" w:author="AbbVie7" w:date="2025-05-12T15:14:00Z"/>
        </w:trPr>
        <w:tc>
          <w:tcPr>
            <w:tcW w:w="2624" w:type="dxa"/>
            <w:vMerge/>
          </w:tcPr>
          <w:p w:rsidR="009B5D1D" w:rsidRPr="007F3BD2" w:rsidP="008C618D" w14:paraId="37FB9456" w14:textId="77777777">
            <w:pPr>
              <w:pStyle w:val="EMEANormal"/>
              <w:rPr>
                <w:del w:id="2535" w:author="AbbVie7" w:date="2025-05-12T15:14:00Z"/>
                <w:noProof/>
                <w:lang w:val="da-DK"/>
              </w:rPr>
            </w:pPr>
          </w:p>
        </w:tc>
        <w:tc>
          <w:tcPr>
            <w:tcW w:w="2016" w:type="dxa"/>
            <w:tcBorders>
              <w:bottom w:val="nil"/>
            </w:tcBorders>
          </w:tcPr>
          <w:p w:rsidR="009B5D1D" w:rsidRPr="007F3BD2" w:rsidP="008C618D" w14:paraId="49768A86" w14:textId="77777777">
            <w:pPr>
              <w:pStyle w:val="EMEANormal"/>
              <w:rPr>
                <w:del w:id="2536" w:author="AbbVie7" w:date="2025-05-12T15:14:00Z"/>
                <w:lang w:val="en-GB"/>
              </w:rPr>
            </w:pPr>
          </w:p>
        </w:tc>
        <w:tc>
          <w:tcPr>
            <w:tcW w:w="4421" w:type="dxa"/>
            <w:tcBorders>
              <w:bottom w:val="nil"/>
            </w:tcBorders>
          </w:tcPr>
          <w:p w:rsidR="009B5D1D" w:rsidP="008C618D" w14:paraId="63AD0401" w14:textId="77777777">
            <w:pPr>
              <w:pStyle w:val="EMEANormal"/>
              <w:rPr>
                <w:del w:id="2537" w:author="AbbVie7" w:date="2025-05-12T15:14:00Z"/>
                <w:lang w:val="en-GB"/>
              </w:rPr>
            </w:pPr>
          </w:p>
        </w:tc>
      </w:tr>
      <w:tr w14:paraId="6AE59A35" w14:textId="77777777" w:rsidTr="00031C85">
        <w:tblPrEx>
          <w:tblW w:w="0" w:type="auto"/>
          <w:tblLook w:val="01E0"/>
        </w:tblPrEx>
        <w:trPr>
          <w:trHeight w:val="1146"/>
          <w:del w:id="2538" w:author="AbbVie7" w:date="2025-05-12T15:14:00Z"/>
        </w:trPr>
        <w:tc>
          <w:tcPr>
            <w:tcW w:w="2624" w:type="dxa"/>
            <w:vMerge/>
          </w:tcPr>
          <w:p w:rsidR="009B5D1D" w:rsidRPr="007F3BD2" w:rsidP="008C618D" w14:paraId="5A34A28F" w14:textId="77777777">
            <w:pPr>
              <w:pStyle w:val="EMEANormal"/>
              <w:rPr>
                <w:del w:id="2539" w:author="AbbVie7" w:date="2025-05-12T15:14:00Z"/>
                <w:b/>
                <w:lang w:val="en-GB"/>
              </w:rPr>
            </w:pPr>
          </w:p>
        </w:tc>
        <w:tc>
          <w:tcPr>
            <w:tcW w:w="2016" w:type="dxa"/>
            <w:tcBorders>
              <w:top w:val="nil"/>
              <w:bottom w:val="single" w:sz="4" w:space="0" w:color="auto"/>
            </w:tcBorders>
          </w:tcPr>
          <w:p w:rsidR="009B5D1D" w:rsidRPr="007F3BD2" w:rsidP="008C618D" w14:paraId="304D247D" w14:textId="77777777">
            <w:pPr>
              <w:pStyle w:val="EMEANormal"/>
              <w:rPr>
                <w:del w:id="2540" w:author="AbbVie7" w:date="2025-05-12T15:14:00Z"/>
                <w:lang w:val="en-GB"/>
              </w:rPr>
            </w:pPr>
            <w:del w:id="2541" w:author="AbbVie7" w:date="2025-05-12T15:14:00Z">
              <w:r w:rsidRPr="007F3BD2">
                <w:rPr>
                  <w:lang w:val="en-GB"/>
                </w:rPr>
                <w:delText>Almindelig</w:delText>
              </w:r>
            </w:del>
          </w:p>
          <w:p w:rsidR="009B5D1D" w:rsidRPr="007F3BD2" w:rsidP="008C618D" w14:paraId="1A7D8F67" w14:textId="77777777">
            <w:pPr>
              <w:pStyle w:val="EMEANormal"/>
              <w:rPr>
                <w:del w:id="2542" w:author="AbbVie7" w:date="2025-05-12T15:14:00Z"/>
                <w:lang w:val="en-GB"/>
              </w:rPr>
            </w:pPr>
          </w:p>
        </w:tc>
        <w:tc>
          <w:tcPr>
            <w:tcW w:w="4421" w:type="dxa"/>
            <w:tcBorders>
              <w:top w:val="nil"/>
              <w:bottom w:val="single" w:sz="4" w:space="0" w:color="auto"/>
            </w:tcBorders>
          </w:tcPr>
          <w:p w:rsidR="009B5D1D" w:rsidRPr="007F3BD2" w:rsidP="008C618D" w14:paraId="5DF31A8A" w14:textId="77777777">
            <w:pPr>
              <w:pStyle w:val="EMEANormal"/>
              <w:rPr>
                <w:del w:id="2543" w:author="AbbVie7" w:date="2025-05-12T15:14:00Z"/>
                <w:lang w:val="da-DK"/>
              </w:rPr>
            </w:pPr>
            <w:del w:id="2544" w:author="AbbVie7" w:date="2025-05-12T15:14:00Z">
              <w:r>
                <w:rPr>
                  <w:lang w:val="da-DK"/>
                </w:rPr>
                <w:delText>G</w:delText>
              </w:r>
            </w:del>
            <w:del w:id="2545" w:author="AbbVie7" w:date="2025-05-12T15:14:00Z">
              <w:r w:rsidRPr="007F3BD2">
                <w:rPr>
                  <w:lang w:val="da-DK"/>
                </w:rPr>
                <w:delText xml:space="preserve">astrointestinal blødning, </w:delText>
              </w:r>
            </w:del>
          </w:p>
          <w:p w:rsidR="009B5D1D" w:rsidRPr="007F3BD2" w:rsidP="008C618D" w14:paraId="524DFBD8" w14:textId="77777777">
            <w:pPr>
              <w:pStyle w:val="EMEANormal"/>
              <w:rPr>
                <w:del w:id="2546" w:author="AbbVie7" w:date="2025-05-12T15:14:00Z"/>
                <w:szCs w:val="15"/>
                <w:lang w:val="da-DK"/>
              </w:rPr>
            </w:pPr>
            <w:del w:id="2547" w:author="AbbVie7" w:date="2025-05-12T15:14:00Z">
              <w:r w:rsidRPr="007F3BD2">
                <w:rPr>
                  <w:lang w:val="da-DK"/>
                </w:rPr>
                <w:delText>dyspepsi,</w:delText>
              </w:r>
            </w:del>
            <w:del w:id="2548" w:author="AbbVie7" w:date="2025-05-12T15:14:00Z">
              <w:r w:rsidRPr="007F3BD2">
                <w:rPr>
                  <w:szCs w:val="15"/>
                  <w:lang w:val="da-DK"/>
                </w:rPr>
                <w:delText xml:space="preserve"> </w:delText>
              </w:r>
            </w:del>
          </w:p>
          <w:p w:rsidR="009B5D1D" w:rsidRPr="007F3BD2" w:rsidP="008C618D" w14:paraId="14C373E6" w14:textId="77777777">
            <w:pPr>
              <w:pStyle w:val="EMEANormal"/>
              <w:rPr>
                <w:del w:id="2549" w:author="AbbVie7" w:date="2025-05-12T15:14:00Z"/>
                <w:lang w:val="da-DK"/>
              </w:rPr>
            </w:pPr>
            <w:del w:id="2550" w:author="AbbVie7" w:date="2025-05-12T15:14:00Z">
              <w:r w:rsidRPr="007F3BD2">
                <w:rPr>
                  <w:lang w:val="da-DK"/>
                </w:rPr>
                <w:delText>gastroøsofageal refluks sygdom,</w:delText>
              </w:r>
            </w:del>
          </w:p>
          <w:p w:rsidR="009B5D1D" w:rsidRPr="007F3BD2" w:rsidP="008C618D" w14:paraId="2941FDA5" w14:textId="77777777">
            <w:pPr>
              <w:pStyle w:val="EMEANormal"/>
              <w:rPr>
                <w:del w:id="2551" w:author="AbbVie7" w:date="2025-05-12T15:14:00Z"/>
                <w:lang w:val="en-GB"/>
              </w:rPr>
            </w:pPr>
            <w:del w:id="2552" w:author="AbbVie7" w:date="2025-05-12T15:14:00Z">
              <w:r w:rsidRPr="007F3BD2">
                <w:rPr>
                  <w:lang w:val="en-GB"/>
                </w:rPr>
                <w:delText>Sjøgrens syndrom</w:delText>
              </w:r>
            </w:del>
          </w:p>
          <w:p w:rsidR="009B5D1D" w:rsidRPr="007F3BD2" w:rsidP="008C618D" w14:paraId="63AC7A88" w14:textId="77777777">
            <w:pPr>
              <w:pStyle w:val="EMEANormal"/>
              <w:rPr>
                <w:del w:id="2553" w:author="AbbVie7" w:date="2025-05-12T15:14:00Z"/>
                <w:lang w:val="en-GB"/>
              </w:rPr>
            </w:pPr>
          </w:p>
        </w:tc>
      </w:tr>
      <w:tr w14:paraId="59E8ECDB" w14:textId="77777777" w:rsidTr="00031C85">
        <w:tblPrEx>
          <w:tblW w:w="0" w:type="auto"/>
          <w:tblLook w:val="01E0"/>
        </w:tblPrEx>
        <w:trPr>
          <w:trHeight w:val="147"/>
          <w:del w:id="2554" w:author="AbbVie7" w:date="2025-05-12T15:14:00Z"/>
        </w:trPr>
        <w:tc>
          <w:tcPr>
            <w:tcW w:w="2624" w:type="dxa"/>
            <w:vMerge/>
          </w:tcPr>
          <w:p w:rsidR="009B5D1D" w:rsidRPr="007F3BD2" w:rsidP="008C618D" w14:paraId="0559C530" w14:textId="77777777">
            <w:pPr>
              <w:pStyle w:val="EMEANormal"/>
              <w:rPr>
                <w:del w:id="2555" w:author="AbbVie7" w:date="2025-05-12T15:14:00Z"/>
                <w:b/>
                <w:lang w:val="en-GB"/>
              </w:rPr>
            </w:pPr>
          </w:p>
        </w:tc>
        <w:tc>
          <w:tcPr>
            <w:tcW w:w="2016" w:type="dxa"/>
            <w:tcBorders>
              <w:top w:val="single" w:sz="4" w:space="0" w:color="auto"/>
              <w:bottom w:val="nil"/>
            </w:tcBorders>
          </w:tcPr>
          <w:p w:rsidR="009B5D1D" w:rsidRPr="007F3BD2" w:rsidP="008C618D" w14:paraId="5FEE857F" w14:textId="77777777">
            <w:pPr>
              <w:pStyle w:val="EMEANormal"/>
              <w:rPr>
                <w:del w:id="2556" w:author="AbbVie7" w:date="2025-05-12T15:14:00Z"/>
                <w:lang w:val="en-GB"/>
              </w:rPr>
            </w:pPr>
          </w:p>
        </w:tc>
        <w:tc>
          <w:tcPr>
            <w:tcW w:w="4421" w:type="dxa"/>
            <w:tcBorders>
              <w:top w:val="single" w:sz="4" w:space="0" w:color="auto"/>
              <w:bottom w:val="nil"/>
            </w:tcBorders>
          </w:tcPr>
          <w:p w:rsidR="009B5D1D" w:rsidP="008C618D" w14:paraId="5C8448C7" w14:textId="77777777">
            <w:pPr>
              <w:pStyle w:val="EMEANormal"/>
              <w:rPr>
                <w:del w:id="2557" w:author="AbbVie7" w:date="2025-05-12T15:14:00Z"/>
                <w:lang w:val="da-DK"/>
              </w:rPr>
            </w:pPr>
          </w:p>
        </w:tc>
      </w:tr>
      <w:tr w14:paraId="08DF4ED0" w14:textId="77777777" w:rsidTr="00031C85">
        <w:tblPrEx>
          <w:tblW w:w="0" w:type="auto"/>
          <w:tblLook w:val="01E0"/>
        </w:tblPrEx>
        <w:trPr>
          <w:trHeight w:val="933"/>
          <w:del w:id="2558" w:author="AbbVie7" w:date="2025-05-12T15:14:00Z"/>
        </w:trPr>
        <w:tc>
          <w:tcPr>
            <w:tcW w:w="2624" w:type="dxa"/>
            <w:vMerge/>
          </w:tcPr>
          <w:p w:rsidR="009B5D1D" w:rsidRPr="007F3BD2" w:rsidP="008C618D" w14:paraId="57D38358" w14:textId="77777777">
            <w:pPr>
              <w:pStyle w:val="EMEANormal"/>
              <w:rPr>
                <w:del w:id="2559" w:author="AbbVie7" w:date="2025-05-12T15:14:00Z"/>
                <w:b/>
                <w:lang w:val="en-GB"/>
              </w:rPr>
            </w:pPr>
          </w:p>
        </w:tc>
        <w:tc>
          <w:tcPr>
            <w:tcW w:w="2016" w:type="dxa"/>
            <w:tcBorders>
              <w:top w:val="nil"/>
              <w:bottom w:val="single" w:sz="4" w:space="0" w:color="auto"/>
            </w:tcBorders>
          </w:tcPr>
          <w:p w:rsidR="009B5D1D" w:rsidP="008C618D" w14:paraId="6862B57C" w14:textId="77777777">
            <w:pPr>
              <w:pStyle w:val="EMEANormal"/>
              <w:rPr>
                <w:del w:id="2560" w:author="AbbVie7" w:date="2025-05-12T15:14:00Z"/>
                <w:lang w:val="en-GB"/>
              </w:rPr>
            </w:pPr>
            <w:del w:id="2561" w:author="AbbVie7" w:date="2025-05-12T15:14:00Z">
              <w:r w:rsidRPr="007F3BD2">
                <w:rPr>
                  <w:lang w:val="en-GB"/>
                </w:rPr>
                <w:delText xml:space="preserve">Ikke almindelig </w:delText>
              </w:r>
            </w:del>
          </w:p>
          <w:p w:rsidR="009B5D1D" w:rsidP="008C618D" w14:paraId="2DD9532E" w14:textId="77777777">
            <w:pPr>
              <w:pStyle w:val="EMEANormal"/>
              <w:rPr>
                <w:del w:id="2562" w:author="AbbVie7" w:date="2025-05-12T15:14:00Z"/>
                <w:lang w:val="en-GB"/>
              </w:rPr>
            </w:pPr>
          </w:p>
          <w:p w:rsidR="009B5D1D" w:rsidP="008C618D" w14:paraId="0558CC3A" w14:textId="77777777">
            <w:pPr>
              <w:pStyle w:val="EMEANormal"/>
              <w:rPr>
                <w:del w:id="2563" w:author="AbbVie7" w:date="2025-05-12T15:14:00Z"/>
                <w:lang w:val="en-GB"/>
              </w:rPr>
            </w:pPr>
          </w:p>
          <w:p w:rsidR="009B5D1D" w:rsidRPr="007F3BD2" w:rsidP="008C618D" w14:paraId="3A9F8F9B" w14:textId="77777777">
            <w:pPr>
              <w:pStyle w:val="EMEANormal"/>
              <w:rPr>
                <w:del w:id="2564" w:author="AbbVie7" w:date="2025-05-12T15:14:00Z"/>
                <w:lang w:val="en-GB"/>
              </w:rPr>
            </w:pPr>
          </w:p>
        </w:tc>
        <w:tc>
          <w:tcPr>
            <w:tcW w:w="4421" w:type="dxa"/>
            <w:tcBorders>
              <w:top w:val="nil"/>
              <w:bottom w:val="single" w:sz="4" w:space="0" w:color="auto"/>
            </w:tcBorders>
          </w:tcPr>
          <w:p w:rsidR="009B5D1D" w:rsidRPr="008A76FC" w:rsidP="008C618D" w14:paraId="1655128A" w14:textId="77777777">
            <w:pPr>
              <w:pStyle w:val="EMEANormal"/>
              <w:rPr>
                <w:del w:id="2565" w:author="AbbVie7" w:date="2025-05-12T15:14:00Z"/>
                <w:lang w:val="da-DK"/>
              </w:rPr>
            </w:pPr>
            <w:del w:id="2566" w:author="AbbVie7" w:date="2025-05-12T15:14:00Z">
              <w:r>
                <w:rPr>
                  <w:lang w:val="da-DK"/>
                </w:rPr>
                <w:delText>P</w:delText>
              </w:r>
            </w:del>
            <w:del w:id="2567" w:author="AbbVie7" w:date="2025-05-12T15:14:00Z">
              <w:r w:rsidRPr="008A76FC">
                <w:rPr>
                  <w:lang w:val="da-DK"/>
                </w:rPr>
                <w:delText xml:space="preserve">ankreatit, </w:delText>
              </w:r>
            </w:del>
          </w:p>
          <w:p w:rsidR="009B5D1D" w:rsidRPr="008A76FC" w:rsidP="008C618D" w14:paraId="58B4FAD1" w14:textId="77777777">
            <w:pPr>
              <w:pStyle w:val="EMEANormal"/>
              <w:rPr>
                <w:del w:id="2568" w:author="AbbVie7" w:date="2025-05-12T15:14:00Z"/>
                <w:lang w:val="da-DK"/>
              </w:rPr>
            </w:pPr>
            <w:del w:id="2569" w:author="AbbVie7" w:date="2025-05-12T15:14:00Z">
              <w:r w:rsidRPr="008A76FC">
                <w:rPr>
                  <w:lang w:val="da-DK"/>
                </w:rPr>
                <w:delText>dysfagi</w:delText>
              </w:r>
            </w:del>
          </w:p>
          <w:p w:rsidR="009B5D1D" w:rsidRPr="008A76FC" w:rsidP="008C618D" w14:paraId="32071717" w14:textId="77777777">
            <w:pPr>
              <w:pStyle w:val="EMEANormal"/>
              <w:rPr>
                <w:del w:id="2570" w:author="AbbVie7" w:date="2025-05-12T15:14:00Z"/>
                <w:lang w:val="da-DK"/>
              </w:rPr>
            </w:pPr>
            <w:del w:id="2571" w:author="AbbVie7" w:date="2025-05-12T15:14:00Z">
              <w:r w:rsidRPr="008A76FC">
                <w:rPr>
                  <w:lang w:val="da-DK"/>
                </w:rPr>
                <w:delText>ansigtsødem</w:delText>
              </w:r>
            </w:del>
          </w:p>
          <w:p w:rsidR="009B5D1D" w:rsidRPr="008A76FC" w:rsidP="00A50593" w14:paraId="550DAE29" w14:textId="77777777">
            <w:pPr>
              <w:pStyle w:val="ListParagraph1"/>
              <w:ind w:left="0"/>
              <w:rPr>
                <w:del w:id="2572" w:author="AbbVie7" w:date="2025-05-12T15:14:00Z"/>
                <w:lang w:val="da-DK"/>
              </w:rPr>
            </w:pPr>
          </w:p>
        </w:tc>
      </w:tr>
      <w:tr w14:paraId="44EDA477" w14:textId="77777777" w:rsidTr="00031C85">
        <w:tblPrEx>
          <w:tblW w:w="0" w:type="auto"/>
          <w:tblLook w:val="01E0"/>
        </w:tblPrEx>
        <w:trPr>
          <w:trHeight w:val="360"/>
          <w:del w:id="2573" w:author="AbbVie7" w:date="2025-05-12T15:14:00Z"/>
        </w:trPr>
        <w:tc>
          <w:tcPr>
            <w:tcW w:w="2624" w:type="dxa"/>
            <w:vMerge/>
          </w:tcPr>
          <w:p w:rsidR="009B5D1D" w:rsidRPr="007F3BD2" w:rsidP="008C618D" w14:paraId="79DF34F6" w14:textId="77777777">
            <w:pPr>
              <w:pStyle w:val="EMEANormal"/>
              <w:rPr>
                <w:del w:id="2574" w:author="AbbVie7" w:date="2025-05-12T15:14:00Z"/>
                <w:b/>
                <w:lang w:val="en-GB"/>
              </w:rPr>
            </w:pPr>
          </w:p>
        </w:tc>
        <w:tc>
          <w:tcPr>
            <w:tcW w:w="2016" w:type="dxa"/>
            <w:tcBorders>
              <w:top w:val="single" w:sz="4" w:space="0" w:color="auto"/>
              <w:bottom w:val="single" w:sz="4" w:space="0" w:color="auto"/>
            </w:tcBorders>
          </w:tcPr>
          <w:p w:rsidR="009B5D1D" w:rsidRPr="007F3BD2" w:rsidP="008C618D" w14:paraId="02FFB270" w14:textId="77777777">
            <w:pPr>
              <w:pStyle w:val="EMEANormal"/>
              <w:rPr>
                <w:del w:id="2575" w:author="AbbVie7" w:date="2025-05-12T15:14:00Z"/>
                <w:lang w:val="en-GB"/>
              </w:rPr>
            </w:pPr>
            <w:del w:id="2576" w:author="AbbVie7" w:date="2025-05-12T15:14:00Z">
              <w:r>
                <w:rPr>
                  <w:lang w:val="en-GB"/>
                </w:rPr>
                <w:delText>Sjælden</w:delText>
              </w:r>
            </w:del>
          </w:p>
        </w:tc>
        <w:tc>
          <w:tcPr>
            <w:tcW w:w="4421" w:type="dxa"/>
            <w:tcBorders>
              <w:top w:val="single" w:sz="4" w:space="0" w:color="auto"/>
              <w:bottom w:val="single" w:sz="4" w:space="0" w:color="auto"/>
            </w:tcBorders>
          </w:tcPr>
          <w:p w:rsidR="009B5D1D" w:rsidP="00A50593" w14:paraId="266D29E9" w14:textId="77777777">
            <w:pPr>
              <w:pStyle w:val="ListParagraph1"/>
              <w:ind w:left="0"/>
              <w:rPr>
                <w:del w:id="2577" w:author="AbbVie7" w:date="2025-05-12T15:14:00Z"/>
                <w:lang w:val="da-DK"/>
              </w:rPr>
            </w:pPr>
            <w:del w:id="2578" w:author="AbbVie7" w:date="2025-05-12T15:14:00Z">
              <w:r>
                <w:rPr>
                  <w:lang w:val="da-DK"/>
                </w:rPr>
                <w:delText>Intestinal perforation</w:delText>
              </w:r>
            </w:del>
            <w:del w:id="2579" w:author="AbbVie7" w:date="2025-05-12T15:14:00Z">
              <w:r w:rsidRPr="008A76FC">
                <w:rPr>
                  <w:vertAlign w:val="superscript"/>
                  <w:lang w:val="da-DK"/>
                </w:rPr>
                <w:delText>1)</w:delText>
              </w:r>
            </w:del>
          </w:p>
        </w:tc>
      </w:tr>
      <w:tr w14:paraId="6BF00160" w14:textId="77777777" w:rsidTr="00031C85">
        <w:tblPrEx>
          <w:tblW w:w="0" w:type="auto"/>
          <w:tblLook w:val="01E0"/>
        </w:tblPrEx>
        <w:trPr>
          <w:trHeight w:val="409"/>
          <w:del w:id="2580" w:author="AbbVie7" w:date="2025-05-12T15:14:00Z"/>
        </w:trPr>
        <w:tc>
          <w:tcPr>
            <w:tcW w:w="2624" w:type="dxa"/>
            <w:vMerge w:val="restart"/>
          </w:tcPr>
          <w:p w:rsidR="009B5D1D" w:rsidRPr="007F3BD2" w:rsidP="008C618D" w14:paraId="6BCB4B62" w14:textId="77777777">
            <w:pPr>
              <w:pStyle w:val="EMEANormal"/>
              <w:rPr>
                <w:del w:id="2581" w:author="AbbVie7" w:date="2025-05-12T15:14:00Z"/>
                <w:lang w:val="en-GB"/>
              </w:rPr>
            </w:pPr>
            <w:del w:id="2582" w:author="AbbVie7" w:date="2025-05-12T15:14:00Z">
              <w:r w:rsidRPr="007F3BD2">
                <w:rPr>
                  <w:noProof/>
                  <w:lang w:val="da-DK"/>
                </w:rPr>
                <w:delText xml:space="preserve">Lever og galdeveje </w:delText>
              </w:r>
            </w:del>
            <w:del w:id="2583" w:author="AbbVie7" w:date="2025-05-12T15:14:00Z">
              <w:r w:rsidRPr="007F3BD2">
                <w:rPr>
                  <w:lang w:val="en-GB"/>
                </w:rPr>
                <w:delText>*</w:delText>
              </w:r>
            </w:del>
          </w:p>
        </w:tc>
        <w:tc>
          <w:tcPr>
            <w:tcW w:w="2016" w:type="dxa"/>
            <w:tcBorders>
              <w:bottom w:val="single" w:sz="4" w:space="0" w:color="auto"/>
            </w:tcBorders>
          </w:tcPr>
          <w:p w:rsidR="009B5D1D" w:rsidRPr="007F3BD2" w:rsidP="008C618D" w14:paraId="7117ECDA" w14:textId="77777777">
            <w:pPr>
              <w:pStyle w:val="EMEANormal"/>
              <w:rPr>
                <w:del w:id="2584" w:author="AbbVie7" w:date="2025-05-12T15:14:00Z"/>
                <w:lang w:val="en-GB"/>
              </w:rPr>
            </w:pPr>
            <w:del w:id="2585" w:author="AbbVie7" w:date="2025-05-12T15:14:00Z">
              <w:r w:rsidRPr="007F3BD2">
                <w:rPr>
                  <w:lang w:val="en-GB"/>
                </w:rPr>
                <w:delText>Meget almindelig</w:delText>
              </w:r>
            </w:del>
          </w:p>
          <w:p w:rsidR="009B5D1D" w:rsidRPr="007F3BD2" w:rsidP="008C618D" w14:paraId="3DE669F2" w14:textId="77777777">
            <w:pPr>
              <w:pStyle w:val="EMEANormal"/>
              <w:rPr>
                <w:del w:id="2586" w:author="AbbVie7" w:date="2025-05-12T15:14:00Z"/>
                <w:lang w:val="en-GB"/>
              </w:rPr>
            </w:pPr>
          </w:p>
        </w:tc>
        <w:tc>
          <w:tcPr>
            <w:tcW w:w="4421" w:type="dxa"/>
            <w:tcBorders>
              <w:bottom w:val="single" w:sz="4" w:space="0" w:color="auto"/>
            </w:tcBorders>
          </w:tcPr>
          <w:p w:rsidR="009B5D1D" w:rsidRPr="007F3BD2" w:rsidP="008C618D" w14:paraId="4B7B4167" w14:textId="77777777">
            <w:pPr>
              <w:pStyle w:val="EMEANormal"/>
              <w:rPr>
                <w:del w:id="2587" w:author="AbbVie7" w:date="2025-05-12T15:14:00Z"/>
                <w:lang w:val="en-GB"/>
              </w:rPr>
            </w:pPr>
            <w:del w:id="2588" w:author="AbbVie7" w:date="2025-05-12T15:14:00Z">
              <w:r>
                <w:rPr>
                  <w:lang w:val="en-GB"/>
                </w:rPr>
                <w:delText>F</w:delText>
              </w:r>
            </w:del>
            <w:del w:id="2589" w:author="AbbVie7" w:date="2025-05-12T15:14:00Z">
              <w:r w:rsidRPr="007F3BD2">
                <w:rPr>
                  <w:lang w:val="en-GB"/>
                </w:rPr>
                <w:delText>orhøjede leverenzymer</w:delText>
              </w:r>
            </w:del>
          </w:p>
          <w:p w:rsidR="009B5D1D" w:rsidRPr="007F3BD2" w:rsidP="008C618D" w14:paraId="5288FA1D" w14:textId="77777777">
            <w:pPr>
              <w:pStyle w:val="EMEANormal"/>
              <w:rPr>
                <w:del w:id="2590" w:author="AbbVie7" w:date="2025-05-12T15:14:00Z"/>
                <w:lang w:val="en-GB"/>
              </w:rPr>
            </w:pPr>
          </w:p>
        </w:tc>
      </w:tr>
      <w:tr w14:paraId="60788DF7" w14:textId="77777777" w:rsidTr="00031C85">
        <w:tblPrEx>
          <w:tblW w:w="0" w:type="auto"/>
          <w:tblLook w:val="01E0"/>
        </w:tblPrEx>
        <w:trPr>
          <w:trHeight w:val="98"/>
          <w:del w:id="2591" w:author="AbbVie7" w:date="2025-05-12T15:14:00Z"/>
        </w:trPr>
        <w:tc>
          <w:tcPr>
            <w:tcW w:w="2624" w:type="dxa"/>
            <w:vMerge/>
          </w:tcPr>
          <w:p w:rsidR="009B5D1D" w:rsidRPr="007F3BD2" w:rsidP="008C618D" w14:paraId="7171ADB8" w14:textId="77777777">
            <w:pPr>
              <w:pStyle w:val="EMEANormal"/>
              <w:rPr>
                <w:del w:id="2592" w:author="AbbVie7" w:date="2025-05-12T15:14:00Z"/>
                <w:noProof/>
                <w:lang w:val="da-DK"/>
              </w:rPr>
            </w:pPr>
          </w:p>
        </w:tc>
        <w:tc>
          <w:tcPr>
            <w:tcW w:w="2016" w:type="dxa"/>
            <w:tcBorders>
              <w:bottom w:val="nil"/>
            </w:tcBorders>
          </w:tcPr>
          <w:p w:rsidR="009B5D1D" w:rsidRPr="007F3BD2" w:rsidP="008C618D" w14:paraId="312250C6" w14:textId="77777777">
            <w:pPr>
              <w:pStyle w:val="EMEANormal"/>
              <w:rPr>
                <w:del w:id="2593" w:author="AbbVie7" w:date="2025-05-12T15:14:00Z"/>
                <w:lang w:val="en-GB"/>
              </w:rPr>
            </w:pPr>
          </w:p>
        </w:tc>
        <w:tc>
          <w:tcPr>
            <w:tcW w:w="4421" w:type="dxa"/>
            <w:tcBorders>
              <w:bottom w:val="nil"/>
            </w:tcBorders>
          </w:tcPr>
          <w:p w:rsidR="009B5D1D" w:rsidP="008C618D" w14:paraId="0C81892F" w14:textId="77777777">
            <w:pPr>
              <w:pStyle w:val="EMEANormal"/>
              <w:rPr>
                <w:del w:id="2594" w:author="AbbVie7" w:date="2025-05-12T15:14:00Z"/>
                <w:lang w:val="en-GB"/>
              </w:rPr>
            </w:pPr>
          </w:p>
        </w:tc>
      </w:tr>
      <w:tr w14:paraId="33E59E89" w14:textId="77777777" w:rsidTr="00031C85">
        <w:tblPrEx>
          <w:tblW w:w="0" w:type="auto"/>
          <w:tblLook w:val="01E0"/>
        </w:tblPrEx>
        <w:trPr>
          <w:trHeight w:val="589"/>
          <w:del w:id="2595" w:author="AbbVie7" w:date="2025-05-12T15:14:00Z"/>
        </w:trPr>
        <w:tc>
          <w:tcPr>
            <w:tcW w:w="2624" w:type="dxa"/>
            <w:vMerge/>
          </w:tcPr>
          <w:p w:rsidR="009B5D1D" w:rsidRPr="007F3BD2" w:rsidP="008C618D" w14:paraId="0BEB17EC" w14:textId="77777777">
            <w:pPr>
              <w:pStyle w:val="EMEANormal"/>
              <w:rPr>
                <w:del w:id="2596" w:author="AbbVie7" w:date="2025-05-12T15:14:00Z"/>
                <w:lang w:val="en-GB"/>
              </w:rPr>
            </w:pPr>
          </w:p>
        </w:tc>
        <w:tc>
          <w:tcPr>
            <w:tcW w:w="2016" w:type="dxa"/>
            <w:tcBorders>
              <w:top w:val="nil"/>
              <w:bottom w:val="single" w:sz="4" w:space="0" w:color="auto"/>
            </w:tcBorders>
          </w:tcPr>
          <w:p w:rsidR="009B5D1D" w:rsidRPr="00B954C8" w:rsidP="008C618D" w14:paraId="55016E62" w14:textId="77777777">
            <w:pPr>
              <w:pStyle w:val="EMEANormal"/>
              <w:rPr>
                <w:del w:id="2597" w:author="AbbVie7" w:date="2025-05-12T15:14:00Z"/>
                <w:lang w:val="da-DK"/>
              </w:rPr>
            </w:pPr>
            <w:del w:id="2598" w:author="AbbVie7" w:date="2025-05-12T15:14:00Z">
              <w:r w:rsidRPr="00B954C8">
                <w:rPr>
                  <w:lang w:val="da-DK"/>
                </w:rPr>
                <w:delText xml:space="preserve">Ikke almindelig </w:delText>
              </w:r>
            </w:del>
          </w:p>
          <w:p w:rsidR="009B5D1D" w:rsidRPr="00B954C8" w:rsidP="0047246A" w14:paraId="32F4818A" w14:textId="77777777">
            <w:pPr>
              <w:pStyle w:val="EMEANormal"/>
              <w:widowControl w:val="0"/>
              <w:spacing w:before="60"/>
              <w:rPr>
                <w:del w:id="2599" w:author="AbbVie7" w:date="2025-05-12T15:14:00Z"/>
                <w:lang w:val="da-DK"/>
              </w:rPr>
            </w:pPr>
          </w:p>
        </w:tc>
        <w:tc>
          <w:tcPr>
            <w:tcW w:w="4421" w:type="dxa"/>
            <w:tcBorders>
              <w:top w:val="nil"/>
              <w:bottom w:val="single" w:sz="4" w:space="0" w:color="auto"/>
            </w:tcBorders>
          </w:tcPr>
          <w:p w:rsidR="009B5D1D" w:rsidRPr="00130486" w:rsidP="008C618D" w14:paraId="691A6019" w14:textId="77777777">
            <w:pPr>
              <w:pStyle w:val="EMEANormal"/>
              <w:rPr>
                <w:del w:id="2600" w:author="AbbVie7" w:date="2025-05-12T15:14:00Z"/>
                <w:lang w:val="da-DK"/>
              </w:rPr>
            </w:pPr>
            <w:del w:id="2601" w:author="AbbVie7" w:date="2025-05-12T15:14:00Z">
              <w:r>
                <w:rPr>
                  <w:lang w:val="da-DK"/>
                </w:rPr>
                <w:delText>K</w:delText>
              </w:r>
            </w:del>
            <w:del w:id="2602" w:author="AbbVie7" w:date="2025-05-12T15:14:00Z">
              <w:r w:rsidRPr="007F3BD2">
                <w:rPr>
                  <w:lang w:val="da-DK"/>
                </w:rPr>
                <w:delText xml:space="preserve">olecystit og cholelithiasis, </w:delText>
              </w:r>
            </w:del>
            <w:del w:id="2603" w:author="AbbVie7" w:date="2025-05-12T15:14:00Z">
              <w:r>
                <w:rPr>
                  <w:lang w:val="da-DK"/>
                </w:rPr>
                <w:delText xml:space="preserve">hepatisk steatose, </w:delText>
              </w:r>
            </w:del>
            <w:del w:id="2604" w:author="AbbVie7" w:date="2025-05-12T15:14:00Z">
              <w:r w:rsidRPr="007F3BD2">
                <w:rPr>
                  <w:lang w:val="da-DK"/>
                </w:rPr>
                <w:delText>forhøjet bilirubin</w:delText>
              </w:r>
            </w:del>
          </w:p>
        </w:tc>
      </w:tr>
      <w:tr w14:paraId="0311D70B" w14:textId="77777777" w:rsidTr="00031C85">
        <w:tblPrEx>
          <w:tblW w:w="0" w:type="auto"/>
          <w:tblLook w:val="01E0"/>
        </w:tblPrEx>
        <w:trPr>
          <w:trHeight w:val="884"/>
          <w:del w:id="2605" w:author="AbbVie7" w:date="2025-05-12T15:14:00Z"/>
        </w:trPr>
        <w:tc>
          <w:tcPr>
            <w:tcW w:w="2624" w:type="dxa"/>
            <w:vMerge/>
          </w:tcPr>
          <w:p w:rsidR="009B5D1D" w:rsidRPr="003E19EA" w:rsidP="008C618D" w14:paraId="0AFFC67D" w14:textId="77777777">
            <w:pPr>
              <w:pStyle w:val="EMEANormal"/>
              <w:rPr>
                <w:del w:id="2606" w:author="AbbVie7" w:date="2025-05-12T15:14:00Z"/>
                <w:lang w:val="da-DK"/>
              </w:rPr>
            </w:pPr>
          </w:p>
        </w:tc>
        <w:tc>
          <w:tcPr>
            <w:tcW w:w="2016" w:type="dxa"/>
            <w:tcBorders>
              <w:top w:val="single" w:sz="4" w:space="0" w:color="auto"/>
              <w:bottom w:val="single" w:sz="4" w:space="0" w:color="auto"/>
            </w:tcBorders>
          </w:tcPr>
          <w:p w:rsidR="009B5D1D" w:rsidRPr="00B954C8" w:rsidP="008C618D" w14:paraId="116E5F49" w14:textId="77777777">
            <w:pPr>
              <w:pStyle w:val="EMEANormal"/>
              <w:rPr>
                <w:del w:id="2607" w:author="AbbVie7" w:date="2025-05-12T15:14:00Z"/>
                <w:lang w:val="da-DK"/>
              </w:rPr>
            </w:pPr>
            <w:del w:id="2608" w:author="AbbVie7" w:date="2025-05-12T15:14:00Z">
              <w:r w:rsidRPr="00B954C8">
                <w:rPr>
                  <w:lang w:val="da-DK"/>
                </w:rPr>
                <w:delText>Sjælden</w:delText>
              </w:r>
            </w:del>
          </w:p>
          <w:p w:rsidR="009B5D1D" w:rsidRPr="00B954C8" w:rsidP="008C618D" w14:paraId="524A3DFF" w14:textId="77777777">
            <w:pPr>
              <w:pStyle w:val="EMEANormal"/>
              <w:rPr>
                <w:del w:id="2609" w:author="AbbVie7" w:date="2025-05-12T15:14:00Z"/>
                <w:lang w:val="da-DK"/>
              </w:rPr>
            </w:pPr>
          </w:p>
          <w:p w:rsidR="009B5D1D" w:rsidRPr="00B954C8" w:rsidP="008C618D" w14:paraId="05394E9C" w14:textId="77777777">
            <w:pPr>
              <w:pStyle w:val="EMEANormal"/>
              <w:rPr>
                <w:del w:id="2610" w:author="AbbVie7" w:date="2025-05-12T15:14:00Z"/>
                <w:lang w:val="da-DK"/>
              </w:rPr>
            </w:pPr>
          </w:p>
          <w:p w:rsidR="009B5D1D" w:rsidRPr="00B954C8" w:rsidP="0047246A" w14:paraId="02896A87" w14:textId="77777777">
            <w:pPr>
              <w:pStyle w:val="EMEANormal"/>
              <w:widowControl w:val="0"/>
              <w:spacing w:before="60"/>
              <w:rPr>
                <w:del w:id="2611" w:author="AbbVie7" w:date="2025-05-12T15:14:00Z"/>
                <w:lang w:val="da-DK"/>
              </w:rPr>
            </w:pPr>
          </w:p>
        </w:tc>
        <w:tc>
          <w:tcPr>
            <w:tcW w:w="4421" w:type="dxa"/>
            <w:tcBorders>
              <w:top w:val="single" w:sz="4" w:space="0" w:color="auto"/>
              <w:bottom w:val="single" w:sz="4" w:space="0" w:color="auto"/>
            </w:tcBorders>
          </w:tcPr>
          <w:p w:rsidR="009B5D1D" w:rsidP="00BB5892" w14:paraId="6CC864D4" w14:textId="77777777">
            <w:pPr>
              <w:pStyle w:val="ListParagraph1"/>
              <w:ind w:left="0"/>
              <w:rPr>
                <w:del w:id="2612" w:author="AbbVie7" w:date="2025-05-12T15:14:00Z"/>
                <w:lang w:val="da-DK"/>
              </w:rPr>
            </w:pPr>
            <w:del w:id="2613" w:author="AbbVie7" w:date="2025-05-12T15:14:00Z">
              <w:r>
                <w:rPr>
                  <w:lang w:val="da-DK"/>
                </w:rPr>
                <w:delText>H</w:delText>
              </w:r>
            </w:del>
            <w:del w:id="2614" w:author="AbbVie7" w:date="2025-05-12T15:14:00Z">
              <w:r w:rsidRPr="00550C84">
                <w:rPr>
                  <w:lang w:val="da-DK"/>
                </w:rPr>
                <w:delText>epatit</w:delText>
              </w:r>
            </w:del>
          </w:p>
          <w:p w:rsidR="009B5D1D" w:rsidRPr="00D308AB" w:rsidP="00BB5892" w14:paraId="5ED1042A" w14:textId="77777777">
            <w:pPr>
              <w:pStyle w:val="ListParagraph1"/>
              <w:ind w:left="0"/>
              <w:rPr>
                <w:del w:id="2615" w:author="AbbVie7" w:date="2025-05-12T15:14:00Z"/>
                <w:lang w:val="da-DK"/>
              </w:rPr>
            </w:pPr>
            <w:del w:id="2616" w:author="AbbVie7" w:date="2025-05-12T15:14:00Z">
              <w:r w:rsidRPr="00D308AB">
                <w:rPr>
                  <w:lang w:val="da-DK"/>
                </w:rPr>
                <w:delText>reaktivering af hepatitis B</w:delText>
              </w:r>
            </w:del>
            <w:del w:id="2617" w:author="AbbVie7" w:date="2025-05-12T15:14:00Z">
              <w:r w:rsidRPr="00130486">
                <w:rPr>
                  <w:vertAlign w:val="superscript"/>
                  <w:lang w:val="da-DK"/>
                </w:rPr>
                <w:delText>1)</w:delText>
              </w:r>
            </w:del>
          </w:p>
          <w:p w:rsidR="009B5D1D" w:rsidP="006F6979" w14:paraId="1399A670" w14:textId="77777777">
            <w:pPr>
              <w:pStyle w:val="EMEANormal"/>
              <w:rPr>
                <w:del w:id="2618" w:author="AbbVie7" w:date="2025-05-12T15:14:00Z"/>
                <w:vertAlign w:val="superscript"/>
                <w:lang w:val="da-DK"/>
              </w:rPr>
            </w:pPr>
            <w:del w:id="2619" w:author="AbbVie7" w:date="2025-05-12T15:14:00Z">
              <w:r w:rsidRPr="009B4E71">
                <w:rPr>
                  <w:lang w:val="da-DK"/>
                </w:rPr>
                <w:delText>autoimmun hepatit</w:delText>
              </w:r>
            </w:del>
            <w:del w:id="2620" w:author="AbbVie7" w:date="2025-05-12T15:14:00Z">
              <w:r w:rsidRPr="009B4E71">
                <w:rPr>
                  <w:vertAlign w:val="superscript"/>
                  <w:lang w:val="da-DK"/>
                </w:rPr>
                <w:delText>1)</w:delText>
              </w:r>
            </w:del>
          </w:p>
          <w:p w:rsidR="009B5D1D" w:rsidP="006F6979" w14:paraId="0892CEBD" w14:textId="77777777">
            <w:pPr>
              <w:pStyle w:val="EMEANormal"/>
              <w:rPr>
                <w:del w:id="2621" w:author="AbbVie7" w:date="2025-05-12T15:14:00Z"/>
                <w:lang w:val="da-DK"/>
              </w:rPr>
            </w:pPr>
          </w:p>
        </w:tc>
      </w:tr>
      <w:tr w14:paraId="70145F7A" w14:textId="77777777" w:rsidTr="00031C85">
        <w:tblPrEx>
          <w:tblW w:w="0" w:type="auto"/>
          <w:tblLook w:val="01E0"/>
        </w:tblPrEx>
        <w:trPr>
          <w:trHeight w:val="456"/>
          <w:del w:id="2622" w:author="AbbVie7" w:date="2025-05-12T15:14:00Z"/>
        </w:trPr>
        <w:tc>
          <w:tcPr>
            <w:tcW w:w="2624" w:type="dxa"/>
            <w:vMerge/>
          </w:tcPr>
          <w:p w:rsidR="009B5D1D" w:rsidRPr="00981EB4" w:rsidP="008C618D" w14:paraId="5E73852E" w14:textId="77777777">
            <w:pPr>
              <w:pStyle w:val="EMEANormal"/>
              <w:rPr>
                <w:del w:id="2623" w:author="AbbVie7" w:date="2025-05-12T15:14:00Z"/>
                <w:lang w:val="de-CH"/>
              </w:rPr>
            </w:pPr>
          </w:p>
        </w:tc>
        <w:tc>
          <w:tcPr>
            <w:tcW w:w="2016" w:type="dxa"/>
            <w:tcBorders>
              <w:top w:val="single" w:sz="4" w:space="0" w:color="auto"/>
              <w:bottom w:val="single" w:sz="4" w:space="0" w:color="auto"/>
            </w:tcBorders>
          </w:tcPr>
          <w:p w:rsidR="009B5D1D" w:rsidRPr="00B954C8" w:rsidP="0047246A" w14:paraId="10C91ACB" w14:textId="77777777">
            <w:pPr>
              <w:pStyle w:val="EMEANormal"/>
              <w:widowControl w:val="0"/>
              <w:spacing w:before="60"/>
              <w:rPr>
                <w:del w:id="2624" w:author="AbbVie7" w:date="2025-05-12T15:14:00Z"/>
                <w:lang w:val="da-DK"/>
              </w:rPr>
            </w:pPr>
            <w:del w:id="2625" w:author="AbbVie7" w:date="2025-05-12T15:14:00Z">
              <w:r w:rsidRPr="00550C84">
                <w:rPr>
                  <w:lang w:val="da-DK"/>
                </w:rPr>
                <w:delText>Ikke kendt</w:delText>
              </w:r>
            </w:del>
            <w:del w:id="2626" w:author="AbbVie7" w:date="2025-05-12T15:14:00Z">
              <w:r>
                <w:rPr>
                  <w:lang w:val="da-DK"/>
                </w:rPr>
                <w:delText xml:space="preserve"> </w:delText>
              </w:r>
            </w:del>
            <w:del w:id="2627" w:author="AbbVie7" w:date="2025-05-12T15:14:00Z">
              <w:r w:rsidRPr="00550C84">
                <w:rPr>
                  <w:lang w:val="da-DK"/>
                </w:rPr>
                <w:delText xml:space="preserve"> </w:delText>
              </w:r>
            </w:del>
          </w:p>
        </w:tc>
        <w:tc>
          <w:tcPr>
            <w:tcW w:w="4421" w:type="dxa"/>
            <w:tcBorders>
              <w:top w:val="single" w:sz="4" w:space="0" w:color="auto"/>
              <w:bottom w:val="single" w:sz="4" w:space="0" w:color="auto"/>
            </w:tcBorders>
          </w:tcPr>
          <w:p w:rsidR="009B5D1D" w:rsidP="006F6979" w14:paraId="0E15A981" w14:textId="77777777">
            <w:pPr>
              <w:pStyle w:val="EMEANormal"/>
              <w:rPr>
                <w:del w:id="2628" w:author="AbbVie7" w:date="2025-05-12T15:14:00Z"/>
                <w:lang w:val="da-DK"/>
              </w:rPr>
            </w:pPr>
            <w:del w:id="2629" w:author="AbbVie7" w:date="2025-05-12T15:14:00Z">
              <w:r>
                <w:rPr>
                  <w:lang w:val="da-DK"/>
                </w:rPr>
                <w:delText>L</w:delText>
              </w:r>
            </w:del>
            <w:del w:id="2630" w:author="AbbVie7" w:date="2025-05-12T15:14:00Z">
              <w:r w:rsidRPr="00550C84">
                <w:rPr>
                  <w:lang w:val="da-DK"/>
                </w:rPr>
                <w:delText>ever</w:delText>
              </w:r>
            </w:del>
            <w:del w:id="2631" w:author="AbbVie7" w:date="2025-05-12T15:14:00Z">
              <w:r>
                <w:rPr>
                  <w:lang w:val="da-DK"/>
                </w:rPr>
                <w:delText>svigt</w:delText>
              </w:r>
            </w:del>
            <w:del w:id="2632" w:author="AbbVie7" w:date="2025-05-12T15:14:00Z">
              <w:r w:rsidRPr="00550C84">
                <w:rPr>
                  <w:vertAlign w:val="superscript"/>
                  <w:lang w:val="da-DK"/>
                </w:rPr>
                <w:delText>1)</w:delText>
              </w:r>
            </w:del>
          </w:p>
        </w:tc>
      </w:tr>
      <w:tr w14:paraId="3A191486" w14:textId="77777777" w:rsidTr="00031C85">
        <w:tblPrEx>
          <w:tblW w:w="0" w:type="auto"/>
          <w:tblLook w:val="01E0"/>
        </w:tblPrEx>
        <w:trPr>
          <w:trHeight w:val="409"/>
          <w:del w:id="2633" w:author="AbbVie7" w:date="2025-05-12T15:14:00Z"/>
        </w:trPr>
        <w:tc>
          <w:tcPr>
            <w:tcW w:w="2624" w:type="dxa"/>
            <w:vMerge w:val="restart"/>
          </w:tcPr>
          <w:p w:rsidR="009B5D1D" w:rsidRPr="007F3BD2" w:rsidP="008C618D" w14:paraId="589FAC34" w14:textId="77777777">
            <w:pPr>
              <w:pStyle w:val="EMEANormal"/>
              <w:rPr>
                <w:del w:id="2634" w:author="AbbVie7" w:date="2025-05-12T15:14:00Z"/>
                <w:lang w:val="en-GB"/>
              </w:rPr>
            </w:pPr>
            <w:del w:id="2635" w:author="AbbVie7" w:date="2025-05-12T15:14:00Z">
              <w:r w:rsidRPr="007F3BD2">
                <w:rPr>
                  <w:noProof/>
                  <w:lang w:val="de-DE"/>
                </w:rPr>
                <w:delText>Hud og subkutane væv</w:delText>
              </w:r>
            </w:del>
          </w:p>
        </w:tc>
        <w:tc>
          <w:tcPr>
            <w:tcW w:w="2016" w:type="dxa"/>
            <w:tcBorders>
              <w:bottom w:val="single" w:sz="4" w:space="0" w:color="auto"/>
            </w:tcBorders>
          </w:tcPr>
          <w:p w:rsidR="009B5D1D" w:rsidRPr="007F3BD2" w:rsidP="008C618D" w14:paraId="009E1B7D" w14:textId="77777777">
            <w:pPr>
              <w:pStyle w:val="EMEANormal"/>
              <w:rPr>
                <w:del w:id="2636" w:author="AbbVie7" w:date="2025-05-12T15:14:00Z"/>
                <w:lang w:val="en-GB"/>
              </w:rPr>
            </w:pPr>
            <w:del w:id="2637" w:author="AbbVie7" w:date="2025-05-12T15:14:00Z">
              <w:r w:rsidRPr="007F3BD2">
                <w:rPr>
                  <w:lang w:val="en-GB"/>
                </w:rPr>
                <w:delText xml:space="preserve">Meget almindelig </w:delText>
              </w:r>
            </w:del>
          </w:p>
        </w:tc>
        <w:tc>
          <w:tcPr>
            <w:tcW w:w="4421" w:type="dxa"/>
            <w:tcBorders>
              <w:bottom w:val="single" w:sz="4" w:space="0" w:color="auto"/>
            </w:tcBorders>
          </w:tcPr>
          <w:p w:rsidR="009B5D1D" w:rsidRPr="007F3BD2" w:rsidP="008C618D" w14:paraId="4C9140A8" w14:textId="77777777">
            <w:pPr>
              <w:pStyle w:val="EMEANormal"/>
              <w:rPr>
                <w:del w:id="2638" w:author="AbbVie7" w:date="2025-05-12T15:14:00Z"/>
                <w:lang w:val="en-GB"/>
              </w:rPr>
            </w:pPr>
            <w:del w:id="2639" w:author="AbbVie7" w:date="2025-05-12T15:14:00Z">
              <w:r>
                <w:rPr>
                  <w:lang w:val="en-GB"/>
                </w:rPr>
                <w:delText>U</w:delText>
              </w:r>
            </w:del>
            <w:del w:id="2640" w:author="AbbVie7" w:date="2025-05-12T15:14:00Z">
              <w:r w:rsidRPr="007F3BD2">
                <w:rPr>
                  <w:lang w:val="en-GB"/>
                </w:rPr>
                <w:delText>dslæt (inklusive eksfoliativt udslæt),</w:delText>
              </w:r>
            </w:del>
          </w:p>
          <w:p w:rsidR="009B5D1D" w:rsidRPr="007F3BD2" w:rsidP="008C618D" w14:paraId="7B6A5A59" w14:textId="77777777">
            <w:pPr>
              <w:pStyle w:val="EMEANormal"/>
              <w:rPr>
                <w:del w:id="2641" w:author="AbbVie7" w:date="2025-05-12T15:14:00Z"/>
                <w:lang w:val="en-GB"/>
              </w:rPr>
            </w:pPr>
          </w:p>
        </w:tc>
      </w:tr>
      <w:tr w14:paraId="76AC1087" w14:textId="77777777" w:rsidTr="00031C85">
        <w:tblPrEx>
          <w:tblW w:w="0" w:type="auto"/>
          <w:tblLook w:val="01E0"/>
        </w:tblPrEx>
        <w:trPr>
          <w:trHeight w:val="115"/>
          <w:del w:id="2642" w:author="AbbVie7" w:date="2025-05-12T15:14:00Z"/>
        </w:trPr>
        <w:tc>
          <w:tcPr>
            <w:tcW w:w="2624" w:type="dxa"/>
            <w:vMerge/>
          </w:tcPr>
          <w:p w:rsidR="009B5D1D" w:rsidRPr="007F3BD2" w:rsidP="008C618D" w14:paraId="6F352CD2" w14:textId="77777777">
            <w:pPr>
              <w:pStyle w:val="EMEANormal"/>
              <w:rPr>
                <w:del w:id="2643" w:author="AbbVie7" w:date="2025-05-12T15:14:00Z"/>
                <w:noProof/>
                <w:lang w:val="de-DE"/>
              </w:rPr>
            </w:pPr>
          </w:p>
        </w:tc>
        <w:tc>
          <w:tcPr>
            <w:tcW w:w="2016" w:type="dxa"/>
            <w:tcBorders>
              <w:bottom w:val="nil"/>
            </w:tcBorders>
          </w:tcPr>
          <w:p w:rsidR="009B5D1D" w:rsidRPr="007F3BD2" w:rsidP="008C618D" w14:paraId="660573D1" w14:textId="77777777">
            <w:pPr>
              <w:pStyle w:val="EMEANormal"/>
              <w:rPr>
                <w:del w:id="2644" w:author="AbbVie7" w:date="2025-05-12T15:14:00Z"/>
                <w:lang w:val="en-GB"/>
              </w:rPr>
            </w:pPr>
          </w:p>
        </w:tc>
        <w:tc>
          <w:tcPr>
            <w:tcW w:w="4421" w:type="dxa"/>
            <w:tcBorders>
              <w:bottom w:val="nil"/>
            </w:tcBorders>
          </w:tcPr>
          <w:p w:rsidR="009B5D1D" w:rsidP="008C618D" w14:paraId="7A38F8C1" w14:textId="77777777">
            <w:pPr>
              <w:pStyle w:val="EMEANormal"/>
              <w:rPr>
                <w:del w:id="2645" w:author="AbbVie7" w:date="2025-05-12T15:14:00Z"/>
                <w:lang w:val="en-GB"/>
              </w:rPr>
            </w:pPr>
          </w:p>
        </w:tc>
      </w:tr>
      <w:tr w14:paraId="6B7BB3BE" w14:textId="77777777" w:rsidTr="00031C85">
        <w:tblPrEx>
          <w:tblW w:w="0" w:type="auto"/>
          <w:tblLook w:val="01E0"/>
        </w:tblPrEx>
        <w:trPr>
          <w:del w:id="2646" w:author="AbbVie7" w:date="2025-05-12T15:14:00Z"/>
        </w:trPr>
        <w:tc>
          <w:tcPr>
            <w:tcW w:w="2624" w:type="dxa"/>
            <w:vMerge/>
          </w:tcPr>
          <w:p w:rsidR="009B5D1D" w:rsidRPr="007F3BD2" w:rsidP="008C618D" w14:paraId="4202F42B" w14:textId="77777777">
            <w:pPr>
              <w:pStyle w:val="EMEANormal"/>
              <w:rPr>
                <w:del w:id="2647" w:author="AbbVie7" w:date="2025-05-12T15:14:00Z"/>
                <w:b/>
                <w:lang w:val="en-GB"/>
              </w:rPr>
            </w:pPr>
          </w:p>
        </w:tc>
        <w:tc>
          <w:tcPr>
            <w:tcW w:w="2016" w:type="dxa"/>
            <w:tcBorders>
              <w:top w:val="nil"/>
              <w:bottom w:val="single" w:sz="4" w:space="0" w:color="auto"/>
            </w:tcBorders>
          </w:tcPr>
          <w:p w:rsidR="009B5D1D" w:rsidRPr="007F3BD2" w:rsidP="008C618D" w14:paraId="065DE978" w14:textId="77777777">
            <w:pPr>
              <w:pStyle w:val="EMEANormal"/>
              <w:rPr>
                <w:del w:id="2648" w:author="AbbVie7" w:date="2025-05-12T15:14:00Z"/>
                <w:lang w:val="en-GB"/>
              </w:rPr>
            </w:pPr>
            <w:del w:id="2649" w:author="AbbVie7" w:date="2025-05-12T15:14:00Z">
              <w:r w:rsidRPr="007F3BD2">
                <w:rPr>
                  <w:lang w:val="en-GB"/>
                </w:rPr>
                <w:delText>Almindelig</w:delText>
              </w:r>
            </w:del>
          </w:p>
          <w:p w:rsidR="009B5D1D" w:rsidRPr="007F3BD2" w:rsidP="008C618D" w14:paraId="5BD25DE2" w14:textId="77777777">
            <w:pPr>
              <w:pStyle w:val="EMEANormal"/>
              <w:rPr>
                <w:del w:id="2650" w:author="AbbVie7" w:date="2025-05-12T15:14:00Z"/>
                <w:lang w:val="en-GB"/>
              </w:rPr>
            </w:pPr>
          </w:p>
        </w:tc>
        <w:tc>
          <w:tcPr>
            <w:tcW w:w="4421" w:type="dxa"/>
            <w:tcBorders>
              <w:top w:val="nil"/>
              <w:bottom w:val="single" w:sz="4" w:space="0" w:color="auto"/>
            </w:tcBorders>
          </w:tcPr>
          <w:p w:rsidR="009B5D1D" w:rsidRPr="00BB5892" w:rsidP="00BB5892" w14:paraId="30689745" w14:textId="77777777">
            <w:pPr>
              <w:pStyle w:val="ListParagraph1"/>
              <w:ind w:left="0"/>
              <w:rPr>
                <w:del w:id="2651" w:author="AbbVie7" w:date="2025-05-12T15:14:00Z"/>
                <w:lang w:val="da-DK"/>
              </w:rPr>
            </w:pPr>
            <w:del w:id="2652" w:author="AbbVie7" w:date="2025-05-12T15:14:00Z">
              <w:r>
                <w:rPr>
                  <w:bCs/>
                  <w:color w:val="000000"/>
                  <w:lang w:val="da-DK"/>
                </w:rPr>
                <w:delText>F</w:delText>
              </w:r>
            </w:del>
            <w:del w:id="2653" w:author="AbbVie7" w:date="2025-05-12T15:14:00Z">
              <w:r w:rsidRPr="00BB5892">
                <w:rPr>
                  <w:bCs/>
                  <w:color w:val="000000"/>
                  <w:lang w:val="da-DK"/>
                </w:rPr>
                <w:delText>orværring eller nye udbrud af psoriasis (herunder palmoplantar pustuløs psoriasis)</w:delText>
              </w:r>
            </w:del>
            <w:del w:id="2654" w:author="AbbVie7" w:date="2025-05-12T15:14:00Z">
              <w:r w:rsidRPr="00BB5892">
                <w:rPr>
                  <w:vertAlign w:val="superscript"/>
                  <w:lang w:val="da-DK"/>
                </w:rPr>
                <w:delText xml:space="preserve"> 1)</w:delText>
              </w:r>
            </w:del>
            <w:del w:id="2655" w:author="AbbVie7" w:date="2025-05-12T15:14:00Z">
              <w:r w:rsidRPr="00BB5892">
                <w:rPr>
                  <w:bCs/>
                  <w:color w:val="000000"/>
                  <w:lang w:val="da-DK"/>
                </w:rPr>
                <w:delText>,</w:delText>
              </w:r>
            </w:del>
          </w:p>
          <w:p w:rsidR="009B5D1D" w:rsidRPr="007F3BD2" w:rsidP="008C618D" w14:paraId="378008AF" w14:textId="77777777">
            <w:pPr>
              <w:pStyle w:val="EMEANormal"/>
              <w:rPr>
                <w:del w:id="2656" w:author="AbbVie7" w:date="2025-05-12T15:14:00Z"/>
                <w:lang w:val="da-DK"/>
              </w:rPr>
            </w:pPr>
            <w:del w:id="2657" w:author="AbbVie7" w:date="2025-05-12T15:14:00Z">
              <w:r w:rsidRPr="007F3BD2">
                <w:rPr>
                  <w:lang w:val="da-DK"/>
                </w:rPr>
                <w:delText>urti</w:delText>
              </w:r>
            </w:del>
            <w:del w:id="2658" w:author="AbbVie7" w:date="2025-05-12T15:14:00Z">
              <w:r>
                <w:rPr>
                  <w:lang w:val="da-DK"/>
                </w:rPr>
                <w:delText>c</w:delText>
              </w:r>
            </w:del>
            <w:del w:id="2659" w:author="AbbVie7" w:date="2025-05-12T15:14:00Z">
              <w:r w:rsidRPr="007F3BD2">
                <w:rPr>
                  <w:lang w:val="da-DK"/>
                </w:rPr>
                <w:delText>aria,</w:delText>
              </w:r>
            </w:del>
          </w:p>
          <w:p w:rsidR="009B5D1D" w:rsidRPr="007F3BD2" w:rsidP="008C618D" w14:paraId="45D9FA84" w14:textId="77777777">
            <w:pPr>
              <w:pStyle w:val="EMEANormal"/>
              <w:rPr>
                <w:del w:id="2660" w:author="AbbVie7" w:date="2025-05-12T15:14:00Z"/>
                <w:lang w:val="da-DK"/>
              </w:rPr>
            </w:pPr>
            <w:del w:id="2661" w:author="AbbVie7" w:date="2025-05-12T15:14:00Z">
              <w:r w:rsidRPr="007F3BD2">
                <w:rPr>
                  <w:lang w:val="da-DK"/>
                </w:rPr>
                <w:delText xml:space="preserve">tendens til blå mærker (inklusive purpura), </w:delText>
              </w:r>
            </w:del>
          </w:p>
          <w:p w:rsidR="009B5D1D" w:rsidRPr="00BB5892" w:rsidP="008C618D" w14:paraId="566C64BB" w14:textId="77777777">
            <w:pPr>
              <w:pStyle w:val="EMEANormal"/>
              <w:rPr>
                <w:del w:id="2662" w:author="AbbVie7" w:date="2025-05-12T15:14:00Z"/>
                <w:lang w:val="da-DK"/>
              </w:rPr>
            </w:pPr>
            <w:del w:id="2663" w:author="AbbVie7" w:date="2025-05-12T15:14:00Z">
              <w:r w:rsidRPr="00BB5892">
                <w:rPr>
                  <w:lang w:val="da-DK"/>
                </w:rPr>
                <w:delText>dermatitis (inklusive eksem),</w:delText>
              </w:r>
            </w:del>
          </w:p>
          <w:p w:rsidR="009B5D1D" w:rsidRPr="00BB5892" w:rsidP="008C618D" w14:paraId="17613E6A" w14:textId="77777777">
            <w:pPr>
              <w:pStyle w:val="EMEANormal"/>
              <w:rPr>
                <w:del w:id="2664" w:author="AbbVie7" w:date="2025-05-12T15:14:00Z"/>
                <w:lang w:val="da-DK"/>
              </w:rPr>
            </w:pPr>
            <w:del w:id="2665" w:author="AbbVie7" w:date="2025-05-12T15:14:00Z">
              <w:r w:rsidRPr="00BB5892">
                <w:rPr>
                  <w:lang w:val="da-DK"/>
                </w:rPr>
                <w:delText>onycho</w:delText>
              </w:r>
            </w:del>
            <w:del w:id="2666" w:author="AbbVie7" w:date="2025-05-12T15:14:00Z">
              <w:r>
                <w:rPr>
                  <w:lang w:val="da-DK"/>
                </w:rPr>
                <w:delText>clasis</w:delText>
              </w:r>
            </w:del>
            <w:del w:id="2667" w:author="AbbVie7" w:date="2025-05-12T15:14:00Z">
              <w:r w:rsidRPr="00BB5892">
                <w:rPr>
                  <w:lang w:val="da-DK"/>
                </w:rPr>
                <w:delText xml:space="preserve">, </w:delText>
              </w:r>
            </w:del>
          </w:p>
          <w:p w:rsidR="009B5D1D" w:rsidRPr="00BB5892" w:rsidP="008C618D" w14:paraId="08A4323E" w14:textId="77777777">
            <w:pPr>
              <w:pStyle w:val="EMEANormal"/>
              <w:rPr>
                <w:del w:id="2668" w:author="AbbVie7" w:date="2025-05-12T15:14:00Z"/>
                <w:lang w:val="da-DK"/>
              </w:rPr>
            </w:pPr>
            <w:del w:id="2669" w:author="AbbVie7" w:date="2025-05-12T15:14:00Z">
              <w:r w:rsidRPr="007F3BD2">
                <w:rPr>
                  <w:lang w:val="it-IT"/>
                </w:rPr>
                <w:delText>hyperhidros</w:delText>
              </w:r>
            </w:del>
            <w:del w:id="2670" w:author="AbbVie7" w:date="2025-05-12T15:14:00Z">
              <w:r w:rsidR="004F4A35">
                <w:rPr>
                  <w:lang w:val="it-IT"/>
                </w:rPr>
                <w:delText>is</w:delText>
              </w:r>
            </w:del>
            <w:del w:id="2671" w:author="AbbVie7" w:date="2025-05-12T15:14:00Z">
              <w:r w:rsidR="0026212D">
                <w:rPr>
                  <w:lang w:val="it-IT"/>
                </w:rPr>
                <w:delText>,</w:delText>
              </w:r>
            </w:del>
          </w:p>
          <w:p w:rsidR="009B5D1D" w:rsidRPr="008A76FC" w:rsidP="00BB5892" w14:paraId="1E281DD0" w14:textId="77777777">
            <w:pPr>
              <w:pStyle w:val="ListParagraph1"/>
              <w:ind w:left="0"/>
              <w:rPr>
                <w:del w:id="2672" w:author="AbbVie7" w:date="2025-05-12T15:14:00Z"/>
                <w:lang w:val="da-DK"/>
              </w:rPr>
            </w:pPr>
            <w:del w:id="2673" w:author="AbbVie7" w:date="2025-05-12T15:14:00Z">
              <w:r w:rsidRPr="008A76FC">
                <w:rPr>
                  <w:bCs/>
                  <w:color w:val="000000"/>
                  <w:lang w:val="da-DK"/>
                </w:rPr>
                <w:delText>alopeci</w:delText>
              </w:r>
            </w:del>
            <w:del w:id="2674" w:author="AbbVie7" w:date="2025-05-12T15:14:00Z">
              <w:r w:rsidRPr="008A76FC">
                <w:rPr>
                  <w:bCs/>
                  <w:color w:val="000000"/>
                  <w:vertAlign w:val="superscript"/>
                  <w:lang w:val="da-DK"/>
                </w:rPr>
                <w:delText>1)</w:delText>
              </w:r>
            </w:del>
            <w:del w:id="2675" w:author="AbbVie7" w:date="2025-05-12T15:14:00Z">
              <w:r w:rsidRPr="008A76FC">
                <w:rPr>
                  <w:bCs/>
                  <w:color w:val="000000"/>
                  <w:lang w:val="da-DK"/>
                </w:rPr>
                <w:delText>,</w:delText>
              </w:r>
            </w:del>
          </w:p>
          <w:p w:rsidR="009B5D1D" w:rsidRPr="00BB5892" w:rsidP="008C618D" w14:paraId="040C6B44" w14:textId="77777777">
            <w:pPr>
              <w:pStyle w:val="EMEANormal"/>
              <w:rPr>
                <w:del w:id="2676" w:author="AbbVie7" w:date="2025-05-12T15:14:00Z"/>
                <w:lang w:val="da-DK"/>
              </w:rPr>
            </w:pPr>
            <w:del w:id="2677" w:author="AbbVie7" w:date="2025-05-12T15:14:00Z">
              <w:r w:rsidRPr="007F3BD2">
                <w:rPr>
                  <w:lang w:val="da-DK"/>
                </w:rPr>
                <w:delText xml:space="preserve">pruritus </w:delText>
              </w:r>
            </w:del>
          </w:p>
        </w:tc>
      </w:tr>
      <w:tr w14:paraId="3DB4B7CA" w14:textId="77777777" w:rsidTr="00031C85">
        <w:tblPrEx>
          <w:tblW w:w="0" w:type="auto"/>
          <w:tblLook w:val="01E0"/>
        </w:tblPrEx>
        <w:trPr>
          <w:trHeight w:val="540"/>
          <w:del w:id="2678" w:author="AbbVie7" w:date="2025-05-12T15:14:00Z"/>
        </w:trPr>
        <w:tc>
          <w:tcPr>
            <w:tcW w:w="2624" w:type="dxa"/>
            <w:vMerge/>
          </w:tcPr>
          <w:p w:rsidR="009B5D1D" w:rsidRPr="00BB5892" w:rsidP="008C618D" w14:paraId="03AB6807" w14:textId="77777777">
            <w:pPr>
              <w:pStyle w:val="EMEANormal"/>
              <w:rPr>
                <w:del w:id="2679" w:author="AbbVie7" w:date="2025-05-12T15:14:00Z"/>
                <w:b/>
                <w:lang w:val="da-DK"/>
              </w:rPr>
            </w:pPr>
          </w:p>
        </w:tc>
        <w:tc>
          <w:tcPr>
            <w:tcW w:w="2016" w:type="dxa"/>
            <w:tcBorders>
              <w:top w:val="single" w:sz="4" w:space="0" w:color="auto"/>
              <w:bottom w:val="single" w:sz="4" w:space="0" w:color="auto"/>
            </w:tcBorders>
          </w:tcPr>
          <w:p w:rsidR="009B5D1D" w:rsidP="008C618D" w14:paraId="61C28C83" w14:textId="77777777">
            <w:pPr>
              <w:pStyle w:val="EMEANormal"/>
              <w:rPr>
                <w:del w:id="2680" w:author="AbbVie7" w:date="2025-05-12T15:14:00Z"/>
                <w:lang w:val="it-IT"/>
              </w:rPr>
            </w:pPr>
            <w:del w:id="2681" w:author="AbbVie7" w:date="2025-05-12T15:14:00Z">
              <w:r w:rsidRPr="00A76894">
                <w:rPr>
                  <w:lang w:val="da-DK"/>
                </w:rPr>
                <w:delText>Ikke almindelig</w:delText>
              </w:r>
            </w:del>
            <w:del w:id="2682" w:author="AbbVie7" w:date="2025-05-12T15:14:00Z">
              <w:r w:rsidRPr="007F3BD2">
                <w:rPr>
                  <w:lang w:val="it-IT"/>
                </w:rPr>
                <w:delText xml:space="preserve"> </w:delText>
              </w:r>
            </w:del>
          </w:p>
          <w:p w:rsidR="009B5D1D" w:rsidRPr="007F3BD2" w:rsidP="008C618D" w14:paraId="7F9571BA" w14:textId="77777777">
            <w:pPr>
              <w:pStyle w:val="EMEANormal"/>
              <w:rPr>
                <w:del w:id="2683" w:author="AbbVie7" w:date="2025-05-12T15:14:00Z"/>
                <w:lang w:val="it-IT"/>
              </w:rPr>
            </w:pPr>
          </w:p>
        </w:tc>
        <w:tc>
          <w:tcPr>
            <w:tcW w:w="4421" w:type="dxa"/>
            <w:tcBorders>
              <w:top w:val="single" w:sz="4" w:space="0" w:color="auto"/>
              <w:bottom w:val="single" w:sz="4" w:space="0" w:color="auto"/>
            </w:tcBorders>
          </w:tcPr>
          <w:p w:rsidR="009B5D1D" w:rsidRPr="007F3BD2" w:rsidP="008C618D" w14:paraId="2338DB3E" w14:textId="77777777">
            <w:pPr>
              <w:pStyle w:val="EMEANormal"/>
              <w:rPr>
                <w:del w:id="2684" w:author="AbbVie7" w:date="2025-05-12T15:14:00Z"/>
                <w:lang w:val="it-IT"/>
              </w:rPr>
            </w:pPr>
            <w:del w:id="2685" w:author="AbbVie7" w:date="2025-05-12T15:14:00Z">
              <w:r>
                <w:rPr>
                  <w:lang w:val="it-IT"/>
                </w:rPr>
                <w:delText>N</w:delText>
              </w:r>
            </w:del>
            <w:del w:id="2686" w:author="AbbVie7" w:date="2025-05-12T15:14:00Z">
              <w:r w:rsidRPr="007F3BD2">
                <w:rPr>
                  <w:lang w:val="it-IT"/>
                </w:rPr>
                <w:delText>attesved,</w:delText>
              </w:r>
            </w:del>
          </w:p>
          <w:p w:rsidR="009B5D1D" w:rsidRPr="00044BCB" w:rsidP="008C618D" w14:paraId="573F97F0" w14:textId="77777777">
            <w:pPr>
              <w:pStyle w:val="EMEANormal"/>
              <w:rPr>
                <w:del w:id="2687" w:author="AbbVie7" w:date="2025-05-12T15:14:00Z"/>
                <w:lang w:val="da-DK"/>
              </w:rPr>
            </w:pPr>
            <w:del w:id="2688" w:author="AbbVie7" w:date="2025-05-12T15:14:00Z">
              <w:r w:rsidRPr="007F3BD2">
                <w:rPr>
                  <w:lang w:val="it-IT"/>
                </w:rPr>
                <w:delText>ar</w:delText>
              </w:r>
            </w:del>
          </w:p>
        </w:tc>
      </w:tr>
      <w:tr w14:paraId="5FA3C4F9" w14:textId="77777777" w:rsidTr="00031C85">
        <w:tblPrEx>
          <w:tblW w:w="0" w:type="auto"/>
          <w:tblLook w:val="01E0"/>
        </w:tblPrEx>
        <w:trPr>
          <w:trHeight w:val="1391"/>
          <w:del w:id="2689" w:author="AbbVie7" w:date="2025-05-12T15:14:00Z"/>
        </w:trPr>
        <w:tc>
          <w:tcPr>
            <w:tcW w:w="2624" w:type="dxa"/>
            <w:vMerge/>
          </w:tcPr>
          <w:p w:rsidR="009B5D1D" w:rsidRPr="00BB5892" w:rsidP="008C618D" w14:paraId="58FBA5E9" w14:textId="77777777">
            <w:pPr>
              <w:pStyle w:val="EMEANormal"/>
              <w:rPr>
                <w:del w:id="2690" w:author="AbbVie7" w:date="2025-05-12T15:14:00Z"/>
                <w:b/>
                <w:lang w:val="da-DK"/>
              </w:rPr>
            </w:pPr>
          </w:p>
        </w:tc>
        <w:tc>
          <w:tcPr>
            <w:tcW w:w="2016" w:type="dxa"/>
            <w:tcBorders>
              <w:top w:val="single" w:sz="4" w:space="0" w:color="auto"/>
              <w:bottom w:val="single" w:sz="4" w:space="0" w:color="auto"/>
            </w:tcBorders>
          </w:tcPr>
          <w:p w:rsidR="009B5D1D" w:rsidP="008C618D" w14:paraId="4918BA34" w14:textId="77777777">
            <w:pPr>
              <w:pStyle w:val="EMEANormal"/>
              <w:rPr>
                <w:del w:id="2691" w:author="AbbVie7" w:date="2025-05-12T15:14:00Z"/>
                <w:lang w:val="it-IT"/>
              </w:rPr>
            </w:pPr>
            <w:del w:id="2692" w:author="AbbVie7" w:date="2025-05-12T15:14:00Z">
              <w:r>
                <w:rPr>
                  <w:lang w:val="it-IT"/>
                </w:rPr>
                <w:delText>Sjælden</w:delText>
              </w:r>
            </w:del>
          </w:p>
          <w:p w:rsidR="009B5D1D" w:rsidP="008C618D" w14:paraId="54AC3F92" w14:textId="77777777">
            <w:pPr>
              <w:pStyle w:val="EMEANormal"/>
              <w:rPr>
                <w:del w:id="2693" w:author="AbbVie7" w:date="2025-05-12T15:14:00Z"/>
                <w:lang w:val="it-IT"/>
              </w:rPr>
            </w:pPr>
          </w:p>
          <w:p w:rsidR="009B5D1D" w:rsidP="008C618D" w14:paraId="6F0FA658" w14:textId="77777777">
            <w:pPr>
              <w:pStyle w:val="EMEANormal"/>
              <w:rPr>
                <w:del w:id="2694" w:author="AbbVie7" w:date="2025-05-12T15:14:00Z"/>
                <w:lang w:val="it-IT"/>
              </w:rPr>
            </w:pPr>
          </w:p>
          <w:p w:rsidR="009B5D1D" w:rsidP="008C618D" w14:paraId="466D63CC" w14:textId="77777777">
            <w:pPr>
              <w:pStyle w:val="EMEANormal"/>
              <w:rPr>
                <w:del w:id="2695" w:author="AbbVie7" w:date="2025-05-12T15:14:00Z"/>
                <w:lang w:val="it-IT"/>
              </w:rPr>
            </w:pPr>
          </w:p>
          <w:p w:rsidR="009B5D1D" w:rsidRPr="00A76894" w:rsidP="008C618D" w14:paraId="6D9A5D40" w14:textId="77777777">
            <w:pPr>
              <w:pStyle w:val="EMEANormal"/>
              <w:rPr>
                <w:del w:id="2696" w:author="AbbVie7" w:date="2025-05-12T15:14:00Z"/>
                <w:lang w:val="da-DK"/>
              </w:rPr>
            </w:pPr>
          </w:p>
        </w:tc>
        <w:tc>
          <w:tcPr>
            <w:tcW w:w="4421" w:type="dxa"/>
            <w:tcBorders>
              <w:top w:val="single" w:sz="4" w:space="0" w:color="auto"/>
              <w:bottom w:val="single" w:sz="4" w:space="0" w:color="auto"/>
            </w:tcBorders>
          </w:tcPr>
          <w:p w:rsidR="009B5D1D" w:rsidRPr="00981EB4" w:rsidP="00BB5892" w14:paraId="55F85FC7" w14:textId="77777777">
            <w:pPr>
              <w:pStyle w:val="ListParagraph1"/>
              <w:ind w:left="0"/>
              <w:rPr>
                <w:del w:id="2697" w:author="AbbVie7" w:date="2025-05-12T15:14:00Z"/>
                <w:lang w:val="fr-FR"/>
              </w:rPr>
            </w:pPr>
            <w:del w:id="2698" w:author="AbbVie7" w:date="2025-05-12T15:14:00Z">
              <w:r w:rsidRPr="00981EB4">
                <w:rPr>
                  <w:lang w:val="fr-FR"/>
                </w:rPr>
                <w:delText>Erythema multiforme</w:delText>
              </w:r>
            </w:del>
            <w:del w:id="2699" w:author="AbbVie7" w:date="2025-05-12T15:14:00Z">
              <w:r w:rsidRPr="00981EB4">
                <w:rPr>
                  <w:vertAlign w:val="superscript"/>
                  <w:lang w:val="fr-FR"/>
                </w:rPr>
                <w:delText>1)</w:delText>
              </w:r>
            </w:del>
            <w:del w:id="2700" w:author="AbbVie7" w:date="2025-05-12T15:14:00Z">
              <w:r w:rsidRPr="00981EB4">
                <w:rPr>
                  <w:lang w:val="fr-FR"/>
                </w:rPr>
                <w:delText xml:space="preserve">, </w:delText>
              </w:r>
            </w:del>
          </w:p>
          <w:p w:rsidR="009B5D1D" w:rsidRPr="00981EB4" w:rsidP="00BB5892" w14:paraId="347F3521" w14:textId="77777777">
            <w:pPr>
              <w:pStyle w:val="ListParagraph1"/>
              <w:ind w:left="0"/>
              <w:rPr>
                <w:del w:id="2701" w:author="AbbVie7" w:date="2025-05-12T15:14:00Z"/>
                <w:lang w:val="fr-FR"/>
              </w:rPr>
            </w:pPr>
            <w:del w:id="2702" w:author="AbbVie7" w:date="2025-05-12T15:14:00Z">
              <w:r w:rsidRPr="00981EB4">
                <w:rPr>
                  <w:lang w:val="fr-FR"/>
                </w:rPr>
                <w:delText>Stevens-Johnsons syndrom</w:delText>
              </w:r>
            </w:del>
            <w:del w:id="2703" w:author="AbbVie7" w:date="2025-05-12T15:14:00Z">
              <w:r w:rsidRPr="00981EB4">
                <w:rPr>
                  <w:vertAlign w:val="superscript"/>
                  <w:lang w:val="fr-FR"/>
                </w:rPr>
                <w:delText>1)</w:delText>
              </w:r>
            </w:del>
            <w:del w:id="2704" w:author="AbbVie7" w:date="2025-05-12T15:14:00Z">
              <w:r w:rsidRPr="00981EB4">
                <w:rPr>
                  <w:lang w:val="fr-FR"/>
                </w:rPr>
                <w:delText xml:space="preserve">, </w:delText>
              </w:r>
            </w:del>
          </w:p>
          <w:p w:rsidR="009B5D1D" w:rsidP="00BB5892" w14:paraId="0F25F2AE" w14:textId="77777777">
            <w:pPr>
              <w:pStyle w:val="ListParagraph1"/>
              <w:ind w:left="0"/>
              <w:rPr>
                <w:del w:id="2705" w:author="AbbVie7" w:date="2025-05-12T15:14:00Z"/>
                <w:lang w:val="da-DK"/>
              </w:rPr>
            </w:pPr>
            <w:del w:id="2706" w:author="AbbVie7" w:date="2025-05-12T15:14:00Z">
              <w:r w:rsidRPr="00BB5892">
                <w:rPr>
                  <w:lang w:val="da-DK"/>
                </w:rPr>
                <w:delText>angioødem</w:delText>
              </w:r>
            </w:del>
            <w:del w:id="2707" w:author="AbbVie7" w:date="2025-05-12T15:14:00Z">
              <w:r w:rsidRPr="00BB5892">
                <w:rPr>
                  <w:vertAlign w:val="superscript"/>
                  <w:lang w:val="da-DK"/>
                </w:rPr>
                <w:delText>1)</w:delText>
              </w:r>
            </w:del>
            <w:del w:id="2708" w:author="AbbVie7" w:date="2025-05-12T15:14:00Z">
              <w:r w:rsidRPr="00BB5892">
                <w:rPr>
                  <w:lang w:val="da-DK"/>
                </w:rPr>
                <w:delText xml:space="preserve">,  </w:delText>
              </w:r>
            </w:del>
          </w:p>
          <w:p w:rsidR="009B5D1D" w:rsidRPr="003857FE" w:rsidP="00BB5892" w14:paraId="3DDBBFD3" w14:textId="77777777">
            <w:pPr>
              <w:pStyle w:val="ListParagraph1"/>
              <w:ind w:left="0"/>
              <w:rPr>
                <w:del w:id="2709" w:author="AbbVie7" w:date="2025-05-12T15:14:00Z"/>
                <w:lang w:val="da-DK"/>
              </w:rPr>
            </w:pPr>
            <w:del w:id="2710" w:author="AbbVie7" w:date="2025-05-12T15:14:00Z">
              <w:r w:rsidRPr="00BB5892">
                <w:rPr>
                  <w:lang w:val="da-DK"/>
                </w:rPr>
                <w:delText>kutan vaskulitis</w:delText>
              </w:r>
            </w:del>
            <w:del w:id="2711" w:author="AbbVie7" w:date="2025-05-12T15:14:00Z">
              <w:r w:rsidRPr="00BB5892">
                <w:rPr>
                  <w:vertAlign w:val="superscript"/>
                  <w:lang w:val="da-DK"/>
                </w:rPr>
                <w:delText>1)</w:delText>
              </w:r>
            </w:del>
            <w:del w:id="2712" w:author="AbbVie7" w:date="2025-05-12T15:14:00Z">
              <w:r w:rsidR="00C1663E">
                <w:rPr>
                  <w:lang w:val="da-DK"/>
                </w:rPr>
                <w:delText>,</w:delText>
              </w:r>
            </w:del>
          </w:p>
          <w:p w:rsidR="009B5D1D" w:rsidP="003269AA" w14:paraId="325AC77D" w14:textId="77777777">
            <w:pPr>
              <w:pStyle w:val="ListParagraph1"/>
              <w:ind w:left="0"/>
              <w:rPr>
                <w:del w:id="2713" w:author="AbbVie7" w:date="2025-05-12T15:14:00Z"/>
                <w:lang w:val="it-IT"/>
              </w:rPr>
            </w:pPr>
            <w:del w:id="2714" w:author="AbbVie7" w:date="2025-05-12T15:14:00Z">
              <w:r w:rsidRPr="00C1663E">
                <w:rPr>
                  <w:lang w:val="da-DK"/>
                </w:rPr>
                <w:delText xml:space="preserve">lichenoid </w:delText>
              </w:r>
            </w:del>
            <w:del w:id="2715" w:author="AbbVie7" w:date="2025-05-12T15:14:00Z">
              <w:r>
                <w:rPr>
                  <w:lang w:val="da-DK"/>
                </w:rPr>
                <w:delText>hud</w:delText>
              </w:r>
            </w:del>
            <w:del w:id="2716" w:author="AbbVie7" w:date="2025-05-12T15:14:00Z">
              <w:r w:rsidRPr="00C1663E">
                <w:rPr>
                  <w:lang w:val="da-DK"/>
                </w:rPr>
                <w:delText>rea</w:delText>
              </w:r>
            </w:del>
            <w:del w:id="2717" w:author="AbbVie7" w:date="2025-05-12T15:14:00Z">
              <w:r>
                <w:rPr>
                  <w:lang w:val="da-DK"/>
                </w:rPr>
                <w:delText>k</w:delText>
              </w:r>
            </w:del>
            <w:del w:id="2718" w:author="AbbVie7" w:date="2025-05-12T15:14:00Z">
              <w:r w:rsidRPr="00C1663E">
                <w:rPr>
                  <w:lang w:val="da-DK"/>
                </w:rPr>
                <w:delText>tion</w:delText>
              </w:r>
            </w:del>
            <w:del w:id="2719" w:author="AbbVie7" w:date="2025-05-12T15:14:00Z">
              <w:r w:rsidRPr="00C1663E">
                <w:rPr>
                  <w:szCs w:val="22"/>
                  <w:vertAlign w:val="superscript"/>
                  <w:lang w:val="da-DK"/>
                </w:rPr>
                <w:delText>1)</w:delText>
              </w:r>
            </w:del>
          </w:p>
        </w:tc>
      </w:tr>
      <w:tr w14:paraId="5FA5E8A2" w14:textId="77777777" w:rsidTr="00031C85">
        <w:tblPrEx>
          <w:tblW w:w="0" w:type="auto"/>
          <w:tblLook w:val="01E0"/>
        </w:tblPrEx>
        <w:trPr>
          <w:trHeight w:val="407"/>
          <w:del w:id="2720" w:author="AbbVie7" w:date="2025-05-12T15:14:00Z"/>
        </w:trPr>
        <w:tc>
          <w:tcPr>
            <w:tcW w:w="2624" w:type="dxa"/>
            <w:vMerge/>
            <w:tcBorders>
              <w:bottom w:val="single" w:sz="4" w:space="0" w:color="auto"/>
            </w:tcBorders>
          </w:tcPr>
          <w:p w:rsidR="009B5D1D" w:rsidRPr="00BB5892" w:rsidP="008C618D" w14:paraId="28C87800" w14:textId="77777777">
            <w:pPr>
              <w:pStyle w:val="EMEANormal"/>
              <w:rPr>
                <w:del w:id="2721" w:author="AbbVie7" w:date="2025-05-12T15:14:00Z"/>
                <w:b/>
                <w:lang w:val="da-DK"/>
              </w:rPr>
            </w:pPr>
          </w:p>
        </w:tc>
        <w:tc>
          <w:tcPr>
            <w:tcW w:w="2016" w:type="dxa"/>
            <w:tcBorders>
              <w:top w:val="single" w:sz="4" w:space="0" w:color="auto"/>
              <w:bottom w:val="single" w:sz="4" w:space="0" w:color="auto"/>
            </w:tcBorders>
          </w:tcPr>
          <w:p w:rsidR="009B5D1D" w:rsidP="008C618D" w14:paraId="2DB04EED" w14:textId="77777777">
            <w:pPr>
              <w:pStyle w:val="EMEANormal"/>
              <w:rPr>
                <w:del w:id="2722" w:author="AbbVie7" w:date="2025-05-12T15:14:00Z"/>
                <w:lang w:val="it-IT"/>
              </w:rPr>
            </w:pPr>
            <w:del w:id="2723" w:author="AbbVie7" w:date="2025-05-12T15:14:00Z">
              <w:r w:rsidRPr="00A76894">
                <w:rPr>
                  <w:lang w:val="da-DK"/>
                </w:rPr>
                <w:delText>Ikke kendt</w:delText>
              </w:r>
            </w:del>
          </w:p>
        </w:tc>
        <w:tc>
          <w:tcPr>
            <w:tcW w:w="4421" w:type="dxa"/>
            <w:tcBorders>
              <w:top w:val="single" w:sz="4" w:space="0" w:color="auto"/>
              <w:bottom w:val="single" w:sz="4" w:space="0" w:color="auto"/>
            </w:tcBorders>
          </w:tcPr>
          <w:p w:rsidR="009B5D1D" w:rsidP="003269AA" w14:paraId="5FD0930B" w14:textId="77777777">
            <w:pPr>
              <w:pStyle w:val="ListParagraph1"/>
              <w:ind w:left="0"/>
              <w:rPr>
                <w:del w:id="2724" w:author="AbbVie7" w:date="2025-05-12T15:14:00Z"/>
                <w:lang w:val="it-IT"/>
              </w:rPr>
            </w:pPr>
            <w:del w:id="2725" w:author="AbbVie7" w:date="2025-05-12T15:14:00Z">
              <w:r w:rsidRPr="008B291C">
                <w:rPr>
                  <w:lang w:val="da-DK"/>
                </w:rPr>
                <w:delText xml:space="preserve">Forværring af </w:delText>
              </w:r>
            </w:del>
            <w:del w:id="2726" w:author="AbbVie7" w:date="2025-05-12T15:14:00Z">
              <w:r>
                <w:rPr>
                  <w:lang w:val="da-DK"/>
                </w:rPr>
                <w:delText>dermatomyositis-symptomer</w:delText>
              </w:r>
            </w:del>
            <w:del w:id="2727" w:author="AbbVie7" w:date="2025-05-12T15:14:00Z">
              <w:r>
                <w:rPr>
                  <w:vertAlign w:val="superscript"/>
                  <w:lang w:val="da-DK"/>
                </w:rPr>
                <w:delText>1)</w:delText>
              </w:r>
            </w:del>
          </w:p>
        </w:tc>
      </w:tr>
      <w:tr w14:paraId="32C880C5" w14:textId="77777777" w:rsidTr="00031C85">
        <w:tblPrEx>
          <w:tblW w:w="0" w:type="auto"/>
          <w:tblLook w:val="01E0"/>
        </w:tblPrEx>
        <w:trPr>
          <w:trHeight w:val="360"/>
          <w:del w:id="2728" w:author="AbbVie7" w:date="2025-05-12T15:14:00Z"/>
        </w:trPr>
        <w:tc>
          <w:tcPr>
            <w:tcW w:w="2624" w:type="dxa"/>
            <w:vMerge w:val="restart"/>
            <w:tcBorders>
              <w:bottom w:val="nil"/>
            </w:tcBorders>
          </w:tcPr>
          <w:p w:rsidR="008C618D" w:rsidRPr="007F3BD2" w:rsidP="008C618D" w14:paraId="7ADA6E4F" w14:textId="77777777">
            <w:pPr>
              <w:pStyle w:val="EMEANormal"/>
              <w:rPr>
                <w:del w:id="2729" w:author="AbbVie7" w:date="2025-05-12T15:14:00Z"/>
                <w:lang w:val="da-DK"/>
              </w:rPr>
            </w:pPr>
            <w:del w:id="2730" w:author="AbbVie7" w:date="2025-05-12T15:14:00Z">
              <w:r w:rsidRPr="007F3BD2">
                <w:rPr>
                  <w:noProof/>
                  <w:lang w:val="da-DK"/>
                </w:rPr>
                <w:delText>Knogler, led, muskler og bindevæv</w:delText>
              </w:r>
            </w:del>
          </w:p>
        </w:tc>
        <w:tc>
          <w:tcPr>
            <w:tcW w:w="2016" w:type="dxa"/>
            <w:tcBorders>
              <w:bottom w:val="single" w:sz="4" w:space="0" w:color="auto"/>
            </w:tcBorders>
          </w:tcPr>
          <w:p w:rsidR="008C618D" w:rsidRPr="007F3BD2" w:rsidP="008C618D" w14:paraId="28C6B646" w14:textId="77777777">
            <w:pPr>
              <w:pStyle w:val="EMEANormal"/>
              <w:rPr>
                <w:del w:id="2731" w:author="AbbVie7" w:date="2025-05-12T15:14:00Z"/>
                <w:lang w:val="en-GB"/>
              </w:rPr>
            </w:pPr>
            <w:del w:id="2732" w:author="AbbVie7" w:date="2025-05-12T15:14:00Z">
              <w:r w:rsidRPr="007F3BD2">
                <w:rPr>
                  <w:lang w:val="en-GB"/>
                </w:rPr>
                <w:delText xml:space="preserve">Meget almindelig </w:delText>
              </w:r>
            </w:del>
          </w:p>
        </w:tc>
        <w:tc>
          <w:tcPr>
            <w:tcW w:w="4421" w:type="dxa"/>
            <w:tcBorders>
              <w:bottom w:val="single" w:sz="4" w:space="0" w:color="auto"/>
            </w:tcBorders>
          </w:tcPr>
          <w:p w:rsidR="008C618D" w:rsidRPr="007F3BD2" w:rsidP="008C618D" w14:paraId="6A4B72B8" w14:textId="77777777">
            <w:pPr>
              <w:pStyle w:val="EMEANormal"/>
              <w:rPr>
                <w:del w:id="2733" w:author="AbbVie7" w:date="2025-05-12T15:14:00Z"/>
                <w:lang w:val="en-GB"/>
              </w:rPr>
            </w:pPr>
            <w:del w:id="2734" w:author="AbbVie7" w:date="2025-05-12T15:14:00Z">
              <w:r>
                <w:rPr>
                  <w:lang w:val="en-GB"/>
                </w:rPr>
                <w:delText>M</w:delText>
              </w:r>
            </w:del>
            <w:del w:id="2735" w:author="AbbVie7" w:date="2025-05-12T15:14:00Z">
              <w:r w:rsidR="00A50593">
                <w:rPr>
                  <w:lang w:val="en-GB"/>
                </w:rPr>
                <w:delText>usk</w:delText>
              </w:r>
            </w:del>
            <w:del w:id="2736" w:author="AbbVie7" w:date="2025-05-12T15:14:00Z">
              <w:r w:rsidR="00AE01D3">
                <w:rPr>
                  <w:lang w:val="en-GB"/>
                </w:rPr>
                <w:delText>u</w:delText>
              </w:r>
            </w:del>
            <w:del w:id="2737" w:author="AbbVie7" w:date="2025-05-12T15:14:00Z">
              <w:r w:rsidR="00A50593">
                <w:rPr>
                  <w:lang w:val="en-GB"/>
                </w:rPr>
                <w:delText>loskeletale smerter</w:delText>
              </w:r>
            </w:del>
          </w:p>
          <w:p w:rsidR="008C618D" w:rsidRPr="007F3BD2" w:rsidP="008C618D" w14:paraId="6B7CEE22" w14:textId="77777777">
            <w:pPr>
              <w:pStyle w:val="EMEANormal"/>
              <w:rPr>
                <w:del w:id="2738" w:author="AbbVie7" w:date="2025-05-12T15:14:00Z"/>
                <w:lang w:val="en-GB"/>
              </w:rPr>
            </w:pPr>
          </w:p>
        </w:tc>
      </w:tr>
      <w:tr w14:paraId="6FDD56EF" w14:textId="77777777" w:rsidTr="00031C85">
        <w:tblPrEx>
          <w:tblW w:w="0" w:type="auto"/>
          <w:tblLook w:val="01E0"/>
        </w:tblPrEx>
        <w:trPr>
          <w:trHeight w:val="147"/>
          <w:del w:id="2739" w:author="AbbVie7" w:date="2025-05-12T15:14:00Z"/>
        </w:trPr>
        <w:tc>
          <w:tcPr>
            <w:tcW w:w="2624" w:type="dxa"/>
            <w:vMerge/>
            <w:tcBorders>
              <w:bottom w:val="nil"/>
            </w:tcBorders>
          </w:tcPr>
          <w:p w:rsidR="009B5D1D" w:rsidRPr="007F3BD2" w14:paraId="5100C721" w14:textId="77777777">
            <w:pPr>
              <w:tabs>
                <w:tab w:val="clear" w:pos="562"/>
              </w:tabs>
              <w:suppressAutoHyphens w:val="0"/>
              <w:pPrChange w:id="2740" w:author="AbbVie7" w:date="2025-05-12T15:14:00Z">
                <w:pPr>
                  <w:pStyle w:val="EMEANormal"/>
                </w:pPr>
              </w:pPrChange>
              <w:rPr>
                <w:del w:id="2741" w:author="AbbVie7" w:date="2025-05-12T15:14:00Z"/>
                <w:noProof/>
                <w:lang w:val="da-DK"/>
              </w:rPr>
            </w:pPr>
          </w:p>
        </w:tc>
        <w:tc>
          <w:tcPr>
            <w:tcW w:w="2016" w:type="dxa"/>
            <w:tcBorders>
              <w:bottom w:val="nil"/>
            </w:tcBorders>
          </w:tcPr>
          <w:p w:rsidR="009B5D1D" w:rsidRPr="007F3BD2" w:rsidP="008C618D" w14:paraId="25E4145B" w14:textId="77777777">
            <w:pPr>
              <w:pStyle w:val="EMEANormal"/>
              <w:rPr>
                <w:del w:id="2742" w:author="AbbVie7" w:date="2025-05-12T15:14:00Z"/>
                <w:lang w:val="en-GB"/>
              </w:rPr>
            </w:pPr>
          </w:p>
        </w:tc>
        <w:tc>
          <w:tcPr>
            <w:tcW w:w="4421" w:type="dxa"/>
            <w:tcBorders>
              <w:bottom w:val="nil"/>
            </w:tcBorders>
          </w:tcPr>
          <w:p w:rsidR="009B5D1D" w:rsidP="008C618D" w14:paraId="39EDB8F5" w14:textId="77777777">
            <w:pPr>
              <w:pStyle w:val="EMEANormal"/>
              <w:rPr>
                <w:del w:id="2743" w:author="AbbVie7" w:date="2025-05-12T15:14:00Z"/>
                <w:lang w:val="en-GB"/>
              </w:rPr>
            </w:pPr>
          </w:p>
        </w:tc>
      </w:tr>
      <w:tr w14:paraId="341E17AA" w14:textId="77777777" w:rsidTr="00031C85">
        <w:tblPrEx>
          <w:tblW w:w="0" w:type="auto"/>
          <w:tblLook w:val="01E0"/>
        </w:tblPrEx>
        <w:trPr>
          <w:trHeight w:val="638"/>
          <w:del w:id="2744" w:author="AbbVie7" w:date="2025-05-12T15:14:00Z"/>
        </w:trPr>
        <w:tc>
          <w:tcPr>
            <w:tcW w:w="2624" w:type="dxa"/>
            <w:vMerge/>
            <w:tcBorders>
              <w:top w:val="nil"/>
              <w:bottom w:val="nil"/>
            </w:tcBorders>
          </w:tcPr>
          <w:p w:rsidR="008C618D" w:rsidRPr="007F3BD2" w:rsidP="008C618D" w14:paraId="195CF70D" w14:textId="77777777">
            <w:pPr>
              <w:pStyle w:val="EMEANormal"/>
              <w:rPr>
                <w:del w:id="2745" w:author="AbbVie7" w:date="2025-05-12T15:14:00Z"/>
                <w:lang w:val="en-GB"/>
              </w:rPr>
            </w:pPr>
          </w:p>
        </w:tc>
        <w:tc>
          <w:tcPr>
            <w:tcW w:w="2016" w:type="dxa"/>
            <w:tcBorders>
              <w:top w:val="nil"/>
              <w:bottom w:val="single" w:sz="4" w:space="0" w:color="auto"/>
            </w:tcBorders>
          </w:tcPr>
          <w:p w:rsidR="008C618D" w:rsidRPr="007F3BD2" w:rsidP="008C618D" w14:paraId="1E7E7AAD" w14:textId="77777777">
            <w:pPr>
              <w:pStyle w:val="EMEANormal"/>
              <w:rPr>
                <w:del w:id="2746" w:author="AbbVie7" w:date="2025-05-12T15:14:00Z"/>
                <w:lang w:val="en-GB"/>
              </w:rPr>
            </w:pPr>
            <w:del w:id="2747" w:author="AbbVie7" w:date="2025-05-12T15:14:00Z">
              <w:r w:rsidRPr="007F3BD2">
                <w:rPr>
                  <w:lang w:val="en-GB"/>
                </w:rPr>
                <w:delText>Almindelig</w:delText>
              </w:r>
            </w:del>
          </w:p>
          <w:p w:rsidR="008C618D" w:rsidRPr="007F3BD2" w:rsidP="008C618D" w14:paraId="7535073A" w14:textId="77777777">
            <w:pPr>
              <w:pStyle w:val="EMEANormal"/>
              <w:rPr>
                <w:del w:id="2748" w:author="AbbVie7" w:date="2025-05-12T15:14:00Z"/>
                <w:lang w:val="en-GB"/>
              </w:rPr>
            </w:pPr>
          </w:p>
        </w:tc>
        <w:tc>
          <w:tcPr>
            <w:tcW w:w="4421" w:type="dxa"/>
            <w:tcBorders>
              <w:top w:val="nil"/>
              <w:bottom w:val="single" w:sz="4" w:space="0" w:color="auto"/>
            </w:tcBorders>
          </w:tcPr>
          <w:p w:rsidR="008C618D" w:rsidRPr="007F3BD2" w:rsidP="008C618D" w14:paraId="0E6327BF" w14:textId="77777777">
            <w:pPr>
              <w:pStyle w:val="EMEANormal"/>
              <w:rPr>
                <w:del w:id="2749" w:author="AbbVie7" w:date="2025-05-12T15:14:00Z"/>
                <w:lang w:val="da-DK"/>
              </w:rPr>
            </w:pPr>
            <w:del w:id="2750" w:author="AbbVie7" w:date="2025-05-12T15:14:00Z">
              <w:r>
                <w:rPr>
                  <w:lang w:val="da-DK"/>
                </w:rPr>
                <w:delText>M</w:delText>
              </w:r>
            </w:del>
            <w:del w:id="2751" w:author="AbbVie7" w:date="2025-05-12T15:14:00Z">
              <w:r w:rsidRPr="007F3BD2">
                <w:rPr>
                  <w:lang w:val="da-DK"/>
                </w:rPr>
                <w:delText>uskelspasmer (inklusive forhøjet niveau af kreatinfosfokinase i blodet)</w:delText>
              </w:r>
            </w:del>
          </w:p>
          <w:p w:rsidR="008C618D" w:rsidRPr="007F3BD2" w:rsidP="008C618D" w14:paraId="0CF87E9D" w14:textId="77777777">
            <w:pPr>
              <w:pStyle w:val="EMEANormal"/>
              <w:rPr>
                <w:del w:id="2752" w:author="AbbVie7" w:date="2025-05-12T15:14:00Z"/>
                <w:lang w:val="da-DK"/>
              </w:rPr>
            </w:pPr>
          </w:p>
        </w:tc>
      </w:tr>
      <w:tr w14:paraId="590B6F48" w14:textId="77777777" w:rsidTr="00031C85">
        <w:tblPrEx>
          <w:tblW w:w="0" w:type="auto"/>
          <w:tblLook w:val="01E0"/>
        </w:tblPrEx>
        <w:trPr>
          <w:trHeight w:val="147"/>
          <w:del w:id="2753" w:author="AbbVie7" w:date="2025-05-12T15:14:00Z"/>
        </w:trPr>
        <w:tc>
          <w:tcPr>
            <w:tcW w:w="2624" w:type="dxa"/>
            <w:vMerge/>
            <w:tcBorders>
              <w:top w:val="nil"/>
              <w:bottom w:val="nil"/>
            </w:tcBorders>
          </w:tcPr>
          <w:p w:rsidR="009B5D1D" w:rsidRPr="003E19EA" w:rsidP="008C618D" w14:paraId="017EAB4E" w14:textId="77777777">
            <w:pPr>
              <w:pStyle w:val="EMEANormal"/>
              <w:rPr>
                <w:del w:id="2754" w:author="AbbVie7" w:date="2025-05-12T15:14:00Z"/>
                <w:lang w:val="da-DK"/>
              </w:rPr>
            </w:pPr>
          </w:p>
        </w:tc>
        <w:tc>
          <w:tcPr>
            <w:tcW w:w="2016" w:type="dxa"/>
            <w:tcBorders>
              <w:top w:val="single" w:sz="4" w:space="0" w:color="auto"/>
              <w:bottom w:val="nil"/>
            </w:tcBorders>
          </w:tcPr>
          <w:p w:rsidR="009B5D1D" w:rsidRPr="003E19EA" w:rsidP="008C618D" w14:paraId="737E7AF1" w14:textId="77777777">
            <w:pPr>
              <w:pStyle w:val="EMEANormal"/>
              <w:rPr>
                <w:del w:id="2755" w:author="AbbVie7" w:date="2025-05-12T15:14:00Z"/>
                <w:lang w:val="da-DK"/>
              </w:rPr>
            </w:pPr>
          </w:p>
        </w:tc>
        <w:tc>
          <w:tcPr>
            <w:tcW w:w="4421" w:type="dxa"/>
            <w:tcBorders>
              <w:top w:val="single" w:sz="4" w:space="0" w:color="auto"/>
              <w:bottom w:val="nil"/>
            </w:tcBorders>
          </w:tcPr>
          <w:p w:rsidR="009B5D1D" w:rsidP="008C618D" w14:paraId="563F64D0" w14:textId="77777777">
            <w:pPr>
              <w:pStyle w:val="EMEANormal"/>
              <w:rPr>
                <w:del w:id="2756" w:author="AbbVie7" w:date="2025-05-12T15:14:00Z"/>
                <w:lang w:val="da-DK"/>
              </w:rPr>
            </w:pPr>
          </w:p>
        </w:tc>
      </w:tr>
      <w:tr w14:paraId="222BAE0B" w14:textId="77777777" w:rsidTr="00031C85">
        <w:tblPrEx>
          <w:tblW w:w="0" w:type="auto"/>
          <w:tblLook w:val="01E0"/>
        </w:tblPrEx>
        <w:trPr>
          <w:trHeight w:val="377"/>
          <w:del w:id="2757" w:author="AbbVie7" w:date="2025-05-12T15:14:00Z"/>
        </w:trPr>
        <w:tc>
          <w:tcPr>
            <w:tcW w:w="2624" w:type="dxa"/>
            <w:vMerge/>
            <w:tcBorders>
              <w:top w:val="nil"/>
              <w:bottom w:val="nil"/>
            </w:tcBorders>
          </w:tcPr>
          <w:p w:rsidR="008C618D" w:rsidRPr="007F3BD2" w:rsidP="008C618D" w14:paraId="26B8F054" w14:textId="77777777">
            <w:pPr>
              <w:pStyle w:val="EMEANormal"/>
              <w:rPr>
                <w:del w:id="2758" w:author="AbbVie7" w:date="2025-05-12T15:14:00Z"/>
                <w:b/>
                <w:lang w:val="da-DK"/>
              </w:rPr>
            </w:pPr>
          </w:p>
        </w:tc>
        <w:tc>
          <w:tcPr>
            <w:tcW w:w="2016" w:type="dxa"/>
            <w:tcBorders>
              <w:top w:val="nil"/>
              <w:bottom w:val="single" w:sz="4" w:space="0" w:color="auto"/>
            </w:tcBorders>
          </w:tcPr>
          <w:p w:rsidR="008C618D" w:rsidRPr="007F3BD2" w:rsidP="008C618D" w14:paraId="1FE891D2" w14:textId="77777777">
            <w:pPr>
              <w:pStyle w:val="EMEANormal"/>
              <w:rPr>
                <w:del w:id="2759" w:author="AbbVie7" w:date="2025-05-12T15:14:00Z"/>
                <w:lang w:val="en-GB"/>
              </w:rPr>
            </w:pPr>
            <w:del w:id="2760" w:author="AbbVie7" w:date="2025-05-12T15:14:00Z">
              <w:r w:rsidRPr="007F3BD2">
                <w:rPr>
                  <w:lang w:val="en-GB"/>
                </w:rPr>
                <w:delText>Ikke almindelig</w:delText>
              </w:r>
            </w:del>
          </w:p>
        </w:tc>
        <w:tc>
          <w:tcPr>
            <w:tcW w:w="4421" w:type="dxa"/>
            <w:tcBorders>
              <w:top w:val="nil"/>
              <w:bottom w:val="single" w:sz="4" w:space="0" w:color="auto"/>
            </w:tcBorders>
          </w:tcPr>
          <w:p w:rsidR="008C618D" w:rsidP="008C618D" w14:paraId="382EEDD2" w14:textId="77777777">
            <w:pPr>
              <w:pStyle w:val="EMEANormal"/>
              <w:rPr>
                <w:del w:id="2761" w:author="AbbVie7" w:date="2025-05-12T15:14:00Z"/>
                <w:lang w:val="da-DK"/>
              </w:rPr>
            </w:pPr>
            <w:del w:id="2762" w:author="AbbVie7" w:date="2025-05-12T15:14:00Z">
              <w:r>
                <w:rPr>
                  <w:lang w:val="en-GB"/>
                </w:rPr>
                <w:delText>R</w:delText>
              </w:r>
            </w:del>
            <w:del w:id="2763" w:author="AbbVie7" w:date="2025-05-12T15:14:00Z">
              <w:r w:rsidRPr="007F3BD2">
                <w:rPr>
                  <w:lang w:val="en-GB"/>
                </w:rPr>
                <w:delText>abdomyolyse</w:delText>
              </w:r>
            </w:del>
            <w:del w:id="2764" w:author="AbbVie7" w:date="2025-05-12T15:14:00Z">
              <w:r w:rsidR="001D44AE">
                <w:rPr>
                  <w:lang w:val="en-GB"/>
                </w:rPr>
                <w:delText xml:space="preserve">, </w:delText>
              </w:r>
            </w:del>
            <w:del w:id="2765" w:author="AbbVie7" w:date="2025-05-12T15:14:00Z">
              <w:r w:rsidRPr="00BB5892" w:rsidR="001D44AE">
                <w:rPr>
                  <w:lang w:val="da-DK"/>
                </w:rPr>
                <w:delText>systemisk lupus erythematosus</w:delText>
              </w:r>
            </w:del>
          </w:p>
          <w:p w:rsidR="00E67244" w:rsidRPr="007F3BD2" w:rsidP="008C618D" w14:paraId="7B666488" w14:textId="77777777">
            <w:pPr>
              <w:pStyle w:val="EMEANormal"/>
              <w:rPr>
                <w:del w:id="2766" w:author="AbbVie7" w:date="2025-05-12T15:14:00Z"/>
                <w:lang w:val="en-GB"/>
              </w:rPr>
            </w:pPr>
          </w:p>
        </w:tc>
      </w:tr>
      <w:tr w14:paraId="26B90ACF" w14:textId="77777777" w:rsidTr="00031C85">
        <w:tblPrEx>
          <w:tblW w:w="0" w:type="auto"/>
          <w:tblLook w:val="01E0"/>
        </w:tblPrEx>
        <w:trPr>
          <w:trHeight w:val="147"/>
          <w:del w:id="2767" w:author="AbbVie7" w:date="2025-05-12T15:14:00Z"/>
        </w:trPr>
        <w:tc>
          <w:tcPr>
            <w:tcW w:w="2624" w:type="dxa"/>
            <w:vMerge/>
            <w:tcBorders>
              <w:top w:val="nil"/>
              <w:bottom w:val="nil"/>
            </w:tcBorders>
          </w:tcPr>
          <w:p w:rsidR="009B5D1D" w:rsidRPr="007F3BD2" w:rsidP="008C618D" w14:paraId="00C0A08F" w14:textId="77777777">
            <w:pPr>
              <w:pStyle w:val="EMEANormal"/>
              <w:rPr>
                <w:del w:id="2768" w:author="AbbVie7" w:date="2025-05-12T15:14:00Z"/>
                <w:b/>
                <w:lang w:val="da-DK"/>
              </w:rPr>
            </w:pPr>
          </w:p>
        </w:tc>
        <w:tc>
          <w:tcPr>
            <w:tcW w:w="2016" w:type="dxa"/>
            <w:tcBorders>
              <w:top w:val="single" w:sz="4" w:space="0" w:color="auto"/>
              <w:bottom w:val="nil"/>
            </w:tcBorders>
          </w:tcPr>
          <w:p w:rsidR="009B5D1D" w:rsidRPr="007F3BD2" w:rsidP="008C618D" w14:paraId="78DC4924" w14:textId="77777777">
            <w:pPr>
              <w:pStyle w:val="EMEANormal"/>
              <w:rPr>
                <w:del w:id="2769" w:author="AbbVie7" w:date="2025-05-12T15:14:00Z"/>
                <w:lang w:val="en-GB"/>
              </w:rPr>
            </w:pPr>
          </w:p>
        </w:tc>
        <w:tc>
          <w:tcPr>
            <w:tcW w:w="4421" w:type="dxa"/>
            <w:tcBorders>
              <w:top w:val="single" w:sz="4" w:space="0" w:color="auto"/>
              <w:bottom w:val="nil"/>
            </w:tcBorders>
          </w:tcPr>
          <w:p w:rsidR="009B5D1D" w:rsidP="008C618D" w14:paraId="35EED6F3" w14:textId="77777777">
            <w:pPr>
              <w:pStyle w:val="EMEANormal"/>
              <w:rPr>
                <w:del w:id="2770" w:author="AbbVie7" w:date="2025-05-12T15:14:00Z"/>
                <w:lang w:val="en-GB"/>
              </w:rPr>
            </w:pPr>
          </w:p>
        </w:tc>
      </w:tr>
      <w:tr w14:paraId="70EB43EC" w14:textId="77777777" w:rsidTr="00031C85">
        <w:tblPrEx>
          <w:tblW w:w="0" w:type="auto"/>
          <w:tblLook w:val="01E0"/>
        </w:tblPrEx>
        <w:trPr>
          <w:del w:id="2771" w:author="AbbVie7" w:date="2025-05-12T15:14:00Z"/>
        </w:trPr>
        <w:tc>
          <w:tcPr>
            <w:tcW w:w="2624" w:type="dxa"/>
            <w:vMerge/>
            <w:tcBorders>
              <w:top w:val="nil"/>
            </w:tcBorders>
          </w:tcPr>
          <w:p w:rsidR="008C618D" w:rsidRPr="007F3BD2" w:rsidP="008C618D" w14:paraId="23E07B92" w14:textId="77777777">
            <w:pPr>
              <w:pStyle w:val="EMEANormal"/>
              <w:rPr>
                <w:del w:id="2772" w:author="AbbVie7" w:date="2025-05-12T15:14:00Z"/>
                <w:b/>
                <w:lang w:val="en-GB"/>
              </w:rPr>
            </w:pPr>
          </w:p>
        </w:tc>
        <w:tc>
          <w:tcPr>
            <w:tcW w:w="2016" w:type="dxa"/>
            <w:tcBorders>
              <w:top w:val="nil"/>
              <w:bottom w:val="single" w:sz="4" w:space="0" w:color="auto"/>
            </w:tcBorders>
          </w:tcPr>
          <w:p w:rsidR="008C618D" w:rsidRPr="007F3BD2" w:rsidP="008C618D" w14:paraId="75F157BE" w14:textId="77777777">
            <w:pPr>
              <w:pStyle w:val="EMEANormal"/>
              <w:rPr>
                <w:del w:id="2773" w:author="AbbVie7" w:date="2025-05-12T15:14:00Z"/>
                <w:lang w:val="en-GB"/>
              </w:rPr>
            </w:pPr>
            <w:del w:id="2774" w:author="AbbVie7" w:date="2025-05-12T15:14:00Z">
              <w:r w:rsidRPr="007F3BD2">
                <w:rPr>
                  <w:lang w:val="en-GB"/>
                </w:rPr>
                <w:delText>Sjælden</w:delText>
              </w:r>
            </w:del>
          </w:p>
          <w:p w:rsidR="008C618D" w:rsidRPr="007F3BD2" w:rsidP="008C618D" w14:paraId="46C00DB5" w14:textId="77777777">
            <w:pPr>
              <w:pStyle w:val="EMEANormal"/>
              <w:rPr>
                <w:del w:id="2775" w:author="AbbVie7" w:date="2025-05-12T15:14:00Z"/>
                <w:lang w:val="en-GB"/>
              </w:rPr>
            </w:pPr>
          </w:p>
        </w:tc>
        <w:tc>
          <w:tcPr>
            <w:tcW w:w="4421" w:type="dxa"/>
            <w:tcBorders>
              <w:top w:val="nil"/>
              <w:bottom w:val="single" w:sz="4" w:space="0" w:color="auto"/>
            </w:tcBorders>
          </w:tcPr>
          <w:p w:rsidR="008C618D" w:rsidRPr="00BB5892" w:rsidP="001D44AE" w14:paraId="50DAB1FE" w14:textId="77777777">
            <w:pPr>
              <w:pStyle w:val="ListParagraph1"/>
              <w:ind w:left="0"/>
              <w:rPr>
                <w:del w:id="2776" w:author="AbbVie7" w:date="2025-05-12T15:14:00Z"/>
                <w:lang w:val="da-DK"/>
              </w:rPr>
            </w:pPr>
            <w:del w:id="2777" w:author="AbbVie7" w:date="2025-05-12T15:14:00Z">
              <w:r>
                <w:rPr>
                  <w:lang w:val="da-DK"/>
                </w:rPr>
                <w:delText>L</w:delText>
              </w:r>
            </w:del>
            <w:del w:id="2778" w:author="AbbVie7" w:date="2025-05-12T15:14:00Z">
              <w:r w:rsidR="00BB5892">
                <w:rPr>
                  <w:lang w:val="da-DK"/>
                </w:rPr>
                <w:delText>upus</w:delText>
              </w:r>
            </w:del>
            <w:del w:id="2779" w:author="AbbVie7" w:date="2025-05-12T15:14:00Z">
              <w:r w:rsidRPr="00BB5892" w:rsidR="00BB5892">
                <w:rPr>
                  <w:lang w:val="da-DK"/>
                </w:rPr>
                <w:delText>lignende syndrom</w:delText>
              </w:r>
            </w:del>
            <w:del w:id="2780" w:author="AbbVie7" w:date="2025-05-12T15:14:00Z">
              <w:r w:rsidRPr="00BB5892" w:rsidR="00BB5892">
                <w:rPr>
                  <w:vertAlign w:val="superscript"/>
                  <w:lang w:val="da-DK"/>
                </w:rPr>
                <w:delText>1)</w:delText>
              </w:r>
            </w:del>
          </w:p>
        </w:tc>
      </w:tr>
      <w:tr w14:paraId="323CF907" w14:textId="77777777" w:rsidTr="00031C85">
        <w:tblPrEx>
          <w:tblW w:w="0" w:type="auto"/>
          <w:tblLook w:val="01E0"/>
        </w:tblPrEx>
        <w:trPr>
          <w:trHeight w:val="654"/>
          <w:del w:id="2781" w:author="AbbVie7" w:date="2025-05-12T15:14:00Z"/>
        </w:trPr>
        <w:tc>
          <w:tcPr>
            <w:tcW w:w="2624" w:type="dxa"/>
            <w:vMerge w:val="restart"/>
          </w:tcPr>
          <w:p w:rsidR="008C618D" w:rsidRPr="007F3BD2" w:rsidP="008C618D" w14:paraId="0C99AF19" w14:textId="77777777">
            <w:pPr>
              <w:pStyle w:val="EMEANormal"/>
              <w:rPr>
                <w:del w:id="2782" w:author="AbbVie7" w:date="2025-05-12T15:14:00Z"/>
                <w:lang w:val="en-GB"/>
              </w:rPr>
            </w:pPr>
            <w:del w:id="2783" w:author="AbbVie7" w:date="2025-05-12T15:14:00Z">
              <w:r w:rsidRPr="007F3BD2">
                <w:rPr>
                  <w:noProof/>
                  <w:lang w:val="da-DK"/>
                </w:rPr>
                <w:delText>Nyrer og urinveje</w:delText>
              </w:r>
            </w:del>
          </w:p>
        </w:tc>
        <w:tc>
          <w:tcPr>
            <w:tcW w:w="2016" w:type="dxa"/>
            <w:tcBorders>
              <w:bottom w:val="single" w:sz="4" w:space="0" w:color="auto"/>
            </w:tcBorders>
          </w:tcPr>
          <w:p w:rsidR="008C618D" w:rsidRPr="007F3BD2" w:rsidP="008C618D" w14:paraId="7EDEF705" w14:textId="77777777">
            <w:pPr>
              <w:pStyle w:val="EMEANormal"/>
              <w:rPr>
                <w:del w:id="2784" w:author="AbbVie7" w:date="2025-05-12T15:14:00Z"/>
                <w:lang w:val="en-GB"/>
              </w:rPr>
            </w:pPr>
            <w:del w:id="2785" w:author="AbbVie7" w:date="2025-05-12T15:14:00Z">
              <w:r w:rsidRPr="007F3BD2">
                <w:rPr>
                  <w:lang w:val="en-GB"/>
                </w:rPr>
                <w:delText>Almindelig</w:delText>
              </w:r>
            </w:del>
          </w:p>
          <w:p w:rsidR="008C618D" w:rsidRPr="007F3BD2" w:rsidP="008C618D" w14:paraId="4AB769B6" w14:textId="77777777">
            <w:pPr>
              <w:pStyle w:val="EMEANormal"/>
              <w:rPr>
                <w:del w:id="2786" w:author="AbbVie7" w:date="2025-05-12T15:14:00Z"/>
                <w:lang w:val="en-GB"/>
              </w:rPr>
            </w:pPr>
          </w:p>
          <w:p w:rsidR="008C618D" w:rsidRPr="007F3BD2" w:rsidP="008C618D" w14:paraId="795F3E5C" w14:textId="77777777">
            <w:pPr>
              <w:pStyle w:val="EMEANormal"/>
              <w:rPr>
                <w:del w:id="2787" w:author="AbbVie7" w:date="2025-05-12T15:14:00Z"/>
                <w:lang w:val="en-GB"/>
              </w:rPr>
            </w:pPr>
          </w:p>
        </w:tc>
        <w:tc>
          <w:tcPr>
            <w:tcW w:w="4421" w:type="dxa"/>
            <w:tcBorders>
              <w:bottom w:val="single" w:sz="4" w:space="0" w:color="auto"/>
            </w:tcBorders>
          </w:tcPr>
          <w:p w:rsidR="00EE5C62" w:rsidP="008C618D" w14:paraId="55E8480E" w14:textId="77777777">
            <w:pPr>
              <w:pStyle w:val="EMEANormal"/>
              <w:rPr>
                <w:del w:id="2788" w:author="AbbVie7" w:date="2025-05-12T15:14:00Z"/>
                <w:lang w:val="en-GB"/>
              </w:rPr>
            </w:pPr>
            <w:del w:id="2789" w:author="AbbVie7" w:date="2025-05-12T15:14:00Z">
              <w:r>
                <w:rPr>
                  <w:lang w:val="en-GB"/>
                </w:rPr>
                <w:delText>N</w:delText>
              </w:r>
            </w:del>
            <w:del w:id="2790" w:author="AbbVie7" w:date="2025-05-12T15:14:00Z">
              <w:r w:rsidRPr="007F3BD2" w:rsidR="008C618D">
                <w:rPr>
                  <w:lang w:val="en-GB"/>
                </w:rPr>
                <w:delText>yreinsufficiens</w:delText>
              </w:r>
            </w:del>
            <w:del w:id="2791" w:author="AbbVie7" w:date="2025-05-12T15:14:00Z">
              <w:r w:rsidR="00A4614B">
                <w:rPr>
                  <w:lang w:val="en-GB"/>
                </w:rPr>
                <w:delText xml:space="preserve">, </w:delText>
              </w:r>
            </w:del>
          </w:p>
          <w:p w:rsidR="008C618D" w:rsidRPr="007F3BD2" w:rsidP="008C618D" w14:paraId="4B212C02" w14:textId="77777777">
            <w:pPr>
              <w:pStyle w:val="EMEANormal"/>
              <w:rPr>
                <w:del w:id="2792" w:author="AbbVie7" w:date="2025-05-12T15:14:00Z"/>
                <w:lang w:val="en-GB"/>
              </w:rPr>
            </w:pPr>
            <w:del w:id="2793" w:author="AbbVie7" w:date="2025-05-12T15:14:00Z">
              <w:r w:rsidRPr="007F3BD2">
                <w:rPr>
                  <w:lang w:val="en-GB"/>
                </w:rPr>
                <w:delText>hæmaturi</w:delText>
              </w:r>
            </w:del>
          </w:p>
          <w:p w:rsidR="008C618D" w:rsidRPr="007F3BD2" w:rsidP="008C618D" w14:paraId="52A22A48" w14:textId="77777777">
            <w:pPr>
              <w:pStyle w:val="EMEANormal"/>
              <w:rPr>
                <w:del w:id="2794" w:author="AbbVie7" w:date="2025-05-12T15:14:00Z"/>
                <w:lang w:val="en-GB"/>
              </w:rPr>
            </w:pPr>
          </w:p>
        </w:tc>
      </w:tr>
      <w:tr w14:paraId="5F8B5C9B" w14:textId="77777777" w:rsidTr="00031C85">
        <w:tblPrEx>
          <w:tblW w:w="0" w:type="auto"/>
          <w:tblLook w:val="01E0"/>
        </w:tblPrEx>
        <w:trPr>
          <w:trHeight w:val="115"/>
          <w:del w:id="2795" w:author="AbbVie7" w:date="2025-05-12T15:14:00Z"/>
        </w:trPr>
        <w:tc>
          <w:tcPr>
            <w:tcW w:w="2624" w:type="dxa"/>
            <w:vMerge/>
          </w:tcPr>
          <w:p w:rsidR="009B5D1D" w:rsidRPr="007F3BD2" w:rsidP="008C618D" w14:paraId="682A5875" w14:textId="77777777">
            <w:pPr>
              <w:pStyle w:val="EMEANormal"/>
              <w:rPr>
                <w:del w:id="2796" w:author="AbbVie7" w:date="2025-05-12T15:14:00Z"/>
                <w:noProof/>
                <w:lang w:val="da-DK"/>
              </w:rPr>
            </w:pPr>
          </w:p>
        </w:tc>
        <w:tc>
          <w:tcPr>
            <w:tcW w:w="2016" w:type="dxa"/>
            <w:tcBorders>
              <w:bottom w:val="nil"/>
            </w:tcBorders>
          </w:tcPr>
          <w:p w:rsidR="009B5D1D" w:rsidRPr="007F3BD2" w:rsidP="008C618D" w14:paraId="3B907551" w14:textId="77777777">
            <w:pPr>
              <w:pStyle w:val="EMEANormal"/>
              <w:rPr>
                <w:del w:id="2797" w:author="AbbVie7" w:date="2025-05-12T15:14:00Z"/>
                <w:lang w:val="en-GB"/>
              </w:rPr>
            </w:pPr>
          </w:p>
        </w:tc>
        <w:tc>
          <w:tcPr>
            <w:tcW w:w="4421" w:type="dxa"/>
            <w:tcBorders>
              <w:bottom w:val="nil"/>
            </w:tcBorders>
          </w:tcPr>
          <w:p w:rsidR="009B5D1D" w:rsidP="008C618D" w14:paraId="2FF18516" w14:textId="77777777">
            <w:pPr>
              <w:pStyle w:val="EMEANormal"/>
              <w:rPr>
                <w:del w:id="2798" w:author="AbbVie7" w:date="2025-05-12T15:14:00Z"/>
                <w:lang w:val="en-GB"/>
              </w:rPr>
            </w:pPr>
          </w:p>
        </w:tc>
      </w:tr>
      <w:tr w14:paraId="1C6BB728" w14:textId="77777777" w:rsidTr="00031C85">
        <w:tblPrEx>
          <w:tblW w:w="0" w:type="auto"/>
          <w:tblLook w:val="01E0"/>
        </w:tblPrEx>
        <w:trPr>
          <w:del w:id="2799" w:author="AbbVie7" w:date="2025-05-12T15:14:00Z"/>
        </w:trPr>
        <w:tc>
          <w:tcPr>
            <w:tcW w:w="2624" w:type="dxa"/>
            <w:vMerge/>
          </w:tcPr>
          <w:p w:rsidR="008C618D" w:rsidRPr="007F3BD2" w:rsidP="008C618D" w14:paraId="006C8852" w14:textId="77777777">
            <w:pPr>
              <w:pStyle w:val="EMEANormal"/>
              <w:rPr>
                <w:del w:id="2800" w:author="AbbVie7" w:date="2025-05-12T15:14:00Z"/>
                <w:b/>
                <w:lang w:val="en-GB"/>
              </w:rPr>
            </w:pPr>
          </w:p>
        </w:tc>
        <w:tc>
          <w:tcPr>
            <w:tcW w:w="2016" w:type="dxa"/>
            <w:tcBorders>
              <w:top w:val="nil"/>
            </w:tcBorders>
          </w:tcPr>
          <w:p w:rsidR="008C618D" w:rsidRPr="007F3BD2" w:rsidP="008C618D" w14:paraId="5EB65561" w14:textId="77777777">
            <w:pPr>
              <w:pStyle w:val="EMEANormal"/>
              <w:rPr>
                <w:del w:id="2801" w:author="AbbVie7" w:date="2025-05-12T15:14:00Z"/>
                <w:lang w:val="en-GB"/>
              </w:rPr>
            </w:pPr>
            <w:del w:id="2802" w:author="AbbVie7" w:date="2025-05-12T15:14:00Z">
              <w:r w:rsidRPr="007F3BD2">
                <w:rPr>
                  <w:lang w:val="en-GB"/>
                </w:rPr>
                <w:delText xml:space="preserve">Ikke almindelig </w:delText>
              </w:r>
            </w:del>
          </w:p>
        </w:tc>
        <w:tc>
          <w:tcPr>
            <w:tcW w:w="4421" w:type="dxa"/>
            <w:tcBorders>
              <w:top w:val="nil"/>
            </w:tcBorders>
          </w:tcPr>
          <w:p w:rsidR="008C618D" w:rsidRPr="007F3BD2" w:rsidP="008C618D" w14:paraId="13F64ECC" w14:textId="77777777">
            <w:pPr>
              <w:pStyle w:val="EMEANormal"/>
              <w:rPr>
                <w:del w:id="2803" w:author="AbbVie7" w:date="2025-05-12T15:14:00Z"/>
                <w:lang w:val="en-GB"/>
              </w:rPr>
            </w:pPr>
            <w:del w:id="2804" w:author="AbbVie7" w:date="2025-05-12T15:14:00Z">
              <w:r>
                <w:rPr>
                  <w:lang w:val="en-GB"/>
                </w:rPr>
                <w:delText>N</w:delText>
              </w:r>
            </w:del>
            <w:del w:id="2805" w:author="AbbVie7" w:date="2025-05-12T15:14:00Z">
              <w:r w:rsidR="00DD5977">
                <w:rPr>
                  <w:lang w:val="en-GB"/>
                </w:rPr>
                <w:delText>yk</w:delText>
              </w:r>
            </w:del>
            <w:del w:id="2806" w:author="AbbVie7" w:date="2025-05-12T15:14:00Z">
              <w:r w:rsidRPr="007F3BD2">
                <w:rPr>
                  <w:lang w:val="en-GB"/>
                </w:rPr>
                <w:delText>turi</w:delText>
              </w:r>
            </w:del>
          </w:p>
          <w:p w:rsidR="008C618D" w:rsidRPr="007F3BD2" w:rsidP="008C618D" w14:paraId="6B399DE8" w14:textId="77777777">
            <w:pPr>
              <w:pStyle w:val="EMEANormal"/>
              <w:rPr>
                <w:del w:id="2807" w:author="AbbVie7" w:date="2025-05-12T15:14:00Z"/>
                <w:lang w:val="en-GB"/>
              </w:rPr>
            </w:pPr>
          </w:p>
        </w:tc>
      </w:tr>
      <w:tr w14:paraId="3DEF360D" w14:textId="77777777" w:rsidTr="00031C85">
        <w:tblPrEx>
          <w:tblW w:w="0" w:type="auto"/>
          <w:tblLook w:val="01E0"/>
        </w:tblPrEx>
        <w:trPr>
          <w:del w:id="2808" w:author="AbbVie7" w:date="2025-05-12T15:14:00Z"/>
        </w:trPr>
        <w:tc>
          <w:tcPr>
            <w:tcW w:w="2624" w:type="dxa"/>
          </w:tcPr>
          <w:p w:rsidR="008C618D" w:rsidRPr="007F3BD2" w:rsidP="008C618D" w14:paraId="6B5E4655" w14:textId="77777777">
            <w:pPr>
              <w:pStyle w:val="EMEANormal"/>
              <w:rPr>
                <w:del w:id="2809" w:author="AbbVie7" w:date="2025-05-12T15:14:00Z"/>
                <w:lang w:val="da-DK"/>
              </w:rPr>
            </w:pPr>
            <w:del w:id="2810" w:author="AbbVie7" w:date="2025-05-12T15:14:00Z">
              <w:r w:rsidRPr="007F3BD2">
                <w:rPr>
                  <w:noProof/>
                  <w:lang w:val="da-DK"/>
                </w:rPr>
                <w:delText>Det reproduktive system og mammae</w:delText>
              </w:r>
            </w:del>
          </w:p>
        </w:tc>
        <w:tc>
          <w:tcPr>
            <w:tcW w:w="2016" w:type="dxa"/>
            <w:tcBorders>
              <w:bottom w:val="single" w:sz="4" w:space="0" w:color="auto"/>
            </w:tcBorders>
          </w:tcPr>
          <w:p w:rsidR="008C618D" w:rsidRPr="007F3BD2" w:rsidP="008C618D" w14:paraId="1ABD0BB0" w14:textId="77777777">
            <w:pPr>
              <w:pStyle w:val="EMEANormal"/>
              <w:rPr>
                <w:del w:id="2811" w:author="AbbVie7" w:date="2025-05-12T15:14:00Z"/>
                <w:lang w:val="en-GB"/>
              </w:rPr>
            </w:pPr>
            <w:del w:id="2812" w:author="AbbVie7" w:date="2025-05-12T15:14:00Z">
              <w:r w:rsidRPr="007F3BD2">
                <w:rPr>
                  <w:lang w:val="en-GB"/>
                </w:rPr>
                <w:delText>Ikke almindelig</w:delText>
              </w:r>
            </w:del>
          </w:p>
        </w:tc>
        <w:tc>
          <w:tcPr>
            <w:tcW w:w="4421" w:type="dxa"/>
            <w:tcBorders>
              <w:bottom w:val="single" w:sz="4" w:space="0" w:color="auto"/>
            </w:tcBorders>
          </w:tcPr>
          <w:p w:rsidR="008C618D" w:rsidRPr="007F3BD2" w:rsidP="008C618D" w14:paraId="61762C7D" w14:textId="77777777">
            <w:pPr>
              <w:pStyle w:val="EMEANormal"/>
              <w:rPr>
                <w:del w:id="2813" w:author="AbbVie7" w:date="2025-05-12T15:14:00Z"/>
                <w:lang w:val="en-GB"/>
              </w:rPr>
            </w:pPr>
            <w:del w:id="2814" w:author="AbbVie7" w:date="2025-05-12T15:14:00Z">
              <w:r>
                <w:rPr>
                  <w:lang w:val="en-GB"/>
                </w:rPr>
                <w:delText>E</w:delText>
              </w:r>
            </w:del>
            <w:del w:id="2815" w:author="AbbVie7" w:date="2025-05-12T15:14:00Z">
              <w:r w:rsidRPr="007F3BD2">
                <w:rPr>
                  <w:lang w:val="en-GB"/>
                </w:rPr>
                <w:delText>rektil dysfunktion</w:delText>
              </w:r>
            </w:del>
          </w:p>
          <w:p w:rsidR="008C618D" w:rsidRPr="007F3BD2" w:rsidP="008C618D" w14:paraId="0D95912D" w14:textId="77777777">
            <w:pPr>
              <w:pStyle w:val="EMEANormal"/>
              <w:rPr>
                <w:del w:id="2816" w:author="AbbVie7" w:date="2025-05-12T15:14:00Z"/>
                <w:lang w:val="en-GB"/>
              </w:rPr>
            </w:pPr>
          </w:p>
        </w:tc>
      </w:tr>
      <w:tr w14:paraId="009D7758" w14:textId="77777777" w:rsidTr="00031C85">
        <w:tblPrEx>
          <w:tblW w:w="0" w:type="auto"/>
          <w:tblLook w:val="01E0"/>
        </w:tblPrEx>
        <w:trPr>
          <w:trHeight w:val="638"/>
          <w:del w:id="2817" w:author="AbbVie7" w:date="2025-05-12T15:14:00Z"/>
        </w:trPr>
        <w:tc>
          <w:tcPr>
            <w:tcW w:w="2624" w:type="dxa"/>
            <w:vMerge w:val="restart"/>
          </w:tcPr>
          <w:p w:rsidR="008C618D" w:rsidRPr="007F3BD2" w:rsidP="008C618D" w14:paraId="1CF96E3C" w14:textId="77777777">
            <w:pPr>
              <w:pStyle w:val="EMEANormal"/>
              <w:rPr>
                <w:del w:id="2818" w:author="AbbVie7" w:date="2025-05-12T15:14:00Z"/>
                <w:lang w:val="da-DK"/>
              </w:rPr>
            </w:pPr>
            <w:del w:id="2819" w:author="AbbVie7" w:date="2025-05-12T15:14:00Z">
              <w:r w:rsidRPr="007F3BD2">
                <w:rPr>
                  <w:noProof/>
                  <w:lang w:val="da-DK"/>
                </w:rPr>
                <w:delText>Almene symptomer og reaktioner på administrationsstedet</w:delText>
              </w:r>
            </w:del>
            <w:del w:id="2820" w:author="AbbVie7" w:date="2025-05-12T15:14:00Z">
              <w:r w:rsidRPr="007F3BD2">
                <w:rPr>
                  <w:lang w:val="da-DK"/>
                </w:rPr>
                <w:delText xml:space="preserve"> *</w:delText>
              </w:r>
            </w:del>
          </w:p>
        </w:tc>
        <w:tc>
          <w:tcPr>
            <w:tcW w:w="2016" w:type="dxa"/>
            <w:tcBorders>
              <w:bottom w:val="single" w:sz="4" w:space="0" w:color="auto"/>
            </w:tcBorders>
          </w:tcPr>
          <w:p w:rsidR="008C618D" w:rsidRPr="007F3BD2" w:rsidP="008C618D" w14:paraId="2806C1A6" w14:textId="77777777">
            <w:pPr>
              <w:pStyle w:val="EMEANormal"/>
              <w:rPr>
                <w:del w:id="2821" w:author="AbbVie7" w:date="2025-05-12T15:14:00Z"/>
                <w:lang w:val="en-GB"/>
              </w:rPr>
            </w:pPr>
            <w:del w:id="2822" w:author="AbbVie7" w:date="2025-05-12T15:14:00Z">
              <w:r w:rsidRPr="007F3BD2">
                <w:rPr>
                  <w:lang w:val="en-GB"/>
                </w:rPr>
                <w:delText xml:space="preserve">Meget almindelig </w:delText>
              </w:r>
            </w:del>
          </w:p>
        </w:tc>
        <w:tc>
          <w:tcPr>
            <w:tcW w:w="4421" w:type="dxa"/>
            <w:tcBorders>
              <w:bottom w:val="single" w:sz="4" w:space="0" w:color="auto"/>
            </w:tcBorders>
          </w:tcPr>
          <w:p w:rsidR="008C618D" w:rsidRPr="007F3BD2" w:rsidP="008C618D" w14:paraId="263FCC95" w14:textId="77777777">
            <w:pPr>
              <w:pStyle w:val="EMEANormal"/>
              <w:rPr>
                <w:del w:id="2823" w:author="AbbVie7" w:date="2025-05-12T15:14:00Z"/>
                <w:lang w:val="da-DK"/>
              </w:rPr>
            </w:pPr>
            <w:del w:id="2824" w:author="AbbVie7" w:date="2025-05-12T15:14:00Z">
              <w:r>
                <w:rPr>
                  <w:lang w:val="da-DK"/>
                </w:rPr>
                <w:delText>R</w:delText>
              </w:r>
            </w:del>
            <w:del w:id="2825" w:author="AbbVie7" w:date="2025-05-12T15:14:00Z">
              <w:r w:rsidRPr="007F3BD2">
                <w:rPr>
                  <w:lang w:val="da-DK"/>
                </w:rPr>
                <w:delText>eaktioner på injektionsstedet (inklusive erytem på injektionstedet)</w:delText>
              </w:r>
            </w:del>
          </w:p>
          <w:p w:rsidR="008C618D" w:rsidRPr="007F3BD2" w:rsidP="008C618D" w14:paraId="78982A58" w14:textId="77777777">
            <w:pPr>
              <w:pStyle w:val="EMEANormal"/>
              <w:rPr>
                <w:del w:id="2826" w:author="AbbVie7" w:date="2025-05-12T15:14:00Z"/>
                <w:lang w:val="da-DK"/>
              </w:rPr>
            </w:pPr>
          </w:p>
        </w:tc>
      </w:tr>
      <w:tr w14:paraId="40618144" w14:textId="77777777" w:rsidTr="00031C85">
        <w:tblPrEx>
          <w:tblW w:w="0" w:type="auto"/>
          <w:tblLook w:val="01E0"/>
        </w:tblPrEx>
        <w:trPr>
          <w:trHeight w:val="131"/>
          <w:del w:id="2827" w:author="AbbVie7" w:date="2025-05-12T15:14:00Z"/>
        </w:trPr>
        <w:tc>
          <w:tcPr>
            <w:tcW w:w="2624" w:type="dxa"/>
            <w:vMerge/>
          </w:tcPr>
          <w:p w:rsidR="009B5D1D" w:rsidRPr="007F3BD2" w:rsidP="008C618D" w14:paraId="33F82ABC" w14:textId="77777777">
            <w:pPr>
              <w:pStyle w:val="EMEANormal"/>
              <w:rPr>
                <w:del w:id="2828" w:author="AbbVie7" w:date="2025-05-12T15:14:00Z"/>
                <w:noProof/>
                <w:lang w:val="da-DK"/>
              </w:rPr>
            </w:pPr>
          </w:p>
        </w:tc>
        <w:tc>
          <w:tcPr>
            <w:tcW w:w="2016" w:type="dxa"/>
            <w:tcBorders>
              <w:bottom w:val="nil"/>
            </w:tcBorders>
          </w:tcPr>
          <w:p w:rsidR="009B5D1D" w:rsidRPr="003E19EA" w:rsidP="008C618D" w14:paraId="528C37E0" w14:textId="77777777">
            <w:pPr>
              <w:pStyle w:val="EMEANormal"/>
              <w:rPr>
                <w:del w:id="2829" w:author="AbbVie7" w:date="2025-05-12T15:14:00Z"/>
                <w:lang w:val="da-DK"/>
              </w:rPr>
            </w:pPr>
          </w:p>
        </w:tc>
        <w:tc>
          <w:tcPr>
            <w:tcW w:w="4421" w:type="dxa"/>
            <w:tcBorders>
              <w:bottom w:val="nil"/>
            </w:tcBorders>
          </w:tcPr>
          <w:p w:rsidR="009B5D1D" w:rsidP="008C618D" w14:paraId="68487FF3" w14:textId="77777777">
            <w:pPr>
              <w:pStyle w:val="EMEANormal"/>
              <w:rPr>
                <w:del w:id="2830" w:author="AbbVie7" w:date="2025-05-12T15:14:00Z"/>
                <w:lang w:val="da-DK"/>
              </w:rPr>
            </w:pPr>
          </w:p>
        </w:tc>
      </w:tr>
      <w:tr w14:paraId="6F6051C4" w14:textId="77777777" w:rsidTr="00031C85">
        <w:tblPrEx>
          <w:tblW w:w="0" w:type="auto"/>
          <w:tblLook w:val="01E0"/>
        </w:tblPrEx>
        <w:trPr>
          <w:del w:id="2831" w:author="AbbVie7" w:date="2025-05-12T15:14:00Z"/>
        </w:trPr>
        <w:tc>
          <w:tcPr>
            <w:tcW w:w="2624" w:type="dxa"/>
            <w:vMerge/>
          </w:tcPr>
          <w:p w:rsidR="008C618D" w:rsidRPr="007F3BD2" w:rsidP="008C618D" w14:paraId="77A8EE6F" w14:textId="77777777">
            <w:pPr>
              <w:pStyle w:val="EMEANormal"/>
              <w:rPr>
                <w:del w:id="2832" w:author="AbbVie7" w:date="2025-05-12T15:14:00Z"/>
                <w:b/>
                <w:lang w:val="da-DK"/>
              </w:rPr>
            </w:pPr>
          </w:p>
        </w:tc>
        <w:tc>
          <w:tcPr>
            <w:tcW w:w="2016" w:type="dxa"/>
            <w:tcBorders>
              <w:top w:val="nil"/>
              <w:bottom w:val="single" w:sz="4" w:space="0" w:color="auto"/>
            </w:tcBorders>
          </w:tcPr>
          <w:p w:rsidR="008C618D" w:rsidRPr="007F3BD2" w:rsidP="008C618D" w14:paraId="26D00546" w14:textId="77777777">
            <w:pPr>
              <w:pStyle w:val="EMEANormal"/>
              <w:rPr>
                <w:del w:id="2833" w:author="AbbVie7" w:date="2025-05-12T15:14:00Z"/>
                <w:lang w:val="en-GB"/>
              </w:rPr>
            </w:pPr>
            <w:del w:id="2834" w:author="AbbVie7" w:date="2025-05-12T15:14:00Z">
              <w:r w:rsidRPr="007F3BD2">
                <w:rPr>
                  <w:lang w:val="en-GB"/>
                </w:rPr>
                <w:delText>Almindelig</w:delText>
              </w:r>
            </w:del>
          </w:p>
          <w:p w:rsidR="008C618D" w:rsidRPr="007F3BD2" w:rsidP="008C618D" w14:paraId="1567061B" w14:textId="77777777">
            <w:pPr>
              <w:pStyle w:val="EMEANormal"/>
              <w:rPr>
                <w:del w:id="2835" w:author="AbbVie7" w:date="2025-05-12T15:14:00Z"/>
                <w:lang w:val="en-GB"/>
              </w:rPr>
            </w:pPr>
          </w:p>
        </w:tc>
        <w:tc>
          <w:tcPr>
            <w:tcW w:w="4421" w:type="dxa"/>
            <w:tcBorders>
              <w:top w:val="nil"/>
              <w:bottom w:val="single" w:sz="4" w:space="0" w:color="auto"/>
            </w:tcBorders>
          </w:tcPr>
          <w:p w:rsidR="008C618D" w:rsidRPr="007F3BD2" w:rsidP="008C618D" w14:paraId="2C61EBB6" w14:textId="77777777">
            <w:pPr>
              <w:pStyle w:val="EMEANormal"/>
              <w:rPr>
                <w:del w:id="2836" w:author="AbbVie7" w:date="2025-05-12T15:14:00Z"/>
                <w:lang w:val="en-GB"/>
              </w:rPr>
            </w:pPr>
            <w:del w:id="2837" w:author="AbbVie7" w:date="2025-05-12T15:14:00Z">
              <w:r>
                <w:rPr>
                  <w:lang w:val="en-GB"/>
                </w:rPr>
                <w:delText>B</w:delText>
              </w:r>
            </w:del>
            <w:del w:id="2838" w:author="AbbVie7" w:date="2025-05-12T15:14:00Z">
              <w:r w:rsidRPr="007F3BD2">
                <w:rPr>
                  <w:lang w:val="en-GB"/>
                </w:rPr>
                <w:delText xml:space="preserve">rystsmerter, </w:delText>
              </w:r>
            </w:del>
          </w:p>
          <w:p w:rsidR="008C618D" w:rsidP="008C618D" w14:paraId="439C7DE8" w14:textId="77777777">
            <w:pPr>
              <w:pStyle w:val="EMEANormal"/>
              <w:rPr>
                <w:del w:id="2839" w:author="AbbVie7" w:date="2025-05-12T15:14:00Z"/>
                <w:lang w:val="en-GB"/>
              </w:rPr>
            </w:pPr>
            <w:del w:id="2840" w:author="AbbVie7" w:date="2025-05-12T15:14:00Z">
              <w:r w:rsidRPr="007F3BD2">
                <w:rPr>
                  <w:lang w:val="en-GB"/>
                </w:rPr>
                <w:delText>ødem</w:delText>
              </w:r>
            </w:del>
            <w:del w:id="2841" w:author="AbbVie7" w:date="2025-05-12T15:14:00Z">
              <w:r w:rsidR="00925A8F">
                <w:rPr>
                  <w:lang w:val="en-GB"/>
                </w:rPr>
                <w:delText>,</w:delText>
              </w:r>
            </w:del>
          </w:p>
          <w:p w:rsidR="00925A8F" w:rsidRPr="007F3BD2" w:rsidP="00925A8F" w14:paraId="6597107C" w14:textId="77777777">
            <w:pPr>
              <w:pStyle w:val="EMEANormal"/>
              <w:widowControl w:val="0"/>
              <w:rPr>
                <w:del w:id="2842" w:author="AbbVie7" w:date="2025-05-12T15:14:00Z"/>
                <w:lang w:val="en-GB"/>
              </w:rPr>
            </w:pPr>
            <w:del w:id="2843" w:author="AbbVie7" w:date="2025-05-12T15:14:00Z">
              <w:r w:rsidRPr="00AE1082">
                <w:rPr>
                  <w:lang w:val="en-GB"/>
                </w:rPr>
                <w:delText>pyreksi</w:delText>
              </w:r>
            </w:del>
            <w:del w:id="2844" w:author="AbbVie7" w:date="2025-05-12T15:14:00Z">
              <w:r w:rsidRPr="00AE1082">
                <w:rPr>
                  <w:vertAlign w:val="superscript"/>
                  <w:lang w:val="en-GB"/>
                </w:rPr>
                <w:delText>1)</w:delText>
              </w:r>
            </w:del>
          </w:p>
        </w:tc>
      </w:tr>
      <w:tr w14:paraId="04F251F3" w14:textId="77777777" w:rsidTr="00031C85">
        <w:tblPrEx>
          <w:tblW w:w="0" w:type="auto"/>
          <w:tblLook w:val="01E0"/>
        </w:tblPrEx>
        <w:trPr>
          <w:del w:id="2845" w:author="AbbVie7" w:date="2025-05-12T15:14:00Z"/>
        </w:trPr>
        <w:tc>
          <w:tcPr>
            <w:tcW w:w="2624" w:type="dxa"/>
            <w:vMerge/>
          </w:tcPr>
          <w:p w:rsidR="008C618D" w:rsidRPr="007F3BD2" w:rsidP="008C618D" w14:paraId="5D2DBB8C" w14:textId="77777777">
            <w:pPr>
              <w:pStyle w:val="EMEANormal"/>
              <w:rPr>
                <w:del w:id="2846" w:author="AbbVie7" w:date="2025-05-12T15:14:00Z"/>
                <w:b/>
                <w:lang w:val="en-GB"/>
              </w:rPr>
            </w:pPr>
          </w:p>
        </w:tc>
        <w:tc>
          <w:tcPr>
            <w:tcW w:w="2016" w:type="dxa"/>
            <w:tcBorders>
              <w:top w:val="single" w:sz="4" w:space="0" w:color="auto"/>
            </w:tcBorders>
          </w:tcPr>
          <w:p w:rsidR="008A76FC" w:rsidP="008C618D" w14:paraId="3E80C0B4" w14:textId="77777777">
            <w:pPr>
              <w:pStyle w:val="EMEANormal"/>
              <w:rPr>
                <w:del w:id="2847" w:author="AbbVie7" w:date="2025-05-12T15:14:00Z"/>
                <w:lang w:val="en-GB"/>
              </w:rPr>
            </w:pPr>
          </w:p>
          <w:p w:rsidR="008C618D" w:rsidRPr="007F3BD2" w:rsidP="008C618D" w14:paraId="6C6D80DF" w14:textId="77777777">
            <w:pPr>
              <w:pStyle w:val="EMEANormal"/>
              <w:rPr>
                <w:del w:id="2848" w:author="AbbVie7" w:date="2025-05-12T15:14:00Z"/>
                <w:lang w:val="en-GB"/>
              </w:rPr>
            </w:pPr>
            <w:del w:id="2849" w:author="AbbVie7" w:date="2025-05-12T15:14:00Z">
              <w:r w:rsidRPr="007F3BD2">
                <w:rPr>
                  <w:lang w:val="en-GB"/>
                </w:rPr>
                <w:delText xml:space="preserve">Ikke almindelig </w:delText>
              </w:r>
            </w:del>
          </w:p>
        </w:tc>
        <w:tc>
          <w:tcPr>
            <w:tcW w:w="4421" w:type="dxa"/>
            <w:tcBorders>
              <w:top w:val="single" w:sz="4" w:space="0" w:color="auto"/>
            </w:tcBorders>
          </w:tcPr>
          <w:p w:rsidR="008A76FC" w:rsidP="008C618D" w14:paraId="3FF5CFCA" w14:textId="77777777">
            <w:pPr>
              <w:pStyle w:val="EMEANormal"/>
              <w:rPr>
                <w:del w:id="2850" w:author="AbbVie7" w:date="2025-05-12T15:14:00Z"/>
                <w:lang w:val="en-GB"/>
              </w:rPr>
            </w:pPr>
          </w:p>
          <w:p w:rsidR="008C618D" w:rsidRPr="007F3BD2" w:rsidP="008C618D" w14:paraId="54315E0F" w14:textId="77777777">
            <w:pPr>
              <w:pStyle w:val="EMEANormal"/>
              <w:rPr>
                <w:del w:id="2851" w:author="AbbVie7" w:date="2025-05-12T15:14:00Z"/>
                <w:lang w:val="en-GB"/>
              </w:rPr>
            </w:pPr>
            <w:del w:id="2852" w:author="AbbVie7" w:date="2025-05-12T15:14:00Z">
              <w:r>
                <w:rPr>
                  <w:lang w:val="en-GB"/>
                </w:rPr>
                <w:delText>I</w:delText>
              </w:r>
            </w:del>
            <w:del w:id="2853" w:author="AbbVie7" w:date="2025-05-12T15:14:00Z">
              <w:r w:rsidRPr="007F3BD2">
                <w:rPr>
                  <w:lang w:val="en-GB"/>
                </w:rPr>
                <w:delText>nflammation</w:delText>
              </w:r>
            </w:del>
          </w:p>
        </w:tc>
      </w:tr>
      <w:tr w14:paraId="07E2B689" w14:textId="77777777" w:rsidTr="00031C85">
        <w:tblPrEx>
          <w:tblW w:w="0" w:type="auto"/>
          <w:tblLook w:val="01E0"/>
        </w:tblPrEx>
        <w:trPr>
          <w:del w:id="2854" w:author="AbbVie7" w:date="2025-05-12T15:14:00Z"/>
        </w:trPr>
        <w:tc>
          <w:tcPr>
            <w:tcW w:w="2624" w:type="dxa"/>
            <w:vMerge w:val="restart"/>
          </w:tcPr>
          <w:p w:rsidR="001E798B" w:rsidRPr="00C7146E" w:rsidP="008C618D" w14:paraId="5F3E8B5A" w14:textId="77777777">
            <w:pPr>
              <w:pStyle w:val="EMEANormal"/>
              <w:rPr>
                <w:del w:id="2855" w:author="AbbVie7" w:date="2025-05-12T15:14:00Z"/>
              </w:rPr>
            </w:pPr>
            <w:del w:id="2856" w:author="AbbVie7" w:date="2025-05-12T15:14:00Z">
              <w:r w:rsidRPr="00C7146E">
                <w:delText>Undersøgelser</w:delText>
              </w:r>
            </w:del>
            <w:del w:id="2857" w:author="AbbVie7" w:date="2025-05-12T15:14:00Z">
              <w:r w:rsidRPr="007F3BD2">
                <w:rPr>
                  <w:lang w:val="da-DK"/>
                </w:rPr>
                <w:delText>*</w:delText>
              </w:r>
            </w:del>
          </w:p>
        </w:tc>
        <w:tc>
          <w:tcPr>
            <w:tcW w:w="2016" w:type="dxa"/>
            <w:tcBorders>
              <w:bottom w:val="single" w:sz="4" w:space="0" w:color="auto"/>
            </w:tcBorders>
          </w:tcPr>
          <w:p w:rsidR="001E798B" w:rsidRPr="00C7146E" w:rsidP="008C618D" w14:paraId="7D74DEBF" w14:textId="77777777">
            <w:pPr>
              <w:pStyle w:val="EMEANormal"/>
              <w:rPr>
                <w:del w:id="2858" w:author="AbbVie7" w:date="2025-05-12T15:14:00Z"/>
              </w:rPr>
            </w:pPr>
            <w:del w:id="2859" w:author="AbbVie7" w:date="2025-05-12T15:14:00Z">
              <w:r w:rsidRPr="00C7146E">
                <w:delText>Almindelig</w:delText>
              </w:r>
            </w:del>
          </w:p>
          <w:p w:rsidR="001E798B" w:rsidRPr="00C7146E" w:rsidP="008C618D" w14:paraId="07924A8A" w14:textId="77777777">
            <w:pPr>
              <w:pStyle w:val="EMEANormal"/>
              <w:rPr>
                <w:del w:id="2860" w:author="AbbVie7" w:date="2025-05-12T15:14:00Z"/>
              </w:rPr>
            </w:pPr>
          </w:p>
        </w:tc>
        <w:tc>
          <w:tcPr>
            <w:tcW w:w="4421" w:type="dxa"/>
            <w:tcBorders>
              <w:bottom w:val="single" w:sz="4" w:space="0" w:color="auto"/>
            </w:tcBorders>
          </w:tcPr>
          <w:p w:rsidR="001E798B" w:rsidRPr="007F3BD2" w:rsidP="008C618D" w14:paraId="12423B12" w14:textId="77777777">
            <w:pPr>
              <w:pStyle w:val="EMEANormal"/>
              <w:rPr>
                <w:del w:id="2861" w:author="AbbVie7" w:date="2025-05-12T15:14:00Z"/>
                <w:lang w:val="da-DK"/>
              </w:rPr>
            </w:pPr>
            <w:del w:id="2862" w:author="AbbVie7" w:date="2025-05-12T15:14:00Z">
              <w:r>
                <w:rPr>
                  <w:lang w:val="da-DK"/>
                </w:rPr>
                <w:delText>F</w:delText>
              </w:r>
            </w:del>
            <w:del w:id="2863" w:author="AbbVie7" w:date="2025-05-12T15:14:00Z">
              <w:r w:rsidRPr="007F3BD2">
                <w:rPr>
                  <w:lang w:val="da-DK"/>
                </w:rPr>
                <w:delText xml:space="preserve">orstyrrelser i koagulationssystemet og af blødning (inklusive forlænget aktiveret partiel tromboplastintid), </w:delText>
              </w:r>
            </w:del>
          </w:p>
          <w:p w:rsidR="001E798B" w:rsidRPr="007F3BD2" w:rsidP="008C618D" w14:paraId="11E0D817" w14:textId="77777777">
            <w:pPr>
              <w:pStyle w:val="EMEANormal"/>
              <w:rPr>
                <w:del w:id="2864" w:author="AbbVie7" w:date="2025-05-12T15:14:00Z"/>
                <w:lang w:val="da-DK"/>
              </w:rPr>
            </w:pPr>
            <w:del w:id="2865" w:author="AbbVie7" w:date="2025-05-12T15:14:00Z">
              <w:r w:rsidRPr="007F3BD2">
                <w:rPr>
                  <w:lang w:val="da-DK"/>
                </w:rPr>
                <w:delText xml:space="preserve">Positiv auto-antistoftest (inklusive dobbeltstrenget </w:delText>
              </w:r>
            </w:del>
            <w:smartTag w:uri="urn:schemas-microsoft-com:office:smarttags" w:element="stockticker">
              <w:del w:id="2866" w:author="AbbVie7" w:date="2025-05-12T15:14:00Z">
                <w:r w:rsidRPr="007F3BD2">
                  <w:rPr>
                    <w:lang w:val="da-DK"/>
                  </w:rPr>
                  <w:delText>DNA</w:delText>
                </w:r>
              </w:del>
            </w:smartTag>
            <w:del w:id="2867" w:author="AbbVie7" w:date="2025-05-12T15:14:00Z">
              <w:r w:rsidRPr="007F3BD2">
                <w:rPr>
                  <w:lang w:val="da-DK"/>
                </w:rPr>
                <w:delText xml:space="preserve">-antistof), </w:delText>
              </w:r>
            </w:del>
          </w:p>
          <w:p w:rsidR="001E798B" w:rsidRPr="007F3BD2" w:rsidP="008C618D" w14:paraId="79CEA6D2" w14:textId="77777777">
            <w:pPr>
              <w:pStyle w:val="EMEANormal"/>
              <w:rPr>
                <w:del w:id="2868" w:author="AbbVie7" w:date="2025-05-12T15:14:00Z"/>
                <w:lang w:val="da-DK"/>
              </w:rPr>
            </w:pPr>
            <w:del w:id="2869" w:author="AbbVie7" w:date="2025-05-12T15:14:00Z">
              <w:r w:rsidRPr="007F3BD2">
                <w:rPr>
                  <w:lang w:val="da-DK"/>
                </w:rPr>
                <w:delText>forhøjet blodlactatdehydrogenase</w:delText>
              </w:r>
            </w:del>
          </w:p>
        </w:tc>
      </w:tr>
      <w:tr w14:paraId="2FDA7C60" w14:textId="77777777" w:rsidTr="001E798B">
        <w:tblPrEx>
          <w:tblW w:w="0" w:type="auto"/>
          <w:tblLook w:val="01E0"/>
        </w:tblPrEx>
        <w:trPr>
          <w:del w:id="2870" w:author="AbbVie7" w:date="2025-05-12T15:14:00Z"/>
        </w:trPr>
        <w:tc>
          <w:tcPr>
            <w:tcW w:w="2624" w:type="dxa"/>
            <w:vMerge/>
            <w:tcBorders>
              <w:bottom w:val="single" w:sz="4" w:space="0" w:color="auto"/>
            </w:tcBorders>
          </w:tcPr>
          <w:p w:rsidR="001E798B" w:rsidRPr="00C7146E" w:rsidP="001E798B" w14:paraId="1F815D25" w14:textId="77777777">
            <w:pPr>
              <w:pStyle w:val="EMEANormal"/>
              <w:rPr>
                <w:del w:id="2871" w:author="AbbVie7" w:date="2025-05-12T15:14:00Z"/>
              </w:rPr>
            </w:pPr>
          </w:p>
        </w:tc>
        <w:tc>
          <w:tcPr>
            <w:tcW w:w="2016" w:type="dxa"/>
            <w:tcBorders>
              <w:bottom w:val="single" w:sz="4" w:space="0" w:color="auto"/>
            </w:tcBorders>
          </w:tcPr>
          <w:p w:rsidR="001E798B" w:rsidRPr="00C7146E" w:rsidP="001E798B" w14:paraId="40DF10D5" w14:textId="77777777">
            <w:pPr>
              <w:pStyle w:val="EMEANormal"/>
              <w:rPr>
                <w:del w:id="2872" w:author="AbbVie7" w:date="2025-05-12T15:14:00Z"/>
              </w:rPr>
            </w:pPr>
            <w:del w:id="2873" w:author="AbbVie7" w:date="2025-05-12T15:14:00Z">
              <w:r>
                <w:delText>Ikke kendt</w:delText>
              </w:r>
            </w:del>
          </w:p>
        </w:tc>
        <w:tc>
          <w:tcPr>
            <w:tcW w:w="4421" w:type="dxa"/>
            <w:tcBorders>
              <w:bottom w:val="single" w:sz="4" w:space="0" w:color="auto"/>
            </w:tcBorders>
          </w:tcPr>
          <w:p w:rsidR="001E798B" w:rsidP="001E798B" w14:paraId="4895A4A7" w14:textId="77777777">
            <w:pPr>
              <w:pStyle w:val="EMEANormal"/>
              <w:rPr>
                <w:del w:id="2874" w:author="AbbVie7" w:date="2025-05-12T15:14:00Z"/>
              </w:rPr>
            </w:pPr>
            <w:del w:id="2875" w:author="AbbVie7" w:date="2025-05-12T15:14:00Z">
              <w:r w:rsidRPr="007F6E5E">
                <w:rPr>
                  <w:color w:val="000000"/>
                  <w:szCs w:val="22"/>
                  <w:lang w:eastAsia="zh-CN"/>
                </w:rPr>
                <w:delText>Vægtforøgelse</w:delText>
              </w:r>
            </w:del>
            <w:del w:id="2876" w:author="AbbVie7" w:date="2025-05-12T15:14:00Z">
              <w:r w:rsidRPr="007F6E5E">
                <w:rPr>
                  <w:color w:val="000000"/>
                  <w:szCs w:val="22"/>
                  <w:vertAlign w:val="superscript"/>
                  <w:lang w:eastAsia="zh-CN"/>
                </w:rPr>
                <w:delText>2)</w:delText>
              </w:r>
            </w:del>
          </w:p>
        </w:tc>
      </w:tr>
      <w:tr w14:paraId="78777990" w14:textId="77777777" w:rsidTr="00031C85">
        <w:tblPrEx>
          <w:tblW w:w="0" w:type="auto"/>
          <w:tblLook w:val="01E0"/>
        </w:tblPrEx>
        <w:trPr>
          <w:del w:id="2877" w:author="AbbVie7" w:date="2025-05-12T15:14:00Z"/>
        </w:trPr>
        <w:tc>
          <w:tcPr>
            <w:tcW w:w="2624" w:type="dxa"/>
            <w:tcBorders>
              <w:bottom w:val="single" w:sz="4" w:space="0" w:color="auto"/>
            </w:tcBorders>
          </w:tcPr>
          <w:p w:rsidR="008C618D" w:rsidRPr="00C7146E" w:rsidP="008C618D" w14:paraId="6BE24351" w14:textId="77777777">
            <w:pPr>
              <w:pStyle w:val="EMEANormal"/>
              <w:rPr>
                <w:del w:id="2878" w:author="AbbVie7" w:date="2025-05-12T15:14:00Z"/>
              </w:rPr>
            </w:pPr>
            <w:del w:id="2879" w:author="AbbVie7" w:date="2025-05-12T15:14:00Z">
              <w:r w:rsidRPr="00C7146E">
                <w:delText xml:space="preserve">Traumer, forgiftninger og behandlingskomplikationer </w:delText>
              </w:r>
            </w:del>
          </w:p>
        </w:tc>
        <w:tc>
          <w:tcPr>
            <w:tcW w:w="2016" w:type="dxa"/>
            <w:tcBorders>
              <w:bottom w:val="single" w:sz="4" w:space="0" w:color="auto"/>
            </w:tcBorders>
          </w:tcPr>
          <w:p w:rsidR="008C618D" w:rsidRPr="00C7146E" w:rsidP="008C618D" w14:paraId="623D6F76" w14:textId="77777777">
            <w:pPr>
              <w:pStyle w:val="EMEANormal"/>
              <w:rPr>
                <w:del w:id="2880" w:author="AbbVie7" w:date="2025-05-12T15:14:00Z"/>
              </w:rPr>
            </w:pPr>
            <w:del w:id="2881" w:author="AbbVie7" w:date="2025-05-12T15:14:00Z">
              <w:r w:rsidRPr="00C7146E">
                <w:delText>Almindelig</w:delText>
              </w:r>
            </w:del>
          </w:p>
          <w:p w:rsidR="008C618D" w:rsidRPr="00C7146E" w:rsidP="008C618D" w14:paraId="69E9F794" w14:textId="77777777">
            <w:pPr>
              <w:pStyle w:val="EMEANormal"/>
              <w:rPr>
                <w:del w:id="2882" w:author="AbbVie7" w:date="2025-05-12T15:14:00Z"/>
              </w:rPr>
            </w:pPr>
          </w:p>
        </w:tc>
        <w:tc>
          <w:tcPr>
            <w:tcW w:w="4421" w:type="dxa"/>
            <w:tcBorders>
              <w:bottom w:val="single" w:sz="4" w:space="0" w:color="auto"/>
            </w:tcBorders>
          </w:tcPr>
          <w:p w:rsidR="008C618D" w:rsidRPr="00C7146E" w:rsidP="008C618D" w14:paraId="4FCBD051" w14:textId="77777777">
            <w:pPr>
              <w:pStyle w:val="EMEANormal"/>
              <w:rPr>
                <w:del w:id="2883" w:author="AbbVie7" w:date="2025-05-12T15:14:00Z"/>
              </w:rPr>
            </w:pPr>
            <w:del w:id="2884" w:author="AbbVie7" w:date="2025-05-12T15:14:00Z">
              <w:r>
                <w:delText>N</w:delText>
              </w:r>
            </w:del>
            <w:del w:id="2885" w:author="AbbVie7" w:date="2025-05-12T15:14:00Z">
              <w:r w:rsidRPr="00C7146E">
                <w:delText>edsat helingsevne</w:delText>
              </w:r>
            </w:del>
          </w:p>
          <w:p w:rsidR="008C618D" w:rsidRPr="00C7146E" w:rsidP="008C618D" w14:paraId="59038E50" w14:textId="77777777">
            <w:pPr>
              <w:pStyle w:val="EMEANormal"/>
              <w:rPr>
                <w:del w:id="2886" w:author="AbbVie7" w:date="2025-05-12T15:14:00Z"/>
              </w:rPr>
            </w:pPr>
          </w:p>
        </w:tc>
      </w:tr>
    </w:tbl>
    <w:p w:rsidR="008C618D" w:rsidP="008C618D" w14:paraId="1A7F75BD" w14:textId="77777777">
      <w:pPr>
        <w:keepNext/>
        <w:rPr>
          <w:del w:id="2887" w:author="AbbVie7" w:date="2025-05-12T15:14:00Z"/>
          <w:sz w:val="20"/>
          <w:lang w:val="en-GB"/>
        </w:rPr>
      </w:pPr>
    </w:p>
    <w:p w:rsidR="006A41A0" w:rsidRPr="0073465B" w:rsidP="006A41A0" w14:paraId="26D480D8" w14:textId="77777777">
      <w:pPr>
        <w:keepNext/>
        <w:rPr>
          <w:del w:id="2888" w:author="AbbVie7" w:date="2025-05-12T15:14:00Z"/>
          <w:szCs w:val="22"/>
          <w:lang w:val="da-DK"/>
        </w:rPr>
      </w:pPr>
      <w:del w:id="2889" w:author="AbbVie7" w:date="2025-05-12T15:14:00Z">
        <w:r w:rsidRPr="0073465B">
          <w:rPr>
            <w:szCs w:val="22"/>
            <w:lang w:val="da-DK"/>
          </w:rPr>
          <w:delText>* yderligere information findes andre steder i p</w:delText>
        </w:r>
      </w:del>
      <w:del w:id="2890" w:author="AbbVie7" w:date="2025-05-12T15:14:00Z">
        <w:r w:rsidRPr="0073465B" w:rsidR="00D228E1">
          <w:rPr>
            <w:szCs w:val="22"/>
            <w:lang w:val="da-DK"/>
          </w:rPr>
          <w:delText>kt.</w:delText>
        </w:r>
      </w:del>
      <w:del w:id="2891" w:author="AbbVie7" w:date="2025-05-12T15:14:00Z">
        <w:r w:rsidRPr="0073465B">
          <w:rPr>
            <w:szCs w:val="22"/>
            <w:lang w:val="da-DK"/>
          </w:rPr>
          <w:delText xml:space="preserve"> 4.3, 4.4 og 4.8</w:delText>
        </w:r>
      </w:del>
    </w:p>
    <w:p w:rsidR="006A41A0" w:rsidRPr="0073465B" w:rsidP="006A41A0" w14:paraId="415FA640" w14:textId="77777777">
      <w:pPr>
        <w:pStyle w:val="EMEAHeadingUnderline"/>
        <w:keepNext/>
        <w:spacing w:before="0" w:beforeLines="0" w:after="0" w:afterLines="0"/>
        <w:rPr>
          <w:del w:id="2892" w:author="AbbVie7" w:date="2025-05-12T15:14:00Z"/>
          <w:szCs w:val="22"/>
          <w:u w:val="none"/>
          <w:lang w:val="da-DK"/>
        </w:rPr>
      </w:pPr>
      <w:del w:id="2893" w:author="AbbVie7" w:date="2025-05-12T15:14:00Z">
        <w:r w:rsidRPr="0073465B">
          <w:rPr>
            <w:szCs w:val="22"/>
            <w:u w:val="none"/>
            <w:lang w:val="da-DK"/>
          </w:rPr>
          <w:delText>** inklusive åben-label forlængelses</w:delText>
        </w:r>
      </w:del>
      <w:del w:id="2894" w:author="AbbVie7" w:date="2025-05-12T15:14:00Z">
        <w:r w:rsidRPr="0073465B" w:rsidR="005376C6">
          <w:rPr>
            <w:szCs w:val="22"/>
            <w:u w:val="none"/>
            <w:lang w:val="da-DK"/>
          </w:rPr>
          <w:delText>studier</w:delText>
        </w:r>
      </w:del>
    </w:p>
    <w:p w:rsidR="00690CCD" w:rsidP="00690CCD" w14:paraId="0D79BF8B" w14:textId="77777777">
      <w:pPr>
        <w:pStyle w:val="EMEANormal"/>
        <w:rPr>
          <w:del w:id="2895" w:author="AbbVie7" w:date="2025-05-12T15:14:00Z"/>
          <w:szCs w:val="22"/>
          <w:lang w:val="da-DK"/>
        </w:rPr>
      </w:pPr>
      <w:del w:id="2896" w:author="AbbVie7" w:date="2025-05-12T15:14:00Z">
        <w:r w:rsidRPr="0073465B">
          <w:rPr>
            <w:szCs w:val="22"/>
            <w:vertAlign w:val="superscript"/>
            <w:lang w:val="da-DK"/>
          </w:rPr>
          <w:delText xml:space="preserve">1) </w:delText>
        </w:r>
      </w:del>
      <w:del w:id="2897" w:author="AbbVie7" w:date="2025-05-12T15:14:00Z">
        <w:r w:rsidRPr="0073465B">
          <w:rPr>
            <w:szCs w:val="22"/>
            <w:lang w:val="da-DK"/>
          </w:rPr>
          <w:delText xml:space="preserve"> inklusive spontane rapporter</w:delText>
        </w:r>
      </w:del>
    </w:p>
    <w:p w:rsidR="001E798B" w:rsidRPr="0073465B" w:rsidP="00690CCD" w14:paraId="12B5E641" w14:textId="77777777">
      <w:pPr>
        <w:pStyle w:val="EMEANormal"/>
        <w:rPr>
          <w:del w:id="2898" w:author="AbbVie7" w:date="2025-05-12T15:14:00Z"/>
          <w:szCs w:val="22"/>
          <w:lang w:val="da-DK"/>
        </w:rPr>
      </w:pPr>
      <w:del w:id="2899" w:author="AbbVie7" w:date="2025-05-12T15:14:00Z">
        <w:r w:rsidRPr="007F6E5E">
          <w:rPr>
            <w:szCs w:val="22"/>
            <w:vertAlign w:val="superscript"/>
            <w:lang w:val="da-DK"/>
          </w:rPr>
          <w:delText>2)</w:delText>
        </w:r>
      </w:del>
      <w:del w:id="2900" w:author="AbbVie7" w:date="2025-05-12T15:14:00Z">
        <w:r w:rsidRPr="007F6E5E">
          <w:rPr>
            <w:color w:val="000000"/>
            <w:szCs w:val="22"/>
            <w:lang w:val="da-DK" w:eastAsia="zh-CN"/>
          </w:rPr>
          <w:delText xml:space="preserve"> Den gennemsnitlige vægtændring fra </w:delText>
        </w:r>
      </w:del>
      <w:del w:id="2901" w:author="AbbVie7" w:date="2025-05-12T15:14:00Z">
        <w:r w:rsidRPr="00C0386B">
          <w:rPr>
            <w:i/>
            <w:iCs/>
            <w:color w:val="000000"/>
            <w:szCs w:val="22"/>
            <w:lang w:val="da-DK" w:eastAsia="zh-CN"/>
          </w:rPr>
          <w:delText>baseline</w:delText>
        </w:r>
      </w:del>
      <w:del w:id="2902" w:author="AbbVie7" w:date="2025-05-12T15:14:00Z">
        <w:r w:rsidRPr="007F6E5E">
          <w:rPr>
            <w:color w:val="000000"/>
            <w:szCs w:val="22"/>
            <w:lang w:val="da-DK" w:eastAsia="zh-CN"/>
          </w:rPr>
          <w:delText xml:space="preserve"> for adalimumab var 0,3 kg til 1,0 kg ved indikationerne hos voksne patienter sammenholdt med (minus) -0,4 kg til 0,4 kg for placebo over en behandlingsperiode på 4-6 måneder. Vægtforøgelser på 5-6 kg er også observeret i langsigtede forlængelsesstudier med gennemsnitlige eksponeringer på ca. 1-2 år uden kontrolgruppe, især hos patienter med Crohns sygdom og colitis ulcerosa. Mekanismen bag denne virkning er uklar, men kan hænge sammen med adalimumabs antiinflammatoriske virkning.</w:delText>
        </w:r>
      </w:del>
    </w:p>
    <w:p w:rsidR="00DF3D1E" w:rsidP="00690CCD" w14:paraId="674F0C46" w14:textId="77777777">
      <w:pPr>
        <w:pStyle w:val="EMEANormal"/>
        <w:rPr>
          <w:del w:id="2903" w:author="AbbVie7" w:date="2025-05-12T15:14:00Z"/>
          <w:sz w:val="20"/>
          <w:lang w:val="da-DK"/>
        </w:rPr>
      </w:pPr>
    </w:p>
    <w:p w:rsidR="00DF3D1E" w:rsidP="00DF3D1E" w14:paraId="5E96D044" w14:textId="77777777">
      <w:pPr>
        <w:pStyle w:val="EMEANormal"/>
        <w:rPr>
          <w:del w:id="2904" w:author="AbbVie7" w:date="2025-05-12T15:14:00Z"/>
          <w:szCs w:val="22"/>
          <w:u w:val="single"/>
          <w:lang w:val="da-DK"/>
        </w:rPr>
      </w:pPr>
      <w:del w:id="2905" w:author="AbbVie7" w:date="2025-05-12T15:14:00Z">
        <w:r w:rsidRPr="00DA2268">
          <w:rPr>
            <w:szCs w:val="22"/>
            <w:u w:val="single"/>
            <w:lang w:val="da-DK"/>
          </w:rPr>
          <w:delText>Hidr</w:delText>
        </w:r>
      </w:del>
      <w:del w:id="2906" w:author="AbbVie7" w:date="2025-05-12T15:14:00Z">
        <w:r>
          <w:rPr>
            <w:szCs w:val="22"/>
            <w:u w:val="single"/>
            <w:lang w:val="da-DK"/>
          </w:rPr>
          <w:delText>osa</w:delText>
        </w:r>
      </w:del>
      <w:del w:id="2907" w:author="AbbVie7" w:date="2025-05-12T15:14:00Z">
        <w:r w:rsidRPr="00DA2268">
          <w:rPr>
            <w:szCs w:val="22"/>
            <w:u w:val="single"/>
            <w:lang w:val="da-DK"/>
          </w:rPr>
          <w:delText>denitis suppurativa</w:delText>
        </w:r>
      </w:del>
    </w:p>
    <w:p w:rsidR="00DF3D1E" w:rsidRPr="00DA2268" w:rsidP="00DF3D1E" w14:paraId="5AC09DB0" w14:textId="77777777">
      <w:pPr>
        <w:pStyle w:val="EMEANormal"/>
        <w:rPr>
          <w:del w:id="2908" w:author="AbbVie7" w:date="2025-05-12T15:14:00Z"/>
          <w:szCs w:val="22"/>
          <w:u w:val="single"/>
          <w:lang w:val="da-DK"/>
        </w:rPr>
      </w:pPr>
    </w:p>
    <w:p w:rsidR="00DF3D1E" w:rsidP="00DF3D1E" w14:paraId="2A6E52BD" w14:textId="77777777">
      <w:pPr>
        <w:pStyle w:val="EMEAHeadingUnderline"/>
        <w:spacing w:before="0" w:beforeLines="0" w:after="0" w:afterLines="0"/>
        <w:rPr>
          <w:del w:id="2909" w:author="AbbVie7" w:date="2025-05-12T15:14:00Z"/>
          <w:szCs w:val="22"/>
          <w:lang w:val="da-DK"/>
        </w:rPr>
      </w:pPr>
      <w:del w:id="2910" w:author="AbbVie7" w:date="2025-05-12T15:14:00Z">
        <w:r w:rsidRPr="002F530B">
          <w:rPr>
            <w:szCs w:val="22"/>
            <w:u w:val="none"/>
            <w:lang w:val="da-DK"/>
          </w:rPr>
          <w:delText>Sikkerhedsprofilen for patienter med HS, som fik ugentlig behandling med Humira var i overenstemmelse med Humiras kendte sikkerhedsprofil</w:delText>
        </w:r>
      </w:del>
      <w:del w:id="2911" w:author="AbbVie7" w:date="2025-05-12T15:14:00Z">
        <w:r w:rsidRPr="008963B6">
          <w:rPr>
            <w:szCs w:val="22"/>
            <w:u w:val="none"/>
            <w:lang w:val="da-DK"/>
          </w:rPr>
          <w:delText>.</w:delText>
        </w:r>
      </w:del>
    </w:p>
    <w:p w:rsidR="00934180" w:rsidP="00690CCD" w14:paraId="6568E26B" w14:textId="77777777">
      <w:pPr>
        <w:pStyle w:val="EMEANormal"/>
        <w:rPr>
          <w:del w:id="2912" w:author="AbbVie7" w:date="2025-05-12T15:14:00Z"/>
          <w:sz w:val="20"/>
          <w:lang w:val="da-DK"/>
        </w:rPr>
      </w:pPr>
    </w:p>
    <w:p w:rsidR="00DF3D1E" w:rsidP="0043245D" w14:paraId="03C300D6" w14:textId="77777777">
      <w:pPr>
        <w:pStyle w:val="EMEAHeadingUnderline"/>
        <w:keepNext/>
        <w:spacing w:before="0" w:beforeLines="0" w:after="0" w:afterLines="0"/>
        <w:rPr>
          <w:del w:id="2913" w:author="AbbVie7" w:date="2025-05-12T15:14:00Z"/>
          <w:lang w:val="da-DK"/>
        </w:rPr>
      </w:pPr>
      <w:del w:id="2914" w:author="AbbVie7" w:date="2025-05-12T15:14:00Z">
        <w:r w:rsidRPr="006176C8">
          <w:rPr>
            <w:lang w:val="da-DK"/>
          </w:rPr>
          <w:delText>Uveitis</w:delText>
        </w:r>
      </w:del>
    </w:p>
    <w:p w:rsidR="00DF3D1E" w:rsidRPr="005848C0" w:rsidP="0043245D" w14:paraId="6B03BCAC" w14:textId="77777777">
      <w:pPr>
        <w:pStyle w:val="EMEANormal"/>
        <w:keepNext/>
        <w:rPr>
          <w:del w:id="2915" w:author="AbbVie7" w:date="2025-05-12T15:14:00Z"/>
          <w:lang w:val="da-DK"/>
        </w:rPr>
      </w:pPr>
    </w:p>
    <w:p w:rsidR="00DF3D1E" w:rsidP="0043245D" w14:paraId="096A15C3" w14:textId="77777777">
      <w:pPr>
        <w:pStyle w:val="EMEAHeadingUnderline"/>
        <w:keepNext/>
        <w:spacing w:before="0" w:beforeLines="0" w:after="0" w:afterLines="0"/>
        <w:rPr>
          <w:del w:id="2916" w:author="AbbVie7" w:date="2025-05-12T15:14:00Z"/>
          <w:sz w:val="20"/>
          <w:lang w:val="da-DK"/>
        </w:rPr>
      </w:pPr>
      <w:del w:id="2917" w:author="AbbVie7" w:date="2025-05-12T15:14:00Z">
        <w:r w:rsidRPr="006176C8">
          <w:rPr>
            <w:u w:val="none"/>
            <w:lang w:val="da-DK"/>
          </w:rPr>
          <w:delText xml:space="preserve">Sikkerhedsprofilen </w:delText>
        </w:r>
      </w:del>
      <w:del w:id="2918" w:author="AbbVie7" w:date="2025-05-12T15:14:00Z">
        <w:r>
          <w:rPr>
            <w:u w:val="none"/>
            <w:lang w:val="da-DK"/>
          </w:rPr>
          <w:delText>hos</w:delText>
        </w:r>
      </w:del>
      <w:del w:id="2919" w:author="AbbVie7" w:date="2025-05-12T15:14:00Z">
        <w:r w:rsidRPr="006176C8">
          <w:rPr>
            <w:u w:val="none"/>
            <w:lang w:val="da-DK"/>
          </w:rPr>
          <w:delText xml:space="preserve"> patienter med uveitis</w:delText>
        </w:r>
      </w:del>
      <w:del w:id="2920" w:author="AbbVie7" w:date="2025-05-12T15:14:00Z">
        <w:r>
          <w:rPr>
            <w:u w:val="none"/>
            <w:lang w:val="da-DK"/>
          </w:rPr>
          <w:delText>,</w:delText>
        </w:r>
      </w:del>
      <w:del w:id="2921" w:author="AbbVie7" w:date="2025-05-12T15:14:00Z">
        <w:r w:rsidRPr="006176C8">
          <w:rPr>
            <w:u w:val="none"/>
            <w:lang w:val="da-DK"/>
          </w:rPr>
          <w:delText xml:space="preserve"> som behandles med Humira hver anden uge</w:delText>
        </w:r>
      </w:del>
      <w:del w:id="2922" w:author="AbbVie7" w:date="2025-05-12T15:14:00Z">
        <w:r>
          <w:rPr>
            <w:u w:val="none"/>
            <w:lang w:val="da-DK"/>
          </w:rPr>
          <w:delText>,</w:delText>
        </w:r>
      </w:del>
      <w:del w:id="2923" w:author="AbbVie7" w:date="2025-05-12T15:14:00Z">
        <w:r w:rsidRPr="006176C8">
          <w:rPr>
            <w:u w:val="none"/>
            <w:lang w:val="da-DK"/>
          </w:rPr>
          <w:delText xml:space="preserve"> var den samme som den kendte sikkerhedsprofil for Humira.</w:delText>
        </w:r>
      </w:del>
    </w:p>
    <w:p w:rsidR="00DF3D1E" w:rsidRPr="00690CCD" w:rsidP="00690CCD" w14:paraId="45D1964F" w14:textId="77777777">
      <w:pPr>
        <w:pStyle w:val="EMEANormal"/>
        <w:rPr>
          <w:del w:id="2924" w:author="AbbVie7" w:date="2025-05-12T15:14:00Z"/>
          <w:sz w:val="20"/>
          <w:lang w:val="da-DK"/>
        </w:rPr>
      </w:pPr>
    </w:p>
    <w:p w:rsidR="00FC2C19" w:rsidP="005C1997" w14:paraId="14801E95" w14:textId="77777777">
      <w:pPr>
        <w:pStyle w:val="EMEAHeadingUnderline"/>
        <w:keepNext/>
        <w:spacing w:before="0" w:beforeLines="0" w:after="0" w:afterLines="0"/>
        <w:rPr>
          <w:del w:id="2925" w:author="AbbVie7" w:date="2025-05-12T15:14:00Z"/>
          <w:lang w:val="da-DK"/>
        </w:rPr>
      </w:pPr>
      <w:del w:id="2926" w:author="AbbVie7" w:date="2025-05-12T15:14:00Z">
        <w:r w:rsidRPr="008F497B">
          <w:rPr>
            <w:lang w:val="da-DK"/>
          </w:rPr>
          <w:delText>Beskrivelse af udvalgte bivirkninger</w:delText>
        </w:r>
      </w:del>
    </w:p>
    <w:p w:rsidR="00934180" w:rsidRPr="00934180" w:rsidP="005C1997" w14:paraId="1221F15B" w14:textId="77777777">
      <w:pPr>
        <w:pStyle w:val="EMEANormal"/>
        <w:keepNext/>
        <w:rPr>
          <w:del w:id="2927" w:author="AbbVie7" w:date="2025-05-12T15:14:00Z"/>
          <w:lang w:val="da-DK"/>
        </w:rPr>
      </w:pPr>
    </w:p>
    <w:p w:rsidR="00767709" w:rsidP="005C1997" w14:paraId="3B34DE84" w14:textId="77777777">
      <w:pPr>
        <w:pStyle w:val="EMEAHeadingUnderline"/>
        <w:keepNext/>
        <w:spacing w:before="0" w:beforeLines="0" w:after="0" w:afterLines="0"/>
        <w:rPr>
          <w:del w:id="2928" w:author="AbbVie7" w:date="2025-05-12T15:14:00Z"/>
          <w:i/>
          <w:u w:val="none"/>
          <w:lang w:val="da-DK"/>
        </w:rPr>
      </w:pPr>
      <w:del w:id="2929" w:author="AbbVie7" w:date="2025-05-12T15:14:00Z">
        <w:r w:rsidRPr="008D74C5">
          <w:rPr>
            <w:i/>
            <w:u w:val="none"/>
            <w:lang w:val="da-DK"/>
          </w:rPr>
          <w:delText>Reaktioner ved injektionsstedet</w:delText>
        </w:r>
      </w:del>
    </w:p>
    <w:p w:rsidR="00934180" w:rsidRPr="00934180" w:rsidP="005C1997" w14:paraId="7649391A" w14:textId="77777777">
      <w:pPr>
        <w:pStyle w:val="EMEANormal"/>
        <w:keepNext/>
        <w:rPr>
          <w:del w:id="2930" w:author="AbbVie7" w:date="2025-05-12T15:14:00Z"/>
          <w:lang w:val="da-DK"/>
        </w:rPr>
      </w:pPr>
    </w:p>
    <w:p w:rsidR="00767709" w14:paraId="7220A1C3" w14:textId="77777777">
      <w:pPr>
        <w:tabs>
          <w:tab w:val="clear" w:pos="562"/>
        </w:tabs>
        <w:rPr>
          <w:del w:id="2931" w:author="AbbVie7" w:date="2025-05-12T15:14:00Z"/>
          <w:color w:val="000000"/>
          <w:lang w:val="da-DK"/>
        </w:rPr>
      </w:pPr>
      <w:del w:id="2932" w:author="AbbVie7" w:date="2025-05-12T15:14:00Z">
        <w:r w:rsidRPr="00243694">
          <w:rPr>
            <w:lang w:val="da-DK"/>
          </w:rPr>
          <w:delText xml:space="preserve">I de pivotale kontrollerede </w:delText>
        </w:r>
      </w:del>
      <w:del w:id="2933" w:author="AbbVie7" w:date="2025-05-12T15:14:00Z">
        <w:r w:rsidR="005376C6">
          <w:rPr>
            <w:lang w:val="da-DK"/>
          </w:rPr>
          <w:delText>studier</w:delText>
        </w:r>
      </w:del>
      <w:del w:id="2934" w:author="AbbVie7" w:date="2025-05-12T15:14:00Z">
        <w:r w:rsidRPr="00243694">
          <w:rPr>
            <w:lang w:val="da-DK"/>
          </w:rPr>
          <w:delText xml:space="preserve"> </w:delText>
        </w:r>
      </w:del>
      <w:del w:id="2935" w:author="AbbVie7" w:date="2025-05-12T15:14:00Z">
        <w:r w:rsidR="00CB11EB">
          <w:rPr>
            <w:lang w:val="da-DK"/>
          </w:rPr>
          <w:delText>med</w:delText>
        </w:r>
      </w:del>
      <w:del w:id="2936" w:author="AbbVie7" w:date="2025-05-12T15:14:00Z">
        <w:r w:rsidR="00313B74">
          <w:rPr>
            <w:lang w:val="da-DK"/>
          </w:rPr>
          <w:delText xml:space="preserve"> voksne og børn </w:delText>
        </w:r>
      </w:del>
      <w:del w:id="2937" w:author="AbbVie7" w:date="2025-05-12T15:14:00Z">
        <w:r w:rsidRPr="00243694">
          <w:rPr>
            <w:lang w:val="da-DK"/>
          </w:rPr>
          <w:delText xml:space="preserve">havde </w:delText>
        </w:r>
      </w:del>
      <w:del w:id="2938" w:author="AbbVie7" w:date="2025-05-12T15:14:00Z">
        <w:r w:rsidR="00925A8F">
          <w:rPr>
            <w:lang w:val="da-DK"/>
          </w:rPr>
          <w:delText>1</w:delText>
        </w:r>
      </w:del>
      <w:del w:id="2939" w:author="AbbVie7" w:date="2025-05-12T15:14:00Z">
        <w:r w:rsidR="00DA4145">
          <w:rPr>
            <w:lang w:val="da-DK"/>
          </w:rPr>
          <w:delText>2</w:delText>
        </w:r>
      </w:del>
      <w:del w:id="2940" w:author="AbbVie7" w:date="2025-05-12T15:14:00Z">
        <w:r w:rsidR="00925A8F">
          <w:rPr>
            <w:lang w:val="da-DK"/>
          </w:rPr>
          <w:delText>,</w:delText>
        </w:r>
      </w:del>
      <w:del w:id="2941" w:author="AbbVie7" w:date="2025-05-12T15:14:00Z">
        <w:r w:rsidR="00DA4145">
          <w:rPr>
            <w:lang w:val="da-DK"/>
          </w:rPr>
          <w:delText>9</w:delText>
        </w:r>
      </w:del>
      <w:del w:id="2942" w:author="AbbVie7" w:date="2025-05-12T15:14:00Z">
        <w:r w:rsidR="00313B74">
          <w:rPr>
            <w:lang w:val="da-DK"/>
          </w:rPr>
          <w:delText xml:space="preserve"> </w:delText>
        </w:r>
      </w:del>
      <w:del w:id="2943" w:author="AbbVie7" w:date="2025-05-12T15:14:00Z">
        <w:r w:rsidRPr="00243694">
          <w:rPr>
            <w:lang w:val="da-DK"/>
          </w:rPr>
          <w:delText xml:space="preserve">% af de patienter, som blev behandlet med Humira, reaktioner ved injektionsstedet (erythem og/eller kløe, blødning, smerter eller hævelse) sammenlignet med </w:delText>
        </w:r>
      </w:del>
      <w:del w:id="2944" w:author="AbbVie7" w:date="2025-05-12T15:14:00Z">
        <w:r w:rsidR="007F5561">
          <w:rPr>
            <w:lang w:val="da-DK"/>
          </w:rPr>
          <w:delText>7,2</w:delText>
        </w:r>
      </w:del>
      <w:del w:id="2945" w:author="AbbVie7" w:date="2025-05-12T15:14:00Z">
        <w:r w:rsidR="004E6815">
          <w:rPr>
            <w:lang w:val="da-DK"/>
          </w:rPr>
          <w:delText xml:space="preserve"> </w:delText>
        </w:r>
      </w:del>
      <w:del w:id="2946" w:author="AbbVie7" w:date="2025-05-12T15:14:00Z">
        <w:r w:rsidRPr="00243694">
          <w:rPr>
            <w:lang w:val="da-DK"/>
          </w:rPr>
          <w:delText>% af de patienter, som fik placebo eller aktiv kontrol. Reaktioner ved injektionsstedet gjorde det normalt ikke nødvendigt at indstille behandlingen med lægemidlet.</w:delText>
        </w:r>
      </w:del>
      <w:del w:id="2947" w:author="AbbVie7" w:date="2025-05-12T15:14:00Z">
        <w:r>
          <w:rPr>
            <w:color w:val="000000"/>
            <w:lang w:val="da-DK"/>
          </w:rPr>
          <w:delText xml:space="preserve"> </w:delText>
        </w:r>
      </w:del>
    </w:p>
    <w:p w:rsidR="00934180" w14:paraId="68EAB7D7" w14:textId="77777777">
      <w:pPr>
        <w:tabs>
          <w:tab w:val="clear" w:pos="562"/>
        </w:tabs>
        <w:rPr>
          <w:del w:id="2948" w:author="AbbVie7" w:date="2025-05-12T15:14:00Z"/>
          <w:color w:val="000000"/>
          <w:lang w:val="da-DK"/>
        </w:rPr>
      </w:pPr>
    </w:p>
    <w:p w:rsidR="00767709" w:rsidP="00934180" w14:paraId="0F9B92A4" w14:textId="77777777">
      <w:pPr>
        <w:pStyle w:val="EMEAHeadingUnderline"/>
        <w:spacing w:before="0" w:beforeLines="0" w:after="0" w:afterLines="0"/>
        <w:rPr>
          <w:del w:id="2949" w:author="AbbVie7" w:date="2025-05-12T15:14:00Z"/>
          <w:i/>
          <w:u w:val="none"/>
          <w:lang w:val="da-DK"/>
        </w:rPr>
      </w:pPr>
      <w:del w:id="2950" w:author="AbbVie7" w:date="2025-05-12T15:14:00Z">
        <w:r w:rsidRPr="008D74C5">
          <w:rPr>
            <w:i/>
            <w:u w:val="none"/>
            <w:lang w:val="da-DK"/>
          </w:rPr>
          <w:delText xml:space="preserve">Infektioner </w:delText>
        </w:r>
      </w:del>
    </w:p>
    <w:p w:rsidR="00934180" w:rsidRPr="00934180" w:rsidP="00934180" w14:paraId="5E5567C1" w14:textId="77777777">
      <w:pPr>
        <w:pStyle w:val="EMEANormal"/>
        <w:rPr>
          <w:del w:id="2951" w:author="AbbVie7" w:date="2025-05-12T15:14:00Z"/>
          <w:lang w:val="da-DK"/>
        </w:rPr>
      </w:pPr>
    </w:p>
    <w:p w:rsidR="00767709" w:rsidRPr="00243694" w14:paraId="0D7A5093" w14:textId="77777777">
      <w:pPr>
        <w:rPr>
          <w:del w:id="2952" w:author="AbbVie7" w:date="2025-05-12T15:14:00Z"/>
          <w:lang w:val="da-DK"/>
        </w:rPr>
      </w:pPr>
      <w:del w:id="2953" w:author="AbbVie7" w:date="2025-05-12T15:14:00Z">
        <w:r w:rsidRPr="00243694">
          <w:rPr>
            <w:lang w:val="da-DK"/>
          </w:rPr>
          <w:delText xml:space="preserve">I de pivotale kontrollerede </w:delText>
        </w:r>
      </w:del>
      <w:del w:id="2954" w:author="AbbVie7" w:date="2025-05-12T15:14:00Z">
        <w:r w:rsidR="005376C6">
          <w:rPr>
            <w:lang w:val="da-DK"/>
          </w:rPr>
          <w:delText>studier</w:delText>
        </w:r>
      </w:del>
      <w:del w:id="2955" w:author="AbbVie7" w:date="2025-05-12T15:14:00Z">
        <w:r w:rsidRPr="00243694">
          <w:rPr>
            <w:lang w:val="da-DK"/>
          </w:rPr>
          <w:delText xml:space="preserve"> </w:delText>
        </w:r>
      </w:del>
      <w:del w:id="2956" w:author="AbbVie7" w:date="2025-05-12T15:14:00Z">
        <w:r w:rsidR="00CB11EB">
          <w:rPr>
            <w:lang w:val="da-DK"/>
          </w:rPr>
          <w:delText>med</w:delText>
        </w:r>
      </w:del>
      <w:del w:id="2957" w:author="AbbVie7" w:date="2025-05-12T15:14:00Z">
        <w:r w:rsidR="00313B74">
          <w:rPr>
            <w:lang w:val="da-DK"/>
          </w:rPr>
          <w:delText xml:space="preserve"> voksne og børn </w:delText>
        </w:r>
      </w:del>
      <w:del w:id="2958" w:author="AbbVie7" w:date="2025-05-12T15:14:00Z">
        <w:r w:rsidRPr="00243694">
          <w:rPr>
            <w:lang w:val="da-DK"/>
          </w:rPr>
          <w:delText>var infektionshyppigheden 1,</w:delText>
        </w:r>
      </w:del>
      <w:del w:id="2959" w:author="AbbVie7" w:date="2025-05-12T15:14:00Z">
        <w:r w:rsidR="00313B74">
          <w:rPr>
            <w:lang w:val="da-DK"/>
          </w:rPr>
          <w:delText>5</w:delText>
        </w:r>
      </w:del>
      <w:del w:id="2960" w:author="AbbVie7" w:date="2025-05-12T15:14:00Z">
        <w:r w:rsidR="00F81823">
          <w:rPr>
            <w:lang w:val="da-DK"/>
          </w:rPr>
          <w:delText>1</w:delText>
        </w:r>
      </w:del>
      <w:del w:id="2961" w:author="AbbVie7" w:date="2025-05-12T15:14:00Z">
        <w:r w:rsidRPr="00243694">
          <w:rPr>
            <w:lang w:val="da-DK"/>
          </w:rPr>
          <w:delText xml:space="preserve"> pr. patientår hos Humira-behandlede patienter og 1,4</w:delText>
        </w:r>
      </w:del>
      <w:del w:id="2962" w:author="AbbVie7" w:date="2025-05-12T15:14:00Z">
        <w:r w:rsidR="00DA4145">
          <w:rPr>
            <w:lang w:val="da-DK"/>
          </w:rPr>
          <w:delText>6</w:delText>
        </w:r>
      </w:del>
      <w:del w:id="2963" w:author="AbbVie7" w:date="2025-05-12T15:14:00Z">
        <w:r w:rsidRPr="00243694">
          <w:rPr>
            <w:lang w:val="da-DK"/>
          </w:rPr>
          <w:delText xml:space="preserve"> pr. patientår hos placebo- og aktiv kontrolbehandlede patienter. Infektionerne var primært </w:delText>
        </w:r>
      </w:del>
      <w:del w:id="2964" w:author="AbbVie7" w:date="2025-05-12T15:14:00Z">
        <w:r>
          <w:rPr>
            <w:color w:val="000000"/>
            <w:szCs w:val="20"/>
            <w:lang w:val="da-DK"/>
          </w:rPr>
          <w:delText xml:space="preserve">nasofaryngitis, øvre luftvejsinfektioner og </w:delText>
        </w:r>
      </w:del>
      <w:del w:id="2965" w:author="AbbVie7" w:date="2025-05-12T15:14:00Z">
        <w:r w:rsidRPr="008D74C5" w:rsidR="00DA4145">
          <w:rPr>
            <w:szCs w:val="20"/>
            <w:lang w:val="da-DK"/>
          </w:rPr>
          <w:delText>sinuitis</w:delText>
        </w:r>
      </w:del>
      <w:del w:id="2966" w:author="AbbVie7" w:date="2025-05-12T15:14:00Z">
        <w:r w:rsidRPr="00243694">
          <w:rPr>
            <w:lang w:val="da-DK"/>
          </w:rPr>
          <w:delText xml:space="preserve">. De fleste patienter fortsatte med Humira, efter infektionen var overstået. </w:delText>
        </w:r>
      </w:del>
    </w:p>
    <w:p w:rsidR="00767709" w:rsidRPr="00243694" w14:paraId="2871DBBD" w14:textId="77777777">
      <w:pPr>
        <w:rPr>
          <w:del w:id="2967" w:author="AbbVie7" w:date="2025-05-12T15:14:00Z"/>
          <w:lang w:val="da-DK"/>
        </w:rPr>
      </w:pPr>
    </w:p>
    <w:p w:rsidR="00767709" w:rsidRPr="00243694" w14:paraId="3307AE50" w14:textId="77777777">
      <w:pPr>
        <w:rPr>
          <w:del w:id="2968" w:author="AbbVie7" w:date="2025-05-12T15:14:00Z"/>
          <w:lang w:val="da-DK"/>
        </w:rPr>
      </w:pPr>
      <w:del w:id="2969" w:author="AbbVie7" w:date="2025-05-12T15:14:00Z">
        <w:r w:rsidRPr="00243694">
          <w:rPr>
            <w:lang w:val="da-DK"/>
          </w:rPr>
          <w:delText>Incidensen af alvorlige infektioner var 0,0</w:delText>
        </w:r>
      </w:del>
      <w:del w:id="2970" w:author="AbbVie7" w:date="2025-05-12T15:14:00Z">
        <w:r w:rsidR="00313B74">
          <w:rPr>
            <w:lang w:val="da-DK"/>
          </w:rPr>
          <w:delText>4</w:delText>
        </w:r>
      </w:del>
      <w:del w:id="2971" w:author="AbbVie7" w:date="2025-05-12T15:14:00Z">
        <w:r w:rsidRPr="00243694">
          <w:rPr>
            <w:lang w:val="da-DK"/>
          </w:rPr>
          <w:delText xml:space="preserve"> pr. patientår hos Humira-behandlede patienter og 0,03 pr. patientår hos placebo- og aktiv kontrolbehandlede patienter. </w:delText>
        </w:r>
      </w:del>
    </w:p>
    <w:p w:rsidR="00767709" w:rsidRPr="00243694" w14:paraId="48B705EF" w14:textId="77777777">
      <w:pPr>
        <w:rPr>
          <w:del w:id="2972" w:author="AbbVie7" w:date="2025-05-12T15:14:00Z"/>
          <w:lang w:val="da-DK"/>
        </w:rPr>
      </w:pPr>
    </w:p>
    <w:p w:rsidR="00767709" w14:paraId="306B779E" w14:textId="77777777">
      <w:pPr>
        <w:rPr>
          <w:del w:id="2973" w:author="AbbVie7" w:date="2025-05-12T15:14:00Z"/>
          <w:color w:val="000000"/>
          <w:lang w:val="da-DK"/>
        </w:rPr>
      </w:pPr>
      <w:del w:id="2974" w:author="AbbVie7" w:date="2025-05-12T15:14:00Z">
        <w:r w:rsidRPr="00243694">
          <w:rPr>
            <w:lang w:val="da-DK"/>
          </w:rPr>
          <w:delText xml:space="preserve">I kontrollerede og åbne </w:delText>
        </w:r>
      </w:del>
      <w:del w:id="2975" w:author="AbbVie7" w:date="2025-05-12T15:14:00Z">
        <w:r w:rsidR="005376C6">
          <w:rPr>
            <w:lang w:val="da-DK"/>
          </w:rPr>
          <w:delText>studier</w:delText>
        </w:r>
      </w:del>
      <w:del w:id="2976" w:author="AbbVie7" w:date="2025-05-12T15:14:00Z">
        <w:r w:rsidRPr="00243694">
          <w:rPr>
            <w:lang w:val="da-DK"/>
          </w:rPr>
          <w:delText xml:space="preserve"> </w:delText>
        </w:r>
      </w:del>
      <w:del w:id="2977" w:author="AbbVie7" w:date="2025-05-12T15:14:00Z">
        <w:r w:rsidR="00CB11EB">
          <w:rPr>
            <w:lang w:val="da-DK"/>
          </w:rPr>
          <w:delText>med</w:delText>
        </w:r>
      </w:del>
      <w:del w:id="2978" w:author="AbbVie7" w:date="2025-05-12T15:14:00Z">
        <w:r w:rsidR="00E62E68">
          <w:rPr>
            <w:lang w:val="da-DK"/>
          </w:rPr>
          <w:delText xml:space="preserve"> voksne og pædiatriske patienter </w:delText>
        </w:r>
      </w:del>
      <w:del w:id="2979" w:author="AbbVie7" w:date="2025-05-12T15:14:00Z">
        <w:r w:rsidRPr="00243694">
          <w:rPr>
            <w:lang w:val="da-DK"/>
          </w:rPr>
          <w:delText>med Humira blev der rapporteret alvorlige infektioner (herunder dødelige infektioner, som forekom sjældent), inklusive rapporter om tuberkulose (herunder miliærtuberkulose og ekstra-pulmonær tuberkulose) og invasive opportunistiske infektioner (f.eks.</w:delText>
        </w:r>
      </w:del>
      <w:bookmarkStart w:id="2980" w:name="OLE_LINK2"/>
      <w:del w:id="2981" w:author="AbbVie7" w:date="2025-05-12T15:14:00Z">
        <w:r w:rsidRPr="00243694" w:rsidR="000449D9">
          <w:rPr>
            <w:lang w:val="da-DK"/>
          </w:rPr>
          <w:delText xml:space="preserve">dissemineret </w:delText>
        </w:r>
      </w:del>
      <w:del w:id="2982" w:author="AbbVie7" w:date="2025-05-12T15:14:00Z">
        <w:r w:rsidRPr="00243694" w:rsidR="0085702B">
          <w:rPr>
            <w:lang w:val="da-DK"/>
          </w:rPr>
          <w:delText>eller ekstr</w:delText>
        </w:r>
      </w:del>
      <w:del w:id="2983" w:author="AbbVie7" w:date="2025-05-12T15:14:00Z">
        <w:r w:rsidRPr="00243694" w:rsidR="000449D9">
          <w:rPr>
            <w:lang w:val="da-DK"/>
          </w:rPr>
          <w:delText>a</w:delText>
        </w:r>
      </w:del>
      <w:del w:id="2984" w:author="AbbVie7" w:date="2025-05-12T15:14:00Z">
        <w:r w:rsidRPr="00243694" w:rsidR="0085702B">
          <w:rPr>
            <w:lang w:val="da-DK"/>
          </w:rPr>
          <w:delText>pulmonal</w:delText>
        </w:r>
      </w:del>
      <w:del w:id="2985" w:author="AbbVie7" w:date="2025-05-12T15:14:00Z">
        <w:r w:rsidRPr="00243694">
          <w:rPr>
            <w:lang w:val="da-DK"/>
          </w:rPr>
          <w:delText xml:space="preserve"> </w:delText>
        </w:r>
      </w:del>
      <w:bookmarkEnd w:id="2980"/>
      <w:del w:id="2986" w:author="AbbVie7" w:date="2025-05-12T15:14:00Z">
        <w:r w:rsidRPr="00243694">
          <w:rPr>
            <w:lang w:val="da-DK"/>
          </w:rPr>
          <w:delText>histoplasmose,</w:delText>
        </w:r>
      </w:del>
      <w:del w:id="2987" w:author="AbbVie7" w:date="2025-05-12T15:14:00Z">
        <w:r w:rsidRPr="00243694" w:rsidR="000449D9">
          <w:rPr>
            <w:lang w:val="da-DK"/>
          </w:rPr>
          <w:delText xml:space="preserve"> </w:delText>
        </w:r>
      </w:del>
      <w:del w:id="2988" w:author="AbbVie7" w:date="2025-05-12T15:14:00Z">
        <w:r w:rsidRPr="00243694" w:rsidR="00950298">
          <w:rPr>
            <w:lang w:val="da-DK"/>
          </w:rPr>
          <w:delText xml:space="preserve">blastomykose, kokcidioimykose, pneumocytis, </w:delText>
        </w:r>
      </w:del>
      <w:del w:id="2989" w:author="AbbVie7" w:date="2025-05-12T15:14:00Z">
        <w:r w:rsidRPr="00243694" w:rsidR="000449D9">
          <w:rPr>
            <w:lang w:val="da-DK"/>
          </w:rPr>
          <w:delText>candid</w:delText>
        </w:r>
      </w:del>
      <w:del w:id="2990" w:author="AbbVie7" w:date="2025-05-12T15:14:00Z">
        <w:r w:rsidRPr="00243694" w:rsidR="00EA30A9">
          <w:rPr>
            <w:lang w:val="da-DK"/>
          </w:rPr>
          <w:delText>i</w:delText>
        </w:r>
      </w:del>
      <w:del w:id="2991" w:author="AbbVie7" w:date="2025-05-12T15:14:00Z">
        <w:r w:rsidRPr="00243694" w:rsidR="000449D9">
          <w:rPr>
            <w:lang w:val="da-DK"/>
          </w:rPr>
          <w:delText>a</w:delText>
        </w:r>
      </w:del>
      <w:del w:id="2992" w:author="AbbVie7" w:date="2025-05-12T15:14:00Z">
        <w:r w:rsidRPr="00243694" w:rsidR="00EA30A9">
          <w:rPr>
            <w:lang w:val="da-DK"/>
          </w:rPr>
          <w:delText>sis</w:delText>
        </w:r>
      </w:del>
      <w:del w:id="2993" w:author="AbbVie7" w:date="2025-05-12T15:14:00Z">
        <w:r w:rsidRPr="00243694" w:rsidR="000449D9">
          <w:rPr>
            <w:lang w:val="da-DK"/>
          </w:rPr>
          <w:delText xml:space="preserve">, </w:delText>
        </w:r>
      </w:del>
      <w:del w:id="2994" w:author="AbbVie7" w:date="2025-05-12T15:14:00Z">
        <w:r w:rsidRPr="00243694">
          <w:rPr>
            <w:lang w:val="da-DK"/>
          </w:rPr>
          <w:delText xml:space="preserve">aspergillose og </w:delText>
        </w:r>
      </w:del>
      <w:del w:id="2995" w:author="AbbVie7" w:date="2025-05-12T15:14:00Z">
        <w:r w:rsidRPr="00243694" w:rsidR="00950298">
          <w:rPr>
            <w:lang w:val="da-DK"/>
          </w:rPr>
          <w:delText>listeriose</w:delText>
        </w:r>
      </w:del>
      <w:del w:id="2996" w:author="AbbVie7" w:date="2025-05-12T15:14:00Z">
        <w:r w:rsidRPr="00243694">
          <w:rPr>
            <w:lang w:val="da-DK"/>
          </w:rPr>
          <w:delText>). De fleste tuberkulosetilfælde forekom inden for de første otte måneder efter behandlingens påbegyndelse og kan skyldes udbrud af latent sygdom</w:delText>
        </w:r>
      </w:del>
      <w:del w:id="2997" w:author="AbbVie7" w:date="2025-05-12T15:14:00Z">
        <w:r>
          <w:rPr>
            <w:color w:val="000000"/>
            <w:lang w:val="da-DK"/>
          </w:rPr>
          <w:delText>.</w:delText>
        </w:r>
      </w:del>
    </w:p>
    <w:p w:rsidR="00934180" w14:paraId="25D8C16A" w14:textId="77777777">
      <w:pPr>
        <w:rPr>
          <w:del w:id="2998" w:author="AbbVie7" w:date="2025-05-12T15:14:00Z"/>
          <w:lang w:val="da-DK"/>
        </w:rPr>
      </w:pPr>
    </w:p>
    <w:p w:rsidR="00767709" w:rsidP="00934180" w14:paraId="0780D142" w14:textId="77777777">
      <w:pPr>
        <w:pStyle w:val="EMEAHeadingUnderline"/>
        <w:spacing w:before="0" w:beforeLines="0" w:after="0" w:afterLines="0"/>
        <w:rPr>
          <w:del w:id="2999" w:author="AbbVie7" w:date="2025-05-12T15:14:00Z"/>
          <w:i/>
          <w:u w:val="none"/>
          <w:lang w:val="da-DK"/>
        </w:rPr>
      </w:pPr>
      <w:del w:id="3000" w:author="AbbVie7" w:date="2025-05-12T15:14:00Z">
        <w:r w:rsidRPr="008D74C5">
          <w:rPr>
            <w:i/>
            <w:u w:val="none"/>
            <w:lang w:val="da-DK"/>
          </w:rPr>
          <w:delText>Maligniteter og lymfeproliferative sygdomme</w:delText>
        </w:r>
      </w:del>
    </w:p>
    <w:p w:rsidR="00934180" w:rsidRPr="00934180" w:rsidP="00934180" w14:paraId="73E88AF8" w14:textId="77777777">
      <w:pPr>
        <w:pStyle w:val="EMEANormal"/>
        <w:rPr>
          <w:del w:id="3001" w:author="AbbVie7" w:date="2025-05-12T15:14:00Z"/>
          <w:lang w:val="da-DK"/>
        </w:rPr>
      </w:pPr>
    </w:p>
    <w:p w:rsidR="005336EC" w14:paraId="3B283C90" w14:textId="77777777">
      <w:pPr>
        <w:keepNext/>
        <w:rPr>
          <w:del w:id="3002" w:author="AbbVie7" w:date="2025-05-12T15:14:00Z"/>
          <w:lang w:val="da-DK"/>
        </w:rPr>
      </w:pPr>
      <w:del w:id="3003" w:author="AbbVie7" w:date="2025-05-12T15:14:00Z">
        <w:r>
          <w:rPr>
            <w:lang w:val="da-DK"/>
          </w:rPr>
          <w:delText xml:space="preserve">Der blev ikke observeret nogen maligniteter hos </w:delText>
        </w:r>
      </w:del>
      <w:del w:id="3004" w:author="AbbVie7" w:date="2025-05-12T15:14:00Z">
        <w:r w:rsidR="00B54D76">
          <w:rPr>
            <w:lang w:val="da-DK"/>
          </w:rPr>
          <w:delText>249 pædiatriske</w:delText>
        </w:r>
      </w:del>
      <w:del w:id="3005" w:author="AbbVie7" w:date="2025-05-12T15:14:00Z">
        <w:r>
          <w:rPr>
            <w:lang w:val="da-DK"/>
          </w:rPr>
          <w:delText xml:space="preserve"> patienter med en </w:delText>
        </w:r>
      </w:del>
      <w:del w:id="3006" w:author="AbbVie7" w:date="2025-05-12T15:14:00Z">
        <w:r w:rsidR="003E5CF8">
          <w:rPr>
            <w:lang w:val="da-DK"/>
          </w:rPr>
          <w:delText xml:space="preserve">samlet </w:delText>
        </w:r>
      </w:del>
      <w:del w:id="3007" w:author="AbbVie7" w:date="2025-05-12T15:14:00Z">
        <w:r>
          <w:rPr>
            <w:lang w:val="da-DK"/>
          </w:rPr>
          <w:delText xml:space="preserve">eksposition på </w:delText>
        </w:r>
      </w:del>
      <w:del w:id="3008" w:author="AbbVie7" w:date="2025-05-12T15:14:00Z">
        <w:r w:rsidR="00B54D76">
          <w:rPr>
            <w:lang w:val="da-DK"/>
          </w:rPr>
          <w:delText>655,6</w:delText>
        </w:r>
      </w:del>
      <w:del w:id="3009" w:author="AbbVie7" w:date="2025-05-12T15:14:00Z">
        <w:r>
          <w:rPr>
            <w:lang w:val="da-DK"/>
          </w:rPr>
          <w:delText xml:space="preserve"> patientår i Humira-</w:delText>
        </w:r>
      </w:del>
      <w:del w:id="3010" w:author="AbbVie7" w:date="2025-05-12T15:14:00Z">
        <w:r w:rsidR="005376C6">
          <w:rPr>
            <w:lang w:val="da-DK"/>
          </w:rPr>
          <w:delText>studie</w:delText>
        </w:r>
      </w:del>
      <w:del w:id="3011" w:author="AbbVie7" w:date="2025-05-12T15:14:00Z">
        <w:r w:rsidR="009900D0">
          <w:rPr>
            <w:lang w:val="da-DK"/>
          </w:rPr>
          <w:delText>r</w:delText>
        </w:r>
      </w:del>
      <w:del w:id="3012" w:author="AbbVie7" w:date="2025-05-12T15:14:00Z">
        <w:r w:rsidR="00B54D76">
          <w:rPr>
            <w:lang w:val="da-DK"/>
          </w:rPr>
          <w:delText xml:space="preserve"> </w:delText>
        </w:r>
      </w:del>
      <w:del w:id="3013" w:author="AbbVie7" w:date="2025-05-12T15:14:00Z">
        <w:r w:rsidR="007E676F">
          <w:rPr>
            <w:lang w:val="da-DK"/>
          </w:rPr>
          <w:delText>hos</w:delText>
        </w:r>
      </w:del>
      <w:del w:id="3014" w:author="AbbVie7" w:date="2025-05-12T15:14:00Z">
        <w:r w:rsidR="00B54D76">
          <w:rPr>
            <w:lang w:val="da-DK"/>
          </w:rPr>
          <w:delText xml:space="preserve"> patienter</w:delText>
        </w:r>
      </w:del>
      <w:del w:id="3015" w:author="AbbVie7" w:date="2025-05-12T15:14:00Z">
        <w:r>
          <w:rPr>
            <w:lang w:val="da-DK"/>
          </w:rPr>
          <w:delText xml:space="preserve"> med juvenil idiopatisk artrit </w:delText>
        </w:r>
      </w:del>
      <w:del w:id="3016" w:author="AbbVie7" w:date="2025-05-12T15:14:00Z">
        <w:r w:rsidR="00B54D76">
          <w:rPr>
            <w:lang w:val="da-DK"/>
          </w:rPr>
          <w:delText>(</w:delText>
        </w:r>
      </w:del>
      <w:del w:id="3017" w:author="AbbVie7" w:date="2025-05-12T15:14:00Z">
        <w:r w:rsidRPr="004926C5" w:rsidR="00B54D76">
          <w:rPr>
            <w:szCs w:val="22"/>
            <w:lang w:val="da-DK"/>
          </w:rPr>
          <w:delText>polyartikulær juvenil idiopatiske artrit og entesopatirelateret artrit)</w:delText>
        </w:r>
      </w:del>
      <w:del w:id="3018" w:author="AbbVie7" w:date="2025-05-12T15:14:00Z">
        <w:r>
          <w:rPr>
            <w:lang w:val="da-DK"/>
          </w:rPr>
          <w:delText>.</w:delText>
        </w:r>
      </w:del>
      <w:del w:id="3019" w:author="AbbVie7" w:date="2025-05-12T15:14:00Z">
        <w:r w:rsidR="007E676F">
          <w:rPr>
            <w:lang w:val="da-DK"/>
          </w:rPr>
          <w:delText xml:space="preserve"> </w:delText>
        </w:r>
      </w:del>
      <w:del w:id="3020" w:author="AbbVie7" w:date="2025-05-12T15:14:00Z">
        <w:r w:rsidRPr="000D7B58" w:rsidR="00313B74">
          <w:rPr>
            <w:szCs w:val="22"/>
            <w:lang w:val="da-DK"/>
          </w:rPr>
          <w:delText>De</w:delText>
        </w:r>
      </w:del>
      <w:del w:id="3021" w:author="AbbVie7" w:date="2025-05-12T15:14:00Z">
        <w:r w:rsidR="00F64C67">
          <w:rPr>
            <w:szCs w:val="22"/>
            <w:lang w:val="da-DK"/>
          </w:rPr>
          <w:delText>suden</w:delText>
        </w:r>
      </w:del>
      <w:del w:id="3022" w:author="AbbVie7" w:date="2025-05-12T15:14:00Z">
        <w:r w:rsidRPr="000D7B58" w:rsidR="00313B74">
          <w:rPr>
            <w:szCs w:val="22"/>
            <w:lang w:val="da-DK"/>
          </w:rPr>
          <w:delText xml:space="preserve"> bl</w:delText>
        </w:r>
      </w:del>
      <w:del w:id="3023" w:author="AbbVie7" w:date="2025-05-12T15:14:00Z">
        <w:r w:rsidR="00313B74">
          <w:rPr>
            <w:szCs w:val="22"/>
            <w:lang w:val="da-DK"/>
          </w:rPr>
          <w:delText>e</w:delText>
        </w:r>
      </w:del>
      <w:del w:id="3024" w:author="AbbVie7" w:date="2025-05-12T15:14:00Z">
        <w:r w:rsidRPr="000D7B58" w:rsidR="00313B74">
          <w:rPr>
            <w:szCs w:val="22"/>
            <w:lang w:val="da-DK"/>
          </w:rPr>
          <w:delText xml:space="preserve">v der ikke observeret maligniteter hos 192 pædiatriske patienter med en eksponering på </w:delText>
        </w:r>
      </w:del>
      <w:del w:id="3025" w:author="AbbVie7" w:date="2025-05-12T15:14:00Z">
        <w:r w:rsidR="00320760">
          <w:rPr>
            <w:szCs w:val="22"/>
            <w:lang w:val="da-DK"/>
          </w:rPr>
          <w:delText>498</w:delText>
        </w:r>
      </w:del>
      <w:del w:id="3026" w:author="AbbVie7" w:date="2025-05-12T15:14:00Z">
        <w:r w:rsidRPr="000D7B58" w:rsidR="00313B74">
          <w:rPr>
            <w:szCs w:val="22"/>
            <w:lang w:val="da-DK"/>
          </w:rPr>
          <w:delText>,</w:delText>
        </w:r>
      </w:del>
      <w:del w:id="3027" w:author="AbbVie7" w:date="2025-05-12T15:14:00Z">
        <w:r w:rsidR="00320760">
          <w:rPr>
            <w:szCs w:val="22"/>
            <w:lang w:val="da-DK"/>
          </w:rPr>
          <w:delText>1</w:delText>
        </w:r>
      </w:del>
      <w:del w:id="3028" w:author="AbbVie7" w:date="2025-05-12T15:14:00Z">
        <w:r w:rsidRPr="000D7B58" w:rsidR="00313B74">
          <w:rPr>
            <w:szCs w:val="22"/>
            <w:lang w:val="da-DK"/>
          </w:rPr>
          <w:delText xml:space="preserve"> patient</w:delText>
        </w:r>
      </w:del>
      <w:del w:id="3029" w:author="AbbVie7" w:date="2025-05-12T15:14:00Z">
        <w:r w:rsidR="00313B74">
          <w:rPr>
            <w:szCs w:val="22"/>
            <w:lang w:val="da-DK"/>
          </w:rPr>
          <w:delText xml:space="preserve">år i </w:delText>
        </w:r>
      </w:del>
      <w:del w:id="3030" w:author="AbbVie7" w:date="2025-05-12T15:14:00Z">
        <w:r w:rsidRPr="000D7B58" w:rsidR="00313B74">
          <w:rPr>
            <w:szCs w:val="22"/>
            <w:lang w:val="da-DK"/>
          </w:rPr>
          <w:delText>Humira</w:delText>
        </w:r>
      </w:del>
      <w:del w:id="3031" w:author="AbbVie7" w:date="2025-05-12T15:14:00Z">
        <w:r w:rsidR="00313B74">
          <w:rPr>
            <w:szCs w:val="22"/>
            <w:lang w:val="da-DK"/>
          </w:rPr>
          <w:delText>-studie</w:delText>
        </w:r>
      </w:del>
      <w:del w:id="3032" w:author="AbbVie7" w:date="2025-05-12T15:14:00Z">
        <w:r w:rsidR="00320760">
          <w:rPr>
            <w:szCs w:val="22"/>
            <w:lang w:val="da-DK"/>
          </w:rPr>
          <w:delText>r</w:delText>
        </w:r>
      </w:del>
      <w:del w:id="3033" w:author="AbbVie7" w:date="2025-05-12T15:14:00Z">
        <w:r w:rsidR="00313B74">
          <w:rPr>
            <w:szCs w:val="22"/>
            <w:lang w:val="da-DK"/>
          </w:rPr>
          <w:delText xml:space="preserve"> </w:delText>
        </w:r>
      </w:del>
      <w:del w:id="3034" w:author="AbbVie7" w:date="2025-05-12T15:14:00Z">
        <w:r w:rsidR="00CB11EB">
          <w:rPr>
            <w:szCs w:val="22"/>
            <w:lang w:val="da-DK"/>
          </w:rPr>
          <w:delText>med</w:delText>
        </w:r>
      </w:del>
      <w:del w:id="3035" w:author="AbbVie7" w:date="2025-05-12T15:14:00Z">
        <w:r w:rsidRPr="000D7B58" w:rsidR="00313B74">
          <w:rPr>
            <w:szCs w:val="22"/>
            <w:lang w:val="da-DK"/>
          </w:rPr>
          <w:delText xml:space="preserve"> pædiatriske patienter med Crohns sygdom.</w:delText>
        </w:r>
      </w:del>
      <w:del w:id="3036" w:author="AbbVie7" w:date="2025-05-12T15:14:00Z">
        <w:r w:rsidR="00F81823">
          <w:rPr>
            <w:szCs w:val="22"/>
            <w:lang w:val="da-DK"/>
          </w:rPr>
          <w:delText xml:space="preserve"> </w:delText>
        </w:r>
      </w:del>
      <w:del w:id="3037" w:author="AbbVie7" w:date="2025-05-12T15:14:00Z">
        <w:r w:rsidRPr="00A952DF" w:rsidR="00F81823">
          <w:rPr>
            <w:szCs w:val="22"/>
            <w:lang w:val="da-DK"/>
          </w:rPr>
          <w:delText>Der blev ikke observeret nogen maligniteter hos 77 pædiatriske patienter m</w:delText>
        </w:r>
      </w:del>
      <w:del w:id="3038" w:author="AbbVie7" w:date="2025-05-12T15:14:00Z">
        <w:r w:rsidRPr="002C0CCE" w:rsidR="00F81823">
          <w:rPr>
            <w:szCs w:val="22"/>
            <w:lang w:val="da-DK"/>
          </w:rPr>
          <w:delText xml:space="preserve">ed en samlet eksponering på 80,0 patientår i Humira-studier hos pædiatriske patienter med kronisk </w:delText>
        </w:r>
      </w:del>
      <w:del w:id="3039" w:author="AbbVie7" w:date="2025-05-12T15:14:00Z">
        <w:r w:rsidRPr="002655ED" w:rsidR="00F81823">
          <w:rPr>
            <w:szCs w:val="22"/>
            <w:lang w:val="da-DK"/>
          </w:rPr>
          <w:delText>plaque</w:delText>
        </w:r>
      </w:del>
      <w:del w:id="3040" w:author="AbbVie7" w:date="2025-05-12T15:14:00Z">
        <w:r w:rsidR="00BC3A54">
          <w:rPr>
            <w:szCs w:val="22"/>
            <w:lang w:val="da-DK"/>
          </w:rPr>
          <w:delText>-</w:delText>
        </w:r>
      </w:del>
      <w:del w:id="3041" w:author="AbbVie7" w:date="2025-05-12T15:14:00Z">
        <w:r w:rsidRPr="002655ED" w:rsidR="00F81823">
          <w:rPr>
            <w:szCs w:val="22"/>
            <w:lang w:val="da-DK"/>
          </w:rPr>
          <w:delText>psoriasis.</w:delText>
        </w:r>
      </w:del>
      <w:del w:id="3042" w:author="AbbVie7" w:date="2025-05-12T15:14:00Z">
        <w:r w:rsidRPr="00364109" w:rsidR="00364109">
          <w:rPr>
            <w:bCs/>
            <w:iCs/>
            <w:lang w:val="da-DK"/>
          </w:rPr>
          <w:delText xml:space="preserve"> </w:delText>
        </w:r>
      </w:del>
      <w:del w:id="3043" w:author="AbbVie7" w:date="2025-05-12T15:14:00Z">
        <w:r w:rsidRPr="00771B24" w:rsidR="00771B24">
          <w:rPr>
            <w:bCs/>
            <w:iCs/>
            <w:lang w:val="da-DK"/>
          </w:rPr>
          <w:delText xml:space="preserve">Der </w:delText>
        </w:r>
      </w:del>
      <w:del w:id="3044" w:author="AbbVie7" w:date="2025-05-12T15:14:00Z">
        <w:r w:rsidRPr="007A03FB" w:rsidR="00E31F0C">
          <w:rPr>
            <w:lang w:val="da-DK"/>
          </w:rPr>
          <w:delText>blev ikke observeret nogen</w:delText>
        </w:r>
      </w:del>
      <w:del w:id="3045" w:author="AbbVie7" w:date="2025-05-12T15:14:00Z">
        <w:r w:rsidR="009F5B1F">
          <w:rPr>
            <w:lang w:val="da-DK"/>
          </w:rPr>
          <w:delText xml:space="preserve"> </w:delText>
        </w:r>
      </w:del>
      <w:del w:id="3046" w:author="AbbVie7" w:date="2025-05-12T15:14:00Z">
        <w:r w:rsidRPr="00771B24" w:rsidR="00771B24">
          <w:rPr>
            <w:bCs/>
            <w:iCs/>
            <w:lang w:val="da-DK"/>
          </w:rPr>
          <w:delText>maligniteter hos 93 </w:delText>
        </w:r>
      </w:del>
      <w:del w:id="3047" w:author="AbbVie7" w:date="2025-05-12T15:14:00Z">
        <w:r w:rsidR="001C3F24">
          <w:rPr>
            <w:bCs/>
            <w:iCs/>
            <w:lang w:val="da-DK"/>
          </w:rPr>
          <w:delText xml:space="preserve">pædiatriske </w:delText>
        </w:r>
      </w:del>
      <w:del w:id="3048" w:author="AbbVie7" w:date="2025-05-12T15:14:00Z">
        <w:r w:rsidRPr="00771B24" w:rsidR="00771B24">
          <w:rPr>
            <w:bCs/>
            <w:iCs/>
            <w:lang w:val="da-DK"/>
          </w:rPr>
          <w:delText xml:space="preserve">patienter med en eksponering på 65,3 patient-år </w:delText>
        </w:r>
      </w:del>
      <w:del w:id="3049" w:author="AbbVie7" w:date="2025-05-12T15:14:00Z">
        <w:r w:rsidR="00E31F0C">
          <w:rPr>
            <w:bCs/>
            <w:iCs/>
            <w:lang w:val="da-DK"/>
          </w:rPr>
          <w:delText>i</w:delText>
        </w:r>
      </w:del>
      <w:del w:id="3050" w:author="AbbVie7" w:date="2025-05-12T15:14:00Z">
        <w:r w:rsidRPr="00771B24" w:rsidR="00771B24">
          <w:rPr>
            <w:bCs/>
            <w:iCs/>
            <w:lang w:val="da-DK"/>
          </w:rPr>
          <w:delText xml:space="preserve"> et Humira</w:delText>
        </w:r>
      </w:del>
      <w:del w:id="3051" w:author="AbbVie7" w:date="2025-05-12T15:14:00Z">
        <w:r w:rsidR="00E31F0C">
          <w:rPr>
            <w:bCs/>
            <w:iCs/>
            <w:lang w:val="da-DK"/>
          </w:rPr>
          <w:delText>-studie</w:delText>
        </w:r>
      </w:del>
      <w:del w:id="3052" w:author="AbbVie7" w:date="2025-05-12T15:14:00Z">
        <w:r w:rsidRPr="00771B24" w:rsidR="00771B24">
          <w:rPr>
            <w:bCs/>
            <w:iCs/>
            <w:lang w:val="da-DK"/>
          </w:rPr>
          <w:delText xml:space="preserve"> hos pædiatriske patienter med colitis ulcerosa.</w:delText>
        </w:r>
      </w:del>
      <w:del w:id="3053" w:author="AbbVie7" w:date="2025-05-12T15:14:00Z">
        <w:r w:rsidR="00771B24">
          <w:rPr>
            <w:bCs/>
            <w:iCs/>
            <w:lang w:val="da-DK"/>
          </w:rPr>
          <w:delText xml:space="preserve"> </w:delText>
        </w:r>
      </w:del>
      <w:del w:id="3054" w:author="AbbVie7" w:date="2025-05-12T15:14:00Z">
        <w:r w:rsidRPr="004D4CE1" w:rsidR="00364109">
          <w:rPr>
            <w:bCs/>
            <w:iCs/>
            <w:lang w:val="da-DK"/>
          </w:rPr>
          <w:delText>I Humira-studier med pædiatriske patienter</w:delText>
        </w:r>
      </w:del>
      <w:del w:id="3055" w:author="AbbVie7" w:date="2025-05-12T15:14:00Z">
        <w:r w:rsidRPr="004D4CE1" w:rsidR="00BF4175">
          <w:rPr>
            <w:bCs/>
            <w:iCs/>
            <w:lang w:val="da-DK"/>
          </w:rPr>
          <w:delText xml:space="preserve"> med uveitis</w:delText>
        </w:r>
      </w:del>
      <w:del w:id="3056" w:author="AbbVie7" w:date="2025-05-12T15:14:00Z">
        <w:r w:rsidRPr="004D4CE1" w:rsidR="00364109">
          <w:rPr>
            <w:bCs/>
            <w:iCs/>
            <w:lang w:val="da-DK"/>
          </w:rPr>
          <w:delText xml:space="preserve"> blev der ikke observeret nogen maligniteter hos 60 pædiatriske patienter med en samlet eksposition på 58,4 patientår.</w:delText>
        </w:r>
      </w:del>
    </w:p>
    <w:p w:rsidR="00767709" w:rsidRPr="00925A8F" w:rsidP="00925A8F" w14:paraId="11A82C85" w14:textId="77777777">
      <w:pPr>
        <w:rPr>
          <w:del w:id="3057" w:author="AbbVie7" w:date="2025-05-12T15:14:00Z"/>
          <w:bCs/>
          <w:iCs/>
          <w:lang w:val="da-DK"/>
        </w:rPr>
      </w:pPr>
      <w:del w:id="3058" w:author="AbbVie7" w:date="2025-05-12T15:14:00Z">
        <w:r w:rsidRPr="00925A8F">
          <w:rPr>
            <w:bCs/>
            <w:iCs/>
            <w:lang w:val="da-DK"/>
          </w:rPr>
          <w:delText>I de kontrollerede dele af de pivotale Humira-</w:delText>
        </w:r>
      </w:del>
      <w:del w:id="3059" w:author="AbbVie7" w:date="2025-05-12T15:14:00Z">
        <w:r w:rsidRPr="00925A8F" w:rsidR="005376C6">
          <w:rPr>
            <w:bCs/>
            <w:iCs/>
            <w:lang w:val="da-DK"/>
          </w:rPr>
          <w:delText>studie</w:delText>
        </w:r>
      </w:del>
      <w:del w:id="3060" w:author="AbbVie7" w:date="2025-05-12T15:14:00Z">
        <w:r w:rsidRPr="00925A8F" w:rsidR="001806B7">
          <w:rPr>
            <w:bCs/>
            <w:iCs/>
            <w:lang w:val="da-DK"/>
          </w:rPr>
          <w:delText>r</w:delText>
        </w:r>
      </w:del>
      <w:del w:id="3061" w:author="AbbVie7" w:date="2025-05-12T15:14:00Z">
        <w:r w:rsidRPr="00925A8F">
          <w:rPr>
            <w:bCs/>
            <w:iCs/>
            <w:lang w:val="da-DK"/>
          </w:rPr>
          <w:delText xml:space="preserve"> </w:delText>
        </w:r>
      </w:del>
      <w:del w:id="3062" w:author="AbbVie7" w:date="2025-05-12T15:14:00Z">
        <w:r w:rsidR="00A25F62">
          <w:rPr>
            <w:bCs/>
            <w:iCs/>
            <w:lang w:val="da-DK"/>
          </w:rPr>
          <w:delText>med</w:delText>
        </w:r>
      </w:del>
      <w:del w:id="3063" w:author="AbbVie7" w:date="2025-05-12T15:14:00Z">
        <w:r w:rsidR="00313B74">
          <w:rPr>
            <w:bCs/>
            <w:iCs/>
            <w:lang w:val="da-DK"/>
          </w:rPr>
          <w:delText xml:space="preserve"> voksne </w:delText>
        </w:r>
      </w:del>
      <w:del w:id="3064" w:author="AbbVie7" w:date="2025-05-12T15:14:00Z">
        <w:r w:rsidRPr="00925A8F">
          <w:rPr>
            <w:bCs/>
            <w:iCs/>
            <w:lang w:val="da-DK"/>
          </w:rPr>
          <w:delText xml:space="preserve">af mindst 12 ugers varighed hos patienter med moderat til svær aktiv reumatoid artrit, </w:delText>
        </w:r>
      </w:del>
      <w:del w:id="3065" w:author="AbbVie7" w:date="2025-05-12T15:14:00Z">
        <w:r w:rsidRPr="00925A8F" w:rsidR="00104926">
          <w:rPr>
            <w:bCs/>
            <w:iCs/>
            <w:lang w:val="da-DK"/>
          </w:rPr>
          <w:delText xml:space="preserve">ankyloserende spondylitis, </w:delText>
        </w:r>
      </w:del>
      <w:del w:id="3066" w:author="AbbVie7" w:date="2025-05-12T15:14:00Z">
        <w:r w:rsidRPr="008F29A2" w:rsidR="00925A8F">
          <w:rPr>
            <w:lang w:val="da-DK"/>
          </w:rPr>
          <w:delText xml:space="preserve">aksial spondyloartritis uden radiografiske tegn på AS, </w:delText>
        </w:r>
      </w:del>
      <w:del w:id="3067" w:author="AbbVie7" w:date="2025-05-12T15:14:00Z">
        <w:r w:rsidRPr="00925A8F">
          <w:rPr>
            <w:bCs/>
            <w:iCs/>
            <w:lang w:val="da-DK"/>
          </w:rPr>
          <w:delText xml:space="preserve">psoriasisartrit, </w:delText>
        </w:r>
      </w:del>
      <w:del w:id="3068" w:author="AbbVie7" w:date="2025-05-12T15:14:00Z">
        <w:r w:rsidRPr="00925A8F" w:rsidR="00104926">
          <w:rPr>
            <w:bCs/>
            <w:iCs/>
            <w:lang w:val="da-DK"/>
          </w:rPr>
          <w:delText>psoriasis</w:delText>
        </w:r>
      </w:del>
      <w:del w:id="3069" w:author="AbbVie7" w:date="2025-05-12T15:14:00Z">
        <w:r w:rsidRPr="00925A8F">
          <w:rPr>
            <w:bCs/>
            <w:iCs/>
            <w:lang w:val="da-DK"/>
          </w:rPr>
          <w:delText xml:space="preserve">, </w:delText>
        </w:r>
      </w:del>
      <w:del w:id="3070" w:author="AbbVie7" w:date="2025-05-12T15:14:00Z">
        <w:r w:rsidRPr="001B1D6D" w:rsidR="00DA4145">
          <w:rPr>
            <w:szCs w:val="22"/>
            <w:lang w:val="da-DK"/>
          </w:rPr>
          <w:delText>hidr</w:delText>
        </w:r>
      </w:del>
      <w:del w:id="3071" w:author="AbbVie7" w:date="2025-05-12T15:14:00Z">
        <w:r w:rsidR="00DA4145">
          <w:rPr>
            <w:szCs w:val="22"/>
            <w:lang w:val="da-DK"/>
          </w:rPr>
          <w:delText>osa</w:delText>
        </w:r>
      </w:del>
      <w:del w:id="3072" w:author="AbbVie7" w:date="2025-05-12T15:14:00Z">
        <w:r w:rsidRPr="001B1D6D" w:rsidR="00DA4145">
          <w:rPr>
            <w:szCs w:val="22"/>
            <w:lang w:val="da-DK"/>
          </w:rPr>
          <w:delText>denitis suppurativa</w:delText>
        </w:r>
      </w:del>
      <w:del w:id="3073" w:author="AbbVie7" w:date="2025-05-12T15:14:00Z">
        <w:r w:rsidR="00DA4145">
          <w:rPr>
            <w:szCs w:val="22"/>
            <w:lang w:val="da-DK"/>
          </w:rPr>
          <w:delText>,</w:delText>
        </w:r>
      </w:del>
      <w:del w:id="3074" w:author="AbbVie7" w:date="2025-05-12T15:14:00Z">
        <w:r w:rsidRPr="00925A8F" w:rsidR="00DA4145">
          <w:rPr>
            <w:bCs/>
            <w:iCs/>
            <w:lang w:val="da-DK"/>
          </w:rPr>
          <w:delText xml:space="preserve"> </w:delText>
        </w:r>
      </w:del>
      <w:del w:id="3075" w:author="AbbVie7" w:date="2025-05-12T15:14:00Z">
        <w:r w:rsidRPr="00925A8F">
          <w:rPr>
            <w:bCs/>
            <w:iCs/>
            <w:lang w:val="da-DK"/>
          </w:rPr>
          <w:delText>Crohns sygdom</w:delText>
        </w:r>
      </w:del>
      <w:del w:id="3076" w:author="AbbVie7" w:date="2025-05-12T15:14:00Z">
        <w:r w:rsidR="007F5561">
          <w:rPr>
            <w:bCs/>
            <w:iCs/>
            <w:lang w:val="da-DK"/>
          </w:rPr>
          <w:delText>,</w:delText>
        </w:r>
      </w:del>
      <w:del w:id="3077" w:author="AbbVie7" w:date="2025-05-12T15:14:00Z">
        <w:r w:rsidRPr="00925A8F">
          <w:rPr>
            <w:bCs/>
            <w:iCs/>
            <w:lang w:val="da-DK"/>
          </w:rPr>
          <w:delText xml:space="preserve"> </w:delText>
        </w:r>
      </w:del>
      <w:del w:id="3078" w:author="AbbVie7" w:date="2025-05-12T15:14:00Z">
        <w:r w:rsidRPr="00925A8F" w:rsidR="00104926">
          <w:rPr>
            <w:bCs/>
            <w:iCs/>
            <w:lang w:val="da-DK"/>
          </w:rPr>
          <w:delText>colitis ulcerosa</w:delText>
        </w:r>
      </w:del>
      <w:del w:id="3079" w:author="AbbVie7" w:date="2025-05-12T15:14:00Z">
        <w:r w:rsidR="007F5561">
          <w:rPr>
            <w:bCs/>
            <w:iCs/>
            <w:lang w:val="da-DK"/>
          </w:rPr>
          <w:delText xml:space="preserve"> og uveitis</w:delText>
        </w:r>
      </w:del>
      <w:del w:id="3080" w:author="AbbVie7" w:date="2025-05-12T15:14:00Z">
        <w:r w:rsidRPr="00925A8F">
          <w:rPr>
            <w:bCs/>
            <w:iCs/>
            <w:lang w:val="da-DK"/>
          </w:rPr>
          <w:delText xml:space="preserve"> blev der observeret maligniteter, fraset lymfomer eller ikke-melanom hudkræft, med en hyppighed (95 % konfidensinterval) på </w:delText>
        </w:r>
      </w:del>
      <w:del w:id="3081" w:author="AbbVie7" w:date="2025-05-12T15:14:00Z">
        <w:r w:rsidR="007F5561">
          <w:rPr>
            <w:bCs/>
            <w:iCs/>
            <w:lang w:val="da-DK"/>
          </w:rPr>
          <w:delText>6,8 (4,4-10</w:delText>
        </w:r>
      </w:del>
      <w:del w:id="3082" w:author="AbbVie7" w:date="2025-05-12T15:14:00Z">
        <w:r w:rsidR="004E6815">
          <w:rPr>
            <w:bCs/>
            <w:iCs/>
            <w:lang w:val="da-DK"/>
          </w:rPr>
          <w:delText>,</w:delText>
        </w:r>
      </w:del>
      <w:del w:id="3083" w:author="AbbVie7" w:date="2025-05-12T15:14:00Z">
        <w:r w:rsidR="007F5561">
          <w:rPr>
            <w:bCs/>
            <w:iCs/>
            <w:lang w:val="da-DK"/>
          </w:rPr>
          <w:delText>5)</w:delText>
        </w:r>
      </w:del>
      <w:del w:id="3084" w:author="AbbVie7" w:date="2025-05-12T15:14:00Z">
        <w:r w:rsidRPr="00925A8F">
          <w:rPr>
            <w:bCs/>
            <w:iCs/>
            <w:lang w:val="da-DK"/>
          </w:rPr>
          <w:delText xml:space="preserve"> pr. 1</w:delText>
        </w:r>
      </w:del>
      <w:del w:id="3085" w:author="AbbVie7" w:date="2025-05-12T15:14:00Z">
        <w:r w:rsidRPr="00925A8F" w:rsidR="002870FD">
          <w:rPr>
            <w:bCs/>
            <w:iCs/>
            <w:lang w:val="da-DK"/>
          </w:rPr>
          <w:delText>.</w:delText>
        </w:r>
      </w:del>
      <w:del w:id="3086" w:author="AbbVie7" w:date="2025-05-12T15:14:00Z">
        <w:r w:rsidRPr="00925A8F">
          <w:rPr>
            <w:bCs/>
            <w:iCs/>
            <w:lang w:val="da-DK"/>
          </w:rPr>
          <w:delText xml:space="preserve">000 patientår blandt </w:delText>
        </w:r>
      </w:del>
      <w:del w:id="3087" w:author="AbbVie7" w:date="2025-05-12T15:14:00Z">
        <w:r w:rsidR="007F5561">
          <w:rPr>
            <w:bCs/>
            <w:iCs/>
            <w:lang w:val="da-DK"/>
          </w:rPr>
          <w:delText>5.291</w:delText>
        </w:r>
      </w:del>
      <w:del w:id="3088" w:author="AbbVie7" w:date="2025-05-12T15:14:00Z">
        <w:r w:rsidRPr="00925A8F">
          <w:rPr>
            <w:bCs/>
            <w:iCs/>
            <w:lang w:val="da-DK"/>
          </w:rPr>
          <w:delText xml:space="preserve"> Humira</w:delText>
        </w:r>
      </w:del>
      <w:del w:id="3089" w:author="AbbVie7" w:date="2025-05-12T15:14:00Z">
        <w:r w:rsidRPr="00925A8F" w:rsidR="002870FD">
          <w:rPr>
            <w:bCs/>
            <w:iCs/>
            <w:lang w:val="da-DK"/>
          </w:rPr>
          <w:delText>-</w:delText>
        </w:r>
      </w:del>
      <w:del w:id="3090" w:author="AbbVie7" w:date="2025-05-12T15:14:00Z">
        <w:r w:rsidRPr="00925A8F">
          <w:rPr>
            <w:bCs/>
            <w:iCs/>
            <w:lang w:val="da-DK"/>
          </w:rPr>
          <w:delText xml:space="preserve">behandlede patienter </w:delText>
        </w:r>
      </w:del>
      <w:del w:id="3091" w:author="AbbVie7" w:date="2025-05-12T15:14:00Z">
        <w:r w:rsidRPr="00925A8F">
          <w:rPr>
            <w:bCs/>
            <w:lang w:val="da-DK"/>
          </w:rPr>
          <w:delText>mod</w:delText>
        </w:r>
      </w:del>
      <w:del w:id="3092" w:author="AbbVie7" w:date="2025-05-12T15:14:00Z">
        <w:r w:rsidRPr="00925A8F">
          <w:rPr>
            <w:bCs/>
            <w:iCs/>
            <w:lang w:val="da-DK"/>
          </w:rPr>
          <w:delText xml:space="preserve"> en hyppighed på </w:delText>
        </w:r>
      </w:del>
      <w:del w:id="3093" w:author="AbbVie7" w:date="2025-05-12T15:14:00Z">
        <w:r w:rsidR="007F5561">
          <w:rPr>
            <w:bCs/>
            <w:iCs/>
            <w:lang w:val="da-DK"/>
          </w:rPr>
          <w:delText>6,3 (3,4-11,8)</w:delText>
        </w:r>
      </w:del>
      <w:del w:id="3094" w:author="AbbVie7" w:date="2025-05-12T15:14:00Z">
        <w:r w:rsidRPr="00925A8F">
          <w:rPr>
            <w:bCs/>
            <w:iCs/>
            <w:lang w:val="da-DK"/>
          </w:rPr>
          <w:delText xml:space="preserve"> pr. 1</w:delText>
        </w:r>
      </w:del>
      <w:del w:id="3095" w:author="AbbVie7" w:date="2025-05-12T15:14:00Z">
        <w:r w:rsidRPr="00925A8F" w:rsidR="000449D9">
          <w:rPr>
            <w:bCs/>
            <w:iCs/>
            <w:lang w:val="da-DK"/>
          </w:rPr>
          <w:delText>.</w:delText>
        </w:r>
      </w:del>
      <w:del w:id="3096" w:author="AbbVie7" w:date="2025-05-12T15:14:00Z">
        <w:r w:rsidRPr="00925A8F">
          <w:rPr>
            <w:bCs/>
            <w:iCs/>
            <w:lang w:val="da-DK"/>
          </w:rPr>
          <w:delText xml:space="preserve">000 patientår blandt </w:delText>
        </w:r>
      </w:del>
      <w:del w:id="3097" w:author="AbbVie7" w:date="2025-05-12T15:14:00Z">
        <w:r w:rsidR="007F5561">
          <w:rPr>
            <w:bCs/>
            <w:iCs/>
            <w:lang w:val="da-DK"/>
          </w:rPr>
          <w:delText>3.444</w:delText>
        </w:r>
      </w:del>
      <w:del w:id="3098" w:author="AbbVie7" w:date="2025-05-12T15:14:00Z">
        <w:r w:rsidR="00EE5C62">
          <w:rPr>
            <w:bCs/>
            <w:iCs/>
            <w:lang w:val="da-DK"/>
          </w:rPr>
          <w:delText xml:space="preserve"> </w:delText>
        </w:r>
      </w:del>
      <w:del w:id="3099" w:author="AbbVie7" w:date="2025-05-12T15:14:00Z">
        <w:r w:rsidRPr="00925A8F">
          <w:rPr>
            <w:bCs/>
            <w:iCs/>
            <w:lang w:val="da-DK"/>
          </w:rPr>
          <w:delText xml:space="preserve">kontrolpatienter (gennemsnitlig varighed af behandlingen var </w:delText>
        </w:r>
      </w:del>
      <w:del w:id="3100" w:author="AbbVie7" w:date="2025-05-12T15:14:00Z">
        <w:r w:rsidR="00DA4145">
          <w:rPr>
            <w:bCs/>
            <w:iCs/>
            <w:lang w:val="da-DK"/>
          </w:rPr>
          <w:delText>4</w:delText>
        </w:r>
      </w:del>
      <w:del w:id="3101" w:author="AbbVie7" w:date="2025-05-12T15:14:00Z">
        <w:r w:rsidRPr="00925A8F">
          <w:rPr>
            <w:bCs/>
            <w:iCs/>
            <w:lang w:val="da-DK"/>
          </w:rPr>
          <w:delText>,</w:delText>
        </w:r>
      </w:del>
      <w:del w:id="3102" w:author="AbbVie7" w:date="2025-05-12T15:14:00Z">
        <w:r w:rsidR="00DA4145">
          <w:rPr>
            <w:bCs/>
            <w:iCs/>
            <w:lang w:val="da-DK"/>
          </w:rPr>
          <w:delText>0</w:delText>
        </w:r>
      </w:del>
      <w:del w:id="3103" w:author="AbbVie7" w:date="2025-05-12T15:14:00Z">
        <w:r w:rsidRPr="00925A8F">
          <w:rPr>
            <w:bCs/>
            <w:iCs/>
            <w:lang w:val="da-DK"/>
          </w:rPr>
          <w:delText xml:space="preserve"> måneder for Humira og </w:delText>
        </w:r>
      </w:del>
      <w:del w:id="3104" w:author="AbbVie7" w:date="2025-05-12T15:14:00Z">
        <w:r w:rsidR="007F5561">
          <w:rPr>
            <w:bCs/>
            <w:iCs/>
            <w:lang w:val="da-DK"/>
          </w:rPr>
          <w:delText>3,8</w:delText>
        </w:r>
      </w:del>
      <w:del w:id="3105" w:author="AbbVie7" w:date="2025-05-12T15:14:00Z">
        <w:r w:rsidRPr="00925A8F">
          <w:rPr>
            <w:bCs/>
            <w:iCs/>
            <w:lang w:val="da-DK"/>
          </w:rPr>
          <w:delText xml:space="preserve"> måneder for de kontrol</w:delText>
        </w:r>
      </w:del>
      <w:del w:id="3106" w:author="AbbVie7" w:date="2025-05-12T15:14:00Z">
        <w:r w:rsidRPr="00925A8F" w:rsidR="002870FD">
          <w:rPr>
            <w:bCs/>
            <w:iCs/>
            <w:lang w:val="da-DK"/>
          </w:rPr>
          <w:delText>-</w:delText>
        </w:r>
      </w:del>
      <w:del w:id="3107" w:author="AbbVie7" w:date="2025-05-12T15:14:00Z">
        <w:r w:rsidRPr="00925A8F">
          <w:rPr>
            <w:bCs/>
            <w:iCs/>
            <w:lang w:val="da-DK"/>
          </w:rPr>
          <w:delText xml:space="preserve">behandlede patienter). Hyppigheden (95 % konfidensinterval) af ikke-melanom hudkræft var </w:delText>
        </w:r>
      </w:del>
      <w:del w:id="3108" w:author="AbbVie7" w:date="2025-05-12T15:14:00Z">
        <w:r w:rsidR="007F5561">
          <w:rPr>
            <w:bCs/>
            <w:iCs/>
            <w:lang w:val="da-DK"/>
          </w:rPr>
          <w:delText>8,</w:delText>
        </w:r>
      </w:del>
      <w:del w:id="3109" w:author="AbbVie7" w:date="2025-05-12T15:14:00Z">
        <w:r w:rsidR="004E6815">
          <w:rPr>
            <w:bCs/>
            <w:iCs/>
            <w:lang w:val="da-DK"/>
          </w:rPr>
          <w:delText>8</w:delText>
        </w:r>
      </w:del>
      <w:del w:id="3110" w:author="AbbVie7" w:date="2025-05-12T15:14:00Z">
        <w:r w:rsidR="007F5561">
          <w:rPr>
            <w:bCs/>
            <w:iCs/>
            <w:lang w:val="da-DK"/>
          </w:rPr>
          <w:delText xml:space="preserve"> (6,0-13,0)</w:delText>
        </w:r>
      </w:del>
      <w:del w:id="3111" w:author="AbbVie7" w:date="2025-05-12T15:14:00Z">
        <w:r w:rsidRPr="00925A8F">
          <w:rPr>
            <w:bCs/>
            <w:iCs/>
            <w:lang w:val="da-DK"/>
          </w:rPr>
          <w:delText xml:space="preserve"> pr. 1</w:delText>
        </w:r>
      </w:del>
      <w:del w:id="3112" w:author="AbbVie7" w:date="2025-05-12T15:14:00Z">
        <w:r w:rsidRPr="00925A8F" w:rsidR="000449D9">
          <w:rPr>
            <w:bCs/>
            <w:iCs/>
            <w:lang w:val="da-DK"/>
          </w:rPr>
          <w:delText>.</w:delText>
        </w:r>
      </w:del>
      <w:del w:id="3113" w:author="AbbVie7" w:date="2025-05-12T15:14:00Z">
        <w:r w:rsidRPr="00925A8F">
          <w:rPr>
            <w:bCs/>
            <w:iCs/>
            <w:lang w:val="da-DK"/>
          </w:rPr>
          <w:delText xml:space="preserve">000 patientår blandt Humira-behandlede patienter og </w:delText>
        </w:r>
      </w:del>
      <w:del w:id="3114" w:author="AbbVie7" w:date="2025-05-12T15:14:00Z">
        <w:r w:rsidR="007F5561">
          <w:rPr>
            <w:bCs/>
            <w:iCs/>
            <w:lang w:val="da-DK"/>
          </w:rPr>
          <w:delText>3,2</w:delText>
        </w:r>
      </w:del>
      <w:del w:id="3115" w:author="AbbVie7" w:date="2025-05-12T15:14:00Z">
        <w:r w:rsidR="004E6815">
          <w:rPr>
            <w:bCs/>
            <w:iCs/>
            <w:lang w:val="da-DK"/>
          </w:rPr>
          <w:delText xml:space="preserve"> </w:delText>
        </w:r>
      </w:del>
      <w:del w:id="3116" w:author="AbbVie7" w:date="2025-05-12T15:14:00Z">
        <w:r w:rsidR="007F5561">
          <w:rPr>
            <w:bCs/>
            <w:iCs/>
            <w:lang w:val="da-DK"/>
          </w:rPr>
          <w:delText>(1,3-7,6)</w:delText>
        </w:r>
      </w:del>
      <w:del w:id="3117" w:author="AbbVie7" w:date="2025-05-12T15:14:00Z">
        <w:r w:rsidRPr="00925A8F">
          <w:rPr>
            <w:bCs/>
            <w:iCs/>
            <w:lang w:val="da-DK"/>
          </w:rPr>
          <w:delText xml:space="preserve"> pr. 1</w:delText>
        </w:r>
      </w:del>
      <w:del w:id="3118" w:author="AbbVie7" w:date="2025-05-12T15:14:00Z">
        <w:r w:rsidRPr="00925A8F" w:rsidR="000449D9">
          <w:rPr>
            <w:bCs/>
            <w:iCs/>
            <w:lang w:val="da-DK"/>
          </w:rPr>
          <w:delText>.</w:delText>
        </w:r>
      </w:del>
      <w:del w:id="3119" w:author="AbbVie7" w:date="2025-05-12T15:14:00Z">
        <w:r w:rsidRPr="00925A8F">
          <w:rPr>
            <w:bCs/>
            <w:iCs/>
            <w:lang w:val="da-DK"/>
          </w:rPr>
          <w:delText xml:space="preserve">000 patientår blandt kontrolpatienterne. Hos disse hudkræfttilfælde forekom planocellulært karcinom med en hyppighed (95 % konfidensinterval) på </w:delText>
        </w:r>
      </w:del>
      <w:del w:id="3120" w:author="AbbVie7" w:date="2025-05-12T15:14:00Z">
        <w:r w:rsidR="007F5561">
          <w:rPr>
            <w:bCs/>
            <w:iCs/>
            <w:lang w:val="da-DK"/>
          </w:rPr>
          <w:delText>2,7</w:delText>
        </w:r>
      </w:del>
      <w:del w:id="3121" w:author="AbbVie7" w:date="2025-05-12T15:14:00Z">
        <w:r w:rsidR="004E6815">
          <w:rPr>
            <w:bCs/>
            <w:iCs/>
            <w:lang w:val="da-DK"/>
          </w:rPr>
          <w:delText xml:space="preserve"> </w:delText>
        </w:r>
      </w:del>
      <w:del w:id="3122" w:author="AbbVie7" w:date="2025-05-12T15:14:00Z">
        <w:r w:rsidR="007F5561">
          <w:rPr>
            <w:bCs/>
            <w:iCs/>
            <w:lang w:val="da-DK"/>
          </w:rPr>
          <w:delText>(1,4-5,4)</w:delText>
        </w:r>
      </w:del>
      <w:del w:id="3123" w:author="AbbVie7" w:date="2025-05-12T15:14:00Z">
        <w:r w:rsidRPr="00925A8F">
          <w:rPr>
            <w:bCs/>
            <w:iCs/>
            <w:lang w:val="da-DK"/>
          </w:rPr>
          <w:delText xml:space="preserve"> pr. 1</w:delText>
        </w:r>
      </w:del>
      <w:del w:id="3124" w:author="AbbVie7" w:date="2025-05-12T15:14:00Z">
        <w:r w:rsidRPr="00925A8F" w:rsidR="000449D9">
          <w:rPr>
            <w:bCs/>
            <w:iCs/>
            <w:lang w:val="da-DK"/>
          </w:rPr>
          <w:delText>.</w:delText>
        </w:r>
      </w:del>
      <w:del w:id="3125" w:author="AbbVie7" w:date="2025-05-12T15:14:00Z">
        <w:r w:rsidRPr="00925A8F">
          <w:rPr>
            <w:bCs/>
            <w:iCs/>
            <w:lang w:val="da-DK"/>
          </w:rPr>
          <w:delText xml:space="preserve">000 patientår blandt de Humira-behandlede patienter og </w:delText>
        </w:r>
      </w:del>
      <w:del w:id="3126" w:author="AbbVie7" w:date="2025-05-12T15:14:00Z">
        <w:r w:rsidR="007F5561">
          <w:rPr>
            <w:bCs/>
            <w:iCs/>
            <w:lang w:val="da-DK"/>
          </w:rPr>
          <w:delText>0,6 (0,1-4,5)</w:delText>
        </w:r>
      </w:del>
      <w:del w:id="3127" w:author="AbbVie7" w:date="2025-05-12T15:14:00Z">
        <w:r w:rsidRPr="00925A8F">
          <w:rPr>
            <w:bCs/>
            <w:iCs/>
            <w:lang w:val="da-DK"/>
          </w:rPr>
          <w:delText xml:space="preserve"> pr. 1</w:delText>
        </w:r>
      </w:del>
      <w:del w:id="3128" w:author="AbbVie7" w:date="2025-05-12T15:14:00Z">
        <w:r w:rsidRPr="00925A8F" w:rsidR="000449D9">
          <w:rPr>
            <w:bCs/>
            <w:iCs/>
            <w:lang w:val="da-DK"/>
          </w:rPr>
          <w:delText>.</w:delText>
        </w:r>
      </w:del>
      <w:del w:id="3129" w:author="AbbVie7" w:date="2025-05-12T15:14:00Z">
        <w:r w:rsidRPr="00925A8F">
          <w:rPr>
            <w:bCs/>
            <w:iCs/>
            <w:lang w:val="da-DK"/>
          </w:rPr>
          <w:delText xml:space="preserve">000 patientår blandt kontrolpatienterne. Hyppigheden (95 % konfidensinterval) af lymfomer </w:delText>
        </w:r>
      </w:del>
      <w:del w:id="3130" w:author="AbbVie7" w:date="2025-05-12T15:14:00Z">
        <w:r w:rsidRPr="00925A8F">
          <w:rPr>
            <w:bCs/>
            <w:iCs/>
            <w:lang w:val="da-DK"/>
          </w:rPr>
          <w:delText>var 0,</w:delText>
        </w:r>
      </w:del>
      <w:del w:id="3131" w:author="AbbVie7" w:date="2025-05-12T15:14:00Z">
        <w:r w:rsidR="00721642">
          <w:rPr>
            <w:bCs/>
            <w:iCs/>
            <w:lang w:val="da-DK"/>
          </w:rPr>
          <w:delText>7</w:delText>
        </w:r>
      </w:del>
      <w:del w:id="3132" w:author="AbbVie7" w:date="2025-05-12T15:14:00Z">
        <w:r w:rsidRPr="00925A8F">
          <w:rPr>
            <w:bCs/>
            <w:iCs/>
            <w:lang w:val="da-DK"/>
          </w:rPr>
          <w:delText xml:space="preserve"> (0,2</w:delText>
        </w:r>
      </w:del>
      <w:del w:id="3133" w:author="AbbVie7" w:date="2025-05-12T15:14:00Z">
        <w:r w:rsidR="007F5561">
          <w:rPr>
            <w:bCs/>
            <w:iCs/>
            <w:lang w:val="da-DK"/>
          </w:rPr>
          <w:delText>-2,7</w:delText>
        </w:r>
      </w:del>
      <w:del w:id="3134" w:author="AbbVie7" w:date="2025-05-12T15:14:00Z">
        <w:r w:rsidRPr="00925A8F">
          <w:rPr>
            <w:bCs/>
            <w:iCs/>
            <w:lang w:val="da-DK"/>
          </w:rPr>
          <w:delText>) pr. 1</w:delText>
        </w:r>
      </w:del>
      <w:del w:id="3135" w:author="AbbVie7" w:date="2025-05-12T15:14:00Z">
        <w:r w:rsidRPr="00925A8F" w:rsidR="000449D9">
          <w:rPr>
            <w:bCs/>
            <w:iCs/>
            <w:lang w:val="da-DK"/>
          </w:rPr>
          <w:delText>.</w:delText>
        </w:r>
      </w:del>
      <w:del w:id="3136" w:author="AbbVie7" w:date="2025-05-12T15:14:00Z">
        <w:r w:rsidRPr="00925A8F">
          <w:rPr>
            <w:bCs/>
            <w:iCs/>
            <w:lang w:val="da-DK"/>
          </w:rPr>
          <w:delText xml:space="preserve">000 patientår blandt de Humira-behandlede patienter og </w:delText>
        </w:r>
      </w:del>
      <w:del w:id="3137" w:author="AbbVie7" w:date="2025-05-12T15:14:00Z">
        <w:r w:rsidR="007F5561">
          <w:rPr>
            <w:bCs/>
            <w:iCs/>
            <w:lang w:val="da-DK"/>
          </w:rPr>
          <w:delText>0,6 (0,1-4,5)</w:delText>
        </w:r>
      </w:del>
      <w:del w:id="3138" w:author="AbbVie7" w:date="2025-05-12T15:14:00Z">
        <w:r w:rsidRPr="00925A8F">
          <w:rPr>
            <w:bCs/>
            <w:iCs/>
            <w:lang w:val="da-DK"/>
          </w:rPr>
          <w:delText xml:space="preserve"> pr. 1</w:delText>
        </w:r>
      </w:del>
      <w:del w:id="3139" w:author="AbbVie7" w:date="2025-05-12T15:14:00Z">
        <w:r w:rsidRPr="00925A8F" w:rsidR="000449D9">
          <w:rPr>
            <w:bCs/>
            <w:iCs/>
            <w:lang w:val="da-DK"/>
          </w:rPr>
          <w:delText>.</w:delText>
        </w:r>
      </w:del>
      <w:del w:id="3140" w:author="AbbVie7" w:date="2025-05-12T15:14:00Z">
        <w:r w:rsidRPr="00925A8F">
          <w:rPr>
            <w:bCs/>
            <w:iCs/>
            <w:lang w:val="da-DK"/>
          </w:rPr>
          <w:delText>000 patientår blandt kontrolpatienterne.</w:delText>
        </w:r>
      </w:del>
    </w:p>
    <w:p w:rsidR="00767709" w14:paraId="7BC09360" w14:textId="77777777">
      <w:pPr>
        <w:rPr>
          <w:del w:id="3141" w:author="AbbVie7" w:date="2025-05-12T15:14:00Z"/>
          <w:iCs/>
          <w:lang w:val="da-DK"/>
        </w:rPr>
      </w:pPr>
    </w:p>
    <w:p w:rsidR="00767709" w14:paraId="25E2B865" w14:textId="77777777">
      <w:pPr>
        <w:rPr>
          <w:del w:id="3142" w:author="AbbVie7" w:date="2025-05-12T15:14:00Z"/>
          <w:lang w:val="da-DK"/>
        </w:rPr>
      </w:pPr>
      <w:del w:id="3143" w:author="AbbVie7" w:date="2025-05-12T15:14:00Z">
        <w:r>
          <w:rPr>
            <w:lang w:val="da-DK"/>
          </w:rPr>
          <w:delText xml:space="preserve">Når kontrollerede dele af disse </w:delText>
        </w:r>
      </w:del>
      <w:del w:id="3144" w:author="AbbVie7" w:date="2025-05-12T15:14:00Z">
        <w:r w:rsidR="005376C6">
          <w:rPr>
            <w:lang w:val="da-DK"/>
          </w:rPr>
          <w:delText>studier</w:delText>
        </w:r>
      </w:del>
      <w:del w:id="3145" w:author="AbbVie7" w:date="2025-05-12T15:14:00Z">
        <w:r>
          <w:rPr>
            <w:lang w:val="da-DK"/>
          </w:rPr>
          <w:delText xml:space="preserve"> og igangværende </w:delText>
        </w:r>
      </w:del>
      <w:del w:id="3146" w:author="AbbVie7" w:date="2025-05-12T15:14:00Z">
        <w:r w:rsidR="003F2C0F">
          <w:rPr>
            <w:lang w:val="da-DK"/>
          </w:rPr>
          <w:delText>og afslutted</w:delText>
        </w:r>
      </w:del>
      <w:del w:id="3147" w:author="AbbVie7" w:date="2025-05-12T15:14:00Z">
        <w:r w:rsidR="00A62247">
          <w:rPr>
            <w:lang w:val="da-DK"/>
          </w:rPr>
          <w:delText>e</w:delText>
        </w:r>
      </w:del>
      <w:del w:id="3148" w:author="AbbVie7" w:date="2025-05-12T15:14:00Z">
        <w:r w:rsidR="003F2C0F">
          <w:rPr>
            <w:lang w:val="da-DK"/>
          </w:rPr>
          <w:delText xml:space="preserve"> </w:delText>
        </w:r>
      </w:del>
      <w:del w:id="3149" w:author="AbbVie7" w:date="2025-05-12T15:14:00Z">
        <w:r>
          <w:rPr>
            <w:lang w:val="da-DK"/>
          </w:rPr>
          <w:delText>åbne opfølgnings</w:delText>
        </w:r>
      </w:del>
      <w:del w:id="3150" w:author="AbbVie7" w:date="2025-05-12T15:14:00Z">
        <w:r w:rsidR="005376C6">
          <w:rPr>
            <w:lang w:val="da-DK"/>
          </w:rPr>
          <w:delText>studier</w:delText>
        </w:r>
      </w:del>
      <w:del w:id="3151" w:author="AbbVie7" w:date="2025-05-12T15:14:00Z">
        <w:r>
          <w:rPr>
            <w:lang w:val="da-DK"/>
          </w:rPr>
          <w:delText xml:space="preserve"> med en gennemsnitlig varighed på omkring </w:delText>
        </w:r>
      </w:del>
      <w:del w:id="3152" w:author="AbbVie7" w:date="2025-05-12T15:14:00Z">
        <w:r w:rsidR="006171BD">
          <w:rPr>
            <w:lang w:val="da-DK"/>
          </w:rPr>
          <w:delText>3,3</w:delText>
        </w:r>
      </w:del>
      <w:del w:id="3153" w:author="AbbVie7" w:date="2025-05-12T15:14:00Z">
        <w:r>
          <w:rPr>
            <w:lang w:val="da-DK"/>
          </w:rPr>
          <w:delText>, inklu</w:delText>
        </w:r>
      </w:del>
      <w:del w:id="3154" w:author="AbbVie7" w:date="2025-05-12T15:14:00Z">
        <w:r w:rsidR="00A62247">
          <w:rPr>
            <w:lang w:val="da-DK"/>
          </w:rPr>
          <w:delText>derende</w:delText>
        </w:r>
      </w:del>
      <w:del w:id="3155" w:author="AbbVie7" w:date="2025-05-12T15:14:00Z">
        <w:r>
          <w:rPr>
            <w:lang w:val="da-DK"/>
          </w:rPr>
          <w:delText xml:space="preserve"> </w:delText>
        </w:r>
      </w:del>
      <w:del w:id="3156" w:author="AbbVie7" w:date="2025-05-12T15:14:00Z">
        <w:r w:rsidR="006171BD">
          <w:rPr>
            <w:lang w:val="da-DK"/>
          </w:rPr>
          <w:delText>6.427</w:delText>
        </w:r>
      </w:del>
      <w:del w:id="3157" w:author="AbbVie7" w:date="2025-05-12T15:14:00Z">
        <w:r>
          <w:rPr>
            <w:lang w:val="da-DK"/>
          </w:rPr>
          <w:delText xml:space="preserve"> patienter og </w:delText>
        </w:r>
      </w:del>
      <w:del w:id="3158" w:author="AbbVie7" w:date="2025-05-12T15:14:00Z">
        <w:r w:rsidR="00A62247">
          <w:rPr>
            <w:lang w:val="da-DK"/>
          </w:rPr>
          <w:delText xml:space="preserve">med </w:delText>
        </w:r>
      </w:del>
      <w:del w:id="3159" w:author="AbbVie7" w:date="2025-05-12T15:14:00Z">
        <w:r>
          <w:rPr>
            <w:lang w:val="da-DK"/>
          </w:rPr>
          <w:delText xml:space="preserve">over </w:delText>
        </w:r>
      </w:del>
      <w:del w:id="3160" w:author="AbbVie7" w:date="2025-05-12T15:14:00Z">
        <w:r w:rsidR="006171BD">
          <w:rPr>
            <w:lang w:val="da-DK"/>
          </w:rPr>
          <w:delText>26.439</w:delText>
        </w:r>
      </w:del>
      <w:del w:id="3161" w:author="AbbVie7" w:date="2025-05-12T15:14:00Z">
        <w:r>
          <w:rPr>
            <w:lang w:val="da-DK"/>
          </w:rPr>
          <w:delText xml:space="preserve"> patientårs behandling</w:delText>
        </w:r>
      </w:del>
      <w:del w:id="3162" w:author="AbbVie7" w:date="2025-05-12T15:14:00Z">
        <w:r w:rsidR="00A62247">
          <w:rPr>
            <w:lang w:val="da-DK"/>
          </w:rPr>
          <w:delText xml:space="preserve"> kombineres</w:delText>
        </w:r>
      </w:del>
      <w:del w:id="3163" w:author="AbbVie7" w:date="2025-05-12T15:14:00Z">
        <w:r>
          <w:rPr>
            <w:lang w:val="da-DK"/>
          </w:rPr>
          <w:delText xml:space="preserve">, er den observerede hyppighed af maligniteter, fraset lymfomer og ikke-melanom hudkræft, cirka </w:delText>
        </w:r>
      </w:del>
      <w:del w:id="3164" w:author="AbbVie7" w:date="2025-05-12T15:14:00Z">
        <w:r w:rsidR="005B2C5E">
          <w:rPr>
            <w:lang w:val="da-DK"/>
          </w:rPr>
          <w:delText>8</w:delText>
        </w:r>
      </w:del>
      <w:del w:id="3165" w:author="AbbVie7" w:date="2025-05-12T15:14:00Z">
        <w:r w:rsidR="00DC0F4E">
          <w:rPr>
            <w:lang w:val="da-DK"/>
          </w:rPr>
          <w:delText>,</w:delText>
        </w:r>
      </w:del>
      <w:del w:id="3166" w:author="AbbVie7" w:date="2025-05-12T15:14:00Z">
        <w:r w:rsidR="00DA4145">
          <w:rPr>
            <w:lang w:val="da-DK"/>
          </w:rPr>
          <w:delText>5</w:delText>
        </w:r>
      </w:del>
      <w:del w:id="3167" w:author="AbbVie7" w:date="2025-05-12T15:14:00Z">
        <w:r>
          <w:rPr>
            <w:lang w:val="da-DK"/>
          </w:rPr>
          <w:delText xml:space="preserve"> pr. 1</w:delText>
        </w:r>
      </w:del>
      <w:del w:id="3168" w:author="AbbVie7" w:date="2025-05-12T15:14:00Z">
        <w:r w:rsidR="000449D9">
          <w:rPr>
            <w:lang w:val="da-DK"/>
          </w:rPr>
          <w:delText>.</w:delText>
        </w:r>
      </w:del>
      <w:del w:id="3169" w:author="AbbVie7" w:date="2025-05-12T15:14:00Z">
        <w:r>
          <w:rPr>
            <w:lang w:val="da-DK"/>
          </w:rPr>
          <w:delText>000 patient</w:delText>
        </w:r>
      </w:del>
      <w:del w:id="3170" w:author="AbbVie7" w:date="2025-05-12T15:14:00Z">
        <w:r w:rsidR="00C059CE">
          <w:rPr>
            <w:lang w:val="da-DK"/>
          </w:rPr>
          <w:delText>-</w:delText>
        </w:r>
      </w:del>
      <w:del w:id="3171" w:author="AbbVie7" w:date="2025-05-12T15:14:00Z">
        <w:r>
          <w:rPr>
            <w:lang w:val="da-DK"/>
          </w:rPr>
          <w:delText xml:space="preserve">år. Den fundne hyppighed af ikke-melanom hudkræft er cirka </w:delText>
        </w:r>
      </w:del>
      <w:del w:id="3172" w:author="AbbVie7" w:date="2025-05-12T15:14:00Z">
        <w:r w:rsidR="006171BD">
          <w:rPr>
            <w:lang w:val="da-DK"/>
          </w:rPr>
          <w:delText>9,6</w:delText>
        </w:r>
      </w:del>
      <w:del w:id="3173" w:author="AbbVie7" w:date="2025-05-12T15:14:00Z">
        <w:r>
          <w:rPr>
            <w:lang w:val="da-DK"/>
          </w:rPr>
          <w:delText xml:space="preserve"> pr. 1</w:delText>
        </w:r>
      </w:del>
      <w:del w:id="3174" w:author="AbbVie7" w:date="2025-05-12T15:14:00Z">
        <w:r w:rsidR="000449D9">
          <w:rPr>
            <w:lang w:val="da-DK"/>
          </w:rPr>
          <w:delText>.</w:delText>
        </w:r>
      </w:del>
      <w:del w:id="3175" w:author="AbbVie7" w:date="2025-05-12T15:14:00Z">
        <w:r>
          <w:rPr>
            <w:lang w:val="da-DK"/>
          </w:rPr>
          <w:delText>000 patientår og den fundne hyppighed af lymfomer er cirka 1,</w:delText>
        </w:r>
      </w:del>
      <w:del w:id="3176" w:author="AbbVie7" w:date="2025-05-12T15:14:00Z">
        <w:r w:rsidR="00DA4145">
          <w:rPr>
            <w:lang w:val="da-DK"/>
          </w:rPr>
          <w:delText>3</w:delText>
        </w:r>
      </w:del>
      <w:del w:id="3177" w:author="AbbVie7" w:date="2025-05-12T15:14:00Z">
        <w:r>
          <w:rPr>
            <w:lang w:val="da-DK"/>
          </w:rPr>
          <w:delText xml:space="preserve"> pr. 1</w:delText>
        </w:r>
      </w:del>
      <w:del w:id="3178" w:author="AbbVie7" w:date="2025-05-12T15:14:00Z">
        <w:r w:rsidR="000449D9">
          <w:rPr>
            <w:lang w:val="da-DK"/>
          </w:rPr>
          <w:delText>.</w:delText>
        </w:r>
      </w:del>
      <w:del w:id="3179" w:author="AbbVie7" w:date="2025-05-12T15:14:00Z">
        <w:r>
          <w:rPr>
            <w:lang w:val="da-DK"/>
          </w:rPr>
          <w:delText>000 patientår.</w:delText>
        </w:r>
      </w:del>
    </w:p>
    <w:p w:rsidR="00767709" w14:paraId="05C8D18A" w14:textId="77777777">
      <w:pPr>
        <w:rPr>
          <w:del w:id="3180" w:author="AbbVie7" w:date="2025-05-12T15:14:00Z"/>
          <w:lang w:val="da-DK"/>
        </w:rPr>
      </w:pPr>
      <w:del w:id="3181" w:author="AbbVie7" w:date="2025-05-12T15:14:00Z">
        <w:r>
          <w:rPr>
            <w:lang w:val="da-DK"/>
          </w:rPr>
          <w:delText xml:space="preserve"> </w:delText>
        </w:r>
      </w:del>
    </w:p>
    <w:p w:rsidR="00767709" w14:paraId="041B3C41" w14:textId="77777777">
      <w:pPr>
        <w:rPr>
          <w:del w:id="3182" w:author="AbbVie7" w:date="2025-05-12T15:14:00Z"/>
          <w:lang w:val="da-DK"/>
        </w:rPr>
      </w:pPr>
      <w:del w:id="3183" w:author="AbbVie7" w:date="2025-05-12T15:14:00Z">
        <w:r>
          <w:rPr>
            <w:lang w:val="da-DK"/>
          </w:rPr>
          <w:delText>Der er ved post-marketing erfaring fra januar 2003</w:delText>
        </w:r>
      </w:del>
      <w:del w:id="3184" w:author="AbbVie7" w:date="2025-05-12T15:14:00Z">
        <w:r w:rsidR="00104926">
          <w:rPr>
            <w:lang w:val="da-DK"/>
          </w:rPr>
          <w:delText xml:space="preserve"> til december 20</w:delText>
        </w:r>
      </w:del>
      <w:del w:id="3185" w:author="AbbVie7" w:date="2025-05-12T15:14:00Z">
        <w:r w:rsidR="005B2C5E">
          <w:rPr>
            <w:lang w:val="da-DK"/>
          </w:rPr>
          <w:delText>10</w:delText>
        </w:r>
      </w:del>
      <w:del w:id="3186" w:author="AbbVie7" w:date="2025-05-12T15:14:00Z">
        <w:r>
          <w:rPr>
            <w:lang w:val="da-DK"/>
          </w:rPr>
          <w:delText xml:space="preserve">, hovedsageligt hos patienter med reumatoid artrit </w:delText>
        </w:r>
      </w:del>
      <w:del w:id="3187" w:author="AbbVie7" w:date="2025-05-12T15:14:00Z">
        <w:r w:rsidR="001A0E51">
          <w:rPr>
            <w:lang w:val="da-DK"/>
          </w:rPr>
          <w:delText xml:space="preserve">spontant </w:delText>
        </w:r>
      </w:del>
      <w:del w:id="3188" w:author="AbbVie7" w:date="2025-05-12T15:14:00Z">
        <w:r>
          <w:rPr>
            <w:lang w:val="da-DK"/>
          </w:rPr>
          <w:delText>rapporteret en hyppighed af</w:delText>
        </w:r>
      </w:del>
      <w:del w:id="3189" w:author="AbbVie7" w:date="2025-05-12T15:14:00Z">
        <w:r w:rsidR="00E67244">
          <w:rPr>
            <w:lang w:val="da-DK"/>
          </w:rPr>
          <w:delText xml:space="preserve"> </w:delText>
        </w:r>
      </w:del>
      <w:del w:id="3190" w:author="AbbVie7" w:date="2025-05-12T15:14:00Z">
        <w:r>
          <w:rPr>
            <w:lang w:val="da-DK"/>
          </w:rPr>
          <w:delText xml:space="preserve">maligniteter på cirka </w:delText>
        </w:r>
      </w:del>
      <w:del w:id="3191" w:author="AbbVie7" w:date="2025-05-12T15:14:00Z">
        <w:r w:rsidR="00104926">
          <w:rPr>
            <w:lang w:val="da-DK"/>
          </w:rPr>
          <w:delText>2</w:delText>
        </w:r>
      </w:del>
      <w:del w:id="3192" w:author="AbbVie7" w:date="2025-05-12T15:14:00Z">
        <w:r>
          <w:rPr>
            <w:lang w:val="da-DK"/>
          </w:rPr>
          <w:delText>,</w:delText>
        </w:r>
      </w:del>
      <w:del w:id="3193" w:author="AbbVie7" w:date="2025-05-12T15:14:00Z">
        <w:r w:rsidR="005B2C5E">
          <w:rPr>
            <w:lang w:val="da-DK"/>
          </w:rPr>
          <w:delText>7</w:delText>
        </w:r>
      </w:del>
      <w:del w:id="3194" w:author="AbbVie7" w:date="2025-05-12T15:14:00Z">
        <w:r>
          <w:rPr>
            <w:lang w:val="da-DK"/>
          </w:rPr>
          <w:delText xml:space="preserve"> pr. 1</w:delText>
        </w:r>
      </w:del>
      <w:del w:id="3195" w:author="AbbVie7" w:date="2025-05-12T15:14:00Z">
        <w:r w:rsidR="000449D9">
          <w:rPr>
            <w:lang w:val="da-DK"/>
          </w:rPr>
          <w:delText>.</w:delText>
        </w:r>
      </w:del>
      <w:del w:id="3196" w:author="AbbVie7" w:date="2025-05-12T15:14:00Z">
        <w:r>
          <w:rPr>
            <w:lang w:val="da-DK"/>
          </w:rPr>
          <w:delText>000 patient</w:delText>
        </w:r>
      </w:del>
      <w:del w:id="3197" w:author="AbbVie7" w:date="2025-05-12T15:14:00Z">
        <w:r w:rsidR="00C104B9">
          <w:rPr>
            <w:lang w:val="da-DK"/>
          </w:rPr>
          <w:delText>-behandlings</w:delText>
        </w:r>
      </w:del>
      <w:del w:id="3198" w:author="AbbVie7" w:date="2025-05-12T15:14:00Z">
        <w:r>
          <w:rPr>
            <w:lang w:val="da-DK"/>
          </w:rPr>
          <w:delText xml:space="preserve">år. Den </w:delText>
        </w:r>
      </w:del>
      <w:del w:id="3199" w:author="AbbVie7" w:date="2025-05-12T15:14:00Z">
        <w:r w:rsidR="00E63D3C">
          <w:rPr>
            <w:lang w:val="da-DK"/>
          </w:rPr>
          <w:delText>sponta</w:delText>
        </w:r>
      </w:del>
      <w:del w:id="3200" w:author="AbbVie7" w:date="2025-05-12T15:14:00Z">
        <w:r w:rsidR="007E6847">
          <w:rPr>
            <w:lang w:val="da-DK"/>
          </w:rPr>
          <w:delText>nt</w:delText>
        </w:r>
      </w:del>
      <w:del w:id="3201" w:author="AbbVie7" w:date="2025-05-12T15:14:00Z">
        <w:r w:rsidR="00E63D3C">
          <w:rPr>
            <w:lang w:val="da-DK"/>
          </w:rPr>
          <w:delText xml:space="preserve"> </w:delText>
        </w:r>
      </w:del>
      <w:del w:id="3202" w:author="AbbVie7" w:date="2025-05-12T15:14:00Z">
        <w:r>
          <w:rPr>
            <w:lang w:val="da-DK"/>
          </w:rPr>
          <w:delText>rapporterede hyppighed af ikke-melanom hudkræft og lymfomer er henholdsvis cirka  0,2 og 0,</w:delText>
        </w:r>
      </w:del>
      <w:del w:id="3203" w:author="AbbVie7" w:date="2025-05-12T15:14:00Z">
        <w:r w:rsidR="00C104B9">
          <w:rPr>
            <w:lang w:val="da-DK"/>
          </w:rPr>
          <w:delText>3</w:delText>
        </w:r>
      </w:del>
      <w:del w:id="3204" w:author="AbbVie7" w:date="2025-05-12T15:14:00Z">
        <w:r>
          <w:rPr>
            <w:lang w:val="da-DK"/>
          </w:rPr>
          <w:delText xml:space="preserve"> pr. 1</w:delText>
        </w:r>
      </w:del>
      <w:del w:id="3205" w:author="AbbVie7" w:date="2025-05-12T15:14:00Z">
        <w:r w:rsidR="000449D9">
          <w:rPr>
            <w:lang w:val="da-DK"/>
          </w:rPr>
          <w:delText>.</w:delText>
        </w:r>
      </w:del>
      <w:del w:id="3206" w:author="AbbVie7" w:date="2025-05-12T15:14:00Z">
        <w:r>
          <w:rPr>
            <w:lang w:val="da-DK"/>
          </w:rPr>
          <w:delText>000 patient</w:delText>
        </w:r>
      </w:del>
      <w:del w:id="3207" w:author="AbbVie7" w:date="2025-05-12T15:14:00Z">
        <w:r w:rsidR="00C104B9">
          <w:rPr>
            <w:lang w:val="da-DK"/>
          </w:rPr>
          <w:delText>-behandlings</w:delText>
        </w:r>
      </w:del>
      <w:del w:id="3208" w:author="AbbVie7" w:date="2025-05-12T15:14:00Z">
        <w:r>
          <w:rPr>
            <w:lang w:val="da-DK"/>
          </w:rPr>
          <w:delText>år (se pkt. 4.4).</w:delText>
        </w:r>
      </w:del>
    </w:p>
    <w:p w:rsidR="00767709" w:rsidRPr="009A0763" w14:paraId="23E34808" w14:textId="77777777">
      <w:pPr>
        <w:rPr>
          <w:del w:id="3209" w:author="AbbVie7" w:date="2025-05-12T15:14:00Z"/>
          <w:szCs w:val="22"/>
          <w:lang w:val="da-DK"/>
        </w:rPr>
      </w:pPr>
    </w:p>
    <w:p w:rsidR="00767709" w14:paraId="614F1A25" w14:textId="77777777">
      <w:pPr>
        <w:rPr>
          <w:del w:id="3210" w:author="AbbVie7" w:date="2025-05-12T15:14:00Z"/>
          <w:color w:val="000000"/>
          <w:szCs w:val="22"/>
          <w:lang w:val="da-DK"/>
        </w:rPr>
      </w:pPr>
      <w:del w:id="3211" w:author="AbbVie7" w:date="2025-05-12T15:14:00Z">
        <w:r>
          <w:rPr>
            <w:color w:val="000000"/>
            <w:szCs w:val="22"/>
            <w:lang w:val="da-DK"/>
          </w:rPr>
          <w:delText xml:space="preserve">Post-marketing er der rapporteret om sjældne tilfælde </w:delText>
        </w:r>
      </w:del>
      <w:del w:id="3212" w:author="AbbVie7" w:date="2025-05-12T15:14:00Z">
        <w:r>
          <w:rPr>
            <w:color w:val="000000"/>
            <w:lang w:val="da-DK"/>
          </w:rPr>
          <w:delText>af hepatosplenisk T-celle lymfom hos patienter i behandling med adalimumab</w:delText>
        </w:r>
      </w:del>
      <w:del w:id="3213" w:author="AbbVie7" w:date="2025-05-12T15:14:00Z">
        <w:r>
          <w:rPr>
            <w:color w:val="000000"/>
            <w:szCs w:val="22"/>
            <w:lang w:val="da-DK"/>
          </w:rPr>
          <w:delText xml:space="preserve"> (se punk 4.4).</w:delText>
        </w:r>
      </w:del>
    </w:p>
    <w:p w:rsidR="00934180" w14:paraId="32AAE2F8" w14:textId="77777777">
      <w:pPr>
        <w:rPr>
          <w:del w:id="3214" w:author="AbbVie7" w:date="2025-05-12T15:14:00Z"/>
          <w:lang w:val="da-DK"/>
        </w:rPr>
      </w:pPr>
    </w:p>
    <w:p w:rsidR="00767709" w:rsidP="00934180" w14:paraId="60D222A7" w14:textId="77777777">
      <w:pPr>
        <w:pStyle w:val="EMEAHeadingUnderline"/>
        <w:keepNext/>
        <w:spacing w:before="0" w:beforeLines="0" w:after="0" w:afterLines="0"/>
        <w:rPr>
          <w:del w:id="3215" w:author="AbbVie7" w:date="2025-05-12T15:14:00Z"/>
          <w:i/>
          <w:u w:val="none"/>
          <w:lang w:val="da-DK"/>
        </w:rPr>
      </w:pPr>
      <w:del w:id="3216" w:author="AbbVie7" w:date="2025-05-12T15:14:00Z">
        <w:r w:rsidRPr="008D74C5">
          <w:rPr>
            <w:i/>
            <w:u w:val="none"/>
            <w:lang w:val="da-DK"/>
          </w:rPr>
          <w:delText xml:space="preserve">Autoantistoffer </w:delText>
        </w:r>
      </w:del>
    </w:p>
    <w:p w:rsidR="00934180" w:rsidRPr="00934180" w:rsidP="00934180" w14:paraId="78884358" w14:textId="77777777">
      <w:pPr>
        <w:pStyle w:val="EMEANormal"/>
        <w:rPr>
          <w:del w:id="3217" w:author="AbbVie7" w:date="2025-05-12T15:14:00Z"/>
          <w:lang w:val="da-DK"/>
        </w:rPr>
      </w:pPr>
    </w:p>
    <w:p w:rsidR="00767709" w:rsidP="0000683B" w14:paraId="1E8C8FA4" w14:textId="77777777">
      <w:pPr>
        <w:keepNext/>
        <w:autoSpaceDE w:val="0"/>
        <w:autoSpaceDN w:val="0"/>
        <w:adjustRightInd w:val="0"/>
        <w:rPr>
          <w:del w:id="3218" w:author="AbbVie7" w:date="2025-05-12T15:14:00Z"/>
          <w:color w:val="000000"/>
          <w:lang w:val="da-DK"/>
        </w:rPr>
      </w:pPr>
      <w:del w:id="3219" w:author="AbbVie7" w:date="2025-05-12T15:14:00Z">
        <w:r w:rsidRPr="00243694">
          <w:rPr>
            <w:lang w:val="da-DK"/>
          </w:rPr>
          <w:delText>Patienter fik testet serumprøver for autoantistoffer på forskellige tidspunkter i reumatoid artrit</w:delText>
        </w:r>
      </w:del>
      <w:del w:id="3220" w:author="AbbVie7" w:date="2025-05-12T15:14:00Z">
        <w:r w:rsidR="005512E5">
          <w:rPr>
            <w:lang w:val="da-DK"/>
          </w:rPr>
          <w:delText>-</w:delText>
        </w:r>
      </w:del>
      <w:del w:id="3221" w:author="AbbVie7" w:date="2025-05-12T15:14:00Z">
        <w:r w:rsidR="005376C6">
          <w:rPr>
            <w:lang w:val="da-DK"/>
          </w:rPr>
          <w:delText>studie</w:delText>
        </w:r>
      </w:del>
      <w:del w:id="3222" w:author="AbbVie7" w:date="2025-05-12T15:14:00Z">
        <w:r w:rsidRPr="00243694">
          <w:rPr>
            <w:lang w:val="da-DK"/>
          </w:rPr>
          <w:delText xml:space="preserve"> I-V. I disse havde 11,9% af de Humira-behandlede patienter og 8,1% af de placebo- og aktiv kontrolbehandlede patienter med negative antinukleære antistoftitere ved </w:delText>
        </w:r>
      </w:del>
      <w:del w:id="3223" w:author="AbbVie7" w:date="2025-05-12T15:14:00Z">
        <w:r w:rsidRPr="005376C6">
          <w:rPr>
            <w:i/>
            <w:lang w:val="da-DK"/>
          </w:rPr>
          <w:delText>baseline</w:delText>
        </w:r>
      </w:del>
      <w:del w:id="3224" w:author="AbbVie7" w:date="2025-05-12T15:14:00Z">
        <w:r w:rsidRPr="00243694">
          <w:rPr>
            <w:lang w:val="da-DK"/>
          </w:rPr>
          <w:delText xml:space="preserve"> positive titere efter 24 uger. To patienter ud af 3</w:delText>
        </w:r>
      </w:del>
      <w:del w:id="3225" w:author="AbbVie7" w:date="2025-05-12T15:14:00Z">
        <w:r w:rsidRPr="00243694" w:rsidR="00925508">
          <w:rPr>
            <w:lang w:val="da-DK"/>
          </w:rPr>
          <w:delText>.</w:delText>
        </w:r>
      </w:del>
      <w:del w:id="3226" w:author="AbbVie7" w:date="2025-05-12T15:14:00Z">
        <w:r w:rsidRPr="00243694">
          <w:rPr>
            <w:lang w:val="da-DK"/>
          </w:rPr>
          <w:delText>441, som blev behandlet med Humira i alle reumatoid artrit og psoriasisartrit</w:delText>
        </w:r>
      </w:del>
      <w:del w:id="3227" w:author="AbbVie7" w:date="2025-05-12T15:14:00Z">
        <w:r w:rsidR="005512E5">
          <w:rPr>
            <w:lang w:val="da-DK"/>
          </w:rPr>
          <w:delText>-</w:delText>
        </w:r>
      </w:del>
      <w:del w:id="3228" w:author="AbbVie7" w:date="2025-05-12T15:14:00Z">
        <w:r w:rsidR="005376C6">
          <w:rPr>
            <w:lang w:val="da-DK"/>
          </w:rPr>
          <w:delText>studie</w:delText>
        </w:r>
      </w:del>
      <w:del w:id="3229" w:author="AbbVie7" w:date="2025-05-12T15:14:00Z">
        <w:r w:rsidR="001806B7">
          <w:rPr>
            <w:lang w:val="da-DK"/>
          </w:rPr>
          <w:delText>r</w:delText>
        </w:r>
      </w:del>
      <w:del w:id="3230" w:author="AbbVie7" w:date="2025-05-12T15:14:00Z">
        <w:r w:rsidRPr="00243694">
          <w:rPr>
            <w:lang w:val="da-DK"/>
          </w:rPr>
          <w:delText>, udviklede kliniske tegn, der tydede på et nyopstået lupuslignende syndrom. Patienternes tilstand forbedredes efter ophør med behandlingen. Ingen patienter udviklede lupus nefrit eller symptomer i centralnervesystemet.</w:delText>
        </w:r>
      </w:del>
    </w:p>
    <w:p w:rsidR="000F5365" w:rsidRPr="009B4E71" w:rsidP="000F5365" w14:paraId="116F460C" w14:textId="77777777">
      <w:pPr>
        <w:rPr>
          <w:del w:id="3231" w:author="AbbVie7" w:date="2025-05-12T15:14:00Z"/>
          <w:lang w:val="da-DK"/>
        </w:rPr>
      </w:pPr>
    </w:p>
    <w:p w:rsidR="002F4E0F" w:rsidRPr="008D74C5" w14:paraId="74DEE810" w14:textId="77777777">
      <w:pPr>
        <w:pStyle w:val="EMEANormal"/>
        <w:keepNext/>
        <w:rPr>
          <w:del w:id="3232" w:author="AbbVie7" w:date="2025-05-12T15:14:00Z"/>
          <w:i/>
          <w:lang w:val="da-DK"/>
        </w:rPr>
      </w:pPr>
      <w:del w:id="3233" w:author="AbbVie7" w:date="2025-05-12T15:14:00Z">
        <w:r w:rsidRPr="008D74C5">
          <w:rPr>
            <w:i/>
            <w:lang w:val="da-DK"/>
          </w:rPr>
          <w:delText>Bivirkninger i lever og galdeveje</w:delText>
        </w:r>
      </w:del>
    </w:p>
    <w:p w:rsidR="00B67A8E" w14:paraId="2679A660" w14:textId="77777777">
      <w:pPr>
        <w:pStyle w:val="EMEANormal"/>
        <w:keepNext/>
        <w:rPr>
          <w:del w:id="3234" w:author="AbbVie7" w:date="2025-05-12T15:14:00Z"/>
          <w:u w:val="single"/>
          <w:lang w:val="da-DK"/>
        </w:rPr>
      </w:pPr>
    </w:p>
    <w:p w:rsidR="00767709" w:rsidP="0047246A" w14:paraId="23F06E65" w14:textId="77777777">
      <w:pPr>
        <w:pStyle w:val="EMEANormal"/>
        <w:keepNext/>
        <w:rPr>
          <w:del w:id="3235" w:author="AbbVie7" w:date="2025-05-12T15:14:00Z"/>
          <w:i/>
          <w:iCs/>
          <w:lang w:val="da-DK"/>
        </w:rPr>
      </w:pPr>
      <w:del w:id="3236" w:author="AbbVie7" w:date="2025-05-12T15:14:00Z">
        <w:r w:rsidRPr="00243694">
          <w:rPr>
            <w:lang w:val="da-DK"/>
          </w:rPr>
          <w:delText xml:space="preserve">I kontrollerede kliniske </w:delText>
        </w:r>
      </w:del>
      <w:del w:id="3237" w:author="AbbVie7" w:date="2025-05-12T15:14:00Z">
        <w:r w:rsidRPr="00610E39" w:rsidR="0047246A">
          <w:rPr>
            <w:szCs w:val="22"/>
            <w:lang w:val="da-DK"/>
          </w:rPr>
          <w:delText xml:space="preserve">fase </w:delText>
        </w:r>
      </w:del>
      <w:del w:id="3238" w:author="AbbVie7" w:date="2025-05-12T15:14:00Z">
        <w:r w:rsidR="005D06E7">
          <w:rPr>
            <w:szCs w:val="22"/>
            <w:lang w:val="da-DK"/>
          </w:rPr>
          <w:delText>3-studier a</w:delText>
        </w:r>
      </w:del>
      <w:del w:id="3239" w:author="AbbVie7" w:date="2025-05-12T15:14:00Z">
        <w:r w:rsidRPr="00610E39" w:rsidR="0047246A">
          <w:rPr>
            <w:szCs w:val="22"/>
            <w:lang w:val="da-DK"/>
          </w:rPr>
          <w:delText xml:space="preserve">f Humira hos patienter med </w:delText>
        </w:r>
      </w:del>
      <w:del w:id="3240" w:author="AbbVie7" w:date="2025-05-12T15:14:00Z">
        <w:r w:rsidRPr="00243694">
          <w:rPr>
            <w:lang w:val="da-DK"/>
          </w:rPr>
          <w:delText>reumatoid artrit</w:delText>
        </w:r>
      </w:del>
      <w:del w:id="3241" w:author="AbbVie7" w:date="2025-05-12T15:14:00Z">
        <w:r w:rsidRPr="00610E39" w:rsidR="0047246A">
          <w:rPr>
            <w:szCs w:val="22"/>
            <w:lang w:val="da-DK"/>
          </w:rPr>
          <w:delText xml:space="preserve"> og psoriasisartrit </w:delText>
        </w:r>
      </w:del>
      <w:del w:id="3242" w:author="AbbVie7" w:date="2025-05-12T15:14:00Z">
        <w:r w:rsidR="0047246A">
          <w:rPr>
            <w:szCs w:val="22"/>
            <w:lang w:val="da-DK"/>
          </w:rPr>
          <w:delText>med en kontrolperiode</w:delText>
        </w:r>
      </w:del>
      <w:del w:id="3243" w:author="AbbVie7" w:date="2025-05-12T15:14:00Z">
        <w:r w:rsidR="00E066F8">
          <w:rPr>
            <w:szCs w:val="22"/>
            <w:lang w:val="da-DK"/>
          </w:rPr>
          <w:delText xml:space="preserve"> på</w:delText>
        </w:r>
      </w:del>
      <w:del w:id="3244" w:author="AbbVie7" w:date="2025-05-12T15:14:00Z">
        <w:r w:rsidRPr="00610E39" w:rsidR="0047246A">
          <w:rPr>
            <w:szCs w:val="22"/>
            <w:lang w:val="da-DK"/>
          </w:rPr>
          <w:delText xml:space="preserve"> 4 til 104 uger forekom </w:delText>
        </w:r>
      </w:del>
      <w:del w:id="3245" w:author="AbbVie7" w:date="2025-05-12T15:14:00Z">
        <w:r w:rsidRPr="00243694">
          <w:rPr>
            <w:lang w:val="da-DK"/>
          </w:rPr>
          <w:delText>ALAT-</w:delText>
        </w:r>
      </w:del>
      <w:del w:id="3246" w:author="AbbVie7" w:date="2025-05-12T15:14:00Z">
        <w:r w:rsidRPr="00610E39" w:rsidR="0047246A">
          <w:rPr>
            <w:szCs w:val="22"/>
            <w:lang w:val="da-DK"/>
          </w:rPr>
          <w:delText xml:space="preserve">stigninger ≥ 3 x ULN hos 3,7% af </w:delText>
        </w:r>
      </w:del>
      <w:del w:id="3247" w:author="AbbVie7" w:date="2025-05-12T15:14:00Z">
        <w:r w:rsidR="0047246A">
          <w:rPr>
            <w:szCs w:val="22"/>
            <w:lang w:val="da-DK"/>
          </w:rPr>
          <w:delText xml:space="preserve">de </w:delText>
        </w:r>
      </w:del>
      <w:del w:id="3248" w:author="AbbVie7" w:date="2025-05-12T15:14:00Z">
        <w:r w:rsidRPr="00610E39" w:rsidR="0047246A">
          <w:rPr>
            <w:szCs w:val="22"/>
            <w:lang w:val="da-DK"/>
          </w:rPr>
          <w:delText>Humira-</w:delText>
        </w:r>
      </w:del>
      <w:del w:id="3249" w:author="AbbVie7" w:date="2025-05-12T15:14:00Z">
        <w:r w:rsidR="0047246A">
          <w:rPr>
            <w:szCs w:val="22"/>
            <w:lang w:val="da-DK"/>
          </w:rPr>
          <w:delText xml:space="preserve">behandlede </w:delText>
        </w:r>
      </w:del>
      <w:del w:id="3250" w:author="AbbVie7" w:date="2025-05-12T15:14:00Z">
        <w:r w:rsidRPr="00610E39" w:rsidR="0047246A">
          <w:rPr>
            <w:szCs w:val="22"/>
            <w:lang w:val="da-DK"/>
          </w:rPr>
          <w:delText>patient</w:delText>
        </w:r>
      </w:del>
      <w:del w:id="3251" w:author="AbbVie7" w:date="2025-05-12T15:14:00Z">
        <w:r w:rsidR="0047246A">
          <w:rPr>
            <w:szCs w:val="22"/>
            <w:lang w:val="da-DK"/>
          </w:rPr>
          <w:delText>er og</w:delText>
        </w:r>
      </w:del>
      <w:del w:id="3252" w:author="AbbVie7" w:date="2025-05-12T15:14:00Z">
        <w:r w:rsidR="00E066F8">
          <w:rPr>
            <w:szCs w:val="22"/>
            <w:lang w:val="da-DK"/>
          </w:rPr>
          <w:delText xml:space="preserve"> hos</w:delText>
        </w:r>
      </w:del>
      <w:del w:id="3253" w:author="AbbVie7" w:date="2025-05-12T15:14:00Z">
        <w:r w:rsidR="0047246A">
          <w:rPr>
            <w:szCs w:val="22"/>
            <w:lang w:val="da-DK"/>
          </w:rPr>
          <w:delText xml:space="preserve"> </w:delText>
        </w:r>
      </w:del>
      <w:del w:id="3254" w:author="AbbVie7" w:date="2025-05-12T15:14:00Z">
        <w:r w:rsidRPr="00610E39" w:rsidR="0047246A">
          <w:rPr>
            <w:szCs w:val="22"/>
            <w:lang w:val="da-DK"/>
          </w:rPr>
          <w:delText>1</w:delText>
        </w:r>
      </w:del>
      <w:del w:id="3255" w:author="AbbVie7" w:date="2025-05-12T15:14:00Z">
        <w:r w:rsidR="0047246A">
          <w:rPr>
            <w:szCs w:val="22"/>
            <w:lang w:val="da-DK"/>
          </w:rPr>
          <w:delText>,</w:delText>
        </w:r>
      </w:del>
      <w:del w:id="3256" w:author="AbbVie7" w:date="2025-05-12T15:14:00Z">
        <w:r w:rsidRPr="00610E39" w:rsidR="0047246A">
          <w:rPr>
            <w:szCs w:val="22"/>
            <w:lang w:val="da-DK"/>
          </w:rPr>
          <w:delText xml:space="preserve">6% </w:delText>
        </w:r>
      </w:del>
      <w:del w:id="3257" w:author="AbbVie7" w:date="2025-05-12T15:14:00Z">
        <w:r w:rsidR="0047246A">
          <w:rPr>
            <w:szCs w:val="22"/>
            <w:lang w:val="da-DK"/>
          </w:rPr>
          <w:delText xml:space="preserve">af de kontrol-behandlede </w:delText>
        </w:r>
      </w:del>
      <w:del w:id="3258" w:author="AbbVie7" w:date="2025-05-12T15:14:00Z">
        <w:r w:rsidRPr="00610E39" w:rsidR="0047246A">
          <w:rPr>
            <w:szCs w:val="22"/>
            <w:lang w:val="da-DK"/>
          </w:rPr>
          <w:delText>patient</w:delText>
        </w:r>
      </w:del>
      <w:del w:id="3259" w:author="AbbVie7" w:date="2025-05-12T15:14:00Z">
        <w:r w:rsidR="0047246A">
          <w:rPr>
            <w:szCs w:val="22"/>
            <w:lang w:val="da-DK"/>
          </w:rPr>
          <w:delText>er</w:delText>
        </w:r>
      </w:del>
      <w:del w:id="3260" w:author="AbbVie7" w:date="2025-05-12T15:14:00Z">
        <w:r w:rsidRPr="00610E39" w:rsidR="0047246A">
          <w:rPr>
            <w:szCs w:val="22"/>
            <w:lang w:val="da-DK"/>
          </w:rPr>
          <w:delText xml:space="preserve">. </w:delText>
        </w:r>
      </w:del>
      <w:del w:id="3261" w:author="AbbVie7" w:date="2025-05-12T15:14:00Z">
        <w:r>
          <w:rPr>
            <w:i/>
            <w:iCs/>
            <w:lang w:val="da-DK"/>
          </w:rPr>
          <w:delText xml:space="preserve"> </w:delText>
        </w:r>
      </w:del>
    </w:p>
    <w:p w:rsidR="00352646" w:rsidP="00C104B9" w14:paraId="59C7D109" w14:textId="77777777">
      <w:pPr>
        <w:pStyle w:val="EMEANormal"/>
        <w:rPr>
          <w:del w:id="3262" w:author="AbbVie7" w:date="2025-05-12T15:14:00Z"/>
          <w:lang w:val="da-DK"/>
        </w:rPr>
      </w:pPr>
      <w:del w:id="3263" w:author="AbbVie7" w:date="2025-05-12T15:14:00Z">
        <w:r>
          <w:rPr>
            <w:lang w:val="da-DK"/>
          </w:rPr>
          <w:delText xml:space="preserve"> </w:delText>
        </w:r>
      </w:del>
    </w:p>
    <w:p w:rsidR="00F1079B" w:rsidRPr="00B848D4" w:rsidP="00F1079B" w14:paraId="61AB36E3" w14:textId="77777777">
      <w:pPr>
        <w:pStyle w:val="EMEANormal"/>
        <w:rPr>
          <w:del w:id="3264" w:author="AbbVie7" w:date="2025-05-12T15:14:00Z"/>
          <w:szCs w:val="22"/>
          <w:lang w:val="da-DK"/>
        </w:rPr>
      </w:pPr>
      <w:del w:id="3265" w:author="AbbVie7" w:date="2025-05-12T15:14:00Z">
        <w:r w:rsidRPr="00B848D4">
          <w:rPr>
            <w:szCs w:val="22"/>
            <w:lang w:val="da-DK"/>
          </w:rPr>
          <w:delText xml:space="preserve">I kontrollerede fase 3-studier </w:delText>
        </w:r>
      </w:del>
      <w:del w:id="3266" w:author="AbbVie7" w:date="2025-05-12T15:14:00Z">
        <w:r w:rsidR="00AC2AF4">
          <w:rPr>
            <w:szCs w:val="22"/>
            <w:lang w:val="da-DK"/>
          </w:rPr>
          <w:delText>med</w:delText>
        </w:r>
      </w:del>
      <w:del w:id="3267" w:author="AbbVie7" w:date="2025-05-12T15:14:00Z">
        <w:r w:rsidRPr="00B848D4">
          <w:rPr>
            <w:szCs w:val="22"/>
            <w:lang w:val="da-DK"/>
          </w:rPr>
          <w:delText xml:space="preserve"> Humira hos patienter med polyartikulær juvenil idiopatisk artrit</w:delText>
        </w:r>
      </w:del>
      <w:del w:id="3268" w:author="AbbVie7" w:date="2025-05-12T15:14:00Z">
        <w:r w:rsidR="00725C0B">
          <w:rPr>
            <w:szCs w:val="22"/>
            <w:lang w:val="da-DK"/>
          </w:rPr>
          <w:delText xml:space="preserve"> i alderen</w:delText>
        </w:r>
      </w:del>
      <w:del w:id="3269" w:author="AbbVie7" w:date="2025-05-12T15:14:00Z">
        <w:r w:rsidRPr="00B848D4">
          <w:rPr>
            <w:szCs w:val="22"/>
            <w:lang w:val="da-DK"/>
          </w:rPr>
          <w:delText xml:space="preserve"> fra 4 til 17 år og </w:delText>
        </w:r>
      </w:del>
      <w:del w:id="3270" w:author="AbbVie7" w:date="2025-05-12T15:14:00Z">
        <w:r w:rsidR="00725C0B">
          <w:rPr>
            <w:szCs w:val="22"/>
            <w:lang w:val="da-DK"/>
          </w:rPr>
          <w:delText xml:space="preserve">hos patienter med </w:delText>
        </w:r>
      </w:del>
      <w:del w:id="3271" w:author="AbbVie7" w:date="2025-05-12T15:14:00Z">
        <w:r w:rsidRPr="00B848D4">
          <w:rPr>
            <w:szCs w:val="22"/>
            <w:lang w:val="da-DK"/>
          </w:rPr>
          <w:delText xml:space="preserve">entesopatirelateret artrit </w:delText>
        </w:r>
      </w:del>
      <w:del w:id="3272" w:author="AbbVie7" w:date="2025-05-12T15:14:00Z">
        <w:r w:rsidR="007E676F">
          <w:rPr>
            <w:szCs w:val="22"/>
            <w:lang w:val="da-DK"/>
          </w:rPr>
          <w:delText>i alderen</w:delText>
        </w:r>
      </w:del>
      <w:del w:id="3273" w:author="AbbVie7" w:date="2025-05-12T15:14:00Z">
        <w:r w:rsidR="004F4A35">
          <w:rPr>
            <w:szCs w:val="22"/>
            <w:lang w:val="da-DK"/>
          </w:rPr>
          <w:delText xml:space="preserve"> </w:delText>
        </w:r>
      </w:del>
      <w:del w:id="3274" w:author="AbbVie7" w:date="2025-05-12T15:14:00Z">
        <w:r w:rsidRPr="00B848D4">
          <w:rPr>
            <w:szCs w:val="22"/>
            <w:lang w:val="da-DK"/>
          </w:rPr>
          <w:delText xml:space="preserve">fra 6 til 17 år forekom ALAT-stigninger </w:delText>
        </w:r>
      </w:del>
      <w:del w:id="3275" w:author="AbbVie7" w:date="2025-05-12T15:14:00Z">
        <w:r w:rsidRPr="00B848D4">
          <w:rPr>
            <w:iCs/>
            <w:szCs w:val="22"/>
            <w:lang w:val="da-DK"/>
          </w:rPr>
          <w:delText xml:space="preserve">≥ 3 x ULN hos 6,1% </w:delText>
        </w:r>
      </w:del>
      <w:del w:id="3276" w:author="AbbVie7" w:date="2025-05-12T15:14:00Z">
        <w:r w:rsidRPr="00B848D4">
          <w:rPr>
            <w:szCs w:val="22"/>
            <w:lang w:val="da-DK"/>
          </w:rPr>
          <w:delText xml:space="preserve">af de Humira-behandlede patienter og </w:delText>
        </w:r>
      </w:del>
      <w:del w:id="3277" w:author="AbbVie7" w:date="2025-05-12T15:14:00Z">
        <w:r w:rsidR="00AC2AF4">
          <w:rPr>
            <w:szCs w:val="22"/>
            <w:lang w:val="da-DK"/>
          </w:rPr>
          <w:delText xml:space="preserve">hos </w:delText>
        </w:r>
      </w:del>
      <w:del w:id="3278" w:author="AbbVie7" w:date="2025-05-12T15:14:00Z">
        <w:r w:rsidRPr="00B848D4">
          <w:rPr>
            <w:szCs w:val="22"/>
            <w:lang w:val="da-DK"/>
          </w:rPr>
          <w:delText>1,3 % af de kontrol-behandlede patienter</w:delText>
        </w:r>
      </w:del>
      <w:del w:id="3279" w:author="AbbVie7" w:date="2025-05-12T15:14:00Z">
        <w:r w:rsidRPr="00B848D4">
          <w:rPr>
            <w:iCs/>
            <w:szCs w:val="22"/>
            <w:lang w:val="da-DK"/>
          </w:rPr>
          <w:delText xml:space="preserve">. Størstedelen af </w:delText>
        </w:r>
      </w:del>
      <w:del w:id="3280" w:author="AbbVie7" w:date="2025-05-12T15:14:00Z">
        <w:r w:rsidRPr="00B848D4">
          <w:rPr>
            <w:szCs w:val="22"/>
            <w:lang w:val="da-DK"/>
          </w:rPr>
          <w:delText>ALAT-stigningerne forekom ved samtidig brug af methotrexat.</w:delText>
        </w:r>
      </w:del>
    </w:p>
    <w:p w:rsidR="00C104B9" w:rsidP="00F1079B" w14:paraId="00657C88" w14:textId="77777777">
      <w:pPr>
        <w:pStyle w:val="EMEANormal"/>
        <w:rPr>
          <w:del w:id="3281" w:author="AbbVie7" w:date="2025-05-12T15:14:00Z"/>
          <w:lang w:val="da-DK"/>
        </w:rPr>
      </w:pPr>
      <w:del w:id="3282" w:author="AbbVie7" w:date="2025-05-12T15:14:00Z">
        <w:r w:rsidRPr="00B848D4">
          <w:rPr>
            <w:szCs w:val="22"/>
            <w:lang w:val="da-DK"/>
          </w:rPr>
          <w:delText xml:space="preserve">Der forekom ingen ALAT-stigninger </w:delText>
        </w:r>
      </w:del>
      <w:del w:id="3283" w:author="AbbVie7" w:date="2025-05-12T15:14:00Z">
        <w:r w:rsidRPr="00B848D4">
          <w:rPr>
            <w:iCs/>
            <w:szCs w:val="22"/>
            <w:lang w:val="da-DK"/>
          </w:rPr>
          <w:delText>≥ 3 x ULN</w:delText>
        </w:r>
      </w:del>
      <w:del w:id="3284" w:author="AbbVie7" w:date="2025-05-12T15:14:00Z">
        <w:r w:rsidRPr="00B848D4">
          <w:rPr>
            <w:szCs w:val="22"/>
            <w:lang w:val="da-DK"/>
          </w:rPr>
          <w:delText xml:space="preserve"> i fase 3-studiet </w:delText>
        </w:r>
      </w:del>
      <w:del w:id="3285" w:author="AbbVie7" w:date="2025-05-12T15:14:00Z">
        <w:r w:rsidR="00AC2AF4">
          <w:rPr>
            <w:szCs w:val="22"/>
            <w:lang w:val="da-DK"/>
          </w:rPr>
          <w:delText>med</w:delText>
        </w:r>
      </w:del>
      <w:del w:id="3286" w:author="AbbVie7" w:date="2025-05-12T15:14:00Z">
        <w:r w:rsidR="00EF1752">
          <w:rPr>
            <w:szCs w:val="22"/>
            <w:lang w:val="da-DK"/>
          </w:rPr>
          <w:delText xml:space="preserve"> </w:delText>
        </w:r>
      </w:del>
      <w:del w:id="3287" w:author="AbbVie7" w:date="2025-05-12T15:14:00Z">
        <w:r w:rsidRPr="00B848D4">
          <w:rPr>
            <w:szCs w:val="22"/>
            <w:lang w:val="da-DK"/>
          </w:rPr>
          <w:delText>Humira hos patienter med polyartikulær juvenile idiopatisk artrit, som var fra 2 til &lt;</w:delText>
        </w:r>
      </w:del>
      <w:del w:id="3288" w:author="AbbVie7" w:date="2025-05-12T15:14:00Z">
        <w:r w:rsidR="00EE5C62">
          <w:rPr>
            <w:szCs w:val="22"/>
            <w:lang w:val="da-DK"/>
          </w:rPr>
          <w:delText xml:space="preserve"> </w:delText>
        </w:r>
      </w:del>
      <w:del w:id="3289" w:author="AbbVie7" w:date="2025-05-12T15:14:00Z">
        <w:r w:rsidRPr="00B848D4">
          <w:rPr>
            <w:szCs w:val="22"/>
            <w:lang w:val="da-DK"/>
          </w:rPr>
          <w:delText>4 år.</w:delText>
        </w:r>
      </w:del>
      <w:del w:id="3290" w:author="AbbVie7" w:date="2025-05-12T15:14:00Z">
        <w:r w:rsidR="002640E2">
          <w:rPr>
            <w:lang w:val="da-DK"/>
          </w:rPr>
          <w:delText xml:space="preserve"> </w:delText>
        </w:r>
      </w:del>
    </w:p>
    <w:p w:rsidR="00C104B9" w14:paraId="50672D9E" w14:textId="77777777">
      <w:pPr>
        <w:pStyle w:val="EMEANormal"/>
        <w:rPr>
          <w:del w:id="3291" w:author="AbbVie7" w:date="2025-05-12T15:14:00Z"/>
          <w:i/>
          <w:iCs/>
          <w:lang w:val="da-DK"/>
        </w:rPr>
      </w:pPr>
    </w:p>
    <w:p w:rsidR="00767709" w14:paraId="214DF9CB" w14:textId="77777777">
      <w:pPr>
        <w:pStyle w:val="EMEANormal"/>
        <w:rPr>
          <w:del w:id="3292" w:author="AbbVie7" w:date="2025-05-12T15:14:00Z"/>
          <w:lang w:val="da-DK"/>
        </w:rPr>
      </w:pPr>
      <w:del w:id="3293" w:author="AbbVie7" w:date="2025-05-12T15:14:00Z">
        <w:r w:rsidRPr="00EC7030">
          <w:rPr>
            <w:szCs w:val="22"/>
            <w:lang w:val="da-DK"/>
          </w:rPr>
          <w:delText>I kontrollerede fase 3</w:delText>
        </w:r>
      </w:del>
      <w:del w:id="3294" w:author="AbbVie7" w:date="2025-05-12T15:14:00Z">
        <w:r w:rsidR="00936CBC">
          <w:rPr>
            <w:szCs w:val="22"/>
            <w:lang w:val="da-DK"/>
          </w:rPr>
          <w:delText>-</w:delText>
        </w:r>
      </w:del>
      <w:del w:id="3295" w:author="AbbVie7" w:date="2025-05-12T15:14:00Z">
        <w:r w:rsidRPr="00EC7030">
          <w:rPr>
            <w:szCs w:val="22"/>
            <w:lang w:val="da-DK"/>
          </w:rPr>
          <w:delText>studier af Humira hos patienter med</w:delText>
        </w:r>
      </w:del>
      <w:del w:id="3296" w:author="AbbVie7" w:date="2025-05-12T15:14:00Z">
        <w:r w:rsidRPr="00EC7030">
          <w:rPr>
            <w:i/>
            <w:iCs/>
            <w:szCs w:val="22"/>
            <w:lang w:val="da-DK"/>
          </w:rPr>
          <w:delText xml:space="preserve"> </w:delText>
        </w:r>
      </w:del>
      <w:del w:id="3297" w:author="AbbVie7" w:date="2025-05-12T15:14:00Z">
        <w:r w:rsidRPr="0047246A">
          <w:rPr>
            <w:iCs/>
            <w:lang w:val="da-DK"/>
          </w:rPr>
          <w:delText>Crohns sygdom</w:delText>
        </w:r>
      </w:del>
      <w:del w:id="3298" w:author="AbbVie7" w:date="2025-05-12T15:14:00Z">
        <w:r w:rsidRPr="0047246A" w:rsidR="00C104B9">
          <w:rPr>
            <w:iCs/>
            <w:lang w:val="da-DK"/>
          </w:rPr>
          <w:delText xml:space="preserve"> og colitis ulcerosa</w:delText>
        </w:r>
      </w:del>
      <w:del w:id="3299" w:author="AbbVie7" w:date="2025-05-12T15:14:00Z">
        <w:r w:rsidRPr="00EC7030">
          <w:rPr>
            <w:iCs/>
            <w:szCs w:val="22"/>
            <w:lang w:val="da-DK"/>
          </w:rPr>
          <w:delText xml:space="preserve"> </w:delText>
        </w:r>
      </w:del>
      <w:del w:id="3300" w:author="AbbVie7" w:date="2025-05-12T15:14:00Z">
        <w:r>
          <w:rPr>
            <w:szCs w:val="22"/>
            <w:lang w:val="da-DK"/>
          </w:rPr>
          <w:delText>med en kontrolperiode</w:delText>
        </w:r>
      </w:del>
      <w:del w:id="3301" w:author="AbbVie7" w:date="2025-05-12T15:14:00Z">
        <w:r w:rsidR="00E066F8">
          <w:rPr>
            <w:szCs w:val="22"/>
            <w:lang w:val="da-DK"/>
          </w:rPr>
          <w:delText xml:space="preserve"> på</w:delText>
        </w:r>
      </w:del>
      <w:del w:id="3302" w:author="AbbVie7" w:date="2025-05-12T15:14:00Z">
        <w:r w:rsidRPr="00EC7030">
          <w:rPr>
            <w:iCs/>
            <w:szCs w:val="22"/>
            <w:lang w:val="da-DK"/>
          </w:rPr>
          <w:delText xml:space="preserve"> 4 til 52 </w:delText>
        </w:r>
      </w:del>
      <w:del w:id="3303" w:author="AbbVie7" w:date="2025-05-12T15:14:00Z">
        <w:r>
          <w:rPr>
            <w:iCs/>
            <w:szCs w:val="22"/>
            <w:lang w:val="da-DK"/>
          </w:rPr>
          <w:delText xml:space="preserve">uger </w:delText>
        </w:r>
      </w:del>
      <w:del w:id="3304" w:author="AbbVie7" w:date="2025-05-12T15:14:00Z">
        <w:r w:rsidRPr="00610E39">
          <w:rPr>
            <w:szCs w:val="22"/>
            <w:lang w:val="da-DK"/>
          </w:rPr>
          <w:delText>forekom AL</w:delText>
        </w:r>
      </w:del>
      <w:del w:id="3305" w:author="AbbVie7" w:date="2025-05-12T15:14:00Z">
        <w:r w:rsidR="00E066F8">
          <w:rPr>
            <w:szCs w:val="22"/>
            <w:lang w:val="da-DK"/>
          </w:rPr>
          <w:delText>A</w:delText>
        </w:r>
      </w:del>
      <w:del w:id="3306" w:author="AbbVie7" w:date="2025-05-12T15:14:00Z">
        <w:r w:rsidRPr="00610E39">
          <w:rPr>
            <w:szCs w:val="22"/>
            <w:lang w:val="da-DK"/>
          </w:rPr>
          <w:delText>T</w:delText>
        </w:r>
      </w:del>
      <w:del w:id="3307" w:author="AbbVie7" w:date="2025-05-12T15:14:00Z">
        <w:r>
          <w:rPr>
            <w:szCs w:val="22"/>
            <w:lang w:val="da-DK"/>
          </w:rPr>
          <w:delText>-</w:delText>
        </w:r>
      </w:del>
      <w:del w:id="3308" w:author="AbbVie7" w:date="2025-05-12T15:14:00Z">
        <w:r w:rsidRPr="00610E39">
          <w:rPr>
            <w:szCs w:val="22"/>
            <w:lang w:val="da-DK"/>
          </w:rPr>
          <w:delText>stigninger</w:delText>
        </w:r>
      </w:del>
      <w:del w:id="3309" w:author="AbbVie7" w:date="2025-05-12T15:14:00Z">
        <w:r>
          <w:rPr>
            <w:szCs w:val="22"/>
            <w:lang w:val="da-DK"/>
          </w:rPr>
          <w:delText xml:space="preserve"> </w:delText>
        </w:r>
      </w:del>
      <w:del w:id="3310" w:author="AbbVie7" w:date="2025-05-12T15:14:00Z">
        <w:r w:rsidRPr="00EC7030">
          <w:rPr>
            <w:iCs/>
            <w:szCs w:val="22"/>
            <w:lang w:val="da-DK"/>
          </w:rPr>
          <w:delText xml:space="preserve">≥ 3 x ULN </w:delText>
        </w:r>
      </w:del>
      <w:del w:id="3311" w:author="AbbVie7" w:date="2025-05-12T15:14:00Z">
        <w:r>
          <w:rPr>
            <w:iCs/>
            <w:szCs w:val="22"/>
            <w:lang w:val="da-DK"/>
          </w:rPr>
          <w:delText>hos</w:delText>
        </w:r>
      </w:del>
      <w:del w:id="3312" w:author="AbbVie7" w:date="2025-05-12T15:14:00Z">
        <w:r w:rsidRPr="00EC7030">
          <w:rPr>
            <w:iCs/>
            <w:szCs w:val="22"/>
            <w:lang w:val="da-DK"/>
          </w:rPr>
          <w:delText xml:space="preserve"> 0</w:delText>
        </w:r>
      </w:del>
      <w:del w:id="3313" w:author="AbbVie7" w:date="2025-05-12T15:14:00Z">
        <w:r>
          <w:rPr>
            <w:iCs/>
            <w:szCs w:val="22"/>
            <w:lang w:val="da-DK"/>
          </w:rPr>
          <w:delText>,</w:delText>
        </w:r>
      </w:del>
      <w:del w:id="3314" w:author="AbbVie7" w:date="2025-05-12T15:14:00Z">
        <w:r w:rsidRPr="00EC7030">
          <w:rPr>
            <w:iCs/>
            <w:szCs w:val="22"/>
            <w:lang w:val="da-DK"/>
          </w:rPr>
          <w:delText xml:space="preserve">9% </w:delText>
        </w:r>
      </w:del>
      <w:del w:id="3315" w:author="AbbVie7" w:date="2025-05-12T15:14:00Z">
        <w:r w:rsidRPr="00610E39">
          <w:rPr>
            <w:szCs w:val="22"/>
            <w:lang w:val="da-DK"/>
          </w:rPr>
          <w:delText xml:space="preserve">af </w:delText>
        </w:r>
      </w:del>
      <w:del w:id="3316" w:author="AbbVie7" w:date="2025-05-12T15:14:00Z">
        <w:r>
          <w:rPr>
            <w:szCs w:val="22"/>
            <w:lang w:val="da-DK"/>
          </w:rPr>
          <w:delText xml:space="preserve">de </w:delText>
        </w:r>
      </w:del>
      <w:del w:id="3317" w:author="AbbVie7" w:date="2025-05-12T15:14:00Z">
        <w:r w:rsidRPr="00610E39">
          <w:rPr>
            <w:szCs w:val="22"/>
            <w:lang w:val="da-DK"/>
          </w:rPr>
          <w:delText>Humira-</w:delText>
        </w:r>
      </w:del>
      <w:del w:id="3318" w:author="AbbVie7" w:date="2025-05-12T15:14:00Z">
        <w:r>
          <w:rPr>
            <w:szCs w:val="22"/>
            <w:lang w:val="da-DK"/>
          </w:rPr>
          <w:delText xml:space="preserve">behandlede </w:delText>
        </w:r>
      </w:del>
      <w:del w:id="3319" w:author="AbbVie7" w:date="2025-05-12T15:14:00Z">
        <w:r w:rsidRPr="00610E39">
          <w:rPr>
            <w:szCs w:val="22"/>
            <w:lang w:val="da-DK"/>
          </w:rPr>
          <w:delText>patient</w:delText>
        </w:r>
      </w:del>
      <w:del w:id="3320" w:author="AbbVie7" w:date="2025-05-12T15:14:00Z">
        <w:r>
          <w:rPr>
            <w:szCs w:val="22"/>
            <w:lang w:val="da-DK"/>
          </w:rPr>
          <w:delText xml:space="preserve">er og </w:delText>
        </w:r>
      </w:del>
      <w:del w:id="3321" w:author="AbbVie7" w:date="2025-05-12T15:14:00Z">
        <w:r w:rsidR="00E066F8">
          <w:rPr>
            <w:szCs w:val="22"/>
            <w:lang w:val="da-DK"/>
          </w:rPr>
          <w:delText xml:space="preserve">hos </w:delText>
        </w:r>
      </w:del>
      <w:del w:id="3322" w:author="AbbVie7" w:date="2025-05-12T15:14:00Z">
        <w:r>
          <w:rPr>
            <w:szCs w:val="22"/>
            <w:lang w:val="da-DK"/>
          </w:rPr>
          <w:delText xml:space="preserve">0,9 </w:delText>
        </w:r>
      </w:del>
      <w:del w:id="3323" w:author="AbbVie7" w:date="2025-05-12T15:14:00Z">
        <w:r w:rsidRPr="00610E39">
          <w:rPr>
            <w:szCs w:val="22"/>
            <w:lang w:val="da-DK"/>
          </w:rPr>
          <w:delText xml:space="preserve">% </w:delText>
        </w:r>
      </w:del>
      <w:del w:id="3324" w:author="AbbVie7" w:date="2025-05-12T15:14:00Z">
        <w:r>
          <w:rPr>
            <w:szCs w:val="22"/>
            <w:lang w:val="da-DK"/>
          </w:rPr>
          <w:delText xml:space="preserve">af de kontrol-behandlede </w:delText>
        </w:r>
      </w:del>
      <w:del w:id="3325" w:author="AbbVie7" w:date="2025-05-12T15:14:00Z">
        <w:r w:rsidRPr="00610E39">
          <w:rPr>
            <w:szCs w:val="22"/>
            <w:lang w:val="da-DK"/>
          </w:rPr>
          <w:delText>patient</w:delText>
        </w:r>
      </w:del>
      <w:del w:id="3326" w:author="AbbVie7" w:date="2025-05-12T15:14:00Z">
        <w:r>
          <w:rPr>
            <w:szCs w:val="22"/>
            <w:lang w:val="da-DK"/>
          </w:rPr>
          <w:delText>er</w:delText>
        </w:r>
      </w:del>
      <w:del w:id="3327" w:author="AbbVie7" w:date="2025-05-12T15:14:00Z">
        <w:r w:rsidRPr="00EC7030">
          <w:rPr>
            <w:iCs/>
            <w:szCs w:val="22"/>
            <w:lang w:val="da-DK"/>
          </w:rPr>
          <w:delText>.</w:delText>
        </w:r>
      </w:del>
    </w:p>
    <w:p w:rsidR="001834FE" w:rsidP="00721642" w14:paraId="4774981E" w14:textId="77777777">
      <w:pPr>
        <w:rPr>
          <w:del w:id="3328" w:author="AbbVie7" w:date="2025-05-12T15:14:00Z"/>
          <w:iCs/>
          <w:lang w:val="da-DK"/>
        </w:rPr>
      </w:pPr>
    </w:p>
    <w:p w:rsidR="001834FE" w:rsidRPr="007F1747" w:rsidP="00721642" w14:paraId="5EFC99A7" w14:textId="77777777">
      <w:pPr>
        <w:rPr>
          <w:del w:id="3329" w:author="AbbVie7" w:date="2025-05-12T15:14:00Z"/>
          <w:b/>
          <w:lang w:val="da-DK"/>
        </w:rPr>
      </w:pPr>
      <w:del w:id="3330" w:author="AbbVie7" w:date="2025-05-12T15:14:00Z">
        <w:r w:rsidRPr="007F1747">
          <w:rPr>
            <w:lang w:val="da-DK"/>
          </w:rPr>
          <w:delText>I fase 3</w:delText>
        </w:r>
      </w:del>
      <w:del w:id="3331" w:author="AbbVie7" w:date="2025-05-12T15:14:00Z">
        <w:r>
          <w:rPr>
            <w:lang w:val="da-DK"/>
          </w:rPr>
          <w:delText>-studiet</w:delText>
        </w:r>
      </w:del>
      <w:del w:id="3332" w:author="AbbVie7" w:date="2025-05-12T15:14:00Z">
        <w:r w:rsidRPr="007F1747">
          <w:rPr>
            <w:lang w:val="da-DK"/>
          </w:rPr>
          <w:delText xml:space="preserve"> med Humira</w:delText>
        </w:r>
      </w:del>
      <w:del w:id="3333" w:author="AbbVie7" w:date="2025-05-12T15:14:00Z">
        <w:r w:rsidRPr="00881D3D">
          <w:rPr>
            <w:lang w:val="da-DK"/>
          </w:rPr>
          <w:delText xml:space="preserve"> </w:delText>
        </w:r>
      </w:del>
      <w:del w:id="3334" w:author="AbbVie7" w:date="2025-05-12T15:14:00Z">
        <w:r w:rsidRPr="007F1747">
          <w:rPr>
            <w:lang w:val="da-DK"/>
          </w:rPr>
          <w:delText>hos patienter med pædiatrisk Crohns</w:delText>
        </w:r>
      </w:del>
      <w:del w:id="3335" w:author="AbbVie7" w:date="2025-05-12T15:14:00Z">
        <w:r w:rsidRPr="00881D3D">
          <w:rPr>
            <w:lang w:val="da-DK"/>
          </w:rPr>
          <w:delText xml:space="preserve"> </w:delText>
        </w:r>
      </w:del>
      <w:del w:id="3336" w:author="AbbVie7" w:date="2025-05-12T15:14:00Z">
        <w:r w:rsidRPr="007F1747">
          <w:rPr>
            <w:lang w:val="da-DK"/>
          </w:rPr>
          <w:delText>sygdom</w:delText>
        </w:r>
      </w:del>
      <w:del w:id="3337" w:author="AbbVie7" w:date="2025-05-12T15:14:00Z">
        <w:r>
          <w:rPr>
            <w:lang w:val="da-DK"/>
          </w:rPr>
          <w:delText>,</w:delText>
        </w:r>
      </w:del>
      <w:del w:id="3338" w:author="AbbVie7" w:date="2025-05-12T15:14:00Z">
        <w:r w:rsidRPr="007F1747">
          <w:rPr>
            <w:lang w:val="da-DK"/>
          </w:rPr>
          <w:delText xml:space="preserve"> der evaluerede </w:delText>
        </w:r>
      </w:del>
      <w:del w:id="3339" w:author="AbbVie7" w:date="2025-05-12T15:14:00Z">
        <w:r w:rsidR="00B630A9">
          <w:rPr>
            <w:lang w:val="da-DK"/>
          </w:rPr>
          <w:delText>virkningen</w:delText>
        </w:r>
      </w:del>
      <w:del w:id="3340" w:author="AbbVie7" w:date="2025-05-12T15:14:00Z">
        <w:r w:rsidRPr="007F1747">
          <w:rPr>
            <w:lang w:val="da-DK"/>
          </w:rPr>
          <w:delText xml:space="preserve"> og sikkerhed</w:delText>
        </w:r>
      </w:del>
      <w:del w:id="3341" w:author="AbbVie7" w:date="2025-05-12T15:14:00Z">
        <w:r>
          <w:rPr>
            <w:lang w:val="da-DK"/>
          </w:rPr>
          <w:delText>en a</w:delText>
        </w:r>
      </w:del>
      <w:del w:id="3342" w:author="AbbVie7" w:date="2025-05-12T15:14:00Z">
        <w:r w:rsidRPr="007F1747">
          <w:rPr>
            <w:lang w:val="da-DK"/>
          </w:rPr>
          <w:delText xml:space="preserve">f </w:delText>
        </w:r>
      </w:del>
      <w:del w:id="3343" w:author="AbbVie7" w:date="2025-05-12T15:14:00Z">
        <w:r>
          <w:rPr>
            <w:lang w:val="da-DK"/>
          </w:rPr>
          <w:delText>to</w:delText>
        </w:r>
      </w:del>
      <w:del w:id="3344" w:author="AbbVie7" w:date="2025-05-12T15:14:00Z">
        <w:r w:rsidRPr="007F1747">
          <w:rPr>
            <w:lang w:val="da-DK"/>
          </w:rPr>
          <w:delText xml:space="preserve"> </w:delText>
        </w:r>
      </w:del>
      <w:del w:id="3345" w:author="AbbVie7" w:date="2025-05-12T15:14:00Z">
        <w:r>
          <w:rPr>
            <w:lang w:val="da-DK"/>
          </w:rPr>
          <w:delText xml:space="preserve">vedligeholdelsesdosisregimer tilpasset legemsvægt (efter induktionsbehandling tilpasset legemsvægt) i op til </w:delText>
        </w:r>
      </w:del>
      <w:del w:id="3346" w:author="AbbVie7" w:date="2025-05-12T15:14:00Z">
        <w:r w:rsidRPr="007F1747">
          <w:rPr>
            <w:lang w:val="da-DK"/>
          </w:rPr>
          <w:delText xml:space="preserve">52 </w:delText>
        </w:r>
      </w:del>
      <w:del w:id="3347" w:author="AbbVie7" w:date="2025-05-12T15:14:00Z">
        <w:r>
          <w:rPr>
            <w:lang w:val="da-DK"/>
          </w:rPr>
          <w:delText>ugers behandling</w:delText>
        </w:r>
      </w:del>
      <w:del w:id="3348" w:author="AbbVie7" w:date="2025-05-12T15:14:00Z">
        <w:r w:rsidRPr="007F1747">
          <w:rPr>
            <w:lang w:val="da-DK"/>
          </w:rPr>
          <w:delText>,</w:delText>
        </w:r>
      </w:del>
      <w:del w:id="3349" w:author="AbbVie7" w:date="2025-05-12T15:14:00Z">
        <w:r>
          <w:rPr>
            <w:lang w:val="da-DK"/>
          </w:rPr>
          <w:delText xml:space="preserve"> forekom</w:delText>
        </w:r>
      </w:del>
      <w:del w:id="3350" w:author="AbbVie7" w:date="2025-05-12T15:14:00Z">
        <w:r w:rsidRPr="007F1747">
          <w:rPr>
            <w:lang w:val="da-DK"/>
          </w:rPr>
          <w:delText xml:space="preserve"> AL</w:delText>
        </w:r>
      </w:del>
      <w:del w:id="3351" w:author="AbbVie7" w:date="2025-05-12T15:14:00Z">
        <w:r>
          <w:rPr>
            <w:lang w:val="da-DK"/>
          </w:rPr>
          <w:delText>A</w:delText>
        </w:r>
      </w:del>
      <w:del w:id="3352" w:author="AbbVie7" w:date="2025-05-12T15:14:00Z">
        <w:r w:rsidRPr="007F1747">
          <w:rPr>
            <w:lang w:val="da-DK"/>
          </w:rPr>
          <w:delText>T</w:delText>
        </w:r>
      </w:del>
      <w:del w:id="3353" w:author="AbbVie7" w:date="2025-05-12T15:14:00Z">
        <w:r>
          <w:rPr>
            <w:lang w:val="da-DK"/>
          </w:rPr>
          <w:delText>-stigninger</w:delText>
        </w:r>
      </w:del>
      <w:del w:id="3354" w:author="AbbVie7" w:date="2025-05-12T15:14:00Z">
        <w:r w:rsidRPr="007F1747">
          <w:rPr>
            <w:lang w:val="da-DK"/>
          </w:rPr>
          <w:delText xml:space="preserve"> </w:delText>
        </w:r>
      </w:del>
      <w:del w:id="3355" w:author="AbbVie7" w:date="2025-05-12T15:14:00Z">
        <w:r w:rsidRPr="007F1747">
          <w:rPr>
            <w:iCs/>
            <w:lang w:val="da-DK"/>
          </w:rPr>
          <w:delText xml:space="preserve">≥ 3 x ULN </w:delText>
        </w:r>
      </w:del>
      <w:del w:id="3356" w:author="AbbVie7" w:date="2025-05-12T15:14:00Z">
        <w:r>
          <w:rPr>
            <w:iCs/>
            <w:lang w:val="da-DK"/>
          </w:rPr>
          <w:delText>h</w:delText>
        </w:r>
      </w:del>
      <w:del w:id="3357" w:author="AbbVie7" w:date="2025-05-12T15:14:00Z">
        <w:r w:rsidRPr="007F1747">
          <w:rPr>
            <w:iCs/>
            <w:lang w:val="da-DK"/>
          </w:rPr>
          <w:delText>os 2,6%</w:delText>
        </w:r>
      </w:del>
      <w:del w:id="3358" w:author="AbbVie7" w:date="2025-05-12T15:14:00Z">
        <w:r w:rsidR="00290937">
          <w:rPr>
            <w:iCs/>
            <w:lang w:val="da-DK"/>
          </w:rPr>
          <w:delText xml:space="preserve"> (5/192)</w:delText>
        </w:r>
      </w:del>
      <w:del w:id="3359" w:author="AbbVie7" w:date="2025-05-12T15:14:00Z">
        <w:r w:rsidRPr="007F1747">
          <w:rPr>
            <w:iCs/>
            <w:lang w:val="da-DK"/>
          </w:rPr>
          <w:delText xml:space="preserve"> af patienter</w:delText>
        </w:r>
      </w:del>
      <w:del w:id="3360" w:author="AbbVie7" w:date="2025-05-12T15:14:00Z">
        <w:r>
          <w:rPr>
            <w:iCs/>
            <w:lang w:val="da-DK"/>
          </w:rPr>
          <w:delText>ne</w:delText>
        </w:r>
      </w:del>
      <w:del w:id="3361" w:author="AbbVie7" w:date="2025-05-12T15:14:00Z">
        <w:r w:rsidRPr="007F1747">
          <w:rPr>
            <w:iCs/>
            <w:lang w:val="da-DK"/>
          </w:rPr>
          <w:delText xml:space="preserve">, </w:delText>
        </w:r>
      </w:del>
      <w:del w:id="3362" w:author="AbbVie7" w:date="2025-05-12T15:14:00Z">
        <w:r w:rsidR="00290937">
          <w:rPr>
            <w:iCs/>
            <w:lang w:val="da-DK"/>
          </w:rPr>
          <w:delText>hvoraf 4</w:delText>
        </w:r>
      </w:del>
      <w:del w:id="3363" w:author="AbbVie7" w:date="2025-05-12T15:14:00Z">
        <w:r w:rsidRPr="007F1747">
          <w:rPr>
            <w:iCs/>
            <w:lang w:val="da-DK"/>
          </w:rPr>
          <w:delText xml:space="preserve"> </w:delText>
        </w:r>
      </w:del>
      <w:del w:id="3364" w:author="AbbVie7" w:date="2025-05-12T15:14:00Z">
        <w:r>
          <w:rPr>
            <w:iCs/>
            <w:lang w:val="da-DK"/>
          </w:rPr>
          <w:delText>havde fået</w:delText>
        </w:r>
      </w:del>
      <w:del w:id="3365" w:author="AbbVie7" w:date="2025-05-12T15:14:00Z">
        <w:r w:rsidRPr="007F1747">
          <w:rPr>
            <w:iCs/>
            <w:lang w:val="da-DK"/>
          </w:rPr>
          <w:delText xml:space="preserve"> </w:delText>
        </w:r>
      </w:del>
      <w:del w:id="3366" w:author="AbbVie7" w:date="2025-05-12T15:14:00Z">
        <w:r>
          <w:rPr>
            <w:iCs/>
            <w:lang w:val="da-DK"/>
          </w:rPr>
          <w:delText xml:space="preserve">samtidig behandling  med </w:delText>
        </w:r>
      </w:del>
      <w:del w:id="3367" w:author="AbbVie7" w:date="2025-05-12T15:14:00Z">
        <w:r w:rsidRPr="007F1747">
          <w:rPr>
            <w:iCs/>
            <w:lang w:val="da-DK"/>
          </w:rPr>
          <w:delText>immunsuppress</w:delText>
        </w:r>
      </w:del>
      <w:del w:id="3368" w:author="AbbVie7" w:date="2025-05-12T15:14:00Z">
        <w:r>
          <w:rPr>
            <w:iCs/>
            <w:lang w:val="da-DK"/>
          </w:rPr>
          <w:delText>iva</w:delText>
        </w:r>
      </w:del>
      <w:del w:id="3369" w:author="AbbVie7" w:date="2025-05-12T15:14:00Z">
        <w:r w:rsidRPr="007F1747">
          <w:rPr>
            <w:iCs/>
            <w:lang w:val="da-DK"/>
          </w:rPr>
          <w:delText xml:space="preserve"> ved</w:delText>
        </w:r>
      </w:del>
      <w:del w:id="3370" w:author="AbbVie7" w:date="2025-05-12T15:14:00Z">
        <w:r>
          <w:rPr>
            <w:iCs/>
            <w:lang w:val="da-DK"/>
          </w:rPr>
          <w:delText xml:space="preserve"> </w:delText>
        </w:r>
      </w:del>
      <w:del w:id="3371" w:author="AbbVie7" w:date="2025-05-12T15:14:00Z">
        <w:r w:rsidRPr="00E03E00">
          <w:rPr>
            <w:i/>
            <w:iCs/>
            <w:lang w:val="da-DK"/>
          </w:rPr>
          <w:delText>baseline</w:delText>
        </w:r>
      </w:del>
      <w:del w:id="3372" w:author="AbbVie7" w:date="2025-05-12T15:14:00Z">
        <w:r>
          <w:rPr>
            <w:iCs/>
            <w:lang w:val="da-DK"/>
          </w:rPr>
          <w:delText>.</w:delText>
        </w:r>
      </w:del>
      <w:del w:id="3373" w:author="AbbVie7" w:date="2025-05-12T15:14:00Z">
        <w:r w:rsidRPr="007F1747">
          <w:rPr>
            <w:iCs/>
            <w:lang w:val="da-DK"/>
          </w:rPr>
          <w:delText xml:space="preserve"> </w:delText>
        </w:r>
      </w:del>
    </w:p>
    <w:p w:rsidR="00721642" w14:paraId="1B9F84F2" w14:textId="77777777">
      <w:pPr>
        <w:pStyle w:val="EMEANormal"/>
        <w:rPr>
          <w:del w:id="3374" w:author="AbbVie7" w:date="2025-05-12T15:14:00Z"/>
          <w:lang w:val="da-DK"/>
        </w:rPr>
      </w:pPr>
    </w:p>
    <w:p w:rsidR="00815DA5" w:rsidRPr="00DE0BC4" w:rsidP="00815DA5" w14:paraId="51BBF342" w14:textId="77777777">
      <w:pPr>
        <w:pStyle w:val="EMEANormal"/>
        <w:rPr>
          <w:del w:id="3375" w:author="AbbVie7" w:date="2025-05-12T15:14:00Z"/>
          <w:iCs/>
          <w:szCs w:val="22"/>
          <w:lang w:val="da-DK"/>
        </w:rPr>
      </w:pPr>
      <w:del w:id="3376" w:author="AbbVie7" w:date="2025-05-12T15:14:00Z">
        <w:r w:rsidRPr="00A952DF">
          <w:rPr>
            <w:szCs w:val="22"/>
            <w:lang w:val="da-DK"/>
          </w:rPr>
          <w:delText xml:space="preserve">I kontrollerede fase 3-studier af Humira hos patienter med plaque-psoriasis </w:delText>
        </w:r>
      </w:del>
      <w:del w:id="3377" w:author="AbbVie7" w:date="2025-05-12T15:14:00Z">
        <w:r w:rsidRPr="002C0CCE">
          <w:rPr>
            <w:szCs w:val="22"/>
            <w:lang w:val="da-DK"/>
          </w:rPr>
          <w:delText xml:space="preserve">med en kontrolperiode på </w:delText>
        </w:r>
      </w:del>
      <w:del w:id="3378" w:author="AbbVie7" w:date="2025-05-12T15:14:00Z">
        <w:r w:rsidRPr="002655ED">
          <w:rPr>
            <w:iCs/>
            <w:szCs w:val="22"/>
            <w:lang w:val="da-DK"/>
          </w:rPr>
          <w:delText xml:space="preserve">12 til 24 uger </w:delText>
        </w:r>
      </w:del>
      <w:del w:id="3379" w:author="AbbVie7" w:date="2025-05-12T15:14:00Z">
        <w:r w:rsidRPr="002655ED">
          <w:rPr>
            <w:szCs w:val="22"/>
            <w:lang w:val="da-DK"/>
          </w:rPr>
          <w:delText xml:space="preserve">forekom ALAT-stigninger </w:delText>
        </w:r>
      </w:del>
      <w:del w:id="3380" w:author="AbbVie7" w:date="2025-05-12T15:14:00Z">
        <w:r w:rsidRPr="002655ED">
          <w:rPr>
            <w:iCs/>
            <w:szCs w:val="22"/>
            <w:lang w:val="da-DK"/>
          </w:rPr>
          <w:delText xml:space="preserve">≥ 3 x ULN hos 1,8% </w:delText>
        </w:r>
      </w:del>
      <w:del w:id="3381" w:author="AbbVie7" w:date="2025-05-12T15:14:00Z">
        <w:r w:rsidRPr="002655ED">
          <w:rPr>
            <w:szCs w:val="22"/>
            <w:lang w:val="da-DK"/>
          </w:rPr>
          <w:delText>af de Humira-behandlede patienter og hos 1,8% af de kontrol-behandlede patienter</w:delText>
        </w:r>
      </w:del>
      <w:del w:id="3382" w:author="AbbVie7" w:date="2025-05-12T15:14:00Z">
        <w:r w:rsidRPr="00DE0BC4">
          <w:rPr>
            <w:iCs/>
            <w:szCs w:val="22"/>
            <w:lang w:val="da-DK"/>
          </w:rPr>
          <w:delText>.</w:delText>
        </w:r>
      </w:del>
    </w:p>
    <w:p w:rsidR="00815DA5" w:rsidRPr="00E910CF" w:rsidP="00815DA5" w14:paraId="326FFF6C" w14:textId="77777777">
      <w:pPr>
        <w:pStyle w:val="EMEANormal"/>
        <w:rPr>
          <w:del w:id="3383" w:author="AbbVie7" w:date="2025-05-12T15:14:00Z"/>
          <w:iCs/>
          <w:szCs w:val="22"/>
          <w:lang w:val="da-DK"/>
        </w:rPr>
      </w:pPr>
    </w:p>
    <w:p w:rsidR="00815DA5" w:rsidRPr="00B051A0" w:rsidP="00815DA5" w14:paraId="0DA6A0EA" w14:textId="77777777">
      <w:pPr>
        <w:pStyle w:val="EMEANormal"/>
        <w:rPr>
          <w:del w:id="3384" w:author="AbbVie7" w:date="2025-05-12T15:14:00Z"/>
          <w:szCs w:val="22"/>
          <w:lang w:val="da-DK"/>
        </w:rPr>
      </w:pPr>
      <w:del w:id="3385" w:author="AbbVie7" w:date="2025-05-12T15:14:00Z">
        <w:r w:rsidRPr="00B051A0">
          <w:rPr>
            <w:iCs/>
            <w:szCs w:val="22"/>
            <w:lang w:val="da-DK"/>
          </w:rPr>
          <w:delText>Der forekom ingen A</w:delText>
        </w:r>
      </w:del>
      <w:del w:id="3386" w:author="AbbVie7" w:date="2025-05-12T15:14:00Z">
        <w:r w:rsidRPr="00B051A0">
          <w:rPr>
            <w:szCs w:val="22"/>
            <w:lang w:val="da-DK"/>
          </w:rPr>
          <w:delText xml:space="preserve">LAT-stigninger </w:delText>
        </w:r>
      </w:del>
      <w:del w:id="3387" w:author="AbbVie7" w:date="2025-05-12T15:14:00Z">
        <w:r w:rsidRPr="00B051A0">
          <w:rPr>
            <w:iCs/>
            <w:szCs w:val="22"/>
            <w:lang w:val="da-DK"/>
          </w:rPr>
          <w:delText>≥ 3 x ULN i</w:delText>
        </w:r>
      </w:del>
      <w:del w:id="3388" w:author="AbbVie7" w:date="2025-05-12T15:14:00Z">
        <w:r w:rsidRPr="00B051A0">
          <w:rPr>
            <w:szCs w:val="22"/>
            <w:lang w:val="da-DK"/>
          </w:rPr>
          <w:delText xml:space="preserve"> fase 3-studier af Humira hos pædiatriske patienter med plaque</w:delText>
        </w:r>
      </w:del>
      <w:del w:id="3389" w:author="AbbVie7" w:date="2025-05-12T15:14:00Z">
        <w:r w:rsidR="00BC3A54">
          <w:rPr>
            <w:szCs w:val="22"/>
            <w:lang w:val="da-DK"/>
          </w:rPr>
          <w:delText>-</w:delText>
        </w:r>
      </w:del>
      <w:del w:id="3390" w:author="AbbVie7" w:date="2025-05-12T15:14:00Z">
        <w:r w:rsidRPr="00B051A0">
          <w:rPr>
            <w:szCs w:val="22"/>
            <w:lang w:val="da-DK"/>
          </w:rPr>
          <w:delText>psoriasis.</w:delText>
        </w:r>
      </w:del>
    </w:p>
    <w:p w:rsidR="00815DA5" w:rsidP="00815DA5" w14:paraId="4C77D9D8" w14:textId="77777777">
      <w:pPr>
        <w:pStyle w:val="EMEANormal"/>
        <w:rPr>
          <w:del w:id="3391" w:author="AbbVie7" w:date="2025-05-12T15:14:00Z"/>
          <w:lang w:val="da-DK"/>
        </w:rPr>
      </w:pPr>
    </w:p>
    <w:p w:rsidR="001D1EF0" w:rsidRPr="001B1D6D" w:rsidP="001D1EF0" w14:paraId="2CED0D16" w14:textId="77777777">
      <w:pPr>
        <w:pStyle w:val="EMEANormal"/>
        <w:rPr>
          <w:del w:id="3392" w:author="AbbVie7" w:date="2025-05-12T15:14:00Z"/>
          <w:szCs w:val="22"/>
          <w:lang w:val="da-DK"/>
        </w:rPr>
      </w:pPr>
      <w:del w:id="3393" w:author="AbbVie7" w:date="2025-05-12T15:14:00Z">
        <w:r w:rsidRPr="001B1D6D">
          <w:rPr>
            <w:szCs w:val="22"/>
            <w:lang w:val="da-DK"/>
          </w:rPr>
          <w:delText xml:space="preserve">I kontrollerede </w:delText>
        </w:r>
      </w:del>
      <w:del w:id="3394" w:author="AbbVie7" w:date="2025-05-12T15:14:00Z">
        <w:r>
          <w:rPr>
            <w:szCs w:val="22"/>
            <w:lang w:val="da-DK"/>
          </w:rPr>
          <w:delText>studier</w:delText>
        </w:r>
      </w:del>
      <w:del w:id="3395" w:author="AbbVie7" w:date="2025-05-12T15:14:00Z">
        <w:r w:rsidRPr="001B1D6D">
          <w:rPr>
            <w:szCs w:val="22"/>
            <w:lang w:val="da-DK"/>
          </w:rPr>
          <w:delText xml:space="preserve"> med Humira (</w:delText>
        </w:r>
      </w:del>
      <w:del w:id="3396" w:author="AbbVie7" w:date="2025-05-12T15:14:00Z">
        <w:r>
          <w:rPr>
            <w:lang w:val="da-DK"/>
          </w:rPr>
          <w:delText xml:space="preserve">startdosis </w:delText>
        </w:r>
      </w:del>
      <w:del w:id="3397" w:author="AbbVie7" w:date="2025-05-12T15:14:00Z">
        <w:r>
          <w:rPr>
            <w:szCs w:val="22"/>
            <w:lang w:val="da-DK"/>
          </w:rPr>
          <w:delText>på</w:delText>
        </w:r>
      </w:del>
      <w:del w:id="3398" w:author="AbbVie7" w:date="2025-05-12T15:14:00Z">
        <w:r w:rsidRPr="001B1D6D">
          <w:rPr>
            <w:szCs w:val="22"/>
            <w:lang w:val="da-DK"/>
          </w:rPr>
          <w:delText xml:space="preserve"> 160 mg </w:delText>
        </w:r>
      </w:del>
      <w:del w:id="3399" w:author="AbbVie7" w:date="2025-05-12T15:14:00Z">
        <w:r>
          <w:rPr>
            <w:szCs w:val="22"/>
            <w:lang w:val="da-DK"/>
          </w:rPr>
          <w:delText xml:space="preserve">i uge </w:delText>
        </w:r>
      </w:del>
      <w:del w:id="3400" w:author="AbbVie7" w:date="2025-05-12T15:14:00Z">
        <w:r w:rsidRPr="001B1D6D">
          <w:rPr>
            <w:szCs w:val="22"/>
            <w:lang w:val="da-DK"/>
          </w:rPr>
          <w:delText xml:space="preserve">0 </w:delText>
        </w:r>
      </w:del>
      <w:del w:id="3401" w:author="AbbVie7" w:date="2025-05-12T15:14:00Z">
        <w:r>
          <w:rPr>
            <w:szCs w:val="22"/>
            <w:lang w:val="da-DK"/>
          </w:rPr>
          <w:delText xml:space="preserve">og </w:delText>
        </w:r>
      </w:del>
      <w:del w:id="3402" w:author="AbbVie7" w:date="2025-05-12T15:14:00Z">
        <w:r w:rsidRPr="001B1D6D">
          <w:rPr>
            <w:szCs w:val="22"/>
            <w:lang w:val="da-DK"/>
          </w:rPr>
          <w:delText xml:space="preserve">80 mg </w:delText>
        </w:r>
      </w:del>
      <w:del w:id="3403" w:author="AbbVie7" w:date="2025-05-12T15:14:00Z">
        <w:r>
          <w:rPr>
            <w:szCs w:val="22"/>
            <w:lang w:val="da-DK"/>
          </w:rPr>
          <w:delText xml:space="preserve">i uge </w:delText>
        </w:r>
      </w:del>
      <w:del w:id="3404" w:author="AbbVie7" w:date="2025-05-12T15:14:00Z">
        <w:r w:rsidRPr="001B1D6D">
          <w:rPr>
            <w:szCs w:val="22"/>
            <w:lang w:val="da-DK"/>
          </w:rPr>
          <w:delText xml:space="preserve">2, </w:delText>
        </w:r>
      </w:del>
      <w:del w:id="3405" w:author="AbbVie7" w:date="2025-05-12T15:14:00Z">
        <w:r>
          <w:rPr>
            <w:szCs w:val="22"/>
            <w:lang w:val="da-DK"/>
          </w:rPr>
          <w:delText xml:space="preserve">efterfulgt af </w:delText>
        </w:r>
      </w:del>
      <w:del w:id="3406" w:author="AbbVie7" w:date="2025-05-12T15:14:00Z">
        <w:r w:rsidRPr="001B1D6D">
          <w:rPr>
            <w:szCs w:val="22"/>
            <w:lang w:val="da-DK"/>
          </w:rPr>
          <w:delText xml:space="preserve">40 mg </w:delText>
        </w:r>
      </w:del>
      <w:del w:id="3407" w:author="AbbVie7" w:date="2025-05-12T15:14:00Z">
        <w:r>
          <w:rPr>
            <w:szCs w:val="22"/>
            <w:lang w:val="da-DK"/>
          </w:rPr>
          <w:delText>hver uge</w:delText>
        </w:r>
      </w:del>
      <w:del w:id="3408" w:author="AbbVie7" w:date="2025-05-12T15:14:00Z">
        <w:r w:rsidRPr="001B1D6D">
          <w:rPr>
            <w:szCs w:val="22"/>
            <w:lang w:val="da-DK"/>
          </w:rPr>
          <w:delText xml:space="preserve"> </w:delText>
        </w:r>
      </w:del>
      <w:del w:id="3409" w:author="AbbVie7" w:date="2025-05-12T15:14:00Z">
        <w:r>
          <w:rPr>
            <w:szCs w:val="22"/>
            <w:lang w:val="da-DK"/>
          </w:rPr>
          <w:delText xml:space="preserve">med start i uge </w:delText>
        </w:r>
      </w:del>
      <w:del w:id="3410" w:author="AbbVie7" w:date="2025-05-12T15:14:00Z">
        <w:r w:rsidRPr="001B1D6D">
          <w:rPr>
            <w:szCs w:val="22"/>
            <w:lang w:val="da-DK"/>
          </w:rPr>
          <w:delText xml:space="preserve">4) </w:delText>
        </w:r>
      </w:del>
      <w:del w:id="3411" w:author="AbbVie7" w:date="2025-05-12T15:14:00Z">
        <w:r>
          <w:rPr>
            <w:szCs w:val="22"/>
            <w:lang w:val="da-DK"/>
          </w:rPr>
          <w:delText>hos</w:delText>
        </w:r>
      </w:del>
      <w:del w:id="3412" w:author="AbbVie7" w:date="2025-05-12T15:14:00Z">
        <w:r w:rsidRPr="001B1D6D">
          <w:rPr>
            <w:szCs w:val="22"/>
            <w:lang w:val="da-DK"/>
          </w:rPr>
          <w:delText xml:space="preserve"> patienter med hidr</w:delText>
        </w:r>
      </w:del>
      <w:del w:id="3413" w:author="AbbVie7" w:date="2025-05-12T15:14:00Z">
        <w:r>
          <w:rPr>
            <w:szCs w:val="22"/>
            <w:lang w:val="da-DK"/>
          </w:rPr>
          <w:delText>osa</w:delText>
        </w:r>
      </w:del>
      <w:del w:id="3414" w:author="AbbVie7" w:date="2025-05-12T15:14:00Z">
        <w:r w:rsidRPr="001B1D6D">
          <w:rPr>
            <w:szCs w:val="22"/>
            <w:lang w:val="da-DK"/>
          </w:rPr>
          <w:delText>denitis suppurativa med en kontrolperiod</w:delText>
        </w:r>
      </w:del>
      <w:del w:id="3415" w:author="AbbVie7" w:date="2025-05-12T15:14:00Z">
        <w:r>
          <w:rPr>
            <w:szCs w:val="22"/>
            <w:lang w:val="da-DK"/>
          </w:rPr>
          <w:delText>e</w:delText>
        </w:r>
      </w:del>
      <w:del w:id="3416" w:author="AbbVie7" w:date="2025-05-12T15:14:00Z">
        <w:r w:rsidRPr="001B1D6D">
          <w:rPr>
            <w:szCs w:val="22"/>
            <w:lang w:val="da-DK"/>
          </w:rPr>
          <w:delText xml:space="preserve"> </w:delText>
        </w:r>
      </w:del>
      <w:del w:id="3417" w:author="AbbVie7" w:date="2025-05-12T15:14:00Z">
        <w:r>
          <w:rPr>
            <w:szCs w:val="22"/>
            <w:lang w:val="da-DK"/>
          </w:rPr>
          <w:delText>af 1</w:delText>
        </w:r>
      </w:del>
      <w:del w:id="3418" w:author="AbbVie7" w:date="2025-05-12T15:14:00Z">
        <w:r w:rsidRPr="001B1D6D">
          <w:rPr>
            <w:szCs w:val="22"/>
            <w:lang w:val="da-DK"/>
          </w:rPr>
          <w:delText>2 t</w:delText>
        </w:r>
      </w:del>
      <w:del w:id="3419" w:author="AbbVie7" w:date="2025-05-12T15:14:00Z">
        <w:r>
          <w:rPr>
            <w:szCs w:val="22"/>
            <w:lang w:val="da-DK"/>
          </w:rPr>
          <w:delText>il</w:delText>
        </w:r>
      </w:del>
      <w:del w:id="3420" w:author="AbbVie7" w:date="2025-05-12T15:14:00Z">
        <w:r w:rsidRPr="001B1D6D">
          <w:rPr>
            <w:szCs w:val="22"/>
            <w:lang w:val="da-DK"/>
          </w:rPr>
          <w:delText xml:space="preserve"> 16 </w:delText>
        </w:r>
      </w:del>
      <w:del w:id="3421" w:author="AbbVie7" w:date="2025-05-12T15:14:00Z">
        <w:r>
          <w:rPr>
            <w:szCs w:val="22"/>
            <w:lang w:val="da-DK"/>
          </w:rPr>
          <w:delText>ugers varighed</w:delText>
        </w:r>
      </w:del>
      <w:del w:id="3422" w:author="AbbVie7" w:date="2025-05-12T15:14:00Z">
        <w:r w:rsidRPr="001B1D6D">
          <w:rPr>
            <w:szCs w:val="22"/>
            <w:lang w:val="da-DK"/>
          </w:rPr>
          <w:delText xml:space="preserve">, </w:delText>
        </w:r>
      </w:del>
      <w:del w:id="3423" w:author="AbbVie7" w:date="2025-05-12T15:14:00Z">
        <w:r>
          <w:rPr>
            <w:szCs w:val="22"/>
            <w:lang w:val="da-DK"/>
          </w:rPr>
          <w:delText xml:space="preserve">forekom </w:delText>
        </w:r>
      </w:del>
      <w:del w:id="3424" w:author="AbbVie7" w:date="2025-05-12T15:14:00Z">
        <w:r w:rsidRPr="001B1D6D">
          <w:rPr>
            <w:szCs w:val="22"/>
            <w:lang w:val="da-DK"/>
          </w:rPr>
          <w:delText>AL</w:delText>
        </w:r>
      </w:del>
      <w:del w:id="3425" w:author="AbbVie7" w:date="2025-05-12T15:14:00Z">
        <w:r>
          <w:rPr>
            <w:szCs w:val="22"/>
            <w:lang w:val="da-DK"/>
          </w:rPr>
          <w:delText>A</w:delText>
        </w:r>
      </w:del>
      <w:del w:id="3426" w:author="AbbVie7" w:date="2025-05-12T15:14:00Z">
        <w:r w:rsidRPr="001B1D6D">
          <w:rPr>
            <w:szCs w:val="22"/>
            <w:lang w:val="da-DK"/>
          </w:rPr>
          <w:delText>T</w:delText>
        </w:r>
      </w:del>
      <w:del w:id="3427" w:author="AbbVie7" w:date="2025-05-12T15:14:00Z">
        <w:r>
          <w:rPr>
            <w:szCs w:val="22"/>
            <w:lang w:val="da-DK"/>
          </w:rPr>
          <w:delText>-stigning</w:delText>
        </w:r>
      </w:del>
      <w:del w:id="3428" w:author="AbbVie7" w:date="2025-05-12T15:14:00Z">
        <w:r w:rsidRPr="001B1D6D">
          <w:rPr>
            <w:szCs w:val="22"/>
            <w:lang w:val="da-DK"/>
          </w:rPr>
          <w:delText xml:space="preserve"> ≥ 3 x ULN hos 0,3% af </w:delText>
        </w:r>
      </w:del>
      <w:del w:id="3429" w:author="AbbVie7" w:date="2025-05-12T15:14:00Z">
        <w:r>
          <w:rPr>
            <w:szCs w:val="22"/>
            <w:lang w:val="da-DK"/>
          </w:rPr>
          <w:delText xml:space="preserve">patienterne i </w:delText>
        </w:r>
      </w:del>
      <w:del w:id="3430" w:author="AbbVie7" w:date="2025-05-12T15:14:00Z">
        <w:r w:rsidRPr="001B1D6D">
          <w:rPr>
            <w:szCs w:val="22"/>
            <w:lang w:val="da-DK"/>
          </w:rPr>
          <w:delText>Humira-behandl</w:delText>
        </w:r>
      </w:del>
      <w:del w:id="3431" w:author="AbbVie7" w:date="2025-05-12T15:14:00Z">
        <w:r>
          <w:rPr>
            <w:szCs w:val="22"/>
            <w:lang w:val="da-DK"/>
          </w:rPr>
          <w:delText xml:space="preserve">ing </w:delText>
        </w:r>
      </w:del>
      <w:del w:id="3432" w:author="AbbVie7" w:date="2025-05-12T15:14:00Z">
        <w:r w:rsidRPr="001B1D6D">
          <w:rPr>
            <w:szCs w:val="22"/>
            <w:lang w:val="da-DK"/>
          </w:rPr>
          <w:delText>og</w:delText>
        </w:r>
      </w:del>
      <w:del w:id="3433" w:author="AbbVie7" w:date="2025-05-12T15:14:00Z">
        <w:r>
          <w:rPr>
            <w:szCs w:val="22"/>
            <w:lang w:val="da-DK"/>
          </w:rPr>
          <w:delText xml:space="preserve"> hos</w:delText>
        </w:r>
      </w:del>
      <w:del w:id="3434" w:author="AbbVie7" w:date="2025-05-12T15:14:00Z">
        <w:r w:rsidRPr="001B1D6D">
          <w:rPr>
            <w:szCs w:val="22"/>
            <w:lang w:val="da-DK"/>
          </w:rPr>
          <w:delText xml:space="preserve"> 0,6% af patienterne i kontrol-behandling.</w:delText>
        </w:r>
      </w:del>
    </w:p>
    <w:p w:rsidR="001D1EF0" w:rsidP="00815DA5" w14:paraId="1D1BC1C3" w14:textId="77777777">
      <w:pPr>
        <w:pStyle w:val="EMEANormal"/>
        <w:rPr>
          <w:del w:id="3435" w:author="AbbVie7" w:date="2025-05-12T15:14:00Z"/>
          <w:lang w:val="da-DK"/>
        </w:rPr>
      </w:pPr>
    </w:p>
    <w:p w:rsidR="006B3D21" w:rsidP="006B3D21" w14:paraId="4CE5153B" w14:textId="77777777">
      <w:pPr>
        <w:pStyle w:val="EMEANormal"/>
        <w:rPr>
          <w:del w:id="3436" w:author="AbbVie7" w:date="2025-05-12T15:14:00Z"/>
          <w:rFonts w:eastAsia="Calibri"/>
          <w:szCs w:val="22"/>
          <w:lang w:val="da-DK"/>
        </w:rPr>
      </w:pPr>
      <w:del w:id="3437" w:author="AbbVie7" w:date="2025-05-12T15:14:00Z">
        <w:r w:rsidRPr="00D47D35">
          <w:rPr>
            <w:rFonts w:eastAsia="Calibri"/>
            <w:szCs w:val="22"/>
            <w:lang w:val="da-DK"/>
          </w:rPr>
          <w:delText>I kontrollerede studier med Humira</w:delText>
        </w:r>
      </w:del>
      <w:del w:id="3438" w:author="AbbVie7" w:date="2025-05-12T15:14:00Z">
        <w:r w:rsidRPr="005A7410">
          <w:rPr>
            <w:rFonts w:eastAsia="Calibri"/>
            <w:szCs w:val="22"/>
            <w:lang w:val="da-DK"/>
          </w:rPr>
          <w:delText xml:space="preserve"> </w:delText>
        </w:r>
      </w:del>
      <w:del w:id="3439" w:author="AbbVie7" w:date="2025-05-12T15:14:00Z">
        <w:r w:rsidRPr="00D47D35">
          <w:rPr>
            <w:rFonts w:eastAsia="Calibri"/>
            <w:szCs w:val="22"/>
            <w:lang w:val="da-DK"/>
          </w:rPr>
          <w:delText xml:space="preserve">hos </w:delText>
        </w:r>
      </w:del>
      <w:del w:id="3440" w:author="AbbVie7" w:date="2025-05-12T15:14:00Z">
        <w:r w:rsidR="00F248D2">
          <w:rPr>
            <w:rFonts w:eastAsia="Calibri"/>
            <w:szCs w:val="22"/>
            <w:lang w:val="da-DK"/>
          </w:rPr>
          <w:delText xml:space="preserve">voksne </w:delText>
        </w:r>
      </w:del>
      <w:del w:id="3441" w:author="AbbVie7" w:date="2025-05-12T15:14:00Z">
        <w:r w:rsidRPr="00D47D35">
          <w:rPr>
            <w:rFonts w:eastAsia="Calibri"/>
            <w:szCs w:val="22"/>
            <w:lang w:val="da-DK"/>
          </w:rPr>
          <w:delText xml:space="preserve">patienter med uveitis (startdosis på 80 mg i uge 0 efterfulgt af 40 mg hver anden uge med start i uge 1) </w:delText>
        </w:r>
      </w:del>
      <w:del w:id="3442" w:author="AbbVie7" w:date="2025-05-12T15:14:00Z">
        <w:r>
          <w:rPr>
            <w:rFonts w:eastAsia="Calibri"/>
            <w:szCs w:val="22"/>
            <w:lang w:val="da-DK"/>
          </w:rPr>
          <w:delText xml:space="preserve">i </w:delText>
        </w:r>
      </w:del>
      <w:del w:id="3443" w:author="AbbVie7" w:date="2025-05-12T15:14:00Z">
        <w:r w:rsidRPr="00D47D35">
          <w:rPr>
            <w:rFonts w:eastAsia="Calibri"/>
            <w:szCs w:val="22"/>
            <w:lang w:val="da-DK"/>
          </w:rPr>
          <w:delText>op</w:delText>
        </w:r>
      </w:del>
      <w:del w:id="3444" w:author="AbbVie7" w:date="2025-05-12T15:14:00Z">
        <w:r>
          <w:rPr>
            <w:rFonts w:eastAsia="Calibri"/>
            <w:szCs w:val="22"/>
            <w:lang w:val="da-DK"/>
          </w:rPr>
          <w:delText xml:space="preserve"> </w:delText>
        </w:r>
      </w:del>
      <w:del w:id="3445" w:author="AbbVie7" w:date="2025-05-12T15:14:00Z">
        <w:r w:rsidRPr="00D47D35">
          <w:rPr>
            <w:rFonts w:eastAsia="Calibri"/>
            <w:szCs w:val="22"/>
            <w:lang w:val="da-DK"/>
          </w:rPr>
          <w:delText>til 80 uger med en gennemsnitligt behandling</w:delText>
        </w:r>
      </w:del>
      <w:del w:id="3446" w:author="AbbVie7" w:date="2025-05-12T15:14:00Z">
        <w:r>
          <w:rPr>
            <w:rFonts w:eastAsia="Calibri"/>
            <w:szCs w:val="22"/>
            <w:lang w:val="da-DK"/>
          </w:rPr>
          <w:delText>tid</w:delText>
        </w:r>
      </w:del>
      <w:del w:id="3447" w:author="AbbVie7" w:date="2025-05-12T15:14:00Z">
        <w:r w:rsidRPr="00D47D35">
          <w:rPr>
            <w:rFonts w:eastAsia="Calibri"/>
            <w:szCs w:val="22"/>
            <w:lang w:val="da-DK"/>
          </w:rPr>
          <w:delText xml:space="preserve"> på 166,5 dage for patienter behandlet med Humira og 105,0 dage </w:delText>
        </w:r>
      </w:del>
      <w:del w:id="3448" w:author="AbbVie7" w:date="2025-05-12T15:14:00Z">
        <w:r>
          <w:rPr>
            <w:rFonts w:eastAsia="Calibri"/>
            <w:szCs w:val="22"/>
            <w:lang w:val="da-DK"/>
          </w:rPr>
          <w:delText>for</w:delText>
        </w:r>
      </w:del>
      <w:del w:id="3449" w:author="AbbVie7" w:date="2025-05-12T15:14:00Z">
        <w:r w:rsidRPr="00D47D35">
          <w:rPr>
            <w:rFonts w:eastAsia="Calibri"/>
            <w:szCs w:val="22"/>
            <w:lang w:val="da-DK"/>
          </w:rPr>
          <w:delText xml:space="preserve"> patienter</w:delText>
        </w:r>
      </w:del>
      <w:del w:id="3450" w:author="AbbVie7" w:date="2025-05-12T15:14:00Z">
        <w:r>
          <w:rPr>
            <w:rFonts w:eastAsia="Calibri"/>
            <w:szCs w:val="22"/>
            <w:lang w:val="da-DK"/>
          </w:rPr>
          <w:delText xml:space="preserve"> i kontrol-armen</w:delText>
        </w:r>
      </w:del>
      <w:del w:id="3451" w:author="AbbVie7" w:date="2025-05-12T15:14:00Z">
        <w:r w:rsidRPr="00D47D35">
          <w:rPr>
            <w:rFonts w:eastAsia="Calibri"/>
            <w:szCs w:val="22"/>
            <w:lang w:val="da-DK"/>
          </w:rPr>
          <w:delText>, forekom AL</w:delText>
        </w:r>
      </w:del>
      <w:del w:id="3452" w:author="AbbVie7" w:date="2025-05-12T15:14:00Z">
        <w:r>
          <w:rPr>
            <w:rFonts w:eastAsia="Calibri"/>
            <w:szCs w:val="22"/>
            <w:lang w:val="da-DK"/>
          </w:rPr>
          <w:delText>A</w:delText>
        </w:r>
      </w:del>
      <w:del w:id="3453" w:author="AbbVie7" w:date="2025-05-12T15:14:00Z">
        <w:r w:rsidRPr="00D47D35">
          <w:rPr>
            <w:rFonts w:eastAsia="Calibri"/>
            <w:szCs w:val="22"/>
            <w:lang w:val="da-DK"/>
          </w:rPr>
          <w:delText>T-stigning ≥ 3 x ULN hos 2</w:delText>
        </w:r>
      </w:del>
      <w:del w:id="3454" w:author="AbbVie7" w:date="2025-05-12T15:14:00Z">
        <w:r>
          <w:rPr>
            <w:rFonts w:eastAsia="Calibri"/>
            <w:szCs w:val="22"/>
            <w:lang w:val="da-DK"/>
          </w:rPr>
          <w:delText>,</w:delText>
        </w:r>
      </w:del>
      <w:del w:id="3455" w:author="AbbVie7" w:date="2025-05-12T15:14:00Z">
        <w:r w:rsidRPr="00D47D35">
          <w:rPr>
            <w:rFonts w:eastAsia="Calibri"/>
            <w:szCs w:val="22"/>
            <w:lang w:val="da-DK"/>
          </w:rPr>
          <w:delText>4% af patienterne i Humira-</w:delText>
        </w:r>
      </w:del>
      <w:del w:id="3456" w:author="AbbVie7" w:date="2025-05-12T15:14:00Z">
        <w:r>
          <w:rPr>
            <w:rFonts w:eastAsia="Calibri"/>
            <w:szCs w:val="22"/>
            <w:lang w:val="da-DK"/>
          </w:rPr>
          <w:delText>armen</w:delText>
        </w:r>
      </w:del>
      <w:del w:id="3457" w:author="AbbVie7" w:date="2025-05-12T15:14:00Z">
        <w:r w:rsidRPr="00D47D35">
          <w:rPr>
            <w:rFonts w:eastAsia="Calibri"/>
            <w:szCs w:val="22"/>
            <w:lang w:val="da-DK"/>
          </w:rPr>
          <w:delText xml:space="preserve"> og hos 2,4 % af patienterne i kontrol-</w:delText>
        </w:r>
      </w:del>
      <w:del w:id="3458" w:author="AbbVie7" w:date="2025-05-12T15:14:00Z">
        <w:r>
          <w:rPr>
            <w:rFonts w:eastAsia="Calibri"/>
            <w:szCs w:val="22"/>
            <w:lang w:val="da-DK"/>
          </w:rPr>
          <w:delText>armen</w:delText>
        </w:r>
      </w:del>
      <w:del w:id="3459" w:author="AbbVie7" w:date="2025-05-12T15:14:00Z">
        <w:r w:rsidRPr="00D47D35">
          <w:rPr>
            <w:rFonts w:eastAsia="Calibri"/>
            <w:szCs w:val="22"/>
            <w:lang w:val="da-DK"/>
          </w:rPr>
          <w:delText>.</w:delText>
        </w:r>
      </w:del>
    </w:p>
    <w:p w:rsidR="00771B24" w:rsidP="006B3D21" w14:paraId="0B6C458A" w14:textId="77777777">
      <w:pPr>
        <w:pStyle w:val="EMEANormal"/>
        <w:rPr>
          <w:del w:id="3460" w:author="AbbVie7" w:date="2025-05-12T15:14:00Z"/>
          <w:rFonts w:eastAsia="Calibri"/>
          <w:szCs w:val="22"/>
          <w:lang w:val="da-DK"/>
        </w:rPr>
      </w:pPr>
    </w:p>
    <w:p w:rsidR="00771B24" w:rsidP="006B3D21" w14:paraId="53B46F16" w14:textId="77777777">
      <w:pPr>
        <w:pStyle w:val="EMEANormal"/>
        <w:rPr>
          <w:del w:id="3461" w:author="AbbVie7" w:date="2025-05-12T15:14:00Z"/>
          <w:szCs w:val="22"/>
          <w:lang w:val="da-DK"/>
        </w:rPr>
      </w:pPr>
      <w:del w:id="3462" w:author="AbbVie7" w:date="2025-05-12T15:14:00Z">
        <w:r w:rsidRPr="00771B24">
          <w:rPr>
            <w:rFonts w:eastAsia="Calibri"/>
            <w:szCs w:val="22"/>
            <w:lang w:val="da-DK"/>
          </w:rPr>
          <w:delText>I det kontrollerede fase 3-</w:delText>
        </w:r>
      </w:del>
      <w:del w:id="3463" w:author="AbbVie7" w:date="2025-05-12T15:14:00Z">
        <w:r w:rsidRPr="00BD04B7" w:rsidR="000B6BB4">
          <w:rPr>
            <w:szCs w:val="22"/>
            <w:lang w:val="da-DK"/>
          </w:rPr>
          <w:delText>studie</w:delText>
        </w:r>
      </w:del>
      <w:del w:id="3464" w:author="AbbVie7" w:date="2025-05-12T15:14:00Z">
        <w:r w:rsidRPr="00771B24">
          <w:rPr>
            <w:rFonts w:eastAsia="Calibri"/>
            <w:szCs w:val="22"/>
            <w:lang w:val="da-DK"/>
          </w:rPr>
          <w:delText xml:space="preserve"> med Humira hos patienter med pædiatrisk colitis ulcerosa (N=93), som evaluerede virkning og sikkerhed for en vedligeholdelsesdosis på 0,6 mg/kg (højst 40 mg) hver anden uge (N=31) og en vedligeholdelsesdosis på 0,6 mg/kg (højst 40 mg) hver uge (N=32) </w:delText>
        </w:r>
      </w:del>
      <w:del w:id="3465" w:author="AbbVie7" w:date="2025-05-12T15:14:00Z">
        <w:r w:rsidR="000B6BB4">
          <w:rPr>
            <w:rStyle w:val="normaltextrun"/>
            <w:shd w:val="clear" w:color="auto" w:fill="FFFFFF"/>
            <w:lang w:val="da-DK"/>
          </w:rPr>
          <w:delText xml:space="preserve">efter </w:delText>
        </w:r>
      </w:del>
      <w:del w:id="3466" w:author="AbbVie7" w:date="2025-05-12T15:14:00Z">
        <w:r w:rsidR="000B6BB4">
          <w:rPr>
            <w:lang w:val="da-DK"/>
          </w:rPr>
          <w:delText>induktionsdos</w:delText>
        </w:r>
      </w:del>
      <w:del w:id="3467" w:author="AbbVie7" w:date="2025-05-12T15:14:00Z">
        <w:r w:rsidR="009D05C2">
          <w:rPr>
            <w:lang w:val="da-DK"/>
          </w:rPr>
          <w:delText>ering</w:delText>
        </w:r>
      </w:del>
      <w:del w:id="3468" w:author="AbbVie7" w:date="2025-05-12T15:14:00Z">
        <w:r w:rsidR="000B6BB4">
          <w:rPr>
            <w:lang w:val="da-DK"/>
          </w:rPr>
          <w:delText xml:space="preserve"> tilpasset legemsvægt</w:delText>
        </w:r>
      </w:del>
      <w:del w:id="3469" w:author="AbbVie7" w:date="2025-05-12T15:14:00Z">
        <w:r w:rsidR="006F6C52">
          <w:rPr>
            <w:lang w:val="da-DK"/>
          </w:rPr>
          <w:delText xml:space="preserve"> </w:delText>
        </w:r>
      </w:del>
      <w:del w:id="3470" w:author="AbbVie7" w:date="2025-05-12T15:14:00Z">
        <w:r w:rsidRPr="00771B24">
          <w:rPr>
            <w:rFonts w:eastAsia="Calibri"/>
            <w:szCs w:val="22"/>
            <w:lang w:val="da-DK"/>
          </w:rPr>
          <w:delText>på 2,4 mg/kg (højst 160 mg) ved uge 0 og uge 1 og 1,2 mg/kg (højst 80 mg) ved uge 2 (N=63) eller en induktionsdosis på 2,4 mg/kg (højst 160 mg) ved uge 0, placebo ved uge 1 og 1,2 mg/kg (højst 80 mg) ved uge 2 (N=3</w:delText>
        </w:r>
      </w:del>
      <w:del w:id="3471" w:author="AbbVie7" w:date="2025-05-12T15:14:00Z">
        <w:r w:rsidRPr="00771B24">
          <w:rPr>
            <w:rFonts w:eastAsia="Calibri"/>
            <w:szCs w:val="22"/>
            <w:lang w:val="da-DK"/>
          </w:rPr>
          <w:delText>0), forekom ALAT</w:delText>
        </w:r>
      </w:del>
      <w:del w:id="3472" w:author="AbbVie7" w:date="2025-05-12T15:14:00Z">
        <w:r w:rsidR="000B6BB4">
          <w:rPr>
            <w:rFonts w:eastAsia="Calibri"/>
            <w:szCs w:val="22"/>
            <w:lang w:val="da-DK"/>
          </w:rPr>
          <w:delText>-stigninger</w:delText>
        </w:r>
      </w:del>
      <w:del w:id="3473" w:author="AbbVie7" w:date="2025-05-12T15:14:00Z">
        <w:r w:rsidRPr="00771B24">
          <w:rPr>
            <w:rFonts w:eastAsia="Calibri"/>
            <w:szCs w:val="22"/>
            <w:lang w:val="da-DK"/>
          </w:rPr>
          <w:delText xml:space="preserve"> ≥ 3 X ULN hos 1,1 </w:delText>
        </w:r>
      </w:del>
      <w:del w:id="3474" w:author="AbbVie7" w:date="2025-05-12T15:14:00Z">
        <w:r w:rsidR="00562996">
          <w:rPr>
            <w:rFonts w:eastAsia="Calibri"/>
            <w:szCs w:val="22"/>
            <w:lang w:val="da-DK"/>
          </w:rPr>
          <w:delText xml:space="preserve"> %</w:delText>
        </w:r>
      </w:del>
      <w:del w:id="3475" w:author="AbbVie7" w:date="2025-05-12T15:14:00Z">
        <w:r w:rsidRPr="00771B24">
          <w:rPr>
            <w:rFonts w:eastAsia="Calibri"/>
            <w:szCs w:val="22"/>
            <w:lang w:val="da-DK"/>
          </w:rPr>
          <w:delText xml:space="preserve"> (1/93) af patienterne.</w:delText>
        </w:r>
      </w:del>
    </w:p>
    <w:p w:rsidR="000B6BB4" w:rsidP="00815DA5" w14:paraId="4C16826C" w14:textId="77777777">
      <w:pPr>
        <w:pStyle w:val="EMEANormal"/>
        <w:rPr>
          <w:del w:id="3476" w:author="AbbVie7" w:date="2025-05-12T15:14:00Z"/>
          <w:lang w:val="da-DK"/>
        </w:rPr>
      </w:pPr>
    </w:p>
    <w:p w:rsidR="000F5365" w:rsidP="000F5365" w14:paraId="16964480" w14:textId="77777777">
      <w:pPr>
        <w:autoSpaceDE w:val="0"/>
        <w:autoSpaceDN w:val="0"/>
        <w:adjustRightInd w:val="0"/>
        <w:rPr>
          <w:del w:id="3477" w:author="AbbVie7" w:date="2025-05-12T15:14:00Z"/>
          <w:bCs/>
          <w:lang w:val="da-DK"/>
        </w:rPr>
      </w:pPr>
      <w:del w:id="3478" w:author="AbbVie7" w:date="2025-05-12T15:14:00Z">
        <w:r w:rsidRPr="0047246A">
          <w:rPr>
            <w:bCs/>
            <w:lang w:val="da-DK"/>
          </w:rPr>
          <w:delText>I kliniske studier på tværs af alle indikationer var patienter med forhøjet AL</w:delText>
        </w:r>
      </w:del>
      <w:del w:id="3479" w:author="AbbVie7" w:date="2025-05-12T15:14:00Z">
        <w:r w:rsidR="00E066F8">
          <w:rPr>
            <w:bCs/>
            <w:lang w:val="da-DK"/>
          </w:rPr>
          <w:delText>A</w:delText>
        </w:r>
      </w:del>
      <w:del w:id="3480" w:author="AbbVie7" w:date="2025-05-12T15:14:00Z">
        <w:r w:rsidRPr="0047246A">
          <w:rPr>
            <w:bCs/>
            <w:lang w:val="da-DK"/>
          </w:rPr>
          <w:delText>T asymptomatiske, og i de fleste tilfælde var forhøjelsen forbigående og forsvandt ved fortsat behandling. Der har</w:delText>
        </w:r>
      </w:del>
      <w:del w:id="3481" w:author="AbbVie7" w:date="2025-05-12T15:14:00Z">
        <w:r w:rsidR="00D16B24">
          <w:rPr>
            <w:bCs/>
            <w:lang w:val="da-DK"/>
          </w:rPr>
          <w:delText xml:space="preserve"> imidlertid</w:delText>
        </w:r>
      </w:del>
      <w:del w:id="3482" w:author="AbbVie7" w:date="2025-05-12T15:14:00Z">
        <w:r w:rsidRPr="000F5365">
          <w:rPr>
            <w:bCs/>
            <w:lang w:val="da-DK"/>
          </w:rPr>
          <w:delText xml:space="preserve"> </w:delText>
        </w:r>
      </w:del>
      <w:del w:id="3483" w:author="AbbVie7" w:date="2025-05-12T15:14:00Z">
        <w:r>
          <w:rPr>
            <w:bCs/>
            <w:lang w:val="da-DK"/>
          </w:rPr>
          <w:delText xml:space="preserve">også </w:delText>
        </w:r>
      </w:del>
      <w:del w:id="3484" w:author="AbbVie7" w:date="2025-05-12T15:14:00Z">
        <w:r w:rsidRPr="000F5365">
          <w:rPr>
            <w:bCs/>
            <w:lang w:val="da-DK"/>
          </w:rPr>
          <w:delText xml:space="preserve">været post-marketing rapporter om </w:delText>
        </w:r>
      </w:del>
      <w:del w:id="3485" w:author="AbbVie7" w:date="2025-05-12T15:14:00Z">
        <w:r w:rsidRPr="0047246A">
          <w:rPr>
            <w:bCs/>
            <w:lang w:val="da-DK"/>
          </w:rPr>
          <w:delText xml:space="preserve">leversvigt samt mindre </w:delText>
        </w:r>
      </w:del>
      <w:del w:id="3486" w:author="AbbVie7" w:date="2025-05-12T15:14:00Z">
        <w:r w:rsidRPr="000F5365">
          <w:rPr>
            <w:bCs/>
            <w:lang w:val="da-DK"/>
          </w:rPr>
          <w:delText xml:space="preserve">alvorlige </w:delText>
        </w:r>
      </w:del>
      <w:del w:id="3487" w:author="AbbVie7" w:date="2025-05-12T15:14:00Z">
        <w:r w:rsidRPr="0047246A">
          <w:rPr>
            <w:bCs/>
            <w:lang w:val="da-DK"/>
          </w:rPr>
          <w:delText xml:space="preserve">leverlidelser, </w:delText>
        </w:r>
      </w:del>
      <w:del w:id="3488" w:author="AbbVie7" w:date="2025-05-12T15:14:00Z">
        <w:r w:rsidRPr="0047246A" w:rsidR="001F05A4">
          <w:rPr>
            <w:bCs/>
            <w:lang w:val="da-DK"/>
          </w:rPr>
          <w:delText xml:space="preserve">som kan </w:delText>
        </w:r>
      </w:del>
      <w:del w:id="3489" w:author="AbbVie7" w:date="2025-05-12T15:14:00Z">
        <w:r w:rsidR="0010537C">
          <w:rPr>
            <w:bCs/>
            <w:lang w:val="da-DK"/>
          </w:rPr>
          <w:delText>optræde</w:delText>
        </w:r>
      </w:del>
      <w:del w:id="3490" w:author="AbbVie7" w:date="2025-05-12T15:14:00Z">
        <w:r w:rsidRPr="0047246A" w:rsidR="001F05A4">
          <w:rPr>
            <w:bCs/>
            <w:lang w:val="da-DK"/>
          </w:rPr>
          <w:delText xml:space="preserve"> forud for leversvigt</w:delText>
        </w:r>
      </w:del>
      <w:del w:id="3491" w:author="AbbVie7" w:date="2025-05-12T15:14:00Z">
        <w:r w:rsidR="001F05A4">
          <w:rPr>
            <w:bCs/>
            <w:lang w:val="da-DK"/>
          </w:rPr>
          <w:delText>,</w:delText>
        </w:r>
      </w:del>
      <w:del w:id="3492" w:author="AbbVie7" w:date="2025-05-12T15:14:00Z">
        <w:r w:rsidRPr="0047246A" w:rsidR="001F05A4">
          <w:rPr>
            <w:bCs/>
            <w:lang w:val="da-DK"/>
          </w:rPr>
          <w:delText xml:space="preserve"> </w:delText>
        </w:r>
      </w:del>
      <w:del w:id="3493" w:author="AbbVie7" w:date="2025-05-12T15:14:00Z">
        <w:r w:rsidRPr="0047246A">
          <w:rPr>
            <w:bCs/>
            <w:lang w:val="da-DK"/>
          </w:rPr>
          <w:delText>såsom hepatit</w:delText>
        </w:r>
      </w:del>
      <w:del w:id="3494" w:author="AbbVie7" w:date="2025-05-12T15:14:00Z">
        <w:r w:rsidRPr="000F5365">
          <w:rPr>
            <w:bCs/>
            <w:lang w:val="da-DK"/>
          </w:rPr>
          <w:delText>, inklusive autoimmun hepatit hos patienter, som får adalimumab.</w:delText>
        </w:r>
      </w:del>
    </w:p>
    <w:p w:rsidR="0047246A" w:rsidRPr="0047246A" w:rsidP="000F5365" w14:paraId="1DCE9F1F" w14:textId="77777777">
      <w:pPr>
        <w:autoSpaceDE w:val="0"/>
        <w:autoSpaceDN w:val="0"/>
        <w:adjustRightInd w:val="0"/>
        <w:rPr>
          <w:del w:id="3495" w:author="AbbVie7" w:date="2025-05-12T15:14:00Z"/>
          <w:bCs/>
          <w:u w:val="single"/>
          <w:lang w:val="da-DK"/>
        </w:rPr>
      </w:pPr>
    </w:p>
    <w:p w:rsidR="0047246A" w:rsidP="00934180" w14:paraId="1ABB19B8" w14:textId="77777777">
      <w:pPr>
        <w:pStyle w:val="EMEANormal"/>
        <w:keepNext/>
        <w:rPr>
          <w:del w:id="3496" w:author="AbbVie7" w:date="2025-05-12T15:14:00Z"/>
          <w:i/>
          <w:szCs w:val="22"/>
          <w:lang w:val="da-DK"/>
        </w:rPr>
      </w:pPr>
      <w:del w:id="3497" w:author="AbbVie7" w:date="2025-05-12T15:14:00Z">
        <w:r w:rsidRPr="0047246A">
          <w:rPr>
            <w:szCs w:val="22"/>
            <w:u w:val="single"/>
            <w:lang w:val="da-DK"/>
          </w:rPr>
          <w:delText>Samtidig behandling med azathioprin/6-mercaptopurin</w:delText>
        </w:r>
      </w:del>
      <w:del w:id="3498" w:author="AbbVie7" w:date="2025-05-12T15:14:00Z">
        <w:r>
          <w:rPr>
            <w:i/>
            <w:szCs w:val="22"/>
            <w:lang w:val="da-DK"/>
          </w:rPr>
          <w:delText xml:space="preserve"> </w:delText>
        </w:r>
      </w:del>
    </w:p>
    <w:p w:rsidR="00ED1045" w:rsidRPr="00ED1045" w:rsidP="00934180" w14:paraId="16D656D4" w14:textId="77777777">
      <w:pPr>
        <w:pStyle w:val="EMEANormal"/>
        <w:keepNext/>
        <w:rPr>
          <w:del w:id="3499" w:author="AbbVie7" w:date="2025-05-12T15:14:00Z"/>
          <w:szCs w:val="22"/>
          <w:lang w:val="da-DK"/>
        </w:rPr>
      </w:pPr>
    </w:p>
    <w:p w:rsidR="008C76C8" w:rsidP="00934180" w14:paraId="37CDB239" w14:textId="77777777">
      <w:pPr>
        <w:pStyle w:val="EMEANormal"/>
        <w:keepNext/>
        <w:rPr>
          <w:del w:id="3500" w:author="AbbVie7" w:date="2025-05-12T15:14:00Z"/>
          <w:szCs w:val="22"/>
          <w:lang w:val="da-DK"/>
        </w:rPr>
      </w:pPr>
      <w:del w:id="3501" w:author="AbbVie7" w:date="2025-05-12T15:14:00Z">
        <w:r w:rsidRPr="008C76C8">
          <w:rPr>
            <w:szCs w:val="22"/>
            <w:lang w:val="da-DK"/>
          </w:rPr>
          <w:delText xml:space="preserve">I studier </w:delText>
        </w:r>
      </w:del>
      <w:del w:id="3502" w:author="AbbVie7" w:date="2025-05-12T15:14:00Z">
        <w:r>
          <w:rPr>
            <w:szCs w:val="22"/>
            <w:lang w:val="da-DK"/>
          </w:rPr>
          <w:delText>hos</w:delText>
        </w:r>
      </w:del>
      <w:del w:id="3503" w:author="AbbVie7" w:date="2025-05-12T15:14:00Z">
        <w:r w:rsidRPr="008C76C8">
          <w:rPr>
            <w:szCs w:val="22"/>
            <w:lang w:val="da-DK"/>
          </w:rPr>
          <w:delText xml:space="preserve"> voksne</w:delText>
        </w:r>
      </w:del>
      <w:del w:id="3504" w:author="AbbVie7" w:date="2025-05-12T15:14:00Z">
        <w:r w:rsidRPr="00286979">
          <w:rPr>
            <w:szCs w:val="22"/>
            <w:lang w:val="da-DK"/>
          </w:rPr>
          <w:delText xml:space="preserve"> </w:delText>
        </w:r>
      </w:del>
      <w:del w:id="3505" w:author="AbbVie7" w:date="2025-05-12T15:14:00Z">
        <w:r>
          <w:rPr>
            <w:szCs w:val="22"/>
            <w:lang w:val="da-DK"/>
          </w:rPr>
          <w:delText>med</w:delText>
        </w:r>
      </w:del>
      <w:del w:id="3506" w:author="AbbVie7" w:date="2025-05-12T15:14:00Z">
        <w:r w:rsidRPr="008C76C8">
          <w:rPr>
            <w:szCs w:val="22"/>
            <w:lang w:val="da-DK"/>
          </w:rPr>
          <w:delText xml:space="preserve"> Crohns sygdom blev der set en højere forekomst af maligne og alvorlige infektionsrelaterede bivirkninger </w:delText>
        </w:r>
      </w:del>
      <w:del w:id="3507" w:author="AbbVie7" w:date="2025-05-12T15:14:00Z">
        <w:r>
          <w:rPr>
            <w:szCs w:val="22"/>
            <w:lang w:val="da-DK"/>
          </w:rPr>
          <w:delText>v</w:delText>
        </w:r>
      </w:del>
      <w:del w:id="3508" w:author="AbbVie7" w:date="2025-05-12T15:14:00Z">
        <w:r w:rsidRPr="008C76C8">
          <w:rPr>
            <w:szCs w:val="22"/>
            <w:lang w:val="da-DK"/>
          </w:rPr>
          <w:delText xml:space="preserve">ed kombination af Humira og azathioprin/6-mercaptopurin </w:delText>
        </w:r>
      </w:del>
      <w:del w:id="3509" w:author="AbbVie7" w:date="2025-05-12T15:14:00Z">
        <w:r>
          <w:rPr>
            <w:szCs w:val="22"/>
            <w:lang w:val="da-DK"/>
          </w:rPr>
          <w:delText>end</w:delText>
        </w:r>
      </w:del>
      <w:del w:id="3510" w:author="AbbVie7" w:date="2025-05-12T15:14:00Z">
        <w:r w:rsidRPr="008C76C8">
          <w:rPr>
            <w:szCs w:val="22"/>
            <w:lang w:val="da-DK"/>
          </w:rPr>
          <w:delText xml:space="preserve"> med Humira alene.</w:delText>
        </w:r>
      </w:del>
    </w:p>
    <w:p w:rsidR="00721642" w:rsidP="00934180" w14:paraId="693AF8D1" w14:textId="77777777">
      <w:pPr>
        <w:pStyle w:val="EMEANormal"/>
        <w:keepNext/>
        <w:rPr>
          <w:del w:id="3511" w:author="AbbVie7" w:date="2025-05-12T15:14:00Z"/>
          <w:szCs w:val="22"/>
          <w:lang w:val="da-DK"/>
        </w:rPr>
      </w:pPr>
    </w:p>
    <w:p w:rsidR="001834FE" w:rsidP="00584E7D" w14:paraId="1668480A" w14:textId="77777777">
      <w:pPr>
        <w:autoSpaceDE w:val="0"/>
        <w:autoSpaceDN w:val="0"/>
        <w:adjustRightInd w:val="0"/>
        <w:rPr>
          <w:del w:id="3512" w:author="AbbVie7" w:date="2025-05-12T15:14:00Z"/>
          <w:noProof/>
          <w:u w:val="single"/>
          <w:lang w:val="da-DK"/>
        </w:rPr>
      </w:pPr>
      <w:del w:id="3513" w:author="AbbVie7" w:date="2025-05-12T15:14:00Z">
        <w:r w:rsidRPr="00A054E8">
          <w:rPr>
            <w:noProof/>
            <w:u w:val="single"/>
            <w:lang w:val="da-DK"/>
          </w:rPr>
          <w:delText xml:space="preserve">Indberetning </w:delText>
        </w:r>
      </w:del>
      <w:del w:id="3514" w:author="AbbVie7" w:date="2025-05-12T15:14:00Z">
        <w:r w:rsidRPr="00584E7D">
          <w:rPr>
            <w:noProof/>
            <w:u w:val="single"/>
            <w:lang w:val="da-DK"/>
          </w:rPr>
          <w:delText xml:space="preserve">af formodede </w:delText>
        </w:r>
      </w:del>
      <w:del w:id="3515" w:author="AbbVie7" w:date="2025-05-12T15:14:00Z">
        <w:r w:rsidRPr="00A054E8">
          <w:rPr>
            <w:noProof/>
            <w:u w:val="single"/>
            <w:lang w:val="da-DK"/>
          </w:rPr>
          <w:delText>bivirkninger</w:delText>
        </w:r>
      </w:del>
    </w:p>
    <w:p w:rsidR="009F60A1" w:rsidP="00584E7D" w14:paraId="39A06081" w14:textId="77777777">
      <w:pPr>
        <w:autoSpaceDE w:val="0"/>
        <w:autoSpaceDN w:val="0"/>
        <w:adjustRightInd w:val="0"/>
        <w:rPr>
          <w:del w:id="3516" w:author="AbbVie7" w:date="2025-05-12T15:14:00Z"/>
          <w:noProof/>
          <w:lang w:val="da-DK"/>
        </w:rPr>
      </w:pPr>
    </w:p>
    <w:p w:rsidR="00721642" w:rsidP="00584E7D" w14:paraId="58A30988" w14:textId="77777777">
      <w:pPr>
        <w:autoSpaceDE w:val="0"/>
        <w:autoSpaceDN w:val="0"/>
        <w:adjustRightInd w:val="0"/>
        <w:rPr>
          <w:del w:id="3517" w:author="AbbVie7" w:date="2025-05-12T15:14:00Z"/>
          <w:noProof/>
          <w:lang w:val="da-DK"/>
        </w:rPr>
      </w:pPr>
      <w:del w:id="3518" w:author="AbbVie7" w:date="2025-05-12T15:14:00Z">
        <w:r w:rsidRPr="00A054E8">
          <w:rPr>
            <w:noProof/>
            <w:lang w:val="da-DK"/>
          </w:rPr>
          <w:delText xml:space="preserve">Når lægemidlet er godkendt, er indberetning af </w:delText>
        </w:r>
      </w:del>
      <w:del w:id="3519" w:author="AbbVie7" w:date="2025-05-12T15:14:00Z">
        <w:r w:rsidR="00881D3D">
          <w:rPr>
            <w:noProof/>
            <w:lang w:val="da-DK"/>
          </w:rPr>
          <w:delText>formodede</w:delText>
        </w:r>
      </w:del>
      <w:del w:id="3520" w:author="AbbVie7" w:date="2025-05-12T15:14:00Z">
        <w:r w:rsidRPr="00A054E8">
          <w:rPr>
            <w:noProof/>
            <w:lang w:val="da-DK"/>
          </w:rPr>
          <w:delText xml:space="preserve"> bivirkninger vigtig.</w:delText>
        </w:r>
      </w:del>
      <w:del w:id="3521" w:author="AbbVie7" w:date="2025-05-12T15:14:00Z">
        <w:r w:rsidRPr="00A054E8">
          <w:rPr>
            <w:lang w:val="da-DK"/>
          </w:rPr>
          <w:delText xml:space="preserve"> </w:delText>
        </w:r>
      </w:del>
      <w:del w:id="3522" w:author="AbbVie7" w:date="2025-05-12T15:14:00Z">
        <w:r w:rsidRPr="00A054E8">
          <w:rPr>
            <w:noProof/>
            <w:lang w:val="da-DK"/>
          </w:rPr>
          <w:delText>Det muliggør løbende overvågning af benefit/risk-forholdet for lægemidlet.</w:delText>
        </w:r>
      </w:del>
      <w:del w:id="3523" w:author="AbbVie7" w:date="2025-05-12T15:14:00Z">
        <w:r w:rsidRPr="00A054E8">
          <w:rPr>
            <w:lang w:val="da-DK"/>
          </w:rPr>
          <w:delText xml:space="preserve"> </w:delText>
        </w:r>
      </w:del>
      <w:del w:id="3524" w:author="AbbVie7" w:date="2025-05-12T15:14:00Z">
        <w:r w:rsidR="00DE58AD">
          <w:rPr>
            <w:noProof/>
            <w:lang w:val="da-DK"/>
          </w:rPr>
          <w:delText>S</w:delText>
        </w:r>
      </w:del>
      <w:del w:id="3525" w:author="AbbVie7" w:date="2025-05-12T15:14:00Z">
        <w:r w:rsidRPr="00A054E8">
          <w:rPr>
            <w:noProof/>
            <w:lang w:val="da-DK"/>
          </w:rPr>
          <w:delText>undhedsperson</w:delText>
        </w:r>
      </w:del>
      <w:del w:id="3526" w:author="AbbVie7" w:date="2025-05-12T15:14:00Z">
        <w:r w:rsidR="00DE58AD">
          <w:rPr>
            <w:noProof/>
            <w:lang w:val="da-DK"/>
          </w:rPr>
          <w:delText>er</w:delText>
        </w:r>
      </w:del>
      <w:del w:id="3527" w:author="AbbVie7" w:date="2025-05-12T15:14:00Z">
        <w:r w:rsidRPr="00A054E8">
          <w:rPr>
            <w:noProof/>
            <w:lang w:val="da-DK"/>
          </w:rPr>
          <w:delText xml:space="preserve"> anmodes om at indberette alle</w:delText>
        </w:r>
      </w:del>
      <w:del w:id="3528" w:author="AbbVie7" w:date="2025-05-12T15:14:00Z">
        <w:r w:rsidR="001834FE">
          <w:rPr>
            <w:noProof/>
            <w:lang w:val="da-DK"/>
          </w:rPr>
          <w:delText xml:space="preserve"> </w:delText>
        </w:r>
      </w:del>
      <w:del w:id="3529" w:author="AbbVie7" w:date="2025-05-12T15:14:00Z">
        <w:r w:rsidR="00881D3D">
          <w:rPr>
            <w:noProof/>
            <w:lang w:val="da-DK"/>
          </w:rPr>
          <w:delText>formodede</w:delText>
        </w:r>
      </w:del>
      <w:del w:id="3530" w:author="AbbVie7" w:date="2025-05-12T15:14:00Z">
        <w:r w:rsidRPr="00A054E8">
          <w:rPr>
            <w:noProof/>
            <w:lang w:val="da-DK"/>
          </w:rPr>
          <w:delText xml:space="preserve"> bivirkninger </w:delText>
        </w:r>
      </w:del>
      <w:del w:id="3531" w:author="AbbVie7" w:date="2025-05-12T15:14:00Z">
        <w:r w:rsidRPr="00247981" w:rsidR="00CF2EFB">
          <w:rPr>
            <w:noProof/>
            <w:szCs w:val="22"/>
            <w:lang w:val="da-DK"/>
          </w:rPr>
          <w:delText xml:space="preserve">via </w:delText>
        </w:r>
      </w:del>
      <w:del w:id="3532" w:author="AbbVie7" w:date="2025-05-12T15:14:00Z">
        <w:r w:rsidRPr="00CF2EFB" w:rsidR="00CF2EFB">
          <w:rPr>
            <w:noProof/>
            <w:szCs w:val="22"/>
            <w:highlight w:val="lightGray"/>
            <w:lang w:val="da-DK"/>
          </w:rPr>
          <w:delText xml:space="preserve">det nationale rapporteringssystem anført i </w:delText>
        </w:r>
      </w:del>
      <w:del w:id="3533" w:author="AbbVie7" w:date="2025-05-12T15:14:00Z">
        <w:r w:rsidR="00CF2EFB">
          <w:fldChar w:fldCharType="begin"/>
        </w:r>
      </w:del>
      <w:del w:id="3534" w:author="AbbVie7" w:date="2025-05-12T15:14:00Z">
        <w:r w:rsidR="00CF2EFB">
          <w:delInstrText>HYPERLINK "http://www.ema.europa.eu/docs/en_GB/document_library/Template_or_form/2013/03/WC500139752.doc"</w:delInstrText>
        </w:r>
      </w:del>
      <w:del w:id="3535" w:author="AbbVie7" w:date="2025-05-12T15:14:00Z">
        <w:r w:rsidR="00CF2EFB">
          <w:fldChar w:fldCharType="separate"/>
        </w:r>
      </w:del>
      <w:del w:id="3536" w:author="AbbVie7" w:date="2025-05-12T15:14:00Z">
        <w:r w:rsidRPr="00CF2EFB" w:rsidR="00CF2EFB">
          <w:rPr>
            <w:rStyle w:val="Hyperlink"/>
            <w:noProof/>
            <w:szCs w:val="22"/>
            <w:highlight w:val="lightGray"/>
            <w:lang w:val="da-DK"/>
          </w:rPr>
          <w:delText>Appendiks V</w:delText>
        </w:r>
      </w:del>
      <w:del w:id="3537" w:author="AbbVie7" w:date="2025-05-12T15:14:00Z">
        <w:r w:rsidR="00CF2EFB">
          <w:fldChar w:fldCharType="end"/>
        </w:r>
      </w:del>
      <w:del w:id="3538" w:author="AbbVie7" w:date="2025-05-12T15:14:00Z">
        <w:r w:rsidRPr="00A054E8">
          <w:rPr>
            <w:noProof/>
            <w:lang w:val="da-DK"/>
          </w:rPr>
          <w:delText>.</w:delText>
        </w:r>
      </w:del>
    </w:p>
    <w:p w:rsidR="00934180" w:rsidP="00584E7D" w14:paraId="01B189FD" w14:textId="77777777">
      <w:pPr>
        <w:autoSpaceDE w:val="0"/>
        <w:autoSpaceDN w:val="0"/>
        <w:adjustRightInd w:val="0"/>
        <w:rPr>
          <w:del w:id="3539" w:author="AbbVie7" w:date="2025-05-12T15:14:00Z"/>
          <w:lang w:val="da-DK"/>
        </w:rPr>
      </w:pPr>
    </w:p>
    <w:p w:rsidR="00767709" w:rsidP="00934180" w14:paraId="130771C0" w14:textId="77777777">
      <w:pPr>
        <w:pStyle w:val="EMEAHeading2SPC"/>
        <w:spacing w:before="0" w:beforeLines="0" w:after="0" w:afterLines="0"/>
        <w:rPr>
          <w:del w:id="3540" w:author="AbbVie7" w:date="2025-05-12T15:14:00Z"/>
          <w:rFonts w:ascii="Times New Roman" w:hAnsi="Times New Roman"/>
          <w:lang w:val="da-DK"/>
        </w:rPr>
      </w:pPr>
      <w:del w:id="3541" w:author="AbbVie7" w:date="2025-05-12T15:14:00Z">
        <w:r>
          <w:rPr>
            <w:rFonts w:ascii="Times New Roman" w:hAnsi="Times New Roman"/>
            <w:lang w:val="da-DK"/>
          </w:rPr>
          <w:delText>4.9</w:delText>
        </w:r>
      </w:del>
      <w:del w:id="3542" w:author="AbbVie7" w:date="2025-05-12T15:14:00Z">
        <w:r>
          <w:rPr>
            <w:rFonts w:ascii="Times New Roman" w:hAnsi="Times New Roman"/>
            <w:lang w:val="da-DK"/>
          </w:rPr>
          <w:tab/>
        </w:r>
      </w:del>
      <w:del w:id="3543" w:author="AbbVie7" w:date="2025-05-12T15:14:00Z">
        <w:r>
          <w:rPr>
            <w:rFonts w:ascii="Times New Roman" w:hAnsi="Times New Roman"/>
            <w:lang w:val="nb-NO"/>
          </w:rPr>
          <w:delText>Overdosering</w:delText>
        </w:r>
      </w:del>
      <w:del w:id="3544" w:author="AbbVie7" w:date="2025-05-12T15:14:00Z">
        <w:r>
          <w:rPr>
            <w:rFonts w:ascii="Times New Roman" w:hAnsi="Times New Roman"/>
            <w:lang w:val="da-DK"/>
          </w:rPr>
          <w:delText xml:space="preserve"> </w:delText>
        </w:r>
      </w:del>
    </w:p>
    <w:p w:rsidR="00934180" w:rsidRPr="00934180" w:rsidP="00934180" w14:paraId="1FA38721" w14:textId="77777777">
      <w:pPr>
        <w:pStyle w:val="EMEANormal"/>
        <w:rPr>
          <w:del w:id="3545" w:author="AbbVie7" w:date="2025-05-12T15:14:00Z"/>
          <w:lang w:val="da-DK"/>
        </w:rPr>
      </w:pPr>
    </w:p>
    <w:p w:rsidR="00767709" w14:paraId="5F83C631" w14:textId="77777777">
      <w:pPr>
        <w:tabs>
          <w:tab w:val="clear" w:pos="562"/>
        </w:tabs>
        <w:rPr>
          <w:del w:id="3546" w:author="AbbVie7" w:date="2025-05-12T15:14:00Z"/>
          <w:color w:val="000000"/>
          <w:lang w:val="da-DK"/>
        </w:rPr>
      </w:pPr>
      <w:del w:id="3547" w:author="AbbVie7" w:date="2025-05-12T15:14:00Z">
        <w:r>
          <w:rPr>
            <w:lang w:val="da-DK"/>
          </w:rPr>
          <w:delText xml:space="preserve">Der blev ikke observeret nogen dosisbegrænsende toksicitet i kliniske undersøgelser. Det højeste dosisniveau, som er evalueret, har været adskillige intravenøse doser på 10 mg/kg, hvilket er </w:delText>
        </w:r>
      </w:del>
      <w:del w:id="3548" w:author="AbbVie7" w:date="2025-05-12T15:14:00Z">
        <w:r>
          <w:rPr>
            <w:color w:val="000000"/>
            <w:lang w:val="da-DK"/>
          </w:rPr>
          <w:delText>næsten 15 gange den anbefalede dosis</w:delText>
        </w:r>
      </w:del>
      <w:del w:id="3549" w:author="AbbVie7" w:date="2025-05-12T15:14:00Z">
        <w:r>
          <w:rPr>
            <w:lang w:val="da-DK"/>
          </w:rPr>
          <w:delText>.</w:delText>
        </w:r>
      </w:del>
      <w:del w:id="3550" w:author="AbbVie7" w:date="2025-05-12T15:14:00Z">
        <w:r>
          <w:rPr>
            <w:color w:val="000000"/>
            <w:lang w:val="da-DK"/>
          </w:rPr>
          <w:delText xml:space="preserve">  </w:delText>
        </w:r>
      </w:del>
    </w:p>
    <w:p w:rsidR="00934180" w14:paraId="5D573165" w14:textId="77777777">
      <w:pPr>
        <w:tabs>
          <w:tab w:val="clear" w:pos="562"/>
        </w:tabs>
        <w:rPr>
          <w:del w:id="3551" w:author="AbbVie7" w:date="2025-05-12T15:14:00Z"/>
          <w:color w:val="000000"/>
          <w:lang w:val="da-DK"/>
        </w:rPr>
      </w:pPr>
    </w:p>
    <w:p w:rsidR="00934180" w14:paraId="750EE999" w14:textId="77777777">
      <w:pPr>
        <w:tabs>
          <w:tab w:val="clear" w:pos="562"/>
        </w:tabs>
        <w:rPr>
          <w:del w:id="3552" w:author="AbbVie7" w:date="2025-05-12T15:14:00Z"/>
          <w:color w:val="000000"/>
          <w:lang w:val="da-DK"/>
        </w:rPr>
      </w:pPr>
    </w:p>
    <w:p w:rsidR="00767709" w:rsidP="00C04195" w14:paraId="582480BA" w14:textId="77777777">
      <w:pPr>
        <w:pStyle w:val="EMEAHeading1"/>
        <w:keepNext/>
        <w:spacing w:before="0" w:beforeLines="0" w:after="0" w:afterLines="0"/>
        <w:rPr>
          <w:del w:id="3553" w:author="AbbVie7" w:date="2025-05-12T15:14:00Z"/>
          <w:rFonts w:ascii="Times New Roman" w:hAnsi="Times New Roman"/>
          <w:lang w:val="da-DK"/>
        </w:rPr>
      </w:pPr>
      <w:del w:id="3554" w:author="AbbVie7" w:date="2025-05-12T15:14:00Z">
        <w:r>
          <w:rPr>
            <w:rFonts w:ascii="Times New Roman" w:hAnsi="Times New Roman"/>
            <w:lang w:val="da-DK"/>
          </w:rPr>
          <w:delText>5.</w:delText>
        </w:r>
      </w:del>
      <w:del w:id="3555" w:author="AbbVie7" w:date="2025-05-12T15:14:00Z">
        <w:r>
          <w:rPr>
            <w:rFonts w:ascii="Times New Roman" w:hAnsi="Times New Roman"/>
            <w:lang w:val="da-DK"/>
          </w:rPr>
          <w:tab/>
          <w:delText>FARMAKOLOGISKE EGENSKABER</w:delText>
        </w:r>
      </w:del>
    </w:p>
    <w:p w:rsidR="00934180" w:rsidRPr="00934180" w:rsidP="00C04195" w14:paraId="0B6B3A03" w14:textId="77777777">
      <w:pPr>
        <w:pStyle w:val="EMEANormal"/>
        <w:keepNext/>
        <w:rPr>
          <w:del w:id="3556" w:author="AbbVie7" w:date="2025-05-12T15:14:00Z"/>
          <w:lang w:val="da-DK"/>
        </w:rPr>
      </w:pPr>
    </w:p>
    <w:p w:rsidR="00767709" w:rsidP="00C04195" w14:paraId="2B9D41C9" w14:textId="77777777">
      <w:pPr>
        <w:pStyle w:val="EMEAHeading2SPCEmpty"/>
        <w:keepNext/>
        <w:spacing w:after="0" w:afterLines="0"/>
        <w:rPr>
          <w:del w:id="3557" w:author="AbbVie7" w:date="2025-05-12T15:14:00Z"/>
          <w:rFonts w:ascii="Times New Roman" w:hAnsi="Times New Roman"/>
          <w:lang w:val="da-DK"/>
        </w:rPr>
      </w:pPr>
      <w:del w:id="3558" w:author="AbbVie7" w:date="2025-05-12T15:14:00Z">
        <w:r>
          <w:rPr>
            <w:rFonts w:ascii="Times New Roman" w:hAnsi="Times New Roman"/>
            <w:lang w:val="da-DK"/>
          </w:rPr>
          <w:delText>5.1</w:delText>
        </w:r>
      </w:del>
      <w:del w:id="3559" w:author="AbbVie7" w:date="2025-05-12T15:14:00Z">
        <w:r>
          <w:rPr>
            <w:rFonts w:ascii="Times New Roman" w:hAnsi="Times New Roman"/>
            <w:lang w:val="da-DK"/>
          </w:rPr>
          <w:tab/>
          <w:delText>Farmakodynamiske egenskaber</w:delText>
        </w:r>
      </w:del>
    </w:p>
    <w:p w:rsidR="00934180" w:rsidRPr="00934180" w:rsidP="00C04195" w14:paraId="4AF17471" w14:textId="77777777">
      <w:pPr>
        <w:pStyle w:val="EMEANormal"/>
        <w:keepNext/>
        <w:rPr>
          <w:del w:id="3560" w:author="AbbVie7" w:date="2025-05-12T15:14:00Z"/>
          <w:lang w:val="da-DK"/>
        </w:rPr>
      </w:pPr>
    </w:p>
    <w:p w:rsidR="00767709" w:rsidP="00C04195" w14:paraId="2C0CE446" w14:textId="77777777">
      <w:pPr>
        <w:keepNext/>
        <w:tabs>
          <w:tab w:val="clear" w:pos="562"/>
        </w:tabs>
        <w:rPr>
          <w:del w:id="3561" w:author="AbbVie7" w:date="2025-05-12T15:14:00Z"/>
          <w:lang w:val="da-DK"/>
        </w:rPr>
      </w:pPr>
      <w:del w:id="3562" w:author="AbbVie7" w:date="2025-05-12T15:14:00Z">
        <w:r>
          <w:rPr>
            <w:lang w:val="da-DK"/>
          </w:rPr>
          <w:delText xml:space="preserve">Farmakoterapeutisk klassifikation: </w:delText>
        </w:r>
      </w:del>
      <w:del w:id="3563" w:author="AbbVie7" w:date="2025-05-12T15:14:00Z">
        <w:r w:rsidRPr="00DB1F7F" w:rsidR="009E4F43">
          <w:rPr>
            <w:lang w:val="da-DK"/>
          </w:rPr>
          <w:delText>Immunsupprimerende midler, TNF-hæmmende midler</w:delText>
        </w:r>
      </w:del>
      <w:del w:id="3564" w:author="AbbVie7" w:date="2025-05-12T15:14:00Z">
        <w:r>
          <w:rPr>
            <w:lang w:val="da-DK"/>
          </w:rPr>
          <w:delText>. ATC-kode: L04AB04</w:delText>
        </w:r>
      </w:del>
    </w:p>
    <w:p w:rsidR="00934180" w14:paraId="059E2760" w14:textId="77777777">
      <w:pPr>
        <w:tabs>
          <w:tab w:val="clear" w:pos="562"/>
        </w:tabs>
        <w:rPr>
          <w:del w:id="3565" w:author="AbbVie7" w:date="2025-05-12T15:14:00Z"/>
          <w:lang w:val="da-DK"/>
        </w:rPr>
      </w:pPr>
    </w:p>
    <w:p w:rsidR="00767709" w:rsidP="001A6161" w14:paraId="1F594E77" w14:textId="77777777">
      <w:pPr>
        <w:pStyle w:val="EMEAHeadingUnderline"/>
        <w:keepNext/>
        <w:spacing w:before="0" w:beforeLines="0" w:after="0" w:afterLines="0"/>
        <w:rPr>
          <w:del w:id="3566" w:author="AbbVie7" w:date="2025-05-12T15:14:00Z"/>
          <w:lang w:val="da-DK"/>
        </w:rPr>
      </w:pPr>
      <w:del w:id="3567" w:author="AbbVie7" w:date="2025-05-12T15:14:00Z">
        <w:r>
          <w:rPr>
            <w:lang w:val="da-DK"/>
          </w:rPr>
          <w:delText>Virkningsmekanisme</w:delText>
        </w:r>
      </w:del>
    </w:p>
    <w:p w:rsidR="00934180" w:rsidRPr="00934180" w:rsidP="00934180" w14:paraId="4023F4BC" w14:textId="77777777">
      <w:pPr>
        <w:pStyle w:val="EMEANormal"/>
        <w:rPr>
          <w:del w:id="3568" w:author="AbbVie7" w:date="2025-05-12T15:14:00Z"/>
          <w:lang w:val="da-DK"/>
        </w:rPr>
      </w:pPr>
    </w:p>
    <w:p w:rsidR="00767709" w14:paraId="3E70B168" w14:textId="77777777">
      <w:pPr>
        <w:rPr>
          <w:del w:id="3569" w:author="AbbVie7" w:date="2025-05-12T15:14:00Z"/>
          <w:lang w:val="da-DK"/>
        </w:rPr>
      </w:pPr>
      <w:del w:id="3570" w:author="AbbVie7" w:date="2025-05-12T15:14:00Z">
        <w:r>
          <w:rPr>
            <w:lang w:val="da-DK"/>
          </w:rPr>
          <w:delText xml:space="preserve">Adalimumab binder specifikt til TNF og neutraliserer dennes biologiske funktion ved at blokere dens interaktion med celleoverflade-TNF-receptorerne p55 og p75. </w:delText>
        </w:r>
      </w:del>
    </w:p>
    <w:p w:rsidR="00767709" w14:paraId="0452A5D9" w14:textId="77777777">
      <w:pPr>
        <w:rPr>
          <w:del w:id="3571" w:author="AbbVie7" w:date="2025-05-12T15:14:00Z"/>
          <w:lang w:val="da-DK"/>
        </w:rPr>
      </w:pPr>
    </w:p>
    <w:p w:rsidR="00767709" w14:paraId="71B118BF" w14:textId="77777777">
      <w:pPr>
        <w:rPr>
          <w:del w:id="3572" w:author="AbbVie7" w:date="2025-05-12T15:14:00Z"/>
          <w:lang w:val="da-DK"/>
        </w:rPr>
      </w:pPr>
      <w:del w:id="3573" w:author="AbbVie7" w:date="2025-05-12T15:14:00Z">
        <w:r>
          <w:rPr>
            <w:lang w:val="da-DK"/>
          </w:rPr>
          <w:delText>Adalimumab modulerer også de biologiske responser, som induceres eller reguleres af TNF, herunder ændringer i niveauerne af de adhæsionsmolekyler, som er ansvarlige for leukocytmigrationen (</w:delText>
        </w:r>
      </w:del>
      <w:smartTag w:uri="urn:schemas-microsoft-com:office:smarttags" w:element="stockticker">
        <w:del w:id="3574" w:author="AbbVie7" w:date="2025-05-12T15:14:00Z">
          <w:r>
            <w:rPr>
              <w:lang w:val="da-DK"/>
            </w:rPr>
            <w:delText>ELAM</w:delText>
          </w:r>
        </w:del>
      </w:smartTag>
      <w:del w:id="3575" w:author="AbbVie7" w:date="2025-05-12T15:14:00Z">
        <w:r>
          <w:rPr>
            <w:lang w:val="da-DK"/>
          </w:rPr>
          <w:delText>-1, VCAM-1 og ICAM-1 med en IC</w:delText>
        </w:r>
      </w:del>
      <w:del w:id="3576" w:author="AbbVie7" w:date="2025-05-12T15:14:00Z">
        <w:r>
          <w:rPr>
            <w:vertAlign w:val="subscript"/>
            <w:lang w:val="da-DK"/>
          </w:rPr>
          <w:delText>50</w:delText>
        </w:r>
      </w:del>
      <w:del w:id="3577" w:author="AbbVie7" w:date="2025-05-12T15:14:00Z">
        <w:r>
          <w:rPr>
            <w:lang w:val="da-DK"/>
          </w:rPr>
          <w:delText xml:space="preserve"> på 0,1-0,2 nM)</w:delText>
        </w:r>
      </w:del>
    </w:p>
    <w:p w:rsidR="00934180" w14:paraId="320F49F4" w14:textId="77777777">
      <w:pPr>
        <w:rPr>
          <w:del w:id="3578" w:author="AbbVie7" w:date="2025-05-12T15:14:00Z"/>
          <w:lang w:val="da-DK"/>
        </w:rPr>
      </w:pPr>
    </w:p>
    <w:p w:rsidR="00767709" w:rsidP="00934180" w14:paraId="0F94E525" w14:textId="77777777">
      <w:pPr>
        <w:pStyle w:val="EMEAHeadingUnderline"/>
        <w:spacing w:before="0" w:beforeLines="0" w:after="0" w:afterLines="0"/>
        <w:rPr>
          <w:del w:id="3579" w:author="AbbVie7" w:date="2025-05-12T15:14:00Z"/>
          <w:lang w:val="da-DK"/>
        </w:rPr>
      </w:pPr>
      <w:del w:id="3580" w:author="AbbVie7" w:date="2025-05-12T15:14:00Z">
        <w:r>
          <w:rPr>
            <w:lang w:val="da-DK"/>
          </w:rPr>
          <w:delText>Farmakodynamiske virkninger</w:delText>
        </w:r>
      </w:del>
    </w:p>
    <w:p w:rsidR="00934180" w:rsidRPr="00934180" w:rsidP="00934180" w14:paraId="5E276533" w14:textId="77777777">
      <w:pPr>
        <w:pStyle w:val="EMEANormal"/>
        <w:rPr>
          <w:del w:id="3581" w:author="AbbVie7" w:date="2025-05-12T15:14:00Z"/>
          <w:lang w:val="da-DK"/>
        </w:rPr>
      </w:pPr>
    </w:p>
    <w:p w:rsidR="00767709" w:rsidP="005376C6" w14:paraId="28624E8A" w14:textId="77777777">
      <w:pPr>
        <w:tabs>
          <w:tab w:val="left" w:pos="7088"/>
        </w:tabs>
        <w:rPr>
          <w:del w:id="3582" w:author="AbbVie7" w:date="2025-05-12T15:14:00Z"/>
          <w:lang w:val="da-DK"/>
        </w:rPr>
      </w:pPr>
      <w:del w:id="3583" w:author="AbbVie7" w:date="2025-05-12T15:14:00Z">
        <w:r>
          <w:rPr>
            <w:lang w:val="da-DK"/>
          </w:rPr>
          <w:delText xml:space="preserve">Efter behandling med Humira blev der hos patienter med reumatoid artrit observeret et hurtigt fald i niveauet af inflammatoriske akutfasereaktanter (C-reaktivt protein (CRP) og erytrocytsænkningshastighed (ESR)) og serumcytokiner (IL-6) sammenholdt med </w:delText>
        </w:r>
      </w:del>
      <w:del w:id="3584" w:author="AbbVie7" w:date="2025-05-12T15:14:00Z">
        <w:r w:rsidRPr="005376C6">
          <w:rPr>
            <w:i/>
            <w:lang w:val="da-DK"/>
          </w:rPr>
          <w:delText>baseline</w:delText>
        </w:r>
      </w:del>
      <w:del w:id="3585" w:author="AbbVie7" w:date="2025-05-12T15:14:00Z">
        <w:r>
          <w:rPr>
            <w:lang w:val="da-DK"/>
          </w:rPr>
          <w:delText>. Serumniveauer af matrixmetalloproteinaser (MMP-1 og MMP-3), som forårsager vævsomdannelse, der er ansvarlig for bruskdestruktionen, var også nedsatte efter Humira-administration. Hæmatologiske tegn på kronisk inflammation forbedredes sædvanligvis hos patienter behandlet med Humira.</w:delText>
        </w:r>
      </w:del>
    </w:p>
    <w:p w:rsidR="00767709" w14:paraId="5E6BC505" w14:textId="77777777">
      <w:pPr>
        <w:rPr>
          <w:del w:id="3586" w:author="AbbVie7" w:date="2025-05-12T15:14:00Z"/>
          <w:lang w:val="da-DK"/>
        </w:rPr>
      </w:pPr>
    </w:p>
    <w:p w:rsidR="002D09C9" w:rsidP="002D09C9" w14:paraId="67723631" w14:textId="77777777">
      <w:pPr>
        <w:rPr>
          <w:del w:id="3587" w:author="AbbVie7" w:date="2025-05-12T15:14:00Z"/>
          <w:szCs w:val="22"/>
          <w:lang w:val="da-DK"/>
        </w:rPr>
      </w:pPr>
      <w:del w:id="3588" w:author="AbbVie7" w:date="2025-05-12T15:14:00Z">
        <w:r w:rsidRPr="00413209">
          <w:rPr>
            <w:szCs w:val="22"/>
            <w:lang w:val="da-DK"/>
          </w:rPr>
          <w:delText xml:space="preserve">Efter behandling med </w:delText>
        </w:r>
      </w:del>
      <w:del w:id="3589" w:author="AbbVie7" w:date="2025-05-12T15:14:00Z">
        <w:r w:rsidR="00B42336">
          <w:rPr>
            <w:szCs w:val="22"/>
            <w:lang w:val="da-DK"/>
          </w:rPr>
          <w:delText>Humira</w:delText>
        </w:r>
      </w:del>
      <w:del w:id="3590" w:author="AbbVie7" w:date="2025-05-12T15:14:00Z">
        <w:r w:rsidRPr="00413209">
          <w:rPr>
            <w:szCs w:val="22"/>
            <w:lang w:val="da-DK"/>
          </w:rPr>
          <w:delText xml:space="preserve"> blev også observeret et hurtigt fald i CRP-niveau hos patienter med </w:delText>
        </w:r>
      </w:del>
      <w:del w:id="3591" w:author="AbbVie7" w:date="2025-05-12T15:14:00Z">
        <w:r w:rsidRPr="00413209">
          <w:rPr>
            <w:color w:val="000000"/>
            <w:szCs w:val="22"/>
            <w:lang w:val="da-DK"/>
          </w:rPr>
          <w:delText>polyartikulær juvenil idiopatisk artrit</w:delText>
        </w:r>
      </w:del>
      <w:del w:id="3592" w:author="AbbVie7" w:date="2025-05-12T15:14:00Z">
        <w:r w:rsidRPr="00413209">
          <w:rPr>
            <w:szCs w:val="22"/>
            <w:lang w:val="da-DK"/>
          </w:rPr>
          <w:delText>, Crohns sygdom</w:delText>
        </w:r>
      </w:del>
      <w:del w:id="3593" w:author="AbbVie7" w:date="2025-05-12T15:14:00Z">
        <w:r w:rsidR="001D1EF0">
          <w:rPr>
            <w:szCs w:val="22"/>
            <w:lang w:val="da-DK"/>
          </w:rPr>
          <w:delText>,</w:delText>
        </w:r>
      </w:del>
      <w:del w:id="3594" w:author="AbbVie7" w:date="2025-05-12T15:14:00Z">
        <w:r w:rsidRPr="00413209">
          <w:rPr>
            <w:szCs w:val="22"/>
            <w:lang w:val="da-DK"/>
          </w:rPr>
          <w:delText xml:space="preserve"> colitis ulcerosa</w:delText>
        </w:r>
      </w:del>
      <w:del w:id="3595" w:author="AbbVie7" w:date="2025-05-12T15:14:00Z">
        <w:r w:rsidR="001D1EF0">
          <w:rPr>
            <w:szCs w:val="22"/>
            <w:lang w:val="da-DK"/>
          </w:rPr>
          <w:delText xml:space="preserve"> og </w:delText>
        </w:r>
      </w:del>
      <w:del w:id="3596" w:author="AbbVie7" w:date="2025-05-12T15:14:00Z">
        <w:r w:rsidRPr="001B1D6D" w:rsidR="001D1EF0">
          <w:rPr>
            <w:szCs w:val="22"/>
            <w:lang w:val="da-DK"/>
          </w:rPr>
          <w:delText>hidr</w:delText>
        </w:r>
      </w:del>
      <w:del w:id="3597" w:author="AbbVie7" w:date="2025-05-12T15:14:00Z">
        <w:r w:rsidR="001D1EF0">
          <w:rPr>
            <w:szCs w:val="22"/>
            <w:lang w:val="da-DK"/>
          </w:rPr>
          <w:delText>osa</w:delText>
        </w:r>
      </w:del>
      <w:del w:id="3598" w:author="AbbVie7" w:date="2025-05-12T15:14:00Z">
        <w:r w:rsidRPr="001B1D6D" w:rsidR="001D1EF0">
          <w:rPr>
            <w:szCs w:val="22"/>
            <w:lang w:val="da-DK"/>
          </w:rPr>
          <w:delText>denitis suppurativa</w:delText>
        </w:r>
      </w:del>
      <w:del w:id="3599" w:author="AbbVie7" w:date="2025-05-12T15:14:00Z">
        <w:r w:rsidRPr="00413209">
          <w:rPr>
            <w:szCs w:val="22"/>
            <w:lang w:val="da-DK"/>
          </w:rPr>
          <w:delText>.</w:delText>
        </w:r>
      </w:del>
      <w:del w:id="3600" w:author="AbbVie7" w:date="2025-05-12T15:14:00Z">
        <w:r>
          <w:rPr>
            <w:szCs w:val="22"/>
            <w:lang w:val="da-DK"/>
          </w:rPr>
          <w:delText xml:space="preserve"> </w:delText>
        </w:r>
      </w:del>
      <w:del w:id="3601" w:author="AbbVie7" w:date="2025-05-12T15:14:00Z">
        <w:r w:rsidRPr="00DC0F4E">
          <w:rPr>
            <w:szCs w:val="22"/>
            <w:lang w:val="da-DK"/>
          </w:rPr>
          <w:delText xml:space="preserve">Hos patienter med Crohns sygdom sås en reduktion i antallet af celler med </w:delText>
        </w:r>
      </w:del>
      <w:del w:id="3602" w:author="AbbVie7" w:date="2025-05-12T15:14:00Z">
        <w:r>
          <w:rPr>
            <w:szCs w:val="22"/>
            <w:lang w:val="da-DK"/>
          </w:rPr>
          <w:delText>ekspression</w:delText>
        </w:r>
      </w:del>
      <w:del w:id="3603" w:author="AbbVie7" w:date="2025-05-12T15:14:00Z">
        <w:r w:rsidRPr="00DC0F4E">
          <w:rPr>
            <w:szCs w:val="22"/>
            <w:lang w:val="da-DK"/>
          </w:rPr>
          <w:delText xml:space="preserve"> af inflammatoriske markørere</w:delText>
        </w:r>
      </w:del>
      <w:del w:id="3604" w:author="AbbVie7" w:date="2025-05-12T15:14:00Z">
        <w:r>
          <w:rPr>
            <w:szCs w:val="22"/>
            <w:lang w:val="da-DK"/>
          </w:rPr>
          <w:delText xml:space="preserve"> i colon</w:delText>
        </w:r>
      </w:del>
      <w:del w:id="3605" w:author="AbbVie7" w:date="2025-05-12T15:14:00Z">
        <w:r w:rsidRPr="00DC0F4E">
          <w:rPr>
            <w:szCs w:val="22"/>
            <w:lang w:val="da-DK"/>
          </w:rPr>
          <w:delText xml:space="preserve">, inklusive en betydelig reduktion </w:delText>
        </w:r>
      </w:del>
      <w:del w:id="3606" w:author="AbbVie7" w:date="2025-05-12T15:14:00Z">
        <w:r>
          <w:rPr>
            <w:szCs w:val="22"/>
            <w:lang w:val="da-DK"/>
          </w:rPr>
          <w:delText xml:space="preserve">i antallet </w:delText>
        </w:r>
      </w:del>
      <w:del w:id="3607" w:author="AbbVie7" w:date="2025-05-12T15:14:00Z">
        <w:r w:rsidRPr="00DC0F4E">
          <w:rPr>
            <w:szCs w:val="22"/>
            <w:lang w:val="da-DK"/>
          </w:rPr>
          <w:delText>af</w:delText>
        </w:r>
      </w:del>
      <w:del w:id="3608" w:author="AbbVie7" w:date="2025-05-12T15:14:00Z">
        <w:r>
          <w:rPr>
            <w:szCs w:val="22"/>
            <w:lang w:val="da-DK"/>
          </w:rPr>
          <w:delText xml:space="preserve"> celler med</w:delText>
        </w:r>
      </w:del>
      <w:del w:id="3609" w:author="AbbVie7" w:date="2025-05-12T15:14:00Z">
        <w:r w:rsidRPr="00DC0F4E">
          <w:rPr>
            <w:szCs w:val="22"/>
            <w:lang w:val="da-DK"/>
          </w:rPr>
          <w:delText xml:space="preserve"> TNF</w:delText>
        </w:r>
      </w:del>
      <w:del w:id="3610" w:author="AbbVie7" w:date="2025-05-12T15:14:00Z">
        <w:r w:rsidRPr="00D92433">
          <w:rPr>
            <w:szCs w:val="22"/>
            <w:lang w:val="en-GB"/>
          </w:rPr>
          <w:delText>α</w:delText>
        </w:r>
      </w:del>
      <w:del w:id="3611" w:author="AbbVie7" w:date="2025-05-12T15:14:00Z">
        <w:r>
          <w:rPr>
            <w:szCs w:val="22"/>
            <w:lang w:val="da-DK"/>
          </w:rPr>
          <w:delText>-ekspression</w:delText>
        </w:r>
      </w:del>
      <w:del w:id="3612" w:author="AbbVie7" w:date="2025-05-12T15:14:00Z">
        <w:r w:rsidRPr="00DC0F4E">
          <w:rPr>
            <w:szCs w:val="22"/>
            <w:lang w:val="da-DK"/>
          </w:rPr>
          <w:delText>. Endoskopiske undersøgelser af tarmslimhinden har vist tegn på heling af slimhinden hos patienter, som blevet behandlet med adalimumab.</w:delText>
        </w:r>
      </w:del>
    </w:p>
    <w:p w:rsidR="00934180" w:rsidP="002D09C9" w14:paraId="2395ECCA" w14:textId="77777777">
      <w:pPr>
        <w:rPr>
          <w:del w:id="3613" w:author="AbbVie7" w:date="2025-05-12T15:14:00Z"/>
          <w:szCs w:val="22"/>
          <w:lang w:val="da-DK"/>
        </w:rPr>
      </w:pPr>
    </w:p>
    <w:p w:rsidR="00767709" w:rsidP="004F0758" w14:paraId="49A9C5F1" w14:textId="77777777">
      <w:pPr>
        <w:pStyle w:val="EMEAHeadingUnderline"/>
        <w:keepNext/>
        <w:spacing w:before="0" w:beforeLines="0" w:after="0" w:afterLines="0"/>
        <w:rPr>
          <w:del w:id="3614" w:author="AbbVie7" w:date="2025-05-12T15:14:00Z"/>
          <w:lang w:val="da-DK"/>
        </w:rPr>
      </w:pPr>
      <w:del w:id="3615" w:author="AbbVie7" w:date="2025-05-12T15:14:00Z">
        <w:r>
          <w:rPr>
            <w:lang w:val="da-DK"/>
          </w:rPr>
          <w:delText xml:space="preserve">Klinisk </w:delText>
        </w:r>
      </w:del>
      <w:del w:id="3616" w:author="AbbVie7" w:date="2025-05-12T15:14:00Z">
        <w:r w:rsidR="009900D0">
          <w:rPr>
            <w:lang w:val="da-DK"/>
          </w:rPr>
          <w:delText>virkning og sikkerhed</w:delText>
        </w:r>
      </w:del>
    </w:p>
    <w:p w:rsidR="00934180" w:rsidRPr="00934180" w:rsidP="004F0758" w14:paraId="111B901C" w14:textId="77777777">
      <w:pPr>
        <w:pStyle w:val="EMEANormal"/>
        <w:keepNext/>
        <w:rPr>
          <w:del w:id="3617" w:author="AbbVie7" w:date="2025-05-12T15:14:00Z"/>
          <w:lang w:val="da-DK"/>
        </w:rPr>
      </w:pPr>
    </w:p>
    <w:p w:rsidR="00767709" w:rsidRPr="008D74C5" w14:paraId="697448AD" w14:textId="77777777">
      <w:pPr>
        <w:pStyle w:val="EMEAHeadingUnderline"/>
        <w:tabs>
          <w:tab w:val="clear" w:pos="562"/>
        </w:tabs>
        <w:spacing w:before="0" w:beforeLines="0" w:after="0" w:afterLines="0"/>
        <w:rPr>
          <w:del w:id="3618" w:author="AbbVie7" w:date="2025-05-12T15:14:00Z"/>
          <w:i/>
          <w:u w:val="none"/>
          <w:lang w:val="da-DK"/>
        </w:rPr>
      </w:pPr>
      <w:del w:id="3619" w:author="AbbVie7" w:date="2025-05-12T15:14:00Z">
        <w:r w:rsidRPr="008D74C5">
          <w:rPr>
            <w:i/>
            <w:u w:val="none"/>
            <w:lang w:val="da-DK"/>
          </w:rPr>
          <w:delText>Voksne med reumatoid artrit</w:delText>
        </w:r>
      </w:del>
    </w:p>
    <w:p w:rsidR="00767709" w14:paraId="2D151221" w14:textId="77777777">
      <w:pPr>
        <w:pStyle w:val="EMEANormal"/>
        <w:rPr>
          <w:del w:id="3620" w:author="AbbVie7" w:date="2025-05-12T15:14:00Z"/>
          <w:lang w:val="da-DK"/>
        </w:rPr>
      </w:pPr>
    </w:p>
    <w:p w:rsidR="00767709" w14:paraId="1C654A71" w14:textId="77777777">
      <w:pPr>
        <w:rPr>
          <w:del w:id="3621" w:author="AbbVie7" w:date="2025-05-12T15:14:00Z"/>
          <w:lang w:val="da-DK"/>
        </w:rPr>
      </w:pPr>
      <w:del w:id="3622" w:author="AbbVie7" w:date="2025-05-12T15:14:00Z">
        <w:r>
          <w:rPr>
            <w:lang w:val="da-DK"/>
          </w:rPr>
          <w:delText>Humira  er vurderet hos mere end 3</w:delText>
        </w:r>
      </w:del>
      <w:del w:id="3623" w:author="AbbVie7" w:date="2025-05-12T15:14:00Z">
        <w:r w:rsidR="00D66FAD">
          <w:rPr>
            <w:lang w:val="da-DK"/>
          </w:rPr>
          <w:delText>.</w:delText>
        </w:r>
      </w:del>
      <w:del w:id="3624" w:author="AbbVie7" w:date="2025-05-12T15:14:00Z">
        <w:r>
          <w:rPr>
            <w:lang w:val="da-DK"/>
          </w:rPr>
          <w:delText>000 patienter i de kliniske reumatoid artrit</w:delText>
        </w:r>
      </w:del>
      <w:del w:id="3625" w:author="AbbVie7" w:date="2025-05-12T15:14:00Z">
        <w:r w:rsidR="005512E5">
          <w:rPr>
            <w:lang w:val="da-DK"/>
          </w:rPr>
          <w:delText>-</w:delText>
        </w:r>
      </w:del>
      <w:del w:id="3626" w:author="AbbVie7" w:date="2025-05-12T15:14:00Z">
        <w:r w:rsidR="00CC2167">
          <w:rPr>
            <w:lang w:val="da-DK"/>
          </w:rPr>
          <w:delText>studier</w:delText>
        </w:r>
      </w:del>
      <w:del w:id="3627" w:author="AbbVie7" w:date="2025-05-12T15:14:00Z">
        <w:r>
          <w:rPr>
            <w:lang w:val="da-DK"/>
          </w:rPr>
          <w:delText xml:space="preserve">. </w:delText>
        </w:r>
      </w:del>
      <w:del w:id="3628" w:author="AbbVie7" w:date="2025-05-12T15:14:00Z">
        <w:r w:rsidR="00186F19">
          <w:rPr>
            <w:lang w:val="da-DK"/>
          </w:rPr>
          <w:delText xml:space="preserve">Humiras virkning og bivirkningsprofil blev vurderet i fem randomiserede, dobbeltblindede og velkontrollerede studier. </w:delText>
        </w:r>
      </w:del>
      <w:del w:id="3629" w:author="AbbVie7" w:date="2025-05-12T15:14:00Z">
        <w:r>
          <w:rPr>
            <w:lang w:val="da-DK"/>
          </w:rPr>
          <w:delText xml:space="preserve">Nogle patienter blev behandlet i </w:delText>
        </w:r>
      </w:del>
      <w:del w:id="3630" w:author="AbbVie7" w:date="2025-05-12T15:14:00Z">
        <w:r w:rsidRPr="00243694">
          <w:rPr>
            <w:lang w:val="da-DK"/>
          </w:rPr>
          <w:delText xml:space="preserve">op til </w:delText>
        </w:r>
      </w:del>
      <w:del w:id="3631" w:author="AbbVie7" w:date="2025-05-12T15:14:00Z">
        <w:r w:rsidR="00186F19">
          <w:rPr>
            <w:lang w:val="da-DK"/>
          </w:rPr>
          <w:delText>120</w:delText>
        </w:r>
      </w:del>
      <w:del w:id="3632" w:author="AbbVie7" w:date="2025-05-12T15:14:00Z">
        <w:r w:rsidRPr="00243694">
          <w:rPr>
            <w:lang w:val="da-DK"/>
          </w:rPr>
          <w:delText xml:space="preserve"> måneder</w:delText>
        </w:r>
      </w:del>
      <w:del w:id="3633" w:author="AbbVie7" w:date="2025-05-12T15:14:00Z">
        <w:r>
          <w:rPr>
            <w:lang w:val="da-DK"/>
          </w:rPr>
          <w:delText xml:space="preserve">. </w:delText>
        </w:r>
      </w:del>
    </w:p>
    <w:p w:rsidR="00767709" w14:paraId="74E58B58" w14:textId="77777777">
      <w:pPr>
        <w:rPr>
          <w:del w:id="3634" w:author="AbbVie7" w:date="2025-05-12T15:14:00Z"/>
          <w:lang w:val="da-DK"/>
        </w:rPr>
      </w:pPr>
    </w:p>
    <w:p w:rsidR="00767709" w14:paraId="251F94F3" w14:textId="77777777">
      <w:pPr>
        <w:rPr>
          <w:del w:id="3635" w:author="AbbVie7" w:date="2025-05-12T15:14:00Z"/>
          <w:lang w:val="da-DK"/>
        </w:rPr>
      </w:pPr>
      <w:del w:id="3636" w:author="AbbVie7" w:date="2025-05-12T15:14:00Z">
        <w:r>
          <w:rPr>
            <w:lang w:val="da-DK"/>
          </w:rPr>
          <w:delText>RA-</w:delText>
        </w:r>
      </w:del>
      <w:del w:id="3637" w:author="AbbVie7" w:date="2025-05-12T15:14:00Z">
        <w:r w:rsidR="00CC2167">
          <w:rPr>
            <w:lang w:val="da-DK"/>
          </w:rPr>
          <w:delText>studie</w:delText>
        </w:r>
      </w:del>
      <w:del w:id="3638" w:author="AbbVie7" w:date="2025-05-12T15:14:00Z">
        <w:r>
          <w:rPr>
            <w:lang w:val="da-DK"/>
          </w:rPr>
          <w:delText xml:space="preserve"> I evaluerede 271 patienter, der var </w:delText>
        </w:r>
      </w:del>
      <w:del w:id="3639" w:author="AbbVie7" w:date="2025-05-12T15:14:00Z">
        <w:r>
          <w:rPr>
            <w:rFonts w:ascii="Symbol" w:hAnsi="Symbol"/>
          </w:rPr>
          <w:sym w:font="Symbol" w:char="F0B3"/>
        </w:r>
      </w:del>
      <w:del w:id="3640" w:author="AbbVie7" w:date="2025-05-12T15:14:00Z">
        <w:r>
          <w:rPr>
            <w:lang w:val="da-DK"/>
          </w:rPr>
          <w:delText xml:space="preserve"> 18 år, med moderat til alvorlig aktiv reumatoid artrit, hvor behandling var mislykket med mindst ét sygdomsmodificerende antireumatisk lægemiddel, hvor methotrexat i doser på 12,5 til 25 mg (10 mg ved methotrexat-intolerans) hver uge havde haft utilstrækkelig </w:delText>
        </w:r>
      </w:del>
      <w:del w:id="3641" w:author="AbbVie7" w:date="2025-05-12T15:14:00Z">
        <w:r w:rsidR="00B630A9">
          <w:rPr>
            <w:lang w:val="da-DK"/>
          </w:rPr>
          <w:delText>virkning</w:delText>
        </w:r>
      </w:del>
      <w:del w:id="3642" w:author="AbbVie7" w:date="2025-05-12T15:14:00Z">
        <w:r>
          <w:rPr>
            <w:lang w:val="da-DK"/>
          </w:rPr>
          <w:delText>, og hvor methotrexat-dosen forblev konstant på 10 til 25 mg hver uge. Doser på 20, 40 eller 80 mg Humira eller placebo blev givet hver anden uge i 24 uger.</w:delText>
        </w:r>
      </w:del>
    </w:p>
    <w:p w:rsidR="00767709" w14:paraId="47A1E9FF" w14:textId="77777777">
      <w:pPr>
        <w:rPr>
          <w:del w:id="3643" w:author="AbbVie7" w:date="2025-05-12T15:14:00Z"/>
          <w:lang w:val="da-DK"/>
        </w:rPr>
      </w:pPr>
    </w:p>
    <w:p w:rsidR="00767709" w14:paraId="299AAC90" w14:textId="77777777">
      <w:pPr>
        <w:rPr>
          <w:del w:id="3644" w:author="AbbVie7" w:date="2025-05-12T15:14:00Z"/>
          <w:lang w:val="da-DK"/>
        </w:rPr>
      </w:pPr>
      <w:del w:id="3645" w:author="AbbVie7" w:date="2025-05-12T15:14:00Z">
        <w:r>
          <w:rPr>
            <w:lang w:val="da-DK"/>
          </w:rPr>
          <w:delText>RA-</w:delText>
        </w:r>
      </w:del>
      <w:del w:id="3646" w:author="AbbVie7" w:date="2025-05-12T15:14:00Z">
        <w:r w:rsidR="00CC2167">
          <w:rPr>
            <w:lang w:val="da-DK"/>
          </w:rPr>
          <w:delText>studie</w:delText>
        </w:r>
      </w:del>
      <w:del w:id="3647" w:author="AbbVie7" w:date="2025-05-12T15:14:00Z">
        <w:r>
          <w:rPr>
            <w:lang w:val="da-DK"/>
          </w:rPr>
          <w:delText xml:space="preserve"> II evaluerede 544 patienter, der var </w:delText>
        </w:r>
      </w:del>
      <w:del w:id="3648" w:author="AbbVie7" w:date="2025-05-12T15:14:00Z">
        <w:r>
          <w:rPr>
            <w:rFonts w:ascii="Symbol" w:hAnsi="Symbol"/>
          </w:rPr>
          <w:sym w:font="Symbol" w:char="F0B3"/>
        </w:r>
      </w:del>
      <w:del w:id="3649" w:author="AbbVie7" w:date="2025-05-12T15:14:00Z">
        <w:r>
          <w:rPr>
            <w:lang w:val="da-DK"/>
          </w:rPr>
          <w:delText xml:space="preserve"> 18 år, med moderat til alvorlig aktiv reumatoid artrit, hvor behandling var mislykket med mindst ét sygdomsmodificerende antireumatisk lægemiddel. Doser på 20 eller 40 mg Humira blev givet ved subkutan injektion hver anden uge med placebo i de øvrige uger eller hver uge i 26 uger; placebo blev givet hver uge i samme periode. Ingen andre sygdomsmodificerende antireumatiske lægemidler blev tilladt.</w:delText>
        </w:r>
      </w:del>
    </w:p>
    <w:p w:rsidR="00767709" w14:paraId="2DDACA62" w14:textId="77777777">
      <w:pPr>
        <w:rPr>
          <w:del w:id="3650" w:author="AbbVie7" w:date="2025-05-12T15:14:00Z"/>
          <w:lang w:val="da-DK"/>
        </w:rPr>
      </w:pPr>
    </w:p>
    <w:p w:rsidR="00767709" w14:paraId="3D92E2AD" w14:textId="77777777">
      <w:pPr>
        <w:rPr>
          <w:del w:id="3651" w:author="AbbVie7" w:date="2025-05-12T15:14:00Z"/>
          <w:lang w:val="da-DK"/>
        </w:rPr>
      </w:pPr>
      <w:del w:id="3652" w:author="AbbVie7" w:date="2025-05-12T15:14:00Z">
        <w:r>
          <w:rPr>
            <w:lang w:val="da-DK"/>
          </w:rPr>
          <w:delText>RA-</w:delText>
        </w:r>
      </w:del>
      <w:del w:id="3653" w:author="AbbVie7" w:date="2025-05-12T15:14:00Z">
        <w:r w:rsidR="00CC2167">
          <w:rPr>
            <w:lang w:val="da-DK"/>
          </w:rPr>
          <w:delText>studie</w:delText>
        </w:r>
      </w:del>
      <w:del w:id="3654" w:author="AbbVie7" w:date="2025-05-12T15:14:00Z">
        <w:r>
          <w:rPr>
            <w:lang w:val="da-DK"/>
          </w:rPr>
          <w:delText xml:space="preserve"> III evaluerede 619 patienter, der var </w:delText>
        </w:r>
      </w:del>
      <w:del w:id="3655" w:author="AbbVie7" w:date="2025-05-12T15:14:00Z">
        <w:r>
          <w:rPr>
            <w:rFonts w:ascii="Symbol" w:hAnsi="Symbol"/>
          </w:rPr>
          <w:sym w:font="Symbol" w:char="F0B3"/>
        </w:r>
      </w:del>
      <w:del w:id="3656" w:author="AbbVie7" w:date="2025-05-12T15:14:00Z">
        <w:r>
          <w:rPr>
            <w:lang w:val="da-DK"/>
          </w:rPr>
          <w:delText xml:space="preserve"> 18 år, med moderat til alvorlig aktiv reumatoid artrit, som havde haft et ikke-effektivt respons</w:delText>
        </w:r>
      </w:del>
      <w:del w:id="3657" w:author="AbbVie7" w:date="2025-05-12T15:14:00Z">
        <w:r w:rsidR="00925508">
          <w:rPr>
            <w:lang w:val="da-DK"/>
          </w:rPr>
          <w:delText xml:space="preserve"> på methotrexat </w:delText>
        </w:r>
      </w:del>
      <w:del w:id="3658" w:author="AbbVie7" w:date="2025-05-12T15:14:00Z">
        <w:r>
          <w:rPr>
            <w:lang w:val="da-DK"/>
          </w:rPr>
          <w:delText>i doser på 12,5 til 25 mg eller som var intolerante over for 10 mg methotrexat</w:delText>
        </w:r>
      </w:del>
      <w:del w:id="3659" w:author="AbbVie7" w:date="2025-05-12T15:14:00Z">
        <w:r w:rsidR="00925508">
          <w:rPr>
            <w:lang w:val="da-DK"/>
          </w:rPr>
          <w:delText xml:space="preserve"> hver uge</w:delText>
        </w:r>
      </w:del>
      <w:del w:id="3660" w:author="AbbVie7" w:date="2025-05-12T15:14:00Z">
        <w:r>
          <w:rPr>
            <w:lang w:val="da-DK"/>
          </w:rPr>
          <w:delText xml:space="preserve">. Der var tre grupper i dette </w:delText>
        </w:r>
      </w:del>
      <w:del w:id="3661" w:author="AbbVie7" w:date="2025-05-12T15:14:00Z">
        <w:r w:rsidR="00CC2167">
          <w:rPr>
            <w:lang w:val="da-DK"/>
          </w:rPr>
          <w:delText>studie</w:delText>
        </w:r>
      </w:del>
      <w:del w:id="3662" w:author="AbbVie7" w:date="2025-05-12T15:14:00Z">
        <w:r>
          <w:rPr>
            <w:lang w:val="da-DK"/>
          </w:rPr>
          <w:delText xml:space="preserve">. Den første fik placeboinjektioner hver uge i 52 uger. Den anden fik 20 mg Humira hver uge i 52 uger. Den tredje gruppe fik 40 mg Humira hver anden uge og placeboinjektioner i de øvrige uger. </w:delText>
        </w:r>
      </w:del>
      <w:del w:id="3663" w:author="AbbVie7" w:date="2025-05-12T15:14:00Z">
        <w:r w:rsidRPr="004277FA" w:rsidR="00186F19">
          <w:rPr>
            <w:lang w:val="da-DK"/>
          </w:rPr>
          <w:delText xml:space="preserve">Efter </w:delText>
        </w:r>
      </w:del>
      <w:del w:id="3664" w:author="AbbVie7" w:date="2025-05-12T15:14:00Z">
        <w:r w:rsidR="00DC3E8D">
          <w:rPr>
            <w:lang w:val="da-DK"/>
          </w:rPr>
          <w:delText xml:space="preserve">at have </w:delText>
        </w:r>
      </w:del>
      <w:del w:id="3665" w:author="AbbVie7" w:date="2025-05-12T15:14:00Z">
        <w:r w:rsidRPr="004277FA" w:rsidR="00186F19">
          <w:rPr>
            <w:lang w:val="da-DK"/>
          </w:rPr>
          <w:delText>gennemfør</w:delText>
        </w:r>
      </w:del>
      <w:del w:id="3666" w:author="AbbVie7" w:date="2025-05-12T15:14:00Z">
        <w:r w:rsidR="00DC3E8D">
          <w:rPr>
            <w:lang w:val="da-DK"/>
          </w:rPr>
          <w:delText>t</w:delText>
        </w:r>
      </w:del>
      <w:del w:id="3667" w:author="AbbVie7" w:date="2025-05-12T15:14:00Z">
        <w:r w:rsidRPr="004277FA" w:rsidR="00186F19">
          <w:rPr>
            <w:lang w:val="da-DK"/>
          </w:rPr>
          <w:delText xml:space="preserve"> de første 52 uger</w:delText>
        </w:r>
      </w:del>
      <w:del w:id="3668" w:author="AbbVie7" w:date="2025-05-12T15:14:00Z">
        <w:r>
          <w:rPr>
            <w:lang w:val="da-DK"/>
          </w:rPr>
          <w:delText xml:space="preserve"> blev </w:delText>
        </w:r>
      </w:del>
      <w:del w:id="3669" w:author="AbbVie7" w:date="2025-05-12T15:14:00Z">
        <w:r w:rsidR="00186F19">
          <w:rPr>
            <w:lang w:val="da-DK"/>
          </w:rPr>
          <w:delText xml:space="preserve">457 </w:delText>
        </w:r>
      </w:del>
      <w:del w:id="3670" w:author="AbbVie7" w:date="2025-05-12T15:14:00Z">
        <w:r>
          <w:rPr>
            <w:lang w:val="da-DK"/>
          </w:rPr>
          <w:delText>patienter optaget i et åbent forlængelses</w:delText>
        </w:r>
      </w:del>
      <w:del w:id="3671" w:author="AbbVie7" w:date="2025-05-12T15:14:00Z">
        <w:r w:rsidR="00CC2167">
          <w:rPr>
            <w:lang w:val="da-DK"/>
          </w:rPr>
          <w:delText>studie</w:delText>
        </w:r>
      </w:del>
      <w:del w:id="3672" w:author="AbbVie7" w:date="2025-05-12T15:14:00Z">
        <w:r w:rsidR="00DC3E8D">
          <w:rPr>
            <w:lang w:val="da-DK"/>
          </w:rPr>
          <w:delText>,</w:delText>
        </w:r>
      </w:del>
      <w:del w:id="3673" w:author="AbbVie7" w:date="2025-05-12T15:14:00Z">
        <w:r>
          <w:rPr>
            <w:lang w:val="da-DK"/>
          </w:rPr>
          <w:delText xml:space="preserve"> hvor 40 mg Humira</w:delText>
        </w:r>
      </w:del>
      <w:del w:id="3674" w:author="AbbVie7" w:date="2025-05-12T15:14:00Z">
        <w:r w:rsidR="00186F19">
          <w:rPr>
            <w:lang w:val="da-DK"/>
          </w:rPr>
          <w:delText>/MTX</w:delText>
        </w:r>
      </w:del>
      <w:del w:id="3675" w:author="AbbVie7" w:date="2025-05-12T15:14:00Z">
        <w:r>
          <w:rPr>
            <w:lang w:val="da-DK"/>
          </w:rPr>
          <w:delText xml:space="preserve"> blev administreret hver anden uge </w:delText>
        </w:r>
      </w:del>
      <w:del w:id="3676" w:author="AbbVie7" w:date="2025-05-12T15:14:00Z">
        <w:r w:rsidRPr="00243694">
          <w:rPr>
            <w:lang w:val="da-DK"/>
          </w:rPr>
          <w:delText xml:space="preserve">i op til </w:delText>
        </w:r>
      </w:del>
      <w:del w:id="3677" w:author="AbbVie7" w:date="2025-05-12T15:14:00Z">
        <w:r w:rsidR="00887F76">
          <w:rPr>
            <w:lang w:val="da-DK"/>
          </w:rPr>
          <w:delText>10 år</w:delText>
        </w:r>
      </w:del>
      <w:del w:id="3678" w:author="AbbVie7" w:date="2025-05-12T15:14:00Z">
        <w:r>
          <w:rPr>
            <w:lang w:val="da-DK"/>
          </w:rPr>
          <w:delText>.</w:delText>
        </w:r>
      </w:del>
    </w:p>
    <w:p w:rsidR="00767709" w14:paraId="470ECEDB" w14:textId="77777777">
      <w:pPr>
        <w:rPr>
          <w:del w:id="3679" w:author="AbbVie7" w:date="2025-05-12T15:14:00Z"/>
          <w:lang w:val="da-DK"/>
        </w:rPr>
      </w:pPr>
    </w:p>
    <w:p w:rsidR="00767709" w14:paraId="1E227064" w14:textId="77777777">
      <w:pPr>
        <w:rPr>
          <w:del w:id="3680" w:author="AbbVie7" w:date="2025-05-12T15:14:00Z"/>
          <w:lang w:val="da-DK"/>
        </w:rPr>
      </w:pPr>
      <w:del w:id="3681" w:author="AbbVie7" w:date="2025-05-12T15:14:00Z">
        <w:r>
          <w:rPr>
            <w:lang w:val="da-DK"/>
          </w:rPr>
          <w:delText>RA-</w:delText>
        </w:r>
      </w:del>
      <w:del w:id="3682" w:author="AbbVie7" w:date="2025-05-12T15:14:00Z">
        <w:r w:rsidR="00CC2167">
          <w:rPr>
            <w:lang w:val="da-DK"/>
          </w:rPr>
          <w:delText>studie</w:delText>
        </w:r>
      </w:del>
      <w:del w:id="3683" w:author="AbbVie7" w:date="2025-05-12T15:14:00Z">
        <w:r>
          <w:rPr>
            <w:lang w:val="da-DK"/>
          </w:rPr>
          <w:delText xml:space="preserve"> IV vurderede primært sikkerheden hos 636 patienter, der var </w:delText>
        </w:r>
      </w:del>
      <w:del w:id="3684" w:author="AbbVie7" w:date="2025-05-12T15:14:00Z">
        <w:r>
          <w:rPr>
            <w:rFonts w:ascii="Symbol" w:hAnsi="Symbol"/>
          </w:rPr>
          <w:sym w:font="Symbol" w:char="F0B3"/>
        </w:r>
      </w:del>
      <w:del w:id="3685" w:author="AbbVie7" w:date="2025-05-12T15:14:00Z">
        <w:r>
          <w:rPr>
            <w:lang w:val="da-DK"/>
          </w:rPr>
          <w:delText xml:space="preserve"> 18 år, med moderat til alvorlig aktiv reumatoid artrit. Det var tilladt for patienterne at være enten fri for sygdomsmodificerende antireumatisk lægemiddel eller at forblive i deres allerede eksisterende reumatologiske terapi, forudsat at terapien havde været stabil i mindst 28 dage. Disse terapier omfatter methotrexat, leflunomid, hydro</w:delText>
        </w:r>
      </w:del>
      <w:del w:id="3686" w:author="AbbVie7" w:date="2025-05-12T15:14:00Z">
        <w:r w:rsidR="00C54FCE">
          <w:rPr>
            <w:lang w:val="da-DK"/>
          </w:rPr>
          <w:delText>x</w:delText>
        </w:r>
      </w:del>
      <w:del w:id="3687" w:author="AbbVie7" w:date="2025-05-12T15:14:00Z">
        <w:r>
          <w:rPr>
            <w:lang w:val="da-DK"/>
          </w:rPr>
          <w:delText>ychloroquine, sulfasalazin og/eller guldsalt. Patienterne blev randomiseret til 40 mg Humira eller plac</w:delText>
        </w:r>
      </w:del>
      <w:del w:id="3688" w:author="AbbVie7" w:date="2025-05-12T15:14:00Z">
        <w:r>
          <w:rPr>
            <w:lang w:val="da-DK"/>
          </w:rPr>
          <w:delText>ebo hver anden uge i 24 uger.</w:delText>
        </w:r>
      </w:del>
    </w:p>
    <w:p w:rsidR="00767709" w14:paraId="2A3E7516" w14:textId="77777777">
      <w:pPr>
        <w:rPr>
          <w:del w:id="3689" w:author="AbbVie7" w:date="2025-05-12T15:14:00Z"/>
          <w:lang w:val="da-DK"/>
        </w:rPr>
      </w:pPr>
    </w:p>
    <w:p w:rsidR="00253F23" w:rsidRPr="00C4186B" w:rsidP="006C2B4F" w14:paraId="391E8EC8" w14:textId="77777777">
      <w:pPr>
        <w:rPr>
          <w:del w:id="3690" w:author="AbbVie7" w:date="2025-05-12T15:15:00Z"/>
          <w:lang w:val="da-DK"/>
        </w:rPr>
      </w:pPr>
      <w:del w:id="3691" w:author="AbbVie7" w:date="2025-05-12T15:14:00Z">
        <w:r>
          <w:rPr>
            <w:lang w:val="da-DK"/>
          </w:rPr>
          <w:delText>RA-</w:delText>
        </w:r>
      </w:del>
      <w:del w:id="3692" w:author="AbbVie7" w:date="2025-05-12T15:14:00Z">
        <w:r w:rsidR="00CC2167">
          <w:rPr>
            <w:lang w:val="da-DK"/>
          </w:rPr>
          <w:delText>studie</w:delText>
        </w:r>
      </w:del>
      <w:del w:id="3693" w:author="AbbVie7" w:date="2025-05-12T15:14:00Z">
        <w:r>
          <w:rPr>
            <w:lang w:val="da-DK"/>
          </w:rPr>
          <w:delText xml:space="preserve"> V vurderede 799 methotrexat-naive voksne patienter med moderat til alvorlig aktiv reumatoid artrit i tidligt stadium (gennemsnitlig sygdomsvarighed på mindre end 9 måneder). Dette </w:delText>
        </w:r>
      </w:del>
      <w:del w:id="3694" w:author="AbbVie7" w:date="2025-05-12T15:15:00Z">
        <w:r w:rsidR="00CC2167">
          <w:rPr>
            <w:lang w:val="da-DK"/>
          </w:rPr>
          <w:delText>studie</w:delText>
        </w:r>
      </w:del>
      <w:del w:id="3695" w:author="AbbVie7" w:date="2025-05-12T15:15:00Z">
        <w:r>
          <w:rPr>
            <w:lang w:val="da-DK"/>
          </w:rPr>
          <w:delText xml:space="preserve"> vurderede virkningen af Humira 40 mg hver anden uge/methotrexat-kombinationsterapi, Humira monoterapi 40 mg hver anden uge og methotrexat-monoterapi med hensyn til reduktion af tegn, symptomer og hastigheden af progressionen af ledskader ved reumatoid artrit i 104 uger.</w:delText>
        </w:r>
      </w:del>
      <w:del w:id="3696" w:author="AbbVie7" w:date="2025-05-12T15:15:00Z">
        <w:r w:rsidRPr="002409F5">
          <w:rPr>
            <w:rFonts w:eastAsia="Calibri"/>
            <w:b/>
            <w:szCs w:val="22"/>
            <w:lang w:val="da-DK"/>
          </w:rPr>
          <w:delText xml:space="preserve"> </w:delText>
        </w:r>
      </w:del>
      <w:del w:id="3697" w:author="AbbVie7" w:date="2025-05-12T15:15:00Z">
        <w:r w:rsidRPr="00C4186B">
          <w:rPr>
            <w:lang w:val="da-DK"/>
          </w:rPr>
          <w:delText xml:space="preserve">Efter at have gennemført de første 104 uger blev 497 </w:delText>
        </w:r>
      </w:del>
      <w:del w:id="3698" w:author="AbbVie7" w:date="2025-05-12T15:15:00Z">
        <w:r w:rsidRPr="00C4186B">
          <w:rPr>
            <w:lang w:val="da-DK"/>
          </w:rPr>
          <w:delText>patienter optaget i et åbent forlængelsesstudie, hvor 40 mg Humira blev administreret hver anden uge i op til 10 år.</w:delText>
        </w:r>
      </w:del>
    </w:p>
    <w:p w:rsidR="00767709" w:rsidP="006C2B4F" w14:paraId="64585490" w14:textId="77777777">
      <w:pPr>
        <w:rPr>
          <w:del w:id="3699" w:author="AbbVie7" w:date="2025-05-12T15:15:00Z"/>
          <w:lang w:val="da-DK"/>
        </w:rPr>
      </w:pPr>
    </w:p>
    <w:p w:rsidR="00767709" w:rsidP="006C2B4F" w14:paraId="2BB10436" w14:textId="77777777">
      <w:pPr>
        <w:rPr>
          <w:del w:id="3700" w:author="AbbVie7" w:date="2025-05-12T15:15:00Z"/>
          <w:lang w:val="da-DK"/>
        </w:rPr>
      </w:pPr>
      <w:del w:id="3701" w:author="AbbVie7" w:date="2025-05-12T15:15:00Z">
        <w:r>
          <w:rPr>
            <w:lang w:val="da-DK"/>
          </w:rPr>
          <w:delText xml:space="preserve">Det primære </w:delText>
        </w:r>
      </w:del>
      <w:del w:id="3702" w:author="AbbVie7" w:date="2025-05-12T15:15:00Z">
        <w:r w:rsidR="007246DD">
          <w:rPr>
            <w:lang w:val="da-DK"/>
          </w:rPr>
          <w:delText>endepunkt</w:delText>
        </w:r>
      </w:del>
      <w:del w:id="3703" w:author="AbbVie7" w:date="2025-05-12T15:15:00Z">
        <w:r>
          <w:rPr>
            <w:lang w:val="da-DK"/>
          </w:rPr>
          <w:delText>i RA-</w:delText>
        </w:r>
      </w:del>
      <w:del w:id="3704" w:author="AbbVie7" w:date="2025-05-12T15:15:00Z">
        <w:r w:rsidR="00CC2167">
          <w:rPr>
            <w:lang w:val="da-DK"/>
          </w:rPr>
          <w:delText>studie</w:delText>
        </w:r>
      </w:del>
      <w:del w:id="3705" w:author="AbbVie7" w:date="2025-05-12T15:15:00Z">
        <w:r>
          <w:rPr>
            <w:lang w:val="da-DK"/>
          </w:rPr>
          <w:delText xml:space="preserve"> I, II og III og det sekundære </w:delText>
        </w:r>
      </w:del>
      <w:del w:id="3706" w:author="AbbVie7" w:date="2025-05-12T15:15:00Z">
        <w:r w:rsidR="007246DD">
          <w:rPr>
            <w:lang w:val="da-DK"/>
          </w:rPr>
          <w:delText>endepunkt</w:delText>
        </w:r>
      </w:del>
      <w:del w:id="3707" w:author="AbbVie7" w:date="2025-05-12T15:15:00Z">
        <w:r>
          <w:rPr>
            <w:lang w:val="da-DK"/>
          </w:rPr>
          <w:delText xml:space="preserve"> i RA-</w:delText>
        </w:r>
      </w:del>
      <w:del w:id="3708" w:author="AbbVie7" w:date="2025-05-12T15:15:00Z">
        <w:r w:rsidR="00CC2167">
          <w:rPr>
            <w:lang w:val="da-DK"/>
          </w:rPr>
          <w:delText>studie</w:delText>
        </w:r>
      </w:del>
      <w:del w:id="3709" w:author="AbbVie7" w:date="2025-05-12T15:15:00Z">
        <w:r>
          <w:rPr>
            <w:lang w:val="da-DK"/>
          </w:rPr>
          <w:delText xml:space="preserve"> IV var den procentdel af patienter, som fik </w:delText>
        </w:r>
      </w:del>
      <w:smartTag w:uri="urn:schemas-microsoft-com:office:smarttags" w:element="stockticker">
        <w:del w:id="3710" w:author="AbbVie7" w:date="2025-05-12T15:15:00Z">
          <w:r>
            <w:rPr>
              <w:lang w:val="da-DK"/>
            </w:rPr>
            <w:delText>ACR</w:delText>
          </w:r>
        </w:del>
      </w:smartTag>
      <w:del w:id="3711" w:author="AbbVie7" w:date="2025-05-12T15:15:00Z">
        <w:r>
          <w:rPr>
            <w:lang w:val="da-DK"/>
          </w:rPr>
          <w:delText xml:space="preserve"> 20-respons i uge 24 eller 26. Det primære </w:delText>
        </w:r>
      </w:del>
      <w:del w:id="3712" w:author="AbbVie7" w:date="2025-05-12T15:15:00Z">
        <w:r w:rsidR="007246DD">
          <w:rPr>
            <w:lang w:val="da-DK"/>
          </w:rPr>
          <w:delText>endepunkt</w:delText>
        </w:r>
      </w:del>
      <w:del w:id="3713" w:author="AbbVie7" w:date="2025-05-12T15:15:00Z">
        <w:r>
          <w:rPr>
            <w:lang w:val="da-DK"/>
          </w:rPr>
          <w:delText xml:space="preserve"> i RA-</w:delText>
        </w:r>
      </w:del>
      <w:del w:id="3714" w:author="AbbVie7" w:date="2025-05-12T15:15:00Z">
        <w:r w:rsidR="00CC2167">
          <w:rPr>
            <w:lang w:val="da-DK"/>
          </w:rPr>
          <w:delText>studie</w:delText>
        </w:r>
      </w:del>
      <w:del w:id="3715" w:author="AbbVie7" w:date="2025-05-12T15:15:00Z">
        <w:r>
          <w:rPr>
            <w:lang w:val="da-DK"/>
          </w:rPr>
          <w:delText xml:space="preserve"> V var procentdelen af patienter, som opnåede et </w:delText>
        </w:r>
      </w:del>
      <w:smartTag w:uri="urn:schemas-microsoft-com:office:smarttags" w:element="stockticker">
        <w:del w:id="3716" w:author="AbbVie7" w:date="2025-05-12T15:15:00Z">
          <w:r>
            <w:rPr>
              <w:lang w:val="da-DK"/>
            </w:rPr>
            <w:delText>ACR</w:delText>
          </w:r>
        </w:del>
      </w:smartTag>
      <w:del w:id="3717" w:author="AbbVie7" w:date="2025-05-12T15:15:00Z">
        <w:r>
          <w:rPr>
            <w:lang w:val="da-DK"/>
          </w:rPr>
          <w:delText xml:space="preserve"> 50</w:delText>
        </w:r>
      </w:del>
      <w:del w:id="3718" w:author="AbbVie7" w:date="2025-05-12T15:15:00Z">
        <w:r w:rsidR="0090290F">
          <w:rPr>
            <w:lang w:val="da-DK"/>
          </w:rPr>
          <w:delText>-</w:delText>
        </w:r>
      </w:del>
      <w:del w:id="3719" w:author="AbbVie7" w:date="2025-05-12T15:15:00Z">
        <w:r>
          <w:rPr>
            <w:lang w:val="da-DK"/>
          </w:rPr>
          <w:delText xml:space="preserve">respons i uge 52. </w:delText>
        </w:r>
      </w:del>
      <w:del w:id="3720" w:author="AbbVie7" w:date="2025-05-12T15:15:00Z">
        <w:r w:rsidR="00CC2167">
          <w:rPr>
            <w:lang w:val="da-DK"/>
          </w:rPr>
          <w:delText>Studie</w:delText>
        </w:r>
      </w:del>
      <w:del w:id="3721" w:author="AbbVie7" w:date="2025-05-12T15:15:00Z">
        <w:r>
          <w:rPr>
            <w:lang w:val="da-DK"/>
          </w:rPr>
          <w:delText xml:space="preserve"> III og V havde yderligere primære </w:delText>
        </w:r>
      </w:del>
      <w:del w:id="3722" w:author="AbbVie7" w:date="2025-05-12T15:15:00Z">
        <w:r w:rsidR="007246DD">
          <w:rPr>
            <w:lang w:val="da-DK"/>
          </w:rPr>
          <w:delText>endepunkter</w:delText>
        </w:r>
      </w:del>
      <w:del w:id="3723" w:author="AbbVie7" w:date="2025-05-12T15:15:00Z">
        <w:r>
          <w:rPr>
            <w:lang w:val="da-DK"/>
          </w:rPr>
          <w:delText xml:space="preserve"> i uge 52 med forsinket sygdomsprogression (bestemt ud fra røntgenresultater). RA-</w:delText>
        </w:r>
      </w:del>
      <w:del w:id="3724" w:author="AbbVie7" w:date="2025-05-12T15:15:00Z">
        <w:r w:rsidR="00CC2167">
          <w:rPr>
            <w:lang w:val="da-DK"/>
          </w:rPr>
          <w:delText>studie</w:delText>
        </w:r>
      </w:del>
      <w:del w:id="3725" w:author="AbbVie7" w:date="2025-05-12T15:15:00Z">
        <w:r>
          <w:rPr>
            <w:lang w:val="da-DK"/>
          </w:rPr>
          <w:delText xml:space="preserve"> III havde også et primært </w:delText>
        </w:r>
      </w:del>
      <w:del w:id="3726" w:author="AbbVie7" w:date="2025-05-12T15:15:00Z">
        <w:r w:rsidR="007246DD">
          <w:rPr>
            <w:lang w:val="da-DK"/>
          </w:rPr>
          <w:delText>endepunkt</w:delText>
        </w:r>
      </w:del>
      <w:del w:id="3727" w:author="AbbVie7" w:date="2025-05-12T15:15:00Z">
        <w:r>
          <w:rPr>
            <w:lang w:val="da-DK"/>
          </w:rPr>
          <w:delText>, som var ændringer i livskvalitet.</w:delText>
        </w:r>
      </w:del>
    </w:p>
    <w:p w:rsidR="00934180" w:rsidP="006C2B4F" w14:paraId="40FB54AC" w14:textId="77777777">
      <w:pPr>
        <w:rPr>
          <w:del w:id="3728" w:author="AbbVie7" w:date="2025-05-12T15:15:00Z"/>
          <w:lang w:val="da-DK"/>
        </w:rPr>
      </w:pPr>
    </w:p>
    <w:p w:rsidR="00767709" w14:paraId="04EC2826" w14:textId="77777777">
      <w:pPr>
        <w:pPrChange w:id="3729" w:author="AbbVie7" w:date="2025-05-12T15:15:00Z">
          <w:pPr>
            <w:pStyle w:val="EMEAHeadingUnderline"/>
            <w:keepNext/>
            <w:spacing w:before="0" w:beforeLines="0" w:after="0" w:afterLines="0"/>
          </w:pPr>
        </w:pPrChange>
        <w:rPr>
          <w:del w:id="3730" w:author="AbbVie7" w:date="2025-05-12T15:15:00Z"/>
          <w:i/>
          <w:lang w:val="da-DK"/>
        </w:rPr>
      </w:pPr>
      <w:del w:id="3731" w:author="AbbVie7" w:date="2025-05-12T15:15:00Z">
        <w:r w:rsidRPr="008D74C5">
          <w:rPr>
            <w:i/>
            <w:lang w:val="da-DK"/>
          </w:rPr>
          <w:delText>ACR</w:delText>
        </w:r>
      </w:del>
      <w:del w:id="3732" w:author="AbbVie7" w:date="2025-05-12T15:15:00Z">
        <w:r w:rsidRPr="008D74C5" w:rsidR="0090290F">
          <w:rPr>
            <w:i/>
            <w:lang w:val="da-DK"/>
          </w:rPr>
          <w:delText>-</w:delText>
        </w:r>
      </w:del>
      <w:del w:id="3733" w:author="AbbVie7" w:date="2025-05-12T15:15:00Z">
        <w:r w:rsidRPr="008D74C5">
          <w:rPr>
            <w:i/>
            <w:lang w:val="da-DK"/>
          </w:rPr>
          <w:delText>respons</w:delText>
        </w:r>
      </w:del>
    </w:p>
    <w:p w:rsidR="00934180" w:rsidRPr="00934180" w14:paraId="72CCEF3A" w14:textId="77777777">
      <w:pPr>
        <w:pPrChange w:id="3734" w:author="AbbVie7" w:date="2025-05-12T15:15:00Z">
          <w:pPr>
            <w:pStyle w:val="EMEANormal"/>
            <w:keepNext/>
          </w:pPr>
        </w:pPrChange>
        <w:rPr>
          <w:del w:id="3735" w:author="AbbVie7" w:date="2025-05-12T15:15:00Z"/>
          <w:lang w:val="da-DK"/>
        </w:rPr>
      </w:pPr>
    </w:p>
    <w:p w:rsidR="00767709" w:rsidRPr="00314A1F" w14:paraId="3B027177" w14:textId="77777777">
      <w:pPr>
        <w:keepNext w:val="0"/>
        <w:pPrChange w:id="3736" w:author="AbbVie7" w:date="2025-05-12T15:15:00Z">
          <w:pPr>
            <w:keepNext/>
          </w:pPr>
        </w:pPrChange>
        <w:rPr>
          <w:del w:id="3737" w:author="AbbVie7" w:date="2025-05-12T15:15:00Z"/>
          <w:lang w:val="da-DK"/>
        </w:rPr>
      </w:pPr>
      <w:del w:id="3738" w:author="AbbVie7" w:date="2025-05-12T15:15:00Z">
        <w:r>
          <w:rPr>
            <w:lang w:val="da-DK"/>
          </w:rPr>
          <w:delText xml:space="preserve">Den procent af Humira-behandlede patienter, der fik </w:delText>
        </w:r>
      </w:del>
      <w:smartTag w:uri="urn:schemas-microsoft-com:office:smarttags" w:element="stockticker">
        <w:del w:id="3739" w:author="AbbVie7" w:date="2025-05-12T15:15:00Z">
          <w:r>
            <w:rPr>
              <w:lang w:val="da-DK"/>
            </w:rPr>
            <w:delText>ACR</w:delText>
          </w:r>
        </w:del>
      </w:smartTag>
      <w:del w:id="3740" w:author="AbbVie7" w:date="2025-05-12T15:15:00Z">
        <w:r>
          <w:rPr>
            <w:lang w:val="da-DK"/>
          </w:rPr>
          <w:delText xml:space="preserve"> 20-, 50- og 70-respons, var konsistent </w:delText>
        </w:r>
      </w:del>
      <w:del w:id="3741" w:author="AbbVie7" w:date="2025-05-12T15:15:00Z">
        <w:r w:rsidRPr="00314A1F">
          <w:rPr>
            <w:lang w:val="da-DK"/>
          </w:rPr>
          <w:delText xml:space="preserve">mellem </w:delText>
        </w:r>
      </w:del>
      <w:del w:id="3742" w:author="AbbVie7" w:date="2025-05-12T15:15:00Z">
        <w:r w:rsidRPr="00314A1F" w:rsidR="00780DF0">
          <w:rPr>
            <w:lang w:val="da-DK"/>
          </w:rPr>
          <w:delText>RA-</w:delText>
        </w:r>
      </w:del>
      <w:del w:id="3743" w:author="AbbVie7" w:date="2025-05-12T15:15:00Z">
        <w:r w:rsidR="00CC2167">
          <w:rPr>
            <w:lang w:val="da-DK"/>
          </w:rPr>
          <w:delText>studie</w:delText>
        </w:r>
      </w:del>
      <w:del w:id="3744" w:author="AbbVie7" w:date="2025-05-12T15:15:00Z">
        <w:r w:rsidRPr="00314A1F">
          <w:rPr>
            <w:lang w:val="da-DK"/>
          </w:rPr>
          <w:delText xml:space="preserve"> I, II og III. Resultaterne for 40 mg hver anden uge er opstillet i tabel </w:delText>
        </w:r>
      </w:del>
      <w:del w:id="3745" w:author="AbbVie7" w:date="2025-05-12T15:15:00Z">
        <w:r w:rsidR="00B247D5">
          <w:rPr>
            <w:lang w:val="da-DK"/>
          </w:rPr>
          <w:delText>8</w:delText>
        </w:r>
      </w:del>
      <w:del w:id="3746" w:author="AbbVie7" w:date="2025-05-12T15:15:00Z">
        <w:r w:rsidRPr="00314A1F">
          <w:rPr>
            <w:lang w:val="da-DK"/>
          </w:rPr>
          <w:delText>.</w:delText>
        </w:r>
      </w:del>
    </w:p>
    <w:p w:rsidR="00767709" w:rsidRPr="00314A1F" w:rsidP="006C2B4F" w14:paraId="67C7C38F" w14:textId="77777777">
      <w:pPr>
        <w:rPr>
          <w:del w:id="3747" w:author="AbbVie7" w:date="2025-05-12T15:15:00Z"/>
          <w:lang w:val="da-DK"/>
        </w:rPr>
      </w:pPr>
    </w:p>
    <w:tbl>
      <w:tblPr>
        <w:tblW w:w="9124" w:type="dxa"/>
        <w:tblInd w:w="98" w:type="dxa"/>
        <w:tblLayout w:type="fixed"/>
        <w:tblCellMar>
          <w:left w:w="0" w:type="dxa"/>
          <w:right w:w="0" w:type="dxa"/>
        </w:tblCellMar>
        <w:tblLook w:val="0000"/>
      </w:tblPr>
      <w:tblGrid>
        <w:gridCol w:w="1186"/>
        <w:gridCol w:w="1134"/>
        <w:gridCol w:w="1550"/>
        <w:gridCol w:w="1285"/>
        <w:gridCol w:w="1276"/>
        <w:gridCol w:w="1276"/>
        <w:gridCol w:w="1417"/>
      </w:tblGrid>
      <w:tr w14:paraId="3BD6D634" w14:textId="77777777">
        <w:tblPrEx>
          <w:tblW w:w="9124" w:type="dxa"/>
          <w:tblInd w:w="98" w:type="dxa"/>
          <w:tblLayout w:type="fixed"/>
          <w:tblLook w:val="0000"/>
        </w:tblPrEx>
        <w:trPr>
          <w:del w:id="3748" w:author="AbbVie7" w:date="2025-05-12T15:15:00Z"/>
        </w:trPr>
        <w:tc>
          <w:tcPr>
            <w:tcW w:w="9124" w:type="dxa"/>
            <w:gridSpan w:val="7"/>
          </w:tcPr>
          <w:p w:rsidR="00A741DC" w:rsidRPr="00314A1F" w14:paraId="75A64346" w14:textId="77777777">
            <w:pPr>
              <w:pPrChange w:id="3749" w:author="AbbVie7" w:date="2025-05-12T15:15:00Z">
                <w:pPr>
                  <w:pStyle w:val="BodyText1"/>
                  <w:keepNext/>
                  <w:tabs>
                    <w:tab w:val="clear" w:pos="1152"/>
                    <w:tab w:val="clear" w:pos="1872"/>
                  </w:tabs>
                  <w:spacing w:after="0" w:line="240" w:lineRule="auto"/>
                  <w:ind w:left="0"/>
                  <w:jc w:val="center"/>
                </w:pPr>
              </w:pPrChange>
              <w:rPr>
                <w:del w:id="3750" w:author="AbbVie7" w:date="2025-05-12T15:15:00Z"/>
                <w:b/>
                <w:lang w:val="da-DK"/>
              </w:rPr>
            </w:pPr>
            <w:del w:id="3751" w:author="AbbVie7" w:date="2025-05-12T15:15:00Z">
              <w:r w:rsidRPr="00314A1F">
                <w:rPr>
                  <w:b/>
                  <w:lang w:val="da-DK"/>
                </w:rPr>
                <w:delText xml:space="preserve">Tabel </w:delText>
              </w:r>
            </w:del>
            <w:del w:id="3752" w:author="AbbVie7" w:date="2025-05-12T15:15:00Z">
              <w:r w:rsidR="00B247D5">
                <w:rPr>
                  <w:b/>
                  <w:lang w:val="da-DK"/>
                </w:rPr>
                <w:delText>8</w:delText>
              </w:r>
            </w:del>
            <w:del w:id="3753" w:author="AbbVie7" w:date="2025-05-12T15:15:00Z">
              <w:r w:rsidRPr="00314A1F" w:rsidR="00B247D5">
                <w:rPr>
                  <w:b/>
                  <w:lang w:val="da-DK"/>
                </w:rPr>
                <w:delText xml:space="preserve"> </w:delText>
              </w:r>
            </w:del>
          </w:p>
          <w:p w:rsidR="00767709" w:rsidRPr="00314A1F" w14:paraId="066FDE14" w14:textId="77777777">
            <w:pPr>
              <w:pPrChange w:id="3754" w:author="AbbVie7" w:date="2025-05-12T15:15:00Z">
                <w:pPr>
                  <w:pStyle w:val="BodyText1"/>
                  <w:keepNext/>
                  <w:tabs>
                    <w:tab w:val="clear" w:pos="1152"/>
                    <w:tab w:val="clear" w:pos="1872"/>
                  </w:tabs>
                  <w:spacing w:after="0" w:line="240" w:lineRule="auto"/>
                  <w:ind w:left="0"/>
                  <w:jc w:val="center"/>
                </w:pPr>
              </w:pPrChange>
              <w:rPr>
                <w:del w:id="3755" w:author="AbbVie7" w:date="2025-05-12T15:15:00Z"/>
                <w:b/>
                <w:lang w:val="da-DK"/>
              </w:rPr>
            </w:pPr>
            <w:del w:id="3756" w:author="AbbVie7" w:date="2025-05-12T15:15:00Z">
              <w:r w:rsidRPr="00314A1F">
                <w:rPr>
                  <w:b/>
                  <w:lang w:val="da-DK"/>
                </w:rPr>
                <w:delText xml:space="preserve">ACR-respons i placebokontrollerede </w:delText>
              </w:r>
            </w:del>
            <w:del w:id="3757" w:author="AbbVie7" w:date="2025-05-12T15:15:00Z">
              <w:r w:rsidR="00CC2167">
                <w:rPr>
                  <w:b/>
                  <w:lang w:val="da-DK"/>
                </w:rPr>
                <w:delText>studie</w:delText>
              </w:r>
            </w:del>
            <w:del w:id="3758" w:author="AbbVie7" w:date="2025-05-12T15:15:00Z">
              <w:r w:rsidR="00682A6C">
                <w:rPr>
                  <w:b/>
                  <w:lang w:val="da-DK"/>
                </w:rPr>
                <w:delText>r</w:delText>
              </w:r>
            </w:del>
          </w:p>
          <w:p w:rsidR="00767709" w14:paraId="0CA74C4F" w14:textId="77777777">
            <w:pPr>
              <w:pPrChange w:id="3759" w:author="AbbVie7" w:date="2025-05-12T15:15:00Z">
                <w:pPr>
                  <w:pStyle w:val="BodyText1"/>
                  <w:keepNext/>
                  <w:tabs>
                    <w:tab w:val="clear" w:pos="1152"/>
                    <w:tab w:val="clear" w:pos="1872"/>
                  </w:tabs>
                  <w:spacing w:after="0" w:line="240" w:lineRule="auto"/>
                  <w:ind w:left="0"/>
                  <w:jc w:val="center"/>
                </w:pPr>
              </w:pPrChange>
              <w:rPr>
                <w:del w:id="3760" w:author="AbbVie7" w:date="2025-05-12T15:15:00Z"/>
                <w:b/>
                <w:lang w:val="da-DK"/>
              </w:rPr>
            </w:pPr>
            <w:del w:id="3761" w:author="AbbVie7" w:date="2025-05-12T15:15:00Z">
              <w:r w:rsidRPr="00314A1F">
                <w:rPr>
                  <w:b/>
                  <w:lang w:val="da-DK"/>
                </w:rPr>
                <w:delText>(Procent af patienter)</w:delText>
              </w:r>
            </w:del>
          </w:p>
          <w:p w:rsidR="00767709" w14:paraId="0927182B" w14:textId="77777777">
            <w:pPr>
              <w:pPrChange w:id="3762" w:author="AbbVie7" w:date="2025-05-12T15:15:00Z">
                <w:pPr>
                  <w:pStyle w:val="BodyText1"/>
                  <w:keepNext/>
                  <w:tabs>
                    <w:tab w:val="clear" w:pos="1152"/>
                    <w:tab w:val="clear" w:pos="1872"/>
                  </w:tabs>
                  <w:spacing w:after="0" w:line="240" w:lineRule="auto"/>
                  <w:ind w:left="0"/>
                  <w:jc w:val="center"/>
                </w:pPr>
              </w:pPrChange>
              <w:rPr>
                <w:del w:id="3763" w:author="AbbVie7" w:date="2025-05-12T15:15:00Z"/>
                <w:b/>
                <w:lang w:val="da-DK"/>
              </w:rPr>
            </w:pPr>
          </w:p>
        </w:tc>
      </w:tr>
      <w:tr w14:paraId="25FAE17B" w14:textId="77777777">
        <w:tblPrEx>
          <w:tblW w:w="9124" w:type="dxa"/>
          <w:tblInd w:w="98" w:type="dxa"/>
          <w:tblLayout w:type="fixed"/>
          <w:tblLook w:val="0000"/>
        </w:tblPrEx>
        <w:trPr>
          <w:cantSplit/>
          <w:del w:id="3764" w:author="AbbVie7" w:date="2025-05-12T15:15:00Z"/>
        </w:trPr>
        <w:tc>
          <w:tcPr>
            <w:tcW w:w="1186" w:type="dxa"/>
            <w:tcBorders>
              <w:top w:val="single" w:sz="6" w:space="0" w:color="auto"/>
              <w:right w:val="single" w:sz="6" w:space="0" w:color="auto"/>
            </w:tcBorders>
          </w:tcPr>
          <w:p w:rsidR="00767709" w14:paraId="3BE465A7" w14:textId="77777777">
            <w:pPr>
              <w:pPrChange w:id="3765" w:author="AbbVie7" w:date="2025-05-12T15:15:00Z">
                <w:pPr>
                  <w:pStyle w:val="In-texttable"/>
                  <w:spacing w:line="240" w:lineRule="auto"/>
                </w:pPr>
              </w:pPrChange>
              <w:rPr>
                <w:del w:id="3766" w:author="AbbVie7" w:date="2025-05-12T15:15:00Z"/>
                <w:lang w:val="da-DK"/>
              </w:rPr>
            </w:pPr>
            <w:del w:id="3767" w:author="AbbVie7" w:date="2025-05-12T15:15:00Z">
              <w:r>
                <w:rPr>
                  <w:lang w:val="da-DK"/>
                </w:rPr>
                <w:delText>Respons</w:delText>
              </w:r>
            </w:del>
          </w:p>
        </w:tc>
        <w:tc>
          <w:tcPr>
            <w:tcW w:w="2684" w:type="dxa"/>
            <w:gridSpan w:val="2"/>
            <w:tcBorders>
              <w:top w:val="single" w:sz="6" w:space="0" w:color="auto"/>
              <w:left w:val="single" w:sz="6" w:space="0" w:color="auto"/>
              <w:bottom w:val="single" w:sz="6" w:space="0" w:color="auto"/>
              <w:right w:val="single" w:sz="6" w:space="0" w:color="auto"/>
            </w:tcBorders>
          </w:tcPr>
          <w:p w:rsidR="00767709" w14:paraId="441C8C90" w14:textId="77777777">
            <w:pPr>
              <w:pPrChange w:id="3768" w:author="AbbVie7" w:date="2025-05-12T15:15:00Z">
                <w:pPr>
                  <w:pStyle w:val="In-texttable"/>
                  <w:spacing w:line="240" w:lineRule="auto"/>
                  <w:jc w:val="center"/>
                </w:pPr>
              </w:pPrChange>
              <w:rPr>
                <w:del w:id="3769" w:author="AbbVie7" w:date="2025-05-12T15:15:00Z"/>
                <w:lang w:val="da-DK"/>
              </w:rPr>
            </w:pPr>
            <w:del w:id="3770" w:author="AbbVie7" w:date="2025-05-12T15:15:00Z">
              <w:r>
                <w:rPr>
                  <w:lang w:val="da-DK"/>
                </w:rPr>
                <w:delText>RA</w:delText>
              </w:r>
            </w:del>
            <w:del w:id="3771" w:author="AbbVie7" w:date="2025-05-12T15:15:00Z">
              <w:r w:rsidR="005512E5">
                <w:rPr>
                  <w:lang w:val="da-DK"/>
                </w:rPr>
                <w:delText>-</w:delText>
              </w:r>
            </w:del>
            <w:del w:id="3772" w:author="AbbVie7" w:date="2025-05-12T15:15:00Z">
              <w:r w:rsidR="00CC2167">
                <w:rPr>
                  <w:lang w:val="da-DK"/>
                </w:rPr>
                <w:delText>studie</w:delText>
              </w:r>
            </w:del>
            <w:del w:id="3773" w:author="AbbVie7" w:date="2025-05-12T15:15:00Z">
              <w:r>
                <w:rPr>
                  <w:lang w:val="da-DK"/>
                </w:rPr>
                <w:delText xml:space="preserve"> I</w:delText>
              </w:r>
            </w:del>
            <w:del w:id="3774" w:author="AbbVie7" w:date="2025-05-12T15:15:00Z">
              <w:r>
                <w:rPr>
                  <w:vertAlign w:val="superscript"/>
                  <w:lang w:val="da-DK"/>
                </w:rPr>
                <w:delText>a</w:delText>
              </w:r>
            </w:del>
            <w:del w:id="3775" w:author="AbbVie7" w:date="2025-05-12T15:15:00Z">
              <w:r>
                <w:rPr>
                  <w:lang w:val="da-DK"/>
                </w:rPr>
                <w:delText>**</w:delText>
              </w:r>
            </w:del>
          </w:p>
        </w:tc>
        <w:tc>
          <w:tcPr>
            <w:tcW w:w="2561" w:type="dxa"/>
            <w:gridSpan w:val="2"/>
            <w:tcBorders>
              <w:top w:val="single" w:sz="6" w:space="0" w:color="auto"/>
              <w:left w:val="single" w:sz="6" w:space="0" w:color="auto"/>
              <w:bottom w:val="single" w:sz="6" w:space="0" w:color="auto"/>
              <w:right w:val="single" w:sz="6" w:space="0" w:color="auto"/>
            </w:tcBorders>
          </w:tcPr>
          <w:p w:rsidR="00767709" w14:paraId="16494270" w14:textId="77777777">
            <w:pPr>
              <w:pPrChange w:id="3776" w:author="AbbVie7" w:date="2025-05-12T15:15:00Z">
                <w:pPr>
                  <w:pStyle w:val="In-texttable"/>
                  <w:spacing w:line="240" w:lineRule="auto"/>
                  <w:jc w:val="center"/>
                </w:pPr>
              </w:pPrChange>
              <w:rPr>
                <w:del w:id="3777" w:author="AbbVie7" w:date="2025-05-12T15:15:00Z"/>
                <w:lang w:val="da-DK"/>
              </w:rPr>
            </w:pPr>
            <w:del w:id="3778" w:author="AbbVie7" w:date="2025-05-12T15:15:00Z">
              <w:r>
                <w:rPr>
                  <w:lang w:val="da-DK"/>
                </w:rPr>
                <w:delText>RA-</w:delText>
              </w:r>
            </w:del>
            <w:del w:id="3779" w:author="AbbVie7" w:date="2025-05-12T15:15:00Z">
              <w:r w:rsidR="00CC2167">
                <w:rPr>
                  <w:lang w:val="da-DK"/>
                </w:rPr>
                <w:delText>studie</w:delText>
              </w:r>
            </w:del>
            <w:del w:id="3780" w:author="AbbVie7" w:date="2025-05-12T15:15:00Z">
              <w:r>
                <w:rPr>
                  <w:lang w:val="da-DK"/>
                </w:rPr>
                <w:delText xml:space="preserve"> II</w:delText>
              </w:r>
            </w:del>
            <w:del w:id="3781" w:author="AbbVie7" w:date="2025-05-12T15:15:00Z">
              <w:r>
                <w:rPr>
                  <w:vertAlign w:val="superscript"/>
                  <w:lang w:val="da-DK"/>
                </w:rPr>
                <w:delText>a</w:delText>
              </w:r>
            </w:del>
            <w:del w:id="3782" w:author="AbbVie7" w:date="2025-05-12T15:15:00Z">
              <w:r>
                <w:rPr>
                  <w:lang w:val="da-DK"/>
                </w:rPr>
                <w:delText>**</w:delText>
              </w:r>
            </w:del>
          </w:p>
        </w:tc>
        <w:tc>
          <w:tcPr>
            <w:tcW w:w="2693" w:type="dxa"/>
            <w:gridSpan w:val="2"/>
            <w:tcBorders>
              <w:top w:val="single" w:sz="6" w:space="0" w:color="auto"/>
              <w:left w:val="single" w:sz="6" w:space="0" w:color="auto"/>
              <w:bottom w:val="single" w:sz="6" w:space="0" w:color="auto"/>
            </w:tcBorders>
          </w:tcPr>
          <w:p w:rsidR="00767709" w14:paraId="1386792A" w14:textId="77777777">
            <w:pPr>
              <w:pPrChange w:id="3783" w:author="AbbVie7" w:date="2025-05-12T15:15:00Z">
                <w:pPr>
                  <w:pStyle w:val="In-texttable"/>
                  <w:spacing w:line="240" w:lineRule="auto"/>
                  <w:jc w:val="center"/>
                </w:pPr>
              </w:pPrChange>
              <w:rPr>
                <w:del w:id="3784" w:author="AbbVie7" w:date="2025-05-12T15:15:00Z"/>
                <w:lang w:val="da-DK"/>
              </w:rPr>
            </w:pPr>
            <w:del w:id="3785" w:author="AbbVie7" w:date="2025-05-12T15:15:00Z">
              <w:r>
                <w:rPr>
                  <w:lang w:val="da-DK"/>
                </w:rPr>
                <w:delText>RA-</w:delText>
              </w:r>
            </w:del>
            <w:del w:id="3786" w:author="AbbVie7" w:date="2025-05-12T15:15:00Z">
              <w:r w:rsidR="00CC2167">
                <w:rPr>
                  <w:lang w:val="da-DK"/>
                </w:rPr>
                <w:delText>studie</w:delText>
              </w:r>
            </w:del>
            <w:del w:id="3787" w:author="AbbVie7" w:date="2025-05-12T15:15:00Z">
              <w:r>
                <w:rPr>
                  <w:lang w:val="da-DK"/>
                </w:rPr>
                <w:delText xml:space="preserve"> III</w:delText>
              </w:r>
            </w:del>
            <w:del w:id="3788" w:author="AbbVie7" w:date="2025-05-12T15:15:00Z">
              <w:r>
                <w:rPr>
                  <w:vertAlign w:val="superscript"/>
                  <w:lang w:val="da-DK"/>
                </w:rPr>
                <w:delText>a</w:delText>
              </w:r>
            </w:del>
            <w:del w:id="3789" w:author="AbbVie7" w:date="2025-05-12T15:15:00Z">
              <w:r>
                <w:rPr>
                  <w:lang w:val="da-DK"/>
                </w:rPr>
                <w:delText>**</w:delText>
              </w:r>
            </w:del>
          </w:p>
          <w:p w:rsidR="00767709" w14:paraId="28E2F5C2" w14:textId="77777777">
            <w:pPr>
              <w:pPrChange w:id="3790" w:author="AbbVie7" w:date="2025-05-12T15:15:00Z">
                <w:pPr>
                  <w:pStyle w:val="In-texttable"/>
                  <w:spacing w:line="240" w:lineRule="auto"/>
                  <w:jc w:val="center"/>
                </w:pPr>
              </w:pPrChange>
              <w:rPr>
                <w:del w:id="3791" w:author="AbbVie7" w:date="2025-05-12T15:15:00Z"/>
                <w:lang w:val="da-DK"/>
              </w:rPr>
            </w:pPr>
          </w:p>
        </w:tc>
      </w:tr>
      <w:tr w14:paraId="121E532A" w14:textId="77777777">
        <w:tblPrEx>
          <w:tblW w:w="9124" w:type="dxa"/>
          <w:tblInd w:w="98" w:type="dxa"/>
          <w:tblLayout w:type="fixed"/>
          <w:tblLook w:val="0000"/>
        </w:tblPrEx>
        <w:trPr>
          <w:cantSplit/>
          <w:del w:id="3792" w:author="AbbVie7" w:date="2025-05-12T15:15:00Z"/>
        </w:trPr>
        <w:tc>
          <w:tcPr>
            <w:tcW w:w="1186" w:type="dxa"/>
            <w:tcBorders>
              <w:bottom w:val="single" w:sz="6" w:space="0" w:color="auto"/>
              <w:right w:val="single" w:sz="6" w:space="0" w:color="auto"/>
            </w:tcBorders>
          </w:tcPr>
          <w:p w:rsidR="00767709" w14:paraId="24A8E288" w14:textId="77777777">
            <w:pPr>
              <w:pPrChange w:id="3793" w:author="AbbVie7" w:date="2025-05-12T15:15:00Z">
                <w:pPr>
                  <w:pStyle w:val="In-texttable"/>
                  <w:spacing w:line="240" w:lineRule="auto"/>
                </w:pPr>
              </w:pPrChange>
              <w:rPr>
                <w:del w:id="3794" w:author="AbbVie7" w:date="2025-05-12T15:15:00Z"/>
                <w:lang w:val="da-DK"/>
              </w:rPr>
            </w:pPr>
          </w:p>
        </w:tc>
        <w:tc>
          <w:tcPr>
            <w:tcW w:w="1134" w:type="dxa"/>
            <w:tcBorders>
              <w:top w:val="single" w:sz="6" w:space="0" w:color="auto"/>
              <w:left w:val="single" w:sz="6" w:space="0" w:color="auto"/>
              <w:bottom w:val="single" w:sz="6" w:space="0" w:color="auto"/>
            </w:tcBorders>
          </w:tcPr>
          <w:p w:rsidR="00767709" w14:paraId="7E0753BE" w14:textId="77777777">
            <w:pPr>
              <w:pPrChange w:id="3795" w:author="AbbVie7" w:date="2025-05-12T15:15:00Z">
                <w:pPr>
                  <w:pStyle w:val="In-texttable"/>
                  <w:spacing w:line="240" w:lineRule="auto"/>
                  <w:jc w:val="center"/>
                </w:pPr>
              </w:pPrChange>
              <w:rPr>
                <w:del w:id="3796" w:author="AbbVie7" w:date="2025-05-12T15:15:00Z"/>
                <w:lang w:val="da-DK"/>
              </w:rPr>
            </w:pPr>
            <w:del w:id="3797" w:author="AbbVie7" w:date="2025-05-12T15:15:00Z">
              <w:r>
                <w:rPr>
                  <w:lang w:val="da-DK"/>
                </w:rPr>
                <w:delText>Placebo/ MTX</w:delText>
              </w:r>
            </w:del>
            <w:del w:id="3798" w:author="AbbVie7" w:date="2025-05-12T15:15:00Z">
              <w:r>
                <w:rPr>
                  <w:vertAlign w:val="superscript"/>
                  <w:lang w:val="da-DK"/>
                </w:rPr>
                <w:delText>c</w:delText>
              </w:r>
            </w:del>
          </w:p>
          <w:p w:rsidR="00767709" w14:paraId="7A24A624" w14:textId="77777777">
            <w:pPr>
              <w:pPrChange w:id="3799" w:author="AbbVie7" w:date="2025-05-12T15:15:00Z">
                <w:pPr>
                  <w:pStyle w:val="In-texttable"/>
                  <w:spacing w:line="240" w:lineRule="auto"/>
                  <w:jc w:val="center"/>
                </w:pPr>
              </w:pPrChange>
              <w:rPr>
                <w:del w:id="3800" w:author="AbbVie7" w:date="2025-05-12T15:15:00Z"/>
                <w:lang w:val="da-DK"/>
              </w:rPr>
            </w:pPr>
            <w:del w:id="3801" w:author="AbbVie7" w:date="2025-05-12T15:15:00Z">
              <w:r>
                <w:rPr>
                  <w:lang w:val="da-DK"/>
                </w:rPr>
                <w:delText>n=60</w:delText>
              </w:r>
            </w:del>
          </w:p>
        </w:tc>
        <w:tc>
          <w:tcPr>
            <w:tcW w:w="1550" w:type="dxa"/>
            <w:tcBorders>
              <w:top w:val="single" w:sz="6" w:space="0" w:color="auto"/>
              <w:bottom w:val="single" w:sz="6" w:space="0" w:color="auto"/>
              <w:right w:val="single" w:sz="6" w:space="0" w:color="auto"/>
            </w:tcBorders>
          </w:tcPr>
          <w:p w:rsidR="00767709" w14:paraId="6B06B8AC" w14:textId="77777777">
            <w:pPr>
              <w:pPrChange w:id="3802" w:author="AbbVie7" w:date="2025-05-12T15:15:00Z">
                <w:pPr>
                  <w:pStyle w:val="In-texttable"/>
                  <w:spacing w:line="240" w:lineRule="auto"/>
                  <w:jc w:val="center"/>
                </w:pPr>
              </w:pPrChange>
              <w:rPr>
                <w:del w:id="3803" w:author="AbbVie7" w:date="2025-05-12T15:15:00Z"/>
                <w:lang w:val="da-DK"/>
              </w:rPr>
            </w:pPr>
            <w:del w:id="3804" w:author="AbbVie7" w:date="2025-05-12T15:15:00Z">
              <w:r>
                <w:rPr>
                  <w:lang w:val="da-DK"/>
                </w:rPr>
                <w:delText>Humira</w:delText>
              </w:r>
            </w:del>
            <w:del w:id="3805" w:author="AbbVie7" w:date="2025-05-12T15:15:00Z">
              <w:r>
                <w:rPr>
                  <w:vertAlign w:val="superscript"/>
                  <w:lang w:val="da-DK"/>
                </w:rPr>
                <w:delText>b</w:delText>
              </w:r>
            </w:del>
            <w:del w:id="3806" w:author="AbbVie7" w:date="2025-05-12T15:15:00Z">
              <w:r>
                <w:rPr>
                  <w:lang w:val="da-DK"/>
                </w:rPr>
                <w:delText>/ MTX</w:delText>
              </w:r>
            </w:del>
            <w:del w:id="3807" w:author="AbbVie7" w:date="2025-05-12T15:15:00Z">
              <w:r>
                <w:rPr>
                  <w:vertAlign w:val="superscript"/>
                  <w:lang w:val="da-DK"/>
                </w:rPr>
                <w:delText>c</w:delText>
              </w:r>
            </w:del>
          </w:p>
          <w:p w:rsidR="00767709" w14:paraId="7BE79997" w14:textId="77777777">
            <w:pPr>
              <w:pPrChange w:id="3808" w:author="AbbVie7" w:date="2025-05-12T15:15:00Z">
                <w:pPr>
                  <w:pStyle w:val="In-texttable"/>
                  <w:spacing w:line="240" w:lineRule="auto"/>
                  <w:jc w:val="center"/>
                </w:pPr>
              </w:pPrChange>
              <w:rPr>
                <w:del w:id="3809" w:author="AbbVie7" w:date="2025-05-12T15:15:00Z"/>
                <w:lang w:val="da-DK"/>
              </w:rPr>
            </w:pPr>
            <w:del w:id="3810" w:author="AbbVie7" w:date="2025-05-12T15:15:00Z">
              <w:r>
                <w:rPr>
                  <w:lang w:val="da-DK"/>
                </w:rPr>
                <w:delText>n=63</w:delText>
              </w:r>
            </w:del>
          </w:p>
        </w:tc>
        <w:tc>
          <w:tcPr>
            <w:tcW w:w="1285" w:type="dxa"/>
            <w:tcBorders>
              <w:top w:val="single" w:sz="6" w:space="0" w:color="auto"/>
              <w:left w:val="single" w:sz="6" w:space="0" w:color="auto"/>
              <w:bottom w:val="single" w:sz="6" w:space="0" w:color="auto"/>
            </w:tcBorders>
          </w:tcPr>
          <w:p w:rsidR="00767709" w14:paraId="7EFC207A" w14:textId="77777777">
            <w:pPr>
              <w:pPrChange w:id="3811" w:author="AbbVie7" w:date="2025-05-12T15:15:00Z">
                <w:pPr>
                  <w:pStyle w:val="In-texttable"/>
                  <w:spacing w:line="240" w:lineRule="auto"/>
                  <w:jc w:val="center"/>
                </w:pPr>
              </w:pPrChange>
              <w:rPr>
                <w:del w:id="3812" w:author="AbbVie7" w:date="2025-05-12T15:15:00Z"/>
                <w:lang w:val="da-DK"/>
              </w:rPr>
            </w:pPr>
            <w:del w:id="3813" w:author="AbbVie7" w:date="2025-05-12T15:15:00Z">
              <w:r>
                <w:rPr>
                  <w:lang w:val="da-DK"/>
                </w:rPr>
                <w:delText>Placebo</w:delText>
              </w:r>
            </w:del>
          </w:p>
          <w:p w:rsidR="00767709" w14:paraId="2976D472" w14:textId="77777777">
            <w:pPr>
              <w:pPrChange w:id="3814" w:author="AbbVie7" w:date="2025-05-12T15:15:00Z">
                <w:pPr>
                  <w:pStyle w:val="In-texttable"/>
                  <w:spacing w:line="240" w:lineRule="auto"/>
                  <w:jc w:val="center"/>
                </w:pPr>
              </w:pPrChange>
              <w:rPr>
                <w:del w:id="3815" w:author="AbbVie7" w:date="2025-05-12T15:15:00Z"/>
                <w:lang w:val="da-DK"/>
              </w:rPr>
            </w:pPr>
            <w:del w:id="3816" w:author="AbbVie7" w:date="2025-05-12T15:15:00Z">
              <w:r>
                <w:rPr>
                  <w:lang w:val="da-DK"/>
                </w:rPr>
                <w:delText>n=110</w:delText>
              </w:r>
            </w:del>
          </w:p>
        </w:tc>
        <w:tc>
          <w:tcPr>
            <w:tcW w:w="1276" w:type="dxa"/>
            <w:tcBorders>
              <w:top w:val="single" w:sz="6" w:space="0" w:color="auto"/>
              <w:bottom w:val="single" w:sz="6" w:space="0" w:color="auto"/>
              <w:right w:val="single" w:sz="6" w:space="0" w:color="auto"/>
            </w:tcBorders>
          </w:tcPr>
          <w:p w:rsidR="00767709" w14:paraId="4EC0D116" w14:textId="77777777">
            <w:pPr>
              <w:pPrChange w:id="3817" w:author="AbbVie7" w:date="2025-05-12T15:15:00Z">
                <w:pPr>
                  <w:pStyle w:val="In-texttable"/>
                  <w:spacing w:line="240" w:lineRule="auto"/>
                  <w:jc w:val="center"/>
                </w:pPr>
              </w:pPrChange>
              <w:rPr>
                <w:del w:id="3818" w:author="AbbVie7" w:date="2025-05-12T15:15:00Z"/>
                <w:lang w:val="da-DK"/>
              </w:rPr>
            </w:pPr>
            <w:del w:id="3819" w:author="AbbVie7" w:date="2025-05-12T15:15:00Z">
              <w:r>
                <w:rPr>
                  <w:lang w:val="da-DK"/>
                </w:rPr>
                <w:delText>Humira</w:delText>
              </w:r>
            </w:del>
            <w:del w:id="3820" w:author="AbbVie7" w:date="2025-05-12T15:15:00Z">
              <w:r>
                <w:rPr>
                  <w:vertAlign w:val="superscript"/>
                  <w:lang w:val="da-DK"/>
                </w:rPr>
                <w:delText>b</w:delText>
              </w:r>
            </w:del>
          </w:p>
          <w:p w:rsidR="00767709" w14:paraId="56221142" w14:textId="77777777">
            <w:pPr>
              <w:pPrChange w:id="3821" w:author="AbbVie7" w:date="2025-05-12T15:15:00Z">
                <w:pPr>
                  <w:pStyle w:val="In-texttable"/>
                  <w:spacing w:line="240" w:lineRule="auto"/>
                  <w:jc w:val="center"/>
                </w:pPr>
              </w:pPrChange>
              <w:rPr>
                <w:del w:id="3822" w:author="AbbVie7" w:date="2025-05-12T15:15:00Z"/>
                <w:lang w:val="da-DK"/>
              </w:rPr>
            </w:pPr>
            <w:del w:id="3823" w:author="AbbVie7" w:date="2025-05-12T15:15:00Z">
              <w:r>
                <w:rPr>
                  <w:lang w:val="da-DK"/>
                </w:rPr>
                <w:delText>n=113</w:delText>
              </w:r>
            </w:del>
          </w:p>
        </w:tc>
        <w:tc>
          <w:tcPr>
            <w:tcW w:w="1276" w:type="dxa"/>
            <w:tcBorders>
              <w:top w:val="single" w:sz="6" w:space="0" w:color="auto"/>
              <w:left w:val="single" w:sz="6" w:space="0" w:color="auto"/>
              <w:bottom w:val="single" w:sz="6" w:space="0" w:color="auto"/>
            </w:tcBorders>
          </w:tcPr>
          <w:p w:rsidR="00767709" w14:paraId="73FCE9C4" w14:textId="77777777">
            <w:pPr>
              <w:pPrChange w:id="3824" w:author="AbbVie7" w:date="2025-05-12T15:15:00Z">
                <w:pPr>
                  <w:pStyle w:val="In-texttable"/>
                  <w:spacing w:line="240" w:lineRule="auto"/>
                  <w:jc w:val="center"/>
                </w:pPr>
              </w:pPrChange>
              <w:rPr>
                <w:del w:id="3825" w:author="AbbVie7" w:date="2025-05-12T15:15:00Z"/>
                <w:lang w:val="da-DK"/>
              </w:rPr>
            </w:pPr>
            <w:del w:id="3826" w:author="AbbVie7" w:date="2025-05-12T15:15:00Z">
              <w:r>
                <w:rPr>
                  <w:lang w:val="da-DK"/>
                </w:rPr>
                <w:delText>Placebo/ MTX</w:delText>
              </w:r>
            </w:del>
            <w:del w:id="3827" w:author="AbbVie7" w:date="2025-05-12T15:15:00Z">
              <w:r>
                <w:rPr>
                  <w:vertAlign w:val="superscript"/>
                  <w:lang w:val="da-DK"/>
                </w:rPr>
                <w:delText>c</w:delText>
              </w:r>
            </w:del>
          </w:p>
          <w:p w:rsidR="00767709" w14:paraId="48A0E768" w14:textId="77777777">
            <w:pPr>
              <w:pPrChange w:id="3828" w:author="AbbVie7" w:date="2025-05-12T15:15:00Z">
                <w:pPr>
                  <w:pStyle w:val="In-texttable"/>
                  <w:spacing w:line="240" w:lineRule="auto"/>
                  <w:jc w:val="center"/>
                </w:pPr>
              </w:pPrChange>
              <w:rPr>
                <w:del w:id="3829" w:author="AbbVie7" w:date="2025-05-12T15:15:00Z"/>
                <w:lang w:val="en-GB"/>
              </w:rPr>
            </w:pPr>
            <w:del w:id="3830" w:author="AbbVie7" w:date="2025-05-12T15:15:00Z">
              <w:r>
                <w:rPr>
                  <w:lang w:val="en-GB"/>
                </w:rPr>
                <w:delText>n=200</w:delText>
              </w:r>
            </w:del>
          </w:p>
        </w:tc>
        <w:tc>
          <w:tcPr>
            <w:tcW w:w="1417" w:type="dxa"/>
            <w:tcBorders>
              <w:top w:val="single" w:sz="6" w:space="0" w:color="auto"/>
              <w:bottom w:val="single" w:sz="6" w:space="0" w:color="auto"/>
            </w:tcBorders>
          </w:tcPr>
          <w:p w:rsidR="00767709" w14:paraId="5FDA6D80" w14:textId="77777777">
            <w:pPr>
              <w:pPrChange w:id="3831" w:author="AbbVie7" w:date="2025-05-12T15:15:00Z">
                <w:pPr>
                  <w:pStyle w:val="In-texttable"/>
                  <w:spacing w:line="240" w:lineRule="auto"/>
                  <w:jc w:val="center"/>
                </w:pPr>
              </w:pPrChange>
              <w:rPr>
                <w:del w:id="3832" w:author="AbbVie7" w:date="2025-05-12T15:15:00Z"/>
                <w:lang w:val="en-GB"/>
              </w:rPr>
            </w:pPr>
            <w:del w:id="3833" w:author="AbbVie7" w:date="2025-05-12T15:15:00Z">
              <w:r>
                <w:rPr>
                  <w:lang w:val="en-GB"/>
                </w:rPr>
                <w:delText>Humira</w:delText>
              </w:r>
            </w:del>
            <w:del w:id="3834" w:author="AbbVie7" w:date="2025-05-12T15:15:00Z">
              <w:r>
                <w:rPr>
                  <w:vertAlign w:val="superscript"/>
                  <w:lang w:val="en-GB"/>
                </w:rPr>
                <w:delText>b</w:delText>
              </w:r>
            </w:del>
            <w:del w:id="3835" w:author="AbbVie7" w:date="2025-05-12T15:15:00Z">
              <w:r>
                <w:rPr>
                  <w:lang w:val="en-GB"/>
                </w:rPr>
                <w:delText>/ MTX</w:delText>
              </w:r>
            </w:del>
            <w:del w:id="3836" w:author="AbbVie7" w:date="2025-05-12T15:15:00Z">
              <w:r>
                <w:rPr>
                  <w:vertAlign w:val="superscript"/>
                  <w:lang w:val="en-GB"/>
                </w:rPr>
                <w:delText>c</w:delText>
              </w:r>
            </w:del>
          </w:p>
          <w:p w:rsidR="00767709" w14:paraId="59A7B6D8" w14:textId="77777777">
            <w:pPr>
              <w:pPrChange w:id="3837" w:author="AbbVie7" w:date="2025-05-12T15:15:00Z">
                <w:pPr>
                  <w:pStyle w:val="In-texttable"/>
                  <w:spacing w:line="240" w:lineRule="auto"/>
                  <w:jc w:val="center"/>
                </w:pPr>
              </w:pPrChange>
              <w:rPr>
                <w:del w:id="3838" w:author="AbbVie7" w:date="2025-05-12T15:15:00Z"/>
                <w:lang w:val="en-GB"/>
              </w:rPr>
            </w:pPr>
            <w:del w:id="3839" w:author="AbbVie7" w:date="2025-05-12T15:15:00Z">
              <w:r>
                <w:rPr>
                  <w:lang w:val="en-GB"/>
                </w:rPr>
                <w:delText>n=207</w:delText>
              </w:r>
            </w:del>
          </w:p>
        </w:tc>
      </w:tr>
      <w:tr w14:paraId="7F2B0098" w14:textId="77777777">
        <w:tblPrEx>
          <w:tblW w:w="9124" w:type="dxa"/>
          <w:tblInd w:w="98" w:type="dxa"/>
          <w:tblLayout w:type="fixed"/>
          <w:tblLook w:val="0000"/>
        </w:tblPrEx>
        <w:trPr>
          <w:cantSplit/>
          <w:del w:id="3840" w:author="AbbVie7" w:date="2025-05-12T15:15:00Z"/>
        </w:trPr>
        <w:tc>
          <w:tcPr>
            <w:tcW w:w="1186" w:type="dxa"/>
            <w:tcBorders>
              <w:right w:val="single" w:sz="6" w:space="0" w:color="auto"/>
            </w:tcBorders>
          </w:tcPr>
          <w:p w:rsidR="00767709" w14:paraId="30692BCE" w14:textId="77777777">
            <w:pPr>
              <w:pPrChange w:id="3841" w:author="AbbVie7" w:date="2025-05-12T15:15:00Z">
                <w:pPr>
                  <w:pStyle w:val="In-texttable"/>
                  <w:tabs>
                    <w:tab w:val="left" w:pos="144"/>
                  </w:tabs>
                  <w:spacing w:line="240" w:lineRule="auto"/>
                </w:pPr>
              </w:pPrChange>
              <w:rPr>
                <w:del w:id="3842" w:author="AbbVie7" w:date="2025-05-12T15:15:00Z"/>
                <w:lang w:val="en-GB"/>
              </w:rPr>
            </w:pPr>
            <w:smartTag w:uri="urn:schemas-microsoft-com:office:smarttags" w:element="stockticker">
              <w:del w:id="3843" w:author="AbbVie7" w:date="2025-05-12T15:15:00Z">
                <w:r>
                  <w:rPr>
                    <w:lang w:val="en-GB"/>
                  </w:rPr>
                  <w:delText>ACR</w:delText>
                </w:r>
              </w:del>
            </w:smartTag>
            <w:del w:id="3844" w:author="AbbVie7" w:date="2025-05-12T15:15:00Z">
              <w:r>
                <w:rPr>
                  <w:lang w:val="en-GB"/>
                </w:rPr>
                <w:delText xml:space="preserve"> 20</w:delText>
              </w:r>
            </w:del>
          </w:p>
        </w:tc>
        <w:tc>
          <w:tcPr>
            <w:tcW w:w="1134" w:type="dxa"/>
            <w:tcBorders>
              <w:left w:val="single" w:sz="6" w:space="0" w:color="auto"/>
            </w:tcBorders>
          </w:tcPr>
          <w:p w:rsidR="00767709" w14:paraId="4DC2447E" w14:textId="77777777">
            <w:pPr>
              <w:pPrChange w:id="3845" w:author="AbbVie7" w:date="2025-05-12T15:15:00Z">
                <w:pPr>
                  <w:pStyle w:val="In-texttable"/>
                  <w:spacing w:line="240" w:lineRule="auto"/>
                </w:pPr>
              </w:pPrChange>
              <w:rPr>
                <w:del w:id="3846" w:author="AbbVie7" w:date="2025-05-12T15:15:00Z"/>
                <w:lang w:val="en-GB"/>
              </w:rPr>
            </w:pPr>
          </w:p>
        </w:tc>
        <w:tc>
          <w:tcPr>
            <w:tcW w:w="1550" w:type="dxa"/>
            <w:tcBorders>
              <w:right w:val="single" w:sz="6" w:space="0" w:color="auto"/>
            </w:tcBorders>
          </w:tcPr>
          <w:p w:rsidR="00767709" w14:paraId="30CA7AA1" w14:textId="77777777">
            <w:pPr>
              <w:pPrChange w:id="3847" w:author="AbbVie7" w:date="2025-05-12T15:15:00Z">
                <w:pPr>
                  <w:pStyle w:val="In-texttable"/>
                  <w:spacing w:line="240" w:lineRule="auto"/>
                </w:pPr>
              </w:pPrChange>
              <w:rPr>
                <w:del w:id="3848" w:author="AbbVie7" w:date="2025-05-12T15:15:00Z"/>
                <w:lang w:val="en-GB"/>
              </w:rPr>
            </w:pPr>
          </w:p>
        </w:tc>
        <w:tc>
          <w:tcPr>
            <w:tcW w:w="1285" w:type="dxa"/>
            <w:tcBorders>
              <w:left w:val="single" w:sz="6" w:space="0" w:color="auto"/>
            </w:tcBorders>
          </w:tcPr>
          <w:p w:rsidR="00767709" w14:paraId="62CF38B2" w14:textId="77777777">
            <w:pPr>
              <w:pPrChange w:id="3849" w:author="AbbVie7" w:date="2025-05-12T15:15:00Z">
                <w:pPr>
                  <w:pStyle w:val="In-texttable"/>
                  <w:spacing w:line="240" w:lineRule="auto"/>
                </w:pPr>
              </w:pPrChange>
              <w:rPr>
                <w:del w:id="3850" w:author="AbbVie7" w:date="2025-05-12T15:15:00Z"/>
                <w:lang w:val="en-GB"/>
              </w:rPr>
            </w:pPr>
          </w:p>
        </w:tc>
        <w:tc>
          <w:tcPr>
            <w:tcW w:w="1276" w:type="dxa"/>
            <w:tcBorders>
              <w:right w:val="single" w:sz="6" w:space="0" w:color="auto"/>
            </w:tcBorders>
          </w:tcPr>
          <w:p w:rsidR="00767709" w14:paraId="42BEE612" w14:textId="77777777">
            <w:pPr>
              <w:pPrChange w:id="3851" w:author="AbbVie7" w:date="2025-05-12T15:15:00Z">
                <w:pPr>
                  <w:pStyle w:val="In-texttable"/>
                  <w:spacing w:line="240" w:lineRule="auto"/>
                </w:pPr>
              </w:pPrChange>
              <w:rPr>
                <w:del w:id="3852" w:author="AbbVie7" w:date="2025-05-12T15:15:00Z"/>
                <w:lang w:val="en-GB"/>
              </w:rPr>
            </w:pPr>
          </w:p>
        </w:tc>
        <w:tc>
          <w:tcPr>
            <w:tcW w:w="1276" w:type="dxa"/>
            <w:tcBorders>
              <w:top w:val="single" w:sz="6" w:space="0" w:color="auto"/>
              <w:left w:val="single" w:sz="6" w:space="0" w:color="auto"/>
            </w:tcBorders>
          </w:tcPr>
          <w:p w:rsidR="00767709" w14:paraId="308D1F79" w14:textId="77777777">
            <w:pPr>
              <w:pPrChange w:id="3853" w:author="AbbVie7" w:date="2025-05-12T15:15:00Z">
                <w:pPr>
                  <w:pStyle w:val="In-texttable"/>
                  <w:spacing w:line="240" w:lineRule="auto"/>
                </w:pPr>
              </w:pPrChange>
              <w:rPr>
                <w:del w:id="3854" w:author="AbbVie7" w:date="2025-05-12T15:15:00Z"/>
                <w:lang w:val="en-GB"/>
              </w:rPr>
            </w:pPr>
          </w:p>
        </w:tc>
        <w:tc>
          <w:tcPr>
            <w:tcW w:w="1417" w:type="dxa"/>
            <w:tcBorders>
              <w:top w:val="single" w:sz="6" w:space="0" w:color="auto"/>
            </w:tcBorders>
          </w:tcPr>
          <w:p w:rsidR="00767709" w14:paraId="30FD441E" w14:textId="77777777">
            <w:pPr>
              <w:pPrChange w:id="3855" w:author="AbbVie7" w:date="2025-05-12T15:15:00Z">
                <w:pPr>
                  <w:pStyle w:val="In-texttable"/>
                  <w:spacing w:line="240" w:lineRule="auto"/>
                </w:pPr>
              </w:pPrChange>
              <w:rPr>
                <w:del w:id="3856" w:author="AbbVie7" w:date="2025-05-12T15:15:00Z"/>
                <w:lang w:val="en-GB"/>
              </w:rPr>
            </w:pPr>
          </w:p>
        </w:tc>
      </w:tr>
      <w:tr w14:paraId="20C8D40B" w14:textId="77777777">
        <w:tblPrEx>
          <w:tblW w:w="9124" w:type="dxa"/>
          <w:tblInd w:w="98" w:type="dxa"/>
          <w:tblLayout w:type="fixed"/>
          <w:tblLook w:val="0000"/>
        </w:tblPrEx>
        <w:trPr>
          <w:cantSplit/>
          <w:del w:id="3857" w:author="AbbVie7" w:date="2025-05-12T15:15:00Z"/>
        </w:trPr>
        <w:tc>
          <w:tcPr>
            <w:tcW w:w="1186" w:type="dxa"/>
            <w:tcBorders>
              <w:right w:val="single" w:sz="6" w:space="0" w:color="auto"/>
            </w:tcBorders>
          </w:tcPr>
          <w:p w:rsidR="00767709" w14:paraId="2FC2D549" w14:textId="77777777">
            <w:pPr>
              <w:pPrChange w:id="3858" w:author="AbbVie7" w:date="2025-05-12T15:15:00Z">
                <w:pPr>
                  <w:pStyle w:val="In-texttable"/>
                  <w:tabs>
                    <w:tab w:val="left" w:pos="144"/>
                  </w:tabs>
                  <w:spacing w:line="240" w:lineRule="auto"/>
                </w:pPr>
              </w:pPrChange>
              <w:rPr>
                <w:del w:id="3859" w:author="AbbVie7" w:date="2025-05-12T15:15:00Z"/>
                <w:lang w:val="da-DK"/>
              </w:rPr>
            </w:pPr>
            <w:del w:id="3860" w:author="AbbVie7" w:date="2025-05-12T15:15:00Z">
              <w:r>
                <w:rPr>
                  <w:lang w:val="en-GB"/>
                </w:rPr>
                <w:tab/>
              </w:r>
            </w:del>
            <w:del w:id="3861" w:author="AbbVie7" w:date="2025-05-12T15:15:00Z">
              <w:r>
                <w:rPr>
                  <w:lang w:val="da-DK"/>
                </w:rPr>
                <w:delText>6 måneder</w:delText>
              </w:r>
            </w:del>
          </w:p>
        </w:tc>
        <w:tc>
          <w:tcPr>
            <w:tcW w:w="1134" w:type="dxa"/>
            <w:tcBorders>
              <w:left w:val="single" w:sz="6" w:space="0" w:color="auto"/>
            </w:tcBorders>
          </w:tcPr>
          <w:p w:rsidR="00767709" w14:paraId="607D13FB" w14:textId="77777777">
            <w:pPr>
              <w:pPrChange w:id="3862" w:author="AbbVie7" w:date="2025-05-12T15:15:00Z">
                <w:pPr>
                  <w:pStyle w:val="In-texttable"/>
                  <w:spacing w:line="240" w:lineRule="auto"/>
                  <w:jc w:val="center"/>
                </w:pPr>
              </w:pPrChange>
              <w:rPr>
                <w:del w:id="3863" w:author="AbbVie7" w:date="2025-05-12T15:15:00Z"/>
                <w:lang w:val="da-DK"/>
              </w:rPr>
            </w:pPr>
            <w:del w:id="3864" w:author="AbbVie7" w:date="2025-05-12T15:15:00Z">
              <w:r>
                <w:rPr>
                  <w:lang w:val="da-DK"/>
                </w:rPr>
                <w:delText>13,3%</w:delText>
              </w:r>
            </w:del>
          </w:p>
        </w:tc>
        <w:tc>
          <w:tcPr>
            <w:tcW w:w="1550" w:type="dxa"/>
            <w:tcBorders>
              <w:right w:val="single" w:sz="6" w:space="0" w:color="auto"/>
            </w:tcBorders>
          </w:tcPr>
          <w:p w:rsidR="00767709" w14:paraId="39746272" w14:textId="77777777">
            <w:pPr>
              <w:pPrChange w:id="3865" w:author="AbbVie7" w:date="2025-05-12T15:15:00Z">
                <w:pPr>
                  <w:pStyle w:val="In-texttable"/>
                  <w:spacing w:line="240" w:lineRule="auto"/>
                  <w:jc w:val="center"/>
                </w:pPr>
              </w:pPrChange>
              <w:rPr>
                <w:del w:id="3866" w:author="AbbVie7" w:date="2025-05-12T15:15:00Z"/>
                <w:lang w:val="da-DK"/>
              </w:rPr>
            </w:pPr>
            <w:del w:id="3867" w:author="AbbVie7" w:date="2025-05-12T15:15:00Z">
              <w:r>
                <w:rPr>
                  <w:lang w:val="da-DK"/>
                </w:rPr>
                <w:delText>65,1%</w:delText>
              </w:r>
            </w:del>
          </w:p>
        </w:tc>
        <w:tc>
          <w:tcPr>
            <w:tcW w:w="1285" w:type="dxa"/>
            <w:tcBorders>
              <w:left w:val="single" w:sz="6" w:space="0" w:color="auto"/>
            </w:tcBorders>
          </w:tcPr>
          <w:p w:rsidR="00767709" w14:paraId="40F17639" w14:textId="77777777">
            <w:pPr>
              <w:pPrChange w:id="3868" w:author="AbbVie7" w:date="2025-05-12T15:15:00Z">
                <w:pPr>
                  <w:pStyle w:val="In-texttable"/>
                  <w:spacing w:line="240" w:lineRule="auto"/>
                  <w:jc w:val="center"/>
                </w:pPr>
              </w:pPrChange>
              <w:rPr>
                <w:del w:id="3869" w:author="AbbVie7" w:date="2025-05-12T15:15:00Z"/>
                <w:lang w:val="da-DK"/>
              </w:rPr>
            </w:pPr>
            <w:del w:id="3870" w:author="AbbVie7" w:date="2025-05-12T15:15:00Z">
              <w:r>
                <w:rPr>
                  <w:lang w:val="da-DK"/>
                </w:rPr>
                <w:delText>19,1%</w:delText>
              </w:r>
            </w:del>
          </w:p>
        </w:tc>
        <w:tc>
          <w:tcPr>
            <w:tcW w:w="1276" w:type="dxa"/>
            <w:tcBorders>
              <w:right w:val="single" w:sz="6" w:space="0" w:color="auto"/>
            </w:tcBorders>
          </w:tcPr>
          <w:p w:rsidR="00767709" w14:paraId="0A513523" w14:textId="77777777">
            <w:pPr>
              <w:pPrChange w:id="3871" w:author="AbbVie7" w:date="2025-05-12T15:15:00Z">
                <w:pPr>
                  <w:pStyle w:val="In-texttable"/>
                  <w:spacing w:line="240" w:lineRule="auto"/>
                  <w:jc w:val="center"/>
                </w:pPr>
              </w:pPrChange>
              <w:rPr>
                <w:del w:id="3872" w:author="AbbVie7" w:date="2025-05-12T15:15:00Z"/>
                <w:lang w:val="da-DK"/>
              </w:rPr>
            </w:pPr>
            <w:del w:id="3873" w:author="AbbVie7" w:date="2025-05-12T15:15:00Z">
              <w:r>
                <w:rPr>
                  <w:lang w:val="da-DK"/>
                </w:rPr>
                <w:delText>46,0%</w:delText>
              </w:r>
            </w:del>
          </w:p>
        </w:tc>
        <w:tc>
          <w:tcPr>
            <w:tcW w:w="1276" w:type="dxa"/>
            <w:tcBorders>
              <w:left w:val="single" w:sz="6" w:space="0" w:color="auto"/>
            </w:tcBorders>
          </w:tcPr>
          <w:p w:rsidR="00767709" w14:paraId="68703DAE" w14:textId="77777777">
            <w:pPr>
              <w:pPrChange w:id="3874" w:author="AbbVie7" w:date="2025-05-12T15:15:00Z">
                <w:pPr>
                  <w:pStyle w:val="In-texttable"/>
                  <w:tabs>
                    <w:tab w:val="decimal" w:pos="567"/>
                  </w:tabs>
                  <w:spacing w:line="240" w:lineRule="auto"/>
                </w:pPr>
              </w:pPrChange>
              <w:rPr>
                <w:del w:id="3875" w:author="AbbVie7" w:date="2025-05-12T15:15:00Z"/>
                <w:lang w:val="da-DK"/>
              </w:rPr>
            </w:pPr>
            <w:del w:id="3876" w:author="AbbVie7" w:date="2025-05-12T15:15:00Z">
              <w:r>
                <w:rPr>
                  <w:lang w:val="da-DK"/>
                </w:rPr>
                <w:delText>29,5%</w:delText>
              </w:r>
            </w:del>
          </w:p>
        </w:tc>
        <w:tc>
          <w:tcPr>
            <w:tcW w:w="1417" w:type="dxa"/>
          </w:tcPr>
          <w:p w:rsidR="00767709" w14:paraId="34FB1E5E" w14:textId="77777777">
            <w:pPr>
              <w:pPrChange w:id="3877" w:author="AbbVie7" w:date="2025-05-12T15:15:00Z">
                <w:pPr>
                  <w:pStyle w:val="In-texttable"/>
                  <w:tabs>
                    <w:tab w:val="decimal" w:pos="662"/>
                  </w:tabs>
                  <w:spacing w:line="240" w:lineRule="auto"/>
                </w:pPr>
              </w:pPrChange>
              <w:rPr>
                <w:del w:id="3878" w:author="AbbVie7" w:date="2025-05-12T15:15:00Z"/>
                <w:lang w:val="da-DK"/>
              </w:rPr>
            </w:pPr>
            <w:del w:id="3879" w:author="AbbVie7" w:date="2025-05-12T15:15:00Z">
              <w:r>
                <w:rPr>
                  <w:lang w:val="da-DK"/>
                </w:rPr>
                <w:delText>63,3%</w:delText>
              </w:r>
            </w:del>
          </w:p>
        </w:tc>
      </w:tr>
      <w:tr w14:paraId="0F6C79CC" w14:textId="77777777">
        <w:tblPrEx>
          <w:tblW w:w="9124" w:type="dxa"/>
          <w:tblInd w:w="98" w:type="dxa"/>
          <w:tblLayout w:type="fixed"/>
          <w:tblLook w:val="0000"/>
        </w:tblPrEx>
        <w:trPr>
          <w:cantSplit/>
          <w:del w:id="3880" w:author="AbbVie7" w:date="2025-05-12T15:15:00Z"/>
        </w:trPr>
        <w:tc>
          <w:tcPr>
            <w:tcW w:w="1186" w:type="dxa"/>
            <w:tcBorders>
              <w:right w:val="single" w:sz="6" w:space="0" w:color="auto"/>
            </w:tcBorders>
          </w:tcPr>
          <w:p w:rsidR="00767709" w14:paraId="537B5FF2" w14:textId="77777777">
            <w:pPr>
              <w:pPrChange w:id="3881" w:author="AbbVie7" w:date="2025-05-12T15:15:00Z">
                <w:pPr>
                  <w:pStyle w:val="In-texttable"/>
                  <w:tabs>
                    <w:tab w:val="left" w:pos="144"/>
                  </w:tabs>
                  <w:spacing w:line="240" w:lineRule="auto"/>
                </w:pPr>
              </w:pPrChange>
              <w:rPr>
                <w:del w:id="3882" w:author="AbbVie7" w:date="2025-05-12T15:15:00Z"/>
                <w:lang w:val="da-DK"/>
              </w:rPr>
            </w:pPr>
            <w:del w:id="3883" w:author="AbbVie7" w:date="2025-05-12T15:15:00Z">
              <w:r>
                <w:rPr>
                  <w:lang w:val="da-DK"/>
                </w:rPr>
                <w:tab/>
                <w:delText>12 måneder</w:delText>
              </w:r>
            </w:del>
          </w:p>
        </w:tc>
        <w:tc>
          <w:tcPr>
            <w:tcW w:w="1134" w:type="dxa"/>
            <w:tcBorders>
              <w:left w:val="single" w:sz="6" w:space="0" w:color="auto"/>
            </w:tcBorders>
          </w:tcPr>
          <w:p w:rsidR="00767709" w14:paraId="3F1C985D" w14:textId="77777777">
            <w:pPr>
              <w:pPrChange w:id="3884" w:author="AbbVie7" w:date="2025-05-12T15:15:00Z">
                <w:pPr>
                  <w:pStyle w:val="In-texttable"/>
                  <w:spacing w:line="240" w:lineRule="auto"/>
                  <w:jc w:val="center"/>
                </w:pPr>
              </w:pPrChange>
              <w:rPr>
                <w:del w:id="3885" w:author="AbbVie7" w:date="2025-05-12T15:15:00Z"/>
                <w:lang w:val="da-DK"/>
              </w:rPr>
            </w:pPr>
            <w:smartTag w:uri="urn:schemas-microsoft-com:office:smarttags" w:element="stockticker">
              <w:del w:id="3886" w:author="AbbVie7" w:date="2025-05-12T15:15:00Z">
                <w:r>
                  <w:rPr>
                    <w:lang w:val="da-DK"/>
                  </w:rPr>
                  <w:delText>NA</w:delText>
                </w:r>
              </w:del>
            </w:smartTag>
          </w:p>
        </w:tc>
        <w:tc>
          <w:tcPr>
            <w:tcW w:w="1550" w:type="dxa"/>
            <w:tcBorders>
              <w:right w:val="single" w:sz="6" w:space="0" w:color="auto"/>
            </w:tcBorders>
          </w:tcPr>
          <w:p w:rsidR="00767709" w14:paraId="470DEC45" w14:textId="77777777">
            <w:pPr>
              <w:pPrChange w:id="3887" w:author="AbbVie7" w:date="2025-05-12T15:15:00Z">
                <w:pPr>
                  <w:pStyle w:val="In-texttable"/>
                  <w:spacing w:line="240" w:lineRule="auto"/>
                  <w:jc w:val="center"/>
                </w:pPr>
              </w:pPrChange>
              <w:rPr>
                <w:del w:id="3888" w:author="AbbVie7" w:date="2025-05-12T15:15:00Z"/>
                <w:lang w:val="en-GB"/>
              </w:rPr>
            </w:pPr>
            <w:smartTag w:uri="urn:schemas-microsoft-com:office:smarttags" w:element="stockticker">
              <w:del w:id="3889" w:author="AbbVie7" w:date="2025-05-12T15:15:00Z">
                <w:r>
                  <w:rPr>
                    <w:lang w:val="en-GB"/>
                  </w:rPr>
                  <w:delText>NA</w:delText>
                </w:r>
              </w:del>
            </w:smartTag>
          </w:p>
        </w:tc>
        <w:tc>
          <w:tcPr>
            <w:tcW w:w="1285" w:type="dxa"/>
            <w:tcBorders>
              <w:left w:val="single" w:sz="6" w:space="0" w:color="auto"/>
            </w:tcBorders>
          </w:tcPr>
          <w:p w:rsidR="00767709" w14:paraId="7C2DEDA7" w14:textId="77777777">
            <w:pPr>
              <w:pPrChange w:id="3890" w:author="AbbVie7" w:date="2025-05-12T15:15:00Z">
                <w:pPr>
                  <w:pStyle w:val="In-texttable"/>
                  <w:tabs>
                    <w:tab w:val="decimal" w:pos="151"/>
                  </w:tabs>
                  <w:spacing w:line="240" w:lineRule="auto"/>
                  <w:jc w:val="center"/>
                </w:pPr>
              </w:pPrChange>
              <w:rPr>
                <w:del w:id="3891" w:author="AbbVie7" w:date="2025-05-12T15:15:00Z"/>
                <w:lang w:val="en-GB"/>
              </w:rPr>
            </w:pPr>
            <w:smartTag w:uri="urn:schemas-microsoft-com:office:smarttags" w:element="stockticker">
              <w:del w:id="3892" w:author="AbbVie7" w:date="2025-05-12T15:15:00Z">
                <w:r>
                  <w:rPr>
                    <w:lang w:val="en-GB"/>
                  </w:rPr>
                  <w:delText>NA</w:delText>
                </w:r>
              </w:del>
            </w:smartTag>
          </w:p>
        </w:tc>
        <w:tc>
          <w:tcPr>
            <w:tcW w:w="1276" w:type="dxa"/>
            <w:tcBorders>
              <w:right w:val="single" w:sz="6" w:space="0" w:color="auto"/>
            </w:tcBorders>
          </w:tcPr>
          <w:p w:rsidR="00767709" w14:paraId="090310AA" w14:textId="77777777">
            <w:pPr>
              <w:pPrChange w:id="3893" w:author="AbbVie7" w:date="2025-05-12T15:15:00Z">
                <w:pPr>
                  <w:pStyle w:val="In-texttable"/>
                  <w:spacing w:line="240" w:lineRule="auto"/>
                  <w:jc w:val="center"/>
                </w:pPr>
              </w:pPrChange>
              <w:rPr>
                <w:del w:id="3894" w:author="AbbVie7" w:date="2025-05-12T15:15:00Z"/>
                <w:lang w:val="en-GB"/>
              </w:rPr>
            </w:pPr>
            <w:smartTag w:uri="urn:schemas-microsoft-com:office:smarttags" w:element="stockticker">
              <w:del w:id="3895" w:author="AbbVie7" w:date="2025-05-12T15:15:00Z">
                <w:r>
                  <w:rPr>
                    <w:lang w:val="en-GB"/>
                  </w:rPr>
                  <w:delText>NA</w:delText>
                </w:r>
              </w:del>
            </w:smartTag>
          </w:p>
        </w:tc>
        <w:tc>
          <w:tcPr>
            <w:tcW w:w="1276" w:type="dxa"/>
            <w:tcBorders>
              <w:left w:val="single" w:sz="6" w:space="0" w:color="auto"/>
            </w:tcBorders>
          </w:tcPr>
          <w:p w:rsidR="00767709" w14:paraId="55A2F9F0" w14:textId="77777777">
            <w:pPr>
              <w:pPrChange w:id="3896" w:author="AbbVie7" w:date="2025-05-12T15:15:00Z">
                <w:pPr>
                  <w:pStyle w:val="In-texttable"/>
                  <w:tabs>
                    <w:tab w:val="decimal" w:pos="567"/>
                  </w:tabs>
                  <w:spacing w:line="240" w:lineRule="auto"/>
                </w:pPr>
              </w:pPrChange>
              <w:rPr>
                <w:del w:id="3897" w:author="AbbVie7" w:date="2025-05-12T15:15:00Z"/>
                <w:lang w:val="da-DK"/>
              </w:rPr>
            </w:pPr>
            <w:del w:id="3898" w:author="AbbVie7" w:date="2025-05-12T15:15:00Z">
              <w:r>
                <w:rPr>
                  <w:lang w:val="da-DK"/>
                </w:rPr>
                <w:delText>24,0%</w:delText>
              </w:r>
            </w:del>
          </w:p>
        </w:tc>
        <w:tc>
          <w:tcPr>
            <w:tcW w:w="1417" w:type="dxa"/>
          </w:tcPr>
          <w:p w:rsidR="00767709" w14:paraId="685B3E28" w14:textId="77777777">
            <w:pPr>
              <w:pPrChange w:id="3899" w:author="AbbVie7" w:date="2025-05-12T15:15:00Z">
                <w:pPr>
                  <w:pStyle w:val="In-texttable"/>
                  <w:tabs>
                    <w:tab w:val="decimal" w:pos="662"/>
                  </w:tabs>
                  <w:spacing w:line="240" w:lineRule="auto"/>
                </w:pPr>
              </w:pPrChange>
              <w:rPr>
                <w:del w:id="3900" w:author="AbbVie7" w:date="2025-05-12T15:15:00Z"/>
                <w:lang w:val="da-DK"/>
              </w:rPr>
            </w:pPr>
            <w:del w:id="3901" w:author="AbbVie7" w:date="2025-05-12T15:15:00Z">
              <w:r>
                <w:rPr>
                  <w:lang w:val="da-DK"/>
                </w:rPr>
                <w:delText>58,9%</w:delText>
              </w:r>
            </w:del>
          </w:p>
        </w:tc>
      </w:tr>
      <w:tr w14:paraId="35ACB01F" w14:textId="77777777">
        <w:tblPrEx>
          <w:tblW w:w="9124" w:type="dxa"/>
          <w:tblInd w:w="98" w:type="dxa"/>
          <w:tblLayout w:type="fixed"/>
          <w:tblLook w:val="0000"/>
        </w:tblPrEx>
        <w:trPr>
          <w:cantSplit/>
          <w:del w:id="3902" w:author="AbbVie7" w:date="2025-05-12T15:15:00Z"/>
        </w:trPr>
        <w:tc>
          <w:tcPr>
            <w:tcW w:w="1186" w:type="dxa"/>
            <w:tcBorders>
              <w:right w:val="single" w:sz="6" w:space="0" w:color="auto"/>
            </w:tcBorders>
          </w:tcPr>
          <w:p w:rsidR="00767709" w14:paraId="4F8944DA" w14:textId="77777777">
            <w:pPr>
              <w:pPrChange w:id="3903" w:author="AbbVie7" w:date="2025-05-12T15:15:00Z">
                <w:pPr>
                  <w:pStyle w:val="In-texttable"/>
                  <w:tabs>
                    <w:tab w:val="left" w:pos="144"/>
                  </w:tabs>
                  <w:spacing w:line="240" w:lineRule="auto"/>
                </w:pPr>
              </w:pPrChange>
              <w:rPr>
                <w:del w:id="3904" w:author="AbbVie7" w:date="2025-05-12T15:15:00Z"/>
                <w:lang w:val="da-DK"/>
              </w:rPr>
            </w:pPr>
            <w:smartTag w:uri="urn:schemas-microsoft-com:office:smarttags" w:element="stockticker">
              <w:del w:id="3905" w:author="AbbVie7" w:date="2025-05-12T15:15:00Z">
                <w:r>
                  <w:rPr>
                    <w:lang w:val="da-DK"/>
                  </w:rPr>
                  <w:delText>ACR</w:delText>
                </w:r>
              </w:del>
            </w:smartTag>
            <w:del w:id="3906" w:author="AbbVie7" w:date="2025-05-12T15:15:00Z">
              <w:r>
                <w:rPr>
                  <w:lang w:val="da-DK"/>
                </w:rPr>
                <w:delText xml:space="preserve"> 50</w:delText>
              </w:r>
            </w:del>
          </w:p>
        </w:tc>
        <w:tc>
          <w:tcPr>
            <w:tcW w:w="1134" w:type="dxa"/>
            <w:tcBorders>
              <w:left w:val="single" w:sz="6" w:space="0" w:color="auto"/>
            </w:tcBorders>
          </w:tcPr>
          <w:p w:rsidR="00767709" w14:paraId="60232C72" w14:textId="77777777">
            <w:pPr>
              <w:pPrChange w:id="3907" w:author="AbbVie7" w:date="2025-05-12T15:15:00Z">
                <w:pPr>
                  <w:pStyle w:val="In-texttable"/>
                  <w:spacing w:line="240" w:lineRule="auto"/>
                  <w:jc w:val="center"/>
                </w:pPr>
              </w:pPrChange>
              <w:rPr>
                <w:del w:id="3908" w:author="AbbVie7" w:date="2025-05-12T15:15:00Z"/>
                <w:lang w:val="da-DK"/>
              </w:rPr>
            </w:pPr>
          </w:p>
        </w:tc>
        <w:tc>
          <w:tcPr>
            <w:tcW w:w="1550" w:type="dxa"/>
            <w:tcBorders>
              <w:right w:val="single" w:sz="6" w:space="0" w:color="auto"/>
            </w:tcBorders>
          </w:tcPr>
          <w:p w:rsidR="00767709" w14:paraId="406CF5AB" w14:textId="77777777">
            <w:pPr>
              <w:pPrChange w:id="3909" w:author="AbbVie7" w:date="2025-05-12T15:15:00Z">
                <w:pPr>
                  <w:pStyle w:val="In-texttable"/>
                  <w:spacing w:line="240" w:lineRule="auto"/>
                  <w:jc w:val="center"/>
                </w:pPr>
              </w:pPrChange>
              <w:rPr>
                <w:del w:id="3910" w:author="AbbVie7" w:date="2025-05-12T15:15:00Z"/>
                <w:lang w:val="da-DK"/>
              </w:rPr>
            </w:pPr>
          </w:p>
        </w:tc>
        <w:tc>
          <w:tcPr>
            <w:tcW w:w="1285" w:type="dxa"/>
            <w:tcBorders>
              <w:left w:val="single" w:sz="6" w:space="0" w:color="auto"/>
            </w:tcBorders>
          </w:tcPr>
          <w:p w:rsidR="00767709" w14:paraId="2F197C4F" w14:textId="77777777">
            <w:pPr>
              <w:pPrChange w:id="3911" w:author="AbbVie7" w:date="2025-05-12T15:15:00Z">
                <w:pPr>
                  <w:pStyle w:val="In-texttable"/>
                  <w:tabs>
                    <w:tab w:val="decimal" w:pos="151"/>
                  </w:tabs>
                  <w:spacing w:line="240" w:lineRule="auto"/>
                  <w:jc w:val="center"/>
                </w:pPr>
              </w:pPrChange>
              <w:rPr>
                <w:del w:id="3912" w:author="AbbVie7" w:date="2025-05-12T15:15:00Z"/>
                <w:lang w:val="da-DK"/>
              </w:rPr>
            </w:pPr>
          </w:p>
        </w:tc>
        <w:tc>
          <w:tcPr>
            <w:tcW w:w="1276" w:type="dxa"/>
            <w:tcBorders>
              <w:right w:val="single" w:sz="6" w:space="0" w:color="auto"/>
            </w:tcBorders>
          </w:tcPr>
          <w:p w:rsidR="00767709" w14:paraId="7FC2BEB5" w14:textId="77777777">
            <w:pPr>
              <w:pPrChange w:id="3913" w:author="AbbVie7" w:date="2025-05-12T15:15:00Z">
                <w:pPr>
                  <w:pStyle w:val="In-texttable"/>
                  <w:spacing w:line="240" w:lineRule="auto"/>
                  <w:jc w:val="center"/>
                </w:pPr>
              </w:pPrChange>
              <w:rPr>
                <w:del w:id="3914" w:author="AbbVie7" w:date="2025-05-12T15:15:00Z"/>
                <w:lang w:val="da-DK"/>
              </w:rPr>
            </w:pPr>
          </w:p>
        </w:tc>
        <w:tc>
          <w:tcPr>
            <w:tcW w:w="1276" w:type="dxa"/>
            <w:tcBorders>
              <w:left w:val="single" w:sz="6" w:space="0" w:color="auto"/>
            </w:tcBorders>
          </w:tcPr>
          <w:p w:rsidR="00767709" w14:paraId="6D1B280D" w14:textId="77777777">
            <w:pPr>
              <w:pPrChange w:id="3915" w:author="AbbVie7" w:date="2025-05-12T15:15:00Z">
                <w:pPr>
                  <w:pStyle w:val="In-texttable"/>
                  <w:tabs>
                    <w:tab w:val="decimal" w:pos="567"/>
                  </w:tabs>
                  <w:spacing w:line="240" w:lineRule="auto"/>
                </w:pPr>
              </w:pPrChange>
              <w:rPr>
                <w:del w:id="3916" w:author="AbbVie7" w:date="2025-05-12T15:15:00Z"/>
                <w:lang w:val="da-DK"/>
              </w:rPr>
            </w:pPr>
          </w:p>
        </w:tc>
        <w:tc>
          <w:tcPr>
            <w:tcW w:w="1417" w:type="dxa"/>
          </w:tcPr>
          <w:p w:rsidR="00767709" w14:paraId="45DC7621" w14:textId="77777777">
            <w:pPr>
              <w:pPrChange w:id="3917" w:author="AbbVie7" w:date="2025-05-12T15:15:00Z">
                <w:pPr>
                  <w:pStyle w:val="In-texttable"/>
                  <w:tabs>
                    <w:tab w:val="decimal" w:pos="662"/>
                  </w:tabs>
                  <w:spacing w:line="240" w:lineRule="auto"/>
                </w:pPr>
              </w:pPrChange>
              <w:rPr>
                <w:del w:id="3918" w:author="AbbVie7" w:date="2025-05-12T15:15:00Z"/>
                <w:lang w:val="da-DK"/>
              </w:rPr>
            </w:pPr>
          </w:p>
        </w:tc>
      </w:tr>
      <w:tr w14:paraId="141BD9C6" w14:textId="77777777">
        <w:tblPrEx>
          <w:tblW w:w="9124" w:type="dxa"/>
          <w:tblInd w:w="98" w:type="dxa"/>
          <w:tblLayout w:type="fixed"/>
          <w:tblLook w:val="0000"/>
        </w:tblPrEx>
        <w:trPr>
          <w:cantSplit/>
          <w:del w:id="3919" w:author="AbbVie7" w:date="2025-05-12T15:15:00Z"/>
        </w:trPr>
        <w:tc>
          <w:tcPr>
            <w:tcW w:w="1186" w:type="dxa"/>
            <w:tcBorders>
              <w:right w:val="single" w:sz="6" w:space="0" w:color="auto"/>
            </w:tcBorders>
          </w:tcPr>
          <w:p w:rsidR="00767709" w14:paraId="3CED70D3" w14:textId="77777777">
            <w:pPr>
              <w:pPrChange w:id="3920" w:author="AbbVie7" w:date="2025-05-12T15:15:00Z">
                <w:pPr>
                  <w:pStyle w:val="In-texttable"/>
                  <w:tabs>
                    <w:tab w:val="left" w:pos="144"/>
                  </w:tabs>
                  <w:spacing w:line="240" w:lineRule="auto"/>
                </w:pPr>
              </w:pPrChange>
              <w:rPr>
                <w:del w:id="3921" w:author="AbbVie7" w:date="2025-05-12T15:15:00Z"/>
                <w:lang w:val="da-DK"/>
              </w:rPr>
            </w:pPr>
            <w:del w:id="3922" w:author="AbbVie7" w:date="2025-05-12T15:15:00Z">
              <w:r>
                <w:rPr>
                  <w:lang w:val="da-DK"/>
                </w:rPr>
                <w:tab/>
                <w:delText>6 måneder</w:delText>
              </w:r>
            </w:del>
          </w:p>
        </w:tc>
        <w:tc>
          <w:tcPr>
            <w:tcW w:w="1134" w:type="dxa"/>
            <w:tcBorders>
              <w:left w:val="single" w:sz="6" w:space="0" w:color="auto"/>
            </w:tcBorders>
          </w:tcPr>
          <w:p w:rsidR="00767709" w14:paraId="7C0E2724" w14:textId="77777777">
            <w:pPr>
              <w:pPrChange w:id="3923" w:author="AbbVie7" w:date="2025-05-12T15:15:00Z">
                <w:pPr>
                  <w:pStyle w:val="In-texttable"/>
                  <w:tabs>
                    <w:tab w:val="decimal" w:pos="117"/>
                  </w:tabs>
                  <w:spacing w:line="240" w:lineRule="auto"/>
                  <w:jc w:val="center"/>
                </w:pPr>
              </w:pPrChange>
              <w:rPr>
                <w:del w:id="3924" w:author="AbbVie7" w:date="2025-05-12T15:15:00Z"/>
                <w:lang w:val="da-DK"/>
              </w:rPr>
            </w:pPr>
            <w:del w:id="3925" w:author="AbbVie7" w:date="2025-05-12T15:15:00Z">
              <w:r>
                <w:rPr>
                  <w:lang w:val="da-DK"/>
                </w:rPr>
                <w:delText>6,7%</w:delText>
              </w:r>
            </w:del>
          </w:p>
        </w:tc>
        <w:tc>
          <w:tcPr>
            <w:tcW w:w="1550" w:type="dxa"/>
            <w:tcBorders>
              <w:right w:val="single" w:sz="6" w:space="0" w:color="auto"/>
            </w:tcBorders>
          </w:tcPr>
          <w:p w:rsidR="00767709" w14:paraId="46007DC6" w14:textId="77777777">
            <w:pPr>
              <w:pPrChange w:id="3926" w:author="AbbVie7" w:date="2025-05-12T15:15:00Z">
                <w:pPr>
                  <w:pStyle w:val="In-texttable"/>
                  <w:spacing w:line="240" w:lineRule="auto"/>
                  <w:jc w:val="center"/>
                </w:pPr>
              </w:pPrChange>
              <w:rPr>
                <w:del w:id="3927" w:author="AbbVie7" w:date="2025-05-12T15:15:00Z"/>
                <w:lang w:val="da-DK"/>
              </w:rPr>
            </w:pPr>
            <w:del w:id="3928" w:author="AbbVie7" w:date="2025-05-12T15:15:00Z">
              <w:r>
                <w:rPr>
                  <w:lang w:val="da-DK"/>
                </w:rPr>
                <w:delText>52,4%</w:delText>
              </w:r>
            </w:del>
          </w:p>
        </w:tc>
        <w:tc>
          <w:tcPr>
            <w:tcW w:w="1285" w:type="dxa"/>
            <w:tcBorders>
              <w:left w:val="single" w:sz="6" w:space="0" w:color="auto"/>
            </w:tcBorders>
          </w:tcPr>
          <w:p w:rsidR="00767709" w14:paraId="1BE5EBC6" w14:textId="77777777">
            <w:pPr>
              <w:pPrChange w:id="3929" w:author="AbbVie7" w:date="2025-05-12T15:15:00Z">
                <w:pPr>
                  <w:pStyle w:val="In-texttable"/>
                  <w:tabs>
                    <w:tab w:val="decimal" w:pos="151"/>
                  </w:tabs>
                  <w:spacing w:line="240" w:lineRule="auto"/>
                  <w:jc w:val="center"/>
                </w:pPr>
              </w:pPrChange>
              <w:rPr>
                <w:del w:id="3930" w:author="AbbVie7" w:date="2025-05-12T15:15:00Z"/>
                <w:lang w:val="da-DK"/>
              </w:rPr>
            </w:pPr>
            <w:del w:id="3931" w:author="AbbVie7" w:date="2025-05-12T15:15:00Z">
              <w:r>
                <w:rPr>
                  <w:lang w:val="da-DK"/>
                </w:rPr>
                <w:delText>8,2%</w:delText>
              </w:r>
            </w:del>
          </w:p>
        </w:tc>
        <w:tc>
          <w:tcPr>
            <w:tcW w:w="1276" w:type="dxa"/>
            <w:tcBorders>
              <w:right w:val="single" w:sz="6" w:space="0" w:color="auto"/>
            </w:tcBorders>
          </w:tcPr>
          <w:p w:rsidR="00767709" w14:paraId="5E92D269" w14:textId="77777777">
            <w:pPr>
              <w:pPrChange w:id="3932" w:author="AbbVie7" w:date="2025-05-12T15:15:00Z">
                <w:pPr>
                  <w:pStyle w:val="In-texttable"/>
                  <w:spacing w:line="240" w:lineRule="auto"/>
                  <w:jc w:val="center"/>
                </w:pPr>
              </w:pPrChange>
              <w:rPr>
                <w:del w:id="3933" w:author="AbbVie7" w:date="2025-05-12T15:15:00Z"/>
                <w:lang w:val="da-DK"/>
              </w:rPr>
            </w:pPr>
            <w:del w:id="3934" w:author="AbbVie7" w:date="2025-05-12T15:15:00Z">
              <w:r>
                <w:rPr>
                  <w:lang w:val="da-DK"/>
                </w:rPr>
                <w:delText>22,1%</w:delText>
              </w:r>
            </w:del>
          </w:p>
        </w:tc>
        <w:tc>
          <w:tcPr>
            <w:tcW w:w="1276" w:type="dxa"/>
            <w:tcBorders>
              <w:left w:val="single" w:sz="6" w:space="0" w:color="auto"/>
            </w:tcBorders>
          </w:tcPr>
          <w:p w:rsidR="00767709" w14:paraId="419EEAEC" w14:textId="77777777">
            <w:pPr>
              <w:pPrChange w:id="3935" w:author="AbbVie7" w:date="2025-05-12T15:15:00Z">
                <w:pPr>
                  <w:pStyle w:val="In-texttable"/>
                  <w:tabs>
                    <w:tab w:val="decimal" w:pos="567"/>
                  </w:tabs>
                  <w:spacing w:line="240" w:lineRule="auto"/>
                </w:pPr>
              </w:pPrChange>
              <w:rPr>
                <w:del w:id="3936" w:author="AbbVie7" w:date="2025-05-12T15:15:00Z"/>
                <w:lang w:val="da-DK"/>
              </w:rPr>
            </w:pPr>
            <w:del w:id="3937" w:author="AbbVie7" w:date="2025-05-12T15:15:00Z">
              <w:r>
                <w:rPr>
                  <w:lang w:val="da-DK"/>
                </w:rPr>
                <w:delText>9,5%</w:delText>
              </w:r>
            </w:del>
          </w:p>
        </w:tc>
        <w:tc>
          <w:tcPr>
            <w:tcW w:w="1417" w:type="dxa"/>
          </w:tcPr>
          <w:p w:rsidR="00767709" w14:paraId="08A74557" w14:textId="77777777">
            <w:pPr>
              <w:pPrChange w:id="3938" w:author="AbbVie7" w:date="2025-05-12T15:15:00Z">
                <w:pPr>
                  <w:pStyle w:val="In-texttable"/>
                  <w:tabs>
                    <w:tab w:val="decimal" w:pos="662"/>
                  </w:tabs>
                  <w:spacing w:line="240" w:lineRule="auto"/>
                </w:pPr>
              </w:pPrChange>
              <w:rPr>
                <w:del w:id="3939" w:author="AbbVie7" w:date="2025-05-12T15:15:00Z"/>
                <w:lang w:val="da-DK"/>
              </w:rPr>
            </w:pPr>
            <w:del w:id="3940" w:author="AbbVie7" w:date="2025-05-12T15:15:00Z">
              <w:r>
                <w:rPr>
                  <w:lang w:val="da-DK"/>
                </w:rPr>
                <w:delText>39,1%</w:delText>
              </w:r>
            </w:del>
          </w:p>
        </w:tc>
      </w:tr>
      <w:tr w14:paraId="1254FFF7" w14:textId="77777777">
        <w:tblPrEx>
          <w:tblW w:w="9124" w:type="dxa"/>
          <w:tblInd w:w="98" w:type="dxa"/>
          <w:tblLayout w:type="fixed"/>
          <w:tblLook w:val="0000"/>
        </w:tblPrEx>
        <w:trPr>
          <w:cantSplit/>
          <w:del w:id="3941" w:author="AbbVie7" w:date="2025-05-12T15:15:00Z"/>
        </w:trPr>
        <w:tc>
          <w:tcPr>
            <w:tcW w:w="1186" w:type="dxa"/>
            <w:tcBorders>
              <w:right w:val="single" w:sz="6" w:space="0" w:color="auto"/>
            </w:tcBorders>
          </w:tcPr>
          <w:p w:rsidR="00767709" w14:paraId="0B7E3921" w14:textId="77777777">
            <w:pPr>
              <w:pPrChange w:id="3942" w:author="AbbVie7" w:date="2025-05-12T15:15:00Z">
                <w:pPr>
                  <w:pStyle w:val="In-texttable"/>
                  <w:tabs>
                    <w:tab w:val="left" w:pos="144"/>
                  </w:tabs>
                  <w:spacing w:line="240" w:lineRule="auto"/>
                </w:pPr>
              </w:pPrChange>
              <w:rPr>
                <w:del w:id="3943" w:author="AbbVie7" w:date="2025-05-12T15:15:00Z"/>
                <w:lang w:val="da-DK"/>
              </w:rPr>
            </w:pPr>
            <w:del w:id="3944" w:author="AbbVie7" w:date="2025-05-12T15:15:00Z">
              <w:r>
                <w:rPr>
                  <w:lang w:val="da-DK"/>
                </w:rPr>
                <w:tab/>
                <w:delText>12 måneder</w:delText>
              </w:r>
            </w:del>
          </w:p>
        </w:tc>
        <w:tc>
          <w:tcPr>
            <w:tcW w:w="1134" w:type="dxa"/>
            <w:tcBorders>
              <w:left w:val="single" w:sz="6" w:space="0" w:color="auto"/>
            </w:tcBorders>
          </w:tcPr>
          <w:p w:rsidR="00767709" w14:paraId="0462634F" w14:textId="77777777">
            <w:pPr>
              <w:pPrChange w:id="3945" w:author="AbbVie7" w:date="2025-05-12T15:15:00Z">
                <w:pPr>
                  <w:pStyle w:val="In-texttable"/>
                  <w:tabs>
                    <w:tab w:val="decimal" w:pos="117"/>
                  </w:tabs>
                  <w:spacing w:line="240" w:lineRule="auto"/>
                  <w:jc w:val="center"/>
                </w:pPr>
              </w:pPrChange>
              <w:rPr>
                <w:del w:id="3946" w:author="AbbVie7" w:date="2025-05-12T15:15:00Z"/>
                <w:lang w:val="en-GB"/>
              </w:rPr>
            </w:pPr>
            <w:smartTag w:uri="urn:schemas-microsoft-com:office:smarttags" w:element="stockticker">
              <w:del w:id="3947" w:author="AbbVie7" w:date="2025-05-12T15:15:00Z">
                <w:r>
                  <w:rPr>
                    <w:lang w:val="en-GB"/>
                  </w:rPr>
                  <w:delText>NA</w:delText>
                </w:r>
              </w:del>
            </w:smartTag>
          </w:p>
        </w:tc>
        <w:tc>
          <w:tcPr>
            <w:tcW w:w="1550" w:type="dxa"/>
            <w:tcBorders>
              <w:right w:val="single" w:sz="6" w:space="0" w:color="auto"/>
            </w:tcBorders>
          </w:tcPr>
          <w:p w:rsidR="00767709" w14:paraId="4D8889A4" w14:textId="77777777">
            <w:pPr>
              <w:pPrChange w:id="3948" w:author="AbbVie7" w:date="2025-05-12T15:15:00Z">
                <w:pPr>
                  <w:pStyle w:val="In-texttable"/>
                  <w:spacing w:line="240" w:lineRule="auto"/>
                  <w:jc w:val="center"/>
                </w:pPr>
              </w:pPrChange>
              <w:rPr>
                <w:del w:id="3949" w:author="AbbVie7" w:date="2025-05-12T15:15:00Z"/>
                <w:lang w:val="en-GB"/>
              </w:rPr>
            </w:pPr>
            <w:smartTag w:uri="urn:schemas-microsoft-com:office:smarttags" w:element="stockticker">
              <w:del w:id="3950" w:author="AbbVie7" w:date="2025-05-12T15:15:00Z">
                <w:r>
                  <w:rPr>
                    <w:lang w:val="en-GB"/>
                  </w:rPr>
                  <w:delText>NA</w:delText>
                </w:r>
              </w:del>
            </w:smartTag>
          </w:p>
        </w:tc>
        <w:tc>
          <w:tcPr>
            <w:tcW w:w="1285" w:type="dxa"/>
            <w:tcBorders>
              <w:left w:val="single" w:sz="6" w:space="0" w:color="auto"/>
            </w:tcBorders>
          </w:tcPr>
          <w:p w:rsidR="00767709" w14:paraId="0A153E69" w14:textId="77777777">
            <w:pPr>
              <w:pPrChange w:id="3951" w:author="AbbVie7" w:date="2025-05-12T15:15:00Z">
                <w:pPr>
                  <w:pStyle w:val="In-texttable"/>
                  <w:tabs>
                    <w:tab w:val="decimal" w:pos="151"/>
                  </w:tabs>
                  <w:spacing w:line="240" w:lineRule="auto"/>
                  <w:jc w:val="center"/>
                </w:pPr>
              </w:pPrChange>
              <w:rPr>
                <w:del w:id="3952" w:author="AbbVie7" w:date="2025-05-12T15:15:00Z"/>
                <w:lang w:val="en-GB"/>
              </w:rPr>
            </w:pPr>
            <w:smartTag w:uri="urn:schemas-microsoft-com:office:smarttags" w:element="stockticker">
              <w:del w:id="3953" w:author="AbbVie7" w:date="2025-05-12T15:15:00Z">
                <w:r>
                  <w:rPr>
                    <w:lang w:val="en-GB"/>
                  </w:rPr>
                  <w:delText>NA</w:delText>
                </w:r>
              </w:del>
            </w:smartTag>
          </w:p>
        </w:tc>
        <w:tc>
          <w:tcPr>
            <w:tcW w:w="1276" w:type="dxa"/>
            <w:tcBorders>
              <w:right w:val="single" w:sz="6" w:space="0" w:color="auto"/>
            </w:tcBorders>
          </w:tcPr>
          <w:p w:rsidR="00767709" w14:paraId="6C07EFD9" w14:textId="77777777">
            <w:pPr>
              <w:pPrChange w:id="3954" w:author="AbbVie7" w:date="2025-05-12T15:15:00Z">
                <w:pPr>
                  <w:pStyle w:val="In-texttable"/>
                  <w:spacing w:line="240" w:lineRule="auto"/>
                  <w:jc w:val="center"/>
                </w:pPr>
              </w:pPrChange>
              <w:rPr>
                <w:del w:id="3955" w:author="AbbVie7" w:date="2025-05-12T15:15:00Z"/>
                <w:lang w:val="da-DK"/>
              </w:rPr>
            </w:pPr>
            <w:smartTag w:uri="urn:schemas-microsoft-com:office:smarttags" w:element="stockticker">
              <w:del w:id="3956" w:author="AbbVie7" w:date="2025-05-12T15:15:00Z">
                <w:r>
                  <w:rPr>
                    <w:lang w:val="da-DK"/>
                  </w:rPr>
                  <w:delText>NA</w:delText>
                </w:r>
              </w:del>
            </w:smartTag>
          </w:p>
        </w:tc>
        <w:tc>
          <w:tcPr>
            <w:tcW w:w="1276" w:type="dxa"/>
            <w:tcBorders>
              <w:left w:val="single" w:sz="6" w:space="0" w:color="auto"/>
            </w:tcBorders>
          </w:tcPr>
          <w:p w:rsidR="00767709" w14:paraId="07895065" w14:textId="77777777">
            <w:pPr>
              <w:pPrChange w:id="3957" w:author="AbbVie7" w:date="2025-05-12T15:15:00Z">
                <w:pPr>
                  <w:pStyle w:val="In-texttable"/>
                  <w:tabs>
                    <w:tab w:val="decimal" w:pos="567"/>
                  </w:tabs>
                  <w:spacing w:line="240" w:lineRule="auto"/>
                </w:pPr>
              </w:pPrChange>
              <w:rPr>
                <w:del w:id="3958" w:author="AbbVie7" w:date="2025-05-12T15:15:00Z"/>
                <w:lang w:val="da-DK"/>
              </w:rPr>
            </w:pPr>
            <w:del w:id="3959" w:author="AbbVie7" w:date="2025-05-12T15:15:00Z">
              <w:r>
                <w:rPr>
                  <w:lang w:val="da-DK"/>
                </w:rPr>
                <w:delText>9,5%</w:delText>
              </w:r>
            </w:del>
          </w:p>
        </w:tc>
        <w:tc>
          <w:tcPr>
            <w:tcW w:w="1417" w:type="dxa"/>
          </w:tcPr>
          <w:p w:rsidR="00767709" w14:paraId="39DDF035" w14:textId="77777777">
            <w:pPr>
              <w:pPrChange w:id="3960" w:author="AbbVie7" w:date="2025-05-12T15:15:00Z">
                <w:pPr>
                  <w:pStyle w:val="In-texttable"/>
                  <w:tabs>
                    <w:tab w:val="decimal" w:pos="662"/>
                  </w:tabs>
                  <w:spacing w:line="240" w:lineRule="auto"/>
                </w:pPr>
              </w:pPrChange>
              <w:rPr>
                <w:del w:id="3961" w:author="AbbVie7" w:date="2025-05-12T15:15:00Z"/>
                <w:lang w:val="da-DK"/>
              </w:rPr>
            </w:pPr>
            <w:del w:id="3962" w:author="AbbVie7" w:date="2025-05-12T15:15:00Z">
              <w:r>
                <w:rPr>
                  <w:lang w:val="da-DK"/>
                </w:rPr>
                <w:delText>41,5%</w:delText>
              </w:r>
            </w:del>
          </w:p>
        </w:tc>
      </w:tr>
      <w:tr w14:paraId="2B7E55A9" w14:textId="77777777">
        <w:tblPrEx>
          <w:tblW w:w="9124" w:type="dxa"/>
          <w:tblInd w:w="98" w:type="dxa"/>
          <w:tblLayout w:type="fixed"/>
          <w:tblLook w:val="0000"/>
        </w:tblPrEx>
        <w:trPr>
          <w:cantSplit/>
          <w:del w:id="3963" w:author="AbbVie7" w:date="2025-05-12T15:15:00Z"/>
        </w:trPr>
        <w:tc>
          <w:tcPr>
            <w:tcW w:w="1186" w:type="dxa"/>
            <w:tcBorders>
              <w:right w:val="single" w:sz="6" w:space="0" w:color="auto"/>
            </w:tcBorders>
          </w:tcPr>
          <w:p w:rsidR="00767709" w14:paraId="61EC70FC" w14:textId="77777777">
            <w:pPr>
              <w:pPrChange w:id="3964" w:author="AbbVie7" w:date="2025-05-12T15:15:00Z">
                <w:pPr>
                  <w:pStyle w:val="In-texttable"/>
                  <w:tabs>
                    <w:tab w:val="left" w:pos="144"/>
                  </w:tabs>
                  <w:spacing w:line="240" w:lineRule="auto"/>
                </w:pPr>
              </w:pPrChange>
              <w:rPr>
                <w:del w:id="3965" w:author="AbbVie7" w:date="2025-05-12T15:15:00Z"/>
                <w:lang w:val="da-DK"/>
              </w:rPr>
            </w:pPr>
            <w:del w:id="3966" w:author="AbbVie7" w:date="2025-05-12T15:15:00Z">
              <w:r w:rsidRPr="00031C85">
                <w:rPr>
                  <w:noProof/>
                  <w:lang w:val="en-GB"/>
                </w:rPr>
                <mc:AlternateContent>
                  <mc:Choice Requires="wps">
                    <w:drawing>
                      <wp:anchor distT="0" distB="0" distL="114300" distR="114300" simplePos="0" relativeHeight="251658240" behindDoc="0" locked="0" layoutInCell="0" allowOverlap="1">
                        <wp:simplePos x="0" y="0"/>
                        <wp:positionH relativeFrom="column">
                          <wp:posOffset>-4972050</wp:posOffset>
                        </wp:positionH>
                        <wp:positionV relativeFrom="paragraph">
                          <wp:posOffset>38735</wp:posOffset>
                        </wp:positionV>
                        <wp:extent cx="3543300" cy="342900"/>
                        <wp:effectExtent l="0" t="0" r="0" b="0"/>
                        <wp:wrapNone/>
                        <wp:docPr id="154"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43300" cy="342900"/>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C4560" w14:textId="77777777">
                                    <w:pPr>
                                      <w:rPr>
                                        <w:sz w:val="20"/>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3" o:spid="_x0000_s1027" type="#_x0000_t202" style="width:279pt;height:27pt;margin-top:3.05pt;margin-left:-391.5pt;mso-height-percent:0;mso-height-relative:page;mso-width-percent:0;mso-width-relative:page;mso-wrap-distance-bottom:0;mso-wrap-distance-left:9pt;mso-wrap-distance-right:9pt;mso-wrap-distance-top:0;mso-wrap-style:square;position:absolute;visibility:visible;v-text-anchor:top;z-index:251659264" o:allowincell="f" stroked="f">
                        <v:textbox>
                          <w:txbxContent>
                            <w:p w:rsidR="00CC4560" w14:paraId="5B7D4DD4" w14:textId="77777777">
                              <w:pPr>
                                <w:rPr>
                                  <w:sz w:val="20"/>
                                </w:rPr>
                              </w:pPr>
                            </w:p>
                          </w:txbxContent>
                        </v:textbox>
                      </v:shape>
                    </w:pict>
                  </mc:Fallback>
                </mc:AlternateContent>
              </w:r>
            </w:del>
            <w:smartTag w:uri="urn:schemas-microsoft-com:office:smarttags" w:element="stockticker">
              <w:del w:id="3967" w:author="AbbVie7" w:date="2025-05-12T15:15:00Z">
                <w:r w:rsidR="00767709">
                  <w:rPr>
                    <w:lang w:val="da-DK"/>
                  </w:rPr>
                  <w:delText>ACR</w:delText>
                </w:r>
              </w:del>
            </w:smartTag>
            <w:del w:id="3968" w:author="AbbVie7" w:date="2025-05-12T15:15:00Z">
              <w:r w:rsidR="00767709">
                <w:rPr>
                  <w:lang w:val="da-DK"/>
                </w:rPr>
                <w:delText xml:space="preserve"> 70</w:delText>
              </w:r>
            </w:del>
          </w:p>
        </w:tc>
        <w:tc>
          <w:tcPr>
            <w:tcW w:w="1134" w:type="dxa"/>
            <w:tcBorders>
              <w:left w:val="single" w:sz="6" w:space="0" w:color="auto"/>
            </w:tcBorders>
          </w:tcPr>
          <w:p w:rsidR="00767709" w14:paraId="46B74D9C" w14:textId="77777777">
            <w:pPr>
              <w:pPrChange w:id="3969" w:author="AbbVie7" w:date="2025-05-12T15:15:00Z">
                <w:pPr>
                  <w:pStyle w:val="In-texttable"/>
                  <w:tabs>
                    <w:tab w:val="decimal" w:pos="117"/>
                  </w:tabs>
                  <w:spacing w:line="240" w:lineRule="auto"/>
                  <w:jc w:val="center"/>
                </w:pPr>
              </w:pPrChange>
              <w:rPr>
                <w:del w:id="3970" w:author="AbbVie7" w:date="2025-05-12T15:15:00Z"/>
                <w:lang w:val="da-DK"/>
              </w:rPr>
            </w:pPr>
          </w:p>
        </w:tc>
        <w:tc>
          <w:tcPr>
            <w:tcW w:w="1550" w:type="dxa"/>
            <w:tcBorders>
              <w:right w:val="single" w:sz="6" w:space="0" w:color="auto"/>
            </w:tcBorders>
          </w:tcPr>
          <w:p w:rsidR="00767709" w14:paraId="01294041" w14:textId="77777777">
            <w:pPr>
              <w:pPrChange w:id="3971" w:author="AbbVie7" w:date="2025-05-12T15:15:00Z">
                <w:pPr>
                  <w:pStyle w:val="In-texttable"/>
                  <w:spacing w:line="240" w:lineRule="auto"/>
                  <w:jc w:val="center"/>
                </w:pPr>
              </w:pPrChange>
              <w:rPr>
                <w:del w:id="3972" w:author="AbbVie7" w:date="2025-05-12T15:15:00Z"/>
                <w:lang w:val="da-DK"/>
              </w:rPr>
            </w:pPr>
          </w:p>
        </w:tc>
        <w:tc>
          <w:tcPr>
            <w:tcW w:w="1285" w:type="dxa"/>
            <w:tcBorders>
              <w:left w:val="single" w:sz="6" w:space="0" w:color="auto"/>
            </w:tcBorders>
          </w:tcPr>
          <w:p w:rsidR="00767709" w14:paraId="2692A447" w14:textId="77777777">
            <w:pPr>
              <w:pPrChange w:id="3973" w:author="AbbVie7" w:date="2025-05-12T15:15:00Z">
                <w:pPr>
                  <w:pStyle w:val="In-texttable"/>
                  <w:tabs>
                    <w:tab w:val="decimal" w:pos="151"/>
                  </w:tabs>
                  <w:spacing w:line="240" w:lineRule="auto"/>
                  <w:jc w:val="center"/>
                </w:pPr>
              </w:pPrChange>
              <w:rPr>
                <w:del w:id="3974" w:author="AbbVie7" w:date="2025-05-12T15:15:00Z"/>
                <w:lang w:val="da-DK"/>
              </w:rPr>
            </w:pPr>
          </w:p>
        </w:tc>
        <w:tc>
          <w:tcPr>
            <w:tcW w:w="1276" w:type="dxa"/>
            <w:tcBorders>
              <w:right w:val="single" w:sz="6" w:space="0" w:color="auto"/>
            </w:tcBorders>
          </w:tcPr>
          <w:p w:rsidR="00767709" w14:paraId="62B50724" w14:textId="77777777">
            <w:pPr>
              <w:pPrChange w:id="3975" w:author="AbbVie7" w:date="2025-05-12T15:15:00Z">
                <w:pPr>
                  <w:pStyle w:val="In-texttable"/>
                  <w:spacing w:line="240" w:lineRule="auto"/>
                  <w:jc w:val="center"/>
                </w:pPr>
              </w:pPrChange>
              <w:rPr>
                <w:del w:id="3976" w:author="AbbVie7" w:date="2025-05-12T15:15:00Z"/>
                <w:lang w:val="da-DK"/>
              </w:rPr>
            </w:pPr>
          </w:p>
        </w:tc>
        <w:tc>
          <w:tcPr>
            <w:tcW w:w="1276" w:type="dxa"/>
            <w:tcBorders>
              <w:left w:val="single" w:sz="6" w:space="0" w:color="auto"/>
            </w:tcBorders>
          </w:tcPr>
          <w:p w:rsidR="00767709" w14:paraId="55DFE321" w14:textId="77777777">
            <w:pPr>
              <w:pPrChange w:id="3977" w:author="AbbVie7" w:date="2025-05-12T15:15:00Z">
                <w:pPr>
                  <w:pStyle w:val="In-texttable"/>
                  <w:tabs>
                    <w:tab w:val="decimal" w:pos="567"/>
                  </w:tabs>
                  <w:spacing w:line="240" w:lineRule="auto"/>
                </w:pPr>
              </w:pPrChange>
              <w:rPr>
                <w:del w:id="3978" w:author="AbbVie7" w:date="2025-05-12T15:15:00Z"/>
                <w:lang w:val="da-DK"/>
              </w:rPr>
            </w:pPr>
          </w:p>
        </w:tc>
        <w:tc>
          <w:tcPr>
            <w:tcW w:w="1417" w:type="dxa"/>
          </w:tcPr>
          <w:p w:rsidR="00767709" w14:paraId="0919527E" w14:textId="77777777">
            <w:pPr>
              <w:pPrChange w:id="3979" w:author="AbbVie7" w:date="2025-05-12T15:15:00Z">
                <w:pPr>
                  <w:pStyle w:val="In-texttable"/>
                  <w:tabs>
                    <w:tab w:val="decimal" w:pos="662"/>
                  </w:tabs>
                  <w:spacing w:line="240" w:lineRule="auto"/>
                </w:pPr>
              </w:pPrChange>
              <w:rPr>
                <w:del w:id="3980" w:author="AbbVie7" w:date="2025-05-12T15:15:00Z"/>
                <w:lang w:val="da-DK"/>
              </w:rPr>
            </w:pPr>
          </w:p>
        </w:tc>
      </w:tr>
      <w:tr w14:paraId="17AFC58E" w14:textId="77777777">
        <w:tblPrEx>
          <w:tblW w:w="9124" w:type="dxa"/>
          <w:tblInd w:w="98" w:type="dxa"/>
          <w:tblLayout w:type="fixed"/>
          <w:tblLook w:val="0000"/>
        </w:tblPrEx>
        <w:trPr>
          <w:cantSplit/>
          <w:del w:id="3981" w:author="AbbVie7" w:date="2025-05-12T15:15:00Z"/>
        </w:trPr>
        <w:tc>
          <w:tcPr>
            <w:tcW w:w="1186" w:type="dxa"/>
            <w:tcBorders>
              <w:right w:val="single" w:sz="6" w:space="0" w:color="auto"/>
            </w:tcBorders>
          </w:tcPr>
          <w:p w:rsidR="00767709" w14:paraId="28A8FC7A" w14:textId="77777777">
            <w:pPr>
              <w:pPrChange w:id="3982" w:author="AbbVie7" w:date="2025-05-12T15:15:00Z">
                <w:pPr>
                  <w:pStyle w:val="In-texttable"/>
                  <w:tabs>
                    <w:tab w:val="left" w:pos="144"/>
                  </w:tabs>
                  <w:spacing w:line="240" w:lineRule="auto"/>
                </w:pPr>
              </w:pPrChange>
              <w:rPr>
                <w:del w:id="3983" w:author="AbbVie7" w:date="2025-05-12T15:15:00Z"/>
                <w:lang w:val="da-DK"/>
              </w:rPr>
            </w:pPr>
            <w:del w:id="3984" w:author="AbbVie7" w:date="2025-05-12T15:15:00Z">
              <w:r>
                <w:rPr>
                  <w:lang w:val="da-DK"/>
                </w:rPr>
                <w:tab/>
                <w:delText>6 måneder</w:delText>
              </w:r>
            </w:del>
          </w:p>
        </w:tc>
        <w:tc>
          <w:tcPr>
            <w:tcW w:w="1134" w:type="dxa"/>
            <w:tcBorders>
              <w:left w:val="single" w:sz="6" w:space="0" w:color="auto"/>
            </w:tcBorders>
          </w:tcPr>
          <w:p w:rsidR="00767709" w14:paraId="75EAA41E" w14:textId="77777777">
            <w:pPr>
              <w:pPrChange w:id="3985" w:author="AbbVie7" w:date="2025-05-12T15:15:00Z">
                <w:pPr>
                  <w:pStyle w:val="In-texttable"/>
                  <w:tabs>
                    <w:tab w:val="decimal" w:pos="117"/>
                  </w:tabs>
                  <w:spacing w:line="240" w:lineRule="auto"/>
                  <w:jc w:val="center"/>
                </w:pPr>
              </w:pPrChange>
              <w:rPr>
                <w:del w:id="3986" w:author="AbbVie7" w:date="2025-05-12T15:15:00Z"/>
                <w:lang w:val="da-DK"/>
              </w:rPr>
            </w:pPr>
            <w:del w:id="3987" w:author="AbbVie7" w:date="2025-05-12T15:15:00Z">
              <w:r>
                <w:rPr>
                  <w:lang w:val="da-DK"/>
                </w:rPr>
                <w:delText>3,3%</w:delText>
              </w:r>
            </w:del>
          </w:p>
        </w:tc>
        <w:tc>
          <w:tcPr>
            <w:tcW w:w="1550" w:type="dxa"/>
            <w:tcBorders>
              <w:right w:val="single" w:sz="6" w:space="0" w:color="auto"/>
            </w:tcBorders>
          </w:tcPr>
          <w:p w:rsidR="00767709" w14:paraId="45A6FDE5" w14:textId="77777777">
            <w:pPr>
              <w:pPrChange w:id="3988" w:author="AbbVie7" w:date="2025-05-12T15:15:00Z">
                <w:pPr>
                  <w:pStyle w:val="In-texttable"/>
                  <w:spacing w:line="240" w:lineRule="auto"/>
                  <w:jc w:val="center"/>
                </w:pPr>
              </w:pPrChange>
              <w:rPr>
                <w:del w:id="3989" w:author="AbbVie7" w:date="2025-05-12T15:15:00Z"/>
                <w:lang w:val="da-DK"/>
              </w:rPr>
            </w:pPr>
            <w:del w:id="3990" w:author="AbbVie7" w:date="2025-05-12T15:15:00Z">
              <w:r>
                <w:rPr>
                  <w:lang w:val="da-DK"/>
                </w:rPr>
                <w:delText>23,8%</w:delText>
              </w:r>
            </w:del>
          </w:p>
        </w:tc>
        <w:tc>
          <w:tcPr>
            <w:tcW w:w="1285" w:type="dxa"/>
            <w:tcBorders>
              <w:left w:val="single" w:sz="6" w:space="0" w:color="auto"/>
            </w:tcBorders>
          </w:tcPr>
          <w:p w:rsidR="00767709" w14:paraId="326722B8" w14:textId="77777777">
            <w:pPr>
              <w:pPrChange w:id="3991" w:author="AbbVie7" w:date="2025-05-12T15:15:00Z">
                <w:pPr>
                  <w:pStyle w:val="In-texttable"/>
                  <w:tabs>
                    <w:tab w:val="decimal" w:pos="151"/>
                  </w:tabs>
                  <w:spacing w:line="240" w:lineRule="auto"/>
                  <w:jc w:val="center"/>
                </w:pPr>
              </w:pPrChange>
              <w:rPr>
                <w:del w:id="3992" w:author="AbbVie7" w:date="2025-05-12T15:15:00Z"/>
                <w:lang w:val="da-DK"/>
              </w:rPr>
            </w:pPr>
            <w:del w:id="3993" w:author="AbbVie7" w:date="2025-05-12T15:15:00Z">
              <w:r>
                <w:rPr>
                  <w:lang w:val="da-DK"/>
                </w:rPr>
                <w:delText>1,8%</w:delText>
              </w:r>
            </w:del>
          </w:p>
        </w:tc>
        <w:tc>
          <w:tcPr>
            <w:tcW w:w="1276" w:type="dxa"/>
            <w:tcBorders>
              <w:right w:val="single" w:sz="6" w:space="0" w:color="auto"/>
            </w:tcBorders>
          </w:tcPr>
          <w:p w:rsidR="00767709" w14:paraId="39ABAF3B" w14:textId="77777777">
            <w:pPr>
              <w:pPrChange w:id="3994" w:author="AbbVie7" w:date="2025-05-12T15:15:00Z">
                <w:pPr>
                  <w:pStyle w:val="In-texttable"/>
                  <w:spacing w:line="240" w:lineRule="auto"/>
                  <w:jc w:val="center"/>
                </w:pPr>
              </w:pPrChange>
              <w:rPr>
                <w:del w:id="3995" w:author="AbbVie7" w:date="2025-05-12T15:15:00Z"/>
                <w:lang w:val="da-DK"/>
              </w:rPr>
            </w:pPr>
            <w:del w:id="3996" w:author="AbbVie7" w:date="2025-05-12T15:15:00Z">
              <w:r>
                <w:rPr>
                  <w:lang w:val="da-DK"/>
                </w:rPr>
                <w:delText>12,4%</w:delText>
              </w:r>
            </w:del>
          </w:p>
        </w:tc>
        <w:tc>
          <w:tcPr>
            <w:tcW w:w="1276" w:type="dxa"/>
            <w:tcBorders>
              <w:left w:val="single" w:sz="6" w:space="0" w:color="auto"/>
            </w:tcBorders>
          </w:tcPr>
          <w:p w:rsidR="00767709" w14:paraId="0A6E41BB" w14:textId="77777777">
            <w:pPr>
              <w:pPrChange w:id="3997" w:author="AbbVie7" w:date="2025-05-12T15:15:00Z">
                <w:pPr>
                  <w:pStyle w:val="In-texttable"/>
                  <w:tabs>
                    <w:tab w:val="decimal" w:pos="567"/>
                  </w:tabs>
                  <w:spacing w:line="240" w:lineRule="auto"/>
                </w:pPr>
              </w:pPrChange>
              <w:rPr>
                <w:del w:id="3998" w:author="AbbVie7" w:date="2025-05-12T15:15:00Z"/>
                <w:lang w:val="da-DK"/>
              </w:rPr>
            </w:pPr>
            <w:del w:id="3999" w:author="AbbVie7" w:date="2025-05-12T15:15:00Z">
              <w:r>
                <w:rPr>
                  <w:lang w:val="da-DK"/>
                </w:rPr>
                <w:delText>2,5%</w:delText>
              </w:r>
            </w:del>
          </w:p>
        </w:tc>
        <w:tc>
          <w:tcPr>
            <w:tcW w:w="1417" w:type="dxa"/>
          </w:tcPr>
          <w:p w:rsidR="00767709" w14:paraId="42DC4780" w14:textId="77777777">
            <w:pPr>
              <w:pPrChange w:id="4000" w:author="AbbVie7" w:date="2025-05-12T15:15:00Z">
                <w:pPr>
                  <w:pStyle w:val="In-texttable"/>
                  <w:tabs>
                    <w:tab w:val="decimal" w:pos="662"/>
                  </w:tabs>
                  <w:spacing w:line="240" w:lineRule="auto"/>
                </w:pPr>
              </w:pPrChange>
              <w:rPr>
                <w:del w:id="4001" w:author="AbbVie7" w:date="2025-05-12T15:15:00Z"/>
                <w:lang w:val="da-DK"/>
              </w:rPr>
            </w:pPr>
            <w:del w:id="4002" w:author="AbbVie7" w:date="2025-05-12T15:15:00Z">
              <w:r>
                <w:rPr>
                  <w:lang w:val="da-DK"/>
                </w:rPr>
                <w:delText>20,8%</w:delText>
              </w:r>
            </w:del>
          </w:p>
        </w:tc>
      </w:tr>
      <w:tr w14:paraId="2D69EB57" w14:textId="77777777">
        <w:tblPrEx>
          <w:tblW w:w="9124" w:type="dxa"/>
          <w:tblInd w:w="98" w:type="dxa"/>
          <w:tblLayout w:type="fixed"/>
          <w:tblLook w:val="0000"/>
        </w:tblPrEx>
        <w:trPr>
          <w:cantSplit/>
          <w:del w:id="4003" w:author="AbbVie7" w:date="2025-05-12T15:15:00Z"/>
        </w:trPr>
        <w:tc>
          <w:tcPr>
            <w:tcW w:w="1186" w:type="dxa"/>
            <w:tcBorders>
              <w:bottom w:val="single" w:sz="6" w:space="0" w:color="auto"/>
              <w:right w:val="single" w:sz="6" w:space="0" w:color="auto"/>
            </w:tcBorders>
          </w:tcPr>
          <w:p w:rsidR="00767709" w14:paraId="4D3A9A13" w14:textId="77777777">
            <w:pPr>
              <w:pPrChange w:id="4004" w:author="AbbVie7" w:date="2025-05-12T15:15:00Z">
                <w:pPr>
                  <w:pStyle w:val="In-texttable"/>
                  <w:tabs>
                    <w:tab w:val="left" w:pos="144"/>
                  </w:tabs>
                  <w:spacing w:line="240" w:lineRule="auto"/>
                </w:pPr>
              </w:pPrChange>
              <w:rPr>
                <w:del w:id="4005" w:author="AbbVie7" w:date="2025-05-12T15:15:00Z"/>
                <w:lang w:val="da-DK"/>
              </w:rPr>
            </w:pPr>
            <w:del w:id="4006" w:author="AbbVie7" w:date="2025-05-12T15:15:00Z">
              <w:r>
                <w:rPr>
                  <w:lang w:val="da-DK"/>
                </w:rPr>
                <w:tab/>
                <w:delText>12 måneder</w:delText>
              </w:r>
            </w:del>
          </w:p>
        </w:tc>
        <w:tc>
          <w:tcPr>
            <w:tcW w:w="1134" w:type="dxa"/>
            <w:tcBorders>
              <w:left w:val="single" w:sz="6" w:space="0" w:color="auto"/>
              <w:bottom w:val="single" w:sz="6" w:space="0" w:color="auto"/>
            </w:tcBorders>
          </w:tcPr>
          <w:p w:rsidR="00767709" w14:paraId="5C359B4D" w14:textId="77777777">
            <w:pPr>
              <w:pPrChange w:id="4007" w:author="AbbVie7" w:date="2025-05-12T15:15:00Z">
                <w:pPr>
                  <w:pStyle w:val="In-texttable"/>
                  <w:spacing w:line="240" w:lineRule="auto"/>
                  <w:jc w:val="center"/>
                </w:pPr>
              </w:pPrChange>
              <w:rPr>
                <w:del w:id="4008" w:author="AbbVie7" w:date="2025-05-12T15:15:00Z"/>
                <w:lang w:val="da-DK"/>
              </w:rPr>
            </w:pPr>
            <w:smartTag w:uri="urn:schemas-microsoft-com:office:smarttags" w:element="stockticker">
              <w:del w:id="4009" w:author="AbbVie7" w:date="2025-05-12T15:15:00Z">
                <w:r>
                  <w:rPr>
                    <w:lang w:val="da-DK"/>
                  </w:rPr>
                  <w:delText>NA</w:delText>
                </w:r>
              </w:del>
            </w:smartTag>
          </w:p>
        </w:tc>
        <w:tc>
          <w:tcPr>
            <w:tcW w:w="1550" w:type="dxa"/>
            <w:tcBorders>
              <w:bottom w:val="single" w:sz="6" w:space="0" w:color="auto"/>
              <w:right w:val="single" w:sz="6" w:space="0" w:color="auto"/>
            </w:tcBorders>
          </w:tcPr>
          <w:p w:rsidR="00767709" w14:paraId="0F93AEFE" w14:textId="77777777">
            <w:pPr>
              <w:pPrChange w:id="4010" w:author="AbbVie7" w:date="2025-05-12T15:15:00Z">
                <w:pPr>
                  <w:pStyle w:val="In-texttable"/>
                  <w:spacing w:line="240" w:lineRule="auto"/>
                  <w:jc w:val="center"/>
                </w:pPr>
              </w:pPrChange>
              <w:rPr>
                <w:del w:id="4011" w:author="AbbVie7" w:date="2025-05-12T15:15:00Z"/>
                <w:lang w:val="da-DK"/>
              </w:rPr>
            </w:pPr>
            <w:smartTag w:uri="urn:schemas-microsoft-com:office:smarttags" w:element="stockticker">
              <w:del w:id="4012" w:author="AbbVie7" w:date="2025-05-12T15:15:00Z">
                <w:r>
                  <w:rPr>
                    <w:lang w:val="da-DK"/>
                  </w:rPr>
                  <w:delText>NA</w:delText>
                </w:r>
              </w:del>
            </w:smartTag>
          </w:p>
        </w:tc>
        <w:tc>
          <w:tcPr>
            <w:tcW w:w="1285" w:type="dxa"/>
            <w:tcBorders>
              <w:left w:val="single" w:sz="6" w:space="0" w:color="auto"/>
              <w:bottom w:val="single" w:sz="6" w:space="0" w:color="auto"/>
            </w:tcBorders>
          </w:tcPr>
          <w:p w:rsidR="00767709" w14:paraId="2FAD0DD5" w14:textId="77777777">
            <w:pPr>
              <w:pPrChange w:id="4013" w:author="AbbVie7" w:date="2025-05-12T15:15:00Z">
                <w:pPr>
                  <w:pStyle w:val="In-texttable"/>
                  <w:spacing w:line="240" w:lineRule="auto"/>
                  <w:jc w:val="center"/>
                </w:pPr>
              </w:pPrChange>
              <w:rPr>
                <w:del w:id="4014" w:author="AbbVie7" w:date="2025-05-12T15:15:00Z"/>
                <w:lang w:val="da-DK"/>
              </w:rPr>
            </w:pPr>
            <w:smartTag w:uri="urn:schemas-microsoft-com:office:smarttags" w:element="stockticker">
              <w:del w:id="4015" w:author="AbbVie7" w:date="2025-05-12T15:15:00Z">
                <w:r>
                  <w:rPr>
                    <w:lang w:val="da-DK"/>
                  </w:rPr>
                  <w:delText>NA</w:delText>
                </w:r>
              </w:del>
            </w:smartTag>
          </w:p>
        </w:tc>
        <w:tc>
          <w:tcPr>
            <w:tcW w:w="1276" w:type="dxa"/>
            <w:tcBorders>
              <w:bottom w:val="single" w:sz="6" w:space="0" w:color="auto"/>
              <w:right w:val="single" w:sz="6" w:space="0" w:color="auto"/>
            </w:tcBorders>
          </w:tcPr>
          <w:p w:rsidR="00767709" w14:paraId="1CF869C4" w14:textId="77777777">
            <w:pPr>
              <w:pPrChange w:id="4016" w:author="AbbVie7" w:date="2025-05-12T15:15:00Z">
                <w:pPr>
                  <w:pStyle w:val="In-texttable"/>
                  <w:spacing w:line="240" w:lineRule="auto"/>
                  <w:jc w:val="center"/>
                </w:pPr>
              </w:pPrChange>
              <w:rPr>
                <w:del w:id="4017" w:author="AbbVie7" w:date="2025-05-12T15:15:00Z"/>
                <w:lang w:val="da-DK"/>
              </w:rPr>
            </w:pPr>
            <w:smartTag w:uri="urn:schemas-microsoft-com:office:smarttags" w:element="stockticker">
              <w:del w:id="4018" w:author="AbbVie7" w:date="2025-05-12T15:15:00Z">
                <w:r>
                  <w:rPr>
                    <w:lang w:val="da-DK"/>
                  </w:rPr>
                  <w:delText>NA</w:delText>
                </w:r>
              </w:del>
            </w:smartTag>
          </w:p>
        </w:tc>
        <w:tc>
          <w:tcPr>
            <w:tcW w:w="1276" w:type="dxa"/>
            <w:tcBorders>
              <w:left w:val="single" w:sz="6" w:space="0" w:color="auto"/>
              <w:bottom w:val="single" w:sz="6" w:space="0" w:color="auto"/>
            </w:tcBorders>
          </w:tcPr>
          <w:p w:rsidR="00767709" w14:paraId="00FE3F53" w14:textId="77777777">
            <w:pPr>
              <w:pPrChange w:id="4019" w:author="AbbVie7" w:date="2025-05-12T15:15:00Z">
                <w:pPr>
                  <w:pStyle w:val="In-texttable"/>
                  <w:tabs>
                    <w:tab w:val="decimal" w:pos="567"/>
                  </w:tabs>
                  <w:spacing w:line="240" w:lineRule="auto"/>
                </w:pPr>
              </w:pPrChange>
              <w:rPr>
                <w:del w:id="4020" w:author="AbbVie7" w:date="2025-05-12T15:15:00Z"/>
                <w:lang w:val="da-DK"/>
              </w:rPr>
            </w:pPr>
            <w:del w:id="4021" w:author="AbbVie7" w:date="2025-05-12T15:15:00Z">
              <w:r>
                <w:rPr>
                  <w:lang w:val="da-DK"/>
                </w:rPr>
                <w:delText>4,5%</w:delText>
              </w:r>
            </w:del>
          </w:p>
        </w:tc>
        <w:tc>
          <w:tcPr>
            <w:tcW w:w="1417" w:type="dxa"/>
            <w:tcBorders>
              <w:bottom w:val="single" w:sz="6" w:space="0" w:color="auto"/>
            </w:tcBorders>
          </w:tcPr>
          <w:p w:rsidR="00767709" w14:paraId="34D012B1" w14:textId="77777777">
            <w:pPr>
              <w:pPrChange w:id="4022" w:author="AbbVie7" w:date="2025-05-12T15:15:00Z">
                <w:pPr>
                  <w:pStyle w:val="In-texttable"/>
                  <w:tabs>
                    <w:tab w:val="decimal" w:pos="662"/>
                  </w:tabs>
                  <w:spacing w:line="240" w:lineRule="auto"/>
                </w:pPr>
              </w:pPrChange>
              <w:rPr>
                <w:del w:id="4023" w:author="AbbVie7" w:date="2025-05-12T15:15:00Z"/>
                <w:lang w:val="da-DK"/>
              </w:rPr>
            </w:pPr>
            <w:del w:id="4024" w:author="AbbVie7" w:date="2025-05-12T15:15:00Z">
              <w:r>
                <w:rPr>
                  <w:lang w:val="da-DK"/>
                </w:rPr>
                <w:delText>23,2%</w:delText>
              </w:r>
            </w:del>
          </w:p>
        </w:tc>
      </w:tr>
      <w:tr w14:paraId="2FD26EBD" w14:textId="77777777">
        <w:tblPrEx>
          <w:tblW w:w="9124" w:type="dxa"/>
          <w:tblInd w:w="98" w:type="dxa"/>
          <w:tblLayout w:type="fixed"/>
          <w:tblLook w:val="0000"/>
        </w:tblPrEx>
        <w:trPr>
          <w:cantSplit/>
          <w:del w:id="4025" w:author="AbbVie7" w:date="2025-05-12T15:15:00Z"/>
        </w:trPr>
        <w:tc>
          <w:tcPr>
            <w:tcW w:w="9124" w:type="dxa"/>
            <w:gridSpan w:val="7"/>
          </w:tcPr>
          <w:p w:rsidR="00767709" w14:paraId="5376422E" w14:textId="77777777">
            <w:pPr>
              <w:pPrChange w:id="4026" w:author="AbbVie7" w:date="2025-05-12T15:15:00Z">
                <w:pPr>
                  <w:pStyle w:val="In-textfootnote"/>
                  <w:keepNext w:val="0"/>
                  <w:spacing w:before="0" w:line="240" w:lineRule="auto"/>
                  <w:ind w:left="144" w:hanging="144"/>
                </w:pPr>
              </w:pPrChange>
              <w:rPr>
                <w:del w:id="4027" w:author="AbbVie7" w:date="2025-05-12T15:15:00Z"/>
                <w:lang w:val="da-DK"/>
              </w:rPr>
            </w:pPr>
            <w:del w:id="4028" w:author="AbbVie7" w:date="2025-05-12T15:15:00Z">
              <w:r>
                <w:rPr>
                  <w:vertAlign w:val="superscript"/>
                  <w:lang w:val="da-DK"/>
                </w:rPr>
                <w:delText>a</w:delText>
              </w:r>
            </w:del>
            <w:del w:id="4029" w:author="AbbVie7" w:date="2025-05-12T15:15:00Z">
              <w:r>
                <w:rPr>
                  <w:lang w:val="da-DK"/>
                </w:rPr>
                <w:tab/>
                <w:delText>RA-</w:delText>
              </w:r>
            </w:del>
            <w:del w:id="4030" w:author="AbbVie7" w:date="2025-05-12T15:15:00Z">
              <w:r w:rsidR="00CC2167">
                <w:rPr>
                  <w:lang w:val="da-DK"/>
                </w:rPr>
                <w:delText>studie</w:delText>
              </w:r>
            </w:del>
            <w:del w:id="4031" w:author="AbbVie7" w:date="2025-05-12T15:15:00Z">
              <w:r>
                <w:rPr>
                  <w:lang w:val="da-DK"/>
                </w:rPr>
                <w:delText xml:space="preserve"> I efter 24 uger, RA-</w:delText>
              </w:r>
            </w:del>
            <w:del w:id="4032" w:author="AbbVie7" w:date="2025-05-12T15:15:00Z">
              <w:r w:rsidR="00CC2167">
                <w:rPr>
                  <w:lang w:val="da-DK"/>
                </w:rPr>
                <w:delText>studie</w:delText>
              </w:r>
            </w:del>
            <w:del w:id="4033" w:author="AbbVie7" w:date="2025-05-12T15:15:00Z">
              <w:r>
                <w:rPr>
                  <w:lang w:val="da-DK"/>
                </w:rPr>
                <w:delText xml:space="preserve"> II efter 26 uger og RA-</w:delText>
              </w:r>
            </w:del>
            <w:del w:id="4034" w:author="AbbVie7" w:date="2025-05-12T15:15:00Z">
              <w:r w:rsidR="00CC2167">
                <w:rPr>
                  <w:lang w:val="da-DK"/>
                </w:rPr>
                <w:delText>studie</w:delText>
              </w:r>
            </w:del>
            <w:del w:id="4035" w:author="AbbVie7" w:date="2025-05-12T15:15:00Z">
              <w:r>
                <w:rPr>
                  <w:lang w:val="da-DK"/>
                </w:rPr>
                <w:delText xml:space="preserve"> III efter 24 og 52 uger</w:delText>
              </w:r>
            </w:del>
          </w:p>
          <w:p w:rsidR="00767709" w14:paraId="7AD5D189" w14:textId="77777777">
            <w:pPr>
              <w:pPrChange w:id="4036" w:author="AbbVie7" w:date="2025-05-12T15:15:00Z">
                <w:pPr>
                  <w:pStyle w:val="In-textfootnote"/>
                  <w:keepNext w:val="0"/>
                  <w:spacing w:before="0" w:line="240" w:lineRule="auto"/>
                  <w:ind w:left="144" w:hanging="144"/>
                </w:pPr>
              </w:pPrChange>
              <w:rPr>
                <w:del w:id="4037" w:author="AbbVie7" w:date="2025-05-12T15:15:00Z"/>
                <w:lang w:val="da-DK"/>
              </w:rPr>
            </w:pPr>
            <w:del w:id="4038" w:author="AbbVie7" w:date="2025-05-12T15:15:00Z">
              <w:r>
                <w:rPr>
                  <w:vertAlign w:val="superscript"/>
                  <w:lang w:val="da-DK"/>
                </w:rPr>
                <w:delText>b</w:delText>
              </w:r>
            </w:del>
            <w:del w:id="4039" w:author="AbbVie7" w:date="2025-05-12T15:15:00Z">
              <w:r>
                <w:rPr>
                  <w:lang w:val="da-DK"/>
                </w:rPr>
                <w:tab/>
              </w:r>
            </w:del>
            <w:del w:id="4040" w:author="AbbVie7" w:date="2025-05-12T15:15:00Z">
              <w:r>
                <w:rPr>
                  <w:lang w:val="da-DK"/>
                </w:rPr>
                <w:delText>40 mg Humira givet hver anden uge</w:delText>
              </w:r>
            </w:del>
          </w:p>
          <w:p w:rsidR="00767709" w14:paraId="77D46FCC" w14:textId="77777777">
            <w:pPr>
              <w:pPrChange w:id="4041" w:author="AbbVie7" w:date="2025-05-12T15:15:00Z">
                <w:pPr>
                  <w:pStyle w:val="In-textfootnote"/>
                  <w:keepNext w:val="0"/>
                  <w:spacing w:before="0" w:line="240" w:lineRule="auto"/>
                  <w:ind w:left="144" w:hanging="144"/>
                </w:pPr>
              </w:pPrChange>
              <w:rPr>
                <w:del w:id="4042" w:author="AbbVie7" w:date="2025-05-12T15:15:00Z"/>
                <w:lang w:val="da-DK"/>
              </w:rPr>
            </w:pPr>
            <w:del w:id="4043" w:author="AbbVie7" w:date="2025-05-12T15:15:00Z">
              <w:r>
                <w:rPr>
                  <w:vertAlign w:val="superscript"/>
                  <w:lang w:val="da-DK"/>
                </w:rPr>
                <w:delText>c</w:delText>
              </w:r>
            </w:del>
            <w:del w:id="4044" w:author="AbbVie7" w:date="2025-05-12T15:15:00Z">
              <w:r>
                <w:rPr>
                  <w:lang w:val="da-DK"/>
                </w:rPr>
                <w:delText xml:space="preserve"> </w:delText>
              </w:r>
            </w:del>
            <w:smartTag w:uri="urn:schemas-microsoft-com:office:smarttags" w:element="stockticker">
              <w:del w:id="4045" w:author="AbbVie7" w:date="2025-05-12T15:15:00Z">
                <w:r>
                  <w:rPr>
                    <w:lang w:val="da-DK"/>
                  </w:rPr>
                  <w:delText>MTX</w:delText>
                </w:r>
              </w:del>
            </w:smartTag>
            <w:del w:id="4046" w:author="AbbVie7" w:date="2025-05-12T15:15:00Z">
              <w:r>
                <w:rPr>
                  <w:lang w:val="da-DK"/>
                </w:rPr>
                <w:delText xml:space="preserve"> = methotrexat</w:delText>
              </w:r>
            </w:del>
          </w:p>
          <w:p w:rsidR="00767709" w14:paraId="2BD1EF34" w14:textId="77777777">
            <w:pPr>
              <w:pPrChange w:id="4047" w:author="AbbVie7" w:date="2025-05-12T15:15:00Z">
                <w:pPr>
                  <w:pStyle w:val="In-textfootnote"/>
                  <w:keepNext w:val="0"/>
                  <w:spacing w:before="0" w:line="240" w:lineRule="auto"/>
                  <w:ind w:left="144" w:hanging="144"/>
                </w:pPr>
              </w:pPrChange>
              <w:rPr>
                <w:del w:id="4048" w:author="AbbVie7" w:date="2025-05-12T15:15:00Z"/>
                <w:lang w:val="da-DK"/>
              </w:rPr>
            </w:pPr>
            <w:del w:id="4049" w:author="AbbVie7" w:date="2025-05-12T15:15:00Z">
              <w:r w:rsidRPr="001B03CA">
                <w:rPr>
                  <w:lang w:val="en-GB"/>
                </w:rPr>
                <w:delText>*</w:delText>
              </w:r>
            </w:del>
            <w:del w:id="4050" w:author="AbbVie7" w:date="2025-05-12T15:15:00Z">
              <w:r>
                <w:rPr>
                  <w:lang w:val="da-DK"/>
                </w:rPr>
                <w:delText>*</w:delText>
              </w:r>
            </w:del>
            <w:del w:id="4051" w:author="AbbVie7" w:date="2025-05-12T15:15:00Z">
              <w:r w:rsidRPr="001B03CA">
                <w:rPr>
                  <w:lang w:val="en-GB"/>
                </w:rPr>
                <w:delText xml:space="preserve">p &lt; 0,01, Humira </w:delText>
              </w:r>
            </w:del>
            <w:del w:id="4052" w:author="AbbVie7" w:date="2025-05-12T15:15:00Z">
              <w:r w:rsidRPr="001B03CA">
                <w:rPr>
                  <w:i/>
                  <w:iCs/>
                  <w:lang w:val="en-GB"/>
                </w:rPr>
                <w:delText>over for</w:delText>
              </w:r>
            </w:del>
            <w:del w:id="4053" w:author="AbbVie7" w:date="2025-05-12T15:15:00Z">
              <w:r w:rsidRPr="001B03CA">
                <w:rPr>
                  <w:lang w:val="en-GB"/>
                </w:rPr>
                <w:delText xml:space="preserve"> placebo</w:delText>
              </w:r>
            </w:del>
          </w:p>
        </w:tc>
      </w:tr>
    </w:tbl>
    <w:p w:rsidR="00767709" w:rsidP="006C2B4F" w14:paraId="36EF2220" w14:textId="77777777">
      <w:pPr>
        <w:rPr>
          <w:del w:id="4054" w:author="AbbVie7" w:date="2025-05-12T15:15:00Z"/>
          <w:lang w:val="da-DK"/>
        </w:rPr>
      </w:pPr>
    </w:p>
    <w:p w:rsidR="00767709" w:rsidP="006C2B4F" w14:paraId="0EFCFAD2" w14:textId="77777777">
      <w:pPr>
        <w:rPr>
          <w:del w:id="4055" w:author="AbbVie7" w:date="2025-05-12T15:15:00Z"/>
          <w:lang w:val="da-DK"/>
        </w:rPr>
      </w:pPr>
      <w:del w:id="4056" w:author="AbbVie7" w:date="2025-05-12T15:15:00Z">
        <w:r>
          <w:rPr>
            <w:lang w:val="da-DK"/>
          </w:rPr>
          <w:delText>I RA-</w:delText>
        </w:r>
      </w:del>
      <w:del w:id="4057" w:author="AbbVie7" w:date="2025-05-12T15:15:00Z">
        <w:r w:rsidR="00CC2167">
          <w:rPr>
            <w:lang w:val="da-DK"/>
          </w:rPr>
          <w:delText>studie</w:delText>
        </w:r>
      </w:del>
      <w:del w:id="4058" w:author="AbbVie7" w:date="2025-05-12T15:15:00Z">
        <w:r>
          <w:rPr>
            <w:lang w:val="da-DK"/>
          </w:rPr>
          <w:delText xml:space="preserve"> I-IV forbedredes alle individuelle komponenter af </w:delText>
        </w:r>
      </w:del>
      <w:smartTag w:uri="urn:schemas-microsoft-com:office:smarttags" w:element="stockticker">
        <w:del w:id="4059" w:author="AbbVie7" w:date="2025-05-12T15:15:00Z">
          <w:r>
            <w:rPr>
              <w:lang w:val="da-DK"/>
            </w:rPr>
            <w:delText>ACR</w:delText>
          </w:r>
        </w:del>
      </w:smartTag>
      <w:del w:id="4060" w:author="AbbVie7" w:date="2025-05-12T15:15:00Z">
        <w:r>
          <w:rPr>
            <w:lang w:val="da-DK"/>
          </w:rPr>
          <w:delText>-responskriterierne (antal af ømme og hævede led, læge- og patientvurderinger af sygdomsaktivitet og smerter, fysisk funktionsevneindeksværdier (HAQ) og CRP (mg/dl)-værdier) efter 24 eller 26 uger sammenlignet med placebo. I RA-</w:delText>
        </w:r>
      </w:del>
      <w:del w:id="4061" w:author="AbbVie7" w:date="2025-05-12T15:15:00Z">
        <w:r w:rsidR="00CC2167">
          <w:rPr>
            <w:lang w:val="da-DK"/>
          </w:rPr>
          <w:delText>studie</w:delText>
        </w:r>
      </w:del>
      <w:del w:id="4062" w:author="AbbVie7" w:date="2025-05-12T15:15:00Z">
        <w:r>
          <w:rPr>
            <w:lang w:val="da-DK"/>
          </w:rPr>
          <w:delText xml:space="preserve"> III holdt disse forbedringer sig i 52 uger.</w:delText>
        </w:r>
      </w:del>
    </w:p>
    <w:p w:rsidR="00887F76" w:rsidP="006C2B4F" w14:paraId="1A2F11EC" w14:textId="77777777">
      <w:pPr>
        <w:rPr>
          <w:del w:id="4063" w:author="AbbVie7" w:date="2025-05-12T15:15:00Z"/>
          <w:lang w:val="da-DK"/>
        </w:rPr>
      </w:pPr>
    </w:p>
    <w:p w:rsidR="00767709" w:rsidP="006C2B4F" w14:paraId="1ACF5717" w14:textId="77777777">
      <w:pPr>
        <w:rPr>
          <w:del w:id="4064" w:author="AbbVie7" w:date="2025-05-12T15:15:00Z"/>
          <w:b/>
          <w:sz w:val="20"/>
          <w:lang w:val="da-DK"/>
        </w:rPr>
      </w:pPr>
      <w:del w:id="4065" w:author="AbbVie7" w:date="2025-05-12T15:15:00Z">
        <w:r w:rsidRPr="004F4032">
          <w:rPr>
            <w:lang w:val="da-DK"/>
          </w:rPr>
          <w:delText xml:space="preserve">I </w:delText>
        </w:r>
      </w:del>
      <w:del w:id="4066" w:author="AbbVie7" w:date="2025-05-12T15:15:00Z">
        <w:r>
          <w:rPr>
            <w:lang w:val="da-DK"/>
          </w:rPr>
          <w:delText xml:space="preserve">det </w:delText>
        </w:r>
      </w:del>
      <w:del w:id="4067" w:author="AbbVie7" w:date="2025-05-12T15:15:00Z">
        <w:r w:rsidRPr="004F4032">
          <w:rPr>
            <w:lang w:val="da-DK"/>
          </w:rPr>
          <w:delText>åb</w:delText>
        </w:r>
      </w:del>
      <w:del w:id="4068" w:author="AbbVie7" w:date="2025-05-12T15:15:00Z">
        <w:r>
          <w:rPr>
            <w:lang w:val="da-DK"/>
          </w:rPr>
          <w:delText>ne</w:delText>
        </w:r>
      </w:del>
      <w:del w:id="4069" w:author="AbbVie7" w:date="2025-05-12T15:15:00Z">
        <w:r w:rsidRPr="004F4032">
          <w:rPr>
            <w:lang w:val="da-DK"/>
          </w:rPr>
          <w:delText xml:space="preserve"> forlængelsesstudie </w:delText>
        </w:r>
      </w:del>
      <w:del w:id="4070" w:author="AbbVie7" w:date="2025-05-12T15:15:00Z">
        <w:r>
          <w:rPr>
            <w:lang w:val="da-DK"/>
          </w:rPr>
          <w:delText xml:space="preserve">RA </w:delText>
        </w:r>
      </w:del>
      <w:del w:id="4071" w:author="AbbVie7" w:date="2025-05-12T15:15:00Z">
        <w:r w:rsidRPr="004F4032">
          <w:rPr>
            <w:lang w:val="da-DK"/>
          </w:rPr>
          <w:delText xml:space="preserve">III </w:delText>
        </w:r>
      </w:del>
      <w:del w:id="4072" w:author="AbbVie7" w:date="2025-05-12T15:15:00Z">
        <w:r>
          <w:rPr>
            <w:lang w:val="da-DK"/>
          </w:rPr>
          <w:delText>bibe</w:delText>
        </w:r>
      </w:del>
      <w:del w:id="4073" w:author="AbbVie7" w:date="2025-05-12T15:15:00Z">
        <w:r w:rsidRPr="004F4032">
          <w:rPr>
            <w:lang w:val="da-DK"/>
          </w:rPr>
          <w:delText>hol</w:delText>
        </w:r>
      </w:del>
      <w:del w:id="4074" w:author="AbbVie7" w:date="2025-05-12T15:15:00Z">
        <w:r>
          <w:rPr>
            <w:lang w:val="da-DK"/>
          </w:rPr>
          <w:delText>dt de fleste</w:delText>
        </w:r>
      </w:del>
      <w:del w:id="4075" w:author="AbbVie7" w:date="2025-05-12T15:15:00Z">
        <w:r w:rsidRPr="004F4032">
          <w:rPr>
            <w:lang w:val="da-DK"/>
          </w:rPr>
          <w:delText xml:space="preserve"> af de patienter, som var ACR-respondere</w:delText>
        </w:r>
      </w:del>
      <w:del w:id="4076" w:author="AbbVie7" w:date="2025-05-12T15:15:00Z">
        <w:r>
          <w:rPr>
            <w:lang w:val="da-DK"/>
          </w:rPr>
          <w:delText>,</w:delText>
        </w:r>
      </w:del>
      <w:del w:id="4077" w:author="AbbVie7" w:date="2025-05-12T15:15:00Z">
        <w:r w:rsidRPr="004F4032">
          <w:rPr>
            <w:lang w:val="da-DK"/>
          </w:rPr>
          <w:delText xml:space="preserve"> respons, når de blev fulgt i op til 10 år. Ud af 207 patienter</w:delText>
        </w:r>
      </w:del>
      <w:del w:id="4078" w:author="AbbVie7" w:date="2025-05-12T15:15:00Z">
        <w:r w:rsidR="009E4F43">
          <w:rPr>
            <w:lang w:val="da-DK"/>
          </w:rPr>
          <w:delText>, s</w:delText>
        </w:r>
      </w:del>
      <w:del w:id="4079" w:author="AbbVie7" w:date="2025-05-12T15:15:00Z">
        <w:r w:rsidRPr="00534C37" w:rsidR="009E4F43">
          <w:rPr>
            <w:lang w:val="da-DK"/>
          </w:rPr>
          <w:delText>om blev randomiseret til Humira 40 mg hver anden uge</w:delText>
        </w:r>
      </w:del>
      <w:del w:id="4080" w:author="AbbVie7" w:date="2025-05-12T15:15:00Z">
        <w:r w:rsidR="009E4F43">
          <w:rPr>
            <w:lang w:val="da-DK"/>
          </w:rPr>
          <w:delText>,</w:delText>
        </w:r>
      </w:del>
      <w:del w:id="4081" w:author="AbbVie7" w:date="2025-05-12T15:15:00Z">
        <w:r w:rsidRPr="004F4032">
          <w:rPr>
            <w:lang w:val="da-DK"/>
          </w:rPr>
          <w:delText xml:space="preserve"> fortsatte 114 patienter på Humira 40 mg hv</w:delText>
        </w:r>
      </w:del>
      <w:del w:id="4082" w:author="AbbVie7" w:date="2025-05-12T15:15:00Z">
        <w:r>
          <w:rPr>
            <w:lang w:val="da-DK"/>
          </w:rPr>
          <w:delText>e</w:delText>
        </w:r>
      </w:del>
      <w:del w:id="4083" w:author="AbbVie7" w:date="2025-05-12T15:15:00Z">
        <w:r w:rsidRPr="004F4032">
          <w:rPr>
            <w:lang w:val="da-DK"/>
          </w:rPr>
          <w:delText xml:space="preserve">r anden uge i 5 </w:delText>
        </w:r>
      </w:del>
      <w:del w:id="4084" w:author="AbbVie7" w:date="2025-05-12T15:15:00Z">
        <w:r>
          <w:rPr>
            <w:lang w:val="da-DK"/>
          </w:rPr>
          <w:delText>år</w:delText>
        </w:r>
      </w:del>
      <w:del w:id="4085" w:author="AbbVie7" w:date="2025-05-12T15:15:00Z">
        <w:r w:rsidRPr="004F4032">
          <w:rPr>
            <w:lang w:val="da-DK"/>
          </w:rPr>
          <w:delText>. Bland</w:delText>
        </w:r>
      </w:del>
      <w:del w:id="4086" w:author="AbbVie7" w:date="2025-05-12T15:15:00Z">
        <w:r>
          <w:rPr>
            <w:lang w:val="da-DK"/>
          </w:rPr>
          <w:delText>t</w:delText>
        </w:r>
      </w:del>
      <w:del w:id="4087" w:author="AbbVie7" w:date="2025-05-12T15:15:00Z">
        <w:r w:rsidRPr="004F4032">
          <w:rPr>
            <w:lang w:val="da-DK"/>
          </w:rPr>
          <w:delText xml:space="preserve"> disse havde 86 patienter (75,4%) ACR 20-respons</w:delText>
        </w:r>
      </w:del>
      <w:del w:id="4088" w:author="AbbVie7" w:date="2025-05-12T15:15:00Z">
        <w:r>
          <w:rPr>
            <w:lang w:val="da-DK"/>
          </w:rPr>
          <w:delText>,</w:delText>
        </w:r>
      </w:del>
      <w:del w:id="4089" w:author="AbbVie7" w:date="2025-05-12T15:15:00Z">
        <w:r w:rsidRPr="004F4032">
          <w:rPr>
            <w:lang w:val="da-DK"/>
          </w:rPr>
          <w:delText xml:space="preserve"> 72 patienter (63,2%) ACR 50-respons</w:delText>
        </w:r>
      </w:del>
      <w:del w:id="4090" w:author="AbbVie7" w:date="2025-05-12T15:15:00Z">
        <w:r>
          <w:rPr>
            <w:lang w:val="da-DK"/>
          </w:rPr>
          <w:delText xml:space="preserve"> </w:delText>
        </w:r>
      </w:del>
      <w:del w:id="4091" w:author="AbbVie7" w:date="2025-05-12T15:15:00Z">
        <w:r w:rsidRPr="004F4032">
          <w:rPr>
            <w:lang w:val="da-DK"/>
          </w:rPr>
          <w:delText xml:space="preserve">og 41 patienter (36%) </w:delText>
        </w:r>
      </w:del>
      <w:del w:id="4092" w:author="AbbVie7" w:date="2025-05-12T15:15:00Z">
        <w:r>
          <w:rPr>
            <w:lang w:val="da-DK"/>
          </w:rPr>
          <w:delText>A</w:delText>
        </w:r>
      </w:del>
      <w:del w:id="4093" w:author="AbbVie7" w:date="2025-05-12T15:15:00Z">
        <w:r w:rsidRPr="004F4032">
          <w:rPr>
            <w:lang w:val="da-DK"/>
          </w:rPr>
          <w:delText>CR 70</w:delText>
        </w:r>
      </w:del>
      <w:del w:id="4094" w:author="AbbVie7" w:date="2025-05-12T15:15:00Z">
        <w:r>
          <w:rPr>
            <w:lang w:val="da-DK"/>
          </w:rPr>
          <w:delText>-</w:delText>
        </w:r>
      </w:del>
      <w:del w:id="4095" w:author="AbbVie7" w:date="2025-05-12T15:15:00Z">
        <w:r w:rsidRPr="004F4032">
          <w:rPr>
            <w:lang w:val="da-DK"/>
          </w:rPr>
          <w:delText xml:space="preserve">respons. </w:delText>
        </w:r>
      </w:del>
      <w:del w:id="4096" w:author="AbbVie7" w:date="2025-05-12T15:15:00Z">
        <w:r w:rsidRPr="00DE4FBF">
          <w:rPr>
            <w:lang w:val="da-DK"/>
          </w:rPr>
          <w:delText xml:space="preserve">Ud af 207 patienter fortsatte 81 patienter på Humira 40 mg </w:delText>
        </w:r>
      </w:del>
      <w:del w:id="4097" w:author="AbbVie7" w:date="2025-05-12T15:15:00Z">
        <w:r>
          <w:rPr>
            <w:lang w:val="da-DK"/>
          </w:rPr>
          <w:delText>hver anden uge i</w:delText>
        </w:r>
      </w:del>
      <w:del w:id="4098" w:author="AbbVie7" w:date="2025-05-12T15:15:00Z">
        <w:r w:rsidRPr="00DE4FBF">
          <w:rPr>
            <w:lang w:val="da-DK"/>
          </w:rPr>
          <w:delText xml:space="preserve"> </w:delText>
        </w:r>
      </w:del>
      <w:del w:id="4099" w:author="AbbVie7" w:date="2025-05-12T15:15:00Z">
        <w:r>
          <w:rPr>
            <w:lang w:val="da-DK"/>
          </w:rPr>
          <w:delText>1</w:delText>
        </w:r>
      </w:del>
      <w:del w:id="4100" w:author="AbbVie7" w:date="2025-05-12T15:15:00Z">
        <w:r w:rsidRPr="00DE4FBF">
          <w:rPr>
            <w:lang w:val="da-DK"/>
          </w:rPr>
          <w:delText xml:space="preserve">0 </w:delText>
        </w:r>
      </w:del>
      <w:del w:id="4101" w:author="AbbVie7" w:date="2025-05-12T15:15:00Z">
        <w:r>
          <w:rPr>
            <w:lang w:val="da-DK"/>
          </w:rPr>
          <w:delText>år</w:delText>
        </w:r>
      </w:del>
      <w:del w:id="4102" w:author="AbbVie7" w:date="2025-05-12T15:15:00Z">
        <w:r w:rsidRPr="00DE4FBF">
          <w:rPr>
            <w:lang w:val="da-DK"/>
          </w:rPr>
          <w:delText>. Blandt disse havde 64 patienter (79,0%) ACR 20-respons</w:delText>
        </w:r>
      </w:del>
      <w:del w:id="4103" w:author="AbbVie7" w:date="2025-05-12T15:15:00Z">
        <w:r>
          <w:rPr>
            <w:lang w:val="da-DK"/>
          </w:rPr>
          <w:delText>,</w:delText>
        </w:r>
      </w:del>
      <w:del w:id="4104" w:author="AbbVie7" w:date="2025-05-12T15:15:00Z">
        <w:r w:rsidRPr="00DE4FBF">
          <w:rPr>
            <w:lang w:val="da-DK"/>
          </w:rPr>
          <w:delText xml:space="preserve"> 56 patienter (69,1%) ACR 50-respons og 43 patienter (53</w:delText>
        </w:r>
      </w:del>
      <w:del w:id="4105" w:author="AbbVie7" w:date="2025-05-12T15:15:00Z">
        <w:r>
          <w:rPr>
            <w:lang w:val="da-DK"/>
          </w:rPr>
          <w:delText>,</w:delText>
        </w:r>
      </w:del>
      <w:del w:id="4106" w:author="AbbVie7" w:date="2025-05-12T15:15:00Z">
        <w:r w:rsidRPr="00DE4FBF">
          <w:rPr>
            <w:lang w:val="da-DK"/>
          </w:rPr>
          <w:delText>1%) ACR 70</w:delText>
        </w:r>
      </w:del>
      <w:del w:id="4107" w:author="AbbVie7" w:date="2025-05-12T15:15:00Z">
        <w:r>
          <w:rPr>
            <w:lang w:val="da-DK"/>
          </w:rPr>
          <w:delText>-</w:delText>
        </w:r>
      </w:del>
      <w:del w:id="4108" w:author="AbbVie7" w:date="2025-05-12T15:15:00Z">
        <w:r w:rsidRPr="00DE4FBF">
          <w:rPr>
            <w:lang w:val="da-DK"/>
          </w:rPr>
          <w:delText>respons.</w:delText>
        </w:r>
      </w:del>
    </w:p>
    <w:p w:rsidR="009F60A1" w:rsidP="006C2B4F" w14:paraId="1F4CC45B" w14:textId="77777777">
      <w:pPr>
        <w:rPr>
          <w:del w:id="4109" w:author="AbbVie7" w:date="2025-05-12T15:15:00Z"/>
          <w:lang w:val="da-DK"/>
        </w:rPr>
      </w:pPr>
    </w:p>
    <w:p w:rsidR="00767709" w:rsidP="006C2B4F" w14:paraId="5F1596F9" w14:textId="77777777">
      <w:pPr>
        <w:rPr>
          <w:del w:id="4110" w:author="AbbVie7" w:date="2025-05-12T15:15:00Z"/>
          <w:lang w:val="da-DK"/>
        </w:rPr>
      </w:pPr>
      <w:del w:id="4111" w:author="AbbVie7" w:date="2025-05-12T15:15:00Z">
        <w:r>
          <w:rPr>
            <w:lang w:val="da-DK"/>
          </w:rPr>
          <w:delText>I RA-</w:delText>
        </w:r>
      </w:del>
      <w:del w:id="4112" w:author="AbbVie7" w:date="2025-05-12T15:15:00Z">
        <w:r w:rsidR="00CC2167">
          <w:rPr>
            <w:lang w:val="da-DK"/>
          </w:rPr>
          <w:delText>studie</w:delText>
        </w:r>
      </w:del>
      <w:del w:id="4113" w:author="AbbVie7" w:date="2025-05-12T15:15:00Z">
        <w:r>
          <w:rPr>
            <w:lang w:val="da-DK"/>
          </w:rPr>
          <w:delText xml:space="preserve"> IV var </w:delText>
        </w:r>
      </w:del>
      <w:smartTag w:uri="urn:schemas-microsoft-com:office:smarttags" w:element="stockticker">
        <w:del w:id="4114" w:author="AbbVie7" w:date="2025-05-12T15:15:00Z">
          <w:r>
            <w:rPr>
              <w:lang w:val="da-DK"/>
            </w:rPr>
            <w:delText>ACR</w:delText>
          </w:r>
        </w:del>
      </w:smartTag>
      <w:del w:id="4115" w:author="AbbVie7" w:date="2025-05-12T15:15:00Z">
        <w:r>
          <w:rPr>
            <w:lang w:val="da-DK"/>
          </w:rPr>
          <w:delText xml:space="preserve"> 20-respons for patienter behandlet med Humira plus standardpleje statistisk signifikant bedre end for patienter behandlet med placebo plus standardpleje (p </w:delText>
        </w:r>
      </w:del>
      <w:del w:id="4116" w:author="AbbVie7" w:date="2025-05-12T15:15:00Z">
        <w:r>
          <w:rPr>
            <w:rFonts w:ascii="Symbol" w:hAnsi="Symbol"/>
          </w:rPr>
          <w:sym w:font="Symbol" w:char="F03C"/>
        </w:r>
      </w:del>
      <w:del w:id="4117" w:author="AbbVie7" w:date="2025-05-12T15:15:00Z">
        <w:r>
          <w:rPr>
            <w:lang w:val="da-DK"/>
          </w:rPr>
          <w:delText xml:space="preserve"> 0,001). </w:delText>
        </w:r>
      </w:del>
    </w:p>
    <w:p w:rsidR="00767709" w:rsidP="006C2B4F" w14:paraId="5A4DA5F9" w14:textId="77777777">
      <w:pPr>
        <w:rPr>
          <w:del w:id="4118" w:author="AbbVie7" w:date="2025-05-12T15:15:00Z"/>
          <w:lang w:val="da-DK"/>
        </w:rPr>
      </w:pPr>
    </w:p>
    <w:p w:rsidR="00767709" w:rsidP="006C2B4F" w14:paraId="6FE5214A" w14:textId="77777777">
      <w:pPr>
        <w:rPr>
          <w:del w:id="4119" w:author="AbbVie7" w:date="2025-05-12T15:15:00Z"/>
          <w:lang w:val="da-DK"/>
        </w:rPr>
      </w:pPr>
      <w:del w:id="4120" w:author="AbbVie7" w:date="2025-05-12T15:15:00Z">
        <w:r>
          <w:rPr>
            <w:lang w:val="da-DK"/>
          </w:rPr>
          <w:delText>I RA-</w:delText>
        </w:r>
      </w:del>
      <w:del w:id="4121" w:author="AbbVie7" w:date="2025-05-12T15:15:00Z">
        <w:r w:rsidR="00CC2167">
          <w:rPr>
            <w:lang w:val="da-DK"/>
          </w:rPr>
          <w:delText>studie</w:delText>
        </w:r>
      </w:del>
      <w:del w:id="4122" w:author="AbbVie7" w:date="2025-05-12T15:15:00Z">
        <w:r>
          <w:rPr>
            <w:lang w:val="da-DK"/>
          </w:rPr>
          <w:delText xml:space="preserve"> I-IV opnåede Humira-behandlede patienter statistisk signifikant </w:delText>
        </w:r>
      </w:del>
      <w:smartTag w:uri="urn:schemas-microsoft-com:office:smarttags" w:element="stockticker">
        <w:del w:id="4123" w:author="AbbVie7" w:date="2025-05-12T15:15:00Z">
          <w:r>
            <w:rPr>
              <w:lang w:val="da-DK"/>
            </w:rPr>
            <w:delText>ACR</w:delText>
          </w:r>
        </w:del>
      </w:smartTag>
      <w:del w:id="4124" w:author="AbbVie7" w:date="2025-05-12T15:15:00Z">
        <w:r>
          <w:rPr>
            <w:lang w:val="da-DK"/>
          </w:rPr>
          <w:delText xml:space="preserve"> 20- og 50-respons sammenlignet med placebo allerede én til to uger efter behandlingsstart.</w:delText>
        </w:r>
      </w:del>
    </w:p>
    <w:p w:rsidR="00767709" w:rsidP="006C2B4F" w14:paraId="443AF9EF" w14:textId="77777777">
      <w:pPr>
        <w:rPr>
          <w:del w:id="4125" w:author="AbbVie7" w:date="2025-05-12T15:15:00Z"/>
          <w:lang w:val="da-DK"/>
        </w:rPr>
      </w:pPr>
    </w:p>
    <w:p w:rsidR="00767709" w:rsidP="006C2B4F" w14:paraId="25932EF3" w14:textId="77777777">
      <w:pPr>
        <w:rPr>
          <w:del w:id="4126" w:author="AbbVie7" w:date="2025-05-12T15:15:00Z"/>
          <w:lang w:val="da-DK"/>
        </w:rPr>
      </w:pPr>
      <w:del w:id="4127" w:author="AbbVie7" w:date="2025-05-12T15:15:00Z">
        <w:r>
          <w:rPr>
            <w:lang w:val="da-DK"/>
          </w:rPr>
          <w:delText>I RA-</w:delText>
        </w:r>
      </w:del>
      <w:del w:id="4128" w:author="AbbVie7" w:date="2025-05-12T15:15:00Z">
        <w:r w:rsidR="00CC2167">
          <w:rPr>
            <w:lang w:val="da-DK"/>
          </w:rPr>
          <w:delText>studie</w:delText>
        </w:r>
      </w:del>
      <w:del w:id="4129" w:author="AbbVie7" w:date="2025-05-12T15:15:00Z">
        <w:r>
          <w:rPr>
            <w:lang w:val="da-DK"/>
          </w:rPr>
          <w:delText xml:space="preserve"> V med patienter med reumatoid artrit på et tidligt stadium, som var methotrexat-naive, førte kombinationsbehandlingen med Humira og methotrexat til hurtigere og signifikant større ACR</w:delText>
        </w:r>
      </w:del>
      <w:del w:id="4130" w:author="AbbVie7" w:date="2025-05-12T15:15:00Z">
        <w:r w:rsidR="0090290F">
          <w:rPr>
            <w:lang w:val="da-DK"/>
          </w:rPr>
          <w:delText>-</w:delText>
        </w:r>
      </w:del>
      <w:del w:id="4131" w:author="AbbVie7" w:date="2025-05-12T15:15:00Z">
        <w:r>
          <w:rPr>
            <w:lang w:val="da-DK"/>
          </w:rPr>
          <w:delText xml:space="preserve">respons end methotrexat-monoterapi og Humira-monoterapi i uge 52, og </w:delText>
        </w:r>
      </w:del>
      <w:del w:id="4132" w:author="AbbVie7" w:date="2025-05-12T15:15:00Z">
        <w:r w:rsidR="00B630A9">
          <w:rPr>
            <w:lang w:val="da-DK"/>
          </w:rPr>
          <w:delText>virkningen</w:delText>
        </w:r>
      </w:del>
      <w:del w:id="4133" w:author="AbbVie7" w:date="2025-05-12T15:15:00Z">
        <w:r>
          <w:rPr>
            <w:lang w:val="da-DK"/>
          </w:rPr>
          <w:delText xml:space="preserve"> blev opretholdt i 104 uger (se tabel </w:delText>
        </w:r>
      </w:del>
      <w:del w:id="4134" w:author="AbbVie7" w:date="2025-05-12T15:15:00Z">
        <w:r w:rsidR="00B247D5">
          <w:rPr>
            <w:lang w:val="da-DK"/>
          </w:rPr>
          <w:delText>9</w:delText>
        </w:r>
      </w:del>
      <w:del w:id="4135" w:author="AbbVie7" w:date="2025-05-12T15:15:00Z">
        <w:r>
          <w:rPr>
            <w:lang w:val="da-DK"/>
          </w:rPr>
          <w:delText>).</w:delText>
        </w:r>
      </w:del>
    </w:p>
    <w:p w:rsidR="00767709" w14:paraId="1A7CF40D" w14:textId="77777777">
      <w:pPr>
        <w:pPrChange w:id="4136" w:author="AbbVie7" w:date="2025-05-12T15:15:00Z">
          <w:pPr>
            <w:pStyle w:val="EndnoteText"/>
            <w:keepNext/>
          </w:pPr>
        </w:pPrChange>
        <w:rPr>
          <w:del w:id="4137" w:author="AbbVie7" w:date="2025-05-12T15:15:00Z"/>
          <w:lang w:val="da-DK"/>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
        <w:gridCol w:w="1718"/>
        <w:gridCol w:w="1320"/>
        <w:gridCol w:w="1320"/>
        <w:gridCol w:w="1576"/>
        <w:gridCol w:w="1100"/>
        <w:gridCol w:w="1173"/>
        <w:gridCol w:w="1210"/>
        <w:gridCol w:w="12"/>
      </w:tblGrid>
      <w:tr w14:paraId="60C65F5B" w14:textId="77777777">
        <w:tblPrEx>
          <w:tblW w:w="0" w:type="auto"/>
          <w:tblLayout w:type="fixed"/>
          <w:tblLook w:val="0000"/>
        </w:tblPrEx>
        <w:trPr>
          <w:gridBefore w:val="1"/>
          <w:wBefore w:w="6" w:type="dxa"/>
          <w:cantSplit/>
          <w:del w:id="4138" w:author="AbbVie7" w:date="2025-05-12T15:15:00Z"/>
        </w:trPr>
        <w:tc>
          <w:tcPr>
            <w:tcW w:w="9429" w:type="dxa"/>
            <w:gridSpan w:val="8"/>
            <w:tcBorders>
              <w:top w:val="nil"/>
              <w:left w:val="nil"/>
              <w:bottom w:val="nil"/>
              <w:right w:val="nil"/>
            </w:tcBorders>
            <w:vAlign w:val="center"/>
          </w:tcPr>
          <w:p w:rsidR="00A741DC" w:rsidRPr="00314A1F" w14:paraId="46AB4D0C" w14:textId="77777777">
            <w:pPr>
              <w:pPrChange w:id="4139" w:author="AbbVie7" w:date="2025-05-12T15:15:00Z">
                <w:pPr>
                  <w:pStyle w:val="BodyText"/>
                  <w:keepNext/>
                  <w:tabs>
                    <w:tab w:val="left" w:pos="3600"/>
                    <w:tab w:val="center" w:pos="5760"/>
                  </w:tabs>
                  <w:jc w:val="center"/>
                </w:pPr>
              </w:pPrChange>
              <w:rPr>
                <w:del w:id="4140" w:author="AbbVie7" w:date="2025-05-12T15:15:00Z"/>
                <w:lang w:val="da-DK"/>
              </w:rPr>
            </w:pPr>
            <w:del w:id="4141" w:author="AbbVie7" w:date="2025-05-12T15:15:00Z">
              <w:r w:rsidRPr="00314A1F">
                <w:rPr>
                  <w:lang w:val="da-DK"/>
                </w:rPr>
                <w:delText xml:space="preserve">Tabel </w:delText>
              </w:r>
            </w:del>
            <w:del w:id="4142" w:author="AbbVie7" w:date="2025-05-12T15:15:00Z">
              <w:r w:rsidR="00B247D5">
                <w:rPr>
                  <w:lang w:val="da-DK"/>
                </w:rPr>
                <w:delText>9</w:delText>
              </w:r>
            </w:del>
            <w:del w:id="4143" w:author="AbbVie7" w:date="2025-05-12T15:15:00Z">
              <w:r w:rsidRPr="00314A1F" w:rsidR="00B247D5">
                <w:rPr>
                  <w:lang w:val="da-DK"/>
                </w:rPr>
                <w:delText xml:space="preserve">  </w:delText>
              </w:r>
            </w:del>
          </w:p>
          <w:p w:rsidR="00767709" w:rsidRPr="00314A30" w14:paraId="34B79349" w14:textId="77777777">
            <w:pPr>
              <w:pPrChange w:id="4144" w:author="AbbVie7" w:date="2025-05-12T15:15:00Z">
                <w:pPr>
                  <w:pStyle w:val="BodyText"/>
                  <w:keepNext/>
                  <w:tabs>
                    <w:tab w:val="left" w:pos="3600"/>
                    <w:tab w:val="center" w:pos="5760"/>
                  </w:tabs>
                  <w:jc w:val="center"/>
                </w:pPr>
              </w:pPrChange>
              <w:rPr>
                <w:del w:id="4145" w:author="AbbVie7" w:date="2025-05-12T15:15:00Z"/>
                <w:lang w:val="da-DK"/>
              </w:rPr>
            </w:pPr>
            <w:del w:id="4146" w:author="AbbVie7" w:date="2025-05-12T15:15:00Z">
              <w:r w:rsidRPr="00314A30">
                <w:rPr>
                  <w:lang w:val="da-DK"/>
                </w:rPr>
                <w:delText>ACR</w:delText>
              </w:r>
            </w:del>
            <w:del w:id="4147" w:author="AbbVie7" w:date="2025-05-12T15:15:00Z">
              <w:r w:rsidRPr="00314A30" w:rsidR="007A6B40">
                <w:rPr>
                  <w:lang w:val="da-DK"/>
                </w:rPr>
                <w:delText xml:space="preserve">-respons </w:delText>
              </w:r>
            </w:del>
            <w:del w:id="4148" w:author="AbbVie7" w:date="2025-05-12T15:15:00Z">
              <w:r w:rsidRPr="00314A30">
                <w:rPr>
                  <w:lang w:val="da-DK"/>
                </w:rPr>
                <w:delText>i RA-</w:delText>
              </w:r>
            </w:del>
            <w:del w:id="4149" w:author="AbbVie7" w:date="2025-05-12T15:15:00Z">
              <w:r w:rsidRPr="00314A30" w:rsidR="00CC2167">
                <w:rPr>
                  <w:lang w:val="da-DK"/>
                </w:rPr>
                <w:delText>studie</w:delText>
              </w:r>
            </w:del>
            <w:del w:id="4150" w:author="AbbVie7" w:date="2025-05-12T15:15:00Z">
              <w:r w:rsidRPr="00314A30">
                <w:rPr>
                  <w:lang w:val="da-DK"/>
                </w:rPr>
                <w:delText xml:space="preserve"> V</w:delText>
              </w:r>
            </w:del>
          </w:p>
          <w:p w:rsidR="00767709" w14:paraId="019A2DC4" w14:textId="77777777">
            <w:pPr>
              <w:pPrChange w:id="4151" w:author="AbbVie7" w:date="2025-05-12T15:15:00Z">
                <w:pPr>
                  <w:pStyle w:val="BodyText"/>
                  <w:keepNext/>
                  <w:tabs>
                    <w:tab w:val="left" w:pos="3600"/>
                    <w:tab w:val="center" w:pos="5760"/>
                  </w:tabs>
                  <w:jc w:val="center"/>
                </w:pPr>
              </w:pPrChange>
              <w:rPr>
                <w:del w:id="4152" w:author="AbbVie7" w:date="2025-05-12T15:15:00Z"/>
                <w:bCs/>
                <w:caps/>
                <w:lang w:val="da-DK"/>
              </w:rPr>
            </w:pPr>
            <w:del w:id="4153" w:author="AbbVie7" w:date="2025-05-12T15:15:00Z">
              <w:r w:rsidRPr="00314A1F">
                <w:rPr>
                  <w:bCs/>
                  <w:lang w:val="da-DK"/>
                </w:rPr>
                <w:delText>(Procentdel af patienter</w:delText>
              </w:r>
            </w:del>
            <w:del w:id="4154" w:author="AbbVie7" w:date="2025-05-12T15:15:00Z">
              <w:r w:rsidRPr="00314A1F">
                <w:rPr>
                  <w:bCs/>
                  <w:caps/>
                  <w:lang w:val="da-DK"/>
                </w:rPr>
                <w:delText>)</w:delText>
              </w:r>
            </w:del>
          </w:p>
          <w:p w:rsidR="00767709" w14:paraId="12DA6E4E" w14:textId="77777777">
            <w:pPr>
              <w:pPrChange w:id="4155" w:author="AbbVie7" w:date="2025-05-12T15:15:00Z">
                <w:pPr>
                  <w:pStyle w:val="BodyText"/>
                  <w:keepNext/>
                  <w:tabs>
                    <w:tab w:val="left" w:pos="3600"/>
                    <w:tab w:val="center" w:pos="5760"/>
                  </w:tabs>
                  <w:jc w:val="center"/>
                </w:pPr>
              </w:pPrChange>
              <w:rPr>
                <w:del w:id="4156" w:author="AbbVie7" w:date="2025-05-12T15:15:00Z"/>
                <w:bCs/>
                <w:lang w:val="da-DK"/>
              </w:rPr>
            </w:pPr>
          </w:p>
        </w:tc>
      </w:tr>
      <w:tr w14:paraId="70266FB6" w14:textId="77777777">
        <w:tblPrEx>
          <w:tblW w:w="0" w:type="auto"/>
          <w:tblLayout w:type="fixed"/>
          <w:tblLook w:val="0000"/>
        </w:tblPrEx>
        <w:trPr>
          <w:gridAfter w:val="1"/>
          <w:wAfter w:w="12" w:type="dxa"/>
          <w:cantSplit/>
          <w:del w:id="4157" w:author="AbbVie7" w:date="2025-05-12T15:15:00Z"/>
        </w:trPr>
        <w:tc>
          <w:tcPr>
            <w:tcW w:w="1724" w:type="dxa"/>
            <w:gridSpan w:val="2"/>
            <w:vAlign w:val="center"/>
          </w:tcPr>
          <w:p w:rsidR="00767709" w14:paraId="3545142B" w14:textId="77777777">
            <w:pPr>
              <w:keepNext w:val="0"/>
              <w:pPrChange w:id="4158" w:author="AbbVie7" w:date="2025-05-12T15:15:00Z">
                <w:pPr>
                  <w:keepNext/>
                </w:pPr>
              </w:pPrChange>
              <w:rPr>
                <w:del w:id="4159" w:author="AbbVie7" w:date="2025-05-12T15:15:00Z"/>
                <w:b/>
                <w:bCs/>
                <w:lang w:val="fr-FR"/>
              </w:rPr>
            </w:pPr>
            <w:del w:id="4160" w:author="AbbVie7" w:date="2025-05-12T15:15:00Z">
              <w:r>
                <w:rPr>
                  <w:b/>
                  <w:bCs/>
                  <w:lang w:val="fr-FR"/>
                </w:rPr>
                <w:delText>Respons</w:delText>
              </w:r>
            </w:del>
          </w:p>
        </w:tc>
        <w:tc>
          <w:tcPr>
            <w:tcW w:w="1320" w:type="dxa"/>
            <w:tcBorders>
              <w:bottom w:val="single" w:sz="4" w:space="0" w:color="auto"/>
            </w:tcBorders>
            <w:vAlign w:val="center"/>
          </w:tcPr>
          <w:p w:rsidR="00767709" w14:paraId="36237935" w14:textId="77777777">
            <w:pPr>
              <w:keepNext w:val="0"/>
              <w:jc w:val="left"/>
              <w:pPrChange w:id="4161" w:author="AbbVie7" w:date="2025-05-12T15:15:00Z">
                <w:pPr>
                  <w:keepNext/>
                  <w:jc w:val="center"/>
                </w:pPr>
              </w:pPrChange>
              <w:rPr>
                <w:del w:id="4162" w:author="AbbVie7" w:date="2025-05-12T15:15:00Z"/>
                <w:b/>
                <w:bCs/>
                <w:lang w:val="fr-FR"/>
              </w:rPr>
            </w:pPr>
            <w:smartTag w:uri="urn:schemas-microsoft-com:office:smarttags" w:element="stockticker">
              <w:del w:id="4163" w:author="AbbVie7" w:date="2025-05-12T15:15:00Z">
                <w:r>
                  <w:rPr>
                    <w:b/>
                    <w:bCs/>
                    <w:lang w:val="fr-FR"/>
                  </w:rPr>
                  <w:delText>MTX</w:delText>
                </w:r>
              </w:del>
            </w:smartTag>
          </w:p>
          <w:p w:rsidR="00767709" w14:paraId="09EDB9F4" w14:textId="77777777">
            <w:pPr>
              <w:pPrChange w:id="4164" w:author="AbbVie7" w:date="2025-05-12T15:15:00Z">
                <w:pPr>
                  <w:pStyle w:val="EndnoteText"/>
                  <w:keepNext/>
                  <w:jc w:val="center"/>
                </w:pPr>
              </w:pPrChange>
              <w:rPr>
                <w:del w:id="4165" w:author="AbbVie7" w:date="2025-05-12T15:15:00Z"/>
                <w:b/>
                <w:bCs/>
                <w:lang w:val="fr-FR"/>
              </w:rPr>
            </w:pPr>
            <w:del w:id="4166" w:author="AbbVie7" w:date="2025-05-12T15:15:00Z">
              <w:r>
                <w:rPr>
                  <w:b/>
                  <w:bCs/>
                  <w:lang w:val="fr-FR"/>
                </w:rPr>
                <w:delText>n=257</w:delText>
              </w:r>
            </w:del>
          </w:p>
        </w:tc>
        <w:tc>
          <w:tcPr>
            <w:tcW w:w="1320" w:type="dxa"/>
            <w:tcBorders>
              <w:bottom w:val="single" w:sz="4" w:space="0" w:color="auto"/>
            </w:tcBorders>
            <w:vAlign w:val="center"/>
          </w:tcPr>
          <w:p w:rsidR="00767709" w14:paraId="00037500" w14:textId="77777777">
            <w:pPr>
              <w:keepNext w:val="0"/>
              <w:jc w:val="left"/>
              <w:pPrChange w:id="4167" w:author="AbbVie7" w:date="2025-05-12T15:15:00Z">
                <w:pPr>
                  <w:keepNext/>
                  <w:jc w:val="center"/>
                </w:pPr>
              </w:pPrChange>
              <w:rPr>
                <w:del w:id="4168" w:author="AbbVie7" w:date="2025-05-12T15:15:00Z"/>
                <w:b/>
                <w:bCs/>
                <w:lang w:val="fr-FR"/>
              </w:rPr>
            </w:pPr>
            <w:del w:id="4169" w:author="AbbVie7" w:date="2025-05-12T15:15:00Z">
              <w:r>
                <w:rPr>
                  <w:b/>
                  <w:bCs/>
                  <w:lang w:val="fr-FR"/>
                </w:rPr>
                <w:delText>Humira</w:delText>
              </w:r>
            </w:del>
          </w:p>
          <w:p w:rsidR="00767709" w14:paraId="1FAC2CAF" w14:textId="77777777">
            <w:pPr>
              <w:keepNext w:val="0"/>
              <w:jc w:val="left"/>
              <w:pPrChange w:id="4170" w:author="AbbVie7" w:date="2025-05-12T15:15:00Z">
                <w:pPr>
                  <w:keepNext/>
                  <w:jc w:val="center"/>
                </w:pPr>
              </w:pPrChange>
              <w:rPr>
                <w:del w:id="4171" w:author="AbbVie7" w:date="2025-05-12T15:15:00Z"/>
                <w:b/>
                <w:bCs/>
                <w:lang w:val="fr-FR"/>
              </w:rPr>
            </w:pPr>
            <w:del w:id="4172" w:author="AbbVie7" w:date="2025-05-12T15:15:00Z">
              <w:r>
                <w:rPr>
                  <w:b/>
                  <w:bCs/>
                  <w:lang w:val="fr-FR"/>
                </w:rPr>
                <w:delText>n=274</w:delText>
              </w:r>
            </w:del>
          </w:p>
        </w:tc>
        <w:tc>
          <w:tcPr>
            <w:tcW w:w="1576" w:type="dxa"/>
            <w:tcBorders>
              <w:bottom w:val="single" w:sz="4" w:space="0" w:color="auto"/>
            </w:tcBorders>
            <w:vAlign w:val="center"/>
          </w:tcPr>
          <w:p w:rsidR="00767709" w14:paraId="2B3B0B72" w14:textId="77777777">
            <w:pPr>
              <w:keepNext w:val="0"/>
              <w:jc w:val="left"/>
              <w:pPrChange w:id="4173" w:author="AbbVie7" w:date="2025-05-12T15:15:00Z">
                <w:pPr>
                  <w:keepNext/>
                  <w:jc w:val="center"/>
                </w:pPr>
              </w:pPrChange>
              <w:rPr>
                <w:del w:id="4174" w:author="AbbVie7" w:date="2025-05-12T15:15:00Z"/>
                <w:b/>
                <w:bCs/>
                <w:lang w:val="fr-FR"/>
              </w:rPr>
            </w:pPr>
            <w:del w:id="4175" w:author="AbbVie7" w:date="2025-05-12T15:15:00Z">
              <w:r>
                <w:rPr>
                  <w:b/>
                  <w:bCs/>
                  <w:lang w:val="fr-FR"/>
                </w:rPr>
                <w:delText>Humira/</w:delText>
              </w:r>
            </w:del>
            <w:smartTag w:uri="urn:schemas-microsoft-com:office:smarttags" w:element="stockticker">
              <w:del w:id="4176" w:author="AbbVie7" w:date="2025-05-12T15:15:00Z">
                <w:r>
                  <w:rPr>
                    <w:b/>
                    <w:bCs/>
                    <w:lang w:val="fr-FR"/>
                  </w:rPr>
                  <w:delText>MTX</w:delText>
                </w:r>
              </w:del>
            </w:smartTag>
          </w:p>
          <w:p w:rsidR="00767709" w14:paraId="1332DBDC" w14:textId="77777777">
            <w:pPr>
              <w:keepNext w:val="0"/>
              <w:jc w:val="left"/>
              <w:pPrChange w:id="4177" w:author="AbbVie7" w:date="2025-05-12T15:15:00Z">
                <w:pPr>
                  <w:keepNext/>
                  <w:jc w:val="center"/>
                </w:pPr>
              </w:pPrChange>
              <w:rPr>
                <w:del w:id="4178" w:author="AbbVie7" w:date="2025-05-12T15:15:00Z"/>
                <w:b/>
                <w:bCs/>
                <w:lang w:val="fr-FR"/>
              </w:rPr>
            </w:pPr>
            <w:del w:id="4179" w:author="AbbVie7" w:date="2025-05-12T15:15:00Z">
              <w:r>
                <w:rPr>
                  <w:b/>
                  <w:bCs/>
                  <w:lang w:val="fr-FR"/>
                </w:rPr>
                <w:delText>n=268</w:delText>
              </w:r>
            </w:del>
          </w:p>
        </w:tc>
        <w:tc>
          <w:tcPr>
            <w:tcW w:w="1100" w:type="dxa"/>
            <w:tcBorders>
              <w:bottom w:val="single" w:sz="4" w:space="0" w:color="auto"/>
            </w:tcBorders>
            <w:vAlign w:val="center"/>
          </w:tcPr>
          <w:p w:rsidR="00767709" w14:paraId="21295509" w14:textId="77777777">
            <w:pPr>
              <w:pPrChange w:id="4180" w:author="AbbVie7" w:date="2025-05-12T15:15:00Z">
                <w:pPr>
                  <w:pStyle w:val="EndnoteText"/>
                  <w:keepNext/>
                  <w:jc w:val="center"/>
                </w:pPr>
              </w:pPrChange>
              <w:rPr>
                <w:del w:id="4181" w:author="AbbVie7" w:date="2025-05-12T15:15:00Z"/>
                <w:b/>
                <w:bCs/>
                <w:lang w:val="fr-FR"/>
              </w:rPr>
            </w:pPr>
            <w:del w:id="4182" w:author="AbbVie7" w:date="2025-05-12T15:15:00Z">
              <w:r>
                <w:rPr>
                  <w:b/>
                  <w:bCs/>
                  <w:lang w:val="fr-FR"/>
                </w:rPr>
                <w:delText>p-værdi</w:delText>
              </w:r>
            </w:del>
            <w:del w:id="4183" w:author="AbbVie7" w:date="2025-05-12T15:15:00Z">
              <w:r>
                <w:rPr>
                  <w:b/>
                  <w:bCs/>
                  <w:vertAlign w:val="superscript"/>
                  <w:lang w:val="fr-FR"/>
                </w:rPr>
                <w:delText>a</w:delText>
              </w:r>
            </w:del>
          </w:p>
        </w:tc>
        <w:tc>
          <w:tcPr>
            <w:tcW w:w="1173" w:type="dxa"/>
            <w:tcBorders>
              <w:bottom w:val="single" w:sz="4" w:space="0" w:color="auto"/>
            </w:tcBorders>
            <w:vAlign w:val="center"/>
          </w:tcPr>
          <w:p w:rsidR="00767709" w14:paraId="49B00EC0" w14:textId="77777777">
            <w:pPr>
              <w:keepNext w:val="0"/>
              <w:jc w:val="left"/>
              <w:pPrChange w:id="4184" w:author="AbbVie7" w:date="2025-05-12T15:15:00Z">
                <w:pPr>
                  <w:keepNext/>
                  <w:jc w:val="center"/>
                </w:pPr>
              </w:pPrChange>
              <w:rPr>
                <w:del w:id="4185" w:author="AbbVie7" w:date="2025-05-12T15:15:00Z"/>
                <w:b/>
                <w:bCs/>
                <w:lang w:val="fr-FR"/>
              </w:rPr>
            </w:pPr>
            <w:del w:id="4186" w:author="AbbVie7" w:date="2025-05-12T15:15:00Z">
              <w:r>
                <w:rPr>
                  <w:b/>
                  <w:bCs/>
                  <w:lang w:val="fr-FR"/>
                </w:rPr>
                <w:delText>p-værdi</w:delText>
              </w:r>
            </w:del>
            <w:del w:id="4187" w:author="AbbVie7" w:date="2025-05-12T15:15:00Z">
              <w:r>
                <w:rPr>
                  <w:b/>
                  <w:bCs/>
                  <w:vertAlign w:val="superscript"/>
                  <w:lang w:val="fr-FR"/>
                </w:rPr>
                <w:delText>b</w:delText>
              </w:r>
            </w:del>
          </w:p>
        </w:tc>
        <w:tc>
          <w:tcPr>
            <w:tcW w:w="1210" w:type="dxa"/>
            <w:vAlign w:val="center"/>
          </w:tcPr>
          <w:p w:rsidR="00767709" w14:paraId="0232C118" w14:textId="77777777">
            <w:pPr>
              <w:keepNext w:val="0"/>
              <w:jc w:val="left"/>
              <w:pPrChange w:id="4188" w:author="AbbVie7" w:date="2025-05-12T15:15:00Z">
                <w:pPr>
                  <w:keepNext/>
                  <w:jc w:val="center"/>
                </w:pPr>
              </w:pPrChange>
              <w:rPr>
                <w:del w:id="4189" w:author="AbbVie7" w:date="2025-05-12T15:15:00Z"/>
                <w:lang w:val="da-DK"/>
              </w:rPr>
            </w:pPr>
            <w:del w:id="4190" w:author="AbbVie7" w:date="2025-05-12T15:15:00Z">
              <w:r>
                <w:rPr>
                  <w:b/>
                  <w:bCs/>
                  <w:lang w:val="fr-FR"/>
                </w:rPr>
                <w:delText>p-værdi</w:delText>
              </w:r>
            </w:del>
            <w:del w:id="4191" w:author="AbbVie7" w:date="2025-05-12T15:15:00Z">
              <w:r>
                <w:rPr>
                  <w:b/>
                  <w:bCs/>
                  <w:vertAlign w:val="superscript"/>
                  <w:lang w:val="fr-FR"/>
                </w:rPr>
                <w:delText>c</w:delText>
              </w:r>
            </w:del>
          </w:p>
        </w:tc>
      </w:tr>
      <w:tr w14:paraId="60CBA4B3" w14:textId="77777777">
        <w:tblPrEx>
          <w:tblW w:w="0" w:type="auto"/>
          <w:tblLayout w:type="fixed"/>
          <w:tblLook w:val="0000"/>
        </w:tblPrEx>
        <w:trPr>
          <w:gridAfter w:val="1"/>
          <w:wAfter w:w="12" w:type="dxa"/>
          <w:cantSplit/>
          <w:del w:id="4192" w:author="AbbVie7" w:date="2025-05-12T15:15:00Z"/>
        </w:trPr>
        <w:tc>
          <w:tcPr>
            <w:tcW w:w="1724" w:type="dxa"/>
            <w:gridSpan w:val="2"/>
            <w:tcBorders>
              <w:right w:val="single" w:sz="4" w:space="0" w:color="auto"/>
            </w:tcBorders>
          </w:tcPr>
          <w:p w:rsidR="00767709" w14:paraId="0D988997" w14:textId="77777777">
            <w:pPr>
              <w:keepNext w:val="0"/>
              <w:pPrChange w:id="4193" w:author="AbbVie7" w:date="2025-05-12T15:15:00Z">
                <w:pPr>
                  <w:keepNext/>
                </w:pPr>
              </w:pPrChange>
              <w:rPr>
                <w:del w:id="4194" w:author="AbbVie7" w:date="2025-05-12T15:15:00Z"/>
                <w:lang w:val="da-DK"/>
              </w:rPr>
            </w:pPr>
            <w:smartTag w:uri="urn:schemas-microsoft-com:office:smarttags" w:element="stockticker">
              <w:del w:id="4195" w:author="AbbVie7" w:date="2025-05-12T15:15:00Z">
                <w:r>
                  <w:rPr>
                    <w:lang w:val="da-DK"/>
                  </w:rPr>
                  <w:delText>ACR</w:delText>
                </w:r>
              </w:del>
            </w:smartTag>
            <w:del w:id="4196" w:author="AbbVie7" w:date="2025-05-12T15:15:00Z">
              <w:r>
                <w:rPr>
                  <w:lang w:val="da-DK"/>
                </w:rPr>
                <w:delText xml:space="preserve"> 20</w:delText>
              </w:r>
            </w:del>
          </w:p>
        </w:tc>
        <w:tc>
          <w:tcPr>
            <w:tcW w:w="1320" w:type="dxa"/>
            <w:tcBorders>
              <w:left w:val="single" w:sz="4" w:space="0" w:color="auto"/>
              <w:right w:val="single" w:sz="4" w:space="0" w:color="auto"/>
            </w:tcBorders>
          </w:tcPr>
          <w:p w:rsidR="00767709" w14:paraId="2FE322A0" w14:textId="77777777">
            <w:pPr>
              <w:keepNext w:val="0"/>
              <w:jc w:val="left"/>
              <w:pPrChange w:id="4197" w:author="AbbVie7" w:date="2025-05-12T15:15:00Z">
                <w:pPr>
                  <w:keepNext/>
                  <w:jc w:val="center"/>
                </w:pPr>
              </w:pPrChange>
              <w:rPr>
                <w:del w:id="4198" w:author="AbbVie7" w:date="2025-05-12T15:15:00Z"/>
                <w:lang w:val="da-DK"/>
              </w:rPr>
            </w:pPr>
          </w:p>
        </w:tc>
        <w:tc>
          <w:tcPr>
            <w:tcW w:w="1320" w:type="dxa"/>
            <w:tcBorders>
              <w:left w:val="single" w:sz="4" w:space="0" w:color="auto"/>
              <w:right w:val="single" w:sz="4" w:space="0" w:color="auto"/>
            </w:tcBorders>
          </w:tcPr>
          <w:p w:rsidR="00767709" w14:paraId="37B41384" w14:textId="77777777">
            <w:pPr>
              <w:keepNext w:val="0"/>
              <w:jc w:val="left"/>
              <w:pPrChange w:id="4199" w:author="AbbVie7" w:date="2025-05-12T15:15:00Z">
                <w:pPr>
                  <w:keepNext/>
                  <w:jc w:val="center"/>
                </w:pPr>
              </w:pPrChange>
              <w:rPr>
                <w:del w:id="4200" w:author="AbbVie7" w:date="2025-05-12T15:15:00Z"/>
                <w:lang w:val="da-DK"/>
              </w:rPr>
            </w:pPr>
          </w:p>
        </w:tc>
        <w:tc>
          <w:tcPr>
            <w:tcW w:w="1576" w:type="dxa"/>
            <w:tcBorders>
              <w:left w:val="single" w:sz="4" w:space="0" w:color="auto"/>
              <w:right w:val="single" w:sz="4" w:space="0" w:color="auto"/>
            </w:tcBorders>
          </w:tcPr>
          <w:p w:rsidR="00767709" w14:paraId="125D7C0F" w14:textId="77777777">
            <w:pPr>
              <w:keepNext w:val="0"/>
              <w:jc w:val="left"/>
              <w:pPrChange w:id="4201" w:author="AbbVie7" w:date="2025-05-12T15:15:00Z">
                <w:pPr>
                  <w:keepNext/>
                  <w:jc w:val="center"/>
                </w:pPr>
              </w:pPrChange>
              <w:rPr>
                <w:del w:id="4202" w:author="AbbVie7" w:date="2025-05-12T15:15:00Z"/>
                <w:lang w:val="da-DK"/>
              </w:rPr>
            </w:pPr>
          </w:p>
        </w:tc>
        <w:tc>
          <w:tcPr>
            <w:tcW w:w="1100" w:type="dxa"/>
            <w:tcBorders>
              <w:left w:val="single" w:sz="4" w:space="0" w:color="auto"/>
              <w:right w:val="single" w:sz="4" w:space="0" w:color="auto"/>
            </w:tcBorders>
          </w:tcPr>
          <w:p w:rsidR="00767709" w14:paraId="276CFB68" w14:textId="77777777">
            <w:pPr>
              <w:keepNext w:val="0"/>
              <w:jc w:val="left"/>
              <w:pPrChange w:id="4203" w:author="AbbVie7" w:date="2025-05-12T15:15:00Z">
                <w:pPr>
                  <w:keepNext/>
                  <w:jc w:val="center"/>
                </w:pPr>
              </w:pPrChange>
              <w:rPr>
                <w:del w:id="4204" w:author="AbbVie7" w:date="2025-05-12T15:15:00Z"/>
                <w:lang w:val="da-DK"/>
              </w:rPr>
            </w:pPr>
          </w:p>
        </w:tc>
        <w:tc>
          <w:tcPr>
            <w:tcW w:w="1173" w:type="dxa"/>
            <w:tcBorders>
              <w:left w:val="single" w:sz="4" w:space="0" w:color="auto"/>
              <w:right w:val="single" w:sz="4" w:space="0" w:color="auto"/>
            </w:tcBorders>
          </w:tcPr>
          <w:p w:rsidR="00767709" w14:paraId="1AF581DA" w14:textId="77777777">
            <w:pPr>
              <w:keepNext w:val="0"/>
              <w:jc w:val="left"/>
              <w:pPrChange w:id="4205" w:author="AbbVie7" w:date="2025-05-12T15:15:00Z">
                <w:pPr>
                  <w:keepNext/>
                  <w:jc w:val="center"/>
                </w:pPr>
              </w:pPrChange>
              <w:rPr>
                <w:del w:id="4206" w:author="AbbVie7" w:date="2025-05-12T15:15:00Z"/>
                <w:lang w:val="da-DK"/>
              </w:rPr>
            </w:pPr>
          </w:p>
        </w:tc>
        <w:tc>
          <w:tcPr>
            <w:tcW w:w="1210" w:type="dxa"/>
            <w:tcBorders>
              <w:left w:val="single" w:sz="4" w:space="0" w:color="auto"/>
            </w:tcBorders>
          </w:tcPr>
          <w:p w:rsidR="00767709" w14:paraId="57833D18" w14:textId="77777777">
            <w:pPr>
              <w:keepNext w:val="0"/>
              <w:jc w:val="left"/>
              <w:pPrChange w:id="4207" w:author="AbbVie7" w:date="2025-05-12T15:15:00Z">
                <w:pPr>
                  <w:keepNext/>
                  <w:jc w:val="center"/>
                </w:pPr>
              </w:pPrChange>
              <w:rPr>
                <w:del w:id="4208" w:author="AbbVie7" w:date="2025-05-12T15:15:00Z"/>
                <w:lang w:val="da-DK"/>
              </w:rPr>
            </w:pPr>
          </w:p>
        </w:tc>
      </w:tr>
      <w:tr w14:paraId="63BB07AC" w14:textId="77777777">
        <w:tblPrEx>
          <w:tblW w:w="0" w:type="auto"/>
          <w:tblLayout w:type="fixed"/>
          <w:tblLook w:val="0000"/>
        </w:tblPrEx>
        <w:trPr>
          <w:gridAfter w:val="1"/>
          <w:wAfter w:w="12" w:type="dxa"/>
          <w:cantSplit/>
          <w:del w:id="4209" w:author="AbbVie7" w:date="2025-05-12T15:15:00Z"/>
        </w:trPr>
        <w:tc>
          <w:tcPr>
            <w:tcW w:w="1724" w:type="dxa"/>
            <w:gridSpan w:val="2"/>
            <w:tcBorders>
              <w:right w:val="single" w:sz="4" w:space="0" w:color="auto"/>
            </w:tcBorders>
          </w:tcPr>
          <w:p w:rsidR="00767709" w14:paraId="7F7A3ED7" w14:textId="77777777">
            <w:pPr>
              <w:keepNext w:val="0"/>
              <w:pPrChange w:id="4210" w:author="AbbVie7" w:date="2025-05-12T15:15:00Z">
                <w:pPr>
                  <w:keepNext/>
                </w:pPr>
              </w:pPrChange>
              <w:rPr>
                <w:del w:id="4211" w:author="AbbVie7" w:date="2025-05-12T15:15:00Z"/>
                <w:lang w:val="da-DK"/>
              </w:rPr>
            </w:pPr>
            <w:del w:id="4212" w:author="AbbVie7" w:date="2025-05-12T15:15:00Z">
              <w:r>
                <w:rPr>
                  <w:lang w:val="da-DK"/>
                </w:rPr>
                <w:tab/>
                <w:delText>Uge 52</w:delText>
              </w:r>
            </w:del>
          </w:p>
        </w:tc>
        <w:tc>
          <w:tcPr>
            <w:tcW w:w="1320" w:type="dxa"/>
            <w:tcBorders>
              <w:left w:val="single" w:sz="4" w:space="0" w:color="auto"/>
              <w:right w:val="single" w:sz="4" w:space="0" w:color="auto"/>
            </w:tcBorders>
          </w:tcPr>
          <w:p w:rsidR="00767709" w14:paraId="0FC9B9D1" w14:textId="77777777">
            <w:pPr>
              <w:keepNext w:val="0"/>
              <w:jc w:val="left"/>
              <w:pPrChange w:id="4213" w:author="AbbVie7" w:date="2025-05-12T15:15:00Z">
                <w:pPr>
                  <w:keepNext/>
                  <w:jc w:val="center"/>
                </w:pPr>
              </w:pPrChange>
              <w:rPr>
                <w:del w:id="4214" w:author="AbbVie7" w:date="2025-05-12T15:15:00Z"/>
                <w:lang w:val="da-DK"/>
              </w:rPr>
            </w:pPr>
            <w:del w:id="4215" w:author="AbbVie7" w:date="2025-05-12T15:15:00Z">
              <w:r>
                <w:rPr>
                  <w:lang w:val="da-DK"/>
                </w:rPr>
                <w:delText>62,6%</w:delText>
              </w:r>
            </w:del>
          </w:p>
        </w:tc>
        <w:tc>
          <w:tcPr>
            <w:tcW w:w="1320" w:type="dxa"/>
            <w:tcBorders>
              <w:left w:val="single" w:sz="4" w:space="0" w:color="auto"/>
              <w:right w:val="single" w:sz="4" w:space="0" w:color="auto"/>
            </w:tcBorders>
          </w:tcPr>
          <w:p w:rsidR="00767709" w14:paraId="48EA3635" w14:textId="77777777">
            <w:pPr>
              <w:keepNext w:val="0"/>
              <w:jc w:val="left"/>
              <w:pPrChange w:id="4216" w:author="AbbVie7" w:date="2025-05-12T15:15:00Z">
                <w:pPr>
                  <w:keepNext/>
                  <w:jc w:val="center"/>
                </w:pPr>
              </w:pPrChange>
              <w:rPr>
                <w:del w:id="4217" w:author="AbbVie7" w:date="2025-05-12T15:15:00Z"/>
                <w:lang w:val="da-DK"/>
              </w:rPr>
            </w:pPr>
            <w:del w:id="4218" w:author="AbbVie7" w:date="2025-05-12T15:15:00Z">
              <w:r>
                <w:rPr>
                  <w:lang w:val="da-DK"/>
                </w:rPr>
                <w:delText>54,4%</w:delText>
              </w:r>
            </w:del>
          </w:p>
        </w:tc>
        <w:tc>
          <w:tcPr>
            <w:tcW w:w="1576" w:type="dxa"/>
            <w:tcBorders>
              <w:left w:val="single" w:sz="4" w:space="0" w:color="auto"/>
              <w:right w:val="single" w:sz="4" w:space="0" w:color="auto"/>
            </w:tcBorders>
          </w:tcPr>
          <w:p w:rsidR="00767709" w14:paraId="5C2E5A55" w14:textId="77777777">
            <w:pPr>
              <w:keepNext w:val="0"/>
              <w:jc w:val="left"/>
              <w:pPrChange w:id="4219" w:author="AbbVie7" w:date="2025-05-12T15:15:00Z">
                <w:pPr>
                  <w:keepNext/>
                  <w:jc w:val="center"/>
                </w:pPr>
              </w:pPrChange>
              <w:rPr>
                <w:del w:id="4220" w:author="AbbVie7" w:date="2025-05-12T15:15:00Z"/>
                <w:lang w:val="da-DK"/>
              </w:rPr>
            </w:pPr>
            <w:del w:id="4221" w:author="AbbVie7" w:date="2025-05-12T15:15:00Z">
              <w:r>
                <w:rPr>
                  <w:lang w:val="da-DK"/>
                </w:rPr>
                <w:delText>72,8%</w:delText>
              </w:r>
            </w:del>
          </w:p>
        </w:tc>
        <w:tc>
          <w:tcPr>
            <w:tcW w:w="1100" w:type="dxa"/>
            <w:tcBorders>
              <w:left w:val="single" w:sz="4" w:space="0" w:color="auto"/>
              <w:right w:val="single" w:sz="4" w:space="0" w:color="auto"/>
            </w:tcBorders>
          </w:tcPr>
          <w:p w:rsidR="00767709" w14:paraId="794C48DD" w14:textId="77777777">
            <w:pPr>
              <w:keepNext w:val="0"/>
              <w:jc w:val="left"/>
              <w:pPrChange w:id="4222" w:author="AbbVie7" w:date="2025-05-12T15:15:00Z">
                <w:pPr>
                  <w:keepNext/>
                  <w:jc w:val="center"/>
                </w:pPr>
              </w:pPrChange>
              <w:rPr>
                <w:del w:id="4223" w:author="AbbVie7" w:date="2025-05-12T15:15:00Z"/>
                <w:lang w:val="da-DK"/>
              </w:rPr>
            </w:pPr>
            <w:del w:id="4224" w:author="AbbVie7" w:date="2025-05-12T15:15:00Z">
              <w:r>
                <w:rPr>
                  <w:lang w:val="da-DK"/>
                </w:rPr>
                <w:delText>0,013</w:delText>
              </w:r>
            </w:del>
          </w:p>
        </w:tc>
        <w:tc>
          <w:tcPr>
            <w:tcW w:w="1173" w:type="dxa"/>
            <w:tcBorders>
              <w:left w:val="single" w:sz="4" w:space="0" w:color="auto"/>
              <w:right w:val="single" w:sz="4" w:space="0" w:color="auto"/>
            </w:tcBorders>
          </w:tcPr>
          <w:p w:rsidR="00767709" w14:paraId="7E944C41" w14:textId="77777777">
            <w:pPr>
              <w:keepNext w:val="0"/>
              <w:jc w:val="left"/>
              <w:pPrChange w:id="4225" w:author="AbbVie7" w:date="2025-05-12T15:15:00Z">
                <w:pPr>
                  <w:keepNext/>
                  <w:jc w:val="center"/>
                </w:pPr>
              </w:pPrChange>
              <w:rPr>
                <w:del w:id="4226" w:author="AbbVie7" w:date="2025-05-12T15:15:00Z"/>
                <w:lang w:val="da-DK"/>
              </w:rPr>
            </w:pPr>
            <w:del w:id="4227" w:author="AbbVie7" w:date="2025-05-12T15:15:00Z">
              <w:r>
                <w:rPr>
                  <w:lang w:val="da-DK"/>
                </w:rPr>
                <w:delText>&lt;0,001</w:delText>
              </w:r>
            </w:del>
          </w:p>
        </w:tc>
        <w:tc>
          <w:tcPr>
            <w:tcW w:w="1210" w:type="dxa"/>
            <w:tcBorders>
              <w:left w:val="single" w:sz="4" w:space="0" w:color="auto"/>
            </w:tcBorders>
          </w:tcPr>
          <w:p w:rsidR="00767709" w14:paraId="1A3E5120" w14:textId="77777777">
            <w:pPr>
              <w:keepNext w:val="0"/>
              <w:jc w:val="left"/>
              <w:pPrChange w:id="4228" w:author="AbbVie7" w:date="2025-05-12T15:15:00Z">
                <w:pPr>
                  <w:keepNext/>
                  <w:jc w:val="center"/>
                </w:pPr>
              </w:pPrChange>
              <w:rPr>
                <w:del w:id="4229" w:author="AbbVie7" w:date="2025-05-12T15:15:00Z"/>
                <w:lang w:val="da-DK"/>
              </w:rPr>
            </w:pPr>
            <w:del w:id="4230" w:author="AbbVie7" w:date="2025-05-12T15:15:00Z">
              <w:r>
                <w:rPr>
                  <w:lang w:val="da-DK"/>
                </w:rPr>
                <w:delText>0,043</w:delText>
              </w:r>
            </w:del>
          </w:p>
        </w:tc>
      </w:tr>
      <w:tr w14:paraId="1E638661" w14:textId="77777777">
        <w:tblPrEx>
          <w:tblW w:w="0" w:type="auto"/>
          <w:tblLayout w:type="fixed"/>
          <w:tblLook w:val="0000"/>
        </w:tblPrEx>
        <w:trPr>
          <w:gridAfter w:val="1"/>
          <w:wAfter w:w="12" w:type="dxa"/>
          <w:cantSplit/>
          <w:del w:id="4231" w:author="AbbVie7" w:date="2025-05-12T15:15:00Z"/>
        </w:trPr>
        <w:tc>
          <w:tcPr>
            <w:tcW w:w="1724" w:type="dxa"/>
            <w:gridSpan w:val="2"/>
            <w:tcBorders>
              <w:right w:val="single" w:sz="4" w:space="0" w:color="auto"/>
            </w:tcBorders>
          </w:tcPr>
          <w:p w:rsidR="00767709" w14:paraId="19224387" w14:textId="77777777">
            <w:pPr>
              <w:keepNext w:val="0"/>
              <w:pPrChange w:id="4232" w:author="AbbVie7" w:date="2025-05-12T15:15:00Z">
                <w:pPr>
                  <w:keepNext/>
                </w:pPr>
              </w:pPrChange>
              <w:rPr>
                <w:del w:id="4233" w:author="AbbVie7" w:date="2025-05-12T15:15:00Z"/>
                <w:lang w:val="da-DK"/>
              </w:rPr>
            </w:pPr>
            <w:del w:id="4234" w:author="AbbVie7" w:date="2025-05-12T15:15:00Z">
              <w:r>
                <w:rPr>
                  <w:lang w:val="da-DK"/>
                </w:rPr>
                <w:tab/>
                <w:delText>Uge 104</w:delText>
              </w:r>
            </w:del>
          </w:p>
        </w:tc>
        <w:tc>
          <w:tcPr>
            <w:tcW w:w="1320" w:type="dxa"/>
            <w:tcBorders>
              <w:left w:val="single" w:sz="4" w:space="0" w:color="auto"/>
              <w:right w:val="single" w:sz="4" w:space="0" w:color="auto"/>
            </w:tcBorders>
          </w:tcPr>
          <w:p w:rsidR="00767709" w14:paraId="5285570D" w14:textId="77777777">
            <w:pPr>
              <w:keepNext w:val="0"/>
              <w:jc w:val="left"/>
              <w:pPrChange w:id="4235" w:author="AbbVie7" w:date="2025-05-12T15:15:00Z">
                <w:pPr>
                  <w:keepNext/>
                  <w:jc w:val="center"/>
                </w:pPr>
              </w:pPrChange>
              <w:rPr>
                <w:del w:id="4236" w:author="AbbVie7" w:date="2025-05-12T15:15:00Z"/>
                <w:lang w:val="da-DK"/>
              </w:rPr>
            </w:pPr>
            <w:del w:id="4237" w:author="AbbVie7" w:date="2025-05-12T15:15:00Z">
              <w:r>
                <w:rPr>
                  <w:lang w:val="da-DK"/>
                </w:rPr>
                <w:delText>56,0%</w:delText>
              </w:r>
            </w:del>
          </w:p>
        </w:tc>
        <w:tc>
          <w:tcPr>
            <w:tcW w:w="1320" w:type="dxa"/>
            <w:tcBorders>
              <w:left w:val="single" w:sz="4" w:space="0" w:color="auto"/>
              <w:right w:val="single" w:sz="4" w:space="0" w:color="auto"/>
            </w:tcBorders>
          </w:tcPr>
          <w:p w:rsidR="00767709" w14:paraId="606972B9" w14:textId="77777777">
            <w:pPr>
              <w:keepNext w:val="0"/>
              <w:jc w:val="left"/>
              <w:pPrChange w:id="4238" w:author="AbbVie7" w:date="2025-05-12T15:15:00Z">
                <w:pPr>
                  <w:keepNext/>
                  <w:jc w:val="center"/>
                </w:pPr>
              </w:pPrChange>
              <w:rPr>
                <w:del w:id="4239" w:author="AbbVie7" w:date="2025-05-12T15:15:00Z"/>
                <w:lang w:val="da-DK"/>
              </w:rPr>
            </w:pPr>
            <w:del w:id="4240" w:author="AbbVie7" w:date="2025-05-12T15:15:00Z">
              <w:r>
                <w:rPr>
                  <w:lang w:val="da-DK"/>
                </w:rPr>
                <w:delText>49,3%</w:delText>
              </w:r>
            </w:del>
          </w:p>
        </w:tc>
        <w:tc>
          <w:tcPr>
            <w:tcW w:w="1576" w:type="dxa"/>
            <w:tcBorders>
              <w:left w:val="single" w:sz="4" w:space="0" w:color="auto"/>
              <w:right w:val="single" w:sz="4" w:space="0" w:color="auto"/>
            </w:tcBorders>
          </w:tcPr>
          <w:p w:rsidR="00767709" w14:paraId="48631DB7" w14:textId="77777777">
            <w:pPr>
              <w:keepNext w:val="0"/>
              <w:jc w:val="left"/>
              <w:pPrChange w:id="4241" w:author="AbbVie7" w:date="2025-05-12T15:15:00Z">
                <w:pPr>
                  <w:keepNext/>
                  <w:jc w:val="center"/>
                </w:pPr>
              </w:pPrChange>
              <w:rPr>
                <w:del w:id="4242" w:author="AbbVie7" w:date="2025-05-12T15:15:00Z"/>
                <w:lang w:val="da-DK"/>
              </w:rPr>
            </w:pPr>
            <w:del w:id="4243" w:author="AbbVie7" w:date="2025-05-12T15:15:00Z">
              <w:r>
                <w:rPr>
                  <w:lang w:val="da-DK"/>
                </w:rPr>
                <w:delText>69,4%</w:delText>
              </w:r>
            </w:del>
          </w:p>
        </w:tc>
        <w:tc>
          <w:tcPr>
            <w:tcW w:w="1100" w:type="dxa"/>
            <w:tcBorders>
              <w:left w:val="single" w:sz="4" w:space="0" w:color="auto"/>
              <w:right w:val="single" w:sz="4" w:space="0" w:color="auto"/>
            </w:tcBorders>
          </w:tcPr>
          <w:p w:rsidR="00767709" w14:paraId="1D77CEA6" w14:textId="77777777">
            <w:pPr>
              <w:keepNext w:val="0"/>
              <w:jc w:val="left"/>
              <w:pPrChange w:id="4244" w:author="AbbVie7" w:date="2025-05-12T15:15:00Z">
                <w:pPr>
                  <w:keepNext/>
                  <w:jc w:val="center"/>
                </w:pPr>
              </w:pPrChange>
              <w:rPr>
                <w:del w:id="4245" w:author="AbbVie7" w:date="2025-05-12T15:15:00Z"/>
                <w:lang w:val="da-DK"/>
              </w:rPr>
            </w:pPr>
            <w:del w:id="4246" w:author="AbbVie7" w:date="2025-05-12T15:15:00Z">
              <w:r>
                <w:rPr>
                  <w:lang w:val="da-DK"/>
                </w:rPr>
                <w:delText>0,002</w:delText>
              </w:r>
            </w:del>
          </w:p>
        </w:tc>
        <w:tc>
          <w:tcPr>
            <w:tcW w:w="1173" w:type="dxa"/>
            <w:tcBorders>
              <w:left w:val="single" w:sz="4" w:space="0" w:color="auto"/>
              <w:right w:val="single" w:sz="4" w:space="0" w:color="auto"/>
            </w:tcBorders>
          </w:tcPr>
          <w:p w:rsidR="00767709" w14:paraId="183F6FA1" w14:textId="77777777">
            <w:pPr>
              <w:keepNext w:val="0"/>
              <w:jc w:val="left"/>
              <w:pPrChange w:id="4247" w:author="AbbVie7" w:date="2025-05-12T15:15:00Z">
                <w:pPr>
                  <w:keepNext/>
                  <w:jc w:val="center"/>
                </w:pPr>
              </w:pPrChange>
              <w:rPr>
                <w:del w:id="4248" w:author="AbbVie7" w:date="2025-05-12T15:15:00Z"/>
                <w:lang w:val="da-DK"/>
              </w:rPr>
            </w:pPr>
            <w:del w:id="4249" w:author="AbbVie7" w:date="2025-05-12T15:15:00Z">
              <w:r>
                <w:rPr>
                  <w:lang w:val="da-DK"/>
                </w:rPr>
                <w:delText>&lt;0,001</w:delText>
              </w:r>
            </w:del>
          </w:p>
        </w:tc>
        <w:tc>
          <w:tcPr>
            <w:tcW w:w="1210" w:type="dxa"/>
            <w:tcBorders>
              <w:left w:val="single" w:sz="4" w:space="0" w:color="auto"/>
            </w:tcBorders>
          </w:tcPr>
          <w:p w:rsidR="00767709" w14:paraId="54AA253D" w14:textId="77777777">
            <w:pPr>
              <w:keepNext w:val="0"/>
              <w:jc w:val="left"/>
              <w:pPrChange w:id="4250" w:author="AbbVie7" w:date="2025-05-12T15:15:00Z">
                <w:pPr>
                  <w:keepNext/>
                  <w:jc w:val="center"/>
                </w:pPr>
              </w:pPrChange>
              <w:rPr>
                <w:del w:id="4251" w:author="AbbVie7" w:date="2025-05-12T15:15:00Z"/>
                <w:lang w:val="da-DK"/>
              </w:rPr>
            </w:pPr>
            <w:del w:id="4252" w:author="AbbVie7" w:date="2025-05-12T15:15:00Z">
              <w:r>
                <w:rPr>
                  <w:lang w:val="da-DK"/>
                </w:rPr>
                <w:delText>0,140</w:delText>
              </w:r>
            </w:del>
          </w:p>
        </w:tc>
      </w:tr>
      <w:tr w14:paraId="00D9E742" w14:textId="77777777">
        <w:tblPrEx>
          <w:tblW w:w="0" w:type="auto"/>
          <w:tblLayout w:type="fixed"/>
          <w:tblLook w:val="0000"/>
        </w:tblPrEx>
        <w:trPr>
          <w:gridAfter w:val="1"/>
          <w:wAfter w:w="12" w:type="dxa"/>
          <w:cantSplit/>
          <w:del w:id="4253" w:author="AbbVie7" w:date="2025-05-12T15:15:00Z"/>
        </w:trPr>
        <w:tc>
          <w:tcPr>
            <w:tcW w:w="1724" w:type="dxa"/>
            <w:gridSpan w:val="2"/>
            <w:tcBorders>
              <w:right w:val="single" w:sz="4" w:space="0" w:color="auto"/>
            </w:tcBorders>
          </w:tcPr>
          <w:p w:rsidR="00767709" w14:paraId="6B26FC52" w14:textId="77777777">
            <w:pPr>
              <w:keepNext w:val="0"/>
              <w:pPrChange w:id="4254" w:author="AbbVie7" w:date="2025-05-12T15:15:00Z">
                <w:pPr>
                  <w:keepNext/>
                </w:pPr>
              </w:pPrChange>
              <w:rPr>
                <w:del w:id="4255" w:author="AbbVie7" w:date="2025-05-12T15:15:00Z"/>
                <w:lang w:val="da-DK"/>
              </w:rPr>
            </w:pPr>
            <w:smartTag w:uri="urn:schemas-microsoft-com:office:smarttags" w:element="stockticker">
              <w:del w:id="4256" w:author="AbbVie7" w:date="2025-05-12T15:15:00Z">
                <w:r>
                  <w:rPr>
                    <w:lang w:val="da-DK"/>
                  </w:rPr>
                  <w:delText>ACR</w:delText>
                </w:r>
              </w:del>
            </w:smartTag>
            <w:del w:id="4257" w:author="AbbVie7" w:date="2025-05-12T15:15:00Z">
              <w:r>
                <w:rPr>
                  <w:lang w:val="da-DK"/>
                </w:rPr>
                <w:delText xml:space="preserve"> 50</w:delText>
              </w:r>
            </w:del>
          </w:p>
        </w:tc>
        <w:tc>
          <w:tcPr>
            <w:tcW w:w="1320" w:type="dxa"/>
            <w:tcBorders>
              <w:left w:val="single" w:sz="4" w:space="0" w:color="auto"/>
              <w:right w:val="single" w:sz="4" w:space="0" w:color="auto"/>
            </w:tcBorders>
          </w:tcPr>
          <w:p w:rsidR="00767709" w14:paraId="51AAC1C3" w14:textId="77777777">
            <w:pPr>
              <w:keepNext w:val="0"/>
              <w:jc w:val="left"/>
              <w:pPrChange w:id="4258" w:author="AbbVie7" w:date="2025-05-12T15:15:00Z">
                <w:pPr>
                  <w:keepNext/>
                  <w:jc w:val="center"/>
                </w:pPr>
              </w:pPrChange>
              <w:rPr>
                <w:del w:id="4259" w:author="AbbVie7" w:date="2025-05-12T15:15:00Z"/>
                <w:lang w:val="da-DK"/>
              </w:rPr>
            </w:pPr>
          </w:p>
        </w:tc>
        <w:tc>
          <w:tcPr>
            <w:tcW w:w="1320" w:type="dxa"/>
            <w:tcBorders>
              <w:left w:val="single" w:sz="4" w:space="0" w:color="auto"/>
              <w:right w:val="single" w:sz="4" w:space="0" w:color="auto"/>
            </w:tcBorders>
          </w:tcPr>
          <w:p w:rsidR="00767709" w14:paraId="1ED825F1" w14:textId="77777777">
            <w:pPr>
              <w:keepNext w:val="0"/>
              <w:jc w:val="left"/>
              <w:pPrChange w:id="4260" w:author="AbbVie7" w:date="2025-05-12T15:15:00Z">
                <w:pPr>
                  <w:keepNext/>
                  <w:jc w:val="center"/>
                </w:pPr>
              </w:pPrChange>
              <w:rPr>
                <w:del w:id="4261" w:author="AbbVie7" w:date="2025-05-12T15:15:00Z"/>
                <w:lang w:val="da-DK"/>
              </w:rPr>
            </w:pPr>
          </w:p>
        </w:tc>
        <w:tc>
          <w:tcPr>
            <w:tcW w:w="1576" w:type="dxa"/>
            <w:tcBorders>
              <w:left w:val="single" w:sz="4" w:space="0" w:color="auto"/>
              <w:right w:val="single" w:sz="4" w:space="0" w:color="auto"/>
            </w:tcBorders>
          </w:tcPr>
          <w:p w:rsidR="00767709" w14:paraId="653448B1" w14:textId="77777777">
            <w:pPr>
              <w:keepNext w:val="0"/>
              <w:jc w:val="left"/>
              <w:pPrChange w:id="4262" w:author="AbbVie7" w:date="2025-05-12T15:15:00Z">
                <w:pPr>
                  <w:keepNext/>
                  <w:jc w:val="center"/>
                </w:pPr>
              </w:pPrChange>
              <w:rPr>
                <w:del w:id="4263" w:author="AbbVie7" w:date="2025-05-12T15:15:00Z"/>
                <w:lang w:val="da-DK"/>
              </w:rPr>
            </w:pPr>
          </w:p>
        </w:tc>
        <w:tc>
          <w:tcPr>
            <w:tcW w:w="1100" w:type="dxa"/>
            <w:tcBorders>
              <w:left w:val="single" w:sz="4" w:space="0" w:color="auto"/>
              <w:right w:val="single" w:sz="4" w:space="0" w:color="auto"/>
            </w:tcBorders>
          </w:tcPr>
          <w:p w:rsidR="00767709" w14:paraId="21D5ACB5" w14:textId="77777777">
            <w:pPr>
              <w:keepNext w:val="0"/>
              <w:jc w:val="left"/>
              <w:pPrChange w:id="4264" w:author="AbbVie7" w:date="2025-05-12T15:15:00Z">
                <w:pPr>
                  <w:keepNext/>
                  <w:jc w:val="center"/>
                </w:pPr>
              </w:pPrChange>
              <w:rPr>
                <w:del w:id="4265" w:author="AbbVie7" w:date="2025-05-12T15:15:00Z"/>
                <w:lang w:val="da-DK"/>
              </w:rPr>
            </w:pPr>
          </w:p>
        </w:tc>
        <w:tc>
          <w:tcPr>
            <w:tcW w:w="1173" w:type="dxa"/>
            <w:tcBorders>
              <w:left w:val="single" w:sz="4" w:space="0" w:color="auto"/>
              <w:right w:val="single" w:sz="4" w:space="0" w:color="auto"/>
            </w:tcBorders>
          </w:tcPr>
          <w:p w:rsidR="00767709" w14:paraId="1D4F5FA4" w14:textId="77777777">
            <w:pPr>
              <w:keepNext w:val="0"/>
              <w:jc w:val="left"/>
              <w:pPrChange w:id="4266" w:author="AbbVie7" w:date="2025-05-12T15:15:00Z">
                <w:pPr>
                  <w:keepNext/>
                  <w:jc w:val="center"/>
                </w:pPr>
              </w:pPrChange>
              <w:rPr>
                <w:del w:id="4267" w:author="AbbVie7" w:date="2025-05-12T15:15:00Z"/>
                <w:lang w:val="da-DK"/>
              </w:rPr>
            </w:pPr>
          </w:p>
        </w:tc>
        <w:tc>
          <w:tcPr>
            <w:tcW w:w="1210" w:type="dxa"/>
            <w:tcBorders>
              <w:left w:val="single" w:sz="4" w:space="0" w:color="auto"/>
            </w:tcBorders>
          </w:tcPr>
          <w:p w:rsidR="00767709" w14:paraId="0914DFC9" w14:textId="77777777">
            <w:pPr>
              <w:keepNext w:val="0"/>
              <w:jc w:val="left"/>
              <w:pPrChange w:id="4268" w:author="AbbVie7" w:date="2025-05-12T15:15:00Z">
                <w:pPr>
                  <w:keepNext/>
                  <w:jc w:val="center"/>
                </w:pPr>
              </w:pPrChange>
              <w:rPr>
                <w:del w:id="4269" w:author="AbbVie7" w:date="2025-05-12T15:15:00Z"/>
                <w:lang w:val="da-DK"/>
              </w:rPr>
            </w:pPr>
          </w:p>
        </w:tc>
      </w:tr>
      <w:tr w14:paraId="5D2A5264" w14:textId="77777777">
        <w:tblPrEx>
          <w:tblW w:w="0" w:type="auto"/>
          <w:tblLayout w:type="fixed"/>
          <w:tblLook w:val="0000"/>
        </w:tblPrEx>
        <w:trPr>
          <w:gridAfter w:val="1"/>
          <w:wAfter w:w="12" w:type="dxa"/>
          <w:cantSplit/>
          <w:del w:id="4270" w:author="AbbVie7" w:date="2025-05-12T15:15:00Z"/>
        </w:trPr>
        <w:tc>
          <w:tcPr>
            <w:tcW w:w="1724" w:type="dxa"/>
            <w:gridSpan w:val="2"/>
          </w:tcPr>
          <w:p w:rsidR="00767709" w14:paraId="42897C29" w14:textId="77777777">
            <w:pPr>
              <w:keepNext w:val="0"/>
              <w:pPrChange w:id="4271" w:author="AbbVie7" w:date="2025-05-12T15:15:00Z">
                <w:pPr>
                  <w:keepNext/>
                </w:pPr>
              </w:pPrChange>
              <w:rPr>
                <w:del w:id="4272" w:author="AbbVie7" w:date="2025-05-12T15:15:00Z"/>
                <w:lang w:val="da-DK"/>
              </w:rPr>
            </w:pPr>
            <w:del w:id="4273" w:author="AbbVie7" w:date="2025-05-12T15:15:00Z">
              <w:r>
                <w:rPr>
                  <w:lang w:val="da-DK"/>
                </w:rPr>
                <w:tab/>
                <w:delText>Uge 52</w:delText>
              </w:r>
            </w:del>
          </w:p>
        </w:tc>
        <w:tc>
          <w:tcPr>
            <w:tcW w:w="1320" w:type="dxa"/>
          </w:tcPr>
          <w:p w:rsidR="00767709" w14:paraId="2F6CF8AE" w14:textId="77777777">
            <w:pPr>
              <w:keepNext w:val="0"/>
              <w:jc w:val="left"/>
              <w:pPrChange w:id="4274" w:author="AbbVie7" w:date="2025-05-12T15:15:00Z">
                <w:pPr>
                  <w:keepNext/>
                  <w:jc w:val="center"/>
                </w:pPr>
              </w:pPrChange>
              <w:rPr>
                <w:del w:id="4275" w:author="AbbVie7" w:date="2025-05-12T15:15:00Z"/>
                <w:lang w:val="da-DK"/>
              </w:rPr>
            </w:pPr>
            <w:del w:id="4276" w:author="AbbVie7" w:date="2025-05-12T15:15:00Z">
              <w:r>
                <w:rPr>
                  <w:lang w:val="da-DK"/>
                </w:rPr>
                <w:delText>45,9%</w:delText>
              </w:r>
            </w:del>
          </w:p>
        </w:tc>
        <w:tc>
          <w:tcPr>
            <w:tcW w:w="1320" w:type="dxa"/>
          </w:tcPr>
          <w:p w:rsidR="00767709" w14:paraId="028CEA9B" w14:textId="77777777">
            <w:pPr>
              <w:keepNext w:val="0"/>
              <w:jc w:val="left"/>
              <w:pPrChange w:id="4277" w:author="AbbVie7" w:date="2025-05-12T15:15:00Z">
                <w:pPr>
                  <w:keepNext/>
                  <w:jc w:val="center"/>
                </w:pPr>
              </w:pPrChange>
              <w:rPr>
                <w:del w:id="4278" w:author="AbbVie7" w:date="2025-05-12T15:15:00Z"/>
                <w:lang w:val="da-DK"/>
              </w:rPr>
            </w:pPr>
            <w:del w:id="4279" w:author="AbbVie7" w:date="2025-05-12T15:15:00Z">
              <w:r>
                <w:rPr>
                  <w:lang w:val="da-DK"/>
                </w:rPr>
                <w:delText>41,2%</w:delText>
              </w:r>
            </w:del>
          </w:p>
        </w:tc>
        <w:tc>
          <w:tcPr>
            <w:tcW w:w="1576" w:type="dxa"/>
          </w:tcPr>
          <w:p w:rsidR="00767709" w14:paraId="7310E30B" w14:textId="77777777">
            <w:pPr>
              <w:keepNext w:val="0"/>
              <w:jc w:val="left"/>
              <w:pPrChange w:id="4280" w:author="AbbVie7" w:date="2025-05-12T15:15:00Z">
                <w:pPr>
                  <w:keepNext/>
                  <w:jc w:val="center"/>
                </w:pPr>
              </w:pPrChange>
              <w:rPr>
                <w:del w:id="4281" w:author="AbbVie7" w:date="2025-05-12T15:15:00Z"/>
                <w:lang w:val="da-DK"/>
              </w:rPr>
            </w:pPr>
            <w:del w:id="4282" w:author="AbbVie7" w:date="2025-05-12T15:15:00Z">
              <w:r>
                <w:rPr>
                  <w:lang w:val="da-DK"/>
                </w:rPr>
                <w:delText>61,6%</w:delText>
              </w:r>
            </w:del>
          </w:p>
        </w:tc>
        <w:tc>
          <w:tcPr>
            <w:tcW w:w="1100" w:type="dxa"/>
          </w:tcPr>
          <w:p w:rsidR="00767709" w14:paraId="69E319AD" w14:textId="77777777">
            <w:pPr>
              <w:keepNext w:val="0"/>
              <w:jc w:val="left"/>
              <w:pPrChange w:id="4283" w:author="AbbVie7" w:date="2025-05-12T15:15:00Z">
                <w:pPr>
                  <w:keepNext/>
                  <w:jc w:val="center"/>
                </w:pPr>
              </w:pPrChange>
              <w:rPr>
                <w:del w:id="4284" w:author="AbbVie7" w:date="2025-05-12T15:15:00Z"/>
                <w:lang w:val="da-DK"/>
              </w:rPr>
            </w:pPr>
            <w:del w:id="4285" w:author="AbbVie7" w:date="2025-05-12T15:15:00Z">
              <w:r>
                <w:rPr>
                  <w:lang w:val="da-DK"/>
                </w:rPr>
                <w:delText>&lt;0,001</w:delText>
              </w:r>
            </w:del>
          </w:p>
        </w:tc>
        <w:tc>
          <w:tcPr>
            <w:tcW w:w="1173" w:type="dxa"/>
          </w:tcPr>
          <w:p w:rsidR="00767709" w14:paraId="485CFC5B" w14:textId="77777777">
            <w:pPr>
              <w:keepNext w:val="0"/>
              <w:jc w:val="left"/>
              <w:pPrChange w:id="4286" w:author="AbbVie7" w:date="2025-05-12T15:15:00Z">
                <w:pPr>
                  <w:keepNext/>
                  <w:jc w:val="center"/>
                </w:pPr>
              </w:pPrChange>
              <w:rPr>
                <w:del w:id="4287" w:author="AbbVie7" w:date="2025-05-12T15:15:00Z"/>
                <w:lang w:val="da-DK"/>
              </w:rPr>
            </w:pPr>
            <w:del w:id="4288" w:author="AbbVie7" w:date="2025-05-12T15:15:00Z">
              <w:r>
                <w:rPr>
                  <w:lang w:val="da-DK"/>
                </w:rPr>
                <w:delText>&lt;0,001</w:delText>
              </w:r>
            </w:del>
          </w:p>
        </w:tc>
        <w:tc>
          <w:tcPr>
            <w:tcW w:w="1210" w:type="dxa"/>
          </w:tcPr>
          <w:p w:rsidR="00767709" w14:paraId="324A0839" w14:textId="77777777">
            <w:pPr>
              <w:keepNext w:val="0"/>
              <w:jc w:val="left"/>
              <w:pPrChange w:id="4289" w:author="AbbVie7" w:date="2025-05-12T15:15:00Z">
                <w:pPr>
                  <w:keepNext/>
                  <w:jc w:val="center"/>
                </w:pPr>
              </w:pPrChange>
              <w:rPr>
                <w:del w:id="4290" w:author="AbbVie7" w:date="2025-05-12T15:15:00Z"/>
                <w:lang w:val="da-DK"/>
              </w:rPr>
            </w:pPr>
            <w:del w:id="4291" w:author="AbbVie7" w:date="2025-05-12T15:15:00Z">
              <w:r>
                <w:rPr>
                  <w:lang w:val="da-DK"/>
                </w:rPr>
                <w:delText>0,317</w:delText>
              </w:r>
            </w:del>
          </w:p>
        </w:tc>
      </w:tr>
      <w:tr w14:paraId="33350CDA" w14:textId="77777777">
        <w:tblPrEx>
          <w:tblW w:w="0" w:type="auto"/>
          <w:tblLayout w:type="fixed"/>
          <w:tblLook w:val="0000"/>
        </w:tblPrEx>
        <w:trPr>
          <w:gridAfter w:val="1"/>
          <w:wAfter w:w="12" w:type="dxa"/>
          <w:cantSplit/>
          <w:del w:id="4292" w:author="AbbVie7" w:date="2025-05-12T15:15:00Z"/>
        </w:trPr>
        <w:tc>
          <w:tcPr>
            <w:tcW w:w="1724" w:type="dxa"/>
            <w:gridSpan w:val="2"/>
          </w:tcPr>
          <w:p w:rsidR="00767709" w14:paraId="3BA79E72" w14:textId="77777777">
            <w:pPr>
              <w:keepNext w:val="0"/>
              <w:pPrChange w:id="4293" w:author="AbbVie7" w:date="2025-05-12T15:15:00Z">
                <w:pPr>
                  <w:keepNext/>
                </w:pPr>
              </w:pPrChange>
              <w:rPr>
                <w:del w:id="4294" w:author="AbbVie7" w:date="2025-05-12T15:15:00Z"/>
                <w:lang w:val="da-DK"/>
              </w:rPr>
            </w:pPr>
            <w:del w:id="4295" w:author="AbbVie7" w:date="2025-05-12T15:15:00Z">
              <w:r>
                <w:rPr>
                  <w:lang w:val="da-DK"/>
                </w:rPr>
                <w:tab/>
                <w:delText>Uge 104</w:delText>
              </w:r>
            </w:del>
          </w:p>
        </w:tc>
        <w:tc>
          <w:tcPr>
            <w:tcW w:w="1320" w:type="dxa"/>
            <w:tcBorders>
              <w:bottom w:val="single" w:sz="4" w:space="0" w:color="auto"/>
            </w:tcBorders>
          </w:tcPr>
          <w:p w:rsidR="00767709" w14:paraId="28764645" w14:textId="77777777">
            <w:pPr>
              <w:keepNext w:val="0"/>
              <w:jc w:val="left"/>
              <w:pPrChange w:id="4296" w:author="AbbVie7" w:date="2025-05-12T15:15:00Z">
                <w:pPr>
                  <w:keepNext/>
                  <w:jc w:val="center"/>
                </w:pPr>
              </w:pPrChange>
              <w:rPr>
                <w:del w:id="4297" w:author="AbbVie7" w:date="2025-05-12T15:15:00Z"/>
                <w:lang w:val="da-DK"/>
              </w:rPr>
            </w:pPr>
            <w:del w:id="4298" w:author="AbbVie7" w:date="2025-05-12T15:15:00Z">
              <w:r>
                <w:rPr>
                  <w:lang w:val="da-DK"/>
                </w:rPr>
                <w:delText>42,8%</w:delText>
              </w:r>
            </w:del>
          </w:p>
        </w:tc>
        <w:tc>
          <w:tcPr>
            <w:tcW w:w="1320" w:type="dxa"/>
            <w:tcBorders>
              <w:bottom w:val="single" w:sz="4" w:space="0" w:color="auto"/>
            </w:tcBorders>
          </w:tcPr>
          <w:p w:rsidR="00767709" w14:paraId="5C728A26" w14:textId="77777777">
            <w:pPr>
              <w:keepNext w:val="0"/>
              <w:jc w:val="left"/>
              <w:pPrChange w:id="4299" w:author="AbbVie7" w:date="2025-05-12T15:15:00Z">
                <w:pPr>
                  <w:keepNext/>
                  <w:jc w:val="center"/>
                </w:pPr>
              </w:pPrChange>
              <w:rPr>
                <w:del w:id="4300" w:author="AbbVie7" w:date="2025-05-12T15:15:00Z"/>
                <w:lang w:val="da-DK"/>
              </w:rPr>
            </w:pPr>
            <w:del w:id="4301" w:author="AbbVie7" w:date="2025-05-12T15:15:00Z">
              <w:r>
                <w:rPr>
                  <w:lang w:val="da-DK"/>
                </w:rPr>
                <w:delText>36,9%</w:delText>
              </w:r>
            </w:del>
          </w:p>
        </w:tc>
        <w:tc>
          <w:tcPr>
            <w:tcW w:w="1576" w:type="dxa"/>
            <w:tcBorders>
              <w:bottom w:val="single" w:sz="4" w:space="0" w:color="auto"/>
            </w:tcBorders>
          </w:tcPr>
          <w:p w:rsidR="00767709" w14:paraId="312ABFC7" w14:textId="77777777">
            <w:pPr>
              <w:keepNext w:val="0"/>
              <w:jc w:val="left"/>
              <w:pPrChange w:id="4302" w:author="AbbVie7" w:date="2025-05-12T15:15:00Z">
                <w:pPr>
                  <w:keepNext/>
                  <w:jc w:val="center"/>
                </w:pPr>
              </w:pPrChange>
              <w:rPr>
                <w:del w:id="4303" w:author="AbbVie7" w:date="2025-05-12T15:15:00Z"/>
                <w:lang w:val="da-DK"/>
              </w:rPr>
            </w:pPr>
            <w:del w:id="4304" w:author="AbbVie7" w:date="2025-05-12T15:15:00Z">
              <w:r>
                <w:rPr>
                  <w:lang w:val="da-DK"/>
                </w:rPr>
                <w:delText>59,0%</w:delText>
              </w:r>
            </w:del>
          </w:p>
        </w:tc>
        <w:tc>
          <w:tcPr>
            <w:tcW w:w="1100" w:type="dxa"/>
            <w:tcBorders>
              <w:bottom w:val="single" w:sz="4" w:space="0" w:color="auto"/>
            </w:tcBorders>
          </w:tcPr>
          <w:p w:rsidR="00767709" w14:paraId="500C0551" w14:textId="77777777">
            <w:pPr>
              <w:keepNext w:val="0"/>
              <w:jc w:val="left"/>
              <w:pPrChange w:id="4305" w:author="AbbVie7" w:date="2025-05-12T15:15:00Z">
                <w:pPr>
                  <w:keepNext/>
                  <w:jc w:val="center"/>
                </w:pPr>
              </w:pPrChange>
              <w:rPr>
                <w:del w:id="4306" w:author="AbbVie7" w:date="2025-05-12T15:15:00Z"/>
                <w:lang w:val="da-DK"/>
              </w:rPr>
            </w:pPr>
            <w:del w:id="4307" w:author="AbbVie7" w:date="2025-05-12T15:15:00Z">
              <w:r>
                <w:rPr>
                  <w:lang w:val="da-DK"/>
                </w:rPr>
                <w:delText>&lt;0,001</w:delText>
              </w:r>
            </w:del>
          </w:p>
        </w:tc>
        <w:tc>
          <w:tcPr>
            <w:tcW w:w="1173" w:type="dxa"/>
            <w:tcBorders>
              <w:bottom w:val="single" w:sz="4" w:space="0" w:color="auto"/>
            </w:tcBorders>
          </w:tcPr>
          <w:p w:rsidR="00767709" w14:paraId="7834CDF6" w14:textId="77777777">
            <w:pPr>
              <w:keepNext w:val="0"/>
              <w:jc w:val="left"/>
              <w:pPrChange w:id="4308" w:author="AbbVie7" w:date="2025-05-12T15:15:00Z">
                <w:pPr>
                  <w:keepNext/>
                  <w:jc w:val="center"/>
                </w:pPr>
              </w:pPrChange>
              <w:rPr>
                <w:del w:id="4309" w:author="AbbVie7" w:date="2025-05-12T15:15:00Z"/>
                <w:lang w:val="da-DK"/>
              </w:rPr>
            </w:pPr>
            <w:del w:id="4310" w:author="AbbVie7" w:date="2025-05-12T15:15:00Z">
              <w:r>
                <w:rPr>
                  <w:lang w:val="da-DK"/>
                </w:rPr>
                <w:delText>&lt;0,001</w:delText>
              </w:r>
            </w:del>
          </w:p>
        </w:tc>
        <w:tc>
          <w:tcPr>
            <w:tcW w:w="1210" w:type="dxa"/>
          </w:tcPr>
          <w:p w:rsidR="00767709" w14:paraId="1CCE58E5" w14:textId="77777777">
            <w:pPr>
              <w:keepNext w:val="0"/>
              <w:jc w:val="left"/>
              <w:pPrChange w:id="4311" w:author="AbbVie7" w:date="2025-05-12T15:15:00Z">
                <w:pPr>
                  <w:keepNext/>
                  <w:jc w:val="center"/>
                </w:pPr>
              </w:pPrChange>
              <w:rPr>
                <w:del w:id="4312" w:author="AbbVie7" w:date="2025-05-12T15:15:00Z"/>
                <w:lang w:val="da-DK"/>
              </w:rPr>
            </w:pPr>
            <w:del w:id="4313" w:author="AbbVie7" w:date="2025-05-12T15:15:00Z">
              <w:r>
                <w:rPr>
                  <w:lang w:val="da-DK"/>
                </w:rPr>
                <w:delText>0,162</w:delText>
              </w:r>
            </w:del>
          </w:p>
        </w:tc>
      </w:tr>
      <w:tr w14:paraId="7265B82B" w14:textId="77777777">
        <w:tblPrEx>
          <w:tblW w:w="0" w:type="auto"/>
          <w:tblLayout w:type="fixed"/>
          <w:tblLook w:val="0000"/>
        </w:tblPrEx>
        <w:trPr>
          <w:gridAfter w:val="1"/>
          <w:wAfter w:w="12" w:type="dxa"/>
          <w:cantSplit/>
          <w:del w:id="4314" w:author="AbbVie7" w:date="2025-05-12T15:15:00Z"/>
        </w:trPr>
        <w:tc>
          <w:tcPr>
            <w:tcW w:w="1724" w:type="dxa"/>
            <w:gridSpan w:val="2"/>
            <w:tcBorders>
              <w:right w:val="single" w:sz="4" w:space="0" w:color="auto"/>
            </w:tcBorders>
          </w:tcPr>
          <w:p w:rsidR="00767709" w14:paraId="153AE1DD" w14:textId="77777777">
            <w:pPr>
              <w:keepNext w:val="0"/>
              <w:pPrChange w:id="4315" w:author="AbbVie7" w:date="2025-05-12T15:15:00Z">
                <w:pPr>
                  <w:keepNext/>
                </w:pPr>
              </w:pPrChange>
              <w:rPr>
                <w:del w:id="4316" w:author="AbbVie7" w:date="2025-05-12T15:15:00Z"/>
                <w:lang w:val="da-DK"/>
              </w:rPr>
            </w:pPr>
            <w:smartTag w:uri="urn:schemas-microsoft-com:office:smarttags" w:element="stockticker">
              <w:del w:id="4317" w:author="AbbVie7" w:date="2025-05-12T15:15:00Z">
                <w:r>
                  <w:rPr>
                    <w:lang w:val="da-DK"/>
                  </w:rPr>
                  <w:delText>ACR</w:delText>
                </w:r>
              </w:del>
            </w:smartTag>
            <w:del w:id="4318" w:author="AbbVie7" w:date="2025-05-12T15:15:00Z">
              <w:r>
                <w:rPr>
                  <w:lang w:val="da-DK"/>
                </w:rPr>
                <w:delText xml:space="preserve"> 70</w:delText>
              </w:r>
            </w:del>
          </w:p>
        </w:tc>
        <w:tc>
          <w:tcPr>
            <w:tcW w:w="1320" w:type="dxa"/>
            <w:tcBorders>
              <w:left w:val="single" w:sz="4" w:space="0" w:color="auto"/>
              <w:right w:val="single" w:sz="4" w:space="0" w:color="auto"/>
            </w:tcBorders>
          </w:tcPr>
          <w:p w:rsidR="00767709" w14:paraId="0EF78686" w14:textId="77777777">
            <w:pPr>
              <w:keepNext w:val="0"/>
              <w:jc w:val="left"/>
              <w:pPrChange w:id="4319" w:author="AbbVie7" w:date="2025-05-12T15:15:00Z">
                <w:pPr>
                  <w:keepNext/>
                  <w:jc w:val="center"/>
                </w:pPr>
              </w:pPrChange>
              <w:rPr>
                <w:del w:id="4320" w:author="AbbVie7" w:date="2025-05-12T15:15:00Z"/>
                <w:lang w:val="da-DK"/>
              </w:rPr>
            </w:pPr>
          </w:p>
        </w:tc>
        <w:tc>
          <w:tcPr>
            <w:tcW w:w="1320" w:type="dxa"/>
            <w:tcBorders>
              <w:left w:val="single" w:sz="4" w:space="0" w:color="auto"/>
              <w:right w:val="single" w:sz="4" w:space="0" w:color="auto"/>
            </w:tcBorders>
          </w:tcPr>
          <w:p w:rsidR="00767709" w14:paraId="48F06EBD" w14:textId="77777777">
            <w:pPr>
              <w:keepNext w:val="0"/>
              <w:jc w:val="left"/>
              <w:pPrChange w:id="4321" w:author="AbbVie7" w:date="2025-05-12T15:15:00Z">
                <w:pPr>
                  <w:keepNext/>
                  <w:jc w:val="center"/>
                </w:pPr>
              </w:pPrChange>
              <w:rPr>
                <w:del w:id="4322" w:author="AbbVie7" w:date="2025-05-12T15:15:00Z"/>
                <w:lang w:val="da-DK"/>
              </w:rPr>
            </w:pPr>
          </w:p>
        </w:tc>
        <w:tc>
          <w:tcPr>
            <w:tcW w:w="1576" w:type="dxa"/>
            <w:tcBorders>
              <w:left w:val="single" w:sz="4" w:space="0" w:color="auto"/>
              <w:right w:val="single" w:sz="4" w:space="0" w:color="auto"/>
            </w:tcBorders>
          </w:tcPr>
          <w:p w:rsidR="00767709" w14:paraId="4AD51B02" w14:textId="77777777">
            <w:pPr>
              <w:keepNext w:val="0"/>
              <w:jc w:val="left"/>
              <w:pPrChange w:id="4323" w:author="AbbVie7" w:date="2025-05-12T15:15:00Z">
                <w:pPr>
                  <w:keepNext/>
                  <w:jc w:val="center"/>
                </w:pPr>
              </w:pPrChange>
              <w:rPr>
                <w:del w:id="4324" w:author="AbbVie7" w:date="2025-05-12T15:15:00Z"/>
                <w:lang w:val="da-DK"/>
              </w:rPr>
            </w:pPr>
          </w:p>
        </w:tc>
        <w:tc>
          <w:tcPr>
            <w:tcW w:w="1100" w:type="dxa"/>
            <w:tcBorders>
              <w:left w:val="single" w:sz="4" w:space="0" w:color="auto"/>
              <w:right w:val="single" w:sz="4" w:space="0" w:color="auto"/>
            </w:tcBorders>
          </w:tcPr>
          <w:p w:rsidR="00767709" w14:paraId="6C79E71A" w14:textId="77777777">
            <w:pPr>
              <w:keepNext w:val="0"/>
              <w:jc w:val="left"/>
              <w:pPrChange w:id="4325" w:author="AbbVie7" w:date="2025-05-12T15:15:00Z">
                <w:pPr>
                  <w:keepNext/>
                  <w:jc w:val="center"/>
                </w:pPr>
              </w:pPrChange>
              <w:rPr>
                <w:del w:id="4326" w:author="AbbVie7" w:date="2025-05-12T15:15:00Z"/>
                <w:lang w:val="da-DK"/>
              </w:rPr>
            </w:pPr>
          </w:p>
        </w:tc>
        <w:tc>
          <w:tcPr>
            <w:tcW w:w="1173" w:type="dxa"/>
            <w:tcBorders>
              <w:left w:val="single" w:sz="4" w:space="0" w:color="auto"/>
              <w:right w:val="single" w:sz="4" w:space="0" w:color="auto"/>
            </w:tcBorders>
          </w:tcPr>
          <w:p w:rsidR="00767709" w14:paraId="1BA3C64F" w14:textId="77777777">
            <w:pPr>
              <w:keepNext w:val="0"/>
              <w:jc w:val="left"/>
              <w:pPrChange w:id="4327" w:author="AbbVie7" w:date="2025-05-12T15:15:00Z">
                <w:pPr>
                  <w:keepNext/>
                  <w:jc w:val="center"/>
                </w:pPr>
              </w:pPrChange>
              <w:rPr>
                <w:del w:id="4328" w:author="AbbVie7" w:date="2025-05-12T15:15:00Z"/>
                <w:lang w:val="da-DK"/>
              </w:rPr>
            </w:pPr>
          </w:p>
        </w:tc>
        <w:tc>
          <w:tcPr>
            <w:tcW w:w="1210" w:type="dxa"/>
            <w:tcBorders>
              <w:left w:val="single" w:sz="4" w:space="0" w:color="auto"/>
            </w:tcBorders>
          </w:tcPr>
          <w:p w:rsidR="00767709" w14:paraId="74FB93E5" w14:textId="77777777">
            <w:pPr>
              <w:keepNext w:val="0"/>
              <w:jc w:val="left"/>
              <w:pPrChange w:id="4329" w:author="AbbVie7" w:date="2025-05-12T15:15:00Z">
                <w:pPr>
                  <w:keepNext/>
                  <w:jc w:val="center"/>
                </w:pPr>
              </w:pPrChange>
              <w:rPr>
                <w:del w:id="4330" w:author="AbbVie7" w:date="2025-05-12T15:15:00Z"/>
                <w:lang w:val="da-DK"/>
              </w:rPr>
            </w:pPr>
          </w:p>
        </w:tc>
      </w:tr>
      <w:tr w14:paraId="303830F5" w14:textId="77777777">
        <w:tblPrEx>
          <w:tblW w:w="0" w:type="auto"/>
          <w:tblLayout w:type="fixed"/>
          <w:tblLook w:val="0000"/>
        </w:tblPrEx>
        <w:trPr>
          <w:gridAfter w:val="1"/>
          <w:wAfter w:w="12" w:type="dxa"/>
          <w:cantSplit/>
          <w:trHeight w:val="70"/>
          <w:del w:id="4331" w:author="AbbVie7" w:date="2025-05-12T15:15:00Z"/>
        </w:trPr>
        <w:tc>
          <w:tcPr>
            <w:tcW w:w="1724" w:type="dxa"/>
            <w:gridSpan w:val="2"/>
          </w:tcPr>
          <w:p w:rsidR="00767709" w14:paraId="43572CC0" w14:textId="77777777">
            <w:pPr>
              <w:keepNext w:val="0"/>
              <w:pPrChange w:id="4332" w:author="AbbVie7" w:date="2025-05-12T15:15:00Z">
                <w:pPr>
                  <w:keepNext/>
                </w:pPr>
              </w:pPrChange>
              <w:rPr>
                <w:del w:id="4333" w:author="AbbVie7" w:date="2025-05-12T15:15:00Z"/>
                <w:lang w:val="da-DK"/>
              </w:rPr>
            </w:pPr>
            <w:del w:id="4334" w:author="AbbVie7" w:date="2025-05-12T15:15:00Z">
              <w:r>
                <w:rPr>
                  <w:lang w:val="da-DK"/>
                </w:rPr>
                <w:tab/>
                <w:delText>Uge 52</w:delText>
              </w:r>
            </w:del>
          </w:p>
        </w:tc>
        <w:tc>
          <w:tcPr>
            <w:tcW w:w="1320" w:type="dxa"/>
          </w:tcPr>
          <w:p w:rsidR="00767709" w14:paraId="025CA795" w14:textId="77777777">
            <w:pPr>
              <w:keepNext w:val="0"/>
              <w:jc w:val="left"/>
              <w:pPrChange w:id="4335" w:author="AbbVie7" w:date="2025-05-12T15:15:00Z">
                <w:pPr>
                  <w:keepNext/>
                  <w:jc w:val="center"/>
                </w:pPr>
              </w:pPrChange>
              <w:rPr>
                <w:del w:id="4336" w:author="AbbVie7" w:date="2025-05-12T15:15:00Z"/>
                <w:lang w:val="da-DK"/>
              </w:rPr>
            </w:pPr>
            <w:del w:id="4337" w:author="AbbVie7" w:date="2025-05-12T15:15:00Z">
              <w:r>
                <w:rPr>
                  <w:lang w:val="da-DK"/>
                </w:rPr>
                <w:delText>27,2%</w:delText>
              </w:r>
            </w:del>
          </w:p>
        </w:tc>
        <w:tc>
          <w:tcPr>
            <w:tcW w:w="1320" w:type="dxa"/>
          </w:tcPr>
          <w:p w:rsidR="00767709" w14:paraId="3795ACD6" w14:textId="77777777">
            <w:pPr>
              <w:keepNext w:val="0"/>
              <w:jc w:val="left"/>
              <w:pPrChange w:id="4338" w:author="AbbVie7" w:date="2025-05-12T15:15:00Z">
                <w:pPr>
                  <w:keepNext/>
                  <w:jc w:val="center"/>
                </w:pPr>
              </w:pPrChange>
              <w:rPr>
                <w:del w:id="4339" w:author="AbbVie7" w:date="2025-05-12T15:15:00Z"/>
                <w:lang w:val="da-DK"/>
              </w:rPr>
            </w:pPr>
            <w:del w:id="4340" w:author="AbbVie7" w:date="2025-05-12T15:15:00Z">
              <w:r>
                <w:rPr>
                  <w:lang w:val="da-DK"/>
                </w:rPr>
                <w:delText>25,9%</w:delText>
              </w:r>
            </w:del>
          </w:p>
        </w:tc>
        <w:tc>
          <w:tcPr>
            <w:tcW w:w="1576" w:type="dxa"/>
          </w:tcPr>
          <w:p w:rsidR="00767709" w14:paraId="04145FF2" w14:textId="77777777">
            <w:pPr>
              <w:keepNext w:val="0"/>
              <w:jc w:val="left"/>
              <w:pPrChange w:id="4341" w:author="AbbVie7" w:date="2025-05-12T15:15:00Z">
                <w:pPr>
                  <w:keepNext/>
                  <w:jc w:val="center"/>
                </w:pPr>
              </w:pPrChange>
              <w:rPr>
                <w:del w:id="4342" w:author="AbbVie7" w:date="2025-05-12T15:15:00Z"/>
                <w:lang w:val="da-DK"/>
              </w:rPr>
            </w:pPr>
            <w:del w:id="4343" w:author="AbbVie7" w:date="2025-05-12T15:15:00Z">
              <w:r>
                <w:rPr>
                  <w:lang w:val="da-DK"/>
                </w:rPr>
                <w:delText>45,5%</w:delText>
              </w:r>
            </w:del>
          </w:p>
        </w:tc>
        <w:tc>
          <w:tcPr>
            <w:tcW w:w="1100" w:type="dxa"/>
          </w:tcPr>
          <w:p w:rsidR="00767709" w14:paraId="1CB174FF" w14:textId="77777777">
            <w:pPr>
              <w:keepNext w:val="0"/>
              <w:jc w:val="left"/>
              <w:pPrChange w:id="4344" w:author="AbbVie7" w:date="2025-05-12T15:15:00Z">
                <w:pPr>
                  <w:keepNext/>
                  <w:jc w:val="center"/>
                </w:pPr>
              </w:pPrChange>
              <w:rPr>
                <w:del w:id="4345" w:author="AbbVie7" w:date="2025-05-12T15:15:00Z"/>
                <w:lang w:val="da-DK"/>
              </w:rPr>
            </w:pPr>
            <w:del w:id="4346" w:author="AbbVie7" w:date="2025-05-12T15:15:00Z">
              <w:r>
                <w:rPr>
                  <w:lang w:val="da-DK"/>
                </w:rPr>
                <w:delText>&lt;0,001</w:delText>
              </w:r>
            </w:del>
          </w:p>
        </w:tc>
        <w:tc>
          <w:tcPr>
            <w:tcW w:w="1173" w:type="dxa"/>
          </w:tcPr>
          <w:p w:rsidR="00767709" w14:paraId="5EE2294F" w14:textId="77777777">
            <w:pPr>
              <w:keepNext w:val="0"/>
              <w:jc w:val="left"/>
              <w:pPrChange w:id="4347" w:author="AbbVie7" w:date="2025-05-12T15:15:00Z">
                <w:pPr>
                  <w:keepNext/>
                  <w:jc w:val="center"/>
                </w:pPr>
              </w:pPrChange>
              <w:rPr>
                <w:del w:id="4348" w:author="AbbVie7" w:date="2025-05-12T15:15:00Z"/>
                <w:lang w:val="da-DK"/>
              </w:rPr>
            </w:pPr>
            <w:del w:id="4349" w:author="AbbVie7" w:date="2025-05-12T15:15:00Z">
              <w:r>
                <w:rPr>
                  <w:lang w:val="da-DK"/>
                </w:rPr>
                <w:delText>&lt;0,001</w:delText>
              </w:r>
            </w:del>
          </w:p>
        </w:tc>
        <w:tc>
          <w:tcPr>
            <w:tcW w:w="1210" w:type="dxa"/>
          </w:tcPr>
          <w:p w:rsidR="00767709" w14:paraId="2557B143" w14:textId="77777777">
            <w:pPr>
              <w:keepNext w:val="0"/>
              <w:jc w:val="left"/>
              <w:pPrChange w:id="4350" w:author="AbbVie7" w:date="2025-05-12T15:15:00Z">
                <w:pPr>
                  <w:keepNext/>
                  <w:jc w:val="center"/>
                </w:pPr>
              </w:pPrChange>
              <w:rPr>
                <w:del w:id="4351" w:author="AbbVie7" w:date="2025-05-12T15:15:00Z"/>
                <w:lang w:val="da-DK"/>
              </w:rPr>
            </w:pPr>
            <w:del w:id="4352" w:author="AbbVie7" w:date="2025-05-12T15:15:00Z">
              <w:r>
                <w:rPr>
                  <w:lang w:val="da-DK"/>
                </w:rPr>
                <w:delText>0,656</w:delText>
              </w:r>
            </w:del>
          </w:p>
        </w:tc>
      </w:tr>
      <w:tr w14:paraId="24352E25" w14:textId="77777777">
        <w:tblPrEx>
          <w:tblW w:w="0" w:type="auto"/>
          <w:tblLayout w:type="fixed"/>
          <w:tblLook w:val="0000"/>
        </w:tblPrEx>
        <w:trPr>
          <w:gridAfter w:val="1"/>
          <w:wAfter w:w="12" w:type="dxa"/>
          <w:cantSplit/>
          <w:del w:id="4353" w:author="AbbVie7" w:date="2025-05-12T15:15:00Z"/>
        </w:trPr>
        <w:tc>
          <w:tcPr>
            <w:tcW w:w="1724" w:type="dxa"/>
            <w:gridSpan w:val="2"/>
          </w:tcPr>
          <w:p w:rsidR="00767709" w14:paraId="76BAE3C5" w14:textId="77777777">
            <w:pPr>
              <w:keepNext w:val="0"/>
              <w:pPrChange w:id="4354" w:author="AbbVie7" w:date="2025-05-12T15:15:00Z">
                <w:pPr>
                  <w:keepNext/>
                </w:pPr>
              </w:pPrChange>
              <w:rPr>
                <w:del w:id="4355" w:author="AbbVie7" w:date="2025-05-12T15:15:00Z"/>
                <w:lang w:val="da-DK"/>
              </w:rPr>
            </w:pPr>
            <w:del w:id="4356" w:author="AbbVie7" w:date="2025-05-12T15:15:00Z">
              <w:r>
                <w:rPr>
                  <w:lang w:val="da-DK"/>
                </w:rPr>
                <w:tab/>
                <w:delText>Uge 104</w:delText>
              </w:r>
            </w:del>
          </w:p>
        </w:tc>
        <w:tc>
          <w:tcPr>
            <w:tcW w:w="1320" w:type="dxa"/>
          </w:tcPr>
          <w:p w:rsidR="00767709" w14:paraId="7AC0E251" w14:textId="77777777">
            <w:pPr>
              <w:keepNext w:val="0"/>
              <w:jc w:val="left"/>
              <w:pPrChange w:id="4357" w:author="AbbVie7" w:date="2025-05-12T15:15:00Z">
                <w:pPr>
                  <w:keepNext/>
                  <w:jc w:val="center"/>
                </w:pPr>
              </w:pPrChange>
              <w:rPr>
                <w:del w:id="4358" w:author="AbbVie7" w:date="2025-05-12T15:15:00Z"/>
                <w:lang w:val="da-DK"/>
              </w:rPr>
            </w:pPr>
            <w:del w:id="4359" w:author="AbbVie7" w:date="2025-05-12T15:15:00Z">
              <w:r>
                <w:rPr>
                  <w:lang w:val="da-DK"/>
                </w:rPr>
                <w:delText>28,4%</w:delText>
              </w:r>
            </w:del>
          </w:p>
        </w:tc>
        <w:tc>
          <w:tcPr>
            <w:tcW w:w="1320" w:type="dxa"/>
          </w:tcPr>
          <w:p w:rsidR="00767709" w14:paraId="54B7310A" w14:textId="77777777">
            <w:pPr>
              <w:keepNext w:val="0"/>
              <w:jc w:val="left"/>
              <w:pPrChange w:id="4360" w:author="AbbVie7" w:date="2025-05-12T15:15:00Z">
                <w:pPr>
                  <w:keepNext/>
                  <w:jc w:val="center"/>
                </w:pPr>
              </w:pPrChange>
              <w:rPr>
                <w:del w:id="4361" w:author="AbbVie7" w:date="2025-05-12T15:15:00Z"/>
                <w:lang w:val="da-DK"/>
              </w:rPr>
            </w:pPr>
            <w:del w:id="4362" w:author="AbbVie7" w:date="2025-05-12T15:15:00Z">
              <w:r>
                <w:rPr>
                  <w:lang w:val="da-DK"/>
                </w:rPr>
                <w:delText>28,1%</w:delText>
              </w:r>
            </w:del>
          </w:p>
        </w:tc>
        <w:tc>
          <w:tcPr>
            <w:tcW w:w="1576" w:type="dxa"/>
          </w:tcPr>
          <w:p w:rsidR="00767709" w14:paraId="12E130F7" w14:textId="77777777">
            <w:pPr>
              <w:keepNext w:val="0"/>
              <w:jc w:val="left"/>
              <w:pPrChange w:id="4363" w:author="AbbVie7" w:date="2025-05-12T15:15:00Z">
                <w:pPr>
                  <w:keepNext/>
                  <w:jc w:val="center"/>
                </w:pPr>
              </w:pPrChange>
              <w:rPr>
                <w:del w:id="4364" w:author="AbbVie7" w:date="2025-05-12T15:15:00Z"/>
                <w:lang w:val="da-DK"/>
              </w:rPr>
            </w:pPr>
            <w:del w:id="4365" w:author="AbbVie7" w:date="2025-05-12T15:15:00Z">
              <w:r>
                <w:rPr>
                  <w:lang w:val="da-DK"/>
                </w:rPr>
                <w:delText>46,6%</w:delText>
              </w:r>
            </w:del>
          </w:p>
        </w:tc>
        <w:tc>
          <w:tcPr>
            <w:tcW w:w="1100" w:type="dxa"/>
          </w:tcPr>
          <w:p w:rsidR="00767709" w14:paraId="64202F85" w14:textId="77777777">
            <w:pPr>
              <w:keepNext w:val="0"/>
              <w:jc w:val="left"/>
              <w:pPrChange w:id="4366" w:author="AbbVie7" w:date="2025-05-12T15:15:00Z">
                <w:pPr>
                  <w:keepNext/>
                  <w:jc w:val="center"/>
                </w:pPr>
              </w:pPrChange>
              <w:rPr>
                <w:del w:id="4367" w:author="AbbVie7" w:date="2025-05-12T15:15:00Z"/>
                <w:lang w:val="da-DK"/>
              </w:rPr>
            </w:pPr>
            <w:del w:id="4368" w:author="AbbVie7" w:date="2025-05-12T15:15:00Z">
              <w:r>
                <w:rPr>
                  <w:lang w:val="da-DK"/>
                </w:rPr>
                <w:delText>&lt;0,001</w:delText>
              </w:r>
            </w:del>
          </w:p>
        </w:tc>
        <w:tc>
          <w:tcPr>
            <w:tcW w:w="1173" w:type="dxa"/>
          </w:tcPr>
          <w:p w:rsidR="00767709" w14:paraId="41CBFF92" w14:textId="77777777">
            <w:pPr>
              <w:keepNext w:val="0"/>
              <w:jc w:val="left"/>
              <w:pPrChange w:id="4369" w:author="AbbVie7" w:date="2025-05-12T15:15:00Z">
                <w:pPr>
                  <w:keepNext/>
                  <w:jc w:val="center"/>
                </w:pPr>
              </w:pPrChange>
              <w:rPr>
                <w:del w:id="4370" w:author="AbbVie7" w:date="2025-05-12T15:15:00Z"/>
                <w:lang w:val="da-DK"/>
              </w:rPr>
            </w:pPr>
            <w:del w:id="4371" w:author="AbbVie7" w:date="2025-05-12T15:15:00Z">
              <w:r>
                <w:rPr>
                  <w:lang w:val="da-DK"/>
                </w:rPr>
                <w:delText>&lt;0,001</w:delText>
              </w:r>
            </w:del>
          </w:p>
        </w:tc>
        <w:tc>
          <w:tcPr>
            <w:tcW w:w="1210" w:type="dxa"/>
          </w:tcPr>
          <w:p w:rsidR="00767709" w14:paraId="4A18605A" w14:textId="77777777">
            <w:pPr>
              <w:keepNext w:val="0"/>
              <w:jc w:val="left"/>
              <w:pPrChange w:id="4372" w:author="AbbVie7" w:date="2025-05-12T15:15:00Z">
                <w:pPr>
                  <w:keepNext/>
                  <w:jc w:val="center"/>
                </w:pPr>
              </w:pPrChange>
              <w:rPr>
                <w:del w:id="4373" w:author="AbbVie7" w:date="2025-05-12T15:15:00Z"/>
                <w:lang w:val="da-DK"/>
              </w:rPr>
            </w:pPr>
            <w:del w:id="4374" w:author="AbbVie7" w:date="2025-05-12T15:15:00Z">
              <w:r>
                <w:rPr>
                  <w:lang w:val="da-DK"/>
                </w:rPr>
                <w:delText>0,864</w:delText>
              </w:r>
            </w:del>
          </w:p>
        </w:tc>
      </w:tr>
      <w:tr w14:paraId="1FF8BA38" w14:textId="77777777">
        <w:tblPrEx>
          <w:tblW w:w="0" w:type="auto"/>
          <w:tblLayout w:type="fixed"/>
          <w:tblLook w:val="0000"/>
        </w:tblPrEx>
        <w:trPr>
          <w:gridBefore w:val="1"/>
          <w:wBefore w:w="6" w:type="dxa"/>
          <w:cantSplit/>
          <w:del w:id="4375" w:author="AbbVie7" w:date="2025-05-12T15:15:00Z"/>
        </w:trPr>
        <w:tc>
          <w:tcPr>
            <w:tcW w:w="9429" w:type="dxa"/>
            <w:gridSpan w:val="8"/>
          </w:tcPr>
          <w:p w:rsidR="00767709" w14:paraId="273805ED" w14:textId="77777777">
            <w:pPr>
              <w:keepNext w:val="0"/>
              <w:tabs>
                <w:tab w:val="clear" w:pos="330"/>
                <w:tab w:val="clear" w:pos="10728"/>
              </w:tabs>
              <w:ind w:left="0" w:firstLine="0"/>
              <w:pPrChange w:id="4376" w:author="AbbVie7" w:date="2025-05-12T15:15:00Z">
                <w:pPr>
                  <w:keepNext/>
                  <w:tabs>
                    <w:tab w:val="left" w:pos="330"/>
                    <w:tab w:val="left" w:pos="10728"/>
                  </w:tabs>
                  <w:ind w:left="360" w:hanging="360"/>
                </w:pPr>
              </w:pPrChange>
              <w:rPr>
                <w:del w:id="4377" w:author="AbbVie7" w:date="2025-05-12T15:15:00Z"/>
                <w:color w:val="000000"/>
                <w:lang w:val="da-DK"/>
              </w:rPr>
            </w:pPr>
            <w:del w:id="4378" w:author="AbbVie7" w:date="2025-05-12T15:15:00Z">
              <w:r>
                <w:rPr>
                  <w:vertAlign w:val="superscript"/>
                  <w:lang w:val="da-DK"/>
                </w:rPr>
                <w:delText>a</w:delText>
              </w:r>
            </w:del>
            <w:del w:id="4379" w:author="AbbVie7" w:date="2025-05-12T15:15:00Z">
              <w:r>
                <w:rPr>
                  <w:lang w:val="da-DK"/>
                </w:rPr>
                <w:delText>p-værdi for den parvise sammenligning af methotrexat-monoterapi og Humira/methotrexat-kombinationeterapi ved anvendelse af Mann-Whitney U test.</w:delText>
              </w:r>
            </w:del>
          </w:p>
          <w:p w:rsidR="00767709" w14:paraId="2B482FB0" w14:textId="77777777">
            <w:pPr>
              <w:pPrChange w:id="4380" w:author="AbbVie7" w:date="2025-05-12T15:15:00Z">
                <w:pPr>
                  <w:pStyle w:val="BodyTextIndent"/>
                  <w:keepNext/>
                  <w:shd w:val="clear" w:color="000000" w:fill="auto"/>
                  <w:ind w:left="330" w:hanging="330"/>
                </w:pPr>
              </w:pPrChange>
              <w:rPr>
                <w:del w:id="4381" w:author="AbbVie7" w:date="2025-05-12T15:15:00Z"/>
                <w:color w:val="000000"/>
                <w:lang w:val="da-DK"/>
              </w:rPr>
            </w:pPr>
            <w:del w:id="4382" w:author="AbbVie7" w:date="2025-05-12T15:15:00Z">
              <w:r>
                <w:rPr>
                  <w:color w:val="000000"/>
                  <w:vertAlign w:val="superscript"/>
                  <w:lang w:val="da-DK"/>
                </w:rPr>
                <w:delText>b</w:delText>
              </w:r>
            </w:del>
            <w:del w:id="4383" w:author="AbbVie7" w:date="2025-05-12T15:15:00Z">
              <w:r>
                <w:rPr>
                  <w:color w:val="000000"/>
                  <w:lang w:val="da-DK"/>
                </w:rPr>
                <w:delText>p-værdi for den parvise sammenligning af Humira-monoterapi og Humira/methotrexat-kombinationsterapi ved anvendelse af Mann-Whitney U test</w:delText>
              </w:r>
            </w:del>
          </w:p>
          <w:p w:rsidR="00767709" w14:paraId="0B5A3D92" w14:textId="77777777">
            <w:pPr>
              <w:pPrChange w:id="4384" w:author="AbbVie7" w:date="2025-05-12T15:15:00Z">
                <w:pPr>
                  <w:pStyle w:val="BodyTextIndent"/>
                  <w:keepNext/>
                  <w:ind w:left="330" w:hanging="330"/>
                </w:pPr>
              </w:pPrChange>
              <w:rPr>
                <w:del w:id="4385" w:author="AbbVie7" w:date="2025-05-12T15:15:00Z"/>
                <w:lang w:val="da-DK"/>
              </w:rPr>
            </w:pPr>
            <w:del w:id="4386" w:author="AbbVie7" w:date="2025-05-12T15:15:00Z">
              <w:r>
                <w:rPr>
                  <w:color w:val="000000"/>
                  <w:lang w:val="da-DK"/>
                </w:rPr>
                <w:delText xml:space="preserve">  </w:delText>
              </w:r>
            </w:del>
            <w:del w:id="4387" w:author="AbbVie7" w:date="2025-05-12T15:15:00Z">
              <w:r w:rsidR="00B65D67">
                <w:rPr>
                  <w:color w:val="000000"/>
                  <w:vertAlign w:val="superscript"/>
                  <w:lang w:val="da-DK"/>
                </w:rPr>
                <w:delText>c</w:delText>
              </w:r>
            </w:del>
            <w:del w:id="4388" w:author="AbbVie7" w:date="2025-05-12T15:15:00Z">
              <w:r>
                <w:rPr>
                  <w:color w:val="000000"/>
                  <w:lang w:val="da-DK"/>
                </w:rPr>
                <w:delText>p-værdi for den parvise sammenligning af Humira-monoterapi og methotrexat-monoterapi ved anvendelse af Mann-Whitney U test</w:delText>
              </w:r>
            </w:del>
          </w:p>
        </w:tc>
      </w:tr>
    </w:tbl>
    <w:p w:rsidR="00767709" w:rsidP="006C2B4F" w14:paraId="240CC851" w14:textId="77777777">
      <w:pPr>
        <w:rPr>
          <w:del w:id="4389" w:author="AbbVie7" w:date="2025-05-12T15:15:00Z"/>
          <w:lang w:val="da-DK"/>
        </w:rPr>
      </w:pPr>
    </w:p>
    <w:p w:rsidR="00253F23" w:rsidRPr="00C4186B" w:rsidP="006C2B4F" w14:paraId="196D9A54" w14:textId="77777777">
      <w:pPr>
        <w:rPr>
          <w:del w:id="4390" w:author="AbbVie7" w:date="2025-05-12T15:15:00Z"/>
          <w:lang w:val="da-DK"/>
        </w:rPr>
      </w:pPr>
      <w:del w:id="4391" w:author="AbbVie7" w:date="2025-05-12T15:15:00Z">
        <w:r w:rsidRPr="00C4186B">
          <w:rPr>
            <w:lang w:val="da-DK"/>
          </w:rPr>
          <w:delText xml:space="preserve">I det åbne forlængelsesstudie RA V blev ACR respons bibeholdt når patienterne blev fulgt i op til 10 år. Ud af 542 patienter, som blev randomiseret til Humira 40 mg hver anden uge, fortsatte 170 patienter på Humira 40 mg hver anden uge i 10 år. Blandt disse havde 154 patienter (90,6 %) ACR 20-respons, 127 patienter (74,7%) ACR 50-respons og 102 patienter (60%) ACR 70-respons. </w:delText>
        </w:r>
      </w:del>
    </w:p>
    <w:p w:rsidR="00253F23" w:rsidP="006C2B4F" w14:paraId="1CC64642" w14:textId="77777777">
      <w:pPr>
        <w:rPr>
          <w:del w:id="4392" w:author="AbbVie7" w:date="2025-05-12T15:15:00Z"/>
          <w:b/>
          <w:lang w:val="da-DK"/>
        </w:rPr>
      </w:pPr>
    </w:p>
    <w:p w:rsidR="00767709" w:rsidRPr="00C4186B" w:rsidP="006C2B4F" w14:paraId="7D821F39" w14:textId="77777777">
      <w:pPr>
        <w:rPr>
          <w:del w:id="4393" w:author="AbbVie7" w:date="2025-05-12T15:15:00Z"/>
          <w:lang w:val="nb-NO"/>
        </w:rPr>
      </w:pPr>
      <w:del w:id="4394" w:author="AbbVie7" w:date="2025-05-12T15:15:00Z">
        <w:r>
          <w:rPr>
            <w:lang w:val="da-DK"/>
          </w:rPr>
          <w:delText xml:space="preserve">I uge 52 opnåede 42,9% af patienterne, som fik Humira/methotrexat-kombinationsterapi, klinisk remission (DAS28 &lt; 2,6) sammenlignet med 20,6 % af patienterne, som fik methotrexat-monoterapi og 23,4% af patienterne, som fik Humira-monoterapi. Humira/methotrexat-kombinationsterapi var klinisk og statistisk bedre end methotrexat-monoterapi (p&lt;0,001) og Humira-monoterapi (p&lt;0,001) i opnåelsen af lav sygdomstilstand hos patienter med nylig diagnosticeret moderat til alvorlig reumatoid artrit. </w:delText>
        </w:r>
      </w:del>
      <w:del w:id="4395" w:author="AbbVie7" w:date="2025-05-12T15:15:00Z">
        <w:r w:rsidRPr="00243694">
          <w:rPr>
            <w:lang w:val="nb-NO"/>
          </w:rPr>
          <w:delText>Responset i de to monoterapi-arme var ens (p=0,447</w:delText>
        </w:r>
      </w:del>
      <w:del w:id="4396" w:author="AbbVie7" w:date="2025-05-12T15:15:00Z">
        <w:r w:rsidRPr="00C4186B">
          <w:rPr>
            <w:lang w:val="nb-NO"/>
          </w:rPr>
          <w:delText>).</w:delText>
        </w:r>
      </w:del>
      <w:del w:id="4397" w:author="AbbVie7" w:date="2025-05-12T15:15:00Z">
        <w:r w:rsidRPr="00C4186B" w:rsidR="00A574D9">
          <w:rPr>
            <w:rFonts w:eastAsia="Calibri"/>
            <w:b/>
            <w:szCs w:val="22"/>
            <w:lang w:val="nb-NO"/>
          </w:rPr>
          <w:delText xml:space="preserve"> </w:delText>
        </w:r>
      </w:del>
      <w:del w:id="4398" w:author="AbbVie7" w:date="2025-05-12T15:15:00Z">
        <w:r w:rsidRPr="00C4186B" w:rsidR="00A574D9">
          <w:rPr>
            <w:lang w:val="nb-NO"/>
          </w:rPr>
          <w:delText>U</w:delText>
        </w:r>
      </w:del>
      <w:del w:id="4399" w:author="AbbVie7" w:date="2025-05-12T15:15:00Z">
        <w:r w:rsidRPr="00C4186B" w:rsidR="00A574D9">
          <w:rPr>
            <w:lang w:val="da-DK"/>
          </w:rPr>
          <w:delText xml:space="preserve">d af 342 patienter som startede i det åbne forlængelsesstudie og blev randomiseret til Humira monoterapi eller Humira/methotrexat kombinationsterapi, afsluttede 171 patienter 10 års behandling </w:delText>
        </w:r>
      </w:del>
      <w:del w:id="4400" w:author="AbbVie7" w:date="2025-05-12T15:15:00Z">
        <w:r w:rsidRPr="00C4186B" w:rsidR="00C43CEE">
          <w:rPr>
            <w:lang w:val="da-DK"/>
          </w:rPr>
          <w:delText>med</w:delText>
        </w:r>
      </w:del>
      <w:del w:id="4401" w:author="AbbVie7" w:date="2025-05-12T15:15:00Z">
        <w:r w:rsidRPr="00C4186B" w:rsidR="00A574D9">
          <w:rPr>
            <w:lang w:val="da-DK"/>
          </w:rPr>
          <w:delText xml:space="preserve"> Humira. Ud af disse var 109 patienter (63,7 %)  i remission efter 10 år.</w:delText>
        </w:r>
      </w:del>
    </w:p>
    <w:p w:rsidR="00934180" w:rsidRPr="00243694" w:rsidP="006C2B4F" w14:paraId="03F4D854" w14:textId="77777777">
      <w:pPr>
        <w:rPr>
          <w:del w:id="4402" w:author="AbbVie7" w:date="2025-05-12T15:15:00Z"/>
          <w:lang w:val="nb-NO"/>
        </w:rPr>
      </w:pPr>
    </w:p>
    <w:p w:rsidR="00767709" w14:paraId="631BC37D" w14:textId="77777777">
      <w:pPr>
        <w:pPrChange w:id="4403" w:author="AbbVie7" w:date="2025-05-12T15:15:00Z">
          <w:pPr>
            <w:pStyle w:val="EMEAHeadingUnderline"/>
            <w:spacing w:before="0" w:beforeLines="0" w:after="0" w:afterLines="0"/>
          </w:pPr>
        </w:pPrChange>
        <w:rPr>
          <w:del w:id="4404" w:author="AbbVie7" w:date="2025-05-12T15:15:00Z"/>
          <w:i/>
          <w:lang w:val="nb-NO"/>
        </w:rPr>
      </w:pPr>
      <w:del w:id="4405" w:author="AbbVie7" w:date="2025-05-12T15:15:00Z">
        <w:r w:rsidRPr="008D74C5">
          <w:rPr>
            <w:i/>
            <w:lang w:val="nb-NO"/>
          </w:rPr>
          <w:delText>Radiografisk respons</w:delText>
        </w:r>
      </w:del>
    </w:p>
    <w:p w:rsidR="00934180" w:rsidRPr="00934180" w14:paraId="3B277C5C" w14:textId="77777777">
      <w:pPr>
        <w:pPrChange w:id="4406" w:author="AbbVie7" w:date="2025-05-12T15:15:00Z">
          <w:pPr>
            <w:pStyle w:val="EMEANormal"/>
          </w:pPr>
        </w:pPrChange>
        <w:rPr>
          <w:del w:id="4407" w:author="AbbVie7" w:date="2025-05-12T15:15:00Z"/>
          <w:lang w:val="nb-NO"/>
        </w:rPr>
      </w:pPr>
    </w:p>
    <w:p w:rsidR="005606D6" w:rsidP="006C2B4F" w14:paraId="74DAA91D" w14:textId="77777777">
      <w:pPr>
        <w:rPr>
          <w:del w:id="4408" w:author="AbbVie7" w:date="2025-05-12T15:15:00Z"/>
          <w:lang w:val="da-DK"/>
        </w:rPr>
      </w:pPr>
      <w:del w:id="4409" w:author="AbbVie7" w:date="2025-05-12T15:15:00Z">
        <w:r>
          <w:rPr>
            <w:lang w:val="da-DK"/>
          </w:rPr>
          <w:delText>I RA-</w:delText>
        </w:r>
      </w:del>
      <w:del w:id="4410" w:author="AbbVie7" w:date="2025-05-12T15:15:00Z">
        <w:r w:rsidR="00CC2167">
          <w:rPr>
            <w:lang w:val="da-DK"/>
          </w:rPr>
          <w:delText xml:space="preserve">studie </w:delText>
        </w:r>
      </w:del>
      <w:del w:id="4411" w:author="AbbVie7" w:date="2025-05-12T15:15:00Z">
        <w:r>
          <w:rPr>
            <w:lang w:val="da-DK"/>
          </w:rPr>
          <w:delText>III, hvor de Humira-behandlede patienter havde haft reumatoid artrit gennemsnitlig i 11 år, blev den strukturelle ødelæggelse af leddene vurderet radiografisk og udtrykt som ændringer i modificere</w:delText>
        </w:r>
      </w:del>
      <w:del w:id="4412" w:author="AbbVie7" w:date="2025-05-12T15:15:00Z">
        <w:r w:rsidR="00950298">
          <w:rPr>
            <w:lang w:val="da-DK"/>
          </w:rPr>
          <w:delText>t</w:delText>
        </w:r>
      </w:del>
      <w:del w:id="4413" w:author="AbbVie7" w:date="2025-05-12T15:15:00Z">
        <w:r>
          <w:rPr>
            <w:lang w:val="da-DK"/>
          </w:rPr>
          <w:delText xml:space="preserve"> </w:delText>
        </w:r>
      </w:del>
      <w:del w:id="4414" w:author="AbbVie7" w:date="2025-05-12T15:15:00Z">
        <w:r w:rsidR="00950298">
          <w:rPr>
            <w:lang w:val="da-DK"/>
          </w:rPr>
          <w:delText xml:space="preserve">Total </w:delText>
        </w:r>
      </w:del>
      <w:del w:id="4415" w:author="AbbVie7" w:date="2025-05-12T15:15:00Z">
        <w:r>
          <w:rPr>
            <w:lang w:val="da-DK"/>
          </w:rPr>
          <w:delText>Sharp</w:delText>
        </w:r>
      </w:del>
      <w:del w:id="4416" w:author="AbbVie7" w:date="2025-05-12T15:15:00Z">
        <w:r w:rsidR="00950298">
          <w:rPr>
            <w:lang w:val="da-DK"/>
          </w:rPr>
          <w:delText xml:space="preserve"> S</w:delText>
        </w:r>
      </w:del>
      <w:del w:id="4417" w:author="AbbVie7" w:date="2025-05-12T15:15:00Z">
        <w:r>
          <w:rPr>
            <w:lang w:val="da-DK"/>
          </w:rPr>
          <w:delText>core</w:delText>
        </w:r>
      </w:del>
      <w:del w:id="4418" w:author="AbbVie7" w:date="2025-05-12T15:15:00Z">
        <w:r w:rsidR="00B65D67">
          <w:rPr>
            <w:lang w:val="da-DK"/>
          </w:rPr>
          <w:delText xml:space="preserve"> (</w:delText>
        </w:r>
      </w:del>
      <w:smartTag w:uri="urn:schemas-microsoft-com:office:smarttags" w:element="stockticker">
        <w:del w:id="4419" w:author="AbbVie7" w:date="2025-05-12T15:15:00Z">
          <w:r w:rsidR="00B65D67">
            <w:rPr>
              <w:lang w:val="da-DK"/>
            </w:rPr>
            <w:delText>TSS</w:delText>
          </w:r>
        </w:del>
      </w:smartTag>
      <w:del w:id="4420" w:author="AbbVie7" w:date="2025-05-12T15:15:00Z">
        <w:r w:rsidR="00B65D67">
          <w:rPr>
            <w:lang w:val="da-DK"/>
          </w:rPr>
          <w:delText>)</w:delText>
        </w:r>
      </w:del>
      <w:del w:id="4421" w:author="AbbVie7" w:date="2025-05-12T15:15:00Z">
        <w:r>
          <w:rPr>
            <w:lang w:val="da-DK"/>
          </w:rPr>
          <w:delText xml:space="preserve"> og dennes delkomponenter, erosionsscore og ledspalteforsnævring (JSN). Der blev observeret en significant mindre radiografisk progression hos Humira-/methotrexat- patienter end hos patienter som alene fik methotrexat efter 6 måneder og 12 måneder (se Tabel </w:delText>
        </w:r>
      </w:del>
      <w:del w:id="4422" w:author="AbbVie7" w:date="2025-05-12T15:15:00Z">
        <w:r w:rsidR="00B247D5">
          <w:rPr>
            <w:lang w:val="da-DK"/>
          </w:rPr>
          <w:delText>10</w:delText>
        </w:r>
      </w:del>
      <w:del w:id="4423" w:author="AbbVie7" w:date="2025-05-12T15:15:00Z">
        <w:r>
          <w:rPr>
            <w:lang w:val="da-DK"/>
          </w:rPr>
          <w:delText xml:space="preserve">). </w:delText>
        </w:r>
      </w:del>
    </w:p>
    <w:p w:rsidR="005606D6" w:rsidP="006C2B4F" w14:paraId="0396B99F" w14:textId="77777777">
      <w:pPr>
        <w:rPr>
          <w:del w:id="4424" w:author="AbbVie7" w:date="2025-05-12T15:15:00Z"/>
          <w:lang w:val="da-DK"/>
        </w:rPr>
      </w:pPr>
    </w:p>
    <w:p w:rsidR="005606D6" w:rsidRPr="00A96B62" w:rsidP="006C2B4F" w14:paraId="485BB472" w14:textId="77777777">
      <w:pPr>
        <w:rPr>
          <w:del w:id="4425" w:author="AbbVie7" w:date="2025-05-12T15:15:00Z"/>
          <w:lang w:val="da-DK"/>
        </w:rPr>
      </w:pPr>
      <w:del w:id="4426" w:author="AbbVie7" w:date="2025-05-12T15:15:00Z">
        <w:r>
          <w:rPr>
            <w:lang w:val="da-DK"/>
          </w:rPr>
          <w:delText>I den</w:delText>
        </w:r>
      </w:del>
      <w:del w:id="4427" w:author="AbbVie7" w:date="2025-05-12T15:15:00Z">
        <w:r w:rsidR="00767709">
          <w:rPr>
            <w:lang w:val="da-DK"/>
          </w:rPr>
          <w:delText xml:space="preserve"> åbne forlængelse</w:delText>
        </w:r>
      </w:del>
      <w:del w:id="4428" w:author="AbbVie7" w:date="2025-05-12T15:15:00Z">
        <w:r>
          <w:rPr>
            <w:lang w:val="da-DK"/>
          </w:rPr>
          <w:delText xml:space="preserve"> af RA-</w:delText>
        </w:r>
      </w:del>
      <w:del w:id="4429" w:author="AbbVie7" w:date="2025-05-12T15:15:00Z">
        <w:r w:rsidR="00CC2167">
          <w:rPr>
            <w:lang w:val="da-DK"/>
          </w:rPr>
          <w:delText>studie</w:delText>
        </w:r>
      </w:del>
      <w:del w:id="4430" w:author="AbbVie7" w:date="2025-05-12T15:15:00Z">
        <w:r>
          <w:rPr>
            <w:lang w:val="da-DK"/>
          </w:rPr>
          <w:delText xml:space="preserve"> III</w:delText>
        </w:r>
      </w:del>
      <w:del w:id="4431" w:author="AbbVie7" w:date="2025-05-12T15:15:00Z">
        <w:r w:rsidR="00767709">
          <w:rPr>
            <w:lang w:val="da-DK"/>
          </w:rPr>
          <w:delText xml:space="preserve"> </w:delText>
        </w:r>
      </w:del>
      <w:del w:id="4432" w:author="AbbVie7" w:date="2025-05-12T15:15:00Z">
        <w:r>
          <w:rPr>
            <w:lang w:val="da-DK"/>
          </w:rPr>
          <w:delText>oprethold</w:delText>
        </w:r>
      </w:del>
      <w:del w:id="4433" w:author="AbbVie7" w:date="2025-05-12T15:15:00Z">
        <w:r w:rsidR="00247D01">
          <w:rPr>
            <w:lang w:val="da-DK"/>
          </w:rPr>
          <w:delText>t</w:delText>
        </w:r>
      </w:del>
      <w:del w:id="4434" w:author="AbbVie7" w:date="2025-05-12T15:15:00Z">
        <w:r>
          <w:rPr>
            <w:lang w:val="da-DK"/>
          </w:rPr>
          <w:delText>es</w:delText>
        </w:r>
      </w:del>
      <w:del w:id="4435" w:author="AbbVie7" w:date="2025-05-12T15:15:00Z">
        <w:r w:rsidR="00767709">
          <w:rPr>
            <w:lang w:val="da-DK"/>
          </w:rPr>
          <w:delText xml:space="preserve"> reduktionen i </w:delText>
        </w:r>
      </w:del>
      <w:del w:id="4436" w:author="AbbVie7" w:date="2025-05-12T15:15:00Z">
        <w:r>
          <w:rPr>
            <w:lang w:val="da-DK"/>
          </w:rPr>
          <w:delText>progressions</w:delText>
        </w:r>
      </w:del>
      <w:del w:id="4437" w:author="AbbVie7" w:date="2025-05-12T15:15:00Z">
        <w:r w:rsidR="00767709">
          <w:rPr>
            <w:lang w:val="da-DK"/>
          </w:rPr>
          <w:delText xml:space="preserve">hastigheden af strukturel ødelæggelse i </w:delText>
        </w:r>
      </w:del>
      <w:del w:id="4438" w:author="AbbVie7" w:date="2025-05-12T15:15:00Z">
        <w:r>
          <w:rPr>
            <w:lang w:val="da-DK"/>
          </w:rPr>
          <w:delText>8 og 10 år</w:delText>
        </w:r>
      </w:del>
      <w:del w:id="4439" w:author="AbbVie7" w:date="2025-05-12T15:15:00Z">
        <w:r w:rsidR="00767709">
          <w:rPr>
            <w:lang w:val="da-DK"/>
          </w:rPr>
          <w:delText xml:space="preserve"> </w:delText>
        </w:r>
      </w:del>
      <w:del w:id="4440" w:author="AbbVie7" w:date="2025-05-12T15:15:00Z">
        <w:r>
          <w:rPr>
            <w:lang w:val="da-DK"/>
          </w:rPr>
          <w:delText>hos</w:delText>
        </w:r>
      </w:del>
      <w:del w:id="4441" w:author="AbbVie7" w:date="2025-05-12T15:15:00Z">
        <w:r w:rsidR="00767709">
          <w:rPr>
            <w:lang w:val="da-DK"/>
          </w:rPr>
          <w:delText xml:space="preserve"> en delmængde af patienterne. </w:delText>
        </w:r>
      </w:del>
      <w:del w:id="4442" w:author="AbbVie7" w:date="2025-05-12T15:15:00Z">
        <w:r>
          <w:rPr>
            <w:lang w:val="da-DK"/>
          </w:rPr>
          <w:delText>8</w:delText>
        </w:r>
      </w:del>
      <w:del w:id="4443" w:author="AbbVie7" w:date="2025-05-12T15:15:00Z">
        <w:r w:rsidR="00D13694">
          <w:rPr>
            <w:lang w:val="da-DK"/>
          </w:rPr>
          <w:delText>1</w:delText>
        </w:r>
      </w:del>
      <w:del w:id="4444" w:author="AbbVie7" w:date="2025-05-12T15:15:00Z">
        <w:r w:rsidR="00576FBB">
          <w:rPr>
            <w:lang w:val="da-DK"/>
          </w:rPr>
          <w:delText xml:space="preserve"> af 207</w:delText>
        </w:r>
      </w:del>
      <w:del w:id="4445" w:author="AbbVie7" w:date="2025-05-12T15:15:00Z">
        <w:r w:rsidR="00767709">
          <w:rPr>
            <w:lang w:val="da-DK"/>
          </w:rPr>
          <w:delText xml:space="preserve"> patienter, der oprindeligt blev behandlet med 40 mg Humira hver anden uge, blev radiografisk evalueret</w:delText>
        </w:r>
      </w:del>
      <w:del w:id="4446" w:author="AbbVie7" w:date="2025-05-12T15:15:00Z">
        <w:r w:rsidR="004822C5">
          <w:rPr>
            <w:lang w:val="da-DK"/>
          </w:rPr>
          <w:delText xml:space="preserve"> efter 8 år</w:delText>
        </w:r>
      </w:del>
      <w:del w:id="4447" w:author="AbbVie7" w:date="2025-05-12T15:15:00Z">
        <w:r w:rsidR="00767709">
          <w:rPr>
            <w:lang w:val="da-DK"/>
          </w:rPr>
          <w:delText xml:space="preserve">. Blandt disse viste </w:delText>
        </w:r>
      </w:del>
      <w:del w:id="4448" w:author="AbbVie7" w:date="2025-05-12T15:15:00Z">
        <w:r>
          <w:rPr>
            <w:lang w:val="da-DK"/>
          </w:rPr>
          <w:delText>48</w:delText>
        </w:r>
      </w:del>
      <w:del w:id="4449" w:author="AbbVie7" w:date="2025-05-12T15:15:00Z">
        <w:r w:rsidR="00767709">
          <w:rPr>
            <w:lang w:val="da-DK"/>
          </w:rPr>
          <w:delText xml:space="preserve"> patienter ingen progression af strukturel ødelæggelse defineret som ændring af </w:delText>
        </w:r>
      </w:del>
      <w:del w:id="4450" w:author="AbbVie7" w:date="2025-05-12T15:15:00Z">
        <w:r>
          <w:rPr>
            <w:lang w:val="da-DK"/>
          </w:rPr>
          <w:delText>m</w:delText>
        </w:r>
      </w:del>
      <w:smartTag w:uri="urn:schemas-microsoft-com:office:smarttags" w:element="stockticker">
        <w:del w:id="4451" w:author="AbbVie7" w:date="2025-05-12T15:15:00Z">
          <w:r w:rsidR="00767709">
            <w:rPr>
              <w:lang w:val="da-DK"/>
            </w:rPr>
            <w:delText>TSS</w:delText>
          </w:r>
        </w:del>
      </w:smartTag>
      <w:del w:id="4452" w:author="AbbVie7" w:date="2025-05-12T15:15:00Z">
        <w:r w:rsidR="00767709">
          <w:rPr>
            <w:lang w:val="da-DK"/>
          </w:rPr>
          <w:delText xml:space="preserve"> </w:delText>
        </w:r>
      </w:del>
      <w:del w:id="4453" w:author="AbbVie7" w:date="2025-05-12T15:15:00Z">
        <w:r w:rsidR="004F4A35">
          <w:rPr>
            <w:lang w:val="da-DK"/>
          </w:rPr>
          <w:delText xml:space="preserve">fra </w:delText>
        </w:r>
      </w:del>
      <w:del w:id="4454" w:author="AbbVie7" w:date="2025-05-12T15:15:00Z">
        <w:r w:rsidRPr="0026212D" w:rsidR="004F4A35">
          <w:rPr>
            <w:i/>
            <w:lang w:val="da-DK"/>
          </w:rPr>
          <w:delText>baseline</w:delText>
        </w:r>
      </w:del>
      <w:del w:id="4455" w:author="AbbVie7" w:date="2025-05-12T15:15:00Z">
        <w:r w:rsidR="004F4A35">
          <w:rPr>
            <w:lang w:val="da-DK"/>
          </w:rPr>
          <w:delText xml:space="preserve"> </w:delText>
        </w:r>
      </w:del>
      <w:del w:id="4456" w:author="AbbVie7" w:date="2025-05-12T15:15:00Z">
        <w:r w:rsidR="00767709">
          <w:rPr>
            <w:lang w:val="da-DK"/>
          </w:rPr>
          <w:delText xml:space="preserve">på </w:delText>
        </w:r>
      </w:del>
      <w:del w:id="4457" w:author="AbbVie7" w:date="2025-05-12T15:15:00Z">
        <w:r>
          <w:rPr>
            <w:lang w:val="da-DK"/>
          </w:rPr>
          <w:delText>0,5</w:delText>
        </w:r>
      </w:del>
      <w:del w:id="4458" w:author="AbbVie7" w:date="2025-05-12T15:15:00Z">
        <w:r w:rsidR="00767709">
          <w:rPr>
            <w:lang w:val="da-DK"/>
          </w:rPr>
          <w:delText xml:space="preserve"> eller mindre. </w:delText>
        </w:r>
      </w:del>
      <w:del w:id="4459" w:author="AbbVie7" w:date="2025-05-12T15:15:00Z">
        <w:r w:rsidRPr="00A96B62">
          <w:rPr>
            <w:lang w:val="da-DK"/>
          </w:rPr>
          <w:delText>Efter</w:delText>
        </w:r>
      </w:del>
      <w:del w:id="4460" w:author="AbbVie7" w:date="2025-05-12T15:15:00Z">
        <w:r>
          <w:rPr>
            <w:lang w:val="da-DK"/>
          </w:rPr>
          <w:delText xml:space="preserve"> </w:delText>
        </w:r>
      </w:del>
      <w:del w:id="4461" w:author="AbbVie7" w:date="2025-05-12T15:15:00Z">
        <w:r w:rsidRPr="00A96B62">
          <w:rPr>
            <w:lang w:val="da-DK"/>
          </w:rPr>
          <w:delText>10 år blev 79 af 207 patienter, som oprindeligt blev behandlet med 40 mg Humira hver anden uge</w:delText>
        </w:r>
      </w:del>
      <w:del w:id="4462" w:author="AbbVie7" w:date="2025-05-12T15:15:00Z">
        <w:r>
          <w:rPr>
            <w:lang w:val="da-DK"/>
          </w:rPr>
          <w:delText>,</w:delText>
        </w:r>
      </w:del>
      <w:del w:id="4463" w:author="AbbVie7" w:date="2025-05-12T15:15:00Z">
        <w:r w:rsidRPr="00A96B62">
          <w:rPr>
            <w:lang w:val="da-DK"/>
          </w:rPr>
          <w:delText xml:space="preserve"> evalueret radiografisk. Blandt disse viste 40 patienter </w:delText>
        </w:r>
      </w:del>
      <w:del w:id="4464" w:author="AbbVie7" w:date="2025-05-12T15:15:00Z">
        <w:r>
          <w:rPr>
            <w:lang w:val="da-DK"/>
          </w:rPr>
          <w:delText xml:space="preserve">ingen </w:delText>
        </w:r>
      </w:del>
      <w:del w:id="4465" w:author="AbbVie7" w:date="2025-05-12T15:15:00Z">
        <w:r w:rsidRPr="00A96B62">
          <w:rPr>
            <w:lang w:val="da-DK"/>
          </w:rPr>
          <w:delText>progression</w:delText>
        </w:r>
      </w:del>
      <w:del w:id="4466" w:author="AbbVie7" w:date="2025-05-12T15:15:00Z">
        <w:r>
          <w:rPr>
            <w:lang w:val="da-DK"/>
          </w:rPr>
          <w:delText xml:space="preserve"> i strukturel ødelæggelse </w:delText>
        </w:r>
      </w:del>
      <w:del w:id="4467" w:author="AbbVie7" w:date="2025-05-12T15:15:00Z">
        <w:r w:rsidRPr="00A96B62">
          <w:rPr>
            <w:lang w:val="da-DK"/>
          </w:rPr>
          <w:delText xml:space="preserve">defineret som </w:delText>
        </w:r>
      </w:del>
      <w:del w:id="4468" w:author="AbbVie7" w:date="2025-05-12T15:15:00Z">
        <w:r w:rsidR="00A25F62">
          <w:rPr>
            <w:lang w:val="da-DK"/>
          </w:rPr>
          <w:delText>mTSS-</w:delText>
        </w:r>
      </w:del>
      <w:del w:id="4469" w:author="AbbVie7" w:date="2025-05-12T15:15:00Z">
        <w:r w:rsidRPr="00A96B62">
          <w:rPr>
            <w:lang w:val="da-DK"/>
          </w:rPr>
          <w:delText xml:space="preserve">ændring fra </w:delText>
        </w:r>
      </w:del>
      <w:del w:id="4470" w:author="AbbVie7" w:date="2025-05-12T15:15:00Z">
        <w:r w:rsidRPr="00A25F62">
          <w:rPr>
            <w:i/>
            <w:lang w:val="da-DK"/>
          </w:rPr>
          <w:delText>baseline</w:delText>
        </w:r>
      </w:del>
      <w:del w:id="4471" w:author="AbbVie7" w:date="2025-05-12T15:15:00Z">
        <w:r>
          <w:rPr>
            <w:lang w:val="da-DK"/>
          </w:rPr>
          <w:delText xml:space="preserve"> </w:delText>
        </w:r>
      </w:del>
      <w:del w:id="4472" w:author="AbbVie7" w:date="2025-05-12T15:15:00Z">
        <w:r w:rsidRPr="00A96B62">
          <w:rPr>
            <w:lang w:val="da-DK"/>
          </w:rPr>
          <w:delText>på 0,5 eller mindre.</w:delText>
        </w:r>
      </w:del>
    </w:p>
    <w:p w:rsidR="00767709" w14:paraId="01264F49" w14:textId="77777777">
      <w:pPr>
        <w:keepNext w:val="0"/>
        <w:pPrChange w:id="4473" w:author="AbbVie7" w:date="2025-05-12T15:15:00Z">
          <w:pPr>
            <w:keepNext/>
          </w:pPr>
        </w:pPrChange>
        <w:rPr>
          <w:del w:id="4474" w:author="AbbVie7" w:date="2025-05-12T15:15:00Z"/>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088"/>
        <w:gridCol w:w="1430"/>
        <w:gridCol w:w="1790"/>
        <w:gridCol w:w="2000"/>
        <w:gridCol w:w="1548"/>
      </w:tblGrid>
      <w:tr w14:paraId="3F28A36C" w14:textId="77777777">
        <w:tblPrEx>
          <w:tblW w:w="0" w:type="auto"/>
          <w:tblLook w:val="0000"/>
        </w:tblPrEx>
        <w:trPr>
          <w:cantSplit/>
          <w:del w:id="4475" w:author="AbbVie7" w:date="2025-05-12T15:15:00Z"/>
        </w:trPr>
        <w:tc>
          <w:tcPr>
            <w:tcW w:w="8856" w:type="dxa"/>
            <w:gridSpan w:val="5"/>
            <w:tcBorders>
              <w:top w:val="nil"/>
              <w:left w:val="nil"/>
              <w:bottom w:val="single" w:sz="4" w:space="0" w:color="auto"/>
              <w:right w:val="nil"/>
            </w:tcBorders>
          </w:tcPr>
          <w:p w:rsidR="00A741DC" w:rsidRPr="00314A1F" w14:paraId="35BC5D24" w14:textId="77777777">
            <w:pPr>
              <w:pPrChange w:id="4476" w:author="AbbVie7" w:date="2025-05-12T15:15:00Z">
                <w:pPr>
                  <w:pStyle w:val="Heading9"/>
                  <w:tabs>
                    <w:tab w:val="center" w:pos="4320"/>
                    <w:tab w:val="left" w:pos="5190"/>
                  </w:tabs>
                  <w:jc w:val="left"/>
                </w:pPr>
              </w:pPrChange>
              <w:rPr>
                <w:del w:id="4477" w:author="AbbVie7" w:date="2025-05-12T15:15:00Z"/>
                <w:iCs/>
                <w:lang w:val="da-DK"/>
              </w:rPr>
            </w:pPr>
            <w:del w:id="4478" w:author="AbbVie7" w:date="2025-05-12T15:15:00Z">
              <w:r>
                <w:rPr>
                  <w:iCs/>
                  <w:lang w:val="da-DK"/>
                </w:rPr>
                <w:tab/>
              </w:r>
            </w:del>
            <w:del w:id="4479" w:author="AbbVie7" w:date="2025-05-12T15:15:00Z">
              <w:r>
                <w:rPr>
                  <w:iCs/>
                  <w:lang w:val="da-DK"/>
                </w:rPr>
                <w:tab/>
              </w:r>
            </w:del>
            <w:del w:id="4480" w:author="AbbVie7" w:date="2025-05-12T15:15:00Z">
              <w:r w:rsidRPr="00314A1F" w:rsidR="00767709">
                <w:rPr>
                  <w:iCs/>
                  <w:lang w:val="da-DK"/>
                </w:rPr>
                <w:delText xml:space="preserve">Tabel </w:delText>
              </w:r>
            </w:del>
            <w:del w:id="4481" w:author="AbbVie7" w:date="2025-05-12T15:15:00Z">
              <w:r w:rsidR="00B247D5">
                <w:rPr>
                  <w:iCs/>
                  <w:lang w:val="da-DK"/>
                </w:rPr>
                <w:delText>10</w:delText>
              </w:r>
            </w:del>
            <w:del w:id="4482" w:author="AbbVie7" w:date="2025-05-12T15:15:00Z">
              <w:r w:rsidRPr="00314A1F" w:rsidR="00B247D5">
                <w:rPr>
                  <w:iCs/>
                  <w:lang w:val="da-DK"/>
                </w:rPr>
                <w:delText xml:space="preserve"> </w:delText>
              </w:r>
            </w:del>
            <w:del w:id="4483" w:author="AbbVie7" w:date="2025-05-12T15:15:00Z">
              <w:r w:rsidRPr="00314A1F">
                <w:rPr>
                  <w:iCs/>
                  <w:lang w:val="da-DK"/>
                </w:rPr>
                <w:tab/>
              </w:r>
            </w:del>
          </w:p>
          <w:p w:rsidR="00767709" w:rsidRPr="00314A1F" w14:paraId="164DFBB5" w14:textId="77777777">
            <w:pPr>
              <w:pPrChange w:id="4484" w:author="AbbVie7" w:date="2025-05-12T15:15:00Z">
                <w:pPr>
                  <w:pStyle w:val="Heading9"/>
                  <w:jc w:val="center"/>
                </w:pPr>
              </w:pPrChange>
              <w:rPr>
                <w:del w:id="4485" w:author="AbbVie7" w:date="2025-05-12T15:15:00Z"/>
                <w:lang w:val="da-DK"/>
              </w:rPr>
            </w:pPr>
            <w:del w:id="4486" w:author="AbbVie7" w:date="2025-05-12T15:15:00Z">
              <w:r w:rsidRPr="00314A1F">
                <w:rPr>
                  <w:iCs/>
                  <w:lang w:val="da-DK"/>
                </w:rPr>
                <w:delText>Gennemsnitlige radiografiske ændringer gennem 12 måneder i RA</w:delText>
              </w:r>
            </w:del>
            <w:del w:id="4487" w:author="AbbVie7" w:date="2025-05-12T15:15:00Z">
              <w:r w:rsidRPr="00314A1F" w:rsidR="00780DF0">
                <w:rPr>
                  <w:iCs/>
                  <w:lang w:val="da-DK"/>
                </w:rPr>
                <w:delText>-</w:delText>
              </w:r>
            </w:del>
            <w:del w:id="4488" w:author="AbbVie7" w:date="2025-05-12T15:15:00Z">
              <w:r w:rsidR="00CC2167">
                <w:rPr>
                  <w:iCs/>
                  <w:lang w:val="da-DK"/>
                </w:rPr>
                <w:delText>studie</w:delText>
              </w:r>
            </w:del>
            <w:del w:id="4489" w:author="AbbVie7" w:date="2025-05-12T15:15:00Z">
              <w:r w:rsidRPr="00314A1F">
                <w:rPr>
                  <w:lang w:val="da-DK"/>
                </w:rPr>
                <w:delText xml:space="preserve"> </w:delText>
              </w:r>
            </w:del>
            <w:del w:id="4490" w:author="AbbVie7" w:date="2025-05-12T15:15:00Z">
              <w:r w:rsidRPr="00314A1F">
                <w:rPr>
                  <w:iCs/>
                  <w:lang w:val="da-DK"/>
                </w:rPr>
                <w:delText>III</w:delText>
              </w:r>
            </w:del>
          </w:p>
          <w:p w:rsidR="00767709" w14:paraId="48BE1496" w14:textId="77777777">
            <w:pPr>
              <w:pPrChange w:id="4491" w:author="AbbVie7" w:date="2025-05-12T15:15:00Z">
                <w:pPr>
                  <w:pStyle w:val="EMEATitle"/>
                  <w:keepNext/>
                </w:pPr>
              </w:pPrChange>
              <w:rPr>
                <w:del w:id="4492" w:author="AbbVie7" w:date="2025-05-12T15:15:00Z"/>
                <w:bCs/>
                <w:lang w:val="da-DK"/>
              </w:rPr>
            </w:pPr>
          </w:p>
        </w:tc>
      </w:tr>
      <w:tr w14:paraId="3D5C23F6" w14:textId="77777777">
        <w:tblPrEx>
          <w:tblW w:w="0" w:type="auto"/>
          <w:tblLook w:val="0000"/>
        </w:tblPrEx>
        <w:trPr>
          <w:del w:id="4493" w:author="AbbVie7" w:date="2025-05-12T15:15:00Z"/>
        </w:trPr>
        <w:tc>
          <w:tcPr>
            <w:tcW w:w="2088" w:type="dxa"/>
            <w:tcBorders>
              <w:top w:val="single" w:sz="4" w:space="0" w:color="auto"/>
            </w:tcBorders>
          </w:tcPr>
          <w:p w:rsidR="00767709" w14:paraId="1512336A" w14:textId="77777777">
            <w:pPr>
              <w:keepNext w:val="0"/>
              <w:jc w:val="left"/>
              <w:pPrChange w:id="4494" w:author="AbbVie7" w:date="2025-05-12T15:15:00Z">
                <w:pPr>
                  <w:keepNext/>
                  <w:jc w:val="center"/>
                </w:pPr>
              </w:pPrChange>
              <w:rPr>
                <w:del w:id="4495" w:author="AbbVie7" w:date="2025-05-12T15:15:00Z"/>
                <w:lang w:val="da-DK"/>
              </w:rPr>
            </w:pPr>
          </w:p>
        </w:tc>
        <w:tc>
          <w:tcPr>
            <w:tcW w:w="1430" w:type="dxa"/>
            <w:tcBorders>
              <w:top w:val="single" w:sz="4" w:space="0" w:color="auto"/>
            </w:tcBorders>
          </w:tcPr>
          <w:p w:rsidR="00767709" w14:paraId="764B206D" w14:textId="77777777">
            <w:pPr>
              <w:keepNext w:val="0"/>
              <w:pPrChange w:id="4496" w:author="AbbVie7" w:date="2025-05-12T15:15:00Z">
                <w:pPr>
                  <w:keepNext/>
                </w:pPr>
              </w:pPrChange>
              <w:rPr>
                <w:del w:id="4497" w:author="AbbVie7" w:date="2025-05-12T15:15:00Z"/>
                <w:lang w:val="da-DK"/>
              </w:rPr>
            </w:pPr>
            <w:del w:id="4498" w:author="AbbVie7" w:date="2025-05-12T15:15:00Z">
              <w:r>
                <w:rPr>
                  <w:lang w:val="da-DK"/>
                </w:rPr>
                <w:delText>Placebo/</w:delText>
              </w:r>
            </w:del>
          </w:p>
          <w:p w:rsidR="00767709" w14:paraId="3B27FB45" w14:textId="77777777">
            <w:pPr>
              <w:keepNext w:val="0"/>
              <w:pPrChange w:id="4499" w:author="AbbVie7" w:date="2025-05-12T15:15:00Z">
                <w:pPr>
                  <w:keepNext/>
                </w:pPr>
              </w:pPrChange>
              <w:rPr>
                <w:del w:id="4500" w:author="AbbVie7" w:date="2025-05-12T15:15:00Z"/>
                <w:vertAlign w:val="superscript"/>
                <w:lang w:val="da-DK"/>
              </w:rPr>
            </w:pPr>
            <w:del w:id="4501" w:author="AbbVie7" w:date="2025-05-12T15:15:00Z">
              <w:r>
                <w:rPr>
                  <w:lang w:val="da-DK"/>
                </w:rPr>
                <w:delText>MTX</w:delText>
              </w:r>
            </w:del>
            <w:del w:id="4502" w:author="AbbVie7" w:date="2025-05-12T15:15:00Z">
              <w:r>
                <w:rPr>
                  <w:vertAlign w:val="superscript"/>
                  <w:lang w:val="da-DK"/>
                </w:rPr>
                <w:delText>a</w:delText>
              </w:r>
            </w:del>
          </w:p>
        </w:tc>
        <w:tc>
          <w:tcPr>
            <w:tcW w:w="1790" w:type="dxa"/>
            <w:tcBorders>
              <w:top w:val="single" w:sz="4" w:space="0" w:color="auto"/>
            </w:tcBorders>
          </w:tcPr>
          <w:p w:rsidR="00767709" w14:paraId="07DF61B5" w14:textId="77777777">
            <w:pPr>
              <w:keepNext w:val="0"/>
              <w:jc w:val="left"/>
              <w:pPrChange w:id="4503" w:author="AbbVie7" w:date="2025-05-12T15:15:00Z">
                <w:pPr>
                  <w:keepNext/>
                  <w:jc w:val="center"/>
                </w:pPr>
              </w:pPrChange>
              <w:rPr>
                <w:del w:id="4504" w:author="AbbVie7" w:date="2025-05-12T15:15:00Z"/>
                <w:lang w:val="da-DK"/>
              </w:rPr>
            </w:pPr>
            <w:del w:id="4505" w:author="AbbVie7" w:date="2025-05-12T15:15:00Z">
              <w:r>
                <w:rPr>
                  <w:lang w:val="da-DK"/>
                </w:rPr>
                <w:delText>Humira/MTX</w:delText>
              </w:r>
            </w:del>
          </w:p>
          <w:p w:rsidR="00767709" w14:paraId="1FB415DA" w14:textId="77777777">
            <w:pPr>
              <w:keepNext w:val="0"/>
              <w:jc w:val="left"/>
              <w:pPrChange w:id="4506" w:author="AbbVie7" w:date="2025-05-12T15:15:00Z">
                <w:pPr>
                  <w:keepNext/>
                  <w:jc w:val="center"/>
                </w:pPr>
              </w:pPrChange>
              <w:rPr>
                <w:del w:id="4507" w:author="AbbVie7" w:date="2025-05-12T15:15:00Z"/>
                <w:lang w:val="da-DK"/>
              </w:rPr>
            </w:pPr>
            <w:del w:id="4508" w:author="AbbVie7" w:date="2025-05-12T15:15:00Z">
              <w:r>
                <w:rPr>
                  <w:lang w:val="da-DK"/>
                </w:rPr>
                <w:delText>40 mg hver anden uge</w:delText>
              </w:r>
            </w:del>
          </w:p>
        </w:tc>
        <w:tc>
          <w:tcPr>
            <w:tcW w:w="2000" w:type="dxa"/>
            <w:tcBorders>
              <w:top w:val="single" w:sz="4" w:space="0" w:color="auto"/>
            </w:tcBorders>
          </w:tcPr>
          <w:p w:rsidR="00767709" w14:paraId="5AB70F68" w14:textId="77777777">
            <w:pPr>
              <w:keepNext w:val="0"/>
              <w:jc w:val="left"/>
              <w:pPrChange w:id="4509" w:author="AbbVie7" w:date="2025-05-12T15:15:00Z">
                <w:pPr>
                  <w:keepNext/>
                  <w:jc w:val="center"/>
                </w:pPr>
              </w:pPrChange>
              <w:rPr>
                <w:del w:id="4510" w:author="AbbVie7" w:date="2025-05-12T15:15:00Z"/>
                <w:lang w:val="da-DK"/>
              </w:rPr>
            </w:pPr>
            <w:del w:id="4511" w:author="AbbVie7" w:date="2025-05-12T15:15:00Z">
              <w:r>
                <w:rPr>
                  <w:lang w:val="da-DK"/>
                </w:rPr>
                <w:delText>Placebo/MTX-</w:delText>
              </w:r>
            </w:del>
            <w:del w:id="4512" w:author="AbbVie7" w:date="2025-05-12T15:15:00Z">
              <w:r w:rsidR="00576FBB">
                <w:rPr>
                  <w:lang w:val="da-DK"/>
                </w:rPr>
                <w:delText>Humira</w:delText>
              </w:r>
            </w:del>
            <w:del w:id="4513" w:author="AbbVie7" w:date="2025-05-12T15:15:00Z">
              <w:r>
                <w:rPr>
                  <w:lang w:val="da-DK"/>
                </w:rPr>
                <w:delText>/MTX (95% konfidensinterval</w:delText>
              </w:r>
            </w:del>
            <w:del w:id="4514" w:author="AbbVie7" w:date="2025-05-12T15:15:00Z">
              <w:r>
                <w:rPr>
                  <w:vertAlign w:val="superscript"/>
                  <w:lang w:val="da-DK"/>
                </w:rPr>
                <w:delText>b</w:delText>
              </w:r>
            </w:del>
            <w:del w:id="4515" w:author="AbbVie7" w:date="2025-05-12T15:15:00Z">
              <w:r>
                <w:rPr>
                  <w:lang w:val="da-DK"/>
                </w:rPr>
                <w:delText>)</w:delText>
              </w:r>
            </w:del>
          </w:p>
        </w:tc>
        <w:tc>
          <w:tcPr>
            <w:tcW w:w="1548" w:type="dxa"/>
            <w:tcBorders>
              <w:top w:val="single" w:sz="4" w:space="0" w:color="auto"/>
            </w:tcBorders>
          </w:tcPr>
          <w:p w:rsidR="00767709" w14:paraId="3BD6E000" w14:textId="77777777">
            <w:pPr>
              <w:keepNext w:val="0"/>
              <w:jc w:val="left"/>
              <w:pPrChange w:id="4516" w:author="AbbVie7" w:date="2025-05-12T15:15:00Z">
                <w:pPr>
                  <w:keepNext/>
                  <w:jc w:val="center"/>
                </w:pPr>
              </w:pPrChange>
              <w:rPr>
                <w:del w:id="4517" w:author="AbbVie7" w:date="2025-05-12T15:15:00Z"/>
                <w:lang w:val="en-GB"/>
              </w:rPr>
            </w:pPr>
            <w:del w:id="4518" w:author="AbbVie7" w:date="2025-05-12T15:15:00Z">
              <w:r>
                <w:rPr>
                  <w:lang w:val="en-GB"/>
                </w:rPr>
                <w:delText>p-værdi</w:delText>
              </w:r>
            </w:del>
          </w:p>
        </w:tc>
      </w:tr>
      <w:tr w14:paraId="15DB3125" w14:textId="77777777">
        <w:tblPrEx>
          <w:tblW w:w="0" w:type="auto"/>
          <w:tblLook w:val="0000"/>
        </w:tblPrEx>
        <w:trPr>
          <w:del w:id="4519" w:author="AbbVie7" w:date="2025-05-12T15:15:00Z"/>
        </w:trPr>
        <w:tc>
          <w:tcPr>
            <w:tcW w:w="2088" w:type="dxa"/>
          </w:tcPr>
          <w:p w:rsidR="00767709" w14:paraId="12DC648B" w14:textId="77777777">
            <w:pPr>
              <w:keepNext w:val="0"/>
              <w:jc w:val="left"/>
              <w:pPrChange w:id="4520" w:author="AbbVie7" w:date="2025-05-12T15:15:00Z">
                <w:pPr>
                  <w:keepNext/>
                  <w:jc w:val="center"/>
                </w:pPr>
              </w:pPrChange>
              <w:rPr>
                <w:del w:id="4521" w:author="AbbVie7" w:date="2025-05-12T15:15:00Z"/>
                <w:lang w:val="en-GB"/>
              </w:rPr>
            </w:pPr>
            <w:del w:id="4522" w:author="AbbVie7" w:date="2025-05-12T15:15:00Z">
              <w:r>
                <w:rPr>
                  <w:lang w:val="en-GB"/>
                </w:rPr>
                <w:delText>Total Sharp</w:delText>
              </w:r>
            </w:del>
            <w:del w:id="4523" w:author="AbbVie7" w:date="2025-05-12T15:15:00Z">
              <w:r w:rsidR="00950298">
                <w:rPr>
                  <w:lang w:val="en-GB"/>
                </w:rPr>
                <w:delText xml:space="preserve"> S</w:delText>
              </w:r>
            </w:del>
            <w:del w:id="4524" w:author="AbbVie7" w:date="2025-05-12T15:15:00Z">
              <w:r>
                <w:rPr>
                  <w:lang w:val="en-GB"/>
                </w:rPr>
                <w:delText>core</w:delText>
              </w:r>
            </w:del>
          </w:p>
        </w:tc>
        <w:tc>
          <w:tcPr>
            <w:tcW w:w="1430" w:type="dxa"/>
          </w:tcPr>
          <w:p w:rsidR="00767709" w14:paraId="2C09E99C" w14:textId="77777777">
            <w:pPr>
              <w:keepNext w:val="0"/>
              <w:jc w:val="left"/>
              <w:pPrChange w:id="4525" w:author="AbbVie7" w:date="2025-05-12T15:15:00Z">
                <w:pPr>
                  <w:keepNext/>
                  <w:jc w:val="center"/>
                </w:pPr>
              </w:pPrChange>
              <w:rPr>
                <w:del w:id="4526" w:author="AbbVie7" w:date="2025-05-12T15:15:00Z"/>
                <w:lang w:val="en-GB"/>
              </w:rPr>
            </w:pPr>
            <w:del w:id="4527" w:author="AbbVie7" w:date="2025-05-12T15:15:00Z">
              <w:r>
                <w:rPr>
                  <w:lang w:val="en-GB"/>
                </w:rPr>
                <w:delText>2,7</w:delText>
              </w:r>
            </w:del>
          </w:p>
        </w:tc>
        <w:tc>
          <w:tcPr>
            <w:tcW w:w="1790" w:type="dxa"/>
          </w:tcPr>
          <w:p w:rsidR="00767709" w14:paraId="1353D998" w14:textId="77777777">
            <w:pPr>
              <w:keepNext w:val="0"/>
              <w:jc w:val="left"/>
              <w:pPrChange w:id="4528" w:author="AbbVie7" w:date="2025-05-12T15:15:00Z">
                <w:pPr>
                  <w:keepNext/>
                  <w:jc w:val="center"/>
                </w:pPr>
              </w:pPrChange>
              <w:rPr>
                <w:del w:id="4529" w:author="AbbVie7" w:date="2025-05-12T15:15:00Z"/>
                <w:lang w:val="en-GB"/>
              </w:rPr>
            </w:pPr>
            <w:del w:id="4530" w:author="AbbVie7" w:date="2025-05-12T15:15:00Z">
              <w:r>
                <w:rPr>
                  <w:lang w:val="en-GB"/>
                </w:rPr>
                <w:delText>0,1</w:delText>
              </w:r>
            </w:del>
          </w:p>
        </w:tc>
        <w:tc>
          <w:tcPr>
            <w:tcW w:w="2000" w:type="dxa"/>
          </w:tcPr>
          <w:p w:rsidR="00767709" w14:paraId="12CF607B" w14:textId="77777777">
            <w:pPr>
              <w:keepNext w:val="0"/>
              <w:jc w:val="left"/>
              <w:pPrChange w:id="4531" w:author="AbbVie7" w:date="2025-05-12T15:15:00Z">
                <w:pPr>
                  <w:keepNext/>
                  <w:jc w:val="center"/>
                </w:pPr>
              </w:pPrChange>
              <w:rPr>
                <w:del w:id="4532" w:author="AbbVie7" w:date="2025-05-12T15:15:00Z"/>
                <w:lang w:val="en-GB"/>
              </w:rPr>
            </w:pPr>
            <w:del w:id="4533" w:author="AbbVie7" w:date="2025-05-12T15:15:00Z">
              <w:r>
                <w:rPr>
                  <w:lang w:val="en-GB"/>
                </w:rPr>
                <w:delText>2,6 (1,4</w:delText>
              </w:r>
            </w:del>
            <w:del w:id="4534" w:author="AbbVie7" w:date="2025-05-12T15:15:00Z">
              <w:r w:rsidR="00780DF0">
                <w:rPr>
                  <w:lang w:val="en-GB"/>
                </w:rPr>
                <w:delText>,</w:delText>
              </w:r>
            </w:del>
            <w:del w:id="4535" w:author="AbbVie7" w:date="2025-05-12T15:15:00Z">
              <w:r>
                <w:rPr>
                  <w:lang w:val="en-GB"/>
                </w:rPr>
                <w:delText xml:space="preserve"> 3,8) </w:delText>
              </w:r>
            </w:del>
          </w:p>
        </w:tc>
        <w:tc>
          <w:tcPr>
            <w:tcW w:w="1548" w:type="dxa"/>
          </w:tcPr>
          <w:p w:rsidR="00767709" w14:paraId="38B5145E" w14:textId="77777777">
            <w:pPr>
              <w:keepNext w:val="0"/>
              <w:jc w:val="left"/>
              <w:pPrChange w:id="4536" w:author="AbbVie7" w:date="2025-05-12T15:15:00Z">
                <w:pPr>
                  <w:keepNext/>
                  <w:jc w:val="center"/>
                </w:pPr>
              </w:pPrChange>
              <w:rPr>
                <w:del w:id="4537" w:author="AbbVie7" w:date="2025-05-12T15:15:00Z"/>
                <w:vertAlign w:val="superscript"/>
                <w:lang w:val="en-GB"/>
              </w:rPr>
            </w:pPr>
            <w:del w:id="4538" w:author="AbbVie7" w:date="2025-05-12T15:15:00Z">
              <w:r>
                <w:rPr>
                  <w:lang w:val="en-GB"/>
                </w:rPr>
                <w:delText>&lt; 0,001</w:delText>
              </w:r>
            </w:del>
            <w:del w:id="4539" w:author="AbbVie7" w:date="2025-05-12T15:15:00Z">
              <w:r>
                <w:rPr>
                  <w:vertAlign w:val="superscript"/>
                  <w:lang w:val="en-GB"/>
                </w:rPr>
                <w:delText>c</w:delText>
              </w:r>
            </w:del>
          </w:p>
        </w:tc>
      </w:tr>
      <w:tr w14:paraId="41D52615" w14:textId="77777777">
        <w:tblPrEx>
          <w:tblW w:w="0" w:type="auto"/>
          <w:tblLook w:val="0000"/>
        </w:tblPrEx>
        <w:trPr>
          <w:del w:id="4540" w:author="AbbVie7" w:date="2025-05-12T15:15:00Z"/>
        </w:trPr>
        <w:tc>
          <w:tcPr>
            <w:tcW w:w="2088" w:type="dxa"/>
          </w:tcPr>
          <w:p w:rsidR="00767709" w14:paraId="14F90780" w14:textId="77777777">
            <w:pPr>
              <w:keepNext w:val="0"/>
              <w:jc w:val="left"/>
              <w:pPrChange w:id="4541" w:author="AbbVie7" w:date="2025-05-12T15:15:00Z">
                <w:pPr>
                  <w:keepNext/>
                  <w:jc w:val="center"/>
                </w:pPr>
              </w:pPrChange>
              <w:rPr>
                <w:del w:id="4542" w:author="AbbVie7" w:date="2025-05-12T15:15:00Z"/>
                <w:lang w:val="en-GB"/>
              </w:rPr>
            </w:pPr>
            <w:del w:id="4543" w:author="AbbVie7" w:date="2025-05-12T15:15:00Z">
              <w:r>
                <w:rPr>
                  <w:lang w:val="en-GB"/>
                </w:rPr>
                <w:delText>Erosion score</w:delText>
              </w:r>
            </w:del>
          </w:p>
        </w:tc>
        <w:tc>
          <w:tcPr>
            <w:tcW w:w="1430" w:type="dxa"/>
          </w:tcPr>
          <w:p w:rsidR="00767709" w14:paraId="30A16FAD" w14:textId="77777777">
            <w:pPr>
              <w:keepNext w:val="0"/>
              <w:jc w:val="left"/>
              <w:pPrChange w:id="4544" w:author="AbbVie7" w:date="2025-05-12T15:15:00Z">
                <w:pPr>
                  <w:keepNext/>
                  <w:jc w:val="center"/>
                </w:pPr>
              </w:pPrChange>
              <w:rPr>
                <w:del w:id="4545" w:author="AbbVie7" w:date="2025-05-12T15:15:00Z"/>
                <w:lang w:val="en-GB"/>
              </w:rPr>
            </w:pPr>
            <w:del w:id="4546" w:author="AbbVie7" w:date="2025-05-12T15:15:00Z">
              <w:r>
                <w:rPr>
                  <w:lang w:val="en-GB"/>
                </w:rPr>
                <w:delText>1,6</w:delText>
              </w:r>
            </w:del>
          </w:p>
        </w:tc>
        <w:tc>
          <w:tcPr>
            <w:tcW w:w="1790" w:type="dxa"/>
          </w:tcPr>
          <w:p w:rsidR="00767709" w14:paraId="3C45FFD6" w14:textId="77777777">
            <w:pPr>
              <w:keepNext w:val="0"/>
              <w:jc w:val="left"/>
              <w:pPrChange w:id="4547" w:author="AbbVie7" w:date="2025-05-12T15:15:00Z">
                <w:pPr>
                  <w:keepNext/>
                  <w:jc w:val="center"/>
                </w:pPr>
              </w:pPrChange>
              <w:rPr>
                <w:del w:id="4548" w:author="AbbVie7" w:date="2025-05-12T15:15:00Z"/>
                <w:lang w:val="en-GB"/>
              </w:rPr>
            </w:pPr>
            <w:del w:id="4549" w:author="AbbVie7" w:date="2025-05-12T15:15:00Z">
              <w:r>
                <w:rPr>
                  <w:lang w:val="en-GB"/>
                </w:rPr>
                <w:delText>0,0</w:delText>
              </w:r>
            </w:del>
          </w:p>
        </w:tc>
        <w:tc>
          <w:tcPr>
            <w:tcW w:w="2000" w:type="dxa"/>
          </w:tcPr>
          <w:p w:rsidR="00767709" w14:paraId="6474933A" w14:textId="77777777">
            <w:pPr>
              <w:keepNext w:val="0"/>
              <w:jc w:val="left"/>
              <w:pPrChange w:id="4550" w:author="AbbVie7" w:date="2025-05-12T15:15:00Z">
                <w:pPr>
                  <w:keepNext/>
                  <w:jc w:val="center"/>
                </w:pPr>
              </w:pPrChange>
              <w:rPr>
                <w:del w:id="4551" w:author="AbbVie7" w:date="2025-05-12T15:15:00Z"/>
                <w:lang w:val="en-GB"/>
              </w:rPr>
            </w:pPr>
            <w:del w:id="4552" w:author="AbbVie7" w:date="2025-05-12T15:15:00Z">
              <w:r>
                <w:rPr>
                  <w:lang w:val="en-GB"/>
                </w:rPr>
                <w:delText>1,6 (0,9</w:delText>
              </w:r>
            </w:del>
            <w:del w:id="4553" w:author="AbbVie7" w:date="2025-05-12T15:15:00Z">
              <w:r w:rsidR="00780DF0">
                <w:rPr>
                  <w:lang w:val="en-GB"/>
                </w:rPr>
                <w:delText>,</w:delText>
              </w:r>
            </w:del>
            <w:del w:id="4554" w:author="AbbVie7" w:date="2025-05-12T15:15:00Z">
              <w:r>
                <w:rPr>
                  <w:lang w:val="en-GB"/>
                </w:rPr>
                <w:delText xml:space="preserve"> 2,2)</w:delText>
              </w:r>
            </w:del>
          </w:p>
        </w:tc>
        <w:tc>
          <w:tcPr>
            <w:tcW w:w="1548" w:type="dxa"/>
          </w:tcPr>
          <w:p w:rsidR="00767709" w14:paraId="6740F3C8" w14:textId="77777777">
            <w:pPr>
              <w:keepNext w:val="0"/>
              <w:jc w:val="left"/>
              <w:pPrChange w:id="4555" w:author="AbbVie7" w:date="2025-05-12T15:15:00Z">
                <w:pPr>
                  <w:keepNext/>
                  <w:jc w:val="center"/>
                </w:pPr>
              </w:pPrChange>
              <w:rPr>
                <w:del w:id="4556" w:author="AbbVie7" w:date="2025-05-12T15:15:00Z"/>
                <w:lang w:val="en-GB"/>
              </w:rPr>
            </w:pPr>
            <w:del w:id="4557" w:author="AbbVie7" w:date="2025-05-12T15:15:00Z">
              <w:r>
                <w:rPr>
                  <w:lang w:val="en-GB"/>
                </w:rPr>
                <w:delText>&lt; 0,001</w:delText>
              </w:r>
            </w:del>
          </w:p>
        </w:tc>
      </w:tr>
      <w:tr w14:paraId="76F2CF98" w14:textId="77777777">
        <w:tblPrEx>
          <w:tblW w:w="0" w:type="auto"/>
          <w:tblLook w:val="0000"/>
        </w:tblPrEx>
        <w:trPr>
          <w:del w:id="4558" w:author="AbbVie7" w:date="2025-05-12T15:15:00Z"/>
        </w:trPr>
        <w:tc>
          <w:tcPr>
            <w:tcW w:w="2088" w:type="dxa"/>
          </w:tcPr>
          <w:p w:rsidR="00767709" w14:paraId="2922D915" w14:textId="77777777">
            <w:pPr>
              <w:keepNext w:val="0"/>
              <w:jc w:val="left"/>
              <w:pPrChange w:id="4559" w:author="AbbVie7" w:date="2025-05-12T15:15:00Z">
                <w:pPr>
                  <w:keepNext/>
                  <w:jc w:val="center"/>
                </w:pPr>
              </w:pPrChange>
              <w:rPr>
                <w:del w:id="4560" w:author="AbbVie7" w:date="2025-05-12T15:15:00Z"/>
                <w:lang w:val="en-GB"/>
              </w:rPr>
            </w:pPr>
            <w:del w:id="4561" w:author="AbbVie7" w:date="2025-05-12T15:15:00Z">
              <w:r>
                <w:rPr>
                  <w:lang w:val="en-GB"/>
                </w:rPr>
                <w:delText>JSN</w:delText>
              </w:r>
            </w:del>
            <w:del w:id="4562" w:author="AbbVie7" w:date="2025-05-12T15:15:00Z">
              <w:r>
                <w:rPr>
                  <w:vertAlign w:val="superscript"/>
                  <w:lang w:val="en-GB"/>
                </w:rPr>
                <w:delText>d</w:delText>
              </w:r>
            </w:del>
            <w:del w:id="4563" w:author="AbbVie7" w:date="2025-05-12T15:15:00Z">
              <w:r>
                <w:rPr>
                  <w:lang w:val="en-GB"/>
                </w:rPr>
                <w:delText xml:space="preserve"> score</w:delText>
              </w:r>
            </w:del>
          </w:p>
        </w:tc>
        <w:tc>
          <w:tcPr>
            <w:tcW w:w="1430" w:type="dxa"/>
          </w:tcPr>
          <w:p w:rsidR="00767709" w14:paraId="38EED239" w14:textId="77777777">
            <w:pPr>
              <w:keepNext w:val="0"/>
              <w:jc w:val="left"/>
              <w:pPrChange w:id="4564" w:author="AbbVie7" w:date="2025-05-12T15:15:00Z">
                <w:pPr>
                  <w:keepNext/>
                  <w:jc w:val="center"/>
                </w:pPr>
              </w:pPrChange>
              <w:rPr>
                <w:del w:id="4565" w:author="AbbVie7" w:date="2025-05-12T15:15:00Z"/>
                <w:lang w:val="en-GB"/>
              </w:rPr>
            </w:pPr>
            <w:del w:id="4566" w:author="AbbVie7" w:date="2025-05-12T15:15:00Z">
              <w:r>
                <w:rPr>
                  <w:lang w:val="en-GB"/>
                </w:rPr>
                <w:delText>1,0</w:delText>
              </w:r>
            </w:del>
          </w:p>
        </w:tc>
        <w:tc>
          <w:tcPr>
            <w:tcW w:w="1790" w:type="dxa"/>
          </w:tcPr>
          <w:p w:rsidR="00767709" w14:paraId="3D039525" w14:textId="77777777">
            <w:pPr>
              <w:keepNext w:val="0"/>
              <w:jc w:val="left"/>
              <w:pPrChange w:id="4567" w:author="AbbVie7" w:date="2025-05-12T15:15:00Z">
                <w:pPr>
                  <w:keepNext/>
                  <w:jc w:val="center"/>
                </w:pPr>
              </w:pPrChange>
              <w:rPr>
                <w:del w:id="4568" w:author="AbbVie7" w:date="2025-05-12T15:15:00Z"/>
                <w:lang w:val="en-GB"/>
              </w:rPr>
            </w:pPr>
            <w:del w:id="4569" w:author="AbbVie7" w:date="2025-05-12T15:15:00Z">
              <w:r>
                <w:rPr>
                  <w:lang w:val="en-GB"/>
                </w:rPr>
                <w:delText>0,1</w:delText>
              </w:r>
            </w:del>
          </w:p>
        </w:tc>
        <w:tc>
          <w:tcPr>
            <w:tcW w:w="2000" w:type="dxa"/>
          </w:tcPr>
          <w:p w:rsidR="00767709" w14:paraId="4D7D8E5F" w14:textId="77777777">
            <w:pPr>
              <w:keepNext w:val="0"/>
              <w:jc w:val="left"/>
              <w:pPrChange w:id="4570" w:author="AbbVie7" w:date="2025-05-12T15:15:00Z">
                <w:pPr>
                  <w:keepNext/>
                  <w:jc w:val="center"/>
                </w:pPr>
              </w:pPrChange>
              <w:rPr>
                <w:del w:id="4571" w:author="AbbVie7" w:date="2025-05-12T15:15:00Z"/>
                <w:lang w:val="en-GB"/>
              </w:rPr>
            </w:pPr>
            <w:del w:id="4572" w:author="AbbVie7" w:date="2025-05-12T15:15:00Z">
              <w:r>
                <w:rPr>
                  <w:lang w:val="en-GB"/>
                </w:rPr>
                <w:delText>0,9 (0,3</w:delText>
              </w:r>
            </w:del>
            <w:del w:id="4573" w:author="AbbVie7" w:date="2025-05-12T15:15:00Z">
              <w:r w:rsidR="00780DF0">
                <w:rPr>
                  <w:lang w:val="en-GB"/>
                </w:rPr>
                <w:delText>,</w:delText>
              </w:r>
            </w:del>
            <w:del w:id="4574" w:author="AbbVie7" w:date="2025-05-12T15:15:00Z">
              <w:r>
                <w:rPr>
                  <w:lang w:val="en-GB"/>
                </w:rPr>
                <w:delText xml:space="preserve"> 1,4)</w:delText>
              </w:r>
            </w:del>
          </w:p>
        </w:tc>
        <w:tc>
          <w:tcPr>
            <w:tcW w:w="1548" w:type="dxa"/>
          </w:tcPr>
          <w:p w:rsidR="00767709" w14:paraId="64CBBBDC" w14:textId="77777777">
            <w:pPr>
              <w:keepNext w:val="0"/>
              <w:jc w:val="left"/>
              <w:pPrChange w:id="4575" w:author="AbbVie7" w:date="2025-05-12T15:15:00Z">
                <w:pPr>
                  <w:keepNext/>
                  <w:jc w:val="center"/>
                </w:pPr>
              </w:pPrChange>
              <w:rPr>
                <w:del w:id="4576" w:author="AbbVie7" w:date="2025-05-12T15:15:00Z"/>
                <w:lang w:val="en-GB"/>
              </w:rPr>
            </w:pPr>
            <w:del w:id="4577" w:author="AbbVie7" w:date="2025-05-12T15:15:00Z">
              <w:r>
                <w:rPr>
                  <w:lang w:val="en-GB"/>
                </w:rPr>
                <w:delText xml:space="preserve">  0,002</w:delText>
              </w:r>
            </w:del>
          </w:p>
        </w:tc>
      </w:tr>
    </w:tbl>
    <w:p w:rsidR="00767709" w14:paraId="5C12F0E7" w14:textId="77777777">
      <w:pPr>
        <w:pPrChange w:id="4578" w:author="AbbVie7" w:date="2025-05-12T15:15:00Z">
          <w:pPr>
            <w:pStyle w:val="EMEANormal"/>
            <w:keepNext/>
          </w:pPr>
        </w:pPrChange>
        <w:rPr>
          <w:del w:id="4579" w:author="AbbVie7" w:date="2025-05-12T15:15:00Z"/>
          <w:lang w:val="en-GB"/>
        </w:rPr>
      </w:pPr>
      <w:del w:id="4580" w:author="AbbVie7" w:date="2025-05-12T15:15:00Z">
        <w:r>
          <w:rPr>
            <w:b/>
            <w:bCs/>
            <w:vertAlign w:val="superscript"/>
            <w:lang w:val="en-GB"/>
          </w:rPr>
          <w:delText>a</w:delText>
        </w:r>
      </w:del>
      <w:del w:id="4581" w:author="AbbVie7" w:date="2025-05-12T15:15:00Z">
        <w:r>
          <w:rPr>
            <w:lang w:val="en-GB"/>
          </w:rPr>
          <w:delText>methotrexat</w:delText>
        </w:r>
      </w:del>
    </w:p>
    <w:p w:rsidR="00767709" w14:paraId="5DB0C354" w14:textId="77777777">
      <w:pPr>
        <w:pPrChange w:id="4582" w:author="AbbVie7" w:date="2025-05-12T15:15:00Z">
          <w:pPr>
            <w:pStyle w:val="EMEANormal"/>
            <w:keepNext/>
          </w:pPr>
        </w:pPrChange>
        <w:rPr>
          <w:del w:id="4583" w:author="AbbVie7" w:date="2025-05-12T15:15:00Z"/>
          <w:lang w:val="da-DK"/>
        </w:rPr>
      </w:pPr>
      <w:del w:id="4584" w:author="AbbVie7" w:date="2025-05-12T15:15:00Z">
        <w:r>
          <w:rPr>
            <w:vertAlign w:val="superscript"/>
            <w:lang w:val="da-DK"/>
          </w:rPr>
          <w:delText>b</w:delText>
        </w:r>
      </w:del>
      <w:del w:id="4585" w:author="AbbVie7" w:date="2025-05-12T15:15:00Z">
        <w:r>
          <w:rPr>
            <w:lang w:val="da-DK"/>
          </w:rPr>
          <w:delText xml:space="preserve">95% Konfidensintervaller for forskellen i ændring af score mellem methotrexat og Humira. </w:delText>
        </w:r>
      </w:del>
    </w:p>
    <w:p w:rsidR="00767709" w14:paraId="61425F8E" w14:textId="77777777">
      <w:pPr>
        <w:pPrChange w:id="4586" w:author="AbbVie7" w:date="2025-05-12T15:15:00Z">
          <w:pPr>
            <w:pStyle w:val="EMEANormal"/>
            <w:keepNext/>
          </w:pPr>
        </w:pPrChange>
        <w:rPr>
          <w:del w:id="4587" w:author="AbbVie7" w:date="2025-05-12T15:15:00Z"/>
          <w:lang w:val="da-DK"/>
        </w:rPr>
      </w:pPr>
      <w:del w:id="4588" w:author="AbbVie7" w:date="2025-05-12T15:15:00Z">
        <w:r>
          <w:rPr>
            <w:vertAlign w:val="superscript"/>
            <w:lang w:val="da-DK"/>
          </w:rPr>
          <w:delText>c</w:delText>
        </w:r>
      </w:del>
      <w:del w:id="4589" w:author="AbbVie7" w:date="2025-05-12T15:15:00Z">
        <w:r>
          <w:rPr>
            <w:lang w:val="da-DK"/>
          </w:rPr>
          <w:delText xml:space="preserve">Baseret på ranganalyse </w:delText>
        </w:r>
      </w:del>
    </w:p>
    <w:p w:rsidR="00767709" w14:paraId="4A58B5F5" w14:textId="77777777">
      <w:pPr>
        <w:pPrChange w:id="4590" w:author="AbbVie7" w:date="2025-05-12T15:15:00Z">
          <w:pPr>
            <w:pStyle w:val="EMEANormal"/>
            <w:keepNext/>
          </w:pPr>
        </w:pPrChange>
        <w:rPr>
          <w:del w:id="4591" w:author="AbbVie7" w:date="2025-05-12T15:15:00Z"/>
          <w:lang w:val="da-DK"/>
        </w:rPr>
      </w:pPr>
      <w:del w:id="4592" w:author="AbbVie7" w:date="2025-05-12T15:15:00Z">
        <w:r>
          <w:rPr>
            <w:vertAlign w:val="superscript"/>
            <w:lang w:val="da-DK"/>
          </w:rPr>
          <w:delText>d</w:delText>
        </w:r>
      </w:del>
      <w:del w:id="4593" w:author="AbbVie7" w:date="2025-05-12T15:15:00Z">
        <w:r>
          <w:rPr>
            <w:lang w:val="da-DK"/>
          </w:rPr>
          <w:delText>Ledspalteforsnævring</w:delText>
        </w:r>
      </w:del>
    </w:p>
    <w:p w:rsidR="00767709" w14:paraId="48495D02" w14:textId="77777777">
      <w:pPr>
        <w:pPrChange w:id="4594" w:author="AbbVie7" w:date="2025-05-12T15:15:00Z">
          <w:pPr>
            <w:pStyle w:val="EMEANormal"/>
          </w:pPr>
        </w:pPrChange>
        <w:rPr>
          <w:del w:id="4595" w:author="AbbVie7" w:date="2025-05-12T15:15:00Z"/>
          <w:lang w:val="da-DK"/>
        </w:rPr>
      </w:pPr>
    </w:p>
    <w:p w:rsidR="00767709" w:rsidP="006C2B4F" w14:paraId="4181E9DF" w14:textId="77777777">
      <w:pPr>
        <w:rPr>
          <w:del w:id="4596" w:author="AbbVie7" w:date="2025-05-12T15:15:00Z"/>
          <w:lang w:val="da-DK"/>
        </w:rPr>
      </w:pPr>
      <w:del w:id="4597" w:author="AbbVie7" w:date="2025-05-12T15:15:00Z">
        <w:r>
          <w:rPr>
            <w:lang w:val="da-DK"/>
          </w:rPr>
          <w:delText>I RA-</w:delText>
        </w:r>
      </w:del>
      <w:del w:id="4598" w:author="AbbVie7" w:date="2025-05-12T15:15:00Z">
        <w:r w:rsidR="00CC2167">
          <w:rPr>
            <w:lang w:val="da-DK"/>
          </w:rPr>
          <w:delText>studie</w:delText>
        </w:r>
      </w:del>
      <w:del w:id="4599" w:author="AbbVie7" w:date="2025-05-12T15:15:00Z">
        <w:r>
          <w:rPr>
            <w:lang w:val="da-DK"/>
          </w:rPr>
          <w:delText xml:space="preserve"> V blev strukturel ledskade vurderet radiografisk og udtrykt som ændringer i modific</w:delText>
        </w:r>
      </w:del>
      <w:del w:id="4600" w:author="AbbVie7" w:date="2025-05-12T15:15:00Z">
        <w:r w:rsidR="006500F2">
          <w:rPr>
            <w:lang w:val="da-DK"/>
          </w:rPr>
          <w:delText>e</w:delText>
        </w:r>
      </w:del>
      <w:del w:id="4601" w:author="AbbVie7" w:date="2025-05-12T15:15:00Z">
        <w:r>
          <w:rPr>
            <w:lang w:val="da-DK"/>
          </w:rPr>
          <w:delText>re</w:delText>
        </w:r>
      </w:del>
      <w:del w:id="4602" w:author="AbbVie7" w:date="2025-05-12T15:15:00Z">
        <w:r w:rsidR="00950298">
          <w:rPr>
            <w:lang w:val="da-DK"/>
          </w:rPr>
          <w:delText>t</w:delText>
        </w:r>
      </w:del>
      <w:del w:id="4603" w:author="AbbVie7" w:date="2025-05-12T15:15:00Z">
        <w:r>
          <w:rPr>
            <w:lang w:val="da-DK"/>
          </w:rPr>
          <w:delText xml:space="preserve"> </w:delText>
        </w:r>
      </w:del>
      <w:del w:id="4604" w:author="AbbVie7" w:date="2025-05-12T15:15:00Z">
        <w:r w:rsidR="00950298">
          <w:rPr>
            <w:lang w:val="da-DK"/>
          </w:rPr>
          <w:delText>T</w:delText>
        </w:r>
      </w:del>
      <w:del w:id="4605" w:author="AbbVie7" w:date="2025-05-12T15:15:00Z">
        <w:r>
          <w:rPr>
            <w:lang w:val="da-DK"/>
          </w:rPr>
          <w:delText xml:space="preserve">otal Sharp </w:delText>
        </w:r>
      </w:del>
      <w:del w:id="4606" w:author="AbbVie7" w:date="2025-05-12T15:15:00Z">
        <w:r w:rsidR="00986AAE">
          <w:rPr>
            <w:lang w:val="da-DK"/>
          </w:rPr>
          <w:delText>S</w:delText>
        </w:r>
      </w:del>
      <w:del w:id="4607" w:author="AbbVie7" w:date="2025-05-12T15:15:00Z">
        <w:r>
          <w:rPr>
            <w:lang w:val="da-DK"/>
          </w:rPr>
          <w:delText xml:space="preserve">core (se tabel </w:delText>
        </w:r>
      </w:del>
      <w:del w:id="4608" w:author="AbbVie7" w:date="2025-05-12T15:15:00Z">
        <w:r w:rsidR="00B247D5">
          <w:rPr>
            <w:lang w:val="da-DK"/>
          </w:rPr>
          <w:delText>11</w:delText>
        </w:r>
      </w:del>
      <w:del w:id="4609" w:author="AbbVie7" w:date="2025-05-12T15:15:00Z">
        <w:r>
          <w:rPr>
            <w:lang w:val="da-DK"/>
          </w:rPr>
          <w:delText>).</w:delText>
        </w:r>
      </w:del>
    </w:p>
    <w:p w:rsidR="00767709" w:rsidP="006C2B4F" w14:paraId="2FF5E92D" w14:textId="77777777">
      <w:pPr>
        <w:rPr>
          <w:del w:id="4610" w:author="AbbVie7" w:date="2025-05-12T15:15:00Z"/>
          <w:lang w:val="da-DK"/>
        </w:rPr>
      </w:pPr>
    </w:p>
    <w:tbl>
      <w:tblPr>
        <w:tblW w:w="8910" w:type="dxa"/>
        <w:tblInd w:w="108" w:type="dxa"/>
        <w:tblLayout w:type="fixed"/>
        <w:tblLook w:val="0000"/>
      </w:tblPr>
      <w:tblGrid>
        <w:gridCol w:w="1430"/>
        <w:gridCol w:w="1540"/>
        <w:gridCol w:w="1482"/>
        <w:gridCol w:w="1488"/>
        <w:gridCol w:w="990"/>
        <w:gridCol w:w="990"/>
        <w:gridCol w:w="990"/>
      </w:tblGrid>
      <w:tr w14:paraId="15C75D5B" w14:textId="77777777">
        <w:tblPrEx>
          <w:tblW w:w="8910" w:type="dxa"/>
          <w:tblInd w:w="108" w:type="dxa"/>
          <w:tblLayout w:type="fixed"/>
          <w:tblLook w:val="0000"/>
        </w:tblPrEx>
        <w:trPr>
          <w:cantSplit/>
          <w:del w:id="4611" w:author="AbbVie7" w:date="2025-05-12T15:15:00Z"/>
        </w:trPr>
        <w:tc>
          <w:tcPr>
            <w:tcW w:w="8910" w:type="dxa"/>
            <w:gridSpan w:val="7"/>
            <w:tcBorders>
              <w:bottom w:val="single" w:sz="4" w:space="0" w:color="auto"/>
            </w:tcBorders>
          </w:tcPr>
          <w:p w:rsidR="00A741DC" w:rsidRPr="00314A1F" w14:paraId="07FF4309" w14:textId="77777777">
            <w:pPr>
              <w:pPrChange w:id="4612" w:author="AbbVie7" w:date="2025-05-12T15:15:00Z">
                <w:pPr>
                  <w:pStyle w:val="Heading5"/>
                  <w:jc w:val="center"/>
                </w:pPr>
              </w:pPrChange>
              <w:rPr>
                <w:del w:id="4613" w:author="AbbVie7" w:date="2025-05-12T15:15:00Z"/>
                <w:b/>
                <w:bCs/>
                <w:lang w:val="da-DK"/>
              </w:rPr>
            </w:pPr>
            <w:del w:id="4614" w:author="AbbVie7" w:date="2025-05-12T15:15:00Z">
              <w:r w:rsidRPr="00314A1F">
                <w:rPr>
                  <w:b/>
                  <w:bCs/>
                  <w:lang w:val="da-DK"/>
                </w:rPr>
                <w:delText xml:space="preserve">Tabel </w:delText>
              </w:r>
            </w:del>
            <w:del w:id="4615" w:author="AbbVie7" w:date="2025-05-12T15:15:00Z">
              <w:r w:rsidR="00B247D5">
                <w:rPr>
                  <w:b/>
                  <w:bCs/>
                  <w:lang w:val="da-DK"/>
                </w:rPr>
                <w:delText>11</w:delText>
              </w:r>
            </w:del>
            <w:del w:id="4616" w:author="AbbVie7" w:date="2025-05-12T15:15:00Z">
              <w:r w:rsidRPr="00314A1F" w:rsidR="00B247D5">
                <w:rPr>
                  <w:b/>
                  <w:bCs/>
                  <w:lang w:val="da-DK"/>
                </w:rPr>
                <w:delText xml:space="preserve">  </w:delText>
              </w:r>
            </w:del>
          </w:p>
          <w:p w:rsidR="00767709" w14:paraId="66BB6205" w14:textId="77777777">
            <w:pPr>
              <w:pPrChange w:id="4617" w:author="AbbVie7" w:date="2025-05-12T15:15:00Z">
                <w:pPr>
                  <w:pStyle w:val="Heading5"/>
                  <w:jc w:val="center"/>
                </w:pPr>
              </w:pPrChange>
              <w:rPr>
                <w:del w:id="4618" w:author="AbbVie7" w:date="2025-05-12T15:15:00Z"/>
                <w:b/>
                <w:bCs/>
                <w:lang w:val="da-DK"/>
              </w:rPr>
            </w:pPr>
            <w:del w:id="4619" w:author="AbbVie7" w:date="2025-05-12T15:15:00Z">
              <w:r w:rsidRPr="00314A1F">
                <w:rPr>
                  <w:b/>
                  <w:bCs/>
                  <w:lang w:val="da-DK"/>
                </w:rPr>
                <w:delText>Gennemsnitlige radiografiske ændringer i uge 52 i RA-</w:delText>
              </w:r>
            </w:del>
            <w:del w:id="4620" w:author="AbbVie7" w:date="2025-05-12T15:15:00Z">
              <w:r w:rsidRPr="00DB1F7F" w:rsidR="00CC2167">
                <w:rPr>
                  <w:b/>
                  <w:lang w:val="da-DK"/>
                </w:rPr>
                <w:delText>studie</w:delText>
              </w:r>
            </w:del>
            <w:del w:id="4621" w:author="AbbVie7" w:date="2025-05-12T15:15:00Z">
              <w:r w:rsidRPr="00DB1F7F">
                <w:rPr>
                  <w:b/>
                  <w:bCs/>
                  <w:lang w:val="da-DK"/>
                </w:rPr>
                <w:delText xml:space="preserve"> </w:delText>
              </w:r>
            </w:del>
            <w:del w:id="4622" w:author="AbbVie7" w:date="2025-05-12T15:15:00Z">
              <w:r w:rsidRPr="00314A1F">
                <w:rPr>
                  <w:b/>
                  <w:bCs/>
                  <w:lang w:val="da-DK"/>
                </w:rPr>
                <w:delText>V</w:delText>
              </w:r>
            </w:del>
            <w:del w:id="4623" w:author="AbbVie7" w:date="2025-05-12T15:15:00Z">
              <w:r>
                <w:rPr>
                  <w:b/>
                  <w:bCs/>
                  <w:lang w:val="da-DK"/>
                </w:rPr>
                <w:delText xml:space="preserve"> </w:delText>
              </w:r>
            </w:del>
          </w:p>
          <w:p w:rsidR="00767709" w:rsidP="006C2B4F" w14:paraId="3DAC4B09" w14:textId="77777777">
            <w:pPr>
              <w:rPr>
                <w:del w:id="4624" w:author="AbbVie7" w:date="2025-05-12T15:15:00Z"/>
                <w:lang w:val="da-DK"/>
              </w:rPr>
            </w:pPr>
          </w:p>
        </w:tc>
      </w:tr>
      <w:tr w14:paraId="7582345E" w14:textId="77777777">
        <w:tblPrEx>
          <w:tblW w:w="8910" w:type="dxa"/>
          <w:tblInd w:w="108" w:type="dxa"/>
          <w:tblLayout w:type="fixed"/>
          <w:tblLook w:val="0000"/>
        </w:tblPrEx>
        <w:trPr>
          <w:del w:id="4625" w:author="AbbVie7" w:date="2025-05-12T15:15:00Z"/>
        </w:trPr>
        <w:tc>
          <w:tcPr>
            <w:tcW w:w="1430" w:type="dxa"/>
            <w:tcBorders>
              <w:top w:val="single" w:sz="4" w:space="0" w:color="auto"/>
              <w:left w:val="single" w:sz="4" w:space="0" w:color="auto"/>
              <w:bottom w:val="single" w:sz="4" w:space="0" w:color="auto"/>
              <w:right w:val="single" w:sz="4" w:space="0" w:color="auto"/>
            </w:tcBorders>
            <w:vAlign w:val="center"/>
          </w:tcPr>
          <w:p w:rsidR="00767709" w:rsidP="006C2B4F" w14:paraId="1C5531AB" w14:textId="77777777">
            <w:pPr>
              <w:rPr>
                <w:del w:id="4626" w:author="AbbVie7" w:date="2025-05-12T15:15:00Z"/>
                <w:lang w:val="da-DK"/>
              </w:rPr>
            </w:pPr>
          </w:p>
        </w:tc>
        <w:tc>
          <w:tcPr>
            <w:tcW w:w="1540" w:type="dxa"/>
            <w:tcBorders>
              <w:top w:val="single" w:sz="4" w:space="0" w:color="auto"/>
              <w:left w:val="single" w:sz="4" w:space="0" w:color="auto"/>
              <w:bottom w:val="single" w:sz="4" w:space="0" w:color="auto"/>
              <w:right w:val="single" w:sz="4" w:space="0" w:color="auto"/>
            </w:tcBorders>
            <w:vAlign w:val="center"/>
          </w:tcPr>
          <w:p w:rsidR="00767709" w14:paraId="0B5F3D26" w14:textId="77777777">
            <w:pPr>
              <w:jc w:val="left"/>
              <w:pPrChange w:id="4627" w:author="AbbVie7" w:date="2025-05-12T15:15:00Z">
                <w:pPr>
                  <w:jc w:val="center"/>
                </w:pPr>
              </w:pPrChange>
              <w:rPr>
                <w:del w:id="4628" w:author="AbbVie7" w:date="2025-05-12T15:15:00Z"/>
                <w:lang w:val="da-DK"/>
              </w:rPr>
            </w:pPr>
            <w:smartTag w:uri="urn:schemas-microsoft-com:office:smarttags" w:element="stockticker">
              <w:del w:id="4629" w:author="AbbVie7" w:date="2025-05-12T15:15:00Z">
                <w:r>
                  <w:rPr>
                    <w:lang w:val="da-DK"/>
                  </w:rPr>
                  <w:delText>MTX</w:delText>
                </w:r>
              </w:del>
            </w:smartTag>
          </w:p>
          <w:p w:rsidR="00767709" w14:paraId="5FB98DFB" w14:textId="77777777">
            <w:pPr>
              <w:jc w:val="left"/>
              <w:pPrChange w:id="4630" w:author="AbbVie7" w:date="2025-05-12T15:15:00Z">
                <w:pPr>
                  <w:jc w:val="center"/>
                </w:pPr>
              </w:pPrChange>
              <w:rPr>
                <w:del w:id="4631" w:author="AbbVie7" w:date="2025-05-12T15:15:00Z"/>
                <w:lang w:val="da-DK"/>
              </w:rPr>
            </w:pPr>
            <w:del w:id="4632" w:author="AbbVie7" w:date="2025-05-12T15:15:00Z">
              <w:r>
                <w:rPr>
                  <w:lang w:val="da-DK"/>
                </w:rPr>
                <w:delText>n=257</w:delText>
              </w:r>
            </w:del>
          </w:p>
          <w:p w:rsidR="00767709" w14:paraId="6C88B258" w14:textId="77777777">
            <w:pPr>
              <w:jc w:val="left"/>
              <w:pPrChange w:id="4633" w:author="AbbVie7" w:date="2025-05-12T15:15:00Z">
                <w:pPr>
                  <w:jc w:val="center"/>
                </w:pPr>
              </w:pPrChange>
              <w:rPr>
                <w:del w:id="4634" w:author="AbbVie7" w:date="2025-05-12T15:15:00Z"/>
                <w:sz w:val="18"/>
                <w:lang w:val="da-DK"/>
              </w:rPr>
            </w:pPr>
            <w:del w:id="4635" w:author="AbbVie7" w:date="2025-05-12T15:15:00Z">
              <w:r>
                <w:rPr>
                  <w:sz w:val="18"/>
                  <w:lang w:val="da-DK"/>
                </w:rPr>
                <w:delText>(95% konfidens- interval)</w:delText>
              </w:r>
            </w:del>
          </w:p>
        </w:tc>
        <w:tc>
          <w:tcPr>
            <w:tcW w:w="1482" w:type="dxa"/>
            <w:tcBorders>
              <w:top w:val="single" w:sz="4" w:space="0" w:color="auto"/>
              <w:left w:val="single" w:sz="4" w:space="0" w:color="auto"/>
              <w:bottom w:val="single" w:sz="4" w:space="0" w:color="auto"/>
              <w:right w:val="single" w:sz="4" w:space="0" w:color="auto"/>
            </w:tcBorders>
            <w:vAlign w:val="center"/>
          </w:tcPr>
          <w:p w:rsidR="00767709" w14:paraId="532EC3D7" w14:textId="77777777">
            <w:pPr>
              <w:jc w:val="left"/>
              <w:pPrChange w:id="4636" w:author="AbbVie7" w:date="2025-05-12T15:15:00Z">
                <w:pPr>
                  <w:jc w:val="center"/>
                </w:pPr>
              </w:pPrChange>
              <w:rPr>
                <w:del w:id="4637" w:author="AbbVie7" w:date="2025-05-12T15:15:00Z"/>
                <w:lang w:val="da-DK"/>
              </w:rPr>
            </w:pPr>
            <w:del w:id="4638" w:author="AbbVie7" w:date="2025-05-12T15:15:00Z">
              <w:r>
                <w:rPr>
                  <w:lang w:val="da-DK"/>
                </w:rPr>
                <w:delText>Humira</w:delText>
              </w:r>
            </w:del>
          </w:p>
          <w:p w:rsidR="00767709" w14:paraId="441C0245" w14:textId="77777777">
            <w:pPr>
              <w:pPrChange w:id="4639" w:author="AbbVie7" w:date="2025-05-12T15:15:00Z">
                <w:pPr>
                  <w:pStyle w:val="EMEAFigureTitle"/>
                  <w:jc w:val="center"/>
                </w:pPr>
              </w:pPrChange>
              <w:rPr>
                <w:del w:id="4640" w:author="AbbVie7" w:date="2025-05-12T15:15:00Z"/>
                <w:lang w:val="da-DK"/>
              </w:rPr>
            </w:pPr>
            <w:del w:id="4641" w:author="AbbVie7" w:date="2025-05-12T15:15:00Z">
              <w:r>
                <w:rPr>
                  <w:lang w:val="da-DK"/>
                </w:rPr>
                <w:delText>n=274</w:delText>
              </w:r>
            </w:del>
          </w:p>
          <w:p w:rsidR="00767709" w14:paraId="018FF1E1" w14:textId="77777777">
            <w:pPr>
              <w:jc w:val="left"/>
              <w:pPrChange w:id="4642" w:author="AbbVie7" w:date="2025-05-12T15:15:00Z">
                <w:pPr>
                  <w:jc w:val="center"/>
                </w:pPr>
              </w:pPrChange>
              <w:rPr>
                <w:del w:id="4643" w:author="AbbVie7" w:date="2025-05-12T15:15:00Z"/>
                <w:lang w:val="da-DK"/>
              </w:rPr>
            </w:pPr>
            <w:del w:id="4644" w:author="AbbVie7" w:date="2025-05-12T15:15:00Z">
              <w:r>
                <w:rPr>
                  <w:sz w:val="18"/>
                  <w:lang w:val="da-DK"/>
                </w:rPr>
                <w:delText>(95% konfidens- interval)</w:delText>
              </w:r>
            </w:del>
          </w:p>
        </w:tc>
        <w:tc>
          <w:tcPr>
            <w:tcW w:w="1488" w:type="dxa"/>
            <w:tcBorders>
              <w:top w:val="single" w:sz="4" w:space="0" w:color="auto"/>
              <w:left w:val="single" w:sz="4" w:space="0" w:color="auto"/>
              <w:bottom w:val="single" w:sz="4" w:space="0" w:color="auto"/>
              <w:right w:val="single" w:sz="4" w:space="0" w:color="auto"/>
            </w:tcBorders>
            <w:vAlign w:val="center"/>
          </w:tcPr>
          <w:p w:rsidR="00767709" w:rsidRPr="004D3223" w14:paraId="0A3EEBEE" w14:textId="77777777">
            <w:pPr>
              <w:jc w:val="left"/>
              <w:pPrChange w:id="4645" w:author="AbbVie7" w:date="2025-05-12T15:15:00Z">
                <w:pPr>
                  <w:jc w:val="center"/>
                </w:pPr>
              </w:pPrChange>
              <w:rPr>
                <w:del w:id="4646" w:author="AbbVie7" w:date="2025-05-12T15:15:00Z"/>
                <w:lang w:val="pt-BR"/>
              </w:rPr>
            </w:pPr>
            <w:del w:id="4647" w:author="AbbVie7" w:date="2025-05-12T15:15:00Z">
              <w:r w:rsidRPr="004D3223">
                <w:rPr>
                  <w:lang w:val="pt-BR"/>
                </w:rPr>
                <w:delText>Humira/</w:delText>
              </w:r>
            </w:del>
            <w:smartTag w:uri="urn:schemas-microsoft-com:office:smarttags" w:element="stockticker">
              <w:del w:id="4648" w:author="AbbVie7" w:date="2025-05-12T15:15:00Z">
                <w:r w:rsidRPr="004D3223">
                  <w:rPr>
                    <w:lang w:val="pt-BR"/>
                  </w:rPr>
                  <w:delText>MTX</w:delText>
                </w:r>
              </w:del>
            </w:smartTag>
          </w:p>
          <w:p w:rsidR="00767709" w:rsidRPr="004D3223" w14:paraId="2AEDBCDD" w14:textId="77777777">
            <w:pPr>
              <w:pPrChange w:id="4649" w:author="AbbVie7" w:date="2025-05-12T15:15:00Z">
                <w:pPr>
                  <w:pStyle w:val="EMEAFigureTitle"/>
                  <w:jc w:val="center"/>
                </w:pPr>
              </w:pPrChange>
              <w:rPr>
                <w:del w:id="4650" w:author="AbbVie7" w:date="2025-05-12T15:15:00Z"/>
                <w:lang w:val="pt-BR"/>
              </w:rPr>
            </w:pPr>
            <w:del w:id="4651" w:author="AbbVie7" w:date="2025-05-12T15:15:00Z">
              <w:r w:rsidRPr="004D3223">
                <w:rPr>
                  <w:lang w:val="pt-BR"/>
                </w:rPr>
                <w:delText>n=268</w:delText>
              </w:r>
            </w:del>
          </w:p>
          <w:p w:rsidR="00767709" w:rsidRPr="004D3223" w14:paraId="7D73407D" w14:textId="77777777">
            <w:pPr>
              <w:pPrChange w:id="4652" w:author="AbbVie7" w:date="2025-05-12T15:15:00Z">
                <w:pPr>
                  <w:pStyle w:val="EMEANormal"/>
                  <w:jc w:val="center"/>
                </w:pPr>
              </w:pPrChange>
              <w:rPr>
                <w:del w:id="4653" w:author="AbbVie7" w:date="2025-05-12T15:15:00Z"/>
                <w:lang w:val="pt-BR"/>
              </w:rPr>
            </w:pPr>
            <w:del w:id="4654" w:author="AbbVie7" w:date="2025-05-12T15:15:00Z">
              <w:r w:rsidRPr="004D3223">
                <w:rPr>
                  <w:sz w:val="18"/>
                  <w:lang w:val="pt-BR"/>
                </w:rPr>
                <w:delText>(95% konfidens- interval)</w:delText>
              </w:r>
            </w:del>
          </w:p>
        </w:tc>
        <w:tc>
          <w:tcPr>
            <w:tcW w:w="990" w:type="dxa"/>
            <w:tcBorders>
              <w:top w:val="single" w:sz="4" w:space="0" w:color="auto"/>
              <w:left w:val="single" w:sz="4" w:space="0" w:color="auto"/>
              <w:bottom w:val="single" w:sz="4" w:space="0" w:color="auto"/>
              <w:right w:val="single" w:sz="4" w:space="0" w:color="auto"/>
            </w:tcBorders>
            <w:vAlign w:val="center"/>
          </w:tcPr>
          <w:p w:rsidR="00767709" w14:paraId="497DE792" w14:textId="77777777">
            <w:pPr>
              <w:pPrChange w:id="4655" w:author="AbbVie7" w:date="2025-05-12T15:15:00Z">
                <w:pPr>
                  <w:pStyle w:val="EMEANormal"/>
                  <w:jc w:val="center"/>
                </w:pPr>
              </w:pPrChange>
              <w:rPr>
                <w:del w:id="4656" w:author="AbbVie7" w:date="2025-05-12T15:15:00Z"/>
                <w:lang w:val="da-DK"/>
              </w:rPr>
            </w:pPr>
            <w:del w:id="4657" w:author="AbbVie7" w:date="2025-05-12T15:15:00Z">
              <w:r>
                <w:rPr>
                  <w:lang w:val="da-DK"/>
                </w:rPr>
                <w:delText>p-værdi</w:delText>
              </w:r>
            </w:del>
            <w:del w:id="4658" w:author="AbbVie7" w:date="2025-05-12T15:15:00Z">
              <w:r>
                <w:rPr>
                  <w:vertAlign w:val="superscript"/>
                  <w:lang w:val="da-DK"/>
                </w:rPr>
                <w:delText>a</w:delText>
              </w:r>
            </w:del>
          </w:p>
        </w:tc>
        <w:tc>
          <w:tcPr>
            <w:tcW w:w="990" w:type="dxa"/>
            <w:tcBorders>
              <w:top w:val="single" w:sz="4" w:space="0" w:color="auto"/>
              <w:left w:val="single" w:sz="4" w:space="0" w:color="auto"/>
              <w:bottom w:val="single" w:sz="4" w:space="0" w:color="auto"/>
              <w:right w:val="single" w:sz="4" w:space="0" w:color="auto"/>
            </w:tcBorders>
            <w:vAlign w:val="center"/>
          </w:tcPr>
          <w:p w:rsidR="00767709" w14:paraId="7E299A56" w14:textId="77777777">
            <w:pPr>
              <w:jc w:val="left"/>
              <w:pPrChange w:id="4659" w:author="AbbVie7" w:date="2025-05-12T15:15:00Z">
                <w:pPr>
                  <w:jc w:val="center"/>
                </w:pPr>
              </w:pPrChange>
              <w:rPr>
                <w:del w:id="4660" w:author="AbbVie7" w:date="2025-05-12T15:15:00Z"/>
                <w:lang w:val="da-DK"/>
              </w:rPr>
            </w:pPr>
            <w:del w:id="4661" w:author="AbbVie7" w:date="2025-05-12T15:15:00Z">
              <w:r>
                <w:rPr>
                  <w:lang w:val="da-DK"/>
                </w:rPr>
                <w:delText>p-værdi</w:delText>
              </w:r>
            </w:del>
            <w:del w:id="4662" w:author="AbbVie7" w:date="2025-05-12T15:15:00Z">
              <w:r>
                <w:rPr>
                  <w:vertAlign w:val="superscript"/>
                  <w:lang w:val="da-DK"/>
                </w:rPr>
                <w:delText>b</w:delText>
              </w:r>
            </w:del>
          </w:p>
        </w:tc>
        <w:tc>
          <w:tcPr>
            <w:tcW w:w="990" w:type="dxa"/>
            <w:tcBorders>
              <w:top w:val="single" w:sz="4" w:space="0" w:color="auto"/>
              <w:left w:val="single" w:sz="4" w:space="0" w:color="auto"/>
              <w:bottom w:val="single" w:sz="4" w:space="0" w:color="auto"/>
              <w:right w:val="single" w:sz="4" w:space="0" w:color="auto"/>
            </w:tcBorders>
            <w:vAlign w:val="center"/>
          </w:tcPr>
          <w:p w:rsidR="00767709" w14:paraId="1D12CE54" w14:textId="77777777">
            <w:pPr>
              <w:jc w:val="left"/>
              <w:pPrChange w:id="4663" w:author="AbbVie7" w:date="2025-05-12T15:15:00Z">
                <w:pPr>
                  <w:jc w:val="center"/>
                </w:pPr>
              </w:pPrChange>
              <w:rPr>
                <w:del w:id="4664" w:author="AbbVie7" w:date="2025-05-12T15:15:00Z"/>
                <w:lang w:val="da-DK"/>
              </w:rPr>
            </w:pPr>
            <w:del w:id="4665" w:author="AbbVie7" w:date="2025-05-12T15:15:00Z">
              <w:r>
                <w:rPr>
                  <w:lang w:val="da-DK"/>
                </w:rPr>
                <w:delText>p-værdi</w:delText>
              </w:r>
            </w:del>
            <w:del w:id="4666" w:author="AbbVie7" w:date="2025-05-12T15:15:00Z">
              <w:r>
                <w:rPr>
                  <w:vertAlign w:val="superscript"/>
                  <w:lang w:val="da-DK"/>
                </w:rPr>
                <w:delText>c</w:delText>
              </w:r>
            </w:del>
          </w:p>
        </w:tc>
      </w:tr>
      <w:tr w14:paraId="5A0ADC7C" w14:textId="77777777">
        <w:tblPrEx>
          <w:tblW w:w="8910" w:type="dxa"/>
          <w:tblInd w:w="108" w:type="dxa"/>
          <w:tblLayout w:type="fixed"/>
          <w:tblLook w:val="0000"/>
        </w:tblPrEx>
        <w:trPr>
          <w:del w:id="4667" w:author="AbbVie7" w:date="2025-05-12T15:15:00Z"/>
        </w:trPr>
        <w:tc>
          <w:tcPr>
            <w:tcW w:w="1430" w:type="dxa"/>
            <w:tcBorders>
              <w:top w:val="single" w:sz="4" w:space="0" w:color="auto"/>
              <w:left w:val="single" w:sz="4" w:space="0" w:color="auto"/>
              <w:bottom w:val="single" w:sz="4" w:space="0" w:color="auto"/>
              <w:right w:val="single" w:sz="4" w:space="0" w:color="auto"/>
            </w:tcBorders>
          </w:tcPr>
          <w:p w:rsidR="00767709" w14:paraId="1F2001C5" w14:textId="77777777">
            <w:pPr>
              <w:pPrChange w:id="4668" w:author="AbbVie7" w:date="2025-05-12T15:15:00Z">
                <w:pPr>
                  <w:pStyle w:val="EMEAFigureTitle"/>
                  <w:jc w:val="center"/>
                </w:pPr>
              </w:pPrChange>
              <w:rPr>
                <w:del w:id="4669" w:author="AbbVie7" w:date="2025-05-12T15:15:00Z"/>
                <w:lang w:val="en-GB"/>
              </w:rPr>
            </w:pPr>
            <w:del w:id="4670" w:author="AbbVie7" w:date="2025-05-12T15:15:00Z">
              <w:r>
                <w:rPr>
                  <w:lang w:val="en-GB"/>
                </w:rPr>
                <w:delText xml:space="preserve">Total Sharp </w:delText>
              </w:r>
            </w:del>
            <w:del w:id="4671" w:author="AbbVie7" w:date="2025-05-12T15:15:00Z">
              <w:r w:rsidR="00986AAE">
                <w:rPr>
                  <w:lang w:val="en-GB"/>
                </w:rPr>
                <w:delText>S</w:delText>
              </w:r>
            </w:del>
            <w:del w:id="4672" w:author="AbbVie7" w:date="2025-05-12T15:15:00Z">
              <w:r>
                <w:rPr>
                  <w:lang w:val="en-GB"/>
                </w:rPr>
                <w:delText>core</w:delText>
              </w:r>
            </w:del>
          </w:p>
        </w:tc>
        <w:tc>
          <w:tcPr>
            <w:tcW w:w="1540" w:type="dxa"/>
            <w:tcBorders>
              <w:top w:val="single" w:sz="4" w:space="0" w:color="auto"/>
              <w:left w:val="single" w:sz="4" w:space="0" w:color="auto"/>
              <w:bottom w:val="single" w:sz="4" w:space="0" w:color="auto"/>
              <w:right w:val="single" w:sz="4" w:space="0" w:color="auto"/>
            </w:tcBorders>
          </w:tcPr>
          <w:p w:rsidR="00767709" w14:paraId="29F0B3B7" w14:textId="77777777">
            <w:pPr>
              <w:jc w:val="left"/>
              <w:pPrChange w:id="4673" w:author="AbbVie7" w:date="2025-05-12T15:15:00Z">
                <w:pPr>
                  <w:jc w:val="center"/>
                </w:pPr>
              </w:pPrChange>
              <w:rPr>
                <w:del w:id="4674" w:author="AbbVie7" w:date="2025-05-12T15:15:00Z"/>
                <w:lang w:val="da-DK"/>
              </w:rPr>
            </w:pPr>
            <w:del w:id="4675" w:author="AbbVie7" w:date="2025-05-12T15:15:00Z">
              <w:r>
                <w:rPr>
                  <w:lang w:val="da-DK"/>
                </w:rPr>
                <w:delText>5,7 (4,2-7,3)</w:delText>
              </w:r>
            </w:del>
          </w:p>
        </w:tc>
        <w:tc>
          <w:tcPr>
            <w:tcW w:w="1482" w:type="dxa"/>
            <w:tcBorders>
              <w:top w:val="single" w:sz="4" w:space="0" w:color="auto"/>
              <w:left w:val="single" w:sz="4" w:space="0" w:color="auto"/>
              <w:bottom w:val="single" w:sz="4" w:space="0" w:color="auto"/>
              <w:right w:val="single" w:sz="4" w:space="0" w:color="auto"/>
            </w:tcBorders>
          </w:tcPr>
          <w:p w:rsidR="00767709" w14:paraId="122B4275" w14:textId="77777777">
            <w:pPr>
              <w:pPrChange w:id="4676" w:author="AbbVie7" w:date="2025-05-12T15:15:00Z">
                <w:pPr>
                  <w:pStyle w:val="EndnoteText"/>
                  <w:jc w:val="center"/>
                </w:pPr>
              </w:pPrChange>
              <w:rPr>
                <w:del w:id="4677" w:author="AbbVie7" w:date="2025-05-12T15:15:00Z"/>
                <w:lang w:val="da-DK"/>
              </w:rPr>
            </w:pPr>
            <w:del w:id="4678" w:author="AbbVie7" w:date="2025-05-12T15:15:00Z">
              <w:r>
                <w:rPr>
                  <w:lang w:val="da-DK"/>
                </w:rPr>
                <w:delText>3,0 (1,7-4,3)</w:delText>
              </w:r>
            </w:del>
          </w:p>
        </w:tc>
        <w:tc>
          <w:tcPr>
            <w:tcW w:w="1488" w:type="dxa"/>
            <w:tcBorders>
              <w:top w:val="single" w:sz="4" w:space="0" w:color="auto"/>
              <w:left w:val="single" w:sz="4" w:space="0" w:color="auto"/>
              <w:bottom w:val="single" w:sz="4" w:space="0" w:color="auto"/>
              <w:right w:val="single" w:sz="4" w:space="0" w:color="auto"/>
            </w:tcBorders>
          </w:tcPr>
          <w:p w:rsidR="00767709" w14:paraId="20A14737" w14:textId="77777777">
            <w:pPr>
              <w:pPrChange w:id="4679" w:author="AbbVie7" w:date="2025-05-12T15:15:00Z">
                <w:pPr>
                  <w:pStyle w:val="EndnoteText"/>
                  <w:jc w:val="center"/>
                </w:pPr>
              </w:pPrChange>
              <w:rPr>
                <w:del w:id="4680" w:author="AbbVie7" w:date="2025-05-12T15:15:00Z"/>
                <w:lang w:val="da-DK"/>
              </w:rPr>
            </w:pPr>
            <w:del w:id="4681" w:author="AbbVie7" w:date="2025-05-12T15:15:00Z">
              <w:r>
                <w:rPr>
                  <w:lang w:val="da-DK"/>
                </w:rPr>
                <w:delText>1,3 (0,5-2,1)</w:delText>
              </w:r>
            </w:del>
          </w:p>
        </w:tc>
        <w:tc>
          <w:tcPr>
            <w:tcW w:w="990" w:type="dxa"/>
            <w:tcBorders>
              <w:top w:val="single" w:sz="4" w:space="0" w:color="auto"/>
              <w:left w:val="single" w:sz="4" w:space="0" w:color="auto"/>
              <w:bottom w:val="single" w:sz="4" w:space="0" w:color="auto"/>
              <w:right w:val="single" w:sz="4" w:space="0" w:color="auto"/>
            </w:tcBorders>
          </w:tcPr>
          <w:p w:rsidR="00767709" w14:paraId="6635D21C" w14:textId="77777777">
            <w:pPr>
              <w:pPrChange w:id="4682" w:author="AbbVie7" w:date="2025-05-12T15:15:00Z">
                <w:pPr>
                  <w:pStyle w:val="EndnoteText"/>
                  <w:jc w:val="center"/>
                </w:pPr>
              </w:pPrChange>
              <w:rPr>
                <w:del w:id="4683" w:author="AbbVie7" w:date="2025-05-12T15:15:00Z"/>
                <w:lang w:val="da-DK"/>
              </w:rPr>
            </w:pPr>
            <w:del w:id="4684" w:author="AbbVie7" w:date="2025-05-12T15:15:00Z">
              <w:r>
                <w:rPr>
                  <w:lang w:val="da-DK"/>
                </w:rPr>
                <w:delText>&lt; 0,001</w:delText>
              </w:r>
            </w:del>
          </w:p>
        </w:tc>
        <w:tc>
          <w:tcPr>
            <w:tcW w:w="990" w:type="dxa"/>
            <w:tcBorders>
              <w:top w:val="single" w:sz="4" w:space="0" w:color="auto"/>
              <w:left w:val="single" w:sz="4" w:space="0" w:color="auto"/>
              <w:bottom w:val="single" w:sz="4" w:space="0" w:color="auto"/>
              <w:right w:val="single" w:sz="4" w:space="0" w:color="auto"/>
            </w:tcBorders>
          </w:tcPr>
          <w:p w:rsidR="00767709" w14:paraId="39CA60CD" w14:textId="77777777">
            <w:pPr>
              <w:jc w:val="left"/>
              <w:pPrChange w:id="4685" w:author="AbbVie7" w:date="2025-05-12T15:15:00Z">
                <w:pPr>
                  <w:jc w:val="center"/>
                </w:pPr>
              </w:pPrChange>
              <w:rPr>
                <w:del w:id="4686" w:author="AbbVie7" w:date="2025-05-12T15:15:00Z"/>
                <w:lang w:val="da-DK"/>
              </w:rPr>
            </w:pPr>
            <w:del w:id="4687" w:author="AbbVie7" w:date="2025-05-12T15:15:00Z">
              <w:r>
                <w:rPr>
                  <w:lang w:val="da-DK"/>
                </w:rPr>
                <w:delText>0,0020</w:delText>
              </w:r>
            </w:del>
          </w:p>
        </w:tc>
        <w:tc>
          <w:tcPr>
            <w:tcW w:w="990" w:type="dxa"/>
            <w:tcBorders>
              <w:top w:val="single" w:sz="4" w:space="0" w:color="auto"/>
              <w:left w:val="single" w:sz="4" w:space="0" w:color="auto"/>
              <w:bottom w:val="single" w:sz="4" w:space="0" w:color="auto"/>
              <w:right w:val="single" w:sz="4" w:space="0" w:color="auto"/>
            </w:tcBorders>
          </w:tcPr>
          <w:p w:rsidR="00767709" w14:paraId="23F07024" w14:textId="77777777">
            <w:pPr>
              <w:jc w:val="left"/>
              <w:pPrChange w:id="4688" w:author="AbbVie7" w:date="2025-05-12T15:15:00Z">
                <w:pPr>
                  <w:jc w:val="center"/>
                </w:pPr>
              </w:pPrChange>
              <w:rPr>
                <w:del w:id="4689" w:author="AbbVie7" w:date="2025-05-12T15:15:00Z"/>
                <w:lang w:val="da-DK"/>
              </w:rPr>
            </w:pPr>
            <w:del w:id="4690" w:author="AbbVie7" w:date="2025-05-12T15:15:00Z">
              <w:r>
                <w:rPr>
                  <w:lang w:val="da-DK"/>
                </w:rPr>
                <w:delText>&lt; 0,001</w:delText>
              </w:r>
            </w:del>
          </w:p>
        </w:tc>
      </w:tr>
      <w:tr w14:paraId="32F6963A" w14:textId="77777777">
        <w:tblPrEx>
          <w:tblW w:w="8910" w:type="dxa"/>
          <w:tblInd w:w="108" w:type="dxa"/>
          <w:tblLayout w:type="fixed"/>
          <w:tblLook w:val="0000"/>
        </w:tblPrEx>
        <w:trPr>
          <w:del w:id="4691" w:author="AbbVie7" w:date="2025-05-12T15:15:00Z"/>
        </w:trPr>
        <w:tc>
          <w:tcPr>
            <w:tcW w:w="1430" w:type="dxa"/>
            <w:tcBorders>
              <w:top w:val="single" w:sz="4" w:space="0" w:color="auto"/>
              <w:left w:val="single" w:sz="4" w:space="0" w:color="auto"/>
              <w:bottom w:val="single" w:sz="4" w:space="0" w:color="auto"/>
              <w:right w:val="single" w:sz="4" w:space="0" w:color="auto"/>
            </w:tcBorders>
          </w:tcPr>
          <w:p w:rsidR="00767709" w14:paraId="6DB95EDB" w14:textId="77777777">
            <w:pPr>
              <w:jc w:val="left"/>
              <w:pPrChange w:id="4692" w:author="AbbVie7" w:date="2025-05-12T15:15:00Z">
                <w:pPr>
                  <w:jc w:val="center"/>
                </w:pPr>
              </w:pPrChange>
              <w:rPr>
                <w:del w:id="4693" w:author="AbbVie7" w:date="2025-05-12T15:15:00Z"/>
                <w:lang w:val="da-DK"/>
              </w:rPr>
            </w:pPr>
            <w:del w:id="4694" w:author="AbbVie7" w:date="2025-05-12T15:15:00Z">
              <w:r>
                <w:rPr>
                  <w:lang w:val="da-DK"/>
                </w:rPr>
                <w:delText>Erosion score</w:delText>
              </w:r>
            </w:del>
          </w:p>
        </w:tc>
        <w:tc>
          <w:tcPr>
            <w:tcW w:w="1540" w:type="dxa"/>
            <w:tcBorders>
              <w:top w:val="single" w:sz="4" w:space="0" w:color="auto"/>
              <w:left w:val="single" w:sz="4" w:space="0" w:color="auto"/>
              <w:bottom w:val="single" w:sz="4" w:space="0" w:color="auto"/>
              <w:right w:val="single" w:sz="4" w:space="0" w:color="auto"/>
            </w:tcBorders>
          </w:tcPr>
          <w:p w:rsidR="00767709" w14:paraId="7B78E147" w14:textId="77777777">
            <w:pPr>
              <w:jc w:val="left"/>
              <w:pPrChange w:id="4695" w:author="AbbVie7" w:date="2025-05-12T15:15:00Z">
                <w:pPr>
                  <w:jc w:val="center"/>
                </w:pPr>
              </w:pPrChange>
              <w:rPr>
                <w:del w:id="4696" w:author="AbbVie7" w:date="2025-05-12T15:15:00Z"/>
                <w:lang w:val="da-DK"/>
              </w:rPr>
            </w:pPr>
            <w:del w:id="4697" w:author="AbbVie7" w:date="2025-05-12T15:15:00Z">
              <w:r>
                <w:rPr>
                  <w:lang w:val="da-DK"/>
                </w:rPr>
                <w:delText>3,7 (2,7-4,7)</w:delText>
              </w:r>
            </w:del>
          </w:p>
        </w:tc>
        <w:tc>
          <w:tcPr>
            <w:tcW w:w="1482" w:type="dxa"/>
            <w:tcBorders>
              <w:top w:val="single" w:sz="4" w:space="0" w:color="auto"/>
              <w:left w:val="single" w:sz="4" w:space="0" w:color="auto"/>
              <w:bottom w:val="single" w:sz="4" w:space="0" w:color="auto"/>
              <w:right w:val="single" w:sz="4" w:space="0" w:color="auto"/>
            </w:tcBorders>
          </w:tcPr>
          <w:p w:rsidR="00767709" w14:paraId="67676C62" w14:textId="77777777">
            <w:pPr>
              <w:jc w:val="left"/>
              <w:pPrChange w:id="4698" w:author="AbbVie7" w:date="2025-05-12T15:15:00Z">
                <w:pPr>
                  <w:jc w:val="center"/>
                </w:pPr>
              </w:pPrChange>
              <w:rPr>
                <w:del w:id="4699" w:author="AbbVie7" w:date="2025-05-12T15:15:00Z"/>
                <w:lang w:val="da-DK"/>
              </w:rPr>
            </w:pPr>
            <w:del w:id="4700" w:author="AbbVie7" w:date="2025-05-12T15:15:00Z">
              <w:r>
                <w:rPr>
                  <w:lang w:val="da-DK"/>
                </w:rPr>
                <w:delText>1,7 (1,0-2,4)</w:delText>
              </w:r>
            </w:del>
          </w:p>
        </w:tc>
        <w:tc>
          <w:tcPr>
            <w:tcW w:w="1488" w:type="dxa"/>
            <w:tcBorders>
              <w:top w:val="single" w:sz="4" w:space="0" w:color="auto"/>
              <w:left w:val="single" w:sz="4" w:space="0" w:color="auto"/>
              <w:bottom w:val="single" w:sz="4" w:space="0" w:color="auto"/>
              <w:right w:val="single" w:sz="4" w:space="0" w:color="auto"/>
            </w:tcBorders>
          </w:tcPr>
          <w:p w:rsidR="00767709" w14:paraId="05B5D4BB" w14:textId="77777777">
            <w:pPr>
              <w:jc w:val="left"/>
              <w:pPrChange w:id="4701" w:author="AbbVie7" w:date="2025-05-12T15:15:00Z">
                <w:pPr>
                  <w:jc w:val="center"/>
                </w:pPr>
              </w:pPrChange>
              <w:rPr>
                <w:del w:id="4702" w:author="AbbVie7" w:date="2025-05-12T15:15:00Z"/>
                <w:lang w:val="da-DK"/>
              </w:rPr>
            </w:pPr>
            <w:del w:id="4703" w:author="AbbVie7" w:date="2025-05-12T15:15:00Z">
              <w:r>
                <w:rPr>
                  <w:lang w:val="da-DK"/>
                </w:rPr>
                <w:delText>0,8 (0,4-1,2)</w:delText>
              </w:r>
            </w:del>
          </w:p>
        </w:tc>
        <w:tc>
          <w:tcPr>
            <w:tcW w:w="990" w:type="dxa"/>
            <w:tcBorders>
              <w:top w:val="single" w:sz="4" w:space="0" w:color="auto"/>
              <w:left w:val="single" w:sz="4" w:space="0" w:color="auto"/>
              <w:bottom w:val="single" w:sz="4" w:space="0" w:color="auto"/>
              <w:right w:val="single" w:sz="4" w:space="0" w:color="auto"/>
            </w:tcBorders>
          </w:tcPr>
          <w:p w:rsidR="00767709" w14:paraId="2BAEB757" w14:textId="77777777">
            <w:pPr>
              <w:jc w:val="left"/>
              <w:pPrChange w:id="4704" w:author="AbbVie7" w:date="2025-05-12T15:15:00Z">
                <w:pPr>
                  <w:jc w:val="center"/>
                </w:pPr>
              </w:pPrChange>
              <w:rPr>
                <w:del w:id="4705" w:author="AbbVie7" w:date="2025-05-12T15:15:00Z"/>
                <w:lang w:val="da-DK"/>
              </w:rPr>
            </w:pPr>
            <w:del w:id="4706" w:author="AbbVie7" w:date="2025-05-12T15:15:00Z">
              <w:r>
                <w:rPr>
                  <w:lang w:val="da-DK"/>
                </w:rPr>
                <w:delText>&lt; 0,001</w:delText>
              </w:r>
            </w:del>
          </w:p>
        </w:tc>
        <w:tc>
          <w:tcPr>
            <w:tcW w:w="990" w:type="dxa"/>
            <w:tcBorders>
              <w:top w:val="single" w:sz="4" w:space="0" w:color="auto"/>
              <w:left w:val="single" w:sz="4" w:space="0" w:color="auto"/>
              <w:bottom w:val="single" w:sz="4" w:space="0" w:color="auto"/>
              <w:right w:val="single" w:sz="4" w:space="0" w:color="auto"/>
            </w:tcBorders>
          </w:tcPr>
          <w:p w:rsidR="00767709" w14:paraId="68BC614A" w14:textId="77777777">
            <w:pPr>
              <w:jc w:val="left"/>
              <w:pPrChange w:id="4707" w:author="AbbVie7" w:date="2025-05-12T15:15:00Z">
                <w:pPr>
                  <w:jc w:val="center"/>
                </w:pPr>
              </w:pPrChange>
              <w:rPr>
                <w:del w:id="4708" w:author="AbbVie7" w:date="2025-05-12T15:15:00Z"/>
                <w:lang w:val="da-DK"/>
              </w:rPr>
            </w:pPr>
            <w:del w:id="4709" w:author="AbbVie7" w:date="2025-05-12T15:15:00Z">
              <w:r>
                <w:rPr>
                  <w:lang w:val="da-DK"/>
                </w:rPr>
                <w:delText>0,0082</w:delText>
              </w:r>
            </w:del>
          </w:p>
        </w:tc>
        <w:tc>
          <w:tcPr>
            <w:tcW w:w="990" w:type="dxa"/>
            <w:tcBorders>
              <w:top w:val="single" w:sz="4" w:space="0" w:color="auto"/>
              <w:left w:val="single" w:sz="4" w:space="0" w:color="auto"/>
              <w:bottom w:val="single" w:sz="4" w:space="0" w:color="auto"/>
              <w:right w:val="single" w:sz="4" w:space="0" w:color="auto"/>
            </w:tcBorders>
          </w:tcPr>
          <w:p w:rsidR="00767709" w14:paraId="1DED482D" w14:textId="77777777">
            <w:pPr>
              <w:jc w:val="left"/>
              <w:pPrChange w:id="4710" w:author="AbbVie7" w:date="2025-05-12T15:15:00Z">
                <w:pPr>
                  <w:jc w:val="center"/>
                </w:pPr>
              </w:pPrChange>
              <w:rPr>
                <w:del w:id="4711" w:author="AbbVie7" w:date="2025-05-12T15:15:00Z"/>
                <w:lang w:val="da-DK"/>
              </w:rPr>
            </w:pPr>
            <w:del w:id="4712" w:author="AbbVie7" w:date="2025-05-12T15:15:00Z">
              <w:r>
                <w:rPr>
                  <w:lang w:val="da-DK"/>
                </w:rPr>
                <w:delText>&lt; 0,001</w:delText>
              </w:r>
            </w:del>
          </w:p>
        </w:tc>
      </w:tr>
      <w:tr w14:paraId="02DB73D5" w14:textId="77777777">
        <w:tblPrEx>
          <w:tblW w:w="8910" w:type="dxa"/>
          <w:tblInd w:w="108" w:type="dxa"/>
          <w:tblLayout w:type="fixed"/>
          <w:tblLook w:val="0000"/>
        </w:tblPrEx>
        <w:trPr>
          <w:del w:id="4713" w:author="AbbVie7" w:date="2025-05-12T15:15:00Z"/>
        </w:trPr>
        <w:tc>
          <w:tcPr>
            <w:tcW w:w="1430" w:type="dxa"/>
            <w:tcBorders>
              <w:top w:val="single" w:sz="4" w:space="0" w:color="auto"/>
              <w:left w:val="single" w:sz="4" w:space="0" w:color="auto"/>
              <w:bottom w:val="single" w:sz="4" w:space="0" w:color="auto"/>
              <w:right w:val="single" w:sz="4" w:space="0" w:color="auto"/>
            </w:tcBorders>
          </w:tcPr>
          <w:p w:rsidR="00767709" w14:paraId="38EE0B88" w14:textId="77777777">
            <w:pPr>
              <w:jc w:val="left"/>
              <w:pPrChange w:id="4714" w:author="AbbVie7" w:date="2025-05-12T15:15:00Z">
                <w:pPr>
                  <w:jc w:val="center"/>
                </w:pPr>
              </w:pPrChange>
              <w:rPr>
                <w:del w:id="4715" w:author="AbbVie7" w:date="2025-05-12T15:15:00Z"/>
                <w:lang w:val="da-DK"/>
              </w:rPr>
            </w:pPr>
            <w:del w:id="4716" w:author="AbbVie7" w:date="2025-05-12T15:15:00Z">
              <w:r>
                <w:rPr>
                  <w:lang w:val="da-DK"/>
                </w:rPr>
                <w:delText>JSN score</w:delText>
              </w:r>
            </w:del>
          </w:p>
        </w:tc>
        <w:tc>
          <w:tcPr>
            <w:tcW w:w="1540" w:type="dxa"/>
            <w:tcBorders>
              <w:top w:val="single" w:sz="4" w:space="0" w:color="auto"/>
              <w:left w:val="single" w:sz="4" w:space="0" w:color="auto"/>
              <w:bottom w:val="single" w:sz="4" w:space="0" w:color="auto"/>
              <w:right w:val="single" w:sz="4" w:space="0" w:color="auto"/>
            </w:tcBorders>
          </w:tcPr>
          <w:p w:rsidR="00767709" w14:paraId="1F3D3FCB" w14:textId="77777777">
            <w:pPr>
              <w:jc w:val="left"/>
              <w:pPrChange w:id="4717" w:author="AbbVie7" w:date="2025-05-12T15:15:00Z">
                <w:pPr>
                  <w:jc w:val="center"/>
                </w:pPr>
              </w:pPrChange>
              <w:rPr>
                <w:del w:id="4718" w:author="AbbVie7" w:date="2025-05-12T15:15:00Z"/>
                <w:lang w:val="da-DK"/>
              </w:rPr>
            </w:pPr>
            <w:del w:id="4719" w:author="AbbVie7" w:date="2025-05-12T15:15:00Z">
              <w:r>
                <w:rPr>
                  <w:lang w:val="da-DK"/>
                </w:rPr>
                <w:delText>2,0 (1,2-2,8)</w:delText>
              </w:r>
            </w:del>
          </w:p>
        </w:tc>
        <w:tc>
          <w:tcPr>
            <w:tcW w:w="1482" w:type="dxa"/>
            <w:tcBorders>
              <w:top w:val="single" w:sz="4" w:space="0" w:color="auto"/>
              <w:left w:val="single" w:sz="4" w:space="0" w:color="auto"/>
              <w:bottom w:val="single" w:sz="4" w:space="0" w:color="auto"/>
              <w:right w:val="single" w:sz="4" w:space="0" w:color="auto"/>
            </w:tcBorders>
          </w:tcPr>
          <w:p w:rsidR="00767709" w14:paraId="0BC50AFE" w14:textId="77777777">
            <w:pPr>
              <w:jc w:val="left"/>
              <w:pPrChange w:id="4720" w:author="AbbVie7" w:date="2025-05-12T15:15:00Z">
                <w:pPr>
                  <w:jc w:val="center"/>
                </w:pPr>
              </w:pPrChange>
              <w:rPr>
                <w:del w:id="4721" w:author="AbbVie7" w:date="2025-05-12T15:15:00Z"/>
                <w:lang w:val="da-DK"/>
              </w:rPr>
            </w:pPr>
            <w:del w:id="4722" w:author="AbbVie7" w:date="2025-05-12T15:15:00Z">
              <w:r>
                <w:rPr>
                  <w:lang w:val="da-DK"/>
                </w:rPr>
                <w:delText>1,3 (0,5-2,1)</w:delText>
              </w:r>
            </w:del>
          </w:p>
        </w:tc>
        <w:tc>
          <w:tcPr>
            <w:tcW w:w="1488" w:type="dxa"/>
            <w:tcBorders>
              <w:top w:val="single" w:sz="4" w:space="0" w:color="auto"/>
              <w:left w:val="single" w:sz="4" w:space="0" w:color="auto"/>
              <w:bottom w:val="single" w:sz="4" w:space="0" w:color="auto"/>
              <w:right w:val="single" w:sz="4" w:space="0" w:color="auto"/>
            </w:tcBorders>
          </w:tcPr>
          <w:p w:rsidR="00767709" w14:paraId="21436740" w14:textId="77777777">
            <w:pPr>
              <w:jc w:val="left"/>
              <w:pPrChange w:id="4723" w:author="AbbVie7" w:date="2025-05-12T15:15:00Z">
                <w:pPr>
                  <w:jc w:val="center"/>
                </w:pPr>
              </w:pPrChange>
              <w:rPr>
                <w:del w:id="4724" w:author="AbbVie7" w:date="2025-05-12T15:15:00Z"/>
                <w:lang w:val="da-DK"/>
              </w:rPr>
            </w:pPr>
            <w:del w:id="4725" w:author="AbbVie7" w:date="2025-05-12T15:15:00Z">
              <w:r>
                <w:rPr>
                  <w:lang w:val="da-DK"/>
                </w:rPr>
                <w:delText>0,5 (0-1,0)</w:delText>
              </w:r>
            </w:del>
          </w:p>
        </w:tc>
        <w:tc>
          <w:tcPr>
            <w:tcW w:w="990" w:type="dxa"/>
            <w:tcBorders>
              <w:top w:val="single" w:sz="4" w:space="0" w:color="auto"/>
              <w:left w:val="single" w:sz="4" w:space="0" w:color="auto"/>
              <w:bottom w:val="single" w:sz="4" w:space="0" w:color="auto"/>
              <w:right w:val="single" w:sz="4" w:space="0" w:color="auto"/>
            </w:tcBorders>
          </w:tcPr>
          <w:p w:rsidR="00767709" w14:paraId="31DCC5D6" w14:textId="77777777">
            <w:pPr>
              <w:jc w:val="left"/>
              <w:pPrChange w:id="4726" w:author="AbbVie7" w:date="2025-05-12T15:15:00Z">
                <w:pPr>
                  <w:jc w:val="center"/>
                </w:pPr>
              </w:pPrChange>
              <w:rPr>
                <w:del w:id="4727" w:author="AbbVie7" w:date="2025-05-12T15:15:00Z"/>
                <w:lang w:val="da-DK"/>
              </w:rPr>
            </w:pPr>
            <w:del w:id="4728" w:author="AbbVie7" w:date="2025-05-12T15:15:00Z">
              <w:r>
                <w:rPr>
                  <w:lang w:val="da-DK"/>
                </w:rPr>
                <w:delText>&lt; 0,001</w:delText>
              </w:r>
            </w:del>
          </w:p>
        </w:tc>
        <w:tc>
          <w:tcPr>
            <w:tcW w:w="990" w:type="dxa"/>
            <w:tcBorders>
              <w:top w:val="single" w:sz="4" w:space="0" w:color="auto"/>
              <w:left w:val="single" w:sz="4" w:space="0" w:color="auto"/>
              <w:bottom w:val="single" w:sz="4" w:space="0" w:color="auto"/>
              <w:right w:val="single" w:sz="4" w:space="0" w:color="auto"/>
            </w:tcBorders>
          </w:tcPr>
          <w:p w:rsidR="00767709" w14:paraId="7D9E766F" w14:textId="77777777">
            <w:pPr>
              <w:jc w:val="left"/>
              <w:pPrChange w:id="4729" w:author="AbbVie7" w:date="2025-05-12T15:15:00Z">
                <w:pPr>
                  <w:jc w:val="center"/>
                </w:pPr>
              </w:pPrChange>
              <w:rPr>
                <w:del w:id="4730" w:author="AbbVie7" w:date="2025-05-12T15:15:00Z"/>
                <w:lang w:val="da-DK"/>
              </w:rPr>
            </w:pPr>
            <w:del w:id="4731" w:author="AbbVie7" w:date="2025-05-12T15:15:00Z">
              <w:r>
                <w:rPr>
                  <w:lang w:val="da-DK"/>
                </w:rPr>
                <w:delText>0,0037</w:delText>
              </w:r>
            </w:del>
          </w:p>
        </w:tc>
        <w:tc>
          <w:tcPr>
            <w:tcW w:w="990" w:type="dxa"/>
            <w:tcBorders>
              <w:top w:val="single" w:sz="4" w:space="0" w:color="auto"/>
              <w:left w:val="single" w:sz="4" w:space="0" w:color="auto"/>
              <w:bottom w:val="single" w:sz="4" w:space="0" w:color="auto"/>
              <w:right w:val="single" w:sz="4" w:space="0" w:color="auto"/>
            </w:tcBorders>
          </w:tcPr>
          <w:p w:rsidR="00767709" w14:paraId="43327C68" w14:textId="77777777">
            <w:pPr>
              <w:jc w:val="left"/>
              <w:pPrChange w:id="4732" w:author="AbbVie7" w:date="2025-05-12T15:15:00Z">
                <w:pPr>
                  <w:jc w:val="center"/>
                </w:pPr>
              </w:pPrChange>
              <w:rPr>
                <w:del w:id="4733" w:author="AbbVie7" w:date="2025-05-12T15:15:00Z"/>
                <w:lang w:val="da-DK"/>
              </w:rPr>
            </w:pPr>
            <w:del w:id="4734" w:author="AbbVie7" w:date="2025-05-12T15:15:00Z">
              <w:r>
                <w:rPr>
                  <w:lang w:val="da-DK"/>
                </w:rPr>
                <w:delText>0,151</w:delText>
              </w:r>
            </w:del>
          </w:p>
        </w:tc>
      </w:tr>
      <w:tr w14:paraId="41BC2E6E" w14:textId="77777777">
        <w:tblPrEx>
          <w:tblW w:w="8910" w:type="dxa"/>
          <w:tblInd w:w="108" w:type="dxa"/>
          <w:tblLayout w:type="fixed"/>
          <w:tblLook w:val="0000"/>
        </w:tblPrEx>
        <w:trPr>
          <w:cantSplit/>
          <w:del w:id="4735" w:author="AbbVie7" w:date="2025-05-12T15:15:00Z"/>
        </w:trPr>
        <w:tc>
          <w:tcPr>
            <w:tcW w:w="8910" w:type="dxa"/>
            <w:gridSpan w:val="7"/>
            <w:tcBorders>
              <w:top w:val="single" w:sz="4" w:space="0" w:color="auto"/>
              <w:bottom w:val="single" w:sz="4" w:space="0" w:color="auto"/>
            </w:tcBorders>
          </w:tcPr>
          <w:p w:rsidR="00767709" w14:paraId="37F761E2" w14:textId="77777777">
            <w:pPr>
              <w:pPrChange w:id="4736" w:author="AbbVie7" w:date="2025-05-12T15:15:00Z">
                <w:pPr>
                  <w:pStyle w:val="BodyTextIndent2"/>
                  <w:tabs>
                    <w:tab w:val="left" w:pos="330"/>
                  </w:tabs>
                  <w:ind w:left="329" w:hanging="329"/>
                </w:pPr>
              </w:pPrChange>
              <w:rPr>
                <w:del w:id="4737" w:author="AbbVie7" w:date="2025-05-12T15:15:00Z"/>
                <w:lang w:val="da-DK"/>
              </w:rPr>
            </w:pPr>
            <w:del w:id="4738" w:author="AbbVie7" w:date="2025-05-12T15:15:00Z">
              <w:r>
                <w:rPr>
                  <w:lang w:val="da-DK"/>
                </w:rPr>
                <w:tab/>
              </w:r>
            </w:del>
            <w:del w:id="4739" w:author="AbbVie7" w:date="2025-05-12T15:15:00Z">
              <w:r w:rsidR="00B65D67">
                <w:rPr>
                  <w:vertAlign w:val="superscript"/>
                  <w:lang w:val="da-DK"/>
                </w:rPr>
                <w:delText>a</w:delText>
              </w:r>
            </w:del>
            <w:del w:id="4740" w:author="AbbVie7" w:date="2025-05-12T15:15:00Z">
              <w:r>
                <w:rPr>
                  <w:lang w:val="da-DK"/>
                </w:rPr>
                <w:delText>p-værdien for den parvise sammenligning af methotrexat-monoterapi og Humira/methotrexat-kombinationsbehandling ved anvendelse af Mann-Whitney U test.</w:delText>
              </w:r>
            </w:del>
          </w:p>
          <w:p w:rsidR="00767709" w14:paraId="2872FB17" w14:textId="77777777">
            <w:pPr>
              <w:tabs>
                <w:tab w:val="clear" w:pos="330"/>
              </w:tabs>
              <w:ind w:left="0" w:firstLine="0"/>
              <w:pPrChange w:id="4741" w:author="AbbVie7" w:date="2025-05-12T15:15:00Z">
                <w:pPr>
                  <w:tabs>
                    <w:tab w:val="left" w:pos="330"/>
                  </w:tabs>
                  <w:ind w:left="357" w:hanging="357"/>
                </w:pPr>
              </w:pPrChange>
              <w:rPr>
                <w:del w:id="4742" w:author="AbbVie7" w:date="2025-05-12T15:15:00Z"/>
                <w:bCs/>
                <w:lang w:val="da-DK"/>
              </w:rPr>
            </w:pPr>
            <w:del w:id="4743" w:author="AbbVie7" w:date="2025-05-12T15:15:00Z">
              <w:r>
                <w:rPr>
                  <w:bCs/>
                  <w:lang w:val="da-DK"/>
                </w:rPr>
                <w:tab/>
              </w:r>
            </w:del>
            <w:del w:id="4744" w:author="AbbVie7" w:date="2025-05-12T15:15:00Z">
              <w:r w:rsidR="00B65D67">
                <w:rPr>
                  <w:bCs/>
                  <w:vertAlign w:val="superscript"/>
                  <w:lang w:val="da-DK"/>
                </w:rPr>
                <w:delText>b</w:delText>
              </w:r>
            </w:del>
            <w:del w:id="4745" w:author="AbbVie7" w:date="2025-05-12T15:15:00Z">
              <w:r>
                <w:rPr>
                  <w:bCs/>
                  <w:lang w:val="da-DK"/>
                </w:rPr>
                <w:delText xml:space="preserve">p-værdien for den parvise sammenligning af Humira monoterapi og Humira/methotrexat-kombinationsbehandling ved anvendelse af Mann-Whitney U test </w:delText>
              </w:r>
            </w:del>
          </w:p>
          <w:p w:rsidR="00767709" w14:paraId="5E175F9F" w14:textId="77777777">
            <w:pPr>
              <w:tabs>
                <w:tab w:val="clear" w:pos="330"/>
                <w:tab w:val="left" w:pos="562"/>
              </w:tabs>
              <w:ind w:left="0" w:firstLine="0"/>
              <w:pPrChange w:id="4746" w:author="AbbVie7" w:date="2025-05-12T15:15:00Z">
                <w:pPr>
                  <w:tabs>
                    <w:tab w:val="left" w:pos="330"/>
                    <w:tab w:val="clear" w:pos="562"/>
                  </w:tabs>
                  <w:ind w:left="360" w:hanging="360"/>
                </w:pPr>
              </w:pPrChange>
              <w:rPr>
                <w:del w:id="4747" w:author="AbbVie7" w:date="2025-05-12T15:15:00Z"/>
                <w:bCs/>
                <w:lang w:val="da-DK"/>
              </w:rPr>
            </w:pPr>
            <w:del w:id="4748" w:author="AbbVie7" w:date="2025-05-12T15:15:00Z">
              <w:r>
                <w:rPr>
                  <w:bCs/>
                  <w:lang w:val="da-DK"/>
                </w:rPr>
                <w:delText xml:space="preserve">   </w:delText>
              </w:r>
            </w:del>
            <w:del w:id="4749" w:author="AbbVie7" w:date="2025-05-12T15:15:00Z">
              <w:r w:rsidR="00B65D67">
                <w:rPr>
                  <w:bCs/>
                  <w:vertAlign w:val="superscript"/>
                  <w:lang w:val="da-DK"/>
                </w:rPr>
                <w:delText>c</w:delText>
              </w:r>
            </w:del>
            <w:del w:id="4750" w:author="AbbVie7" w:date="2025-05-12T15:15:00Z">
              <w:r>
                <w:rPr>
                  <w:bCs/>
                  <w:lang w:val="da-DK"/>
                </w:rPr>
                <w:delText>p-værdien for den parvise sammenligning af Humira monoterapi og methotrexat- monoterapi ved anvendelse af Mann-Whitney U test</w:delText>
              </w:r>
            </w:del>
          </w:p>
        </w:tc>
      </w:tr>
    </w:tbl>
    <w:p w:rsidR="00767709" w:rsidP="006C2B4F" w14:paraId="6B4DF95E" w14:textId="77777777">
      <w:pPr>
        <w:rPr>
          <w:del w:id="4751" w:author="AbbVie7" w:date="2025-05-12T15:15:00Z"/>
          <w:lang w:val="da-DK"/>
        </w:rPr>
      </w:pPr>
    </w:p>
    <w:p w:rsidR="00767709" w14:paraId="296468F6" w14:textId="77777777">
      <w:pPr>
        <w:pPrChange w:id="4752" w:author="AbbVie7" w:date="2025-05-12T15:15:00Z">
          <w:pPr>
            <w:pStyle w:val="EMEANormal"/>
          </w:pPr>
        </w:pPrChange>
        <w:rPr>
          <w:del w:id="4753" w:author="AbbVie7" w:date="2025-05-12T15:15:00Z"/>
          <w:lang w:val="da-DK"/>
        </w:rPr>
      </w:pPr>
      <w:del w:id="4754" w:author="AbbVie7" w:date="2025-05-12T15:15:00Z">
        <w:r>
          <w:rPr>
            <w:lang w:val="da-DK"/>
          </w:rPr>
          <w:delText xml:space="preserve">Efter henholdsvis 52 ugers og 104 ugers behandling, var procentdelen af patienter uden progression (ændring fra </w:delText>
        </w:r>
      </w:del>
      <w:del w:id="4755" w:author="AbbVie7" w:date="2025-05-12T15:15:00Z">
        <w:r w:rsidRPr="005376C6">
          <w:rPr>
            <w:i/>
            <w:lang w:val="da-DK"/>
          </w:rPr>
          <w:delText>baseline</w:delText>
        </w:r>
      </w:del>
      <w:del w:id="4756" w:author="AbbVie7" w:date="2025-05-12T15:15:00Z">
        <w:r>
          <w:rPr>
            <w:lang w:val="da-DK"/>
          </w:rPr>
          <w:delText xml:space="preserve"> i modificere</w:delText>
        </w:r>
      </w:del>
      <w:del w:id="4757" w:author="AbbVie7" w:date="2025-05-12T15:15:00Z">
        <w:r w:rsidR="00986AAE">
          <w:rPr>
            <w:lang w:val="da-DK"/>
          </w:rPr>
          <w:delText>t</w:delText>
        </w:r>
      </w:del>
      <w:del w:id="4758" w:author="AbbVie7" w:date="2025-05-12T15:15:00Z">
        <w:r>
          <w:rPr>
            <w:lang w:val="da-DK"/>
          </w:rPr>
          <w:delText xml:space="preserve"> </w:delText>
        </w:r>
      </w:del>
      <w:del w:id="4759" w:author="AbbVie7" w:date="2025-05-12T15:15:00Z">
        <w:r w:rsidR="00986AAE">
          <w:rPr>
            <w:lang w:val="da-DK"/>
          </w:rPr>
          <w:delText>T</w:delText>
        </w:r>
      </w:del>
      <w:del w:id="4760" w:author="AbbVie7" w:date="2025-05-12T15:15:00Z">
        <w:r>
          <w:rPr>
            <w:lang w:val="da-DK"/>
          </w:rPr>
          <w:delText xml:space="preserve">otale Sharp </w:delText>
        </w:r>
      </w:del>
      <w:del w:id="4761" w:author="AbbVie7" w:date="2025-05-12T15:15:00Z">
        <w:r w:rsidR="00986AAE">
          <w:rPr>
            <w:lang w:val="da-DK"/>
          </w:rPr>
          <w:delText>S</w:delText>
        </w:r>
      </w:del>
      <w:del w:id="4762" w:author="AbbVie7" w:date="2025-05-12T15:15:00Z">
        <w:r>
          <w:rPr>
            <w:lang w:val="da-DK"/>
          </w:rPr>
          <w:delText xml:space="preserve">core </w:delText>
        </w:r>
      </w:del>
      <w:del w:id="4763" w:author="AbbVie7" w:date="2025-05-12T15:15:00Z">
        <w:r>
          <w:rPr>
            <w:rFonts w:ascii="Symbol" w:hAnsi="Symbol"/>
          </w:rPr>
          <w:sym w:font="Symbol" w:char="F0A3"/>
        </w:r>
      </w:del>
      <w:del w:id="4764" w:author="AbbVie7" w:date="2025-05-12T15:15:00Z">
        <w:r>
          <w:rPr>
            <w:lang w:val="da-DK"/>
          </w:rPr>
          <w:delText> 0,5) signifikant højere med Humira/methotrexat-kombinationsterapi (henholdsvis 63,8% og 61,2%) sammenlignet med methotrexat-monoterapi (henholdsvis 37,4% og 33,5%, p&lt;0,001) og Humira monoterapi (henholdsvis 50,7%, p&lt;0,002 og 44,5%, p&lt;0,001).</w:delText>
        </w:r>
      </w:del>
    </w:p>
    <w:p w:rsidR="00A574D9" w14:paraId="0C1B68BB" w14:textId="77777777">
      <w:pPr>
        <w:pPrChange w:id="4765" w:author="AbbVie7" w:date="2025-05-12T15:15:00Z">
          <w:pPr>
            <w:pStyle w:val="EMEANormal"/>
          </w:pPr>
        </w:pPrChange>
        <w:rPr>
          <w:del w:id="4766" w:author="AbbVie7" w:date="2025-05-12T15:15:00Z"/>
          <w:lang w:val="da-DK"/>
        </w:rPr>
      </w:pPr>
    </w:p>
    <w:p w:rsidR="00A574D9" w:rsidRPr="00C4186B" w14:paraId="128D8CBA" w14:textId="77777777">
      <w:pPr>
        <w:pPrChange w:id="4767" w:author="AbbVie7" w:date="2025-05-12T15:15:00Z">
          <w:pPr>
            <w:pStyle w:val="EMEANormal"/>
          </w:pPr>
        </w:pPrChange>
        <w:rPr>
          <w:del w:id="4768" w:author="AbbVie7" w:date="2025-05-12T15:15:00Z"/>
          <w:lang w:val="da-DK"/>
        </w:rPr>
      </w:pPr>
      <w:del w:id="4769" w:author="AbbVie7" w:date="2025-05-12T15:15:00Z">
        <w:r w:rsidRPr="00C4186B">
          <w:rPr>
            <w:lang w:val="da-DK"/>
          </w:rPr>
          <w:delText xml:space="preserve">I den åbne forlængelse af RA-studie V hos patienter oprindeligt randomiseret til henholdsvis methotrexat monoterapi, Humira monoterapi eller kombinationsbehandling med Humira og methotrexat, var den gennemsnitlige ændring fra </w:delText>
        </w:r>
      </w:del>
      <w:del w:id="4770" w:author="AbbVie7" w:date="2025-05-12T15:15:00Z">
        <w:r w:rsidRPr="00C4186B">
          <w:rPr>
            <w:i/>
            <w:lang w:val="da-DK"/>
          </w:rPr>
          <w:delText xml:space="preserve">baseline </w:delText>
        </w:r>
      </w:del>
      <w:del w:id="4771" w:author="AbbVie7" w:date="2025-05-12T15:15:00Z">
        <w:r w:rsidRPr="00C4186B">
          <w:rPr>
            <w:lang w:val="da-DK"/>
          </w:rPr>
          <w:delText>ved år 10</w:delText>
        </w:r>
      </w:del>
      <w:del w:id="4772" w:author="AbbVie7" w:date="2025-05-12T15:15:00Z">
        <w:r w:rsidRPr="00C4186B">
          <w:rPr>
            <w:i/>
            <w:lang w:val="da-DK"/>
          </w:rPr>
          <w:delText xml:space="preserve"> </w:delText>
        </w:r>
      </w:del>
      <w:del w:id="4773" w:author="AbbVie7" w:date="2025-05-12T15:15:00Z">
        <w:r w:rsidRPr="00C4186B">
          <w:rPr>
            <w:lang w:val="da-DK"/>
          </w:rPr>
          <w:delText xml:space="preserve"> i modificeret Total Sharp Score 10,8</w:delText>
        </w:r>
      </w:del>
      <w:del w:id="4774" w:author="AbbVie7" w:date="2025-05-12T15:15:00Z">
        <w:r w:rsidR="006A49D7">
          <w:rPr>
            <w:lang w:val="da-DK"/>
          </w:rPr>
          <w:delText>;</w:delText>
        </w:r>
      </w:del>
      <w:del w:id="4775" w:author="AbbVie7" w:date="2025-05-12T15:15:00Z">
        <w:r w:rsidRPr="00C4186B">
          <w:rPr>
            <w:lang w:val="da-DK"/>
          </w:rPr>
          <w:delText xml:space="preserve"> 9,2 og 3,9. Den tilsvarende andel af patienter uden radiografisk progression var henholdvis 31,3 %, 23,7 % og 36,7%.</w:delText>
        </w:r>
      </w:del>
    </w:p>
    <w:p w:rsidR="00934180" w14:paraId="5B5C7749" w14:textId="77777777">
      <w:pPr>
        <w:pPrChange w:id="4776" w:author="AbbVie7" w:date="2025-05-12T15:15:00Z">
          <w:pPr>
            <w:pStyle w:val="EMEANormal"/>
          </w:pPr>
        </w:pPrChange>
        <w:rPr>
          <w:del w:id="4777" w:author="AbbVie7" w:date="2025-05-12T15:15:00Z"/>
          <w:lang w:val="da-DK"/>
        </w:rPr>
      </w:pPr>
    </w:p>
    <w:p w:rsidR="00767709" w14:paraId="055922CF" w14:textId="77777777">
      <w:pPr>
        <w:pPrChange w:id="4778" w:author="AbbVie7" w:date="2025-05-12T15:15:00Z">
          <w:pPr>
            <w:pStyle w:val="EMEAHeadingUnderline"/>
            <w:spacing w:before="0" w:beforeLines="0" w:after="0" w:afterLines="0"/>
          </w:pPr>
        </w:pPrChange>
        <w:rPr>
          <w:i/>
          <w:lang w:val="da-DK"/>
        </w:rPr>
      </w:pPr>
      <w:del w:id="4779" w:author="AbbVie7" w:date="2025-05-12T15:15:00Z">
        <w:r w:rsidRPr="008D74C5">
          <w:rPr>
            <w:i/>
            <w:lang w:val="da-DK"/>
          </w:rPr>
          <w:delText>Livskvalitet og fysisk funktion</w:delText>
        </w:r>
      </w:del>
    </w:p>
    <w:p w:rsidR="00934180" w:rsidRPr="00934180" w:rsidP="00934180" w14:paraId="47991945" w14:textId="77777777">
      <w:pPr>
        <w:pStyle w:val="EMEANormal"/>
        <w:rPr>
          <w:del w:id="4780" w:author="AbbVie7" w:date="2025-05-13T09:03:00Z"/>
          <w:lang w:val="da-DK"/>
        </w:rPr>
      </w:pPr>
    </w:p>
    <w:p w:rsidR="00767709" w14:paraId="576B3D23" w14:textId="77777777">
      <w:pPr>
        <w:rPr>
          <w:del w:id="4781" w:author="AbbVie7" w:date="2025-05-12T15:15:00Z"/>
          <w:lang w:val="da-DK"/>
        </w:rPr>
      </w:pPr>
      <w:del w:id="4782" w:author="AbbVie7" w:date="2025-05-12T15:15:00Z">
        <w:r>
          <w:rPr>
            <w:lang w:val="da-DK"/>
          </w:rPr>
          <w:delText xml:space="preserve">Helbredsrelateret livskvalitet og fysisk funktion blev evalueret ud fra et fysisk funktionsevneindeks fra </w:delText>
        </w:r>
      </w:del>
      <w:del w:id="4783" w:author="AbbVie7" w:date="2025-05-12T15:15:00Z">
        <w:r>
          <w:rPr>
            <w:i/>
            <w:iCs/>
            <w:lang w:val="da-DK"/>
          </w:rPr>
          <w:delText xml:space="preserve">Health Assessment Questionnaire </w:delText>
        </w:r>
      </w:del>
      <w:del w:id="4784" w:author="AbbVie7" w:date="2025-05-12T15:15:00Z">
        <w:r>
          <w:rPr>
            <w:lang w:val="da-DK"/>
          </w:rPr>
          <w:delText>(HAQ) i de fire originale adækvate og velkontrollerede</w:delText>
        </w:r>
      </w:del>
      <w:del w:id="4785" w:author="AbbVie7" w:date="2025-05-12T15:15:00Z">
        <w:r w:rsidR="00122A97">
          <w:rPr>
            <w:lang w:val="da-DK"/>
          </w:rPr>
          <w:delText xml:space="preserve"> </w:delText>
        </w:r>
      </w:del>
      <w:del w:id="4786" w:author="AbbVie7" w:date="2025-05-12T15:15:00Z">
        <w:r w:rsidR="00CC2167">
          <w:rPr>
            <w:lang w:val="da-DK"/>
          </w:rPr>
          <w:delText>studier</w:delText>
        </w:r>
      </w:del>
      <w:del w:id="4787" w:author="AbbVie7" w:date="2025-05-12T15:15:00Z">
        <w:r>
          <w:rPr>
            <w:lang w:val="da-DK"/>
          </w:rPr>
          <w:delText xml:space="preserve">, som var et allerede specificeret primært </w:delText>
        </w:r>
      </w:del>
      <w:del w:id="4788" w:author="AbbVie7" w:date="2025-05-12T15:15:00Z">
        <w:r w:rsidR="007246DD">
          <w:rPr>
            <w:lang w:val="da-DK"/>
          </w:rPr>
          <w:delText>endepunkt</w:delText>
        </w:r>
      </w:del>
      <w:del w:id="4789" w:author="AbbVie7" w:date="2025-05-12T15:15:00Z">
        <w:r>
          <w:rPr>
            <w:lang w:val="da-DK"/>
          </w:rPr>
          <w:delText xml:space="preserve"> ved uge 52 i RA-</w:delText>
        </w:r>
      </w:del>
      <w:del w:id="4790" w:author="AbbVie7" w:date="2025-05-12T15:15:00Z">
        <w:r w:rsidR="00CC2167">
          <w:rPr>
            <w:lang w:val="da-DK"/>
          </w:rPr>
          <w:delText>studie</w:delText>
        </w:r>
      </w:del>
      <w:del w:id="4791" w:author="AbbVie7" w:date="2025-05-12T15:15:00Z">
        <w:r>
          <w:rPr>
            <w:lang w:val="da-DK"/>
          </w:rPr>
          <w:delText xml:space="preserve"> III. Alle doser/skemaer for Humira i alle fire </w:delText>
        </w:r>
      </w:del>
      <w:del w:id="4792" w:author="AbbVie7" w:date="2025-05-12T15:15:00Z">
        <w:r w:rsidR="00CC2167">
          <w:rPr>
            <w:lang w:val="da-DK"/>
          </w:rPr>
          <w:delText>studie</w:delText>
        </w:r>
      </w:del>
      <w:del w:id="4793" w:author="AbbVie7" w:date="2025-05-12T15:15:00Z">
        <w:r w:rsidR="00682A6C">
          <w:rPr>
            <w:lang w:val="da-DK"/>
          </w:rPr>
          <w:delText>r</w:delText>
        </w:r>
      </w:del>
      <w:del w:id="4794" w:author="AbbVie7" w:date="2025-05-12T15:15:00Z">
        <w:r w:rsidR="00CC2167">
          <w:rPr>
            <w:lang w:val="da-DK"/>
          </w:rPr>
          <w:delText xml:space="preserve"> </w:delText>
        </w:r>
      </w:del>
      <w:del w:id="4795" w:author="AbbVie7" w:date="2025-05-12T15:15:00Z">
        <w:r>
          <w:rPr>
            <w:lang w:val="da-DK"/>
          </w:rPr>
          <w:delText xml:space="preserve">viste statistisk signifikant større forbedring ifølge HAQ’s fysiske funktionsevneindeks fra </w:delText>
        </w:r>
      </w:del>
      <w:del w:id="4796" w:author="AbbVie7" w:date="2025-05-12T15:15:00Z">
        <w:r w:rsidRPr="005376C6">
          <w:rPr>
            <w:i/>
            <w:lang w:val="da-DK"/>
          </w:rPr>
          <w:delText>baseline</w:delText>
        </w:r>
      </w:del>
      <w:del w:id="4797" w:author="AbbVie7" w:date="2025-05-12T15:15:00Z">
        <w:r>
          <w:rPr>
            <w:lang w:val="da-DK"/>
          </w:rPr>
          <w:delText xml:space="preserve"> til 6. måned sammenlignet med placebo, og i RA-</w:delText>
        </w:r>
      </w:del>
      <w:del w:id="4798" w:author="AbbVie7" w:date="2025-05-12T15:15:00Z">
        <w:r w:rsidR="00CC2167">
          <w:rPr>
            <w:lang w:val="da-DK"/>
          </w:rPr>
          <w:delText>studie</w:delText>
        </w:r>
      </w:del>
      <w:del w:id="4799" w:author="AbbVie7" w:date="2025-05-12T15:15:00Z">
        <w:r>
          <w:rPr>
            <w:lang w:val="da-DK"/>
          </w:rPr>
          <w:delText xml:space="preserve"> III blev det samme set efter 52 uger. Resultater fra </w:delText>
        </w:r>
      </w:del>
      <w:del w:id="4800" w:author="AbbVie7" w:date="2025-05-12T15:15:00Z">
        <w:r>
          <w:rPr>
            <w:i/>
            <w:iCs/>
            <w:lang w:val="da-DK"/>
          </w:rPr>
          <w:delText>Short Form Health Survey</w:delText>
        </w:r>
      </w:del>
      <w:del w:id="4801" w:author="AbbVie7" w:date="2025-05-12T15:15:00Z">
        <w:r>
          <w:rPr>
            <w:lang w:val="da-DK"/>
          </w:rPr>
          <w:delText xml:space="preserve"> (SF 36) for alle doser/skemaer for Humira i alle fire </w:delText>
        </w:r>
      </w:del>
      <w:del w:id="4802" w:author="AbbVie7" w:date="2025-05-12T15:15:00Z">
        <w:r w:rsidR="00CC2167">
          <w:rPr>
            <w:lang w:val="da-DK"/>
          </w:rPr>
          <w:delText xml:space="preserve">studier </w:delText>
        </w:r>
      </w:del>
      <w:del w:id="4803" w:author="AbbVie7" w:date="2025-05-12T15:15:00Z">
        <w:r>
          <w:rPr>
            <w:lang w:val="da-DK"/>
          </w:rPr>
          <w:delText xml:space="preserve">understøtter disse resultater med statistisk signifikant værdi for </w:delText>
        </w:r>
      </w:del>
      <w:del w:id="4804" w:author="AbbVie7" w:date="2025-05-12T15:15:00Z">
        <w:r>
          <w:rPr>
            <w:i/>
            <w:iCs/>
            <w:lang w:val="da-DK"/>
          </w:rPr>
          <w:delText>physical component summary</w:delText>
        </w:r>
      </w:del>
      <w:del w:id="4805" w:author="AbbVie7" w:date="2025-05-12T15:15:00Z">
        <w:r>
          <w:rPr>
            <w:lang w:val="da-DK"/>
          </w:rPr>
          <w:delText xml:space="preserve"> (</w:delText>
        </w:r>
      </w:del>
      <w:smartTag w:uri="urn:schemas-microsoft-com:office:smarttags" w:element="stockticker">
        <w:del w:id="4806" w:author="AbbVie7" w:date="2025-05-12T15:15:00Z">
          <w:r>
            <w:rPr>
              <w:lang w:val="da-DK"/>
            </w:rPr>
            <w:delText>PCS</w:delText>
          </w:r>
        </w:del>
      </w:smartTag>
      <w:del w:id="4807" w:author="AbbVie7" w:date="2025-05-12T15:15:00Z">
        <w:r>
          <w:rPr>
            <w:lang w:val="da-DK"/>
          </w:rPr>
          <w:delText xml:space="preserve">) såvel som med statistisk signifikant værdi for smerte- og vitalitetsområde for 40 mg dosering hver anden uge. Et statistisk signifikant fald i værdierne for træthed, målt ved funktionel vurdering af kronisk sygdomsbehandling (FACIT), blev set i alle tre </w:delText>
        </w:r>
      </w:del>
      <w:del w:id="4808" w:author="AbbVie7" w:date="2025-05-12T15:15:00Z">
        <w:r w:rsidR="00CC2167">
          <w:rPr>
            <w:lang w:val="da-DK"/>
          </w:rPr>
          <w:delText xml:space="preserve">studier </w:delText>
        </w:r>
      </w:del>
      <w:del w:id="4809" w:author="AbbVie7" w:date="2025-05-12T15:15:00Z">
        <w:r>
          <w:rPr>
            <w:lang w:val="da-DK"/>
          </w:rPr>
          <w:delText>(RA-</w:delText>
        </w:r>
      </w:del>
      <w:del w:id="4810" w:author="AbbVie7" w:date="2025-05-12T15:15:00Z">
        <w:r w:rsidR="00CC2167">
          <w:rPr>
            <w:lang w:val="da-DK"/>
          </w:rPr>
          <w:delText>studie</w:delText>
        </w:r>
      </w:del>
      <w:del w:id="4811" w:author="AbbVie7" w:date="2025-05-12T15:15:00Z">
        <w:r>
          <w:rPr>
            <w:lang w:val="da-DK"/>
          </w:rPr>
          <w:delText xml:space="preserve"> I, III, IV).</w:delText>
        </w:r>
      </w:del>
    </w:p>
    <w:p w:rsidR="00767709" w14:paraId="48155616" w14:textId="77777777">
      <w:pPr>
        <w:rPr>
          <w:del w:id="4812" w:author="AbbVie7" w:date="2025-05-12T15:15:00Z"/>
          <w:lang w:val="da-DK"/>
        </w:rPr>
      </w:pPr>
    </w:p>
    <w:p w:rsidR="00767709" w:rsidP="00367D7E" w14:paraId="759452D2" w14:textId="77777777">
      <w:pPr>
        <w:keepLines/>
        <w:rPr>
          <w:del w:id="4813" w:author="AbbVie7" w:date="2025-05-12T15:15:00Z"/>
          <w:lang w:val="da-DK"/>
        </w:rPr>
      </w:pPr>
      <w:del w:id="4814" w:author="AbbVie7" w:date="2025-05-12T15:15:00Z">
        <w:r>
          <w:rPr>
            <w:lang w:val="da-DK"/>
          </w:rPr>
          <w:delText>I RA-</w:delText>
        </w:r>
      </w:del>
      <w:del w:id="4815" w:author="AbbVie7" w:date="2025-05-12T15:15:00Z">
        <w:r w:rsidR="00CC2167">
          <w:rPr>
            <w:lang w:val="da-DK"/>
          </w:rPr>
          <w:delText>studie</w:delText>
        </w:r>
      </w:del>
      <w:del w:id="4816" w:author="AbbVie7" w:date="2025-05-12T15:15:00Z">
        <w:r>
          <w:rPr>
            <w:lang w:val="da-DK"/>
          </w:rPr>
          <w:delText xml:space="preserve"> III</w:delText>
        </w:r>
      </w:del>
      <w:del w:id="4817" w:author="AbbVie7" w:date="2025-05-12T15:15:00Z">
        <w:r w:rsidR="00367D7E">
          <w:rPr>
            <w:lang w:val="da-DK"/>
          </w:rPr>
          <w:delText xml:space="preserve"> opretholdt de fleste </w:delText>
        </w:r>
      </w:del>
      <w:del w:id="4818" w:author="AbbVie7" w:date="2025-05-12T15:15:00Z">
        <w:r w:rsidR="009F65BC">
          <w:rPr>
            <w:lang w:val="da-DK"/>
          </w:rPr>
          <w:delText xml:space="preserve">af de </w:delText>
        </w:r>
      </w:del>
      <w:del w:id="4819" w:author="AbbVie7" w:date="2025-05-12T15:15:00Z">
        <w:r w:rsidR="00367D7E">
          <w:rPr>
            <w:lang w:val="da-DK"/>
          </w:rPr>
          <w:delText>patienter, der opnåede</w:delText>
        </w:r>
      </w:del>
      <w:del w:id="4820" w:author="AbbVie7" w:date="2025-05-12T15:15:00Z">
        <w:r>
          <w:rPr>
            <w:lang w:val="da-DK"/>
          </w:rPr>
          <w:delText xml:space="preserve"> forbedringer i fysisk funktion </w:delText>
        </w:r>
      </w:del>
      <w:del w:id="4821" w:author="AbbVie7" w:date="2025-05-12T15:15:00Z">
        <w:r w:rsidR="00367D7E">
          <w:rPr>
            <w:lang w:val="da-DK"/>
          </w:rPr>
          <w:delText>og fortsatte behandling</w:delText>
        </w:r>
      </w:del>
      <w:del w:id="4822" w:author="AbbVie7" w:date="2025-05-12T15:15:00Z">
        <w:r w:rsidR="00A25F62">
          <w:rPr>
            <w:lang w:val="da-DK"/>
          </w:rPr>
          <w:delText>en,</w:delText>
        </w:r>
      </w:del>
      <w:del w:id="4823" w:author="AbbVie7" w:date="2025-05-12T15:15:00Z">
        <w:r w:rsidR="00367D7E">
          <w:rPr>
            <w:lang w:val="da-DK"/>
          </w:rPr>
          <w:delText xml:space="preserve"> forbedring </w:delText>
        </w:r>
      </w:del>
      <w:del w:id="4824" w:author="AbbVie7" w:date="2025-05-12T15:15:00Z">
        <w:r>
          <w:rPr>
            <w:lang w:val="da-DK"/>
          </w:rPr>
          <w:delText xml:space="preserve">gennem </w:delText>
        </w:r>
      </w:del>
      <w:del w:id="4825" w:author="AbbVie7" w:date="2025-05-12T15:15:00Z">
        <w:r w:rsidR="00367D7E">
          <w:rPr>
            <w:lang w:val="da-DK"/>
          </w:rPr>
          <w:delText>520</w:delText>
        </w:r>
      </w:del>
      <w:del w:id="4826" w:author="AbbVie7" w:date="2025-05-12T15:15:00Z">
        <w:r>
          <w:rPr>
            <w:lang w:val="da-DK"/>
          </w:rPr>
          <w:delText xml:space="preserve"> uger (</w:delText>
        </w:r>
      </w:del>
      <w:del w:id="4827" w:author="AbbVie7" w:date="2025-05-12T15:15:00Z">
        <w:r w:rsidR="00367D7E">
          <w:rPr>
            <w:lang w:val="da-DK"/>
          </w:rPr>
          <w:delText>12</w:delText>
        </w:r>
      </w:del>
      <w:del w:id="4828" w:author="AbbVie7" w:date="2025-05-12T15:15:00Z">
        <w:r>
          <w:rPr>
            <w:lang w:val="da-DK"/>
          </w:rPr>
          <w:delText>0 måneder) med åben behandling. Forbedring af livskvalitet blev målt op til uge 156 (36 måneder)</w:delText>
        </w:r>
      </w:del>
      <w:del w:id="4829" w:author="AbbVie7" w:date="2025-05-12T15:15:00Z">
        <w:r w:rsidR="00A25F62">
          <w:rPr>
            <w:lang w:val="da-DK"/>
          </w:rPr>
          <w:delText>,</w:delText>
        </w:r>
      </w:del>
      <w:del w:id="4830" w:author="AbbVie7" w:date="2025-05-12T15:15:00Z">
        <w:r>
          <w:rPr>
            <w:lang w:val="da-DK"/>
          </w:rPr>
          <w:delText xml:space="preserve"> og forbedringen blev opretholdt gennem hele denne tidsperiode.</w:delText>
        </w:r>
      </w:del>
    </w:p>
    <w:p w:rsidR="00367D7E" w:rsidRPr="00367D7E" w:rsidP="00367D7E" w14:paraId="563A3168" w14:textId="77777777">
      <w:pPr>
        <w:rPr>
          <w:del w:id="4831" w:author="AbbVie7" w:date="2025-05-12T15:15:00Z"/>
          <w:lang w:val="da-DK"/>
        </w:rPr>
      </w:pPr>
    </w:p>
    <w:p w:rsidR="00767709" w:rsidRPr="00C4186B" w14:paraId="11864B02" w14:textId="77777777">
      <w:pPr>
        <w:pStyle w:val="EMEANormal"/>
        <w:rPr>
          <w:del w:id="4832" w:author="AbbVie7" w:date="2025-05-12T15:15:00Z"/>
          <w:lang w:val="da-DK"/>
        </w:rPr>
      </w:pPr>
      <w:del w:id="4833" w:author="AbbVie7" w:date="2025-05-12T15:15:00Z">
        <w:r>
          <w:rPr>
            <w:lang w:val="da-DK"/>
          </w:rPr>
          <w:delText>I RA-</w:delText>
        </w:r>
      </w:del>
      <w:del w:id="4834" w:author="AbbVie7" w:date="2025-05-12T15:15:00Z">
        <w:r w:rsidR="00CC2167">
          <w:rPr>
            <w:lang w:val="da-DK"/>
          </w:rPr>
          <w:delText>studie</w:delText>
        </w:r>
      </w:del>
      <w:del w:id="4835" w:author="AbbVie7" w:date="2025-05-12T15:15:00Z">
        <w:r>
          <w:rPr>
            <w:lang w:val="da-DK"/>
          </w:rPr>
          <w:delText xml:space="preserve"> V var forbedringen i HAQ funktionsevneindeks og den fysiske komponent fra SF 36  større (p&lt;0,001) for Humira/methotrexat-kombinationsterapi </w:delText>
        </w:r>
      </w:del>
      <w:del w:id="4836" w:author="AbbVie7" w:date="2025-05-12T15:15:00Z">
        <w:r>
          <w:rPr>
            <w:i/>
            <w:iCs/>
            <w:lang w:val="da-DK"/>
          </w:rPr>
          <w:delText>end for</w:delText>
        </w:r>
      </w:del>
      <w:del w:id="4837" w:author="AbbVie7" w:date="2025-05-12T15:15:00Z">
        <w:r>
          <w:rPr>
            <w:lang w:val="da-DK"/>
          </w:rPr>
          <w:delText xml:space="preserve"> methotrexat-monoterapi og Humira-monoterapi efter 52 uger. </w:delText>
        </w:r>
      </w:del>
      <w:del w:id="4838" w:author="AbbVie7" w:date="2025-05-12T15:15:00Z">
        <w:r w:rsidR="00B630A9">
          <w:rPr>
            <w:lang w:val="da-DK"/>
          </w:rPr>
          <w:delText>Virkningen</w:delText>
        </w:r>
      </w:del>
      <w:del w:id="4839" w:author="AbbVie7" w:date="2025-05-12T15:15:00Z">
        <w:r>
          <w:rPr>
            <w:lang w:val="da-DK"/>
          </w:rPr>
          <w:delText xml:space="preserve"> blev opretholdt i 104 uger</w:delText>
        </w:r>
      </w:del>
      <w:del w:id="4840" w:author="AbbVie7" w:date="2025-05-12T15:15:00Z">
        <w:r w:rsidRPr="00C4186B">
          <w:rPr>
            <w:lang w:val="da-DK"/>
          </w:rPr>
          <w:delText>.</w:delText>
        </w:r>
      </w:del>
      <w:del w:id="4841" w:author="AbbVie7" w:date="2025-05-12T15:15:00Z">
        <w:r w:rsidRPr="00C4186B" w:rsidR="00597B6F">
          <w:rPr>
            <w:rFonts w:ascii="Calibri" w:eastAsia="Calibri" w:hAnsi="Calibri"/>
            <w:szCs w:val="22"/>
            <w:lang w:val="da-DK"/>
          </w:rPr>
          <w:delText xml:space="preserve"> </w:delText>
        </w:r>
      </w:del>
      <w:del w:id="4842" w:author="AbbVie7" w:date="2025-05-12T15:15:00Z">
        <w:r w:rsidRPr="00C4186B" w:rsidR="00597B6F">
          <w:rPr>
            <w:lang w:val="da-DK"/>
          </w:rPr>
          <w:delText>Ud af 250 patienter som afsluttede det åbne forlængelsesstudie blev forbedring af fysisk funktion opretholdt gennem 10 års behandling.</w:delText>
        </w:r>
      </w:del>
    </w:p>
    <w:p w:rsidR="00934180" w14:paraId="67F8589A" w14:textId="77777777">
      <w:pPr>
        <w:pStyle w:val="EMEANormal"/>
        <w:rPr>
          <w:del w:id="4843" w:author="AbbVie7" w:date="2025-05-12T15:15:00Z"/>
          <w:lang w:val="da-DK"/>
        </w:rPr>
      </w:pPr>
    </w:p>
    <w:p w:rsidR="009E4F43" w:rsidRPr="008D74C5" w:rsidP="003A6FE8" w14:paraId="3D6BF3B9" w14:textId="77777777">
      <w:pPr>
        <w:keepNext/>
        <w:rPr>
          <w:del w:id="4844" w:author="AbbVie7" w:date="2025-05-12T15:15:00Z"/>
          <w:i/>
          <w:lang w:val="da-DK"/>
        </w:rPr>
      </w:pPr>
      <w:del w:id="4845" w:author="AbbVie7" w:date="2025-05-12T15:15:00Z">
        <w:r w:rsidRPr="008D74C5">
          <w:rPr>
            <w:i/>
            <w:lang w:val="da-DK"/>
          </w:rPr>
          <w:delText>Plaque</w:delText>
        </w:r>
      </w:del>
      <w:del w:id="4846" w:author="AbbVie7" w:date="2025-05-12T15:15:00Z">
        <w:r w:rsidRPr="008D74C5" w:rsidR="00BC3A54">
          <w:rPr>
            <w:i/>
            <w:lang w:val="da-DK"/>
          </w:rPr>
          <w:delText>-</w:delText>
        </w:r>
      </w:del>
      <w:del w:id="4847" w:author="AbbVie7" w:date="2025-05-12T15:15:00Z">
        <w:r w:rsidRPr="008D74C5">
          <w:rPr>
            <w:i/>
            <w:lang w:val="da-DK"/>
          </w:rPr>
          <w:delText xml:space="preserve">psoriasis hos voksne </w:delText>
        </w:r>
      </w:del>
    </w:p>
    <w:p w:rsidR="009E4F43" w:rsidRPr="00534C37" w:rsidP="003A6FE8" w14:paraId="7171C9A2" w14:textId="77777777">
      <w:pPr>
        <w:keepNext/>
        <w:rPr>
          <w:del w:id="4848" w:author="AbbVie7" w:date="2025-05-12T15:15:00Z"/>
          <w:u w:val="single"/>
          <w:lang w:val="da-DK"/>
        </w:rPr>
      </w:pPr>
    </w:p>
    <w:p w:rsidR="009E4F43" w:rsidP="003A6FE8" w14:paraId="35514C5B" w14:textId="77777777">
      <w:pPr>
        <w:keepNext/>
        <w:rPr>
          <w:del w:id="4849" w:author="AbbVie7" w:date="2025-05-12T15:15:00Z"/>
          <w:lang w:val="da-DK"/>
        </w:rPr>
      </w:pPr>
      <w:del w:id="4850" w:author="AbbVie7" w:date="2025-05-12T15:15:00Z">
        <w:r>
          <w:rPr>
            <w:lang w:val="da-DK"/>
          </w:rPr>
          <w:delText xml:space="preserve">Humiras sikkerhed og </w:delText>
        </w:r>
      </w:del>
      <w:del w:id="4851" w:author="AbbVie7" w:date="2025-05-12T15:15:00Z">
        <w:r w:rsidR="007D6339">
          <w:rPr>
            <w:lang w:val="da-DK"/>
          </w:rPr>
          <w:delText>virkning</w:delText>
        </w:r>
      </w:del>
      <w:del w:id="4852" w:author="AbbVie7" w:date="2025-05-12T15:15:00Z">
        <w:r>
          <w:rPr>
            <w:lang w:val="da-DK"/>
          </w:rPr>
          <w:delText xml:space="preserve"> blev undersøgt hos voksne patienter med kronisk plaque-psoriasis (</w:delText>
        </w:r>
      </w:del>
      <w:del w:id="4853" w:author="AbbVie7" w:date="2025-05-12T15:15:00Z">
        <w:r>
          <w:rPr>
            <w:rFonts w:ascii="Symbol" w:hAnsi="Symbol"/>
          </w:rPr>
          <w:sym w:font="Symbol" w:char="F0B3"/>
        </w:r>
      </w:del>
      <w:del w:id="4854" w:author="AbbVie7" w:date="2025-05-12T15:15:00Z">
        <w:r>
          <w:rPr>
            <w:lang w:val="da-DK"/>
          </w:rPr>
          <w:delText xml:space="preserve"> 10% BSA-involverering og PASI </w:delText>
        </w:r>
      </w:del>
      <w:del w:id="4855" w:author="AbbVie7" w:date="2025-05-12T15:15:00Z">
        <w:r>
          <w:rPr>
            <w:rFonts w:ascii="Symbol" w:hAnsi="Symbol"/>
          </w:rPr>
          <w:sym w:font="Symbol" w:char="F0B3"/>
        </w:r>
      </w:del>
      <w:del w:id="4856" w:author="AbbVie7" w:date="2025-05-12T15:15:00Z">
        <w:r>
          <w:rPr>
            <w:lang w:val="da-DK"/>
          </w:rPr>
          <w:delText xml:space="preserve"> 12 eller </w:delText>
        </w:r>
      </w:del>
      <w:del w:id="4857" w:author="AbbVie7" w:date="2025-05-12T15:15:00Z">
        <w:r>
          <w:rPr>
            <w:rFonts w:ascii="Symbol" w:hAnsi="Symbol"/>
          </w:rPr>
          <w:sym w:font="Symbol" w:char="F0B3"/>
        </w:r>
      </w:del>
      <w:del w:id="4858" w:author="AbbVie7" w:date="2025-05-12T15:15:00Z">
        <w:r>
          <w:rPr>
            <w:lang w:val="da-DK"/>
          </w:rPr>
          <w:delText xml:space="preserve"> 10), som var kandidater til systemisk behandling eller lysbehandling i randomiserede, dobbelt-blinde studier. 73% af patienterne i Psoriasis</w:delText>
        </w:r>
      </w:del>
      <w:del w:id="4859" w:author="AbbVie7" w:date="2025-05-12T15:15:00Z">
        <w:r w:rsidR="002570B1">
          <w:rPr>
            <w:lang w:val="da-DK"/>
          </w:rPr>
          <w:delText>-</w:delText>
        </w:r>
      </w:del>
      <w:del w:id="4860" w:author="AbbVie7" w:date="2025-05-12T15:15:00Z">
        <w:r>
          <w:rPr>
            <w:lang w:val="da-DK"/>
          </w:rPr>
          <w:delText xml:space="preserve">studie I og II havde tidligere fået systemisk behandling eller lysbehandling. </w:delText>
        </w:r>
      </w:del>
      <w:del w:id="4861" w:author="AbbVie7" w:date="2025-05-12T15:15:00Z">
        <w:r w:rsidRPr="007A26A1">
          <w:rPr>
            <w:lang w:val="da-DK"/>
          </w:rPr>
          <w:delText>Humiras sikkerhed og virkning er også blevet undersøgt</w:delText>
        </w:r>
      </w:del>
      <w:del w:id="4862" w:author="AbbVie7" w:date="2025-05-12T15:15:00Z">
        <w:r>
          <w:rPr>
            <w:lang w:val="da-DK"/>
          </w:rPr>
          <w:delText xml:space="preserve"> i et randomiseret dobbeltblindet studie</w:delText>
        </w:r>
      </w:del>
      <w:del w:id="4863" w:author="AbbVie7" w:date="2025-05-12T15:15:00Z">
        <w:r w:rsidRPr="007A26A1">
          <w:rPr>
            <w:lang w:val="da-DK"/>
          </w:rPr>
          <w:delText xml:space="preserve"> (Psoriasis</w:delText>
        </w:r>
      </w:del>
      <w:del w:id="4864" w:author="AbbVie7" w:date="2025-05-12T15:15:00Z">
        <w:r w:rsidR="00B06F31">
          <w:rPr>
            <w:lang w:val="da-DK"/>
          </w:rPr>
          <w:delText>-</w:delText>
        </w:r>
      </w:del>
      <w:del w:id="4865" w:author="AbbVie7" w:date="2025-05-12T15:15:00Z">
        <w:r w:rsidRPr="007A26A1">
          <w:rPr>
            <w:lang w:val="da-DK"/>
          </w:rPr>
          <w:delText xml:space="preserve">studie III) </w:delText>
        </w:r>
      </w:del>
      <w:del w:id="4866" w:author="AbbVie7" w:date="2025-05-12T15:15:00Z">
        <w:r>
          <w:rPr>
            <w:lang w:val="da-DK"/>
          </w:rPr>
          <w:delText>med</w:delText>
        </w:r>
      </w:del>
      <w:del w:id="4867" w:author="AbbVie7" w:date="2025-05-12T15:15:00Z">
        <w:r w:rsidRPr="007A26A1">
          <w:rPr>
            <w:lang w:val="da-DK"/>
          </w:rPr>
          <w:delText xml:space="preserve"> voksne patienter med moderat til </w:delText>
        </w:r>
      </w:del>
      <w:del w:id="4868" w:author="AbbVie7" w:date="2025-05-12T15:15:00Z">
        <w:r>
          <w:rPr>
            <w:lang w:val="da-DK"/>
          </w:rPr>
          <w:delText>svær</w:delText>
        </w:r>
      </w:del>
      <w:del w:id="4869" w:author="AbbVie7" w:date="2025-05-12T15:15:00Z">
        <w:r w:rsidRPr="007A26A1">
          <w:rPr>
            <w:lang w:val="da-DK"/>
          </w:rPr>
          <w:delText xml:space="preserve"> kronisk plaque</w:delText>
        </w:r>
      </w:del>
      <w:del w:id="4870" w:author="AbbVie7" w:date="2025-05-12T15:15:00Z">
        <w:r w:rsidR="00BC3A54">
          <w:rPr>
            <w:lang w:val="da-DK"/>
          </w:rPr>
          <w:delText>-</w:delText>
        </w:r>
      </w:del>
      <w:del w:id="4871" w:author="AbbVie7" w:date="2025-05-12T15:15:00Z">
        <w:r w:rsidRPr="007A26A1">
          <w:rPr>
            <w:lang w:val="da-DK"/>
          </w:rPr>
          <w:delText xml:space="preserve">psoriasis </w:delText>
        </w:r>
      </w:del>
      <w:del w:id="4872" w:author="AbbVie7" w:date="2025-05-12T15:15:00Z">
        <w:r>
          <w:rPr>
            <w:lang w:val="da-DK"/>
          </w:rPr>
          <w:delText>og</w:delText>
        </w:r>
      </w:del>
      <w:del w:id="4873" w:author="AbbVie7" w:date="2025-05-12T15:15:00Z">
        <w:r w:rsidRPr="007A26A1">
          <w:rPr>
            <w:lang w:val="da-DK"/>
          </w:rPr>
          <w:delText xml:space="preserve"> samtidig </w:delText>
        </w:r>
      </w:del>
      <w:del w:id="4874" w:author="AbbVie7" w:date="2025-05-12T15:15:00Z">
        <w:r>
          <w:rPr>
            <w:lang w:val="da-DK"/>
          </w:rPr>
          <w:delText>psoriasis på hænder og/eller fødder, som var kandidater til systemisk behandling.</w:delText>
        </w:r>
      </w:del>
    </w:p>
    <w:p w:rsidR="009E4F43" w:rsidP="009E4F43" w14:paraId="0AEB0652" w14:textId="77777777">
      <w:pPr>
        <w:rPr>
          <w:del w:id="4875" w:author="AbbVie7" w:date="2025-05-12T15:15:00Z"/>
          <w:lang w:val="da-DK"/>
        </w:rPr>
      </w:pPr>
    </w:p>
    <w:p w:rsidR="009E4F43" w:rsidP="009E4F43" w14:paraId="755E214C" w14:textId="77777777">
      <w:pPr>
        <w:rPr>
          <w:del w:id="4876" w:author="AbbVie7" w:date="2025-05-12T15:15:00Z"/>
          <w:lang w:val="da-DK"/>
        </w:rPr>
      </w:pPr>
      <w:del w:id="4877" w:author="AbbVie7" w:date="2025-05-12T15:15:00Z">
        <w:r>
          <w:rPr>
            <w:lang w:val="da-DK"/>
          </w:rPr>
          <w:delText>I Psoriasis</w:delText>
        </w:r>
      </w:del>
      <w:del w:id="4878" w:author="AbbVie7" w:date="2025-05-12T15:15:00Z">
        <w:r w:rsidR="00B06F31">
          <w:rPr>
            <w:lang w:val="da-DK"/>
          </w:rPr>
          <w:delText>-</w:delText>
        </w:r>
      </w:del>
      <w:del w:id="4879" w:author="AbbVie7" w:date="2025-05-12T15:15:00Z">
        <w:r>
          <w:rPr>
            <w:lang w:val="da-DK"/>
          </w:rPr>
          <w:delText>studie I (REVEAL) blev 1.212 patienter evalueret i tre behandlingsperioder. I periode A fik patienterne placebo eller Humira i en startdosis på 80 mg efterfulgt af 40 mg hver anden uge med start en uge efter den første dosis. Efter 16 ugers behandling gik de patienter, der mindst havde opnået et PASI</w:delText>
        </w:r>
      </w:del>
      <w:del w:id="4880" w:author="AbbVie7" w:date="2025-05-12T15:15:00Z">
        <w:r w:rsidR="00B06F31">
          <w:rPr>
            <w:lang w:val="da-DK"/>
          </w:rPr>
          <w:delText xml:space="preserve"> </w:delText>
        </w:r>
      </w:del>
      <w:del w:id="4881" w:author="AbbVie7" w:date="2025-05-12T15:15:00Z">
        <w:r>
          <w:rPr>
            <w:lang w:val="da-DK"/>
          </w:rPr>
          <w:delText xml:space="preserve">75-respons (forbedring i PASI-score på mindst 75% i forhold til </w:delText>
        </w:r>
      </w:del>
      <w:del w:id="4882" w:author="AbbVie7" w:date="2025-05-12T15:15:00Z">
        <w:r w:rsidRPr="005376C6">
          <w:rPr>
            <w:i/>
            <w:lang w:val="da-DK"/>
          </w:rPr>
          <w:delText>baseline</w:delText>
        </w:r>
      </w:del>
      <w:del w:id="4883" w:author="AbbVie7" w:date="2025-05-12T15:15:00Z">
        <w:r>
          <w:rPr>
            <w:lang w:val="da-DK"/>
          </w:rPr>
          <w:delText xml:space="preserve">), over i periode B og fik åben-label 40 mg Humira hver anden uge. Patienter, der </w:delText>
        </w:r>
      </w:del>
      <w:del w:id="4884" w:author="AbbVie7" w:date="2025-05-12T15:15:00Z">
        <w:r w:rsidR="007D6339">
          <w:rPr>
            <w:lang w:val="da-DK"/>
          </w:rPr>
          <w:delText>opret</w:delText>
        </w:r>
      </w:del>
      <w:del w:id="4885" w:author="AbbVie7" w:date="2025-05-12T15:15:00Z">
        <w:r>
          <w:rPr>
            <w:lang w:val="da-DK"/>
          </w:rPr>
          <w:delText xml:space="preserve">holdt </w:delText>
        </w:r>
      </w:del>
      <w:del w:id="4886" w:author="AbbVie7" w:date="2025-05-12T15:15:00Z">
        <w:r>
          <w:rPr>
            <w:rFonts w:ascii="Symbol" w:hAnsi="Symbol"/>
          </w:rPr>
          <w:sym w:font="Symbol" w:char="F0B3"/>
        </w:r>
      </w:del>
      <w:del w:id="4887" w:author="AbbVie7" w:date="2025-05-12T15:15:00Z">
        <w:r w:rsidRPr="00DB1F7F" w:rsidR="00B06F31">
          <w:rPr>
            <w:lang w:val="da-DK"/>
          </w:rPr>
          <w:delText xml:space="preserve"> </w:delText>
        </w:r>
      </w:del>
      <w:del w:id="4888" w:author="AbbVie7" w:date="2025-05-12T15:15:00Z">
        <w:r>
          <w:rPr>
            <w:lang w:val="da-DK"/>
          </w:rPr>
          <w:delText>PASI</w:delText>
        </w:r>
      </w:del>
      <w:del w:id="4889" w:author="AbbVie7" w:date="2025-05-12T15:15:00Z">
        <w:r w:rsidR="00B06F31">
          <w:rPr>
            <w:lang w:val="da-DK"/>
          </w:rPr>
          <w:delText xml:space="preserve"> </w:delText>
        </w:r>
      </w:del>
      <w:del w:id="4890" w:author="AbbVie7" w:date="2025-05-12T15:15:00Z">
        <w:r>
          <w:rPr>
            <w:lang w:val="da-DK"/>
          </w:rPr>
          <w:delText>75-respons ved uge 33, og som oprindeligt var randomiseret til aktiv behandling i periode A, blev randomiseret igen i periode C til at få enten 40 mg Humira hver anden uge eller placebo i yderligere 19 uger. På tværs af alle behandlingsgrupper var den gennemsnitlige</w:delText>
        </w:r>
      </w:del>
      <w:del w:id="4891" w:author="AbbVie7" w:date="2025-05-12T15:15:00Z">
        <w:r w:rsidRPr="004C5E25">
          <w:rPr>
            <w:i/>
            <w:lang w:val="da-DK"/>
          </w:rPr>
          <w:delText xml:space="preserve"> baseline</w:delText>
        </w:r>
      </w:del>
      <w:del w:id="4892" w:author="AbbVie7" w:date="2025-05-12T15:15:00Z">
        <w:r>
          <w:rPr>
            <w:lang w:val="da-DK"/>
          </w:rPr>
          <w:delText xml:space="preserve">-PASI-score 18,9, og </w:delText>
        </w:r>
      </w:del>
      <w:del w:id="4893" w:author="AbbVie7" w:date="2025-05-12T15:15:00Z">
        <w:r w:rsidRPr="004C5E25">
          <w:rPr>
            <w:i/>
            <w:lang w:val="da-DK"/>
          </w:rPr>
          <w:delText>baseline</w:delText>
        </w:r>
      </w:del>
      <w:del w:id="4894" w:author="AbbVie7" w:date="2025-05-12T15:15:00Z">
        <w:r>
          <w:rPr>
            <w:lang w:val="da-DK"/>
          </w:rPr>
          <w:delText>-PGA</w:delText>
        </w:r>
      </w:del>
      <w:del w:id="4895" w:author="AbbVie7" w:date="2025-05-12T15:15:00Z">
        <w:r w:rsidR="007D6339">
          <w:rPr>
            <w:lang w:val="da-DK"/>
          </w:rPr>
          <w:delText>-</w:delText>
        </w:r>
      </w:del>
      <w:del w:id="4896" w:author="AbbVie7" w:date="2025-05-12T15:15:00Z">
        <w:r>
          <w:rPr>
            <w:lang w:val="da-DK"/>
          </w:rPr>
          <w:delText>score varierede fra “moderat” (53% af de inkluderede patienter) til “alvorlig” (41%) og “meget alvorlig” (6%).</w:delText>
        </w:r>
      </w:del>
    </w:p>
    <w:p w:rsidR="009E4F43" w:rsidP="009E4F43" w14:paraId="37305294" w14:textId="77777777">
      <w:pPr>
        <w:rPr>
          <w:del w:id="4897" w:author="AbbVie7" w:date="2025-05-12T15:15:00Z"/>
          <w:lang w:val="da-DK"/>
        </w:rPr>
      </w:pPr>
    </w:p>
    <w:p w:rsidR="009E4F43" w:rsidP="009E4F43" w14:paraId="53DCB5E1" w14:textId="77777777">
      <w:pPr>
        <w:autoSpaceDE w:val="0"/>
        <w:autoSpaceDN w:val="0"/>
        <w:adjustRightInd w:val="0"/>
        <w:rPr>
          <w:del w:id="4898" w:author="AbbVie7" w:date="2025-05-12T15:15:00Z"/>
          <w:lang w:val="da-DK"/>
        </w:rPr>
      </w:pPr>
      <w:del w:id="4899" w:author="AbbVie7" w:date="2025-05-12T15:15:00Z">
        <w:r>
          <w:rPr>
            <w:szCs w:val="22"/>
            <w:lang w:val="da-DK"/>
          </w:rPr>
          <w:delText>I Psoriasis</w:delText>
        </w:r>
      </w:del>
      <w:del w:id="4900" w:author="AbbVie7" w:date="2025-05-12T15:15:00Z">
        <w:r w:rsidR="00B06F31">
          <w:rPr>
            <w:szCs w:val="22"/>
            <w:lang w:val="da-DK"/>
          </w:rPr>
          <w:delText>-</w:delText>
        </w:r>
      </w:del>
      <w:del w:id="4901" w:author="AbbVie7" w:date="2025-05-12T15:15:00Z">
        <w:r>
          <w:rPr>
            <w:szCs w:val="22"/>
            <w:lang w:val="da-DK"/>
          </w:rPr>
          <w:delText>studie II (CHAMPION) blev Humiras virkning og sikkerhed sammenlignet</w:delText>
        </w:r>
      </w:del>
      <w:del w:id="4902" w:author="AbbVie7" w:date="2025-05-12T15:15:00Z">
        <w:r w:rsidRPr="00BA6FEF">
          <w:rPr>
            <w:szCs w:val="22"/>
            <w:lang w:val="da-DK"/>
          </w:rPr>
          <w:delText xml:space="preserve"> </w:delText>
        </w:r>
      </w:del>
      <w:del w:id="4903" w:author="AbbVie7" w:date="2025-05-12T15:15:00Z">
        <w:r w:rsidRPr="00BA6FEF">
          <w:rPr>
            <w:iCs/>
            <w:szCs w:val="22"/>
            <w:lang w:val="da-DK"/>
          </w:rPr>
          <w:delText>med</w:delText>
        </w:r>
      </w:del>
      <w:del w:id="4904" w:author="AbbVie7" w:date="2025-05-12T15:15:00Z">
        <w:r w:rsidRPr="00BA6FEF">
          <w:rPr>
            <w:szCs w:val="22"/>
            <w:lang w:val="da-DK"/>
          </w:rPr>
          <w:delText xml:space="preserve"> </w:delText>
        </w:r>
      </w:del>
      <w:del w:id="4905" w:author="AbbVie7" w:date="2025-05-12T15:15:00Z">
        <w:r>
          <w:rPr>
            <w:szCs w:val="22"/>
            <w:lang w:val="da-DK"/>
          </w:rPr>
          <w:delText xml:space="preserve">methotrexat </w:delText>
        </w:r>
      </w:del>
      <w:del w:id="4906" w:author="AbbVie7" w:date="2025-05-12T15:15:00Z">
        <w:r w:rsidR="00DA52C5">
          <w:rPr>
            <w:szCs w:val="22"/>
            <w:lang w:val="da-DK"/>
          </w:rPr>
          <w:delText>og</w:delText>
        </w:r>
      </w:del>
      <w:del w:id="4907" w:author="AbbVie7" w:date="2025-05-12T15:15:00Z">
        <w:r w:rsidR="002570B1">
          <w:rPr>
            <w:szCs w:val="22"/>
            <w:lang w:val="da-DK"/>
          </w:rPr>
          <w:delText xml:space="preserve"> </w:delText>
        </w:r>
      </w:del>
      <w:del w:id="4908" w:author="AbbVie7" w:date="2025-05-12T15:15:00Z">
        <w:r>
          <w:rPr>
            <w:szCs w:val="22"/>
            <w:lang w:val="da-DK"/>
          </w:rPr>
          <w:delText xml:space="preserve">placebo hos 271 patienter. </w:delText>
        </w:r>
      </w:del>
      <w:del w:id="4909" w:author="AbbVie7" w:date="2025-05-12T15:15:00Z">
        <w:r>
          <w:rPr>
            <w:lang w:val="da-DK"/>
          </w:rPr>
          <w:delText>Patienterne fik placebo</w:delText>
        </w:r>
      </w:del>
      <w:del w:id="4910" w:author="AbbVie7" w:date="2025-05-12T15:15:00Z">
        <w:r w:rsidR="00DA52C5">
          <w:rPr>
            <w:lang w:val="da-DK"/>
          </w:rPr>
          <w:delText>,</w:delText>
        </w:r>
      </w:del>
      <w:del w:id="4911" w:author="AbbVie7" w:date="2025-05-12T15:15:00Z">
        <w:r w:rsidR="00B06F31">
          <w:rPr>
            <w:lang w:val="da-DK"/>
          </w:rPr>
          <w:delText xml:space="preserve"> </w:delText>
        </w:r>
      </w:del>
      <w:del w:id="4912" w:author="AbbVie7" w:date="2025-05-12T15:15:00Z">
        <w:r>
          <w:rPr>
            <w:lang w:val="da-DK"/>
          </w:rPr>
          <w:delText xml:space="preserve">en startdosis på  7,5 mg methotrexat og derefter dosisøgning op til uge 12 </w:delText>
        </w:r>
      </w:del>
      <w:del w:id="4913" w:author="AbbVie7" w:date="2025-05-12T15:15:00Z">
        <w:r w:rsidR="00B051A0">
          <w:rPr>
            <w:lang w:val="da-DK"/>
          </w:rPr>
          <w:delText>til</w:delText>
        </w:r>
      </w:del>
      <w:del w:id="4914" w:author="AbbVie7" w:date="2025-05-12T15:15:00Z">
        <w:r>
          <w:rPr>
            <w:lang w:val="da-DK"/>
          </w:rPr>
          <w:delText xml:space="preserve"> en maksimum-dosis på 25 mg eller en startdosis på 80 mg Humira efterfulgt af 40 mg hver anden uge (med start en uge efter den første dosis) i 16 uger. Der er ingen tilgængelige data, som sammenligner behandling med Humira </w:delText>
        </w:r>
      </w:del>
      <w:del w:id="4915" w:author="AbbVie7" w:date="2025-05-12T15:15:00Z">
        <w:r>
          <w:rPr>
            <w:i/>
            <w:lang w:val="da-DK"/>
          </w:rPr>
          <w:delText>versus</w:delText>
        </w:r>
      </w:del>
      <w:del w:id="4916" w:author="AbbVie7" w:date="2025-05-12T15:15:00Z">
        <w:r>
          <w:rPr>
            <w:lang w:val="da-DK"/>
          </w:rPr>
          <w:delText xml:space="preserve"> methotrexat i mere end 16 uger. Patienter, som fik methotrexat, </w:delText>
        </w:r>
      </w:del>
      <w:del w:id="4917" w:author="AbbVie7" w:date="2025-05-12T15:15:00Z">
        <w:r w:rsidR="00D8063F">
          <w:rPr>
            <w:lang w:val="da-DK"/>
          </w:rPr>
          <w:delText xml:space="preserve">og </w:delText>
        </w:r>
      </w:del>
      <w:del w:id="4918" w:author="AbbVie7" w:date="2025-05-12T15:15:00Z">
        <w:r>
          <w:rPr>
            <w:lang w:val="da-DK"/>
          </w:rPr>
          <w:delText xml:space="preserve">som opnåede et </w:delText>
        </w:r>
      </w:del>
      <w:del w:id="4919" w:author="AbbVie7" w:date="2025-05-12T15:15:00Z">
        <w:r>
          <w:rPr>
            <w:rFonts w:ascii="Symbol" w:hAnsi="Symbol"/>
          </w:rPr>
          <w:sym w:font="Symbol" w:char="F0B3"/>
        </w:r>
      </w:del>
      <w:del w:id="4920" w:author="AbbVie7" w:date="2025-05-12T15:15:00Z">
        <w:r w:rsidRPr="00DB1F7F" w:rsidR="00B06F31">
          <w:rPr>
            <w:lang w:val="da-DK"/>
          </w:rPr>
          <w:delText xml:space="preserve"> </w:delText>
        </w:r>
      </w:del>
      <w:del w:id="4921" w:author="AbbVie7" w:date="2025-05-12T15:15:00Z">
        <w:r>
          <w:rPr>
            <w:lang w:val="da-DK"/>
          </w:rPr>
          <w:delText>PASI</w:delText>
        </w:r>
      </w:del>
      <w:del w:id="4922" w:author="AbbVie7" w:date="2025-05-12T15:15:00Z">
        <w:r w:rsidR="00B06F31">
          <w:rPr>
            <w:lang w:val="da-DK"/>
          </w:rPr>
          <w:delText xml:space="preserve"> </w:delText>
        </w:r>
      </w:del>
      <w:del w:id="4923" w:author="AbbVie7" w:date="2025-05-12T15:15:00Z">
        <w:r>
          <w:rPr>
            <w:lang w:val="da-DK"/>
          </w:rPr>
          <w:delText xml:space="preserve">50-respons ved uge 8 og/eller 12, fik ikke yderligere dosisøgning. På tværs af alle behandlingsgrupper var den gennemsnitlige </w:delText>
        </w:r>
      </w:del>
      <w:del w:id="4924" w:author="AbbVie7" w:date="2025-05-12T15:15:00Z">
        <w:r w:rsidRPr="005376C6">
          <w:rPr>
            <w:i/>
            <w:lang w:val="da-DK"/>
          </w:rPr>
          <w:delText>baseline</w:delText>
        </w:r>
      </w:del>
      <w:del w:id="4925" w:author="AbbVie7" w:date="2025-05-12T15:15:00Z">
        <w:r>
          <w:rPr>
            <w:lang w:val="da-DK"/>
          </w:rPr>
          <w:delText>-</w:delText>
        </w:r>
      </w:del>
      <w:del w:id="4926" w:author="AbbVie7" w:date="2025-05-12T15:15:00Z">
        <w:r>
          <w:rPr>
            <w:caps/>
            <w:lang w:val="da-DK"/>
          </w:rPr>
          <w:delText>Pasi-</w:delText>
        </w:r>
      </w:del>
      <w:del w:id="4927" w:author="AbbVie7" w:date="2025-05-12T15:15:00Z">
        <w:r>
          <w:rPr>
            <w:lang w:val="da-DK"/>
          </w:rPr>
          <w:delText xml:space="preserve">score 19,7, og </w:delText>
        </w:r>
      </w:del>
      <w:del w:id="4928" w:author="AbbVie7" w:date="2025-05-12T15:15:00Z">
        <w:r w:rsidRPr="005376C6">
          <w:rPr>
            <w:i/>
            <w:lang w:val="da-DK"/>
          </w:rPr>
          <w:delText>baseline</w:delText>
        </w:r>
      </w:del>
      <w:del w:id="4929" w:author="AbbVie7" w:date="2025-05-12T15:15:00Z">
        <w:r>
          <w:rPr>
            <w:lang w:val="da-DK"/>
          </w:rPr>
          <w:delText>-PGA-score varierede sig fra “</w:delText>
        </w:r>
      </w:del>
      <w:del w:id="4930" w:author="AbbVie7" w:date="2025-05-12T15:15:00Z">
        <w:r>
          <w:rPr>
            <w:lang w:val="da-DK"/>
          </w:rPr>
          <w:delText>let” (&lt;1%) til “moderat” (48%), “alvorlig” (46%) og “meget alvorlig” (6%).</w:delText>
        </w:r>
      </w:del>
    </w:p>
    <w:p w:rsidR="009E4F43" w:rsidP="009E4F43" w14:paraId="553A68D4" w14:textId="77777777">
      <w:pPr>
        <w:autoSpaceDE w:val="0"/>
        <w:autoSpaceDN w:val="0"/>
        <w:adjustRightInd w:val="0"/>
        <w:rPr>
          <w:del w:id="4931" w:author="AbbVie7" w:date="2025-05-12T15:15:00Z"/>
          <w:lang w:val="da-DK"/>
        </w:rPr>
      </w:pPr>
    </w:p>
    <w:p w:rsidR="009E4F43" w:rsidP="009E4F43" w14:paraId="3CD48307" w14:textId="77777777">
      <w:pPr>
        <w:autoSpaceDE w:val="0"/>
        <w:autoSpaceDN w:val="0"/>
        <w:adjustRightInd w:val="0"/>
        <w:rPr>
          <w:del w:id="4932" w:author="AbbVie7" w:date="2025-05-12T15:15:00Z"/>
          <w:lang w:val="da-DK"/>
        </w:rPr>
      </w:pPr>
      <w:del w:id="4933" w:author="AbbVie7" w:date="2025-05-12T15:15:00Z">
        <w:r w:rsidRPr="00C91B75">
          <w:rPr>
            <w:lang w:val="da-DK"/>
          </w:rPr>
          <w:delText>Patienter, som deltog i alle fase 2 og 3 psoriasis-</w:delText>
        </w:r>
      </w:del>
      <w:del w:id="4934" w:author="AbbVie7" w:date="2025-05-12T15:15:00Z">
        <w:r>
          <w:rPr>
            <w:lang w:val="da-DK"/>
          </w:rPr>
          <w:delText>studier</w:delText>
        </w:r>
      </w:del>
      <w:del w:id="4935" w:author="AbbVie7" w:date="2025-05-12T15:15:00Z">
        <w:r w:rsidRPr="00C91B75">
          <w:rPr>
            <w:lang w:val="da-DK"/>
          </w:rPr>
          <w:delText>, var egnede til inklusion i et åben</w:delText>
        </w:r>
      </w:del>
      <w:del w:id="4936" w:author="AbbVie7" w:date="2025-05-12T15:15:00Z">
        <w:r w:rsidR="00D8063F">
          <w:rPr>
            <w:lang w:val="da-DK"/>
          </w:rPr>
          <w:delText>t</w:delText>
        </w:r>
      </w:del>
      <w:del w:id="4937" w:author="AbbVie7" w:date="2025-05-12T15:15:00Z">
        <w:r w:rsidRPr="00C91B75">
          <w:rPr>
            <w:lang w:val="da-DK"/>
          </w:rPr>
          <w:delText xml:space="preserve">  forlængelses</w:delText>
        </w:r>
      </w:del>
      <w:del w:id="4938" w:author="AbbVie7" w:date="2025-05-12T15:15:00Z">
        <w:r>
          <w:rPr>
            <w:lang w:val="da-DK"/>
          </w:rPr>
          <w:delText>studie</w:delText>
        </w:r>
      </w:del>
      <w:del w:id="4939" w:author="AbbVie7" w:date="2025-05-12T15:15:00Z">
        <w:r w:rsidRPr="00C91B75">
          <w:rPr>
            <w:lang w:val="da-DK"/>
          </w:rPr>
          <w:delText xml:space="preserve">, hvor Humira blev givet </w:delText>
        </w:r>
      </w:del>
      <w:del w:id="4940" w:author="AbbVie7" w:date="2025-05-12T15:15:00Z">
        <w:r>
          <w:rPr>
            <w:lang w:val="da-DK"/>
          </w:rPr>
          <w:delText xml:space="preserve">i </w:delText>
        </w:r>
      </w:del>
      <w:del w:id="4941" w:author="AbbVie7" w:date="2025-05-12T15:15:00Z">
        <w:r w:rsidRPr="00C91B75">
          <w:rPr>
            <w:lang w:val="da-DK"/>
          </w:rPr>
          <w:delText>mindst 108 uger</w:delText>
        </w:r>
      </w:del>
      <w:del w:id="4942" w:author="AbbVie7" w:date="2025-05-12T15:15:00Z">
        <w:r>
          <w:rPr>
            <w:lang w:val="da-DK"/>
          </w:rPr>
          <w:delText xml:space="preserve"> </w:delText>
        </w:r>
      </w:del>
      <w:del w:id="4943" w:author="AbbVie7" w:date="2025-05-12T15:15:00Z">
        <w:r w:rsidRPr="00C91B75">
          <w:rPr>
            <w:lang w:val="da-DK"/>
          </w:rPr>
          <w:delText>yderligere.</w:delText>
        </w:r>
      </w:del>
    </w:p>
    <w:p w:rsidR="009E4F43" w:rsidRPr="00C91B75" w:rsidP="009E4F43" w14:paraId="3FB3809B" w14:textId="77777777">
      <w:pPr>
        <w:autoSpaceDE w:val="0"/>
        <w:autoSpaceDN w:val="0"/>
        <w:adjustRightInd w:val="0"/>
        <w:rPr>
          <w:del w:id="4944" w:author="AbbVie7" w:date="2025-05-12T15:15:00Z"/>
          <w:lang w:val="da-DK"/>
        </w:rPr>
      </w:pPr>
    </w:p>
    <w:p w:rsidR="009E4F43" w:rsidP="009E4F43" w14:paraId="645984B6" w14:textId="77777777">
      <w:pPr>
        <w:rPr>
          <w:del w:id="4945" w:author="AbbVie7" w:date="2025-05-12T15:15:00Z"/>
          <w:rFonts w:cs="Arial"/>
          <w:b/>
          <w:bCs/>
          <w:szCs w:val="22"/>
          <w:lang w:val="da-DK"/>
        </w:rPr>
      </w:pPr>
      <w:del w:id="4946" w:author="AbbVie7" w:date="2025-05-12T15:15:00Z">
        <w:r>
          <w:rPr>
            <w:iCs/>
            <w:lang w:val="da-DK"/>
          </w:rPr>
          <w:delText>I Psoriasis</w:delText>
        </w:r>
      </w:del>
      <w:del w:id="4947" w:author="AbbVie7" w:date="2025-05-12T15:15:00Z">
        <w:r w:rsidR="00B06F31">
          <w:rPr>
            <w:iCs/>
            <w:lang w:val="da-DK"/>
          </w:rPr>
          <w:delText>-</w:delText>
        </w:r>
      </w:del>
      <w:del w:id="4948" w:author="AbbVie7" w:date="2025-05-12T15:15:00Z">
        <w:r>
          <w:rPr>
            <w:iCs/>
            <w:lang w:val="da-DK"/>
          </w:rPr>
          <w:delText>studie I og II var det  primære endepunkt den andel af patienterne, som opnåede et PASI</w:delText>
        </w:r>
      </w:del>
      <w:del w:id="4949" w:author="AbbVie7" w:date="2025-05-12T15:15:00Z">
        <w:r w:rsidR="00B06F31">
          <w:rPr>
            <w:iCs/>
            <w:lang w:val="da-DK"/>
          </w:rPr>
          <w:delText xml:space="preserve"> </w:delText>
        </w:r>
      </w:del>
      <w:del w:id="4950" w:author="AbbVie7" w:date="2025-05-12T15:15:00Z">
        <w:r>
          <w:rPr>
            <w:iCs/>
            <w:lang w:val="da-DK"/>
          </w:rPr>
          <w:delText xml:space="preserve">75-respons </w:delText>
        </w:r>
      </w:del>
      <w:del w:id="4951" w:author="AbbVie7" w:date="2025-05-12T15:15:00Z">
        <w:r w:rsidR="00B051A0">
          <w:rPr>
            <w:iCs/>
            <w:lang w:val="da-DK"/>
          </w:rPr>
          <w:delText>i f</w:delText>
        </w:r>
      </w:del>
      <w:del w:id="4952" w:author="AbbVie7" w:date="2025-05-12T15:15:00Z">
        <w:r w:rsidR="002570B1">
          <w:rPr>
            <w:iCs/>
            <w:lang w:val="da-DK"/>
          </w:rPr>
          <w:delText>o</w:delText>
        </w:r>
      </w:del>
      <w:del w:id="4953" w:author="AbbVie7" w:date="2025-05-12T15:15:00Z">
        <w:r w:rsidR="00B051A0">
          <w:rPr>
            <w:iCs/>
            <w:lang w:val="da-DK"/>
          </w:rPr>
          <w:delText>rhold til</w:delText>
        </w:r>
      </w:del>
      <w:del w:id="4954" w:author="AbbVie7" w:date="2025-05-12T15:15:00Z">
        <w:r>
          <w:rPr>
            <w:iCs/>
            <w:lang w:val="da-DK"/>
          </w:rPr>
          <w:delText xml:space="preserve"> </w:delText>
        </w:r>
      </w:del>
      <w:del w:id="4955" w:author="AbbVie7" w:date="2025-05-12T15:15:00Z">
        <w:r w:rsidRPr="004C5E25">
          <w:rPr>
            <w:i/>
            <w:iCs/>
            <w:lang w:val="da-DK"/>
          </w:rPr>
          <w:delText>baseline</w:delText>
        </w:r>
      </w:del>
      <w:del w:id="4956" w:author="AbbVie7" w:date="2025-05-12T15:15:00Z">
        <w:r>
          <w:rPr>
            <w:iCs/>
            <w:lang w:val="da-DK"/>
          </w:rPr>
          <w:delText xml:space="preserve"> ved uge 16 </w:delText>
        </w:r>
      </w:del>
      <w:del w:id="4957" w:author="AbbVie7" w:date="2025-05-12T15:15:00Z">
        <w:r>
          <w:rPr>
            <w:rFonts w:cs="Arial"/>
            <w:szCs w:val="22"/>
            <w:lang w:val="da-DK"/>
          </w:rPr>
          <w:delText xml:space="preserve">(se Tabel </w:delText>
        </w:r>
      </w:del>
      <w:del w:id="4958" w:author="AbbVie7" w:date="2025-05-12T15:15:00Z">
        <w:r w:rsidR="00B247D5">
          <w:rPr>
            <w:rFonts w:cs="Arial"/>
            <w:szCs w:val="22"/>
            <w:lang w:val="da-DK"/>
          </w:rPr>
          <w:delText xml:space="preserve">12 </w:delText>
        </w:r>
      </w:del>
      <w:del w:id="4959" w:author="AbbVie7" w:date="2025-05-12T15:15:00Z">
        <w:r>
          <w:rPr>
            <w:rFonts w:cs="Arial"/>
            <w:szCs w:val="22"/>
            <w:lang w:val="da-DK"/>
          </w:rPr>
          <w:delText xml:space="preserve">og </w:delText>
        </w:r>
      </w:del>
      <w:del w:id="4960" w:author="AbbVie7" w:date="2025-05-12T15:15:00Z">
        <w:r w:rsidR="00B247D5">
          <w:rPr>
            <w:rFonts w:cs="Arial"/>
            <w:szCs w:val="22"/>
            <w:lang w:val="da-DK"/>
          </w:rPr>
          <w:delText>13</w:delText>
        </w:r>
      </w:del>
      <w:del w:id="4961" w:author="AbbVie7" w:date="2025-05-12T15:15:00Z">
        <w:r>
          <w:rPr>
            <w:rFonts w:cs="Arial"/>
            <w:szCs w:val="22"/>
            <w:lang w:val="da-DK"/>
          </w:rPr>
          <w:delText>).</w:delText>
        </w:r>
      </w:del>
    </w:p>
    <w:p w:rsidR="009E4F43" w:rsidRPr="00DB1F7F" w:rsidP="009E4F43" w14:paraId="5945221E" w14:textId="77777777">
      <w:pPr>
        <w:autoSpaceDE w:val="0"/>
        <w:autoSpaceDN w:val="0"/>
        <w:adjustRightInd w:val="0"/>
        <w:rPr>
          <w:del w:id="4962" w:author="AbbVie7" w:date="2025-05-12T15:15:00Z"/>
          <w:lang w:val="da-DK"/>
        </w:rPr>
      </w:pPr>
    </w:p>
    <w:tbl>
      <w:tblPr>
        <w:tblW w:w="6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977"/>
        <w:gridCol w:w="1620"/>
        <w:gridCol w:w="2352"/>
      </w:tblGrid>
      <w:tr w14:paraId="22A02D76" w14:textId="77777777" w:rsidTr="00097933">
        <w:tblPrEx>
          <w:tblW w:w="6949" w:type="dxa"/>
          <w:tblLook w:val="0000"/>
        </w:tblPrEx>
        <w:trPr>
          <w:cantSplit/>
          <w:del w:id="4963" w:author="AbbVie7" w:date="2025-05-12T15:15:00Z"/>
        </w:trPr>
        <w:tc>
          <w:tcPr>
            <w:tcW w:w="6949" w:type="dxa"/>
            <w:gridSpan w:val="3"/>
            <w:tcBorders>
              <w:top w:val="nil"/>
              <w:left w:val="nil"/>
              <w:bottom w:val="single" w:sz="4" w:space="0" w:color="auto"/>
              <w:right w:val="nil"/>
            </w:tcBorders>
          </w:tcPr>
          <w:p w:rsidR="009E4F43" w:rsidRPr="00314A1F" w:rsidP="00981EB4" w14:paraId="4C3AB73C" w14:textId="77777777">
            <w:pPr>
              <w:pStyle w:val="DefaultText"/>
              <w:keepNext/>
              <w:jc w:val="center"/>
              <w:rPr>
                <w:del w:id="4964" w:author="AbbVie7" w:date="2025-05-12T15:15:00Z"/>
                <w:rFonts w:ascii="Times New Roman" w:hAnsi="Times New Roman"/>
                <w:b/>
                <w:bCs w:val="0"/>
                <w:szCs w:val="22"/>
                <w:lang w:val="da-DK"/>
              </w:rPr>
            </w:pPr>
            <w:del w:id="4965" w:author="AbbVie7" w:date="2025-05-12T15:15:00Z">
              <w:r w:rsidRPr="00314A1F">
                <w:rPr>
                  <w:rFonts w:ascii="Times New Roman" w:hAnsi="Times New Roman"/>
                  <w:b/>
                  <w:bCs w:val="0"/>
                  <w:szCs w:val="22"/>
                  <w:lang w:val="da-DK"/>
                </w:rPr>
                <w:delText xml:space="preserve">Tabel </w:delText>
              </w:r>
            </w:del>
            <w:del w:id="4966" w:author="AbbVie7" w:date="2025-05-12T15:15:00Z">
              <w:r w:rsidR="00B247D5">
                <w:rPr>
                  <w:rFonts w:ascii="Times New Roman" w:hAnsi="Times New Roman"/>
                  <w:b/>
                  <w:bCs w:val="0"/>
                  <w:szCs w:val="22"/>
                  <w:lang w:val="da-DK"/>
                </w:rPr>
                <w:delText>12</w:delText>
              </w:r>
            </w:del>
            <w:del w:id="4967" w:author="AbbVie7" w:date="2025-05-12T15:15:00Z">
              <w:r w:rsidRPr="00314A1F" w:rsidR="00B247D5">
                <w:rPr>
                  <w:rFonts w:ascii="Times New Roman" w:hAnsi="Times New Roman"/>
                  <w:b/>
                  <w:bCs w:val="0"/>
                  <w:szCs w:val="22"/>
                  <w:lang w:val="da-DK"/>
                </w:rPr>
                <w:delText xml:space="preserve"> </w:delText>
              </w:r>
            </w:del>
          </w:p>
          <w:p w:rsidR="009E4F43" w:rsidRPr="00314A1F" w:rsidP="00981EB4" w14:paraId="03944694" w14:textId="77777777">
            <w:pPr>
              <w:pStyle w:val="DefaultText"/>
              <w:keepNext/>
              <w:jc w:val="center"/>
              <w:rPr>
                <w:del w:id="4968" w:author="AbbVie7" w:date="2025-05-12T15:15:00Z"/>
                <w:rFonts w:ascii="Times New Roman" w:hAnsi="Times New Roman"/>
                <w:b/>
                <w:bCs w:val="0"/>
                <w:szCs w:val="22"/>
                <w:lang w:val="da-DK"/>
              </w:rPr>
            </w:pPr>
            <w:del w:id="4969" w:author="AbbVie7" w:date="2025-05-12T15:15:00Z">
              <w:r w:rsidRPr="00314A1F">
                <w:rPr>
                  <w:rFonts w:ascii="Times New Roman" w:hAnsi="Times New Roman"/>
                  <w:b/>
                  <w:bCs w:val="0"/>
                  <w:szCs w:val="22"/>
                  <w:lang w:val="da-DK"/>
                </w:rPr>
                <w:delText>Ps</w:delText>
              </w:r>
            </w:del>
            <w:del w:id="4970" w:author="AbbVie7" w:date="2025-05-12T15:15:00Z">
              <w:r>
                <w:rPr>
                  <w:rFonts w:ascii="Times New Roman" w:hAnsi="Times New Roman"/>
                  <w:b/>
                  <w:bCs w:val="0"/>
                  <w:szCs w:val="22"/>
                  <w:lang w:val="da-DK"/>
                </w:rPr>
                <w:delText>-studie</w:delText>
              </w:r>
            </w:del>
            <w:del w:id="4971" w:author="AbbVie7" w:date="2025-05-12T15:15:00Z">
              <w:r w:rsidRPr="00314A1F">
                <w:rPr>
                  <w:rFonts w:ascii="Times New Roman" w:hAnsi="Times New Roman"/>
                  <w:b/>
                  <w:bCs w:val="0"/>
                  <w:szCs w:val="22"/>
                  <w:lang w:val="da-DK"/>
                </w:rPr>
                <w:delText xml:space="preserve"> I (REVEAL)</w:delText>
              </w:r>
            </w:del>
          </w:p>
          <w:p w:rsidR="009E4F43" w:rsidRPr="00314A1F" w:rsidP="00981EB4" w14:paraId="6A643DB5" w14:textId="77777777">
            <w:pPr>
              <w:pStyle w:val="DefaultText"/>
              <w:keepNext/>
              <w:jc w:val="center"/>
              <w:rPr>
                <w:del w:id="4972" w:author="AbbVie7" w:date="2025-05-12T15:15:00Z"/>
                <w:rFonts w:ascii="Times New Roman" w:hAnsi="Times New Roman"/>
                <w:b/>
                <w:bCs w:val="0"/>
                <w:szCs w:val="22"/>
                <w:u w:val="single"/>
                <w:lang w:val="da-DK"/>
              </w:rPr>
            </w:pPr>
            <w:del w:id="4973" w:author="AbbVie7" w:date="2025-05-12T15:15:00Z">
              <w:r>
                <w:rPr>
                  <w:rFonts w:ascii="Times New Roman" w:hAnsi="Times New Roman"/>
                  <w:b/>
                  <w:bCs w:val="0"/>
                  <w:szCs w:val="22"/>
                  <w:lang w:val="da-DK"/>
                </w:rPr>
                <w:delText>Virknings</w:delText>
              </w:r>
            </w:del>
            <w:del w:id="4974" w:author="AbbVie7" w:date="2025-05-12T15:15:00Z">
              <w:r w:rsidR="00D8063F">
                <w:rPr>
                  <w:rFonts w:ascii="Times New Roman" w:hAnsi="Times New Roman"/>
                  <w:b/>
                  <w:bCs w:val="0"/>
                  <w:szCs w:val="22"/>
                  <w:lang w:val="da-DK"/>
                </w:rPr>
                <w:delText>r</w:delText>
              </w:r>
            </w:del>
            <w:del w:id="4975" w:author="AbbVie7" w:date="2025-05-12T15:15:00Z">
              <w:r w:rsidRPr="00314A1F">
                <w:rPr>
                  <w:rFonts w:ascii="Times New Roman" w:hAnsi="Times New Roman"/>
                  <w:b/>
                  <w:bCs w:val="0"/>
                  <w:szCs w:val="22"/>
                  <w:lang w:val="da-DK"/>
                </w:rPr>
                <w:delText xml:space="preserve">esultater ved uge 16  </w:delText>
              </w:r>
            </w:del>
          </w:p>
        </w:tc>
      </w:tr>
      <w:tr w14:paraId="0163FF9E" w14:textId="77777777" w:rsidTr="00097933">
        <w:tblPrEx>
          <w:tblW w:w="6949" w:type="dxa"/>
          <w:tblLook w:val="0000"/>
        </w:tblPrEx>
        <w:trPr>
          <w:cantSplit/>
          <w:del w:id="4976" w:author="AbbVie7" w:date="2025-05-12T15:15:00Z"/>
        </w:trPr>
        <w:tc>
          <w:tcPr>
            <w:tcW w:w="2977" w:type="dxa"/>
            <w:tcBorders>
              <w:top w:val="single" w:sz="4" w:space="0" w:color="auto"/>
            </w:tcBorders>
            <w:vAlign w:val="center"/>
          </w:tcPr>
          <w:p w:rsidR="009E4F43" w:rsidRPr="00314A1F" w:rsidP="00981EB4" w14:paraId="75FCC023" w14:textId="77777777">
            <w:pPr>
              <w:pStyle w:val="DefaultText"/>
              <w:keepNext/>
              <w:rPr>
                <w:del w:id="4977" w:author="AbbVie7" w:date="2025-05-12T15:15:00Z"/>
                <w:rFonts w:ascii="Times New Roman" w:hAnsi="Times New Roman"/>
                <w:b/>
                <w:bCs w:val="0"/>
                <w:szCs w:val="22"/>
                <w:lang w:val="da-DK"/>
              </w:rPr>
            </w:pPr>
          </w:p>
        </w:tc>
        <w:tc>
          <w:tcPr>
            <w:tcW w:w="1620" w:type="dxa"/>
            <w:tcBorders>
              <w:top w:val="single" w:sz="4" w:space="0" w:color="auto"/>
            </w:tcBorders>
            <w:vAlign w:val="center"/>
          </w:tcPr>
          <w:p w:rsidR="009E4F43" w:rsidRPr="00314A1F" w:rsidP="00981EB4" w14:paraId="7C63E85C" w14:textId="77777777">
            <w:pPr>
              <w:pStyle w:val="DefaultText"/>
              <w:keepNext/>
              <w:jc w:val="center"/>
              <w:rPr>
                <w:del w:id="4978" w:author="AbbVie7" w:date="2025-05-12T15:15:00Z"/>
                <w:rFonts w:ascii="Times New Roman" w:hAnsi="Times New Roman"/>
                <w:b/>
                <w:bCs w:val="0"/>
                <w:szCs w:val="22"/>
                <w:lang w:val="fr-FR"/>
              </w:rPr>
            </w:pPr>
            <w:del w:id="4979" w:author="AbbVie7" w:date="2025-05-12T15:15:00Z">
              <w:r w:rsidRPr="00314A1F">
                <w:rPr>
                  <w:rFonts w:ascii="Times New Roman" w:hAnsi="Times New Roman"/>
                  <w:b/>
                  <w:bCs w:val="0"/>
                  <w:szCs w:val="22"/>
                  <w:lang w:val="fr-FR"/>
                </w:rPr>
                <w:delText>Placebo</w:delText>
              </w:r>
            </w:del>
          </w:p>
          <w:p w:rsidR="009E4F43" w:rsidRPr="00314A1F" w:rsidP="00981EB4" w14:paraId="1FD6161F" w14:textId="77777777">
            <w:pPr>
              <w:pStyle w:val="DefaultText"/>
              <w:keepNext/>
              <w:jc w:val="center"/>
              <w:rPr>
                <w:del w:id="4980" w:author="AbbVie7" w:date="2025-05-12T15:15:00Z"/>
                <w:rFonts w:ascii="Times New Roman" w:hAnsi="Times New Roman"/>
                <w:b/>
                <w:bCs w:val="0"/>
                <w:szCs w:val="22"/>
                <w:lang w:val="fr-FR"/>
              </w:rPr>
            </w:pPr>
            <w:del w:id="4981" w:author="AbbVie7" w:date="2025-05-12T15:15:00Z">
              <w:r w:rsidRPr="00314A1F">
                <w:rPr>
                  <w:rFonts w:ascii="Times New Roman" w:hAnsi="Times New Roman"/>
                  <w:b/>
                  <w:bCs w:val="0"/>
                  <w:szCs w:val="22"/>
                  <w:lang w:val="fr-FR"/>
                </w:rPr>
                <w:delText>N=398</w:delText>
              </w:r>
            </w:del>
          </w:p>
          <w:p w:rsidR="009E4F43" w:rsidRPr="00314A1F" w:rsidP="00981EB4" w14:paraId="731B711C" w14:textId="77777777">
            <w:pPr>
              <w:pStyle w:val="DefaultText"/>
              <w:keepNext/>
              <w:jc w:val="center"/>
              <w:rPr>
                <w:del w:id="4982" w:author="AbbVie7" w:date="2025-05-12T15:15:00Z"/>
                <w:rFonts w:ascii="Times New Roman" w:hAnsi="Times New Roman"/>
                <w:b/>
                <w:bCs w:val="0"/>
                <w:szCs w:val="22"/>
                <w:lang w:val="fr-FR"/>
              </w:rPr>
            </w:pPr>
            <w:del w:id="4983" w:author="AbbVie7" w:date="2025-05-12T15:15:00Z">
              <w:r w:rsidRPr="00314A1F">
                <w:rPr>
                  <w:rFonts w:ascii="Times New Roman" w:hAnsi="Times New Roman"/>
                  <w:b/>
                  <w:bCs w:val="0"/>
                  <w:szCs w:val="22"/>
                  <w:lang w:val="fr-FR"/>
                </w:rPr>
                <w:delText>N (%)</w:delText>
              </w:r>
            </w:del>
          </w:p>
        </w:tc>
        <w:tc>
          <w:tcPr>
            <w:tcW w:w="2352" w:type="dxa"/>
            <w:tcBorders>
              <w:top w:val="single" w:sz="4" w:space="0" w:color="auto"/>
            </w:tcBorders>
            <w:vAlign w:val="center"/>
          </w:tcPr>
          <w:p w:rsidR="009E4F43" w:rsidRPr="00314A1F" w:rsidP="00981EB4" w14:paraId="7ECF34CE" w14:textId="77777777">
            <w:pPr>
              <w:pStyle w:val="DefaultText"/>
              <w:keepNext/>
              <w:jc w:val="center"/>
              <w:rPr>
                <w:del w:id="4984" w:author="AbbVie7" w:date="2025-05-12T15:15:00Z"/>
                <w:rFonts w:ascii="Times New Roman" w:hAnsi="Times New Roman"/>
                <w:b/>
                <w:bCs w:val="0"/>
                <w:szCs w:val="22"/>
                <w:lang w:val="da-DK"/>
              </w:rPr>
            </w:pPr>
            <w:del w:id="4985" w:author="AbbVie7" w:date="2025-05-12T15:15:00Z">
              <w:r w:rsidRPr="00314A1F">
                <w:rPr>
                  <w:rFonts w:ascii="Times New Roman" w:hAnsi="Times New Roman"/>
                  <w:b/>
                  <w:bCs w:val="0"/>
                  <w:szCs w:val="22"/>
                  <w:lang w:val="da-DK"/>
                </w:rPr>
                <w:delText>Humira 40 mg hver anden uge</w:delText>
              </w:r>
            </w:del>
          </w:p>
          <w:p w:rsidR="009E4F43" w:rsidRPr="00314A1F" w:rsidP="00981EB4" w14:paraId="6E29C9EE" w14:textId="77777777">
            <w:pPr>
              <w:pStyle w:val="DefaultText"/>
              <w:keepNext/>
              <w:jc w:val="center"/>
              <w:rPr>
                <w:del w:id="4986" w:author="AbbVie7" w:date="2025-05-12T15:15:00Z"/>
                <w:rFonts w:ascii="Times New Roman" w:hAnsi="Times New Roman"/>
                <w:b/>
                <w:bCs w:val="0"/>
                <w:szCs w:val="22"/>
                <w:lang w:val="it-IT"/>
              </w:rPr>
            </w:pPr>
            <w:del w:id="4987" w:author="AbbVie7" w:date="2025-05-12T15:15:00Z">
              <w:r w:rsidRPr="00314A1F">
                <w:rPr>
                  <w:rFonts w:ascii="Times New Roman" w:hAnsi="Times New Roman"/>
                  <w:b/>
                  <w:bCs w:val="0"/>
                  <w:szCs w:val="22"/>
                  <w:lang w:val="it-IT"/>
                </w:rPr>
                <w:delText>N=814</w:delText>
              </w:r>
            </w:del>
          </w:p>
          <w:p w:rsidR="009E4F43" w:rsidRPr="00314A1F" w:rsidP="00981EB4" w14:paraId="54349C7B" w14:textId="77777777">
            <w:pPr>
              <w:pStyle w:val="DefaultText"/>
              <w:keepNext/>
              <w:jc w:val="center"/>
              <w:rPr>
                <w:del w:id="4988" w:author="AbbVie7" w:date="2025-05-12T15:15:00Z"/>
                <w:rFonts w:ascii="Times New Roman" w:hAnsi="Times New Roman"/>
                <w:b/>
                <w:bCs w:val="0"/>
                <w:szCs w:val="22"/>
                <w:lang w:val="it-IT"/>
              </w:rPr>
            </w:pPr>
            <w:del w:id="4989" w:author="AbbVie7" w:date="2025-05-12T15:15:00Z">
              <w:r w:rsidRPr="00314A1F">
                <w:rPr>
                  <w:rFonts w:ascii="Times New Roman" w:hAnsi="Times New Roman"/>
                  <w:b/>
                  <w:bCs w:val="0"/>
                  <w:szCs w:val="22"/>
                  <w:lang w:val="it-IT"/>
                </w:rPr>
                <w:delText>n (%)</w:delText>
              </w:r>
            </w:del>
          </w:p>
        </w:tc>
      </w:tr>
      <w:tr w14:paraId="34CAE8AA" w14:textId="77777777" w:rsidTr="00097933">
        <w:tblPrEx>
          <w:tblW w:w="6949" w:type="dxa"/>
          <w:tblLook w:val="0000"/>
        </w:tblPrEx>
        <w:trPr>
          <w:cantSplit/>
          <w:del w:id="4990" w:author="AbbVie7" w:date="2025-05-12T15:15:00Z"/>
        </w:trPr>
        <w:tc>
          <w:tcPr>
            <w:tcW w:w="2977" w:type="dxa"/>
          </w:tcPr>
          <w:p w:rsidR="009E4F43" w:rsidRPr="00314A1F" w:rsidP="00981EB4" w14:paraId="7451F735" w14:textId="77777777">
            <w:pPr>
              <w:pStyle w:val="DefaultText"/>
              <w:keepNext/>
              <w:rPr>
                <w:del w:id="4991" w:author="AbbVie7" w:date="2025-05-12T15:15:00Z"/>
                <w:rFonts w:ascii="Times New Roman" w:hAnsi="Times New Roman"/>
                <w:b/>
                <w:bCs w:val="0"/>
                <w:szCs w:val="22"/>
                <w:lang w:val="it-IT"/>
              </w:rPr>
            </w:pPr>
            <w:del w:id="4992" w:author="AbbVie7" w:date="2025-05-12T15:15:00Z">
              <w:r w:rsidRPr="00314A1F">
                <w:rPr>
                  <w:rFonts w:ascii="Times New Roman" w:hAnsi="Times New Roman"/>
                  <w:b/>
                  <w:bCs w:val="0"/>
                  <w:szCs w:val="22"/>
                  <w:lang w:val="it-IT"/>
                </w:rPr>
                <w:delText xml:space="preserve">    </w:delText>
              </w:r>
            </w:del>
            <w:del w:id="4993" w:author="AbbVie7" w:date="2025-05-12T15:15:00Z">
              <w:r w:rsidRPr="00314A1F">
                <w:rPr>
                  <w:rFonts w:ascii="Symbol" w:hAnsi="Symbol"/>
                  <w:b/>
                  <w:bCs w:val="0"/>
                  <w:szCs w:val="22"/>
                </w:rPr>
                <w:sym w:font="Symbol" w:char="F0B3"/>
              </w:r>
            </w:del>
            <w:del w:id="4994" w:author="AbbVie7" w:date="2025-05-12T15:15:00Z">
              <w:r w:rsidRPr="00314A1F">
                <w:rPr>
                  <w:rFonts w:ascii="Times New Roman" w:hAnsi="Times New Roman"/>
                  <w:b/>
                  <w:bCs w:val="0"/>
                  <w:szCs w:val="22"/>
                  <w:lang w:val="it-IT"/>
                </w:rPr>
                <w:delText>PASI 75</w:delText>
              </w:r>
            </w:del>
            <w:del w:id="4995" w:author="AbbVie7" w:date="2025-05-12T15:15:00Z">
              <w:r w:rsidRPr="00314A1F">
                <w:rPr>
                  <w:rFonts w:ascii="Times New Roman Bold" w:hAnsi="Times New Roman Bold"/>
                  <w:b/>
                  <w:bCs w:val="0"/>
                  <w:szCs w:val="22"/>
                  <w:vertAlign w:val="superscript"/>
                  <w:lang w:val="it-IT"/>
                </w:rPr>
                <w:delText>a</w:delText>
              </w:r>
            </w:del>
          </w:p>
        </w:tc>
        <w:tc>
          <w:tcPr>
            <w:tcW w:w="1620" w:type="dxa"/>
          </w:tcPr>
          <w:p w:rsidR="009E4F43" w:rsidRPr="00314A1F" w:rsidP="00981EB4" w14:paraId="0785AFE8" w14:textId="77777777">
            <w:pPr>
              <w:pStyle w:val="DefaultText"/>
              <w:keepNext/>
              <w:jc w:val="center"/>
              <w:rPr>
                <w:del w:id="4996" w:author="AbbVie7" w:date="2025-05-12T15:15:00Z"/>
                <w:rFonts w:ascii="Times New Roman" w:hAnsi="Times New Roman"/>
                <w:szCs w:val="22"/>
                <w:lang w:val="it-IT"/>
              </w:rPr>
            </w:pPr>
            <w:del w:id="4997" w:author="AbbVie7" w:date="2025-05-12T15:15:00Z">
              <w:r w:rsidRPr="00314A1F">
                <w:rPr>
                  <w:rFonts w:ascii="Times New Roman" w:hAnsi="Times New Roman"/>
                  <w:szCs w:val="22"/>
                  <w:lang w:val="it-IT"/>
                </w:rPr>
                <w:delText>26 (6,5)</w:delText>
              </w:r>
            </w:del>
          </w:p>
        </w:tc>
        <w:tc>
          <w:tcPr>
            <w:tcW w:w="2352" w:type="dxa"/>
          </w:tcPr>
          <w:p w:rsidR="009E4F43" w:rsidRPr="00314A1F" w:rsidP="00981EB4" w14:paraId="2EBA1BD8" w14:textId="77777777">
            <w:pPr>
              <w:pStyle w:val="DefaultText"/>
              <w:keepNext/>
              <w:jc w:val="center"/>
              <w:rPr>
                <w:del w:id="4998" w:author="AbbVie7" w:date="2025-05-12T15:15:00Z"/>
                <w:rFonts w:ascii="Times New Roman" w:hAnsi="Times New Roman"/>
                <w:szCs w:val="22"/>
                <w:lang w:val="it-IT"/>
              </w:rPr>
            </w:pPr>
            <w:del w:id="4999" w:author="AbbVie7" w:date="2025-05-12T15:15:00Z">
              <w:r w:rsidRPr="00314A1F">
                <w:rPr>
                  <w:rFonts w:ascii="Times New Roman" w:hAnsi="Times New Roman"/>
                  <w:szCs w:val="22"/>
                  <w:lang w:val="it-IT"/>
                </w:rPr>
                <w:delText>578 (70,9)</w:delText>
              </w:r>
            </w:del>
            <w:del w:id="5000" w:author="AbbVie7" w:date="2025-05-12T15:15:00Z">
              <w:r w:rsidRPr="00314A1F">
                <w:rPr>
                  <w:rFonts w:ascii="Times New Roman" w:hAnsi="Times New Roman"/>
                  <w:szCs w:val="22"/>
                  <w:vertAlign w:val="superscript"/>
                  <w:lang w:val="it-IT"/>
                </w:rPr>
                <w:delText>b</w:delText>
              </w:r>
            </w:del>
          </w:p>
        </w:tc>
      </w:tr>
      <w:tr w14:paraId="4C6DF959" w14:textId="77777777" w:rsidTr="00097933">
        <w:tblPrEx>
          <w:tblW w:w="6949" w:type="dxa"/>
          <w:tblLook w:val="0000"/>
        </w:tblPrEx>
        <w:trPr>
          <w:cantSplit/>
          <w:trHeight w:val="70"/>
          <w:del w:id="5001" w:author="AbbVie7" w:date="2025-05-12T15:15:00Z"/>
        </w:trPr>
        <w:tc>
          <w:tcPr>
            <w:tcW w:w="2977" w:type="dxa"/>
          </w:tcPr>
          <w:p w:rsidR="009E4F43" w:rsidRPr="00314A1F" w:rsidP="00981EB4" w14:paraId="674C8843" w14:textId="77777777">
            <w:pPr>
              <w:pStyle w:val="DefaultText"/>
              <w:keepNext/>
              <w:rPr>
                <w:del w:id="5002" w:author="AbbVie7" w:date="2025-05-12T15:15:00Z"/>
                <w:rFonts w:ascii="Times New Roman" w:hAnsi="Times New Roman"/>
                <w:b/>
                <w:bCs w:val="0"/>
                <w:szCs w:val="22"/>
                <w:lang w:val="da-DK"/>
              </w:rPr>
            </w:pPr>
            <w:del w:id="5003" w:author="AbbVie7" w:date="2025-05-12T15:15:00Z">
              <w:r w:rsidRPr="00314A1F">
                <w:rPr>
                  <w:rFonts w:ascii="Times New Roman" w:hAnsi="Times New Roman"/>
                  <w:b/>
                  <w:bCs w:val="0"/>
                  <w:szCs w:val="22"/>
                  <w:lang w:val="it-IT"/>
                </w:rPr>
                <w:delText xml:space="preserve">    </w:delText>
              </w:r>
            </w:del>
            <w:del w:id="5004" w:author="AbbVie7" w:date="2025-05-12T15:15:00Z">
              <w:r w:rsidRPr="00314A1F">
                <w:rPr>
                  <w:rFonts w:ascii="Times New Roman" w:hAnsi="Times New Roman"/>
                  <w:b/>
                  <w:bCs w:val="0"/>
                  <w:szCs w:val="22"/>
                  <w:lang w:val="da-DK"/>
                </w:rPr>
                <w:delText>PASI 100</w:delText>
              </w:r>
            </w:del>
          </w:p>
        </w:tc>
        <w:tc>
          <w:tcPr>
            <w:tcW w:w="1620" w:type="dxa"/>
          </w:tcPr>
          <w:p w:rsidR="009E4F43" w:rsidRPr="00314A1F" w:rsidP="00981EB4" w14:paraId="7E146F9E" w14:textId="77777777">
            <w:pPr>
              <w:pStyle w:val="DefaultText"/>
              <w:keepNext/>
              <w:jc w:val="center"/>
              <w:rPr>
                <w:del w:id="5005" w:author="AbbVie7" w:date="2025-05-12T15:15:00Z"/>
                <w:rFonts w:ascii="Times New Roman" w:hAnsi="Times New Roman"/>
                <w:szCs w:val="22"/>
                <w:lang w:val="da-DK"/>
              </w:rPr>
            </w:pPr>
            <w:del w:id="5006" w:author="AbbVie7" w:date="2025-05-12T15:15:00Z">
              <w:r w:rsidRPr="00314A1F">
                <w:rPr>
                  <w:rFonts w:ascii="Times New Roman" w:hAnsi="Times New Roman"/>
                  <w:szCs w:val="22"/>
                  <w:lang w:val="da-DK"/>
                </w:rPr>
                <w:delText>3 (0,8)</w:delText>
              </w:r>
            </w:del>
          </w:p>
        </w:tc>
        <w:tc>
          <w:tcPr>
            <w:tcW w:w="2352" w:type="dxa"/>
          </w:tcPr>
          <w:p w:rsidR="009E4F43" w:rsidRPr="00314A1F" w:rsidP="00981EB4" w14:paraId="710AF535" w14:textId="77777777">
            <w:pPr>
              <w:pStyle w:val="DefaultText"/>
              <w:keepNext/>
              <w:jc w:val="center"/>
              <w:rPr>
                <w:del w:id="5007" w:author="AbbVie7" w:date="2025-05-12T15:15:00Z"/>
                <w:rFonts w:ascii="Times New Roman" w:hAnsi="Times New Roman"/>
                <w:szCs w:val="22"/>
                <w:lang w:val="da-DK"/>
              </w:rPr>
            </w:pPr>
            <w:del w:id="5008" w:author="AbbVie7" w:date="2025-05-12T15:15:00Z">
              <w:r w:rsidRPr="00314A1F">
                <w:rPr>
                  <w:rFonts w:ascii="Times New Roman" w:hAnsi="Times New Roman"/>
                  <w:szCs w:val="22"/>
                  <w:lang w:val="da-DK"/>
                </w:rPr>
                <w:delText>163 (20,0)</w:delText>
              </w:r>
            </w:del>
            <w:del w:id="5009" w:author="AbbVie7" w:date="2025-05-12T15:15:00Z">
              <w:r w:rsidRPr="00314A1F">
                <w:rPr>
                  <w:rFonts w:ascii="Times New Roman" w:hAnsi="Times New Roman"/>
                  <w:szCs w:val="22"/>
                  <w:vertAlign w:val="superscript"/>
                  <w:lang w:val="da-DK"/>
                </w:rPr>
                <w:delText>b</w:delText>
              </w:r>
            </w:del>
          </w:p>
        </w:tc>
      </w:tr>
      <w:tr w14:paraId="28DE095F" w14:textId="77777777" w:rsidTr="00097933">
        <w:tblPrEx>
          <w:tblW w:w="6949" w:type="dxa"/>
          <w:tblLook w:val="0000"/>
        </w:tblPrEx>
        <w:trPr>
          <w:cantSplit/>
          <w:del w:id="5010" w:author="AbbVie7" w:date="2025-05-12T15:15:00Z"/>
        </w:trPr>
        <w:tc>
          <w:tcPr>
            <w:tcW w:w="2977" w:type="dxa"/>
          </w:tcPr>
          <w:p w:rsidR="009E4F43" w:rsidRPr="00314A1F" w:rsidP="00981EB4" w14:paraId="3203B85B" w14:textId="77777777">
            <w:pPr>
              <w:pStyle w:val="DefaultText"/>
              <w:keepNext/>
              <w:rPr>
                <w:del w:id="5011" w:author="AbbVie7" w:date="2025-05-12T15:15:00Z"/>
                <w:rFonts w:ascii="Times New Roman" w:hAnsi="Times New Roman"/>
                <w:b/>
                <w:bCs w:val="0"/>
                <w:szCs w:val="22"/>
                <w:lang w:val="da-DK"/>
              </w:rPr>
            </w:pPr>
            <w:del w:id="5012" w:author="AbbVie7" w:date="2025-05-12T15:15:00Z">
              <w:r w:rsidRPr="00314A1F">
                <w:rPr>
                  <w:rFonts w:ascii="Times New Roman" w:hAnsi="Times New Roman"/>
                  <w:b/>
                  <w:bCs w:val="0"/>
                  <w:szCs w:val="22"/>
                  <w:lang w:val="da-DK"/>
                </w:rPr>
                <w:delText xml:space="preserve">    PGA: </w:delText>
              </w:r>
            </w:del>
            <w:del w:id="5013" w:author="AbbVie7" w:date="2025-05-12T15:15:00Z">
              <w:r w:rsidRPr="00DB1F7F" w:rsidR="00D8063F">
                <w:rPr>
                  <w:rFonts w:ascii="Times New Roman" w:hAnsi="Times New Roman"/>
                  <w:b/>
                  <w:bCs w:val="0"/>
                  <w:i/>
                  <w:szCs w:val="22"/>
                  <w:lang w:val="da-DK"/>
                </w:rPr>
                <w:delText>Cle</w:delText>
              </w:r>
            </w:del>
            <w:del w:id="5014" w:author="AbbVie7" w:date="2025-05-12T15:15:00Z">
              <w:r w:rsidRPr="00DB1F7F">
                <w:rPr>
                  <w:rFonts w:ascii="Times New Roman" w:hAnsi="Times New Roman"/>
                  <w:b/>
                  <w:bCs w:val="0"/>
                  <w:i/>
                  <w:szCs w:val="22"/>
                  <w:lang w:val="da-DK"/>
                </w:rPr>
                <w:delText>ar/minimal</w:delText>
              </w:r>
            </w:del>
          </w:p>
        </w:tc>
        <w:tc>
          <w:tcPr>
            <w:tcW w:w="1620" w:type="dxa"/>
          </w:tcPr>
          <w:p w:rsidR="009E4F43" w:rsidRPr="00314A1F" w:rsidP="00981EB4" w14:paraId="53C4398C" w14:textId="77777777">
            <w:pPr>
              <w:pStyle w:val="DefaultText"/>
              <w:keepNext/>
              <w:jc w:val="center"/>
              <w:rPr>
                <w:del w:id="5015" w:author="AbbVie7" w:date="2025-05-12T15:15:00Z"/>
                <w:rFonts w:ascii="Times New Roman" w:hAnsi="Times New Roman"/>
                <w:szCs w:val="22"/>
                <w:lang w:val="da-DK"/>
              </w:rPr>
            </w:pPr>
            <w:del w:id="5016" w:author="AbbVie7" w:date="2025-05-12T15:15:00Z">
              <w:r w:rsidRPr="00314A1F">
                <w:rPr>
                  <w:rFonts w:ascii="Times New Roman" w:hAnsi="Times New Roman"/>
                  <w:szCs w:val="22"/>
                  <w:lang w:val="da-DK"/>
                </w:rPr>
                <w:delText>17 (4,3)</w:delText>
              </w:r>
            </w:del>
          </w:p>
        </w:tc>
        <w:tc>
          <w:tcPr>
            <w:tcW w:w="2352" w:type="dxa"/>
          </w:tcPr>
          <w:p w:rsidR="009E4F43" w:rsidRPr="00314A1F" w:rsidP="00981EB4" w14:paraId="29E09C6F" w14:textId="77777777">
            <w:pPr>
              <w:pStyle w:val="DefaultText"/>
              <w:keepNext/>
              <w:jc w:val="center"/>
              <w:rPr>
                <w:del w:id="5017" w:author="AbbVie7" w:date="2025-05-12T15:15:00Z"/>
                <w:rFonts w:ascii="Times New Roman" w:hAnsi="Times New Roman"/>
                <w:szCs w:val="22"/>
                <w:lang w:val="da-DK"/>
              </w:rPr>
            </w:pPr>
            <w:del w:id="5018" w:author="AbbVie7" w:date="2025-05-12T15:15:00Z">
              <w:r w:rsidRPr="00314A1F">
                <w:rPr>
                  <w:rFonts w:ascii="Times New Roman" w:hAnsi="Times New Roman"/>
                  <w:szCs w:val="22"/>
                  <w:lang w:val="da-DK"/>
                </w:rPr>
                <w:delText>506 (62,2)</w:delText>
              </w:r>
            </w:del>
            <w:del w:id="5019" w:author="AbbVie7" w:date="2025-05-12T15:15:00Z">
              <w:r w:rsidRPr="00314A1F">
                <w:rPr>
                  <w:rFonts w:ascii="Times New Roman" w:hAnsi="Times New Roman"/>
                  <w:szCs w:val="22"/>
                  <w:vertAlign w:val="superscript"/>
                  <w:lang w:val="da-DK"/>
                </w:rPr>
                <w:delText>b</w:delText>
              </w:r>
            </w:del>
          </w:p>
        </w:tc>
      </w:tr>
      <w:tr w14:paraId="78FE1115" w14:textId="77777777" w:rsidTr="00097933">
        <w:tblPrEx>
          <w:tblW w:w="6949" w:type="dxa"/>
          <w:tblLook w:val="0000"/>
        </w:tblPrEx>
        <w:trPr>
          <w:cantSplit/>
          <w:del w:id="5020" w:author="AbbVie7" w:date="2025-05-12T15:15:00Z"/>
        </w:trPr>
        <w:tc>
          <w:tcPr>
            <w:tcW w:w="6949" w:type="dxa"/>
            <w:gridSpan w:val="3"/>
          </w:tcPr>
          <w:p w:rsidR="009E4F43" w:rsidRPr="00DB1F7F" w:rsidP="00981EB4" w14:paraId="691A3A15" w14:textId="77777777">
            <w:pPr>
              <w:pStyle w:val="DefaultText"/>
              <w:keepNext/>
              <w:rPr>
                <w:del w:id="5021" w:author="AbbVie7" w:date="2025-05-12T15:15:00Z"/>
                <w:rFonts w:ascii="Times New Roman" w:hAnsi="Times New Roman" w:cs="Arial"/>
                <w:szCs w:val="22"/>
                <w:lang w:val="da-DK"/>
              </w:rPr>
            </w:pPr>
            <w:del w:id="5022" w:author="AbbVie7" w:date="2025-05-12T15:15:00Z">
              <w:r w:rsidRPr="00314A1F">
                <w:rPr>
                  <w:rFonts w:ascii="Times New Roman" w:hAnsi="Times New Roman" w:cs="Arial"/>
                  <w:szCs w:val="22"/>
                  <w:vertAlign w:val="superscript"/>
                  <w:lang w:val="da-DK"/>
                </w:rPr>
                <w:delText>a</w:delText>
              </w:r>
            </w:del>
            <w:del w:id="5023" w:author="AbbVie7" w:date="2025-05-12T15:15:00Z">
              <w:r w:rsidRPr="00314A1F">
                <w:rPr>
                  <w:rFonts w:ascii="Times New Roman" w:hAnsi="Times New Roman" w:cs="Arial"/>
                  <w:szCs w:val="22"/>
                  <w:lang w:val="da-DK"/>
                </w:rPr>
                <w:delText xml:space="preserve"> Procent af patienterne, som opnåede PASI</w:delText>
              </w:r>
            </w:del>
            <w:del w:id="5024" w:author="AbbVie7" w:date="2025-05-12T15:15:00Z">
              <w:r w:rsidR="002570B1">
                <w:rPr>
                  <w:rFonts w:ascii="Times New Roman" w:hAnsi="Times New Roman" w:cs="Arial"/>
                  <w:szCs w:val="22"/>
                  <w:lang w:val="da-DK"/>
                </w:rPr>
                <w:delText xml:space="preserve"> </w:delText>
              </w:r>
            </w:del>
            <w:del w:id="5025" w:author="AbbVie7" w:date="2025-05-12T15:15:00Z">
              <w:r w:rsidRPr="00314A1F">
                <w:rPr>
                  <w:rFonts w:ascii="Times New Roman" w:hAnsi="Times New Roman" w:cs="Arial"/>
                  <w:szCs w:val="22"/>
                  <w:lang w:val="da-DK"/>
                </w:rPr>
                <w:delText>75</w:delText>
              </w:r>
            </w:del>
            <w:del w:id="5026" w:author="AbbVie7" w:date="2025-05-12T15:15:00Z">
              <w:r>
                <w:rPr>
                  <w:rFonts w:ascii="Times New Roman" w:hAnsi="Times New Roman" w:cs="Arial"/>
                  <w:szCs w:val="22"/>
                  <w:lang w:val="da-DK"/>
                </w:rPr>
                <w:delText>-</w:delText>
              </w:r>
            </w:del>
            <w:del w:id="5027" w:author="AbbVie7" w:date="2025-05-12T15:15:00Z">
              <w:r w:rsidRPr="00314A1F">
                <w:rPr>
                  <w:rFonts w:ascii="Times New Roman" w:hAnsi="Times New Roman" w:cs="Arial"/>
                  <w:szCs w:val="22"/>
                  <w:lang w:val="da-DK"/>
                </w:rPr>
                <w:delText xml:space="preserve">respons beregnet med </w:delText>
              </w:r>
            </w:del>
            <w:del w:id="5028" w:author="AbbVie7" w:date="2025-05-12T15:15:00Z">
              <w:r w:rsidR="00B06F31">
                <w:rPr>
                  <w:rFonts w:ascii="Times New Roman" w:hAnsi="Times New Roman" w:cs="Arial"/>
                  <w:szCs w:val="22"/>
                  <w:lang w:val="da-DK"/>
                </w:rPr>
                <w:delText>justering for center variation</w:delText>
              </w:r>
            </w:del>
          </w:p>
          <w:p w:rsidR="009E4F43" w:rsidRPr="00314A1F" w:rsidP="00981EB4" w14:paraId="2E3316CA" w14:textId="77777777">
            <w:pPr>
              <w:pStyle w:val="DefaultText"/>
              <w:keepNext/>
              <w:rPr>
                <w:del w:id="5029" w:author="AbbVie7" w:date="2025-05-12T15:15:00Z"/>
                <w:rFonts w:ascii="Times New Roman" w:hAnsi="Times New Roman"/>
                <w:szCs w:val="22"/>
                <w:lang w:val="pt-BR"/>
              </w:rPr>
            </w:pPr>
            <w:del w:id="5030" w:author="AbbVie7" w:date="2025-05-12T15:15:00Z">
              <w:r w:rsidRPr="00314A1F">
                <w:rPr>
                  <w:rFonts w:ascii="Times New Roman" w:hAnsi="Times New Roman" w:cs="Arial"/>
                  <w:szCs w:val="22"/>
                  <w:vertAlign w:val="superscript"/>
                  <w:lang w:val="pt-BR"/>
                </w:rPr>
                <w:delText>b</w:delText>
              </w:r>
            </w:del>
            <w:del w:id="5031" w:author="AbbVie7" w:date="2025-05-12T15:15:00Z">
              <w:r w:rsidRPr="00314A1F">
                <w:rPr>
                  <w:rFonts w:ascii="Times New Roman" w:hAnsi="Times New Roman" w:cs="Arial"/>
                  <w:szCs w:val="22"/>
                  <w:lang w:val="pt-BR"/>
                </w:rPr>
                <w:delText xml:space="preserve"> p&lt;0</w:delText>
              </w:r>
            </w:del>
            <w:del w:id="5032" w:author="AbbVie7" w:date="2025-05-12T15:15:00Z">
              <w:r>
                <w:rPr>
                  <w:rFonts w:ascii="Times New Roman" w:hAnsi="Times New Roman" w:cs="Arial"/>
                  <w:szCs w:val="22"/>
                  <w:lang w:val="pt-BR"/>
                </w:rPr>
                <w:delText>,</w:delText>
              </w:r>
            </w:del>
            <w:del w:id="5033" w:author="AbbVie7" w:date="2025-05-12T15:15:00Z">
              <w:r w:rsidRPr="00314A1F">
                <w:rPr>
                  <w:rFonts w:ascii="Times New Roman" w:hAnsi="Times New Roman" w:cs="Arial"/>
                  <w:szCs w:val="22"/>
                  <w:lang w:val="pt-BR"/>
                </w:rPr>
                <w:delText xml:space="preserve">001, Humira </w:delText>
              </w:r>
            </w:del>
            <w:del w:id="5034" w:author="AbbVie7" w:date="2025-05-12T15:15:00Z">
              <w:r w:rsidRPr="00314A1F">
                <w:rPr>
                  <w:rFonts w:ascii="Times New Roman" w:hAnsi="Times New Roman" w:cs="Arial"/>
                  <w:i/>
                  <w:szCs w:val="22"/>
                  <w:lang w:val="pt-BR"/>
                </w:rPr>
                <w:delText>v</w:delText>
              </w:r>
            </w:del>
            <w:del w:id="5035" w:author="AbbVie7" w:date="2025-05-12T15:15:00Z">
              <w:r w:rsidR="002570B1">
                <w:rPr>
                  <w:rFonts w:ascii="Times New Roman" w:hAnsi="Times New Roman" w:cs="Arial"/>
                  <w:i/>
                  <w:szCs w:val="22"/>
                  <w:lang w:val="pt-BR"/>
                </w:rPr>
                <w:delText>ersu</w:delText>
              </w:r>
            </w:del>
            <w:del w:id="5036" w:author="AbbVie7" w:date="2025-05-12T15:15:00Z">
              <w:r w:rsidRPr="00314A1F">
                <w:rPr>
                  <w:rFonts w:ascii="Times New Roman" w:hAnsi="Times New Roman" w:cs="Arial"/>
                  <w:i/>
                  <w:szCs w:val="22"/>
                  <w:lang w:val="pt-BR"/>
                </w:rPr>
                <w:delText xml:space="preserve">s </w:delText>
              </w:r>
            </w:del>
            <w:del w:id="5037" w:author="AbbVie7" w:date="2025-05-12T15:15:00Z">
              <w:r w:rsidRPr="00314A1F">
                <w:rPr>
                  <w:rFonts w:ascii="Times New Roman" w:hAnsi="Times New Roman" w:cs="Arial"/>
                  <w:szCs w:val="22"/>
                  <w:lang w:val="pt-BR"/>
                </w:rPr>
                <w:delText>Placebo</w:delText>
              </w:r>
            </w:del>
          </w:p>
        </w:tc>
      </w:tr>
    </w:tbl>
    <w:p w:rsidR="009E4F43" w:rsidRPr="000C1751" w:rsidP="0000683B" w14:paraId="45E23A54" w14:textId="77777777">
      <w:pPr>
        <w:keepNext/>
        <w:rPr>
          <w:del w:id="5038" w:author="AbbVie7" w:date="2025-05-12T15:15:00Z"/>
          <w:lang w:val="es-ES"/>
        </w:rPr>
      </w:pPr>
    </w:p>
    <w:tbl>
      <w:tblPr>
        <w:tblW w:w="70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639"/>
        <w:gridCol w:w="1668"/>
        <w:gridCol w:w="1347"/>
        <w:gridCol w:w="2392"/>
      </w:tblGrid>
      <w:tr w14:paraId="031A87EF" w14:textId="77777777" w:rsidTr="00097933">
        <w:tblPrEx>
          <w:tblW w:w="7046" w:type="dxa"/>
          <w:tblLook w:val="0000"/>
        </w:tblPrEx>
        <w:trPr>
          <w:cantSplit/>
          <w:del w:id="5039" w:author="AbbVie7" w:date="2025-05-12T15:15:00Z"/>
        </w:trPr>
        <w:tc>
          <w:tcPr>
            <w:tcW w:w="7046" w:type="dxa"/>
            <w:gridSpan w:val="4"/>
            <w:tcBorders>
              <w:top w:val="nil"/>
              <w:left w:val="nil"/>
              <w:bottom w:val="single" w:sz="4" w:space="0" w:color="auto"/>
              <w:right w:val="nil"/>
            </w:tcBorders>
          </w:tcPr>
          <w:p w:rsidR="009E4F43" w:rsidRPr="001B03CA" w:rsidP="0000683B" w14:paraId="12E49158" w14:textId="77777777">
            <w:pPr>
              <w:pStyle w:val="DefaultText"/>
              <w:keepNext/>
              <w:jc w:val="center"/>
              <w:rPr>
                <w:del w:id="5040" w:author="AbbVie7" w:date="2025-05-12T15:15:00Z"/>
                <w:rFonts w:ascii="Times New Roman" w:hAnsi="Times New Roman"/>
                <w:b/>
                <w:bCs w:val="0"/>
                <w:szCs w:val="22"/>
                <w:lang w:val="de-DE"/>
              </w:rPr>
            </w:pPr>
            <w:del w:id="5041" w:author="AbbVie7" w:date="2025-05-12T15:15:00Z">
              <w:r w:rsidRPr="001B03CA">
                <w:rPr>
                  <w:rFonts w:ascii="Times New Roman" w:hAnsi="Times New Roman"/>
                  <w:b/>
                  <w:bCs w:val="0"/>
                  <w:szCs w:val="22"/>
                  <w:lang w:val="de-DE"/>
                </w:rPr>
                <w:delText xml:space="preserve">Tabel </w:delText>
              </w:r>
            </w:del>
            <w:del w:id="5042" w:author="AbbVie7" w:date="2025-05-12T15:15:00Z">
              <w:r w:rsidR="00B247D5">
                <w:rPr>
                  <w:rFonts w:ascii="Times New Roman" w:hAnsi="Times New Roman"/>
                  <w:b/>
                  <w:bCs w:val="0"/>
                  <w:szCs w:val="22"/>
                  <w:lang w:val="de-DE"/>
                </w:rPr>
                <w:delText>13</w:delText>
              </w:r>
            </w:del>
            <w:del w:id="5043" w:author="AbbVie7" w:date="2025-05-12T15:15:00Z">
              <w:r w:rsidRPr="001B03CA" w:rsidR="00B247D5">
                <w:rPr>
                  <w:rFonts w:ascii="Times New Roman" w:hAnsi="Times New Roman"/>
                  <w:b/>
                  <w:bCs w:val="0"/>
                  <w:szCs w:val="22"/>
                  <w:lang w:val="de-DE"/>
                </w:rPr>
                <w:delText xml:space="preserve"> </w:delText>
              </w:r>
            </w:del>
          </w:p>
          <w:p w:rsidR="009E4F43" w:rsidRPr="001B03CA" w:rsidP="0000683B" w14:paraId="65A894DD" w14:textId="77777777">
            <w:pPr>
              <w:pStyle w:val="DefaultText"/>
              <w:keepNext/>
              <w:jc w:val="center"/>
              <w:rPr>
                <w:del w:id="5044" w:author="AbbVie7" w:date="2025-05-12T15:15:00Z"/>
                <w:rFonts w:ascii="Times New Roman" w:hAnsi="Times New Roman"/>
                <w:b/>
                <w:bCs w:val="0"/>
                <w:szCs w:val="22"/>
                <w:lang w:val="de-DE"/>
              </w:rPr>
            </w:pPr>
            <w:del w:id="5045" w:author="AbbVie7" w:date="2025-05-12T15:15:00Z">
              <w:r w:rsidRPr="001B03CA">
                <w:rPr>
                  <w:rFonts w:ascii="Times New Roman" w:hAnsi="Times New Roman"/>
                  <w:b/>
                  <w:bCs w:val="0"/>
                  <w:szCs w:val="22"/>
                  <w:lang w:val="de-DE"/>
                </w:rPr>
                <w:delText>Ps-studie II (CHAMPION)</w:delText>
              </w:r>
            </w:del>
          </w:p>
          <w:p w:rsidR="009E4F43" w:rsidRPr="00A61C0E" w:rsidP="0000683B" w14:paraId="0F63CF75" w14:textId="77777777">
            <w:pPr>
              <w:pStyle w:val="DefaultText"/>
              <w:keepNext/>
              <w:jc w:val="center"/>
              <w:rPr>
                <w:del w:id="5046" w:author="AbbVie7" w:date="2025-05-12T15:15:00Z"/>
                <w:rFonts w:ascii="Times New Roman" w:hAnsi="Times New Roman"/>
                <w:szCs w:val="22"/>
                <w:u w:val="single"/>
                <w:lang w:val="da-DK"/>
              </w:rPr>
            </w:pPr>
            <w:del w:id="5047" w:author="AbbVie7" w:date="2025-05-12T15:15:00Z">
              <w:r>
                <w:rPr>
                  <w:rFonts w:ascii="Times New Roman" w:hAnsi="Times New Roman"/>
                  <w:b/>
                  <w:bCs w:val="0"/>
                  <w:szCs w:val="22"/>
                  <w:lang w:val="da-DK"/>
                </w:rPr>
                <w:delText>Virknings</w:delText>
              </w:r>
            </w:del>
            <w:del w:id="5048" w:author="AbbVie7" w:date="2025-05-12T15:15:00Z">
              <w:r w:rsidR="00B1768F">
                <w:rPr>
                  <w:rFonts w:ascii="Times New Roman" w:hAnsi="Times New Roman"/>
                  <w:b/>
                  <w:bCs w:val="0"/>
                  <w:szCs w:val="22"/>
                  <w:lang w:val="da-DK"/>
                </w:rPr>
                <w:delText>tr</w:delText>
              </w:r>
            </w:del>
            <w:del w:id="5049" w:author="AbbVie7" w:date="2025-05-12T15:15:00Z">
              <w:r w:rsidRPr="00314A1F">
                <w:rPr>
                  <w:rFonts w:ascii="Times New Roman" w:hAnsi="Times New Roman"/>
                  <w:b/>
                  <w:bCs w:val="0"/>
                  <w:szCs w:val="22"/>
                  <w:lang w:val="da-DK"/>
                </w:rPr>
                <w:delText>esultater ved uge 16</w:delText>
              </w:r>
            </w:del>
            <w:del w:id="5050" w:author="AbbVie7" w:date="2025-05-12T15:15:00Z">
              <w:r w:rsidRPr="00A61C0E">
                <w:rPr>
                  <w:rFonts w:ascii="Times New Roman" w:hAnsi="Times New Roman"/>
                  <w:b/>
                  <w:bCs w:val="0"/>
                  <w:szCs w:val="22"/>
                  <w:lang w:val="da-DK"/>
                </w:rPr>
                <w:delText xml:space="preserve">  </w:delText>
              </w:r>
            </w:del>
          </w:p>
        </w:tc>
      </w:tr>
      <w:tr w14:paraId="71BD6936" w14:textId="77777777" w:rsidTr="00097933">
        <w:tblPrEx>
          <w:tblW w:w="7046" w:type="dxa"/>
          <w:tblLook w:val="0000"/>
        </w:tblPrEx>
        <w:trPr>
          <w:cantSplit/>
          <w:del w:id="5051" w:author="AbbVie7" w:date="2025-05-12T15:15:00Z"/>
        </w:trPr>
        <w:tc>
          <w:tcPr>
            <w:tcW w:w="1639" w:type="dxa"/>
            <w:tcBorders>
              <w:top w:val="single" w:sz="4" w:space="0" w:color="auto"/>
            </w:tcBorders>
          </w:tcPr>
          <w:p w:rsidR="009E4F43" w:rsidRPr="00A61C0E" w:rsidP="0000683B" w14:paraId="2BDD99CB" w14:textId="77777777">
            <w:pPr>
              <w:pStyle w:val="DefaultText"/>
              <w:keepNext/>
              <w:jc w:val="center"/>
              <w:rPr>
                <w:del w:id="5052" w:author="AbbVie7" w:date="2025-05-12T15:15:00Z"/>
                <w:rFonts w:ascii="Times New Roman" w:hAnsi="Times New Roman"/>
                <w:b/>
                <w:bCs w:val="0"/>
                <w:szCs w:val="22"/>
                <w:lang w:val="da-DK"/>
              </w:rPr>
            </w:pPr>
          </w:p>
        </w:tc>
        <w:tc>
          <w:tcPr>
            <w:tcW w:w="1668" w:type="dxa"/>
            <w:tcBorders>
              <w:top w:val="single" w:sz="4" w:space="0" w:color="auto"/>
            </w:tcBorders>
            <w:vAlign w:val="center"/>
          </w:tcPr>
          <w:p w:rsidR="009E4F43" w:rsidRPr="00A61C0E" w:rsidP="0000683B" w14:paraId="6F61BC8A" w14:textId="77777777">
            <w:pPr>
              <w:pStyle w:val="DefaultText"/>
              <w:keepNext/>
              <w:jc w:val="center"/>
              <w:rPr>
                <w:del w:id="5053" w:author="AbbVie7" w:date="2025-05-12T15:15:00Z"/>
                <w:rFonts w:ascii="Times New Roman" w:hAnsi="Times New Roman"/>
                <w:b/>
                <w:bCs w:val="0"/>
                <w:szCs w:val="22"/>
                <w:lang w:val="da-DK"/>
              </w:rPr>
            </w:pPr>
            <w:del w:id="5054" w:author="AbbVie7" w:date="2025-05-12T15:15:00Z">
              <w:r w:rsidRPr="00A61C0E">
                <w:rPr>
                  <w:rFonts w:ascii="Times New Roman" w:hAnsi="Times New Roman"/>
                  <w:b/>
                  <w:bCs w:val="0"/>
                  <w:szCs w:val="22"/>
                  <w:lang w:val="da-DK"/>
                </w:rPr>
                <w:delText>Placebo</w:delText>
              </w:r>
            </w:del>
          </w:p>
          <w:p w:rsidR="009E4F43" w:rsidRPr="00A61C0E" w:rsidP="0000683B" w14:paraId="138AE908" w14:textId="77777777">
            <w:pPr>
              <w:pStyle w:val="DefaultText"/>
              <w:keepNext/>
              <w:jc w:val="center"/>
              <w:rPr>
                <w:del w:id="5055" w:author="AbbVie7" w:date="2025-05-12T15:15:00Z"/>
                <w:rFonts w:ascii="Times New Roman" w:hAnsi="Times New Roman"/>
                <w:b/>
                <w:bCs w:val="0"/>
                <w:szCs w:val="22"/>
                <w:lang w:val="da-DK"/>
              </w:rPr>
            </w:pPr>
            <w:del w:id="5056" w:author="AbbVie7" w:date="2025-05-12T15:15:00Z">
              <w:r w:rsidRPr="00A61C0E">
                <w:rPr>
                  <w:rFonts w:ascii="Times New Roman" w:hAnsi="Times New Roman"/>
                  <w:b/>
                  <w:bCs w:val="0"/>
                  <w:szCs w:val="22"/>
                  <w:lang w:val="da-DK"/>
                </w:rPr>
                <w:delText>N=53</w:delText>
              </w:r>
            </w:del>
          </w:p>
          <w:p w:rsidR="009E4F43" w:rsidRPr="00A61C0E" w:rsidP="0000683B" w14:paraId="531A84CA" w14:textId="77777777">
            <w:pPr>
              <w:pStyle w:val="DefaultText"/>
              <w:keepNext/>
              <w:jc w:val="center"/>
              <w:rPr>
                <w:del w:id="5057" w:author="AbbVie7" w:date="2025-05-12T15:15:00Z"/>
                <w:rFonts w:ascii="Times New Roman" w:hAnsi="Times New Roman"/>
                <w:b/>
                <w:bCs w:val="0"/>
                <w:szCs w:val="22"/>
                <w:lang w:val="da-DK"/>
              </w:rPr>
            </w:pPr>
            <w:del w:id="5058" w:author="AbbVie7" w:date="2025-05-12T15:15:00Z">
              <w:r w:rsidRPr="00A61C0E">
                <w:rPr>
                  <w:rFonts w:ascii="Times New Roman" w:hAnsi="Times New Roman"/>
                  <w:b/>
                  <w:bCs w:val="0"/>
                  <w:szCs w:val="22"/>
                  <w:lang w:val="da-DK"/>
                </w:rPr>
                <w:delText>n (%)</w:delText>
              </w:r>
            </w:del>
          </w:p>
        </w:tc>
        <w:tc>
          <w:tcPr>
            <w:tcW w:w="1347" w:type="dxa"/>
            <w:tcBorders>
              <w:top w:val="single" w:sz="4" w:space="0" w:color="auto"/>
            </w:tcBorders>
            <w:vAlign w:val="center"/>
          </w:tcPr>
          <w:p w:rsidR="009E4F43" w:rsidRPr="00A61C0E" w:rsidP="0000683B" w14:paraId="3B650BA8" w14:textId="77777777">
            <w:pPr>
              <w:pStyle w:val="DefaultText"/>
              <w:keepNext/>
              <w:jc w:val="center"/>
              <w:rPr>
                <w:del w:id="5059" w:author="AbbVie7" w:date="2025-05-12T15:15:00Z"/>
                <w:rFonts w:ascii="Times New Roman" w:hAnsi="Times New Roman"/>
                <w:b/>
                <w:bCs w:val="0"/>
                <w:szCs w:val="22"/>
                <w:lang w:val="da-DK"/>
              </w:rPr>
            </w:pPr>
            <w:smartTag w:uri="urn:schemas-microsoft-com:office:smarttags" w:element="stockticker">
              <w:del w:id="5060" w:author="AbbVie7" w:date="2025-05-12T15:15:00Z">
                <w:r w:rsidRPr="00A61C0E">
                  <w:rPr>
                    <w:rFonts w:ascii="Times New Roman" w:hAnsi="Times New Roman"/>
                    <w:b/>
                    <w:bCs w:val="0"/>
                    <w:szCs w:val="22"/>
                    <w:lang w:val="da-DK"/>
                  </w:rPr>
                  <w:delText>MTX</w:delText>
                </w:r>
              </w:del>
            </w:smartTag>
          </w:p>
          <w:p w:rsidR="009E4F43" w:rsidRPr="00A61C0E" w:rsidP="0000683B" w14:paraId="2E7CF071" w14:textId="77777777">
            <w:pPr>
              <w:pStyle w:val="DefaultText"/>
              <w:keepNext/>
              <w:jc w:val="center"/>
              <w:rPr>
                <w:del w:id="5061" w:author="AbbVie7" w:date="2025-05-12T15:15:00Z"/>
                <w:rFonts w:ascii="Times New Roman" w:hAnsi="Times New Roman"/>
                <w:b/>
                <w:bCs w:val="0"/>
                <w:szCs w:val="22"/>
                <w:lang w:val="da-DK"/>
              </w:rPr>
            </w:pPr>
            <w:del w:id="5062" w:author="AbbVie7" w:date="2025-05-12T15:15:00Z">
              <w:r w:rsidRPr="00A61C0E">
                <w:rPr>
                  <w:rFonts w:ascii="Times New Roman" w:hAnsi="Times New Roman"/>
                  <w:b/>
                  <w:bCs w:val="0"/>
                  <w:szCs w:val="22"/>
                  <w:lang w:val="da-DK"/>
                </w:rPr>
                <w:delText>N=110</w:delText>
              </w:r>
            </w:del>
          </w:p>
          <w:p w:rsidR="009E4F43" w:rsidRPr="00A61C0E" w:rsidP="0000683B" w14:paraId="0A20F2AD" w14:textId="77777777">
            <w:pPr>
              <w:pStyle w:val="DefaultText"/>
              <w:keepNext/>
              <w:jc w:val="center"/>
              <w:rPr>
                <w:del w:id="5063" w:author="AbbVie7" w:date="2025-05-12T15:15:00Z"/>
                <w:rFonts w:ascii="Times New Roman" w:hAnsi="Times New Roman"/>
                <w:b/>
                <w:bCs w:val="0"/>
                <w:szCs w:val="22"/>
                <w:lang w:val="da-DK"/>
              </w:rPr>
            </w:pPr>
            <w:del w:id="5064" w:author="AbbVie7" w:date="2025-05-12T15:15:00Z">
              <w:r w:rsidRPr="00A61C0E">
                <w:rPr>
                  <w:rFonts w:ascii="Times New Roman" w:hAnsi="Times New Roman"/>
                  <w:b/>
                  <w:bCs w:val="0"/>
                  <w:szCs w:val="22"/>
                  <w:lang w:val="da-DK"/>
                </w:rPr>
                <w:delText>n (%)</w:delText>
              </w:r>
            </w:del>
          </w:p>
        </w:tc>
        <w:tc>
          <w:tcPr>
            <w:tcW w:w="2392" w:type="dxa"/>
            <w:tcBorders>
              <w:top w:val="single" w:sz="4" w:space="0" w:color="auto"/>
            </w:tcBorders>
            <w:vAlign w:val="center"/>
          </w:tcPr>
          <w:p w:rsidR="009E4F43" w:rsidRPr="00A61C0E" w:rsidP="0000683B" w14:paraId="2D0A7F3C" w14:textId="77777777">
            <w:pPr>
              <w:pStyle w:val="DefaultText"/>
              <w:keepNext/>
              <w:jc w:val="center"/>
              <w:rPr>
                <w:del w:id="5065" w:author="AbbVie7" w:date="2025-05-12T15:15:00Z"/>
                <w:rFonts w:ascii="Times New Roman" w:hAnsi="Times New Roman"/>
                <w:b/>
                <w:bCs w:val="0"/>
                <w:szCs w:val="22"/>
                <w:lang w:val="da-DK"/>
              </w:rPr>
            </w:pPr>
            <w:del w:id="5066" w:author="AbbVie7" w:date="2025-05-12T15:15:00Z">
              <w:r w:rsidRPr="00A61C0E">
                <w:rPr>
                  <w:rFonts w:ascii="Times New Roman" w:hAnsi="Times New Roman"/>
                  <w:b/>
                  <w:bCs w:val="0"/>
                  <w:szCs w:val="22"/>
                  <w:lang w:val="da-DK"/>
                </w:rPr>
                <w:delText>Humira 40 mg hver anden uge</w:delText>
              </w:r>
            </w:del>
          </w:p>
          <w:p w:rsidR="009E4F43" w:rsidRPr="00A61C0E" w:rsidP="0000683B" w14:paraId="06BFF6F8" w14:textId="77777777">
            <w:pPr>
              <w:pStyle w:val="DefaultText"/>
              <w:keepNext/>
              <w:jc w:val="center"/>
              <w:rPr>
                <w:del w:id="5067" w:author="AbbVie7" w:date="2025-05-12T15:15:00Z"/>
                <w:rFonts w:ascii="Times New Roman" w:hAnsi="Times New Roman"/>
                <w:b/>
                <w:bCs w:val="0"/>
                <w:szCs w:val="22"/>
                <w:lang w:val="it-IT"/>
              </w:rPr>
            </w:pPr>
            <w:del w:id="5068" w:author="AbbVie7" w:date="2025-05-12T15:15:00Z">
              <w:r w:rsidRPr="00A61C0E">
                <w:rPr>
                  <w:rFonts w:ascii="Times New Roman" w:hAnsi="Times New Roman"/>
                  <w:b/>
                  <w:bCs w:val="0"/>
                  <w:szCs w:val="22"/>
                  <w:lang w:val="it-IT"/>
                </w:rPr>
                <w:delText>N=108</w:delText>
              </w:r>
            </w:del>
          </w:p>
          <w:p w:rsidR="009E4F43" w:rsidRPr="00A61C0E" w:rsidP="0000683B" w14:paraId="0D72373A" w14:textId="77777777">
            <w:pPr>
              <w:pStyle w:val="DefaultText"/>
              <w:keepNext/>
              <w:jc w:val="center"/>
              <w:rPr>
                <w:del w:id="5069" w:author="AbbVie7" w:date="2025-05-12T15:15:00Z"/>
                <w:rFonts w:ascii="Times New Roman" w:hAnsi="Times New Roman"/>
                <w:b/>
                <w:bCs w:val="0"/>
                <w:szCs w:val="22"/>
                <w:lang w:val="it-IT"/>
              </w:rPr>
            </w:pPr>
            <w:del w:id="5070" w:author="AbbVie7" w:date="2025-05-12T15:15:00Z">
              <w:r w:rsidRPr="00A61C0E">
                <w:rPr>
                  <w:rFonts w:ascii="Times New Roman" w:hAnsi="Times New Roman"/>
                  <w:b/>
                  <w:bCs w:val="0"/>
                  <w:szCs w:val="22"/>
                  <w:lang w:val="it-IT"/>
                </w:rPr>
                <w:delText>n (%)</w:delText>
              </w:r>
            </w:del>
          </w:p>
        </w:tc>
      </w:tr>
      <w:tr w14:paraId="37D440D3" w14:textId="77777777" w:rsidTr="00097933">
        <w:tblPrEx>
          <w:tblW w:w="7046" w:type="dxa"/>
          <w:tblLook w:val="0000"/>
        </w:tblPrEx>
        <w:trPr>
          <w:cantSplit/>
          <w:del w:id="5071" w:author="AbbVie7" w:date="2025-05-12T15:15:00Z"/>
        </w:trPr>
        <w:tc>
          <w:tcPr>
            <w:tcW w:w="1639" w:type="dxa"/>
          </w:tcPr>
          <w:p w:rsidR="009E4F43" w:rsidRPr="00A61C0E" w:rsidP="0000683B" w14:paraId="0A7A1EDA" w14:textId="77777777">
            <w:pPr>
              <w:pStyle w:val="DefaultText"/>
              <w:keepNext/>
              <w:rPr>
                <w:del w:id="5072" w:author="AbbVie7" w:date="2025-05-12T15:15:00Z"/>
                <w:rFonts w:ascii="Times New Roman" w:hAnsi="Times New Roman"/>
                <w:b/>
                <w:bCs w:val="0"/>
                <w:szCs w:val="22"/>
                <w:lang w:val="it-IT"/>
              </w:rPr>
            </w:pPr>
            <w:del w:id="5073" w:author="AbbVie7" w:date="2025-05-12T15:15:00Z">
              <w:r w:rsidRPr="00A61C0E">
                <w:rPr>
                  <w:rFonts w:ascii="Times New Roman" w:hAnsi="Times New Roman"/>
                  <w:b/>
                  <w:bCs w:val="0"/>
                  <w:szCs w:val="22"/>
                  <w:lang w:val="it-IT"/>
                </w:rPr>
                <w:delText xml:space="preserve">    </w:delText>
              </w:r>
            </w:del>
            <w:del w:id="5074" w:author="AbbVie7" w:date="2025-05-12T15:15:00Z">
              <w:r w:rsidRPr="00A61C0E">
                <w:rPr>
                  <w:rFonts w:ascii="Symbol" w:hAnsi="Symbol"/>
                  <w:b/>
                  <w:bCs w:val="0"/>
                  <w:szCs w:val="22"/>
                </w:rPr>
                <w:sym w:font="Symbol" w:char="F0B3"/>
              </w:r>
            </w:del>
            <w:del w:id="5075" w:author="AbbVie7" w:date="2025-05-12T15:15:00Z">
              <w:r w:rsidRPr="00A61C0E">
                <w:rPr>
                  <w:rFonts w:ascii="Times New Roman" w:hAnsi="Times New Roman"/>
                  <w:b/>
                  <w:bCs w:val="0"/>
                  <w:szCs w:val="22"/>
                  <w:lang w:val="it-IT"/>
                </w:rPr>
                <w:delText>PASI 75</w:delText>
              </w:r>
            </w:del>
          </w:p>
        </w:tc>
        <w:tc>
          <w:tcPr>
            <w:tcW w:w="1668" w:type="dxa"/>
          </w:tcPr>
          <w:p w:rsidR="009E4F43" w:rsidRPr="00A61C0E" w:rsidP="0000683B" w14:paraId="09FE49C5" w14:textId="77777777">
            <w:pPr>
              <w:pStyle w:val="DefaultText"/>
              <w:keepNext/>
              <w:jc w:val="center"/>
              <w:rPr>
                <w:del w:id="5076" w:author="AbbVie7" w:date="2025-05-12T15:15:00Z"/>
                <w:rFonts w:ascii="Times New Roman" w:hAnsi="Times New Roman"/>
                <w:szCs w:val="22"/>
                <w:lang w:val="it-IT"/>
              </w:rPr>
            </w:pPr>
            <w:del w:id="5077" w:author="AbbVie7" w:date="2025-05-12T15:15:00Z">
              <w:r w:rsidRPr="00A61C0E">
                <w:rPr>
                  <w:rFonts w:ascii="Times New Roman" w:hAnsi="Times New Roman"/>
                  <w:szCs w:val="22"/>
                  <w:lang w:val="it-IT"/>
                </w:rPr>
                <w:delText>10 (18,9)</w:delText>
              </w:r>
            </w:del>
          </w:p>
        </w:tc>
        <w:tc>
          <w:tcPr>
            <w:tcW w:w="1347" w:type="dxa"/>
          </w:tcPr>
          <w:p w:rsidR="009E4F43" w:rsidRPr="00A61C0E" w:rsidP="0000683B" w14:paraId="7B60C35C" w14:textId="77777777">
            <w:pPr>
              <w:pStyle w:val="DefaultText"/>
              <w:keepNext/>
              <w:jc w:val="center"/>
              <w:rPr>
                <w:del w:id="5078" w:author="AbbVie7" w:date="2025-05-12T15:15:00Z"/>
                <w:rFonts w:ascii="Times New Roman" w:hAnsi="Times New Roman"/>
                <w:szCs w:val="22"/>
                <w:lang w:val="it-IT"/>
              </w:rPr>
            </w:pPr>
            <w:del w:id="5079" w:author="AbbVie7" w:date="2025-05-12T15:15:00Z">
              <w:r w:rsidRPr="00A61C0E">
                <w:rPr>
                  <w:rFonts w:ascii="Times New Roman" w:hAnsi="Times New Roman"/>
                  <w:szCs w:val="22"/>
                  <w:lang w:val="it-IT"/>
                </w:rPr>
                <w:delText>39 (35,5)</w:delText>
              </w:r>
            </w:del>
          </w:p>
        </w:tc>
        <w:tc>
          <w:tcPr>
            <w:tcW w:w="2392" w:type="dxa"/>
          </w:tcPr>
          <w:p w:rsidR="009E4F43" w:rsidRPr="00A61C0E" w:rsidP="0000683B" w14:paraId="4A33947C" w14:textId="77777777">
            <w:pPr>
              <w:pStyle w:val="DefaultText"/>
              <w:keepNext/>
              <w:jc w:val="center"/>
              <w:rPr>
                <w:del w:id="5080" w:author="AbbVie7" w:date="2025-05-12T15:15:00Z"/>
                <w:rFonts w:ascii="Times New Roman" w:hAnsi="Times New Roman"/>
                <w:szCs w:val="22"/>
                <w:lang w:val="it-IT"/>
              </w:rPr>
            </w:pPr>
            <w:del w:id="5081" w:author="AbbVie7" w:date="2025-05-12T15:15:00Z">
              <w:r w:rsidRPr="00A61C0E">
                <w:rPr>
                  <w:rFonts w:ascii="Times New Roman" w:hAnsi="Times New Roman"/>
                  <w:szCs w:val="22"/>
                  <w:lang w:val="it-IT"/>
                </w:rPr>
                <w:delText>86 (79,6)</w:delText>
              </w:r>
            </w:del>
            <w:del w:id="5082" w:author="AbbVie7" w:date="2025-05-12T15:15:00Z">
              <w:r w:rsidRPr="00A61C0E">
                <w:rPr>
                  <w:rFonts w:ascii="Times New Roman" w:hAnsi="Times New Roman"/>
                  <w:szCs w:val="22"/>
                  <w:vertAlign w:val="superscript"/>
                  <w:lang w:val="it-IT"/>
                </w:rPr>
                <w:delText xml:space="preserve"> a, b</w:delText>
              </w:r>
            </w:del>
          </w:p>
        </w:tc>
      </w:tr>
      <w:tr w14:paraId="35C461C2" w14:textId="77777777" w:rsidTr="00097933">
        <w:tblPrEx>
          <w:tblW w:w="7046" w:type="dxa"/>
          <w:tblLook w:val="0000"/>
        </w:tblPrEx>
        <w:trPr>
          <w:cantSplit/>
          <w:del w:id="5083" w:author="AbbVie7" w:date="2025-05-12T15:15:00Z"/>
        </w:trPr>
        <w:tc>
          <w:tcPr>
            <w:tcW w:w="1639" w:type="dxa"/>
          </w:tcPr>
          <w:p w:rsidR="009E4F43" w:rsidRPr="00A61C0E" w:rsidP="0000683B" w14:paraId="64C7A815" w14:textId="77777777">
            <w:pPr>
              <w:pStyle w:val="DefaultText"/>
              <w:keepNext/>
              <w:rPr>
                <w:del w:id="5084" w:author="AbbVie7" w:date="2025-05-12T15:15:00Z"/>
                <w:rFonts w:ascii="Times New Roman" w:hAnsi="Times New Roman"/>
                <w:b/>
                <w:bCs w:val="0"/>
                <w:szCs w:val="22"/>
                <w:lang w:val="it-IT"/>
              </w:rPr>
            </w:pPr>
            <w:del w:id="5085" w:author="AbbVie7" w:date="2025-05-12T15:15:00Z">
              <w:r w:rsidRPr="00A61C0E">
                <w:rPr>
                  <w:rFonts w:ascii="Times New Roman" w:hAnsi="Times New Roman"/>
                  <w:b/>
                  <w:bCs w:val="0"/>
                  <w:szCs w:val="22"/>
                  <w:lang w:val="it-IT"/>
                </w:rPr>
                <w:delText xml:space="preserve">    PASI 100</w:delText>
              </w:r>
            </w:del>
          </w:p>
        </w:tc>
        <w:tc>
          <w:tcPr>
            <w:tcW w:w="1668" w:type="dxa"/>
          </w:tcPr>
          <w:p w:rsidR="009E4F43" w:rsidRPr="00A61C0E" w:rsidP="0000683B" w14:paraId="5A8807C4" w14:textId="77777777">
            <w:pPr>
              <w:pStyle w:val="DefaultText"/>
              <w:keepNext/>
              <w:jc w:val="center"/>
              <w:rPr>
                <w:del w:id="5086" w:author="AbbVie7" w:date="2025-05-12T15:15:00Z"/>
                <w:rFonts w:ascii="Times New Roman" w:hAnsi="Times New Roman"/>
                <w:szCs w:val="22"/>
                <w:lang w:val="it-IT"/>
              </w:rPr>
            </w:pPr>
            <w:del w:id="5087" w:author="AbbVie7" w:date="2025-05-12T15:15:00Z">
              <w:r w:rsidRPr="00A61C0E">
                <w:rPr>
                  <w:rFonts w:ascii="Times New Roman" w:hAnsi="Times New Roman"/>
                  <w:szCs w:val="22"/>
                  <w:lang w:val="it-IT"/>
                </w:rPr>
                <w:delText>1 (1,9)</w:delText>
              </w:r>
            </w:del>
          </w:p>
        </w:tc>
        <w:tc>
          <w:tcPr>
            <w:tcW w:w="1347" w:type="dxa"/>
          </w:tcPr>
          <w:p w:rsidR="009E4F43" w:rsidRPr="00A61C0E" w:rsidP="0000683B" w14:paraId="2F9ED7C0" w14:textId="77777777">
            <w:pPr>
              <w:pStyle w:val="DefaultText"/>
              <w:keepNext/>
              <w:jc w:val="center"/>
              <w:rPr>
                <w:del w:id="5088" w:author="AbbVie7" w:date="2025-05-12T15:15:00Z"/>
                <w:rFonts w:ascii="Times New Roman" w:hAnsi="Times New Roman"/>
                <w:szCs w:val="22"/>
                <w:lang w:val="it-IT"/>
              </w:rPr>
            </w:pPr>
            <w:del w:id="5089" w:author="AbbVie7" w:date="2025-05-12T15:15:00Z">
              <w:r w:rsidRPr="00A61C0E">
                <w:rPr>
                  <w:rFonts w:ascii="Times New Roman" w:hAnsi="Times New Roman"/>
                  <w:szCs w:val="22"/>
                  <w:lang w:val="it-IT"/>
                </w:rPr>
                <w:delText>8 (7,3)</w:delText>
              </w:r>
            </w:del>
          </w:p>
        </w:tc>
        <w:tc>
          <w:tcPr>
            <w:tcW w:w="2392" w:type="dxa"/>
          </w:tcPr>
          <w:p w:rsidR="009E4F43" w:rsidRPr="00A61C0E" w:rsidP="0000683B" w14:paraId="7BC7A9A7" w14:textId="77777777">
            <w:pPr>
              <w:pStyle w:val="DefaultText"/>
              <w:keepNext/>
              <w:jc w:val="center"/>
              <w:rPr>
                <w:del w:id="5090" w:author="AbbVie7" w:date="2025-05-12T15:15:00Z"/>
                <w:rFonts w:ascii="Times New Roman" w:hAnsi="Times New Roman"/>
                <w:szCs w:val="22"/>
                <w:lang w:val="it-IT"/>
              </w:rPr>
            </w:pPr>
            <w:del w:id="5091" w:author="AbbVie7" w:date="2025-05-12T15:15:00Z">
              <w:r w:rsidRPr="00A61C0E">
                <w:rPr>
                  <w:rFonts w:ascii="Times New Roman" w:hAnsi="Times New Roman"/>
                  <w:szCs w:val="22"/>
                  <w:lang w:val="it-IT"/>
                </w:rPr>
                <w:delText>18 (16,7)</w:delText>
              </w:r>
            </w:del>
            <w:del w:id="5092" w:author="AbbVie7" w:date="2025-05-12T15:15:00Z">
              <w:r w:rsidRPr="00A61C0E">
                <w:rPr>
                  <w:rFonts w:ascii="Times New Roman" w:hAnsi="Times New Roman"/>
                  <w:szCs w:val="22"/>
                  <w:vertAlign w:val="superscript"/>
                  <w:lang w:val="it-IT"/>
                </w:rPr>
                <w:delText xml:space="preserve"> c, d</w:delText>
              </w:r>
            </w:del>
          </w:p>
        </w:tc>
      </w:tr>
      <w:tr w14:paraId="26104E16" w14:textId="77777777" w:rsidTr="00097933">
        <w:tblPrEx>
          <w:tblW w:w="7046" w:type="dxa"/>
          <w:tblLook w:val="0000"/>
        </w:tblPrEx>
        <w:trPr>
          <w:cantSplit/>
          <w:del w:id="5093" w:author="AbbVie7" w:date="2025-05-12T15:15:00Z"/>
        </w:trPr>
        <w:tc>
          <w:tcPr>
            <w:tcW w:w="1639" w:type="dxa"/>
          </w:tcPr>
          <w:p w:rsidR="009E4F43" w:rsidRPr="00A61C0E" w:rsidP="0000683B" w14:paraId="49E70D24" w14:textId="77777777">
            <w:pPr>
              <w:pStyle w:val="DefaultText"/>
              <w:keepNext/>
              <w:rPr>
                <w:del w:id="5094" w:author="AbbVie7" w:date="2025-05-12T15:15:00Z"/>
                <w:rFonts w:ascii="Times New Roman" w:hAnsi="Times New Roman"/>
                <w:b/>
                <w:bCs w:val="0"/>
                <w:szCs w:val="22"/>
                <w:lang w:val="da-DK"/>
              </w:rPr>
            </w:pPr>
            <w:del w:id="5095" w:author="AbbVie7" w:date="2025-05-12T15:15:00Z">
              <w:r w:rsidRPr="00A61C0E">
                <w:rPr>
                  <w:rFonts w:ascii="Times New Roman" w:hAnsi="Times New Roman"/>
                  <w:b/>
                  <w:bCs w:val="0"/>
                  <w:szCs w:val="22"/>
                  <w:lang w:val="it-IT"/>
                </w:rPr>
                <w:delText xml:space="preserve">    </w:delText>
              </w:r>
            </w:del>
            <w:del w:id="5096" w:author="AbbVie7" w:date="2025-05-12T15:15:00Z">
              <w:r w:rsidRPr="00A61C0E">
                <w:rPr>
                  <w:rFonts w:ascii="Times New Roman" w:hAnsi="Times New Roman"/>
                  <w:b/>
                  <w:bCs w:val="0"/>
                  <w:szCs w:val="22"/>
                  <w:lang w:val="da-DK"/>
                </w:rPr>
                <w:delText xml:space="preserve">PGA: </w:delText>
              </w:r>
            </w:del>
            <w:del w:id="5097" w:author="AbbVie7" w:date="2025-05-12T15:15:00Z">
              <w:r w:rsidRPr="00DB1F7F" w:rsidR="00B1768F">
                <w:rPr>
                  <w:rFonts w:ascii="Times New Roman" w:hAnsi="Times New Roman"/>
                  <w:b/>
                  <w:bCs w:val="0"/>
                  <w:i/>
                  <w:szCs w:val="22"/>
                  <w:lang w:val="da-DK"/>
                </w:rPr>
                <w:delText>Cle</w:delText>
              </w:r>
            </w:del>
            <w:del w:id="5098" w:author="AbbVie7" w:date="2025-05-12T15:15:00Z">
              <w:r w:rsidRPr="00DB1F7F">
                <w:rPr>
                  <w:rFonts w:ascii="Times New Roman" w:hAnsi="Times New Roman"/>
                  <w:b/>
                  <w:bCs w:val="0"/>
                  <w:i/>
                  <w:szCs w:val="22"/>
                  <w:lang w:val="da-DK"/>
                </w:rPr>
                <w:delText>ar/minimal</w:delText>
              </w:r>
            </w:del>
          </w:p>
        </w:tc>
        <w:tc>
          <w:tcPr>
            <w:tcW w:w="1668" w:type="dxa"/>
          </w:tcPr>
          <w:p w:rsidR="009E4F43" w:rsidRPr="00A61C0E" w:rsidP="0000683B" w14:paraId="3FF00AB9" w14:textId="77777777">
            <w:pPr>
              <w:pStyle w:val="DefaultText"/>
              <w:keepNext/>
              <w:jc w:val="center"/>
              <w:rPr>
                <w:del w:id="5099" w:author="AbbVie7" w:date="2025-05-12T15:15:00Z"/>
                <w:rFonts w:ascii="Times New Roman" w:hAnsi="Times New Roman"/>
                <w:szCs w:val="22"/>
              </w:rPr>
            </w:pPr>
            <w:del w:id="5100" w:author="AbbVie7" w:date="2025-05-12T15:15:00Z">
              <w:r w:rsidRPr="00A61C0E">
                <w:rPr>
                  <w:rFonts w:ascii="Times New Roman" w:hAnsi="Times New Roman"/>
                  <w:szCs w:val="22"/>
                </w:rPr>
                <w:delText>6 (11,3)</w:delText>
              </w:r>
            </w:del>
          </w:p>
        </w:tc>
        <w:tc>
          <w:tcPr>
            <w:tcW w:w="1347" w:type="dxa"/>
          </w:tcPr>
          <w:p w:rsidR="009E4F43" w:rsidRPr="00A61C0E" w:rsidP="0000683B" w14:paraId="76D84394" w14:textId="77777777">
            <w:pPr>
              <w:pStyle w:val="DefaultText"/>
              <w:keepNext/>
              <w:jc w:val="center"/>
              <w:rPr>
                <w:del w:id="5101" w:author="AbbVie7" w:date="2025-05-12T15:15:00Z"/>
                <w:rFonts w:ascii="Times New Roman" w:hAnsi="Times New Roman"/>
                <w:szCs w:val="22"/>
              </w:rPr>
            </w:pPr>
            <w:del w:id="5102" w:author="AbbVie7" w:date="2025-05-12T15:15:00Z">
              <w:r w:rsidRPr="00A61C0E">
                <w:rPr>
                  <w:rFonts w:ascii="Times New Roman" w:hAnsi="Times New Roman"/>
                  <w:szCs w:val="22"/>
                </w:rPr>
                <w:delText>33 (30,0)</w:delText>
              </w:r>
            </w:del>
          </w:p>
        </w:tc>
        <w:tc>
          <w:tcPr>
            <w:tcW w:w="2392" w:type="dxa"/>
          </w:tcPr>
          <w:p w:rsidR="009E4F43" w:rsidRPr="00A61C0E" w:rsidP="0000683B" w14:paraId="61A585F1" w14:textId="77777777">
            <w:pPr>
              <w:pStyle w:val="DefaultText"/>
              <w:keepNext/>
              <w:jc w:val="center"/>
              <w:rPr>
                <w:del w:id="5103" w:author="AbbVie7" w:date="2025-05-12T15:15:00Z"/>
                <w:rFonts w:ascii="Times New Roman" w:hAnsi="Times New Roman"/>
                <w:szCs w:val="22"/>
              </w:rPr>
            </w:pPr>
            <w:del w:id="5104" w:author="AbbVie7" w:date="2025-05-12T15:15:00Z">
              <w:r w:rsidRPr="00A61C0E">
                <w:rPr>
                  <w:rFonts w:ascii="Times New Roman" w:hAnsi="Times New Roman"/>
                  <w:szCs w:val="22"/>
                </w:rPr>
                <w:delText>79 (73,1)</w:delText>
              </w:r>
            </w:del>
            <w:del w:id="5105" w:author="AbbVie7" w:date="2025-05-12T15:15:00Z">
              <w:r w:rsidRPr="00A61C0E">
                <w:rPr>
                  <w:rFonts w:ascii="Times New Roman" w:hAnsi="Times New Roman"/>
                  <w:szCs w:val="22"/>
                  <w:vertAlign w:val="superscript"/>
                </w:rPr>
                <w:delText xml:space="preserve"> a, b</w:delText>
              </w:r>
            </w:del>
          </w:p>
        </w:tc>
      </w:tr>
      <w:tr w14:paraId="25EC4679" w14:textId="77777777" w:rsidTr="00097933">
        <w:tblPrEx>
          <w:tblW w:w="7046" w:type="dxa"/>
          <w:tblLook w:val="0000"/>
        </w:tblPrEx>
        <w:trPr>
          <w:cantSplit/>
          <w:del w:id="5106" w:author="AbbVie7" w:date="2025-05-12T15:15:00Z"/>
        </w:trPr>
        <w:tc>
          <w:tcPr>
            <w:tcW w:w="7046" w:type="dxa"/>
            <w:gridSpan w:val="4"/>
          </w:tcPr>
          <w:p w:rsidR="009E4F43" w:rsidRPr="00981EB4" w:rsidP="0000683B" w14:paraId="5A906C2B" w14:textId="77777777">
            <w:pPr>
              <w:pStyle w:val="DefaultText"/>
              <w:keepNext/>
              <w:rPr>
                <w:del w:id="5107" w:author="AbbVie7" w:date="2025-05-12T15:15:00Z"/>
                <w:rFonts w:ascii="Times New Roman" w:hAnsi="Times New Roman"/>
                <w:szCs w:val="22"/>
              </w:rPr>
            </w:pPr>
            <w:del w:id="5108" w:author="AbbVie7" w:date="2025-05-12T15:15:00Z">
              <w:r w:rsidRPr="00981EB4">
                <w:rPr>
                  <w:rFonts w:ascii="Times New Roman" w:hAnsi="Times New Roman"/>
                  <w:szCs w:val="22"/>
                  <w:vertAlign w:val="superscript"/>
                </w:rPr>
                <w:delText>a</w:delText>
              </w:r>
            </w:del>
            <w:del w:id="5109" w:author="AbbVie7" w:date="2025-05-12T15:15:00Z">
              <w:r w:rsidRPr="00981EB4">
                <w:rPr>
                  <w:rFonts w:ascii="Times New Roman" w:hAnsi="Times New Roman"/>
                  <w:szCs w:val="22"/>
                </w:rPr>
                <w:delText xml:space="preserve"> p&lt;0,001 Humira </w:delText>
              </w:r>
            </w:del>
            <w:del w:id="5110" w:author="AbbVie7" w:date="2025-05-12T15:15:00Z">
              <w:r w:rsidRPr="00981EB4">
                <w:rPr>
                  <w:rFonts w:ascii="Times New Roman" w:hAnsi="Times New Roman" w:cs="Arial"/>
                  <w:i/>
                  <w:szCs w:val="22"/>
                </w:rPr>
                <w:delText>v</w:delText>
              </w:r>
            </w:del>
            <w:del w:id="5111" w:author="AbbVie7" w:date="2025-05-12T15:15:00Z">
              <w:r w:rsidRPr="00981EB4" w:rsidR="002570B1">
                <w:rPr>
                  <w:rFonts w:ascii="Times New Roman" w:hAnsi="Times New Roman" w:cs="Arial"/>
                  <w:i/>
                  <w:szCs w:val="22"/>
                </w:rPr>
                <w:delText>ersus</w:delText>
              </w:r>
            </w:del>
            <w:del w:id="5112" w:author="AbbVie7" w:date="2025-05-12T15:15:00Z">
              <w:r w:rsidRPr="00981EB4">
                <w:rPr>
                  <w:rFonts w:ascii="Times New Roman" w:hAnsi="Times New Roman"/>
                  <w:szCs w:val="22"/>
                </w:rPr>
                <w:delText xml:space="preserve"> placebo</w:delText>
              </w:r>
            </w:del>
          </w:p>
          <w:p w:rsidR="009E4F43" w:rsidRPr="00981EB4" w:rsidP="0000683B" w14:paraId="7192A714" w14:textId="77777777">
            <w:pPr>
              <w:pStyle w:val="DefaultText"/>
              <w:keepNext/>
              <w:rPr>
                <w:del w:id="5113" w:author="AbbVie7" w:date="2025-05-12T15:15:00Z"/>
                <w:rFonts w:ascii="Times New Roman" w:hAnsi="Times New Roman"/>
                <w:szCs w:val="22"/>
              </w:rPr>
            </w:pPr>
            <w:del w:id="5114" w:author="AbbVie7" w:date="2025-05-12T15:15:00Z">
              <w:r w:rsidRPr="00981EB4">
                <w:rPr>
                  <w:rFonts w:ascii="Times New Roman" w:hAnsi="Times New Roman"/>
                  <w:szCs w:val="22"/>
                  <w:vertAlign w:val="superscript"/>
                </w:rPr>
                <w:delText>b</w:delText>
              </w:r>
            </w:del>
            <w:del w:id="5115" w:author="AbbVie7" w:date="2025-05-12T15:15:00Z">
              <w:r w:rsidRPr="00981EB4">
                <w:rPr>
                  <w:rFonts w:ascii="Times New Roman" w:hAnsi="Times New Roman"/>
                  <w:szCs w:val="22"/>
                </w:rPr>
                <w:delText xml:space="preserve"> p&lt;0,001 Humira </w:delText>
              </w:r>
            </w:del>
            <w:del w:id="5116" w:author="AbbVie7" w:date="2025-05-12T15:15:00Z">
              <w:r w:rsidRPr="00981EB4">
                <w:rPr>
                  <w:rFonts w:ascii="Times New Roman" w:hAnsi="Times New Roman" w:cs="Arial"/>
                  <w:i/>
                  <w:szCs w:val="22"/>
                </w:rPr>
                <w:delText>v</w:delText>
              </w:r>
            </w:del>
            <w:del w:id="5117" w:author="AbbVie7" w:date="2025-05-12T15:15:00Z">
              <w:r w:rsidRPr="00981EB4" w:rsidR="002570B1">
                <w:rPr>
                  <w:rFonts w:ascii="Times New Roman" w:hAnsi="Times New Roman" w:cs="Arial"/>
                  <w:i/>
                  <w:szCs w:val="22"/>
                </w:rPr>
                <w:delText>ersus</w:delText>
              </w:r>
            </w:del>
            <w:del w:id="5118" w:author="AbbVie7" w:date="2025-05-12T15:15:00Z">
              <w:r w:rsidRPr="00981EB4">
                <w:rPr>
                  <w:rFonts w:ascii="Times New Roman" w:hAnsi="Times New Roman"/>
                  <w:szCs w:val="22"/>
                </w:rPr>
                <w:delText xml:space="preserve"> methotrexat</w:delText>
              </w:r>
            </w:del>
          </w:p>
          <w:p w:rsidR="009E4F43" w:rsidRPr="00981EB4" w:rsidP="0000683B" w14:paraId="222094F7" w14:textId="77777777">
            <w:pPr>
              <w:pStyle w:val="DefaultText"/>
              <w:keepNext/>
              <w:rPr>
                <w:del w:id="5119" w:author="AbbVie7" w:date="2025-05-12T15:15:00Z"/>
                <w:rFonts w:ascii="Times New Roman" w:hAnsi="Times New Roman"/>
                <w:szCs w:val="22"/>
              </w:rPr>
            </w:pPr>
            <w:del w:id="5120" w:author="AbbVie7" w:date="2025-05-12T15:15:00Z">
              <w:r w:rsidRPr="00981EB4">
                <w:rPr>
                  <w:rFonts w:ascii="Times New Roman" w:hAnsi="Times New Roman"/>
                  <w:szCs w:val="22"/>
                  <w:vertAlign w:val="superscript"/>
                </w:rPr>
                <w:delText>c</w:delText>
              </w:r>
            </w:del>
            <w:del w:id="5121" w:author="AbbVie7" w:date="2025-05-12T15:15:00Z">
              <w:r w:rsidRPr="00981EB4">
                <w:rPr>
                  <w:rFonts w:ascii="Times New Roman" w:hAnsi="Times New Roman"/>
                  <w:szCs w:val="22"/>
                </w:rPr>
                <w:delText xml:space="preserve"> p&lt;0,01 Humira </w:delText>
              </w:r>
            </w:del>
            <w:del w:id="5122" w:author="AbbVie7" w:date="2025-05-12T15:15:00Z">
              <w:r w:rsidRPr="00981EB4">
                <w:rPr>
                  <w:rFonts w:ascii="Times New Roman" w:hAnsi="Times New Roman" w:cs="Arial"/>
                  <w:i/>
                  <w:szCs w:val="22"/>
                </w:rPr>
                <w:delText>v</w:delText>
              </w:r>
            </w:del>
            <w:del w:id="5123" w:author="AbbVie7" w:date="2025-05-12T15:15:00Z">
              <w:r w:rsidRPr="00981EB4" w:rsidR="002570B1">
                <w:rPr>
                  <w:rFonts w:ascii="Times New Roman" w:hAnsi="Times New Roman" w:cs="Arial"/>
                  <w:i/>
                  <w:szCs w:val="22"/>
                </w:rPr>
                <w:delText>ersus</w:delText>
              </w:r>
            </w:del>
            <w:del w:id="5124" w:author="AbbVie7" w:date="2025-05-12T15:15:00Z">
              <w:r w:rsidRPr="00981EB4">
                <w:rPr>
                  <w:rFonts w:ascii="Times New Roman" w:hAnsi="Times New Roman"/>
                  <w:szCs w:val="22"/>
                </w:rPr>
                <w:delText xml:space="preserve"> placebo</w:delText>
              </w:r>
            </w:del>
          </w:p>
          <w:p w:rsidR="009E4F43" w:rsidRPr="00981EB4" w:rsidP="0000683B" w14:paraId="56FF9462" w14:textId="77777777">
            <w:pPr>
              <w:pStyle w:val="DefaultText"/>
              <w:keepNext/>
              <w:rPr>
                <w:del w:id="5125" w:author="AbbVie7" w:date="2025-05-12T15:15:00Z"/>
                <w:szCs w:val="22"/>
              </w:rPr>
            </w:pPr>
            <w:del w:id="5126" w:author="AbbVie7" w:date="2025-05-12T15:15:00Z">
              <w:r w:rsidRPr="00981EB4">
                <w:rPr>
                  <w:rFonts w:ascii="Times New Roman" w:hAnsi="Times New Roman"/>
                  <w:szCs w:val="22"/>
                  <w:vertAlign w:val="superscript"/>
                </w:rPr>
                <w:delText>d</w:delText>
              </w:r>
            </w:del>
            <w:del w:id="5127" w:author="AbbVie7" w:date="2025-05-12T15:15:00Z">
              <w:r w:rsidRPr="00981EB4">
                <w:rPr>
                  <w:rFonts w:ascii="Times New Roman" w:hAnsi="Times New Roman"/>
                  <w:szCs w:val="22"/>
                </w:rPr>
                <w:delText xml:space="preserve"> p&lt;0,05 Humira </w:delText>
              </w:r>
            </w:del>
            <w:del w:id="5128" w:author="AbbVie7" w:date="2025-05-12T15:15:00Z">
              <w:r w:rsidRPr="00981EB4">
                <w:rPr>
                  <w:rFonts w:ascii="Times New Roman" w:hAnsi="Times New Roman" w:cs="Arial"/>
                  <w:i/>
                  <w:szCs w:val="22"/>
                </w:rPr>
                <w:delText>v</w:delText>
              </w:r>
            </w:del>
            <w:del w:id="5129" w:author="AbbVie7" w:date="2025-05-12T15:15:00Z">
              <w:r w:rsidRPr="00981EB4" w:rsidR="002570B1">
                <w:rPr>
                  <w:rFonts w:ascii="Times New Roman" w:hAnsi="Times New Roman" w:cs="Arial"/>
                  <w:i/>
                  <w:szCs w:val="22"/>
                </w:rPr>
                <w:delText>ersus</w:delText>
              </w:r>
            </w:del>
            <w:del w:id="5130" w:author="AbbVie7" w:date="2025-05-12T15:15:00Z">
              <w:r w:rsidRPr="00981EB4">
                <w:rPr>
                  <w:rFonts w:ascii="Times New Roman" w:hAnsi="Times New Roman"/>
                  <w:szCs w:val="22"/>
                </w:rPr>
                <w:delText xml:space="preserve"> methotrexat</w:delText>
              </w:r>
            </w:del>
          </w:p>
        </w:tc>
      </w:tr>
    </w:tbl>
    <w:p w:rsidR="009E4F43" w:rsidRPr="00981EB4" w:rsidP="009E4F43" w14:paraId="745865BF" w14:textId="77777777">
      <w:pPr>
        <w:autoSpaceDE w:val="0"/>
        <w:autoSpaceDN w:val="0"/>
        <w:adjustRightInd w:val="0"/>
        <w:rPr>
          <w:del w:id="5131" w:author="AbbVie7" w:date="2025-05-12T15:15:00Z"/>
        </w:rPr>
      </w:pPr>
    </w:p>
    <w:p w:rsidR="009E4F43" w:rsidP="009E4F43" w14:paraId="7E444FC3" w14:textId="77777777">
      <w:pPr>
        <w:rPr>
          <w:del w:id="5132" w:author="AbbVie7" w:date="2025-05-12T15:15:00Z"/>
          <w:rFonts w:cs="Arial"/>
          <w:szCs w:val="22"/>
          <w:lang w:val="da-DK"/>
        </w:rPr>
      </w:pPr>
      <w:del w:id="5133" w:author="AbbVie7" w:date="2025-05-12T15:15:00Z">
        <w:r>
          <w:rPr>
            <w:rFonts w:cs="Arial"/>
            <w:szCs w:val="22"/>
            <w:lang w:val="da-DK"/>
          </w:rPr>
          <w:delText xml:space="preserve">I </w:delText>
        </w:r>
      </w:del>
      <w:del w:id="5134" w:author="AbbVie7" w:date="2025-05-12T15:15:00Z">
        <w:r>
          <w:rPr>
            <w:iCs/>
            <w:lang w:val="da-DK"/>
          </w:rPr>
          <w:delText>Psoriasis</w:delText>
        </w:r>
      </w:del>
      <w:del w:id="5135" w:author="AbbVie7" w:date="2025-05-12T15:15:00Z">
        <w:r w:rsidR="00820490">
          <w:rPr>
            <w:iCs/>
            <w:lang w:val="da-DK"/>
          </w:rPr>
          <w:delText>-</w:delText>
        </w:r>
      </w:del>
      <w:del w:id="5136" w:author="AbbVie7" w:date="2025-05-12T15:15:00Z">
        <w:r>
          <w:rPr>
            <w:iCs/>
            <w:lang w:val="da-DK"/>
          </w:rPr>
          <w:delText>studie</w:delText>
        </w:r>
      </w:del>
      <w:del w:id="5137" w:author="AbbVie7" w:date="2025-05-12T15:15:00Z">
        <w:r>
          <w:rPr>
            <w:rFonts w:cs="Arial"/>
            <w:szCs w:val="22"/>
            <w:lang w:val="da-DK"/>
          </w:rPr>
          <w:delText xml:space="preserve"> I oplevede 28% af de patienter, som opnåede PASI</w:delText>
        </w:r>
      </w:del>
      <w:del w:id="5138" w:author="AbbVie7" w:date="2025-05-12T15:15:00Z">
        <w:r w:rsidR="00820490">
          <w:rPr>
            <w:rFonts w:cs="Arial"/>
            <w:szCs w:val="22"/>
            <w:lang w:val="da-DK"/>
          </w:rPr>
          <w:delText xml:space="preserve"> </w:delText>
        </w:r>
      </w:del>
      <w:del w:id="5139" w:author="AbbVie7" w:date="2025-05-12T15:15:00Z">
        <w:r>
          <w:rPr>
            <w:rFonts w:cs="Arial"/>
            <w:szCs w:val="22"/>
            <w:lang w:val="da-DK"/>
          </w:rPr>
          <w:delText>75-respons, og som blev genrandomiseret til placebo i uge 33, “tab af tilstrækkeligt respons”</w:delText>
        </w:r>
      </w:del>
      <w:del w:id="5140" w:author="AbbVie7" w:date="2025-05-12T15:15:00Z">
        <w:r>
          <w:rPr>
            <w:iCs/>
            <w:lang w:val="da-DK"/>
          </w:rPr>
          <w:delText xml:space="preserve"> (PASI-score efter uge 33 og ved eller før uge 52, som resulterede i et &lt;PASI</w:delText>
        </w:r>
      </w:del>
      <w:del w:id="5141" w:author="AbbVie7" w:date="2025-05-12T15:15:00Z">
        <w:r w:rsidR="00820490">
          <w:rPr>
            <w:iCs/>
            <w:lang w:val="da-DK"/>
          </w:rPr>
          <w:delText xml:space="preserve"> </w:delText>
        </w:r>
      </w:del>
      <w:del w:id="5142" w:author="AbbVie7" w:date="2025-05-12T15:15:00Z">
        <w:r>
          <w:rPr>
            <w:iCs/>
            <w:lang w:val="da-DK"/>
          </w:rPr>
          <w:delText xml:space="preserve">50-respons i forhold til </w:delText>
        </w:r>
      </w:del>
      <w:del w:id="5143" w:author="AbbVie7" w:date="2025-05-12T15:15:00Z">
        <w:r w:rsidRPr="005376C6">
          <w:rPr>
            <w:i/>
            <w:iCs/>
            <w:lang w:val="da-DK"/>
          </w:rPr>
          <w:delText>baseline</w:delText>
        </w:r>
      </w:del>
      <w:del w:id="5144" w:author="AbbVie7" w:date="2025-05-12T15:15:00Z">
        <w:r>
          <w:rPr>
            <w:iCs/>
            <w:lang w:val="da-DK"/>
          </w:rPr>
          <w:delText xml:space="preserve"> med en stigning på minimum 6</w:delText>
        </w:r>
      </w:del>
      <w:del w:id="5145" w:author="AbbVie7" w:date="2025-05-12T15:15:00Z">
        <w:r w:rsidR="00B1768F">
          <w:rPr>
            <w:iCs/>
            <w:lang w:val="da-DK"/>
          </w:rPr>
          <w:delText xml:space="preserve"> </w:delText>
        </w:r>
      </w:del>
      <w:del w:id="5146" w:author="AbbVie7" w:date="2025-05-12T15:15:00Z">
        <w:r>
          <w:rPr>
            <w:iCs/>
            <w:lang w:val="da-DK"/>
          </w:rPr>
          <w:delText xml:space="preserve">point i PASI-score i forhold til uge 33), </w:delText>
        </w:r>
      </w:del>
      <w:del w:id="5147" w:author="AbbVie7" w:date="2025-05-12T15:15:00Z">
        <w:r>
          <w:rPr>
            <w:rFonts w:cs="Arial"/>
            <w:szCs w:val="22"/>
            <w:lang w:val="da-DK"/>
          </w:rPr>
          <w:delText>sammenlignet med 5%, som fortsatte på Humira (p&lt; 0,001)</w:delText>
        </w:r>
      </w:del>
      <w:del w:id="5148" w:author="AbbVie7" w:date="2025-05-12T15:15:00Z">
        <w:r>
          <w:rPr>
            <w:iCs/>
            <w:lang w:val="da-DK"/>
          </w:rPr>
          <w:delText xml:space="preserve">. </w:delText>
        </w:r>
      </w:del>
      <w:del w:id="5149" w:author="AbbVie7" w:date="2025-05-12T15:15:00Z">
        <w:r>
          <w:rPr>
            <w:rFonts w:cs="Arial"/>
            <w:szCs w:val="22"/>
            <w:lang w:val="da-DK"/>
          </w:rPr>
          <w:delText xml:space="preserve">38% (25/66) og 55% (36/66) af de patienter, som mistede tilstrækkeligt respons efter genrandomisering til placebo, og som derefter </w:delText>
        </w:r>
      </w:del>
      <w:del w:id="5150" w:author="AbbVie7" w:date="2025-05-12T15:15:00Z">
        <w:r w:rsidR="00B1768F">
          <w:rPr>
            <w:rFonts w:cs="Arial"/>
            <w:szCs w:val="22"/>
            <w:lang w:val="da-DK"/>
          </w:rPr>
          <w:delText>fortsatte</w:delText>
        </w:r>
      </w:del>
      <w:del w:id="5151" w:author="AbbVie7" w:date="2025-05-12T15:15:00Z">
        <w:r>
          <w:rPr>
            <w:rFonts w:cs="Arial"/>
            <w:szCs w:val="22"/>
            <w:lang w:val="da-DK"/>
          </w:rPr>
          <w:delText xml:space="preserve"> i det åbne forlængelsesstudie, genvand</w:delText>
        </w:r>
      </w:del>
      <w:del w:id="5152" w:author="AbbVie7" w:date="2025-05-12T15:15:00Z">
        <w:r>
          <w:rPr>
            <w:rFonts w:cs="Arial"/>
            <w:szCs w:val="22"/>
            <w:lang w:val="da-DK"/>
          </w:rPr>
          <w:delText>t PASI</w:delText>
        </w:r>
      </w:del>
      <w:del w:id="5153" w:author="AbbVie7" w:date="2025-05-12T15:15:00Z">
        <w:r w:rsidR="00820490">
          <w:rPr>
            <w:rFonts w:cs="Arial"/>
            <w:szCs w:val="22"/>
            <w:lang w:val="da-DK"/>
          </w:rPr>
          <w:delText xml:space="preserve"> </w:delText>
        </w:r>
      </w:del>
      <w:del w:id="5154" w:author="AbbVie7" w:date="2025-05-12T15:15:00Z">
        <w:r>
          <w:rPr>
            <w:rFonts w:cs="Arial"/>
            <w:szCs w:val="22"/>
            <w:lang w:val="da-DK"/>
          </w:rPr>
          <w:delText>75-respons efter henholdsvis 12 og 24 ugers behandling.</w:delText>
        </w:r>
      </w:del>
    </w:p>
    <w:p w:rsidR="009E4F43" w:rsidP="009E4F43" w14:paraId="1DB4E3F4" w14:textId="77777777">
      <w:pPr>
        <w:pStyle w:val="EMEANormal"/>
        <w:rPr>
          <w:del w:id="5155" w:author="AbbVie7" w:date="2025-05-12T15:15:00Z"/>
          <w:lang w:val="da-DK"/>
        </w:rPr>
      </w:pPr>
    </w:p>
    <w:p w:rsidR="009E4F43" w:rsidRPr="00840C33" w:rsidP="009E4F43" w14:paraId="3F99C1B6" w14:textId="77777777">
      <w:pPr>
        <w:rPr>
          <w:del w:id="5156" w:author="AbbVie7" w:date="2025-05-12T15:15:00Z"/>
          <w:szCs w:val="22"/>
          <w:lang w:val="da-DK"/>
        </w:rPr>
      </w:pPr>
      <w:del w:id="5157" w:author="AbbVie7" w:date="2025-05-12T15:15:00Z">
        <w:r w:rsidRPr="00840C33">
          <w:rPr>
            <w:szCs w:val="22"/>
            <w:lang w:val="da-DK"/>
          </w:rPr>
          <w:delText>I</w:delText>
        </w:r>
      </w:del>
      <w:del w:id="5158" w:author="AbbVie7" w:date="2025-05-12T15:15:00Z">
        <w:r>
          <w:rPr>
            <w:szCs w:val="22"/>
            <w:lang w:val="da-DK"/>
          </w:rPr>
          <w:delText xml:space="preserve"> </w:delText>
        </w:r>
      </w:del>
      <w:del w:id="5159" w:author="AbbVie7" w:date="2025-05-12T15:15:00Z">
        <w:r w:rsidRPr="00840C33">
          <w:rPr>
            <w:szCs w:val="22"/>
            <w:lang w:val="da-DK"/>
          </w:rPr>
          <w:delText>alt 233 PASI</w:delText>
        </w:r>
      </w:del>
      <w:del w:id="5160" w:author="AbbVie7" w:date="2025-05-12T15:15:00Z">
        <w:r w:rsidR="00820490">
          <w:rPr>
            <w:szCs w:val="22"/>
            <w:lang w:val="da-DK"/>
          </w:rPr>
          <w:delText xml:space="preserve"> </w:delText>
        </w:r>
      </w:del>
      <w:del w:id="5161" w:author="AbbVie7" w:date="2025-05-12T15:15:00Z">
        <w:r w:rsidRPr="00840C33">
          <w:rPr>
            <w:szCs w:val="22"/>
            <w:lang w:val="da-DK"/>
          </w:rPr>
          <w:delText>75-responde</w:delText>
        </w:r>
      </w:del>
      <w:del w:id="5162" w:author="AbbVie7" w:date="2025-05-12T15:15:00Z">
        <w:r w:rsidR="00B1768F">
          <w:rPr>
            <w:szCs w:val="22"/>
            <w:lang w:val="da-DK"/>
          </w:rPr>
          <w:delText>nter</w:delText>
        </w:r>
      </w:del>
      <w:del w:id="5163" w:author="AbbVie7" w:date="2025-05-12T15:15:00Z">
        <w:r w:rsidRPr="00840C33">
          <w:rPr>
            <w:szCs w:val="22"/>
            <w:lang w:val="da-DK"/>
          </w:rPr>
          <w:delText xml:space="preserve"> ved uge 16 og 33 </w:delText>
        </w:r>
      </w:del>
      <w:del w:id="5164" w:author="AbbVie7" w:date="2025-05-12T15:15:00Z">
        <w:r>
          <w:rPr>
            <w:szCs w:val="22"/>
            <w:lang w:val="da-DK"/>
          </w:rPr>
          <w:delText>fik</w:delText>
        </w:r>
      </w:del>
      <w:del w:id="5165" w:author="AbbVie7" w:date="2025-05-12T15:15:00Z">
        <w:r w:rsidRPr="00840C33">
          <w:rPr>
            <w:szCs w:val="22"/>
            <w:lang w:val="da-DK"/>
          </w:rPr>
          <w:delText xml:space="preserve"> </w:delText>
        </w:r>
      </w:del>
      <w:del w:id="5166" w:author="AbbVie7" w:date="2025-05-12T15:15:00Z">
        <w:r>
          <w:rPr>
            <w:szCs w:val="22"/>
            <w:lang w:val="da-DK"/>
          </w:rPr>
          <w:delText>kontinuerlig</w:delText>
        </w:r>
      </w:del>
      <w:del w:id="5167" w:author="AbbVie7" w:date="2025-05-12T15:15:00Z">
        <w:r w:rsidRPr="00840C33">
          <w:rPr>
            <w:szCs w:val="22"/>
            <w:lang w:val="da-DK"/>
          </w:rPr>
          <w:delText xml:space="preserve"> Humira</w:delText>
        </w:r>
      </w:del>
      <w:del w:id="5168" w:author="AbbVie7" w:date="2025-05-12T15:15:00Z">
        <w:r>
          <w:rPr>
            <w:szCs w:val="22"/>
            <w:lang w:val="da-DK"/>
          </w:rPr>
          <w:delText>-</w:delText>
        </w:r>
      </w:del>
      <w:del w:id="5169" w:author="AbbVie7" w:date="2025-05-12T15:15:00Z">
        <w:r w:rsidRPr="00840C33">
          <w:rPr>
            <w:szCs w:val="22"/>
            <w:lang w:val="da-DK"/>
          </w:rPr>
          <w:delText xml:space="preserve">behandling i 52 uger i </w:delText>
        </w:r>
      </w:del>
      <w:del w:id="5170" w:author="AbbVie7" w:date="2025-05-12T15:15:00Z">
        <w:r>
          <w:rPr>
            <w:szCs w:val="22"/>
            <w:lang w:val="da-DK"/>
          </w:rPr>
          <w:delText>P</w:delText>
        </w:r>
      </w:del>
      <w:del w:id="5171" w:author="AbbVie7" w:date="2025-05-12T15:15:00Z">
        <w:r w:rsidRPr="00840C33">
          <w:rPr>
            <w:szCs w:val="22"/>
            <w:lang w:val="da-DK"/>
          </w:rPr>
          <w:delText>soriasis-</w:delText>
        </w:r>
      </w:del>
      <w:del w:id="5172" w:author="AbbVie7" w:date="2025-05-12T15:15:00Z">
        <w:r>
          <w:rPr>
            <w:szCs w:val="22"/>
            <w:lang w:val="da-DK"/>
          </w:rPr>
          <w:delText>studie</w:delText>
        </w:r>
      </w:del>
      <w:del w:id="5173" w:author="AbbVie7" w:date="2025-05-12T15:15:00Z">
        <w:r w:rsidRPr="00840C33">
          <w:rPr>
            <w:szCs w:val="22"/>
            <w:lang w:val="da-DK"/>
          </w:rPr>
          <w:delText xml:space="preserve"> I og fortsatte </w:delText>
        </w:r>
      </w:del>
      <w:del w:id="5174" w:author="AbbVie7" w:date="2025-05-12T15:15:00Z">
        <w:r>
          <w:rPr>
            <w:szCs w:val="22"/>
            <w:lang w:val="da-DK"/>
          </w:rPr>
          <w:delText xml:space="preserve">med </w:delText>
        </w:r>
      </w:del>
      <w:del w:id="5175" w:author="AbbVie7" w:date="2025-05-12T15:15:00Z">
        <w:r w:rsidRPr="00840C33">
          <w:rPr>
            <w:szCs w:val="22"/>
            <w:lang w:val="da-DK"/>
          </w:rPr>
          <w:delText xml:space="preserve">Humira i </w:delText>
        </w:r>
      </w:del>
      <w:del w:id="5176" w:author="AbbVie7" w:date="2025-05-12T15:15:00Z">
        <w:r>
          <w:rPr>
            <w:szCs w:val="22"/>
            <w:lang w:val="da-DK"/>
          </w:rPr>
          <w:delText xml:space="preserve">det </w:delText>
        </w:r>
      </w:del>
      <w:del w:id="5177" w:author="AbbVie7" w:date="2025-05-12T15:15:00Z">
        <w:r w:rsidRPr="00840C33">
          <w:rPr>
            <w:szCs w:val="22"/>
            <w:lang w:val="da-DK"/>
          </w:rPr>
          <w:delText>åb</w:delText>
        </w:r>
      </w:del>
      <w:del w:id="5178" w:author="AbbVie7" w:date="2025-05-12T15:15:00Z">
        <w:r>
          <w:rPr>
            <w:szCs w:val="22"/>
            <w:lang w:val="da-DK"/>
          </w:rPr>
          <w:delText>ne</w:delText>
        </w:r>
      </w:del>
      <w:del w:id="5179" w:author="AbbVie7" w:date="2025-05-12T15:15:00Z">
        <w:r w:rsidRPr="00840C33">
          <w:rPr>
            <w:szCs w:val="22"/>
            <w:lang w:val="da-DK"/>
          </w:rPr>
          <w:delText xml:space="preserve"> forlængelses</w:delText>
        </w:r>
      </w:del>
      <w:del w:id="5180" w:author="AbbVie7" w:date="2025-05-12T15:15:00Z">
        <w:r>
          <w:rPr>
            <w:szCs w:val="22"/>
            <w:lang w:val="da-DK"/>
          </w:rPr>
          <w:delText>studie</w:delText>
        </w:r>
      </w:del>
      <w:del w:id="5181" w:author="AbbVie7" w:date="2025-05-12T15:15:00Z">
        <w:r w:rsidRPr="00840C33">
          <w:rPr>
            <w:szCs w:val="22"/>
            <w:lang w:val="da-DK"/>
          </w:rPr>
          <w:delText>. PASI</w:delText>
        </w:r>
      </w:del>
      <w:del w:id="5182" w:author="AbbVie7" w:date="2025-05-12T15:15:00Z">
        <w:r w:rsidR="00F600A3">
          <w:rPr>
            <w:szCs w:val="22"/>
            <w:lang w:val="da-DK"/>
          </w:rPr>
          <w:delText xml:space="preserve"> </w:delText>
        </w:r>
      </w:del>
      <w:del w:id="5183" w:author="AbbVie7" w:date="2025-05-12T15:15:00Z">
        <w:r w:rsidRPr="00840C33">
          <w:rPr>
            <w:szCs w:val="22"/>
            <w:lang w:val="da-DK"/>
          </w:rPr>
          <w:delText>75</w:delText>
        </w:r>
      </w:del>
      <w:del w:id="5184" w:author="AbbVie7" w:date="2025-05-12T15:15:00Z">
        <w:r>
          <w:rPr>
            <w:szCs w:val="22"/>
            <w:lang w:val="da-DK"/>
          </w:rPr>
          <w:delText>-</w:delText>
        </w:r>
      </w:del>
      <w:del w:id="5185" w:author="AbbVie7" w:date="2025-05-12T15:15:00Z">
        <w:r w:rsidRPr="00840C33">
          <w:rPr>
            <w:szCs w:val="22"/>
            <w:lang w:val="da-DK"/>
          </w:rPr>
          <w:delText xml:space="preserve"> og PGA </w:delText>
        </w:r>
      </w:del>
      <w:del w:id="5186" w:author="AbbVie7" w:date="2025-05-12T15:15:00Z">
        <w:r w:rsidR="00B1768F">
          <w:rPr>
            <w:i/>
            <w:szCs w:val="22"/>
            <w:lang w:val="da-DK"/>
          </w:rPr>
          <w:delText>clear/minimal</w:delText>
        </w:r>
      </w:del>
      <w:del w:id="5187" w:author="AbbVie7" w:date="2025-05-12T15:15:00Z">
        <w:r w:rsidRPr="00840C33">
          <w:rPr>
            <w:szCs w:val="22"/>
            <w:lang w:val="da-DK"/>
          </w:rPr>
          <w:delText xml:space="preserve"> responsrater hos disse patienter var henholdvis 74,7 % og 59, 0 % efter yderligere 108 ugers åben</w:delText>
        </w:r>
      </w:del>
      <w:del w:id="5188" w:author="AbbVie7" w:date="2025-05-12T15:15:00Z">
        <w:r w:rsidR="00B1768F">
          <w:rPr>
            <w:szCs w:val="22"/>
            <w:lang w:val="da-DK"/>
          </w:rPr>
          <w:delText xml:space="preserve"> </w:delText>
        </w:r>
      </w:del>
      <w:del w:id="5189" w:author="AbbVie7" w:date="2025-05-12T15:15:00Z">
        <w:r w:rsidRPr="00840C33">
          <w:rPr>
            <w:szCs w:val="22"/>
            <w:lang w:val="da-DK"/>
          </w:rPr>
          <w:delText>behandling (i</w:delText>
        </w:r>
      </w:del>
      <w:del w:id="5190" w:author="AbbVie7" w:date="2025-05-12T15:15:00Z">
        <w:r>
          <w:rPr>
            <w:szCs w:val="22"/>
            <w:lang w:val="da-DK"/>
          </w:rPr>
          <w:delText xml:space="preserve"> </w:delText>
        </w:r>
      </w:del>
      <w:del w:id="5191" w:author="AbbVie7" w:date="2025-05-12T15:15:00Z">
        <w:r w:rsidRPr="00840C33">
          <w:rPr>
            <w:szCs w:val="22"/>
            <w:lang w:val="da-DK"/>
          </w:rPr>
          <w:delText>alt 160 uger). I en analyse</w:delText>
        </w:r>
      </w:del>
      <w:del w:id="5192" w:author="AbbVie7" w:date="2025-05-12T15:15:00Z">
        <w:r>
          <w:rPr>
            <w:szCs w:val="22"/>
            <w:lang w:val="da-DK"/>
          </w:rPr>
          <w:delText xml:space="preserve"> af </w:delText>
        </w:r>
      </w:del>
      <w:del w:id="5193" w:author="AbbVie7" w:date="2025-05-12T15:15:00Z">
        <w:r w:rsidRPr="00840C33">
          <w:rPr>
            <w:szCs w:val="22"/>
            <w:lang w:val="da-DK"/>
          </w:rPr>
          <w:delText>non-responde</w:delText>
        </w:r>
      </w:del>
      <w:del w:id="5194" w:author="AbbVie7" w:date="2025-05-12T15:15:00Z">
        <w:r w:rsidR="00B1768F">
          <w:rPr>
            <w:szCs w:val="22"/>
            <w:lang w:val="da-DK"/>
          </w:rPr>
          <w:delText>nter</w:delText>
        </w:r>
      </w:del>
      <w:del w:id="5195" w:author="AbbVie7" w:date="2025-05-12T15:15:00Z">
        <w:r w:rsidRPr="00840C33">
          <w:rPr>
            <w:szCs w:val="22"/>
            <w:lang w:val="da-DK"/>
          </w:rPr>
          <w:delText xml:space="preserve">, </w:delText>
        </w:r>
      </w:del>
      <w:del w:id="5196" w:author="AbbVie7" w:date="2025-05-12T15:15:00Z">
        <w:r>
          <w:rPr>
            <w:szCs w:val="22"/>
            <w:lang w:val="da-DK"/>
          </w:rPr>
          <w:delText>defineret som</w:delText>
        </w:r>
      </w:del>
      <w:del w:id="5197" w:author="AbbVie7" w:date="2025-05-12T15:15:00Z">
        <w:r w:rsidRPr="00840C33">
          <w:rPr>
            <w:szCs w:val="22"/>
            <w:lang w:val="da-DK"/>
          </w:rPr>
          <w:delText xml:space="preserve"> patienter, som </w:delText>
        </w:r>
      </w:del>
      <w:del w:id="5198" w:author="AbbVie7" w:date="2025-05-12T15:15:00Z">
        <w:r>
          <w:rPr>
            <w:szCs w:val="22"/>
            <w:lang w:val="da-DK"/>
          </w:rPr>
          <w:delText>ud</w:delText>
        </w:r>
      </w:del>
      <w:del w:id="5199" w:author="AbbVie7" w:date="2025-05-12T15:15:00Z">
        <w:r w:rsidRPr="00840C33">
          <w:rPr>
            <w:szCs w:val="22"/>
            <w:lang w:val="da-DK"/>
          </w:rPr>
          <w:delText xml:space="preserve">gik af </w:delText>
        </w:r>
      </w:del>
      <w:del w:id="5200" w:author="AbbVie7" w:date="2025-05-12T15:15:00Z">
        <w:r>
          <w:rPr>
            <w:szCs w:val="22"/>
            <w:lang w:val="da-DK"/>
          </w:rPr>
          <w:delText>studiet</w:delText>
        </w:r>
      </w:del>
      <w:del w:id="5201" w:author="AbbVie7" w:date="2025-05-12T15:15:00Z">
        <w:r w:rsidRPr="00840C33">
          <w:rPr>
            <w:szCs w:val="22"/>
            <w:lang w:val="da-DK"/>
          </w:rPr>
          <w:delText xml:space="preserve"> på grund af bivirkninger</w:delText>
        </w:r>
      </w:del>
      <w:del w:id="5202" w:author="AbbVie7" w:date="2025-05-12T15:15:00Z">
        <w:r>
          <w:rPr>
            <w:szCs w:val="22"/>
            <w:lang w:val="da-DK"/>
          </w:rPr>
          <w:delText xml:space="preserve"> eller</w:delText>
        </w:r>
      </w:del>
      <w:del w:id="5203" w:author="AbbVie7" w:date="2025-05-12T15:15:00Z">
        <w:r w:rsidRPr="00840C33">
          <w:rPr>
            <w:szCs w:val="22"/>
            <w:lang w:val="da-DK"/>
          </w:rPr>
          <w:delText xml:space="preserve"> manglende </w:delText>
        </w:r>
      </w:del>
      <w:del w:id="5204" w:author="AbbVie7" w:date="2025-05-12T15:15:00Z">
        <w:r w:rsidR="00B630A9">
          <w:rPr>
            <w:szCs w:val="22"/>
            <w:lang w:val="da-DK"/>
          </w:rPr>
          <w:delText>virkning</w:delText>
        </w:r>
      </w:del>
      <w:del w:id="5205" w:author="AbbVie7" w:date="2025-05-12T15:15:00Z">
        <w:r>
          <w:rPr>
            <w:szCs w:val="22"/>
            <w:lang w:val="da-DK"/>
          </w:rPr>
          <w:delText>,</w:delText>
        </w:r>
      </w:del>
      <w:del w:id="5206" w:author="AbbVie7" w:date="2025-05-12T15:15:00Z">
        <w:r w:rsidRPr="00840C33">
          <w:rPr>
            <w:szCs w:val="22"/>
            <w:lang w:val="da-DK"/>
          </w:rPr>
          <w:delText xml:space="preserve"> eller </w:delText>
        </w:r>
      </w:del>
      <w:del w:id="5207" w:author="AbbVie7" w:date="2025-05-12T15:15:00Z">
        <w:r>
          <w:rPr>
            <w:szCs w:val="22"/>
            <w:lang w:val="da-DK"/>
          </w:rPr>
          <w:delText xml:space="preserve">hvor </w:delText>
        </w:r>
      </w:del>
      <w:del w:id="5208" w:author="AbbVie7" w:date="2025-05-12T15:15:00Z">
        <w:r w:rsidRPr="00840C33">
          <w:rPr>
            <w:szCs w:val="22"/>
            <w:lang w:val="da-DK"/>
          </w:rPr>
          <w:delText>dosis</w:delText>
        </w:r>
      </w:del>
      <w:del w:id="5209" w:author="AbbVie7" w:date="2025-05-12T15:15:00Z">
        <w:r>
          <w:rPr>
            <w:szCs w:val="22"/>
            <w:lang w:val="da-DK"/>
          </w:rPr>
          <w:delText xml:space="preserve"> blev trappet op</w:delText>
        </w:r>
      </w:del>
      <w:del w:id="5210" w:author="AbbVie7" w:date="2025-05-12T15:15:00Z">
        <w:r w:rsidRPr="00840C33">
          <w:rPr>
            <w:szCs w:val="22"/>
            <w:lang w:val="da-DK"/>
          </w:rPr>
          <w:delText>,var PASI</w:delText>
        </w:r>
      </w:del>
      <w:del w:id="5211" w:author="AbbVie7" w:date="2025-05-12T15:15:00Z">
        <w:r w:rsidR="00F600A3">
          <w:rPr>
            <w:szCs w:val="22"/>
            <w:lang w:val="da-DK"/>
          </w:rPr>
          <w:delText xml:space="preserve"> </w:delText>
        </w:r>
      </w:del>
      <w:del w:id="5212" w:author="AbbVie7" w:date="2025-05-12T15:15:00Z">
        <w:r w:rsidRPr="00840C33">
          <w:rPr>
            <w:szCs w:val="22"/>
            <w:lang w:val="da-DK"/>
          </w:rPr>
          <w:delText>75</w:delText>
        </w:r>
      </w:del>
      <w:del w:id="5213" w:author="AbbVie7" w:date="2025-05-12T15:15:00Z">
        <w:r>
          <w:rPr>
            <w:szCs w:val="22"/>
            <w:lang w:val="da-DK"/>
          </w:rPr>
          <w:delText>-</w:delText>
        </w:r>
      </w:del>
      <w:del w:id="5214" w:author="AbbVie7" w:date="2025-05-12T15:15:00Z">
        <w:r w:rsidRPr="00840C33">
          <w:rPr>
            <w:szCs w:val="22"/>
            <w:lang w:val="da-DK"/>
          </w:rPr>
          <w:delText xml:space="preserve"> og PGA </w:delText>
        </w:r>
      </w:del>
      <w:del w:id="5215" w:author="AbbVie7" w:date="2025-05-12T15:15:00Z">
        <w:r w:rsidR="00B1768F">
          <w:rPr>
            <w:i/>
            <w:szCs w:val="22"/>
            <w:lang w:val="da-DK"/>
          </w:rPr>
          <w:delText>clear/minimal</w:delText>
        </w:r>
      </w:del>
      <w:del w:id="5216" w:author="AbbVie7" w:date="2025-05-12T15:15:00Z">
        <w:r w:rsidRPr="00840C33">
          <w:rPr>
            <w:szCs w:val="22"/>
            <w:lang w:val="da-DK"/>
          </w:rPr>
          <w:delText xml:space="preserve"> responserater henholdvis 69,6 % og </w:delText>
        </w:r>
      </w:del>
      <w:del w:id="5217" w:author="AbbVie7" w:date="2025-05-12T15:15:00Z">
        <w:r>
          <w:rPr>
            <w:szCs w:val="22"/>
            <w:lang w:val="da-DK"/>
          </w:rPr>
          <w:delText>55,7</w:delText>
        </w:r>
      </w:del>
      <w:del w:id="5218" w:author="AbbVie7" w:date="2025-05-12T15:15:00Z">
        <w:r w:rsidRPr="00840C33">
          <w:rPr>
            <w:szCs w:val="22"/>
            <w:lang w:val="da-DK"/>
          </w:rPr>
          <w:delText xml:space="preserve"> % efter yderligere 108 ugers åben</w:delText>
        </w:r>
      </w:del>
      <w:del w:id="5219" w:author="AbbVie7" w:date="2025-05-12T15:15:00Z">
        <w:r w:rsidR="00B1768F">
          <w:rPr>
            <w:szCs w:val="22"/>
            <w:lang w:val="da-DK"/>
          </w:rPr>
          <w:delText xml:space="preserve"> </w:delText>
        </w:r>
      </w:del>
      <w:del w:id="5220" w:author="AbbVie7" w:date="2025-05-12T15:15:00Z">
        <w:r w:rsidRPr="00840C33">
          <w:rPr>
            <w:szCs w:val="22"/>
            <w:lang w:val="da-DK"/>
          </w:rPr>
          <w:delText>behandling (i</w:delText>
        </w:r>
      </w:del>
      <w:del w:id="5221" w:author="AbbVie7" w:date="2025-05-12T15:15:00Z">
        <w:r>
          <w:rPr>
            <w:szCs w:val="22"/>
            <w:lang w:val="da-DK"/>
          </w:rPr>
          <w:delText xml:space="preserve"> </w:delText>
        </w:r>
      </w:del>
      <w:del w:id="5222" w:author="AbbVie7" w:date="2025-05-12T15:15:00Z">
        <w:r w:rsidRPr="00840C33">
          <w:rPr>
            <w:szCs w:val="22"/>
            <w:lang w:val="da-DK"/>
          </w:rPr>
          <w:delText>alt 160 uger).</w:delText>
        </w:r>
      </w:del>
    </w:p>
    <w:p w:rsidR="009E4F43" w:rsidP="009E4F43" w14:paraId="08A93431" w14:textId="77777777">
      <w:pPr>
        <w:pStyle w:val="EMEANormal"/>
        <w:rPr>
          <w:del w:id="5223" w:author="AbbVie7" w:date="2025-05-12T15:15:00Z"/>
          <w:lang w:val="da-DK"/>
        </w:rPr>
      </w:pPr>
    </w:p>
    <w:p w:rsidR="009E4F43" w:rsidRPr="0026451E" w:rsidP="009E4F43" w14:paraId="5E4403CE" w14:textId="77777777">
      <w:pPr>
        <w:pStyle w:val="EMEANormal"/>
        <w:rPr>
          <w:del w:id="5224" w:author="AbbVie7" w:date="2025-05-12T15:15:00Z"/>
          <w:lang w:val="da-DK"/>
        </w:rPr>
      </w:pPr>
      <w:del w:id="5225" w:author="AbbVie7" w:date="2025-05-12T15:15:00Z">
        <w:r w:rsidRPr="00840C33">
          <w:rPr>
            <w:lang w:val="da-DK"/>
          </w:rPr>
          <w:delText>I</w:delText>
        </w:r>
      </w:del>
      <w:del w:id="5226" w:author="AbbVie7" w:date="2025-05-12T15:15:00Z">
        <w:r>
          <w:rPr>
            <w:lang w:val="da-DK"/>
          </w:rPr>
          <w:delText xml:space="preserve"> </w:delText>
        </w:r>
      </w:del>
      <w:del w:id="5227" w:author="AbbVie7" w:date="2025-05-12T15:15:00Z">
        <w:r w:rsidRPr="00840C33">
          <w:rPr>
            <w:lang w:val="da-DK"/>
          </w:rPr>
          <w:delText>alt 347 stabile responde</w:delText>
        </w:r>
      </w:del>
      <w:del w:id="5228" w:author="AbbVie7" w:date="2025-05-12T15:15:00Z">
        <w:r w:rsidR="00B1768F">
          <w:rPr>
            <w:lang w:val="da-DK"/>
          </w:rPr>
          <w:delText>nter</w:delText>
        </w:r>
      </w:del>
      <w:del w:id="5229" w:author="AbbVie7" w:date="2025-05-12T15:15:00Z">
        <w:r w:rsidRPr="00840C33">
          <w:rPr>
            <w:lang w:val="da-DK"/>
          </w:rPr>
          <w:delText xml:space="preserve"> deltog i en evaluering af </w:delText>
        </w:r>
      </w:del>
      <w:del w:id="5230" w:author="AbbVie7" w:date="2025-05-12T15:15:00Z">
        <w:r w:rsidR="00EB0993">
          <w:rPr>
            <w:lang w:val="da-DK"/>
          </w:rPr>
          <w:delText>behandlingsafbrydelse</w:delText>
        </w:r>
      </w:del>
      <w:del w:id="5231" w:author="AbbVie7" w:date="2025-05-12T15:15:00Z">
        <w:r w:rsidRPr="00840C33">
          <w:rPr>
            <w:lang w:val="da-DK"/>
          </w:rPr>
          <w:delText xml:space="preserve"> og genbehandling i et åben</w:delText>
        </w:r>
      </w:del>
      <w:del w:id="5232" w:author="AbbVie7" w:date="2025-05-12T15:15:00Z">
        <w:r w:rsidR="00EB0993">
          <w:rPr>
            <w:lang w:val="da-DK"/>
          </w:rPr>
          <w:delText>t</w:delText>
        </w:r>
      </w:del>
      <w:del w:id="5233" w:author="AbbVie7" w:date="2025-05-12T15:15:00Z">
        <w:r w:rsidRPr="00840C33">
          <w:rPr>
            <w:lang w:val="da-DK"/>
          </w:rPr>
          <w:delText xml:space="preserve"> forlængelses</w:delText>
        </w:r>
      </w:del>
      <w:del w:id="5234" w:author="AbbVie7" w:date="2025-05-12T15:15:00Z">
        <w:r>
          <w:rPr>
            <w:lang w:val="da-DK"/>
          </w:rPr>
          <w:delText>studie</w:delText>
        </w:r>
      </w:del>
      <w:del w:id="5235" w:author="AbbVie7" w:date="2025-05-12T15:15:00Z">
        <w:r w:rsidRPr="00840C33">
          <w:rPr>
            <w:lang w:val="da-DK"/>
          </w:rPr>
          <w:delText xml:space="preserve">. I </w:delText>
        </w:r>
      </w:del>
      <w:del w:id="5236" w:author="AbbVie7" w:date="2025-05-12T15:15:00Z">
        <w:r>
          <w:rPr>
            <w:lang w:val="da-DK"/>
          </w:rPr>
          <w:delText>den behandlingsfri</w:delText>
        </w:r>
      </w:del>
      <w:del w:id="5237" w:author="AbbVie7" w:date="2025-05-12T15:15:00Z">
        <w:r w:rsidRPr="00840C33">
          <w:rPr>
            <w:lang w:val="da-DK"/>
          </w:rPr>
          <w:delText xml:space="preserve"> periode </w:delText>
        </w:r>
      </w:del>
      <w:del w:id="5238" w:author="AbbVie7" w:date="2025-05-12T15:15:00Z">
        <w:r>
          <w:rPr>
            <w:lang w:val="da-DK"/>
          </w:rPr>
          <w:delText>vendte psoriasis</w:delText>
        </w:r>
      </w:del>
      <w:del w:id="5239" w:author="AbbVie7" w:date="2025-05-12T15:15:00Z">
        <w:r w:rsidRPr="00840C33">
          <w:rPr>
            <w:lang w:val="da-DK"/>
          </w:rPr>
          <w:delText xml:space="preserve">symptomer tilbage over tid med en </w:delText>
        </w:r>
      </w:del>
      <w:del w:id="5240" w:author="AbbVie7" w:date="2025-05-12T15:15:00Z">
        <w:r>
          <w:rPr>
            <w:lang w:val="da-DK"/>
          </w:rPr>
          <w:delText>gennemsnits</w:delText>
        </w:r>
      </w:del>
      <w:del w:id="5241" w:author="AbbVie7" w:date="2025-05-12T15:15:00Z">
        <w:r w:rsidRPr="00840C33">
          <w:rPr>
            <w:lang w:val="da-DK"/>
          </w:rPr>
          <w:delText xml:space="preserve">tid til tilbagefald (fald til PGA “moderat” eller </w:delText>
        </w:r>
      </w:del>
      <w:del w:id="5242" w:author="AbbVie7" w:date="2025-05-12T15:15:00Z">
        <w:r w:rsidR="00EB0993">
          <w:rPr>
            <w:lang w:val="da-DK"/>
          </w:rPr>
          <w:delText>derunder</w:delText>
        </w:r>
      </w:del>
      <w:del w:id="5243" w:author="AbbVie7" w:date="2025-05-12T15:15:00Z">
        <w:r w:rsidRPr="00840C33">
          <w:rPr>
            <w:lang w:val="da-DK"/>
          </w:rPr>
          <w:delText xml:space="preserve">) på omkring 5 måneder. Ingen af disse patienter oplevede </w:delText>
        </w:r>
      </w:del>
      <w:del w:id="5244" w:author="AbbVie7" w:date="2025-05-12T15:15:00Z">
        <w:r w:rsidRPr="00DB1F7F">
          <w:rPr>
            <w:i/>
            <w:lang w:val="da-DK"/>
          </w:rPr>
          <w:delText>rebound</w:delText>
        </w:r>
      </w:del>
      <w:del w:id="5245" w:author="AbbVie7" w:date="2025-05-12T15:15:00Z">
        <w:r>
          <w:rPr>
            <w:lang w:val="da-DK"/>
          </w:rPr>
          <w:delText>-</w:delText>
        </w:r>
      </w:del>
      <w:del w:id="5246" w:author="AbbVie7" w:date="2025-05-12T15:15:00Z">
        <w:r w:rsidRPr="00840C33">
          <w:rPr>
            <w:lang w:val="da-DK"/>
          </w:rPr>
          <w:delText xml:space="preserve">effekt i </w:delText>
        </w:r>
      </w:del>
      <w:del w:id="5247" w:author="AbbVie7" w:date="2025-05-12T15:15:00Z">
        <w:r>
          <w:rPr>
            <w:lang w:val="da-DK"/>
          </w:rPr>
          <w:delText xml:space="preserve">den behandlingsfri periode. </w:delText>
        </w:r>
      </w:del>
      <w:del w:id="5248" w:author="AbbVie7" w:date="2025-05-12T15:15:00Z">
        <w:r w:rsidRPr="00840C33">
          <w:rPr>
            <w:color w:val="000000"/>
            <w:lang w:val="da-DK"/>
          </w:rPr>
          <w:delText>I</w:delText>
        </w:r>
      </w:del>
      <w:del w:id="5249" w:author="AbbVie7" w:date="2025-05-12T15:15:00Z">
        <w:r>
          <w:rPr>
            <w:color w:val="000000"/>
            <w:lang w:val="da-DK"/>
          </w:rPr>
          <w:delText xml:space="preserve"> </w:delText>
        </w:r>
      </w:del>
      <w:del w:id="5250" w:author="AbbVie7" w:date="2025-05-12T15:15:00Z">
        <w:r w:rsidRPr="00840C33">
          <w:rPr>
            <w:color w:val="000000"/>
            <w:lang w:val="da-DK"/>
          </w:rPr>
          <w:delText>alt 76,5 % (218/285) af</w:delText>
        </w:r>
      </w:del>
      <w:del w:id="5251" w:author="AbbVie7" w:date="2025-05-12T15:15:00Z">
        <w:r>
          <w:rPr>
            <w:color w:val="000000"/>
            <w:lang w:val="da-DK"/>
          </w:rPr>
          <w:delText xml:space="preserve"> de</w:delText>
        </w:r>
      </w:del>
      <w:del w:id="5252" w:author="AbbVie7" w:date="2025-05-12T15:15:00Z">
        <w:r w:rsidRPr="00840C33">
          <w:rPr>
            <w:color w:val="000000"/>
            <w:lang w:val="da-DK"/>
          </w:rPr>
          <w:delText xml:space="preserve"> patienter, som </w:delText>
        </w:r>
      </w:del>
      <w:del w:id="5253" w:author="AbbVie7" w:date="2025-05-12T15:15:00Z">
        <w:r>
          <w:rPr>
            <w:color w:val="000000"/>
            <w:lang w:val="da-DK"/>
          </w:rPr>
          <w:delText>fik</w:delText>
        </w:r>
      </w:del>
      <w:del w:id="5254" w:author="AbbVie7" w:date="2025-05-12T15:15:00Z">
        <w:r w:rsidRPr="00840C33">
          <w:rPr>
            <w:color w:val="000000"/>
            <w:lang w:val="da-DK"/>
          </w:rPr>
          <w:delText xml:space="preserve"> genbehandling, havde et PGA-respons på “</w:delText>
        </w:r>
      </w:del>
      <w:del w:id="5255" w:author="AbbVie7" w:date="2025-05-12T15:15:00Z">
        <w:r w:rsidR="00EB0993">
          <w:rPr>
            <w:i/>
            <w:szCs w:val="22"/>
            <w:lang w:val="da-DK"/>
          </w:rPr>
          <w:delText>clear</w:delText>
        </w:r>
      </w:del>
      <w:del w:id="5256" w:author="AbbVie7" w:date="2025-05-12T15:15:00Z">
        <w:r w:rsidRPr="00840C33">
          <w:rPr>
            <w:color w:val="000000"/>
            <w:lang w:val="da-DK"/>
          </w:rPr>
          <w:delText>” eller “</w:delText>
        </w:r>
      </w:del>
      <w:del w:id="5257" w:author="AbbVie7" w:date="2025-05-12T15:15:00Z">
        <w:r w:rsidRPr="00DB1F7F">
          <w:rPr>
            <w:i/>
            <w:color w:val="000000"/>
            <w:lang w:val="da-DK"/>
          </w:rPr>
          <w:delText>minimal</w:delText>
        </w:r>
      </w:del>
      <w:del w:id="5258" w:author="AbbVie7" w:date="2025-05-12T15:15:00Z">
        <w:r w:rsidRPr="00840C33">
          <w:rPr>
            <w:color w:val="000000"/>
            <w:lang w:val="da-DK"/>
          </w:rPr>
          <w:delText>” efter 16 ugers genbehandling, uanset om de fik tilbag</w:delText>
        </w:r>
      </w:del>
      <w:del w:id="5259" w:author="AbbVie7" w:date="2025-05-12T15:15:00Z">
        <w:r w:rsidRPr="00840C33">
          <w:rPr>
            <w:color w:val="000000"/>
            <w:lang w:val="da-DK"/>
          </w:rPr>
          <w:delText xml:space="preserve">efald </w:delText>
        </w:r>
      </w:del>
      <w:del w:id="5260" w:author="AbbVie7" w:date="2025-05-12T15:15:00Z">
        <w:r>
          <w:rPr>
            <w:color w:val="000000"/>
            <w:lang w:val="da-DK"/>
          </w:rPr>
          <w:delText>i den behandlingsfri periode</w:delText>
        </w:r>
      </w:del>
      <w:del w:id="5261" w:author="AbbVie7" w:date="2025-05-12T15:15:00Z">
        <w:r w:rsidRPr="00840C33">
          <w:rPr>
            <w:color w:val="000000"/>
            <w:lang w:val="da-DK"/>
          </w:rPr>
          <w:delText xml:space="preserve"> (69,1 % [123/178] for patienter, som fik tilbagefald, og 88,8 % [95/107] for patienter, som ikke fik tilbagefald)</w:delText>
        </w:r>
      </w:del>
      <w:del w:id="5262" w:author="AbbVie7" w:date="2025-05-12T15:15:00Z">
        <w:r w:rsidRPr="00840C33">
          <w:rPr>
            <w:lang w:val="da-DK"/>
          </w:rPr>
          <w:delText xml:space="preserve">. </w:delText>
        </w:r>
      </w:del>
      <w:del w:id="5263" w:author="AbbVie7" w:date="2025-05-12T15:15:00Z">
        <w:r>
          <w:rPr>
            <w:lang w:val="da-DK"/>
          </w:rPr>
          <w:delText>U</w:delText>
        </w:r>
      </w:del>
      <w:del w:id="5264" w:author="AbbVie7" w:date="2025-05-12T15:15:00Z">
        <w:r w:rsidRPr="0026451E">
          <w:rPr>
            <w:lang w:val="da-DK"/>
          </w:rPr>
          <w:delText xml:space="preserve">nder genbehandling </w:delText>
        </w:r>
      </w:del>
      <w:del w:id="5265" w:author="AbbVie7" w:date="2025-05-12T15:15:00Z">
        <w:r>
          <w:rPr>
            <w:lang w:val="da-DK"/>
          </w:rPr>
          <w:delText xml:space="preserve">var </w:delText>
        </w:r>
      </w:del>
      <w:del w:id="5266" w:author="AbbVie7" w:date="2025-05-12T15:15:00Z">
        <w:r w:rsidRPr="0026451E">
          <w:rPr>
            <w:lang w:val="da-DK"/>
          </w:rPr>
          <w:delText>bivirkningsprofilen sammenlignelig med</w:delText>
        </w:r>
      </w:del>
      <w:del w:id="5267" w:author="AbbVie7" w:date="2025-05-12T15:15:00Z">
        <w:r>
          <w:rPr>
            <w:lang w:val="da-DK"/>
          </w:rPr>
          <w:delText xml:space="preserve"> </w:delText>
        </w:r>
      </w:del>
      <w:del w:id="5268" w:author="AbbVie7" w:date="2025-05-12T15:15:00Z">
        <w:r w:rsidRPr="0026451E" w:rsidR="00DA674D">
          <w:rPr>
            <w:lang w:val="da-DK"/>
          </w:rPr>
          <w:delText>bivirkningsprofilen</w:delText>
        </w:r>
      </w:del>
      <w:del w:id="5269" w:author="AbbVie7" w:date="2025-05-12T15:15:00Z">
        <w:r>
          <w:rPr>
            <w:lang w:val="da-DK"/>
          </w:rPr>
          <w:delText xml:space="preserve"> </w:delText>
        </w:r>
      </w:del>
      <w:del w:id="5270" w:author="AbbVie7" w:date="2025-05-12T15:15:00Z">
        <w:r w:rsidRPr="0026451E">
          <w:rPr>
            <w:lang w:val="da-DK"/>
          </w:rPr>
          <w:delText xml:space="preserve">før </w:delText>
        </w:r>
      </w:del>
      <w:del w:id="5271" w:author="AbbVie7" w:date="2025-05-12T15:15:00Z">
        <w:r>
          <w:rPr>
            <w:lang w:val="da-DK"/>
          </w:rPr>
          <w:delText>behandlingsafbrydelse</w:delText>
        </w:r>
      </w:del>
      <w:del w:id="5272" w:author="AbbVie7" w:date="2025-05-12T15:15:00Z">
        <w:r w:rsidRPr="0026451E">
          <w:rPr>
            <w:lang w:val="da-DK"/>
          </w:rPr>
          <w:delText xml:space="preserve">.  </w:delText>
        </w:r>
      </w:del>
    </w:p>
    <w:p w:rsidR="009E4F43" w:rsidP="009E4F43" w14:paraId="7252E507" w14:textId="77777777">
      <w:pPr>
        <w:pStyle w:val="EMEANormal"/>
        <w:rPr>
          <w:del w:id="5273" w:author="AbbVie7" w:date="2025-05-12T15:15:00Z"/>
          <w:lang w:val="da-DK"/>
        </w:rPr>
      </w:pPr>
    </w:p>
    <w:p w:rsidR="009E4F43" w:rsidP="009E4F43" w14:paraId="71292CA9" w14:textId="77777777">
      <w:pPr>
        <w:rPr>
          <w:del w:id="5274" w:author="AbbVie7" w:date="2025-05-12T15:15:00Z"/>
          <w:szCs w:val="20"/>
          <w:lang w:val="da-DK"/>
        </w:rPr>
      </w:pPr>
      <w:del w:id="5275" w:author="AbbVie7" w:date="2025-05-12T15:15:00Z">
        <w:r>
          <w:rPr>
            <w:szCs w:val="20"/>
            <w:lang w:val="da-DK"/>
          </w:rPr>
          <w:delText>Der blev vist signifikante forbedringer i DLQI (</w:delText>
        </w:r>
      </w:del>
      <w:del w:id="5276" w:author="AbbVie7" w:date="2025-05-12T15:15:00Z">
        <w:r w:rsidRPr="00BB7558">
          <w:rPr>
            <w:i/>
            <w:szCs w:val="20"/>
            <w:lang w:val="da-DK"/>
          </w:rPr>
          <w:delText>Dermatology Life Quality Index</w:delText>
        </w:r>
      </w:del>
      <w:del w:id="5277" w:author="AbbVie7" w:date="2025-05-12T15:15:00Z">
        <w:r>
          <w:rPr>
            <w:szCs w:val="20"/>
            <w:lang w:val="da-DK"/>
          </w:rPr>
          <w:delText xml:space="preserve">) i forhold til </w:delText>
        </w:r>
      </w:del>
      <w:del w:id="5278" w:author="AbbVie7" w:date="2025-05-12T15:15:00Z">
        <w:r w:rsidRPr="005376C6">
          <w:rPr>
            <w:i/>
            <w:szCs w:val="20"/>
            <w:lang w:val="da-DK"/>
          </w:rPr>
          <w:delText>baseline</w:delText>
        </w:r>
      </w:del>
      <w:del w:id="5279" w:author="AbbVie7" w:date="2025-05-12T15:15:00Z">
        <w:r>
          <w:rPr>
            <w:szCs w:val="20"/>
            <w:lang w:val="da-DK"/>
          </w:rPr>
          <w:delText xml:space="preserve"> ved uge 16 sammenlignet med placebo (studie I og II) og </w:delText>
        </w:r>
      </w:del>
      <w:smartTag w:uri="urn:schemas-microsoft-com:office:smarttags" w:element="stockticker">
        <w:del w:id="5280" w:author="AbbVie7" w:date="2025-05-12T15:15:00Z">
          <w:r>
            <w:rPr>
              <w:szCs w:val="20"/>
              <w:lang w:val="da-DK"/>
            </w:rPr>
            <w:delText>MTX</w:delText>
          </w:r>
        </w:del>
      </w:smartTag>
      <w:del w:id="5281" w:author="AbbVie7" w:date="2025-05-12T15:15:00Z">
        <w:r>
          <w:rPr>
            <w:szCs w:val="20"/>
            <w:lang w:val="da-DK"/>
          </w:rPr>
          <w:delText xml:space="preserve"> (studie II). I studie I var der også signifikante forbedringer i den fysiske og mentale komponent i den sammensatte SF-36-score sammenlignet med placebo.</w:delText>
        </w:r>
      </w:del>
    </w:p>
    <w:p w:rsidR="009E4F43" w:rsidP="009E4F43" w14:paraId="53A3379E" w14:textId="77777777">
      <w:pPr>
        <w:pStyle w:val="EMEANormal"/>
        <w:rPr>
          <w:del w:id="5282" w:author="AbbVie7" w:date="2025-05-12T15:15:00Z"/>
          <w:lang w:val="da-DK"/>
        </w:rPr>
      </w:pPr>
    </w:p>
    <w:p w:rsidR="009E4F43" w:rsidP="009E4F43" w14:paraId="37999BB7" w14:textId="77777777">
      <w:pPr>
        <w:pStyle w:val="EMEANormal"/>
        <w:rPr>
          <w:del w:id="5283" w:author="AbbVie7" w:date="2025-05-12T15:15:00Z"/>
          <w:szCs w:val="22"/>
          <w:lang w:val="da-DK"/>
        </w:rPr>
      </w:pPr>
      <w:del w:id="5284" w:author="AbbVie7" w:date="2025-05-12T15:15:00Z">
        <w:r>
          <w:rPr>
            <w:lang w:val="da-DK"/>
          </w:rPr>
          <w:delText>I et åbent forlængelsesstudie med patienter, hvis dosis blev trappet op fra 40 mg hver anden uge til 40 mg ugentlig på grund af PASI-respons under 50 %, opnåede 26,4% (92/349) og 37,8 % (132/349) af patienterne PASI 75-respons ved henholdvis uge 12 og 24.</w:delText>
        </w:r>
      </w:del>
      <w:del w:id="5285" w:author="AbbVie7" w:date="2025-05-12T15:15:00Z">
        <w:r w:rsidRPr="00B44B1A">
          <w:rPr>
            <w:szCs w:val="22"/>
            <w:lang w:val="da-DK"/>
          </w:rPr>
          <w:delText xml:space="preserve"> </w:delText>
        </w:r>
      </w:del>
    </w:p>
    <w:p w:rsidR="009E4F43" w:rsidP="009E4F43" w14:paraId="1AF783DD" w14:textId="77777777">
      <w:pPr>
        <w:pStyle w:val="EMEANormal"/>
        <w:rPr>
          <w:del w:id="5286" w:author="AbbVie7" w:date="2025-05-12T15:15:00Z"/>
          <w:szCs w:val="22"/>
          <w:lang w:val="da-DK"/>
        </w:rPr>
      </w:pPr>
    </w:p>
    <w:p w:rsidR="00ED1045" w:rsidP="009E4F43" w14:paraId="248A7A99" w14:textId="77777777">
      <w:pPr>
        <w:pStyle w:val="EMEANormal"/>
        <w:rPr>
          <w:del w:id="5287" w:author="AbbVie7" w:date="2025-05-12T15:15:00Z"/>
          <w:lang w:val="da-DK"/>
        </w:rPr>
      </w:pPr>
      <w:del w:id="5288" w:author="AbbVie7" w:date="2025-05-12T15:15:00Z">
        <w:r w:rsidRPr="00AB05E9">
          <w:rPr>
            <w:szCs w:val="22"/>
            <w:lang w:val="da-DK"/>
          </w:rPr>
          <w:delText>Psoriasis</w:delText>
        </w:r>
      </w:del>
      <w:del w:id="5289" w:author="AbbVie7" w:date="2025-05-12T15:15:00Z">
        <w:r w:rsidR="00F600A3">
          <w:rPr>
            <w:szCs w:val="22"/>
            <w:lang w:val="da-DK"/>
          </w:rPr>
          <w:delText>-</w:delText>
        </w:r>
      </w:del>
      <w:del w:id="5290" w:author="AbbVie7" w:date="2025-05-12T15:15:00Z">
        <w:r w:rsidRPr="00AB05E9">
          <w:rPr>
            <w:szCs w:val="22"/>
            <w:lang w:val="da-DK"/>
          </w:rPr>
          <w:delText>studie III (R</w:delText>
        </w:r>
      </w:del>
      <w:del w:id="5291" w:author="AbbVie7" w:date="2025-05-12T15:15:00Z">
        <w:r w:rsidR="008033F6">
          <w:rPr>
            <w:szCs w:val="22"/>
            <w:lang w:val="da-DK"/>
          </w:rPr>
          <w:delText>EACH</w:delText>
        </w:r>
      </w:del>
      <w:del w:id="5292" w:author="AbbVie7" w:date="2025-05-12T15:15:00Z">
        <w:r w:rsidRPr="00AB05E9">
          <w:rPr>
            <w:szCs w:val="22"/>
            <w:lang w:val="da-DK"/>
          </w:rPr>
          <w:delText xml:space="preserve">) sammenlignede </w:delText>
        </w:r>
      </w:del>
      <w:del w:id="5293" w:author="AbbVie7" w:date="2025-05-12T15:15:00Z">
        <w:r>
          <w:rPr>
            <w:szCs w:val="22"/>
            <w:lang w:val="da-DK"/>
          </w:rPr>
          <w:delText xml:space="preserve">Humiras </w:delText>
        </w:r>
      </w:del>
      <w:del w:id="5294" w:author="AbbVie7" w:date="2025-05-12T15:15:00Z">
        <w:r w:rsidRPr="00AB05E9">
          <w:rPr>
            <w:szCs w:val="22"/>
            <w:lang w:val="da-DK"/>
          </w:rPr>
          <w:delText xml:space="preserve">virkning og sikkerhed </w:delText>
        </w:r>
      </w:del>
      <w:del w:id="5295" w:author="AbbVie7" w:date="2025-05-12T15:15:00Z">
        <w:r w:rsidRPr="00AB05E9">
          <w:rPr>
            <w:i/>
            <w:szCs w:val="22"/>
            <w:lang w:val="da-DK"/>
          </w:rPr>
          <w:delText>versus</w:delText>
        </w:r>
      </w:del>
      <w:del w:id="5296" w:author="AbbVie7" w:date="2025-05-12T15:15:00Z">
        <w:r w:rsidRPr="00AB05E9">
          <w:rPr>
            <w:szCs w:val="22"/>
            <w:lang w:val="da-DK"/>
          </w:rPr>
          <w:delText xml:space="preserve"> placebo </w:delText>
        </w:r>
      </w:del>
      <w:del w:id="5297" w:author="AbbVie7" w:date="2025-05-12T15:15:00Z">
        <w:r>
          <w:rPr>
            <w:szCs w:val="22"/>
            <w:lang w:val="da-DK"/>
          </w:rPr>
          <w:delText>hos</w:delText>
        </w:r>
      </w:del>
      <w:del w:id="5298" w:author="AbbVie7" w:date="2025-05-12T15:15:00Z">
        <w:r w:rsidRPr="00AB05E9">
          <w:rPr>
            <w:szCs w:val="22"/>
            <w:lang w:val="da-DK"/>
          </w:rPr>
          <w:delText xml:space="preserve"> 7</w:delText>
        </w:r>
      </w:del>
      <w:del w:id="5299" w:author="AbbVie7" w:date="2025-05-12T15:15:00Z">
        <w:r w:rsidR="00320760">
          <w:rPr>
            <w:szCs w:val="22"/>
            <w:lang w:val="da-DK"/>
          </w:rPr>
          <w:delText>2</w:delText>
        </w:r>
      </w:del>
      <w:del w:id="5300" w:author="AbbVie7" w:date="2025-05-12T15:15:00Z">
        <w:r w:rsidRPr="00AB05E9">
          <w:rPr>
            <w:szCs w:val="22"/>
            <w:lang w:val="da-DK"/>
          </w:rPr>
          <w:delText xml:space="preserve"> patienter med </w:delText>
        </w:r>
      </w:del>
      <w:del w:id="5301" w:author="AbbVie7" w:date="2025-05-12T15:15:00Z">
        <w:r w:rsidRPr="00AB05E9">
          <w:rPr>
            <w:lang w:val="da-DK"/>
          </w:rPr>
          <w:delText xml:space="preserve">moderat til </w:delText>
        </w:r>
      </w:del>
      <w:del w:id="5302" w:author="AbbVie7" w:date="2025-05-12T15:15:00Z">
        <w:r>
          <w:rPr>
            <w:lang w:val="da-DK"/>
          </w:rPr>
          <w:delText>svær</w:delText>
        </w:r>
      </w:del>
      <w:del w:id="5303" w:author="AbbVie7" w:date="2025-05-12T15:15:00Z">
        <w:r w:rsidRPr="00AB05E9">
          <w:rPr>
            <w:lang w:val="da-DK"/>
          </w:rPr>
          <w:delText xml:space="preserve"> kronisk plaque</w:delText>
        </w:r>
      </w:del>
      <w:del w:id="5304" w:author="AbbVie7" w:date="2025-05-12T15:15:00Z">
        <w:r w:rsidR="00BC3A54">
          <w:rPr>
            <w:lang w:val="da-DK"/>
          </w:rPr>
          <w:delText>-</w:delText>
        </w:r>
      </w:del>
      <w:del w:id="5305" w:author="AbbVie7" w:date="2025-05-12T15:15:00Z">
        <w:r w:rsidRPr="00AB05E9">
          <w:rPr>
            <w:lang w:val="da-DK"/>
          </w:rPr>
          <w:delText xml:space="preserve">psoriasis </w:delText>
        </w:r>
      </w:del>
      <w:del w:id="5306" w:author="AbbVie7" w:date="2025-05-12T15:15:00Z">
        <w:r>
          <w:rPr>
            <w:lang w:val="da-DK"/>
          </w:rPr>
          <w:delText>og psoriasis på hænder og/eller fødder</w:delText>
        </w:r>
      </w:del>
      <w:del w:id="5307" w:author="AbbVie7" w:date="2025-05-12T15:15:00Z">
        <w:r w:rsidRPr="00AB05E9">
          <w:rPr>
            <w:lang w:val="da-DK"/>
          </w:rPr>
          <w:delText>.</w:delText>
        </w:r>
      </w:del>
      <w:del w:id="5308" w:author="AbbVie7" w:date="2025-05-12T15:15:00Z">
        <w:r>
          <w:rPr>
            <w:lang w:val="da-DK"/>
          </w:rPr>
          <w:delText xml:space="preserve"> Patienterne fik en startdosis på 80 mg Humira efterfulgt af 40 mg hver anden uge (med start en uge efter initialdosis) eller placebo i 16 uger. Ved uge 16 havde en statistisk signifikant større andel af de patienter, som fik Humira, opnået PGA ”</w:delText>
        </w:r>
      </w:del>
      <w:del w:id="5309" w:author="AbbVie7" w:date="2025-05-12T15:15:00Z">
        <w:r w:rsidRPr="00BB7558">
          <w:rPr>
            <w:i/>
            <w:lang w:val="da-DK"/>
          </w:rPr>
          <w:delText>clear</w:delText>
        </w:r>
      </w:del>
      <w:del w:id="5310" w:author="AbbVie7" w:date="2025-05-12T15:15:00Z">
        <w:r>
          <w:rPr>
            <w:lang w:val="da-DK"/>
          </w:rPr>
          <w:delText>” eller ”</w:delText>
        </w:r>
      </w:del>
      <w:del w:id="5311" w:author="AbbVie7" w:date="2025-05-12T15:15:00Z">
        <w:r w:rsidRPr="00BB7558">
          <w:rPr>
            <w:i/>
            <w:lang w:val="da-DK"/>
          </w:rPr>
          <w:delText>almost clear</w:delText>
        </w:r>
      </w:del>
      <w:del w:id="5312" w:author="AbbVie7" w:date="2025-05-12T15:15:00Z">
        <w:r>
          <w:rPr>
            <w:lang w:val="da-DK"/>
          </w:rPr>
          <w:delText>” for psoriasis på hænder og/eller fødder</w:delText>
        </w:r>
      </w:del>
      <w:del w:id="5313" w:author="AbbVie7" w:date="2025-05-12T15:15:00Z">
        <w:r w:rsidRPr="00AB05E9">
          <w:rPr>
            <w:lang w:val="da-DK"/>
          </w:rPr>
          <w:delText xml:space="preserve"> </w:delText>
        </w:r>
      </w:del>
      <w:del w:id="5314" w:author="AbbVie7" w:date="2025-05-12T15:15:00Z">
        <w:r>
          <w:rPr>
            <w:lang w:val="da-DK"/>
          </w:rPr>
          <w:delText xml:space="preserve">sammenlignet med patienter, som fik placebo (30,6 % </w:delText>
        </w:r>
      </w:del>
      <w:del w:id="5315" w:author="AbbVie7" w:date="2025-05-12T15:15:00Z">
        <w:r w:rsidRPr="00BB7558">
          <w:rPr>
            <w:i/>
            <w:lang w:val="da-DK"/>
          </w:rPr>
          <w:delText>versus</w:delText>
        </w:r>
      </w:del>
      <w:del w:id="5316" w:author="AbbVie7" w:date="2025-05-12T15:15:00Z">
        <w:r w:rsidR="002570B1">
          <w:rPr>
            <w:i/>
            <w:lang w:val="da-DK"/>
          </w:rPr>
          <w:delText xml:space="preserve"> </w:delText>
        </w:r>
      </w:del>
      <w:del w:id="5317" w:author="AbbVie7" w:date="2025-05-12T15:15:00Z">
        <w:r>
          <w:rPr>
            <w:lang w:val="da-DK"/>
          </w:rPr>
          <w:delText>4,3 % [P=0,014]</w:delText>
        </w:r>
      </w:del>
      <w:del w:id="5318" w:author="AbbVie7" w:date="2025-05-12T15:15:00Z">
        <w:r w:rsidR="00F600A3">
          <w:rPr>
            <w:lang w:val="da-DK"/>
          </w:rPr>
          <w:delText>)</w:delText>
        </w:r>
      </w:del>
      <w:del w:id="5319" w:author="AbbVie7" w:date="2025-05-12T15:15:00Z">
        <w:r>
          <w:rPr>
            <w:lang w:val="da-DK"/>
          </w:rPr>
          <w:delText>.</w:delText>
        </w:r>
      </w:del>
    </w:p>
    <w:p w:rsidR="00BC548E" w:rsidP="009E4F43" w14:paraId="6F8DF3BB" w14:textId="77777777">
      <w:pPr>
        <w:pStyle w:val="EMEANormal"/>
        <w:rPr>
          <w:del w:id="5320" w:author="AbbVie7" w:date="2025-05-12T15:15:00Z"/>
          <w:lang w:val="da-DK"/>
        </w:rPr>
      </w:pPr>
    </w:p>
    <w:p w:rsidR="00BC548E" w:rsidRPr="00BC548E" w:rsidP="00BC548E" w14:paraId="33CC36F5" w14:textId="77777777">
      <w:pPr>
        <w:pStyle w:val="EMEANormal"/>
        <w:rPr>
          <w:del w:id="5321" w:author="AbbVie7" w:date="2025-05-12T15:16:00Z"/>
          <w:lang w:val="da-DK"/>
        </w:rPr>
      </w:pPr>
      <w:del w:id="5322" w:author="AbbVie7" w:date="2025-05-12T15:15:00Z">
        <w:r w:rsidRPr="00BC548E">
          <w:rPr>
            <w:lang w:val="da-DK"/>
          </w:rPr>
          <w:delText>Psoriasis-studie IV sammenlignede Humiras virkning og si</w:delText>
        </w:r>
      </w:del>
      <w:del w:id="5323" w:author="AbbVie7" w:date="2025-05-12T15:16:00Z">
        <w:r w:rsidRPr="00BC548E">
          <w:rPr>
            <w:lang w:val="da-DK"/>
          </w:rPr>
          <w:delText>kkerhed overfor placebo i 217 voksne patienter med moderat til svær neglepsoriasis. Patienterne fik en</w:delText>
        </w:r>
      </w:del>
      <w:del w:id="5324" w:author="AbbVie7" w:date="2025-05-12T15:16:00Z">
        <w:r>
          <w:rPr>
            <w:lang w:val="da-DK"/>
          </w:rPr>
          <w:delText xml:space="preserve"> </w:delText>
        </w:r>
      </w:del>
      <w:del w:id="5325" w:author="AbbVie7" w:date="2025-05-12T15:16:00Z">
        <w:r w:rsidRPr="00BC548E">
          <w:rPr>
            <w:lang w:val="da-DK"/>
          </w:rPr>
          <w:delText xml:space="preserve">startdosis på 80 mg efterfulgt af 40 mg hver anden uge med start en uge efter den første dosis eller placebo i 26 uger efterfulgt af åben Humira behandling i yderligere 26 uger. </w:delText>
        </w:r>
      </w:del>
      <w:del w:id="5326" w:author="AbbVie7" w:date="2025-05-12T15:16:00Z">
        <w:r w:rsidRPr="00384321">
          <w:delText xml:space="preserve">Vurdering af neglepsoriasis inkluderede </w:delText>
        </w:r>
      </w:del>
      <w:del w:id="5327" w:author="AbbVie7" w:date="2025-05-12T15:16:00Z">
        <w:r w:rsidRPr="00384321">
          <w:rPr>
            <w:i/>
          </w:rPr>
          <w:delText xml:space="preserve">the Modified Nail Psoriasis Severity Index </w:delText>
        </w:r>
      </w:del>
      <w:del w:id="5328" w:author="AbbVie7" w:date="2025-05-12T15:16:00Z">
        <w:r w:rsidRPr="00384321">
          <w:delText xml:space="preserve">(mNAPSI), </w:delText>
        </w:r>
      </w:del>
      <w:del w:id="5329" w:author="AbbVie7" w:date="2025-05-12T15:16:00Z">
        <w:r w:rsidRPr="00384321">
          <w:rPr>
            <w:i/>
          </w:rPr>
          <w:delText>the Physician’s Global Assessment of Fingernail Psoriasis</w:delText>
        </w:r>
      </w:del>
      <w:del w:id="5330" w:author="AbbVie7" w:date="2025-05-12T15:16:00Z">
        <w:r w:rsidRPr="00384321">
          <w:delText xml:space="preserve"> (PGA-F) og </w:delText>
        </w:r>
      </w:del>
      <w:del w:id="5331" w:author="AbbVie7" w:date="2025-05-12T15:16:00Z">
        <w:r w:rsidRPr="00384321">
          <w:rPr>
            <w:i/>
          </w:rPr>
          <w:delText xml:space="preserve">the Nail Psoriasis Severity Index </w:delText>
        </w:r>
      </w:del>
      <w:del w:id="5332" w:author="AbbVie7" w:date="2025-05-12T15:16:00Z">
        <w:r w:rsidRPr="00384321">
          <w:delText xml:space="preserve">(NAPSI) (se tabel </w:delText>
        </w:r>
      </w:del>
      <w:del w:id="5333" w:author="AbbVie7" w:date="2025-05-12T15:16:00Z">
        <w:r w:rsidRPr="00384321" w:rsidR="001C0A61">
          <w:delText>14</w:delText>
        </w:r>
      </w:del>
      <w:del w:id="5334" w:author="AbbVie7" w:date="2025-05-12T15:16:00Z">
        <w:r w:rsidRPr="00384321">
          <w:delText xml:space="preserve">). </w:delText>
        </w:r>
      </w:del>
      <w:del w:id="5335" w:author="AbbVie7" w:date="2025-05-12T15:16:00Z">
        <w:r w:rsidRPr="00BC548E">
          <w:rPr>
            <w:lang w:val="da-DK"/>
          </w:rPr>
          <w:delText>Humira viste</w:delText>
        </w:r>
      </w:del>
      <w:del w:id="5336" w:author="AbbVie7" w:date="2025-05-12T15:16:00Z">
        <w:r w:rsidRPr="00BC548E">
          <w:rPr>
            <w:lang w:val="da-DK"/>
          </w:rPr>
          <w:delText xml:space="preserve"> en </w:delText>
        </w:r>
      </w:del>
      <w:del w:id="5337" w:author="AbbVie7" w:date="2025-05-12T15:16:00Z">
        <w:r>
          <w:rPr>
            <w:lang w:val="da-DK"/>
          </w:rPr>
          <w:delText>b</w:delText>
        </w:r>
      </w:del>
      <w:del w:id="5338" w:author="AbbVie7" w:date="2025-05-12T15:16:00Z">
        <w:r w:rsidRPr="00BC548E">
          <w:rPr>
            <w:lang w:val="da-DK"/>
          </w:rPr>
          <w:delText>ehandlingsfordel hos patienter med neglepsoriasis med forskellig omfang af hudinvolvering (BSA≥10%</w:delText>
        </w:r>
      </w:del>
      <w:del w:id="5339" w:author="AbbVie7" w:date="2025-05-12T15:16:00Z">
        <w:r w:rsidR="007C7D4E">
          <w:rPr>
            <w:lang w:val="da-DK"/>
          </w:rPr>
          <w:delText xml:space="preserve"> (60 % af patienterne) og </w:delText>
        </w:r>
      </w:del>
      <w:del w:id="5340" w:author="AbbVie7" w:date="2025-05-12T15:16:00Z">
        <w:r w:rsidRPr="00BC548E">
          <w:rPr>
            <w:lang w:val="da-DK"/>
          </w:rPr>
          <w:delText xml:space="preserve"> BSA&lt;10% og ≥5%</w:delText>
        </w:r>
      </w:del>
      <w:del w:id="5341" w:author="AbbVie7" w:date="2025-05-12T15:16:00Z">
        <w:r w:rsidR="007C7D4E">
          <w:rPr>
            <w:lang w:val="da-DK"/>
          </w:rPr>
          <w:delText xml:space="preserve"> (40 % af patienterne)</w:delText>
        </w:r>
      </w:del>
      <w:del w:id="5342" w:author="AbbVie7" w:date="2025-05-12T15:16:00Z">
        <w:r w:rsidRPr="00BC548E">
          <w:rPr>
            <w:lang w:val="da-DK"/>
          </w:rPr>
          <w:delText xml:space="preserve">).   </w:delText>
        </w:r>
      </w:del>
    </w:p>
    <w:p w:rsidR="00BC548E" w:rsidP="009E4F43" w14:paraId="3C652FBE" w14:textId="77777777">
      <w:pPr>
        <w:pStyle w:val="EMEANormal"/>
        <w:rPr>
          <w:del w:id="5343" w:author="AbbVie7" w:date="2025-05-12T15:16:00Z"/>
          <w:lang w:val="da-DK"/>
        </w:rPr>
      </w:pPr>
    </w:p>
    <w:p w:rsidR="00BC548E" w:rsidRPr="00B030AA" w:rsidP="00B030AA" w14:paraId="10E56498" w14:textId="77777777">
      <w:pPr>
        <w:pStyle w:val="EMEANormal"/>
        <w:jc w:val="center"/>
        <w:rPr>
          <w:del w:id="5344" w:author="AbbVie7" w:date="2025-05-12T15:16:00Z"/>
          <w:b/>
          <w:lang w:val="da-DK"/>
        </w:rPr>
      </w:pPr>
      <w:del w:id="5345" w:author="AbbVie7" w:date="2025-05-12T15:16:00Z">
        <w:r w:rsidRPr="00B030AA">
          <w:rPr>
            <w:b/>
            <w:lang w:val="da-DK"/>
          </w:rPr>
          <w:delText xml:space="preserve">Tabel </w:delText>
        </w:r>
      </w:del>
      <w:del w:id="5346" w:author="AbbVie7" w:date="2025-05-12T15:16:00Z">
        <w:r w:rsidR="00B247D5">
          <w:rPr>
            <w:b/>
            <w:lang w:val="da-DK"/>
          </w:rPr>
          <w:delText>14</w:delText>
        </w:r>
      </w:del>
    </w:p>
    <w:p w:rsidR="00BC548E" w:rsidRPr="00BC548E" w:rsidP="00B030AA" w14:paraId="4B50C328" w14:textId="77777777">
      <w:pPr>
        <w:pStyle w:val="EMEANormal"/>
        <w:jc w:val="center"/>
        <w:rPr>
          <w:del w:id="5347" w:author="AbbVie7" w:date="2025-05-12T15:16:00Z"/>
          <w:b/>
          <w:bCs/>
          <w:lang w:val="da-DK"/>
        </w:rPr>
      </w:pPr>
      <w:del w:id="5348" w:author="AbbVie7" w:date="2025-05-12T15:16:00Z">
        <w:r w:rsidRPr="00BC548E">
          <w:rPr>
            <w:b/>
            <w:lang w:val="da-DK"/>
          </w:rPr>
          <w:delText xml:space="preserve">Ps </w:delText>
        </w:r>
      </w:del>
      <w:del w:id="5349" w:author="AbbVie7" w:date="2025-05-12T15:16:00Z">
        <w:r w:rsidR="00C21A52">
          <w:rPr>
            <w:b/>
            <w:lang w:val="da-DK"/>
          </w:rPr>
          <w:delText>s</w:delText>
        </w:r>
      </w:del>
      <w:del w:id="5350" w:author="AbbVie7" w:date="2025-05-12T15:16:00Z">
        <w:r w:rsidRPr="00BC548E">
          <w:rPr>
            <w:b/>
            <w:lang w:val="da-DK"/>
          </w:rPr>
          <w:delText xml:space="preserve">tudie IV </w:delText>
        </w:r>
      </w:del>
      <w:del w:id="5351" w:author="AbbVie7" w:date="2025-05-12T15:16:00Z">
        <w:r w:rsidR="00B630A9">
          <w:rPr>
            <w:b/>
            <w:lang w:val="da-DK"/>
          </w:rPr>
          <w:delText>Virknings</w:delText>
        </w:r>
      </w:del>
      <w:del w:id="5352" w:author="AbbVie7" w:date="2025-05-12T15:16:00Z">
        <w:r w:rsidRPr="00BC548E">
          <w:rPr>
            <w:b/>
            <w:lang w:val="da-DK"/>
          </w:rPr>
          <w:delText>resultater ved</w:delText>
        </w:r>
      </w:del>
      <w:del w:id="5353" w:author="AbbVie7" w:date="2025-05-12T15:16:00Z">
        <w:r w:rsidRPr="00BC548E">
          <w:rPr>
            <w:b/>
            <w:bCs/>
            <w:lang w:val="da-DK"/>
          </w:rPr>
          <w:delText xml:space="preserve"> </w:delText>
        </w:r>
      </w:del>
      <w:del w:id="5354" w:author="AbbVie7" w:date="2025-05-12T15:16:00Z">
        <w:r w:rsidRPr="00BC548E">
          <w:rPr>
            <w:b/>
            <w:lang w:val="da-DK"/>
          </w:rPr>
          <w:delText>16, 26 and 52 uger</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718"/>
        <w:gridCol w:w="1080"/>
        <w:gridCol w:w="1260"/>
        <w:gridCol w:w="990"/>
        <w:gridCol w:w="1260"/>
        <w:gridCol w:w="2268"/>
      </w:tblGrid>
      <w:tr w14:paraId="0EBC4814" w14:textId="77777777" w:rsidTr="00CF35C0">
        <w:tblPrEx>
          <w:tblW w:w="0" w:type="auto"/>
          <w:tblLayout w:type="fixed"/>
          <w:tblLook w:val="04A0"/>
        </w:tblPrEx>
        <w:trPr>
          <w:del w:id="5355" w:author="AbbVie7" w:date="2025-05-12T15:16:00Z"/>
        </w:trPr>
        <w:tc>
          <w:tcPr>
            <w:tcW w:w="2718" w:type="dxa"/>
            <w:vMerge w:val="restart"/>
          </w:tcPr>
          <w:p w:rsidR="00BC548E" w:rsidRPr="00BC548E" w:rsidP="00B030AA" w14:paraId="745BA840" w14:textId="77777777">
            <w:pPr>
              <w:pStyle w:val="EMEANormal"/>
              <w:jc w:val="center"/>
              <w:rPr>
                <w:del w:id="5356" w:author="AbbVie7" w:date="2025-05-12T15:16:00Z"/>
              </w:rPr>
            </w:pPr>
            <w:del w:id="5357" w:author="AbbVie7" w:date="2025-05-12T15:16:00Z">
              <w:r w:rsidRPr="00BC548E">
                <w:delText>Endepunkter</w:delText>
              </w:r>
            </w:del>
          </w:p>
        </w:tc>
        <w:tc>
          <w:tcPr>
            <w:tcW w:w="2340" w:type="dxa"/>
            <w:gridSpan w:val="2"/>
          </w:tcPr>
          <w:p w:rsidR="00BC548E" w:rsidRPr="00BC548E" w:rsidP="00B030AA" w14:paraId="7B528D77" w14:textId="77777777">
            <w:pPr>
              <w:pStyle w:val="EMEANormal"/>
              <w:jc w:val="center"/>
              <w:rPr>
                <w:del w:id="5358" w:author="AbbVie7" w:date="2025-05-12T15:16:00Z"/>
              </w:rPr>
            </w:pPr>
            <w:del w:id="5359" w:author="AbbVie7" w:date="2025-05-12T15:16:00Z">
              <w:r w:rsidRPr="00BC548E">
                <w:delText>Uge 16</w:delText>
              </w:r>
            </w:del>
          </w:p>
          <w:p w:rsidR="00BC548E" w:rsidRPr="00BC548E" w:rsidP="001C2BFA" w14:paraId="290A15ED" w14:textId="77777777">
            <w:pPr>
              <w:pStyle w:val="EMEANormal"/>
              <w:jc w:val="center"/>
              <w:rPr>
                <w:del w:id="5360" w:author="AbbVie7" w:date="2025-05-12T15:16:00Z"/>
              </w:rPr>
            </w:pPr>
            <w:del w:id="5361" w:author="AbbVie7" w:date="2025-05-12T15:16:00Z">
              <w:r w:rsidRPr="00BC548E">
                <w:delText>Placebokontrolleret</w:delText>
              </w:r>
            </w:del>
          </w:p>
        </w:tc>
        <w:tc>
          <w:tcPr>
            <w:tcW w:w="2250" w:type="dxa"/>
            <w:gridSpan w:val="2"/>
          </w:tcPr>
          <w:p w:rsidR="00BC548E" w:rsidRPr="00BC548E" w:rsidP="00B030AA" w14:paraId="02F7FD24" w14:textId="77777777">
            <w:pPr>
              <w:pStyle w:val="EMEANormal"/>
              <w:jc w:val="center"/>
              <w:rPr>
                <w:del w:id="5362" w:author="AbbVie7" w:date="2025-05-12T15:16:00Z"/>
              </w:rPr>
            </w:pPr>
            <w:del w:id="5363" w:author="AbbVie7" w:date="2025-05-12T15:16:00Z">
              <w:r w:rsidRPr="00BC548E">
                <w:delText>Uge 26</w:delText>
              </w:r>
            </w:del>
          </w:p>
          <w:p w:rsidR="00BC548E" w:rsidRPr="00BC548E" w:rsidP="001C2BFA" w14:paraId="7EB711F6" w14:textId="77777777">
            <w:pPr>
              <w:pStyle w:val="EMEANormal"/>
              <w:jc w:val="center"/>
              <w:rPr>
                <w:del w:id="5364" w:author="AbbVie7" w:date="2025-05-12T15:16:00Z"/>
              </w:rPr>
            </w:pPr>
            <w:del w:id="5365" w:author="AbbVie7" w:date="2025-05-12T15:16:00Z">
              <w:r w:rsidRPr="00BC548E">
                <w:delText>Placebokontrolleret</w:delText>
              </w:r>
            </w:del>
          </w:p>
        </w:tc>
        <w:tc>
          <w:tcPr>
            <w:tcW w:w="2268" w:type="dxa"/>
          </w:tcPr>
          <w:p w:rsidR="00BC548E" w:rsidRPr="00BC548E" w:rsidP="00B030AA" w14:paraId="5038F9F0" w14:textId="77777777">
            <w:pPr>
              <w:pStyle w:val="EMEANormal"/>
              <w:jc w:val="center"/>
              <w:rPr>
                <w:del w:id="5366" w:author="AbbVie7" w:date="2025-05-12T15:16:00Z"/>
              </w:rPr>
            </w:pPr>
            <w:del w:id="5367" w:author="AbbVie7" w:date="2025-05-12T15:16:00Z">
              <w:r w:rsidRPr="00BC548E">
                <w:delText>Uge 52</w:delText>
              </w:r>
            </w:del>
          </w:p>
          <w:p w:rsidR="00BC548E" w:rsidRPr="00BC548E" w:rsidP="00B030AA" w14:paraId="34D9486D" w14:textId="77777777">
            <w:pPr>
              <w:pStyle w:val="EMEANormal"/>
              <w:jc w:val="center"/>
              <w:rPr>
                <w:del w:id="5368" w:author="AbbVie7" w:date="2025-05-12T15:16:00Z"/>
              </w:rPr>
            </w:pPr>
            <w:del w:id="5369" w:author="AbbVie7" w:date="2025-05-12T15:16:00Z">
              <w:r w:rsidRPr="00BC548E">
                <w:delText>Åbent</w:delText>
              </w:r>
            </w:del>
          </w:p>
        </w:tc>
      </w:tr>
      <w:tr w14:paraId="5610B754" w14:textId="77777777" w:rsidTr="00CF35C0">
        <w:tblPrEx>
          <w:tblW w:w="0" w:type="auto"/>
          <w:tblLayout w:type="fixed"/>
          <w:tblLook w:val="04A0"/>
        </w:tblPrEx>
        <w:trPr>
          <w:del w:id="5370" w:author="AbbVie7" w:date="2025-05-12T15:16:00Z"/>
        </w:trPr>
        <w:tc>
          <w:tcPr>
            <w:tcW w:w="2718" w:type="dxa"/>
            <w:vMerge/>
          </w:tcPr>
          <w:p w:rsidR="00BC548E" w:rsidRPr="00BC548E" w:rsidP="00B030AA" w14:paraId="6825EFDE" w14:textId="77777777">
            <w:pPr>
              <w:pStyle w:val="EMEANormal"/>
              <w:jc w:val="center"/>
              <w:rPr>
                <w:del w:id="5371" w:author="AbbVie7" w:date="2025-05-12T15:16:00Z"/>
              </w:rPr>
            </w:pPr>
          </w:p>
        </w:tc>
        <w:tc>
          <w:tcPr>
            <w:tcW w:w="1080" w:type="dxa"/>
          </w:tcPr>
          <w:p w:rsidR="00BC548E" w:rsidRPr="00BC548E" w:rsidP="00B030AA" w14:paraId="1270183A" w14:textId="77777777">
            <w:pPr>
              <w:pStyle w:val="EMEANormal"/>
              <w:jc w:val="center"/>
              <w:rPr>
                <w:del w:id="5372" w:author="AbbVie7" w:date="2025-05-12T15:16:00Z"/>
              </w:rPr>
            </w:pPr>
            <w:del w:id="5373" w:author="AbbVie7" w:date="2025-05-12T15:16:00Z">
              <w:r w:rsidRPr="00BC548E">
                <w:delText>Placebo</w:delText>
              </w:r>
            </w:del>
            <w:del w:id="5374" w:author="AbbVie7" w:date="2025-05-12T15:16:00Z">
              <w:r w:rsidRPr="00BC548E">
                <w:br/>
                <w:delText>N=108</w:delText>
              </w:r>
            </w:del>
          </w:p>
        </w:tc>
        <w:tc>
          <w:tcPr>
            <w:tcW w:w="1260" w:type="dxa"/>
          </w:tcPr>
          <w:p w:rsidR="00BC548E" w:rsidRPr="00BC548E" w:rsidP="00B030AA" w14:paraId="715E3738" w14:textId="77777777">
            <w:pPr>
              <w:pStyle w:val="EMEANormal"/>
              <w:jc w:val="center"/>
              <w:rPr>
                <w:del w:id="5375" w:author="AbbVie7" w:date="2025-05-12T15:16:00Z"/>
                <w:lang w:val="da-DK"/>
              </w:rPr>
            </w:pPr>
            <w:del w:id="5376" w:author="AbbVie7" w:date="2025-05-12T15:16:00Z">
              <w:r w:rsidRPr="00BC548E">
                <w:rPr>
                  <w:lang w:val="da-DK"/>
                </w:rPr>
                <w:delText>Humira</w:delText>
              </w:r>
            </w:del>
          </w:p>
          <w:p w:rsidR="00BC548E" w:rsidRPr="00BC548E" w:rsidP="00B030AA" w14:paraId="46794A7E" w14:textId="77777777">
            <w:pPr>
              <w:pStyle w:val="EMEANormal"/>
              <w:jc w:val="center"/>
              <w:rPr>
                <w:del w:id="5377" w:author="AbbVie7" w:date="2025-05-12T15:16:00Z"/>
                <w:lang w:val="da-DK"/>
              </w:rPr>
            </w:pPr>
            <w:del w:id="5378" w:author="AbbVie7" w:date="2025-05-12T15:16:00Z">
              <w:r w:rsidRPr="00BC548E">
                <w:rPr>
                  <w:lang w:val="da-DK"/>
                </w:rPr>
                <w:delText xml:space="preserve">40 mg hver anden uge </w:delText>
              </w:r>
            </w:del>
            <w:del w:id="5379" w:author="AbbVie7" w:date="2025-05-12T15:16:00Z">
              <w:r w:rsidRPr="00BC548E">
                <w:rPr>
                  <w:lang w:val="da-DK"/>
                </w:rPr>
                <w:br/>
                <w:delText>N=109</w:delText>
              </w:r>
            </w:del>
          </w:p>
        </w:tc>
        <w:tc>
          <w:tcPr>
            <w:tcW w:w="990" w:type="dxa"/>
          </w:tcPr>
          <w:p w:rsidR="00BC548E" w:rsidRPr="00BC548E" w:rsidP="00B030AA" w14:paraId="362B9406" w14:textId="77777777">
            <w:pPr>
              <w:pStyle w:val="EMEANormal"/>
              <w:jc w:val="center"/>
              <w:rPr>
                <w:del w:id="5380" w:author="AbbVie7" w:date="2025-05-12T15:16:00Z"/>
              </w:rPr>
            </w:pPr>
            <w:del w:id="5381" w:author="AbbVie7" w:date="2025-05-12T15:16:00Z">
              <w:r w:rsidRPr="00BC548E">
                <w:delText>Placebo</w:delText>
              </w:r>
            </w:del>
            <w:del w:id="5382" w:author="AbbVie7" w:date="2025-05-12T15:16:00Z">
              <w:r w:rsidRPr="00BC548E">
                <w:br/>
                <w:delText>N=108</w:delText>
              </w:r>
            </w:del>
          </w:p>
        </w:tc>
        <w:tc>
          <w:tcPr>
            <w:tcW w:w="1260" w:type="dxa"/>
          </w:tcPr>
          <w:p w:rsidR="00BC548E" w:rsidRPr="00BC548E" w:rsidP="00B030AA" w14:paraId="40DA7243" w14:textId="77777777">
            <w:pPr>
              <w:pStyle w:val="EMEANormal"/>
              <w:jc w:val="center"/>
              <w:rPr>
                <w:del w:id="5383" w:author="AbbVie7" w:date="2025-05-12T15:16:00Z"/>
                <w:lang w:val="da-DK"/>
              </w:rPr>
            </w:pPr>
            <w:del w:id="5384" w:author="AbbVie7" w:date="2025-05-12T15:16:00Z">
              <w:r w:rsidRPr="00BC548E">
                <w:rPr>
                  <w:lang w:val="da-DK"/>
                </w:rPr>
                <w:delText>Humira</w:delText>
              </w:r>
            </w:del>
          </w:p>
          <w:p w:rsidR="00BC548E" w:rsidRPr="00BC548E" w:rsidP="00B030AA" w14:paraId="175E4424" w14:textId="77777777">
            <w:pPr>
              <w:pStyle w:val="EMEANormal"/>
              <w:jc w:val="center"/>
              <w:rPr>
                <w:del w:id="5385" w:author="AbbVie7" w:date="2025-05-12T15:16:00Z"/>
                <w:lang w:val="da-DK"/>
              </w:rPr>
            </w:pPr>
            <w:del w:id="5386" w:author="AbbVie7" w:date="2025-05-12T15:16:00Z">
              <w:r w:rsidRPr="00BC548E">
                <w:rPr>
                  <w:lang w:val="da-DK"/>
                </w:rPr>
                <w:delText xml:space="preserve">40 mg hver anden uge </w:delText>
              </w:r>
            </w:del>
            <w:del w:id="5387" w:author="AbbVie7" w:date="2025-05-12T15:16:00Z">
              <w:r w:rsidRPr="00BC548E">
                <w:rPr>
                  <w:lang w:val="da-DK"/>
                </w:rPr>
                <w:br/>
                <w:delText>N=109</w:delText>
              </w:r>
            </w:del>
          </w:p>
        </w:tc>
        <w:tc>
          <w:tcPr>
            <w:tcW w:w="2268" w:type="dxa"/>
          </w:tcPr>
          <w:p w:rsidR="00BC548E" w:rsidRPr="00BC548E" w:rsidP="00B030AA" w14:paraId="1668DDB7" w14:textId="77777777">
            <w:pPr>
              <w:pStyle w:val="EMEANormal"/>
              <w:jc w:val="center"/>
              <w:rPr>
                <w:del w:id="5388" w:author="AbbVie7" w:date="2025-05-12T15:16:00Z"/>
                <w:lang w:val="da-DK"/>
              </w:rPr>
            </w:pPr>
            <w:del w:id="5389" w:author="AbbVie7" w:date="2025-05-12T15:16:00Z">
              <w:r w:rsidRPr="00BC548E">
                <w:rPr>
                  <w:lang w:val="da-DK"/>
                </w:rPr>
                <w:delText>Humira</w:delText>
              </w:r>
            </w:del>
          </w:p>
          <w:p w:rsidR="00BC548E" w:rsidRPr="00BC548E" w:rsidP="00B030AA" w14:paraId="500E77A4" w14:textId="77777777">
            <w:pPr>
              <w:pStyle w:val="EMEANormal"/>
              <w:jc w:val="center"/>
              <w:rPr>
                <w:del w:id="5390" w:author="AbbVie7" w:date="2025-05-12T15:16:00Z"/>
                <w:lang w:val="da-DK"/>
              </w:rPr>
            </w:pPr>
            <w:del w:id="5391" w:author="AbbVie7" w:date="2025-05-12T15:16:00Z">
              <w:r w:rsidRPr="00BC548E">
                <w:rPr>
                  <w:lang w:val="da-DK"/>
                </w:rPr>
                <w:delText xml:space="preserve">40 mg hver anden uge </w:delText>
              </w:r>
            </w:del>
            <w:del w:id="5392" w:author="AbbVie7" w:date="2025-05-12T15:16:00Z">
              <w:r w:rsidRPr="00BC548E">
                <w:rPr>
                  <w:lang w:val="da-DK"/>
                </w:rPr>
                <w:br/>
                <w:delText>N=80</w:delText>
              </w:r>
            </w:del>
          </w:p>
        </w:tc>
      </w:tr>
      <w:tr w14:paraId="1B8342AA" w14:textId="77777777" w:rsidTr="00CF35C0">
        <w:tblPrEx>
          <w:tblW w:w="0" w:type="auto"/>
          <w:tblLayout w:type="fixed"/>
          <w:tblLook w:val="04A0"/>
        </w:tblPrEx>
        <w:trPr>
          <w:del w:id="5393" w:author="AbbVie7" w:date="2025-05-12T15:16:00Z"/>
        </w:trPr>
        <w:tc>
          <w:tcPr>
            <w:tcW w:w="2718" w:type="dxa"/>
          </w:tcPr>
          <w:p w:rsidR="00BC548E" w:rsidRPr="00BC548E" w:rsidP="00B030AA" w14:paraId="5A55E8CE" w14:textId="77777777">
            <w:pPr>
              <w:pStyle w:val="EMEANormal"/>
              <w:jc w:val="center"/>
              <w:rPr>
                <w:del w:id="5394" w:author="AbbVie7" w:date="2025-05-12T15:16:00Z"/>
              </w:rPr>
            </w:pPr>
            <w:del w:id="5395" w:author="AbbVie7" w:date="2025-05-12T15:16:00Z">
              <w:r w:rsidRPr="00BC548E">
                <w:delText>≥ mNAPSI 75 (%)</w:delText>
              </w:r>
            </w:del>
          </w:p>
        </w:tc>
        <w:tc>
          <w:tcPr>
            <w:tcW w:w="1080" w:type="dxa"/>
          </w:tcPr>
          <w:p w:rsidR="00BC548E" w:rsidRPr="00BC548E" w:rsidP="00B030AA" w14:paraId="2CD11821" w14:textId="77777777">
            <w:pPr>
              <w:pStyle w:val="EMEANormal"/>
              <w:jc w:val="center"/>
              <w:rPr>
                <w:del w:id="5396" w:author="AbbVie7" w:date="2025-05-12T15:16:00Z"/>
              </w:rPr>
            </w:pPr>
            <w:del w:id="5397" w:author="AbbVie7" w:date="2025-05-12T15:16:00Z">
              <w:r w:rsidRPr="00BC548E">
                <w:delText>2</w:delText>
              </w:r>
            </w:del>
            <w:del w:id="5398" w:author="AbbVie7" w:date="2025-05-12T15:16:00Z">
              <w:r w:rsidR="00C21A52">
                <w:delText>,</w:delText>
              </w:r>
            </w:del>
            <w:del w:id="5399" w:author="AbbVie7" w:date="2025-05-12T15:16:00Z">
              <w:r w:rsidRPr="00BC548E">
                <w:delText>9</w:delText>
              </w:r>
            </w:del>
          </w:p>
        </w:tc>
        <w:tc>
          <w:tcPr>
            <w:tcW w:w="1260" w:type="dxa"/>
          </w:tcPr>
          <w:p w:rsidR="00BC548E" w:rsidRPr="00BC548E" w:rsidP="00B030AA" w14:paraId="6C97760A" w14:textId="77777777">
            <w:pPr>
              <w:pStyle w:val="EMEANormal"/>
              <w:jc w:val="center"/>
              <w:rPr>
                <w:del w:id="5400" w:author="AbbVie7" w:date="2025-05-12T15:16:00Z"/>
              </w:rPr>
            </w:pPr>
            <w:del w:id="5401" w:author="AbbVie7" w:date="2025-05-12T15:16:00Z">
              <w:r w:rsidRPr="00BC548E">
                <w:delText>26</w:delText>
              </w:r>
            </w:del>
            <w:del w:id="5402" w:author="AbbVie7" w:date="2025-05-12T15:16:00Z">
              <w:r w:rsidR="00C21A52">
                <w:delText>,</w:delText>
              </w:r>
            </w:del>
            <w:del w:id="5403" w:author="AbbVie7" w:date="2025-05-12T15:16:00Z">
              <w:r w:rsidRPr="00BC548E">
                <w:delText>0</w:delText>
              </w:r>
            </w:del>
            <w:del w:id="5404" w:author="AbbVie7" w:date="2025-05-12T15:16:00Z">
              <w:r w:rsidRPr="00BC548E">
                <w:rPr>
                  <w:vertAlign w:val="superscript"/>
                </w:rPr>
                <w:delText>a</w:delText>
              </w:r>
            </w:del>
          </w:p>
        </w:tc>
        <w:tc>
          <w:tcPr>
            <w:tcW w:w="990" w:type="dxa"/>
          </w:tcPr>
          <w:p w:rsidR="00BC548E" w:rsidRPr="00BC548E" w:rsidP="00B030AA" w14:paraId="0998457D" w14:textId="77777777">
            <w:pPr>
              <w:pStyle w:val="EMEANormal"/>
              <w:jc w:val="center"/>
              <w:rPr>
                <w:del w:id="5405" w:author="AbbVie7" w:date="2025-05-12T15:16:00Z"/>
              </w:rPr>
            </w:pPr>
            <w:del w:id="5406" w:author="AbbVie7" w:date="2025-05-12T15:16:00Z">
              <w:r w:rsidRPr="00BC548E">
                <w:delText>3</w:delText>
              </w:r>
            </w:del>
            <w:del w:id="5407" w:author="AbbVie7" w:date="2025-05-12T15:16:00Z">
              <w:r w:rsidR="00C21A52">
                <w:delText>,</w:delText>
              </w:r>
            </w:del>
            <w:del w:id="5408" w:author="AbbVie7" w:date="2025-05-12T15:16:00Z">
              <w:r w:rsidRPr="00BC548E">
                <w:delText>4</w:delText>
              </w:r>
            </w:del>
          </w:p>
        </w:tc>
        <w:tc>
          <w:tcPr>
            <w:tcW w:w="1260" w:type="dxa"/>
          </w:tcPr>
          <w:p w:rsidR="00BC548E" w:rsidRPr="00BC548E" w:rsidP="00B030AA" w14:paraId="31AE7699" w14:textId="77777777">
            <w:pPr>
              <w:pStyle w:val="EMEANormal"/>
              <w:jc w:val="center"/>
              <w:rPr>
                <w:del w:id="5409" w:author="AbbVie7" w:date="2025-05-12T15:16:00Z"/>
              </w:rPr>
            </w:pPr>
            <w:del w:id="5410" w:author="AbbVie7" w:date="2025-05-12T15:16:00Z">
              <w:r w:rsidRPr="00BC548E">
                <w:delText>46</w:delText>
              </w:r>
            </w:del>
            <w:del w:id="5411" w:author="AbbVie7" w:date="2025-05-12T15:16:00Z">
              <w:r w:rsidR="00C21A52">
                <w:delText>,</w:delText>
              </w:r>
            </w:del>
            <w:del w:id="5412" w:author="AbbVie7" w:date="2025-05-12T15:16:00Z">
              <w:r w:rsidRPr="00BC548E">
                <w:delText>6</w:delText>
              </w:r>
            </w:del>
            <w:del w:id="5413" w:author="AbbVie7" w:date="2025-05-12T15:16:00Z">
              <w:r w:rsidRPr="00BC548E">
                <w:rPr>
                  <w:vertAlign w:val="superscript"/>
                </w:rPr>
                <w:delText>a</w:delText>
              </w:r>
            </w:del>
          </w:p>
        </w:tc>
        <w:tc>
          <w:tcPr>
            <w:tcW w:w="2268" w:type="dxa"/>
          </w:tcPr>
          <w:p w:rsidR="00BC548E" w:rsidRPr="00BC548E" w:rsidP="00B030AA" w14:paraId="0D08892D" w14:textId="77777777">
            <w:pPr>
              <w:pStyle w:val="EMEANormal"/>
              <w:jc w:val="center"/>
              <w:rPr>
                <w:del w:id="5414" w:author="AbbVie7" w:date="2025-05-12T15:16:00Z"/>
              </w:rPr>
            </w:pPr>
            <w:del w:id="5415" w:author="AbbVie7" w:date="2025-05-12T15:16:00Z">
              <w:r w:rsidRPr="00BC548E">
                <w:delText>65</w:delText>
              </w:r>
            </w:del>
            <w:del w:id="5416" w:author="AbbVie7" w:date="2025-05-12T15:16:00Z">
              <w:r w:rsidR="00C21A52">
                <w:delText>,</w:delText>
              </w:r>
            </w:del>
            <w:del w:id="5417" w:author="AbbVie7" w:date="2025-05-12T15:16:00Z">
              <w:r w:rsidRPr="00BC548E">
                <w:delText>0</w:delText>
              </w:r>
            </w:del>
          </w:p>
        </w:tc>
      </w:tr>
      <w:tr w14:paraId="1011ED75" w14:textId="77777777" w:rsidTr="00CF35C0">
        <w:tblPrEx>
          <w:tblW w:w="0" w:type="auto"/>
          <w:tblLayout w:type="fixed"/>
          <w:tblLook w:val="04A0"/>
        </w:tblPrEx>
        <w:trPr>
          <w:del w:id="5418" w:author="AbbVie7" w:date="2025-05-12T15:16:00Z"/>
        </w:trPr>
        <w:tc>
          <w:tcPr>
            <w:tcW w:w="2718" w:type="dxa"/>
          </w:tcPr>
          <w:p w:rsidR="00BC548E" w:rsidRPr="00BC548E" w:rsidP="00B030AA" w14:paraId="15A139E5" w14:textId="77777777">
            <w:pPr>
              <w:pStyle w:val="EMEANormal"/>
              <w:jc w:val="center"/>
              <w:rPr>
                <w:del w:id="5419" w:author="AbbVie7" w:date="2025-05-12T15:16:00Z"/>
                <w:lang w:val="da-DK"/>
              </w:rPr>
            </w:pPr>
            <w:del w:id="5420" w:author="AbbVie7" w:date="2025-05-12T15:16:00Z">
              <w:r w:rsidRPr="00BC548E">
                <w:rPr>
                  <w:lang w:val="da-DK"/>
                </w:rPr>
                <w:delText>PGA-F clear/minimal og ≥2-grade forbedring (%)</w:delText>
              </w:r>
            </w:del>
          </w:p>
        </w:tc>
        <w:tc>
          <w:tcPr>
            <w:tcW w:w="1080" w:type="dxa"/>
          </w:tcPr>
          <w:p w:rsidR="00BC548E" w:rsidRPr="00BC548E" w:rsidP="00B030AA" w14:paraId="6536BA44" w14:textId="77777777">
            <w:pPr>
              <w:pStyle w:val="EMEANormal"/>
              <w:jc w:val="center"/>
              <w:rPr>
                <w:del w:id="5421" w:author="AbbVie7" w:date="2025-05-12T15:16:00Z"/>
              </w:rPr>
            </w:pPr>
            <w:del w:id="5422" w:author="AbbVie7" w:date="2025-05-12T15:16:00Z">
              <w:r w:rsidRPr="00BC548E">
                <w:delText>2</w:delText>
              </w:r>
            </w:del>
            <w:del w:id="5423" w:author="AbbVie7" w:date="2025-05-12T15:16:00Z">
              <w:r w:rsidR="00C21A52">
                <w:delText>,</w:delText>
              </w:r>
            </w:del>
            <w:del w:id="5424" w:author="AbbVie7" w:date="2025-05-12T15:16:00Z">
              <w:r w:rsidRPr="00BC548E">
                <w:delText>9</w:delText>
              </w:r>
            </w:del>
          </w:p>
        </w:tc>
        <w:tc>
          <w:tcPr>
            <w:tcW w:w="1260" w:type="dxa"/>
          </w:tcPr>
          <w:p w:rsidR="00BC548E" w:rsidRPr="00BC548E" w:rsidP="00B030AA" w14:paraId="7F94A5C1" w14:textId="77777777">
            <w:pPr>
              <w:pStyle w:val="EMEANormal"/>
              <w:jc w:val="center"/>
              <w:rPr>
                <w:del w:id="5425" w:author="AbbVie7" w:date="2025-05-12T15:16:00Z"/>
              </w:rPr>
            </w:pPr>
            <w:del w:id="5426" w:author="AbbVie7" w:date="2025-05-12T15:16:00Z">
              <w:r w:rsidRPr="00BC548E">
                <w:delText>29</w:delText>
              </w:r>
            </w:del>
            <w:del w:id="5427" w:author="AbbVie7" w:date="2025-05-12T15:16:00Z">
              <w:r w:rsidR="00C21A52">
                <w:delText>,</w:delText>
              </w:r>
            </w:del>
            <w:del w:id="5428" w:author="AbbVie7" w:date="2025-05-12T15:16:00Z">
              <w:r w:rsidRPr="00BC548E">
                <w:delText>7</w:delText>
              </w:r>
            </w:del>
            <w:del w:id="5429" w:author="AbbVie7" w:date="2025-05-12T15:16:00Z">
              <w:r w:rsidRPr="00BC548E">
                <w:rPr>
                  <w:vertAlign w:val="superscript"/>
                </w:rPr>
                <w:delText>a</w:delText>
              </w:r>
            </w:del>
          </w:p>
        </w:tc>
        <w:tc>
          <w:tcPr>
            <w:tcW w:w="990" w:type="dxa"/>
          </w:tcPr>
          <w:p w:rsidR="00BC548E" w:rsidRPr="00BC548E" w:rsidP="00B030AA" w14:paraId="04A7E244" w14:textId="77777777">
            <w:pPr>
              <w:pStyle w:val="EMEANormal"/>
              <w:jc w:val="center"/>
              <w:rPr>
                <w:del w:id="5430" w:author="AbbVie7" w:date="2025-05-12T15:16:00Z"/>
              </w:rPr>
            </w:pPr>
            <w:del w:id="5431" w:author="AbbVie7" w:date="2025-05-12T15:16:00Z">
              <w:r w:rsidRPr="00BC548E">
                <w:delText>6</w:delText>
              </w:r>
            </w:del>
            <w:del w:id="5432" w:author="AbbVie7" w:date="2025-05-12T15:16:00Z">
              <w:r w:rsidR="00C21A52">
                <w:delText>,</w:delText>
              </w:r>
            </w:del>
            <w:del w:id="5433" w:author="AbbVie7" w:date="2025-05-12T15:16:00Z">
              <w:r w:rsidRPr="00BC548E">
                <w:delText>9</w:delText>
              </w:r>
            </w:del>
          </w:p>
        </w:tc>
        <w:tc>
          <w:tcPr>
            <w:tcW w:w="1260" w:type="dxa"/>
          </w:tcPr>
          <w:p w:rsidR="00BC548E" w:rsidRPr="00BC548E" w:rsidP="00B030AA" w14:paraId="379FF5A3" w14:textId="77777777">
            <w:pPr>
              <w:pStyle w:val="EMEANormal"/>
              <w:jc w:val="center"/>
              <w:rPr>
                <w:del w:id="5434" w:author="AbbVie7" w:date="2025-05-12T15:16:00Z"/>
              </w:rPr>
            </w:pPr>
            <w:del w:id="5435" w:author="AbbVie7" w:date="2025-05-12T15:16:00Z">
              <w:r w:rsidRPr="00BC548E">
                <w:delText>48</w:delText>
              </w:r>
            </w:del>
            <w:del w:id="5436" w:author="AbbVie7" w:date="2025-05-12T15:16:00Z">
              <w:r w:rsidR="00C21A52">
                <w:delText>,</w:delText>
              </w:r>
            </w:del>
            <w:del w:id="5437" w:author="AbbVie7" w:date="2025-05-12T15:16:00Z">
              <w:r w:rsidRPr="00BC548E">
                <w:delText>9</w:delText>
              </w:r>
            </w:del>
            <w:del w:id="5438" w:author="AbbVie7" w:date="2025-05-12T15:16:00Z">
              <w:r w:rsidRPr="00BC548E">
                <w:rPr>
                  <w:vertAlign w:val="superscript"/>
                </w:rPr>
                <w:delText>a</w:delText>
              </w:r>
            </w:del>
          </w:p>
        </w:tc>
        <w:tc>
          <w:tcPr>
            <w:tcW w:w="2268" w:type="dxa"/>
          </w:tcPr>
          <w:p w:rsidR="00BC548E" w:rsidRPr="00BC548E" w:rsidP="00B030AA" w14:paraId="0E9F4B21" w14:textId="77777777">
            <w:pPr>
              <w:pStyle w:val="EMEANormal"/>
              <w:jc w:val="center"/>
              <w:rPr>
                <w:del w:id="5439" w:author="AbbVie7" w:date="2025-05-12T15:16:00Z"/>
              </w:rPr>
            </w:pPr>
            <w:del w:id="5440" w:author="AbbVie7" w:date="2025-05-12T15:16:00Z">
              <w:r w:rsidRPr="00BC548E">
                <w:delText>61</w:delText>
              </w:r>
            </w:del>
            <w:del w:id="5441" w:author="AbbVie7" w:date="2025-05-12T15:16:00Z">
              <w:r w:rsidR="00C21A52">
                <w:delText>,</w:delText>
              </w:r>
            </w:del>
            <w:del w:id="5442" w:author="AbbVie7" w:date="2025-05-12T15:16:00Z">
              <w:r w:rsidRPr="00BC548E">
                <w:delText>3</w:delText>
              </w:r>
            </w:del>
          </w:p>
        </w:tc>
      </w:tr>
      <w:tr w14:paraId="2AC772AF" w14:textId="77777777" w:rsidTr="00CF35C0">
        <w:tblPrEx>
          <w:tblW w:w="0" w:type="auto"/>
          <w:tblLayout w:type="fixed"/>
          <w:tblLook w:val="04A0"/>
        </w:tblPrEx>
        <w:trPr>
          <w:del w:id="5443" w:author="AbbVie7" w:date="2025-05-12T15:16:00Z"/>
        </w:trPr>
        <w:tc>
          <w:tcPr>
            <w:tcW w:w="2718" w:type="dxa"/>
          </w:tcPr>
          <w:p w:rsidR="00BC548E" w:rsidRPr="00BC548E" w:rsidP="00B030AA" w14:paraId="1ACF6B63" w14:textId="77777777">
            <w:pPr>
              <w:pStyle w:val="EMEANormal"/>
              <w:jc w:val="center"/>
              <w:rPr>
                <w:del w:id="5444" w:author="AbbVie7" w:date="2025-05-12T15:16:00Z"/>
                <w:lang w:val="da-DK"/>
              </w:rPr>
            </w:pPr>
            <w:del w:id="5445" w:author="AbbVie7" w:date="2025-05-12T15:16:00Z">
              <w:r w:rsidRPr="00BC548E">
                <w:rPr>
                  <w:lang w:val="da-DK"/>
                </w:rPr>
                <w:delText>Procent ændring i Total Fingernail NAPSI (%)</w:delText>
              </w:r>
            </w:del>
          </w:p>
        </w:tc>
        <w:tc>
          <w:tcPr>
            <w:tcW w:w="1080" w:type="dxa"/>
          </w:tcPr>
          <w:p w:rsidR="00BC548E" w:rsidRPr="00BC548E" w:rsidP="00B030AA" w14:paraId="22576C30" w14:textId="77777777">
            <w:pPr>
              <w:pStyle w:val="EMEANormal"/>
              <w:jc w:val="center"/>
              <w:rPr>
                <w:del w:id="5446" w:author="AbbVie7" w:date="2025-05-12T15:16:00Z"/>
              </w:rPr>
            </w:pPr>
            <w:del w:id="5447" w:author="AbbVie7" w:date="2025-05-12T15:16:00Z">
              <w:r w:rsidRPr="00BC548E">
                <w:delText>-7</w:delText>
              </w:r>
            </w:del>
            <w:del w:id="5448" w:author="AbbVie7" w:date="2025-05-12T15:16:00Z">
              <w:r w:rsidR="00C21A52">
                <w:delText>,</w:delText>
              </w:r>
            </w:del>
            <w:del w:id="5449" w:author="AbbVie7" w:date="2025-05-12T15:16:00Z">
              <w:r w:rsidRPr="00BC548E">
                <w:delText>8</w:delText>
              </w:r>
            </w:del>
          </w:p>
        </w:tc>
        <w:tc>
          <w:tcPr>
            <w:tcW w:w="1260" w:type="dxa"/>
          </w:tcPr>
          <w:p w:rsidR="00BC548E" w:rsidRPr="00BC548E" w:rsidP="00B030AA" w14:paraId="0EDE4242" w14:textId="77777777">
            <w:pPr>
              <w:pStyle w:val="EMEANormal"/>
              <w:jc w:val="center"/>
              <w:rPr>
                <w:del w:id="5450" w:author="AbbVie7" w:date="2025-05-12T15:16:00Z"/>
              </w:rPr>
            </w:pPr>
            <w:del w:id="5451" w:author="AbbVie7" w:date="2025-05-12T15:16:00Z">
              <w:r w:rsidRPr="00BC548E">
                <w:delText>-44</w:delText>
              </w:r>
            </w:del>
            <w:del w:id="5452" w:author="AbbVie7" w:date="2025-05-12T15:16:00Z">
              <w:r w:rsidR="00C21A52">
                <w:delText>,</w:delText>
              </w:r>
            </w:del>
            <w:del w:id="5453" w:author="AbbVie7" w:date="2025-05-12T15:16:00Z">
              <w:r w:rsidRPr="00BC548E">
                <w:delText>2</w:delText>
              </w:r>
            </w:del>
            <w:del w:id="5454" w:author="AbbVie7" w:date="2025-05-12T15:16:00Z">
              <w:r w:rsidRPr="00BC548E">
                <w:rPr>
                  <w:vertAlign w:val="superscript"/>
                </w:rPr>
                <w:delText xml:space="preserve"> a</w:delText>
              </w:r>
            </w:del>
          </w:p>
        </w:tc>
        <w:tc>
          <w:tcPr>
            <w:tcW w:w="990" w:type="dxa"/>
          </w:tcPr>
          <w:p w:rsidR="00BC548E" w:rsidRPr="00BC548E" w:rsidP="00B030AA" w14:paraId="7FA0A920" w14:textId="77777777">
            <w:pPr>
              <w:pStyle w:val="EMEANormal"/>
              <w:jc w:val="center"/>
              <w:rPr>
                <w:del w:id="5455" w:author="AbbVie7" w:date="2025-05-12T15:16:00Z"/>
              </w:rPr>
            </w:pPr>
            <w:del w:id="5456" w:author="AbbVie7" w:date="2025-05-12T15:16:00Z">
              <w:r w:rsidRPr="00BC548E">
                <w:delText>-11</w:delText>
              </w:r>
            </w:del>
            <w:del w:id="5457" w:author="AbbVie7" w:date="2025-05-12T15:16:00Z">
              <w:r w:rsidR="00C21A52">
                <w:delText>,</w:delText>
              </w:r>
            </w:del>
            <w:del w:id="5458" w:author="AbbVie7" w:date="2025-05-12T15:16:00Z">
              <w:r w:rsidRPr="00BC548E">
                <w:delText>5</w:delText>
              </w:r>
            </w:del>
          </w:p>
        </w:tc>
        <w:tc>
          <w:tcPr>
            <w:tcW w:w="1260" w:type="dxa"/>
          </w:tcPr>
          <w:p w:rsidR="00BC548E" w:rsidRPr="00BC548E" w:rsidP="00B030AA" w14:paraId="518537F2" w14:textId="77777777">
            <w:pPr>
              <w:pStyle w:val="EMEANormal"/>
              <w:jc w:val="center"/>
              <w:rPr>
                <w:del w:id="5459" w:author="AbbVie7" w:date="2025-05-12T15:16:00Z"/>
              </w:rPr>
            </w:pPr>
            <w:del w:id="5460" w:author="AbbVie7" w:date="2025-05-12T15:16:00Z">
              <w:r w:rsidRPr="00BC548E">
                <w:delText>-56</w:delText>
              </w:r>
            </w:del>
            <w:del w:id="5461" w:author="AbbVie7" w:date="2025-05-12T15:16:00Z">
              <w:r w:rsidR="00C21A52">
                <w:delText>,</w:delText>
              </w:r>
            </w:del>
            <w:del w:id="5462" w:author="AbbVie7" w:date="2025-05-12T15:16:00Z">
              <w:r w:rsidRPr="00BC548E">
                <w:delText>2</w:delText>
              </w:r>
            </w:del>
            <w:del w:id="5463" w:author="AbbVie7" w:date="2025-05-12T15:16:00Z">
              <w:r w:rsidRPr="00BC548E">
                <w:rPr>
                  <w:vertAlign w:val="superscript"/>
                </w:rPr>
                <w:delText>a</w:delText>
              </w:r>
            </w:del>
          </w:p>
        </w:tc>
        <w:tc>
          <w:tcPr>
            <w:tcW w:w="2268" w:type="dxa"/>
          </w:tcPr>
          <w:p w:rsidR="00BC548E" w:rsidRPr="00BC548E" w:rsidP="00B030AA" w14:paraId="7EC01A8C" w14:textId="77777777">
            <w:pPr>
              <w:pStyle w:val="EMEANormal"/>
              <w:jc w:val="center"/>
              <w:rPr>
                <w:del w:id="5464" w:author="AbbVie7" w:date="2025-05-12T15:16:00Z"/>
              </w:rPr>
            </w:pPr>
            <w:del w:id="5465" w:author="AbbVie7" w:date="2025-05-12T15:16:00Z">
              <w:r w:rsidRPr="00BC548E">
                <w:delText>-72</w:delText>
              </w:r>
            </w:del>
            <w:del w:id="5466" w:author="AbbVie7" w:date="2025-05-12T15:16:00Z">
              <w:r w:rsidR="00C21A52">
                <w:delText>,</w:delText>
              </w:r>
            </w:del>
            <w:del w:id="5467" w:author="AbbVie7" w:date="2025-05-12T15:16:00Z">
              <w:r w:rsidRPr="00BC548E">
                <w:delText>2</w:delText>
              </w:r>
            </w:del>
          </w:p>
        </w:tc>
      </w:tr>
      <w:tr w14:paraId="2584C3FB" w14:textId="77777777" w:rsidTr="00CF35C0">
        <w:tblPrEx>
          <w:tblW w:w="0" w:type="auto"/>
          <w:tblLayout w:type="fixed"/>
          <w:tblLook w:val="04A0"/>
        </w:tblPrEx>
        <w:trPr>
          <w:del w:id="5468" w:author="AbbVie7" w:date="2025-05-12T15:16:00Z"/>
        </w:trPr>
        <w:tc>
          <w:tcPr>
            <w:tcW w:w="9576" w:type="dxa"/>
            <w:gridSpan w:val="6"/>
          </w:tcPr>
          <w:p w:rsidR="00BC548E" w:rsidRPr="00981EB4" w:rsidP="00BC548E" w14:paraId="408766EF" w14:textId="77777777">
            <w:pPr>
              <w:pStyle w:val="EMEANormal"/>
              <w:rPr>
                <w:del w:id="5469" w:author="AbbVie7" w:date="2025-05-12T15:16:00Z"/>
                <w:lang w:val="pt-PT"/>
              </w:rPr>
            </w:pPr>
            <w:del w:id="5470" w:author="AbbVie7" w:date="2025-05-12T15:16:00Z">
              <w:r w:rsidRPr="00981EB4">
                <w:rPr>
                  <w:vertAlign w:val="superscript"/>
                  <w:lang w:val="pt-PT"/>
                </w:rPr>
                <w:delText>a</w:delText>
              </w:r>
            </w:del>
            <w:del w:id="5471" w:author="AbbVie7" w:date="2025-05-12T15:16:00Z">
              <w:r w:rsidRPr="00981EB4">
                <w:rPr>
                  <w:lang w:val="pt-PT"/>
                </w:rPr>
                <w:delText xml:space="preserve"> p&lt;0.001, Humira </w:delText>
              </w:r>
            </w:del>
            <w:del w:id="5472" w:author="AbbVie7" w:date="2025-05-12T15:16:00Z">
              <w:r w:rsidRPr="00981EB4">
                <w:rPr>
                  <w:i/>
                  <w:lang w:val="pt-PT"/>
                </w:rPr>
                <w:delText>vs.</w:delText>
              </w:r>
            </w:del>
            <w:del w:id="5473" w:author="AbbVie7" w:date="2025-05-12T15:16:00Z">
              <w:r w:rsidRPr="00981EB4">
                <w:rPr>
                  <w:lang w:val="pt-PT"/>
                </w:rPr>
                <w:delText xml:space="preserve"> placebo </w:delText>
              </w:r>
            </w:del>
          </w:p>
        </w:tc>
      </w:tr>
    </w:tbl>
    <w:p w:rsidR="00BC548E" w:rsidRPr="00981EB4" w:rsidP="00BC548E" w14:paraId="715F2FE6" w14:textId="77777777">
      <w:pPr>
        <w:pStyle w:val="EMEANormal"/>
        <w:rPr>
          <w:del w:id="5474" w:author="AbbVie7" w:date="2025-05-12T15:16:00Z"/>
          <w:lang w:val="pt-PT"/>
        </w:rPr>
      </w:pPr>
    </w:p>
    <w:p w:rsidR="00BC548E" w:rsidRPr="00BC548E" w:rsidP="00BC548E" w14:paraId="6BBD81D7" w14:textId="77777777">
      <w:pPr>
        <w:pStyle w:val="EMEANormal"/>
        <w:rPr>
          <w:del w:id="5475" w:author="AbbVie7" w:date="2025-05-12T15:16:00Z"/>
          <w:lang w:val="da-DK"/>
        </w:rPr>
      </w:pPr>
      <w:del w:id="5476" w:author="AbbVie7" w:date="2025-05-12T15:16:00Z">
        <w:r w:rsidRPr="00BC548E">
          <w:rPr>
            <w:lang w:val="da-DK"/>
          </w:rPr>
          <w:delText>I DLQI viste patienter behandlet med Humira statistisk signifikant forbedring ved uge 26</w:delText>
        </w:r>
      </w:del>
      <w:del w:id="5477" w:author="AbbVie7" w:date="2025-05-12T15:16:00Z">
        <w:r w:rsidR="00BD3162">
          <w:rPr>
            <w:lang w:val="da-DK"/>
          </w:rPr>
          <w:delText xml:space="preserve"> </w:delText>
        </w:r>
      </w:del>
      <w:del w:id="5478" w:author="AbbVie7" w:date="2025-05-12T15:16:00Z">
        <w:r w:rsidRPr="00BC548E">
          <w:rPr>
            <w:lang w:val="da-DK"/>
          </w:rPr>
          <w:delText xml:space="preserve">sammenlignet med placebo. </w:delText>
        </w:r>
      </w:del>
    </w:p>
    <w:p w:rsidR="009E4F43" w:rsidP="009E4F43" w14:paraId="602AF589" w14:textId="77777777">
      <w:pPr>
        <w:pStyle w:val="EMEANormal"/>
        <w:rPr>
          <w:del w:id="5479" w:author="AbbVie7" w:date="2025-05-12T15:16:00Z"/>
          <w:u w:val="single"/>
          <w:lang w:val="da-DK"/>
        </w:rPr>
      </w:pPr>
    </w:p>
    <w:p w:rsidR="005D667E" w:rsidRPr="00417E05" w:rsidP="005D667E" w14:paraId="6B1A8047" w14:textId="77777777">
      <w:pPr>
        <w:pStyle w:val="EMEANormal"/>
        <w:rPr>
          <w:del w:id="5480" w:author="AbbVie7" w:date="2025-05-12T15:16:00Z"/>
          <w:i/>
          <w:szCs w:val="22"/>
          <w:lang w:val="da-DK"/>
        </w:rPr>
      </w:pPr>
      <w:del w:id="5481" w:author="AbbVie7" w:date="2025-05-12T15:16:00Z">
        <w:r w:rsidRPr="00417E05">
          <w:rPr>
            <w:i/>
            <w:szCs w:val="22"/>
            <w:lang w:val="da-DK"/>
          </w:rPr>
          <w:delText>Hidrosadenitis suppurativa</w:delText>
        </w:r>
      </w:del>
      <w:del w:id="5482" w:author="AbbVie7" w:date="2025-05-12T15:16:00Z">
        <w:r>
          <w:rPr>
            <w:i/>
            <w:szCs w:val="22"/>
            <w:lang w:val="da-DK"/>
          </w:rPr>
          <w:delText xml:space="preserve"> </w:delText>
        </w:r>
      </w:del>
      <w:del w:id="5483" w:author="AbbVie7" w:date="2025-05-12T15:16:00Z">
        <w:r w:rsidRPr="00417E05">
          <w:rPr>
            <w:i/>
            <w:szCs w:val="22"/>
            <w:lang w:val="da-DK"/>
          </w:rPr>
          <w:delText>hos voksne</w:delText>
        </w:r>
      </w:del>
    </w:p>
    <w:p w:rsidR="005D667E" w:rsidRPr="00417E05" w:rsidP="005D667E" w14:paraId="72B81921" w14:textId="77777777">
      <w:pPr>
        <w:pStyle w:val="EMEANormal"/>
        <w:rPr>
          <w:del w:id="5484" w:author="AbbVie7" w:date="2025-05-12T15:16:00Z"/>
          <w:szCs w:val="22"/>
          <w:u w:val="single"/>
          <w:lang w:val="da-DK"/>
        </w:rPr>
      </w:pPr>
    </w:p>
    <w:p w:rsidR="005D667E" w:rsidRPr="006D7205" w:rsidP="005D667E" w14:paraId="1BA8F237" w14:textId="77777777">
      <w:pPr>
        <w:tabs>
          <w:tab w:val="clear" w:pos="562"/>
        </w:tabs>
        <w:suppressAutoHyphens w:val="0"/>
        <w:rPr>
          <w:del w:id="5485" w:author="AbbVie7" w:date="2025-05-12T15:16:00Z"/>
          <w:rFonts w:eastAsia="MS Mincho"/>
          <w:szCs w:val="22"/>
          <w:lang w:val="da-DK" w:eastAsia="ja-JP"/>
        </w:rPr>
      </w:pPr>
      <w:del w:id="5486" w:author="AbbVie7" w:date="2025-05-12T15:16:00Z">
        <w:r w:rsidRPr="006D7205">
          <w:rPr>
            <w:szCs w:val="22"/>
            <w:lang w:val="da-DK"/>
          </w:rPr>
          <w:delText>Humiras sikkerhed og virkning blev undersøgt i</w:delText>
        </w:r>
      </w:del>
      <w:del w:id="5487" w:author="AbbVie7" w:date="2025-05-12T15:16:00Z">
        <w:r w:rsidRPr="006D7205">
          <w:rPr>
            <w:rFonts w:eastAsia="MS Mincho"/>
            <w:szCs w:val="22"/>
            <w:lang w:val="da-DK" w:eastAsia="ja-JP"/>
          </w:rPr>
          <w:delText xml:space="preserve"> randomiserede, </w:delText>
        </w:r>
      </w:del>
      <w:del w:id="5488" w:author="AbbVie7" w:date="2025-05-12T15:16:00Z">
        <w:r w:rsidRPr="006D7205">
          <w:rPr>
            <w:szCs w:val="22"/>
            <w:lang w:val="da-DK"/>
          </w:rPr>
          <w:delText>dobbeltblinde</w:delText>
        </w:r>
      </w:del>
      <w:del w:id="5489" w:author="AbbVie7" w:date="2025-05-12T15:16:00Z">
        <w:r w:rsidRPr="006D7205">
          <w:rPr>
            <w:rFonts w:eastAsia="MS Mincho"/>
            <w:szCs w:val="22"/>
            <w:lang w:val="da-DK" w:eastAsia="ja-JP"/>
          </w:rPr>
          <w:delText xml:space="preserve">, placebokontrollerede studier og et </w:delText>
        </w:r>
      </w:del>
      <w:del w:id="5490" w:author="AbbVie7" w:date="2025-05-12T15:16:00Z">
        <w:r w:rsidRPr="006D7205">
          <w:rPr>
            <w:szCs w:val="22"/>
            <w:lang w:val="da-DK"/>
          </w:rPr>
          <w:delText>åbent forlængelsesstudie</w:delText>
        </w:r>
      </w:del>
      <w:del w:id="5491" w:author="AbbVie7" w:date="2025-05-12T15:16:00Z">
        <w:r w:rsidRPr="006D7205">
          <w:rPr>
            <w:rFonts w:eastAsia="MS Mincho"/>
            <w:szCs w:val="22"/>
            <w:lang w:val="da-DK" w:eastAsia="ja-JP"/>
          </w:rPr>
          <w:delText xml:space="preserve"> </w:delText>
        </w:r>
      </w:del>
      <w:del w:id="5492" w:author="AbbVie7" w:date="2025-05-12T15:16:00Z">
        <w:r>
          <w:rPr>
            <w:rFonts w:eastAsia="MS Mincho"/>
            <w:szCs w:val="22"/>
            <w:lang w:val="da-DK" w:eastAsia="ja-JP"/>
          </w:rPr>
          <w:delText>hos</w:delText>
        </w:r>
      </w:del>
      <w:del w:id="5493" w:author="AbbVie7" w:date="2025-05-12T15:16:00Z">
        <w:r w:rsidRPr="006D7205">
          <w:rPr>
            <w:rFonts w:eastAsia="MS Mincho"/>
            <w:szCs w:val="22"/>
            <w:lang w:val="da-DK" w:eastAsia="ja-JP"/>
          </w:rPr>
          <w:delText xml:space="preserve"> voksne patienter med moderat til svær hidrosadenitis suppurativa (HS), som var intolerante, havde en kontraindikation eller et utilstrækkeligt respons på mindst 3 månders forsøg med systemisk antibiotikabehandling. Patienterne i HS-I</w:delText>
        </w:r>
      </w:del>
      <w:del w:id="5494" w:author="AbbVie7" w:date="2025-05-12T15:16:00Z">
        <w:r>
          <w:rPr>
            <w:rFonts w:eastAsia="MS Mincho"/>
            <w:szCs w:val="22"/>
            <w:lang w:val="da-DK" w:eastAsia="ja-JP"/>
          </w:rPr>
          <w:delText>-</w:delText>
        </w:r>
      </w:del>
      <w:del w:id="5495" w:author="AbbVie7" w:date="2025-05-12T15:16:00Z">
        <w:r w:rsidRPr="006D7205">
          <w:rPr>
            <w:rFonts w:eastAsia="MS Mincho"/>
            <w:szCs w:val="22"/>
            <w:lang w:val="da-DK" w:eastAsia="ja-JP"/>
          </w:rPr>
          <w:delText xml:space="preserve"> og HS-II</w:delText>
        </w:r>
      </w:del>
      <w:del w:id="5496" w:author="AbbVie7" w:date="2025-05-12T15:16:00Z">
        <w:r>
          <w:rPr>
            <w:rFonts w:eastAsia="MS Mincho"/>
            <w:szCs w:val="22"/>
            <w:lang w:val="da-DK" w:eastAsia="ja-JP"/>
          </w:rPr>
          <w:delText>-studierne</w:delText>
        </w:r>
      </w:del>
      <w:del w:id="5497" w:author="AbbVie7" w:date="2025-05-12T15:16:00Z">
        <w:r w:rsidRPr="006D7205">
          <w:rPr>
            <w:rFonts w:eastAsia="MS Mincho"/>
            <w:szCs w:val="22"/>
            <w:lang w:val="da-DK" w:eastAsia="ja-JP"/>
          </w:rPr>
          <w:delText xml:space="preserve"> havde sygdommen i Hurley-stadie II eller III med mindst 3 abscesser eller inflammatoriske noduli.</w:delText>
        </w:r>
      </w:del>
    </w:p>
    <w:p w:rsidR="005D667E" w:rsidRPr="006D7205" w:rsidP="005D667E" w14:paraId="3B60D8C2" w14:textId="77777777">
      <w:pPr>
        <w:tabs>
          <w:tab w:val="clear" w:pos="562"/>
        </w:tabs>
        <w:suppressAutoHyphens w:val="0"/>
        <w:rPr>
          <w:del w:id="5498" w:author="AbbVie7" w:date="2025-05-12T15:16:00Z"/>
          <w:rFonts w:eastAsia="MS Mincho"/>
          <w:szCs w:val="22"/>
          <w:lang w:val="da-DK" w:eastAsia="ja-JP"/>
        </w:rPr>
      </w:pPr>
    </w:p>
    <w:p w:rsidR="005D667E" w:rsidRPr="006D7205" w:rsidP="005D667E" w14:paraId="0D686DD6" w14:textId="77777777">
      <w:pPr>
        <w:tabs>
          <w:tab w:val="clear" w:pos="562"/>
        </w:tabs>
        <w:suppressAutoHyphens w:val="0"/>
        <w:rPr>
          <w:del w:id="5499" w:author="AbbVie7" w:date="2025-05-12T15:16:00Z"/>
          <w:rFonts w:eastAsia="MS Mincho"/>
          <w:szCs w:val="22"/>
          <w:lang w:val="da-DK" w:eastAsia="ja-JP"/>
        </w:rPr>
      </w:pPr>
      <w:del w:id="5500" w:author="AbbVie7" w:date="2025-05-12T15:16:00Z">
        <w:r w:rsidRPr="006D7205">
          <w:rPr>
            <w:rFonts w:eastAsia="MS Mincho"/>
            <w:szCs w:val="22"/>
            <w:lang w:val="da-DK" w:eastAsia="ja-JP"/>
          </w:rPr>
          <w:delText xml:space="preserve">I HS-I-studie (PIONEER I) blev 307 patienter med 2 behandlingsperioder evalueret. I periode A fik patienterne placebo eller Humira </w:delText>
        </w:r>
      </w:del>
      <w:del w:id="5501" w:author="AbbVie7" w:date="2025-05-12T15:16:00Z">
        <w:r>
          <w:rPr>
            <w:rFonts w:eastAsia="MS Mincho"/>
            <w:szCs w:val="22"/>
            <w:lang w:val="da-DK" w:eastAsia="ja-JP"/>
          </w:rPr>
          <w:delText>med</w:delText>
        </w:r>
      </w:del>
      <w:del w:id="5502" w:author="AbbVie7" w:date="2025-05-12T15:16:00Z">
        <w:r w:rsidRPr="006D7205">
          <w:rPr>
            <w:rFonts w:eastAsia="MS Mincho"/>
            <w:szCs w:val="22"/>
            <w:lang w:val="da-DK" w:eastAsia="ja-JP"/>
          </w:rPr>
          <w:delText xml:space="preserve"> en startdosis på 160 mg i uge 0, 80 mg i uge 2 og 40 mg hver uge fra uge 4 til uge 11. Samtidig brug af antibiotika var ikke tilladt under studiet. Efter 12 ugers behandling blev patienterne, som havde fået Humira i periode A, randomiseret </w:delText>
        </w:r>
      </w:del>
      <w:del w:id="5503" w:author="AbbVie7" w:date="2025-05-12T15:16:00Z">
        <w:r>
          <w:rPr>
            <w:rFonts w:eastAsia="MS Mincho"/>
            <w:szCs w:val="22"/>
            <w:lang w:val="da-DK" w:eastAsia="ja-JP"/>
          </w:rPr>
          <w:delText>på ny</w:delText>
        </w:r>
      </w:del>
      <w:del w:id="5504" w:author="AbbVie7" w:date="2025-05-12T15:16:00Z">
        <w:r w:rsidRPr="006D7205">
          <w:rPr>
            <w:rFonts w:eastAsia="MS Mincho"/>
            <w:szCs w:val="22"/>
            <w:lang w:val="da-DK" w:eastAsia="ja-JP"/>
          </w:rPr>
          <w:delText xml:space="preserve"> i periode B til 1 af 3 behandlingsgrupper (Humira 40 mg hver uge, Humira 40 mg hver anden uge eller placebo fra uge 12 til uge 35).  Patienter, som var randomiseret til placebo i periode A, blev tildelt Humira 40 mg hver uge i periode B.</w:delText>
        </w:r>
      </w:del>
    </w:p>
    <w:p w:rsidR="005D667E" w:rsidRPr="006D7205" w:rsidP="005D667E" w14:paraId="7A4A58AC" w14:textId="77777777">
      <w:pPr>
        <w:tabs>
          <w:tab w:val="clear" w:pos="562"/>
        </w:tabs>
        <w:suppressAutoHyphens w:val="0"/>
        <w:rPr>
          <w:del w:id="5505" w:author="AbbVie7" w:date="2025-05-12T15:16:00Z"/>
          <w:rFonts w:eastAsia="MS Mincho"/>
          <w:szCs w:val="22"/>
          <w:lang w:val="da-DK" w:eastAsia="ja-JP"/>
        </w:rPr>
      </w:pPr>
    </w:p>
    <w:p w:rsidR="005D667E" w:rsidRPr="006D7205" w:rsidP="005D667E" w14:paraId="1138A597" w14:textId="77777777">
      <w:pPr>
        <w:tabs>
          <w:tab w:val="clear" w:pos="562"/>
        </w:tabs>
        <w:suppressAutoHyphens w:val="0"/>
        <w:rPr>
          <w:del w:id="5506" w:author="AbbVie7" w:date="2025-05-12T15:16:00Z"/>
          <w:rFonts w:eastAsia="MS Mincho"/>
          <w:szCs w:val="22"/>
          <w:lang w:val="da-DK" w:eastAsia="ja-JP"/>
        </w:rPr>
      </w:pPr>
      <w:del w:id="5507" w:author="AbbVie7" w:date="2025-05-12T15:16:00Z">
        <w:r w:rsidRPr="006D7205">
          <w:rPr>
            <w:rFonts w:eastAsia="MS Mincho"/>
            <w:szCs w:val="22"/>
            <w:lang w:val="da-DK" w:eastAsia="ja-JP"/>
          </w:rPr>
          <w:delText xml:space="preserve">I HS-II-studie (PIONEER II) blev 326 patienter med 2 behandlingsperioder evalueret. I periode A fik patienterne placebo eller Humira </w:delText>
        </w:r>
      </w:del>
      <w:del w:id="5508" w:author="AbbVie7" w:date="2025-05-12T15:16:00Z">
        <w:r>
          <w:rPr>
            <w:rFonts w:eastAsia="MS Mincho"/>
            <w:szCs w:val="22"/>
            <w:lang w:val="da-DK" w:eastAsia="ja-JP"/>
          </w:rPr>
          <w:delText>med</w:delText>
        </w:r>
      </w:del>
      <w:del w:id="5509" w:author="AbbVie7" w:date="2025-05-12T15:16:00Z">
        <w:r w:rsidRPr="006D7205">
          <w:rPr>
            <w:rFonts w:eastAsia="MS Mincho"/>
            <w:szCs w:val="22"/>
            <w:lang w:val="da-DK" w:eastAsia="ja-JP"/>
          </w:rPr>
          <w:delText xml:space="preserve"> en startdosis på 160 mg i uge 0</w:delText>
        </w:r>
      </w:del>
      <w:del w:id="5510" w:author="AbbVie7" w:date="2025-05-12T15:16:00Z">
        <w:r>
          <w:rPr>
            <w:rFonts w:eastAsia="MS Mincho"/>
            <w:szCs w:val="22"/>
            <w:lang w:val="da-DK" w:eastAsia="ja-JP"/>
          </w:rPr>
          <w:delText>,</w:delText>
        </w:r>
      </w:del>
      <w:del w:id="5511" w:author="AbbVie7" w:date="2025-05-12T15:16:00Z">
        <w:r w:rsidRPr="006D7205">
          <w:rPr>
            <w:rFonts w:eastAsia="MS Mincho"/>
            <w:szCs w:val="22"/>
            <w:lang w:val="da-DK" w:eastAsia="ja-JP"/>
          </w:rPr>
          <w:delText xml:space="preserve"> 80 mg i uge 2 og 40 mg hver uge fra uge 4 til uge 11. 19,3% af patienterne fortsatte med </w:delText>
        </w:r>
      </w:del>
      <w:del w:id="5512" w:author="AbbVie7" w:date="2025-05-12T15:16:00Z">
        <w:r w:rsidRPr="006D7205">
          <w:rPr>
            <w:rFonts w:eastAsia="MS Mincho"/>
            <w:i/>
            <w:szCs w:val="22"/>
            <w:lang w:val="da-DK" w:eastAsia="ja-JP"/>
          </w:rPr>
          <w:delText>baseline</w:delText>
        </w:r>
      </w:del>
      <w:del w:id="5513" w:author="AbbVie7" w:date="2025-05-12T15:16:00Z">
        <w:r w:rsidRPr="006D7205">
          <w:rPr>
            <w:rFonts w:eastAsia="MS Mincho"/>
            <w:szCs w:val="22"/>
            <w:lang w:val="da-DK" w:eastAsia="ja-JP"/>
          </w:rPr>
          <w:delText xml:space="preserve"> oral antibiotikabehandling under studiet. Efter 12 ugers behandling blev patienterne, som havde fået Humira i periode A, randomiseret </w:delText>
        </w:r>
      </w:del>
      <w:del w:id="5514" w:author="AbbVie7" w:date="2025-05-12T15:16:00Z">
        <w:r>
          <w:rPr>
            <w:rFonts w:eastAsia="MS Mincho"/>
            <w:szCs w:val="22"/>
            <w:lang w:val="da-DK" w:eastAsia="ja-JP"/>
          </w:rPr>
          <w:delText>på ny</w:delText>
        </w:r>
      </w:del>
      <w:del w:id="5515" w:author="AbbVie7" w:date="2025-05-12T15:16:00Z">
        <w:r w:rsidRPr="006D7205">
          <w:rPr>
            <w:rFonts w:eastAsia="MS Mincho"/>
            <w:szCs w:val="22"/>
            <w:lang w:val="da-DK" w:eastAsia="ja-JP"/>
          </w:rPr>
          <w:delText xml:space="preserve"> i periode B til 1 af 3 behandlingsgrupper (Humira 40 mg hver uge, Humira 40 mg hver anden uge eller placebo fra uge 12 til uge 35). Patienter, som var randomiseret til placebo i periode A</w:delText>
        </w:r>
      </w:del>
      <w:del w:id="5516" w:author="AbbVie7" w:date="2025-05-12T15:16:00Z">
        <w:r>
          <w:rPr>
            <w:rFonts w:eastAsia="MS Mincho"/>
            <w:szCs w:val="22"/>
            <w:lang w:val="da-DK" w:eastAsia="ja-JP"/>
          </w:rPr>
          <w:delText>,</w:delText>
        </w:r>
      </w:del>
      <w:del w:id="5517" w:author="AbbVie7" w:date="2025-05-12T15:16:00Z">
        <w:r w:rsidRPr="006D7205">
          <w:rPr>
            <w:rFonts w:eastAsia="MS Mincho"/>
            <w:szCs w:val="22"/>
            <w:lang w:val="da-DK" w:eastAsia="ja-JP"/>
          </w:rPr>
          <w:delText xml:space="preserve"> blev tildelt placebo i periode B.</w:delText>
        </w:r>
      </w:del>
    </w:p>
    <w:p w:rsidR="005D667E" w:rsidRPr="006D7205" w:rsidP="005D667E" w14:paraId="453542EF" w14:textId="77777777">
      <w:pPr>
        <w:tabs>
          <w:tab w:val="clear" w:pos="562"/>
        </w:tabs>
        <w:suppressAutoHyphens w:val="0"/>
        <w:rPr>
          <w:del w:id="5518" w:author="AbbVie7" w:date="2025-05-12T15:16:00Z"/>
          <w:rFonts w:eastAsia="MS Mincho"/>
          <w:szCs w:val="22"/>
          <w:lang w:val="da-DK" w:eastAsia="ja-JP"/>
        </w:rPr>
      </w:pPr>
    </w:p>
    <w:p w:rsidR="005D667E" w:rsidRPr="006D7205" w:rsidP="005D667E" w14:paraId="2755A3B1" w14:textId="77777777">
      <w:pPr>
        <w:tabs>
          <w:tab w:val="clear" w:pos="562"/>
        </w:tabs>
        <w:suppressAutoHyphens w:val="0"/>
        <w:rPr>
          <w:del w:id="5519" w:author="AbbVie7" w:date="2025-05-12T15:16:00Z"/>
          <w:rFonts w:eastAsia="MS Mincho"/>
          <w:szCs w:val="22"/>
          <w:lang w:val="da-DK" w:eastAsia="ja-JP"/>
        </w:rPr>
      </w:pPr>
      <w:del w:id="5520" w:author="AbbVie7" w:date="2025-05-12T15:16:00Z">
        <w:r w:rsidRPr="006D7205">
          <w:rPr>
            <w:rFonts w:eastAsia="MS Mincho"/>
            <w:szCs w:val="22"/>
            <w:lang w:val="da-DK" w:eastAsia="ja-JP"/>
          </w:rPr>
          <w:delText>Patienter, som deltog i HS-studie I og II</w:delText>
        </w:r>
      </w:del>
      <w:del w:id="5521" w:author="AbbVie7" w:date="2025-05-12T15:16:00Z">
        <w:r>
          <w:rPr>
            <w:rFonts w:eastAsia="MS Mincho"/>
            <w:szCs w:val="22"/>
            <w:lang w:val="da-DK" w:eastAsia="ja-JP"/>
          </w:rPr>
          <w:delText>,</w:delText>
        </w:r>
      </w:del>
      <w:del w:id="5522" w:author="AbbVie7" w:date="2025-05-12T15:16:00Z">
        <w:r w:rsidRPr="006D7205">
          <w:rPr>
            <w:rFonts w:eastAsia="MS Mincho"/>
            <w:szCs w:val="22"/>
            <w:lang w:val="da-DK" w:eastAsia="ja-JP"/>
          </w:rPr>
          <w:delText xml:space="preserve"> var </w:delText>
        </w:r>
      </w:del>
      <w:del w:id="5523" w:author="AbbVie7" w:date="2025-05-12T15:16:00Z">
        <w:r>
          <w:rPr>
            <w:rFonts w:eastAsia="MS Mincho"/>
            <w:szCs w:val="22"/>
            <w:lang w:val="da-DK" w:eastAsia="ja-JP"/>
          </w:rPr>
          <w:delText xml:space="preserve">kvalificerede </w:delText>
        </w:r>
      </w:del>
      <w:del w:id="5524" w:author="AbbVie7" w:date="2025-05-12T15:16:00Z">
        <w:r w:rsidRPr="006D7205">
          <w:rPr>
            <w:rFonts w:eastAsia="MS Mincho"/>
            <w:szCs w:val="22"/>
            <w:lang w:val="da-DK" w:eastAsia="ja-JP"/>
          </w:rPr>
          <w:delText xml:space="preserve">til inklusion i et åbent </w:delText>
        </w:r>
      </w:del>
      <w:del w:id="5525" w:author="AbbVie7" w:date="2025-05-12T15:16:00Z">
        <w:r w:rsidRPr="006D7205">
          <w:rPr>
            <w:szCs w:val="22"/>
            <w:lang w:val="da-DK"/>
          </w:rPr>
          <w:delText>forlængelsesstudie,</w:delText>
        </w:r>
      </w:del>
      <w:del w:id="5526" w:author="AbbVie7" w:date="2025-05-12T15:16:00Z">
        <w:r w:rsidRPr="006D7205">
          <w:rPr>
            <w:rFonts w:eastAsia="MS Mincho"/>
            <w:szCs w:val="22"/>
            <w:lang w:val="da-DK" w:eastAsia="ja-JP"/>
          </w:rPr>
          <w:delText xml:space="preserve"> </w:delText>
        </w:r>
      </w:del>
      <w:del w:id="5527" w:author="AbbVie7" w:date="2025-05-12T15:16:00Z">
        <w:r w:rsidRPr="006D7205">
          <w:rPr>
            <w:szCs w:val="22"/>
            <w:lang w:val="da-DK"/>
          </w:rPr>
          <w:delText xml:space="preserve">hvor Humira </w:delText>
        </w:r>
      </w:del>
      <w:del w:id="5528" w:author="AbbVie7" w:date="2025-05-12T15:16:00Z">
        <w:r w:rsidRPr="006D7205">
          <w:rPr>
            <w:rFonts w:eastAsia="MS Mincho"/>
            <w:szCs w:val="22"/>
            <w:lang w:val="da-DK" w:eastAsia="ja-JP"/>
          </w:rPr>
          <w:delText>40</w:delText>
        </w:r>
      </w:del>
      <w:del w:id="5529" w:author="AbbVie7" w:date="2025-05-12T15:16:00Z">
        <w:r>
          <w:rPr>
            <w:rFonts w:eastAsia="MS Mincho"/>
            <w:szCs w:val="22"/>
            <w:lang w:val="da-DK" w:eastAsia="ja-JP"/>
          </w:rPr>
          <w:delText xml:space="preserve"> </w:delText>
        </w:r>
      </w:del>
      <w:del w:id="5530" w:author="AbbVie7" w:date="2025-05-12T15:16:00Z">
        <w:r w:rsidRPr="006D7205">
          <w:rPr>
            <w:rFonts w:eastAsia="MS Mincho"/>
            <w:szCs w:val="22"/>
            <w:lang w:val="da-DK" w:eastAsia="ja-JP"/>
          </w:rPr>
          <w:delText xml:space="preserve">mg </w:delText>
        </w:r>
      </w:del>
      <w:del w:id="5531" w:author="AbbVie7" w:date="2025-05-12T15:16:00Z">
        <w:r w:rsidRPr="006D7205">
          <w:rPr>
            <w:szCs w:val="22"/>
            <w:lang w:val="da-DK"/>
          </w:rPr>
          <w:delText>blev givet hver uge</w:delText>
        </w:r>
      </w:del>
      <w:del w:id="5532" w:author="AbbVie7" w:date="2025-05-12T15:16:00Z">
        <w:r w:rsidRPr="004D4CE1">
          <w:rPr>
            <w:rFonts w:eastAsia="MS Mincho"/>
            <w:szCs w:val="22"/>
            <w:lang w:val="da-DK" w:eastAsia="ja-JP"/>
          </w:rPr>
          <w:delText>.</w:delText>
        </w:r>
      </w:del>
      <w:del w:id="5533" w:author="AbbVie7" w:date="2025-05-12T15:16:00Z">
        <w:r w:rsidRPr="003D23F9" w:rsidR="000409DC">
          <w:rPr>
            <w:color w:val="222222"/>
            <w:lang w:val="da-DK"/>
          </w:rPr>
          <w:delText xml:space="preserve"> </w:delText>
        </w:r>
      </w:del>
      <w:del w:id="5534" w:author="AbbVie7" w:date="2025-05-12T15:16:00Z">
        <w:r w:rsidRPr="003D23F9" w:rsidR="000409DC">
          <w:rPr>
            <w:lang w:val="da-DK"/>
          </w:rPr>
          <w:delText>Den gennemsnitlige eksponering hos alle adalimumab-patienter var 762 dage.</w:delText>
        </w:r>
      </w:del>
      <w:del w:id="5535" w:author="AbbVie7" w:date="2025-05-12T15:16:00Z">
        <w:r w:rsidRPr="004D4CE1">
          <w:rPr>
            <w:rFonts w:eastAsia="MS Mincho"/>
            <w:szCs w:val="22"/>
            <w:lang w:val="da-DK" w:eastAsia="ja-JP"/>
          </w:rPr>
          <w:delText xml:space="preserve"> Gennem alle 3 studier brugte</w:delText>
        </w:r>
      </w:del>
      <w:del w:id="5536" w:author="AbbVie7" w:date="2025-05-12T15:16:00Z">
        <w:r w:rsidRPr="006D7205">
          <w:rPr>
            <w:rFonts w:eastAsia="MS Mincho"/>
            <w:szCs w:val="22"/>
            <w:lang w:val="da-DK" w:eastAsia="ja-JP"/>
          </w:rPr>
          <w:delText xml:space="preserve"> patienterne topikal antiseptisk </w:delText>
        </w:r>
      </w:del>
      <w:del w:id="5537" w:author="AbbVie7" w:date="2025-05-12T15:16:00Z">
        <w:r>
          <w:rPr>
            <w:rFonts w:eastAsia="MS Mincho"/>
            <w:szCs w:val="22"/>
            <w:lang w:val="da-DK" w:eastAsia="ja-JP"/>
          </w:rPr>
          <w:delText>vask</w:delText>
        </w:r>
      </w:del>
      <w:del w:id="5538" w:author="AbbVie7" w:date="2025-05-12T15:16:00Z">
        <w:r w:rsidRPr="006D7205">
          <w:rPr>
            <w:rFonts w:eastAsia="MS Mincho"/>
            <w:szCs w:val="22"/>
            <w:lang w:val="da-DK" w:eastAsia="ja-JP"/>
          </w:rPr>
          <w:delText xml:space="preserve"> dagligt.</w:delText>
        </w:r>
      </w:del>
    </w:p>
    <w:p w:rsidR="005D667E" w:rsidRPr="006D7205" w:rsidP="005D667E" w14:paraId="1B75811D" w14:textId="77777777">
      <w:pPr>
        <w:tabs>
          <w:tab w:val="clear" w:pos="562"/>
        </w:tabs>
        <w:suppressAutoHyphens w:val="0"/>
        <w:rPr>
          <w:del w:id="5539" w:author="AbbVie7" w:date="2025-05-12T15:16:00Z"/>
          <w:rFonts w:eastAsia="MS Mincho"/>
          <w:szCs w:val="22"/>
          <w:lang w:val="da-DK" w:eastAsia="ja-JP"/>
        </w:rPr>
      </w:pPr>
    </w:p>
    <w:p w:rsidR="005D667E" w:rsidRPr="007A6854" w:rsidP="005D667E" w14:paraId="05E6F7C7" w14:textId="77777777">
      <w:pPr>
        <w:keepNext/>
        <w:keepLines/>
        <w:tabs>
          <w:tab w:val="clear" w:pos="562"/>
        </w:tabs>
        <w:suppressAutoHyphens w:val="0"/>
        <w:rPr>
          <w:del w:id="5540" w:author="AbbVie7" w:date="2025-05-12T15:16:00Z"/>
          <w:rFonts w:eastAsia="MS Mincho"/>
          <w:bCs/>
          <w:i/>
          <w:szCs w:val="22"/>
          <w:u w:val="single"/>
          <w:lang w:val="da-DK" w:eastAsia="ja-JP"/>
        </w:rPr>
      </w:pPr>
      <w:del w:id="5541" w:author="AbbVie7" w:date="2025-05-12T15:16:00Z">
        <w:r w:rsidRPr="007A6854">
          <w:rPr>
            <w:rFonts w:eastAsia="MS Mincho"/>
            <w:bCs/>
            <w:i/>
            <w:szCs w:val="22"/>
            <w:u w:val="single"/>
            <w:lang w:val="da-DK" w:eastAsia="ja-JP"/>
          </w:rPr>
          <w:delText>Klinisk respons</w:delText>
        </w:r>
      </w:del>
    </w:p>
    <w:p w:rsidR="005D667E" w:rsidRPr="006D7205" w:rsidP="005D667E" w14:paraId="08BC304A" w14:textId="77777777">
      <w:pPr>
        <w:tabs>
          <w:tab w:val="clear" w:pos="562"/>
        </w:tabs>
        <w:suppressAutoHyphens w:val="0"/>
        <w:rPr>
          <w:del w:id="5542" w:author="AbbVie7" w:date="2025-05-12T15:16:00Z"/>
          <w:rFonts w:ascii="Verdana" w:eastAsia="MS Mincho" w:hAnsi="Verdana"/>
          <w:szCs w:val="22"/>
          <w:lang w:val="da-DK" w:eastAsia="ja-JP"/>
        </w:rPr>
      </w:pPr>
    </w:p>
    <w:p w:rsidR="005D667E" w:rsidRPr="006D7205" w:rsidP="005D667E" w14:paraId="369533B1" w14:textId="77777777">
      <w:pPr>
        <w:tabs>
          <w:tab w:val="clear" w:pos="562"/>
        </w:tabs>
        <w:suppressAutoHyphens w:val="0"/>
        <w:rPr>
          <w:del w:id="5543" w:author="AbbVie7" w:date="2025-05-12T15:16:00Z"/>
          <w:rFonts w:eastAsia="MS Mincho"/>
          <w:szCs w:val="22"/>
          <w:lang w:val="da-DK" w:eastAsia="ja-JP"/>
        </w:rPr>
      </w:pPr>
      <w:del w:id="5544" w:author="AbbVie7" w:date="2025-05-12T15:16:00Z">
        <w:r w:rsidRPr="006D7205">
          <w:rPr>
            <w:rFonts w:eastAsia="MS Mincho"/>
            <w:szCs w:val="22"/>
            <w:lang w:val="da-DK" w:eastAsia="ja-JP"/>
          </w:rPr>
          <w:delText>Reduktion af inflammatoriske læsioner og forebyggelse af forværring af abscesser og</w:delText>
        </w:r>
      </w:del>
      <w:del w:id="5545" w:author="AbbVie7" w:date="2025-05-12T15:16:00Z">
        <w:r>
          <w:rPr>
            <w:rFonts w:eastAsia="MS Mincho"/>
            <w:szCs w:val="22"/>
            <w:lang w:val="da-DK" w:eastAsia="ja-JP"/>
          </w:rPr>
          <w:delText xml:space="preserve"> s</w:delText>
        </w:r>
      </w:del>
      <w:del w:id="5546" w:author="AbbVie7" w:date="2025-05-12T15:16:00Z">
        <w:r>
          <w:rPr>
            <w:rFonts w:eastAsia="MS Mincho"/>
            <w:lang w:val="da-DK" w:eastAsia="ja-JP"/>
          </w:rPr>
          <w:delText>uppurerende</w:delText>
        </w:r>
      </w:del>
      <w:del w:id="5547" w:author="AbbVie7" w:date="2025-05-12T15:16:00Z">
        <w:r w:rsidRPr="006D7205">
          <w:rPr>
            <w:rFonts w:eastAsia="MS Mincho"/>
            <w:szCs w:val="22"/>
            <w:lang w:val="da-DK" w:eastAsia="ja-JP"/>
          </w:rPr>
          <w:delText xml:space="preserve"> fistler blev evalueret ved hjælp af ”</w:delText>
        </w:r>
      </w:del>
      <w:del w:id="5548" w:author="AbbVie7" w:date="2025-05-12T15:16:00Z">
        <w:r w:rsidRPr="007A6854">
          <w:rPr>
            <w:rFonts w:eastAsia="MS Mincho"/>
            <w:i/>
            <w:szCs w:val="22"/>
            <w:lang w:val="da-DK" w:eastAsia="ja-JP"/>
          </w:rPr>
          <w:delText>Hidradenitis Suppurativa Clinical Response</w:delText>
        </w:r>
      </w:del>
      <w:del w:id="5549" w:author="AbbVie7" w:date="2025-05-12T15:16:00Z">
        <w:r w:rsidRPr="006D7205">
          <w:rPr>
            <w:rFonts w:eastAsia="MS Mincho"/>
            <w:szCs w:val="22"/>
            <w:lang w:val="da-DK" w:eastAsia="ja-JP"/>
          </w:rPr>
          <w:delText xml:space="preserve">” (HiSCR; </w:delText>
        </w:r>
      </w:del>
      <w:del w:id="5550" w:author="AbbVie7" w:date="2025-05-12T15:16:00Z">
        <w:r>
          <w:rPr>
            <w:rFonts w:eastAsia="MS Mincho"/>
            <w:szCs w:val="22"/>
            <w:lang w:val="da-DK" w:eastAsia="ja-JP"/>
          </w:rPr>
          <w:delText xml:space="preserve">mindst </w:delText>
        </w:r>
      </w:del>
      <w:del w:id="5551" w:author="AbbVie7" w:date="2025-05-12T15:16:00Z">
        <w:r w:rsidRPr="006D7205">
          <w:rPr>
            <w:rFonts w:eastAsia="MS Mincho"/>
            <w:szCs w:val="22"/>
            <w:lang w:val="da-DK" w:eastAsia="ja-JP"/>
          </w:rPr>
          <w:delText xml:space="preserve">50% reduktion i </w:delText>
        </w:r>
      </w:del>
      <w:del w:id="5552" w:author="AbbVie7" w:date="2025-05-12T15:16:00Z">
        <w:r>
          <w:rPr>
            <w:rFonts w:eastAsia="MS Mincho"/>
            <w:szCs w:val="22"/>
            <w:lang w:val="da-DK" w:eastAsia="ja-JP"/>
          </w:rPr>
          <w:delText xml:space="preserve">det </w:delText>
        </w:r>
      </w:del>
      <w:del w:id="5553" w:author="AbbVie7" w:date="2025-05-12T15:16:00Z">
        <w:r w:rsidRPr="006D7205">
          <w:rPr>
            <w:rFonts w:eastAsia="MS Mincho"/>
            <w:szCs w:val="22"/>
            <w:lang w:val="da-DK" w:eastAsia="ja-JP"/>
          </w:rPr>
          <w:delText>total</w:delText>
        </w:r>
      </w:del>
      <w:del w:id="5554" w:author="AbbVie7" w:date="2025-05-12T15:16:00Z">
        <w:r>
          <w:rPr>
            <w:rFonts w:eastAsia="MS Mincho"/>
            <w:szCs w:val="22"/>
            <w:lang w:val="da-DK" w:eastAsia="ja-JP"/>
          </w:rPr>
          <w:delText>e</w:delText>
        </w:r>
      </w:del>
      <w:del w:id="5555" w:author="AbbVie7" w:date="2025-05-12T15:16:00Z">
        <w:r w:rsidRPr="006D7205">
          <w:rPr>
            <w:rFonts w:eastAsia="MS Mincho"/>
            <w:szCs w:val="22"/>
            <w:lang w:val="da-DK" w:eastAsia="ja-JP"/>
          </w:rPr>
          <w:delText xml:space="preserve"> </w:delText>
        </w:r>
      </w:del>
      <w:del w:id="5556" w:author="AbbVie7" w:date="2025-05-12T15:16:00Z">
        <w:r>
          <w:rPr>
            <w:rFonts w:eastAsia="MS Mincho"/>
            <w:szCs w:val="22"/>
            <w:lang w:val="da-DK" w:eastAsia="ja-JP"/>
          </w:rPr>
          <w:delText xml:space="preserve">antal </w:delText>
        </w:r>
      </w:del>
      <w:del w:id="5557" w:author="AbbVie7" w:date="2025-05-12T15:16:00Z">
        <w:r w:rsidRPr="006D7205">
          <w:rPr>
            <w:rFonts w:eastAsia="MS Mincho"/>
            <w:szCs w:val="22"/>
            <w:lang w:val="da-DK" w:eastAsia="ja-JP"/>
          </w:rPr>
          <w:delText>abscesser og inflammatoriske noduli</w:delText>
        </w:r>
      </w:del>
      <w:del w:id="5558" w:author="AbbVie7" w:date="2025-05-12T15:16:00Z">
        <w:r>
          <w:rPr>
            <w:rFonts w:eastAsia="MS Mincho"/>
            <w:szCs w:val="22"/>
            <w:lang w:val="da-DK" w:eastAsia="ja-JP"/>
          </w:rPr>
          <w:delText xml:space="preserve"> og</w:delText>
        </w:r>
      </w:del>
      <w:del w:id="5559" w:author="AbbVie7" w:date="2025-05-12T15:16:00Z">
        <w:r w:rsidRPr="006D7205">
          <w:rPr>
            <w:rFonts w:eastAsia="MS Mincho"/>
            <w:szCs w:val="22"/>
            <w:lang w:val="da-DK" w:eastAsia="ja-JP"/>
          </w:rPr>
          <w:delText xml:space="preserve"> uden stigning i antallet af abscesser og</w:delText>
        </w:r>
      </w:del>
      <w:del w:id="5560" w:author="AbbVie7" w:date="2025-05-12T15:16:00Z">
        <w:r>
          <w:rPr>
            <w:rFonts w:eastAsia="MS Mincho"/>
            <w:szCs w:val="22"/>
            <w:lang w:val="da-DK" w:eastAsia="ja-JP"/>
          </w:rPr>
          <w:delText xml:space="preserve"> s</w:delText>
        </w:r>
      </w:del>
      <w:del w:id="5561" w:author="AbbVie7" w:date="2025-05-12T15:16:00Z">
        <w:r>
          <w:rPr>
            <w:rFonts w:eastAsia="MS Mincho"/>
            <w:lang w:val="da-DK" w:eastAsia="ja-JP"/>
          </w:rPr>
          <w:delText xml:space="preserve">uppurerende </w:delText>
        </w:r>
      </w:del>
      <w:del w:id="5562" w:author="AbbVie7" w:date="2025-05-12T15:16:00Z">
        <w:r w:rsidRPr="006D7205">
          <w:rPr>
            <w:rFonts w:eastAsia="MS Mincho"/>
            <w:szCs w:val="22"/>
            <w:lang w:val="da-DK" w:eastAsia="ja-JP"/>
          </w:rPr>
          <w:delText>fistler</w:delText>
        </w:r>
      </w:del>
      <w:del w:id="5563" w:author="AbbVie7" w:date="2025-05-12T15:16:00Z">
        <w:r>
          <w:rPr>
            <w:rFonts w:eastAsia="MS Mincho"/>
            <w:szCs w:val="22"/>
            <w:lang w:val="da-DK" w:eastAsia="ja-JP"/>
          </w:rPr>
          <w:delText xml:space="preserve"> </w:delText>
        </w:r>
      </w:del>
      <w:del w:id="5564" w:author="AbbVie7" w:date="2025-05-12T15:16:00Z">
        <w:r w:rsidRPr="006D7205">
          <w:rPr>
            <w:rFonts w:eastAsia="MS Mincho"/>
            <w:szCs w:val="22"/>
            <w:lang w:val="da-DK" w:eastAsia="ja-JP"/>
          </w:rPr>
          <w:delText xml:space="preserve">i forhold til </w:delText>
        </w:r>
      </w:del>
      <w:del w:id="5565" w:author="AbbVie7" w:date="2025-05-12T15:16:00Z">
        <w:r w:rsidRPr="006D7205">
          <w:rPr>
            <w:rFonts w:eastAsia="MS Mincho"/>
            <w:i/>
            <w:szCs w:val="22"/>
            <w:lang w:val="da-DK" w:eastAsia="ja-JP"/>
          </w:rPr>
          <w:delText>baseline</w:delText>
        </w:r>
      </w:del>
      <w:del w:id="5566" w:author="AbbVie7" w:date="2025-05-12T15:16:00Z">
        <w:r w:rsidRPr="006D7205">
          <w:rPr>
            <w:rFonts w:eastAsia="MS Mincho"/>
            <w:szCs w:val="22"/>
            <w:lang w:val="da-DK" w:eastAsia="ja-JP"/>
          </w:rPr>
          <w:delText xml:space="preserve">). Reduktion </w:delText>
        </w:r>
      </w:del>
      <w:del w:id="5567" w:author="AbbVie7" w:date="2025-05-12T15:16:00Z">
        <w:r>
          <w:rPr>
            <w:rFonts w:eastAsia="MS Mincho"/>
            <w:szCs w:val="22"/>
            <w:lang w:val="da-DK" w:eastAsia="ja-JP"/>
          </w:rPr>
          <w:delText>i</w:delText>
        </w:r>
      </w:del>
      <w:del w:id="5568" w:author="AbbVie7" w:date="2025-05-12T15:16:00Z">
        <w:r w:rsidRPr="006D7205">
          <w:rPr>
            <w:rFonts w:eastAsia="MS Mincho"/>
            <w:szCs w:val="22"/>
            <w:lang w:val="da-DK" w:eastAsia="ja-JP"/>
          </w:rPr>
          <w:delText xml:space="preserve"> HS-relateret hudsmerte blev evalueret ved hjælp af en numerisk vurderingsskala </w:delText>
        </w:r>
      </w:del>
      <w:del w:id="5569" w:author="AbbVie7" w:date="2025-05-12T15:16:00Z">
        <w:r>
          <w:rPr>
            <w:rFonts w:eastAsia="MS Mincho"/>
            <w:szCs w:val="22"/>
            <w:lang w:val="da-DK" w:eastAsia="ja-JP"/>
          </w:rPr>
          <w:delText>hos</w:delText>
        </w:r>
      </w:del>
      <w:del w:id="5570" w:author="AbbVie7" w:date="2025-05-12T15:16:00Z">
        <w:r w:rsidRPr="006D7205">
          <w:rPr>
            <w:rFonts w:eastAsia="MS Mincho"/>
            <w:szCs w:val="22"/>
            <w:lang w:val="da-DK" w:eastAsia="ja-JP"/>
          </w:rPr>
          <w:delText xml:space="preserve"> patienter, som gik ind i studiet med start-</w:delText>
        </w:r>
      </w:del>
      <w:del w:id="5571" w:author="AbbVie7" w:date="2025-05-12T15:16:00Z">
        <w:r w:rsidRPr="006D7205">
          <w:rPr>
            <w:rFonts w:eastAsia="MS Mincho"/>
            <w:i/>
            <w:szCs w:val="22"/>
            <w:lang w:val="da-DK" w:eastAsia="ja-JP"/>
          </w:rPr>
          <w:delText>baseline</w:delText>
        </w:r>
      </w:del>
      <w:del w:id="5572" w:author="AbbVie7" w:date="2025-05-12T15:16:00Z">
        <w:r w:rsidRPr="006D7205">
          <w:rPr>
            <w:rFonts w:eastAsia="MS Mincho"/>
            <w:szCs w:val="22"/>
            <w:lang w:val="da-DK" w:eastAsia="ja-JP"/>
          </w:rPr>
          <w:delText xml:space="preserve"> score på 3 eller højere på en skala med 11 trin. </w:delText>
        </w:r>
      </w:del>
    </w:p>
    <w:p w:rsidR="005D667E" w:rsidRPr="006D7205" w:rsidP="005D667E" w14:paraId="14ECD89B" w14:textId="77777777">
      <w:pPr>
        <w:tabs>
          <w:tab w:val="clear" w:pos="562"/>
        </w:tabs>
        <w:suppressAutoHyphens w:val="0"/>
        <w:rPr>
          <w:del w:id="5573" w:author="AbbVie7" w:date="2025-05-12T15:16:00Z"/>
          <w:rFonts w:eastAsia="MS Mincho"/>
          <w:szCs w:val="22"/>
          <w:lang w:val="da-DK" w:eastAsia="ja-JP"/>
        </w:rPr>
      </w:pPr>
    </w:p>
    <w:p w:rsidR="005D667E" w:rsidRPr="006D7205" w:rsidP="005D667E" w14:paraId="5D3E7AD6" w14:textId="77777777">
      <w:pPr>
        <w:rPr>
          <w:del w:id="5574" w:author="AbbVie7" w:date="2025-05-12T15:16:00Z"/>
          <w:szCs w:val="22"/>
          <w:lang w:val="da-DK"/>
        </w:rPr>
      </w:pPr>
      <w:del w:id="5575" w:author="AbbVie7" w:date="2025-05-12T15:16:00Z">
        <w:r w:rsidRPr="006D7205">
          <w:rPr>
            <w:szCs w:val="22"/>
            <w:lang w:val="da-DK"/>
          </w:rPr>
          <w:delText xml:space="preserve">En signifikant </w:delText>
        </w:r>
      </w:del>
      <w:del w:id="5576" w:author="AbbVie7" w:date="2025-05-12T15:16:00Z">
        <w:r>
          <w:rPr>
            <w:szCs w:val="22"/>
            <w:lang w:val="da-DK"/>
          </w:rPr>
          <w:delText>større</w:delText>
        </w:r>
      </w:del>
      <w:del w:id="5577" w:author="AbbVie7" w:date="2025-05-12T15:16:00Z">
        <w:r w:rsidRPr="006D7205">
          <w:rPr>
            <w:szCs w:val="22"/>
            <w:lang w:val="da-DK"/>
          </w:rPr>
          <w:delText xml:space="preserve"> andel af patienterne, som fik behandling med Humira </w:delText>
        </w:r>
      </w:del>
      <w:del w:id="5578" w:author="AbbVie7" w:date="2025-05-12T15:16:00Z">
        <w:r w:rsidRPr="006D7205">
          <w:rPr>
            <w:rFonts w:cs="Arial"/>
            <w:szCs w:val="22"/>
            <w:lang w:val="da-DK"/>
          </w:rPr>
          <w:delText xml:space="preserve">sammenlignet med </w:delText>
        </w:r>
      </w:del>
      <w:del w:id="5579" w:author="AbbVie7" w:date="2025-05-12T15:16:00Z">
        <w:r w:rsidRPr="006D7205">
          <w:rPr>
            <w:szCs w:val="22"/>
            <w:lang w:val="da-DK"/>
          </w:rPr>
          <w:delText xml:space="preserve">placebo, opnåede  HiSCR ved uge 12. En signifikant </w:delText>
        </w:r>
      </w:del>
      <w:del w:id="5580" w:author="AbbVie7" w:date="2025-05-12T15:16:00Z">
        <w:r>
          <w:rPr>
            <w:szCs w:val="22"/>
            <w:lang w:val="da-DK"/>
          </w:rPr>
          <w:delText>større</w:delText>
        </w:r>
      </w:del>
      <w:del w:id="5581" w:author="AbbVie7" w:date="2025-05-12T15:16:00Z">
        <w:r w:rsidRPr="006D7205">
          <w:rPr>
            <w:szCs w:val="22"/>
            <w:lang w:val="da-DK"/>
          </w:rPr>
          <w:delText xml:space="preserve"> andel af patienterne i HS-II-</w:delText>
        </w:r>
      </w:del>
      <w:del w:id="5582" w:author="AbbVie7" w:date="2025-05-12T15:16:00Z">
        <w:r w:rsidRPr="006D7205">
          <w:rPr>
            <w:rFonts w:eastAsia="MS Mincho"/>
            <w:szCs w:val="22"/>
            <w:lang w:val="da-DK" w:eastAsia="ja-JP"/>
          </w:rPr>
          <w:delText>studie</w:delText>
        </w:r>
      </w:del>
      <w:del w:id="5583" w:author="AbbVie7" w:date="2025-05-12T15:16:00Z">
        <w:r w:rsidRPr="006D7205">
          <w:rPr>
            <w:szCs w:val="22"/>
            <w:lang w:val="da-DK"/>
          </w:rPr>
          <w:delText xml:space="preserve"> oplevede et klinisk relevant fald i HS-relateret hudsmerte (se tabel </w:delText>
        </w:r>
      </w:del>
      <w:del w:id="5584" w:author="AbbVie7" w:date="2025-05-12T15:16:00Z">
        <w:r w:rsidR="00B247D5">
          <w:rPr>
            <w:szCs w:val="22"/>
            <w:lang w:val="da-DK"/>
          </w:rPr>
          <w:delText>15</w:delText>
        </w:r>
      </w:del>
      <w:del w:id="5585" w:author="AbbVie7" w:date="2025-05-12T15:16:00Z">
        <w:r w:rsidRPr="006D7205">
          <w:rPr>
            <w:szCs w:val="22"/>
            <w:lang w:val="da-DK"/>
          </w:rPr>
          <w:delText>) ved uge 12. Patienter i behandling med Humira havde signifikant lavere risiko for opblussen af sygdom i de første 12 ugers behandling.</w:delText>
        </w:r>
      </w:del>
    </w:p>
    <w:p w:rsidR="00CE7D12" w:rsidRPr="006D7205" w:rsidP="00CE7D12" w14:paraId="40FB5D5A" w14:textId="77777777">
      <w:pPr>
        <w:rPr>
          <w:del w:id="5586" w:author="AbbVie7" w:date="2025-05-12T15:16:00Z"/>
          <w:szCs w:val="22"/>
          <w:lang w:val="da-DK"/>
        </w:rPr>
      </w:pPr>
    </w:p>
    <w:p w:rsidR="00CE7D12" w:rsidRPr="006D7205" w:rsidP="00C04195" w14:paraId="063917F8" w14:textId="77777777">
      <w:pPr>
        <w:keepNext/>
        <w:keepLines/>
        <w:widowControl w:val="0"/>
        <w:tabs>
          <w:tab w:val="clear" w:pos="562"/>
        </w:tabs>
        <w:suppressAutoHyphens w:val="0"/>
        <w:spacing w:after="200" w:line="320" w:lineRule="exact"/>
        <w:ind w:left="360"/>
        <w:jc w:val="center"/>
        <w:rPr>
          <w:del w:id="5587" w:author="AbbVie7" w:date="2025-05-12T15:16:00Z"/>
          <w:rFonts w:ascii="Verdana" w:eastAsia="MS Mincho" w:hAnsi="Verdana"/>
          <w:b/>
          <w:szCs w:val="22"/>
          <w:lang w:val="da-DK" w:eastAsia="ja-JP"/>
        </w:rPr>
      </w:pPr>
      <w:del w:id="5588" w:author="AbbVie7" w:date="2025-05-12T15:16:00Z">
        <w:r w:rsidRPr="006D7205">
          <w:rPr>
            <w:rFonts w:eastAsia="MS Mincho"/>
            <w:b/>
            <w:szCs w:val="22"/>
            <w:lang w:val="da-DK" w:eastAsia="ja-JP"/>
          </w:rPr>
          <w:delText xml:space="preserve">Tabel </w:delText>
        </w:r>
      </w:del>
      <w:del w:id="5589" w:author="AbbVie7" w:date="2025-05-12T15:16:00Z">
        <w:r w:rsidR="00B247D5">
          <w:rPr>
            <w:rFonts w:eastAsia="MS Mincho"/>
            <w:b/>
            <w:szCs w:val="22"/>
            <w:lang w:val="da-DK" w:eastAsia="ja-JP"/>
          </w:rPr>
          <w:delText>15</w:delText>
        </w:r>
      </w:del>
      <w:del w:id="5590" w:author="AbbVie7" w:date="2025-05-12T15:16:00Z">
        <w:r w:rsidRPr="006D7205">
          <w:rPr>
            <w:rFonts w:eastAsia="MS Mincho"/>
            <w:b/>
            <w:szCs w:val="22"/>
            <w:lang w:val="da-DK" w:eastAsia="ja-JP"/>
          </w:rPr>
          <w:delText xml:space="preserve">:  </w:delText>
        </w:r>
      </w:del>
      <w:del w:id="5591" w:author="AbbVie7" w:date="2025-05-12T15:16:00Z">
        <w:r w:rsidR="00B630A9">
          <w:rPr>
            <w:rFonts w:eastAsia="MS Mincho"/>
            <w:b/>
            <w:szCs w:val="22"/>
            <w:lang w:val="da-DK" w:eastAsia="ja-JP"/>
          </w:rPr>
          <w:delText>Virknings</w:delText>
        </w:r>
      </w:del>
      <w:del w:id="5592" w:author="AbbVie7" w:date="2025-05-12T15:16:00Z">
        <w:r w:rsidRPr="006D7205">
          <w:rPr>
            <w:b/>
            <w:bCs/>
            <w:szCs w:val="22"/>
            <w:lang w:val="da-DK"/>
          </w:rPr>
          <w:delText xml:space="preserve">resultater ved uge </w:delText>
        </w:r>
      </w:del>
      <w:del w:id="5593" w:author="AbbVie7" w:date="2025-05-12T15:16:00Z">
        <w:r w:rsidRPr="006D7205">
          <w:rPr>
            <w:rFonts w:eastAsia="MS Mincho"/>
            <w:b/>
            <w:bCs/>
            <w:iCs/>
            <w:szCs w:val="22"/>
            <w:lang w:val="da-DK" w:eastAsia="ja-JP"/>
          </w:rPr>
          <w:delText>12, HS-Studie I og II</w:delText>
        </w:r>
      </w:del>
    </w:p>
    <w:tbl>
      <w:tblPr>
        <w:tblW w:w="9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tblPr>
      <w:tblGrid>
        <w:gridCol w:w="2847"/>
        <w:gridCol w:w="1440"/>
        <w:gridCol w:w="1746"/>
        <w:gridCol w:w="1404"/>
        <w:gridCol w:w="1856"/>
      </w:tblGrid>
      <w:tr w14:paraId="20D23447" w14:textId="77777777" w:rsidTr="00645282">
        <w:tblPrEx>
          <w:tblW w:w="9293" w:type="dxa"/>
          <w:tblLook w:val="04A0"/>
        </w:tblPrEx>
        <w:trPr>
          <w:del w:id="5594" w:author="AbbVie7" w:date="2025-05-12T15:16:00Z"/>
        </w:trPr>
        <w:tc>
          <w:tcPr>
            <w:tcW w:w="2847" w:type="dxa"/>
            <w:vMerge w:val="restart"/>
            <w:tcMar>
              <w:top w:w="0" w:type="dxa"/>
              <w:left w:w="115" w:type="dxa"/>
              <w:bottom w:w="0" w:type="dxa"/>
              <w:right w:w="115" w:type="dxa"/>
            </w:tcMar>
            <w:vAlign w:val="bottom"/>
          </w:tcPr>
          <w:p w:rsidR="00CE7D12" w:rsidRPr="006D7205" w:rsidP="00C04195" w14:paraId="57594981" w14:textId="77777777">
            <w:pPr>
              <w:keepNext/>
              <w:widowControl w:val="0"/>
              <w:rPr>
                <w:del w:id="5595" w:author="AbbVie7" w:date="2025-05-12T15:16:00Z"/>
                <w:b/>
                <w:szCs w:val="22"/>
                <w:lang w:val="da-DK"/>
              </w:rPr>
            </w:pPr>
          </w:p>
        </w:tc>
        <w:tc>
          <w:tcPr>
            <w:tcW w:w="3186" w:type="dxa"/>
            <w:gridSpan w:val="2"/>
            <w:tcMar>
              <w:top w:w="0" w:type="dxa"/>
              <w:left w:w="115" w:type="dxa"/>
              <w:bottom w:w="0" w:type="dxa"/>
              <w:right w:w="115" w:type="dxa"/>
            </w:tcMar>
            <w:vAlign w:val="bottom"/>
          </w:tcPr>
          <w:p w:rsidR="00CE7D12" w:rsidRPr="006D7205" w:rsidP="00C04195" w14:paraId="1765AD7C" w14:textId="77777777">
            <w:pPr>
              <w:keepNext/>
              <w:widowControl w:val="0"/>
              <w:jc w:val="center"/>
              <w:rPr>
                <w:del w:id="5596" w:author="AbbVie7" w:date="2025-05-12T15:16:00Z"/>
                <w:b/>
                <w:bCs/>
                <w:szCs w:val="22"/>
              </w:rPr>
            </w:pPr>
            <w:del w:id="5597" w:author="AbbVie7" w:date="2025-05-12T15:16:00Z">
              <w:r w:rsidRPr="006D7205">
                <w:rPr>
                  <w:b/>
                  <w:bCs/>
                  <w:szCs w:val="22"/>
                </w:rPr>
                <w:delText>HS-studie I</w:delText>
              </w:r>
            </w:del>
          </w:p>
        </w:tc>
        <w:tc>
          <w:tcPr>
            <w:tcW w:w="3260" w:type="dxa"/>
            <w:gridSpan w:val="2"/>
            <w:tcMar>
              <w:top w:w="0" w:type="dxa"/>
              <w:left w:w="115" w:type="dxa"/>
              <w:bottom w:w="0" w:type="dxa"/>
              <w:right w:w="115" w:type="dxa"/>
            </w:tcMar>
            <w:vAlign w:val="bottom"/>
          </w:tcPr>
          <w:p w:rsidR="00CE7D12" w:rsidRPr="006D7205" w:rsidP="00C04195" w14:paraId="32BD3CCC" w14:textId="77777777">
            <w:pPr>
              <w:keepNext/>
              <w:widowControl w:val="0"/>
              <w:jc w:val="center"/>
              <w:rPr>
                <w:del w:id="5598" w:author="AbbVie7" w:date="2025-05-12T15:16:00Z"/>
                <w:b/>
                <w:bCs/>
                <w:szCs w:val="22"/>
              </w:rPr>
            </w:pPr>
            <w:del w:id="5599" w:author="AbbVie7" w:date="2025-05-12T15:16:00Z">
              <w:r w:rsidRPr="006D7205">
                <w:rPr>
                  <w:b/>
                  <w:bCs/>
                  <w:szCs w:val="22"/>
                </w:rPr>
                <w:delText>HS-studie II</w:delText>
              </w:r>
            </w:del>
          </w:p>
        </w:tc>
      </w:tr>
      <w:tr w14:paraId="5416277B" w14:textId="77777777" w:rsidTr="00645282">
        <w:tblPrEx>
          <w:tblW w:w="9293" w:type="dxa"/>
          <w:tblLook w:val="04A0"/>
        </w:tblPrEx>
        <w:trPr>
          <w:del w:id="5600" w:author="AbbVie7" w:date="2025-05-12T15:16:00Z"/>
        </w:trPr>
        <w:tc>
          <w:tcPr>
            <w:tcW w:w="2847" w:type="dxa"/>
            <w:vMerge/>
            <w:tcMar>
              <w:top w:w="0" w:type="dxa"/>
              <w:left w:w="115" w:type="dxa"/>
              <w:bottom w:w="0" w:type="dxa"/>
              <w:right w:w="115" w:type="dxa"/>
            </w:tcMar>
            <w:vAlign w:val="center"/>
            <w:hideMark/>
          </w:tcPr>
          <w:p w:rsidR="00CE7D12" w:rsidRPr="006D7205" w:rsidP="00C04195" w14:paraId="3B2C5D49" w14:textId="77777777">
            <w:pPr>
              <w:keepNext/>
              <w:widowControl w:val="0"/>
              <w:rPr>
                <w:del w:id="5601" w:author="AbbVie7" w:date="2025-05-12T15:16:00Z"/>
                <w:szCs w:val="22"/>
              </w:rPr>
            </w:pPr>
          </w:p>
        </w:tc>
        <w:tc>
          <w:tcPr>
            <w:tcW w:w="1440" w:type="dxa"/>
            <w:tcMar>
              <w:top w:w="0" w:type="dxa"/>
              <w:left w:w="115" w:type="dxa"/>
              <w:bottom w:w="0" w:type="dxa"/>
              <w:right w:w="115" w:type="dxa"/>
            </w:tcMar>
            <w:vAlign w:val="bottom"/>
            <w:hideMark/>
          </w:tcPr>
          <w:p w:rsidR="00CE7D12" w:rsidRPr="006D7205" w:rsidP="00C04195" w14:paraId="30039D07" w14:textId="77777777">
            <w:pPr>
              <w:keepNext/>
              <w:widowControl w:val="0"/>
              <w:jc w:val="center"/>
              <w:rPr>
                <w:del w:id="5602" w:author="AbbVie7" w:date="2025-05-12T15:16:00Z"/>
                <w:szCs w:val="22"/>
              </w:rPr>
            </w:pPr>
            <w:del w:id="5603" w:author="AbbVie7" w:date="2025-05-12T15:16:00Z">
              <w:r w:rsidRPr="006D7205">
                <w:rPr>
                  <w:b/>
                  <w:bCs/>
                  <w:szCs w:val="22"/>
                </w:rPr>
                <w:delText>Placebo</w:delText>
              </w:r>
            </w:del>
          </w:p>
        </w:tc>
        <w:tc>
          <w:tcPr>
            <w:tcW w:w="1746" w:type="dxa"/>
            <w:tcMar>
              <w:top w:w="0" w:type="dxa"/>
              <w:left w:w="115" w:type="dxa"/>
              <w:bottom w:w="0" w:type="dxa"/>
              <w:right w:w="115" w:type="dxa"/>
            </w:tcMar>
            <w:vAlign w:val="bottom"/>
            <w:hideMark/>
          </w:tcPr>
          <w:p w:rsidR="00CE7D12" w:rsidRPr="006D7205" w:rsidP="00C04195" w14:paraId="15ABD16A" w14:textId="77777777">
            <w:pPr>
              <w:keepNext/>
              <w:widowControl w:val="0"/>
              <w:jc w:val="center"/>
              <w:rPr>
                <w:del w:id="5604" w:author="AbbVie7" w:date="2025-05-12T15:16:00Z"/>
                <w:b/>
                <w:bCs/>
                <w:szCs w:val="22"/>
              </w:rPr>
            </w:pPr>
            <w:del w:id="5605" w:author="AbbVie7" w:date="2025-05-12T15:16:00Z">
              <w:r w:rsidRPr="006D7205">
                <w:rPr>
                  <w:b/>
                  <w:bCs/>
                  <w:szCs w:val="22"/>
                </w:rPr>
                <w:delText>Humira 40 mg ugentlig</w:delText>
              </w:r>
            </w:del>
          </w:p>
        </w:tc>
        <w:tc>
          <w:tcPr>
            <w:tcW w:w="1404" w:type="dxa"/>
            <w:tcMar>
              <w:top w:w="0" w:type="dxa"/>
              <w:left w:w="115" w:type="dxa"/>
              <w:bottom w:w="0" w:type="dxa"/>
              <w:right w:w="115" w:type="dxa"/>
            </w:tcMar>
            <w:vAlign w:val="bottom"/>
            <w:hideMark/>
          </w:tcPr>
          <w:p w:rsidR="00CE7D12" w:rsidRPr="006D7205" w:rsidP="00C04195" w14:paraId="7B8D8800" w14:textId="77777777">
            <w:pPr>
              <w:keepNext/>
              <w:widowControl w:val="0"/>
              <w:jc w:val="center"/>
              <w:rPr>
                <w:del w:id="5606" w:author="AbbVie7" w:date="2025-05-12T15:16:00Z"/>
                <w:b/>
                <w:bCs/>
                <w:szCs w:val="22"/>
              </w:rPr>
            </w:pPr>
            <w:del w:id="5607" w:author="AbbVie7" w:date="2025-05-12T15:16:00Z">
              <w:r w:rsidRPr="006D7205">
                <w:rPr>
                  <w:b/>
                  <w:bCs/>
                  <w:szCs w:val="22"/>
                </w:rPr>
                <w:delText xml:space="preserve">Placebo </w:delText>
              </w:r>
            </w:del>
          </w:p>
        </w:tc>
        <w:tc>
          <w:tcPr>
            <w:tcW w:w="1856" w:type="dxa"/>
            <w:tcMar>
              <w:top w:w="0" w:type="dxa"/>
              <w:left w:w="115" w:type="dxa"/>
              <w:bottom w:w="0" w:type="dxa"/>
              <w:right w:w="115" w:type="dxa"/>
            </w:tcMar>
            <w:vAlign w:val="bottom"/>
            <w:hideMark/>
          </w:tcPr>
          <w:p w:rsidR="00CE7D12" w:rsidRPr="006D7205" w:rsidP="00C04195" w14:paraId="7FA7668D" w14:textId="77777777">
            <w:pPr>
              <w:keepNext/>
              <w:widowControl w:val="0"/>
              <w:jc w:val="center"/>
              <w:rPr>
                <w:del w:id="5608" w:author="AbbVie7" w:date="2025-05-12T15:16:00Z"/>
                <w:b/>
                <w:bCs/>
                <w:szCs w:val="22"/>
              </w:rPr>
            </w:pPr>
            <w:del w:id="5609" w:author="AbbVie7" w:date="2025-05-12T15:16:00Z">
              <w:r w:rsidRPr="006D7205">
                <w:rPr>
                  <w:b/>
                  <w:bCs/>
                  <w:szCs w:val="22"/>
                </w:rPr>
                <w:delText xml:space="preserve">Humira 40 mg </w:delText>
              </w:r>
            </w:del>
            <w:del w:id="5610" w:author="AbbVie7" w:date="2025-05-12T15:16:00Z">
              <w:r>
                <w:rPr>
                  <w:b/>
                  <w:bCs/>
                  <w:szCs w:val="22"/>
                </w:rPr>
                <w:delText>u</w:delText>
              </w:r>
            </w:del>
            <w:del w:id="5611" w:author="AbbVie7" w:date="2025-05-12T15:16:00Z">
              <w:r w:rsidRPr="006D7205">
                <w:rPr>
                  <w:b/>
                  <w:bCs/>
                  <w:szCs w:val="22"/>
                </w:rPr>
                <w:delText>gentlig</w:delText>
              </w:r>
            </w:del>
          </w:p>
        </w:tc>
      </w:tr>
      <w:tr w14:paraId="08E5704E" w14:textId="77777777" w:rsidTr="00645282">
        <w:tblPrEx>
          <w:tblW w:w="9293" w:type="dxa"/>
          <w:tblLook w:val="04A0"/>
        </w:tblPrEx>
        <w:trPr>
          <w:trHeight w:val="755"/>
          <w:del w:id="5612" w:author="AbbVie7" w:date="2025-05-12T15:16:00Z"/>
        </w:trPr>
        <w:tc>
          <w:tcPr>
            <w:tcW w:w="2847" w:type="dxa"/>
            <w:tcMar>
              <w:top w:w="0" w:type="dxa"/>
              <w:left w:w="115" w:type="dxa"/>
              <w:bottom w:w="0" w:type="dxa"/>
              <w:right w:w="115" w:type="dxa"/>
            </w:tcMar>
            <w:vAlign w:val="center"/>
            <w:hideMark/>
          </w:tcPr>
          <w:p w:rsidR="00CE7D12" w:rsidRPr="006D7205" w:rsidP="00C04195" w14:paraId="70F5880D" w14:textId="77777777">
            <w:pPr>
              <w:keepNext/>
              <w:widowControl w:val="0"/>
              <w:rPr>
                <w:del w:id="5613" w:author="AbbVie7" w:date="2025-05-12T15:16:00Z"/>
                <w:szCs w:val="22"/>
              </w:rPr>
            </w:pPr>
            <w:del w:id="5614" w:author="AbbVie7" w:date="2025-05-12T15:16:00Z">
              <w:r w:rsidRPr="007A6854">
                <w:rPr>
                  <w:i/>
                  <w:szCs w:val="22"/>
                </w:rPr>
                <w:delText>Hidradenitis Suppurativa Clinical Respons</w:delText>
              </w:r>
            </w:del>
            <w:del w:id="5615" w:author="AbbVie7" w:date="2025-05-12T15:16:00Z">
              <w:r w:rsidRPr="006D7205">
                <w:rPr>
                  <w:szCs w:val="22"/>
                </w:rPr>
                <w:delText xml:space="preserve"> (HiSCR)</w:delText>
              </w:r>
            </w:del>
            <w:del w:id="5616" w:author="AbbVie7" w:date="2025-05-12T15:16:00Z">
              <w:r w:rsidRPr="006D7205">
                <w:rPr>
                  <w:szCs w:val="22"/>
                  <w:vertAlign w:val="superscript"/>
                </w:rPr>
                <w:delText>a</w:delText>
              </w:r>
            </w:del>
            <w:del w:id="5617" w:author="AbbVie7" w:date="2025-05-12T15:16:00Z">
              <w:r w:rsidRPr="006D7205">
                <w:rPr>
                  <w:szCs w:val="22"/>
                </w:rPr>
                <w:delText xml:space="preserve"> </w:delText>
              </w:r>
            </w:del>
          </w:p>
          <w:p w:rsidR="00CE7D12" w:rsidRPr="006D7205" w:rsidP="00C04195" w14:paraId="167149EB" w14:textId="77777777">
            <w:pPr>
              <w:keepNext/>
              <w:widowControl w:val="0"/>
              <w:rPr>
                <w:del w:id="5618" w:author="AbbVie7" w:date="2025-05-12T15:16:00Z"/>
                <w:szCs w:val="22"/>
              </w:rPr>
            </w:pPr>
          </w:p>
        </w:tc>
        <w:tc>
          <w:tcPr>
            <w:tcW w:w="1440" w:type="dxa"/>
            <w:tcMar>
              <w:top w:w="0" w:type="dxa"/>
              <w:left w:w="115" w:type="dxa"/>
              <w:bottom w:w="0" w:type="dxa"/>
              <w:right w:w="115" w:type="dxa"/>
            </w:tcMar>
            <w:hideMark/>
          </w:tcPr>
          <w:p w:rsidR="00CE7D12" w:rsidRPr="006D7205" w:rsidP="00C04195" w14:paraId="132D8521" w14:textId="77777777">
            <w:pPr>
              <w:keepNext/>
              <w:widowControl w:val="0"/>
              <w:jc w:val="center"/>
              <w:rPr>
                <w:del w:id="5619" w:author="AbbVie7" w:date="2025-05-12T15:16:00Z"/>
                <w:szCs w:val="22"/>
              </w:rPr>
            </w:pPr>
            <w:del w:id="5620" w:author="AbbVie7" w:date="2025-05-12T15:16:00Z">
              <w:r w:rsidRPr="006D7205">
                <w:rPr>
                  <w:szCs w:val="22"/>
                </w:rPr>
                <w:delText>N = 154</w:delText>
              </w:r>
            </w:del>
            <w:del w:id="5621" w:author="AbbVie7" w:date="2025-05-12T15:16:00Z">
              <w:r w:rsidRPr="006D7205">
                <w:rPr>
                  <w:szCs w:val="22"/>
                </w:rPr>
                <w:br/>
                <w:delText>40 (26,0%)</w:delText>
              </w:r>
            </w:del>
          </w:p>
        </w:tc>
        <w:tc>
          <w:tcPr>
            <w:tcW w:w="1746" w:type="dxa"/>
            <w:tcMar>
              <w:top w:w="0" w:type="dxa"/>
              <w:left w:w="115" w:type="dxa"/>
              <w:bottom w:w="0" w:type="dxa"/>
              <w:right w:w="115" w:type="dxa"/>
            </w:tcMar>
            <w:hideMark/>
          </w:tcPr>
          <w:p w:rsidR="00CE7D12" w:rsidRPr="006D7205" w:rsidP="00C04195" w14:paraId="545904C6" w14:textId="77777777">
            <w:pPr>
              <w:keepNext/>
              <w:widowControl w:val="0"/>
              <w:jc w:val="center"/>
              <w:rPr>
                <w:del w:id="5622" w:author="AbbVie7" w:date="2025-05-12T15:16:00Z"/>
                <w:szCs w:val="22"/>
              </w:rPr>
            </w:pPr>
            <w:del w:id="5623" w:author="AbbVie7" w:date="2025-05-12T15:16:00Z">
              <w:r w:rsidRPr="006D7205">
                <w:rPr>
                  <w:szCs w:val="22"/>
                </w:rPr>
                <w:delText>N = 153</w:delText>
              </w:r>
            </w:del>
            <w:del w:id="5624" w:author="AbbVie7" w:date="2025-05-12T15:16:00Z">
              <w:r w:rsidRPr="006D7205">
                <w:rPr>
                  <w:szCs w:val="22"/>
                </w:rPr>
                <w:br/>
                <w:delText xml:space="preserve">64 (41,8%) </w:delText>
              </w:r>
            </w:del>
            <w:del w:id="5625" w:author="AbbVie7" w:date="2025-05-12T15:16:00Z">
              <w:r w:rsidRPr="006D7205">
                <w:rPr>
                  <w:szCs w:val="22"/>
                  <w:vertAlign w:val="superscript"/>
                </w:rPr>
                <w:delText>*</w:delText>
              </w:r>
            </w:del>
          </w:p>
        </w:tc>
        <w:tc>
          <w:tcPr>
            <w:tcW w:w="1404" w:type="dxa"/>
            <w:tcMar>
              <w:top w:w="0" w:type="dxa"/>
              <w:left w:w="115" w:type="dxa"/>
              <w:bottom w:w="0" w:type="dxa"/>
              <w:right w:w="115" w:type="dxa"/>
            </w:tcMar>
          </w:tcPr>
          <w:p w:rsidR="00CE7D12" w:rsidRPr="006D7205" w:rsidP="00C04195" w14:paraId="76190C33" w14:textId="77777777">
            <w:pPr>
              <w:keepNext/>
              <w:widowControl w:val="0"/>
              <w:jc w:val="center"/>
              <w:rPr>
                <w:del w:id="5626" w:author="AbbVie7" w:date="2025-05-12T15:16:00Z"/>
                <w:szCs w:val="22"/>
              </w:rPr>
            </w:pPr>
            <w:del w:id="5627" w:author="AbbVie7" w:date="2025-05-12T15:16:00Z">
              <w:r w:rsidRPr="006D7205">
                <w:rPr>
                  <w:szCs w:val="22"/>
                </w:rPr>
                <w:delText>N=163</w:delText>
              </w:r>
            </w:del>
          </w:p>
          <w:p w:rsidR="00CE7D12" w:rsidRPr="006D7205" w:rsidP="00C04195" w14:paraId="39F5EC6D" w14:textId="77777777">
            <w:pPr>
              <w:keepNext/>
              <w:widowControl w:val="0"/>
              <w:jc w:val="center"/>
              <w:rPr>
                <w:del w:id="5628" w:author="AbbVie7" w:date="2025-05-12T15:16:00Z"/>
                <w:szCs w:val="22"/>
              </w:rPr>
            </w:pPr>
            <w:del w:id="5629" w:author="AbbVie7" w:date="2025-05-12T15:16:00Z">
              <w:r w:rsidRPr="006D7205">
                <w:rPr>
                  <w:szCs w:val="22"/>
                </w:rPr>
                <w:delText>45 (27,6%)</w:delText>
              </w:r>
            </w:del>
          </w:p>
        </w:tc>
        <w:tc>
          <w:tcPr>
            <w:tcW w:w="1856" w:type="dxa"/>
            <w:tcMar>
              <w:top w:w="0" w:type="dxa"/>
              <w:left w:w="115" w:type="dxa"/>
              <w:bottom w:w="0" w:type="dxa"/>
              <w:right w:w="115" w:type="dxa"/>
            </w:tcMar>
          </w:tcPr>
          <w:p w:rsidR="00CE7D12" w:rsidRPr="006D7205" w:rsidP="00C04195" w14:paraId="2A7BDAA8" w14:textId="77777777">
            <w:pPr>
              <w:keepNext/>
              <w:widowControl w:val="0"/>
              <w:jc w:val="center"/>
              <w:rPr>
                <w:del w:id="5630" w:author="AbbVie7" w:date="2025-05-12T15:16:00Z"/>
                <w:szCs w:val="22"/>
              </w:rPr>
            </w:pPr>
            <w:del w:id="5631" w:author="AbbVie7" w:date="2025-05-12T15:16:00Z">
              <w:r w:rsidRPr="006D7205">
                <w:rPr>
                  <w:szCs w:val="22"/>
                </w:rPr>
                <w:delText>N=163</w:delText>
              </w:r>
            </w:del>
          </w:p>
          <w:p w:rsidR="00CE7D12" w:rsidRPr="006D7205" w:rsidP="00C04195" w14:paraId="6C801653" w14:textId="77777777">
            <w:pPr>
              <w:keepNext/>
              <w:widowControl w:val="0"/>
              <w:jc w:val="center"/>
              <w:rPr>
                <w:del w:id="5632" w:author="AbbVie7" w:date="2025-05-12T15:16:00Z"/>
                <w:szCs w:val="22"/>
              </w:rPr>
            </w:pPr>
            <w:del w:id="5633" w:author="AbbVie7" w:date="2025-05-12T15:16:00Z">
              <w:r w:rsidRPr="006D7205">
                <w:rPr>
                  <w:szCs w:val="22"/>
                </w:rPr>
                <w:delText xml:space="preserve">96 (58,9%) </w:delText>
              </w:r>
            </w:del>
            <w:del w:id="5634" w:author="AbbVie7" w:date="2025-05-12T15:16:00Z">
              <w:r w:rsidRPr="006D7205">
                <w:rPr>
                  <w:szCs w:val="22"/>
                  <w:vertAlign w:val="superscript"/>
                </w:rPr>
                <w:delText>***</w:delText>
              </w:r>
            </w:del>
          </w:p>
        </w:tc>
      </w:tr>
      <w:tr w14:paraId="4293F752" w14:textId="77777777" w:rsidTr="00645282">
        <w:tblPrEx>
          <w:tblW w:w="9293" w:type="dxa"/>
          <w:tblLook w:val="04A0"/>
        </w:tblPrEx>
        <w:trPr>
          <w:del w:id="5635" w:author="AbbVie7" w:date="2025-05-12T15:16:00Z"/>
        </w:trPr>
        <w:tc>
          <w:tcPr>
            <w:tcW w:w="2847" w:type="dxa"/>
            <w:tcMar>
              <w:top w:w="0" w:type="dxa"/>
              <w:left w:w="115" w:type="dxa"/>
              <w:bottom w:w="0" w:type="dxa"/>
              <w:right w:w="115" w:type="dxa"/>
            </w:tcMar>
            <w:vAlign w:val="center"/>
            <w:hideMark/>
          </w:tcPr>
          <w:p w:rsidR="00CE7D12" w:rsidRPr="006D7205" w:rsidP="00C04195" w14:paraId="65122771" w14:textId="77777777">
            <w:pPr>
              <w:keepNext/>
              <w:widowControl w:val="0"/>
              <w:rPr>
                <w:del w:id="5636" w:author="AbbVie7" w:date="2025-05-12T15:16:00Z"/>
                <w:szCs w:val="22"/>
              </w:rPr>
            </w:pPr>
            <w:del w:id="5637" w:author="AbbVie7" w:date="2025-05-12T15:16:00Z">
              <w:r w:rsidRPr="006D7205">
                <w:rPr>
                  <w:szCs w:val="22"/>
                </w:rPr>
                <w:delText xml:space="preserve">≥30% </w:delText>
              </w:r>
            </w:del>
            <w:del w:id="5638" w:author="AbbVie7" w:date="2025-05-12T15:16:00Z">
              <w:r>
                <w:rPr>
                  <w:szCs w:val="22"/>
                </w:rPr>
                <w:delText>r</w:delText>
              </w:r>
            </w:del>
            <w:del w:id="5639" w:author="AbbVie7" w:date="2025-05-12T15:16:00Z">
              <w:r w:rsidRPr="006D7205">
                <w:rPr>
                  <w:szCs w:val="22"/>
                </w:rPr>
                <w:delText>eduktion af hudsmerter</w:delText>
              </w:r>
            </w:del>
            <w:del w:id="5640" w:author="AbbVie7" w:date="2025-05-12T15:16:00Z">
              <w:r w:rsidRPr="006D7205">
                <w:rPr>
                  <w:szCs w:val="22"/>
                  <w:vertAlign w:val="superscript"/>
                </w:rPr>
                <w:delText>b</w:delText>
              </w:r>
            </w:del>
          </w:p>
        </w:tc>
        <w:tc>
          <w:tcPr>
            <w:tcW w:w="1440" w:type="dxa"/>
            <w:tcMar>
              <w:top w:w="0" w:type="dxa"/>
              <w:left w:w="115" w:type="dxa"/>
              <w:bottom w:w="0" w:type="dxa"/>
              <w:right w:w="115" w:type="dxa"/>
            </w:tcMar>
            <w:hideMark/>
          </w:tcPr>
          <w:p w:rsidR="00CE7D12" w:rsidRPr="006D7205" w:rsidP="00C04195" w14:paraId="0480025B" w14:textId="77777777">
            <w:pPr>
              <w:keepNext/>
              <w:widowControl w:val="0"/>
              <w:jc w:val="center"/>
              <w:rPr>
                <w:del w:id="5641" w:author="AbbVie7" w:date="2025-05-12T15:16:00Z"/>
                <w:szCs w:val="22"/>
              </w:rPr>
            </w:pPr>
            <w:del w:id="5642" w:author="AbbVie7" w:date="2025-05-12T15:16:00Z">
              <w:r w:rsidRPr="006D7205">
                <w:rPr>
                  <w:szCs w:val="22"/>
                </w:rPr>
                <w:delText>N = 109</w:delText>
              </w:r>
            </w:del>
            <w:del w:id="5643" w:author="AbbVie7" w:date="2025-05-12T15:16:00Z">
              <w:r w:rsidRPr="006D7205">
                <w:rPr>
                  <w:szCs w:val="22"/>
                </w:rPr>
                <w:br/>
                <w:delText>27 (24,8%)</w:delText>
              </w:r>
            </w:del>
          </w:p>
        </w:tc>
        <w:tc>
          <w:tcPr>
            <w:tcW w:w="1746" w:type="dxa"/>
            <w:tcMar>
              <w:top w:w="0" w:type="dxa"/>
              <w:left w:w="115" w:type="dxa"/>
              <w:bottom w:w="0" w:type="dxa"/>
              <w:right w:w="115" w:type="dxa"/>
            </w:tcMar>
            <w:hideMark/>
          </w:tcPr>
          <w:p w:rsidR="00CE7D12" w:rsidRPr="006D7205" w:rsidP="00C04195" w14:paraId="3DE70A8A" w14:textId="77777777">
            <w:pPr>
              <w:keepNext/>
              <w:widowControl w:val="0"/>
              <w:jc w:val="center"/>
              <w:rPr>
                <w:del w:id="5644" w:author="AbbVie7" w:date="2025-05-12T15:16:00Z"/>
                <w:szCs w:val="22"/>
              </w:rPr>
            </w:pPr>
            <w:del w:id="5645" w:author="AbbVie7" w:date="2025-05-12T15:16:00Z">
              <w:r w:rsidRPr="006D7205">
                <w:rPr>
                  <w:szCs w:val="22"/>
                </w:rPr>
                <w:delText>N = 122</w:delText>
              </w:r>
            </w:del>
            <w:del w:id="5646" w:author="AbbVie7" w:date="2025-05-12T15:16:00Z">
              <w:r w:rsidRPr="006D7205">
                <w:rPr>
                  <w:szCs w:val="22"/>
                </w:rPr>
                <w:br/>
                <w:delText>34 (27,9%)</w:delText>
              </w:r>
            </w:del>
          </w:p>
        </w:tc>
        <w:tc>
          <w:tcPr>
            <w:tcW w:w="1404" w:type="dxa"/>
            <w:tcMar>
              <w:top w:w="0" w:type="dxa"/>
              <w:left w:w="115" w:type="dxa"/>
              <w:bottom w:w="0" w:type="dxa"/>
              <w:right w:w="115" w:type="dxa"/>
            </w:tcMar>
          </w:tcPr>
          <w:p w:rsidR="00CE7D12" w:rsidRPr="006D7205" w:rsidP="00C04195" w14:paraId="638C33C9" w14:textId="77777777">
            <w:pPr>
              <w:keepNext/>
              <w:widowControl w:val="0"/>
              <w:jc w:val="center"/>
              <w:rPr>
                <w:del w:id="5647" w:author="AbbVie7" w:date="2025-05-12T15:16:00Z"/>
                <w:szCs w:val="22"/>
              </w:rPr>
            </w:pPr>
            <w:del w:id="5648" w:author="AbbVie7" w:date="2025-05-12T15:16:00Z">
              <w:r w:rsidRPr="006D7205">
                <w:rPr>
                  <w:szCs w:val="22"/>
                </w:rPr>
                <w:delText>N=111</w:delText>
              </w:r>
            </w:del>
          </w:p>
          <w:p w:rsidR="00CE7D12" w:rsidRPr="006D7205" w:rsidP="00C04195" w14:paraId="14AB9631" w14:textId="77777777">
            <w:pPr>
              <w:keepNext/>
              <w:widowControl w:val="0"/>
              <w:jc w:val="center"/>
              <w:rPr>
                <w:del w:id="5649" w:author="AbbVie7" w:date="2025-05-12T15:16:00Z"/>
                <w:szCs w:val="22"/>
              </w:rPr>
            </w:pPr>
            <w:del w:id="5650" w:author="AbbVie7" w:date="2025-05-12T15:16:00Z">
              <w:r w:rsidRPr="006D7205">
                <w:rPr>
                  <w:szCs w:val="22"/>
                </w:rPr>
                <w:delText>23 (20,7%)</w:delText>
              </w:r>
            </w:del>
          </w:p>
        </w:tc>
        <w:tc>
          <w:tcPr>
            <w:tcW w:w="1856" w:type="dxa"/>
            <w:tcMar>
              <w:top w:w="0" w:type="dxa"/>
              <w:left w:w="115" w:type="dxa"/>
              <w:bottom w:w="0" w:type="dxa"/>
              <w:right w:w="115" w:type="dxa"/>
            </w:tcMar>
          </w:tcPr>
          <w:p w:rsidR="00CE7D12" w:rsidRPr="006D7205" w:rsidP="00C04195" w14:paraId="15AD860F" w14:textId="77777777">
            <w:pPr>
              <w:keepNext/>
              <w:widowControl w:val="0"/>
              <w:jc w:val="center"/>
              <w:rPr>
                <w:del w:id="5651" w:author="AbbVie7" w:date="2025-05-12T15:16:00Z"/>
                <w:szCs w:val="22"/>
              </w:rPr>
            </w:pPr>
            <w:del w:id="5652" w:author="AbbVie7" w:date="2025-05-12T15:16:00Z">
              <w:r w:rsidRPr="006D7205">
                <w:rPr>
                  <w:szCs w:val="22"/>
                </w:rPr>
                <w:delText>N=105</w:delText>
              </w:r>
            </w:del>
          </w:p>
          <w:p w:rsidR="00CE7D12" w:rsidRPr="006D7205" w:rsidP="00C04195" w14:paraId="3CFCA007" w14:textId="77777777">
            <w:pPr>
              <w:keepNext/>
              <w:widowControl w:val="0"/>
              <w:jc w:val="center"/>
              <w:rPr>
                <w:del w:id="5653" w:author="AbbVie7" w:date="2025-05-12T15:16:00Z"/>
                <w:szCs w:val="22"/>
              </w:rPr>
            </w:pPr>
            <w:del w:id="5654" w:author="AbbVie7" w:date="2025-05-12T15:16:00Z">
              <w:r w:rsidRPr="006D7205">
                <w:rPr>
                  <w:szCs w:val="22"/>
                </w:rPr>
                <w:delText xml:space="preserve">48 (45,7%) </w:delText>
              </w:r>
            </w:del>
            <w:del w:id="5655" w:author="AbbVie7" w:date="2025-05-12T15:16:00Z">
              <w:r w:rsidRPr="006D7205">
                <w:rPr>
                  <w:szCs w:val="22"/>
                  <w:vertAlign w:val="superscript"/>
                </w:rPr>
                <w:delText>***</w:delText>
              </w:r>
            </w:del>
          </w:p>
        </w:tc>
      </w:tr>
      <w:tr w14:paraId="02B5D99E" w14:textId="77777777" w:rsidTr="00645282">
        <w:tblPrEx>
          <w:tblW w:w="9293" w:type="dxa"/>
          <w:tblLook w:val="04A0"/>
        </w:tblPrEx>
        <w:trPr>
          <w:del w:id="5656" w:author="AbbVie7" w:date="2025-05-12T15:16:00Z"/>
        </w:trPr>
        <w:tc>
          <w:tcPr>
            <w:tcW w:w="9293" w:type="dxa"/>
            <w:gridSpan w:val="5"/>
            <w:tcMar>
              <w:top w:w="0" w:type="dxa"/>
              <w:left w:w="115" w:type="dxa"/>
              <w:bottom w:w="0" w:type="dxa"/>
              <w:right w:w="115" w:type="dxa"/>
            </w:tcMar>
            <w:vAlign w:val="center"/>
          </w:tcPr>
          <w:p w:rsidR="005D667E" w:rsidRPr="006D7205" w:rsidP="00C04195" w14:paraId="4183E945" w14:textId="77777777">
            <w:pPr>
              <w:keepNext/>
              <w:widowControl w:val="0"/>
              <w:ind w:left="360"/>
              <w:rPr>
                <w:del w:id="5657" w:author="AbbVie7" w:date="2025-05-12T15:16:00Z"/>
                <w:szCs w:val="22"/>
              </w:rPr>
            </w:pPr>
            <w:del w:id="5658" w:author="AbbVie7" w:date="2025-05-12T15:16:00Z">
              <w:r w:rsidRPr="006D7205">
                <w:rPr>
                  <w:szCs w:val="22"/>
                </w:rPr>
                <w:delText xml:space="preserve">* </w:delText>
              </w:r>
            </w:del>
            <w:del w:id="5659" w:author="AbbVie7" w:date="2025-05-12T15:16:00Z">
              <w:r>
                <w:rPr>
                  <w:i/>
                  <w:szCs w:val="22"/>
                </w:rPr>
                <w:delText>p</w:delText>
              </w:r>
            </w:del>
            <w:del w:id="5660" w:author="AbbVie7" w:date="2025-05-12T15:16:00Z">
              <w:r w:rsidRPr="006D7205">
                <w:rPr>
                  <w:szCs w:val="22"/>
                </w:rPr>
                <w:delText xml:space="preserve"> &lt; 0</w:delText>
              </w:r>
            </w:del>
            <w:del w:id="5661" w:author="AbbVie7" w:date="2025-05-12T15:16:00Z">
              <w:r>
                <w:rPr>
                  <w:szCs w:val="22"/>
                </w:rPr>
                <w:delText>,</w:delText>
              </w:r>
            </w:del>
            <w:del w:id="5662" w:author="AbbVie7" w:date="2025-05-12T15:16:00Z">
              <w:r w:rsidRPr="006D7205">
                <w:rPr>
                  <w:szCs w:val="22"/>
                </w:rPr>
                <w:delText>05, ***</w:delText>
              </w:r>
            </w:del>
            <w:del w:id="5663" w:author="AbbVie7" w:date="2025-05-12T15:16:00Z">
              <w:r>
                <w:rPr>
                  <w:i/>
                  <w:szCs w:val="22"/>
                </w:rPr>
                <w:delText>p</w:delText>
              </w:r>
            </w:del>
            <w:del w:id="5664" w:author="AbbVie7" w:date="2025-05-12T15:16:00Z">
              <w:r w:rsidRPr="006D7205">
                <w:rPr>
                  <w:i/>
                  <w:szCs w:val="22"/>
                </w:rPr>
                <w:delText xml:space="preserve"> </w:delText>
              </w:r>
            </w:del>
            <w:del w:id="5665" w:author="AbbVie7" w:date="2025-05-12T15:16:00Z">
              <w:r w:rsidRPr="006D7205">
                <w:rPr>
                  <w:szCs w:val="22"/>
                </w:rPr>
                <w:delText>&lt; 0</w:delText>
              </w:r>
            </w:del>
            <w:del w:id="5666" w:author="AbbVie7" w:date="2025-05-12T15:16:00Z">
              <w:r>
                <w:rPr>
                  <w:szCs w:val="22"/>
                </w:rPr>
                <w:delText>,</w:delText>
              </w:r>
            </w:del>
            <w:del w:id="5667" w:author="AbbVie7" w:date="2025-05-12T15:16:00Z">
              <w:r w:rsidRPr="006D7205">
                <w:rPr>
                  <w:szCs w:val="22"/>
                </w:rPr>
                <w:delText xml:space="preserve">001, Humira </w:delText>
              </w:r>
            </w:del>
            <w:del w:id="5668" w:author="AbbVie7" w:date="2025-05-12T15:16:00Z">
              <w:r w:rsidRPr="006D7205">
                <w:rPr>
                  <w:i/>
                  <w:szCs w:val="22"/>
                </w:rPr>
                <w:delText>versus</w:delText>
              </w:r>
            </w:del>
            <w:del w:id="5669" w:author="AbbVie7" w:date="2025-05-12T15:16:00Z">
              <w:r w:rsidRPr="006D7205">
                <w:rPr>
                  <w:szCs w:val="22"/>
                </w:rPr>
                <w:delText xml:space="preserve"> placebo </w:delText>
              </w:r>
            </w:del>
          </w:p>
          <w:p w:rsidR="005D667E" w:rsidRPr="006D7205" w:rsidP="00C04195" w14:paraId="7C98C5CB" w14:textId="77777777">
            <w:pPr>
              <w:keepNext/>
              <w:keepLines/>
              <w:widowControl w:val="0"/>
              <w:numPr>
                <w:ilvl w:val="0"/>
                <w:numId w:val="37"/>
              </w:numPr>
              <w:tabs>
                <w:tab w:val="clear" w:pos="562"/>
              </w:tabs>
              <w:suppressAutoHyphens w:val="0"/>
              <w:spacing w:before="40" w:line="240" w:lineRule="exact"/>
              <w:rPr>
                <w:del w:id="5670" w:author="AbbVie7" w:date="2025-05-12T15:16:00Z"/>
                <w:szCs w:val="22"/>
              </w:rPr>
            </w:pPr>
            <w:del w:id="5671" w:author="AbbVie7" w:date="2025-05-12T15:16:00Z">
              <w:r w:rsidRPr="006D7205">
                <w:rPr>
                  <w:szCs w:val="22"/>
                </w:rPr>
                <w:delText>Blandt alle randomiserede patienter.</w:delText>
              </w:r>
            </w:del>
          </w:p>
          <w:p w:rsidR="00CE7D12" w:rsidRPr="006D7205" w:rsidP="00C04195" w14:paraId="0BE8F2C3" w14:textId="77777777">
            <w:pPr>
              <w:keepNext/>
              <w:keepLines/>
              <w:widowControl w:val="0"/>
              <w:numPr>
                <w:ilvl w:val="0"/>
                <w:numId w:val="37"/>
              </w:numPr>
              <w:tabs>
                <w:tab w:val="clear" w:pos="562"/>
              </w:tabs>
              <w:suppressAutoHyphens w:val="0"/>
              <w:spacing w:before="40" w:line="240" w:lineRule="exact"/>
              <w:rPr>
                <w:del w:id="5672" w:author="AbbVie7" w:date="2025-05-12T15:16:00Z"/>
                <w:szCs w:val="22"/>
                <w:lang w:val="da-DK"/>
              </w:rPr>
            </w:pPr>
            <w:del w:id="5673" w:author="AbbVie7" w:date="2025-05-12T15:16:00Z">
              <w:r w:rsidRPr="006D7205">
                <w:rPr>
                  <w:szCs w:val="22"/>
                  <w:lang w:val="da-DK"/>
                </w:rPr>
                <w:delText>Blandt patienter med HS-relateret evaluering af  hudsmerte ≥ 3</w:delText>
              </w:r>
            </w:del>
            <w:del w:id="5674" w:author="AbbVie7" w:date="2025-05-12T15:16:00Z">
              <w:r>
                <w:rPr>
                  <w:szCs w:val="22"/>
                  <w:lang w:val="da-DK"/>
                </w:rPr>
                <w:delText xml:space="preserve"> ved </w:delText>
              </w:r>
            </w:del>
            <w:del w:id="5675" w:author="AbbVie7" w:date="2025-05-12T15:16:00Z">
              <w:r w:rsidRPr="006D7205">
                <w:rPr>
                  <w:i/>
                  <w:szCs w:val="22"/>
                  <w:lang w:val="da-DK"/>
                </w:rPr>
                <w:delText>baseline</w:delText>
              </w:r>
            </w:del>
            <w:del w:id="5676" w:author="AbbVie7" w:date="2025-05-12T15:16:00Z">
              <w:r w:rsidRPr="006D7205">
                <w:rPr>
                  <w:szCs w:val="22"/>
                  <w:lang w:val="da-DK"/>
                </w:rPr>
                <w:delText xml:space="preserve">, baseret på </w:delText>
              </w:r>
            </w:del>
            <w:del w:id="5677" w:author="AbbVie7" w:date="2025-05-12T15:16:00Z">
              <w:r>
                <w:rPr>
                  <w:szCs w:val="22"/>
                  <w:lang w:val="da-DK"/>
                </w:rPr>
                <w:delText xml:space="preserve">en </w:delText>
              </w:r>
            </w:del>
            <w:del w:id="5678" w:author="AbbVie7" w:date="2025-05-12T15:16:00Z">
              <w:r w:rsidRPr="006D7205">
                <w:rPr>
                  <w:szCs w:val="22"/>
                  <w:lang w:val="da-DK"/>
                </w:rPr>
                <w:delText>numerisk vurderingsskala 0</w:delText>
              </w:r>
            </w:del>
            <w:del w:id="5679" w:author="AbbVie7" w:date="2025-05-12T15:16:00Z">
              <w:r>
                <w:rPr>
                  <w:szCs w:val="22"/>
                  <w:lang w:val="da-DK"/>
                </w:rPr>
                <w:delText>-</w:delText>
              </w:r>
            </w:del>
            <w:del w:id="5680" w:author="AbbVie7" w:date="2025-05-12T15:16:00Z">
              <w:r w:rsidRPr="006D7205">
                <w:rPr>
                  <w:szCs w:val="22"/>
                  <w:lang w:val="da-DK"/>
                </w:rPr>
                <w:delText>10; 0 = ingen hudsmerte, 10 = hudsmerte så slem, som du kan forestille dig.</w:delText>
              </w:r>
            </w:del>
          </w:p>
        </w:tc>
      </w:tr>
    </w:tbl>
    <w:p w:rsidR="00CE7D12" w:rsidP="00CE7D12" w14:paraId="156A2D69" w14:textId="77777777">
      <w:pPr>
        <w:rPr>
          <w:del w:id="5681" w:author="AbbVie7" w:date="2025-05-12T15:16:00Z"/>
          <w:szCs w:val="22"/>
          <w:lang w:val="da-DK"/>
        </w:rPr>
      </w:pPr>
    </w:p>
    <w:p w:rsidR="005D667E" w:rsidRPr="00FA039B" w:rsidP="005D667E" w14:paraId="255CD2AA" w14:textId="77777777">
      <w:pPr>
        <w:rPr>
          <w:del w:id="5682" w:author="AbbVie7" w:date="2025-05-12T15:16:00Z"/>
          <w:szCs w:val="22"/>
          <w:lang w:val="da-DK"/>
        </w:rPr>
      </w:pPr>
      <w:del w:id="5683" w:author="AbbVie7" w:date="2025-05-12T15:16:00Z">
        <w:r w:rsidRPr="006D7205">
          <w:rPr>
            <w:szCs w:val="22"/>
            <w:lang w:val="da-DK"/>
          </w:rPr>
          <w:delText xml:space="preserve">Behandling med 40 mg </w:delText>
        </w:r>
      </w:del>
      <w:del w:id="5684" w:author="AbbVie7" w:date="2025-05-12T15:16:00Z">
        <w:r>
          <w:rPr>
            <w:szCs w:val="22"/>
            <w:lang w:val="da-DK"/>
          </w:rPr>
          <w:delText xml:space="preserve">Humira </w:delText>
        </w:r>
      </w:del>
      <w:del w:id="5685" w:author="AbbVie7" w:date="2025-05-12T15:16:00Z">
        <w:r w:rsidRPr="006D7205">
          <w:rPr>
            <w:szCs w:val="22"/>
            <w:lang w:val="da-DK"/>
          </w:rPr>
          <w:delText xml:space="preserve">hver uge reducerede risikoen for forværring af abscesser og </w:delText>
        </w:r>
      </w:del>
      <w:del w:id="5686" w:author="AbbVie7" w:date="2025-05-12T15:16:00Z">
        <w:r>
          <w:rPr>
            <w:szCs w:val="22"/>
            <w:lang w:val="da-DK"/>
          </w:rPr>
          <w:delText>s</w:delText>
        </w:r>
      </w:del>
      <w:del w:id="5687" w:author="AbbVie7" w:date="2025-05-12T15:16:00Z">
        <w:r>
          <w:rPr>
            <w:rFonts w:eastAsia="MS Mincho"/>
            <w:lang w:val="da-DK" w:eastAsia="ja-JP"/>
          </w:rPr>
          <w:delText xml:space="preserve">uppurerende </w:delText>
        </w:r>
      </w:del>
      <w:del w:id="5688" w:author="AbbVie7" w:date="2025-05-12T15:16:00Z">
        <w:r w:rsidRPr="006D7205">
          <w:rPr>
            <w:szCs w:val="22"/>
            <w:lang w:val="da-DK"/>
          </w:rPr>
          <w:delText xml:space="preserve">fistler signifikant. </w:delText>
        </w:r>
      </w:del>
      <w:del w:id="5689" w:author="AbbVie7" w:date="2025-05-12T15:16:00Z">
        <w:r>
          <w:rPr>
            <w:szCs w:val="22"/>
            <w:lang w:val="da-DK"/>
          </w:rPr>
          <w:delText xml:space="preserve">Ca. dobbelt så mange </w:delText>
        </w:r>
      </w:del>
      <w:del w:id="5690" w:author="AbbVie7" w:date="2025-05-12T15:16:00Z">
        <w:r w:rsidRPr="00415F55">
          <w:rPr>
            <w:szCs w:val="22"/>
            <w:lang w:val="da-DK"/>
          </w:rPr>
          <w:delText>patienter</w:delText>
        </w:r>
      </w:del>
      <w:del w:id="5691" w:author="AbbVie7" w:date="2025-05-12T15:16:00Z">
        <w:r w:rsidRPr="000C0F98">
          <w:rPr>
            <w:szCs w:val="22"/>
            <w:lang w:val="da-DK"/>
          </w:rPr>
          <w:delText xml:space="preserve"> i placebo-gruppen</w:delText>
        </w:r>
      </w:del>
      <w:del w:id="5692" w:author="AbbVie7" w:date="2025-05-12T15:16:00Z">
        <w:r>
          <w:rPr>
            <w:szCs w:val="22"/>
            <w:lang w:val="da-DK"/>
          </w:rPr>
          <w:delText xml:space="preserve"> som i</w:delText>
        </w:r>
      </w:del>
      <w:del w:id="5693" w:author="AbbVie7" w:date="2025-05-12T15:16:00Z">
        <w:r w:rsidRPr="00FA039B">
          <w:rPr>
            <w:szCs w:val="22"/>
            <w:lang w:val="da-DK"/>
          </w:rPr>
          <w:delText xml:space="preserve"> </w:delText>
        </w:r>
      </w:del>
      <w:del w:id="5694" w:author="AbbVie7" w:date="2025-05-12T15:16:00Z">
        <w:r w:rsidRPr="00415F55">
          <w:rPr>
            <w:szCs w:val="22"/>
            <w:lang w:val="da-DK"/>
          </w:rPr>
          <w:delText xml:space="preserve">Humira-gruppen </w:delText>
        </w:r>
      </w:del>
      <w:del w:id="5695" w:author="AbbVie7" w:date="2025-05-12T15:16:00Z">
        <w:r w:rsidRPr="000C0F98">
          <w:rPr>
            <w:szCs w:val="22"/>
            <w:lang w:val="da-DK"/>
          </w:rPr>
          <w:delText xml:space="preserve">oplevede forværring af abscesser (henholdvis 23,0% </w:delText>
        </w:r>
      </w:del>
      <w:del w:id="5696" w:author="AbbVie7" w:date="2025-05-12T15:16:00Z">
        <w:r w:rsidRPr="000C0F98">
          <w:rPr>
            <w:i/>
            <w:szCs w:val="22"/>
            <w:lang w:val="da-DK"/>
          </w:rPr>
          <w:delText xml:space="preserve">vs </w:delText>
        </w:r>
      </w:del>
      <w:del w:id="5697" w:author="AbbVie7" w:date="2025-05-12T15:16:00Z">
        <w:r w:rsidRPr="007A6854">
          <w:rPr>
            <w:szCs w:val="22"/>
            <w:lang w:val="da-DK"/>
          </w:rPr>
          <w:delText xml:space="preserve">11,4%) og suppurerende fistler (henholdvis 30,0% </w:delText>
        </w:r>
      </w:del>
      <w:del w:id="5698" w:author="AbbVie7" w:date="2025-05-12T15:16:00Z">
        <w:r w:rsidRPr="007A6854">
          <w:rPr>
            <w:i/>
            <w:szCs w:val="22"/>
            <w:lang w:val="da-DK"/>
          </w:rPr>
          <w:delText>vs</w:delText>
        </w:r>
      </w:del>
      <w:del w:id="5699" w:author="AbbVie7" w:date="2025-05-12T15:16:00Z">
        <w:r w:rsidRPr="007A6854">
          <w:rPr>
            <w:szCs w:val="22"/>
            <w:lang w:val="da-DK"/>
          </w:rPr>
          <w:delText xml:space="preserve"> 13,9%) </w:delText>
        </w:r>
      </w:del>
      <w:del w:id="5700" w:author="AbbVie7" w:date="2025-05-12T15:16:00Z">
        <w:r w:rsidRPr="00FA039B">
          <w:rPr>
            <w:szCs w:val="22"/>
            <w:lang w:val="da-DK"/>
          </w:rPr>
          <w:delText>i de første 12 uger af HS-studie I og II</w:delText>
        </w:r>
      </w:del>
      <w:del w:id="5701" w:author="AbbVie7" w:date="2025-05-12T15:16:00Z">
        <w:r>
          <w:rPr>
            <w:szCs w:val="22"/>
            <w:lang w:val="da-DK"/>
          </w:rPr>
          <w:delText>.</w:delText>
        </w:r>
      </w:del>
    </w:p>
    <w:p w:rsidR="005D667E" w:rsidRPr="006D7205" w:rsidP="005D667E" w14:paraId="750A931B" w14:textId="77777777">
      <w:pPr>
        <w:tabs>
          <w:tab w:val="clear" w:pos="562"/>
        </w:tabs>
        <w:suppressAutoHyphens w:val="0"/>
        <w:rPr>
          <w:del w:id="5702" w:author="AbbVie7" w:date="2025-05-12T15:16:00Z"/>
          <w:szCs w:val="22"/>
          <w:lang w:val="da-DK" w:eastAsia="ja-JP"/>
        </w:rPr>
      </w:pPr>
    </w:p>
    <w:p w:rsidR="005D667E" w:rsidRPr="006D7205" w:rsidP="005D667E" w14:paraId="31BA5A5C" w14:textId="77777777">
      <w:pPr>
        <w:tabs>
          <w:tab w:val="clear" w:pos="562"/>
        </w:tabs>
        <w:suppressAutoHyphens w:val="0"/>
        <w:rPr>
          <w:del w:id="5703" w:author="AbbVie7" w:date="2025-05-12T15:16:00Z"/>
          <w:szCs w:val="22"/>
          <w:lang w:val="da-DK" w:eastAsia="ja-JP"/>
        </w:rPr>
      </w:pPr>
      <w:del w:id="5704" w:author="AbbVie7" w:date="2025-05-12T15:16:00Z">
        <w:r>
          <w:rPr>
            <w:szCs w:val="22"/>
            <w:lang w:val="da-DK" w:eastAsia="ja-JP"/>
          </w:rPr>
          <w:delText>S</w:delText>
        </w:r>
      </w:del>
      <w:del w:id="5705" w:author="AbbVie7" w:date="2025-05-12T15:16:00Z">
        <w:r w:rsidRPr="006D7205">
          <w:rPr>
            <w:szCs w:val="22"/>
            <w:lang w:val="da-DK" w:eastAsia="ja-JP"/>
          </w:rPr>
          <w:delText>ammenlignet med placebo</w:delText>
        </w:r>
      </w:del>
      <w:del w:id="5706" w:author="AbbVie7" w:date="2025-05-12T15:16:00Z">
        <w:r>
          <w:rPr>
            <w:szCs w:val="22"/>
            <w:lang w:val="da-DK" w:eastAsia="ja-JP"/>
          </w:rPr>
          <w:delText xml:space="preserve"> </w:delText>
        </w:r>
      </w:del>
      <w:del w:id="5707" w:author="AbbVie7" w:date="2025-05-12T15:16:00Z">
        <w:r w:rsidRPr="006D7205">
          <w:rPr>
            <w:szCs w:val="22"/>
            <w:lang w:val="da-DK" w:eastAsia="ja-JP"/>
          </w:rPr>
          <w:delText xml:space="preserve">blev </w:delText>
        </w:r>
      </w:del>
      <w:del w:id="5708" w:author="AbbVie7" w:date="2025-05-12T15:16:00Z">
        <w:r>
          <w:rPr>
            <w:szCs w:val="22"/>
            <w:lang w:val="da-DK" w:eastAsia="ja-JP"/>
          </w:rPr>
          <w:delText>der v</w:delText>
        </w:r>
      </w:del>
      <w:del w:id="5709" w:author="AbbVie7" w:date="2025-05-12T15:16:00Z">
        <w:r w:rsidRPr="006D7205">
          <w:rPr>
            <w:szCs w:val="22"/>
            <w:lang w:val="da-DK" w:eastAsia="ja-JP"/>
          </w:rPr>
          <w:delText>ed uge 12</w:delText>
        </w:r>
      </w:del>
      <w:del w:id="5710" w:author="AbbVie7" w:date="2025-05-12T15:16:00Z">
        <w:r>
          <w:rPr>
            <w:szCs w:val="22"/>
            <w:lang w:val="da-DK" w:eastAsia="ja-JP"/>
          </w:rPr>
          <w:delText xml:space="preserve"> </w:delText>
        </w:r>
      </w:del>
      <w:del w:id="5711" w:author="AbbVie7" w:date="2025-05-12T15:16:00Z">
        <w:r w:rsidRPr="006D7205">
          <w:rPr>
            <w:szCs w:val="22"/>
            <w:lang w:val="da-DK" w:eastAsia="ja-JP"/>
          </w:rPr>
          <w:delText xml:space="preserve">påvist større forbedringer </w:delText>
        </w:r>
      </w:del>
      <w:del w:id="5712" w:author="AbbVie7" w:date="2025-05-12T15:16:00Z">
        <w:r>
          <w:rPr>
            <w:szCs w:val="22"/>
            <w:lang w:val="da-DK" w:eastAsia="ja-JP"/>
          </w:rPr>
          <w:delText>i forhold til</w:delText>
        </w:r>
      </w:del>
      <w:del w:id="5713" w:author="AbbVie7" w:date="2025-05-12T15:16:00Z">
        <w:r w:rsidRPr="006D7205">
          <w:rPr>
            <w:szCs w:val="22"/>
            <w:lang w:val="da-DK" w:eastAsia="ja-JP"/>
          </w:rPr>
          <w:delText xml:space="preserve"> </w:delText>
        </w:r>
      </w:del>
      <w:del w:id="5714" w:author="AbbVie7" w:date="2025-05-12T15:16:00Z">
        <w:r w:rsidRPr="006D7205">
          <w:rPr>
            <w:i/>
            <w:szCs w:val="22"/>
            <w:lang w:val="da-DK" w:eastAsia="ja-JP"/>
          </w:rPr>
          <w:delText xml:space="preserve">baseline </w:delText>
        </w:r>
      </w:del>
      <w:del w:id="5715" w:author="AbbVie7" w:date="2025-05-12T15:16:00Z">
        <w:r w:rsidRPr="006D7205">
          <w:rPr>
            <w:szCs w:val="22"/>
            <w:lang w:val="da-DK" w:eastAsia="ja-JP"/>
          </w:rPr>
          <w:delText>i hud-specifik sundhedsrelateret livskvalitet målt ved “</w:delText>
        </w:r>
      </w:del>
      <w:del w:id="5716" w:author="AbbVie7" w:date="2025-05-12T15:16:00Z">
        <w:r w:rsidRPr="007A6854">
          <w:rPr>
            <w:i/>
            <w:szCs w:val="22"/>
            <w:lang w:val="da-DK" w:eastAsia="ja-JP"/>
          </w:rPr>
          <w:delText>Dermatology Life Quality Index</w:delText>
        </w:r>
      </w:del>
      <w:del w:id="5717" w:author="AbbVie7" w:date="2025-05-12T15:16:00Z">
        <w:r w:rsidRPr="006D7205">
          <w:rPr>
            <w:szCs w:val="22"/>
            <w:lang w:val="da-DK" w:eastAsia="ja-JP"/>
          </w:rPr>
          <w:delText>“</w:delText>
        </w:r>
      </w:del>
      <w:del w:id="5718" w:author="AbbVie7" w:date="2025-05-12T15:16:00Z">
        <w:r>
          <w:rPr>
            <w:szCs w:val="22"/>
            <w:lang w:val="da-DK" w:eastAsia="ja-JP"/>
          </w:rPr>
          <w:delText xml:space="preserve"> </w:delText>
        </w:r>
      </w:del>
      <w:del w:id="5719" w:author="AbbVie7" w:date="2025-05-12T15:16:00Z">
        <w:r w:rsidRPr="006D7205">
          <w:rPr>
            <w:szCs w:val="22"/>
            <w:lang w:val="da-DK" w:eastAsia="ja-JP"/>
          </w:rPr>
          <w:delText xml:space="preserve">(DLQI; HS-studie I og II), </w:delText>
        </w:r>
      </w:del>
      <w:del w:id="5720" w:author="AbbVie7" w:date="2025-05-12T15:16:00Z">
        <w:r>
          <w:rPr>
            <w:szCs w:val="22"/>
            <w:lang w:val="da-DK" w:eastAsia="ja-JP"/>
          </w:rPr>
          <w:delText xml:space="preserve">globale </w:delText>
        </w:r>
      </w:del>
      <w:del w:id="5721" w:author="AbbVie7" w:date="2025-05-12T15:16:00Z">
        <w:r w:rsidRPr="006D7205">
          <w:rPr>
            <w:szCs w:val="22"/>
            <w:lang w:val="da-DK" w:eastAsia="ja-JP"/>
          </w:rPr>
          <w:delText xml:space="preserve">patienttilfredshed med </w:delText>
        </w:r>
      </w:del>
      <w:del w:id="5722" w:author="AbbVie7" w:date="2025-05-12T15:16:00Z">
        <w:r>
          <w:rPr>
            <w:szCs w:val="22"/>
            <w:lang w:val="da-DK" w:eastAsia="ja-JP"/>
          </w:rPr>
          <w:delText>lægemiddel</w:delText>
        </w:r>
      </w:del>
      <w:del w:id="5723" w:author="AbbVie7" w:date="2025-05-12T15:16:00Z">
        <w:r w:rsidRPr="006D7205">
          <w:rPr>
            <w:szCs w:val="22"/>
            <w:lang w:val="da-DK" w:eastAsia="ja-JP"/>
          </w:rPr>
          <w:delText>behandlingen målt ved ”</w:delText>
        </w:r>
      </w:del>
      <w:del w:id="5724" w:author="AbbVie7" w:date="2025-05-12T15:16:00Z">
        <w:r w:rsidRPr="007A6854">
          <w:rPr>
            <w:i/>
            <w:szCs w:val="22"/>
            <w:lang w:val="da-DK" w:eastAsia="ja-JP"/>
          </w:rPr>
          <w:delText>Treatment Satisfaction Questio</w:delText>
        </w:r>
      </w:del>
      <w:del w:id="5725" w:author="AbbVie7" w:date="2025-05-12T15:16:00Z">
        <w:r w:rsidRPr="007A6854">
          <w:rPr>
            <w:rFonts w:eastAsia="MS Mincho"/>
            <w:i/>
            <w:szCs w:val="22"/>
            <w:lang w:val="da-DK" w:eastAsia="ja-JP"/>
          </w:rPr>
          <w:delText>nnaire – medication</w:delText>
        </w:r>
      </w:del>
      <w:del w:id="5726" w:author="AbbVie7" w:date="2025-05-12T15:16:00Z">
        <w:r w:rsidRPr="006D7205">
          <w:rPr>
            <w:rFonts w:eastAsia="MS Mincho"/>
            <w:szCs w:val="22"/>
            <w:lang w:val="da-DK" w:eastAsia="ja-JP"/>
          </w:rPr>
          <w:delText>” (TSQM; HS-studie I og</w:delText>
        </w:r>
      </w:del>
      <w:del w:id="5727" w:author="AbbVie7" w:date="2025-05-12T15:16:00Z">
        <w:r w:rsidRPr="006D7205">
          <w:rPr>
            <w:szCs w:val="22"/>
            <w:lang w:val="da-DK" w:eastAsia="ja-JP"/>
          </w:rPr>
          <w:delText xml:space="preserve"> II) og fysisk helbred målt ved ”</w:delText>
        </w:r>
      </w:del>
      <w:del w:id="5728" w:author="AbbVie7" w:date="2025-05-12T15:16:00Z">
        <w:r w:rsidRPr="007A6854">
          <w:rPr>
            <w:i/>
            <w:szCs w:val="22"/>
            <w:lang w:val="da-DK" w:eastAsia="ja-JP"/>
          </w:rPr>
          <w:delText>physical compon</w:delText>
        </w:r>
      </w:del>
      <w:del w:id="5729" w:author="AbbVie7" w:date="2025-05-12T15:16:00Z">
        <w:r w:rsidRPr="007A6854">
          <w:rPr>
            <w:rFonts w:eastAsia="MS Mincho"/>
            <w:i/>
            <w:szCs w:val="22"/>
            <w:lang w:val="da-DK" w:eastAsia="ja-JP"/>
          </w:rPr>
          <w:delText>ent summary score</w:delText>
        </w:r>
      </w:del>
      <w:del w:id="5730" w:author="AbbVie7" w:date="2025-05-12T15:16:00Z">
        <w:r w:rsidRPr="006D7205">
          <w:rPr>
            <w:rFonts w:eastAsia="MS Mincho"/>
            <w:szCs w:val="22"/>
            <w:lang w:val="da-DK" w:eastAsia="ja-JP"/>
          </w:rPr>
          <w:delText>” af SF-36</w:delText>
        </w:r>
      </w:del>
      <w:del w:id="5731" w:author="AbbVie7" w:date="2025-05-12T15:16:00Z">
        <w:r w:rsidRPr="006D7205">
          <w:rPr>
            <w:szCs w:val="22"/>
            <w:lang w:val="da-DK" w:eastAsia="ja-JP"/>
          </w:rPr>
          <w:delText xml:space="preserve"> (HS-studie I).</w:delText>
        </w:r>
      </w:del>
    </w:p>
    <w:p w:rsidR="005D667E" w:rsidRPr="006D7205" w:rsidP="005D667E" w14:paraId="55295675" w14:textId="77777777">
      <w:pPr>
        <w:tabs>
          <w:tab w:val="clear" w:pos="562"/>
        </w:tabs>
        <w:suppressAutoHyphens w:val="0"/>
        <w:rPr>
          <w:del w:id="5732" w:author="AbbVie7" w:date="2025-05-12T15:16:00Z"/>
          <w:szCs w:val="22"/>
          <w:lang w:val="da-DK" w:eastAsia="ja-JP"/>
        </w:rPr>
      </w:pPr>
    </w:p>
    <w:p w:rsidR="005D667E" w:rsidRPr="006D7205" w:rsidP="005D667E" w14:paraId="2DE6BAF2" w14:textId="77777777">
      <w:pPr>
        <w:tabs>
          <w:tab w:val="clear" w:pos="562"/>
        </w:tabs>
        <w:suppressAutoHyphens w:val="0"/>
        <w:rPr>
          <w:del w:id="5733" w:author="AbbVie7" w:date="2025-05-12T15:16:00Z"/>
          <w:rFonts w:eastAsia="Calibri"/>
          <w:szCs w:val="22"/>
          <w:lang w:val="da-DK"/>
        </w:rPr>
      </w:pPr>
      <w:del w:id="5734" w:author="AbbVie7" w:date="2025-05-12T15:16:00Z">
        <w:r>
          <w:rPr>
            <w:rFonts w:eastAsia="Calibri"/>
            <w:szCs w:val="22"/>
            <w:lang w:val="da-DK"/>
          </w:rPr>
          <w:delText>Hos</w:delText>
        </w:r>
      </w:del>
      <w:del w:id="5735" w:author="AbbVie7" w:date="2025-05-12T15:16:00Z">
        <w:r w:rsidRPr="006D7205">
          <w:rPr>
            <w:rFonts w:eastAsia="Calibri"/>
            <w:szCs w:val="22"/>
            <w:lang w:val="da-DK"/>
          </w:rPr>
          <w:delText xml:space="preserve"> patienter med </w:delText>
        </w:r>
      </w:del>
      <w:del w:id="5736" w:author="AbbVie7" w:date="2025-05-12T15:16:00Z">
        <w:r>
          <w:rPr>
            <w:rFonts w:eastAsia="Calibri"/>
            <w:szCs w:val="22"/>
            <w:lang w:val="da-DK"/>
          </w:rPr>
          <w:delText xml:space="preserve">minimum et </w:delText>
        </w:r>
      </w:del>
      <w:del w:id="5737" w:author="AbbVie7" w:date="2025-05-12T15:16:00Z">
        <w:r w:rsidRPr="006D7205">
          <w:rPr>
            <w:rFonts w:eastAsia="Calibri"/>
            <w:szCs w:val="22"/>
            <w:lang w:val="da-DK"/>
          </w:rPr>
          <w:delText>delvist respons på Humira 40 mg ugentlig ved uge 12 var HiSCR-</w:delText>
        </w:r>
      </w:del>
      <w:del w:id="5738" w:author="AbbVie7" w:date="2025-05-12T15:16:00Z">
        <w:r>
          <w:rPr>
            <w:rFonts w:eastAsia="Calibri"/>
            <w:szCs w:val="22"/>
            <w:lang w:val="da-DK"/>
          </w:rPr>
          <w:delText xml:space="preserve">raten </w:delText>
        </w:r>
      </w:del>
      <w:del w:id="5739" w:author="AbbVie7" w:date="2025-05-12T15:16:00Z">
        <w:r w:rsidRPr="006D7205">
          <w:rPr>
            <w:rFonts w:eastAsia="Calibri"/>
            <w:szCs w:val="22"/>
            <w:lang w:val="da-DK"/>
          </w:rPr>
          <w:delText xml:space="preserve">ved uge 36 højere hos patienter, der fortsatte </w:delText>
        </w:r>
      </w:del>
      <w:del w:id="5740" w:author="AbbVie7" w:date="2025-05-12T15:16:00Z">
        <w:r>
          <w:rPr>
            <w:rFonts w:eastAsia="Calibri"/>
            <w:szCs w:val="22"/>
            <w:lang w:val="da-DK"/>
          </w:rPr>
          <w:delText xml:space="preserve">med </w:delText>
        </w:r>
      </w:del>
      <w:del w:id="5741" w:author="AbbVie7" w:date="2025-05-12T15:16:00Z">
        <w:r w:rsidRPr="006D7205">
          <w:rPr>
            <w:rFonts w:eastAsia="Calibri"/>
            <w:szCs w:val="22"/>
            <w:lang w:val="da-DK"/>
          </w:rPr>
          <w:delText xml:space="preserve">ugentlig Humira, end </w:delText>
        </w:r>
      </w:del>
      <w:del w:id="5742" w:author="AbbVie7" w:date="2025-05-12T15:16:00Z">
        <w:r>
          <w:rPr>
            <w:rFonts w:eastAsia="Calibri"/>
            <w:szCs w:val="22"/>
            <w:lang w:val="da-DK"/>
          </w:rPr>
          <w:delText>hos</w:delText>
        </w:r>
      </w:del>
      <w:del w:id="5743" w:author="AbbVie7" w:date="2025-05-12T15:16:00Z">
        <w:r w:rsidRPr="006D7205">
          <w:rPr>
            <w:rFonts w:eastAsia="Calibri"/>
            <w:szCs w:val="22"/>
            <w:lang w:val="da-DK"/>
          </w:rPr>
          <w:delText xml:space="preserve"> de patienter, </w:delText>
        </w:r>
      </w:del>
      <w:del w:id="5744" w:author="AbbVie7" w:date="2025-05-12T15:16:00Z">
        <w:r>
          <w:rPr>
            <w:rFonts w:eastAsia="Calibri"/>
            <w:szCs w:val="22"/>
            <w:lang w:val="da-DK"/>
          </w:rPr>
          <w:delText>hvor</w:delText>
        </w:r>
      </w:del>
      <w:del w:id="5745" w:author="AbbVie7" w:date="2025-05-12T15:16:00Z">
        <w:r w:rsidRPr="006D7205">
          <w:rPr>
            <w:rFonts w:eastAsia="Calibri"/>
            <w:szCs w:val="22"/>
            <w:lang w:val="da-DK"/>
          </w:rPr>
          <w:delText xml:space="preserve"> doserings</w:delText>
        </w:r>
      </w:del>
      <w:del w:id="5746" w:author="AbbVie7" w:date="2025-05-12T15:16:00Z">
        <w:r>
          <w:rPr>
            <w:rFonts w:eastAsia="Calibri"/>
            <w:szCs w:val="22"/>
            <w:lang w:val="da-DK"/>
          </w:rPr>
          <w:delText>hyppigheden</w:delText>
        </w:r>
      </w:del>
      <w:del w:id="5747" w:author="AbbVie7" w:date="2025-05-12T15:16:00Z">
        <w:r w:rsidRPr="006D7205">
          <w:rPr>
            <w:rFonts w:eastAsia="Calibri"/>
            <w:szCs w:val="22"/>
            <w:lang w:val="da-DK"/>
          </w:rPr>
          <w:delText xml:space="preserve"> blev reduceret til hver anden ugen eller behandlingen </w:delText>
        </w:r>
      </w:del>
      <w:del w:id="5748" w:author="AbbVie7" w:date="2025-05-12T15:16:00Z">
        <w:r>
          <w:rPr>
            <w:rFonts w:eastAsia="Calibri"/>
            <w:szCs w:val="22"/>
            <w:lang w:val="da-DK"/>
          </w:rPr>
          <w:delText>afbrudt</w:delText>
        </w:r>
      </w:del>
      <w:del w:id="5749" w:author="AbbVie7" w:date="2025-05-12T15:16:00Z">
        <w:r w:rsidRPr="006D7205">
          <w:rPr>
            <w:rFonts w:eastAsia="Calibri"/>
            <w:szCs w:val="22"/>
            <w:lang w:val="da-DK"/>
          </w:rPr>
          <w:delText xml:space="preserve"> (Se tabel </w:delText>
        </w:r>
      </w:del>
      <w:del w:id="5750" w:author="AbbVie7" w:date="2025-05-12T15:16:00Z">
        <w:r w:rsidR="00B247D5">
          <w:rPr>
            <w:rFonts w:eastAsia="Calibri"/>
            <w:szCs w:val="22"/>
            <w:lang w:val="da-DK"/>
          </w:rPr>
          <w:delText>16</w:delText>
        </w:r>
      </w:del>
      <w:del w:id="5751" w:author="AbbVie7" w:date="2025-05-12T15:16:00Z">
        <w:r w:rsidRPr="006D7205">
          <w:rPr>
            <w:rFonts w:eastAsia="Calibri"/>
            <w:szCs w:val="22"/>
            <w:lang w:val="da-DK"/>
          </w:rPr>
          <w:delText xml:space="preserve">).  </w:delText>
        </w:r>
      </w:del>
    </w:p>
    <w:p w:rsidR="005D667E" w:rsidRPr="006D7205" w:rsidP="005D667E" w14:paraId="079E93BC" w14:textId="77777777">
      <w:pPr>
        <w:pStyle w:val="EMEANormal"/>
        <w:rPr>
          <w:del w:id="5752" w:author="AbbVie7" w:date="2025-05-12T15:16:00Z"/>
          <w:szCs w:val="22"/>
          <w:lang w:val="da-DK"/>
        </w:rPr>
      </w:pPr>
    </w:p>
    <w:p w:rsidR="005D667E" w:rsidRPr="006D7205" w:rsidP="005D667E" w14:paraId="69964127" w14:textId="77777777">
      <w:pPr>
        <w:pStyle w:val="Paragraph"/>
        <w:spacing w:after="0" w:line="240" w:lineRule="auto"/>
        <w:jc w:val="center"/>
        <w:rPr>
          <w:del w:id="5753" w:author="AbbVie7" w:date="2025-05-12T15:16:00Z"/>
          <w:b/>
          <w:sz w:val="22"/>
          <w:szCs w:val="22"/>
          <w:lang w:val="da-DK"/>
        </w:rPr>
      </w:pPr>
      <w:del w:id="5754" w:author="AbbVie7" w:date="2025-05-12T15:16:00Z">
        <w:r w:rsidRPr="006D7205">
          <w:rPr>
            <w:b/>
            <w:sz w:val="22"/>
            <w:szCs w:val="22"/>
            <w:lang w:val="da-DK"/>
          </w:rPr>
          <w:delText>Tabel </w:delText>
        </w:r>
      </w:del>
      <w:del w:id="5755" w:author="AbbVie7" w:date="2025-05-12T15:16:00Z">
        <w:r w:rsidR="00B247D5">
          <w:rPr>
            <w:b/>
            <w:sz w:val="22"/>
            <w:szCs w:val="22"/>
            <w:lang w:val="da-DK"/>
          </w:rPr>
          <w:delText>16</w:delText>
        </w:r>
      </w:del>
      <w:del w:id="5756" w:author="AbbVie7" w:date="2025-05-12T15:16:00Z">
        <w:r w:rsidRPr="006D7205">
          <w:rPr>
            <w:b/>
            <w:sz w:val="22"/>
            <w:szCs w:val="22"/>
            <w:lang w:val="da-DK"/>
          </w:rPr>
          <w:delText>:</w:delText>
        </w:r>
      </w:del>
      <w:del w:id="5757" w:author="AbbVie7" w:date="2025-05-12T15:16:00Z">
        <w:r>
          <w:rPr>
            <w:b/>
            <w:sz w:val="22"/>
            <w:szCs w:val="22"/>
            <w:lang w:val="da-DK"/>
          </w:rPr>
          <w:delText xml:space="preserve"> </w:delText>
        </w:r>
      </w:del>
      <w:del w:id="5758" w:author="AbbVie7" w:date="2025-05-12T15:16:00Z">
        <w:r w:rsidRPr="006D7205">
          <w:rPr>
            <w:b/>
            <w:sz w:val="22"/>
            <w:szCs w:val="22"/>
            <w:lang w:val="da-DK"/>
          </w:rPr>
          <w:delText>Andel af patienter</w:delText>
        </w:r>
      </w:del>
      <w:del w:id="5759" w:author="AbbVie7" w:date="2025-05-12T15:16:00Z">
        <w:r w:rsidRPr="006D7205">
          <w:rPr>
            <w:b/>
            <w:sz w:val="22"/>
            <w:szCs w:val="22"/>
            <w:vertAlign w:val="superscript"/>
            <w:lang w:val="da-DK"/>
          </w:rPr>
          <w:delText>a</w:delText>
        </w:r>
      </w:del>
      <w:del w:id="5760" w:author="AbbVie7" w:date="2025-05-12T15:16:00Z">
        <w:r>
          <w:rPr>
            <w:b/>
            <w:sz w:val="22"/>
            <w:szCs w:val="22"/>
            <w:lang w:val="da-DK"/>
          </w:rPr>
          <w:delText>,</w:delText>
        </w:r>
      </w:del>
      <w:del w:id="5761" w:author="AbbVie7" w:date="2025-05-12T15:16:00Z">
        <w:r w:rsidRPr="006D7205">
          <w:rPr>
            <w:b/>
            <w:sz w:val="22"/>
            <w:szCs w:val="22"/>
            <w:lang w:val="da-DK"/>
          </w:rPr>
          <w:delText xml:space="preserve"> som opnå</w:delText>
        </w:r>
      </w:del>
      <w:del w:id="5762" w:author="AbbVie7" w:date="2025-05-12T15:16:00Z">
        <w:r>
          <w:rPr>
            <w:b/>
            <w:sz w:val="22"/>
            <w:szCs w:val="22"/>
            <w:lang w:val="da-DK"/>
          </w:rPr>
          <w:delText>ede</w:delText>
        </w:r>
      </w:del>
      <w:del w:id="5763" w:author="AbbVie7" w:date="2025-05-12T15:16:00Z">
        <w:r w:rsidRPr="006D7205">
          <w:rPr>
            <w:b/>
            <w:sz w:val="22"/>
            <w:szCs w:val="22"/>
            <w:lang w:val="da-DK"/>
          </w:rPr>
          <w:delText xml:space="preserve"> HiSCR</w:delText>
        </w:r>
      </w:del>
      <w:del w:id="5764" w:author="AbbVie7" w:date="2025-05-12T15:16:00Z">
        <w:r w:rsidRPr="006D7205">
          <w:rPr>
            <w:b/>
            <w:sz w:val="22"/>
            <w:szCs w:val="22"/>
            <w:vertAlign w:val="superscript"/>
            <w:lang w:val="da-DK"/>
          </w:rPr>
          <w:delText xml:space="preserve">b </w:delText>
        </w:r>
      </w:del>
      <w:del w:id="5765" w:author="AbbVie7" w:date="2025-05-12T15:16:00Z">
        <w:r w:rsidRPr="006D7205">
          <w:rPr>
            <w:b/>
            <w:sz w:val="22"/>
            <w:szCs w:val="22"/>
            <w:lang w:val="da-DK"/>
          </w:rPr>
          <w:delText xml:space="preserve">ved uge 24 og 36 efter </w:delText>
        </w:r>
      </w:del>
    </w:p>
    <w:p w:rsidR="005D667E" w:rsidRPr="006D7205" w:rsidP="005D667E" w14:paraId="444E554D" w14:textId="77777777">
      <w:pPr>
        <w:pStyle w:val="Paragraph"/>
        <w:spacing w:after="0" w:line="240" w:lineRule="auto"/>
        <w:ind w:left="567"/>
        <w:jc w:val="center"/>
        <w:rPr>
          <w:del w:id="5766" w:author="AbbVie7" w:date="2025-05-12T15:16:00Z"/>
          <w:b/>
          <w:sz w:val="22"/>
          <w:szCs w:val="22"/>
          <w:lang w:val="da-DK"/>
        </w:rPr>
      </w:pPr>
      <w:del w:id="5767" w:author="AbbVie7" w:date="2025-05-12T15:16:00Z">
        <w:r w:rsidRPr="006D7205">
          <w:rPr>
            <w:b/>
            <w:sz w:val="22"/>
            <w:szCs w:val="22"/>
            <w:lang w:val="da-DK"/>
          </w:rPr>
          <w:delText xml:space="preserve">tildeling af </w:delText>
        </w:r>
      </w:del>
      <w:del w:id="5768" w:author="AbbVie7" w:date="2025-05-12T15:16:00Z">
        <w:r>
          <w:rPr>
            <w:b/>
            <w:sz w:val="22"/>
            <w:szCs w:val="22"/>
            <w:lang w:val="da-DK"/>
          </w:rPr>
          <w:delText xml:space="preserve">ny </w:delText>
        </w:r>
      </w:del>
      <w:del w:id="5769" w:author="AbbVie7" w:date="2025-05-12T15:16:00Z">
        <w:r w:rsidRPr="006D7205">
          <w:rPr>
            <w:b/>
            <w:sz w:val="22"/>
            <w:szCs w:val="22"/>
            <w:lang w:val="da-DK"/>
          </w:rPr>
          <w:delText xml:space="preserve">behandling ved uge 12 </w:delText>
        </w:r>
      </w:del>
      <w:del w:id="5770" w:author="AbbVie7" w:date="2025-05-12T15:16:00Z">
        <w:r>
          <w:rPr>
            <w:b/>
            <w:sz w:val="22"/>
            <w:szCs w:val="22"/>
            <w:lang w:val="da-DK"/>
          </w:rPr>
          <w:delText>(</w:delText>
        </w:r>
      </w:del>
      <w:del w:id="5771" w:author="AbbVie7" w:date="2025-05-12T15:16:00Z">
        <w:r w:rsidRPr="006D7205">
          <w:rPr>
            <w:b/>
            <w:sz w:val="22"/>
            <w:szCs w:val="22"/>
            <w:lang w:val="da-DK"/>
          </w:rPr>
          <w:delText>fra ugentlig Humira</w:delText>
        </w:r>
      </w:del>
      <w:del w:id="5772" w:author="AbbVie7" w:date="2025-05-12T15:16:00Z">
        <w:r>
          <w:rPr>
            <w:b/>
            <w:sz w:val="22"/>
            <w:szCs w:val="22"/>
            <w:lang w:val="da-DK"/>
          </w:rPr>
          <w:delText>)</w:delText>
        </w:r>
      </w:del>
      <w:del w:id="5773" w:author="AbbVie7" w:date="2025-05-12T15:16:00Z">
        <w:r w:rsidRPr="006D7205">
          <w:rPr>
            <w:b/>
            <w:sz w:val="22"/>
            <w:szCs w:val="22"/>
            <w:lang w:val="da-DK"/>
          </w:rPr>
          <w:delText xml:space="preserve"> </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437"/>
        <w:gridCol w:w="1980"/>
        <w:gridCol w:w="1980"/>
        <w:gridCol w:w="1855"/>
      </w:tblGrid>
      <w:tr w14:paraId="12CA8600" w14:textId="77777777" w:rsidTr="00565D63">
        <w:tblPrEx>
          <w:tblW w:w="0" w:type="auto"/>
          <w:tblLayout w:type="fixed"/>
          <w:tblLook w:val="0000"/>
        </w:tblPrEx>
        <w:trPr>
          <w:tblHeader/>
          <w:del w:id="5774" w:author="AbbVie7" w:date="2025-05-12T15:16:00Z"/>
        </w:trPr>
        <w:tc>
          <w:tcPr>
            <w:tcW w:w="1437" w:type="dxa"/>
            <w:vAlign w:val="bottom"/>
          </w:tcPr>
          <w:p w:rsidR="005D667E" w:rsidRPr="006D7205" w:rsidP="00565D63" w14:paraId="0C2B468A" w14:textId="77777777">
            <w:pPr>
              <w:pStyle w:val="TableLeft"/>
              <w:rPr>
                <w:del w:id="5775" w:author="AbbVie7" w:date="2025-05-12T15:16:00Z"/>
                <w:b/>
                <w:sz w:val="22"/>
                <w:szCs w:val="22"/>
                <w:lang w:val="da-DK"/>
              </w:rPr>
            </w:pPr>
          </w:p>
        </w:tc>
        <w:tc>
          <w:tcPr>
            <w:tcW w:w="1980" w:type="dxa"/>
            <w:vAlign w:val="bottom"/>
          </w:tcPr>
          <w:p w:rsidR="005D667E" w:rsidRPr="006D7205" w:rsidP="00565D63" w14:paraId="733DCE42" w14:textId="77777777">
            <w:pPr>
              <w:pStyle w:val="TableLeft"/>
              <w:jc w:val="center"/>
              <w:rPr>
                <w:del w:id="5776" w:author="AbbVie7" w:date="2025-05-12T15:16:00Z"/>
                <w:b/>
                <w:sz w:val="22"/>
                <w:szCs w:val="22"/>
                <w:lang w:val="da-DK"/>
              </w:rPr>
            </w:pPr>
            <w:del w:id="5777" w:author="AbbVie7" w:date="2025-05-12T15:16:00Z">
              <w:r w:rsidRPr="006D7205">
                <w:rPr>
                  <w:b/>
                  <w:sz w:val="22"/>
                  <w:szCs w:val="22"/>
                  <w:lang w:val="da-DK"/>
                </w:rPr>
                <w:delText>Placebo</w:delText>
              </w:r>
            </w:del>
            <w:del w:id="5778" w:author="AbbVie7" w:date="2025-05-12T15:16:00Z">
              <w:r w:rsidRPr="006D7205">
                <w:rPr>
                  <w:b/>
                  <w:sz w:val="22"/>
                  <w:szCs w:val="22"/>
                  <w:lang w:val="da-DK"/>
                </w:rPr>
                <w:br/>
                <w:delText xml:space="preserve">(behandlingen </w:delText>
              </w:r>
            </w:del>
            <w:del w:id="5779" w:author="AbbVie7" w:date="2025-05-12T15:16:00Z">
              <w:r>
                <w:rPr>
                  <w:b/>
                  <w:sz w:val="22"/>
                  <w:szCs w:val="22"/>
                  <w:lang w:val="da-DK"/>
                </w:rPr>
                <w:delText>afbrydes</w:delText>
              </w:r>
            </w:del>
            <w:del w:id="5780" w:author="AbbVie7" w:date="2025-05-12T15:16:00Z">
              <w:r w:rsidRPr="006D7205">
                <w:rPr>
                  <w:b/>
                  <w:sz w:val="22"/>
                  <w:szCs w:val="22"/>
                  <w:lang w:val="da-DK"/>
                </w:rPr>
                <w:delText>)</w:delText>
              </w:r>
            </w:del>
            <w:del w:id="5781" w:author="AbbVie7" w:date="2025-05-12T15:16:00Z">
              <w:r w:rsidRPr="006D7205">
                <w:rPr>
                  <w:b/>
                  <w:sz w:val="22"/>
                  <w:szCs w:val="22"/>
                  <w:lang w:val="da-DK"/>
                </w:rPr>
                <w:br/>
                <w:delText>N = 73</w:delText>
              </w:r>
            </w:del>
          </w:p>
        </w:tc>
        <w:tc>
          <w:tcPr>
            <w:tcW w:w="1980" w:type="dxa"/>
            <w:vAlign w:val="bottom"/>
          </w:tcPr>
          <w:p w:rsidR="005D667E" w:rsidRPr="006D7205" w:rsidP="00565D63" w14:paraId="251EA7AC" w14:textId="77777777">
            <w:pPr>
              <w:pStyle w:val="TableLeft"/>
              <w:jc w:val="center"/>
              <w:rPr>
                <w:del w:id="5782" w:author="AbbVie7" w:date="2025-05-12T15:16:00Z"/>
                <w:b/>
                <w:sz w:val="22"/>
                <w:szCs w:val="22"/>
                <w:lang w:val="da-DK"/>
              </w:rPr>
            </w:pPr>
            <w:del w:id="5783" w:author="AbbVie7" w:date="2025-05-12T15:16:00Z">
              <w:r w:rsidRPr="006D7205">
                <w:rPr>
                  <w:b/>
                  <w:sz w:val="22"/>
                  <w:szCs w:val="22"/>
                  <w:lang w:val="da-DK"/>
                </w:rPr>
                <w:delText>Humira 40 mg</w:delText>
              </w:r>
            </w:del>
            <w:del w:id="5784" w:author="AbbVie7" w:date="2025-05-12T15:16:00Z">
              <w:r w:rsidRPr="006D7205">
                <w:rPr>
                  <w:b/>
                  <w:sz w:val="22"/>
                  <w:szCs w:val="22"/>
                  <w:lang w:val="da-DK"/>
                </w:rPr>
                <w:br/>
                <w:delText>hver anden uge</w:delText>
              </w:r>
            </w:del>
            <w:del w:id="5785" w:author="AbbVie7" w:date="2025-05-12T15:16:00Z">
              <w:r w:rsidRPr="006D7205">
                <w:rPr>
                  <w:b/>
                  <w:sz w:val="22"/>
                  <w:szCs w:val="22"/>
                  <w:lang w:val="da-DK"/>
                </w:rPr>
                <w:br/>
                <w:delText>N = 70</w:delText>
              </w:r>
            </w:del>
          </w:p>
        </w:tc>
        <w:tc>
          <w:tcPr>
            <w:tcW w:w="1855" w:type="dxa"/>
            <w:vAlign w:val="bottom"/>
          </w:tcPr>
          <w:p w:rsidR="005D667E" w:rsidRPr="006D7205" w:rsidP="00565D63" w14:paraId="24134854" w14:textId="77777777">
            <w:pPr>
              <w:pStyle w:val="TableLeft"/>
              <w:jc w:val="center"/>
              <w:rPr>
                <w:del w:id="5786" w:author="AbbVie7" w:date="2025-05-12T15:16:00Z"/>
                <w:b/>
                <w:sz w:val="22"/>
                <w:szCs w:val="22"/>
              </w:rPr>
            </w:pPr>
            <w:del w:id="5787" w:author="AbbVie7" w:date="2025-05-12T15:16:00Z">
              <w:r w:rsidRPr="006D7205">
                <w:rPr>
                  <w:b/>
                  <w:sz w:val="22"/>
                  <w:szCs w:val="22"/>
                </w:rPr>
                <w:delText>Humira 40 mg</w:delText>
              </w:r>
            </w:del>
            <w:del w:id="5788" w:author="AbbVie7" w:date="2025-05-12T15:16:00Z">
              <w:r w:rsidRPr="006D7205">
                <w:rPr>
                  <w:b/>
                  <w:sz w:val="22"/>
                  <w:szCs w:val="22"/>
                </w:rPr>
                <w:br/>
                <w:delText>ugentlig</w:delText>
              </w:r>
            </w:del>
            <w:del w:id="5789" w:author="AbbVie7" w:date="2025-05-12T15:16:00Z">
              <w:r w:rsidRPr="006D7205">
                <w:rPr>
                  <w:b/>
                  <w:sz w:val="22"/>
                  <w:szCs w:val="22"/>
                </w:rPr>
                <w:br/>
                <w:delText>N = 70</w:delText>
              </w:r>
            </w:del>
          </w:p>
        </w:tc>
      </w:tr>
      <w:tr w14:paraId="69C9CD2C" w14:textId="77777777" w:rsidTr="00565D63">
        <w:tblPrEx>
          <w:tblW w:w="0" w:type="auto"/>
          <w:tblLayout w:type="fixed"/>
          <w:tblLook w:val="0000"/>
        </w:tblPrEx>
        <w:trPr>
          <w:del w:id="5790" w:author="AbbVie7" w:date="2025-05-12T15:16:00Z"/>
        </w:trPr>
        <w:tc>
          <w:tcPr>
            <w:tcW w:w="1437" w:type="dxa"/>
          </w:tcPr>
          <w:p w:rsidR="005D667E" w:rsidRPr="006D7205" w:rsidP="00565D63" w14:paraId="7E836C69" w14:textId="77777777">
            <w:pPr>
              <w:pStyle w:val="TableLeft"/>
              <w:rPr>
                <w:del w:id="5791" w:author="AbbVie7" w:date="2025-05-12T15:16:00Z"/>
                <w:sz w:val="22"/>
                <w:szCs w:val="22"/>
              </w:rPr>
            </w:pPr>
            <w:del w:id="5792" w:author="AbbVie7" w:date="2025-05-12T15:16:00Z">
              <w:r w:rsidRPr="006D7205">
                <w:rPr>
                  <w:sz w:val="22"/>
                  <w:szCs w:val="22"/>
                </w:rPr>
                <w:delText>Uge 24</w:delText>
              </w:r>
            </w:del>
          </w:p>
        </w:tc>
        <w:tc>
          <w:tcPr>
            <w:tcW w:w="1980" w:type="dxa"/>
          </w:tcPr>
          <w:p w:rsidR="005D667E" w:rsidRPr="006D7205" w:rsidP="00565D63" w14:paraId="12E3041D" w14:textId="77777777">
            <w:pPr>
              <w:pStyle w:val="TableLeft"/>
              <w:jc w:val="center"/>
              <w:rPr>
                <w:del w:id="5793" w:author="AbbVie7" w:date="2025-05-12T15:16:00Z"/>
                <w:sz w:val="22"/>
                <w:szCs w:val="22"/>
              </w:rPr>
            </w:pPr>
            <w:del w:id="5794" w:author="AbbVie7" w:date="2025-05-12T15:16:00Z">
              <w:r w:rsidRPr="006D7205">
                <w:rPr>
                  <w:sz w:val="22"/>
                  <w:szCs w:val="22"/>
                </w:rPr>
                <w:delText>24 (32,9%)</w:delText>
              </w:r>
            </w:del>
          </w:p>
        </w:tc>
        <w:tc>
          <w:tcPr>
            <w:tcW w:w="1980" w:type="dxa"/>
          </w:tcPr>
          <w:p w:rsidR="005D667E" w:rsidRPr="006D7205" w:rsidP="00565D63" w14:paraId="2A218BB4" w14:textId="77777777">
            <w:pPr>
              <w:pStyle w:val="TableLeft"/>
              <w:jc w:val="center"/>
              <w:rPr>
                <w:del w:id="5795" w:author="AbbVie7" w:date="2025-05-12T15:16:00Z"/>
                <w:sz w:val="22"/>
                <w:szCs w:val="22"/>
              </w:rPr>
            </w:pPr>
            <w:del w:id="5796" w:author="AbbVie7" w:date="2025-05-12T15:16:00Z">
              <w:r w:rsidRPr="006D7205">
                <w:rPr>
                  <w:sz w:val="22"/>
                  <w:szCs w:val="22"/>
                </w:rPr>
                <w:delText>36 (51,4%)</w:delText>
              </w:r>
            </w:del>
          </w:p>
        </w:tc>
        <w:tc>
          <w:tcPr>
            <w:tcW w:w="1855" w:type="dxa"/>
          </w:tcPr>
          <w:p w:rsidR="005D667E" w:rsidRPr="006D7205" w:rsidP="00565D63" w14:paraId="63F93096" w14:textId="77777777">
            <w:pPr>
              <w:pStyle w:val="TableLeft"/>
              <w:jc w:val="center"/>
              <w:rPr>
                <w:del w:id="5797" w:author="AbbVie7" w:date="2025-05-12T15:16:00Z"/>
                <w:sz w:val="22"/>
                <w:szCs w:val="22"/>
              </w:rPr>
            </w:pPr>
            <w:del w:id="5798" w:author="AbbVie7" w:date="2025-05-12T15:16:00Z">
              <w:r w:rsidRPr="006D7205">
                <w:rPr>
                  <w:sz w:val="22"/>
                  <w:szCs w:val="22"/>
                </w:rPr>
                <w:delText>40 (57,1%)</w:delText>
              </w:r>
            </w:del>
          </w:p>
        </w:tc>
      </w:tr>
      <w:tr w14:paraId="4D84648C" w14:textId="77777777" w:rsidTr="00565D63">
        <w:tblPrEx>
          <w:tblW w:w="0" w:type="auto"/>
          <w:tblLayout w:type="fixed"/>
          <w:tblLook w:val="0000"/>
        </w:tblPrEx>
        <w:trPr>
          <w:del w:id="5799" w:author="AbbVie7" w:date="2025-05-12T15:16:00Z"/>
        </w:trPr>
        <w:tc>
          <w:tcPr>
            <w:tcW w:w="1437" w:type="dxa"/>
          </w:tcPr>
          <w:p w:rsidR="005D667E" w:rsidRPr="006D7205" w:rsidP="00565D63" w14:paraId="7DD0F349" w14:textId="77777777">
            <w:pPr>
              <w:pStyle w:val="TableLeft"/>
              <w:rPr>
                <w:del w:id="5800" w:author="AbbVie7" w:date="2025-05-12T15:16:00Z"/>
                <w:sz w:val="22"/>
                <w:szCs w:val="22"/>
              </w:rPr>
            </w:pPr>
            <w:del w:id="5801" w:author="AbbVie7" w:date="2025-05-12T15:16:00Z">
              <w:r w:rsidRPr="006D7205">
                <w:rPr>
                  <w:sz w:val="22"/>
                  <w:szCs w:val="22"/>
                </w:rPr>
                <w:delText>Uge 36</w:delText>
              </w:r>
            </w:del>
          </w:p>
        </w:tc>
        <w:tc>
          <w:tcPr>
            <w:tcW w:w="1980" w:type="dxa"/>
          </w:tcPr>
          <w:p w:rsidR="005D667E" w:rsidRPr="006D7205" w:rsidP="00565D63" w14:paraId="541243B6" w14:textId="77777777">
            <w:pPr>
              <w:pStyle w:val="TableLeft"/>
              <w:jc w:val="center"/>
              <w:rPr>
                <w:del w:id="5802" w:author="AbbVie7" w:date="2025-05-12T15:16:00Z"/>
                <w:sz w:val="22"/>
                <w:szCs w:val="22"/>
              </w:rPr>
            </w:pPr>
            <w:del w:id="5803" w:author="AbbVie7" w:date="2025-05-12T15:16:00Z">
              <w:r w:rsidRPr="006D7205">
                <w:rPr>
                  <w:sz w:val="22"/>
                  <w:szCs w:val="22"/>
                </w:rPr>
                <w:delText>22 (30,1%)</w:delText>
              </w:r>
            </w:del>
          </w:p>
        </w:tc>
        <w:tc>
          <w:tcPr>
            <w:tcW w:w="1980" w:type="dxa"/>
          </w:tcPr>
          <w:p w:rsidR="005D667E" w:rsidRPr="006D7205" w:rsidP="00565D63" w14:paraId="5BBC7143" w14:textId="77777777">
            <w:pPr>
              <w:pStyle w:val="TableLeft"/>
              <w:jc w:val="center"/>
              <w:rPr>
                <w:del w:id="5804" w:author="AbbVie7" w:date="2025-05-12T15:16:00Z"/>
                <w:sz w:val="22"/>
                <w:szCs w:val="22"/>
              </w:rPr>
            </w:pPr>
            <w:del w:id="5805" w:author="AbbVie7" w:date="2025-05-12T15:16:00Z">
              <w:r w:rsidRPr="006D7205">
                <w:rPr>
                  <w:sz w:val="22"/>
                  <w:szCs w:val="22"/>
                </w:rPr>
                <w:delText>28 (40,0%)</w:delText>
              </w:r>
            </w:del>
          </w:p>
        </w:tc>
        <w:tc>
          <w:tcPr>
            <w:tcW w:w="1855" w:type="dxa"/>
          </w:tcPr>
          <w:p w:rsidR="005D667E" w:rsidRPr="006D7205" w:rsidP="00565D63" w14:paraId="6751F081" w14:textId="77777777">
            <w:pPr>
              <w:pStyle w:val="TableLeft"/>
              <w:jc w:val="center"/>
              <w:rPr>
                <w:del w:id="5806" w:author="AbbVie7" w:date="2025-05-12T15:16:00Z"/>
                <w:sz w:val="22"/>
                <w:szCs w:val="22"/>
              </w:rPr>
            </w:pPr>
            <w:del w:id="5807" w:author="AbbVie7" w:date="2025-05-12T15:16:00Z">
              <w:r w:rsidRPr="006D7205">
                <w:rPr>
                  <w:sz w:val="22"/>
                  <w:szCs w:val="22"/>
                </w:rPr>
                <w:delText>39 (55,7%)</w:delText>
              </w:r>
            </w:del>
          </w:p>
        </w:tc>
      </w:tr>
      <w:tr w14:paraId="435C2502" w14:textId="77777777" w:rsidTr="00565D63">
        <w:tblPrEx>
          <w:tblW w:w="0" w:type="auto"/>
          <w:tblLayout w:type="fixed"/>
          <w:tblLook w:val="0000"/>
        </w:tblPrEx>
        <w:trPr>
          <w:del w:id="5808" w:author="AbbVie7" w:date="2025-05-12T15:16:00Z"/>
        </w:trPr>
        <w:tc>
          <w:tcPr>
            <w:tcW w:w="7252" w:type="dxa"/>
            <w:gridSpan w:val="4"/>
          </w:tcPr>
          <w:p w:rsidR="005D667E" w:rsidRPr="006D7205" w:rsidP="00565D63" w14:paraId="6B1226F9" w14:textId="77777777">
            <w:pPr>
              <w:pStyle w:val="TableFootnoteLetter"/>
              <w:numPr>
                <w:ilvl w:val="0"/>
                <w:numId w:val="38"/>
              </w:numPr>
              <w:ind w:left="333" w:hanging="270"/>
              <w:rPr>
                <w:del w:id="5809" w:author="AbbVie7" w:date="2025-05-12T15:16:00Z"/>
                <w:rFonts w:ascii="Times New Roman" w:hAnsi="Times New Roman"/>
                <w:sz w:val="22"/>
                <w:szCs w:val="22"/>
                <w:lang w:val="da-DK"/>
              </w:rPr>
            </w:pPr>
            <w:del w:id="5810" w:author="AbbVie7" w:date="2025-05-12T15:16:00Z">
              <w:r w:rsidRPr="006D7205">
                <w:rPr>
                  <w:rFonts w:ascii="Times New Roman" w:hAnsi="Times New Roman"/>
                  <w:sz w:val="22"/>
                  <w:szCs w:val="22"/>
                  <w:lang w:val="da-DK"/>
                </w:rPr>
                <w:delText xml:space="preserve">Patienter med </w:delText>
              </w:r>
            </w:del>
            <w:del w:id="5811" w:author="AbbVie7" w:date="2025-05-12T15:16:00Z">
              <w:r>
                <w:rPr>
                  <w:rFonts w:ascii="Times New Roman" w:hAnsi="Times New Roman"/>
                  <w:sz w:val="22"/>
                  <w:szCs w:val="22"/>
                  <w:lang w:val="da-DK"/>
                </w:rPr>
                <w:delText xml:space="preserve">minimum et </w:delText>
              </w:r>
            </w:del>
            <w:del w:id="5812" w:author="AbbVie7" w:date="2025-05-12T15:16:00Z">
              <w:r w:rsidRPr="006D7205">
                <w:rPr>
                  <w:rFonts w:ascii="Times New Roman" w:hAnsi="Times New Roman"/>
                  <w:sz w:val="22"/>
                  <w:szCs w:val="22"/>
                  <w:lang w:val="da-DK"/>
                </w:rPr>
                <w:delText>delvist respons på Humira 40 mg ugentlig efter 12 ugers behandling.</w:delText>
              </w:r>
            </w:del>
          </w:p>
          <w:p w:rsidR="005D667E" w:rsidRPr="006D7205" w:rsidP="00565D63" w14:paraId="326E0FAD" w14:textId="77777777">
            <w:pPr>
              <w:pStyle w:val="TableFootnoteLetter"/>
              <w:numPr>
                <w:ilvl w:val="0"/>
                <w:numId w:val="38"/>
              </w:numPr>
              <w:ind w:left="333" w:hanging="270"/>
              <w:rPr>
                <w:del w:id="5813" w:author="AbbVie7" w:date="2025-05-12T15:16:00Z"/>
                <w:rFonts w:ascii="Times New Roman" w:hAnsi="Times New Roman"/>
                <w:sz w:val="22"/>
                <w:szCs w:val="22"/>
                <w:lang w:val="da-DK"/>
              </w:rPr>
            </w:pPr>
            <w:del w:id="5814" w:author="AbbVie7" w:date="2025-05-12T15:16:00Z">
              <w:r w:rsidRPr="006D7205">
                <w:rPr>
                  <w:rFonts w:ascii="Times New Roman" w:hAnsi="Times New Roman"/>
                  <w:sz w:val="22"/>
                  <w:szCs w:val="22"/>
                  <w:lang w:val="da-DK"/>
                </w:rPr>
                <w:delText>Patienter</w:delText>
              </w:r>
            </w:del>
            <w:del w:id="5815" w:author="AbbVie7" w:date="2025-05-12T15:16:00Z">
              <w:r>
                <w:rPr>
                  <w:rFonts w:ascii="Times New Roman" w:hAnsi="Times New Roman"/>
                  <w:sz w:val="22"/>
                  <w:szCs w:val="22"/>
                  <w:lang w:val="da-DK"/>
                </w:rPr>
                <w:delText>,</w:delText>
              </w:r>
            </w:del>
            <w:del w:id="5816" w:author="AbbVie7" w:date="2025-05-12T15:16:00Z">
              <w:r w:rsidRPr="006D7205">
                <w:rPr>
                  <w:rFonts w:ascii="Times New Roman" w:hAnsi="Times New Roman"/>
                  <w:sz w:val="22"/>
                  <w:szCs w:val="22"/>
                  <w:lang w:val="da-DK"/>
                </w:rPr>
                <w:delText xml:space="preserve"> som opfyld</w:delText>
              </w:r>
            </w:del>
            <w:del w:id="5817" w:author="AbbVie7" w:date="2025-05-12T15:16:00Z">
              <w:r>
                <w:rPr>
                  <w:rFonts w:ascii="Times New Roman" w:hAnsi="Times New Roman"/>
                  <w:sz w:val="22"/>
                  <w:szCs w:val="22"/>
                  <w:lang w:val="da-DK"/>
                </w:rPr>
                <w:delText>te</w:delText>
              </w:r>
            </w:del>
            <w:del w:id="5818" w:author="AbbVie7" w:date="2025-05-12T15:16:00Z">
              <w:r w:rsidRPr="006D7205">
                <w:rPr>
                  <w:rFonts w:ascii="Times New Roman" w:hAnsi="Times New Roman"/>
                  <w:sz w:val="22"/>
                  <w:szCs w:val="22"/>
                  <w:lang w:val="da-DK"/>
                </w:rPr>
                <w:delText xml:space="preserve"> protokol-specifikke kriterier for tab af respons eller  ingen forbedring, </w:delText>
              </w:r>
            </w:del>
            <w:del w:id="5819" w:author="AbbVie7" w:date="2025-05-12T15:16:00Z">
              <w:r>
                <w:rPr>
                  <w:rFonts w:ascii="Times New Roman" w:hAnsi="Times New Roman"/>
                  <w:sz w:val="22"/>
                  <w:szCs w:val="22"/>
                  <w:lang w:val="da-DK"/>
                </w:rPr>
                <w:delText>udgik</w:delText>
              </w:r>
            </w:del>
            <w:del w:id="5820" w:author="AbbVie7" w:date="2025-05-12T15:16:00Z">
              <w:r w:rsidRPr="006D7205">
                <w:rPr>
                  <w:rFonts w:ascii="Times New Roman" w:hAnsi="Times New Roman"/>
                  <w:sz w:val="22"/>
                  <w:szCs w:val="22"/>
                  <w:lang w:val="da-DK"/>
                </w:rPr>
                <w:delText xml:space="preserve"> af studierne og blev talt som non-respondere.</w:delText>
              </w:r>
            </w:del>
          </w:p>
        </w:tc>
      </w:tr>
    </w:tbl>
    <w:p w:rsidR="005D667E" w:rsidP="005D667E" w14:paraId="41048A4E" w14:textId="77777777">
      <w:pPr>
        <w:rPr>
          <w:del w:id="5821" w:author="AbbVie7" w:date="2025-05-12T15:16:00Z"/>
          <w:szCs w:val="22"/>
          <w:lang w:val="da-DK"/>
        </w:rPr>
      </w:pPr>
    </w:p>
    <w:p w:rsidR="005C6469" w:rsidP="00815AC0" w14:paraId="663A9E3C" w14:textId="77777777">
      <w:pPr>
        <w:rPr>
          <w:del w:id="5822" w:author="AbbVie7" w:date="2025-05-12T15:16:00Z"/>
          <w:lang w:val="da-DK"/>
        </w:rPr>
      </w:pPr>
      <w:del w:id="5823" w:author="AbbVie7" w:date="2025-05-12T15:16:00Z">
        <w:r w:rsidRPr="004D4CE1">
          <w:rPr>
            <w:szCs w:val="22"/>
            <w:lang w:val="da-DK"/>
          </w:rPr>
          <w:delText>Blandt patienter, der som minimum var delvis respondere ved uge 12, og som fik fortsat ugentlig Humira-behandling, var HiSCR-raten ved uge 48</w:delText>
        </w:r>
      </w:del>
      <w:del w:id="5824" w:author="AbbVie7" w:date="2025-05-12T15:16:00Z">
        <w:r w:rsidRPr="003D23F9">
          <w:rPr>
            <w:lang w:val="da-DK"/>
          </w:rPr>
          <w:delText>; 68,3 % og ved uge 96; 65,1 %. Længere tids behanding med Humira 40 mg ugentlig viste ingen nye sikkerhedsfund.</w:delText>
        </w:r>
      </w:del>
      <w:del w:id="5825" w:author="AbbVie7" w:date="2025-05-12T15:16:00Z">
        <w:r w:rsidRPr="004D4CE1">
          <w:rPr>
            <w:lang w:val="da-DK"/>
          </w:rPr>
          <w:delText xml:space="preserve"> </w:delText>
        </w:r>
      </w:del>
    </w:p>
    <w:p w:rsidR="00815AC0" w:rsidRPr="004D4CE1" w:rsidP="00815AC0" w14:paraId="71D56412" w14:textId="77777777">
      <w:pPr>
        <w:rPr>
          <w:del w:id="5826" w:author="AbbVie7" w:date="2025-05-12T15:16:00Z"/>
          <w:lang w:val="da-DK"/>
        </w:rPr>
      </w:pPr>
    </w:p>
    <w:p w:rsidR="00CE7D12" w:rsidRPr="00417E05" w:rsidP="00815AC0" w14:paraId="226D058B" w14:textId="77777777">
      <w:pPr>
        <w:rPr>
          <w:del w:id="5827" w:author="AbbVie7" w:date="2025-05-12T15:16:00Z"/>
          <w:szCs w:val="22"/>
          <w:lang w:val="da-DK"/>
        </w:rPr>
      </w:pPr>
      <w:del w:id="5828" w:author="AbbVie7" w:date="2025-05-12T15:16:00Z">
        <w:r w:rsidRPr="006D7205">
          <w:rPr>
            <w:szCs w:val="22"/>
            <w:lang w:val="da-DK"/>
          </w:rPr>
          <w:delText xml:space="preserve">Blandt patienter, som fik </w:delText>
        </w:r>
      </w:del>
      <w:del w:id="5829" w:author="AbbVie7" w:date="2025-05-12T15:16:00Z">
        <w:r>
          <w:rPr>
            <w:szCs w:val="22"/>
            <w:lang w:val="da-DK"/>
          </w:rPr>
          <w:delText>afbrudt</w:delText>
        </w:r>
      </w:del>
      <w:del w:id="5830" w:author="AbbVie7" w:date="2025-05-12T15:16:00Z">
        <w:r w:rsidRPr="006D7205">
          <w:rPr>
            <w:szCs w:val="22"/>
            <w:lang w:val="da-DK"/>
          </w:rPr>
          <w:delText xml:space="preserve"> behandling</w:delText>
        </w:r>
      </w:del>
      <w:del w:id="5831" w:author="AbbVie7" w:date="2025-05-12T15:16:00Z">
        <w:r>
          <w:rPr>
            <w:szCs w:val="22"/>
            <w:lang w:val="da-DK"/>
          </w:rPr>
          <w:delText>en</w:delText>
        </w:r>
      </w:del>
      <w:del w:id="5832" w:author="AbbVie7" w:date="2025-05-12T15:16:00Z">
        <w:r w:rsidRPr="006D7205">
          <w:rPr>
            <w:szCs w:val="22"/>
            <w:lang w:val="da-DK"/>
          </w:rPr>
          <w:delText xml:space="preserve"> med Humira ved uge 12 i HS-studie I og II, var HiSCR-</w:delText>
        </w:r>
      </w:del>
      <w:del w:id="5833" w:author="AbbVie7" w:date="2025-05-12T15:16:00Z">
        <w:r>
          <w:rPr>
            <w:szCs w:val="22"/>
            <w:lang w:val="da-DK"/>
          </w:rPr>
          <w:delText>raten</w:delText>
        </w:r>
      </w:del>
      <w:del w:id="5834" w:author="AbbVie7" w:date="2025-05-12T15:16:00Z">
        <w:r w:rsidRPr="006D7205">
          <w:rPr>
            <w:szCs w:val="22"/>
            <w:lang w:val="da-DK"/>
          </w:rPr>
          <w:delText xml:space="preserve"> </w:delText>
        </w:r>
      </w:del>
      <w:del w:id="5835" w:author="AbbVie7" w:date="2025-05-12T15:16:00Z">
        <w:r w:rsidRPr="006D7205" w:rsidR="005D667E">
          <w:rPr>
            <w:szCs w:val="22"/>
            <w:lang w:val="da-DK"/>
          </w:rPr>
          <w:delText xml:space="preserve">12 uger efter </w:delText>
        </w:r>
      </w:del>
      <w:del w:id="5836" w:author="AbbVie7" w:date="2025-05-12T15:16:00Z">
        <w:r w:rsidR="005D667E">
          <w:rPr>
            <w:szCs w:val="22"/>
            <w:lang w:val="da-DK"/>
          </w:rPr>
          <w:delText>genoptagelse af behandling med</w:delText>
        </w:r>
      </w:del>
      <w:del w:id="5837" w:author="AbbVie7" w:date="2025-05-12T15:16:00Z">
        <w:r w:rsidRPr="006D7205" w:rsidR="005D667E">
          <w:rPr>
            <w:szCs w:val="22"/>
            <w:lang w:val="da-DK"/>
          </w:rPr>
          <w:delText xml:space="preserve"> Humira 40 mg ugentlig tilbage på </w:delText>
        </w:r>
      </w:del>
      <w:del w:id="5838" w:author="AbbVie7" w:date="2025-05-12T15:16:00Z">
        <w:r w:rsidR="005D667E">
          <w:rPr>
            <w:szCs w:val="22"/>
            <w:lang w:val="da-DK"/>
          </w:rPr>
          <w:delText>samme</w:delText>
        </w:r>
      </w:del>
      <w:del w:id="5839" w:author="AbbVie7" w:date="2025-05-12T15:16:00Z">
        <w:r w:rsidRPr="006D7205" w:rsidR="005D667E">
          <w:rPr>
            <w:szCs w:val="22"/>
            <w:lang w:val="da-DK"/>
          </w:rPr>
          <w:delText xml:space="preserve"> niveau som før </w:delText>
        </w:r>
      </w:del>
      <w:del w:id="5840" w:author="AbbVie7" w:date="2025-05-12T15:16:00Z">
        <w:r w:rsidR="005D667E">
          <w:rPr>
            <w:szCs w:val="22"/>
            <w:lang w:val="da-DK"/>
          </w:rPr>
          <w:delText>behandlingsafbrydelsen</w:delText>
        </w:r>
      </w:del>
      <w:del w:id="5841" w:author="AbbVie7" w:date="2025-05-12T15:16:00Z">
        <w:r w:rsidRPr="006D7205" w:rsidR="005D667E">
          <w:rPr>
            <w:szCs w:val="22"/>
            <w:lang w:val="da-DK"/>
          </w:rPr>
          <w:delText xml:space="preserve"> (56,0 %).</w:delText>
        </w:r>
      </w:del>
    </w:p>
    <w:p w:rsidR="00CE7D12" w:rsidP="009E4F43" w14:paraId="4B7A7AD7" w14:textId="77777777">
      <w:pPr>
        <w:pStyle w:val="EMEANormal"/>
        <w:rPr>
          <w:del w:id="5842" w:author="AbbVie7" w:date="2025-05-12T15:16:00Z"/>
          <w:u w:val="single"/>
          <w:lang w:val="da-DK"/>
        </w:rPr>
      </w:pPr>
    </w:p>
    <w:p w:rsidR="001557DF" w:rsidP="001557DF" w14:paraId="34C75FAD" w14:textId="77777777">
      <w:pPr>
        <w:pStyle w:val="EMEANormal"/>
        <w:rPr>
          <w:del w:id="5843" w:author="AbbVie7" w:date="2025-05-12T15:16:00Z"/>
          <w:i/>
          <w:lang w:val="da-DK"/>
        </w:rPr>
      </w:pPr>
      <w:del w:id="5844" w:author="AbbVie7" w:date="2025-05-12T15:16:00Z">
        <w:r w:rsidRPr="008D74C5">
          <w:rPr>
            <w:i/>
            <w:lang w:val="da-DK"/>
          </w:rPr>
          <w:delText>Crohns sygdom hos voksne</w:delText>
        </w:r>
      </w:del>
    </w:p>
    <w:p w:rsidR="00934180" w:rsidRPr="008D74C5" w:rsidP="001557DF" w14:paraId="5FAE33F5" w14:textId="77777777">
      <w:pPr>
        <w:pStyle w:val="EMEANormal"/>
        <w:rPr>
          <w:del w:id="5845" w:author="AbbVie7" w:date="2025-05-12T15:16:00Z"/>
          <w:i/>
          <w:lang w:val="da-DK"/>
        </w:rPr>
      </w:pPr>
    </w:p>
    <w:p w:rsidR="001557DF" w:rsidP="00934180" w14:paraId="390C1C1D" w14:textId="77777777">
      <w:pPr>
        <w:pStyle w:val="EMEAHeadingUnderline"/>
        <w:spacing w:before="0" w:beforeLines="0" w:after="0" w:afterLines="0"/>
        <w:rPr>
          <w:del w:id="5846" w:author="AbbVie7" w:date="2025-05-12T15:16:00Z"/>
          <w:u w:val="none"/>
          <w:lang w:val="da-DK"/>
        </w:rPr>
      </w:pPr>
      <w:del w:id="5847" w:author="AbbVie7" w:date="2025-05-12T15:16:00Z">
        <w:r>
          <w:rPr>
            <w:u w:val="none"/>
            <w:lang w:val="da-DK"/>
          </w:rPr>
          <w:delText xml:space="preserve">Humiras sikkerhed og virkning er undersøgt i randomiserede, dobbelt-blinde, placebokontrollerede </w:delText>
        </w:r>
      </w:del>
      <w:del w:id="5848" w:author="AbbVie7" w:date="2025-05-12T15:16:00Z">
        <w:r w:rsidRPr="006E51B0">
          <w:rPr>
            <w:u w:val="none"/>
            <w:lang w:val="da-DK"/>
          </w:rPr>
          <w:delText xml:space="preserve">studier </w:delText>
        </w:r>
      </w:del>
      <w:del w:id="5849" w:author="AbbVie7" w:date="2025-05-12T15:16:00Z">
        <w:r>
          <w:rPr>
            <w:u w:val="none"/>
            <w:lang w:val="da-DK"/>
          </w:rPr>
          <w:delText xml:space="preserve">med over 1.500 patienter med moderat til svær aktiv Crohns sygdom (Crohns sygdoms-aktivitetsindeks (CDAI) </w:delText>
        </w:r>
      </w:del>
      <w:del w:id="5850" w:author="AbbVie7" w:date="2025-05-12T15:16:00Z">
        <w:r>
          <w:rPr>
            <w:rFonts w:ascii="Symbol" w:hAnsi="Symbol"/>
            <w:u w:val="none"/>
            <w:lang w:val="en-GB"/>
          </w:rPr>
          <w:sym w:font="Symbol" w:char="F0B3"/>
        </w:r>
      </w:del>
      <w:del w:id="5851" w:author="AbbVie7" w:date="2025-05-12T15:16:00Z">
        <w:r>
          <w:rPr>
            <w:u w:val="none"/>
            <w:lang w:val="da-DK"/>
          </w:rPr>
          <w:delText xml:space="preserve"> 220 og </w:delText>
        </w:r>
      </w:del>
      <w:del w:id="5852" w:author="AbbVie7" w:date="2025-05-12T15:16:00Z">
        <w:r>
          <w:rPr>
            <w:rFonts w:ascii="Symbol" w:hAnsi="Symbol"/>
            <w:u w:val="none"/>
            <w:lang w:val="en-GB"/>
          </w:rPr>
          <w:sym w:font="Symbol" w:char="F0A3"/>
        </w:r>
      </w:del>
      <w:del w:id="5853" w:author="AbbVie7" w:date="2025-05-12T15:16:00Z">
        <w:r>
          <w:rPr>
            <w:u w:val="none"/>
            <w:lang w:val="da-DK"/>
          </w:rPr>
          <w:delText> 450). Samtidige faste doser af aminosalicylater, kortikosteroider, og/eller immunmodulerende midler var tilladt, og 80 % af patienterne fortsatte med at få mindst et af disse lægemidler.</w:delText>
        </w:r>
      </w:del>
    </w:p>
    <w:p w:rsidR="00934180" w:rsidRPr="00934180" w:rsidP="00934180" w14:paraId="209F63C5" w14:textId="77777777">
      <w:pPr>
        <w:pStyle w:val="EMEANormal"/>
        <w:rPr>
          <w:del w:id="5854" w:author="AbbVie7" w:date="2025-05-12T15:16:00Z"/>
          <w:lang w:val="da-DK"/>
        </w:rPr>
      </w:pPr>
    </w:p>
    <w:p w:rsidR="001557DF" w:rsidP="001557DF" w14:paraId="1DC3513D" w14:textId="77777777">
      <w:pPr>
        <w:pStyle w:val="EMEANormal"/>
        <w:rPr>
          <w:del w:id="5855" w:author="AbbVie7" w:date="2025-05-12T15:16:00Z"/>
          <w:lang w:val="da-DK"/>
        </w:rPr>
      </w:pPr>
      <w:del w:id="5856" w:author="AbbVie7" w:date="2025-05-12T15:16:00Z">
        <w:r>
          <w:rPr>
            <w:lang w:val="da-DK"/>
          </w:rPr>
          <w:delText>Induktion af klinisk remission (defineret som CDAI &lt; 150) blev undersøgt i to studier, CD-studie I (CLASSIC I) og CD-studie II (GAIN). I CD-studie I blev 299 TNF-antagonist-naive patienter randomiseret til en af fire behandlingsgrupper: placebo i uge 0 og 2, 160 mg Humira i uge 0 og 80 mg i uge 2, 80 mg i uge 0 og 40 mg i uge 2, og 40 mg i uge 0 og 20 mg i uge 2. I  CD-studie II blev 325 patienter, der ikke længere responderede eller var intolerante over for infliximab, randomiseret til at få enten 160 mg H</w:delText>
        </w:r>
      </w:del>
      <w:del w:id="5857" w:author="AbbVie7" w:date="2025-05-12T15:16:00Z">
        <w:r>
          <w:rPr>
            <w:lang w:val="da-DK"/>
          </w:rPr>
          <w:delText>umira i uge 0 og 80 mg i uge 2 eller placebo i uge 0 og 2. De primære non-responders blev ekskluderet fra studierne, og derfor blev disse patienter ikke yderligere undersøgt.</w:delText>
        </w:r>
      </w:del>
    </w:p>
    <w:p w:rsidR="001557DF" w:rsidP="001557DF" w14:paraId="69104E60" w14:textId="77777777">
      <w:pPr>
        <w:pStyle w:val="EMEANormal"/>
        <w:rPr>
          <w:del w:id="5858" w:author="AbbVie7" w:date="2025-05-12T15:16:00Z"/>
          <w:lang w:val="da-DK"/>
        </w:rPr>
      </w:pPr>
    </w:p>
    <w:p w:rsidR="001557DF" w:rsidP="001557DF" w14:paraId="319BA213" w14:textId="77777777">
      <w:pPr>
        <w:pStyle w:val="EMEANormal"/>
        <w:rPr>
          <w:del w:id="5859" w:author="AbbVie7" w:date="2025-05-12T15:16:00Z"/>
          <w:lang w:val="da-DK"/>
        </w:rPr>
      </w:pPr>
      <w:del w:id="5860" w:author="AbbVie7" w:date="2025-05-12T15:16:00Z">
        <w:r>
          <w:rPr>
            <w:lang w:val="da-DK"/>
          </w:rPr>
          <w:delText xml:space="preserve">Vedligeholdelse af klinisk remission blev undersøgt i CD-studie III (CHARM). I CD-studie III  fik 854 patienter open-label 80 mg i uge 0 og 40 mg i uge 2. Ved uge 4 blev patienterne randomiseret til 40 mg hver anden uge, 40 mg hver uge eller placebo gennem hele studieforløbet på 56 uger. Patienter med klinisk respons (nedgang i CDAI ≥ 70) i uge 4 blev stratificeret og analyseret adskilt fra dem, som ikke havde klinisk respons ved uge 4. Nedtrapning af kortikosteroid var tilladt efter uge 8.   </w:delText>
        </w:r>
      </w:del>
    </w:p>
    <w:p w:rsidR="001557DF" w:rsidP="001557DF" w14:paraId="3AA58DA4" w14:textId="77777777">
      <w:pPr>
        <w:pStyle w:val="EMEANormal"/>
        <w:rPr>
          <w:del w:id="5861" w:author="AbbVie7" w:date="2025-05-12T15:16:00Z"/>
          <w:lang w:val="da-DK"/>
        </w:rPr>
      </w:pPr>
    </w:p>
    <w:p w:rsidR="001557DF" w:rsidP="001557DF" w14:paraId="7C37A524" w14:textId="77777777">
      <w:pPr>
        <w:pStyle w:val="EMEANormal"/>
        <w:rPr>
          <w:del w:id="5862" w:author="AbbVie7" w:date="2025-05-12T15:16:00Z"/>
          <w:lang w:val="da-DK"/>
        </w:rPr>
      </w:pPr>
      <w:del w:id="5863" w:author="AbbVie7" w:date="2025-05-12T15:16:00Z">
        <w:r>
          <w:rPr>
            <w:lang w:val="da-DK"/>
          </w:rPr>
          <w:delText xml:space="preserve">Tabel </w:delText>
        </w:r>
      </w:del>
      <w:del w:id="5864" w:author="AbbVie7" w:date="2025-05-12T15:16:00Z">
        <w:r w:rsidR="000518BF">
          <w:rPr>
            <w:lang w:val="da-DK"/>
          </w:rPr>
          <w:delText xml:space="preserve">17 </w:delText>
        </w:r>
      </w:del>
      <w:del w:id="5865" w:author="AbbVie7" w:date="2025-05-12T15:16:00Z">
        <w:r>
          <w:rPr>
            <w:lang w:val="da-DK"/>
          </w:rPr>
          <w:delText>viser rater for induktion af remission og respons i CD-studie I og  CD-studie II.</w:delText>
        </w:r>
      </w:del>
    </w:p>
    <w:p w:rsidR="004137C2" w:rsidP="001557DF" w14:paraId="7DC74ABD" w14:textId="77777777">
      <w:pPr>
        <w:pStyle w:val="EMEANormal"/>
        <w:rPr>
          <w:del w:id="5866" w:author="AbbVie7" w:date="2025-05-12T15:16:00Z"/>
          <w:lang w:val="da-DK"/>
        </w:rPr>
      </w:pPr>
    </w:p>
    <w:tbl>
      <w:tblPr>
        <w:tblW w:w="9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357"/>
        <w:gridCol w:w="1201"/>
        <w:gridCol w:w="1255"/>
        <w:gridCol w:w="1176"/>
        <w:gridCol w:w="1409"/>
        <w:gridCol w:w="1840"/>
      </w:tblGrid>
      <w:tr w14:paraId="2599E2C0" w14:textId="77777777" w:rsidTr="00525729">
        <w:tblPrEx>
          <w:tblW w:w="9238" w:type="dxa"/>
          <w:tblLook w:val="0000"/>
        </w:tblPrEx>
        <w:trPr>
          <w:cantSplit/>
          <w:del w:id="5867" w:author="AbbVie7" w:date="2025-05-12T15:16:00Z"/>
        </w:trPr>
        <w:tc>
          <w:tcPr>
            <w:tcW w:w="9238" w:type="dxa"/>
            <w:gridSpan w:val="6"/>
            <w:tcBorders>
              <w:top w:val="nil"/>
              <w:left w:val="nil"/>
              <w:right w:val="nil"/>
            </w:tcBorders>
          </w:tcPr>
          <w:p w:rsidR="001557DF" w:rsidP="00525729" w14:paraId="618B2DD1" w14:textId="77777777">
            <w:pPr>
              <w:pStyle w:val="TableText"/>
              <w:jc w:val="center"/>
              <w:rPr>
                <w:del w:id="5868" w:author="AbbVie7" w:date="2025-05-12T15:16:00Z"/>
                <w:b/>
                <w:bCs/>
                <w:sz w:val="22"/>
                <w:szCs w:val="22"/>
                <w:lang w:val="da-DK"/>
              </w:rPr>
            </w:pPr>
            <w:del w:id="5869" w:author="AbbVie7" w:date="2025-05-12T15:16:00Z">
              <w:r w:rsidRPr="004436D4">
                <w:rPr>
                  <w:b/>
                  <w:bCs/>
                  <w:sz w:val="22"/>
                  <w:szCs w:val="22"/>
                  <w:lang w:val="da-DK"/>
                </w:rPr>
                <w:delText>Tab</w:delText>
              </w:r>
            </w:del>
            <w:del w:id="5870" w:author="AbbVie7" w:date="2025-05-12T15:16:00Z">
              <w:r>
                <w:rPr>
                  <w:b/>
                  <w:bCs/>
                  <w:sz w:val="22"/>
                  <w:szCs w:val="22"/>
                  <w:lang w:val="da-DK"/>
                </w:rPr>
                <w:delText>el</w:delText>
              </w:r>
            </w:del>
            <w:del w:id="5871" w:author="AbbVie7" w:date="2025-05-12T15:16:00Z">
              <w:r w:rsidRPr="004436D4">
                <w:rPr>
                  <w:b/>
                  <w:bCs/>
                  <w:sz w:val="22"/>
                  <w:szCs w:val="22"/>
                  <w:lang w:val="da-DK"/>
                </w:rPr>
                <w:delText xml:space="preserve"> </w:delText>
              </w:r>
            </w:del>
            <w:del w:id="5872" w:author="AbbVie7" w:date="2025-05-12T15:16:00Z">
              <w:r w:rsidR="000518BF">
                <w:rPr>
                  <w:b/>
                  <w:bCs/>
                  <w:sz w:val="22"/>
                  <w:szCs w:val="22"/>
                  <w:lang w:val="da-DK"/>
                </w:rPr>
                <w:delText>17</w:delText>
              </w:r>
            </w:del>
            <w:del w:id="5873" w:author="AbbVie7" w:date="2025-05-12T15:16:00Z">
              <w:r w:rsidRPr="004436D4" w:rsidR="000518BF">
                <w:rPr>
                  <w:b/>
                  <w:bCs/>
                  <w:sz w:val="22"/>
                  <w:szCs w:val="22"/>
                  <w:lang w:val="da-DK"/>
                </w:rPr>
                <w:delText xml:space="preserve"> </w:delText>
              </w:r>
            </w:del>
          </w:p>
          <w:p w:rsidR="001557DF" w:rsidRPr="004436D4" w:rsidP="00525729" w14:paraId="3369A031" w14:textId="77777777">
            <w:pPr>
              <w:pStyle w:val="TableText"/>
              <w:jc w:val="center"/>
              <w:rPr>
                <w:del w:id="5874" w:author="AbbVie7" w:date="2025-05-12T15:16:00Z"/>
                <w:b/>
                <w:bCs/>
                <w:sz w:val="22"/>
                <w:szCs w:val="22"/>
                <w:lang w:val="da-DK"/>
              </w:rPr>
            </w:pPr>
            <w:del w:id="5875" w:author="AbbVie7" w:date="2025-05-12T15:16:00Z">
              <w:r w:rsidRPr="004436D4">
                <w:rPr>
                  <w:b/>
                  <w:bCs/>
                  <w:sz w:val="22"/>
                  <w:szCs w:val="22"/>
                  <w:lang w:val="da-DK"/>
                </w:rPr>
                <w:delText xml:space="preserve">Induktion af </w:delText>
              </w:r>
            </w:del>
            <w:del w:id="5876" w:author="AbbVie7" w:date="2025-05-12T15:16:00Z">
              <w:r>
                <w:rPr>
                  <w:b/>
                  <w:bCs/>
                  <w:sz w:val="22"/>
                  <w:szCs w:val="22"/>
                  <w:lang w:val="da-DK"/>
                </w:rPr>
                <w:delText>k</w:delText>
              </w:r>
            </w:del>
            <w:del w:id="5877" w:author="AbbVie7" w:date="2025-05-12T15:16:00Z">
              <w:r w:rsidRPr="004436D4">
                <w:rPr>
                  <w:b/>
                  <w:bCs/>
                  <w:sz w:val="22"/>
                  <w:szCs w:val="22"/>
                  <w:lang w:val="da-DK"/>
                </w:rPr>
                <w:delText xml:space="preserve">linisk </w:delText>
              </w:r>
            </w:del>
            <w:del w:id="5878" w:author="AbbVie7" w:date="2025-05-12T15:16:00Z">
              <w:r>
                <w:rPr>
                  <w:b/>
                  <w:bCs/>
                  <w:sz w:val="22"/>
                  <w:szCs w:val="22"/>
                  <w:lang w:val="da-DK"/>
                </w:rPr>
                <w:delText>r</w:delText>
              </w:r>
            </w:del>
            <w:del w:id="5879" w:author="AbbVie7" w:date="2025-05-12T15:16:00Z">
              <w:r w:rsidRPr="004436D4">
                <w:rPr>
                  <w:b/>
                  <w:bCs/>
                  <w:sz w:val="22"/>
                  <w:szCs w:val="22"/>
                  <w:lang w:val="da-DK"/>
                </w:rPr>
                <w:delText xml:space="preserve">emission og </w:delText>
              </w:r>
            </w:del>
            <w:del w:id="5880" w:author="AbbVie7" w:date="2025-05-12T15:16:00Z">
              <w:r>
                <w:rPr>
                  <w:b/>
                  <w:bCs/>
                  <w:sz w:val="22"/>
                  <w:szCs w:val="22"/>
                  <w:lang w:val="da-DK"/>
                </w:rPr>
                <w:delText>r</w:delText>
              </w:r>
            </w:del>
            <w:del w:id="5881" w:author="AbbVie7" w:date="2025-05-12T15:16:00Z">
              <w:r w:rsidRPr="004436D4">
                <w:rPr>
                  <w:b/>
                  <w:bCs/>
                  <w:sz w:val="22"/>
                  <w:szCs w:val="22"/>
                  <w:lang w:val="da-DK"/>
                </w:rPr>
                <w:delText>espons</w:delText>
              </w:r>
            </w:del>
          </w:p>
          <w:p w:rsidR="001557DF" w:rsidRPr="004436D4" w:rsidP="00525729" w14:paraId="7633358A" w14:textId="77777777">
            <w:pPr>
              <w:pStyle w:val="TableText"/>
              <w:jc w:val="center"/>
              <w:rPr>
                <w:del w:id="5882" w:author="AbbVie7" w:date="2025-05-12T15:16:00Z"/>
                <w:b/>
                <w:bCs/>
                <w:sz w:val="22"/>
                <w:szCs w:val="22"/>
                <w:lang w:val="da-DK"/>
              </w:rPr>
            </w:pPr>
            <w:del w:id="5883" w:author="AbbVie7" w:date="2025-05-12T15:16:00Z">
              <w:r w:rsidRPr="004436D4">
                <w:rPr>
                  <w:b/>
                  <w:bCs/>
                  <w:sz w:val="22"/>
                  <w:szCs w:val="22"/>
                  <w:lang w:val="da-DK"/>
                </w:rPr>
                <w:delText xml:space="preserve">(Procent af </w:delText>
              </w:r>
            </w:del>
            <w:del w:id="5884" w:author="AbbVie7" w:date="2025-05-12T15:16:00Z">
              <w:r>
                <w:rPr>
                  <w:b/>
                  <w:bCs/>
                  <w:sz w:val="22"/>
                  <w:szCs w:val="22"/>
                  <w:lang w:val="da-DK"/>
                </w:rPr>
                <w:delText>p</w:delText>
              </w:r>
            </w:del>
            <w:del w:id="5885" w:author="AbbVie7" w:date="2025-05-12T15:16:00Z">
              <w:r w:rsidRPr="004436D4">
                <w:rPr>
                  <w:b/>
                  <w:bCs/>
                  <w:sz w:val="22"/>
                  <w:szCs w:val="22"/>
                  <w:lang w:val="da-DK"/>
                </w:rPr>
                <w:delText>atienterne)</w:delText>
              </w:r>
            </w:del>
          </w:p>
        </w:tc>
      </w:tr>
      <w:tr w14:paraId="11CB4820" w14:textId="77777777" w:rsidTr="00525729">
        <w:tblPrEx>
          <w:tblW w:w="9238" w:type="dxa"/>
          <w:tblLook w:val="0000"/>
        </w:tblPrEx>
        <w:trPr>
          <w:cantSplit/>
          <w:del w:id="5886" w:author="AbbVie7" w:date="2025-05-12T15:16:00Z"/>
        </w:trPr>
        <w:tc>
          <w:tcPr>
            <w:tcW w:w="2416" w:type="dxa"/>
          </w:tcPr>
          <w:p w:rsidR="001557DF" w:rsidRPr="004436D4" w:rsidP="00525729" w14:paraId="1B9C9DB8" w14:textId="77777777">
            <w:pPr>
              <w:pStyle w:val="TableText"/>
              <w:rPr>
                <w:del w:id="5887" w:author="AbbVie7" w:date="2025-05-12T15:16:00Z"/>
                <w:b/>
                <w:bCs/>
                <w:sz w:val="22"/>
                <w:szCs w:val="22"/>
                <w:lang w:val="da-DK"/>
              </w:rPr>
            </w:pPr>
          </w:p>
        </w:tc>
        <w:tc>
          <w:tcPr>
            <w:tcW w:w="3522" w:type="dxa"/>
            <w:gridSpan w:val="3"/>
          </w:tcPr>
          <w:p w:rsidR="001557DF" w:rsidRPr="004436D4" w:rsidP="00525729" w14:paraId="625B57A2" w14:textId="77777777">
            <w:pPr>
              <w:pStyle w:val="TableText"/>
              <w:rPr>
                <w:del w:id="5888" w:author="AbbVie7" w:date="2025-05-12T15:16:00Z"/>
                <w:b/>
                <w:bCs/>
                <w:sz w:val="22"/>
                <w:szCs w:val="22"/>
                <w:lang w:val="da-DK"/>
              </w:rPr>
            </w:pPr>
            <w:del w:id="5889" w:author="AbbVie7" w:date="2025-05-12T15:16:00Z">
              <w:r w:rsidRPr="004436D4">
                <w:rPr>
                  <w:b/>
                  <w:bCs/>
                  <w:sz w:val="22"/>
                  <w:szCs w:val="22"/>
                  <w:lang w:val="da-DK"/>
                </w:rPr>
                <w:delText>CD-</w:delText>
              </w:r>
            </w:del>
            <w:del w:id="5890" w:author="AbbVie7" w:date="2025-05-12T15:16:00Z">
              <w:r>
                <w:rPr>
                  <w:b/>
                  <w:bCs/>
                  <w:sz w:val="22"/>
                  <w:szCs w:val="22"/>
                  <w:lang w:val="da-DK"/>
                </w:rPr>
                <w:delText>Studie</w:delText>
              </w:r>
            </w:del>
            <w:del w:id="5891" w:author="AbbVie7" w:date="2025-05-12T15:16:00Z">
              <w:r w:rsidRPr="004436D4">
                <w:rPr>
                  <w:b/>
                  <w:bCs/>
                  <w:sz w:val="22"/>
                  <w:szCs w:val="22"/>
                  <w:lang w:val="da-DK"/>
                </w:rPr>
                <w:delText>I I: Infliximab</w:delText>
              </w:r>
            </w:del>
            <w:del w:id="5892" w:author="AbbVie7" w:date="2025-05-12T15:16:00Z">
              <w:r>
                <w:rPr>
                  <w:b/>
                  <w:bCs/>
                  <w:sz w:val="22"/>
                  <w:szCs w:val="22"/>
                  <w:lang w:val="da-DK"/>
                </w:rPr>
                <w:delText>-naive p</w:delText>
              </w:r>
            </w:del>
            <w:del w:id="5893" w:author="AbbVie7" w:date="2025-05-12T15:16:00Z">
              <w:r w:rsidRPr="004436D4">
                <w:rPr>
                  <w:b/>
                  <w:bCs/>
                  <w:sz w:val="22"/>
                  <w:szCs w:val="22"/>
                  <w:lang w:val="da-DK"/>
                </w:rPr>
                <w:delText>atienter</w:delText>
              </w:r>
            </w:del>
          </w:p>
        </w:tc>
        <w:tc>
          <w:tcPr>
            <w:tcW w:w="3300" w:type="dxa"/>
            <w:gridSpan w:val="2"/>
          </w:tcPr>
          <w:p w:rsidR="001557DF" w:rsidRPr="004436D4" w:rsidP="00525729" w14:paraId="653DE01B" w14:textId="77777777">
            <w:pPr>
              <w:pStyle w:val="TableText"/>
              <w:rPr>
                <w:del w:id="5894" w:author="AbbVie7" w:date="2025-05-12T15:16:00Z"/>
                <w:b/>
                <w:bCs/>
                <w:sz w:val="22"/>
                <w:szCs w:val="22"/>
                <w:lang w:val="da-DK"/>
              </w:rPr>
            </w:pPr>
            <w:del w:id="5895" w:author="AbbVie7" w:date="2025-05-12T15:16:00Z">
              <w:r w:rsidRPr="004436D4">
                <w:rPr>
                  <w:b/>
                  <w:bCs/>
                  <w:sz w:val="22"/>
                  <w:szCs w:val="22"/>
                  <w:lang w:val="da-DK"/>
                </w:rPr>
                <w:delText>CD-</w:delText>
              </w:r>
            </w:del>
            <w:del w:id="5896" w:author="AbbVie7" w:date="2025-05-12T15:16:00Z">
              <w:r>
                <w:rPr>
                  <w:b/>
                  <w:bCs/>
                  <w:sz w:val="22"/>
                  <w:szCs w:val="22"/>
                  <w:lang w:val="da-DK"/>
                </w:rPr>
                <w:delText xml:space="preserve">Studie </w:delText>
              </w:r>
            </w:del>
            <w:del w:id="5897" w:author="AbbVie7" w:date="2025-05-12T15:16:00Z">
              <w:r w:rsidRPr="004436D4">
                <w:rPr>
                  <w:b/>
                  <w:bCs/>
                  <w:sz w:val="22"/>
                  <w:szCs w:val="22"/>
                  <w:lang w:val="da-DK"/>
                </w:rPr>
                <w:delText>II: Infliximab</w:delText>
              </w:r>
            </w:del>
            <w:del w:id="5898" w:author="AbbVie7" w:date="2025-05-12T15:16:00Z">
              <w:r>
                <w:rPr>
                  <w:b/>
                  <w:bCs/>
                  <w:sz w:val="22"/>
                  <w:szCs w:val="22"/>
                  <w:lang w:val="da-DK"/>
                </w:rPr>
                <w:delText>-e</w:delText>
              </w:r>
            </w:del>
            <w:del w:id="5899" w:author="AbbVie7" w:date="2025-05-12T15:16:00Z">
              <w:r w:rsidRPr="004436D4">
                <w:rPr>
                  <w:b/>
                  <w:bCs/>
                  <w:sz w:val="22"/>
                  <w:szCs w:val="22"/>
                  <w:lang w:val="da-DK"/>
                </w:rPr>
                <w:delText xml:space="preserve">rfarne </w:delText>
              </w:r>
            </w:del>
            <w:del w:id="5900" w:author="AbbVie7" w:date="2025-05-12T15:16:00Z">
              <w:r>
                <w:rPr>
                  <w:b/>
                  <w:bCs/>
                  <w:sz w:val="22"/>
                  <w:szCs w:val="22"/>
                  <w:lang w:val="da-DK"/>
                </w:rPr>
                <w:delText>p</w:delText>
              </w:r>
            </w:del>
            <w:del w:id="5901" w:author="AbbVie7" w:date="2025-05-12T15:16:00Z">
              <w:r w:rsidRPr="004436D4">
                <w:rPr>
                  <w:b/>
                  <w:bCs/>
                  <w:sz w:val="22"/>
                  <w:szCs w:val="22"/>
                  <w:lang w:val="da-DK"/>
                </w:rPr>
                <w:delText>atienter</w:delText>
              </w:r>
            </w:del>
          </w:p>
        </w:tc>
      </w:tr>
      <w:tr w14:paraId="72E7036B" w14:textId="77777777" w:rsidTr="00525729">
        <w:tblPrEx>
          <w:tblW w:w="9238" w:type="dxa"/>
          <w:tblLook w:val="0000"/>
        </w:tblPrEx>
        <w:trPr>
          <w:cantSplit/>
          <w:del w:id="5902" w:author="AbbVie7" w:date="2025-05-12T15:16:00Z"/>
        </w:trPr>
        <w:tc>
          <w:tcPr>
            <w:tcW w:w="2416" w:type="dxa"/>
          </w:tcPr>
          <w:p w:rsidR="001557DF" w:rsidRPr="004436D4" w:rsidP="00525729" w14:paraId="3E9A9EB6" w14:textId="77777777">
            <w:pPr>
              <w:pStyle w:val="TableText"/>
              <w:jc w:val="center"/>
              <w:rPr>
                <w:del w:id="5903" w:author="AbbVie7" w:date="2025-05-12T15:16:00Z"/>
                <w:b/>
                <w:bCs/>
                <w:sz w:val="22"/>
                <w:szCs w:val="22"/>
                <w:lang w:val="da-DK"/>
              </w:rPr>
            </w:pPr>
          </w:p>
        </w:tc>
        <w:tc>
          <w:tcPr>
            <w:tcW w:w="1212" w:type="dxa"/>
          </w:tcPr>
          <w:p w:rsidR="001557DF" w:rsidRPr="004436D4" w:rsidP="00525729" w14:paraId="4CC7709A" w14:textId="77777777">
            <w:pPr>
              <w:pStyle w:val="TableText"/>
              <w:jc w:val="center"/>
              <w:rPr>
                <w:del w:id="5904" w:author="AbbVie7" w:date="2025-05-12T15:16:00Z"/>
                <w:b/>
                <w:bCs/>
                <w:sz w:val="22"/>
                <w:szCs w:val="22"/>
                <w:lang w:val="da-DK"/>
              </w:rPr>
            </w:pPr>
            <w:del w:id="5905" w:author="AbbVie7" w:date="2025-05-12T15:16:00Z">
              <w:r w:rsidRPr="004436D4">
                <w:rPr>
                  <w:b/>
                  <w:bCs/>
                  <w:sz w:val="22"/>
                  <w:szCs w:val="22"/>
                  <w:lang w:val="da-DK"/>
                </w:rPr>
                <w:delText>Placebo</w:delText>
              </w:r>
            </w:del>
          </w:p>
          <w:p w:rsidR="001557DF" w:rsidRPr="004436D4" w:rsidP="00525729" w14:paraId="1A379E89" w14:textId="77777777">
            <w:pPr>
              <w:pStyle w:val="TableText"/>
              <w:jc w:val="center"/>
              <w:rPr>
                <w:del w:id="5906" w:author="AbbVie7" w:date="2025-05-12T15:16:00Z"/>
                <w:b/>
                <w:bCs/>
                <w:sz w:val="22"/>
                <w:szCs w:val="22"/>
                <w:lang w:val="da-DK"/>
              </w:rPr>
            </w:pPr>
            <w:del w:id="5907" w:author="AbbVie7" w:date="2025-05-12T15:16:00Z">
              <w:r w:rsidRPr="004436D4">
                <w:rPr>
                  <w:b/>
                  <w:bCs/>
                  <w:sz w:val="22"/>
                  <w:szCs w:val="22"/>
                  <w:lang w:val="da-DK"/>
                </w:rPr>
                <w:delText>N=74</w:delText>
              </w:r>
            </w:del>
          </w:p>
        </w:tc>
        <w:tc>
          <w:tcPr>
            <w:tcW w:w="1264" w:type="dxa"/>
          </w:tcPr>
          <w:p w:rsidR="001557DF" w:rsidRPr="004436D4" w:rsidP="00525729" w14:paraId="62C9B865" w14:textId="77777777">
            <w:pPr>
              <w:pStyle w:val="TableText"/>
              <w:jc w:val="center"/>
              <w:rPr>
                <w:del w:id="5908" w:author="AbbVie7" w:date="2025-05-12T15:16:00Z"/>
                <w:b/>
                <w:bCs/>
                <w:sz w:val="22"/>
                <w:szCs w:val="22"/>
                <w:lang w:val="da-DK"/>
              </w:rPr>
            </w:pPr>
            <w:del w:id="5909" w:author="AbbVie7" w:date="2025-05-12T15:16:00Z">
              <w:r w:rsidRPr="004436D4">
                <w:rPr>
                  <w:b/>
                  <w:bCs/>
                  <w:sz w:val="22"/>
                  <w:szCs w:val="22"/>
                  <w:lang w:val="da-DK"/>
                </w:rPr>
                <w:delText>Humira</w:delText>
              </w:r>
            </w:del>
          </w:p>
          <w:p w:rsidR="001557DF" w:rsidRPr="004436D4" w:rsidP="00525729" w14:paraId="6FB3F798" w14:textId="77777777">
            <w:pPr>
              <w:pStyle w:val="TableText"/>
              <w:jc w:val="center"/>
              <w:rPr>
                <w:del w:id="5910" w:author="AbbVie7" w:date="2025-05-12T15:16:00Z"/>
                <w:b/>
                <w:bCs/>
                <w:sz w:val="22"/>
                <w:szCs w:val="22"/>
                <w:lang w:val="da-DK"/>
              </w:rPr>
            </w:pPr>
            <w:del w:id="5911" w:author="AbbVie7" w:date="2025-05-12T15:16:00Z">
              <w:r w:rsidRPr="004436D4">
                <w:rPr>
                  <w:b/>
                  <w:bCs/>
                  <w:sz w:val="22"/>
                  <w:szCs w:val="22"/>
                  <w:lang w:val="da-DK"/>
                </w:rPr>
                <w:delText>80/40 mg</w:delText>
              </w:r>
            </w:del>
          </w:p>
          <w:p w:rsidR="001557DF" w:rsidRPr="004436D4" w:rsidP="00525729" w14:paraId="662E7A8D" w14:textId="77777777">
            <w:pPr>
              <w:pStyle w:val="TableText"/>
              <w:jc w:val="center"/>
              <w:rPr>
                <w:del w:id="5912" w:author="AbbVie7" w:date="2025-05-12T15:16:00Z"/>
                <w:b/>
                <w:bCs/>
                <w:sz w:val="22"/>
                <w:szCs w:val="22"/>
                <w:lang w:val="da-DK"/>
              </w:rPr>
            </w:pPr>
            <w:del w:id="5913" w:author="AbbVie7" w:date="2025-05-12T15:16:00Z">
              <w:r w:rsidRPr="004436D4">
                <w:rPr>
                  <w:b/>
                  <w:bCs/>
                  <w:sz w:val="22"/>
                  <w:szCs w:val="22"/>
                  <w:lang w:val="da-DK"/>
                </w:rPr>
                <w:delText>N = 75</w:delText>
              </w:r>
            </w:del>
          </w:p>
        </w:tc>
        <w:tc>
          <w:tcPr>
            <w:tcW w:w="1046" w:type="dxa"/>
          </w:tcPr>
          <w:p w:rsidR="001557DF" w:rsidRPr="004436D4" w:rsidP="00525729" w14:paraId="202068A3" w14:textId="77777777">
            <w:pPr>
              <w:pStyle w:val="TableText"/>
              <w:jc w:val="center"/>
              <w:rPr>
                <w:del w:id="5914" w:author="AbbVie7" w:date="2025-05-12T15:16:00Z"/>
                <w:b/>
                <w:bCs/>
                <w:sz w:val="22"/>
                <w:szCs w:val="22"/>
                <w:lang w:val="da-DK"/>
              </w:rPr>
            </w:pPr>
            <w:del w:id="5915" w:author="AbbVie7" w:date="2025-05-12T15:16:00Z">
              <w:r w:rsidRPr="004436D4">
                <w:rPr>
                  <w:b/>
                  <w:bCs/>
                  <w:sz w:val="22"/>
                  <w:szCs w:val="22"/>
                  <w:lang w:val="da-DK"/>
                </w:rPr>
                <w:delText xml:space="preserve">Humira </w:delText>
              </w:r>
            </w:del>
          </w:p>
          <w:p w:rsidR="001557DF" w:rsidRPr="004436D4" w:rsidP="00525729" w14:paraId="165B00E5" w14:textId="77777777">
            <w:pPr>
              <w:pStyle w:val="TableText"/>
              <w:jc w:val="center"/>
              <w:rPr>
                <w:del w:id="5916" w:author="AbbVie7" w:date="2025-05-12T15:16:00Z"/>
                <w:b/>
                <w:bCs/>
                <w:sz w:val="22"/>
                <w:szCs w:val="22"/>
                <w:lang w:val="da-DK"/>
              </w:rPr>
            </w:pPr>
            <w:del w:id="5917" w:author="AbbVie7" w:date="2025-05-12T15:16:00Z">
              <w:r w:rsidRPr="004436D4">
                <w:rPr>
                  <w:b/>
                  <w:bCs/>
                  <w:sz w:val="22"/>
                  <w:szCs w:val="22"/>
                  <w:lang w:val="da-DK"/>
                </w:rPr>
                <w:delText>160/80 mg N=76</w:delText>
              </w:r>
            </w:del>
          </w:p>
        </w:tc>
        <w:tc>
          <w:tcPr>
            <w:tcW w:w="1430" w:type="dxa"/>
          </w:tcPr>
          <w:p w:rsidR="001557DF" w:rsidRPr="004436D4" w:rsidP="00525729" w14:paraId="3C3E1633" w14:textId="77777777">
            <w:pPr>
              <w:pStyle w:val="TableText"/>
              <w:jc w:val="center"/>
              <w:rPr>
                <w:del w:id="5918" w:author="AbbVie7" w:date="2025-05-12T15:16:00Z"/>
                <w:b/>
                <w:bCs/>
                <w:sz w:val="22"/>
                <w:szCs w:val="22"/>
                <w:lang w:val="da-DK"/>
              </w:rPr>
            </w:pPr>
            <w:del w:id="5919" w:author="AbbVie7" w:date="2025-05-12T15:16:00Z">
              <w:r w:rsidRPr="004436D4">
                <w:rPr>
                  <w:b/>
                  <w:bCs/>
                  <w:sz w:val="22"/>
                  <w:szCs w:val="22"/>
                  <w:lang w:val="da-DK"/>
                </w:rPr>
                <w:delText>Placebo</w:delText>
              </w:r>
            </w:del>
          </w:p>
          <w:p w:rsidR="001557DF" w:rsidRPr="004436D4" w:rsidP="00525729" w14:paraId="34E68788" w14:textId="77777777">
            <w:pPr>
              <w:pStyle w:val="TableText"/>
              <w:jc w:val="center"/>
              <w:rPr>
                <w:del w:id="5920" w:author="AbbVie7" w:date="2025-05-12T15:16:00Z"/>
                <w:b/>
                <w:bCs/>
                <w:sz w:val="22"/>
                <w:szCs w:val="22"/>
                <w:lang w:val="da-DK"/>
              </w:rPr>
            </w:pPr>
            <w:del w:id="5921" w:author="AbbVie7" w:date="2025-05-12T15:16:00Z">
              <w:r w:rsidRPr="004436D4">
                <w:rPr>
                  <w:b/>
                  <w:bCs/>
                  <w:sz w:val="22"/>
                  <w:szCs w:val="22"/>
                  <w:lang w:val="da-DK"/>
                </w:rPr>
                <w:delText>N=166</w:delText>
              </w:r>
            </w:del>
          </w:p>
        </w:tc>
        <w:tc>
          <w:tcPr>
            <w:tcW w:w="1870" w:type="dxa"/>
          </w:tcPr>
          <w:p w:rsidR="001557DF" w:rsidRPr="004436D4" w:rsidP="00525729" w14:paraId="0AEA408E" w14:textId="77777777">
            <w:pPr>
              <w:pStyle w:val="TableText"/>
              <w:jc w:val="center"/>
              <w:rPr>
                <w:del w:id="5922" w:author="AbbVie7" w:date="2025-05-12T15:16:00Z"/>
                <w:b/>
                <w:bCs/>
                <w:sz w:val="22"/>
                <w:szCs w:val="22"/>
                <w:lang w:val="da-DK"/>
              </w:rPr>
            </w:pPr>
            <w:del w:id="5923" w:author="AbbVie7" w:date="2025-05-12T15:16:00Z">
              <w:r w:rsidRPr="004436D4">
                <w:rPr>
                  <w:b/>
                  <w:bCs/>
                  <w:sz w:val="22"/>
                  <w:szCs w:val="22"/>
                  <w:lang w:val="da-DK"/>
                </w:rPr>
                <w:delText xml:space="preserve">Humira </w:delText>
              </w:r>
            </w:del>
          </w:p>
          <w:p w:rsidR="001557DF" w:rsidRPr="004436D4" w:rsidP="00525729" w14:paraId="57BB3A63" w14:textId="77777777">
            <w:pPr>
              <w:pStyle w:val="TableText"/>
              <w:jc w:val="center"/>
              <w:rPr>
                <w:del w:id="5924" w:author="AbbVie7" w:date="2025-05-12T15:16:00Z"/>
                <w:b/>
                <w:bCs/>
                <w:sz w:val="22"/>
                <w:szCs w:val="22"/>
                <w:lang w:val="da-DK"/>
              </w:rPr>
            </w:pPr>
            <w:del w:id="5925" w:author="AbbVie7" w:date="2025-05-12T15:16:00Z">
              <w:r w:rsidRPr="004436D4">
                <w:rPr>
                  <w:b/>
                  <w:bCs/>
                  <w:sz w:val="22"/>
                  <w:szCs w:val="22"/>
                  <w:lang w:val="da-DK"/>
                </w:rPr>
                <w:delText>160/80 mg</w:delText>
              </w:r>
            </w:del>
          </w:p>
          <w:p w:rsidR="001557DF" w:rsidRPr="004436D4" w:rsidP="00525729" w14:paraId="44BBC7A6" w14:textId="77777777">
            <w:pPr>
              <w:pStyle w:val="TableText"/>
              <w:jc w:val="center"/>
              <w:rPr>
                <w:del w:id="5926" w:author="AbbVie7" w:date="2025-05-12T15:16:00Z"/>
                <w:b/>
                <w:bCs/>
                <w:sz w:val="22"/>
                <w:szCs w:val="22"/>
                <w:lang w:val="da-DK"/>
              </w:rPr>
            </w:pPr>
            <w:del w:id="5927" w:author="AbbVie7" w:date="2025-05-12T15:16:00Z">
              <w:r w:rsidRPr="004436D4">
                <w:rPr>
                  <w:b/>
                  <w:bCs/>
                  <w:sz w:val="22"/>
                  <w:szCs w:val="22"/>
                  <w:lang w:val="da-DK"/>
                </w:rPr>
                <w:delText>N=159</w:delText>
              </w:r>
            </w:del>
          </w:p>
        </w:tc>
      </w:tr>
      <w:tr w14:paraId="1AF7BE1E" w14:textId="77777777" w:rsidTr="00525729">
        <w:tblPrEx>
          <w:tblW w:w="9238" w:type="dxa"/>
          <w:tblLook w:val="0000"/>
        </w:tblPrEx>
        <w:trPr>
          <w:cantSplit/>
          <w:del w:id="5928" w:author="AbbVie7" w:date="2025-05-12T15:16:00Z"/>
        </w:trPr>
        <w:tc>
          <w:tcPr>
            <w:tcW w:w="2416" w:type="dxa"/>
            <w:vAlign w:val="bottom"/>
          </w:tcPr>
          <w:p w:rsidR="001557DF" w:rsidRPr="004436D4" w:rsidP="00525729" w14:paraId="237B1117" w14:textId="77777777">
            <w:pPr>
              <w:pStyle w:val="TableText"/>
              <w:rPr>
                <w:del w:id="5929" w:author="AbbVie7" w:date="2025-05-12T15:16:00Z"/>
                <w:sz w:val="22"/>
                <w:szCs w:val="22"/>
                <w:lang w:val="da-DK"/>
              </w:rPr>
            </w:pPr>
            <w:del w:id="5930" w:author="AbbVie7" w:date="2025-05-12T15:16:00Z">
              <w:r w:rsidRPr="004436D4">
                <w:rPr>
                  <w:sz w:val="22"/>
                  <w:szCs w:val="22"/>
                  <w:lang w:val="da-DK"/>
                </w:rPr>
                <w:delText>Uge 4</w:delText>
              </w:r>
            </w:del>
          </w:p>
        </w:tc>
        <w:tc>
          <w:tcPr>
            <w:tcW w:w="1212" w:type="dxa"/>
            <w:vAlign w:val="bottom"/>
          </w:tcPr>
          <w:p w:rsidR="001557DF" w:rsidRPr="004436D4" w:rsidP="00525729" w14:paraId="434B6484" w14:textId="77777777">
            <w:pPr>
              <w:pStyle w:val="TableText"/>
              <w:rPr>
                <w:del w:id="5931" w:author="AbbVie7" w:date="2025-05-12T15:16:00Z"/>
                <w:sz w:val="22"/>
                <w:szCs w:val="22"/>
                <w:lang w:val="da-DK"/>
              </w:rPr>
            </w:pPr>
          </w:p>
        </w:tc>
        <w:tc>
          <w:tcPr>
            <w:tcW w:w="1264" w:type="dxa"/>
            <w:vAlign w:val="bottom"/>
          </w:tcPr>
          <w:p w:rsidR="001557DF" w:rsidRPr="004436D4" w:rsidP="00525729" w14:paraId="3E5BE888" w14:textId="77777777">
            <w:pPr>
              <w:pStyle w:val="TableText"/>
              <w:rPr>
                <w:del w:id="5932" w:author="AbbVie7" w:date="2025-05-12T15:16:00Z"/>
                <w:sz w:val="22"/>
                <w:szCs w:val="22"/>
                <w:lang w:val="da-DK"/>
              </w:rPr>
            </w:pPr>
          </w:p>
        </w:tc>
        <w:tc>
          <w:tcPr>
            <w:tcW w:w="1046" w:type="dxa"/>
            <w:vAlign w:val="bottom"/>
          </w:tcPr>
          <w:p w:rsidR="001557DF" w:rsidRPr="004436D4" w:rsidP="00525729" w14:paraId="66F4754E" w14:textId="77777777">
            <w:pPr>
              <w:pStyle w:val="TableText"/>
              <w:rPr>
                <w:del w:id="5933" w:author="AbbVie7" w:date="2025-05-12T15:16:00Z"/>
                <w:sz w:val="22"/>
                <w:szCs w:val="22"/>
                <w:lang w:val="da-DK"/>
              </w:rPr>
            </w:pPr>
          </w:p>
        </w:tc>
        <w:tc>
          <w:tcPr>
            <w:tcW w:w="1430" w:type="dxa"/>
            <w:vAlign w:val="bottom"/>
          </w:tcPr>
          <w:p w:rsidR="001557DF" w:rsidRPr="004436D4" w:rsidP="00525729" w14:paraId="4B45319D" w14:textId="77777777">
            <w:pPr>
              <w:pStyle w:val="TableText"/>
              <w:rPr>
                <w:del w:id="5934" w:author="AbbVie7" w:date="2025-05-12T15:16:00Z"/>
                <w:sz w:val="22"/>
                <w:szCs w:val="22"/>
                <w:lang w:val="da-DK"/>
              </w:rPr>
            </w:pPr>
          </w:p>
        </w:tc>
        <w:tc>
          <w:tcPr>
            <w:tcW w:w="1870" w:type="dxa"/>
            <w:vAlign w:val="bottom"/>
          </w:tcPr>
          <w:p w:rsidR="001557DF" w:rsidRPr="004436D4" w:rsidP="00525729" w14:paraId="388D2CAD" w14:textId="77777777">
            <w:pPr>
              <w:pStyle w:val="TableText"/>
              <w:rPr>
                <w:del w:id="5935" w:author="AbbVie7" w:date="2025-05-12T15:16:00Z"/>
                <w:sz w:val="22"/>
                <w:szCs w:val="22"/>
                <w:lang w:val="da-DK"/>
              </w:rPr>
            </w:pPr>
          </w:p>
        </w:tc>
      </w:tr>
      <w:tr w14:paraId="2A9E2168" w14:textId="77777777" w:rsidTr="00525729">
        <w:tblPrEx>
          <w:tblW w:w="9238" w:type="dxa"/>
          <w:tblLook w:val="0000"/>
        </w:tblPrEx>
        <w:trPr>
          <w:cantSplit/>
          <w:del w:id="5936" w:author="AbbVie7" w:date="2025-05-12T15:16:00Z"/>
        </w:trPr>
        <w:tc>
          <w:tcPr>
            <w:tcW w:w="2416" w:type="dxa"/>
            <w:vAlign w:val="bottom"/>
          </w:tcPr>
          <w:p w:rsidR="001557DF" w:rsidRPr="004436D4" w:rsidP="00525729" w14:paraId="2D455380" w14:textId="77777777">
            <w:pPr>
              <w:pStyle w:val="TableText"/>
              <w:rPr>
                <w:del w:id="5937" w:author="AbbVie7" w:date="2025-05-12T15:16:00Z"/>
                <w:sz w:val="22"/>
                <w:szCs w:val="22"/>
                <w:lang w:val="da-DK"/>
              </w:rPr>
            </w:pPr>
            <w:del w:id="5938" w:author="AbbVie7" w:date="2025-05-12T15:16:00Z">
              <w:r w:rsidRPr="004436D4">
                <w:rPr>
                  <w:sz w:val="22"/>
                  <w:szCs w:val="22"/>
                  <w:lang w:val="da-DK"/>
                </w:rPr>
                <w:delText>Klinisk remission</w:delText>
              </w:r>
            </w:del>
          </w:p>
        </w:tc>
        <w:tc>
          <w:tcPr>
            <w:tcW w:w="1212" w:type="dxa"/>
            <w:vAlign w:val="bottom"/>
          </w:tcPr>
          <w:p w:rsidR="001557DF" w:rsidRPr="004436D4" w:rsidP="00525729" w14:paraId="57A11DBB" w14:textId="77777777">
            <w:pPr>
              <w:pStyle w:val="TableText"/>
              <w:jc w:val="center"/>
              <w:rPr>
                <w:del w:id="5939" w:author="AbbVie7" w:date="2025-05-12T15:16:00Z"/>
                <w:sz w:val="22"/>
                <w:szCs w:val="22"/>
                <w:lang w:val="da-DK"/>
              </w:rPr>
            </w:pPr>
            <w:del w:id="5940" w:author="AbbVie7" w:date="2025-05-12T15:16:00Z">
              <w:r w:rsidRPr="004436D4">
                <w:rPr>
                  <w:sz w:val="22"/>
                  <w:szCs w:val="22"/>
                  <w:lang w:val="da-DK"/>
                </w:rPr>
                <w:delText>12%</w:delText>
              </w:r>
            </w:del>
          </w:p>
        </w:tc>
        <w:tc>
          <w:tcPr>
            <w:tcW w:w="1264" w:type="dxa"/>
            <w:vAlign w:val="bottom"/>
          </w:tcPr>
          <w:p w:rsidR="001557DF" w:rsidRPr="004436D4" w:rsidP="00525729" w14:paraId="5AFE6CAB" w14:textId="77777777">
            <w:pPr>
              <w:pStyle w:val="TableText"/>
              <w:jc w:val="center"/>
              <w:rPr>
                <w:del w:id="5941" w:author="AbbVie7" w:date="2025-05-12T15:16:00Z"/>
                <w:bCs/>
                <w:iCs/>
                <w:sz w:val="22"/>
                <w:szCs w:val="22"/>
                <w:lang w:val="da-DK"/>
              </w:rPr>
            </w:pPr>
            <w:del w:id="5942" w:author="AbbVie7" w:date="2025-05-12T15:16:00Z">
              <w:r w:rsidRPr="004436D4">
                <w:rPr>
                  <w:bCs/>
                  <w:iCs/>
                  <w:sz w:val="22"/>
                  <w:szCs w:val="22"/>
                  <w:lang w:val="da-DK"/>
                </w:rPr>
                <w:delText>24%</w:delText>
              </w:r>
            </w:del>
          </w:p>
        </w:tc>
        <w:tc>
          <w:tcPr>
            <w:tcW w:w="1046" w:type="dxa"/>
            <w:vAlign w:val="bottom"/>
          </w:tcPr>
          <w:p w:rsidR="001557DF" w:rsidRPr="004436D4" w:rsidP="00525729" w14:paraId="6D9BBEE0" w14:textId="77777777">
            <w:pPr>
              <w:pStyle w:val="TableText"/>
              <w:jc w:val="center"/>
              <w:rPr>
                <w:del w:id="5943" w:author="AbbVie7" w:date="2025-05-12T15:16:00Z"/>
                <w:bCs/>
                <w:iCs/>
                <w:sz w:val="22"/>
                <w:szCs w:val="22"/>
                <w:lang w:val="da-DK"/>
              </w:rPr>
            </w:pPr>
            <w:del w:id="5944" w:author="AbbVie7" w:date="2025-05-12T15:16:00Z">
              <w:r w:rsidRPr="004436D4">
                <w:rPr>
                  <w:sz w:val="22"/>
                  <w:szCs w:val="22"/>
                  <w:lang w:val="da-DK"/>
                </w:rPr>
                <w:delText>36%</w:delText>
              </w:r>
            </w:del>
            <w:del w:id="5945" w:author="AbbVie7" w:date="2025-05-12T15:16:00Z">
              <w:r w:rsidRPr="004436D4">
                <w:rPr>
                  <w:sz w:val="22"/>
                  <w:szCs w:val="22"/>
                  <w:vertAlign w:val="superscript"/>
                  <w:lang w:val="da-DK"/>
                </w:rPr>
                <w:delText>*</w:delText>
              </w:r>
            </w:del>
          </w:p>
        </w:tc>
        <w:tc>
          <w:tcPr>
            <w:tcW w:w="1430" w:type="dxa"/>
            <w:vAlign w:val="bottom"/>
          </w:tcPr>
          <w:p w:rsidR="001557DF" w:rsidRPr="004436D4" w:rsidP="00525729" w14:paraId="0AF680A7" w14:textId="77777777">
            <w:pPr>
              <w:pStyle w:val="TableText"/>
              <w:jc w:val="center"/>
              <w:rPr>
                <w:del w:id="5946" w:author="AbbVie7" w:date="2025-05-12T15:16:00Z"/>
                <w:sz w:val="22"/>
                <w:szCs w:val="22"/>
                <w:lang w:val="da-DK"/>
              </w:rPr>
            </w:pPr>
            <w:del w:id="5947" w:author="AbbVie7" w:date="2025-05-12T15:16:00Z">
              <w:r w:rsidRPr="004436D4">
                <w:rPr>
                  <w:sz w:val="22"/>
                  <w:szCs w:val="22"/>
                  <w:lang w:val="da-DK"/>
                </w:rPr>
                <w:delText>7%</w:delText>
              </w:r>
            </w:del>
          </w:p>
        </w:tc>
        <w:tc>
          <w:tcPr>
            <w:tcW w:w="1870" w:type="dxa"/>
            <w:vAlign w:val="bottom"/>
          </w:tcPr>
          <w:p w:rsidR="001557DF" w:rsidRPr="004436D4" w:rsidP="00525729" w14:paraId="2DB24216" w14:textId="77777777">
            <w:pPr>
              <w:pStyle w:val="TableText"/>
              <w:jc w:val="center"/>
              <w:rPr>
                <w:del w:id="5948" w:author="AbbVie7" w:date="2025-05-12T15:16:00Z"/>
                <w:sz w:val="22"/>
                <w:szCs w:val="22"/>
                <w:lang w:val="da-DK"/>
              </w:rPr>
            </w:pPr>
            <w:del w:id="5949" w:author="AbbVie7" w:date="2025-05-12T15:16:00Z">
              <w:r w:rsidRPr="004436D4">
                <w:rPr>
                  <w:sz w:val="22"/>
                  <w:szCs w:val="22"/>
                  <w:lang w:val="da-DK"/>
                </w:rPr>
                <w:delText>21%</w:delText>
              </w:r>
            </w:del>
            <w:del w:id="5950" w:author="AbbVie7" w:date="2025-05-12T15:16:00Z">
              <w:r w:rsidRPr="004436D4">
                <w:rPr>
                  <w:sz w:val="22"/>
                  <w:szCs w:val="22"/>
                  <w:vertAlign w:val="superscript"/>
                  <w:lang w:val="da-DK"/>
                </w:rPr>
                <w:delText>*</w:delText>
              </w:r>
            </w:del>
          </w:p>
        </w:tc>
      </w:tr>
      <w:tr w14:paraId="57D10477" w14:textId="77777777" w:rsidTr="00525729">
        <w:tblPrEx>
          <w:tblW w:w="9238" w:type="dxa"/>
          <w:tblLook w:val="0000"/>
        </w:tblPrEx>
        <w:trPr>
          <w:cantSplit/>
          <w:del w:id="5951" w:author="AbbVie7" w:date="2025-05-12T15:16:00Z"/>
        </w:trPr>
        <w:tc>
          <w:tcPr>
            <w:tcW w:w="2416" w:type="dxa"/>
            <w:tcBorders>
              <w:bottom w:val="single" w:sz="4" w:space="0" w:color="auto"/>
            </w:tcBorders>
          </w:tcPr>
          <w:p w:rsidR="001557DF" w:rsidRPr="004436D4" w:rsidP="00525729" w14:paraId="0F745D57" w14:textId="77777777">
            <w:pPr>
              <w:pStyle w:val="TableText"/>
              <w:rPr>
                <w:del w:id="5952" w:author="AbbVie7" w:date="2025-05-12T15:16:00Z"/>
                <w:sz w:val="22"/>
                <w:szCs w:val="22"/>
                <w:lang w:val="da-DK"/>
              </w:rPr>
            </w:pPr>
            <w:del w:id="5953" w:author="AbbVie7" w:date="2025-05-12T15:16:00Z">
              <w:r w:rsidRPr="004436D4">
                <w:rPr>
                  <w:sz w:val="22"/>
                  <w:szCs w:val="22"/>
                  <w:lang w:val="da-DK"/>
                </w:rPr>
                <w:delText>Klinisk respons (CR-100)</w:delText>
              </w:r>
            </w:del>
          </w:p>
        </w:tc>
        <w:tc>
          <w:tcPr>
            <w:tcW w:w="1212" w:type="dxa"/>
            <w:tcBorders>
              <w:bottom w:val="single" w:sz="4" w:space="0" w:color="auto"/>
            </w:tcBorders>
          </w:tcPr>
          <w:p w:rsidR="001557DF" w:rsidRPr="004436D4" w:rsidP="00525729" w14:paraId="7E2D7BD0" w14:textId="77777777">
            <w:pPr>
              <w:pStyle w:val="TableText"/>
              <w:jc w:val="center"/>
              <w:rPr>
                <w:del w:id="5954" w:author="AbbVie7" w:date="2025-05-12T15:16:00Z"/>
                <w:sz w:val="22"/>
                <w:szCs w:val="22"/>
                <w:lang w:val="da-DK"/>
              </w:rPr>
            </w:pPr>
            <w:del w:id="5955" w:author="AbbVie7" w:date="2025-05-12T15:16:00Z">
              <w:r w:rsidRPr="004436D4">
                <w:rPr>
                  <w:sz w:val="22"/>
                  <w:szCs w:val="22"/>
                  <w:lang w:val="da-DK"/>
                </w:rPr>
                <w:delText>24%</w:delText>
              </w:r>
            </w:del>
          </w:p>
        </w:tc>
        <w:tc>
          <w:tcPr>
            <w:tcW w:w="1264" w:type="dxa"/>
            <w:tcBorders>
              <w:bottom w:val="single" w:sz="4" w:space="0" w:color="auto"/>
            </w:tcBorders>
          </w:tcPr>
          <w:p w:rsidR="001557DF" w:rsidRPr="004436D4" w:rsidP="00525729" w14:paraId="31F3D705" w14:textId="77777777">
            <w:pPr>
              <w:pStyle w:val="TableText"/>
              <w:jc w:val="center"/>
              <w:rPr>
                <w:del w:id="5956" w:author="AbbVie7" w:date="2025-05-12T15:16:00Z"/>
                <w:sz w:val="22"/>
                <w:szCs w:val="22"/>
                <w:lang w:val="da-DK"/>
              </w:rPr>
            </w:pPr>
            <w:del w:id="5957" w:author="AbbVie7" w:date="2025-05-12T15:16:00Z">
              <w:r w:rsidRPr="004436D4">
                <w:rPr>
                  <w:sz w:val="22"/>
                  <w:szCs w:val="22"/>
                  <w:lang w:val="da-DK"/>
                </w:rPr>
                <w:delText>37%</w:delText>
              </w:r>
            </w:del>
          </w:p>
        </w:tc>
        <w:tc>
          <w:tcPr>
            <w:tcW w:w="1046" w:type="dxa"/>
            <w:tcBorders>
              <w:bottom w:val="single" w:sz="4" w:space="0" w:color="auto"/>
            </w:tcBorders>
          </w:tcPr>
          <w:p w:rsidR="001557DF" w:rsidRPr="004436D4" w:rsidP="00525729" w14:paraId="728CA96A" w14:textId="77777777">
            <w:pPr>
              <w:pStyle w:val="TableText"/>
              <w:jc w:val="center"/>
              <w:rPr>
                <w:del w:id="5958" w:author="AbbVie7" w:date="2025-05-12T15:16:00Z"/>
                <w:sz w:val="22"/>
                <w:szCs w:val="22"/>
                <w:lang w:val="da-DK"/>
              </w:rPr>
            </w:pPr>
            <w:del w:id="5959" w:author="AbbVie7" w:date="2025-05-12T15:16:00Z">
              <w:r w:rsidRPr="004436D4">
                <w:rPr>
                  <w:sz w:val="22"/>
                  <w:szCs w:val="22"/>
                  <w:lang w:val="da-DK"/>
                </w:rPr>
                <w:delText>49%</w:delText>
              </w:r>
            </w:del>
            <w:del w:id="5960" w:author="AbbVie7" w:date="2025-05-12T15:16:00Z">
              <w:r w:rsidRPr="004436D4">
                <w:rPr>
                  <w:sz w:val="22"/>
                  <w:szCs w:val="22"/>
                  <w:vertAlign w:val="superscript"/>
                  <w:lang w:val="da-DK"/>
                </w:rPr>
                <w:delText>**</w:delText>
              </w:r>
            </w:del>
          </w:p>
        </w:tc>
        <w:tc>
          <w:tcPr>
            <w:tcW w:w="1430" w:type="dxa"/>
            <w:tcBorders>
              <w:bottom w:val="single" w:sz="4" w:space="0" w:color="auto"/>
            </w:tcBorders>
          </w:tcPr>
          <w:p w:rsidR="001557DF" w:rsidRPr="004436D4" w:rsidP="00525729" w14:paraId="194C361B" w14:textId="77777777">
            <w:pPr>
              <w:pStyle w:val="TableText"/>
              <w:jc w:val="center"/>
              <w:rPr>
                <w:del w:id="5961" w:author="AbbVie7" w:date="2025-05-12T15:16:00Z"/>
                <w:sz w:val="22"/>
                <w:szCs w:val="22"/>
                <w:lang w:val="da-DK"/>
              </w:rPr>
            </w:pPr>
            <w:del w:id="5962" w:author="AbbVie7" w:date="2025-05-12T15:16:00Z">
              <w:r w:rsidRPr="004436D4">
                <w:rPr>
                  <w:sz w:val="22"/>
                  <w:szCs w:val="22"/>
                  <w:lang w:val="da-DK"/>
                </w:rPr>
                <w:delText>25%</w:delText>
              </w:r>
            </w:del>
          </w:p>
        </w:tc>
        <w:tc>
          <w:tcPr>
            <w:tcW w:w="1870" w:type="dxa"/>
            <w:tcBorders>
              <w:bottom w:val="single" w:sz="4" w:space="0" w:color="auto"/>
            </w:tcBorders>
          </w:tcPr>
          <w:p w:rsidR="001557DF" w:rsidRPr="004436D4" w:rsidP="00525729" w14:paraId="1BC4612F" w14:textId="77777777">
            <w:pPr>
              <w:pStyle w:val="TableText"/>
              <w:jc w:val="center"/>
              <w:rPr>
                <w:del w:id="5963" w:author="AbbVie7" w:date="2025-05-12T15:16:00Z"/>
                <w:sz w:val="22"/>
                <w:szCs w:val="22"/>
                <w:lang w:val="da-DK"/>
              </w:rPr>
            </w:pPr>
            <w:del w:id="5964" w:author="AbbVie7" w:date="2025-05-12T15:16:00Z">
              <w:r w:rsidRPr="004436D4">
                <w:rPr>
                  <w:sz w:val="22"/>
                  <w:szCs w:val="22"/>
                  <w:lang w:val="da-DK"/>
                </w:rPr>
                <w:delText>38%</w:delText>
              </w:r>
            </w:del>
            <w:del w:id="5965" w:author="AbbVie7" w:date="2025-05-12T15:16:00Z">
              <w:r w:rsidRPr="004436D4">
                <w:rPr>
                  <w:sz w:val="22"/>
                  <w:szCs w:val="22"/>
                  <w:vertAlign w:val="superscript"/>
                  <w:lang w:val="da-DK"/>
                </w:rPr>
                <w:delText>**</w:delText>
              </w:r>
            </w:del>
          </w:p>
        </w:tc>
      </w:tr>
      <w:tr w14:paraId="6C0B84B8" w14:textId="77777777" w:rsidTr="00525729">
        <w:tblPrEx>
          <w:tblW w:w="9238" w:type="dxa"/>
          <w:tblLook w:val="0000"/>
        </w:tblPrEx>
        <w:trPr>
          <w:cantSplit/>
          <w:del w:id="5966" w:author="AbbVie7" w:date="2025-05-12T15:16:00Z"/>
        </w:trPr>
        <w:tc>
          <w:tcPr>
            <w:tcW w:w="9238" w:type="dxa"/>
            <w:gridSpan w:val="6"/>
            <w:tcBorders>
              <w:left w:val="nil"/>
              <w:bottom w:val="nil"/>
              <w:right w:val="nil"/>
            </w:tcBorders>
          </w:tcPr>
          <w:p w:rsidR="001557DF" w:rsidRPr="004436D4" w:rsidP="00525729" w14:paraId="08A53282" w14:textId="77777777">
            <w:pPr>
              <w:pStyle w:val="TableText"/>
              <w:rPr>
                <w:del w:id="5967" w:author="AbbVie7" w:date="2025-05-12T15:16:00Z"/>
                <w:rFonts w:cs="Arial"/>
                <w:sz w:val="22"/>
                <w:szCs w:val="22"/>
                <w:lang w:val="da-DK"/>
              </w:rPr>
            </w:pPr>
            <w:del w:id="5968" w:author="AbbVie7" w:date="2025-05-12T15:16:00Z">
              <w:r w:rsidRPr="004436D4">
                <w:rPr>
                  <w:rFonts w:cs="Arial"/>
                  <w:sz w:val="22"/>
                  <w:szCs w:val="22"/>
                  <w:lang w:val="da-DK"/>
                </w:rPr>
                <w:delText xml:space="preserve">Alle p-værdier er parvise sammenligninger af </w:delText>
              </w:r>
            </w:del>
            <w:del w:id="5969" w:author="AbbVie7" w:date="2025-05-12T15:16:00Z">
              <w:r>
                <w:rPr>
                  <w:rFonts w:cs="Arial"/>
                  <w:sz w:val="22"/>
                  <w:szCs w:val="22"/>
                  <w:lang w:val="da-DK"/>
                </w:rPr>
                <w:delText xml:space="preserve">andelene </w:delText>
              </w:r>
            </w:del>
            <w:del w:id="5970" w:author="AbbVie7" w:date="2025-05-12T15:16:00Z">
              <w:r w:rsidRPr="004436D4">
                <w:rPr>
                  <w:rFonts w:cs="Arial"/>
                  <w:sz w:val="22"/>
                  <w:szCs w:val="22"/>
                  <w:lang w:val="da-DK"/>
                </w:rPr>
                <w:delText xml:space="preserve">for Humira </w:delText>
              </w:r>
            </w:del>
            <w:del w:id="5971" w:author="AbbVie7" w:date="2025-05-12T15:16:00Z">
              <w:r w:rsidRPr="004436D4">
                <w:rPr>
                  <w:rFonts w:cs="Arial"/>
                  <w:i/>
                  <w:iCs/>
                  <w:sz w:val="22"/>
                  <w:szCs w:val="22"/>
                  <w:lang w:val="da-DK"/>
                </w:rPr>
                <w:delText>vs</w:delText>
              </w:r>
            </w:del>
            <w:del w:id="5972" w:author="AbbVie7" w:date="2025-05-12T15:16:00Z">
              <w:r w:rsidRPr="004436D4">
                <w:rPr>
                  <w:rFonts w:cs="Arial"/>
                  <w:sz w:val="22"/>
                  <w:szCs w:val="22"/>
                  <w:lang w:val="da-DK"/>
                </w:rPr>
                <w:delText xml:space="preserve">. placebo </w:delText>
              </w:r>
            </w:del>
          </w:p>
          <w:p w:rsidR="001557DF" w:rsidRPr="004436D4" w:rsidP="00525729" w14:paraId="448F6092" w14:textId="77777777">
            <w:pPr>
              <w:pStyle w:val="TableText"/>
              <w:rPr>
                <w:del w:id="5973" w:author="AbbVie7" w:date="2025-05-12T15:16:00Z"/>
                <w:rFonts w:cs="Arial"/>
                <w:sz w:val="22"/>
                <w:szCs w:val="22"/>
                <w:lang w:val="da-DK"/>
              </w:rPr>
            </w:pPr>
            <w:del w:id="5974" w:author="AbbVie7" w:date="2025-05-12T15:16:00Z">
              <w:r w:rsidRPr="004436D4">
                <w:rPr>
                  <w:rFonts w:cs="Arial"/>
                  <w:sz w:val="22"/>
                  <w:szCs w:val="22"/>
                  <w:vertAlign w:val="superscript"/>
                  <w:lang w:val="da-DK"/>
                </w:rPr>
                <w:delText>*</w:delText>
              </w:r>
            </w:del>
            <w:del w:id="5975" w:author="AbbVie7" w:date="2025-05-12T15:16:00Z">
              <w:r w:rsidRPr="004436D4">
                <w:rPr>
                  <w:rFonts w:cs="Arial"/>
                  <w:sz w:val="22"/>
                  <w:szCs w:val="22"/>
                  <w:lang w:val="da-DK"/>
                </w:rPr>
                <w:tab/>
              </w:r>
            </w:del>
            <w:del w:id="5976" w:author="AbbVie7" w:date="2025-05-12T15:16:00Z">
              <w:r w:rsidRPr="004436D4">
                <w:rPr>
                  <w:rFonts w:cs="Arial"/>
                  <w:sz w:val="22"/>
                  <w:szCs w:val="22"/>
                  <w:lang w:val="da-DK"/>
                </w:rPr>
                <w:delText>p&lt;0,001</w:delText>
              </w:r>
            </w:del>
          </w:p>
          <w:p w:rsidR="001557DF" w:rsidRPr="004436D4" w:rsidP="00525729" w14:paraId="4B78957C" w14:textId="77777777">
            <w:pPr>
              <w:pStyle w:val="TableText"/>
              <w:rPr>
                <w:del w:id="5977" w:author="AbbVie7" w:date="2025-05-12T15:16:00Z"/>
                <w:sz w:val="22"/>
                <w:szCs w:val="22"/>
                <w:lang w:val="da-DK"/>
              </w:rPr>
            </w:pPr>
            <w:del w:id="5978" w:author="AbbVie7" w:date="2025-05-12T15:16:00Z">
              <w:r w:rsidRPr="004436D4">
                <w:rPr>
                  <w:rFonts w:cs="Arial"/>
                  <w:sz w:val="22"/>
                  <w:szCs w:val="22"/>
                  <w:vertAlign w:val="superscript"/>
                  <w:lang w:val="da-DK"/>
                </w:rPr>
                <w:delText>**</w:delText>
              </w:r>
            </w:del>
            <w:del w:id="5979" w:author="AbbVie7" w:date="2025-05-12T15:16:00Z">
              <w:r w:rsidRPr="004436D4">
                <w:rPr>
                  <w:rFonts w:cs="Arial"/>
                  <w:sz w:val="22"/>
                  <w:szCs w:val="22"/>
                  <w:lang w:val="da-DK"/>
                </w:rPr>
                <w:tab/>
                <w:delText>p&lt;0,01</w:delText>
              </w:r>
            </w:del>
          </w:p>
        </w:tc>
      </w:tr>
    </w:tbl>
    <w:p w:rsidR="00934180" w:rsidP="00934180" w14:paraId="10EF7C69" w14:textId="77777777">
      <w:pPr>
        <w:pStyle w:val="EMEAHeadingUnderline"/>
        <w:spacing w:before="0" w:beforeLines="0" w:after="0" w:afterLines="0"/>
        <w:rPr>
          <w:del w:id="5980" w:author="AbbVie7" w:date="2025-05-12T15:16:00Z"/>
          <w:u w:val="none"/>
          <w:lang w:val="da-DK"/>
        </w:rPr>
      </w:pPr>
    </w:p>
    <w:p w:rsidR="001557DF" w:rsidP="00934180" w14:paraId="4E847B78" w14:textId="77777777">
      <w:pPr>
        <w:pStyle w:val="EMEAHeadingUnderline"/>
        <w:spacing w:before="0" w:beforeLines="0" w:after="0" w:afterLines="0"/>
        <w:rPr>
          <w:del w:id="5981" w:author="AbbVie7" w:date="2025-05-12T15:16:00Z"/>
          <w:u w:val="none"/>
          <w:lang w:val="da-DK"/>
        </w:rPr>
      </w:pPr>
      <w:del w:id="5982" w:author="AbbVie7" w:date="2025-05-12T15:16:00Z">
        <w:r>
          <w:rPr>
            <w:u w:val="none"/>
            <w:lang w:val="da-DK"/>
          </w:rPr>
          <w:delText>Der sås sammenlignelige remissions-rater ved uge 8 for 160/80 mg og 80/40 mg induktionsregimerne, men bivirkninger var hyppigere i gruppen med 160/80 mg.</w:delText>
        </w:r>
      </w:del>
    </w:p>
    <w:p w:rsidR="00934180" w:rsidRPr="00934180" w:rsidP="00934180" w14:paraId="4B8194B1" w14:textId="77777777">
      <w:pPr>
        <w:pStyle w:val="EMEANormal"/>
        <w:rPr>
          <w:del w:id="5983" w:author="AbbVie7" w:date="2025-05-12T15:16:00Z"/>
          <w:lang w:val="da-DK"/>
        </w:rPr>
      </w:pPr>
    </w:p>
    <w:p w:rsidR="001557DF" w:rsidP="001557DF" w14:paraId="45322BEF" w14:textId="77777777">
      <w:pPr>
        <w:pStyle w:val="EMEANormal"/>
        <w:rPr>
          <w:del w:id="5984" w:author="AbbVie7" w:date="2025-05-12T15:16:00Z"/>
          <w:bCs/>
          <w:lang w:val="da-DK"/>
        </w:rPr>
      </w:pPr>
      <w:del w:id="5985" w:author="AbbVie7" w:date="2025-05-12T15:16:00Z">
        <w:r>
          <w:rPr>
            <w:lang w:val="da-DK"/>
          </w:rPr>
          <w:delText xml:space="preserve">I  CD-studie III havde 58% (499/854) af patienterne klinisk respons i uge 4 og blev vurderet i den primære analyse. Blandt patienter med klinisk respons i uge 4 havde 48% tidligere været eksponeret for anden TNF-antagonist. Rater for vedligeholdelse af remission- og respons er vist i Tabel </w:delText>
        </w:r>
      </w:del>
      <w:del w:id="5986" w:author="AbbVie7" w:date="2025-05-12T15:16:00Z">
        <w:r w:rsidR="000518BF">
          <w:rPr>
            <w:lang w:val="da-DK"/>
          </w:rPr>
          <w:delText>18</w:delText>
        </w:r>
      </w:del>
      <w:del w:id="5987" w:author="AbbVie7" w:date="2025-05-12T15:16:00Z">
        <w:r>
          <w:rPr>
            <w:lang w:val="da-DK"/>
          </w:rPr>
          <w:delText>. Raterne for klinisk remission forblev forholdvis konstante uanset tidligere TNF-antagonist-eksposition.</w:delText>
        </w:r>
      </w:del>
    </w:p>
    <w:p w:rsidR="001557DF" w:rsidP="001557DF" w14:paraId="30CC3D4D" w14:textId="77777777">
      <w:pPr>
        <w:pStyle w:val="EMEANormal"/>
        <w:rPr>
          <w:del w:id="5988" w:author="AbbVie7" w:date="2025-05-12T15:16:00Z"/>
          <w:szCs w:val="22"/>
          <w:lang w:val="da-DK"/>
        </w:rPr>
      </w:pPr>
    </w:p>
    <w:p w:rsidR="001557DF" w:rsidRPr="00D92433" w:rsidP="001557DF" w14:paraId="265885C5" w14:textId="77777777">
      <w:pPr>
        <w:pStyle w:val="EMEANormal"/>
        <w:keepNext/>
        <w:rPr>
          <w:del w:id="5989" w:author="AbbVie7" w:date="2025-05-12T15:16:00Z"/>
          <w:bCs/>
          <w:iCs/>
          <w:color w:val="000000"/>
          <w:szCs w:val="22"/>
          <w:lang w:val="da-DK"/>
        </w:rPr>
      </w:pPr>
      <w:del w:id="5990" w:author="AbbVie7" w:date="2025-05-12T15:16:00Z">
        <w:r>
          <w:rPr>
            <w:bCs/>
            <w:iCs/>
            <w:color w:val="000000"/>
            <w:szCs w:val="22"/>
            <w:lang w:val="da-DK"/>
          </w:rPr>
          <w:delText>I</w:delText>
        </w:r>
      </w:del>
      <w:del w:id="5991" w:author="AbbVie7" w:date="2025-05-12T15:16:00Z">
        <w:r w:rsidRPr="00D92433">
          <w:rPr>
            <w:bCs/>
            <w:iCs/>
            <w:color w:val="000000"/>
            <w:szCs w:val="22"/>
            <w:lang w:val="da-DK"/>
          </w:rPr>
          <w:delText xml:space="preserve"> uge 56</w:delText>
        </w:r>
      </w:del>
      <w:del w:id="5992" w:author="AbbVie7" w:date="2025-05-12T15:16:00Z">
        <w:r>
          <w:rPr>
            <w:bCs/>
            <w:iCs/>
            <w:color w:val="000000"/>
            <w:szCs w:val="22"/>
            <w:lang w:val="da-DK"/>
          </w:rPr>
          <w:delText xml:space="preserve"> var s</w:delText>
        </w:r>
      </w:del>
      <w:del w:id="5993" w:author="AbbVie7" w:date="2025-05-12T15:16:00Z">
        <w:r w:rsidRPr="00D92433">
          <w:rPr>
            <w:bCs/>
            <w:iCs/>
            <w:color w:val="000000"/>
            <w:szCs w:val="22"/>
            <w:lang w:val="da-DK"/>
          </w:rPr>
          <w:delText>ygdomsrelaterede indlæggelser og antallet af operationer reduceret stati</w:delText>
        </w:r>
      </w:del>
      <w:del w:id="5994" w:author="AbbVie7" w:date="2025-05-12T15:16:00Z">
        <w:r>
          <w:rPr>
            <w:bCs/>
            <w:iCs/>
            <w:color w:val="000000"/>
            <w:szCs w:val="22"/>
            <w:lang w:val="da-DK"/>
          </w:rPr>
          <w:delText>sti</w:delText>
        </w:r>
      </w:del>
      <w:del w:id="5995" w:author="AbbVie7" w:date="2025-05-12T15:16:00Z">
        <w:r w:rsidRPr="00D92433">
          <w:rPr>
            <w:bCs/>
            <w:iCs/>
            <w:color w:val="000000"/>
            <w:szCs w:val="22"/>
            <w:lang w:val="da-DK"/>
          </w:rPr>
          <w:delText>sk signifikant med adalimumab sammenlignet med placebo.</w:delText>
        </w:r>
      </w:del>
    </w:p>
    <w:p w:rsidR="001557DF" w:rsidRPr="00A61C0E" w:rsidP="001557DF" w14:paraId="2D10A564" w14:textId="77777777">
      <w:pPr>
        <w:pStyle w:val="EMEANormal"/>
        <w:rPr>
          <w:del w:id="5996" w:author="AbbVie7" w:date="2025-05-12T15:16:00Z"/>
          <w:szCs w:val="22"/>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643"/>
        <w:gridCol w:w="1714"/>
        <w:gridCol w:w="1890"/>
        <w:gridCol w:w="1824"/>
        <w:tblGridChange>
          <w:tblGrid>
            <w:gridCol w:w="360"/>
            <w:gridCol w:w="360"/>
            <w:gridCol w:w="360"/>
            <w:gridCol w:w="360"/>
          </w:tblGrid>
        </w:tblGridChange>
      </w:tblGrid>
      <w:tr w14:paraId="5498401A" w14:textId="77777777" w:rsidTr="006C2B4F">
        <w:tblPrEx>
          <w:tblW w:w="0" w:type="auto"/>
          <w:tblLook w:val="0000"/>
        </w:tblPrEx>
        <w:trPr>
          <w:cantSplit/>
          <w:del w:id="5997" w:author="AbbVie7" w:date="2025-05-12T15:16:00Z"/>
        </w:trPr>
        <w:tc>
          <w:tcPr>
            <w:tcW w:w="9071" w:type="dxa"/>
            <w:gridSpan w:val="4"/>
            <w:tcBorders>
              <w:top w:val="nil"/>
              <w:left w:val="nil"/>
              <w:right w:val="nil"/>
            </w:tcBorders>
            <w:tcPrChange w:id="5998" w:author="AbbVie7" w:date="2025-05-12T15:16:00Z">
              <w:tcPr>
                <w:tcW w:w="9287" w:type="dxa"/>
                <w:gridSpan w:val="4"/>
                <w:tcBorders>
                  <w:top w:val="nil"/>
                  <w:left w:val="nil"/>
                  <w:right w:val="nil"/>
                </w:tcBorders>
              </w:tcPr>
            </w:tcPrChange>
          </w:tcPr>
          <w:p w:rsidR="001557DF" w:rsidRPr="00314A1F" w:rsidP="00525729" w14:paraId="72A5CA76" w14:textId="77777777">
            <w:pPr>
              <w:pStyle w:val="TableText"/>
              <w:jc w:val="center"/>
              <w:rPr>
                <w:del w:id="5999" w:author="AbbVie7" w:date="2025-05-12T15:16:00Z"/>
                <w:b/>
                <w:bCs/>
                <w:sz w:val="22"/>
                <w:szCs w:val="22"/>
                <w:lang w:val="da-DK"/>
              </w:rPr>
            </w:pPr>
            <w:del w:id="6000" w:author="AbbVie7" w:date="2025-05-12T15:16:00Z">
              <w:r w:rsidRPr="00314A1F">
                <w:rPr>
                  <w:b/>
                  <w:bCs/>
                  <w:sz w:val="22"/>
                  <w:szCs w:val="22"/>
                  <w:lang w:val="da-DK"/>
                </w:rPr>
                <w:delText xml:space="preserve">Tabel </w:delText>
              </w:r>
            </w:del>
            <w:del w:id="6001" w:author="AbbVie7" w:date="2025-05-12T15:16:00Z">
              <w:r w:rsidR="000518BF">
                <w:rPr>
                  <w:b/>
                  <w:bCs/>
                  <w:sz w:val="22"/>
                  <w:szCs w:val="22"/>
                  <w:lang w:val="da-DK"/>
                </w:rPr>
                <w:delText>18</w:delText>
              </w:r>
            </w:del>
            <w:del w:id="6002" w:author="AbbVie7" w:date="2025-05-12T15:16:00Z">
              <w:r w:rsidRPr="00314A1F" w:rsidR="000518BF">
                <w:rPr>
                  <w:b/>
                  <w:bCs/>
                  <w:sz w:val="22"/>
                  <w:szCs w:val="22"/>
                  <w:lang w:val="da-DK"/>
                </w:rPr>
                <w:delText xml:space="preserve"> </w:delText>
              </w:r>
            </w:del>
          </w:p>
          <w:p w:rsidR="001557DF" w:rsidRPr="00314A1F" w:rsidP="00525729" w14:paraId="5D55089A" w14:textId="77777777">
            <w:pPr>
              <w:pStyle w:val="TableText"/>
              <w:jc w:val="center"/>
              <w:rPr>
                <w:del w:id="6003" w:author="AbbVie7" w:date="2025-05-12T15:16:00Z"/>
                <w:b/>
                <w:bCs/>
                <w:sz w:val="22"/>
                <w:szCs w:val="22"/>
                <w:lang w:val="da-DK"/>
              </w:rPr>
            </w:pPr>
            <w:del w:id="6004" w:author="AbbVie7" w:date="2025-05-12T15:16:00Z">
              <w:r w:rsidRPr="00314A1F">
                <w:rPr>
                  <w:b/>
                  <w:bCs/>
                  <w:sz w:val="22"/>
                  <w:szCs w:val="22"/>
                  <w:lang w:val="da-DK"/>
                </w:rPr>
                <w:delText>Vedligeholdelse af klinisk remission og respons</w:delText>
              </w:r>
            </w:del>
          </w:p>
          <w:p w:rsidR="001557DF" w:rsidRPr="00A61C0E" w:rsidP="00525729" w14:paraId="2237DFFA" w14:textId="77777777">
            <w:pPr>
              <w:pStyle w:val="TableText"/>
              <w:jc w:val="center"/>
              <w:rPr>
                <w:del w:id="6005" w:author="AbbVie7" w:date="2025-05-12T15:16:00Z"/>
                <w:b/>
                <w:bCs/>
                <w:sz w:val="22"/>
                <w:szCs w:val="22"/>
                <w:lang w:val="da-DK"/>
              </w:rPr>
            </w:pPr>
            <w:del w:id="6006" w:author="AbbVie7" w:date="2025-05-12T15:16:00Z">
              <w:r w:rsidRPr="00314A1F">
                <w:rPr>
                  <w:b/>
                  <w:bCs/>
                  <w:sz w:val="22"/>
                  <w:szCs w:val="22"/>
                  <w:lang w:val="da-DK"/>
                </w:rPr>
                <w:delText>(Procent af patienterne)</w:delText>
              </w:r>
            </w:del>
          </w:p>
        </w:tc>
      </w:tr>
      <w:tr w14:paraId="016D5962" w14:textId="77777777" w:rsidTr="006C2B4F">
        <w:tblPrEx>
          <w:tblW w:w="0" w:type="auto"/>
          <w:tblLook w:val="0000"/>
        </w:tblPrEx>
        <w:trPr>
          <w:del w:id="6007" w:author="AbbVie7" w:date="2025-05-12T15:16:00Z"/>
        </w:trPr>
        <w:tc>
          <w:tcPr>
            <w:tcW w:w="3643" w:type="dxa"/>
            <w:tcPrChange w:id="6008" w:author="AbbVie7" w:date="2025-05-12T15:16:00Z">
              <w:tcPr>
                <w:tcW w:w="3749" w:type="dxa"/>
              </w:tcPr>
            </w:tcPrChange>
          </w:tcPr>
          <w:p w:rsidR="001557DF" w:rsidRPr="00A61C0E" w:rsidP="00525729" w14:paraId="6FE00DD1" w14:textId="77777777">
            <w:pPr>
              <w:pStyle w:val="TableText"/>
              <w:rPr>
                <w:del w:id="6009" w:author="AbbVie7" w:date="2025-05-12T15:16:00Z"/>
                <w:b/>
                <w:bCs/>
                <w:sz w:val="22"/>
                <w:szCs w:val="22"/>
                <w:lang w:val="da-DK"/>
              </w:rPr>
            </w:pPr>
          </w:p>
        </w:tc>
        <w:tc>
          <w:tcPr>
            <w:tcW w:w="1714" w:type="dxa"/>
            <w:tcPrChange w:id="6010" w:author="AbbVie7" w:date="2025-05-12T15:16:00Z">
              <w:tcPr>
                <w:tcW w:w="1751" w:type="dxa"/>
              </w:tcPr>
            </w:tcPrChange>
          </w:tcPr>
          <w:p w:rsidR="001557DF" w:rsidRPr="00A61C0E" w:rsidP="00525729" w14:paraId="017F0C1B" w14:textId="77777777">
            <w:pPr>
              <w:pStyle w:val="TableText"/>
              <w:jc w:val="center"/>
              <w:rPr>
                <w:del w:id="6011" w:author="AbbVie7" w:date="2025-05-12T15:16:00Z"/>
                <w:b/>
                <w:bCs/>
                <w:sz w:val="22"/>
                <w:szCs w:val="22"/>
                <w:lang w:val="da-DK"/>
              </w:rPr>
            </w:pPr>
            <w:del w:id="6012" w:author="AbbVie7" w:date="2025-05-12T15:16:00Z">
              <w:r w:rsidRPr="00A61C0E">
                <w:rPr>
                  <w:b/>
                  <w:bCs/>
                  <w:sz w:val="22"/>
                  <w:szCs w:val="22"/>
                  <w:lang w:val="da-DK"/>
                </w:rPr>
                <w:delText>Placebo</w:delText>
              </w:r>
            </w:del>
          </w:p>
        </w:tc>
        <w:tc>
          <w:tcPr>
            <w:tcW w:w="1890" w:type="dxa"/>
            <w:tcPrChange w:id="6013" w:author="AbbVie7" w:date="2025-05-12T15:16:00Z">
              <w:tcPr>
                <w:tcW w:w="1928" w:type="dxa"/>
              </w:tcPr>
            </w:tcPrChange>
          </w:tcPr>
          <w:p w:rsidR="001557DF" w:rsidRPr="00A61C0E" w:rsidP="00525729" w14:paraId="020020FC" w14:textId="77777777">
            <w:pPr>
              <w:pStyle w:val="TableText"/>
              <w:jc w:val="center"/>
              <w:rPr>
                <w:del w:id="6014" w:author="AbbVie7" w:date="2025-05-12T15:16:00Z"/>
                <w:b/>
                <w:bCs/>
                <w:sz w:val="22"/>
                <w:szCs w:val="22"/>
                <w:lang w:val="da-DK"/>
              </w:rPr>
            </w:pPr>
            <w:del w:id="6015" w:author="AbbVie7" w:date="2025-05-12T15:16:00Z">
              <w:r w:rsidRPr="00A61C0E">
                <w:rPr>
                  <w:b/>
                  <w:bCs/>
                  <w:sz w:val="22"/>
                  <w:szCs w:val="22"/>
                  <w:lang w:val="da-DK"/>
                </w:rPr>
                <w:delText>40 mg Humira</w:delText>
              </w:r>
            </w:del>
            <w:del w:id="6016" w:author="AbbVie7" w:date="2025-05-12T15:16:00Z">
              <w:r w:rsidRPr="00A61C0E">
                <w:rPr>
                  <w:b/>
                  <w:bCs/>
                  <w:sz w:val="22"/>
                  <w:szCs w:val="22"/>
                  <w:lang w:val="da-DK"/>
                </w:rPr>
                <w:br/>
                <w:delText>hver anden uge</w:delText>
              </w:r>
            </w:del>
          </w:p>
        </w:tc>
        <w:tc>
          <w:tcPr>
            <w:tcW w:w="1824" w:type="dxa"/>
            <w:tcPrChange w:id="6017" w:author="AbbVie7" w:date="2025-05-12T15:16:00Z">
              <w:tcPr>
                <w:tcW w:w="1859" w:type="dxa"/>
              </w:tcPr>
            </w:tcPrChange>
          </w:tcPr>
          <w:p w:rsidR="001557DF" w:rsidRPr="00A61C0E" w:rsidP="00525729" w14:paraId="59FE075D" w14:textId="77777777">
            <w:pPr>
              <w:pStyle w:val="TableText"/>
              <w:jc w:val="center"/>
              <w:rPr>
                <w:del w:id="6018" w:author="AbbVie7" w:date="2025-05-12T15:16:00Z"/>
                <w:b/>
                <w:bCs/>
                <w:sz w:val="22"/>
                <w:szCs w:val="22"/>
                <w:lang w:val="da-DK"/>
              </w:rPr>
            </w:pPr>
            <w:del w:id="6019" w:author="AbbVie7" w:date="2025-05-12T15:16:00Z">
              <w:r w:rsidRPr="00A61C0E">
                <w:rPr>
                  <w:b/>
                  <w:bCs/>
                  <w:sz w:val="22"/>
                  <w:szCs w:val="22"/>
                  <w:lang w:val="da-DK"/>
                </w:rPr>
                <w:delText>40 mg Humira</w:delText>
              </w:r>
            </w:del>
            <w:del w:id="6020" w:author="AbbVie7" w:date="2025-05-12T15:16:00Z">
              <w:r w:rsidRPr="00A61C0E">
                <w:rPr>
                  <w:b/>
                  <w:bCs/>
                  <w:sz w:val="22"/>
                  <w:szCs w:val="22"/>
                  <w:lang w:val="da-DK"/>
                </w:rPr>
                <w:br/>
                <w:delText>hver uge</w:delText>
              </w:r>
            </w:del>
          </w:p>
        </w:tc>
      </w:tr>
      <w:tr w14:paraId="0C59D45E" w14:textId="77777777" w:rsidTr="006C2B4F">
        <w:tblPrEx>
          <w:tblW w:w="0" w:type="auto"/>
          <w:tblLook w:val="0000"/>
        </w:tblPrEx>
        <w:trPr>
          <w:del w:id="6021" w:author="AbbVie7" w:date="2025-05-12T15:16:00Z"/>
        </w:trPr>
        <w:tc>
          <w:tcPr>
            <w:tcW w:w="3643" w:type="dxa"/>
            <w:tcPrChange w:id="6022" w:author="AbbVie7" w:date="2025-05-12T15:16:00Z">
              <w:tcPr>
                <w:tcW w:w="3749" w:type="dxa"/>
              </w:tcPr>
            </w:tcPrChange>
          </w:tcPr>
          <w:p w:rsidR="001557DF" w:rsidRPr="00A61C0E" w:rsidP="00525729" w14:paraId="5B0AC09E" w14:textId="77777777">
            <w:pPr>
              <w:pStyle w:val="TableText"/>
              <w:rPr>
                <w:del w:id="6023" w:author="AbbVie7" w:date="2025-05-12T15:16:00Z"/>
                <w:b/>
                <w:bCs/>
                <w:sz w:val="22"/>
                <w:szCs w:val="22"/>
                <w:lang w:val="da-DK"/>
              </w:rPr>
            </w:pPr>
            <w:del w:id="6024" w:author="AbbVie7" w:date="2025-05-12T15:16:00Z">
              <w:r w:rsidRPr="00A61C0E">
                <w:rPr>
                  <w:b/>
                  <w:bCs/>
                  <w:sz w:val="22"/>
                  <w:szCs w:val="22"/>
                  <w:lang w:val="da-DK"/>
                </w:rPr>
                <w:delText>Uge 26</w:delText>
              </w:r>
            </w:del>
          </w:p>
        </w:tc>
        <w:tc>
          <w:tcPr>
            <w:tcW w:w="1714" w:type="dxa"/>
            <w:tcPrChange w:id="6025" w:author="AbbVie7" w:date="2025-05-12T15:16:00Z">
              <w:tcPr>
                <w:tcW w:w="1751" w:type="dxa"/>
              </w:tcPr>
            </w:tcPrChange>
          </w:tcPr>
          <w:p w:rsidR="001557DF" w:rsidRPr="00A61C0E" w:rsidP="00525729" w14:paraId="468C5A32" w14:textId="77777777">
            <w:pPr>
              <w:pStyle w:val="TableText"/>
              <w:jc w:val="center"/>
              <w:rPr>
                <w:del w:id="6026" w:author="AbbVie7" w:date="2025-05-12T15:16:00Z"/>
                <w:b/>
                <w:bCs/>
                <w:sz w:val="22"/>
                <w:szCs w:val="22"/>
                <w:lang w:val="da-DK"/>
              </w:rPr>
            </w:pPr>
            <w:del w:id="6027" w:author="AbbVie7" w:date="2025-05-12T15:16:00Z">
              <w:r w:rsidRPr="00A61C0E">
                <w:rPr>
                  <w:b/>
                  <w:bCs/>
                  <w:sz w:val="22"/>
                  <w:szCs w:val="22"/>
                  <w:lang w:val="da-DK"/>
                </w:rPr>
                <w:delText>N=170</w:delText>
              </w:r>
            </w:del>
          </w:p>
        </w:tc>
        <w:tc>
          <w:tcPr>
            <w:tcW w:w="1890" w:type="dxa"/>
            <w:tcPrChange w:id="6028" w:author="AbbVie7" w:date="2025-05-12T15:16:00Z">
              <w:tcPr>
                <w:tcW w:w="1928" w:type="dxa"/>
              </w:tcPr>
            </w:tcPrChange>
          </w:tcPr>
          <w:p w:rsidR="001557DF" w:rsidRPr="00A61C0E" w:rsidP="00525729" w14:paraId="116D0B94" w14:textId="77777777">
            <w:pPr>
              <w:pStyle w:val="TableText"/>
              <w:jc w:val="center"/>
              <w:rPr>
                <w:del w:id="6029" w:author="AbbVie7" w:date="2025-05-12T15:16:00Z"/>
                <w:b/>
                <w:bCs/>
                <w:sz w:val="22"/>
                <w:szCs w:val="22"/>
                <w:lang w:val="da-DK"/>
              </w:rPr>
            </w:pPr>
            <w:del w:id="6030" w:author="AbbVie7" w:date="2025-05-12T15:16:00Z">
              <w:r w:rsidRPr="00A61C0E">
                <w:rPr>
                  <w:b/>
                  <w:bCs/>
                  <w:sz w:val="22"/>
                  <w:szCs w:val="22"/>
                  <w:lang w:val="da-DK"/>
                </w:rPr>
                <w:delText>N=172</w:delText>
              </w:r>
            </w:del>
          </w:p>
        </w:tc>
        <w:tc>
          <w:tcPr>
            <w:tcW w:w="1824" w:type="dxa"/>
            <w:tcPrChange w:id="6031" w:author="AbbVie7" w:date="2025-05-12T15:16:00Z">
              <w:tcPr>
                <w:tcW w:w="1859" w:type="dxa"/>
              </w:tcPr>
            </w:tcPrChange>
          </w:tcPr>
          <w:p w:rsidR="001557DF" w:rsidRPr="00A61C0E" w:rsidP="00525729" w14:paraId="1F61F752" w14:textId="77777777">
            <w:pPr>
              <w:pStyle w:val="TableText"/>
              <w:jc w:val="center"/>
              <w:rPr>
                <w:del w:id="6032" w:author="AbbVie7" w:date="2025-05-12T15:16:00Z"/>
                <w:b/>
                <w:bCs/>
                <w:sz w:val="22"/>
                <w:szCs w:val="22"/>
                <w:lang w:val="da-DK"/>
              </w:rPr>
            </w:pPr>
            <w:del w:id="6033" w:author="AbbVie7" w:date="2025-05-12T15:16:00Z">
              <w:r w:rsidRPr="00A61C0E">
                <w:rPr>
                  <w:b/>
                  <w:bCs/>
                  <w:sz w:val="22"/>
                  <w:szCs w:val="22"/>
                  <w:lang w:val="da-DK"/>
                </w:rPr>
                <w:delText>N=157</w:delText>
              </w:r>
            </w:del>
          </w:p>
        </w:tc>
      </w:tr>
      <w:tr w14:paraId="3FC17DE0" w14:textId="77777777" w:rsidTr="006C2B4F">
        <w:tblPrEx>
          <w:tblW w:w="0" w:type="auto"/>
          <w:tblLook w:val="0000"/>
        </w:tblPrEx>
        <w:trPr>
          <w:del w:id="6034" w:author="AbbVie7" w:date="2025-05-12T15:16:00Z"/>
        </w:trPr>
        <w:tc>
          <w:tcPr>
            <w:tcW w:w="3643" w:type="dxa"/>
            <w:tcPrChange w:id="6035" w:author="AbbVie7" w:date="2025-05-12T15:16:00Z">
              <w:tcPr>
                <w:tcW w:w="3749" w:type="dxa"/>
              </w:tcPr>
            </w:tcPrChange>
          </w:tcPr>
          <w:p w:rsidR="001557DF" w:rsidRPr="00A61C0E" w:rsidP="00525729" w14:paraId="6D34C9E0" w14:textId="77777777">
            <w:pPr>
              <w:pStyle w:val="TableText"/>
              <w:rPr>
                <w:del w:id="6036" w:author="AbbVie7" w:date="2025-05-12T15:16:00Z"/>
                <w:sz w:val="22"/>
                <w:szCs w:val="22"/>
                <w:lang w:val="da-DK"/>
              </w:rPr>
            </w:pPr>
            <w:del w:id="6037" w:author="AbbVie7" w:date="2025-05-12T15:16:00Z">
              <w:r w:rsidRPr="00A61C0E">
                <w:rPr>
                  <w:sz w:val="22"/>
                  <w:szCs w:val="22"/>
                  <w:lang w:val="da-DK"/>
                </w:rPr>
                <w:delText>Klinisk remission</w:delText>
              </w:r>
            </w:del>
          </w:p>
        </w:tc>
        <w:tc>
          <w:tcPr>
            <w:tcW w:w="1714" w:type="dxa"/>
            <w:tcPrChange w:id="6038" w:author="AbbVie7" w:date="2025-05-12T15:16:00Z">
              <w:tcPr>
                <w:tcW w:w="1751" w:type="dxa"/>
              </w:tcPr>
            </w:tcPrChange>
          </w:tcPr>
          <w:p w:rsidR="001557DF" w:rsidRPr="00A61C0E" w:rsidP="00525729" w14:paraId="1D318B44" w14:textId="77777777">
            <w:pPr>
              <w:pStyle w:val="TableText"/>
              <w:jc w:val="center"/>
              <w:rPr>
                <w:del w:id="6039" w:author="AbbVie7" w:date="2025-05-12T15:16:00Z"/>
                <w:sz w:val="22"/>
                <w:szCs w:val="22"/>
                <w:lang w:val="da-DK"/>
              </w:rPr>
            </w:pPr>
            <w:del w:id="6040" w:author="AbbVie7" w:date="2025-05-12T15:16:00Z">
              <w:r w:rsidRPr="00A61C0E">
                <w:rPr>
                  <w:sz w:val="22"/>
                  <w:szCs w:val="22"/>
                  <w:lang w:val="da-DK"/>
                </w:rPr>
                <w:delText>17%</w:delText>
              </w:r>
            </w:del>
          </w:p>
        </w:tc>
        <w:tc>
          <w:tcPr>
            <w:tcW w:w="1890" w:type="dxa"/>
            <w:tcPrChange w:id="6041" w:author="AbbVie7" w:date="2025-05-12T15:16:00Z">
              <w:tcPr>
                <w:tcW w:w="1928" w:type="dxa"/>
              </w:tcPr>
            </w:tcPrChange>
          </w:tcPr>
          <w:p w:rsidR="001557DF" w:rsidRPr="00A61C0E" w:rsidP="00525729" w14:paraId="10B870F8" w14:textId="77777777">
            <w:pPr>
              <w:pStyle w:val="TableText"/>
              <w:jc w:val="center"/>
              <w:rPr>
                <w:del w:id="6042" w:author="AbbVie7" w:date="2025-05-12T15:16:00Z"/>
                <w:sz w:val="22"/>
                <w:szCs w:val="22"/>
                <w:lang w:val="da-DK"/>
              </w:rPr>
            </w:pPr>
            <w:del w:id="6043" w:author="AbbVie7" w:date="2025-05-12T15:16:00Z">
              <w:r w:rsidRPr="00A61C0E">
                <w:rPr>
                  <w:sz w:val="22"/>
                  <w:szCs w:val="22"/>
                  <w:lang w:val="da-DK"/>
                </w:rPr>
                <w:delText>40%*</w:delText>
              </w:r>
            </w:del>
          </w:p>
        </w:tc>
        <w:tc>
          <w:tcPr>
            <w:tcW w:w="1824" w:type="dxa"/>
            <w:tcPrChange w:id="6044" w:author="AbbVie7" w:date="2025-05-12T15:16:00Z">
              <w:tcPr>
                <w:tcW w:w="1859" w:type="dxa"/>
              </w:tcPr>
            </w:tcPrChange>
          </w:tcPr>
          <w:p w:rsidR="001557DF" w:rsidRPr="00A61C0E" w:rsidP="00525729" w14:paraId="0ED29597" w14:textId="77777777">
            <w:pPr>
              <w:pStyle w:val="TableText"/>
              <w:jc w:val="center"/>
              <w:rPr>
                <w:del w:id="6045" w:author="AbbVie7" w:date="2025-05-12T15:16:00Z"/>
                <w:sz w:val="22"/>
                <w:szCs w:val="22"/>
                <w:lang w:val="da-DK"/>
              </w:rPr>
            </w:pPr>
            <w:del w:id="6046" w:author="AbbVie7" w:date="2025-05-12T15:16:00Z">
              <w:r w:rsidRPr="00A61C0E">
                <w:rPr>
                  <w:sz w:val="22"/>
                  <w:szCs w:val="22"/>
                  <w:lang w:val="da-DK"/>
                </w:rPr>
                <w:delText>47%*</w:delText>
              </w:r>
            </w:del>
          </w:p>
        </w:tc>
      </w:tr>
      <w:tr w14:paraId="763635EB" w14:textId="77777777" w:rsidTr="006C2B4F">
        <w:tblPrEx>
          <w:tblW w:w="0" w:type="auto"/>
          <w:tblLook w:val="0000"/>
        </w:tblPrEx>
        <w:trPr>
          <w:del w:id="6047" w:author="AbbVie7" w:date="2025-05-12T15:16:00Z"/>
        </w:trPr>
        <w:tc>
          <w:tcPr>
            <w:tcW w:w="3643" w:type="dxa"/>
            <w:tcPrChange w:id="6048" w:author="AbbVie7" w:date="2025-05-12T15:16:00Z">
              <w:tcPr>
                <w:tcW w:w="3749" w:type="dxa"/>
              </w:tcPr>
            </w:tcPrChange>
          </w:tcPr>
          <w:p w:rsidR="001557DF" w:rsidRPr="00A61C0E" w:rsidP="00525729" w14:paraId="7D06C0CE" w14:textId="77777777">
            <w:pPr>
              <w:pStyle w:val="TableText"/>
              <w:rPr>
                <w:del w:id="6049" w:author="AbbVie7" w:date="2025-05-12T15:16:00Z"/>
                <w:sz w:val="22"/>
                <w:szCs w:val="22"/>
                <w:lang w:val="da-DK"/>
              </w:rPr>
            </w:pPr>
            <w:del w:id="6050" w:author="AbbVie7" w:date="2025-05-12T15:16:00Z">
              <w:r w:rsidRPr="00A61C0E">
                <w:rPr>
                  <w:sz w:val="22"/>
                  <w:szCs w:val="22"/>
                  <w:lang w:val="da-DK"/>
                </w:rPr>
                <w:delText>Klinisk respons (CR-100)</w:delText>
              </w:r>
            </w:del>
          </w:p>
        </w:tc>
        <w:tc>
          <w:tcPr>
            <w:tcW w:w="1714" w:type="dxa"/>
            <w:tcPrChange w:id="6051" w:author="AbbVie7" w:date="2025-05-12T15:16:00Z">
              <w:tcPr>
                <w:tcW w:w="1751" w:type="dxa"/>
              </w:tcPr>
            </w:tcPrChange>
          </w:tcPr>
          <w:p w:rsidR="001557DF" w:rsidRPr="00A61C0E" w:rsidP="00525729" w14:paraId="071F9527" w14:textId="77777777">
            <w:pPr>
              <w:pStyle w:val="TableText"/>
              <w:jc w:val="center"/>
              <w:rPr>
                <w:del w:id="6052" w:author="AbbVie7" w:date="2025-05-12T15:16:00Z"/>
                <w:sz w:val="22"/>
                <w:szCs w:val="22"/>
                <w:lang w:val="da-DK"/>
              </w:rPr>
            </w:pPr>
            <w:del w:id="6053" w:author="AbbVie7" w:date="2025-05-12T15:16:00Z">
              <w:r w:rsidRPr="00A61C0E">
                <w:rPr>
                  <w:sz w:val="22"/>
                  <w:szCs w:val="22"/>
                  <w:lang w:val="da-DK"/>
                </w:rPr>
                <w:delText>27%</w:delText>
              </w:r>
            </w:del>
          </w:p>
        </w:tc>
        <w:tc>
          <w:tcPr>
            <w:tcW w:w="1890" w:type="dxa"/>
            <w:tcPrChange w:id="6054" w:author="AbbVie7" w:date="2025-05-12T15:16:00Z">
              <w:tcPr>
                <w:tcW w:w="1928" w:type="dxa"/>
              </w:tcPr>
            </w:tcPrChange>
          </w:tcPr>
          <w:p w:rsidR="001557DF" w:rsidRPr="00A61C0E" w:rsidP="00525729" w14:paraId="61A9A573" w14:textId="77777777">
            <w:pPr>
              <w:pStyle w:val="TableText"/>
              <w:jc w:val="center"/>
              <w:rPr>
                <w:del w:id="6055" w:author="AbbVie7" w:date="2025-05-12T15:16:00Z"/>
                <w:sz w:val="22"/>
                <w:szCs w:val="22"/>
                <w:lang w:val="da-DK"/>
              </w:rPr>
            </w:pPr>
            <w:del w:id="6056" w:author="AbbVie7" w:date="2025-05-12T15:16:00Z">
              <w:r w:rsidRPr="00A61C0E">
                <w:rPr>
                  <w:sz w:val="22"/>
                  <w:szCs w:val="22"/>
                  <w:lang w:val="da-DK"/>
                </w:rPr>
                <w:delText>52%*</w:delText>
              </w:r>
            </w:del>
          </w:p>
        </w:tc>
        <w:tc>
          <w:tcPr>
            <w:tcW w:w="1824" w:type="dxa"/>
            <w:tcPrChange w:id="6057" w:author="AbbVie7" w:date="2025-05-12T15:16:00Z">
              <w:tcPr>
                <w:tcW w:w="1859" w:type="dxa"/>
              </w:tcPr>
            </w:tcPrChange>
          </w:tcPr>
          <w:p w:rsidR="001557DF" w:rsidRPr="00A61C0E" w:rsidP="00525729" w14:paraId="443D1407" w14:textId="77777777">
            <w:pPr>
              <w:pStyle w:val="TableText"/>
              <w:jc w:val="center"/>
              <w:rPr>
                <w:del w:id="6058" w:author="AbbVie7" w:date="2025-05-12T15:16:00Z"/>
                <w:sz w:val="22"/>
                <w:szCs w:val="22"/>
                <w:lang w:val="da-DK"/>
              </w:rPr>
            </w:pPr>
            <w:del w:id="6059" w:author="AbbVie7" w:date="2025-05-12T15:16:00Z">
              <w:r w:rsidRPr="00A61C0E">
                <w:rPr>
                  <w:sz w:val="22"/>
                  <w:szCs w:val="22"/>
                  <w:lang w:val="da-DK"/>
                </w:rPr>
                <w:delText>52%*</w:delText>
              </w:r>
            </w:del>
          </w:p>
        </w:tc>
      </w:tr>
      <w:tr w14:paraId="52C18053" w14:textId="77777777" w:rsidTr="006C2B4F">
        <w:tblPrEx>
          <w:tblW w:w="0" w:type="auto"/>
          <w:tblLook w:val="0000"/>
        </w:tblPrEx>
        <w:trPr>
          <w:del w:id="6060" w:author="AbbVie7" w:date="2025-05-12T15:16:00Z"/>
        </w:trPr>
        <w:tc>
          <w:tcPr>
            <w:tcW w:w="3643" w:type="dxa"/>
            <w:tcPrChange w:id="6061" w:author="AbbVie7" w:date="2025-05-12T15:16:00Z">
              <w:tcPr>
                <w:tcW w:w="3749" w:type="dxa"/>
              </w:tcPr>
            </w:tcPrChange>
          </w:tcPr>
          <w:p w:rsidR="001557DF" w:rsidRPr="00A61C0E" w:rsidP="00525729" w14:paraId="18BF6F5C" w14:textId="77777777">
            <w:pPr>
              <w:pStyle w:val="TableText"/>
              <w:ind w:left="360"/>
              <w:rPr>
                <w:del w:id="6062" w:author="AbbVie7" w:date="2025-05-12T15:16:00Z"/>
                <w:sz w:val="22"/>
                <w:szCs w:val="22"/>
                <w:lang w:val="da-DK"/>
              </w:rPr>
            </w:pPr>
            <w:del w:id="6063" w:author="AbbVie7" w:date="2025-05-12T15:16:00Z">
              <w:r w:rsidRPr="00A61C0E">
                <w:rPr>
                  <w:sz w:val="22"/>
                  <w:szCs w:val="22"/>
                  <w:lang w:val="da-DK"/>
                </w:rPr>
                <w:delText>Patienter i steroid-fri remission i</w:delText>
              </w:r>
            </w:del>
            <w:del w:id="6064" w:author="AbbVie7" w:date="2025-05-12T15:16:00Z">
              <w:r w:rsidRPr="00A61C0E">
                <w:rPr>
                  <w:sz w:val="22"/>
                  <w:szCs w:val="22"/>
                  <w:lang w:val="da-DK"/>
                </w:rPr>
                <w:br/>
                <w:delText xml:space="preserve">  </w:delText>
              </w:r>
            </w:del>
            <w:del w:id="6065" w:author="AbbVie7" w:date="2025-05-12T15:16:00Z">
              <w:r>
                <w:rPr>
                  <w:sz w:val="22"/>
                  <w:szCs w:val="22"/>
                  <w:lang w:val="da-DK"/>
                </w:rPr>
                <w:delText>≥9</w:delText>
              </w:r>
            </w:del>
            <w:del w:id="6066" w:author="AbbVie7" w:date="2025-05-12T15:16:00Z">
              <w:r w:rsidRPr="00A61C0E">
                <w:rPr>
                  <w:sz w:val="22"/>
                  <w:szCs w:val="22"/>
                  <w:lang w:val="da-DK"/>
                </w:rPr>
                <w:delText>0 dage</w:delText>
              </w:r>
            </w:del>
            <w:del w:id="6067" w:author="AbbVie7" w:date="2025-05-12T15:16:00Z">
              <w:r w:rsidRPr="00A61C0E">
                <w:rPr>
                  <w:sz w:val="22"/>
                  <w:szCs w:val="22"/>
                  <w:vertAlign w:val="superscript"/>
                  <w:lang w:val="da-DK"/>
                </w:rPr>
                <w:delText>a</w:delText>
              </w:r>
            </w:del>
          </w:p>
        </w:tc>
        <w:tc>
          <w:tcPr>
            <w:tcW w:w="1714" w:type="dxa"/>
            <w:tcPrChange w:id="6068" w:author="AbbVie7" w:date="2025-05-12T15:16:00Z">
              <w:tcPr>
                <w:tcW w:w="1751" w:type="dxa"/>
              </w:tcPr>
            </w:tcPrChange>
          </w:tcPr>
          <w:p w:rsidR="001557DF" w:rsidRPr="00A61C0E" w:rsidP="00525729" w14:paraId="031FE0FC" w14:textId="77777777">
            <w:pPr>
              <w:pStyle w:val="TableText"/>
              <w:jc w:val="center"/>
              <w:rPr>
                <w:del w:id="6069" w:author="AbbVie7" w:date="2025-05-12T15:16:00Z"/>
                <w:sz w:val="22"/>
                <w:szCs w:val="22"/>
                <w:lang w:val="da-DK"/>
              </w:rPr>
            </w:pPr>
            <w:del w:id="6070" w:author="AbbVie7" w:date="2025-05-12T15:16:00Z">
              <w:r w:rsidRPr="00A61C0E">
                <w:rPr>
                  <w:sz w:val="22"/>
                  <w:szCs w:val="22"/>
                  <w:lang w:val="da-DK"/>
                </w:rPr>
                <w:delText>3% (2/66)</w:delText>
              </w:r>
            </w:del>
          </w:p>
        </w:tc>
        <w:tc>
          <w:tcPr>
            <w:tcW w:w="1890" w:type="dxa"/>
            <w:tcPrChange w:id="6071" w:author="AbbVie7" w:date="2025-05-12T15:16:00Z">
              <w:tcPr>
                <w:tcW w:w="1928" w:type="dxa"/>
              </w:tcPr>
            </w:tcPrChange>
          </w:tcPr>
          <w:p w:rsidR="001557DF" w:rsidRPr="00A61C0E" w:rsidP="00525729" w14:paraId="7906DEBD" w14:textId="77777777">
            <w:pPr>
              <w:pStyle w:val="TableText"/>
              <w:jc w:val="center"/>
              <w:rPr>
                <w:del w:id="6072" w:author="AbbVie7" w:date="2025-05-12T15:16:00Z"/>
                <w:sz w:val="22"/>
                <w:szCs w:val="22"/>
                <w:lang w:val="da-DK"/>
              </w:rPr>
            </w:pPr>
            <w:del w:id="6073" w:author="AbbVie7" w:date="2025-05-12T15:16:00Z">
              <w:r w:rsidRPr="00A61C0E">
                <w:rPr>
                  <w:sz w:val="22"/>
                  <w:szCs w:val="22"/>
                  <w:lang w:val="da-DK"/>
                </w:rPr>
                <w:delText>19% (11/58)**</w:delText>
              </w:r>
            </w:del>
          </w:p>
        </w:tc>
        <w:tc>
          <w:tcPr>
            <w:tcW w:w="1824" w:type="dxa"/>
            <w:tcPrChange w:id="6074" w:author="AbbVie7" w:date="2025-05-12T15:16:00Z">
              <w:tcPr>
                <w:tcW w:w="1859" w:type="dxa"/>
              </w:tcPr>
            </w:tcPrChange>
          </w:tcPr>
          <w:p w:rsidR="001557DF" w:rsidRPr="00A61C0E" w:rsidP="00525729" w14:paraId="179BE589" w14:textId="77777777">
            <w:pPr>
              <w:pStyle w:val="TableText"/>
              <w:jc w:val="center"/>
              <w:rPr>
                <w:del w:id="6075" w:author="AbbVie7" w:date="2025-05-12T15:16:00Z"/>
                <w:sz w:val="22"/>
                <w:szCs w:val="22"/>
                <w:lang w:val="da-DK"/>
              </w:rPr>
            </w:pPr>
            <w:del w:id="6076" w:author="AbbVie7" w:date="2025-05-12T15:16:00Z">
              <w:r w:rsidRPr="00A61C0E">
                <w:rPr>
                  <w:sz w:val="22"/>
                  <w:szCs w:val="22"/>
                  <w:lang w:val="da-DK"/>
                </w:rPr>
                <w:delText>15% (11/74)**</w:delText>
              </w:r>
            </w:del>
          </w:p>
        </w:tc>
      </w:tr>
      <w:tr w14:paraId="62CB7A41" w14:textId="77777777" w:rsidTr="006C2B4F">
        <w:tblPrEx>
          <w:tblW w:w="0" w:type="auto"/>
          <w:tblLook w:val="0000"/>
        </w:tblPrEx>
        <w:trPr>
          <w:del w:id="6077" w:author="AbbVie7" w:date="2025-05-12T15:16:00Z"/>
        </w:trPr>
        <w:tc>
          <w:tcPr>
            <w:tcW w:w="3643" w:type="dxa"/>
            <w:tcPrChange w:id="6078" w:author="AbbVie7" w:date="2025-05-12T15:16:00Z">
              <w:tcPr>
                <w:tcW w:w="3749" w:type="dxa"/>
              </w:tcPr>
            </w:tcPrChange>
          </w:tcPr>
          <w:p w:rsidR="001557DF" w:rsidRPr="00A61C0E" w:rsidP="00525729" w14:paraId="6464DBE6" w14:textId="77777777">
            <w:pPr>
              <w:pStyle w:val="TableText"/>
              <w:rPr>
                <w:del w:id="6079" w:author="AbbVie7" w:date="2025-05-12T15:16:00Z"/>
                <w:b/>
                <w:bCs/>
                <w:sz w:val="22"/>
                <w:szCs w:val="22"/>
                <w:lang w:val="da-DK"/>
              </w:rPr>
            </w:pPr>
            <w:del w:id="6080" w:author="AbbVie7" w:date="2025-05-12T15:16:00Z">
              <w:r w:rsidRPr="00A61C0E">
                <w:rPr>
                  <w:b/>
                  <w:bCs/>
                  <w:sz w:val="22"/>
                  <w:szCs w:val="22"/>
                  <w:lang w:val="da-DK"/>
                </w:rPr>
                <w:delText>Uge 56</w:delText>
              </w:r>
            </w:del>
          </w:p>
        </w:tc>
        <w:tc>
          <w:tcPr>
            <w:tcW w:w="1714" w:type="dxa"/>
            <w:tcPrChange w:id="6081" w:author="AbbVie7" w:date="2025-05-12T15:16:00Z">
              <w:tcPr>
                <w:tcW w:w="1751" w:type="dxa"/>
              </w:tcPr>
            </w:tcPrChange>
          </w:tcPr>
          <w:p w:rsidR="001557DF" w:rsidRPr="00A61C0E" w:rsidP="00525729" w14:paraId="0C54E80A" w14:textId="77777777">
            <w:pPr>
              <w:pStyle w:val="TableText"/>
              <w:jc w:val="center"/>
              <w:rPr>
                <w:del w:id="6082" w:author="AbbVie7" w:date="2025-05-12T15:16:00Z"/>
                <w:b/>
                <w:bCs/>
                <w:sz w:val="22"/>
                <w:szCs w:val="22"/>
                <w:lang w:val="da-DK"/>
              </w:rPr>
            </w:pPr>
            <w:del w:id="6083" w:author="AbbVie7" w:date="2025-05-12T15:16:00Z">
              <w:r w:rsidRPr="00A61C0E">
                <w:rPr>
                  <w:b/>
                  <w:bCs/>
                  <w:sz w:val="22"/>
                  <w:szCs w:val="22"/>
                  <w:lang w:val="da-DK"/>
                </w:rPr>
                <w:delText>N=170</w:delText>
              </w:r>
            </w:del>
          </w:p>
        </w:tc>
        <w:tc>
          <w:tcPr>
            <w:tcW w:w="1890" w:type="dxa"/>
            <w:tcPrChange w:id="6084" w:author="AbbVie7" w:date="2025-05-12T15:16:00Z">
              <w:tcPr>
                <w:tcW w:w="1928" w:type="dxa"/>
              </w:tcPr>
            </w:tcPrChange>
          </w:tcPr>
          <w:p w:rsidR="001557DF" w:rsidRPr="00A61C0E" w:rsidP="00525729" w14:paraId="3056872C" w14:textId="77777777">
            <w:pPr>
              <w:pStyle w:val="TableText"/>
              <w:jc w:val="center"/>
              <w:rPr>
                <w:del w:id="6085" w:author="AbbVie7" w:date="2025-05-12T15:16:00Z"/>
                <w:b/>
                <w:bCs/>
                <w:sz w:val="22"/>
                <w:szCs w:val="22"/>
                <w:lang w:val="da-DK"/>
              </w:rPr>
            </w:pPr>
            <w:del w:id="6086" w:author="AbbVie7" w:date="2025-05-12T15:16:00Z">
              <w:r w:rsidRPr="00A61C0E">
                <w:rPr>
                  <w:b/>
                  <w:bCs/>
                  <w:sz w:val="22"/>
                  <w:szCs w:val="22"/>
                  <w:lang w:val="da-DK"/>
                </w:rPr>
                <w:delText>N=172</w:delText>
              </w:r>
            </w:del>
          </w:p>
        </w:tc>
        <w:tc>
          <w:tcPr>
            <w:tcW w:w="1824" w:type="dxa"/>
            <w:tcPrChange w:id="6087" w:author="AbbVie7" w:date="2025-05-12T15:16:00Z">
              <w:tcPr>
                <w:tcW w:w="1859" w:type="dxa"/>
              </w:tcPr>
            </w:tcPrChange>
          </w:tcPr>
          <w:p w:rsidR="001557DF" w:rsidRPr="00A61C0E" w:rsidP="00525729" w14:paraId="028C7E07" w14:textId="77777777">
            <w:pPr>
              <w:pStyle w:val="TableText"/>
              <w:jc w:val="center"/>
              <w:rPr>
                <w:del w:id="6088" w:author="AbbVie7" w:date="2025-05-12T15:16:00Z"/>
                <w:b/>
                <w:bCs/>
                <w:sz w:val="22"/>
                <w:szCs w:val="22"/>
                <w:lang w:val="da-DK"/>
              </w:rPr>
            </w:pPr>
            <w:del w:id="6089" w:author="AbbVie7" w:date="2025-05-12T15:16:00Z">
              <w:r w:rsidRPr="00A61C0E">
                <w:rPr>
                  <w:b/>
                  <w:bCs/>
                  <w:sz w:val="22"/>
                  <w:szCs w:val="22"/>
                  <w:lang w:val="da-DK"/>
                </w:rPr>
                <w:delText>N=157</w:delText>
              </w:r>
            </w:del>
          </w:p>
        </w:tc>
      </w:tr>
      <w:tr w14:paraId="3465D9A6" w14:textId="77777777" w:rsidTr="006C2B4F">
        <w:tblPrEx>
          <w:tblW w:w="0" w:type="auto"/>
          <w:tblLook w:val="0000"/>
        </w:tblPrEx>
        <w:trPr>
          <w:del w:id="6090" w:author="AbbVie7" w:date="2025-05-12T15:16:00Z"/>
        </w:trPr>
        <w:tc>
          <w:tcPr>
            <w:tcW w:w="3643" w:type="dxa"/>
            <w:tcPrChange w:id="6091" w:author="AbbVie7" w:date="2025-05-12T15:16:00Z">
              <w:tcPr>
                <w:tcW w:w="3749" w:type="dxa"/>
              </w:tcPr>
            </w:tcPrChange>
          </w:tcPr>
          <w:p w:rsidR="001557DF" w:rsidRPr="00A61C0E" w:rsidP="00525729" w14:paraId="331DF3CC" w14:textId="77777777">
            <w:pPr>
              <w:pStyle w:val="TableText"/>
              <w:rPr>
                <w:del w:id="6092" w:author="AbbVie7" w:date="2025-05-12T15:16:00Z"/>
                <w:sz w:val="22"/>
                <w:szCs w:val="22"/>
                <w:lang w:val="da-DK"/>
              </w:rPr>
            </w:pPr>
            <w:del w:id="6093" w:author="AbbVie7" w:date="2025-05-12T15:16:00Z">
              <w:r w:rsidRPr="00A61C0E">
                <w:rPr>
                  <w:sz w:val="22"/>
                  <w:szCs w:val="22"/>
                  <w:lang w:val="da-DK"/>
                </w:rPr>
                <w:delText>Klinisk remission</w:delText>
              </w:r>
            </w:del>
          </w:p>
        </w:tc>
        <w:tc>
          <w:tcPr>
            <w:tcW w:w="1714" w:type="dxa"/>
            <w:tcPrChange w:id="6094" w:author="AbbVie7" w:date="2025-05-12T15:16:00Z">
              <w:tcPr>
                <w:tcW w:w="1751" w:type="dxa"/>
              </w:tcPr>
            </w:tcPrChange>
          </w:tcPr>
          <w:p w:rsidR="001557DF" w:rsidRPr="00A61C0E" w:rsidP="00525729" w14:paraId="1F1E9DF9" w14:textId="77777777">
            <w:pPr>
              <w:pStyle w:val="TableText"/>
              <w:jc w:val="center"/>
              <w:rPr>
                <w:del w:id="6095" w:author="AbbVie7" w:date="2025-05-12T15:16:00Z"/>
                <w:sz w:val="22"/>
                <w:szCs w:val="22"/>
                <w:lang w:val="da-DK"/>
              </w:rPr>
            </w:pPr>
            <w:del w:id="6096" w:author="AbbVie7" w:date="2025-05-12T15:16:00Z">
              <w:r w:rsidRPr="00A61C0E">
                <w:rPr>
                  <w:sz w:val="22"/>
                  <w:szCs w:val="22"/>
                  <w:lang w:val="da-DK"/>
                </w:rPr>
                <w:delText>12%</w:delText>
              </w:r>
            </w:del>
          </w:p>
        </w:tc>
        <w:tc>
          <w:tcPr>
            <w:tcW w:w="1890" w:type="dxa"/>
            <w:tcPrChange w:id="6097" w:author="AbbVie7" w:date="2025-05-12T15:16:00Z">
              <w:tcPr>
                <w:tcW w:w="1928" w:type="dxa"/>
              </w:tcPr>
            </w:tcPrChange>
          </w:tcPr>
          <w:p w:rsidR="001557DF" w:rsidRPr="00A61C0E" w:rsidP="00525729" w14:paraId="749F0A28" w14:textId="77777777">
            <w:pPr>
              <w:pStyle w:val="TableText"/>
              <w:jc w:val="center"/>
              <w:rPr>
                <w:del w:id="6098" w:author="AbbVie7" w:date="2025-05-12T15:16:00Z"/>
                <w:sz w:val="22"/>
                <w:szCs w:val="22"/>
                <w:lang w:val="da-DK"/>
              </w:rPr>
            </w:pPr>
            <w:del w:id="6099" w:author="AbbVie7" w:date="2025-05-12T15:16:00Z">
              <w:r w:rsidRPr="00A61C0E">
                <w:rPr>
                  <w:sz w:val="22"/>
                  <w:szCs w:val="22"/>
                  <w:lang w:val="da-DK"/>
                </w:rPr>
                <w:delText>36%*</w:delText>
              </w:r>
            </w:del>
          </w:p>
        </w:tc>
        <w:tc>
          <w:tcPr>
            <w:tcW w:w="1824" w:type="dxa"/>
            <w:tcPrChange w:id="6100" w:author="AbbVie7" w:date="2025-05-12T15:16:00Z">
              <w:tcPr>
                <w:tcW w:w="1859" w:type="dxa"/>
              </w:tcPr>
            </w:tcPrChange>
          </w:tcPr>
          <w:p w:rsidR="001557DF" w:rsidRPr="00A61C0E" w:rsidP="00525729" w14:paraId="1455A349" w14:textId="77777777">
            <w:pPr>
              <w:pStyle w:val="TableText"/>
              <w:jc w:val="center"/>
              <w:rPr>
                <w:del w:id="6101" w:author="AbbVie7" w:date="2025-05-12T15:16:00Z"/>
                <w:sz w:val="22"/>
                <w:szCs w:val="22"/>
                <w:lang w:val="da-DK"/>
              </w:rPr>
            </w:pPr>
            <w:del w:id="6102" w:author="AbbVie7" w:date="2025-05-12T15:16:00Z">
              <w:r w:rsidRPr="00A61C0E">
                <w:rPr>
                  <w:sz w:val="22"/>
                  <w:szCs w:val="22"/>
                  <w:lang w:val="da-DK"/>
                </w:rPr>
                <w:delText>41%*</w:delText>
              </w:r>
            </w:del>
          </w:p>
        </w:tc>
      </w:tr>
      <w:tr w14:paraId="2D9C42C4" w14:textId="77777777" w:rsidTr="006C2B4F">
        <w:tblPrEx>
          <w:tblW w:w="0" w:type="auto"/>
          <w:tblLook w:val="0000"/>
        </w:tblPrEx>
        <w:trPr>
          <w:del w:id="6103" w:author="AbbVie7" w:date="2025-05-12T15:16:00Z"/>
        </w:trPr>
        <w:tc>
          <w:tcPr>
            <w:tcW w:w="3643" w:type="dxa"/>
            <w:tcPrChange w:id="6104" w:author="AbbVie7" w:date="2025-05-12T15:16:00Z">
              <w:tcPr>
                <w:tcW w:w="3749" w:type="dxa"/>
              </w:tcPr>
            </w:tcPrChange>
          </w:tcPr>
          <w:p w:rsidR="001557DF" w:rsidRPr="00A61C0E" w:rsidP="00525729" w14:paraId="425B7CA3" w14:textId="77777777">
            <w:pPr>
              <w:pStyle w:val="TableText"/>
              <w:rPr>
                <w:del w:id="6105" w:author="AbbVie7" w:date="2025-05-12T15:16:00Z"/>
                <w:sz w:val="22"/>
                <w:szCs w:val="22"/>
                <w:lang w:val="da-DK"/>
              </w:rPr>
            </w:pPr>
            <w:del w:id="6106" w:author="AbbVie7" w:date="2025-05-12T15:16:00Z">
              <w:r w:rsidRPr="00A61C0E">
                <w:rPr>
                  <w:sz w:val="22"/>
                  <w:szCs w:val="22"/>
                  <w:lang w:val="da-DK"/>
                </w:rPr>
                <w:delText>Klinisk respons (CR-100)</w:delText>
              </w:r>
            </w:del>
          </w:p>
        </w:tc>
        <w:tc>
          <w:tcPr>
            <w:tcW w:w="1714" w:type="dxa"/>
            <w:tcPrChange w:id="6107" w:author="AbbVie7" w:date="2025-05-12T15:16:00Z">
              <w:tcPr>
                <w:tcW w:w="1751" w:type="dxa"/>
              </w:tcPr>
            </w:tcPrChange>
          </w:tcPr>
          <w:p w:rsidR="001557DF" w:rsidRPr="00A61C0E" w:rsidP="00525729" w14:paraId="4AC9500E" w14:textId="77777777">
            <w:pPr>
              <w:pStyle w:val="TableText"/>
              <w:jc w:val="center"/>
              <w:rPr>
                <w:del w:id="6108" w:author="AbbVie7" w:date="2025-05-12T15:16:00Z"/>
                <w:sz w:val="22"/>
                <w:szCs w:val="22"/>
                <w:lang w:val="da-DK"/>
              </w:rPr>
            </w:pPr>
            <w:del w:id="6109" w:author="AbbVie7" w:date="2025-05-12T15:16:00Z">
              <w:r w:rsidRPr="00A61C0E">
                <w:rPr>
                  <w:sz w:val="22"/>
                  <w:szCs w:val="22"/>
                  <w:lang w:val="da-DK"/>
                </w:rPr>
                <w:delText>17%</w:delText>
              </w:r>
            </w:del>
          </w:p>
        </w:tc>
        <w:tc>
          <w:tcPr>
            <w:tcW w:w="1890" w:type="dxa"/>
            <w:tcPrChange w:id="6110" w:author="AbbVie7" w:date="2025-05-12T15:16:00Z">
              <w:tcPr>
                <w:tcW w:w="1928" w:type="dxa"/>
              </w:tcPr>
            </w:tcPrChange>
          </w:tcPr>
          <w:p w:rsidR="001557DF" w:rsidRPr="00A61C0E" w:rsidP="00525729" w14:paraId="281116EF" w14:textId="77777777">
            <w:pPr>
              <w:pStyle w:val="TableText"/>
              <w:jc w:val="center"/>
              <w:rPr>
                <w:del w:id="6111" w:author="AbbVie7" w:date="2025-05-12T15:16:00Z"/>
                <w:sz w:val="22"/>
                <w:szCs w:val="22"/>
                <w:lang w:val="da-DK"/>
              </w:rPr>
            </w:pPr>
            <w:del w:id="6112" w:author="AbbVie7" w:date="2025-05-12T15:16:00Z">
              <w:r w:rsidRPr="00A61C0E">
                <w:rPr>
                  <w:sz w:val="22"/>
                  <w:szCs w:val="22"/>
                  <w:lang w:val="da-DK"/>
                </w:rPr>
                <w:delText>41%*</w:delText>
              </w:r>
            </w:del>
          </w:p>
        </w:tc>
        <w:tc>
          <w:tcPr>
            <w:tcW w:w="1824" w:type="dxa"/>
            <w:tcPrChange w:id="6113" w:author="AbbVie7" w:date="2025-05-12T15:16:00Z">
              <w:tcPr>
                <w:tcW w:w="1859" w:type="dxa"/>
              </w:tcPr>
            </w:tcPrChange>
          </w:tcPr>
          <w:p w:rsidR="001557DF" w:rsidRPr="00A61C0E" w:rsidP="00525729" w14:paraId="32A98D3E" w14:textId="77777777">
            <w:pPr>
              <w:pStyle w:val="TableText"/>
              <w:jc w:val="center"/>
              <w:rPr>
                <w:del w:id="6114" w:author="AbbVie7" w:date="2025-05-12T15:16:00Z"/>
                <w:sz w:val="22"/>
                <w:szCs w:val="22"/>
                <w:lang w:val="da-DK"/>
              </w:rPr>
            </w:pPr>
            <w:del w:id="6115" w:author="AbbVie7" w:date="2025-05-12T15:16:00Z">
              <w:r w:rsidRPr="00A61C0E">
                <w:rPr>
                  <w:sz w:val="22"/>
                  <w:szCs w:val="22"/>
                  <w:lang w:val="da-DK"/>
                </w:rPr>
                <w:delText>48%*</w:delText>
              </w:r>
            </w:del>
          </w:p>
        </w:tc>
      </w:tr>
      <w:tr w14:paraId="1815E852" w14:textId="77777777" w:rsidTr="006C2B4F">
        <w:tblPrEx>
          <w:tblW w:w="0" w:type="auto"/>
          <w:tblLook w:val="0000"/>
        </w:tblPrEx>
        <w:trPr>
          <w:del w:id="6116" w:author="AbbVie7" w:date="2025-05-12T15:16:00Z"/>
        </w:trPr>
        <w:tc>
          <w:tcPr>
            <w:tcW w:w="3643" w:type="dxa"/>
            <w:tcPrChange w:id="6117" w:author="AbbVie7" w:date="2025-05-12T15:16:00Z">
              <w:tcPr>
                <w:tcW w:w="3749" w:type="dxa"/>
              </w:tcPr>
            </w:tcPrChange>
          </w:tcPr>
          <w:p w:rsidR="001557DF" w:rsidRPr="00A61C0E" w:rsidP="00525729" w14:paraId="5EBA185E" w14:textId="77777777">
            <w:pPr>
              <w:pStyle w:val="TableText"/>
              <w:ind w:left="360"/>
              <w:rPr>
                <w:del w:id="6118" w:author="AbbVie7" w:date="2025-05-12T15:16:00Z"/>
                <w:sz w:val="22"/>
                <w:szCs w:val="22"/>
                <w:lang w:val="da-DK"/>
              </w:rPr>
            </w:pPr>
            <w:del w:id="6119" w:author="AbbVie7" w:date="2025-05-12T15:16:00Z">
              <w:r w:rsidRPr="00A61C0E">
                <w:rPr>
                  <w:sz w:val="22"/>
                  <w:szCs w:val="22"/>
                  <w:lang w:val="da-DK"/>
                </w:rPr>
                <w:delText xml:space="preserve">Patienter i steroid-fri remission i </w:delText>
              </w:r>
            </w:del>
            <w:del w:id="6120" w:author="AbbVie7" w:date="2025-05-12T15:16:00Z">
              <w:r w:rsidRPr="00A61C0E">
                <w:rPr>
                  <w:sz w:val="22"/>
                  <w:szCs w:val="22"/>
                  <w:lang w:val="da-DK"/>
                </w:rPr>
                <w:br/>
                <w:delText xml:space="preserve"> </w:delText>
              </w:r>
            </w:del>
            <w:del w:id="6121" w:author="AbbVie7" w:date="2025-05-12T15:16:00Z">
              <w:r>
                <w:rPr>
                  <w:sz w:val="22"/>
                  <w:szCs w:val="22"/>
                  <w:lang w:val="da-DK"/>
                </w:rPr>
                <w:delText>≥9</w:delText>
              </w:r>
            </w:del>
            <w:del w:id="6122" w:author="AbbVie7" w:date="2025-05-12T15:16:00Z">
              <w:r w:rsidRPr="00A61C0E">
                <w:rPr>
                  <w:sz w:val="22"/>
                  <w:szCs w:val="22"/>
                  <w:lang w:val="da-DK"/>
                </w:rPr>
                <w:delText>0 dage</w:delText>
              </w:r>
            </w:del>
            <w:del w:id="6123" w:author="AbbVie7" w:date="2025-05-12T15:16:00Z">
              <w:r w:rsidRPr="00A61C0E">
                <w:rPr>
                  <w:sz w:val="22"/>
                  <w:szCs w:val="22"/>
                  <w:vertAlign w:val="superscript"/>
                  <w:lang w:val="da-DK"/>
                </w:rPr>
                <w:delText>a</w:delText>
              </w:r>
            </w:del>
          </w:p>
        </w:tc>
        <w:tc>
          <w:tcPr>
            <w:tcW w:w="1714" w:type="dxa"/>
            <w:tcPrChange w:id="6124" w:author="AbbVie7" w:date="2025-05-12T15:16:00Z">
              <w:tcPr>
                <w:tcW w:w="1751" w:type="dxa"/>
              </w:tcPr>
            </w:tcPrChange>
          </w:tcPr>
          <w:p w:rsidR="001557DF" w:rsidRPr="00A61C0E" w:rsidP="00525729" w14:paraId="2445ACB6" w14:textId="77777777">
            <w:pPr>
              <w:pStyle w:val="TableText"/>
              <w:jc w:val="center"/>
              <w:rPr>
                <w:del w:id="6125" w:author="AbbVie7" w:date="2025-05-12T15:16:00Z"/>
                <w:sz w:val="22"/>
                <w:szCs w:val="22"/>
                <w:lang w:val="da-DK"/>
              </w:rPr>
            </w:pPr>
            <w:del w:id="6126" w:author="AbbVie7" w:date="2025-05-12T15:16:00Z">
              <w:r w:rsidRPr="00A61C0E">
                <w:rPr>
                  <w:sz w:val="22"/>
                  <w:szCs w:val="22"/>
                  <w:lang w:val="da-DK"/>
                </w:rPr>
                <w:delText>5% (3/66)</w:delText>
              </w:r>
            </w:del>
          </w:p>
        </w:tc>
        <w:tc>
          <w:tcPr>
            <w:tcW w:w="1890" w:type="dxa"/>
            <w:tcPrChange w:id="6127" w:author="AbbVie7" w:date="2025-05-12T15:16:00Z">
              <w:tcPr>
                <w:tcW w:w="1928" w:type="dxa"/>
              </w:tcPr>
            </w:tcPrChange>
          </w:tcPr>
          <w:p w:rsidR="001557DF" w:rsidRPr="00A61C0E" w:rsidP="00525729" w14:paraId="1FFF7E70" w14:textId="77777777">
            <w:pPr>
              <w:pStyle w:val="TableText"/>
              <w:jc w:val="center"/>
              <w:rPr>
                <w:del w:id="6128" w:author="AbbVie7" w:date="2025-05-12T15:16:00Z"/>
                <w:sz w:val="22"/>
                <w:szCs w:val="22"/>
                <w:lang w:val="da-DK"/>
              </w:rPr>
            </w:pPr>
            <w:del w:id="6129" w:author="AbbVie7" w:date="2025-05-12T15:16:00Z">
              <w:r w:rsidRPr="00A61C0E">
                <w:rPr>
                  <w:sz w:val="22"/>
                  <w:szCs w:val="22"/>
                  <w:lang w:val="da-DK"/>
                </w:rPr>
                <w:delText>29% (17/58)*</w:delText>
              </w:r>
            </w:del>
          </w:p>
        </w:tc>
        <w:tc>
          <w:tcPr>
            <w:tcW w:w="1824" w:type="dxa"/>
            <w:tcPrChange w:id="6130" w:author="AbbVie7" w:date="2025-05-12T15:16:00Z">
              <w:tcPr>
                <w:tcW w:w="1859" w:type="dxa"/>
              </w:tcPr>
            </w:tcPrChange>
          </w:tcPr>
          <w:p w:rsidR="001557DF" w:rsidRPr="00A61C0E" w:rsidP="00525729" w14:paraId="27A24AA2" w14:textId="77777777">
            <w:pPr>
              <w:pStyle w:val="TableText"/>
              <w:jc w:val="center"/>
              <w:rPr>
                <w:del w:id="6131" w:author="AbbVie7" w:date="2025-05-12T15:16:00Z"/>
                <w:sz w:val="22"/>
                <w:szCs w:val="22"/>
                <w:lang w:val="da-DK"/>
              </w:rPr>
            </w:pPr>
            <w:del w:id="6132" w:author="AbbVie7" w:date="2025-05-12T15:16:00Z">
              <w:r w:rsidRPr="00A61C0E">
                <w:rPr>
                  <w:sz w:val="22"/>
                  <w:szCs w:val="22"/>
                  <w:lang w:val="da-DK"/>
                </w:rPr>
                <w:delText>20% (15/74)**</w:delText>
              </w:r>
            </w:del>
          </w:p>
        </w:tc>
      </w:tr>
      <w:tr w14:paraId="4ED99651" w14:textId="77777777" w:rsidTr="006C2B4F">
        <w:tblPrEx>
          <w:tblW w:w="0" w:type="auto"/>
          <w:tblLook w:val="0000"/>
        </w:tblPrEx>
        <w:trPr>
          <w:cantSplit/>
          <w:del w:id="6133" w:author="AbbVie7" w:date="2025-05-12T15:16:00Z"/>
        </w:trPr>
        <w:tc>
          <w:tcPr>
            <w:tcW w:w="9071" w:type="dxa"/>
            <w:gridSpan w:val="4"/>
            <w:tcBorders>
              <w:left w:val="nil"/>
              <w:right w:val="nil"/>
            </w:tcBorders>
            <w:tcPrChange w:id="6134" w:author="AbbVie7" w:date="2025-05-12T15:16:00Z">
              <w:tcPr>
                <w:tcW w:w="9287" w:type="dxa"/>
                <w:gridSpan w:val="4"/>
                <w:tcBorders>
                  <w:left w:val="nil"/>
                  <w:right w:val="nil"/>
                </w:tcBorders>
              </w:tcPr>
            </w:tcPrChange>
          </w:tcPr>
          <w:p w:rsidR="001557DF" w:rsidRPr="00A61C0E" w:rsidP="00525729" w14:paraId="1B7E3F7F" w14:textId="77777777">
            <w:pPr>
              <w:pStyle w:val="TableText"/>
              <w:rPr>
                <w:del w:id="6135" w:author="AbbVie7" w:date="2025-05-12T15:16:00Z"/>
                <w:rFonts w:cs="Arial"/>
                <w:sz w:val="22"/>
                <w:szCs w:val="22"/>
                <w:lang w:val="da-DK"/>
              </w:rPr>
            </w:pPr>
            <w:del w:id="6136" w:author="AbbVie7" w:date="2025-05-12T15:16:00Z">
              <w:r w:rsidRPr="00A61C0E">
                <w:rPr>
                  <w:rFonts w:cs="Arial"/>
                  <w:sz w:val="22"/>
                  <w:szCs w:val="22"/>
                  <w:lang w:val="da-DK"/>
                </w:rPr>
                <w:delText>*</w:delText>
              </w:r>
            </w:del>
            <w:del w:id="6137" w:author="AbbVie7" w:date="2025-05-12T15:16:00Z">
              <w:r w:rsidRPr="00A61C0E">
                <w:rPr>
                  <w:rFonts w:cs="Arial"/>
                  <w:sz w:val="22"/>
                  <w:szCs w:val="22"/>
                  <w:lang w:val="da-DK"/>
                </w:rPr>
                <w:tab/>
                <w:delText xml:space="preserve">p&lt;0,001 for Humira </w:delText>
              </w:r>
            </w:del>
            <w:del w:id="6138" w:author="AbbVie7" w:date="2025-05-12T15:16:00Z">
              <w:r w:rsidRPr="00A61C0E">
                <w:rPr>
                  <w:rFonts w:cs="Arial"/>
                  <w:i/>
                  <w:iCs/>
                  <w:sz w:val="22"/>
                  <w:szCs w:val="22"/>
                  <w:lang w:val="da-DK"/>
                </w:rPr>
                <w:delText>vs</w:delText>
              </w:r>
            </w:del>
            <w:del w:id="6139" w:author="AbbVie7" w:date="2025-05-12T15:16:00Z">
              <w:r w:rsidRPr="00A61C0E">
                <w:rPr>
                  <w:rFonts w:cs="Arial"/>
                  <w:sz w:val="22"/>
                  <w:szCs w:val="22"/>
                  <w:lang w:val="da-DK"/>
                </w:rPr>
                <w:delText xml:space="preserve">. placebo parvise sammenligninger af </w:delText>
              </w:r>
            </w:del>
            <w:del w:id="6140" w:author="AbbVie7" w:date="2025-05-12T15:16:00Z">
              <w:r>
                <w:rPr>
                  <w:rFonts w:cs="Arial"/>
                  <w:sz w:val="22"/>
                  <w:szCs w:val="22"/>
                  <w:lang w:val="da-DK"/>
                </w:rPr>
                <w:delText>andelene</w:delText>
              </w:r>
            </w:del>
          </w:p>
          <w:p w:rsidR="001557DF" w:rsidRPr="00A61C0E" w:rsidP="00525729" w14:paraId="5556BD55" w14:textId="77777777">
            <w:pPr>
              <w:pStyle w:val="TableText"/>
              <w:rPr>
                <w:del w:id="6141" w:author="AbbVie7" w:date="2025-05-12T15:16:00Z"/>
                <w:rFonts w:cs="Arial"/>
                <w:sz w:val="22"/>
                <w:szCs w:val="22"/>
                <w:lang w:val="da-DK"/>
              </w:rPr>
            </w:pPr>
            <w:del w:id="6142" w:author="AbbVie7" w:date="2025-05-12T15:16:00Z">
              <w:r w:rsidRPr="00A61C0E">
                <w:rPr>
                  <w:rFonts w:cs="Arial"/>
                  <w:sz w:val="22"/>
                  <w:szCs w:val="22"/>
                  <w:lang w:val="da-DK"/>
                </w:rPr>
                <w:delText>**</w:delText>
              </w:r>
            </w:del>
            <w:del w:id="6143" w:author="AbbVie7" w:date="2025-05-12T15:16:00Z">
              <w:r w:rsidRPr="00A61C0E">
                <w:rPr>
                  <w:rFonts w:cs="Arial"/>
                  <w:sz w:val="22"/>
                  <w:szCs w:val="22"/>
                  <w:lang w:val="da-DK"/>
                </w:rPr>
                <w:tab/>
                <w:delText xml:space="preserve">p&lt;0,02 for Humira </w:delText>
              </w:r>
            </w:del>
            <w:del w:id="6144" w:author="AbbVie7" w:date="2025-05-12T15:16:00Z">
              <w:r w:rsidRPr="00A61C0E">
                <w:rPr>
                  <w:rFonts w:cs="Arial"/>
                  <w:i/>
                  <w:iCs/>
                  <w:sz w:val="22"/>
                  <w:szCs w:val="22"/>
                  <w:lang w:val="da-DK"/>
                </w:rPr>
                <w:delText>vs</w:delText>
              </w:r>
            </w:del>
            <w:del w:id="6145" w:author="AbbVie7" w:date="2025-05-12T15:16:00Z">
              <w:r w:rsidRPr="00A61C0E">
                <w:rPr>
                  <w:rFonts w:cs="Arial"/>
                  <w:sz w:val="22"/>
                  <w:szCs w:val="22"/>
                  <w:lang w:val="da-DK"/>
                </w:rPr>
                <w:delText xml:space="preserve">. placebo parvise sammenligninger af </w:delText>
              </w:r>
            </w:del>
            <w:del w:id="6146" w:author="AbbVie7" w:date="2025-05-12T15:16:00Z">
              <w:r>
                <w:rPr>
                  <w:rFonts w:cs="Arial"/>
                  <w:sz w:val="22"/>
                  <w:szCs w:val="22"/>
                  <w:lang w:val="da-DK"/>
                </w:rPr>
                <w:delText>andelene</w:delText>
              </w:r>
            </w:del>
          </w:p>
          <w:p w:rsidR="001557DF" w:rsidRPr="00A61C0E" w:rsidP="00525729" w14:paraId="7BAA49AE" w14:textId="77777777">
            <w:pPr>
              <w:pStyle w:val="TableText"/>
              <w:rPr>
                <w:del w:id="6147" w:author="AbbVie7" w:date="2025-05-12T15:16:00Z"/>
                <w:sz w:val="22"/>
                <w:szCs w:val="22"/>
                <w:lang w:val="da-DK"/>
              </w:rPr>
            </w:pPr>
            <w:del w:id="6148" w:author="AbbVie7" w:date="2025-05-12T15:16:00Z">
              <w:r w:rsidRPr="00A61C0E">
                <w:rPr>
                  <w:rFonts w:cs="Arial"/>
                  <w:sz w:val="22"/>
                  <w:szCs w:val="22"/>
                  <w:vertAlign w:val="superscript"/>
                  <w:lang w:val="da-DK"/>
                </w:rPr>
                <w:delText>a</w:delText>
              </w:r>
            </w:del>
            <w:del w:id="6149" w:author="AbbVie7" w:date="2025-05-12T15:16:00Z">
              <w:r w:rsidRPr="00A61C0E">
                <w:rPr>
                  <w:rFonts w:cs="Arial"/>
                  <w:sz w:val="22"/>
                  <w:szCs w:val="22"/>
                  <w:vertAlign w:val="superscript"/>
                  <w:lang w:val="da-DK"/>
                </w:rPr>
                <w:tab/>
              </w:r>
            </w:del>
            <w:del w:id="6150" w:author="AbbVie7" w:date="2025-05-12T15:16:00Z">
              <w:r w:rsidRPr="00A61C0E">
                <w:rPr>
                  <w:rFonts w:cs="Arial"/>
                  <w:sz w:val="22"/>
                  <w:szCs w:val="22"/>
                  <w:lang w:val="da-DK"/>
                </w:rPr>
                <w:delText>Af dem</w:delText>
              </w:r>
            </w:del>
            <w:del w:id="6151" w:author="AbbVie7" w:date="2025-05-12T15:16:00Z">
              <w:r>
                <w:rPr>
                  <w:rFonts w:cs="Arial"/>
                  <w:sz w:val="22"/>
                  <w:szCs w:val="22"/>
                  <w:lang w:val="da-DK"/>
                </w:rPr>
                <w:delText>,</w:delText>
              </w:r>
            </w:del>
            <w:del w:id="6152" w:author="AbbVie7" w:date="2025-05-12T15:16:00Z">
              <w:r w:rsidRPr="00A61C0E">
                <w:rPr>
                  <w:rFonts w:cs="Arial"/>
                  <w:sz w:val="22"/>
                  <w:szCs w:val="22"/>
                  <w:lang w:val="da-DK"/>
                </w:rPr>
                <w:delText xml:space="preserve"> som </w:delText>
              </w:r>
            </w:del>
            <w:del w:id="6153" w:author="AbbVie7" w:date="2025-05-12T15:16:00Z">
              <w:r>
                <w:rPr>
                  <w:rFonts w:cs="Arial"/>
                  <w:sz w:val="22"/>
                  <w:szCs w:val="22"/>
                  <w:lang w:val="da-DK"/>
                </w:rPr>
                <w:delText>fik</w:delText>
              </w:r>
            </w:del>
            <w:del w:id="6154" w:author="AbbVie7" w:date="2025-05-12T15:16:00Z">
              <w:r w:rsidRPr="00A61C0E">
                <w:rPr>
                  <w:rFonts w:cs="Arial"/>
                  <w:sz w:val="22"/>
                  <w:szCs w:val="22"/>
                  <w:lang w:val="da-DK"/>
                </w:rPr>
                <w:delText xml:space="preserve"> kortikosteroider ved </w:delText>
              </w:r>
            </w:del>
            <w:del w:id="6155" w:author="AbbVie7" w:date="2025-05-12T15:16:00Z">
              <w:r w:rsidRPr="005376C6">
                <w:rPr>
                  <w:rFonts w:cs="Arial"/>
                  <w:i/>
                  <w:sz w:val="22"/>
                  <w:szCs w:val="22"/>
                  <w:lang w:val="da-DK"/>
                </w:rPr>
                <w:delText>baseline</w:delText>
              </w:r>
            </w:del>
          </w:p>
        </w:tc>
      </w:tr>
    </w:tbl>
    <w:p w:rsidR="001557DF" w:rsidRPr="00A61C0E" w:rsidP="001557DF" w14:paraId="0C686FE1" w14:textId="77777777">
      <w:pPr>
        <w:pStyle w:val="EMEANormal"/>
        <w:rPr>
          <w:del w:id="6156" w:author="AbbVie7" w:date="2025-05-12T15:16:00Z"/>
          <w:szCs w:val="22"/>
          <w:lang w:val="da-DK"/>
        </w:rPr>
      </w:pPr>
    </w:p>
    <w:p w:rsidR="001557DF" w:rsidP="001557DF" w14:paraId="1D98C509" w14:textId="77777777">
      <w:pPr>
        <w:rPr>
          <w:del w:id="6157" w:author="AbbVie7" w:date="2025-05-12T15:16:00Z"/>
          <w:lang w:val="da-DK"/>
        </w:rPr>
      </w:pPr>
      <w:del w:id="6158" w:author="AbbVie7" w:date="2025-05-12T15:16:00Z">
        <w:r>
          <w:rPr>
            <w:lang w:val="da-DK"/>
          </w:rPr>
          <w:delText>Blandt de patienter, som ikke havde respons i uge 4, responderede 43 % af patienterne i Humira-vedligeholdelsesbehandling ved uge 12 sammenlignet med 30 % af patienter i placebogruppen. Disse resultater tyder på, at nogle patienter, som ikke har responderet ved uge 4, har fordel af fortsat vedligeholdelsesbehandling til og med uge 12. Behandling efter uge 12 resulterede ikke i signifikant flere respondere (se pkt. 4.2).</w:delText>
        </w:r>
      </w:del>
    </w:p>
    <w:p w:rsidR="001557DF" w:rsidP="001557DF" w14:paraId="08CBA9E3" w14:textId="77777777">
      <w:pPr>
        <w:rPr>
          <w:del w:id="6159" w:author="AbbVie7" w:date="2025-05-12T15:16:00Z"/>
          <w:lang w:val="da-DK"/>
        </w:rPr>
      </w:pPr>
    </w:p>
    <w:p w:rsidR="001557DF" w:rsidP="001557DF" w14:paraId="0841251D" w14:textId="77777777">
      <w:pPr>
        <w:rPr>
          <w:del w:id="6160" w:author="AbbVie7" w:date="2025-05-12T15:16:00Z"/>
          <w:bCs/>
          <w:szCs w:val="22"/>
          <w:lang w:val="da-DK"/>
        </w:rPr>
      </w:pPr>
      <w:del w:id="6161" w:author="AbbVie7" w:date="2025-05-12T15:16:00Z">
        <w:r w:rsidRPr="006C5298">
          <w:rPr>
            <w:bCs/>
            <w:szCs w:val="22"/>
            <w:lang w:val="da-DK"/>
          </w:rPr>
          <w:delText>117/276 patienter fra CD-</w:delText>
        </w:r>
      </w:del>
      <w:del w:id="6162" w:author="AbbVie7" w:date="2025-05-12T15:16:00Z">
        <w:r>
          <w:rPr>
            <w:lang w:val="da-DK"/>
          </w:rPr>
          <w:delText>studie</w:delText>
        </w:r>
      </w:del>
      <w:del w:id="6163" w:author="AbbVie7" w:date="2025-05-12T15:16:00Z">
        <w:r w:rsidRPr="006C5298">
          <w:rPr>
            <w:bCs/>
            <w:szCs w:val="22"/>
            <w:lang w:val="da-DK"/>
          </w:rPr>
          <w:delText xml:space="preserve"> I og 272/777 patienter fra CD-</w:delText>
        </w:r>
      </w:del>
      <w:del w:id="6164" w:author="AbbVie7" w:date="2025-05-12T15:16:00Z">
        <w:r>
          <w:rPr>
            <w:lang w:val="da-DK"/>
          </w:rPr>
          <w:delText>studie</w:delText>
        </w:r>
      </w:del>
      <w:del w:id="6165" w:author="AbbVie7" w:date="2025-05-12T15:16:00Z">
        <w:r w:rsidRPr="006C5298">
          <w:rPr>
            <w:bCs/>
            <w:szCs w:val="22"/>
            <w:lang w:val="da-DK"/>
          </w:rPr>
          <w:delText xml:space="preserve"> II og III blev fulgt gennem mindst 3 års åben-label adalimumab-behandling. Henholdsvis 88 og 189 patienter forsatte med at være i klinisk remission. </w:delText>
        </w:r>
      </w:del>
      <w:del w:id="6166" w:author="AbbVie7" w:date="2025-05-12T15:16:00Z">
        <w:r w:rsidRPr="004D3223">
          <w:rPr>
            <w:bCs/>
            <w:szCs w:val="22"/>
            <w:lang w:val="da-DK"/>
          </w:rPr>
          <w:delText>Klinisk respons (CR-100) blev fastholdt hos henholdvis 102 og 233 patienter.</w:delText>
        </w:r>
      </w:del>
    </w:p>
    <w:p w:rsidR="00934180" w:rsidP="001557DF" w14:paraId="46396D20" w14:textId="77777777">
      <w:pPr>
        <w:rPr>
          <w:del w:id="6167" w:author="AbbVie7" w:date="2025-05-12T15:16:00Z"/>
          <w:bCs/>
          <w:lang w:val="da-DK"/>
        </w:rPr>
      </w:pPr>
    </w:p>
    <w:p w:rsidR="001557DF" w:rsidP="00934180" w14:paraId="241C492E" w14:textId="77777777">
      <w:pPr>
        <w:pStyle w:val="EMEAHeadingUnderline"/>
        <w:spacing w:before="0" w:beforeLines="0" w:after="0" w:afterLines="0"/>
        <w:rPr>
          <w:del w:id="6168" w:author="AbbVie7" w:date="2025-05-12T15:16:00Z"/>
          <w:i/>
          <w:lang w:val="da-DK"/>
        </w:rPr>
      </w:pPr>
      <w:del w:id="6169" w:author="AbbVie7" w:date="2025-05-12T15:16:00Z">
        <w:r w:rsidRPr="008D74C5">
          <w:rPr>
            <w:i/>
            <w:lang w:val="da-DK"/>
          </w:rPr>
          <w:delText>Livskvalitet</w:delText>
        </w:r>
      </w:del>
    </w:p>
    <w:p w:rsidR="00934180" w:rsidRPr="00934180" w:rsidP="00934180" w14:paraId="6C303A68" w14:textId="77777777">
      <w:pPr>
        <w:pStyle w:val="EMEANormal"/>
        <w:rPr>
          <w:del w:id="6170" w:author="AbbVie7" w:date="2025-05-12T15:16:00Z"/>
          <w:lang w:val="da-DK"/>
        </w:rPr>
      </w:pPr>
    </w:p>
    <w:p w:rsidR="000F7C02" w14:paraId="113D99AD" w14:textId="77777777">
      <w:pPr>
        <w:pStyle w:val="EMEANormal"/>
        <w:rPr>
          <w:del w:id="6171" w:author="AbbVie7" w:date="2025-05-12T15:16:00Z"/>
          <w:bCs/>
          <w:lang w:val="da-DK"/>
        </w:rPr>
      </w:pPr>
      <w:del w:id="6172" w:author="AbbVie7" w:date="2025-05-12T15:16:00Z">
        <w:r>
          <w:rPr>
            <w:lang w:val="da-DK"/>
          </w:rPr>
          <w:delText>I CD-studie I og CD-studie II blev der i uge 4 opnået statistisk signifikante forbedringer i total score i det sygdoms-specifikke inflammatorisk tarmsygdoms-spørgeskema (IBDQ) hos patienter randomiseret til Humira 80/40 mg og 160/80 mg sammenlignet med placebo, og i CD-studie III  blev det også set ved uge 26 og 56 hos de adalimumab-behandlede grupper sammenlignet med placebo-gruppen</w:delText>
        </w:r>
      </w:del>
      <w:del w:id="6173" w:author="AbbVie7" w:date="2025-05-12T15:16:00Z">
        <w:r>
          <w:rPr>
            <w:bCs/>
            <w:lang w:val="da-DK"/>
          </w:rPr>
          <w:delText>.</w:delText>
        </w:r>
      </w:del>
    </w:p>
    <w:p w:rsidR="008618A2" w14:paraId="033D38ED" w14:textId="77777777">
      <w:pPr>
        <w:pStyle w:val="EMEANormal"/>
        <w:rPr>
          <w:del w:id="6174" w:author="AbbVie7" w:date="2025-05-12T15:16:00Z"/>
          <w:bCs/>
          <w:lang w:val="da-DK"/>
        </w:rPr>
      </w:pPr>
    </w:p>
    <w:p w:rsidR="004E02FA" w:rsidRPr="004D4CE1" w:rsidP="004E02FA" w14:paraId="5EBD7C9D" w14:textId="77777777">
      <w:pPr>
        <w:pStyle w:val="EMEANormal"/>
        <w:rPr>
          <w:del w:id="6175" w:author="AbbVie7" w:date="2025-05-12T15:16:00Z"/>
          <w:i/>
          <w:lang w:val="da-DK"/>
        </w:rPr>
      </w:pPr>
      <w:del w:id="6176" w:author="AbbVie7" w:date="2025-05-12T15:16:00Z">
        <w:r w:rsidRPr="004D4CE1">
          <w:rPr>
            <w:i/>
            <w:lang w:val="da-DK"/>
          </w:rPr>
          <w:delText>Uveitis hos voksne</w:delText>
        </w:r>
      </w:del>
    </w:p>
    <w:p w:rsidR="004E02FA" w:rsidRPr="004D4CE1" w:rsidP="004E02FA" w14:paraId="26628CCC" w14:textId="77777777">
      <w:pPr>
        <w:pStyle w:val="EMEANormal"/>
        <w:rPr>
          <w:del w:id="6177" w:author="AbbVie7" w:date="2025-05-12T15:16:00Z"/>
          <w:i/>
          <w:lang w:val="da-DK"/>
        </w:rPr>
      </w:pPr>
    </w:p>
    <w:p w:rsidR="004E02FA" w:rsidRPr="004D4CE1" w:rsidP="004E02FA" w14:paraId="2DC03EF5" w14:textId="77777777">
      <w:pPr>
        <w:pStyle w:val="EMEANormal"/>
        <w:rPr>
          <w:del w:id="6178" w:author="AbbVie7" w:date="2025-05-12T15:16:00Z"/>
          <w:lang w:val="da-DK"/>
        </w:rPr>
      </w:pPr>
      <w:del w:id="6179" w:author="AbbVie7" w:date="2025-05-12T15:16:00Z">
        <w:r w:rsidRPr="004D4CE1">
          <w:rPr>
            <w:lang w:val="da-DK"/>
          </w:rPr>
          <w:delText xml:space="preserve">Humiras sikkerhed og </w:delText>
        </w:r>
      </w:del>
      <w:del w:id="6180" w:author="AbbVie7" w:date="2025-05-12T15:16:00Z">
        <w:r w:rsidR="00BD3AE6">
          <w:rPr>
            <w:lang w:val="da-DK"/>
          </w:rPr>
          <w:delText>virkning</w:delText>
        </w:r>
      </w:del>
      <w:del w:id="6181" w:author="AbbVie7" w:date="2025-05-12T15:16:00Z">
        <w:r w:rsidRPr="004D4CE1">
          <w:rPr>
            <w:lang w:val="da-DK"/>
          </w:rPr>
          <w:delText xml:space="preserve"> blev undersøgt i to randomiserede, dobbeltblinde, placebokontrollerede</w:delText>
        </w:r>
      </w:del>
    </w:p>
    <w:p w:rsidR="004E02FA" w:rsidRPr="004D4CE1" w:rsidP="004E02FA" w14:paraId="433C1678" w14:textId="77777777">
      <w:pPr>
        <w:pStyle w:val="EMEANormal"/>
        <w:rPr>
          <w:del w:id="6182" w:author="AbbVie7" w:date="2025-05-12T15:16:00Z"/>
          <w:lang w:val="da-DK"/>
        </w:rPr>
      </w:pPr>
      <w:del w:id="6183" w:author="AbbVie7" w:date="2025-05-12T15:16:00Z">
        <w:r w:rsidRPr="004D4CE1">
          <w:rPr>
            <w:lang w:val="da-DK"/>
          </w:rPr>
          <w:delText>studier (UV I og II) hos voksne patienter med non-infektiøs intermediær, posterior og panuveitis</w:delText>
        </w:r>
      </w:del>
      <w:del w:id="6184" w:author="AbbVie7" w:date="2025-05-12T15:16:00Z">
        <w:r w:rsidRPr="004D4CE1" w:rsidR="004279C1">
          <w:rPr>
            <w:lang w:val="da-DK"/>
          </w:rPr>
          <w:delText>,</w:delText>
        </w:r>
      </w:del>
    </w:p>
    <w:p w:rsidR="004E02FA" w:rsidRPr="004D4CE1" w:rsidP="004E02FA" w14:paraId="7336CEC9" w14:textId="77777777">
      <w:pPr>
        <w:pStyle w:val="EMEANormal"/>
        <w:rPr>
          <w:del w:id="6185" w:author="AbbVie7" w:date="2025-05-12T15:16:00Z"/>
          <w:lang w:val="da-DK"/>
        </w:rPr>
      </w:pPr>
      <w:del w:id="6186" w:author="AbbVie7" w:date="2025-05-12T15:16:00Z">
        <w:r w:rsidRPr="004D4CE1">
          <w:rPr>
            <w:lang w:val="da-DK"/>
          </w:rPr>
          <w:delText>patienter med isoleret anterior uveitis blev ekskluderet. Patienterne fik placebo eller en</w:delText>
        </w:r>
      </w:del>
    </w:p>
    <w:p w:rsidR="004E02FA" w:rsidRPr="004D4CE1" w:rsidP="004E02FA" w14:paraId="18A7E304" w14:textId="77777777">
      <w:pPr>
        <w:pStyle w:val="EMEANormal"/>
        <w:rPr>
          <w:del w:id="6187" w:author="AbbVie7" w:date="2025-05-12T15:16:00Z"/>
          <w:lang w:val="da-DK"/>
        </w:rPr>
      </w:pPr>
      <w:del w:id="6188" w:author="AbbVie7" w:date="2025-05-12T15:16:00Z">
        <w:r w:rsidRPr="004D4CE1">
          <w:rPr>
            <w:lang w:val="da-DK"/>
          </w:rPr>
          <w:delText>startdosis af Humira på 80 mg efterfulgt af 40 mg hver anden uge med start en uge efter den første</w:delText>
        </w:r>
      </w:del>
    </w:p>
    <w:p w:rsidR="004E02FA" w:rsidRPr="004D4CE1" w:rsidP="004E02FA" w14:paraId="7BBCDCCD" w14:textId="77777777">
      <w:pPr>
        <w:pStyle w:val="EMEANormal"/>
        <w:rPr>
          <w:del w:id="6189" w:author="AbbVie7" w:date="2025-05-12T15:16:00Z"/>
          <w:lang w:val="da-DK"/>
        </w:rPr>
      </w:pPr>
      <w:del w:id="6190" w:author="AbbVie7" w:date="2025-05-12T15:16:00Z">
        <w:r w:rsidRPr="004D4CE1">
          <w:rPr>
            <w:lang w:val="da-DK"/>
          </w:rPr>
          <w:delText>dosis. Samtidige faste doser af ikke-biologiske immunsuppressiva var tilladt.</w:delText>
        </w:r>
      </w:del>
    </w:p>
    <w:p w:rsidR="004E02FA" w:rsidRPr="004D4CE1" w:rsidP="004E02FA" w14:paraId="176FA833" w14:textId="77777777">
      <w:pPr>
        <w:pStyle w:val="EMEANormal"/>
        <w:rPr>
          <w:del w:id="6191" w:author="AbbVie7" w:date="2025-05-12T15:16:00Z"/>
          <w:lang w:val="da-DK"/>
        </w:rPr>
      </w:pPr>
    </w:p>
    <w:p w:rsidR="004E02FA" w:rsidRPr="004D4CE1" w:rsidP="004E02FA" w14:paraId="31946C98" w14:textId="77777777">
      <w:pPr>
        <w:pStyle w:val="EMEANormal"/>
        <w:rPr>
          <w:del w:id="6192" w:author="AbbVie7" w:date="2025-05-12T15:16:00Z"/>
          <w:lang w:val="da-DK"/>
        </w:rPr>
      </w:pPr>
      <w:del w:id="6193" w:author="AbbVie7" w:date="2025-05-12T15:16:00Z">
        <w:r w:rsidRPr="004D4CE1">
          <w:rPr>
            <w:lang w:val="da-DK"/>
          </w:rPr>
          <w:delText>Studie UV I undersøgte 217 patienter med aktiv uveitis på trods af behandling med kortikosteroid</w:delText>
        </w:r>
      </w:del>
    </w:p>
    <w:p w:rsidR="004E02FA" w:rsidRPr="004D4CE1" w:rsidP="004E02FA" w14:paraId="2616C24F" w14:textId="77777777">
      <w:pPr>
        <w:pStyle w:val="EMEANormal"/>
        <w:rPr>
          <w:del w:id="6194" w:author="AbbVie7" w:date="2025-05-12T15:16:00Z"/>
          <w:lang w:val="da-DK"/>
        </w:rPr>
      </w:pPr>
      <w:del w:id="6195" w:author="AbbVie7" w:date="2025-05-12T15:16:00Z">
        <w:r w:rsidRPr="004D4CE1">
          <w:rPr>
            <w:lang w:val="da-DK"/>
          </w:rPr>
          <w:delText>(oral prednison i doser fra 10 til 60 mg/dag). Ved studiestart fik alle patienter standarddosis af</w:delText>
        </w:r>
      </w:del>
    </w:p>
    <w:p w:rsidR="004E02FA" w:rsidRPr="004D4CE1" w:rsidP="004E02FA" w14:paraId="5229284A" w14:textId="77777777">
      <w:pPr>
        <w:pStyle w:val="EMEANormal"/>
        <w:rPr>
          <w:del w:id="6196" w:author="AbbVie7" w:date="2025-05-12T15:16:00Z"/>
          <w:lang w:val="da-DK"/>
        </w:rPr>
      </w:pPr>
      <w:del w:id="6197" w:author="AbbVie7" w:date="2025-05-12T15:16:00Z">
        <w:r w:rsidRPr="004D4CE1">
          <w:rPr>
            <w:lang w:val="da-DK"/>
          </w:rPr>
          <w:delText>prednison 60 mg/dag i 2 uger efterfulgt af en obligatorisk nedtrapningsplan med komplet seponering</w:delText>
        </w:r>
      </w:del>
    </w:p>
    <w:p w:rsidR="004E02FA" w:rsidRPr="004D4CE1" w:rsidP="004E02FA" w14:paraId="0FFB85B0" w14:textId="77777777">
      <w:pPr>
        <w:pStyle w:val="EMEANormal"/>
        <w:rPr>
          <w:del w:id="6198" w:author="AbbVie7" w:date="2025-05-12T15:16:00Z"/>
          <w:lang w:val="da-DK"/>
        </w:rPr>
      </w:pPr>
      <w:del w:id="6199" w:author="AbbVie7" w:date="2025-05-12T15:16:00Z">
        <w:r w:rsidRPr="004D4CE1">
          <w:rPr>
            <w:lang w:val="da-DK"/>
          </w:rPr>
          <w:delText>af kortikosteroid ved uge 15.</w:delText>
        </w:r>
      </w:del>
    </w:p>
    <w:p w:rsidR="004E02FA" w:rsidRPr="004D4CE1" w:rsidP="004E02FA" w14:paraId="3F446C82" w14:textId="77777777">
      <w:pPr>
        <w:pStyle w:val="EMEANormal"/>
        <w:rPr>
          <w:del w:id="6200" w:author="AbbVie7" w:date="2025-05-12T15:16:00Z"/>
          <w:lang w:val="da-DK"/>
        </w:rPr>
      </w:pPr>
    </w:p>
    <w:p w:rsidR="004E02FA" w:rsidRPr="004D4CE1" w:rsidP="004E02FA" w14:paraId="3F037A36" w14:textId="77777777">
      <w:pPr>
        <w:pStyle w:val="EMEANormal"/>
        <w:rPr>
          <w:del w:id="6201" w:author="AbbVie7" w:date="2025-05-12T15:16:00Z"/>
          <w:lang w:val="da-DK"/>
        </w:rPr>
      </w:pPr>
      <w:del w:id="6202" w:author="AbbVie7" w:date="2025-05-12T15:16:00Z">
        <w:r w:rsidRPr="004D4CE1">
          <w:rPr>
            <w:lang w:val="da-DK"/>
          </w:rPr>
          <w:delText>Studie UV II undersøgte 226 patienter med inaktiv uveitis, hvor kronisk kortikosteroidbehandling</w:delText>
        </w:r>
      </w:del>
    </w:p>
    <w:p w:rsidR="004E02FA" w:rsidRPr="004D4CE1" w:rsidP="004E02FA" w14:paraId="0374524C" w14:textId="77777777">
      <w:pPr>
        <w:pStyle w:val="EMEANormal"/>
        <w:rPr>
          <w:del w:id="6203" w:author="AbbVie7" w:date="2025-05-12T15:16:00Z"/>
          <w:lang w:val="da-DK"/>
        </w:rPr>
      </w:pPr>
      <w:del w:id="6204" w:author="AbbVie7" w:date="2025-05-12T15:16:00Z">
        <w:r w:rsidRPr="004D4CE1">
          <w:rPr>
            <w:lang w:val="da-DK"/>
          </w:rPr>
          <w:delText>(oral prednison 10 til 35 mg/dag) ved baseline var nødvendig for at kontrollere sygdommen.</w:delText>
        </w:r>
      </w:del>
    </w:p>
    <w:p w:rsidR="004E02FA" w:rsidRPr="004D4CE1" w:rsidP="004E02FA" w14:paraId="2085D792" w14:textId="77777777">
      <w:pPr>
        <w:pStyle w:val="EMEANormal"/>
        <w:rPr>
          <w:del w:id="6205" w:author="AbbVie7" w:date="2025-05-12T15:16:00Z"/>
          <w:lang w:val="da-DK"/>
        </w:rPr>
      </w:pPr>
      <w:del w:id="6206" w:author="AbbVie7" w:date="2025-05-12T15:16:00Z">
        <w:r w:rsidRPr="004D4CE1">
          <w:rPr>
            <w:lang w:val="da-DK"/>
          </w:rPr>
          <w:delText>Efterfølgende fulgte patienterne en obligatorisk nedtrapningsplan med komplet seponering af</w:delText>
        </w:r>
      </w:del>
    </w:p>
    <w:p w:rsidR="004E02FA" w:rsidRPr="004D4CE1" w:rsidP="004E02FA" w14:paraId="49ABCB17" w14:textId="77777777">
      <w:pPr>
        <w:pStyle w:val="EMEANormal"/>
        <w:rPr>
          <w:del w:id="6207" w:author="AbbVie7" w:date="2025-05-12T15:16:00Z"/>
          <w:lang w:val="da-DK"/>
        </w:rPr>
      </w:pPr>
      <w:del w:id="6208" w:author="AbbVie7" w:date="2025-05-12T15:16:00Z">
        <w:r w:rsidRPr="004D4CE1">
          <w:rPr>
            <w:lang w:val="da-DK"/>
          </w:rPr>
          <w:delText>kortikosteroid i uge 19.</w:delText>
        </w:r>
      </w:del>
    </w:p>
    <w:p w:rsidR="004E02FA" w:rsidRPr="004D4CE1" w:rsidP="004E02FA" w14:paraId="5E9AFD08" w14:textId="77777777">
      <w:pPr>
        <w:pStyle w:val="EMEANormal"/>
        <w:rPr>
          <w:del w:id="6209" w:author="AbbVie7" w:date="2025-05-12T15:16:00Z"/>
          <w:lang w:val="da-DK"/>
        </w:rPr>
      </w:pPr>
    </w:p>
    <w:p w:rsidR="004E02FA" w:rsidRPr="004D4CE1" w:rsidP="004E02FA" w14:paraId="7AEA0746" w14:textId="77777777">
      <w:pPr>
        <w:pStyle w:val="EMEANormal"/>
        <w:rPr>
          <w:del w:id="6210" w:author="AbbVie7" w:date="2025-05-12T15:16:00Z"/>
          <w:lang w:val="da-DK"/>
        </w:rPr>
      </w:pPr>
      <w:del w:id="6211" w:author="AbbVie7" w:date="2025-05-12T15:16:00Z">
        <w:r w:rsidRPr="004D4CE1">
          <w:rPr>
            <w:lang w:val="da-DK"/>
          </w:rPr>
          <w:delText>Det primære effektmål i begge studier var tid til behandlingssvigt. Behandlingssvigt blev defineret</w:delText>
        </w:r>
      </w:del>
    </w:p>
    <w:p w:rsidR="004E02FA" w:rsidRPr="004D4CE1" w:rsidP="004E02FA" w14:paraId="7F2613CB" w14:textId="77777777">
      <w:pPr>
        <w:pStyle w:val="EMEANormal"/>
        <w:rPr>
          <w:del w:id="6212" w:author="AbbVie7" w:date="2025-05-12T15:16:00Z"/>
          <w:lang w:val="da-DK"/>
        </w:rPr>
      </w:pPr>
      <w:del w:id="6213" w:author="AbbVie7" w:date="2025-05-12T15:16:00Z">
        <w:r w:rsidRPr="004D4CE1">
          <w:rPr>
            <w:lang w:val="da-DK"/>
          </w:rPr>
          <w:delText>som et multipelt sammensat endepunkt bestående af inflammatoriske korioretinale og/eller</w:delText>
        </w:r>
      </w:del>
    </w:p>
    <w:p w:rsidR="004E02FA" w:rsidRPr="004D4CE1" w:rsidP="004E02FA" w14:paraId="72D24D40" w14:textId="77777777">
      <w:pPr>
        <w:pStyle w:val="EMEANormal"/>
        <w:rPr>
          <w:del w:id="6214" w:author="AbbVie7" w:date="2025-05-12T15:16:00Z"/>
          <w:lang w:val="da-DK"/>
        </w:rPr>
      </w:pPr>
      <w:del w:id="6215" w:author="AbbVie7" w:date="2025-05-12T15:16:00Z">
        <w:r w:rsidRPr="004D4CE1">
          <w:rPr>
            <w:lang w:val="da-DK"/>
          </w:rPr>
          <w:delText>inflammatoriske retinale læsioner, antal celler i det anteriore kammer (AC), grad af glaslegemesløring</w:delText>
        </w:r>
      </w:del>
    </w:p>
    <w:p w:rsidR="004E02FA" w:rsidRPr="004D4CE1" w:rsidP="004E02FA" w14:paraId="08EA8FDB" w14:textId="77777777">
      <w:pPr>
        <w:pStyle w:val="EMEANormal"/>
        <w:rPr>
          <w:del w:id="6216" w:author="AbbVie7" w:date="2025-05-12T15:16:00Z"/>
          <w:lang w:val="da-DK"/>
        </w:rPr>
      </w:pPr>
      <w:del w:id="6217" w:author="AbbVie7" w:date="2025-05-12T15:16:00Z">
        <w:r w:rsidRPr="004D4CE1">
          <w:rPr>
            <w:lang w:val="da-DK"/>
          </w:rPr>
          <w:delText>(VH) og bedste korrigerede synsstyrke (BCVA).</w:delText>
        </w:r>
      </w:del>
    </w:p>
    <w:p w:rsidR="004E02FA" w:rsidP="004E02FA" w14:paraId="299D84EC" w14:textId="77777777">
      <w:pPr>
        <w:pStyle w:val="EMEANormal"/>
        <w:rPr>
          <w:del w:id="6218" w:author="AbbVie7" w:date="2025-05-12T15:16:00Z"/>
          <w:u w:val="single"/>
          <w:lang w:val="da-DK"/>
        </w:rPr>
      </w:pPr>
    </w:p>
    <w:p w:rsidR="00F549D8" w:rsidP="00F549D8" w14:paraId="1B012CB3" w14:textId="77777777">
      <w:pPr>
        <w:pStyle w:val="EMEANormal"/>
        <w:rPr>
          <w:del w:id="6219" w:author="AbbVie7" w:date="2025-05-12T15:16:00Z"/>
          <w:szCs w:val="22"/>
          <w:lang w:val="da-DK"/>
        </w:rPr>
      </w:pPr>
      <w:del w:id="6220" w:author="AbbVie7" w:date="2025-05-12T15:16:00Z">
        <w:r>
          <w:rPr>
            <w:szCs w:val="22"/>
            <w:lang w:val="da-DK"/>
          </w:rPr>
          <w:delText xml:space="preserve">Patienter, som fuldførte studie UV I og UV II var kvalificerede til at deltage i et </w:delText>
        </w:r>
      </w:del>
      <w:del w:id="6221" w:author="AbbVie7" w:date="2025-05-12T15:16:00Z">
        <w:r>
          <w:rPr>
            <w:lang w:val="da-DK"/>
          </w:rPr>
          <w:delText>ukontrolleret langtidsforlængelses</w:delText>
        </w:r>
      </w:del>
      <w:del w:id="6222" w:author="AbbVie7" w:date="2025-05-12T15:16:00Z">
        <w:r>
          <w:rPr>
            <w:szCs w:val="22"/>
            <w:lang w:val="da-DK"/>
          </w:rPr>
          <w:delText>studie med en oprindelig planlagt varighed på 78 uger. Patienterne fik lov til at fortsætte med studiemedicin udover 78 uger, indtil de havde adgang til Humira.</w:delText>
        </w:r>
      </w:del>
    </w:p>
    <w:p w:rsidR="00F549D8" w:rsidRPr="004D4CE1" w:rsidP="004E02FA" w14:paraId="171C9623" w14:textId="77777777">
      <w:pPr>
        <w:pStyle w:val="EMEANormal"/>
        <w:rPr>
          <w:del w:id="6223" w:author="AbbVie7" w:date="2025-05-12T15:16:00Z"/>
          <w:u w:val="single"/>
          <w:lang w:val="da-DK"/>
        </w:rPr>
      </w:pPr>
    </w:p>
    <w:p w:rsidR="004E02FA" w:rsidRPr="003E19EA" w:rsidP="004E02FA" w14:paraId="3EB87EA7" w14:textId="77777777">
      <w:pPr>
        <w:pStyle w:val="EMEANormal"/>
        <w:rPr>
          <w:del w:id="6224" w:author="AbbVie7" w:date="2025-05-12T15:16:00Z"/>
          <w:i/>
          <w:u w:val="single"/>
          <w:lang w:val="da-DK"/>
        </w:rPr>
      </w:pPr>
      <w:del w:id="6225" w:author="AbbVie7" w:date="2025-05-12T15:16:00Z">
        <w:r w:rsidRPr="003E19EA">
          <w:rPr>
            <w:i/>
            <w:u w:val="single"/>
            <w:lang w:val="da-DK"/>
          </w:rPr>
          <w:delText xml:space="preserve">Klinisk </w:delText>
        </w:r>
      </w:del>
      <w:del w:id="6226" w:author="AbbVie7" w:date="2025-05-12T15:16:00Z">
        <w:r w:rsidRPr="003E19EA" w:rsidR="004279C1">
          <w:rPr>
            <w:i/>
            <w:u w:val="single"/>
            <w:lang w:val="da-DK"/>
          </w:rPr>
          <w:delText>r</w:delText>
        </w:r>
      </w:del>
      <w:del w:id="6227" w:author="AbbVie7" w:date="2025-05-12T15:16:00Z">
        <w:r w:rsidRPr="003E19EA">
          <w:rPr>
            <w:i/>
            <w:u w:val="single"/>
            <w:lang w:val="da-DK"/>
          </w:rPr>
          <w:delText>espons</w:delText>
        </w:r>
      </w:del>
    </w:p>
    <w:p w:rsidR="004E02FA" w:rsidRPr="004D4CE1" w:rsidP="004E02FA" w14:paraId="46DFA083" w14:textId="77777777">
      <w:pPr>
        <w:pStyle w:val="EMEANormal"/>
        <w:rPr>
          <w:del w:id="6228" w:author="AbbVie7" w:date="2025-05-12T15:16:00Z"/>
          <w:lang w:val="da-DK"/>
        </w:rPr>
      </w:pPr>
    </w:p>
    <w:p w:rsidR="004E02FA" w:rsidRPr="004D4CE1" w:rsidP="004E02FA" w14:paraId="0C1DA53F" w14:textId="77777777">
      <w:pPr>
        <w:pStyle w:val="EMEANormal"/>
        <w:rPr>
          <w:del w:id="6229" w:author="AbbVie7" w:date="2025-05-12T15:16:00Z"/>
          <w:lang w:val="da-DK"/>
        </w:rPr>
      </w:pPr>
      <w:del w:id="6230" w:author="AbbVie7" w:date="2025-05-12T15:16:00Z">
        <w:r w:rsidRPr="004D4CE1">
          <w:rPr>
            <w:lang w:val="da-DK"/>
          </w:rPr>
          <w:delText>Resultaterne i begge studier viste en statistisk signifikant reduktion i risikoen for behandlingssvigt hos</w:delText>
        </w:r>
      </w:del>
    </w:p>
    <w:p w:rsidR="004E02FA" w:rsidRPr="004D4CE1" w:rsidP="004E02FA" w14:paraId="68592BB0" w14:textId="77777777">
      <w:pPr>
        <w:pStyle w:val="EMEANormal"/>
        <w:rPr>
          <w:del w:id="6231" w:author="AbbVie7" w:date="2025-05-12T15:16:00Z"/>
          <w:lang w:val="da-DK"/>
        </w:rPr>
      </w:pPr>
      <w:del w:id="6232" w:author="AbbVie7" w:date="2025-05-12T15:16:00Z">
        <w:r w:rsidRPr="004D4CE1">
          <w:rPr>
            <w:lang w:val="da-DK"/>
          </w:rPr>
          <w:delText xml:space="preserve">patienter behandlet med Humira versus patienter, som fik placebo (se tabel </w:delText>
        </w:r>
      </w:del>
      <w:del w:id="6233" w:author="AbbVie7" w:date="2025-05-12T15:16:00Z">
        <w:r w:rsidR="000518BF">
          <w:rPr>
            <w:lang w:val="da-DK"/>
          </w:rPr>
          <w:delText>19</w:delText>
        </w:r>
      </w:del>
      <w:del w:id="6234" w:author="AbbVie7" w:date="2025-05-12T15:16:00Z">
        <w:r w:rsidRPr="004D4CE1">
          <w:rPr>
            <w:lang w:val="da-DK"/>
          </w:rPr>
          <w:delText>). Begge studier viste en</w:delText>
        </w:r>
      </w:del>
    </w:p>
    <w:p w:rsidR="004E02FA" w:rsidRPr="004D4CE1" w:rsidP="004E02FA" w14:paraId="3FEDFBEB" w14:textId="77777777">
      <w:pPr>
        <w:rPr>
          <w:del w:id="6235" w:author="AbbVie7" w:date="2025-05-12T15:16:00Z"/>
          <w:lang w:val="da-DK"/>
        </w:rPr>
      </w:pPr>
      <w:del w:id="6236" w:author="AbbVie7" w:date="2025-05-12T15:16:00Z">
        <w:r w:rsidRPr="004D4CE1">
          <w:rPr>
            <w:lang w:val="da-DK"/>
          </w:rPr>
          <w:delText xml:space="preserve">tidlig og vedvarende </w:delText>
        </w:r>
      </w:del>
      <w:del w:id="6237" w:author="AbbVie7" w:date="2025-05-12T15:16:00Z">
        <w:r w:rsidR="00A124E7">
          <w:rPr>
            <w:lang w:val="da-DK"/>
          </w:rPr>
          <w:delText>virkning</w:delText>
        </w:r>
      </w:del>
      <w:del w:id="6238" w:author="AbbVie7" w:date="2025-05-12T15:16:00Z">
        <w:r w:rsidRPr="004D4CE1">
          <w:rPr>
            <w:lang w:val="da-DK"/>
          </w:rPr>
          <w:delText xml:space="preserve"> af Humira på tid til behandlingssvigt versus placebo (se figur </w:delText>
        </w:r>
      </w:del>
      <w:del w:id="6239" w:author="AbbVie7" w:date="2025-05-12T15:16:00Z">
        <w:r w:rsidR="000518BF">
          <w:rPr>
            <w:lang w:val="da-DK"/>
          </w:rPr>
          <w:delText>1</w:delText>
        </w:r>
      </w:del>
      <w:del w:id="6240" w:author="AbbVie7" w:date="2025-05-12T15:16:00Z">
        <w:r w:rsidRPr="004D4CE1">
          <w:rPr>
            <w:lang w:val="da-DK"/>
          </w:rPr>
          <w:delText>).</w:delText>
        </w:r>
      </w:del>
    </w:p>
    <w:p w:rsidR="004E02FA" w:rsidP="004E02FA" w14:paraId="27E63F50" w14:textId="77777777">
      <w:pPr>
        <w:rPr>
          <w:del w:id="6241" w:author="AbbVie7" w:date="2025-05-12T15:16:00Z"/>
          <w:lang w:val="da-DK"/>
        </w:rPr>
      </w:pPr>
    </w:p>
    <w:p w:rsidR="004E02FA" w:rsidRPr="00323E05" w:rsidP="00981EB4" w14:paraId="4717AAD7" w14:textId="77777777">
      <w:pPr>
        <w:keepNext/>
        <w:jc w:val="center"/>
        <w:rPr>
          <w:del w:id="6242" w:author="AbbVie7" w:date="2025-05-12T15:16:00Z"/>
          <w:b/>
          <w:lang w:val="da-DK"/>
        </w:rPr>
      </w:pPr>
      <w:del w:id="6243" w:author="AbbVie7" w:date="2025-05-12T15:16:00Z">
        <w:r w:rsidRPr="00323E05">
          <w:rPr>
            <w:b/>
            <w:lang w:val="da-DK"/>
          </w:rPr>
          <w:delText xml:space="preserve">Tabel </w:delText>
        </w:r>
      </w:del>
      <w:del w:id="6244" w:author="AbbVie7" w:date="2025-05-12T15:16:00Z">
        <w:r w:rsidR="000518BF">
          <w:rPr>
            <w:b/>
            <w:lang w:val="da-DK"/>
          </w:rPr>
          <w:delText>19</w:delText>
        </w:r>
      </w:del>
    </w:p>
    <w:p w:rsidR="004E02FA" w:rsidRPr="00323E05" w:rsidP="00981EB4" w14:paraId="7201DE95" w14:textId="77777777">
      <w:pPr>
        <w:keepNext/>
        <w:jc w:val="center"/>
        <w:rPr>
          <w:del w:id="6245" w:author="AbbVie7" w:date="2025-05-12T15:16:00Z"/>
          <w:b/>
          <w:lang w:val="da-DK"/>
        </w:rPr>
      </w:pPr>
      <w:del w:id="6246" w:author="AbbVie7" w:date="2025-05-12T15:16:00Z">
        <w:r w:rsidRPr="00323E05">
          <w:rPr>
            <w:b/>
            <w:lang w:val="da-DK"/>
          </w:rPr>
          <w:delText>Tid til behandlingssvigt i studie UV I og UV II</w:delText>
        </w:r>
      </w:del>
    </w:p>
    <w:tbl>
      <w:tblPr>
        <w:tblW w:w="0" w:type="auto"/>
        <w:tblBorders>
          <w:top w:val="single" w:sz="4" w:space="0" w:color="auto"/>
          <w:bottom w:val="single" w:sz="4" w:space="0" w:color="auto"/>
        </w:tblBorders>
        <w:tblLook w:val="04A0"/>
      </w:tblPr>
      <w:tblGrid>
        <w:gridCol w:w="1713"/>
        <w:gridCol w:w="601"/>
        <w:gridCol w:w="1818"/>
        <w:gridCol w:w="1794"/>
        <w:gridCol w:w="962"/>
        <w:gridCol w:w="929"/>
        <w:gridCol w:w="1254"/>
      </w:tblGrid>
      <w:tr w14:paraId="45ABED59" w14:textId="77777777" w:rsidTr="00DC6100">
        <w:tblPrEx>
          <w:tblW w:w="0" w:type="auto"/>
          <w:tblLook w:val="04A0"/>
        </w:tblPrEx>
        <w:trPr>
          <w:del w:id="6247" w:author="AbbVie7" w:date="2025-05-12T15:16:00Z"/>
        </w:trPr>
        <w:tc>
          <w:tcPr>
            <w:tcW w:w="1765" w:type="dxa"/>
            <w:tcBorders>
              <w:top w:val="single" w:sz="4" w:space="0" w:color="auto"/>
              <w:bottom w:val="single" w:sz="4" w:space="0" w:color="auto"/>
            </w:tcBorders>
          </w:tcPr>
          <w:p w:rsidR="004E02FA" w:rsidRPr="00323E05" w:rsidP="00981EB4" w14:paraId="4CC4EA39" w14:textId="77777777">
            <w:pPr>
              <w:keepNext/>
              <w:jc w:val="center"/>
              <w:rPr>
                <w:del w:id="6248" w:author="AbbVie7" w:date="2025-05-12T15:16:00Z"/>
                <w:b/>
                <w:lang w:val="da-DK"/>
              </w:rPr>
            </w:pPr>
            <w:del w:id="6249" w:author="AbbVie7" w:date="2025-05-12T15:16:00Z">
              <w:r w:rsidRPr="00323E05">
                <w:rPr>
                  <w:b/>
                  <w:lang w:val="da-DK"/>
                </w:rPr>
                <w:delText>Analyse</w:delText>
              </w:r>
            </w:del>
          </w:p>
          <w:p w:rsidR="004E02FA" w:rsidRPr="00323E05" w:rsidP="00981EB4" w14:paraId="395A5C5B" w14:textId="77777777">
            <w:pPr>
              <w:keepNext/>
              <w:jc w:val="center"/>
              <w:rPr>
                <w:del w:id="6250" w:author="AbbVie7" w:date="2025-05-12T15:16:00Z"/>
                <w:b/>
                <w:lang w:val="da-DK"/>
              </w:rPr>
            </w:pPr>
            <w:del w:id="6251" w:author="AbbVie7" w:date="2025-05-12T15:16:00Z">
              <w:r w:rsidRPr="00323E05">
                <w:rPr>
                  <w:b/>
                  <w:lang w:val="da-DK"/>
                </w:rPr>
                <w:delText>Behandling</w:delText>
              </w:r>
            </w:del>
          </w:p>
        </w:tc>
        <w:tc>
          <w:tcPr>
            <w:tcW w:w="609" w:type="dxa"/>
            <w:tcBorders>
              <w:top w:val="single" w:sz="4" w:space="0" w:color="auto"/>
              <w:bottom w:val="single" w:sz="4" w:space="0" w:color="auto"/>
            </w:tcBorders>
          </w:tcPr>
          <w:p w:rsidR="004E02FA" w:rsidRPr="00323E05" w:rsidP="00981EB4" w14:paraId="5A95EC1E" w14:textId="77777777">
            <w:pPr>
              <w:keepNext/>
              <w:jc w:val="center"/>
              <w:rPr>
                <w:del w:id="6252" w:author="AbbVie7" w:date="2025-05-12T15:16:00Z"/>
                <w:b/>
                <w:lang w:val="da-DK"/>
              </w:rPr>
            </w:pPr>
            <w:del w:id="6253" w:author="AbbVie7" w:date="2025-05-12T15:16:00Z">
              <w:r w:rsidRPr="00323E05">
                <w:rPr>
                  <w:b/>
                  <w:lang w:val="da-DK"/>
                </w:rPr>
                <w:delText>N</w:delText>
              </w:r>
            </w:del>
          </w:p>
        </w:tc>
        <w:tc>
          <w:tcPr>
            <w:tcW w:w="1818" w:type="dxa"/>
            <w:tcBorders>
              <w:top w:val="single" w:sz="4" w:space="0" w:color="auto"/>
              <w:bottom w:val="single" w:sz="4" w:space="0" w:color="auto"/>
            </w:tcBorders>
          </w:tcPr>
          <w:p w:rsidR="004E02FA" w:rsidRPr="00323E05" w:rsidP="00981EB4" w14:paraId="44902BAA" w14:textId="77777777">
            <w:pPr>
              <w:keepNext/>
              <w:jc w:val="center"/>
              <w:rPr>
                <w:del w:id="6254" w:author="AbbVie7" w:date="2025-05-12T15:16:00Z"/>
                <w:b/>
                <w:lang w:val="da-DK"/>
              </w:rPr>
            </w:pPr>
            <w:del w:id="6255" w:author="AbbVie7" w:date="2025-05-12T15:16:00Z">
              <w:r w:rsidRPr="00323E05">
                <w:rPr>
                  <w:b/>
                  <w:lang w:val="da-DK"/>
                </w:rPr>
                <w:delText>Behandlingssvigt</w:delText>
              </w:r>
            </w:del>
            <w:del w:id="6256" w:author="AbbVie7" w:date="2025-05-12T15:16:00Z">
              <w:r w:rsidRPr="00323E05">
                <w:rPr>
                  <w:b/>
                  <w:lang w:val="da-DK"/>
                </w:rPr>
                <w:br/>
                <w:delText>N (%)</w:delText>
              </w:r>
            </w:del>
          </w:p>
        </w:tc>
        <w:tc>
          <w:tcPr>
            <w:tcW w:w="1794" w:type="dxa"/>
            <w:tcBorders>
              <w:top w:val="single" w:sz="4" w:space="0" w:color="auto"/>
              <w:bottom w:val="single" w:sz="4" w:space="0" w:color="auto"/>
            </w:tcBorders>
          </w:tcPr>
          <w:p w:rsidR="004E02FA" w:rsidRPr="00323E05" w:rsidP="00981EB4" w14:paraId="69E800C2" w14:textId="77777777">
            <w:pPr>
              <w:keepNext/>
              <w:jc w:val="center"/>
              <w:rPr>
                <w:del w:id="6257" w:author="AbbVie7" w:date="2025-05-12T15:16:00Z"/>
                <w:b/>
                <w:lang w:val="da-DK"/>
              </w:rPr>
            </w:pPr>
            <w:del w:id="6258" w:author="AbbVie7" w:date="2025-05-12T15:16:00Z">
              <w:r w:rsidRPr="00323E05">
                <w:rPr>
                  <w:b/>
                  <w:lang w:val="da-DK"/>
                </w:rPr>
                <w:delText>Gennemsnitlig tid til behandlingssvigt (måneder)</w:delText>
              </w:r>
            </w:del>
          </w:p>
        </w:tc>
        <w:tc>
          <w:tcPr>
            <w:tcW w:w="1013" w:type="dxa"/>
            <w:tcBorders>
              <w:top w:val="single" w:sz="4" w:space="0" w:color="auto"/>
              <w:bottom w:val="single" w:sz="4" w:space="0" w:color="auto"/>
            </w:tcBorders>
          </w:tcPr>
          <w:p w:rsidR="004E02FA" w:rsidRPr="00323E05" w:rsidP="00981EB4" w14:paraId="0471F0D1" w14:textId="77777777">
            <w:pPr>
              <w:keepNext/>
              <w:jc w:val="center"/>
              <w:rPr>
                <w:del w:id="6259" w:author="AbbVie7" w:date="2025-05-12T15:16:00Z"/>
                <w:b/>
              </w:rPr>
            </w:pPr>
            <w:del w:id="6260" w:author="AbbVie7" w:date="2025-05-12T15:16:00Z">
              <w:r w:rsidRPr="00323E05">
                <w:rPr>
                  <w:b/>
                </w:rPr>
                <w:delText>HR</w:delText>
              </w:r>
            </w:del>
            <w:del w:id="6261" w:author="AbbVie7" w:date="2025-05-12T15:16:00Z">
              <w:r w:rsidRPr="00323E05">
                <w:rPr>
                  <w:b/>
                  <w:vertAlign w:val="superscript"/>
                </w:rPr>
                <w:delText>a</w:delText>
              </w:r>
            </w:del>
          </w:p>
        </w:tc>
        <w:tc>
          <w:tcPr>
            <w:tcW w:w="969" w:type="dxa"/>
            <w:tcBorders>
              <w:top w:val="single" w:sz="4" w:space="0" w:color="auto"/>
              <w:bottom w:val="single" w:sz="4" w:space="0" w:color="auto"/>
            </w:tcBorders>
          </w:tcPr>
          <w:p w:rsidR="004E02FA" w:rsidRPr="00323E05" w:rsidP="00981EB4" w14:paraId="22302957" w14:textId="77777777">
            <w:pPr>
              <w:keepNext/>
              <w:jc w:val="center"/>
              <w:rPr>
                <w:del w:id="6262" w:author="AbbVie7" w:date="2025-05-12T15:16:00Z"/>
                <w:b/>
              </w:rPr>
            </w:pPr>
            <w:del w:id="6263" w:author="AbbVie7" w:date="2025-05-12T15:16:00Z">
              <w:r w:rsidRPr="00323E05">
                <w:rPr>
                  <w:b/>
                </w:rPr>
                <w:delText>CI 95% for HR</w:delText>
              </w:r>
            </w:del>
            <w:del w:id="6264" w:author="AbbVie7" w:date="2025-05-12T15:16:00Z">
              <w:r w:rsidRPr="00323E05">
                <w:rPr>
                  <w:b/>
                  <w:vertAlign w:val="superscript"/>
                </w:rPr>
                <w:delText>a</w:delText>
              </w:r>
            </w:del>
          </w:p>
        </w:tc>
        <w:tc>
          <w:tcPr>
            <w:tcW w:w="1319" w:type="dxa"/>
            <w:tcBorders>
              <w:top w:val="single" w:sz="4" w:space="0" w:color="auto"/>
              <w:bottom w:val="single" w:sz="4" w:space="0" w:color="auto"/>
            </w:tcBorders>
          </w:tcPr>
          <w:p w:rsidR="004E02FA" w:rsidRPr="00323E05" w:rsidP="00981EB4" w14:paraId="2CAEB6EA" w14:textId="77777777">
            <w:pPr>
              <w:keepNext/>
              <w:jc w:val="center"/>
              <w:rPr>
                <w:del w:id="6265" w:author="AbbVie7" w:date="2025-05-12T15:16:00Z"/>
                <w:b/>
              </w:rPr>
            </w:pPr>
            <w:del w:id="6266" w:author="AbbVie7" w:date="2025-05-12T15:16:00Z">
              <w:r w:rsidRPr="00323E05">
                <w:rPr>
                  <w:b/>
                  <w:i/>
                </w:rPr>
                <w:delText>P</w:delText>
              </w:r>
            </w:del>
            <w:del w:id="6267" w:author="AbbVie7" w:date="2025-05-12T15:16:00Z">
              <w:r w:rsidRPr="00323E05">
                <w:rPr>
                  <w:b/>
                </w:rPr>
                <w:delText xml:space="preserve"> Værdi</w:delText>
              </w:r>
            </w:del>
            <w:del w:id="6268" w:author="AbbVie7" w:date="2025-05-12T15:16:00Z">
              <w:r w:rsidRPr="00323E05">
                <w:rPr>
                  <w:vertAlign w:val="superscript"/>
                </w:rPr>
                <w:delText xml:space="preserve"> b</w:delText>
              </w:r>
            </w:del>
          </w:p>
        </w:tc>
      </w:tr>
      <w:tr w14:paraId="4C64E661" w14:textId="77777777" w:rsidTr="00DC6100">
        <w:tblPrEx>
          <w:tblW w:w="0" w:type="auto"/>
          <w:tblLook w:val="04A0"/>
        </w:tblPrEx>
        <w:trPr>
          <w:del w:id="6269" w:author="AbbVie7" w:date="2025-05-12T15:16:00Z"/>
        </w:trPr>
        <w:tc>
          <w:tcPr>
            <w:tcW w:w="9287" w:type="dxa"/>
            <w:gridSpan w:val="7"/>
            <w:tcBorders>
              <w:top w:val="single" w:sz="4" w:space="0" w:color="auto"/>
              <w:bottom w:val="nil"/>
            </w:tcBorders>
          </w:tcPr>
          <w:p w:rsidR="004E02FA" w:rsidRPr="00323E05" w:rsidP="00981EB4" w14:paraId="6FBD4DF7" w14:textId="77777777">
            <w:pPr>
              <w:keepNext/>
              <w:rPr>
                <w:del w:id="6270" w:author="AbbVie7" w:date="2025-05-12T15:16:00Z"/>
                <w:b/>
                <w:lang w:val="da-DK"/>
              </w:rPr>
            </w:pPr>
            <w:del w:id="6271" w:author="AbbVie7" w:date="2025-05-12T15:16:00Z">
              <w:r w:rsidRPr="00323E05">
                <w:rPr>
                  <w:b/>
                  <w:lang w:val="da-DK"/>
                </w:rPr>
                <w:delText>Tid til behandlingssvigt i eller efter uge 6 i Studie UV I</w:delText>
              </w:r>
            </w:del>
          </w:p>
        </w:tc>
      </w:tr>
      <w:tr w14:paraId="7FF3A76E" w14:textId="77777777" w:rsidTr="00DC6100">
        <w:tblPrEx>
          <w:tblW w:w="0" w:type="auto"/>
          <w:tblLook w:val="04A0"/>
        </w:tblPrEx>
        <w:trPr>
          <w:del w:id="6272" w:author="AbbVie7" w:date="2025-05-12T15:16:00Z"/>
        </w:trPr>
        <w:tc>
          <w:tcPr>
            <w:tcW w:w="1765" w:type="dxa"/>
            <w:tcBorders>
              <w:top w:val="nil"/>
              <w:bottom w:val="nil"/>
            </w:tcBorders>
          </w:tcPr>
          <w:p w:rsidR="004E02FA" w:rsidRPr="00323E05" w:rsidP="00341B75" w14:paraId="55E6F592" w14:textId="77777777">
            <w:pPr>
              <w:jc w:val="center"/>
              <w:rPr>
                <w:del w:id="6273" w:author="AbbVie7" w:date="2025-05-12T15:16:00Z"/>
                <w:lang w:val="da-DK"/>
              </w:rPr>
            </w:pPr>
            <w:del w:id="6274" w:author="AbbVie7" w:date="2025-05-12T15:16:00Z">
              <w:r w:rsidRPr="00323E05">
                <w:rPr>
                  <w:lang w:val="da-DK"/>
                </w:rPr>
                <w:delText>Primær analyse (ITT)</w:delText>
              </w:r>
            </w:del>
          </w:p>
        </w:tc>
        <w:tc>
          <w:tcPr>
            <w:tcW w:w="609" w:type="dxa"/>
            <w:tcBorders>
              <w:top w:val="nil"/>
              <w:bottom w:val="nil"/>
            </w:tcBorders>
          </w:tcPr>
          <w:p w:rsidR="004E02FA" w:rsidRPr="00323E05" w:rsidP="00341B75" w14:paraId="1867D62E" w14:textId="77777777">
            <w:pPr>
              <w:jc w:val="center"/>
              <w:rPr>
                <w:del w:id="6275" w:author="AbbVie7" w:date="2025-05-12T15:16:00Z"/>
                <w:lang w:val="da-DK"/>
              </w:rPr>
            </w:pPr>
          </w:p>
        </w:tc>
        <w:tc>
          <w:tcPr>
            <w:tcW w:w="1818" w:type="dxa"/>
            <w:tcBorders>
              <w:top w:val="nil"/>
              <w:bottom w:val="nil"/>
            </w:tcBorders>
          </w:tcPr>
          <w:p w:rsidR="004E02FA" w:rsidRPr="00323E05" w:rsidP="00341B75" w14:paraId="62906B04" w14:textId="77777777">
            <w:pPr>
              <w:jc w:val="center"/>
              <w:rPr>
                <w:del w:id="6276" w:author="AbbVie7" w:date="2025-05-12T15:16:00Z"/>
                <w:lang w:val="da-DK"/>
              </w:rPr>
            </w:pPr>
          </w:p>
        </w:tc>
        <w:tc>
          <w:tcPr>
            <w:tcW w:w="1794" w:type="dxa"/>
            <w:tcBorders>
              <w:top w:val="nil"/>
              <w:bottom w:val="nil"/>
            </w:tcBorders>
          </w:tcPr>
          <w:p w:rsidR="004E02FA" w:rsidRPr="00323E05" w:rsidP="00341B75" w14:paraId="59665D28" w14:textId="77777777">
            <w:pPr>
              <w:jc w:val="center"/>
              <w:rPr>
                <w:del w:id="6277" w:author="AbbVie7" w:date="2025-05-12T15:16:00Z"/>
                <w:lang w:val="da-DK"/>
              </w:rPr>
            </w:pPr>
          </w:p>
        </w:tc>
        <w:tc>
          <w:tcPr>
            <w:tcW w:w="1013" w:type="dxa"/>
            <w:tcBorders>
              <w:top w:val="nil"/>
              <w:bottom w:val="nil"/>
            </w:tcBorders>
          </w:tcPr>
          <w:p w:rsidR="004E02FA" w:rsidRPr="00323E05" w:rsidP="00341B75" w14:paraId="4710A62A" w14:textId="77777777">
            <w:pPr>
              <w:jc w:val="center"/>
              <w:rPr>
                <w:del w:id="6278" w:author="AbbVie7" w:date="2025-05-12T15:16:00Z"/>
                <w:lang w:val="da-DK"/>
              </w:rPr>
            </w:pPr>
          </w:p>
        </w:tc>
        <w:tc>
          <w:tcPr>
            <w:tcW w:w="969" w:type="dxa"/>
            <w:tcBorders>
              <w:top w:val="nil"/>
              <w:bottom w:val="nil"/>
            </w:tcBorders>
          </w:tcPr>
          <w:p w:rsidR="004E02FA" w:rsidRPr="00323E05" w:rsidP="00341B75" w14:paraId="64C382E8" w14:textId="77777777">
            <w:pPr>
              <w:jc w:val="center"/>
              <w:rPr>
                <w:del w:id="6279" w:author="AbbVie7" w:date="2025-05-12T15:16:00Z"/>
                <w:lang w:val="da-DK"/>
              </w:rPr>
            </w:pPr>
          </w:p>
        </w:tc>
        <w:tc>
          <w:tcPr>
            <w:tcW w:w="1319" w:type="dxa"/>
            <w:tcBorders>
              <w:top w:val="nil"/>
              <w:bottom w:val="nil"/>
            </w:tcBorders>
          </w:tcPr>
          <w:p w:rsidR="004E02FA" w:rsidRPr="00323E05" w:rsidP="00341B75" w14:paraId="3B81DC77" w14:textId="77777777">
            <w:pPr>
              <w:jc w:val="center"/>
              <w:rPr>
                <w:del w:id="6280" w:author="AbbVie7" w:date="2025-05-12T15:16:00Z"/>
                <w:lang w:val="da-DK"/>
              </w:rPr>
            </w:pPr>
          </w:p>
        </w:tc>
      </w:tr>
      <w:tr w14:paraId="3A99A7BF" w14:textId="77777777" w:rsidTr="00DC6100">
        <w:tblPrEx>
          <w:tblW w:w="0" w:type="auto"/>
          <w:tblLook w:val="04A0"/>
        </w:tblPrEx>
        <w:trPr>
          <w:del w:id="6281" w:author="AbbVie7" w:date="2025-05-12T15:16:00Z"/>
        </w:trPr>
        <w:tc>
          <w:tcPr>
            <w:tcW w:w="1765" w:type="dxa"/>
            <w:tcBorders>
              <w:top w:val="nil"/>
              <w:bottom w:val="nil"/>
            </w:tcBorders>
          </w:tcPr>
          <w:p w:rsidR="004E02FA" w:rsidRPr="00323E05" w:rsidP="00341B75" w14:paraId="416B1DDF" w14:textId="77777777">
            <w:pPr>
              <w:jc w:val="center"/>
              <w:rPr>
                <w:del w:id="6282" w:author="AbbVie7" w:date="2025-05-12T15:16:00Z"/>
                <w:lang w:val="da-DK"/>
              </w:rPr>
            </w:pPr>
            <w:del w:id="6283" w:author="AbbVie7" w:date="2025-05-12T15:16:00Z">
              <w:r w:rsidRPr="00323E05">
                <w:rPr>
                  <w:lang w:val="da-DK"/>
                </w:rPr>
                <w:delText>Placebo</w:delText>
              </w:r>
            </w:del>
          </w:p>
        </w:tc>
        <w:tc>
          <w:tcPr>
            <w:tcW w:w="609" w:type="dxa"/>
            <w:tcBorders>
              <w:top w:val="nil"/>
              <w:bottom w:val="nil"/>
            </w:tcBorders>
          </w:tcPr>
          <w:p w:rsidR="004E02FA" w:rsidRPr="00323E05" w:rsidP="00341B75" w14:paraId="4565D80A" w14:textId="77777777">
            <w:pPr>
              <w:jc w:val="center"/>
              <w:rPr>
                <w:del w:id="6284" w:author="AbbVie7" w:date="2025-05-12T15:16:00Z"/>
                <w:lang w:val="da-DK"/>
              </w:rPr>
            </w:pPr>
            <w:del w:id="6285" w:author="AbbVie7" w:date="2025-05-12T15:16:00Z">
              <w:r w:rsidRPr="00323E05">
                <w:rPr>
                  <w:lang w:val="da-DK"/>
                </w:rPr>
                <w:delText>107</w:delText>
              </w:r>
            </w:del>
          </w:p>
        </w:tc>
        <w:tc>
          <w:tcPr>
            <w:tcW w:w="1818" w:type="dxa"/>
            <w:tcBorders>
              <w:top w:val="nil"/>
              <w:bottom w:val="nil"/>
            </w:tcBorders>
          </w:tcPr>
          <w:p w:rsidR="004E02FA" w:rsidRPr="00323E05" w:rsidP="00341B75" w14:paraId="6F1DE447" w14:textId="77777777">
            <w:pPr>
              <w:jc w:val="center"/>
              <w:rPr>
                <w:del w:id="6286" w:author="AbbVie7" w:date="2025-05-12T15:16:00Z"/>
                <w:lang w:val="da-DK"/>
              </w:rPr>
            </w:pPr>
            <w:del w:id="6287" w:author="AbbVie7" w:date="2025-05-12T15:16:00Z">
              <w:r w:rsidRPr="00323E05">
                <w:rPr>
                  <w:lang w:val="da-DK"/>
                </w:rPr>
                <w:delText>84 (78,5)</w:delText>
              </w:r>
            </w:del>
          </w:p>
        </w:tc>
        <w:tc>
          <w:tcPr>
            <w:tcW w:w="1794" w:type="dxa"/>
            <w:tcBorders>
              <w:top w:val="nil"/>
              <w:bottom w:val="nil"/>
            </w:tcBorders>
          </w:tcPr>
          <w:p w:rsidR="004E02FA" w:rsidRPr="00323E05" w:rsidP="00341B75" w14:paraId="68CB602A" w14:textId="77777777">
            <w:pPr>
              <w:jc w:val="center"/>
              <w:rPr>
                <w:del w:id="6288" w:author="AbbVie7" w:date="2025-05-12T15:16:00Z"/>
                <w:lang w:val="da-DK"/>
              </w:rPr>
            </w:pPr>
            <w:del w:id="6289" w:author="AbbVie7" w:date="2025-05-12T15:16:00Z">
              <w:r w:rsidRPr="00323E05">
                <w:rPr>
                  <w:lang w:val="da-DK"/>
                </w:rPr>
                <w:delText>3,0</w:delText>
              </w:r>
            </w:del>
          </w:p>
        </w:tc>
        <w:tc>
          <w:tcPr>
            <w:tcW w:w="1013" w:type="dxa"/>
            <w:tcBorders>
              <w:top w:val="nil"/>
              <w:bottom w:val="nil"/>
            </w:tcBorders>
          </w:tcPr>
          <w:p w:rsidR="004E02FA" w:rsidRPr="00323E05" w:rsidP="00341B75" w14:paraId="5D352C82" w14:textId="77777777">
            <w:pPr>
              <w:jc w:val="center"/>
              <w:rPr>
                <w:del w:id="6290" w:author="AbbVie7" w:date="2025-05-12T15:16:00Z"/>
                <w:lang w:val="da-DK"/>
              </w:rPr>
            </w:pPr>
            <w:del w:id="6291" w:author="AbbVie7" w:date="2025-05-12T15:16:00Z">
              <w:r w:rsidRPr="00323E05">
                <w:rPr>
                  <w:lang w:val="da-DK"/>
                </w:rPr>
                <w:delText>--</w:delText>
              </w:r>
            </w:del>
          </w:p>
        </w:tc>
        <w:tc>
          <w:tcPr>
            <w:tcW w:w="969" w:type="dxa"/>
            <w:tcBorders>
              <w:top w:val="nil"/>
              <w:bottom w:val="nil"/>
            </w:tcBorders>
          </w:tcPr>
          <w:p w:rsidR="004E02FA" w:rsidRPr="00323E05" w:rsidP="00341B75" w14:paraId="5BF95DBA" w14:textId="77777777">
            <w:pPr>
              <w:jc w:val="center"/>
              <w:rPr>
                <w:del w:id="6292" w:author="AbbVie7" w:date="2025-05-12T15:16:00Z"/>
                <w:lang w:val="da-DK"/>
              </w:rPr>
            </w:pPr>
            <w:del w:id="6293" w:author="AbbVie7" w:date="2025-05-12T15:16:00Z">
              <w:r w:rsidRPr="00323E05">
                <w:rPr>
                  <w:lang w:val="da-DK"/>
                </w:rPr>
                <w:delText>--</w:delText>
              </w:r>
            </w:del>
          </w:p>
        </w:tc>
        <w:tc>
          <w:tcPr>
            <w:tcW w:w="1319" w:type="dxa"/>
            <w:tcBorders>
              <w:top w:val="nil"/>
              <w:bottom w:val="nil"/>
            </w:tcBorders>
          </w:tcPr>
          <w:p w:rsidR="004E02FA" w:rsidRPr="00323E05" w:rsidP="00341B75" w14:paraId="088D94FF" w14:textId="77777777">
            <w:pPr>
              <w:jc w:val="center"/>
              <w:rPr>
                <w:del w:id="6294" w:author="AbbVie7" w:date="2025-05-12T15:16:00Z"/>
                <w:lang w:val="da-DK"/>
              </w:rPr>
            </w:pPr>
            <w:del w:id="6295" w:author="AbbVie7" w:date="2025-05-12T15:16:00Z">
              <w:r w:rsidRPr="00323E05">
                <w:rPr>
                  <w:lang w:val="da-DK"/>
                </w:rPr>
                <w:delText>--</w:delText>
              </w:r>
            </w:del>
          </w:p>
        </w:tc>
      </w:tr>
      <w:tr w14:paraId="28908C4C" w14:textId="77777777" w:rsidTr="00DC6100">
        <w:tblPrEx>
          <w:tblW w:w="0" w:type="auto"/>
          <w:tblLook w:val="04A0"/>
        </w:tblPrEx>
        <w:trPr>
          <w:del w:id="6296" w:author="AbbVie7" w:date="2025-05-12T15:16:00Z"/>
        </w:trPr>
        <w:tc>
          <w:tcPr>
            <w:tcW w:w="1765" w:type="dxa"/>
            <w:tcBorders>
              <w:top w:val="nil"/>
              <w:bottom w:val="single" w:sz="4" w:space="0" w:color="auto"/>
            </w:tcBorders>
          </w:tcPr>
          <w:p w:rsidR="004E02FA" w:rsidRPr="00323E05" w:rsidP="00341B75" w14:paraId="33C50B33" w14:textId="77777777">
            <w:pPr>
              <w:jc w:val="center"/>
              <w:rPr>
                <w:del w:id="6297" w:author="AbbVie7" w:date="2025-05-12T15:16:00Z"/>
                <w:lang w:val="da-DK"/>
              </w:rPr>
            </w:pPr>
            <w:del w:id="6298" w:author="AbbVie7" w:date="2025-05-12T15:16:00Z">
              <w:r w:rsidRPr="00323E05">
                <w:rPr>
                  <w:lang w:val="da-DK"/>
                </w:rPr>
                <w:delText>Adalimumab</w:delText>
              </w:r>
            </w:del>
          </w:p>
        </w:tc>
        <w:tc>
          <w:tcPr>
            <w:tcW w:w="609" w:type="dxa"/>
            <w:tcBorders>
              <w:top w:val="nil"/>
              <w:bottom w:val="single" w:sz="4" w:space="0" w:color="auto"/>
            </w:tcBorders>
          </w:tcPr>
          <w:p w:rsidR="004E02FA" w:rsidRPr="00323E05" w:rsidP="00341B75" w14:paraId="294B81F0" w14:textId="77777777">
            <w:pPr>
              <w:jc w:val="center"/>
              <w:rPr>
                <w:del w:id="6299" w:author="AbbVie7" w:date="2025-05-12T15:16:00Z"/>
                <w:lang w:val="da-DK"/>
              </w:rPr>
            </w:pPr>
            <w:del w:id="6300" w:author="AbbVie7" w:date="2025-05-12T15:16:00Z">
              <w:r w:rsidRPr="00323E05">
                <w:rPr>
                  <w:lang w:val="da-DK"/>
                </w:rPr>
                <w:delText>110</w:delText>
              </w:r>
            </w:del>
          </w:p>
        </w:tc>
        <w:tc>
          <w:tcPr>
            <w:tcW w:w="1818" w:type="dxa"/>
            <w:tcBorders>
              <w:top w:val="nil"/>
              <w:bottom w:val="single" w:sz="4" w:space="0" w:color="auto"/>
            </w:tcBorders>
          </w:tcPr>
          <w:p w:rsidR="004E02FA" w:rsidRPr="00323E05" w:rsidP="00341B75" w14:paraId="50C4A8EE" w14:textId="77777777">
            <w:pPr>
              <w:jc w:val="center"/>
              <w:rPr>
                <w:del w:id="6301" w:author="AbbVie7" w:date="2025-05-12T15:16:00Z"/>
                <w:lang w:val="da-DK"/>
              </w:rPr>
            </w:pPr>
            <w:del w:id="6302" w:author="AbbVie7" w:date="2025-05-12T15:16:00Z">
              <w:r w:rsidRPr="00323E05">
                <w:rPr>
                  <w:lang w:val="da-DK"/>
                </w:rPr>
                <w:delText>60 (54,5)</w:delText>
              </w:r>
            </w:del>
          </w:p>
        </w:tc>
        <w:tc>
          <w:tcPr>
            <w:tcW w:w="1794" w:type="dxa"/>
            <w:tcBorders>
              <w:top w:val="nil"/>
              <w:bottom w:val="single" w:sz="4" w:space="0" w:color="auto"/>
            </w:tcBorders>
          </w:tcPr>
          <w:p w:rsidR="004E02FA" w:rsidRPr="00323E05" w:rsidP="00341B75" w14:paraId="23919D03" w14:textId="77777777">
            <w:pPr>
              <w:jc w:val="center"/>
              <w:rPr>
                <w:del w:id="6303" w:author="AbbVie7" w:date="2025-05-12T15:16:00Z"/>
                <w:lang w:val="da-DK"/>
              </w:rPr>
            </w:pPr>
            <w:del w:id="6304" w:author="AbbVie7" w:date="2025-05-12T15:16:00Z">
              <w:r w:rsidRPr="00323E05">
                <w:rPr>
                  <w:lang w:val="da-DK"/>
                </w:rPr>
                <w:delText>5,6</w:delText>
              </w:r>
            </w:del>
          </w:p>
        </w:tc>
        <w:tc>
          <w:tcPr>
            <w:tcW w:w="1013" w:type="dxa"/>
            <w:tcBorders>
              <w:top w:val="nil"/>
              <w:bottom w:val="single" w:sz="4" w:space="0" w:color="auto"/>
            </w:tcBorders>
          </w:tcPr>
          <w:p w:rsidR="004E02FA" w:rsidRPr="00323E05" w:rsidP="00341B75" w14:paraId="24413ACF" w14:textId="77777777">
            <w:pPr>
              <w:jc w:val="center"/>
              <w:rPr>
                <w:del w:id="6305" w:author="AbbVie7" w:date="2025-05-12T15:16:00Z"/>
                <w:lang w:val="da-DK"/>
              </w:rPr>
            </w:pPr>
            <w:del w:id="6306" w:author="AbbVie7" w:date="2025-05-12T15:16:00Z">
              <w:r w:rsidRPr="00323E05">
                <w:rPr>
                  <w:lang w:val="da-DK"/>
                </w:rPr>
                <w:delText>0,50</w:delText>
              </w:r>
            </w:del>
          </w:p>
        </w:tc>
        <w:tc>
          <w:tcPr>
            <w:tcW w:w="969" w:type="dxa"/>
            <w:tcBorders>
              <w:top w:val="nil"/>
              <w:bottom w:val="single" w:sz="4" w:space="0" w:color="auto"/>
            </w:tcBorders>
          </w:tcPr>
          <w:p w:rsidR="004E02FA" w:rsidRPr="00323E05" w:rsidP="00341B75" w14:paraId="7579CBF2" w14:textId="77777777">
            <w:pPr>
              <w:jc w:val="center"/>
              <w:rPr>
                <w:del w:id="6307" w:author="AbbVie7" w:date="2025-05-12T15:16:00Z"/>
                <w:lang w:val="da-DK"/>
              </w:rPr>
            </w:pPr>
            <w:del w:id="6308" w:author="AbbVie7" w:date="2025-05-12T15:16:00Z">
              <w:r w:rsidRPr="00323E05">
                <w:rPr>
                  <w:lang w:val="da-DK"/>
                </w:rPr>
                <w:delText xml:space="preserve">0,36 </w:delText>
              </w:r>
            </w:del>
          </w:p>
          <w:p w:rsidR="004E02FA" w:rsidRPr="00323E05" w:rsidP="00341B75" w14:paraId="5C91FE52" w14:textId="77777777">
            <w:pPr>
              <w:jc w:val="center"/>
              <w:rPr>
                <w:del w:id="6309" w:author="AbbVie7" w:date="2025-05-12T15:16:00Z"/>
                <w:lang w:val="da-DK"/>
              </w:rPr>
            </w:pPr>
            <w:del w:id="6310" w:author="AbbVie7" w:date="2025-05-12T15:16:00Z">
              <w:r w:rsidRPr="00323E05">
                <w:rPr>
                  <w:lang w:val="da-DK"/>
                </w:rPr>
                <w:delText>0,70</w:delText>
              </w:r>
            </w:del>
          </w:p>
        </w:tc>
        <w:tc>
          <w:tcPr>
            <w:tcW w:w="1319" w:type="dxa"/>
            <w:tcBorders>
              <w:top w:val="nil"/>
              <w:bottom w:val="single" w:sz="4" w:space="0" w:color="auto"/>
            </w:tcBorders>
          </w:tcPr>
          <w:p w:rsidR="004E02FA" w:rsidRPr="00323E05" w:rsidP="00341B75" w14:paraId="67D66FEC" w14:textId="77777777">
            <w:pPr>
              <w:jc w:val="center"/>
              <w:rPr>
                <w:del w:id="6311" w:author="AbbVie7" w:date="2025-05-12T15:16:00Z"/>
                <w:lang w:val="da-DK"/>
              </w:rPr>
            </w:pPr>
            <w:del w:id="6312" w:author="AbbVie7" w:date="2025-05-12T15:16:00Z">
              <w:r w:rsidRPr="00323E05">
                <w:rPr>
                  <w:lang w:val="da-DK"/>
                </w:rPr>
                <w:delText>&lt; 0,001</w:delText>
              </w:r>
            </w:del>
          </w:p>
        </w:tc>
      </w:tr>
      <w:tr w14:paraId="10A064C8" w14:textId="77777777" w:rsidTr="00DC6100">
        <w:tblPrEx>
          <w:tblW w:w="0" w:type="auto"/>
          <w:tblBorders>
            <w:left w:val="single" w:sz="4" w:space="0" w:color="auto"/>
            <w:right w:val="single" w:sz="4" w:space="0" w:color="auto"/>
            <w:insideH w:val="single" w:sz="4" w:space="0" w:color="auto"/>
            <w:insideV w:val="single" w:sz="4" w:space="0" w:color="auto"/>
          </w:tblBorders>
          <w:tblLook w:val="04A0"/>
        </w:tblPrEx>
        <w:trPr>
          <w:del w:id="6313" w:author="AbbVie7" w:date="2025-05-12T15:16:00Z"/>
        </w:trPr>
        <w:tc>
          <w:tcPr>
            <w:tcW w:w="9287" w:type="dxa"/>
            <w:gridSpan w:val="7"/>
            <w:tcBorders>
              <w:left w:val="nil"/>
              <w:bottom w:val="nil"/>
              <w:right w:val="nil"/>
            </w:tcBorders>
          </w:tcPr>
          <w:p w:rsidR="004E02FA" w:rsidRPr="00323E05" w:rsidP="003D23F9" w14:paraId="4C631819" w14:textId="77777777">
            <w:pPr>
              <w:rPr>
                <w:del w:id="6314" w:author="AbbVie7" w:date="2025-05-12T15:16:00Z"/>
                <w:b/>
                <w:lang w:val="da-DK"/>
              </w:rPr>
            </w:pPr>
            <w:del w:id="6315" w:author="AbbVie7" w:date="2025-05-12T15:16:00Z">
              <w:r w:rsidRPr="00323E05">
                <w:rPr>
                  <w:b/>
                  <w:lang w:val="da-DK"/>
                </w:rPr>
                <w:delText>Tid til behandlingssvigt i eller efter uge 2 i Studie UV II</w:delText>
              </w:r>
            </w:del>
          </w:p>
        </w:tc>
      </w:tr>
      <w:tr w14:paraId="26272F16" w14:textId="77777777" w:rsidTr="00DC6100">
        <w:tblPrEx>
          <w:tblW w:w="0" w:type="auto"/>
          <w:tblBorders>
            <w:left w:val="single" w:sz="4" w:space="0" w:color="auto"/>
            <w:right w:val="single" w:sz="4" w:space="0" w:color="auto"/>
            <w:insideH w:val="single" w:sz="4" w:space="0" w:color="auto"/>
            <w:insideV w:val="single" w:sz="4" w:space="0" w:color="auto"/>
          </w:tblBorders>
          <w:tblLook w:val="04A0"/>
        </w:tblPrEx>
        <w:trPr>
          <w:del w:id="6316" w:author="AbbVie7" w:date="2025-05-12T15:16:00Z"/>
        </w:trPr>
        <w:tc>
          <w:tcPr>
            <w:tcW w:w="1765" w:type="dxa"/>
            <w:tcBorders>
              <w:top w:val="nil"/>
              <w:left w:val="nil"/>
              <w:bottom w:val="nil"/>
              <w:right w:val="nil"/>
            </w:tcBorders>
          </w:tcPr>
          <w:p w:rsidR="004E02FA" w:rsidRPr="00323E05" w:rsidP="00341B75" w14:paraId="7446FD22" w14:textId="77777777">
            <w:pPr>
              <w:jc w:val="center"/>
              <w:rPr>
                <w:del w:id="6317" w:author="AbbVie7" w:date="2025-05-12T15:16:00Z"/>
                <w:lang w:val="da-DK"/>
              </w:rPr>
            </w:pPr>
            <w:del w:id="6318" w:author="AbbVie7" w:date="2025-05-12T15:16:00Z">
              <w:r w:rsidRPr="00323E05">
                <w:rPr>
                  <w:lang w:val="da-DK"/>
                </w:rPr>
                <w:delText>Primær analyse (ITT)</w:delText>
              </w:r>
            </w:del>
          </w:p>
        </w:tc>
        <w:tc>
          <w:tcPr>
            <w:tcW w:w="609" w:type="dxa"/>
            <w:tcBorders>
              <w:top w:val="nil"/>
              <w:left w:val="nil"/>
              <w:bottom w:val="nil"/>
              <w:right w:val="nil"/>
            </w:tcBorders>
          </w:tcPr>
          <w:p w:rsidR="004E02FA" w:rsidRPr="00323E05" w:rsidP="00341B75" w14:paraId="6269EF32" w14:textId="77777777">
            <w:pPr>
              <w:jc w:val="center"/>
              <w:rPr>
                <w:del w:id="6319" w:author="AbbVie7" w:date="2025-05-12T15:16:00Z"/>
                <w:lang w:val="da-DK"/>
              </w:rPr>
            </w:pPr>
          </w:p>
        </w:tc>
        <w:tc>
          <w:tcPr>
            <w:tcW w:w="1818" w:type="dxa"/>
            <w:tcBorders>
              <w:top w:val="nil"/>
              <w:left w:val="nil"/>
              <w:bottom w:val="nil"/>
              <w:right w:val="nil"/>
            </w:tcBorders>
          </w:tcPr>
          <w:p w:rsidR="004E02FA" w:rsidRPr="00323E05" w:rsidP="00341B75" w14:paraId="150A3618" w14:textId="77777777">
            <w:pPr>
              <w:jc w:val="center"/>
              <w:rPr>
                <w:del w:id="6320" w:author="AbbVie7" w:date="2025-05-12T15:16:00Z"/>
                <w:lang w:val="da-DK"/>
              </w:rPr>
            </w:pPr>
          </w:p>
        </w:tc>
        <w:tc>
          <w:tcPr>
            <w:tcW w:w="1794" w:type="dxa"/>
            <w:tcBorders>
              <w:top w:val="nil"/>
              <w:left w:val="nil"/>
              <w:bottom w:val="nil"/>
              <w:right w:val="nil"/>
            </w:tcBorders>
          </w:tcPr>
          <w:p w:rsidR="004E02FA" w:rsidRPr="00323E05" w:rsidP="00341B75" w14:paraId="43CA03E5" w14:textId="77777777">
            <w:pPr>
              <w:jc w:val="center"/>
              <w:rPr>
                <w:del w:id="6321" w:author="AbbVie7" w:date="2025-05-12T15:16:00Z"/>
                <w:lang w:val="da-DK"/>
              </w:rPr>
            </w:pPr>
          </w:p>
        </w:tc>
        <w:tc>
          <w:tcPr>
            <w:tcW w:w="1013" w:type="dxa"/>
            <w:tcBorders>
              <w:top w:val="nil"/>
              <w:left w:val="nil"/>
              <w:bottom w:val="nil"/>
              <w:right w:val="nil"/>
            </w:tcBorders>
          </w:tcPr>
          <w:p w:rsidR="004E02FA" w:rsidRPr="00323E05" w:rsidP="00341B75" w14:paraId="3804457A" w14:textId="77777777">
            <w:pPr>
              <w:jc w:val="center"/>
              <w:rPr>
                <w:del w:id="6322" w:author="AbbVie7" w:date="2025-05-12T15:16:00Z"/>
                <w:lang w:val="da-DK"/>
              </w:rPr>
            </w:pPr>
          </w:p>
        </w:tc>
        <w:tc>
          <w:tcPr>
            <w:tcW w:w="969" w:type="dxa"/>
            <w:tcBorders>
              <w:top w:val="nil"/>
              <w:left w:val="nil"/>
              <w:bottom w:val="nil"/>
              <w:right w:val="nil"/>
            </w:tcBorders>
          </w:tcPr>
          <w:p w:rsidR="004E02FA" w:rsidRPr="00323E05" w:rsidP="00341B75" w14:paraId="16EA38A2" w14:textId="77777777">
            <w:pPr>
              <w:jc w:val="center"/>
              <w:rPr>
                <w:del w:id="6323" w:author="AbbVie7" w:date="2025-05-12T15:16:00Z"/>
                <w:lang w:val="da-DK"/>
              </w:rPr>
            </w:pPr>
          </w:p>
        </w:tc>
        <w:tc>
          <w:tcPr>
            <w:tcW w:w="1319" w:type="dxa"/>
            <w:tcBorders>
              <w:top w:val="nil"/>
              <w:left w:val="nil"/>
              <w:bottom w:val="nil"/>
              <w:right w:val="nil"/>
            </w:tcBorders>
          </w:tcPr>
          <w:p w:rsidR="004E02FA" w:rsidRPr="00323E05" w:rsidP="00341B75" w14:paraId="328B5420" w14:textId="77777777">
            <w:pPr>
              <w:jc w:val="center"/>
              <w:rPr>
                <w:del w:id="6324" w:author="AbbVie7" w:date="2025-05-12T15:16:00Z"/>
                <w:lang w:val="da-DK"/>
              </w:rPr>
            </w:pPr>
          </w:p>
        </w:tc>
      </w:tr>
      <w:tr w14:paraId="6E3E9319" w14:textId="77777777" w:rsidTr="00DC6100">
        <w:tblPrEx>
          <w:tblW w:w="0" w:type="auto"/>
          <w:tblBorders>
            <w:left w:val="single" w:sz="4" w:space="0" w:color="auto"/>
            <w:right w:val="single" w:sz="4" w:space="0" w:color="auto"/>
            <w:insideH w:val="single" w:sz="4" w:space="0" w:color="auto"/>
            <w:insideV w:val="single" w:sz="4" w:space="0" w:color="auto"/>
          </w:tblBorders>
          <w:tblLook w:val="04A0"/>
        </w:tblPrEx>
        <w:trPr>
          <w:del w:id="6325" w:author="AbbVie7" w:date="2025-05-12T15:16:00Z"/>
        </w:trPr>
        <w:tc>
          <w:tcPr>
            <w:tcW w:w="1765" w:type="dxa"/>
            <w:tcBorders>
              <w:top w:val="nil"/>
              <w:left w:val="nil"/>
              <w:bottom w:val="nil"/>
              <w:right w:val="nil"/>
            </w:tcBorders>
          </w:tcPr>
          <w:p w:rsidR="004E02FA" w:rsidRPr="00323E05" w:rsidP="00341B75" w14:paraId="48462234" w14:textId="77777777">
            <w:pPr>
              <w:jc w:val="center"/>
              <w:rPr>
                <w:del w:id="6326" w:author="AbbVie7" w:date="2025-05-12T15:16:00Z"/>
                <w:lang w:val="da-DK"/>
              </w:rPr>
            </w:pPr>
            <w:del w:id="6327" w:author="AbbVie7" w:date="2025-05-12T15:16:00Z">
              <w:r w:rsidRPr="00323E05">
                <w:rPr>
                  <w:lang w:val="da-DK"/>
                </w:rPr>
                <w:delText>Placebo</w:delText>
              </w:r>
            </w:del>
          </w:p>
        </w:tc>
        <w:tc>
          <w:tcPr>
            <w:tcW w:w="609" w:type="dxa"/>
            <w:tcBorders>
              <w:top w:val="nil"/>
              <w:left w:val="nil"/>
              <w:bottom w:val="nil"/>
              <w:right w:val="nil"/>
            </w:tcBorders>
          </w:tcPr>
          <w:p w:rsidR="004E02FA" w:rsidRPr="00323E05" w:rsidP="00341B75" w14:paraId="459AFC1B" w14:textId="77777777">
            <w:pPr>
              <w:jc w:val="center"/>
              <w:rPr>
                <w:del w:id="6328" w:author="AbbVie7" w:date="2025-05-12T15:16:00Z"/>
                <w:lang w:val="da-DK"/>
              </w:rPr>
            </w:pPr>
            <w:del w:id="6329" w:author="AbbVie7" w:date="2025-05-12T15:16:00Z">
              <w:r w:rsidRPr="00323E05">
                <w:rPr>
                  <w:lang w:val="da-DK"/>
                </w:rPr>
                <w:delText>111</w:delText>
              </w:r>
            </w:del>
          </w:p>
        </w:tc>
        <w:tc>
          <w:tcPr>
            <w:tcW w:w="1818" w:type="dxa"/>
            <w:tcBorders>
              <w:top w:val="nil"/>
              <w:left w:val="nil"/>
              <w:bottom w:val="nil"/>
              <w:right w:val="nil"/>
            </w:tcBorders>
          </w:tcPr>
          <w:p w:rsidR="004E02FA" w:rsidRPr="00323E05" w:rsidP="00341B75" w14:paraId="65C68221" w14:textId="77777777">
            <w:pPr>
              <w:jc w:val="center"/>
              <w:rPr>
                <w:del w:id="6330" w:author="AbbVie7" w:date="2025-05-12T15:16:00Z"/>
                <w:lang w:val="da-DK"/>
              </w:rPr>
            </w:pPr>
            <w:del w:id="6331" w:author="AbbVie7" w:date="2025-05-12T15:16:00Z">
              <w:r w:rsidRPr="00323E05">
                <w:rPr>
                  <w:lang w:val="da-DK"/>
                </w:rPr>
                <w:delText>61 (55,0)</w:delText>
              </w:r>
            </w:del>
          </w:p>
        </w:tc>
        <w:tc>
          <w:tcPr>
            <w:tcW w:w="1794" w:type="dxa"/>
            <w:tcBorders>
              <w:top w:val="nil"/>
              <w:left w:val="nil"/>
              <w:bottom w:val="nil"/>
              <w:right w:val="nil"/>
            </w:tcBorders>
          </w:tcPr>
          <w:p w:rsidR="004E02FA" w:rsidRPr="00323E05" w:rsidP="00341B75" w14:paraId="0B7B2287" w14:textId="77777777">
            <w:pPr>
              <w:jc w:val="center"/>
              <w:rPr>
                <w:del w:id="6332" w:author="AbbVie7" w:date="2025-05-12T15:16:00Z"/>
                <w:lang w:val="da-DK"/>
              </w:rPr>
            </w:pPr>
            <w:del w:id="6333" w:author="AbbVie7" w:date="2025-05-12T15:16:00Z">
              <w:r w:rsidRPr="00323E05">
                <w:rPr>
                  <w:lang w:val="da-DK"/>
                </w:rPr>
                <w:delText>8,3</w:delText>
              </w:r>
            </w:del>
          </w:p>
        </w:tc>
        <w:tc>
          <w:tcPr>
            <w:tcW w:w="1013" w:type="dxa"/>
            <w:tcBorders>
              <w:top w:val="nil"/>
              <w:left w:val="nil"/>
              <w:bottom w:val="nil"/>
              <w:right w:val="nil"/>
            </w:tcBorders>
          </w:tcPr>
          <w:p w:rsidR="004E02FA" w:rsidRPr="00323E05" w:rsidP="00341B75" w14:paraId="0DE85629" w14:textId="77777777">
            <w:pPr>
              <w:jc w:val="center"/>
              <w:rPr>
                <w:del w:id="6334" w:author="AbbVie7" w:date="2025-05-12T15:16:00Z"/>
                <w:lang w:val="da-DK"/>
              </w:rPr>
            </w:pPr>
            <w:del w:id="6335" w:author="AbbVie7" w:date="2025-05-12T15:16:00Z">
              <w:r w:rsidRPr="00323E05">
                <w:rPr>
                  <w:lang w:val="da-DK"/>
                </w:rPr>
                <w:delText>--</w:delText>
              </w:r>
            </w:del>
          </w:p>
        </w:tc>
        <w:tc>
          <w:tcPr>
            <w:tcW w:w="969" w:type="dxa"/>
            <w:tcBorders>
              <w:top w:val="nil"/>
              <w:left w:val="nil"/>
              <w:bottom w:val="nil"/>
              <w:right w:val="nil"/>
            </w:tcBorders>
          </w:tcPr>
          <w:p w:rsidR="004E02FA" w:rsidRPr="00323E05" w:rsidP="00341B75" w14:paraId="253E1074" w14:textId="77777777">
            <w:pPr>
              <w:jc w:val="center"/>
              <w:rPr>
                <w:del w:id="6336" w:author="AbbVie7" w:date="2025-05-12T15:16:00Z"/>
                <w:lang w:val="da-DK"/>
              </w:rPr>
            </w:pPr>
            <w:del w:id="6337" w:author="AbbVie7" w:date="2025-05-12T15:16:00Z">
              <w:r w:rsidRPr="00323E05">
                <w:rPr>
                  <w:lang w:val="da-DK"/>
                </w:rPr>
                <w:delText>--</w:delText>
              </w:r>
            </w:del>
          </w:p>
        </w:tc>
        <w:tc>
          <w:tcPr>
            <w:tcW w:w="1319" w:type="dxa"/>
            <w:tcBorders>
              <w:top w:val="nil"/>
              <w:left w:val="nil"/>
              <w:bottom w:val="nil"/>
              <w:right w:val="nil"/>
            </w:tcBorders>
          </w:tcPr>
          <w:p w:rsidR="004E02FA" w:rsidRPr="00323E05" w:rsidP="00341B75" w14:paraId="5909F666" w14:textId="77777777">
            <w:pPr>
              <w:jc w:val="center"/>
              <w:rPr>
                <w:del w:id="6338" w:author="AbbVie7" w:date="2025-05-12T15:16:00Z"/>
                <w:lang w:val="da-DK"/>
              </w:rPr>
            </w:pPr>
            <w:del w:id="6339" w:author="AbbVie7" w:date="2025-05-12T15:16:00Z">
              <w:r w:rsidRPr="00323E05">
                <w:rPr>
                  <w:lang w:val="da-DK"/>
                </w:rPr>
                <w:delText>--</w:delText>
              </w:r>
            </w:del>
          </w:p>
        </w:tc>
      </w:tr>
      <w:tr w14:paraId="2189C119" w14:textId="77777777" w:rsidTr="00DC6100">
        <w:tblPrEx>
          <w:tblW w:w="0" w:type="auto"/>
          <w:tblBorders>
            <w:left w:val="single" w:sz="4" w:space="0" w:color="auto"/>
            <w:right w:val="single" w:sz="4" w:space="0" w:color="auto"/>
            <w:insideH w:val="single" w:sz="4" w:space="0" w:color="auto"/>
            <w:insideV w:val="single" w:sz="4" w:space="0" w:color="auto"/>
          </w:tblBorders>
          <w:tblLook w:val="04A0"/>
        </w:tblPrEx>
        <w:trPr>
          <w:del w:id="6340" w:author="AbbVie7" w:date="2025-05-12T15:16:00Z"/>
        </w:trPr>
        <w:tc>
          <w:tcPr>
            <w:tcW w:w="1765" w:type="dxa"/>
            <w:tcBorders>
              <w:top w:val="nil"/>
              <w:left w:val="nil"/>
              <w:bottom w:val="single" w:sz="4" w:space="0" w:color="auto"/>
              <w:right w:val="nil"/>
            </w:tcBorders>
          </w:tcPr>
          <w:p w:rsidR="004E02FA" w:rsidRPr="00323E05" w:rsidP="00341B75" w14:paraId="719E236F" w14:textId="77777777">
            <w:pPr>
              <w:jc w:val="center"/>
              <w:rPr>
                <w:del w:id="6341" w:author="AbbVie7" w:date="2025-05-12T15:16:00Z"/>
                <w:lang w:val="da-DK"/>
              </w:rPr>
            </w:pPr>
            <w:del w:id="6342" w:author="AbbVie7" w:date="2025-05-12T15:16:00Z">
              <w:r w:rsidRPr="00323E05">
                <w:rPr>
                  <w:lang w:val="da-DK"/>
                </w:rPr>
                <w:delText>Adalimumab</w:delText>
              </w:r>
            </w:del>
          </w:p>
        </w:tc>
        <w:tc>
          <w:tcPr>
            <w:tcW w:w="609" w:type="dxa"/>
            <w:tcBorders>
              <w:top w:val="nil"/>
              <w:left w:val="nil"/>
              <w:bottom w:val="single" w:sz="4" w:space="0" w:color="auto"/>
              <w:right w:val="nil"/>
            </w:tcBorders>
          </w:tcPr>
          <w:p w:rsidR="004E02FA" w:rsidRPr="00323E05" w:rsidP="00341B75" w14:paraId="5AC2552E" w14:textId="77777777">
            <w:pPr>
              <w:jc w:val="center"/>
              <w:rPr>
                <w:del w:id="6343" w:author="AbbVie7" w:date="2025-05-12T15:16:00Z"/>
                <w:lang w:val="da-DK"/>
              </w:rPr>
            </w:pPr>
            <w:del w:id="6344" w:author="AbbVie7" w:date="2025-05-12T15:16:00Z">
              <w:r w:rsidRPr="00323E05">
                <w:rPr>
                  <w:lang w:val="da-DK"/>
                </w:rPr>
                <w:delText>115</w:delText>
              </w:r>
            </w:del>
          </w:p>
        </w:tc>
        <w:tc>
          <w:tcPr>
            <w:tcW w:w="1818" w:type="dxa"/>
            <w:tcBorders>
              <w:top w:val="nil"/>
              <w:left w:val="nil"/>
              <w:bottom w:val="single" w:sz="4" w:space="0" w:color="auto"/>
              <w:right w:val="nil"/>
            </w:tcBorders>
          </w:tcPr>
          <w:p w:rsidR="004E02FA" w:rsidRPr="00323E05" w:rsidP="00341B75" w14:paraId="6C4AA94A" w14:textId="77777777">
            <w:pPr>
              <w:jc w:val="center"/>
              <w:rPr>
                <w:del w:id="6345" w:author="AbbVie7" w:date="2025-05-12T15:16:00Z"/>
                <w:lang w:val="da-DK"/>
              </w:rPr>
            </w:pPr>
            <w:del w:id="6346" w:author="AbbVie7" w:date="2025-05-12T15:16:00Z">
              <w:r w:rsidRPr="00323E05">
                <w:rPr>
                  <w:lang w:val="da-DK"/>
                </w:rPr>
                <w:delText>45 (39,1)</w:delText>
              </w:r>
            </w:del>
          </w:p>
        </w:tc>
        <w:tc>
          <w:tcPr>
            <w:tcW w:w="1794" w:type="dxa"/>
            <w:tcBorders>
              <w:top w:val="nil"/>
              <w:left w:val="nil"/>
              <w:bottom w:val="single" w:sz="4" w:space="0" w:color="auto"/>
              <w:right w:val="nil"/>
            </w:tcBorders>
          </w:tcPr>
          <w:p w:rsidR="004E02FA" w:rsidRPr="00323E05" w:rsidP="00341B75" w14:paraId="074D6516" w14:textId="77777777">
            <w:pPr>
              <w:jc w:val="center"/>
              <w:rPr>
                <w:del w:id="6347" w:author="AbbVie7" w:date="2025-05-12T15:16:00Z"/>
                <w:lang w:val="da-DK"/>
              </w:rPr>
            </w:pPr>
            <w:del w:id="6348" w:author="AbbVie7" w:date="2025-05-12T15:16:00Z">
              <w:r w:rsidRPr="00323E05">
                <w:rPr>
                  <w:lang w:val="da-DK"/>
                </w:rPr>
                <w:delText>NE</w:delText>
              </w:r>
            </w:del>
            <w:del w:id="6349" w:author="AbbVie7" w:date="2025-05-12T15:16:00Z">
              <w:r w:rsidRPr="00323E05">
                <w:rPr>
                  <w:vertAlign w:val="superscript"/>
                  <w:lang w:val="da-DK"/>
                </w:rPr>
                <w:delText>c</w:delText>
              </w:r>
            </w:del>
          </w:p>
        </w:tc>
        <w:tc>
          <w:tcPr>
            <w:tcW w:w="1013" w:type="dxa"/>
            <w:tcBorders>
              <w:top w:val="nil"/>
              <w:left w:val="nil"/>
              <w:bottom w:val="single" w:sz="4" w:space="0" w:color="auto"/>
              <w:right w:val="nil"/>
            </w:tcBorders>
          </w:tcPr>
          <w:p w:rsidR="004E02FA" w:rsidRPr="00323E05" w:rsidP="00341B75" w14:paraId="3F2BB15E" w14:textId="77777777">
            <w:pPr>
              <w:jc w:val="center"/>
              <w:rPr>
                <w:del w:id="6350" w:author="AbbVie7" w:date="2025-05-12T15:16:00Z"/>
                <w:lang w:val="da-DK"/>
              </w:rPr>
            </w:pPr>
            <w:del w:id="6351" w:author="AbbVie7" w:date="2025-05-12T15:16:00Z">
              <w:r w:rsidRPr="00323E05">
                <w:rPr>
                  <w:lang w:val="da-DK"/>
                </w:rPr>
                <w:delText>0,57</w:delText>
              </w:r>
            </w:del>
          </w:p>
        </w:tc>
        <w:tc>
          <w:tcPr>
            <w:tcW w:w="969" w:type="dxa"/>
            <w:tcBorders>
              <w:top w:val="nil"/>
              <w:left w:val="nil"/>
              <w:bottom w:val="single" w:sz="4" w:space="0" w:color="auto"/>
              <w:right w:val="nil"/>
            </w:tcBorders>
          </w:tcPr>
          <w:p w:rsidR="004E02FA" w:rsidRPr="00323E05" w:rsidP="00341B75" w14:paraId="0A403BB8" w14:textId="77777777">
            <w:pPr>
              <w:jc w:val="center"/>
              <w:rPr>
                <w:del w:id="6352" w:author="AbbVie7" w:date="2025-05-12T15:16:00Z"/>
                <w:lang w:val="da-DK"/>
              </w:rPr>
            </w:pPr>
            <w:del w:id="6353" w:author="AbbVie7" w:date="2025-05-12T15:16:00Z">
              <w:r w:rsidRPr="00323E05">
                <w:rPr>
                  <w:lang w:val="da-DK"/>
                </w:rPr>
                <w:delText xml:space="preserve">0,39 </w:delText>
              </w:r>
            </w:del>
          </w:p>
          <w:p w:rsidR="004E02FA" w:rsidRPr="00323E05" w:rsidP="00341B75" w14:paraId="5D3FA9C7" w14:textId="77777777">
            <w:pPr>
              <w:jc w:val="center"/>
              <w:rPr>
                <w:del w:id="6354" w:author="AbbVie7" w:date="2025-05-12T15:16:00Z"/>
                <w:lang w:val="da-DK"/>
              </w:rPr>
            </w:pPr>
            <w:del w:id="6355" w:author="AbbVie7" w:date="2025-05-12T15:16:00Z">
              <w:r w:rsidRPr="00323E05">
                <w:rPr>
                  <w:lang w:val="da-DK"/>
                </w:rPr>
                <w:delText>0,84</w:delText>
              </w:r>
            </w:del>
          </w:p>
        </w:tc>
        <w:tc>
          <w:tcPr>
            <w:tcW w:w="1319" w:type="dxa"/>
            <w:tcBorders>
              <w:top w:val="nil"/>
              <w:left w:val="nil"/>
              <w:bottom w:val="single" w:sz="4" w:space="0" w:color="auto"/>
              <w:right w:val="nil"/>
            </w:tcBorders>
          </w:tcPr>
          <w:p w:rsidR="004E02FA" w:rsidRPr="00323E05" w:rsidP="00341B75" w14:paraId="6E613060" w14:textId="77777777">
            <w:pPr>
              <w:jc w:val="center"/>
              <w:rPr>
                <w:del w:id="6356" w:author="AbbVie7" w:date="2025-05-12T15:16:00Z"/>
                <w:lang w:val="da-DK"/>
              </w:rPr>
            </w:pPr>
            <w:del w:id="6357" w:author="AbbVie7" w:date="2025-05-12T15:16:00Z">
              <w:r w:rsidRPr="00323E05">
                <w:rPr>
                  <w:lang w:val="da-DK"/>
                </w:rPr>
                <w:delText>0,004</w:delText>
              </w:r>
            </w:del>
          </w:p>
        </w:tc>
      </w:tr>
    </w:tbl>
    <w:p w:rsidR="00DC6100" w:rsidRPr="00CD6079" w:rsidP="00DC6100" w14:paraId="3CC1970D" w14:textId="77777777">
      <w:pPr>
        <w:pStyle w:val="EMEANormal"/>
        <w:keepNext/>
        <w:rPr>
          <w:del w:id="6358" w:author="AbbVie7" w:date="2025-05-12T15:16:00Z"/>
          <w:szCs w:val="24"/>
          <w:lang w:val="da-DK"/>
        </w:rPr>
      </w:pPr>
      <w:del w:id="6359" w:author="AbbVie7" w:date="2025-05-12T15:16:00Z">
        <w:r>
          <w:rPr>
            <w:szCs w:val="24"/>
            <w:lang w:val="da-DK"/>
          </w:rPr>
          <w:delText>Bemærk</w:delText>
        </w:r>
      </w:del>
      <w:del w:id="6360" w:author="AbbVie7" w:date="2025-05-12T15:16:00Z">
        <w:r w:rsidRPr="00CD6079">
          <w:rPr>
            <w:szCs w:val="24"/>
            <w:lang w:val="da-DK"/>
          </w:rPr>
          <w:delText>: Behandlingssvigt i eller efter uge 6 (Studie UV I) eller i eller efter uge 2 (Studie UV II) blev talt</w:delText>
        </w:r>
      </w:del>
      <w:del w:id="6361" w:author="AbbVie7" w:date="2025-05-12T15:16:00Z">
        <w:r w:rsidR="00A575B7">
          <w:rPr>
            <w:szCs w:val="24"/>
            <w:lang w:val="da-DK"/>
          </w:rPr>
          <w:delText xml:space="preserve"> </w:delText>
        </w:r>
      </w:del>
      <w:del w:id="6362" w:author="AbbVie7" w:date="2025-05-12T15:16:00Z">
        <w:r w:rsidRPr="00CD6079">
          <w:rPr>
            <w:szCs w:val="24"/>
            <w:lang w:val="da-DK"/>
          </w:rPr>
          <w:delText>med som hændelser. Frafald, som skyldtes andet end behandlingssvigt, blev censoreret på tidspunktet</w:delText>
        </w:r>
      </w:del>
    </w:p>
    <w:p w:rsidR="00DC6100" w:rsidRPr="00CD6079" w:rsidP="00DC6100" w14:paraId="69CCA5B0" w14:textId="77777777">
      <w:pPr>
        <w:pStyle w:val="EMEANormal"/>
        <w:keepNext/>
        <w:rPr>
          <w:del w:id="6363" w:author="AbbVie7" w:date="2025-05-12T15:16:00Z"/>
          <w:szCs w:val="24"/>
          <w:lang w:val="da-DK"/>
        </w:rPr>
      </w:pPr>
      <w:del w:id="6364" w:author="AbbVie7" w:date="2025-05-12T15:16:00Z">
        <w:r w:rsidRPr="00CD6079">
          <w:rPr>
            <w:szCs w:val="24"/>
            <w:lang w:val="da-DK"/>
          </w:rPr>
          <w:delText>for frafald.</w:delText>
        </w:r>
      </w:del>
    </w:p>
    <w:p w:rsidR="00DC6100" w:rsidRPr="004D4CE1" w:rsidP="003D23F9" w14:paraId="6AFD3437" w14:textId="77777777">
      <w:pPr>
        <w:pStyle w:val="EMEANormal"/>
        <w:numPr>
          <w:ilvl w:val="0"/>
          <w:numId w:val="131"/>
        </w:numPr>
        <w:rPr>
          <w:del w:id="6365" w:author="AbbVie7" w:date="2025-05-12T15:16:00Z"/>
          <w:szCs w:val="22"/>
          <w:lang w:val="da-DK"/>
        </w:rPr>
      </w:pPr>
      <w:del w:id="6366" w:author="AbbVie7" w:date="2025-05-12T15:16:00Z">
        <w:r w:rsidRPr="004D4CE1">
          <w:rPr>
            <w:szCs w:val="22"/>
            <w:lang w:val="da-DK"/>
          </w:rPr>
          <w:delText xml:space="preserve"> </w:delText>
        </w:r>
      </w:del>
      <w:del w:id="6367" w:author="AbbVie7" w:date="2025-05-12T15:16:00Z">
        <w:r w:rsidRPr="003D23F9">
          <w:rPr>
            <w:szCs w:val="22"/>
            <w:lang w:val="da-DK"/>
          </w:rPr>
          <w:tab/>
        </w:r>
      </w:del>
      <w:del w:id="6368" w:author="AbbVie7" w:date="2025-05-12T15:16:00Z">
        <w:r w:rsidRPr="004D4CE1">
          <w:rPr>
            <w:szCs w:val="22"/>
            <w:lang w:val="da-DK"/>
          </w:rPr>
          <w:delText>HR af adalimumab vs placebo ved regressionsanalyse med behandling som baggrundsvariabel.</w:delText>
        </w:r>
      </w:del>
    </w:p>
    <w:p w:rsidR="00DC6100" w:rsidRPr="004D4CE1" w:rsidP="003D23F9" w14:paraId="0EC915AC" w14:textId="77777777">
      <w:pPr>
        <w:pStyle w:val="EMEANormal"/>
        <w:numPr>
          <w:ilvl w:val="0"/>
          <w:numId w:val="131"/>
        </w:numPr>
        <w:rPr>
          <w:del w:id="6369" w:author="AbbVie7" w:date="2025-05-12T15:16:00Z"/>
          <w:szCs w:val="22"/>
          <w:lang w:val="da-DK"/>
        </w:rPr>
      </w:pPr>
      <w:del w:id="6370" w:author="AbbVie7" w:date="2025-05-12T15:16:00Z">
        <w:r w:rsidRPr="004D4CE1">
          <w:rPr>
            <w:szCs w:val="22"/>
            <w:lang w:val="da-DK"/>
          </w:rPr>
          <w:delText xml:space="preserve"> </w:delText>
        </w:r>
      </w:del>
      <w:del w:id="6371" w:author="AbbVie7" w:date="2025-05-12T15:16:00Z">
        <w:r w:rsidRPr="003D23F9">
          <w:rPr>
            <w:szCs w:val="22"/>
            <w:lang w:val="da-DK"/>
          </w:rPr>
          <w:tab/>
        </w:r>
      </w:del>
      <w:del w:id="6372" w:author="AbbVie7" w:date="2025-05-12T15:16:00Z">
        <w:r w:rsidRPr="004D4CE1">
          <w:rPr>
            <w:szCs w:val="22"/>
            <w:lang w:val="da-DK"/>
          </w:rPr>
          <w:delText>2-sidet p-værdi fra log rank test.</w:delText>
        </w:r>
      </w:del>
    </w:p>
    <w:p w:rsidR="00DC6100" w:rsidRPr="0073465B" w:rsidP="003D23F9" w14:paraId="53512C58" w14:textId="77777777">
      <w:pPr>
        <w:pStyle w:val="EMEANormal"/>
        <w:numPr>
          <w:ilvl w:val="0"/>
          <w:numId w:val="131"/>
        </w:numPr>
        <w:rPr>
          <w:del w:id="6373" w:author="AbbVie7" w:date="2025-05-12T15:16:00Z"/>
          <w:szCs w:val="22"/>
          <w:lang w:val="da-DK"/>
        </w:rPr>
      </w:pPr>
      <w:del w:id="6374" w:author="AbbVie7" w:date="2025-05-12T15:16:00Z">
        <w:r w:rsidRPr="0073465B">
          <w:rPr>
            <w:szCs w:val="22"/>
            <w:lang w:val="da-DK"/>
          </w:rPr>
          <w:delText xml:space="preserve"> </w:delText>
        </w:r>
      </w:del>
      <w:del w:id="6375" w:author="AbbVie7" w:date="2025-05-12T15:16:00Z">
        <w:r w:rsidRPr="0073465B">
          <w:rPr>
            <w:szCs w:val="22"/>
            <w:lang w:val="da-DK"/>
          </w:rPr>
          <w:tab/>
          <w:delText xml:space="preserve">NE = ikke estimerbar. Færre end halvdelen af risikopatienterne havde en hændelse. </w:delText>
        </w:r>
      </w:del>
    </w:p>
    <w:p w:rsidR="00DC6100" w:rsidP="00DC6100" w14:paraId="6C1F0308" w14:textId="77777777">
      <w:pPr>
        <w:pStyle w:val="EMEANormal"/>
        <w:keepNext/>
        <w:jc w:val="center"/>
        <w:rPr>
          <w:del w:id="6376" w:author="AbbVie7" w:date="2025-05-12T15:16:00Z"/>
          <w:b/>
          <w:szCs w:val="24"/>
          <w:lang w:val="da-DK"/>
        </w:rPr>
      </w:pPr>
    </w:p>
    <w:p w:rsidR="00DC6100" w:rsidRPr="002F530B" w:rsidP="00DC6100" w14:paraId="7CC44CA7" w14:textId="77777777">
      <w:pPr>
        <w:pStyle w:val="EMEANormal"/>
        <w:keepNext/>
        <w:jc w:val="center"/>
        <w:rPr>
          <w:del w:id="6377" w:author="AbbVie7" w:date="2025-05-12T15:16:00Z"/>
          <w:b/>
          <w:szCs w:val="22"/>
          <w:lang w:val="da-DK"/>
        </w:rPr>
      </w:pPr>
      <w:del w:id="6378" w:author="AbbVie7" w:date="2025-05-12T15:16:00Z">
        <w:r w:rsidRPr="002F530B">
          <w:rPr>
            <w:b/>
            <w:szCs w:val="24"/>
            <w:lang w:val="da-DK"/>
          </w:rPr>
          <w:delText xml:space="preserve">Figur </w:delText>
        </w:r>
      </w:del>
      <w:del w:id="6379" w:author="AbbVie7" w:date="2025-05-12T15:16:00Z">
        <w:r w:rsidR="000518BF">
          <w:rPr>
            <w:b/>
            <w:szCs w:val="24"/>
            <w:lang w:val="da-DK"/>
          </w:rPr>
          <w:delText>1</w:delText>
        </w:r>
      </w:del>
      <w:del w:id="6380" w:author="AbbVie7" w:date="2025-05-12T15:16:00Z">
        <w:r w:rsidRPr="002F530B">
          <w:rPr>
            <w:b/>
            <w:szCs w:val="24"/>
            <w:lang w:val="da-DK"/>
          </w:rPr>
          <w:delText>: Kaplan-Meier-kurver, opsummere</w:delText>
        </w:r>
      </w:del>
      <w:del w:id="6381" w:author="AbbVie7" w:date="2025-05-12T15:16:00Z">
        <w:r w:rsidR="00711161">
          <w:rPr>
            <w:b/>
            <w:szCs w:val="24"/>
            <w:lang w:val="da-DK"/>
          </w:rPr>
          <w:delText>nde</w:delText>
        </w:r>
      </w:del>
      <w:del w:id="6382" w:author="AbbVie7" w:date="2025-05-12T15:16:00Z">
        <w:r w:rsidRPr="002F530B">
          <w:rPr>
            <w:b/>
            <w:szCs w:val="24"/>
            <w:lang w:val="da-DK"/>
          </w:rPr>
          <w:delText xml:space="preserve"> tid til behandlingssvigt i eller efter uge 6 (Studie UV I) eller uge 2 (Studie UV II)</w:delText>
        </w:r>
      </w:del>
    </w:p>
    <w:tbl>
      <w:tblPr>
        <w:tblW w:w="9288" w:type="dxa"/>
        <w:tblLook w:val="04A0"/>
      </w:tblPr>
      <w:tblGrid>
        <w:gridCol w:w="482"/>
        <w:gridCol w:w="3496"/>
        <w:gridCol w:w="1170"/>
        <w:gridCol w:w="1323"/>
        <w:gridCol w:w="1101"/>
        <w:gridCol w:w="1781"/>
      </w:tblGrid>
      <w:tr w14:paraId="63687ECD" w14:textId="77777777" w:rsidTr="00341B75">
        <w:tblPrEx>
          <w:tblW w:w="9288" w:type="dxa"/>
          <w:tblLook w:val="04A0"/>
        </w:tblPrEx>
        <w:trPr>
          <w:cantSplit/>
          <w:trHeight w:val="3806"/>
          <w:del w:id="6383" w:author="AbbVie7" w:date="2025-05-12T15:16:00Z"/>
        </w:trPr>
        <w:tc>
          <w:tcPr>
            <w:tcW w:w="482" w:type="dxa"/>
            <w:textDirection w:val="btLr"/>
            <w:vAlign w:val="bottom"/>
          </w:tcPr>
          <w:p w:rsidR="00DC6100" w:rsidRPr="00E46681" w:rsidP="00341B75" w14:paraId="11BDA186" w14:textId="77777777">
            <w:pPr>
              <w:pStyle w:val="EMEANormal"/>
              <w:keepNext/>
              <w:ind w:left="113" w:right="113"/>
              <w:jc w:val="center"/>
              <w:rPr>
                <w:del w:id="6384" w:author="AbbVie7" w:date="2025-05-12T15:16:00Z"/>
                <w:b/>
                <w:szCs w:val="22"/>
                <w:lang w:val="da-DK"/>
              </w:rPr>
            </w:pPr>
            <w:del w:id="6385" w:author="AbbVie7" w:date="2025-05-12T15:16:00Z">
              <w:r>
                <w:rPr>
                  <w:b/>
                  <w:szCs w:val="22"/>
                  <w:lang w:val="da-DK"/>
                </w:rPr>
                <w:delText>BEHANDLINGSSVIGT</w:delText>
              </w:r>
            </w:del>
            <w:del w:id="6386" w:author="AbbVie7" w:date="2025-05-12T15:16:00Z">
              <w:r w:rsidRPr="00E46681">
                <w:rPr>
                  <w:b/>
                  <w:szCs w:val="22"/>
                  <w:lang w:val="da-DK"/>
                </w:rPr>
                <w:delText xml:space="preserve"> (%)</w:delText>
              </w:r>
            </w:del>
          </w:p>
        </w:tc>
        <w:tc>
          <w:tcPr>
            <w:tcW w:w="8806" w:type="dxa"/>
            <w:gridSpan w:val="5"/>
            <w:vAlign w:val="bottom"/>
          </w:tcPr>
          <w:p w:rsidR="00DC6100" w:rsidRPr="00B720DC" w:rsidP="00341B75" w14:paraId="32EA5916" w14:textId="77777777">
            <w:pPr>
              <w:pStyle w:val="EMEANormal"/>
              <w:keepNext/>
              <w:rPr>
                <w:del w:id="6387" w:author="AbbVie7" w:date="2025-05-12T15:16:00Z"/>
                <w:szCs w:val="22"/>
              </w:rPr>
            </w:pPr>
            <w:del w:id="6388" w:author="AbbVie7" w:date="2025-05-12T15:16:00Z">
              <w:r w:rsidRPr="00031C85">
                <w:rPr>
                  <w:noProof/>
                  <w:lang w:val="en-GB"/>
                </w:rPr>
                <w:drawing>
                  <wp:inline distT="0" distB="0" distL="0" distR="0">
                    <wp:extent cx="5486400" cy="2209800"/>
                    <wp:effectExtent l="0" t="0" r="0" b="0"/>
                    <wp:docPr id="16" name="Picture 34" descr="Humira Uveitis Figure 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4" descr="Humira Uveitis Figure 5_6"/>
                            <pic:cNvPicPr>
                              <a:picLocks noChangeAspect="1" noChangeArrowheads="1"/>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5486400" cy="2209800"/>
                            </a:xfrm>
                            <a:prstGeom prst="rect">
                              <a:avLst/>
                            </a:prstGeom>
                            <a:noFill/>
                            <a:ln>
                              <a:noFill/>
                            </a:ln>
                          </pic:spPr>
                        </pic:pic>
                      </a:graphicData>
                    </a:graphic>
                  </wp:inline>
                </w:drawing>
              </w:r>
            </w:del>
          </w:p>
        </w:tc>
      </w:tr>
      <w:tr w14:paraId="4F89A482" w14:textId="77777777" w:rsidTr="00341B75">
        <w:tblPrEx>
          <w:tblW w:w="9288" w:type="dxa"/>
          <w:tblLook w:val="04A0"/>
        </w:tblPrEx>
        <w:trPr>
          <w:del w:id="6389" w:author="AbbVie7" w:date="2025-05-12T15:16:00Z"/>
        </w:trPr>
        <w:tc>
          <w:tcPr>
            <w:tcW w:w="482" w:type="dxa"/>
          </w:tcPr>
          <w:p w:rsidR="00DC6100" w:rsidRPr="00B720DC" w:rsidP="00341B75" w14:paraId="3AD56832" w14:textId="77777777">
            <w:pPr>
              <w:pStyle w:val="EMEANormal"/>
              <w:rPr>
                <w:del w:id="6390" w:author="AbbVie7" w:date="2025-05-12T15:16:00Z"/>
                <w:szCs w:val="22"/>
              </w:rPr>
            </w:pPr>
          </w:p>
        </w:tc>
        <w:tc>
          <w:tcPr>
            <w:tcW w:w="8806" w:type="dxa"/>
            <w:gridSpan w:val="5"/>
          </w:tcPr>
          <w:p w:rsidR="00DC6100" w:rsidRPr="00B720DC" w:rsidP="00341B75" w14:paraId="280B2B52" w14:textId="77777777">
            <w:pPr>
              <w:pStyle w:val="EMEANormal"/>
              <w:jc w:val="center"/>
              <w:rPr>
                <w:del w:id="6391" w:author="AbbVie7" w:date="2025-05-12T15:16:00Z"/>
                <w:b/>
                <w:szCs w:val="22"/>
              </w:rPr>
            </w:pPr>
            <w:del w:id="6392" w:author="AbbVie7" w:date="2025-05-12T15:16:00Z">
              <w:r w:rsidRPr="00B720DC">
                <w:rPr>
                  <w:b/>
                  <w:szCs w:val="22"/>
                </w:rPr>
                <w:delText>TI</w:delText>
              </w:r>
            </w:del>
            <w:del w:id="6393" w:author="AbbVie7" w:date="2025-05-12T15:16:00Z">
              <w:r>
                <w:rPr>
                  <w:b/>
                  <w:szCs w:val="22"/>
                </w:rPr>
                <w:delText>D</w:delText>
              </w:r>
            </w:del>
            <w:del w:id="6394" w:author="AbbVie7" w:date="2025-05-12T15:16:00Z">
              <w:r w:rsidRPr="00B720DC">
                <w:rPr>
                  <w:b/>
                  <w:szCs w:val="22"/>
                </w:rPr>
                <w:delText xml:space="preserve"> (M</w:delText>
              </w:r>
            </w:del>
            <w:del w:id="6395" w:author="AbbVie7" w:date="2025-05-12T15:16:00Z">
              <w:r>
                <w:rPr>
                  <w:b/>
                  <w:szCs w:val="22"/>
                </w:rPr>
                <w:delText>ÅNEDER</w:delText>
              </w:r>
            </w:del>
            <w:del w:id="6396" w:author="AbbVie7" w:date="2025-05-12T15:16:00Z">
              <w:r w:rsidRPr="00B720DC">
                <w:rPr>
                  <w:b/>
                  <w:szCs w:val="22"/>
                </w:rPr>
                <w:delText>)</w:delText>
              </w:r>
            </w:del>
          </w:p>
        </w:tc>
      </w:tr>
      <w:tr w14:paraId="24D01FE5" w14:textId="77777777" w:rsidTr="00341B75">
        <w:tblPrEx>
          <w:tblW w:w="9288" w:type="dxa"/>
          <w:tblLook w:val="04A0"/>
        </w:tblPrEx>
        <w:trPr>
          <w:del w:id="6397" w:author="AbbVie7" w:date="2025-05-12T15:16:00Z"/>
        </w:trPr>
        <w:tc>
          <w:tcPr>
            <w:tcW w:w="482" w:type="dxa"/>
          </w:tcPr>
          <w:p w:rsidR="00DC6100" w:rsidRPr="00B720DC" w:rsidP="00341B75" w14:paraId="6E78E026" w14:textId="77777777">
            <w:pPr>
              <w:pStyle w:val="EMEANormal"/>
              <w:rPr>
                <w:del w:id="6398" w:author="AbbVie7" w:date="2025-05-12T15:16:00Z"/>
                <w:szCs w:val="22"/>
              </w:rPr>
            </w:pPr>
          </w:p>
        </w:tc>
        <w:tc>
          <w:tcPr>
            <w:tcW w:w="3496" w:type="dxa"/>
          </w:tcPr>
          <w:p w:rsidR="00DC6100" w:rsidRPr="00B720DC" w:rsidP="00341B75" w14:paraId="2E3BF23D" w14:textId="77777777">
            <w:pPr>
              <w:pStyle w:val="EMEANormal"/>
              <w:rPr>
                <w:del w:id="6399" w:author="AbbVie7" w:date="2025-05-12T15:16:00Z"/>
                <w:szCs w:val="22"/>
              </w:rPr>
            </w:pPr>
            <w:del w:id="6400" w:author="AbbVie7" w:date="2025-05-12T15:16:00Z">
              <w:r w:rsidRPr="00B720DC">
                <w:rPr>
                  <w:szCs w:val="22"/>
                </w:rPr>
                <w:delText>Stud</w:delText>
              </w:r>
            </w:del>
            <w:del w:id="6401" w:author="AbbVie7" w:date="2025-05-12T15:16:00Z">
              <w:r>
                <w:rPr>
                  <w:szCs w:val="22"/>
                </w:rPr>
                <w:delText>ie</w:delText>
              </w:r>
            </w:del>
            <w:del w:id="6402" w:author="AbbVie7" w:date="2025-05-12T15:16:00Z">
              <w:r w:rsidRPr="00B720DC">
                <w:rPr>
                  <w:szCs w:val="22"/>
                </w:rPr>
                <w:delText xml:space="preserve"> UV I                        </w:delText>
              </w:r>
            </w:del>
            <w:del w:id="6403" w:author="AbbVie7" w:date="2025-05-12T15:16:00Z">
              <w:r>
                <w:rPr>
                  <w:szCs w:val="22"/>
                </w:rPr>
                <w:delText>Behandling</w:delText>
              </w:r>
            </w:del>
          </w:p>
        </w:tc>
        <w:tc>
          <w:tcPr>
            <w:tcW w:w="1170" w:type="dxa"/>
          </w:tcPr>
          <w:p w:rsidR="00DC6100" w:rsidRPr="00B720DC" w:rsidP="00341B75" w14:paraId="4CC8DF4F" w14:textId="77777777">
            <w:pPr>
              <w:pStyle w:val="EMEANormal"/>
              <w:jc w:val="right"/>
              <w:rPr>
                <w:del w:id="6404" w:author="AbbVie7" w:date="2025-05-12T15:16:00Z"/>
                <w:szCs w:val="22"/>
              </w:rPr>
            </w:pPr>
            <w:del w:id="6405" w:author="AbbVie7" w:date="2025-05-12T15:16:00Z">
              <w:r w:rsidRPr="00031C85">
                <w:rPr>
                  <w:noProof/>
                  <w:lang w:val="en-GB"/>
                </w:rPr>
                <w:drawing>
                  <wp:inline distT="0" distB="0" distL="0" distR="0">
                    <wp:extent cx="400050" cy="180975"/>
                    <wp:effectExtent l="0" t="0" r="0" b="0"/>
                    <wp:docPr id="17" name="Picture 33"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33" descr="Humira Uveitis Figure 5_2"/>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400050" cy="180975"/>
                            </a:xfrm>
                            <a:prstGeom prst="rect">
                              <a:avLst/>
                            </a:prstGeom>
                            <a:noFill/>
                            <a:ln>
                              <a:noFill/>
                            </a:ln>
                          </pic:spPr>
                        </pic:pic>
                      </a:graphicData>
                    </a:graphic>
                  </wp:inline>
                </w:drawing>
              </w:r>
            </w:del>
          </w:p>
        </w:tc>
        <w:tc>
          <w:tcPr>
            <w:tcW w:w="1350" w:type="dxa"/>
          </w:tcPr>
          <w:p w:rsidR="00DC6100" w:rsidRPr="00B720DC" w:rsidP="00341B75" w14:paraId="512BA8AC" w14:textId="77777777">
            <w:pPr>
              <w:pStyle w:val="EMEANormal"/>
              <w:rPr>
                <w:del w:id="6406" w:author="AbbVie7" w:date="2025-05-12T15:16:00Z"/>
                <w:szCs w:val="22"/>
              </w:rPr>
            </w:pPr>
            <w:del w:id="6407" w:author="AbbVie7" w:date="2025-05-12T15:16:00Z">
              <w:r w:rsidRPr="00B720DC">
                <w:rPr>
                  <w:szCs w:val="22"/>
                </w:rPr>
                <w:delText>Placebo</w:delText>
              </w:r>
            </w:del>
          </w:p>
        </w:tc>
        <w:tc>
          <w:tcPr>
            <w:tcW w:w="900" w:type="dxa"/>
          </w:tcPr>
          <w:p w:rsidR="00DC6100" w:rsidRPr="00B720DC" w:rsidP="00341B75" w14:paraId="12F2B98F" w14:textId="77777777">
            <w:pPr>
              <w:pStyle w:val="EMEANormal"/>
              <w:jc w:val="right"/>
              <w:rPr>
                <w:del w:id="6408" w:author="AbbVie7" w:date="2025-05-12T15:16:00Z"/>
                <w:szCs w:val="22"/>
              </w:rPr>
            </w:pPr>
            <w:del w:id="6409" w:author="AbbVie7" w:date="2025-05-12T15:16:00Z">
              <w:r w:rsidRPr="00031C85">
                <w:rPr>
                  <w:noProof/>
                  <w:lang w:val="en-GB"/>
                </w:rPr>
                <w:drawing>
                  <wp:inline distT="0" distB="0" distL="0" distR="0">
                    <wp:extent cx="561975" cy="180975"/>
                    <wp:effectExtent l="0" t="0" r="0" b="0"/>
                    <wp:docPr id="18" name="Picture 32"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2" descr="Humira Uveitis Figure 5_2"/>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561975" cy="180975"/>
                            </a:xfrm>
                            <a:prstGeom prst="rect">
                              <a:avLst/>
                            </a:prstGeom>
                            <a:noFill/>
                            <a:ln>
                              <a:noFill/>
                            </a:ln>
                          </pic:spPr>
                        </pic:pic>
                      </a:graphicData>
                    </a:graphic>
                  </wp:inline>
                </w:drawing>
              </w:r>
            </w:del>
          </w:p>
        </w:tc>
        <w:tc>
          <w:tcPr>
            <w:tcW w:w="1890" w:type="dxa"/>
          </w:tcPr>
          <w:p w:rsidR="00DC6100" w:rsidRPr="00B720DC" w:rsidP="00341B75" w14:paraId="04C56C15" w14:textId="77777777">
            <w:pPr>
              <w:pStyle w:val="EMEANormal"/>
              <w:rPr>
                <w:del w:id="6410" w:author="AbbVie7" w:date="2025-05-12T15:16:00Z"/>
                <w:szCs w:val="22"/>
              </w:rPr>
            </w:pPr>
            <w:del w:id="6411" w:author="AbbVie7" w:date="2025-05-12T15:16:00Z">
              <w:r w:rsidRPr="00B720DC">
                <w:rPr>
                  <w:szCs w:val="22"/>
                </w:rPr>
                <w:delText>Adalimumab</w:delText>
              </w:r>
            </w:del>
          </w:p>
        </w:tc>
      </w:tr>
      <w:tr w14:paraId="2E5EF588" w14:textId="77777777" w:rsidTr="00341B75">
        <w:tblPrEx>
          <w:tblW w:w="9288" w:type="dxa"/>
          <w:tblLook w:val="04A0"/>
        </w:tblPrEx>
        <w:trPr>
          <w:trHeight w:val="3869"/>
          <w:del w:id="6412" w:author="AbbVie7" w:date="2025-05-12T15:16:00Z"/>
        </w:trPr>
        <w:tc>
          <w:tcPr>
            <w:tcW w:w="482" w:type="dxa"/>
            <w:textDirection w:val="btLr"/>
            <w:vAlign w:val="bottom"/>
          </w:tcPr>
          <w:p w:rsidR="00DC6100" w:rsidRPr="00B720DC" w:rsidP="00341B75" w14:paraId="5F646BDB" w14:textId="77777777">
            <w:pPr>
              <w:pStyle w:val="EMEANormal"/>
              <w:jc w:val="center"/>
              <w:rPr>
                <w:del w:id="6413" w:author="AbbVie7" w:date="2025-05-12T15:16:00Z"/>
                <w:szCs w:val="22"/>
              </w:rPr>
            </w:pPr>
            <w:del w:id="6414" w:author="AbbVie7" w:date="2025-05-12T15:16:00Z">
              <w:r>
                <w:rPr>
                  <w:b/>
                  <w:szCs w:val="22"/>
                </w:rPr>
                <w:delText>BEHANDLINGSSVIGT</w:delText>
              </w:r>
            </w:del>
            <w:del w:id="6415" w:author="AbbVie7" w:date="2025-05-12T15:16:00Z">
              <w:r w:rsidRPr="00B720DC">
                <w:rPr>
                  <w:b/>
                  <w:szCs w:val="22"/>
                </w:rPr>
                <w:delText xml:space="preserve">  (%)</w:delText>
              </w:r>
            </w:del>
          </w:p>
        </w:tc>
        <w:tc>
          <w:tcPr>
            <w:tcW w:w="8806" w:type="dxa"/>
            <w:gridSpan w:val="5"/>
            <w:vAlign w:val="bottom"/>
          </w:tcPr>
          <w:p w:rsidR="00DC6100" w:rsidP="00341B75" w14:paraId="2A8A9E55" w14:textId="77777777">
            <w:pPr>
              <w:pStyle w:val="EMEANormal"/>
              <w:rPr>
                <w:del w:id="6416" w:author="AbbVie7" w:date="2025-05-12T15:16:00Z"/>
                <w:noProof/>
                <w:szCs w:val="22"/>
              </w:rPr>
            </w:pPr>
          </w:p>
          <w:p w:rsidR="00DC6100" w:rsidP="00341B75" w14:paraId="22E8DA54" w14:textId="77777777">
            <w:pPr>
              <w:pStyle w:val="EMEANormal"/>
              <w:rPr>
                <w:del w:id="6417" w:author="AbbVie7" w:date="2025-05-12T15:16:00Z"/>
                <w:noProof/>
                <w:szCs w:val="22"/>
              </w:rPr>
            </w:pPr>
          </w:p>
          <w:p w:rsidR="00DC6100" w:rsidRPr="00B720DC" w:rsidP="00341B75" w14:paraId="5A0C8BE0" w14:textId="77777777">
            <w:pPr>
              <w:pStyle w:val="EMEANormal"/>
              <w:rPr>
                <w:del w:id="6418" w:author="AbbVie7" w:date="2025-05-12T15:16:00Z"/>
                <w:szCs w:val="22"/>
              </w:rPr>
            </w:pPr>
            <w:del w:id="6419" w:author="AbbVie7" w:date="2025-05-12T15:16:00Z">
              <w:r w:rsidRPr="00031C85">
                <w:rPr>
                  <w:noProof/>
                  <w:lang w:val="en-GB"/>
                </w:rPr>
                <w:drawing>
                  <wp:inline distT="0" distB="0" distL="0" distR="0">
                    <wp:extent cx="5495925" cy="2190750"/>
                    <wp:effectExtent l="0" t="0" r="0" b="0"/>
                    <wp:docPr id="1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5"/>
                            <pic:cNvPicPr>
                              <a:picLocks noChangeAspect="1" noChangeArrowheads="1"/>
                            </pic:cNvPicPr>
                          </pic:nvPicPr>
                          <pic:blipFill>
                            <a:blip xmlns:r="http://schemas.openxmlformats.org/officeDocument/2006/relationships" r:embed="rId19">
                              <a:extLst>
                                <a:ext xmlns:a="http://schemas.openxmlformats.org/drawingml/2006/main" uri="{28A0092B-C50C-407E-A947-70E740481C1C}">
                                  <a14:useLocalDpi xmlns:a14="http://schemas.microsoft.com/office/drawing/2010/main" val="0"/>
                                </a:ext>
                              </a:extLst>
                            </a:blip>
                            <a:stretch>
                              <a:fillRect/>
                            </a:stretch>
                          </pic:blipFill>
                          <pic:spPr bwMode="auto">
                            <a:xfrm>
                              <a:off x="0" y="0"/>
                              <a:ext cx="5495925" cy="2190750"/>
                            </a:xfrm>
                            <a:prstGeom prst="rect">
                              <a:avLst/>
                            </a:prstGeom>
                            <a:noFill/>
                            <a:ln>
                              <a:noFill/>
                            </a:ln>
                          </pic:spPr>
                        </pic:pic>
                      </a:graphicData>
                    </a:graphic>
                  </wp:inline>
                </w:drawing>
              </w:r>
            </w:del>
          </w:p>
        </w:tc>
      </w:tr>
      <w:tr w14:paraId="765B154A" w14:textId="77777777" w:rsidTr="00341B75">
        <w:tblPrEx>
          <w:tblW w:w="9288" w:type="dxa"/>
          <w:tblLook w:val="04A0"/>
        </w:tblPrEx>
        <w:trPr>
          <w:del w:id="6420" w:author="AbbVie7" w:date="2025-05-12T15:16:00Z"/>
        </w:trPr>
        <w:tc>
          <w:tcPr>
            <w:tcW w:w="482" w:type="dxa"/>
          </w:tcPr>
          <w:p w:rsidR="00DC6100" w:rsidRPr="00B720DC" w:rsidP="00341B75" w14:paraId="0BFE1E21" w14:textId="77777777">
            <w:pPr>
              <w:pStyle w:val="EMEANormal"/>
              <w:rPr>
                <w:del w:id="6421" w:author="AbbVie7" w:date="2025-05-12T15:16:00Z"/>
                <w:szCs w:val="22"/>
              </w:rPr>
            </w:pPr>
          </w:p>
        </w:tc>
        <w:tc>
          <w:tcPr>
            <w:tcW w:w="8806" w:type="dxa"/>
            <w:gridSpan w:val="5"/>
          </w:tcPr>
          <w:p w:rsidR="00DC6100" w:rsidRPr="00B720DC" w:rsidP="00341B75" w14:paraId="2ED6828D" w14:textId="77777777">
            <w:pPr>
              <w:pStyle w:val="EMEANormal"/>
              <w:jc w:val="center"/>
              <w:rPr>
                <w:del w:id="6422" w:author="AbbVie7" w:date="2025-05-12T15:16:00Z"/>
                <w:b/>
                <w:szCs w:val="22"/>
              </w:rPr>
            </w:pPr>
            <w:del w:id="6423" w:author="AbbVie7" w:date="2025-05-12T15:16:00Z">
              <w:r w:rsidRPr="00B720DC">
                <w:rPr>
                  <w:b/>
                  <w:szCs w:val="22"/>
                </w:rPr>
                <w:delText>T</w:delText>
              </w:r>
            </w:del>
            <w:del w:id="6424" w:author="AbbVie7" w:date="2025-05-12T15:16:00Z">
              <w:r>
                <w:rPr>
                  <w:b/>
                  <w:szCs w:val="22"/>
                </w:rPr>
                <w:delText>ID</w:delText>
              </w:r>
            </w:del>
            <w:del w:id="6425" w:author="AbbVie7" w:date="2025-05-12T15:16:00Z">
              <w:r w:rsidRPr="00B720DC">
                <w:rPr>
                  <w:b/>
                  <w:szCs w:val="22"/>
                </w:rPr>
                <w:delText xml:space="preserve"> (M</w:delText>
              </w:r>
            </w:del>
            <w:del w:id="6426" w:author="AbbVie7" w:date="2025-05-12T15:16:00Z">
              <w:r>
                <w:rPr>
                  <w:b/>
                  <w:szCs w:val="22"/>
                </w:rPr>
                <w:delText>ÅNEDER</w:delText>
              </w:r>
            </w:del>
            <w:del w:id="6427" w:author="AbbVie7" w:date="2025-05-12T15:16:00Z">
              <w:r w:rsidRPr="00B720DC">
                <w:rPr>
                  <w:b/>
                  <w:szCs w:val="22"/>
                </w:rPr>
                <w:delText>)</w:delText>
              </w:r>
            </w:del>
          </w:p>
        </w:tc>
      </w:tr>
      <w:tr w14:paraId="79EADFE5" w14:textId="77777777" w:rsidTr="00341B75">
        <w:tblPrEx>
          <w:tblW w:w="9288" w:type="dxa"/>
          <w:tblLook w:val="04A0"/>
        </w:tblPrEx>
        <w:trPr>
          <w:trHeight w:val="369"/>
          <w:del w:id="6428" w:author="AbbVie7" w:date="2025-05-12T15:16:00Z"/>
        </w:trPr>
        <w:tc>
          <w:tcPr>
            <w:tcW w:w="482" w:type="dxa"/>
          </w:tcPr>
          <w:p w:rsidR="00DC6100" w:rsidRPr="00B720DC" w:rsidP="00341B75" w14:paraId="1F4CAF52" w14:textId="77777777">
            <w:pPr>
              <w:pStyle w:val="EMEANormal"/>
              <w:rPr>
                <w:del w:id="6429" w:author="AbbVie7" w:date="2025-05-12T15:16:00Z"/>
                <w:szCs w:val="22"/>
              </w:rPr>
            </w:pPr>
          </w:p>
        </w:tc>
        <w:tc>
          <w:tcPr>
            <w:tcW w:w="3496" w:type="dxa"/>
          </w:tcPr>
          <w:p w:rsidR="00DC6100" w:rsidRPr="00B720DC" w:rsidP="00341B75" w14:paraId="5BEEA4F2" w14:textId="77777777">
            <w:pPr>
              <w:pStyle w:val="EMEANormal"/>
              <w:rPr>
                <w:del w:id="6430" w:author="AbbVie7" w:date="2025-05-12T15:16:00Z"/>
                <w:szCs w:val="22"/>
              </w:rPr>
            </w:pPr>
            <w:del w:id="6431" w:author="AbbVie7" w:date="2025-05-12T15:16:00Z">
              <w:r w:rsidRPr="00B720DC">
                <w:rPr>
                  <w:szCs w:val="22"/>
                </w:rPr>
                <w:delText>Stud</w:delText>
              </w:r>
            </w:del>
            <w:del w:id="6432" w:author="AbbVie7" w:date="2025-05-12T15:16:00Z">
              <w:r>
                <w:rPr>
                  <w:szCs w:val="22"/>
                </w:rPr>
                <w:delText>ie</w:delText>
              </w:r>
            </w:del>
            <w:del w:id="6433" w:author="AbbVie7" w:date="2025-05-12T15:16:00Z">
              <w:r w:rsidRPr="00B720DC">
                <w:rPr>
                  <w:szCs w:val="22"/>
                </w:rPr>
                <w:delText xml:space="preserve"> UV II                   </w:delText>
              </w:r>
            </w:del>
            <w:del w:id="6434" w:author="AbbVie7" w:date="2025-05-12T15:16:00Z">
              <w:r>
                <w:rPr>
                  <w:szCs w:val="22"/>
                </w:rPr>
                <w:delText>Behandling</w:delText>
              </w:r>
            </w:del>
          </w:p>
        </w:tc>
        <w:tc>
          <w:tcPr>
            <w:tcW w:w="1170" w:type="dxa"/>
          </w:tcPr>
          <w:p w:rsidR="00DC6100" w:rsidRPr="00B720DC" w:rsidP="00341B75" w14:paraId="6D3AAEAE" w14:textId="77777777">
            <w:pPr>
              <w:pStyle w:val="EMEANormal"/>
              <w:jc w:val="right"/>
              <w:rPr>
                <w:del w:id="6435" w:author="AbbVie7" w:date="2025-05-12T15:16:00Z"/>
                <w:szCs w:val="22"/>
              </w:rPr>
            </w:pPr>
            <w:del w:id="6436" w:author="AbbVie7" w:date="2025-05-12T15:16:00Z">
              <w:r w:rsidRPr="00031C85">
                <w:rPr>
                  <w:noProof/>
                  <w:lang w:val="en-GB"/>
                </w:rPr>
                <w:drawing>
                  <wp:inline distT="0" distB="0" distL="0" distR="0">
                    <wp:extent cx="400050" cy="180975"/>
                    <wp:effectExtent l="0" t="0" r="0" b="0"/>
                    <wp:docPr id="20" name="Picture 31"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1" descr="Humira Uveitis Figure 5_2"/>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400050" cy="180975"/>
                            </a:xfrm>
                            <a:prstGeom prst="rect">
                              <a:avLst/>
                            </a:prstGeom>
                            <a:noFill/>
                            <a:ln>
                              <a:noFill/>
                            </a:ln>
                          </pic:spPr>
                        </pic:pic>
                      </a:graphicData>
                    </a:graphic>
                  </wp:inline>
                </w:drawing>
              </w:r>
            </w:del>
          </w:p>
        </w:tc>
        <w:tc>
          <w:tcPr>
            <w:tcW w:w="1350" w:type="dxa"/>
          </w:tcPr>
          <w:p w:rsidR="00DC6100" w:rsidRPr="00B720DC" w:rsidP="00341B75" w14:paraId="7F4C3015" w14:textId="77777777">
            <w:pPr>
              <w:pStyle w:val="EMEANormal"/>
              <w:rPr>
                <w:del w:id="6437" w:author="AbbVie7" w:date="2025-05-12T15:16:00Z"/>
                <w:szCs w:val="22"/>
              </w:rPr>
            </w:pPr>
            <w:del w:id="6438" w:author="AbbVie7" w:date="2025-05-12T15:16:00Z">
              <w:r w:rsidRPr="00B720DC">
                <w:rPr>
                  <w:szCs w:val="22"/>
                </w:rPr>
                <w:delText>Placebo</w:delText>
              </w:r>
            </w:del>
          </w:p>
        </w:tc>
        <w:tc>
          <w:tcPr>
            <w:tcW w:w="900" w:type="dxa"/>
          </w:tcPr>
          <w:p w:rsidR="00DC6100" w:rsidRPr="00B720DC" w:rsidP="00341B75" w14:paraId="28DDA4F8" w14:textId="77777777">
            <w:pPr>
              <w:pStyle w:val="EMEANormal"/>
              <w:jc w:val="right"/>
              <w:rPr>
                <w:del w:id="6439" w:author="AbbVie7" w:date="2025-05-12T15:16:00Z"/>
                <w:szCs w:val="22"/>
              </w:rPr>
            </w:pPr>
            <w:del w:id="6440" w:author="AbbVie7" w:date="2025-05-12T15:16:00Z">
              <w:r w:rsidRPr="00031C85">
                <w:rPr>
                  <w:noProof/>
                  <w:lang w:val="en-GB"/>
                </w:rPr>
                <w:drawing>
                  <wp:inline distT="0" distB="0" distL="0" distR="0">
                    <wp:extent cx="561975" cy="180975"/>
                    <wp:effectExtent l="0" t="0" r="0" b="0"/>
                    <wp:docPr id="21" name="Picture 30"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30" descr="Humira Uveitis Figure 5_2"/>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561975" cy="180975"/>
                            </a:xfrm>
                            <a:prstGeom prst="rect">
                              <a:avLst/>
                            </a:prstGeom>
                            <a:noFill/>
                            <a:ln>
                              <a:noFill/>
                            </a:ln>
                          </pic:spPr>
                        </pic:pic>
                      </a:graphicData>
                    </a:graphic>
                  </wp:inline>
                </w:drawing>
              </w:r>
            </w:del>
          </w:p>
        </w:tc>
        <w:tc>
          <w:tcPr>
            <w:tcW w:w="1890" w:type="dxa"/>
          </w:tcPr>
          <w:p w:rsidR="00DC6100" w:rsidRPr="00B720DC" w:rsidP="00341B75" w14:paraId="5A0E8400" w14:textId="77777777">
            <w:pPr>
              <w:pStyle w:val="EMEANormal"/>
              <w:rPr>
                <w:del w:id="6441" w:author="AbbVie7" w:date="2025-05-12T15:16:00Z"/>
                <w:szCs w:val="22"/>
              </w:rPr>
            </w:pPr>
            <w:del w:id="6442" w:author="AbbVie7" w:date="2025-05-12T15:16:00Z">
              <w:r w:rsidRPr="00B720DC">
                <w:rPr>
                  <w:szCs w:val="22"/>
                </w:rPr>
                <w:delText>Adalimumab</w:delText>
              </w:r>
            </w:del>
          </w:p>
        </w:tc>
      </w:tr>
    </w:tbl>
    <w:p w:rsidR="00DC6100" w:rsidRPr="00761C3F" w:rsidP="00DC6100" w14:paraId="429C439C" w14:textId="77777777">
      <w:pPr>
        <w:pStyle w:val="EMEANormal"/>
        <w:rPr>
          <w:del w:id="6443" w:author="AbbVie7" w:date="2025-05-12T15:16:00Z"/>
          <w:lang w:val="da-DK"/>
        </w:rPr>
      </w:pPr>
      <w:del w:id="6444" w:author="AbbVie7" w:date="2025-05-12T15:16:00Z">
        <w:r w:rsidRPr="00761C3F">
          <w:rPr>
            <w:lang w:val="da-DK"/>
          </w:rPr>
          <w:delText>Note: P# = Placebo (antal af hændelser/antal med risiko); A# = HUMIRA (antal af hændelser/antal med risiko).</w:delText>
        </w:r>
      </w:del>
    </w:p>
    <w:p w:rsidR="00DC6100" w:rsidP="00DC6100" w14:paraId="7FDA9567" w14:textId="77777777">
      <w:pPr>
        <w:pStyle w:val="EMEANormal"/>
        <w:rPr>
          <w:del w:id="6445" w:author="AbbVie7" w:date="2025-05-12T15:16:00Z"/>
          <w:lang w:val="da-DK"/>
        </w:rPr>
      </w:pPr>
    </w:p>
    <w:p w:rsidR="005044DF" w:rsidRPr="004D4CE1" w:rsidP="005044DF" w14:paraId="7FA29988" w14:textId="77777777">
      <w:pPr>
        <w:pStyle w:val="EMEANormal"/>
        <w:rPr>
          <w:del w:id="6446" w:author="AbbVie7" w:date="2025-05-12T15:16:00Z"/>
          <w:lang w:val="da-DK"/>
        </w:rPr>
      </w:pPr>
      <w:del w:id="6447" w:author="AbbVie7" w:date="2025-05-12T15:16:00Z">
        <w:r w:rsidRPr="004D4CE1">
          <w:rPr>
            <w:lang w:val="da-DK"/>
          </w:rPr>
          <w:delText xml:space="preserve">I studie UV I blev en statistisk signifikant forskel til fordel for adalimumab versus placebo observeret for alle komponenter for behandlingssvigt. I studie UV II  blev en statistisk signifikant forskel kun set for synsstyrke-komponenten, men de andre komponenter var numerisk til fordel for adalimumab.   </w:delText>
        </w:r>
      </w:del>
    </w:p>
    <w:p w:rsidR="005044DF" w:rsidP="005044DF" w14:paraId="1BE90632" w14:textId="77777777">
      <w:pPr>
        <w:pStyle w:val="EMEANormal"/>
        <w:rPr>
          <w:del w:id="6448" w:author="AbbVie7" w:date="2025-05-12T15:16:00Z"/>
          <w:lang w:val="da-DK"/>
        </w:rPr>
      </w:pPr>
    </w:p>
    <w:p w:rsidR="00F1317B" w:rsidRPr="00C04195" w:rsidP="005044DF" w14:paraId="559F7585" w14:textId="77777777">
      <w:pPr>
        <w:pStyle w:val="EMEANormal"/>
        <w:rPr>
          <w:del w:id="6449" w:author="AbbVie7" w:date="2025-05-12T15:16:00Z"/>
          <w:lang w:val="da-DK"/>
        </w:rPr>
      </w:pPr>
      <w:del w:id="6450" w:author="AbbVie7" w:date="2025-05-12T15:16:00Z">
        <w:r w:rsidRPr="00C04195">
          <w:rPr>
            <w:lang w:val="da-DK"/>
          </w:rPr>
          <w:delText>Af de 4</w:delText>
        </w:r>
      </w:del>
      <w:del w:id="6451" w:author="AbbVie7" w:date="2025-05-12T15:16:00Z">
        <w:r w:rsidR="00663483">
          <w:rPr>
            <w:lang w:val="da-DK"/>
          </w:rPr>
          <w:delText>24</w:delText>
        </w:r>
      </w:del>
      <w:del w:id="6452" w:author="AbbVie7" w:date="2025-05-12T15:16:00Z">
        <w:r w:rsidRPr="00C04195">
          <w:rPr>
            <w:lang w:val="da-DK"/>
          </w:rPr>
          <w:delText xml:space="preserve"> patienter, der indgik i den ukontrollerede langtidsforlængelse af studierne UV I og UV II, blev 6</w:delText>
        </w:r>
      </w:del>
      <w:del w:id="6453" w:author="AbbVie7" w:date="2025-05-12T15:16:00Z">
        <w:r w:rsidR="00663483">
          <w:rPr>
            <w:lang w:val="da-DK"/>
          </w:rPr>
          <w:delText>0</w:delText>
        </w:r>
      </w:del>
      <w:del w:id="6454" w:author="AbbVie7" w:date="2025-05-12T15:16:00Z">
        <w:r w:rsidRPr="00C04195">
          <w:rPr>
            <w:lang w:val="da-DK"/>
          </w:rPr>
          <w:delText xml:space="preserve"> patienter anset for ikke egnede (f.eks. </w:delText>
        </w:r>
      </w:del>
      <w:del w:id="6455" w:author="AbbVie7" w:date="2025-05-12T15:16:00Z">
        <w:r w:rsidR="00663483">
          <w:rPr>
            <w:lang w:val="da-DK"/>
          </w:rPr>
          <w:delText>på grund af afvigelser eller på grund af</w:delText>
        </w:r>
      </w:del>
      <w:del w:id="6456" w:author="AbbVie7" w:date="2025-05-12T15:16:00Z">
        <w:r w:rsidRPr="00C04195">
          <w:rPr>
            <w:lang w:val="da-DK"/>
          </w:rPr>
          <w:delText xml:space="preserve"> komplikationer sekundært til diabetisk retinopati på grund af kataraktkirurgi eller vitrektomi) og blev udelukket fra den primære </w:delText>
        </w:r>
      </w:del>
      <w:del w:id="6457" w:author="AbbVie7" w:date="2025-05-12T15:16:00Z">
        <w:r w:rsidR="00A124E7">
          <w:rPr>
            <w:lang w:val="da-DK"/>
          </w:rPr>
          <w:delText>virknings</w:delText>
        </w:r>
      </w:del>
      <w:del w:id="6458" w:author="AbbVie7" w:date="2025-05-12T15:16:00Z">
        <w:r w:rsidRPr="00C04195">
          <w:rPr>
            <w:lang w:val="da-DK"/>
          </w:rPr>
          <w:delText>analyse. Ud af de 3</w:delText>
        </w:r>
      </w:del>
      <w:del w:id="6459" w:author="AbbVie7" w:date="2025-05-12T15:16:00Z">
        <w:r w:rsidR="00663483">
          <w:rPr>
            <w:lang w:val="da-DK"/>
          </w:rPr>
          <w:delText>64</w:delText>
        </w:r>
      </w:del>
      <w:del w:id="6460" w:author="AbbVie7" w:date="2025-05-12T15:16:00Z">
        <w:r w:rsidRPr="00C04195">
          <w:rPr>
            <w:lang w:val="da-DK"/>
          </w:rPr>
          <w:delText xml:space="preserve"> resterende patienter opnåede 26</w:delText>
        </w:r>
      </w:del>
      <w:del w:id="6461" w:author="AbbVie7" w:date="2025-05-12T15:16:00Z">
        <w:r w:rsidR="00663483">
          <w:rPr>
            <w:lang w:val="da-DK"/>
          </w:rPr>
          <w:delText>9</w:delText>
        </w:r>
      </w:del>
      <w:del w:id="6462" w:author="AbbVie7" w:date="2025-05-12T15:16:00Z">
        <w:r w:rsidRPr="00C04195">
          <w:rPr>
            <w:lang w:val="da-DK"/>
          </w:rPr>
          <w:delText xml:space="preserve"> egnede patienter </w:delText>
        </w:r>
      </w:del>
      <w:del w:id="6463" w:author="AbbVie7" w:date="2025-05-12T15:16:00Z">
        <w:r w:rsidR="00663483">
          <w:rPr>
            <w:lang w:val="da-DK"/>
          </w:rPr>
          <w:delText>(74 %)</w:delText>
        </w:r>
      </w:del>
      <w:del w:id="6464" w:author="AbbVie7" w:date="2025-05-12T15:16:00Z">
        <w:r w:rsidRPr="00C04195">
          <w:rPr>
            <w:lang w:val="da-DK"/>
          </w:rPr>
          <w:delText>78 uger med åben adalimumab-behandling. Baseret på anvendelse af observerede data var 2</w:delText>
        </w:r>
      </w:del>
      <w:del w:id="6465" w:author="AbbVie7" w:date="2025-05-12T15:16:00Z">
        <w:r w:rsidR="00663483">
          <w:rPr>
            <w:lang w:val="da-DK"/>
          </w:rPr>
          <w:delText>16</w:delText>
        </w:r>
      </w:del>
      <w:del w:id="6466" w:author="AbbVie7" w:date="2025-05-12T15:16:00Z">
        <w:r w:rsidRPr="00C04195">
          <w:rPr>
            <w:lang w:val="da-DK"/>
          </w:rPr>
          <w:delText xml:space="preserve"> (80,</w:delText>
        </w:r>
      </w:del>
      <w:del w:id="6467" w:author="AbbVie7" w:date="2025-05-12T15:16:00Z">
        <w:r w:rsidR="00663483">
          <w:rPr>
            <w:lang w:val="da-DK"/>
          </w:rPr>
          <w:delText>3</w:delText>
        </w:r>
      </w:del>
      <w:del w:id="6468" w:author="AbbVie7" w:date="2025-05-12T15:16:00Z">
        <w:r w:rsidRPr="00C04195">
          <w:rPr>
            <w:lang w:val="da-DK"/>
          </w:rPr>
          <w:delText>%) inaktive (inge</w:delText>
        </w:r>
      </w:del>
      <w:del w:id="6469" w:author="AbbVie7" w:date="2025-05-12T15:16:00Z">
        <w:r w:rsidRPr="00C04195">
          <w:rPr>
            <w:lang w:val="da-DK"/>
          </w:rPr>
          <w:delText>n aktive inflammatoriske læsioner, AC cell grade ≤ 0,5+, VH grad ≤ 0,5+) med en samtidig steroiddosis ≤ 7,5 mg pr. dag og 1</w:delText>
        </w:r>
      </w:del>
      <w:del w:id="6470" w:author="AbbVie7" w:date="2025-05-12T15:16:00Z">
        <w:r w:rsidR="00663483">
          <w:rPr>
            <w:lang w:val="da-DK"/>
          </w:rPr>
          <w:delText>78</w:delText>
        </w:r>
      </w:del>
      <w:del w:id="6471" w:author="AbbVie7" w:date="2025-05-12T15:16:00Z">
        <w:r w:rsidRPr="00C04195">
          <w:rPr>
            <w:lang w:val="da-DK"/>
          </w:rPr>
          <w:delText xml:space="preserve"> (66,</w:delText>
        </w:r>
      </w:del>
      <w:del w:id="6472" w:author="AbbVie7" w:date="2025-05-12T15:16:00Z">
        <w:r w:rsidR="00663483">
          <w:rPr>
            <w:lang w:val="da-DK"/>
          </w:rPr>
          <w:delText>2</w:delText>
        </w:r>
      </w:del>
      <w:del w:id="6473" w:author="AbbVie7" w:date="2025-05-12T15:16:00Z">
        <w:r w:rsidRPr="00C04195">
          <w:rPr>
            <w:lang w:val="da-DK"/>
          </w:rPr>
          <w:delText>% ) var både steroidfri og inaktive. BCVA blev enten forbedret eller vedligeholdt (&lt;5 forringelse i forhold til bogstaver) i 88,</w:delText>
        </w:r>
      </w:del>
      <w:del w:id="6474" w:author="AbbVie7" w:date="2025-05-12T15:16:00Z">
        <w:r w:rsidR="00663483">
          <w:rPr>
            <w:lang w:val="da-DK"/>
          </w:rPr>
          <w:delText>6</w:delText>
        </w:r>
      </w:del>
      <w:del w:id="6475" w:author="AbbVie7" w:date="2025-05-12T15:16:00Z">
        <w:r w:rsidRPr="00C04195">
          <w:rPr>
            <w:lang w:val="da-DK"/>
          </w:rPr>
          <w:delText xml:space="preserve">% af øjnene i uge 78. </w:delText>
        </w:r>
      </w:del>
      <w:del w:id="6476" w:author="AbbVie7" w:date="2025-05-12T15:16:00Z">
        <w:r w:rsidR="00663483">
          <w:rPr>
            <w:lang w:val="da-DK"/>
          </w:rPr>
          <w:delText xml:space="preserve">Data udover uge 78 </w:delText>
        </w:r>
      </w:del>
      <w:del w:id="6477" w:author="AbbVie7" w:date="2025-05-12T15:16:00Z">
        <w:r w:rsidR="00C11BC4">
          <w:rPr>
            <w:lang w:val="da-DK"/>
          </w:rPr>
          <w:delText>var</w:delText>
        </w:r>
      </w:del>
      <w:del w:id="6478" w:author="AbbVie7" w:date="2025-05-12T15:16:00Z">
        <w:r w:rsidR="00663483">
          <w:rPr>
            <w:lang w:val="da-DK"/>
          </w:rPr>
          <w:delText xml:space="preserve"> generelt konsistente med disse resultater, men antallet af </w:delText>
        </w:r>
      </w:del>
      <w:del w:id="6479" w:author="AbbVie7" w:date="2025-05-12T15:16:00Z">
        <w:r w:rsidR="00C11BC4">
          <w:rPr>
            <w:lang w:val="da-DK"/>
          </w:rPr>
          <w:delText xml:space="preserve">inkluderede </w:delText>
        </w:r>
      </w:del>
      <w:del w:id="6480" w:author="AbbVie7" w:date="2025-05-12T15:16:00Z">
        <w:r w:rsidR="00663483">
          <w:rPr>
            <w:lang w:val="da-DK"/>
          </w:rPr>
          <w:delText xml:space="preserve">forsøgspersoner faldt efter dette tidspunkt. </w:delText>
        </w:r>
      </w:del>
      <w:del w:id="6481" w:author="AbbVie7" w:date="2025-05-12T15:16:00Z">
        <w:r w:rsidRPr="00C04195">
          <w:rPr>
            <w:lang w:val="da-DK"/>
          </w:rPr>
          <w:delText xml:space="preserve">Blandt de patienter, der afbrød studiet, blev </w:delText>
        </w:r>
      </w:del>
      <w:del w:id="6482" w:author="AbbVie7" w:date="2025-05-12T15:16:00Z">
        <w:r w:rsidR="00355603">
          <w:rPr>
            <w:lang w:val="da-DK"/>
          </w:rPr>
          <w:delText xml:space="preserve">samlet set </w:delText>
        </w:r>
      </w:del>
      <w:del w:id="6483" w:author="AbbVie7" w:date="2025-05-12T15:16:00Z">
        <w:r w:rsidRPr="00C04195">
          <w:rPr>
            <w:lang w:val="da-DK"/>
          </w:rPr>
          <w:delText>1</w:delText>
        </w:r>
      </w:del>
      <w:del w:id="6484" w:author="AbbVie7" w:date="2025-05-12T15:16:00Z">
        <w:r w:rsidR="00663483">
          <w:rPr>
            <w:lang w:val="da-DK"/>
          </w:rPr>
          <w:delText>8</w:delText>
        </w:r>
      </w:del>
      <w:del w:id="6485" w:author="AbbVie7" w:date="2025-05-12T15:16:00Z">
        <w:r w:rsidRPr="00C04195">
          <w:rPr>
            <w:lang w:val="da-DK"/>
          </w:rPr>
          <w:delText xml:space="preserve">% afbrudt på grund af bivirkninger og </w:delText>
        </w:r>
      </w:del>
      <w:del w:id="6486" w:author="AbbVie7" w:date="2025-05-12T15:16:00Z">
        <w:r w:rsidR="00663483">
          <w:rPr>
            <w:lang w:val="da-DK"/>
          </w:rPr>
          <w:delText>8</w:delText>
        </w:r>
      </w:del>
      <w:del w:id="6487" w:author="AbbVie7" w:date="2025-05-12T15:16:00Z">
        <w:r w:rsidRPr="00C04195">
          <w:rPr>
            <w:lang w:val="da-DK"/>
          </w:rPr>
          <w:delText>% på grund af utilstrækkelig</w:delText>
        </w:r>
      </w:del>
      <w:del w:id="6488" w:author="AbbVie7" w:date="2025-05-12T15:16:00Z">
        <w:r w:rsidR="007C0734">
          <w:rPr>
            <w:lang w:val="da-DK"/>
          </w:rPr>
          <w:delText>t</w:delText>
        </w:r>
      </w:del>
      <w:del w:id="6489" w:author="AbbVie7" w:date="2025-05-12T15:16:00Z">
        <w:r w:rsidRPr="00C04195">
          <w:rPr>
            <w:lang w:val="da-DK"/>
          </w:rPr>
          <w:delText xml:space="preserve"> respons på adalimumab behandling.</w:delText>
        </w:r>
      </w:del>
    </w:p>
    <w:p w:rsidR="00F1317B" w:rsidRPr="00C04195" w:rsidP="005044DF" w14:paraId="616C427C" w14:textId="77777777">
      <w:pPr>
        <w:pStyle w:val="EMEANormal"/>
        <w:rPr>
          <w:del w:id="6490" w:author="AbbVie7" w:date="2025-05-12T15:16:00Z"/>
          <w:lang w:val="da-DK"/>
        </w:rPr>
      </w:pPr>
    </w:p>
    <w:p w:rsidR="005044DF" w:rsidRPr="004D4CE1" w:rsidP="005044DF" w14:paraId="113F80B7" w14:textId="77777777">
      <w:pPr>
        <w:pStyle w:val="EMEANormal"/>
        <w:rPr>
          <w:del w:id="6491" w:author="AbbVie7" w:date="2025-05-12T15:16:00Z"/>
          <w:i/>
          <w:szCs w:val="22"/>
          <w:u w:val="single"/>
          <w:lang w:val="da-DK"/>
        </w:rPr>
      </w:pPr>
      <w:del w:id="6492" w:author="AbbVie7" w:date="2025-05-12T15:16:00Z">
        <w:r w:rsidRPr="004D4CE1">
          <w:rPr>
            <w:i/>
            <w:szCs w:val="22"/>
            <w:u w:val="single"/>
            <w:lang w:val="da-DK"/>
          </w:rPr>
          <w:delText>Livskvalitet</w:delText>
        </w:r>
      </w:del>
    </w:p>
    <w:p w:rsidR="005044DF" w:rsidRPr="004D4CE1" w:rsidP="005044DF" w14:paraId="4C39B503" w14:textId="77777777">
      <w:pPr>
        <w:pStyle w:val="EMEANormal"/>
        <w:rPr>
          <w:del w:id="6493" w:author="AbbVie7" w:date="2025-05-12T15:16:00Z"/>
          <w:i/>
          <w:szCs w:val="22"/>
          <w:u w:val="single"/>
          <w:lang w:val="da-DK"/>
        </w:rPr>
      </w:pPr>
    </w:p>
    <w:p w:rsidR="00DC6100" w:rsidRPr="004D4CE1" w:rsidP="005044DF" w14:paraId="5CE20755" w14:textId="77777777">
      <w:pPr>
        <w:pStyle w:val="EMEANormal"/>
        <w:rPr>
          <w:del w:id="6494" w:author="AbbVie7" w:date="2025-05-12T15:16:00Z"/>
          <w:lang w:val="da-DK"/>
        </w:rPr>
      </w:pPr>
      <w:del w:id="6495" w:author="AbbVie7" w:date="2025-05-12T15:16:00Z">
        <w:r w:rsidRPr="004D4CE1">
          <w:rPr>
            <w:szCs w:val="22"/>
            <w:lang w:val="da-DK"/>
          </w:rPr>
          <w:delText>I begge kliniske studier blev patient-rapporterede oplysninger om synsrelateret funktion målt ved anvendelse af NEI VFQ-25. Humira havde numerisk en fordel ved de fleste af underscorerne med statistisk signifikante gennemsnitlige forskelle i generelt syn, okulær smerte, nærsyn, mental sundhed og totalscore i studie UV I og for generelt syn og mental sundhed i Studie UV II. For synsrelaterede effekter havde Humira ikke numererisk en fordel ved farvesyn i Studie UV I og ved farvesyn, langsyn og nærsyn i studi</w:delText>
        </w:r>
      </w:del>
      <w:del w:id="6496" w:author="AbbVie7" w:date="2025-05-12T15:16:00Z">
        <w:r w:rsidRPr="004D4CE1">
          <w:rPr>
            <w:szCs w:val="22"/>
            <w:lang w:val="da-DK"/>
          </w:rPr>
          <w:delText>e UV II.</w:delText>
        </w:r>
      </w:del>
    </w:p>
    <w:p w:rsidR="00DC6100" w:rsidP="00DC6100" w14:paraId="66404083" w14:textId="77777777">
      <w:pPr>
        <w:pStyle w:val="EMEANormal"/>
        <w:rPr>
          <w:del w:id="6497" w:author="AbbVie7" w:date="2025-05-12T15:16:00Z"/>
          <w:lang w:val="da-DK"/>
        </w:rPr>
      </w:pPr>
    </w:p>
    <w:p w:rsidR="00767709" w:rsidP="00815AC0" w14:paraId="49F7CC5D" w14:textId="77777777">
      <w:pPr>
        <w:pStyle w:val="EMEAHeadingUnderline"/>
        <w:keepNext/>
        <w:spacing w:before="0" w:beforeLines="0" w:after="0" w:afterLines="0"/>
        <w:rPr>
          <w:del w:id="6498" w:author="AbbVie7" w:date="2025-05-12T15:16:00Z"/>
          <w:lang w:val="da-DK"/>
        </w:rPr>
      </w:pPr>
      <w:del w:id="6499" w:author="AbbVie7" w:date="2025-05-12T15:16:00Z">
        <w:r>
          <w:rPr>
            <w:lang w:val="da-DK"/>
          </w:rPr>
          <w:delText xml:space="preserve">Immunogenicitet  </w:delText>
        </w:r>
      </w:del>
    </w:p>
    <w:p w:rsidR="00934180" w:rsidRPr="00934180" w:rsidP="00815AC0" w14:paraId="4267DF68" w14:textId="77777777">
      <w:pPr>
        <w:pStyle w:val="EMEANormal"/>
        <w:keepNext/>
        <w:rPr>
          <w:del w:id="6500" w:author="AbbVie7" w:date="2025-05-12T15:16:00Z"/>
          <w:lang w:val="da-DK"/>
        </w:rPr>
      </w:pPr>
    </w:p>
    <w:p w:rsidR="00767709" w:rsidP="00815AC0" w14:paraId="25F26788" w14:textId="77777777">
      <w:pPr>
        <w:keepNext/>
        <w:rPr>
          <w:del w:id="6501" w:author="AbbVie7" w:date="2025-05-12T15:16:00Z"/>
          <w:color w:val="000000"/>
          <w:lang w:val="da-DK"/>
        </w:rPr>
      </w:pPr>
      <w:del w:id="6502" w:author="AbbVie7" w:date="2025-05-12T15:16:00Z">
        <w:r>
          <w:rPr>
            <w:color w:val="000000"/>
            <w:lang w:val="da-DK"/>
          </w:rPr>
          <w:delText xml:space="preserve">Dannelse af adalimumab-antistoffer er forbundet med øget clearence og reduceret </w:delText>
        </w:r>
      </w:del>
      <w:del w:id="6503" w:author="AbbVie7" w:date="2025-05-12T15:16:00Z">
        <w:r w:rsidR="00A124E7">
          <w:rPr>
            <w:color w:val="000000"/>
            <w:lang w:val="da-DK"/>
          </w:rPr>
          <w:delText>virkning</w:delText>
        </w:r>
      </w:del>
      <w:del w:id="6504" w:author="AbbVie7" w:date="2025-05-12T15:16:00Z">
        <w:r>
          <w:rPr>
            <w:color w:val="000000"/>
            <w:lang w:val="da-DK"/>
          </w:rPr>
          <w:delText xml:space="preserve"> af adalimumab. Der er ikke nogen tydelig sammenhæng mellem tilstedeværelse af antistoffer og forekomsten af bivirkninger.</w:delText>
        </w:r>
      </w:del>
    </w:p>
    <w:p w:rsidR="00767709" w14:paraId="5F7AA292" w14:textId="77777777">
      <w:pPr>
        <w:rPr>
          <w:del w:id="6505" w:author="AbbVie7" w:date="2025-05-12T15:16:00Z"/>
          <w:lang w:val="da-DK"/>
        </w:rPr>
      </w:pPr>
    </w:p>
    <w:p w:rsidR="00767709" w:rsidP="006C2B4F" w14:paraId="7EBBB6E4" w14:textId="77777777">
      <w:pPr>
        <w:rPr>
          <w:del w:id="6506" w:author="AbbVie7" w:date="2025-05-12T15:16:00Z"/>
          <w:color w:val="339966"/>
          <w:lang w:val="da-DK"/>
        </w:rPr>
      </w:pPr>
      <w:del w:id="6507" w:author="AbbVie7" w:date="2025-05-12T15:16:00Z">
        <w:r>
          <w:rPr>
            <w:color w:val="000000"/>
            <w:lang w:val="da-DK"/>
          </w:rPr>
          <w:delText xml:space="preserve">Hos patienter med polyartikulær juvenil idiopatisk artrit, </w:delText>
        </w:r>
      </w:del>
      <w:del w:id="6508" w:author="AbbVie7" w:date="2025-05-12T15:16:00Z">
        <w:r w:rsidR="00F1079B">
          <w:rPr>
            <w:color w:val="000000"/>
            <w:lang w:val="da-DK"/>
          </w:rPr>
          <w:delText xml:space="preserve">som var fra 4 til 17 år, </w:delText>
        </w:r>
      </w:del>
      <w:del w:id="6509" w:author="AbbVie7" w:date="2025-05-12T15:16:00Z">
        <w:r>
          <w:rPr>
            <w:color w:val="000000"/>
            <w:lang w:val="da-DK"/>
          </w:rPr>
          <w:delText xml:space="preserve">blev der påvist antistoffer mod adalimumab hos </w:delText>
        </w:r>
      </w:del>
      <w:del w:id="6510" w:author="AbbVie7" w:date="2025-05-12T15:16:00Z">
        <w:r w:rsidR="00B70E93">
          <w:rPr>
            <w:color w:val="000000"/>
            <w:lang w:val="da-DK"/>
          </w:rPr>
          <w:delText>15,8 % (</w:delText>
        </w:r>
      </w:del>
      <w:del w:id="6511" w:author="AbbVie7" w:date="2025-05-12T15:16:00Z">
        <w:r>
          <w:rPr>
            <w:color w:val="000000"/>
            <w:lang w:val="da-DK"/>
          </w:rPr>
          <w:delText>27/171</w:delText>
        </w:r>
      </w:del>
      <w:del w:id="6512" w:author="AbbVie7" w:date="2025-05-12T15:16:00Z">
        <w:r w:rsidR="00B70E93">
          <w:rPr>
            <w:color w:val="000000"/>
            <w:lang w:val="da-DK"/>
          </w:rPr>
          <w:delText>) af patienterne</w:delText>
        </w:r>
      </w:del>
      <w:del w:id="6513" w:author="AbbVie7" w:date="2025-05-12T15:16:00Z">
        <w:r>
          <w:rPr>
            <w:color w:val="000000"/>
            <w:lang w:val="da-DK"/>
          </w:rPr>
          <w:delText xml:space="preserve">, der blev behandlet med adalimumab. Hos patienter, der ikke fik samtidig methotrexat, var forekomsten </w:delText>
        </w:r>
      </w:del>
      <w:del w:id="6514" w:author="AbbVie7" w:date="2025-05-12T15:16:00Z">
        <w:r w:rsidR="00B70E93">
          <w:rPr>
            <w:color w:val="000000"/>
            <w:lang w:val="da-DK"/>
          </w:rPr>
          <w:delText>25,6 %) (</w:delText>
        </w:r>
      </w:del>
      <w:del w:id="6515" w:author="AbbVie7" w:date="2025-05-12T15:16:00Z">
        <w:r>
          <w:rPr>
            <w:color w:val="000000"/>
            <w:lang w:val="da-DK"/>
          </w:rPr>
          <w:delText>22/86</w:delText>
        </w:r>
      </w:del>
      <w:del w:id="6516" w:author="AbbVie7" w:date="2025-05-12T15:16:00Z">
        <w:r w:rsidR="00B70E93">
          <w:rPr>
            <w:color w:val="000000"/>
            <w:lang w:val="da-DK"/>
          </w:rPr>
          <w:delText>)</w:delText>
        </w:r>
      </w:del>
      <w:del w:id="6517" w:author="AbbVie7" w:date="2025-05-12T15:16:00Z">
        <w:r>
          <w:rPr>
            <w:color w:val="000000"/>
            <w:lang w:val="da-DK"/>
          </w:rPr>
          <w:delText xml:space="preserve"> sammenlignet med </w:delText>
        </w:r>
      </w:del>
      <w:del w:id="6518" w:author="AbbVie7" w:date="2025-05-12T15:16:00Z">
        <w:r w:rsidR="00B70E93">
          <w:rPr>
            <w:color w:val="000000"/>
            <w:lang w:val="da-DK"/>
          </w:rPr>
          <w:delText>5,9 % (</w:delText>
        </w:r>
      </w:del>
      <w:del w:id="6519" w:author="AbbVie7" w:date="2025-05-12T15:16:00Z">
        <w:r>
          <w:rPr>
            <w:color w:val="000000"/>
            <w:lang w:val="da-DK"/>
          </w:rPr>
          <w:delText>5/85</w:delText>
        </w:r>
      </w:del>
      <w:del w:id="6520" w:author="AbbVie7" w:date="2025-05-12T15:16:00Z">
        <w:r w:rsidR="00B70E93">
          <w:rPr>
            <w:color w:val="000000"/>
            <w:lang w:val="da-DK"/>
          </w:rPr>
          <w:delText>)</w:delText>
        </w:r>
      </w:del>
      <w:del w:id="6521" w:author="AbbVie7" w:date="2025-05-12T15:16:00Z">
        <w:r>
          <w:rPr>
            <w:color w:val="000000"/>
            <w:lang w:val="da-DK"/>
          </w:rPr>
          <w:delText xml:space="preserve">, når adalimumab blev anvendt </w:delText>
        </w:r>
      </w:del>
      <w:del w:id="6522" w:author="AbbVie7" w:date="2025-05-12T15:16:00Z">
        <w:r w:rsidR="003F7FBF">
          <w:rPr>
            <w:color w:val="000000"/>
            <w:lang w:val="da-DK"/>
          </w:rPr>
          <w:delText>som</w:delText>
        </w:r>
      </w:del>
      <w:del w:id="6523" w:author="AbbVie7" w:date="2025-05-12T15:16:00Z">
        <w:r>
          <w:rPr>
            <w:color w:val="000000"/>
            <w:lang w:val="da-DK"/>
          </w:rPr>
          <w:delText xml:space="preserve"> tillæg til methotrexat.</w:delText>
        </w:r>
      </w:del>
      <w:del w:id="6524" w:author="AbbVie7" w:date="2025-05-12T15:16:00Z">
        <w:r w:rsidR="00F1317B">
          <w:rPr>
            <w:color w:val="000000"/>
            <w:lang w:val="da-DK"/>
          </w:rPr>
          <w:delText xml:space="preserve"> </w:delText>
        </w:r>
      </w:del>
      <w:del w:id="6525" w:author="AbbVie7" w:date="2025-05-12T15:16:00Z">
        <w:r w:rsidRPr="0073465B" w:rsidR="00F1317B">
          <w:rPr>
            <w:color w:val="000000"/>
            <w:lang w:val="da-DK"/>
          </w:rPr>
          <w:delText xml:space="preserve">Hos patienter med polyartikulær juvenil idiopatisk arthritis, som var fra 2 til 4 år eller </w:delText>
        </w:r>
      </w:del>
      <w:del w:id="6526" w:author="AbbVie7" w:date="2025-05-13T09:07:00Z">
        <w:r w:rsidRPr="0073465B" w:rsidR="00F1317B">
          <w:rPr>
            <w:color w:val="000000"/>
            <w:lang w:val="da-DK"/>
          </w:rPr>
          <w:delText xml:space="preserve">over 4 år og som vejede </w:delText>
        </w:r>
      </w:del>
      <w:del w:id="6527" w:author="AbbVie7" w:date="2025-05-13T09:07:00Z">
        <w:r w:rsidRPr="00365B48" w:rsidR="00F1317B">
          <w:rPr>
            <w:szCs w:val="22"/>
            <w:lang w:val="da-DK"/>
          </w:rPr>
          <w:delText>&lt;15 kg</w:delText>
        </w:r>
      </w:del>
      <w:del w:id="6528" w:author="AbbVie7" w:date="2025-05-13T09:07:00Z">
        <w:r w:rsidRPr="0073465B" w:rsidR="00F1317B">
          <w:rPr>
            <w:color w:val="000000"/>
            <w:lang w:val="da-DK"/>
          </w:rPr>
          <w:delText xml:space="preserve">, </w:delText>
        </w:r>
      </w:del>
      <w:del w:id="6529" w:author="AbbVie7" w:date="2025-05-12T15:16:00Z">
        <w:r w:rsidRPr="0073465B" w:rsidR="00F1317B">
          <w:rPr>
            <w:color w:val="000000"/>
            <w:lang w:val="da-DK"/>
          </w:rPr>
          <w:delText>blev der påvist antistoffer mod adalimumab hos 7 % (1/15) af patienterne, og denne ene patient fik samtidig methotrexat.</w:delText>
        </w:r>
      </w:del>
    </w:p>
    <w:p w:rsidR="00767709" w:rsidP="006C2B4F" w14:paraId="026452B3" w14:textId="77777777">
      <w:pPr>
        <w:rPr>
          <w:del w:id="6530" w:author="AbbVie7" w:date="2025-05-12T15:16:00Z"/>
          <w:lang w:val="da-DK"/>
        </w:rPr>
      </w:pPr>
    </w:p>
    <w:p w:rsidR="00F1079B" w:rsidP="006C2B4F" w14:paraId="5DC558E5" w14:textId="77777777">
      <w:pPr>
        <w:rPr>
          <w:del w:id="6531" w:author="AbbVie7" w:date="2025-05-12T15:16:00Z"/>
          <w:color w:val="000000"/>
          <w:lang w:val="da-DK"/>
        </w:rPr>
      </w:pPr>
      <w:del w:id="6532" w:author="AbbVie7" w:date="2025-05-12T15:16:00Z">
        <w:r w:rsidRPr="00B848D4">
          <w:rPr>
            <w:lang w:val="da-DK"/>
          </w:rPr>
          <w:delText xml:space="preserve">Hos patienter med entesopatirelateret artrit blev </w:delText>
        </w:r>
      </w:del>
      <w:del w:id="6533" w:author="AbbVie7" w:date="2025-05-12T15:16:00Z">
        <w:r w:rsidRPr="00B848D4">
          <w:rPr>
            <w:color w:val="000000"/>
            <w:lang w:val="da-DK"/>
          </w:rPr>
          <w:delText xml:space="preserve">adalimumab-antistoffer påvist hos 10,9 % (5/46) af patienterne, der </w:delText>
        </w:r>
      </w:del>
      <w:del w:id="6534" w:author="AbbVie7" w:date="2025-05-12T15:16:00Z">
        <w:r w:rsidR="003F7FBF">
          <w:rPr>
            <w:color w:val="000000"/>
            <w:lang w:val="da-DK"/>
          </w:rPr>
          <w:delText>fik</w:delText>
        </w:r>
      </w:del>
      <w:del w:id="6535" w:author="AbbVie7" w:date="2025-05-12T15:16:00Z">
        <w:r w:rsidRPr="00B848D4">
          <w:rPr>
            <w:color w:val="000000"/>
            <w:lang w:val="da-DK"/>
          </w:rPr>
          <w:delText xml:space="preserve"> adalimumab. Hos patienter, der ikke fik samtidig methotrexat, var forekomsten 13,6 % (3/22) sammenlignet med 8,3 % (2/24), når adalimumab blev anvendt </w:delText>
        </w:r>
      </w:del>
      <w:del w:id="6536" w:author="AbbVie7" w:date="2025-05-12T15:16:00Z">
        <w:r w:rsidR="003F7FBF">
          <w:rPr>
            <w:color w:val="000000"/>
            <w:lang w:val="da-DK"/>
          </w:rPr>
          <w:delText>som tillæg til</w:delText>
        </w:r>
      </w:del>
      <w:del w:id="6537" w:author="AbbVie7" w:date="2025-05-12T15:16:00Z">
        <w:r w:rsidR="004F4A35">
          <w:rPr>
            <w:color w:val="000000"/>
            <w:lang w:val="da-DK"/>
          </w:rPr>
          <w:delText xml:space="preserve"> </w:delText>
        </w:r>
      </w:del>
      <w:del w:id="6538" w:author="AbbVie7" w:date="2025-05-12T15:16:00Z">
        <w:r w:rsidRPr="00B848D4">
          <w:rPr>
            <w:color w:val="000000"/>
            <w:lang w:val="da-DK"/>
          </w:rPr>
          <w:delText>methotrexat</w:delText>
        </w:r>
      </w:del>
      <w:del w:id="6539" w:author="AbbVie7" w:date="2025-05-12T15:16:00Z">
        <w:r>
          <w:rPr>
            <w:color w:val="000000"/>
            <w:lang w:val="da-DK"/>
          </w:rPr>
          <w:delText>.</w:delText>
        </w:r>
      </w:del>
    </w:p>
    <w:p w:rsidR="00F1079B" w:rsidP="006C2B4F" w14:paraId="76F0280D" w14:textId="77777777">
      <w:pPr>
        <w:rPr>
          <w:del w:id="6540" w:author="AbbVie7" w:date="2025-05-12T15:16:00Z"/>
          <w:lang w:val="da-DK"/>
        </w:rPr>
      </w:pPr>
    </w:p>
    <w:p w:rsidR="00542C4C" w:rsidP="006C2B4F" w14:paraId="763D69EA" w14:textId="77777777">
      <w:pPr>
        <w:rPr>
          <w:del w:id="6541" w:author="AbbVie7" w:date="2025-05-12T15:16:00Z"/>
          <w:lang w:val="da-DK"/>
        </w:rPr>
      </w:pPr>
      <w:del w:id="6542" w:author="AbbVie7" w:date="2025-05-12T15:16:00Z">
        <w:r w:rsidRPr="00314A1F">
          <w:rPr>
            <w:lang w:val="da-DK"/>
          </w:rPr>
          <w:delText xml:space="preserve">Patienterne i </w:delText>
        </w:r>
      </w:del>
      <w:del w:id="6543" w:author="AbbVie7" w:date="2025-05-12T15:16:00Z">
        <w:r w:rsidR="00B70E93">
          <w:rPr>
            <w:lang w:val="da-DK"/>
          </w:rPr>
          <w:delText>reumatoid artrit</w:delText>
        </w:r>
      </w:del>
      <w:del w:id="6544" w:author="AbbVie7" w:date="2025-05-12T15:16:00Z">
        <w:r w:rsidR="003F7FBF">
          <w:rPr>
            <w:lang w:val="da-DK"/>
          </w:rPr>
          <w:delText>-</w:delText>
        </w:r>
      </w:del>
      <w:del w:id="6545" w:author="AbbVie7" w:date="2025-05-12T15:16:00Z">
        <w:r w:rsidR="00CC2167">
          <w:rPr>
            <w:lang w:val="da-DK"/>
          </w:rPr>
          <w:delText>studie</w:delText>
        </w:r>
      </w:del>
      <w:del w:id="6546" w:author="AbbVie7" w:date="2025-05-12T15:16:00Z">
        <w:r w:rsidR="00B70E93">
          <w:rPr>
            <w:lang w:val="da-DK"/>
          </w:rPr>
          <w:delText>rne</w:delText>
        </w:r>
      </w:del>
      <w:del w:id="6547" w:author="AbbVie7" w:date="2025-05-12T15:16:00Z">
        <w:r w:rsidRPr="00314A1F">
          <w:rPr>
            <w:lang w:val="da-DK"/>
          </w:rPr>
          <w:delText xml:space="preserve"> I</w:delText>
        </w:r>
      </w:del>
      <w:del w:id="6548" w:author="AbbVie7" w:date="2025-05-12T15:16:00Z">
        <w:r>
          <w:rPr>
            <w:lang w:val="da-DK"/>
          </w:rPr>
          <w:delText>, II og III blev testet på f</w:delText>
        </w:r>
      </w:del>
      <w:del w:id="6549" w:author="AbbVie7" w:date="2025-05-12T15:16:00Z">
        <w:r w:rsidR="00852E0B">
          <w:rPr>
            <w:lang w:val="da-DK"/>
          </w:rPr>
          <w:delText>lere</w:delText>
        </w:r>
      </w:del>
      <w:del w:id="6550" w:author="AbbVie7" w:date="2025-05-12T15:16:00Z">
        <w:r>
          <w:rPr>
            <w:lang w:val="da-DK"/>
          </w:rPr>
          <w:delText xml:space="preserve"> tidspunkter for anti-adalimumab antistoffer </w:delText>
        </w:r>
      </w:del>
      <w:del w:id="6551" w:author="AbbVie7" w:date="2025-05-12T15:16:00Z">
        <w:r w:rsidRPr="004C6D25" w:rsidR="00852E0B">
          <w:rPr>
            <w:szCs w:val="22"/>
            <w:lang w:val="da-DK"/>
          </w:rPr>
          <w:delText>i løbet af 6 til 12 måneder</w:delText>
        </w:r>
      </w:del>
      <w:del w:id="6552" w:author="AbbVie7" w:date="2025-05-12T15:16:00Z">
        <w:r>
          <w:rPr>
            <w:lang w:val="da-DK"/>
          </w:rPr>
          <w:delText>. I de pivotale</w:delText>
        </w:r>
      </w:del>
      <w:del w:id="6553" w:author="AbbVie7" w:date="2025-05-12T15:16:00Z">
        <w:r w:rsidR="00744664">
          <w:rPr>
            <w:lang w:val="da-DK"/>
          </w:rPr>
          <w:delText xml:space="preserve"> </w:delText>
        </w:r>
      </w:del>
      <w:del w:id="6554" w:author="AbbVie7" w:date="2025-05-12T15:16:00Z">
        <w:r w:rsidR="00CC2167">
          <w:rPr>
            <w:lang w:val="da-DK"/>
          </w:rPr>
          <w:delText>studier</w:delText>
        </w:r>
      </w:del>
      <w:del w:id="6555" w:author="AbbVie7" w:date="2025-05-12T15:16:00Z">
        <w:r w:rsidR="00852E0B">
          <w:rPr>
            <w:lang w:val="da-DK"/>
          </w:rPr>
          <w:delText xml:space="preserve"> </w:delText>
        </w:r>
      </w:del>
      <w:del w:id="6556" w:author="AbbVie7" w:date="2025-05-12T15:16:00Z">
        <w:r>
          <w:rPr>
            <w:lang w:val="da-DK"/>
          </w:rPr>
          <w:delText xml:space="preserve">blev der identificeret anti-adalimumab-antistoffer hos </w:delText>
        </w:r>
      </w:del>
      <w:del w:id="6557" w:author="AbbVie7" w:date="2025-05-12T15:16:00Z">
        <w:r w:rsidR="00B70E93">
          <w:rPr>
            <w:lang w:val="da-DK"/>
          </w:rPr>
          <w:delText>5,5% (</w:delText>
        </w:r>
      </w:del>
      <w:del w:id="6558" w:author="AbbVie7" w:date="2025-05-12T15:16:00Z">
        <w:r>
          <w:rPr>
            <w:lang w:val="da-DK"/>
          </w:rPr>
          <w:delText>58/1.053</w:delText>
        </w:r>
      </w:del>
      <w:del w:id="6559" w:author="AbbVie7" w:date="2025-05-12T15:16:00Z">
        <w:r w:rsidR="00B70E93">
          <w:rPr>
            <w:lang w:val="da-DK"/>
          </w:rPr>
          <w:delText>)</w:delText>
        </w:r>
      </w:del>
      <w:del w:id="6560" w:author="AbbVie7" w:date="2025-05-12T15:16:00Z">
        <w:r>
          <w:rPr>
            <w:lang w:val="da-DK"/>
          </w:rPr>
          <w:delText xml:space="preserve"> af de patienter, der blev behandlet med adalimumab, sammenlignet med </w:delText>
        </w:r>
      </w:del>
      <w:del w:id="6561" w:author="AbbVie7" w:date="2025-05-12T15:16:00Z">
        <w:r w:rsidR="00B70E93">
          <w:rPr>
            <w:lang w:val="da-DK"/>
          </w:rPr>
          <w:delText>0,5% (</w:delText>
        </w:r>
      </w:del>
      <w:del w:id="6562" w:author="AbbVie7" w:date="2025-05-12T15:16:00Z">
        <w:r>
          <w:rPr>
            <w:lang w:val="da-DK"/>
          </w:rPr>
          <w:delText>2/370</w:delText>
        </w:r>
      </w:del>
      <w:del w:id="6563" w:author="AbbVie7" w:date="2025-05-12T15:16:00Z">
        <w:r w:rsidR="00B70E93">
          <w:rPr>
            <w:lang w:val="da-DK"/>
          </w:rPr>
          <w:delText>)</w:delText>
        </w:r>
      </w:del>
      <w:del w:id="6564" w:author="AbbVie7" w:date="2025-05-12T15:16:00Z">
        <w:r>
          <w:rPr>
            <w:lang w:val="da-DK"/>
          </w:rPr>
          <w:delText xml:space="preserve"> af de patienter, der fik placebo. Hos patienter, som ikke fik methotrexat samtidig, var incidensen 12,4% sammenlignet med 0,6%, når adalimumab blev givet i kombination med methotrexat.</w:delText>
        </w:r>
      </w:del>
    </w:p>
    <w:p w:rsidR="00B24758" w:rsidP="006C2B4F" w14:paraId="2D152521" w14:textId="77777777">
      <w:pPr>
        <w:rPr>
          <w:del w:id="6565" w:author="AbbVie7" w:date="2025-05-12T15:16:00Z"/>
          <w:lang w:val="da-DK"/>
        </w:rPr>
      </w:pPr>
    </w:p>
    <w:p w:rsidR="003B3401" w:rsidRPr="002B62FF" w14:paraId="1F3E24DA" w14:textId="77777777">
      <w:pPr>
        <w:tabs>
          <w:tab w:val="clear" w:pos="1294"/>
        </w:tabs>
        <w:autoSpaceDE/>
        <w:autoSpaceDN/>
        <w:adjustRightInd/>
        <w:pPrChange w:id="6566" w:author="AbbVie7" w:date="2025-05-12T15:16:00Z">
          <w:pPr>
            <w:tabs>
              <w:tab w:val="left" w:pos="1294"/>
            </w:tabs>
            <w:autoSpaceDE w:val="0"/>
            <w:autoSpaceDN w:val="0"/>
            <w:adjustRightInd w:val="0"/>
          </w:pPr>
        </w:pPrChange>
        <w:rPr>
          <w:del w:id="6567" w:author="AbbVie7" w:date="2025-05-12T15:16:00Z"/>
          <w:bCs/>
          <w:iCs/>
          <w:szCs w:val="20"/>
          <w:lang w:val="da-DK"/>
        </w:rPr>
      </w:pPr>
      <w:del w:id="6568" w:author="AbbVie7" w:date="2025-05-12T15:16:00Z">
        <w:r w:rsidRPr="002B62FF">
          <w:rPr>
            <w:bCs/>
            <w:iCs/>
            <w:szCs w:val="20"/>
            <w:lang w:val="da-DK"/>
          </w:rPr>
          <w:delText>Hos patienter med pædiatrisk psoriasis blev der fundet anti-adalimumab</w:delText>
        </w:r>
      </w:del>
      <w:del w:id="6569" w:author="AbbVie7" w:date="2025-05-12T15:16:00Z">
        <w:r w:rsidR="00DA674D">
          <w:rPr>
            <w:bCs/>
            <w:iCs/>
            <w:szCs w:val="20"/>
            <w:lang w:val="da-DK"/>
          </w:rPr>
          <w:delText>-</w:delText>
        </w:r>
      </w:del>
      <w:del w:id="6570" w:author="AbbVie7" w:date="2025-05-12T15:16:00Z">
        <w:r w:rsidRPr="002B62FF">
          <w:rPr>
            <w:bCs/>
            <w:iCs/>
            <w:szCs w:val="20"/>
            <w:lang w:val="da-DK"/>
          </w:rPr>
          <w:delText>antistoffer hos 5/38 forsøgspersoner (13%), som blev behandlet med 0,8</w:delText>
        </w:r>
      </w:del>
      <w:del w:id="6571" w:author="AbbVie7" w:date="2025-05-12T15:16:00Z">
        <w:r w:rsidR="00C00D41">
          <w:rPr>
            <w:bCs/>
            <w:iCs/>
            <w:szCs w:val="20"/>
            <w:lang w:val="da-DK"/>
          </w:rPr>
          <w:delText xml:space="preserve"> </w:delText>
        </w:r>
      </w:del>
      <w:del w:id="6572" w:author="AbbVie7" w:date="2025-05-12T15:16:00Z">
        <w:r w:rsidRPr="002B62FF">
          <w:rPr>
            <w:bCs/>
            <w:iCs/>
            <w:szCs w:val="20"/>
            <w:lang w:val="da-DK"/>
          </w:rPr>
          <w:delText>mg/kg adalimumab</w:delText>
        </w:r>
      </w:del>
      <w:del w:id="6573" w:author="AbbVie7" w:date="2025-05-12T15:16:00Z">
        <w:r w:rsidR="00C00D41">
          <w:rPr>
            <w:bCs/>
            <w:iCs/>
            <w:szCs w:val="20"/>
            <w:lang w:val="da-DK"/>
          </w:rPr>
          <w:delText xml:space="preserve"> som </w:delText>
        </w:r>
      </w:del>
      <w:del w:id="6574" w:author="AbbVie7" w:date="2025-05-12T15:16:00Z">
        <w:r w:rsidRPr="002B62FF">
          <w:rPr>
            <w:bCs/>
            <w:iCs/>
            <w:szCs w:val="20"/>
            <w:lang w:val="da-DK"/>
          </w:rPr>
          <w:delText>monoterapi.</w:delText>
        </w:r>
      </w:del>
    </w:p>
    <w:p w:rsidR="003B3401" w:rsidRPr="002B62FF" w14:paraId="2E188C13" w14:textId="77777777">
      <w:pPr>
        <w:tabs>
          <w:tab w:val="clear" w:pos="1294"/>
        </w:tabs>
        <w:autoSpaceDE/>
        <w:autoSpaceDN/>
        <w:adjustRightInd/>
        <w:pPrChange w:id="6575" w:author="AbbVie7" w:date="2025-05-12T15:16:00Z">
          <w:pPr>
            <w:tabs>
              <w:tab w:val="left" w:pos="1294"/>
            </w:tabs>
            <w:autoSpaceDE w:val="0"/>
            <w:autoSpaceDN w:val="0"/>
            <w:adjustRightInd w:val="0"/>
          </w:pPr>
        </w:pPrChange>
        <w:rPr>
          <w:del w:id="6576" w:author="AbbVie7" w:date="2025-05-12T15:16:00Z"/>
          <w:bCs/>
          <w:iCs/>
          <w:szCs w:val="20"/>
          <w:lang w:val="da-DK"/>
        </w:rPr>
      </w:pPr>
    </w:p>
    <w:p w:rsidR="003B3401" w:rsidRPr="00B24758" w:rsidP="006C2B4F" w14:paraId="7EC27650" w14:textId="77777777">
      <w:pPr>
        <w:rPr>
          <w:del w:id="6577" w:author="AbbVie7" w:date="2025-05-12T15:16:00Z"/>
          <w:lang w:val="da-DK"/>
        </w:rPr>
      </w:pPr>
      <w:del w:id="6578" w:author="AbbVie7" w:date="2025-05-12T15:16:00Z">
        <w:r w:rsidRPr="002B62FF">
          <w:rPr>
            <w:bCs/>
            <w:iCs/>
            <w:szCs w:val="20"/>
            <w:lang w:val="da-DK"/>
          </w:rPr>
          <w:delText>Hos voksne patienter med psoriasis blev der fundet anti-adalimumab</w:delText>
        </w:r>
      </w:del>
      <w:del w:id="6579" w:author="AbbVie7" w:date="2025-05-12T15:16:00Z">
        <w:r w:rsidR="00DA674D">
          <w:rPr>
            <w:bCs/>
            <w:iCs/>
            <w:szCs w:val="20"/>
            <w:lang w:val="da-DK"/>
          </w:rPr>
          <w:delText>-</w:delText>
        </w:r>
      </w:del>
      <w:del w:id="6580" w:author="AbbVie7" w:date="2025-05-12T15:16:00Z">
        <w:r w:rsidRPr="002B62FF">
          <w:rPr>
            <w:bCs/>
            <w:iCs/>
            <w:szCs w:val="20"/>
            <w:lang w:val="da-DK"/>
          </w:rPr>
          <w:delText>antistoffer hos 77/920 forsøgspersoner (8</w:delText>
        </w:r>
      </w:del>
      <w:del w:id="6581" w:author="AbbVie7" w:date="2025-05-12T15:16:00Z">
        <w:r w:rsidR="00C00D41">
          <w:rPr>
            <w:bCs/>
            <w:iCs/>
            <w:szCs w:val="20"/>
            <w:lang w:val="da-DK"/>
          </w:rPr>
          <w:delText>,</w:delText>
        </w:r>
      </w:del>
      <w:del w:id="6582" w:author="AbbVie7" w:date="2025-05-12T15:16:00Z">
        <w:r w:rsidRPr="002B62FF">
          <w:rPr>
            <w:bCs/>
            <w:iCs/>
            <w:szCs w:val="20"/>
            <w:lang w:val="da-DK"/>
          </w:rPr>
          <w:delText>4%), som blev behandlet med adalimumab</w:delText>
        </w:r>
      </w:del>
      <w:del w:id="6583" w:author="AbbVie7" w:date="2025-05-12T15:16:00Z">
        <w:r w:rsidR="00C00D41">
          <w:rPr>
            <w:bCs/>
            <w:iCs/>
            <w:szCs w:val="20"/>
            <w:lang w:val="da-DK"/>
          </w:rPr>
          <w:delText xml:space="preserve"> som </w:delText>
        </w:r>
      </w:del>
      <w:del w:id="6584" w:author="AbbVie7" w:date="2025-05-12T15:16:00Z">
        <w:r w:rsidRPr="002B62FF">
          <w:rPr>
            <w:bCs/>
            <w:iCs/>
            <w:szCs w:val="20"/>
            <w:lang w:val="da-DK"/>
          </w:rPr>
          <w:delText>monoterapi.</w:delText>
        </w:r>
      </w:del>
    </w:p>
    <w:p w:rsidR="004137C2" w:rsidP="006C2B4F" w14:paraId="0541CADC" w14:textId="77777777">
      <w:pPr>
        <w:rPr>
          <w:del w:id="6585" w:author="AbbVie7" w:date="2025-05-12T15:16:00Z"/>
          <w:szCs w:val="22"/>
          <w:lang w:val="da-DK"/>
        </w:rPr>
      </w:pPr>
    </w:p>
    <w:p w:rsidR="0063204E" w:rsidRPr="00B24758" w:rsidP="006C2B4F" w14:paraId="48100DB2" w14:textId="77777777">
      <w:pPr>
        <w:rPr>
          <w:del w:id="6586" w:author="AbbVie7" w:date="2025-05-12T15:16:00Z"/>
          <w:szCs w:val="22"/>
          <w:lang w:val="da-DK"/>
        </w:rPr>
      </w:pPr>
      <w:del w:id="6587" w:author="AbbVie7" w:date="2025-05-12T15:16:00Z">
        <w:r w:rsidRPr="00B24758">
          <w:rPr>
            <w:szCs w:val="22"/>
            <w:lang w:val="da-DK"/>
          </w:rPr>
          <w:delText xml:space="preserve">Hos </w:delText>
        </w:r>
      </w:del>
      <w:del w:id="6588" w:author="AbbVie7" w:date="2025-05-12T15:16:00Z">
        <w:r>
          <w:rPr>
            <w:szCs w:val="22"/>
            <w:lang w:val="da-DK"/>
          </w:rPr>
          <w:delText xml:space="preserve">voksne </w:delText>
        </w:r>
      </w:del>
      <w:del w:id="6589" w:author="AbbVie7" w:date="2025-05-12T15:16:00Z">
        <w:r w:rsidRPr="00B24758">
          <w:rPr>
            <w:szCs w:val="22"/>
            <w:lang w:val="da-DK"/>
          </w:rPr>
          <w:delText>plaque-psoriasis-patienter i langtids</w:delText>
        </w:r>
      </w:del>
      <w:del w:id="6590" w:author="AbbVie7" w:date="2025-05-12T15:16:00Z">
        <w:r>
          <w:rPr>
            <w:szCs w:val="22"/>
            <w:lang w:val="da-DK"/>
          </w:rPr>
          <w:delText xml:space="preserve">behandling med </w:delText>
        </w:r>
      </w:del>
      <w:del w:id="6591" w:author="AbbVie7" w:date="2025-05-12T15:16:00Z">
        <w:r w:rsidRPr="00B24758">
          <w:rPr>
            <w:szCs w:val="22"/>
            <w:lang w:val="da-DK"/>
          </w:rPr>
          <w:delText xml:space="preserve">adalimumab </w:delText>
        </w:r>
      </w:del>
      <w:del w:id="6592" w:author="AbbVie7" w:date="2025-05-12T15:16:00Z">
        <w:r>
          <w:rPr>
            <w:szCs w:val="22"/>
            <w:lang w:val="da-DK"/>
          </w:rPr>
          <w:delText xml:space="preserve">som </w:delText>
        </w:r>
      </w:del>
      <w:del w:id="6593" w:author="AbbVie7" w:date="2025-05-12T15:16:00Z">
        <w:r w:rsidRPr="00B24758">
          <w:rPr>
            <w:szCs w:val="22"/>
            <w:lang w:val="da-DK"/>
          </w:rPr>
          <w:delText xml:space="preserve">monoterapi, som deltog i et </w:delText>
        </w:r>
      </w:del>
      <w:del w:id="6594" w:author="AbbVie7" w:date="2025-05-12T15:16:00Z">
        <w:r>
          <w:rPr>
            <w:lang w:val="da-DK"/>
          </w:rPr>
          <w:delText>studie</w:delText>
        </w:r>
      </w:del>
      <w:del w:id="6595" w:author="AbbVie7" w:date="2025-05-12T15:16:00Z">
        <w:r>
          <w:rPr>
            <w:szCs w:val="22"/>
            <w:lang w:val="da-DK"/>
          </w:rPr>
          <w:delText xml:space="preserve"> med behandlingsafbrydelse og </w:delText>
        </w:r>
      </w:del>
      <w:del w:id="6596" w:author="AbbVie7" w:date="2025-05-12T15:16:00Z">
        <w:r w:rsidRPr="00B24758">
          <w:rPr>
            <w:szCs w:val="22"/>
            <w:lang w:val="da-DK"/>
          </w:rPr>
          <w:delText>genbehandling, var andelen af antistoffer over</w:delText>
        </w:r>
      </w:del>
      <w:del w:id="6597" w:author="AbbVie7" w:date="2025-05-12T15:16:00Z">
        <w:r>
          <w:rPr>
            <w:szCs w:val="22"/>
            <w:lang w:val="da-DK"/>
          </w:rPr>
          <w:delText xml:space="preserve"> </w:delText>
        </w:r>
      </w:del>
      <w:del w:id="6598" w:author="AbbVie7" w:date="2025-05-12T15:16:00Z">
        <w:r w:rsidRPr="00B24758">
          <w:rPr>
            <w:szCs w:val="22"/>
            <w:lang w:val="da-DK"/>
          </w:rPr>
          <w:delText xml:space="preserve">for adalimumab efter genbehandling (11 ud af 482 patienter, 2,3 %) sammenlignelig med den andel, som blev set inden </w:delText>
        </w:r>
      </w:del>
      <w:del w:id="6599" w:author="AbbVie7" w:date="2025-05-12T15:16:00Z">
        <w:r>
          <w:rPr>
            <w:szCs w:val="22"/>
            <w:lang w:val="da-DK"/>
          </w:rPr>
          <w:delText>behandlingsafbrydelse</w:delText>
        </w:r>
      </w:del>
      <w:del w:id="6600" w:author="AbbVie7" w:date="2025-05-12T15:16:00Z">
        <w:r w:rsidRPr="00B24758">
          <w:rPr>
            <w:szCs w:val="22"/>
            <w:lang w:val="da-DK"/>
          </w:rPr>
          <w:delText xml:space="preserve"> (11 ud af 590 patienter, 1,9 %).</w:delText>
        </w:r>
      </w:del>
    </w:p>
    <w:p w:rsidR="0063204E" w14:paraId="2AEA5336" w14:textId="77777777">
      <w:pPr>
        <w:pPrChange w:id="6601" w:author="AbbVie7" w:date="2025-05-12T15:16:00Z">
          <w:pPr>
            <w:pStyle w:val="EMEANormal"/>
          </w:pPr>
        </w:pPrChange>
        <w:rPr>
          <w:del w:id="6602" w:author="AbbVie7" w:date="2025-05-12T15:16:00Z"/>
          <w:lang w:val="da-DK"/>
        </w:rPr>
      </w:pPr>
    </w:p>
    <w:p w:rsidR="00320760" w14:paraId="7A870785" w14:textId="77777777">
      <w:pPr>
        <w:pPrChange w:id="6603" w:author="AbbVie7" w:date="2025-05-12T15:16:00Z">
          <w:pPr>
            <w:pStyle w:val="EMEANormal"/>
          </w:pPr>
        </w:pPrChange>
        <w:rPr>
          <w:del w:id="6604" w:author="AbbVie7" w:date="2025-05-12T15:16:00Z"/>
          <w:bCs/>
          <w:iCs/>
          <w:szCs w:val="22"/>
          <w:lang w:val="da-DK"/>
        </w:rPr>
      </w:pPr>
      <w:del w:id="6605" w:author="AbbVie7" w:date="2025-05-12T15:16:00Z">
        <w:r>
          <w:rPr>
            <w:bCs/>
            <w:iCs/>
            <w:szCs w:val="22"/>
            <w:lang w:val="da-DK"/>
          </w:rPr>
          <w:delText>Blandt</w:delText>
        </w:r>
      </w:del>
      <w:del w:id="6606" w:author="AbbVie7" w:date="2025-05-12T15:16:00Z">
        <w:r w:rsidRPr="00923F93">
          <w:rPr>
            <w:bCs/>
            <w:iCs/>
            <w:szCs w:val="22"/>
            <w:lang w:val="da-DK"/>
          </w:rPr>
          <w:delText xml:space="preserve"> patienter med moderat til svær aktiv pædiatrisk </w:delText>
        </w:r>
      </w:del>
      <w:del w:id="6607" w:author="AbbVie7" w:date="2025-05-12T15:16:00Z">
        <w:r w:rsidRPr="00923F93">
          <w:rPr>
            <w:szCs w:val="22"/>
            <w:lang w:val="da-DK"/>
          </w:rPr>
          <w:delText>Crohns sygdom</w:delText>
        </w:r>
      </w:del>
      <w:del w:id="6608" w:author="AbbVie7" w:date="2025-05-12T15:16:00Z">
        <w:r w:rsidRPr="00923F93">
          <w:rPr>
            <w:bCs/>
            <w:iCs/>
            <w:szCs w:val="22"/>
            <w:lang w:val="da-DK"/>
          </w:rPr>
          <w:delText xml:space="preserve"> </w:delText>
        </w:r>
      </w:del>
      <w:del w:id="6609" w:author="AbbVie7" w:date="2025-05-12T15:16:00Z">
        <w:r>
          <w:rPr>
            <w:bCs/>
            <w:iCs/>
            <w:szCs w:val="22"/>
            <w:lang w:val="da-DK"/>
          </w:rPr>
          <w:delText>udviklede 3,3% af de</w:delText>
        </w:r>
      </w:del>
      <w:del w:id="6610" w:author="AbbVie7" w:date="2025-05-12T15:16:00Z">
        <w:r w:rsidRPr="00B94EE6">
          <w:rPr>
            <w:bCs/>
            <w:iCs/>
            <w:szCs w:val="22"/>
            <w:lang w:val="da-DK"/>
          </w:rPr>
          <w:delText xml:space="preserve"> </w:delText>
        </w:r>
      </w:del>
      <w:del w:id="6611" w:author="AbbVie7" w:date="2025-05-12T15:16:00Z">
        <w:r w:rsidRPr="00923F93">
          <w:rPr>
            <w:bCs/>
            <w:iCs/>
            <w:szCs w:val="22"/>
            <w:lang w:val="da-DK"/>
          </w:rPr>
          <w:delText>patienter, som fik adalimumab</w:delText>
        </w:r>
      </w:del>
      <w:del w:id="6612" w:author="AbbVie7" w:date="2025-05-12T15:16:00Z">
        <w:r>
          <w:rPr>
            <w:bCs/>
            <w:iCs/>
            <w:szCs w:val="22"/>
            <w:lang w:val="da-DK"/>
          </w:rPr>
          <w:delText>,</w:delText>
        </w:r>
      </w:del>
      <w:del w:id="6613" w:author="AbbVie7" w:date="2025-05-12T15:16:00Z">
        <w:r w:rsidRPr="00923F93">
          <w:rPr>
            <w:bCs/>
            <w:iCs/>
            <w:szCs w:val="22"/>
            <w:lang w:val="da-DK"/>
          </w:rPr>
          <w:delText xml:space="preserve"> </w:delText>
        </w:r>
      </w:del>
      <w:del w:id="6614" w:author="AbbVie7" w:date="2025-05-12T15:16:00Z">
        <w:r w:rsidRPr="00923F93">
          <w:rPr>
            <w:szCs w:val="22"/>
            <w:lang w:val="da-DK"/>
          </w:rPr>
          <w:delText>anti-adalimumab-antistof</w:delText>
        </w:r>
      </w:del>
      <w:del w:id="6615" w:author="AbbVie7" w:date="2025-05-12T15:16:00Z">
        <w:r>
          <w:rPr>
            <w:szCs w:val="22"/>
            <w:lang w:val="da-DK"/>
          </w:rPr>
          <w:delText>fer</w:delText>
        </w:r>
      </w:del>
      <w:del w:id="6616" w:author="AbbVie7" w:date="2025-05-12T15:16:00Z">
        <w:r w:rsidRPr="00923F93">
          <w:rPr>
            <w:bCs/>
            <w:iCs/>
            <w:szCs w:val="22"/>
            <w:lang w:val="da-DK"/>
          </w:rPr>
          <w:delText>.</w:delText>
        </w:r>
      </w:del>
    </w:p>
    <w:p w:rsidR="00320760" w14:paraId="29386F68" w14:textId="77777777">
      <w:pPr>
        <w:pPrChange w:id="6617" w:author="AbbVie7" w:date="2025-05-12T15:16:00Z">
          <w:pPr>
            <w:pStyle w:val="EMEANormal"/>
          </w:pPr>
        </w:pPrChange>
        <w:rPr>
          <w:del w:id="6618" w:author="AbbVie7" w:date="2025-05-12T15:16:00Z"/>
          <w:lang w:val="da-DK"/>
        </w:rPr>
      </w:pPr>
    </w:p>
    <w:p w:rsidR="0063204E" w14:paraId="7516A672" w14:textId="77777777">
      <w:pPr>
        <w:tabs>
          <w:tab w:val="clear" w:pos="1294"/>
        </w:tabs>
        <w:autoSpaceDE/>
        <w:autoSpaceDN/>
        <w:adjustRightInd/>
        <w:pPrChange w:id="6619" w:author="AbbVie7" w:date="2025-05-12T15:16:00Z">
          <w:pPr>
            <w:tabs>
              <w:tab w:val="left" w:pos="1294"/>
            </w:tabs>
            <w:autoSpaceDE w:val="0"/>
            <w:autoSpaceDN w:val="0"/>
            <w:adjustRightInd w:val="0"/>
          </w:pPr>
        </w:pPrChange>
        <w:rPr>
          <w:del w:id="6620" w:author="AbbVie7" w:date="2025-05-12T15:16:00Z"/>
          <w:lang w:val="da-DK"/>
        </w:rPr>
      </w:pPr>
      <w:del w:id="6621" w:author="AbbVie7" w:date="2025-05-12T15:16:00Z">
        <w:r>
          <w:rPr>
            <w:lang w:val="da-DK"/>
          </w:rPr>
          <w:delText>Der blev identificeret anti-adalimumab-antistoffer hos 7/269 patienter (2,6%) med Crohns sygdom.</w:delText>
        </w:r>
      </w:del>
    </w:p>
    <w:p w:rsidR="0063204E" w:rsidP="006C2B4F" w14:paraId="00FC5010" w14:textId="77777777">
      <w:pPr>
        <w:rPr>
          <w:del w:id="6622" w:author="AbbVie7" w:date="2025-05-12T15:16:00Z"/>
          <w:lang w:val="da-DK"/>
        </w:rPr>
      </w:pPr>
    </w:p>
    <w:p w:rsidR="000518BF" w14:paraId="6A9837F9" w14:textId="77777777">
      <w:pPr>
        <w:pPrChange w:id="6623" w:author="AbbVie7" w:date="2025-05-12T15:16:00Z">
          <w:pPr>
            <w:pStyle w:val="EMEANormal"/>
          </w:pPr>
        </w:pPrChange>
        <w:rPr>
          <w:del w:id="6624" w:author="AbbVie7" w:date="2025-05-12T15:16:00Z"/>
          <w:b/>
          <w:lang w:val="da-DK"/>
        </w:rPr>
      </w:pPr>
      <w:del w:id="6625" w:author="AbbVie7" w:date="2025-05-12T15:16:00Z">
        <w:r w:rsidRPr="00D25867">
          <w:rPr>
            <w:lang w:val="da-DK"/>
          </w:rPr>
          <w:delText xml:space="preserve">Hos </w:delText>
        </w:r>
      </w:del>
      <w:del w:id="6626" w:author="AbbVie7" w:date="2025-05-12T15:16:00Z">
        <w:r w:rsidR="00AF4265">
          <w:rPr>
            <w:lang w:val="da-DK"/>
          </w:rPr>
          <w:delText xml:space="preserve">voksne </w:delText>
        </w:r>
      </w:del>
      <w:del w:id="6627" w:author="AbbVie7" w:date="2025-05-12T15:16:00Z">
        <w:r w:rsidRPr="00D25867">
          <w:rPr>
            <w:lang w:val="da-DK"/>
          </w:rPr>
          <w:delText>patienter med non-infektiøs uveitis blev anti-adalimumab</w:delText>
        </w:r>
      </w:del>
      <w:del w:id="6628" w:author="AbbVie7" w:date="2025-05-12T15:16:00Z">
        <w:r w:rsidR="000425B6">
          <w:rPr>
            <w:lang w:val="da-DK"/>
          </w:rPr>
          <w:delText>-</w:delText>
        </w:r>
      </w:del>
      <w:del w:id="6629" w:author="AbbVie7" w:date="2025-05-12T15:16:00Z">
        <w:r w:rsidRPr="00D25867">
          <w:rPr>
            <w:lang w:val="da-DK"/>
          </w:rPr>
          <w:delText>antistoffer identificeret hos 4</w:delText>
        </w:r>
      </w:del>
      <w:del w:id="6630" w:author="AbbVie7" w:date="2025-05-12T15:16:00Z">
        <w:r>
          <w:rPr>
            <w:lang w:val="da-DK"/>
          </w:rPr>
          <w:delText>,</w:delText>
        </w:r>
      </w:del>
      <w:del w:id="6631" w:author="AbbVie7" w:date="2025-05-12T15:16:00Z">
        <w:r w:rsidRPr="00D25867">
          <w:rPr>
            <w:lang w:val="da-DK"/>
          </w:rPr>
          <w:delText xml:space="preserve">8 % </w:delText>
        </w:r>
      </w:del>
      <w:del w:id="6632" w:author="AbbVie7" w:date="2025-05-12T15:16:00Z">
        <w:r w:rsidRPr="00D25867">
          <w:rPr>
            <w:bCs/>
            <w:iCs/>
            <w:lang w:val="da-DK"/>
          </w:rPr>
          <w:delText xml:space="preserve">(12/249) </w:delText>
        </w:r>
      </w:del>
      <w:del w:id="6633" w:author="AbbVie7" w:date="2025-05-12T15:16:00Z">
        <w:r w:rsidRPr="00D25867">
          <w:rPr>
            <w:lang w:val="da-DK"/>
          </w:rPr>
          <w:delText>af patienterne behandlet med adalimumab</w:delText>
        </w:r>
      </w:del>
      <w:del w:id="6634" w:author="AbbVie7" w:date="2025-05-12T15:16:00Z">
        <w:r w:rsidRPr="00D25867">
          <w:rPr>
            <w:b/>
            <w:lang w:val="da-DK"/>
          </w:rPr>
          <w:delText>.</w:delText>
        </w:r>
      </w:del>
    </w:p>
    <w:p w:rsidR="001C0A61" w14:paraId="6CA83435" w14:textId="77777777">
      <w:pPr>
        <w:pPrChange w:id="6635" w:author="AbbVie7" w:date="2025-05-12T15:16:00Z">
          <w:pPr>
            <w:pStyle w:val="EMEANormal"/>
          </w:pPr>
        </w:pPrChange>
        <w:rPr>
          <w:del w:id="6636" w:author="AbbVie7" w:date="2025-05-12T15:16:00Z"/>
          <w:rFonts w:eastAsia="SimSun"/>
          <w:szCs w:val="22"/>
          <w:lang w:val="da-DK" w:eastAsia="zh-CN"/>
        </w:rPr>
      </w:pPr>
    </w:p>
    <w:p w:rsidR="0063204E" w:rsidRPr="00ED5462" w14:paraId="0BE7B803" w14:textId="77777777">
      <w:pPr>
        <w:pPrChange w:id="6637" w:author="AbbVie7" w:date="2025-05-12T15:16:00Z">
          <w:pPr>
            <w:pStyle w:val="EMEANormal"/>
          </w:pPr>
        </w:pPrChange>
        <w:rPr>
          <w:del w:id="6638" w:author="AbbVie7" w:date="2025-05-12T15:16:00Z"/>
          <w:lang w:val="da-DK"/>
        </w:rPr>
      </w:pPr>
      <w:del w:id="6639" w:author="AbbVie7" w:date="2025-05-12T15:16:00Z">
        <w:r w:rsidRPr="000518BF">
          <w:rPr>
            <w:rFonts w:eastAsia="SimSun"/>
            <w:szCs w:val="22"/>
            <w:lang w:val="da-DK" w:eastAsia="zh-CN"/>
          </w:rPr>
          <w:delText xml:space="preserve">Hos patienter med moderat til svær </w:delText>
        </w:r>
      </w:del>
      <w:del w:id="6640" w:author="AbbVie7" w:date="2025-05-12T15:16:00Z">
        <w:r w:rsidR="00ED5462">
          <w:rPr>
            <w:rFonts w:eastAsia="SimSun"/>
            <w:szCs w:val="22"/>
            <w:lang w:val="da-DK" w:eastAsia="zh-CN"/>
          </w:rPr>
          <w:delText xml:space="preserve">aktiv </w:delText>
        </w:r>
      </w:del>
      <w:del w:id="6641" w:author="AbbVie7" w:date="2025-05-12T15:16:00Z">
        <w:r w:rsidRPr="000518BF">
          <w:rPr>
            <w:rFonts w:eastAsia="SimSun"/>
            <w:szCs w:val="22"/>
            <w:lang w:val="da-DK" w:eastAsia="zh-CN"/>
          </w:rPr>
          <w:delText xml:space="preserve">pædiatrisk colitis ulcerosa </w:delText>
        </w:r>
      </w:del>
      <w:del w:id="6642" w:author="AbbVie7" w:date="2025-05-12T15:16:00Z">
        <w:r w:rsidR="00961CAC">
          <w:rPr>
            <w:rFonts w:eastAsia="SimSun"/>
            <w:szCs w:val="22"/>
            <w:lang w:val="da-DK" w:eastAsia="zh-CN"/>
          </w:rPr>
          <w:delText>udviklede 3% af patienterne</w:delText>
        </w:r>
      </w:del>
      <w:del w:id="6643" w:author="AbbVie7" w:date="2025-05-12T15:16:00Z">
        <w:r w:rsidR="009B7A99">
          <w:rPr>
            <w:rFonts w:eastAsia="SimSun"/>
            <w:szCs w:val="22"/>
            <w:lang w:val="da-DK" w:eastAsia="zh-CN"/>
          </w:rPr>
          <w:delText>,</w:delText>
        </w:r>
      </w:del>
      <w:del w:id="6644" w:author="AbbVie7" w:date="2025-05-12T15:16:00Z">
        <w:r w:rsidR="00961CAC">
          <w:rPr>
            <w:rFonts w:eastAsia="SimSun"/>
            <w:szCs w:val="22"/>
            <w:lang w:val="da-DK" w:eastAsia="zh-CN"/>
          </w:rPr>
          <w:delText xml:space="preserve"> som fik adalimumab, anti</w:delText>
        </w:r>
      </w:del>
      <w:del w:id="6645" w:author="AbbVie7" w:date="2025-05-12T15:16:00Z">
        <w:r w:rsidR="00453DEB">
          <w:rPr>
            <w:rFonts w:eastAsia="SimSun"/>
            <w:szCs w:val="22"/>
            <w:lang w:val="da-DK" w:eastAsia="zh-CN"/>
          </w:rPr>
          <w:delText>-</w:delText>
        </w:r>
      </w:del>
      <w:del w:id="6646" w:author="AbbVie7" w:date="2025-05-12T15:16:00Z">
        <w:r w:rsidRPr="000518BF">
          <w:rPr>
            <w:rFonts w:eastAsia="SimSun"/>
            <w:szCs w:val="22"/>
            <w:lang w:val="da-DK" w:eastAsia="zh-CN"/>
          </w:rPr>
          <w:delText>adalimumab</w:delText>
        </w:r>
      </w:del>
      <w:del w:id="6647" w:author="AbbVie7" w:date="2025-05-12T15:16:00Z">
        <w:r w:rsidR="00EF337F">
          <w:rPr>
            <w:rFonts w:eastAsia="SimSun"/>
            <w:szCs w:val="22"/>
            <w:lang w:val="da-DK" w:eastAsia="zh-CN"/>
          </w:rPr>
          <w:delText>-</w:delText>
        </w:r>
      </w:del>
      <w:del w:id="6648" w:author="AbbVie7" w:date="2025-05-12T15:16:00Z">
        <w:r w:rsidR="00ED5462">
          <w:rPr>
            <w:rFonts w:eastAsia="SimSun"/>
            <w:szCs w:val="22"/>
            <w:lang w:val="da-DK" w:eastAsia="zh-CN"/>
          </w:rPr>
          <w:delText>antistof</w:delText>
        </w:r>
      </w:del>
      <w:del w:id="6649" w:author="AbbVie7" w:date="2025-05-12T15:16:00Z">
        <w:r w:rsidR="00961CAC">
          <w:rPr>
            <w:rFonts w:eastAsia="SimSun"/>
            <w:szCs w:val="22"/>
            <w:lang w:val="da-DK" w:eastAsia="zh-CN"/>
          </w:rPr>
          <w:delText>fer</w:delText>
        </w:r>
      </w:del>
      <w:del w:id="6650" w:author="AbbVie7" w:date="2025-05-12T15:16:00Z">
        <w:r w:rsidR="00EF337F">
          <w:rPr>
            <w:rFonts w:eastAsia="SimSun"/>
            <w:szCs w:val="22"/>
            <w:lang w:val="da-DK" w:eastAsia="zh-CN"/>
          </w:rPr>
          <w:delText>.</w:delText>
        </w:r>
      </w:del>
    </w:p>
    <w:p w:rsidR="001624AA" w14:paraId="538B0E26" w14:textId="77777777">
      <w:pPr>
        <w:pPrChange w:id="6651" w:author="AbbVie7" w:date="2025-05-12T15:16:00Z">
          <w:pPr>
            <w:pStyle w:val="EMEANormal"/>
          </w:pPr>
        </w:pPrChange>
        <w:rPr>
          <w:del w:id="6652" w:author="AbbVie7" w:date="2025-05-12T15:16:00Z"/>
          <w:lang w:val="da-DK"/>
        </w:rPr>
      </w:pPr>
      <w:del w:id="6653" w:author="AbbVie7" w:date="2025-05-12T15:16:00Z">
        <w:r>
          <w:rPr>
            <w:lang w:val="da-DK"/>
          </w:rPr>
          <w:delText>Eftersom immunogenicitetsanalyser er produktspecifikke, giver det ikke nogen mening at sammenligne antistofhyppigheden med andre produkter.</w:delText>
        </w:r>
      </w:del>
    </w:p>
    <w:p w:rsidR="00934180" w14:paraId="18AAB773" w14:textId="77777777">
      <w:pPr>
        <w:pPrChange w:id="6654" w:author="AbbVie7" w:date="2025-05-12T15:16:00Z">
          <w:pPr>
            <w:pStyle w:val="EMEANormal"/>
          </w:pPr>
        </w:pPrChange>
        <w:rPr>
          <w:del w:id="6655" w:author="AbbVie7" w:date="2025-05-12T15:16:00Z"/>
          <w:lang w:val="da-DK"/>
        </w:rPr>
      </w:pPr>
    </w:p>
    <w:p w:rsidR="00116260" w:rsidP="006C2B4F" w14:paraId="684C82FA" w14:textId="77777777">
      <w:pPr>
        <w:rPr>
          <w:del w:id="6656" w:author="AbbVie7" w:date="2025-05-12T15:16:00Z"/>
          <w:szCs w:val="20"/>
          <w:u w:val="single"/>
          <w:lang w:val="da-DK"/>
        </w:rPr>
      </w:pPr>
      <w:del w:id="6657" w:author="AbbVie7" w:date="2025-05-12T15:16:00Z">
        <w:r w:rsidRPr="00B14E15">
          <w:rPr>
            <w:szCs w:val="20"/>
            <w:u w:val="single"/>
            <w:lang w:val="da-DK"/>
          </w:rPr>
          <w:delText>Pædiatrisk population</w:delText>
        </w:r>
      </w:del>
    </w:p>
    <w:p w:rsidR="000518BF" w:rsidP="006C2B4F" w14:paraId="5A49A69B" w14:textId="77777777">
      <w:pPr>
        <w:rPr>
          <w:del w:id="6658" w:author="AbbVie7" w:date="2025-05-12T15:16:00Z"/>
          <w:szCs w:val="20"/>
          <w:u w:val="single"/>
          <w:lang w:val="da-DK"/>
        </w:rPr>
      </w:pPr>
    </w:p>
    <w:p w:rsidR="000C1751" w:rsidRPr="000518BF" w14:paraId="568976D4" w14:textId="77777777">
      <w:pPr>
        <w:keepNext w:val="0"/>
        <w:pPrChange w:id="6659" w:author="AbbVie7" w:date="2025-05-12T15:16:00Z">
          <w:pPr>
            <w:keepNext/>
          </w:pPr>
        </w:pPrChange>
        <w:rPr>
          <w:del w:id="6660" w:author="AbbVie7" w:date="2025-05-12T15:16:00Z"/>
          <w:bCs/>
          <w:i/>
          <w:iCs/>
          <w:noProof/>
          <w:szCs w:val="20"/>
          <w:lang w:val="da-DK"/>
        </w:rPr>
      </w:pPr>
      <w:del w:id="6661" w:author="AbbVie7" w:date="2025-05-12T15:16:00Z">
        <w:r w:rsidRPr="000518BF">
          <w:rPr>
            <w:bCs/>
            <w:i/>
            <w:iCs/>
            <w:noProof/>
            <w:szCs w:val="20"/>
            <w:lang w:val="da-DK"/>
          </w:rPr>
          <w:delText>Juvenil idiopatisk artrit (JIA)</w:delText>
        </w:r>
      </w:del>
    </w:p>
    <w:p w:rsidR="000C1751" w:rsidRPr="000518BF" w14:paraId="72A079C8" w14:textId="77777777">
      <w:pPr>
        <w:keepNext w:val="0"/>
        <w:pPrChange w:id="6662" w:author="AbbVie7" w:date="2025-05-12T15:16:00Z">
          <w:pPr>
            <w:keepNext/>
          </w:pPr>
        </w:pPrChange>
        <w:rPr>
          <w:del w:id="6663" w:author="AbbVie7" w:date="2025-05-12T15:16:00Z"/>
          <w:szCs w:val="20"/>
          <w:lang w:val="da-DK"/>
        </w:rPr>
      </w:pPr>
    </w:p>
    <w:p w:rsidR="000C1751" w:rsidRPr="000518BF" w14:paraId="116CD489" w14:textId="77777777">
      <w:pPr>
        <w:keepNext w:val="0"/>
        <w:pPrChange w:id="6664" w:author="AbbVie7" w:date="2025-05-12T15:16:00Z">
          <w:pPr>
            <w:keepNext/>
          </w:pPr>
        </w:pPrChange>
        <w:rPr>
          <w:del w:id="6665" w:author="AbbVie7" w:date="2025-05-12T15:16:00Z"/>
          <w:i/>
          <w:noProof/>
          <w:szCs w:val="20"/>
          <w:u w:val="single"/>
          <w:lang w:val="da-DK"/>
        </w:rPr>
      </w:pPr>
      <w:del w:id="6666" w:author="AbbVie7" w:date="2025-05-12T15:16:00Z">
        <w:r w:rsidRPr="000518BF">
          <w:rPr>
            <w:bCs/>
            <w:i/>
            <w:iCs/>
            <w:noProof/>
            <w:szCs w:val="20"/>
            <w:u w:val="single"/>
            <w:lang w:val="da-DK"/>
          </w:rPr>
          <w:delText>Polyartikulær juvenil idiopatisk artrit (JIA)</w:delText>
        </w:r>
      </w:del>
      <w:del w:id="6667" w:author="AbbVie7" w:date="2025-05-12T15:16:00Z">
        <w:r w:rsidRPr="000518BF">
          <w:rPr>
            <w:i/>
            <w:noProof/>
            <w:szCs w:val="20"/>
            <w:u w:val="single"/>
            <w:lang w:val="da-DK"/>
          </w:rPr>
          <w:delText xml:space="preserve"> </w:delText>
        </w:r>
      </w:del>
    </w:p>
    <w:p w:rsidR="000C1751" w:rsidRPr="000518BF" w14:paraId="17224E62" w14:textId="77777777">
      <w:pPr>
        <w:keepNext w:val="0"/>
        <w:pPrChange w:id="6668" w:author="AbbVie7" w:date="2025-05-12T15:16:00Z">
          <w:pPr>
            <w:keepNext/>
          </w:pPr>
        </w:pPrChange>
        <w:rPr>
          <w:del w:id="6669" w:author="AbbVie7" w:date="2025-05-12T15:16:00Z"/>
          <w:szCs w:val="20"/>
          <w:lang w:val="da-DK"/>
        </w:rPr>
      </w:pPr>
    </w:p>
    <w:p w:rsidR="000C1751" w:rsidRPr="000518BF" w14:paraId="1A25CB70" w14:textId="77777777">
      <w:pPr>
        <w:keepNext w:val="0"/>
        <w:pPrChange w:id="6670" w:author="AbbVie7" w:date="2025-05-12T15:16:00Z">
          <w:pPr>
            <w:keepNext/>
          </w:pPr>
        </w:pPrChange>
        <w:rPr>
          <w:del w:id="6671" w:author="AbbVie7" w:date="2025-05-12T15:16:00Z"/>
          <w:bCs/>
          <w:iCs/>
          <w:lang w:val="da-DK"/>
        </w:rPr>
      </w:pPr>
      <w:del w:id="6672" w:author="AbbVie7" w:date="2025-05-12T15:16:00Z">
        <w:r w:rsidRPr="00384321">
          <w:rPr>
            <w:noProof/>
            <w:szCs w:val="20"/>
            <w:lang w:val="da-DK"/>
          </w:rPr>
          <w:delText xml:space="preserve">Humiras sikkerhed og virkning blev vurderet i to studier (pJIA I og II) hos børn med aktiv polyartikulær eller polyartikulært forløb af  </w:delText>
        </w:r>
      </w:del>
      <w:del w:id="6673" w:author="AbbVie7" w:date="2025-05-12T15:16:00Z">
        <w:r w:rsidRPr="00893BED">
          <w:rPr>
            <w:noProof/>
            <w:szCs w:val="20"/>
            <w:lang w:val="da-DK"/>
          </w:rPr>
          <w:delText>j</w:delText>
        </w:r>
      </w:del>
      <w:del w:id="6674" w:author="AbbVie7" w:date="2025-05-12T15:16:00Z">
        <w:r w:rsidRPr="000518BF">
          <w:rPr>
            <w:bCs/>
            <w:iCs/>
            <w:noProof/>
            <w:lang w:val="da-DK"/>
          </w:rPr>
          <w:delText>uvenil idiopatisk artrit</w:delText>
        </w:r>
      </w:del>
      <w:del w:id="6675" w:author="AbbVie7" w:date="2025-05-12T15:16:00Z">
        <w:r w:rsidRPr="000518BF">
          <w:rPr>
            <w:bCs/>
            <w:iCs/>
            <w:lang w:val="da-DK"/>
          </w:rPr>
          <w:delText>, som havde en række forskellige JIA-typer (hyppigst reumatoid-faktor-negativ eller -positiv polyartrit og udvidet oligoartrit).</w:delText>
        </w:r>
      </w:del>
    </w:p>
    <w:p w:rsidR="000C1751" w:rsidRPr="000518BF" w:rsidP="006C2B4F" w14:paraId="36FA4641" w14:textId="77777777">
      <w:pPr>
        <w:rPr>
          <w:del w:id="6676" w:author="AbbVie7" w:date="2025-05-12T15:16:00Z"/>
          <w:noProof/>
          <w:szCs w:val="20"/>
          <w:lang w:val="da-DK"/>
        </w:rPr>
      </w:pPr>
    </w:p>
    <w:p w:rsidR="000C1751" w:rsidRPr="000518BF" w:rsidP="006C2B4F" w14:paraId="3A65F8CA" w14:textId="77777777">
      <w:pPr>
        <w:rPr>
          <w:del w:id="6677" w:author="AbbVie7" w:date="2025-05-12T15:16:00Z"/>
          <w:noProof/>
          <w:szCs w:val="20"/>
          <w:lang w:val="da-DK"/>
        </w:rPr>
      </w:pPr>
      <w:del w:id="6678" w:author="AbbVie7" w:date="2025-05-12T15:16:00Z">
        <w:r w:rsidRPr="000518BF">
          <w:rPr>
            <w:noProof/>
            <w:szCs w:val="20"/>
            <w:lang w:val="da-DK"/>
          </w:rPr>
          <w:delText>pJIA I</w:delText>
        </w:r>
      </w:del>
    </w:p>
    <w:p w:rsidR="000C1751" w:rsidRPr="000518BF" w:rsidP="006C2B4F" w14:paraId="75063AAA" w14:textId="77777777">
      <w:pPr>
        <w:rPr>
          <w:del w:id="6679" w:author="AbbVie7" w:date="2025-05-12T15:16:00Z"/>
          <w:noProof/>
          <w:szCs w:val="20"/>
          <w:u w:val="single"/>
          <w:lang w:val="da-DK"/>
        </w:rPr>
      </w:pPr>
    </w:p>
    <w:p w:rsidR="000C1751" w14:paraId="0B05916F" w14:textId="77777777">
      <w:pPr>
        <w:pPrChange w:id="6680" w:author="AbbVie7" w:date="2025-05-12T15:16:00Z">
          <w:pPr>
            <w:pStyle w:val="EMEANormal"/>
          </w:pPr>
        </w:pPrChange>
        <w:rPr>
          <w:del w:id="6681" w:author="AbbVie7" w:date="2025-05-12T15:16:00Z"/>
          <w:noProof/>
          <w:lang w:val="da-DK"/>
        </w:rPr>
      </w:pPr>
      <w:del w:id="6682" w:author="AbbVie7" w:date="2025-05-12T15:16:00Z">
        <w:r w:rsidRPr="000518BF">
          <w:rPr>
            <w:noProof/>
            <w:lang w:val="da-DK"/>
          </w:rPr>
          <w:delText>Humiras sikkerhed og virkning blev vurderet i et multicenter-, randomiseret, dobbeltblindet, parallelgruppe</w:delText>
        </w:r>
      </w:del>
      <w:del w:id="6683" w:author="AbbVie7" w:date="2025-05-12T15:16:00Z">
        <w:r w:rsidRPr="000518BF">
          <w:rPr>
            <w:lang w:val="da-DK"/>
          </w:rPr>
          <w:delText>studier</w:delText>
        </w:r>
      </w:del>
      <w:del w:id="6684" w:author="AbbVie7" w:date="2025-05-12T15:16:00Z">
        <w:r w:rsidRPr="000518BF">
          <w:rPr>
            <w:noProof/>
            <w:lang w:val="da-DK"/>
          </w:rPr>
          <w:delText xml:space="preserve"> hos 171 børn (4-17 år) med polyartikulær JIA.</w:delText>
        </w:r>
      </w:del>
      <w:del w:id="6685" w:author="AbbVie7" w:date="2025-05-12T15:16:00Z">
        <w:r w:rsidRPr="000518BF">
          <w:rPr>
            <w:lang w:val="da-DK"/>
          </w:rPr>
          <w:delText xml:space="preserve"> </w:delText>
        </w:r>
      </w:del>
      <w:del w:id="6686" w:author="AbbVie7" w:date="2025-05-12T15:16:00Z">
        <w:r w:rsidRPr="000518BF">
          <w:rPr>
            <w:noProof/>
            <w:lang w:val="da-DK"/>
          </w:rPr>
          <w:delText xml:space="preserve">I den åbne indkøringsfase blev patienterne stratificeret i to grupper – </w:delText>
        </w:r>
      </w:del>
      <w:smartTag w:uri="urn:schemas-microsoft-com:office:smarttags" w:element="stockticker">
        <w:del w:id="6687" w:author="AbbVie7" w:date="2025-05-12T15:16:00Z">
          <w:r w:rsidRPr="000518BF">
            <w:rPr>
              <w:noProof/>
              <w:lang w:val="da-DK"/>
            </w:rPr>
            <w:delText>MTX</w:delText>
          </w:r>
        </w:del>
      </w:smartTag>
      <w:del w:id="6688" w:author="AbbVie7" w:date="2025-05-12T15:16:00Z">
        <w:r w:rsidRPr="000518BF">
          <w:rPr>
            <w:noProof/>
            <w:lang w:val="da-DK"/>
          </w:rPr>
          <w:delText>-behandlede (methotrexat-behandlede) og ikke-</w:delText>
        </w:r>
      </w:del>
      <w:smartTag w:uri="urn:schemas-microsoft-com:office:smarttags" w:element="stockticker">
        <w:del w:id="6689" w:author="AbbVie7" w:date="2025-05-12T15:16:00Z">
          <w:r w:rsidRPr="000518BF">
            <w:rPr>
              <w:noProof/>
              <w:lang w:val="da-DK"/>
            </w:rPr>
            <w:delText>MTX</w:delText>
          </w:r>
        </w:del>
      </w:smartTag>
      <w:del w:id="6690" w:author="AbbVie7" w:date="2025-05-12T15:16:00Z">
        <w:r w:rsidRPr="000518BF">
          <w:rPr>
            <w:noProof/>
            <w:lang w:val="da-DK"/>
          </w:rPr>
          <w:delText>-behandlede.</w:delText>
        </w:r>
      </w:del>
      <w:del w:id="6691" w:author="AbbVie7" w:date="2025-05-12T15:16:00Z">
        <w:r w:rsidRPr="000518BF">
          <w:rPr>
            <w:lang w:val="da-DK"/>
          </w:rPr>
          <w:delText xml:space="preserve"> </w:delText>
        </w:r>
      </w:del>
      <w:del w:id="6692" w:author="AbbVie7" w:date="2025-05-12T15:16:00Z">
        <w:r w:rsidRPr="000518BF">
          <w:rPr>
            <w:noProof/>
            <w:lang w:val="da-DK"/>
          </w:rPr>
          <w:delText>Patienter i stratummet af ikke-</w:delText>
        </w:r>
      </w:del>
      <w:smartTag w:uri="urn:schemas-microsoft-com:office:smarttags" w:element="stockticker">
        <w:del w:id="6693" w:author="AbbVie7" w:date="2025-05-12T15:16:00Z">
          <w:r w:rsidRPr="000518BF">
            <w:rPr>
              <w:noProof/>
              <w:lang w:val="da-DK"/>
            </w:rPr>
            <w:delText>MTX</w:delText>
          </w:r>
        </w:del>
      </w:smartTag>
      <w:del w:id="6694" w:author="AbbVie7" w:date="2025-05-12T15:16:00Z">
        <w:r w:rsidRPr="000518BF">
          <w:rPr>
            <w:noProof/>
            <w:lang w:val="da-DK"/>
          </w:rPr>
          <w:delText xml:space="preserve">-behandlede var enten aldrig blevet behandlet med </w:delText>
        </w:r>
      </w:del>
      <w:smartTag w:uri="urn:schemas-microsoft-com:office:smarttags" w:element="stockticker">
        <w:del w:id="6695" w:author="AbbVie7" w:date="2025-05-12T15:16:00Z">
          <w:r w:rsidRPr="000518BF">
            <w:rPr>
              <w:noProof/>
              <w:lang w:val="da-DK"/>
            </w:rPr>
            <w:delText>MTX</w:delText>
          </w:r>
        </w:del>
      </w:smartTag>
      <w:del w:id="6696" w:author="AbbVie7" w:date="2025-05-12T15:16:00Z">
        <w:r w:rsidRPr="000518BF">
          <w:rPr>
            <w:noProof/>
            <w:lang w:val="da-DK"/>
          </w:rPr>
          <w:delText xml:space="preserve"> eller havde fået seponeret </w:delText>
        </w:r>
      </w:del>
      <w:smartTag w:uri="urn:schemas-microsoft-com:office:smarttags" w:element="stockticker">
        <w:del w:id="6697" w:author="AbbVie7" w:date="2025-05-12T15:16:00Z">
          <w:r w:rsidRPr="000518BF">
            <w:rPr>
              <w:noProof/>
              <w:lang w:val="da-DK"/>
            </w:rPr>
            <w:delText>MTX</w:delText>
          </w:r>
        </w:del>
      </w:smartTag>
      <w:del w:id="6698" w:author="AbbVie7" w:date="2025-05-12T15:16:00Z">
        <w:r w:rsidRPr="000518BF">
          <w:rPr>
            <w:noProof/>
            <w:lang w:val="da-DK"/>
          </w:rPr>
          <w:delText xml:space="preserve"> mindst to uger før administration af studielægemidlet.</w:delText>
        </w:r>
      </w:del>
      <w:del w:id="6699" w:author="AbbVie7" w:date="2025-05-12T15:16:00Z">
        <w:r w:rsidRPr="000518BF">
          <w:rPr>
            <w:lang w:val="da-DK"/>
          </w:rPr>
          <w:delText xml:space="preserve"> </w:delText>
        </w:r>
      </w:del>
      <w:del w:id="6700" w:author="AbbVie7" w:date="2025-05-12T15:16:00Z">
        <w:r w:rsidRPr="000518BF">
          <w:rPr>
            <w:noProof/>
            <w:lang w:val="da-DK"/>
          </w:rPr>
          <w:delText xml:space="preserve">Patienterne fortsatte på faste doser af </w:delText>
        </w:r>
      </w:del>
      <w:del w:id="6701" w:author="AbbVie7" w:date="2025-05-12T15:16:00Z">
        <w:r w:rsidRPr="000518BF">
          <w:rPr>
            <w:lang w:val="da-DK"/>
          </w:rPr>
          <w:delText>non-steroide anti-inflammatoriske lægemidler</w:delText>
        </w:r>
      </w:del>
      <w:del w:id="6702" w:author="AbbVie7" w:date="2025-05-12T15:16:00Z">
        <w:r w:rsidRPr="000518BF">
          <w:rPr>
            <w:noProof/>
            <w:lang w:val="da-DK"/>
          </w:rPr>
          <w:delText xml:space="preserve"> (NSAIDs) og/eller prednison (≤ 0,2 mg/kg/dag eller maksimalt 10 mg/dag) I den åbne indkøringsfase fik alle patienter 24 mg/m</w:delText>
        </w:r>
      </w:del>
      <w:del w:id="6703" w:author="AbbVie7" w:date="2025-05-12T15:16:00Z">
        <w:r w:rsidRPr="000518BF">
          <w:rPr>
            <w:noProof/>
            <w:vertAlign w:val="superscript"/>
            <w:lang w:val="da-DK"/>
          </w:rPr>
          <w:delText>2</w:delText>
        </w:r>
      </w:del>
      <w:del w:id="6704" w:author="AbbVie7" w:date="2025-05-12T15:16:00Z">
        <w:r w:rsidRPr="000518BF">
          <w:rPr>
            <w:noProof/>
            <w:lang w:val="da-DK"/>
          </w:rPr>
          <w:delText xml:space="preserve"> op til  maksimalt på 40 mg Humira hver anden uge i 16 uger.</w:delText>
        </w:r>
      </w:del>
      <w:del w:id="6705" w:author="AbbVie7" w:date="2025-05-12T15:16:00Z">
        <w:r w:rsidRPr="000518BF">
          <w:rPr>
            <w:lang w:val="da-DK"/>
          </w:rPr>
          <w:delText xml:space="preserve"> </w:delText>
        </w:r>
      </w:del>
      <w:del w:id="6706" w:author="AbbVie7" w:date="2025-05-12T15:16:00Z">
        <w:r w:rsidRPr="000518BF">
          <w:rPr>
            <w:noProof/>
            <w:lang w:val="da-DK"/>
          </w:rPr>
          <w:delText xml:space="preserve">Fordelingen af patienter i henhold til alder samt modtaget minimums-, median- og maksimumsdosis i den åbne indkøringsfase er vist i tabel </w:delText>
        </w:r>
      </w:del>
      <w:del w:id="6707" w:author="AbbVie7" w:date="2025-05-12T15:16:00Z">
        <w:r w:rsidR="001C0A61">
          <w:rPr>
            <w:noProof/>
            <w:lang w:val="da-DK"/>
          </w:rPr>
          <w:delText>20</w:delText>
        </w:r>
      </w:del>
      <w:del w:id="6708" w:author="AbbVie7" w:date="2025-05-12T15:16:00Z">
        <w:r>
          <w:rPr>
            <w:noProof/>
            <w:lang w:val="da-DK"/>
          </w:rPr>
          <w:delText>.</w:delText>
        </w:r>
      </w:del>
    </w:p>
    <w:p w:rsidR="000C1751" w14:paraId="6FA90498" w14:textId="77777777">
      <w:pPr>
        <w:pPrChange w:id="6709" w:author="AbbVie7" w:date="2025-05-12T15:16:00Z">
          <w:pPr>
            <w:pStyle w:val="EMEANormal"/>
          </w:pPr>
        </w:pPrChange>
        <w:rPr>
          <w:del w:id="6710" w:author="AbbVie7" w:date="2025-05-12T15:16:00Z"/>
          <w:noProof/>
          <w:lang w:val="da-DK"/>
        </w:rPr>
      </w:pPr>
    </w:p>
    <w:p w:rsidR="000C1751" w:rsidRPr="000518BF" w14:paraId="4222410A" w14:textId="77777777">
      <w:pPr>
        <w:keepNext w:val="0"/>
        <w:tabs>
          <w:tab w:val="left" w:pos="562"/>
        </w:tabs>
        <w:ind w:left="0" w:right="0"/>
        <w:jc w:val="left"/>
        <w:pPrChange w:id="6711" w:author="AbbVie7" w:date="2025-05-12T15:16:00Z">
          <w:pPr>
            <w:keepNext/>
            <w:tabs>
              <w:tab w:val="clear" w:pos="562"/>
            </w:tabs>
            <w:ind w:left="110" w:right="53"/>
            <w:jc w:val="center"/>
          </w:pPr>
        </w:pPrChange>
        <w:rPr>
          <w:del w:id="6712" w:author="AbbVie7" w:date="2025-05-12T15:16:00Z"/>
          <w:b/>
          <w:bCs/>
          <w:color w:val="000000"/>
          <w:lang w:val="da-DK"/>
        </w:rPr>
      </w:pPr>
      <w:del w:id="6713" w:author="AbbVie7" w:date="2025-05-12T15:16:00Z">
        <w:r w:rsidRPr="00314A1F">
          <w:rPr>
            <w:bCs/>
            <w:noProof/>
            <w:color w:val="000000"/>
            <w:lang w:val="da-DK"/>
          </w:rPr>
          <w:delText xml:space="preserve">Tabel </w:delText>
        </w:r>
      </w:del>
      <w:del w:id="6714" w:author="AbbVie7" w:date="2025-05-12T15:16:00Z">
        <w:r w:rsidR="001C0A61">
          <w:rPr>
            <w:bCs/>
            <w:noProof/>
            <w:color w:val="000000"/>
            <w:lang w:val="da-DK"/>
          </w:rPr>
          <w:delText>20</w:delText>
        </w:r>
      </w:del>
      <w:del w:id="6715" w:author="AbbVie7" w:date="2025-05-12T15:16:00Z">
        <w:r w:rsidRPr="000518BF">
          <w:rPr>
            <w:b/>
            <w:bCs/>
            <w:color w:val="000000"/>
            <w:lang w:val="da-DK"/>
          </w:rPr>
          <w:delText xml:space="preserve"> </w:delText>
        </w:r>
      </w:del>
    </w:p>
    <w:p w:rsidR="000C1751" w:rsidRPr="000518BF" w14:paraId="3726065C" w14:textId="77777777">
      <w:pPr>
        <w:keepNext w:val="0"/>
        <w:tabs>
          <w:tab w:val="left" w:pos="562"/>
        </w:tabs>
        <w:ind w:left="0" w:right="0"/>
        <w:jc w:val="left"/>
        <w:pPrChange w:id="6716" w:author="AbbVie7" w:date="2025-05-12T15:16:00Z">
          <w:pPr>
            <w:keepNext/>
            <w:tabs>
              <w:tab w:val="clear" w:pos="562"/>
            </w:tabs>
            <w:ind w:left="110" w:right="53"/>
            <w:jc w:val="center"/>
          </w:pPr>
        </w:pPrChange>
        <w:rPr>
          <w:del w:id="6717" w:author="AbbVie7" w:date="2025-05-12T15:16:00Z"/>
          <w:b/>
          <w:color w:val="000000"/>
          <w:lang w:val="da-DK"/>
        </w:rPr>
      </w:pPr>
      <w:del w:id="6718" w:author="AbbVie7" w:date="2025-05-12T15:16:00Z">
        <w:r w:rsidRPr="000518BF">
          <w:rPr>
            <w:b/>
            <w:noProof/>
            <w:color w:val="000000"/>
            <w:lang w:val="da-DK"/>
          </w:rPr>
          <w:delText>Fordelingen af patienter i henhold til alder og modtaget adalimumab-dosis i den åbne indkøringsfase</w:delText>
        </w:r>
      </w:del>
    </w:p>
    <w:p w:rsidR="000C1751" w:rsidRPr="000518BF" w14:paraId="48CEB636" w14:textId="77777777">
      <w:pPr>
        <w:keepNext w:val="0"/>
        <w:tabs>
          <w:tab w:val="left" w:pos="562"/>
        </w:tabs>
        <w:ind w:left="0" w:right="0"/>
        <w:jc w:val="left"/>
        <w:pPrChange w:id="6719" w:author="AbbVie7" w:date="2025-05-12T15:16:00Z">
          <w:pPr>
            <w:keepNext/>
            <w:tabs>
              <w:tab w:val="clear" w:pos="562"/>
            </w:tabs>
            <w:ind w:left="110" w:right="53"/>
            <w:jc w:val="center"/>
          </w:pPr>
        </w:pPrChange>
        <w:rPr>
          <w:del w:id="6720" w:author="AbbVie7" w:date="2025-05-12T15:16:00Z"/>
          <w:color w:val="000000"/>
          <w:lang w:val="da-DK"/>
        </w:rPr>
      </w:pPr>
    </w:p>
    <w:tbl>
      <w:tblPr>
        <w:tblW w:w="9099"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418"/>
        <w:gridCol w:w="3520"/>
        <w:gridCol w:w="3161"/>
      </w:tblGrid>
      <w:tr w14:paraId="006F6732" w14:textId="77777777" w:rsidTr="005C1997">
        <w:tblPrEx>
          <w:tblW w:w="9099" w:type="dxa"/>
          <w:tblInd w:w="110" w:type="dxa"/>
          <w:tblLayout w:type="fixed"/>
          <w:tblLook w:val="0000"/>
        </w:tblPrEx>
        <w:trPr>
          <w:cantSplit/>
          <w:del w:id="6721" w:author="AbbVie7" w:date="2025-05-12T15:16:00Z"/>
        </w:trPr>
        <w:tc>
          <w:tcPr>
            <w:tcW w:w="2418" w:type="dxa"/>
          </w:tcPr>
          <w:p w:rsidR="000C1751" w:rsidRPr="00C7146E" w14:paraId="3D3117B3" w14:textId="77777777">
            <w:pPr>
              <w:pPrChange w:id="6722" w:author="AbbVie7" w:date="2025-05-12T15:16:00Z">
                <w:pPr>
                  <w:pStyle w:val="EMEANormal"/>
                  <w:keepNext/>
                  <w:jc w:val="center"/>
                </w:pPr>
              </w:pPrChange>
              <w:rPr>
                <w:del w:id="6723" w:author="AbbVie7" w:date="2025-05-12T15:16:00Z"/>
                <w:b/>
                <w:bCs/>
                <w:lang w:val="da-DK"/>
              </w:rPr>
            </w:pPr>
            <w:del w:id="6724" w:author="AbbVie7" w:date="2025-05-12T15:16:00Z">
              <w:r w:rsidRPr="00C7146E">
                <w:rPr>
                  <w:b/>
                  <w:bCs/>
                  <w:noProof/>
                  <w:lang w:val="da-DK"/>
                </w:rPr>
                <w:delText>Aldersgruppe</w:delText>
              </w:r>
            </w:del>
          </w:p>
        </w:tc>
        <w:tc>
          <w:tcPr>
            <w:tcW w:w="3520" w:type="dxa"/>
          </w:tcPr>
          <w:p w:rsidR="000C1751" w:rsidRPr="00C7146E" w14:paraId="1F66FEF4" w14:textId="77777777">
            <w:pPr>
              <w:pPrChange w:id="6725" w:author="AbbVie7" w:date="2025-05-12T15:16:00Z">
                <w:pPr>
                  <w:pStyle w:val="EMEANormal"/>
                  <w:keepNext/>
                  <w:jc w:val="center"/>
                </w:pPr>
              </w:pPrChange>
              <w:rPr>
                <w:del w:id="6726" w:author="AbbVie7" w:date="2025-05-12T15:16:00Z"/>
                <w:b/>
                <w:bCs/>
                <w:lang w:val="da-DK"/>
              </w:rPr>
            </w:pPr>
            <w:del w:id="6727" w:author="AbbVie7" w:date="2025-05-12T15:16:00Z">
              <w:r w:rsidRPr="00C7146E">
                <w:rPr>
                  <w:b/>
                  <w:bCs/>
                  <w:noProof/>
                  <w:lang w:val="da-DK"/>
                </w:rPr>
                <w:delText xml:space="preserve">Antal patienter ved </w:delText>
              </w:r>
            </w:del>
            <w:del w:id="6728" w:author="AbbVie7" w:date="2025-05-12T15:16:00Z">
              <w:r w:rsidRPr="005376C6">
                <w:rPr>
                  <w:b/>
                  <w:bCs/>
                  <w:i/>
                  <w:noProof/>
                  <w:lang w:val="da-DK"/>
                </w:rPr>
                <w:delText>baseline</w:delText>
              </w:r>
            </w:del>
            <w:del w:id="6729" w:author="AbbVie7" w:date="2025-05-12T15:16:00Z">
              <w:r w:rsidRPr="00C7146E">
                <w:rPr>
                  <w:b/>
                  <w:bCs/>
                  <w:noProof/>
                  <w:lang w:val="da-DK"/>
                </w:rPr>
                <w:delText xml:space="preserve"> </w:delText>
              </w:r>
            </w:del>
            <w:del w:id="6730" w:author="AbbVie7" w:date="2025-05-12T15:16:00Z">
              <w:r w:rsidRPr="00C7146E">
                <w:rPr>
                  <w:b/>
                  <w:bCs/>
                  <w:noProof/>
                  <w:lang w:val="da-DK"/>
                </w:rPr>
                <w:br/>
                <w:delText>n (%)</w:delText>
              </w:r>
            </w:del>
          </w:p>
        </w:tc>
        <w:tc>
          <w:tcPr>
            <w:tcW w:w="3161" w:type="dxa"/>
          </w:tcPr>
          <w:p w:rsidR="000C1751" w:rsidRPr="00C7146E" w14:paraId="4D4F90B6" w14:textId="77777777">
            <w:pPr>
              <w:pPrChange w:id="6731" w:author="AbbVie7" w:date="2025-05-12T15:16:00Z">
                <w:pPr>
                  <w:pStyle w:val="EMEANormal"/>
                  <w:keepNext/>
                  <w:jc w:val="center"/>
                </w:pPr>
              </w:pPrChange>
              <w:rPr>
                <w:del w:id="6732" w:author="AbbVie7" w:date="2025-05-12T15:16:00Z"/>
                <w:b/>
                <w:bCs/>
                <w:lang w:val="da-DK"/>
              </w:rPr>
            </w:pPr>
            <w:del w:id="6733" w:author="AbbVie7" w:date="2025-05-12T15:16:00Z">
              <w:r w:rsidRPr="00C7146E">
                <w:rPr>
                  <w:b/>
                  <w:bCs/>
                  <w:noProof/>
                  <w:lang w:val="da-DK"/>
                </w:rPr>
                <w:delText>Minimums-, median- og maksimumsdosis</w:delText>
              </w:r>
            </w:del>
          </w:p>
        </w:tc>
      </w:tr>
      <w:tr w14:paraId="3CAFA6C2" w14:textId="77777777" w:rsidTr="005C1997">
        <w:tblPrEx>
          <w:tblW w:w="9099" w:type="dxa"/>
          <w:tblInd w:w="110" w:type="dxa"/>
          <w:tblLayout w:type="fixed"/>
          <w:tblLook w:val="0000"/>
        </w:tblPrEx>
        <w:trPr>
          <w:cantSplit/>
          <w:del w:id="6734" w:author="AbbVie7" w:date="2025-05-12T15:16:00Z"/>
        </w:trPr>
        <w:tc>
          <w:tcPr>
            <w:tcW w:w="2418" w:type="dxa"/>
          </w:tcPr>
          <w:p w:rsidR="000C1751" w:rsidRPr="000518BF" w14:paraId="4CD68ACE" w14:textId="77777777">
            <w:pPr>
              <w:keepNext w:val="0"/>
              <w:pPrChange w:id="6735" w:author="AbbVie7" w:date="2025-05-12T15:16:00Z">
                <w:pPr>
                  <w:keepNext/>
                </w:pPr>
              </w:pPrChange>
              <w:rPr>
                <w:del w:id="6736" w:author="AbbVie7" w:date="2025-05-12T15:16:00Z"/>
                <w:szCs w:val="20"/>
                <w:lang w:val="da-DK"/>
              </w:rPr>
            </w:pPr>
            <w:del w:id="6737" w:author="AbbVie7" w:date="2025-05-12T15:16:00Z">
              <w:r w:rsidRPr="000518BF">
                <w:rPr>
                  <w:noProof/>
                  <w:szCs w:val="20"/>
                  <w:lang w:val="da-DK"/>
                </w:rPr>
                <w:delText>4-7 år</w:delText>
              </w:r>
            </w:del>
          </w:p>
        </w:tc>
        <w:tc>
          <w:tcPr>
            <w:tcW w:w="3520" w:type="dxa"/>
          </w:tcPr>
          <w:p w:rsidR="000C1751" w:rsidRPr="000518BF" w14:paraId="5D97F007" w14:textId="77777777">
            <w:pPr>
              <w:keepNext w:val="0"/>
              <w:pPrChange w:id="6738" w:author="AbbVie7" w:date="2025-05-12T15:16:00Z">
                <w:pPr>
                  <w:keepNext/>
                </w:pPr>
              </w:pPrChange>
              <w:rPr>
                <w:del w:id="6739" w:author="AbbVie7" w:date="2025-05-12T15:16:00Z"/>
                <w:szCs w:val="20"/>
                <w:lang w:val="da-DK"/>
              </w:rPr>
            </w:pPr>
            <w:del w:id="6740" w:author="AbbVie7" w:date="2025-05-12T15:16:00Z">
              <w:r w:rsidRPr="000518BF">
                <w:rPr>
                  <w:szCs w:val="20"/>
                  <w:lang w:val="da-DK"/>
                </w:rPr>
                <w:delText>31 (18,1)</w:delText>
              </w:r>
            </w:del>
          </w:p>
        </w:tc>
        <w:tc>
          <w:tcPr>
            <w:tcW w:w="3161" w:type="dxa"/>
          </w:tcPr>
          <w:p w:rsidR="000C1751" w:rsidRPr="000518BF" w14:paraId="28E03721" w14:textId="77777777">
            <w:pPr>
              <w:keepNext w:val="0"/>
              <w:pPrChange w:id="6741" w:author="AbbVie7" w:date="2025-05-12T15:16:00Z">
                <w:pPr>
                  <w:keepNext/>
                </w:pPr>
              </w:pPrChange>
              <w:rPr>
                <w:del w:id="6742" w:author="AbbVie7" w:date="2025-05-12T15:16:00Z"/>
                <w:szCs w:val="20"/>
                <w:lang w:val="da-DK"/>
              </w:rPr>
            </w:pPr>
            <w:del w:id="6743" w:author="AbbVie7" w:date="2025-05-12T15:16:00Z">
              <w:r w:rsidRPr="000518BF">
                <w:rPr>
                  <w:noProof/>
                  <w:szCs w:val="20"/>
                  <w:lang w:val="da-DK"/>
                </w:rPr>
                <w:delText>10, 20 og 25 mg</w:delText>
              </w:r>
            </w:del>
          </w:p>
        </w:tc>
      </w:tr>
      <w:tr w14:paraId="746CDBD8" w14:textId="77777777" w:rsidTr="005C1997">
        <w:tblPrEx>
          <w:tblW w:w="9099" w:type="dxa"/>
          <w:tblInd w:w="110" w:type="dxa"/>
          <w:tblLayout w:type="fixed"/>
          <w:tblLook w:val="0000"/>
        </w:tblPrEx>
        <w:trPr>
          <w:cantSplit/>
          <w:del w:id="6744" w:author="AbbVie7" w:date="2025-05-12T15:16:00Z"/>
        </w:trPr>
        <w:tc>
          <w:tcPr>
            <w:tcW w:w="2418" w:type="dxa"/>
          </w:tcPr>
          <w:p w:rsidR="000C1751" w:rsidRPr="000518BF" w14:paraId="399D3C0A" w14:textId="77777777">
            <w:pPr>
              <w:keepNext w:val="0"/>
              <w:pPrChange w:id="6745" w:author="AbbVie7" w:date="2025-05-12T15:16:00Z">
                <w:pPr>
                  <w:keepNext/>
                </w:pPr>
              </w:pPrChange>
              <w:rPr>
                <w:del w:id="6746" w:author="AbbVie7" w:date="2025-05-12T15:16:00Z"/>
                <w:szCs w:val="20"/>
                <w:lang w:val="da-DK"/>
              </w:rPr>
            </w:pPr>
            <w:del w:id="6747" w:author="AbbVie7" w:date="2025-05-12T15:16:00Z">
              <w:r w:rsidRPr="000518BF">
                <w:rPr>
                  <w:noProof/>
                  <w:szCs w:val="20"/>
                  <w:lang w:val="da-DK"/>
                </w:rPr>
                <w:delText>8-12 år</w:delText>
              </w:r>
            </w:del>
          </w:p>
        </w:tc>
        <w:tc>
          <w:tcPr>
            <w:tcW w:w="3520" w:type="dxa"/>
          </w:tcPr>
          <w:p w:rsidR="000C1751" w:rsidRPr="000518BF" w14:paraId="6015241F" w14:textId="77777777">
            <w:pPr>
              <w:keepNext w:val="0"/>
              <w:pPrChange w:id="6748" w:author="AbbVie7" w:date="2025-05-12T15:16:00Z">
                <w:pPr>
                  <w:keepNext/>
                </w:pPr>
              </w:pPrChange>
              <w:rPr>
                <w:del w:id="6749" w:author="AbbVie7" w:date="2025-05-12T15:16:00Z"/>
                <w:szCs w:val="20"/>
                <w:lang w:val="da-DK"/>
              </w:rPr>
            </w:pPr>
            <w:del w:id="6750" w:author="AbbVie7" w:date="2025-05-12T15:16:00Z">
              <w:r w:rsidRPr="000518BF">
                <w:rPr>
                  <w:szCs w:val="20"/>
                  <w:lang w:val="da-DK"/>
                </w:rPr>
                <w:delText>71 (41,5)</w:delText>
              </w:r>
            </w:del>
          </w:p>
        </w:tc>
        <w:tc>
          <w:tcPr>
            <w:tcW w:w="3161" w:type="dxa"/>
          </w:tcPr>
          <w:p w:rsidR="000C1751" w:rsidRPr="000518BF" w14:paraId="2617A6F5" w14:textId="77777777">
            <w:pPr>
              <w:keepNext w:val="0"/>
              <w:pPrChange w:id="6751" w:author="AbbVie7" w:date="2025-05-12T15:16:00Z">
                <w:pPr>
                  <w:keepNext/>
                </w:pPr>
              </w:pPrChange>
              <w:rPr>
                <w:del w:id="6752" w:author="AbbVie7" w:date="2025-05-12T15:16:00Z"/>
                <w:szCs w:val="20"/>
                <w:lang w:val="da-DK"/>
              </w:rPr>
            </w:pPr>
            <w:del w:id="6753" w:author="AbbVie7" w:date="2025-05-12T15:16:00Z">
              <w:r w:rsidRPr="000518BF">
                <w:rPr>
                  <w:noProof/>
                  <w:szCs w:val="20"/>
                  <w:lang w:val="da-DK"/>
                </w:rPr>
                <w:delText>20, 25 og 40 mg</w:delText>
              </w:r>
            </w:del>
          </w:p>
        </w:tc>
      </w:tr>
      <w:tr w14:paraId="554A5210" w14:textId="77777777" w:rsidTr="005C1997">
        <w:tblPrEx>
          <w:tblW w:w="9099" w:type="dxa"/>
          <w:tblInd w:w="110" w:type="dxa"/>
          <w:tblLayout w:type="fixed"/>
          <w:tblLook w:val="0000"/>
        </w:tblPrEx>
        <w:trPr>
          <w:cantSplit/>
          <w:del w:id="6754" w:author="AbbVie7" w:date="2025-05-12T15:16:00Z"/>
        </w:trPr>
        <w:tc>
          <w:tcPr>
            <w:tcW w:w="2418" w:type="dxa"/>
          </w:tcPr>
          <w:p w:rsidR="000C1751" w:rsidRPr="000518BF" w:rsidP="006C2B4F" w14:paraId="0F3ADB51" w14:textId="77777777">
            <w:pPr>
              <w:rPr>
                <w:del w:id="6755" w:author="AbbVie7" w:date="2025-05-12T15:16:00Z"/>
                <w:szCs w:val="20"/>
                <w:lang w:val="da-DK"/>
              </w:rPr>
            </w:pPr>
            <w:del w:id="6756" w:author="AbbVie7" w:date="2025-05-12T15:16:00Z">
              <w:r w:rsidRPr="000518BF">
                <w:rPr>
                  <w:noProof/>
                  <w:szCs w:val="20"/>
                  <w:lang w:val="da-DK"/>
                </w:rPr>
                <w:delText>13-17 år</w:delText>
              </w:r>
            </w:del>
          </w:p>
        </w:tc>
        <w:tc>
          <w:tcPr>
            <w:tcW w:w="3520" w:type="dxa"/>
          </w:tcPr>
          <w:p w:rsidR="000C1751" w:rsidRPr="000518BF" w:rsidP="006C2B4F" w14:paraId="5FFC70FD" w14:textId="77777777">
            <w:pPr>
              <w:rPr>
                <w:del w:id="6757" w:author="AbbVie7" w:date="2025-05-12T15:16:00Z"/>
                <w:szCs w:val="20"/>
                <w:lang w:val="da-DK"/>
              </w:rPr>
            </w:pPr>
            <w:del w:id="6758" w:author="AbbVie7" w:date="2025-05-12T15:16:00Z">
              <w:r w:rsidRPr="000518BF">
                <w:rPr>
                  <w:szCs w:val="20"/>
                  <w:lang w:val="da-DK"/>
                </w:rPr>
                <w:delText>69 (40,4)</w:delText>
              </w:r>
            </w:del>
          </w:p>
        </w:tc>
        <w:tc>
          <w:tcPr>
            <w:tcW w:w="3161" w:type="dxa"/>
          </w:tcPr>
          <w:p w:rsidR="000C1751" w:rsidRPr="000518BF" w:rsidP="006C2B4F" w14:paraId="72878D72" w14:textId="77777777">
            <w:pPr>
              <w:rPr>
                <w:del w:id="6759" w:author="AbbVie7" w:date="2025-05-12T15:16:00Z"/>
                <w:szCs w:val="20"/>
                <w:lang w:val="da-DK"/>
              </w:rPr>
            </w:pPr>
            <w:del w:id="6760" w:author="AbbVie7" w:date="2025-05-12T15:16:00Z">
              <w:r w:rsidRPr="000518BF">
                <w:rPr>
                  <w:noProof/>
                  <w:szCs w:val="20"/>
                  <w:lang w:val="da-DK"/>
                </w:rPr>
                <w:delText>25, 40 og 40 mg</w:delText>
              </w:r>
            </w:del>
          </w:p>
        </w:tc>
      </w:tr>
    </w:tbl>
    <w:p w:rsidR="000C1751" w:rsidRPr="000518BF" w14:paraId="1F3B0F33" w14:textId="77777777">
      <w:pPr>
        <w:keepNext w:val="0"/>
        <w:tabs>
          <w:tab w:val="clear" w:pos="6840"/>
        </w:tabs>
        <w:autoSpaceDE/>
        <w:autoSpaceDN/>
        <w:adjustRightInd/>
        <w:ind w:right="0"/>
        <w:pPrChange w:id="6761" w:author="AbbVie7" w:date="2025-05-12T15:16:00Z">
          <w:pPr>
            <w:keepNext/>
            <w:tabs>
              <w:tab w:val="left" w:pos="6840"/>
            </w:tabs>
            <w:autoSpaceDE w:val="0"/>
            <w:autoSpaceDN w:val="0"/>
            <w:adjustRightInd w:val="0"/>
            <w:ind w:right="53"/>
          </w:pPr>
        </w:pPrChange>
        <w:rPr>
          <w:del w:id="6762" w:author="AbbVie7" w:date="2025-05-12T15:16:00Z"/>
          <w:color w:val="000000"/>
          <w:lang w:val="da-DK"/>
        </w:rPr>
      </w:pPr>
    </w:p>
    <w:p w:rsidR="000C1751" w:rsidRPr="000518BF" w:rsidP="006C2B4F" w14:paraId="37C2D3C5" w14:textId="77777777">
      <w:pPr>
        <w:rPr>
          <w:del w:id="6763" w:author="AbbVie7" w:date="2025-05-12T15:16:00Z"/>
          <w:szCs w:val="20"/>
          <w:lang w:val="da-DK"/>
        </w:rPr>
      </w:pPr>
      <w:del w:id="6764" w:author="AbbVie7" w:date="2025-05-12T15:16:00Z">
        <w:r w:rsidRPr="000518BF">
          <w:rPr>
            <w:noProof/>
            <w:szCs w:val="20"/>
            <w:lang w:val="da-DK"/>
          </w:rPr>
          <w:delText xml:space="preserve">Patienter, der udviste et pædiatrisk </w:delText>
        </w:r>
      </w:del>
      <w:smartTag w:uri="urn:schemas-microsoft-com:office:smarttags" w:element="stockticker">
        <w:del w:id="6765" w:author="AbbVie7" w:date="2025-05-12T15:16:00Z">
          <w:r w:rsidRPr="000518BF">
            <w:rPr>
              <w:noProof/>
              <w:szCs w:val="20"/>
              <w:lang w:val="da-DK"/>
            </w:rPr>
            <w:delText>ACR</w:delText>
          </w:r>
        </w:del>
      </w:smartTag>
      <w:del w:id="6766" w:author="AbbVie7" w:date="2025-05-12T15:16:00Z">
        <w:r w:rsidRPr="000518BF">
          <w:rPr>
            <w:noProof/>
            <w:szCs w:val="20"/>
            <w:lang w:val="da-DK"/>
          </w:rPr>
          <w:delText xml:space="preserve"> 30-respons ved uge 16, var egnede til randomisering i den dobbeltblindede fase og fik enten Humira 24 mg/m</w:delText>
        </w:r>
      </w:del>
      <w:del w:id="6767" w:author="AbbVie7" w:date="2025-05-12T15:16:00Z">
        <w:r w:rsidRPr="000518BF">
          <w:rPr>
            <w:noProof/>
            <w:szCs w:val="20"/>
            <w:vertAlign w:val="superscript"/>
            <w:lang w:val="da-DK"/>
          </w:rPr>
          <w:delText>2</w:delText>
        </w:r>
      </w:del>
      <w:del w:id="6768" w:author="AbbVie7" w:date="2025-05-12T15:16:00Z">
        <w:r w:rsidRPr="000518BF">
          <w:rPr>
            <w:noProof/>
            <w:szCs w:val="20"/>
            <w:lang w:val="da-DK"/>
          </w:rPr>
          <w:delText xml:space="preserve"> op til  maksimalt 40 mg eller placebo hver anden uge i yderligere 32 uger eller indtil opblussen af sygdommen.</w:delText>
        </w:r>
      </w:del>
      <w:del w:id="6769" w:author="AbbVie7" w:date="2025-05-12T15:16:00Z">
        <w:r w:rsidRPr="000518BF">
          <w:rPr>
            <w:szCs w:val="20"/>
            <w:lang w:val="da-DK"/>
          </w:rPr>
          <w:delText xml:space="preserve"> </w:delText>
        </w:r>
      </w:del>
      <w:del w:id="6770" w:author="AbbVie7" w:date="2025-05-12T15:16:00Z">
        <w:r>
          <w:rPr>
            <w:noProof/>
            <w:lang w:val="da-DK"/>
          </w:rPr>
          <w:delText xml:space="preserve">Kriterier for opblussen af sygdommen var defineret som en forværring på ≥ 30 % i forhold til </w:delText>
        </w:r>
      </w:del>
      <w:del w:id="6771" w:author="AbbVie7" w:date="2025-05-12T15:16:00Z">
        <w:r w:rsidRPr="005376C6">
          <w:rPr>
            <w:i/>
            <w:noProof/>
            <w:lang w:val="da-DK"/>
          </w:rPr>
          <w:delText>baseline</w:delText>
        </w:r>
      </w:del>
      <w:del w:id="6772" w:author="AbbVie7" w:date="2025-05-12T15:16:00Z">
        <w:r>
          <w:rPr>
            <w:noProof/>
            <w:lang w:val="da-DK"/>
          </w:rPr>
          <w:delText xml:space="preserve"> af ≥ 3 ud af 6 pædiatrisk ACR-hovedkriterier, ≥ 2 aktive led og en forbedring på &gt; 30 % i ikke mere end 1  af de 6 kriterier.</w:delText>
        </w:r>
      </w:del>
      <w:del w:id="6773" w:author="AbbVie7" w:date="2025-05-12T15:16:00Z">
        <w:r w:rsidRPr="000518BF">
          <w:rPr>
            <w:szCs w:val="20"/>
            <w:lang w:val="da-DK"/>
          </w:rPr>
          <w:delText xml:space="preserve"> </w:delText>
        </w:r>
      </w:del>
      <w:del w:id="6774" w:author="AbbVie7" w:date="2025-05-12T15:16:00Z">
        <w:r w:rsidRPr="000518BF">
          <w:rPr>
            <w:noProof/>
            <w:szCs w:val="20"/>
            <w:lang w:val="da-DK"/>
          </w:rPr>
          <w:delText>Efter 32 uger eller ved opblussen af sygdommen var patienterne e</w:delText>
        </w:r>
      </w:del>
      <w:del w:id="6775" w:author="AbbVie7" w:date="2025-05-12T15:16:00Z">
        <w:r w:rsidRPr="000518BF">
          <w:rPr>
            <w:noProof/>
            <w:szCs w:val="20"/>
            <w:lang w:val="da-DK"/>
          </w:rPr>
          <w:delText>gnede til inklusion i den åbne forlængelsesfase.</w:delText>
        </w:r>
      </w:del>
      <w:del w:id="6776" w:author="AbbVie7" w:date="2025-05-12T15:16:00Z">
        <w:r w:rsidRPr="000518BF">
          <w:rPr>
            <w:szCs w:val="20"/>
            <w:lang w:val="da-DK"/>
          </w:rPr>
          <w:delText xml:space="preserve"> </w:delText>
        </w:r>
      </w:del>
    </w:p>
    <w:p w:rsidR="000C1751" w:rsidRPr="00C7146E" w14:paraId="484307E7" w14:textId="77777777">
      <w:pPr>
        <w:pPrChange w:id="6777" w:author="AbbVie7" w:date="2025-05-12T15:16:00Z">
          <w:pPr>
            <w:pStyle w:val="EMEANormal"/>
            <w:keepNext/>
            <w:jc w:val="center"/>
          </w:pPr>
        </w:pPrChange>
        <w:rPr>
          <w:del w:id="6778" w:author="AbbVie7" w:date="2025-05-12T15:16:00Z"/>
          <w:b/>
          <w:bCs/>
          <w:color w:val="000000"/>
          <w:lang w:val="da-DK"/>
        </w:rPr>
      </w:pPr>
      <w:del w:id="6779" w:author="AbbVie7" w:date="2025-05-12T15:16:00Z">
        <w:r w:rsidRPr="000518BF">
          <w:rPr>
            <w:b/>
            <w:bCs/>
            <w:noProof/>
            <w:color w:val="000000"/>
            <w:lang w:val="da-DK"/>
          </w:rPr>
          <w:delText xml:space="preserve">Tabel </w:delText>
        </w:r>
      </w:del>
      <w:del w:id="6780" w:author="AbbVie7" w:date="2025-05-12T15:16:00Z">
        <w:r w:rsidR="001C0A61">
          <w:rPr>
            <w:b/>
            <w:bCs/>
            <w:noProof/>
            <w:color w:val="000000"/>
            <w:lang w:val="da-DK"/>
          </w:rPr>
          <w:delText>21</w:delText>
        </w:r>
      </w:del>
    </w:p>
    <w:p w:rsidR="000C1751" w:rsidRPr="000518BF" w14:paraId="4E9312DE" w14:textId="77777777">
      <w:pPr>
        <w:keepNext w:val="0"/>
        <w:jc w:val="left"/>
        <w:pPrChange w:id="6781" w:author="AbbVie7" w:date="2025-05-12T15:16:00Z">
          <w:pPr>
            <w:keepNext/>
            <w:jc w:val="center"/>
          </w:pPr>
        </w:pPrChange>
        <w:rPr>
          <w:del w:id="6782" w:author="AbbVie7" w:date="2025-05-12T15:16:00Z"/>
          <w:b/>
          <w:bCs/>
          <w:color w:val="000000"/>
          <w:szCs w:val="20"/>
        </w:rPr>
      </w:pPr>
      <w:del w:id="6783" w:author="AbbVie7" w:date="2025-05-12T15:16:00Z">
        <w:r w:rsidRPr="000518BF">
          <w:rPr>
            <w:b/>
            <w:bCs/>
            <w:noProof/>
            <w:color w:val="000000"/>
            <w:szCs w:val="20"/>
          </w:rPr>
          <w:delText>Pædiatrisk ACR 30-respons i JIA-studiet</w:delText>
        </w:r>
      </w:del>
    </w:p>
    <w:p w:rsidR="000C1751" w:rsidRPr="000518BF" w14:paraId="7B47A257" w14:textId="77777777">
      <w:pPr>
        <w:keepNext w:val="0"/>
        <w:tabs>
          <w:tab w:val="left" w:pos="562"/>
        </w:tabs>
        <w:ind w:left="0" w:right="0"/>
        <w:jc w:val="left"/>
        <w:pPrChange w:id="6784" w:author="AbbVie7" w:date="2025-05-12T15:16:00Z">
          <w:pPr>
            <w:keepNext/>
            <w:tabs>
              <w:tab w:val="clear" w:pos="562"/>
            </w:tabs>
            <w:ind w:left="110" w:right="53"/>
            <w:jc w:val="center"/>
          </w:pPr>
        </w:pPrChange>
        <w:rPr>
          <w:del w:id="6785" w:author="AbbVie7" w:date="2025-05-12T15:16:00Z"/>
          <w:color w:val="000000"/>
        </w:rPr>
      </w:pPr>
    </w:p>
    <w:tbl>
      <w:tblPr>
        <w:tblW w:w="9241"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579"/>
        <w:gridCol w:w="1599"/>
        <w:gridCol w:w="1803"/>
        <w:gridCol w:w="1701"/>
        <w:gridCol w:w="1559"/>
      </w:tblGrid>
      <w:tr w14:paraId="013A2B7F" w14:textId="77777777" w:rsidTr="005C1997">
        <w:tblPrEx>
          <w:tblW w:w="9241" w:type="dxa"/>
          <w:tblInd w:w="110" w:type="dxa"/>
          <w:tblLayout w:type="fixed"/>
          <w:tblLook w:val="0000"/>
        </w:tblPrEx>
        <w:trPr>
          <w:cantSplit/>
          <w:del w:id="6786" w:author="AbbVie7" w:date="2025-05-12T15:16:00Z"/>
        </w:trPr>
        <w:tc>
          <w:tcPr>
            <w:tcW w:w="2579" w:type="dxa"/>
          </w:tcPr>
          <w:p w:rsidR="000C1751" w:rsidRPr="000518BF" w14:paraId="062BDFB1" w14:textId="77777777">
            <w:pPr>
              <w:keepNext w:val="0"/>
              <w:pPrChange w:id="6787" w:author="AbbVie7" w:date="2025-05-12T15:16:00Z">
                <w:pPr>
                  <w:keepNext/>
                </w:pPr>
              </w:pPrChange>
              <w:rPr>
                <w:del w:id="6788" w:author="AbbVie7" w:date="2025-05-12T15:16:00Z"/>
                <w:szCs w:val="20"/>
                <w:lang w:val="da-DK"/>
              </w:rPr>
            </w:pPr>
            <w:del w:id="6789" w:author="AbbVie7" w:date="2025-05-12T15:16:00Z">
              <w:r w:rsidRPr="000518BF">
                <w:rPr>
                  <w:noProof/>
                  <w:szCs w:val="20"/>
                  <w:lang w:val="da-DK"/>
                </w:rPr>
                <w:delText>Stratum</w:delText>
              </w:r>
            </w:del>
          </w:p>
        </w:tc>
        <w:tc>
          <w:tcPr>
            <w:tcW w:w="3402" w:type="dxa"/>
            <w:gridSpan w:val="2"/>
          </w:tcPr>
          <w:p w:rsidR="000C1751" w:rsidRPr="000518BF" w14:paraId="5C3134FC" w14:textId="77777777">
            <w:pPr>
              <w:keepNext w:val="0"/>
              <w:pPrChange w:id="6790" w:author="AbbVie7" w:date="2025-05-12T15:16:00Z">
                <w:pPr>
                  <w:keepNext/>
                </w:pPr>
              </w:pPrChange>
              <w:rPr>
                <w:del w:id="6791" w:author="AbbVie7" w:date="2025-05-12T15:16:00Z"/>
                <w:szCs w:val="20"/>
                <w:lang w:val="da-DK"/>
              </w:rPr>
            </w:pPr>
            <w:smartTag w:uri="urn:schemas-microsoft-com:office:smarttags" w:element="stockticker">
              <w:del w:id="6792" w:author="AbbVie7" w:date="2025-05-12T15:16:00Z">
                <w:r w:rsidRPr="000518BF">
                  <w:rPr>
                    <w:noProof/>
                    <w:szCs w:val="20"/>
                    <w:lang w:val="da-DK"/>
                  </w:rPr>
                  <w:delText>MTX</w:delText>
                </w:r>
              </w:del>
            </w:smartTag>
          </w:p>
        </w:tc>
        <w:tc>
          <w:tcPr>
            <w:tcW w:w="3260" w:type="dxa"/>
            <w:gridSpan w:val="2"/>
          </w:tcPr>
          <w:p w:rsidR="000C1751" w:rsidRPr="000518BF" w14:paraId="66CA7D6A" w14:textId="77777777">
            <w:pPr>
              <w:keepNext w:val="0"/>
              <w:pPrChange w:id="6793" w:author="AbbVie7" w:date="2025-05-12T15:16:00Z">
                <w:pPr>
                  <w:keepNext/>
                </w:pPr>
              </w:pPrChange>
              <w:rPr>
                <w:del w:id="6794" w:author="AbbVie7" w:date="2025-05-12T15:16:00Z"/>
                <w:szCs w:val="20"/>
                <w:lang w:val="da-DK"/>
              </w:rPr>
            </w:pPr>
            <w:del w:id="6795" w:author="AbbVie7" w:date="2025-05-12T15:16:00Z">
              <w:r w:rsidRPr="000518BF">
                <w:rPr>
                  <w:noProof/>
                  <w:szCs w:val="20"/>
                  <w:lang w:val="da-DK"/>
                </w:rPr>
                <w:delText xml:space="preserve">Uden </w:delText>
              </w:r>
            </w:del>
            <w:smartTag w:uri="urn:schemas-microsoft-com:office:smarttags" w:element="stockticker">
              <w:del w:id="6796" w:author="AbbVie7" w:date="2025-05-12T15:16:00Z">
                <w:r w:rsidRPr="000518BF">
                  <w:rPr>
                    <w:noProof/>
                    <w:szCs w:val="20"/>
                    <w:lang w:val="da-DK"/>
                  </w:rPr>
                  <w:delText>MTX</w:delText>
                </w:r>
              </w:del>
            </w:smartTag>
          </w:p>
        </w:tc>
      </w:tr>
      <w:tr w14:paraId="56B1D3C3" w14:textId="77777777" w:rsidTr="005C1997">
        <w:tblPrEx>
          <w:tblW w:w="9241" w:type="dxa"/>
          <w:tblInd w:w="110" w:type="dxa"/>
          <w:tblLayout w:type="fixed"/>
          <w:tblLook w:val="0000"/>
        </w:tblPrEx>
        <w:trPr>
          <w:cantSplit/>
          <w:del w:id="6797" w:author="AbbVie7" w:date="2025-05-12T15:16:00Z"/>
        </w:trPr>
        <w:tc>
          <w:tcPr>
            <w:tcW w:w="2579" w:type="dxa"/>
          </w:tcPr>
          <w:p w:rsidR="000C1751" w:rsidRPr="000518BF" w14:paraId="2FA34E67" w14:textId="77777777">
            <w:pPr>
              <w:keepNext w:val="0"/>
              <w:pPrChange w:id="6798" w:author="AbbVie7" w:date="2025-05-12T15:16:00Z">
                <w:pPr>
                  <w:keepNext/>
                </w:pPr>
              </w:pPrChange>
              <w:rPr>
                <w:del w:id="6799" w:author="AbbVie7" w:date="2025-05-12T15:16:00Z"/>
                <w:szCs w:val="20"/>
                <w:lang w:val="da-DK"/>
              </w:rPr>
            </w:pPr>
            <w:del w:id="6800" w:author="AbbVie7" w:date="2025-05-12T15:16:00Z">
              <w:r w:rsidRPr="000518BF">
                <w:rPr>
                  <w:noProof/>
                  <w:szCs w:val="20"/>
                  <w:lang w:val="da-DK"/>
                </w:rPr>
                <w:delText>Fase</w:delText>
              </w:r>
            </w:del>
          </w:p>
        </w:tc>
        <w:tc>
          <w:tcPr>
            <w:tcW w:w="3402" w:type="dxa"/>
            <w:gridSpan w:val="2"/>
          </w:tcPr>
          <w:p w:rsidR="000C1751" w:rsidRPr="000518BF" w14:paraId="27037FCA" w14:textId="77777777">
            <w:pPr>
              <w:keepNext w:val="0"/>
              <w:pPrChange w:id="6801" w:author="AbbVie7" w:date="2025-05-12T15:16:00Z">
                <w:pPr>
                  <w:keepNext/>
                </w:pPr>
              </w:pPrChange>
              <w:rPr>
                <w:del w:id="6802" w:author="AbbVie7" w:date="2025-05-12T15:16:00Z"/>
                <w:szCs w:val="20"/>
                <w:lang w:val="da-DK"/>
              </w:rPr>
            </w:pPr>
          </w:p>
        </w:tc>
        <w:tc>
          <w:tcPr>
            <w:tcW w:w="3260" w:type="dxa"/>
            <w:gridSpan w:val="2"/>
          </w:tcPr>
          <w:p w:rsidR="000C1751" w:rsidRPr="000518BF" w14:paraId="4C4A3A77" w14:textId="77777777">
            <w:pPr>
              <w:keepNext w:val="0"/>
              <w:pPrChange w:id="6803" w:author="AbbVie7" w:date="2025-05-12T15:16:00Z">
                <w:pPr>
                  <w:keepNext/>
                </w:pPr>
              </w:pPrChange>
              <w:rPr>
                <w:del w:id="6804" w:author="AbbVie7" w:date="2025-05-12T15:16:00Z"/>
                <w:szCs w:val="20"/>
                <w:lang w:val="da-DK"/>
              </w:rPr>
            </w:pPr>
          </w:p>
        </w:tc>
      </w:tr>
      <w:tr w14:paraId="7ECC1AEE" w14:textId="77777777" w:rsidTr="005C1997">
        <w:tblPrEx>
          <w:tblW w:w="9241" w:type="dxa"/>
          <w:tblInd w:w="110" w:type="dxa"/>
          <w:tblLayout w:type="fixed"/>
          <w:tblLook w:val="0000"/>
        </w:tblPrEx>
        <w:trPr>
          <w:cantSplit/>
          <w:del w:id="6805" w:author="AbbVie7" w:date="2025-05-12T15:16:00Z"/>
        </w:trPr>
        <w:tc>
          <w:tcPr>
            <w:tcW w:w="2579" w:type="dxa"/>
          </w:tcPr>
          <w:p w:rsidR="000C1751" w:rsidRPr="000518BF" w14:paraId="7F15D0FA" w14:textId="77777777">
            <w:pPr>
              <w:keepNext w:val="0"/>
              <w:pPrChange w:id="6806" w:author="AbbVie7" w:date="2025-05-12T15:16:00Z">
                <w:pPr>
                  <w:keepNext/>
                </w:pPr>
              </w:pPrChange>
              <w:rPr>
                <w:del w:id="6807" w:author="AbbVie7" w:date="2025-05-12T15:16:00Z"/>
                <w:szCs w:val="20"/>
                <w:lang w:val="da-DK"/>
              </w:rPr>
            </w:pPr>
            <w:del w:id="6808" w:author="AbbVie7" w:date="2025-05-12T15:16:00Z">
              <w:r w:rsidRPr="000518BF">
                <w:rPr>
                  <w:noProof/>
                  <w:szCs w:val="20"/>
                  <w:lang w:val="da-DK"/>
                </w:rPr>
                <w:delText>Åben indkøringsfase uge 16</w:delText>
              </w:r>
            </w:del>
          </w:p>
        </w:tc>
        <w:tc>
          <w:tcPr>
            <w:tcW w:w="3402" w:type="dxa"/>
            <w:gridSpan w:val="2"/>
          </w:tcPr>
          <w:p w:rsidR="000C1751" w:rsidRPr="000518BF" w14:paraId="02FF11AB" w14:textId="77777777">
            <w:pPr>
              <w:keepNext w:val="0"/>
              <w:pPrChange w:id="6809" w:author="AbbVie7" w:date="2025-05-12T15:16:00Z">
                <w:pPr>
                  <w:keepNext/>
                </w:pPr>
              </w:pPrChange>
              <w:rPr>
                <w:del w:id="6810" w:author="AbbVie7" w:date="2025-05-12T15:16:00Z"/>
                <w:szCs w:val="20"/>
                <w:lang w:val="da-DK"/>
              </w:rPr>
            </w:pPr>
          </w:p>
        </w:tc>
        <w:tc>
          <w:tcPr>
            <w:tcW w:w="3260" w:type="dxa"/>
            <w:gridSpan w:val="2"/>
          </w:tcPr>
          <w:p w:rsidR="000C1751" w:rsidRPr="000518BF" w14:paraId="0E557091" w14:textId="77777777">
            <w:pPr>
              <w:keepNext w:val="0"/>
              <w:pPrChange w:id="6811" w:author="AbbVie7" w:date="2025-05-12T15:16:00Z">
                <w:pPr>
                  <w:keepNext/>
                </w:pPr>
              </w:pPrChange>
              <w:rPr>
                <w:del w:id="6812" w:author="AbbVie7" w:date="2025-05-12T15:16:00Z"/>
                <w:szCs w:val="20"/>
                <w:lang w:val="da-DK"/>
              </w:rPr>
            </w:pPr>
          </w:p>
        </w:tc>
      </w:tr>
      <w:tr w14:paraId="798A5292" w14:textId="77777777" w:rsidTr="005C1997">
        <w:tblPrEx>
          <w:tblW w:w="9241" w:type="dxa"/>
          <w:tblInd w:w="110" w:type="dxa"/>
          <w:tblLayout w:type="fixed"/>
          <w:tblLook w:val="0000"/>
        </w:tblPrEx>
        <w:trPr>
          <w:cantSplit/>
          <w:del w:id="6813" w:author="AbbVie7" w:date="2025-05-12T15:16:00Z"/>
        </w:trPr>
        <w:tc>
          <w:tcPr>
            <w:tcW w:w="2579" w:type="dxa"/>
          </w:tcPr>
          <w:p w:rsidR="000C1751" w14:paraId="77320C67" w14:textId="77777777">
            <w:pPr>
              <w:pPrChange w:id="6814" w:author="AbbVie7" w:date="2025-05-12T15:16:00Z">
                <w:pPr>
                  <w:pStyle w:val="EMEANormal"/>
                  <w:keepNext/>
                </w:pPr>
              </w:pPrChange>
              <w:rPr>
                <w:del w:id="6815" w:author="AbbVie7" w:date="2025-05-12T15:16:00Z"/>
                <w:lang w:val="pt-PT"/>
              </w:rPr>
            </w:pPr>
            <w:del w:id="6816" w:author="AbbVie7" w:date="2025-05-12T15:16:00Z">
              <w:r>
                <w:rPr>
                  <w:noProof/>
                  <w:lang w:val="pt-PT"/>
                </w:rPr>
                <w:delText>Pædiatrisk ACR 30-respons (n/N)</w:delText>
              </w:r>
            </w:del>
          </w:p>
        </w:tc>
        <w:tc>
          <w:tcPr>
            <w:tcW w:w="3402" w:type="dxa"/>
            <w:gridSpan w:val="2"/>
          </w:tcPr>
          <w:p w:rsidR="000C1751" w14:paraId="5612B3A4" w14:textId="77777777">
            <w:pPr>
              <w:pPrChange w:id="6817" w:author="AbbVie7" w:date="2025-05-12T15:16:00Z">
                <w:pPr>
                  <w:pStyle w:val="EMEANormal"/>
                  <w:keepNext/>
                </w:pPr>
              </w:pPrChange>
              <w:rPr>
                <w:del w:id="6818" w:author="AbbVie7" w:date="2025-05-12T15:16:00Z"/>
                <w:lang w:val="da-DK"/>
              </w:rPr>
            </w:pPr>
            <w:del w:id="6819" w:author="AbbVie7" w:date="2025-05-12T15:16:00Z">
              <w:r>
                <w:rPr>
                  <w:lang w:val="da-DK"/>
                </w:rPr>
                <w:delText>94,1 % (80/85)</w:delText>
              </w:r>
            </w:del>
          </w:p>
        </w:tc>
        <w:tc>
          <w:tcPr>
            <w:tcW w:w="3260" w:type="dxa"/>
            <w:gridSpan w:val="2"/>
          </w:tcPr>
          <w:p w:rsidR="000C1751" w14:paraId="26828DE5" w14:textId="77777777">
            <w:pPr>
              <w:pPrChange w:id="6820" w:author="AbbVie7" w:date="2025-05-12T15:16:00Z">
                <w:pPr>
                  <w:pStyle w:val="EMEANormal"/>
                  <w:keepNext/>
                </w:pPr>
              </w:pPrChange>
              <w:rPr>
                <w:del w:id="6821" w:author="AbbVie7" w:date="2025-05-12T15:16:00Z"/>
                <w:lang w:val="da-DK"/>
              </w:rPr>
            </w:pPr>
            <w:del w:id="6822" w:author="AbbVie7" w:date="2025-05-12T15:16:00Z">
              <w:r>
                <w:rPr>
                  <w:lang w:val="da-DK"/>
                </w:rPr>
                <w:delText>74,4 % (64/86)</w:delText>
              </w:r>
            </w:del>
          </w:p>
        </w:tc>
      </w:tr>
      <w:tr w14:paraId="5B389EB4" w14:textId="77777777" w:rsidTr="005C1997">
        <w:tblPrEx>
          <w:tblW w:w="9241" w:type="dxa"/>
          <w:tblInd w:w="110" w:type="dxa"/>
          <w:tblLayout w:type="fixed"/>
          <w:tblLook w:val="0000"/>
        </w:tblPrEx>
        <w:trPr>
          <w:cantSplit/>
          <w:del w:id="6823" w:author="AbbVie7" w:date="2025-05-12T15:16:00Z"/>
        </w:trPr>
        <w:tc>
          <w:tcPr>
            <w:tcW w:w="9241" w:type="dxa"/>
            <w:gridSpan w:val="5"/>
          </w:tcPr>
          <w:p w:rsidR="000C1751" w:rsidRPr="000518BF" w14:paraId="4A8E96B6" w14:textId="77777777">
            <w:pPr>
              <w:ind w:left="0"/>
              <w:pPrChange w:id="6824" w:author="AbbVie7" w:date="2025-05-12T15:16:00Z">
                <w:pPr>
                  <w:ind w:left="2750"/>
                </w:pPr>
              </w:pPrChange>
              <w:rPr>
                <w:del w:id="6825" w:author="AbbVie7" w:date="2025-05-12T15:16:00Z"/>
                <w:szCs w:val="20"/>
                <w:lang w:val="da-DK"/>
              </w:rPr>
            </w:pPr>
            <w:del w:id="6826" w:author="AbbVie7" w:date="2025-05-12T15:16:00Z">
              <w:r>
                <w:rPr>
                  <w:szCs w:val="20"/>
                  <w:lang w:val="da-DK"/>
                </w:rPr>
                <w:delText>Virkningsr</w:delText>
              </w:r>
            </w:del>
            <w:del w:id="6827" w:author="AbbVie7" w:date="2025-05-12T15:16:00Z">
              <w:r w:rsidRPr="000518BF">
                <w:rPr>
                  <w:szCs w:val="20"/>
                  <w:lang w:val="da-DK"/>
                </w:rPr>
                <w:delText>esultater</w:delText>
              </w:r>
            </w:del>
          </w:p>
        </w:tc>
      </w:tr>
      <w:tr w14:paraId="59CB9DD3" w14:textId="77777777" w:rsidTr="005C1997">
        <w:tblPrEx>
          <w:tblW w:w="9241" w:type="dxa"/>
          <w:tblInd w:w="110" w:type="dxa"/>
          <w:tblLayout w:type="fixed"/>
          <w:tblLook w:val="0000"/>
        </w:tblPrEx>
        <w:trPr>
          <w:del w:id="6828" w:author="AbbVie7" w:date="2025-05-12T15:16:00Z"/>
        </w:trPr>
        <w:tc>
          <w:tcPr>
            <w:tcW w:w="2579" w:type="dxa"/>
          </w:tcPr>
          <w:p w:rsidR="000C1751" w:rsidRPr="000518BF" w:rsidP="006C2B4F" w14:paraId="262D5062" w14:textId="77777777">
            <w:pPr>
              <w:rPr>
                <w:del w:id="6829" w:author="AbbVie7" w:date="2025-05-12T15:16:00Z"/>
                <w:szCs w:val="20"/>
                <w:lang w:val="da-DK"/>
              </w:rPr>
            </w:pPr>
            <w:del w:id="6830" w:author="AbbVie7" w:date="2025-05-12T15:16:00Z">
              <w:r w:rsidRPr="000518BF">
                <w:rPr>
                  <w:noProof/>
                  <w:szCs w:val="20"/>
                  <w:lang w:val="da-DK"/>
                </w:rPr>
                <w:delText>Dobbeltblindet uge 32</w:delText>
              </w:r>
            </w:del>
          </w:p>
        </w:tc>
        <w:tc>
          <w:tcPr>
            <w:tcW w:w="1599" w:type="dxa"/>
          </w:tcPr>
          <w:p w:rsidR="000C1751" w:rsidRPr="000518BF" w:rsidP="006C2B4F" w14:paraId="33719625" w14:textId="77777777">
            <w:pPr>
              <w:rPr>
                <w:del w:id="6831" w:author="AbbVie7" w:date="2025-05-12T15:16:00Z"/>
                <w:szCs w:val="20"/>
                <w:lang w:val="da-DK"/>
              </w:rPr>
            </w:pPr>
            <w:del w:id="6832" w:author="AbbVie7" w:date="2025-05-12T15:16:00Z">
              <w:r w:rsidRPr="000518BF">
                <w:rPr>
                  <w:noProof/>
                  <w:szCs w:val="20"/>
                  <w:lang w:val="da-DK"/>
                </w:rPr>
                <w:delText>Humira</w:delText>
              </w:r>
            </w:del>
            <w:del w:id="6833" w:author="AbbVie7" w:date="2025-05-12T15:16:00Z">
              <w:r w:rsidRPr="000518BF">
                <w:rPr>
                  <w:szCs w:val="20"/>
                  <w:lang w:val="da-DK"/>
                </w:rPr>
                <w:delText>/ MTX</w:delText>
              </w:r>
            </w:del>
          </w:p>
          <w:p w:rsidR="000C1751" w:rsidRPr="000518BF" w:rsidP="006C2B4F" w14:paraId="2799DB6A" w14:textId="77777777">
            <w:pPr>
              <w:rPr>
                <w:del w:id="6834" w:author="AbbVie7" w:date="2025-05-12T15:16:00Z"/>
                <w:szCs w:val="20"/>
                <w:lang w:val="da-DK"/>
              </w:rPr>
            </w:pPr>
            <w:del w:id="6835" w:author="AbbVie7" w:date="2025-05-12T15:16:00Z">
              <w:r w:rsidRPr="000518BF">
                <w:rPr>
                  <w:noProof/>
                  <w:szCs w:val="20"/>
                  <w:lang w:val="da-DK"/>
                </w:rPr>
                <w:delText>(N = 38)</w:delText>
              </w:r>
            </w:del>
          </w:p>
          <w:p w:rsidR="000C1751" w:rsidRPr="000518BF" w:rsidP="006C2B4F" w14:paraId="54834068" w14:textId="77777777">
            <w:pPr>
              <w:rPr>
                <w:del w:id="6836" w:author="AbbVie7" w:date="2025-05-12T15:16:00Z"/>
                <w:szCs w:val="20"/>
                <w:lang w:val="da-DK"/>
              </w:rPr>
            </w:pPr>
          </w:p>
        </w:tc>
        <w:tc>
          <w:tcPr>
            <w:tcW w:w="1803" w:type="dxa"/>
          </w:tcPr>
          <w:p w:rsidR="000C1751" w:rsidRPr="000518BF" w:rsidP="006C2B4F" w14:paraId="4A4AB9E3" w14:textId="77777777">
            <w:pPr>
              <w:rPr>
                <w:del w:id="6837" w:author="AbbVie7" w:date="2025-05-12T15:16:00Z"/>
                <w:szCs w:val="20"/>
                <w:lang w:val="da-DK"/>
              </w:rPr>
            </w:pPr>
            <w:del w:id="6838" w:author="AbbVie7" w:date="2025-05-12T15:16:00Z">
              <w:r w:rsidRPr="000518BF">
                <w:rPr>
                  <w:noProof/>
                  <w:szCs w:val="20"/>
                  <w:lang w:val="da-DK"/>
                </w:rPr>
                <w:delText>Placebo / MTX</w:delText>
              </w:r>
            </w:del>
          </w:p>
          <w:p w:rsidR="000C1751" w:rsidRPr="000518BF" w:rsidP="006C2B4F" w14:paraId="2FCA06B8" w14:textId="77777777">
            <w:pPr>
              <w:rPr>
                <w:del w:id="6839" w:author="AbbVie7" w:date="2025-05-12T15:16:00Z"/>
                <w:szCs w:val="20"/>
                <w:lang w:val="da-DK"/>
              </w:rPr>
            </w:pPr>
            <w:del w:id="6840" w:author="AbbVie7" w:date="2025-05-12T15:16:00Z">
              <w:r w:rsidRPr="000518BF">
                <w:rPr>
                  <w:noProof/>
                  <w:szCs w:val="20"/>
                  <w:lang w:val="da-DK"/>
                </w:rPr>
                <w:delText>(N = 37)</w:delText>
              </w:r>
            </w:del>
          </w:p>
        </w:tc>
        <w:tc>
          <w:tcPr>
            <w:tcW w:w="1701" w:type="dxa"/>
          </w:tcPr>
          <w:p w:rsidR="000C1751" w:rsidRPr="000518BF" w:rsidP="006C2B4F" w14:paraId="74707EBB" w14:textId="77777777">
            <w:pPr>
              <w:rPr>
                <w:del w:id="6841" w:author="AbbVie7" w:date="2025-05-12T15:16:00Z"/>
                <w:szCs w:val="20"/>
                <w:lang w:val="da-DK"/>
              </w:rPr>
            </w:pPr>
            <w:del w:id="6842" w:author="AbbVie7" w:date="2025-05-12T15:16:00Z">
              <w:r w:rsidRPr="000518BF">
                <w:rPr>
                  <w:noProof/>
                  <w:szCs w:val="20"/>
                  <w:lang w:val="da-DK"/>
                </w:rPr>
                <w:delText>Humira</w:delText>
              </w:r>
            </w:del>
            <w:del w:id="6843" w:author="AbbVie7" w:date="2025-05-12T15:16:00Z">
              <w:r w:rsidRPr="000518BF">
                <w:rPr>
                  <w:szCs w:val="20"/>
                  <w:lang w:val="da-DK"/>
                </w:rPr>
                <w:delText xml:space="preserve"> </w:delText>
              </w:r>
            </w:del>
          </w:p>
          <w:p w:rsidR="000C1751" w:rsidRPr="000518BF" w:rsidP="006C2B4F" w14:paraId="1ABACD7D" w14:textId="77777777">
            <w:pPr>
              <w:rPr>
                <w:del w:id="6844" w:author="AbbVie7" w:date="2025-05-12T15:16:00Z"/>
                <w:szCs w:val="20"/>
                <w:lang w:val="da-DK"/>
              </w:rPr>
            </w:pPr>
            <w:del w:id="6845" w:author="AbbVie7" w:date="2025-05-12T15:16:00Z">
              <w:r w:rsidRPr="000518BF">
                <w:rPr>
                  <w:noProof/>
                  <w:szCs w:val="20"/>
                  <w:lang w:val="da-DK"/>
                </w:rPr>
                <w:delText>(N = 30)</w:delText>
              </w:r>
            </w:del>
          </w:p>
        </w:tc>
        <w:tc>
          <w:tcPr>
            <w:tcW w:w="1559" w:type="dxa"/>
          </w:tcPr>
          <w:p w:rsidR="000C1751" w:rsidRPr="000518BF" w:rsidP="006C2B4F" w14:paraId="0B69EA23" w14:textId="77777777">
            <w:pPr>
              <w:rPr>
                <w:del w:id="6846" w:author="AbbVie7" w:date="2025-05-12T15:16:00Z"/>
                <w:szCs w:val="20"/>
                <w:lang w:val="da-DK"/>
              </w:rPr>
            </w:pPr>
            <w:del w:id="6847" w:author="AbbVie7" w:date="2025-05-12T15:16:00Z">
              <w:r w:rsidRPr="000518BF">
                <w:rPr>
                  <w:noProof/>
                  <w:szCs w:val="20"/>
                  <w:lang w:val="da-DK"/>
                </w:rPr>
                <w:delText>Placebo</w:delText>
              </w:r>
            </w:del>
          </w:p>
          <w:p w:rsidR="000C1751" w:rsidRPr="000518BF" w:rsidP="006C2B4F" w14:paraId="7947FD41" w14:textId="77777777">
            <w:pPr>
              <w:rPr>
                <w:del w:id="6848" w:author="AbbVie7" w:date="2025-05-12T15:16:00Z"/>
                <w:szCs w:val="20"/>
                <w:lang w:val="da-DK"/>
              </w:rPr>
            </w:pPr>
            <w:del w:id="6849" w:author="AbbVie7" w:date="2025-05-12T15:16:00Z">
              <w:r w:rsidRPr="000518BF">
                <w:rPr>
                  <w:noProof/>
                  <w:szCs w:val="20"/>
                  <w:lang w:val="da-DK"/>
                </w:rPr>
                <w:delText>(N = 28)</w:delText>
              </w:r>
            </w:del>
          </w:p>
        </w:tc>
      </w:tr>
      <w:tr w14:paraId="3C19F36F" w14:textId="77777777" w:rsidTr="005C1997">
        <w:tblPrEx>
          <w:tblW w:w="9241" w:type="dxa"/>
          <w:tblInd w:w="110" w:type="dxa"/>
          <w:tblLayout w:type="fixed"/>
          <w:tblLook w:val="0000"/>
        </w:tblPrEx>
        <w:trPr>
          <w:del w:id="6850" w:author="AbbVie7" w:date="2025-05-12T15:16:00Z"/>
        </w:trPr>
        <w:tc>
          <w:tcPr>
            <w:tcW w:w="2579" w:type="dxa"/>
          </w:tcPr>
          <w:p w:rsidR="000C1751" w14:paraId="73728130" w14:textId="77777777">
            <w:pPr>
              <w:pPrChange w:id="6851" w:author="AbbVie7" w:date="2025-05-12T15:16:00Z">
                <w:pPr>
                  <w:pStyle w:val="EMEANormal"/>
                </w:pPr>
              </w:pPrChange>
              <w:rPr>
                <w:del w:id="6852" w:author="AbbVie7" w:date="2025-05-12T15:16:00Z"/>
                <w:lang w:val="da-DK"/>
              </w:rPr>
            </w:pPr>
            <w:del w:id="6853" w:author="AbbVie7" w:date="2025-05-12T15:16:00Z">
              <w:r>
                <w:rPr>
                  <w:noProof/>
                  <w:lang w:val="da-DK"/>
                </w:rPr>
                <w:delText>Opblussen af sygdom i slutningen af de 32 uger</w:delText>
              </w:r>
            </w:del>
            <w:del w:id="6854" w:author="AbbVie7" w:date="2025-05-12T15:16:00Z">
              <w:r>
                <w:rPr>
                  <w:noProof/>
                  <w:vertAlign w:val="superscript"/>
                  <w:lang w:val="da-DK"/>
                </w:rPr>
                <w:delText>a</w:delText>
              </w:r>
            </w:del>
            <w:del w:id="6855" w:author="AbbVie7" w:date="2025-05-12T15:16:00Z">
              <w:r>
                <w:rPr>
                  <w:noProof/>
                  <w:lang w:val="da-DK"/>
                </w:rPr>
                <w:delText xml:space="preserve"> (n/N)</w:delText>
              </w:r>
            </w:del>
          </w:p>
        </w:tc>
        <w:tc>
          <w:tcPr>
            <w:tcW w:w="1599" w:type="dxa"/>
          </w:tcPr>
          <w:p w:rsidR="000C1751" w14:paraId="0AD310F7" w14:textId="77777777">
            <w:pPr>
              <w:pPrChange w:id="6856" w:author="AbbVie7" w:date="2025-05-12T15:16:00Z">
                <w:pPr>
                  <w:pStyle w:val="EMEANormal"/>
                </w:pPr>
              </w:pPrChange>
              <w:rPr>
                <w:del w:id="6857" w:author="AbbVie7" w:date="2025-05-12T15:16:00Z"/>
                <w:lang w:val="da-DK"/>
              </w:rPr>
            </w:pPr>
            <w:del w:id="6858" w:author="AbbVie7" w:date="2025-05-12T15:16:00Z">
              <w:r>
                <w:rPr>
                  <w:lang w:val="da-DK"/>
                </w:rPr>
                <w:delText>36,8 % (14/38)</w:delText>
              </w:r>
            </w:del>
          </w:p>
        </w:tc>
        <w:tc>
          <w:tcPr>
            <w:tcW w:w="1803" w:type="dxa"/>
          </w:tcPr>
          <w:p w:rsidR="000C1751" w14:paraId="5E3E9764" w14:textId="77777777">
            <w:pPr>
              <w:pPrChange w:id="6859" w:author="AbbVie7" w:date="2025-05-12T15:16:00Z">
                <w:pPr>
                  <w:pStyle w:val="EMEANormal"/>
                </w:pPr>
              </w:pPrChange>
              <w:rPr>
                <w:del w:id="6860" w:author="AbbVie7" w:date="2025-05-12T15:16:00Z"/>
                <w:lang w:val="da-DK"/>
              </w:rPr>
            </w:pPr>
            <w:del w:id="6861" w:author="AbbVie7" w:date="2025-05-12T15:16:00Z">
              <w:r>
                <w:rPr>
                  <w:noProof/>
                  <w:lang w:val="da-DK"/>
                </w:rPr>
                <w:delText>64,9 % (24/37)</w:delText>
              </w:r>
            </w:del>
            <w:del w:id="6862" w:author="AbbVie7" w:date="2025-05-12T15:16:00Z">
              <w:r>
                <w:rPr>
                  <w:noProof/>
                  <w:vertAlign w:val="superscript"/>
                  <w:lang w:val="da-DK"/>
                </w:rPr>
                <w:delText>b</w:delText>
              </w:r>
            </w:del>
          </w:p>
        </w:tc>
        <w:tc>
          <w:tcPr>
            <w:tcW w:w="1701" w:type="dxa"/>
          </w:tcPr>
          <w:p w:rsidR="000C1751" w14:paraId="2242B1FE" w14:textId="77777777">
            <w:pPr>
              <w:pPrChange w:id="6863" w:author="AbbVie7" w:date="2025-05-12T15:16:00Z">
                <w:pPr>
                  <w:pStyle w:val="EMEANormal"/>
                </w:pPr>
              </w:pPrChange>
              <w:rPr>
                <w:del w:id="6864" w:author="AbbVie7" w:date="2025-05-12T15:16:00Z"/>
                <w:lang w:val="da-DK"/>
              </w:rPr>
            </w:pPr>
            <w:del w:id="6865" w:author="AbbVie7" w:date="2025-05-12T15:16:00Z">
              <w:r>
                <w:rPr>
                  <w:lang w:val="da-DK"/>
                </w:rPr>
                <w:delText>43,3 % (13/30)</w:delText>
              </w:r>
            </w:del>
          </w:p>
        </w:tc>
        <w:tc>
          <w:tcPr>
            <w:tcW w:w="1559" w:type="dxa"/>
          </w:tcPr>
          <w:p w:rsidR="000C1751" w14:paraId="73B32EDE" w14:textId="77777777">
            <w:pPr>
              <w:pPrChange w:id="6866" w:author="AbbVie7" w:date="2025-05-12T15:16:00Z">
                <w:pPr>
                  <w:pStyle w:val="EMEANormal"/>
                </w:pPr>
              </w:pPrChange>
              <w:rPr>
                <w:del w:id="6867" w:author="AbbVie7" w:date="2025-05-12T15:16:00Z"/>
                <w:lang w:val="da-DK"/>
              </w:rPr>
            </w:pPr>
            <w:del w:id="6868" w:author="AbbVie7" w:date="2025-05-12T15:16:00Z">
              <w:r>
                <w:rPr>
                  <w:noProof/>
                  <w:lang w:val="da-DK"/>
                </w:rPr>
                <w:delText>71,4 % (20/28)</w:delText>
              </w:r>
            </w:del>
            <w:del w:id="6869" w:author="AbbVie7" w:date="2025-05-12T15:16:00Z">
              <w:r>
                <w:rPr>
                  <w:noProof/>
                  <w:vertAlign w:val="superscript"/>
                  <w:lang w:val="da-DK"/>
                </w:rPr>
                <w:delText>c</w:delText>
              </w:r>
            </w:del>
          </w:p>
        </w:tc>
      </w:tr>
      <w:tr w14:paraId="06AFD924" w14:textId="77777777" w:rsidTr="005C1997">
        <w:tblPrEx>
          <w:tblW w:w="9241" w:type="dxa"/>
          <w:tblInd w:w="110" w:type="dxa"/>
          <w:tblLayout w:type="fixed"/>
          <w:tblLook w:val="0000"/>
        </w:tblPrEx>
        <w:trPr>
          <w:del w:id="6870" w:author="AbbVie7" w:date="2025-05-12T15:16:00Z"/>
        </w:trPr>
        <w:tc>
          <w:tcPr>
            <w:tcW w:w="2579" w:type="dxa"/>
          </w:tcPr>
          <w:p w:rsidR="000C1751" w:rsidRPr="000518BF" w:rsidP="006C2B4F" w14:paraId="4A9CBBAC" w14:textId="77777777">
            <w:pPr>
              <w:rPr>
                <w:del w:id="6871" w:author="AbbVie7" w:date="2025-05-12T15:16:00Z"/>
                <w:szCs w:val="20"/>
                <w:lang w:val="da-DK"/>
              </w:rPr>
            </w:pPr>
            <w:del w:id="6872" w:author="AbbVie7" w:date="2025-05-12T15:16:00Z">
              <w:r w:rsidRPr="000518BF">
                <w:rPr>
                  <w:noProof/>
                  <w:szCs w:val="20"/>
                  <w:lang w:val="da-DK"/>
                </w:rPr>
                <w:delText>Mediantid til opblussen af sygdom</w:delText>
              </w:r>
            </w:del>
          </w:p>
        </w:tc>
        <w:tc>
          <w:tcPr>
            <w:tcW w:w="1599" w:type="dxa"/>
          </w:tcPr>
          <w:p w:rsidR="000C1751" w:rsidRPr="000518BF" w:rsidP="006C2B4F" w14:paraId="79D880DC" w14:textId="77777777">
            <w:pPr>
              <w:rPr>
                <w:del w:id="6873" w:author="AbbVie7" w:date="2025-05-12T15:16:00Z"/>
                <w:szCs w:val="20"/>
                <w:lang w:val="da-DK"/>
              </w:rPr>
            </w:pPr>
            <w:del w:id="6874" w:author="AbbVie7" w:date="2025-05-12T15:16:00Z">
              <w:r w:rsidRPr="000518BF">
                <w:rPr>
                  <w:noProof/>
                  <w:szCs w:val="20"/>
                  <w:lang w:val="da-DK"/>
                </w:rPr>
                <w:delText>&gt; 32 uger</w:delText>
              </w:r>
            </w:del>
          </w:p>
        </w:tc>
        <w:tc>
          <w:tcPr>
            <w:tcW w:w="1803" w:type="dxa"/>
          </w:tcPr>
          <w:p w:rsidR="000C1751" w:rsidRPr="000518BF" w:rsidP="006C2B4F" w14:paraId="01D46DCA" w14:textId="77777777">
            <w:pPr>
              <w:rPr>
                <w:del w:id="6875" w:author="AbbVie7" w:date="2025-05-12T15:16:00Z"/>
                <w:szCs w:val="20"/>
                <w:lang w:val="da-DK"/>
              </w:rPr>
            </w:pPr>
            <w:del w:id="6876" w:author="AbbVie7" w:date="2025-05-12T15:16:00Z">
              <w:r w:rsidRPr="000518BF">
                <w:rPr>
                  <w:noProof/>
                  <w:szCs w:val="20"/>
                  <w:lang w:val="da-DK"/>
                </w:rPr>
                <w:delText>20 uger</w:delText>
              </w:r>
            </w:del>
          </w:p>
        </w:tc>
        <w:tc>
          <w:tcPr>
            <w:tcW w:w="1701" w:type="dxa"/>
          </w:tcPr>
          <w:p w:rsidR="000C1751" w:rsidRPr="000518BF" w:rsidP="006C2B4F" w14:paraId="4D848738" w14:textId="77777777">
            <w:pPr>
              <w:rPr>
                <w:del w:id="6877" w:author="AbbVie7" w:date="2025-05-12T15:16:00Z"/>
                <w:szCs w:val="20"/>
                <w:lang w:val="da-DK"/>
              </w:rPr>
            </w:pPr>
            <w:del w:id="6878" w:author="AbbVie7" w:date="2025-05-12T15:16:00Z">
              <w:r w:rsidRPr="000518BF">
                <w:rPr>
                  <w:noProof/>
                  <w:szCs w:val="20"/>
                  <w:lang w:val="da-DK"/>
                </w:rPr>
                <w:delText>&gt; 32 uger</w:delText>
              </w:r>
            </w:del>
          </w:p>
        </w:tc>
        <w:tc>
          <w:tcPr>
            <w:tcW w:w="1559" w:type="dxa"/>
          </w:tcPr>
          <w:p w:rsidR="000C1751" w:rsidRPr="000518BF" w:rsidP="006C2B4F" w14:paraId="704448F5" w14:textId="77777777">
            <w:pPr>
              <w:rPr>
                <w:del w:id="6879" w:author="AbbVie7" w:date="2025-05-12T15:16:00Z"/>
                <w:szCs w:val="20"/>
                <w:lang w:val="da-DK"/>
              </w:rPr>
            </w:pPr>
            <w:del w:id="6880" w:author="AbbVie7" w:date="2025-05-12T15:16:00Z">
              <w:r w:rsidRPr="000518BF">
                <w:rPr>
                  <w:noProof/>
                  <w:szCs w:val="20"/>
                  <w:lang w:val="da-DK"/>
                </w:rPr>
                <w:delText>14 uger</w:delText>
              </w:r>
            </w:del>
          </w:p>
        </w:tc>
      </w:tr>
    </w:tbl>
    <w:p w:rsidR="000C1751" w:rsidRPr="000518BF" w14:paraId="2329F08E" w14:textId="77777777">
      <w:pPr>
        <w:keepNext w:val="0"/>
        <w:tabs>
          <w:tab w:val="left" w:pos="562"/>
        </w:tabs>
        <w:ind w:left="0" w:right="0"/>
        <w:pPrChange w:id="6881" w:author="AbbVie7" w:date="2025-05-12T15:16:00Z">
          <w:pPr>
            <w:keepNext/>
            <w:tabs>
              <w:tab w:val="clear" w:pos="562"/>
            </w:tabs>
            <w:ind w:left="110" w:right="53"/>
          </w:pPr>
        </w:pPrChange>
        <w:rPr>
          <w:del w:id="6882" w:author="AbbVie7" w:date="2025-05-12T15:16:00Z"/>
          <w:i/>
          <w:color w:val="000000"/>
          <w:lang w:val="da-DK"/>
        </w:rPr>
      </w:pPr>
      <w:del w:id="6883" w:author="AbbVie7" w:date="2025-05-12T15:16:00Z">
        <w:r w:rsidRPr="000518BF">
          <w:rPr>
            <w:noProof/>
            <w:color w:val="000000"/>
            <w:vertAlign w:val="superscript"/>
            <w:lang w:val="da-DK"/>
          </w:rPr>
          <w:delText xml:space="preserve">a </w:delText>
        </w:r>
      </w:del>
      <w:del w:id="6884" w:author="AbbVie7" w:date="2025-05-12T15:16:00Z">
        <w:r w:rsidRPr="000518BF">
          <w:rPr>
            <w:noProof/>
            <w:color w:val="000000"/>
            <w:lang w:val="da-DK"/>
          </w:rPr>
          <w:delText xml:space="preserve">Pædiatrisk </w:delText>
        </w:r>
      </w:del>
      <w:smartTag w:uri="urn:schemas-microsoft-com:office:smarttags" w:element="stockticker">
        <w:del w:id="6885" w:author="AbbVie7" w:date="2025-05-12T15:16:00Z">
          <w:r w:rsidRPr="000518BF">
            <w:rPr>
              <w:noProof/>
              <w:color w:val="000000"/>
              <w:lang w:val="da-DK"/>
            </w:rPr>
            <w:delText>ACR</w:delText>
          </w:r>
        </w:del>
      </w:smartTag>
      <w:del w:id="6886" w:author="AbbVie7" w:date="2025-05-12T15:16:00Z">
        <w:r w:rsidRPr="000518BF">
          <w:rPr>
            <w:noProof/>
            <w:color w:val="000000"/>
            <w:lang w:val="da-DK"/>
          </w:rPr>
          <w:delText xml:space="preserve"> 30/50/70-responser ved uge 48 er signifikant bedre end responserne for placebo-behandlede patienter</w:delText>
        </w:r>
      </w:del>
      <w:del w:id="6887" w:author="AbbVie7" w:date="2025-05-12T15:16:00Z">
        <w:r w:rsidRPr="000518BF">
          <w:rPr>
            <w:color w:val="000000"/>
            <w:lang w:val="da-DK"/>
          </w:rPr>
          <w:delText xml:space="preserve"> </w:delText>
        </w:r>
      </w:del>
    </w:p>
    <w:p w:rsidR="000C1751" w:rsidRPr="000518BF" w14:paraId="1AFE2D16" w14:textId="77777777">
      <w:pPr>
        <w:keepNext w:val="0"/>
        <w:tabs>
          <w:tab w:val="left" w:pos="562"/>
        </w:tabs>
        <w:ind w:left="0" w:right="0"/>
        <w:pPrChange w:id="6888" w:author="AbbVie7" w:date="2025-05-12T15:16:00Z">
          <w:pPr>
            <w:keepNext/>
            <w:tabs>
              <w:tab w:val="clear" w:pos="562"/>
            </w:tabs>
            <w:ind w:left="110" w:right="53"/>
          </w:pPr>
        </w:pPrChange>
        <w:rPr>
          <w:del w:id="6889" w:author="AbbVie7" w:date="2025-05-12T15:16:00Z"/>
          <w:color w:val="000000"/>
          <w:lang w:val="da-DK"/>
        </w:rPr>
      </w:pPr>
      <w:del w:id="6890" w:author="AbbVie7" w:date="2025-05-12T15:16:00Z">
        <w:r w:rsidRPr="000518BF">
          <w:rPr>
            <w:noProof/>
            <w:color w:val="000000"/>
            <w:vertAlign w:val="superscript"/>
            <w:lang w:val="da-DK"/>
          </w:rPr>
          <w:delText>b</w:delText>
        </w:r>
      </w:del>
      <w:del w:id="6891" w:author="AbbVie7" w:date="2025-05-12T15:16:00Z">
        <w:r w:rsidRPr="000518BF">
          <w:rPr>
            <w:noProof/>
            <w:color w:val="000000"/>
            <w:lang w:val="da-DK"/>
          </w:rPr>
          <w:delText xml:space="preserve"> p = 0,015</w:delText>
        </w:r>
      </w:del>
    </w:p>
    <w:p w:rsidR="000C1751" w:rsidRPr="000518BF" w14:paraId="241472FF" w14:textId="77777777">
      <w:pPr>
        <w:keepNext w:val="0"/>
        <w:tabs>
          <w:tab w:val="left" w:pos="562"/>
        </w:tabs>
        <w:ind w:left="0" w:right="0"/>
        <w:pPrChange w:id="6892" w:author="AbbVie7" w:date="2025-05-12T15:16:00Z">
          <w:pPr>
            <w:keepNext/>
            <w:tabs>
              <w:tab w:val="clear" w:pos="562"/>
            </w:tabs>
            <w:ind w:left="110" w:right="53"/>
          </w:pPr>
        </w:pPrChange>
        <w:rPr>
          <w:del w:id="6893" w:author="AbbVie7" w:date="2025-05-12T15:16:00Z"/>
          <w:color w:val="000000"/>
          <w:lang w:val="da-DK"/>
        </w:rPr>
      </w:pPr>
      <w:del w:id="6894" w:author="AbbVie7" w:date="2025-05-12T15:16:00Z">
        <w:r w:rsidRPr="000518BF">
          <w:rPr>
            <w:noProof/>
            <w:color w:val="000000"/>
            <w:vertAlign w:val="superscript"/>
            <w:lang w:val="da-DK"/>
          </w:rPr>
          <w:delText>c</w:delText>
        </w:r>
      </w:del>
      <w:del w:id="6895" w:author="AbbVie7" w:date="2025-05-12T15:16:00Z">
        <w:r w:rsidRPr="000518BF">
          <w:rPr>
            <w:noProof/>
            <w:color w:val="000000"/>
            <w:lang w:val="da-DK"/>
          </w:rPr>
          <w:delText xml:space="preserve"> p = 0,031</w:delText>
        </w:r>
      </w:del>
    </w:p>
    <w:p w:rsidR="000C1751" w:rsidRPr="000518BF" w14:paraId="3F8C577C" w14:textId="77777777">
      <w:pPr>
        <w:keepNext w:val="0"/>
        <w:tabs>
          <w:tab w:val="left" w:pos="562"/>
        </w:tabs>
        <w:ind w:left="0" w:right="0"/>
        <w:pPrChange w:id="6896" w:author="AbbVie7" w:date="2025-05-12T15:16:00Z">
          <w:pPr>
            <w:keepNext/>
            <w:tabs>
              <w:tab w:val="clear" w:pos="562"/>
            </w:tabs>
            <w:ind w:left="110" w:right="53"/>
          </w:pPr>
        </w:pPrChange>
        <w:rPr>
          <w:del w:id="6897" w:author="AbbVie7" w:date="2025-05-12T15:16:00Z"/>
          <w:color w:val="000000"/>
          <w:lang w:val="da-DK"/>
        </w:rPr>
      </w:pPr>
    </w:p>
    <w:p w:rsidR="000C1751" w:rsidRPr="000518BF" w:rsidP="006C2B4F" w14:paraId="06050864" w14:textId="77777777">
      <w:pPr>
        <w:rPr>
          <w:del w:id="6898" w:author="AbbVie7" w:date="2025-05-12T15:16:00Z"/>
          <w:lang w:val="da-DK"/>
        </w:rPr>
      </w:pPr>
      <w:del w:id="6899" w:author="AbbVie7" w:date="2025-05-12T15:16:00Z">
        <w:r w:rsidRPr="000518BF">
          <w:rPr>
            <w:noProof/>
            <w:color w:val="000000"/>
            <w:lang w:val="da-DK"/>
          </w:rPr>
          <w:delText xml:space="preserve">Blandt de patienter, som responderede ved uge 16 (n=144), blev pædiatrisk </w:delText>
        </w:r>
      </w:del>
      <w:smartTag w:uri="urn:schemas-microsoft-com:office:smarttags" w:element="stockticker">
        <w:del w:id="6900" w:author="AbbVie7" w:date="2025-05-12T15:16:00Z">
          <w:r w:rsidRPr="000518BF">
            <w:rPr>
              <w:noProof/>
              <w:color w:val="000000"/>
              <w:lang w:val="da-DK"/>
            </w:rPr>
            <w:delText>ACR</w:delText>
          </w:r>
        </w:del>
      </w:smartTag>
      <w:del w:id="6901" w:author="AbbVie7" w:date="2025-05-12T15:16:00Z">
        <w:r w:rsidRPr="000518BF">
          <w:rPr>
            <w:noProof/>
            <w:color w:val="000000"/>
            <w:lang w:val="da-DK"/>
          </w:rPr>
          <w:delText xml:space="preserve"> 30/50/70/90-respons opretholdt i op til seks år i den åbne forlængelsesfase hos dem, der fik Humira gennem hele studiet. </w:delText>
        </w:r>
      </w:del>
      <w:del w:id="6902" w:author="AbbVie7" w:date="2025-05-12T15:16:00Z">
        <w:r w:rsidRPr="000518BF">
          <w:rPr>
            <w:lang w:val="da-DK"/>
          </w:rPr>
          <w:delText xml:space="preserve">I alt blev 19 forsøgspersoner, heraf 11 fra </w:delText>
        </w:r>
      </w:del>
      <w:del w:id="6903" w:author="AbbVie7" w:date="2025-05-12T15:16:00Z">
        <w:r w:rsidRPr="000518BF">
          <w:rPr>
            <w:i/>
            <w:lang w:val="da-DK"/>
          </w:rPr>
          <w:delText>baseline</w:delText>
        </w:r>
      </w:del>
      <w:del w:id="6904" w:author="AbbVie7" w:date="2025-05-12T15:16:00Z">
        <w:r w:rsidRPr="000518BF">
          <w:rPr>
            <w:lang w:val="da-DK"/>
          </w:rPr>
          <w:delText xml:space="preserve">-aldersgruppen 4 til 12 år og 8 fra </w:delText>
        </w:r>
      </w:del>
      <w:del w:id="6905" w:author="AbbVie7" w:date="2025-05-12T15:16:00Z">
        <w:r w:rsidRPr="000518BF">
          <w:rPr>
            <w:i/>
            <w:lang w:val="da-DK"/>
          </w:rPr>
          <w:delText>baseline</w:delText>
        </w:r>
      </w:del>
      <w:del w:id="6906" w:author="AbbVie7" w:date="2025-05-12T15:16:00Z">
        <w:r w:rsidRPr="000518BF">
          <w:rPr>
            <w:lang w:val="da-DK"/>
          </w:rPr>
          <w:delText>-aldersgruppen 13 til 17 år behandlet i 6 år eller mere.</w:delText>
        </w:r>
      </w:del>
    </w:p>
    <w:p w:rsidR="000C1751" w:rsidRPr="000518BF" w14:paraId="0A1F9DBA" w14:textId="77777777">
      <w:pPr>
        <w:keepNext w:val="0"/>
        <w:pPrChange w:id="6907" w:author="AbbVie7" w:date="2025-05-12T15:16:00Z">
          <w:pPr>
            <w:keepNext/>
          </w:pPr>
        </w:pPrChange>
        <w:rPr>
          <w:del w:id="6908" w:author="AbbVie7" w:date="2025-05-12T15:16:00Z"/>
          <w:color w:val="000000"/>
          <w:lang w:val="da-DK"/>
        </w:rPr>
      </w:pPr>
    </w:p>
    <w:p w:rsidR="000C1751" w:rsidRPr="000518BF" w:rsidP="006C2B4F" w14:paraId="79F2A14A" w14:textId="77777777">
      <w:pPr>
        <w:rPr>
          <w:del w:id="6909" w:author="AbbVie7" w:date="2025-05-12T15:16:00Z"/>
          <w:szCs w:val="20"/>
          <w:lang w:val="da-DK"/>
        </w:rPr>
      </w:pPr>
      <w:del w:id="6910" w:author="AbbVie7" w:date="2025-05-12T15:16:00Z">
        <w:r w:rsidRPr="000518BF">
          <w:rPr>
            <w:noProof/>
            <w:color w:val="000000"/>
            <w:lang w:val="da-DK"/>
          </w:rPr>
          <w:delText xml:space="preserve">Det samlede respons var generelt bedre og færre patienter udviklede antistoffer, når de blev behandlet med kombinationen Humira og </w:delText>
        </w:r>
      </w:del>
      <w:smartTag w:uri="urn:schemas-microsoft-com:office:smarttags" w:element="stockticker">
        <w:del w:id="6911" w:author="AbbVie7" w:date="2025-05-12T15:16:00Z">
          <w:r w:rsidRPr="000518BF">
            <w:rPr>
              <w:noProof/>
              <w:color w:val="000000"/>
              <w:lang w:val="da-DK"/>
            </w:rPr>
            <w:delText>MTX</w:delText>
          </w:r>
        </w:del>
      </w:smartTag>
      <w:del w:id="6912" w:author="AbbVie7" w:date="2025-05-12T15:16:00Z">
        <w:r w:rsidRPr="000518BF">
          <w:rPr>
            <w:noProof/>
            <w:color w:val="000000"/>
            <w:lang w:val="da-DK"/>
          </w:rPr>
          <w:delText xml:space="preserve"> sammenlignet med Humira alene.</w:delText>
        </w:r>
      </w:del>
      <w:del w:id="6913" w:author="AbbVie7" w:date="2025-05-12T15:16:00Z">
        <w:r w:rsidRPr="000518BF">
          <w:rPr>
            <w:color w:val="000000"/>
            <w:lang w:val="da-DK"/>
          </w:rPr>
          <w:delText xml:space="preserve"> </w:delText>
        </w:r>
      </w:del>
      <w:del w:id="6914" w:author="AbbVie7" w:date="2025-05-12T15:16:00Z">
        <w:r w:rsidRPr="000518BF">
          <w:rPr>
            <w:noProof/>
            <w:color w:val="000000"/>
            <w:lang w:val="da-DK"/>
          </w:rPr>
          <w:delText xml:space="preserve">I betragtning af disse resultater anbefales Humira til anvendelse i kombination med </w:delText>
        </w:r>
      </w:del>
      <w:smartTag w:uri="urn:schemas-microsoft-com:office:smarttags" w:element="stockticker">
        <w:del w:id="6915" w:author="AbbVie7" w:date="2025-05-12T15:16:00Z">
          <w:r w:rsidRPr="000518BF">
            <w:rPr>
              <w:noProof/>
              <w:color w:val="000000"/>
              <w:lang w:val="da-DK"/>
            </w:rPr>
            <w:delText>MTX</w:delText>
          </w:r>
        </w:del>
      </w:smartTag>
      <w:del w:id="6916" w:author="AbbVie7" w:date="2025-05-12T15:16:00Z">
        <w:r w:rsidRPr="000518BF">
          <w:rPr>
            <w:noProof/>
            <w:color w:val="000000"/>
            <w:lang w:val="da-DK"/>
          </w:rPr>
          <w:delText xml:space="preserve"> og til anvendelse som monoterapi til patienter, som ikke egner sig til behandling med </w:delText>
        </w:r>
      </w:del>
      <w:smartTag w:uri="urn:schemas-microsoft-com:office:smarttags" w:element="stockticker">
        <w:del w:id="6917" w:author="AbbVie7" w:date="2025-05-12T15:16:00Z">
          <w:r w:rsidRPr="000518BF">
            <w:rPr>
              <w:noProof/>
              <w:color w:val="000000"/>
              <w:lang w:val="da-DK"/>
            </w:rPr>
            <w:delText>MTX</w:delText>
          </w:r>
        </w:del>
      </w:smartTag>
      <w:del w:id="6918" w:author="AbbVie7" w:date="2025-05-12T15:16:00Z">
        <w:r w:rsidRPr="000518BF">
          <w:rPr>
            <w:noProof/>
            <w:color w:val="000000"/>
            <w:lang w:val="da-DK"/>
          </w:rPr>
          <w:delText xml:space="preserve"> (se pkt. 4.2).</w:delText>
        </w:r>
      </w:del>
    </w:p>
    <w:p w:rsidR="000C1751" w:rsidRPr="000518BF" w14:paraId="6C2280FA" w14:textId="77777777">
      <w:pPr>
        <w:tabs>
          <w:tab w:val="left" w:pos="562"/>
        </w:tabs>
        <w:pPrChange w:id="6919" w:author="AbbVie7" w:date="2025-05-12T15:16:00Z">
          <w:pPr>
            <w:tabs>
              <w:tab w:val="clear" w:pos="562"/>
            </w:tabs>
          </w:pPr>
        </w:pPrChange>
        <w:rPr>
          <w:del w:id="6920" w:author="AbbVie7" w:date="2025-05-12T15:16:00Z"/>
          <w:szCs w:val="20"/>
          <w:u w:val="single"/>
          <w:lang w:val="da-DK"/>
        </w:rPr>
      </w:pPr>
    </w:p>
    <w:p w:rsidR="000C1751" w:rsidRPr="000518BF" w14:paraId="02BAE2A5" w14:textId="77777777">
      <w:pPr>
        <w:keepNext w:val="0"/>
        <w:pPrChange w:id="6921" w:author="AbbVie7" w:date="2025-05-12T15:16:00Z">
          <w:pPr>
            <w:keepNext/>
          </w:pPr>
        </w:pPrChange>
        <w:rPr>
          <w:del w:id="6922" w:author="AbbVie7" w:date="2025-05-12T15:16:00Z"/>
          <w:szCs w:val="22"/>
          <w:u w:val="single"/>
          <w:lang w:val="da-DK"/>
        </w:rPr>
      </w:pPr>
      <w:del w:id="6923" w:author="AbbVie7" w:date="2025-05-12T15:16:00Z">
        <w:r w:rsidRPr="000518BF">
          <w:rPr>
            <w:szCs w:val="22"/>
            <w:lang w:val="da-DK"/>
          </w:rPr>
          <w:delText>pJIA II</w:delText>
        </w:r>
      </w:del>
    </w:p>
    <w:p w:rsidR="000C1751" w:rsidRPr="000518BF" w14:paraId="5695961A" w14:textId="77777777">
      <w:pPr>
        <w:keepNext w:val="0"/>
        <w:pPrChange w:id="6924" w:author="AbbVie7" w:date="2025-05-12T15:16:00Z">
          <w:pPr>
            <w:keepNext/>
          </w:pPr>
        </w:pPrChange>
        <w:rPr>
          <w:del w:id="6925" w:author="AbbVie7" w:date="2025-05-12T15:16:00Z"/>
          <w:szCs w:val="22"/>
          <w:lang w:val="da-DK"/>
        </w:rPr>
      </w:pPr>
    </w:p>
    <w:p w:rsidR="000C1751" w:rsidRPr="000518BF" w14:paraId="43AC4C33" w14:textId="77777777">
      <w:pPr>
        <w:tabs>
          <w:tab w:val="clear" w:pos="6840"/>
        </w:tabs>
        <w:autoSpaceDE/>
        <w:autoSpaceDN/>
        <w:adjustRightInd/>
        <w:ind w:right="0"/>
        <w:pPrChange w:id="6926" w:author="AbbVie7" w:date="2025-05-12T15:16:00Z">
          <w:pPr>
            <w:tabs>
              <w:tab w:val="left" w:pos="6840"/>
            </w:tabs>
            <w:autoSpaceDE w:val="0"/>
            <w:autoSpaceDN w:val="0"/>
            <w:adjustRightInd w:val="0"/>
            <w:ind w:right="53"/>
          </w:pPr>
        </w:pPrChange>
        <w:rPr>
          <w:del w:id="6927" w:author="AbbVie7" w:date="2025-05-12T15:16:00Z"/>
          <w:lang w:val="da-DK"/>
        </w:rPr>
      </w:pPr>
      <w:del w:id="6928" w:author="AbbVie7" w:date="2025-05-12T15:16:00Z">
        <w:r w:rsidRPr="000518BF">
          <w:rPr>
            <w:noProof/>
            <w:lang w:val="da-DK"/>
          </w:rPr>
          <w:delText>Humiras sikkerhed og virkning blev vurderet i</w:delText>
        </w:r>
      </w:del>
      <w:del w:id="6929" w:author="AbbVie7" w:date="2025-05-12T15:16:00Z">
        <w:r w:rsidRPr="000518BF">
          <w:rPr>
            <w:lang w:val="da-DK"/>
          </w:rPr>
          <w:delText xml:space="preserve"> et åben-label, multicenter studie med 32 børn (2 - &lt;4 år gamle eller 4 år og derover med en vægt &lt; 15 kg) med moderat til alvorlig aktiv polyartikulær JIA. Patienterne fik Humira 24 mg/m</w:delText>
        </w:r>
      </w:del>
      <w:del w:id="6930" w:author="AbbVie7" w:date="2025-05-12T15:16:00Z">
        <w:r w:rsidRPr="000518BF">
          <w:rPr>
            <w:vertAlign w:val="superscript"/>
            <w:lang w:val="da-DK"/>
          </w:rPr>
          <w:delText>2</w:delText>
        </w:r>
      </w:del>
      <w:del w:id="6931" w:author="AbbVie7" w:date="2025-05-12T15:16:00Z">
        <w:r w:rsidRPr="000518BF">
          <w:rPr>
            <w:lang w:val="da-DK"/>
          </w:rPr>
          <w:delText xml:space="preserve"> legemsoverfladeareal op til maksimalt 20 mg som subkutan injektion hver anden uge i mindst 24 uger. I løbet af studiet fik de fleste patienter samtidig MTX, og et mindre antal rapporterede brug af kortikosteroider eller NSAIDs.</w:delText>
        </w:r>
      </w:del>
    </w:p>
    <w:p w:rsidR="000C1751" w:rsidRPr="000518BF" w:rsidP="006C2B4F" w14:paraId="43F40875" w14:textId="77777777">
      <w:pPr>
        <w:rPr>
          <w:del w:id="6932" w:author="AbbVie7" w:date="2025-05-12T15:16:00Z"/>
          <w:szCs w:val="22"/>
          <w:lang w:val="da-DK"/>
        </w:rPr>
      </w:pPr>
    </w:p>
    <w:p w:rsidR="000C1751" w:rsidRPr="000518BF" w:rsidP="006C2B4F" w14:paraId="03F558BC" w14:textId="77777777">
      <w:pPr>
        <w:rPr>
          <w:del w:id="6933" w:author="AbbVie7" w:date="2025-05-12T15:16:00Z"/>
          <w:szCs w:val="22"/>
          <w:lang w:val="da-DK"/>
        </w:rPr>
      </w:pPr>
      <w:del w:id="6934" w:author="AbbVie7" w:date="2025-05-12T15:16:00Z">
        <w:r w:rsidRPr="000518BF">
          <w:rPr>
            <w:szCs w:val="22"/>
            <w:lang w:val="da-DK"/>
          </w:rPr>
          <w:delText xml:space="preserve">Ved uge 12 og uge 24 var </w:delText>
        </w:r>
      </w:del>
      <w:del w:id="6935" w:author="AbbVie7" w:date="2025-05-12T15:16:00Z">
        <w:r w:rsidRPr="000518BF">
          <w:rPr>
            <w:noProof/>
            <w:szCs w:val="22"/>
            <w:lang w:val="da-DK"/>
          </w:rPr>
          <w:delText>pædiatrisk</w:delText>
        </w:r>
      </w:del>
      <w:del w:id="6936" w:author="AbbVie7" w:date="2025-05-12T15:16:00Z">
        <w:r w:rsidRPr="000518BF">
          <w:rPr>
            <w:szCs w:val="22"/>
            <w:lang w:val="da-DK"/>
          </w:rPr>
          <w:delText xml:space="preserve"> ACR 30-respons henholdsvis 93,5</w:delText>
        </w:r>
      </w:del>
      <w:del w:id="6937" w:author="AbbVie7" w:date="2025-05-12T15:16:00Z">
        <w:r w:rsidRPr="005E50BE">
          <w:rPr>
            <w:szCs w:val="22"/>
            <w:lang w:val="da-DK"/>
          </w:rPr>
          <w:delText>% og 90,0%</w:delText>
        </w:r>
      </w:del>
      <w:del w:id="6938" w:author="AbbVie7" w:date="2025-05-12T15:16:00Z">
        <w:r>
          <w:rPr>
            <w:szCs w:val="22"/>
            <w:lang w:val="da-DK"/>
          </w:rPr>
          <w:delText xml:space="preserve"> </w:delText>
        </w:r>
      </w:del>
      <w:del w:id="6939" w:author="AbbVie7" w:date="2025-05-12T15:16:00Z">
        <w:r w:rsidRPr="005E50BE">
          <w:rPr>
            <w:szCs w:val="22"/>
            <w:lang w:val="da-DK"/>
          </w:rPr>
          <w:delText xml:space="preserve">ved </w:delText>
        </w:r>
      </w:del>
      <w:del w:id="6940" w:author="AbbVie7" w:date="2025-05-12T15:16:00Z">
        <w:r>
          <w:rPr>
            <w:szCs w:val="22"/>
            <w:lang w:val="da-DK"/>
          </w:rPr>
          <w:delText xml:space="preserve">anvendelse </w:delText>
        </w:r>
      </w:del>
      <w:del w:id="6941" w:author="AbbVie7" w:date="2025-05-12T15:16:00Z">
        <w:r w:rsidRPr="005E50BE">
          <w:rPr>
            <w:szCs w:val="22"/>
            <w:lang w:val="da-DK"/>
          </w:rPr>
          <w:delText xml:space="preserve">af observerede data. Forholdet mellem patienter med </w:delText>
        </w:r>
      </w:del>
      <w:del w:id="6942" w:author="AbbVie7" w:date="2025-05-12T15:16:00Z">
        <w:r w:rsidRPr="005E50BE">
          <w:rPr>
            <w:noProof/>
            <w:szCs w:val="22"/>
            <w:lang w:val="da-DK"/>
          </w:rPr>
          <w:delText>pædiatrisk</w:delText>
        </w:r>
      </w:del>
      <w:del w:id="6943" w:author="AbbVie7" w:date="2025-05-12T15:16:00Z">
        <w:r w:rsidRPr="005E50BE">
          <w:rPr>
            <w:szCs w:val="22"/>
            <w:lang w:val="da-DK"/>
          </w:rPr>
          <w:delText xml:space="preserve"> ACR-50/70/90 ved uge 12 og uge 24 var henhold</w:delText>
        </w:r>
      </w:del>
      <w:del w:id="6944" w:author="AbbVie7" w:date="2025-05-12T15:16:00Z">
        <w:r>
          <w:rPr>
            <w:szCs w:val="22"/>
            <w:lang w:val="da-DK"/>
          </w:rPr>
          <w:delText>s</w:delText>
        </w:r>
      </w:del>
      <w:del w:id="6945" w:author="AbbVie7" w:date="2025-05-12T15:16:00Z">
        <w:r w:rsidRPr="005E50BE">
          <w:rPr>
            <w:szCs w:val="22"/>
            <w:lang w:val="da-DK"/>
          </w:rPr>
          <w:delText>vis 90,3%/61,3%/38,7% og 83,3%/73,3%/36,7%.</w:delText>
        </w:r>
      </w:del>
      <w:del w:id="6946" w:author="AbbVie7" w:date="2025-05-12T15:16:00Z">
        <w:r w:rsidRPr="000518BF">
          <w:rPr>
            <w:szCs w:val="22"/>
            <w:lang w:val="da-DK"/>
          </w:rPr>
          <w:delText xml:space="preserve"> Blandt de børn, som responderede (</w:delText>
        </w:r>
      </w:del>
      <w:del w:id="6947" w:author="AbbVie7" w:date="2025-05-12T15:16:00Z">
        <w:r w:rsidRPr="000518BF">
          <w:rPr>
            <w:noProof/>
            <w:szCs w:val="22"/>
            <w:lang w:val="da-DK"/>
          </w:rPr>
          <w:delText>pædiatrisk</w:delText>
        </w:r>
      </w:del>
      <w:del w:id="6948" w:author="AbbVie7" w:date="2025-05-12T15:16:00Z">
        <w:r w:rsidRPr="000518BF">
          <w:rPr>
            <w:szCs w:val="22"/>
            <w:lang w:val="da-DK"/>
          </w:rPr>
          <w:delText xml:space="preserve"> ACR-30) ved uge 24 (n=27 ud af 30 patienter), blev </w:delText>
        </w:r>
      </w:del>
      <w:del w:id="6949" w:author="AbbVie7" w:date="2025-05-12T15:16:00Z">
        <w:r w:rsidRPr="000518BF">
          <w:rPr>
            <w:noProof/>
            <w:szCs w:val="22"/>
            <w:lang w:val="da-DK"/>
          </w:rPr>
          <w:delText>pædiatrisk</w:delText>
        </w:r>
      </w:del>
      <w:del w:id="6950" w:author="AbbVie7" w:date="2025-05-12T15:16:00Z">
        <w:r w:rsidRPr="000518BF">
          <w:rPr>
            <w:szCs w:val="22"/>
            <w:lang w:val="da-DK"/>
          </w:rPr>
          <w:delText xml:space="preserve"> ACR 30-respons opretholdt i op til 60 uger i åben-label-fasen hos de patienter, som fik Humira gennem hele denne periode. Samlet set blev 20 patienter behandlet i 60 uger eller længere.</w:delText>
        </w:r>
      </w:del>
    </w:p>
    <w:p w:rsidR="000C1751" w:rsidRPr="000518BF" w:rsidP="006C2B4F" w14:paraId="7659CACF" w14:textId="77777777">
      <w:pPr>
        <w:rPr>
          <w:del w:id="6951" w:author="AbbVie7" w:date="2025-05-12T15:16:00Z"/>
          <w:szCs w:val="22"/>
          <w:lang w:val="da-DK"/>
        </w:rPr>
      </w:pPr>
    </w:p>
    <w:p w:rsidR="000C1751" w:rsidRPr="000518BF" w:rsidP="006C2B4F" w14:paraId="6DC64EF9" w14:textId="77777777">
      <w:pPr>
        <w:rPr>
          <w:del w:id="6952" w:author="AbbVie7" w:date="2025-05-12T15:16:00Z"/>
          <w:i/>
          <w:u w:val="single"/>
          <w:lang w:val="da-DK"/>
        </w:rPr>
      </w:pPr>
      <w:del w:id="6953" w:author="AbbVie7" w:date="2025-05-12T15:16:00Z">
        <w:r w:rsidRPr="000518BF">
          <w:rPr>
            <w:i/>
            <w:u w:val="single"/>
            <w:lang w:val="da-DK"/>
          </w:rPr>
          <w:delText>Entesopatirelateret artrit</w:delText>
        </w:r>
      </w:del>
    </w:p>
    <w:p w:rsidR="000C1751" w:rsidRPr="000518BF" w:rsidP="006C2B4F" w14:paraId="6BD09653" w14:textId="77777777">
      <w:pPr>
        <w:rPr>
          <w:del w:id="6954" w:author="AbbVie7" w:date="2025-05-12T15:16:00Z"/>
          <w:szCs w:val="22"/>
          <w:u w:val="single"/>
          <w:lang w:val="da-DK"/>
        </w:rPr>
      </w:pPr>
    </w:p>
    <w:p w:rsidR="000C1751" w:rsidRPr="000518BF" w14:paraId="3C23CF56" w14:textId="77777777">
      <w:pPr>
        <w:tabs>
          <w:tab w:val="left" w:pos="562"/>
        </w:tabs>
        <w:suppressAutoHyphens/>
        <w:spacing w:line="240" w:lineRule="auto"/>
        <w:pPrChange w:id="6955" w:author="AbbVie7" w:date="2025-05-12T15:16:00Z">
          <w:pPr>
            <w:tabs>
              <w:tab w:val="clear" w:pos="562"/>
            </w:tabs>
            <w:suppressAutoHyphens w:val="0"/>
            <w:spacing w:line="259" w:lineRule="auto"/>
          </w:pPr>
        </w:pPrChange>
        <w:rPr>
          <w:del w:id="6956" w:author="AbbVie7" w:date="2025-05-12T15:16:00Z"/>
          <w:noProof/>
          <w:lang w:val="da-DK"/>
        </w:rPr>
      </w:pPr>
      <w:del w:id="6957" w:author="AbbVie7" w:date="2025-05-12T15:16:00Z">
        <w:r w:rsidRPr="000518BF">
          <w:rPr>
            <w:noProof/>
            <w:lang w:val="da-DK"/>
          </w:rPr>
          <w:delText>Humiras sikkerhed og virkning blev vurderet i et randomiseret, dobbeltblindet multicenter</w:delText>
        </w:r>
      </w:del>
      <w:del w:id="6958" w:author="AbbVie7" w:date="2025-05-12T15:16:00Z">
        <w:r w:rsidRPr="000518BF">
          <w:rPr>
            <w:lang w:val="da-DK"/>
          </w:rPr>
          <w:delText>studie</w:delText>
        </w:r>
      </w:del>
      <w:del w:id="6959" w:author="AbbVie7" w:date="2025-05-12T15:16:00Z">
        <w:r w:rsidRPr="000518BF">
          <w:rPr>
            <w:noProof/>
            <w:lang w:val="da-DK"/>
          </w:rPr>
          <w:delText xml:space="preserve"> hos 46 pædiatriske patienter (6-17 år) med moderat </w:delText>
        </w:r>
      </w:del>
      <w:del w:id="6960" w:author="AbbVie7" w:date="2025-05-12T15:16:00Z">
        <w:r w:rsidRPr="000518BF">
          <w:rPr>
            <w:lang w:val="da-DK"/>
          </w:rPr>
          <w:delText>entesopatirelateret artrit. Patienterne blev randomiseret til at få enten Humira 24 mg/m</w:delText>
        </w:r>
      </w:del>
      <w:del w:id="6961" w:author="AbbVie7" w:date="2025-05-12T15:16:00Z">
        <w:r w:rsidRPr="000518BF">
          <w:rPr>
            <w:vertAlign w:val="superscript"/>
            <w:lang w:val="da-DK"/>
          </w:rPr>
          <w:delText>2</w:delText>
        </w:r>
      </w:del>
      <w:del w:id="6962" w:author="AbbVie7" w:date="2025-05-12T15:16:00Z">
        <w:r w:rsidRPr="000518BF">
          <w:rPr>
            <w:lang w:val="da-DK"/>
          </w:rPr>
          <w:delText xml:space="preserve"> legemsoverfladeareal (BSA) op til maksimalt 40 mg eller placebo hver anden uge i 12 uger. Den </w:delText>
        </w:r>
      </w:del>
      <w:del w:id="6963" w:author="AbbVie7" w:date="2025-05-12T15:16:00Z">
        <w:r w:rsidRPr="000518BF">
          <w:rPr>
            <w:noProof/>
            <w:lang w:val="da-DK"/>
          </w:rPr>
          <w:delText>dobbelt</w:delText>
        </w:r>
      </w:del>
      <w:del w:id="6964" w:author="AbbVie7" w:date="2025-05-12T15:16:00Z">
        <w:r w:rsidRPr="000518BF">
          <w:rPr>
            <w:lang w:val="da-DK"/>
          </w:rPr>
          <w:delText>blindede periode blev efterfulgt af en åben periode (OL), hvor patienterne fik Humira 24 mg/m</w:delText>
        </w:r>
      </w:del>
      <w:del w:id="6965" w:author="AbbVie7" w:date="2025-05-12T15:16:00Z">
        <w:r w:rsidRPr="000518BF">
          <w:rPr>
            <w:vertAlign w:val="superscript"/>
            <w:lang w:val="da-DK"/>
          </w:rPr>
          <w:delText>2</w:delText>
        </w:r>
      </w:del>
      <w:del w:id="6966" w:author="AbbVie7" w:date="2025-05-12T15:16:00Z">
        <w:r w:rsidRPr="000518BF">
          <w:rPr>
            <w:lang w:val="da-DK"/>
          </w:rPr>
          <w:delText xml:space="preserve"> legemsoverfladeareal (BSA) op til maksimalt 40 mg hver anden uge subkutant i op til yderligere 192 uger. D</w:delText>
        </w:r>
      </w:del>
      <w:del w:id="6967" w:author="AbbVie7" w:date="2025-05-12T15:16:00Z">
        <w:r w:rsidRPr="000518BF">
          <w:rPr>
            <w:iCs/>
            <w:lang w:val="da-DK"/>
          </w:rPr>
          <w:delText xml:space="preserve">et primære endepunkt var den procentvise ændring i antallet af led med aktiv artrit (hævelse, som ikke skyldes deformitet, eller led med tab af bevægelse plus smerte og/eller ømhed) fra </w:delText>
        </w:r>
      </w:del>
      <w:del w:id="6968" w:author="AbbVie7" w:date="2025-05-12T15:16:00Z">
        <w:r w:rsidRPr="000518BF">
          <w:rPr>
            <w:i/>
            <w:iCs/>
            <w:lang w:val="da-DK"/>
          </w:rPr>
          <w:delText>baseline</w:delText>
        </w:r>
      </w:del>
      <w:del w:id="6969" w:author="AbbVie7" w:date="2025-05-12T15:16:00Z">
        <w:r w:rsidRPr="000518BF">
          <w:rPr>
            <w:iCs/>
            <w:lang w:val="da-DK"/>
          </w:rPr>
          <w:delText xml:space="preserve"> til uge 12, som blev opnået med et mediant fald på -62,6 </w:delText>
        </w:r>
      </w:del>
      <w:del w:id="6970" w:author="AbbVie7" w:date="2025-05-12T15:16:00Z">
        <w:r w:rsidRPr="00B848D4">
          <w:rPr>
            <w:iCs/>
            <w:lang w:val="da-DK"/>
          </w:rPr>
          <w:delText>% (</w:delText>
        </w:r>
      </w:del>
      <w:del w:id="6971" w:author="AbbVie7" w:date="2025-05-12T15:16:00Z">
        <w:r w:rsidRPr="00B848D4">
          <w:rPr>
            <w:noProof/>
            <w:lang w:val="da-DK"/>
          </w:rPr>
          <w:delText xml:space="preserve">median procentvise ændring -88,9 %) hos patienter i Humira-gruppen sammenlignet med et fald på -11,6 % </w:delText>
        </w:r>
      </w:del>
      <w:del w:id="6972" w:author="AbbVie7" w:date="2025-05-12T15:16:00Z">
        <w:r w:rsidRPr="00B848D4">
          <w:rPr>
            <w:iCs/>
            <w:lang w:val="da-DK"/>
          </w:rPr>
          <w:delText>(</w:delText>
        </w:r>
      </w:del>
      <w:del w:id="6973" w:author="AbbVie7" w:date="2025-05-12T15:16:00Z">
        <w:r w:rsidRPr="00B848D4">
          <w:rPr>
            <w:noProof/>
            <w:lang w:val="da-DK"/>
          </w:rPr>
          <w:delText>median procentvise ændring -50,0 %) hos patienter i placebo-gruppen. Forbedring i antallet af led med</w:delText>
        </w:r>
      </w:del>
      <w:del w:id="6974" w:author="AbbVie7" w:date="2025-05-12T15:16:00Z">
        <w:r>
          <w:rPr>
            <w:noProof/>
            <w:lang w:val="da-DK"/>
          </w:rPr>
          <w:delText xml:space="preserve"> aktiv</w:delText>
        </w:r>
      </w:del>
      <w:del w:id="6975" w:author="AbbVie7" w:date="2025-05-12T15:16:00Z">
        <w:r w:rsidRPr="00B848D4">
          <w:rPr>
            <w:noProof/>
            <w:lang w:val="da-DK"/>
          </w:rPr>
          <w:delText xml:space="preserve"> artrit blev opretholdt i den åbne del i </w:delText>
        </w:r>
      </w:del>
      <w:del w:id="6976" w:author="AbbVie7" w:date="2025-05-12T15:16:00Z">
        <w:r>
          <w:rPr>
            <w:noProof/>
            <w:lang w:val="da-DK"/>
          </w:rPr>
          <w:delText>156</w:delText>
        </w:r>
      </w:del>
      <w:del w:id="6977" w:author="AbbVie7" w:date="2025-05-12T15:16:00Z">
        <w:r w:rsidRPr="00B848D4">
          <w:rPr>
            <w:noProof/>
            <w:lang w:val="da-DK"/>
          </w:rPr>
          <w:delText xml:space="preserve"> uger</w:delText>
        </w:r>
      </w:del>
      <w:del w:id="6978" w:author="AbbVie7" w:date="2025-05-12T15:16:00Z">
        <w:r>
          <w:rPr>
            <w:noProof/>
            <w:lang w:val="da-DK"/>
          </w:rPr>
          <w:delText xml:space="preserve"> for 26 ud af 31 (84%) patienter i Humira-gruppen, som forblev i studiet</w:delText>
        </w:r>
      </w:del>
      <w:del w:id="6979" w:author="AbbVie7" w:date="2025-05-12T15:16:00Z">
        <w:r w:rsidRPr="00B848D4">
          <w:rPr>
            <w:noProof/>
            <w:lang w:val="da-DK"/>
          </w:rPr>
          <w:delText>.</w:delText>
        </w:r>
      </w:del>
      <w:del w:id="6980" w:author="AbbVie7" w:date="2025-05-12T15:16:00Z">
        <w:r w:rsidRPr="000518BF">
          <w:rPr>
            <w:noProof/>
            <w:lang w:val="da-DK"/>
          </w:rPr>
          <w:delText xml:space="preserve"> Selvom det ikke var statistisk signifikant, viste størstedelen af patienterne klinisk bedring i sekundære endepunkter, såsom antallet af steder med </w:delText>
        </w:r>
      </w:del>
      <w:del w:id="6981" w:author="AbbVie7" w:date="2025-05-12T15:16:00Z">
        <w:r w:rsidRPr="000518BF">
          <w:rPr>
            <w:lang w:val="da-DK"/>
          </w:rPr>
          <w:delText>entesopatirelateret artrit</w:delText>
        </w:r>
      </w:del>
      <w:del w:id="6982" w:author="AbbVie7" w:date="2025-05-12T15:16:00Z">
        <w:r w:rsidRPr="000518BF">
          <w:rPr>
            <w:noProof/>
            <w:lang w:val="da-DK"/>
          </w:rPr>
          <w:delText>, antallet af ømme led (TJC), antallet af hævede led (SJC), pædiatrisk ACR50-respons og pædiatrisk ACR70-respons.</w:delText>
        </w:r>
      </w:del>
    </w:p>
    <w:p w:rsidR="000C1751" w:rsidRPr="00651F56" w14:paraId="44D5E059" w14:textId="77777777">
      <w:pPr>
        <w:pPrChange w:id="6983" w:author="AbbVie7" w:date="2025-05-12T15:16:00Z">
          <w:pPr>
            <w:pStyle w:val="EMEANormal"/>
          </w:pPr>
        </w:pPrChange>
        <w:rPr>
          <w:del w:id="6984" w:author="AbbVie7" w:date="2025-05-12T15:16:00Z"/>
          <w:lang w:val="da-DK"/>
        </w:rPr>
      </w:pPr>
    </w:p>
    <w:p w:rsidR="000C1751" w14:paraId="5C0C8275" w14:textId="77777777">
      <w:pPr>
        <w:pPrChange w:id="6985" w:author="AbbVie7" w:date="2025-05-12T15:16:00Z">
          <w:pPr>
            <w:pStyle w:val="gtcbodytext"/>
            <w:spacing w:before="0" w:after="0" w:line="240" w:lineRule="auto"/>
          </w:pPr>
        </w:pPrChange>
        <w:rPr>
          <w:del w:id="6986" w:author="AbbVie7" w:date="2025-05-12T15:16:00Z"/>
          <w:i/>
          <w:lang w:val="da-DK"/>
        </w:rPr>
      </w:pPr>
      <w:del w:id="6987" w:author="AbbVie7" w:date="2025-05-12T15:16:00Z">
        <w:r w:rsidRPr="008D74C5">
          <w:rPr>
            <w:rStyle w:val="gtcbold9"/>
            <w:b w:val="0"/>
            <w:i/>
            <w:szCs w:val="22"/>
            <w:lang w:val="da-DK"/>
          </w:rPr>
          <w:delText>Pædiatrisk plaque-psoriasis</w:delText>
        </w:r>
      </w:del>
      <w:del w:id="6988" w:author="AbbVie7" w:date="2025-05-12T15:16:00Z">
        <w:r w:rsidRPr="008D74C5">
          <w:rPr>
            <w:i/>
            <w:lang w:val="da-DK"/>
          </w:rPr>
          <w:delText xml:space="preserve"> </w:delText>
        </w:r>
      </w:del>
    </w:p>
    <w:p w:rsidR="000C1751" w:rsidRPr="008D74C5" w14:paraId="66F5B152" w14:textId="77777777">
      <w:pPr>
        <w:pPrChange w:id="6989" w:author="AbbVie7" w:date="2025-05-12T15:16:00Z">
          <w:pPr>
            <w:pStyle w:val="gtcbodytext"/>
            <w:spacing w:before="0" w:after="0" w:line="240" w:lineRule="auto"/>
          </w:pPr>
        </w:pPrChange>
        <w:rPr>
          <w:del w:id="6990" w:author="AbbVie7" w:date="2025-05-12T15:16:00Z"/>
          <w:i/>
          <w:lang w:val="da-DK"/>
        </w:rPr>
      </w:pPr>
    </w:p>
    <w:p w:rsidR="000C1751" w:rsidRPr="000518BF" w14:paraId="7AA0896D" w14:textId="77777777">
      <w:pPr>
        <w:autoSpaceDE/>
        <w:autoSpaceDN/>
        <w:adjustRightInd/>
        <w:pPrChange w:id="6991" w:author="AbbVie7" w:date="2025-05-12T15:16:00Z">
          <w:pPr>
            <w:autoSpaceDE w:val="0"/>
            <w:autoSpaceDN w:val="0"/>
            <w:adjustRightInd w:val="0"/>
          </w:pPr>
        </w:pPrChange>
        <w:rPr>
          <w:del w:id="6992" w:author="AbbVie7" w:date="2025-05-12T15:16:00Z"/>
          <w:szCs w:val="22"/>
          <w:lang w:val="da-DK"/>
        </w:rPr>
      </w:pPr>
      <w:del w:id="6993" w:author="AbbVie7" w:date="2025-05-12T15:16:00Z">
        <w:r w:rsidRPr="00534C37">
          <w:rPr>
            <w:szCs w:val="22"/>
            <w:lang w:val="da-DK"/>
          </w:rPr>
          <w:delText xml:space="preserve">Humiras virkning </w:delText>
        </w:r>
      </w:del>
      <w:del w:id="6994" w:author="AbbVie7" w:date="2025-05-12T15:16:00Z">
        <w:r>
          <w:rPr>
            <w:szCs w:val="22"/>
            <w:lang w:val="da-DK"/>
          </w:rPr>
          <w:delText xml:space="preserve">er </w:delText>
        </w:r>
      </w:del>
      <w:del w:id="6995" w:author="AbbVie7" w:date="2025-05-12T15:16:00Z">
        <w:r w:rsidRPr="00534C37">
          <w:rPr>
            <w:szCs w:val="22"/>
            <w:lang w:val="da-DK"/>
          </w:rPr>
          <w:delText xml:space="preserve">undersøgt i et randomiseret, dobbeltblindet kontrolleret studie med 114 pædiatriske patienter fra 4 år med </w:delText>
        </w:r>
      </w:del>
      <w:del w:id="6996" w:author="AbbVie7" w:date="2025-05-12T15:16:00Z">
        <w:r w:rsidRPr="00534C37">
          <w:rPr>
            <w:lang w:val="da-DK"/>
          </w:rPr>
          <w:delText>svær kronisk plaque</w:delText>
        </w:r>
      </w:del>
      <w:del w:id="6997" w:author="AbbVie7" w:date="2025-05-12T15:16:00Z">
        <w:r>
          <w:rPr>
            <w:lang w:val="da-DK"/>
          </w:rPr>
          <w:delText>-</w:delText>
        </w:r>
      </w:del>
      <w:del w:id="6998" w:author="AbbVie7" w:date="2025-05-12T15:16:00Z">
        <w:r w:rsidRPr="00534C37">
          <w:rPr>
            <w:lang w:val="da-DK"/>
          </w:rPr>
          <w:delText xml:space="preserve">psoriasis </w:delText>
        </w:r>
      </w:del>
      <w:del w:id="6999" w:author="AbbVie7" w:date="2025-05-12T15:16:00Z">
        <w:r w:rsidRPr="00534C37">
          <w:rPr>
            <w:szCs w:val="22"/>
            <w:lang w:val="da-DK"/>
          </w:rPr>
          <w:delText>(defineret ved PGA</w:delText>
        </w:r>
      </w:del>
      <w:del w:id="7000" w:author="AbbVie7" w:date="2025-05-12T15:16:00Z">
        <w:r>
          <w:rPr>
            <w:szCs w:val="22"/>
            <w:lang w:val="da-DK"/>
          </w:rPr>
          <w:delText xml:space="preserve"> (</w:delText>
        </w:r>
      </w:del>
      <w:del w:id="7001" w:author="AbbVie7" w:date="2025-05-12T15:16:00Z">
        <w:r>
          <w:rPr>
            <w:i/>
            <w:szCs w:val="22"/>
            <w:lang w:val="da-DK"/>
          </w:rPr>
          <w:delText>physician global assessment)</w:delText>
        </w:r>
      </w:del>
      <w:del w:id="7002" w:author="AbbVie7" w:date="2025-05-12T15:16:00Z">
        <w:r w:rsidRPr="00534C37">
          <w:rPr>
            <w:szCs w:val="22"/>
            <w:lang w:val="da-DK"/>
          </w:rPr>
          <w:delText xml:space="preserve"> ≥ 4 eller &gt; 20% </w:delText>
        </w:r>
      </w:del>
      <w:del w:id="7003" w:author="AbbVie7" w:date="2025-05-12T15:16:00Z">
        <w:r>
          <w:rPr>
            <w:lang w:val="da-DK"/>
          </w:rPr>
          <w:delText>BSA (</w:delText>
        </w:r>
      </w:del>
      <w:del w:id="7004" w:author="AbbVie7" w:date="2025-05-12T15:16:00Z">
        <w:r>
          <w:rPr>
            <w:i/>
            <w:lang w:val="da-DK"/>
          </w:rPr>
          <w:delText>body surface area)</w:delText>
        </w:r>
      </w:del>
      <w:del w:id="7005" w:author="AbbVie7" w:date="2025-05-12T15:16:00Z">
        <w:r>
          <w:rPr>
            <w:lang w:val="da-DK"/>
          </w:rPr>
          <w:delText xml:space="preserve">-involvering </w:delText>
        </w:r>
      </w:del>
      <w:del w:id="7006" w:author="AbbVie7" w:date="2025-05-12T15:16:00Z">
        <w:r w:rsidRPr="00534C37">
          <w:rPr>
            <w:szCs w:val="22"/>
            <w:lang w:val="da-DK"/>
          </w:rPr>
          <w:delText>eller &gt; 10</w:delText>
        </w:r>
      </w:del>
      <w:del w:id="7007" w:author="AbbVie7" w:date="2025-05-12T15:16:00Z">
        <w:r>
          <w:rPr>
            <w:szCs w:val="22"/>
            <w:lang w:val="da-DK"/>
          </w:rPr>
          <w:delText>%</w:delText>
        </w:r>
      </w:del>
      <w:del w:id="7008" w:author="AbbVie7" w:date="2025-05-12T15:16:00Z">
        <w:r w:rsidRPr="000518BF">
          <w:rPr>
            <w:szCs w:val="22"/>
            <w:lang w:val="da-DK"/>
          </w:rPr>
          <w:delText xml:space="preserve"> </w:delText>
        </w:r>
      </w:del>
      <w:del w:id="7009" w:author="AbbVie7" w:date="2025-05-12T15:16:00Z">
        <w:r w:rsidRPr="000518BF">
          <w:rPr>
            <w:lang w:val="da-DK"/>
          </w:rPr>
          <w:delText>BSA-involvering</w:delText>
        </w:r>
      </w:del>
      <w:del w:id="7010" w:author="AbbVie7" w:date="2025-05-12T15:16:00Z">
        <w:r w:rsidRPr="000518BF">
          <w:rPr>
            <w:szCs w:val="22"/>
            <w:lang w:val="da-DK"/>
          </w:rPr>
          <w:delText xml:space="preserve"> med meget tykke læsioner eller PASI (</w:delText>
        </w:r>
      </w:del>
      <w:del w:id="7011" w:author="AbbVie7" w:date="2025-05-12T15:16:00Z">
        <w:r w:rsidRPr="000518BF">
          <w:rPr>
            <w:i/>
            <w:szCs w:val="22"/>
            <w:lang w:val="da-DK"/>
          </w:rPr>
          <w:delText xml:space="preserve">psoriasis area and severity index) </w:delText>
        </w:r>
      </w:del>
      <w:del w:id="7012" w:author="AbbVie7" w:date="2025-05-12T15:16:00Z">
        <w:r w:rsidRPr="000518BF">
          <w:rPr>
            <w:szCs w:val="22"/>
            <w:lang w:val="da-DK"/>
          </w:rPr>
          <w:delText xml:space="preserve">≥ 20 eller ≥ 10 med klinisk relevante manifestioner i ansigt, på kønsorganer eller hånd/fod), som ikke havde opnået tilstrækkelig kontrol med topikal behandling og helioterapi eller lysbehandling. </w:delText>
        </w:r>
      </w:del>
    </w:p>
    <w:p w:rsidR="000C1751" w:rsidRPr="000518BF" w14:paraId="7BC5175A" w14:textId="77777777">
      <w:pPr>
        <w:autoSpaceDE/>
        <w:autoSpaceDN/>
        <w:adjustRightInd/>
        <w:pPrChange w:id="7013" w:author="AbbVie7" w:date="2025-05-12T15:16:00Z">
          <w:pPr>
            <w:autoSpaceDE w:val="0"/>
            <w:autoSpaceDN w:val="0"/>
            <w:adjustRightInd w:val="0"/>
          </w:pPr>
        </w:pPrChange>
        <w:rPr>
          <w:del w:id="7014" w:author="AbbVie7" w:date="2025-05-12T15:16:00Z"/>
          <w:szCs w:val="22"/>
          <w:lang w:val="da-DK"/>
        </w:rPr>
      </w:pPr>
    </w:p>
    <w:p w:rsidR="000C1751" w:rsidRPr="000518BF" w14:paraId="531DC22B" w14:textId="77777777">
      <w:pPr>
        <w:autoSpaceDE/>
        <w:autoSpaceDN/>
        <w:adjustRightInd/>
        <w:pPrChange w:id="7015" w:author="AbbVie7" w:date="2025-05-12T15:16:00Z">
          <w:pPr>
            <w:autoSpaceDE w:val="0"/>
            <w:autoSpaceDN w:val="0"/>
            <w:adjustRightInd w:val="0"/>
          </w:pPr>
        </w:pPrChange>
        <w:rPr>
          <w:del w:id="7016" w:author="AbbVie7" w:date="2025-05-12T15:16:00Z"/>
          <w:szCs w:val="22"/>
          <w:lang w:val="da-DK"/>
        </w:rPr>
      </w:pPr>
      <w:del w:id="7017" w:author="AbbVie7" w:date="2025-05-12T15:16:00Z">
        <w:r w:rsidRPr="000518BF">
          <w:rPr>
            <w:szCs w:val="22"/>
            <w:lang w:val="da-DK"/>
          </w:rPr>
          <w:delText xml:space="preserve">Patienterne fik Humira 0,8 mg/kg hver anden uge (op til 40 mg), 0,4 mg/kg hver anden uge (op til 20 mg) eller </w:delText>
        </w:r>
      </w:del>
      <w:del w:id="7018" w:author="AbbVie7" w:date="2025-05-12T15:16:00Z">
        <w:r w:rsidRPr="000518BF">
          <w:rPr>
            <w:lang w:val="da-DK"/>
          </w:rPr>
          <w:delText>methotrexat</w:delText>
        </w:r>
      </w:del>
      <w:del w:id="7019" w:author="AbbVie7" w:date="2025-05-12T15:16:00Z">
        <w:r w:rsidRPr="000518BF">
          <w:rPr>
            <w:szCs w:val="22"/>
            <w:lang w:val="da-DK"/>
          </w:rPr>
          <w:delText xml:space="preserve"> 0,1- 0,4 mg/kg ugentlig (op til 25 mg). Ved uge 16 havde flere af patienterne, som var randomiseret til Humira 0,8 mg/kg, positivt respons for </w:delText>
        </w:r>
      </w:del>
      <w:del w:id="7020" w:author="AbbVie7" w:date="2025-05-12T15:16:00Z">
        <w:r w:rsidR="00A124E7">
          <w:rPr>
            <w:szCs w:val="22"/>
            <w:lang w:val="da-DK"/>
          </w:rPr>
          <w:delText>virkning</w:delText>
        </w:r>
      </w:del>
      <w:del w:id="7021" w:author="AbbVie7" w:date="2025-05-12T15:16:00Z">
        <w:r w:rsidRPr="000518BF">
          <w:rPr>
            <w:szCs w:val="22"/>
            <w:lang w:val="da-DK"/>
          </w:rPr>
          <w:delText xml:space="preserve"> (f.eks. PASI 75) end dem, der var randomiseret til 0,4 mg/kg hver anden uge eller methotrexat.  </w:delText>
        </w:r>
      </w:del>
    </w:p>
    <w:p w:rsidR="000C1751" w:rsidRPr="000518BF" w14:paraId="37AEC9CF" w14:textId="77777777">
      <w:pPr>
        <w:autoSpaceDE/>
        <w:autoSpaceDN/>
        <w:adjustRightInd/>
        <w:pPrChange w:id="7022" w:author="AbbVie7" w:date="2025-05-12T15:16:00Z">
          <w:pPr>
            <w:autoSpaceDE w:val="0"/>
            <w:autoSpaceDN w:val="0"/>
            <w:adjustRightInd w:val="0"/>
          </w:pPr>
        </w:pPrChange>
        <w:rPr>
          <w:del w:id="7023" w:author="AbbVie7" w:date="2025-05-12T15:16:00Z"/>
          <w:bCs/>
          <w:szCs w:val="22"/>
          <w:lang w:val="da-DK"/>
        </w:rPr>
      </w:pPr>
    </w:p>
    <w:tbl>
      <w:tblPr>
        <w:tblW w:w="4458" w:type="pct"/>
        <w:jc w:val="center"/>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0A0"/>
      </w:tblPr>
      <w:tblGrid>
        <w:gridCol w:w="1327"/>
        <w:gridCol w:w="4259"/>
        <w:gridCol w:w="2502"/>
      </w:tblGrid>
      <w:tr w14:paraId="7E6772A9" w14:textId="77777777" w:rsidTr="000C1751">
        <w:tblPrEx>
          <w:tblW w:w="4458" w:type="pct"/>
          <w:tblLook w:val="00A0"/>
        </w:tblPrEx>
        <w:trPr>
          <w:del w:id="7024" w:author="AbbVie7" w:date="2025-05-12T15:16:00Z"/>
        </w:trPr>
        <w:tc>
          <w:tcPr>
            <w:tcW w:w="5000" w:type="pct"/>
            <w:gridSpan w:val="3"/>
            <w:tcBorders>
              <w:top w:val="nil"/>
              <w:left w:val="nil"/>
              <w:bottom w:val="nil"/>
              <w:right w:val="nil"/>
            </w:tcBorders>
            <w:vAlign w:val="center"/>
          </w:tcPr>
          <w:p w:rsidR="000C1751" w:rsidRPr="00534C37" w14:paraId="4780CA0A" w14:textId="77777777">
            <w:pPr>
              <w:keepNext w:val="0"/>
              <w:autoSpaceDE/>
              <w:autoSpaceDN/>
              <w:adjustRightInd/>
              <w:jc w:val="left"/>
              <w:pPrChange w:id="7025" w:author="AbbVie7" w:date="2025-05-12T15:16:00Z">
                <w:pPr>
                  <w:keepNext/>
                  <w:autoSpaceDE w:val="0"/>
                  <w:autoSpaceDN w:val="0"/>
                  <w:adjustRightInd w:val="0"/>
                  <w:jc w:val="center"/>
                </w:pPr>
              </w:pPrChange>
              <w:rPr>
                <w:del w:id="7026" w:author="AbbVie7" w:date="2025-05-12T15:16:00Z"/>
                <w:b/>
                <w:bCs/>
                <w:szCs w:val="22"/>
                <w:lang w:val="da-DK"/>
              </w:rPr>
            </w:pPr>
            <w:del w:id="7027" w:author="AbbVie7" w:date="2025-05-12T15:16:00Z">
              <w:r w:rsidRPr="00534C37">
                <w:rPr>
                  <w:rStyle w:val="gtcbold9"/>
                  <w:szCs w:val="22"/>
                  <w:lang w:val="da-DK"/>
                </w:rPr>
                <w:delText xml:space="preserve">Tabel </w:delText>
              </w:r>
            </w:del>
            <w:del w:id="7028" w:author="AbbVie7" w:date="2025-05-12T15:16:00Z">
              <w:r w:rsidR="001C0A61">
                <w:rPr>
                  <w:rStyle w:val="gtcbold9"/>
                  <w:szCs w:val="22"/>
                  <w:lang w:val="da-DK"/>
                </w:rPr>
                <w:delText>22</w:delText>
              </w:r>
            </w:del>
            <w:del w:id="7029" w:author="AbbVie7" w:date="2025-05-12T15:16:00Z">
              <w:r w:rsidRPr="00534C37">
                <w:rPr>
                  <w:rStyle w:val="gtcbold9"/>
                  <w:szCs w:val="22"/>
                  <w:lang w:val="da-DK"/>
                </w:rPr>
                <w:delText xml:space="preserve">: </w:delText>
              </w:r>
            </w:del>
            <w:del w:id="7030" w:author="AbbVie7" w:date="2025-05-12T15:16:00Z">
              <w:r w:rsidRPr="00534C37">
                <w:rPr>
                  <w:rFonts w:ascii="Verdana,Bold" w:hAnsi="Verdana,Bold" w:cs="Verdana,Bold"/>
                  <w:b/>
                  <w:bCs/>
                  <w:sz w:val="18"/>
                  <w:szCs w:val="18"/>
                  <w:lang w:val="da-DK"/>
                </w:rPr>
                <w:delText xml:space="preserve"> </w:delText>
              </w:r>
            </w:del>
            <w:del w:id="7031" w:author="AbbVie7" w:date="2025-05-12T15:16:00Z">
              <w:r w:rsidR="002104CC">
                <w:rPr>
                  <w:b/>
                  <w:bCs/>
                  <w:szCs w:val="22"/>
                  <w:lang w:val="da-DK"/>
                </w:rPr>
                <w:delText>Virknings</w:delText>
              </w:r>
            </w:del>
            <w:del w:id="7032" w:author="AbbVie7" w:date="2025-05-12T15:16:00Z">
              <w:r w:rsidRPr="00534C37">
                <w:rPr>
                  <w:b/>
                  <w:bCs/>
                  <w:szCs w:val="22"/>
                  <w:lang w:val="da-DK"/>
                </w:rPr>
                <w:delText>resultater ved uge 16</w:delText>
              </w:r>
            </w:del>
            <w:del w:id="7033" w:author="AbbVie7" w:date="2025-05-12T15:16:00Z">
              <w:r>
                <w:rPr>
                  <w:b/>
                  <w:bCs/>
                  <w:szCs w:val="22"/>
                  <w:lang w:val="da-DK"/>
                </w:rPr>
                <w:delText xml:space="preserve"> for p</w:delText>
              </w:r>
            </w:del>
            <w:del w:id="7034" w:author="AbbVie7" w:date="2025-05-12T15:16:00Z">
              <w:r w:rsidRPr="00534C37">
                <w:rPr>
                  <w:b/>
                  <w:bCs/>
                  <w:szCs w:val="22"/>
                  <w:lang w:val="da-DK"/>
                </w:rPr>
                <w:delText>ædiatrisk plaque</w:delText>
              </w:r>
            </w:del>
            <w:del w:id="7035" w:author="AbbVie7" w:date="2025-05-12T15:16:00Z">
              <w:r>
                <w:rPr>
                  <w:b/>
                  <w:bCs/>
                  <w:szCs w:val="22"/>
                  <w:lang w:val="da-DK"/>
                </w:rPr>
                <w:delText>-</w:delText>
              </w:r>
            </w:del>
            <w:del w:id="7036" w:author="AbbVie7" w:date="2025-05-12T15:16:00Z">
              <w:r w:rsidRPr="00534C37">
                <w:rPr>
                  <w:b/>
                  <w:bCs/>
                  <w:szCs w:val="22"/>
                  <w:lang w:val="da-DK"/>
                </w:rPr>
                <w:delText xml:space="preserve">psoriasis </w:delText>
              </w:r>
            </w:del>
          </w:p>
          <w:p w:rsidR="000C1751" w:rsidRPr="00534C37" w14:paraId="32D3B22F" w14:textId="77777777">
            <w:pPr>
              <w:keepNext w:val="0"/>
              <w:jc w:val="left"/>
              <w:pPrChange w:id="7037" w:author="AbbVie7" w:date="2025-05-12T15:16:00Z">
                <w:pPr>
                  <w:keepNext/>
                  <w:jc w:val="center"/>
                </w:pPr>
              </w:pPrChange>
              <w:rPr>
                <w:del w:id="7038" w:author="AbbVie7" w:date="2025-05-12T15:16:00Z"/>
                <w:b/>
                <w:szCs w:val="22"/>
                <w:lang w:val="da-DK"/>
              </w:rPr>
            </w:pPr>
          </w:p>
        </w:tc>
      </w:tr>
      <w:tr w14:paraId="6B096184" w14:textId="77777777" w:rsidTr="00981EB4">
        <w:tblPrEx>
          <w:tblW w:w="4458" w:type="pct"/>
          <w:tblLook w:val="00A0"/>
        </w:tblPrEx>
        <w:trPr>
          <w:del w:id="7039" w:author="AbbVie7" w:date="2025-05-12T15:16:00Z"/>
        </w:trPr>
        <w:tc>
          <w:tcPr>
            <w:tcW w:w="820" w:type="pct"/>
            <w:tcBorders>
              <w:top w:val="single" w:sz="6" w:space="0" w:color="000000"/>
              <w:left w:val="single" w:sz="6" w:space="0" w:color="000000"/>
              <w:bottom w:val="outset" w:sz="6" w:space="0" w:color="auto"/>
              <w:right w:val="outset" w:sz="6" w:space="0" w:color="auto"/>
            </w:tcBorders>
            <w:vAlign w:val="center"/>
          </w:tcPr>
          <w:p w:rsidR="000C1751" w:rsidRPr="000518BF" w14:paraId="61A6C96F" w14:textId="77777777">
            <w:pPr>
              <w:keepNext w:val="0"/>
              <w:pPrChange w:id="7040" w:author="AbbVie7" w:date="2025-05-12T15:16:00Z">
                <w:pPr>
                  <w:keepNext/>
                </w:pPr>
              </w:pPrChange>
              <w:rPr>
                <w:del w:id="7041" w:author="AbbVie7" w:date="2025-05-12T15:16:00Z"/>
                <w:szCs w:val="22"/>
                <w:lang w:val="da-DK"/>
              </w:rPr>
            </w:pPr>
          </w:p>
        </w:tc>
        <w:tc>
          <w:tcPr>
            <w:tcW w:w="0" w:type="auto"/>
            <w:tcBorders>
              <w:top w:val="single" w:sz="6" w:space="0" w:color="000000"/>
              <w:left w:val="single" w:sz="6" w:space="0" w:color="000000"/>
              <w:bottom w:val="outset" w:sz="6" w:space="0" w:color="auto"/>
              <w:right w:val="outset" w:sz="6" w:space="0" w:color="auto"/>
            </w:tcBorders>
            <w:vAlign w:val="center"/>
          </w:tcPr>
          <w:p w:rsidR="000C1751" w:rsidRPr="000518BF" w14:paraId="568A93E5" w14:textId="77777777">
            <w:pPr>
              <w:keepNext w:val="0"/>
              <w:jc w:val="left"/>
              <w:pPrChange w:id="7042" w:author="AbbVie7" w:date="2025-05-12T15:16:00Z">
                <w:pPr>
                  <w:keepNext/>
                  <w:jc w:val="center"/>
                </w:pPr>
              </w:pPrChange>
              <w:rPr>
                <w:del w:id="7043" w:author="AbbVie7" w:date="2025-05-12T15:16:00Z"/>
                <w:szCs w:val="22"/>
              </w:rPr>
            </w:pPr>
            <w:del w:id="7044" w:author="AbbVie7" w:date="2025-05-12T15:16:00Z">
              <w:r w:rsidRPr="000518BF">
                <w:rPr>
                  <w:szCs w:val="22"/>
                </w:rPr>
                <w:delText>MTX</w:delText>
              </w:r>
            </w:del>
            <w:del w:id="7045" w:author="AbbVie7" w:date="2025-05-12T15:16:00Z">
              <w:r w:rsidRPr="000518BF">
                <w:rPr>
                  <w:szCs w:val="22"/>
                  <w:vertAlign w:val="superscript"/>
                </w:rPr>
                <w:delText>a</w:delText>
              </w:r>
            </w:del>
            <w:del w:id="7046" w:author="AbbVie7" w:date="2025-05-12T15:16:00Z">
              <w:r w:rsidRPr="000518BF">
                <w:rPr>
                  <w:szCs w:val="22"/>
                </w:rPr>
                <w:br/>
                <w:delText xml:space="preserve">N=37 </w:delText>
              </w:r>
            </w:del>
          </w:p>
        </w:tc>
        <w:tc>
          <w:tcPr>
            <w:tcW w:w="1547" w:type="pct"/>
            <w:tcBorders>
              <w:top w:val="single" w:sz="6" w:space="0" w:color="000000"/>
              <w:left w:val="single" w:sz="6" w:space="0" w:color="000000"/>
              <w:bottom w:val="outset" w:sz="6" w:space="0" w:color="auto"/>
              <w:right w:val="single" w:sz="6" w:space="0" w:color="000000"/>
            </w:tcBorders>
            <w:vAlign w:val="center"/>
          </w:tcPr>
          <w:p w:rsidR="000C1751" w:rsidRPr="000518BF" w14:paraId="1D58999A" w14:textId="77777777">
            <w:pPr>
              <w:keepNext w:val="0"/>
              <w:jc w:val="left"/>
              <w:pPrChange w:id="7047" w:author="AbbVie7" w:date="2025-05-12T15:16:00Z">
                <w:pPr>
                  <w:keepNext/>
                  <w:jc w:val="center"/>
                </w:pPr>
              </w:pPrChange>
              <w:rPr>
                <w:del w:id="7048" w:author="AbbVie7" w:date="2025-05-12T15:16:00Z"/>
                <w:szCs w:val="22"/>
                <w:lang w:val="pt-BR"/>
              </w:rPr>
            </w:pPr>
            <w:del w:id="7049" w:author="AbbVie7" w:date="2025-05-12T15:16:00Z">
              <w:r w:rsidRPr="000518BF">
                <w:rPr>
                  <w:szCs w:val="22"/>
                  <w:lang w:val="pt-BR"/>
                </w:rPr>
                <w:delText xml:space="preserve">Humira 0,8mg/kg hver anden uge N=38 </w:delText>
              </w:r>
            </w:del>
          </w:p>
        </w:tc>
      </w:tr>
      <w:tr w14:paraId="49EE3FBE" w14:textId="77777777" w:rsidTr="00981EB4">
        <w:tblPrEx>
          <w:tblW w:w="4458" w:type="pct"/>
          <w:tblLook w:val="00A0"/>
        </w:tblPrEx>
        <w:trPr>
          <w:del w:id="7050" w:author="AbbVie7" w:date="2025-05-12T15:16:00Z"/>
        </w:trPr>
        <w:tc>
          <w:tcPr>
            <w:tcW w:w="0" w:type="auto"/>
            <w:tcBorders>
              <w:top w:val="single" w:sz="6" w:space="0" w:color="000000"/>
              <w:left w:val="single" w:sz="6" w:space="0" w:color="000000"/>
              <w:bottom w:val="outset" w:sz="6" w:space="0" w:color="auto"/>
              <w:right w:val="outset" w:sz="6" w:space="0" w:color="auto"/>
            </w:tcBorders>
            <w:vAlign w:val="center"/>
          </w:tcPr>
          <w:p w:rsidR="000C1751" w:rsidRPr="00D461BD" w14:paraId="61EEE41C" w14:textId="77777777">
            <w:pPr>
              <w:keepNext w:val="0"/>
              <w:pPrChange w:id="7051" w:author="AbbVie7" w:date="2025-05-12T15:16:00Z">
                <w:pPr>
                  <w:keepNext/>
                </w:pPr>
              </w:pPrChange>
              <w:rPr>
                <w:del w:id="7052" w:author="AbbVie7" w:date="2025-05-12T15:16:00Z"/>
                <w:szCs w:val="22"/>
              </w:rPr>
            </w:pPr>
            <w:del w:id="7053" w:author="AbbVie7" w:date="2025-05-12T15:16:00Z">
              <w:r w:rsidRPr="00D461BD">
                <w:rPr>
                  <w:szCs w:val="22"/>
                </w:rPr>
                <w:delText> </w:delText>
              </w:r>
            </w:del>
            <w:del w:id="7054" w:author="AbbVie7" w:date="2025-05-12T15:16:00Z">
              <w:r w:rsidRPr="00D461BD">
                <w:rPr>
                  <w:szCs w:val="22"/>
                </w:rPr>
                <w:delText>PASI 75</w:delText>
              </w:r>
            </w:del>
            <w:del w:id="7055" w:author="AbbVie7" w:date="2025-05-12T15:16:00Z">
              <w:r w:rsidRPr="00D461BD">
                <w:rPr>
                  <w:szCs w:val="22"/>
                  <w:vertAlign w:val="superscript"/>
                </w:rPr>
                <w:delText>b</w:delText>
              </w:r>
            </w:del>
          </w:p>
        </w:tc>
        <w:tc>
          <w:tcPr>
            <w:tcW w:w="0" w:type="auto"/>
            <w:tcBorders>
              <w:top w:val="single" w:sz="6" w:space="0" w:color="000000"/>
              <w:left w:val="single" w:sz="6" w:space="0" w:color="000000"/>
              <w:bottom w:val="outset" w:sz="6" w:space="0" w:color="auto"/>
              <w:right w:val="outset" w:sz="6" w:space="0" w:color="auto"/>
            </w:tcBorders>
            <w:vAlign w:val="center"/>
          </w:tcPr>
          <w:p w:rsidR="000C1751" w:rsidRPr="00D461BD" w14:paraId="24B1FA63" w14:textId="77777777">
            <w:pPr>
              <w:keepNext w:val="0"/>
              <w:jc w:val="left"/>
              <w:pPrChange w:id="7056" w:author="AbbVie7" w:date="2025-05-12T15:16:00Z">
                <w:pPr>
                  <w:keepNext/>
                  <w:jc w:val="center"/>
                </w:pPr>
              </w:pPrChange>
              <w:rPr>
                <w:del w:id="7057" w:author="AbbVie7" w:date="2025-05-12T15:16:00Z"/>
                <w:szCs w:val="22"/>
              </w:rPr>
            </w:pPr>
            <w:del w:id="7058" w:author="AbbVie7" w:date="2025-05-12T15:16:00Z">
              <w:r w:rsidRPr="00D461BD">
                <w:rPr>
                  <w:szCs w:val="22"/>
                </w:rPr>
                <w:delText>12 (32</w:delText>
              </w:r>
            </w:del>
            <w:del w:id="7059" w:author="AbbVie7" w:date="2025-05-12T15:16:00Z">
              <w:r>
                <w:rPr>
                  <w:szCs w:val="22"/>
                </w:rPr>
                <w:delText>,</w:delText>
              </w:r>
            </w:del>
            <w:del w:id="7060" w:author="AbbVie7" w:date="2025-05-12T15:16:00Z">
              <w:r w:rsidRPr="00D461BD">
                <w:rPr>
                  <w:szCs w:val="22"/>
                </w:rPr>
                <w:delText>4%)</w:delText>
              </w:r>
            </w:del>
          </w:p>
        </w:tc>
        <w:tc>
          <w:tcPr>
            <w:tcW w:w="1547" w:type="pct"/>
            <w:tcBorders>
              <w:top w:val="single" w:sz="6" w:space="0" w:color="000000"/>
              <w:left w:val="single" w:sz="6" w:space="0" w:color="000000"/>
              <w:bottom w:val="outset" w:sz="6" w:space="0" w:color="auto"/>
              <w:right w:val="single" w:sz="6" w:space="0" w:color="000000"/>
            </w:tcBorders>
            <w:vAlign w:val="center"/>
          </w:tcPr>
          <w:p w:rsidR="000C1751" w:rsidRPr="00D461BD" w14:paraId="5ADF773D" w14:textId="77777777">
            <w:pPr>
              <w:keepNext w:val="0"/>
              <w:jc w:val="left"/>
              <w:pPrChange w:id="7061" w:author="AbbVie7" w:date="2025-05-12T15:16:00Z">
                <w:pPr>
                  <w:keepNext/>
                  <w:jc w:val="center"/>
                </w:pPr>
              </w:pPrChange>
              <w:rPr>
                <w:del w:id="7062" w:author="AbbVie7" w:date="2025-05-12T15:16:00Z"/>
                <w:szCs w:val="22"/>
              </w:rPr>
            </w:pPr>
            <w:del w:id="7063" w:author="AbbVie7" w:date="2025-05-12T15:16:00Z">
              <w:r w:rsidRPr="00D461BD">
                <w:rPr>
                  <w:szCs w:val="22"/>
                </w:rPr>
                <w:delText>22 (57</w:delText>
              </w:r>
            </w:del>
            <w:del w:id="7064" w:author="AbbVie7" w:date="2025-05-12T15:16:00Z">
              <w:r>
                <w:rPr>
                  <w:szCs w:val="22"/>
                </w:rPr>
                <w:delText>,</w:delText>
              </w:r>
            </w:del>
            <w:del w:id="7065" w:author="AbbVie7" w:date="2025-05-12T15:16:00Z">
              <w:r w:rsidRPr="00D461BD">
                <w:rPr>
                  <w:szCs w:val="22"/>
                </w:rPr>
                <w:delText>9%)</w:delText>
              </w:r>
            </w:del>
          </w:p>
        </w:tc>
      </w:tr>
      <w:tr w14:paraId="494B8EE8" w14:textId="77777777" w:rsidTr="00981EB4">
        <w:tblPrEx>
          <w:tblW w:w="4458" w:type="pct"/>
          <w:tblLook w:val="00A0"/>
        </w:tblPrEx>
        <w:trPr>
          <w:del w:id="7066" w:author="AbbVie7" w:date="2025-05-12T15:16:00Z"/>
        </w:trPr>
        <w:tc>
          <w:tcPr>
            <w:tcW w:w="0" w:type="auto"/>
            <w:tcBorders>
              <w:top w:val="single" w:sz="6" w:space="0" w:color="000000"/>
              <w:left w:val="single" w:sz="6" w:space="0" w:color="000000"/>
              <w:bottom w:val="single" w:sz="6" w:space="0" w:color="000000"/>
              <w:right w:val="outset" w:sz="6" w:space="0" w:color="auto"/>
            </w:tcBorders>
            <w:vAlign w:val="center"/>
          </w:tcPr>
          <w:p w:rsidR="000C1751" w:rsidRPr="00D461BD" w14:paraId="54103B08" w14:textId="77777777">
            <w:pPr>
              <w:keepNext w:val="0"/>
              <w:pPrChange w:id="7067" w:author="AbbVie7" w:date="2025-05-12T15:16:00Z">
                <w:pPr>
                  <w:keepNext/>
                </w:pPr>
              </w:pPrChange>
              <w:rPr>
                <w:del w:id="7068" w:author="AbbVie7" w:date="2025-05-12T15:16:00Z"/>
                <w:szCs w:val="22"/>
              </w:rPr>
            </w:pPr>
            <w:del w:id="7069" w:author="AbbVie7" w:date="2025-05-12T15:16:00Z">
              <w:r w:rsidRPr="00D461BD">
                <w:rPr>
                  <w:szCs w:val="22"/>
                </w:rPr>
                <w:delText> </w:delText>
              </w:r>
            </w:del>
            <w:del w:id="7070" w:author="AbbVie7" w:date="2025-05-12T15:16:00Z">
              <w:r w:rsidRPr="00D461BD">
                <w:rPr>
                  <w:szCs w:val="22"/>
                </w:rPr>
                <w:delText xml:space="preserve">PGA: </w:delText>
              </w:r>
            </w:del>
            <w:del w:id="7071" w:author="AbbVie7" w:date="2025-05-12T15:16:00Z">
              <w:r w:rsidRPr="00363C49">
                <w:rPr>
                  <w:i/>
                  <w:szCs w:val="22"/>
                </w:rPr>
                <w:delText>clear/minimal</w:delText>
              </w:r>
            </w:del>
            <w:del w:id="7072" w:author="AbbVie7" w:date="2025-05-12T15:16:00Z">
              <w:r w:rsidRPr="00D461BD">
                <w:rPr>
                  <w:szCs w:val="22"/>
                  <w:vertAlign w:val="superscript"/>
                </w:rPr>
                <w:delText>c</w:delText>
              </w:r>
            </w:del>
          </w:p>
        </w:tc>
        <w:tc>
          <w:tcPr>
            <w:tcW w:w="0" w:type="auto"/>
            <w:tcBorders>
              <w:top w:val="single" w:sz="6" w:space="0" w:color="000000"/>
              <w:left w:val="single" w:sz="6" w:space="0" w:color="000000"/>
              <w:bottom w:val="single" w:sz="6" w:space="0" w:color="000000"/>
              <w:right w:val="outset" w:sz="6" w:space="0" w:color="auto"/>
            </w:tcBorders>
            <w:vAlign w:val="center"/>
          </w:tcPr>
          <w:p w:rsidR="000C1751" w:rsidRPr="00D461BD" w14:paraId="0DB58809" w14:textId="77777777">
            <w:pPr>
              <w:keepNext w:val="0"/>
              <w:jc w:val="left"/>
              <w:pPrChange w:id="7073" w:author="AbbVie7" w:date="2025-05-12T15:16:00Z">
                <w:pPr>
                  <w:keepNext/>
                  <w:jc w:val="center"/>
                </w:pPr>
              </w:pPrChange>
              <w:rPr>
                <w:del w:id="7074" w:author="AbbVie7" w:date="2025-05-12T15:16:00Z"/>
                <w:szCs w:val="22"/>
              </w:rPr>
            </w:pPr>
            <w:del w:id="7075" w:author="AbbVie7" w:date="2025-05-12T15:16:00Z">
              <w:r w:rsidRPr="00D461BD">
                <w:rPr>
                  <w:szCs w:val="22"/>
                </w:rPr>
                <w:delText>15 (40</w:delText>
              </w:r>
            </w:del>
            <w:del w:id="7076" w:author="AbbVie7" w:date="2025-05-12T15:16:00Z">
              <w:r>
                <w:rPr>
                  <w:szCs w:val="22"/>
                </w:rPr>
                <w:delText>,</w:delText>
              </w:r>
            </w:del>
            <w:del w:id="7077" w:author="AbbVie7" w:date="2025-05-12T15:16:00Z">
              <w:r w:rsidRPr="00D461BD">
                <w:rPr>
                  <w:szCs w:val="22"/>
                </w:rPr>
                <w:delText>5%)</w:delText>
              </w:r>
            </w:del>
          </w:p>
        </w:tc>
        <w:tc>
          <w:tcPr>
            <w:tcW w:w="1547" w:type="pct"/>
            <w:tcBorders>
              <w:top w:val="single" w:sz="6" w:space="0" w:color="000000"/>
              <w:left w:val="single" w:sz="6" w:space="0" w:color="000000"/>
              <w:bottom w:val="single" w:sz="6" w:space="0" w:color="000000"/>
              <w:right w:val="single" w:sz="6" w:space="0" w:color="000000"/>
            </w:tcBorders>
            <w:vAlign w:val="center"/>
          </w:tcPr>
          <w:p w:rsidR="000C1751" w:rsidRPr="00D461BD" w14:paraId="08308ADA" w14:textId="77777777">
            <w:pPr>
              <w:keepNext w:val="0"/>
              <w:jc w:val="left"/>
              <w:pPrChange w:id="7078" w:author="AbbVie7" w:date="2025-05-12T15:16:00Z">
                <w:pPr>
                  <w:keepNext/>
                  <w:jc w:val="center"/>
                </w:pPr>
              </w:pPrChange>
              <w:rPr>
                <w:del w:id="7079" w:author="AbbVie7" w:date="2025-05-12T15:16:00Z"/>
                <w:szCs w:val="22"/>
              </w:rPr>
            </w:pPr>
            <w:del w:id="7080" w:author="AbbVie7" w:date="2025-05-12T15:16:00Z">
              <w:r w:rsidRPr="00D461BD">
                <w:rPr>
                  <w:szCs w:val="22"/>
                </w:rPr>
                <w:delText>23 (60</w:delText>
              </w:r>
            </w:del>
            <w:del w:id="7081" w:author="AbbVie7" w:date="2025-05-12T15:16:00Z">
              <w:r>
                <w:rPr>
                  <w:szCs w:val="22"/>
                </w:rPr>
                <w:delText>,</w:delText>
              </w:r>
            </w:del>
            <w:del w:id="7082" w:author="AbbVie7" w:date="2025-05-12T15:16:00Z">
              <w:r w:rsidRPr="00D461BD">
                <w:rPr>
                  <w:szCs w:val="22"/>
                </w:rPr>
                <w:delText>5%)</w:delText>
              </w:r>
            </w:del>
          </w:p>
        </w:tc>
      </w:tr>
      <w:tr w14:paraId="4EA04719" w14:textId="77777777" w:rsidTr="00981EB4">
        <w:tblPrEx>
          <w:tblW w:w="4458" w:type="pct"/>
          <w:tblLook w:val="00A0"/>
        </w:tblPrEx>
        <w:trPr>
          <w:del w:id="7083" w:author="AbbVie7" w:date="2025-05-12T15:16:00Z"/>
        </w:trPr>
        <w:tc>
          <w:tcPr>
            <w:tcW w:w="5000" w:type="pct"/>
            <w:gridSpan w:val="3"/>
            <w:tcBorders>
              <w:top w:val="single" w:sz="6" w:space="0" w:color="000000"/>
              <w:left w:val="single" w:sz="6" w:space="0" w:color="000000"/>
              <w:bottom w:val="single" w:sz="6" w:space="0" w:color="000000"/>
              <w:right w:val="single" w:sz="6" w:space="0" w:color="000000"/>
            </w:tcBorders>
            <w:vAlign w:val="center"/>
          </w:tcPr>
          <w:p w:rsidR="000C1751" w:rsidRPr="00981EB4" w14:paraId="72B63F95" w14:textId="77777777">
            <w:pPr>
              <w:keepNext w:val="0"/>
              <w:pPrChange w:id="7084" w:author="AbbVie7" w:date="2025-05-12T15:16:00Z">
                <w:pPr>
                  <w:keepNext/>
                </w:pPr>
              </w:pPrChange>
              <w:rPr>
                <w:del w:id="7085" w:author="AbbVie7" w:date="2025-05-12T15:16:00Z"/>
                <w:szCs w:val="22"/>
              </w:rPr>
            </w:pPr>
            <w:del w:id="7086" w:author="AbbVie7" w:date="2025-05-12T15:16:00Z">
              <w:r w:rsidRPr="00981EB4">
                <w:rPr>
                  <w:szCs w:val="22"/>
                  <w:vertAlign w:val="superscript"/>
                </w:rPr>
                <w:delText xml:space="preserve">a </w:delText>
              </w:r>
            </w:del>
            <w:del w:id="7087" w:author="AbbVie7" w:date="2025-05-12T15:16:00Z">
              <w:r w:rsidRPr="00981EB4">
                <w:rPr>
                  <w:szCs w:val="22"/>
                </w:rPr>
                <w:delText>MTX = methotrexat</w:delText>
              </w:r>
            </w:del>
          </w:p>
          <w:p w:rsidR="000C1751" w:rsidRPr="00981EB4" w14:paraId="54B22725" w14:textId="77777777">
            <w:pPr>
              <w:keepNext w:val="0"/>
              <w:pPrChange w:id="7088" w:author="AbbVie7" w:date="2025-05-12T15:16:00Z">
                <w:pPr>
                  <w:keepNext/>
                </w:pPr>
              </w:pPrChange>
              <w:rPr>
                <w:del w:id="7089" w:author="AbbVie7" w:date="2025-05-12T15:16:00Z"/>
                <w:szCs w:val="22"/>
              </w:rPr>
            </w:pPr>
            <w:del w:id="7090" w:author="AbbVie7" w:date="2025-05-12T15:16:00Z">
              <w:r w:rsidRPr="00981EB4">
                <w:rPr>
                  <w:szCs w:val="22"/>
                  <w:vertAlign w:val="superscript"/>
                </w:rPr>
                <w:delText>b</w:delText>
              </w:r>
            </w:del>
            <w:del w:id="7091" w:author="AbbVie7" w:date="2025-05-12T15:16:00Z">
              <w:r w:rsidRPr="00981EB4">
                <w:rPr>
                  <w:szCs w:val="22"/>
                </w:rPr>
                <w:delText xml:space="preserve"> P=0,027, Humira 0,8 mg/kg </w:delText>
              </w:r>
            </w:del>
            <w:del w:id="7092" w:author="AbbVie7" w:date="2025-05-12T15:16:00Z">
              <w:r w:rsidRPr="00981EB4">
                <w:rPr>
                  <w:i/>
                  <w:szCs w:val="22"/>
                </w:rPr>
                <w:delText>versus</w:delText>
              </w:r>
            </w:del>
            <w:del w:id="7093" w:author="AbbVie7" w:date="2025-05-12T15:16:00Z">
              <w:r w:rsidRPr="00981EB4">
                <w:rPr>
                  <w:szCs w:val="22"/>
                </w:rPr>
                <w:delText xml:space="preserve"> MTX</w:delText>
              </w:r>
            </w:del>
          </w:p>
          <w:p w:rsidR="000C1751" w:rsidRPr="00384321" w14:paraId="5194A58F" w14:textId="77777777">
            <w:pPr>
              <w:keepNext w:val="0"/>
              <w:pPrChange w:id="7094" w:author="AbbVie7" w:date="2025-05-12T15:16:00Z">
                <w:pPr>
                  <w:keepNext/>
                </w:pPr>
              </w:pPrChange>
              <w:rPr>
                <w:del w:id="7095" w:author="AbbVie7" w:date="2025-05-12T15:16:00Z"/>
                <w:szCs w:val="22"/>
                <w:lang w:val="da-DK"/>
              </w:rPr>
            </w:pPr>
            <w:del w:id="7096" w:author="AbbVie7" w:date="2025-05-12T15:16:00Z">
              <w:r w:rsidRPr="00384321">
                <w:rPr>
                  <w:szCs w:val="22"/>
                  <w:vertAlign w:val="superscript"/>
                  <w:lang w:val="da-DK"/>
                </w:rPr>
                <w:delText>c</w:delText>
              </w:r>
            </w:del>
            <w:del w:id="7097" w:author="AbbVie7" w:date="2025-05-12T15:16:00Z">
              <w:r w:rsidRPr="00384321">
                <w:rPr>
                  <w:szCs w:val="22"/>
                  <w:lang w:val="da-DK"/>
                </w:rPr>
                <w:delText xml:space="preserve"> P=0,083, Humira 0,8 mg/kg </w:delText>
              </w:r>
            </w:del>
            <w:del w:id="7098" w:author="AbbVie7" w:date="2025-05-12T15:16:00Z">
              <w:r w:rsidRPr="00384321">
                <w:rPr>
                  <w:i/>
                  <w:szCs w:val="22"/>
                  <w:lang w:val="da-DK"/>
                </w:rPr>
                <w:delText>versus</w:delText>
              </w:r>
            </w:del>
            <w:del w:id="7099" w:author="AbbVie7" w:date="2025-05-12T15:16:00Z">
              <w:r w:rsidRPr="00384321">
                <w:rPr>
                  <w:szCs w:val="22"/>
                  <w:lang w:val="da-DK"/>
                </w:rPr>
                <w:delText xml:space="preserve"> MTX</w:delText>
              </w:r>
            </w:del>
          </w:p>
        </w:tc>
      </w:tr>
    </w:tbl>
    <w:p w:rsidR="000C1751" w:rsidRPr="00384321" w:rsidP="006C2B4F" w14:paraId="75D4765A" w14:textId="77777777">
      <w:pPr>
        <w:rPr>
          <w:del w:id="7100" w:author="AbbVie7" w:date="2025-05-12T15:16:00Z"/>
          <w:szCs w:val="22"/>
          <w:lang w:val="da-DK"/>
        </w:rPr>
      </w:pPr>
    </w:p>
    <w:p w:rsidR="000C1751" w:rsidRPr="00384321" w:rsidP="006C2B4F" w14:paraId="72CD4697" w14:textId="77777777">
      <w:pPr>
        <w:rPr>
          <w:del w:id="7101" w:author="AbbVie7" w:date="2025-05-12T15:16:00Z"/>
          <w:szCs w:val="22"/>
          <w:lang w:val="da-DK"/>
        </w:rPr>
      </w:pPr>
      <w:del w:id="7102" w:author="AbbVie7" w:date="2025-05-12T15:16:00Z">
        <w:r w:rsidRPr="00384321">
          <w:rPr>
            <w:lang w:val="da-DK"/>
          </w:rPr>
          <w:delText xml:space="preserve">Patienter, som opnåede </w:delText>
        </w:r>
      </w:del>
      <w:del w:id="7103" w:author="AbbVie7" w:date="2025-05-12T15:16:00Z">
        <w:r w:rsidRPr="00384321">
          <w:rPr>
            <w:szCs w:val="22"/>
            <w:lang w:val="da-DK"/>
          </w:rPr>
          <w:delText xml:space="preserve">PASI 75og PGA </w:delText>
        </w:r>
      </w:del>
      <w:del w:id="7104" w:author="AbbVie7" w:date="2025-05-12T15:16:00Z">
        <w:r w:rsidRPr="00384321">
          <w:rPr>
            <w:i/>
            <w:szCs w:val="22"/>
            <w:lang w:val="da-DK"/>
          </w:rPr>
          <w:delText>clear</w:delText>
        </w:r>
      </w:del>
      <w:del w:id="7105" w:author="AbbVie7" w:date="2025-05-12T15:16:00Z">
        <w:r w:rsidRPr="00384321">
          <w:rPr>
            <w:szCs w:val="22"/>
            <w:lang w:val="da-DK"/>
          </w:rPr>
          <w:delText xml:space="preserve"> eller </w:delText>
        </w:r>
      </w:del>
      <w:del w:id="7106" w:author="AbbVie7" w:date="2025-05-12T15:16:00Z">
        <w:r w:rsidRPr="00384321">
          <w:rPr>
            <w:i/>
            <w:szCs w:val="22"/>
            <w:lang w:val="da-DK"/>
          </w:rPr>
          <w:delText>minimal</w:delText>
        </w:r>
      </w:del>
      <w:del w:id="7107" w:author="AbbVie7" w:date="2025-05-12T15:16:00Z">
        <w:r w:rsidRPr="00384321">
          <w:rPr>
            <w:szCs w:val="22"/>
            <w:lang w:val="da-DK"/>
          </w:rPr>
          <w:delText>, blev taget ud af behandling i op til 36 uger og monitoreret for tab af sygdomskontrol (dvs.</w:delText>
        </w:r>
      </w:del>
      <w:del w:id="7108" w:author="AbbVie7" w:date="2025-05-12T15:16:00Z">
        <w:r w:rsidRPr="00384321">
          <w:rPr>
            <w:lang w:val="da-DK"/>
          </w:rPr>
          <w:delText xml:space="preserve"> forværring af PGA med mindst 2 enheder)</w:delText>
        </w:r>
      </w:del>
      <w:del w:id="7109" w:author="AbbVie7" w:date="2025-05-12T15:16:00Z">
        <w:r w:rsidRPr="00384321">
          <w:rPr>
            <w:szCs w:val="22"/>
            <w:lang w:val="da-DK"/>
          </w:rPr>
          <w:delText xml:space="preserve">.  Patienterne blev herefter genbehandlet med adalimumab 0,8 mg/kg hver anden uge i yderligere 16 uger, og responsraterne, som blev observeret under genbehandlingen, var sammenlignelige med responsraterne i den tidligere dobbeltblinde periode: PASI 75-respons på 78,9% (15 ud af 19 forsøgspersoner) og PGA </w:delText>
        </w:r>
      </w:del>
      <w:del w:id="7110" w:author="AbbVie7" w:date="2025-05-12T15:16:00Z">
        <w:r w:rsidRPr="00384321">
          <w:rPr>
            <w:i/>
            <w:szCs w:val="22"/>
            <w:lang w:val="da-DK"/>
          </w:rPr>
          <w:delText>clear</w:delText>
        </w:r>
      </w:del>
      <w:del w:id="7111" w:author="AbbVie7" w:date="2025-05-12T15:16:00Z">
        <w:r w:rsidRPr="00384321">
          <w:rPr>
            <w:szCs w:val="22"/>
            <w:lang w:val="da-DK"/>
          </w:rPr>
          <w:delText xml:space="preserve"> eller </w:delText>
        </w:r>
      </w:del>
      <w:del w:id="7112" w:author="AbbVie7" w:date="2025-05-12T15:16:00Z">
        <w:r w:rsidRPr="00384321">
          <w:rPr>
            <w:i/>
            <w:szCs w:val="22"/>
            <w:lang w:val="da-DK"/>
          </w:rPr>
          <w:delText>minimal</w:delText>
        </w:r>
      </w:del>
      <w:del w:id="7113" w:author="AbbVie7" w:date="2025-05-12T15:16:00Z">
        <w:r w:rsidRPr="00384321">
          <w:rPr>
            <w:szCs w:val="22"/>
            <w:lang w:val="da-DK"/>
          </w:rPr>
          <w:delText xml:space="preserve"> på 52,6% (10 ud af 1</w:delText>
        </w:r>
      </w:del>
      <w:del w:id="7114" w:author="AbbVie7" w:date="2025-05-12T15:16:00Z">
        <w:r w:rsidRPr="00384321">
          <w:rPr>
            <w:szCs w:val="22"/>
            <w:lang w:val="da-DK"/>
          </w:rPr>
          <w:delText>9 forsøgspersoner).</w:delText>
        </w:r>
      </w:del>
    </w:p>
    <w:p w:rsidR="000C1751" w:rsidRPr="00384321" w:rsidP="006C2B4F" w14:paraId="4819FE46" w14:textId="77777777">
      <w:pPr>
        <w:rPr>
          <w:del w:id="7115" w:author="AbbVie7" w:date="2025-05-12T15:16:00Z"/>
          <w:szCs w:val="22"/>
          <w:lang w:val="da-DK"/>
        </w:rPr>
      </w:pPr>
    </w:p>
    <w:p w:rsidR="000C1751" w:rsidRPr="000518BF" w:rsidP="006C2B4F" w14:paraId="283CA12B" w14:textId="77777777">
      <w:pPr>
        <w:rPr>
          <w:del w:id="7116" w:author="AbbVie7" w:date="2025-05-12T15:16:00Z"/>
          <w:rFonts w:eastAsia="TimesNewRoman"/>
          <w:szCs w:val="22"/>
          <w:lang w:val="da-DK"/>
        </w:rPr>
      </w:pPr>
      <w:del w:id="7117" w:author="AbbVie7" w:date="2025-05-12T15:16:00Z">
        <w:r w:rsidRPr="000518BF">
          <w:rPr>
            <w:szCs w:val="22"/>
            <w:lang w:val="da-DK"/>
          </w:rPr>
          <w:delText xml:space="preserve">PASI 75- og PGA </w:delText>
        </w:r>
      </w:del>
      <w:del w:id="7118" w:author="AbbVie7" w:date="2025-05-12T15:16:00Z">
        <w:r w:rsidRPr="000518BF">
          <w:rPr>
            <w:i/>
            <w:szCs w:val="22"/>
            <w:lang w:val="da-DK"/>
          </w:rPr>
          <w:delText>clear</w:delText>
        </w:r>
      </w:del>
      <w:del w:id="7119" w:author="AbbVie7" w:date="2025-05-12T15:16:00Z">
        <w:r w:rsidRPr="000518BF">
          <w:rPr>
            <w:szCs w:val="22"/>
            <w:lang w:val="da-DK"/>
          </w:rPr>
          <w:delText xml:space="preserve"> eller </w:delText>
        </w:r>
      </w:del>
      <w:del w:id="7120" w:author="AbbVie7" w:date="2025-05-12T15:16:00Z">
        <w:r w:rsidRPr="000518BF">
          <w:rPr>
            <w:i/>
            <w:szCs w:val="22"/>
            <w:lang w:val="da-DK"/>
          </w:rPr>
          <w:delText>minimal</w:delText>
        </w:r>
      </w:del>
      <w:del w:id="7121" w:author="AbbVie7" w:date="2025-05-12T15:16:00Z">
        <w:r w:rsidRPr="000518BF">
          <w:rPr>
            <w:szCs w:val="22"/>
            <w:lang w:val="da-DK"/>
          </w:rPr>
          <w:delText xml:space="preserve"> respons blev vedligeholdt i op til yderligere 52 uger uden nye sikkerhedsfund i den </w:delText>
        </w:r>
      </w:del>
      <w:del w:id="7122" w:author="AbbVie7" w:date="2025-05-12T15:16:00Z">
        <w:r w:rsidRPr="000518BF">
          <w:rPr>
            <w:lang w:val="da-DK"/>
          </w:rPr>
          <w:delText>åbne del af studiet.</w:delText>
        </w:r>
      </w:del>
    </w:p>
    <w:p w:rsidR="000C1751" w:rsidRPr="000518BF" w:rsidP="006C2B4F" w14:paraId="38FFAB04" w14:textId="77777777">
      <w:pPr>
        <w:rPr>
          <w:del w:id="7123" w:author="AbbVie7" w:date="2025-05-12T15:16:00Z"/>
          <w:szCs w:val="20"/>
          <w:u w:val="single"/>
          <w:lang w:val="da-DK"/>
        </w:rPr>
      </w:pPr>
    </w:p>
    <w:p w:rsidR="001C0A61" w:rsidRPr="000518BF" w:rsidP="006C2B4F" w14:paraId="43507B5D" w14:textId="77777777">
      <w:pPr>
        <w:rPr>
          <w:del w:id="7124" w:author="AbbVie7" w:date="2025-05-12T15:16:00Z"/>
          <w:i/>
          <w:szCs w:val="22"/>
          <w:lang w:val="da-DK"/>
        </w:rPr>
      </w:pPr>
      <w:del w:id="7125" w:author="AbbVie7" w:date="2025-05-12T15:16:00Z">
        <w:r w:rsidRPr="00417E05">
          <w:rPr>
            <w:i/>
            <w:szCs w:val="22"/>
            <w:lang w:val="da-DK"/>
          </w:rPr>
          <w:delText>Hidrosadenitis suppurativa</w:delText>
        </w:r>
      </w:del>
      <w:del w:id="7126" w:author="AbbVie7" w:date="2025-05-12T15:16:00Z">
        <w:r>
          <w:rPr>
            <w:i/>
            <w:szCs w:val="22"/>
            <w:lang w:val="da-DK"/>
          </w:rPr>
          <w:delText xml:space="preserve"> </w:delText>
        </w:r>
      </w:del>
      <w:del w:id="7127" w:author="AbbVie7" w:date="2025-05-12T15:16:00Z">
        <w:r w:rsidRPr="00417E05">
          <w:rPr>
            <w:i/>
            <w:szCs w:val="22"/>
            <w:lang w:val="da-DK"/>
          </w:rPr>
          <w:delText xml:space="preserve">hos </w:delText>
        </w:r>
      </w:del>
      <w:del w:id="7128" w:author="AbbVie7" w:date="2025-05-12T15:16:00Z">
        <w:r w:rsidRPr="000518BF">
          <w:rPr>
            <w:i/>
            <w:szCs w:val="22"/>
            <w:lang w:val="da-DK"/>
          </w:rPr>
          <w:delText>unge</w:delText>
        </w:r>
      </w:del>
    </w:p>
    <w:p w:rsidR="001C0A61" w:rsidRPr="000518BF" w:rsidP="006C2B4F" w14:paraId="0199807F" w14:textId="77777777">
      <w:pPr>
        <w:rPr>
          <w:del w:id="7129" w:author="AbbVie7" w:date="2025-05-12T15:16:00Z"/>
          <w:i/>
          <w:szCs w:val="20"/>
          <w:lang w:val="da-DK"/>
        </w:rPr>
      </w:pPr>
    </w:p>
    <w:p w:rsidR="001C0A61" w:rsidRPr="000518BF" w:rsidP="006C2B4F" w14:paraId="78E33637" w14:textId="77777777">
      <w:pPr>
        <w:rPr>
          <w:del w:id="7130" w:author="AbbVie7" w:date="2025-05-12T15:16:00Z"/>
          <w:rFonts w:cs="Calibri"/>
          <w:szCs w:val="20"/>
          <w:lang w:val="da-DK"/>
        </w:rPr>
      </w:pPr>
      <w:del w:id="7131" w:author="AbbVie7" w:date="2025-05-12T15:16:00Z">
        <w:r w:rsidRPr="000518BF">
          <w:rPr>
            <w:rFonts w:cs="Calibri"/>
            <w:szCs w:val="20"/>
            <w:lang w:val="da-DK"/>
          </w:rPr>
          <w:delText>Der er ikke udført kliniske studier med Humira hos unge patienter med HS. A</w:delText>
        </w:r>
      </w:del>
      <w:del w:id="7132" w:author="AbbVie7" w:date="2025-05-12T15:16:00Z">
        <w:r w:rsidRPr="000518BF">
          <w:rPr>
            <w:rFonts w:cs="Calibri"/>
            <w:iCs/>
            <w:szCs w:val="20"/>
            <w:lang w:val="da-DK"/>
          </w:rPr>
          <w:delText xml:space="preserve">dalimumabs virkning til behandling af unge patienter med HS er baseret på de demonstrerede virkning og eksponering-respons-forhold hos voksne HS-patienter og sandsynligheden for, at sygdomsforløb, patofysiologi og lægemidlets virkning i det væsentligste svarer til voksnes ved samme eksponeringsniveau. </w:delText>
        </w:r>
      </w:del>
      <w:del w:id="7133" w:author="AbbVie7" w:date="2025-05-12T15:16:00Z">
        <w:r w:rsidRPr="000518BF">
          <w:rPr>
            <w:iCs/>
            <w:szCs w:val="20"/>
            <w:lang w:val="da-DK"/>
          </w:rPr>
          <w:delText xml:space="preserve">Sikkerheden af den anbefalede </w:delText>
        </w:r>
      </w:del>
      <w:del w:id="7134" w:author="AbbVie7" w:date="2025-05-12T15:16:00Z">
        <w:r w:rsidRPr="000518BF">
          <w:rPr>
            <w:rFonts w:cs="Calibri"/>
            <w:iCs/>
            <w:szCs w:val="20"/>
            <w:lang w:val="da-DK"/>
          </w:rPr>
          <w:delText>adalimumab-dosis i den unge HS-population er baseret på adalimumabs sikkerhedsprofil på tværs af indikationer hos både voksne og pædiatriske patienter ved samme eller hyppigere do</w:delText>
        </w:r>
      </w:del>
      <w:del w:id="7135" w:author="AbbVie7" w:date="2025-05-12T15:16:00Z">
        <w:r w:rsidRPr="000518BF">
          <w:rPr>
            <w:rFonts w:cs="Calibri"/>
            <w:iCs/>
            <w:szCs w:val="20"/>
            <w:lang w:val="da-DK"/>
          </w:rPr>
          <w:delText xml:space="preserve">sering </w:delText>
        </w:r>
      </w:del>
      <w:del w:id="7136" w:author="AbbVie7" w:date="2025-05-12T15:16:00Z">
        <w:r w:rsidRPr="000518BF">
          <w:rPr>
            <w:rFonts w:cs="Calibri"/>
            <w:szCs w:val="20"/>
            <w:lang w:val="da-DK"/>
          </w:rPr>
          <w:delText>(se pkt. 5.2).</w:delText>
        </w:r>
      </w:del>
    </w:p>
    <w:p w:rsidR="001C0A61" w:rsidRPr="000518BF" w:rsidP="006C2B4F" w14:paraId="3FA3D105" w14:textId="77777777">
      <w:pPr>
        <w:rPr>
          <w:del w:id="7137" w:author="AbbVie7" w:date="2025-05-12T15:16:00Z"/>
          <w:rFonts w:cs="Calibri"/>
          <w:szCs w:val="20"/>
          <w:lang w:val="da-DK"/>
        </w:rPr>
      </w:pPr>
    </w:p>
    <w:p w:rsidR="001C0A61" w:rsidRPr="000518BF" w14:paraId="0A96878F" w14:textId="77777777">
      <w:pPr>
        <w:keepNext w:val="0"/>
        <w:pPrChange w:id="7138" w:author="AbbVie7" w:date="2025-05-12T15:16:00Z">
          <w:pPr>
            <w:keepNext/>
          </w:pPr>
        </w:pPrChange>
        <w:rPr>
          <w:del w:id="7139" w:author="AbbVie7" w:date="2025-05-12T15:16:00Z"/>
          <w:i/>
          <w:szCs w:val="20"/>
          <w:lang w:val="da-DK"/>
        </w:rPr>
      </w:pPr>
      <w:del w:id="7140" w:author="AbbVie7" w:date="2025-05-12T15:16:00Z">
        <w:r w:rsidRPr="000518BF">
          <w:rPr>
            <w:i/>
            <w:szCs w:val="20"/>
            <w:lang w:val="da-DK"/>
          </w:rPr>
          <w:delText>Crohns sygdom hos børn</w:delText>
        </w:r>
      </w:del>
    </w:p>
    <w:p w:rsidR="001C0A61" w:rsidRPr="000518BF" w14:paraId="4BDB2B27" w14:textId="77777777">
      <w:pPr>
        <w:keepNext w:val="0"/>
        <w:jc w:val="left"/>
        <w:pPrChange w:id="7141" w:author="AbbVie7" w:date="2025-05-12T15:16:00Z">
          <w:pPr>
            <w:keepNext/>
            <w:jc w:val="both"/>
          </w:pPr>
        </w:pPrChange>
        <w:rPr>
          <w:del w:id="7142" w:author="AbbVie7" w:date="2025-05-12T15:16:00Z"/>
          <w:b/>
          <w:i/>
          <w:lang w:val="da-DK"/>
        </w:rPr>
      </w:pPr>
    </w:p>
    <w:p w:rsidR="001C0A61" w:rsidRPr="000518BF" w14:paraId="32134578" w14:textId="77777777">
      <w:pPr>
        <w:keepNext w:val="0"/>
        <w:pPrChange w:id="7143" w:author="AbbVie7" w:date="2025-05-12T15:16:00Z">
          <w:pPr>
            <w:keepNext/>
          </w:pPr>
        </w:pPrChange>
        <w:rPr>
          <w:del w:id="7144" w:author="AbbVie7" w:date="2025-05-12T15:16:00Z"/>
          <w:szCs w:val="22"/>
          <w:lang w:val="da-DK"/>
        </w:rPr>
      </w:pPr>
      <w:del w:id="7145" w:author="AbbVie7" w:date="2025-05-12T15:16:00Z">
        <w:r w:rsidRPr="000518BF">
          <w:rPr>
            <w:lang w:val="da-DK"/>
          </w:rPr>
          <w:delText xml:space="preserve">Humiras sikkerhed og virkning ved </w:delText>
        </w:r>
      </w:del>
      <w:del w:id="7146" w:author="AbbVie7" w:date="2025-05-12T15:16:00Z">
        <w:r w:rsidRPr="000518BF">
          <w:rPr>
            <w:szCs w:val="22"/>
            <w:lang w:val="da-DK"/>
          </w:rPr>
          <w:delText>induktions- og vedligeholdelsesbehandling med doser afhængige af legemsvægt (&lt; 40 kg eller ≥ 40 kg)</w:delText>
        </w:r>
      </w:del>
      <w:del w:id="7147" w:author="AbbVie7" w:date="2025-05-12T15:16:00Z">
        <w:r w:rsidRPr="000518BF">
          <w:rPr>
            <w:lang w:val="da-DK"/>
          </w:rPr>
          <w:delText xml:space="preserve"> er undersøgt i et multicenter, randomiseret, dobbeltblindet klinisk studie med </w:delText>
        </w:r>
      </w:del>
      <w:del w:id="7148" w:author="AbbVie7" w:date="2025-05-12T15:16:00Z">
        <w:r w:rsidRPr="000518BF">
          <w:rPr>
            <w:szCs w:val="22"/>
            <w:lang w:val="da-DK"/>
          </w:rPr>
          <w:delText xml:space="preserve">192 pædiatriske patienter i alderen 6 til 17 (inklusive) år med </w:delText>
        </w:r>
      </w:del>
      <w:del w:id="7149" w:author="AbbVie7" w:date="2025-05-12T15:16:00Z">
        <w:r w:rsidRPr="00B70A23">
          <w:rPr>
            <w:szCs w:val="22"/>
            <w:lang w:val="da-DK"/>
          </w:rPr>
          <w:delText xml:space="preserve"> moderat til svær Crohns sygdom (CD)</w:delText>
        </w:r>
      </w:del>
      <w:del w:id="7150" w:author="AbbVie7" w:date="2025-05-12T15:16:00Z">
        <w:r>
          <w:rPr>
            <w:szCs w:val="22"/>
            <w:lang w:val="da-DK"/>
          </w:rPr>
          <w:delText>,</w:delText>
        </w:r>
      </w:del>
      <w:del w:id="7151" w:author="AbbVie7" w:date="2025-05-12T15:16:00Z">
        <w:r w:rsidRPr="00B70A23">
          <w:rPr>
            <w:szCs w:val="22"/>
            <w:lang w:val="da-DK"/>
          </w:rPr>
          <w:delText xml:space="preserve"> defineret som </w:delText>
        </w:r>
      </w:del>
      <w:del w:id="7152" w:author="AbbVie7" w:date="2025-05-12T15:16:00Z">
        <w:r w:rsidRPr="00770245">
          <w:rPr>
            <w:i/>
            <w:szCs w:val="22"/>
            <w:lang w:val="da-DK"/>
          </w:rPr>
          <w:delText>Paediatric Crohn's Disease Activity Index</w:delText>
        </w:r>
      </w:del>
      <w:del w:id="7153" w:author="AbbVie7" w:date="2025-05-12T15:16:00Z">
        <w:r w:rsidRPr="00B70A23">
          <w:rPr>
            <w:szCs w:val="22"/>
            <w:lang w:val="da-DK"/>
          </w:rPr>
          <w:delText xml:space="preserve"> (PCDAI) score &gt; 30. </w:delText>
        </w:r>
      </w:del>
      <w:del w:id="7154" w:author="AbbVie7" w:date="2025-05-12T15:16:00Z">
        <w:r w:rsidRPr="000518BF">
          <w:rPr>
            <w:szCs w:val="22"/>
            <w:lang w:val="da-DK"/>
          </w:rPr>
          <w:delText>Patienterne skulle have haft svigt af k</w:delText>
        </w:r>
      </w:del>
      <w:del w:id="7155" w:author="AbbVie7" w:date="2025-05-12T15:16:00Z">
        <w:r w:rsidRPr="000518BF">
          <w:rPr>
            <w:lang w:val="da-DK"/>
          </w:rPr>
          <w:delText xml:space="preserve">onventionel CD-behandling </w:delText>
        </w:r>
      </w:del>
      <w:del w:id="7156" w:author="AbbVie7" w:date="2025-05-12T15:16:00Z">
        <w:r w:rsidRPr="000518BF">
          <w:rPr>
            <w:szCs w:val="22"/>
            <w:lang w:val="da-DK"/>
          </w:rPr>
          <w:delText xml:space="preserve">(inklusive et </w:delText>
        </w:r>
      </w:del>
      <w:del w:id="7157" w:author="AbbVie7" w:date="2025-05-12T15:16:00Z">
        <w:r w:rsidRPr="000518BF">
          <w:rPr>
            <w:lang w:val="da-DK"/>
          </w:rPr>
          <w:delText>glukokortikoid og/eller et immunmodulerende lægemiddel</w:delText>
        </w:r>
      </w:del>
      <w:del w:id="7158" w:author="AbbVie7" w:date="2025-05-12T15:16:00Z">
        <w:r w:rsidRPr="000518BF">
          <w:rPr>
            <w:szCs w:val="22"/>
            <w:lang w:val="da-DK"/>
          </w:rPr>
          <w:delText xml:space="preserve">). Patienterne kunne også tidligere have mistet respons eller have været intolerante over for infliximab. </w:delText>
        </w:r>
      </w:del>
    </w:p>
    <w:p w:rsidR="001C0A61" w:rsidRPr="000518BF" w14:paraId="285CDF51" w14:textId="77777777">
      <w:pPr>
        <w:keepLines w:val="0"/>
        <w:pPrChange w:id="7159" w:author="AbbVie7" w:date="2025-05-12T15:16:00Z">
          <w:pPr>
            <w:keepLines/>
          </w:pPr>
        </w:pPrChange>
        <w:rPr>
          <w:del w:id="7160" w:author="AbbVie7" w:date="2025-05-12T15:16:00Z"/>
          <w:lang w:val="da-DK"/>
        </w:rPr>
      </w:pPr>
    </w:p>
    <w:p w:rsidR="001C0A61" w:rsidRPr="000518BF" w14:paraId="0DEFEE49" w14:textId="77777777">
      <w:pPr>
        <w:tabs>
          <w:tab w:val="clear" w:pos="1294"/>
        </w:tabs>
        <w:autoSpaceDE/>
        <w:autoSpaceDN/>
        <w:adjustRightInd/>
        <w:pPrChange w:id="7161" w:author="AbbVie7" w:date="2025-05-12T15:16:00Z">
          <w:pPr>
            <w:tabs>
              <w:tab w:val="left" w:pos="1294"/>
            </w:tabs>
            <w:autoSpaceDE w:val="0"/>
            <w:autoSpaceDN w:val="0"/>
            <w:adjustRightInd w:val="0"/>
          </w:pPr>
        </w:pPrChange>
        <w:rPr>
          <w:del w:id="7162" w:author="AbbVie7" w:date="2025-05-12T15:16:00Z"/>
          <w:lang w:val="da-DK"/>
        </w:rPr>
      </w:pPr>
      <w:del w:id="7163" w:author="AbbVie7" w:date="2025-05-12T15:16:00Z">
        <w:r w:rsidRPr="000518BF">
          <w:rPr>
            <w:lang w:val="da-DK"/>
          </w:rPr>
          <w:delText xml:space="preserve">Alle patienter fik åben induktionsbehandling med doser baseret på deres </w:delText>
        </w:r>
      </w:del>
      <w:del w:id="7164" w:author="AbbVie7" w:date="2025-05-12T15:16:00Z">
        <w:r w:rsidRPr="000518BF">
          <w:rPr>
            <w:i/>
            <w:lang w:val="da-DK"/>
          </w:rPr>
          <w:delText>baseline</w:delText>
        </w:r>
      </w:del>
      <w:del w:id="7165" w:author="AbbVie7" w:date="2025-05-12T15:16:00Z">
        <w:r w:rsidRPr="000518BF">
          <w:rPr>
            <w:lang w:val="da-DK"/>
          </w:rPr>
          <w:delText>-legemsvægt: henholdsvis 160 mg i uge 0 og 80 mg i uge 2 til patienter ≥ 40 kg og 80 mg henholdsvis 40 mg til patienter &lt; 40 kg.</w:delText>
        </w:r>
      </w:del>
    </w:p>
    <w:p w:rsidR="001C0A61" w:rsidRPr="000518BF" w14:paraId="4895216A" w14:textId="77777777">
      <w:pPr>
        <w:tabs>
          <w:tab w:val="clear" w:pos="1294"/>
        </w:tabs>
        <w:autoSpaceDE/>
        <w:autoSpaceDN/>
        <w:adjustRightInd/>
        <w:pPrChange w:id="7166" w:author="AbbVie7" w:date="2025-05-12T15:16:00Z">
          <w:pPr>
            <w:tabs>
              <w:tab w:val="left" w:pos="1294"/>
            </w:tabs>
            <w:autoSpaceDE w:val="0"/>
            <w:autoSpaceDN w:val="0"/>
            <w:adjustRightInd w:val="0"/>
          </w:pPr>
        </w:pPrChange>
        <w:rPr>
          <w:del w:id="7167" w:author="AbbVie7" w:date="2025-05-12T15:16:00Z"/>
          <w:lang w:val="da-DK"/>
        </w:rPr>
      </w:pPr>
    </w:p>
    <w:p w:rsidR="001C0A61" w:rsidRPr="005D04C4" w14:paraId="1C2FB082" w14:textId="77777777">
      <w:pPr>
        <w:pPrChange w:id="7168" w:author="AbbVie7" w:date="2025-05-12T15:16:00Z">
          <w:pPr>
            <w:pStyle w:val="EMEANormal"/>
          </w:pPr>
        </w:pPrChange>
        <w:rPr>
          <w:del w:id="7169" w:author="AbbVie7" w:date="2025-05-12T15:16:00Z"/>
          <w:lang w:val="da-DK"/>
        </w:rPr>
      </w:pPr>
      <w:del w:id="7170" w:author="AbbVie7" w:date="2025-05-12T15:16:00Z">
        <w:r w:rsidRPr="000518BF">
          <w:rPr>
            <w:lang w:val="da-DK"/>
          </w:rPr>
          <w:delText xml:space="preserve">Ved uge 4 blev patienterne på basis af deres legemsvægt på det tidspunkt randomiseret 1:1 til enten lav-dosis- eller standard-dosis-vedligeholdelsesregime som vist i tabel </w:delText>
        </w:r>
      </w:del>
      <w:del w:id="7171" w:author="AbbVie7" w:date="2025-05-12T15:16:00Z">
        <w:r>
          <w:rPr>
            <w:lang w:val="da-DK"/>
          </w:rPr>
          <w:delText>23</w:delText>
        </w:r>
      </w:del>
      <w:del w:id="7172" w:author="AbbVie7" w:date="2025-05-12T15:16:00Z">
        <w:r w:rsidRPr="005D04C4">
          <w:rPr>
            <w:lang w:val="da-DK"/>
          </w:rPr>
          <w:delText>.</w:delText>
        </w:r>
      </w:del>
    </w:p>
    <w:p w:rsidR="001C0A61" w14:paraId="6C932C43" w14:textId="77777777">
      <w:pPr>
        <w:pPrChange w:id="7173" w:author="AbbVie7" w:date="2025-05-12T15:16:00Z">
          <w:pPr>
            <w:pStyle w:val="EMEANormal"/>
          </w:pPr>
        </w:pPrChange>
        <w:rPr>
          <w:del w:id="7174" w:author="AbbVie7" w:date="2025-05-12T15:16:00Z"/>
          <w:lang w:val="da-DK"/>
        </w:rPr>
      </w:pPr>
    </w:p>
    <w:p w:rsidR="001C0A61" w:rsidRPr="00772CC3" w14:paraId="6515F9A7" w14:textId="77777777">
      <w:pPr>
        <w:pPrChange w:id="7175" w:author="AbbVie7" w:date="2025-05-12T15:16:00Z">
          <w:pPr>
            <w:pStyle w:val="EMEANormal"/>
            <w:jc w:val="center"/>
          </w:pPr>
        </w:pPrChange>
        <w:rPr>
          <w:del w:id="7176" w:author="AbbVie7" w:date="2025-05-12T15:16:00Z"/>
          <w:b/>
          <w:lang w:val="en-GB"/>
        </w:rPr>
      </w:pPr>
      <w:del w:id="7177" w:author="AbbVie7" w:date="2025-05-12T15:16:00Z">
        <w:r w:rsidRPr="00772CC3">
          <w:rPr>
            <w:b/>
            <w:lang w:val="en-GB"/>
          </w:rPr>
          <w:delText>Tab</w:delText>
        </w:r>
      </w:del>
      <w:del w:id="7178" w:author="AbbVie7" w:date="2025-05-12T15:16:00Z">
        <w:r>
          <w:rPr>
            <w:b/>
            <w:lang w:val="en-GB"/>
          </w:rPr>
          <w:delText>el</w:delText>
        </w:r>
      </w:del>
      <w:del w:id="7179" w:author="AbbVie7" w:date="2025-05-12T15:16:00Z">
        <w:r w:rsidRPr="00772CC3">
          <w:rPr>
            <w:b/>
            <w:lang w:val="en-GB"/>
          </w:rPr>
          <w:delText xml:space="preserve"> </w:delText>
        </w:r>
      </w:del>
      <w:del w:id="7180" w:author="AbbVie7" w:date="2025-05-12T15:16:00Z">
        <w:r>
          <w:rPr>
            <w:b/>
            <w:lang w:val="en-GB"/>
          </w:rPr>
          <w:delText>23</w:delText>
        </w:r>
      </w:del>
    </w:p>
    <w:p w:rsidR="001C0A61" w:rsidRPr="000518BF" w14:paraId="17176A7D" w14:textId="77777777">
      <w:pPr>
        <w:jc w:val="left"/>
        <w:pPrChange w:id="7181" w:author="AbbVie7" w:date="2025-05-12T15:16:00Z">
          <w:pPr>
            <w:jc w:val="center"/>
          </w:pPr>
        </w:pPrChange>
        <w:rPr>
          <w:del w:id="7182" w:author="AbbVie7" w:date="2025-05-12T15:16:00Z"/>
          <w:szCs w:val="20"/>
          <w:lang w:val="da-DK"/>
        </w:rPr>
      </w:pPr>
      <w:del w:id="7183" w:author="AbbVie7" w:date="2025-05-12T15:16:00Z">
        <w:r w:rsidRPr="000518BF">
          <w:rPr>
            <w:b/>
            <w:lang w:val="en-GB"/>
          </w:rPr>
          <w:delText>Vedligeholdelsesregime</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1"/>
        <w:gridCol w:w="2171"/>
        <w:gridCol w:w="2171"/>
      </w:tblGrid>
      <w:tr w14:paraId="1F3D2E0D" w14:textId="77777777" w:rsidTr="005C1997">
        <w:tblPrEx>
          <w:tblW w:w="0" w:type="auto"/>
          <w:tblLook w:val="01E0"/>
        </w:tblPrEx>
        <w:trPr>
          <w:del w:id="7184" w:author="AbbVie7" w:date="2025-05-12T15:16:00Z"/>
        </w:trPr>
        <w:tc>
          <w:tcPr>
            <w:tcW w:w="0" w:type="auto"/>
          </w:tcPr>
          <w:p w:rsidR="001C0A61" w:rsidRPr="000518BF" w:rsidP="006C2B4F" w14:paraId="785D09AF" w14:textId="77777777">
            <w:pPr>
              <w:rPr>
                <w:del w:id="7185" w:author="AbbVie7" w:date="2025-05-12T15:16:00Z"/>
                <w:b/>
                <w:lang w:val="en-GB"/>
              </w:rPr>
            </w:pPr>
            <w:del w:id="7186" w:author="AbbVie7" w:date="2025-05-12T15:16:00Z">
              <w:r w:rsidRPr="000518BF">
                <w:rPr>
                  <w:b/>
                  <w:lang w:val="en-GB"/>
                </w:rPr>
                <w:delText>Patient</w:delText>
              </w:r>
            </w:del>
          </w:p>
          <w:p w:rsidR="001C0A61" w:rsidRPr="000518BF" w:rsidP="006C2B4F" w14:paraId="24497B55" w14:textId="77777777">
            <w:pPr>
              <w:rPr>
                <w:del w:id="7187" w:author="AbbVie7" w:date="2025-05-12T15:16:00Z"/>
                <w:b/>
                <w:lang w:val="en-GB"/>
              </w:rPr>
            </w:pPr>
            <w:del w:id="7188" w:author="AbbVie7" w:date="2025-05-12T15:16:00Z">
              <w:r w:rsidRPr="000518BF">
                <w:rPr>
                  <w:b/>
                  <w:lang w:val="en-GB"/>
                </w:rPr>
                <w:delText>vægt</w:delText>
              </w:r>
            </w:del>
          </w:p>
        </w:tc>
        <w:tc>
          <w:tcPr>
            <w:tcW w:w="0" w:type="auto"/>
          </w:tcPr>
          <w:p w:rsidR="001C0A61" w:rsidRPr="000518BF" w:rsidP="006C2B4F" w14:paraId="320D2FFD" w14:textId="77777777">
            <w:pPr>
              <w:rPr>
                <w:del w:id="7189" w:author="AbbVie7" w:date="2025-05-12T15:16:00Z"/>
                <w:b/>
                <w:lang w:val="en-GB"/>
              </w:rPr>
            </w:pPr>
            <w:del w:id="7190" w:author="AbbVie7" w:date="2025-05-12T15:16:00Z">
              <w:r w:rsidRPr="000518BF">
                <w:rPr>
                  <w:b/>
                  <w:lang w:val="en-GB"/>
                </w:rPr>
                <w:delText>Lav-dosis</w:delText>
              </w:r>
            </w:del>
          </w:p>
        </w:tc>
        <w:tc>
          <w:tcPr>
            <w:tcW w:w="0" w:type="auto"/>
          </w:tcPr>
          <w:p w:rsidR="001C0A61" w:rsidRPr="000518BF" w:rsidP="006C2B4F" w14:paraId="3EF6DB05" w14:textId="77777777">
            <w:pPr>
              <w:rPr>
                <w:del w:id="7191" w:author="AbbVie7" w:date="2025-05-12T15:16:00Z"/>
                <w:b/>
                <w:lang w:val="en-GB"/>
              </w:rPr>
            </w:pPr>
            <w:del w:id="7192" w:author="AbbVie7" w:date="2025-05-12T15:16:00Z">
              <w:r w:rsidRPr="000518BF">
                <w:rPr>
                  <w:b/>
                  <w:lang w:val="en-GB"/>
                </w:rPr>
                <w:delText>Standard- dosis</w:delText>
              </w:r>
            </w:del>
          </w:p>
        </w:tc>
      </w:tr>
      <w:tr w14:paraId="42DAAA6C" w14:textId="77777777" w:rsidTr="005C1997">
        <w:tblPrEx>
          <w:tblW w:w="0" w:type="auto"/>
          <w:tblLook w:val="01E0"/>
        </w:tblPrEx>
        <w:trPr>
          <w:del w:id="7193" w:author="AbbVie7" w:date="2025-05-12T15:16:00Z"/>
        </w:trPr>
        <w:tc>
          <w:tcPr>
            <w:tcW w:w="0" w:type="auto"/>
          </w:tcPr>
          <w:p w:rsidR="001C0A61" w:rsidRPr="000518BF" w:rsidP="006C2B4F" w14:paraId="091C7D65" w14:textId="77777777">
            <w:pPr>
              <w:rPr>
                <w:del w:id="7194" w:author="AbbVie7" w:date="2025-05-12T15:16:00Z"/>
                <w:lang w:val="en-GB"/>
              </w:rPr>
            </w:pPr>
            <w:del w:id="7195" w:author="AbbVie7" w:date="2025-05-12T15:16:00Z">
              <w:r w:rsidRPr="000518BF">
                <w:rPr>
                  <w:lang w:val="en-GB"/>
                </w:rPr>
                <w:delText>&lt; 40 kg</w:delText>
              </w:r>
            </w:del>
          </w:p>
        </w:tc>
        <w:tc>
          <w:tcPr>
            <w:tcW w:w="0" w:type="auto"/>
          </w:tcPr>
          <w:p w:rsidR="001C0A61" w:rsidRPr="000518BF" w:rsidP="006C2B4F" w14:paraId="250348E9" w14:textId="77777777">
            <w:pPr>
              <w:rPr>
                <w:del w:id="7196" w:author="AbbVie7" w:date="2025-05-12T15:16:00Z"/>
                <w:lang w:val="en-GB"/>
              </w:rPr>
            </w:pPr>
            <w:del w:id="7197" w:author="AbbVie7" w:date="2025-05-12T15:16:00Z">
              <w:r w:rsidRPr="000518BF">
                <w:rPr>
                  <w:lang w:val="en-GB"/>
                </w:rPr>
                <w:delText xml:space="preserve">10 mg </w:delText>
              </w:r>
            </w:del>
            <w:del w:id="7198" w:author="AbbVie7" w:date="2025-05-12T15:16:00Z">
              <w:r w:rsidRPr="000518BF">
                <w:rPr>
                  <w:szCs w:val="20"/>
                  <w:lang w:val="da-DK"/>
                </w:rPr>
                <w:delText>hver anden uge</w:delText>
              </w:r>
            </w:del>
          </w:p>
        </w:tc>
        <w:tc>
          <w:tcPr>
            <w:tcW w:w="0" w:type="auto"/>
          </w:tcPr>
          <w:p w:rsidR="001C0A61" w:rsidRPr="000518BF" w:rsidP="006C2B4F" w14:paraId="0A10D57C" w14:textId="77777777">
            <w:pPr>
              <w:rPr>
                <w:del w:id="7199" w:author="AbbVie7" w:date="2025-05-12T15:16:00Z"/>
                <w:lang w:val="en-GB"/>
              </w:rPr>
            </w:pPr>
            <w:del w:id="7200" w:author="AbbVie7" w:date="2025-05-12T15:16:00Z">
              <w:r w:rsidRPr="000518BF">
                <w:rPr>
                  <w:lang w:val="en-GB"/>
                </w:rPr>
                <w:delText xml:space="preserve">20 mg </w:delText>
              </w:r>
            </w:del>
            <w:del w:id="7201" w:author="AbbVie7" w:date="2025-05-12T15:16:00Z">
              <w:r w:rsidRPr="000518BF">
                <w:rPr>
                  <w:szCs w:val="20"/>
                  <w:lang w:val="da-DK"/>
                </w:rPr>
                <w:delText>hver anden uge</w:delText>
              </w:r>
            </w:del>
          </w:p>
        </w:tc>
      </w:tr>
      <w:tr w14:paraId="0257B787" w14:textId="77777777" w:rsidTr="005C1997">
        <w:tblPrEx>
          <w:tblW w:w="0" w:type="auto"/>
          <w:tblLook w:val="01E0"/>
        </w:tblPrEx>
        <w:trPr>
          <w:del w:id="7202" w:author="AbbVie7" w:date="2025-05-12T15:16:00Z"/>
        </w:trPr>
        <w:tc>
          <w:tcPr>
            <w:tcW w:w="0" w:type="auto"/>
          </w:tcPr>
          <w:p w:rsidR="001C0A61" w:rsidRPr="000518BF" w:rsidP="006C2B4F" w14:paraId="59C8C9CC" w14:textId="77777777">
            <w:pPr>
              <w:rPr>
                <w:del w:id="7203" w:author="AbbVie7" w:date="2025-05-12T15:16:00Z"/>
                <w:lang w:val="en-GB"/>
              </w:rPr>
            </w:pPr>
            <w:del w:id="7204" w:author="AbbVie7" w:date="2025-05-12T15:16:00Z">
              <w:r w:rsidRPr="000518BF">
                <w:rPr>
                  <w:lang w:val="en-GB"/>
                </w:rPr>
                <w:delText>≥ 40 kg</w:delText>
              </w:r>
            </w:del>
          </w:p>
        </w:tc>
        <w:tc>
          <w:tcPr>
            <w:tcW w:w="0" w:type="auto"/>
          </w:tcPr>
          <w:p w:rsidR="001C0A61" w:rsidRPr="000518BF" w:rsidP="006C2B4F" w14:paraId="06F28BC7" w14:textId="77777777">
            <w:pPr>
              <w:rPr>
                <w:del w:id="7205" w:author="AbbVie7" w:date="2025-05-12T15:16:00Z"/>
                <w:lang w:val="en-GB"/>
              </w:rPr>
            </w:pPr>
            <w:del w:id="7206" w:author="AbbVie7" w:date="2025-05-12T15:16:00Z">
              <w:r w:rsidRPr="000518BF">
                <w:rPr>
                  <w:lang w:val="en-GB"/>
                </w:rPr>
                <w:delText xml:space="preserve">20 mg </w:delText>
              </w:r>
            </w:del>
            <w:del w:id="7207" w:author="AbbVie7" w:date="2025-05-12T15:16:00Z">
              <w:r w:rsidRPr="000518BF">
                <w:rPr>
                  <w:szCs w:val="20"/>
                  <w:lang w:val="da-DK"/>
                </w:rPr>
                <w:delText>hver anden uge</w:delText>
              </w:r>
            </w:del>
          </w:p>
        </w:tc>
        <w:tc>
          <w:tcPr>
            <w:tcW w:w="0" w:type="auto"/>
          </w:tcPr>
          <w:p w:rsidR="001C0A61" w:rsidRPr="000518BF" w:rsidP="006C2B4F" w14:paraId="21E8FDA7" w14:textId="77777777">
            <w:pPr>
              <w:rPr>
                <w:del w:id="7208" w:author="AbbVie7" w:date="2025-05-12T15:16:00Z"/>
                <w:lang w:val="en-GB"/>
              </w:rPr>
            </w:pPr>
            <w:del w:id="7209" w:author="AbbVie7" w:date="2025-05-12T15:16:00Z">
              <w:r w:rsidRPr="000518BF">
                <w:rPr>
                  <w:lang w:val="en-GB"/>
                </w:rPr>
                <w:delText xml:space="preserve">40 mg </w:delText>
              </w:r>
            </w:del>
            <w:del w:id="7210" w:author="AbbVie7" w:date="2025-05-12T15:16:00Z">
              <w:r w:rsidRPr="000518BF">
                <w:rPr>
                  <w:szCs w:val="20"/>
                  <w:lang w:val="da-DK"/>
                </w:rPr>
                <w:delText>hver anden uge</w:delText>
              </w:r>
            </w:del>
          </w:p>
        </w:tc>
      </w:tr>
    </w:tbl>
    <w:p w:rsidR="001C0A61" w:rsidRPr="000518BF" w:rsidP="006C2B4F" w14:paraId="7A2870EF" w14:textId="77777777">
      <w:pPr>
        <w:rPr>
          <w:del w:id="7211" w:author="AbbVie7" w:date="2025-05-12T15:16:00Z"/>
          <w:lang w:val="en-GB"/>
        </w:rPr>
      </w:pPr>
    </w:p>
    <w:p w:rsidR="001C0A61" w:rsidRPr="000518BF" w14:paraId="7C81782F" w14:textId="77777777">
      <w:pPr>
        <w:keepNext w:val="0"/>
        <w:pPrChange w:id="7212" w:author="AbbVie7" w:date="2025-05-12T15:16:00Z">
          <w:pPr>
            <w:keepNext/>
          </w:pPr>
        </w:pPrChange>
        <w:rPr>
          <w:del w:id="7213" w:author="AbbVie7" w:date="2025-05-12T15:16:00Z"/>
          <w:i/>
          <w:u w:val="single"/>
          <w:lang w:val="da-DK"/>
        </w:rPr>
      </w:pPr>
      <w:del w:id="7214" w:author="AbbVie7" w:date="2025-05-12T15:16:00Z">
        <w:r>
          <w:rPr>
            <w:i/>
            <w:u w:val="single"/>
            <w:lang w:val="da-DK"/>
          </w:rPr>
          <w:delText>Virknings</w:delText>
        </w:r>
      </w:del>
      <w:del w:id="7215" w:author="AbbVie7" w:date="2025-05-12T15:16:00Z">
        <w:r w:rsidRPr="000518BF">
          <w:rPr>
            <w:i/>
            <w:u w:val="single"/>
            <w:lang w:val="da-DK"/>
          </w:rPr>
          <w:delText>resultater</w:delText>
        </w:r>
      </w:del>
    </w:p>
    <w:p w:rsidR="001C0A61" w:rsidRPr="000518BF" w14:paraId="0DECA17B" w14:textId="77777777">
      <w:pPr>
        <w:keepNext w:val="0"/>
        <w:pPrChange w:id="7216" w:author="AbbVie7" w:date="2025-05-12T15:16:00Z">
          <w:pPr>
            <w:keepNext/>
          </w:pPr>
        </w:pPrChange>
        <w:rPr>
          <w:del w:id="7217" w:author="AbbVie7" w:date="2025-05-12T15:16:00Z"/>
          <w:lang w:val="da-DK"/>
        </w:rPr>
      </w:pPr>
    </w:p>
    <w:p w:rsidR="001C0A61" w:rsidRPr="000518BF" w14:paraId="49FBAFA5" w14:textId="77777777">
      <w:pPr>
        <w:keepNext w:val="0"/>
        <w:tabs>
          <w:tab w:val="left" w:pos="562"/>
        </w:tabs>
        <w:suppressAutoHyphens/>
        <w:autoSpaceDE/>
        <w:autoSpaceDN/>
        <w:adjustRightInd/>
        <w:pPrChange w:id="7218" w:author="AbbVie7" w:date="2025-05-12T15:16:00Z">
          <w:pPr>
            <w:keepNext/>
            <w:tabs>
              <w:tab w:val="clear" w:pos="562"/>
            </w:tabs>
            <w:suppressAutoHyphens w:val="0"/>
            <w:autoSpaceDE w:val="0"/>
            <w:autoSpaceDN w:val="0"/>
            <w:adjustRightInd w:val="0"/>
          </w:pPr>
        </w:pPrChange>
        <w:rPr>
          <w:del w:id="7219" w:author="AbbVie7" w:date="2025-05-12T15:16:00Z"/>
          <w:lang w:val="da-DK"/>
        </w:rPr>
      </w:pPr>
      <w:del w:id="7220" w:author="AbbVie7" w:date="2025-05-12T15:16:00Z">
        <w:r w:rsidRPr="000518BF">
          <w:rPr>
            <w:lang w:val="da-DK"/>
          </w:rPr>
          <w:delText xml:space="preserve">Studiets primære effektmål var klinisk remission ved uge 26, defineret som PCDAI score </w:delText>
        </w:r>
      </w:del>
      <w:del w:id="7221" w:author="AbbVie7" w:date="2025-05-12T15:16:00Z">
        <w:r w:rsidRPr="000518BF">
          <w:rPr>
            <w:rFonts w:ascii="Symbol" w:hAnsi="Symbol"/>
          </w:rPr>
          <w:sym w:font="Symbol" w:char="F0A3"/>
        </w:r>
      </w:del>
      <w:del w:id="7222" w:author="AbbVie7" w:date="2025-05-12T15:16:00Z">
        <w:r w:rsidRPr="000518BF">
          <w:rPr>
            <w:lang w:val="da-DK"/>
          </w:rPr>
          <w:delText xml:space="preserve"> 10.</w:delText>
        </w:r>
      </w:del>
    </w:p>
    <w:p w:rsidR="001C0A61" w:rsidRPr="000518BF" w:rsidP="006C2B4F" w14:paraId="578E1D1D" w14:textId="77777777">
      <w:pPr>
        <w:rPr>
          <w:del w:id="7223" w:author="AbbVie7" w:date="2025-05-12T15:16:00Z"/>
          <w:lang w:val="da-DK"/>
        </w:rPr>
      </w:pPr>
    </w:p>
    <w:p w:rsidR="001C0A61" w:rsidRPr="0021190E" w14:paraId="01FFC904" w14:textId="77777777">
      <w:pPr>
        <w:tabs>
          <w:tab w:val="left" w:pos="562"/>
        </w:tabs>
        <w:suppressAutoHyphens/>
        <w:autoSpaceDE/>
        <w:autoSpaceDN/>
        <w:adjustRightInd/>
        <w:pPrChange w:id="7224" w:author="AbbVie7" w:date="2025-05-12T15:16:00Z">
          <w:pPr>
            <w:tabs>
              <w:tab w:val="clear" w:pos="562"/>
            </w:tabs>
            <w:suppressAutoHyphens w:val="0"/>
            <w:autoSpaceDE w:val="0"/>
            <w:autoSpaceDN w:val="0"/>
            <w:adjustRightInd w:val="0"/>
          </w:pPr>
        </w:pPrChange>
        <w:rPr>
          <w:del w:id="7225" w:author="AbbVie7" w:date="2025-05-12T15:16:00Z"/>
          <w:lang w:val="da-DK"/>
        </w:rPr>
      </w:pPr>
      <w:del w:id="7226" w:author="AbbVie7" w:date="2025-05-12T15:16:00Z">
        <w:r w:rsidRPr="000518BF">
          <w:rPr>
            <w:lang w:val="da-DK"/>
          </w:rPr>
          <w:delText xml:space="preserve">Rater for klinisk remission og klinisk respons (defineret som reduktion i PCDAI-score på mindst 15 point fra </w:delText>
        </w:r>
      </w:del>
      <w:del w:id="7227" w:author="AbbVie7" w:date="2025-05-12T15:16:00Z">
        <w:r w:rsidRPr="000518BF">
          <w:rPr>
            <w:i/>
            <w:lang w:val="da-DK"/>
          </w:rPr>
          <w:delText>baseline</w:delText>
        </w:r>
      </w:del>
      <w:del w:id="7228" w:author="AbbVie7" w:date="2025-05-12T15:16:00Z">
        <w:r w:rsidRPr="000518BF">
          <w:rPr>
            <w:lang w:val="da-DK"/>
          </w:rPr>
          <w:delText xml:space="preserve">) er vist i tabel </w:delText>
        </w:r>
      </w:del>
      <w:del w:id="7229" w:author="AbbVie7" w:date="2025-05-12T15:16:00Z">
        <w:r>
          <w:rPr>
            <w:lang w:val="da-DK"/>
          </w:rPr>
          <w:delText>24</w:delText>
        </w:r>
      </w:del>
      <w:del w:id="7230" w:author="AbbVie7" w:date="2025-05-12T15:16:00Z">
        <w:r w:rsidRPr="0021190E">
          <w:rPr>
            <w:lang w:val="da-DK"/>
          </w:rPr>
          <w:delText xml:space="preserve">. </w:delText>
        </w:r>
      </w:del>
      <w:del w:id="7231" w:author="AbbVie7" w:date="2025-05-12T15:16:00Z">
        <w:r>
          <w:rPr>
            <w:lang w:val="da-DK"/>
          </w:rPr>
          <w:delText>Rater for</w:delText>
        </w:r>
      </w:del>
      <w:del w:id="7232" w:author="AbbVie7" w:date="2025-05-12T15:16:00Z">
        <w:r w:rsidRPr="0021190E">
          <w:rPr>
            <w:lang w:val="da-DK"/>
          </w:rPr>
          <w:delText xml:space="preserve"> seponering af kortikosteroider eller </w:delText>
        </w:r>
      </w:del>
      <w:del w:id="7233" w:author="AbbVie7" w:date="2025-05-12T15:16:00Z">
        <w:r>
          <w:rPr>
            <w:lang w:val="da-DK"/>
          </w:rPr>
          <w:delText>immunmodulerende lægemidler</w:delText>
        </w:r>
      </w:del>
      <w:del w:id="7234" w:author="AbbVie7" w:date="2025-05-12T15:16:00Z">
        <w:r w:rsidRPr="0021190E">
          <w:rPr>
            <w:lang w:val="da-DK"/>
          </w:rPr>
          <w:delText xml:space="preserve"> er vist i tabel </w:delText>
        </w:r>
      </w:del>
      <w:del w:id="7235" w:author="AbbVie7" w:date="2025-05-12T15:16:00Z">
        <w:r>
          <w:rPr>
            <w:lang w:val="da-DK"/>
          </w:rPr>
          <w:delText>25</w:delText>
        </w:r>
      </w:del>
      <w:del w:id="7236" w:author="AbbVie7" w:date="2025-05-12T15:16:00Z">
        <w:r w:rsidRPr="0021190E">
          <w:rPr>
            <w:lang w:val="da-DK"/>
          </w:rPr>
          <w:delText>.</w:delText>
        </w:r>
      </w:del>
    </w:p>
    <w:p w:rsidR="001C0A61" w:rsidRPr="0021190E" w14:paraId="4CCF4C02" w14:textId="77777777">
      <w:pPr>
        <w:keepNext w:val="0"/>
        <w:tabs>
          <w:tab w:val="left" w:pos="562"/>
        </w:tabs>
        <w:suppressAutoHyphens/>
        <w:autoSpaceDE/>
        <w:autoSpaceDN/>
        <w:adjustRightInd/>
        <w:pPrChange w:id="7237" w:author="AbbVie7" w:date="2025-05-12T15:16:00Z">
          <w:pPr>
            <w:keepNext/>
            <w:tabs>
              <w:tab w:val="clear" w:pos="562"/>
            </w:tabs>
            <w:suppressAutoHyphens w:val="0"/>
            <w:autoSpaceDE w:val="0"/>
            <w:autoSpaceDN w:val="0"/>
            <w:adjustRightInd w:val="0"/>
          </w:pPr>
        </w:pPrChange>
        <w:rPr>
          <w:del w:id="7238" w:author="AbbVie7" w:date="2025-05-12T15:16:00Z"/>
          <w:rFonts w:ascii="Tms Rmn" w:hAnsi="Tms Rmn"/>
          <w:sz w:val="24"/>
          <w:lang w:val="da-DK"/>
        </w:rPr>
      </w:pPr>
    </w:p>
    <w:tbl>
      <w:tblPr>
        <w:tblW w:w="0" w:type="auto"/>
        <w:jc w:val="center"/>
        <w:tblCellMar>
          <w:left w:w="0" w:type="dxa"/>
          <w:right w:w="0" w:type="dxa"/>
        </w:tblCellMar>
        <w:tblLook w:val="00A0"/>
      </w:tblPr>
      <w:tblGrid>
        <w:gridCol w:w="2321"/>
        <w:gridCol w:w="1614"/>
        <w:gridCol w:w="1591"/>
        <w:gridCol w:w="1147"/>
      </w:tblGrid>
      <w:tr w14:paraId="771B7A48" w14:textId="77777777" w:rsidTr="001C0A61">
        <w:tblPrEx>
          <w:tblW w:w="0" w:type="auto"/>
          <w:tblLook w:val="00A0"/>
        </w:tblPrEx>
        <w:trPr>
          <w:del w:id="7239" w:author="AbbVie7" w:date="2025-05-12T15:16:00Z"/>
        </w:trPr>
        <w:tc>
          <w:tcPr>
            <w:tcW w:w="6673" w:type="dxa"/>
            <w:gridSpan w:val="4"/>
            <w:tcBorders>
              <w:top w:val="single" w:sz="6" w:space="0" w:color="000000"/>
              <w:left w:val="single" w:sz="6" w:space="0" w:color="000000"/>
              <w:bottom w:val="single" w:sz="6" w:space="0" w:color="000000"/>
              <w:right w:val="single" w:sz="6" w:space="0" w:color="000000"/>
            </w:tcBorders>
          </w:tcPr>
          <w:p w:rsidR="001C0A61" w:rsidRPr="009A4E0B" w14:paraId="47A3D35A" w14:textId="77777777">
            <w:pPr>
              <w:keepNext w:val="0"/>
              <w:tabs>
                <w:tab w:val="clear" w:pos="-878"/>
                <w:tab w:val="left" w:pos="562"/>
              </w:tabs>
              <w:suppressAutoHyphens/>
              <w:autoSpaceDE/>
              <w:autoSpaceDN/>
              <w:adjustRightInd/>
              <w:ind w:left="0"/>
              <w:jc w:val="left"/>
              <w:pPrChange w:id="7240" w:author="AbbVie7" w:date="2025-05-12T15:16:00Z">
                <w:pPr>
                  <w:keepNext/>
                  <w:tabs>
                    <w:tab w:val="left" w:pos="-878"/>
                    <w:tab w:val="clear" w:pos="562"/>
                  </w:tabs>
                  <w:suppressAutoHyphens w:val="0"/>
                  <w:autoSpaceDE w:val="0"/>
                  <w:autoSpaceDN w:val="0"/>
                  <w:adjustRightInd w:val="0"/>
                  <w:ind w:left="15"/>
                  <w:jc w:val="center"/>
                </w:pPr>
              </w:pPrChange>
              <w:rPr>
                <w:del w:id="7241" w:author="AbbVie7" w:date="2025-05-12T15:16:00Z"/>
                <w:b/>
                <w:bCs/>
                <w:szCs w:val="22"/>
                <w:lang w:val="da-DK"/>
              </w:rPr>
            </w:pPr>
            <w:del w:id="7242" w:author="AbbVie7" w:date="2025-05-12T15:16:00Z">
              <w:r w:rsidRPr="009A4E0B">
                <w:rPr>
                  <w:b/>
                  <w:bCs/>
                  <w:szCs w:val="22"/>
                  <w:lang w:val="da-DK"/>
                </w:rPr>
                <w:delText xml:space="preserve">Tabel </w:delText>
              </w:r>
            </w:del>
            <w:del w:id="7243" w:author="AbbVie7" w:date="2025-05-12T15:16:00Z">
              <w:r>
                <w:rPr>
                  <w:b/>
                  <w:bCs/>
                  <w:szCs w:val="22"/>
                  <w:lang w:val="da-DK"/>
                </w:rPr>
                <w:delText>24</w:delText>
              </w:r>
            </w:del>
          </w:p>
          <w:p w:rsidR="001C0A61" w:rsidRPr="009A4E0B" w14:paraId="72F00061" w14:textId="77777777">
            <w:pPr>
              <w:keepNext w:val="0"/>
              <w:tabs>
                <w:tab w:val="clear" w:pos="-878"/>
                <w:tab w:val="left" w:pos="562"/>
              </w:tabs>
              <w:suppressAutoHyphens/>
              <w:autoSpaceDE/>
              <w:autoSpaceDN/>
              <w:adjustRightInd/>
              <w:ind w:left="0"/>
              <w:jc w:val="left"/>
              <w:pPrChange w:id="7244" w:author="AbbVie7" w:date="2025-05-12T15:16:00Z">
                <w:pPr>
                  <w:keepNext/>
                  <w:tabs>
                    <w:tab w:val="left" w:pos="-878"/>
                    <w:tab w:val="clear" w:pos="562"/>
                  </w:tabs>
                  <w:suppressAutoHyphens w:val="0"/>
                  <w:autoSpaceDE w:val="0"/>
                  <w:autoSpaceDN w:val="0"/>
                  <w:adjustRightInd w:val="0"/>
                  <w:ind w:left="15"/>
                  <w:jc w:val="center"/>
                </w:pPr>
              </w:pPrChange>
              <w:rPr>
                <w:del w:id="7245" w:author="AbbVie7" w:date="2025-05-12T15:16:00Z"/>
                <w:b/>
                <w:bCs/>
                <w:szCs w:val="22"/>
                <w:lang w:val="da-DK"/>
              </w:rPr>
            </w:pPr>
            <w:del w:id="7246" w:author="AbbVie7" w:date="2025-05-12T15:16:00Z">
              <w:r w:rsidRPr="009A4E0B">
                <w:rPr>
                  <w:b/>
                  <w:bCs/>
                  <w:szCs w:val="22"/>
                  <w:lang w:val="da-DK"/>
                </w:rPr>
                <w:delText>Pædiatrisk CD</w:delText>
              </w:r>
            </w:del>
            <w:del w:id="7247" w:author="AbbVie7" w:date="2025-05-12T15:16:00Z">
              <w:r>
                <w:rPr>
                  <w:b/>
                  <w:bCs/>
                  <w:szCs w:val="22"/>
                  <w:lang w:val="da-DK"/>
                </w:rPr>
                <w:delText>-s</w:delText>
              </w:r>
            </w:del>
            <w:del w:id="7248" w:author="AbbVie7" w:date="2025-05-12T15:16:00Z">
              <w:r w:rsidRPr="009A4E0B">
                <w:rPr>
                  <w:b/>
                  <w:bCs/>
                  <w:szCs w:val="22"/>
                  <w:lang w:val="da-DK"/>
                </w:rPr>
                <w:delText>tudie</w:delText>
              </w:r>
            </w:del>
          </w:p>
          <w:p w:rsidR="001C0A61" w:rsidRPr="009A4E0B" w14:paraId="7C4B7D86" w14:textId="77777777">
            <w:pPr>
              <w:keepNext w:val="0"/>
              <w:tabs>
                <w:tab w:val="clear" w:pos="-878"/>
                <w:tab w:val="left" w:pos="562"/>
              </w:tabs>
              <w:suppressAutoHyphens/>
              <w:autoSpaceDE/>
              <w:autoSpaceDN/>
              <w:adjustRightInd/>
              <w:ind w:left="0"/>
              <w:jc w:val="left"/>
              <w:pPrChange w:id="7249" w:author="AbbVie7" w:date="2025-05-12T15:16:00Z">
                <w:pPr>
                  <w:keepNext/>
                  <w:tabs>
                    <w:tab w:val="left" w:pos="-878"/>
                    <w:tab w:val="clear" w:pos="562"/>
                  </w:tabs>
                  <w:suppressAutoHyphens w:val="0"/>
                  <w:autoSpaceDE w:val="0"/>
                  <w:autoSpaceDN w:val="0"/>
                  <w:adjustRightInd w:val="0"/>
                  <w:ind w:left="15"/>
                  <w:jc w:val="center"/>
                </w:pPr>
              </w:pPrChange>
              <w:rPr>
                <w:del w:id="7250" w:author="AbbVie7" w:date="2025-05-12T15:16:00Z"/>
                <w:b/>
                <w:bCs/>
                <w:szCs w:val="22"/>
                <w:lang w:val="da-DK"/>
              </w:rPr>
            </w:pPr>
            <w:del w:id="7251" w:author="AbbVie7" w:date="2025-05-12T15:16:00Z">
              <w:r w:rsidRPr="009A4E0B">
                <w:rPr>
                  <w:b/>
                  <w:bCs/>
                  <w:szCs w:val="22"/>
                  <w:lang w:val="da-DK"/>
                </w:rPr>
                <w:delText xml:space="preserve">PCDAI </w:delText>
              </w:r>
            </w:del>
            <w:del w:id="7252" w:author="AbbVie7" w:date="2025-05-12T15:16:00Z">
              <w:r>
                <w:rPr>
                  <w:b/>
                  <w:bCs/>
                  <w:szCs w:val="22"/>
                  <w:lang w:val="da-DK"/>
                </w:rPr>
                <w:delText>k</w:delText>
              </w:r>
            </w:del>
            <w:del w:id="7253" w:author="AbbVie7" w:date="2025-05-12T15:16:00Z">
              <w:r w:rsidRPr="009A4E0B">
                <w:rPr>
                  <w:b/>
                  <w:bCs/>
                  <w:szCs w:val="22"/>
                  <w:lang w:val="da-DK"/>
                </w:rPr>
                <w:delText>linisk remission og respons</w:delText>
              </w:r>
            </w:del>
          </w:p>
        </w:tc>
      </w:tr>
      <w:tr w14:paraId="7616485C" w14:textId="77777777" w:rsidTr="001C0A61">
        <w:tblPrEx>
          <w:tblW w:w="0" w:type="auto"/>
          <w:tblLook w:val="00A0"/>
        </w:tblPrEx>
        <w:trPr>
          <w:del w:id="7254" w:author="AbbVie7" w:date="2025-05-12T15:16:00Z"/>
        </w:trPr>
        <w:tc>
          <w:tcPr>
            <w:tcW w:w="2321" w:type="dxa"/>
            <w:tcBorders>
              <w:top w:val="single" w:sz="6" w:space="0" w:color="000000"/>
              <w:left w:val="single" w:sz="6" w:space="0" w:color="000000"/>
              <w:bottom w:val="single" w:sz="6" w:space="0" w:color="000000"/>
              <w:right w:val="single" w:sz="6" w:space="0" w:color="000000"/>
            </w:tcBorders>
          </w:tcPr>
          <w:p w:rsidR="001C0A61" w:rsidRPr="00041CC2" w14:paraId="742F1F0E" w14:textId="77777777">
            <w:pPr>
              <w:keepNext w:val="0"/>
              <w:keepLines w:val="0"/>
              <w:tabs>
                <w:tab w:val="clear" w:pos="-1080"/>
                <w:tab w:val="left" w:pos="562"/>
              </w:tabs>
              <w:suppressAutoHyphens/>
              <w:autoSpaceDE/>
              <w:autoSpaceDN/>
              <w:adjustRightInd/>
              <w:ind w:left="0"/>
              <w:jc w:val="left"/>
              <w:pPrChange w:id="7255" w:author="AbbVie7" w:date="2025-05-12T15:16:00Z">
                <w:pPr>
                  <w:keepNext/>
                  <w:keepLines/>
                  <w:tabs>
                    <w:tab w:val="left" w:pos="-1080"/>
                    <w:tab w:val="clear" w:pos="562"/>
                  </w:tabs>
                  <w:suppressAutoHyphens w:val="0"/>
                  <w:autoSpaceDE w:val="0"/>
                  <w:autoSpaceDN w:val="0"/>
                  <w:adjustRightInd w:val="0"/>
                  <w:ind w:left="15"/>
                  <w:jc w:val="center"/>
                </w:pPr>
              </w:pPrChange>
              <w:rPr>
                <w:del w:id="7256" w:author="AbbVie7" w:date="2025-05-12T15:16:00Z"/>
                <w:b/>
                <w:bCs/>
                <w:szCs w:val="22"/>
                <w:lang w:val="da-DK"/>
              </w:rPr>
            </w:pPr>
          </w:p>
        </w:tc>
        <w:tc>
          <w:tcPr>
            <w:tcW w:w="1614" w:type="dxa"/>
            <w:tcBorders>
              <w:top w:val="single" w:sz="6" w:space="0" w:color="000000"/>
              <w:left w:val="single" w:sz="6" w:space="0" w:color="000000"/>
              <w:bottom w:val="single" w:sz="6" w:space="0" w:color="000000"/>
              <w:right w:val="single" w:sz="6" w:space="0" w:color="000000"/>
            </w:tcBorders>
          </w:tcPr>
          <w:p w:rsidR="001C0A61" w:rsidRPr="00041CC2" w14:paraId="4EC74283" w14:textId="77777777">
            <w:pPr>
              <w:keepNext w:val="0"/>
              <w:keepLines w:val="0"/>
              <w:tabs>
                <w:tab w:val="clear" w:pos="-1080"/>
                <w:tab w:val="left" w:pos="562"/>
              </w:tabs>
              <w:suppressAutoHyphens/>
              <w:autoSpaceDE/>
              <w:autoSpaceDN/>
              <w:adjustRightInd/>
              <w:ind w:left="0"/>
              <w:jc w:val="left"/>
              <w:pPrChange w:id="7257" w:author="AbbVie7" w:date="2025-05-12T15:16:00Z">
                <w:pPr>
                  <w:keepNext/>
                  <w:keepLines/>
                  <w:tabs>
                    <w:tab w:val="left" w:pos="-1080"/>
                    <w:tab w:val="clear" w:pos="562"/>
                  </w:tabs>
                  <w:suppressAutoHyphens w:val="0"/>
                  <w:autoSpaceDE w:val="0"/>
                  <w:autoSpaceDN w:val="0"/>
                  <w:adjustRightInd w:val="0"/>
                  <w:ind w:left="15"/>
                  <w:jc w:val="center"/>
                </w:pPr>
              </w:pPrChange>
              <w:rPr>
                <w:del w:id="7258" w:author="AbbVie7" w:date="2025-05-12T15:16:00Z"/>
                <w:b/>
                <w:bCs/>
                <w:szCs w:val="22"/>
                <w:lang w:val="de-DE"/>
              </w:rPr>
            </w:pPr>
            <w:del w:id="7259" w:author="AbbVie7" w:date="2025-05-12T15:16:00Z">
              <w:r w:rsidRPr="00041CC2">
                <w:rPr>
                  <w:b/>
                  <w:bCs/>
                  <w:szCs w:val="22"/>
                  <w:lang w:val="de-DE"/>
                </w:rPr>
                <w:delText xml:space="preserve">Standard-dosis </w:delText>
              </w:r>
            </w:del>
          </w:p>
          <w:p w:rsidR="001C0A61" w:rsidRPr="00041CC2" w14:paraId="4D4F811E" w14:textId="77777777">
            <w:pPr>
              <w:keepNext w:val="0"/>
              <w:keepLines w:val="0"/>
              <w:tabs>
                <w:tab w:val="clear" w:pos="-1080"/>
                <w:tab w:val="left" w:pos="562"/>
              </w:tabs>
              <w:suppressAutoHyphens/>
              <w:autoSpaceDE/>
              <w:autoSpaceDN/>
              <w:adjustRightInd/>
              <w:ind w:left="0"/>
              <w:jc w:val="left"/>
              <w:pPrChange w:id="7260" w:author="AbbVie7" w:date="2025-05-12T15:16:00Z">
                <w:pPr>
                  <w:keepNext/>
                  <w:keepLines/>
                  <w:tabs>
                    <w:tab w:val="left" w:pos="-1080"/>
                    <w:tab w:val="clear" w:pos="562"/>
                  </w:tabs>
                  <w:suppressAutoHyphens w:val="0"/>
                  <w:autoSpaceDE w:val="0"/>
                  <w:autoSpaceDN w:val="0"/>
                  <w:adjustRightInd w:val="0"/>
                  <w:ind w:left="15"/>
                  <w:jc w:val="center"/>
                </w:pPr>
              </w:pPrChange>
              <w:rPr>
                <w:del w:id="7261" w:author="AbbVie7" w:date="2025-05-12T15:16:00Z"/>
                <w:b/>
                <w:bCs/>
                <w:szCs w:val="22"/>
                <w:lang w:val="de-DE"/>
              </w:rPr>
            </w:pPr>
            <w:del w:id="7262" w:author="AbbVie7" w:date="2025-05-12T15:16:00Z">
              <w:r w:rsidRPr="00041CC2">
                <w:rPr>
                  <w:b/>
                  <w:bCs/>
                  <w:szCs w:val="22"/>
                  <w:lang w:val="de-DE"/>
                </w:rPr>
                <w:delText xml:space="preserve">40/20 mg hver anden uge </w:delText>
              </w:r>
            </w:del>
          </w:p>
          <w:p w:rsidR="001C0A61" w:rsidRPr="00041CC2" w14:paraId="7E193A74" w14:textId="77777777">
            <w:pPr>
              <w:keepNext w:val="0"/>
              <w:keepLines w:val="0"/>
              <w:tabs>
                <w:tab w:val="clear" w:pos="-1080"/>
                <w:tab w:val="left" w:pos="562"/>
              </w:tabs>
              <w:suppressAutoHyphens/>
              <w:autoSpaceDE/>
              <w:autoSpaceDN/>
              <w:adjustRightInd/>
              <w:ind w:left="0"/>
              <w:jc w:val="left"/>
              <w:pPrChange w:id="7263" w:author="AbbVie7" w:date="2025-05-12T15:16:00Z">
                <w:pPr>
                  <w:keepNext/>
                  <w:keepLines/>
                  <w:tabs>
                    <w:tab w:val="left" w:pos="-1080"/>
                    <w:tab w:val="clear" w:pos="562"/>
                  </w:tabs>
                  <w:suppressAutoHyphens w:val="0"/>
                  <w:autoSpaceDE w:val="0"/>
                  <w:autoSpaceDN w:val="0"/>
                  <w:adjustRightInd w:val="0"/>
                  <w:ind w:left="15"/>
                  <w:jc w:val="center"/>
                </w:pPr>
              </w:pPrChange>
              <w:rPr>
                <w:del w:id="7264" w:author="AbbVie7" w:date="2025-05-12T15:16:00Z"/>
                <w:b/>
                <w:bCs/>
                <w:szCs w:val="22"/>
                <w:lang w:val="de-DE"/>
              </w:rPr>
            </w:pPr>
            <w:del w:id="7265" w:author="AbbVie7" w:date="2025-05-12T15:16:00Z">
              <w:r w:rsidRPr="00041CC2">
                <w:rPr>
                  <w:b/>
                  <w:bCs/>
                  <w:szCs w:val="22"/>
                  <w:lang w:val="de-DE"/>
                </w:rPr>
                <w:delText>N = 93</w:delText>
              </w:r>
            </w:del>
          </w:p>
        </w:tc>
        <w:tc>
          <w:tcPr>
            <w:tcW w:w="1591" w:type="dxa"/>
            <w:tcBorders>
              <w:top w:val="single" w:sz="6" w:space="0" w:color="000000"/>
              <w:left w:val="single" w:sz="6" w:space="0" w:color="000000"/>
              <w:bottom w:val="single" w:sz="6" w:space="0" w:color="000000"/>
              <w:right w:val="single" w:sz="6" w:space="0" w:color="000000"/>
            </w:tcBorders>
          </w:tcPr>
          <w:p w:rsidR="001C0A61" w:rsidRPr="00041CC2" w14:paraId="28E47D30" w14:textId="77777777">
            <w:pPr>
              <w:keepNext w:val="0"/>
              <w:keepLines w:val="0"/>
              <w:tabs>
                <w:tab w:val="clear" w:pos="-1080"/>
                <w:tab w:val="left" w:pos="562"/>
              </w:tabs>
              <w:suppressAutoHyphens/>
              <w:autoSpaceDE/>
              <w:autoSpaceDN/>
              <w:adjustRightInd/>
              <w:ind w:left="0"/>
              <w:jc w:val="left"/>
              <w:pPrChange w:id="7266" w:author="AbbVie7" w:date="2025-05-12T15:16:00Z">
                <w:pPr>
                  <w:keepNext/>
                  <w:keepLines/>
                  <w:tabs>
                    <w:tab w:val="left" w:pos="-1080"/>
                    <w:tab w:val="clear" w:pos="562"/>
                  </w:tabs>
                  <w:suppressAutoHyphens w:val="0"/>
                  <w:autoSpaceDE w:val="0"/>
                  <w:autoSpaceDN w:val="0"/>
                  <w:adjustRightInd w:val="0"/>
                  <w:ind w:left="15"/>
                  <w:jc w:val="center"/>
                </w:pPr>
              </w:pPrChange>
              <w:rPr>
                <w:del w:id="7267" w:author="AbbVie7" w:date="2025-05-12T15:16:00Z"/>
                <w:b/>
                <w:bCs/>
                <w:szCs w:val="22"/>
                <w:lang w:val="da-DK"/>
              </w:rPr>
            </w:pPr>
            <w:del w:id="7268" w:author="AbbVie7" w:date="2025-05-12T15:16:00Z">
              <w:r w:rsidRPr="00041CC2">
                <w:rPr>
                  <w:b/>
                  <w:bCs/>
                  <w:szCs w:val="22"/>
                  <w:lang w:val="da-DK"/>
                </w:rPr>
                <w:delText>Lav-dosis</w:delText>
              </w:r>
            </w:del>
          </w:p>
          <w:p w:rsidR="001C0A61" w:rsidRPr="00041CC2" w14:paraId="60A35674" w14:textId="77777777">
            <w:pPr>
              <w:keepNext w:val="0"/>
              <w:keepLines w:val="0"/>
              <w:tabs>
                <w:tab w:val="clear" w:pos="-1080"/>
                <w:tab w:val="left" w:pos="562"/>
              </w:tabs>
              <w:suppressAutoHyphens/>
              <w:autoSpaceDE/>
              <w:autoSpaceDN/>
              <w:adjustRightInd/>
              <w:ind w:left="0"/>
              <w:jc w:val="left"/>
              <w:pPrChange w:id="7269" w:author="AbbVie7" w:date="2025-05-12T15:16:00Z">
                <w:pPr>
                  <w:keepNext/>
                  <w:keepLines/>
                  <w:tabs>
                    <w:tab w:val="left" w:pos="-1080"/>
                    <w:tab w:val="clear" w:pos="562"/>
                  </w:tabs>
                  <w:suppressAutoHyphens w:val="0"/>
                  <w:autoSpaceDE w:val="0"/>
                  <w:autoSpaceDN w:val="0"/>
                  <w:adjustRightInd w:val="0"/>
                  <w:ind w:left="15"/>
                  <w:jc w:val="center"/>
                </w:pPr>
              </w:pPrChange>
              <w:rPr>
                <w:del w:id="7270" w:author="AbbVie7" w:date="2025-05-12T15:16:00Z"/>
                <w:b/>
                <w:bCs/>
                <w:szCs w:val="22"/>
                <w:lang w:val="da-DK"/>
              </w:rPr>
            </w:pPr>
            <w:del w:id="7271" w:author="AbbVie7" w:date="2025-05-12T15:16:00Z">
              <w:r w:rsidRPr="00041CC2">
                <w:rPr>
                  <w:b/>
                  <w:bCs/>
                  <w:szCs w:val="22"/>
                  <w:lang w:val="da-DK"/>
                </w:rPr>
                <w:delText xml:space="preserve">20/10 mg hver anden uge </w:delText>
              </w:r>
            </w:del>
          </w:p>
          <w:p w:rsidR="001C0A61" w:rsidRPr="00041CC2" w14:paraId="75388CEF" w14:textId="77777777">
            <w:pPr>
              <w:keepNext w:val="0"/>
              <w:keepLines w:val="0"/>
              <w:tabs>
                <w:tab w:val="clear" w:pos="-1080"/>
                <w:tab w:val="left" w:pos="562"/>
              </w:tabs>
              <w:suppressAutoHyphens/>
              <w:autoSpaceDE/>
              <w:autoSpaceDN/>
              <w:adjustRightInd/>
              <w:ind w:left="0"/>
              <w:jc w:val="left"/>
              <w:pPrChange w:id="7272" w:author="AbbVie7" w:date="2025-05-12T15:16:00Z">
                <w:pPr>
                  <w:keepNext/>
                  <w:keepLines/>
                  <w:tabs>
                    <w:tab w:val="left" w:pos="-1080"/>
                    <w:tab w:val="clear" w:pos="562"/>
                  </w:tabs>
                  <w:suppressAutoHyphens w:val="0"/>
                  <w:autoSpaceDE w:val="0"/>
                  <w:autoSpaceDN w:val="0"/>
                  <w:adjustRightInd w:val="0"/>
                  <w:ind w:left="15"/>
                  <w:jc w:val="center"/>
                </w:pPr>
              </w:pPrChange>
              <w:rPr>
                <w:del w:id="7273" w:author="AbbVie7" w:date="2025-05-12T15:16:00Z"/>
                <w:b/>
                <w:bCs/>
                <w:szCs w:val="22"/>
              </w:rPr>
            </w:pPr>
            <w:del w:id="7274" w:author="AbbVie7" w:date="2025-05-12T15:16:00Z">
              <w:r w:rsidRPr="00041CC2">
                <w:rPr>
                  <w:b/>
                  <w:bCs/>
                  <w:szCs w:val="22"/>
                </w:rPr>
                <w:delText>N = 95</w:delText>
              </w:r>
            </w:del>
          </w:p>
        </w:tc>
        <w:tc>
          <w:tcPr>
            <w:tcW w:w="1147" w:type="dxa"/>
            <w:tcBorders>
              <w:top w:val="single" w:sz="6" w:space="0" w:color="000000"/>
              <w:left w:val="single" w:sz="6" w:space="0" w:color="000000"/>
              <w:bottom w:val="single" w:sz="6" w:space="0" w:color="000000"/>
              <w:right w:val="single" w:sz="6" w:space="0" w:color="000000"/>
            </w:tcBorders>
          </w:tcPr>
          <w:p w:rsidR="001C0A61" w:rsidRPr="00041CC2" w14:paraId="1583A324" w14:textId="77777777">
            <w:pPr>
              <w:keepNext w:val="0"/>
              <w:keepLines w:val="0"/>
              <w:tabs>
                <w:tab w:val="clear" w:pos="-1080"/>
                <w:tab w:val="left" w:pos="562"/>
              </w:tabs>
              <w:suppressAutoHyphens/>
              <w:autoSpaceDE/>
              <w:autoSpaceDN/>
              <w:adjustRightInd/>
              <w:ind w:left="0"/>
              <w:jc w:val="left"/>
              <w:pPrChange w:id="7275" w:author="AbbVie7" w:date="2025-05-12T15:16:00Z">
                <w:pPr>
                  <w:keepNext/>
                  <w:keepLines/>
                  <w:tabs>
                    <w:tab w:val="left" w:pos="-1080"/>
                    <w:tab w:val="clear" w:pos="562"/>
                  </w:tabs>
                  <w:suppressAutoHyphens w:val="0"/>
                  <w:autoSpaceDE w:val="0"/>
                  <w:autoSpaceDN w:val="0"/>
                  <w:adjustRightInd w:val="0"/>
                  <w:ind w:left="15"/>
                  <w:jc w:val="center"/>
                </w:pPr>
              </w:pPrChange>
              <w:rPr>
                <w:del w:id="7276" w:author="AbbVie7" w:date="2025-05-12T15:16:00Z"/>
                <w:szCs w:val="22"/>
              </w:rPr>
            </w:pPr>
            <w:del w:id="7277" w:author="AbbVie7" w:date="2025-05-12T15:16:00Z">
              <w:r w:rsidRPr="00041CC2">
                <w:rPr>
                  <w:b/>
                  <w:bCs/>
                  <w:szCs w:val="22"/>
                </w:rPr>
                <w:delText>P-værdi</w:delText>
              </w:r>
            </w:del>
            <w:del w:id="7278" w:author="AbbVie7" w:date="2025-05-12T15:16:00Z">
              <w:r w:rsidRPr="00041CC2">
                <w:rPr>
                  <w:szCs w:val="22"/>
                </w:rPr>
                <w:delText>*</w:delText>
              </w:r>
            </w:del>
          </w:p>
        </w:tc>
      </w:tr>
      <w:tr w14:paraId="13336CDB" w14:textId="77777777" w:rsidTr="001C0A61">
        <w:tblPrEx>
          <w:tblW w:w="0" w:type="auto"/>
          <w:tblLook w:val="00A0"/>
        </w:tblPrEx>
        <w:trPr>
          <w:del w:id="7279" w:author="AbbVie7" w:date="2025-05-12T15:16:00Z"/>
        </w:trPr>
        <w:tc>
          <w:tcPr>
            <w:tcW w:w="2321" w:type="dxa"/>
            <w:tcBorders>
              <w:top w:val="single" w:sz="6" w:space="0" w:color="000000"/>
              <w:left w:val="single" w:sz="6" w:space="0" w:color="000000"/>
              <w:bottom w:val="single" w:sz="6" w:space="0" w:color="000000"/>
              <w:right w:val="single" w:sz="6" w:space="0" w:color="000000"/>
            </w:tcBorders>
            <w:vAlign w:val="bottom"/>
          </w:tcPr>
          <w:p w:rsidR="001C0A61" w:rsidRPr="00041CC2" w14:paraId="4FE2D8AC" w14:textId="77777777">
            <w:pPr>
              <w:keepNext w:val="0"/>
              <w:keepLines w:val="0"/>
              <w:tabs>
                <w:tab w:val="clear" w:pos="-1080"/>
                <w:tab w:val="left" w:pos="562"/>
              </w:tabs>
              <w:suppressAutoHyphens/>
              <w:autoSpaceDE/>
              <w:autoSpaceDN/>
              <w:adjustRightInd/>
              <w:ind w:left="0"/>
              <w:pPrChange w:id="7280" w:author="AbbVie7" w:date="2025-05-12T15:16:00Z">
                <w:pPr>
                  <w:keepNext/>
                  <w:keepLines/>
                  <w:tabs>
                    <w:tab w:val="left" w:pos="-1080"/>
                    <w:tab w:val="clear" w:pos="562"/>
                  </w:tabs>
                  <w:suppressAutoHyphens w:val="0"/>
                  <w:autoSpaceDE w:val="0"/>
                  <w:autoSpaceDN w:val="0"/>
                  <w:adjustRightInd w:val="0"/>
                  <w:ind w:left="15"/>
                </w:pPr>
              </w:pPrChange>
              <w:rPr>
                <w:del w:id="7281" w:author="AbbVie7" w:date="2025-05-12T15:16:00Z"/>
                <w:b/>
                <w:bCs/>
                <w:szCs w:val="22"/>
              </w:rPr>
            </w:pPr>
            <w:del w:id="7282" w:author="AbbVie7" w:date="2025-05-12T15:16:00Z">
              <w:r w:rsidRPr="00041CC2">
                <w:rPr>
                  <w:b/>
                  <w:bCs/>
                  <w:szCs w:val="22"/>
                </w:rPr>
                <w:delText>Uge 26</w:delText>
              </w:r>
            </w:del>
          </w:p>
        </w:tc>
        <w:tc>
          <w:tcPr>
            <w:tcW w:w="1614" w:type="dxa"/>
            <w:tcBorders>
              <w:top w:val="single" w:sz="6" w:space="0" w:color="000000"/>
              <w:left w:val="single" w:sz="6" w:space="0" w:color="000000"/>
              <w:bottom w:val="single" w:sz="6" w:space="0" w:color="000000"/>
              <w:right w:val="single" w:sz="6" w:space="0" w:color="000000"/>
            </w:tcBorders>
            <w:vAlign w:val="bottom"/>
          </w:tcPr>
          <w:p w:rsidR="001C0A61" w:rsidRPr="00041CC2" w14:paraId="4C9F2403" w14:textId="77777777">
            <w:pPr>
              <w:keepNext w:val="0"/>
              <w:keepLines w:val="0"/>
              <w:tabs>
                <w:tab w:val="clear" w:pos="-1080"/>
                <w:tab w:val="left" w:pos="562"/>
              </w:tabs>
              <w:suppressAutoHyphens/>
              <w:autoSpaceDE/>
              <w:autoSpaceDN/>
              <w:adjustRightInd/>
              <w:ind w:left="0"/>
              <w:jc w:val="left"/>
              <w:pPrChange w:id="7283" w:author="AbbVie7" w:date="2025-05-12T15:16:00Z">
                <w:pPr>
                  <w:keepNext/>
                  <w:keepLines/>
                  <w:tabs>
                    <w:tab w:val="left" w:pos="-1080"/>
                    <w:tab w:val="clear" w:pos="562"/>
                  </w:tabs>
                  <w:suppressAutoHyphens w:val="0"/>
                  <w:autoSpaceDE w:val="0"/>
                  <w:autoSpaceDN w:val="0"/>
                  <w:adjustRightInd w:val="0"/>
                  <w:ind w:left="15"/>
                  <w:jc w:val="center"/>
                </w:pPr>
              </w:pPrChange>
              <w:rPr>
                <w:del w:id="7284" w:author="AbbVie7" w:date="2025-05-12T15:16:00Z"/>
                <w:b/>
                <w:bCs/>
                <w:szCs w:val="22"/>
              </w:rPr>
            </w:pPr>
          </w:p>
        </w:tc>
        <w:tc>
          <w:tcPr>
            <w:tcW w:w="1591" w:type="dxa"/>
            <w:tcBorders>
              <w:top w:val="single" w:sz="6" w:space="0" w:color="000000"/>
              <w:left w:val="single" w:sz="6" w:space="0" w:color="000000"/>
              <w:bottom w:val="single" w:sz="6" w:space="0" w:color="000000"/>
              <w:right w:val="single" w:sz="6" w:space="0" w:color="000000"/>
            </w:tcBorders>
            <w:vAlign w:val="bottom"/>
          </w:tcPr>
          <w:p w:rsidR="001C0A61" w:rsidRPr="00041CC2" w14:paraId="103565A7" w14:textId="77777777">
            <w:pPr>
              <w:keepNext w:val="0"/>
              <w:keepLines w:val="0"/>
              <w:tabs>
                <w:tab w:val="clear" w:pos="-1080"/>
                <w:tab w:val="left" w:pos="562"/>
              </w:tabs>
              <w:suppressAutoHyphens/>
              <w:autoSpaceDE/>
              <w:autoSpaceDN/>
              <w:adjustRightInd/>
              <w:ind w:left="0"/>
              <w:jc w:val="left"/>
              <w:pPrChange w:id="7285" w:author="AbbVie7" w:date="2025-05-12T15:16:00Z">
                <w:pPr>
                  <w:keepNext/>
                  <w:keepLines/>
                  <w:tabs>
                    <w:tab w:val="left" w:pos="-1080"/>
                    <w:tab w:val="clear" w:pos="562"/>
                  </w:tabs>
                  <w:suppressAutoHyphens w:val="0"/>
                  <w:autoSpaceDE w:val="0"/>
                  <w:autoSpaceDN w:val="0"/>
                  <w:adjustRightInd w:val="0"/>
                  <w:ind w:left="15"/>
                  <w:jc w:val="center"/>
                </w:pPr>
              </w:pPrChange>
              <w:rPr>
                <w:del w:id="7286" w:author="AbbVie7" w:date="2025-05-12T15:16:00Z"/>
                <w:b/>
                <w:bCs/>
                <w:szCs w:val="22"/>
              </w:rPr>
            </w:pPr>
          </w:p>
        </w:tc>
        <w:tc>
          <w:tcPr>
            <w:tcW w:w="1147" w:type="dxa"/>
            <w:tcBorders>
              <w:top w:val="single" w:sz="6" w:space="0" w:color="000000"/>
              <w:left w:val="single" w:sz="6" w:space="0" w:color="000000"/>
              <w:bottom w:val="single" w:sz="6" w:space="0" w:color="000000"/>
              <w:right w:val="single" w:sz="6" w:space="0" w:color="000000"/>
            </w:tcBorders>
            <w:vAlign w:val="bottom"/>
          </w:tcPr>
          <w:p w:rsidR="001C0A61" w:rsidRPr="00041CC2" w14:paraId="6B8973FC" w14:textId="77777777">
            <w:pPr>
              <w:keepNext w:val="0"/>
              <w:tabs>
                <w:tab w:val="left" w:pos="562"/>
              </w:tabs>
              <w:suppressAutoHyphens/>
              <w:autoSpaceDE/>
              <w:autoSpaceDN/>
              <w:adjustRightInd/>
              <w:ind w:left="0"/>
              <w:pPrChange w:id="7287" w:author="AbbVie7" w:date="2025-05-12T15:16:00Z">
                <w:pPr>
                  <w:keepNext/>
                  <w:tabs>
                    <w:tab w:val="clear" w:pos="562"/>
                  </w:tabs>
                  <w:suppressAutoHyphens w:val="0"/>
                  <w:autoSpaceDE w:val="0"/>
                  <w:autoSpaceDN w:val="0"/>
                  <w:adjustRightInd w:val="0"/>
                  <w:ind w:left="15"/>
                </w:pPr>
              </w:pPrChange>
              <w:rPr>
                <w:del w:id="7288" w:author="AbbVie7" w:date="2025-05-12T15:16:00Z"/>
                <w:b/>
                <w:bCs/>
                <w:szCs w:val="22"/>
              </w:rPr>
            </w:pPr>
          </w:p>
        </w:tc>
      </w:tr>
      <w:tr w14:paraId="35162116" w14:textId="77777777" w:rsidTr="001C0A61">
        <w:tblPrEx>
          <w:tblW w:w="0" w:type="auto"/>
          <w:tblLook w:val="00A0"/>
        </w:tblPrEx>
        <w:trPr>
          <w:del w:id="7289" w:author="AbbVie7" w:date="2025-05-12T15:16:00Z"/>
        </w:trPr>
        <w:tc>
          <w:tcPr>
            <w:tcW w:w="2321" w:type="dxa"/>
            <w:tcBorders>
              <w:top w:val="single" w:sz="6" w:space="0" w:color="000000"/>
              <w:left w:val="single" w:sz="6" w:space="0" w:color="000000"/>
              <w:bottom w:val="single" w:sz="6" w:space="0" w:color="000000"/>
              <w:right w:val="single" w:sz="6" w:space="0" w:color="000000"/>
            </w:tcBorders>
            <w:vAlign w:val="bottom"/>
          </w:tcPr>
          <w:p w:rsidR="001C0A61" w:rsidRPr="005B0F7D" w14:paraId="36E3CD06" w14:textId="77777777">
            <w:pPr>
              <w:keepNext w:val="0"/>
              <w:keepLines w:val="0"/>
              <w:tabs>
                <w:tab w:val="clear" w:pos="-1080"/>
                <w:tab w:val="left" w:pos="562"/>
              </w:tabs>
              <w:suppressAutoHyphens/>
              <w:autoSpaceDE/>
              <w:autoSpaceDN/>
              <w:adjustRightInd/>
              <w:ind w:left="0"/>
              <w:pPrChange w:id="7290" w:author="AbbVie7" w:date="2025-05-12T15:16:00Z">
                <w:pPr>
                  <w:keepNext/>
                  <w:keepLines/>
                  <w:tabs>
                    <w:tab w:val="left" w:pos="-1080"/>
                    <w:tab w:val="clear" w:pos="562"/>
                  </w:tabs>
                  <w:suppressAutoHyphens w:val="0"/>
                  <w:autoSpaceDE w:val="0"/>
                  <w:autoSpaceDN w:val="0"/>
                  <w:adjustRightInd w:val="0"/>
                  <w:ind w:left="15"/>
                </w:pPr>
              </w:pPrChange>
              <w:rPr>
                <w:del w:id="7291" w:author="AbbVie7" w:date="2025-05-12T15:16:00Z"/>
                <w:szCs w:val="22"/>
              </w:rPr>
            </w:pPr>
            <w:del w:id="7292" w:author="AbbVie7" w:date="2025-05-12T15:16:00Z">
              <w:r w:rsidRPr="005B0F7D">
                <w:rPr>
                  <w:szCs w:val="22"/>
                </w:rPr>
                <w:delText xml:space="preserve">   </w:delText>
              </w:r>
            </w:del>
            <w:del w:id="7293" w:author="AbbVie7" w:date="2025-05-12T15:16:00Z">
              <w:r>
                <w:rPr>
                  <w:szCs w:val="22"/>
                </w:rPr>
                <w:delText xml:space="preserve">Klinisk </w:delText>
              </w:r>
            </w:del>
            <w:del w:id="7294" w:author="AbbVie7" w:date="2025-05-12T15:16:00Z">
              <w:r w:rsidRPr="005B0F7D">
                <w:rPr>
                  <w:szCs w:val="22"/>
                </w:rPr>
                <w:delText>remission</w:delText>
              </w:r>
            </w:del>
          </w:p>
        </w:tc>
        <w:tc>
          <w:tcPr>
            <w:tcW w:w="1614" w:type="dxa"/>
            <w:tcBorders>
              <w:top w:val="single" w:sz="6" w:space="0" w:color="000000"/>
              <w:left w:val="single" w:sz="6" w:space="0" w:color="000000"/>
              <w:bottom w:val="single" w:sz="6" w:space="0" w:color="000000"/>
              <w:right w:val="single" w:sz="6" w:space="0" w:color="000000"/>
            </w:tcBorders>
            <w:vAlign w:val="bottom"/>
          </w:tcPr>
          <w:p w:rsidR="001C0A61" w:rsidRPr="005B0F7D" w14:paraId="5C3D333F" w14:textId="77777777">
            <w:pPr>
              <w:keepNext w:val="0"/>
              <w:keepLines w:val="0"/>
              <w:tabs>
                <w:tab w:val="clear" w:pos="-1080"/>
                <w:tab w:val="left" w:pos="562"/>
              </w:tabs>
              <w:suppressAutoHyphens/>
              <w:autoSpaceDE/>
              <w:autoSpaceDN/>
              <w:adjustRightInd/>
              <w:ind w:left="0"/>
              <w:jc w:val="left"/>
              <w:pPrChange w:id="7295" w:author="AbbVie7" w:date="2025-05-12T15:16:00Z">
                <w:pPr>
                  <w:keepNext/>
                  <w:keepLines/>
                  <w:tabs>
                    <w:tab w:val="left" w:pos="-1080"/>
                    <w:tab w:val="clear" w:pos="562"/>
                  </w:tabs>
                  <w:suppressAutoHyphens w:val="0"/>
                  <w:autoSpaceDE w:val="0"/>
                  <w:autoSpaceDN w:val="0"/>
                  <w:adjustRightInd w:val="0"/>
                  <w:ind w:left="15"/>
                  <w:jc w:val="center"/>
                </w:pPr>
              </w:pPrChange>
              <w:rPr>
                <w:del w:id="7296" w:author="AbbVie7" w:date="2025-05-12T15:16:00Z"/>
                <w:szCs w:val="22"/>
              </w:rPr>
            </w:pPr>
            <w:del w:id="7297" w:author="AbbVie7" w:date="2025-05-12T15:16:00Z">
              <w:r w:rsidRPr="005B0F7D">
                <w:rPr>
                  <w:szCs w:val="22"/>
                </w:rPr>
                <w:delText>38</w:delText>
              </w:r>
            </w:del>
            <w:del w:id="7298" w:author="AbbVie7" w:date="2025-05-12T15:16:00Z">
              <w:r>
                <w:rPr>
                  <w:szCs w:val="22"/>
                </w:rPr>
                <w:delText>,</w:delText>
              </w:r>
            </w:del>
            <w:del w:id="7299" w:author="AbbVie7" w:date="2025-05-12T15:16:00Z">
              <w:r w:rsidRPr="005B0F7D">
                <w:rPr>
                  <w:szCs w:val="22"/>
                </w:rPr>
                <w:delText>7%</w:delText>
              </w:r>
            </w:del>
          </w:p>
        </w:tc>
        <w:tc>
          <w:tcPr>
            <w:tcW w:w="1591" w:type="dxa"/>
            <w:tcBorders>
              <w:top w:val="single" w:sz="6" w:space="0" w:color="000000"/>
              <w:left w:val="single" w:sz="6" w:space="0" w:color="000000"/>
              <w:bottom w:val="single" w:sz="6" w:space="0" w:color="000000"/>
              <w:right w:val="single" w:sz="6" w:space="0" w:color="000000"/>
            </w:tcBorders>
            <w:vAlign w:val="bottom"/>
          </w:tcPr>
          <w:p w:rsidR="001C0A61" w:rsidRPr="005B0F7D" w14:paraId="32E3F073" w14:textId="77777777">
            <w:pPr>
              <w:keepNext w:val="0"/>
              <w:keepLines w:val="0"/>
              <w:tabs>
                <w:tab w:val="clear" w:pos="-1080"/>
                <w:tab w:val="left" w:pos="562"/>
              </w:tabs>
              <w:suppressAutoHyphens/>
              <w:autoSpaceDE/>
              <w:autoSpaceDN/>
              <w:adjustRightInd/>
              <w:ind w:left="0"/>
              <w:jc w:val="left"/>
              <w:pPrChange w:id="7300" w:author="AbbVie7" w:date="2025-05-12T15:16:00Z">
                <w:pPr>
                  <w:keepNext/>
                  <w:keepLines/>
                  <w:tabs>
                    <w:tab w:val="left" w:pos="-1080"/>
                    <w:tab w:val="clear" w:pos="562"/>
                  </w:tabs>
                  <w:suppressAutoHyphens w:val="0"/>
                  <w:autoSpaceDE w:val="0"/>
                  <w:autoSpaceDN w:val="0"/>
                  <w:adjustRightInd w:val="0"/>
                  <w:ind w:left="15"/>
                  <w:jc w:val="center"/>
                </w:pPr>
              </w:pPrChange>
              <w:rPr>
                <w:del w:id="7301" w:author="AbbVie7" w:date="2025-05-12T15:16:00Z"/>
                <w:szCs w:val="22"/>
              </w:rPr>
            </w:pPr>
            <w:del w:id="7302" w:author="AbbVie7" w:date="2025-05-12T15:16:00Z">
              <w:r w:rsidRPr="005B0F7D">
                <w:rPr>
                  <w:szCs w:val="22"/>
                </w:rPr>
                <w:delText>28</w:delText>
              </w:r>
            </w:del>
            <w:del w:id="7303" w:author="AbbVie7" w:date="2025-05-12T15:16:00Z">
              <w:r>
                <w:rPr>
                  <w:szCs w:val="22"/>
                </w:rPr>
                <w:delText>,</w:delText>
              </w:r>
            </w:del>
            <w:del w:id="7304" w:author="AbbVie7" w:date="2025-05-12T15:16:00Z">
              <w:r w:rsidRPr="005B0F7D">
                <w:rPr>
                  <w:szCs w:val="22"/>
                </w:rPr>
                <w:delText>4%</w:delText>
              </w:r>
            </w:del>
          </w:p>
        </w:tc>
        <w:tc>
          <w:tcPr>
            <w:tcW w:w="1147" w:type="dxa"/>
            <w:tcBorders>
              <w:top w:val="single" w:sz="6" w:space="0" w:color="000000"/>
              <w:left w:val="single" w:sz="6" w:space="0" w:color="000000"/>
              <w:bottom w:val="single" w:sz="6" w:space="0" w:color="000000"/>
              <w:right w:val="single" w:sz="6" w:space="0" w:color="000000"/>
            </w:tcBorders>
            <w:vAlign w:val="bottom"/>
          </w:tcPr>
          <w:p w:rsidR="001C0A61" w:rsidRPr="005B0F7D" w14:paraId="6D8C2937" w14:textId="77777777">
            <w:pPr>
              <w:keepNext w:val="0"/>
              <w:keepLines w:val="0"/>
              <w:tabs>
                <w:tab w:val="clear" w:pos="-1080"/>
                <w:tab w:val="left" w:pos="562"/>
              </w:tabs>
              <w:suppressAutoHyphens/>
              <w:autoSpaceDE/>
              <w:autoSpaceDN/>
              <w:adjustRightInd/>
              <w:ind w:left="0"/>
              <w:jc w:val="left"/>
              <w:pPrChange w:id="7305" w:author="AbbVie7" w:date="2025-05-12T15:16:00Z">
                <w:pPr>
                  <w:keepNext/>
                  <w:keepLines/>
                  <w:tabs>
                    <w:tab w:val="left" w:pos="-1080"/>
                    <w:tab w:val="clear" w:pos="562"/>
                  </w:tabs>
                  <w:suppressAutoHyphens w:val="0"/>
                  <w:autoSpaceDE w:val="0"/>
                  <w:autoSpaceDN w:val="0"/>
                  <w:adjustRightInd w:val="0"/>
                  <w:ind w:left="15"/>
                  <w:jc w:val="center"/>
                </w:pPr>
              </w:pPrChange>
              <w:rPr>
                <w:del w:id="7306" w:author="AbbVie7" w:date="2025-05-12T15:16:00Z"/>
                <w:szCs w:val="22"/>
              </w:rPr>
            </w:pPr>
            <w:del w:id="7307" w:author="AbbVie7" w:date="2025-05-12T15:16:00Z">
              <w:r w:rsidRPr="005B0F7D">
                <w:rPr>
                  <w:szCs w:val="22"/>
                </w:rPr>
                <w:delText>0</w:delText>
              </w:r>
            </w:del>
            <w:del w:id="7308" w:author="AbbVie7" w:date="2025-05-12T15:16:00Z">
              <w:r>
                <w:rPr>
                  <w:szCs w:val="22"/>
                </w:rPr>
                <w:delText>,</w:delText>
              </w:r>
            </w:del>
            <w:del w:id="7309" w:author="AbbVie7" w:date="2025-05-12T15:16:00Z">
              <w:r w:rsidRPr="005B0F7D">
                <w:rPr>
                  <w:szCs w:val="22"/>
                </w:rPr>
                <w:delText>075</w:delText>
              </w:r>
            </w:del>
          </w:p>
        </w:tc>
      </w:tr>
      <w:tr w14:paraId="39177174" w14:textId="77777777" w:rsidTr="001C0A61">
        <w:tblPrEx>
          <w:tblW w:w="0" w:type="auto"/>
          <w:tblLook w:val="00A0"/>
        </w:tblPrEx>
        <w:trPr>
          <w:del w:id="7310" w:author="AbbVie7" w:date="2025-05-12T15:16:00Z"/>
        </w:trPr>
        <w:tc>
          <w:tcPr>
            <w:tcW w:w="2321" w:type="dxa"/>
            <w:tcBorders>
              <w:top w:val="single" w:sz="6" w:space="0" w:color="000000"/>
              <w:left w:val="single" w:sz="6" w:space="0" w:color="000000"/>
              <w:bottom w:val="single" w:sz="6" w:space="0" w:color="000000"/>
              <w:right w:val="single" w:sz="6" w:space="0" w:color="000000"/>
            </w:tcBorders>
          </w:tcPr>
          <w:p w:rsidR="001C0A61" w:rsidRPr="005B0F7D" w14:paraId="2D001772" w14:textId="77777777">
            <w:pPr>
              <w:keepNext w:val="0"/>
              <w:keepLines w:val="0"/>
              <w:tabs>
                <w:tab w:val="clear" w:pos="-1080"/>
                <w:tab w:val="left" w:pos="562"/>
              </w:tabs>
              <w:suppressAutoHyphens/>
              <w:autoSpaceDE/>
              <w:autoSpaceDN/>
              <w:adjustRightInd/>
              <w:ind w:left="0"/>
              <w:pPrChange w:id="7311" w:author="AbbVie7" w:date="2025-05-12T15:16:00Z">
                <w:pPr>
                  <w:keepNext/>
                  <w:keepLines/>
                  <w:tabs>
                    <w:tab w:val="left" w:pos="-1080"/>
                    <w:tab w:val="clear" w:pos="562"/>
                  </w:tabs>
                  <w:suppressAutoHyphens w:val="0"/>
                  <w:autoSpaceDE w:val="0"/>
                  <w:autoSpaceDN w:val="0"/>
                  <w:adjustRightInd w:val="0"/>
                  <w:ind w:left="15"/>
                </w:pPr>
              </w:pPrChange>
              <w:rPr>
                <w:del w:id="7312" w:author="AbbVie7" w:date="2025-05-12T15:16:00Z"/>
                <w:szCs w:val="22"/>
              </w:rPr>
            </w:pPr>
            <w:del w:id="7313" w:author="AbbVie7" w:date="2025-05-12T15:16:00Z">
              <w:r w:rsidRPr="005B0F7D">
                <w:rPr>
                  <w:szCs w:val="22"/>
                </w:rPr>
                <w:delText xml:space="preserve">   </w:delText>
              </w:r>
            </w:del>
            <w:del w:id="7314" w:author="AbbVie7" w:date="2025-05-12T15:16:00Z">
              <w:r>
                <w:rPr>
                  <w:szCs w:val="22"/>
                </w:rPr>
                <w:delText>Klinisk</w:delText>
              </w:r>
            </w:del>
            <w:del w:id="7315" w:author="AbbVie7" w:date="2025-05-12T15:16:00Z">
              <w:r w:rsidRPr="005B0F7D">
                <w:rPr>
                  <w:szCs w:val="22"/>
                </w:rPr>
                <w:delText xml:space="preserve"> respons </w:delText>
              </w:r>
            </w:del>
          </w:p>
        </w:tc>
        <w:tc>
          <w:tcPr>
            <w:tcW w:w="1614" w:type="dxa"/>
            <w:tcBorders>
              <w:top w:val="single" w:sz="6" w:space="0" w:color="000000"/>
              <w:left w:val="single" w:sz="6" w:space="0" w:color="000000"/>
              <w:bottom w:val="single" w:sz="6" w:space="0" w:color="000000"/>
              <w:right w:val="single" w:sz="6" w:space="0" w:color="000000"/>
            </w:tcBorders>
          </w:tcPr>
          <w:p w:rsidR="001C0A61" w:rsidRPr="005B0F7D" w14:paraId="77902AB5" w14:textId="77777777">
            <w:pPr>
              <w:keepNext w:val="0"/>
              <w:keepLines w:val="0"/>
              <w:tabs>
                <w:tab w:val="clear" w:pos="-1080"/>
                <w:tab w:val="left" w:pos="562"/>
              </w:tabs>
              <w:suppressAutoHyphens/>
              <w:autoSpaceDE/>
              <w:autoSpaceDN/>
              <w:adjustRightInd/>
              <w:ind w:left="0"/>
              <w:jc w:val="left"/>
              <w:pPrChange w:id="7316" w:author="AbbVie7" w:date="2025-05-12T15:16:00Z">
                <w:pPr>
                  <w:keepNext/>
                  <w:keepLines/>
                  <w:tabs>
                    <w:tab w:val="left" w:pos="-1080"/>
                    <w:tab w:val="clear" w:pos="562"/>
                  </w:tabs>
                  <w:suppressAutoHyphens w:val="0"/>
                  <w:autoSpaceDE w:val="0"/>
                  <w:autoSpaceDN w:val="0"/>
                  <w:adjustRightInd w:val="0"/>
                  <w:ind w:left="15"/>
                  <w:jc w:val="center"/>
                </w:pPr>
              </w:pPrChange>
              <w:rPr>
                <w:del w:id="7317" w:author="AbbVie7" w:date="2025-05-12T15:16:00Z"/>
                <w:szCs w:val="22"/>
              </w:rPr>
            </w:pPr>
            <w:del w:id="7318" w:author="AbbVie7" w:date="2025-05-12T15:16:00Z">
              <w:r w:rsidRPr="005B0F7D">
                <w:rPr>
                  <w:szCs w:val="22"/>
                </w:rPr>
                <w:delText>59</w:delText>
              </w:r>
            </w:del>
            <w:del w:id="7319" w:author="AbbVie7" w:date="2025-05-12T15:16:00Z">
              <w:r>
                <w:rPr>
                  <w:szCs w:val="22"/>
                </w:rPr>
                <w:delText>,</w:delText>
              </w:r>
            </w:del>
            <w:del w:id="7320" w:author="AbbVie7" w:date="2025-05-12T15:16:00Z">
              <w:r w:rsidRPr="005B0F7D">
                <w:rPr>
                  <w:szCs w:val="22"/>
                </w:rPr>
                <w:delText>1%</w:delText>
              </w:r>
            </w:del>
          </w:p>
        </w:tc>
        <w:tc>
          <w:tcPr>
            <w:tcW w:w="1591" w:type="dxa"/>
            <w:tcBorders>
              <w:top w:val="single" w:sz="6" w:space="0" w:color="000000"/>
              <w:left w:val="single" w:sz="6" w:space="0" w:color="000000"/>
              <w:bottom w:val="single" w:sz="6" w:space="0" w:color="000000"/>
              <w:right w:val="single" w:sz="6" w:space="0" w:color="000000"/>
            </w:tcBorders>
          </w:tcPr>
          <w:p w:rsidR="001C0A61" w:rsidRPr="005B0F7D" w14:paraId="70C347BB" w14:textId="77777777">
            <w:pPr>
              <w:keepNext w:val="0"/>
              <w:keepLines w:val="0"/>
              <w:tabs>
                <w:tab w:val="clear" w:pos="-1080"/>
                <w:tab w:val="left" w:pos="562"/>
              </w:tabs>
              <w:suppressAutoHyphens/>
              <w:autoSpaceDE/>
              <w:autoSpaceDN/>
              <w:adjustRightInd/>
              <w:ind w:left="0"/>
              <w:jc w:val="left"/>
              <w:pPrChange w:id="7321" w:author="AbbVie7" w:date="2025-05-12T15:16:00Z">
                <w:pPr>
                  <w:keepNext/>
                  <w:keepLines/>
                  <w:tabs>
                    <w:tab w:val="left" w:pos="-1080"/>
                    <w:tab w:val="clear" w:pos="562"/>
                  </w:tabs>
                  <w:suppressAutoHyphens w:val="0"/>
                  <w:autoSpaceDE w:val="0"/>
                  <w:autoSpaceDN w:val="0"/>
                  <w:adjustRightInd w:val="0"/>
                  <w:ind w:left="15"/>
                  <w:jc w:val="center"/>
                </w:pPr>
              </w:pPrChange>
              <w:rPr>
                <w:del w:id="7322" w:author="AbbVie7" w:date="2025-05-12T15:16:00Z"/>
                <w:szCs w:val="22"/>
              </w:rPr>
            </w:pPr>
            <w:del w:id="7323" w:author="AbbVie7" w:date="2025-05-12T15:16:00Z">
              <w:r w:rsidRPr="005B0F7D">
                <w:rPr>
                  <w:szCs w:val="22"/>
                </w:rPr>
                <w:delText>48</w:delText>
              </w:r>
            </w:del>
            <w:del w:id="7324" w:author="AbbVie7" w:date="2025-05-12T15:16:00Z">
              <w:r>
                <w:rPr>
                  <w:szCs w:val="22"/>
                </w:rPr>
                <w:delText>,</w:delText>
              </w:r>
            </w:del>
            <w:del w:id="7325" w:author="AbbVie7" w:date="2025-05-12T15:16:00Z">
              <w:r w:rsidRPr="005B0F7D">
                <w:rPr>
                  <w:szCs w:val="22"/>
                </w:rPr>
                <w:delText>4%</w:delText>
              </w:r>
            </w:del>
          </w:p>
        </w:tc>
        <w:tc>
          <w:tcPr>
            <w:tcW w:w="1147" w:type="dxa"/>
            <w:tcBorders>
              <w:top w:val="single" w:sz="6" w:space="0" w:color="000000"/>
              <w:left w:val="single" w:sz="6" w:space="0" w:color="000000"/>
              <w:bottom w:val="single" w:sz="6" w:space="0" w:color="000000"/>
              <w:right w:val="single" w:sz="6" w:space="0" w:color="000000"/>
            </w:tcBorders>
          </w:tcPr>
          <w:p w:rsidR="001C0A61" w:rsidRPr="005B0F7D" w14:paraId="0EA3B305" w14:textId="77777777">
            <w:pPr>
              <w:keepNext w:val="0"/>
              <w:keepLines w:val="0"/>
              <w:tabs>
                <w:tab w:val="clear" w:pos="-1080"/>
                <w:tab w:val="left" w:pos="562"/>
              </w:tabs>
              <w:suppressAutoHyphens/>
              <w:autoSpaceDE/>
              <w:autoSpaceDN/>
              <w:adjustRightInd/>
              <w:ind w:left="0"/>
              <w:jc w:val="left"/>
              <w:pPrChange w:id="7326" w:author="AbbVie7" w:date="2025-05-12T15:16:00Z">
                <w:pPr>
                  <w:keepNext/>
                  <w:keepLines/>
                  <w:tabs>
                    <w:tab w:val="left" w:pos="-1080"/>
                    <w:tab w:val="clear" w:pos="562"/>
                  </w:tabs>
                  <w:suppressAutoHyphens w:val="0"/>
                  <w:autoSpaceDE w:val="0"/>
                  <w:autoSpaceDN w:val="0"/>
                  <w:adjustRightInd w:val="0"/>
                  <w:ind w:left="15"/>
                  <w:jc w:val="center"/>
                </w:pPr>
              </w:pPrChange>
              <w:rPr>
                <w:del w:id="7327" w:author="AbbVie7" w:date="2025-05-12T15:16:00Z"/>
                <w:szCs w:val="22"/>
              </w:rPr>
            </w:pPr>
            <w:del w:id="7328" w:author="AbbVie7" w:date="2025-05-12T15:16:00Z">
              <w:r w:rsidRPr="005B0F7D">
                <w:rPr>
                  <w:szCs w:val="22"/>
                </w:rPr>
                <w:delText>0</w:delText>
              </w:r>
            </w:del>
            <w:del w:id="7329" w:author="AbbVie7" w:date="2025-05-12T15:16:00Z">
              <w:r>
                <w:rPr>
                  <w:szCs w:val="22"/>
                </w:rPr>
                <w:delText>,</w:delText>
              </w:r>
            </w:del>
            <w:del w:id="7330" w:author="AbbVie7" w:date="2025-05-12T15:16:00Z">
              <w:r w:rsidRPr="005B0F7D">
                <w:rPr>
                  <w:szCs w:val="22"/>
                </w:rPr>
                <w:delText>073</w:delText>
              </w:r>
            </w:del>
          </w:p>
        </w:tc>
      </w:tr>
      <w:tr w14:paraId="40BE697A" w14:textId="77777777" w:rsidTr="001C0A61">
        <w:tblPrEx>
          <w:tblW w:w="0" w:type="auto"/>
          <w:tblLook w:val="00A0"/>
        </w:tblPrEx>
        <w:trPr>
          <w:del w:id="7331" w:author="AbbVie7" w:date="2025-05-12T15:16:00Z"/>
        </w:trPr>
        <w:tc>
          <w:tcPr>
            <w:tcW w:w="2321" w:type="dxa"/>
            <w:tcBorders>
              <w:top w:val="single" w:sz="6" w:space="0" w:color="000000"/>
              <w:left w:val="single" w:sz="6" w:space="0" w:color="000000"/>
              <w:bottom w:val="single" w:sz="6" w:space="0" w:color="000000"/>
              <w:right w:val="single" w:sz="6" w:space="0" w:color="000000"/>
            </w:tcBorders>
            <w:vAlign w:val="bottom"/>
          </w:tcPr>
          <w:p w:rsidR="001C0A61" w:rsidRPr="005B0F7D" w14:paraId="5368302D" w14:textId="77777777">
            <w:pPr>
              <w:keepNext w:val="0"/>
              <w:keepLines w:val="0"/>
              <w:tabs>
                <w:tab w:val="clear" w:pos="-1080"/>
                <w:tab w:val="left" w:pos="562"/>
              </w:tabs>
              <w:suppressAutoHyphens/>
              <w:autoSpaceDE/>
              <w:autoSpaceDN/>
              <w:adjustRightInd/>
              <w:ind w:left="0"/>
              <w:pPrChange w:id="7332" w:author="AbbVie7" w:date="2025-05-12T15:16:00Z">
                <w:pPr>
                  <w:keepNext/>
                  <w:keepLines/>
                  <w:tabs>
                    <w:tab w:val="left" w:pos="-1080"/>
                    <w:tab w:val="clear" w:pos="562"/>
                  </w:tabs>
                  <w:suppressAutoHyphens w:val="0"/>
                  <w:autoSpaceDE w:val="0"/>
                  <w:autoSpaceDN w:val="0"/>
                  <w:adjustRightInd w:val="0"/>
                  <w:ind w:left="15"/>
                </w:pPr>
              </w:pPrChange>
              <w:rPr>
                <w:del w:id="7333" w:author="AbbVie7" w:date="2025-05-12T15:16:00Z"/>
                <w:b/>
                <w:bCs/>
                <w:szCs w:val="22"/>
              </w:rPr>
            </w:pPr>
            <w:del w:id="7334" w:author="AbbVie7" w:date="2025-05-12T15:16:00Z">
              <w:r>
                <w:rPr>
                  <w:b/>
                  <w:bCs/>
                  <w:szCs w:val="22"/>
                </w:rPr>
                <w:delText>Uge</w:delText>
              </w:r>
            </w:del>
            <w:del w:id="7335" w:author="AbbVie7" w:date="2025-05-12T15:16:00Z">
              <w:r w:rsidRPr="005B0F7D">
                <w:rPr>
                  <w:b/>
                  <w:bCs/>
                  <w:szCs w:val="22"/>
                </w:rPr>
                <w:delText xml:space="preserve"> 52</w:delText>
              </w:r>
            </w:del>
          </w:p>
        </w:tc>
        <w:tc>
          <w:tcPr>
            <w:tcW w:w="1614" w:type="dxa"/>
            <w:tcBorders>
              <w:top w:val="single" w:sz="6" w:space="0" w:color="000000"/>
              <w:left w:val="single" w:sz="6" w:space="0" w:color="000000"/>
              <w:bottom w:val="single" w:sz="6" w:space="0" w:color="000000"/>
              <w:right w:val="single" w:sz="6" w:space="0" w:color="000000"/>
            </w:tcBorders>
            <w:vAlign w:val="bottom"/>
          </w:tcPr>
          <w:p w:rsidR="001C0A61" w:rsidRPr="005B0F7D" w14:paraId="5F0D21A9" w14:textId="77777777">
            <w:pPr>
              <w:keepNext w:val="0"/>
              <w:keepLines w:val="0"/>
              <w:tabs>
                <w:tab w:val="clear" w:pos="-1080"/>
                <w:tab w:val="left" w:pos="562"/>
              </w:tabs>
              <w:suppressAutoHyphens/>
              <w:autoSpaceDE/>
              <w:autoSpaceDN/>
              <w:adjustRightInd/>
              <w:ind w:left="0"/>
              <w:jc w:val="left"/>
              <w:pPrChange w:id="7336" w:author="AbbVie7" w:date="2025-05-12T15:16:00Z">
                <w:pPr>
                  <w:keepNext/>
                  <w:keepLines/>
                  <w:tabs>
                    <w:tab w:val="left" w:pos="-1080"/>
                    <w:tab w:val="clear" w:pos="562"/>
                  </w:tabs>
                  <w:suppressAutoHyphens w:val="0"/>
                  <w:autoSpaceDE w:val="0"/>
                  <w:autoSpaceDN w:val="0"/>
                  <w:adjustRightInd w:val="0"/>
                  <w:ind w:left="15"/>
                  <w:jc w:val="center"/>
                </w:pPr>
              </w:pPrChange>
              <w:rPr>
                <w:del w:id="7337" w:author="AbbVie7" w:date="2025-05-12T15:16:00Z"/>
                <w:b/>
                <w:bCs/>
                <w:szCs w:val="22"/>
              </w:rPr>
            </w:pPr>
          </w:p>
        </w:tc>
        <w:tc>
          <w:tcPr>
            <w:tcW w:w="1591" w:type="dxa"/>
            <w:tcBorders>
              <w:top w:val="single" w:sz="6" w:space="0" w:color="000000"/>
              <w:left w:val="single" w:sz="6" w:space="0" w:color="000000"/>
              <w:bottom w:val="single" w:sz="6" w:space="0" w:color="000000"/>
              <w:right w:val="single" w:sz="6" w:space="0" w:color="000000"/>
            </w:tcBorders>
            <w:vAlign w:val="bottom"/>
          </w:tcPr>
          <w:p w:rsidR="001C0A61" w:rsidRPr="005B0F7D" w14:paraId="15D13F24" w14:textId="77777777">
            <w:pPr>
              <w:keepNext w:val="0"/>
              <w:keepLines w:val="0"/>
              <w:tabs>
                <w:tab w:val="clear" w:pos="-1080"/>
                <w:tab w:val="left" w:pos="562"/>
              </w:tabs>
              <w:suppressAutoHyphens/>
              <w:autoSpaceDE/>
              <w:autoSpaceDN/>
              <w:adjustRightInd/>
              <w:ind w:left="0"/>
              <w:jc w:val="left"/>
              <w:pPrChange w:id="7338" w:author="AbbVie7" w:date="2025-05-12T15:16:00Z">
                <w:pPr>
                  <w:keepNext/>
                  <w:keepLines/>
                  <w:tabs>
                    <w:tab w:val="left" w:pos="-1080"/>
                    <w:tab w:val="clear" w:pos="562"/>
                  </w:tabs>
                  <w:suppressAutoHyphens w:val="0"/>
                  <w:autoSpaceDE w:val="0"/>
                  <w:autoSpaceDN w:val="0"/>
                  <w:adjustRightInd w:val="0"/>
                  <w:ind w:left="15"/>
                  <w:jc w:val="center"/>
                </w:pPr>
              </w:pPrChange>
              <w:rPr>
                <w:del w:id="7339" w:author="AbbVie7" w:date="2025-05-12T15:16:00Z"/>
                <w:b/>
                <w:bCs/>
                <w:szCs w:val="22"/>
              </w:rPr>
            </w:pPr>
          </w:p>
        </w:tc>
        <w:tc>
          <w:tcPr>
            <w:tcW w:w="1147" w:type="dxa"/>
            <w:tcBorders>
              <w:top w:val="single" w:sz="6" w:space="0" w:color="000000"/>
              <w:left w:val="single" w:sz="6" w:space="0" w:color="000000"/>
              <w:bottom w:val="single" w:sz="6" w:space="0" w:color="000000"/>
              <w:right w:val="single" w:sz="6" w:space="0" w:color="000000"/>
            </w:tcBorders>
            <w:vAlign w:val="bottom"/>
          </w:tcPr>
          <w:p w:rsidR="001C0A61" w:rsidRPr="005B0F7D" w14:paraId="17700D64" w14:textId="77777777">
            <w:pPr>
              <w:keepNext w:val="0"/>
              <w:tabs>
                <w:tab w:val="left" w:pos="562"/>
              </w:tabs>
              <w:suppressAutoHyphens/>
              <w:autoSpaceDE/>
              <w:autoSpaceDN/>
              <w:adjustRightInd/>
              <w:ind w:left="0"/>
              <w:pPrChange w:id="7340" w:author="AbbVie7" w:date="2025-05-12T15:16:00Z">
                <w:pPr>
                  <w:keepNext/>
                  <w:tabs>
                    <w:tab w:val="clear" w:pos="562"/>
                  </w:tabs>
                  <w:suppressAutoHyphens w:val="0"/>
                  <w:autoSpaceDE w:val="0"/>
                  <w:autoSpaceDN w:val="0"/>
                  <w:adjustRightInd w:val="0"/>
                  <w:ind w:left="15"/>
                </w:pPr>
              </w:pPrChange>
              <w:rPr>
                <w:del w:id="7341" w:author="AbbVie7" w:date="2025-05-12T15:16:00Z"/>
                <w:b/>
                <w:bCs/>
                <w:szCs w:val="22"/>
              </w:rPr>
            </w:pPr>
          </w:p>
        </w:tc>
      </w:tr>
      <w:tr w14:paraId="38369DE0" w14:textId="77777777" w:rsidTr="001C0A61">
        <w:tblPrEx>
          <w:tblW w:w="0" w:type="auto"/>
          <w:tblLook w:val="00A0"/>
        </w:tblPrEx>
        <w:trPr>
          <w:del w:id="7342" w:author="AbbVie7" w:date="2025-05-12T15:16:00Z"/>
        </w:trPr>
        <w:tc>
          <w:tcPr>
            <w:tcW w:w="2321" w:type="dxa"/>
            <w:tcBorders>
              <w:top w:val="single" w:sz="6" w:space="0" w:color="000000"/>
              <w:left w:val="single" w:sz="6" w:space="0" w:color="000000"/>
              <w:bottom w:val="single" w:sz="6" w:space="0" w:color="000000"/>
              <w:right w:val="single" w:sz="6" w:space="0" w:color="000000"/>
            </w:tcBorders>
            <w:vAlign w:val="bottom"/>
          </w:tcPr>
          <w:p w:rsidR="001C0A61" w:rsidRPr="005B0F7D" w14:paraId="63E15758" w14:textId="77777777">
            <w:pPr>
              <w:keepNext w:val="0"/>
              <w:keepLines w:val="0"/>
              <w:tabs>
                <w:tab w:val="clear" w:pos="-1080"/>
                <w:tab w:val="left" w:pos="562"/>
              </w:tabs>
              <w:suppressAutoHyphens/>
              <w:autoSpaceDE/>
              <w:autoSpaceDN/>
              <w:adjustRightInd/>
              <w:ind w:left="0"/>
              <w:pPrChange w:id="7343" w:author="AbbVie7" w:date="2025-05-12T15:16:00Z">
                <w:pPr>
                  <w:keepNext/>
                  <w:keepLines/>
                  <w:tabs>
                    <w:tab w:val="left" w:pos="-1080"/>
                    <w:tab w:val="clear" w:pos="562"/>
                  </w:tabs>
                  <w:suppressAutoHyphens w:val="0"/>
                  <w:autoSpaceDE w:val="0"/>
                  <w:autoSpaceDN w:val="0"/>
                  <w:adjustRightInd w:val="0"/>
                  <w:ind w:left="15"/>
                </w:pPr>
              </w:pPrChange>
              <w:rPr>
                <w:del w:id="7344" w:author="AbbVie7" w:date="2025-05-12T15:16:00Z"/>
                <w:szCs w:val="22"/>
              </w:rPr>
            </w:pPr>
            <w:del w:id="7345" w:author="AbbVie7" w:date="2025-05-12T15:16:00Z">
              <w:r w:rsidRPr="005B0F7D">
                <w:rPr>
                  <w:szCs w:val="22"/>
                </w:rPr>
                <w:delText xml:space="preserve">   </w:delText>
              </w:r>
            </w:del>
            <w:del w:id="7346" w:author="AbbVie7" w:date="2025-05-12T15:16:00Z">
              <w:r>
                <w:rPr>
                  <w:szCs w:val="22"/>
                </w:rPr>
                <w:delText>Klinisk</w:delText>
              </w:r>
            </w:del>
            <w:del w:id="7347" w:author="AbbVie7" w:date="2025-05-12T15:16:00Z">
              <w:r w:rsidRPr="005B0F7D">
                <w:rPr>
                  <w:szCs w:val="22"/>
                </w:rPr>
                <w:delText xml:space="preserve"> remission</w:delText>
              </w:r>
            </w:del>
          </w:p>
        </w:tc>
        <w:tc>
          <w:tcPr>
            <w:tcW w:w="1614" w:type="dxa"/>
            <w:tcBorders>
              <w:top w:val="single" w:sz="6" w:space="0" w:color="000000"/>
              <w:left w:val="single" w:sz="6" w:space="0" w:color="000000"/>
              <w:bottom w:val="single" w:sz="6" w:space="0" w:color="000000"/>
              <w:right w:val="single" w:sz="6" w:space="0" w:color="000000"/>
            </w:tcBorders>
            <w:vAlign w:val="bottom"/>
          </w:tcPr>
          <w:p w:rsidR="001C0A61" w:rsidRPr="005B0F7D" w14:paraId="56E0A5A2" w14:textId="77777777">
            <w:pPr>
              <w:keepNext w:val="0"/>
              <w:keepLines w:val="0"/>
              <w:tabs>
                <w:tab w:val="clear" w:pos="-1080"/>
                <w:tab w:val="left" w:pos="562"/>
              </w:tabs>
              <w:suppressAutoHyphens/>
              <w:autoSpaceDE/>
              <w:autoSpaceDN/>
              <w:adjustRightInd/>
              <w:ind w:left="0"/>
              <w:jc w:val="left"/>
              <w:pPrChange w:id="7348" w:author="AbbVie7" w:date="2025-05-12T15:16:00Z">
                <w:pPr>
                  <w:keepNext/>
                  <w:keepLines/>
                  <w:tabs>
                    <w:tab w:val="left" w:pos="-1080"/>
                    <w:tab w:val="clear" w:pos="562"/>
                  </w:tabs>
                  <w:suppressAutoHyphens w:val="0"/>
                  <w:autoSpaceDE w:val="0"/>
                  <w:autoSpaceDN w:val="0"/>
                  <w:adjustRightInd w:val="0"/>
                  <w:ind w:left="15"/>
                  <w:jc w:val="center"/>
                </w:pPr>
              </w:pPrChange>
              <w:rPr>
                <w:del w:id="7349" w:author="AbbVie7" w:date="2025-05-12T15:16:00Z"/>
                <w:szCs w:val="22"/>
              </w:rPr>
            </w:pPr>
            <w:del w:id="7350" w:author="AbbVie7" w:date="2025-05-12T15:16:00Z">
              <w:r w:rsidRPr="005B0F7D">
                <w:rPr>
                  <w:szCs w:val="22"/>
                </w:rPr>
                <w:delText>33</w:delText>
              </w:r>
            </w:del>
            <w:del w:id="7351" w:author="AbbVie7" w:date="2025-05-12T15:16:00Z">
              <w:r>
                <w:rPr>
                  <w:szCs w:val="22"/>
                </w:rPr>
                <w:delText>,</w:delText>
              </w:r>
            </w:del>
            <w:del w:id="7352" w:author="AbbVie7" w:date="2025-05-12T15:16:00Z">
              <w:r w:rsidRPr="005B0F7D">
                <w:rPr>
                  <w:szCs w:val="22"/>
                </w:rPr>
                <w:delText>3%</w:delText>
              </w:r>
            </w:del>
          </w:p>
        </w:tc>
        <w:tc>
          <w:tcPr>
            <w:tcW w:w="1591" w:type="dxa"/>
            <w:tcBorders>
              <w:top w:val="single" w:sz="6" w:space="0" w:color="000000"/>
              <w:left w:val="single" w:sz="6" w:space="0" w:color="000000"/>
              <w:bottom w:val="single" w:sz="6" w:space="0" w:color="000000"/>
              <w:right w:val="single" w:sz="6" w:space="0" w:color="000000"/>
            </w:tcBorders>
            <w:vAlign w:val="bottom"/>
          </w:tcPr>
          <w:p w:rsidR="001C0A61" w:rsidRPr="005B0F7D" w14:paraId="033F0974" w14:textId="77777777">
            <w:pPr>
              <w:keepNext w:val="0"/>
              <w:keepLines w:val="0"/>
              <w:tabs>
                <w:tab w:val="clear" w:pos="-1080"/>
                <w:tab w:val="left" w:pos="562"/>
              </w:tabs>
              <w:suppressAutoHyphens/>
              <w:autoSpaceDE/>
              <w:autoSpaceDN/>
              <w:adjustRightInd/>
              <w:ind w:left="0"/>
              <w:jc w:val="left"/>
              <w:pPrChange w:id="7353" w:author="AbbVie7" w:date="2025-05-12T15:16:00Z">
                <w:pPr>
                  <w:keepNext/>
                  <w:keepLines/>
                  <w:tabs>
                    <w:tab w:val="left" w:pos="-1080"/>
                    <w:tab w:val="clear" w:pos="562"/>
                  </w:tabs>
                  <w:suppressAutoHyphens w:val="0"/>
                  <w:autoSpaceDE w:val="0"/>
                  <w:autoSpaceDN w:val="0"/>
                  <w:adjustRightInd w:val="0"/>
                  <w:ind w:left="15"/>
                  <w:jc w:val="center"/>
                </w:pPr>
              </w:pPrChange>
              <w:rPr>
                <w:del w:id="7354" w:author="AbbVie7" w:date="2025-05-12T15:16:00Z"/>
                <w:szCs w:val="22"/>
              </w:rPr>
            </w:pPr>
            <w:del w:id="7355" w:author="AbbVie7" w:date="2025-05-12T15:16:00Z">
              <w:r w:rsidRPr="005B0F7D">
                <w:rPr>
                  <w:szCs w:val="22"/>
                </w:rPr>
                <w:delText>23</w:delText>
              </w:r>
            </w:del>
            <w:del w:id="7356" w:author="AbbVie7" w:date="2025-05-12T15:16:00Z">
              <w:r>
                <w:rPr>
                  <w:szCs w:val="22"/>
                </w:rPr>
                <w:delText>,</w:delText>
              </w:r>
            </w:del>
            <w:del w:id="7357" w:author="AbbVie7" w:date="2025-05-12T15:16:00Z">
              <w:r w:rsidRPr="005B0F7D">
                <w:rPr>
                  <w:szCs w:val="22"/>
                </w:rPr>
                <w:delText>2%</w:delText>
              </w:r>
            </w:del>
          </w:p>
        </w:tc>
        <w:tc>
          <w:tcPr>
            <w:tcW w:w="1147" w:type="dxa"/>
            <w:tcBorders>
              <w:top w:val="single" w:sz="6" w:space="0" w:color="000000"/>
              <w:left w:val="single" w:sz="6" w:space="0" w:color="000000"/>
              <w:bottom w:val="single" w:sz="6" w:space="0" w:color="000000"/>
              <w:right w:val="single" w:sz="6" w:space="0" w:color="000000"/>
            </w:tcBorders>
            <w:vAlign w:val="bottom"/>
          </w:tcPr>
          <w:p w:rsidR="001C0A61" w:rsidRPr="005B0F7D" w14:paraId="245A5333" w14:textId="77777777">
            <w:pPr>
              <w:keepNext w:val="0"/>
              <w:keepLines w:val="0"/>
              <w:tabs>
                <w:tab w:val="clear" w:pos="-1080"/>
                <w:tab w:val="left" w:pos="562"/>
              </w:tabs>
              <w:suppressAutoHyphens/>
              <w:autoSpaceDE/>
              <w:autoSpaceDN/>
              <w:adjustRightInd/>
              <w:ind w:left="0"/>
              <w:jc w:val="left"/>
              <w:pPrChange w:id="7358" w:author="AbbVie7" w:date="2025-05-12T15:16:00Z">
                <w:pPr>
                  <w:keepNext/>
                  <w:keepLines/>
                  <w:tabs>
                    <w:tab w:val="left" w:pos="-1080"/>
                    <w:tab w:val="clear" w:pos="562"/>
                  </w:tabs>
                  <w:suppressAutoHyphens w:val="0"/>
                  <w:autoSpaceDE w:val="0"/>
                  <w:autoSpaceDN w:val="0"/>
                  <w:adjustRightInd w:val="0"/>
                  <w:ind w:left="15"/>
                  <w:jc w:val="center"/>
                </w:pPr>
              </w:pPrChange>
              <w:rPr>
                <w:del w:id="7359" w:author="AbbVie7" w:date="2025-05-12T15:16:00Z"/>
                <w:szCs w:val="22"/>
              </w:rPr>
            </w:pPr>
            <w:del w:id="7360" w:author="AbbVie7" w:date="2025-05-12T15:16:00Z">
              <w:r w:rsidRPr="005B0F7D">
                <w:rPr>
                  <w:szCs w:val="22"/>
                </w:rPr>
                <w:delText>0</w:delText>
              </w:r>
            </w:del>
            <w:del w:id="7361" w:author="AbbVie7" w:date="2025-05-12T15:16:00Z">
              <w:r>
                <w:rPr>
                  <w:szCs w:val="22"/>
                </w:rPr>
                <w:delText>,</w:delText>
              </w:r>
            </w:del>
            <w:del w:id="7362" w:author="AbbVie7" w:date="2025-05-12T15:16:00Z">
              <w:r w:rsidRPr="005B0F7D">
                <w:rPr>
                  <w:szCs w:val="22"/>
                </w:rPr>
                <w:delText>100</w:delText>
              </w:r>
            </w:del>
          </w:p>
        </w:tc>
      </w:tr>
      <w:tr w14:paraId="783B1889" w14:textId="77777777" w:rsidTr="001C0A61">
        <w:tblPrEx>
          <w:tblW w:w="0" w:type="auto"/>
          <w:tblLook w:val="00A0"/>
        </w:tblPrEx>
        <w:trPr>
          <w:del w:id="7363" w:author="AbbVie7" w:date="2025-05-12T15:16:00Z"/>
        </w:trPr>
        <w:tc>
          <w:tcPr>
            <w:tcW w:w="2321" w:type="dxa"/>
            <w:tcBorders>
              <w:top w:val="single" w:sz="6" w:space="0" w:color="000000"/>
              <w:left w:val="single" w:sz="6" w:space="0" w:color="000000"/>
              <w:bottom w:val="single" w:sz="6" w:space="0" w:color="000000"/>
              <w:right w:val="single" w:sz="6" w:space="0" w:color="000000"/>
            </w:tcBorders>
          </w:tcPr>
          <w:p w:rsidR="001C0A61" w:rsidRPr="005B0F7D" w14:paraId="22537CC2" w14:textId="77777777">
            <w:pPr>
              <w:keepNext w:val="0"/>
              <w:keepLines w:val="0"/>
              <w:tabs>
                <w:tab w:val="clear" w:pos="-1080"/>
                <w:tab w:val="left" w:pos="562"/>
              </w:tabs>
              <w:suppressAutoHyphens/>
              <w:autoSpaceDE/>
              <w:autoSpaceDN/>
              <w:adjustRightInd/>
              <w:ind w:left="0"/>
              <w:pPrChange w:id="7364" w:author="AbbVie7" w:date="2025-05-12T15:16:00Z">
                <w:pPr>
                  <w:keepNext/>
                  <w:keepLines/>
                  <w:tabs>
                    <w:tab w:val="left" w:pos="-1080"/>
                    <w:tab w:val="clear" w:pos="562"/>
                  </w:tabs>
                  <w:suppressAutoHyphens w:val="0"/>
                  <w:autoSpaceDE w:val="0"/>
                  <w:autoSpaceDN w:val="0"/>
                  <w:adjustRightInd w:val="0"/>
                  <w:ind w:left="15"/>
                </w:pPr>
              </w:pPrChange>
              <w:rPr>
                <w:del w:id="7365" w:author="AbbVie7" w:date="2025-05-12T15:16:00Z"/>
                <w:szCs w:val="22"/>
              </w:rPr>
            </w:pPr>
            <w:del w:id="7366" w:author="AbbVie7" w:date="2025-05-12T15:16:00Z">
              <w:r w:rsidRPr="005B0F7D">
                <w:rPr>
                  <w:szCs w:val="22"/>
                </w:rPr>
                <w:delText xml:space="preserve">   </w:delText>
              </w:r>
            </w:del>
            <w:del w:id="7367" w:author="AbbVie7" w:date="2025-05-12T15:16:00Z">
              <w:r>
                <w:rPr>
                  <w:szCs w:val="22"/>
                </w:rPr>
                <w:delText>Klinisk respons</w:delText>
              </w:r>
            </w:del>
          </w:p>
        </w:tc>
        <w:tc>
          <w:tcPr>
            <w:tcW w:w="1614" w:type="dxa"/>
            <w:tcBorders>
              <w:top w:val="single" w:sz="6" w:space="0" w:color="000000"/>
              <w:left w:val="single" w:sz="6" w:space="0" w:color="000000"/>
              <w:bottom w:val="single" w:sz="6" w:space="0" w:color="000000"/>
              <w:right w:val="single" w:sz="6" w:space="0" w:color="000000"/>
            </w:tcBorders>
          </w:tcPr>
          <w:p w:rsidR="001C0A61" w:rsidRPr="005B0F7D" w14:paraId="77E5E4E8" w14:textId="77777777">
            <w:pPr>
              <w:keepNext w:val="0"/>
              <w:keepLines w:val="0"/>
              <w:tabs>
                <w:tab w:val="clear" w:pos="-1080"/>
                <w:tab w:val="left" w:pos="562"/>
              </w:tabs>
              <w:suppressAutoHyphens/>
              <w:autoSpaceDE/>
              <w:autoSpaceDN/>
              <w:adjustRightInd/>
              <w:ind w:left="0"/>
              <w:jc w:val="left"/>
              <w:pPrChange w:id="7368" w:author="AbbVie7" w:date="2025-05-12T15:16:00Z">
                <w:pPr>
                  <w:keepNext/>
                  <w:keepLines/>
                  <w:tabs>
                    <w:tab w:val="left" w:pos="-1080"/>
                    <w:tab w:val="clear" w:pos="562"/>
                  </w:tabs>
                  <w:suppressAutoHyphens w:val="0"/>
                  <w:autoSpaceDE w:val="0"/>
                  <w:autoSpaceDN w:val="0"/>
                  <w:adjustRightInd w:val="0"/>
                  <w:ind w:left="15"/>
                  <w:jc w:val="center"/>
                </w:pPr>
              </w:pPrChange>
              <w:rPr>
                <w:del w:id="7369" w:author="AbbVie7" w:date="2025-05-12T15:16:00Z"/>
                <w:szCs w:val="22"/>
              </w:rPr>
            </w:pPr>
            <w:del w:id="7370" w:author="AbbVie7" w:date="2025-05-12T15:16:00Z">
              <w:r>
                <w:rPr>
                  <w:szCs w:val="22"/>
                </w:rPr>
                <w:delText>41,</w:delText>
              </w:r>
            </w:del>
            <w:del w:id="7371" w:author="AbbVie7" w:date="2025-05-12T15:16:00Z">
              <w:r w:rsidRPr="005B0F7D">
                <w:rPr>
                  <w:szCs w:val="22"/>
                </w:rPr>
                <w:delText>9%</w:delText>
              </w:r>
            </w:del>
          </w:p>
        </w:tc>
        <w:tc>
          <w:tcPr>
            <w:tcW w:w="1591" w:type="dxa"/>
            <w:tcBorders>
              <w:top w:val="single" w:sz="6" w:space="0" w:color="000000"/>
              <w:left w:val="single" w:sz="6" w:space="0" w:color="000000"/>
              <w:bottom w:val="single" w:sz="6" w:space="0" w:color="000000"/>
              <w:right w:val="single" w:sz="6" w:space="0" w:color="000000"/>
            </w:tcBorders>
          </w:tcPr>
          <w:p w:rsidR="001C0A61" w:rsidRPr="005B0F7D" w14:paraId="498B8E98" w14:textId="77777777">
            <w:pPr>
              <w:keepNext w:val="0"/>
              <w:keepLines w:val="0"/>
              <w:tabs>
                <w:tab w:val="clear" w:pos="-1080"/>
                <w:tab w:val="left" w:pos="562"/>
              </w:tabs>
              <w:suppressAutoHyphens/>
              <w:autoSpaceDE/>
              <w:autoSpaceDN/>
              <w:adjustRightInd/>
              <w:ind w:left="0"/>
              <w:jc w:val="left"/>
              <w:pPrChange w:id="7372" w:author="AbbVie7" w:date="2025-05-12T15:16:00Z">
                <w:pPr>
                  <w:keepNext/>
                  <w:keepLines/>
                  <w:tabs>
                    <w:tab w:val="left" w:pos="-1080"/>
                    <w:tab w:val="clear" w:pos="562"/>
                  </w:tabs>
                  <w:suppressAutoHyphens w:val="0"/>
                  <w:autoSpaceDE w:val="0"/>
                  <w:autoSpaceDN w:val="0"/>
                  <w:adjustRightInd w:val="0"/>
                  <w:ind w:left="15"/>
                  <w:jc w:val="center"/>
                </w:pPr>
              </w:pPrChange>
              <w:rPr>
                <w:del w:id="7373" w:author="AbbVie7" w:date="2025-05-12T15:16:00Z"/>
                <w:szCs w:val="22"/>
              </w:rPr>
            </w:pPr>
            <w:del w:id="7374" w:author="AbbVie7" w:date="2025-05-12T15:16:00Z">
              <w:r w:rsidRPr="005B0F7D">
                <w:rPr>
                  <w:szCs w:val="22"/>
                </w:rPr>
                <w:delText>28</w:delText>
              </w:r>
            </w:del>
            <w:del w:id="7375" w:author="AbbVie7" w:date="2025-05-12T15:16:00Z">
              <w:r>
                <w:rPr>
                  <w:szCs w:val="22"/>
                </w:rPr>
                <w:delText>,</w:delText>
              </w:r>
            </w:del>
            <w:del w:id="7376" w:author="AbbVie7" w:date="2025-05-12T15:16:00Z">
              <w:r w:rsidRPr="005B0F7D">
                <w:rPr>
                  <w:szCs w:val="22"/>
                </w:rPr>
                <w:delText>4%</w:delText>
              </w:r>
            </w:del>
          </w:p>
        </w:tc>
        <w:tc>
          <w:tcPr>
            <w:tcW w:w="1147" w:type="dxa"/>
            <w:tcBorders>
              <w:top w:val="single" w:sz="6" w:space="0" w:color="000000"/>
              <w:left w:val="single" w:sz="6" w:space="0" w:color="000000"/>
              <w:bottom w:val="single" w:sz="6" w:space="0" w:color="000000"/>
              <w:right w:val="single" w:sz="6" w:space="0" w:color="000000"/>
            </w:tcBorders>
          </w:tcPr>
          <w:p w:rsidR="001C0A61" w:rsidRPr="005B0F7D" w14:paraId="09EA2FDE" w14:textId="77777777">
            <w:pPr>
              <w:keepNext w:val="0"/>
              <w:keepLines w:val="0"/>
              <w:tabs>
                <w:tab w:val="clear" w:pos="-1080"/>
                <w:tab w:val="left" w:pos="562"/>
              </w:tabs>
              <w:suppressAutoHyphens/>
              <w:autoSpaceDE/>
              <w:autoSpaceDN/>
              <w:adjustRightInd/>
              <w:ind w:left="0"/>
              <w:jc w:val="left"/>
              <w:pPrChange w:id="7377" w:author="AbbVie7" w:date="2025-05-12T15:16:00Z">
                <w:pPr>
                  <w:keepNext/>
                  <w:keepLines/>
                  <w:tabs>
                    <w:tab w:val="left" w:pos="-1080"/>
                    <w:tab w:val="clear" w:pos="562"/>
                  </w:tabs>
                  <w:suppressAutoHyphens w:val="0"/>
                  <w:autoSpaceDE w:val="0"/>
                  <w:autoSpaceDN w:val="0"/>
                  <w:adjustRightInd w:val="0"/>
                  <w:ind w:left="15"/>
                  <w:jc w:val="center"/>
                </w:pPr>
              </w:pPrChange>
              <w:rPr>
                <w:del w:id="7378" w:author="AbbVie7" w:date="2025-05-12T15:16:00Z"/>
                <w:szCs w:val="22"/>
              </w:rPr>
            </w:pPr>
            <w:del w:id="7379" w:author="AbbVie7" w:date="2025-05-12T15:16:00Z">
              <w:r w:rsidRPr="005B0F7D">
                <w:rPr>
                  <w:szCs w:val="22"/>
                </w:rPr>
                <w:delText>0</w:delText>
              </w:r>
            </w:del>
            <w:del w:id="7380" w:author="AbbVie7" w:date="2025-05-12T15:16:00Z">
              <w:r>
                <w:rPr>
                  <w:szCs w:val="22"/>
                </w:rPr>
                <w:delText>,</w:delText>
              </w:r>
            </w:del>
            <w:del w:id="7381" w:author="AbbVie7" w:date="2025-05-12T15:16:00Z">
              <w:r w:rsidRPr="005B0F7D">
                <w:rPr>
                  <w:szCs w:val="22"/>
                </w:rPr>
                <w:delText>038</w:delText>
              </w:r>
            </w:del>
          </w:p>
        </w:tc>
      </w:tr>
      <w:tr w14:paraId="5B82F380" w14:textId="77777777" w:rsidTr="001C0A61">
        <w:tblPrEx>
          <w:tblW w:w="0" w:type="auto"/>
          <w:tblLook w:val="00A0"/>
        </w:tblPrEx>
        <w:trPr>
          <w:del w:id="7382" w:author="AbbVie7" w:date="2025-05-12T15:16:00Z"/>
        </w:trPr>
        <w:tc>
          <w:tcPr>
            <w:tcW w:w="6673" w:type="dxa"/>
            <w:gridSpan w:val="4"/>
            <w:tcBorders>
              <w:top w:val="single" w:sz="6" w:space="0" w:color="000000"/>
              <w:left w:val="single" w:sz="6" w:space="0" w:color="000000"/>
              <w:bottom w:val="single" w:sz="6" w:space="0" w:color="000000"/>
              <w:right w:val="single" w:sz="6" w:space="0" w:color="000000"/>
            </w:tcBorders>
          </w:tcPr>
          <w:p w:rsidR="001C0A61" w:rsidRPr="000518BF" w14:paraId="0E292527" w14:textId="77777777">
            <w:pPr>
              <w:keepNext w:val="0"/>
              <w:keepLines w:val="0"/>
              <w:tabs>
                <w:tab w:val="clear" w:pos="-1080"/>
                <w:tab w:val="left" w:pos="562"/>
              </w:tabs>
              <w:suppressAutoHyphens/>
              <w:autoSpaceDE/>
              <w:autoSpaceDN/>
              <w:adjustRightInd/>
              <w:ind w:left="0"/>
              <w:pPrChange w:id="7383" w:author="AbbVie7" w:date="2025-05-12T15:16:00Z">
                <w:pPr>
                  <w:keepNext/>
                  <w:keepLines/>
                  <w:tabs>
                    <w:tab w:val="left" w:pos="-1080"/>
                    <w:tab w:val="clear" w:pos="562"/>
                  </w:tabs>
                  <w:suppressAutoHyphens w:val="0"/>
                  <w:autoSpaceDE w:val="0"/>
                  <w:autoSpaceDN w:val="0"/>
                  <w:adjustRightInd w:val="0"/>
                  <w:ind w:left="15"/>
                </w:pPr>
              </w:pPrChange>
              <w:rPr>
                <w:del w:id="7384" w:author="AbbVie7" w:date="2025-05-12T15:16:00Z"/>
                <w:szCs w:val="22"/>
                <w:lang w:val="da-DK"/>
              </w:rPr>
            </w:pPr>
            <w:del w:id="7385" w:author="AbbVie7" w:date="2025-05-12T15:16:00Z">
              <w:r w:rsidRPr="000518BF">
                <w:rPr>
                  <w:szCs w:val="22"/>
                  <w:lang w:val="da-DK"/>
                </w:rPr>
                <w:delText xml:space="preserve">* p-værdi for sammenligning af standard-dosis </w:delText>
              </w:r>
            </w:del>
            <w:del w:id="7386" w:author="AbbVie7" w:date="2025-05-12T15:16:00Z">
              <w:r w:rsidRPr="000518BF">
                <w:rPr>
                  <w:i/>
                  <w:iCs/>
                  <w:szCs w:val="22"/>
                  <w:lang w:val="da-DK"/>
                </w:rPr>
                <w:delText>versus</w:delText>
              </w:r>
            </w:del>
            <w:del w:id="7387" w:author="AbbVie7" w:date="2025-05-12T15:16:00Z">
              <w:r w:rsidRPr="000518BF">
                <w:rPr>
                  <w:szCs w:val="22"/>
                  <w:lang w:val="da-DK"/>
                </w:rPr>
                <w:delText xml:space="preserve"> lav-dosis.</w:delText>
              </w:r>
            </w:del>
          </w:p>
        </w:tc>
      </w:tr>
    </w:tbl>
    <w:p w:rsidR="001C0A61" w:rsidRPr="000518BF" w:rsidP="006C2B4F" w14:paraId="49C46764" w14:textId="77777777">
      <w:pPr>
        <w:rPr>
          <w:del w:id="7388" w:author="AbbVie7" w:date="2025-05-12T15:16:00Z"/>
          <w:lang w:val="da-DK"/>
        </w:rPr>
      </w:pPr>
    </w:p>
    <w:tbl>
      <w:tblPr>
        <w:tblW w:w="0" w:type="auto"/>
        <w:jc w:val="center"/>
        <w:tblCellMar>
          <w:left w:w="0" w:type="dxa"/>
          <w:right w:w="0" w:type="dxa"/>
        </w:tblCellMar>
        <w:tblLook w:val="00A0"/>
      </w:tblPr>
      <w:tblGrid>
        <w:gridCol w:w="4025"/>
        <w:gridCol w:w="1656"/>
        <w:gridCol w:w="1619"/>
        <w:gridCol w:w="1140"/>
      </w:tblGrid>
      <w:tr w14:paraId="6393232C" w14:textId="77777777" w:rsidTr="001C0A61">
        <w:tblPrEx>
          <w:tblW w:w="0" w:type="auto"/>
          <w:tblLook w:val="00A0"/>
        </w:tblPrEx>
        <w:trPr>
          <w:del w:id="7389" w:author="AbbVie7" w:date="2025-05-12T15:16:00Z"/>
        </w:trPr>
        <w:tc>
          <w:tcPr>
            <w:tcW w:w="8440" w:type="dxa"/>
            <w:gridSpan w:val="4"/>
            <w:tcBorders>
              <w:top w:val="single" w:sz="6" w:space="0" w:color="000000"/>
              <w:left w:val="single" w:sz="6" w:space="0" w:color="000000"/>
              <w:bottom w:val="single" w:sz="6" w:space="0" w:color="000000"/>
              <w:right w:val="single" w:sz="6" w:space="0" w:color="000000"/>
            </w:tcBorders>
          </w:tcPr>
          <w:p w:rsidR="001C0A61" w:rsidRPr="009A4E0B" w14:paraId="0EBF44C4" w14:textId="77777777">
            <w:pPr>
              <w:keepNext w:val="0"/>
              <w:tabs>
                <w:tab w:val="clear" w:pos="-878"/>
                <w:tab w:val="left" w:pos="562"/>
              </w:tabs>
              <w:suppressAutoHyphens/>
              <w:autoSpaceDE/>
              <w:autoSpaceDN/>
              <w:adjustRightInd/>
              <w:jc w:val="left"/>
              <w:pPrChange w:id="7390" w:author="AbbVie7" w:date="2025-05-12T15:16:00Z">
                <w:pPr>
                  <w:keepNext/>
                  <w:tabs>
                    <w:tab w:val="left" w:pos="-878"/>
                    <w:tab w:val="clear" w:pos="562"/>
                  </w:tabs>
                  <w:suppressAutoHyphens w:val="0"/>
                  <w:autoSpaceDE w:val="0"/>
                  <w:autoSpaceDN w:val="0"/>
                  <w:adjustRightInd w:val="0"/>
                  <w:jc w:val="center"/>
                </w:pPr>
              </w:pPrChange>
              <w:rPr>
                <w:del w:id="7391" w:author="AbbVie7" w:date="2025-05-12T15:16:00Z"/>
                <w:b/>
                <w:bCs/>
                <w:szCs w:val="22"/>
                <w:lang w:val="da-DK"/>
              </w:rPr>
            </w:pPr>
            <w:del w:id="7392" w:author="AbbVie7" w:date="2025-05-12T15:16:00Z">
              <w:r w:rsidRPr="009A4E0B">
                <w:rPr>
                  <w:b/>
                  <w:bCs/>
                  <w:szCs w:val="22"/>
                  <w:lang w:val="da-DK"/>
                </w:rPr>
                <w:delText xml:space="preserve">Tabel </w:delText>
              </w:r>
            </w:del>
            <w:del w:id="7393" w:author="AbbVie7" w:date="2025-05-12T15:16:00Z">
              <w:r>
                <w:rPr>
                  <w:b/>
                  <w:bCs/>
                  <w:szCs w:val="22"/>
                  <w:lang w:val="da-DK"/>
                </w:rPr>
                <w:delText>25</w:delText>
              </w:r>
            </w:del>
          </w:p>
          <w:p w:rsidR="001C0A61" w:rsidRPr="009A4E0B" w14:paraId="5ABDDA16" w14:textId="77777777">
            <w:pPr>
              <w:keepNext w:val="0"/>
              <w:tabs>
                <w:tab w:val="clear" w:pos="-878"/>
                <w:tab w:val="left" w:pos="562"/>
              </w:tabs>
              <w:suppressAutoHyphens/>
              <w:autoSpaceDE/>
              <w:autoSpaceDN/>
              <w:adjustRightInd/>
              <w:jc w:val="left"/>
              <w:pPrChange w:id="7394" w:author="AbbVie7" w:date="2025-05-12T15:16:00Z">
                <w:pPr>
                  <w:keepNext/>
                  <w:tabs>
                    <w:tab w:val="left" w:pos="-878"/>
                    <w:tab w:val="clear" w:pos="562"/>
                  </w:tabs>
                  <w:suppressAutoHyphens w:val="0"/>
                  <w:autoSpaceDE w:val="0"/>
                  <w:autoSpaceDN w:val="0"/>
                  <w:adjustRightInd w:val="0"/>
                  <w:jc w:val="center"/>
                </w:pPr>
              </w:pPrChange>
              <w:rPr>
                <w:del w:id="7395" w:author="AbbVie7" w:date="2025-05-12T15:16:00Z"/>
                <w:b/>
                <w:bCs/>
                <w:szCs w:val="22"/>
                <w:lang w:val="da-DK"/>
              </w:rPr>
            </w:pPr>
            <w:del w:id="7396" w:author="AbbVie7" w:date="2025-05-12T15:16:00Z">
              <w:r w:rsidRPr="009A4E0B">
                <w:rPr>
                  <w:b/>
                  <w:bCs/>
                  <w:szCs w:val="22"/>
                  <w:lang w:val="da-DK"/>
                </w:rPr>
                <w:delText>Pædiatrisk CD-studie</w:delText>
              </w:r>
            </w:del>
          </w:p>
          <w:p w:rsidR="001C0A61" w:rsidRPr="009A4E0B" w14:paraId="40645163" w14:textId="77777777">
            <w:pPr>
              <w:keepNext w:val="0"/>
              <w:tabs>
                <w:tab w:val="clear" w:pos="-878"/>
                <w:tab w:val="left" w:pos="562"/>
              </w:tabs>
              <w:suppressAutoHyphens/>
              <w:autoSpaceDE/>
              <w:autoSpaceDN/>
              <w:adjustRightInd/>
              <w:jc w:val="left"/>
              <w:pPrChange w:id="7397" w:author="AbbVie7" w:date="2025-05-12T15:16:00Z">
                <w:pPr>
                  <w:keepNext/>
                  <w:tabs>
                    <w:tab w:val="left" w:pos="-878"/>
                    <w:tab w:val="clear" w:pos="562"/>
                  </w:tabs>
                  <w:suppressAutoHyphens w:val="0"/>
                  <w:autoSpaceDE w:val="0"/>
                  <w:autoSpaceDN w:val="0"/>
                  <w:adjustRightInd w:val="0"/>
                  <w:jc w:val="center"/>
                </w:pPr>
              </w:pPrChange>
              <w:rPr>
                <w:del w:id="7398" w:author="AbbVie7" w:date="2025-05-12T15:16:00Z"/>
                <w:b/>
                <w:bCs/>
                <w:szCs w:val="22"/>
                <w:lang w:val="da-DK"/>
              </w:rPr>
            </w:pPr>
            <w:del w:id="7399" w:author="AbbVie7" w:date="2025-05-12T15:16:00Z">
              <w:r w:rsidRPr="009A4E0B">
                <w:rPr>
                  <w:b/>
                  <w:bCs/>
                  <w:szCs w:val="22"/>
                  <w:lang w:val="da-DK"/>
                </w:rPr>
                <w:delText xml:space="preserve">Seponering af kortikosteroider eller </w:delText>
              </w:r>
            </w:del>
            <w:del w:id="7400" w:author="AbbVie7" w:date="2025-05-12T15:16:00Z">
              <w:r>
                <w:rPr>
                  <w:b/>
                  <w:bCs/>
                  <w:szCs w:val="22"/>
                  <w:lang w:val="da-DK"/>
                </w:rPr>
                <w:delText>i</w:delText>
              </w:r>
            </w:del>
            <w:del w:id="7401" w:author="AbbVie7" w:date="2025-05-12T15:16:00Z">
              <w:r w:rsidRPr="009A4E0B">
                <w:rPr>
                  <w:b/>
                  <w:bCs/>
                  <w:szCs w:val="22"/>
                  <w:lang w:val="da-DK"/>
                </w:rPr>
                <w:delText>mmunmodul</w:delText>
              </w:r>
            </w:del>
            <w:del w:id="7402" w:author="AbbVie7" w:date="2025-05-12T15:16:00Z">
              <w:r>
                <w:rPr>
                  <w:b/>
                  <w:bCs/>
                  <w:szCs w:val="22"/>
                  <w:lang w:val="da-DK"/>
                </w:rPr>
                <w:delText>erende lægemidler og remisssion af fistler</w:delText>
              </w:r>
            </w:del>
          </w:p>
        </w:tc>
      </w:tr>
      <w:tr w14:paraId="3C1986C5" w14:textId="77777777" w:rsidTr="001C0A61">
        <w:tblPrEx>
          <w:tblW w:w="0" w:type="auto"/>
          <w:tblLook w:val="00A0"/>
        </w:tblPrEx>
        <w:trPr>
          <w:del w:id="7403" w:author="AbbVie7" w:date="2025-05-12T15:16:00Z"/>
        </w:trPr>
        <w:tc>
          <w:tcPr>
            <w:tcW w:w="4025" w:type="dxa"/>
            <w:tcBorders>
              <w:top w:val="single" w:sz="6" w:space="0" w:color="000000"/>
              <w:left w:val="single" w:sz="6" w:space="0" w:color="000000"/>
              <w:bottom w:val="single" w:sz="6" w:space="0" w:color="000000"/>
              <w:right w:val="single" w:sz="6" w:space="0" w:color="000000"/>
            </w:tcBorders>
          </w:tcPr>
          <w:p w:rsidR="001C0A61" w:rsidRPr="00041CC2" w14:paraId="1EB93184" w14:textId="77777777">
            <w:pPr>
              <w:keepNext w:val="0"/>
              <w:keepLines w:val="0"/>
              <w:tabs>
                <w:tab w:val="clear" w:pos="-1080"/>
                <w:tab w:val="left" w:pos="562"/>
              </w:tabs>
              <w:suppressAutoHyphens/>
              <w:autoSpaceDE/>
              <w:autoSpaceDN/>
              <w:adjustRightInd/>
              <w:jc w:val="left"/>
              <w:pPrChange w:id="7404" w:author="AbbVie7" w:date="2025-05-12T15:16:00Z">
                <w:pPr>
                  <w:keepNext/>
                  <w:keepLines/>
                  <w:tabs>
                    <w:tab w:val="left" w:pos="-1080"/>
                    <w:tab w:val="clear" w:pos="562"/>
                  </w:tabs>
                  <w:suppressAutoHyphens w:val="0"/>
                  <w:autoSpaceDE w:val="0"/>
                  <w:autoSpaceDN w:val="0"/>
                  <w:adjustRightInd w:val="0"/>
                  <w:jc w:val="center"/>
                </w:pPr>
              </w:pPrChange>
              <w:rPr>
                <w:del w:id="7405" w:author="AbbVie7" w:date="2025-05-12T15:16:00Z"/>
                <w:b/>
                <w:bCs/>
                <w:szCs w:val="22"/>
                <w:lang w:val="da-DK"/>
              </w:rPr>
            </w:pPr>
          </w:p>
        </w:tc>
        <w:tc>
          <w:tcPr>
            <w:tcW w:w="1656" w:type="dxa"/>
            <w:tcBorders>
              <w:top w:val="single" w:sz="6" w:space="0" w:color="000000"/>
              <w:left w:val="single" w:sz="6" w:space="0" w:color="000000"/>
              <w:bottom w:val="single" w:sz="6" w:space="0" w:color="000000"/>
              <w:right w:val="single" w:sz="6" w:space="0" w:color="000000"/>
            </w:tcBorders>
          </w:tcPr>
          <w:p w:rsidR="001C0A61" w:rsidRPr="00041CC2" w14:paraId="41AD6953" w14:textId="77777777">
            <w:pPr>
              <w:keepLines w:val="0"/>
              <w:tabs>
                <w:tab w:val="clear" w:pos="-1080"/>
                <w:tab w:val="left" w:pos="562"/>
              </w:tabs>
              <w:suppressAutoHyphens/>
              <w:autoSpaceDE/>
              <w:autoSpaceDN/>
              <w:adjustRightInd/>
              <w:ind w:left="0"/>
              <w:jc w:val="left"/>
              <w:pPrChange w:id="7406" w:author="AbbVie7" w:date="2025-05-12T15:16:00Z">
                <w:pPr>
                  <w:keepLines/>
                  <w:tabs>
                    <w:tab w:val="left" w:pos="-1080"/>
                    <w:tab w:val="clear" w:pos="562"/>
                  </w:tabs>
                  <w:suppressAutoHyphens w:val="0"/>
                  <w:autoSpaceDE w:val="0"/>
                  <w:autoSpaceDN w:val="0"/>
                  <w:adjustRightInd w:val="0"/>
                  <w:ind w:left="15"/>
                  <w:jc w:val="center"/>
                </w:pPr>
              </w:pPrChange>
              <w:rPr>
                <w:del w:id="7407" w:author="AbbVie7" w:date="2025-05-12T15:16:00Z"/>
                <w:b/>
                <w:bCs/>
                <w:szCs w:val="22"/>
                <w:lang w:val="da-DK"/>
              </w:rPr>
            </w:pPr>
            <w:del w:id="7408" w:author="AbbVie7" w:date="2025-05-12T15:16:00Z">
              <w:r w:rsidRPr="00041CC2">
                <w:rPr>
                  <w:b/>
                  <w:bCs/>
                  <w:szCs w:val="22"/>
                  <w:lang w:val="da-DK"/>
                </w:rPr>
                <w:delText>Standard-dosis</w:delText>
              </w:r>
            </w:del>
          </w:p>
          <w:p w:rsidR="001C0A61" w:rsidRPr="00041CC2" w14:paraId="34AE5CDC" w14:textId="77777777">
            <w:pPr>
              <w:keepLines w:val="0"/>
              <w:tabs>
                <w:tab w:val="clear" w:pos="-1080"/>
                <w:tab w:val="left" w:pos="562"/>
              </w:tabs>
              <w:suppressAutoHyphens/>
              <w:autoSpaceDE/>
              <w:autoSpaceDN/>
              <w:adjustRightInd/>
              <w:ind w:left="0"/>
              <w:jc w:val="left"/>
              <w:pPrChange w:id="7409" w:author="AbbVie7" w:date="2025-05-12T15:16:00Z">
                <w:pPr>
                  <w:keepLines/>
                  <w:tabs>
                    <w:tab w:val="left" w:pos="-1080"/>
                    <w:tab w:val="clear" w:pos="562"/>
                  </w:tabs>
                  <w:suppressAutoHyphens w:val="0"/>
                  <w:autoSpaceDE w:val="0"/>
                  <w:autoSpaceDN w:val="0"/>
                  <w:adjustRightInd w:val="0"/>
                  <w:ind w:left="15"/>
                  <w:jc w:val="center"/>
                </w:pPr>
              </w:pPrChange>
              <w:rPr>
                <w:del w:id="7410" w:author="AbbVie7" w:date="2025-05-12T15:16:00Z"/>
                <w:b/>
                <w:bCs/>
                <w:szCs w:val="22"/>
                <w:lang w:val="da-DK"/>
              </w:rPr>
            </w:pPr>
            <w:del w:id="7411" w:author="AbbVie7" w:date="2025-05-12T15:16:00Z">
              <w:r w:rsidRPr="00041CC2">
                <w:rPr>
                  <w:b/>
                  <w:bCs/>
                  <w:szCs w:val="22"/>
                  <w:lang w:val="da-DK"/>
                </w:rPr>
                <w:delText>40/20 mg hver anden uge</w:delText>
              </w:r>
            </w:del>
          </w:p>
        </w:tc>
        <w:tc>
          <w:tcPr>
            <w:tcW w:w="1619" w:type="dxa"/>
            <w:tcBorders>
              <w:top w:val="single" w:sz="6" w:space="0" w:color="000000"/>
              <w:left w:val="single" w:sz="6" w:space="0" w:color="000000"/>
              <w:bottom w:val="single" w:sz="6" w:space="0" w:color="000000"/>
              <w:right w:val="single" w:sz="6" w:space="0" w:color="000000"/>
            </w:tcBorders>
          </w:tcPr>
          <w:p w:rsidR="001C0A61" w:rsidRPr="00041CC2" w14:paraId="202D373F" w14:textId="77777777">
            <w:pPr>
              <w:keepLines w:val="0"/>
              <w:tabs>
                <w:tab w:val="clear" w:pos="-1080"/>
                <w:tab w:val="left" w:pos="562"/>
              </w:tabs>
              <w:suppressAutoHyphens/>
              <w:autoSpaceDE/>
              <w:autoSpaceDN/>
              <w:adjustRightInd/>
              <w:ind w:left="0"/>
              <w:jc w:val="left"/>
              <w:pPrChange w:id="7412" w:author="AbbVie7" w:date="2025-05-12T15:16:00Z">
                <w:pPr>
                  <w:keepLines/>
                  <w:tabs>
                    <w:tab w:val="left" w:pos="-1080"/>
                    <w:tab w:val="clear" w:pos="562"/>
                  </w:tabs>
                  <w:suppressAutoHyphens w:val="0"/>
                  <w:autoSpaceDE w:val="0"/>
                  <w:autoSpaceDN w:val="0"/>
                  <w:adjustRightInd w:val="0"/>
                  <w:ind w:left="15"/>
                  <w:jc w:val="center"/>
                </w:pPr>
              </w:pPrChange>
              <w:rPr>
                <w:del w:id="7413" w:author="AbbVie7" w:date="2025-05-12T15:16:00Z"/>
                <w:b/>
                <w:bCs/>
                <w:szCs w:val="22"/>
                <w:lang w:val="da-DK"/>
              </w:rPr>
            </w:pPr>
            <w:del w:id="7414" w:author="AbbVie7" w:date="2025-05-12T15:16:00Z">
              <w:r w:rsidRPr="00041CC2">
                <w:rPr>
                  <w:b/>
                  <w:bCs/>
                  <w:szCs w:val="22"/>
                  <w:lang w:val="da-DK"/>
                </w:rPr>
                <w:delText>Lav-dosis</w:delText>
              </w:r>
            </w:del>
          </w:p>
          <w:p w:rsidR="001C0A61" w:rsidRPr="00041CC2" w14:paraId="01AD1EC4" w14:textId="77777777">
            <w:pPr>
              <w:keepLines w:val="0"/>
              <w:tabs>
                <w:tab w:val="clear" w:pos="-1080"/>
                <w:tab w:val="left" w:pos="562"/>
              </w:tabs>
              <w:suppressAutoHyphens/>
              <w:autoSpaceDE/>
              <w:autoSpaceDN/>
              <w:adjustRightInd/>
              <w:ind w:left="0"/>
              <w:jc w:val="left"/>
              <w:pPrChange w:id="7415" w:author="AbbVie7" w:date="2025-05-12T15:16:00Z">
                <w:pPr>
                  <w:keepLines/>
                  <w:tabs>
                    <w:tab w:val="left" w:pos="-1080"/>
                    <w:tab w:val="clear" w:pos="562"/>
                  </w:tabs>
                  <w:suppressAutoHyphens w:val="0"/>
                  <w:autoSpaceDE w:val="0"/>
                  <w:autoSpaceDN w:val="0"/>
                  <w:adjustRightInd w:val="0"/>
                  <w:ind w:left="15"/>
                  <w:jc w:val="center"/>
                </w:pPr>
              </w:pPrChange>
              <w:rPr>
                <w:del w:id="7416" w:author="AbbVie7" w:date="2025-05-12T15:16:00Z"/>
                <w:b/>
                <w:bCs/>
                <w:szCs w:val="22"/>
                <w:lang w:val="da-DK"/>
              </w:rPr>
            </w:pPr>
            <w:del w:id="7417" w:author="AbbVie7" w:date="2025-05-12T15:16:00Z">
              <w:r w:rsidRPr="00041CC2">
                <w:rPr>
                  <w:b/>
                  <w:bCs/>
                  <w:szCs w:val="22"/>
                  <w:lang w:val="da-DK"/>
                </w:rPr>
                <w:delText>20/10 mg hver anden uge</w:delText>
              </w:r>
            </w:del>
          </w:p>
        </w:tc>
        <w:tc>
          <w:tcPr>
            <w:tcW w:w="1140" w:type="dxa"/>
            <w:tcBorders>
              <w:top w:val="single" w:sz="6" w:space="0" w:color="000000"/>
              <w:left w:val="single" w:sz="6" w:space="0" w:color="000000"/>
              <w:bottom w:val="single" w:sz="6" w:space="0" w:color="000000"/>
              <w:right w:val="single" w:sz="6" w:space="0" w:color="000000"/>
            </w:tcBorders>
          </w:tcPr>
          <w:p w:rsidR="001C0A61" w:rsidRPr="00041CC2" w14:paraId="6982057D" w14:textId="77777777">
            <w:pPr>
              <w:keepNext w:val="0"/>
              <w:keepLines w:val="0"/>
              <w:tabs>
                <w:tab w:val="clear" w:pos="-1080"/>
                <w:tab w:val="left" w:pos="562"/>
              </w:tabs>
              <w:suppressAutoHyphens/>
              <w:autoSpaceDE/>
              <w:autoSpaceDN/>
              <w:adjustRightInd/>
              <w:ind w:left="0"/>
              <w:jc w:val="left"/>
              <w:pPrChange w:id="7418" w:author="AbbVie7" w:date="2025-05-12T15:16:00Z">
                <w:pPr>
                  <w:keepNext/>
                  <w:keepLines/>
                  <w:tabs>
                    <w:tab w:val="left" w:pos="-1080"/>
                    <w:tab w:val="clear" w:pos="562"/>
                  </w:tabs>
                  <w:suppressAutoHyphens w:val="0"/>
                  <w:autoSpaceDE w:val="0"/>
                  <w:autoSpaceDN w:val="0"/>
                  <w:adjustRightInd w:val="0"/>
                  <w:ind w:left="15"/>
                  <w:jc w:val="center"/>
                </w:pPr>
              </w:pPrChange>
              <w:rPr>
                <w:del w:id="7419" w:author="AbbVie7" w:date="2025-05-12T15:16:00Z"/>
                <w:b/>
                <w:bCs/>
                <w:szCs w:val="22"/>
              </w:rPr>
            </w:pPr>
            <w:del w:id="7420" w:author="AbbVie7" w:date="2025-05-12T15:16:00Z">
              <w:r w:rsidRPr="00041CC2">
                <w:rPr>
                  <w:b/>
                  <w:bCs/>
                  <w:szCs w:val="22"/>
                </w:rPr>
                <w:delText>P-værdi</w:delText>
              </w:r>
            </w:del>
            <w:del w:id="7421" w:author="AbbVie7" w:date="2025-05-12T15:16:00Z">
              <w:r w:rsidRPr="00041CC2">
                <w:rPr>
                  <w:b/>
                  <w:bCs/>
                  <w:szCs w:val="22"/>
                  <w:vertAlign w:val="superscript"/>
                </w:rPr>
                <w:delText>1</w:delText>
              </w:r>
            </w:del>
          </w:p>
        </w:tc>
      </w:tr>
      <w:tr w14:paraId="17B651EF" w14:textId="77777777" w:rsidTr="001C0A61">
        <w:tblPrEx>
          <w:tblW w:w="0" w:type="auto"/>
          <w:tblLook w:val="00A0"/>
        </w:tblPrEx>
        <w:trPr>
          <w:del w:id="7422" w:author="AbbVie7" w:date="2025-05-12T15:16:00Z"/>
        </w:trPr>
        <w:tc>
          <w:tcPr>
            <w:tcW w:w="4025" w:type="dxa"/>
            <w:tcBorders>
              <w:top w:val="single" w:sz="6" w:space="0" w:color="000000"/>
              <w:left w:val="single" w:sz="6" w:space="0" w:color="000000"/>
              <w:bottom w:val="single" w:sz="6" w:space="0" w:color="000000"/>
              <w:right w:val="single" w:sz="6" w:space="0" w:color="000000"/>
            </w:tcBorders>
            <w:vAlign w:val="bottom"/>
          </w:tcPr>
          <w:p w:rsidR="001C0A61" w:rsidRPr="00041CC2" w14:paraId="3A5415CC" w14:textId="77777777">
            <w:pPr>
              <w:keepNext w:val="0"/>
              <w:keepLines w:val="0"/>
              <w:tabs>
                <w:tab w:val="clear" w:pos="-1080"/>
                <w:tab w:val="left" w:pos="562"/>
              </w:tabs>
              <w:suppressAutoHyphens/>
              <w:autoSpaceDE/>
              <w:autoSpaceDN/>
              <w:adjustRightInd/>
              <w:pPrChange w:id="7423" w:author="AbbVie7" w:date="2025-05-12T15:16:00Z">
                <w:pPr>
                  <w:keepNext/>
                  <w:keepLines/>
                  <w:tabs>
                    <w:tab w:val="left" w:pos="-1080"/>
                    <w:tab w:val="clear" w:pos="562"/>
                  </w:tabs>
                  <w:suppressAutoHyphens w:val="0"/>
                  <w:autoSpaceDE w:val="0"/>
                  <w:autoSpaceDN w:val="0"/>
                  <w:adjustRightInd w:val="0"/>
                </w:pPr>
              </w:pPrChange>
              <w:rPr>
                <w:del w:id="7424" w:author="AbbVie7" w:date="2025-05-12T15:16:00Z"/>
                <w:b/>
                <w:szCs w:val="22"/>
              </w:rPr>
            </w:pPr>
            <w:del w:id="7425" w:author="AbbVie7" w:date="2025-05-12T15:16:00Z">
              <w:r w:rsidRPr="00041CC2">
                <w:rPr>
                  <w:b/>
                  <w:szCs w:val="22"/>
                </w:rPr>
                <w:delText>Seponering af kortikosteroider</w:delText>
              </w:r>
            </w:del>
          </w:p>
        </w:tc>
        <w:tc>
          <w:tcPr>
            <w:tcW w:w="1656" w:type="dxa"/>
            <w:tcBorders>
              <w:top w:val="single" w:sz="6" w:space="0" w:color="000000"/>
              <w:left w:val="single" w:sz="6" w:space="0" w:color="000000"/>
              <w:bottom w:val="single" w:sz="6" w:space="0" w:color="000000"/>
              <w:right w:val="single" w:sz="6" w:space="0" w:color="000000"/>
            </w:tcBorders>
            <w:vAlign w:val="bottom"/>
          </w:tcPr>
          <w:p w:rsidR="001C0A61" w:rsidRPr="00041CC2" w14:paraId="46D511F8" w14:textId="77777777">
            <w:pPr>
              <w:keepLines w:val="0"/>
              <w:tabs>
                <w:tab w:val="clear" w:pos="-1080"/>
                <w:tab w:val="left" w:pos="562"/>
              </w:tabs>
              <w:suppressAutoHyphens/>
              <w:autoSpaceDE/>
              <w:autoSpaceDN/>
              <w:adjustRightInd/>
              <w:ind w:left="0"/>
              <w:jc w:val="left"/>
              <w:pPrChange w:id="7426" w:author="AbbVie7" w:date="2025-05-12T15:16:00Z">
                <w:pPr>
                  <w:keepLines/>
                  <w:tabs>
                    <w:tab w:val="left" w:pos="-1080"/>
                    <w:tab w:val="clear" w:pos="562"/>
                  </w:tabs>
                  <w:suppressAutoHyphens w:val="0"/>
                  <w:autoSpaceDE w:val="0"/>
                  <w:autoSpaceDN w:val="0"/>
                  <w:adjustRightInd w:val="0"/>
                  <w:ind w:left="15"/>
                  <w:jc w:val="center"/>
                </w:pPr>
              </w:pPrChange>
              <w:rPr>
                <w:del w:id="7427" w:author="AbbVie7" w:date="2025-05-12T15:16:00Z"/>
                <w:b/>
                <w:szCs w:val="22"/>
              </w:rPr>
            </w:pPr>
            <w:del w:id="7428" w:author="AbbVie7" w:date="2025-05-12T15:16:00Z">
              <w:r w:rsidRPr="00041CC2">
                <w:rPr>
                  <w:b/>
                  <w:szCs w:val="22"/>
                </w:rPr>
                <w:delText>N= 33</w:delText>
              </w:r>
            </w:del>
          </w:p>
        </w:tc>
        <w:tc>
          <w:tcPr>
            <w:tcW w:w="1619" w:type="dxa"/>
            <w:tcBorders>
              <w:top w:val="single" w:sz="6" w:space="0" w:color="000000"/>
              <w:left w:val="single" w:sz="6" w:space="0" w:color="000000"/>
              <w:bottom w:val="single" w:sz="6" w:space="0" w:color="000000"/>
              <w:right w:val="single" w:sz="6" w:space="0" w:color="000000"/>
            </w:tcBorders>
            <w:vAlign w:val="bottom"/>
          </w:tcPr>
          <w:p w:rsidR="001C0A61" w:rsidRPr="00041CC2" w14:paraId="771F2F48" w14:textId="77777777">
            <w:pPr>
              <w:keepLines w:val="0"/>
              <w:tabs>
                <w:tab w:val="clear" w:pos="-1080"/>
                <w:tab w:val="left" w:pos="562"/>
              </w:tabs>
              <w:suppressAutoHyphens/>
              <w:autoSpaceDE/>
              <w:autoSpaceDN/>
              <w:adjustRightInd/>
              <w:ind w:left="0"/>
              <w:jc w:val="left"/>
              <w:pPrChange w:id="7429" w:author="AbbVie7" w:date="2025-05-12T15:16:00Z">
                <w:pPr>
                  <w:keepLines/>
                  <w:tabs>
                    <w:tab w:val="left" w:pos="-1080"/>
                    <w:tab w:val="clear" w:pos="562"/>
                  </w:tabs>
                  <w:suppressAutoHyphens w:val="0"/>
                  <w:autoSpaceDE w:val="0"/>
                  <w:autoSpaceDN w:val="0"/>
                  <w:adjustRightInd w:val="0"/>
                  <w:ind w:left="15"/>
                  <w:jc w:val="center"/>
                </w:pPr>
              </w:pPrChange>
              <w:rPr>
                <w:del w:id="7430" w:author="AbbVie7" w:date="2025-05-12T15:16:00Z"/>
                <w:b/>
                <w:szCs w:val="22"/>
              </w:rPr>
            </w:pPr>
            <w:del w:id="7431" w:author="AbbVie7" w:date="2025-05-12T15:16:00Z">
              <w:r w:rsidRPr="00041CC2">
                <w:rPr>
                  <w:b/>
                  <w:szCs w:val="22"/>
                </w:rPr>
                <w:delText>N=38</w:delText>
              </w:r>
            </w:del>
          </w:p>
        </w:tc>
        <w:tc>
          <w:tcPr>
            <w:tcW w:w="1140" w:type="dxa"/>
            <w:tcBorders>
              <w:top w:val="single" w:sz="6" w:space="0" w:color="000000"/>
              <w:left w:val="single" w:sz="6" w:space="0" w:color="000000"/>
              <w:bottom w:val="single" w:sz="6" w:space="0" w:color="000000"/>
              <w:right w:val="single" w:sz="6" w:space="0" w:color="000000"/>
            </w:tcBorders>
            <w:vAlign w:val="bottom"/>
          </w:tcPr>
          <w:p w:rsidR="001C0A61" w:rsidRPr="00041CC2" w14:paraId="0265D558" w14:textId="77777777">
            <w:pPr>
              <w:keepNext w:val="0"/>
              <w:tabs>
                <w:tab w:val="left" w:pos="562"/>
              </w:tabs>
              <w:suppressAutoHyphens/>
              <w:autoSpaceDE/>
              <w:autoSpaceDN/>
              <w:adjustRightInd/>
              <w:ind w:left="0"/>
              <w:pPrChange w:id="7432" w:author="AbbVie7" w:date="2025-05-12T15:16:00Z">
                <w:pPr>
                  <w:keepNext/>
                  <w:tabs>
                    <w:tab w:val="clear" w:pos="562"/>
                  </w:tabs>
                  <w:suppressAutoHyphens w:val="0"/>
                  <w:autoSpaceDE w:val="0"/>
                  <w:autoSpaceDN w:val="0"/>
                  <w:adjustRightInd w:val="0"/>
                  <w:ind w:left="15"/>
                </w:pPr>
              </w:pPrChange>
              <w:rPr>
                <w:del w:id="7433" w:author="AbbVie7" w:date="2025-05-12T15:16:00Z"/>
                <w:b/>
                <w:szCs w:val="22"/>
              </w:rPr>
            </w:pPr>
          </w:p>
        </w:tc>
      </w:tr>
      <w:tr w14:paraId="7F4443F3" w14:textId="77777777" w:rsidTr="001C0A61">
        <w:tblPrEx>
          <w:tblW w:w="0" w:type="auto"/>
          <w:tblLook w:val="00A0"/>
        </w:tblPrEx>
        <w:trPr>
          <w:del w:id="7434" w:author="AbbVie7" w:date="2025-05-12T15:16:00Z"/>
        </w:trPr>
        <w:tc>
          <w:tcPr>
            <w:tcW w:w="4025" w:type="dxa"/>
            <w:tcBorders>
              <w:top w:val="single" w:sz="6" w:space="0" w:color="000000"/>
              <w:left w:val="single" w:sz="6" w:space="0" w:color="000000"/>
              <w:bottom w:val="single" w:sz="6" w:space="0" w:color="000000"/>
              <w:right w:val="single" w:sz="6" w:space="0" w:color="000000"/>
            </w:tcBorders>
            <w:vAlign w:val="bottom"/>
          </w:tcPr>
          <w:p w:rsidR="001C0A61" w:rsidRPr="005B0F7D" w14:paraId="487203CF" w14:textId="77777777">
            <w:pPr>
              <w:keepNext w:val="0"/>
              <w:keepLines w:val="0"/>
              <w:tabs>
                <w:tab w:val="clear" w:pos="-1080"/>
                <w:tab w:val="left" w:pos="562"/>
              </w:tabs>
              <w:suppressAutoHyphens/>
              <w:autoSpaceDE/>
              <w:autoSpaceDN/>
              <w:adjustRightInd/>
              <w:pPrChange w:id="7435" w:author="AbbVie7" w:date="2025-05-12T15:16:00Z">
                <w:pPr>
                  <w:keepNext/>
                  <w:keepLines/>
                  <w:tabs>
                    <w:tab w:val="left" w:pos="-1080"/>
                    <w:tab w:val="clear" w:pos="562"/>
                  </w:tabs>
                  <w:suppressAutoHyphens w:val="0"/>
                  <w:autoSpaceDE w:val="0"/>
                  <w:autoSpaceDN w:val="0"/>
                  <w:adjustRightInd w:val="0"/>
                </w:pPr>
              </w:pPrChange>
              <w:rPr>
                <w:del w:id="7436" w:author="AbbVie7" w:date="2025-05-12T15:16:00Z"/>
                <w:bCs/>
                <w:szCs w:val="22"/>
              </w:rPr>
            </w:pPr>
            <w:del w:id="7437" w:author="AbbVie7" w:date="2025-05-12T15:16:00Z">
              <w:r>
                <w:rPr>
                  <w:bCs/>
                  <w:szCs w:val="22"/>
                </w:rPr>
                <w:delText>Uge</w:delText>
              </w:r>
            </w:del>
            <w:del w:id="7438" w:author="AbbVie7" w:date="2025-05-12T15:16:00Z">
              <w:r w:rsidRPr="005B0F7D">
                <w:rPr>
                  <w:bCs/>
                  <w:szCs w:val="22"/>
                </w:rPr>
                <w:delText xml:space="preserve"> 26</w:delText>
              </w:r>
            </w:del>
          </w:p>
        </w:tc>
        <w:tc>
          <w:tcPr>
            <w:tcW w:w="1656" w:type="dxa"/>
            <w:tcBorders>
              <w:top w:val="single" w:sz="6" w:space="0" w:color="000000"/>
              <w:left w:val="single" w:sz="6" w:space="0" w:color="000000"/>
              <w:bottom w:val="single" w:sz="6" w:space="0" w:color="000000"/>
              <w:right w:val="single" w:sz="6" w:space="0" w:color="000000"/>
            </w:tcBorders>
            <w:vAlign w:val="bottom"/>
          </w:tcPr>
          <w:p w:rsidR="001C0A61" w:rsidRPr="005B0F7D" w14:paraId="5908FFB4" w14:textId="77777777">
            <w:pPr>
              <w:keepNext w:val="0"/>
              <w:keepLines w:val="0"/>
              <w:tabs>
                <w:tab w:val="clear" w:pos="-1080"/>
                <w:tab w:val="left" w:pos="562"/>
              </w:tabs>
              <w:suppressAutoHyphens/>
              <w:autoSpaceDE/>
              <w:autoSpaceDN/>
              <w:adjustRightInd/>
              <w:ind w:left="0"/>
              <w:jc w:val="left"/>
              <w:pPrChange w:id="7439" w:author="AbbVie7" w:date="2025-05-12T15:16:00Z">
                <w:pPr>
                  <w:keepNext/>
                  <w:keepLines/>
                  <w:tabs>
                    <w:tab w:val="left" w:pos="-1080"/>
                    <w:tab w:val="clear" w:pos="562"/>
                  </w:tabs>
                  <w:suppressAutoHyphens w:val="0"/>
                  <w:autoSpaceDE w:val="0"/>
                  <w:autoSpaceDN w:val="0"/>
                  <w:adjustRightInd w:val="0"/>
                  <w:ind w:left="15"/>
                  <w:jc w:val="center"/>
                </w:pPr>
              </w:pPrChange>
              <w:rPr>
                <w:del w:id="7440" w:author="AbbVie7" w:date="2025-05-12T15:16:00Z"/>
                <w:szCs w:val="22"/>
              </w:rPr>
            </w:pPr>
            <w:del w:id="7441" w:author="AbbVie7" w:date="2025-05-12T15:16:00Z">
              <w:r>
                <w:rPr>
                  <w:szCs w:val="22"/>
                </w:rPr>
                <w:delText>84,</w:delText>
              </w:r>
            </w:del>
            <w:del w:id="7442" w:author="AbbVie7" w:date="2025-05-12T15:16:00Z">
              <w:r w:rsidRPr="005B0F7D">
                <w:rPr>
                  <w:szCs w:val="22"/>
                </w:rPr>
                <w:delText>8%</w:delText>
              </w:r>
            </w:del>
          </w:p>
        </w:tc>
        <w:tc>
          <w:tcPr>
            <w:tcW w:w="1619" w:type="dxa"/>
            <w:tcBorders>
              <w:top w:val="single" w:sz="6" w:space="0" w:color="000000"/>
              <w:left w:val="single" w:sz="6" w:space="0" w:color="000000"/>
              <w:bottom w:val="single" w:sz="6" w:space="0" w:color="000000"/>
              <w:right w:val="single" w:sz="6" w:space="0" w:color="000000"/>
            </w:tcBorders>
            <w:vAlign w:val="bottom"/>
          </w:tcPr>
          <w:p w:rsidR="001C0A61" w:rsidRPr="005B0F7D" w14:paraId="49467E9F" w14:textId="77777777">
            <w:pPr>
              <w:keepNext w:val="0"/>
              <w:keepLines w:val="0"/>
              <w:tabs>
                <w:tab w:val="clear" w:pos="-1080"/>
                <w:tab w:val="left" w:pos="562"/>
              </w:tabs>
              <w:suppressAutoHyphens/>
              <w:autoSpaceDE/>
              <w:autoSpaceDN/>
              <w:adjustRightInd/>
              <w:ind w:left="0"/>
              <w:jc w:val="left"/>
              <w:pPrChange w:id="7443" w:author="AbbVie7" w:date="2025-05-12T15:16:00Z">
                <w:pPr>
                  <w:keepNext/>
                  <w:keepLines/>
                  <w:tabs>
                    <w:tab w:val="left" w:pos="-1080"/>
                    <w:tab w:val="clear" w:pos="562"/>
                  </w:tabs>
                  <w:suppressAutoHyphens w:val="0"/>
                  <w:autoSpaceDE w:val="0"/>
                  <w:autoSpaceDN w:val="0"/>
                  <w:adjustRightInd w:val="0"/>
                  <w:ind w:left="15"/>
                  <w:jc w:val="center"/>
                </w:pPr>
              </w:pPrChange>
              <w:rPr>
                <w:del w:id="7444" w:author="AbbVie7" w:date="2025-05-12T15:16:00Z"/>
                <w:szCs w:val="22"/>
              </w:rPr>
            </w:pPr>
            <w:del w:id="7445" w:author="AbbVie7" w:date="2025-05-12T15:16:00Z">
              <w:r w:rsidRPr="005B0F7D">
                <w:rPr>
                  <w:szCs w:val="22"/>
                </w:rPr>
                <w:delText>65</w:delText>
              </w:r>
            </w:del>
            <w:del w:id="7446" w:author="AbbVie7" w:date="2025-05-12T15:16:00Z">
              <w:r>
                <w:rPr>
                  <w:szCs w:val="22"/>
                </w:rPr>
                <w:delText>,</w:delText>
              </w:r>
            </w:del>
            <w:del w:id="7447" w:author="AbbVie7" w:date="2025-05-12T15:16:00Z">
              <w:r w:rsidRPr="005B0F7D">
                <w:rPr>
                  <w:szCs w:val="22"/>
                </w:rPr>
                <w:delText>8%</w:delText>
              </w:r>
            </w:del>
          </w:p>
        </w:tc>
        <w:tc>
          <w:tcPr>
            <w:tcW w:w="1140" w:type="dxa"/>
            <w:tcBorders>
              <w:top w:val="single" w:sz="6" w:space="0" w:color="000000"/>
              <w:left w:val="single" w:sz="6" w:space="0" w:color="000000"/>
              <w:bottom w:val="single" w:sz="6" w:space="0" w:color="000000"/>
              <w:right w:val="single" w:sz="6" w:space="0" w:color="000000"/>
            </w:tcBorders>
            <w:vAlign w:val="bottom"/>
          </w:tcPr>
          <w:p w:rsidR="001C0A61" w:rsidRPr="005B0F7D" w14:paraId="3074789F" w14:textId="77777777">
            <w:pPr>
              <w:keepNext w:val="0"/>
              <w:keepLines w:val="0"/>
              <w:tabs>
                <w:tab w:val="clear" w:pos="-1080"/>
                <w:tab w:val="left" w:pos="562"/>
              </w:tabs>
              <w:suppressAutoHyphens/>
              <w:autoSpaceDE/>
              <w:autoSpaceDN/>
              <w:adjustRightInd/>
              <w:ind w:left="0"/>
              <w:jc w:val="left"/>
              <w:pPrChange w:id="7448" w:author="AbbVie7" w:date="2025-05-12T15:16:00Z">
                <w:pPr>
                  <w:keepNext/>
                  <w:keepLines/>
                  <w:tabs>
                    <w:tab w:val="left" w:pos="-1080"/>
                    <w:tab w:val="clear" w:pos="562"/>
                  </w:tabs>
                  <w:suppressAutoHyphens w:val="0"/>
                  <w:autoSpaceDE w:val="0"/>
                  <w:autoSpaceDN w:val="0"/>
                  <w:adjustRightInd w:val="0"/>
                  <w:ind w:left="15"/>
                  <w:jc w:val="center"/>
                </w:pPr>
              </w:pPrChange>
              <w:rPr>
                <w:del w:id="7449" w:author="AbbVie7" w:date="2025-05-12T15:16:00Z"/>
                <w:szCs w:val="22"/>
              </w:rPr>
            </w:pPr>
            <w:del w:id="7450" w:author="AbbVie7" w:date="2025-05-12T15:16:00Z">
              <w:r>
                <w:rPr>
                  <w:szCs w:val="22"/>
                </w:rPr>
                <w:delText>0,</w:delText>
              </w:r>
            </w:del>
            <w:del w:id="7451" w:author="AbbVie7" w:date="2025-05-12T15:16:00Z">
              <w:r w:rsidRPr="005B0F7D">
                <w:rPr>
                  <w:szCs w:val="22"/>
                </w:rPr>
                <w:delText>066</w:delText>
              </w:r>
            </w:del>
          </w:p>
        </w:tc>
      </w:tr>
      <w:tr w14:paraId="70D626AC" w14:textId="77777777" w:rsidTr="001C0A61">
        <w:tblPrEx>
          <w:tblW w:w="0" w:type="auto"/>
          <w:tblLook w:val="00A0"/>
        </w:tblPrEx>
        <w:trPr>
          <w:del w:id="7452" w:author="AbbVie7" w:date="2025-05-12T15:16:00Z"/>
        </w:trPr>
        <w:tc>
          <w:tcPr>
            <w:tcW w:w="4025" w:type="dxa"/>
            <w:tcBorders>
              <w:top w:val="single" w:sz="6" w:space="0" w:color="000000"/>
              <w:left w:val="single" w:sz="6" w:space="0" w:color="000000"/>
              <w:bottom w:val="single" w:sz="6" w:space="0" w:color="000000"/>
              <w:right w:val="single" w:sz="6" w:space="0" w:color="000000"/>
            </w:tcBorders>
            <w:vAlign w:val="bottom"/>
          </w:tcPr>
          <w:p w:rsidR="001C0A61" w:rsidRPr="005B0F7D" w14:paraId="78EFB976" w14:textId="77777777">
            <w:pPr>
              <w:keepNext w:val="0"/>
              <w:keepLines w:val="0"/>
              <w:tabs>
                <w:tab w:val="clear" w:pos="-1080"/>
                <w:tab w:val="left" w:pos="562"/>
              </w:tabs>
              <w:suppressAutoHyphens/>
              <w:autoSpaceDE/>
              <w:autoSpaceDN/>
              <w:adjustRightInd/>
              <w:pPrChange w:id="7453" w:author="AbbVie7" w:date="2025-05-12T15:16:00Z">
                <w:pPr>
                  <w:keepNext/>
                  <w:keepLines/>
                  <w:tabs>
                    <w:tab w:val="left" w:pos="-1080"/>
                    <w:tab w:val="clear" w:pos="562"/>
                  </w:tabs>
                  <w:suppressAutoHyphens w:val="0"/>
                  <w:autoSpaceDE w:val="0"/>
                  <w:autoSpaceDN w:val="0"/>
                  <w:adjustRightInd w:val="0"/>
                </w:pPr>
              </w:pPrChange>
              <w:rPr>
                <w:del w:id="7454" w:author="AbbVie7" w:date="2025-05-12T15:16:00Z"/>
                <w:bCs/>
                <w:szCs w:val="22"/>
              </w:rPr>
            </w:pPr>
            <w:del w:id="7455" w:author="AbbVie7" w:date="2025-05-12T15:16:00Z">
              <w:r>
                <w:rPr>
                  <w:bCs/>
                  <w:szCs w:val="22"/>
                </w:rPr>
                <w:delText>Uge</w:delText>
              </w:r>
            </w:del>
            <w:del w:id="7456" w:author="AbbVie7" w:date="2025-05-12T15:16:00Z">
              <w:r w:rsidRPr="005B0F7D">
                <w:rPr>
                  <w:bCs/>
                  <w:szCs w:val="22"/>
                </w:rPr>
                <w:delText xml:space="preserve"> 52</w:delText>
              </w:r>
            </w:del>
          </w:p>
        </w:tc>
        <w:tc>
          <w:tcPr>
            <w:tcW w:w="1656" w:type="dxa"/>
            <w:tcBorders>
              <w:top w:val="single" w:sz="6" w:space="0" w:color="000000"/>
              <w:left w:val="single" w:sz="6" w:space="0" w:color="000000"/>
              <w:bottom w:val="single" w:sz="6" w:space="0" w:color="000000"/>
              <w:right w:val="single" w:sz="6" w:space="0" w:color="000000"/>
            </w:tcBorders>
          </w:tcPr>
          <w:p w:rsidR="001C0A61" w:rsidRPr="005B0F7D" w14:paraId="1FAACB32" w14:textId="77777777">
            <w:pPr>
              <w:keepNext w:val="0"/>
              <w:keepLines w:val="0"/>
              <w:tabs>
                <w:tab w:val="clear" w:pos="-1080"/>
                <w:tab w:val="left" w:pos="562"/>
              </w:tabs>
              <w:suppressAutoHyphens/>
              <w:autoSpaceDE/>
              <w:autoSpaceDN/>
              <w:adjustRightInd/>
              <w:ind w:left="0"/>
              <w:jc w:val="left"/>
              <w:pPrChange w:id="7457" w:author="AbbVie7" w:date="2025-05-12T15:16:00Z">
                <w:pPr>
                  <w:keepNext/>
                  <w:keepLines/>
                  <w:tabs>
                    <w:tab w:val="left" w:pos="-1080"/>
                    <w:tab w:val="clear" w:pos="562"/>
                  </w:tabs>
                  <w:suppressAutoHyphens w:val="0"/>
                  <w:autoSpaceDE w:val="0"/>
                  <w:autoSpaceDN w:val="0"/>
                  <w:adjustRightInd w:val="0"/>
                  <w:ind w:left="15"/>
                  <w:jc w:val="center"/>
                </w:pPr>
              </w:pPrChange>
              <w:rPr>
                <w:del w:id="7458" w:author="AbbVie7" w:date="2025-05-12T15:16:00Z"/>
                <w:szCs w:val="22"/>
              </w:rPr>
            </w:pPr>
            <w:del w:id="7459" w:author="AbbVie7" w:date="2025-05-12T15:16:00Z">
              <w:r w:rsidRPr="005B0F7D">
                <w:rPr>
                  <w:szCs w:val="22"/>
                </w:rPr>
                <w:delText>69</w:delText>
              </w:r>
            </w:del>
            <w:del w:id="7460" w:author="AbbVie7" w:date="2025-05-12T15:16:00Z">
              <w:r>
                <w:rPr>
                  <w:szCs w:val="22"/>
                </w:rPr>
                <w:delText>,</w:delText>
              </w:r>
            </w:del>
            <w:del w:id="7461" w:author="AbbVie7" w:date="2025-05-12T15:16:00Z">
              <w:r w:rsidRPr="005B0F7D">
                <w:rPr>
                  <w:szCs w:val="22"/>
                </w:rPr>
                <w:delText>7%</w:delText>
              </w:r>
            </w:del>
          </w:p>
        </w:tc>
        <w:tc>
          <w:tcPr>
            <w:tcW w:w="1619" w:type="dxa"/>
            <w:tcBorders>
              <w:top w:val="single" w:sz="6" w:space="0" w:color="000000"/>
              <w:left w:val="single" w:sz="6" w:space="0" w:color="000000"/>
              <w:bottom w:val="single" w:sz="6" w:space="0" w:color="000000"/>
              <w:right w:val="single" w:sz="6" w:space="0" w:color="000000"/>
            </w:tcBorders>
          </w:tcPr>
          <w:p w:rsidR="001C0A61" w:rsidRPr="005B0F7D" w14:paraId="76420338" w14:textId="77777777">
            <w:pPr>
              <w:keepNext w:val="0"/>
              <w:keepLines w:val="0"/>
              <w:tabs>
                <w:tab w:val="clear" w:pos="-1080"/>
                <w:tab w:val="left" w:pos="562"/>
              </w:tabs>
              <w:suppressAutoHyphens/>
              <w:autoSpaceDE/>
              <w:autoSpaceDN/>
              <w:adjustRightInd/>
              <w:ind w:left="0"/>
              <w:jc w:val="left"/>
              <w:pPrChange w:id="7462" w:author="AbbVie7" w:date="2025-05-12T15:16:00Z">
                <w:pPr>
                  <w:keepNext/>
                  <w:keepLines/>
                  <w:tabs>
                    <w:tab w:val="left" w:pos="-1080"/>
                    <w:tab w:val="clear" w:pos="562"/>
                  </w:tabs>
                  <w:suppressAutoHyphens w:val="0"/>
                  <w:autoSpaceDE w:val="0"/>
                  <w:autoSpaceDN w:val="0"/>
                  <w:adjustRightInd w:val="0"/>
                  <w:ind w:left="15"/>
                  <w:jc w:val="center"/>
                </w:pPr>
              </w:pPrChange>
              <w:rPr>
                <w:del w:id="7463" w:author="AbbVie7" w:date="2025-05-12T15:16:00Z"/>
                <w:szCs w:val="22"/>
              </w:rPr>
            </w:pPr>
            <w:del w:id="7464" w:author="AbbVie7" w:date="2025-05-12T15:16:00Z">
              <w:r w:rsidRPr="005B0F7D">
                <w:rPr>
                  <w:szCs w:val="22"/>
                </w:rPr>
                <w:delText>60</w:delText>
              </w:r>
            </w:del>
            <w:del w:id="7465" w:author="AbbVie7" w:date="2025-05-12T15:16:00Z">
              <w:r>
                <w:rPr>
                  <w:szCs w:val="22"/>
                </w:rPr>
                <w:delText>,</w:delText>
              </w:r>
            </w:del>
            <w:del w:id="7466" w:author="AbbVie7" w:date="2025-05-12T15:16:00Z">
              <w:r w:rsidRPr="005B0F7D">
                <w:rPr>
                  <w:szCs w:val="22"/>
                </w:rPr>
                <w:delText>5%</w:delText>
              </w:r>
            </w:del>
          </w:p>
        </w:tc>
        <w:tc>
          <w:tcPr>
            <w:tcW w:w="1140" w:type="dxa"/>
            <w:tcBorders>
              <w:top w:val="single" w:sz="6" w:space="0" w:color="000000"/>
              <w:left w:val="single" w:sz="6" w:space="0" w:color="000000"/>
              <w:bottom w:val="single" w:sz="6" w:space="0" w:color="000000"/>
              <w:right w:val="single" w:sz="6" w:space="0" w:color="000000"/>
            </w:tcBorders>
            <w:vAlign w:val="bottom"/>
          </w:tcPr>
          <w:p w:rsidR="001C0A61" w:rsidRPr="005B0F7D" w14:paraId="5D82752D" w14:textId="77777777">
            <w:pPr>
              <w:keepNext w:val="0"/>
              <w:keepLines w:val="0"/>
              <w:tabs>
                <w:tab w:val="clear" w:pos="-1080"/>
                <w:tab w:val="left" w:pos="562"/>
              </w:tabs>
              <w:suppressAutoHyphens/>
              <w:autoSpaceDE/>
              <w:autoSpaceDN/>
              <w:adjustRightInd/>
              <w:ind w:left="0"/>
              <w:jc w:val="left"/>
              <w:pPrChange w:id="7467" w:author="AbbVie7" w:date="2025-05-12T15:16:00Z">
                <w:pPr>
                  <w:keepNext/>
                  <w:keepLines/>
                  <w:tabs>
                    <w:tab w:val="left" w:pos="-1080"/>
                    <w:tab w:val="clear" w:pos="562"/>
                  </w:tabs>
                  <w:suppressAutoHyphens w:val="0"/>
                  <w:autoSpaceDE w:val="0"/>
                  <w:autoSpaceDN w:val="0"/>
                  <w:adjustRightInd w:val="0"/>
                  <w:ind w:left="15"/>
                  <w:jc w:val="center"/>
                </w:pPr>
              </w:pPrChange>
              <w:rPr>
                <w:del w:id="7468" w:author="AbbVie7" w:date="2025-05-12T15:16:00Z"/>
                <w:szCs w:val="22"/>
              </w:rPr>
            </w:pPr>
            <w:del w:id="7469" w:author="AbbVie7" w:date="2025-05-12T15:16:00Z">
              <w:r w:rsidRPr="005B0F7D">
                <w:rPr>
                  <w:szCs w:val="22"/>
                </w:rPr>
                <w:delText>0</w:delText>
              </w:r>
            </w:del>
            <w:del w:id="7470" w:author="AbbVie7" w:date="2025-05-12T15:16:00Z">
              <w:r>
                <w:rPr>
                  <w:szCs w:val="22"/>
                </w:rPr>
                <w:delText>,</w:delText>
              </w:r>
            </w:del>
            <w:del w:id="7471" w:author="AbbVie7" w:date="2025-05-12T15:16:00Z">
              <w:r w:rsidRPr="005B0F7D">
                <w:rPr>
                  <w:szCs w:val="22"/>
                </w:rPr>
                <w:delText>420</w:delText>
              </w:r>
            </w:del>
          </w:p>
        </w:tc>
      </w:tr>
      <w:tr w14:paraId="4B303202" w14:textId="77777777" w:rsidTr="001C0A61">
        <w:tblPrEx>
          <w:tblW w:w="0" w:type="auto"/>
          <w:tblLook w:val="00A0"/>
        </w:tblPrEx>
        <w:trPr>
          <w:del w:id="7472" w:author="AbbVie7" w:date="2025-05-12T15:16:00Z"/>
        </w:trPr>
        <w:tc>
          <w:tcPr>
            <w:tcW w:w="4025" w:type="dxa"/>
            <w:tcBorders>
              <w:top w:val="single" w:sz="6" w:space="0" w:color="000000"/>
              <w:left w:val="single" w:sz="6" w:space="0" w:color="000000"/>
              <w:bottom w:val="single" w:sz="6" w:space="0" w:color="000000"/>
              <w:right w:val="single" w:sz="6" w:space="0" w:color="000000"/>
            </w:tcBorders>
            <w:vAlign w:val="bottom"/>
          </w:tcPr>
          <w:p w:rsidR="001C0A61" w:rsidRPr="005B0F7D" w14:paraId="629680D4" w14:textId="77777777">
            <w:pPr>
              <w:keepNext w:val="0"/>
              <w:keepLines w:val="0"/>
              <w:tabs>
                <w:tab w:val="clear" w:pos="-1080"/>
                <w:tab w:val="left" w:pos="562"/>
              </w:tabs>
              <w:suppressAutoHyphens/>
              <w:autoSpaceDE/>
              <w:autoSpaceDN/>
              <w:adjustRightInd/>
              <w:pPrChange w:id="7473" w:author="AbbVie7" w:date="2025-05-12T15:16:00Z">
                <w:pPr>
                  <w:keepNext/>
                  <w:keepLines/>
                  <w:tabs>
                    <w:tab w:val="left" w:pos="-1080"/>
                    <w:tab w:val="clear" w:pos="562"/>
                  </w:tabs>
                  <w:suppressAutoHyphens w:val="0"/>
                  <w:autoSpaceDE w:val="0"/>
                  <w:autoSpaceDN w:val="0"/>
                  <w:adjustRightInd w:val="0"/>
                </w:pPr>
              </w:pPrChange>
              <w:rPr>
                <w:del w:id="7474" w:author="AbbVie7" w:date="2025-05-12T15:16:00Z"/>
                <w:b/>
                <w:szCs w:val="22"/>
              </w:rPr>
            </w:pPr>
            <w:del w:id="7475" w:author="AbbVie7" w:date="2025-05-12T15:16:00Z">
              <w:r>
                <w:rPr>
                  <w:b/>
                  <w:szCs w:val="22"/>
                </w:rPr>
                <w:delText>Seponering af i</w:delText>
              </w:r>
            </w:del>
            <w:del w:id="7476" w:author="AbbVie7" w:date="2025-05-12T15:16:00Z">
              <w:r w:rsidRPr="005B0F7D">
                <w:rPr>
                  <w:b/>
                  <w:szCs w:val="22"/>
                </w:rPr>
                <w:delText>mmunomodul</w:delText>
              </w:r>
            </w:del>
            <w:del w:id="7477" w:author="AbbVie7" w:date="2025-05-12T15:16:00Z">
              <w:r>
                <w:rPr>
                  <w:b/>
                  <w:szCs w:val="22"/>
                </w:rPr>
                <w:delText>erende-midler</w:delText>
              </w:r>
            </w:del>
            <w:del w:id="7478" w:author="AbbVie7" w:date="2025-05-12T15:16:00Z">
              <w:r w:rsidRPr="005B0F7D">
                <w:rPr>
                  <w:b/>
                  <w:szCs w:val="22"/>
                  <w:vertAlign w:val="superscript"/>
                </w:rPr>
                <w:delText>2</w:delText>
              </w:r>
            </w:del>
          </w:p>
        </w:tc>
        <w:tc>
          <w:tcPr>
            <w:tcW w:w="1656" w:type="dxa"/>
            <w:tcBorders>
              <w:top w:val="single" w:sz="6" w:space="0" w:color="000000"/>
              <w:left w:val="single" w:sz="6" w:space="0" w:color="000000"/>
              <w:bottom w:val="single" w:sz="6" w:space="0" w:color="000000"/>
              <w:right w:val="single" w:sz="6" w:space="0" w:color="000000"/>
            </w:tcBorders>
            <w:vAlign w:val="bottom"/>
          </w:tcPr>
          <w:p w:rsidR="001C0A61" w:rsidRPr="005B0F7D" w14:paraId="42D93808" w14:textId="77777777">
            <w:pPr>
              <w:keepNext w:val="0"/>
              <w:keepLines w:val="0"/>
              <w:tabs>
                <w:tab w:val="clear" w:pos="-1080"/>
                <w:tab w:val="left" w:pos="562"/>
              </w:tabs>
              <w:suppressAutoHyphens/>
              <w:autoSpaceDE/>
              <w:autoSpaceDN/>
              <w:adjustRightInd/>
              <w:ind w:left="0"/>
              <w:jc w:val="left"/>
              <w:pPrChange w:id="7479" w:author="AbbVie7" w:date="2025-05-12T15:16:00Z">
                <w:pPr>
                  <w:keepNext/>
                  <w:keepLines/>
                  <w:tabs>
                    <w:tab w:val="left" w:pos="-1080"/>
                    <w:tab w:val="clear" w:pos="562"/>
                  </w:tabs>
                  <w:suppressAutoHyphens w:val="0"/>
                  <w:autoSpaceDE w:val="0"/>
                  <w:autoSpaceDN w:val="0"/>
                  <w:adjustRightInd w:val="0"/>
                  <w:ind w:left="15"/>
                  <w:jc w:val="center"/>
                </w:pPr>
              </w:pPrChange>
              <w:rPr>
                <w:del w:id="7480" w:author="AbbVie7" w:date="2025-05-12T15:16:00Z"/>
                <w:b/>
                <w:szCs w:val="22"/>
              </w:rPr>
            </w:pPr>
            <w:del w:id="7481" w:author="AbbVie7" w:date="2025-05-12T15:16:00Z">
              <w:r w:rsidRPr="005B0F7D">
                <w:rPr>
                  <w:b/>
                  <w:szCs w:val="22"/>
                </w:rPr>
                <w:delText>N=60</w:delText>
              </w:r>
            </w:del>
          </w:p>
        </w:tc>
        <w:tc>
          <w:tcPr>
            <w:tcW w:w="1619" w:type="dxa"/>
            <w:tcBorders>
              <w:top w:val="single" w:sz="6" w:space="0" w:color="000000"/>
              <w:left w:val="single" w:sz="6" w:space="0" w:color="000000"/>
              <w:bottom w:val="single" w:sz="6" w:space="0" w:color="000000"/>
              <w:right w:val="single" w:sz="6" w:space="0" w:color="000000"/>
            </w:tcBorders>
            <w:vAlign w:val="bottom"/>
          </w:tcPr>
          <w:p w:rsidR="001C0A61" w:rsidRPr="005B0F7D" w14:paraId="22475DC7" w14:textId="77777777">
            <w:pPr>
              <w:keepNext w:val="0"/>
              <w:keepLines w:val="0"/>
              <w:tabs>
                <w:tab w:val="clear" w:pos="-1080"/>
                <w:tab w:val="left" w:pos="562"/>
              </w:tabs>
              <w:suppressAutoHyphens/>
              <w:autoSpaceDE/>
              <w:autoSpaceDN/>
              <w:adjustRightInd/>
              <w:ind w:left="0"/>
              <w:jc w:val="left"/>
              <w:pPrChange w:id="7482" w:author="AbbVie7" w:date="2025-05-12T15:16:00Z">
                <w:pPr>
                  <w:keepNext/>
                  <w:keepLines/>
                  <w:tabs>
                    <w:tab w:val="left" w:pos="-1080"/>
                    <w:tab w:val="clear" w:pos="562"/>
                  </w:tabs>
                  <w:suppressAutoHyphens w:val="0"/>
                  <w:autoSpaceDE w:val="0"/>
                  <w:autoSpaceDN w:val="0"/>
                  <w:adjustRightInd w:val="0"/>
                  <w:ind w:left="15"/>
                  <w:jc w:val="center"/>
                </w:pPr>
              </w:pPrChange>
              <w:rPr>
                <w:del w:id="7483" w:author="AbbVie7" w:date="2025-05-12T15:16:00Z"/>
                <w:b/>
                <w:szCs w:val="22"/>
              </w:rPr>
            </w:pPr>
            <w:del w:id="7484" w:author="AbbVie7" w:date="2025-05-12T15:16:00Z">
              <w:r w:rsidRPr="005B0F7D">
                <w:rPr>
                  <w:b/>
                  <w:szCs w:val="22"/>
                </w:rPr>
                <w:delText>N=57</w:delText>
              </w:r>
            </w:del>
          </w:p>
        </w:tc>
        <w:tc>
          <w:tcPr>
            <w:tcW w:w="1140" w:type="dxa"/>
            <w:tcBorders>
              <w:top w:val="single" w:sz="6" w:space="0" w:color="000000"/>
              <w:left w:val="single" w:sz="6" w:space="0" w:color="000000"/>
              <w:bottom w:val="single" w:sz="6" w:space="0" w:color="000000"/>
              <w:right w:val="single" w:sz="6" w:space="0" w:color="000000"/>
            </w:tcBorders>
            <w:vAlign w:val="bottom"/>
          </w:tcPr>
          <w:p w:rsidR="001C0A61" w:rsidRPr="005B0F7D" w14:paraId="26E57116" w14:textId="77777777">
            <w:pPr>
              <w:keepNext w:val="0"/>
              <w:tabs>
                <w:tab w:val="left" w:pos="562"/>
              </w:tabs>
              <w:suppressAutoHyphens/>
              <w:autoSpaceDE/>
              <w:autoSpaceDN/>
              <w:adjustRightInd/>
              <w:ind w:left="0"/>
              <w:pPrChange w:id="7485" w:author="AbbVie7" w:date="2025-05-12T15:16:00Z">
                <w:pPr>
                  <w:keepNext/>
                  <w:tabs>
                    <w:tab w:val="clear" w:pos="562"/>
                  </w:tabs>
                  <w:suppressAutoHyphens w:val="0"/>
                  <w:autoSpaceDE w:val="0"/>
                  <w:autoSpaceDN w:val="0"/>
                  <w:adjustRightInd w:val="0"/>
                  <w:ind w:left="15"/>
                </w:pPr>
              </w:pPrChange>
              <w:rPr>
                <w:del w:id="7486" w:author="AbbVie7" w:date="2025-05-12T15:16:00Z"/>
                <w:b/>
                <w:szCs w:val="22"/>
              </w:rPr>
            </w:pPr>
          </w:p>
        </w:tc>
      </w:tr>
      <w:tr w14:paraId="63B09039" w14:textId="77777777" w:rsidTr="001C0A61">
        <w:tblPrEx>
          <w:tblW w:w="0" w:type="auto"/>
          <w:tblLook w:val="00A0"/>
        </w:tblPrEx>
        <w:trPr>
          <w:del w:id="7487" w:author="AbbVie7" w:date="2025-05-12T15:16:00Z"/>
        </w:trPr>
        <w:tc>
          <w:tcPr>
            <w:tcW w:w="4025" w:type="dxa"/>
            <w:tcBorders>
              <w:top w:val="single" w:sz="6" w:space="0" w:color="000000"/>
              <w:left w:val="single" w:sz="6" w:space="0" w:color="000000"/>
              <w:bottom w:val="single" w:sz="6" w:space="0" w:color="000000"/>
              <w:right w:val="single" w:sz="6" w:space="0" w:color="000000"/>
            </w:tcBorders>
          </w:tcPr>
          <w:p w:rsidR="001C0A61" w:rsidRPr="005B0F7D" w14:paraId="12FB487A" w14:textId="77777777">
            <w:pPr>
              <w:keepNext w:val="0"/>
              <w:keepLines w:val="0"/>
              <w:tabs>
                <w:tab w:val="clear" w:pos="-1080"/>
                <w:tab w:val="left" w:pos="562"/>
              </w:tabs>
              <w:suppressAutoHyphens/>
              <w:autoSpaceDE/>
              <w:autoSpaceDN/>
              <w:adjustRightInd/>
              <w:pPrChange w:id="7488" w:author="AbbVie7" w:date="2025-05-12T15:16:00Z">
                <w:pPr>
                  <w:keepNext/>
                  <w:keepLines/>
                  <w:tabs>
                    <w:tab w:val="left" w:pos="-1080"/>
                    <w:tab w:val="clear" w:pos="562"/>
                  </w:tabs>
                  <w:suppressAutoHyphens w:val="0"/>
                  <w:autoSpaceDE w:val="0"/>
                  <w:autoSpaceDN w:val="0"/>
                  <w:adjustRightInd w:val="0"/>
                </w:pPr>
              </w:pPrChange>
              <w:rPr>
                <w:del w:id="7489" w:author="AbbVie7" w:date="2025-05-12T15:16:00Z"/>
                <w:bCs/>
                <w:szCs w:val="22"/>
              </w:rPr>
            </w:pPr>
            <w:del w:id="7490" w:author="AbbVie7" w:date="2025-05-12T15:16:00Z">
              <w:r>
                <w:rPr>
                  <w:bCs/>
                  <w:szCs w:val="22"/>
                </w:rPr>
                <w:delText xml:space="preserve">Uge </w:delText>
              </w:r>
            </w:del>
            <w:del w:id="7491" w:author="AbbVie7" w:date="2025-05-12T15:16:00Z">
              <w:r w:rsidRPr="005B0F7D">
                <w:rPr>
                  <w:bCs/>
                  <w:szCs w:val="22"/>
                </w:rPr>
                <w:delText>52</w:delText>
              </w:r>
            </w:del>
          </w:p>
        </w:tc>
        <w:tc>
          <w:tcPr>
            <w:tcW w:w="1656" w:type="dxa"/>
            <w:tcBorders>
              <w:top w:val="single" w:sz="6" w:space="0" w:color="000000"/>
              <w:left w:val="single" w:sz="6" w:space="0" w:color="000000"/>
              <w:bottom w:val="single" w:sz="6" w:space="0" w:color="000000"/>
              <w:right w:val="single" w:sz="6" w:space="0" w:color="000000"/>
            </w:tcBorders>
          </w:tcPr>
          <w:p w:rsidR="001C0A61" w:rsidRPr="005B0F7D" w14:paraId="4D182A50" w14:textId="77777777">
            <w:pPr>
              <w:keepNext w:val="0"/>
              <w:keepLines w:val="0"/>
              <w:tabs>
                <w:tab w:val="clear" w:pos="-1080"/>
                <w:tab w:val="left" w:pos="562"/>
              </w:tabs>
              <w:suppressAutoHyphens/>
              <w:autoSpaceDE/>
              <w:autoSpaceDN/>
              <w:adjustRightInd/>
              <w:ind w:left="0"/>
              <w:jc w:val="left"/>
              <w:pPrChange w:id="7492" w:author="AbbVie7" w:date="2025-05-12T15:16:00Z">
                <w:pPr>
                  <w:keepNext/>
                  <w:keepLines/>
                  <w:tabs>
                    <w:tab w:val="left" w:pos="-1080"/>
                    <w:tab w:val="clear" w:pos="562"/>
                  </w:tabs>
                  <w:suppressAutoHyphens w:val="0"/>
                  <w:autoSpaceDE w:val="0"/>
                  <w:autoSpaceDN w:val="0"/>
                  <w:adjustRightInd w:val="0"/>
                  <w:ind w:left="15"/>
                  <w:jc w:val="center"/>
                </w:pPr>
              </w:pPrChange>
              <w:rPr>
                <w:del w:id="7493" w:author="AbbVie7" w:date="2025-05-12T15:16:00Z"/>
                <w:szCs w:val="22"/>
              </w:rPr>
            </w:pPr>
            <w:del w:id="7494" w:author="AbbVie7" w:date="2025-05-12T15:16:00Z">
              <w:r w:rsidRPr="005B0F7D">
                <w:rPr>
                  <w:szCs w:val="22"/>
                </w:rPr>
                <w:delText>30</w:delText>
              </w:r>
            </w:del>
            <w:del w:id="7495" w:author="AbbVie7" w:date="2025-05-12T15:16:00Z">
              <w:r>
                <w:rPr>
                  <w:szCs w:val="22"/>
                </w:rPr>
                <w:delText>,</w:delText>
              </w:r>
            </w:del>
            <w:del w:id="7496" w:author="AbbVie7" w:date="2025-05-12T15:16:00Z">
              <w:r w:rsidRPr="005B0F7D">
                <w:rPr>
                  <w:szCs w:val="22"/>
                </w:rPr>
                <w:delText>0%</w:delText>
              </w:r>
            </w:del>
          </w:p>
        </w:tc>
        <w:tc>
          <w:tcPr>
            <w:tcW w:w="1619" w:type="dxa"/>
            <w:tcBorders>
              <w:top w:val="single" w:sz="6" w:space="0" w:color="000000"/>
              <w:left w:val="single" w:sz="6" w:space="0" w:color="000000"/>
              <w:bottom w:val="single" w:sz="6" w:space="0" w:color="000000"/>
              <w:right w:val="single" w:sz="6" w:space="0" w:color="000000"/>
            </w:tcBorders>
          </w:tcPr>
          <w:p w:rsidR="001C0A61" w:rsidRPr="005B0F7D" w14:paraId="331C2F88" w14:textId="77777777">
            <w:pPr>
              <w:keepNext w:val="0"/>
              <w:keepLines w:val="0"/>
              <w:tabs>
                <w:tab w:val="clear" w:pos="-1080"/>
                <w:tab w:val="left" w:pos="562"/>
              </w:tabs>
              <w:suppressAutoHyphens/>
              <w:autoSpaceDE/>
              <w:autoSpaceDN/>
              <w:adjustRightInd/>
              <w:ind w:left="0"/>
              <w:jc w:val="left"/>
              <w:pPrChange w:id="7497" w:author="AbbVie7" w:date="2025-05-12T15:16:00Z">
                <w:pPr>
                  <w:keepNext/>
                  <w:keepLines/>
                  <w:tabs>
                    <w:tab w:val="left" w:pos="-1080"/>
                    <w:tab w:val="clear" w:pos="562"/>
                  </w:tabs>
                  <w:suppressAutoHyphens w:val="0"/>
                  <w:autoSpaceDE w:val="0"/>
                  <w:autoSpaceDN w:val="0"/>
                  <w:adjustRightInd w:val="0"/>
                  <w:ind w:left="15"/>
                  <w:jc w:val="center"/>
                </w:pPr>
              </w:pPrChange>
              <w:rPr>
                <w:del w:id="7498" w:author="AbbVie7" w:date="2025-05-12T15:16:00Z"/>
                <w:szCs w:val="22"/>
              </w:rPr>
            </w:pPr>
            <w:del w:id="7499" w:author="AbbVie7" w:date="2025-05-12T15:16:00Z">
              <w:r w:rsidRPr="005B0F7D">
                <w:rPr>
                  <w:szCs w:val="22"/>
                </w:rPr>
                <w:delText>29</w:delText>
              </w:r>
            </w:del>
            <w:del w:id="7500" w:author="AbbVie7" w:date="2025-05-12T15:16:00Z">
              <w:r>
                <w:rPr>
                  <w:szCs w:val="22"/>
                </w:rPr>
                <w:delText>,</w:delText>
              </w:r>
            </w:del>
            <w:del w:id="7501" w:author="AbbVie7" w:date="2025-05-12T15:16:00Z">
              <w:r w:rsidRPr="005B0F7D">
                <w:rPr>
                  <w:szCs w:val="22"/>
                </w:rPr>
                <w:delText>8%</w:delText>
              </w:r>
            </w:del>
          </w:p>
        </w:tc>
        <w:tc>
          <w:tcPr>
            <w:tcW w:w="1140" w:type="dxa"/>
            <w:tcBorders>
              <w:top w:val="single" w:sz="6" w:space="0" w:color="000000"/>
              <w:left w:val="single" w:sz="6" w:space="0" w:color="000000"/>
              <w:bottom w:val="single" w:sz="6" w:space="0" w:color="000000"/>
              <w:right w:val="single" w:sz="6" w:space="0" w:color="000000"/>
            </w:tcBorders>
          </w:tcPr>
          <w:p w:rsidR="001C0A61" w:rsidRPr="005B0F7D" w14:paraId="5B584088" w14:textId="77777777">
            <w:pPr>
              <w:keepNext w:val="0"/>
              <w:keepLines w:val="0"/>
              <w:tabs>
                <w:tab w:val="clear" w:pos="-1080"/>
                <w:tab w:val="left" w:pos="562"/>
              </w:tabs>
              <w:suppressAutoHyphens/>
              <w:autoSpaceDE/>
              <w:autoSpaceDN/>
              <w:adjustRightInd/>
              <w:ind w:left="0"/>
              <w:jc w:val="left"/>
              <w:pPrChange w:id="7502" w:author="AbbVie7" w:date="2025-05-12T15:16:00Z">
                <w:pPr>
                  <w:keepNext/>
                  <w:keepLines/>
                  <w:tabs>
                    <w:tab w:val="left" w:pos="-1080"/>
                    <w:tab w:val="clear" w:pos="562"/>
                  </w:tabs>
                  <w:suppressAutoHyphens w:val="0"/>
                  <w:autoSpaceDE w:val="0"/>
                  <w:autoSpaceDN w:val="0"/>
                  <w:adjustRightInd w:val="0"/>
                  <w:ind w:left="15"/>
                  <w:jc w:val="center"/>
                </w:pPr>
              </w:pPrChange>
              <w:rPr>
                <w:del w:id="7503" w:author="AbbVie7" w:date="2025-05-12T15:16:00Z"/>
                <w:szCs w:val="22"/>
              </w:rPr>
            </w:pPr>
            <w:del w:id="7504" w:author="AbbVie7" w:date="2025-05-12T15:16:00Z">
              <w:r w:rsidRPr="005B0F7D">
                <w:rPr>
                  <w:szCs w:val="22"/>
                </w:rPr>
                <w:delText>0</w:delText>
              </w:r>
            </w:del>
            <w:del w:id="7505" w:author="AbbVie7" w:date="2025-05-12T15:16:00Z">
              <w:r>
                <w:rPr>
                  <w:szCs w:val="22"/>
                </w:rPr>
                <w:delText>,</w:delText>
              </w:r>
            </w:del>
            <w:del w:id="7506" w:author="AbbVie7" w:date="2025-05-12T15:16:00Z">
              <w:r w:rsidRPr="005B0F7D">
                <w:rPr>
                  <w:szCs w:val="22"/>
                </w:rPr>
                <w:delText>983</w:delText>
              </w:r>
            </w:del>
          </w:p>
        </w:tc>
      </w:tr>
      <w:tr w14:paraId="35EB8022" w14:textId="77777777" w:rsidTr="001C0A61">
        <w:tblPrEx>
          <w:tblW w:w="0" w:type="auto"/>
          <w:tblLook w:val="00A0"/>
        </w:tblPrEx>
        <w:trPr>
          <w:del w:id="7507" w:author="AbbVie7" w:date="2025-05-12T15:16:00Z"/>
        </w:trPr>
        <w:tc>
          <w:tcPr>
            <w:tcW w:w="4025" w:type="dxa"/>
            <w:tcBorders>
              <w:top w:val="single" w:sz="6" w:space="0" w:color="000000"/>
              <w:left w:val="single" w:sz="6" w:space="0" w:color="000000"/>
              <w:bottom w:val="single" w:sz="6" w:space="0" w:color="000000"/>
              <w:right w:val="single" w:sz="6" w:space="0" w:color="000000"/>
            </w:tcBorders>
          </w:tcPr>
          <w:p w:rsidR="001C0A61" w:rsidRPr="005B0F7D" w14:paraId="0799CD5A" w14:textId="77777777">
            <w:pPr>
              <w:keepNext w:val="0"/>
              <w:keepLines w:val="0"/>
              <w:tabs>
                <w:tab w:val="clear" w:pos="-1080"/>
                <w:tab w:val="left" w:pos="562"/>
              </w:tabs>
              <w:suppressAutoHyphens/>
              <w:autoSpaceDE/>
              <w:autoSpaceDN/>
              <w:adjustRightInd/>
              <w:pPrChange w:id="7508" w:author="AbbVie7" w:date="2025-05-12T15:16:00Z">
                <w:pPr>
                  <w:keepNext/>
                  <w:keepLines/>
                  <w:tabs>
                    <w:tab w:val="left" w:pos="-1080"/>
                    <w:tab w:val="clear" w:pos="562"/>
                  </w:tabs>
                  <w:suppressAutoHyphens w:val="0"/>
                  <w:autoSpaceDE w:val="0"/>
                  <w:autoSpaceDN w:val="0"/>
                  <w:adjustRightInd w:val="0"/>
                </w:pPr>
              </w:pPrChange>
              <w:rPr>
                <w:del w:id="7509" w:author="AbbVie7" w:date="2025-05-12T15:16:00Z"/>
                <w:b/>
                <w:bCs/>
                <w:szCs w:val="22"/>
              </w:rPr>
            </w:pPr>
            <w:del w:id="7510" w:author="AbbVie7" w:date="2025-05-12T15:16:00Z">
              <w:r>
                <w:rPr>
                  <w:b/>
                  <w:lang w:val="en-GB"/>
                </w:rPr>
                <w:delText>R</w:delText>
              </w:r>
            </w:del>
            <w:del w:id="7511" w:author="AbbVie7" w:date="2025-05-12T15:16:00Z">
              <w:r w:rsidRPr="005B0F7D">
                <w:rPr>
                  <w:b/>
                  <w:lang w:val="en-GB"/>
                </w:rPr>
                <w:delText>emission</w:delText>
              </w:r>
            </w:del>
            <w:del w:id="7512" w:author="AbbVie7" w:date="2025-05-12T15:16:00Z">
              <w:r>
                <w:rPr>
                  <w:b/>
                  <w:lang w:val="en-GB"/>
                </w:rPr>
                <w:delText xml:space="preserve"> af fistler</w:delText>
              </w:r>
            </w:del>
            <w:del w:id="7513" w:author="AbbVie7" w:date="2025-05-12T15:16:00Z">
              <w:r w:rsidRPr="005B0F7D">
                <w:rPr>
                  <w:b/>
                  <w:vertAlign w:val="superscript"/>
                  <w:lang w:val="en-GB"/>
                </w:rPr>
                <w:delText>3</w:delText>
              </w:r>
            </w:del>
          </w:p>
        </w:tc>
        <w:tc>
          <w:tcPr>
            <w:tcW w:w="1656" w:type="dxa"/>
            <w:tcBorders>
              <w:top w:val="single" w:sz="6" w:space="0" w:color="000000"/>
              <w:left w:val="single" w:sz="6" w:space="0" w:color="000000"/>
              <w:bottom w:val="single" w:sz="6" w:space="0" w:color="000000"/>
              <w:right w:val="single" w:sz="6" w:space="0" w:color="000000"/>
            </w:tcBorders>
          </w:tcPr>
          <w:p w:rsidR="001C0A61" w:rsidRPr="005B0F7D" w14:paraId="3267A5BA" w14:textId="77777777">
            <w:pPr>
              <w:keepNext w:val="0"/>
              <w:keepLines w:val="0"/>
              <w:tabs>
                <w:tab w:val="clear" w:pos="-1080"/>
                <w:tab w:val="left" w:pos="562"/>
              </w:tabs>
              <w:suppressAutoHyphens/>
              <w:autoSpaceDE/>
              <w:autoSpaceDN/>
              <w:adjustRightInd/>
              <w:ind w:left="0"/>
              <w:jc w:val="left"/>
              <w:pPrChange w:id="7514" w:author="AbbVie7" w:date="2025-05-12T15:16:00Z">
                <w:pPr>
                  <w:keepNext/>
                  <w:keepLines/>
                  <w:tabs>
                    <w:tab w:val="left" w:pos="-1080"/>
                    <w:tab w:val="clear" w:pos="562"/>
                  </w:tabs>
                  <w:suppressAutoHyphens w:val="0"/>
                  <w:autoSpaceDE w:val="0"/>
                  <w:autoSpaceDN w:val="0"/>
                  <w:adjustRightInd w:val="0"/>
                  <w:ind w:left="15"/>
                  <w:jc w:val="center"/>
                </w:pPr>
              </w:pPrChange>
              <w:rPr>
                <w:del w:id="7515" w:author="AbbVie7" w:date="2025-05-12T15:16:00Z"/>
                <w:b/>
                <w:szCs w:val="22"/>
              </w:rPr>
            </w:pPr>
            <w:del w:id="7516" w:author="AbbVie7" w:date="2025-05-12T15:16:00Z">
              <w:r w:rsidRPr="005B0F7D">
                <w:rPr>
                  <w:b/>
                  <w:szCs w:val="22"/>
                </w:rPr>
                <w:delText>N=15</w:delText>
              </w:r>
            </w:del>
          </w:p>
        </w:tc>
        <w:tc>
          <w:tcPr>
            <w:tcW w:w="1619" w:type="dxa"/>
            <w:tcBorders>
              <w:top w:val="single" w:sz="6" w:space="0" w:color="000000"/>
              <w:left w:val="single" w:sz="6" w:space="0" w:color="000000"/>
              <w:bottom w:val="single" w:sz="6" w:space="0" w:color="000000"/>
              <w:right w:val="single" w:sz="6" w:space="0" w:color="000000"/>
            </w:tcBorders>
          </w:tcPr>
          <w:p w:rsidR="001C0A61" w:rsidRPr="005B0F7D" w14:paraId="4D4D949B" w14:textId="77777777">
            <w:pPr>
              <w:keepNext w:val="0"/>
              <w:keepLines w:val="0"/>
              <w:tabs>
                <w:tab w:val="clear" w:pos="-1080"/>
                <w:tab w:val="left" w:pos="562"/>
              </w:tabs>
              <w:suppressAutoHyphens/>
              <w:autoSpaceDE/>
              <w:autoSpaceDN/>
              <w:adjustRightInd/>
              <w:ind w:left="0"/>
              <w:jc w:val="left"/>
              <w:pPrChange w:id="7517" w:author="AbbVie7" w:date="2025-05-12T15:16:00Z">
                <w:pPr>
                  <w:keepNext/>
                  <w:keepLines/>
                  <w:tabs>
                    <w:tab w:val="left" w:pos="-1080"/>
                    <w:tab w:val="clear" w:pos="562"/>
                  </w:tabs>
                  <w:suppressAutoHyphens w:val="0"/>
                  <w:autoSpaceDE w:val="0"/>
                  <w:autoSpaceDN w:val="0"/>
                  <w:adjustRightInd w:val="0"/>
                  <w:ind w:left="15"/>
                  <w:jc w:val="center"/>
                </w:pPr>
              </w:pPrChange>
              <w:rPr>
                <w:del w:id="7518" w:author="AbbVie7" w:date="2025-05-12T15:16:00Z"/>
                <w:b/>
                <w:szCs w:val="22"/>
              </w:rPr>
            </w:pPr>
            <w:del w:id="7519" w:author="AbbVie7" w:date="2025-05-12T15:16:00Z">
              <w:r w:rsidRPr="005B0F7D">
                <w:rPr>
                  <w:b/>
                  <w:szCs w:val="22"/>
                </w:rPr>
                <w:delText>N=21</w:delText>
              </w:r>
            </w:del>
          </w:p>
        </w:tc>
        <w:tc>
          <w:tcPr>
            <w:tcW w:w="1140" w:type="dxa"/>
            <w:tcBorders>
              <w:top w:val="single" w:sz="6" w:space="0" w:color="000000"/>
              <w:left w:val="single" w:sz="6" w:space="0" w:color="000000"/>
              <w:bottom w:val="single" w:sz="6" w:space="0" w:color="000000"/>
              <w:right w:val="single" w:sz="6" w:space="0" w:color="000000"/>
            </w:tcBorders>
          </w:tcPr>
          <w:p w:rsidR="001C0A61" w:rsidRPr="005B0F7D" w14:paraId="344AD574" w14:textId="77777777">
            <w:pPr>
              <w:keepNext w:val="0"/>
              <w:keepLines w:val="0"/>
              <w:tabs>
                <w:tab w:val="clear" w:pos="-1080"/>
                <w:tab w:val="left" w:pos="562"/>
              </w:tabs>
              <w:suppressAutoHyphens/>
              <w:autoSpaceDE/>
              <w:autoSpaceDN/>
              <w:adjustRightInd/>
              <w:ind w:left="0"/>
              <w:jc w:val="left"/>
              <w:pPrChange w:id="7520" w:author="AbbVie7" w:date="2025-05-12T15:16:00Z">
                <w:pPr>
                  <w:keepNext/>
                  <w:keepLines/>
                  <w:tabs>
                    <w:tab w:val="left" w:pos="-1080"/>
                    <w:tab w:val="clear" w:pos="562"/>
                  </w:tabs>
                  <w:suppressAutoHyphens w:val="0"/>
                  <w:autoSpaceDE w:val="0"/>
                  <w:autoSpaceDN w:val="0"/>
                  <w:adjustRightInd w:val="0"/>
                  <w:ind w:left="15"/>
                  <w:jc w:val="center"/>
                </w:pPr>
              </w:pPrChange>
              <w:rPr>
                <w:del w:id="7521" w:author="AbbVie7" w:date="2025-05-12T15:16:00Z"/>
                <w:szCs w:val="22"/>
              </w:rPr>
            </w:pPr>
          </w:p>
        </w:tc>
      </w:tr>
      <w:tr w14:paraId="5B93FE65" w14:textId="77777777" w:rsidTr="001C0A61">
        <w:tblPrEx>
          <w:tblW w:w="0" w:type="auto"/>
          <w:tblLook w:val="00A0"/>
        </w:tblPrEx>
        <w:trPr>
          <w:del w:id="7522" w:author="AbbVie7" w:date="2025-05-12T15:16:00Z"/>
        </w:trPr>
        <w:tc>
          <w:tcPr>
            <w:tcW w:w="4025" w:type="dxa"/>
            <w:tcBorders>
              <w:top w:val="single" w:sz="6" w:space="0" w:color="000000"/>
              <w:left w:val="single" w:sz="6" w:space="0" w:color="000000"/>
              <w:bottom w:val="single" w:sz="6" w:space="0" w:color="000000"/>
              <w:right w:val="single" w:sz="6" w:space="0" w:color="000000"/>
            </w:tcBorders>
          </w:tcPr>
          <w:p w:rsidR="001C0A61" w:rsidRPr="005B0F7D" w14:paraId="269F6CA6" w14:textId="77777777">
            <w:pPr>
              <w:keepNext w:val="0"/>
              <w:keepLines w:val="0"/>
              <w:tabs>
                <w:tab w:val="clear" w:pos="-1080"/>
                <w:tab w:val="left" w:pos="562"/>
              </w:tabs>
              <w:suppressAutoHyphens/>
              <w:autoSpaceDE/>
              <w:autoSpaceDN/>
              <w:adjustRightInd/>
              <w:pPrChange w:id="7523" w:author="AbbVie7" w:date="2025-05-12T15:16:00Z">
                <w:pPr>
                  <w:keepNext/>
                  <w:keepLines/>
                  <w:tabs>
                    <w:tab w:val="left" w:pos="-1080"/>
                    <w:tab w:val="clear" w:pos="562"/>
                  </w:tabs>
                  <w:suppressAutoHyphens w:val="0"/>
                  <w:autoSpaceDE w:val="0"/>
                  <w:autoSpaceDN w:val="0"/>
                  <w:adjustRightInd w:val="0"/>
                </w:pPr>
              </w:pPrChange>
              <w:rPr>
                <w:del w:id="7524" w:author="AbbVie7" w:date="2025-05-12T15:16:00Z"/>
                <w:bCs/>
                <w:szCs w:val="22"/>
              </w:rPr>
            </w:pPr>
            <w:del w:id="7525" w:author="AbbVie7" w:date="2025-05-12T15:16:00Z">
              <w:r>
                <w:rPr>
                  <w:bCs/>
                  <w:szCs w:val="22"/>
                </w:rPr>
                <w:delText xml:space="preserve">Uge </w:delText>
              </w:r>
            </w:del>
            <w:del w:id="7526" w:author="AbbVie7" w:date="2025-05-12T15:16:00Z">
              <w:r w:rsidRPr="005B0F7D">
                <w:rPr>
                  <w:bCs/>
                  <w:szCs w:val="22"/>
                </w:rPr>
                <w:delText>26</w:delText>
              </w:r>
            </w:del>
          </w:p>
        </w:tc>
        <w:tc>
          <w:tcPr>
            <w:tcW w:w="1656" w:type="dxa"/>
            <w:tcBorders>
              <w:top w:val="single" w:sz="6" w:space="0" w:color="000000"/>
              <w:left w:val="single" w:sz="6" w:space="0" w:color="000000"/>
              <w:bottom w:val="single" w:sz="6" w:space="0" w:color="000000"/>
              <w:right w:val="single" w:sz="6" w:space="0" w:color="000000"/>
            </w:tcBorders>
          </w:tcPr>
          <w:p w:rsidR="001C0A61" w:rsidRPr="005B0F7D" w14:paraId="4D17DD0B" w14:textId="77777777">
            <w:pPr>
              <w:keepNext w:val="0"/>
              <w:keepLines w:val="0"/>
              <w:tabs>
                <w:tab w:val="clear" w:pos="-1080"/>
                <w:tab w:val="left" w:pos="562"/>
              </w:tabs>
              <w:suppressAutoHyphens/>
              <w:autoSpaceDE/>
              <w:autoSpaceDN/>
              <w:adjustRightInd/>
              <w:ind w:left="0"/>
              <w:jc w:val="left"/>
              <w:pPrChange w:id="7527" w:author="AbbVie7" w:date="2025-05-12T15:16:00Z">
                <w:pPr>
                  <w:keepNext/>
                  <w:keepLines/>
                  <w:tabs>
                    <w:tab w:val="left" w:pos="-1080"/>
                    <w:tab w:val="clear" w:pos="562"/>
                  </w:tabs>
                  <w:suppressAutoHyphens w:val="0"/>
                  <w:autoSpaceDE w:val="0"/>
                  <w:autoSpaceDN w:val="0"/>
                  <w:adjustRightInd w:val="0"/>
                  <w:ind w:left="15"/>
                  <w:jc w:val="center"/>
                </w:pPr>
              </w:pPrChange>
              <w:rPr>
                <w:del w:id="7528" w:author="AbbVie7" w:date="2025-05-12T15:16:00Z"/>
                <w:szCs w:val="22"/>
              </w:rPr>
            </w:pPr>
            <w:del w:id="7529" w:author="AbbVie7" w:date="2025-05-12T15:16:00Z">
              <w:r w:rsidRPr="005B0F7D">
                <w:rPr>
                  <w:lang w:val="en-GB"/>
                </w:rPr>
                <w:delText>46</w:delText>
              </w:r>
            </w:del>
            <w:del w:id="7530" w:author="AbbVie7" w:date="2025-05-12T15:16:00Z">
              <w:r>
                <w:rPr>
                  <w:lang w:val="en-GB"/>
                </w:rPr>
                <w:delText>,</w:delText>
              </w:r>
            </w:del>
            <w:del w:id="7531" w:author="AbbVie7" w:date="2025-05-12T15:16:00Z">
              <w:r w:rsidRPr="005B0F7D">
                <w:rPr>
                  <w:lang w:val="en-GB"/>
                </w:rPr>
                <w:delText>7%</w:delText>
              </w:r>
            </w:del>
          </w:p>
        </w:tc>
        <w:tc>
          <w:tcPr>
            <w:tcW w:w="1619" w:type="dxa"/>
            <w:tcBorders>
              <w:top w:val="single" w:sz="6" w:space="0" w:color="000000"/>
              <w:left w:val="single" w:sz="6" w:space="0" w:color="000000"/>
              <w:bottom w:val="single" w:sz="6" w:space="0" w:color="000000"/>
              <w:right w:val="single" w:sz="6" w:space="0" w:color="000000"/>
            </w:tcBorders>
          </w:tcPr>
          <w:p w:rsidR="001C0A61" w:rsidRPr="005B0F7D" w14:paraId="2787C670" w14:textId="77777777">
            <w:pPr>
              <w:keepNext w:val="0"/>
              <w:keepLines w:val="0"/>
              <w:tabs>
                <w:tab w:val="clear" w:pos="-1080"/>
                <w:tab w:val="left" w:pos="562"/>
              </w:tabs>
              <w:suppressAutoHyphens/>
              <w:autoSpaceDE/>
              <w:autoSpaceDN/>
              <w:adjustRightInd/>
              <w:ind w:left="0"/>
              <w:jc w:val="left"/>
              <w:pPrChange w:id="7532" w:author="AbbVie7" w:date="2025-05-12T15:16:00Z">
                <w:pPr>
                  <w:keepNext/>
                  <w:keepLines/>
                  <w:tabs>
                    <w:tab w:val="left" w:pos="-1080"/>
                    <w:tab w:val="clear" w:pos="562"/>
                  </w:tabs>
                  <w:suppressAutoHyphens w:val="0"/>
                  <w:autoSpaceDE w:val="0"/>
                  <w:autoSpaceDN w:val="0"/>
                  <w:adjustRightInd w:val="0"/>
                  <w:ind w:left="15"/>
                  <w:jc w:val="center"/>
                </w:pPr>
              </w:pPrChange>
              <w:rPr>
                <w:del w:id="7533" w:author="AbbVie7" w:date="2025-05-12T15:16:00Z"/>
                <w:szCs w:val="22"/>
              </w:rPr>
            </w:pPr>
            <w:del w:id="7534" w:author="AbbVie7" w:date="2025-05-12T15:16:00Z">
              <w:r w:rsidRPr="005B0F7D">
                <w:rPr>
                  <w:lang w:val="en-GB"/>
                </w:rPr>
                <w:delText>38</w:delText>
              </w:r>
            </w:del>
            <w:del w:id="7535" w:author="AbbVie7" w:date="2025-05-12T15:16:00Z">
              <w:r>
                <w:rPr>
                  <w:lang w:val="en-GB"/>
                </w:rPr>
                <w:delText>,</w:delText>
              </w:r>
            </w:del>
            <w:del w:id="7536" w:author="AbbVie7" w:date="2025-05-12T15:16:00Z">
              <w:r w:rsidRPr="005B0F7D">
                <w:rPr>
                  <w:lang w:val="en-GB"/>
                </w:rPr>
                <w:delText>1%</w:delText>
              </w:r>
            </w:del>
          </w:p>
        </w:tc>
        <w:tc>
          <w:tcPr>
            <w:tcW w:w="1140" w:type="dxa"/>
            <w:tcBorders>
              <w:top w:val="single" w:sz="6" w:space="0" w:color="000000"/>
              <w:left w:val="single" w:sz="6" w:space="0" w:color="000000"/>
              <w:bottom w:val="single" w:sz="6" w:space="0" w:color="000000"/>
              <w:right w:val="single" w:sz="6" w:space="0" w:color="000000"/>
            </w:tcBorders>
          </w:tcPr>
          <w:p w:rsidR="001C0A61" w:rsidRPr="005B0F7D" w14:paraId="1ED48F8E" w14:textId="77777777">
            <w:pPr>
              <w:keepNext w:val="0"/>
              <w:keepLines w:val="0"/>
              <w:tabs>
                <w:tab w:val="clear" w:pos="-1080"/>
                <w:tab w:val="left" w:pos="562"/>
              </w:tabs>
              <w:suppressAutoHyphens/>
              <w:autoSpaceDE/>
              <w:autoSpaceDN/>
              <w:adjustRightInd/>
              <w:ind w:left="0"/>
              <w:jc w:val="left"/>
              <w:pPrChange w:id="7537" w:author="AbbVie7" w:date="2025-05-12T15:16:00Z">
                <w:pPr>
                  <w:keepNext/>
                  <w:keepLines/>
                  <w:tabs>
                    <w:tab w:val="left" w:pos="-1080"/>
                    <w:tab w:val="clear" w:pos="562"/>
                  </w:tabs>
                  <w:suppressAutoHyphens w:val="0"/>
                  <w:autoSpaceDE w:val="0"/>
                  <w:autoSpaceDN w:val="0"/>
                  <w:adjustRightInd w:val="0"/>
                  <w:ind w:left="15"/>
                  <w:jc w:val="center"/>
                </w:pPr>
              </w:pPrChange>
              <w:rPr>
                <w:del w:id="7538" w:author="AbbVie7" w:date="2025-05-12T15:16:00Z"/>
                <w:szCs w:val="22"/>
              </w:rPr>
            </w:pPr>
            <w:del w:id="7539" w:author="AbbVie7" w:date="2025-05-12T15:16:00Z">
              <w:r w:rsidRPr="005B0F7D">
                <w:rPr>
                  <w:lang w:val="en-GB"/>
                </w:rPr>
                <w:delText>0</w:delText>
              </w:r>
            </w:del>
            <w:del w:id="7540" w:author="AbbVie7" w:date="2025-05-12T15:16:00Z">
              <w:r>
                <w:rPr>
                  <w:lang w:val="en-GB"/>
                </w:rPr>
                <w:delText>,</w:delText>
              </w:r>
            </w:del>
            <w:del w:id="7541" w:author="AbbVie7" w:date="2025-05-12T15:16:00Z">
              <w:r w:rsidRPr="005B0F7D">
                <w:rPr>
                  <w:lang w:val="en-GB"/>
                </w:rPr>
                <w:delText>608</w:delText>
              </w:r>
            </w:del>
          </w:p>
        </w:tc>
      </w:tr>
      <w:tr w14:paraId="4E18137F" w14:textId="77777777" w:rsidTr="001C0A61">
        <w:tblPrEx>
          <w:tblW w:w="0" w:type="auto"/>
          <w:tblLook w:val="00A0"/>
        </w:tblPrEx>
        <w:trPr>
          <w:del w:id="7542" w:author="AbbVie7" w:date="2025-05-12T15:16:00Z"/>
        </w:trPr>
        <w:tc>
          <w:tcPr>
            <w:tcW w:w="4025" w:type="dxa"/>
            <w:tcBorders>
              <w:top w:val="single" w:sz="6" w:space="0" w:color="000000"/>
              <w:left w:val="single" w:sz="6" w:space="0" w:color="000000"/>
              <w:bottom w:val="single" w:sz="4" w:space="0" w:color="auto"/>
              <w:right w:val="single" w:sz="6" w:space="0" w:color="000000"/>
            </w:tcBorders>
          </w:tcPr>
          <w:p w:rsidR="001C0A61" w:rsidRPr="005B0F7D" w14:paraId="5793514A" w14:textId="77777777">
            <w:pPr>
              <w:keepNext w:val="0"/>
              <w:keepLines w:val="0"/>
              <w:tabs>
                <w:tab w:val="clear" w:pos="-1080"/>
                <w:tab w:val="left" w:pos="562"/>
              </w:tabs>
              <w:suppressAutoHyphens/>
              <w:autoSpaceDE/>
              <w:autoSpaceDN/>
              <w:adjustRightInd/>
              <w:pPrChange w:id="7543" w:author="AbbVie7" w:date="2025-05-12T15:16:00Z">
                <w:pPr>
                  <w:keepNext/>
                  <w:keepLines/>
                  <w:tabs>
                    <w:tab w:val="left" w:pos="-1080"/>
                    <w:tab w:val="clear" w:pos="562"/>
                  </w:tabs>
                  <w:suppressAutoHyphens w:val="0"/>
                  <w:autoSpaceDE w:val="0"/>
                  <w:autoSpaceDN w:val="0"/>
                  <w:adjustRightInd w:val="0"/>
                </w:pPr>
              </w:pPrChange>
              <w:rPr>
                <w:del w:id="7544" w:author="AbbVie7" w:date="2025-05-12T15:16:00Z"/>
                <w:bCs/>
                <w:szCs w:val="22"/>
              </w:rPr>
            </w:pPr>
            <w:del w:id="7545" w:author="AbbVie7" w:date="2025-05-12T15:16:00Z">
              <w:r>
                <w:rPr>
                  <w:lang w:val="en-GB"/>
                </w:rPr>
                <w:delText xml:space="preserve">Uge </w:delText>
              </w:r>
            </w:del>
            <w:del w:id="7546" w:author="AbbVie7" w:date="2025-05-12T15:16:00Z">
              <w:r w:rsidRPr="005B0F7D">
                <w:rPr>
                  <w:lang w:val="en-GB"/>
                </w:rPr>
                <w:delText>52,</w:delText>
              </w:r>
            </w:del>
          </w:p>
        </w:tc>
        <w:tc>
          <w:tcPr>
            <w:tcW w:w="1656" w:type="dxa"/>
            <w:tcBorders>
              <w:top w:val="single" w:sz="6" w:space="0" w:color="000000"/>
              <w:left w:val="single" w:sz="6" w:space="0" w:color="000000"/>
              <w:bottom w:val="single" w:sz="4" w:space="0" w:color="auto"/>
              <w:right w:val="single" w:sz="6" w:space="0" w:color="000000"/>
            </w:tcBorders>
          </w:tcPr>
          <w:p w:rsidR="001C0A61" w:rsidRPr="005B0F7D" w14:paraId="49A2739A" w14:textId="77777777">
            <w:pPr>
              <w:keepNext w:val="0"/>
              <w:keepLines w:val="0"/>
              <w:tabs>
                <w:tab w:val="clear" w:pos="-1080"/>
                <w:tab w:val="left" w:pos="562"/>
              </w:tabs>
              <w:suppressAutoHyphens/>
              <w:autoSpaceDE/>
              <w:autoSpaceDN/>
              <w:adjustRightInd/>
              <w:ind w:left="0"/>
              <w:jc w:val="left"/>
              <w:pPrChange w:id="7547" w:author="AbbVie7" w:date="2025-05-12T15:16:00Z">
                <w:pPr>
                  <w:keepNext/>
                  <w:keepLines/>
                  <w:tabs>
                    <w:tab w:val="left" w:pos="-1080"/>
                    <w:tab w:val="clear" w:pos="562"/>
                  </w:tabs>
                  <w:suppressAutoHyphens w:val="0"/>
                  <w:autoSpaceDE w:val="0"/>
                  <w:autoSpaceDN w:val="0"/>
                  <w:adjustRightInd w:val="0"/>
                  <w:ind w:left="15"/>
                  <w:jc w:val="center"/>
                </w:pPr>
              </w:pPrChange>
              <w:rPr>
                <w:del w:id="7548" w:author="AbbVie7" w:date="2025-05-12T15:16:00Z"/>
                <w:lang w:val="en-GB"/>
              </w:rPr>
            </w:pPr>
            <w:del w:id="7549" w:author="AbbVie7" w:date="2025-05-12T15:16:00Z">
              <w:r w:rsidRPr="005B0F7D">
                <w:rPr>
                  <w:lang w:val="en-GB"/>
                </w:rPr>
                <w:delText>40</w:delText>
              </w:r>
            </w:del>
            <w:del w:id="7550" w:author="AbbVie7" w:date="2025-05-12T15:16:00Z">
              <w:r>
                <w:rPr>
                  <w:lang w:val="en-GB"/>
                </w:rPr>
                <w:delText>,</w:delText>
              </w:r>
            </w:del>
            <w:del w:id="7551" w:author="AbbVie7" w:date="2025-05-12T15:16:00Z">
              <w:r w:rsidRPr="005B0F7D">
                <w:rPr>
                  <w:lang w:val="en-GB"/>
                </w:rPr>
                <w:delText>0%</w:delText>
              </w:r>
            </w:del>
          </w:p>
        </w:tc>
        <w:tc>
          <w:tcPr>
            <w:tcW w:w="1619" w:type="dxa"/>
            <w:tcBorders>
              <w:top w:val="single" w:sz="6" w:space="0" w:color="000000"/>
              <w:left w:val="single" w:sz="6" w:space="0" w:color="000000"/>
              <w:bottom w:val="single" w:sz="4" w:space="0" w:color="auto"/>
              <w:right w:val="single" w:sz="6" w:space="0" w:color="000000"/>
            </w:tcBorders>
          </w:tcPr>
          <w:p w:rsidR="001C0A61" w:rsidRPr="005B0F7D" w14:paraId="7839AE1D" w14:textId="77777777">
            <w:pPr>
              <w:keepNext w:val="0"/>
              <w:keepLines w:val="0"/>
              <w:tabs>
                <w:tab w:val="clear" w:pos="-1080"/>
                <w:tab w:val="left" w:pos="562"/>
              </w:tabs>
              <w:suppressAutoHyphens/>
              <w:autoSpaceDE/>
              <w:autoSpaceDN/>
              <w:adjustRightInd/>
              <w:ind w:left="0"/>
              <w:jc w:val="left"/>
              <w:pPrChange w:id="7552" w:author="AbbVie7" w:date="2025-05-12T15:16:00Z">
                <w:pPr>
                  <w:keepNext/>
                  <w:keepLines/>
                  <w:tabs>
                    <w:tab w:val="left" w:pos="-1080"/>
                    <w:tab w:val="clear" w:pos="562"/>
                  </w:tabs>
                  <w:suppressAutoHyphens w:val="0"/>
                  <w:autoSpaceDE w:val="0"/>
                  <w:autoSpaceDN w:val="0"/>
                  <w:adjustRightInd w:val="0"/>
                  <w:ind w:left="15"/>
                  <w:jc w:val="center"/>
                </w:pPr>
              </w:pPrChange>
              <w:rPr>
                <w:del w:id="7553" w:author="AbbVie7" w:date="2025-05-12T15:16:00Z"/>
                <w:lang w:val="en-GB"/>
              </w:rPr>
            </w:pPr>
            <w:del w:id="7554" w:author="AbbVie7" w:date="2025-05-12T15:16:00Z">
              <w:r w:rsidRPr="005B0F7D">
                <w:rPr>
                  <w:lang w:val="en-GB"/>
                </w:rPr>
                <w:delText>23</w:delText>
              </w:r>
            </w:del>
            <w:del w:id="7555" w:author="AbbVie7" w:date="2025-05-12T15:16:00Z">
              <w:r>
                <w:rPr>
                  <w:lang w:val="en-GB"/>
                </w:rPr>
                <w:delText>,</w:delText>
              </w:r>
            </w:del>
            <w:del w:id="7556" w:author="AbbVie7" w:date="2025-05-12T15:16:00Z">
              <w:r w:rsidRPr="005B0F7D">
                <w:rPr>
                  <w:lang w:val="en-GB"/>
                </w:rPr>
                <w:delText>8%</w:delText>
              </w:r>
            </w:del>
          </w:p>
        </w:tc>
        <w:tc>
          <w:tcPr>
            <w:tcW w:w="1140" w:type="dxa"/>
            <w:tcBorders>
              <w:top w:val="single" w:sz="6" w:space="0" w:color="000000"/>
              <w:left w:val="single" w:sz="6" w:space="0" w:color="000000"/>
              <w:bottom w:val="single" w:sz="4" w:space="0" w:color="auto"/>
              <w:right w:val="single" w:sz="6" w:space="0" w:color="000000"/>
            </w:tcBorders>
          </w:tcPr>
          <w:p w:rsidR="001C0A61" w:rsidRPr="005B0F7D" w14:paraId="57D98033" w14:textId="77777777">
            <w:pPr>
              <w:keepNext w:val="0"/>
              <w:keepLines w:val="0"/>
              <w:tabs>
                <w:tab w:val="clear" w:pos="-1080"/>
                <w:tab w:val="left" w:pos="562"/>
              </w:tabs>
              <w:suppressAutoHyphens/>
              <w:autoSpaceDE/>
              <w:autoSpaceDN/>
              <w:adjustRightInd/>
              <w:ind w:left="0"/>
              <w:jc w:val="left"/>
              <w:pPrChange w:id="7557" w:author="AbbVie7" w:date="2025-05-12T15:16:00Z">
                <w:pPr>
                  <w:keepNext/>
                  <w:keepLines/>
                  <w:tabs>
                    <w:tab w:val="left" w:pos="-1080"/>
                    <w:tab w:val="clear" w:pos="562"/>
                  </w:tabs>
                  <w:suppressAutoHyphens w:val="0"/>
                  <w:autoSpaceDE w:val="0"/>
                  <w:autoSpaceDN w:val="0"/>
                  <w:adjustRightInd w:val="0"/>
                  <w:ind w:left="15"/>
                  <w:jc w:val="center"/>
                </w:pPr>
              </w:pPrChange>
              <w:rPr>
                <w:del w:id="7558" w:author="AbbVie7" w:date="2025-05-12T15:16:00Z"/>
                <w:lang w:val="en-GB"/>
              </w:rPr>
            </w:pPr>
            <w:del w:id="7559" w:author="AbbVie7" w:date="2025-05-12T15:16:00Z">
              <w:r w:rsidRPr="005B0F7D">
                <w:rPr>
                  <w:lang w:val="en-GB"/>
                </w:rPr>
                <w:delText>0</w:delText>
              </w:r>
            </w:del>
            <w:del w:id="7560" w:author="AbbVie7" w:date="2025-05-12T15:16:00Z">
              <w:r>
                <w:rPr>
                  <w:lang w:val="en-GB"/>
                </w:rPr>
                <w:delText>,</w:delText>
              </w:r>
            </w:del>
            <w:del w:id="7561" w:author="AbbVie7" w:date="2025-05-12T15:16:00Z">
              <w:r w:rsidRPr="005B0F7D">
                <w:rPr>
                  <w:lang w:val="en-GB"/>
                </w:rPr>
                <w:delText>303</w:delText>
              </w:r>
            </w:del>
          </w:p>
        </w:tc>
      </w:tr>
      <w:tr w14:paraId="213009A6" w14:textId="77777777" w:rsidTr="001C0A61">
        <w:tblPrEx>
          <w:tblW w:w="0" w:type="auto"/>
          <w:tblLook w:val="00A0"/>
        </w:tblPrEx>
        <w:trPr>
          <w:trHeight w:val="177"/>
          <w:del w:id="7562" w:author="AbbVie7" w:date="2025-05-12T15:16:00Z"/>
        </w:trPr>
        <w:tc>
          <w:tcPr>
            <w:tcW w:w="8440" w:type="dxa"/>
            <w:gridSpan w:val="4"/>
            <w:tcBorders>
              <w:top w:val="single" w:sz="4" w:space="0" w:color="auto"/>
            </w:tcBorders>
          </w:tcPr>
          <w:p w:rsidR="001C0A61" w:rsidRPr="00041CC2" w14:paraId="0CB0C95B" w14:textId="77777777">
            <w:pPr>
              <w:keepLines w:val="0"/>
              <w:tabs>
                <w:tab w:val="clear" w:pos="-1080"/>
                <w:tab w:val="left" w:pos="562"/>
              </w:tabs>
              <w:suppressAutoHyphens/>
              <w:autoSpaceDE/>
              <w:autoSpaceDN/>
              <w:adjustRightInd/>
              <w:pPrChange w:id="7563" w:author="AbbVie7" w:date="2025-05-12T15:16:00Z">
                <w:pPr>
                  <w:keepLines/>
                  <w:tabs>
                    <w:tab w:val="left" w:pos="-1080"/>
                    <w:tab w:val="clear" w:pos="562"/>
                  </w:tabs>
                  <w:suppressAutoHyphens w:val="0"/>
                  <w:autoSpaceDE w:val="0"/>
                  <w:autoSpaceDN w:val="0"/>
                  <w:adjustRightInd w:val="0"/>
                </w:pPr>
              </w:pPrChange>
              <w:rPr>
                <w:del w:id="7564" w:author="AbbVie7" w:date="2025-05-12T15:16:00Z"/>
                <w:szCs w:val="22"/>
                <w:lang w:val="da-DK"/>
              </w:rPr>
            </w:pPr>
            <w:del w:id="7565" w:author="AbbVie7" w:date="2025-05-12T15:16:00Z">
              <w:r w:rsidRPr="00041CC2">
                <w:rPr>
                  <w:szCs w:val="22"/>
                  <w:vertAlign w:val="superscript"/>
                  <w:lang w:val="da-DK"/>
                </w:rPr>
                <w:delText>1</w:delText>
              </w:r>
            </w:del>
            <w:del w:id="7566" w:author="AbbVie7" w:date="2025-05-12T15:16:00Z">
              <w:r w:rsidRPr="00041CC2">
                <w:rPr>
                  <w:szCs w:val="22"/>
                  <w:lang w:val="da-DK"/>
                </w:rPr>
                <w:delText xml:space="preserve">  p-værdi for sammeligning af standard-dosis </w:delText>
              </w:r>
            </w:del>
            <w:del w:id="7567" w:author="AbbVie7" w:date="2025-05-12T15:16:00Z">
              <w:r w:rsidRPr="00041CC2">
                <w:rPr>
                  <w:i/>
                  <w:iCs/>
                  <w:szCs w:val="22"/>
                  <w:lang w:val="da-DK"/>
                </w:rPr>
                <w:delText>versus</w:delText>
              </w:r>
            </w:del>
            <w:del w:id="7568" w:author="AbbVie7" w:date="2025-05-12T15:16:00Z">
              <w:r w:rsidRPr="00041CC2">
                <w:rPr>
                  <w:szCs w:val="22"/>
                  <w:lang w:val="da-DK"/>
                </w:rPr>
                <w:delText xml:space="preserve"> lav-dosis.</w:delText>
              </w:r>
            </w:del>
          </w:p>
          <w:p w:rsidR="001C0A61" w:rsidRPr="00041CC2" w14:paraId="75294FD8" w14:textId="77777777">
            <w:pPr>
              <w:keepLines w:val="0"/>
              <w:tabs>
                <w:tab w:val="clear" w:pos="-1080"/>
                <w:tab w:val="left" w:pos="562"/>
              </w:tabs>
              <w:suppressAutoHyphens/>
              <w:autoSpaceDE/>
              <w:autoSpaceDN/>
              <w:adjustRightInd/>
              <w:pPrChange w:id="7569" w:author="AbbVie7" w:date="2025-05-12T15:16:00Z">
                <w:pPr>
                  <w:keepLines/>
                  <w:tabs>
                    <w:tab w:val="left" w:pos="-1080"/>
                    <w:tab w:val="clear" w:pos="562"/>
                  </w:tabs>
                  <w:suppressAutoHyphens w:val="0"/>
                  <w:autoSpaceDE w:val="0"/>
                  <w:autoSpaceDN w:val="0"/>
                  <w:adjustRightInd w:val="0"/>
                </w:pPr>
              </w:pPrChange>
              <w:rPr>
                <w:del w:id="7570" w:author="AbbVie7" w:date="2025-05-12T15:16:00Z"/>
                <w:szCs w:val="22"/>
                <w:lang w:val="da-DK"/>
              </w:rPr>
            </w:pPr>
            <w:del w:id="7571" w:author="AbbVie7" w:date="2025-05-12T15:16:00Z">
              <w:r w:rsidRPr="00041CC2">
                <w:rPr>
                  <w:szCs w:val="22"/>
                  <w:vertAlign w:val="superscript"/>
                  <w:lang w:val="da-DK"/>
                </w:rPr>
                <w:delText xml:space="preserve"> 2</w:delText>
              </w:r>
            </w:del>
            <w:del w:id="7572" w:author="AbbVie7" w:date="2025-05-12T15:16:00Z">
              <w:r w:rsidRPr="00041CC2">
                <w:rPr>
                  <w:szCs w:val="22"/>
                  <w:lang w:val="da-DK"/>
                </w:rPr>
                <w:delText xml:space="preserve">  immunmodulerende lægemidler kunne kun seponeres ved eller efter uge 26 efter investigators skøn, hvis patienten opfyldte det kliniske respons-kriterium </w:delText>
              </w:r>
            </w:del>
          </w:p>
          <w:p w:rsidR="001C0A61" w:rsidRPr="00041CC2" w14:paraId="4CE8FC9E" w14:textId="77777777">
            <w:pPr>
              <w:keepLines w:val="0"/>
              <w:tabs>
                <w:tab w:val="clear" w:pos="-1080"/>
                <w:tab w:val="left" w:pos="562"/>
              </w:tabs>
              <w:suppressAutoHyphens/>
              <w:autoSpaceDE/>
              <w:autoSpaceDN/>
              <w:adjustRightInd/>
              <w:pPrChange w:id="7573" w:author="AbbVie7" w:date="2025-05-12T15:16:00Z">
                <w:pPr>
                  <w:keepLines/>
                  <w:tabs>
                    <w:tab w:val="left" w:pos="-1080"/>
                    <w:tab w:val="clear" w:pos="562"/>
                  </w:tabs>
                  <w:suppressAutoHyphens w:val="0"/>
                  <w:autoSpaceDE w:val="0"/>
                  <w:autoSpaceDN w:val="0"/>
                  <w:adjustRightInd w:val="0"/>
                </w:pPr>
              </w:pPrChange>
              <w:rPr>
                <w:del w:id="7574" w:author="AbbVie7" w:date="2025-05-12T15:16:00Z"/>
                <w:szCs w:val="22"/>
                <w:lang w:val="da-DK"/>
              </w:rPr>
            </w:pPr>
            <w:del w:id="7575" w:author="AbbVie7" w:date="2025-05-12T15:16:00Z">
              <w:r w:rsidRPr="00041CC2">
                <w:rPr>
                  <w:szCs w:val="22"/>
                  <w:vertAlign w:val="superscript"/>
                  <w:lang w:val="da-DK"/>
                </w:rPr>
                <w:delText>3</w:delText>
              </w:r>
            </w:del>
            <w:del w:id="7576" w:author="AbbVie7" w:date="2025-05-12T15:16:00Z">
              <w:r w:rsidRPr="00041CC2">
                <w:rPr>
                  <w:szCs w:val="22"/>
                  <w:lang w:val="da-DK"/>
                </w:rPr>
                <w:delText xml:space="preserve">  defineret som lukning af alle fistler, som var åbne ved </w:delText>
              </w:r>
            </w:del>
            <w:del w:id="7577" w:author="AbbVie7" w:date="2025-05-12T15:16:00Z">
              <w:r w:rsidRPr="00041CC2">
                <w:rPr>
                  <w:i/>
                  <w:szCs w:val="22"/>
                  <w:lang w:val="da-DK"/>
                </w:rPr>
                <w:delText>baseline</w:delText>
              </w:r>
            </w:del>
            <w:del w:id="7578" w:author="AbbVie7" w:date="2025-05-12T15:16:00Z">
              <w:r w:rsidRPr="00041CC2">
                <w:rPr>
                  <w:szCs w:val="22"/>
                  <w:lang w:val="da-DK"/>
                </w:rPr>
                <w:delText xml:space="preserve">, ved mindst 2 på hinanden følgende besøg efter </w:delText>
              </w:r>
            </w:del>
            <w:del w:id="7579" w:author="AbbVie7" w:date="2025-05-12T15:16:00Z">
              <w:r w:rsidRPr="00041CC2">
                <w:rPr>
                  <w:i/>
                  <w:szCs w:val="22"/>
                  <w:lang w:val="da-DK"/>
                </w:rPr>
                <w:delText>baseline</w:delText>
              </w:r>
            </w:del>
            <w:del w:id="7580" w:author="AbbVie7" w:date="2025-05-12T15:16:00Z">
              <w:r w:rsidRPr="00041CC2">
                <w:rPr>
                  <w:szCs w:val="22"/>
                  <w:lang w:val="da-DK"/>
                </w:rPr>
                <w:delText>-besøget</w:delText>
              </w:r>
            </w:del>
          </w:p>
        </w:tc>
      </w:tr>
    </w:tbl>
    <w:p w:rsidR="001C0A61" w:rsidRPr="000518BF" w:rsidP="006C2B4F" w14:paraId="4AEEED63" w14:textId="77777777">
      <w:pPr>
        <w:rPr>
          <w:del w:id="7581" w:author="AbbVie7" w:date="2025-05-12T15:16:00Z"/>
          <w:szCs w:val="20"/>
          <w:lang w:val="da-DK"/>
        </w:rPr>
      </w:pPr>
    </w:p>
    <w:p w:rsidR="001C0A61" w:rsidRPr="000518BF" w14:paraId="4B15BEC3" w14:textId="77777777">
      <w:pPr>
        <w:tabs>
          <w:tab w:val="left" w:pos="562"/>
        </w:tabs>
        <w:suppressAutoHyphens/>
        <w:autoSpaceDE/>
        <w:autoSpaceDN/>
        <w:adjustRightInd/>
        <w:pPrChange w:id="7582" w:author="AbbVie7" w:date="2025-05-12T15:16:00Z">
          <w:pPr>
            <w:tabs>
              <w:tab w:val="clear" w:pos="562"/>
            </w:tabs>
            <w:suppressAutoHyphens w:val="0"/>
            <w:autoSpaceDE w:val="0"/>
            <w:autoSpaceDN w:val="0"/>
            <w:adjustRightInd w:val="0"/>
          </w:pPr>
        </w:pPrChange>
        <w:rPr>
          <w:del w:id="7583" w:author="AbbVie7" w:date="2025-05-12T15:16:00Z"/>
          <w:lang w:val="da-DK"/>
        </w:rPr>
      </w:pPr>
      <w:del w:id="7584" w:author="AbbVie7" w:date="2025-05-12T15:16:00Z">
        <w:r w:rsidRPr="000518BF">
          <w:rPr>
            <w:lang w:val="da-DK"/>
          </w:rPr>
          <w:delText xml:space="preserve">Statistisk signifikant øgning (forbedring) fra </w:delText>
        </w:r>
      </w:del>
      <w:del w:id="7585" w:author="AbbVie7" w:date="2025-05-12T15:16:00Z">
        <w:r w:rsidRPr="000518BF">
          <w:rPr>
            <w:i/>
            <w:lang w:val="da-DK"/>
          </w:rPr>
          <w:delText>baseline</w:delText>
        </w:r>
      </w:del>
      <w:del w:id="7586" w:author="AbbVie7" w:date="2025-05-12T15:16:00Z">
        <w:r w:rsidRPr="000518BF">
          <w:rPr>
            <w:lang w:val="da-DK"/>
          </w:rPr>
          <w:delText xml:space="preserve"> til uge 26 og 52 i Body Mass Index og højdevækst blev set i begge behandlingsgrupper.</w:delText>
        </w:r>
      </w:del>
    </w:p>
    <w:p w:rsidR="001C0A61" w:rsidRPr="000518BF" w14:paraId="1C4429D7" w14:textId="77777777">
      <w:pPr>
        <w:tabs>
          <w:tab w:val="left" w:pos="562"/>
        </w:tabs>
        <w:suppressAutoHyphens/>
        <w:autoSpaceDE/>
        <w:autoSpaceDN/>
        <w:adjustRightInd/>
        <w:pPrChange w:id="7587" w:author="AbbVie7" w:date="2025-05-12T15:16:00Z">
          <w:pPr>
            <w:tabs>
              <w:tab w:val="clear" w:pos="562"/>
            </w:tabs>
            <w:suppressAutoHyphens w:val="0"/>
            <w:autoSpaceDE w:val="0"/>
            <w:autoSpaceDN w:val="0"/>
            <w:adjustRightInd w:val="0"/>
          </w:pPr>
        </w:pPrChange>
        <w:rPr>
          <w:del w:id="7588" w:author="AbbVie7" w:date="2025-05-12T15:16:00Z"/>
          <w:lang w:val="da-DK"/>
        </w:rPr>
      </w:pPr>
    </w:p>
    <w:p w:rsidR="001C0A61" w:rsidRPr="000518BF" w:rsidP="006C2B4F" w14:paraId="7E05DF44" w14:textId="77777777">
      <w:pPr>
        <w:rPr>
          <w:del w:id="7589" w:author="AbbVie7" w:date="2025-05-12T15:16:00Z"/>
          <w:bCs/>
          <w:szCs w:val="22"/>
          <w:lang w:val="da-DK"/>
        </w:rPr>
      </w:pPr>
      <w:del w:id="7590" w:author="AbbVie7" w:date="2025-05-12T15:16:00Z">
        <w:r w:rsidRPr="000518BF">
          <w:rPr>
            <w:bCs/>
            <w:szCs w:val="22"/>
            <w:lang w:val="da-DK"/>
          </w:rPr>
          <w:delText xml:space="preserve">Statistitisk og klinisk signifikante forbedringer fra </w:delText>
        </w:r>
      </w:del>
      <w:del w:id="7591" w:author="AbbVie7" w:date="2025-05-12T15:16:00Z">
        <w:r w:rsidRPr="000518BF">
          <w:rPr>
            <w:bCs/>
            <w:i/>
            <w:szCs w:val="22"/>
            <w:lang w:val="da-DK"/>
          </w:rPr>
          <w:delText>baseline</w:delText>
        </w:r>
      </w:del>
      <w:del w:id="7592" w:author="AbbVie7" w:date="2025-05-12T15:16:00Z">
        <w:r w:rsidRPr="000518BF">
          <w:rPr>
            <w:bCs/>
            <w:szCs w:val="22"/>
            <w:lang w:val="da-DK"/>
          </w:rPr>
          <w:delText xml:space="preserve"> i livskvalitetsparametre (inklusive IMPACT III) blev også set i begge behandlingsgrupper.</w:delText>
        </w:r>
      </w:del>
    </w:p>
    <w:p w:rsidR="001C0A61" w:rsidRPr="000518BF" w:rsidP="006C2B4F" w14:paraId="42531C74" w14:textId="77777777">
      <w:pPr>
        <w:rPr>
          <w:del w:id="7593" w:author="AbbVie7" w:date="2025-05-12T15:16:00Z"/>
          <w:bCs/>
          <w:szCs w:val="22"/>
          <w:lang w:val="da-DK"/>
        </w:rPr>
      </w:pPr>
    </w:p>
    <w:p w:rsidR="001C0A61" w14:paraId="09776596" w14:textId="77777777">
      <w:pPr>
        <w:pPrChange w:id="7594" w:author="AbbVie7" w:date="2025-05-12T15:16:00Z">
          <w:pPr>
            <w:pStyle w:val="EMEANormal"/>
          </w:pPr>
        </w:pPrChange>
        <w:rPr>
          <w:del w:id="7595" w:author="AbbVie7" w:date="2025-05-12T15:16:00Z"/>
          <w:bCs/>
          <w:szCs w:val="22"/>
          <w:lang w:val="da-DK"/>
        </w:rPr>
      </w:pPr>
      <w:del w:id="7596" w:author="AbbVie7" w:date="2025-05-12T15:16:00Z">
        <w:r w:rsidRPr="000518BF">
          <w:rPr>
            <w:szCs w:val="22"/>
            <w:lang w:val="da-DK"/>
          </w:rPr>
          <w:delText xml:space="preserve">Ethundrede patienter (n=100) fra det pædiatriske Crohn-studie fortsatte i langtidsbehandling i et åbent forlængelsesstudie. </w:delText>
        </w:r>
      </w:del>
      <w:del w:id="7597" w:author="AbbVie7" w:date="2025-05-12T15:16:00Z">
        <w:r w:rsidRPr="00923F93">
          <w:rPr>
            <w:szCs w:val="22"/>
            <w:lang w:val="da-DK"/>
          </w:rPr>
          <w:delText>Efter 5 års adalimumab-</w:delText>
        </w:r>
      </w:del>
      <w:del w:id="7598" w:author="AbbVie7" w:date="2025-05-12T15:16:00Z">
        <w:r>
          <w:rPr>
            <w:szCs w:val="22"/>
            <w:lang w:val="da-DK"/>
          </w:rPr>
          <w:delText>be</w:delText>
        </w:r>
      </w:del>
      <w:del w:id="7599" w:author="AbbVie7" w:date="2025-05-12T15:16:00Z">
        <w:r w:rsidRPr="00923F93">
          <w:rPr>
            <w:szCs w:val="22"/>
            <w:lang w:val="da-DK"/>
          </w:rPr>
          <w:delText>handling var 74,0% (37/50) af de 50 patienter, som stadig var i studiet, fortsat i klinisk remission, og 92,0% (46/50) af patienterne havde fortsat klinisk respons i henhold til PCDAI.</w:delText>
        </w:r>
      </w:del>
    </w:p>
    <w:p w:rsidR="001C0A61" w14:paraId="4480DDFE" w14:textId="77777777">
      <w:pPr>
        <w:pPrChange w:id="7600" w:author="AbbVie7" w:date="2025-05-12T15:16:00Z">
          <w:pPr>
            <w:pStyle w:val="EMEANormal"/>
          </w:pPr>
        </w:pPrChange>
        <w:rPr>
          <w:del w:id="7601" w:author="AbbVie7" w:date="2025-05-12T15:16:00Z"/>
          <w:bCs/>
          <w:szCs w:val="22"/>
          <w:lang w:val="da-DK"/>
        </w:rPr>
      </w:pPr>
    </w:p>
    <w:p w:rsidR="001C0A61" w:rsidRPr="00367F74" w14:paraId="1ED14373" w14:textId="77777777">
      <w:pPr>
        <w:keepNext w:val="0"/>
        <w:tabs>
          <w:tab w:val="left" w:pos="562"/>
        </w:tabs>
        <w:suppressAutoHyphens/>
        <w:pPrChange w:id="7602" w:author="AbbVie7" w:date="2025-05-12T15:16:00Z">
          <w:pPr>
            <w:keepNext/>
            <w:tabs>
              <w:tab w:val="clear" w:pos="562"/>
            </w:tabs>
            <w:suppressAutoHyphens w:val="0"/>
          </w:pPr>
        </w:pPrChange>
        <w:rPr>
          <w:del w:id="7603" w:author="AbbVie7" w:date="2025-05-12T15:16:00Z"/>
          <w:rFonts w:eastAsia="SimSun"/>
          <w:bCs/>
          <w:i/>
          <w:szCs w:val="22"/>
          <w:lang w:val="da-DK" w:eastAsia="zh-CN"/>
        </w:rPr>
      </w:pPr>
      <w:del w:id="7604" w:author="AbbVie7" w:date="2025-05-12T15:16:00Z">
        <w:r w:rsidRPr="00367F74">
          <w:rPr>
            <w:rFonts w:eastAsia="SimSun"/>
            <w:i/>
            <w:szCs w:val="22"/>
            <w:lang w:val="da-DK" w:eastAsia="zh-CN"/>
          </w:rPr>
          <w:delText>Pædiatrisk colitis ulcerosa</w:delText>
        </w:r>
      </w:del>
    </w:p>
    <w:p w:rsidR="001C0A61" w:rsidRPr="00367F74" w14:paraId="5D155503" w14:textId="77777777">
      <w:pPr>
        <w:keepNext w:val="0"/>
        <w:tabs>
          <w:tab w:val="left" w:pos="562"/>
        </w:tabs>
        <w:suppressAutoHyphens/>
        <w:pPrChange w:id="7605" w:author="AbbVie7" w:date="2025-05-12T15:16:00Z">
          <w:pPr>
            <w:keepNext/>
            <w:tabs>
              <w:tab w:val="clear" w:pos="562"/>
            </w:tabs>
            <w:suppressAutoHyphens w:val="0"/>
          </w:pPr>
        </w:pPrChange>
        <w:rPr>
          <w:del w:id="7606" w:author="AbbVie7" w:date="2025-05-12T15:16:00Z"/>
          <w:rFonts w:eastAsia="SimSun"/>
          <w:bCs/>
          <w:i/>
          <w:szCs w:val="22"/>
          <w:lang w:val="da-DK" w:eastAsia="zh-CN"/>
        </w:rPr>
      </w:pPr>
    </w:p>
    <w:p w:rsidR="001C0A61" w:rsidRPr="00367F74" w14:paraId="166B43D0" w14:textId="77777777">
      <w:pPr>
        <w:tabs>
          <w:tab w:val="left" w:pos="562"/>
        </w:tabs>
        <w:suppressAutoHyphens/>
        <w:pPrChange w:id="7607" w:author="AbbVie7" w:date="2025-05-12T15:17:00Z">
          <w:pPr>
            <w:tabs>
              <w:tab w:val="clear" w:pos="562"/>
            </w:tabs>
            <w:suppressAutoHyphens w:val="0"/>
          </w:pPr>
        </w:pPrChange>
        <w:rPr>
          <w:del w:id="7608" w:author="AbbVie7" w:date="2025-05-12T15:17:00Z"/>
          <w:rFonts w:eastAsia="SimSun"/>
          <w:szCs w:val="22"/>
          <w:lang w:val="da-DK" w:eastAsia="zh-CN"/>
        </w:rPr>
      </w:pPr>
      <w:del w:id="7609" w:author="AbbVie7" w:date="2025-05-12T15:16:00Z">
        <w:r w:rsidRPr="00367F74">
          <w:rPr>
            <w:rFonts w:eastAsia="SimSun"/>
            <w:szCs w:val="22"/>
            <w:lang w:val="da-DK" w:eastAsia="zh-CN"/>
          </w:rPr>
          <w:delText>Humiras sikkerhed og virkning blev vurderet i et randomiseret, dobbeltblindet multicenter</w:delText>
        </w:r>
      </w:del>
      <w:del w:id="7610" w:author="AbbVie7" w:date="2025-05-12T15:16:00Z">
        <w:r w:rsidR="00FA6489">
          <w:rPr>
            <w:rFonts w:eastAsia="SimSun"/>
            <w:szCs w:val="22"/>
            <w:lang w:val="da-DK" w:eastAsia="zh-CN"/>
          </w:rPr>
          <w:delText>studie</w:delText>
        </w:r>
      </w:del>
      <w:del w:id="7611" w:author="AbbVie7" w:date="2025-05-12T15:16:00Z">
        <w:r w:rsidRPr="00367F74">
          <w:rPr>
            <w:rFonts w:eastAsia="SimSun"/>
            <w:szCs w:val="22"/>
            <w:lang w:val="da-DK" w:eastAsia="zh-CN"/>
          </w:rPr>
          <w:delText xml:space="preserve"> hos 93 pædiatriske patienter fra 5 til 17 år med moderat til svær colitis ulcerosa (Mayo-score 6 til 12 med endoskopi-</w:delText>
        </w:r>
      </w:del>
      <w:del w:id="7612" w:author="AbbVie7" w:date="2025-05-12T15:16:00Z">
        <w:r w:rsidR="00032ACA">
          <w:rPr>
            <w:rFonts w:eastAsia="SimSun"/>
            <w:szCs w:val="22"/>
            <w:lang w:val="da-DK" w:eastAsia="zh-CN"/>
          </w:rPr>
          <w:delText>sub</w:delText>
        </w:r>
      </w:del>
      <w:del w:id="7613" w:author="AbbVie7" w:date="2025-05-12T15:16:00Z">
        <w:r w:rsidRPr="00367F74">
          <w:rPr>
            <w:rFonts w:eastAsia="SimSun"/>
            <w:szCs w:val="22"/>
            <w:lang w:val="da-DK" w:eastAsia="zh-CN"/>
          </w:rPr>
          <w:delText xml:space="preserve">score på 2 til 3 point, bekræftet ved centralt aflæst endoskopi), som havde </w:delText>
        </w:r>
      </w:del>
      <w:del w:id="7614" w:author="AbbVie7" w:date="2025-05-12T15:17:00Z">
        <w:r w:rsidRPr="00367F74">
          <w:rPr>
            <w:rFonts w:eastAsia="SimSun"/>
            <w:szCs w:val="22"/>
            <w:lang w:val="da-DK" w:eastAsia="zh-CN"/>
          </w:rPr>
          <w:delText>utilstrækkeligt respons på eller intolerance over for konventionel behandling. Hos ca. 16</w:delText>
        </w:r>
      </w:del>
      <w:del w:id="7615" w:author="AbbVie7" w:date="2025-05-12T15:17:00Z">
        <w:r>
          <w:rPr>
            <w:rFonts w:eastAsia="SimSun"/>
            <w:szCs w:val="22"/>
            <w:lang w:val="da-DK" w:eastAsia="zh-CN"/>
          </w:rPr>
          <w:delText xml:space="preserve"> %</w:delText>
        </w:r>
      </w:del>
      <w:del w:id="7616" w:author="AbbVie7" w:date="2025-05-12T15:17:00Z">
        <w:r w:rsidRPr="00367F74">
          <w:rPr>
            <w:rFonts w:eastAsia="SimSun"/>
            <w:szCs w:val="22"/>
            <w:lang w:val="da-DK" w:eastAsia="zh-CN"/>
          </w:rPr>
          <w:delText xml:space="preserve"> af patienterne var tidligere behandling med anti-TNF mislykkedes. Patienter, der fik kortikosteroider ved indskrivningen, fik lov at </w:delText>
        </w:r>
      </w:del>
      <w:del w:id="7617" w:author="AbbVie7" w:date="2025-05-12T15:17:00Z">
        <w:r w:rsidR="00227ACD">
          <w:rPr>
            <w:rFonts w:eastAsia="SimSun"/>
            <w:szCs w:val="22"/>
            <w:lang w:val="da-DK" w:eastAsia="zh-CN"/>
          </w:rPr>
          <w:delText>ned</w:delText>
        </w:r>
      </w:del>
      <w:del w:id="7618" w:author="AbbVie7" w:date="2025-05-12T15:17:00Z">
        <w:r w:rsidRPr="00367F74">
          <w:rPr>
            <w:rFonts w:eastAsia="SimSun"/>
            <w:szCs w:val="22"/>
            <w:lang w:val="da-DK" w:eastAsia="zh-CN"/>
          </w:rPr>
          <w:delText>trappe deres kortikosteroidbehandling efter uge 4.</w:delText>
        </w:r>
      </w:del>
    </w:p>
    <w:p w:rsidR="001C0A61" w:rsidRPr="00367F74" w14:paraId="2C152F5F" w14:textId="77777777">
      <w:pPr>
        <w:tabs>
          <w:tab w:val="left" w:pos="562"/>
        </w:tabs>
        <w:suppressAutoHyphens/>
        <w:pPrChange w:id="7619" w:author="AbbVie7" w:date="2025-05-12T15:17:00Z">
          <w:pPr>
            <w:tabs>
              <w:tab w:val="clear" w:pos="562"/>
            </w:tabs>
            <w:suppressAutoHyphens w:val="0"/>
          </w:pPr>
        </w:pPrChange>
        <w:rPr>
          <w:del w:id="7620" w:author="AbbVie7" w:date="2025-05-12T15:17:00Z"/>
          <w:rFonts w:eastAsia="SimSun"/>
          <w:szCs w:val="22"/>
          <w:lang w:val="da-DK" w:eastAsia="zh-CN"/>
        </w:rPr>
      </w:pPr>
    </w:p>
    <w:p w:rsidR="001C0A61" w:rsidRPr="00367F74" w14:paraId="43C71AD1" w14:textId="77777777">
      <w:pPr>
        <w:tabs>
          <w:tab w:val="left" w:pos="562"/>
        </w:tabs>
        <w:suppressAutoHyphens/>
        <w:pPrChange w:id="7621" w:author="AbbVie7" w:date="2025-05-12T15:17:00Z">
          <w:pPr>
            <w:tabs>
              <w:tab w:val="clear" w:pos="562"/>
            </w:tabs>
            <w:suppressAutoHyphens w:val="0"/>
          </w:pPr>
        </w:pPrChange>
        <w:rPr>
          <w:del w:id="7622" w:author="AbbVie7" w:date="2025-05-12T15:17:00Z"/>
          <w:rFonts w:eastAsia="SimSun"/>
          <w:szCs w:val="22"/>
          <w:shd w:val="clear" w:color="auto" w:fill="FFFFFF"/>
          <w:lang w:val="da-DK" w:eastAsia="zh-CN"/>
        </w:rPr>
      </w:pPr>
      <w:del w:id="7623" w:author="AbbVie7" w:date="2025-05-12T15:17:00Z">
        <w:r w:rsidRPr="00367F74">
          <w:rPr>
            <w:rFonts w:eastAsia="SimSun"/>
            <w:szCs w:val="22"/>
            <w:shd w:val="clear" w:color="auto" w:fill="FFFFFF"/>
            <w:lang w:val="da-DK" w:eastAsia="zh-CN"/>
          </w:rPr>
          <w:delText xml:space="preserve">I </w:delText>
        </w:r>
      </w:del>
      <w:del w:id="7624" w:author="AbbVie7" w:date="2025-05-12T15:17:00Z">
        <w:r w:rsidR="00032ACA">
          <w:rPr>
            <w:rFonts w:eastAsia="SimSun"/>
            <w:szCs w:val="22"/>
            <w:shd w:val="clear" w:color="auto" w:fill="FFFFFF"/>
            <w:lang w:val="da-DK" w:eastAsia="zh-CN"/>
          </w:rPr>
          <w:delText>studiet</w:delText>
        </w:r>
      </w:del>
      <w:del w:id="7625" w:author="AbbVie7" w:date="2025-05-12T15:17:00Z">
        <w:r w:rsidRPr="00367F74">
          <w:rPr>
            <w:rFonts w:eastAsia="SimSun"/>
            <w:szCs w:val="22"/>
            <w:shd w:val="clear" w:color="auto" w:fill="FFFFFF"/>
            <w:lang w:val="da-DK" w:eastAsia="zh-CN"/>
          </w:rPr>
          <w:delText xml:space="preserve">s induktionsperiode blev 77 patienter randomiseret 3:2 til at modtage dobbeltblindet behandling med Humira </w:delText>
        </w:r>
      </w:del>
      <w:del w:id="7626" w:author="AbbVie7" w:date="2025-05-12T15:17:00Z">
        <w:r w:rsidR="00CB50E7">
          <w:rPr>
            <w:rFonts w:eastAsia="SimSun"/>
            <w:szCs w:val="22"/>
            <w:shd w:val="clear" w:color="auto" w:fill="FFFFFF"/>
            <w:lang w:val="da-DK" w:eastAsia="zh-CN"/>
          </w:rPr>
          <w:delText>ved</w:delText>
        </w:r>
      </w:del>
      <w:del w:id="7627" w:author="AbbVie7" w:date="2025-05-12T15:17:00Z">
        <w:r w:rsidRPr="00367F74">
          <w:rPr>
            <w:rFonts w:eastAsia="SimSun"/>
            <w:szCs w:val="22"/>
            <w:shd w:val="clear" w:color="auto" w:fill="FFFFFF"/>
            <w:lang w:val="da-DK" w:eastAsia="zh-CN"/>
          </w:rPr>
          <w:delText xml:space="preserve"> en induktionsdosis på 2,4 mg/kg (</w:delText>
        </w:r>
      </w:del>
      <w:del w:id="7628" w:author="AbbVie7" w:date="2025-05-12T15:17:00Z">
        <w:r w:rsidR="000B42BE">
          <w:rPr>
            <w:rFonts w:eastAsia="SimSun"/>
            <w:szCs w:val="22"/>
            <w:shd w:val="clear" w:color="auto" w:fill="FFFFFF"/>
            <w:lang w:val="da-DK" w:eastAsia="zh-CN"/>
          </w:rPr>
          <w:delText>maksimalt</w:delText>
        </w:r>
      </w:del>
      <w:del w:id="7629" w:author="AbbVie7" w:date="2025-05-12T15:17:00Z">
        <w:r w:rsidRPr="00367F74">
          <w:rPr>
            <w:rFonts w:eastAsia="SimSun"/>
            <w:szCs w:val="22"/>
            <w:shd w:val="clear" w:color="auto" w:fill="FFFFFF"/>
            <w:lang w:val="da-DK" w:eastAsia="zh-CN"/>
          </w:rPr>
          <w:delText xml:space="preserve"> 160 mg) ved uge 0 og uge 1 og 1,2 mg/kg (</w:delText>
        </w:r>
      </w:del>
      <w:del w:id="7630" w:author="AbbVie7" w:date="2025-05-12T15:17:00Z">
        <w:r w:rsidR="000B42BE">
          <w:rPr>
            <w:rFonts w:eastAsia="SimSun"/>
            <w:szCs w:val="22"/>
            <w:shd w:val="clear" w:color="auto" w:fill="FFFFFF"/>
            <w:lang w:val="da-DK" w:eastAsia="zh-CN"/>
          </w:rPr>
          <w:delText>maksimalt</w:delText>
        </w:r>
      </w:del>
      <w:del w:id="7631" w:author="AbbVie7" w:date="2025-05-12T15:17:00Z">
        <w:r w:rsidRPr="00367F74">
          <w:rPr>
            <w:rFonts w:eastAsia="SimSun"/>
            <w:szCs w:val="22"/>
            <w:shd w:val="clear" w:color="auto" w:fill="FFFFFF"/>
            <w:lang w:val="da-DK" w:eastAsia="zh-CN"/>
          </w:rPr>
          <w:delText xml:space="preserve"> 80 mg) ved uge 2 eller en induktionsdosis på 2,4 mg/kg (</w:delText>
        </w:r>
      </w:del>
      <w:del w:id="7632" w:author="AbbVie7" w:date="2025-05-12T15:17:00Z">
        <w:r w:rsidR="000B42BE">
          <w:rPr>
            <w:rFonts w:eastAsia="SimSun"/>
            <w:szCs w:val="22"/>
            <w:shd w:val="clear" w:color="auto" w:fill="FFFFFF"/>
            <w:lang w:val="da-DK" w:eastAsia="zh-CN"/>
          </w:rPr>
          <w:delText>maksimalt</w:delText>
        </w:r>
      </w:del>
      <w:del w:id="7633" w:author="AbbVie7" w:date="2025-05-12T15:17:00Z">
        <w:r w:rsidRPr="00367F74">
          <w:rPr>
            <w:rFonts w:eastAsia="SimSun"/>
            <w:szCs w:val="22"/>
            <w:shd w:val="clear" w:color="auto" w:fill="FFFFFF"/>
            <w:lang w:val="da-DK" w:eastAsia="zh-CN"/>
          </w:rPr>
          <w:delText xml:space="preserve"> 160 mg) ved uge 0, placebo ved uge 1 og 1,2 mg/kg (</w:delText>
        </w:r>
      </w:del>
      <w:del w:id="7634" w:author="AbbVie7" w:date="2025-05-12T15:17:00Z">
        <w:r w:rsidR="000B42BE">
          <w:rPr>
            <w:rFonts w:eastAsia="SimSun"/>
            <w:szCs w:val="22"/>
            <w:shd w:val="clear" w:color="auto" w:fill="FFFFFF"/>
            <w:lang w:val="da-DK" w:eastAsia="zh-CN"/>
          </w:rPr>
          <w:delText>maksimalt</w:delText>
        </w:r>
      </w:del>
      <w:del w:id="7635" w:author="AbbVie7" w:date="2025-05-12T15:17:00Z">
        <w:r w:rsidRPr="00367F74">
          <w:rPr>
            <w:rFonts w:eastAsia="SimSun"/>
            <w:szCs w:val="22"/>
            <w:shd w:val="clear" w:color="auto" w:fill="FFFFFF"/>
            <w:lang w:val="da-DK" w:eastAsia="zh-CN"/>
          </w:rPr>
          <w:delText xml:space="preserve"> 80 mg) ved uge 2. Begge grupper fik 0,6 mg/kg (højst 40 mg) ved uge 4 og uge 6. Efter en ændring </w:delText>
        </w:r>
      </w:del>
      <w:del w:id="7636" w:author="AbbVie7" w:date="2025-05-12T15:17:00Z">
        <w:r w:rsidR="0011506A">
          <w:rPr>
            <w:rFonts w:eastAsia="SimSun"/>
            <w:szCs w:val="22"/>
            <w:shd w:val="clear" w:color="auto" w:fill="FFFFFF"/>
            <w:lang w:val="da-DK" w:eastAsia="zh-CN"/>
          </w:rPr>
          <w:delText>af</w:delText>
        </w:r>
      </w:del>
      <w:del w:id="7637" w:author="AbbVie7" w:date="2025-05-12T15:17:00Z">
        <w:r w:rsidRPr="00367F74">
          <w:rPr>
            <w:rFonts w:eastAsia="SimSun"/>
            <w:szCs w:val="22"/>
            <w:shd w:val="clear" w:color="auto" w:fill="FFFFFF"/>
            <w:lang w:val="da-DK" w:eastAsia="zh-CN"/>
          </w:rPr>
          <w:delText xml:space="preserve"> </w:delText>
        </w:r>
      </w:del>
      <w:del w:id="7638" w:author="AbbVie7" w:date="2025-05-12T15:17:00Z">
        <w:r w:rsidR="00032ACA">
          <w:rPr>
            <w:rFonts w:eastAsia="SimSun"/>
            <w:szCs w:val="22"/>
            <w:shd w:val="clear" w:color="auto" w:fill="FFFFFF"/>
            <w:lang w:val="da-DK" w:eastAsia="zh-CN"/>
          </w:rPr>
          <w:delText>studie</w:delText>
        </w:r>
      </w:del>
      <w:del w:id="7639" w:author="AbbVie7" w:date="2025-05-12T15:17:00Z">
        <w:r w:rsidRPr="00367F74">
          <w:rPr>
            <w:rFonts w:eastAsia="SimSun"/>
            <w:szCs w:val="22"/>
            <w:shd w:val="clear" w:color="auto" w:fill="FFFFFF"/>
            <w:lang w:val="da-DK" w:eastAsia="zh-CN"/>
          </w:rPr>
          <w:delText>designet fik de resterende 16 patienter, der var indskrevet i induktionsperioden, open-label behandling med Humira</w:delText>
        </w:r>
      </w:del>
      <w:del w:id="7640" w:author="AbbVie7" w:date="2025-05-12T15:17:00Z">
        <w:r w:rsidR="00CB50E7">
          <w:rPr>
            <w:rFonts w:eastAsia="SimSun"/>
            <w:szCs w:val="22"/>
            <w:shd w:val="clear" w:color="auto" w:fill="FFFFFF"/>
            <w:lang w:val="da-DK" w:eastAsia="zh-CN"/>
          </w:rPr>
          <w:delText xml:space="preserve"> ved</w:delText>
        </w:r>
      </w:del>
      <w:del w:id="7641" w:author="AbbVie7" w:date="2025-05-12T15:17:00Z">
        <w:r w:rsidRPr="00367F74">
          <w:rPr>
            <w:rFonts w:eastAsia="SimSun"/>
            <w:szCs w:val="22"/>
            <w:shd w:val="clear" w:color="auto" w:fill="FFFFFF"/>
            <w:lang w:val="da-DK" w:eastAsia="zh-CN"/>
          </w:rPr>
          <w:delText xml:space="preserve"> induktionsdos</w:delText>
        </w:r>
      </w:del>
      <w:del w:id="7642" w:author="AbbVie7" w:date="2025-05-12T15:17:00Z">
        <w:r w:rsidR="00032ACA">
          <w:rPr>
            <w:rFonts w:eastAsia="SimSun"/>
            <w:szCs w:val="22"/>
            <w:shd w:val="clear" w:color="auto" w:fill="FFFFFF"/>
            <w:lang w:val="da-DK" w:eastAsia="zh-CN"/>
          </w:rPr>
          <w:delText>is</w:delText>
        </w:r>
      </w:del>
      <w:del w:id="7643" w:author="AbbVie7" w:date="2025-05-12T15:17:00Z">
        <w:r w:rsidRPr="00367F74">
          <w:rPr>
            <w:rFonts w:eastAsia="SimSun"/>
            <w:szCs w:val="22"/>
            <w:shd w:val="clear" w:color="auto" w:fill="FFFFFF"/>
            <w:lang w:val="da-DK" w:eastAsia="zh-CN"/>
          </w:rPr>
          <w:delText xml:space="preserve"> på 2,4 mg/kg (</w:delText>
        </w:r>
      </w:del>
      <w:del w:id="7644" w:author="AbbVie7" w:date="2025-05-12T15:17:00Z">
        <w:r w:rsidR="000B42BE">
          <w:rPr>
            <w:rFonts w:eastAsia="SimSun"/>
            <w:szCs w:val="22"/>
            <w:shd w:val="clear" w:color="auto" w:fill="FFFFFF"/>
            <w:lang w:val="da-DK" w:eastAsia="zh-CN"/>
          </w:rPr>
          <w:delText>maksimalt</w:delText>
        </w:r>
      </w:del>
      <w:del w:id="7645" w:author="AbbVie7" w:date="2025-05-12T15:17:00Z">
        <w:r w:rsidRPr="00367F74">
          <w:rPr>
            <w:rFonts w:eastAsia="SimSun"/>
            <w:szCs w:val="22"/>
            <w:shd w:val="clear" w:color="auto" w:fill="FFFFFF"/>
            <w:lang w:val="da-DK" w:eastAsia="zh-CN"/>
          </w:rPr>
          <w:delText xml:space="preserve"> 160 mg) ved uge 0 og uge 1 og 1,2 mg/kg (</w:delText>
        </w:r>
      </w:del>
      <w:del w:id="7646" w:author="AbbVie7" w:date="2025-05-12T15:17:00Z">
        <w:r w:rsidR="000B42BE">
          <w:rPr>
            <w:rFonts w:eastAsia="SimSun"/>
            <w:szCs w:val="22"/>
            <w:shd w:val="clear" w:color="auto" w:fill="FFFFFF"/>
            <w:lang w:val="da-DK" w:eastAsia="zh-CN"/>
          </w:rPr>
          <w:delText>maksimalt</w:delText>
        </w:r>
      </w:del>
      <w:del w:id="7647" w:author="AbbVie7" w:date="2025-05-12T15:17:00Z">
        <w:r w:rsidRPr="00367F74">
          <w:rPr>
            <w:rFonts w:eastAsia="SimSun"/>
            <w:szCs w:val="22"/>
            <w:shd w:val="clear" w:color="auto" w:fill="FFFFFF"/>
            <w:lang w:val="da-DK" w:eastAsia="zh-CN"/>
          </w:rPr>
          <w:delText xml:space="preserve"> 80 mg) ved uge 2. </w:delText>
        </w:r>
      </w:del>
    </w:p>
    <w:p w:rsidR="001C0A61" w:rsidRPr="00367F74" w14:paraId="485C8C75" w14:textId="77777777">
      <w:pPr>
        <w:tabs>
          <w:tab w:val="left" w:pos="562"/>
        </w:tabs>
        <w:suppressAutoHyphens/>
        <w:pPrChange w:id="7648" w:author="AbbVie7" w:date="2025-05-12T15:17:00Z">
          <w:pPr>
            <w:tabs>
              <w:tab w:val="clear" w:pos="562"/>
            </w:tabs>
            <w:suppressAutoHyphens w:val="0"/>
          </w:pPr>
        </w:pPrChange>
        <w:rPr>
          <w:del w:id="7649" w:author="AbbVie7" w:date="2025-05-12T15:17:00Z"/>
          <w:rFonts w:eastAsia="SimSun"/>
          <w:szCs w:val="22"/>
          <w:lang w:val="da-DK" w:eastAsia="zh-CN"/>
        </w:rPr>
      </w:pPr>
    </w:p>
    <w:p w:rsidR="001C0A61" w:rsidRPr="00367F74" w14:paraId="218537C0" w14:textId="77777777">
      <w:pPr>
        <w:tabs>
          <w:tab w:val="left" w:pos="562"/>
        </w:tabs>
        <w:suppressAutoHyphens/>
        <w:pPrChange w:id="7650" w:author="AbbVie7" w:date="2025-05-12T15:17:00Z">
          <w:pPr>
            <w:tabs>
              <w:tab w:val="clear" w:pos="562"/>
            </w:tabs>
            <w:suppressAutoHyphens w:val="0"/>
          </w:pPr>
        </w:pPrChange>
        <w:rPr>
          <w:del w:id="7651" w:author="AbbVie7" w:date="2025-05-12T15:17:00Z"/>
          <w:rFonts w:eastAsia="SimSun"/>
          <w:szCs w:val="22"/>
          <w:shd w:val="clear" w:color="auto" w:fill="FFFFFF"/>
          <w:lang w:val="da-DK" w:eastAsia="zh-CN"/>
        </w:rPr>
      </w:pPr>
      <w:del w:id="7652" w:author="AbbVie7" w:date="2025-05-12T15:17:00Z">
        <w:r w:rsidRPr="00367F74">
          <w:rPr>
            <w:rFonts w:eastAsia="SimSun"/>
            <w:szCs w:val="22"/>
            <w:shd w:val="clear" w:color="auto" w:fill="FFFFFF"/>
            <w:lang w:val="da-DK" w:eastAsia="zh-CN"/>
          </w:rPr>
          <w:delText xml:space="preserve">Ved uge 8 blev 62 patienter, der </w:delText>
        </w:r>
      </w:del>
      <w:del w:id="7653" w:author="AbbVie7" w:date="2025-05-12T15:17:00Z">
        <w:r w:rsidR="00033BF9">
          <w:rPr>
            <w:rFonts w:eastAsia="SimSun"/>
            <w:szCs w:val="22"/>
            <w:shd w:val="clear" w:color="auto" w:fill="FFFFFF"/>
            <w:lang w:val="da-DK" w:eastAsia="zh-CN"/>
          </w:rPr>
          <w:delText>havde</w:delText>
        </w:r>
      </w:del>
      <w:del w:id="7654" w:author="AbbVie7" w:date="2025-05-12T15:17:00Z">
        <w:r w:rsidRPr="00367F74">
          <w:rPr>
            <w:rFonts w:eastAsia="SimSun"/>
            <w:szCs w:val="22"/>
            <w:shd w:val="clear" w:color="auto" w:fill="FFFFFF"/>
            <w:lang w:val="da-DK" w:eastAsia="zh-CN"/>
          </w:rPr>
          <w:delText xml:space="preserve"> klinisk respons ifølge </w:delText>
        </w:r>
      </w:del>
      <w:del w:id="7655" w:author="AbbVie7" w:date="2025-05-12T15:17:00Z">
        <w:r w:rsidR="00033BF9">
          <w:rPr>
            <w:rFonts w:eastAsia="SimSun"/>
            <w:szCs w:val="22"/>
            <w:shd w:val="clear" w:color="auto" w:fill="FFFFFF"/>
            <w:lang w:val="da-DK" w:eastAsia="zh-CN"/>
          </w:rPr>
          <w:delText>P</w:delText>
        </w:r>
      </w:del>
      <w:del w:id="7656" w:author="AbbVie7" w:date="2025-05-12T15:17:00Z">
        <w:r w:rsidRPr="00367F74">
          <w:rPr>
            <w:rFonts w:eastAsia="SimSun"/>
            <w:szCs w:val="22"/>
            <w:shd w:val="clear" w:color="auto" w:fill="FFFFFF"/>
            <w:lang w:val="da-DK" w:eastAsia="zh-CN"/>
          </w:rPr>
          <w:delText>artiel Mayo-score (PMS; defineret som et fald i PMS ≥ 2 points og ≥ 30 </w:delText>
        </w:r>
      </w:del>
      <w:del w:id="7657" w:author="AbbVie7" w:date="2025-05-12T15:17:00Z">
        <w:r>
          <w:rPr>
            <w:rFonts w:eastAsia="SimSun"/>
            <w:szCs w:val="22"/>
            <w:shd w:val="clear" w:color="auto" w:fill="FFFFFF"/>
            <w:lang w:val="da-DK" w:eastAsia="zh-CN"/>
          </w:rPr>
          <w:delText>%</w:delText>
        </w:r>
      </w:del>
      <w:del w:id="7658" w:author="AbbVie7" w:date="2025-05-12T15:17:00Z">
        <w:r w:rsidRPr="00367F74">
          <w:rPr>
            <w:rFonts w:eastAsia="SimSun"/>
            <w:szCs w:val="22"/>
            <w:shd w:val="clear" w:color="auto" w:fill="FFFFFF"/>
            <w:lang w:val="da-DK" w:eastAsia="zh-CN"/>
          </w:rPr>
          <w:delText xml:space="preserve"> fra </w:delText>
        </w:r>
      </w:del>
      <w:del w:id="7659" w:author="AbbVie7" w:date="2025-05-12T15:17:00Z">
        <w:r w:rsidRPr="00384321">
          <w:rPr>
            <w:rFonts w:eastAsia="SimSun"/>
            <w:i/>
            <w:iCs/>
            <w:szCs w:val="22"/>
            <w:shd w:val="clear" w:color="auto" w:fill="FFFFFF"/>
            <w:lang w:val="da-DK" w:eastAsia="zh-CN"/>
          </w:rPr>
          <w:delText>baseline</w:delText>
        </w:r>
      </w:del>
      <w:del w:id="7660" w:author="AbbVie7" w:date="2025-05-12T15:17:00Z">
        <w:r w:rsidRPr="00367F74">
          <w:rPr>
            <w:rFonts w:eastAsia="SimSun"/>
            <w:szCs w:val="22"/>
            <w:shd w:val="clear" w:color="auto" w:fill="FFFFFF"/>
            <w:lang w:val="da-DK" w:eastAsia="zh-CN"/>
          </w:rPr>
          <w:delText>), randomiseret ligeligt til at få dobbeltblindet vedligeholdelsesbehandling med Humira i en dosis på 0,6 mg/kg (</w:delText>
        </w:r>
      </w:del>
      <w:del w:id="7661" w:author="AbbVie7" w:date="2025-05-12T15:17:00Z">
        <w:r w:rsidR="000B42BE">
          <w:rPr>
            <w:rFonts w:eastAsia="SimSun"/>
            <w:szCs w:val="22"/>
            <w:shd w:val="clear" w:color="auto" w:fill="FFFFFF"/>
            <w:lang w:val="da-DK" w:eastAsia="zh-CN"/>
          </w:rPr>
          <w:delText>maksimalt</w:delText>
        </w:r>
      </w:del>
      <w:del w:id="7662" w:author="AbbVie7" w:date="2025-05-12T15:17:00Z">
        <w:r w:rsidRPr="00367F74">
          <w:rPr>
            <w:rFonts w:eastAsia="SimSun"/>
            <w:szCs w:val="22"/>
            <w:shd w:val="clear" w:color="auto" w:fill="FFFFFF"/>
            <w:lang w:val="da-DK" w:eastAsia="zh-CN"/>
          </w:rPr>
          <w:delText xml:space="preserve"> 40 mg) hver uge eller en vedligeholdelsesdosis på 0,6 mg/kg (</w:delText>
        </w:r>
      </w:del>
      <w:del w:id="7663" w:author="AbbVie7" w:date="2025-05-12T15:17:00Z">
        <w:r w:rsidR="000B42BE">
          <w:rPr>
            <w:rFonts w:eastAsia="SimSun"/>
            <w:szCs w:val="22"/>
            <w:shd w:val="clear" w:color="auto" w:fill="FFFFFF"/>
            <w:lang w:val="da-DK" w:eastAsia="zh-CN"/>
          </w:rPr>
          <w:delText>maksimalt</w:delText>
        </w:r>
      </w:del>
      <w:del w:id="7664" w:author="AbbVie7" w:date="2025-05-12T15:17:00Z">
        <w:r w:rsidRPr="00367F74">
          <w:rPr>
            <w:rFonts w:eastAsia="SimSun"/>
            <w:szCs w:val="22"/>
            <w:shd w:val="clear" w:color="auto" w:fill="FFFFFF"/>
            <w:lang w:val="da-DK" w:eastAsia="zh-CN"/>
          </w:rPr>
          <w:delText xml:space="preserve"> 40 mg) hver anden uge. Før en ændring af </w:delText>
        </w:r>
      </w:del>
      <w:del w:id="7665" w:author="AbbVie7" w:date="2025-05-12T15:17:00Z">
        <w:r w:rsidR="00033BF9">
          <w:rPr>
            <w:rFonts w:eastAsia="SimSun"/>
            <w:szCs w:val="22"/>
            <w:shd w:val="clear" w:color="auto" w:fill="FFFFFF"/>
            <w:lang w:val="da-DK" w:eastAsia="zh-CN"/>
          </w:rPr>
          <w:delText>studie</w:delText>
        </w:r>
      </w:del>
      <w:del w:id="7666" w:author="AbbVie7" w:date="2025-05-12T15:17:00Z">
        <w:r w:rsidRPr="00367F74">
          <w:rPr>
            <w:rFonts w:eastAsia="SimSun"/>
            <w:szCs w:val="22"/>
            <w:shd w:val="clear" w:color="auto" w:fill="FFFFFF"/>
            <w:lang w:val="da-DK" w:eastAsia="zh-CN"/>
          </w:rPr>
          <w:delText xml:space="preserve">designet blev yderligere 12 patienter, der udviste klinisk respons ifølge PMS, randomiseret til at få placebo, men de blev ikke inkluderet i den bekræftende </w:delText>
        </w:r>
      </w:del>
      <w:del w:id="7667" w:author="AbbVie7" w:date="2025-05-12T15:17:00Z">
        <w:r w:rsidR="00227ACD">
          <w:rPr>
            <w:rFonts w:eastAsia="SimSun"/>
            <w:szCs w:val="22"/>
            <w:shd w:val="clear" w:color="auto" w:fill="FFFFFF"/>
            <w:lang w:val="da-DK" w:eastAsia="zh-CN"/>
          </w:rPr>
          <w:delText>virknings</w:delText>
        </w:r>
      </w:del>
      <w:del w:id="7668" w:author="AbbVie7" w:date="2025-05-12T15:17:00Z">
        <w:r w:rsidRPr="00367F74">
          <w:rPr>
            <w:rFonts w:eastAsia="SimSun"/>
            <w:szCs w:val="22"/>
            <w:shd w:val="clear" w:color="auto" w:fill="FFFFFF"/>
            <w:lang w:val="da-DK" w:eastAsia="zh-CN"/>
          </w:rPr>
          <w:delText>analyse.</w:delText>
        </w:r>
      </w:del>
    </w:p>
    <w:p w:rsidR="001C0A61" w:rsidRPr="00367F74" w14:paraId="0EB89306" w14:textId="77777777">
      <w:pPr>
        <w:tabs>
          <w:tab w:val="left" w:pos="562"/>
        </w:tabs>
        <w:suppressAutoHyphens/>
        <w:pPrChange w:id="7669" w:author="AbbVie7" w:date="2025-05-12T15:17:00Z">
          <w:pPr>
            <w:tabs>
              <w:tab w:val="clear" w:pos="562"/>
            </w:tabs>
            <w:suppressAutoHyphens w:val="0"/>
          </w:pPr>
        </w:pPrChange>
        <w:rPr>
          <w:del w:id="7670" w:author="AbbVie7" w:date="2025-05-12T15:17:00Z"/>
          <w:rFonts w:eastAsia="SimSun"/>
          <w:szCs w:val="22"/>
          <w:shd w:val="clear" w:color="auto" w:fill="FFFFFF"/>
          <w:lang w:val="da-DK" w:eastAsia="zh-CN"/>
        </w:rPr>
      </w:pPr>
    </w:p>
    <w:p w:rsidR="001C0A61" w:rsidRPr="00367F74" w14:paraId="59ED1197" w14:textId="77777777">
      <w:pPr>
        <w:tabs>
          <w:tab w:val="left" w:pos="562"/>
        </w:tabs>
        <w:suppressAutoHyphens/>
        <w:pPrChange w:id="7671" w:author="AbbVie7" w:date="2025-05-12T15:17:00Z">
          <w:pPr>
            <w:tabs>
              <w:tab w:val="clear" w:pos="562"/>
            </w:tabs>
            <w:suppressAutoHyphens w:val="0"/>
          </w:pPr>
        </w:pPrChange>
        <w:rPr>
          <w:del w:id="7672" w:author="AbbVie7" w:date="2025-05-12T15:17:00Z"/>
          <w:rFonts w:eastAsia="SimSun"/>
          <w:szCs w:val="22"/>
          <w:lang w:val="da-DK" w:eastAsia="zh-CN"/>
        </w:rPr>
      </w:pPr>
      <w:del w:id="7673" w:author="AbbVie7" w:date="2025-05-12T15:17:00Z">
        <w:r w:rsidRPr="00367F74">
          <w:rPr>
            <w:rFonts w:eastAsia="SimSun"/>
            <w:szCs w:val="22"/>
            <w:lang w:val="da-DK" w:eastAsia="zh-CN"/>
          </w:rPr>
          <w:delText>Opblussen af sygdom blev defineret som en stigning i PMS på mindst 3 points (for patienter med PMS på 0 til 2 ved uge 8), mindst 2 points (for patienter med PMS på 3 til 4 ved uge 8) eller mindst 1 point (for patienter med PMS på 5 til 6 ved uge 8). </w:delText>
        </w:r>
      </w:del>
    </w:p>
    <w:p w:rsidR="001C0A61" w:rsidRPr="00367F74" w:rsidP="001C0A61" w14:paraId="76C8A179" w14:textId="77777777">
      <w:pPr>
        <w:tabs>
          <w:tab w:val="clear" w:pos="562"/>
        </w:tabs>
        <w:suppressAutoHyphens w:val="0"/>
        <w:rPr>
          <w:del w:id="7674" w:author="AbbVie7" w:date="2025-05-12T15:17:00Z"/>
          <w:rFonts w:eastAsia="SimSun"/>
          <w:szCs w:val="22"/>
          <w:lang w:val="da-DK" w:eastAsia="zh-CN"/>
        </w:rPr>
      </w:pPr>
    </w:p>
    <w:p w:rsidR="001C0A61" w:rsidRPr="00367F74" w:rsidP="001C0A61" w14:paraId="09E79413" w14:textId="77777777">
      <w:pPr>
        <w:tabs>
          <w:tab w:val="clear" w:pos="562"/>
        </w:tabs>
        <w:suppressAutoHyphens w:val="0"/>
        <w:rPr>
          <w:del w:id="7675" w:author="AbbVie7" w:date="2025-05-12T15:17:00Z"/>
          <w:rFonts w:eastAsia="SimSun"/>
          <w:szCs w:val="22"/>
          <w:lang w:val="da-DK" w:eastAsia="zh-CN"/>
        </w:rPr>
      </w:pPr>
      <w:del w:id="7676" w:author="AbbVie7" w:date="2025-05-12T15:17:00Z">
        <w:r w:rsidRPr="00367F74">
          <w:rPr>
            <w:rFonts w:eastAsia="SimSun"/>
            <w:szCs w:val="22"/>
            <w:lang w:val="da-DK" w:eastAsia="zh-CN"/>
          </w:rPr>
          <w:delText>Patienter, der opfyldte kriterierne for opblussen af sygdom ved eller efter uge 12, blev randomiseret til at få en ny induktionsdosis på 2,4 mg/kg (</w:delText>
        </w:r>
      </w:del>
      <w:del w:id="7677" w:author="AbbVie7" w:date="2025-05-12T15:17:00Z">
        <w:r w:rsidR="000B42BE">
          <w:rPr>
            <w:rFonts w:eastAsia="SimSun"/>
            <w:szCs w:val="22"/>
            <w:shd w:val="clear" w:color="auto" w:fill="FFFFFF"/>
            <w:lang w:val="da-DK" w:eastAsia="zh-CN"/>
          </w:rPr>
          <w:delText>maksimalt</w:delText>
        </w:r>
      </w:del>
      <w:del w:id="7678" w:author="AbbVie7" w:date="2025-05-12T15:17:00Z">
        <w:r w:rsidRPr="00367F74">
          <w:rPr>
            <w:rFonts w:eastAsia="SimSun"/>
            <w:szCs w:val="22"/>
            <w:lang w:val="da-DK" w:eastAsia="zh-CN"/>
          </w:rPr>
          <w:delText xml:space="preserve"> 160 mg) eller en dosis på 0,6 mg/kg (</w:delText>
        </w:r>
      </w:del>
      <w:del w:id="7679" w:author="AbbVie7" w:date="2025-05-12T15:17:00Z">
        <w:r w:rsidR="000B42BE">
          <w:rPr>
            <w:rFonts w:eastAsia="SimSun"/>
            <w:szCs w:val="22"/>
            <w:shd w:val="clear" w:color="auto" w:fill="FFFFFF"/>
            <w:lang w:val="da-DK" w:eastAsia="zh-CN"/>
          </w:rPr>
          <w:delText>maksimalt</w:delText>
        </w:r>
      </w:del>
      <w:del w:id="7680" w:author="AbbVie7" w:date="2025-05-12T15:17:00Z">
        <w:r w:rsidRPr="00367F74">
          <w:rPr>
            <w:rFonts w:eastAsia="SimSun"/>
            <w:szCs w:val="22"/>
            <w:lang w:val="da-DK" w:eastAsia="zh-CN"/>
          </w:rPr>
          <w:delText xml:space="preserve"> 40 mg) og fortsatte med at få deres respektive vedligeholdelsesregime derefter. </w:delText>
        </w:r>
      </w:del>
    </w:p>
    <w:p w:rsidR="001C0A61" w:rsidRPr="00367F74" w:rsidP="001C0A61" w14:paraId="14284CC9" w14:textId="77777777">
      <w:pPr>
        <w:tabs>
          <w:tab w:val="clear" w:pos="562"/>
        </w:tabs>
        <w:suppressAutoHyphens w:val="0"/>
        <w:spacing w:before="240"/>
        <w:rPr>
          <w:del w:id="7681" w:author="AbbVie7" w:date="2025-05-12T15:17:00Z"/>
          <w:i/>
          <w:szCs w:val="22"/>
          <w:lang w:val="da-DK"/>
        </w:rPr>
      </w:pPr>
      <w:del w:id="7682" w:author="AbbVie7" w:date="2025-05-12T15:17:00Z">
        <w:r w:rsidRPr="00571B3B">
          <w:rPr>
            <w:i/>
            <w:lang w:val="da-DK"/>
          </w:rPr>
          <w:delText>Virknings</w:delText>
        </w:r>
      </w:del>
      <w:del w:id="7683" w:author="AbbVie7" w:date="2025-05-12T15:17:00Z">
        <w:r w:rsidRPr="00367F74">
          <w:rPr>
            <w:i/>
            <w:lang w:val="da-DK"/>
          </w:rPr>
          <w:delText>resultater</w:delText>
        </w:r>
      </w:del>
    </w:p>
    <w:p w:rsidR="001C0A61" w:rsidRPr="00367F74" w:rsidP="001C0A61" w14:paraId="6916711E" w14:textId="77777777">
      <w:pPr>
        <w:tabs>
          <w:tab w:val="clear" w:pos="562"/>
        </w:tabs>
        <w:suppressAutoHyphens w:val="0"/>
        <w:rPr>
          <w:del w:id="7684" w:author="AbbVie7" w:date="2025-05-12T15:17:00Z"/>
          <w:i/>
          <w:szCs w:val="22"/>
          <w:lang w:val="da-DK"/>
        </w:rPr>
      </w:pPr>
    </w:p>
    <w:p w:rsidR="001C0A61" w:rsidRPr="00367F74" w:rsidP="001C0A61" w14:paraId="1CFE6B49" w14:textId="77777777">
      <w:pPr>
        <w:tabs>
          <w:tab w:val="clear" w:pos="562"/>
        </w:tabs>
        <w:suppressAutoHyphens w:val="0"/>
        <w:textAlignment w:val="baseline"/>
        <w:rPr>
          <w:del w:id="7685" w:author="AbbVie7" w:date="2025-05-12T15:17:00Z"/>
          <w:rFonts w:eastAsia="SimSun"/>
          <w:szCs w:val="22"/>
          <w:lang w:val="da-DK" w:eastAsia="zh-CN"/>
        </w:rPr>
      </w:pPr>
      <w:del w:id="7686" w:author="AbbVie7" w:date="2025-05-12T15:17:00Z">
        <w:r>
          <w:rPr>
            <w:rFonts w:eastAsia="SimSun"/>
            <w:szCs w:val="22"/>
            <w:lang w:val="da-DK" w:eastAsia="zh-CN"/>
          </w:rPr>
          <w:delText>Studiet</w:delText>
        </w:r>
      </w:del>
      <w:del w:id="7687" w:author="AbbVie7" w:date="2025-05-12T15:17:00Z">
        <w:r w:rsidRPr="00367F74">
          <w:rPr>
            <w:rFonts w:eastAsia="SimSun"/>
            <w:szCs w:val="22"/>
            <w:lang w:val="da-DK" w:eastAsia="zh-CN"/>
          </w:rPr>
          <w:delText xml:space="preserve">s to primære endepunkter var klinisk remission ifølge PMS (defineret som PMS ≤ 2 og ingen individuel </w:delText>
        </w:r>
      </w:del>
      <w:del w:id="7688" w:author="AbbVie7" w:date="2025-05-12T15:17:00Z">
        <w:r>
          <w:rPr>
            <w:rFonts w:eastAsia="SimSun"/>
            <w:szCs w:val="22"/>
            <w:lang w:val="da-DK" w:eastAsia="zh-CN"/>
          </w:rPr>
          <w:delText>sub</w:delText>
        </w:r>
      </w:del>
      <w:del w:id="7689" w:author="AbbVie7" w:date="2025-05-12T15:17:00Z">
        <w:r w:rsidRPr="00367F74">
          <w:rPr>
            <w:rFonts w:eastAsia="SimSun"/>
            <w:szCs w:val="22"/>
            <w:lang w:val="da-DK" w:eastAsia="zh-CN"/>
          </w:rPr>
          <w:delText xml:space="preserve">score &gt; 1) ved uge 8 og klinisk remission ifølge FMS (fuld Mayo-score) (defineret som en Mayo-score ≤ 2 og ingen individuel </w:delText>
        </w:r>
      </w:del>
      <w:del w:id="7690" w:author="AbbVie7" w:date="2025-05-12T15:17:00Z">
        <w:r>
          <w:rPr>
            <w:rFonts w:eastAsia="SimSun"/>
            <w:szCs w:val="22"/>
            <w:lang w:val="da-DK" w:eastAsia="zh-CN"/>
          </w:rPr>
          <w:delText>sub</w:delText>
        </w:r>
      </w:del>
      <w:del w:id="7691" w:author="AbbVie7" w:date="2025-05-12T15:17:00Z">
        <w:r w:rsidRPr="00367F74">
          <w:rPr>
            <w:rFonts w:eastAsia="SimSun"/>
            <w:szCs w:val="22"/>
            <w:lang w:val="da-DK" w:eastAsia="zh-CN"/>
          </w:rPr>
          <w:delText>score &gt; 1) ved uge 52 hos patienter, der opnåede klinisk respons ifølge PMS ved uge 8.</w:delText>
        </w:r>
      </w:del>
    </w:p>
    <w:p w:rsidR="001C0A61" w:rsidRPr="00367F74" w:rsidP="001C0A61" w14:paraId="67668BC3" w14:textId="77777777">
      <w:pPr>
        <w:tabs>
          <w:tab w:val="clear" w:pos="562"/>
        </w:tabs>
        <w:suppressAutoHyphens w:val="0"/>
        <w:textAlignment w:val="baseline"/>
        <w:rPr>
          <w:del w:id="7692" w:author="AbbVie7" w:date="2025-05-12T15:17:00Z"/>
          <w:rFonts w:eastAsia="SimSun"/>
          <w:szCs w:val="22"/>
          <w:lang w:val="da-DK" w:eastAsia="en-GB"/>
        </w:rPr>
      </w:pPr>
    </w:p>
    <w:p w:rsidR="001C0A61" w:rsidRPr="00367F74" w:rsidP="001C0A61" w14:paraId="640C932D" w14:textId="77777777">
      <w:pPr>
        <w:tabs>
          <w:tab w:val="clear" w:pos="562"/>
        </w:tabs>
        <w:suppressAutoHyphens w:val="0"/>
        <w:textAlignment w:val="baseline"/>
        <w:rPr>
          <w:del w:id="7693" w:author="AbbVie7" w:date="2025-05-12T15:17:00Z"/>
          <w:rFonts w:eastAsia="SimSun"/>
          <w:szCs w:val="22"/>
          <w:lang w:val="da-DK" w:eastAsia="zh-CN"/>
        </w:rPr>
      </w:pPr>
      <w:del w:id="7694" w:author="AbbVie7" w:date="2025-05-12T15:17:00Z">
        <w:r>
          <w:rPr>
            <w:rFonts w:eastAsia="SimSun"/>
            <w:szCs w:val="22"/>
            <w:lang w:val="da-DK" w:eastAsia="zh-CN"/>
          </w:rPr>
          <w:delText>Andelen</w:delText>
        </w:r>
      </w:del>
      <w:del w:id="7695" w:author="AbbVie7" w:date="2025-05-12T15:17:00Z">
        <w:r w:rsidRPr="00367F74">
          <w:rPr>
            <w:rFonts w:eastAsia="SimSun"/>
            <w:szCs w:val="22"/>
            <w:lang w:val="da-DK" w:eastAsia="zh-CN"/>
          </w:rPr>
          <w:delText xml:space="preserve"> </w:delText>
        </w:r>
      </w:del>
      <w:del w:id="7696" w:author="AbbVie7" w:date="2025-05-12T15:17:00Z">
        <w:r>
          <w:rPr>
            <w:rFonts w:eastAsia="SimSun"/>
            <w:szCs w:val="22"/>
            <w:lang w:val="da-DK" w:eastAsia="zh-CN"/>
          </w:rPr>
          <w:delText>a</w:delText>
        </w:r>
      </w:del>
      <w:del w:id="7697" w:author="AbbVie7" w:date="2025-05-12T15:17:00Z">
        <w:r w:rsidRPr="00367F74">
          <w:rPr>
            <w:rFonts w:eastAsia="SimSun"/>
            <w:szCs w:val="22"/>
            <w:lang w:val="da-DK" w:eastAsia="zh-CN"/>
          </w:rPr>
          <w:delText>f klinisk remission ifølge PMS ved uge 8 for patienter i hver af de dobbeltblindede Humira-induktionsgrupper</w:delText>
        </w:r>
      </w:del>
      <w:del w:id="7698" w:author="AbbVie7" w:date="2025-05-12T15:17:00Z">
        <w:r w:rsidR="00034A30">
          <w:rPr>
            <w:rFonts w:eastAsia="SimSun"/>
            <w:szCs w:val="22"/>
            <w:lang w:val="da-DK" w:eastAsia="zh-CN"/>
          </w:rPr>
          <w:delText xml:space="preserve"> er vist i </w:delText>
        </w:r>
      </w:del>
      <w:del w:id="7699" w:author="AbbVie7" w:date="2025-05-12T15:17:00Z">
        <w:r w:rsidRPr="00367F74">
          <w:rPr>
            <w:rFonts w:eastAsia="SimSun"/>
            <w:szCs w:val="22"/>
            <w:lang w:val="da-DK" w:eastAsia="zh-CN"/>
          </w:rPr>
          <w:delText>tabel 26. </w:delText>
        </w:r>
      </w:del>
    </w:p>
    <w:p w:rsidR="001C0A61" w:rsidRPr="00367F74" w:rsidP="005C1997" w14:paraId="51770F4C" w14:textId="77777777">
      <w:pPr>
        <w:keepNext/>
        <w:tabs>
          <w:tab w:val="clear" w:pos="562"/>
        </w:tabs>
        <w:suppressAutoHyphens w:val="0"/>
        <w:spacing w:before="240"/>
        <w:jc w:val="center"/>
        <w:rPr>
          <w:del w:id="7700" w:author="AbbVie7" w:date="2025-05-12T15:17:00Z"/>
          <w:szCs w:val="22"/>
          <w:lang w:val="da-DK"/>
        </w:rPr>
      </w:pPr>
      <w:del w:id="7701" w:author="AbbVie7" w:date="2025-05-12T15:17:00Z">
        <w:r w:rsidRPr="00367F74">
          <w:rPr>
            <w:b/>
            <w:lang w:val="da-DK"/>
          </w:rPr>
          <w:delText xml:space="preserve">Tabel 26: Klinisk remission ifølge PMS ved 8 uger </w:delText>
        </w:r>
      </w:del>
    </w:p>
    <w:tbl>
      <w:tblPr>
        <w:tblW w:w="4246" w:type="pct"/>
        <w:jc w:val="center"/>
        <w:tblLook w:val="04A0"/>
      </w:tblPr>
      <w:tblGrid>
        <w:gridCol w:w="1904"/>
        <w:gridCol w:w="2867"/>
        <w:gridCol w:w="2919"/>
      </w:tblGrid>
      <w:tr w14:paraId="0EE6C027" w14:textId="77777777" w:rsidTr="001C0A61">
        <w:tblPrEx>
          <w:tblW w:w="4246" w:type="pct"/>
          <w:tblLook w:val="04A0"/>
        </w:tblPrEx>
        <w:trPr>
          <w:del w:id="7702" w:author="AbbVie7" w:date="2025-05-12T15:17:00Z"/>
        </w:trPr>
        <w:tc>
          <w:tcPr>
            <w:tcW w:w="123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1C0A61" w:rsidRPr="00367F74" w:rsidP="005C1997" w14:paraId="5F92AA4D" w14:textId="77777777">
            <w:pPr>
              <w:keepNext/>
              <w:tabs>
                <w:tab w:val="clear" w:pos="562"/>
              </w:tabs>
              <w:suppressAutoHyphens w:val="0"/>
              <w:rPr>
                <w:del w:id="7703" w:author="AbbVie7" w:date="2025-05-12T15:17:00Z"/>
                <w:rFonts w:eastAsia="SimSun"/>
                <w:szCs w:val="22"/>
                <w:lang w:val="da-DK" w:eastAsia="zh-CN"/>
              </w:rPr>
            </w:pPr>
          </w:p>
        </w:tc>
        <w:tc>
          <w:tcPr>
            <w:tcW w:w="186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1C0A61" w:rsidRPr="00367F74" w:rsidP="005C1997" w14:paraId="189C480E" w14:textId="77777777">
            <w:pPr>
              <w:keepNext/>
              <w:tabs>
                <w:tab w:val="clear" w:pos="562"/>
              </w:tabs>
              <w:suppressAutoHyphens w:val="0"/>
              <w:jc w:val="center"/>
              <w:textAlignment w:val="baseline"/>
              <w:rPr>
                <w:del w:id="7704" w:author="AbbVie7" w:date="2025-05-12T15:17:00Z"/>
                <w:szCs w:val="22"/>
                <w:lang w:val="da-DK"/>
              </w:rPr>
            </w:pPr>
            <w:del w:id="7705" w:author="AbbVie7" w:date="2025-05-12T15:17:00Z">
              <w:r w:rsidRPr="00367F74">
                <w:rPr>
                  <w:b/>
                  <w:lang w:val="da-DK"/>
                </w:rPr>
                <w:delText>Humira</w:delText>
              </w:r>
            </w:del>
            <w:del w:id="7706" w:author="AbbVie7" w:date="2025-05-12T15:17:00Z">
              <w:r w:rsidRPr="00367F74">
                <w:rPr>
                  <w:b/>
                  <w:vertAlign w:val="superscript"/>
                  <w:lang w:val="da-DK"/>
                </w:rPr>
                <w:delText>a</w:delText>
              </w:r>
            </w:del>
            <w:del w:id="7707" w:author="AbbVie7" w:date="2025-05-12T15:17:00Z">
              <w:r w:rsidRPr="00367F74">
                <w:rPr>
                  <w:lang w:val="da-DK"/>
                </w:rPr>
                <w:delText> </w:delText>
              </w:r>
            </w:del>
          </w:p>
          <w:p w:rsidR="001C0A61" w:rsidRPr="00367F74" w:rsidP="005C1997" w14:paraId="3E851322" w14:textId="77777777">
            <w:pPr>
              <w:keepNext/>
              <w:tabs>
                <w:tab w:val="clear" w:pos="562"/>
              </w:tabs>
              <w:suppressAutoHyphens w:val="0"/>
              <w:jc w:val="center"/>
              <w:rPr>
                <w:del w:id="7708" w:author="AbbVie7" w:date="2025-05-12T15:17:00Z"/>
                <w:rFonts w:eastAsia="SimSun"/>
                <w:szCs w:val="22"/>
                <w:lang w:val="da-DK" w:eastAsia="zh-CN"/>
              </w:rPr>
            </w:pPr>
            <w:del w:id="7709" w:author="AbbVie7" w:date="2025-05-12T15:17:00Z">
              <w:r>
                <w:rPr>
                  <w:rFonts w:eastAsia="SimSun"/>
                  <w:b/>
                  <w:szCs w:val="22"/>
                  <w:lang w:val="da-DK" w:eastAsia="zh-CN"/>
                </w:rPr>
                <w:delText>Maksimalt</w:delText>
              </w:r>
            </w:del>
            <w:del w:id="7710" w:author="AbbVie7" w:date="2025-05-12T15:17:00Z">
              <w:r w:rsidRPr="00367F74">
                <w:rPr>
                  <w:rFonts w:eastAsia="SimSun"/>
                  <w:b/>
                  <w:szCs w:val="22"/>
                  <w:lang w:val="da-DK" w:eastAsia="zh-CN"/>
                </w:rPr>
                <w:delText xml:space="preserve"> 160 mg ved uge 0 / </w:delText>
              </w:r>
            </w:del>
            <w:del w:id="7711" w:author="AbbVie7" w:date="2025-05-12T15:17:00Z">
              <w:r w:rsidR="0084413D">
                <w:rPr>
                  <w:rFonts w:eastAsia="SimSun"/>
                  <w:b/>
                  <w:szCs w:val="22"/>
                  <w:lang w:val="da-DK" w:eastAsia="zh-CN"/>
                </w:rPr>
                <w:delText>p</w:delText>
              </w:r>
            </w:del>
            <w:del w:id="7712" w:author="AbbVie7" w:date="2025-05-12T15:17:00Z">
              <w:r w:rsidRPr="00367F74">
                <w:rPr>
                  <w:rFonts w:eastAsia="SimSun"/>
                  <w:b/>
                  <w:szCs w:val="22"/>
                  <w:lang w:val="da-DK" w:eastAsia="zh-CN"/>
                </w:rPr>
                <w:delText>lacebo ved uge 1</w:delText>
              </w:r>
            </w:del>
            <w:del w:id="7713" w:author="AbbVie7" w:date="2025-05-12T15:17:00Z">
              <w:r w:rsidRPr="00367F74">
                <w:rPr>
                  <w:rFonts w:eastAsia="SimSun"/>
                  <w:szCs w:val="22"/>
                  <w:lang w:val="da-DK" w:eastAsia="zh-CN"/>
                </w:rPr>
                <w:delText> </w:delText>
              </w:r>
            </w:del>
          </w:p>
          <w:p w:rsidR="001C0A61" w:rsidRPr="00367F74" w:rsidP="005C1997" w14:paraId="123BD539" w14:textId="77777777">
            <w:pPr>
              <w:keepNext/>
              <w:tabs>
                <w:tab w:val="clear" w:pos="562"/>
              </w:tabs>
              <w:suppressAutoHyphens w:val="0"/>
              <w:jc w:val="center"/>
              <w:rPr>
                <w:del w:id="7714" w:author="AbbVie7" w:date="2025-05-12T15:17:00Z"/>
                <w:rFonts w:eastAsia="SimSun"/>
                <w:szCs w:val="22"/>
                <w:lang w:val="da-DK" w:eastAsia="zh-CN"/>
              </w:rPr>
            </w:pPr>
            <w:del w:id="7715" w:author="AbbVie7" w:date="2025-05-12T15:17:00Z">
              <w:r w:rsidRPr="00367F74">
                <w:rPr>
                  <w:rFonts w:eastAsia="SimSun"/>
                  <w:szCs w:val="22"/>
                  <w:lang w:val="da-DK" w:eastAsia="zh-CN"/>
                </w:rPr>
                <w:delText>N=30</w:delText>
              </w:r>
            </w:del>
          </w:p>
        </w:tc>
        <w:tc>
          <w:tcPr>
            <w:tcW w:w="189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1C0A61" w:rsidRPr="00367F74" w:rsidP="005C1997" w14:paraId="1C6FA554" w14:textId="77777777">
            <w:pPr>
              <w:keepNext/>
              <w:tabs>
                <w:tab w:val="clear" w:pos="562"/>
              </w:tabs>
              <w:suppressAutoHyphens w:val="0"/>
              <w:jc w:val="center"/>
              <w:textAlignment w:val="baseline"/>
              <w:rPr>
                <w:del w:id="7716" w:author="AbbVie7" w:date="2025-05-12T15:17:00Z"/>
                <w:szCs w:val="22"/>
                <w:lang w:val="da-DK"/>
              </w:rPr>
            </w:pPr>
            <w:del w:id="7717" w:author="AbbVie7" w:date="2025-05-12T15:17:00Z">
              <w:r w:rsidRPr="00367F74">
                <w:rPr>
                  <w:b/>
                  <w:lang w:val="da-DK"/>
                </w:rPr>
                <w:delText>Humira</w:delText>
              </w:r>
            </w:del>
            <w:del w:id="7718" w:author="AbbVie7" w:date="2025-05-12T15:17:00Z">
              <w:r w:rsidRPr="00367F74">
                <w:rPr>
                  <w:b/>
                  <w:vertAlign w:val="superscript"/>
                  <w:lang w:val="da-DK"/>
                </w:rPr>
                <w:delText>b, c</w:delText>
              </w:r>
            </w:del>
            <w:del w:id="7719" w:author="AbbVie7" w:date="2025-05-12T15:17:00Z">
              <w:r w:rsidRPr="00367F74">
                <w:rPr>
                  <w:lang w:val="da-DK"/>
                </w:rPr>
                <w:delText> </w:delText>
              </w:r>
            </w:del>
          </w:p>
          <w:p w:rsidR="001C0A61" w:rsidRPr="00367F74" w:rsidP="005C1997" w14:paraId="02265525" w14:textId="77777777">
            <w:pPr>
              <w:keepNext/>
              <w:tabs>
                <w:tab w:val="clear" w:pos="562"/>
              </w:tabs>
              <w:suppressAutoHyphens w:val="0"/>
              <w:jc w:val="center"/>
              <w:rPr>
                <w:del w:id="7720" w:author="AbbVie7" w:date="2025-05-12T15:17:00Z"/>
                <w:rFonts w:eastAsia="SimSun"/>
                <w:szCs w:val="22"/>
                <w:lang w:val="da-DK" w:eastAsia="zh-CN"/>
              </w:rPr>
            </w:pPr>
            <w:del w:id="7721" w:author="AbbVie7" w:date="2025-05-12T15:17:00Z">
              <w:r>
                <w:rPr>
                  <w:rFonts w:eastAsia="SimSun"/>
                  <w:b/>
                  <w:szCs w:val="22"/>
                  <w:lang w:val="da-DK" w:eastAsia="zh-CN"/>
                </w:rPr>
                <w:delText>Maksimalt</w:delText>
              </w:r>
            </w:del>
            <w:del w:id="7722" w:author="AbbVie7" w:date="2025-05-12T15:17:00Z">
              <w:r w:rsidRPr="00367F74">
                <w:rPr>
                  <w:rFonts w:eastAsia="SimSun"/>
                  <w:b/>
                  <w:szCs w:val="22"/>
                  <w:lang w:val="da-DK" w:eastAsia="zh-CN"/>
                </w:rPr>
                <w:delText xml:space="preserve"> 160 mg ved uge 0 og uge 1</w:delText>
              </w:r>
            </w:del>
            <w:del w:id="7723" w:author="AbbVie7" w:date="2025-05-12T15:17:00Z">
              <w:r w:rsidRPr="00367F74">
                <w:rPr>
                  <w:rFonts w:eastAsia="SimSun"/>
                  <w:szCs w:val="22"/>
                  <w:lang w:val="da-DK" w:eastAsia="zh-CN"/>
                </w:rPr>
                <w:delText> </w:delText>
              </w:r>
            </w:del>
          </w:p>
          <w:p w:rsidR="001C0A61" w:rsidRPr="00367F74" w:rsidP="005C1997" w14:paraId="139D26D0" w14:textId="77777777">
            <w:pPr>
              <w:keepNext/>
              <w:tabs>
                <w:tab w:val="clear" w:pos="562"/>
              </w:tabs>
              <w:suppressAutoHyphens w:val="0"/>
              <w:jc w:val="center"/>
              <w:rPr>
                <w:del w:id="7724" w:author="AbbVie7" w:date="2025-05-12T15:17:00Z"/>
                <w:rFonts w:eastAsia="SimSun"/>
                <w:szCs w:val="22"/>
                <w:lang w:val="da-DK" w:eastAsia="zh-CN"/>
              </w:rPr>
            </w:pPr>
            <w:del w:id="7725" w:author="AbbVie7" w:date="2025-05-12T15:17:00Z">
              <w:r w:rsidRPr="00367F74">
                <w:rPr>
                  <w:rFonts w:eastAsia="SimSun"/>
                  <w:szCs w:val="22"/>
                  <w:lang w:val="da-DK" w:eastAsia="zh-CN"/>
                </w:rPr>
                <w:delText>N=47</w:delText>
              </w:r>
            </w:del>
          </w:p>
        </w:tc>
      </w:tr>
      <w:tr w14:paraId="3F414F5B" w14:textId="77777777" w:rsidTr="001C0A61">
        <w:tblPrEx>
          <w:tblW w:w="4246" w:type="pct"/>
          <w:tblLook w:val="04A0"/>
        </w:tblPrEx>
        <w:trPr>
          <w:del w:id="7726" w:author="AbbVie7" w:date="2025-05-12T15:17:00Z"/>
        </w:trPr>
        <w:tc>
          <w:tcPr>
            <w:tcW w:w="123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1C0A61" w:rsidRPr="00367F74" w:rsidP="005C1997" w14:paraId="45664054" w14:textId="77777777">
            <w:pPr>
              <w:keepNext/>
              <w:tabs>
                <w:tab w:val="clear" w:pos="562"/>
              </w:tabs>
              <w:suppressAutoHyphens w:val="0"/>
              <w:rPr>
                <w:del w:id="7727" w:author="AbbVie7" w:date="2025-05-12T15:17:00Z"/>
                <w:rFonts w:eastAsia="SimSun"/>
                <w:szCs w:val="22"/>
                <w:lang w:val="da-DK" w:eastAsia="zh-CN"/>
              </w:rPr>
            </w:pPr>
            <w:del w:id="7728" w:author="AbbVie7" w:date="2025-05-12T15:17:00Z">
              <w:r w:rsidRPr="00367F74">
                <w:rPr>
                  <w:rFonts w:eastAsia="SimSun"/>
                  <w:szCs w:val="22"/>
                  <w:lang w:val="da-DK" w:eastAsia="zh-CN"/>
                </w:rPr>
                <w:delText>Klinisk remission</w:delText>
              </w:r>
            </w:del>
          </w:p>
        </w:tc>
        <w:tc>
          <w:tcPr>
            <w:tcW w:w="186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rsidR="001C0A61" w:rsidRPr="00367F74" w:rsidP="005C1997" w14:paraId="7EBEBE23" w14:textId="77777777">
            <w:pPr>
              <w:keepNext/>
              <w:tabs>
                <w:tab w:val="clear" w:pos="562"/>
              </w:tabs>
              <w:suppressAutoHyphens w:val="0"/>
              <w:jc w:val="center"/>
              <w:rPr>
                <w:del w:id="7729" w:author="AbbVie7" w:date="2025-05-12T15:17:00Z"/>
                <w:rFonts w:eastAsia="SimSun"/>
                <w:szCs w:val="22"/>
                <w:lang w:val="da-DK" w:eastAsia="zh-CN"/>
              </w:rPr>
            </w:pPr>
            <w:del w:id="7730" w:author="AbbVie7" w:date="2025-05-12T15:17:00Z">
              <w:r w:rsidRPr="00367F74">
                <w:rPr>
                  <w:rFonts w:eastAsia="SimSun"/>
                  <w:szCs w:val="22"/>
                  <w:lang w:val="da-DK" w:eastAsia="zh-CN"/>
                </w:rPr>
                <w:delText>13/30 (43,3 </w:delText>
              </w:r>
            </w:del>
            <w:del w:id="7731" w:author="AbbVie7" w:date="2025-05-12T15:17:00Z">
              <w:r>
                <w:rPr>
                  <w:rFonts w:eastAsia="SimSun"/>
                  <w:szCs w:val="22"/>
                  <w:lang w:val="da-DK" w:eastAsia="zh-CN"/>
                </w:rPr>
                <w:delText xml:space="preserve"> %</w:delText>
              </w:r>
            </w:del>
            <w:del w:id="7732" w:author="AbbVie7" w:date="2025-05-12T15:17:00Z">
              <w:r w:rsidRPr="00367F74">
                <w:rPr>
                  <w:rFonts w:eastAsia="SimSun"/>
                  <w:szCs w:val="22"/>
                  <w:lang w:val="da-DK" w:eastAsia="zh-CN"/>
                </w:rPr>
                <w:delText>)</w:delText>
              </w:r>
            </w:del>
          </w:p>
        </w:tc>
        <w:tc>
          <w:tcPr>
            <w:tcW w:w="189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1C0A61" w:rsidRPr="00367F74" w:rsidP="005C1997" w14:paraId="76914CEE" w14:textId="77777777">
            <w:pPr>
              <w:keepNext/>
              <w:tabs>
                <w:tab w:val="clear" w:pos="562"/>
              </w:tabs>
              <w:suppressAutoHyphens w:val="0"/>
              <w:jc w:val="center"/>
              <w:rPr>
                <w:del w:id="7733" w:author="AbbVie7" w:date="2025-05-12T15:17:00Z"/>
                <w:rFonts w:eastAsia="SimSun"/>
                <w:szCs w:val="22"/>
                <w:vertAlign w:val="superscript"/>
                <w:lang w:val="da-DK" w:eastAsia="zh-CN"/>
              </w:rPr>
            </w:pPr>
            <w:del w:id="7734" w:author="AbbVie7" w:date="2025-05-12T15:17:00Z">
              <w:r w:rsidRPr="00367F74">
                <w:rPr>
                  <w:rFonts w:eastAsia="SimSun"/>
                  <w:szCs w:val="22"/>
                  <w:lang w:val="da-DK" w:eastAsia="zh-CN"/>
                </w:rPr>
                <w:delText>28/47 (59,6 </w:delText>
              </w:r>
            </w:del>
            <w:del w:id="7735" w:author="AbbVie7" w:date="2025-05-12T15:17:00Z">
              <w:r>
                <w:rPr>
                  <w:rFonts w:eastAsia="SimSun"/>
                  <w:szCs w:val="22"/>
                  <w:lang w:val="da-DK" w:eastAsia="zh-CN"/>
                </w:rPr>
                <w:delText xml:space="preserve"> %</w:delText>
              </w:r>
            </w:del>
            <w:del w:id="7736" w:author="AbbVie7" w:date="2025-05-12T15:17:00Z">
              <w:r w:rsidRPr="00367F74">
                <w:rPr>
                  <w:rFonts w:eastAsia="SimSun"/>
                  <w:szCs w:val="22"/>
                  <w:lang w:val="da-DK" w:eastAsia="zh-CN"/>
                </w:rPr>
                <w:delText>)</w:delText>
              </w:r>
            </w:del>
          </w:p>
        </w:tc>
      </w:tr>
      <w:tr w14:paraId="1EBC63AC" w14:textId="77777777" w:rsidTr="001C0A61">
        <w:tblPrEx>
          <w:tblW w:w="4246" w:type="pct"/>
          <w:tblLook w:val="04A0"/>
        </w:tblPrEx>
        <w:trPr>
          <w:trHeight w:val="2517"/>
          <w:del w:id="7737" w:author="AbbVie7" w:date="2025-05-12T15:17:00Z"/>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rsidR="001C0A61" w:rsidRPr="00367F74" w:rsidP="001C0A61" w14:paraId="478E2A81" w14:textId="77777777">
            <w:pPr>
              <w:tabs>
                <w:tab w:val="clear" w:pos="562"/>
              </w:tabs>
              <w:suppressAutoHyphens w:val="0"/>
              <w:textAlignment w:val="baseline"/>
              <w:rPr>
                <w:del w:id="7738" w:author="AbbVie7" w:date="2025-05-12T15:17:00Z"/>
                <w:szCs w:val="22"/>
                <w:lang w:val="da-DK"/>
              </w:rPr>
            </w:pPr>
            <w:del w:id="7739" w:author="AbbVie7" w:date="2025-05-12T15:17:00Z">
              <w:r w:rsidRPr="00367F74">
                <w:rPr>
                  <w:vertAlign w:val="superscript"/>
                  <w:lang w:val="da-DK"/>
                </w:rPr>
                <w:delText>a </w:delText>
              </w:r>
            </w:del>
            <w:del w:id="7740" w:author="AbbVie7" w:date="2025-05-12T15:17:00Z">
              <w:r w:rsidRPr="00367F74">
                <w:rPr>
                  <w:lang w:val="da-DK"/>
                </w:rPr>
                <w:delText>Humira 2,4 mg/kg (</w:delText>
              </w:r>
            </w:del>
            <w:del w:id="7741" w:author="AbbVie7" w:date="2025-05-12T15:17:00Z">
              <w:r w:rsidR="000B42BE">
                <w:rPr>
                  <w:lang w:val="da-DK"/>
                </w:rPr>
                <w:delText>maksimalt</w:delText>
              </w:r>
            </w:del>
            <w:del w:id="7742" w:author="AbbVie7" w:date="2025-05-12T15:17:00Z">
              <w:r w:rsidRPr="00367F74">
                <w:rPr>
                  <w:lang w:val="da-DK"/>
                </w:rPr>
                <w:delText xml:space="preserve"> 160 mg) ved uge 0, placebo ved uge 1 og 1,2 mg/kg (</w:delText>
              </w:r>
            </w:del>
            <w:del w:id="7743" w:author="AbbVie7" w:date="2025-05-12T15:17:00Z">
              <w:r w:rsidR="000B42BE">
                <w:rPr>
                  <w:lang w:val="da-DK"/>
                </w:rPr>
                <w:delText>maksimalt</w:delText>
              </w:r>
            </w:del>
            <w:del w:id="7744" w:author="AbbVie7" w:date="2025-05-12T15:17:00Z">
              <w:r w:rsidRPr="00367F74">
                <w:rPr>
                  <w:lang w:val="da-DK"/>
                </w:rPr>
                <w:delText xml:space="preserve"> 80 mg) ved uge 2 </w:delText>
              </w:r>
            </w:del>
          </w:p>
          <w:p w:rsidR="001C0A61" w:rsidRPr="00367F74" w:rsidP="001C0A61" w14:paraId="3401658A" w14:textId="77777777">
            <w:pPr>
              <w:tabs>
                <w:tab w:val="clear" w:pos="562"/>
              </w:tabs>
              <w:suppressAutoHyphens w:val="0"/>
              <w:textAlignment w:val="baseline"/>
              <w:rPr>
                <w:del w:id="7745" w:author="AbbVie7" w:date="2025-05-12T15:17:00Z"/>
                <w:szCs w:val="22"/>
                <w:lang w:val="da-DK"/>
              </w:rPr>
            </w:pPr>
            <w:del w:id="7746" w:author="AbbVie7" w:date="2025-05-12T15:17:00Z">
              <w:r w:rsidRPr="00367F74">
                <w:rPr>
                  <w:vertAlign w:val="superscript"/>
                  <w:lang w:val="da-DK"/>
                </w:rPr>
                <w:delText>b </w:delText>
              </w:r>
            </w:del>
            <w:del w:id="7747" w:author="AbbVie7" w:date="2025-05-12T15:17:00Z">
              <w:r w:rsidRPr="00367F74">
                <w:rPr>
                  <w:lang w:val="da-DK"/>
                </w:rPr>
                <w:delText>Humira 2,4 mg/kg (</w:delText>
              </w:r>
            </w:del>
            <w:del w:id="7748" w:author="AbbVie7" w:date="2025-05-12T15:17:00Z">
              <w:r w:rsidR="000B42BE">
                <w:rPr>
                  <w:lang w:val="da-DK"/>
                </w:rPr>
                <w:delText>maksimalt</w:delText>
              </w:r>
            </w:del>
            <w:del w:id="7749" w:author="AbbVie7" w:date="2025-05-12T15:17:00Z">
              <w:r w:rsidRPr="00367F74">
                <w:rPr>
                  <w:lang w:val="da-DK"/>
                </w:rPr>
                <w:delText xml:space="preserve"> 160 mg) ved uge 0 og uge 1 og 1,2 mg/kg (</w:delText>
              </w:r>
            </w:del>
            <w:del w:id="7750" w:author="AbbVie7" w:date="2025-05-12T15:17:00Z">
              <w:r w:rsidR="000B42BE">
                <w:rPr>
                  <w:lang w:val="da-DK"/>
                </w:rPr>
                <w:delText>maksimalt</w:delText>
              </w:r>
            </w:del>
            <w:del w:id="7751" w:author="AbbVie7" w:date="2025-05-12T15:17:00Z">
              <w:r w:rsidR="000B42BE">
                <w:rPr>
                  <w:rFonts w:eastAsia="SimSun"/>
                  <w:szCs w:val="22"/>
                  <w:shd w:val="clear" w:color="auto" w:fill="FFFFFF"/>
                  <w:lang w:val="da-DK" w:eastAsia="zh-CN"/>
                </w:rPr>
                <w:delText>t</w:delText>
              </w:r>
            </w:del>
            <w:del w:id="7752" w:author="AbbVie7" w:date="2025-05-12T15:17:00Z">
              <w:r w:rsidRPr="00367F74">
                <w:rPr>
                  <w:lang w:val="da-DK"/>
                </w:rPr>
                <w:delText xml:space="preserve"> 80 mg) ved uge 2 </w:delText>
              </w:r>
            </w:del>
          </w:p>
          <w:p w:rsidR="001C0A61" w:rsidRPr="00367F74" w:rsidP="001C0A61" w14:paraId="34A12E55" w14:textId="77777777">
            <w:pPr>
              <w:tabs>
                <w:tab w:val="clear" w:pos="562"/>
              </w:tabs>
              <w:suppressAutoHyphens w:val="0"/>
              <w:textAlignment w:val="baseline"/>
              <w:rPr>
                <w:del w:id="7753" w:author="AbbVie7" w:date="2025-05-12T15:17:00Z"/>
                <w:szCs w:val="22"/>
                <w:lang w:val="da-DK"/>
              </w:rPr>
            </w:pPr>
            <w:del w:id="7754" w:author="AbbVie7" w:date="2025-05-12T15:17:00Z">
              <w:r w:rsidRPr="00367F74">
                <w:rPr>
                  <w:vertAlign w:val="superscript"/>
                  <w:lang w:val="da-DK"/>
                </w:rPr>
                <w:delText>c</w:delText>
              </w:r>
            </w:del>
            <w:del w:id="7755" w:author="AbbVie7" w:date="2025-05-12T15:17:00Z">
              <w:r w:rsidRPr="00367F74">
                <w:rPr>
                  <w:lang w:val="da-DK"/>
                </w:rPr>
                <w:delText> Eksklusive en open-label induktionsdosis Humira 2,4 mg/kg (</w:delText>
              </w:r>
            </w:del>
            <w:del w:id="7756" w:author="AbbVie7" w:date="2025-05-12T15:17:00Z">
              <w:r w:rsidR="000B42BE">
                <w:rPr>
                  <w:lang w:val="da-DK"/>
                </w:rPr>
                <w:delText>maksimalt</w:delText>
              </w:r>
            </w:del>
            <w:del w:id="7757" w:author="AbbVie7" w:date="2025-05-12T15:17:00Z">
              <w:r w:rsidRPr="00367F74">
                <w:rPr>
                  <w:lang w:val="da-DK"/>
                </w:rPr>
                <w:delText xml:space="preserve"> 160 mg) ved uge 0 og uge 1 og 1,2 mg/kg (</w:delText>
              </w:r>
            </w:del>
            <w:del w:id="7758" w:author="AbbVie7" w:date="2025-05-12T15:17:00Z">
              <w:r w:rsidR="000B42BE">
                <w:rPr>
                  <w:lang w:val="da-DK"/>
                </w:rPr>
                <w:delText>maksimalt</w:delText>
              </w:r>
            </w:del>
            <w:del w:id="7759" w:author="AbbVie7" w:date="2025-05-12T15:17:00Z">
              <w:r w:rsidRPr="00367F74">
                <w:rPr>
                  <w:lang w:val="da-DK"/>
                </w:rPr>
                <w:delText xml:space="preserve"> 80 mg) ved uge 2</w:delText>
              </w:r>
            </w:del>
          </w:p>
          <w:p w:rsidR="001C0A61" w:rsidRPr="00367F74" w:rsidP="001C0A61" w14:paraId="267B4C7F" w14:textId="77777777">
            <w:pPr>
              <w:tabs>
                <w:tab w:val="clear" w:pos="562"/>
              </w:tabs>
              <w:suppressAutoHyphens w:val="0"/>
              <w:textAlignment w:val="baseline"/>
              <w:rPr>
                <w:del w:id="7760" w:author="AbbVie7" w:date="2025-05-12T15:17:00Z"/>
                <w:szCs w:val="22"/>
                <w:lang w:val="da-DK"/>
              </w:rPr>
            </w:pPr>
            <w:del w:id="7761" w:author="AbbVie7" w:date="2025-05-12T15:17:00Z">
              <w:r w:rsidRPr="00367F74">
                <w:rPr>
                  <w:lang w:val="da-DK"/>
                </w:rPr>
                <w:delText>Note 1: Begge induktionsgrupper fik 0,6 mg/kg (</w:delText>
              </w:r>
            </w:del>
            <w:del w:id="7762" w:author="AbbVie7" w:date="2025-05-12T15:17:00Z">
              <w:r w:rsidR="000B42BE">
                <w:rPr>
                  <w:lang w:val="da-DK"/>
                </w:rPr>
                <w:delText>maksimalt</w:delText>
              </w:r>
            </w:del>
            <w:del w:id="7763" w:author="AbbVie7" w:date="2025-05-12T15:17:00Z">
              <w:r w:rsidRPr="00367F74">
                <w:rPr>
                  <w:lang w:val="da-DK"/>
                </w:rPr>
                <w:delText xml:space="preserve"> 40 mg) ved uge 4 og uge 6 </w:delText>
              </w:r>
            </w:del>
          </w:p>
          <w:p w:rsidR="001C0A61" w:rsidRPr="00367F74" w:rsidP="001C0A61" w14:paraId="633260E7" w14:textId="77777777">
            <w:pPr>
              <w:tabs>
                <w:tab w:val="clear" w:pos="562"/>
              </w:tabs>
              <w:suppressAutoHyphens w:val="0"/>
              <w:textAlignment w:val="baseline"/>
              <w:rPr>
                <w:del w:id="7764" w:author="AbbVie7" w:date="2025-05-12T15:17:00Z"/>
                <w:szCs w:val="22"/>
                <w:lang w:val="da-DK"/>
              </w:rPr>
            </w:pPr>
            <w:del w:id="7765" w:author="AbbVie7" w:date="2025-05-12T15:17:00Z">
              <w:r w:rsidRPr="00367F74">
                <w:rPr>
                  <w:lang w:val="da-DK"/>
                </w:rPr>
                <w:delText>Note 2: Patienter med manglende værdier ved uge 8 blev anset for ikke at have opfyldt endepunktet </w:delText>
              </w:r>
            </w:del>
          </w:p>
        </w:tc>
      </w:tr>
    </w:tbl>
    <w:p w:rsidR="001C0A61" w:rsidRPr="00367F74" w:rsidP="001C0A61" w14:paraId="3C488A96" w14:textId="77777777">
      <w:pPr>
        <w:tabs>
          <w:tab w:val="clear" w:pos="562"/>
        </w:tabs>
        <w:suppressAutoHyphens w:val="0"/>
        <w:rPr>
          <w:del w:id="7766" w:author="AbbVie7" w:date="2025-05-12T15:17:00Z"/>
          <w:rFonts w:eastAsia="SimSun"/>
          <w:szCs w:val="22"/>
          <w:shd w:val="clear" w:color="auto" w:fill="FFFFFF"/>
          <w:lang w:val="da-DK" w:eastAsia="zh-CN"/>
        </w:rPr>
      </w:pPr>
    </w:p>
    <w:p w:rsidR="001C0A61" w:rsidRPr="00367F74" w:rsidP="001C0A61" w14:paraId="45F972CF" w14:textId="77777777">
      <w:pPr>
        <w:tabs>
          <w:tab w:val="clear" w:pos="562"/>
        </w:tabs>
        <w:suppressAutoHyphens w:val="0"/>
        <w:rPr>
          <w:del w:id="7767" w:author="AbbVie7" w:date="2025-05-12T15:17:00Z"/>
          <w:rFonts w:eastAsia="SimSun"/>
          <w:szCs w:val="22"/>
          <w:lang w:val="da-DK" w:eastAsia="zh-CN"/>
        </w:rPr>
      </w:pPr>
      <w:del w:id="7768" w:author="AbbVie7" w:date="2025-05-12T15:17:00Z">
        <w:r w:rsidRPr="00367F74">
          <w:rPr>
            <w:rFonts w:eastAsia="SimSun"/>
            <w:szCs w:val="22"/>
            <w:shd w:val="clear" w:color="auto" w:fill="FFFFFF"/>
            <w:lang w:val="da-DK" w:eastAsia="zh-CN"/>
          </w:rPr>
          <w:delText>Ved uge 52 blev klinisk remission ifølge FMS hos patienter med respons ved uge 8, klinisk respons ifølge FMS (defineret som et fald i Mayo-score ≥ 3 points og ≥ 30 </w:delText>
        </w:r>
      </w:del>
      <w:del w:id="7769" w:author="AbbVie7" w:date="2025-05-12T15:17:00Z">
        <w:r>
          <w:rPr>
            <w:rFonts w:eastAsia="SimSun"/>
            <w:szCs w:val="22"/>
            <w:shd w:val="clear" w:color="auto" w:fill="FFFFFF"/>
            <w:lang w:val="da-DK" w:eastAsia="zh-CN"/>
          </w:rPr>
          <w:delText xml:space="preserve"> %</w:delText>
        </w:r>
      </w:del>
      <w:del w:id="7770" w:author="AbbVie7" w:date="2025-05-12T15:17:00Z">
        <w:r w:rsidRPr="00367F74">
          <w:rPr>
            <w:rFonts w:eastAsia="SimSun"/>
            <w:szCs w:val="22"/>
            <w:shd w:val="clear" w:color="auto" w:fill="FFFFFF"/>
            <w:lang w:val="da-DK" w:eastAsia="zh-CN"/>
          </w:rPr>
          <w:delText xml:space="preserve"> fra </w:delText>
        </w:r>
      </w:del>
      <w:del w:id="7771" w:author="AbbVie7" w:date="2025-05-12T15:17:00Z">
        <w:r w:rsidRPr="00384321">
          <w:rPr>
            <w:rFonts w:eastAsia="SimSun"/>
            <w:i/>
            <w:iCs/>
            <w:szCs w:val="22"/>
            <w:shd w:val="clear" w:color="auto" w:fill="FFFFFF"/>
            <w:lang w:val="da-DK" w:eastAsia="zh-CN"/>
          </w:rPr>
          <w:delText>baseline</w:delText>
        </w:r>
      </w:del>
      <w:del w:id="7772" w:author="AbbVie7" w:date="2025-05-12T15:17:00Z">
        <w:r w:rsidRPr="00367F74">
          <w:rPr>
            <w:rFonts w:eastAsia="SimSun"/>
            <w:szCs w:val="22"/>
            <w:shd w:val="clear" w:color="auto" w:fill="FFFFFF"/>
            <w:lang w:val="da-DK" w:eastAsia="zh-CN"/>
          </w:rPr>
          <w:delText>) hos patienter med respons ved uge 8, slimhindeheling (defineret som Mayo-endoskopi-</w:delText>
        </w:r>
      </w:del>
      <w:del w:id="7773" w:author="AbbVie7" w:date="2025-05-12T15:17:00Z">
        <w:r w:rsidR="00D35EB7">
          <w:rPr>
            <w:rFonts w:eastAsia="SimSun"/>
            <w:szCs w:val="22"/>
            <w:shd w:val="clear" w:color="auto" w:fill="FFFFFF"/>
            <w:lang w:val="da-DK" w:eastAsia="zh-CN"/>
          </w:rPr>
          <w:delText>sub</w:delText>
        </w:r>
      </w:del>
      <w:del w:id="7774" w:author="AbbVie7" w:date="2025-05-12T15:17:00Z">
        <w:r w:rsidRPr="00367F74">
          <w:rPr>
            <w:rFonts w:eastAsia="SimSun"/>
            <w:szCs w:val="22"/>
            <w:shd w:val="clear" w:color="auto" w:fill="FFFFFF"/>
            <w:lang w:val="da-DK" w:eastAsia="zh-CN"/>
          </w:rPr>
          <w:delText xml:space="preserve">score ≤ 1) hos patienter med respons ved uge 8, klinisk remission ifølge FMS hos patienter med remission ved uge 8 og andelen af patienter med kortikosteroidfri remission ifølge FMS hos patienter med respons ved uge 8 vurderet hos patienter, der fik Humira i den dobbeltblindede dosis på </w:delText>
        </w:r>
      </w:del>
      <w:del w:id="7775" w:author="AbbVie7" w:date="2025-05-12T15:17:00Z">
        <w:r w:rsidR="000B42BE">
          <w:rPr>
            <w:rFonts w:eastAsia="SimSun"/>
            <w:szCs w:val="22"/>
            <w:shd w:val="clear" w:color="auto" w:fill="FFFFFF"/>
            <w:lang w:val="da-DK" w:eastAsia="zh-CN"/>
          </w:rPr>
          <w:delText>maksimalt</w:delText>
        </w:r>
      </w:del>
      <w:del w:id="7776" w:author="AbbVie7" w:date="2025-05-12T15:17:00Z">
        <w:r w:rsidRPr="00367F74">
          <w:rPr>
            <w:rFonts w:eastAsia="SimSun"/>
            <w:szCs w:val="22"/>
            <w:shd w:val="clear" w:color="auto" w:fill="FFFFFF"/>
            <w:lang w:val="da-DK" w:eastAsia="zh-CN"/>
          </w:rPr>
          <w:delText xml:space="preserve"> 40 mg </w:delText>
        </w:r>
      </w:del>
      <w:del w:id="7777" w:author="AbbVie7" w:date="2025-05-12T15:17:00Z">
        <w:r w:rsidR="0084413D">
          <w:rPr>
            <w:rFonts w:eastAsia="SimSun"/>
            <w:szCs w:val="22"/>
            <w:shd w:val="clear" w:color="auto" w:fill="FFFFFF"/>
            <w:lang w:val="da-DK" w:eastAsia="zh-CN"/>
          </w:rPr>
          <w:delText>hver anden uge</w:delText>
        </w:r>
      </w:del>
      <w:del w:id="7778" w:author="AbbVie7" w:date="2025-05-12T15:17:00Z">
        <w:r w:rsidRPr="00367F74">
          <w:rPr>
            <w:rFonts w:eastAsia="SimSun"/>
            <w:szCs w:val="22"/>
            <w:shd w:val="clear" w:color="auto" w:fill="FFFFFF"/>
            <w:lang w:val="da-DK" w:eastAsia="zh-CN"/>
          </w:rPr>
          <w:delText xml:space="preserve"> (0,6 mg/kg) og vedligeholdelsesdosen på </w:delText>
        </w:r>
      </w:del>
      <w:del w:id="7779" w:author="AbbVie7" w:date="2025-05-12T15:17:00Z">
        <w:r w:rsidR="000B42BE">
          <w:rPr>
            <w:rFonts w:eastAsia="SimSun"/>
            <w:szCs w:val="22"/>
            <w:shd w:val="clear" w:color="auto" w:fill="FFFFFF"/>
            <w:lang w:val="da-DK" w:eastAsia="zh-CN"/>
          </w:rPr>
          <w:delText>maksimalt</w:delText>
        </w:r>
      </w:del>
      <w:del w:id="7780" w:author="AbbVie7" w:date="2025-05-12T15:17:00Z">
        <w:r w:rsidRPr="00367F74">
          <w:rPr>
            <w:rFonts w:eastAsia="SimSun"/>
            <w:szCs w:val="22"/>
            <w:shd w:val="clear" w:color="auto" w:fill="FFFFFF"/>
            <w:lang w:val="da-DK" w:eastAsia="zh-CN"/>
          </w:rPr>
          <w:delText xml:space="preserve"> 40 mg </w:delText>
        </w:r>
      </w:del>
      <w:del w:id="7781" w:author="AbbVie7" w:date="2025-05-12T15:17:00Z">
        <w:r w:rsidR="0084413D">
          <w:rPr>
            <w:rFonts w:eastAsia="SimSun"/>
            <w:szCs w:val="22"/>
            <w:shd w:val="clear" w:color="auto" w:fill="FFFFFF"/>
            <w:lang w:val="da-DK" w:eastAsia="zh-CN"/>
          </w:rPr>
          <w:delText>hver uge</w:delText>
        </w:r>
      </w:del>
      <w:del w:id="7782" w:author="AbbVie7" w:date="2025-05-12T15:17:00Z">
        <w:r w:rsidRPr="00367F74">
          <w:rPr>
            <w:rFonts w:eastAsia="SimSun"/>
            <w:szCs w:val="22"/>
            <w:shd w:val="clear" w:color="auto" w:fill="FFFFFF"/>
            <w:lang w:val="da-DK" w:eastAsia="zh-CN"/>
          </w:rPr>
          <w:delText> (0,6 mg/kg),</w:delText>
        </w:r>
      </w:del>
      <w:del w:id="7783" w:author="AbbVie7" w:date="2025-05-12T15:17:00Z">
        <w:r w:rsidR="00072AFD">
          <w:rPr>
            <w:rFonts w:eastAsia="SimSun"/>
            <w:szCs w:val="22"/>
            <w:shd w:val="clear" w:color="auto" w:fill="FFFFFF"/>
            <w:lang w:val="da-DK" w:eastAsia="zh-CN"/>
          </w:rPr>
          <w:delText xml:space="preserve"> </w:delText>
        </w:r>
      </w:del>
      <w:del w:id="7784" w:author="AbbVie7" w:date="2025-05-12T15:17:00Z">
        <w:r w:rsidRPr="00367F74">
          <w:rPr>
            <w:rFonts w:eastAsia="SimSun"/>
            <w:szCs w:val="22"/>
            <w:shd w:val="clear" w:color="auto" w:fill="FFFFFF"/>
            <w:lang w:val="da-DK" w:eastAsia="zh-CN"/>
          </w:rPr>
          <w:delText>(tabel 27). </w:delText>
        </w:r>
      </w:del>
    </w:p>
    <w:p w:rsidR="001C0A61" w:rsidRPr="00367F74" w:rsidP="001C0A61" w14:paraId="0DB652A2" w14:textId="77777777">
      <w:pPr>
        <w:tabs>
          <w:tab w:val="clear" w:pos="562"/>
        </w:tabs>
        <w:suppressAutoHyphens w:val="0"/>
        <w:rPr>
          <w:del w:id="7785" w:author="AbbVie7" w:date="2025-05-12T15:17:00Z"/>
          <w:rFonts w:eastAsia="SimSun"/>
          <w:szCs w:val="22"/>
          <w:lang w:val="da-DK" w:eastAsia="zh-CN"/>
        </w:rPr>
      </w:pPr>
    </w:p>
    <w:p w:rsidR="001C0A61" w:rsidRPr="00367F74" w:rsidP="001C0A61" w14:paraId="268CC5C1" w14:textId="77777777">
      <w:pPr>
        <w:tabs>
          <w:tab w:val="clear" w:pos="562"/>
        </w:tabs>
        <w:suppressAutoHyphens w:val="0"/>
        <w:jc w:val="center"/>
        <w:textAlignment w:val="baseline"/>
        <w:rPr>
          <w:del w:id="7786" w:author="AbbVie7" w:date="2025-05-12T15:17:00Z"/>
          <w:rFonts w:eastAsia="SimSun"/>
          <w:szCs w:val="22"/>
          <w:lang w:val="da-DK" w:eastAsia="zh-CN"/>
        </w:rPr>
      </w:pPr>
      <w:del w:id="7787" w:author="AbbVie7" w:date="2025-05-12T15:17:00Z">
        <w:r w:rsidRPr="00367F74">
          <w:rPr>
            <w:rFonts w:eastAsia="SimSun"/>
            <w:b/>
            <w:szCs w:val="22"/>
            <w:lang w:val="da-DK" w:eastAsia="zh-CN"/>
          </w:rPr>
          <w:delText>Tabel 27:</w:delText>
        </w:r>
      </w:del>
      <w:del w:id="7788" w:author="AbbVie7" w:date="2025-05-12T15:17:00Z">
        <w:r w:rsidRPr="00367F74">
          <w:rPr>
            <w:rFonts w:eastAsia="SimSun"/>
            <w:szCs w:val="22"/>
            <w:lang w:val="da-DK" w:eastAsia="zh-CN"/>
          </w:rPr>
          <w:delText xml:space="preserve"> </w:delText>
        </w:r>
      </w:del>
      <w:del w:id="7789" w:author="AbbVie7" w:date="2025-05-12T15:17:00Z">
        <w:r w:rsidR="005011A4">
          <w:rPr>
            <w:rFonts w:eastAsia="SimSun"/>
            <w:b/>
            <w:szCs w:val="22"/>
            <w:lang w:val="da-DK" w:eastAsia="zh-CN"/>
          </w:rPr>
          <w:delText>Virknings</w:delText>
        </w:r>
      </w:del>
      <w:del w:id="7790" w:author="AbbVie7" w:date="2025-05-12T15:17:00Z">
        <w:r w:rsidRPr="00367F74">
          <w:rPr>
            <w:rFonts w:eastAsia="SimSun"/>
            <w:b/>
            <w:szCs w:val="22"/>
            <w:lang w:val="da-DK" w:eastAsia="zh-CN"/>
          </w:rPr>
          <w:delText>resultater ved 52 uger</w:delText>
        </w:r>
      </w:del>
      <w:del w:id="7791" w:author="AbbVie7" w:date="2025-05-12T15:17:00Z">
        <w:r w:rsidRPr="00367F74">
          <w:rPr>
            <w:rFonts w:eastAsia="SimSun"/>
            <w:szCs w:val="22"/>
            <w:lang w:val="da-DK" w:eastAsia="zh-CN"/>
          </w:rPr>
          <w:delText> </w:delText>
        </w:r>
      </w:del>
    </w:p>
    <w:p w:rsidR="001C0A61" w:rsidRPr="00367F74" w:rsidP="001C0A61" w14:paraId="018B39BC" w14:textId="77777777">
      <w:pPr>
        <w:tabs>
          <w:tab w:val="clear" w:pos="562"/>
        </w:tabs>
        <w:suppressAutoHyphens w:val="0"/>
        <w:jc w:val="center"/>
        <w:textAlignment w:val="baseline"/>
        <w:rPr>
          <w:rFonts w:eastAsia="SimSun"/>
          <w:szCs w:val="22"/>
          <w:lang w:val="da-DK" w:eastAsia="en-GB"/>
        </w:rPr>
      </w:pPr>
    </w:p>
    <w:tbl>
      <w:tblPr>
        <w:tblW w:w="756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2526"/>
        <w:gridCol w:w="2409"/>
        <w:gridCol w:w="2633"/>
      </w:tblGrid>
      <w:tr w14:paraId="66763B68" w14:textId="77777777" w:rsidTr="001C0A61">
        <w:tblPrEx>
          <w:tblW w:w="7568" w:type="dxa"/>
          <w:tblLook w:val="04A0"/>
        </w:tblPrEx>
        <w:trPr>
          <w:trHeight w:val="912"/>
          <w:del w:id="7792" w:author="AbbVie7" w:date="2025-05-12T15:17:00Z"/>
        </w:trPr>
        <w:tc>
          <w:tcPr>
            <w:tcW w:w="2526" w:type="dxa"/>
            <w:tcBorders>
              <w:top w:val="single" w:sz="6" w:space="0" w:color="auto"/>
              <w:left w:val="single" w:sz="6" w:space="0" w:color="auto"/>
              <w:bottom w:val="single" w:sz="6" w:space="0" w:color="auto"/>
              <w:right w:val="single" w:sz="6" w:space="0" w:color="auto"/>
            </w:tcBorders>
            <w:hideMark/>
          </w:tcPr>
          <w:p w:rsidR="001C0A61" w:rsidRPr="00367F74" w:rsidP="001C0A61" w14:paraId="553292C0" w14:textId="77777777">
            <w:pPr>
              <w:tabs>
                <w:tab w:val="clear" w:pos="562"/>
              </w:tabs>
              <w:suppressAutoHyphens w:val="0"/>
              <w:jc w:val="center"/>
              <w:textAlignment w:val="baseline"/>
              <w:rPr>
                <w:del w:id="7793" w:author="AbbVie7" w:date="2025-05-12T15:17:00Z"/>
                <w:rFonts w:eastAsia="SimSun"/>
                <w:szCs w:val="22"/>
                <w:lang w:val="da-DK" w:eastAsia="en-GB"/>
              </w:rPr>
            </w:pPr>
          </w:p>
        </w:tc>
        <w:tc>
          <w:tcPr>
            <w:tcW w:w="2409" w:type="dxa"/>
            <w:tcBorders>
              <w:top w:val="single" w:sz="6" w:space="0" w:color="auto"/>
              <w:left w:val="nil"/>
              <w:bottom w:val="single" w:sz="6" w:space="0" w:color="auto"/>
              <w:right w:val="single" w:sz="6" w:space="0" w:color="auto"/>
            </w:tcBorders>
            <w:vAlign w:val="center"/>
            <w:hideMark/>
          </w:tcPr>
          <w:p w:rsidR="001C0A61" w:rsidRPr="00367F74" w:rsidP="001C0A61" w14:paraId="1034A519" w14:textId="77777777">
            <w:pPr>
              <w:tabs>
                <w:tab w:val="clear" w:pos="562"/>
              </w:tabs>
              <w:suppressAutoHyphens w:val="0"/>
              <w:jc w:val="center"/>
              <w:textAlignment w:val="baseline"/>
              <w:rPr>
                <w:del w:id="7794" w:author="AbbVie7" w:date="2025-05-12T15:17:00Z"/>
                <w:rFonts w:eastAsia="SimSun"/>
                <w:szCs w:val="22"/>
                <w:lang w:val="da-DK" w:eastAsia="zh-CN"/>
              </w:rPr>
            </w:pPr>
            <w:del w:id="7795" w:author="AbbVie7" w:date="2025-05-12T15:17:00Z">
              <w:r w:rsidRPr="00367F74">
                <w:rPr>
                  <w:rFonts w:eastAsia="SimSun"/>
                  <w:b/>
                  <w:szCs w:val="22"/>
                  <w:lang w:val="da-DK" w:eastAsia="zh-CN"/>
                </w:rPr>
                <w:delText>Humira</w:delText>
              </w:r>
            </w:del>
            <w:del w:id="7796" w:author="AbbVie7" w:date="2025-05-12T15:17:00Z">
              <w:r w:rsidRPr="00367F74">
                <w:rPr>
                  <w:rFonts w:eastAsia="SimSun"/>
                  <w:b/>
                  <w:szCs w:val="22"/>
                  <w:vertAlign w:val="superscript"/>
                  <w:lang w:val="da-DK" w:eastAsia="zh-CN"/>
                </w:rPr>
                <w:delText>a</w:delText>
              </w:r>
            </w:del>
            <w:del w:id="7797" w:author="AbbVie7" w:date="2025-05-12T15:17:00Z">
              <w:r w:rsidRPr="00367F74">
                <w:rPr>
                  <w:rFonts w:eastAsia="SimSun"/>
                  <w:szCs w:val="22"/>
                  <w:lang w:val="da-DK" w:eastAsia="zh-CN"/>
                </w:rPr>
                <w:delText>  </w:delText>
              </w:r>
            </w:del>
          </w:p>
          <w:p w:rsidR="001C0A61" w:rsidRPr="00367F74" w:rsidP="001C0A61" w14:paraId="4EAE6AC0" w14:textId="77777777">
            <w:pPr>
              <w:tabs>
                <w:tab w:val="clear" w:pos="562"/>
              </w:tabs>
              <w:suppressAutoHyphens w:val="0"/>
              <w:jc w:val="center"/>
              <w:textAlignment w:val="baseline"/>
              <w:rPr>
                <w:del w:id="7798" w:author="AbbVie7" w:date="2025-05-12T15:17:00Z"/>
                <w:rFonts w:eastAsia="SimSun"/>
                <w:szCs w:val="22"/>
                <w:lang w:val="da-DK" w:eastAsia="zh-CN"/>
              </w:rPr>
            </w:pPr>
            <w:del w:id="7799" w:author="AbbVie7" w:date="2025-05-12T15:17:00Z">
              <w:r>
                <w:rPr>
                  <w:rFonts w:eastAsia="SimSun"/>
                  <w:b/>
                  <w:szCs w:val="22"/>
                  <w:lang w:val="da-DK" w:eastAsia="zh-CN"/>
                </w:rPr>
                <w:delText>Maksimalt</w:delText>
              </w:r>
            </w:del>
            <w:del w:id="7800" w:author="AbbVie7" w:date="2025-05-12T15:17:00Z">
              <w:r w:rsidRPr="00367F74">
                <w:rPr>
                  <w:rFonts w:eastAsia="SimSun"/>
                  <w:b/>
                  <w:szCs w:val="22"/>
                  <w:lang w:val="da-DK" w:eastAsia="zh-CN"/>
                </w:rPr>
                <w:delText> 40 mg</w:delText>
              </w:r>
            </w:del>
            <w:del w:id="7801" w:author="AbbVie7" w:date="2025-05-12T15:17:00Z">
              <w:r w:rsidRPr="00367F74">
                <w:rPr>
                  <w:rFonts w:eastAsia="SimSun"/>
                  <w:szCs w:val="22"/>
                  <w:lang w:val="da-DK" w:eastAsia="zh-CN"/>
                </w:rPr>
                <w:delText> </w:delText>
              </w:r>
            </w:del>
            <w:del w:id="7802" w:author="AbbVie7" w:date="2025-05-12T15:17:00Z">
              <w:r w:rsidR="0084413D">
                <w:rPr>
                  <w:rFonts w:eastAsia="SimSun"/>
                  <w:b/>
                  <w:szCs w:val="22"/>
                  <w:lang w:val="da-DK" w:eastAsia="zh-CN"/>
                </w:rPr>
                <w:delText>hver</w:delText>
              </w:r>
            </w:del>
            <w:del w:id="7803" w:author="AbbVie7" w:date="2025-05-12T15:17:00Z">
              <w:r w:rsidR="008A75C6">
                <w:rPr>
                  <w:rFonts w:eastAsia="SimSun"/>
                  <w:b/>
                  <w:szCs w:val="22"/>
                  <w:lang w:val="da-DK" w:eastAsia="zh-CN"/>
                </w:rPr>
                <w:delText xml:space="preserve"> anden</w:delText>
              </w:r>
            </w:del>
            <w:del w:id="7804" w:author="AbbVie7" w:date="2025-05-12T15:17:00Z">
              <w:r w:rsidR="0084413D">
                <w:rPr>
                  <w:rFonts w:eastAsia="SimSun"/>
                  <w:b/>
                  <w:szCs w:val="22"/>
                  <w:lang w:val="da-DK" w:eastAsia="zh-CN"/>
                </w:rPr>
                <w:delText xml:space="preserve"> uge</w:delText>
              </w:r>
            </w:del>
            <w:del w:id="7805" w:author="AbbVie7" w:date="2025-05-12T15:17:00Z">
              <w:r w:rsidRPr="00367F74">
                <w:rPr>
                  <w:rFonts w:eastAsia="SimSun"/>
                  <w:szCs w:val="22"/>
                  <w:lang w:val="da-DK" w:eastAsia="zh-CN"/>
                </w:rPr>
                <w:delText> </w:delText>
              </w:r>
            </w:del>
          </w:p>
          <w:p w:rsidR="001C0A61" w:rsidRPr="00367F74" w:rsidP="001C0A61" w14:paraId="14422A35" w14:textId="77777777">
            <w:pPr>
              <w:tabs>
                <w:tab w:val="clear" w:pos="562"/>
              </w:tabs>
              <w:suppressAutoHyphens w:val="0"/>
              <w:jc w:val="center"/>
              <w:textAlignment w:val="baseline"/>
              <w:rPr>
                <w:del w:id="7806" w:author="AbbVie7" w:date="2025-05-12T15:17:00Z"/>
                <w:rFonts w:eastAsia="SimSun"/>
                <w:szCs w:val="22"/>
                <w:lang w:val="da-DK" w:eastAsia="zh-CN"/>
              </w:rPr>
            </w:pPr>
            <w:del w:id="7807" w:author="AbbVie7" w:date="2025-05-12T15:17:00Z">
              <w:r w:rsidRPr="00367F74">
                <w:rPr>
                  <w:rFonts w:eastAsia="SimSun"/>
                  <w:szCs w:val="22"/>
                  <w:lang w:val="da-DK" w:eastAsia="zh-CN"/>
                </w:rPr>
                <w:delText>N=31</w:delText>
              </w:r>
            </w:del>
          </w:p>
        </w:tc>
        <w:tc>
          <w:tcPr>
            <w:tcW w:w="2633" w:type="dxa"/>
            <w:tcBorders>
              <w:top w:val="single" w:sz="6" w:space="0" w:color="auto"/>
              <w:left w:val="nil"/>
              <w:bottom w:val="single" w:sz="6" w:space="0" w:color="auto"/>
              <w:right w:val="single" w:sz="6" w:space="0" w:color="auto"/>
            </w:tcBorders>
            <w:vAlign w:val="center"/>
            <w:hideMark/>
          </w:tcPr>
          <w:p w:rsidR="001C0A61" w:rsidRPr="00367F74" w:rsidP="001C0A61" w14:paraId="495A00A8" w14:textId="77777777">
            <w:pPr>
              <w:tabs>
                <w:tab w:val="clear" w:pos="562"/>
              </w:tabs>
              <w:suppressAutoHyphens w:val="0"/>
              <w:jc w:val="center"/>
              <w:textAlignment w:val="baseline"/>
              <w:rPr>
                <w:del w:id="7808" w:author="AbbVie7" w:date="2025-05-12T15:17:00Z"/>
                <w:rFonts w:eastAsia="SimSun"/>
                <w:szCs w:val="22"/>
                <w:lang w:val="da-DK" w:eastAsia="zh-CN"/>
              </w:rPr>
            </w:pPr>
            <w:del w:id="7809" w:author="AbbVie7" w:date="2025-05-12T15:17:00Z">
              <w:r w:rsidRPr="00367F74">
                <w:rPr>
                  <w:rFonts w:eastAsia="SimSun"/>
                  <w:b/>
                  <w:szCs w:val="22"/>
                  <w:lang w:val="da-DK" w:eastAsia="zh-CN"/>
                </w:rPr>
                <w:delText>Humira</w:delText>
              </w:r>
            </w:del>
            <w:del w:id="7810" w:author="AbbVie7" w:date="2025-05-12T15:17:00Z">
              <w:r w:rsidRPr="00367F74">
                <w:rPr>
                  <w:rFonts w:eastAsia="SimSun"/>
                  <w:b/>
                  <w:szCs w:val="22"/>
                  <w:vertAlign w:val="superscript"/>
                  <w:lang w:val="da-DK" w:eastAsia="zh-CN"/>
                </w:rPr>
                <w:delText>b</w:delText>
              </w:r>
            </w:del>
            <w:del w:id="7811" w:author="AbbVie7" w:date="2025-05-12T15:17:00Z">
              <w:r w:rsidRPr="00367F74">
                <w:rPr>
                  <w:rFonts w:eastAsia="SimSun"/>
                  <w:b/>
                  <w:szCs w:val="22"/>
                  <w:lang w:val="da-DK" w:eastAsia="zh-CN"/>
                </w:rPr>
                <w:delText> </w:delText>
              </w:r>
            </w:del>
            <w:del w:id="7812" w:author="AbbVie7" w:date="2025-05-12T15:17:00Z">
              <w:r w:rsidRPr="00367F74">
                <w:rPr>
                  <w:rFonts w:eastAsia="SimSun"/>
                  <w:szCs w:val="22"/>
                  <w:lang w:val="da-DK" w:eastAsia="zh-CN"/>
                </w:rPr>
                <w:delText> </w:delText>
              </w:r>
            </w:del>
          </w:p>
          <w:p w:rsidR="001C0A61" w:rsidRPr="00367F74" w:rsidP="001C0A61" w14:paraId="1CD7F8DC" w14:textId="77777777">
            <w:pPr>
              <w:tabs>
                <w:tab w:val="clear" w:pos="562"/>
              </w:tabs>
              <w:suppressAutoHyphens w:val="0"/>
              <w:jc w:val="center"/>
              <w:textAlignment w:val="baseline"/>
              <w:rPr>
                <w:del w:id="7813" w:author="AbbVie7" w:date="2025-05-12T15:17:00Z"/>
                <w:rFonts w:eastAsia="SimSun"/>
                <w:szCs w:val="22"/>
                <w:lang w:val="da-DK" w:eastAsia="zh-CN"/>
              </w:rPr>
            </w:pPr>
            <w:del w:id="7814" w:author="AbbVie7" w:date="2025-05-12T15:17:00Z">
              <w:r>
                <w:rPr>
                  <w:rFonts w:eastAsia="SimSun"/>
                  <w:b/>
                  <w:szCs w:val="22"/>
                  <w:lang w:val="da-DK" w:eastAsia="zh-CN"/>
                </w:rPr>
                <w:delText>Maksimalt</w:delText>
              </w:r>
            </w:del>
            <w:del w:id="7815" w:author="AbbVie7" w:date="2025-05-12T15:17:00Z">
              <w:r w:rsidRPr="00367F74">
                <w:rPr>
                  <w:rFonts w:eastAsia="SimSun"/>
                  <w:b/>
                  <w:szCs w:val="22"/>
                  <w:lang w:val="da-DK" w:eastAsia="zh-CN"/>
                </w:rPr>
                <w:delText> 40 mg</w:delText>
              </w:r>
            </w:del>
            <w:del w:id="7816" w:author="AbbVie7" w:date="2025-05-12T15:17:00Z">
              <w:r w:rsidR="0084413D">
                <w:rPr>
                  <w:rFonts w:eastAsia="SimSun"/>
                  <w:b/>
                  <w:szCs w:val="22"/>
                  <w:lang w:val="da-DK" w:eastAsia="zh-CN"/>
                </w:rPr>
                <w:delText xml:space="preserve"> hver uge</w:delText>
              </w:r>
            </w:del>
            <w:del w:id="7817" w:author="AbbVie7" w:date="2025-05-12T15:17:00Z">
              <w:r w:rsidRPr="00367F74">
                <w:rPr>
                  <w:rFonts w:eastAsia="SimSun"/>
                  <w:szCs w:val="22"/>
                  <w:lang w:val="da-DK" w:eastAsia="zh-CN"/>
                </w:rPr>
                <w:delText> </w:delText>
              </w:r>
            </w:del>
          </w:p>
          <w:p w:rsidR="001C0A61" w:rsidRPr="00367F74" w:rsidP="001C0A61" w14:paraId="2472E2DF" w14:textId="77777777">
            <w:pPr>
              <w:tabs>
                <w:tab w:val="clear" w:pos="562"/>
              </w:tabs>
              <w:suppressAutoHyphens w:val="0"/>
              <w:jc w:val="center"/>
              <w:textAlignment w:val="baseline"/>
              <w:rPr>
                <w:del w:id="7818" w:author="AbbVie7" w:date="2025-05-12T15:17:00Z"/>
                <w:rFonts w:eastAsia="SimSun"/>
                <w:szCs w:val="22"/>
                <w:lang w:val="da-DK" w:eastAsia="zh-CN"/>
              </w:rPr>
            </w:pPr>
            <w:del w:id="7819" w:author="AbbVie7" w:date="2025-05-12T15:17:00Z">
              <w:r w:rsidRPr="00367F74">
                <w:rPr>
                  <w:rFonts w:eastAsia="SimSun"/>
                  <w:szCs w:val="22"/>
                  <w:lang w:val="da-DK" w:eastAsia="zh-CN"/>
                </w:rPr>
                <w:delText>N=31</w:delText>
              </w:r>
            </w:del>
          </w:p>
        </w:tc>
      </w:tr>
      <w:tr w14:paraId="60338736" w14:textId="77777777" w:rsidTr="001C0A61">
        <w:tblPrEx>
          <w:tblW w:w="7568" w:type="dxa"/>
          <w:tblLook w:val="04A0"/>
        </w:tblPrEx>
        <w:trPr>
          <w:trHeight w:val="570"/>
          <w:del w:id="7820" w:author="AbbVie7" w:date="2025-05-12T15:17:00Z"/>
        </w:trPr>
        <w:tc>
          <w:tcPr>
            <w:tcW w:w="2526" w:type="dxa"/>
            <w:tcBorders>
              <w:top w:val="nil"/>
              <w:left w:val="single" w:sz="6" w:space="0" w:color="auto"/>
              <w:bottom w:val="single" w:sz="6" w:space="0" w:color="auto"/>
              <w:right w:val="single" w:sz="6" w:space="0" w:color="auto"/>
            </w:tcBorders>
            <w:vAlign w:val="center"/>
            <w:hideMark/>
          </w:tcPr>
          <w:p w:rsidR="001C0A61" w:rsidRPr="00367F74" w:rsidP="001C0A61" w14:paraId="60D20009" w14:textId="77777777">
            <w:pPr>
              <w:tabs>
                <w:tab w:val="clear" w:pos="562"/>
              </w:tabs>
              <w:suppressAutoHyphens w:val="0"/>
              <w:textAlignment w:val="baseline"/>
              <w:rPr>
                <w:del w:id="7821" w:author="AbbVie7" w:date="2025-05-12T15:17:00Z"/>
                <w:rFonts w:eastAsia="SimSun"/>
                <w:szCs w:val="22"/>
                <w:lang w:val="da-DK" w:eastAsia="zh-CN"/>
              </w:rPr>
            </w:pPr>
            <w:del w:id="7822" w:author="AbbVie7" w:date="2025-05-12T15:17:00Z">
              <w:r w:rsidRPr="00367F74">
                <w:rPr>
                  <w:rFonts w:eastAsia="SimSun"/>
                  <w:szCs w:val="22"/>
                  <w:lang w:val="da-DK" w:eastAsia="zh-CN"/>
                </w:rPr>
                <w:delText>Klinisk remission hos patienter med PMS-respons ved uge 8 </w:delText>
              </w:r>
            </w:del>
          </w:p>
        </w:tc>
        <w:tc>
          <w:tcPr>
            <w:tcW w:w="2409" w:type="dxa"/>
            <w:tcBorders>
              <w:top w:val="nil"/>
              <w:left w:val="nil"/>
              <w:bottom w:val="single" w:sz="6" w:space="0" w:color="auto"/>
              <w:right w:val="single" w:sz="6" w:space="0" w:color="auto"/>
            </w:tcBorders>
            <w:vAlign w:val="center"/>
            <w:hideMark/>
          </w:tcPr>
          <w:p w:rsidR="001C0A61" w:rsidRPr="00367F74" w:rsidP="001C0A61" w14:paraId="735851C0" w14:textId="77777777">
            <w:pPr>
              <w:tabs>
                <w:tab w:val="clear" w:pos="562"/>
              </w:tabs>
              <w:suppressAutoHyphens w:val="0"/>
              <w:jc w:val="center"/>
              <w:textAlignment w:val="baseline"/>
              <w:rPr>
                <w:del w:id="7823" w:author="AbbVie7" w:date="2025-05-12T15:17:00Z"/>
                <w:rFonts w:eastAsia="SimSun"/>
                <w:szCs w:val="22"/>
                <w:lang w:val="da-DK" w:eastAsia="zh-CN"/>
              </w:rPr>
            </w:pPr>
            <w:del w:id="7824" w:author="AbbVie7" w:date="2025-05-12T15:17:00Z">
              <w:r w:rsidRPr="00367F74">
                <w:rPr>
                  <w:rFonts w:eastAsia="SimSun"/>
                  <w:szCs w:val="22"/>
                  <w:lang w:val="da-DK" w:eastAsia="zh-CN"/>
                </w:rPr>
                <w:delText>9/31 (29,0 </w:delText>
              </w:r>
            </w:del>
            <w:del w:id="7825" w:author="AbbVie7" w:date="2025-05-12T15:17:00Z">
              <w:r>
                <w:rPr>
                  <w:rFonts w:eastAsia="SimSun"/>
                  <w:szCs w:val="22"/>
                  <w:lang w:val="da-DK" w:eastAsia="zh-CN"/>
                </w:rPr>
                <w:delText>%</w:delText>
              </w:r>
            </w:del>
            <w:del w:id="7826" w:author="AbbVie7" w:date="2025-05-12T15:17:00Z">
              <w:r w:rsidRPr="00367F74">
                <w:rPr>
                  <w:rFonts w:eastAsia="SimSun"/>
                  <w:szCs w:val="22"/>
                  <w:lang w:val="da-DK" w:eastAsia="zh-CN"/>
                </w:rPr>
                <w:delText>) </w:delText>
              </w:r>
            </w:del>
          </w:p>
        </w:tc>
        <w:tc>
          <w:tcPr>
            <w:tcW w:w="2633" w:type="dxa"/>
            <w:tcBorders>
              <w:top w:val="nil"/>
              <w:left w:val="nil"/>
              <w:bottom w:val="single" w:sz="6" w:space="0" w:color="auto"/>
              <w:right w:val="single" w:sz="6" w:space="0" w:color="auto"/>
            </w:tcBorders>
            <w:vAlign w:val="center"/>
            <w:hideMark/>
          </w:tcPr>
          <w:p w:rsidR="001C0A61" w:rsidRPr="00367F74" w:rsidP="001C0A61" w14:paraId="1E4535F4" w14:textId="77777777">
            <w:pPr>
              <w:tabs>
                <w:tab w:val="clear" w:pos="562"/>
              </w:tabs>
              <w:suppressAutoHyphens w:val="0"/>
              <w:jc w:val="center"/>
              <w:textAlignment w:val="baseline"/>
              <w:rPr>
                <w:del w:id="7827" w:author="AbbVie7" w:date="2025-05-12T15:17:00Z"/>
                <w:rFonts w:eastAsia="SimSun"/>
                <w:szCs w:val="22"/>
                <w:lang w:val="da-DK" w:eastAsia="zh-CN"/>
              </w:rPr>
            </w:pPr>
            <w:del w:id="7828" w:author="AbbVie7" w:date="2025-05-12T15:17:00Z">
              <w:r w:rsidRPr="00367F74">
                <w:rPr>
                  <w:rFonts w:eastAsia="SimSun"/>
                  <w:szCs w:val="22"/>
                  <w:lang w:val="da-DK" w:eastAsia="zh-CN"/>
                </w:rPr>
                <w:delText>14/31 (45,2 </w:delText>
              </w:r>
            </w:del>
            <w:del w:id="7829" w:author="AbbVie7" w:date="2025-05-12T15:17:00Z">
              <w:r>
                <w:rPr>
                  <w:rFonts w:eastAsia="SimSun"/>
                  <w:szCs w:val="22"/>
                  <w:lang w:val="da-DK" w:eastAsia="zh-CN"/>
                </w:rPr>
                <w:delText>%</w:delText>
              </w:r>
            </w:del>
            <w:del w:id="7830" w:author="AbbVie7" w:date="2025-05-12T15:17:00Z">
              <w:r w:rsidRPr="00367F74">
                <w:rPr>
                  <w:rFonts w:eastAsia="SimSun"/>
                  <w:szCs w:val="22"/>
                  <w:lang w:val="da-DK" w:eastAsia="zh-CN"/>
                </w:rPr>
                <w:delText>)</w:delText>
              </w:r>
            </w:del>
          </w:p>
        </w:tc>
      </w:tr>
      <w:tr w14:paraId="214A9C86" w14:textId="77777777" w:rsidTr="001C0A61">
        <w:tblPrEx>
          <w:tblW w:w="7568" w:type="dxa"/>
          <w:tblLook w:val="04A0"/>
        </w:tblPrEx>
        <w:trPr>
          <w:trHeight w:val="555"/>
          <w:del w:id="7831" w:author="AbbVie7" w:date="2025-05-12T15:17:00Z"/>
        </w:trPr>
        <w:tc>
          <w:tcPr>
            <w:tcW w:w="2526" w:type="dxa"/>
            <w:tcBorders>
              <w:top w:val="nil"/>
              <w:left w:val="single" w:sz="6" w:space="0" w:color="auto"/>
              <w:bottom w:val="single" w:sz="6" w:space="0" w:color="auto"/>
              <w:right w:val="single" w:sz="6" w:space="0" w:color="auto"/>
            </w:tcBorders>
            <w:vAlign w:val="center"/>
            <w:hideMark/>
          </w:tcPr>
          <w:p w:rsidR="001C0A61" w:rsidRPr="00367F74" w:rsidP="001C0A61" w14:paraId="33D71DF3" w14:textId="77777777">
            <w:pPr>
              <w:tabs>
                <w:tab w:val="clear" w:pos="562"/>
              </w:tabs>
              <w:suppressAutoHyphens w:val="0"/>
              <w:textAlignment w:val="baseline"/>
              <w:rPr>
                <w:del w:id="7832" w:author="AbbVie7" w:date="2025-05-12T15:17:00Z"/>
                <w:rFonts w:eastAsia="SimSun"/>
                <w:szCs w:val="22"/>
                <w:lang w:val="da-DK" w:eastAsia="zh-CN"/>
              </w:rPr>
            </w:pPr>
            <w:del w:id="7833" w:author="AbbVie7" w:date="2025-05-12T15:17:00Z">
              <w:r w:rsidRPr="00367F74">
                <w:rPr>
                  <w:rFonts w:eastAsia="SimSun"/>
                  <w:szCs w:val="22"/>
                  <w:lang w:val="da-DK" w:eastAsia="zh-CN"/>
                </w:rPr>
                <w:delText>Klinisk respons hos patienter med PMS-respons ved uge 8 </w:delText>
              </w:r>
            </w:del>
          </w:p>
        </w:tc>
        <w:tc>
          <w:tcPr>
            <w:tcW w:w="2409" w:type="dxa"/>
            <w:tcBorders>
              <w:top w:val="nil"/>
              <w:left w:val="nil"/>
              <w:bottom w:val="single" w:sz="6" w:space="0" w:color="auto"/>
              <w:right w:val="single" w:sz="6" w:space="0" w:color="auto"/>
            </w:tcBorders>
            <w:vAlign w:val="center"/>
            <w:hideMark/>
          </w:tcPr>
          <w:p w:rsidR="001C0A61" w:rsidRPr="00367F74" w:rsidP="001C0A61" w14:paraId="5EA4CC5E" w14:textId="77777777">
            <w:pPr>
              <w:tabs>
                <w:tab w:val="clear" w:pos="562"/>
              </w:tabs>
              <w:suppressAutoHyphens w:val="0"/>
              <w:jc w:val="center"/>
              <w:textAlignment w:val="baseline"/>
              <w:rPr>
                <w:del w:id="7834" w:author="AbbVie7" w:date="2025-05-12T15:17:00Z"/>
                <w:rFonts w:eastAsia="SimSun"/>
                <w:szCs w:val="22"/>
                <w:lang w:val="da-DK" w:eastAsia="zh-CN"/>
              </w:rPr>
            </w:pPr>
            <w:del w:id="7835" w:author="AbbVie7" w:date="2025-05-12T15:17:00Z">
              <w:r w:rsidRPr="00367F74">
                <w:rPr>
                  <w:rFonts w:eastAsia="SimSun"/>
                  <w:szCs w:val="22"/>
                  <w:lang w:val="da-DK" w:eastAsia="zh-CN"/>
                </w:rPr>
                <w:delText>19/31 (61,3 </w:delText>
              </w:r>
            </w:del>
            <w:del w:id="7836" w:author="AbbVie7" w:date="2025-05-12T15:17:00Z">
              <w:r>
                <w:rPr>
                  <w:rFonts w:eastAsia="SimSun"/>
                  <w:szCs w:val="22"/>
                  <w:lang w:val="da-DK" w:eastAsia="zh-CN"/>
                </w:rPr>
                <w:delText>%</w:delText>
              </w:r>
            </w:del>
            <w:del w:id="7837" w:author="AbbVie7" w:date="2025-05-12T15:17:00Z">
              <w:r w:rsidRPr="00367F74">
                <w:rPr>
                  <w:rFonts w:eastAsia="SimSun"/>
                  <w:szCs w:val="22"/>
                  <w:lang w:val="da-DK" w:eastAsia="zh-CN"/>
                </w:rPr>
                <w:delText>) </w:delText>
              </w:r>
            </w:del>
          </w:p>
        </w:tc>
        <w:tc>
          <w:tcPr>
            <w:tcW w:w="2633" w:type="dxa"/>
            <w:tcBorders>
              <w:top w:val="nil"/>
              <w:left w:val="nil"/>
              <w:bottom w:val="single" w:sz="6" w:space="0" w:color="auto"/>
              <w:right w:val="single" w:sz="6" w:space="0" w:color="auto"/>
            </w:tcBorders>
            <w:vAlign w:val="center"/>
            <w:hideMark/>
          </w:tcPr>
          <w:p w:rsidR="001C0A61" w:rsidRPr="00367F74" w:rsidP="001C0A61" w14:paraId="73410ADC" w14:textId="77777777">
            <w:pPr>
              <w:tabs>
                <w:tab w:val="clear" w:pos="562"/>
              </w:tabs>
              <w:suppressAutoHyphens w:val="0"/>
              <w:jc w:val="center"/>
              <w:textAlignment w:val="baseline"/>
              <w:rPr>
                <w:del w:id="7838" w:author="AbbVie7" w:date="2025-05-12T15:17:00Z"/>
                <w:rFonts w:eastAsia="SimSun"/>
                <w:szCs w:val="22"/>
                <w:lang w:val="da-DK" w:eastAsia="zh-CN"/>
              </w:rPr>
            </w:pPr>
            <w:del w:id="7839" w:author="AbbVie7" w:date="2025-05-12T15:17:00Z">
              <w:r w:rsidRPr="00367F74">
                <w:rPr>
                  <w:rFonts w:eastAsia="SimSun"/>
                  <w:szCs w:val="22"/>
                  <w:lang w:val="da-DK" w:eastAsia="zh-CN"/>
                </w:rPr>
                <w:delText>21/31 (67,7 </w:delText>
              </w:r>
            </w:del>
            <w:del w:id="7840" w:author="AbbVie7" w:date="2025-05-12T15:17:00Z">
              <w:r>
                <w:rPr>
                  <w:rFonts w:eastAsia="SimSun"/>
                  <w:szCs w:val="22"/>
                  <w:lang w:val="da-DK" w:eastAsia="zh-CN"/>
                </w:rPr>
                <w:delText>%</w:delText>
              </w:r>
            </w:del>
            <w:del w:id="7841" w:author="AbbVie7" w:date="2025-05-12T15:17:00Z">
              <w:r w:rsidRPr="00367F74">
                <w:rPr>
                  <w:rFonts w:eastAsia="SimSun"/>
                  <w:szCs w:val="22"/>
                  <w:lang w:val="da-DK" w:eastAsia="zh-CN"/>
                </w:rPr>
                <w:delText>) </w:delText>
              </w:r>
            </w:del>
          </w:p>
        </w:tc>
      </w:tr>
      <w:tr w14:paraId="7DA63EE8" w14:textId="77777777" w:rsidTr="001C0A61">
        <w:tblPrEx>
          <w:tblW w:w="7568" w:type="dxa"/>
          <w:tblLook w:val="04A0"/>
        </w:tblPrEx>
        <w:trPr>
          <w:del w:id="7842" w:author="AbbVie7" w:date="2025-05-12T15:17:00Z"/>
        </w:trPr>
        <w:tc>
          <w:tcPr>
            <w:tcW w:w="2526" w:type="dxa"/>
            <w:tcBorders>
              <w:top w:val="nil"/>
              <w:left w:val="single" w:sz="6" w:space="0" w:color="auto"/>
              <w:bottom w:val="single" w:sz="6" w:space="0" w:color="auto"/>
              <w:right w:val="single" w:sz="6" w:space="0" w:color="auto"/>
            </w:tcBorders>
            <w:vAlign w:val="center"/>
            <w:hideMark/>
          </w:tcPr>
          <w:p w:rsidR="001C0A61" w:rsidRPr="00367F74" w:rsidP="001C0A61" w14:paraId="46638B3C" w14:textId="77777777">
            <w:pPr>
              <w:tabs>
                <w:tab w:val="clear" w:pos="562"/>
              </w:tabs>
              <w:suppressAutoHyphens w:val="0"/>
              <w:textAlignment w:val="baseline"/>
              <w:rPr>
                <w:del w:id="7843" w:author="AbbVie7" w:date="2025-05-12T15:17:00Z"/>
                <w:rFonts w:eastAsia="SimSun"/>
                <w:szCs w:val="22"/>
                <w:lang w:val="da-DK" w:eastAsia="zh-CN"/>
              </w:rPr>
            </w:pPr>
            <w:del w:id="7844" w:author="AbbVie7" w:date="2025-05-12T15:17:00Z">
              <w:r w:rsidRPr="00367F74">
                <w:rPr>
                  <w:rFonts w:eastAsia="SimSun"/>
                  <w:szCs w:val="22"/>
                  <w:lang w:val="da-DK" w:eastAsia="zh-CN"/>
                </w:rPr>
                <w:delText>Slimhindeheling hos patienter med PMS-respons ved uge 8 </w:delText>
              </w:r>
            </w:del>
          </w:p>
        </w:tc>
        <w:tc>
          <w:tcPr>
            <w:tcW w:w="2409" w:type="dxa"/>
            <w:tcBorders>
              <w:top w:val="nil"/>
              <w:left w:val="nil"/>
              <w:bottom w:val="single" w:sz="6" w:space="0" w:color="auto"/>
              <w:right w:val="single" w:sz="6" w:space="0" w:color="auto"/>
            </w:tcBorders>
            <w:vAlign w:val="center"/>
            <w:hideMark/>
          </w:tcPr>
          <w:p w:rsidR="001C0A61" w:rsidRPr="00367F74" w:rsidP="001C0A61" w14:paraId="73E14C5E" w14:textId="77777777">
            <w:pPr>
              <w:tabs>
                <w:tab w:val="clear" w:pos="562"/>
              </w:tabs>
              <w:suppressAutoHyphens w:val="0"/>
              <w:jc w:val="center"/>
              <w:textAlignment w:val="baseline"/>
              <w:rPr>
                <w:del w:id="7845" w:author="AbbVie7" w:date="2025-05-12T15:17:00Z"/>
                <w:rFonts w:eastAsia="SimSun"/>
                <w:szCs w:val="22"/>
                <w:lang w:val="da-DK" w:eastAsia="zh-CN"/>
              </w:rPr>
            </w:pPr>
            <w:del w:id="7846" w:author="AbbVie7" w:date="2025-05-12T15:17:00Z">
              <w:r w:rsidRPr="00367F74">
                <w:rPr>
                  <w:rFonts w:eastAsia="SimSun"/>
                  <w:szCs w:val="22"/>
                  <w:lang w:val="da-DK" w:eastAsia="zh-CN"/>
                </w:rPr>
                <w:delText>12/31 (38,7 </w:delText>
              </w:r>
            </w:del>
            <w:del w:id="7847" w:author="AbbVie7" w:date="2025-05-12T15:17:00Z">
              <w:r>
                <w:rPr>
                  <w:rFonts w:eastAsia="SimSun"/>
                  <w:szCs w:val="22"/>
                  <w:lang w:val="da-DK" w:eastAsia="zh-CN"/>
                </w:rPr>
                <w:delText>%</w:delText>
              </w:r>
            </w:del>
            <w:del w:id="7848" w:author="AbbVie7" w:date="2025-05-12T15:17:00Z">
              <w:r w:rsidRPr="00367F74">
                <w:rPr>
                  <w:rFonts w:eastAsia="SimSun"/>
                  <w:szCs w:val="22"/>
                  <w:lang w:val="da-DK" w:eastAsia="zh-CN"/>
                </w:rPr>
                <w:delText>) </w:delText>
              </w:r>
            </w:del>
          </w:p>
        </w:tc>
        <w:tc>
          <w:tcPr>
            <w:tcW w:w="2633" w:type="dxa"/>
            <w:tcBorders>
              <w:top w:val="nil"/>
              <w:left w:val="nil"/>
              <w:bottom w:val="single" w:sz="6" w:space="0" w:color="auto"/>
              <w:right w:val="single" w:sz="6" w:space="0" w:color="auto"/>
            </w:tcBorders>
            <w:vAlign w:val="center"/>
            <w:hideMark/>
          </w:tcPr>
          <w:p w:rsidR="001C0A61" w:rsidRPr="00367F74" w:rsidP="001C0A61" w14:paraId="253BAE9B" w14:textId="77777777">
            <w:pPr>
              <w:tabs>
                <w:tab w:val="clear" w:pos="562"/>
              </w:tabs>
              <w:suppressAutoHyphens w:val="0"/>
              <w:jc w:val="center"/>
              <w:textAlignment w:val="baseline"/>
              <w:rPr>
                <w:del w:id="7849" w:author="AbbVie7" w:date="2025-05-12T15:17:00Z"/>
                <w:rFonts w:eastAsia="SimSun"/>
                <w:szCs w:val="22"/>
                <w:lang w:val="da-DK" w:eastAsia="zh-CN"/>
              </w:rPr>
            </w:pPr>
            <w:del w:id="7850" w:author="AbbVie7" w:date="2025-05-12T15:17:00Z">
              <w:r w:rsidRPr="00367F74">
                <w:rPr>
                  <w:rFonts w:eastAsia="SimSun"/>
                  <w:szCs w:val="22"/>
                  <w:lang w:val="da-DK" w:eastAsia="zh-CN"/>
                </w:rPr>
                <w:delText>16/31 (51,6 </w:delText>
              </w:r>
            </w:del>
            <w:del w:id="7851" w:author="AbbVie7" w:date="2025-05-12T15:17:00Z">
              <w:r>
                <w:rPr>
                  <w:rFonts w:eastAsia="SimSun"/>
                  <w:szCs w:val="22"/>
                  <w:lang w:val="da-DK" w:eastAsia="zh-CN"/>
                </w:rPr>
                <w:delText>%</w:delText>
              </w:r>
            </w:del>
            <w:del w:id="7852" w:author="AbbVie7" w:date="2025-05-12T15:17:00Z">
              <w:r w:rsidRPr="00367F74">
                <w:rPr>
                  <w:rFonts w:eastAsia="SimSun"/>
                  <w:szCs w:val="22"/>
                  <w:lang w:val="da-DK" w:eastAsia="zh-CN"/>
                </w:rPr>
                <w:delText>) </w:delText>
              </w:r>
            </w:del>
          </w:p>
        </w:tc>
      </w:tr>
      <w:tr w14:paraId="2270D03F" w14:textId="77777777" w:rsidTr="001C0A61">
        <w:tblPrEx>
          <w:tblW w:w="7568" w:type="dxa"/>
          <w:tblLook w:val="04A0"/>
        </w:tblPrEx>
        <w:trPr>
          <w:del w:id="7853" w:author="AbbVie7" w:date="2025-05-12T15:17:00Z"/>
        </w:trPr>
        <w:tc>
          <w:tcPr>
            <w:tcW w:w="2526" w:type="dxa"/>
            <w:tcBorders>
              <w:top w:val="nil"/>
              <w:left w:val="single" w:sz="6" w:space="0" w:color="auto"/>
              <w:bottom w:val="single" w:sz="6" w:space="0" w:color="auto"/>
              <w:right w:val="single" w:sz="6" w:space="0" w:color="auto"/>
            </w:tcBorders>
            <w:vAlign w:val="center"/>
            <w:hideMark/>
          </w:tcPr>
          <w:p w:rsidR="001C0A61" w:rsidRPr="00367F74" w:rsidP="001C0A61" w14:paraId="6DC838DF" w14:textId="77777777">
            <w:pPr>
              <w:tabs>
                <w:tab w:val="clear" w:pos="562"/>
              </w:tabs>
              <w:suppressAutoHyphens w:val="0"/>
              <w:textAlignment w:val="baseline"/>
              <w:rPr>
                <w:del w:id="7854" w:author="AbbVie7" w:date="2025-05-12T15:17:00Z"/>
                <w:rFonts w:eastAsia="SimSun"/>
                <w:szCs w:val="22"/>
                <w:lang w:val="da-DK" w:eastAsia="zh-CN"/>
              </w:rPr>
            </w:pPr>
            <w:del w:id="7855" w:author="AbbVie7" w:date="2025-05-12T15:17:00Z">
              <w:r w:rsidRPr="00367F74">
                <w:rPr>
                  <w:rFonts w:eastAsia="SimSun"/>
                  <w:szCs w:val="22"/>
                  <w:lang w:val="da-DK" w:eastAsia="zh-CN"/>
                </w:rPr>
                <w:delText>Klinisk remission hos patienter med PMS-remission ved uge 8 </w:delText>
              </w:r>
            </w:del>
          </w:p>
        </w:tc>
        <w:tc>
          <w:tcPr>
            <w:tcW w:w="2409" w:type="dxa"/>
            <w:tcBorders>
              <w:top w:val="nil"/>
              <w:left w:val="nil"/>
              <w:bottom w:val="single" w:sz="6" w:space="0" w:color="auto"/>
              <w:right w:val="single" w:sz="6" w:space="0" w:color="auto"/>
            </w:tcBorders>
            <w:vAlign w:val="center"/>
            <w:hideMark/>
          </w:tcPr>
          <w:p w:rsidR="001C0A61" w:rsidRPr="00367F74" w:rsidP="001C0A61" w14:paraId="353AC71C" w14:textId="77777777">
            <w:pPr>
              <w:tabs>
                <w:tab w:val="clear" w:pos="562"/>
              </w:tabs>
              <w:suppressAutoHyphens w:val="0"/>
              <w:jc w:val="center"/>
              <w:textAlignment w:val="baseline"/>
              <w:rPr>
                <w:del w:id="7856" w:author="AbbVie7" w:date="2025-05-12T15:17:00Z"/>
                <w:rFonts w:eastAsia="SimSun"/>
                <w:szCs w:val="22"/>
                <w:lang w:val="da-DK" w:eastAsia="zh-CN"/>
              </w:rPr>
            </w:pPr>
            <w:del w:id="7857" w:author="AbbVie7" w:date="2025-05-12T15:17:00Z">
              <w:r w:rsidRPr="00367F74">
                <w:rPr>
                  <w:rFonts w:eastAsia="SimSun"/>
                  <w:szCs w:val="22"/>
                  <w:lang w:val="da-DK" w:eastAsia="zh-CN"/>
                </w:rPr>
                <w:delText>9/21 (42,9 </w:delText>
              </w:r>
            </w:del>
            <w:del w:id="7858" w:author="AbbVie7" w:date="2025-05-12T15:17:00Z">
              <w:r>
                <w:rPr>
                  <w:rFonts w:eastAsia="SimSun"/>
                  <w:szCs w:val="22"/>
                  <w:lang w:val="da-DK" w:eastAsia="zh-CN"/>
                </w:rPr>
                <w:delText>%</w:delText>
              </w:r>
            </w:del>
            <w:del w:id="7859" w:author="AbbVie7" w:date="2025-05-12T15:17:00Z">
              <w:r w:rsidRPr="00367F74">
                <w:rPr>
                  <w:rFonts w:eastAsia="SimSun"/>
                  <w:szCs w:val="22"/>
                  <w:lang w:val="da-DK" w:eastAsia="zh-CN"/>
                </w:rPr>
                <w:delText>) </w:delText>
              </w:r>
            </w:del>
          </w:p>
        </w:tc>
        <w:tc>
          <w:tcPr>
            <w:tcW w:w="2633" w:type="dxa"/>
            <w:tcBorders>
              <w:top w:val="nil"/>
              <w:left w:val="nil"/>
              <w:bottom w:val="single" w:sz="6" w:space="0" w:color="auto"/>
              <w:right w:val="single" w:sz="6" w:space="0" w:color="auto"/>
            </w:tcBorders>
            <w:vAlign w:val="center"/>
            <w:hideMark/>
          </w:tcPr>
          <w:p w:rsidR="001C0A61" w:rsidRPr="00367F74" w:rsidP="001C0A61" w14:paraId="2AF56001" w14:textId="77777777">
            <w:pPr>
              <w:tabs>
                <w:tab w:val="clear" w:pos="562"/>
              </w:tabs>
              <w:suppressAutoHyphens w:val="0"/>
              <w:jc w:val="center"/>
              <w:textAlignment w:val="baseline"/>
              <w:rPr>
                <w:del w:id="7860" w:author="AbbVie7" w:date="2025-05-12T15:17:00Z"/>
                <w:rFonts w:eastAsia="SimSun"/>
                <w:szCs w:val="22"/>
                <w:lang w:val="da-DK" w:eastAsia="zh-CN"/>
              </w:rPr>
            </w:pPr>
            <w:del w:id="7861" w:author="AbbVie7" w:date="2025-05-12T15:17:00Z">
              <w:r w:rsidRPr="00367F74">
                <w:rPr>
                  <w:rFonts w:eastAsia="SimSun"/>
                  <w:szCs w:val="22"/>
                  <w:lang w:val="da-DK" w:eastAsia="zh-CN"/>
                </w:rPr>
                <w:delText>10/22 (45,5 </w:delText>
              </w:r>
            </w:del>
            <w:del w:id="7862" w:author="AbbVie7" w:date="2025-05-12T15:17:00Z">
              <w:r>
                <w:rPr>
                  <w:rFonts w:eastAsia="SimSun"/>
                  <w:szCs w:val="22"/>
                  <w:lang w:val="da-DK" w:eastAsia="zh-CN"/>
                </w:rPr>
                <w:delText>%</w:delText>
              </w:r>
            </w:del>
            <w:del w:id="7863" w:author="AbbVie7" w:date="2025-05-12T15:17:00Z">
              <w:r w:rsidRPr="00367F74">
                <w:rPr>
                  <w:rFonts w:eastAsia="SimSun"/>
                  <w:szCs w:val="22"/>
                  <w:lang w:val="da-DK" w:eastAsia="zh-CN"/>
                </w:rPr>
                <w:delText>) </w:delText>
              </w:r>
            </w:del>
          </w:p>
        </w:tc>
      </w:tr>
      <w:tr w14:paraId="255D138F" w14:textId="77777777" w:rsidTr="001C0A61">
        <w:tblPrEx>
          <w:tblW w:w="7568" w:type="dxa"/>
          <w:tblLook w:val="04A0"/>
        </w:tblPrEx>
        <w:trPr>
          <w:del w:id="7864" w:author="AbbVie7" w:date="2025-05-12T15:17:00Z"/>
        </w:trPr>
        <w:tc>
          <w:tcPr>
            <w:tcW w:w="2526" w:type="dxa"/>
            <w:tcBorders>
              <w:top w:val="nil"/>
              <w:left w:val="single" w:sz="6" w:space="0" w:color="auto"/>
              <w:bottom w:val="single" w:sz="6" w:space="0" w:color="auto"/>
              <w:right w:val="single" w:sz="6" w:space="0" w:color="auto"/>
            </w:tcBorders>
            <w:vAlign w:val="center"/>
            <w:hideMark/>
          </w:tcPr>
          <w:p w:rsidR="001C0A61" w:rsidRPr="00367F74" w:rsidP="001C0A61" w14:paraId="5CF1B81C" w14:textId="77777777">
            <w:pPr>
              <w:tabs>
                <w:tab w:val="clear" w:pos="562"/>
              </w:tabs>
              <w:suppressAutoHyphens w:val="0"/>
              <w:textAlignment w:val="baseline"/>
              <w:rPr>
                <w:del w:id="7865" w:author="AbbVie7" w:date="2025-05-12T15:17:00Z"/>
                <w:rFonts w:eastAsia="SimSun"/>
                <w:szCs w:val="22"/>
                <w:lang w:val="da-DK" w:eastAsia="zh-CN"/>
              </w:rPr>
            </w:pPr>
            <w:del w:id="7866" w:author="AbbVie7" w:date="2025-05-12T15:17:00Z">
              <w:r w:rsidRPr="00367F74">
                <w:rPr>
                  <w:rFonts w:eastAsia="SimSun"/>
                  <w:szCs w:val="22"/>
                  <w:lang w:val="da-DK" w:eastAsia="zh-CN"/>
                </w:rPr>
                <w:delText>Kortikosteroidfri remission hos patienter med PMS-respons ved uge 8</w:delText>
              </w:r>
            </w:del>
            <w:del w:id="7867" w:author="AbbVie7" w:date="2025-05-12T15:17:00Z">
              <w:r w:rsidRPr="00367F74">
                <w:rPr>
                  <w:rFonts w:eastAsia="SimSun"/>
                  <w:szCs w:val="22"/>
                  <w:vertAlign w:val="superscript"/>
                  <w:lang w:val="da-DK" w:eastAsia="zh-CN"/>
                </w:rPr>
                <w:delText>c</w:delText>
              </w:r>
            </w:del>
            <w:del w:id="7868" w:author="AbbVie7" w:date="2025-05-12T15:17:00Z">
              <w:r w:rsidRPr="00367F74">
                <w:rPr>
                  <w:rFonts w:eastAsia="SimSun"/>
                  <w:szCs w:val="22"/>
                  <w:lang w:val="da-DK" w:eastAsia="zh-CN"/>
                </w:rPr>
                <w:delText> </w:delText>
              </w:r>
            </w:del>
          </w:p>
        </w:tc>
        <w:tc>
          <w:tcPr>
            <w:tcW w:w="2409" w:type="dxa"/>
            <w:tcBorders>
              <w:top w:val="nil"/>
              <w:left w:val="nil"/>
              <w:bottom w:val="single" w:sz="6" w:space="0" w:color="auto"/>
              <w:right w:val="single" w:sz="6" w:space="0" w:color="auto"/>
            </w:tcBorders>
            <w:vAlign w:val="center"/>
            <w:hideMark/>
          </w:tcPr>
          <w:p w:rsidR="001C0A61" w:rsidRPr="00367F74" w:rsidP="001C0A61" w14:paraId="4030DEFE" w14:textId="77777777">
            <w:pPr>
              <w:tabs>
                <w:tab w:val="clear" w:pos="562"/>
              </w:tabs>
              <w:suppressAutoHyphens w:val="0"/>
              <w:jc w:val="center"/>
              <w:textAlignment w:val="baseline"/>
              <w:rPr>
                <w:del w:id="7869" w:author="AbbVie7" w:date="2025-05-12T15:17:00Z"/>
                <w:rFonts w:eastAsia="SimSun"/>
                <w:szCs w:val="22"/>
                <w:lang w:val="da-DK" w:eastAsia="zh-CN"/>
              </w:rPr>
            </w:pPr>
            <w:del w:id="7870" w:author="AbbVie7" w:date="2025-05-12T15:17:00Z">
              <w:r w:rsidRPr="00367F74">
                <w:rPr>
                  <w:rFonts w:eastAsia="SimSun"/>
                  <w:szCs w:val="22"/>
                  <w:lang w:val="da-DK" w:eastAsia="zh-CN"/>
                </w:rPr>
                <w:delText>4/13 (30,8 </w:delText>
              </w:r>
            </w:del>
            <w:del w:id="7871" w:author="AbbVie7" w:date="2025-05-12T15:17:00Z">
              <w:r>
                <w:rPr>
                  <w:rFonts w:eastAsia="SimSun"/>
                  <w:szCs w:val="22"/>
                  <w:lang w:val="da-DK" w:eastAsia="zh-CN"/>
                </w:rPr>
                <w:delText>%</w:delText>
              </w:r>
            </w:del>
            <w:del w:id="7872" w:author="AbbVie7" w:date="2025-05-12T15:17:00Z">
              <w:r w:rsidRPr="00367F74">
                <w:rPr>
                  <w:rFonts w:eastAsia="SimSun"/>
                  <w:szCs w:val="22"/>
                  <w:lang w:val="da-DK" w:eastAsia="zh-CN"/>
                </w:rPr>
                <w:delText>) </w:delText>
              </w:r>
            </w:del>
          </w:p>
        </w:tc>
        <w:tc>
          <w:tcPr>
            <w:tcW w:w="2633" w:type="dxa"/>
            <w:tcBorders>
              <w:top w:val="nil"/>
              <w:left w:val="nil"/>
              <w:bottom w:val="single" w:sz="6" w:space="0" w:color="auto"/>
              <w:right w:val="single" w:sz="6" w:space="0" w:color="auto"/>
            </w:tcBorders>
            <w:vAlign w:val="center"/>
            <w:hideMark/>
          </w:tcPr>
          <w:p w:rsidR="001C0A61" w:rsidRPr="00367F74" w:rsidP="001C0A61" w14:paraId="2DE7816E" w14:textId="77777777">
            <w:pPr>
              <w:tabs>
                <w:tab w:val="clear" w:pos="562"/>
              </w:tabs>
              <w:suppressAutoHyphens w:val="0"/>
              <w:jc w:val="center"/>
              <w:textAlignment w:val="baseline"/>
              <w:rPr>
                <w:del w:id="7873" w:author="AbbVie7" w:date="2025-05-12T15:17:00Z"/>
                <w:rFonts w:eastAsia="SimSun"/>
                <w:szCs w:val="22"/>
                <w:lang w:val="da-DK" w:eastAsia="zh-CN"/>
              </w:rPr>
            </w:pPr>
            <w:del w:id="7874" w:author="AbbVie7" w:date="2025-05-12T15:17:00Z">
              <w:r w:rsidRPr="00367F74">
                <w:rPr>
                  <w:rFonts w:eastAsia="SimSun"/>
                  <w:szCs w:val="22"/>
                  <w:lang w:val="da-DK" w:eastAsia="zh-CN"/>
                </w:rPr>
                <w:delText>5/16 (31,3 </w:delText>
              </w:r>
            </w:del>
            <w:del w:id="7875" w:author="AbbVie7" w:date="2025-05-12T15:17:00Z">
              <w:r>
                <w:rPr>
                  <w:rFonts w:eastAsia="SimSun"/>
                  <w:szCs w:val="22"/>
                  <w:lang w:val="da-DK" w:eastAsia="zh-CN"/>
                </w:rPr>
                <w:delText>%</w:delText>
              </w:r>
            </w:del>
            <w:del w:id="7876" w:author="AbbVie7" w:date="2025-05-12T15:17:00Z">
              <w:r w:rsidRPr="00367F74">
                <w:rPr>
                  <w:rFonts w:eastAsia="SimSun"/>
                  <w:szCs w:val="22"/>
                  <w:lang w:val="da-DK" w:eastAsia="zh-CN"/>
                </w:rPr>
                <w:delText>) </w:delText>
              </w:r>
            </w:del>
          </w:p>
        </w:tc>
      </w:tr>
      <w:tr w14:paraId="0BB58CF5" w14:textId="77777777" w:rsidTr="001C0A61">
        <w:tblPrEx>
          <w:tblW w:w="7568" w:type="dxa"/>
          <w:tblLook w:val="04A0"/>
        </w:tblPrEx>
        <w:trPr>
          <w:del w:id="7877" w:author="AbbVie7" w:date="2025-05-12T15:17:00Z"/>
        </w:trPr>
        <w:tc>
          <w:tcPr>
            <w:tcW w:w="7568" w:type="dxa"/>
            <w:gridSpan w:val="3"/>
            <w:tcBorders>
              <w:top w:val="nil"/>
              <w:left w:val="single" w:sz="6" w:space="0" w:color="auto"/>
              <w:bottom w:val="single" w:sz="6" w:space="0" w:color="auto"/>
              <w:right w:val="single" w:sz="6" w:space="0" w:color="auto"/>
            </w:tcBorders>
            <w:hideMark/>
          </w:tcPr>
          <w:p w:rsidR="001C0A61" w:rsidRPr="00367F74" w:rsidP="001C0A61" w14:paraId="7EC40A12" w14:textId="77777777">
            <w:pPr>
              <w:tabs>
                <w:tab w:val="clear" w:pos="562"/>
              </w:tabs>
              <w:suppressAutoHyphens w:val="0"/>
              <w:textAlignment w:val="baseline"/>
              <w:rPr>
                <w:del w:id="7878" w:author="AbbVie7" w:date="2025-05-12T15:17:00Z"/>
                <w:rFonts w:eastAsia="SimSun"/>
                <w:szCs w:val="22"/>
                <w:lang w:val="da-DK" w:eastAsia="zh-CN"/>
              </w:rPr>
            </w:pPr>
            <w:del w:id="7879" w:author="AbbVie7" w:date="2025-05-12T15:17:00Z">
              <w:r w:rsidRPr="00367F74">
                <w:rPr>
                  <w:rFonts w:eastAsia="SimSun"/>
                  <w:szCs w:val="22"/>
                  <w:vertAlign w:val="superscript"/>
                  <w:lang w:val="da-DK" w:eastAsia="zh-CN"/>
                </w:rPr>
                <w:delText>a </w:delText>
              </w:r>
            </w:del>
            <w:del w:id="7880" w:author="AbbVie7" w:date="2025-05-12T15:17:00Z">
              <w:r w:rsidRPr="00367F74">
                <w:rPr>
                  <w:rFonts w:eastAsia="SimSun"/>
                  <w:szCs w:val="22"/>
                  <w:lang w:val="da-DK" w:eastAsia="zh-CN"/>
                </w:rPr>
                <w:delText>Humira 0,6 mg/kg (</w:delText>
              </w:r>
            </w:del>
            <w:del w:id="7881" w:author="AbbVie7" w:date="2025-05-12T15:17:00Z">
              <w:r w:rsidR="000B42BE">
                <w:rPr>
                  <w:lang w:val="da-DK"/>
                </w:rPr>
                <w:delText>maksimalt</w:delText>
              </w:r>
            </w:del>
            <w:del w:id="7882" w:author="AbbVie7" w:date="2025-05-12T15:17:00Z">
              <w:r w:rsidRPr="00367F74">
                <w:rPr>
                  <w:rFonts w:eastAsia="SimSun"/>
                  <w:szCs w:val="22"/>
                  <w:lang w:val="da-DK" w:eastAsia="zh-CN"/>
                </w:rPr>
                <w:delText> 40 mg) hver anden uge </w:delText>
              </w:r>
            </w:del>
          </w:p>
          <w:p w:rsidR="001C0A61" w:rsidRPr="00367F74" w:rsidP="001C0A61" w14:paraId="41C34C6D" w14:textId="77777777">
            <w:pPr>
              <w:tabs>
                <w:tab w:val="clear" w:pos="562"/>
              </w:tabs>
              <w:suppressAutoHyphens w:val="0"/>
              <w:textAlignment w:val="baseline"/>
              <w:rPr>
                <w:del w:id="7883" w:author="AbbVie7" w:date="2025-05-12T15:17:00Z"/>
                <w:rFonts w:eastAsia="SimSun"/>
                <w:szCs w:val="22"/>
                <w:lang w:val="da-DK" w:eastAsia="zh-CN"/>
              </w:rPr>
            </w:pPr>
            <w:del w:id="7884" w:author="AbbVie7" w:date="2025-05-12T15:17:00Z">
              <w:r w:rsidRPr="00367F74">
                <w:rPr>
                  <w:rFonts w:eastAsia="SimSun"/>
                  <w:szCs w:val="22"/>
                  <w:vertAlign w:val="superscript"/>
                  <w:lang w:val="da-DK" w:eastAsia="zh-CN"/>
                </w:rPr>
                <w:delText>b </w:delText>
              </w:r>
            </w:del>
            <w:del w:id="7885" w:author="AbbVie7" w:date="2025-05-12T15:17:00Z">
              <w:r w:rsidRPr="00367F74">
                <w:rPr>
                  <w:rFonts w:eastAsia="SimSun"/>
                  <w:szCs w:val="22"/>
                  <w:lang w:val="da-DK" w:eastAsia="zh-CN"/>
                </w:rPr>
                <w:delText>Humira 0,6 mg/kg (</w:delText>
              </w:r>
            </w:del>
            <w:del w:id="7886" w:author="AbbVie7" w:date="2025-05-12T15:17:00Z">
              <w:r w:rsidR="000B42BE">
                <w:rPr>
                  <w:lang w:val="da-DK"/>
                </w:rPr>
                <w:delText>maksimalt</w:delText>
              </w:r>
            </w:del>
            <w:del w:id="7887" w:author="AbbVie7" w:date="2025-05-12T15:17:00Z">
              <w:r w:rsidRPr="00367F74">
                <w:rPr>
                  <w:rFonts w:eastAsia="SimSun"/>
                  <w:szCs w:val="22"/>
                  <w:lang w:val="da-DK" w:eastAsia="zh-CN"/>
                </w:rPr>
                <w:delText> 40 mg) hver uge </w:delText>
              </w:r>
            </w:del>
          </w:p>
          <w:p w:rsidR="001C0A61" w:rsidRPr="00367F74" w:rsidP="001C0A61" w14:paraId="7C57BD0C" w14:textId="77777777">
            <w:pPr>
              <w:tabs>
                <w:tab w:val="clear" w:pos="562"/>
              </w:tabs>
              <w:suppressAutoHyphens w:val="0"/>
              <w:textAlignment w:val="baseline"/>
              <w:rPr>
                <w:del w:id="7888" w:author="AbbVie7" w:date="2025-05-12T15:17:00Z"/>
                <w:rFonts w:eastAsia="SimSun"/>
                <w:szCs w:val="22"/>
                <w:lang w:val="da-DK" w:eastAsia="zh-CN"/>
              </w:rPr>
            </w:pPr>
            <w:del w:id="7889" w:author="AbbVie7" w:date="2025-05-12T15:17:00Z">
              <w:r w:rsidRPr="00367F74">
                <w:rPr>
                  <w:rFonts w:eastAsia="SimSun"/>
                  <w:szCs w:val="22"/>
                  <w:vertAlign w:val="superscript"/>
                  <w:lang w:val="da-DK" w:eastAsia="zh-CN"/>
                </w:rPr>
                <w:delText>c</w:delText>
              </w:r>
            </w:del>
            <w:del w:id="7890" w:author="AbbVie7" w:date="2025-05-12T15:17:00Z">
              <w:r w:rsidRPr="00367F74">
                <w:rPr>
                  <w:rFonts w:eastAsia="SimSun"/>
                  <w:szCs w:val="22"/>
                  <w:lang w:val="da-DK" w:eastAsia="zh-CN"/>
                </w:rPr>
                <w:delText xml:space="preserve"> Hos patienter, der fik samtidig behandling med kortikosteroider ved </w:delText>
              </w:r>
            </w:del>
            <w:del w:id="7891" w:author="AbbVie7" w:date="2025-05-12T15:17:00Z">
              <w:r w:rsidRPr="00384321">
                <w:rPr>
                  <w:rFonts w:eastAsia="SimSun"/>
                  <w:i/>
                  <w:iCs/>
                  <w:szCs w:val="22"/>
                  <w:lang w:val="da-DK" w:eastAsia="zh-CN"/>
                </w:rPr>
                <w:delText>baseline</w:delText>
              </w:r>
            </w:del>
            <w:del w:id="7892" w:author="AbbVie7" w:date="2025-05-12T15:17:00Z">
              <w:r w:rsidRPr="00367F74">
                <w:rPr>
                  <w:rFonts w:eastAsia="SimSun"/>
                  <w:szCs w:val="22"/>
                  <w:lang w:val="da-DK" w:eastAsia="zh-CN"/>
                </w:rPr>
                <w:delText> </w:delText>
              </w:r>
            </w:del>
          </w:p>
          <w:p w:rsidR="001C0A61" w:rsidRPr="00367F74" w:rsidP="001C0A61" w14:paraId="4CFC7231" w14:textId="77777777">
            <w:pPr>
              <w:tabs>
                <w:tab w:val="clear" w:pos="562"/>
              </w:tabs>
              <w:suppressAutoHyphens w:val="0"/>
              <w:textAlignment w:val="baseline"/>
              <w:rPr>
                <w:del w:id="7893" w:author="AbbVie7" w:date="2025-05-12T15:17:00Z"/>
                <w:rFonts w:eastAsia="SimSun"/>
                <w:szCs w:val="22"/>
                <w:lang w:val="da-DK" w:eastAsia="zh-CN"/>
              </w:rPr>
            </w:pPr>
            <w:del w:id="7894" w:author="AbbVie7" w:date="2025-05-12T15:17:00Z">
              <w:r w:rsidRPr="00367F74">
                <w:rPr>
                  <w:rFonts w:eastAsia="SimSun"/>
                  <w:szCs w:val="22"/>
                  <w:lang w:val="da-DK" w:eastAsia="zh-CN"/>
                </w:rPr>
                <w:delText xml:space="preserve">Note: Patienter med manglende værdier ved uge 52, eller som blev randomiseret til at få ny induktions- eller vedligeholdelsesbehandling, blev anset for at være </w:delText>
              </w:r>
            </w:del>
            <w:del w:id="7895" w:author="AbbVie7" w:date="2025-05-12T15:17:00Z">
              <w:r w:rsidR="0084413D">
                <w:rPr>
                  <w:rFonts w:eastAsia="SimSun"/>
                  <w:szCs w:val="22"/>
                  <w:lang w:val="da-DK" w:eastAsia="zh-CN"/>
                </w:rPr>
                <w:delText>non-</w:delText>
              </w:r>
            </w:del>
            <w:del w:id="7896" w:author="AbbVie7" w:date="2025-05-12T15:17:00Z">
              <w:r w:rsidRPr="00367F74">
                <w:rPr>
                  <w:rFonts w:eastAsia="SimSun"/>
                  <w:szCs w:val="22"/>
                  <w:lang w:val="da-DK" w:eastAsia="zh-CN"/>
                </w:rPr>
                <w:delText>respon</w:delText>
              </w:r>
            </w:del>
            <w:del w:id="7897" w:author="AbbVie7" w:date="2025-05-12T15:17:00Z">
              <w:r w:rsidR="0084413D">
                <w:rPr>
                  <w:rFonts w:eastAsia="SimSun"/>
                  <w:szCs w:val="22"/>
                  <w:lang w:val="da-DK" w:eastAsia="zh-CN"/>
                </w:rPr>
                <w:delText>der</w:delText>
              </w:r>
            </w:del>
            <w:del w:id="7898" w:author="AbbVie7" w:date="2025-05-12T15:17:00Z">
              <w:r w:rsidR="005011A4">
                <w:rPr>
                  <w:rFonts w:eastAsia="SimSun"/>
                  <w:szCs w:val="22"/>
                  <w:lang w:val="da-DK" w:eastAsia="zh-CN"/>
                </w:rPr>
                <w:delText>e</w:delText>
              </w:r>
            </w:del>
            <w:del w:id="7899" w:author="AbbVie7" w:date="2025-05-12T15:17:00Z">
              <w:r w:rsidRPr="00367F74">
                <w:rPr>
                  <w:rFonts w:eastAsia="SimSun"/>
                  <w:szCs w:val="22"/>
                  <w:lang w:val="da-DK" w:eastAsia="zh-CN"/>
                </w:rPr>
                <w:delText xml:space="preserve"> for uge 52-endepunkter </w:delText>
              </w:r>
            </w:del>
          </w:p>
        </w:tc>
      </w:tr>
    </w:tbl>
    <w:p w:rsidR="001C0A61" w:rsidRPr="00367F74" w:rsidP="001C0A61" w14:paraId="4EED4D99" w14:textId="77777777">
      <w:pPr>
        <w:tabs>
          <w:tab w:val="clear" w:pos="562"/>
        </w:tabs>
        <w:suppressAutoHyphens w:val="0"/>
        <w:rPr>
          <w:del w:id="7900" w:author="AbbVie7" w:date="2025-05-12T15:17:00Z"/>
          <w:rFonts w:eastAsia="SimSun"/>
          <w:szCs w:val="22"/>
          <w:lang w:val="da-DK" w:eastAsia="zh-CN"/>
        </w:rPr>
      </w:pPr>
    </w:p>
    <w:p w:rsidR="001C0A61" w:rsidRPr="00367F74" w:rsidP="00B43CAA" w14:paraId="00C6C213" w14:textId="77777777">
      <w:pPr>
        <w:tabs>
          <w:tab w:val="clear" w:pos="562"/>
        </w:tabs>
        <w:suppressAutoHyphens w:val="0"/>
        <w:rPr>
          <w:del w:id="7901" w:author="AbbVie7" w:date="2025-05-12T15:17:00Z"/>
          <w:rFonts w:eastAsia="SimSun"/>
          <w:szCs w:val="22"/>
          <w:lang w:val="da-DK" w:eastAsia="zh-CN"/>
        </w:rPr>
      </w:pPr>
      <w:del w:id="7902" w:author="AbbVie7" w:date="2025-05-12T15:17:00Z">
        <w:r w:rsidRPr="00367F74">
          <w:rPr>
            <w:rFonts w:eastAsia="SimSun"/>
            <w:szCs w:val="22"/>
            <w:lang w:val="da-DK" w:eastAsia="zh-CN"/>
          </w:rPr>
          <w:delText xml:space="preserve">Yderligere eksplorative </w:delText>
        </w:r>
      </w:del>
      <w:del w:id="7903" w:author="AbbVie7" w:date="2025-05-12T15:17:00Z">
        <w:r w:rsidR="00212F9C">
          <w:rPr>
            <w:rFonts w:eastAsia="SimSun"/>
            <w:szCs w:val="22"/>
            <w:lang w:val="da-DK" w:eastAsia="zh-CN"/>
          </w:rPr>
          <w:delText>virknings</w:delText>
        </w:r>
      </w:del>
      <w:del w:id="7904" w:author="AbbVie7" w:date="2025-05-12T15:17:00Z">
        <w:r w:rsidRPr="00367F74">
          <w:rPr>
            <w:rFonts w:eastAsia="SimSun"/>
            <w:szCs w:val="22"/>
            <w:lang w:val="da-DK" w:eastAsia="zh-CN"/>
          </w:rPr>
          <w:delText xml:space="preserve">endepunkter omfattede klinisk respons ifølge Paediatric Ulcerative Colitis Activity Index (PUCAI) (defineret som et fald i PUCAI ≥ 20 points fra </w:delText>
        </w:r>
      </w:del>
      <w:del w:id="7905" w:author="AbbVie7" w:date="2025-05-12T15:17:00Z">
        <w:r w:rsidRPr="00384321">
          <w:rPr>
            <w:rFonts w:eastAsia="SimSun"/>
            <w:i/>
            <w:iCs/>
            <w:szCs w:val="22"/>
            <w:lang w:val="da-DK" w:eastAsia="zh-CN"/>
          </w:rPr>
          <w:delText>baseline</w:delText>
        </w:r>
      </w:del>
      <w:del w:id="7906" w:author="AbbVie7" w:date="2025-05-12T15:17:00Z">
        <w:r w:rsidRPr="00367F74">
          <w:rPr>
            <w:rFonts w:eastAsia="SimSun"/>
            <w:szCs w:val="22"/>
            <w:lang w:val="da-DK" w:eastAsia="zh-CN"/>
          </w:rPr>
          <w:delText xml:space="preserve">) og klinisk remission ifølge PUCAI (defineret som PUCAI &lt; 10) ved uge 8 og uge 52 (tabel 28). </w:delText>
        </w:r>
      </w:del>
    </w:p>
    <w:p w:rsidR="001C0A61" w:rsidRPr="00367F74" w:rsidP="00B43CAA" w14:paraId="640FFE0F" w14:textId="77777777">
      <w:pPr>
        <w:tabs>
          <w:tab w:val="clear" w:pos="562"/>
        </w:tabs>
        <w:suppressAutoHyphens w:val="0"/>
        <w:rPr>
          <w:del w:id="7907" w:author="AbbVie7" w:date="2025-05-12T15:17:00Z"/>
          <w:rFonts w:eastAsia="SimSun"/>
          <w:szCs w:val="22"/>
          <w:lang w:val="da-DK" w:eastAsia="zh-CN"/>
        </w:rPr>
      </w:pPr>
    </w:p>
    <w:tbl>
      <w:tblPr>
        <w:tblW w:w="8262" w:type="dxa"/>
        <w:jc w:val="center"/>
        <w:tblCellMar>
          <w:left w:w="0" w:type="dxa"/>
          <w:right w:w="0" w:type="dxa"/>
        </w:tblCellMar>
        <w:tblLook w:val="04A0"/>
      </w:tblPr>
      <w:tblGrid>
        <w:gridCol w:w="2934"/>
        <w:gridCol w:w="2898"/>
        <w:gridCol w:w="2430"/>
      </w:tblGrid>
      <w:tr w14:paraId="11F64DA3" w14:textId="77777777" w:rsidTr="001C0A61">
        <w:tblPrEx>
          <w:tblW w:w="8262" w:type="dxa"/>
          <w:tblLook w:val="04A0"/>
        </w:tblPrEx>
        <w:trPr>
          <w:trHeight w:val="60"/>
          <w:del w:id="7908" w:author="AbbVie7" w:date="2025-05-12T15:17:00Z"/>
        </w:trPr>
        <w:tc>
          <w:tcPr>
            <w:tcW w:w="8262" w:type="dxa"/>
            <w:gridSpan w:val="3"/>
            <w:tcMar>
              <w:top w:w="0" w:type="dxa"/>
              <w:left w:w="108" w:type="dxa"/>
              <w:bottom w:w="0" w:type="dxa"/>
              <w:right w:w="108" w:type="dxa"/>
            </w:tcMar>
            <w:hideMark/>
          </w:tcPr>
          <w:p w:rsidR="001C0A61" w:rsidRPr="00367F74" w14:paraId="54927744" w14:textId="77777777">
            <w:pPr>
              <w:tabs>
                <w:tab w:val="clear" w:pos="562"/>
              </w:tabs>
              <w:suppressAutoHyphens w:val="0"/>
              <w:jc w:val="left"/>
              <w:pPrChange w:id="7909" w:author="AbbVie7" w:date="2025-05-12T15:17:00Z">
                <w:pPr>
                  <w:tabs>
                    <w:tab w:val="clear" w:pos="562"/>
                  </w:tabs>
                  <w:suppressAutoHyphens w:val="0"/>
                  <w:jc w:val="center"/>
                </w:pPr>
              </w:pPrChange>
              <w:rPr>
                <w:del w:id="7910" w:author="AbbVie7" w:date="2025-05-12T15:17:00Z"/>
                <w:rFonts w:eastAsia="SimSun"/>
                <w:b/>
                <w:bCs/>
                <w:szCs w:val="22"/>
                <w:lang w:val="da-DK" w:eastAsia="zh-CN"/>
              </w:rPr>
            </w:pPr>
            <w:del w:id="7911" w:author="AbbVie7" w:date="2025-05-12T15:17:00Z">
              <w:r w:rsidRPr="00367F74">
                <w:rPr>
                  <w:rFonts w:eastAsia="SimSun"/>
                  <w:b/>
                  <w:szCs w:val="22"/>
                  <w:lang w:val="da-DK" w:eastAsia="zh-CN"/>
                </w:rPr>
                <w:delText>Tabel 28: Resultater for eksplorative endepunkter ifølge PUCAI</w:delText>
              </w:r>
            </w:del>
          </w:p>
        </w:tc>
      </w:tr>
      <w:tr w14:paraId="50140537" w14:textId="77777777" w:rsidTr="001C0A61">
        <w:tblPrEx>
          <w:tblW w:w="8262" w:type="dxa"/>
          <w:tblLook w:val="04A0"/>
        </w:tblPrEx>
        <w:trPr>
          <w:trHeight w:val="265"/>
          <w:del w:id="7912" w:author="AbbVie7" w:date="2025-05-12T15:17:00Z"/>
        </w:trPr>
        <w:tc>
          <w:tcPr>
            <w:tcW w:w="2934" w:type="dxa"/>
            <w:vMerge w:val="restart"/>
            <w:tcBorders>
              <w:top w:val="single" w:sz="4" w:space="0" w:color="auto"/>
              <w:left w:val="single" w:sz="8" w:space="0" w:color="auto"/>
              <w:bottom w:val="single" w:sz="8" w:space="0" w:color="auto"/>
              <w:right w:val="single" w:sz="4" w:space="0" w:color="auto"/>
            </w:tcBorders>
            <w:tcMar>
              <w:top w:w="0" w:type="dxa"/>
              <w:left w:w="108" w:type="dxa"/>
              <w:bottom w:w="0" w:type="dxa"/>
              <w:right w:w="108" w:type="dxa"/>
            </w:tcMar>
          </w:tcPr>
          <w:p w:rsidR="001C0A61" w:rsidRPr="00367F74" w:rsidP="00B43CAA" w14:paraId="310D2934" w14:textId="77777777">
            <w:pPr>
              <w:tabs>
                <w:tab w:val="clear" w:pos="562"/>
              </w:tabs>
              <w:suppressAutoHyphens w:val="0"/>
              <w:rPr>
                <w:del w:id="7913" w:author="AbbVie7" w:date="2025-05-12T15:17:00Z"/>
                <w:rFonts w:eastAsia="SimSun"/>
                <w:szCs w:val="22"/>
                <w:lang w:val="da-DK" w:eastAsia="zh-CN"/>
              </w:rPr>
            </w:pPr>
          </w:p>
        </w:tc>
        <w:tc>
          <w:tcPr>
            <w:tcW w:w="53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1C0A61" w:rsidRPr="00367F74" w14:paraId="60F27233" w14:textId="77777777">
            <w:pPr>
              <w:tabs>
                <w:tab w:val="clear" w:pos="562"/>
              </w:tabs>
              <w:suppressAutoHyphens w:val="0"/>
              <w:jc w:val="left"/>
              <w:pPrChange w:id="7914" w:author="AbbVie7" w:date="2025-05-12T15:17:00Z">
                <w:pPr>
                  <w:tabs>
                    <w:tab w:val="clear" w:pos="562"/>
                  </w:tabs>
                  <w:suppressAutoHyphens w:val="0"/>
                  <w:jc w:val="center"/>
                </w:pPr>
              </w:pPrChange>
              <w:rPr>
                <w:del w:id="7915" w:author="AbbVie7" w:date="2025-05-12T15:17:00Z"/>
                <w:rFonts w:eastAsia="SimSun"/>
                <w:b/>
                <w:bCs/>
                <w:szCs w:val="22"/>
                <w:lang w:val="da-DK" w:eastAsia="zh-CN"/>
              </w:rPr>
            </w:pPr>
            <w:del w:id="7916" w:author="AbbVie7" w:date="2025-05-12T15:17:00Z">
              <w:r w:rsidRPr="00367F74">
                <w:rPr>
                  <w:rFonts w:eastAsia="SimSun"/>
                  <w:b/>
                  <w:szCs w:val="22"/>
                  <w:lang w:val="da-DK" w:eastAsia="zh-CN"/>
                </w:rPr>
                <w:delText>Uge 8</w:delText>
              </w:r>
            </w:del>
          </w:p>
        </w:tc>
      </w:tr>
      <w:tr w14:paraId="6BA3A712" w14:textId="77777777" w:rsidTr="001C0A61">
        <w:tblPrEx>
          <w:tblW w:w="8262" w:type="dxa"/>
          <w:tblLook w:val="04A0"/>
        </w:tblPrEx>
        <w:trPr>
          <w:trHeight w:val="1042"/>
          <w:del w:id="7917" w:author="AbbVie7" w:date="2025-05-12T15:17:00Z"/>
        </w:trPr>
        <w:tc>
          <w:tcPr>
            <w:tcW w:w="0" w:type="auto"/>
            <w:vMerge/>
            <w:tcBorders>
              <w:top w:val="single" w:sz="4" w:space="0" w:color="auto"/>
              <w:left w:val="single" w:sz="8" w:space="0" w:color="auto"/>
              <w:bottom w:val="single" w:sz="8" w:space="0" w:color="auto"/>
              <w:right w:val="single" w:sz="4" w:space="0" w:color="auto"/>
            </w:tcBorders>
            <w:vAlign w:val="center"/>
            <w:hideMark/>
          </w:tcPr>
          <w:p w:rsidR="001C0A61" w:rsidRPr="00367F74" w:rsidP="00B43CAA" w14:paraId="2B18DE08" w14:textId="77777777">
            <w:pPr>
              <w:tabs>
                <w:tab w:val="clear" w:pos="562"/>
              </w:tabs>
              <w:suppressAutoHyphens w:val="0"/>
              <w:rPr>
                <w:del w:id="7918" w:author="AbbVie7" w:date="2025-05-12T15:17:00Z"/>
                <w:rFonts w:eastAsia="SimSun"/>
                <w:szCs w:val="22"/>
                <w:lang w:val="da-DK" w:eastAsia="zh-CN"/>
              </w:rPr>
            </w:pPr>
          </w:p>
        </w:tc>
        <w:tc>
          <w:tcPr>
            <w:tcW w:w="28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1C0A61" w:rsidRPr="00367F74" w14:paraId="740AA495" w14:textId="77777777">
            <w:pPr>
              <w:tabs>
                <w:tab w:val="clear" w:pos="562"/>
              </w:tabs>
              <w:suppressAutoHyphens w:val="0"/>
              <w:jc w:val="left"/>
              <w:pPrChange w:id="7919" w:author="AbbVie7" w:date="2025-05-12T15:17:00Z">
                <w:pPr>
                  <w:tabs>
                    <w:tab w:val="clear" w:pos="562"/>
                  </w:tabs>
                  <w:suppressAutoHyphens w:val="0"/>
                  <w:jc w:val="center"/>
                </w:pPr>
              </w:pPrChange>
              <w:rPr>
                <w:del w:id="7920" w:author="AbbVie7" w:date="2025-05-12T15:17:00Z"/>
                <w:rFonts w:eastAsia="SimSun"/>
                <w:b/>
                <w:bCs/>
                <w:szCs w:val="22"/>
                <w:vertAlign w:val="superscript"/>
                <w:lang w:val="da-DK" w:eastAsia="zh-CN"/>
              </w:rPr>
            </w:pPr>
            <w:del w:id="7921" w:author="AbbVie7" w:date="2025-05-12T15:17:00Z">
              <w:r w:rsidRPr="00367F74">
                <w:rPr>
                  <w:rFonts w:eastAsia="SimSun"/>
                  <w:b/>
                  <w:szCs w:val="22"/>
                  <w:lang w:val="da-DK" w:eastAsia="zh-CN"/>
                </w:rPr>
                <w:delText>Humira</w:delText>
              </w:r>
            </w:del>
            <w:del w:id="7922" w:author="AbbVie7" w:date="2025-05-12T15:17:00Z">
              <w:r w:rsidRPr="00367F74">
                <w:rPr>
                  <w:rFonts w:eastAsia="SimSun"/>
                  <w:b/>
                  <w:szCs w:val="22"/>
                  <w:vertAlign w:val="superscript"/>
                  <w:lang w:val="da-DK" w:eastAsia="zh-CN"/>
                </w:rPr>
                <w:delText>a</w:delText>
              </w:r>
            </w:del>
          </w:p>
          <w:p w:rsidR="001C0A61" w:rsidRPr="00367F74" w14:paraId="5758D380" w14:textId="77777777">
            <w:pPr>
              <w:tabs>
                <w:tab w:val="clear" w:pos="562"/>
              </w:tabs>
              <w:suppressAutoHyphens w:val="0"/>
              <w:jc w:val="left"/>
              <w:pPrChange w:id="7923" w:author="AbbVie7" w:date="2025-05-12T15:17:00Z">
                <w:pPr>
                  <w:tabs>
                    <w:tab w:val="clear" w:pos="562"/>
                  </w:tabs>
                  <w:suppressAutoHyphens w:val="0"/>
                  <w:jc w:val="center"/>
                </w:pPr>
              </w:pPrChange>
              <w:rPr>
                <w:del w:id="7924" w:author="AbbVie7" w:date="2025-05-12T15:17:00Z"/>
                <w:rFonts w:eastAsia="SimSun"/>
                <w:b/>
                <w:bCs/>
                <w:szCs w:val="22"/>
                <w:lang w:val="da-DK" w:eastAsia="zh-CN"/>
              </w:rPr>
            </w:pPr>
            <w:del w:id="7925" w:author="AbbVie7" w:date="2025-05-12T15:17:00Z">
              <w:r>
                <w:rPr>
                  <w:rFonts w:eastAsia="SimSun"/>
                  <w:b/>
                  <w:szCs w:val="22"/>
                  <w:lang w:val="da-DK" w:eastAsia="zh-CN"/>
                </w:rPr>
                <w:delText>Maksimalt</w:delText>
              </w:r>
            </w:del>
            <w:del w:id="7926" w:author="AbbVie7" w:date="2025-05-12T15:17:00Z">
              <w:r w:rsidRPr="00367F74">
                <w:rPr>
                  <w:rFonts w:eastAsia="SimSun"/>
                  <w:b/>
                  <w:szCs w:val="22"/>
                  <w:lang w:val="da-DK" w:eastAsia="zh-CN"/>
                </w:rPr>
                <w:delText xml:space="preserve"> 160 mg ved uge 0/</w:delText>
              </w:r>
            </w:del>
            <w:del w:id="7927" w:author="AbbVie7" w:date="2025-05-12T15:17:00Z">
              <w:r w:rsidR="0084413D">
                <w:rPr>
                  <w:rFonts w:eastAsia="SimSun"/>
                  <w:b/>
                  <w:szCs w:val="22"/>
                  <w:lang w:val="da-DK" w:eastAsia="zh-CN"/>
                </w:rPr>
                <w:delText>p</w:delText>
              </w:r>
            </w:del>
            <w:del w:id="7928" w:author="AbbVie7" w:date="2025-05-12T15:17:00Z">
              <w:r w:rsidRPr="00367F74">
                <w:rPr>
                  <w:rFonts w:eastAsia="SimSun"/>
                  <w:b/>
                  <w:szCs w:val="22"/>
                  <w:lang w:val="da-DK" w:eastAsia="zh-CN"/>
                </w:rPr>
                <w:delText>lacebo ved uge 1</w:delText>
              </w:r>
            </w:del>
          </w:p>
          <w:p w:rsidR="001C0A61" w:rsidRPr="00367F74" w14:paraId="05B6BA95" w14:textId="77777777">
            <w:pPr>
              <w:tabs>
                <w:tab w:val="clear" w:pos="562"/>
              </w:tabs>
              <w:suppressAutoHyphens w:val="0"/>
              <w:jc w:val="left"/>
              <w:pPrChange w:id="7929" w:author="AbbVie7" w:date="2025-05-12T15:17:00Z">
                <w:pPr>
                  <w:tabs>
                    <w:tab w:val="clear" w:pos="562"/>
                  </w:tabs>
                  <w:suppressAutoHyphens w:val="0"/>
                  <w:jc w:val="center"/>
                </w:pPr>
              </w:pPrChange>
              <w:rPr>
                <w:del w:id="7930" w:author="AbbVie7" w:date="2025-05-12T15:17:00Z"/>
                <w:rFonts w:eastAsia="SimSun"/>
                <w:szCs w:val="22"/>
                <w:lang w:val="da-DK" w:eastAsia="zh-CN"/>
              </w:rPr>
            </w:pPr>
            <w:del w:id="7931" w:author="AbbVie7" w:date="2025-05-12T15:17:00Z">
              <w:r w:rsidRPr="00367F74">
                <w:rPr>
                  <w:rFonts w:eastAsia="SimSun"/>
                  <w:szCs w:val="22"/>
                  <w:lang w:val="da-DK" w:eastAsia="zh-CN"/>
                </w:rPr>
                <w:delText>N=30</w:delText>
              </w:r>
            </w:del>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1C0A61" w:rsidRPr="00367F74" w14:paraId="4E209AE1" w14:textId="77777777">
            <w:pPr>
              <w:tabs>
                <w:tab w:val="clear" w:pos="562"/>
              </w:tabs>
              <w:suppressAutoHyphens w:val="0"/>
              <w:jc w:val="left"/>
              <w:pPrChange w:id="7932" w:author="AbbVie7" w:date="2025-05-12T15:17:00Z">
                <w:pPr>
                  <w:tabs>
                    <w:tab w:val="clear" w:pos="562"/>
                  </w:tabs>
                  <w:suppressAutoHyphens w:val="0"/>
                  <w:jc w:val="center"/>
                </w:pPr>
              </w:pPrChange>
              <w:rPr>
                <w:del w:id="7933" w:author="AbbVie7" w:date="2025-05-12T15:17:00Z"/>
                <w:rFonts w:eastAsia="SimSun"/>
                <w:b/>
                <w:bCs/>
                <w:szCs w:val="22"/>
                <w:vertAlign w:val="superscript"/>
                <w:lang w:val="da-DK" w:eastAsia="zh-CN"/>
              </w:rPr>
            </w:pPr>
            <w:del w:id="7934" w:author="AbbVie7" w:date="2025-05-12T15:17:00Z">
              <w:r w:rsidRPr="00367F74">
                <w:rPr>
                  <w:rFonts w:eastAsia="SimSun"/>
                  <w:b/>
                  <w:szCs w:val="22"/>
                  <w:lang w:val="da-DK" w:eastAsia="zh-CN"/>
                </w:rPr>
                <w:delText>Humira</w:delText>
              </w:r>
            </w:del>
            <w:del w:id="7935" w:author="AbbVie7" w:date="2025-05-12T15:17:00Z">
              <w:r w:rsidRPr="00367F74">
                <w:rPr>
                  <w:rFonts w:eastAsia="SimSun"/>
                  <w:b/>
                  <w:szCs w:val="22"/>
                  <w:vertAlign w:val="superscript"/>
                  <w:lang w:val="da-DK" w:eastAsia="zh-CN"/>
                </w:rPr>
                <w:delText>b,c</w:delText>
              </w:r>
            </w:del>
          </w:p>
          <w:p w:rsidR="001C0A61" w:rsidRPr="00367F74" w14:paraId="53E27EC8" w14:textId="77777777">
            <w:pPr>
              <w:tabs>
                <w:tab w:val="clear" w:pos="562"/>
              </w:tabs>
              <w:suppressAutoHyphens w:val="0"/>
              <w:jc w:val="left"/>
              <w:pPrChange w:id="7936" w:author="AbbVie7" w:date="2025-05-12T15:17:00Z">
                <w:pPr>
                  <w:tabs>
                    <w:tab w:val="clear" w:pos="562"/>
                  </w:tabs>
                  <w:suppressAutoHyphens w:val="0"/>
                  <w:jc w:val="center"/>
                </w:pPr>
              </w:pPrChange>
              <w:rPr>
                <w:del w:id="7937" w:author="AbbVie7" w:date="2025-05-12T15:17:00Z"/>
                <w:rFonts w:eastAsia="SimSun"/>
                <w:b/>
                <w:bCs/>
                <w:szCs w:val="22"/>
                <w:lang w:val="da-DK" w:eastAsia="zh-CN"/>
              </w:rPr>
            </w:pPr>
            <w:del w:id="7938" w:author="AbbVie7" w:date="2025-05-12T15:17:00Z">
              <w:r>
                <w:rPr>
                  <w:rFonts w:eastAsia="SimSun"/>
                  <w:b/>
                  <w:szCs w:val="22"/>
                  <w:lang w:val="da-DK" w:eastAsia="zh-CN"/>
                </w:rPr>
                <w:delText>Maksimalt</w:delText>
              </w:r>
            </w:del>
            <w:del w:id="7939" w:author="AbbVie7" w:date="2025-05-12T15:17:00Z">
              <w:r w:rsidRPr="00367F74">
                <w:rPr>
                  <w:rFonts w:eastAsia="SimSun"/>
                  <w:b/>
                  <w:szCs w:val="22"/>
                  <w:lang w:val="da-DK" w:eastAsia="zh-CN"/>
                </w:rPr>
                <w:delText xml:space="preserve"> 160 mg ved uge 0 og uge 1</w:delText>
              </w:r>
            </w:del>
          </w:p>
          <w:p w:rsidR="001C0A61" w:rsidRPr="00367F74" w14:paraId="33269EB7" w14:textId="77777777">
            <w:pPr>
              <w:tabs>
                <w:tab w:val="clear" w:pos="562"/>
              </w:tabs>
              <w:suppressAutoHyphens w:val="0"/>
              <w:jc w:val="left"/>
              <w:pPrChange w:id="7940" w:author="AbbVie7" w:date="2025-05-12T15:17:00Z">
                <w:pPr>
                  <w:tabs>
                    <w:tab w:val="clear" w:pos="562"/>
                  </w:tabs>
                  <w:suppressAutoHyphens w:val="0"/>
                  <w:jc w:val="center"/>
                </w:pPr>
              </w:pPrChange>
              <w:rPr>
                <w:del w:id="7941" w:author="AbbVie7" w:date="2025-05-12T15:17:00Z"/>
                <w:rFonts w:eastAsia="SimSun"/>
                <w:szCs w:val="22"/>
                <w:lang w:val="da-DK" w:eastAsia="zh-CN"/>
              </w:rPr>
            </w:pPr>
            <w:del w:id="7942" w:author="AbbVie7" w:date="2025-05-12T15:17:00Z">
              <w:r w:rsidRPr="00367F74">
                <w:rPr>
                  <w:rFonts w:eastAsia="SimSun"/>
                  <w:szCs w:val="22"/>
                  <w:lang w:val="da-DK" w:eastAsia="zh-CN"/>
                </w:rPr>
                <w:delText>N=47</w:delText>
              </w:r>
            </w:del>
          </w:p>
        </w:tc>
      </w:tr>
      <w:tr w14:paraId="6E8E2632" w14:textId="77777777" w:rsidTr="001C0A61">
        <w:tblPrEx>
          <w:tblW w:w="8262" w:type="dxa"/>
          <w:tblLook w:val="04A0"/>
        </w:tblPrEx>
        <w:trPr>
          <w:trHeight w:val="202"/>
          <w:del w:id="7943" w:author="AbbVie7" w:date="2025-05-12T15:17:00Z"/>
        </w:trPr>
        <w:tc>
          <w:tcPr>
            <w:tcW w:w="29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C0A61" w:rsidRPr="00367F74" w:rsidP="00B43CAA" w14:paraId="004D6085" w14:textId="77777777">
            <w:pPr>
              <w:tabs>
                <w:tab w:val="clear" w:pos="562"/>
              </w:tabs>
              <w:suppressAutoHyphens w:val="0"/>
              <w:rPr>
                <w:del w:id="7944" w:author="AbbVie7" w:date="2025-05-12T15:17:00Z"/>
                <w:rFonts w:eastAsia="SimSun"/>
                <w:szCs w:val="22"/>
                <w:lang w:val="da-DK" w:eastAsia="zh-CN"/>
              </w:rPr>
            </w:pPr>
            <w:del w:id="7945" w:author="AbbVie7" w:date="2025-05-12T15:17:00Z">
              <w:r w:rsidRPr="00367F74">
                <w:rPr>
                  <w:rFonts w:eastAsia="SimSun"/>
                  <w:szCs w:val="22"/>
                  <w:lang w:val="da-DK" w:eastAsia="zh-CN"/>
                </w:rPr>
                <w:delText>Klinisk remission ifølge PUCAI</w:delText>
              </w:r>
            </w:del>
          </w:p>
        </w:tc>
        <w:tc>
          <w:tcPr>
            <w:tcW w:w="2898" w:type="dxa"/>
            <w:tcBorders>
              <w:top w:val="nil"/>
              <w:left w:val="nil"/>
              <w:bottom w:val="single" w:sz="8" w:space="0" w:color="auto"/>
              <w:right w:val="single" w:sz="8" w:space="0" w:color="auto"/>
            </w:tcBorders>
            <w:tcMar>
              <w:top w:w="0" w:type="dxa"/>
              <w:left w:w="108" w:type="dxa"/>
              <w:bottom w:w="0" w:type="dxa"/>
              <w:right w:w="108" w:type="dxa"/>
            </w:tcMar>
            <w:hideMark/>
          </w:tcPr>
          <w:p w:rsidR="001C0A61" w:rsidRPr="00367F74" w14:paraId="337C6EE9" w14:textId="77777777">
            <w:pPr>
              <w:tabs>
                <w:tab w:val="clear" w:pos="562"/>
              </w:tabs>
              <w:suppressAutoHyphens w:val="0"/>
              <w:jc w:val="left"/>
              <w:pPrChange w:id="7946" w:author="AbbVie7" w:date="2025-05-12T15:17:00Z">
                <w:pPr>
                  <w:tabs>
                    <w:tab w:val="clear" w:pos="562"/>
                  </w:tabs>
                  <w:suppressAutoHyphens w:val="0"/>
                  <w:jc w:val="center"/>
                </w:pPr>
              </w:pPrChange>
              <w:rPr>
                <w:del w:id="7947" w:author="AbbVie7" w:date="2025-05-12T15:17:00Z"/>
                <w:rFonts w:eastAsia="SimSun"/>
                <w:szCs w:val="22"/>
                <w:lang w:val="da-DK" w:eastAsia="zh-CN"/>
              </w:rPr>
            </w:pPr>
            <w:del w:id="7948" w:author="AbbVie7" w:date="2025-05-12T15:17:00Z">
              <w:r w:rsidRPr="00367F74">
                <w:rPr>
                  <w:rFonts w:eastAsia="SimSun"/>
                  <w:szCs w:val="22"/>
                  <w:lang w:val="da-DK" w:eastAsia="zh-CN"/>
                </w:rPr>
                <w:delText>10/30 (33,3 </w:delText>
              </w:r>
            </w:del>
            <w:del w:id="7949" w:author="AbbVie7" w:date="2025-05-12T15:17:00Z">
              <w:r>
                <w:rPr>
                  <w:rFonts w:eastAsia="SimSun"/>
                  <w:szCs w:val="22"/>
                  <w:lang w:val="da-DK" w:eastAsia="zh-CN"/>
                </w:rPr>
                <w:delText>%</w:delText>
              </w:r>
            </w:del>
            <w:del w:id="7950" w:author="AbbVie7" w:date="2025-05-12T15:17:00Z">
              <w:r w:rsidRPr="00367F74">
                <w:rPr>
                  <w:rFonts w:eastAsia="SimSun"/>
                  <w:szCs w:val="22"/>
                  <w:lang w:val="da-DK" w:eastAsia="zh-CN"/>
                </w:rPr>
                <w:delText>)</w:delText>
              </w:r>
            </w:del>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rsidR="001C0A61" w:rsidRPr="00367F74" w14:paraId="47B7BB02" w14:textId="77777777">
            <w:pPr>
              <w:tabs>
                <w:tab w:val="clear" w:pos="562"/>
              </w:tabs>
              <w:suppressAutoHyphens w:val="0"/>
              <w:jc w:val="left"/>
              <w:pPrChange w:id="7951" w:author="AbbVie7" w:date="2025-05-12T15:17:00Z">
                <w:pPr>
                  <w:tabs>
                    <w:tab w:val="clear" w:pos="562"/>
                  </w:tabs>
                  <w:suppressAutoHyphens w:val="0"/>
                  <w:jc w:val="center"/>
                </w:pPr>
              </w:pPrChange>
              <w:rPr>
                <w:del w:id="7952" w:author="AbbVie7" w:date="2025-05-12T15:17:00Z"/>
                <w:rFonts w:eastAsia="SimSun"/>
                <w:szCs w:val="22"/>
                <w:lang w:val="da-DK" w:eastAsia="zh-CN"/>
              </w:rPr>
            </w:pPr>
            <w:del w:id="7953" w:author="AbbVie7" w:date="2025-05-12T15:17:00Z">
              <w:r w:rsidRPr="00367F74">
                <w:rPr>
                  <w:rFonts w:eastAsia="SimSun"/>
                  <w:szCs w:val="22"/>
                  <w:lang w:val="da-DK" w:eastAsia="zh-CN"/>
                </w:rPr>
                <w:delText>22/47 (46,8 </w:delText>
              </w:r>
            </w:del>
            <w:del w:id="7954" w:author="AbbVie7" w:date="2025-05-12T15:17:00Z">
              <w:r>
                <w:rPr>
                  <w:rFonts w:eastAsia="SimSun"/>
                  <w:szCs w:val="22"/>
                  <w:lang w:val="da-DK" w:eastAsia="zh-CN"/>
                </w:rPr>
                <w:delText>%</w:delText>
              </w:r>
            </w:del>
            <w:del w:id="7955" w:author="AbbVie7" w:date="2025-05-12T15:17:00Z">
              <w:r w:rsidRPr="00367F74">
                <w:rPr>
                  <w:rFonts w:eastAsia="SimSun"/>
                  <w:szCs w:val="22"/>
                  <w:lang w:val="da-DK" w:eastAsia="zh-CN"/>
                </w:rPr>
                <w:delText>)</w:delText>
              </w:r>
            </w:del>
          </w:p>
        </w:tc>
      </w:tr>
      <w:tr w14:paraId="5F1C04FE" w14:textId="77777777" w:rsidTr="001C0A61">
        <w:tblPrEx>
          <w:tblW w:w="8262" w:type="dxa"/>
          <w:tblLook w:val="04A0"/>
        </w:tblPrEx>
        <w:trPr>
          <w:trHeight w:val="238"/>
          <w:del w:id="7956" w:author="AbbVie7" w:date="2025-05-12T15:17:00Z"/>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rsidR="001C0A61" w:rsidRPr="00367F74" w:rsidP="00B43CAA" w14:paraId="5E5C50A3" w14:textId="77777777">
            <w:pPr>
              <w:tabs>
                <w:tab w:val="clear" w:pos="562"/>
              </w:tabs>
              <w:suppressAutoHyphens w:val="0"/>
              <w:rPr>
                <w:del w:id="7957" w:author="AbbVie7" w:date="2025-05-12T15:17:00Z"/>
                <w:rFonts w:eastAsia="SimSun"/>
                <w:szCs w:val="22"/>
                <w:lang w:val="da-DK" w:eastAsia="zh-CN"/>
              </w:rPr>
            </w:pPr>
            <w:del w:id="7958" w:author="AbbVie7" w:date="2025-05-12T15:17:00Z">
              <w:r w:rsidRPr="00367F74">
                <w:rPr>
                  <w:rFonts w:eastAsia="SimSun"/>
                  <w:szCs w:val="22"/>
                  <w:lang w:val="da-DK" w:eastAsia="zh-CN"/>
                </w:rPr>
                <w:delText>Klinisk respons ifølge PUCAI</w:delText>
              </w:r>
            </w:del>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rsidR="001C0A61" w:rsidRPr="00367F74" w14:paraId="168E5C74" w14:textId="77777777">
            <w:pPr>
              <w:tabs>
                <w:tab w:val="clear" w:pos="562"/>
              </w:tabs>
              <w:suppressAutoHyphens w:val="0"/>
              <w:jc w:val="left"/>
              <w:pPrChange w:id="7959" w:author="AbbVie7" w:date="2025-05-12T15:17:00Z">
                <w:pPr>
                  <w:tabs>
                    <w:tab w:val="clear" w:pos="562"/>
                  </w:tabs>
                  <w:suppressAutoHyphens w:val="0"/>
                  <w:jc w:val="center"/>
                </w:pPr>
              </w:pPrChange>
              <w:rPr>
                <w:del w:id="7960" w:author="AbbVie7" w:date="2025-05-12T15:17:00Z"/>
                <w:rFonts w:eastAsia="SimSun"/>
                <w:szCs w:val="22"/>
                <w:lang w:val="da-DK" w:eastAsia="zh-CN"/>
              </w:rPr>
            </w:pPr>
            <w:del w:id="7961" w:author="AbbVie7" w:date="2025-05-12T15:17:00Z">
              <w:r w:rsidRPr="00367F74">
                <w:rPr>
                  <w:rFonts w:eastAsia="SimSun"/>
                  <w:szCs w:val="22"/>
                  <w:lang w:val="da-DK" w:eastAsia="zh-CN"/>
                </w:rPr>
                <w:delText>15/30 (50,0 </w:delText>
              </w:r>
            </w:del>
            <w:del w:id="7962" w:author="AbbVie7" w:date="2025-05-12T15:17:00Z">
              <w:r>
                <w:rPr>
                  <w:rFonts w:eastAsia="SimSun"/>
                  <w:szCs w:val="22"/>
                  <w:lang w:val="da-DK" w:eastAsia="zh-CN"/>
                </w:rPr>
                <w:delText>%</w:delText>
              </w:r>
            </w:del>
            <w:del w:id="7963" w:author="AbbVie7" w:date="2025-05-12T15:17:00Z">
              <w:r w:rsidRPr="00367F74">
                <w:rPr>
                  <w:rFonts w:eastAsia="SimSun"/>
                  <w:szCs w:val="22"/>
                  <w:lang w:val="da-DK" w:eastAsia="zh-CN"/>
                </w:rPr>
                <w:delText>)</w:delText>
              </w:r>
            </w:del>
          </w:p>
        </w:tc>
        <w:tc>
          <w:tcPr>
            <w:tcW w:w="2430" w:type="dxa"/>
            <w:tcBorders>
              <w:top w:val="nil"/>
              <w:left w:val="nil"/>
              <w:bottom w:val="single" w:sz="4" w:space="0" w:color="auto"/>
              <w:right w:val="single" w:sz="8" w:space="0" w:color="auto"/>
            </w:tcBorders>
            <w:tcMar>
              <w:top w:w="0" w:type="dxa"/>
              <w:left w:w="108" w:type="dxa"/>
              <w:bottom w:w="0" w:type="dxa"/>
              <w:right w:w="108" w:type="dxa"/>
            </w:tcMar>
            <w:hideMark/>
          </w:tcPr>
          <w:p w:rsidR="001C0A61" w:rsidRPr="00367F74" w14:paraId="6E7D7C72" w14:textId="77777777">
            <w:pPr>
              <w:tabs>
                <w:tab w:val="clear" w:pos="562"/>
              </w:tabs>
              <w:suppressAutoHyphens w:val="0"/>
              <w:jc w:val="left"/>
              <w:pPrChange w:id="7964" w:author="AbbVie7" w:date="2025-05-12T15:17:00Z">
                <w:pPr>
                  <w:tabs>
                    <w:tab w:val="clear" w:pos="562"/>
                  </w:tabs>
                  <w:suppressAutoHyphens w:val="0"/>
                  <w:jc w:val="center"/>
                </w:pPr>
              </w:pPrChange>
              <w:rPr>
                <w:del w:id="7965" w:author="AbbVie7" w:date="2025-05-12T15:17:00Z"/>
                <w:rFonts w:eastAsia="SimSun"/>
                <w:szCs w:val="22"/>
                <w:lang w:val="da-DK" w:eastAsia="zh-CN"/>
              </w:rPr>
            </w:pPr>
            <w:del w:id="7966" w:author="AbbVie7" w:date="2025-05-12T15:17:00Z">
              <w:r w:rsidRPr="00367F74">
                <w:rPr>
                  <w:rFonts w:eastAsia="SimSun"/>
                  <w:szCs w:val="22"/>
                  <w:lang w:val="da-DK" w:eastAsia="zh-CN"/>
                </w:rPr>
                <w:delText>32/47 (68,1</w:delText>
              </w:r>
            </w:del>
            <w:del w:id="7967" w:author="AbbVie7" w:date="2025-05-12T15:17:00Z">
              <w:r>
                <w:rPr>
                  <w:rFonts w:eastAsia="SimSun"/>
                  <w:szCs w:val="22"/>
                  <w:lang w:val="da-DK" w:eastAsia="zh-CN"/>
                </w:rPr>
                <w:delText xml:space="preserve"> %</w:delText>
              </w:r>
            </w:del>
            <w:del w:id="7968" w:author="AbbVie7" w:date="2025-05-12T15:17:00Z">
              <w:r w:rsidRPr="00367F74">
                <w:rPr>
                  <w:rFonts w:eastAsia="SimSun"/>
                  <w:szCs w:val="22"/>
                  <w:lang w:val="da-DK" w:eastAsia="zh-CN"/>
                </w:rPr>
                <w:delText>)</w:delText>
              </w:r>
            </w:del>
          </w:p>
        </w:tc>
      </w:tr>
      <w:tr w14:paraId="4B9E101F" w14:textId="77777777" w:rsidTr="001C0A61">
        <w:tblPrEx>
          <w:tblW w:w="8262" w:type="dxa"/>
          <w:tblLook w:val="04A0"/>
        </w:tblPrEx>
        <w:trPr>
          <w:trHeight w:val="238"/>
          <w:del w:id="7969" w:author="AbbVie7" w:date="2025-05-12T15:17:00Z"/>
        </w:trPr>
        <w:tc>
          <w:tcPr>
            <w:tcW w:w="2934" w:type="dxa"/>
            <w:vMerge w:val="restart"/>
            <w:tcBorders>
              <w:top w:val="nil"/>
              <w:left w:val="single" w:sz="8" w:space="0" w:color="auto"/>
              <w:bottom w:val="single" w:sz="4" w:space="0" w:color="auto"/>
              <w:right w:val="single" w:sz="8" w:space="0" w:color="auto"/>
            </w:tcBorders>
            <w:tcMar>
              <w:top w:w="0" w:type="dxa"/>
              <w:left w:w="108" w:type="dxa"/>
              <w:bottom w:w="0" w:type="dxa"/>
              <w:right w:w="108" w:type="dxa"/>
            </w:tcMar>
          </w:tcPr>
          <w:p w:rsidR="001C0A61" w:rsidRPr="00367F74" w:rsidP="00B43CAA" w14:paraId="50F86D8C" w14:textId="77777777">
            <w:pPr>
              <w:tabs>
                <w:tab w:val="clear" w:pos="562"/>
              </w:tabs>
              <w:suppressAutoHyphens w:val="0"/>
              <w:rPr>
                <w:del w:id="7970" w:author="AbbVie7" w:date="2025-05-12T15:17:00Z"/>
                <w:rFonts w:eastAsia="SimSun"/>
                <w:szCs w:val="22"/>
                <w:lang w:val="da-DK" w:eastAsia="zh-CN"/>
              </w:rPr>
            </w:pPr>
          </w:p>
        </w:tc>
        <w:tc>
          <w:tcPr>
            <w:tcW w:w="5328" w:type="dxa"/>
            <w:gridSpan w:val="2"/>
            <w:tcBorders>
              <w:top w:val="nil"/>
              <w:left w:val="nil"/>
              <w:bottom w:val="single" w:sz="4" w:space="0" w:color="auto"/>
              <w:right w:val="single" w:sz="8" w:space="0" w:color="auto"/>
            </w:tcBorders>
            <w:tcMar>
              <w:top w:w="0" w:type="dxa"/>
              <w:left w:w="108" w:type="dxa"/>
              <w:bottom w:w="0" w:type="dxa"/>
              <w:right w:w="108" w:type="dxa"/>
            </w:tcMar>
            <w:hideMark/>
          </w:tcPr>
          <w:p w:rsidR="001C0A61" w:rsidRPr="00367F74" w14:paraId="658F7590" w14:textId="77777777">
            <w:pPr>
              <w:tabs>
                <w:tab w:val="clear" w:pos="562"/>
              </w:tabs>
              <w:suppressAutoHyphens w:val="0"/>
              <w:jc w:val="left"/>
              <w:pPrChange w:id="7971" w:author="AbbVie7" w:date="2025-05-12T15:17:00Z">
                <w:pPr>
                  <w:tabs>
                    <w:tab w:val="clear" w:pos="562"/>
                  </w:tabs>
                  <w:suppressAutoHyphens w:val="0"/>
                  <w:jc w:val="center"/>
                </w:pPr>
              </w:pPrChange>
              <w:rPr>
                <w:del w:id="7972" w:author="AbbVie7" w:date="2025-05-12T15:17:00Z"/>
                <w:rFonts w:eastAsia="SimSun"/>
                <w:b/>
                <w:bCs/>
                <w:szCs w:val="22"/>
                <w:lang w:val="da-DK" w:eastAsia="zh-CN"/>
              </w:rPr>
            </w:pPr>
            <w:del w:id="7973" w:author="AbbVie7" w:date="2025-05-12T15:17:00Z">
              <w:r w:rsidRPr="00367F74">
                <w:rPr>
                  <w:rFonts w:eastAsia="SimSun"/>
                  <w:b/>
                  <w:szCs w:val="22"/>
                  <w:lang w:val="da-DK" w:eastAsia="zh-CN"/>
                </w:rPr>
                <w:delText>Uge 52</w:delText>
              </w:r>
            </w:del>
          </w:p>
        </w:tc>
      </w:tr>
      <w:tr w14:paraId="57EDDEC7" w14:textId="77777777" w:rsidTr="001C0A61">
        <w:tblPrEx>
          <w:tblW w:w="8262" w:type="dxa"/>
          <w:tblLook w:val="04A0"/>
        </w:tblPrEx>
        <w:trPr>
          <w:trHeight w:val="238"/>
          <w:del w:id="7974" w:author="AbbVie7" w:date="2025-05-12T15:17:00Z"/>
        </w:trPr>
        <w:tc>
          <w:tcPr>
            <w:tcW w:w="0" w:type="auto"/>
            <w:vMerge/>
            <w:tcBorders>
              <w:top w:val="nil"/>
              <w:left w:val="single" w:sz="8" w:space="0" w:color="auto"/>
              <w:bottom w:val="single" w:sz="4" w:space="0" w:color="auto"/>
              <w:right w:val="single" w:sz="8" w:space="0" w:color="auto"/>
            </w:tcBorders>
            <w:vAlign w:val="center"/>
            <w:hideMark/>
          </w:tcPr>
          <w:p w:rsidR="001C0A61" w:rsidRPr="00367F74" w:rsidP="00B43CAA" w14:paraId="09DD43F1" w14:textId="77777777">
            <w:pPr>
              <w:tabs>
                <w:tab w:val="clear" w:pos="562"/>
              </w:tabs>
              <w:suppressAutoHyphens w:val="0"/>
              <w:rPr>
                <w:del w:id="7975" w:author="AbbVie7" w:date="2025-05-12T15:17:00Z"/>
                <w:rFonts w:eastAsia="SimSun"/>
                <w:szCs w:val="22"/>
                <w:lang w:val="da-DK" w:eastAsia="zh-CN"/>
              </w:rPr>
            </w:pPr>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rsidR="001C0A61" w:rsidRPr="00367F74" w14:paraId="08841D64" w14:textId="77777777">
            <w:pPr>
              <w:tabs>
                <w:tab w:val="clear" w:pos="562"/>
              </w:tabs>
              <w:suppressAutoHyphens w:val="0"/>
              <w:jc w:val="left"/>
              <w:pPrChange w:id="7976" w:author="AbbVie7" w:date="2025-05-12T15:17:00Z">
                <w:pPr>
                  <w:tabs>
                    <w:tab w:val="clear" w:pos="562"/>
                  </w:tabs>
                  <w:suppressAutoHyphens w:val="0"/>
                  <w:jc w:val="center"/>
                </w:pPr>
              </w:pPrChange>
              <w:rPr>
                <w:del w:id="7977" w:author="AbbVie7" w:date="2025-05-12T15:17:00Z"/>
                <w:rFonts w:eastAsia="SimSun"/>
                <w:b/>
                <w:bCs/>
                <w:szCs w:val="22"/>
                <w:vertAlign w:val="superscript"/>
                <w:lang w:val="da-DK" w:eastAsia="zh-CN"/>
              </w:rPr>
            </w:pPr>
            <w:del w:id="7978" w:author="AbbVie7" w:date="2025-05-12T15:17:00Z">
              <w:r w:rsidRPr="00367F74">
                <w:rPr>
                  <w:rFonts w:eastAsia="SimSun"/>
                  <w:b/>
                  <w:szCs w:val="22"/>
                  <w:lang w:val="da-DK" w:eastAsia="zh-CN"/>
                </w:rPr>
                <w:delText>Humira</w:delText>
              </w:r>
            </w:del>
            <w:del w:id="7979" w:author="AbbVie7" w:date="2025-05-12T15:17:00Z">
              <w:r w:rsidRPr="00367F74">
                <w:rPr>
                  <w:rFonts w:eastAsia="SimSun"/>
                  <w:b/>
                  <w:szCs w:val="22"/>
                  <w:vertAlign w:val="superscript"/>
                  <w:lang w:val="da-DK" w:eastAsia="zh-CN"/>
                </w:rPr>
                <w:delText>d</w:delText>
              </w:r>
            </w:del>
          </w:p>
          <w:p w:rsidR="001C0A61" w:rsidRPr="00367F74" w14:paraId="4F683894" w14:textId="77777777">
            <w:pPr>
              <w:tabs>
                <w:tab w:val="clear" w:pos="562"/>
              </w:tabs>
              <w:suppressAutoHyphens w:val="0"/>
              <w:jc w:val="left"/>
              <w:pPrChange w:id="7980" w:author="AbbVie7" w:date="2025-05-12T15:17:00Z">
                <w:pPr>
                  <w:tabs>
                    <w:tab w:val="clear" w:pos="562"/>
                  </w:tabs>
                  <w:suppressAutoHyphens w:val="0"/>
                  <w:jc w:val="center"/>
                </w:pPr>
              </w:pPrChange>
              <w:rPr>
                <w:del w:id="7981" w:author="AbbVie7" w:date="2025-05-12T15:17:00Z"/>
                <w:rFonts w:eastAsia="SimSun"/>
                <w:b/>
                <w:bCs/>
                <w:szCs w:val="22"/>
                <w:lang w:val="da-DK" w:eastAsia="zh-CN"/>
              </w:rPr>
            </w:pPr>
            <w:del w:id="7982" w:author="AbbVie7" w:date="2025-05-12T15:17:00Z">
              <w:r>
                <w:rPr>
                  <w:rFonts w:eastAsia="SimSun"/>
                  <w:b/>
                  <w:szCs w:val="22"/>
                  <w:lang w:val="da-DK" w:eastAsia="zh-CN"/>
                </w:rPr>
                <w:delText>Maksimalt</w:delText>
              </w:r>
            </w:del>
            <w:del w:id="7983" w:author="AbbVie7" w:date="2025-05-12T15:17:00Z">
              <w:r w:rsidRPr="00367F74">
                <w:rPr>
                  <w:rFonts w:eastAsia="SimSun"/>
                  <w:b/>
                  <w:szCs w:val="22"/>
                  <w:lang w:val="da-DK" w:eastAsia="zh-CN"/>
                </w:rPr>
                <w:delText> 40 mg </w:delText>
              </w:r>
            </w:del>
            <w:del w:id="7984" w:author="AbbVie7" w:date="2025-05-12T15:17:00Z">
              <w:r w:rsidR="0084413D">
                <w:rPr>
                  <w:rFonts w:eastAsia="SimSun"/>
                  <w:b/>
                  <w:szCs w:val="22"/>
                  <w:lang w:val="da-DK" w:eastAsia="zh-CN"/>
                </w:rPr>
                <w:delText>hver anden uge</w:delText>
              </w:r>
            </w:del>
          </w:p>
          <w:p w:rsidR="001C0A61" w:rsidRPr="00367F74" w14:paraId="6C4F68E5" w14:textId="77777777">
            <w:pPr>
              <w:tabs>
                <w:tab w:val="clear" w:pos="562"/>
              </w:tabs>
              <w:suppressAutoHyphens w:val="0"/>
              <w:jc w:val="left"/>
              <w:pPrChange w:id="7985" w:author="AbbVie7" w:date="2025-05-12T15:17:00Z">
                <w:pPr>
                  <w:tabs>
                    <w:tab w:val="clear" w:pos="562"/>
                  </w:tabs>
                  <w:suppressAutoHyphens w:val="0"/>
                  <w:jc w:val="center"/>
                </w:pPr>
              </w:pPrChange>
              <w:rPr>
                <w:del w:id="7986" w:author="AbbVie7" w:date="2025-05-12T15:17:00Z"/>
                <w:rFonts w:eastAsia="SimSun"/>
                <w:szCs w:val="22"/>
                <w:lang w:val="da-DK" w:eastAsia="zh-CN"/>
              </w:rPr>
            </w:pPr>
            <w:del w:id="7987" w:author="AbbVie7" w:date="2025-05-12T15:17:00Z">
              <w:r w:rsidRPr="00367F74">
                <w:rPr>
                  <w:rFonts w:eastAsia="SimSun"/>
                  <w:szCs w:val="22"/>
                  <w:lang w:val="da-DK" w:eastAsia="zh-CN"/>
                </w:rPr>
                <w:delText>N=31</w:delText>
              </w:r>
            </w:del>
          </w:p>
        </w:tc>
        <w:tc>
          <w:tcPr>
            <w:tcW w:w="2430" w:type="dxa"/>
            <w:tcBorders>
              <w:top w:val="nil"/>
              <w:left w:val="nil"/>
              <w:bottom w:val="single" w:sz="4" w:space="0" w:color="auto"/>
              <w:right w:val="single" w:sz="8" w:space="0" w:color="auto"/>
            </w:tcBorders>
            <w:tcMar>
              <w:top w:w="0" w:type="dxa"/>
              <w:left w:w="108" w:type="dxa"/>
              <w:bottom w:w="0" w:type="dxa"/>
              <w:right w:w="108" w:type="dxa"/>
            </w:tcMar>
            <w:hideMark/>
          </w:tcPr>
          <w:p w:rsidR="001C0A61" w:rsidRPr="00367F74" w14:paraId="3D77FEF2" w14:textId="77777777">
            <w:pPr>
              <w:tabs>
                <w:tab w:val="clear" w:pos="562"/>
              </w:tabs>
              <w:suppressAutoHyphens w:val="0"/>
              <w:jc w:val="left"/>
              <w:pPrChange w:id="7988" w:author="AbbVie7" w:date="2025-05-12T15:17:00Z">
                <w:pPr>
                  <w:tabs>
                    <w:tab w:val="clear" w:pos="562"/>
                  </w:tabs>
                  <w:suppressAutoHyphens w:val="0"/>
                  <w:jc w:val="center"/>
                </w:pPr>
              </w:pPrChange>
              <w:rPr>
                <w:del w:id="7989" w:author="AbbVie7" w:date="2025-05-12T15:17:00Z"/>
                <w:rFonts w:eastAsia="SimSun"/>
                <w:b/>
                <w:bCs/>
                <w:szCs w:val="22"/>
                <w:vertAlign w:val="superscript"/>
                <w:lang w:val="da-DK" w:eastAsia="zh-CN"/>
              </w:rPr>
            </w:pPr>
            <w:del w:id="7990" w:author="AbbVie7" w:date="2025-05-12T15:17:00Z">
              <w:r w:rsidRPr="00367F74">
                <w:rPr>
                  <w:rFonts w:eastAsia="SimSun"/>
                  <w:b/>
                  <w:szCs w:val="22"/>
                  <w:lang w:val="da-DK" w:eastAsia="zh-CN"/>
                </w:rPr>
                <w:delText>Humira</w:delText>
              </w:r>
            </w:del>
            <w:del w:id="7991" w:author="AbbVie7" w:date="2025-05-12T15:17:00Z">
              <w:r w:rsidRPr="00367F74">
                <w:rPr>
                  <w:rFonts w:eastAsia="SimSun"/>
                  <w:b/>
                  <w:szCs w:val="22"/>
                  <w:vertAlign w:val="superscript"/>
                  <w:lang w:val="da-DK" w:eastAsia="zh-CN"/>
                </w:rPr>
                <w:delText>e</w:delText>
              </w:r>
            </w:del>
          </w:p>
          <w:p w:rsidR="001C0A61" w:rsidRPr="00367F74" w14:paraId="3F7C572A" w14:textId="77777777">
            <w:pPr>
              <w:tabs>
                <w:tab w:val="clear" w:pos="562"/>
              </w:tabs>
              <w:suppressAutoHyphens w:val="0"/>
              <w:jc w:val="left"/>
              <w:pPrChange w:id="7992" w:author="AbbVie7" w:date="2025-05-12T15:17:00Z">
                <w:pPr>
                  <w:tabs>
                    <w:tab w:val="clear" w:pos="562"/>
                  </w:tabs>
                  <w:suppressAutoHyphens w:val="0"/>
                  <w:jc w:val="center"/>
                </w:pPr>
              </w:pPrChange>
              <w:rPr>
                <w:del w:id="7993" w:author="AbbVie7" w:date="2025-05-12T15:17:00Z"/>
                <w:rFonts w:eastAsia="SimSun"/>
                <w:b/>
                <w:bCs/>
                <w:szCs w:val="22"/>
                <w:lang w:val="da-DK" w:eastAsia="zh-CN"/>
              </w:rPr>
            </w:pPr>
            <w:del w:id="7994" w:author="AbbVie7" w:date="2025-05-12T15:17:00Z">
              <w:r>
                <w:rPr>
                  <w:rFonts w:eastAsia="SimSun"/>
                  <w:b/>
                  <w:szCs w:val="22"/>
                  <w:lang w:val="da-DK" w:eastAsia="zh-CN"/>
                </w:rPr>
                <w:delText>Maksimalt</w:delText>
              </w:r>
            </w:del>
            <w:del w:id="7995" w:author="AbbVie7" w:date="2025-05-12T15:17:00Z">
              <w:r w:rsidRPr="00367F74">
                <w:rPr>
                  <w:rFonts w:eastAsia="SimSun"/>
                  <w:b/>
                  <w:szCs w:val="22"/>
                  <w:lang w:val="da-DK" w:eastAsia="zh-CN"/>
                </w:rPr>
                <w:delText> 40 mg </w:delText>
              </w:r>
            </w:del>
            <w:del w:id="7996" w:author="AbbVie7" w:date="2025-05-12T15:17:00Z">
              <w:r w:rsidR="0084413D">
                <w:rPr>
                  <w:rFonts w:eastAsia="SimSun"/>
                  <w:b/>
                  <w:szCs w:val="22"/>
                  <w:lang w:val="da-DK" w:eastAsia="zh-CN"/>
                </w:rPr>
                <w:delText>hver uge</w:delText>
              </w:r>
            </w:del>
          </w:p>
          <w:p w:rsidR="001C0A61" w:rsidRPr="00367F74" w14:paraId="2028CA84" w14:textId="77777777">
            <w:pPr>
              <w:tabs>
                <w:tab w:val="clear" w:pos="562"/>
              </w:tabs>
              <w:suppressAutoHyphens w:val="0"/>
              <w:jc w:val="left"/>
              <w:pPrChange w:id="7997" w:author="AbbVie7" w:date="2025-05-12T15:17:00Z">
                <w:pPr>
                  <w:tabs>
                    <w:tab w:val="clear" w:pos="562"/>
                  </w:tabs>
                  <w:suppressAutoHyphens w:val="0"/>
                  <w:jc w:val="center"/>
                </w:pPr>
              </w:pPrChange>
              <w:rPr>
                <w:del w:id="7998" w:author="AbbVie7" w:date="2025-05-12T15:17:00Z"/>
                <w:rFonts w:eastAsia="SimSun"/>
                <w:szCs w:val="22"/>
                <w:lang w:val="da-DK" w:eastAsia="zh-CN"/>
              </w:rPr>
            </w:pPr>
            <w:del w:id="7999" w:author="AbbVie7" w:date="2025-05-12T15:17:00Z">
              <w:r w:rsidRPr="00367F74">
                <w:rPr>
                  <w:rFonts w:eastAsia="SimSun"/>
                  <w:szCs w:val="22"/>
                  <w:lang w:val="da-DK" w:eastAsia="zh-CN"/>
                </w:rPr>
                <w:delText>N=31</w:delText>
              </w:r>
            </w:del>
          </w:p>
        </w:tc>
      </w:tr>
      <w:tr w14:paraId="49AC7C25" w14:textId="77777777" w:rsidTr="001C0A61">
        <w:tblPrEx>
          <w:tblW w:w="8262" w:type="dxa"/>
          <w:tblLook w:val="04A0"/>
        </w:tblPrEx>
        <w:trPr>
          <w:trHeight w:val="238"/>
          <w:del w:id="8000" w:author="AbbVie7" w:date="2025-05-12T15:17:00Z"/>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rsidR="001C0A61" w:rsidRPr="00367F74" w:rsidP="00B43CAA" w14:paraId="5B88544E" w14:textId="77777777">
            <w:pPr>
              <w:tabs>
                <w:tab w:val="clear" w:pos="562"/>
              </w:tabs>
              <w:suppressAutoHyphens w:val="0"/>
              <w:rPr>
                <w:del w:id="8001" w:author="AbbVie7" w:date="2025-05-12T15:17:00Z"/>
                <w:rFonts w:eastAsia="SimSun"/>
                <w:szCs w:val="22"/>
                <w:lang w:val="da-DK" w:eastAsia="zh-CN"/>
              </w:rPr>
            </w:pPr>
            <w:del w:id="8002" w:author="AbbVie7" w:date="2025-05-12T15:17:00Z">
              <w:r w:rsidRPr="00367F74">
                <w:rPr>
                  <w:rFonts w:eastAsia="SimSun"/>
                  <w:szCs w:val="22"/>
                  <w:lang w:val="da-DK" w:eastAsia="zh-CN"/>
                </w:rPr>
                <w:delText>Klinisk remission ifølge PUCAI hos patienter med PMS-respons ved uge 8</w:delText>
              </w:r>
            </w:del>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rsidR="001C0A61" w:rsidRPr="00367F74" w14:paraId="18171047" w14:textId="77777777">
            <w:pPr>
              <w:tabs>
                <w:tab w:val="clear" w:pos="562"/>
              </w:tabs>
              <w:suppressAutoHyphens w:val="0"/>
              <w:jc w:val="left"/>
              <w:pPrChange w:id="8003" w:author="AbbVie7" w:date="2025-05-12T15:17:00Z">
                <w:pPr>
                  <w:tabs>
                    <w:tab w:val="clear" w:pos="562"/>
                  </w:tabs>
                  <w:suppressAutoHyphens w:val="0"/>
                  <w:jc w:val="center"/>
                </w:pPr>
              </w:pPrChange>
              <w:rPr>
                <w:del w:id="8004" w:author="AbbVie7" w:date="2025-05-12T15:17:00Z"/>
                <w:rFonts w:eastAsia="SimSun"/>
                <w:szCs w:val="22"/>
                <w:lang w:val="da-DK" w:eastAsia="zh-CN"/>
              </w:rPr>
            </w:pPr>
            <w:del w:id="8005" w:author="AbbVie7" w:date="2025-05-12T15:17:00Z">
              <w:r w:rsidRPr="00367F74">
                <w:rPr>
                  <w:rFonts w:eastAsia="SimSun"/>
                  <w:szCs w:val="22"/>
                  <w:lang w:val="da-DK" w:eastAsia="zh-CN"/>
                </w:rPr>
                <w:delText>14/31 (45,2 </w:delText>
              </w:r>
            </w:del>
            <w:del w:id="8006" w:author="AbbVie7" w:date="2025-05-12T15:17:00Z">
              <w:r>
                <w:rPr>
                  <w:rFonts w:eastAsia="SimSun"/>
                  <w:szCs w:val="22"/>
                  <w:lang w:val="da-DK" w:eastAsia="zh-CN"/>
                </w:rPr>
                <w:delText>%</w:delText>
              </w:r>
            </w:del>
            <w:del w:id="8007" w:author="AbbVie7" w:date="2025-05-12T15:17:00Z">
              <w:r w:rsidRPr="00367F74">
                <w:rPr>
                  <w:rFonts w:eastAsia="SimSun"/>
                  <w:szCs w:val="22"/>
                  <w:lang w:val="da-DK" w:eastAsia="zh-CN"/>
                </w:rPr>
                <w:delText>)</w:delText>
              </w:r>
            </w:del>
          </w:p>
        </w:tc>
        <w:tc>
          <w:tcPr>
            <w:tcW w:w="2430" w:type="dxa"/>
            <w:tcBorders>
              <w:top w:val="nil"/>
              <w:left w:val="nil"/>
              <w:bottom w:val="single" w:sz="4" w:space="0" w:color="auto"/>
              <w:right w:val="single" w:sz="8" w:space="0" w:color="auto"/>
            </w:tcBorders>
            <w:tcMar>
              <w:top w:w="0" w:type="dxa"/>
              <w:left w:w="108" w:type="dxa"/>
              <w:bottom w:w="0" w:type="dxa"/>
              <w:right w:w="108" w:type="dxa"/>
            </w:tcMar>
            <w:hideMark/>
          </w:tcPr>
          <w:p w:rsidR="001C0A61" w:rsidRPr="00367F74" w14:paraId="47D82266" w14:textId="77777777">
            <w:pPr>
              <w:tabs>
                <w:tab w:val="clear" w:pos="562"/>
              </w:tabs>
              <w:suppressAutoHyphens w:val="0"/>
              <w:jc w:val="left"/>
              <w:pPrChange w:id="8008" w:author="AbbVie7" w:date="2025-05-12T15:17:00Z">
                <w:pPr>
                  <w:tabs>
                    <w:tab w:val="clear" w:pos="562"/>
                  </w:tabs>
                  <w:suppressAutoHyphens w:val="0"/>
                  <w:jc w:val="center"/>
                </w:pPr>
              </w:pPrChange>
              <w:rPr>
                <w:del w:id="8009" w:author="AbbVie7" w:date="2025-05-12T15:17:00Z"/>
                <w:rFonts w:eastAsia="SimSun"/>
                <w:szCs w:val="22"/>
                <w:lang w:val="da-DK" w:eastAsia="zh-CN"/>
              </w:rPr>
            </w:pPr>
            <w:del w:id="8010" w:author="AbbVie7" w:date="2025-05-12T15:17:00Z">
              <w:r w:rsidRPr="00367F74">
                <w:rPr>
                  <w:rFonts w:eastAsia="SimSun"/>
                  <w:szCs w:val="22"/>
                  <w:lang w:val="da-DK" w:eastAsia="zh-CN"/>
                </w:rPr>
                <w:delText>18/31 (58,1 </w:delText>
              </w:r>
            </w:del>
            <w:del w:id="8011" w:author="AbbVie7" w:date="2025-05-12T15:17:00Z">
              <w:r>
                <w:rPr>
                  <w:rFonts w:eastAsia="SimSun"/>
                  <w:szCs w:val="22"/>
                  <w:lang w:val="da-DK" w:eastAsia="zh-CN"/>
                </w:rPr>
                <w:delText>%</w:delText>
              </w:r>
            </w:del>
            <w:del w:id="8012" w:author="AbbVie7" w:date="2025-05-12T15:17:00Z">
              <w:r w:rsidRPr="00367F74">
                <w:rPr>
                  <w:rFonts w:eastAsia="SimSun"/>
                  <w:szCs w:val="22"/>
                  <w:lang w:val="da-DK" w:eastAsia="zh-CN"/>
                </w:rPr>
                <w:delText>)</w:delText>
              </w:r>
            </w:del>
          </w:p>
        </w:tc>
      </w:tr>
      <w:tr w14:paraId="7140DED5" w14:textId="77777777" w:rsidTr="001C0A61">
        <w:tblPrEx>
          <w:tblW w:w="8262" w:type="dxa"/>
          <w:tblLook w:val="04A0"/>
        </w:tblPrEx>
        <w:trPr>
          <w:trHeight w:val="238"/>
          <w:del w:id="8013" w:author="AbbVie7" w:date="2025-05-12T15:17:00Z"/>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rsidR="001C0A61" w:rsidRPr="00367F74" w:rsidP="00B43CAA" w14:paraId="79237027" w14:textId="77777777">
            <w:pPr>
              <w:tabs>
                <w:tab w:val="clear" w:pos="562"/>
              </w:tabs>
              <w:suppressAutoHyphens w:val="0"/>
              <w:rPr>
                <w:del w:id="8014" w:author="AbbVie7" w:date="2025-05-12T15:17:00Z"/>
                <w:rFonts w:eastAsia="SimSun"/>
                <w:szCs w:val="22"/>
                <w:lang w:val="da-DK" w:eastAsia="zh-CN"/>
              </w:rPr>
            </w:pPr>
            <w:del w:id="8015" w:author="AbbVie7" w:date="2025-05-12T15:17:00Z">
              <w:r w:rsidRPr="00367F74">
                <w:rPr>
                  <w:rFonts w:eastAsia="SimSun"/>
                  <w:szCs w:val="22"/>
                  <w:lang w:val="da-DK" w:eastAsia="zh-CN"/>
                </w:rPr>
                <w:delText>Klinisk respons ifølge PUCAI hos patienter med PMS-respons ved uge 8</w:delText>
              </w:r>
            </w:del>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rsidR="001C0A61" w:rsidRPr="00367F74" w14:paraId="5F928AC4" w14:textId="77777777">
            <w:pPr>
              <w:tabs>
                <w:tab w:val="clear" w:pos="562"/>
              </w:tabs>
              <w:suppressAutoHyphens w:val="0"/>
              <w:jc w:val="left"/>
              <w:pPrChange w:id="8016" w:author="AbbVie7" w:date="2025-05-12T15:17:00Z">
                <w:pPr>
                  <w:tabs>
                    <w:tab w:val="clear" w:pos="562"/>
                  </w:tabs>
                  <w:suppressAutoHyphens w:val="0"/>
                  <w:jc w:val="center"/>
                </w:pPr>
              </w:pPrChange>
              <w:rPr>
                <w:del w:id="8017" w:author="AbbVie7" w:date="2025-05-12T15:17:00Z"/>
                <w:rFonts w:eastAsia="SimSun"/>
                <w:szCs w:val="22"/>
                <w:lang w:val="da-DK" w:eastAsia="zh-CN"/>
              </w:rPr>
            </w:pPr>
            <w:del w:id="8018" w:author="AbbVie7" w:date="2025-05-12T15:17:00Z">
              <w:r w:rsidRPr="00367F74">
                <w:rPr>
                  <w:rFonts w:eastAsia="SimSun"/>
                  <w:szCs w:val="22"/>
                  <w:lang w:val="da-DK" w:eastAsia="zh-CN"/>
                </w:rPr>
                <w:delText>18/31 (58,1 </w:delText>
              </w:r>
            </w:del>
            <w:del w:id="8019" w:author="AbbVie7" w:date="2025-05-12T15:17:00Z">
              <w:r>
                <w:rPr>
                  <w:rFonts w:eastAsia="SimSun"/>
                  <w:szCs w:val="22"/>
                  <w:lang w:val="da-DK" w:eastAsia="zh-CN"/>
                </w:rPr>
                <w:delText>%</w:delText>
              </w:r>
            </w:del>
            <w:del w:id="8020" w:author="AbbVie7" w:date="2025-05-12T15:17:00Z">
              <w:r w:rsidRPr="00367F74">
                <w:rPr>
                  <w:rFonts w:eastAsia="SimSun"/>
                  <w:szCs w:val="22"/>
                  <w:lang w:val="da-DK" w:eastAsia="zh-CN"/>
                </w:rPr>
                <w:delText>)</w:delText>
              </w:r>
            </w:del>
          </w:p>
        </w:tc>
        <w:tc>
          <w:tcPr>
            <w:tcW w:w="2430" w:type="dxa"/>
            <w:tcBorders>
              <w:top w:val="nil"/>
              <w:left w:val="nil"/>
              <w:bottom w:val="single" w:sz="4" w:space="0" w:color="auto"/>
              <w:right w:val="single" w:sz="8" w:space="0" w:color="auto"/>
            </w:tcBorders>
            <w:tcMar>
              <w:top w:w="0" w:type="dxa"/>
              <w:left w:w="108" w:type="dxa"/>
              <w:bottom w:w="0" w:type="dxa"/>
              <w:right w:w="108" w:type="dxa"/>
            </w:tcMar>
            <w:hideMark/>
          </w:tcPr>
          <w:p w:rsidR="001C0A61" w:rsidRPr="00367F74" w14:paraId="13E27220" w14:textId="77777777">
            <w:pPr>
              <w:tabs>
                <w:tab w:val="clear" w:pos="562"/>
              </w:tabs>
              <w:suppressAutoHyphens w:val="0"/>
              <w:jc w:val="left"/>
              <w:pPrChange w:id="8021" w:author="AbbVie7" w:date="2025-05-12T15:17:00Z">
                <w:pPr>
                  <w:tabs>
                    <w:tab w:val="clear" w:pos="562"/>
                  </w:tabs>
                  <w:suppressAutoHyphens w:val="0"/>
                  <w:jc w:val="center"/>
                </w:pPr>
              </w:pPrChange>
              <w:rPr>
                <w:del w:id="8022" w:author="AbbVie7" w:date="2025-05-12T15:17:00Z"/>
                <w:rFonts w:eastAsia="SimSun"/>
                <w:szCs w:val="22"/>
                <w:lang w:val="da-DK" w:eastAsia="zh-CN"/>
              </w:rPr>
            </w:pPr>
            <w:del w:id="8023" w:author="AbbVie7" w:date="2025-05-12T15:17:00Z">
              <w:r w:rsidRPr="00367F74">
                <w:rPr>
                  <w:rFonts w:eastAsia="SimSun"/>
                  <w:szCs w:val="22"/>
                  <w:lang w:val="da-DK" w:eastAsia="zh-CN"/>
                </w:rPr>
                <w:delText>16/31 (51,6 </w:delText>
              </w:r>
            </w:del>
            <w:del w:id="8024" w:author="AbbVie7" w:date="2025-05-12T15:17:00Z">
              <w:r>
                <w:rPr>
                  <w:rFonts w:eastAsia="SimSun"/>
                  <w:szCs w:val="22"/>
                  <w:lang w:val="da-DK" w:eastAsia="zh-CN"/>
                </w:rPr>
                <w:delText>%</w:delText>
              </w:r>
            </w:del>
            <w:del w:id="8025" w:author="AbbVie7" w:date="2025-05-12T15:17:00Z">
              <w:r w:rsidRPr="00367F74">
                <w:rPr>
                  <w:rFonts w:eastAsia="SimSun"/>
                  <w:szCs w:val="22"/>
                  <w:lang w:val="da-DK" w:eastAsia="zh-CN"/>
                </w:rPr>
                <w:delText>)</w:delText>
              </w:r>
            </w:del>
          </w:p>
        </w:tc>
      </w:tr>
      <w:tr w14:paraId="4144D62A" w14:textId="77777777" w:rsidTr="001C0A61">
        <w:tblPrEx>
          <w:tblW w:w="8262" w:type="dxa"/>
          <w:tblLook w:val="04A0"/>
        </w:tblPrEx>
        <w:trPr>
          <w:trHeight w:val="533"/>
          <w:del w:id="8026" w:author="AbbVie7" w:date="2025-05-12T15:17:00Z"/>
        </w:trPr>
        <w:tc>
          <w:tcPr>
            <w:tcW w:w="8262" w:type="dxa"/>
            <w:gridSpan w:val="3"/>
            <w:tcBorders>
              <w:top w:val="nil"/>
              <w:left w:val="single" w:sz="8" w:space="0" w:color="auto"/>
              <w:bottom w:val="single" w:sz="4" w:space="0" w:color="auto"/>
              <w:right w:val="single" w:sz="8" w:space="0" w:color="auto"/>
            </w:tcBorders>
            <w:tcMar>
              <w:top w:w="0" w:type="dxa"/>
              <w:left w:w="108" w:type="dxa"/>
              <w:bottom w:w="0" w:type="dxa"/>
              <w:right w:w="108" w:type="dxa"/>
            </w:tcMar>
            <w:hideMark/>
          </w:tcPr>
          <w:p w:rsidR="001C0A61" w:rsidRPr="00367F74" w:rsidP="00B43CAA" w14:paraId="60B18DD5" w14:textId="77777777">
            <w:pPr>
              <w:tabs>
                <w:tab w:val="clear" w:pos="562"/>
              </w:tabs>
              <w:suppressAutoHyphens w:val="0"/>
              <w:rPr>
                <w:del w:id="8027" w:author="AbbVie7" w:date="2025-05-12T15:17:00Z"/>
                <w:rFonts w:eastAsia="SimSun"/>
                <w:szCs w:val="22"/>
                <w:lang w:val="da-DK" w:eastAsia="zh-CN"/>
              </w:rPr>
            </w:pPr>
            <w:del w:id="8028" w:author="AbbVie7" w:date="2025-05-12T15:17:00Z">
              <w:r w:rsidRPr="00367F74">
                <w:rPr>
                  <w:rFonts w:eastAsia="SimSun"/>
                  <w:szCs w:val="22"/>
                  <w:vertAlign w:val="superscript"/>
                  <w:lang w:val="da-DK" w:eastAsia="zh-CN"/>
                </w:rPr>
                <w:delText>a </w:delText>
              </w:r>
            </w:del>
            <w:del w:id="8029" w:author="AbbVie7" w:date="2025-05-12T15:17:00Z">
              <w:r w:rsidRPr="00367F74">
                <w:rPr>
                  <w:rFonts w:eastAsia="SimSun"/>
                  <w:szCs w:val="22"/>
                  <w:lang w:val="da-DK" w:eastAsia="zh-CN"/>
                </w:rPr>
                <w:delText>Humira 2,4 mg/kg (</w:delText>
              </w:r>
            </w:del>
            <w:del w:id="8030" w:author="AbbVie7" w:date="2025-05-12T15:17:00Z">
              <w:r w:rsidR="000B42BE">
                <w:rPr>
                  <w:lang w:val="da-DK"/>
                </w:rPr>
                <w:delText>maksimalt</w:delText>
              </w:r>
            </w:del>
            <w:del w:id="8031" w:author="AbbVie7" w:date="2025-05-12T15:17:00Z">
              <w:r w:rsidRPr="00367F74">
                <w:rPr>
                  <w:rFonts w:eastAsia="SimSun"/>
                  <w:szCs w:val="22"/>
                  <w:lang w:val="da-DK" w:eastAsia="zh-CN"/>
                </w:rPr>
                <w:delText xml:space="preserve"> 160 mg) ved uge 0, placebo ved uge 1 og 1,2 mg/kg (</w:delText>
              </w:r>
            </w:del>
            <w:del w:id="8032" w:author="AbbVie7" w:date="2025-05-12T15:17:00Z">
              <w:r w:rsidR="000B42BE">
                <w:rPr>
                  <w:lang w:val="da-DK"/>
                </w:rPr>
                <w:delText>maksimalt</w:delText>
              </w:r>
            </w:del>
            <w:del w:id="8033" w:author="AbbVie7" w:date="2025-05-12T15:17:00Z">
              <w:r w:rsidRPr="00367F74">
                <w:rPr>
                  <w:rFonts w:eastAsia="SimSun"/>
                  <w:szCs w:val="22"/>
                  <w:lang w:val="da-DK" w:eastAsia="zh-CN"/>
                </w:rPr>
                <w:delText xml:space="preserve"> 80 mg) ved uge 2 </w:delText>
              </w:r>
            </w:del>
          </w:p>
          <w:p w:rsidR="001C0A61" w:rsidRPr="00367F74" w14:paraId="169B1958" w14:textId="77777777">
            <w:pPr>
              <w:tabs>
                <w:tab w:val="clear" w:pos="562"/>
              </w:tabs>
              <w:suppressAutoHyphens w:val="0"/>
              <w:textAlignment w:val="auto"/>
              <w:pPrChange w:id="8034" w:author="AbbVie7" w:date="2025-05-12T15:17:00Z">
                <w:pPr>
                  <w:tabs>
                    <w:tab w:val="clear" w:pos="562"/>
                  </w:tabs>
                  <w:suppressAutoHyphens w:val="0"/>
                  <w:textAlignment w:val="baseline"/>
                </w:pPr>
              </w:pPrChange>
              <w:rPr>
                <w:del w:id="8035" w:author="AbbVie7" w:date="2025-05-12T15:17:00Z"/>
                <w:szCs w:val="22"/>
                <w:lang w:val="da-DK"/>
              </w:rPr>
            </w:pPr>
            <w:del w:id="8036" w:author="AbbVie7" w:date="2025-05-12T15:17:00Z">
              <w:r w:rsidRPr="00367F74">
                <w:rPr>
                  <w:vertAlign w:val="superscript"/>
                  <w:lang w:val="da-DK"/>
                </w:rPr>
                <w:delText>b  </w:delText>
              </w:r>
            </w:del>
            <w:del w:id="8037" w:author="AbbVie7" w:date="2025-05-12T15:17:00Z">
              <w:r w:rsidRPr="00367F74">
                <w:rPr>
                  <w:lang w:val="da-DK"/>
                </w:rPr>
                <w:delText>Humira 2,4 mg/kg (</w:delText>
              </w:r>
            </w:del>
            <w:del w:id="8038" w:author="AbbVie7" w:date="2025-05-12T15:17:00Z">
              <w:r w:rsidR="000B42BE">
                <w:rPr>
                  <w:lang w:val="da-DK"/>
                </w:rPr>
                <w:delText>maksimalt</w:delText>
              </w:r>
            </w:del>
            <w:del w:id="8039" w:author="AbbVie7" w:date="2025-05-12T15:17:00Z">
              <w:r w:rsidRPr="00367F74">
                <w:rPr>
                  <w:lang w:val="da-DK"/>
                </w:rPr>
                <w:delText xml:space="preserve"> 160 mg) ved uge 0 og uge 1 og 1,2 mg/kg (</w:delText>
              </w:r>
            </w:del>
            <w:del w:id="8040" w:author="AbbVie7" w:date="2025-05-12T15:17:00Z">
              <w:r w:rsidR="000B42BE">
                <w:rPr>
                  <w:lang w:val="da-DK"/>
                </w:rPr>
                <w:delText>maksimalt</w:delText>
              </w:r>
            </w:del>
            <w:del w:id="8041" w:author="AbbVie7" w:date="2025-05-12T15:17:00Z">
              <w:r w:rsidRPr="00367F74">
                <w:rPr>
                  <w:lang w:val="da-DK"/>
                </w:rPr>
                <w:delText xml:space="preserve"> 80 mg) ved uge 2 </w:delText>
              </w:r>
            </w:del>
          </w:p>
          <w:p w:rsidR="001C0A61" w:rsidRPr="00367F74" w14:paraId="57280D33" w14:textId="77777777">
            <w:pPr>
              <w:tabs>
                <w:tab w:val="clear" w:pos="562"/>
              </w:tabs>
              <w:suppressAutoHyphens w:val="0"/>
              <w:textAlignment w:val="auto"/>
              <w:pPrChange w:id="8042" w:author="AbbVie7" w:date="2025-05-12T15:17:00Z">
                <w:pPr>
                  <w:tabs>
                    <w:tab w:val="clear" w:pos="562"/>
                  </w:tabs>
                  <w:suppressAutoHyphens w:val="0"/>
                  <w:textAlignment w:val="baseline"/>
                </w:pPr>
              </w:pPrChange>
              <w:rPr>
                <w:del w:id="8043" w:author="AbbVie7" w:date="2025-05-12T15:17:00Z"/>
                <w:szCs w:val="22"/>
                <w:lang w:val="da-DK"/>
              </w:rPr>
            </w:pPr>
            <w:del w:id="8044" w:author="AbbVie7" w:date="2025-05-12T15:17:00Z">
              <w:r w:rsidRPr="00367F74">
                <w:rPr>
                  <w:vertAlign w:val="superscript"/>
                  <w:lang w:val="da-DK"/>
                </w:rPr>
                <w:delText>c</w:delText>
              </w:r>
            </w:del>
            <w:del w:id="8045" w:author="AbbVie7" w:date="2025-05-12T15:17:00Z">
              <w:r w:rsidRPr="00367F74">
                <w:rPr>
                  <w:lang w:val="da-DK"/>
                </w:rPr>
                <w:delText> Eksklusive en open-label induktionsdosis Humira 2,4 mg/kg (</w:delText>
              </w:r>
            </w:del>
            <w:del w:id="8046" w:author="AbbVie7" w:date="2025-05-12T15:17:00Z">
              <w:r w:rsidR="000B42BE">
                <w:rPr>
                  <w:lang w:val="da-DK"/>
                </w:rPr>
                <w:delText>maksimalt</w:delText>
              </w:r>
            </w:del>
            <w:del w:id="8047" w:author="AbbVie7" w:date="2025-05-12T15:17:00Z">
              <w:r w:rsidRPr="00367F74">
                <w:rPr>
                  <w:lang w:val="da-DK"/>
                </w:rPr>
                <w:delText xml:space="preserve"> 160 mg) ved uge 0 og uge 1 og 1,2 mg/kg (</w:delText>
              </w:r>
            </w:del>
            <w:del w:id="8048" w:author="AbbVie7" w:date="2025-05-12T15:17:00Z">
              <w:r w:rsidR="000B42BE">
                <w:rPr>
                  <w:lang w:val="da-DK"/>
                </w:rPr>
                <w:delText>maksimalt</w:delText>
              </w:r>
            </w:del>
            <w:del w:id="8049" w:author="AbbVie7" w:date="2025-05-12T15:17:00Z">
              <w:r w:rsidRPr="00367F74">
                <w:rPr>
                  <w:lang w:val="da-DK"/>
                </w:rPr>
                <w:delText xml:space="preserve"> 80 mg) ved uge 2</w:delText>
              </w:r>
            </w:del>
          </w:p>
          <w:p w:rsidR="001C0A61" w:rsidRPr="00367F74" w14:paraId="368F3B43" w14:textId="77777777">
            <w:pPr>
              <w:tabs>
                <w:tab w:val="clear" w:pos="562"/>
              </w:tabs>
              <w:suppressAutoHyphens w:val="0"/>
              <w:textAlignment w:val="auto"/>
              <w:pPrChange w:id="8050" w:author="AbbVie7" w:date="2025-05-12T15:17:00Z">
                <w:pPr>
                  <w:tabs>
                    <w:tab w:val="clear" w:pos="562"/>
                  </w:tabs>
                  <w:suppressAutoHyphens w:val="0"/>
                  <w:textAlignment w:val="baseline"/>
                </w:pPr>
              </w:pPrChange>
              <w:rPr>
                <w:del w:id="8051" w:author="AbbVie7" w:date="2025-05-12T15:17:00Z"/>
                <w:szCs w:val="22"/>
                <w:lang w:val="da-DK"/>
              </w:rPr>
            </w:pPr>
            <w:del w:id="8052" w:author="AbbVie7" w:date="2025-05-12T15:17:00Z">
              <w:r w:rsidRPr="00367F74">
                <w:rPr>
                  <w:vertAlign w:val="superscript"/>
                  <w:lang w:val="da-DK"/>
                </w:rPr>
                <w:delText>d </w:delText>
              </w:r>
            </w:del>
            <w:del w:id="8053" w:author="AbbVie7" w:date="2025-05-12T15:17:00Z">
              <w:r w:rsidRPr="00367F74">
                <w:rPr>
                  <w:lang w:val="da-DK"/>
                </w:rPr>
                <w:delText>Humira 0,6 mg/kg (</w:delText>
              </w:r>
            </w:del>
            <w:del w:id="8054" w:author="AbbVie7" w:date="2025-05-12T15:17:00Z">
              <w:r w:rsidR="000B42BE">
                <w:rPr>
                  <w:lang w:val="da-DK"/>
                </w:rPr>
                <w:delText>maksimalt</w:delText>
              </w:r>
            </w:del>
            <w:del w:id="8055" w:author="AbbVie7" w:date="2025-05-12T15:17:00Z">
              <w:r w:rsidRPr="00367F74">
                <w:rPr>
                  <w:lang w:val="da-DK"/>
                </w:rPr>
                <w:delText> 40 mg) hver anden uge</w:delText>
              </w:r>
            </w:del>
          </w:p>
          <w:p w:rsidR="001C0A61" w:rsidRPr="00367F74" w:rsidP="00B43CAA" w14:paraId="2FE15C19" w14:textId="77777777">
            <w:pPr>
              <w:tabs>
                <w:tab w:val="clear" w:pos="562"/>
              </w:tabs>
              <w:suppressAutoHyphens w:val="0"/>
              <w:rPr>
                <w:del w:id="8056" w:author="AbbVie7" w:date="2025-05-12T15:17:00Z"/>
                <w:rFonts w:eastAsia="SimSun"/>
                <w:szCs w:val="22"/>
                <w:lang w:val="da-DK" w:eastAsia="zh-CN"/>
              </w:rPr>
            </w:pPr>
            <w:del w:id="8057" w:author="AbbVie7" w:date="2025-05-12T15:17:00Z">
              <w:r w:rsidRPr="00367F74">
                <w:rPr>
                  <w:rFonts w:eastAsia="SimSun"/>
                  <w:szCs w:val="22"/>
                  <w:vertAlign w:val="superscript"/>
                  <w:lang w:val="da-DK" w:eastAsia="zh-CN"/>
                </w:rPr>
                <w:delText>e </w:delText>
              </w:r>
            </w:del>
            <w:del w:id="8058" w:author="AbbVie7" w:date="2025-05-12T15:17:00Z">
              <w:r w:rsidRPr="00367F74">
                <w:rPr>
                  <w:rFonts w:eastAsia="SimSun"/>
                  <w:szCs w:val="22"/>
                  <w:lang w:val="da-DK" w:eastAsia="zh-CN"/>
                </w:rPr>
                <w:delText>Humira 0,6 mg/kg (</w:delText>
              </w:r>
            </w:del>
            <w:del w:id="8059" w:author="AbbVie7" w:date="2025-05-12T15:17:00Z">
              <w:r w:rsidR="000B42BE">
                <w:rPr>
                  <w:lang w:val="da-DK"/>
                </w:rPr>
                <w:delText>maksimalt</w:delText>
              </w:r>
            </w:del>
            <w:del w:id="8060" w:author="AbbVie7" w:date="2025-05-12T15:17:00Z">
              <w:r w:rsidRPr="00367F74">
                <w:rPr>
                  <w:rFonts w:eastAsia="SimSun"/>
                  <w:szCs w:val="22"/>
                  <w:lang w:val="da-DK" w:eastAsia="zh-CN"/>
                </w:rPr>
                <w:delText> 40 mg) hver uge</w:delText>
              </w:r>
            </w:del>
          </w:p>
          <w:p w:rsidR="001C0A61" w:rsidRPr="00367F74" w14:paraId="7396EDFD" w14:textId="77777777">
            <w:pPr>
              <w:tabs>
                <w:tab w:val="clear" w:pos="562"/>
              </w:tabs>
              <w:suppressAutoHyphens w:val="0"/>
              <w:textAlignment w:val="auto"/>
              <w:pPrChange w:id="8061" w:author="AbbVie7" w:date="2025-05-12T15:17:00Z">
                <w:pPr>
                  <w:tabs>
                    <w:tab w:val="clear" w:pos="562"/>
                  </w:tabs>
                  <w:suppressAutoHyphens w:val="0"/>
                  <w:textAlignment w:val="baseline"/>
                </w:pPr>
              </w:pPrChange>
              <w:rPr>
                <w:del w:id="8062" w:author="AbbVie7" w:date="2025-05-12T15:17:00Z"/>
                <w:szCs w:val="22"/>
                <w:lang w:val="da-DK"/>
              </w:rPr>
            </w:pPr>
            <w:del w:id="8063" w:author="AbbVie7" w:date="2025-05-12T15:17:00Z">
              <w:r w:rsidRPr="00367F74">
                <w:rPr>
                  <w:lang w:val="da-DK"/>
                </w:rPr>
                <w:delText>Note 1: Begge induktionsgrupper fik 0,6 mg/kg (</w:delText>
              </w:r>
            </w:del>
            <w:del w:id="8064" w:author="AbbVie7" w:date="2025-05-12T15:17:00Z">
              <w:r w:rsidR="000B42BE">
                <w:rPr>
                  <w:lang w:val="da-DK"/>
                </w:rPr>
                <w:delText>maksimalt</w:delText>
              </w:r>
            </w:del>
            <w:del w:id="8065" w:author="AbbVie7" w:date="2025-05-12T15:17:00Z">
              <w:r w:rsidRPr="00367F74">
                <w:rPr>
                  <w:lang w:val="da-DK"/>
                </w:rPr>
                <w:delText xml:space="preserve"> 40 mg) ved uge 4 og uge 6 </w:delText>
              </w:r>
            </w:del>
          </w:p>
          <w:p w:rsidR="001C0A61" w:rsidRPr="00367F74" w14:paraId="00350AFC" w14:textId="77777777">
            <w:pPr>
              <w:tabs>
                <w:tab w:val="clear" w:pos="562"/>
              </w:tabs>
              <w:suppressAutoHyphens w:val="0"/>
              <w:textAlignment w:val="auto"/>
              <w:pPrChange w:id="8066" w:author="AbbVie7" w:date="2025-05-12T15:17:00Z">
                <w:pPr>
                  <w:tabs>
                    <w:tab w:val="clear" w:pos="562"/>
                  </w:tabs>
                  <w:suppressAutoHyphens w:val="0"/>
                  <w:textAlignment w:val="baseline"/>
                </w:pPr>
              </w:pPrChange>
              <w:rPr>
                <w:del w:id="8067" w:author="AbbVie7" w:date="2025-05-12T15:17:00Z"/>
                <w:szCs w:val="22"/>
                <w:lang w:val="da-DK"/>
              </w:rPr>
            </w:pPr>
            <w:del w:id="8068" w:author="AbbVie7" w:date="2025-05-12T15:17:00Z">
              <w:r w:rsidRPr="00367F74">
                <w:rPr>
                  <w:lang w:val="da-DK"/>
                </w:rPr>
                <w:delText>Note 2: Patienter med manglende værdier ved uge 8 blev anset for ikke at have opfyldt endepunkterne </w:delText>
              </w:r>
            </w:del>
          </w:p>
          <w:p w:rsidR="001C0A61" w:rsidRPr="00367F74" w14:paraId="0DF313A2" w14:textId="77777777">
            <w:pPr>
              <w:tabs>
                <w:tab w:val="clear" w:pos="562"/>
              </w:tabs>
              <w:suppressAutoHyphens w:val="0"/>
              <w:textAlignment w:val="auto"/>
              <w:pPrChange w:id="8069" w:author="AbbVie7" w:date="2025-05-12T15:17:00Z">
                <w:pPr>
                  <w:tabs>
                    <w:tab w:val="clear" w:pos="562"/>
                  </w:tabs>
                  <w:suppressAutoHyphens w:val="0"/>
                  <w:textAlignment w:val="baseline"/>
                </w:pPr>
              </w:pPrChange>
              <w:rPr>
                <w:del w:id="8070" w:author="AbbVie7" w:date="2025-05-12T15:17:00Z"/>
                <w:szCs w:val="22"/>
                <w:lang w:val="da-DK"/>
              </w:rPr>
            </w:pPr>
            <w:del w:id="8071" w:author="AbbVie7" w:date="2025-05-12T15:17:00Z">
              <w:r w:rsidRPr="00367F74">
                <w:rPr>
                  <w:lang w:val="da-DK"/>
                </w:rPr>
                <w:delText xml:space="preserve">Note 3: Patienter med manglende værdier ved uge 52, eller som blev randomiseret til at få ny induktions- eller vedligeholdelsesbehandling, blev anset for at være </w:delText>
              </w:r>
            </w:del>
            <w:del w:id="8072" w:author="AbbVie7" w:date="2025-05-12T15:17:00Z">
              <w:r w:rsidR="005B4D4E">
                <w:rPr>
                  <w:lang w:val="da-DK"/>
                </w:rPr>
                <w:delText>non-</w:delText>
              </w:r>
            </w:del>
            <w:del w:id="8073" w:author="AbbVie7" w:date="2025-05-12T15:17:00Z">
              <w:r w:rsidRPr="00367F74">
                <w:rPr>
                  <w:lang w:val="da-DK"/>
                </w:rPr>
                <w:delText>respon</w:delText>
              </w:r>
            </w:del>
            <w:del w:id="8074" w:author="AbbVie7" w:date="2025-05-12T15:17:00Z">
              <w:r w:rsidR="005B4D4E">
                <w:rPr>
                  <w:lang w:val="da-DK"/>
                </w:rPr>
                <w:delText>dere</w:delText>
              </w:r>
            </w:del>
            <w:del w:id="8075" w:author="AbbVie7" w:date="2025-05-12T15:17:00Z">
              <w:r w:rsidRPr="00367F74">
                <w:rPr>
                  <w:lang w:val="da-DK"/>
                </w:rPr>
                <w:delText xml:space="preserve"> for uge 52-endepunkter</w:delText>
              </w:r>
            </w:del>
          </w:p>
        </w:tc>
      </w:tr>
    </w:tbl>
    <w:p w:rsidR="001C0A61" w:rsidRPr="00367F74" w:rsidP="001C0A61" w14:paraId="08D8E6D4" w14:textId="77777777">
      <w:pPr>
        <w:tabs>
          <w:tab w:val="clear" w:pos="562"/>
        </w:tabs>
        <w:suppressAutoHyphens w:val="0"/>
        <w:rPr>
          <w:del w:id="8076" w:author="AbbVie7" w:date="2025-05-13T09:03:00Z"/>
          <w:rFonts w:eastAsia="SimSun"/>
          <w:szCs w:val="22"/>
          <w:lang w:val="da-DK" w:eastAsia="zh-CN"/>
        </w:rPr>
      </w:pPr>
    </w:p>
    <w:p w:rsidR="001C0A61" w:rsidRPr="00367F74" w:rsidP="001C0A61" w14:paraId="041C0958" w14:textId="77777777">
      <w:pPr>
        <w:tabs>
          <w:tab w:val="clear" w:pos="562"/>
        </w:tabs>
        <w:suppressAutoHyphens w:val="0"/>
        <w:rPr>
          <w:del w:id="8077" w:author="AbbVie7" w:date="2025-05-12T15:17:00Z"/>
          <w:rFonts w:eastAsia="SimSun"/>
          <w:szCs w:val="22"/>
          <w:lang w:val="da-DK" w:eastAsia="zh-CN"/>
        </w:rPr>
      </w:pPr>
      <w:del w:id="8078" w:author="AbbVie7" w:date="2025-05-12T15:17:00Z">
        <w:r w:rsidRPr="00367F74">
          <w:rPr>
            <w:rFonts w:eastAsia="SimSun"/>
            <w:szCs w:val="22"/>
            <w:lang w:val="da-DK" w:eastAsia="zh-CN"/>
          </w:rPr>
          <w:delText>Af de Humira-behandlede patienter, der fik ny induktionsbehandling i løbet af vedligeholdelsesperioden, opnåede 2/6 (33</w:delText>
        </w:r>
      </w:del>
      <w:del w:id="8079" w:author="AbbVie7" w:date="2025-05-12T15:17:00Z">
        <w:r>
          <w:rPr>
            <w:rFonts w:eastAsia="SimSun"/>
            <w:szCs w:val="22"/>
            <w:lang w:val="da-DK" w:eastAsia="zh-CN"/>
          </w:rPr>
          <w:delText xml:space="preserve"> %</w:delText>
        </w:r>
      </w:del>
      <w:del w:id="8080" w:author="AbbVie7" w:date="2025-05-12T15:17:00Z">
        <w:r w:rsidRPr="00367F74">
          <w:rPr>
            <w:rFonts w:eastAsia="SimSun"/>
            <w:szCs w:val="22"/>
            <w:lang w:val="da-DK" w:eastAsia="zh-CN"/>
          </w:rPr>
          <w:delText>) klinisk respons ifølge FMS ved uge 52.</w:delText>
        </w:r>
      </w:del>
    </w:p>
    <w:p w:rsidR="001C0A61" w:rsidRPr="00367F74" w:rsidP="001C0A61" w14:paraId="429F1C88" w14:textId="77777777">
      <w:pPr>
        <w:tabs>
          <w:tab w:val="clear" w:pos="562"/>
        </w:tabs>
        <w:suppressAutoHyphens w:val="0"/>
        <w:rPr>
          <w:del w:id="8081" w:author="AbbVie7" w:date="2025-05-12T15:17:00Z"/>
          <w:rFonts w:eastAsia="SimSun"/>
          <w:szCs w:val="22"/>
          <w:lang w:val="da-DK" w:eastAsia="zh-CN"/>
        </w:rPr>
      </w:pPr>
    </w:p>
    <w:p w:rsidR="001C0A61" w:rsidRPr="00367F74" w:rsidP="001C0A61" w14:paraId="6D1663A5" w14:textId="77777777">
      <w:pPr>
        <w:keepNext/>
        <w:tabs>
          <w:tab w:val="clear" w:pos="562"/>
        </w:tabs>
        <w:suppressAutoHyphens w:val="0"/>
        <w:rPr>
          <w:del w:id="8082" w:author="AbbVie7" w:date="2025-05-12T15:17:00Z"/>
          <w:rFonts w:eastAsia="SimSun"/>
          <w:bCs/>
          <w:i/>
          <w:szCs w:val="22"/>
          <w:u w:val="single"/>
          <w:lang w:val="da-DK" w:eastAsia="zh-CN"/>
        </w:rPr>
      </w:pPr>
      <w:del w:id="8083" w:author="AbbVie7" w:date="2025-05-12T15:17:00Z">
        <w:r w:rsidRPr="00367F74">
          <w:rPr>
            <w:rFonts w:eastAsia="SimSun"/>
            <w:i/>
            <w:szCs w:val="22"/>
            <w:u w:val="single"/>
            <w:lang w:val="da-DK" w:eastAsia="zh-CN"/>
          </w:rPr>
          <w:delText>Livskvalitet</w:delText>
        </w:r>
      </w:del>
    </w:p>
    <w:p w:rsidR="001C0A61" w:rsidRPr="00367F74" w:rsidP="001C0A61" w14:paraId="0EF9B3C5" w14:textId="77777777">
      <w:pPr>
        <w:keepNext/>
        <w:tabs>
          <w:tab w:val="clear" w:pos="562"/>
        </w:tabs>
        <w:suppressAutoHyphens w:val="0"/>
        <w:rPr>
          <w:del w:id="8084" w:author="AbbVie7" w:date="2025-05-12T15:17:00Z"/>
          <w:rFonts w:eastAsia="SimSun"/>
          <w:bCs/>
          <w:i/>
          <w:szCs w:val="22"/>
          <w:u w:val="single"/>
          <w:lang w:val="da-DK" w:eastAsia="zh-CN"/>
        </w:rPr>
      </w:pPr>
    </w:p>
    <w:p w:rsidR="001C0A61" w:rsidP="001C0A61" w14:paraId="1C7245BD" w14:textId="77777777">
      <w:pPr>
        <w:keepNext/>
        <w:tabs>
          <w:tab w:val="clear" w:pos="562"/>
        </w:tabs>
        <w:suppressAutoHyphens w:val="0"/>
        <w:rPr>
          <w:del w:id="8085" w:author="AbbVie7" w:date="2025-05-12T15:17:00Z"/>
          <w:rFonts w:eastAsia="SimSun"/>
          <w:szCs w:val="22"/>
          <w:lang w:val="da-DK" w:eastAsia="zh-CN"/>
        </w:rPr>
      </w:pPr>
      <w:del w:id="8086" w:author="AbbVie7" w:date="2025-05-12T15:17:00Z">
        <w:r w:rsidRPr="00367F74">
          <w:rPr>
            <w:rFonts w:eastAsia="SimSun"/>
            <w:szCs w:val="22"/>
            <w:lang w:val="da-DK" w:eastAsia="zh-CN"/>
          </w:rPr>
          <w:delText>Der blev observeret klinisk betyd</w:delText>
        </w:r>
      </w:del>
      <w:del w:id="8087" w:author="AbbVie7" w:date="2025-05-12T15:17:00Z">
        <w:r w:rsidR="00212F9C">
          <w:rPr>
            <w:rFonts w:eastAsia="SimSun"/>
            <w:szCs w:val="22"/>
            <w:lang w:val="da-DK" w:eastAsia="zh-CN"/>
          </w:rPr>
          <w:delText>ningsfulde</w:delText>
        </w:r>
      </w:del>
      <w:del w:id="8088" w:author="AbbVie7" w:date="2025-05-12T15:17:00Z">
        <w:r w:rsidRPr="00367F74">
          <w:rPr>
            <w:rFonts w:eastAsia="SimSun"/>
            <w:szCs w:val="22"/>
            <w:lang w:val="da-DK" w:eastAsia="zh-CN"/>
          </w:rPr>
          <w:delText xml:space="preserve"> forbedringer fra </w:delText>
        </w:r>
      </w:del>
      <w:del w:id="8089" w:author="AbbVie7" w:date="2025-05-12T15:17:00Z">
        <w:r w:rsidRPr="00384321">
          <w:rPr>
            <w:rFonts w:eastAsia="SimSun"/>
            <w:i/>
            <w:iCs/>
            <w:szCs w:val="22"/>
            <w:lang w:val="da-DK" w:eastAsia="zh-CN"/>
          </w:rPr>
          <w:delText>baseline</w:delText>
        </w:r>
      </w:del>
      <w:del w:id="8090" w:author="AbbVie7" w:date="2025-05-12T15:17:00Z">
        <w:r w:rsidRPr="00367F74">
          <w:rPr>
            <w:rFonts w:eastAsia="SimSun"/>
            <w:szCs w:val="22"/>
            <w:lang w:val="da-DK" w:eastAsia="zh-CN"/>
          </w:rPr>
          <w:delText xml:space="preserve"> i </w:delText>
        </w:r>
      </w:del>
      <w:del w:id="8091" w:author="AbbVie7" w:date="2025-05-12T15:17:00Z">
        <w:r w:rsidR="00B444F9">
          <w:rPr>
            <w:rFonts w:eastAsia="SimSun"/>
            <w:szCs w:val="22"/>
            <w:lang w:val="da-DK" w:eastAsia="zh-CN"/>
          </w:rPr>
          <w:delText xml:space="preserve">scorer for </w:delText>
        </w:r>
      </w:del>
      <w:del w:id="8092" w:author="AbbVie7" w:date="2025-05-12T15:17:00Z">
        <w:r w:rsidRPr="00367F74">
          <w:rPr>
            <w:rFonts w:eastAsia="SimSun"/>
            <w:szCs w:val="22"/>
            <w:lang w:val="da-DK" w:eastAsia="zh-CN"/>
          </w:rPr>
          <w:delText>IMPACT III og Work Productivity and Activity Impairment (WPAI) for pårørende for de grupper, der blev behandlet med Humira.</w:delText>
        </w:r>
      </w:del>
    </w:p>
    <w:p w:rsidR="0037560D" w:rsidRPr="00367F74" w:rsidP="001C0A61" w14:paraId="66EA2DD6" w14:textId="77777777">
      <w:pPr>
        <w:keepNext/>
        <w:tabs>
          <w:tab w:val="clear" w:pos="562"/>
        </w:tabs>
        <w:suppressAutoHyphens w:val="0"/>
        <w:rPr>
          <w:del w:id="8093" w:author="AbbVie7" w:date="2025-05-12T15:17:00Z"/>
          <w:rFonts w:eastAsia="SimSun"/>
          <w:szCs w:val="22"/>
          <w:lang w:val="da-DK" w:eastAsia="zh-CN"/>
        </w:rPr>
      </w:pPr>
    </w:p>
    <w:p w:rsidR="001C0A61" w:rsidRPr="000518BF" w:rsidP="001C0A61" w14:paraId="40ED6434" w14:textId="77777777">
      <w:pPr>
        <w:rPr>
          <w:del w:id="8094" w:author="AbbVie7" w:date="2025-05-12T15:17:00Z"/>
          <w:bCs/>
          <w:szCs w:val="22"/>
          <w:lang w:val="da-DK"/>
        </w:rPr>
      </w:pPr>
      <w:del w:id="8095" w:author="AbbVie7" w:date="2025-05-12T15:17:00Z">
        <w:r w:rsidRPr="00367F74">
          <w:rPr>
            <w:rFonts w:eastAsia="SimSun"/>
            <w:szCs w:val="22"/>
            <w:lang w:val="da-DK" w:eastAsia="zh-CN"/>
          </w:rPr>
          <w:delText>Der blev observeret klinisk betyd</w:delText>
        </w:r>
      </w:del>
      <w:del w:id="8096" w:author="AbbVie7" w:date="2025-05-12T15:17:00Z">
        <w:r w:rsidR="00212F9C">
          <w:rPr>
            <w:rFonts w:eastAsia="SimSun"/>
            <w:szCs w:val="22"/>
            <w:lang w:val="da-DK" w:eastAsia="zh-CN"/>
          </w:rPr>
          <w:delText>ningsfulde</w:delText>
        </w:r>
      </w:del>
      <w:del w:id="8097" w:author="AbbVie7" w:date="2025-05-12T15:17:00Z">
        <w:r w:rsidRPr="00367F74">
          <w:rPr>
            <w:rFonts w:eastAsia="SimSun"/>
            <w:szCs w:val="22"/>
            <w:lang w:val="da-DK" w:eastAsia="zh-CN"/>
          </w:rPr>
          <w:delText xml:space="preserve"> stigninger (forbedring) fra </w:delText>
        </w:r>
      </w:del>
      <w:del w:id="8098" w:author="AbbVie7" w:date="2025-05-12T15:17:00Z">
        <w:r w:rsidRPr="00384321">
          <w:rPr>
            <w:rFonts w:eastAsia="SimSun"/>
            <w:i/>
            <w:iCs/>
            <w:szCs w:val="22"/>
            <w:lang w:val="da-DK" w:eastAsia="zh-CN"/>
          </w:rPr>
          <w:delText>baseline</w:delText>
        </w:r>
      </w:del>
      <w:del w:id="8099" w:author="AbbVie7" w:date="2025-05-12T15:17:00Z">
        <w:r w:rsidRPr="00367F74">
          <w:rPr>
            <w:rFonts w:eastAsia="SimSun"/>
            <w:szCs w:val="22"/>
            <w:lang w:val="da-DK" w:eastAsia="zh-CN"/>
          </w:rPr>
          <w:delText xml:space="preserve"> i højdevækst for de grupper, der blev behandlet med adalimumab, og der blev observeret klinisk betyd</w:delText>
        </w:r>
      </w:del>
      <w:del w:id="8100" w:author="AbbVie7" w:date="2025-05-12T15:17:00Z">
        <w:r w:rsidR="00212F9C">
          <w:rPr>
            <w:rFonts w:eastAsia="SimSun"/>
            <w:szCs w:val="22"/>
            <w:lang w:val="da-DK" w:eastAsia="zh-CN"/>
          </w:rPr>
          <w:delText>ningsfulde</w:delText>
        </w:r>
      </w:del>
      <w:del w:id="8101" w:author="AbbVie7" w:date="2025-05-12T15:17:00Z">
        <w:r w:rsidRPr="00367F74">
          <w:rPr>
            <w:rFonts w:eastAsia="SimSun"/>
            <w:szCs w:val="22"/>
            <w:lang w:val="da-DK" w:eastAsia="zh-CN"/>
          </w:rPr>
          <w:delText xml:space="preserve"> stigninger (forbedring) fra </w:delText>
        </w:r>
      </w:del>
      <w:del w:id="8102" w:author="AbbVie7" w:date="2025-05-12T15:17:00Z">
        <w:r w:rsidRPr="00384321">
          <w:rPr>
            <w:rFonts w:eastAsia="SimSun"/>
            <w:i/>
            <w:iCs/>
            <w:szCs w:val="22"/>
            <w:lang w:val="da-DK" w:eastAsia="zh-CN"/>
          </w:rPr>
          <w:delText>baseline</w:delText>
        </w:r>
      </w:del>
      <w:del w:id="8103" w:author="AbbVie7" w:date="2025-05-12T15:17:00Z">
        <w:r w:rsidRPr="00367F74">
          <w:rPr>
            <w:rFonts w:eastAsia="SimSun"/>
            <w:szCs w:val="22"/>
            <w:lang w:val="da-DK" w:eastAsia="zh-CN"/>
          </w:rPr>
          <w:delText xml:space="preserve"> i kropsmasseindeks (BMI) for patienter på den høje vedligeholdelsesdosis på </w:delText>
        </w:r>
      </w:del>
      <w:del w:id="8104" w:author="AbbVie7" w:date="2025-05-12T15:17:00Z">
        <w:r w:rsidR="000B42BE">
          <w:rPr>
            <w:lang w:val="da-DK"/>
          </w:rPr>
          <w:delText>maksimalt</w:delText>
        </w:r>
      </w:del>
      <w:del w:id="8105" w:author="AbbVie7" w:date="2025-05-12T15:17:00Z">
        <w:r w:rsidRPr="00367F74">
          <w:rPr>
            <w:rFonts w:eastAsia="SimSun"/>
            <w:szCs w:val="22"/>
            <w:lang w:val="da-DK" w:eastAsia="zh-CN"/>
          </w:rPr>
          <w:delText xml:space="preserve"> 40 mg (0,6 mg/kg) </w:delText>
        </w:r>
      </w:del>
      <w:del w:id="8106" w:author="AbbVie7" w:date="2025-05-12T15:17:00Z">
        <w:r w:rsidR="006947A2">
          <w:rPr>
            <w:rFonts w:eastAsia="SimSun"/>
            <w:szCs w:val="22"/>
            <w:lang w:val="da-DK" w:eastAsia="zh-CN"/>
          </w:rPr>
          <w:delText>hver uge</w:delText>
        </w:r>
      </w:del>
      <w:del w:id="8107" w:author="AbbVie7" w:date="2025-05-12T15:17:00Z">
        <w:r w:rsidRPr="00367F74">
          <w:rPr>
            <w:rFonts w:eastAsia="SimSun"/>
            <w:szCs w:val="22"/>
            <w:lang w:val="da-DK" w:eastAsia="zh-CN"/>
          </w:rPr>
          <w:delText>.</w:delText>
        </w:r>
      </w:del>
    </w:p>
    <w:p w:rsidR="001C0A61" w:rsidP="001C0A61" w14:paraId="6E29E339" w14:textId="77777777">
      <w:pPr>
        <w:rPr>
          <w:del w:id="8108" w:author="AbbVie7" w:date="2025-05-12T15:17:00Z"/>
          <w:i/>
          <w:lang w:val="da-DK"/>
        </w:rPr>
      </w:pPr>
    </w:p>
    <w:p w:rsidR="001C0A61" w:rsidRPr="000518BF" w:rsidP="005C1997" w14:paraId="57FEF4B9" w14:textId="77777777">
      <w:pPr>
        <w:keepNext/>
        <w:rPr>
          <w:del w:id="8109" w:author="AbbVie7" w:date="2025-05-12T15:17:00Z"/>
          <w:i/>
          <w:lang w:val="da-DK"/>
        </w:rPr>
      </w:pPr>
      <w:del w:id="8110" w:author="AbbVie7" w:date="2025-05-12T15:17:00Z">
        <w:r w:rsidRPr="000518BF">
          <w:rPr>
            <w:i/>
            <w:lang w:val="da-DK"/>
          </w:rPr>
          <w:delText>Pædiatrisk uveitis</w:delText>
        </w:r>
      </w:del>
    </w:p>
    <w:p w:rsidR="001C0A61" w:rsidRPr="000518BF" w:rsidP="005C1997" w14:paraId="6AFF3026" w14:textId="77777777">
      <w:pPr>
        <w:keepNext/>
        <w:rPr>
          <w:del w:id="8111" w:author="AbbVie7" w:date="2025-05-12T15:17:00Z"/>
          <w:szCs w:val="20"/>
          <w:lang w:val="da-DK"/>
        </w:rPr>
      </w:pPr>
    </w:p>
    <w:p w:rsidR="001C0A61" w:rsidRPr="000518BF" w:rsidP="001C0A61" w14:paraId="5AE724EE" w14:textId="77777777">
      <w:pPr>
        <w:rPr>
          <w:del w:id="8112" w:author="AbbVie7" w:date="2025-05-12T15:17:00Z"/>
          <w:szCs w:val="20"/>
          <w:lang w:val="da-DK"/>
        </w:rPr>
      </w:pPr>
      <w:del w:id="8113" w:author="AbbVie7" w:date="2025-05-12T15:17:00Z">
        <w:r w:rsidRPr="000518BF">
          <w:rPr>
            <w:szCs w:val="20"/>
            <w:lang w:val="da-DK"/>
          </w:rPr>
          <w:delText xml:space="preserve">Humiras sikkerhed og virkning undersøgt i et randomiseret, dobbeltblindet, kontrolleret studie hos 90 pædiatriske patienter fra 2 til &lt; 18 år med aktiv JIA-associeret non-infektiøs anterior uveitis, som var refraktære </w:delText>
        </w:r>
      </w:del>
      <w:del w:id="8114" w:author="AbbVie7" w:date="2025-05-12T15:17:00Z">
        <w:r w:rsidRPr="004D4CE1">
          <w:rPr>
            <w:lang w:val="da-DK"/>
          </w:rPr>
          <w:delText xml:space="preserve">overfor mindst 12 ugers behandling med methotrexat. </w:delText>
        </w:r>
      </w:del>
      <w:del w:id="8115" w:author="AbbVie7" w:date="2025-05-12T15:17:00Z">
        <w:r w:rsidRPr="000518BF">
          <w:rPr>
            <w:szCs w:val="20"/>
            <w:lang w:val="da-DK"/>
          </w:rPr>
          <w:delText xml:space="preserve">Patienterne fik enten placebo eller 20 mg adalimumab (hvis &lt; 30 kg) eller 40 mg adalimumab (hvis </w:delText>
        </w:r>
      </w:del>
      <w:del w:id="8116" w:author="AbbVie7" w:date="2025-05-12T15:17:00Z">
        <w:r w:rsidRPr="000518BF">
          <w:rPr>
            <w:szCs w:val="20"/>
            <w:u w:val="single"/>
            <w:lang w:val="da-DK"/>
          </w:rPr>
          <w:delText>&gt;</w:delText>
        </w:r>
      </w:del>
      <w:del w:id="8117" w:author="AbbVie7" w:date="2025-05-12T15:17:00Z">
        <w:r w:rsidRPr="000518BF">
          <w:rPr>
            <w:szCs w:val="20"/>
            <w:lang w:val="da-DK"/>
          </w:rPr>
          <w:delText xml:space="preserve"> 30 kg) hver anden uge i kombination med deres </w:delText>
        </w:r>
      </w:del>
      <w:del w:id="8118" w:author="AbbVie7" w:date="2025-05-12T15:17:00Z">
        <w:r w:rsidRPr="000518BF">
          <w:rPr>
            <w:i/>
            <w:szCs w:val="20"/>
            <w:lang w:val="da-DK"/>
          </w:rPr>
          <w:delText>baseline</w:delText>
        </w:r>
      </w:del>
      <w:del w:id="8119" w:author="AbbVie7" w:date="2025-05-12T15:17:00Z">
        <w:r w:rsidRPr="000518BF">
          <w:rPr>
            <w:szCs w:val="20"/>
            <w:lang w:val="da-DK"/>
          </w:rPr>
          <w:delText xml:space="preserve"> dosis af methotrexat.</w:delText>
        </w:r>
      </w:del>
    </w:p>
    <w:p w:rsidR="001C0A61" w:rsidRPr="000518BF" w:rsidP="001C0A61" w14:paraId="70809380" w14:textId="77777777">
      <w:pPr>
        <w:rPr>
          <w:del w:id="8120" w:author="AbbVie7" w:date="2025-05-12T15:17:00Z"/>
          <w:szCs w:val="20"/>
          <w:lang w:val="da-DK"/>
        </w:rPr>
      </w:pPr>
    </w:p>
    <w:p w:rsidR="001C0A61" w:rsidRPr="000518BF" w:rsidP="001C0A61" w14:paraId="0FA79BED" w14:textId="77777777">
      <w:pPr>
        <w:rPr>
          <w:del w:id="8121" w:author="AbbVie7" w:date="2025-05-12T15:17:00Z"/>
          <w:szCs w:val="20"/>
          <w:lang w:val="da-DK"/>
        </w:rPr>
      </w:pPr>
      <w:del w:id="8122" w:author="AbbVie7" w:date="2025-05-12T15:17:00Z">
        <w:r w:rsidRPr="004D4CE1">
          <w:rPr>
            <w:lang w:val="da-DK"/>
          </w:rPr>
          <w:delText>Det primære endp</w:delText>
        </w:r>
      </w:del>
      <w:del w:id="8123" w:author="AbbVie7" w:date="2025-05-12T15:17:00Z">
        <w:r>
          <w:rPr>
            <w:lang w:val="da-DK"/>
          </w:rPr>
          <w:delText>epunkt</w:delText>
        </w:r>
      </w:del>
      <w:del w:id="8124" w:author="AbbVie7" w:date="2025-05-12T15:17:00Z">
        <w:r w:rsidRPr="000518BF">
          <w:rPr>
            <w:szCs w:val="20"/>
            <w:lang w:val="da-DK"/>
          </w:rPr>
          <w:delText xml:space="preserve"> var ”tid til behandlingssvigt”. Behandlingssvigt blev defineret som en forværring eller vedvarende ikke-forbedret øjeninflammation eller delvis forbedret øjeninflammation med udvikling af vedvarende øjenkomorbiditeter eller forværring af øjenkomorbiditeter, uden anvendelse af samtidig medicinering og afbrydelse af behandling i en udvidet tidsperiode. </w:delText>
        </w:r>
      </w:del>
    </w:p>
    <w:p w:rsidR="001C0A61" w:rsidRPr="000518BF" w:rsidP="001C0A61" w14:paraId="2C15817B" w14:textId="77777777">
      <w:pPr>
        <w:rPr>
          <w:del w:id="8125" w:author="AbbVie7" w:date="2025-05-12T15:17:00Z"/>
          <w:szCs w:val="20"/>
          <w:lang w:val="da-DK"/>
        </w:rPr>
      </w:pPr>
    </w:p>
    <w:p w:rsidR="001C0A61" w:rsidRPr="000518BF" w:rsidP="001C0A61" w14:paraId="50150FDE" w14:textId="77777777">
      <w:pPr>
        <w:keepNext/>
        <w:rPr>
          <w:del w:id="8126" w:author="AbbVie7" w:date="2025-05-12T15:17:00Z"/>
          <w:i/>
          <w:u w:val="single"/>
          <w:lang w:val="da-DK"/>
        </w:rPr>
      </w:pPr>
      <w:del w:id="8127" w:author="AbbVie7" w:date="2025-05-12T15:17:00Z">
        <w:r w:rsidRPr="000518BF">
          <w:rPr>
            <w:i/>
            <w:u w:val="single"/>
            <w:lang w:val="da-DK"/>
          </w:rPr>
          <w:delText>Klinisk respons</w:delText>
        </w:r>
      </w:del>
    </w:p>
    <w:p w:rsidR="001C0A61" w:rsidRPr="000518BF" w:rsidP="001C0A61" w14:paraId="530E9CBA" w14:textId="77777777">
      <w:pPr>
        <w:keepNext/>
        <w:rPr>
          <w:del w:id="8128" w:author="AbbVie7" w:date="2025-05-12T15:17:00Z"/>
          <w:b/>
          <w:lang w:val="da-DK"/>
        </w:rPr>
      </w:pPr>
    </w:p>
    <w:p w:rsidR="001C0A61" w:rsidRPr="004D4CE1" w:rsidP="001C0A61" w14:paraId="729F66AE" w14:textId="77777777">
      <w:pPr>
        <w:keepNext/>
        <w:rPr>
          <w:del w:id="8129" w:author="AbbVie7" w:date="2025-05-12T15:17:00Z"/>
          <w:lang w:val="da-DK"/>
        </w:rPr>
      </w:pPr>
      <w:del w:id="8130" w:author="AbbVie7" w:date="2025-05-12T15:17:00Z">
        <w:r w:rsidRPr="000518BF">
          <w:rPr>
            <w:lang w:val="da-DK"/>
          </w:rPr>
          <w:delText xml:space="preserve">Adalimumab forsinkede tiden til behandlingssvigt signifikant sammenlignet med placebo (se figur </w:delText>
        </w:r>
      </w:del>
      <w:del w:id="8131" w:author="AbbVie7" w:date="2025-05-12T15:17:00Z">
        <w:r>
          <w:rPr>
            <w:lang w:val="da-DK"/>
          </w:rPr>
          <w:delText>2</w:delText>
        </w:r>
      </w:del>
      <w:del w:id="8132" w:author="AbbVie7" w:date="2025-05-12T15:17:00Z">
        <w:r w:rsidRPr="004D4CE1">
          <w:rPr>
            <w:lang w:val="da-DK"/>
          </w:rPr>
          <w:delText xml:space="preserve">, </w:delText>
        </w:r>
      </w:del>
      <w:del w:id="8133" w:author="AbbVie7" w:date="2025-05-12T15:17:00Z">
        <w:r w:rsidRPr="004D4CE1">
          <w:rPr>
            <w:bCs/>
            <w:lang w:val="da-DK"/>
          </w:rPr>
          <w:delText>P &lt; 0,0001 fra log rank test).</w:delText>
        </w:r>
      </w:del>
      <w:del w:id="8134" w:author="AbbVie7" w:date="2025-05-12T15:17:00Z">
        <w:r w:rsidRPr="000518BF">
          <w:rPr>
            <w:bCs/>
            <w:lang w:val="da-DK"/>
          </w:rPr>
          <w:delText xml:space="preserve"> Mediantiden til behandlingssvigt var 24,1 uge for patienter behandlet med placebo,</w:delText>
        </w:r>
      </w:del>
      <w:del w:id="8135" w:author="AbbVie7" w:date="2025-05-12T15:17:00Z">
        <w:r w:rsidRPr="000518BF">
          <w:rPr>
            <w:b/>
            <w:lang w:val="da-DK"/>
          </w:rPr>
          <w:delText xml:space="preserve"> </w:delText>
        </w:r>
      </w:del>
      <w:del w:id="8136" w:author="AbbVie7" w:date="2025-05-12T15:17:00Z">
        <w:r w:rsidRPr="000518BF">
          <w:rPr>
            <w:lang w:val="da-DK"/>
          </w:rPr>
          <w:delText xml:space="preserve">mens mediantiden til behandlingssvigt hos patienter behandlet med adalimumab ikke var målbar, da mindre end halvdelen af disse patienter oplevede behandlingssvigt. Adalimumab nedsætter signifikant risikoen for behandlingssvigt med 75 </w:delText>
        </w:r>
      </w:del>
      <w:del w:id="8137" w:author="AbbVie7" w:date="2025-05-12T15:17:00Z">
        <w:r>
          <w:rPr>
            <w:lang w:val="da-DK"/>
          </w:rPr>
          <w:delText>%</w:delText>
        </w:r>
      </w:del>
      <w:del w:id="8138" w:author="AbbVie7" w:date="2025-05-12T15:17:00Z">
        <w:r w:rsidRPr="000518BF">
          <w:rPr>
            <w:lang w:val="da-DK"/>
          </w:rPr>
          <w:delText xml:space="preserve">, som vist med hazard ration sammenlignet med placebo </w:delText>
        </w:r>
      </w:del>
      <w:del w:id="8139" w:author="AbbVie7" w:date="2025-05-12T15:17:00Z">
        <w:r w:rsidRPr="000518BF">
          <w:rPr>
            <w:bCs/>
            <w:lang w:val="da-DK"/>
          </w:rPr>
          <w:delText>(HR = 0,25 [95</w:delText>
        </w:r>
      </w:del>
      <w:del w:id="8140" w:author="AbbVie7" w:date="2025-05-12T15:17:00Z">
        <w:r w:rsidRPr="004D4CE1">
          <w:rPr>
            <w:bCs/>
            <w:lang w:val="da-DK"/>
          </w:rPr>
          <w:delText>% CI:</w:delText>
        </w:r>
      </w:del>
      <w:del w:id="8141" w:author="AbbVie7" w:date="2025-05-12T15:17:00Z">
        <w:r w:rsidRPr="004D4CE1">
          <w:rPr>
            <w:bCs/>
            <w:i/>
            <w:lang w:val="da-DK"/>
          </w:rPr>
          <w:delText xml:space="preserve"> </w:delText>
        </w:r>
      </w:del>
      <w:del w:id="8142" w:author="AbbVie7" w:date="2025-05-12T15:17:00Z">
        <w:r w:rsidRPr="004D4CE1">
          <w:rPr>
            <w:bCs/>
            <w:lang w:val="da-DK"/>
          </w:rPr>
          <w:delText>0</w:delText>
        </w:r>
      </w:del>
      <w:del w:id="8143" w:author="AbbVie7" w:date="2025-05-12T15:17:00Z">
        <w:r>
          <w:rPr>
            <w:bCs/>
            <w:lang w:val="da-DK"/>
          </w:rPr>
          <w:delText>,</w:delText>
        </w:r>
      </w:del>
      <w:del w:id="8144" w:author="AbbVie7" w:date="2025-05-12T15:17:00Z">
        <w:r w:rsidRPr="004D4CE1">
          <w:rPr>
            <w:bCs/>
            <w:lang w:val="da-DK"/>
          </w:rPr>
          <w:delText>12</w:delText>
        </w:r>
      </w:del>
      <w:del w:id="8145" w:author="AbbVie7" w:date="2025-05-12T15:17:00Z">
        <w:r>
          <w:rPr>
            <w:bCs/>
            <w:lang w:val="da-DK"/>
          </w:rPr>
          <w:delText>;</w:delText>
        </w:r>
      </w:del>
      <w:del w:id="8146" w:author="AbbVie7" w:date="2025-05-12T15:17:00Z">
        <w:r w:rsidRPr="004D4CE1">
          <w:rPr>
            <w:bCs/>
            <w:lang w:val="da-DK"/>
          </w:rPr>
          <w:delText xml:space="preserve"> 0</w:delText>
        </w:r>
      </w:del>
      <w:del w:id="8147" w:author="AbbVie7" w:date="2025-05-12T15:17:00Z">
        <w:r>
          <w:rPr>
            <w:bCs/>
            <w:lang w:val="da-DK"/>
          </w:rPr>
          <w:delText>,</w:delText>
        </w:r>
      </w:del>
      <w:del w:id="8148" w:author="AbbVie7" w:date="2025-05-12T15:17:00Z">
        <w:r w:rsidRPr="004D4CE1">
          <w:rPr>
            <w:bCs/>
            <w:lang w:val="da-DK"/>
          </w:rPr>
          <w:delText>49])</w:delText>
        </w:r>
      </w:del>
      <w:del w:id="8149" w:author="AbbVie7" w:date="2025-05-12T15:17:00Z">
        <w:r w:rsidRPr="004D4CE1">
          <w:rPr>
            <w:lang w:val="da-DK"/>
          </w:rPr>
          <w:delText xml:space="preserve">. </w:delText>
        </w:r>
      </w:del>
    </w:p>
    <w:p w:rsidR="001C0A61" w:rsidRPr="004D4CE1" w:rsidP="001C0A61" w14:paraId="68331C9E" w14:textId="77777777">
      <w:pPr>
        <w:pStyle w:val="EMEANormal"/>
        <w:rPr>
          <w:del w:id="8150" w:author="AbbVie7" w:date="2025-05-12T15:17:00Z"/>
          <w:bCs/>
          <w:lang w:val="da-DK"/>
        </w:rPr>
      </w:pPr>
    </w:p>
    <w:p w:rsidR="001C0A61" w:rsidRPr="004D4CE1" w:rsidP="001C0A61" w14:paraId="0BDDB989" w14:textId="77777777">
      <w:pPr>
        <w:pStyle w:val="EMEANormal"/>
        <w:keepNext/>
        <w:jc w:val="center"/>
        <w:rPr>
          <w:del w:id="8151" w:author="AbbVie7" w:date="2025-05-12T15:17:00Z"/>
          <w:b/>
          <w:szCs w:val="24"/>
          <w:lang w:val="da-DK"/>
        </w:rPr>
      </w:pPr>
      <w:del w:id="8152" w:author="AbbVie7" w:date="2025-05-12T15:17:00Z">
        <w:r w:rsidRPr="004D4CE1">
          <w:rPr>
            <w:b/>
            <w:szCs w:val="24"/>
            <w:lang w:val="da-DK"/>
          </w:rPr>
          <w:delText xml:space="preserve">Figur </w:delText>
        </w:r>
      </w:del>
      <w:del w:id="8153" w:author="AbbVie7" w:date="2025-05-12T15:17:00Z">
        <w:r>
          <w:rPr>
            <w:b/>
            <w:szCs w:val="24"/>
            <w:lang w:val="da-DK"/>
          </w:rPr>
          <w:delText>2</w:delText>
        </w:r>
      </w:del>
      <w:del w:id="8154" w:author="AbbVie7" w:date="2025-05-12T15:17:00Z">
        <w:r w:rsidRPr="004D4CE1">
          <w:rPr>
            <w:b/>
            <w:szCs w:val="24"/>
            <w:lang w:val="da-DK"/>
          </w:rPr>
          <w:delText>: Kaplan-Meier-kurver, opsummere</w:delText>
        </w:r>
      </w:del>
      <w:del w:id="8155" w:author="AbbVie7" w:date="2025-05-12T15:17:00Z">
        <w:r>
          <w:rPr>
            <w:b/>
            <w:szCs w:val="24"/>
            <w:lang w:val="da-DK"/>
          </w:rPr>
          <w:delText>nde</w:delText>
        </w:r>
      </w:del>
      <w:del w:id="8156" w:author="AbbVie7" w:date="2025-05-12T15:17:00Z">
        <w:r w:rsidRPr="004D4CE1">
          <w:rPr>
            <w:b/>
            <w:szCs w:val="24"/>
            <w:lang w:val="da-DK"/>
          </w:rPr>
          <w:delText xml:space="preserve"> tid til behandlingssvigt i det pædiatriske uveitis studie</w:delText>
        </w:r>
      </w:del>
    </w:p>
    <w:p w:rsidR="001C0A61" w:rsidP="001C0A61" w14:paraId="542371F8" w14:textId="77777777">
      <w:pPr>
        <w:pStyle w:val="EMEANormal"/>
        <w:keepNext/>
        <w:jc w:val="center"/>
        <w:rPr>
          <w:del w:id="8157" w:author="AbbVie7" w:date="2025-05-12T15:17:00Z"/>
          <w:b/>
          <w:szCs w:val="24"/>
          <w:lang w:val="da-DK"/>
        </w:rPr>
      </w:pPr>
    </w:p>
    <w:tbl>
      <w:tblPr>
        <w:tblW w:w="9339" w:type="dxa"/>
        <w:tblLook w:val="04A0"/>
      </w:tblPr>
      <w:tblGrid>
        <w:gridCol w:w="482"/>
        <w:gridCol w:w="2609"/>
        <w:gridCol w:w="1395"/>
        <w:gridCol w:w="1443"/>
        <w:gridCol w:w="1303"/>
        <w:gridCol w:w="2107"/>
      </w:tblGrid>
      <w:tr w14:paraId="6E57D97E" w14:textId="77777777" w:rsidTr="001C0A61">
        <w:tblPrEx>
          <w:tblW w:w="9339" w:type="dxa"/>
          <w:tblLook w:val="04A0"/>
        </w:tblPrEx>
        <w:trPr>
          <w:cantSplit/>
          <w:trHeight w:val="3806"/>
          <w:del w:id="8158" w:author="AbbVie7" w:date="2025-05-12T15:17:00Z"/>
        </w:trPr>
        <w:tc>
          <w:tcPr>
            <w:tcW w:w="482" w:type="dxa"/>
            <w:textDirection w:val="btLr"/>
            <w:vAlign w:val="bottom"/>
          </w:tcPr>
          <w:p w:rsidR="001C0A61" w:rsidRPr="000653BE" w:rsidP="001C0A61" w14:paraId="6ED80F95" w14:textId="77777777">
            <w:pPr>
              <w:pStyle w:val="EMEANormal"/>
              <w:keepNext/>
              <w:ind w:left="113" w:right="113"/>
              <w:jc w:val="center"/>
              <w:rPr>
                <w:del w:id="8159" w:author="AbbVie7" w:date="2025-05-12T15:17:00Z"/>
                <w:b/>
                <w:szCs w:val="22"/>
              </w:rPr>
            </w:pPr>
            <w:del w:id="8160" w:author="AbbVie7" w:date="2025-05-12T15:17:00Z">
              <w:r>
                <w:rPr>
                  <w:b/>
                  <w:szCs w:val="22"/>
                </w:rPr>
                <w:delText>SANDSYNLIGHEDEN FOR BEHANDLINGSSVIGT</w:delText>
              </w:r>
            </w:del>
          </w:p>
        </w:tc>
        <w:tc>
          <w:tcPr>
            <w:tcW w:w="8857" w:type="dxa"/>
            <w:gridSpan w:val="5"/>
            <w:vAlign w:val="bottom"/>
          </w:tcPr>
          <w:p w:rsidR="001C0A61" w:rsidRPr="00B720DC" w:rsidP="001C0A61" w14:paraId="71DAB4D2" w14:textId="77777777">
            <w:pPr>
              <w:pStyle w:val="EMEANormal"/>
              <w:keepNext/>
              <w:rPr>
                <w:del w:id="8161" w:author="AbbVie7" w:date="2025-05-12T15:17:00Z"/>
                <w:szCs w:val="22"/>
              </w:rPr>
            </w:pPr>
            <w:del w:id="8162" w:author="AbbVie7" w:date="2025-05-12T15:17:00Z">
              <w:r w:rsidRPr="00031C85">
                <w:rPr>
                  <w:noProof/>
                  <w:lang w:val="en-GB"/>
                </w:rPr>
                <w:drawing>
                  <wp:inline distT="0" distB="0" distL="0" distR="0">
                    <wp:extent cx="5486400" cy="4552950"/>
                    <wp:effectExtent l="0" t="0" r="0" b="0"/>
                    <wp:docPr id="161" name="Picture 161" descr="Humira PED UV KM Curve REVISE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5" descr="Humira PED UV KM Curve REVISED 3"/>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bwMode="auto">
                            <a:xfrm>
                              <a:off x="0" y="0"/>
                              <a:ext cx="5486400" cy="4552950"/>
                            </a:xfrm>
                            <a:prstGeom prst="rect">
                              <a:avLst/>
                            </a:prstGeom>
                            <a:noFill/>
                            <a:ln>
                              <a:noFill/>
                            </a:ln>
                          </pic:spPr>
                        </pic:pic>
                      </a:graphicData>
                    </a:graphic>
                  </wp:inline>
                </w:drawing>
              </w:r>
            </w:del>
          </w:p>
        </w:tc>
      </w:tr>
      <w:tr w14:paraId="305DBBB7" w14:textId="77777777" w:rsidTr="001C0A61">
        <w:tblPrEx>
          <w:tblW w:w="9339" w:type="dxa"/>
          <w:tblLook w:val="04A0"/>
        </w:tblPrEx>
        <w:trPr>
          <w:del w:id="8163" w:author="AbbVie7" w:date="2025-05-12T15:17:00Z"/>
        </w:trPr>
        <w:tc>
          <w:tcPr>
            <w:tcW w:w="482" w:type="dxa"/>
          </w:tcPr>
          <w:p w:rsidR="001C0A61" w:rsidRPr="000518BF" w:rsidP="001C0A61" w14:paraId="3B3FA4B2" w14:textId="77777777">
            <w:pPr>
              <w:keepNext/>
              <w:rPr>
                <w:del w:id="8164" w:author="AbbVie7" w:date="2025-05-12T15:17:00Z"/>
                <w:szCs w:val="22"/>
              </w:rPr>
            </w:pPr>
          </w:p>
        </w:tc>
        <w:tc>
          <w:tcPr>
            <w:tcW w:w="8857" w:type="dxa"/>
            <w:gridSpan w:val="5"/>
          </w:tcPr>
          <w:p w:rsidR="001C0A61" w:rsidRPr="000518BF" w:rsidP="001C0A61" w14:paraId="139E0620" w14:textId="77777777">
            <w:pPr>
              <w:keepNext/>
              <w:jc w:val="center"/>
              <w:rPr>
                <w:del w:id="8165" w:author="AbbVie7" w:date="2025-05-12T15:17:00Z"/>
                <w:b/>
                <w:szCs w:val="22"/>
              </w:rPr>
            </w:pPr>
            <w:del w:id="8166" w:author="AbbVie7" w:date="2025-05-12T15:17:00Z">
              <w:r w:rsidRPr="000518BF">
                <w:rPr>
                  <w:b/>
                  <w:szCs w:val="22"/>
                </w:rPr>
                <w:delText>Tiden (UGER)</w:delText>
              </w:r>
            </w:del>
          </w:p>
        </w:tc>
      </w:tr>
      <w:tr w14:paraId="1DFDFE6B" w14:textId="77777777" w:rsidTr="001C0A61">
        <w:tblPrEx>
          <w:tblW w:w="9339" w:type="dxa"/>
          <w:tblLook w:val="04A0"/>
        </w:tblPrEx>
        <w:trPr>
          <w:del w:id="8167" w:author="AbbVie7" w:date="2025-05-12T15:17:00Z"/>
        </w:trPr>
        <w:tc>
          <w:tcPr>
            <w:tcW w:w="482" w:type="dxa"/>
          </w:tcPr>
          <w:p w:rsidR="001C0A61" w:rsidRPr="00B720DC" w:rsidP="001C0A61" w14:paraId="16F716E7" w14:textId="77777777">
            <w:pPr>
              <w:pStyle w:val="EMEANormal"/>
              <w:keepNext/>
              <w:rPr>
                <w:del w:id="8168" w:author="AbbVie7" w:date="2025-05-12T15:17:00Z"/>
                <w:szCs w:val="22"/>
              </w:rPr>
            </w:pPr>
          </w:p>
        </w:tc>
        <w:tc>
          <w:tcPr>
            <w:tcW w:w="2609" w:type="dxa"/>
          </w:tcPr>
          <w:p w:rsidR="001C0A61" w:rsidRPr="00B720DC" w:rsidP="001C0A61" w14:paraId="203650F8" w14:textId="77777777">
            <w:pPr>
              <w:pStyle w:val="EMEANormal"/>
              <w:keepNext/>
              <w:rPr>
                <w:del w:id="8169" w:author="AbbVie7" w:date="2025-05-12T15:17:00Z"/>
                <w:szCs w:val="22"/>
              </w:rPr>
            </w:pPr>
            <w:del w:id="8170" w:author="AbbVie7" w:date="2025-05-12T15:17:00Z">
              <w:r>
                <w:rPr>
                  <w:szCs w:val="22"/>
                </w:rPr>
                <w:delText>Behandling</w:delText>
              </w:r>
            </w:del>
          </w:p>
        </w:tc>
        <w:tc>
          <w:tcPr>
            <w:tcW w:w="1395" w:type="dxa"/>
            <w:vAlign w:val="bottom"/>
          </w:tcPr>
          <w:p w:rsidR="001C0A61" w:rsidRPr="00B720DC" w:rsidP="001C0A61" w14:paraId="5ECD04A5" w14:textId="77777777">
            <w:pPr>
              <w:pStyle w:val="EMEANormal"/>
              <w:keepNext/>
              <w:jc w:val="center"/>
              <w:rPr>
                <w:del w:id="8171" w:author="AbbVie7" w:date="2025-05-12T15:17:00Z"/>
                <w:szCs w:val="22"/>
              </w:rPr>
            </w:pPr>
            <w:del w:id="8172" w:author="AbbVie7" w:date="2025-05-12T15:17:00Z">
              <w:r w:rsidRPr="00031C85">
                <w:rPr>
                  <w:noProof/>
                  <w:lang w:val="en-GB"/>
                </w:rPr>
                <w:drawing>
                  <wp:inline distT="0" distB="0" distL="0" distR="0">
                    <wp:extent cx="457200" cy="123825"/>
                    <wp:effectExtent l="0" t="0" r="0" b="9525"/>
                    <wp:docPr id="160" name="Picture 160" descr="Humira PED UV KM Cur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4" descr="Humira PED UV KM Curve 11"/>
                            <pic:cNvPicPr>
                              <a:picLocks noChangeAspect="1" noChangeArrowheads="1"/>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bwMode="auto">
                            <a:xfrm>
                              <a:off x="0" y="0"/>
                              <a:ext cx="457200" cy="123825"/>
                            </a:xfrm>
                            <a:prstGeom prst="rect">
                              <a:avLst/>
                            </a:prstGeom>
                            <a:noFill/>
                            <a:ln>
                              <a:noFill/>
                            </a:ln>
                          </pic:spPr>
                        </pic:pic>
                      </a:graphicData>
                    </a:graphic>
                  </wp:inline>
                </w:drawing>
              </w:r>
            </w:del>
          </w:p>
        </w:tc>
        <w:tc>
          <w:tcPr>
            <w:tcW w:w="1443" w:type="dxa"/>
          </w:tcPr>
          <w:p w:rsidR="001C0A61" w:rsidRPr="00B720DC" w:rsidP="001C0A61" w14:paraId="7A3823E0" w14:textId="77777777">
            <w:pPr>
              <w:pStyle w:val="EMEANormal"/>
              <w:keepNext/>
              <w:rPr>
                <w:del w:id="8173" w:author="AbbVie7" w:date="2025-05-12T15:17:00Z"/>
                <w:szCs w:val="22"/>
              </w:rPr>
            </w:pPr>
            <w:del w:id="8174" w:author="AbbVie7" w:date="2025-05-12T15:17:00Z">
              <w:r w:rsidRPr="00B720DC">
                <w:rPr>
                  <w:szCs w:val="22"/>
                </w:rPr>
                <w:delText>Placebo</w:delText>
              </w:r>
            </w:del>
          </w:p>
        </w:tc>
        <w:tc>
          <w:tcPr>
            <w:tcW w:w="1303" w:type="dxa"/>
            <w:vAlign w:val="center"/>
          </w:tcPr>
          <w:p w:rsidR="001C0A61" w:rsidRPr="00B720DC" w:rsidP="001C0A61" w14:paraId="56C544D4" w14:textId="77777777">
            <w:pPr>
              <w:pStyle w:val="EMEANormal"/>
              <w:keepNext/>
              <w:rPr>
                <w:del w:id="8175" w:author="AbbVie7" w:date="2025-05-12T15:17:00Z"/>
                <w:szCs w:val="22"/>
              </w:rPr>
            </w:pPr>
            <w:del w:id="8176" w:author="AbbVie7" w:date="2025-05-12T15:17:00Z">
              <w:r w:rsidRPr="00031C85">
                <w:rPr>
                  <w:noProof/>
                  <w:lang w:val="en-GB"/>
                </w:rPr>
                <w:drawing>
                  <wp:inline distT="0" distB="0" distL="0" distR="0">
                    <wp:extent cx="457200" cy="85725"/>
                    <wp:effectExtent l="0" t="0" r="0" b="9525"/>
                    <wp:docPr id="159" name="Picture 159" descr="Humira PED UV KM Cur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8" descr="Humira PED UV KM Curve 11"/>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tretch>
                              <a:fillRect/>
                            </a:stretch>
                          </pic:blipFill>
                          <pic:spPr bwMode="auto">
                            <a:xfrm>
                              <a:off x="0" y="0"/>
                              <a:ext cx="457200" cy="85725"/>
                            </a:xfrm>
                            <a:prstGeom prst="rect">
                              <a:avLst/>
                            </a:prstGeom>
                            <a:noFill/>
                            <a:ln>
                              <a:noFill/>
                            </a:ln>
                          </pic:spPr>
                        </pic:pic>
                      </a:graphicData>
                    </a:graphic>
                  </wp:inline>
                </w:drawing>
              </w:r>
            </w:del>
          </w:p>
        </w:tc>
        <w:tc>
          <w:tcPr>
            <w:tcW w:w="2107" w:type="dxa"/>
          </w:tcPr>
          <w:p w:rsidR="001C0A61" w:rsidRPr="00B720DC" w:rsidP="001C0A61" w14:paraId="68EE6DFA" w14:textId="77777777">
            <w:pPr>
              <w:pStyle w:val="EMEANormal"/>
              <w:keepNext/>
              <w:rPr>
                <w:del w:id="8177" w:author="AbbVie7" w:date="2025-05-12T15:17:00Z"/>
                <w:szCs w:val="22"/>
              </w:rPr>
            </w:pPr>
            <w:del w:id="8178" w:author="AbbVie7" w:date="2025-05-12T15:17:00Z">
              <w:r w:rsidRPr="00B720DC">
                <w:rPr>
                  <w:szCs w:val="22"/>
                </w:rPr>
                <w:delText>Adalimumab</w:delText>
              </w:r>
            </w:del>
          </w:p>
        </w:tc>
      </w:tr>
      <w:tr w14:paraId="5E8C9C11" w14:textId="77777777" w:rsidTr="001C0A61">
        <w:tblPrEx>
          <w:tblW w:w="9339" w:type="dxa"/>
          <w:tblLook w:val="04A0"/>
        </w:tblPrEx>
        <w:trPr>
          <w:del w:id="8179" w:author="AbbVie7" w:date="2025-05-12T15:17:00Z"/>
        </w:trPr>
        <w:tc>
          <w:tcPr>
            <w:tcW w:w="482" w:type="dxa"/>
          </w:tcPr>
          <w:p w:rsidR="001C0A61" w:rsidRPr="000518BF" w:rsidP="001C0A61" w14:paraId="3416063F" w14:textId="77777777">
            <w:pPr>
              <w:rPr>
                <w:del w:id="8180" w:author="AbbVie7" w:date="2025-05-12T15:17:00Z"/>
                <w:szCs w:val="22"/>
              </w:rPr>
            </w:pPr>
          </w:p>
        </w:tc>
        <w:tc>
          <w:tcPr>
            <w:tcW w:w="8857" w:type="dxa"/>
            <w:gridSpan w:val="5"/>
          </w:tcPr>
          <w:p w:rsidR="001C0A61" w:rsidRPr="000518BF" w:rsidP="001C0A61" w14:paraId="4BFA5B47" w14:textId="77777777">
            <w:pPr>
              <w:rPr>
                <w:del w:id="8181" w:author="AbbVie7" w:date="2025-05-12T15:17:00Z"/>
                <w:szCs w:val="22"/>
                <w:lang w:val="da-DK"/>
              </w:rPr>
            </w:pPr>
            <w:del w:id="8182" w:author="AbbVie7" w:date="2025-05-12T15:17:00Z">
              <w:r w:rsidRPr="000518BF">
                <w:rPr>
                  <w:szCs w:val="22"/>
                  <w:lang w:val="da-DK"/>
                </w:rPr>
                <w:delText>Note: P = Placebo (Antal med risiko); H = HUMIRA (Antal med risiko).</w:delText>
              </w:r>
            </w:del>
          </w:p>
        </w:tc>
      </w:tr>
    </w:tbl>
    <w:p w:rsidR="001C0A61" w:rsidRPr="00B14E15" w:rsidP="001C0A61" w14:paraId="534C19E2" w14:textId="77777777">
      <w:pPr>
        <w:rPr>
          <w:del w:id="8183" w:author="AbbVie7" w:date="2025-05-12T15:17:00Z"/>
          <w:szCs w:val="20"/>
          <w:u w:val="single"/>
          <w:lang w:val="da-DK"/>
        </w:rPr>
      </w:pPr>
    </w:p>
    <w:p w:rsidR="00116260" w:rsidP="00491F97" w14:paraId="2989C78C" w14:textId="77777777">
      <w:pPr>
        <w:pStyle w:val="EMEANormal"/>
        <w:rPr>
          <w:del w:id="8184" w:author="AbbVie7" w:date="2025-05-12T15:17:00Z"/>
          <w:lang w:val="da-DK"/>
        </w:rPr>
      </w:pPr>
    </w:p>
    <w:p w:rsidR="00767709" w:rsidP="00432A50" w14:paraId="25B91489" w14:textId="77777777">
      <w:pPr>
        <w:pStyle w:val="EMEAHeading2SPC"/>
        <w:keepNext/>
        <w:spacing w:before="0" w:beforeLines="0" w:after="0" w:afterLines="0"/>
        <w:rPr>
          <w:del w:id="8185" w:author="AbbVie7" w:date="2025-05-12T15:17:00Z"/>
          <w:rFonts w:ascii="Times New Roman" w:hAnsi="Times New Roman"/>
          <w:lang w:val="da-DK"/>
        </w:rPr>
      </w:pPr>
      <w:del w:id="8186" w:author="AbbVie7" w:date="2025-05-12T15:17:00Z">
        <w:r>
          <w:rPr>
            <w:rFonts w:ascii="Times New Roman" w:hAnsi="Times New Roman"/>
            <w:lang w:val="da-DK"/>
          </w:rPr>
          <w:delText>5.2</w:delText>
        </w:r>
      </w:del>
      <w:del w:id="8187" w:author="AbbVie7" w:date="2025-05-12T15:17:00Z">
        <w:r>
          <w:rPr>
            <w:rFonts w:ascii="Times New Roman" w:hAnsi="Times New Roman"/>
            <w:lang w:val="da-DK"/>
          </w:rPr>
          <w:tab/>
          <w:delText>Farmakokinetiske egenskaber</w:delText>
        </w:r>
      </w:del>
    </w:p>
    <w:p w:rsidR="00934180" w:rsidRPr="00934180" w:rsidP="00432A50" w14:paraId="48559AF8" w14:textId="77777777">
      <w:pPr>
        <w:pStyle w:val="EMEANormal"/>
        <w:keepNext/>
        <w:rPr>
          <w:del w:id="8188" w:author="AbbVie7" w:date="2025-05-12T15:17:00Z"/>
          <w:lang w:val="da-DK"/>
        </w:rPr>
      </w:pPr>
    </w:p>
    <w:p w:rsidR="00491F97" w:rsidRPr="008503D3" w:rsidP="00432A50" w14:paraId="1726F5B6" w14:textId="77777777">
      <w:pPr>
        <w:keepNext/>
        <w:numPr>
          <w:ilvl w:val="12"/>
          <w:numId w:val="0"/>
        </w:numPr>
        <w:ind w:right="11"/>
        <w:rPr>
          <w:del w:id="8189" w:author="AbbVie7" w:date="2025-05-12T15:17:00Z"/>
          <w:u w:val="single"/>
          <w:lang w:val="da-DK"/>
        </w:rPr>
      </w:pPr>
      <w:del w:id="8190" w:author="AbbVie7" w:date="2025-05-12T15:17:00Z">
        <w:r>
          <w:rPr>
            <w:u w:val="single"/>
            <w:lang w:val="da-DK"/>
          </w:rPr>
          <w:delText>Absor</w:delText>
        </w:r>
      </w:del>
      <w:del w:id="8191" w:author="AbbVie7" w:date="2025-05-12T15:17:00Z">
        <w:r w:rsidR="00E90E73">
          <w:rPr>
            <w:u w:val="single"/>
            <w:lang w:val="da-DK"/>
          </w:rPr>
          <w:delText>pt</w:delText>
        </w:r>
      </w:del>
      <w:del w:id="8192" w:author="AbbVie7" w:date="2025-05-12T15:17:00Z">
        <w:r w:rsidRPr="008503D3">
          <w:rPr>
            <w:u w:val="single"/>
            <w:lang w:val="da-DK"/>
          </w:rPr>
          <w:delText>ion og distribution</w:delText>
        </w:r>
      </w:del>
    </w:p>
    <w:p w:rsidR="00491F97" w:rsidP="00542C4C" w14:paraId="4CAD03E2" w14:textId="77777777">
      <w:pPr>
        <w:keepNext/>
        <w:autoSpaceDE w:val="0"/>
        <w:autoSpaceDN w:val="0"/>
        <w:adjustRightInd w:val="0"/>
        <w:rPr>
          <w:del w:id="8193" w:author="AbbVie7" w:date="2025-05-12T15:17:00Z"/>
          <w:lang w:val="da-DK"/>
        </w:rPr>
      </w:pPr>
    </w:p>
    <w:p w:rsidR="00542C4C" w:rsidP="00542C4C" w14:paraId="247ADADB" w14:textId="77777777">
      <w:pPr>
        <w:keepNext/>
        <w:autoSpaceDE w:val="0"/>
        <w:autoSpaceDN w:val="0"/>
        <w:adjustRightInd w:val="0"/>
        <w:rPr>
          <w:del w:id="8194" w:author="AbbVie7" w:date="2025-05-12T15:17:00Z"/>
          <w:lang w:val="da-DK"/>
        </w:rPr>
      </w:pPr>
      <w:del w:id="8195" w:author="AbbVie7" w:date="2025-05-12T15:17:00Z">
        <w:r>
          <w:rPr>
            <w:lang w:val="da-DK"/>
          </w:rPr>
          <w:delText>Efter administration af 24 mg/m</w:delText>
        </w:r>
      </w:del>
      <w:del w:id="8196" w:author="AbbVie7" w:date="2025-05-12T15:17:00Z">
        <w:r>
          <w:rPr>
            <w:vertAlign w:val="superscript"/>
            <w:lang w:val="da-DK"/>
          </w:rPr>
          <w:delText>2</w:delText>
        </w:r>
      </w:del>
      <w:del w:id="8197" w:author="AbbVie7" w:date="2025-05-12T15:17:00Z">
        <w:r>
          <w:rPr>
            <w:lang w:val="da-DK"/>
          </w:rPr>
          <w:delText xml:space="preserve"> (maksim</w:delText>
        </w:r>
      </w:del>
      <w:del w:id="8198" w:author="AbbVie7" w:date="2025-05-12T15:17:00Z">
        <w:r w:rsidR="00013A94">
          <w:rPr>
            <w:lang w:val="da-DK"/>
          </w:rPr>
          <w:delText>alt</w:delText>
        </w:r>
      </w:del>
      <w:del w:id="8199" w:author="AbbVie7" w:date="2025-05-12T15:17:00Z">
        <w:r>
          <w:rPr>
            <w:lang w:val="da-DK"/>
          </w:rPr>
          <w:delText xml:space="preserve"> 40 mg) subkutant hver anden uge til patienter med polyartikulær juvenil idiopatisk artrit (JIA)</w:delText>
        </w:r>
      </w:del>
      <w:del w:id="8200" w:author="AbbVie7" w:date="2025-05-12T15:17:00Z">
        <w:r w:rsidR="00491F97">
          <w:rPr>
            <w:lang w:val="da-DK"/>
          </w:rPr>
          <w:delText>, som var 4 til 17 år,</w:delText>
        </w:r>
      </w:del>
      <w:del w:id="8201" w:author="AbbVie7" w:date="2025-05-12T15:17:00Z">
        <w:r>
          <w:rPr>
            <w:lang w:val="da-DK"/>
          </w:rPr>
          <w:delText xml:space="preserve"> var den gennemsnitlige</w:delText>
        </w:r>
      </w:del>
      <w:del w:id="8202" w:author="AbbVie7" w:date="2025-05-12T15:17:00Z">
        <w:r w:rsidRPr="00E61B39">
          <w:rPr>
            <w:lang w:val="da-DK"/>
          </w:rPr>
          <w:delText xml:space="preserve"> </w:delText>
        </w:r>
      </w:del>
      <w:del w:id="8203" w:author="AbbVie7" w:date="2025-05-12T15:17:00Z">
        <w:r w:rsidR="0071546F">
          <w:rPr>
            <w:lang w:val="da-DK"/>
          </w:rPr>
          <w:delText>dal-serum-koncentration ved</w:delText>
        </w:r>
      </w:del>
      <w:del w:id="8204" w:author="AbbVie7" w:date="2025-05-12T15:17:00Z">
        <w:r w:rsidRPr="00C174C5">
          <w:rPr>
            <w:i/>
            <w:lang w:val="da-DK"/>
          </w:rPr>
          <w:delText xml:space="preserve"> steady</w:delText>
        </w:r>
      </w:del>
      <w:del w:id="8205" w:author="AbbVie7" w:date="2025-05-12T15:17:00Z">
        <w:r w:rsidRPr="00C174C5" w:rsidR="001128BD">
          <w:rPr>
            <w:i/>
            <w:lang w:val="da-DK"/>
          </w:rPr>
          <w:delText xml:space="preserve"> </w:delText>
        </w:r>
      </w:del>
      <w:del w:id="8206" w:author="AbbVie7" w:date="2025-05-12T15:17:00Z">
        <w:r w:rsidRPr="00C174C5">
          <w:rPr>
            <w:i/>
            <w:lang w:val="da-DK"/>
          </w:rPr>
          <w:delText>state</w:delText>
        </w:r>
      </w:del>
      <w:del w:id="8207" w:author="AbbVie7" w:date="2025-05-12T15:17:00Z">
        <w:r>
          <w:rPr>
            <w:lang w:val="da-DK"/>
          </w:rPr>
          <w:delText xml:space="preserve"> (værdier målt fra uge 20 til 48) </w:delText>
        </w:r>
      </w:del>
      <w:del w:id="8208" w:author="AbbVie7" w:date="2025-05-12T15:17:00Z">
        <w:r w:rsidR="0071546F">
          <w:rPr>
            <w:lang w:val="da-DK"/>
          </w:rPr>
          <w:delText xml:space="preserve">af </w:delText>
        </w:r>
      </w:del>
      <w:del w:id="8209" w:author="AbbVie7" w:date="2025-05-12T15:17:00Z">
        <w:r>
          <w:rPr>
            <w:lang w:val="da-DK"/>
          </w:rPr>
          <w:delText>adalimumab 5,6 ± 5,6 µg/m</w:delText>
        </w:r>
      </w:del>
      <w:del w:id="8210" w:author="AbbVie7" w:date="2025-05-12T15:17:00Z">
        <w:r w:rsidR="00013A94">
          <w:rPr>
            <w:lang w:val="da-DK"/>
          </w:rPr>
          <w:delText>l</w:delText>
        </w:r>
      </w:del>
      <w:del w:id="8211" w:author="AbbVie7" w:date="2025-05-12T15:17:00Z">
        <w:r>
          <w:rPr>
            <w:lang w:val="da-DK"/>
          </w:rPr>
          <w:delText xml:space="preserve"> (102 %</w:delText>
        </w:r>
      </w:del>
      <w:del w:id="8212" w:author="AbbVie7" w:date="2025-05-12T15:17:00Z">
        <w:r w:rsidR="003C3994">
          <w:rPr>
            <w:lang w:val="da-DK"/>
          </w:rPr>
          <w:delText xml:space="preserve"> </w:delText>
        </w:r>
      </w:del>
      <w:del w:id="8213" w:author="AbbVie7" w:date="2025-05-12T15:17:00Z">
        <w:r>
          <w:rPr>
            <w:lang w:val="da-DK"/>
          </w:rPr>
          <w:delText>CV)</w:delText>
        </w:r>
      </w:del>
      <w:del w:id="8214" w:author="AbbVie7" w:date="2025-05-12T15:17:00Z">
        <w:r w:rsidR="00B70E93">
          <w:rPr>
            <w:lang w:val="da-DK"/>
          </w:rPr>
          <w:delText xml:space="preserve"> for adalimumab uden samtidig methotrexat</w:delText>
        </w:r>
      </w:del>
      <w:del w:id="8215" w:author="AbbVie7" w:date="2025-05-12T15:17:00Z">
        <w:r>
          <w:rPr>
            <w:lang w:val="da-DK"/>
          </w:rPr>
          <w:delText xml:space="preserve"> og 10,9 ± 5,2 µg/ml (47,7% CV) med samtidig methotrexat. </w:delText>
        </w:r>
      </w:del>
    </w:p>
    <w:p w:rsidR="00542C4C" w14:paraId="182AD0AA" w14:textId="77777777">
      <w:pPr>
        <w:rPr>
          <w:del w:id="8216" w:author="AbbVie7" w:date="2025-05-12T15:17:00Z"/>
          <w:lang w:val="da-DK"/>
        </w:rPr>
      </w:pPr>
    </w:p>
    <w:p w:rsidR="00491F97" w14:paraId="3D93B9B6" w14:textId="77777777">
      <w:pPr>
        <w:rPr>
          <w:del w:id="8217" w:author="AbbVie7" w:date="2025-05-12T15:17:00Z"/>
          <w:szCs w:val="22"/>
          <w:lang w:val="da-DK"/>
        </w:rPr>
      </w:pPr>
      <w:del w:id="8218" w:author="AbbVie7" w:date="2025-05-12T15:17:00Z">
        <w:r w:rsidRPr="00A92021">
          <w:rPr>
            <w:lang w:val="da-DK"/>
          </w:rPr>
          <w:delText xml:space="preserve">Hos patienter med </w:delText>
        </w:r>
      </w:del>
      <w:del w:id="8219" w:author="AbbVie7" w:date="2025-05-12T15:17:00Z">
        <w:r w:rsidR="00B70E93">
          <w:rPr>
            <w:lang w:val="da-DK"/>
          </w:rPr>
          <w:delText xml:space="preserve">polyartikulær </w:delText>
        </w:r>
      </w:del>
      <w:del w:id="8220" w:author="AbbVie7" w:date="2025-05-12T15:17:00Z">
        <w:r w:rsidRPr="00A92021">
          <w:rPr>
            <w:lang w:val="da-DK"/>
          </w:rPr>
          <w:delText>JIA, som var 2</w:delText>
        </w:r>
      </w:del>
      <w:del w:id="8221" w:author="AbbVie7" w:date="2025-05-12T15:17:00Z">
        <w:r w:rsidR="004F4A35">
          <w:rPr>
            <w:lang w:val="da-DK"/>
          </w:rPr>
          <w:delText xml:space="preserve"> til </w:delText>
        </w:r>
      </w:del>
      <w:del w:id="8222" w:author="AbbVie7" w:date="2025-05-12T15:17:00Z">
        <w:r w:rsidRPr="00A92021">
          <w:rPr>
            <w:lang w:val="da-DK"/>
          </w:rPr>
          <w:delText>&lt;</w:delText>
        </w:r>
      </w:del>
      <w:del w:id="8223" w:author="AbbVie7" w:date="2025-05-12T15:17:00Z">
        <w:r w:rsidR="004F4A35">
          <w:rPr>
            <w:lang w:val="da-DK"/>
          </w:rPr>
          <w:delText xml:space="preserve"> </w:delText>
        </w:r>
      </w:del>
      <w:del w:id="8224" w:author="AbbVie7" w:date="2025-05-12T15:17:00Z">
        <w:r w:rsidRPr="00A92021">
          <w:rPr>
            <w:lang w:val="da-DK"/>
          </w:rPr>
          <w:delText xml:space="preserve">4 år eller 4 år </w:delText>
        </w:r>
      </w:del>
      <w:del w:id="8225" w:author="AbbVie7" w:date="2025-05-12T15:17:00Z">
        <w:r w:rsidR="00830129">
          <w:rPr>
            <w:lang w:val="da-DK"/>
          </w:rPr>
          <w:delText>og derover</w:delText>
        </w:r>
      </w:del>
      <w:del w:id="8226" w:author="AbbVie7" w:date="2025-05-12T15:17:00Z">
        <w:r w:rsidRPr="00A92021">
          <w:rPr>
            <w:lang w:val="da-DK"/>
          </w:rPr>
          <w:delText xml:space="preserve"> med en vægt &lt;15 kg</w:delText>
        </w:r>
      </w:del>
      <w:del w:id="8227" w:author="AbbVie7" w:date="2025-05-12T15:17:00Z">
        <w:r>
          <w:rPr>
            <w:lang w:val="da-DK"/>
          </w:rPr>
          <w:delText xml:space="preserve">, som blev </w:delText>
        </w:r>
      </w:del>
      <w:del w:id="8228" w:author="AbbVie7" w:date="2025-05-12T15:17:00Z">
        <w:r w:rsidRPr="00A92021">
          <w:rPr>
            <w:lang w:val="da-DK"/>
          </w:rPr>
          <w:delText xml:space="preserve">doseret med </w:delText>
        </w:r>
      </w:del>
      <w:del w:id="8229" w:author="AbbVie7" w:date="2025-05-12T15:17:00Z">
        <w:r w:rsidR="00B70E93">
          <w:rPr>
            <w:lang w:val="da-DK"/>
          </w:rPr>
          <w:delText>adalimumab</w:delText>
        </w:r>
      </w:del>
      <w:del w:id="8230" w:author="AbbVie7" w:date="2025-05-12T15:17:00Z">
        <w:r w:rsidRPr="00A92021">
          <w:rPr>
            <w:lang w:val="da-DK"/>
          </w:rPr>
          <w:delText xml:space="preserve"> 24 mg/</w:delText>
        </w:r>
      </w:del>
      <w:del w:id="8231" w:author="AbbVie7" w:date="2025-05-12T15:17:00Z">
        <w:r w:rsidRPr="00A92021">
          <w:rPr>
            <w:szCs w:val="22"/>
            <w:lang w:val="da-DK"/>
          </w:rPr>
          <w:delText>m</w:delText>
        </w:r>
      </w:del>
      <w:del w:id="8232" w:author="AbbVie7" w:date="2025-05-12T15:17:00Z">
        <w:r w:rsidRPr="00A92021">
          <w:rPr>
            <w:szCs w:val="22"/>
            <w:vertAlign w:val="superscript"/>
            <w:lang w:val="da-DK"/>
          </w:rPr>
          <w:delText>2</w:delText>
        </w:r>
      </w:del>
      <w:del w:id="8233" w:author="AbbVie7" w:date="2025-05-12T15:17:00Z">
        <w:r w:rsidRPr="00A92021">
          <w:rPr>
            <w:szCs w:val="22"/>
            <w:lang w:val="da-DK"/>
          </w:rPr>
          <w:delText xml:space="preserve">, </w:delText>
        </w:r>
      </w:del>
      <w:del w:id="8234" w:author="AbbVie7" w:date="2025-05-12T15:17:00Z">
        <w:r>
          <w:rPr>
            <w:szCs w:val="22"/>
            <w:lang w:val="da-DK"/>
          </w:rPr>
          <w:delText>var den gennemsnitlige ’dal’</w:delText>
        </w:r>
      </w:del>
      <w:del w:id="8235" w:author="AbbVie7" w:date="2025-05-12T15:17:00Z">
        <w:r w:rsidR="00830129">
          <w:rPr>
            <w:szCs w:val="22"/>
            <w:lang w:val="da-DK"/>
          </w:rPr>
          <w:delText>-</w:delText>
        </w:r>
      </w:del>
      <w:del w:id="8236" w:author="AbbVie7" w:date="2025-05-12T15:17:00Z">
        <w:r w:rsidRPr="008F497B">
          <w:rPr>
            <w:i/>
            <w:szCs w:val="22"/>
            <w:lang w:val="da-DK"/>
          </w:rPr>
          <w:delText>steady</w:delText>
        </w:r>
      </w:del>
      <w:del w:id="8237" w:author="AbbVie7" w:date="2025-05-12T15:17:00Z">
        <w:r w:rsidR="001128BD">
          <w:rPr>
            <w:i/>
            <w:szCs w:val="22"/>
            <w:lang w:val="da-DK"/>
          </w:rPr>
          <w:delText xml:space="preserve"> </w:delText>
        </w:r>
      </w:del>
      <w:del w:id="8238" w:author="AbbVie7" w:date="2025-05-12T15:17:00Z">
        <w:r w:rsidRPr="008F497B">
          <w:rPr>
            <w:i/>
            <w:szCs w:val="22"/>
            <w:lang w:val="da-DK"/>
          </w:rPr>
          <w:delText>state</w:delText>
        </w:r>
      </w:del>
      <w:del w:id="8239" w:author="AbbVie7" w:date="2025-05-12T15:17:00Z">
        <w:r w:rsidR="00830129">
          <w:rPr>
            <w:i/>
            <w:szCs w:val="22"/>
            <w:lang w:val="da-DK"/>
          </w:rPr>
          <w:delText>-</w:delText>
        </w:r>
      </w:del>
      <w:del w:id="8240" w:author="AbbVie7" w:date="2025-05-12T15:17:00Z">
        <w:r w:rsidRPr="00A92021">
          <w:rPr>
            <w:szCs w:val="22"/>
            <w:lang w:val="da-DK"/>
          </w:rPr>
          <w:delText>serum</w:delText>
        </w:r>
      </w:del>
      <w:del w:id="8241" w:author="AbbVie7" w:date="2025-05-12T15:17:00Z">
        <w:r>
          <w:rPr>
            <w:szCs w:val="22"/>
            <w:lang w:val="da-DK"/>
          </w:rPr>
          <w:delText>-</w:delText>
        </w:r>
      </w:del>
      <w:del w:id="8242" w:author="AbbVie7" w:date="2025-05-12T15:17:00Z">
        <w:r w:rsidRPr="00A92021">
          <w:rPr>
            <w:szCs w:val="22"/>
            <w:lang w:val="da-DK"/>
          </w:rPr>
          <w:delText>adalimumab</w:delText>
        </w:r>
      </w:del>
      <w:del w:id="8243" w:author="AbbVie7" w:date="2025-05-12T15:17:00Z">
        <w:r>
          <w:rPr>
            <w:szCs w:val="22"/>
            <w:lang w:val="da-DK"/>
          </w:rPr>
          <w:delText xml:space="preserve"> </w:delText>
        </w:r>
      </w:del>
      <w:del w:id="8244" w:author="AbbVie7" w:date="2025-05-12T15:17:00Z">
        <w:r w:rsidRPr="00A92021">
          <w:rPr>
            <w:szCs w:val="22"/>
            <w:lang w:val="da-DK"/>
          </w:rPr>
          <w:delText>6</w:delText>
        </w:r>
      </w:del>
      <w:del w:id="8245" w:author="AbbVie7" w:date="2025-05-12T15:17:00Z">
        <w:r>
          <w:rPr>
            <w:szCs w:val="22"/>
            <w:lang w:val="da-DK"/>
          </w:rPr>
          <w:delText>,</w:delText>
        </w:r>
      </w:del>
      <w:del w:id="8246" w:author="AbbVie7" w:date="2025-05-12T15:17:00Z">
        <w:r w:rsidRPr="00A92021">
          <w:rPr>
            <w:szCs w:val="22"/>
            <w:lang w:val="da-DK"/>
          </w:rPr>
          <w:delText>0 ± 6</w:delText>
        </w:r>
      </w:del>
      <w:del w:id="8247" w:author="AbbVie7" w:date="2025-05-12T15:17:00Z">
        <w:r w:rsidR="00B150B9">
          <w:rPr>
            <w:szCs w:val="22"/>
            <w:lang w:val="da-DK"/>
          </w:rPr>
          <w:delText>,</w:delText>
        </w:r>
      </w:del>
      <w:del w:id="8248" w:author="AbbVie7" w:date="2025-05-12T15:17:00Z">
        <w:r w:rsidRPr="00A92021">
          <w:rPr>
            <w:szCs w:val="22"/>
            <w:lang w:val="da-DK"/>
          </w:rPr>
          <w:delText xml:space="preserve">1 µg/ml (101% CV) </w:delText>
        </w:r>
      </w:del>
      <w:del w:id="8249" w:author="AbbVie7" w:date="2025-05-12T15:17:00Z">
        <w:r w:rsidR="00B70E93">
          <w:rPr>
            <w:lang w:val="da-DK"/>
          </w:rPr>
          <w:delText>for adalimumab uden samtidig methotrexat</w:delText>
        </w:r>
      </w:del>
      <w:del w:id="8250" w:author="AbbVie7" w:date="2025-05-12T15:17:00Z">
        <w:r w:rsidRPr="00A92021">
          <w:rPr>
            <w:szCs w:val="22"/>
            <w:lang w:val="da-DK"/>
          </w:rPr>
          <w:delText xml:space="preserve"> og 7,9 ± 5</w:delText>
        </w:r>
      </w:del>
      <w:del w:id="8251" w:author="AbbVie7" w:date="2025-05-12T15:17:00Z">
        <w:r>
          <w:rPr>
            <w:szCs w:val="22"/>
            <w:lang w:val="da-DK"/>
          </w:rPr>
          <w:delText>,</w:delText>
        </w:r>
      </w:del>
      <w:del w:id="8252" w:author="AbbVie7" w:date="2025-05-12T15:17:00Z">
        <w:r w:rsidRPr="00A92021">
          <w:rPr>
            <w:szCs w:val="22"/>
            <w:lang w:val="da-DK"/>
          </w:rPr>
          <w:delText>6 µg/ml (71</w:delText>
        </w:r>
      </w:del>
      <w:del w:id="8253" w:author="AbbVie7" w:date="2025-05-12T15:17:00Z">
        <w:r>
          <w:rPr>
            <w:szCs w:val="22"/>
            <w:lang w:val="da-DK"/>
          </w:rPr>
          <w:delText>,</w:delText>
        </w:r>
      </w:del>
      <w:del w:id="8254" w:author="AbbVie7" w:date="2025-05-12T15:17:00Z">
        <w:r w:rsidRPr="00A92021">
          <w:rPr>
            <w:szCs w:val="22"/>
            <w:lang w:val="da-DK"/>
          </w:rPr>
          <w:delText xml:space="preserve">2% CV) </w:delText>
        </w:r>
      </w:del>
      <w:del w:id="8255" w:author="AbbVie7" w:date="2025-05-12T15:17:00Z">
        <w:r>
          <w:rPr>
            <w:szCs w:val="22"/>
            <w:lang w:val="da-DK"/>
          </w:rPr>
          <w:delText xml:space="preserve">med samtidig </w:delText>
        </w:r>
      </w:del>
      <w:del w:id="8256" w:author="AbbVie7" w:date="2025-05-12T15:17:00Z">
        <w:r w:rsidRPr="00A92021">
          <w:rPr>
            <w:szCs w:val="22"/>
            <w:lang w:val="da-DK"/>
          </w:rPr>
          <w:delText>methotrexat.</w:delText>
        </w:r>
      </w:del>
    </w:p>
    <w:p w:rsidR="00491F97" w14:paraId="67485E8C" w14:textId="77777777">
      <w:pPr>
        <w:rPr>
          <w:del w:id="8257" w:author="AbbVie7" w:date="2025-05-12T15:17:00Z"/>
          <w:lang w:val="da-DK"/>
        </w:rPr>
      </w:pPr>
    </w:p>
    <w:p w:rsidR="00B70E93" w14:paraId="5E5FFC1F" w14:textId="77777777">
      <w:pPr>
        <w:rPr>
          <w:del w:id="8258" w:author="AbbVie7" w:date="2025-05-12T15:17:00Z"/>
          <w:lang w:val="da-DK"/>
        </w:rPr>
      </w:pPr>
      <w:del w:id="8259" w:author="AbbVie7" w:date="2025-05-12T15:17:00Z">
        <w:r w:rsidRPr="00B848D4">
          <w:rPr>
            <w:lang w:val="da-DK"/>
          </w:rPr>
          <w:delText>Efter administration af 24 mg/m</w:delText>
        </w:r>
      </w:del>
      <w:del w:id="8260" w:author="AbbVie7" w:date="2025-05-12T15:17:00Z">
        <w:r w:rsidRPr="00B848D4">
          <w:rPr>
            <w:vertAlign w:val="superscript"/>
            <w:lang w:val="da-DK"/>
          </w:rPr>
          <w:delText>2</w:delText>
        </w:r>
      </w:del>
      <w:del w:id="8261" w:author="AbbVie7" w:date="2025-05-12T15:17:00Z">
        <w:r w:rsidRPr="00B848D4">
          <w:rPr>
            <w:lang w:val="da-DK"/>
          </w:rPr>
          <w:delText xml:space="preserve"> (maksimalt 40 mg) subkutant hver anden uge til patienter med entesopatirelateret artrit </w:delText>
        </w:r>
      </w:del>
      <w:del w:id="8262" w:author="AbbVie7" w:date="2025-05-12T15:17:00Z">
        <w:r w:rsidR="00725C0B">
          <w:rPr>
            <w:lang w:val="da-DK"/>
          </w:rPr>
          <w:delText>i alderen</w:delText>
        </w:r>
      </w:del>
      <w:del w:id="8263" w:author="AbbVie7" w:date="2025-05-12T15:17:00Z">
        <w:r w:rsidRPr="00B848D4">
          <w:rPr>
            <w:lang w:val="da-DK"/>
          </w:rPr>
          <w:delText xml:space="preserve"> 6 til 17 år var den gennemsnitlige </w:delText>
        </w:r>
      </w:del>
      <w:del w:id="8264" w:author="AbbVie7" w:date="2025-05-12T15:17:00Z">
        <w:r w:rsidR="0071546F">
          <w:rPr>
            <w:lang w:val="da-DK"/>
          </w:rPr>
          <w:delText>dal-serumkoncentration ved</w:delText>
        </w:r>
      </w:del>
      <w:del w:id="8265" w:author="AbbVie7" w:date="2025-05-12T15:17:00Z">
        <w:r w:rsidRPr="00B848D4">
          <w:rPr>
            <w:lang w:val="da-DK"/>
          </w:rPr>
          <w:delText xml:space="preserve"> </w:delText>
        </w:r>
      </w:del>
      <w:del w:id="8266" w:author="AbbVie7" w:date="2025-05-12T15:17:00Z">
        <w:r w:rsidRPr="00C174C5">
          <w:rPr>
            <w:i/>
            <w:lang w:val="da-DK"/>
          </w:rPr>
          <w:delText>steady</w:delText>
        </w:r>
      </w:del>
      <w:del w:id="8267" w:author="AbbVie7" w:date="2025-05-12T15:17:00Z">
        <w:r w:rsidRPr="00C174C5" w:rsidR="005B45FC">
          <w:rPr>
            <w:i/>
            <w:lang w:val="da-DK"/>
          </w:rPr>
          <w:delText xml:space="preserve"> </w:delText>
        </w:r>
      </w:del>
      <w:del w:id="8268" w:author="AbbVie7" w:date="2025-05-12T15:17:00Z">
        <w:r w:rsidRPr="00C174C5">
          <w:rPr>
            <w:i/>
            <w:lang w:val="da-DK"/>
          </w:rPr>
          <w:delText>state</w:delText>
        </w:r>
      </w:del>
      <w:del w:id="8269" w:author="AbbVie7" w:date="2025-05-12T15:17:00Z">
        <w:r w:rsidRPr="0071546F" w:rsidR="0071546F">
          <w:rPr>
            <w:lang w:val="da-DK"/>
          </w:rPr>
          <w:delText xml:space="preserve"> </w:delText>
        </w:r>
      </w:del>
      <w:del w:id="8270" w:author="AbbVie7" w:date="2025-05-12T15:17:00Z">
        <w:r w:rsidR="0071546F">
          <w:rPr>
            <w:lang w:val="da-DK"/>
          </w:rPr>
          <w:delText xml:space="preserve">af </w:delText>
        </w:r>
      </w:del>
      <w:del w:id="8271" w:author="AbbVie7" w:date="2025-05-12T15:17:00Z">
        <w:r w:rsidRPr="00B848D4" w:rsidR="0071546F">
          <w:rPr>
            <w:lang w:val="da-DK"/>
          </w:rPr>
          <w:delText>adalimumab</w:delText>
        </w:r>
      </w:del>
      <w:del w:id="8272" w:author="AbbVie7" w:date="2025-05-12T15:17:00Z">
        <w:r w:rsidRPr="00B848D4">
          <w:rPr>
            <w:lang w:val="da-DK"/>
          </w:rPr>
          <w:delText xml:space="preserve"> (målt i uge 24)  8,8 ± 6,6 µg/ml for adalimumab uden samtidig methotrexat og 11,8 ± 4,3 µg/ml med samtidig methotrexat.</w:delText>
        </w:r>
      </w:del>
    </w:p>
    <w:p w:rsidR="00B70E93" w14:paraId="2358143E" w14:textId="77777777">
      <w:pPr>
        <w:rPr>
          <w:del w:id="8273" w:author="AbbVie7" w:date="2025-05-12T15:17:00Z"/>
          <w:lang w:val="da-DK"/>
        </w:rPr>
      </w:pPr>
    </w:p>
    <w:p w:rsidR="0063204E" w:rsidP="0063204E" w14:paraId="050D6658" w14:textId="77777777">
      <w:pPr>
        <w:rPr>
          <w:del w:id="8274" w:author="AbbVie7" w:date="2025-05-12T15:17:00Z"/>
          <w:lang w:val="da-DK"/>
        </w:rPr>
      </w:pPr>
      <w:del w:id="8275" w:author="AbbVie7" w:date="2025-05-12T15:17:00Z">
        <w:r w:rsidRPr="00534C37">
          <w:rPr>
            <w:lang w:val="da-DK"/>
          </w:rPr>
          <w:delText>Efter subkutan administration af 0,8 mg/kg (maksimalt 40 mg) hver anden uge til pædiatriske patienter med kronisk plaque</w:delText>
        </w:r>
      </w:del>
      <w:del w:id="8276" w:author="AbbVie7" w:date="2025-05-12T15:17:00Z">
        <w:r>
          <w:rPr>
            <w:lang w:val="da-DK"/>
          </w:rPr>
          <w:delText>-</w:delText>
        </w:r>
      </w:del>
      <w:del w:id="8277" w:author="AbbVie7" w:date="2025-05-12T15:17:00Z">
        <w:r w:rsidRPr="00534C37">
          <w:rPr>
            <w:lang w:val="da-DK"/>
          </w:rPr>
          <w:delText>psoriasis var</w:delText>
        </w:r>
      </w:del>
      <w:del w:id="8278" w:author="AbbVie7" w:date="2025-05-12T15:17:00Z">
        <w:r>
          <w:rPr>
            <w:lang w:val="da-DK"/>
          </w:rPr>
          <w:delText xml:space="preserve"> den gennemsnitlige dal-koncentration af </w:delText>
        </w:r>
      </w:del>
      <w:del w:id="8279" w:author="AbbVie7" w:date="2025-05-12T15:17:00Z">
        <w:r w:rsidRPr="000F6902">
          <w:rPr>
            <w:lang w:val="da-DK"/>
          </w:rPr>
          <w:delText>adalimumab</w:delText>
        </w:r>
      </w:del>
      <w:del w:id="8280" w:author="AbbVie7" w:date="2025-05-12T15:17:00Z">
        <w:r>
          <w:rPr>
            <w:lang w:val="da-DK"/>
          </w:rPr>
          <w:delText xml:space="preserve"> ved </w:delText>
        </w:r>
      </w:del>
      <w:del w:id="8281" w:author="AbbVie7" w:date="2025-05-12T15:17:00Z">
        <w:r>
          <w:rPr>
            <w:i/>
            <w:lang w:val="da-DK"/>
          </w:rPr>
          <w:delText xml:space="preserve">steady </w:delText>
        </w:r>
      </w:del>
      <w:del w:id="8282" w:author="AbbVie7" w:date="2025-05-12T15:17:00Z">
        <w:r w:rsidRPr="000F6902">
          <w:rPr>
            <w:i/>
            <w:lang w:val="da-DK"/>
          </w:rPr>
          <w:delText>state</w:delText>
        </w:r>
      </w:del>
      <w:del w:id="8283" w:author="AbbVie7" w:date="2025-05-12T15:17:00Z">
        <w:r w:rsidRPr="00534C37">
          <w:rPr>
            <w:lang w:val="da-DK"/>
          </w:rPr>
          <w:delText xml:space="preserve"> 7</w:delText>
        </w:r>
      </w:del>
      <w:del w:id="8284" w:author="AbbVie7" w:date="2025-05-12T15:17:00Z">
        <w:r>
          <w:rPr>
            <w:lang w:val="da-DK"/>
          </w:rPr>
          <w:delText>,</w:delText>
        </w:r>
      </w:del>
      <w:del w:id="8285" w:author="AbbVie7" w:date="2025-05-12T15:17:00Z">
        <w:r w:rsidRPr="00534C37">
          <w:rPr>
            <w:lang w:val="da-DK"/>
          </w:rPr>
          <w:delText>4 ± 5</w:delText>
        </w:r>
      </w:del>
      <w:del w:id="8286" w:author="AbbVie7" w:date="2025-05-12T15:17:00Z">
        <w:r>
          <w:rPr>
            <w:lang w:val="da-DK"/>
          </w:rPr>
          <w:delText>,</w:delText>
        </w:r>
      </w:del>
      <w:del w:id="8287" w:author="AbbVie7" w:date="2025-05-12T15:17:00Z">
        <w:r w:rsidRPr="00534C37">
          <w:rPr>
            <w:lang w:val="da-DK"/>
          </w:rPr>
          <w:delText>8 µg/m</w:delText>
        </w:r>
      </w:del>
      <w:del w:id="8288" w:author="AbbVie7" w:date="2025-05-12T15:17:00Z">
        <w:r>
          <w:rPr>
            <w:lang w:val="da-DK"/>
          </w:rPr>
          <w:delText>l</w:delText>
        </w:r>
      </w:del>
      <w:del w:id="8289" w:author="AbbVie7" w:date="2025-05-12T15:17:00Z">
        <w:r w:rsidRPr="00534C37">
          <w:rPr>
            <w:lang w:val="da-DK"/>
          </w:rPr>
          <w:delText xml:space="preserve"> </w:delText>
        </w:r>
      </w:del>
      <w:del w:id="8290" w:author="AbbVie7" w:date="2025-05-12T15:17:00Z">
        <w:r>
          <w:rPr>
            <w:lang w:val="da-DK"/>
          </w:rPr>
          <w:delText>(</w:delText>
        </w:r>
      </w:del>
      <w:del w:id="8291" w:author="AbbVie7" w:date="2025-05-12T15:17:00Z">
        <w:r w:rsidRPr="00534C37">
          <w:rPr>
            <w:lang w:val="da-DK"/>
          </w:rPr>
          <w:delText xml:space="preserve">± </w:delText>
        </w:r>
      </w:del>
      <w:del w:id="8292" w:author="AbbVie7" w:date="2025-05-12T15:17:00Z">
        <w:r>
          <w:rPr>
            <w:lang w:val="da-DK"/>
          </w:rPr>
          <w:delText xml:space="preserve">SD) </w:delText>
        </w:r>
      </w:del>
      <w:del w:id="8293" w:author="AbbVie7" w:date="2025-05-12T15:17:00Z">
        <w:r w:rsidRPr="00534C37">
          <w:rPr>
            <w:lang w:val="da-DK"/>
          </w:rPr>
          <w:delText>(79% CV).</w:delText>
        </w:r>
      </w:del>
    </w:p>
    <w:p w:rsidR="0063204E" w:rsidP="0063204E" w14:paraId="6E1BECF2" w14:textId="77777777">
      <w:pPr>
        <w:rPr>
          <w:del w:id="8294" w:author="AbbVie7" w:date="2025-05-12T15:17:00Z"/>
          <w:lang w:val="da-DK"/>
        </w:rPr>
      </w:pPr>
    </w:p>
    <w:p w:rsidR="0063204E" w:rsidRPr="00534C37" w:rsidP="0063204E" w14:paraId="405DFBD9" w14:textId="77777777">
      <w:pPr>
        <w:pStyle w:val="EMEANormal"/>
        <w:rPr>
          <w:del w:id="8295" w:author="AbbVie7" w:date="2025-05-12T15:17:00Z"/>
          <w:lang w:val="da-DK"/>
        </w:rPr>
      </w:pPr>
      <w:del w:id="8296" w:author="AbbVie7" w:date="2025-05-12T15:17:00Z">
        <w:r>
          <w:rPr>
            <w:rFonts w:cs="Calibri"/>
            <w:iCs/>
            <w:lang w:val="da-DK"/>
          </w:rPr>
          <w:delText>A</w:delText>
        </w:r>
      </w:del>
      <w:del w:id="8297" w:author="AbbVie7" w:date="2025-05-12T15:17:00Z">
        <w:r w:rsidRPr="00417E05">
          <w:rPr>
            <w:rFonts w:cs="Calibri"/>
            <w:iCs/>
            <w:lang w:val="da-DK"/>
          </w:rPr>
          <w:delText>dalimumab</w:delText>
        </w:r>
      </w:del>
      <w:del w:id="8298" w:author="AbbVie7" w:date="2025-05-12T15:17:00Z">
        <w:r>
          <w:rPr>
            <w:rFonts w:cs="Calibri"/>
            <w:iCs/>
            <w:lang w:val="da-DK"/>
          </w:rPr>
          <w:delText>-e</w:delText>
        </w:r>
      </w:del>
      <w:del w:id="8299" w:author="AbbVie7" w:date="2025-05-12T15:17:00Z">
        <w:r w:rsidRPr="00417E05">
          <w:rPr>
            <w:iCs/>
            <w:lang w:val="da-DK"/>
          </w:rPr>
          <w:delText>ksponering hos unge HS-patienter er baseret på population</w:delText>
        </w:r>
      </w:del>
      <w:del w:id="8300" w:author="AbbVie7" w:date="2025-05-12T15:17:00Z">
        <w:r>
          <w:rPr>
            <w:iCs/>
            <w:lang w:val="da-DK"/>
          </w:rPr>
          <w:delText>-</w:delText>
        </w:r>
      </w:del>
      <w:del w:id="8301" w:author="AbbVie7" w:date="2025-05-12T15:17:00Z">
        <w:r w:rsidRPr="00417E05">
          <w:rPr>
            <w:iCs/>
            <w:lang w:val="da-DK"/>
          </w:rPr>
          <w:delText>farmakokinetiske modeller og simulering af farmakokinetik hos andre pædiatriske patienter</w:delText>
        </w:r>
      </w:del>
      <w:del w:id="8302" w:author="AbbVie7" w:date="2025-05-12T15:17:00Z">
        <w:r w:rsidRPr="002E217C">
          <w:rPr>
            <w:iCs/>
            <w:lang w:val="da-DK"/>
          </w:rPr>
          <w:delText xml:space="preserve"> </w:delText>
        </w:r>
      </w:del>
      <w:del w:id="8303" w:author="AbbVie7" w:date="2025-05-12T15:17:00Z">
        <w:r w:rsidRPr="00417E05">
          <w:rPr>
            <w:iCs/>
            <w:lang w:val="da-DK"/>
          </w:rPr>
          <w:delText>på tværs af indi</w:delText>
        </w:r>
      </w:del>
      <w:del w:id="8304" w:author="AbbVie7" w:date="2025-05-12T15:17:00Z">
        <w:r>
          <w:rPr>
            <w:iCs/>
            <w:lang w:val="da-DK"/>
          </w:rPr>
          <w:delText>k</w:delText>
        </w:r>
      </w:del>
      <w:del w:id="8305" w:author="AbbVie7" w:date="2025-05-12T15:17:00Z">
        <w:r w:rsidRPr="00417E05">
          <w:rPr>
            <w:iCs/>
            <w:lang w:val="da-DK"/>
          </w:rPr>
          <w:delText>ationer (pædiatri</w:delText>
        </w:r>
      </w:del>
      <w:del w:id="8306" w:author="AbbVie7" w:date="2025-05-12T15:17:00Z">
        <w:r>
          <w:rPr>
            <w:iCs/>
            <w:lang w:val="da-DK"/>
          </w:rPr>
          <w:delText>s</w:delText>
        </w:r>
      </w:del>
      <w:del w:id="8307" w:author="AbbVie7" w:date="2025-05-12T15:17:00Z">
        <w:r w:rsidRPr="00417E05">
          <w:rPr>
            <w:iCs/>
            <w:lang w:val="da-DK"/>
          </w:rPr>
          <w:delText xml:space="preserve">k psoriasis, juvenil idiopatisk artrit, pædiatrisk Crohns sygdom og entesopatirelateret artrit). </w:delText>
        </w:r>
      </w:del>
      <w:del w:id="8308" w:author="AbbVie7" w:date="2025-05-12T15:17:00Z">
        <w:r w:rsidRPr="00417E05">
          <w:rPr>
            <w:szCs w:val="22"/>
            <w:lang w:val="da-DK"/>
          </w:rPr>
          <w:delText>Det anbefalede HS</w:delText>
        </w:r>
      </w:del>
      <w:del w:id="8309" w:author="AbbVie7" w:date="2025-05-12T15:17:00Z">
        <w:r>
          <w:rPr>
            <w:szCs w:val="22"/>
            <w:lang w:val="da-DK"/>
          </w:rPr>
          <w:delText>-</w:delText>
        </w:r>
      </w:del>
      <w:del w:id="8310" w:author="AbbVie7" w:date="2025-05-12T15:17:00Z">
        <w:r w:rsidRPr="00417E05">
          <w:rPr>
            <w:szCs w:val="22"/>
            <w:lang w:val="da-DK"/>
          </w:rPr>
          <w:delText>dos</w:delText>
        </w:r>
      </w:del>
      <w:del w:id="8311" w:author="AbbVie7" w:date="2025-05-12T15:17:00Z">
        <w:r>
          <w:rPr>
            <w:szCs w:val="22"/>
            <w:lang w:val="da-DK"/>
          </w:rPr>
          <w:delText>erings</w:delText>
        </w:r>
      </w:del>
      <w:del w:id="8312" w:author="AbbVie7" w:date="2025-05-12T15:17:00Z">
        <w:r w:rsidRPr="00417E05">
          <w:rPr>
            <w:szCs w:val="22"/>
            <w:lang w:val="da-DK"/>
          </w:rPr>
          <w:delText xml:space="preserve">regime til unge </w:delText>
        </w:r>
      </w:del>
      <w:del w:id="8313" w:author="AbbVie7" w:date="2025-05-12T15:17:00Z">
        <w:r>
          <w:rPr>
            <w:szCs w:val="22"/>
            <w:lang w:val="da-DK"/>
          </w:rPr>
          <w:delText xml:space="preserve">er </w:delText>
        </w:r>
      </w:del>
      <w:del w:id="8314" w:author="AbbVie7" w:date="2025-05-12T15:17:00Z">
        <w:r w:rsidRPr="00417E05">
          <w:rPr>
            <w:iCs/>
            <w:lang w:val="da-DK"/>
          </w:rPr>
          <w:delText xml:space="preserve">40 mg </w:delText>
        </w:r>
      </w:del>
      <w:del w:id="8315" w:author="AbbVie7" w:date="2025-05-12T15:17:00Z">
        <w:r>
          <w:rPr>
            <w:iCs/>
            <w:lang w:val="da-DK"/>
          </w:rPr>
          <w:delText xml:space="preserve">Humira </w:delText>
        </w:r>
      </w:del>
      <w:del w:id="8316" w:author="AbbVie7" w:date="2025-05-12T15:17:00Z">
        <w:r w:rsidRPr="00417E05">
          <w:rPr>
            <w:iCs/>
            <w:lang w:val="da-DK"/>
          </w:rPr>
          <w:delText>hver anden uge</w:delText>
        </w:r>
      </w:del>
      <w:del w:id="8317" w:author="AbbVie7" w:date="2025-05-12T15:17:00Z">
        <w:r>
          <w:rPr>
            <w:iCs/>
            <w:lang w:val="da-DK"/>
          </w:rPr>
          <w:delText>.</w:delText>
        </w:r>
      </w:del>
      <w:del w:id="8318" w:author="AbbVie7" w:date="2025-05-12T15:17:00Z">
        <w:r w:rsidRPr="00417E05">
          <w:rPr>
            <w:iCs/>
            <w:lang w:val="da-DK"/>
          </w:rPr>
          <w:delText xml:space="preserve"> </w:delText>
        </w:r>
      </w:del>
      <w:del w:id="8319" w:author="AbbVie7" w:date="2025-05-12T15:17:00Z">
        <w:r>
          <w:rPr>
            <w:iCs/>
            <w:lang w:val="da-DK"/>
          </w:rPr>
          <w:delText>U</w:delText>
        </w:r>
      </w:del>
      <w:del w:id="8320" w:author="AbbVie7" w:date="2025-05-12T15:17:00Z">
        <w:r w:rsidRPr="00230D19">
          <w:rPr>
            <w:iCs/>
            <w:lang w:val="da-DK"/>
          </w:rPr>
          <w:delText xml:space="preserve">nge med høj kropsvægt og utilstrækkeligt respons kan have fordel af at </w:delText>
        </w:r>
      </w:del>
      <w:del w:id="8321" w:author="AbbVie7" w:date="2025-05-12T15:17:00Z">
        <w:r>
          <w:rPr>
            <w:iCs/>
            <w:lang w:val="da-DK"/>
          </w:rPr>
          <w:delText>få</w:delText>
        </w:r>
      </w:del>
      <w:del w:id="8322" w:author="AbbVie7" w:date="2025-05-12T15:17:00Z">
        <w:r w:rsidRPr="00230D19">
          <w:rPr>
            <w:iCs/>
            <w:lang w:val="da-DK"/>
          </w:rPr>
          <w:delText xml:space="preserve"> </w:delText>
        </w:r>
      </w:del>
      <w:del w:id="8323" w:author="AbbVie7" w:date="2025-05-12T15:17:00Z">
        <w:r>
          <w:rPr>
            <w:iCs/>
            <w:lang w:val="da-DK"/>
          </w:rPr>
          <w:delText xml:space="preserve">den anbefalede voksendosis på </w:delText>
        </w:r>
      </w:del>
      <w:del w:id="8324" w:author="AbbVie7" w:date="2025-05-12T15:17:00Z">
        <w:r w:rsidRPr="00417E05">
          <w:rPr>
            <w:iCs/>
            <w:lang w:val="da-DK"/>
          </w:rPr>
          <w:delText xml:space="preserve">40 mg </w:delText>
        </w:r>
      </w:del>
      <w:del w:id="8325" w:author="AbbVie7" w:date="2025-05-12T15:17:00Z">
        <w:r>
          <w:rPr>
            <w:iCs/>
            <w:lang w:val="da-DK"/>
          </w:rPr>
          <w:delText>hver uge, d</w:delText>
        </w:r>
      </w:del>
      <w:del w:id="8326" w:author="AbbVie7" w:date="2025-05-12T15:17:00Z">
        <w:r w:rsidRPr="00230D19">
          <w:rPr>
            <w:rFonts w:cs="Calibri"/>
            <w:iCs/>
            <w:lang w:val="da-DK"/>
          </w:rPr>
          <w:delText>a adalimumab-e</w:delText>
        </w:r>
      </w:del>
      <w:del w:id="8327" w:author="AbbVie7" w:date="2025-05-12T15:17:00Z">
        <w:r w:rsidRPr="00230D19">
          <w:rPr>
            <w:iCs/>
            <w:lang w:val="da-DK"/>
          </w:rPr>
          <w:delText>ksponering</w:delText>
        </w:r>
      </w:del>
      <w:del w:id="8328" w:author="AbbVie7" w:date="2025-05-12T15:17:00Z">
        <w:r>
          <w:rPr>
            <w:iCs/>
            <w:lang w:val="da-DK"/>
          </w:rPr>
          <w:delText>en</w:delText>
        </w:r>
      </w:del>
      <w:del w:id="8329" w:author="AbbVie7" w:date="2025-05-12T15:17:00Z">
        <w:r w:rsidRPr="00230D19">
          <w:rPr>
            <w:iCs/>
            <w:lang w:val="da-DK"/>
          </w:rPr>
          <w:delText xml:space="preserve"> kan påvirkes af kropsstørrelse</w:delText>
        </w:r>
      </w:del>
      <w:del w:id="8330" w:author="AbbVie7" w:date="2025-05-12T15:17:00Z">
        <w:r>
          <w:rPr>
            <w:iCs/>
            <w:lang w:val="da-DK"/>
          </w:rPr>
          <w:delText>.</w:delText>
        </w:r>
      </w:del>
    </w:p>
    <w:p w:rsidR="0063204E" w14:paraId="70937817" w14:textId="77777777">
      <w:pPr>
        <w:rPr>
          <w:del w:id="8331" w:author="AbbVie7" w:date="2025-05-12T15:17:00Z"/>
          <w:lang w:val="da-DK"/>
        </w:rPr>
      </w:pPr>
    </w:p>
    <w:p w:rsidR="00525729" w:rsidRPr="00D92CCD" w:rsidP="00525729" w14:paraId="6472F666" w14:textId="77777777">
      <w:pPr>
        <w:pStyle w:val="EMEANormal"/>
        <w:rPr>
          <w:del w:id="8332" w:author="AbbVie7" w:date="2025-05-12T15:17:00Z"/>
          <w:lang w:val="da-DK"/>
        </w:rPr>
      </w:pPr>
      <w:del w:id="8333" w:author="AbbVie7" w:date="2025-05-12T15:17:00Z">
        <w:r w:rsidRPr="0075560B">
          <w:rPr>
            <w:lang w:val="da-DK" w:eastAsia="en-GB"/>
          </w:rPr>
          <w:delText>Hos pædiatriske patienter med moderat til svær CD var åben</w:delText>
        </w:r>
      </w:del>
      <w:del w:id="8334" w:author="AbbVie7" w:date="2025-05-12T15:17:00Z">
        <w:r>
          <w:rPr>
            <w:lang w:val="da-DK" w:eastAsia="en-GB"/>
          </w:rPr>
          <w:delText>-label</w:delText>
        </w:r>
      </w:del>
      <w:del w:id="8335" w:author="AbbVie7" w:date="2025-05-12T15:17:00Z">
        <w:r w:rsidRPr="0075560B">
          <w:rPr>
            <w:lang w:val="da-DK" w:eastAsia="en-GB"/>
          </w:rPr>
          <w:delText xml:space="preserve"> adalimumab</w:delText>
        </w:r>
      </w:del>
      <w:del w:id="8336" w:author="AbbVie7" w:date="2025-05-12T15:17:00Z">
        <w:r>
          <w:rPr>
            <w:lang w:val="da-DK" w:eastAsia="en-GB"/>
          </w:rPr>
          <w:delText>-</w:delText>
        </w:r>
      </w:del>
      <w:del w:id="8337" w:author="AbbVie7" w:date="2025-05-12T15:17:00Z">
        <w:r w:rsidRPr="0075560B">
          <w:rPr>
            <w:lang w:val="da-DK" w:eastAsia="en-GB"/>
          </w:rPr>
          <w:delText xml:space="preserve">induktionsdosis </w:delText>
        </w:r>
      </w:del>
      <w:del w:id="8338" w:author="AbbVie7" w:date="2025-05-12T15:17:00Z">
        <w:r>
          <w:rPr>
            <w:lang w:val="da-DK" w:eastAsia="en-GB"/>
          </w:rPr>
          <w:delText xml:space="preserve">henholdsvis </w:delText>
        </w:r>
      </w:del>
      <w:del w:id="8339" w:author="AbbVie7" w:date="2025-05-12T15:17:00Z">
        <w:r w:rsidRPr="0075560B">
          <w:rPr>
            <w:lang w:val="da-DK" w:eastAsia="en-GB"/>
          </w:rPr>
          <w:delText>160/80 mg eller 80/40 mg i uge 0 og 2,</w:delText>
        </w:r>
      </w:del>
      <w:del w:id="8340" w:author="AbbVie7" w:date="2025-05-12T15:17:00Z">
        <w:r>
          <w:rPr>
            <w:lang w:val="da-DK" w:eastAsia="en-GB"/>
          </w:rPr>
          <w:delText xml:space="preserve"> afhængigt af legemsvægt med en skillelinje ved</w:delText>
        </w:r>
      </w:del>
      <w:del w:id="8341" w:author="AbbVie7" w:date="2025-05-12T15:17:00Z">
        <w:r w:rsidRPr="0075560B">
          <w:rPr>
            <w:lang w:val="da-DK" w:eastAsia="en-GB"/>
          </w:rPr>
          <w:delText xml:space="preserve"> 40 kg. Ved uge 4 blev patienterne randomiseret</w:delText>
        </w:r>
      </w:del>
      <w:del w:id="8342" w:author="AbbVie7" w:date="2025-05-12T15:17:00Z">
        <w:r w:rsidRPr="0075560B">
          <w:rPr>
            <w:lang w:val="da-DK"/>
          </w:rPr>
          <w:delText xml:space="preserve"> 1:1 til </w:delText>
        </w:r>
      </w:del>
      <w:del w:id="8343" w:author="AbbVie7" w:date="2025-05-12T15:17:00Z">
        <w:r>
          <w:rPr>
            <w:lang w:val="da-DK" w:eastAsia="en-GB"/>
          </w:rPr>
          <w:delText>vedligeholdelsesbehandlingsgrupper:</w:delText>
        </w:r>
      </w:del>
      <w:del w:id="8344" w:author="AbbVie7" w:date="2025-05-12T15:17:00Z">
        <w:r w:rsidRPr="0075560B">
          <w:rPr>
            <w:lang w:val="da-DK"/>
          </w:rPr>
          <w:delText xml:space="preserve"> enten standard-dosis (</w:delText>
        </w:r>
      </w:del>
      <w:del w:id="8345" w:author="AbbVie7" w:date="2025-05-12T15:17:00Z">
        <w:r w:rsidRPr="0075560B">
          <w:rPr>
            <w:lang w:val="da-DK" w:eastAsia="en-GB"/>
          </w:rPr>
          <w:delText xml:space="preserve">40/20 mg hver anden uge) </w:delText>
        </w:r>
      </w:del>
      <w:del w:id="8346" w:author="AbbVie7" w:date="2025-05-12T15:17:00Z">
        <w:r>
          <w:rPr>
            <w:lang w:val="da-DK" w:eastAsia="en-GB"/>
          </w:rPr>
          <w:delText>eller lav-dosis</w:delText>
        </w:r>
      </w:del>
      <w:del w:id="8347" w:author="AbbVie7" w:date="2025-05-12T15:17:00Z">
        <w:r w:rsidRPr="0075560B">
          <w:rPr>
            <w:lang w:val="da-DK"/>
          </w:rPr>
          <w:delText xml:space="preserve"> (</w:delText>
        </w:r>
      </w:del>
      <w:del w:id="8348" w:author="AbbVie7" w:date="2025-05-12T15:17:00Z">
        <w:r w:rsidRPr="0075560B">
          <w:rPr>
            <w:lang w:val="da-DK" w:eastAsia="en-GB"/>
          </w:rPr>
          <w:delText xml:space="preserve">20/10 mg </w:delText>
        </w:r>
      </w:del>
      <w:del w:id="8349" w:author="AbbVie7" w:date="2025-05-12T15:17:00Z">
        <w:r>
          <w:rPr>
            <w:lang w:val="da-DK" w:eastAsia="en-GB"/>
          </w:rPr>
          <w:delText>hver anden  uge</w:delText>
        </w:r>
      </w:del>
      <w:del w:id="8350" w:author="AbbVie7" w:date="2025-05-12T15:17:00Z">
        <w:r w:rsidRPr="0075560B">
          <w:rPr>
            <w:lang w:val="da-DK" w:eastAsia="en-GB"/>
          </w:rPr>
          <w:delText xml:space="preserve">) </w:delText>
        </w:r>
      </w:del>
      <w:del w:id="8351" w:author="AbbVie7" w:date="2025-05-12T15:17:00Z">
        <w:r w:rsidRPr="0075560B">
          <w:rPr>
            <w:lang w:val="da-DK"/>
          </w:rPr>
          <w:delText>base</w:delText>
        </w:r>
      </w:del>
      <w:del w:id="8352" w:author="AbbVie7" w:date="2025-05-12T15:17:00Z">
        <w:r>
          <w:rPr>
            <w:lang w:val="da-DK"/>
          </w:rPr>
          <w:delText>ret på deres legemsvægt</w:delText>
        </w:r>
      </w:del>
      <w:del w:id="8353" w:author="AbbVie7" w:date="2025-05-12T15:17:00Z">
        <w:r w:rsidRPr="0075560B">
          <w:rPr>
            <w:lang w:val="da-DK" w:eastAsia="en-GB"/>
          </w:rPr>
          <w:delText xml:space="preserve">. </w:delText>
        </w:r>
      </w:del>
      <w:del w:id="8354" w:author="AbbVie7" w:date="2025-05-12T15:17:00Z">
        <w:r>
          <w:rPr>
            <w:lang w:val="da-DK" w:eastAsia="en-GB"/>
          </w:rPr>
          <w:delText xml:space="preserve">De gennemsnitlige </w:delText>
        </w:r>
      </w:del>
      <w:del w:id="8355" w:author="AbbVie7" w:date="2025-05-12T15:17:00Z">
        <w:r w:rsidR="0071546F">
          <w:rPr>
            <w:lang w:val="da-DK"/>
          </w:rPr>
          <w:delText>dal-serumkoncentrationer</w:delText>
        </w:r>
      </w:del>
      <w:del w:id="8356" w:author="AbbVie7" w:date="2025-05-12T15:17:00Z">
        <w:r>
          <w:rPr>
            <w:lang w:val="da-DK" w:eastAsia="en-GB"/>
          </w:rPr>
          <w:delText xml:space="preserve"> </w:delText>
        </w:r>
      </w:del>
      <w:del w:id="8357" w:author="AbbVie7" w:date="2025-05-12T15:17:00Z">
        <w:r w:rsidRPr="00D92CCD">
          <w:rPr>
            <w:szCs w:val="22"/>
            <w:lang w:val="da-DK" w:eastAsia="en-GB"/>
          </w:rPr>
          <w:delText>(</w:delText>
        </w:r>
      </w:del>
      <w:del w:id="8358" w:author="AbbVie7" w:date="2025-05-12T15:17:00Z">
        <w:r w:rsidRPr="00D92CCD">
          <w:rPr>
            <w:rFonts w:eastAsia="Arial Unicode MS"/>
            <w:lang w:val="da-DK"/>
          </w:rPr>
          <w:delText xml:space="preserve">±SD) </w:delText>
        </w:r>
      </w:del>
      <w:del w:id="8359" w:author="AbbVie7" w:date="2025-05-12T15:17:00Z">
        <w:r w:rsidR="0071546F">
          <w:rPr>
            <w:rFonts w:eastAsia="Arial Unicode MS"/>
            <w:lang w:val="da-DK"/>
          </w:rPr>
          <w:delText xml:space="preserve">af </w:delText>
        </w:r>
      </w:del>
      <w:del w:id="8360" w:author="AbbVie7" w:date="2025-05-12T15:17:00Z">
        <w:r w:rsidRPr="00D92CCD">
          <w:rPr>
            <w:szCs w:val="22"/>
            <w:lang w:val="da-DK" w:eastAsia="en-GB"/>
          </w:rPr>
          <w:delText>adalimumab</w:delText>
        </w:r>
      </w:del>
      <w:del w:id="8361" w:author="AbbVie7" w:date="2025-05-12T15:17:00Z">
        <w:r>
          <w:rPr>
            <w:szCs w:val="22"/>
            <w:lang w:val="da-DK" w:eastAsia="en-GB"/>
          </w:rPr>
          <w:delText>, som blev opnået ved uge 4,</w:delText>
        </w:r>
      </w:del>
      <w:del w:id="8362" w:author="AbbVie7" w:date="2025-05-12T15:17:00Z">
        <w:r w:rsidRPr="00D92CCD">
          <w:rPr>
            <w:szCs w:val="22"/>
            <w:lang w:val="da-DK" w:eastAsia="en-GB"/>
          </w:rPr>
          <w:delText xml:space="preserve"> </w:delText>
        </w:r>
      </w:del>
      <w:del w:id="8363" w:author="AbbVie7" w:date="2025-05-12T15:17:00Z">
        <w:r>
          <w:rPr>
            <w:szCs w:val="22"/>
            <w:lang w:val="da-DK" w:eastAsia="en-GB"/>
          </w:rPr>
          <w:delText>var</w:delText>
        </w:r>
      </w:del>
      <w:del w:id="8364" w:author="AbbVie7" w:date="2025-05-12T15:17:00Z">
        <w:r w:rsidRPr="00D92CCD">
          <w:rPr>
            <w:szCs w:val="22"/>
            <w:lang w:val="da-DK" w:eastAsia="en-GB"/>
          </w:rPr>
          <w:delText xml:space="preserve"> 15,7</w:delText>
        </w:r>
      </w:del>
      <w:del w:id="8365" w:author="AbbVie7" w:date="2025-05-12T15:17:00Z">
        <w:r w:rsidR="0061523A">
          <w:rPr>
            <w:szCs w:val="22"/>
            <w:lang w:val="da-DK" w:eastAsia="en-GB"/>
          </w:rPr>
          <w:delText xml:space="preserve"> </w:delText>
        </w:r>
      </w:del>
      <w:del w:id="8366" w:author="AbbVie7" w:date="2025-05-12T15:17:00Z">
        <w:r w:rsidRPr="00D92CCD">
          <w:rPr>
            <w:rFonts w:eastAsia="Arial Unicode MS"/>
            <w:lang w:val="da-DK"/>
          </w:rPr>
          <w:delText>±</w:delText>
        </w:r>
      </w:del>
      <w:del w:id="8367" w:author="AbbVie7" w:date="2025-05-12T15:17:00Z">
        <w:r w:rsidR="0061523A">
          <w:rPr>
            <w:rFonts w:eastAsia="Arial Unicode MS"/>
            <w:lang w:val="da-DK"/>
          </w:rPr>
          <w:delText xml:space="preserve"> </w:delText>
        </w:r>
      </w:del>
      <w:del w:id="8368" w:author="AbbVie7" w:date="2025-05-12T15:17:00Z">
        <w:r w:rsidRPr="00D92CCD">
          <w:rPr>
            <w:rFonts w:eastAsia="Arial Unicode MS"/>
            <w:lang w:val="da-DK"/>
          </w:rPr>
          <w:delText xml:space="preserve">6,6 </w:delText>
        </w:r>
      </w:del>
      <w:del w:id="8369" w:author="AbbVie7" w:date="2025-05-12T15:17:00Z">
        <w:r w:rsidRPr="005B0F7D">
          <w:rPr>
            <w:rFonts w:ascii="Symbol" w:hAnsi="Symbol"/>
          </w:rPr>
          <w:sym w:font="Symbol" w:char="F06D"/>
        </w:r>
      </w:del>
      <w:del w:id="8370" w:author="AbbVie7" w:date="2025-05-12T15:17:00Z">
        <w:r w:rsidRPr="00D92CCD">
          <w:rPr>
            <w:lang w:val="da-DK"/>
          </w:rPr>
          <w:delText>g/m</w:delText>
        </w:r>
      </w:del>
      <w:del w:id="8371" w:author="AbbVie7" w:date="2025-05-12T15:17:00Z">
        <w:r>
          <w:rPr>
            <w:lang w:val="da-DK"/>
          </w:rPr>
          <w:delText>l</w:delText>
        </w:r>
      </w:del>
      <w:del w:id="8372" w:author="AbbVie7" w:date="2025-05-12T15:17:00Z">
        <w:r w:rsidRPr="00D92CCD">
          <w:rPr>
            <w:lang w:val="da-DK"/>
          </w:rPr>
          <w:delText xml:space="preserve"> for</w:delText>
        </w:r>
      </w:del>
      <w:del w:id="8373" w:author="AbbVie7" w:date="2025-05-12T15:17:00Z">
        <w:r>
          <w:rPr>
            <w:lang w:val="da-DK"/>
          </w:rPr>
          <w:delText xml:space="preserve"> patienter </w:delText>
        </w:r>
      </w:del>
      <w:del w:id="8374" w:author="AbbVie7" w:date="2025-05-12T15:17:00Z">
        <w:r w:rsidRPr="005B0F7D">
          <w:rPr>
            <w:rFonts w:ascii="Symbol" w:hAnsi="Symbol"/>
          </w:rPr>
          <w:sym w:font="Symbol" w:char="F0B3"/>
        </w:r>
      </w:del>
      <w:del w:id="8375" w:author="AbbVie7" w:date="2025-05-12T15:17:00Z">
        <w:r w:rsidRPr="00D92CCD">
          <w:rPr>
            <w:lang w:val="da-DK"/>
          </w:rPr>
          <w:delText xml:space="preserve"> 40 kg (160/80 mg) og </w:delText>
        </w:r>
      </w:del>
      <w:del w:id="8376" w:author="AbbVie7" w:date="2025-05-12T15:17:00Z">
        <w:r w:rsidRPr="00D92CCD">
          <w:rPr>
            <w:szCs w:val="22"/>
            <w:lang w:val="da-DK" w:eastAsia="en-GB"/>
          </w:rPr>
          <w:delText>10,6</w:delText>
        </w:r>
      </w:del>
      <w:del w:id="8377" w:author="AbbVie7" w:date="2025-05-12T15:17:00Z">
        <w:r w:rsidRPr="00D92CCD">
          <w:rPr>
            <w:rFonts w:eastAsia="Arial Unicode MS"/>
            <w:lang w:val="da-DK"/>
          </w:rPr>
          <w:delText>±6</w:delText>
        </w:r>
      </w:del>
      <w:del w:id="8378" w:author="AbbVie7" w:date="2025-05-12T15:17:00Z">
        <w:r>
          <w:rPr>
            <w:rFonts w:eastAsia="Arial Unicode MS"/>
            <w:lang w:val="da-DK"/>
          </w:rPr>
          <w:delText>,</w:delText>
        </w:r>
      </w:del>
      <w:del w:id="8379" w:author="AbbVie7" w:date="2025-05-12T15:17:00Z">
        <w:r w:rsidRPr="00D92CCD">
          <w:rPr>
            <w:rFonts w:eastAsia="Arial Unicode MS"/>
            <w:lang w:val="da-DK"/>
          </w:rPr>
          <w:delText xml:space="preserve">1 </w:delText>
        </w:r>
      </w:del>
      <w:del w:id="8380" w:author="AbbVie7" w:date="2025-05-12T15:17:00Z">
        <w:r w:rsidRPr="005B0F7D">
          <w:rPr>
            <w:rFonts w:ascii="Symbol" w:hAnsi="Symbol"/>
          </w:rPr>
          <w:sym w:font="Symbol" w:char="F06D"/>
        </w:r>
      </w:del>
      <w:del w:id="8381" w:author="AbbVie7" w:date="2025-05-12T15:17:00Z">
        <w:r w:rsidRPr="00D92CCD">
          <w:rPr>
            <w:lang w:val="da-DK"/>
          </w:rPr>
          <w:delText>g/ml for patienter &lt; 40 kg (80/40 mg).</w:delText>
        </w:r>
      </w:del>
    </w:p>
    <w:p w:rsidR="00525729" w:rsidRPr="00D92CCD" w:rsidP="00525729" w14:paraId="2963A490" w14:textId="77777777">
      <w:pPr>
        <w:pStyle w:val="EMEANormal"/>
        <w:rPr>
          <w:del w:id="8382" w:author="AbbVie7" w:date="2025-05-12T15:17:00Z"/>
          <w:lang w:val="da-DK" w:eastAsia="en-GB"/>
        </w:rPr>
      </w:pPr>
    </w:p>
    <w:p w:rsidR="000F7C02" w14:paraId="6EACE54D" w14:textId="77777777">
      <w:pPr>
        <w:rPr>
          <w:del w:id="8383" w:author="AbbVie7" w:date="2025-05-12T15:17:00Z"/>
          <w:lang w:val="da-DK"/>
        </w:rPr>
      </w:pPr>
      <w:del w:id="8384" w:author="AbbVie7" w:date="2025-05-12T15:17:00Z">
        <w:r>
          <w:rPr>
            <w:lang w:val="da-DK"/>
          </w:rPr>
          <w:delText>Hos</w:delText>
        </w:r>
      </w:del>
      <w:del w:id="8385" w:author="AbbVie7" w:date="2025-05-12T15:17:00Z">
        <w:r w:rsidRPr="002E7E7F">
          <w:rPr>
            <w:lang w:val="da-DK"/>
          </w:rPr>
          <w:delText xml:space="preserve"> patienter, som blev </w:delText>
        </w:r>
      </w:del>
      <w:del w:id="8386" w:author="AbbVie7" w:date="2025-05-12T15:17:00Z">
        <w:r>
          <w:rPr>
            <w:lang w:val="da-DK"/>
          </w:rPr>
          <w:delText>på</w:delText>
        </w:r>
      </w:del>
      <w:del w:id="8387" w:author="AbbVie7" w:date="2025-05-12T15:17:00Z">
        <w:r w:rsidRPr="002E7E7F">
          <w:rPr>
            <w:lang w:val="da-DK"/>
          </w:rPr>
          <w:delText xml:space="preserve"> deres randomiserede behandling, var den </w:delText>
        </w:r>
      </w:del>
      <w:del w:id="8388" w:author="AbbVie7" w:date="2025-05-12T15:17:00Z">
        <w:r>
          <w:rPr>
            <w:lang w:val="da-DK" w:eastAsia="en-GB"/>
          </w:rPr>
          <w:delText>gennemsnitlige</w:delText>
        </w:r>
      </w:del>
      <w:del w:id="8389" w:author="AbbVie7" w:date="2025-05-12T15:17:00Z">
        <w:r w:rsidRPr="002E7E7F">
          <w:rPr>
            <w:lang w:val="da-DK"/>
          </w:rPr>
          <w:delText xml:space="preserve"> </w:delText>
        </w:r>
      </w:del>
      <w:del w:id="8390" w:author="AbbVie7" w:date="2025-05-12T15:17:00Z">
        <w:r w:rsidRPr="002977A7" w:rsidR="002977A7">
          <w:rPr>
            <w:lang w:val="da-DK"/>
          </w:rPr>
          <w:delText xml:space="preserve"> </w:delText>
        </w:r>
      </w:del>
      <w:del w:id="8391" w:author="AbbVie7" w:date="2025-05-12T15:17:00Z">
        <w:r w:rsidR="002977A7">
          <w:rPr>
            <w:lang w:val="da-DK"/>
          </w:rPr>
          <w:delText>dal-koncentration</w:delText>
        </w:r>
      </w:del>
      <w:del w:id="8392" w:author="AbbVie7" w:date="2025-05-12T15:17:00Z">
        <w:r>
          <w:rPr>
            <w:rFonts w:eastAsia="Arial Unicode MS"/>
            <w:lang w:val="da-DK"/>
          </w:rPr>
          <w:delText xml:space="preserve"> </w:delText>
        </w:r>
      </w:del>
      <w:del w:id="8393" w:author="AbbVie7" w:date="2025-05-12T15:17:00Z">
        <w:r w:rsidRPr="002E7E7F">
          <w:rPr>
            <w:szCs w:val="22"/>
            <w:lang w:val="da-DK" w:eastAsia="en-GB"/>
          </w:rPr>
          <w:delText>(</w:delText>
        </w:r>
      </w:del>
      <w:del w:id="8394" w:author="AbbVie7" w:date="2025-05-12T15:17:00Z">
        <w:r w:rsidRPr="002E7E7F">
          <w:rPr>
            <w:rFonts w:eastAsia="Arial Unicode MS"/>
            <w:lang w:val="da-DK"/>
          </w:rPr>
          <w:delText xml:space="preserve">±SD) </w:delText>
        </w:r>
      </w:del>
      <w:del w:id="8395" w:author="AbbVie7" w:date="2025-05-12T15:17:00Z">
        <w:r w:rsidR="002977A7">
          <w:rPr>
            <w:rFonts w:eastAsia="Arial Unicode MS"/>
            <w:lang w:val="da-DK"/>
          </w:rPr>
          <w:delText xml:space="preserve">af </w:delText>
        </w:r>
      </w:del>
      <w:del w:id="8396" w:author="AbbVie7" w:date="2025-05-12T15:17:00Z">
        <w:r w:rsidRPr="002E7E7F">
          <w:rPr>
            <w:lang w:val="da-DK"/>
          </w:rPr>
          <w:delText>adalimumab</w:delText>
        </w:r>
      </w:del>
      <w:del w:id="8397" w:author="AbbVie7" w:date="2025-05-12T15:17:00Z">
        <w:r>
          <w:rPr>
            <w:lang w:val="da-DK"/>
          </w:rPr>
          <w:delText xml:space="preserve"> </w:delText>
        </w:r>
      </w:del>
      <w:del w:id="8398" w:author="AbbVie7" w:date="2025-05-12T15:17:00Z">
        <w:r w:rsidRPr="002E7E7F">
          <w:rPr>
            <w:rFonts w:eastAsia="Arial Unicode MS"/>
            <w:lang w:val="da-DK"/>
          </w:rPr>
          <w:delText>9</w:delText>
        </w:r>
      </w:del>
      <w:del w:id="8399" w:author="AbbVie7" w:date="2025-05-12T15:17:00Z">
        <w:r>
          <w:rPr>
            <w:rFonts w:eastAsia="Arial Unicode MS"/>
            <w:lang w:val="da-DK"/>
          </w:rPr>
          <w:delText>,</w:delText>
        </w:r>
      </w:del>
      <w:del w:id="8400" w:author="AbbVie7" w:date="2025-05-12T15:17:00Z">
        <w:r w:rsidRPr="002E7E7F">
          <w:rPr>
            <w:rFonts w:eastAsia="Arial Unicode MS"/>
            <w:lang w:val="da-DK"/>
          </w:rPr>
          <w:delText>5±5</w:delText>
        </w:r>
      </w:del>
      <w:del w:id="8401" w:author="AbbVie7" w:date="2025-05-12T15:17:00Z">
        <w:r>
          <w:rPr>
            <w:rFonts w:eastAsia="Arial Unicode MS"/>
            <w:lang w:val="da-DK"/>
          </w:rPr>
          <w:delText>,</w:delText>
        </w:r>
      </w:del>
      <w:del w:id="8402" w:author="AbbVie7" w:date="2025-05-12T15:17:00Z">
        <w:r w:rsidRPr="002E7E7F">
          <w:rPr>
            <w:rFonts w:eastAsia="Arial Unicode MS"/>
            <w:lang w:val="da-DK"/>
          </w:rPr>
          <w:delText>6</w:delText>
        </w:r>
      </w:del>
      <w:del w:id="8403" w:author="AbbVie7" w:date="2025-05-12T15:17:00Z">
        <w:r w:rsidRPr="002E7E7F">
          <w:rPr>
            <w:lang w:val="da-DK"/>
          </w:rPr>
          <w:delText> </w:delText>
        </w:r>
      </w:del>
      <w:del w:id="8404" w:author="AbbVie7" w:date="2025-05-12T15:17:00Z">
        <w:r w:rsidRPr="005B0F7D">
          <w:rPr>
            <w:rFonts w:ascii="Symbol" w:hAnsi="Symbol"/>
          </w:rPr>
          <w:sym w:font="Symbol" w:char="F06D"/>
        </w:r>
      </w:del>
      <w:del w:id="8405" w:author="AbbVie7" w:date="2025-05-12T15:17:00Z">
        <w:r w:rsidRPr="002E7E7F">
          <w:rPr>
            <w:lang w:val="da-DK"/>
          </w:rPr>
          <w:delText>g/m</w:delText>
        </w:r>
      </w:del>
      <w:del w:id="8406" w:author="AbbVie7" w:date="2025-05-12T15:17:00Z">
        <w:r>
          <w:rPr>
            <w:lang w:val="da-DK"/>
          </w:rPr>
          <w:delText>l</w:delText>
        </w:r>
      </w:del>
      <w:del w:id="8407" w:author="AbbVie7" w:date="2025-05-12T15:17:00Z">
        <w:r w:rsidRPr="002E7E7F">
          <w:rPr>
            <w:lang w:val="da-DK"/>
          </w:rPr>
          <w:delText xml:space="preserve"> for </w:delText>
        </w:r>
      </w:del>
      <w:del w:id="8408" w:author="AbbVie7" w:date="2025-05-12T15:17:00Z">
        <w:r>
          <w:rPr>
            <w:lang w:val="da-DK"/>
          </w:rPr>
          <w:delText>s</w:delText>
        </w:r>
      </w:del>
      <w:del w:id="8409" w:author="AbbVie7" w:date="2025-05-12T15:17:00Z">
        <w:r w:rsidRPr="002E7E7F">
          <w:rPr>
            <w:lang w:val="da-DK"/>
          </w:rPr>
          <w:delText>tandard</w:delText>
        </w:r>
      </w:del>
      <w:del w:id="8410" w:author="AbbVie7" w:date="2025-05-12T15:17:00Z">
        <w:r>
          <w:rPr>
            <w:lang w:val="da-DK"/>
          </w:rPr>
          <w:delText xml:space="preserve">-dosis-gruppen og </w:delText>
        </w:r>
      </w:del>
      <w:del w:id="8411" w:author="AbbVie7" w:date="2025-05-12T15:17:00Z">
        <w:r w:rsidRPr="002E7E7F">
          <w:rPr>
            <w:rFonts w:eastAsia="Arial Unicode MS"/>
            <w:lang w:val="da-DK"/>
          </w:rPr>
          <w:delText>3</w:delText>
        </w:r>
      </w:del>
      <w:del w:id="8412" w:author="AbbVie7" w:date="2025-05-12T15:17:00Z">
        <w:r>
          <w:rPr>
            <w:rFonts w:eastAsia="Arial Unicode MS"/>
            <w:lang w:val="da-DK"/>
          </w:rPr>
          <w:delText>,</w:delText>
        </w:r>
      </w:del>
      <w:del w:id="8413" w:author="AbbVie7" w:date="2025-05-12T15:17:00Z">
        <w:r w:rsidRPr="002E7E7F">
          <w:rPr>
            <w:rFonts w:eastAsia="Arial Unicode MS"/>
            <w:lang w:val="da-DK"/>
          </w:rPr>
          <w:delText>5</w:delText>
        </w:r>
      </w:del>
      <w:del w:id="8414" w:author="AbbVie7" w:date="2025-05-12T15:17:00Z">
        <w:r w:rsidR="0061523A">
          <w:rPr>
            <w:rFonts w:eastAsia="Arial Unicode MS"/>
            <w:lang w:val="da-DK"/>
          </w:rPr>
          <w:delText xml:space="preserve"> </w:delText>
        </w:r>
      </w:del>
      <w:del w:id="8415" w:author="AbbVie7" w:date="2025-05-12T15:17:00Z">
        <w:r w:rsidRPr="002E7E7F">
          <w:rPr>
            <w:rFonts w:eastAsia="Arial Unicode MS"/>
            <w:lang w:val="da-DK"/>
          </w:rPr>
          <w:delText>±</w:delText>
        </w:r>
      </w:del>
      <w:del w:id="8416" w:author="AbbVie7" w:date="2025-05-12T15:17:00Z">
        <w:r w:rsidR="0061523A">
          <w:rPr>
            <w:rFonts w:eastAsia="Arial Unicode MS"/>
            <w:lang w:val="da-DK"/>
          </w:rPr>
          <w:delText xml:space="preserve"> </w:delText>
        </w:r>
      </w:del>
      <w:del w:id="8417" w:author="AbbVie7" w:date="2025-05-12T15:17:00Z">
        <w:r w:rsidRPr="002E7E7F">
          <w:rPr>
            <w:rFonts w:eastAsia="Arial Unicode MS"/>
            <w:lang w:val="da-DK"/>
          </w:rPr>
          <w:delText>2</w:delText>
        </w:r>
      </w:del>
      <w:del w:id="8418" w:author="AbbVie7" w:date="2025-05-12T15:17:00Z">
        <w:r>
          <w:rPr>
            <w:rFonts w:eastAsia="Arial Unicode MS"/>
            <w:lang w:val="da-DK"/>
          </w:rPr>
          <w:delText>,</w:delText>
        </w:r>
      </w:del>
      <w:del w:id="8419" w:author="AbbVie7" w:date="2025-05-12T15:17:00Z">
        <w:r w:rsidRPr="002E7E7F">
          <w:rPr>
            <w:rFonts w:eastAsia="Arial Unicode MS"/>
            <w:lang w:val="da-DK"/>
          </w:rPr>
          <w:delText>2</w:delText>
        </w:r>
      </w:del>
      <w:del w:id="8420" w:author="AbbVie7" w:date="2025-05-12T15:17:00Z">
        <w:r w:rsidRPr="002E7E7F">
          <w:rPr>
            <w:lang w:val="da-DK"/>
          </w:rPr>
          <w:delText> </w:delText>
        </w:r>
      </w:del>
      <w:del w:id="8421" w:author="AbbVie7" w:date="2025-05-12T15:17:00Z">
        <w:r w:rsidRPr="005B0F7D">
          <w:rPr>
            <w:rFonts w:ascii="Symbol" w:hAnsi="Symbol"/>
          </w:rPr>
          <w:sym w:font="Symbol" w:char="F06D"/>
        </w:r>
      </w:del>
      <w:del w:id="8422" w:author="AbbVie7" w:date="2025-05-12T15:17:00Z">
        <w:r w:rsidRPr="002E7E7F">
          <w:rPr>
            <w:lang w:val="da-DK"/>
          </w:rPr>
          <w:delText>g/m</w:delText>
        </w:r>
      </w:del>
      <w:del w:id="8423" w:author="AbbVie7" w:date="2025-05-12T15:17:00Z">
        <w:r>
          <w:rPr>
            <w:lang w:val="da-DK"/>
          </w:rPr>
          <w:delText>l for lav-dois-gruppen ved uge 52</w:delText>
        </w:r>
      </w:del>
      <w:del w:id="8424" w:author="AbbVie7" w:date="2025-05-12T15:17:00Z">
        <w:r w:rsidRPr="002E7E7F">
          <w:rPr>
            <w:lang w:val="da-DK"/>
          </w:rPr>
          <w:delText xml:space="preserve">. </w:delText>
        </w:r>
      </w:del>
      <w:del w:id="8425" w:author="AbbVie7" w:date="2025-05-12T15:17:00Z">
        <w:r w:rsidRPr="00903EEA">
          <w:rPr>
            <w:lang w:val="da-DK"/>
          </w:rPr>
          <w:delText xml:space="preserve">De gennemsnitlige </w:delText>
        </w:r>
      </w:del>
      <w:del w:id="8426" w:author="AbbVie7" w:date="2025-05-12T15:17:00Z">
        <w:r w:rsidR="002977A7">
          <w:rPr>
            <w:lang w:val="da-DK"/>
          </w:rPr>
          <w:delText>dal-</w:delText>
        </w:r>
      </w:del>
      <w:del w:id="8427" w:author="AbbVie7" w:date="2025-05-12T15:17:00Z">
        <w:r w:rsidRPr="00903EEA">
          <w:rPr>
            <w:lang w:val="da-DK"/>
          </w:rPr>
          <w:delText>k</w:delText>
        </w:r>
      </w:del>
      <w:del w:id="8428" w:author="AbbVie7" w:date="2025-05-12T15:17:00Z">
        <w:r w:rsidRPr="00903EEA">
          <w:rPr>
            <w:szCs w:val="22"/>
            <w:lang w:val="da-DK" w:eastAsia="en-GB"/>
          </w:rPr>
          <w:delText xml:space="preserve">oncentrationer blev </w:delText>
        </w:r>
      </w:del>
      <w:del w:id="8429" w:author="AbbVie7" w:date="2025-05-12T15:17:00Z">
        <w:r>
          <w:rPr>
            <w:szCs w:val="22"/>
            <w:lang w:val="da-DK" w:eastAsia="en-GB"/>
          </w:rPr>
          <w:delText>opret</w:delText>
        </w:r>
      </w:del>
      <w:del w:id="8430" w:author="AbbVie7" w:date="2025-05-12T15:17:00Z">
        <w:r w:rsidRPr="00903EEA">
          <w:rPr>
            <w:szCs w:val="22"/>
            <w:lang w:val="da-DK" w:eastAsia="en-GB"/>
          </w:rPr>
          <w:delText>holdt hos patienter</w:delText>
        </w:r>
      </w:del>
      <w:del w:id="8431" w:author="AbbVie7" w:date="2025-05-12T15:17:00Z">
        <w:r>
          <w:rPr>
            <w:szCs w:val="22"/>
            <w:lang w:val="da-DK" w:eastAsia="en-GB"/>
          </w:rPr>
          <w:delText xml:space="preserve">, som fortsatte med at få </w:delText>
        </w:r>
      </w:del>
      <w:del w:id="8432" w:author="AbbVie7" w:date="2025-05-12T15:17:00Z">
        <w:r w:rsidRPr="00903EEA">
          <w:rPr>
            <w:szCs w:val="22"/>
            <w:lang w:val="da-DK" w:eastAsia="en-GB"/>
          </w:rPr>
          <w:delText>adalimumab</w:delText>
        </w:r>
      </w:del>
      <w:del w:id="8433" w:author="AbbVie7" w:date="2025-05-12T15:17:00Z">
        <w:r>
          <w:rPr>
            <w:szCs w:val="22"/>
            <w:lang w:val="da-DK" w:eastAsia="en-GB"/>
          </w:rPr>
          <w:delText xml:space="preserve">-behandling hver anden uge i </w:delText>
        </w:r>
      </w:del>
      <w:del w:id="8434" w:author="AbbVie7" w:date="2025-05-12T15:17:00Z">
        <w:r w:rsidRPr="00903EEA">
          <w:rPr>
            <w:szCs w:val="22"/>
            <w:lang w:val="da-DK" w:eastAsia="en-GB"/>
          </w:rPr>
          <w:delText xml:space="preserve">52 </w:delText>
        </w:r>
      </w:del>
      <w:del w:id="8435" w:author="AbbVie7" w:date="2025-05-12T15:17:00Z">
        <w:r>
          <w:rPr>
            <w:szCs w:val="22"/>
            <w:lang w:val="da-DK" w:eastAsia="en-GB"/>
          </w:rPr>
          <w:delText>uger</w:delText>
        </w:r>
      </w:del>
      <w:del w:id="8436" w:author="AbbVie7" w:date="2025-05-12T15:17:00Z">
        <w:r w:rsidRPr="00903EEA">
          <w:rPr>
            <w:szCs w:val="22"/>
            <w:lang w:val="da-DK" w:eastAsia="en-GB"/>
          </w:rPr>
          <w:delText xml:space="preserve">. </w:delText>
        </w:r>
      </w:del>
      <w:del w:id="8437" w:author="AbbVie7" w:date="2025-05-12T15:17:00Z">
        <w:r>
          <w:rPr>
            <w:lang w:val="da-DK"/>
          </w:rPr>
          <w:delText>Hos</w:delText>
        </w:r>
      </w:del>
      <w:del w:id="8438" w:author="AbbVie7" w:date="2025-05-12T15:17:00Z">
        <w:r w:rsidRPr="00903EEA">
          <w:rPr>
            <w:lang w:val="da-DK"/>
          </w:rPr>
          <w:delText xml:space="preserve"> patienter, hvis dos</w:delText>
        </w:r>
      </w:del>
      <w:del w:id="8439" w:author="AbbVie7" w:date="2025-05-12T15:17:00Z">
        <w:r>
          <w:rPr>
            <w:lang w:val="da-DK"/>
          </w:rPr>
          <w:delText>ering</w:delText>
        </w:r>
      </w:del>
      <w:del w:id="8440" w:author="AbbVie7" w:date="2025-05-12T15:17:00Z">
        <w:r w:rsidRPr="00903EEA">
          <w:rPr>
            <w:lang w:val="da-DK"/>
          </w:rPr>
          <w:delText xml:space="preserve"> </w:delText>
        </w:r>
      </w:del>
      <w:del w:id="8441" w:author="AbbVie7" w:date="2025-05-12T15:17:00Z">
        <w:r>
          <w:rPr>
            <w:lang w:val="da-DK"/>
          </w:rPr>
          <w:delText>øgedes</w:delText>
        </w:r>
      </w:del>
      <w:del w:id="8442" w:author="AbbVie7" w:date="2025-05-12T15:17:00Z">
        <w:r w:rsidRPr="00903EEA">
          <w:rPr>
            <w:lang w:val="da-DK"/>
          </w:rPr>
          <w:delText xml:space="preserve"> fra hver anden uge til ugentlig, var den gennemsnitlige </w:delText>
        </w:r>
      </w:del>
      <w:del w:id="8443" w:author="AbbVie7" w:date="2025-05-12T15:17:00Z">
        <w:r w:rsidRPr="00903EEA">
          <w:rPr>
            <w:szCs w:val="22"/>
            <w:lang w:val="da-DK" w:eastAsia="en-GB"/>
          </w:rPr>
          <w:delText>(</w:delText>
        </w:r>
      </w:del>
      <w:del w:id="8444" w:author="AbbVie7" w:date="2025-05-12T15:17:00Z">
        <w:r w:rsidRPr="00903EEA">
          <w:rPr>
            <w:rFonts w:eastAsia="Arial Unicode MS"/>
            <w:lang w:val="da-DK"/>
          </w:rPr>
          <w:delText xml:space="preserve">±SD) </w:delText>
        </w:r>
      </w:del>
      <w:del w:id="8445" w:author="AbbVie7" w:date="2025-05-12T15:17:00Z">
        <w:r w:rsidRPr="00903EEA">
          <w:rPr>
            <w:lang w:val="da-DK"/>
          </w:rPr>
          <w:delText>serum-koncentration af adalimumab 15</w:delText>
        </w:r>
      </w:del>
      <w:del w:id="8446" w:author="AbbVie7" w:date="2025-05-12T15:17:00Z">
        <w:r>
          <w:rPr>
            <w:lang w:val="da-DK"/>
          </w:rPr>
          <w:delText>,</w:delText>
        </w:r>
      </w:del>
      <w:del w:id="8447" w:author="AbbVie7" w:date="2025-05-12T15:17:00Z">
        <w:r w:rsidRPr="00903EEA">
          <w:rPr>
            <w:lang w:val="da-DK"/>
          </w:rPr>
          <w:delText>3</w:delText>
        </w:r>
      </w:del>
      <w:del w:id="8448" w:author="AbbVie7" w:date="2025-05-12T15:17:00Z">
        <w:r w:rsidRPr="00903EEA">
          <w:rPr>
            <w:rFonts w:eastAsia="Arial Unicode MS"/>
            <w:lang w:val="da-DK"/>
          </w:rPr>
          <w:delText>±11</w:delText>
        </w:r>
      </w:del>
      <w:del w:id="8449" w:author="AbbVie7" w:date="2025-05-12T15:17:00Z">
        <w:r>
          <w:rPr>
            <w:rFonts w:eastAsia="Arial Unicode MS"/>
            <w:lang w:val="da-DK"/>
          </w:rPr>
          <w:delText>,</w:delText>
        </w:r>
      </w:del>
      <w:del w:id="8450" w:author="AbbVie7" w:date="2025-05-12T15:17:00Z">
        <w:r w:rsidRPr="00903EEA">
          <w:rPr>
            <w:rFonts w:eastAsia="Arial Unicode MS"/>
            <w:lang w:val="da-DK"/>
          </w:rPr>
          <w:delText>4</w:delText>
        </w:r>
      </w:del>
      <w:del w:id="8451" w:author="AbbVie7" w:date="2025-05-12T15:17:00Z">
        <w:r w:rsidRPr="00903EEA">
          <w:rPr>
            <w:lang w:val="da-DK"/>
          </w:rPr>
          <w:delText xml:space="preserve"> </w:delText>
        </w:r>
      </w:del>
      <w:del w:id="8452" w:author="AbbVie7" w:date="2025-05-12T15:17:00Z">
        <w:r w:rsidRPr="005B0F7D">
          <w:delText>μ</w:delText>
        </w:r>
      </w:del>
      <w:del w:id="8453" w:author="AbbVie7" w:date="2025-05-12T15:17:00Z">
        <w:r w:rsidRPr="00903EEA">
          <w:rPr>
            <w:lang w:val="da-DK"/>
          </w:rPr>
          <w:delText>g/m</w:delText>
        </w:r>
      </w:del>
      <w:del w:id="8454" w:author="AbbVie7" w:date="2025-05-12T15:17:00Z">
        <w:r>
          <w:rPr>
            <w:lang w:val="da-DK"/>
          </w:rPr>
          <w:delText>l</w:delText>
        </w:r>
      </w:del>
      <w:del w:id="8455" w:author="AbbVie7" w:date="2025-05-12T15:17:00Z">
        <w:r w:rsidRPr="00903EEA">
          <w:rPr>
            <w:lang w:val="da-DK"/>
          </w:rPr>
          <w:delText xml:space="preserve"> (40/20 mg </w:delText>
        </w:r>
      </w:del>
      <w:del w:id="8456" w:author="AbbVie7" w:date="2025-05-12T15:17:00Z">
        <w:r>
          <w:rPr>
            <w:lang w:val="da-DK"/>
          </w:rPr>
          <w:delText>ugentlig</w:delText>
        </w:r>
      </w:del>
      <w:del w:id="8457" w:author="AbbVie7" w:date="2025-05-12T15:17:00Z">
        <w:r w:rsidRPr="00903EEA">
          <w:rPr>
            <w:lang w:val="da-DK"/>
          </w:rPr>
          <w:delText xml:space="preserve">) </w:delText>
        </w:r>
      </w:del>
      <w:del w:id="8458" w:author="AbbVie7" w:date="2025-05-12T15:17:00Z">
        <w:r>
          <w:rPr>
            <w:lang w:val="da-DK"/>
          </w:rPr>
          <w:delText xml:space="preserve">og </w:delText>
        </w:r>
      </w:del>
      <w:del w:id="8459" w:author="AbbVie7" w:date="2025-05-12T15:17:00Z">
        <w:r w:rsidRPr="00903EEA">
          <w:rPr>
            <w:lang w:val="da-DK"/>
          </w:rPr>
          <w:delText>6</w:delText>
        </w:r>
      </w:del>
      <w:del w:id="8460" w:author="AbbVie7" w:date="2025-05-12T15:17:00Z">
        <w:r>
          <w:rPr>
            <w:lang w:val="da-DK"/>
          </w:rPr>
          <w:delText>,</w:delText>
        </w:r>
      </w:del>
      <w:del w:id="8461" w:author="AbbVie7" w:date="2025-05-12T15:17:00Z">
        <w:r w:rsidRPr="00903EEA">
          <w:rPr>
            <w:lang w:val="da-DK"/>
          </w:rPr>
          <w:delText>7</w:delText>
        </w:r>
      </w:del>
      <w:del w:id="8462" w:author="AbbVie7" w:date="2025-05-12T15:17:00Z">
        <w:r w:rsidRPr="00903EEA">
          <w:rPr>
            <w:rFonts w:eastAsia="Arial Unicode MS"/>
            <w:lang w:val="da-DK"/>
          </w:rPr>
          <w:delText>±3</w:delText>
        </w:r>
      </w:del>
      <w:del w:id="8463" w:author="AbbVie7" w:date="2025-05-12T15:17:00Z">
        <w:r>
          <w:rPr>
            <w:rFonts w:eastAsia="Arial Unicode MS"/>
            <w:lang w:val="da-DK"/>
          </w:rPr>
          <w:delText>,</w:delText>
        </w:r>
      </w:del>
      <w:del w:id="8464" w:author="AbbVie7" w:date="2025-05-12T15:17:00Z">
        <w:r w:rsidRPr="00903EEA">
          <w:rPr>
            <w:rFonts w:eastAsia="Arial Unicode MS"/>
            <w:lang w:val="da-DK"/>
          </w:rPr>
          <w:delText xml:space="preserve">5 </w:delText>
        </w:r>
      </w:del>
      <w:del w:id="8465" w:author="AbbVie7" w:date="2025-05-12T15:17:00Z">
        <w:r w:rsidRPr="005B0F7D">
          <w:delText>μ</w:delText>
        </w:r>
      </w:del>
      <w:del w:id="8466" w:author="AbbVie7" w:date="2025-05-12T15:17:00Z">
        <w:r w:rsidRPr="00903EEA">
          <w:rPr>
            <w:lang w:val="da-DK"/>
          </w:rPr>
          <w:delText>g/m</w:delText>
        </w:r>
      </w:del>
      <w:del w:id="8467" w:author="AbbVie7" w:date="2025-05-12T15:17:00Z">
        <w:r>
          <w:rPr>
            <w:lang w:val="da-DK"/>
          </w:rPr>
          <w:delText>l</w:delText>
        </w:r>
      </w:del>
      <w:del w:id="8468" w:author="AbbVie7" w:date="2025-05-12T15:17:00Z">
        <w:r w:rsidRPr="00903EEA">
          <w:rPr>
            <w:lang w:val="da-DK"/>
          </w:rPr>
          <w:delText xml:space="preserve"> (20/10 mg </w:delText>
        </w:r>
      </w:del>
      <w:del w:id="8469" w:author="AbbVie7" w:date="2025-05-12T15:17:00Z">
        <w:r>
          <w:rPr>
            <w:lang w:val="da-DK"/>
          </w:rPr>
          <w:delText>ugentlig) ved uge 52</w:delText>
        </w:r>
      </w:del>
      <w:del w:id="8470" w:author="AbbVie7" w:date="2025-05-12T15:17:00Z">
        <w:r w:rsidRPr="00903EEA">
          <w:rPr>
            <w:lang w:val="da-DK"/>
          </w:rPr>
          <w:delText>.</w:delText>
        </w:r>
      </w:del>
    </w:p>
    <w:p w:rsidR="000C512C" w14:paraId="79E5B5A1" w14:textId="77777777">
      <w:pPr>
        <w:rPr>
          <w:del w:id="8471" w:author="AbbVie7" w:date="2025-05-12T15:17:00Z"/>
          <w:lang w:val="da-DK"/>
        </w:rPr>
      </w:pPr>
    </w:p>
    <w:p w:rsidR="004C41D8" w:rsidRPr="004D4CE1" w14:paraId="7C75C8A9" w14:textId="77777777">
      <w:pPr>
        <w:rPr>
          <w:del w:id="8472" w:author="AbbVie7" w:date="2025-05-12T15:18:00Z"/>
          <w:lang w:val="da-DK"/>
        </w:rPr>
      </w:pPr>
      <w:del w:id="8473" w:author="AbbVie7" w:date="2025-05-12T15:18:00Z">
        <w:r w:rsidRPr="004D4CE1">
          <w:rPr>
            <w:lang w:val="da-DK"/>
          </w:rPr>
          <w:delText>Adalimumab-eksponering hos pædiatriske uveitis-patienter blev estimeret ved anvendelse af populationsfarmakokinetisk modellering og simulering, baseret på farmakokinetik på tværs af indikationerne hos andre pædiatriske patienter (pædiatrisk psoriasis, juvenil idiopatisk artrit, p</w:delText>
        </w:r>
      </w:del>
      <w:del w:id="8474" w:author="AbbVie7" w:date="2025-05-12T15:18:00Z">
        <w:r w:rsidRPr="004D4CE1" w:rsidR="00E63B73">
          <w:rPr>
            <w:lang w:val="da-DK"/>
          </w:rPr>
          <w:delText>æ</w:delText>
        </w:r>
      </w:del>
      <w:del w:id="8475" w:author="AbbVie7" w:date="2025-05-12T15:18:00Z">
        <w:r w:rsidRPr="004D4CE1">
          <w:rPr>
            <w:lang w:val="da-DK"/>
          </w:rPr>
          <w:delText xml:space="preserve">diatrisk Crohns sygdom og </w:delText>
        </w:r>
      </w:del>
      <w:del w:id="8476" w:author="AbbVie7" w:date="2025-05-12T15:18:00Z">
        <w:r w:rsidRPr="004D4CE1" w:rsidR="00E63B73">
          <w:rPr>
            <w:szCs w:val="22"/>
            <w:lang w:val="da-DK"/>
          </w:rPr>
          <w:delText>entesopatirelateret</w:delText>
        </w:r>
      </w:del>
      <w:del w:id="8477" w:author="AbbVie7" w:date="2025-05-12T15:18:00Z">
        <w:r w:rsidRPr="004D4CE1">
          <w:rPr>
            <w:lang w:val="da-DK"/>
          </w:rPr>
          <w:delText xml:space="preserve"> artrit). Der foreligger ingen kliniske eksponeringsdata for brugen af en induktionsdosis hos børn &lt;</w:delText>
        </w:r>
      </w:del>
      <w:del w:id="8478" w:author="AbbVie7" w:date="2025-05-12T15:18:00Z">
        <w:r w:rsidRPr="004D4CE1" w:rsidR="00A575B7">
          <w:rPr>
            <w:lang w:val="da-DK"/>
          </w:rPr>
          <w:delText xml:space="preserve"> </w:delText>
        </w:r>
      </w:del>
      <w:del w:id="8479" w:author="AbbVie7" w:date="2025-05-12T15:18:00Z">
        <w:r w:rsidRPr="004D4CE1">
          <w:rPr>
            <w:lang w:val="da-DK"/>
          </w:rPr>
          <w:delText>6 år. De estimerede eksponeringer indikerer, at induktionsdosis i fravær af methotrexat kan føre til en initial stigning i systemisk eksponering.</w:delText>
        </w:r>
      </w:del>
    </w:p>
    <w:p w:rsidR="004C41D8" w14:paraId="4DA0003E" w14:textId="77777777">
      <w:pPr>
        <w:rPr>
          <w:del w:id="8480" w:author="AbbVie7" w:date="2025-05-12T15:18:00Z"/>
          <w:lang w:val="da-DK"/>
        </w:rPr>
      </w:pPr>
    </w:p>
    <w:p w:rsidR="0012658F" w:rsidP="005C1997" w14:paraId="0E362650" w14:textId="77777777">
      <w:pPr>
        <w:keepNext/>
        <w:autoSpaceDE w:val="0"/>
        <w:autoSpaceDN w:val="0"/>
        <w:adjustRightInd w:val="0"/>
        <w:rPr>
          <w:del w:id="8481" w:author="AbbVie7" w:date="2025-05-12T15:18:00Z"/>
          <w:u w:val="single"/>
          <w:lang w:val="da-DK"/>
        </w:rPr>
      </w:pPr>
      <w:del w:id="8482" w:author="AbbVie7" w:date="2025-05-12T15:18:00Z">
        <w:r w:rsidRPr="00A87F96">
          <w:rPr>
            <w:u w:val="single"/>
            <w:lang w:val="da-DK"/>
          </w:rPr>
          <w:delText>Sammenhæng mellem eksponering og respons i den pædiatriske population</w:delText>
        </w:r>
      </w:del>
    </w:p>
    <w:p w:rsidR="005C1997" w:rsidRPr="00A87F96" w:rsidP="005C1997" w14:paraId="4E689218" w14:textId="77777777">
      <w:pPr>
        <w:keepNext/>
        <w:autoSpaceDE w:val="0"/>
        <w:autoSpaceDN w:val="0"/>
        <w:adjustRightInd w:val="0"/>
        <w:rPr>
          <w:del w:id="8483" w:author="AbbVie7" w:date="2025-05-12T15:18:00Z"/>
          <w:u w:val="single"/>
          <w:lang w:val="da-DK"/>
        </w:rPr>
      </w:pPr>
    </w:p>
    <w:p w:rsidR="0012658F" w:rsidP="0012658F" w14:paraId="1CB9840E" w14:textId="77777777">
      <w:pPr>
        <w:autoSpaceDE w:val="0"/>
        <w:autoSpaceDN w:val="0"/>
        <w:adjustRightInd w:val="0"/>
        <w:rPr>
          <w:del w:id="8484" w:author="AbbVie7" w:date="2025-05-12T15:18:00Z"/>
          <w:lang w:val="da-DK"/>
        </w:rPr>
      </w:pPr>
      <w:del w:id="8485" w:author="AbbVie7" w:date="2025-05-12T15:18:00Z">
        <w:r w:rsidRPr="00A87F96">
          <w:rPr>
            <w:lang w:val="da-DK"/>
          </w:rPr>
          <w:delText xml:space="preserve">Der er fundet en </w:delText>
        </w:r>
      </w:del>
      <w:del w:id="8486" w:author="AbbVie7" w:date="2025-05-12T15:18:00Z">
        <w:r>
          <w:rPr>
            <w:lang w:val="da-DK"/>
          </w:rPr>
          <w:delText xml:space="preserve">eksponerings-respons </w:delText>
        </w:r>
      </w:del>
      <w:del w:id="8487" w:author="AbbVie7" w:date="2025-05-12T15:18:00Z">
        <w:r w:rsidRPr="00A87F96">
          <w:rPr>
            <w:lang w:val="da-DK"/>
          </w:rPr>
          <w:delText xml:space="preserve">sammenhæng mellem plasmakoncentration og PedACR 50 respons på basis af data fra kliniske studier i patienter med JIA (pJIA </w:delText>
        </w:r>
      </w:del>
      <w:del w:id="8488" w:author="AbbVie7" w:date="2025-05-12T15:18:00Z">
        <w:r>
          <w:rPr>
            <w:lang w:val="da-DK"/>
          </w:rPr>
          <w:delText>og</w:delText>
        </w:r>
      </w:del>
      <w:del w:id="8489" w:author="AbbVie7" w:date="2025-05-12T15:18:00Z">
        <w:r w:rsidRPr="00A87F96">
          <w:rPr>
            <w:lang w:val="da-DK"/>
          </w:rPr>
          <w:delText xml:space="preserve"> ERA). Den </w:delText>
        </w:r>
      </w:del>
      <w:del w:id="8490" w:author="AbbVie7" w:date="2025-05-12T15:18:00Z">
        <w:r>
          <w:rPr>
            <w:lang w:val="da-DK"/>
          </w:rPr>
          <w:delText xml:space="preserve">tilsyneladende </w:delText>
        </w:r>
      </w:del>
      <w:del w:id="8491" w:author="AbbVie7" w:date="2025-05-12T15:18:00Z">
        <w:r w:rsidRPr="00A87F96">
          <w:rPr>
            <w:lang w:val="da-DK"/>
          </w:rPr>
          <w:delText>plasmakoncentation af adalimumab som giver 50 % sandsynlighed for PedACR 50 respons (EC50) var 3 </w:delText>
        </w:r>
      </w:del>
      <w:del w:id="8492" w:author="AbbVie7" w:date="2025-05-12T15:18:00Z">
        <w:r w:rsidRPr="00A87F96">
          <w:rPr>
            <w:lang w:val="en-GB"/>
          </w:rPr>
          <w:delText>μ</w:delText>
        </w:r>
      </w:del>
      <w:del w:id="8493" w:author="AbbVie7" w:date="2025-05-12T15:18:00Z">
        <w:r w:rsidRPr="00A87F96">
          <w:rPr>
            <w:lang w:val="da-DK"/>
          </w:rPr>
          <w:delText>g/ml (95% CI: 1</w:delText>
        </w:r>
      </w:del>
      <w:del w:id="8494" w:author="AbbVie7" w:date="2025-05-12T15:18:00Z">
        <w:r w:rsidRPr="00A87F96">
          <w:rPr>
            <w:lang w:val="da-DK"/>
          </w:rPr>
          <w:noBreakHyphen/>
          <w:delText>6 </w:delText>
        </w:r>
      </w:del>
      <w:del w:id="8495" w:author="AbbVie7" w:date="2025-05-12T15:18:00Z">
        <w:r w:rsidRPr="00A87F96">
          <w:rPr>
            <w:lang w:val="en-GB"/>
          </w:rPr>
          <w:delText>μ</w:delText>
        </w:r>
      </w:del>
      <w:del w:id="8496" w:author="AbbVie7" w:date="2025-05-12T15:18:00Z">
        <w:r w:rsidRPr="00A87F96">
          <w:rPr>
            <w:lang w:val="da-DK"/>
          </w:rPr>
          <w:delText xml:space="preserve">g/ml). </w:delText>
        </w:r>
      </w:del>
    </w:p>
    <w:p w:rsidR="0012658F" w:rsidRPr="00A87F96" w:rsidP="0012658F" w14:paraId="140BBEB1" w14:textId="77777777">
      <w:pPr>
        <w:autoSpaceDE w:val="0"/>
        <w:autoSpaceDN w:val="0"/>
        <w:adjustRightInd w:val="0"/>
        <w:rPr>
          <w:del w:id="8497" w:author="AbbVie7" w:date="2025-05-12T15:18:00Z"/>
          <w:lang w:val="da-DK"/>
        </w:rPr>
      </w:pPr>
    </w:p>
    <w:p w:rsidR="0012658F" w:rsidP="0012658F" w14:paraId="219F4938" w14:textId="77777777">
      <w:pPr>
        <w:rPr>
          <w:del w:id="8498" w:author="AbbVie7" w:date="2025-05-12T15:18:00Z"/>
          <w:lang w:val="da-DK"/>
        </w:rPr>
      </w:pPr>
      <w:del w:id="8499" w:author="AbbVie7" w:date="2025-05-12T15:18:00Z">
        <w:r w:rsidRPr="00A87F96">
          <w:rPr>
            <w:lang w:val="da-DK"/>
          </w:rPr>
          <w:delText>Der er fundet eksponering-respons</w:delText>
        </w:r>
      </w:del>
      <w:del w:id="8500" w:author="AbbVie7" w:date="2025-05-12T15:18:00Z">
        <w:r>
          <w:rPr>
            <w:lang w:val="da-DK"/>
          </w:rPr>
          <w:delText xml:space="preserve"> sammenhæng</w:delText>
        </w:r>
      </w:del>
      <w:del w:id="8501" w:author="AbbVie7" w:date="2025-05-12T15:18:00Z">
        <w:r w:rsidRPr="00A87F96">
          <w:rPr>
            <w:lang w:val="da-DK"/>
          </w:rPr>
          <w:delText xml:space="preserve"> hos pædiatriske patienter med svær kronisk plaque psoriasis mellem adalimumab-koncentration og virkning  for henholdsvis PASI 75 og PGA </w:delText>
        </w:r>
      </w:del>
      <w:del w:id="8502" w:author="AbbVie7" w:date="2025-05-12T15:18:00Z">
        <w:r w:rsidRPr="00A87F96">
          <w:rPr>
            <w:i/>
            <w:lang w:val="da-DK"/>
          </w:rPr>
          <w:delText>clear</w:delText>
        </w:r>
      </w:del>
      <w:del w:id="8503" w:author="AbbVie7" w:date="2025-05-12T15:18:00Z">
        <w:r w:rsidRPr="00A87F96">
          <w:rPr>
            <w:lang w:val="da-DK"/>
          </w:rPr>
          <w:delText xml:space="preserve"> eller </w:delText>
        </w:r>
      </w:del>
      <w:del w:id="8504" w:author="AbbVie7" w:date="2025-05-12T15:18:00Z">
        <w:r w:rsidRPr="00A87F96">
          <w:rPr>
            <w:i/>
            <w:lang w:val="da-DK"/>
          </w:rPr>
          <w:delText>minimal.</w:delText>
        </w:r>
      </w:del>
      <w:del w:id="8505" w:author="AbbVie7" w:date="2025-05-12T15:18:00Z">
        <w:r w:rsidRPr="00A87F96">
          <w:rPr>
            <w:lang w:val="da-DK"/>
          </w:rPr>
          <w:delText xml:space="preserve"> PASI 75 og PGA </w:delText>
        </w:r>
      </w:del>
      <w:del w:id="8506" w:author="AbbVie7" w:date="2025-05-12T15:18:00Z">
        <w:r w:rsidRPr="00A87F96">
          <w:rPr>
            <w:i/>
            <w:lang w:val="da-DK"/>
          </w:rPr>
          <w:delText>clear</w:delText>
        </w:r>
      </w:del>
      <w:del w:id="8507" w:author="AbbVie7" w:date="2025-05-12T15:18:00Z">
        <w:r w:rsidRPr="00A87F96">
          <w:rPr>
            <w:lang w:val="da-DK"/>
          </w:rPr>
          <w:delText xml:space="preserve"> eller </w:delText>
        </w:r>
      </w:del>
      <w:del w:id="8508" w:author="AbbVie7" w:date="2025-05-12T15:18:00Z">
        <w:r w:rsidRPr="00A87F96">
          <w:rPr>
            <w:i/>
            <w:lang w:val="da-DK"/>
          </w:rPr>
          <w:delText>minimal</w:delText>
        </w:r>
      </w:del>
      <w:del w:id="8509" w:author="AbbVie7" w:date="2025-05-12T15:18:00Z">
        <w:r w:rsidRPr="00A87F96">
          <w:rPr>
            <w:rStyle w:val="CommentReference"/>
            <w:szCs w:val="20"/>
            <w:lang w:val="da-DK"/>
          </w:rPr>
          <w:delText xml:space="preserve">  </w:delText>
        </w:r>
      </w:del>
      <w:del w:id="8510" w:author="AbbVie7" w:date="2025-05-12T15:18:00Z">
        <w:r w:rsidRPr="00A87F96">
          <w:rPr>
            <w:lang w:val="da-DK"/>
          </w:rPr>
          <w:delText xml:space="preserve">steg med stigende adalimumab-koncentration, begge med sammenlignelig </w:delText>
        </w:r>
      </w:del>
      <w:del w:id="8511" w:author="AbbVie7" w:date="2025-05-12T15:18:00Z">
        <w:r>
          <w:rPr>
            <w:lang w:val="da-DK"/>
          </w:rPr>
          <w:delText xml:space="preserve">tilsyneladende </w:delText>
        </w:r>
      </w:del>
      <w:del w:id="8512" w:author="AbbVie7" w:date="2025-05-12T15:18:00Z">
        <w:r w:rsidRPr="00A87F96">
          <w:rPr>
            <w:lang w:val="da-DK"/>
          </w:rPr>
          <w:delText>EC50 på omkring 4,5 </w:delText>
        </w:r>
      </w:del>
      <w:del w:id="8513" w:author="AbbVie7" w:date="2025-05-12T15:18:00Z">
        <w:r w:rsidRPr="00A87F96">
          <w:rPr>
            <w:lang w:val="en-GB"/>
          </w:rPr>
          <w:delText>μ</w:delText>
        </w:r>
      </w:del>
      <w:del w:id="8514" w:author="AbbVie7" w:date="2025-05-12T15:18:00Z">
        <w:r w:rsidRPr="00A87F96">
          <w:rPr>
            <w:lang w:val="da-DK"/>
          </w:rPr>
          <w:delText>g/ml (henholdsvis 95% CI 0,4-47,6 og 1,9-10,5).</w:delText>
        </w:r>
      </w:del>
    </w:p>
    <w:p w:rsidR="00C9634F" w:rsidP="00C9634F" w14:paraId="76C8B6AB" w14:textId="77777777">
      <w:pPr>
        <w:rPr>
          <w:del w:id="8515" w:author="AbbVie7" w:date="2025-05-12T15:18:00Z"/>
          <w:lang w:val="da-DK"/>
        </w:rPr>
      </w:pPr>
    </w:p>
    <w:p w:rsidR="00542C4C" w:rsidRPr="00EF396A" w:rsidP="00402AA8" w14:paraId="0D14A959" w14:textId="77777777">
      <w:pPr>
        <w:keepNext/>
        <w:rPr>
          <w:del w:id="8516" w:author="AbbVie7" w:date="2025-05-12T15:18:00Z"/>
          <w:u w:val="single"/>
          <w:lang w:val="da-DK"/>
        </w:rPr>
      </w:pPr>
      <w:del w:id="8517" w:author="AbbVie7" w:date="2025-05-12T15:18:00Z">
        <w:r w:rsidRPr="00EF396A">
          <w:rPr>
            <w:u w:val="single"/>
            <w:lang w:val="da-DK"/>
          </w:rPr>
          <w:delText>Voksne</w:delText>
        </w:r>
      </w:del>
    </w:p>
    <w:p w:rsidR="003807FA" w:rsidP="00402AA8" w14:paraId="6CB16C1C" w14:textId="77777777">
      <w:pPr>
        <w:keepNext/>
        <w:rPr>
          <w:del w:id="8518" w:author="AbbVie7" w:date="2025-05-12T15:18:00Z"/>
          <w:lang w:val="da-DK"/>
        </w:rPr>
      </w:pPr>
    </w:p>
    <w:p w:rsidR="00767709" w:rsidP="00402AA8" w14:paraId="6D8D5186" w14:textId="77777777">
      <w:pPr>
        <w:keepNext/>
        <w:rPr>
          <w:del w:id="8519" w:author="AbbVie7" w:date="2025-05-12T15:18:00Z"/>
          <w:lang w:val="da-DK"/>
        </w:rPr>
      </w:pPr>
      <w:del w:id="8520" w:author="AbbVie7" w:date="2025-05-12T15:18:00Z">
        <w:r>
          <w:rPr>
            <w:lang w:val="da-DK"/>
          </w:rPr>
          <w:delText xml:space="preserve">Efter subkutan administration af en enkelt 40 mg dosis var absorption og distribution af adalimumab langsom, og maksimal serumkoncentration blev nået omkring 5 dage efter administration. Den gennemsnitlige absolutte biotilgængelighed af adalimumab, estimeret ud fra tre </w:delText>
        </w:r>
      </w:del>
      <w:del w:id="8521" w:author="AbbVie7" w:date="2025-05-12T15:18:00Z">
        <w:r w:rsidR="00CC2167">
          <w:rPr>
            <w:lang w:val="da-DK"/>
          </w:rPr>
          <w:delText xml:space="preserve">studier </w:delText>
        </w:r>
      </w:del>
      <w:del w:id="8522" w:author="AbbVie7" w:date="2025-05-12T15:18:00Z">
        <w:r>
          <w:rPr>
            <w:lang w:val="da-DK"/>
          </w:rPr>
          <w:delText>efter en enkelt 40 mg subkutan dosis, var 64%. Efter enkeltvise intravenøse doser på mellem 0,25 og 10 mg/kg var koncentrationerne dosisrelaterede. Efter doser på 0,5 mg/kg (~ 40 mg) var clearance 11-15 ml/time, fordelingsvolumen (V</w:delText>
        </w:r>
      </w:del>
      <w:del w:id="8523" w:author="AbbVie7" w:date="2025-05-12T15:18:00Z">
        <w:r>
          <w:rPr>
            <w:vertAlign w:val="subscript"/>
            <w:lang w:val="da-DK"/>
          </w:rPr>
          <w:delText>ss</w:delText>
        </w:r>
      </w:del>
      <w:del w:id="8524" w:author="AbbVie7" w:date="2025-05-12T15:18:00Z">
        <w:r>
          <w:rPr>
            <w:lang w:val="da-DK"/>
          </w:rPr>
          <w:delText>) var mellem 5 og 6 liter, og den gennemsnitlige terminale halveringstid var cirka to uger. Koncentrationen af adalimumab i synovialvæsken fra adskillige reumatoid artrit-patienter målt i serum var 31–96%.</w:delText>
        </w:r>
      </w:del>
    </w:p>
    <w:p w:rsidR="00767709" w14:paraId="617D7C7C" w14:textId="77777777">
      <w:pPr>
        <w:rPr>
          <w:del w:id="8525" w:author="AbbVie7" w:date="2025-05-12T15:18:00Z"/>
          <w:lang w:val="da-DK"/>
        </w:rPr>
      </w:pPr>
    </w:p>
    <w:p w:rsidR="00767709" w14:paraId="261D9629" w14:textId="77777777">
      <w:pPr>
        <w:rPr>
          <w:del w:id="8526" w:author="AbbVie7" w:date="2025-05-12T15:18:00Z"/>
          <w:lang w:val="da-DK"/>
        </w:rPr>
      </w:pPr>
      <w:del w:id="8527" w:author="AbbVie7" w:date="2025-05-12T15:18:00Z">
        <w:r>
          <w:rPr>
            <w:lang w:val="da-DK"/>
          </w:rPr>
          <w:delText xml:space="preserve">Efter subkutan administration af 40 mg </w:delText>
        </w:r>
      </w:del>
      <w:del w:id="8528" w:author="AbbVie7" w:date="2025-05-12T15:18:00Z">
        <w:r w:rsidR="00B70E93">
          <w:rPr>
            <w:lang w:val="da-DK"/>
          </w:rPr>
          <w:delText>adalimumab</w:delText>
        </w:r>
      </w:del>
      <w:del w:id="8529" w:author="AbbVie7" w:date="2025-05-12T15:18:00Z">
        <w:r>
          <w:rPr>
            <w:lang w:val="da-DK"/>
          </w:rPr>
          <w:delText xml:space="preserve"> hver anden uge hos voksne patienter med rheumatoid artrit (RA) var </w:delText>
        </w:r>
      </w:del>
      <w:del w:id="8530" w:author="AbbVie7" w:date="2025-05-12T15:18:00Z">
        <w:r w:rsidRPr="004C6D25" w:rsidR="00325F0F">
          <w:rPr>
            <w:szCs w:val="22"/>
            <w:lang w:val="da-DK"/>
          </w:rPr>
          <w:delText xml:space="preserve">de gennemsnitlige </w:delText>
        </w:r>
      </w:del>
      <w:del w:id="8531" w:author="AbbVie7" w:date="2025-05-12T15:18:00Z">
        <w:r w:rsidR="00097C9D">
          <w:rPr>
            <w:lang w:val="da-DK"/>
          </w:rPr>
          <w:delText>dal-</w:delText>
        </w:r>
      </w:del>
      <w:del w:id="8532" w:author="AbbVie7" w:date="2025-05-12T15:18:00Z">
        <w:r w:rsidRPr="00C174C5">
          <w:rPr>
            <w:i/>
            <w:lang w:val="da-DK"/>
          </w:rPr>
          <w:delText>steady</w:delText>
        </w:r>
      </w:del>
      <w:del w:id="8533" w:author="AbbVie7" w:date="2025-05-12T15:18:00Z">
        <w:r w:rsidRPr="00C174C5" w:rsidR="001128BD">
          <w:rPr>
            <w:i/>
            <w:lang w:val="da-DK"/>
          </w:rPr>
          <w:delText xml:space="preserve"> </w:delText>
        </w:r>
      </w:del>
      <w:del w:id="8534" w:author="AbbVie7" w:date="2025-05-12T15:18:00Z">
        <w:r w:rsidRPr="00C174C5">
          <w:rPr>
            <w:i/>
            <w:lang w:val="da-DK"/>
          </w:rPr>
          <w:delText>state</w:delText>
        </w:r>
      </w:del>
      <w:del w:id="8535" w:author="AbbVie7" w:date="2025-05-12T15:18:00Z">
        <w:r>
          <w:rPr>
            <w:lang w:val="da-DK"/>
          </w:rPr>
          <w:delText xml:space="preserve">-koncentrationer på henholdsvis cirka 5 </w:delText>
        </w:r>
      </w:del>
      <w:del w:id="8536" w:author="AbbVie7" w:date="2025-05-12T15:18:00Z">
        <w:r>
          <w:rPr>
            <w:rFonts w:ascii="Symbol" w:hAnsi="Symbol"/>
          </w:rPr>
          <w:sym w:font="Symbol" w:char="F06D"/>
        </w:r>
      </w:del>
      <w:del w:id="8537" w:author="AbbVie7" w:date="2025-05-12T15:18:00Z">
        <w:r>
          <w:rPr>
            <w:lang w:val="da-DK"/>
          </w:rPr>
          <w:delText xml:space="preserve">g/ml (uden kombination med methotrexat) og 8-9 </w:delText>
        </w:r>
      </w:del>
      <w:del w:id="8538" w:author="AbbVie7" w:date="2025-05-12T15:18:00Z">
        <w:r>
          <w:rPr>
            <w:rFonts w:ascii="Symbol" w:hAnsi="Symbol"/>
          </w:rPr>
          <w:sym w:font="Symbol" w:char="F06D"/>
        </w:r>
      </w:del>
      <w:del w:id="8539" w:author="AbbVie7" w:date="2025-05-12T15:18:00Z">
        <w:r>
          <w:rPr>
            <w:lang w:val="da-DK"/>
          </w:rPr>
          <w:delText xml:space="preserve">g/ml (i kombination med methotrexat). </w:delText>
        </w:r>
      </w:del>
      <w:del w:id="8540" w:author="AbbVie7" w:date="2025-05-12T15:18:00Z">
        <w:r w:rsidR="002977A7">
          <w:rPr>
            <w:lang w:val="da-DK"/>
          </w:rPr>
          <w:delText>Dal-serumkoncentration af a</w:delText>
        </w:r>
      </w:del>
      <w:del w:id="8541" w:author="AbbVie7" w:date="2025-05-12T15:18:00Z">
        <w:r>
          <w:rPr>
            <w:lang w:val="da-DK"/>
          </w:rPr>
          <w:delText xml:space="preserve">dalimumab ved </w:delText>
        </w:r>
      </w:del>
      <w:del w:id="8542" w:author="AbbVie7" w:date="2025-05-12T15:18:00Z">
        <w:r w:rsidRPr="00C174C5">
          <w:rPr>
            <w:i/>
            <w:lang w:val="da-DK"/>
          </w:rPr>
          <w:delText>steady</w:delText>
        </w:r>
      </w:del>
      <w:del w:id="8543" w:author="AbbVie7" w:date="2025-05-12T15:18:00Z">
        <w:r w:rsidRPr="00C174C5" w:rsidR="001128BD">
          <w:rPr>
            <w:i/>
            <w:lang w:val="da-DK"/>
          </w:rPr>
          <w:delText xml:space="preserve"> </w:delText>
        </w:r>
      </w:del>
      <w:del w:id="8544" w:author="AbbVie7" w:date="2025-05-12T15:18:00Z">
        <w:r w:rsidRPr="00C174C5">
          <w:rPr>
            <w:i/>
            <w:lang w:val="da-DK"/>
          </w:rPr>
          <w:delText>state</w:delText>
        </w:r>
      </w:del>
      <w:del w:id="8545" w:author="AbbVie7" w:date="2025-05-12T15:18:00Z">
        <w:r>
          <w:rPr>
            <w:lang w:val="da-DK"/>
          </w:rPr>
          <w:delText xml:space="preserve"> blev forøget omtrent proportionalt med </w:delText>
        </w:r>
      </w:del>
      <w:del w:id="8546" w:author="AbbVie7" w:date="2025-05-12T15:18:00Z">
        <w:r w:rsidR="00325F0F">
          <w:rPr>
            <w:lang w:val="da-DK"/>
          </w:rPr>
          <w:delText xml:space="preserve">dosis ved subkutan dosering af </w:delText>
        </w:r>
      </w:del>
      <w:del w:id="8547" w:author="AbbVie7" w:date="2025-05-12T15:18:00Z">
        <w:r>
          <w:rPr>
            <w:lang w:val="da-DK"/>
          </w:rPr>
          <w:delText>doser på 20, 40 og 80 mg hver anden uge og hver uge.</w:delText>
        </w:r>
      </w:del>
    </w:p>
    <w:p w:rsidR="00106AD0" w14:paraId="58167910" w14:textId="77777777">
      <w:pPr>
        <w:autoSpaceDE w:val="0"/>
        <w:autoSpaceDN w:val="0"/>
        <w:adjustRightInd w:val="0"/>
        <w:rPr>
          <w:del w:id="8548" w:author="AbbVie7" w:date="2025-05-12T15:18:00Z"/>
          <w:lang w:val="da-DK"/>
        </w:rPr>
      </w:pPr>
    </w:p>
    <w:p w:rsidR="00767709" w14:paraId="712F304E" w14:textId="77777777">
      <w:pPr>
        <w:autoSpaceDE w:val="0"/>
        <w:autoSpaceDN w:val="0"/>
        <w:adjustRightInd w:val="0"/>
        <w:rPr>
          <w:del w:id="8549" w:author="AbbVie7" w:date="2025-05-12T15:18:00Z"/>
          <w:lang w:val="da-DK"/>
        </w:rPr>
      </w:pPr>
      <w:del w:id="8550" w:author="AbbVie7" w:date="2025-05-12T15:18:00Z">
        <w:r>
          <w:rPr>
            <w:lang w:val="da-DK"/>
          </w:rPr>
          <w:delText xml:space="preserve">Hos </w:delText>
        </w:r>
      </w:del>
      <w:del w:id="8551" w:author="AbbVie7" w:date="2025-05-12T15:18:00Z">
        <w:r w:rsidR="00DE0BC4">
          <w:rPr>
            <w:lang w:val="da-DK"/>
          </w:rPr>
          <w:delText xml:space="preserve">voksne </w:delText>
        </w:r>
      </w:del>
      <w:del w:id="8552" w:author="AbbVie7" w:date="2025-05-12T15:18:00Z">
        <w:r>
          <w:rPr>
            <w:lang w:val="da-DK"/>
          </w:rPr>
          <w:delText xml:space="preserve">patienter med psoriasis var den gennemsnitlige dalkoncentration </w:delText>
        </w:r>
      </w:del>
      <w:del w:id="8553" w:author="AbbVie7" w:date="2025-05-12T15:18:00Z">
        <w:r w:rsidR="00DE0BC4">
          <w:rPr>
            <w:lang w:val="da-DK"/>
          </w:rPr>
          <w:delText xml:space="preserve">ved </w:delText>
        </w:r>
      </w:del>
      <w:del w:id="8554" w:author="AbbVie7" w:date="2025-05-12T15:18:00Z">
        <w:r w:rsidR="00DE0BC4">
          <w:rPr>
            <w:i/>
            <w:lang w:val="da-DK"/>
          </w:rPr>
          <w:delText xml:space="preserve">steady state </w:delText>
        </w:r>
      </w:del>
      <w:del w:id="8555" w:author="AbbVie7" w:date="2025-05-12T15:18:00Z">
        <w:r>
          <w:rPr>
            <w:lang w:val="da-DK"/>
          </w:rPr>
          <w:delText xml:space="preserve">5 </w:delText>
        </w:r>
      </w:del>
      <w:del w:id="8556" w:author="AbbVie7" w:date="2025-05-12T15:18:00Z">
        <w:r>
          <w:rPr>
            <w:rFonts w:ascii="Symbol" w:hAnsi="Symbol"/>
            <w:lang w:val="en-GB"/>
          </w:rPr>
          <w:sym w:font="Symbol" w:char="F06D"/>
        </w:r>
      </w:del>
      <w:del w:id="8557" w:author="AbbVie7" w:date="2025-05-12T15:18:00Z">
        <w:r>
          <w:rPr>
            <w:lang w:val="da-DK"/>
          </w:rPr>
          <w:delText>g/ml ved monoterapibehandling med 40 mg adalimumab hver anden uge.</w:delText>
        </w:r>
      </w:del>
    </w:p>
    <w:p w:rsidR="00106AD0" w14:paraId="3A5D03D7" w14:textId="77777777">
      <w:pPr>
        <w:autoSpaceDE w:val="0"/>
        <w:autoSpaceDN w:val="0"/>
        <w:adjustRightInd w:val="0"/>
        <w:rPr>
          <w:del w:id="8558" w:author="AbbVie7" w:date="2025-05-12T15:18:00Z"/>
          <w:lang w:val="da-DK"/>
        </w:rPr>
      </w:pPr>
    </w:p>
    <w:p w:rsidR="00EE2C3C" w:rsidP="00EE2C3C" w14:paraId="1D693157" w14:textId="77777777">
      <w:pPr>
        <w:autoSpaceDE w:val="0"/>
        <w:autoSpaceDN w:val="0"/>
        <w:adjustRightInd w:val="0"/>
        <w:rPr>
          <w:del w:id="8559" w:author="AbbVie7" w:date="2025-05-12T15:18:00Z"/>
          <w:lang w:val="da-DK"/>
        </w:rPr>
      </w:pPr>
      <w:del w:id="8560" w:author="AbbVie7" w:date="2025-05-12T15:18:00Z">
        <w:r w:rsidRPr="006D7205">
          <w:rPr>
            <w:lang w:val="da-DK"/>
          </w:rPr>
          <w:delText xml:space="preserve">Hos </w:delText>
        </w:r>
      </w:del>
      <w:del w:id="8561" w:author="AbbVie7" w:date="2025-05-12T15:18:00Z">
        <w:r>
          <w:rPr>
            <w:lang w:val="da-DK"/>
          </w:rPr>
          <w:delText xml:space="preserve">voksne </w:delText>
        </w:r>
      </w:del>
      <w:del w:id="8562" w:author="AbbVie7" w:date="2025-05-12T15:18:00Z">
        <w:r w:rsidRPr="006D7205">
          <w:rPr>
            <w:lang w:val="da-DK"/>
          </w:rPr>
          <w:delText xml:space="preserve">patienter med hidrosadenitis suppurativa blev der med en dosis på 160 mg Humira </w:delText>
        </w:r>
      </w:del>
      <w:del w:id="8563" w:author="AbbVie7" w:date="2025-05-12T15:18:00Z">
        <w:r>
          <w:rPr>
            <w:lang w:val="da-DK"/>
          </w:rPr>
          <w:delText>i</w:delText>
        </w:r>
      </w:del>
      <w:del w:id="8564" w:author="AbbVie7" w:date="2025-05-12T15:18:00Z">
        <w:r w:rsidRPr="006D7205">
          <w:rPr>
            <w:lang w:val="da-DK"/>
          </w:rPr>
          <w:delText xml:space="preserve"> uge 0 efterful</w:delText>
        </w:r>
      </w:del>
      <w:del w:id="8565" w:author="AbbVie7" w:date="2025-05-12T15:18:00Z">
        <w:r>
          <w:rPr>
            <w:lang w:val="da-DK"/>
          </w:rPr>
          <w:delText>gt</w:delText>
        </w:r>
      </w:del>
      <w:del w:id="8566" w:author="AbbVie7" w:date="2025-05-12T15:18:00Z">
        <w:r w:rsidRPr="006D7205">
          <w:rPr>
            <w:lang w:val="da-DK"/>
          </w:rPr>
          <w:delText xml:space="preserve"> af 80 mg ved</w:delText>
        </w:r>
      </w:del>
      <w:del w:id="8567" w:author="AbbVie7" w:date="2025-05-12T15:18:00Z">
        <w:r>
          <w:rPr>
            <w:lang w:val="da-DK"/>
          </w:rPr>
          <w:delText xml:space="preserve"> </w:delText>
        </w:r>
      </w:del>
      <w:del w:id="8568" w:author="AbbVie7" w:date="2025-05-12T15:18:00Z">
        <w:r w:rsidRPr="006D7205">
          <w:rPr>
            <w:lang w:val="da-DK"/>
          </w:rPr>
          <w:delText>uge</w:delText>
        </w:r>
      </w:del>
      <w:del w:id="8569" w:author="AbbVie7" w:date="2025-05-12T15:18:00Z">
        <w:r>
          <w:rPr>
            <w:lang w:val="da-DK"/>
          </w:rPr>
          <w:delText xml:space="preserve"> 2</w:delText>
        </w:r>
      </w:del>
      <w:del w:id="8570" w:author="AbbVie7" w:date="2025-05-12T15:18:00Z">
        <w:r w:rsidRPr="006D7205">
          <w:rPr>
            <w:lang w:val="da-DK"/>
          </w:rPr>
          <w:delText xml:space="preserve"> </w:delText>
        </w:r>
      </w:del>
      <w:del w:id="8571" w:author="AbbVie7" w:date="2025-05-12T15:18:00Z">
        <w:r>
          <w:rPr>
            <w:lang w:val="da-DK"/>
          </w:rPr>
          <w:delText xml:space="preserve">opnået dal-serumkoncentrationer af </w:delText>
        </w:r>
      </w:del>
      <w:del w:id="8572" w:author="AbbVie7" w:date="2025-05-12T15:18:00Z">
        <w:r w:rsidRPr="006D7205">
          <w:rPr>
            <w:lang w:val="da-DK"/>
          </w:rPr>
          <w:delText>adalimumab</w:delText>
        </w:r>
      </w:del>
      <w:del w:id="8573" w:author="AbbVie7" w:date="2025-05-12T15:18:00Z">
        <w:r>
          <w:rPr>
            <w:lang w:val="da-DK"/>
          </w:rPr>
          <w:delText xml:space="preserve"> på ca.</w:delText>
        </w:r>
      </w:del>
      <w:del w:id="8574" w:author="AbbVie7" w:date="2025-05-12T15:18:00Z">
        <w:r w:rsidRPr="006D7205">
          <w:rPr>
            <w:lang w:val="da-DK"/>
          </w:rPr>
          <w:delText xml:space="preserve"> 7 til 8 </w:delText>
        </w:r>
      </w:del>
      <w:del w:id="8575" w:author="AbbVie7" w:date="2025-05-12T15:18:00Z">
        <w:r w:rsidRPr="00276EE6">
          <w:delText>μ</w:delText>
        </w:r>
      </w:del>
      <w:del w:id="8576" w:author="AbbVie7" w:date="2025-05-12T15:18:00Z">
        <w:r w:rsidRPr="006D7205">
          <w:rPr>
            <w:lang w:val="da-DK"/>
          </w:rPr>
          <w:delText xml:space="preserve">g/ml ved uge 2 og </w:delText>
        </w:r>
      </w:del>
      <w:del w:id="8577" w:author="AbbVie7" w:date="2025-05-12T15:18:00Z">
        <w:r>
          <w:rPr>
            <w:lang w:val="da-DK"/>
          </w:rPr>
          <w:delText xml:space="preserve">uge </w:delText>
        </w:r>
      </w:del>
      <w:del w:id="8578" w:author="AbbVie7" w:date="2025-05-12T15:18:00Z">
        <w:r w:rsidRPr="006D7205">
          <w:rPr>
            <w:lang w:val="da-DK"/>
          </w:rPr>
          <w:delText xml:space="preserve">4.  </w:delText>
        </w:r>
      </w:del>
      <w:del w:id="8579" w:author="AbbVie7" w:date="2025-05-12T15:18:00Z">
        <w:r>
          <w:rPr>
            <w:lang w:val="da-DK"/>
          </w:rPr>
          <w:delText>Den g</w:delText>
        </w:r>
      </w:del>
      <w:del w:id="8580" w:author="AbbVie7" w:date="2025-05-12T15:18:00Z">
        <w:r w:rsidRPr="006D7205">
          <w:rPr>
            <w:lang w:val="da-DK"/>
          </w:rPr>
          <w:delText>ennemsnitlig</w:delText>
        </w:r>
      </w:del>
      <w:del w:id="8581" w:author="AbbVie7" w:date="2025-05-12T15:18:00Z">
        <w:r>
          <w:rPr>
            <w:lang w:val="da-DK"/>
          </w:rPr>
          <w:delText>e</w:delText>
        </w:r>
      </w:del>
      <w:del w:id="8582" w:author="AbbVie7" w:date="2025-05-12T15:18:00Z">
        <w:r w:rsidRPr="006D7205">
          <w:rPr>
            <w:lang w:val="da-DK"/>
          </w:rPr>
          <w:delText xml:space="preserve"> </w:delText>
        </w:r>
      </w:del>
      <w:del w:id="8583" w:author="AbbVie7" w:date="2025-05-12T15:18:00Z">
        <w:r>
          <w:rPr>
            <w:lang w:val="da-DK"/>
          </w:rPr>
          <w:delText>dal-</w:delText>
        </w:r>
      </w:del>
      <w:del w:id="8584" w:author="AbbVie7" w:date="2025-05-12T15:18:00Z">
        <w:r w:rsidRPr="006D7205">
          <w:rPr>
            <w:lang w:val="da-DK"/>
          </w:rPr>
          <w:delText xml:space="preserve">koncentration </w:delText>
        </w:r>
      </w:del>
      <w:del w:id="8585" w:author="AbbVie7" w:date="2025-05-12T15:18:00Z">
        <w:r>
          <w:rPr>
            <w:lang w:val="da-DK"/>
          </w:rPr>
          <w:delText xml:space="preserve">ved </w:delText>
        </w:r>
      </w:del>
      <w:del w:id="8586" w:author="AbbVie7" w:date="2025-05-12T15:18:00Z">
        <w:r w:rsidRPr="006D7205">
          <w:rPr>
            <w:i/>
            <w:lang w:val="da-DK"/>
          </w:rPr>
          <w:delText>steady state</w:delText>
        </w:r>
      </w:del>
      <w:del w:id="8587" w:author="AbbVie7" w:date="2025-05-12T15:18:00Z">
        <w:r w:rsidRPr="006D7205">
          <w:rPr>
            <w:lang w:val="da-DK"/>
          </w:rPr>
          <w:delText xml:space="preserve"> var ca. 8 til 10 </w:delText>
        </w:r>
      </w:del>
      <w:del w:id="8588" w:author="AbbVie7" w:date="2025-05-12T15:18:00Z">
        <w:r w:rsidRPr="00276EE6">
          <w:delText>μ</w:delText>
        </w:r>
      </w:del>
      <w:del w:id="8589" w:author="AbbVie7" w:date="2025-05-12T15:18:00Z">
        <w:r w:rsidRPr="006D7205">
          <w:rPr>
            <w:lang w:val="da-DK"/>
          </w:rPr>
          <w:delText xml:space="preserve">g/ml under behandling med adalimumab 40 mg </w:delText>
        </w:r>
      </w:del>
      <w:del w:id="8590" w:author="AbbVie7" w:date="2025-05-12T15:18:00Z">
        <w:r>
          <w:rPr>
            <w:lang w:val="da-DK"/>
          </w:rPr>
          <w:delText>hver uge fra uge</w:delText>
        </w:r>
      </w:del>
      <w:del w:id="8591" w:author="AbbVie7" w:date="2025-05-12T15:18:00Z">
        <w:r w:rsidRPr="006D7205">
          <w:rPr>
            <w:lang w:val="da-DK"/>
          </w:rPr>
          <w:delText xml:space="preserve"> 12 </w:delText>
        </w:r>
      </w:del>
      <w:del w:id="8592" w:author="AbbVie7" w:date="2025-05-12T15:18:00Z">
        <w:r>
          <w:rPr>
            <w:lang w:val="da-DK"/>
          </w:rPr>
          <w:delText xml:space="preserve">frem til og med uge </w:delText>
        </w:r>
      </w:del>
      <w:del w:id="8593" w:author="AbbVie7" w:date="2025-05-12T15:18:00Z">
        <w:r w:rsidRPr="006D7205">
          <w:rPr>
            <w:lang w:val="da-DK"/>
          </w:rPr>
          <w:delText>36.</w:delText>
        </w:r>
      </w:del>
    </w:p>
    <w:p w:rsidR="00EE2C3C" w14:paraId="67968F19" w14:textId="77777777">
      <w:pPr>
        <w:autoSpaceDE w:val="0"/>
        <w:autoSpaceDN w:val="0"/>
        <w:adjustRightInd w:val="0"/>
        <w:rPr>
          <w:del w:id="8594" w:author="AbbVie7" w:date="2025-05-12T15:18:00Z"/>
          <w:lang w:val="da-DK"/>
        </w:rPr>
      </w:pPr>
    </w:p>
    <w:p w:rsidR="00EE2C3C" w:rsidP="00EE2C3C" w14:paraId="15FCB0A4" w14:textId="77777777">
      <w:pPr>
        <w:autoSpaceDE w:val="0"/>
        <w:autoSpaceDN w:val="0"/>
        <w:adjustRightInd w:val="0"/>
        <w:rPr>
          <w:del w:id="8595" w:author="AbbVie7" w:date="2025-05-12T15:18:00Z"/>
          <w:lang w:val="da-DK"/>
        </w:rPr>
      </w:pPr>
      <w:del w:id="8596" w:author="AbbVie7" w:date="2025-05-12T15:18:00Z">
        <w:r>
          <w:rPr>
            <w:lang w:val="da-DK"/>
          </w:rPr>
          <w:delText xml:space="preserve">Hos patienter med Crohns sygdom, blev der i induktionsperioden med induktionsregime på 80 mg Humira i uge 0 fulgt af 40 mg Humira i uge 2, opnået </w:delText>
        </w:r>
      </w:del>
      <w:del w:id="8597" w:author="AbbVie7" w:date="2025-05-12T15:18:00Z">
        <w:r w:rsidRPr="00871C31">
          <w:rPr>
            <w:lang w:val="da-DK"/>
          </w:rPr>
          <w:delText xml:space="preserve"> </w:delText>
        </w:r>
      </w:del>
      <w:del w:id="8598" w:author="AbbVie7" w:date="2025-05-12T15:18:00Z">
        <w:r>
          <w:rPr>
            <w:lang w:val="da-DK"/>
          </w:rPr>
          <w:delText xml:space="preserve">dal-serumkoncentrationer af </w:delText>
        </w:r>
      </w:del>
      <w:del w:id="8599" w:author="AbbVie7" w:date="2025-05-12T15:18:00Z">
        <w:r w:rsidRPr="006D7205">
          <w:rPr>
            <w:lang w:val="da-DK"/>
          </w:rPr>
          <w:delText>adalimumab</w:delText>
        </w:r>
      </w:del>
      <w:del w:id="8600" w:author="AbbVie7" w:date="2025-05-12T15:18:00Z">
        <w:r>
          <w:rPr>
            <w:lang w:val="da-DK"/>
          </w:rPr>
          <w:delText xml:space="preserve"> på ca. 5,5 </w:delText>
        </w:r>
      </w:del>
      <w:del w:id="8601" w:author="AbbVie7" w:date="2025-05-12T15:18:00Z">
        <w:r>
          <w:rPr>
            <w:rFonts w:ascii="Symbol" w:hAnsi="Symbol"/>
            <w:lang w:val="en-GB"/>
          </w:rPr>
          <w:sym w:font="Symbol" w:char="F06D"/>
        </w:r>
      </w:del>
      <w:del w:id="8602" w:author="AbbVie7" w:date="2025-05-12T15:18:00Z">
        <w:r>
          <w:rPr>
            <w:lang w:val="da-DK"/>
          </w:rPr>
          <w:delText xml:space="preserve">g/ml. Ved et induktionsregime på 160 mg Humira i uge 0 fulgt af 80 mg Humira i uge 2 blev opnået dal-serumkoncentrationer af </w:delText>
        </w:r>
      </w:del>
      <w:del w:id="8603" w:author="AbbVie7" w:date="2025-05-12T15:18:00Z">
        <w:r w:rsidRPr="006D7205">
          <w:rPr>
            <w:lang w:val="da-DK"/>
          </w:rPr>
          <w:delText>adalimumab</w:delText>
        </w:r>
      </w:del>
      <w:del w:id="8604" w:author="AbbVie7" w:date="2025-05-12T15:18:00Z">
        <w:r>
          <w:rPr>
            <w:lang w:val="da-DK"/>
          </w:rPr>
          <w:delText xml:space="preserve"> på ca. 12 </w:delText>
        </w:r>
      </w:del>
      <w:del w:id="8605" w:author="AbbVie7" w:date="2025-05-12T15:18:00Z">
        <w:r>
          <w:rPr>
            <w:rFonts w:ascii="Symbol" w:hAnsi="Symbol"/>
            <w:lang w:val="en-GB"/>
          </w:rPr>
          <w:sym w:font="Symbol" w:char="F06D"/>
        </w:r>
      </w:del>
      <w:del w:id="8606" w:author="AbbVie7" w:date="2025-05-12T15:18:00Z">
        <w:r>
          <w:rPr>
            <w:lang w:val="da-DK"/>
          </w:rPr>
          <w:delText xml:space="preserve">g/ml i induktions-perioden.    </w:delText>
        </w:r>
      </w:del>
    </w:p>
    <w:p w:rsidR="00EE2C3C" w:rsidP="00EE2C3C" w14:paraId="1A112F0A" w14:textId="77777777">
      <w:pPr>
        <w:rPr>
          <w:del w:id="8607" w:author="AbbVie7" w:date="2025-05-12T15:18:00Z"/>
          <w:lang w:val="da-DK"/>
        </w:rPr>
      </w:pPr>
      <w:del w:id="8608" w:author="AbbVie7" w:date="2025-05-12T15:18:00Z">
        <w:r>
          <w:rPr>
            <w:lang w:val="da-DK"/>
          </w:rPr>
          <w:delText>Gennemsnitlige dal-niveauer på omtrent 7 </w:delText>
        </w:r>
      </w:del>
      <w:del w:id="8609" w:author="AbbVie7" w:date="2025-05-12T15:18:00Z">
        <w:r>
          <w:rPr>
            <w:rFonts w:ascii="Symbol" w:hAnsi="Symbol"/>
            <w:lang w:val="en-GB"/>
          </w:rPr>
          <w:sym w:font="Symbol" w:char="F06D"/>
        </w:r>
      </w:del>
      <w:del w:id="8610" w:author="AbbVie7" w:date="2025-05-12T15:18:00Z">
        <w:r>
          <w:rPr>
            <w:lang w:val="da-DK"/>
          </w:rPr>
          <w:delText xml:space="preserve">g/ml </w:delText>
        </w:r>
      </w:del>
      <w:bookmarkStart w:id="8611" w:name="_Hlk52795091"/>
      <w:del w:id="8612" w:author="AbbVie7" w:date="2025-05-12T15:18:00Z">
        <w:r>
          <w:rPr>
            <w:lang w:val="da-DK"/>
          </w:rPr>
          <w:delText xml:space="preserve">ved </w:delText>
        </w:r>
      </w:del>
      <w:del w:id="8613" w:author="AbbVie7" w:date="2025-05-12T15:18:00Z">
        <w:r w:rsidRPr="00C174C5">
          <w:rPr>
            <w:i/>
            <w:lang w:val="da-DK"/>
          </w:rPr>
          <w:delText>steady</w:delText>
        </w:r>
      </w:del>
      <w:del w:id="8614" w:author="AbbVie7" w:date="2025-05-12T15:18:00Z">
        <w:r>
          <w:rPr>
            <w:i/>
            <w:lang w:val="da-DK"/>
          </w:rPr>
          <w:delText xml:space="preserve"> </w:delText>
        </w:r>
      </w:del>
      <w:del w:id="8615" w:author="AbbVie7" w:date="2025-05-12T15:18:00Z">
        <w:r w:rsidRPr="00C174C5">
          <w:rPr>
            <w:i/>
            <w:lang w:val="da-DK"/>
          </w:rPr>
          <w:delText>state</w:delText>
        </w:r>
      </w:del>
      <w:bookmarkEnd w:id="8611"/>
      <w:del w:id="8616" w:author="AbbVie7" w:date="2025-05-12T15:18:00Z">
        <w:r>
          <w:rPr>
            <w:lang w:val="da-DK"/>
          </w:rPr>
          <w:delText xml:space="preserve"> blev set hos patienter med Crohns sygdom, som fik vedligeholdelsesdosis på 40 mg Humira hver anden uge.</w:delText>
        </w:r>
      </w:del>
    </w:p>
    <w:p w:rsidR="00367F74" w:rsidP="00EE2C3C" w14:paraId="20465399" w14:textId="77777777">
      <w:pPr>
        <w:rPr>
          <w:del w:id="8617" w:author="AbbVie7" w:date="2025-05-12T15:18:00Z"/>
          <w:lang w:val="da-DK"/>
        </w:rPr>
      </w:pPr>
    </w:p>
    <w:p w:rsidR="00367F74" w:rsidP="00EE2C3C" w14:paraId="4501DA91" w14:textId="77777777">
      <w:pPr>
        <w:rPr>
          <w:del w:id="8618" w:author="AbbVie7" w:date="2025-05-12T15:18:00Z"/>
          <w:lang w:val="da-DK"/>
        </w:rPr>
      </w:pPr>
      <w:del w:id="8619" w:author="AbbVie7" w:date="2025-05-12T15:18:00Z">
        <w:r w:rsidRPr="00367F74">
          <w:rPr>
            <w:rFonts w:eastAsia="SimSun"/>
            <w:szCs w:val="22"/>
            <w:lang w:val="da-DK" w:eastAsia="zh-CN"/>
          </w:rPr>
          <w:delText>Efter subkutan administration af en legemsvægtbaseret dos</w:delText>
        </w:r>
      </w:del>
      <w:del w:id="8620" w:author="AbbVie7" w:date="2025-05-12T15:18:00Z">
        <w:r w:rsidR="00016055">
          <w:rPr>
            <w:rFonts w:eastAsia="SimSun"/>
            <w:szCs w:val="22"/>
            <w:lang w:val="da-DK" w:eastAsia="zh-CN"/>
          </w:rPr>
          <w:delText>ering</w:delText>
        </w:r>
      </w:del>
      <w:del w:id="8621" w:author="AbbVie7" w:date="2025-05-12T15:18:00Z">
        <w:r w:rsidRPr="00367F74">
          <w:rPr>
            <w:rFonts w:eastAsia="SimSun"/>
            <w:szCs w:val="22"/>
            <w:lang w:val="da-DK" w:eastAsia="zh-CN"/>
          </w:rPr>
          <w:delText xml:space="preserve"> på 0,6 mg/kg (</w:delText>
        </w:r>
      </w:del>
      <w:del w:id="8622" w:author="AbbVie7" w:date="2025-05-12T15:18:00Z">
        <w:r w:rsidR="000E79C4">
          <w:rPr>
            <w:rFonts w:eastAsia="SimSun"/>
            <w:szCs w:val="22"/>
            <w:lang w:val="da-DK" w:eastAsia="zh-CN"/>
          </w:rPr>
          <w:delText>maksimalt</w:delText>
        </w:r>
      </w:del>
      <w:del w:id="8623" w:author="AbbVie7" w:date="2025-05-12T15:18:00Z">
        <w:r w:rsidRPr="00367F74">
          <w:rPr>
            <w:rFonts w:eastAsia="SimSun"/>
            <w:szCs w:val="22"/>
            <w:lang w:val="da-DK" w:eastAsia="zh-CN"/>
          </w:rPr>
          <w:delText xml:space="preserve"> 40 mg) hver anden uge til pædiatriske patienter med colitis ulcerosa var den </w:delText>
        </w:r>
      </w:del>
      <w:del w:id="8624" w:author="AbbVie7" w:date="2025-05-12T15:18:00Z">
        <w:r w:rsidR="004B6FCC">
          <w:rPr>
            <w:rFonts w:eastAsia="SimSun"/>
            <w:szCs w:val="22"/>
            <w:lang w:val="da-DK" w:eastAsia="zh-CN"/>
          </w:rPr>
          <w:delText>gennemsnitlige dal-koncentration</w:delText>
        </w:r>
      </w:del>
      <w:del w:id="8625" w:author="AbbVie7" w:date="2025-05-12T15:18:00Z">
        <w:r w:rsidRPr="00367F74">
          <w:rPr>
            <w:rFonts w:eastAsia="SimSun"/>
            <w:szCs w:val="22"/>
            <w:lang w:val="da-DK" w:eastAsia="zh-CN"/>
          </w:rPr>
          <w:delText xml:space="preserve"> af adalimumab i serum </w:delText>
        </w:r>
      </w:del>
      <w:del w:id="8626" w:author="AbbVie7" w:date="2025-05-12T15:18:00Z">
        <w:r w:rsidR="004B6FCC">
          <w:rPr>
            <w:lang w:val="da-DK"/>
          </w:rPr>
          <w:delText xml:space="preserve">ved </w:delText>
        </w:r>
      </w:del>
      <w:del w:id="8627" w:author="AbbVie7" w:date="2025-05-12T15:18:00Z">
        <w:r w:rsidRPr="00C174C5" w:rsidR="004B6FCC">
          <w:rPr>
            <w:i/>
            <w:lang w:val="da-DK"/>
          </w:rPr>
          <w:delText>steady</w:delText>
        </w:r>
      </w:del>
      <w:del w:id="8628" w:author="AbbVie7" w:date="2025-05-12T15:18:00Z">
        <w:r w:rsidR="004B6FCC">
          <w:rPr>
            <w:i/>
            <w:lang w:val="da-DK"/>
          </w:rPr>
          <w:delText xml:space="preserve"> </w:delText>
        </w:r>
      </w:del>
      <w:del w:id="8629" w:author="AbbVie7" w:date="2025-05-12T15:18:00Z">
        <w:r w:rsidRPr="00C174C5" w:rsidR="004B6FCC">
          <w:rPr>
            <w:i/>
            <w:lang w:val="da-DK"/>
          </w:rPr>
          <w:delText>state</w:delText>
        </w:r>
      </w:del>
      <w:del w:id="8630" w:author="AbbVie7" w:date="2025-05-12T15:18:00Z">
        <w:r w:rsidRPr="00367F74">
          <w:rPr>
            <w:rFonts w:eastAsia="SimSun"/>
            <w:szCs w:val="22"/>
            <w:lang w:val="da-DK" w:eastAsia="zh-CN"/>
          </w:rPr>
          <w:delText xml:space="preserve"> 5,01 ±3,28 µg/ml ved uge 52. For patienter, der fik 0,6 mg/kg (</w:delText>
        </w:r>
      </w:del>
      <w:del w:id="8631" w:author="AbbVie7" w:date="2025-05-12T15:18:00Z">
        <w:r w:rsidR="000E79C4">
          <w:rPr>
            <w:rFonts w:eastAsia="SimSun"/>
            <w:szCs w:val="22"/>
            <w:lang w:val="da-DK" w:eastAsia="zh-CN"/>
          </w:rPr>
          <w:delText>maksimalt</w:delText>
        </w:r>
      </w:del>
      <w:del w:id="8632" w:author="AbbVie7" w:date="2025-05-12T15:18:00Z">
        <w:r w:rsidRPr="00367F74">
          <w:rPr>
            <w:rFonts w:eastAsia="SimSun"/>
            <w:szCs w:val="22"/>
            <w:lang w:val="da-DK" w:eastAsia="zh-CN"/>
          </w:rPr>
          <w:delText xml:space="preserve"> 40 mg) hver uge, var den </w:delText>
        </w:r>
      </w:del>
      <w:del w:id="8633" w:author="AbbVie7" w:date="2025-05-12T15:18:00Z">
        <w:r w:rsidR="004B6FCC">
          <w:rPr>
            <w:rFonts w:eastAsia="SimSun"/>
            <w:szCs w:val="22"/>
            <w:lang w:val="da-DK" w:eastAsia="zh-CN"/>
          </w:rPr>
          <w:delText>gennemsnitlige dal-koncentration</w:delText>
        </w:r>
      </w:del>
      <w:del w:id="8634" w:author="AbbVie7" w:date="2025-05-12T15:18:00Z">
        <w:r w:rsidRPr="00367F74">
          <w:rPr>
            <w:rFonts w:eastAsia="SimSun"/>
            <w:szCs w:val="22"/>
            <w:lang w:val="da-DK" w:eastAsia="zh-CN"/>
          </w:rPr>
          <w:delText xml:space="preserve"> (±SD) af adalimumab i serum </w:delText>
        </w:r>
      </w:del>
      <w:del w:id="8635" w:author="AbbVie7" w:date="2025-05-12T15:18:00Z">
        <w:r w:rsidR="004B6FCC">
          <w:rPr>
            <w:lang w:val="da-DK"/>
          </w:rPr>
          <w:delText xml:space="preserve">ved </w:delText>
        </w:r>
      </w:del>
      <w:del w:id="8636" w:author="AbbVie7" w:date="2025-05-12T15:18:00Z">
        <w:r w:rsidRPr="00C174C5" w:rsidR="004B6FCC">
          <w:rPr>
            <w:i/>
            <w:lang w:val="da-DK"/>
          </w:rPr>
          <w:delText>steady</w:delText>
        </w:r>
      </w:del>
      <w:del w:id="8637" w:author="AbbVie7" w:date="2025-05-12T15:18:00Z">
        <w:r w:rsidR="004B6FCC">
          <w:rPr>
            <w:i/>
            <w:lang w:val="da-DK"/>
          </w:rPr>
          <w:delText xml:space="preserve"> </w:delText>
        </w:r>
      </w:del>
      <w:del w:id="8638" w:author="AbbVie7" w:date="2025-05-12T15:18:00Z">
        <w:r w:rsidRPr="00C174C5" w:rsidR="004B6FCC">
          <w:rPr>
            <w:i/>
            <w:lang w:val="da-DK"/>
          </w:rPr>
          <w:delText>state</w:delText>
        </w:r>
      </w:del>
      <w:del w:id="8639" w:author="AbbVie7" w:date="2025-05-12T15:18:00Z">
        <w:r w:rsidRPr="00367F74">
          <w:rPr>
            <w:rFonts w:eastAsia="SimSun"/>
            <w:szCs w:val="22"/>
            <w:lang w:val="da-DK" w:eastAsia="zh-CN"/>
          </w:rPr>
          <w:delText xml:space="preserve"> 15,7 ±5,60 μg/ml ved uge 52.</w:delText>
        </w:r>
      </w:del>
    </w:p>
    <w:p w:rsidR="00EE2C3C" w14:paraId="732AB92D" w14:textId="77777777">
      <w:pPr>
        <w:autoSpaceDE w:val="0"/>
        <w:autoSpaceDN w:val="0"/>
        <w:adjustRightInd w:val="0"/>
        <w:rPr>
          <w:del w:id="8640" w:author="AbbVie7" w:date="2025-05-12T15:18:00Z"/>
          <w:lang w:val="da-DK"/>
        </w:rPr>
      </w:pPr>
    </w:p>
    <w:p w:rsidR="00EE2C3C" w:rsidP="00EE2C3C" w14:paraId="490EDEA5" w14:textId="77777777">
      <w:pPr>
        <w:autoSpaceDE w:val="0"/>
        <w:autoSpaceDN w:val="0"/>
        <w:adjustRightInd w:val="0"/>
        <w:rPr>
          <w:del w:id="8641" w:author="AbbVie7" w:date="2025-05-12T15:18:00Z"/>
          <w:lang w:val="da-DK"/>
        </w:rPr>
      </w:pPr>
      <w:del w:id="8642" w:author="AbbVie7" w:date="2025-05-12T15:18:00Z">
        <w:r w:rsidRPr="00A70770">
          <w:rPr>
            <w:lang w:val="da-DK"/>
          </w:rPr>
          <w:delText>Hos patienter med uveitis resulterede en startdosis på 80 mg adalimumab i uge 0 efterfulgt af 40 mg adalimumab hver anden uge fra uge 1 i en gennemsnit</w:delText>
        </w:r>
      </w:del>
      <w:del w:id="8643" w:author="AbbVie7" w:date="2025-05-12T15:18:00Z">
        <w:r>
          <w:rPr>
            <w:lang w:val="da-DK"/>
          </w:rPr>
          <w:delText>s</w:delText>
        </w:r>
      </w:del>
      <w:del w:id="8644" w:author="AbbVie7" w:date="2025-05-12T15:18:00Z">
        <w:r w:rsidRPr="00A70770">
          <w:rPr>
            <w:lang w:val="da-DK"/>
          </w:rPr>
          <w:delText>koncentration på ca</w:delText>
        </w:r>
      </w:del>
      <w:del w:id="8645" w:author="AbbVie7" w:date="2025-05-12T15:18:00Z">
        <w:r>
          <w:rPr>
            <w:lang w:val="da-DK"/>
          </w:rPr>
          <w:delText>.</w:delText>
        </w:r>
      </w:del>
      <w:del w:id="8646" w:author="AbbVie7" w:date="2025-05-12T15:18:00Z">
        <w:r w:rsidRPr="00A70770">
          <w:rPr>
            <w:lang w:val="da-DK"/>
          </w:rPr>
          <w:delText xml:space="preserve"> 8</w:delText>
        </w:r>
      </w:del>
      <w:del w:id="8647" w:author="AbbVie7" w:date="2025-05-12T15:18:00Z">
        <w:r>
          <w:rPr>
            <w:lang w:val="da-DK"/>
          </w:rPr>
          <w:delText>-</w:delText>
        </w:r>
      </w:del>
      <w:del w:id="8648" w:author="AbbVie7" w:date="2025-05-12T15:18:00Z">
        <w:r w:rsidRPr="00A70770">
          <w:rPr>
            <w:lang w:val="da-DK"/>
          </w:rPr>
          <w:delText>10 µg/ml</w:delText>
        </w:r>
      </w:del>
      <w:del w:id="8649" w:author="AbbVie7" w:date="2025-05-12T15:18:00Z">
        <w:r>
          <w:rPr>
            <w:lang w:val="da-DK"/>
          </w:rPr>
          <w:delText xml:space="preserve"> ved </w:delText>
        </w:r>
      </w:del>
      <w:del w:id="8650" w:author="AbbVie7" w:date="2025-05-12T15:18:00Z">
        <w:r w:rsidRPr="005D22F9">
          <w:rPr>
            <w:i/>
            <w:lang w:val="da-DK"/>
          </w:rPr>
          <w:delText>steady state</w:delText>
        </w:r>
      </w:del>
      <w:del w:id="8651" w:author="AbbVie7" w:date="2025-05-12T15:18:00Z">
        <w:r w:rsidRPr="00A70770">
          <w:rPr>
            <w:lang w:val="da-DK"/>
          </w:rPr>
          <w:delText>.</w:delText>
        </w:r>
      </w:del>
    </w:p>
    <w:p w:rsidR="00EE2C3C" w14:paraId="5A803DFA" w14:textId="77777777">
      <w:pPr>
        <w:autoSpaceDE w:val="0"/>
        <w:autoSpaceDN w:val="0"/>
        <w:adjustRightInd w:val="0"/>
        <w:rPr>
          <w:del w:id="8652" w:author="AbbVie7" w:date="2025-05-12T15:18:00Z"/>
          <w:lang w:val="da-DK"/>
        </w:rPr>
      </w:pPr>
    </w:p>
    <w:p w:rsidR="00402AA8" w:rsidP="00934180" w14:paraId="04D67817" w14:textId="77777777">
      <w:pPr>
        <w:keepNext/>
        <w:autoSpaceDE w:val="0"/>
        <w:autoSpaceDN w:val="0"/>
        <w:adjustRightInd w:val="0"/>
        <w:rPr>
          <w:del w:id="8653" w:author="AbbVie7" w:date="2025-05-12T15:18:00Z"/>
          <w:iCs/>
          <w:szCs w:val="20"/>
          <w:lang w:val="da-DK"/>
        </w:rPr>
      </w:pPr>
      <w:del w:id="8654" w:author="AbbVie7" w:date="2025-05-12T15:18:00Z">
        <w:r w:rsidRPr="005E1DE4">
          <w:rPr>
            <w:iCs/>
            <w:szCs w:val="20"/>
            <w:lang w:val="da-DK"/>
          </w:rPr>
          <w:delText>Farmakokinetiske og farmakokinetiske/farmadynamiske populationsmodeller og simulering viser samme</w:delText>
        </w:r>
      </w:del>
      <w:del w:id="8655" w:author="AbbVie7" w:date="2025-05-12T15:18:00Z">
        <w:r>
          <w:rPr>
            <w:iCs/>
            <w:szCs w:val="20"/>
            <w:lang w:val="da-DK"/>
          </w:rPr>
          <w:delText>n</w:delText>
        </w:r>
      </w:del>
      <w:del w:id="8656" w:author="AbbVie7" w:date="2025-05-12T15:18:00Z">
        <w:r w:rsidRPr="005E1DE4">
          <w:rPr>
            <w:iCs/>
            <w:szCs w:val="20"/>
            <w:lang w:val="da-DK"/>
          </w:rPr>
          <w:delText>lignelig adalimumab-ek</w:delText>
        </w:r>
      </w:del>
      <w:del w:id="8657" w:author="AbbVie7" w:date="2025-05-12T15:18:00Z">
        <w:r>
          <w:rPr>
            <w:iCs/>
            <w:szCs w:val="20"/>
            <w:lang w:val="da-DK"/>
          </w:rPr>
          <w:delText>s</w:delText>
        </w:r>
      </w:del>
      <w:del w:id="8658" w:author="AbbVie7" w:date="2025-05-12T15:18:00Z">
        <w:r w:rsidRPr="005E1DE4">
          <w:rPr>
            <w:iCs/>
            <w:szCs w:val="20"/>
            <w:lang w:val="da-DK"/>
          </w:rPr>
          <w:delText>ponering og virkning hos patienter behandlet med 80 mg hver anden uge</w:delText>
        </w:r>
      </w:del>
      <w:del w:id="8659" w:author="AbbVie7" w:date="2025-05-12T15:18:00Z">
        <w:r>
          <w:rPr>
            <w:iCs/>
            <w:szCs w:val="20"/>
            <w:lang w:val="da-DK"/>
          </w:rPr>
          <w:delText xml:space="preserve">, når der </w:delText>
        </w:r>
      </w:del>
      <w:del w:id="8660" w:author="AbbVie7" w:date="2025-05-12T15:18:00Z">
        <w:r w:rsidRPr="005E1DE4">
          <w:rPr>
            <w:iCs/>
            <w:szCs w:val="20"/>
            <w:lang w:val="da-DK"/>
          </w:rPr>
          <w:delText>sammenlig</w:delText>
        </w:r>
      </w:del>
      <w:del w:id="8661" w:author="AbbVie7" w:date="2025-05-12T15:18:00Z">
        <w:r>
          <w:rPr>
            <w:iCs/>
            <w:szCs w:val="20"/>
            <w:lang w:val="da-DK"/>
          </w:rPr>
          <w:delText xml:space="preserve">nes </w:delText>
        </w:r>
      </w:del>
      <w:del w:id="8662" w:author="AbbVie7" w:date="2025-05-12T15:18:00Z">
        <w:r w:rsidRPr="005E1DE4">
          <w:rPr>
            <w:iCs/>
            <w:szCs w:val="20"/>
            <w:lang w:val="da-DK"/>
          </w:rPr>
          <w:delText>med 40 mg hver uge (herunder voksne patienter med RA, HS, UC, CD eller</w:delText>
        </w:r>
      </w:del>
      <w:del w:id="8663" w:author="AbbVie7" w:date="2025-05-12T15:18:00Z">
        <w:r>
          <w:rPr>
            <w:iCs/>
            <w:szCs w:val="20"/>
            <w:lang w:val="da-DK"/>
          </w:rPr>
          <w:delText xml:space="preserve"> psoriasis</w:delText>
        </w:r>
      </w:del>
      <w:del w:id="8664" w:author="AbbVie7" w:date="2025-05-12T15:18:00Z">
        <w:r w:rsidR="00A7205C">
          <w:rPr>
            <w:iCs/>
            <w:szCs w:val="20"/>
            <w:lang w:val="da-DK"/>
          </w:rPr>
          <w:delText>,</w:delText>
        </w:r>
      </w:del>
      <w:del w:id="8665" w:author="AbbVie7" w:date="2025-05-12T15:18:00Z">
        <w:r w:rsidRPr="005E1DE4">
          <w:rPr>
            <w:iCs/>
            <w:szCs w:val="20"/>
            <w:lang w:val="da-DK"/>
          </w:rPr>
          <w:delText xml:space="preserve"> unge patienter med HS og pædiatriske patienter ≥ 40 kg med CD</w:delText>
        </w:r>
      </w:del>
      <w:del w:id="8666" w:author="AbbVie7" w:date="2025-05-12T15:18:00Z">
        <w:r w:rsidR="00367F74">
          <w:rPr>
            <w:iCs/>
            <w:szCs w:val="20"/>
            <w:lang w:val="da-DK"/>
          </w:rPr>
          <w:delText xml:space="preserve"> og UC</w:delText>
        </w:r>
      </w:del>
      <w:del w:id="8667" w:author="AbbVie7" w:date="2025-05-12T15:18:00Z">
        <w:r w:rsidRPr="005E1DE4">
          <w:rPr>
            <w:iCs/>
            <w:szCs w:val="20"/>
            <w:lang w:val="da-DK"/>
          </w:rPr>
          <w:delText>).</w:delText>
        </w:r>
      </w:del>
    </w:p>
    <w:p w:rsidR="00402AA8" w:rsidP="00934180" w14:paraId="32C9BCC9" w14:textId="77777777">
      <w:pPr>
        <w:keepNext/>
        <w:autoSpaceDE w:val="0"/>
        <w:autoSpaceDN w:val="0"/>
        <w:adjustRightInd w:val="0"/>
        <w:rPr>
          <w:del w:id="8668" w:author="AbbVie7" w:date="2025-05-12T15:18:00Z"/>
          <w:iCs/>
          <w:szCs w:val="20"/>
          <w:lang w:val="da-DK"/>
        </w:rPr>
      </w:pPr>
    </w:p>
    <w:p w:rsidR="00491F97" w:rsidRPr="008F497B" w:rsidP="00934180" w14:paraId="005C27DE" w14:textId="77777777">
      <w:pPr>
        <w:keepNext/>
        <w:autoSpaceDE w:val="0"/>
        <w:autoSpaceDN w:val="0"/>
        <w:adjustRightInd w:val="0"/>
        <w:rPr>
          <w:del w:id="8669" w:author="AbbVie7" w:date="2025-05-12T15:18:00Z"/>
          <w:u w:val="single"/>
          <w:lang w:val="da-DK"/>
        </w:rPr>
      </w:pPr>
      <w:del w:id="8670" w:author="AbbVie7" w:date="2025-05-12T15:18:00Z">
        <w:r w:rsidRPr="008F497B">
          <w:rPr>
            <w:u w:val="single"/>
            <w:lang w:val="da-DK"/>
          </w:rPr>
          <w:delText>Elimination</w:delText>
        </w:r>
      </w:del>
    </w:p>
    <w:p w:rsidR="00491F97" w:rsidP="00934180" w14:paraId="6A720FA4" w14:textId="77777777">
      <w:pPr>
        <w:keepNext/>
        <w:autoSpaceDE w:val="0"/>
        <w:autoSpaceDN w:val="0"/>
        <w:adjustRightInd w:val="0"/>
        <w:rPr>
          <w:del w:id="8671" w:author="AbbVie7" w:date="2025-05-12T15:18:00Z"/>
          <w:lang w:val="da-DK"/>
        </w:rPr>
      </w:pPr>
    </w:p>
    <w:p w:rsidR="00767709" w:rsidP="00934180" w14:paraId="34CEF5ED" w14:textId="77777777">
      <w:pPr>
        <w:keepNext/>
        <w:autoSpaceDE w:val="0"/>
        <w:autoSpaceDN w:val="0"/>
        <w:adjustRightInd w:val="0"/>
        <w:rPr>
          <w:del w:id="8672" w:author="AbbVie7" w:date="2025-05-12T15:18:00Z"/>
          <w:lang w:val="da-DK"/>
        </w:rPr>
      </w:pPr>
      <w:del w:id="8673" w:author="AbbVie7" w:date="2025-05-12T15:18:00Z">
        <w:r>
          <w:rPr>
            <w:lang w:val="da-DK"/>
          </w:rPr>
          <w:delText xml:space="preserve">Farmakokinetiske populationsanalyser med data fra flere end 1300 RA patienter viste en tendens til en tilsyneladende højere clearance af adalimumab med stigende legemsvægt. Efter justering for vægtforskelle viste køn og alder sig kun at have minimal effekt på clearance af adalimumab. Serumniveauet i frit adalimumab (dvs. ikke bundet til anti-adalimumab-antistoffer, </w:delText>
        </w:r>
      </w:del>
      <w:smartTag w:uri="urn:schemas-microsoft-com:office:smarttags" w:element="stockticker">
        <w:del w:id="8674" w:author="AbbVie7" w:date="2025-05-12T15:18:00Z">
          <w:r>
            <w:rPr>
              <w:lang w:val="da-DK"/>
            </w:rPr>
            <w:delText>AAA</w:delText>
          </w:r>
        </w:del>
      </w:smartTag>
      <w:del w:id="8675" w:author="AbbVie7" w:date="2025-05-12T15:18:00Z">
        <w:r>
          <w:rPr>
            <w:lang w:val="da-DK"/>
          </w:rPr>
          <w:delText>) blev målt til at være lavere hos patienter med målbare anti-adalimumab-antistoffer.</w:delText>
        </w:r>
      </w:del>
    </w:p>
    <w:p w:rsidR="00491F97" w14:paraId="02BD43D1" w14:textId="77777777">
      <w:pPr>
        <w:autoSpaceDE w:val="0"/>
        <w:autoSpaceDN w:val="0"/>
        <w:adjustRightInd w:val="0"/>
        <w:rPr>
          <w:del w:id="8676" w:author="AbbVie7" w:date="2025-05-12T15:18:00Z"/>
          <w:lang w:val="da-DK"/>
        </w:rPr>
      </w:pPr>
    </w:p>
    <w:p w:rsidR="00491F97" w:rsidRPr="008F497B" w:rsidP="00491F97" w14:paraId="31DF5DAD" w14:textId="77777777">
      <w:pPr>
        <w:autoSpaceDE w:val="0"/>
        <w:autoSpaceDN w:val="0"/>
        <w:adjustRightInd w:val="0"/>
        <w:rPr>
          <w:del w:id="8677" w:author="AbbVie7" w:date="2025-05-12T15:18:00Z"/>
          <w:u w:val="single"/>
          <w:lang w:val="da-DK"/>
        </w:rPr>
      </w:pPr>
      <w:del w:id="8678" w:author="AbbVie7" w:date="2025-05-12T15:18:00Z">
        <w:r w:rsidRPr="008F497B">
          <w:rPr>
            <w:u w:val="single"/>
            <w:lang w:val="da-DK"/>
          </w:rPr>
          <w:delText>Nedsat lever- og nyrefunktion</w:delText>
        </w:r>
      </w:del>
    </w:p>
    <w:p w:rsidR="00491F97" w:rsidRPr="008F497B" w:rsidP="00491F97" w14:paraId="61198AE4" w14:textId="77777777">
      <w:pPr>
        <w:autoSpaceDE w:val="0"/>
        <w:autoSpaceDN w:val="0"/>
        <w:adjustRightInd w:val="0"/>
        <w:rPr>
          <w:del w:id="8679" w:author="AbbVie7" w:date="2025-05-12T15:18:00Z"/>
          <w:lang w:val="da-DK"/>
        </w:rPr>
      </w:pPr>
    </w:p>
    <w:p w:rsidR="00491F97" w:rsidRPr="008F497B" w:rsidP="00491F97" w14:paraId="2BF243E4" w14:textId="77777777">
      <w:pPr>
        <w:autoSpaceDE w:val="0"/>
        <w:autoSpaceDN w:val="0"/>
        <w:adjustRightInd w:val="0"/>
        <w:rPr>
          <w:del w:id="8680" w:author="AbbVie7" w:date="2025-05-12T15:18:00Z"/>
          <w:lang w:val="da-DK"/>
        </w:rPr>
      </w:pPr>
      <w:del w:id="8681" w:author="AbbVie7" w:date="2025-05-12T15:18:00Z">
        <w:r w:rsidRPr="008F497B">
          <w:rPr>
            <w:lang w:val="da-DK"/>
          </w:rPr>
          <w:delText xml:space="preserve">Humira er ikke undersøgt hos patienter med nedsat lever- </w:delText>
        </w:r>
      </w:del>
      <w:del w:id="8682" w:author="AbbVie7" w:date="2025-05-12T15:18:00Z">
        <w:r w:rsidR="00F469D7">
          <w:rPr>
            <w:lang w:val="da-DK"/>
          </w:rPr>
          <w:delText>eller</w:delText>
        </w:r>
      </w:del>
      <w:del w:id="8683" w:author="AbbVie7" w:date="2025-05-12T15:18:00Z">
        <w:r w:rsidRPr="008F497B">
          <w:rPr>
            <w:lang w:val="da-DK"/>
          </w:rPr>
          <w:delText xml:space="preserve"> nyrefunktion.</w:delText>
        </w:r>
      </w:del>
    </w:p>
    <w:p w:rsidR="00491F97" w14:paraId="08234D5C" w14:textId="77777777">
      <w:pPr>
        <w:autoSpaceDE w:val="0"/>
        <w:autoSpaceDN w:val="0"/>
        <w:adjustRightInd w:val="0"/>
        <w:rPr>
          <w:del w:id="8684" w:author="AbbVie7" w:date="2025-05-12T15:18:00Z"/>
          <w:color w:val="000000"/>
          <w:lang w:val="da-DK"/>
        </w:rPr>
      </w:pPr>
    </w:p>
    <w:p w:rsidR="00767709" w:rsidRPr="00402AA8" w:rsidP="00402AA8" w14:paraId="4D5B797E" w14:textId="77777777">
      <w:pPr>
        <w:pStyle w:val="EMEAHeading2SPC"/>
        <w:keepNext/>
        <w:spacing w:before="0" w:beforeLines="0" w:after="0" w:afterLines="0"/>
        <w:rPr>
          <w:del w:id="8685" w:author="AbbVie7" w:date="2025-05-12T15:18:00Z"/>
          <w:rFonts w:ascii="Times New Roman" w:hAnsi="Times New Roman"/>
          <w:b w:val="0"/>
          <w:lang w:val="da-DK"/>
        </w:rPr>
      </w:pPr>
      <w:del w:id="8686" w:author="AbbVie7" w:date="2025-05-12T15:18:00Z">
        <w:r>
          <w:rPr>
            <w:rFonts w:ascii="Times New Roman" w:hAnsi="Times New Roman"/>
            <w:lang w:val="da-DK"/>
          </w:rPr>
          <w:delText>5.3</w:delText>
        </w:r>
      </w:del>
      <w:del w:id="8687" w:author="AbbVie7" w:date="2025-05-12T15:18:00Z">
        <w:r>
          <w:rPr>
            <w:rFonts w:ascii="Times New Roman" w:hAnsi="Times New Roman"/>
            <w:lang w:val="da-DK"/>
          </w:rPr>
          <w:tab/>
        </w:r>
      </w:del>
      <w:del w:id="8688" w:author="AbbVie7" w:date="2025-05-12T15:18:00Z">
        <w:r w:rsidR="00DE58AD">
          <w:rPr>
            <w:rFonts w:ascii="Times New Roman" w:hAnsi="Times New Roman"/>
            <w:lang w:val="da-DK"/>
          </w:rPr>
          <w:delText>Non-</w:delText>
        </w:r>
      </w:del>
      <w:del w:id="8689" w:author="AbbVie7" w:date="2025-05-12T15:18:00Z">
        <w:r>
          <w:rPr>
            <w:rFonts w:ascii="Times New Roman" w:hAnsi="Times New Roman"/>
            <w:lang w:val="da-DK"/>
          </w:rPr>
          <w:delText>kliniske sikkerhedsdata</w:delText>
        </w:r>
      </w:del>
    </w:p>
    <w:p w:rsidR="00934180" w:rsidRPr="00934180" w:rsidP="00402AA8" w14:paraId="4950C405" w14:textId="77777777">
      <w:pPr>
        <w:pStyle w:val="EMEANormal"/>
        <w:keepNext/>
        <w:rPr>
          <w:del w:id="8690" w:author="AbbVie7" w:date="2025-05-12T15:18:00Z"/>
          <w:lang w:val="da-DK"/>
        </w:rPr>
      </w:pPr>
    </w:p>
    <w:p w:rsidR="00767709" w:rsidP="00402AA8" w14:paraId="3A7CC736" w14:textId="77777777">
      <w:pPr>
        <w:keepNext/>
        <w:numPr>
          <w:ilvl w:val="12"/>
          <w:numId w:val="0"/>
        </w:numPr>
        <w:ind w:right="11"/>
        <w:rPr>
          <w:del w:id="8691" w:author="AbbVie7" w:date="2025-05-12T15:18:00Z"/>
          <w:lang w:val="da-DK"/>
        </w:rPr>
      </w:pPr>
      <w:del w:id="8692" w:author="AbbVie7" w:date="2025-05-12T15:18:00Z">
        <w:r>
          <w:rPr>
            <w:lang w:val="da-DK"/>
          </w:rPr>
          <w:delText xml:space="preserve">Non-kliniske data viser ingen speciel risiko for mennesker vurderet ud fra  </w:delText>
        </w:r>
      </w:del>
      <w:del w:id="8693" w:author="AbbVie7" w:date="2025-05-12T15:18:00Z">
        <w:r w:rsidR="00CC2167">
          <w:rPr>
            <w:lang w:val="da-DK"/>
          </w:rPr>
          <w:delText xml:space="preserve">studier </w:delText>
        </w:r>
      </w:del>
      <w:del w:id="8694" w:author="AbbVie7" w:date="2025-05-12T15:18:00Z">
        <w:r>
          <w:rPr>
            <w:lang w:val="da-DK"/>
          </w:rPr>
          <w:delText>af toksicitet efter enkeltdosering, toksicitet efter gentagne doser og genotoksicitet.</w:delText>
        </w:r>
      </w:del>
    </w:p>
    <w:p w:rsidR="00767709" w14:paraId="5FF342D3" w14:textId="77777777">
      <w:pPr>
        <w:numPr>
          <w:ilvl w:val="12"/>
          <w:numId w:val="0"/>
        </w:numPr>
        <w:ind w:right="11"/>
        <w:rPr>
          <w:del w:id="8695" w:author="AbbVie7" w:date="2025-05-12T15:18:00Z"/>
          <w:lang w:val="da-DK"/>
        </w:rPr>
      </w:pPr>
    </w:p>
    <w:p w:rsidR="00767709" w14:paraId="12577B30" w14:textId="77777777">
      <w:pPr>
        <w:numPr>
          <w:ilvl w:val="12"/>
          <w:numId w:val="0"/>
        </w:numPr>
        <w:ind w:right="11"/>
        <w:rPr>
          <w:del w:id="8696" w:author="AbbVie7" w:date="2025-05-12T15:18:00Z"/>
          <w:lang w:val="da-DK"/>
        </w:rPr>
      </w:pPr>
      <w:del w:id="8697" w:author="AbbVie7" w:date="2025-05-12T15:18:00Z">
        <w:r>
          <w:rPr>
            <w:lang w:val="da-DK"/>
          </w:rPr>
          <w:delText>Et embryoføtalt udviklingstoksicitet-/perinatalt udviklings</w:delText>
        </w:r>
      </w:del>
      <w:del w:id="8698" w:author="AbbVie7" w:date="2025-05-12T15:18:00Z">
        <w:r w:rsidR="00CC2167">
          <w:rPr>
            <w:lang w:val="da-DK"/>
          </w:rPr>
          <w:delText>studie</w:delText>
        </w:r>
      </w:del>
      <w:del w:id="8699" w:author="AbbVie7" w:date="2025-05-12T15:18:00Z">
        <w:r>
          <w:rPr>
            <w:lang w:val="da-DK"/>
          </w:rPr>
          <w:delText xml:space="preserve"> foretaget på cynomolgusaber med 0,30 og 100 mg/kg (9-17 aber/gruppe) viste ingen tegn på fosterskader på grund af adalimumab. Hverken karcinogenicitets</w:delText>
        </w:r>
      </w:del>
      <w:del w:id="8700" w:author="AbbVie7" w:date="2025-05-12T15:18:00Z">
        <w:r w:rsidR="00CC2167">
          <w:rPr>
            <w:lang w:val="da-DK"/>
          </w:rPr>
          <w:delText>studier</w:delText>
        </w:r>
      </w:del>
      <w:del w:id="8701" w:author="AbbVie7" w:date="2025-05-12T15:18:00Z">
        <w:r>
          <w:rPr>
            <w:lang w:val="da-DK"/>
          </w:rPr>
          <w:delText xml:space="preserve"> eller standardvurdering af fertilitet og postnatal toksicitet blev udført med adalimumab, da der ikke findes passende modeller for et antistof med begrænset krydsreaktivitet over for gnaver-TNF og til udviklingen af neutraliserende antistoffer hos gnavere.</w:delText>
        </w:r>
      </w:del>
    </w:p>
    <w:p w:rsidR="00767709" w14:paraId="411D8E72" w14:textId="77777777">
      <w:pPr>
        <w:rPr>
          <w:del w:id="8702" w:author="AbbVie7" w:date="2025-05-12T15:18:00Z"/>
          <w:lang w:val="da-DK"/>
        </w:rPr>
      </w:pPr>
    </w:p>
    <w:p w:rsidR="00934180" w14:paraId="25EE731F" w14:textId="77777777">
      <w:pPr>
        <w:rPr>
          <w:del w:id="8703" w:author="AbbVie7" w:date="2025-05-12T15:18:00Z"/>
          <w:lang w:val="da-DK"/>
        </w:rPr>
      </w:pPr>
    </w:p>
    <w:p w:rsidR="00767709" w:rsidRPr="00402AA8" w:rsidP="00934180" w14:paraId="47C33F95" w14:textId="77777777">
      <w:pPr>
        <w:pStyle w:val="EMEAHeading1"/>
        <w:spacing w:before="0" w:beforeLines="0" w:after="0" w:afterLines="0"/>
        <w:rPr>
          <w:del w:id="8704" w:author="AbbVie7" w:date="2025-05-12T15:18:00Z"/>
          <w:rFonts w:ascii="Times New Roman" w:hAnsi="Times New Roman"/>
          <w:b w:val="0"/>
          <w:lang w:val="da-DK"/>
        </w:rPr>
      </w:pPr>
      <w:del w:id="8705" w:author="AbbVie7" w:date="2025-05-12T15:18:00Z">
        <w:r>
          <w:rPr>
            <w:rFonts w:ascii="Times New Roman" w:hAnsi="Times New Roman"/>
            <w:lang w:val="da-DK"/>
          </w:rPr>
          <w:delText>6.</w:delText>
        </w:r>
      </w:del>
      <w:del w:id="8706" w:author="AbbVie7" w:date="2025-05-12T15:18:00Z">
        <w:r>
          <w:rPr>
            <w:rFonts w:ascii="Times New Roman" w:hAnsi="Times New Roman"/>
            <w:lang w:val="da-DK"/>
          </w:rPr>
          <w:tab/>
          <w:delText>FARMACEUTISKE OPLYSNINGER</w:delText>
        </w:r>
      </w:del>
    </w:p>
    <w:p w:rsidR="00934180" w:rsidRPr="00934180" w:rsidP="00934180" w14:paraId="286B105F" w14:textId="77777777">
      <w:pPr>
        <w:pStyle w:val="EMEANormal"/>
        <w:rPr>
          <w:del w:id="8707" w:author="AbbVie7" w:date="2025-05-12T15:18:00Z"/>
          <w:lang w:val="da-DK"/>
        </w:rPr>
      </w:pPr>
    </w:p>
    <w:p w:rsidR="00767709" w:rsidP="00934180" w14:paraId="2E5FCCCD" w14:textId="77777777">
      <w:pPr>
        <w:pStyle w:val="EMEAHeading2SPCEmpty"/>
        <w:spacing w:after="0" w:afterLines="0"/>
        <w:rPr>
          <w:del w:id="8708" w:author="AbbVie7" w:date="2025-05-12T15:18:00Z"/>
          <w:rFonts w:ascii="Times New Roman" w:hAnsi="Times New Roman"/>
          <w:lang w:val="da-DK"/>
        </w:rPr>
      </w:pPr>
      <w:del w:id="8709" w:author="AbbVie7" w:date="2025-05-12T15:18:00Z">
        <w:r>
          <w:rPr>
            <w:rFonts w:ascii="Times New Roman" w:hAnsi="Times New Roman"/>
            <w:lang w:val="da-DK"/>
          </w:rPr>
          <w:delText>6.1</w:delText>
        </w:r>
      </w:del>
      <w:del w:id="8710" w:author="AbbVie7" w:date="2025-05-12T15:18:00Z">
        <w:r>
          <w:rPr>
            <w:rFonts w:ascii="Times New Roman" w:hAnsi="Times New Roman"/>
            <w:lang w:val="da-DK"/>
          </w:rPr>
          <w:tab/>
          <w:delText>Hjælpestoffer</w:delText>
        </w:r>
      </w:del>
    </w:p>
    <w:p w:rsidR="00934180" w:rsidRPr="00934180" w:rsidP="00934180" w14:paraId="2C40A878" w14:textId="77777777">
      <w:pPr>
        <w:pStyle w:val="EMEANormal"/>
        <w:rPr>
          <w:del w:id="8711" w:author="AbbVie7" w:date="2025-05-12T15:18:00Z"/>
          <w:lang w:val="da-DK"/>
        </w:rPr>
      </w:pPr>
    </w:p>
    <w:p w:rsidR="00767709" w14:paraId="478BCED2" w14:textId="77777777">
      <w:pPr>
        <w:rPr>
          <w:del w:id="8712" w:author="AbbVie7" w:date="2025-05-12T15:18:00Z"/>
          <w:lang w:val="da-DK"/>
        </w:rPr>
      </w:pPr>
      <w:del w:id="8713" w:author="AbbVie7" w:date="2025-05-12T15:18:00Z">
        <w:r>
          <w:rPr>
            <w:lang w:val="da-DK"/>
          </w:rPr>
          <w:delText xml:space="preserve">Mannitol </w:delText>
        </w:r>
      </w:del>
    </w:p>
    <w:p w:rsidR="00767709" w14:paraId="598A3637" w14:textId="77777777">
      <w:pPr>
        <w:rPr>
          <w:del w:id="8714" w:author="AbbVie7" w:date="2025-05-12T15:18:00Z"/>
          <w:lang w:val="da-DK"/>
        </w:rPr>
      </w:pPr>
      <w:del w:id="8715" w:author="AbbVie7" w:date="2025-05-12T15:18:00Z">
        <w:r>
          <w:rPr>
            <w:lang w:val="da-DK"/>
          </w:rPr>
          <w:delText xml:space="preserve">Citronsyremonohydrat </w:delText>
        </w:r>
      </w:del>
    </w:p>
    <w:p w:rsidR="00767709" w14:paraId="264EB359" w14:textId="77777777">
      <w:pPr>
        <w:rPr>
          <w:del w:id="8716" w:author="AbbVie7" w:date="2025-05-12T15:18:00Z"/>
          <w:lang w:val="da-DK"/>
        </w:rPr>
      </w:pPr>
      <w:del w:id="8717" w:author="AbbVie7" w:date="2025-05-12T15:18:00Z">
        <w:r>
          <w:rPr>
            <w:lang w:val="da-DK"/>
          </w:rPr>
          <w:delText xml:space="preserve">Natriumcitrat </w:delText>
        </w:r>
      </w:del>
    </w:p>
    <w:p w:rsidR="00767709" w14:paraId="34432F3B" w14:textId="77777777">
      <w:pPr>
        <w:rPr>
          <w:del w:id="8718" w:author="AbbVie7" w:date="2025-05-12T15:18:00Z"/>
          <w:lang w:val="da-DK"/>
        </w:rPr>
      </w:pPr>
      <w:del w:id="8719" w:author="AbbVie7" w:date="2025-05-12T15:18:00Z">
        <w:r>
          <w:rPr>
            <w:lang w:val="da-DK"/>
          </w:rPr>
          <w:delText>Natriumdihydrogen</w:delText>
        </w:r>
      </w:del>
      <w:del w:id="8720" w:author="AbbVie7" w:date="2025-05-12T15:18:00Z">
        <w:r w:rsidR="00603CE3">
          <w:rPr>
            <w:lang w:val="da-DK"/>
          </w:rPr>
          <w:delText>ph</w:delText>
        </w:r>
      </w:del>
      <w:del w:id="8721" w:author="AbbVie7" w:date="2025-05-12T15:18:00Z">
        <w:r>
          <w:rPr>
            <w:lang w:val="da-DK"/>
          </w:rPr>
          <w:delText>os</w:delText>
        </w:r>
      </w:del>
      <w:del w:id="8722" w:author="AbbVie7" w:date="2025-05-12T15:18:00Z">
        <w:r w:rsidR="00603CE3">
          <w:rPr>
            <w:lang w:val="da-DK"/>
          </w:rPr>
          <w:delText>ph</w:delText>
        </w:r>
      </w:del>
      <w:del w:id="8723" w:author="AbbVie7" w:date="2025-05-12T15:18:00Z">
        <w:r>
          <w:rPr>
            <w:lang w:val="da-DK"/>
          </w:rPr>
          <w:delText xml:space="preserve">atdihydrat </w:delText>
        </w:r>
      </w:del>
    </w:p>
    <w:p w:rsidR="00767709" w14:paraId="1077B25E" w14:textId="77777777">
      <w:pPr>
        <w:rPr>
          <w:del w:id="8724" w:author="AbbVie7" w:date="2025-05-12T15:18:00Z"/>
          <w:lang w:val="da-DK"/>
        </w:rPr>
      </w:pPr>
      <w:del w:id="8725" w:author="AbbVie7" w:date="2025-05-12T15:18:00Z">
        <w:r>
          <w:rPr>
            <w:lang w:val="da-DK"/>
          </w:rPr>
          <w:delText>Dinatrium</w:delText>
        </w:r>
      </w:del>
      <w:del w:id="8726" w:author="AbbVie7" w:date="2025-05-12T15:18:00Z">
        <w:r w:rsidR="00603CE3">
          <w:rPr>
            <w:lang w:val="da-DK"/>
          </w:rPr>
          <w:delText>ph</w:delText>
        </w:r>
      </w:del>
      <w:del w:id="8727" w:author="AbbVie7" w:date="2025-05-12T15:18:00Z">
        <w:r>
          <w:rPr>
            <w:lang w:val="da-DK"/>
          </w:rPr>
          <w:delText>os</w:delText>
        </w:r>
      </w:del>
      <w:del w:id="8728" w:author="AbbVie7" w:date="2025-05-12T15:18:00Z">
        <w:r w:rsidR="00603CE3">
          <w:rPr>
            <w:lang w:val="da-DK"/>
          </w:rPr>
          <w:delText>ph</w:delText>
        </w:r>
      </w:del>
      <w:del w:id="8729" w:author="AbbVie7" w:date="2025-05-12T15:18:00Z">
        <w:r>
          <w:rPr>
            <w:lang w:val="da-DK"/>
          </w:rPr>
          <w:delText xml:space="preserve">atdihydrat </w:delText>
        </w:r>
      </w:del>
    </w:p>
    <w:p w:rsidR="00767709" w14:paraId="5B028202" w14:textId="77777777">
      <w:pPr>
        <w:rPr>
          <w:del w:id="8730" w:author="AbbVie7" w:date="2025-05-12T15:18:00Z"/>
          <w:lang w:val="da-DK"/>
        </w:rPr>
      </w:pPr>
      <w:del w:id="8731" w:author="AbbVie7" w:date="2025-05-12T15:18:00Z">
        <w:r>
          <w:rPr>
            <w:lang w:val="da-DK"/>
          </w:rPr>
          <w:delText xml:space="preserve">Natriumchlorid </w:delText>
        </w:r>
      </w:del>
    </w:p>
    <w:p w:rsidR="00767709" w14:paraId="0A4279F8" w14:textId="77777777">
      <w:pPr>
        <w:rPr>
          <w:del w:id="8732" w:author="AbbVie7" w:date="2025-05-12T15:18:00Z"/>
          <w:lang w:val="da-DK"/>
        </w:rPr>
      </w:pPr>
      <w:del w:id="8733" w:author="AbbVie7" w:date="2025-05-12T15:18:00Z">
        <w:r>
          <w:rPr>
            <w:lang w:val="da-DK"/>
          </w:rPr>
          <w:delText>Polysorbat 80</w:delText>
        </w:r>
      </w:del>
    </w:p>
    <w:p w:rsidR="00767709" w14:paraId="334DE082" w14:textId="77777777">
      <w:pPr>
        <w:rPr>
          <w:del w:id="8734" w:author="AbbVie7" w:date="2025-05-12T15:18:00Z"/>
          <w:lang w:val="da-DK"/>
        </w:rPr>
      </w:pPr>
      <w:del w:id="8735" w:author="AbbVie7" w:date="2025-05-12T15:18:00Z">
        <w:r>
          <w:rPr>
            <w:lang w:val="da-DK"/>
          </w:rPr>
          <w:delText>Natriumhydroxid</w:delText>
        </w:r>
      </w:del>
    </w:p>
    <w:p w:rsidR="00767709" w14:paraId="4DAAA4A8" w14:textId="77777777">
      <w:pPr>
        <w:autoSpaceDE w:val="0"/>
        <w:autoSpaceDN w:val="0"/>
        <w:adjustRightInd w:val="0"/>
        <w:rPr>
          <w:del w:id="8736" w:author="AbbVie7" w:date="2025-05-12T15:18:00Z"/>
          <w:lang w:val="da-DK"/>
        </w:rPr>
      </w:pPr>
      <w:del w:id="8737" w:author="AbbVie7" w:date="2025-05-12T15:18:00Z">
        <w:r>
          <w:rPr>
            <w:lang w:val="da-DK"/>
          </w:rPr>
          <w:delText>Vand til injektionsvæske</w:delText>
        </w:r>
      </w:del>
      <w:del w:id="8738" w:author="AbbVie7" w:date="2025-05-12T15:18:00Z">
        <w:r w:rsidR="007F41D7">
          <w:rPr>
            <w:lang w:val="da-DK"/>
          </w:rPr>
          <w:delText>r</w:delText>
        </w:r>
      </w:del>
      <w:del w:id="8739" w:author="AbbVie7" w:date="2025-05-12T15:18:00Z">
        <w:r>
          <w:rPr>
            <w:lang w:val="da-DK"/>
          </w:rPr>
          <w:delText>.</w:delText>
        </w:r>
      </w:del>
    </w:p>
    <w:p w:rsidR="00934180" w14:paraId="267B9B2C" w14:textId="77777777">
      <w:pPr>
        <w:autoSpaceDE w:val="0"/>
        <w:autoSpaceDN w:val="0"/>
        <w:adjustRightInd w:val="0"/>
        <w:rPr>
          <w:del w:id="8740" w:author="AbbVie7" w:date="2025-05-12T15:18:00Z"/>
          <w:lang w:val="da-DK"/>
        </w:rPr>
      </w:pPr>
    </w:p>
    <w:p w:rsidR="00767709" w:rsidP="00934180" w14:paraId="6EFCAE2A" w14:textId="77777777">
      <w:pPr>
        <w:pStyle w:val="EMEAHeading2SPC"/>
        <w:spacing w:before="0" w:beforeLines="0" w:after="0" w:afterLines="0"/>
        <w:rPr>
          <w:del w:id="8741" w:author="AbbVie7" w:date="2025-05-12T15:18:00Z"/>
          <w:rFonts w:ascii="Times New Roman" w:hAnsi="Times New Roman"/>
          <w:lang w:val="da-DK"/>
        </w:rPr>
      </w:pPr>
      <w:del w:id="8742" w:author="AbbVie7" w:date="2025-05-12T15:18:00Z">
        <w:r>
          <w:rPr>
            <w:rFonts w:ascii="Times New Roman" w:hAnsi="Times New Roman"/>
            <w:lang w:val="da-DK"/>
          </w:rPr>
          <w:delText>6.2</w:delText>
        </w:r>
      </w:del>
      <w:del w:id="8743" w:author="AbbVie7" w:date="2025-05-12T15:18:00Z">
        <w:r>
          <w:rPr>
            <w:rFonts w:ascii="Times New Roman" w:hAnsi="Times New Roman"/>
            <w:lang w:val="da-DK"/>
          </w:rPr>
          <w:tab/>
          <w:delText xml:space="preserve">Uforligeligheder </w:delText>
        </w:r>
      </w:del>
    </w:p>
    <w:p w:rsidR="00934180" w:rsidRPr="00934180" w:rsidP="00934180" w14:paraId="6EB27086" w14:textId="77777777">
      <w:pPr>
        <w:pStyle w:val="EMEANormal"/>
        <w:rPr>
          <w:del w:id="8744" w:author="AbbVie7" w:date="2025-05-12T15:18:00Z"/>
          <w:lang w:val="da-DK"/>
        </w:rPr>
      </w:pPr>
    </w:p>
    <w:p w:rsidR="00767709" w14:paraId="4E93BAD7" w14:textId="77777777">
      <w:pPr>
        <w:tabs>
          <w:tab w:val="clear" w:pos="562"/>
        </w:tabs>
        <w:rPr>
          <w:del w:id="8745" w:author="AbbVie7" w:date="2025-05-12T15:18:00Z"/>
          <w:lang w:val="da-DK"/>
        </w:rPr>
      </w:pPr>
      <w:del w:id="8746" w:author="AbbVie7" w:date="2025-05-12T15:18:00Z">
        <w:r>
          <w:rPr>
            <w:lang w:val="da-DK"/>
          </w:rPr>
          <w:delText>Da der ikke foreligger undersøgelser vedrørende eventuelle uforligeligheder, må dette lægemiddel ikke blandes med andre lægemidler.</w:delText>
        </w:r>
      </w:del>
    </w:p>
    <w:p w:rsidR="00934180" w14:paraId="1473B52E" w14:textId="77777777">
      <w:pPr>
        <w:tabs>
          <w:tab w:val="clear" w:pos="562"/>
        </w:tabs>
        <w:rPr>
          <w:del w:id="8747" w:author="AbbVie7" w:date="2025-05-12T15:18:00Z"/>
          <w:lang w:val="da-DK"/>
        </w:rPr>
      </w:pPr>
    </w:p>
    <w:p w:rsidR="00767709" w:rsidP="00934180" w14:paraId="35FA6ED8" w14:textId="77777777">
      <w:pPr>
        <w:pStyle w:val="EMEAHeading2SPC"/>
        <w:spacing w:before="0" w:beforeLines="0" w:after="0" w:afterLines="0"/>
        <w:rPr>
          <w:del w:id="8748" w:author="AbbVie7" w:date="2025-05-12T15:18:00Z"/>
          <w:rFonts w:ascii="Times New Roman" w:hAnsi="Times New Roman"/>
          <w:lang w:val="da-DK"/>
        </w:rPr>
      </w:pPr>
      <w:del w:id="8749" w:author="AbbVie7" w:date="2025-05-12T15:18:00Z">
        <w:r>
          <w:rPr>
            <w:rFonts w:ascii="Times New Roman" w:hAnsi="Times New Roman"/>
            <w:lang w:val="da-DK"/>
          </w:rPr>
          <w:delText>6.3</w:delText>
        </w:r>
      </w:del>
      <w:del w:id="8750" w:author="AbbVie7" w:date="2025-05-12T15:18:00Z">
        <w:r>
          <w:rPr>
            <w:rFonts w:ascii="Times New Roman" w:hAnsi="Times New Roman"/>
            <w:lang w:val="da-DK"/>
          </w:rPr>
          <w:tab/>
          <w:delText xml:space="preserve">Opbevaringstid </w:delText>
        </w:r>
      </w:del>
    </w:p>
    <w:p w:rsidR="00934180" w:rsidRPr="00934180" w:rsidP="00934180" w14:paraId="637B12BB" w14:textId="77777777">
      <w:pPr>
        <w:pStyle w:val="EMEANormal"/>
        <w:rPr>
          <w:del w:id="8751" w:author="AbbVie7" w:date="2025-05-12T15:18:00Z"/>
          <w:lang w:val="da-DK"/>
        </w:rPr>
      </w:pPr>
    </w:p>
    <w:p w:rsidR="00767709" w14:paraId="038A8DF8" w14:textId="77777777">
      <w:pPr>
        <w:tabs>
          <w:tab w:val="clear" w:pos="562"/>
        </w:tabs>
        <w:rPr>
          <w:del w:id="8752" w:author="AbbVie7" w:date="2025-05-12T15:18:00Z"/>
          <w:lang w:val="da-DK"/>
        </w:rPr>
      </w:pPr>
      <w:del w:id="8753" w:author="AbbVie7" w:date="2025-05-12T15:18:00Z">
        <w:r>
          <w:rPr>
            <w:lang w:val="da-DK"/>
          </w:rPr>
          <w:delText>2 år</w:delText>
        </w:r>
      </w:del>
    </w:p>
    <w:p w:rsidR="00934180" w14:paraId="75750422" w14:textId="77777777">
      <w:pPr>
        <w:tabs>
          <w:tab w:val="clear" w:pos="562"/>
        </w:tabs>
        <w:rPr>
          <w:del w:id="8754" w:author="AbbVie7" w:date="2025-05-12T15:18:00Z"/>
          <w:lang w:val="da-DK"/>
        </w:rPr>
      </w:pPr>
    </w:p>
    <w:p w:rsidR="00767709" w:rsidP="00934180" w14:paraId="252C9087" w14:textId="77777777">
      <w:pPr>
        <w:pStyle w:val="EMEAHeading2SPC"/>
        <w:spacing w:before="0" w:beforeLines="0" w:after="0" w:afterLines="0"/>
        <w:rPr>
          <w:del w:id="8755" w:author="AbbVie7" w:date="2025-05-12T15:18:00Z"/>
          <w:rFonts w:ascii="Times New Roman" w:hAnsi="Times New Roman"/>
          <w:lang w:val="da-DK"/>
        </w:rPr>
      </w:pPr>
      <w:del w:id="8756" w:author="AbbVie7" w:date="2025-05-12T15:18:00Z">
        <w:r>
          <w:rPr>
            <w:rFonts w:ascii="Times New Roman" w:hAnsi="Times New Roman"/>
            <w:lang w:val="da-DK"/>
          </w:rPr>
          <w:delText>6.4</w:delText>
        </w:r>
      </w:del>
      <w:del w:id="8757" w:author="AbbVie7" w:date="2025-05-12T15:18:00Z">
        <w:r>
          <w:rPr>
            <w:rFonts w:ascii="Times New Roman" w:hAnsi="Times New Roman"/>
            <w:lang w:val="da-DK"/>
          </w:rPr>
          <w:tab/>
          <w:delText>Særlige opbevaringsforhold</w:delText>
        </w:r>
      </w:del>
    </w:p>
    <w:p w:rsidR="00934180" w:rsidRPr="00934180" w:rsidP="00934180" w14:paraId="39B14E67" w14:textId="77777777">
      <w:pPr>
        <w:pStyle w:val="EMEANormal"/>
        <w:rPr>
          <w:del w:id="8758" w:author="AbbVie7" w:date="2025-05-12T15:18:00Z"/>
          <w:lang w:val="da-DK"/>
        </w:rPr>
      </w:pPr>
    </w:p>
    <w:p w:rsidR="00767709" w14:paraId="6219AA92" w14:textId="77777777">
      <w:pPr>
        <w:rPr>
          <w:del w:id="8759" w:author="AbbVie7" w:date="2025-05-12T15:18:00Z"/>
          <w:lang w:val="da-DK"/>
        </w:rPr>
      </w:pPr>
      <w:del w:id="8760" w:author="AbbVie7" w:date="2025-05-12T15:18:00Z">
        <w:r>
          <w:rPr>
            <w:lang w:val="da-DK"/>
          </w:rPr>
          <w:delText>Opbevares i køleskab (2 – 8°C). Må ikke nedfryses.</w:delText>
        </w:r>
      </w:del>
      <w:del w:id="8761" w:author="AbbVie7" w:date="2025-05-12T15:18:00Z">
        <w:r w:rsidR="00DE0BC4">
          <w:rPr>
            <w:lang w:val="da-DK"/>
          </w:rPr>
          <w:delText xml:space="preserve"> </w:delText>
        </w:r>
      </w:del>
      <w:del w:id="8762" w:author="AbbVie7" w:date="2025-05-12T15:18:00Z">
        <w:r w:rsidR="00183A97">
          <w:rPr>
            <w:lang w:val="da-DK"/>
          </w:rPr>
          <w:delText>Opbevar hætteglasset</w:delText>
        </w:r>
      </w:del>
      <w:del w:id="8763" w:author="AbbVie7" w:date="2025-05-12T15:18:00Z">
        <w:r>
          <w:rPr>
            <w:lang w:val="da-DK"/>
          </w:rPr>
          <w:delText xml:space="preserve"> i den ydre karton</w:delText>
        </w:r>
      </w:del>
      <w:del w:id="8764" w:author="AbbVie7" w:date="2025-05-12T15:18:00Z">
        <w:r w:rsidR="00352646">
          <w:rPr>
            <w:lang w:val="da-DK"/>
          </w:rPr>
          <w:delText xml:space="preserve"> for at beskytte mod lys</w:delText>
        </w:r>
      </w:del>
      <w:del w:id="8765" w:author="AbbVie7" w:date="2025-05-12T15:18:00Z">
        <w:r>
          <w:rPr>
            <w:lang w:val="da-DK"/>
          </w:rPr>
          <w:delText>.</w:delText>
        </w:r>
      </w:del>
    </w:p>
    <w:p w:rsidR="00934180" w14:paraId="0DB18520" w14:textId="77777777">
      <w:pPr>
        <w:rPr>
          <w:del w:id="8766" w:author="AbbVie7" w:date="2025-05-12T15:18:00Z"/>
          <w:lang w:val="da-DK"/>
        </w:rPr>
      </w:pPr>
    </w:p>
    <w:p w:rsidR="00767709" w:rsidP="00815AC0" w14:paraId="6E4CC72F" w14:textId="77777777">
      <w:pPr>
        <w:pStyle w:val="EMEAHeading2SPC"/>
        <w:keepNext/>
        <w:spacing w:before="0" w:beforeLines="0" w:after="0" w:afterLines="0"/>
        <w:rPr>
          <w:del w:id="8767" w:author="AbbVie7" w:date="2025-05-12T15:18:00Z"/>
          <w:rFonts w:ascii="Times New Roman" w:hAnsi="Times New Roman"/>
          <w:lang w:val="da-DK"/>
        </w:rPr>
      </w:pPr>
      <w:del w:id="8768" w:author="AbbVie7" w:date="2025-05-12T15:18:00Z">
        <w:r>
          <w:rPr>
            <w:rFonts w:ascii="Times New Roman" w:hAnsi="Times New Roman"/>
            <w:lang w:val="da-DK"/>
          </w:rPr>
          <w:delText>6.5</w:delText>
        </w:r>
      </w:del>
      <w:del w:id="8769" w:author="AbbVie7" w:date="2025-05-12T15:18:00Z">
        <w:r>
          <w:rPr>
            <w:rFonts w:ascii="Times New Roman" w:hAnsi="Times New Roman"/>
            <w:lang w:val="da-DK"/>
          </w:rPr>
          <w:tab/>
          <w:delText>Emballagetype og pakningsstørrelser</w:delText>
        </w:r>
      </w:del>
    </w:p>
    <w:p w:rsidR="00934180" w:rsidRPr="00934180" w:rsidP="00815AC0" w14:paraId="12823683" w14:textId="77777777">
      <w:pPr>
        <w:pStyle w:val="EMEANormal"/>
        <w:keepNext/>
        <w:rPr>
          <w:del w:id="8770" w:author="AbbVie7" w:date="2025-05-12T15:18:00Z"/>
          <w:lang w:val="da-DK"/>
        </w:rPr>
      </w:pPr>
    </w:p>
    <w:p w:rsidR="00767709" w:rsidP="00815AC0" w14:paraId="2871EA60" w14:textId="77777777">
      <w:pPr>
        <w:keepNext/>
        <w:rPr>
          <w:del w:id="8771" w:author="AbbVie7" w:date="2025-05-12T15:18:00Z"/>
          <w:lang w:val="da-DK"/>
        </w:rPr>
      </w:pPr>
      <w:del w:id="8772" w:author="AbbVie7" w:date="2025-05-12T15:18:00Z">
        <w:r>
          <w:rPr>
            <w:lang w:val="da-DK"/>
          </w:rPr>
          <w:delText>Humira, 40 mg injektionsvæske, opløsning i engangshætteglas (type 1-glas) med gummiprop, aluminiumklemmer og letaftagelig forsegling.</w:delText>
        </w:r>
      </w:del>
    </w:p>
    <w:p w:rsidR="00767709" w14:paraId="353933DA" w14:textId="77777777">
      <w:pPr>
        <w:rPr>
          <w:del w:id="8773" w:author="AbbVie7" w:date="2025-05-12T15:18:00Z"/>
          <w:lang w:val="da-DK"/>
        </w:rPr>
      </w:pPr>
    </w:p>
    <w:p w:rsidR="00542C4C" w:rsidRPr="00314A1F" w14:paraId="6E86F6E7" w14:textId="77777777">
      <w:pPr>
        <w:rPr>
          <w:del w:id="8774" w:author="AbbVie7" w:date="2025-05-12T15:18:00Z"/>
          <w:lang w:val="da-DK"/>
        </w:rPr>
      </w:pPr>
      <w:del w:id="8775" w:author="AbbVie7" w:date="2025-05-12T15:18:00Z">
        <w:r w:rsidRPr="00314A1F">
          <w:rPr>
            <w:lang w:val="da-DK"/>
          </w:rPr>
          <w:delText>1</w:delText>
        </w:r>
      </w:del>
      <w:del w:id="8776" w:author="AbbVie7" w:date="2025-05-12T15:18:00Z">
        <w:r w:rsidRPr="00314A1F" w:rsidR="00767709">
          <w:rPr>
            <w:lang w:val="da-DK"/>
          </w:rPr>
          <w:delText xml:space="preserve"> pakning </w:delText>
        </w:r>
      </w:del>
      <w:del w:id="8777" w:author="AbbVie7" w:date="2025-05-12T15:18:00Z">
        <w:r w:rsidRPr="00314A1F">
          <w:rPr>
            <w:lang w:val="da-DK"/>
          </w:rPr>
          <w:delText xml:space="preserve">med 2 æsker </w:delText>
        </w:r>
      </w:del>
      <w:del w:id="8778" w:author="AbbVie7" w:date="2025-05-12T15:18:00Z">
        <w:r w:rsidRPr="00314A1F" w:rsidR="007A6B40">
          <w:rPr>
            <w:lang w:val="da-DK"/>
          </w:rPr>
          <w:delText xml:space="preserve">hver </w:delText>
        </w:r>
      </w:del>
      <w:del w:id="8779" w:author="AbbVie7" w:date="2025-05-12T15:18:00Z">
        <w:r w:rsidRPr="00314A1F" w:rsidR="00767709">
          <w:rPr>
            <w:lang w:val="da-DK"/>
          </w:rPr>
          <w:delText>indeholdende</w:delText>
        </w:r>
      </w:del>
      <w:del w:id="8780" w:author="AbbVie7" w:date="2025-05-12T15:18:00Z">
        <w:r w:rsidRPr="00314A1F">
          <w:rPr>
            <w:lang w:val="da-DK"/>
          </w:rPr>
          <w:delText>:</w:delText>
        </w:r>
      </w:del>
    </w:p>
    <w:p w:rsidR="00767709" w14:paraId="4ABAEB69" w14:textId="77777777">
      <w:pPr>
        <w:rPr>
          <w:del w:id="8781" w:author="AbbVie7" w:date="2025-05-12T15:18:00Z"/>
          <w:lang w:val="da-DK"/>
        </w:rPr>
      </w:pPr>
      <w:del w:id="8782" w:author="AbbVie7" w:date="2025-05-12T15:18:00Z">
        <w:r w:rsidRPr="00314A1F">
          <w:rPr>
            <w:lang w:val="da-DK"/>
          </w:rPr>
          <w:delText xml:space="preserve">1 hætteglas (0,8 ml steril </w:delText>
        </w:r>
      </w:del>
      <w:del w:id="8783" w:author="AbbVie7" w:date="2025-05-12T15:18:00Z">
        <w:r w:rsidR="009841B9">
          <w:rPr>
            <w:lang w:val="da-DK"/>
          </w:rPr>
          <w:delText>injektionsvæske</w:delText>
        </w:r>
      </w:del>
      <w:del w:id="8784" w:author="AbbVie7" w:date="2025-05-12T15:18:00Z">
        <w:r w:rsidRPr="00314A1F" w:rsidR="009841B9">
          <w:rPr>
            <w:lang w:val="da-DK"/>
          </w:rPr>
          <w:delText xml:space="preserve"> </w:delText>
        </w:r>
      </w:del>
      <w:del w:id="8785" w:author="AbbVie7" w:date="2025-05-12T15:18:00Z">
        <w:r w:rsidRPr="00314A1F">
          <w:rPr>
            <w:lang w:val="da-DK"/>
          </w:rPr>
          <w:delText>), 1 tom steril injektionssprøjte</w:delText>
        </w:r>
      </w:del>
      <w:del w:id="8786" w:author="AbbVie7" w:date="2025-05-12T15:18:00Z">
        <w:r w:rsidRPr="00314A1F" w:rsidR="00542C4C">
          <w:rPr>
            <w:lang w:val="da-DK"/>
          </w:rPr>
          <w:delText xml:space="preserve">, </w:delText>
        </w:r>
      </w:del>
      <w:del w:id="8787" w:author="AbbVie7" w:date="2025-05-12T15:18:00Z">
        <w:r w:rsidRPr="00314A1F">
          <w:rPr>
            <w:lang w:val="da-DK"/>
          </w:rPr>
          <w:delText>1</w:delText>
        </w:r>
      </w:del>
      <w:del w:id="8788" w:author="AbbVie7" w:date="2025-05-12T15:18:00Z">
        <w:r w:rsidRPr="00314A1F" w:rsidR="00542C4C">
          <w:rPr>
            <w:lang w:val="da-DK"/>
          </w:rPr>
          <w:delText xml:space="preserve"> </w:delText>
        </w:r>
      </w:del>
      <w:del w:id="8789" w:author="AbbVie7" w:date="2025-05-12T15:18:00Z">
        <w:r w:rsidRPr="00314A1F" w:rsidR="007756A2">
          <w:rPr>
            <w:lang w:val="da-DK"/>
          </w:rPr>
          <w:delText>kanyle</w:delText>
        </w:r>
      </w:del>
      <w:del w:id="8790" w:author="AbbVie7" w:date="2025-05-12T15:18:00Z">
        <w:r w:rsidRPr="00314A1F" w:rsidR="00542C4C">
          <w:rPr>
            <w:lang w:val="da-DK"/>
          </w:rPr>
          <w:delText xml:space="preserve">, </w:delText>
        </w:r>
      </w:del>
      <w:del w:id="8791" w:author="AbbVie7" w:date="2025-05-12T15:18:00Z">
        <w:r w:rsidRPr="00314A1F">
          <w:rPr>
            <w:lang w:val="da-DK"/>
          </w:rPr>
          <w:delText>1</w:delText>
        </w:r>
      </w:del>
      <w:del w:id="8792" w:author="AbbVie7" w:date="2025-05-12T15:18:00Z">
        <w:r w:rsidRPr="00314A1F" w:rsidR="00542C4C">
          <w:rPr>
            <w:lang w:val="da-DK"/>
          </w:rPr>
          <w:delText xml:space="preserve"> hætteglasadapter</w:delText>
        </w:r>
      </w:del>
      <w:del w:id="8793" w:author="AbbVie7" w:date="2025-05-12T15:18:00Z">
        <w:r>
          <w:rPr>
            <w:lang w:val="da-DK"/>
          </w:rPr>
          <w:delText xml:space="preserve"> og 2 alkoholservietter.</w:delText>
        </w:r>
      </w:del>
    </w:p>
    <w:p w:rsidR="00934180" w14:paraId="7FE5FFC5" w14:textId="77777777">
      <w:pPr>
        <w:rPr>
          <w:del w:id="8794" w:author="AbbVie7" w:date="2025-05-12T15:18:00Z"/>
          <w:lang w:val="da-DK"/>
        </w:rPr>
      </w:pPr>
    </w:p>
    <w:p w:rsidR="00767709" w:rsidP="00934180" w14:paraId="35922699" w14:textId="77777777">
      <w:pPr>
        <w:pStyle w:val="EMEAHeading2SPC"/>
        <w:spacing w:before="0" w:beforeLines="0" w:after="0" w:afterLines="0"/>
        <w:rPr>
          <w:del w:id="8795" w:author="AbbVie7" w:date="2025-05-12T15:18:00Z"/>
          <w:rFonts w:ascii="Times New Roman" w:hAnsi="Times New Roman"/>
          <w:lang w:val="da-DK"/>
        </w:rPr>
      </w:pPr>
      <w:del w:id="8796" w:author="AbbVie7" w:date="2025-05-12T15:18:00Z">
        <w:r>
          <w:rPr>
            <w:rFonts w:ascii="Times New Roman" w:hAnsi="Times New Roman"/>
            <w:lang w:val="da-DK"/>
          </w:rPr>
          <w:delText>6.6</w:delText>
        </w:r>
      </w:del>
      <w:del w:id="8797" w:author="AbbVie7" w:date="2025-05-12T15:18:00Z">
        <w:r>
          <w:rPr>
            <w:rFonts w:ascii="Times New Roman" w:hAnsi="Times New Roman"/>
            <w:lang w:val="da-DK"/>
          </w:rPr>
          <w:tab/>
          <w:delText xml:space="preserve">Regler for </w:delText>
        </w:r>
      </w:del>
      <w:del w:id="8798" w:author="AbbVie7" w:date="2025-05-12T15:18:00Z">
        <w:r w:rsidR="00491F97">
          <w:rPr>
            <w:rFonts w:ascii="Times New Roman" w:hAnsi="Times New Roman"/>
            <w:lang w:val="da-DK"/>
          </w:rPr>
          <w:delText>bortskaffelse</w:delText>
        </w:r>
      </w:del>
    </w:p>
    <w:p w:rsidR="00934180" w:rsidRPr="00934180" w:rsidP="00934180" w14:paraId="42DF8324" w14:textId="77777777">
      <w:pPr>
        <w:pStyle w:val="EMEANormal"/>
        <w:rPr>
          <w:del w:id="8799" w:author="AbbVie7" w:date="2025-05-12T15:18:00Z"/>
          <w:lang w:val="da-DK"/>
        </w:rPr>
      </w:pPr>
    </w:p>
    <w:p w:rsidR="00767709" w14:paraId="13B6C177" w14:textId="77777777">
      <w:pPr>
        <w:rPr>
          <w:del w:id="8800" w:author="AbbVie7" w:date="2025-05-12T15:18:00Z"/>
          <w:lang w:val="da-DK"/>
        </w:rPr>
      </w:pPr>
      <w:del w:id="8801" w:author="AbbVie7" w:date="2025-05-12T15:18:00Z">
        <w:r>
          <w:rPr>
            <w:color w:val="000000"/>
            <w:lang w:val="da-DK"/>
          </w:rPr>
          <w:delText>I</w:delText>
        </w:r>
      </w:del>
      <w:del w:id="8802" w:author="AbbVie7" w:date="2025-05-12T15:18:00Z">
        <w:r>
          <w:rPr>
            <w:lang w:val="da-DK"/>
          </w:rPr>
          <w:delText xml:space="preserve">kke anvendt lægemiddel samt affald heraf skal bortskaffes i </w:delText>
        </w:r>
      </w:del>
      <w:del w:id="8803" w:author="AbbVie7" w:date="2025-05-12T15:18:00Z">
        <w:r w:rsidR="001A3F3B">
          <w:rPr>
            <w:lang w:val="da-DK"/>
          </w:rPr>
          <w:delText>henhold til</w:delText>
        </w:r>
      </w:del>
      <w:del w:id="8804" w:author="AbbVie7" w:date="2025-05-12T15:18:00Z">
        <w:r>
          <w:rPr>
            <w:lang w:val="da-DK"/>
          </w:rPr>
          <w:delText xml:space="preserve"> lokale retningslinjer.</w:delText>
        </w:r>
      </w:del>
    </w:p>
    <w:p w:rsidR="00934180" w14:paraId="6528AD59" w14:textId="77777777">
      <w:pPr>
        <w:rPr>
          <w:del w:id="8805" w:author="AbbVie7" w:date="2025-05-12T15:18:00Z"/>
          <w:lang w:val="da-DK"/>
        </w:rPr>
      </w:pPr>
    </w:p>
    <w:p w:rsidR="00934180" w14:paraId="648F153C" w14:textId="77777777">
      <w:pPr>
        <w:rPr>
          <w:del w:id="8806" w:author="AbbVie7" w:date="2025-05-12T15:18:00Z"/>
          <w:lang w:val="da-DK"/>
        </w:rPr>
      </w:pPr>
    </w:p>
    <w:p w:rsidR="00767709" w:rsidP="00934180" w14:paraId="602E79D5" w14:textId="77777777">
      <w:pPr>
        <w:pStyle w:val="EMEAHeading1"/>
        <w:spacing w:before="0" w:beforeLines="0" w:after="0" w:afterLines="0"/>
        <w:rPr>
          <w:del w:id="8807" w:author="AbbVie7" w:date="2025-05-12T15:18:00Z"/>
          <w:rFonts w:ascii="Times New Roman" w:hAnsi="Times New Roman"/>
          <w:lang w:val="da-DK"/>
        </w:rPr>
      </w:pPr>
      <w:del w:id="8808" w:author="AbbVie7" w:date="2025-05-12T15:18:00Z">
        <w:r>
          <w:rPr>
            <w:rFonts w:ascii="Times New Roman" w:hAnsi="Times New Roman"/>
            <w:lang w:val="da-DK"/>
          </w:rPr>
          <w:delText>7.</w:delText>
        </w:r>
      </w:del>
      <w:del w:id="8809" w:author="AbbVie7" w:date="2025-05-12T15:18:00Z">
        <w:r>
          <w:rPr>
            <w:rFonts w:ascii="Times New Roman" w:hAnsi="Times New Roman"/>
            <w:lang w:val="da-DK"/>
          </w:rPr>
          <w:tab/>
        </w:r>
      </w:del>
      <w:del w:id="8810" w:author="AbbVie7" w:date="2025-05-12T15:18:00Z">
        <w:r>
          <w:rPr>
            <w:rFonts w:ascii="Times New Roman" w:hAnsi="Times New Roman"/>
            <w:lang w:val="da-DK"/>
          </w:rPr>
          <w:delText>INDEHAVER AF MARKEDSFØRINGSTILLADELSEN</w:delText>
        </w:r>
      </w:del>
    </w:p>
    <w:p w:rsidR="00934180" w:rsidRPr="00934180" w:rsidP="00934180" w14:paraId="7204D4D1" w14:textId="77777777">
      <w:pPr>
        <w:pStyle w:val="EMEANormal"/>
        <w:rPr>
          <w:del w:id="8811" w:author="AbbVie7" w:date="2025-05-12T15:18:00Z"/>
          <w:lang w:val="da-DK"/>
        </w:rPr>
      </w:pPr>
    </w:p>
    <w:p w:rsidR="00934739" w:rsidRPr="003E19EA" w:rsidP="00934739" w14:paraId="3E653A1B" w14:textId="77777777">
      <w:pPr>
        <w:keepNext/>
        <w:tabs>
          <w:tab w:val="clear" w:pos="562"/>
        </w:tabs>
        <w:suppressAutoHyphens w:val="0"/>
        <w:autoSpaceDE w:val="0"/>
        <w:autoSpaceDN w:val="0"/>
        <w:adjustRightInd w:val="0"/>
        <w:spacing w:line="240" w:lineRule="atLeast"/>
        <w:rPr>
          <w:del w:id="8812" w:author="AbbVie7" w:date="2025-05-12T15:18:00Z"/>
          <w:szCs w:val="22"/>
          <w:lang w:val="da-DK" w:eastAsia="en-GB"/>
        </w:rPr>
      </w:pPr>
      <w:del w:id="8813" w:author="AbbVie7" w:date="2025-05-12T15:18:00Z">
        <w:r w:rsidRPr="003E19EA">
          <w:rPr>
            <w:szCs w:val="22"/>
            <w:lang w:val="da-DK" w:eastAsia="en-GB"/>
          </w:rPr>
          <w:delText>AbbVie Deutschland GmbH &amp; Co. KG</w:delText>
        </w:r>
      </w:del>
    </w:p>
    <w:p w:rsidR="00934739" w:rsidRPr="003E19EA" w:rsidP="00934739" w14:paraId="4C72F21A" w14:textId="77777777">
      <w:pPr>
        <w:keepNext/>
        <w:tabs>
          <w:tab w:val="clear" w:pos="562"/>
        </w:tabs>
        <w:suppressAutoHyphens w:val="0"/>
        <w:autoSpaceDE w:val="0"/>
        <w:autoSpaceDN w:val="0"/>
        <w:adjustRightInd w:val="0"/>
        <w:spacing w:line="240" w:lineRule="atLeast"/>
        <w:rPr>
          <w:del w:id="8814" w:author="AbbVie7" w:date="2025-05-12T15:18:00Z"/>
          <w:szCs w:val="22"/>
          <w:lang w:val="da-DK" w:eastAsia="en-GB"/>
        </w:rPr>
      </w:pPr>
      <w:del w:id="8815" w:author="AbbVie7" w:date="2025-05-12T15:18:00Z">
        <w:r w:rsidRPr="003E19EA">
          <w:rPr>
            <w:szCs w:val="22"/>
            <w:lang w:val="da-DK" w:eastAsia="en-GB"/>
          </w:rPr>
          <w:delText>Knollstrasse</w:delText>
        </w:r>
      </w:del>
    </w:p>
    <w:p w:rsidR="00934739" w:rsidRPr="003E19EA" w:rsidP="00934739" w14:paraId="70BEB68B" w14:textId="77777777">
      <w:pPr>
        <w:keepNext/>
        <w:tabs>
          <w:tab w:val="clear" w:pos="562"/>
        </w:tabs>
        <w:suppressAutoHyphens w:val="0"/>
        <w:autoSpaceDE w:val="0"/>
        <w:autoSpaceDN w:val="0"/>
        <w:adjustRightInd w:val="0"/>
        <w:spacing w:line="240" w:lineRule="atLeast"/>
        <w:rPr>
          <w:del w:id="8816" w:author="AbbVie7" w:date="2025-05-12T15:18:00Z"/>
          <w:szCs w:val="22"/>
          <w:lang w:val="da-DK" w:eastAsia="en-GB"/>
        </w:rPr>
      </w:pPr>
      <w:del w:id="8817" w:author="AbbVie7" w:date="2025-05-12T15:18:00Z">
        <w:r w:rsidRPr="003E19EA">
          <w:rPr>
            <w:szCs w:val="22"/>
            <w:lang w:val="da-DK" w:eastAsia="en-GB"/>
          </w:rPr>
          <w:delText>67061 Ludwigshafen</w:delText>
        </w:r>
      </w:del>
    </w:p>
    <w:p w:rsidR="00934180" w:rsidP="00AB7B08" w14:paraId="5F6DF04D" w14:textId="77777777">
      <w:pPr>
        <w:tabs>
          <w:tab w:val="clear" w:pos="562"/>
        </w:tabs>
        <w:rPr>
          <w:del w:id="8818" w:author="AbbVie7" w:date="2025-05-12T15:18:00Z"/>
          <w:lang w:val="da-DK"/>
        </w:rPr>
      </w:pPr>
      <w:del w:id="8819" w:author="AbbVie7" w:date="2025-05-12T15:18:00Z">
        <w:r>
          <w:rPr>
            <w:lang w:val="da-DK"/>
          </w:rPr>
          <w:delText>Tyskland</w:delText>
        </w:r>
      </w:del>
    </w:p>
    <w:p w:rsidR="00934180" w:rsidRPr="00CE4C6B" w:rsidP="00AB7B08" w14:paraId="17A892EA" w14:textId="77777777">
      <w:pPr>
        <w:tabs>
          <w:tab w:val="clear" w:pos="562"/>
        </w:tabs>
        <w:rPr>
          <w:del w:id="8820" w:author="AbbVie7" w:date="2025-05-12T15:18:00Z"/>
          <w:lang w:val="da-DK"/>
        </w:rPr>
      </w:pPr>
    </w:p>
    <w:p w:rsidR="00767709" w:rsidP="00C04195" w14:paraId="3918E5C9" w14:textId="77777777">
      <w:pPr>
        <w:pStyle w:val="EMEAHeading1"/>
        <w:keepNext/>
        <w:spacing w:before="0" w:beforeLines="0" w:after="0" w:afterLines="0"/>
        <w:rPr>
          <w:del w:id="8821" w:author="AbbVie7" w:date="2025-05-12T15:18:00Z"/>
          <w:rFonts w:ascii="Times New Roman" w:hAnsi="Times New Roman"/>
          <w:lang w:val="da-DK"/>
        </w:rPr>
      </w:pPr>
      <w:del w:id="8822" w:author="AbbVie7" w:date="2025-05-12T15:18:00Z">
        <w:r>
          <w:rPr>
            <w:rFonts w:ascii="Times New Roman" w:hAnsi="Times New Roman"/>
            <w:lang w:val="da-DK"/>
          </w:rPr>
          <w:delText>8.</w:delText>
        </w:r>
      </w:del>
      <w:del w:id="8823" w:author="AbbVie7" w:date="2025-05-12T15:18:00Z">
        <w:r>
          <w:rPr>
            <w:rFonts w:ascii="Times New Roman" w:hAnsi="Times New Roman"/>
            <w:lang w:val="da-DK"/>
          </w:rPr>
          <w:tab/>
          <w:delText xml:space="preserve">MARKEDSFØRINGSTILLADELSESNUMMER </w:delText>
        </w:r>
      </w:del>
    </w:p>
    <w:p w:rsidR="00934180" w:rsidRPr="00934180" w:rsidP="00C04195" w14:paraId="0B343480" w14:textId="77777777">
      <w:pPr>
        <w:pStyle w:val="EMEANormal"/>
        <w:keepNext/>
        <w:rPr>
          <w:del w:id="8824" w:author="AbbVie7" w:date="2025-05-12T15:18:00Z"/>
          <w:lang w:val="da-DK"/>
        </w:rPr>
      </w:pPr>
    </w:p>
    <w:p w:rsidR="00767709" w:rsidP="00C04195" w14:paraId="6CCEDC3A" w14:textId="77777777">
      <w:pPr>
        <w:keepNext/>
        <w:tabs>
          <w:tab w:val="clear" w:pos="562"/>
        </w:tabs>
        <w:rPr>
          <w:del w:id="8825" w:author="AbbVie7" w:date="2025-05-12T15:18:00Z"/>
          <w:color w:val="000000"/>
          <w:lang w:val="da-DK"/>
        </w:rPr>
      </w:pPr>
      <w:del w:id="8826" w:author="AbbVie7" w:date="2025-05-12T15:18:00Z">
        <w:r>
          <w:rPr>
            <w:color w:val="000000"/>
            <w:lang w:val="da-DK"/>
          </w:rPr>
          <w:delText>EU/1/03/256/001</w:delText>
        </w:r>
      </w:del>
    </w:p>
    <w:p w:rsidR="00934180" w14:paraId="56E39315" w14:textId="77777777">
      <w:pPr>
        <w:tabs>
          <w:tab w:val="clear" w:pos="562"/>
        </w:tabs>
        <w:rPr>
          <w:del w:id="8827" w:author="AbbVie7" w:date="2025-05-12T15:18:00Z"/>
          <w:color w:val="000000"/>
          <w:lang w:val="da-DK"/>
        </w:rPr>
      </w:pPr>
    </w:p>
    <w:p w:rsidR="00934180" w14:paraId="738E69C3" w14:textId="77777777">
      <w:pPr>
        <w:tabs>
          <w:tab w:val="clear" w:pos="562"/>
        </w:tabs>
        <w:rPr>
          <w:del w:id="8828" w:author="AbbVie7" w:date="2025-05-12T15:18:00Z"/>
          <w:color w:val="000000"/>
          <w:lang w:val="da-DK"/>
        </w:rPr>
      </w:pPr>
    </w:p>
    <w:p w:rsidR="00767709" w:rsidP="00934180" w14:paraId="397C5593" w14:textId="77777777">
      <w:pPr>
        <w:pStyle w:val="EMEAHeading1"/>
        <w:spacing w:before="0" w:beforeLines="0" w:after="0" w:afterLines="0"/>
        <w:rPr>
          <w:del w:id="8829" w:author="AbbVie7" w:date="2025-05-12T15:18:00Z"/>
          <w:rFonts w:ascii="Times New Roman" w:hAnsi="Times New Roman"/>
          <w:lang w:val="da-DK"/>
        </w:rPr>
      </w:pPr>
      <w:del w:id="8830" w:author="AbbVie7" w:date="2025-05-12T15:18:00Z">
        <w:r>
          <w:rPr>
            <w:rFonts w:ascii="Times New Roman" w:hAnsi="Times New Roman"/>
            <w:lang w:val="da-DK"/>
          </w:rPr>
          <w:delText>9.</w:delText>
        </w:r>
      </w:del>
      <w:del w:id="8831" w:author="AbbVie7" w:date="2025-05-12T15:18:00Z">
        <w:r>
          <w:rPr>
            <w:rFonts w:ascii="Times New Roman" w:hAnsi="Times New Roman"/>
            <w:lang w:val="da-DK"/>
          </w:rPr>
          <w:tab/>
          <w:delText>DATO FOR FØRSTE TILLADELSE/FORNYELSE AF TILLADELSEN</w:delText>
        </w:r>
      </w:del>
    </w:p>
    <w:p w:rsidR="00934180" w:rsidRPr="00934180" w:rsidP="00934180" w14:paraId="71EBCC6E" w14:textId="77777777">
      <w:pPr>
        <w:pStyle w:val="EMEANormal"/>
        <w:rPr>
          <w:del w:id="8832" w:author="AbbVie7" w:date="2025-05-12T15:18:00Z"/>
          <w:lang w:val="da-DK"/>
        </w:rPr>
      </w:pPr>
    </w:p>
    <w:p w:rsidR="00E52864" w:rsidRPr="00D42E57" w:rsidP="00E52864" w14:paraId="7E0E849A" w14:textId="77777777">
      <w:pPr>
        <w:rPr>
          <w:del w:id="8833" w:author="AbbVie7" w:date="2025-05-12T15:18:00Z"/>
          <w:bCs/>
          <w:color w:val="000000"/>
          <w:szCs w:val="22"/>
          <w:lang w:val="da-DK"/>
        </w:rPr>
      </w:pPr>
      <w:del w:id="8834" w:author="AbbVie7" w:date="2025-05-12T15:18:00Z">
        <w:r w:rsidRPr="003C0147">
          <w:rPr>
            <w:bCs/>
            <w:color w:val="000000"/>
            <w:szCs w:val="22"/>
            <w:lang w:val="da-DK"/>
          </w:rPr>
          <w:delText xml:space="preserve">Dato for første tilladelse: </w:delText>
        </w:r>
      </w:del>
      <w:del w:id="8835" w:author="AbbVie7" w:date="2025-05-12T15:18:00Z">
        <w:r w:rsidRPr="00D42E57">
          <w:rPr>
            <w:color w:val="000000"/>
            <w:szCs w:val="22"/>
            <w:lang w:val="da-DK" w:eastAsia="en-GB"/>
          </w:rPr>
          <w:delText xml:space="preserve">8 </w:delText>
        </w:r>
      </w:del>
      <w:del w:id="8836" w:author="AbbVie7" w:date="2025-05-12T15:18:00Z">
        <w:r w:rsidR="007A6B40">
          <w:rPr>
            <w:color w:val="000000"/>
            <w:szCs w:val="22"/>
            <w:lang w:val="da-DK" w:eastAsia="en-GB"/>
          </w:rPr>
          <w:delText>s</w:delText>
        </w:r>
      </w:del>
      <w:del w:id="8837" w:author="AbbVie7" w:date="2025-05-12T15:18:00Z">
        <w:r w:rsidRPr="00D42E57" w:rsidR="007A6B40">
          <w:rPr>
            <w:color w:val="000000"/>
            <w:szCs w:val="22"/>
            <w:lang w:val="da-DK" w:eastAsia="en-GB"/>
          </w:rPr>
          <w:delText xml:space="preserve">eptember </w:delText>
        </w:r>
      </w:del>
      <w:del w:id="8838" w:author="AbbVie7" w:date="2025-05-12T15:18:00Z">
        <w:r w:rsidRPr="00D42E57">
          <w:rPr>
            <w:color w:val="000000"/>
            <w:szCs w:val="22"/>
            <w:lang w:val="da-DK" w:eastAsia="en-GB"/>
          </w:rPr>
          <w:delText>2003</w:delText>
        </w:r>
      </w:del>
    </w:p>
    <w:p w:rsidR="00E52864" w:rsidP="00E52864" w14:paraId="0E0216D6" w14:textId="77777777">
      <w:pPr>
        <w:rPr>
          <w:del w:id="8839" w:author="AbbVie7" w:date="2025-05-12T15:18:00Z"/>
          <w:lang w:val="da-DK" w:eastAsia="en-GB"/>
        </w:rPr>
      </w:pPr>
      <w:del w:id="8840" w:author="AbbVie7" w:date="2025-05-12T15:18:00Z">
        <w:r>
          <w:rPr>
            <w:lang w:val="da-DK"/>
          </w:rPr>
          <w:delText xml:space="preserve">Dato for sidste fornyelse: </w:delText>
        </w:r>
      </w:del>
      <w:del w:id="8841" w:author="AbbVie7" w:date="2025-05-12T15:18:00Z">
        <w:r w:rsidRPr="00D42E57">
          <w:rPr>
            <w:lang w:val="da-DK" w:eastAsia="en-GB"/>
          </w:rPr>
          <w:delText xml:space="preserve">8 </w:delText>
        </w:r>
      </w:del>
      <w:del w:id="8842" w:author="AbbVie7" w:date="2025-05-12T15:18:00Z">
        <w:r w:rsidR="007A6B40">
          <w:rPr>
            <w:lang w:val="da-DK" w:eastAsia="en-GB"/>
          </w:rPr>
          <w:delText>s</w:delText>
        </w:r>
      </w:del>
      <w:del w:id="8843" w:author="AbbVie7" w:date="2025-05-12T15:18:00Z">
        <w:r w:rsidRPr="00D42E57" w:rsidR="007A6B40">
          <w:rPr>
            <w:lang w:val="da-DK" w:eastAsia="en-GB"/>
          </w:rPr>
          <w:delText xml:space="preserve">eptember </w:delText>
        </w:r>
      </w:del>
      <w:del w:id="8844" w:author="AbbVie7" w:date="2025-05-12T15:18:00Z">
        <w:r w:rsidRPr="00D42E57">
          <w:rPr>
            <w:lang w:val="da-DK" w:eastAsia="en-GB"/>
          </w:rPr>
          <w:delText>200</w:delText>
        </w:r>
      </w:del>
      <w:del w:id="8845" w:author="AbbVie7" w:date="2025-05-12T15:18:00Z">
        <w:r>
          <w:rPr>
            <w:lang w:val="da-DK" w:eastAsia="en-GB"/>
          </w:rPr>
          <w:delText>8</w:delText>
        </w:r>
      </w:del>
    </w:p>
    <w:p w:rsidR="00934180" w:rsidP="00E52864" w14:paraId="0132D235" w14:textId="77777777">
      <w:pPr>
        <w:rPr>
          <w:del w:id="8846" w:author="AbbVie7" w:date="2025-05-12T15:18:00Z"/>
          <w:lang w:val="da-DK" w:eastAsia="en-GB"/>
        </w:rPr>
      </w:pPr>
    </w:p>
    <w:p w:rsidR="00934180" w:rsidRPr="00526332" w:rsidP="00E52864" w14:paraId="15B6F327" w14:textId="77777777">
      <w:pPr>
        <w:rPr>
          <w:del w:id="8847" w:author="AbbVie7" w:date="2025-05-12T15:18:00Z"/>
          <w:color w:val="000000"/>
          <w:szCs w:val="22"/>
          <w:lang w:val="da-DK" w:eastAsia="en-GB"/>
        </w:rPr>
      </w:pPr>
    </w:p>
    <w:p w:rsidR="00767709" w:rsidP="00934180" w14:paraId="269AE5FA" w14:textId="77777777">
      <w:pPr>
        <w:pStyle w:val="EMEAHeading1"/>
        <w:spacing w:before="0" w:beforeLines="0" w:after="0" w:afterLines="0"/>
        <w:rPr>
          <w:del w:id="8848" w:author="AbbVie7" w:date="2025-05-12T15:18:00Z"/>
          <w:rFonts w:ascii="Times New Roman" w:hAnsi="Times New Roman"/>
          <w:lang w:val="da-DK"/>
        </w:rPr>
      </w:pPr>
      <w:del w:id="8849" w:author="AbbVie7" w:date="2025-05-12T15:18:00Z">
        <w:r>
          <w:rPr>
            <w:rFonts w:ascii="Times New Roman" w:hAnsi="Times New Roman"/>
            <w:lang w:val="da-DK"/>
          </w:rPr>
          <w:delText>10.</w:delText>
        </w:r>
      </w:del>
      <w:del w:id="8850" w:author="AbbVie7" w:date="2025-05-12T15:18:00Z">
        <w:r>
          <w:rPr>
            <w:rFonts w:ascii="Times New Roman" w:hAnsi="Times New Roman"/>
            <w:lang w:val="da-DK"/>
          </w:rPr>
          <w:tab/>
          <w:delText>DATO FOR ÆNDRING AF TEKSTEN</w:delText>
        </w:r>
      </w:del>
    </w:p>
    <w:p w:rsidR="00934180" w:rsidRPr="00934180" w:rsidP="00934180" w14:paraId="1F757FC0" w14:textId="77777777">
      <w:pPr>
        <w:pStyle w:val="EMEANormal"/>
        <w:rPr>
          <w:del w:id="8851" w:author="AbbVie7" w:date="2025-05-12T15:18:00Z"/>
          <w:lang w:val="da-DK"/>
        </w:rPr>
      </w:pPr>
    </w:p>
    <w:p w:rsidR="00767709" w14:paraId="79B2B55C" w14:textId="77777777">
      <w:pPr>
        <w:pStyle w:val="EMEANormal"/>
        <w:rPr>
          <w:del w:id="8852" w:author="AbbVie7" w:date="2025-05-12T15:18:00Z"/>
          <w:lang w:val="da-DK"/>
        </w:rPr>
      </w:pPr>
      <w:del w:id="8853" w:author="AbbVie7" w:date="2025-05-12T15:18:00Z">
        <w:r>
          <w:rPr>
            <w:lang w:val="da-DK"/>
          </w:rPr>
          <w:delText>{MM/ÅÅÅÅ}</w:delText>
        </w:r>
      </w:del>
    </w:p>
    <w:p w:rsidR="0000683B" w14:paraId="57E4935A" w14:textId="77777777">
      <w:pPr>
        <w:pStyle w:val="EMEANormal"/>
        <w:rPr>
          <w:del w:id="8854" w:author="AbbVie7" w:date="2025-05-12T15:18:00Z"/>
          <w:lang w:val="da-DK"/>
        </w:rPr>
      </w:pPr>
    </w:p>
    <w:p w:rsidR="004A3C80" w:rsidRPr="008F497B" w:rsidP="007948DB" w14:paraId="76F5CEC4" w14:textId="77777777">
      <w:pPr>
        <w:rPr>
          <w:del w:id="8855" w:author="AbbVie7" w:date="2025-05-12T15:18:00Z"/>
          <w:lang w:val="da-DK"/>
        </w:rPr>
      </w:pPr>
      <w:del w:id="8856" w:author="AbbVie7" w:date="2025-05-12T15:18:00Z">
        <w:r w:rsidRPr="008F497B">
          <w:rPr>
            <w:noProof/>
            <w:lang w:val="da-DK"/>
          </w:rPr>
          <w:delText xml:space="preserve">Yderligere information om </w:delText>
        </w:r>
      </w:del>
      <w:del w:id="8857" w:author="AbbVie7" w:date="2025-05-12T15:18:00Z">
        <w:r>
          <w:rPr>
            <w:noProof/>
            <w:lang w:val="da-DK"/>
          </w:rPr>
          <w:delText xml:space="preserve">Humira </w:delText>
        </w:r>
      </w:del>
      <w:del w:id="8858" w:author="AbbVie7" w:date="2025-05-12T15:18:00Z">
        <w:r w:rsidRPr="008F497B">
          <w:rPr>
            <w:noProof/>
            <w:lang w:val="da-DK"/>
          </w:rPr>
          <w:delText xml:space="preserve">findes på Det Europæiske Lægemiddelagenturs hjemmeside </w:delText>
        </w:r>
      </w:del>
      <w:del w:id="8859" w:author="AbbVie7" w:date="2025-05-12T15:18:00Z">
        <w:r w:rsidRPr="00A76894">
          <w:rPr>
            <w:noProof/>
            <w:color w:val="0000FF"/>
            <w:lang w:val="da-DK"/>
          </w:rPr>
          <w:delText>http://www.ema.e</w:delText>
        </w:r>
      </w:del>
      <w:bookmarkStart w:id="8860" w:name="_Hlt145757343"/>
      <w:bookmarkStart w:id="8861" w:name="_Hlt145757344"/>
      <w:del w:id="8862" w:author="AbbVie7" w:date="2025-05-12T15:18:00Z">
        <w:r w:rsidRPr="00A76894">
          <w:rPr>
            <w:noProof/>
            <w:color w:val="0000FF"/>
            <w:lang w:val="da-DK"/>
          </w:rPr>
          <w:delText>u</w:delText>
        </w:r>
      </w:del>
      <w:bookmarkEnd w:id="8860"/>
      <w:bookmarkEnd w:id="8861"/>
      <w:del w:id="8863" w:author="AbbVie7" w:date="2025-05-12T15:18:00Z">
        <w:r w:rsidRPr="00A76894">
          <w:rPr>
            <w:noProof/>
            <w:color w:val="0000FF"/>
            <w:lang w:val="da-DK"/>
          </w:rPr>
          <w:delText>rop</w:delText>
        </w:r>
      </w:del>
      <w:bookmarkStart w:id="8864" w:name="_Hlt145757384"/>
      <w:del w:id="8865" w:author="AbbVie7" w:date="2025-05-12T15:18:00Z">
        <w:r w:rsidRPr="00A76894">
          <w:rPr>
            <w:noProof/>
            <w:color w:val="0000FF"/>
            <w:lang w:val="da-DK"/>
          </w:rPr>
          <w:delText>a</w:delText>
        </w:r>
      </w:del>
      <w:bookmarkEnd w:id="8864"/>
      <w:del w:id="8866" w:author="AbbVie7" w:date="2025-05-12T15:18:00Z">
        <w:r w:rsidRPr="00A76894">
          <w:rPr>
            <w:noProof/>
            <w:color w:val="0000FF"/>
            <w:lang w:val="da-DK"/>
          </w:rPr>
          <w:delText>.eu</w:delText>
        </w:r>
      </w:del>
      <w:del w:id="8867" w:author="AbbVie7" w:date="2025-05-12T15:18:00Z">
        <w:r w:rsidRPr="008F497B">
          <w:rPr>
            <w:b/>
            <w:noProof/>
            <w:lang w:val="da-DK"/>
          </w:rPr>
          <w:delText>.</w:delText>
        </w:r>
      </w:del>
    </w:p>
    <w:p w:rsidR="00767709" w14:paraId="4F0A24B2" w14:textId="77777777">
      <w:pPr>
        <w:pPrChange w:id="8868" w:author="AbbVie7" w:date="2025-05-12T15:19:00Z">
          <w:pPr>
            <w:pStyle w:val="EMEAHeading1Para1"/>
            <w:spacing w:after="0" w:afterLines="0"/>
          </w:pPr>
        </w:pPrChange>
        <w:rPr>
          <w:del w:id="8869" w:author="AbbVie7" w:date="2025-05-12T15:19:00Z"/>
          <w:lang w:val="da-DK"/>
        </w:rPr>
      </w:pPr>
      <w:del w:id="8870" w:author="AbbVie7" w:date="2025-05-12T15:18:00Z">
        <w:r>
          <w:rPr>
            <w:lang w:val="da-DK"/>
          </w:rPr>
          <w:br w:type="page"/>
        </w:r>
      </w:del>
      <w:del w:id="8871" w:author="AbbVie7" w:date="2025-05-12T15:19:00Z">
        <w:r>
          <w:rPr>
            <w:lang w:val="da-DK"/>
          </w:rPr>
          <w:delText>1.</w:delText>
        </w:r>
      </w:del>
      <w:del w:id="8872" w:author="AbbVie7" w:date="2025-05-12T15:19:00Z">
        <w:r>
          <w:rPr>
            <w:lang w:val="da-DK"/>
          </w:rPr>
          <w:tab/>
          <w:delText>LÆGEMIDLETS NAVN</w:delText>
        </w:r>
      </w:del>
    </w:p>
    <w:p w:rsidR="00934180" w:rsidRPr="00934180" w14:paraId="532EA54B" w14:textId="77777777">
      <w:pPr>
        <w:pPrChange w:id="8873" w:author="AbbVie7" w:date="2025-05-12T15:19:00Z">
          <w:pPr>
            <w:pStyle w:val="EMEANormal"/>
          </w:pPr>
        </w:pPrChange>
        <w:rPr>
          <w:del w:id="8874" w:author="AbbVie7" w:date="2025-05-12T15:19:00Z"/>
          <w:lang w:val="da-DK"/>
        </w:rPr>
      </w:pPr>
    </w:p>
    <w:p w:rsidR="00767709" w14:paraId="3F8805EA" w14:textId="77777777">
      <w:pPr>
        <w:tabs>
          <w:tab w:val="left" w:pos="562"/>
        </w:tabs>
        <w:pPrChange w:id="8875" w:author="AbbVie7" w:date="2025-05-12T15:19:00Z">
          <w:pPr>
            <w:tabs>
              <w:tab w:val="clear" w:pos="562"/>
            </w:tabs>
          </w:pPr>
        </w:pPrChange>
        <w:rPr>
          <w:del w:id="8876" w:author="AbbVie7" w:date="2025-05-12T15:19:00Z"/>
          <w:lang w:val="da-DK"/>
        </w:rPr>
      </w:pPr>
      <w:del w:id="8877" w:author="AbbVie7" w:date="2025-05-12T15:19:00Z">
        <w:r>
          <w:rPr>
            <w:lang w:val="da-DK"/>
          </w:rPr>
          <w:delText>Humira 40 mg injektionsvæske, opløsning i fyldt injektionssprøjte</w:delText>
        </w:r>
      </w:del>
    </w:p>
    <w:p w:rsidR="001B75BC" w14:paraId="6057A96A" w14:textId="77777777">
      <w:pPr>
        <w:tabs>
          <w:tab w:val="left" w:pos="562"/>
        </w:tabs>
        <w:pPrChange w:id="8878" w:author="AbbVie7" w:date="2025-05-12T15:19:00Z">
          <w:pPr>
            <w:tabs>
              <w:tab w:val="clear" w:pos="562"/>
            </w:tabs>
          </w:pPr>
        </w:pPrChange>
        <w:rPr>
          <w:del w:id="8879" w:author="AbbVie7" w:date="2025-05-12T15:19:00Z"/>
          <w:lang w:val="da-DK"/>
        </w:rPr>
      </w:pPr>
      <w:del w:id="8880" w:author="AbbVie7" w:date="2025-05-12T15:19:00Z">
        <w:r w:rsidRPr="001B75BC">
          <w:rPr>
            <w:lang w:val="da-DK"/>
          </w:rPr>
          <w:delText>Humira 40 mg injektionsvæske,</w:delText>
        </w:r>
      </w:del>
      <w:del w:id="8881" w:author="AbbVie7" w:date="2025-05-12T15:19:00Z">
        <w:r w:rsidR="00BD3162">
          <w:rPr>
            <w:lang w:val="da-DK"/>
          </w:rPr>
          <w:delText xml:space="preserve"> </w:delText>
        </w:r>
      </w:del>
      <w:del w:id="8882" w:author="AbbVie7" w:date="2025-05-12T15:19:00Z">
        <w:r w:rsidRPr="001B75BC">
          <w:rPr>
            <w:lang w:val="da-DK"/>
          </w:rPr>
          <w:delText xml:space="preserve">opløsning i fyldt </w:delText>
        </w:r>
      </w:del>
      <w:del w:id="8883" w:author="AbbVie7" w:date="2025-05-12T15:19:00Z">
        <w:r w:rsidR="00BD3162">
          <w:rPr>
            <w:lang w:val="da-DK"/>
          </w:rPr>
          <w:delText>pen</w:delText>
        </w:r>
      </w:del>
    </w:p>
    <w:p w:rsidR="00934180" w14:paraId="1E0B2552" w14:textId="77777777">
      <w:pPr>
        <w:tabs>
          <w:tab w:val="left" w:pos="562"/>
        </w:tabs>
        <w:pPrChange w:id="8884" w:author="AbbVie7" w:date="2025-05-12T15:19:00Z">
          <w:pPr>
            <w:tabs>
              <w:tab w:val="clear" w:pos="562"/>
            </w:tabs>
          </w:pPr>
        </w:pPrChange>
        <w:rPr>
          <w:del w:id="8885" w:author="AbbVie7" w:date="2025-05-12T15:19:00Z"/>
          <w:lang w:val="da-DK"/>
        </w:rPr>
      </w:pPr>
    </w:p>
    <w:p w:rsidR="00934180" w14:paraId="2CA37E27" w14:textId="77777777">
      <w:pPr>
        <w:tabs>
          <w:tab w:val="left" w:pos="562"/>
        </w:tabs>
        <w:pPrChange w:id="8886" w:author="AbbVie7" w:date="2025-05-12T15:19:00Z">
          <w:pPr>
            <w:tabs>
              <w:tab w:val="clear" w:pos="562"/>
            </w:tabs>
          </w:pPr>
        </w:pPrChange>
        <w:rPr>
          <w:del w:id="8887" w:author="AbbVie7" w:date="2025-05-12T15:19:00Z"/>
          <w:lang w:val="da-DK"/>
        </w:rPr>
      </w:pPr>
    </w:p>
    <w:p w:rsidR="00767709" w14:paraId="172B5CF6" w14:textId="77777777">
      <w:pPr>
        <w:pPrChange w:id="8888" w:author="AbbVie7" w:date="2025-05-12T15:19:00Z">
          <w:pPr>
            <w:pStyle w:val="EMEAHeading1"/>
            <w:spacing w:before="0" w:beforeLines="0" w:after="0" w:afterLines="0"/>
          </w:pPr>
        </w:pPrChange>
        <w:rPr>
          <w:del w:id="8889" w:author="AbbVie7" w:date="2025-05-12T15:19:00Z"/>
          <w:lang w:val="da-DK"/>
        </w:rPr>
      </w:pPr>
      <w:del w:id="8890" w:author="AbbVie7" w:date="2025-05-12T15:19:00Z">
        <w:r>
          <w:rPr>
            <w:lang w:val="da-DK"/>
          </w:rPr>
          <w:delText>2.</w:delText>
        </w:r>
      </w:del>
      <w:del w:id="8891" w:author="AbbVie7" w:date="2025-05-12T15:19:00Z">
        <w:r>
          <w:rPr>
            <w:lang w:val="da-DK"/>
          </w:rPr>
          <w:tab/>
        </w:r>
      </w:del>
      <w:del w:id="8892" w:author="AbbVie7" w:date="2025-05-12T15:19:00Z">
        <w:r>
          <w:rPr>
            <w:lang w:val="da-DK"/>
          </w:rPr>
          <w:delText>KVALITATIV OG KVANTITATIV SAMMENSÆTNING</w:delText>
        </w:r>
      </w:del>
    </w:p>
    <w:p w:rsidR="00934180" w:rsidRPr="00934180" w14:paraId="759A0515" w14:textId="77777777">
      <w:pPr>
        <w:pPrChange w:id="8893" w:author="AbbVie7" w:date="2025-05-12T15:19:00Z">
          <w:pPr>
            <w:pStyle w:val="EMEANormal"/>
          </w:pPr>
        </w:pPrChange>
        <w:rPr>
          <w:del w:id="8894" w:author="AbbVie7" w:date="2025-05-12T15:19:00Z"/>
          <w:lang w:val="da-DK"/>
        </w:rPr>
      </w:pPr>
    </w:p>
    <w:p w:rsidR="001B75BC" w:rsidRPr="001B75BC" w14:paraId="30C1EDEA" w14:textId="77777777">
      <w:pPr>
        <w:tabs>
          <w:tab w:val="clear" w:pos="-720"/>
        </w:tabs>
        <w:pPrChange w:id="8895" w:author="AbbVie7" w:date="2025-05-12T15:19:00Z">
          <w:pPr>
            <w:tabs>
              <w:tab w:val="left" w:pos="-720"/>
            </w:tabs>
          </w:pPr>
        </w:pPrChange>
        <w:rPr>
          <w:del w:id="8896" w:author="AbbVie7" w:date="2025-05-12T15:19:00Z"/>
          <w:lang w:val="da-DK"/>
        </w:rPr>
      </w:pPr>
      <w:del w:id="8897" w:author="AbbVie7" w:date="2025-05-12T15:19:00Z">
        <w:r w:rsidRPr="0026212D">
          <w:rPr>
            <w:u w:val="single"/>
            <w:lang w:val="da-DK"/>
          </w:rPr>
          <w:delText>Humira 40 mg injektionsvæske, opløsning i fyldt injektionssprøjte</w:delText>
        </w:r>
      </w:del>
      <w:del w:id="8898" w:author="AbbVie7" w:date="2025-05-12T15:19:00Z">
        <w:r w:rsidR="002F31C0">
          <w:rPr>
            <w:lang w:val="da-DK"/>
          </w:rPr>
          <w:delText xml:space="preserve"> </w:delText>
        </w:r>
      </w:del>
      <w:del w:id="8899" w:author="AbbVie7" w:date="2025-05-12T15:19:00Z">
        <w:r w:rsidRPr="001B75BC">
          <w:rPr>
            <w:lang w:val="da-DK"/>
          </w:rPr>
          <w:delText xml:space="preserve"> </w:delText>
        </w:r>
      </w:del>
    </w:p>
    <w:p w:rsidR="00767709" w14:paraId="1AD10A71" w14:textId="77777777">
      <w:pPr>
        <w:tabs>
          <w:tab w:val="clear" w:pos="-720"/>
        </w:tabs>
        <w:pPrChange w:id="8900" w:author="AbbVie7" w:date="2025-05-12T15:19:00Z">
          <w:pPr>
            <w:tabs>
              <w:tab w:val="left" w:pos="-720"/>
            </w:tabs>
          </w:pPr>
        </w:pPrChange>
        <w:rPr>
          <w:del w:id="8901" w:author="AbbVie7" w:date="2025-05-12T15:19:00Z"/>
          <w:lang w:val="da-DK"/>
        </w:rPr>
      </w:pPr>
      <w:del w:id="8902" w:author="AbbVie7" w:date="2025-05-12T15:19:00Z">
        <w:r>
          <w:rPr>
            <w:lang w:val="da-DK"/>
          </w:rPr>
          <w:delText>Hver fyldte 0,8 ml enkeltdosis</w:delText>
        </w:r>
      </w:del>
      <w:del w:id="8903" w:author="AbbVie7" w:date="2025-05-12T15:19:00Z">
        <w:r w:rsidR="000C512C">
          <w:rPr>
            <w:lang w:val="da-DK"/>
          </w:rPr>
          <w:delText xml:space="preserve"> </w:delText>
        </w:r>
      </w:del>
      <w:del w:id="8904" w:author="AbbVie7" w:date="2025-05-12T15:19:00Z">
        <w:r>
          <w:rPr>
            <w:lang w:val="da-DK"/>
          </w:rPr>
          <w:delText>injektionssprøjte indeholder 40 mg adalimumab.</w:delText>
        </w:r>
      </w:del>
    </w:p>
    <w:p w:rsidR="00767709" w14:paraId="608A621F" w14:textId="77777777">
      <w:pPr>
        <w:tabs>
          <w:tab w:val="clear" w:pos="-720"/>
        </w:tabs>
        <w:pPrChange w:id="8905" w:author="AbbVie7" w:date="2025-05-12T15:19:00Z">
          <w:pPr>
            <w:tabs>
              <w:tab w:val="left" w:pos="-720"/>
            </w:tabs>
          </w:pPr>
        </w:pPrChange>
        <w:rPr>
          <w:del w:id="8906" w:author="AbbVie7" w:date="2025-05-12T15:19:00Z"/>
          <w:lang w:val="da-DK"/>
        </w:rPr>
      </w:pPr>
    </w:p>
    <w:p w:rsidR="001B75BC" w:rsidRPr="0026212D" w14:paraId="37E32DA2" w14:textId="77777777">
      <w:pPr>
        <w:tabs>
          <w:tab w:val="clear" w:pos="-720"/>
        </w:tabs>
        <w:pPrChange w:id="8907" w:author="AbbVie7" w:date="2025-05-12T15:19:00Z">
          <w:pPr>
            <w:tabs>
              <w:tab w:val="left" w:pos="-720"/>
            </w:tabs>
          </w:pPr>
        </w:pPrChange>
        <w:rPr>
          <w:del w:id="8908" w:author="AbbVie7" w:date="2025-05-12T15:19:00Z"/>
          <w:u w:val="single"/>
          <w:lang w:val="da-DK"/>
        </w:rPr>
      </w:pPr>
      <w:del w:id="8909" w:author="AbbVie7" w:date="2025-05-12T15:19:00Z">
        <w:r w:rsidRPr="0026212D">
          <w:rPr>
            <w:u w:val="single"/>
            <w:lang w:val="da-DK"/>
          </w:rPr>
          <w:delText xml:space="preserve">Humira 40 mg injektionsvæske, opløsning i fyldt </w:delText>
        </w:r>
      </w:del>
      <w:del w:id="8910" w:author="AbbVie7" w:date="2025-05-12T15:19:00Z">
        <w:r w:rsidRPr="0026212D" w:rsidR="00931267">
          <w:rPr>
            <w:u w:val="single"/>
            <w:lang w:val="da-DK"/>
          </w:rPr>
          <w:delText>pen</w:delText>
        </w:r>
      </w:del>
    </w:p>
    <w:p w:rsidR="001B75BC" w14:paraId="215A68AF" w14:textId="77777777">
      <w:pPr>
        <w:tabs>
          <w:tab w:val="clear" w:pos="-720"/>
        </w:tabs>
        <w:pPrChange w:id="8911" w:author="AbbVie7" w:date="2025-05-12T15:19:00Z">
          <w:pPr>
            <w:tabs>
              <w:tab w:val="left" w:pos="-720"/>
            </w:tabs>
          </w:pPr>
        </w:pPrChange>
        <w:rPr>
          <w:del w:id="8912" w:author="AbbVie7" w:date="2025-05-12T15:19:00Z"/>
          <w:lang w:val="da-DK"/>
        </w:rPr>
      </w:pPr>
      <w:del w:id="8913" w:author="AbbVie7" w:date="2025-05-12T15:19:00Z">
        <w:r w:rsidRPr="001B75BC">
          <w:rPr>
            <w:lang w:val="da-DK"/>
          </w:rPr>
          <w:delText xml:space="preserve">Hver fyldt 0,8 ml enkeltdosis </w:delText>
        </w:r>
      </w:del>
      <w:del w:id="8914" w:author="AbbVie7" w:date="2025-05-12T15:19:00Z">
        <w:r w:rsidR="00931267">
          <w:rPr>
            <w:lang w:val="da-DK"/>
          </w:rPr>
          <w:delText>pen</w:delText>
        </w:r>
      </w:del>
      <w:del w:id="8915" w:author="AbbVie7" w:date="2025-05-12T15:19:00Z">
        <w:r w:rsidRPr="001B75BC">
          <w:rPr>
            <w:lang w:val="da-DK"/>
          </w:rPr>
          <w:delText xml:space="preserve"> indeholder 40 mg adalimumab</w:delText>
        </w:r>
      </w:del>
      <w:del w:id="8916" w:author="AbbVie7" w:date="2025-05-12T15:19:00Z">
        <w:r w:rsidR="00931267">
          <w:rPr>
            <w:lang w:val="da-DK"/>
          </w:rPr>
          <w:delText>.</w:delText>
        </w:r>
      </w:del>
      <w:del w:id="8917" w:author="AbbVie7" w:date="2025-05-12T15:19:00Z">
        <w:r w:rsidRPr="001B75BC">
          <w:rPr>
            <w:lang w:val="da-DK"/>
          </w:rPr>
          <w:delText xml:space="preserve"> </w:delText>
        </w:r>
      </w:del>
    </w:p>
    <w:p w:rsidR="001B75BC" w14:paraId="246ECA55" w14:textId="77777777">
      <w:pPr>
        <w:tabs>
          <w:tab w:val="clear" w:pos="-720"/>
        </w:tabs>
        <w:pPrChange w:id="8918" w:author="AbbVie7" w:date="2025-05-12T15:19:00Z">
          <w:pPr>
            <w:tabs>
              <w:tab w:val="left" w:pos="-720"/>
            </w:tabs>
          </w:pPr>
        </w:pPrChange>
        <w:rPr>
          <w:del w:id="8919" w:author="AbbVie7" w:date="2025-05-12T15:19:00Z"/>
          <w:lang w:val="da-DK"/>
        </w:rPr>
      </w:pPr>
    </w:p>
    <w:p w:rsidR="00767709" w14:paraId="4954E0AA" w14:textId="77777777">
      <w:pPr>
        <w:tabs>
          <w:tab w:val="clear" w:pos="-720"/>
        </w:tabs>
        <w:pPrChange w:id="8920" w:author="AbbVie7" w:date="2025-05-12T15:19:00Z">
          <w:pPr>
            <w:tabs>
              <w:tab w:val="left" w:pos="-720"/>
            </w:tabs>
          </w:pPr>
        </w:pPrChange>
        <w:rPr>
          <w:del w:id="8921" w:author="AbbVie7" w:date="2025-05-12T15:19:00Z"/>
          <w:lang w:val="da-DK"/>
        </w:rPr>
      </w:pPr>
      <w:del w:id="8922" w:author="AbbVie7" w:date="2025-05-12T15:19:00Z">
        <w:r>
          <w:rPr>
            <w:lang w:val="da-DK"/>
          </w:rPr>
          <w:delText>Adalimumab er et rekombinant humant monoklonalt antistof fremstillet i ovarieceller fra kinesiske hamstre.</w:delText>
        </w:r>
      </w:del>
    </w:p>
    <w:p w:rsidR="00767709" w14:paraId="583BC607" w14:textId="77777777">
      <w:pPr>
        <w:tabs>
          <w:tab w:val="clear" w:pos="-720"/>
        </w:tabs>
        <w:pPrChange w:id="8923" w:author="AbbVie7" w:date="2025-05-12T15:19:00Z">
          <w:pPr>
            <w:tabs>
              <w:tab w:val="left" w:pos="-720"/>
            </w:tabs>
          </w:pPr>
        </w:pPrChange>
        <w:rPr>
          <w:del w:id="8924" w:author="AbbVie7" w:date="2025-05-12T15:19:00Z"/>
          <w:lang w:val="da-DK"/>
        </w:rPr>
      </w:pPr>
    </w:p>
    <w:p w:rsidR="00767709" w14:paraId="0828E672" w14:textId="77777777">
      <w:pPr>
        <w:tabs>
          <w:tab w:val="left" w:pos="562"/>
        </w:tabs>
        <w:pPrChange w:id="8925" w:author="AbbVie7" w:date="2025-05-12T15:19:00Z">
          <w:pPr>
            <w:tabs>
              <w:tab w:val="clear" w:pos="562"/>
            </w:tabs>
          </w:pPr>
        </w:pPrChange>
        <w:rPr>
          <w:del w:id="8926" w:author="AbbVie7" w:date="2025-05-12T15:19:00Z"/>
          <w:lang w:val="da-DK"/>
        </w:rPr>
      </w:pPr>
      <w:del w:id="8927" w:author="AbbVie7" w:date="2025-05-12T15:19:00Z">
        <w:r>
          <w:rPr>
            <w:lang w:val="da-DK"/>
          </w:rPr>
          <w:delText>Alle hjælpestoffer er anført under p</w:delText>
        </w:r>
      </w:del>
      <w:del w:id="8928" w:author="AbbVie7" w:date="2025-05-12T15:19:00Z">
        <w:r w:rsidR="00D228E1">
          <w:rPr>
            <w:lang w:val="da-DK"/>
          </w:rPr>
          <w:delText>kt.</w:delText>
        </w:r>
      </w:del>
      <w:del w:id="8929" w:author="AbbVie7" w:date="2025-05-12T15:19:00Z">
        <w:r>
          <w:rPr>
            <w:lang w:val="da-DK"/>
          </w:rPr>
          <w:delText xml:space="preserve"> 6.1.</w:delText>
        </w:r>
      </w:del>
    </w:p>
    <w:p w:rsidR="00934180" w14:paraId="241D461C" w14:textId="77777777">
      <w:pPr>
        <w:tabs>
          <w:tab w:val="left" w:pos="562"/>
        </w:tabs>
        <w:pPrChange w:id="8930" w:author="AbbVie7" w:date="2025-05-12T15:19:00Z">
          <w:pPr>
            <w:tabs>
              <w:tab w:val="clear" w:pos="562"/>
            </w:tabs>
          </w:pPr>
        </w:pPrChange>
        <w:rPr>
          <w:del w:id="8931" w:author="AbbVie7" w:date="2025-05-12T15:19:00Z"/>
          <w:lang w:val="da-DK"/>
        </w:rPr>
      </w:pPr>
    </w:p>
    <w:p w:rsidR="00934180" w14:paraId="12175779" w14:textId="77777777">
      <w:pPr>
        <w:tabs>
          <w:tab w:val="left" w:pos="562"/>
        </w:tabs>
        <w:pPrChange w:id="8932" w:author="AbbVie7" w:date="2025-05-12T15:19:00Z">
          <w:pPr>
            <w:tabs>
              <w:tab w:val="clear" w:pos="562"/>
            </w:tabs>
          </w:pPr>
        </w:pPrChange>
        <w:rPr>
          <w:del w:id="8933" w:author="AbbVie7" w:date="2025-05-12T15:19:00Z"/>
          <w:lang w:val="da-DK"/>
        </w:rPr>
      </w:pPr>
    </w:p>
    <w:p w:rsidR="00767709" w14:paraId="24837262" w14:textId="77777777">
      <w:pPr>
        <w:pPrChange w:id="8934" w:author="AbbVie7" w:date="2025-05-12T15:19:00Z">
          <w:pPr>
            <w:pStyle w:val="EMEAHeading1"/>
            <w:spacing w:before="0" w:beforeLines="0" w:after="0" w:afterLines="0"/>
          </w:pPr>
        </w:pPrChange>
        <w:rPr>
          <w:del w:id="8935" w:author="AbbVie7" w:date="2025-05-12T15:19:00Z"/>
          <w:lang w:val="da-DK"/>
        </w:rPr>
      </w:pPr>
      <w:del w:id="8936" w:author="AbbVie7" w:date="2025-05-12T15:19:00Z">
        <w:r>
          <w:rPr>
            <w:lang w:val="da-DK"/>
          </w:rPr>
          <w:delText>3.</w:delText>
        </w:r>
      </w:del>
      <w:del w:id="8937" w:author="AbbVie7" w:date="2025-05-12T15:19:00Z">
        <w:r>
          <w:rPr>
            <w:lang w:val="da-DK"/>
          </w:rPr>
          <w:tab/>
          <w:delText>LÆGEMIDDELFORM</w:delText>
        </w:r>
      </w:del>
    </w:p>
    <w:p w:rsidR="00934180" w:rsidRPr="00934180" w14:paraId="61C7E0A2" w14:textId="77777777">
      <w:pPr>
        <w:pPrChange w:id="8938" w:author="AbbVie7" w:date="2025-05-12T15:19:00Z">
          <w:pPr>
            <w:pStyle w:val="EMEANormal"/>
          </w:pPr>
        </w:pPrChange>
        <w:rPr>
          <w:del w:id="8939" w:author="AbbVie7" w:date="2025-05-12T15:19:00Z"/>
          <w:lang w:val="da-DK"/>
        </w:rPr>
      </w:pPr>
    </w:p>
    <w:p w:rsidR="00C85988" w14:paraId="4C01882F" w14:textId="77777777">
      <w:pPr>
        <w:tabs>
          <w:tab w:val="left" w:pos="562"/>
        </w:tabs>
        <w:pPrChange w:id="8940" w:author="AbbVie7" w:date="2025-05-12T15:19:00Z">
          <w:pPr>
            <w:tabs>
              <w:tab w:val="clear" w:pos="562"/>
            </w:tabs>
          </w:pPr>
        </w:pPrChange>
        <w:rPr>
          <w:del w:id="8941" w:author="AbbVie7" w:date="2025-05-12T15:19:00Z"/>
          <w:lang w:val="da-DK"/>
        </w:rPr>
      </w:pPr>
      <w:del w:id="8942" w:author="AbbVie7" w:date="2025-05-12T15:19:00Z">
        <w:r>
          <w:rPr>
            <w:lang w:val="da-DK"/>
          </w:rPr>
          <w:delText>Injektionsvæske, opløsning</w:delText>
        </w:r>
      </w:del>
      <w:del w:id="8943" w:author="AbbVie7" w:date="2025-05-12T15:19:00Z">
        <w:r w:rsidR="00321C2B">
          <w:rPr>
            <w:lang w:val="da-DK"/>
          </w:rPr>
          <w:delText xml:space="preserve"> (injektion)</w:delText>
        </w:r>
      </w:del>
    </w:p>
    <w:p w:rsidR="00C85988" w14:paraId="71D24B0A" w14:textId="77777777">
      <w:pPr>
        <w:tabs>
          <w:tab w:val="left" w:pos="562"/>
        </w:tabs>
        <w:pPrChange w:id="8944" w:author="AbbVie7" w:date="2025-05-12T15:19:00Z">
          <w:pPr>
            <w:tabs>
              <w:tab w:val="clear" w:pos="562"/>
            </w:tabs>
          </w:pPr>
        </w:pPrChange>
        <w:rPr>
          <w:del w:id="8945" w:author="AbbVie7" w:date="2025-05-12T15:19:00Z"/>
          <w:lang w:val="da-DK"/>
        </w:rPr>
      </w:pPr>
    </w:p>
    <w:p w:rsidR="00767709" w14:paraId="2B95A1EA" w14:textId="77777777">
      <w:pPr>
        <w:tabs>
          <w:tab w:val="left" w:pos="562"/>
        </w:tabs>
        <w:pPrChange w:id="8946" w:author="AbbVie7" w:date="2025-05-12T15:19:00Z">
          <w:pPr>
            <w:tabs>
              <w:tab w:val="clear" w:pos="562"/>
            </w:tabs>
          </w:pPr>
        </w:pPrChange>
        <w:rPr>
          <w:del w:id="8947" w:author="AbbVie7" w:date="2025-05-12T15:19:00Z"/>
          <w:lang w:val="da-DK"/>
        </w:rPr>
      </w:pPr>
      <w:del w:id="8948" w:author="AbbVie7" w:date="2025-05-12T15:19:00Z">
        <w:r>
          <w:rPr>
            <w:lang w:val="da-DK"/>
          </w:rPr>
          <w:delText>Klar, farveløs opløsning</w:delText>
        </w:r>
      </w:del>
      <w:del w:id="8949" w:author="AbbVie7" w:date="2025-05-12T15:19:00Z">
        <w:r w:rsidR="007F1BF6">
          <w:rPr>
            <w:lang w:val="da-DK"/>
          </w:rPr>
          <w:delText xml:space="preserve"> </w:delText>
        </w:r>
      </w:del>
    </w:p>
    <w:p w:rsidR="00934180" w14:paraId="26715B69" w14:textId="77777777">
      <w:pPr>
        <w:tabs>
          <w:tab w:val="left" w:pos="562"/>
        </w:tabs>
        <w:pPrChange w:id="8950" w:author="AbbVie7" w:date="2025-05-12T15:19:00Z">
          <w:pPr>
            <w:tabs>
              <w:tab w:val="clear" w:pos="562"/>
            </w:tabs>
          </w:pPr>
        </w:pPrChange>
        <w:rPr>
          <w:del w:id="8951" w:author="AbbVie7" w:date="2025-05-12T15:19:00Z"/>
          <w:lang w:val="da-DK"/>
        </w:rPr>
      </w:pPr>
    </w:p>
    <w:p w:rsidR="00934180" w14:paraId="65CC96F8" w14:textId="77777777">
      <w:pPr>
        <w:tabs>
          <w:tab w:val="left" w:pos="562"/>
        </w:tabs>
        <w:pPrChange w:id="8952" w:author="AbbVie7" w:date="2025-05-12T15:19:00Z">
          <w:pPr>
            <w:tabs>
              <w:tab w:val="clear" w:pos="562"/>
            </w:tabs>
          </w:pPr>
        </w:pPrChange>
        <w:rPr>
          <w:del w:id="8953" w:author="AbbVie7" w:date="2025-05-12T15:19:00Z"/>
          <w:lang w:val="da-DK"/>
        </w:rPr>
      </w:pPr>
    </w:p>
    <w:p w:rsidR="00767709" w14:paraId="74C8A166" w14:textId="77777777">
      <w:pPr>
        <w:pPrChange w:id="8954" w:author="AbbVie7" w:date="2025-05-12T15:19:00Z">
          <w:pPr>
            <w:pStyle w:val="EMEAHeading1"/>
            <w:spacing w:before="0" w:beforeLines="0" w:after="0" w:afterLines="0"/>
          </w:pPr>
        </w:pPrChange>
        <w:rPr>
          <w:del w:id="8955" w:author="AbbVie7" w:date="2025-05-12T15:19:00Z"/>
          <w:lang w:val="da-DK"/>
        </w:rPr>
      </w:pPr>
      <w:del w:id="8956" w:author="AbbVie7" w:date="2025-05-12T15:19:00Z">
        <w:r>
          <w:rPr>
            <w:lang w:val="da-DK"/>
          </w:rPr>
          <w:delText>4.</w:delText>
        </w:r>
      </w:del>
      <w:del w:id="8957" w:author="AbbVie7" w:date="2025-05-12T15:19:00Z">
        <w:r>
          <w:rPr>
            <w:lang w:val="da-DK"/>
          </w:rPr>
          <w:tab/>
          <w:delText>KLINISKE OPLYSNINGER</w:delText>
        </w:r>
      </w:del>
    </w:p>
    <w:p w:rsidR="00934180" w:rsidRPr="00934180" w14:paraId="4FE4C92E" w14:textId="77777777">
      <w:pPr>
        <w:pPrChange w:id="8958" w:author="AbbVie7" w:date="2025-05-12T15:19:00Z">
          <w:pPr>
            <w:pStyle w:val="EMEANormal"/>
          </w:pPr>
        </w:pPrChange>
        <w:rPr>
          <w:del w:id="8959" w:author="AbbVie7" w:date="2025-05-12T15:19:00Z"/>
          <w:lang w:val="da-DK"/>
        </w:rPr>
      </w:pPr>
    </w:p>
    <w:p w:rsidR="00767709" w14:paraId="1706BEC2" w14:textId="77777777">
      <w:pPr>
        <w:pPrChange w:id="8960" w:author="AbbVie7" w:date="2025-05-12T15:19:00Z">
          <w:pPr>
            <w:pStyle w:val="EMEAHeading2SPCEmpty"/>
            <w:spacing w:after="0" w:afterLines="0"/>
          </w:pPr>
        </w:pPrChange>
        <w:rPr>
          <w:del w:id="8961" w:author="AbbVie7" w:date="2025-05-12T15:19:00Z"/>
          <w:lang w:val="da-DK"/>
        </w:rPr>
      </w:pPr>
      <w:del w:id="8962" w:author="AbbVie7" w:date="2025-05-12T15:19:00Z">
        <w:r>
          <w:rPr>
            <w:lang w:val="da-DK"/>
          </w:rPr>
          <w:delText>4.1</w:delText>
        </w:r>
      </w:del>
      <w:del w:id="8963" w:author="AbbVie7" w:date="2025-05-12T15:19:00Z">
        <w:r>
          <w:rPr>
            <w:lang w:val="da-DK"/>
          </w:rPr>
          <w:tab/>
          <w:delText>Terapeutiske indikationer</w:delText>
        </w:r>
      </w:del>
    </w:p>
    <w:p w:rsidR="00934180" w:rsidRPr="00934180" w14:paraId="78D0D22B" w14:textId="77777777">
      <w:pPr>
        <w:pPrChange w:id="8964" w:author="AbbVie7" w:date="2025-05-12T15:19:00Z">
          <w:pPr>
            <w:pStyle w:val="EMEANormal"/>
          </w:pPr>
        </w:pPrChange>
        <w:rPr>
          <w:del w:id="8965" w:author="AbbVie7" w:date="2025-05-12T15:19:00Z"/>
          <w:lang w:val="da-DK"/>
        </w:rPr>
      </w:pPr>
    </w:p>
    <w:p w:rsidR="00767709" w14:paraId="7E1BB693" w14:textId="77777777">
      <w:pPr>
        <w:pPrChange w:id="8966" w:author="AbbVie7" w:date="2025-05-12T15:19:00Z">
          <w:pPr>
            <w:pStyle w:val="EMEANormal"/>
          </w:pPr>
        </w:pPrChange>
        <w:rPr>
          <w:del w:id="8967" w:author="AbbVie7" w:date="2025-05-12T15:19:00Z"/>
          <w:u w:val="single"/>
          <w:lang w:val="da-DK"/>
        </w:rPr>
      </w:pPr>
      <w:del w:id="8968" w:author="AbbVie7" w:date="2025-05-12T15:19:00Z">
        <w:r>
          <w:rPr>
            <w:u w:val="single"/>
            <w:lang w:val="da-DK"/>
          </w:rPr>
          <w:delText>Reumatoid artrit</w:delText>
        </w:r>
      </w:del>
    </w:p>
    <w:p w:rsidR="00767709" w14:paraId="08382875" w14:textId="77777777">
      <w:pPr>
        <w:pPrChange w:id="8969" w:author="AbbVie7" w:date="2025-05-12T15:19:00Z">
          <w:pPr>
            <w:pStyle w:val="EMEANormal"/>
          </w:pPr>
        </w:pPrChange>
        <w:rPr>
          <w:del w:id="8970" w:author="AbbVie7" w:date="2025-05-12T15:19:00Z"/>
          <w:lang w:val="da-DK"/>
        </w:rPr>
      </w:pPr>
    </w:p>
    <w:p w:rsidR="00767709" w:rsidP="007948DB" w14:paraId="6D74B823" w14:textId="77777777">
      <w:pPr>
        <w:rPr>
          <w:del w:id="8971" w:author="AbbVie7" w:date="2025-05-12T15:19:00Z"/>
          <w:lang w:val="da-DK"/>
        </w:rPr>
      </w:pPr>
      <w:del w:id="8972" w:author="AbbVie7" w:date="2025-05-12T15:19:00Z">
        <w:r>
          <w:rPr>
            <w:lang w:val="da-DK"/>
          </w:rPr>
          <w:delText>Humira i kombination med methotrexat er indiceret til:</w:delText>
        </w:r>
      </w:del>
    </w:p>
    <w:p w:rsidR="00767709" w:rsidP="007948DB" w14:paraId="31C91A4A" w14:textId="77777777">
      <w:pPr>
        <w:rPr>
          <w:del w:id="8973" w:author="AbbVie7" w:date="2025-05-12T15:19:00Z"/>
          <w:lang w:val="da-DK"/>
        </w:rPr>
      </w:pPr>
    </w:p>
    <w:p w:rsidR="00767709" w14:paraId="0B02613A" w14:textId="77777777">
      <w:pPr>
        <w:numPr>
          <w:numId w:val="0"/>
        </w:numPr>
        <w:tabs>
          <w:tab w:val="clear" w:pos="357"/>
        </w:tabs>
        <w:ind w:left="0" w:firstLine="0"/>
        <w:pPrChange w:id="8974" w:author="AbbVie7" w:date="2025-05-12T15:19:00Z">
          <w:pPr>
            <w:numPr>
              <w:numId w:val="12"/>
            </w:numPr>
            <w:tabs>
              <w:tab w:val="num" w:pos="357"/>
            </w:tabs>
            <w:ind w:left="357" w:hanging="357"/>
          </w:pPr>
        </w:pPrChange>
        <w:rPr>
          <w:del w:id="8975" w:author="AbbVie7" w:date="2025-05-12T15:19:00Z"/>
          <w:lang w:val="da-DK"/>
        </w:rPr>
      </w:pPr>
      <w:del w:id="8976" w:author="AbbVie7" w:date="2025-05-12T15:19:00Z">
        <w:r>
          <w:rPr>
            <w:lang w:val="da-DK"/>
          </w:rPr>
          <w:delText>behandling af moderat til alvorlig aktiv reumatoid artrit hos voksne patienter, hvor response</w:delText>
        </w:r>
      </w:del>
      <w:del w:id="8977" w:author="AbbVie7" w:date="2025-05-12T15:19:00Z">
        <w:r w:rsidR="007C0734">
          <w:rPr>
            <w:lang w:val="da-DK"/>
          </w:rPr>
          <w:delText>t</w:delText>
        </w:r>
      </w:del>
      <w:del w:id="8978" w:author="AbbVie7" w:date="2025-05-12T15:19:00Z">
        <w:r>
          <w:rPr>
            <w:lang w:val="da-DK"/>
          </w:rPr>
          <w:delText xml:space="preserve"> på sygdomsmodificerende antireumatiske lægemidler, herunder methotrexat, har været utilstrækkelig</w:delText>
        </w:r>
      </w:del>
      <w:del w:id="8979" w:author="AbbVie7" w:date="2025-05-12T15:19:00Z">
        <w:r w:rsidR="007C0734">
          <w:rPr>
            <w:lang w:val="da-DK"/>
          </w:rPr>
          <w:delText>t</w:delText>
        </w:r>
      </w:del>
      <w:del w:id="8980" w:author="AbbVie7" w:date="2025-05-12T15:19:00Z">
        <w:r>
          <w:rPr>
            <w:lang w:val="da-DK"/>
          </w:rPr>
          <w:delText>.</w:delText>
        </w:r>
      </w:del>
    </w:p>
    <w:p w:rsidR="00767709" w14:paraId="7558A776" w14:textId="77777777">
      <w:pPr>
        <w:numPr>
          <w:numId w:val="0"/>
        </w:numPr>
        <w:tabs>
          <w:tab w:val="clear" w:pos="357"/>
        </w:tabs>
        <w:ind w:left="0" w:firstLine="0"/>
        <w:pPrChange w:id="8981" w:author="AbbVie7" w:date="2025-05-12T15:19:00Z">
          <w:pPr>
            <w:numPr>
              <w:numId w:val="12"/>
            </w:numPr>
            <w:tabs>
              <w:tab w:val="num" w:pos="357"/>
            </w:tabs>
            <w:ind w:left="357" w:hanging="357"/>
          </w:pPr>
        </w:pPrChange>
        <w:rPr>
          <w:del w:id="8982" w:author="AbbVie7" w:date="2025-05-12T15:19:00Z"/>
          <w:lang w:val="da-DK"/>
        </w:rPr>
      </w:pPr>
      <w:del w:id="8983" w:author="AbbVie7" w:date="2025-05-12T15:19:00Z">
        <w:r>
          <w:rPr>
            <w:lang w:val="da-DK"/>
          </w:rPr>
          <w:delText>behandling af alvorlig, aktiv og progressiv reumatoid artrit hos voksne patienter, som ikke tidligere er blevet behandlet med methotrexat.</w:delText>
        </w:r>
      </w:del>
    </w:p>
    <w:p w:rsidR="00767709" w:rsidP="007948DB" w14:paraId="651D5F50" w14:textId="77777777">
      <w:pPr>
        <w:rPr>
          <w:del w:id="8984" w:author="AbbVie7" w:date="2025-05-12T15:19:00Z"/>
          <w:lang w:val="da-DK"/>
        </w:rPr>
      </w:pPr>
    </w:p>
    <w:p w:rsidR="00767709" w:rsidP="007948DB" w14:paraId="32DE6D3C" w14:textId="77777777">
      <w:pPr>
        <w:rPr>
          <w:del w:id="8985" w:author="AbbVie7" w:date="2025-05-12T15:19:00Z"/>
          <w:lang w:val="da-DK"/>
        </w:rPr>
      </w:pPr>
      <w:del w:id="8986" w:author="AbbVie7" w:date="2025-05-12T15:19:00Z">
        <w:r>
          <w:rPr>
            <w:lang w:val="da-DK"/>
          </w:rPr>
          <w:delText>Humira kan gives som monoterapi i tilfælde af intolerans over for methotrexat eller hvis fortsat behandling med methotrexat er uhensigtsmæssig.</w:delText>
        </w:r>
      </w:del>
    </w:p>
    <w:p w:rsidR="00767709" w:rsidP="007948DB" w14:paraId="1A11633A" w14:textId="77777777">
      <w:pPr>
        <w:rPr>
          <w:del w:id="8987" w:author="AbbVie7" w:date="2025-05-12T15:19:00Z"/>
          <w:lang w:val="da-DK"/>
        </w:rPr>
      </w:pPr>
    </w:p>
    <w:p w:rsidR="00767709" w:rsidP="007948DB" w14:paraId="2818660A" w14:textId="77777777">
      <w:pPr>
        <w:rPr>
          <w:del w:id="8988" w:author="AbbVie7" w:date="2025-05-12T15:19:00Z"/>
          <w:lang w:val="da-DK"/>
        </w:rPr>
      </w:pPr>
      <w:del w:id="8989" w:author="AbbVie7" w:date="2025-05-12T15:19:00Z">
        <w:r>
          <w:rPr>
            <w:lang w:val="da-DK"/>
          </w:rPr>
          <w:delText>Humira har vist sig at hæmme udviklingen af leddestruktion bedømt ved måling med røntgen og at forbedre den fysiske funktion, når det gives i kombination med methotrexat.</w:delText>
        </w:r>
      </w:del>
    </w:p>
    <w:p w:rsidR="00767709" w:rsidRPr="00402FCA" w14:paraId="4B0F496D" w14:textId="77777777">
      <w:pPr>
        <w:pPrChange w:id="8990" w:author="AbbVie7" w:date="2025-05-12T15:19:00Z">
          <w:pPr>
            <w:pStyle w:val="EMEANormal"/>
            <w:keepNext/>
          </w:pPr>
        </w:pPrChange>
        <w:rPr>
          <w:del w:id="8991" w:author="AbbVie7" w:date="2025-05-12T15:19:00Z"/>
          <w:u w:val="single"/>
          <w:lang w:val="da-DK"/>
        </w:rPr>
      </w:pPr>
    </w:p>
    <w:p w:rsidR="0035105F" w:rsidRPr="00402FCA" w14:paraId="2480B27E" w14:textId="77777777">
      <w:pPr>
        <w:pPrChange w:id="8992" w:author="AbbVie7" w:date="2025-05-12T15:19:00Z">
          <w:pPr>
            <w:pStyle w:val="EMEANormal"/>
            <w:keepNext/>
          </w:pPr>
        </w:pPrChange>
        <w:rPr>
          <w:del w:id="8993" w:author="AbbVie7" w:date="2025-05-12T15:19:00Z"/>
          <w:u w:val="single"/>
          <w:lang w:val="da-DK"/>
        </w:rPr>
      </w:pPr>
      <w:del w:id="8994" w:author="AbbVie7" w:date="2025-05-12T15:19:00Z">
        <w:r w:rsidRPr="00402FCA">
          <w:rPr>
            <w:u w:val="single"/>
            <w:lang w:val="da-DK"/>
          </w:rPr>
          <w:delText>Juvenil idiopatisk artrit</w:delText>
        </w:r>
      </w:del>
    </w:p>
    <w:p w:rsidR="0035105F" w:rsidRPr="00402FCA" w14:paraId="784C41B8" w14:textId="77777777">
      <w:pPr>
        <w:pPrChange w:id="8995" w:author="AbbVie7" w:date="2025-05-12T15:19:00Z">
          <w:pPr>
            <w:pStyle w:val="EMEANormal"/>
            <w:keepNext/>
          </w:pPr>
        </w:pPrChange>
        <w:rPr>
          <w:del w:id="8996" w:author="AbbVie7" w:date="2025-05-12T15:19:00Z"/>
          <w:u w:val="single"/>
          <w:lang w:val="da-DK"/>
        </w:rPr>
      </w:pPr>
    </w:p>
    <w:p w:rsidR="00767709" w:rsidRPr="00402FCA" w14:paraId="208227A8" w14:textId="77777777">
      <w:pPr>
        <w:pPrChange w:id="8997" w:author="AbbVie7" w:date="2025-05-12T15:19:00Z">
          <w:pPr>
            <w:pStyle w:val="EMEANormal"/>
            <w:keepNext/>
          </w:pPr>
        </w:pPrChange>
        <w:rPr>
          <w:del w:id="8998" w:author="AbbVie7" w:date="2025-05-12T15:19:00Z"/>
          <w:i/>
          <w:lang w:val="da-DK"/>
        </w:rPr>
      </w:pPr>
      <w:del w:id="8999" w:author="AbbVie7" w:date="2025-05-12T15:19:00Z">
        <w:r w:rsidRPr="00402FCA">
          <w:rPr>
            <w:i/>
            <w:lang w:val="da-DK"/>
          </w:rPr>
          <w:delText>Polyartikulær juvenil idiopatisk artrit</w:delText>
        </w:r>
      </w:del>
    </w:p>
    <w:p w:rsidR="00767709" w:rsidRPr="00402FCA" w14:paraId="3C381C97" w14:textId="77777777">
      <w:pPr>
        <w:keepNext w:val="0"/>
        <w:pPrChange w:id="9000" w:author="AbbVie7" w:date="2025-05-12T15:19:00Z">
          <w:pPr>
            <w:keepNext/>
          </w:pPr>
        </w:pPrChange>
        <w:rPr>
          <w:del w:id="9001" w:author="AbbVie7" w:date="2025-05-12T15:19:00Z"/>
          <w:lang w:val="da-DK"/>
        </w:rPr>
      </w:pPr>
    </w:p>
    <w:p w:rsidR="00542C4C" w:rsidP="007948DB" w14:paraId="4FADAE69" w14:textId="77777777">
      <w:pPr>
        <w:rPr>
          <w:del w:id="9002" w:author="AbbVie7" w:date="2025-05-12T15:19:00Z"/>
          <w:lang w:val="da-DK"/>
        </w:rPr>
      </w:pPr>
      <w:del w:id="9003" w:author="AbbVie7" w:date="2025-05-12T15:19:00Z">
        <w:r>
          <w:rPr>
            <w:lang w:val="da-DK"/>
          </w:rPr>
          <w:delText xml:space="preserve">Humira er i kombination med methotrexat indiceret til behandling af aktiv polyartikulær juvenil idiopatisk artrit hos </w:delText>
        </w:r>
      </w:del>
      <w:del w:id="9004" w:author="AbbVie7" w:date="2025-05-12T15:19:00Z">
        <w:r w:rsidR="0035105F">
          <w:rPr>
            <w:lang w:val="da-DK"/>
          </w:rPr>
          <w:delText>patienter</w:delText>
        </w:r>
      </w:del>
      <w:del w:id="9005" w:author="AbbVie7" w:date="2025-05-12T15:19:00Z">
        <w:r>
          <w:rPr>
            <w:lang w:val="da-DK"/>
          </w:rPr>
          <w:delText xml:space="preserve"> fra </w:delText>
        </w:r>
      </w:del>
      <w:del w:id="9006" w:author="AbbVie7" w:date="2025-05-12T15:19:00Z">
        <w:r w:rsidR="004A3C80">
          <w:rPr>
            <w:lang w:val="da-DK"/>
          </w:rPr>
          <w:delText>2</w:delText>
        </w:r>
      </w:del>
      <w:del w:id="9007" w:author="AbbVie7" w:date="2025-05-12T15:19:00Z">
        <w:r>
          <w:rPr>
            <w:lang w:val="da-DK"/>
          </w:rPr>
          <w:delText xml:space="preserve"> år, som har haft et utilstrækkeligt respons på en eller flere sygdomsmodificerende anti-reumatiske lægemidler (DMARDs). Humira kan gives som monoterapi i tilfælde af intolerance over for methotrexat, eller hvis fortsat behandling med methotrexat er uhensigtmæssig (for effektivitet ved monoterapi, se pkt 5.1)</w:delText>
        </w:r>
      </w:del>
      <w:del w:id="9008" w:author="AbbVie7" w:date="2025-05-12T15:19:00Z">
        <w:r w:rsidR="00942CB4">
          <w:rPr>
            <w:lang w:val="da-DK"/>
          </w:rPr>
          <w:delText>.</w:delText>
        </w:r>
      </w:del>
      <w:del w:id="9009" w:author="AbbVie7" w:date="2025-05-12T15:19:00Z">
        <w:r w:rsidRPr="00542C4C">
          <w:rPr>
            <w:lang w:val="da-DK"/>
          </w:rPr>
          <w:delText xml:space="preserve"> </w:delText>
        </w:r>
      </w:del>
      <w:del w:id="9010" w:author="AbbVie7" w:date="2025-05-12T15:19:00Z">
        <w:r>
          <w:rPr>
            <w:lang w:val="da-DK"/>
          </w:rPr>
          <w:delText xml:space="preserve">Humira er ikke undersøgt hos </w:delText>
        </w:r>
      </w:del>
      <w:del w:id="9011" w:author="AbbVie7" w:date="2025-05-12T15:19:00Z">
        <w:r w:rsidR="0035105F">
          <w:rPr>
            <w:lang w:val="da-DK"/>
          </w:rPr>
          <w:delText>patienter</w:delText>
        </w:r>
      </w:del>
      <w:del w:id="9012" w:author="AbbVie7" w:date="2025-05-12T15:19:00Z">
        <w:r>
          <w:rPr>
            <w:lang w:val="da-DK"/>
          </w:rPr>
          <w:delText xml:space="preserve"> under </w:delText>
        </w:r>
      </w:del>
      <w:del w:id="9013" w:author="AbbVie7" w:date="2025-05-12T15:19:00Z">
        <w:r w:rsidR="004A3C80">
          <w:rPr>
            <w:lang w:val="da-DK"/>
          </w:rPr>
          <w:delText>2</w:delText>
        </w:r>
      </w:del>
      <w:del w:id="9014" w:author="AbbVie7" w:date="2025-05-12T15:19:00Z">
        <w:r>
          <w:rPr>
            <w:lang w:val="da-DK"/>
          </w:rPr>
          <w:delText xml:space="preserve"> år.</w:delText>
        </w:r>
      </w:del>
    </w:p>
    <w:p w:rsidR="00481622" w:rsidP="007948DB" w14:paraId="5508DF04" w14:textId="77777777">
      <w:pPr>
        <w:rPr>
          <w:del w:id="9015" w:author="AbbVie7" w:date="2025-05-12T15:19:00Z"/>
          <w:u w:val="single"/>
          <w:lang w:val="da-DK"/>
        </w:rPr>
      </w:pPr>
    </w:p>
    <w:p w:rsidR="0035105F" w:rsidRPr="008D74C5" w14:paraId="5060735F" w14:textId="77777777">
      <w:pPr>
        <w:keepNext w:val="0"/>
        <w:pPrChange w:id="9016" w:author="AbbVie7" w:date="2025-05-12T15:19:00Z">
          <w:pPr>
            <w:keepNext/>
          </w:pPr>
        </w:pPrChange>
        <w:rPr>
          <w:del w:id="9017" w:author="AbbVie7" w:date="2025-05-12T15:19:00Z"/>
          <w:i/>
          <w:lang w:val="da-DK"/>
        </w:rPr>
      </w:pPr>
      <w:del w:id="9018" w:author="AbbVie7" w:date="2025-05-12T15:19:00Z">
        <w:r w:rsidRPr="008D74C5">
          <w:rPr>
            <w:i/>
            <w:lang w:val="da-DK"/>
          </w:rPr>
          <w:delText>Entesopatirelateret artrit</w:delText>
        </w:r>
      </w:del>
    </w:p>
    <w:p w:rsidR="0035105F" w:rsidRPr="00B848D4" w14:paraId="1F36D1F7" w14:textId="77777777">
      <w:pPr>
        <w:keepNext w:val="0"/>
        <w:pPrChange w:id="9019" w:author="AbbVie7" w:date="2025-05-12T15:19:00Z">
          <w:pPr>
            <w:keepNext/>
          </w:pPr>
        </w:pPrChange>
        <w:rPr>
          <w:del w:id="9020" w:author="AbbVie7" w:date="2025-05-12T15:19:00Z"/>
          <w:b/>
          <w:i/>
          <w:lang w:val="da-DK"/>
        </w:rPr>
      </w:pPr>
    </w:p>
    <w:p w:rsidR="0035105F" w14:paraId="1521AB07" w14:textId="77777777">
      <w:pPr>
        <w:keepNext w:val="0"/>
        <w:pPrChange w:id="9021" w:author="AbbVie7" w:date="2025-05-12T15:19:00Z">
          <w:pPr>
            <w:keepNext/>
          </w:pPr>
        </w:pPrChange>
        <w:rPr>
          <w:del w:id="9022" w:author="AbbVie7" w:date="2025-05-12T15:19:00Z"/>
          <w:szCs w:val="22"/>
          <w:lang w:val="da-DK"/>
        </w:rPr>
      </w:pPr>
      <w:del w:id="9023" w:author="AbbVie7" w:date="2025-05-12T15:19:00Z">
        <w:r w:rsidRPr="00B848D4">
          <w:rPr>
            <w:bCs/>
            <w:iCs/>
            <w:szCs w:val="22"/>
            <w:lang w:val="da-DK"/>
          </w:rPr>
          <w:delText xml:space="preserve">Humira er indiceret </w:delText>
        </w:r>
      </w:del>
      <w:del w:id="9024" w:author="AbbVie7" w:date="2025-05-12T15:19:00Z">
        <w:r w:rsidRPr="00B848D4">
          <w:rPr>
            <w:szCs w:val="22"/>
            <w:lang w:val="da-DK"/>
          </w:rPr>
          <w:delText>til behandling af aktiv entesopatirelateret artrit hos patienter fra 6 år, som har haft et utilstrækkeligt respons på, eller som er intolerante over for konventionel behandling (se pkt. 5.1).</w:delText>
        </w:r>
      </w:del>
    </w:p>
    <w:p w:rsidR="0035105F" w:rsidP="007948DB" w14:paraId="47AAEB28" w14:textId="77777777">
      <w:pPr>
        <w:rPr>
          <w:del w:id="9025" w:author="AbbVie7" w:date="2025-05-12T15:19:00Z"/>
          <w:u w:val="single"/>
          <w:lang w:val="da-DK"/>
        </w:rPr>
      </w:pPr>
    </w:p>
    <w:p w:rsidR="00C17E1A" w:rsidRPr="009B4E71" w14:paraId="030C3F8B" w14:textId="77777777">
      <w:pPr>
        <w:tabs>
          <w:tab w:val="left" w:pos="562"/>
        </w:tabs>
        <w:pPrChange w:id="9026" w:author="AbbVie7" w:date="2025-05-12T15:19:00Z">
          <w:pPr>
            <w:tabs>
              <w:tab w:val="clear" w:pos="562"/>
            </w:tabs>
          </w:pPr>
        </w:pPrChange>
        <w:rPr>
          <w:del w:id="9027" w:author="AbbVie7" w:date="2025-05-12T15:19:00Z"/>
          <w:u w:val="single"/>
          <w:lang w:val="da-DK"/>
        </w:rPr>
      </w:pPr>
      <w:del w:id="9028" w:author="AbbVie7" w:date="2025-05-12T15:19:00Z">
        <w:r w:rsidRPr="009B4E71">
          <w:rPr>
            <w:u w:val="single"/>
            <w:lang w:val="da-DK"/>
          </w:rPr>
          <w:delText xml:space="preserve">Aksial spondyloartritis </w:delText>
        </w:r>
      </w:del>
    </w:p>
    <w:p w:rsidR="00C17E1A" w:rsidP="007948DB" w14:paraId="07EE5B17" w14:textId="77777777">
      <w:pPr>
        <w:rPr>
          <w:del w:id="9029" w:author="AbbVie7" w:date="2025-05-12T15:19:00Z"/>
          <w:u w:val="single"/>
          <w:lang w:val="da-DK"/>
        </w:rPr>
      </w:pPr>
    </w:p>
    <w:p w:rsidR="001E1DC5" w:rsidRPr="008D74C5" w14:paraId="5E293F8C" w14:textId="77777777">
      <w:pPr>
        <w:pPrChange w:id="9030" w:author="AbbVie7" w:date="2025-05-12T15:19:00Z">
          <w:pPr>
            <w:pStyle w:val="EMEANormal"/>
          </w:pPr>
        </w:pPrChange>
        <w:rPr>
          <w:del w:id="9031" w:author="AbbVie7" w:date="2025-05-12T15:19:00Z"/>
          <w:i/>
          <w:lang w:val="da-DK"/>
        </w:rPr>
      </w:pPr>
      <w:del w:id="9032" w:author="AbbVie7" w:date="2025-05-12T15:19:00Z">
        <w:r w:rsidRPr="008D74C5">
          <w:rPr>
            <w:i/>
            <w:lang w:val="da-DK"/>
          </w:rPr>
          <w:delText>Ankyloserende spondylitis</w:delText>
        </w:r>
      </w:del>
      <w:del w:id="9033" w:author="AbbVie7" w:date="2025-05-12T15:19:00Z">
        <w:r w:rsidRPr="008D74C5" w:rsidR="00C17E1A">
          <w:rPr>
            <w:i/>
            <w:lang w:val="da-DK"/>
          </w:rPr>
          <w:delText xml:space="preserve"> (AS)</w:delText>
        </w:r>
      </w:del>
    </w:p>
    <w:p w:rsidR="001E1DC5" w14:paraId="6F77C58C" w14:textId="77777777">
      <w:pPr>
        <w:pPrChange w:id="9034" w:author="AbbVie7" w:date="2025-05-12T15:19:00Z">
          <w:pPr>
            <w:pStyle w:val="EMEANormal"/>
          </w:pPr>
        </w:pPrChange>
        <w:rPr>
          <w:del w:id="9035" w:author="AbbVie7" w:date="2025-05-12T15:19:00Z"/>
          <w:lang w:val="da-DK"/>
        </w:rPr>
      </w:pPr>
    </w:p>
    <w:p w:rsidR="001E1DC5" w:rsidP="007948DB" w14:paraId="60E28BC3" w14:textId="77777777">
      <w:pPr>
        <w:rPr>
          <w:del w:id="9036" w:author="AbbVie7" w:date="2025-05-12T15:19:00Z"/>
          <w:lang w:val="da-DK"/>
        </w:rPr>
      </w:pPr>
      <w:del w:id="9037" w:author="AbbVie7" w:date="2025-05-12T15:19:00Z">
        <w:r>
          <w:rPr>
            <w:lang w:val="da-DK"/>
          </w:rPr>
          <w:delText>Humira er indiceret til behandling af voksne med alvorlig aktiv ankyloserende spondylitis, som ikke har responderet tilstrækkeligt på konventionel behandling.</w:delText>
        </w:r>
      </w:del>
    </w:p>
    <w:p w:rsidR="002F4E0F" w:rsidP="007948DB" w14:paraId="6E189413" w14:textId="77777777">
      <w:pPr>
        <w:rPr>
          <w:del w:id="9038" w:author="AbbVie7" w:date="2025-05-12T15:19:00Z"/>
          <w:u w:val="single"/>
          <w:lang w:val="da-DK"/>
        </w:rPr>
      </w:pPr>
    </w:p>
    <w:p w:rsidR="00C17E1A" w:rsidRPr="008D74C5" w14:paraId="3FF58DBF" w14:textId="77777777">
      <w:pPr>
        <w:pPrChange w:id="9039" w:author="AbbVie7" w:date="2025-05-12T15:19:00Z">
          <w:pPr>
            <w:pStyle w:val="EMEANormal"/>
          </w:pPr>
        </w:pPrChange>
        <w:rPr>
          <w:del w:id="9040" w:author="AbbVie7" w:date="2025-05-12T15:19:00Z"/>
          <w:i/>
          <w:lang w:val="da-DK"/>
        </w:rPr>
      </w:pPr>
      <w:del w:id="9041" w:author="AbbVie7" w:date="2025-05-12T15:19:00Z">
        <w:r w:rsidRPr="008D74C5">
          <w:rPr>
            <w:i/>
            <w:lang w:val="da-DK"/>
          </w:rPr>
          <w:delText>Aksial spondyloartritis uden radiografiske tegn på AS</w:delText>
        </w:r>
      </w:del>
    </w:p>
    <w:p w:rsidR="00843CA6" w:rsidRPr="009B4E71" w14:paraId="4A4BA124" w14:textId="77777777">
      <w:pPr>
        <w:pPrChange w:id="9042" w:author="AbbVie7" w:date="2025-05-12T15:19:00Z">
          <w:pPr>
            <w:pStyle w:val="EMEANormal"/>
          </w:pPr>
        </w:pPrChange>
        <w:rPr>
          <w:del w:id="9043" w:author="AbbVie7" w:date="2025-05-12T15:19:00Z"/>
          <w:u w:val="single"/>
          <w:lang w:val="da-DK"/>
        </w:rPr>
      </w:pPr>
    </w:p>
    <w:p w:rsidR="00C17E1A" w:rsidRPr="00D6553E" w14:paraId="5271CA3A" w14:textId="77777777">
      <w:pPr>
        <w:pPrChange w:id="9044" w:author="AbbVie7" w:date="2025-05-12T15:19:00Z">
          <w:pPr>
            <w:pStyle w:val="EMEANormal"/>
          </w:pPr>
        </w:pPrChange>
        <w:rPr>
          <w:del w:id="9045" w:author="AbbVie7" w:date="2025-05-12T15:19:00Z"/>
          <w:lang w:val="da-DK"/>
        </w:rPr>
      </w:pPr>
      <w:del w:id="9046" w:author="AbbVie7" w:date="2025-05-12T15:19:00Z">
        <w:r w:rsidRPr="00D6553E">
          <w:rPr>
            <w:color w:val="000000"/>
            <w:lang w:val="da-DK"/>
          </w:rPr>
          <w:delText xml:space="preserve">Humira er indiceret til behandling af voksne med alvorlig </w:delText>
        </w:r>
      </w:del>
      <w:del w:id="9047" w:author="AbbVie7" w:date="2025-05-12T15:19:00Z">
        <w:r w:rsidRPr="00D6553E">
          <w:rPr>
            <w:iCs/>
            <w:color w:val="000000"/>
            <w:szCs w:val="22"/>
            <w:lang w:val="da-DK"/>
          </w:rPr>
          <w:delText xml:space="preserve">aksial spondyloartritis uden radiografiske tegn på </w:delText>
        </w:r>
      </w:del>
      <w:del w:id="9048" w:author="AbbVie7" w:date="2025-05-12T15:19:00Z">
        <w:r w:rsidRPr="00D6553E">
          <w:rPr>
            <w:lang w:val="da-DK"/>
          </w:rPr>
          <w:delText>AS</w:delText>
        </w:r>
      </w:del>
      <w:del w:id="9049" w:author="AbbVie7" w:date="2025-05-12T15:19:00Z">
        <w:r>
          <w:rPr>
            <w:lang w:val="da-DK"/>
          </w:rPr>
          <w:delText>,</w:delText>
        </w:r>
      </w:del>
      <w:del w:id="9050" w:author="AbbVie7" w:date="2025-05-12T15:19:00Z">
        <w:r w:rsidRPr="00D6553E">
          <w:rPr>
            <w:lang w:val="da-DK"/>
          </w:rPr>
          <w:delText xml:space="preserve"> men med objektive </w:delText>
        </w:r>
      </w:del>
      <w:del w:id="9051" w:author="AbbVie7" w:date="2025-05-12T15:19:00Z">
        <w:r>
          <w:rPr>
            <w:lang w:val="da-DK"/>
          </w:rPr>
          <w:delText xml:space="preserve">tegn på </w:delText>
        </w:r>
      </w:del>
      <w:del w:id="9052" w:author="AbbVie7" w:date="2025-05-12T15:19:00Z">
        <w:r w:rsidRPr="00D6553E">
          <w:rPr>
            <w:lang w:val="da-DK"/>
          </w:rPr>
          <w:delText xml:space="preserve">inflammation </w:delText>
        </w:r>
      </w:del>
      <w:del w:id="9053" w:author="AbbVie7" w:date="2025-05-12T15:19:00Z">
        <w:r>
          <w:rPr>
            <w:lang w:val="da-DK"/>
          </w:rPr>
          <w:delText xml:space="preserve">ved forhøjet </w:delText>
        </w:r>
      </w:del>
      <w:del w:id="9054" w:author="AbbVie7" w:date="2025-05-12T15:19:00Z">
        <w:r w:rsidRPr="00D6553E">
          <w:rPr>
            <w:lang w:val="da-DK"/>
          </w:rPr>
          <w:delText>CRP</w:delText>
        </w:r>
      </w:del>
      <w:del w:id="9055" w:author="AbbVie7" w:date="2025-05-12T15:19:00Z">
        <w:r>
          <w:rPr>
            <w:lang w:val="da-DK"/>
          </w:rPr>
          <w:delText xml:space="preserve"> og/eller MRI</w:delText>
        </w:r>
      </w:del>
      <w:del w:id="9056" w:author="AbbVie7" w:date="2025-05-12T15:19:00Z">
        <w:r w:rsidRPr="00D6553E">
          <w:rPr>
            <w:lang w:val="da-DK"/>
          </w:rPr>
          <w:delText xml:space="preserve">, </w:delText>
        </w:r>
      </w:del>
      <w:del w:id="9057" w:author="AbbVie7" w:date="2025-05-12T15:19:00Z">
        <w:r w:rsidRPr="00833E7C">
          <w:rPr>
            <w:color w:val="000000"/>
            <w:lang w:val="da-DK"/>
          </w:rPr>
          <w:delText>som ikke har responderet tilstrækkeligt på</w:delText>
        </w:r>
      </w:del>
      <w:del w:id="9058" w:author="AbbVie7" w:date="2025-05-12T15:19:00Z">
        <w:r w:rsidRPr="00D6553E">
          <w:rPr>
            <w:lang w:val="da-DK"/>
          </w:rPr>
          <w:delText xml:space="preserve"> </w:delText>
        </w:r>
      </w:del>
      <w:del w:id="9059" w:author="AbbVie7" w:date="2025-05-12T15:19:00Z">
        <w:r w:rsidRPr="00833E7C">
          <w:rPr>
            <w:color w:val="000000"/>
            <w:lang w:val="da-DK"/>
          </w:rPr>
          <w:delText xml:space="preserve">eller er </w:delText>
        </w:r>
      </w:del>
      <w:del w:id="9060" w:author="AbbVie7" w:date="2025-05-12T15:19:00Z">
        <w:r w:rsidRPr="00833E7C">
          <w:rPr>
            <w:iCs/>
            <w:color w:val="000000"/>
            <w:szCs w:val="22"/>
            <w:lang w:val="da-DK"/>
          </w:rPr>
          <w:delText xml:space="preserve">intolerante overfor </w:delText>
        </w:r>
      </w:del>
      <w:del w:id="9061" w:author="AbbVie7" w:date="2025-05-12T15:19:00Z">
        <w:r w:rsidR="001D32A7">
          <w:rPr>
            <w:lang w:val="da-DK"/>
          </w:rPr>
          <w:delText>non-steroide anti-inflammatoriske lægemidler</w:delText>
        </w:r>
      </w:del>
      <w:del w:id="9062" w:author="AbbVie7" w:date="2025-05-12T15:19:00Z">
        <w:r w:rsidR="001D32A7">
          <w:rPr>
            <w:noProof/>
            <w:lang w:val="da-DK"/>
          </w:rPr>
          <w:delText xml:space="preserve"> (</w:delText>
        </w:r>
      </w:del>
      <w:del w:id="9063" w:author="AbbVie7" w:date="2025-05-12T15:19:00Z">
        <w:r w:rsidRPr="00833E7C">
          <w:rPr>
            <w:iCs/>
            <w:color w:val="000000"/>
            <w:szCs w:val="22"/>
            <w:lang w:val="da-DK"/>
          </w:rPr>
          <w:delText>NSAID</w:delText>
        </w:r>
      </w:del>
      <w:del w:id="9064" w:author="AbbVie7" w:date="2025-05-12T15:19:00Z">
        <w:r w:rsidR="001D32A7">
          <w:rPr>
            <w:iCs/>
            <w:color w:val="000000"/>
            <w:szCs w:val="22"/>
            <w:lang w:val="da-DK"/>
          </w:rPr>
          <w:delText>s)</w:delText>
        </w:r>
      </w:del>
      <w:del w:id="9065" w:author="AbbVie7" w:date="2025-05-12T15:19:00Z">
        <w:r w:rsidRPr="00D6553E">
          <w:rPr>
            <w:lang w:val="da-DK"/>
          </w:rPr>
          <w:delText>.</w:delText>
        </w:r>
      </w:del>
    </w:p>
    <w:p w:rsidR="00C17E1A" w:rsidP="007948DB" w14:paraId="7267FF57" w14:textId="77777777">
      <w:pPr>
        <w:rPr>
          <w:del w:id="9066" w:author="AbbVie7" w:date="2025-05-12T15:19:00Z"/>
          <w:u w:val="single"/>
          <w:lang w:val="da-DK"/>
        </w:rPr>
      </w:pPr>
    </w:p>
    <w:p w:rsidR="00767709" w:rsidRPr="00481622" w:rsidP="007948DB" w14:paraId="1ABB9881" w14:textId="77777777">
      <w:pPr>
        <w:rPr>
          <w:del w:id="9067" w:author="AbbVie7" w:date="2025-05-12T15:19:00Z"/>
          <w:u w:val="single"/>
          <w:lang w:val="da-DK"/>
        </w:rPr>
      </w:pPr>
      <w:del w:id="9068" w:author="AbbVie7" w:date="2025-05-12T15:19:00Z">
        <w:r w:rsidRPr="00481622">
          <w:rPr>
            <w:u w:val="single"/>
            <w:lang w:val="da-DK"/>
          </w:rPr>
          <w:delText>Psoriasisartrit</w:delText>
        </w:r>
      </w:del>
    </w:p>
    <w:p w:rsidR="00481622" w14:paraId="29D655EC" w14:textId="77777777">
      <w:pPr>
        <w:pPrChange w:id="9069" w:author="AbbVie7" w:date="2025-05-12T15:19:00Z">
          <w:pPr>
            <w:pStyle w:val="EMEANormal"/>
          </w:pPr>
        </w:pPrChange>
        <w:rPr>
          <w:del w:id="9070" w:author="AbbVie7" w:date="2025-05-12T15:19:00Z"/>
          <w:lang w:val="da-DK"/>
        </w:rPr>
      </w:pPr>
    </w:p>
    <w:p w:rsidR="00767709" w14:paraId="1EAAF609" w14:textId="77777777">
      <w:pPr>
        <w:pPrChange w:id="9071" w:author="AbbVie7" w:date="2025-05-12T15:19:00Z">
          <w:pPr>
            <w:pStyle w:val="EMEANormal"/>
          </w:pPr>
        </w:pPrChange>
        <w:rPr>
          <w:del w:id="9072" w:author="AbbVie7" w:date="2025-05-12T15:19:00Z"/>
          <w:color w:val="000000"/>
          <w:lang w:val="da-DK"/>
        </w:rPr>
      </w:pPr>
      <w:del w:id="9073" w:author="AbbVie7" w:date="2025-05-12T15:19:00Z">
        <w:r>
          <w:rPr>
            <w:lang w:val="da-DK"/>
          </w:rPr>
          <w:delText>Humira er indiceret til behandling af aktiv og progressiv p</w:delText>
        </w:r>
      </w:del>
      <w:del w:id="9074" w:author="AbbVie7" w:date="2025-05-12T15:19:00Z">
        <w:r>
          <w:rPr>
            <w:bCs/>
            <w:szCs w:val="22"/>
            <w:lang w:val="da-DK"/>
          </w:rPr>
          <w:delText>soriasisartrit hos voksne patienter, hvor responset på forudgående behandling med sygdomsmodificerende antireumatiske lægemidler har været utilstrækkelig</w:delText>
        </w:r>
      </w:del>
      <w:del w:id="9075" w:author="AbbVie7" w:date="2025-05-12T15:19:00Z">
        <w:r w:rsidR="007C0734">
          <w:rPr>
            <w:bCs/>
            <w:szCs w:val="22"/>
            <w:lang w:val="da-DK"/>
          </w:rPr>
          <w:delText>t</w:delText>
        </w:r>
      </w:del>
      <w:del w:id="9076" w:author="AbbVie7" w:date="2025-05-12T15:19:00Z">
        <w:r>
          <w:rPr>
            <w:bCs/>
            <w:szCs w:val="22"/>
            <w:lang w:val="da-DK"/>
          </w:rPr>
          <w:delText xml:space="preserve">. </w:delText>
        </w:r>
      </w:del>
      <w:del w:id="9077" w:author="AbbVie7" w:date="2025-05-12T15:19:00Z">
        <w:r>
          <w:rPr>
            <w:color w:val="000000"/>
            <w:lang w:val="da-DK"/>
          </w:rPr>
          <w:delText>Humira har vist sig at reducere den udviklingshastighed, hvormed de perifere led destrueres, bedømt ved måling med røntgen hos patienter med polyartikulære, symmetriske undertyper af sygdommen (se pkt. 5.1), og at forbedre den fysiske funktion.</w:delText>
        </w:r>
      </w:del>
    </w:p>
    <w:p w:rsidR="00767709" w14:paraId="1FAD6CB2" w14:textId="77777777">
      <w:pPr>
        <w:pPrChange w:id="9078" w:author="AbbVie7" w:date="2025-05-12T15:19:00Z">
          <w:pPr>
            <w:pStyle w:val="EMEANormal"/>
          </w:pPr>
        </w:pPrChange>
        <w:rPr>
          <w:del w:id="9079" w:author="AbbVie7" w:date="2025-05-12T15:19:00Z"/>
          <w:lang w:val="da-DK"/>
        </w:rPr>
      </w:pPr>
    </w:p>
    <w:p w:rsidR="00767709" w14:paraId="5B2FAFB2" w14:textId="77777777">
      <w:pPr>
        <w:pPrChange w:id="9080" w:author="AbbVie7" w:date="2025-05-12T15:19:00Z">
          <w:pPr>
            <w:pStyle w:val="DefaultText"/>
          </w:pPr>
        </w:pPrChange>
        <w:rPr>
          <w:del w:id="9081" w:author="AbbVie7" w:date="2025-05-12T15:19:00Z"/>
          <w:u w:val="single"/>
          <w:lang w:val="da-DK"/>
        </w:rPr>
      </w:pPr>
      <w:del w:id="9082" w:author="AbbVie7" w:date="2025-05-12T15:19:00Z">
        <w:r>
          <w:rPr>
            <w:u w:val="single"/>
            <w:lang w:val="da-DK"/>
          </w:rPr>
          <w:delText>Psoriasis</w:delText>
        </w:r>
      </w:del>
    </w:p>
    <w:p w:rsidR="00767709" w14:paraId="4F7420FF" w14:textId="77777777">
      <w:pPr>
        <w:pPrChange w:id="9083" w:author="AbbVie7" w:date="2025-05-12T15:19:00Z">
          <w:pPr>
            <w:pStyle w:val="DefaultText"/>
          </w:pPr>
        </w:pPrChange>
        <w:rPr>
          <w:del w:id="9084" w:author="AbbVie7" w:date="2025-05-12T15:19:00Z"/>
          <w:u w:val="single"/>
          <w:lang w:val="da-DK"/>
        </w:rPr>
      </w:pPr>
    </w:p>
    <w:p w:rsidR="00767709" w14:paraId="3522AE9B" w14:textId="77777777">
      <w:pPr>
        <w:pPrChange w:id="9085" w:author="AbbVie7" w:date="2025-05-12T15:19:00Z">
          <w:pPr>
            <w:pStyle w:val="EMEANormal"/>
          </w:pPr>
        </w:pPrChange>
        <w:rPr>
          <w:del w:id="9086" w:author="AbbVie7" w:date="2025-05-12T15:19:00Z"/>
          <w:lang w:val="da-DK"/>
        </w:rPr>
      </w:pPr>
      <w:del w:id="9087" w:author="AbbVie7" w:date="2025-05-12T15:19:00Z">
        <w:r>
          <w:rPr>
            <w:lang w:val="da-DK"/>
          </w:rPr>
          <w:delText>Humira er indiceret til behandling af moderat til svær kronisk plaque</w:delText>
        </w:r>
      </w:del>
      <w:del w:id="9088" w:author="AbbVie7" w:date="2025-05-12T15:19:00Z">
        <w:r w:rsidR="00BC3A54">
          <w:rPr>
            <w:lang w:val="da-DK"/>
          </w:rPr>
          <w:delText>-</w:delText>
        </w:r>
      </w:del>
      <w:del w:id="9089" w:author="AbbVie7" w:date="2025-05-12T15:19:00Z">
        <w:r>
          <w:rPr>
            <w:lang w:val="da-DK"/>
          </w:rPr>
          <w:delText xml:space="preserve">psoriasis hos voksne patienter, </w:delText>
        </w:r>
      </w:del>
      <w:del w:id="9090" w:author="AbbVie7" w:date="2025-05-12T15:19:00Z">
        <w:r w:rsidR="00B31DC0">
          <w:rPr>
            <w:lang w:val="da-DK"/>
          </w:rPr>
          <w:delText>hvor</w:delText>
        </w:r>
      </w:del>
      <w:del w:id="9091" w:author="AbbVie7" w:date="2025-05-12T15:19:00Z">
        <w:r w:rsidRPr="00156562" w:rsidR="006C5567">
          <w:rPr>
            <w:lang w:val="da-DK"/>
          </w:rPr>
          <w:delText xml:space="preserve"> systemisk behandling</w:delText>
        </w:r>
      </w:del>
      <w:del w:id="9092" w:author="AbbVie7" w:date="2025-05-12T15:19:00Z">
        <w:r w:rsidR="00B31DC0">
          <w:rPr>
            <w:lang w:val="da-DK"/>
          </w:rPr>
          <w:delText xml:space="preserve"> er relevant</w:delText>
        </w:r>
      </w:del>
      <w:del w:id="9093" w:author="AbbVie7" w:date="2025-05-12T15:19:00Z">
        <w:r>
          <w:rPr>
            <w:lang w:val="da-DK"/>
          </w:rPr>
          <w:delText>.</w:delText>
        </w:r>
      </w:del>
    </w:p>
    <w:p w:rsidR="001E1DC5" w14:paraId="0E912D3B" w14:textId="77777777">
      <w:pPr>
        <w:pPrChange w:id="9094" w:author="AbbVie7" w:date="2025-05-12T15:19:00Z">
          <w:pPr>
            <w:pStyle w:val="EMEANormal"/>
          </w:pPr>
        </w:pPrChange>
        <w:rPr>
          <w:del w:id="9095" w:author="AbbVie7" w:date="2025-05-12T15:19:00Z"/>
          <w:lang w:val="da-DK"/>
        </w:rPr>
      </w:pPr>
    </w:p>
    <w:p w:rsidR="001316C5" w:rsidRPr="00534C37" w:rsidP="007948DB" w14:paraId="7280D765" w14:textId="77777777">
      <w:pPr>
        <w:rPr>
          <w:del w:id="9096" w:author="AbbVie7" w:date="2025-05-12T15:19:00Z"/>
          <w:u w:val="single"/>
          <w:lang w:val="da-DK"/>
        </w:rPr>
      </w:pPr>
      <w:del w:id="9097" w:author="AbbVie7" w:date="2025-05-12T15:19:00Z">
        <w:r w:rsidRPr="00534C37">
          <w:rPr>
            <w:u w:val="single"/>
            <w:lang w:val="da-DK"/>
          </w:rPr>
          <w:delText>Pædiatrisk plaque</w:delText>
        </w:r>
      </w:del>
      <w:del w:id="9098" w:author="AbbVie7" w:date="2025-05-12T15:19:00Z">
        <w:r w:rsidR="00BC3A54">
          <w:rPr>
            <w:u w:val="single"/>
            <w:lang w:val="da-DK"/>
          </w:rPr>
          <w:delText>-</w:delText>
        </w:r>
      </w:del>
      <w:del w:id="9099" w:author="AbbVie7" w:date="2025-05-12T15:19:00Z">
        <w:r w:rsidRPr="00534C37">
          <w:rPr>
            <w:u w:val="single"/>
            <w:lang w:val="da-DK"/>
          </w:rPr>
          <w:delText xml:space="preserve">psoriasis </w:delText>
        </w:r>
      </w:del>
    </w:p>
    <w:p w:rsidR="001316C5" w:rsidRPr="00B848D4" w:rsidP="007948DB" w14:paraId="53D428EA" w14:textId="77777777">
      <w:pPr>
        <w:rPr>
          <w:del w:id="9100" w:author="AbbVie7" w:date="2025-05-12T15:19:00Z"/>
          <w:b/>
          <w:i/>
          <w:lang w:val="da-DK"/>
        </w:rPr>
      </w:pPr>
    </w:p>
    <w:p w:rsidR="001316C5" w14:paraId="0D327027" w14:textId="77777777">
      <w:pPr>
        <w:pPrChange w:id="9101" w:author="AbbVie7" w:date="2025-05-12T15:19:00Z">
          <w:pPr>
            <w:pStyle w:val="EMEANormal"/>
          </w:pPr>
        </w:pPrChange>
        <w:rPr>
          <w:del w:id="9102" w:author="AbbVie7" w:date="2025-05-12T15:19:00Z"/>
          <w:szCs w:val="22"/>
          <w:lang w:val="da-DK"/>
        </w:rPr>
      </w:pPr>
      <w:del w:id="9103" w:author="AbbVie7" w:date="2025-05-12T15:19:00Z">
        <w:r w:rsidRPr="00B848D4">
          <w:rPr>
            <w:bCs/>
            <w:iCs/>
            <w:szCs w:val="22"/>
            <w:lang w:val="da-DK"/>
          </w:rPr>
          <w:delText xml:space="preserve">Humira er indiceret </w:delText>
        </w:r>
      </w:del>
      <w:del w:id="9104" w:author="AbbVie7" w:date="2025-05-12T15:19:00Z">
        <w:r w:rsidRPr="00B848D4">
          <w:rPr>
            <w:szCs w:val="22"/>
            <w:lang w:val="da-DK"/>
          </w:rPr>
          <w:delText xml:space="preserve">til behandling </w:delText>
        </w:r>
      </w:del>
      <w:del w:id="9105" w:author="AbbVie7" w:date="2025-05-12T15:19:00Z">
        <w:r>
          <w:rPr>
            <w:lang w:val="da-DK"/>
          </w:rPr>
          <w:delText>af svær kronisk plaque</w:delText>
        </w:r>
      </w:del>
      <w:del w:id="9106" w:author="AbbVie7" w:date="2025-05-12T15:19:00Z">
        <w:r w:rsidR="00BC3A54">
          <w:rPr>
            <w:lang w:val="da-DK"/>
          </w:rPr>
          <w:delText>-</w:delText>
        </w:r>
      </w:del>
      <w:del w:id="9107" w:author="AbbVie7" w:date="2025-05-12T15:19:00Z">
        <w:r w:rsidR="00276BC4">
          <w:rPr>
            <w:lang w:val="da-DK"/>
          </w:rPr>
          <w:delText>p</w:delText>
        </w:r>
      </w:del>
      <w:del w:id="9108" w:author="AbbVie7" w:date="2025-05-12T15:19:00Z">
        <w:r>
          <w:rPr>
            <w:lang w:val="da-DK"/>
          </w:rPr>
          <w:delText xml:space="preserve">soriasis </w:delText>
        </w:r>
      </w:del>
      <w:del w:id="9109" w:author="AbbVie7" w:date="2025-05-12T15:19:00Z">
        <w:r w:rsidRPr="00B848D4">
          <w:rPr>
            <w:szCs w:val="22"/>
            <w:lang w:val="da-DK"/>
          </w:rPr>
          <w:delText xml:space="preserve">hos </w:delText>
        </w:r>
      </w:del>
      <w:del w:id="9110" w:author="AbbVie7" w:date="2025-05-12T15:19:00Z">
        <w:r>
          <w:rPr>
            <w:szCs w:val="22"/>
            <w:lang w:val="da-DK"/>
          </w:rPr>
          <w:delText xml:space="preserve">børn og unge </w:delText>
        </w:r>
      </w:del>
      <w:del w:id="9111" w:author="AbbVie7" w:date="2025-05-12T15:19:00Z">
        <w:r w:rsidRPr="00B848D4">
          <w:rPr>
            <w:szCs w:val="22"/>
            <w:lang w:val="da-DK"/>
          </w:rPr>
          <w:delText xml:space="preserve">fra </w:delText>
        </w:r>
      </w:del>
      <w:del w:id="9112" w:author="AbbVie7" w:date="2025-05-12T15:19:00Z">
        <w:r>
          <w:rPr>
            <w:szCs w:val="22"/>
            <w:lang w:val="da-DK"/>
          </w:rPr>
          <w:delText>4</w:delText>
        </w:r>
      </w:del>
      <w:del w:id="9113" w:author="AbbVie7" w:date="2025-05-12T15:19:00Z">
        <w:r w:rsidRPr="00B848D4">
          <w:rPr>
            <w:szCs w:val="22"/>
            <w:lang w:val="da-DK"/>
          </w:rPr>
          <w:delText xml:space="preserve"> år, som har haft et utilstrækkeligt respons på, eller som </w:delText>
        </w:r>
      </w:del>
      <w:del w:id="9114" w:author="AbbVie7" w:date="2025-05-12T15:19:00Z">
        <w:r>
          <w:rPr>
            <w:szCs w:val="22"/>
            <w:lang w:val="da-DK"/>
          </w:rPr>
          <w:delText>ikke er egnede til topikal behandling eller lysbehandling.</w:delText>
        </w:r>
      </w:del>
    </w:p>
    <w:p w:rsidR="001316C5" w14:paraId="63054528" w14:textId="77777777">
      <w:pPr>
        <w:pPrChange w:id="9115" w:author="AbbVie7" w:date="2025-05-12T15:19:00Z">
          <w:pPr>
            <w:pStyle w:val="EMEANormal"/>
          </w:pPr>
        </w:pPrChange>
        <w:rPr>
          <w:del w:id="9116" w:author="AbbVie7" w:date="2025-05-12T15:19:00Z"/>
          <w:lang w:val="da-DK"/>
        </w:rPr>
      </w:pPr>
    </w:p>
    <w:p w:rsidR="00460415" w:rsidRPr="008D74C5" w14:paraId="5C3B0A30" w14:textId="77777777">
      <w:pPr>
        <w:pPrChange w:id="9117" w:author="AbbVie7" w:date="2025-05-12T15:19:00Z">
          <w:pPr>
            <w:pStyle w:val="EMEANormal"/>
          </w:pPr>
        </w:pPrChange>
        <w:rPr>
          <w:del w:id="9118" w:author="AbbVie7" w:date="2025-05-12T15:19:00Z"/>
          <w:szCs w:val="22"/>
          <w:u w:val="single"/>
          <w:lang w:val="da-DK"/>
        </w:rPr>
      </w:pPr>
      <w:del w:id="9119" w:author="AbbVie7" w:date="2025-05-12T15:19:00Z">
        <w:r w:rsidRPr="008D74C5">
          <w:rPr>
            <w:szCs w:val="22"/>
            <w:u w:val="single"/>
            <w:lang w:val="da-DK"/>
          </w:rPr>
          <w:delText>Hidrosadenitis suppurativa (HS)</w:delText>
        </w:r>
      </w:del>
    </w:p>
    <w:p w:rsidR="00460415" w14:paraId="6002BA8A" w14:textId="77777777">
      <w:pPr>
        <w:pPrChange w:id="9120" w:author="AbbVie7" w:date="2025-05-12T15:19:00Z">
          <w:pPr>
            <w:pStyle w:val="EMEANormal"/>
          </w:pPr>
        </w:pPrChange>
        <w:rPr>
          <w:del w:id="9121" w:author="AbbVie7" w:date="2025-05-12T15:19:00Z"/>
          <w:lang w:val="da-DK"/>
        </w:rPr>
      </w:pPr>
    </w:p>
    <w:p w:rsidR="00460415" w:rsidRPr="006D7205" w14:paraId="63BB1793" w14:textId="77777777">
      <w:pPr>
        <w:pPrChange w:id="9122" w:author="AbbVie7" w:date="2025-05-12T15:19:00Z">
          <w:pPr>
            <w:pStyle w:val="EMEANormal"/>
          </w:pPr>
        </w:pPrChange>
        <w:rPr>
          <w:del w:id="9123" w:author="AbbVie7" w:date="2025-05-12T15:19:00Z"/>
          <w:szCs w:val="22"/>
          <w:lang w:val="da-DK"/>
        </w:rPr>
      </w:pPr>
      <w:del w:id="9124" w:author="AbbVie7" w:date="2025-05-12T15:19:00Z">
        <w:r w:rsidRPr="006D7205">
          <w:rPr>
            <w:lang w:val="da-DK"/>
          </w:rPr>
          <w:delText>Humira er indiceret til behandling a</w:delText>
        </w:r>
      </w:del>
      <w:del w:id="9125" w:author="AbbVie7" w:date="2025-05-12T15:19:00Z">
        <w:r w:rsidRPr="006D7205">
          <w:rPr>
            <w:szCs w:val="22"/>
            <w:lang w:val="da-DK"/>
          </w:rPr>
          <w:delText xml:space="preserve">f aktiv moderat til svær </w:delText>
        </w:r>
      </w:del>
      <w:del w:id="9126" w:author="AbbVie7" w:date="2025-05-12T15:19:00Z">
        <w:r w:rsidRPr="001B1D6D">
          <w:rPr>
            <w:szCs w:val="22"/>
            <w:lang w:val="da-DK"/>
          </w:rPr>
          <w:delText>hidr</w:delText>
        </w:r>
      </w:del>
      <w:del w:id="9127" w:author="AbbVie7" w:date="2025-05-12T15:19:00Z">
        <w:r>
          <w:rPr>
            <w:szCs w:val="22"/>
            <w:lang w:val="da-DK"/>
          </w:rPr>
          <w:delText>osa</w:delText>
        </w:r>
      </w:del>
      <w:del w:id="9128" w:author="AbbVie7" w:date="2025-05-12T15:19:00Z">
        <w:r w:rsidRPr="001B1D6D">
          <w:rPr>
            <w:szCs w:val="22"/>
            <w:lang w:val="da-DK"/>
          </w:rPr>
          <w:delText xml:space="preserve">denitis suppurativa </w:delText>
        </w:r>
      </w:del>
      <w:del w:id="9129" w:author="AbbVie7" w:date="2025-05-12T15:19:00Z">
        <w:r w:rsidRPr="006D7205">
          <w:rPr>
            <w:szCs w:val="22"/>
            <w:lang w:val="da-DK"/>
          </w:rPr>
          <w:delText>(</w:delText>
        </w:r>
      </w:del>
      <w:del w:id="9130" w:author="AbbVie7" w:date="2025-05-12T15:19:00Z">
        <w:r w:rsidR="00517C17">
          <w:rPr>
            <w:szCs w:val="22"/>
            <w:lang w:val="da-DK"/>
          </w:rPr>
          <w:delText>acne-inversa</w:delText>
        </w:r>
      </w:del>
      <w:del w:id="9131" w:author="AbbVie7" w:date="2025-05-12T15:19:00Z">
        <w:r w:rsidRPr="006D7205">
          <w:rPr>
            <w:szCs w:val="22"/>
            <w:lang w:val="da-DK"/>
          </w:rPr>
          <w:delText>) hos voksne</w:delText>
        </w:r>
      </w:del>
      <w:del w:id="9132" w:author="AbbVie7" w:date="2025-05-12T15:19:00Z">
        <w:r w:rsidR="005D5DEC">
          <w:rPr>
            <w:szCs w:val="22"/>
            <w:lang w:val="da-DK"/>
          </w:rPr>
          <w:delText xml:space="preserve"> og unge</w:delText>
        </w:r>
      </w:del>
      <w:del w:id="9133" w:author="AbbVie7" w:date="2025-05-12T15:19:00Z">
        <w:r w:rsidRPr="006D7205">
          <w:rPr>
            <w:szCs w:val="22"/>
            <w:lang w:val="da-DK"/>
          </w:rPr>
          <w:delText xml:space="preserve"> </w:delText>
        </w:r>
      </w:del>
      <w:del w:id="9134" w:author="AbbVie7" w:date="2025-05-12T15:19:00Z">
        <w:r w:rsidR="005D5DEC">
          <w:rPr>
            <w:szCs w:val="22"/>
            <w:lang w:val="da-DK"/>
          </w:rPr>
          <w:delText>fra 12 år</w:delText>
        </w:r>
      </w:del>
      <w:del w:id="9135" w:author="AbbVie7" w:date="2025-05-12T15:19:00Z">
        <w:r>
          <w:rPr>
            <w:szCs w:val="22"/>
            <w:lang w:val="da-DK"/>
          </w:rPr>
          <w:delText xml:space="preserve">, </w:delText>
        </w:r>
      </w:del>
      <w:del w:id="9136" w:author="AbbVie7" w:date="2025-05-12T15:19:00Z">
        <w:r>
          <w:rPr>
            <w:lang w:val="da-DK"/>
          </w:rPr>
          <w:delText>hvor response</w:delText>
        </w:r>
      </w:del>
      <w:del w:id="9137" w:author="AbbVie7" w:date="2025-05-12T15:19:00Z">
        <w:r w:rsidR="00C8785C">
          <w:rPr>
            <w:lang w:val="da-DK"/>
          </w:rPr>
          <w:delText>t</w:delText>
        </w:r>
      </w:del>
      <w:del w:id="9138" w:author="AbbVie7" w:date="2025-05-12T15:19:00Z">
        <w:r>
          <w:rPr>
            <w:lang w:val="da-DK"/>
          </w:rPr>
          <w:delText xml:space="preserve"> på k</w:delText>
        </w:r>
      </w:del>
      <w:del w:id="9139" w:author="AbbVie7" w:date="2025-05-12T15:19:00Z">
        <w:r w:rsidRPr="006D7205">
          <w:rPr>
            <w:szCs w:val="22"/>
            <w:lang w:val="da-DK"/>
          </w:rPr>
          <w:delText>onvention</w:delText>
        </w:r>
      </w:del>
      <w:del w:id="9140" w:author="AbbVie7" w:date="2025-05-12T15:19:00Z">
        <w:r>
          <w:rPr>
            <w:szCs w:val="22"/>
            <w:lang w:val="da-DK"/>
          </w:rPr>
          <w:delText>e</w:delText>
        </w:r>
      </w:del>
      <w:del w:id="9141" w:author="AbbVie7" w:date="2025-05-12T15:19:00Z">
        <w:r w:rsidRPr="006D7205">
          <w:rPr>
            <w:szCs w:val="22"/>
            <w:lang w:val="da-DK"/>
          </w:rPr>
          <w:delText xml:space="preserve">l </w:delText>
        </w:r>
      </w:del>
      <w:del w:id="9142" w:author="AbbVie7" w:date="2025-05-12T15:19:00Z">
        <w:r w:rsidRPr="008D74C5">
          <w:rPr>
            <w:szCs w:val="22"/>
            <w:lang w:val="da-DK"/>
          </w:rPr>
          <w:delText>systemisk HS-behandling har været utilstrækkelig</w:delText>
        </w:r>
      </w:del>
      <w:del w:id="9143" w:author="AbbVie7" w:date="2025-05-12T15:19:00Z">
        <w:r w:rsidR="00517C17">
          <w:rPr>
            <w:szCs w:val="22"/>
            <w:lang w:val="da-DK"/>
          </w:rPr>
          <w:delText>t</w:delText>
        </w:r>
      </w:del>
      <w:del w:id="9144" w:author="AbbVie7" w:date="2025-05-12T15:19:00Z">
        <w:r w:rsidR="005D5DEC">
          <w:rPr>
            <w:szCs w:val="22"/>
            <w:lang w:val="da-DK"/>
          </w:rPr>
          <w:delText xml:space="preserve"> </w:delText>
        </w:r>
      </w:del>
      <w:del w:id="9145" w:author="AbbVie7" w:date="2025-05-12T15:19:00Z">
        <w:r w:rsidRPr="000F138B" w:rsidR="005D5DEC">
          <w:rPr>
            <w:lang w:val="da-DK"/>
          </w:rPr>
          <w:delText xml:space="preserve">(se </w:delText>
        </w:r>
      </w:del>
      <w:del w:id="9146" w:author="AbbVie7" w:date="2025-05-12T15:19:00Z">
        <w:r w:rsidR="005D5DEC">
          <w:rPr>
            <w:lang w:val="da-DK"/>
          </w:rPr>
          <w:delText>pkt.</w:delText>
        </w:r>
      </w:del>
      <w:del w:id="9147" w:author="AbbVie7" w:date="2025-05-12T15:19:00Z">
        <w:r w:rsidRPr="000F138B" w:rsidR="005D5DEC">
          <w:rPr>
            <w:lang w:val="da-DK"/>
          </w:rPr>
          <w:delText xml:space="preserve"> 5.1 </w:delText>
        </w:r>
      </w:del>
      <w:del w:id="9148" w:author="AbbVie7" w:date="2025-05-12T15:19:00Z">
        <w:r w:rsidR="005D5DEC">
          <w:rPr>
            <w:lang w:val="da-DK"/>
          </w:rPr>
          <w:delText>og</w:delText>
        </w:r>
      </w:del>
      <w:del w:id="9149" w:author="AbbVie7" w:date="2025-05-12T15:19:00Z">
        <w:r w:rsidRPr="000F138B" w:rsidR="005D5DEC">
          <w:rPr>
            <w:lang w:val="da-DK"/>
          </w:rPr>
          <w:delText xml:space="preserve"> 5.2)</w:delText>
        </w:r>
      </w:del>
      <w:del w:id="9150" w:author="AbbVie7" w:date="2025-05-12T15:19:00Z">
        <w:r w:rsidRPr="008D74C5">
          <w:rPr>
            <w:szCs w:val="22"/>
            <w:lang w:val="da-DK"/>
          </w:rPr>
          <w:delText>.</w:delText>
        </w:r>
      </w:del>
    </w:p>
    <w:p w:rsidR="00C8785C" w14:paraId="1B843B45" w14:textId="77777777">
      <w:pPr>
        <w:pPrChange w:id="9151" w:author="AbbVie7" w:date="2025-05-12T15:19:00Z">
          <w:pPr>
            <w:pStyle w:val="EMEANormal"/>
          </w:pPr>
        </w:pPrChange>
        <w:rPr>
          <w:del w:id="9152" w:author="AbbVie7" w:date="2025-05-12T15:19:00Z"/>
          <w:lang w:val="da-DK"/>
        </w:rPr>
      </w:pPr>
    </w:p>
    <w:p w:rsidR="0043400F" w14:paraId="3AE289E1" w14:textId="77777777">
      <w:pPr>
        <w:pPrChange w:id="9153" w:author="AbbVie7" w:date="2025-05-12T15:19:00Z">
          <w:pPr>
            <w:pStyle w:val="EMEANormal"/>
          </w:pPr>
        </w:pPrChange>
        <w:rPr>
          <w:del w:id="9154" w:author="AbbVie7" w:date="2025-05-12T15:19:00Z"/>
          <w:u w:val="single"/>
          <w:lang w:val="da-DK"/>
        </w:rPr>
      </w:pPr>
      <w:del w:id="9155" w:author="AbbVie7" w:date="2025-05-12T15:19:00Z">
        <w:r>
          <w:rPr>
            <w:u w:val="single"/>
            <w:lang w:val="da-DK"/>
          </w:rPr>
          <w:delText>Crohns sygdom</w:delText>
        </w:r>
      </w:del>
    </w:p>
    <w:p w:rsidR="0043400F" w14:paraId="1FD03EFA" w14:textId="77777777">
      <w:pPr>
        <w:pPrChange w:id="9156" w:author="AbbVie7" w:date="2025-05-12T15:19:00Z">
          <w:pPr>
            <w:pStyle w:val="EMEANormal"/>
          </w:pPr>
        </w:pPrChange>
        <w:rPr>
          <w:del w:id="9157" w:author="AbbVie7" w:date="2025-05-12T15:19:00Z"/>
          <w:u w:val="single"/>
          <w:lang w:val="da-DK"/>
        </w:rPr>
      </w:pPr>
    </w:p>
    <w:p w:rsidR="0043400F" w14:paraId="130CC62E" w14:textId="77777777">
      <w:pPr>
        <w:pPrChange w:id="9158" w:author="AbbVie7" w:date="2025-05-12T15:19:00Z">
          <w:pPr>
            <w:pStyle w:val="EMEANormal"/>
          </w:pPr>
        </w:pPrChange>
        <w:rPr>
          <w:del w:id="9159" w:author="AbbVie7" w:date="2025-05-12T15:19:00Z"/>
          <w:lang w:val="da-DK"/>
        </w:rPr>
      </w:pPr>
      <w:del w:id="9160" w:author="AbbVie7" w:date="2025-05-12T15:19:00Z">
        <w:r>
          <w:rPr>
            <w:lang w:val="da-DK"/>
          </w:rPr>
          <w:delText xml:space="preserve">Humira er indiceret til behandling af </w:delText>
        </w:r>
      </w:del>
      <w:del w:id="9161" w:author="AbbVie7" w:date="2025-05-12T15:19:00Z">
        <w:r w:rsidR="008C76C8">
          <w:rPr>
            <w:lang w:val="da-DK"/>
          </w:rPr>
          <w:delText xml:space="preserve">moderat til </w:delText>
        </w:r>
      </w:del>
      <w:del w:id="9162" w:author="AbbVie7" w:date="2025-05-12T15:19:00Z">
        <w:r>
          <w:rPr>
            <w:lang w:val="da-DK"/>
          </w:rPr>
          <w:delText xml:space="preserve">svær aktiv Crohns sygdom hos </w:delText>
        </w:r>
      </w:del>
      <w:del w:id="9163" w:author="AbbVie7" w:date="2025-05-12T15:19:00Z">
        <w:r w:rsidR="008C76C8">
          <w:rPr>
            <w:lang w:val="da-DK"/>
          </w:rPr>
          <w:delText xml:space="preserve">voksne </w:delText>
        </w:r>
      </w:del>
      <w:del w:id="9164" w:author="AbbVie7" w:date="2025-05-12T15:19:00Z">
        <w:r>
          <w:rPr>
            <w:lang w:val="da-DK"/>
          </w:rPr>
          <w:delText xml:space="preserve">patienter, som </w:delText>
        </w:r>
      </w:del>
      <w:del w:id="9165" w:author="AbbVie7" w:date="2025-05-12T15:19:00Z">
        <w:r>
          <w:rPr>
            <w:rStyle w:val="afsnitspacer"/>
            <w:lang w:val="da-DK"/>
          </w:rPr>
          <w:delText>på trods af et fuldt og adækvat behandlingsforløb med glukokortikoid og/eller immunsuppressivum ikke har responderet tilfredsstillende,</w:delText>
        </w:r>
      </w:del>
      <w:del w:id="9166" w:author="AbbVie7" w:date="2025-05-12T15:19:00Z">
        <w:r>
          <w:rPr>
            <w:lang w:val="da-DK"/>
          </w:rPr>
          <w:delText xml:space="preserve"> eller som er intolerante over for eller har kontraindikationer mod sådanne behandlinger.</w:delText>
        </w:r>
      </w:del>
    </w:p>
    <w:p w:rsidR="0043400F" w14:paraId="6C1B7F84" w14:textId="77777777">
      <w:pPr>
        <w:pPrChange w:id="9167" w:author="AbbVie7" w:date="2025-05-12T15:19:00Z">
          <w:pPr>
            <w:pStyle w:val="EMEANormal"/>
          </w:pPr>
        </w:pPrChange>
        <w:rPr>
          <w:del w:id="9168" w:author="AbbVie7" w:date="2025-05-12T15:19:00Z"/>
          <w:lang w:val="da-DK"/>
        </w:rPr>
      </w:pPr>
    </w:p>
    <w:p w:rsidR="00552DC5" w14:paraId="75F7DC9E" w14:textId="77777777">
      <w:pPr>
        <w:pPrChange w:id="9169" w:author="AbbVie7" w:date="2025-05-12T15:19:00Z">
          <w:pPr>
            <w:pStyle w:val="EMEANormal"/>
          </w:pPr>
        </w:pPrChange>
        <w:rPr>
          <w:del w:id="9170" w:author="AbbVie7" w:date="2025-05-12T15:19:00Z"/>
          <w:u w:val="single"/>
          <w:lang w:val="da-DK"/>
        </w:rPr>
      </w:pPr>
      <w:del w:id="9171" w:author="AbbVie7" w:date="2025-05-12T15:19:00Z">
        <w:r>
          <w:rPr>
            <w:u w:val="single"/>
            <w:lang w:val="da-DK"/>
          </w:rPr>
          <w:delText>Pædiatrisk Crohns sygdom</w:delText>
        </w:r>
      </w:del>
    </w:p>
    <w:p w:rsidR="00552DC5" w14:paraId="40D7885E" w14:textId="77777777">
      <w:pPr>
        <w:pPrChange w:id="9172" w:author="AbbVie7" w:date="2025-05-12T15:19:00Z">
          <w:pPr>
            <w:pStyle w:val="EMEANormal"/>
          </w:pPr>
        </w:pPrChange>
        <w:rPr>
          <w:del w:id="9173" w:author="AbbVie7" w:date="2025-05-12T15:19:00Z"/>
          <w:u w:val="single"/>
          <w:lang w:val="da-DK"/>
        </w:rPr>
      </w:pPr>
    </w:p>
    <w:p w:rsidR="00552DC5" w14:paraId="27975870" w14:textId="77777777">
      <w:pPr>
        <w:pPrChange w:id="9174" w:author="AbbVie7" w:date="2025-05-12T15:19:00Z">
          <w:pPr>
            <w:pStyle w:val="EMEANormal"/>
          </w:pPr>
        </w:pPrChange>
        <w:rPr>
          <w:del w:id="9175" w:author="AbbVie7" w:date="2025-05-12T15:19:00Z"/>
          <w:lang w:val="da-DK"/>
        </w:rPr>
      </w:pPr>
      <w:del w:id="9176" w:author="AbbVie7" w:date="2025-05-12T15:19:00Z">
        <w:r>
          <w:rPr>
            <w:lang w:val="da-DK"/>
          </w:rPr>
          <w:delText xml:space="preserve">Humira er indiceret til behandling af </w:delText>
        </w:r>
      </w:del>
      <w:del w:id="9177" w:author="AbbVie7" w:date="2025-05-12T15:19:00Z">
        <w:r w:rsidR="00320760">
          <w:rPr>
            <w:lang w:val="da-DK"/>
          </w:rPr>
          <w:delText xml:space="preserve">moderat til </w:delText>
        </w:r>
      </w:del>
      <w:del w:id="9178" w:author="AbbVie7" w:date="2025-05-12T15:19:00Z">
        <w:r>
          <w:rPr>
            <w:lang w:val="da-DK"/>
          </w:rPr>
          <w:delText>svær aktiv Crohns sygdom hos pædiatriske patienter (</w:delText>
        </w:r>
      </w:del>
      <w:del w:id="9179" w:author="AbbVie7" w:date="2025-05-12T15:19:00Z">
        <w:r w:rsidR="005C67ED">
          <w:rPr>
            <w:lang w:val="da-DK"/>
          </w:rPr>
          <w:delText>fra</w:delText>
        </w:r>
      </w:del>
      <w:del w:id="9180" w:author="AbbVie7" w:date="2025-05-12T15:19:00Z">
        <w:r>
          <w:rPr>
            <w:lang w:val="da-DK"/>
          </w:rPr>
          <w:delText xml:space="preserve"> 6 år), som har haft utilstrækkeligt respons på konventionel behandling inklusive primær ernæringsbehandling</w:delText>
        </w:r>
      </w:del>
      <w:del w:id="9181" w:author="AbbVie7" w:date="2025-05-12T15:19:00Z">
        <w:r w:rsidR="00320760">
          <w:rPr>
            <w:lang w:val="da-DK"/>
          </w:rPr>
          <w:delText xml:space="preserve"> og</w:delText>
        </w:r>
      </w:del>
      <w:del w:id="9182" w:author="AbbVie7" w:date="2025-05-12T15:19:00Z">
        <w:r>
          <w:rPr>
            <w:lang w:val="da-DK"/>
          </w:rPr>
          <w:delText xml:space="preserve"> kortikosteroidbehandling og</w:delText>
        </w:r>
      </w:del>
      <w:del w:id="9183" w:author="AbbVie7" w:date="2025-05-12T15:19:00Z">
        <w:r w:rsidR="00320760">
          <w:rPr>
            <w:lang w:val="da-DK"/>
          </w:rPr>
          <w:delText>/eller</w:delText>
        </w:r>
      </w:del>
      <w:del w:id="9184" w:author="AbbVie7" w:date="2025-05-12T15:19:00Z">
        <w:r>
          <w:rPr>
            <w:lang w:val="da-DK"/>
          </w:rPr>
          <w:delText xml:space="preserve"> immunmodulerende behandling, eller som er intolerante over for eller har kontraindikationer mod sådanne behandlinger.</w:delText>
        </w:r>
      </w:del>
    </w:p>
    <w:p w:rsidR="00552DC5" w14:paraId="742895CE" w14:textId="77777777">
      <w:pPr>
        <w:pPrChange w:id="9185" w:author="AbbVie7" w:date="2025-05-12T15:19:00Z">
          <w:pPr>
            <w:pStyle w:val="EMEANormal"/>
          </w:pPr>
        </w:pPrChange>
        <w:rPr>
          <w:del w:id="9186" w:author="AbbVie7" w:date="2025-05-12T15:19:00Z"/>
          <w:lang w:val="da-DK"/>
        </w:rPr>
      </w:pPr>
    </w:p>
    <w:p w:rsidR="0043400F" w:rsidRPr="00D001A5" w14:paraId="5407E6DD" w14:textId="77777777">
      <w:pPr>
        <w:pPrChange w:id="9187" w:author="AbbVie7" w:date="2025-05-12T15:19:00Z">
          <w:pPr>
            <w:pStyle w:val="EMEANormal"/>
          </w:pPr>
        </w:pPrChange>
        <w:rPr>
          <w:del w:id="9188" w:author="AbbVie7" w:date="2025-05-12T15:19:00Z"/>
          <w:szCs w:val="22"/>
          <w:u w:val="single"/>
          <w:lang w:val="da-DK"/>
        </w:rPr>
      </w:pPr>
      <w:del w:id="9189" w:author="AbbVie7" w:date="2025-05-12T15:19:00Z">
        <w:r w:rsidRPr="00D001A5">
          <w:rPr>
            <w:szCs w:val="22"/>
            <w:u w:val="single"/>
            <w:lang w:val="da-DK"/>
          </w:rPr>
          <w:delText>Colitis ulcerosa</w:delText>
        </w:r>
      </w:del>
    </w:p>
    <w:p w:rsidR="0043400F" w:rsidRPr="00D001A5" w14:paraId="4E307CD5" w14:textId="77777777">
      <w:pPr>
        <w:pPrChange w:id="9190" w:author="AbbVie7" w:date="2025-05-12T15:19:00Z">
          <w:pPr>
            <w:pStyle w:val="EMEANormal"/>
          </w:pPr>
        </w:pPrChange>
        <w:rPr>
          <w:del w:id="9191" w:author="AbbVie7" w:date="2025-05-12T15:19:00Z"/>
          <w:szCs w:val="22"/>
          <w:u w:val="single"/>
          <w:lang w:val="da-DK"/>
        </w:rPr>
      </w:pPr>
    </w:p>
    <w:p w:rsidR="00367F74" w14:paraId="3531DB56" w14:textId="77777777">
      <w:pPr>
        <w:pPrChange w:id="9192" w:author="AbbVie7" w:date="2025-05-12T15:19:00Z">
          <w:pPr>
            <w:pStyle w:val="EMEANormal"/>
          </w:pPr>
        </w:pPrChange>
        <w:rPr>
          <w:del w:id="9193" w:author="AbbVie7" w:date="2025-05-12T15:19:00Z"/>
          <w:szCs w:val="22"/>
          <w:lang w:val="da-DK"/>
        </w:rPr>
      </w:pPr>
      <w:del w:id="9194" w:author="AbbVie7" w:date="2025-05-12T15:19:00Z">
        <w:r w:rsidRPr="00D001A5">
          <w:rPr>
            <w:szCs w:val="22"/>
            <w:lang w:val="da-DK"/>
          </w:rPr>
          <w:delText xml:space="preserve">Humira er indiceret til behandling af moderat til svær aktiv colitis ulcerosa hos voksne, som </w:delText>
        </w:r>
      </w:del>
      <w:del w:id="9195" w:author="AbbVie7" w:date="2025-05-12T15:19:00Z">
        <w:r w:rsidRPr="00D001A5">
          <w:rPr>
            <w:rStyle w:val="afsnitspacer"/>
            <w:szCs w:val="22"/>
            <w:lang w:val="da-DK"/>
          </w:rPr>
          <w:delText xml:space="preserve">ikke har responderet tilfredsstillende på konventionel behandling inklusive </w:delText>
        </w:r>
      </w:del>
      <w:del w:id="9196" w:author="AbbVie7" w:date="2025-05-12T15:19:00Z">
        <w:r>
          <w:rPr>
            <w:rStyle w:val="afsnitspacer"/>
            <w:szCs w:val="22"/>
            <w:lang w:val="da-DK"/>
          </w:rPr>
          <w:delText>glukokortikoider</w:delText>
        </w:r>
      </w:del>
      <w:del w:id="9197" w:author="AbbVie7" w:date="2025-05-12T15:19:00Z">
        <w:r w:rsidRPr="00D001A5">
          <w:rPr>
            <w:rStyle w:val="afsnitspacer"/>
            <w:szCs w:val="22"/>
            <w:lang w:val="da-DK"/>
          </w:rPr>
          <w:delText xml:space="preserve"> og 6-mercaptopurin (6-MP) eller azathioprin (AZA), </w:delText>
        </w:r>
      </w:del>
      <w:del w:id="9198" w:author="AbbVie7" w:date="2025-05-12T15:19:00Z">
        <w:r w:rsidRPr="00D001A5">
          <w:rPr>
            <w:szCs w:val="22"/>
            <w:lang w:val="da-DK"/>
          </w:rPr>
          <w:delText>eller som er intolerante over for eller har kontraindikationer mod sådanne behandlinger.</w:delText>
        </w:r>
      </w:del>
    </w:p>
    <w:p w:rsidR="00367F74" w14:paraId="54B8318E" w14:textId="77777777">
      <w:pPr>
        <w:pPrChange w:id="9199" w:author="AbbVie7" w:date="2025-05-12T15:19:00Z">
          <w:pPr>
            <w:pStyle w:val="EMEANormal"/>
          </w:pPr>
        </w:pPrChange>
        <w:rPr>
          <w:del w:id="9200" w:author="AbbVie7" w:date="2025-05-12T15:19:00Z"/>
          <w:szCs w:val="22"/>
          <w:lang w:val="da-DK"/>
        </w:rPr>
      </w:pPr>
    </w:p>
    <w:p w:rsidR="00367F74" w:rsidRPr="00367F74" w:rsidP="007948DB" w14:paraId="39520115" w14:textId="77777777">
      <w:pPr>
        <w:rPr>
          <w:del w:id="9201" w:author="AbbVie7" w:date="2025-05-12T15:19:00Z"/>
          <w:rFonts w:eastAsia="SimSun"/>
          <w:szCs w:val="22"/>
          <w:u w:val="single"/>
          <w:lang w:val="da-DK" w:eastAsia="zh-CN"/>
        </w:rPr>
      </w:pPr>
      <w:del w:id="9202" w:author="AbbVie7" w:date="2025-05-12T15:19:00Z">
        <w:r w:rsidRPr="00367F74">
          <w:rPr>
            <w:rFonts w:eastAsia="SimSun"/>
            <w:szCs w:val="22"/>
            <w:u w:val="single"/>
            <w:lang w:val="da-DK" w:eastAsia="zh-CN"/>
          </w:rPr>
          <w:delText>Pædiatrisk colitis ulcerosa</w:delText>
        </w:r>
      </w:del>
    </w:p>
    <w:p w:rsidR="00367F74" w:rsidRPr="00367F74" w14:paraId="1A005D12" w14:textId="77777777">
      <w:pPr>
        <w:tabs>
          <w:tab w:val="left" w:pos="562"/>
        </w:tabs>
        <w:suppressAutoHyphens/>
        <w:pPrChange w:id="9203" w:author="AbbVie7" w:date="2025-05-12T15:19:00Z">
          <w:pPr>
            <w:tabs>
              <w:tab w:val="clear" w:pos="562"/>
            </w:tabs>
            <w:suppressAutoHyphens w:val="0"/>
          </w:pPr>
        </w:pPrChange>
        <w:rPr>
          <w:del w:id="9204" w:author="AbbVie7" w:date="2025-05-12T15:19:00Z"/>
          <w:rFonts w:eastAsia="SimSun"/>
          <w:szCs w:val="22"/>
          <w:u w:val="single"/>
          <w:lang w:val="da-DK" w:eastAsia="zh-CN"/>
        </w:rPr>
      </w:pPr>
    </w:p>
    <w:p w:rsidR="0043400F" w14:paraId="1AFF383C" w14:textId="77777777">
      <w:pPr>
        <w:pPrChange w:id="9205" w:author="AbbVie7" w:date="2025-05-12T15:19:00Z">
          <w:pPr>
            <w:pStyle w:val="EMEANormal"/>
          </w:pPr>
        </w:pPrChange>
        <w:rPr>
          <w:del w:id="9206" w:author="AbbVie7" w:date="2025-05-12T15:19:00Z"/>
          <w:szCs w:val="22"/>
          <w:lang w:val="da-DK"/>
        </w:rPr>
      </w:pPr>
      <w:del w:id="9207" w:author="AbbVie7" w:date="2025-05-12T15:19:00Z">
        <w:r w:rsidRPr="00367F74">
          <w:rPr>
            <w:rFonts w:eastAsia="SimSun"/>
            <w:szCs w:val="22"/>
            <w:lang w:val="da-DK" w:eastAsia="zh-CN"/>
          </w:rPr>
          <w:delText>Humira er indiceret til behandling af moderat til svær colitis ulcerosa hos pædiatriske patienter (fra 6 år), som har haft utilstrækkelig</w:delText>
        </w:r>
      </w:del>
      <w:del w:id="9208" w:author="AbbVie7" w:date="2025-05-12T15:19:00Z">
        <w:r w:rsidR="00BB64E4">
          <w:rPr>
            <w:rFonts w:eastAsia="SimSun"/>
            <w:szCs w:val="22"/>
            <w:lang w:val="da-DK" w:eastAsia="zh-CN"/>
          </w:rPr>
          <w:delText>t</w:delText>
        </w:r>
      </w:del>
      <w:del w:id="9209" w:author="AbbVie7" w:date="2025-05-12T15:19:00Z">
        <w:r w:rsidRPr="00367F74">
          <w:rPr>
            <w:rFonts w:eastAsia="SimSun"/>
            <w:szCs w:val="22"/>
            <w:lang w:val="da-DK" w:eastAsia="zh-CN"/>
          </w:rPr>
          <w:delText xml:space="preserve"> respons på konventionel behandling, </w:delText>
        </w:r>
      </w:del>
      <w:del w:id="9210" w:author="AbbVie7" w:date="2025-05-12T15:19:00Z">
        <w:r w:rsidR="00DB5C27">
          <w:rPr>
            <w:lang w:val="da-DK"/>
          </w:rPr>
          <w:delText>inklusive</w:delText>
        </w:r>
      </w:del>
      <w:del w:id="9211" w:author="AbbVie7" w:date="2025-05-12T15:19:00Z">
        <w:r w:rsidRPr="00367F74">
          <w:rPr>
            <w:rFonts w:eastAsia="SimSun"/>
            <w:szCs w:val="22"/>
            <w:lang w:val="da-DK" w:eastAsia="zh-CN"/>
          </w:rPr>
          <w:delText xml:space="preserve"> kortikosteroid</w:delText>
        </w:r>
      </w:del>
      <w:del w:id="9212" w:author="AbbVie7" w:date="2025-05-12T15:19:00Z">
        <w:r w:rsidR="00DB5C27">
          <w:rPr>
            <w:lang w:val="da-DK"/>
          </w:rPr>
          <w:delText>behandling</w:delText>
        </w:r>
      </w:del>
      <w:del w:id="9213" w:author="AbbVie7" w:date="2025-05-12T15:19:00Z">
        <w:r w:rsidRPr="00367F74">
          <w:rPr>
            <w:rFonts w:eastAsia="SimSun"/>
            <w:szCs w:val="22"/>
            <w:lang w:val="da-DK" w:eastAsia="zh-CN"/>
          </w:rPr>
          <w:delText xml:space="preserve"> og/eller 6-mercaptopurin (6-MP) eller azathioprin (AZA), eller som er intolerante over for eller har medicinske kontraindikationer mod sådanne behandlinger.</w:delText>
        </w:r>
      </w:del>
      <w:del w:id="9214" w:author="AbbVie7" w:date="2025-05-12T15:19:00Z">
        <w:r w:rsidRPr="00D001A5">
          <w:rPr>
            <w:szCs w:val="22"/>
            <w:lang w:val="da-DK"/>
          </w:rPr>
          <w:delText xml:space="preserve"> </w:delText>
        </w:r>
      </w:del>
    </w:p>
    <w:p w:rsidR="00B176EC" w14:paraId="4C1D0E38" w14:textId="77777777">
      <w:pPr>
        <w:pPrChange w:id="9215" w:author="AbbVie7" w:date="2025-05-12T15:19:00Z">
          <w:pPr>
            <w:pStyle w:val="EMEANormal"/>
          </w:pPr>
        </w:pPrChange>
        <w:rPr>
          <w:del w:id="9216" w:author="AbbVie7" w:date="2025-05-12T15:19:00Z"/>
          <w:szCs w:val="22"/>
          <w:lang w:val="da-DK"/>
        </w:rPr>
      </w:pPr>
    </w:p>
    <w:p w:rsidR="00A05D3C" w:rsidRPr="00B030AA" w14:paraId="11B74B92" w14:textId="77777777">
      <w:pPr>
        <w:pPrChange w:id="9217" w:author="AbbVie7" w:date="2025-05-12T15:19:00Z">
          <w:pPr>
            <w:pStyle w:val="EMEANormal"/>
          </w:pPr>
        </w:pPrChange>
        <w:rPr>
          <w:del w:id="9218" w:author="AbbVie7" w:date="2025-05-12T15:19:00Z"/>
          <w:szCs w:val="22"/>
          <w:u w:val="single"/>
          <w:lang w:val="da-DK"/>
        </w:rPr>
      </w:pPr>
      <w:del w:id="9219" w:author="AbbVie7" w:date="2025-05-12T15:19:00Z">
        <w:r w:rsidRPr="00B030AA">
          <w:rPr>
            <w:szCs w:val="22"/>
            <w:u w:val="single"/>
            <w:lang w:val="da-DK"/>
          </w:rPr>
          <w:delText>Uveitis</w:delText>
        </w:r>
      </w:del>
    </w:p>
    <w:p w:rsidR="00A05D3C" w:rsidRPr="002F530B" w14:paraId="3FDACF9E" w14:textId="77777777">
      <w:pPr>
        <w:pPrChange w:id="9220" w:author="AbbVie7" w:date="2025-05-12T15:19:00Z">
          <w:pPr>
            <w:pStyle w:val="EMEANormal"/>
          </w:pPr>
        </w:pPrChange>
        <w:rPr>
          <w:del w:id="9221" w:author="AbbVie7" w:date="2025-05-12T15:19:00Z"/>
          <w:b/>
          <w:szCs w:val="22"/>
          <w:lang w:val="da-DK"/>
        </w:rPr>
      </w:pPr>
    </w:p>
    <w:p w:rsidR="0000683B" w14:paraId="485BC75A" w14:textId="77777777">
      <w:pPr>
        <w:pPrChange w:id="9222" w:author="AbbVie7" w:date="2025-05-12T15:19:00Z">
          <w:pPr>
            <w:pStyle w:val="EMEANormal"/>
          </w:pPr>
        </w:pPrChange>
        <w:rPr>
          <w:del w:id="9223" w:author="AbbVie7" w:date="2025-05-12T15:19:00Z"/>
          <w:szCs w:val="22"/>
          <w:lang w:val="da-DK"/>
        </w:rPr>
      </w:pPr>
      <w:del w:id="9224" w:author="AbbVie7" w:date="2025-05-12T15:19:00Z">
        <w:r w:rsidRPr="002F530B">
          <w:rPr>
            <w:bCs/>
            <w:iCs/>
            <w:szCs w:val="22"/>
            <w:lang w:val="da-DK"/>
          </w:rPr>
          <w:delText xml:space="preserve">Humira er indiceret </w:delText>
        </w:r>
      </w:del>
      <w:del w:id="9225" w:author="AbbVie7" w:date="2025-05-12T15:19:00Z">
        <w:r w:rsidRPr="002F530B">
          <w:rPr>
            <w:szCs w:val="22"/>
            <w:lang w:val="da-DK"/>
          </w:rPr>
          <w:delText>til behandling af voksne med non-infektiøs intermediær, posterior og pan-uveitis, som har haft utilstrækkeligt respons på kortikosteroider, som har behov for steroidbesparende behandling, eller som ikke er egnet til behandling med kortikosteroider.</w:delText>
        </w:r>
      </w:del>
    </w:p>
    <w:p w:rsidR="004C41D8" w14:paraId="03FB9134" w14:textId="77777777">
      <w:pPr>
        <w:pPrChange w:id="9226" w:author="AbbVie7" w:date="2025-05-12T15:19:00Z">
          <w:pPr>
            <w:pStyle w:val="EMEANormal"/>
          </w:pPr>
        </w:pPrChange>
        <w:rPr>
          <w:del w:id="9227" w:author="AbbVie7" w:date="2025-05-12T15:19:00Z"/>
          <w:szCs w:val="22"/>
          <w:lang w:val="da-DK"/>
        </w:rPr>
      </w:pPr>
    </w:p>
    <w:p w:rsidR="004C41D8" w:rsidRPr="004D4CE1" w:rsidP="007948DB" w14:paraId="64FE32A2" w14:textId="77777777">
      <w:pPr>
        <w:rPr>
          <w:del w:id="9228" w:author="AbbVie7" w:date="2025-05-12T15:19:00Z"/>
          <w:bCs/>
          <w:iCs/>
          <w:u w:val="single"/>
          <w:lang w:val="da-DK"/>
        </w:rPr>
      </w:pPr>
      <w:del w:id="9229" w:author="AbbVie7" w:date="2025-05-12T15:19:00Z">
        <w:r w:rsidRPr="004D4CE1">
          <w:rPr>
            <w:bCs/>
            <w:iCs/>
            <w:u w:val="single"/>
            <w:lang w:val="da-DK"/>
          </w:rPr>
          <w:delText xml:space="preserve">Pædiatrisk </w:delText>
        </w:r>
      </w:del>
      <w:del w:id="9230" w:author="AbbVie7" w:date="2025-05-12T15:19:00Z">
        <w:r w:rsidRPr="004D4CE1" w:rsidR="00A575B7">
          <w:rPr>
            <w:bCs/>
            <w:iCs/>
            <w:u w:val="single"/>
            <w:lang w:val="da-DK"/>
          </w:rPr>
          <w:delText>u</w:delText>
        </w:r>
      </w:del>
      <w:del w:id="9231" w:author="AbbVie7" w:date="2025-05-12T15:19:00Z">
        <w:r w:rsidRPr="004D4CE1">
          <w:rPr>
            <w:bCs/>
            <w:iCs/>
            <w:u w:val="single"/>
            <w:lang w:val="da-DK"/>
          </w:rPr>
          <w:delText>veitis</w:delText>
        </w:r>
      </w:del>
    </w:p>
    <w:p w:rsidR="004C41D8" w:rsidRPr="004D4CE1" w:rsidP="007948DB" w14:paraId="06E95A48" w14:textId="77777777">
      <w:pPr>
        <w:rPr>
          <w:del w:id="9232" w:author="AbbVie7" w:date="2025-05-12T15:19:00Z"/>
          <w:bCs/>
          <w:iCs/>
          <w:lang w:val="da-DK"/>
        </w:rPr>
      </w:pPr>
    </w:p>
    <w:p w:rsidR="004C41D8" w:rsidRPr="004D4CE1" w:rsidP="007948DB" w14:paraId="41391F13" w14:textId="77777777">
      <w:pPr>
        <w:rPr>
          <w:del w:id="9233" w:author="AbbVie7" w:date="2025-05-12T15:19:00Z"/>
          <w:lang w:val="da-DK"/>
        </w:rPr>
      </w:pPr>
      <w:del w:id="9234" w:author="AbbVie7" w:date="2025-05-12T15:19:00Z">
        <w:r w:rsidRPr="004D4CE1">
          <w:rPr>
            <w:bCs/>
            <w:iCs/>
            <w:lang w:val="da-DK"/>
          </w:rPr>
          <w:delText xml:space="preserve">Humira er indiceret </w:delText>
        </w:r>
      </w:del>
      <w:del w:id="9235" w:author="AbbVie7" w:date="2025-05-12T15:19:00Z">
        <w:r w:rsidRPr="004D4CE1">
          <w:rPr>
            <w:lang w:val="da-DK"/>
          </w:rPr>
          <w:delText xml:space="preserve">til behandling af pædiatrisk kronisk non-infektiøs anterior uveitis hos børn fra 2 år, som har haft utilstrækkeligt respons på konventionel behandling eller, som er intolerante eller, som ikke er egnet til konventionel behandling. </w:delText>
        </w:r>
      </w:del>
    </w:p>
    <w:p w:rsidR="00A05D3C" w14:paraId="4769E81B" w14:textId="77777777">
      <w:pPr>
        <w:pPrChange w:id="9236" w:author="AbbVie7" w:date="2025-05-12T15:19:00Z">
          <w:pPr>
            <w:pStyle w:val="EMEANormal"/>
          </w:pPr>
        </w:pPrChange>
        <w:rPr>
          <w:del w:id="9237" w:author="AbbVie7" w:date="2025-05-12T15:19:00Z"/>
          <w:szCs w:val="22"/>
          <w:lang w:val="da-DK"/>
        </w:rPr>
      </w:pPr>
    </w:p>
    <w:p w:rsidR="00767709" w:rsidRPr="0000683B" w14:paraId="44FA233C" w14:textId="77777777">
      <w:pPr>
        <w:pPrChange w:id="9238" w:author="AbbVie7" w:date="2025-05-12T15:19:00Z">
          <w:pPr>
            <w:pStyle w:val="EMEANormal"/>
          </w:pPr>
        </w:pPrChange>
        <w:rPr>
          <w:del w:id="9239" w:author="AbbVie7" w:date="2025-05-12T15:19:00Z"/>
          <w:b/>
          <w:lang w:val="da-DK"/>
        </w:rPr>
      </w:pPr>
      <w:del w:id="9240" w:author="AbbVie7" w:date="2025-05-12T15:19:00Z">
        <w:r w:rsidRPr="0000683B">
          <w:rPr>
            <w:b/>
            <w:lang w:val="da-DK"/>
          </w:rPr>
          <w:delText>4.2</w:delText>
        </w:r>
      </w:del>
      <w:del w:id="9241" w:author="AbbVie7" w:date="2025-05-12T15:19:00Z">
        <w:r w:rsidRPr="0000683B">
          <w:rPr>
            <w:b/>
            <w:lang w:val="da-DK"/>
          </w:rPr>
          <w:tab/>
          <w:delText xml:space="preserve">Dosering og </w:delText>
        </w:r>
      </w:del>
      <w:del w:id="9242" w:author="AbbVie7" w:date="2025-05-12T15:19:00Z">
        <w:r w:rsidRPr="0000683B" w:rsidR="00CA5DD5">
          <w:rPr>
            <w:b/>
            <w:lang w:val="da-DK"/>
          </w:rPr>
          <w:delText>administration</w:delText>
        </w:r>
      </w:del>
    </w:p>
    <w:p w:rsidR="004D7D6F" w:rsidP="007948DB" w14:paraId="4B267CF4" w14:textId="77777777">
      <w:pPr>
        <w:rPr>
          <w:del w:id="9243" w:author="AbbVie7" w:date="2025-05-12T15:19:00Z"/>
          <w:lang w:val="da-DK"/>
        </w:rPr>
      </w:pPr>
    </w:p>
    <w:p w:rsidR="00B176EC" w:rsidP="007948DB" w14:paraId="1E947369" w14:textId="77777777">
      <w:pPr>
        <w:rPr>
          <w:del w:id="9244" w:author="AbbVie7" w:date="2025-05-12T15:19:00Z"/>
          <w:lang w:val="da-DK"/>
        </w:rPr>
      </w:pPr>
      <w:del w:id="9245" w:author="AbbVie7" w:date="2025-05-12T15:19:00Z">
        <w:r>
          <w:rPr>
            <w:lang w:val="da-DK"/>
          </w:rPr>
          <w:delText xml:space="preserve">Behandling med Humira bør initieres og </w:delText>
        </w:r>
      </w:del>
      <w:del w:id="9246" w:author="AbbVie7" w:date="2025-05-12T15:19:00Z">
        <w:r w:rsidR="007A6B40">
          <w:rPr>
            <w:lang w:val="da-DK"/>
          </w:rPr>
          <w:delText xml:space="preserve">superviseres </w:delText>
        </w:r>
      </w:del>
      <w:del w:id="9247" w:author="AbbVie7" w:date="2025-05-12T15:19:00Z">
        <w:r>
          <w:rPr>
            <w:lang w:val="da-DK"/>
          </w:rPr>
          <w:delText xml:space="preserve">af speciallæger med erfaring i diagnosticering og behandling af </w:delText>
        </w:r>
      </w:del>
      <w:del w:id="9248" w:author="AbbVie7" w:date="2025-05-12T15:19:00Z">
        <w:r w:rsidR="00862247">
          <w:rPr>
            <w:lang w:val="da-DK"/>
          </w:rPr>
          <w:delText>de sygdomme</w:delText>
        </w:r>
      </w:del>
      <w:del w:id="9249" w:author="AbbVie7" w:date="2025-05-12T15:19:00Z">
        <w:r w:rsidR="00862247">
          <w:rPr>
            <w:szCs w:val="22"/>
            <w:lang w:val="da-DK"/>
          </w:rPr>
          <w:delText>, som</w:delText>
        </w:r>
      </w:del>
      <w:del w:id="9250" w:author="AbbVie7" w:date="2025-05-12T15:19:00Z">
        <w:r w:rsidRPr="001E1DC5" w:rsidR="001E1DC5">
          <w:rPr>
            <w:szCs w:val="22"/>
            <w:lang w:val="da-DK"/>
          </w:rPr>
          <w:delText xml:space="preserve"> Humira er indiceret</w:delText>
        </w:r>
      </w:del>
      <w:del w:id="9251" w:author="AbbVie7" w:date="2025-05-12T15:19:00Z">
        <w:r w:rsidR="00977046">
          <w:rPr>
            <w:szCs w:val="22"/>
            <w:lang w:val="da-DK"/>
          </w:rPr>
          <w:delText xml:space="preserve"> til</w:delText>
        </w:r>
      </w:del>
      <w:del w:id="9252" w:author="AbbVie7" w:date="2025-05-12T15:19:00Z">
        <w:r>
          <w:rPr>
            <w:lang w:val="da-DK"/>
          </w:rPr>
          <w:delText xml:space="preserve">. </w:delText>
        </w:r>
      </w:del>
      <w:del w:id="9253" w:author="AbbVie7" w:date="2025-05-12T15:19:00Z">
        <w:r w:rsidRPr="00C82E32" w:rsidR="00C82E32">
          <w:rPr>
            <w:lang w:val="da-DK"/>
          </w:rPr>
          <w:delText>Før initiering af behandling med Humira rådes øjenlæger til at rådføre sig med en passende specialist (se pkt. 4.4)</w:delText>
        </w:r>
      </w:del>
      <w:del w:id="9254" w:author="AbbVie7" w:date="2025-05-12T15:19:00Z">
        <w:r w:rsidR="00C82E32">
          <w:rPr>
            <w:lang w:val="da-DK"/>
          </w:rPr>
          <w:delText>.</w:delText>
        </w:r>
      </w:del>
    </w:p>
    <w:p w:rsidR="00767709" w:rsidP="007948DB" w14:paraId="401C43A8" w14:textId="77777777">
      <w:pPr>
        <w:rPr>
          <w:del w:id="9255" w:author="AbbVie7" w:date="2025-05-12T15:19:00Z"/>
          <w:lang w:val="da-DK"/>
        </w:rPr>
      </w:pPr>
      <w:del w:id="9256" w:author="AbbVie7" w:date="2025-05-12T15:19:00Z">
        <w:r>
          <w:rPr>
            <w:lang w:val="da-DK"/>
          </w:rPr>
          <w:delText>Patienter i Humira-behandling bør få udleveret et særligt patientkort.</w:delText>
        </w:r>
      </w:del>
    </w:p>
    <w:p w:rsidR="00481622" w:rsidP="007948DB" w14:paraId="175C6CEF" w14:textId="77777777">
      <w:pPr>
        <w:rPr>
          <w:del w:id="9257" w:author="AbbVie7" w:date="2025-05-12T15:19:00Z"/>
          <w:lang w:val="da-DK"/>
        </w:rPr>
      </w:pPr>
    </w:p>
    <w:p w:rsidR="00767709" w:rsidP="007948DB" w14:paraId="4FCBCBB0" w14:textId="77777777">
      <w:pPr>
        <w:rPr>
          <w:del w:id="9258" w:author="AbbVie7" w:date="2025-05-12T15:19:00Z"/>
          <w:lang w:val="da-DK"/>
        </w:rPr>
      </w:pPr>
      <w:del w:id="9259" w:author="AbbVie7" w:date="2025-05-12T15:19:00Z">
        <w:r>
          <w:rPr>
            <w:lang w:val="da-DK"/>
          </w:rPr>
          <w:delText>Efter passende oplæring i injektionsteknik kan patienter selv injicere Humira, såfremt lægen finder det hensigtsmæssigt, og med nødvendig lægelig opfølgning.</w:delText>
        </w:r>
      </w:del>
    </w:p>
    <w:p w:rsidR="00481622" w:rsidP="007948DB" w14:paraId="585207FC" w14:textId="77777777">
      <w:pPr>
        <w:rPr>
          <w:del w:id="9260" w:author="AbbVie7" w:date="2025-05-12T15:19:00Z"/>
          <w:lang w:val="da-DK"/>
        </w:rPr>
      </w:pPr>
    </w:p>
    <w:p w:rsidR="00767709" w:rsidP="007948DB" w14:paraId="5E0941B6" w14:textId="77777777">
      <w:pPr>
        <w:rPr>
          <w:lang w:val="da-DK"/>
        </w:rPr>
      </w:pPr>
      <w:del w:id="9261" w:author="AbbVie7" w:date="2025-05-12T15:19:00Z">
        <w:r>
          <w:rPr>
            <w:lang w:val="da-DK"/>
          </w:rPr>
          <w:delText>Under behandling med Humira, bør andre samtidige behandlinger (f.eks., kortikosteroider og/eller immunmodulerende midler) optimeres.</w:delText>
        </w:r>
      </w:del>
    </w:p>
    <w:p w:rsidR="00934180" w14:paraId="242AC3ED" w14:textId="77777777">
      <w:pPr>
        <w:rPr>
          <w:del w:id="9262" w:author="AbbVie7" w:date="2025-05-12T15:19:00Z"/>
          <w:lang w:val="da-DK"/>
        </w:rPr>
      </w:pPr>
    </w:p>
    <w:p w:rsidR="00E151A5" w:rsidP="00934180" w14:paraId="17AB28A7" w14:textId="77777777">
      <w:pPr>
        <w:pStyle w:val="EMEAHeadingUnderline"/>
        <w:spacing w:before="0" w:beforeLines="0" w:after="0" w:afterLines="0"/>
        <w:rPr>
          <w:del w:id="9263" w:author="AbbVie7" w:date="2025-05-12T15:19:00Z"/>
          <w:lang w:val="da-DK"/>
        </w:rPr>
      </w:pPr>
      <w:del w:id="9264" w:author="AbbVie7" w:date="2025-05-12T15:19:00Z">
        <w:r>
          <w:rPr>
            <w:lang w:val="da-DK"/>
          </w:rPr>
          <w:delText>Dosering</w:delText>
        </w:r>
      </w:del>
    </w:p>
    <w:p w:rsidR="00934180" w:rsidRPr="00934180" w:rsidP="00934180" w14:paraId="1C434212" w14:textId="77777777">
      <w:pPr>
        <w:pStyle w:val="EMEANormal"/>
        <w:rPr>
          <w:del w:id="9265" w:author="AbbVie7" w:date="2025-05-12T15:19:00Z"/>
          <w:lang w:val="da-DK"/>
        </w:rPr>
      </w:pPr>
    </w:p>
    <w:p w:rsidR="00767709" w:rsidRPr="008D74C5" w14:paraId="5B4A773E" w14:textId="77777777">
      <w:pPr>
        <w:pStyle w:val="EMEANormal"/>
        <w:rPr>
          <w:del w:id="9266" w:author="AbbVie7" w:date="2025-05-12T15:19:00Z"/>
          <w:i/>
          <w:lang w:val="da-DK"/>
        </w:rPr>
      </w:pPr>
      <w:del w:id="9267" w:author="AbbVie7" w:date="2025-05-12T15:19:00Z">
        <w:r w:rsidRPr="008D74C5">
          <w:rPr>
            <w:i/>
            <w:lang w:val="da-DK"/>
          </w:rPr>
          <w:delText>Reumatoid artrit</w:delText>
        </w:r>
      </w:del>
    </w:p>
    <w:p w:rsidR="00767709" w14:paraId="52CD6308" w14:textId="77777777">
      <w:pPr>
        <w:pStyle w:val="EMEANormal"/>
        <w:rPr>
          <w:del w:id="9268" w:author="AbbVie7" w:date="2025-05-12T15:19:00Z"/>
          <w:lang w:val="da-DK"/>
        </w:rPr>
      </w:pPr>
    </w:p>
    <w:p w:rsidR="00767709" w14:paraId="2C5D1E1F" w14:textId="77777777">
      <w:pPr>
        <w:rPr>
          <w:del w:id="9269" w:author="AbbVie7" w:date="2025-05-12T15:19:00Z"/>
          <w:lang w:val="da-DK"/>
        </w:rPr>
      </w:pPr>
      <w:del w:id="9270" w:author="AbbVie7" w:date="2025-05-12T15:19:00Z">
        <w:r>
          <w:rPr>
            <w:lang w:val="da-DK"/>
          </w:rPr>
          <w:delText>Den anbefalede dosis af Humira til voksne patienter med reumatoid artrit er 40 mg adalimumab givet som enkeltdosis ved subkutan injektion hver anden uge. Der fortsættes med methotrexat under behandling med Humira.</w:delText>
        </w:r>
      </w:del>
    </w:p>
    <w:p w:rsidR="00767709" w14:paraId="0B595A8A" w14:textId="77777777">
      <w:pPr>
        <w:rPr>
          <w:del w:id="9271" w:author="AbbVie7" w:date="2025-05-12T15:19:00Z"/>
          <w:lang w:val="da-DK"/>
        </w:rPr>
      </w:pPr>
    </w:p>
    <w:p w:rsidR="00767709" w14:paraId="7DF31A59" w14:textId="77777777">
      <w:pPr>
        <w:rPr>
          <w:del w:id="9272" w:author="AbbVie7" w:date="2025-05-12T15:19:00Z"/>
          <w:lang w:val="da-DK"/>
        </w:rPr>
      </w:pPr>
      <w:del w:id="9273" w:author="AbbVie7" w:date="2025-05-12T15:19:00Z">
        <w:r>
          <w:rPr>
            <w:lang w:val="da-DK"/>
          </w:rPr>
          <w:delText>Der kan fortsættes med glukokortikoider, salicylater, non-steroide antiinflammatoriske eller analgetiske lægemidler under behandling med Humira. Se p</w:delText>
        </w:r>
      </w:del>
      <w:del w:id="9274" w:author="AbbVie7" w:date="2025-05-12T15:19:00Z">
        <w:r w:rsidR="00D228E1">
          <w:rPr>
            <w:lang w:val="da-DK"/>
          </w:rPr>
          <w:delText>kt.</w:delText>
        </w:r>
      </w:del>
      <w:del w:id="9275" w:author="AbbVie7" w:date="2025-05-12T15:19:00Z">
        <w:r>
          <w:rPr>
            <w:lang w:val="da-DK"/>
          </w:rPr>
          <w:delText xml:space="preserve"> 4.4 og 5.1 vedrørende kombination med andre sygdomsmodificerende antireumatiske lægemidler end methotrexat.</w:delText>
        </w:r>
      </w:del>
    </w:p>
    <w:p w:rsidR="00767709" w14:paraId="7246CDB4" w14:textId="77777777">
      <w:pPr>
        <w:rPr>
          <w:del w:id="9276" w:author="AbbVie7" w:date="2025-05-12T15:19:00Z"/>
          <w:lang w:val="da-DK"/>
        </w:rPr>
      </w:pPr>
    </w:p>
    <w:p w:rsidR="00767709" w14:paraId="214E5885" w14:textId="77777777">
      <w:pPr>
        <w:rPr>
          <w:del w:id="9277" w:author="AbbVie7" w:date="2025-05-12T15:19:00Z"/>
          <w:lang w:val="da-DK"/>
        </w:rPr>
      </w:pPr>
      <w:del w:id="9278" w:author="AbbVie7" w:date="2025-05-12T15:19:00Z">
        <w:r>
          <w:rPr>
            <w:lang w:val="da-DK"/>
          </w:rPr>
          <w:delText>Ved behandling med Humira alene kan det være en fordel for visse patienter, der oplever faldende respons</w:delText>
        </w:r>
      </w:del>
      <w:del w:id="9279" w:author="AbbVie7" w:date="2025-05-12T15:19:00Z">
        <w:r w:rsidR="0066632D">
          <w:rPr>
            <w:lang w:val="da-DK"/>
          </w:rPr>
          <w:delText xml:space="preserve"> </w:delText>
        </w:r>
      </w:del>
      <w:del w:id="9280" w:author="AbbVie7" w:date="2025-05-12T15:19:00Z">
        <w:r w:rsidR="001313AF">
          <w:rPr>
            <w:lang w:val="da-DK"/>
          </w:rPr>
          <w:delText>på</w:delText>
        </w:r>
      </w:del>
      <w:del w:id="9281" w:author="AbbVie7" w:date="2025-05-12T15:19:00Z">
        <w:r w:rsidR="0066632D">
          <w:rPr>
            <w:lang w:val="da-DK"/>
          </w:rPr>
          <w:delText xml:space="preserve"> Humira </w:delText>
        </w:r>
      </w:del>
      <w:del w:id="9282" w:author="AbbVie7" w:date="2025-05-12T15:19:00Z">
        <w:r w:rsidR="001A7201">
          <w:rPr>
            <w:lang w:val="da-DK"/>
          </w:rPr>
          <w:delText xml:space="preserve">40 mg </w:delText>
        </w:r>
      </w:del>
      <w:del w:id="9283" w:author="AbbVie7" w:date="2025-05-12T15:19:00Z">
        <w:r w:rsidR="0066632D">
          <w:rPr>
            <w:lang w:val="da-DK"/>
          </w:rPr>
          <w:delText>hver anden uge</w:delText>
        </w:r>
      </w:del>
      <w:del w:id="9284" w:author="AbbVie7" w:date="2025-05-12T15:19:00Z">
        <w:r>
          <w:rPr>
            <w:lang w:val="da-DK"/>
          </w:rPr>
          <w:delText>, at øge dosis til 40 mg adalimumab hver uge</w:delText>
        </w:r>
      </w:del>
      <w:del w:id="9285" w:author="AbbVie7" w:date="2025-05-12T15:19:00Z">
        <w:r w:rsidR="0066632D">
          <w:rPr>
            <w:lang w:val="da-DK"/>
          </w:rPr>
          <w:delText xml:space="preserve"> eller 80 mg hver anden uge</w:delText>
        </w:r>
      </w:del>
      <w:del w:id="9286" w:author="AbbVie7" w:date="2025-05-12T15:19:00Z">
        <w:r>
          <w:rPr>
            <w:lang w:val="da-DK"/>
          </w:rPr>
          <w:delText xml:space="preserve">.  </w:delText>
        </w:r>
      </w:del>
    </w:p>
    <w:p w:rsidR="001355D9" w14:paraId="55A6AFF8" w14:textId="77777777">
      <w:pPr>
        <w:rPr>
          <w:del w:id="9287" w:author="AbbVie7" w:date="2025-05-12T15:19:00Z"/>
          <w:lang w:val="da-DK"/>
        </w:rPr>
      </w:pPr>
    </w:p>
    <w:p w:rsidR="006C5567" w14:paraId="76B9AC22" w14:textId="77777777">
      <w:pPr>
        <w:rPr>
          <w:del w:id="9288" w:author="AbbVie7" w:date="2025-05-12T15:19:00Z"/>
          <w:lang w:val="da-DK"/>
        </w:rPr>
      </w:pPr>
      <w:del w:id="9289" w:author="AbbVie7" w:date="2025-05-12T15:19:00Z">
        <w:r w:rsidRPr="00217EDC">
          <w:rPr>
            <w:szCs w:val="22"/>
            <w:lang w:val="da-DK"/>
          </w:rPr>
          <w:delText>Tilgængelige data tyder på, at klinisk respons sædvanligvis opnås inden for 12 uger. Fortsat behandling bør overvejes nøje, hvis patienten ikke har responderet inden for denne tidsperiode.</w:delText>
        </w:r>
      </w:del>
    </w:p>
    <w:p w:rsidR="006C5567" w14:paraId="4C0D9BE5" w14:textId="77777777">
      <w:pPr>
        <w:rPr>
          <w:del w:id="9290" w:author="AbbVie7" w:date="2025-05-12T15:19:00Z"/>
          <w:lang w:val="da-DK"/>
        </w:rPr>
      </w:pPr>
    </w:p>
    <w:p w:rsidR="0066632D" w14:paraId="412290A9" w14:textId="77777777">
      <w:pPr>
        <w:rPr>
          <w:del w:id="9291" w:author="AbbVie7" w:date="2025-05-12T15:19:00Z"/>
          <w:lang w:val="da-DK"/>
        </w:rPr>
      </w:pPr>
      <w:del w:id="9292" w:author="AbbVie7" w:date="2025-05-12T15:19:00Z">
        <w:r>
          <w:rPr>
            <w:lang w:val="da-DK"/>
          </w:rPr>
          <w:delText xml:space="preserve">Humira </w:delText>
        </w:r>
      </w:del>
      <w:del w:id="9293" w:author="AbbVie7" w:date="2025-05-12T15:19:00Z">
        <w:r w:rsidR="006E5104">
          <w:rPr>
            <w:lang w:val="da-DK"/>
          </w:rPr>
          <w:delText>kan være</w:delText>
        </w:r>
      </w:del>
      <w:del w:id="9294" w:author="AbbVie7" w:date="2025-05-12T15:19:00Z">
        <w:r>
          <w:rPr>
            <w:lang w:val="da-DK"/>
          </w:rPr>
          <w:delText xml:space="preserve"> tilgængelig i andre styrker og/eller lægemiddelformer afhængigt af individuelt behandlingsbehov.</w:delText>
        </w:r>
      </w:del>
    </w:p>
    <w:p w:rsidR="00402AA8" w14:paraId="66146F85" w14:textId="77777777">
      <w:pPr>
        <w:rPr>
          <w:del w:id="9295" w:author="AbbVie7" w:date="2025-05-12T15:19:00Z"/>
          <w:lang w:val="da-DK"/>
        </w:rPr>
      </w:pPr>
    </w:p>
    <w:p w:rsidR="00AD274B" w:rsidRPr="008D74C5" w:rsidP="00611962" w14:paraId="39073023" w14:textId="77777777">
      <w:pPr>
        <w:keepNext/>
        <w:rPr>
          <w:del w:id="9296" w:author="AbbVie7" w:date="2025-05-12T15:19:00Z"/>
          <w:i/>
          <w:u w:val="single"/>
          <w:lang w:val="da-DK"/>
        </w:rPr>
      </w:pPr>
      <w:del w:id="9297" w:author="AbbVie7" w:date="2025-05-12T15:19:00Z">
        <w:r w:rsidRPr="008D74C5">
          <w:rPr>
            <w:i/>
            <w:u w:val="single"/>
            <w:lang w:val="da-DK"/>
          </w:rPr>
          <w:delText>Behandlingsafbrydelse</w:delText>
        </w:r>
      </w:del>
    </w:p>
    <w:p w:rsidR="00AD274B" w:rsidRPr="00CE4C6B" w:rsidP="00611962" w14:paraId="63CE7AFD" w14:textId="77777777">
      <w:pPr>
        <w:pStyle w:val="EMEANormal"/>
        <w:keepNext/>
        <w:rPr>
          <w:del w:id="9298" w:author="AbbVie7" w:date="2025-05-12T15:19:00Z"/>
          <w:lang w:val="da-DK"/>
        </w:rPr>
      </w:pPr>
    </w:p>
    <w:p w:rsidR="00AD274B" w:rsidRPr="00CE4C6B" w:rsidP="00611962" w14:paraId="035138AB" w14:textId="77777777">
      <w:pPr>
        <w:keepNext/>
        <w:rPr>
          <w:del w:id="9299" w:author="AbbVie7" w:date="2025-05-12T15:19:00Z"/>
          <w:lang w:val="da-DK"/>
        </w:rPr>
      </w:pPr>
      <w:del w:id="9300" w:author="AbbVie7" w:date="2025-05-12T15:19:00Z">
        <w:r w:rsidRPr="00CE4C6B">
          <w:rPr>
            <w:lang w:val="da-DK"/>
          </w:rPr>
          <w:delText xml:space="preserve">Det kan være nødvendigt at afbryde behandlingen, for eksempel før operation, eller hvis der forekommer alvorlige infektioner. </w:delText>
        </w:r>
      </w:del>
    </w:p>
    <w:p w:rsidR="00481622" w:rsidP="001355D9" w14:paraId="5DF7BC28" w14:textId="77777777">
      <w:pPr>
        <w:pStyle w:val="EMEANormal"/>
        <w:rPr>
          <w:del w:id="9301" w:author="AbbVie7" w:date="2025-05-12T15:19:00Z"/>
          <w:lang w:val="da-DK"/>
        </w:rPr>
      </w:pPr>
    </w:p>
    <w:p w:rsidR="001355D9" w:rsidP="001355D9" w14:paraId="03FA21AE" w14:textId="77777777">
      <w:pPr>
        <w:pStyle w:val="EMEANormal"/>
        <w:rPr>
          <w:del w:id="9302" w:author="AbbVie7" w:date="2025-05-12T15:19:00Z"/>
          <w:lang w:val="da-DK"/>
        </w:rPr>
      </w:pPr>
      <w:del w:id="9303" w:author="AbbVie7" w:date="2025-05-12T15:19:00Z">
        <w:r w:rsidRPr="00CE4C6B">
          <w:rPr>
            <w:lang w:val="da-DK"/>
          </w:rPr>
          <w:delText>Tilgængelige data tyder på, at genopstart af Humira efter doseringsindstilling i 70 dage eller længere resulterede i et klinisk respons i samme størrelsesorden og med samme sikkerhedsprofil som før behandlingsafbrydelsen</w:delText>
        </w:r>
      </w:del>
      <w:del w:id="9304" w:author="AbbVie7" w:date="2025-05-12T15:19:00Z">
        <w:r w:rsidR="00402AA8">
          <w:rPr>
            <w:lang w:val="da-DK"/>
          </w:rPr>
          <w:delText>.</w:delText>
        </w:r>
      </w:del>
    </w:p>
    <w:p w:rsidR="00934180" w:rsidP="001355D9" w14:paraId="2DEABDD8" w14:textId="77777777">
      <w:pPr>
        <w:pStyle w:val="EMEANormal"/>
        <w:rPr>
          <w:del w:id="9305" w:author="AbbVie7" w:date="2025-05-12T15:19:00Z"/>
          <w:lang w:val="da-DK"/>
        </w:rPr>
      </w:pPr>
    </w:p>
    <w:p w:rsidR="00767709" w:rsidP="00010AD2" w14:paraId="2181D2B3" w14:textId="77777777">
      <w:pPr>
        <w:pStyle w:val="EMEAHeadingUnderline"/>
        <w:keepNext/>
        <w:spacing w:before="0" w:beforeLines="0" w:after="0" w:afterLines="0"/>
        <w:rPr>
          <w:del w:id="9306" w:author="AbbVie7" w:date="2025-05-12T15:19:00Z"/>
          <w:bCs/>
          <w:i/>
          <w:szCs w:val="22"/>
          <w:u w:val="none"/>
          <w:lang w:val="da-DK"/>
        </w:rPr>
      </w:pPr>
      <w:del w:id="9307" w:author="AbbVie7" w:date="2025-05-12T15:19:00Z">
        <w:r w:rsidRPr="008D74C5">
          <w:rPr>
            <w:bCs/>
            <w:i/>
            <w:szCs w:val="22"/>
            <w:u w:val="none"/>
            <w:lang w:val="da-DK"/>
          </w:rPr>
          <w:delText>Ankyloserende spondylitis,</w:delText>
        </w:r>
      </w:del>
      <w:del w:id="9308" w:author="AbbVie7" w:date="2025-05-12T15:19:00Z">
        <w:r w:rsidRPr="008D74C5">
          <w:rPr>
            <w:i/>
            <w:u w:val="none"/>
            <w:lang w:val="da-DK"/>
          </w:rPr>
          <w:delText xml:space="preserve"> aksial spondyloartritis uden radiografiske tegn på AS og p</w:delText>
        </w:r>
      </w:del>
      <w:del w:id="9309" w:author="AbbVie7" w:date="2025-05-12T15:19:00Z">
        <w:r w:rsidRPr="008D74C5">
          <w:rPr>
            <w:bCs/>
            <w:i/>
            <w:szCs w:val="22"/>
            <w:u w:val="none"/>
            <w:lang w:val="da-DK"/>
          </w:rPr>
          <w:delText>soriasisartrit</w:delText>
        </w:r>
      </w:del>
    </w:p>
    <w:p w:rsidR="00934180" w:rsidRPr="00934180" w:rsidP="00010AD2" w14:paraId="0C7CDE98" w14:textId="77777777">
      <w:pPr>
        <w:pStyle w:val="EMEANormal"/>
        <w:keepNext/>
        <w:rPr>
          <w:del w:id="9310" w:author="AbbVie7" w:date="2025-05-12T15:19:00Z"/>
          <w:lang w:val="da-DK"/>
        </w:rPr>
      </w:pPr>
    </w:p>
    <w:p w:rsidR="00767709" w:rsidP="00010AD2" w14:paraId="2D741E39" w14:textId="77777777">
      <w:pPr>
        <w:keepNext/>
        <w:rPr>
          <w:del w:id="9311" w:author="AbbVie7" w:date="2025-05-12T15:19:00Z"/>
          <w:lang w:val="da-DK"/>
        </w:rPr>
      </w:pPr>
      <w:del w:id="9312" w:author="AbbVie7" w:date="2025-05-12T15:19:00Z">
        <w:r>
          <w:rPr>
            <w:lang w:val="da-DK"/>
          </w:rPr>
          <w:delText xml:space="preserve">Den anbefalede dosis af Humira til patienter </w:delText>
        </w:r>
      </w:del>
      <w:del w:id="9313" w:author="AbbVie7" w:date="2025-05-12T15:19:00Z">
        <w:r w:rsidRPr="00314A1F">
          <w:rPr>
            <w:lang w:val="da-DK"/>
          </w:rPr>
          <w:delText xml:space="preserve">med </w:delText>
        </w:r>
      </w:del>
      <w:del w:id="9314" w:author="AbbVie7" w:date="2025-05-12T15:19:00Z">
        <w:r w:rsidRPr="00314A1F" w:rsidR="004C181F">
          <w:rPr>
            <w:lang w:val="da-DK"/>
          </w:rPr>
          <w:delText>ankyloserende spondylitis</w:delText>
        </w:r>
      </w:del>
      <w:del w:id="9315" w:author="AbbVie7" w:date="2025-05-12T15:19:00Z">
        <w:r w:rsidR="00C17E1A">
          <w:rPr>
            <w:lang w:val="da-DK"/>
          </w:rPr>
          <w:delText xml:space="preserve">, </w:delText>
        </w:r>
      </w:del>
      <w:del w:id="9316" w:author="AbbVie7" w:date="2025-05-12T15:19:00Z">
        <w:r w:rsidRPr="00E44130" w:rsidR="00C17E1A">
          <w:rPr>
            <w:lang w:val="da-DK"/>
          </w:rPr>
          <w:delText xml:space="preserve">aksial spondyloartritis uden radiografiske tegn på AS og </w:delText>
        </w:r>
      </w:del>
      <w:del w:id="9317" w:author="AbbVie7" w:date="2025-05-12T15:19:00Z">
        <w:r w:rsidR="00C17E1A">
          <w:rPr>
            <w:lang w:val="da-DK"/>
          </w:rPr>
          <w:delText>til</w:delText>
        </w:r>
      </w:del>
      <w:del w:id="9318" w:author="AbbVie7" w:date="2025-05-12T15:19:00Z">
        <w:r w:rsidRPr="00E44130" w:rsidR="00C17E1A">
          <w:rPr>
            <w:lang w:val="da-DK"/>
          </w:rPr>
          <w:delText xml:space="preserve"> patienter </w:delText>
        </w:r>
      </w:del>
      <w:del w:id="9319" w:author="AbbVie7" w:date="2025-05-12T15:19:00Z">
        <w:r w:rsidR="00780965">
          <w:rPr>
            <w:lang w:val="da-DK"/>
          </w:rPr>
          <w:delText xml:space="preserve">med </w:delText>
        </w:r>
      </w:del>
      <w:del w:id="9320" w:author="AbbVie7" w:date="2025-05-12T15:19:00Z">
        <w:r w:rsidR="00C17E1A">
          <w:rPr>
            <w:lang w:val="da-DK"/>
          </w:rPr>
          <w:delText>p</w:delText>
        </w:r>
      </w:del>
      <w:del w:id="9321" w:author="AbbVie7" w:date="2025-05-12T15:19:00Z">
        <w:r w:rsidR="00C17E1A">
          <w:rPr>
            <w:bCs/>
            <w:szCs w:val="22"/>
            <w:lang w:val="da-DK"/>
          </w:rPr>
          <w:delText>soriasisartrit</w:delText>
        </w:r>
      </w:del>
      <w:del w:id="9322" w:author="AbbVie7" w:date="2025-05-12T15:19:00Z">
        <w:r w:rsidR="004C181F">
          <w:rPr>
            <w:lang w:val="da-DK"/>
          </w:rPr>
          <w:delText xml:space="preserve"> </w:delText>
        </w:r>
      </w:del>
      <w:del w:id="9323" w:author="AbbVie7" w:date="2025-05-12T15:19:00Z">
        <w:r>
          <w:rPr>
            <w:lang w:val="da-DK"/>
          </w:rPr>
          <w:delText>er 40 mg adalimumab givet som enkeltdosis subkutan injektion hver anden uge.</w:delText>
        </w:r>
      </w:del>
    </w:p>
    <w:p w:rsidR="00767709" w14:paraId="5AB8429A" w14:textId="77777777">
      <w:pPr>
        <w:rPr>
          <w:del w:id="9324" w:author="AbbVie7" w:date="2025-05-12T15:19:00Z"/>
          <w:lang w:val="da-DK"/>
        </w:rPr>
      </w:pPr>
    </w:p>
    <w:p w:rsidR="00767709" w14:paraId="69DFFC3D" w14:textId="77777777">
      <w:pPr>
        <w:pStyle w:val="EMEANormal"/>
        <w:rPr>
          <w:del w:id="9325" w:author="AbbVie7" w:date="2025-05-12T15:19:00Z"/>
          <w:lang w:val="da-DK"/>
        </w:rPr>
      </w:pPr>
      <w:del w:id="9326" w:author="AbbVie7" w:date="2025-05-12T15:19:00Z">
        <w:r>
          <w:rPr>
            <w:lang w:val="da-DK"/>
          </w:rPr>
          <w:delText>Tilgængelige data tyder på, at klinisk respons sædvanligvis opnås inden for 12 uger. Fortsat behandling bør overvejes nøje, hvis patienten ikke</w:delText>
        </w:r>
      </w:del>
      <w:del w:id="9327" w:author="AbbVie7" w:date="2025-05-12T15:19:00Z">
        <w:r w:rsidR="00B31DC0">
          <w:rPr>
            <w:lang w:val="da-DK"/>
          </w:rPr>
          <w:delText xml:space="preserve"> har</w:delText>
        </w:r>
      </w:del>
      <w:del w:id="9328" w:author="AbbVie7" w:date="2025-05-12T15:19:00Z">
        <w:r>
          <w:rPr>
            <w:lang w:val="da-DK"/>
          </w:rPr>
          <w:delText xml:space="preserve"> respondere</w:delText>
        </w:r>
      </w:del>
      <w:del w:id="9329" w:author="AbbVie7" w:date="2025-05-12T15:19:00Z">
        <w:r w:rsidR="00B31DC0">
          <w:rPr>
            <w:lang w:val="da-DK"/>
          </w:rPr>
          <w:delText>t</w:delText>
        </w:r>
      </w:del>
      <w:del w:id="9330" w:author="AbbVie7" w:date="2025-05-12T15:19:00Z">
        <w:r>
          <w:rPr>
            <w:lang w:val="da-DK"/>
          </w:rPr>
          <w:delText xml:space="preserve"> inden for denne </w:delText>
        </w:r>
      </w:del>
      <w:del w:id="9331" w:author="AbbVie7" w:date="2025-05-12T15:19:00Z">
        <w:r w:rsidR="00B31DC0">
          <w:rPr>
            <w:lang w:val="da-DK"/>
          </w:rPr>
          <w:delText>tids</w:delText>
        </w:r>
      </w:del>
      <w:del w:id="9332" w:author="AbbVie7" w:date="2025-05-12T15:19:00Z">
        <w:r>
          <w:rPr>
            <w:lang w:val="da-DK"/>
          </w:rPr>
          <w:delText>periode.</w:delText>
        </w:r>
      </w:del>
    </w:p>
    <w:p w:rsidR="00493E00" w14:paraId="50DC9862" w14:textId="77777777">
      <w:pPr>
        <w:pStyle w:val="EMEANormal"/>
        <w:rPr>
          <w:del w:id="9333" w:author="AbbVie7" w:date="2025-05-12T15:19:00Z"/>
          <w:lang w:val="da-DK"/>
        </w:rPr>
      </w:pPr>
    </w:p>
    <w:p w:rsidR="0043400F" w:rsidRPr="008D74C5" w:rsidP="0000683B" w14:paraId="39CEDAD8" w14:textId="77777777">
      <w:pPr>
        <w:pStyle w:val="DefaultText"/>
        <w:keepNext/>
        <w:rPr>
          <w:del w:id="9334" w:author="AbbVie7" w:date="2025-05-12T15:19:00Z"/>
          <w:rFonts w:ascii="Times New Roman" w:hAnsi="Times New Roman"/>
          <w:b/>
          <w:bCs w:val="0"/>
          <w:i/>
          <w:lang w:val="da-DK"/>
        </w:rPr>
      </w:pPr>
      <w:del w:id="9335" w:author="AbbVie7" w:date="2025-05-12T15:19:00Z">
        <w:r w:rsidRPr="008D74C5">
          <w:rPr>
            <w:rFonts w:ascii="Times New Roman" w:hAnsi="Times New Roman"/>
            <w:i/>
            <w:lang w:val="da-DK"/>
          </w:rPr>
          <w:delText>Psoriasis</w:delText>
        </w:r>
      </w:del>
    </w:p>
    <w:p w:rsidR="0043400F" w:rsidP="0000683B" w14:paraId="4FAE51E1" w14:textId="77777777">
      <w:pPr>
        <w:pStyle w:val="DefaultText"/>
        <w:keepNext/>
        <w:rPr>
          <w:del w:id="9336" w:author="AbbVie7" w:date="2025-05-12T15:19:00Z"/>
          <w:rFonts w:ascii="Times New Roman" w:hAnsi="Times New Roman"/>
          <w:lang w:val="da-DK"/>
        </w:rPr>
      </w:pPr>
    </w:p>
    <w:p w:rsidR="0043400F" w:rsidP="0000683B" w14:paraId="6D881487" w14:textId="77777777">
      <w:pPr>
        <w:pStyle w:val="EMEANormal"/>
        <w:keepNext/>
        <w:rPr>
          <w:del w:id="9337" w:author="AbbVie7" w:date="2025-05-12T15:19:00Z"/>
          <w:lang w:val="da-DK"/>
        </w:rPr>
      </w:pPr>
      <w:del w:id="9338" w:author="AbbVie7" w:date="2025-05-12T15:19:00Z">
        <w:r>
          <w:rPr>
            <w:lang w:val="da-DK"/>
          </w:rPr>
          <w:delText xml:space="preserve">Den anbefalede Humira-dosis til voksne patienter er en startdosis på </w:delText>
        </w:r>
      </w:del>
      <w:del w:id="9339" w:author="AbbVie7" w:date="2025-05-12T15:19:00Z">
        <w:r>
          <w:rPr>
            <w:color w:val="000000"/>
            <w:lang w:val="da-DK"/>
          </w:rPr>
          <w:delText>80 mg subkutant, efterfulgt af 40 mg</w:delText>
        </w:r>
      </w:del>
      <w:del w:id="9340" w:author="AbbVie7" w:date="2025-05-12T15:19:00Z">
        <w:r>
          <w:rPr>
            <w:color w:val="0000FF"/>
            <w:lang w:val="da-DK"/>
          </w:rPr>
          <w:delText xml:space="preserve"> </w:delText>
        </w:r>
      </w:del>
      <w:del w:id="9341" w:author="AbbVie7" w:date="2025-05-12T15:19:00Z">
        <w:r>
          <w:rPr>
            <w:lang w:val="da-DK"/>
          </w:rPr>
          <w:delText>subkutant hver anden uge med start en uge efter den første dosis.</w:delText>
        </w:r>
      </w:del>
    </w:p>
    <w:p w:rsidR="0043400F" w:rsidP="0000683B" w14:paraId="18887F8C" w14:textId="77777777">
      <w:pPr>
        <w:pStyle w:val="EMEANormal"/>
        <w:keepNext/>
        <w:rPr>
          <w:del w:id="9342" w:author="AbbVie7" w:date="2025-05-12T15:19:00Z"/>
          <w:lang w:val="da-DK"/>
        </w:rPr>
      </w:pPr>
    </w:p>
    <w:p w:rsidR="00767709" w14:paraId="4791E51E" w14:textId="77777777">
      <w:pPr>
        <w:pStyle w:val="EMEANormal"/>
        <w:rPr>
          <w:del w:id="9343" w:author="AbbVie7" w:date="2025-05-12T15:19:00Z"/>
          <w:lang w:val="da-DK"/>
        </w:rPr>
      </w:pPr>
      <w:del w:id="9344" w:author="AbbVie7" w:date="2025-05-12T15:19:00Z">
        <w:r>
          <w:rPr>
            <w:lang w:val="da-DK"/>
          </w:rPr>
          <w:delText>Behandling ud over 16 uger skal nøje overvejes hos patienter, som ikke responderer inden for denne tidsperiode.</w:delText>
        </w:r>
      </w:del>
    </w:p>
    <w:p w:rsidR="00B47F83" w14:paraId="430F7FC6" w14:textId="77777777">
      <w:pPr>
        <w:pStyle w:val="EMEANormal"/>
        <w:rPr>
          <w:del w:id="9345" w:author="AbbVie7" w:date="2025-05-12T15:19:00Z"/>
          <w:lang w:val="da-DK"/>
        </w:rPr>
      </w:pPr>
    </w:p>
    <w:p w:rsidR="00B47F83" w14:paraId="44A59A88" w14:textId="77777777">
      <w:pPr>
        <w:pStyle w:val="EMEANormal"/>
        <w:rPr>
          <w:del w:id="9346" w:author="AbbVie7" w:date="2025-05-12T15:19:00Z"/>
          <w:lang w:val="da-DK"/>
        </w:rPr>
      </w:pPr>
      <w:del w:id="9347" w:author="AbbVie7" w:date="2025-05-12T15:19:00Z">
        <w:r w:rsidRPr="00F80A10">
          <w:rPr>
            <w:color w:val="000000"/>
            <w:szCs w:val="22"/>
            <w:lang w:val="da-DK"/>
          </w:rPr>
          <w:delText xml:space="preserve">Patienter med utilstrækkeligt respons </w:delText>
        </w:r>
      </w:del>
      <w:del w:id="9348" w:author="AbbVie7" w:date="2025-05-12T15:19:00Z">
        <w:r w:rsidR="004C132E">
          <w:rPr>
            <w:color w:val="000000"/>
            <w:szCs w:val="22"/>
            <w:lang w:val="da-DK"/>
          </w:rPr>
          <w:delText xml:space="preserve">på </w:delText>
        </w:r>
      </w:del>
      <w:del w:id="9349" w:author="AbbVie7" w:date="2025-05-12T15:19:00Z">
        <w:r w:rsidRPr="00481915" w:rsidR="004C132E">
          <w:rPr>
            <w:color w:val="000000"/>
            <w:szCs w:val="22"/>
            <w:lang w:val="da-DK"/>
          </w:rPr>
          <w:delText>40 mg hver anden uge</w:delText>
        </w:r>
      </w:del>
      <w:del w:id="9350" w:author="AbbVie7" w:date="2025-05-12T15:19:00Z">
        <w:r w:rsidRPr="00F80A10" w:rsidR="004C132E">
          <w:rPr>
            <w:color w:val="000000"/>
            <w:szCs w:val="22"/>
            <w:lang w:val="da-DK"/>
          </w:rPr>
          <w:delText xml:space="preserve"> </w:delText>
        </w:r>
      </w:del>
      <w:del w:id="9351" w:author="AbbVie7" w:date="2025-05-12T15:19:00Z">
        <w:r w:rsidRPr="00F80A10">
          <w:rPr>
            <w:color w:val="000000"/>
            <w:szCs w:val="22"/>
            <w:lang w:val="da-DK"/>
          </w:rPr>
          <w:delText>efter 16 ugers behandling eller mere kan have fordel af en stigning i dos</w:delText>
        </w:r>
      </w:del>
      <w:del w:id="9352" w:author="AbbVie7" w:date="2025-05-12T15:19:00Z">
        <w:r w:rsidR="000D18F1">
          <w:rPr>
            <w:color w:val="000000"/>
            <w:szCs w:val="22"/>
            <w:lang w:val="da-DK"/>
          </w:rPr>
          <w:delText>is</w:delText>
        </w:r>
      </w:del>
      <w:del w:id="9353" w:author="AbbVie7" w:date="2025-05-12T15:19:00Z">
        <w:r w:rsidRPr="00F80A10">
          <w:rPr>
            <w:color w:val="000000"/>
            <w:szCs w:val="22"/>
            <w:lang w:val="da-DK"/>
          </w:rPr>
          <w:delText xml:space="preserve"> til 40 mg hver uge</w:delText>
        </w:r>
      </w:del>
      <w:del w:id="9354" w:author="AbbVie7" w:date="2025-05-12T15:19:00Z">
        <w:r w:rsidR="000D18F1">
          <w:rPr>
            <w:color w:val="000000"/>
            <w:szCs w:val="22"/>
            <w:lang w:val="da-DK"/>
          </w:rPr>
          <w:delText xml:space="preserve"> eller 80 mg hver anden uge</w:delText>
        </w:r>
      </w:del>
      <w:del w:id="9355" w:author="AbbVie7" w:date="2025-05-12T15:19:00Z">
        <w:r w:rsidRPr="00F80A10">
          <w:rPr>
            <w:color w:val="000000"/>
            <w:szCs w:val="22"/>
            <w:lang w:val="da-DK"/>
          </w:rPr>
          <w:delText>. Fordele og risici ved fortsat behandling med</w:delText>
        </w:r>
      </w:del>
      <w:del w:id="9356" w:author="AbbVie7" w:date="2025-05-12T15:19:00Z">
        <w:r w:rsidR="00126E06">
          <w:rPr>
            <w:color w:val="000000"/>
            <w:szCs w:val="22"/>
            <w:lang w:val="da-DK"/>
          </w:rPr>
          <w:delText xml:space="preserve"> 40 mg </w:delText>
        </w:r>
      </w:del>
      <w:del w:id="9357" w:author="AbbVie7" w:date="2025-05-12T15:19:00Z">
        <w:r w:rsidRPr="00F80A10" w:rsidR="00126E06">
          <w:rPr>
            <w:color w:val="000000"/>
            <w:szCs w:val="22"/>
            <w:lang w:val="da-DK"/>
          </w:rPr>
          <w:delText xml:space="preserve">ugentlig </w:delText>
        </w:r>
      </w:del>
      <w:del w:id="9358" w:author="AbbVie7" w:date="2025-05-12T15:19:00Z">
        <w:r w:rsidR="00126E06">
          <w:rPr>
            <w:color w:val="000000"/>
            <w:szCs w:val="22"/>
            <w:lang w:val="da-DK"/>
          </w:rPr>
          <w:delText xml:space="preserve">eller 80 mg hver anden uge, </w:delText>
        </w:r>
      </w:del>
      <w:del w:id="9359" w:author="AbbVie7" w:date="2025-05-12T15:19:00Z">
        <w:r w:rsidRPr="00F80A10">
          <w:rPr>
            <w:color w:val="000000"/>
            <w:szCs w:val="22"/>
            <w:lang w:val="da-DK"/>
          </w:rPr>
          <w:delText>skal overvejes nøje hos patienter med utilstrækkeligt respons efter øg</w:delText>
        </w:r>
      </w:del>
      <w:del w:id="9360" w:author="AbbVie7" w:date="2025-05-12T15:19:00Z">
        <w:r w:rsidR="00E257D0">
          <w:rPr>
            <w:color w:val="000000"/>
            <w:szCs w:val="22"/>
            <w:lang w:val="da-DK"/>
          </w:rPr>
          <w:delText>ning</w:delText>
        </w:r>
      </w:del>
      <w:del w:id="9361" w:author="AbbVie7" w:date="2025-05-12T15:19:00Z">
        <w:r w:rsidRPr="00F80A10">
          <w:rPr>
            <w:color w:val="000000"/>
            <w:szCs w:val="22"/>
            <w:lang w:val="da-DK"/>
          </w:rPr>
          <w:delText xml:space="preserve"> </w:delText>
        </w:r>
      </w:del>
      <w:del w:id="9362" w:author="AbbVie7" w:date="2025-05-12T15:19:00Z">
        <w:r w:rsidR="00E257D0">
          <w:rPr>
            <w:color w:val="000000"/>
            <w:szCs w:val="22"/>
            <w:lang w:val="da-DK"/>
          </w:rPr>
          <w:delText xml:space="preserve">af </w:delText>
        </w:r>
      </w:del>
      <w:del w:id="9363" w:author="AbbVie7" w:date="2025-05-12T15:19:00Z">
        <w:r w:rsidRPr="00F80A10">
          <w:rPr>
            <w:color w:val="000000"/>
            <w:szCs w:val="22"/>
            <w:lang w:val="da-DK"/>
          </w:rPr>
          <w:delText>dos</w:delText>
        </w:r>
      </w:del>
      <w:del w:id="9364" w:author="AbbVie7" w:date="2025-05-12T15:19:00Z">
        <w:r w:rsidR="00E257D0">
          <w:rPr>
            <w:color w:val="000000"/>
            <w:szCs w:val="22"/>
            <w:lang w:val="da-DK"/>
          </w:rPr>
          <w:delText>is</w:delText>
        </w:r>
      </w:del>
      <w:del w:id="9365" w:author="AbbVie7" w:date="2025-05-12T15:19:00Z">
        <w:r w:rsidRPr="00F80A10">
          <w:rPr>
            <w:color w:val="000000"/>
            <w:szCs w:val="22"/>
            <w:lang w:val="da-DK"/>
          </w:rPr>
          <w:delText xml:space="preserve">(se pkt. 5.1). Hvis der opnås tilstrækkeligt respons med </w:delText>
        </w:r>
      </w:del>
      <w:del w:id="9366" w:author="AbbVie7" w:date="2025-05-12T15:19:00Z">
        <w:r w:rsidR="00E257D0">
          <w:rPr>
            <w:color w:val="000000"/>
            <w:szCs w:val="22"/>
            <w:lang w:val="da-DK"/>
          </w:rPr>
          <w:delText xml:space="preserve">40 mg hver </w:delText>
        </w:r>
      </w:del>
      <w:del w:id="9367" w:author="AbbVie7" w:date="2025-05-12T15:19:00Z">
        <w:r w:rsidRPr="00F80A10" w:rsidR="00E257D0">
          <w:rPr>
            <w:color w:val="000000"/>
            <w:szCs w:val="22"/>
            <w:lang w:val="da-DK"/>
          </w:rPr>
          <w:delText xml:space="preserve">uge </w:delText>
        </w:r>
      </w:del>
      <w:del w:id="9368" w:author="AbbVie7" w:date="2025-05-12T15:19:00Z">
        <w:r w:rsidR="00E257D0">
          <w:rPr>
            <w:color w:val="000000"/>
            <w:szCs w:val="22"/>
            <w:lang w:val="da-DK"/>
          </w:rPr>
          <w:delText>eller 80 mg hver anden uge</w:delText>
        </w:r>
      </w:del>
      <w:del w:id="9369" w:author="AbbVie7" w:date="2025-05-12T15:19:00Z">
        <w:r w:rsidRPr="00F80A10">
          <w:rPr>
            <w:color w:val="000000"/>
            <w:szCs w:val="22"/>
            <w:lang w:val="da-DK"/>
          </w:rPr>
          <w:delText xml:space="preserve"> kan dosis efterfølgende reduceres til 40 mg hver anden uge.</w:delText>
        </w:r>
      </w:del>
    </w:p>
    <w:p w:rsidR="00F14DB5" w:rsidP="00F14DB5" w14:paraId="202637D0" w14:textId="77777777">
      <w:pPr>
        <w:rPr>
          <w:del w:id="9370" w:author="AbbVie7" w:date="2025-05-12T15:19:00Z"/>
          <w:lang w:val="da-DK"/>
        </w:rPr>
      </w:pPr>
    </w:p>
    <w:p w:rsidR="00F14DB5" w:rsidP="00F14DB5" w14:paraId="7537E952" w14:textId="77777777">
      <w:pPr>
        <w:rPr>
          <w:del w:id="9371" w:author="AbbVie7" w:date="2025-05-12T15:19:00Z"/>
          <w:lang w:val="da-DK"/>
        </w:rPr>
      </w:pPr>
      <w:del w:id="9372" w:author="AbbVie7" w:date="2025-05-12T15:19:00Z">
        <w:r>
          <w:rPr>
            <w:lang w:val="da-DK"/>
          </w:rPr>
          <w:delText xml:space="preserve">Humira </w:delText>
        </w:r>
      </w:del>
      <w:del w:id="9373" w:author="AbbVie7" w:date="2025-05-12T15:19:00Z">
        <w:r w:rsidR="006E5104">
          <w:rPr>
            <w:lang w:val="da-DK"/>
          </w:rPr>
          <w:delText>kan være</w:delText>
        </w:r>
      </w:del>
      <w:del w:id="9374" w:author="AbbVie7" w:date="2025-05-12T15:19:00Z">
        <w:r>
          <w:rPr>
            <w:lang w:val="da-DK"/>
          </w:rPr>
          <w:delText xml:space="preserve"> tilgængelig i andre styrker og/eller lægemiddelformer afhængigt af individuelt behandlingsbehov.</w:delText>
        </w:r>
      </w:del>
    </w:p>
    <w:p w:rsidR="00086738" w14:paraId="7CFEE8EB" w14:textId="77777777">
      <w:pPr>
        <w:pStyle w:val="EMEANormal"/>
        <w:rPr>
          <w:del w:id="9375" w:author="AbbVie7" w:date="2025-05-12T15:19:00Z"/>
          <w:lang w:val="da-DK"/>
        </w:rPr>
      </w:pPr>
    </w:p>
    <w:p w:rsidR="00C8785C" w:rsidRPr="007A6854" w:rsidP="00C8785C" w14:paraId="5A3A8292" w14:textId="77777777">
      <w:pPr>
        <w:pStyle w:val="EMEANormal"/>
        <w:rPr>
          <w:del w:id="9376" w:author="AbbVie7" w:date="2025-05-12T15:19:00Z"/>
          <w:i/>
          <w:szCs w:val="22"/>
          <w:lang w:val="da-DK"/>
        </w:rPr>
      </w:pPr>
      <w:del w:id="9377" w:author="AbbVie7" w:date="2025-05-12T15:19:00Z">
        <w:r w:rsidRPr="007A6854">
          <w:rPr>
            <w:i/>
            <w:szCs w:val="22"/>
            <w:lang w:val="da-DK"/>
          </w:rPr>
          <w:delText>Hidrosadenitis suppurativa</w:delText>
        </w:r>
      </w:del>
    </w:p>
    <w:p w:rsidR="00C8785C" w:rsidRPr="006D7205" w:rsidP="00C8785C" w14:paraId="11AFF6FB" w14:textId="77777777">
      <w:pPr>
        <w:pStyle w:val="EMEANormal"/>
        <w:rPr>
          <w:del w:id="9378" w:author="AbbVie7" w:date="2025-05-12T15:19:00Z"/>
          <w:szCs w:val="22"/>
          <w:lang w:val="da-DK"/>
        </w:rPr>
      </w:pPr>
    </w:p>
    <w:p w:rsidR="00C8785C" w:rsidRPr="006D7205" w:rsidP="00C8785C" w14:paraId="26A2A9CA" w14:textId="77777777">
      <w:pPr>
        <w:pStyle w:val="gtcbodytext"/>
        <w:spacing w:before="0" w:after="0" w:line="240" w:lineRule="auto"/>
        <w:rPr>
          <w:del w:id="9379" w:author="AbbVie7" w:date="2025-05-12T15:19:00Z"/>
          <w:sz w:val="22"/>
          <w:szCs w:val="22"/>
          <w:lang w:val="da-DK"/>
        </w:rPr>
      </w:pPr>
      <w:del w:id="9380" w:author="AbbVie7" w:date="2025-05-12T15:19:00Z">
        <w:r w:rsidRPr="006D7205">
          <w:rPr>
            <w:sz w:val="22"/>
            <w:szCs w:val="22"/>
            <w:lang w:val="da-DK"/>
          </w:rPr>
          <w:delText>Det anbefalede Humira dosisregime til voksne patienter med hidrosadenitis suppurativa (HS) er 160 mg på dag 1</w:delText>
        </w:r>
      </w:del>
      <w:del w:id="9381" w:author="AbbVie7" w:date="2025-05-12T15:19:00Z">
        <w:r>
          <w:rPr>
            <w:sz w:val="22"/>
            <w:szCs w:val="22"/>
            <w:lang w:val="da-DK"/>
          </w:rPr>
          <w:delText xml:space="preserve"> </w:delText>
        </w:r>
      </w:del>
      <w:del w:id="9382" w:author="AbbVie7" w:date="2025-05-12T15:19:00Z">
        <w:r w:rsidRPr="006D7205">
          <w:rPr>
            <w:sz w:val="22"/>
            <w:szCs w:val="22"/>
            <w:lang w:val="da-DK"/>
          </w:rPr>
          <w:delText xml:space="preserve">(givet som fire injektioner af 40 mg på </w:delText>
        </w:r>
      </w:del>
      <w:del w:id="9383" w:author="AbbVie7" w:date="2025-05-12T15:19:00Z">
        <w:r w:rsidRPr="00384321" w:rsidR="007330B5">
          <w:rPr>
            <w:sz w:val="22"/>
            <w:szCs w:val="22"/>
            <w:lang w:val="da-DK"/>
          </w:rPr>
          <w:delText>é</w:delText>
        </w:r>
      </w:del>
      <w:del w:id="9384" w:author="AbbVie7" w:date="2025-05-12T15:19:00Z">
        <w:r w:rsidRPr="006D7205">
          <w:rPr>
            <w:sz w:val="22"/>
            <w:szCs w:val="22"/>
            <w:lang w:val="da-DK"/>
          </w:rPr>
          <w:delText xml:space="preserve">n dag eller som to injektioner af 40 mg pr. dag i to på hinanden følgende dage), efterfulgt af 80 mg to uger senere på dag 15 (givet som to injektioner af 40 mg på </w:delText>
        </w:r>
      </w:del>
      <w:del w:id="9385" w:author="AbbVie7" w:date="2025-05-12T15:19:00Z">
        <w:r w:rsidR="007330B5">
          <w:rPr>
            <w:lang w:val="da-DK"/>
          </w:rPr>
          <w:delText>é</w:delText>
        </w:r>
      </w:del>
      <w:del w:id="9386" w:author="AbbVie7" w:date="2025-05-12T15:19:00Z">
        <w:r w:rsidRPr="006D7205">
          <w:rPr>
            <w:sz w:val="22"/>
            <w:szCs w:val="22"/>
            <w:lang w:val="da-DK"/>
          </w:rPr>
          <w:delText xml:space="preserve">n dag). To uger senere (Dag 29) fortsættes med </w:delText>
        </w:r>
      </w:del>
      <w:del w:id="9387" w:author="AbbVie7" w:date="2025-05-12T15:19:00Z">
        <w:r w:rsidR="00DC599F">
          <w:rPr>
            <w:sz w:val="22"/>
            <w:szCs w:val="22"/>
            <w:lang w:val="da-DK"/>
          </w:rPr>
          <w:delText>é</w:delText>
        </w:r>
      </w:del>
      <w:del w:id="9388" w:author="AbbVie7" w:date="2025-05-12T15:19:00Z">
        <w:r w:rsidRPr="006D7205">
          <w:rPr>
            <w:sz w:val="22"/>
            <w:szCs w:val="22"/>
            <w:lang w:val="da-DK"/>
          </w:rPr>
          <w:delText>n dosis på 40 mg hver uge</w:delText>
        </w:r>
      </w:del>
      <w:del w:id="9389" w:author="AbbVie7" w:date="2025-05-12T15:19:00Z">
        <w:r w:rsidR="00174FB2">
          <w:rPr>
            <w:sz w:val="22"/>
            <w:szCs w:val="22"/>
            <w:lang w:val="da-DK"/>
          </w:rPr>
          <w:delText xml:space="preserve"> eller 80 mg hver anden uge (givet som </w:delText>
        </w:r>
      </w:del>
      <w:del w:id="9390" w:author="AbbVie7" w:date="2025-05-12T15:19:00Z">
        <w:r w:rsidRPr="006D7205" w:rsidR="00174FB2">
          <w:rPr>
            <w:sz w:val="22"/>
            <w:szCs w:val="22"/>
            <w:lang w:val="da-DK"/>
          </w:rPr>
          <w:delText xml:space="preserve">to injektioner af 40 mg </w:delText>
        </w:r>
      </w:del>
      <w:del w:id="9391" w:author="AbbVie7" w:date="2025-05-12T15:19:00Z">
        <w:r w:rsidR="00174FB2">
          <w:rPr>
            <w:sz w:val="22"/>
            <w:szCs w:val="22"/>
            <w:lang w:val="da-DK"/>
          </w:rPr>
          <w:delText xml:space="preserve">på </w:delText>
        </w:r>
      </w:del>
      <w:del w:id="9392" w:author="AbbVie7" w:date="2025-05-12T15:19:00Z">
        <w:r w:rsidRPr="00384321" w:rsidR="007330B5">
          <w:rPr>
            <w:sz w:val="22"/>
            <w:szCs w:val="22"/>
            <w:lang w:val="da-DK"/>
          </w:rPr>
          <w:delText>é</w:delText>
        </w:r>
      </w:del>
      <w:del w:id="9393" w:author="AbbVie7" w:date="2025-05-12T15:19:00Z">
        <w:r w:rsidR="00174FB2">
          <w:rPr>
            <w:sz w:val="22"/>
            <w:szCs w:val="22"/>
            <w:lang w:val="da-DK"/>
          </w:rPr>
          <w:delText>n dag)</w:delText>
        </w:r>
      </w:del>
      <w:del w:id="9394" w:author="AbbVie7" w:date="2025-05-12T15:19:00Z">
        <w:r w:rsidRPr="006D7205">
          <w:rPr>
            <w:sz w:val="22"/>
            <w:szCs w:val="22"/>
            <w:lang w:val="da-DK"/>
          </w:rPr>
          <w:delText>. Hvis det er nødvendigt</w:delText>
        </w:r>
      </w:del>
      <w:del w:id="9395" w:author="AbbVie7" w:date="2025-05-12T15:19:00Z">
        <w:r>
          <w:rPr>
            <w:sz w:val="22"/>
            <w:szCs w:val="22"/>
            <w:lang w:val="da-DK"/>
          </w:rPr>
          <w:delText>,</w:delText>
        </w:r>
      </w:del>
      <w:del w:id="9396" w:author="AbbVie7" w:date="2025-05-12T15:19:00Z">
        <w:r w:rsidRPr="006D7205">
          <w:rPr>
            <w:sz w:val="22"/>
            <w:szCs w:val="22"/>
            <w:lang w:val="da-DK"/>
          </w:rPr>
          <w:delText xml:space="preserve"> kan behandling med antibiotika fortsættes under </w:delText>
        </w:r>
      </w:del>
      <w:del w:id="9397" w:author="AbbVie7" w:date="2025-05-12T15:19:00Z">
        <w:r>
          <w:rPr>
            <w:sz w:val="22"/>
            <w:szCs w:val="22"/>
            <w:lang w:val="da-DK"/>
          </w:rPr>
          <w:delText>Humira-</w:delText>
        </w:r>
      </w:del>
      <w:del w:id="9398" w:author="AbbVie7" w:date="2025-05-12T15:19:00Z">
        <w:r w:rsidRPr="006D7205">
          <w:rPr>
            <w:sz w:val="22"/>
            <w:szCs w:val="22"/>
            <w:lang w:val="da-DK"/>
          </w:rPr>
          <w:delText>behandling</w:delText>
        </w:r>
      </w:del>
      <w:del w:id="9399" w:author="AbbVie7" w:date="2025-05-12T15:19:00Z">
        <w:r>
          <w:rPr>
            <w:sz w:val="22"/>
            <w:szCs w:val="22"/>
            <w:lang w:val="da-DK"/>
          </w:rPr>
          <w:delText>en</w:delText>
        </w:r>
      </w:del>
      <w:del w:id="9400" w:author="AbbVie7" w:date="2025-05-12T15:19:00Z">
        <w:r w:rsidRPr="006D7205">
          <w:rPr>
            <w:sz w:val="22"/>
            <w:szCs w:val="22"/>
            <w:lang w:val="da-DK"/>
          </w:rPr>
          <w:delText xml:space="preserve">. Det anbefales, at patienten vasker sine HS-læsioner dagligt med topikal antiseptisk </w:delText>
        </w:r>
      </w:del>
      <w:del w:id="9401" w:author="AbbVie7" w:date="2025-05-12T15:19:00Z">
        <w:r>
          <w:rPr>
            <w:sz w:val="22"/>
            <w:szCs w:val="22"/>
            <w:lang w:val="da-DK"/>
          </w:rPr>
          <w:delText>vask</w:delText>
        </w:r>
      </w:del>
      <w:del w:id="9402" w:author="AbbVie7" w:date="2025-05-12T15:19:00Z">
        <w:r w:rsidRPr="006D7205">
          <w:rPr>
            <w:sz w:val="22"/>
            <w:szCs w:val="22"/>
            <w:lang w:val="da-DK"/>
          </w:rPr>
          <w:delText xml:space="preserve"> under </w:delText>
        </w:r>
      </w:del>
      <w:del w:id="9403" w:author="AbbVie7" w:date="2025-05-12T15:19:00Z">
        <w:r>
          <w:rPr>
            <w:sz w:val="22"/>
            <w:szCs w:val="22"/>
            <w:lang w:val="da-DK"/>
          </w:rPr>
          <w:delText>Humira-</w:delText>
        </w:r>
      </w:del>
      <w:del w:id="9404" w:author="AbbVie7" w:date="2025-05-12T15:19:00Z">
        <w:r w:rsidRPr="006D7205">
          <w:rPr>
            <w:sz w:val="22"/>
            <w:szCs w:val="22"/>
            <w:lang w:val="da-DK"/>
          </w:rPr>
          <w:delText>beha</w:delText>
        </w:r>
      </w:del>
      <w:del w:id="9405" w:author="AbbVie7" w:date="2025-05-12T15:19:00Z">
        <w:r w:rsidRPr="006D7205">
          <w:rPr>
            <w:sz w:val="22"/>
            <w:szCs w:val="22"/>
            <w:lang w:val="da-DK"/>
          </w:rPr>
          <w:delText>ndling</w:delText>
        </w:r>
      </w:del>
      <w:del w:id="9406" w:author="AbbVie7" w:date="2025-05-12T15:19:00Z">
        <w:r>
          <w:rPr>
            <w:sz w:val="22"/>
            <w:szCs w:val="22"/>
            <w:lang w:val="da-DK"/>
          </w:rPr>
          <w:delText>en</w:delText>
        </w:r>
      </w:del>
      <w:del w:id="9407" w:author="AbbVie7" w:date="2025-05-12T15:19:00Z">
        <w:r w:rsidRPr="006D7205">
          <w:rPr>
            <w:sz w:val="22"/>
            <w:szCs w:val="22"/>
            <w:lang w:val="da-DK"/>
          </w:rPr>
          <w:delText>.</w:delText>
        </w:r>
      </w:del>
    </w:p>
    <w:p w:rsidR="00C8785C" w:rsidRPr="006D7205" w:rsidP="00C8785C" w14:paraId="49588379" w14:textId="77777777">
      <w:pPr>
        <w:pStyle w:val="gtcbodytext"/>
        <w:spacing w:before="0" w:after="0" w:line="240" w:lineRule="auto"/>
        <w:rPr>
          <w:del w:id="9408" w:author="AbbVie7" w:date="2025-05-12T15:19:00Z"/>
          <w:sz w:val="22"/>
          <w:szCs w:val="22"/>
          <w:lang w:val="da-DK"/>
        </w:rPr>
      </w:pPr>
    </w:p>
    <w:p w:rsidR="00C8785C" w:rsidP="00C8785C" w14:paraId="63B891AC" w14:textId="77777777">
      <w:pPr>
        <w:pStyle w:val="EMEANormal"/>
        <w:rPr>
          <w:del w:id="9409" w:author="AbbVie7" w:date="2025-05-12T15:19:00Z"/>
          <w:rFonts w:eastAsia="Calibri"/>
          <w:szCs w:val="22"/>
          <w:lang w:val="da-DK"/>
        </w:rPr>
      </w:pPr>
      <w:del w:id="9410" w:author="AbbVie7" w:date="2025-05-12T15:19:00Z">
        <w:r w:rsidRPr="006D7205">
          <w:rPr>
            <w:szCs w:val="22"/>
            <w:lang w:val="da-DK"/>
          </w:rPr>
          <w:delText xml:space="preserve">Behandling ud over 12 uger </w:delText>
        </w:r>
      </w:del>
      <w:del w:id="9411" w:author="AbbVie7" w:date="2025-05-12T15:19:00Z">
        <w:r>
          <w:rPr>
            <w:szCs w:val="22"/>
            <w:lang w:val="da-DK"/>
          </w:rPr>
          <w:delText>s</w:delText>
        </w:r>
      </w:del>
      <w:del w:id="9412" w:author="AbbVie7" w:date="2025-05-12T15:19:00Z">
        <w:r w:rsidRPr="006D7205">
          <w:rPr>
            <w:szCs w:val="22"/>
            <w:lang w:val="da-DK"/>
          </w:rPr>
          <w:delText xml:space="preserve">kal nøje </w:delText>
        </w:r>
      </w:del>
      <w:del w:id="9413" w:author="AbbVie7" w:date="2025-05-12T15:19:00Z">
        <w:r>
          <w:rPr>
            <w:szCs w:val="22"/>
            <w:lang w:val="da-DK"/>
          </w:rPr>
          <w:delText>gen</w:delText>
        </w:r>
      </w:del>
      <w:del w:id="9414" w:author="AbbVie7" w:date="2025-05-12T15:19:00Z">
        <w:r w:rsidRPr="006D7205">
          <w:rPr>
            <w:szCs w:val="22"/>
            <w:lang w:val="da-DK"/>
          </w:rPr>
          <w:delText>overvejes hos patienter, som ikke responderer inden for denne tidsperiode.</w:delText>
        </w:r>
      </w:del>
      <w:del w:id="9415" w:author="AbbVie7" w:date="2025-05-12T15:19:00Z">
        <w:r w:rsidRPr="006D7205">
          <w:rPr>
            <w:rFonts w:eastAsia="Calibri"/>
            <w:szCs w:val="22"/>
            <w:lang w:val="da-DK"/>
          </w:rPr>
          <w:delText xml:space="preserve"> </w:delText>
        </w:r>
      </w:del>
    </w:p>
    <w:p w:rsidR="00C8785C" w:rsidRPr="006D7205" w:rsidP="00C8785C" w14:paraId="3AB94FB9" w14:textId="77777777">
      <w:pPr>
        <w:pStyle w:val="EMEANormal"/>
        <w:rPr>
          <w:del w:id="9416" w:author="AbbVie7" w:date="2025-05-12T15:19:00Z"/>
          <w:szCs w:val="22"/>
          <w:lang w:val="da-DK"/>
        </w:rPr>
      </w:pPr>
    </w:p>
    <w:p w:rsidR="00C8785C" w:rsidP="00C8785C" w14:paraId="723436AF" w14:textId="77777777">
      <w:pPr>
        <w:pStyle w:val="EMEANormal"/>
        <w:rPr>
          <w:del w:id="9417" w:author="AbbVie7" w:date="2025-05-12T15:19:00Z"/>
          <w:szCs w:val="22"/>
          <w:lang w:val="da-DK"/>
        </w:rPr>
      </w:pPr>
      <w:del w:id="9418" w:author="AbbVie7" w:date="2025-05-12T15:19:00Z">
        <w:r w:rsidRPr="006D7205">
          <w:rPr>
            <w:szCs w:val="22"/>
            <w:lang w:val="da-DK"/>
          </w:rPr>
          <w:delText xml:space="preserve">Hvis det bliver nødvendigt at afbryde behandlingen, kan der startes op igen med Humira 40 mg hver uge </w:delText>
        </w:r>
      </w:del>
      <w:del w:id="9419" w:author="AbbVie7" w:date="2025-05-12T15:19:00Z">
        <w:r w:rsidR="00174FB2">
          <w:rPr>
            <w:szCs w:val="22"/>
            <w:lang w:val="da-DK"/>
          </w:rPr>
          <w:delText>eller 80 mg hver anden uge</w:delText>
        </w:r>
      </w:del>
      <w:del w:id="9420" w:author="AbbVie7" w:date="2025-05-12T15:19:00Z">
        <w:r w:rsidR="00E12D62">
          <w:rPr>
            <w:szCs w:val="22"/>
            <w:lang w:val="da-DK"/>
          </w:rPr>
          <w:delText xml:space="preserve"> </w:delText>
        </w:r>
      </w:del>
      <w:del w:id="9421" w:author="AbbVie7" w:date="2025-05-12T15:19:00Z">
        <w:r w:rsidRPr="006D7205">
          <w:rPr>
            <w:szCs w:val="22"/>
            <w:lang w:val="da-DK"/>
          </w:rPr>
          <w:delText>(se pkt.  5.1).</w:delText>
        </w:r>
      </w:del>
    </w:p>
    <w:p w:rsidR="00C8785C" w:rsidP="00C8785C" w14:paraId="5822C68B" w14:textId="77777777">
      <w:pPr>
        <w:pStyle w:val="EMEANormal"/>
        <w:rPr>
          <w:del w:id="9422" w:author="AbbVie7" w:date="2025-05-12T15:19:00Z"/>
          <w:szCs w:val="22"/>
          <w:lang w:val="da-DK"/>
        </w:rPr>
      </w:pPr>
    </w:p>
    <w:p w:rsidR="00B22977" w:rsidP="00C8785C" w14:paraId="49279CC9" w14:textId="77777777">
      <w:pPr>
        <w:pStyle w:val="EMEANormal"/>
        <w:rPr>
          <w:del w:id="9423" w:author="AbbVie7" w:date="2025-05-12T15:19:00Z"/>
          <w:lang w:val="da-DK"/>
        </w:rPr>
      </w:pPr>
      <w:del w:id="9424" w:author="AbbVie7" w:date="2025-05-12T15:19:00Z">
        <w:r w:rsidRPr="006D7205">
          <w:rPr>
            <w:rFonts w:eastAsia="Calibri"/>
            <w:szCs w:val="22"/>
            <w:lang w:val="da-DK"/>
          </w:rPr>
          <w:delText>B</w:delText>
        </w:r>
      </w:del>
      <w:del w:id="9425" w:author="AbbVie7" w:date="2025-05-12T15:19:00Z">
        <w:r w:rsidRPr="006D7205">
          <w:rPr>
            <w:szCs w:val="22"/>
            <w:lang w:val="da-DK"/>
          </w:rPr>
          <w:delText>enefit/risk-forholdet ved fortsat langtidsbehandling bør løbende evalueres (se pkt. 5.1).</w:delText>
        </w:r>
      </w:del>
    </w:p>
    <w:p w:rsidR="009B4E71" w14:paraId="0FB6A024" w14:textId="77777777">
      <w:pPr>
        <w:pStyle w:val="EMEANormal"/>
        <w:rPr>
          <w:del w:id="9426" w:author="AbbVie7" w:date="2025-05-12T15:19:00Z"/>
          <w:szCs w:val="24"/>
          <w:u w:val="single"/>
          <w:lang w:val="da-DK"/>
        </w:rPr>
      </w:pPr>
    </w:p>
    <w:p w:rsidR="00F14DB5" w:rsidP="00F14DB5" w14:paraId="6C2A45BD" w14:textId="77777777">
      <w:pPr>
        <w:rPr>
          <w:del w:id="9427" w:author="AbbVie7" w:date="2025-05-12T15:19:00Z"/>
          <w:lang w:val="da-DK"/>
        </w:rPr>
      </w:pPr>
      <w:del w:id="9428" w:author="AbbVie7" w:date="2025-05-12T15:19:00Z">
        <w:r>
          <w:rPr>
            <w:lang w:val="da-DK"/>
          </w:rPr>
          <w:delText xml:space="preserve">Humira </w:delText>
        </w:r>
      </w:del>
      <w:del w:id="9429" w:author="AbbVie7" w:date="2025-05-12T15:19:00Z">
        <w:r w:rsidR="006E5104">
          <w:rPr>
            <w:lang w:val="da-DK"/>
          </w:rPr>
          <w:delText>kan være</w:delText>
        </w:r>
      </w:del>
      <w:del w:id="9430" w:author="AbbVie7" w:date="2025-05-12T15:19:00Z">
        <w:r>
          <w:rPr>
            <w:lang w:val="da-DK"/>
          </w:rPr>
          <w:delText xml:space="preserve"> tilgængelig i andre styrker og/eller lægemiddelformer afhængigt af individuelt behandlingsbehov.</w:delText>
        </w:r>
      </w:del>
    </w:p>
    <w:p w:rsidR="00F14DB5" w14:paraId="2CC25A7F" w14:textId="77777777">
      <w:pPr>
        <w:pStyle w:val="EMEANormal"/>
        <w:rPr>
          <w:del w:id="9431" w:author="AbbVie7" w:date="2025-05-12T15:19:00Z"/>
          <w:szCs w:val="24"/>
          <w:u w:val="single"/>
          <w:lang w:val="da-DK"/>
        </w:rPr>
      </w:pPr>
    </w:p>
    <w:p w:rsidR="00767709" w:rsidRPr="008D74C5" w14:paraId="37169746" w14:textId="77777777">
      <w:pPr>
        <w:pStyle w:val="EMEANormal"/>
        <w:rPr>
          <w:del w:id="9432" w:author="AbbVie7" w:date="2025-05-12T15:19:00Z"/>
          <w:i/>
          <w:lang w:val="da-DK"/>
        </w:rPr>
      </w:pPr>
      <w:del w:id="9433" w:author="AbbVie7" w:date="2025-05-12T15:19:00Z">
        <w:r w:rsidRPr="008D74C5">
          <w:rPr>
            <w:i/>
            <w:szCs w:val="24"/>
            <w:lang w:val="da-DK"/>
          </w:rPr>
          <w:delText>Crohns sygdom</w:delText>
        </w:r>
      </w:del>
    </w:p>
    <w:p w:rsidR="00767709" w14:paraId="78B629CC" w14:textId="77777777">
      <w:pPr>
        <w:pStyle w:val="EMEANormal"/>
        <w:rPr>
          <w:del w:id="9434" w:author="AbbVie7" w:date="2025-05-12T15:19:00Z"/>
          <w:lang w:val="da-DK"/>
        </w:rPr>
      </w:pPr>
    </w:p>
    <w:p w:rsidR="00767709" w:rsidP="008C76C8" w14:paraId="7F6E8159" w14:textId="77777777">
      <w:pPr>
        <w:rPr>
          <w:del w:id="9435" w:author="AbbVie7" w:date="2025-05-12T15:19:00Z"/>
          <w:lang w:val="da-DK"/>
        </w:rPr>
      </w:pPr>
      <w:del w:id="9436" w:author="AbbVie7" w:date="2025-05-12T15:19:00Z">
        <w:r>
          <w:rPr>
            <w:lang w:val="da-DK"/>
          </w:rPr>
          <w:delText xml:space="preserve">Det anbefalede Humira induktions-dosis-regime til voksne patienter med </w:delText>
        </w:r>
      </w:del>
      <w:del w:id="9437" w:author="AbbVie7" w:date="2025-05-12T15:19:00Z">
        <w:r w:rsidR="008C76C8">
          <w:rPr>
            <w:lang w:val="da-DK"/>
          </w:rPr>
          <w:delText xml:space="preserve">moderat til </w:delText>
        </w:r>
      </w:del>
      <w:del w:id="9438" w:author="AbbVie7" w:date="2025-05-12T15:19:00Z">
        <w:r>
          <w:rPr>
            <w:lang w:val="da-DK"/>
          </w:rPr>
          <w:delText xml:space="preserve">svær </w:delText>
        </w:r>
      </w:del>
      <w:del w:id="9439" w:author="AbbVie7" w:date="2025-05-12T15:19:00Z">
        <w:r w:rsidR="008C76C8">
          <w:rPr>
            <w:lang w:val="da-DK"/>
          </w:rPr>
          <w:delText xml:space="preserve">aktiv </w:delText>
        </w:r>
      </w:del>
      <w:del w:id="9440" w:author="AbbVie7" w:date="2025-05-12T15:19:00Z">
        <w:r>
          <w:rPr>
            <w:lang w:val="da-DK"/>
          </w:rPr>
          <w:delText>Crohns sygdom</w:delText>
        </w:r>
      </w:del>
      <w:del w:id="9441" w:author="AbbVie7" w:date="2025-05-12T15:19:00Z">
        <w:r w:rsidR="008C76C8">
          <w:rPr>
            <w:lang w:val="da-DK"/>
          </w:rPr>
          <w:delText xml:space="preserve"> </w:delText>
        </w:r>
      </w:del>
      <w:del w:id="9442" w:author="AbbVie7" w:date="2025-05-12T15:19:00Z">
        <w:r>
          <w:rPr>
            <w:lang w:val="da-DK"/>
          </w:rPr>
          <w:delText>er 80 mg i uge 0 efterfulgt af 40 mg i uge 2. I tilfælde, hvor der er brug for et hurtigere respons af behandlingen, kan regimet 160 mg i uge 0 (</w:delText>
        </w:r>
      </w:del>
      <w:del w:id="9443" w:author="AbbVie7" w:date="2025-05-12T15:19:00Z">
        <w:r w:rsidR="0039567C">
          <w:rPr>
            <w:lang w:val="da-DK"/>
          </w:rPr>
          <w:delText>givet</w:delText>
        </w:r>
      </w:del>
      <w:del w:id="9444" w:author="AbbVie7" w:date="2025-05-12T15:19:00Z">
        <w:r>
          <w:rPr>
            <w:lang w:val="da-DK"/>
          </w:rPr>
          <w:delText xml:space="preserve"> som fire </w:delText>
        </w:r>
      </w:del>
      <w:del w:id="9445" w:author="AbbVie7" w:date="2025-05-12T15:19:00Z">
        <w:r w:rsidR="004F4A35">
          <w:rPr>
            <w:lang w:val="da-DK"/>
          </w:rPr>
          <w:delText xml:space="preserve">40 mg </w:delText>
        </w:r>
      </w:del>
      <w:del w:id="9446" w:author="AbbVie7" w:date="2025-05-12T15:19:00Z">
        <w:r>
          <w:rPr>
            <w:lang w:val="da-DK"/>
          </w:rPr>
          <w:delText xml:space="preserve">injektioner på </w:delText>
        </w:r>
      </w:del>
      <w:del w:id="9447" w:author="AbbVie7" w:date="2025-05-12T15:19:00Z">
        <w:r w:rsidR="007330B5">
          <w:rPr>
            <w:lang w:val="da-DK"/>
          </w:rPr>
          <w:delText>é</w:delText>
        </w:r>
      </w:del>
      <w:del w:id="9448" w:author="AbbVie7" w:date="2025-05-12T15:19:00Z">
        <w:r>
          <w:rPr>
            <w:lang w:val="da-DK"/>
          </w:rPr>
          <w:delText>n dag eller som to</w:delText>
        </w:r>
      </w:del>
      <w:del w:id="9449" w:author="AbbVie7" w:date="2025-05-12T15:19:00Z">
        <w:r w:rsidR="00E12D62">
          <w:rPr>
            <w:lang w:val="da-DK"/>
          </w:rPr>
          <w:delText xml:space="preserve"> 40 mg</w:delText>
        </w:r>
      </w:del>
      <w:del w:id="9450" w:author="AbbVie7" w:date="2025-05-12T15:19:00Z">
        <w:r>
          <w:rPr>
            <w:lang w:val="da-DK"/>
          </w:rPr>
          <w:delText xml:space="preserve"> injektioner pr. dag i to på hinanden følgende dage</w:delText>
        </w:r>
      </w:del>
      <w:del w:id="9451" w:author="AbbVie7" w:date="2025-05-12T15:19:00Z">
        <w:r w:rsidR="00294AC2">
          <w:rPr>
            <w:lang w:val="da-DK"/>
          </w:rPr>
          <w:delText xml:space="preserve">) efterfulgt af </w:delText>
        </w:r>
      </w:del>
      <w:del w:id="9452" w:author="AbbVie7" w:date="2025-05-12T15:19:00Z">
        <w:r>
          <w:rPr>
            <w:lang w:val="da-DK"/>
          </w:rPr>
          <w:delText>80 mg i uge 2</w:delText>
        </w:r>
      </w:del>
      <w:del w:id="9453" w:author="AbbVie7" w:date="2025-05-12T15:19:00Z">
        <w:r w:rsidR="00E12D62">
          <w:rPr>
            <w:lang w:val="da-DK"/>
          </w:rPr>
          <w:delText xml:space="preserve"> </w:delText>
        </w:r>
      </w:del>
      <w:del w:id="9454" w:author="AbbVie7" w:date="2025-05-12T15:19:00Z">
        <w:r w:rsidR="00E12D62">
          <w:rPr>
            <w:szCs w:val="22"/>
            <w:lang w:val="da-DK"/>
          </w:rPr>
          <w:delText xml:space="preserve">(givet som </w:delText>
        </w:r>
      </w:del>
      <w:del w:id="9455" w:author="AbbVie7" w:date="2025-05-12T15:19:00Z">
        <w:r w:rsidRPr="006D7205" w:rsidR="00E12D62">
          <w:rPr>
            <w:szCs w:val="22"/>
            <w:lang w:val="da-DK"/>
          </w:rPr>
          <w:delText xml:space="preserve">to injektioner af 40 mg </w:delText>
        </w:r>
      </w:del>
      <w:del w:id="9456" w:author="AbbVie7" w:date="2025-05-12T15:19:00Z">
        <w:r w:rsidR="00E12D62">
          <w:rPr>
            <w:szCs w:val="22"/>
            <w:lang w:val="da-DK"/>
          </w:rPr>
          <w:delText xml:space="preserve">på </w:delText>
        </w:r>
      </w:del>
      <w:del w:id="9457" w:author="AbbVie7" w:date="2025-05-12T15:19:00Z">
        <w:r w:rsidR="007330B5">
          <w:rPr>
            <w:lang w:val="da-DK"/>
          </w:rPr>
          <w:delText>é</w:delText>
        </w:r>
      </w:del>
      <w:del w:id="9458" w:author="AbbVie7" w:date="2025-05-12T15:19:00Z">
        <w:r w:rsidR="00E12D62">
          <w:rPr>
            <w:szCs w:val="22"/>
            <w:lang w:val="da-DK"/>
          </w:rPr>
          <w:delText>n dag)</w:delText>
        </w:r>
      </w:del>
      <w:del w:id="9459" w:author="AbbVie7" w:date="2025-05-12T15:19:00Z">
        <w:r>
          <w:rPr>
            <w:lang w:val="da-DK"/>
          </w:rPr>
          <w:delText>, anvendes med erkendelse af, at risikoen for bivirkninger er højere under induktionen.</w:delText>
        </w:r>
      </w:del>
    </w:p>
    <w:p w:rsidR="00767709" w14:paraId="4D65387B" w14:textId="77777777">
      <w:pPr>
        <w:pStyle w:val="EMEANormal"/>
        <w:rPr>
          <w:del w:id="9460" w:author="AbbVie7" w:date="2025-05-12T15:19:00Z"/>
          <w:lang w:val="da-DK"/>
        </w:rPr>
      </w:pPr>
    </w:p>
    <w:p w:rsidR="00767709" w14:paraId="3F3497FB" w14:textId="77777777">
      <w:pPr>
        <w:pStyle w:val="EMEANormal"/>
        <w:rPr>
          <w:del w:id="9461" w:author="AbbVie7" w:date="2025-05-12T15:19:00Z"/>
          <w:lang w:val="da-DK"/>
        </w:rPr>
      </w:pPr>
      <w:del w:id="9462" w:author="AbbVie7" w:date="2025-05-12T15:19:00Z">
        <w:r>
          <w:rPr>
            <w:lang w:val="da-DK"/>
          </w:rPr>
          <w:delText>Efter induktionsbehandling, er den anbefalede dosis 40 mg hver anden uge via subkutan injektion. Alternativt, kan Humira gen-administreres, hvis patienten er stoppet behandling med Humira, og tegn og symptomer på sygdommen kommer igen. Der er begrænset erfaring med gentagen administration efter mere end 8 uger efter den foregående dosis.</w:delText>
        </w:r>
      </w:del>
    </w:p>
    <w:p w:rsidR="00767709" w14:paraId="5FB75518" w14:textId="77777777">
      <w:pPr>
        <w:pStyle w:val="EMEANormal"/>
        <w:rPr>
          <w:del w:id="9463" w:author="AbbVie7" w:date="2025-05-12T15:19:00Z"/>
          <w:lang w:val="da-DK"/>
        </w:rPr>
      </w:pPr>
    </w:p>
    <w:p w:rsidR="00767709" w14:paraId="17485C8D" w14:textId="77777777">
      <w:pPr>
        <w:pStyle w:val="EMEANormal"/>
        <w:rPr>
          <w:del w:id="9464" w:author="AbbVie7" w:date="2025-05-12T15:19:00Z"/>
          <w:lang w:val="da-DK"/>
        </w:rPr>
      </w:pPr>
      <w:del w:id="9465" w:author="AbbVie7" w:date="2025-05-12T15:19:00Z">
        <w:r>
          <w:rPr>
            <w:lang w:val="da-DK"/>
          </w:rPr>
          <w:delText xml:space="preserve">Under vedligeholdelsesbehandling kan kortikosteroider nedtrappes i overenstemmelse med retningslinier for klinisk praksis. </w:delText>
        </w:r>
      </w:del>
    </w:p>
    <w:p w:rsidR="00767709" w14:paraId="4E13571A" w14:textId="77777777">
      <w:pPr>
        <w:pStyle w:val="EMEANormal"/>
        <w:rPr>
          <w:del w:id="9466" w:author="AbbVie7" w:date="2025-05-12T15:19:00Z"/>
          <w:lang w:val="da-DK"/>
        </w:rPr>
      </w:pPr>
    </w:p>
    <w:p w:rsidR="00767709" w14:paraId="57015E08" w14:textId="77777777">
      <w:pPr>
        <w:pStyle w:val="EMEANormal"/>
        <w:rPr>
          <w:del w:id="9467" w:author="AbbVie7" w:date="2025-05-12T15:19:00Z"/>
          <w:lang w:val="da-DK"/>
        </w:rPr>
      </w:pPr>
      <w:del w:id="9468" w:author="AbbVie7" w:date="2025-05-12T15:19:00Z">
        <w:r>
          <w:rPr>
            <w:lang w:val="da-DK"/>
          </w:rPr>
          <w:delText>Nogle patienter, som oplever</w:delText>
        </w:r>
      </w:del>
      <w:del w:id="9469" w:author="AbbVie7" w:date="2025-05-12T15:19:00Z">
        <w:r w:rsidR="0043400F">
          <w:rPr>
            <w:lang w:val="da-DK"/>
          </w:rPr>
          <w:delText>, at</w:delText>
        </w:r>
      </w:del>
      <w:del w:id="9470" w:author="AbbVie7" w:date="2025-05-12T15:19:00Z">
        <w:r>
          <w:rPr>
            <w:lang w:val="da-DK"/>
          </w:rPr>
          <w:delText xml:space="preserve"> deres respons</w:delText>
        </w:r>
      </w:del>
      <w:del w:id="9471" w:author="AbbVie7" w:date="2025-05-12T15:19:00Z">
        <w:r w:rsidR="0043400F">
          <w:rPr>
            <w:lang w:val="da-DK"/>
          </w:rPr>
          <w:delText xml:space="preserve"> </w:delText>
        </w:r>
      </w:del>
      <w:del w:id="9472" w:author="AbbVie7" w:date="2025-05-12T15:19:00Z">
        <w:r w:rsidR="001313AF">
          <w:rPr>
            <w:lang w:val="da-DK"/>
          </w:rPr>
          <w:delText>på</w:delText>
        </w:r>
      </w:del>
      <w:del w:id="9473" w:author="AbbVie7" w:date="2025-05-12T15:19:00Z">
        <w:r w:rsidR="00E12D62">
          <w:rPr>
            <w:lang w:val="da-DK"/>
          </w:rPr>
          <w:delText xml:space="preserve"> Humira 40 mg hver anden uge </w:delText>
        </w:r>
      </w:del>
      <w:del w:id="9474" w:author="AbbVie7" w:date="2025-05-12T15:19:00Z">
        <w:r w:rsidR="0043400F">
          <w:rPr>
            <w:lang w:val="da-DK"/>
          </w:rPr>
          <w:delText>bliver dårligere</w:delText>
        </w:r>
      </w:del>
      <w:del w:id="9475" w:author="AbbVie7" w:date="2025-05-12T15:19:00Z">
        <w:r>
          <w:rPr>
            <w:lang w:val="da-DK"/>
          </w:rPr>
          <w:delText xml:space="preserve">, kan have fordel af </w:delText>
        </w:r>
      </w:del>
      <w:del w:id="9476" w:author="AbbVie7" w:date="2025-05-12T15:19:00Z">
        <w:r w:rsidR="00E12D62">
          <w:rPr>
            <w:lang w:val="da-DK"/>
          </w:rPr>
          <w:delText xml:space="preserve">at øge </w:delText>
        </w:r>
      </w:del>
      <w:del w:id="9477" w:author="AbbVie7" w:date="2025-05-12T15:19:00Z">
        <w:r>
          <w:rPr>
            <w:lang w:val="da-DK"/>
          </w:rPr>
          <w:delText>dos</w:delText>
        </w:r>
      </w:del>
      <w:del w:id="9478" w:author="AbbVie7" w:date="2025-05-12T15:19:00Z">
        <w:r w:rsidR="00E12D62">
          <w:rPr>
            <w:lang w:val="da-DK"/>
          </w:rPr>
          <w:delText>is</w:delText>
        </w:r>
      </w:del>
      <w:del w:id="9479" w:author="AbbVie7" w:date="2025-05-12T15:19:00Z">
        <w:r w:rsidR="0043400F">
          <w:rPr>
            <w:lang w:val="da-DK"/>
          </w:rPr>
          <w:delText xml:space="preserve"> </w:delText>
        </w:r>
      </w:del>
      <w:del w:id="9480" w:author="AbbVie7" w:date="2025-05-12T15:19:00Z">
        <w:r w:rsidR="00E12D62">
          <w:rPr>
            <w:lang w:val="da-DK"/>
          </w:rPr>
          <w:delText>til</w:delText>
        </w:r>
      </w:del>
      <w:del w:id="9481" w:author="AbbVie7" w:date="2025-05-12T15:19:00Z">
        <w:r>
          <w:rPr>
            <w:lang w:val="da-DK"/>
          </w:rPr>
          <w:delText xml:space="preserve"> 40 mg Humira hver uge</w:delText>
        </w:r>
      </w:del>
      <w:del w:id="9482" w:author="AbbVie7" w:date="2025-05-12T15:19:00Z">
        <w:r w:rsidR="00E12D62">
          <w:rPr>
            <w:lang w:val="da-DK"/>
          </w:rPr>
          <w:delText xml:space="preserve"> </w:delText>
        </w:r>
      </w:del>
      <w:del w:id="9483" w:author="AbbVie7" w:date="2025-05-12T15:19:00Z">
        <w:r w:rsidR="00E12D62">
          <w:rPr>
            <w:szCs w:val="22"/>
            <w:lang w:val="da-DK"/>
          </w:rPr>
          <w:delText>eller 80 mg hver anden uge</w:delText>
        </w:r>
      </w:del>
      <w:del w:id="9484" w:author="AbbVie7" w:date="2025-05-12T15:19:00Z">
        <w:r>
          <w:rPr>
            <w:lang w:val="da-DK"/>
          </w:rPr>
          <w:delText xml:space="preserve">. </w:delText>
        </w:r>
      </w:del>
    </w:p>
    <w:p w:rsidR="00767709" w14:paraId="6A812DB9" w14:textId="77777777">
      <w:pPr>
        <w:pStyle w:val="EMEANormal"/>
        <w:rPr>
          <w:del w:id="9485" w:author="AbbVie7" w:date="2025-05-12T15:19:00Z"/>
          <w:lang w:val="da-DK"/>
        </w:rPr>
      </w:pPr>
    </w:p>
    <w:p w:rsidR="00767709" w14:paraId="78C403B8" w14:textId="77777777">
      <w:pPr>
        <w:rPr>
          <w:del w:id="9486" w:author="AbbVie7" w:date="2025-05-12T15:19:00Z"/>
          <w:lang w:val="da-DK"/>
        </w:rPr>
      </w:pPr>
      <w:del w:id="9487" w:author="AbbVie7" w:date="2025-05-12T15:19:00Z">
        <w:r>
          <w:rPr>
            <w:lang w:val="da-DK"/>
          </w:rPr>
          <w:delText>Nogle patienter, som ikke har responderet ved uge 4, kan have fordel af fortsat vedligeholdelsesbehandling i 12 uger. Fortsat behandling bør nøje overvejes hos patienter, der ikke responderer inden for denne tidsperiode.</w:delText>
        </w:r>
      </w:del>
    </w:p>
    <w:p w:rsidR="00767709" w14:paraId="12CFB12B" w14:textId="77777777">
      <w:pPr>
        <w:rPr>
          <w:del w:id="9488" w:author="AbbVie7" w:date="2025-05-12T15:19:00Z"/>
          <w:lang w:val="da-DK"/>
        </w:rPr>
      </w:pPr>
    </w:p>
    <w:p w:rsidR="00174FB2" w:rsidP="00174FB2" w14:paraId="44CC73E5" w14:textId="77777777">
      <w:pPr>
        <w:rPr>
          <w:del w:id="9489" w:author="AbbVie7" w:date="2025-05-12T15:19:00Z"/>
          <w:lang w:val="da-DK"/>
        </w:rPr>
      </w:pPr>
      <w:del w:id="9490" w:author="AbbVie7" w:date="2025-05-12T15:19:00Z">
        <w:r>
          <w:rPr>
            <w:lang w:val="da-DK"/>
          </w:rPr>
          <w:delText xml:space="preserve">Humira </w:delText>
        </w:r>
      </w:del>
      <w:del w:id="9491" w:author="AbbVie7" w:date="2025-05-12T15:19:00Z">
        <w:r w:rsidR="006E5104">
          <w:rPr>
            <w:lang w:val="da-DK"/>
          </w:rPr>
          <w:delText>kan være</w:delText>
        </w:r>
      </w:del>
      <w:del w:id="9492" w:author="AbbVie7" w:date="2025-05-12T15:19:00Z">
        <w:r>
          <w:rPr>
            <w:lang w:val="da-DK"/>
          </w:rPr>
          <w:delText xml:space="preserve"> tilgængelig i andre styrker og/eller lægemiddelformer afhængigt af individuelt behandlingsbehov.</w:delText>
        </w:r>
      </w:del>
    </w:p>
    <w:p w:rsidR="00174FB2" w14:paraId="7286F7A6" w14:textId="77777777">
      <w:pPr>
        <w:rPr>
          <w:del w:id="9493" w:author="AbbVie7" w:date="2025-05-12T15:19:00Z"/>
          <w:lang w:val="da-DK"/>
        </w:rPr>
      </w:pPr>
    </w:p>
    <w:p w:rsidR="006C44E3" w:rsidRPr="008D74C5" w:rsidP="00934180" w14:paraId="3ED784E1" w14:textId="77777777">
      <w:pPr>
        <w:pStyle w:val="EMEANormal"/>
        <w:keepNext/>
        <w:rPr>
          <w:del w:id="9494" w:author="AbbVie7" w:date="2025-05-12T15:19:00Z"/>
          <w:i/>
          <w:szCs w:val="22"/>
          <w:lang w:val="da-DK"/>
        </w:rPr>
      </w:pPr>
      <w:del w:id="9495" w:author="AbbVie7" w:date="2025-05-12T15:19:00Z">
        <w:r w:rsidRPr="008D74C5">
          <w:rPr>
            <w:i/>
            <w:szCs w:val="22"/>
            <w:lang w:val="da-DK"/>
          </w:rPr>
          <w:delText>Colitis ulcerosa</w:delText>
        </w:r>
      </w:del>
    </w:p>
    <w:p w:rsidR="006C44E3" w:rsidRPr="00D001A5" w:rsidP="00934180" w14:paraId="6D118307" w14:textId="77777777">
      <w:pPr>
        <w:pStyle w:val="EMEANormal"/>
        <w:keepNext/>
        <w:rPr>
          <w:del w:id="9496" w:author="AbbVie7" w:date="2025-05-12T15:19:00Z"/>
          <w:szCs w:val="22"/>
          <w:lang w:val="da-DK"/>
        </w:rPr>
      </w:pPr>
    </w:p>
    <w:p w:rsidR="006C44E3" w:rsidRPr="00511220" w:rsidP="00934180" w14:paraId="53DC94D5" w14:textId="77777777">
      <w:pPr>
        <w:keepNext/>
        <w:rPr>
          <w:del w:id="9497" w:author="AbbVie7" w:date="2025-05-12T15:19:00Z"/>
          <w:szCs w:val="22"/>
          <w:lang w:val="da-DK"/>
        </w:rPr>
      </w:pPr>
      <w:del w:id="9498" w:author="AbbVie7" w:date="2025-05-12T15:19:00Z">
        <w:r w:rsidRPr="00511220">
          <w:rPr>
            <w:szCs w:val="22"/>
            <w:lang w:val="da-DK"/>
          </w:rPr>
          <w:delText xml:space="preserve">Det anbefalede Humira </w:delText>
        </w:r>
      </w:del>
      <w:del w:id="9499" w:author="AbbVie7" w:date="2025-05-12T15:19:00Z">
        <w:r>
          <w:rPr>
            <w:szCs w:val="22"/>
            <w:lang w:val="da-DK"/>
          </w:rPr>
          <w:delText>dosis-</w:delText>
        </w:r>
      </w:del>
      <w:del w:id="9500" w:author="AbbVie7" w:date="2025-05-12T15:19:00Z">
        <w:r w:rsidRPr="00511220">
          <w:rPr>
            <w:szCs w:val="22"/>
            <w:lang w:val="da-DK"/>
          </w:rPr>
          <w:delText>induktionsregime til voksne patienter med moderat til svær colitis ulcerosa er 160 mg i uge 0 (</w:delText>
        </w:r>
      </w:del>
      <w:del w:id="9501" w:author="AbbVie7" w:date="2025-05-12T15:19:00Z">
        <w:r w:rsidR="003548CD">
          <w:rPr>
            <w:szCs w:val="22"/>
            <w:lang w:val="da-DK"/>
          </w:rPr>
          <w:delText>givet</w:delText>
        </w:r>
      </w:del>
      <w:del w:id="9502" w:author="AbbVie7" w:date="2025-05-12T15:19:00Z">
        <w:r w:rsidRPr="00511220">
          <w:rPr>
            <w:szCs w:val="22"/>
            <w:lang w:val="da-DK"/>
          </w:rPr>
          <w:delText xml:space="preserve"> som fire </w:delText>
        </w:r>
      </w:del>
      <w:del w:id="9503" w:author="AbbVie7" w:date="2025-05-12T15:19:00Z">
        <w:r w:rsidR="003548CD">
          <w:rPr>
            <w:szCs w:val="22"/>
            <w:lang w:val="da-DK"/>
          </w:rPr>
          <w:delText xml:space="preserve">40 mg </w:delText>
        </w:r>
      </w:del>
      <w:del w:id="9504" w:author="AbbVie7" w:date="2025-05-12T15:19:00Z">
        <w:r w:rsidRPr="00511220">
          <w:rPr>
            <w:szCs w:val="22"/>
            <w:lang w:val="da-DK"/>
          </w:rPr>
          <w:delText xml:space="preserve">injektioner på </w:delText>
        </w:r>
      </w:del>
      <w:del w:id="9505" w:author="AbbVie7" w:date="2025-05-12T15:19:00Z">
        <w:r w:rsidR="007330B5">
          <w:rPr>
            <w:lang w:val="da-DK"/>
          </w:rPr>
          <w:delText>é</w:delText>
        </w:r>
      </w:del>
      <w:del w:id="9506" w:author="AbbVie7" w:date="2025-05-12T15:19:00Z">
        <w:r w:rsidRPr="00511220">
          <w:rPr>
            <w:szCs w:val="22"/>
            <w:lang w:val="da-DK"/>
          </w:rPr>
          <w:delText>n dag eller som to</w:delText>
        </w:r>
      </w:del>
      <w:del w:id="9507" w:author="AbbVie7" w:date="2025-05-12T15:19:00Z">
        <w:r w:rsidR="003548CD">
          <w:rPr>
            <w:szCs w:val="22"/>
            <w:lang w:val="da-DK"/>
          </w:rPr>
          <w:delText xml:space="preserve"> 40 mg</w:delText>
        </w:r>
      </w:del>
      <w:del w:id="9508" w:author="AbbVie7" w:date="2025-05-12T15:19:00Z">
        <w:r w:rsidRPr="00511220">
          <w:rPr>
            <w:szCs w:val="22"/>
            <w:lang w:val="da-DK"/>
          </w:rPr>
          <w:delText xml:space="preserve"> injektioner pr. dag i to på hinanden følgende dage) og 80 mg i uge 2</w:delText>
        </w:r>
      </w:del>
      <w:del w:id="9509" w:author="AbbVie7" w:date="2025-05-12T15:19:00Z">
        <w:r w:rsidR="003548CD">
          <w:rPr>
            <w:szCs w:val="22"/>
            <w:lang w:val="da-DK"/>
          </w:rPr>
          <w:delText xml:space="preserve"> </w:delText>
        </w:r>
      </w:del>
      <w:del w:id="9510" w:author="AbbVie7" w:date="2025-05-12T15:19:00Z">
        <w:r w:rsidRPr="00511220" w:rsidR="003548CD">
          <w:rPr>
            <w:szCs w:val="22"/>
            <w:lang w:val="da-DK"/>
          </w:rPr>
          <w:delText>(</w:delText>
        </w:r>
      </w:del>
      <w:del w:id="9511" w:author="AbbVie7" w:date="2025-05-12T15:19:00Z">
        <w:r w:rsidR="003548CD">
          <w:rPr>
            <w:szCs w:val="22"/>
            <w:lang w:val="da-DK"/>
          </w:rPr>
          <w:delText>givet</w:delText>
        </w:r>
      </w:del>
      <w:del w:id="9512" w:author="AbbVie7" w:date="2025-05-12T15:19:00Z">
        <w:r w:rsidRPr="00511220" w:rsidR="003548CD">
          <w:rPr>
            <w:szCs w:val="22"/>
            <w:lang w:val="da-DK"/>
          </w:rPr>
          <w:delText xml:space="preserve"> som </w:delText>
        </w:r>
      </w:del>
      <w:del w:id="9513" w:author="AbbVie7" w:date="2025-05-12T15:19:00Z">
        <w:r w:rsidR="003548CD">
          <w:rPr>
            <w:szCs w:val="22"/>
            <w:lang w:val="da-DK"/>
          </w:rPr>
          <w:delText>to</w:delText>
        </w:r>
      </w:del>
      <w:del w:id="9514" w:author="AbbVie7" w:date="2025-05-12T15:19:00Z">
        <w:r w:rsidRPr="00511220" w:rsidR="003548CD">
          <w:rPr>
            <w:szCs w:val="22"/>
            <w:lang w:val="da-DK"/>
          </w:rPr>
          <w:delText xml:space="preserve"> </w:delText>
        </w:r>
      </w:del>
      <w:del w:id="9515" w:author="AbbVie7" w:date="2025-05-12T15:19:00Z">
        <w:r w:rsidR="003548CD">
          <w:rPr>
            <w:szCs w:val="22"/>
            <w:lang w:val="da-DK"/>
          </w:rPr>
          <w:delText xml:space="preserve">40 mg </w:delText>
        </w:r>
      </w:del>
      <w:del w:id="9516" w:author="AbbVie7" w:date="2025-05-12T15:19:00Z">
        <w:r w:rsidRPr="00511220" w:rsidR="003548CD">
          <w:rPr>
            <w:szCs w:val="22"/>
            <w:lang w:val="da-DK"/>
          </w:rPr>
          <w:delText xml:space="preserve">injektioner på </w:delText>
        </w:r>
      </w:del>
      <w:del w:id="9517" w:author="AbbVie7" w:date="2025-05-12T15:19:00Z">
        <w:r w:rsidR="007330B5">
          <w:rPr>
            <w:lang w:val="da-DK"/>
          </w:rPr>
          <w:delText>é</w:delText>
        </w:r>
      </w:del>
      <w:del w:id="9518" w:author="AbbVie7" w:date="2025-05-12T15:19:00Z">
        <w:r w:rsidRPr="00511220" w:rsidR="003548CD">
          <w:rPr>
            <w:szCs w:val="22"/>
            <w:lang w:val="da-DK"/>
          </w:rPr>
          <w:delText>n dag</w:delText>
        </w:r>
      </w:del>
      <w:del w:id="9519" w:author="AbbVie7" w:date="2025-05-12T15:19:00Z">
        <w:r w:rsidR="003548CD">
          <w:rPr>
            <w:szCs w:val="22"/>
            <w:lang w:val="da-DK"/>
          </w:rPr>
          <w:delText>)</w:delText>
        </w:r>
      </w:del>
      <w:del w:id="9520" w:author="AbbVie7" w:date="2025-05-12T15:19:00Z">
        <w:r w:rsidRPr="00511220">
          <w:rPr>
            <w:szCs w:val="22"/>
            <w:lang w:val="da-DK"/>
          </w:rPr>
          <w:delText>. Efter induktionsbehandling</w:delText>
        </w:r>
      </w:del>
      <w:del w:id="9521" w:author="AbbVie7" w:date="2025-05-12T15:19:00Z">
        <w:r>
          <w:rPr>
            <w:szCs w:val="22"/>
            <w:lang w:val="da-DK"/>
          </w:rPr>
          <w:delText>en</w:delText>
        </w:r>
      </w:del>
      <w:del w:id="9522" w:author="AbbVie7" w:date="2025-05-12T15:19:00Z">
        <w:r w:rsidRPr="00511220">
          <w:rPr>
            <w:szCs w:val="22"/>
            <w:lang w:val="da-DK"/>
          </w:rPr>
          <w:delText xml:space="preserve"> er den anbefalede dosis 40 mg </w:delText>
        </w:r>
      </w:del>
      <w:del w:id="9523" w:author="AbbVie7" w:date="2025-05-12T15:19:00Z">
        <w:r>
          <w:rPr>
            <w:szCs w:val="22"/>
            <w:lang w:val="da-DK"/>
          </w:rPr>
          <w:delText xml:space="preserve">subkutant </w:delText>
        </w:r>
      </w:del>
      <w:del w:id="9524" w:author="AbbVie7" w:date="2025-05-12T15:19:00Z">
        <w:r w:rsidRPr="00511220">
          <w:rPr>
            <w:szCs w:val="22"/>
            <w:lang w:val="da-DK"/>
          </w:rPr>
          <w:delText>hver anden uge.</w:delText>
        </w:r>
      </w:del>
    </w:p>
    <w:p w:rsidR="006C44E3" w:rsidRPr="00511220" w:rsidP="006C44E3" w14:paraId="5046A1CB" w14:textId="77777777">
      <w:pPr>
        <w:rPr>
          <w:del w:id="9525" w:author="AbbVie7" w:date="2025-05-12T15:19:00Z"/>
          <w:szCs w:val="22"/>
          <w:lang w:val="da-DK"/>
        </w:rPr>
      </w:pPr>
    </w:p>
    <w:p w:rsidR="006C44E3" w:rsidRPr="00D001A5" w:rsidP="006C44E3" w14:paraId="40B9D099" w14:textId="77777777">
      <w:pPr>
        <w:pStyle w:val="EMEANormal"/>
        <w:rPr>
          <w:del w:id="9526" w:author="AbbVie7" w:date="2025-05-12T15:19:00Z"/>
          <w:szCs w:val="22"/>
          <w:lang w:val="da-DK"/>
        </w:rPr>
      </w:pPr>
      <w:del w:id="9527" w:author="AbbVie7" w:date="2025-05-12T15:19:00Z">
        <w:r>
          <w:rPr>
            <w:szCs w:val="22"/>
            <w:lang w:val="da-DK"/>
          </w:rPr>
          <w:delText>Under</w:delText>
        </w:r>
      </w:del>
      <w:del w:id="9528" w:author="AbbVie7" w:date="2025-05-12T15:19:00Z">
        <w:r w:rsidRPr="00D001A5">
          <w:rPr>
            <w:szCs w:val="22"/>
            <w:lang w:val="da-DK"/>
          </w:rPr>
          <w:delText xml:space="preserve"> vedligeholdelsesbehandling kan </w:delText>
        </w:r>
      </w:del>
      <w:del w:id="9529" w:author="AbbVie7" w:date="2025-05-12T15:19:00Z">
        <w:r>
          <w:rPr>
            <w:szCs w:val="22"/>
            <w:lang w:val="da-DK"/>
          </w:rPr>
          <w:delText>gluko</w:delText>
        </w:r>
      </w:del>
      <w:del w:id="9530" w:author="AbbVie7" w:date="2025-05-12T15:19:00Z">
        <w:r w:rsidRPr="00D001A5">
          <w:rPr>
            <w:szCs w:val="22"/>
            <w:lang w:val="da-DK"/>
          </w:rPr>
          <w:delText xml:space="preserve">kortikoider nedtrappes i overenstemmelse med </w:delText>
        </w:r>
      </w:del>
      <w:del w:id="9531" w:author="AbbVie7" w:date="2025-05-12T15:19:00Z">
        <w:r>
          <w:rPr>
            <w:szCs w:val="22"/>
            <w:lang w:val="da-DK"/>
          </w:rPr>
          <w:delText xml:space="preserve">kliniske </w:delText>
        </w:r>
      </w:del>
      <w:del w:id="9532" w:author="AbbVie7" w:date="2025-05-12T15:19:00Z">
        <w:r w:rsidRPr="00D001A5">
          <w:rPr>
            <w:szCs w:val="22"/>
            <w:lang w:val="da-DK"/>
          </w:rPr>
          <w:delText>retningslin</w:delText>
        </w:r>
      </w:del>
      <w:del w:id="9533" w:author="AbbVie7" w:date="2025-05-12T15:19:00Z">
        <w:r>
          <w:rPr>
            <w:szCs w:val="22"/>
            <w:lang w:val="da-DK"/>
          </w:rPr>
          <w:delText>j</w:delText>
        </w:r>
      </w:del>
      <w:del w:id="9534" w:author="AbbVie7" w:date="2025-05-12T15:19:00Z">
        <w:r w:rsidRPr="00D001A5">
          <w:rPr>
            <w:szCs w:val="22"/>
            <w:lang w:val="da-DK"/>
          </w:rPr>
          <w:delText xml:space="preserve">er. </w:delText>
        </w:r>
      </w:del>
    </w:p>
    <w:p w:rsidR="006C44E3" w:rsidRPr="00511220" w:rsidP="006C44E3" w14:paraId="33844DFB" w14:textId="77777777">
      <w:pPr>
        <w:rPr>
          <w:del w:id="9535" w:author="AbbVie7" w:date="2025-05-12T15:19:00Z"/>
          <w:szCs w:val="22"/>
          <w:lang w:val="da-DK"/>
        </w:rPr>
      </w:pPr>
    </w:p>
    <w:p w:rsidR="006C44E3" w:rsidRPr="00D001A5" w:rsidP="006C44E3" w14:paraId="75B06C33" w14:textId="77777777">
      <w:pPr>
        <w:pStyle w:val="EMEANormal"/>
        <w:rPr>
          <w:del w:id="9536" w:author="AbbVie7" w:date="2025-05-12T15:19:00Z"/>
          <w:szCs w:val="22"/>
          <w:lang w:val="da-DK"/>
        </w:rPr>
      </w:pPr>
      <w:del w:id="9537" w:author="AbbVie7" w:date="2025-05-12T15:19:00Z">
        <w:r w:rsidRPr="00D001A5">
          <w:rPr>
            <w:szCs w:val="22"/>
            <w:lang w:val="da-DK"/>
          </w:rPr>
          <w:delText>Nogle patienter, som oplever</w:delText>
        </w:r>
      </w:del>
      <w:del w:id="9538" w:author="AbbVie7" w:date="2025-05-12T15:19:00Z">
        <w:r>
          <w:rPr>
            <w:szCs w:val="22"/>
            <w:lang w:val="da-DK"/>
          </w:rPr>
          <w:delText>, at</w:delText>
        </w:r>
      </w:del>
      <w:del w:id="9539" w:author="AbbVie7" w:date="2025-05-12T15:19:00Z">
        <w:r w:rsidRPr="00D001A5">
          <w:rPr>
            <w:szCs w:val="22"/>
            <w:lang w:val="da-DK"/>
          </w:rPr>
          <w:delText xml:space="preserve"> deres respons</w:delText>
        </w:r>
      </w:del>
      <w:del w:id="9540" w:author="AbbVie7" w:date="2025-05-12T15:19:00Z">
        <w:r w:rsidR="00DC3F95">
          <w:rPr>
            <w:szCs w:val="22"/>
            <w:lang w:val="da-DK"/>
          </w:rPr>
          <w:delText xml:space="preserve"> </w:delText>
        </w:r>
      </w:del>
      <w:del w:id="9541" w:author="AbbVie7" w:date="2025-05-12T15:19:00Z">
        <w:r w:rsidR="001313AF">
          <w:rPr>
            <w:szCs w:val="22"/>
            <w:lang w:val="da-DK"/>
          </w:rPr>
          <w:delText>på</w:delText>
        </w:r>
      </w:del>
      <w:del w:id="9542" w:author="AbbVie7" w:date="2025-05-12T15:19:00Z">
        <w:r w:rsidR="00DC3F95">
          <w:rPr>
            <w:szCs w:val="22"/>
            <w:lang w:val="da-DK"/>
          </w:rPr>
          <w:delText xml:space="preserve"> Humira 40 mg hver anden uge</w:delText>
        </w:r>
      </w:del>
      <w:del w:id="9543" w:author="AbbVie7" w:date="2025-05-12T15:19:00Z">
        <w:r>
          <w:rPr>
            <w:szCs w:val="22"/>
            <w:lang w:val="da-DK"/>
          </w:rPr>
          <w:delText xml:space="preserve"> bliver dårligere</w:delText>
        </w:r>
      </w:del>
      <w:del w:id="9544" w:author="AbbVie7" w:date="2025-05-12T15:19:00Z">
        <w:r w:rsidRPr="00D001A5">
          <w:rPr>
            <w:szCs w:val="22"/>
            <w:lang w:val="da-DK"/>
          </w:rPr>
          <w:delText xml:space="preserve">, kan have fordel </w:delText>
        </w:r>
      </w:del>
      <w:del w:id="9545" w:author="AbbVie7" w:date="2025-05-12T15:19:00Z">
        <w:r w:rsidR="00DC3F95">
          <w:rPr>
            <w:szCs w:val="22"/>
            <w:lang w:val="da-DK"/>
          </w:rPr>
          <w:delText xml:space="preserve">af at øge </w:delText>
        </w:r>
      </w:del>
      <w:del w:id="9546" w:author="AbbVie7" w:date="2025-05-12T15:19:00Z">
        <w:r w:rsidRPr="00D001A5">
          <w:rPr>
            <w:szCs w:val="22"/>
            <w:lang w:val="da-DK"/>
          </w:rPr>
          <w:delText>dos</w:delText>
        </w:r>
      </w:del>
      <w:del w:id="9547" w:author="AbbVie7" w:date="2025-05-12T15:19:00Z">
        <w:r w:rsidR="00DC3F95">
          <w:rPr>
            <w:szCs w:val="22"/>
            <w:lang w:val="da-DK"/>
          </w:rPr>
          <w:delText>is</w:delText>
        </w:r>
      </w:del>
      <w:del w:id="9548" w:author="AbbVie7" w:date="2025-05-12T15:19:00Z">
        <w:r>
          <w:rPr>
            <w:szCs w:val="22"/>
            <w:lang w:val="da-DK"/>
          </w:rPr>
          <w:delText xml:space="preserve"> </w:delText>
        </w:r>
      </w:del>
      <w:del w:id="9549" w:author="AbbVie7" w:date="2025-05-12T15:19:00Z">
        <w:r w:rsidR="00580171">
          <w:rPr>
            <w:szCs w:val="22"/>
            <w:lang w:val="da-DK"/>
          </w:rPr>
          <w:delText>til</w:delText>
        </w:r>
      </w:del>
      <w:del w:id="9550" w:author="AbbVie7" w:date="2025-05-12T15:19:00Z">
        <w:r w:rsidRPr="00D001A5">
          <w:rPr>
            <w:szCs w:val="22"/>
            <w:lang w:val="da-DK"/>
          </w:rPr>
          <w:delText xml:space="preserve"> 40 mg Humira hver uge</w:delText>
        </w:r>
      </w:del>
      <w:del w:id="9551" w:author="AbbVie7" w:date="2025-05-12T15:19:00Z">
        <w:r w:rsidR="00DC3F95">
          <w:rPr>
            <w:szCs w:val="22"/>
            <w:lang w:val="da-DK"/>
          </w:rPr>
          <w:delText xml:space="preserve"> eller 80 mg hver </w:delText>
        </w:r>
      </w:del>
      <w:del w:id="9552" w:author="AbbVie7" w:date="2025-05-12T15:19:00Z">
        <w:r w:rsidR="00EA6191">
          <w:rPr>
            <w:szCs w:val="22"/>
            <w:lang w:val="da-DK"/>
          </w:rPr>
          <w:delText xml:space="preserve">anden </w:delText>
        </w:r>
      </w:del>
      <w:del w:id="9553" w:author="AbbVie7" w:date="2025-05-12T15:19:00Z">
        <w:r w:rsidR="00DC3F95">
          <w:rPr>
            <w:szCs w:val="22"/>
            <w:lang w:val="da-DK"/>
          </w:rPr>
          <w:delText>uge</w:delText>
        </w:r>
      </w:del>
      <w:del w:id="9554" w:author="AbbVie7" w:date="2025-05-12T15:19:00Z">
        <w:r w:rsidR="00402AA8">
          <w:rPr>
            <w:szCs w:val="22"/>
            <w:lang w:val="da-DK"/>
          </w:rPr>
          <w:delText>.</w:delText>
        </w:r>
      </w:del>
    </w:p>
    <w:p w:rsidR="006C44E3" w:rsidRPr="00511220" w:rsidP="006C44E3" w14:paraId="0C33CE73" w14:textId="77777777">
      <w:pPr>
        <w:rPr>
          <w:del w:id="9555" w:author="AbbVie7" w:date="2025-05-12T15:19:00Z"/>
          <w:szCs w:val="22"/>
          <w:lang w:val="da-DK"/>
        </w:rPr>
      </w:pPr>
    </w:p>
    <w:p w:rsidR="00511220" w:rsidP="006C44E3" w14:paraId="3A83D73D" w14:textId="77777777">
      <w:pPr>
        <w:rPr>
          <w:del w:id="9556" w:author="AbbVie7" w:date="2025-05-12T15:19:00Z"/>
          <w:szCs w:val="22"/>
          <w:lang w:val="da-DK"/>
        </w:rPr>
      </w:pPr>
      <w:del w:id="9557" w:author="AbbVie7" w:date="2025-05-12T15:19:00Z">
        <w:r w:rsidRPr="00511220">
          <w:rPr>
            <w:szCs w:val="22"/>
            <w:lang w:val="da-DK"/>
          </w:rPr>
          <w:delText>Tilgængelige data tyder på, at klinisk respons normalt opnås inden for 2-8 ugers behandling. Fortsat behandling anbefales ikke til patienter, der ikke responderer inden for denne tidsperiode.</w:delText>
        </w:r>
      </w:del>
    </w:p>
    <w:p w:rsidR="00B176EC" w:rsidP="006C44E3" w14:paraId="6EE5013F" w14:textId="77777777">
      <w:pPr>
        <w:rPr>
          <w:del w:id="9558" w:author="AbbVie7" w:date="2025-05-12T15:19:00Z"/>
          <w:szCs w:val="22"/>
          <w:lang w:val="da-DK"/>
        </w:rPr>
      </w:pPr>
    </w:p>
    <w:p w:rsidR="00E12D62" w:rsidP="00E12D62" w14:paraId="626DAFAB" w14:textId="77777777">
      <w:pPr>
        <w:rPr>
          <w:del w:id="9559" w:author="AbbVie7" w:date="2025-05-12T15:19:00Z"/>
          <w:lang w:val="da-DK"/>
        </w:rPr>
      </w:pPr>
      <w:del w:id="9560" w:author="AbbVie7" w:date="2025-05-12T15:19:00Z">
        <w:r>
          <w:rPr>
            <w:lang w:val="da-DK"/>
          </w:rPr>
          <w:delText xml:space="preserve">Humira </w:delText>
        </w:r>
      </w:del>
      <w:del w:id="9561" w:author="AbbVie7" w:date="2025-05-12T15:19:00Z">
        <w:r w:rsidR="006E5104">
          <w:rPr>
            <w:lang w:val="da-DK"/>
          </w:rPr>
          <w:delText>kan være</w:delText>
        </w:r>
      </w:del>
      <w:del w:id="9562" w:author="AbbVie7" w:date="2025-05-12T15:19:00Z">
        <w:r>
          <w:rPr>
            <w:lang w:val="da-DK"/>
          </w:rPr>
          <w:delText xml:space="preserve"> tilgængelig i andre styrker og/eller lægemiddelformer afhængigt af individuelt behandlingsbehov.</w:delText>
        </w:r>
      </w:del>
    </w:p>
    <w:p w:rsidR="00E12D62" w:rsidP="006C44E3" w14:paraId="24F90E9C" w14:textId="77777777">
      <w:pPr>
        <w:rPr>
          <w:del w:id="9563" w:author="AbbVie7" w:date="2025-05-12T15:19:00Z"/>
          <w:szCs w:val="22"/>
          <w:lang w:val="da-DK"/>
        </w:rPr>
      </w:pPr>
    </w:p>
    <w:p w:rsidR="005B7BC4" w:rsidRPr="00D47D35" w:rsidP="005B7BC4" w14:paraId="01B24833" w14:textId="77777777">
      <w:pPr>
        <w:rPr>
          <w:del w:id="9564" w:author="AbbVie7" w:date="2025-05-12T15:19:00Z"/>
          <w:i/>
          <w:szCs w:val="22"/>
          <w:lang w:val="da-DK"/>
        </w:rPr>
      </w:pPr>
      <w:del w:id="9565" w:author="AbbVie7" w:date="2025-05-12T15:19:00Z">
        <w:r w:rsidRPr="00D47D35">
          <w:rPr>
            <w:i/>
            <w:szCs w:val="22"/>
            <w:lang w:val="da-DK"/>
          </w:rPr>
          <w:delText>Uveitis</w:delText>
        </w:r>
      </w:del>
    </w:p>
    <w:p w:rsidR="005B7BC4" w:rsidRPr="00D47D35" w:rsidP="005B7BC4" w14:paraId="2F88719E" w14:textId="77777777">
      <w:pPr>
        <w:rPr>
          <w:del w:id="9566" w:author="AbbVie7" w:date="2025-05-12T15:19:00Z"/>
          <w:i/>
          <w:szCs w:val="22"/>
          <w:lang w:val="da-DK"/>
        </w:rPr>
      </w:pPr>
    </w:p>
    <w:p w:rsidR="005B7BC4" w:rsidRPr="005D22F9" w:rsidP="005B7BC4" w14:paraId="207B90DF" w14:textId="77777777">
      <w:pPr>
        <w:rPr>
          <w:del w:id="9567" w:author="AbbVie7" w:date="2025-05-12T15:19:00Z"/>
          <w:szCs w:val="22"/>
          <w:lang w:val="da-DK"/>
        </w:rPr>
      </w:pPr>
      <w:del w:id="9568" w:author="AbbVie7" w:date="2025-05-12T15:19:00Z">
        <w:r w:rsidRPr="005D22F9">
          <w:rPr>
            <w:szCs w:val="22"/>
            <w:lang w:val="da-DK"/>
          </w:rPr>
          <w:delText xml:space="preserve">Den anbefalede Humira-dosis til voksne patienter med uveitis er en startdosis på 80 mg efterfulgt af 40 mg hveranden uge med start en uge efter den første dosis. </w:delText>
        </w:r>
      </w:del>
      <w:del w:id="9569" w:author="AbbVie7" w:date="2025-05-12T15:19:00Z">
        <w:r>
          <w:rPr>
            <w:szCs w:val="22"/>
            <w:lang w:val="da-DK"/>
          </w:rPr>
          <w:delText>D</w:delText>
        </w:r>
      </w:del>
      <w:del w:id="9570" w:author="AbbVie7" w:date="2025-05-12T15:19:00Z">
        <w:r w:rsidRPr="005D22F9">
          <w:rPr>
            <w:szCs w:val="22"/>
            <w:lang w:val="da-DK"/>
          </w:rPr>
          <w:delText xml:space="preserve">er er begrænset erfaring med initiering af </w:delText>
        </w:r>
      </w:del>
      <w:del w:id="9571" w:author="AbbVie7" w:date="2025-05-12T15:19:00Z">
        <w:r>
          <w:rPr>
            <w:szCs w:val="22"/>
            <w:lang w:val="da-DK"/>
          </w:rPr>
          <w:delText xml:space="preserve">behandling med </w:delText>
        </w:r>
      </w:del>
      <w:del w:id="9572" w:author="AbbVie7" w:date="2025-05-12T15:19:00Z">
        <w:r w:rsidRPr="005D22F9">
          <w:rPr>
            <w:szCs w:val="22"/>
            <w:lang w:val="da-DK"/>
          </w:rPr>
          <w:delText>Humira alene.</w:delText>
        </w:r>
      </w:del>
      <w:del w:id="9573" w:author="AbbVie7" w:date="2025-05-12T15:19:00Z">
        <w:r>
          <w:rPr>
            <w:szCs w:val="22"/>
            <w:lang w:val="da-DK"/>
          </w:rPr>
          <w:delText xml:space="preserve"> </w:delText>
        </w:r>
      </w:del>
      <w:del w:id="9574" w:author="AbbVie7" w:date="2025-05-12T15:19:00Z">
        <w:r w:rsidRPr="005D22F9">
          <w:rPr>
            <w:szCs w:val="22"/>
            <w:lang w:val="da-DK"/>
          </w:rPr>
          <w:delText>Behandling med Humira kan initieres i kombination med kortikosteroider og/eller andre ikke biologiske immunmodulerende lægemidler.</w:delText>
        </w:r>
      </w:del>
    </w:p>
    <w:p w:rsidR="005B7BC4" w:rsidRPr="005D22F9" w:rsidP="005B7BC4" w14:paraId="3F7176A8" w14:textId="77777777">
      <w:pPr>
        <w:rPr>
          <w:del w:id="9575" w:author="AbbVie7" w:date="2025-05-12T15:19:00Z"/>
          <w:szCs w:val="22"/>
          <w:lang w:val="da-DK"/>
        </w:rPr>
      </w:pPr>
      <w:del w:id="9576" w:author="AbbVie7" w:date="2025-05-12T15:19:00Z">
        <w:r w:rsidRPr="005D22F9">
          <w:rPr>
            <w:szCs w:val="22"/>
            <w:lang w:val="da-DK"/>
          </w:rPr>
          <w:delText xml:space="preserve">I overensstemmelse med klinisk praksis kan samtidig steroidbehandling nedtrappes </w:delText>
        </w:r>
      </w:del>
      <w:del w:id="9577" w:author="AbbVie7" w:date="2025-05-12T15:19:00Z">
        <w:r>
          <w:rPr>
            <w:szCs w:val="22"/>
            <w:lang w:val="da-DK"/>
          </w:rPr>
          <w:delText>med</w:delText>
        </w:r>
      </w:del>
      <w:del w:id="9578" w:author="AbbVie7" w:date="2025-05-12T15:19:00Z">
        <w:r w:rsidRPr="005D22F9">
          <w:rPr>
            <w:szCs w:val="22"/>
            <w:lang w:val="da-DK"/>
          </w:rPr>
          <w:delText xml:space="preserve"> start to uger efter initiering af Humira</w:delText>
        </w:r>
      </w:del>
      <w:del w:id="9579" w:author="AbbVie7" w:date="2025-05-12T15:19:00Z">
        <w:r>
          <w:rPr>
            <w:szCs w:val="22"/>
            <w:lang w:val="da-DK"/>
          </w:rPr>
          <w:delText>-</w:delText>
        </w:r>
      </w:del>
      <w:del w:id="9580" w:author="AbbVie7" w:date="2025-05-12T15:19:00Z">
        <w:r w:rsidRPr="005D22F9">
          <w:rPr>
            <w:szCs w:val="22"/>
            <w:lang w:val="da-DK"/>
          </w:rPr>
          <w:delText>behandling</w:delText>
        </w:r>
      </w:del>
      <w:del w:id="9581" w:author="AbbVie7" w:date="2025-05-12T15:19:00Z">
        <w:r>
          <w:rPr>
            <w:szCs w:val="22"/>
            <w:lang w:val="da-DK"/>
          </w:rPr>
          <w:delText>.</w:delText>
        </w:r>
      </w:del>
    </w:p>
    <w:p w:rsidR="005B7BC4" w:rsidRPr="005D22F9" w:rsidP="005B7BC4" w14:paraId="7EE1D4FB" w14:textId="77777777">
      <w:pPr>
        <w:rPr>
          <w:del w:id="9582" w:author="AbbVie7" w:date="2025-05-12T15:19:00Z"/>
          <w:szCs w:val="22"/>
          <w:lang w:val="da-DK"/>
        </w:rPr>
      </w:pPr>
    </w:p>
    <w:p w:rsidR="005B7BC4" w:rsidRPr="005D22F9" w:rsidP="005B7BC4" w14:paraId="38B4AC1A" w14:textId="77777777">
      <w:pPr>
        <w:rPr>
          <w:del w:id="9583" w:author="AbbVie7" w:date="2025-05-12T15:19:00Z"/>
          <w:szCs w:val="22"/>
          <w:lang w:val="da-DK"/>
        </w:rPr>
      </w:pPr>
      <w:del w:id="9584" w:author="AbbVie7" w:date="2025-05-12T15:19:00Z">
        <w:r w:rsidRPr="005D22F9">
          <w:rPr>
            <w:szCs w:val="22"/>
            <w:lang w:val="da-DK"/>
          </w:rPr>
          <w:delText xml:space="preserve">Ved langtidsbehandling anbefales </w:delText>
        </w:r>
      </w:del>
      <w:del w:id="9585" w:author="AbbVie7" w:date="2025-05-12T15:19:00Z">
        <w:r>
          <w:rPr>
            <w:szCs w:val="22"/>
            <w:lang w:val="da-DK"/>
          </w:rPr>
          <w:delText>årlig</w:delText>
        </w:r>
      </w:del>
      <w:del w:id="9586" w:author="AbbVie7" w:date="2025-05-12T15:19:00Z">
        <w:r w:rsidRPr="005D22F9">
          <w:rPr>
            <w:szCs w:val="22"/>
            <w:lang w:val="da-DK"/>
          </w:rPr>
          <w:delText xml:space="preserve"> evaluer</w:delText>
        </w:r>
      </w:del>
      <w:del w:id="9587" w:author="AbbVie7" w:date="2025-05-12T15:19:00Z">
        <w:r>
          <w:rPr>
            <w:szCs w:val="22"/>
            <w:lang w:val="da-DK"/>
          </w:rPr>
          <w:delText>ing af</w:delText>
        </w:r>
      </w:del>
      <w:del w:id="9588" w:author="AbbVie7" w:date="2025-05-12T15:19:00Z">
        <w:r w:rsidRPr="005D22F9">
          <w:rPr>
            <w:szCs w:val="22"/>
            <w:lang w:val="da-DK"/>
          </w:rPr>
          <w:delText xml:space="preserve"> benefit/risk (se pkt 5.1)</w:delText>
        </w:r>
      </w:del>
      <w:del w:id="9589" w:author="AbbVie7" w:date="2025-05-12T15:19:00Z">
        <w:r>
          <w:rPr>
            <w:szCs w:val="22"/>
            <w:lang w:val="da-DK"/>
          </w:rPr>
          <w:delText>.</w:delText>
        </w:r>
      </w:del>
    </w:p>
    <w:p w:rsidR="00934180" w:rsidP="006C44E3" w14:paraId="063B324C" w14:textId="77777777">
      <w:pPr>
        <w:rPr>
          <w:del w:id="9590" w:author="AbbVie7" w:date="2025-05-12T15:19:00Z"/>
          <w:szCs w:val="22"/>
          <w:lang w:val="da-DK"/>
        </w:rPr>
      </w:pPr>
    </w:p>
    <w:p w:rsidR="00E12D62" w:rsidP="00E12D62" w14:paraId="280540B6" w14:textId="77777777">
      <w:pPr>
        <w:rPr>
          <w:del w:id="9591" w:author="AbbVie7" w:date="2025-05-12T15:19:00Z"/>
          <w:lang w:val="da-DK"/>
        </w:rPr>
      </w:pPr>
      <w:del w:id="9592" w:author="AbbVie7" w:date="2025-05-12T15:19:00Z">
        <w:r>
          <w:rPr>
            <w:lang w:val="da-DK"/>
          </w:rPr>
          <w:delText xml:space="preserve">Humira </w:delText>
        </w:r>
      </w:del>
      <w:del w:id="9593" w:author="AbbVie7" w:date="2025-05-12T15:19:00Z">
        <w:r w:rsidR="006E5104">
          <w:rPr>
            <w:lang w:val="da-DK"/>
          </w:rPr>
          <w:delText>kan være</w:delText>
        </w:r>
      </w:del>
      <w:del w:id="9594" w:author="AbbVie7" w:date="2025-05-12T15:19:00Z">
        <w:r>
          <w:rPr>
            <w:lang w:val="da-DK"/>
          </w:rPr>
          <w:delText xml:space="preserve"> tilgængelig i andre styrker og/eller lægemiddelformer afhængigt af individuelt behandlingsbehov.</w:delText>
        </w:r>
      </w:del>
    </w:p>
    <w:p w:rsidR="00E12D62" w:rsidRPr="00511220" w:rsidP="006C44E3" w14:paraId="6C905B4F" w14:textId="77777777">
      <w:pPr>
        <w:rPr>
          <w:del w:id="9595" w:author="AbbVie7" w:date="2025-05-12T15:19:00Z"/>
          <w:szCs w:val="22"/>
          <w:lang w:val="da-DK"/>
        </w:rPr>
      </w:pPr>
    </w:p>
    <w:p w:rsidR="002E7C4F" w:rsidP="00934180" w14:paraId="790BD3B1" w14:textId="77777777">
      <w:pPr>
        <w:pStyle w:val="EMEAHeadingUnderline"/>
        <w:spacing w:before="0" w:beforeLines="0" w:after="0" w:afterLines="0"/>
        <w:rPr>
          <w:del w:id="9596" w:author="AbbVie7" w:date="2025-05-12T15:19:00Z"/>
          <w:lang w:val="da-DK"/>
        </w:rPr>
      </w:pPr>
      <w:del w:id="9597" w:author="AbbVie7" w:date="2025-05-12T15:19:00Z">
        <w:r>
          <w:rPr>
            <w:lang w:val="da-DK"/>
          </w:rPr>
          <w:delText>Særlige populationer</w:delText>
        </w:r>
      </w:del>
    </w:p>
    <w:p w:rsidR="002E7C4F" w:rsidP="00934180" w14:paraId="55C52004" w14:textId="77777777">
      <w:pPr>
        <w:pStyle w:val="EMEAHeadingUnderline"/>
        <w:spacing w:before="0" w:beforeLines="0" w:after="0" w:afterLines="0"/>
        <w:rPr>
          <w:del w:id="9598" w:author="AbbVie7" w:date="2025-05-12T15:19:00Z"/>
          <w:lang w:val="da-DK"/>
        </w:rPr>
      </w:pPr>
    </w:p>
    <w:p w:rsidR="00767709" w:rsidRPr="0073465B" w:rsidP="00934180" w14:paraId="066A16E4" w14:textId="77777777">
      <w:pPr>
        <w:pStyle w:val="EMEAHeadingUnderline"/>
        <w:spacing w:before="0" w:beforeLines="0" w:after="0" w:afterLines="0"/>
        <w:rPr>
          <w:del w:id="9599" w:author="AbbVie7" w:date="2025-05-12T15:19:00Z"/>
          <w:u w:val="none"/>
          <w:lang w:val="da-DK"/>
        </w:rPr>
      </w:pPr>
      <w:del w:id="9600" w:author="AbbVie7" w:date="2025-05-12T15:19:00Z">
        <w:r w:rsidRPr="0073465B">
          <w:rPr>
            <w:u w:val="none"/>
            <w:lang w:val="da-DK"/>
          </w:rPr>
          <w:delText>Ældre</w:delText>
        </w:r>
      </w:del>
    </w:p>
    <w:p w:rsidR="00934180" w:rsidRPr="00934180" w:rsidP="00934180" w14:paraId="2EFCEFB6" w14:textId="77777777">
      <w:pPr>
        <w:pStyle w:val="EMEANormal"/>
        <w:rPr>
          <w:del w:id="9601" w:author="AbbVie7" w:date="2025-05-12T15:19:00Z"/>
          <w:lang w:val="da-DK"/>
        </w:rPr>
      </w:pPr>
    </w:p>
    <w:p w:rsidR="00767709" w14:paraId="3884EC83" w14:textId="77777777">
      <w:pPr>
        <w:rPr>
          <w:del w:id="9602" w:author="AbbVie7" w:date="2025-05-12T15:19:00Z"/>
          <w:i/>
          <w:color w:val="000000"/>
          <w:lang w:val="da-DK"/>
        </w:rPr>
      </w:pPr>
      <w:del w:id="9603" w:author="AbbVie7" w:date="2025-05-12T15:19:00Z">
        <w:r>
          <w:rPr>
            <w:lang w:val="da-DK"/>
          </w:rPr>
          <w:delText>Dosisjustering er ikke nødvendig</w:delText>
        </w:r>
      </w:del>
      <w:del w:id="9604" w:author="AbbVie7" w:date="2025-05-12T15:19:00Z">
        <w:r>
          <w:rPr>
            <w:color w:val="000000"/>
            <w:lang w:val="da-DK"/>
          </w:rPr>
          <w:delText xml:space="preserve">.  </w:delText>
        </w:r>
      </w:del>
    </w:p>
    <w:p w:rsidR="00481622" w14:paraId="5E723DCC" w14:textId="77777777">
      <w:pPr>
        <w:keepNext/>
        <w:rPr>
          <w:lang w:val="da-DK"/>
        </w:rPr>
      </w:pPr>
    </w:p>
    <w:p w:rsidR="00B12AE4" w:rsidRPr="003E19EA" w:rsidP="0000683B" w14:paraId="5FB99DA3" w14:textId="77777777">
      <w:pPr>
        <w:keepNext/>
        <w:rPr>
          <w:del w:id="9605" w:author="AbbVie7" w:date="2025-05-12T15:20:00Z"/>
          <w:u w:val="single"/>
          <w:lang w:val="da-DK"/>
        </w:rPr>
      </w:pPr>
      <w:del w:id="9606" w:author="AbbVie7" w:date="2025-05-12T15:20:00Z">
        <w:r w:rsidRPr="003E19EA">
          <w:rPr>
            <w:u w:val="single"/>
            <w:lang w:val="da-DK"/>
          </w:rPr>
          <w:delText>Nedsat nyre- og/eller leverfunktion</w:delText>
        </w:r>
      </w:del>
    </w:p>
    <w:p w:rsidR="00B12AE4" w:rsidP="0000683B" w14:paraId="6EE170F2" w14:textId="77777777">
      <w:pPr>
        <w:keepNext/>
        <w:rPr>
          <w:del w:id="9607" w:author="AbbVie7" w:date="2025-05-12T15:20:00Z"/>
          <w:lang w:val="da-DK"/>
        </w:rPr>
      </w:pPr>
    </w:p>
    <w:p w:rsidR="00B12AE4" w:rsidP="0000683B" w14:paraId="59B6E1FC" w14:textId="77777777">
      <w:pPr>
        <w:keepNext/>
        <w:rPr>
          <w:del w:id="9608" w:author="AbbVie7" w:date="2025-05-12T15:20:00Z"/>
          <w:lang w:val="da-DK"/>
        </w:rPr>
      </w:pPr>
      <w:del w:id="9609" w:author="AbbVie7" w:date="2025-05-12T15:20:00Z">
        <w:r>
          <w:rPr>
            <w:lang w:val="da-DK"/>
          </w:rPr>
          <w:delText>Humira er ikke undersøgt hos disse patientpopulationer. Dosisanbefaling kan ikke gives.</w:delText>
        </w:r>
      </w:del>
    </w:p>
    <w:p w:rsidR="00946C77" w:rsidP="0000683B" w14:paraId="580853F1" w14:textId="77777777">
      <w:pPr>
        <w:keepNext/>
        <w:rPr>
          <w:del w:id="9610" w:author="AbbVie7" w:date="2025-05-12T15:20:00Z"/>
          <w:lang w:val="da-DK"/>
        </w:rPr>
      </w:pPr>
    </w:p>
    <w:p w:rsidR="00481622" w:rsidRPr="0073465B" w14:paraId="528924C2" w14:textId="77777777">
      <w:pPr>
        <w:keepNext/>
        <w:rPr>
          <w:del w:id="9611" w:author="AbbVie7" w:date="2025-05-12T15:20:00Z"/>
          <w:lang w:val="da-DK"/>
        </w:rPr>
      </w:pPr>
      <w:del w:id="9612" w:author="AbbVie7" w:date="2025-05-12T15:20:00Z">
        <w:r w:rsidRPr="0073465B">
          <w:rPr>
            <w:lang w:val="da-DK"/>
          </w:rPr>
          <w:delText xml:space="preserve">Pædiatrisk </w:delText>
        </w:r>
      </w:del>
      <w:del w:id="9613" w:author="AbbVie7" w:date="2025-05-12T15:20:00Z">
        <w:r w:rsidRPr="0073465B" w:rsidR="00013A94">
          <w:rPr>
            <w:lang w:val="da-DK"/>
          </w:rPr>
          <w:delText>population</w:delText>
        </w:r>
      </w:del>
      <w:del w:id="9614" w:author="AbbVie7" w:date="2025-05-12T15:20:00Z">
        <w:r w:rsidRPr="0073465B">
          <w:rPr>
            <w:lang w:val="da-DK"/>
          </w:rPr>
          <w:delText xml:space="preserve"> </w:delText>
        </w:r>
      </w:del>
    </w:p>
    <w:p w:rsidR="00481622" w14:paraId="72540901" w14:textId="77777777">
      <w:pPr>
        <w:keepNext/>
        <w:rPr>
          <w:del w:id="9615" w:author="AbbVie7" w:date="2025-05-12T15:20:00Z"/>
          <w:lang w:val="da-DK"/>
        </w:rPr>
      </w:pPr>
    </w:p>
    <w:p w:rsidR="00542C4C" w:rsidRPr="008D74C5" w:rsidP="00B030AA" w14:paraId="1CEA6619" w14:textId="77777777">
      <w:pPr>
        <w:keepNext/>
        <w:rPr>
          <w:del w:id="9616" w:author="AbbVie7" w:date="2025-05-12T15:20:00Z"/>
          <w:i/>
          <w:lang w:val="da-DK"/>
        </w:rPr>
      </w:pPr>
      <w:del w:id="9617" w:author="AbbVie7" w:date="2025-05-12T15:20:00Z">
        <w:r w:rsidRPr="008D74C5">
          <w:rPr>
            <w:i/>
            <w:lang w:val="da-DK"/>
          </w:rPr>
          <w:delText>J</w:delText>
        </w:r>
      </w:del>
      <w:del w:id="9618" w:author="AbbVie7" w:date="2025-05-12T15:20:00Z">
        <w:r w:rsidRPr="008D74C5" w:rsidR="00767709">
          <w:rPr>
            <w:i/>
            <w:lang w:val="da-DK"/>
          </w:rPr>
          <w:delText>uvenil idiopatisk artrit</w:delText>
        </w:r>
      </w:del>
    </w:p>
    <w:p w:rsidR="00542C4C" w:rsidP="00B030AA" w14:paraId="675B94F0" w14:textId="77777777">
      <w:pPr>
        <w:rPr>
          <w:del w:id="9619" w:author="AbbVie7" w:date="2025-05-12T15:20:00Z"/>
          <w:lang w:val="da-DK"/>
        </w:rPr>
      </w:pPr>
    </w:p>
    <w:p w:rsidR="00542C4C" w:rsidRPr="008D74C5" w:rsidP="00B030AA" w14:paraId="3F6D9C72" w14:textId="77777777">
      <w:pPr>
        <w:rPr>
          <w:del w:id="9620" w:author="AbbVie7" w:date="2025-05-12T15:20:00Z"/>
          <w:i/>
          <w:u w:val="single"/>
          <w:lang w:val="da-DK"/>
        </w:rPr>
      </w:pPr>
      <w:del w:id="9621" w:author="AbbVie7" w:date="2025-05-12T15:20:00Z">
        <w:r w:rsidRPr="008D74C5">
          <w:rPr>
            <w:i/>
            <w:u w:val="single"/>
            <w:lang w:val="da-DK"/>
          </w:rPr>
          <w:delText xml:space="preserve">Polyartikulær juvenil idiopatisk artrit </w:delText>
        </w:r>
      </w:del>
      <w:del w:id="9622" w:author="AbbVie7" w:date="2025-05-12T15:20:00Z">
        <w:r w:rsidRPr="008D74C5" w:rsidR="005C67ED">
          <w:rPr>
            <w:i/>
            <w:u w:val="single"/>
            <w:lang w:val="da-DK"/>
          </w:rPr>
          <w:delText>fra</w:delText>
        </w:r>
      </w:del>
      <w:del w:id="9623" w:author="AbbVie7" w:date="2025-05-12T15:20:00Z">
        <w:r w:rsidRPr="008D74C5">
          <w:rPr>
            <w:i/>
            <w:u w:val="single"/>
            <w:lang w:val="da-DK"/>
          </w:rPr>
          <w:delText xml:space="preserve"> </w:delText>
        </w:r>
      </w:del>
      <w:del w:id="9624" w:author="AbbVie7" w:date="2025-05-12T15:20:00Z">
        <w:r w:rsidRPr="008D74C5" w:rsidR="00946C77">
          <w:rPr>
            <w:i/>
            <w:u w:val="single"/>
            <w:lang w:val="da-DK"/>
          </w:rPr>
          <w:delText>2</w:delText>
        </w:r>
      </w:del>
      <w:del w:id="9625" w:author="AbbVie7" w:date="2025-05-12T15:20:00Z">
        <w:r w:rsidRPr="008D74C5">
          <w:rPr>
            <w:i/>
            <w:u w:val="single"/>
            <w:lang w:val="da-DK"/>
          </w:rPr>
          <w:delText xml:space="preserve">  år</w:delText>
        </w:r>
      </w:del>
    </w:p>
    <w:p w:rsidR="00767709" w:rsidP="00B030AA" w14:paraId="6B179269" w14:textId="77777777">
      <w:pPr>
        <w:keepNext/>
        <w:rPr>
          <w:del w:id="9626" w:author="AbbVie7" w:date="2025-05-12T15:20:00Z"/>
          <w:u w:val="single"/>
          <w:lang w:val="da-DK"/>
        </w:rPr>
      </w:pPr>
    </w:p>
    <w:p w:rsidR="00321C2B" w:rsidRPr="008D74C5" w:rsidP="00321C2B" w14:paraId="0258AD8D" w14:textId="77777777">
      <w:pPr>
        <w:rPr>
          <w:del w:id="9627" w:author="AbbVie7" w:date="2025-05-12T15:20:00Z"/>
          <w:lang w:val="da-DK"/>
        </w:rPr>
      </w:pPr>
      <w:del w:id="9628" w:author="AbbVie7" w:date="2025-05-12T15:20:00Z">
        <w:r w:rsidRPr="003A686E">
          <w:rPr>
            <w:lang w:val="da-DK"/>
          </w:rPr>
          <w:delText>Den anbefalede Humira-dosis til patienter</w:delText>
        </w:r>
      </w:del>
      <w:del w:id="9629" w:author="AbbVie7" w:date="2025-05-12T15:20:00Z">
        <w:r>
          <w:rPr>
            <w:lang w:val="da-DK"/>
          </w:rPr>
          <w:delText xml:space="preserve"> fra</w:delText>
        </w:r>
      </w:del>
      <w:del w:id="9630" w:author="AbbVie7" w:date="2025-05-12T15:20:00Z">
        <w:r w:rsidRPr="008A3219">
          <w:rPr>
            <w:lang w:val="da-DK"/>
          </w:rPr>
          <w:delText xml:space="preserve"> 2 år </w:delText>
        </w:r>
      </w:del>
      <w:del w:id="9631" w:author="AbbVie7" w:date="2025-05-12T15:20:00Z">
        <w:r w:rsidRPr="003A686E">
          <w:rPr>
            <w:lang w:val="da-DK"/>
          </w:rPr>
          <w:delText>med polyartikulær juvenil idiopatisk er</w:delText>
        </w:r>
      </w:del>
      <w:del w:id="9632" w:author="AbbVie7" w:date="2025-05-12T15:20:00Z">
        <w:r>
          <w:rPr>
            <w:lang w:val="da-DK"/>
          </w:rPr>
          <w:delText xml:space="preserve"> baseret på legemsvægt (tabel 1). </w:delText>
        </w:r>
      </w:del>
      <w:del w:id="9633" w:author="AbbVie7" w:date="2025-05-12T15:20:00Z">
        <w:r w:rsidRPr="003E19EA">
          <w:rPr>
            <w:lang w:val="da-DK"/>
          </w:rPr>
          <w:delText xml:space="preserve">Humira </w:delText>
        </w:r>
      </w:del>
      <w:del w:id="9634" w:author="AbbVie7" w:date="2025-05-12T15:20:00Z">
        <w:r w:rsidRPr="003A686E">
          <w:rPr>
            <w:lang w:val="da-DK"/>
          </w:rPr>
          <w:delText>administrere</w:delText>
        </w:r>
      </w:del>
      <w:del w:id="9635" w:author="AbbVie7" w:date="2025-05-12T15:20:00Z">
        <w:r>
          <w:rPr>
            <w:lang w:val="da-DK"/>
          </w:rPr>
          <w:delText>s</w:delText>
        </w:r>
      </w:del>
      <w:del w:id="9636" w:author="AbbVie7" w:date="2025-05-12T15:20:00Z">
        <w:r w:rsidRPr="003A686E">
          <w:rPr>
            <w:lang w:val="da-DK"/>
          </w:rPr>
          <w:delText xml:space="preserve"> hver anden uge som subkutan injektion</w:delText>
        </w:r>
      </w:del>
      <w:del w:id="9637" w:author="AbbVie7" w:date="2025-05-12T15:20:00Z">
        <w:r w:rsidR="00C64349">
          <w:rPr>
            <w:lang w:val="da-DK"/>
          </w:rPr>
          <w:delText>.</w:delText>
        </w:r>
      </w:del>
    </w:p>
    <w:p w:rsidR="00321C2B" w:rsidP="00820459" w14:paraId="1F06A0D0" w14:textId="77777777">
      <w:pPr>
        <w:rPr>
          <w:del w:id="9638" w:author="AbbVie7" w:date="2025-05-12T15:20:00Z"/>
          <w:lang w:val="da-DK"/>
        </w:rPr>
      </w:pPr>
    </w:p>
    <w:p w:rsidR="00321C2B" w:rsidRPr="00402AA8" w:rsidP="00321C2B" w14:paraId="5C5413F2" w14:textId="77777777">
      <w:pPr>
        <w:jc w:val="center"/>
        <w:rPr>
          <w:del w:id="9639" w:author="AbbVie7" w:date="2025-05-12T15:20:00Z"/>
          <w:szCs w:val="22"/>
          <w:lang w:val="da-DK"/>
        </w:rPr>
      </w:pPr>
      <w:del w:id="9640" w:author="AbbVie7" w:date="2025-05-12T15:20:00Z">
        <w:r w:rsidRPr="008963B6">
          <w:rPr>
            <w:b/>
            <w:szCs w:val="22"/>
            <w:lang w:val="da-DK"/>
          </w:rPr>
          <w:delText xml:space="preserve">Tabel 1. Humira-dosis til patienter med polyartikulær </w:delText>
        </w:r>
      </w:del>
      <w:del w:id="9641" w:author="AbbVie7" w:date="2025-05-12T15:20:00Z">
        <w:r>
          <w:rPr>
            <w:b/>
            <w:szCs w:val="22"/>
            <w:lang w:val="da-DK"/>
          </w:rPr>
          <w:delText>j</w:delText>
        </w:r>
      </w:del>
      <w:del w:id="9642" w:author="AbbVie7" w:date="2025-05-12T15:20:00Z">
        <w:r w:rsidRPr="008963B6">
          <w:rPr>
            <w:b/>
            <w:szCs w:val="22"/>
            <w:lang w:val="da-DK"/>
          </w:rPr>
          <w:delText xml:space="preserve">uvenil </w:delText>
        </w:r>
      </w:del>
      <w:del w:id="9643" w:author="AbbVie7" w:date="2025-05-12T15:20:00Z">
        <w:r>
          <w:rPr>
            <w:b/>
            <w:szCs w:val="22"/>
            <w:lang w:val="da-DK"/>
          </w:rPr>
          <w:delText>i</w:delText>
        </w:r>
      </w:del>
      <w:del w:id="9644" w:author="AbbVie7" w:date="2025-05-12T15:20:00Z">
        <w:r w:rsidRPr="008963B6">
          <w:rPr>
            <w:b/>
            <w:szCs w:val="22"/>
            <w:lang w:val="da-DK"/>
          </w:rPr>
          <w:delText>diopati</w:delText>
        </w:r>
      </w:del>
      <w:del w:id="9645" w:author="AbbVie7" w:date="2025-05-12T15:20:00Z">
        <w:r>
          <w:rPr>
            <w:b/>
            <w:szCs w:val="22"/>
            <w:lang w:val="da-DK"/>
          </w:rPr>
          <w:delText>sk</w:delText>
        </w:r>
      </w:del>
      <w:del w:id="9646" w:author="AbbVie7" w:date="2025-05-12T15:20:00Z">
        <w:r w:rsidRPr="008963B6">
          <w:rPr>
            <w:b/>
            <w:szCs w:val="22"/>
            <w:lang w:val="da-DK"/>
          </w:rPr>
          <w:delText xml:space="preserve"> </w:delText>
        </w:r>
      </w:del>
      <w:del w:id="9647" w:author="AbbVie7" w:date="2025-05-12T15:20:00Z">
        <w:r>
          <w:rPr>
            <w:b/>
            <w:szCs w:val="22"/>
            <w:lang w:val="da-DK"/>
          </w:rPr>
          <w:delText>a</w:delText>
        </w:r>
      </w:del>
      <w:del w:id="9648" w:author="AbbVie7" w:date="2025-05-12T15:20:00Z">
        <w:r w:rsidRPr="008963B6">
          <w:rPr>
            <w:b/>
            <w:szCs w:val="22"/>
            <w:lang w:val="da-DK"/>
          </w:rPr>
          <w:delText>rtr</w:delText>
        </w:r>
      </w:del>
      <w:del w:id="9649" w:author="AbbVie7" w:date="2025-05-12T15:20:00Z">
        <w:r>
          <w:rPr>
            <w:b/>
            <w:szCs w:val="22"/>
            <w:lang w:val="da-DK"/>
          </w:rPr>
          <w:delText>i</w:delText>
        </w:r>
      </w:del>
      <w:del w:id="9650" w:author="AbbVie7" w:date="2025-05-12T15:20:00Z">
        <w:r w:rsidR="00402AA8">
          <w:rPr>
            <w:b/>
            <w:szCs w:val="22"/>
            <w:lang w:val="da-DK"/>
          </w:rPr>
          <w:delText>t</w:delText>
        </w:r>
      </w:del>
    </w:p>
    <w:p w:rsidR="00321C2B" w:rsidRPr="008963B6" w:rsidP="00321C2B" w14:paraId="208E073A" w14:textId="77777777">
      <w:pPr>
        <w:rPr>
          <w:del w:id="9651" w:author="AbbVie7" w:date="2025-05-12T15:20:00Z"/>
          <w:szCs w:val="22"/>
          <w:lang w:val="da-DK"/>
        </w:rPr>
      </w:pPr>
    </w:p>
    <w:tbl>
      <w:tblPr>
        <w:tblW w:w="6795" w:type="dxa"/>
        <w:jc w:val="center"/>
        <w:tblLayout w:type="fixed"/>
        <w:tblLook w:val="0000"/>
      </w:tblPr>
      <w:tblGrid>
        <w:gridCol w:w="3401"/>
        <w:gridCol w:w="3394"/>
      </w:tblGrid>
      <w:tr w14:paraId="5093720F" w14:textId="77777777" w:rsidTr="002535F8">
        <w:tblPrEx>
          <w:tblW w:w="6795" w:type="dxa"/>
          <w:tblLayout w:type="fixed"/>
          <w:tblLook w:val="0000"/>
        </w:tblPrEx>
        <w:trPr>
          <w:tblHeader/>
          <w:del w:id="9652" w:author="AbbVie7" w:date="2025-05-12T15:20:00Z"/>
        </w:trPr>
        <w:tc>
          <w:tcPr>
            <w:tcW w:w="3401" w:type="dxa"/>
            <w:tcBorders>
              <w:top w:val="single" w:sz="4" w:space="0" w:color="auto"/>
              <w:bottom w:val="single" w:sz="4" w:space="0" w:color="auto"/>
            </w:tcBorders>
          </w:tcPr>
          <w:p w:rsidR="00321C2B" w:rsidRPr="00900223" w:rsidP="0073465B" w14:paraId="03B80D85" w14:textId="77777777">
            <w:pPr>
              <w:pStyle w:val="TableLeft"/>
              <w:jc w:val="center"/>
              <w:rPr>
                <w:del w:id="9653" w:author="AbbVie7" w:date="2025-05-12T15:20:00Z"/>
                <w:b/>
                <w:sz w:val="22"/>
                <w:szCs w:val="22"/>
              </w:rPr>
            </w:pPr>
            <w:del w:id="9654" w:author="AbbVie7" w:date="2025-05-12T15:20:00Z">
              <w:r w:rsidRPr="00900223">
                <w:rPr>
                  <w:b/>
                  <w:sz w:val="22"/>
                  <w:szCs w:val="22"/>
                </w:rPr>
                <w:delText>Patient</w:delText>
              </w:r>
            </w:del>
            <w:del w:id="9655" w:author="AbbVie7" w:date="2025-05-12T15:20:00Z">
              <w:r>
                <w:rPr>
                  <w:b/>
                  <w:sz w:val="22"/>
                  <w:szCs w:val="22"/>
                </w:rPr>
                <w:delText>vægt</w:delText>
              </w:r>
            </w:del>
          </w:p>
        </w:tc>
        <w:tc>
          <w:tcPr>
            <w:tcW w:w="3394" w:type="dxa"/>
            <w:tcBorders>
              <w:top w:val="single" w:sz="4" w:space="0" w:color="auto"/>
              <w:bottom w:val="single" w:sz="4" w:space="0" w:color="auto"/>
            </w:tcBorders>
          </w:tcPr>
          <w:p w:rsidR="00321C2B" w:rsidRPr="00900223" w:rsidP="002535F8" w14:paraId="46EB6BCD" w14:textId="77777777">
            <w:pPr>
              <w:pStyle w:val="TableLeft"/>
              <w:jc w:val="center"/>
              <w:rPr>
                <w:del w:id="9656" w:author="AbbVie7" w:date="2025-05-12T15:20:00Z"/>
                <w:b/>
                <w:sz w:val="22"/>
                <w:szCs w:val="22"/>
              </w:rPr>
            </w:pPr>
            <w:del w:id="9657" w:author="AbbVie7" w:date="2025-05-12T15:20:00Z">
              <w:r w:rsidRPr="00900223">
                <w:rPr>
                  <w:b/>
                  <w:sz w:val="22"/>
                  <w:szCs w:val="22"/>
                </w:rPr>
                <w:delText>Dosi</w:delText>
              </w:r>
            </w:del>
            <w:del w:id="9658" w:author="AbbVie7" w:date="2025-05-12T15:20:00Z">
              <w:r>
                <w:rPr>
                  <w:b/>
                  <w:sz w:val="22"/>
                  <w:szCs w:val="22"/>
                </w:rPr>
                <w:delText>sregime</w:delText>
              </w:r>
            </w:del>
          </w:p>
        </w:tc>
      </w:tr>
      <w:tr w14:paraId="5F801430" w14:textId="77777777" w:rsidTr="002535F8">
        <w:tblPrEx>
          <w:tblW w:w="6795" w:type="dxa"/>
          <w:tblLayout w:type="fixed"/>
          <w:tblLook w:val="0000"/>
        </w:tblPrEx>
        <w:trPr>
          <w:tblHeader/>
          <w:del w:id="9659" w:author="AbbVie7" w:date="2025-05-12T15:20:00Z"/>
        </w:trPr>
        <w:tc>
          <w:tcPr>
            <w:tcW w:w="3401" w:type="dxa"/>
            <w:tcBorders>
              <w:top w:val="single" w:sz="4" w:space="0" w:color="auto"/>
              <w:bottom w:val="single" w:sz="4" w:space="0" w:color="auto"/>
            </w:tcBorders>
          </w:tcPr>
          <w:p w:rsidR="00321C2B" w:rsidRPr="00900223" w:rsidP="002535F8" w14:paraId="438B9A71" w14:textId="77777777">
            <w:pPr>
              <w:pStyle w:val="TableLeft"/>
              <w:jc w:val="center"/>
              <w:rPr>
                <w:del w:id="9660" w:author="AbbVie7" w:date="2025-05-12T15:20:00Z"/>
                <w:b/>
                <w:sz w:val="22"/>
                <w:szCs w:val="22"/>
              </w:rPr>
            </w:pPr>
            <w:del w:id="9661" w:author="AbbVie7" w:date="2025-05-12T15:20:00Z">
              <w:r w:rsidRPr="00900223">
                <w:rPr>
                  <w:sz w:val="22"/>
                  <w:szCs w:val="22"/>
                </w:rPr>
                <w:delText>10 kg t</w:delText>
              </w:r>
            </w:del>
            <w:del w:id="9662" w:author="AbbVie7" w:date="2025-05-12T15:20:00Z">
              <w:r>
                <w:rPr>
                  <w:sz w:val="22"/>
                  <w:szCs w:val="22"/>
                </w:rPr>
                <w:delText>il</w:delText>
              </w:r>
            </w:del>
            <w:del w:id="9663" w:author="AbbVie7" w:date="2025-05-12T15:20:00Z">
              <w:r w:rsidRPr="00900223">
                <w:rPr>
                  <w:sz w:val="22"/>
                  <w:szCs w:val="22"/>
                </w:rPr>
                <w:delText xml:space="preserve"> &lt; 30 kg</w:delText>
              </w:r>
            </w:del>
          </w:p>
        </w:tc>
        <w:tc>
          <w:tcPr>
            <w:tcW w:w="3394" w:type="dxa"/>
            <w:tcBorders>
              <w:top w:val="single" w:sz="4" w:space="0" w:color="auto"/>
              <w:bottom w:val="single" w:sz="4" w:space="0" w:color="auto"/>
            </w:tcBorders>
          </w:tcPr>
          <w:p w:rsidR="00321C2B" w:rsidRPr="00900223" w:rsidP="002535F8" w14:paraId="5DB0B797" w14:textId="77777777">
            <w:pPr>
              <w:pStyle w:val="TableLeft"/>
              <w:jc w:val="center"/>
              <w:rPr>
                <w:del w:id="9664" w:author="AbbVie7" w:date="2025-05-12T15:20:00Z"/>
                <w:b/>
                <w:sz w:val="22"/>
                <w:szCs w:val="22"/>
              </w:rPr>
            </w:pPr>
            <w:del w:id="9665" w:author="AbbVie7" w:date="2025-05-12T15:20:00Z">
              <w:r w:rsidRPr="00900223">
                <w:rPr>
                  <w:sz w:val="22"/>
                  <w:szCs w:val="22"/>
                </w:rPr>
                <w:delText xml:space="preserve">20 mg </w:delText>
              </w:r>
            </w:del>
            <w:del w:id="9666" w:author="AbbVie7" w:date="2025-05-12T15:20:00Z">
              <w:r>
                <w:rPr>
                  <w:sz w:val="22"/>
                  <w:szCs w:val="22"/>
                </w:rPr>
                <w:delText>hver anden uge</w:delText>
              </w:r>
            </w:del>
          </w:p>
        </w:tc>
      </w:tr>
      <w:tr w14:paraId="43A99A9A" w14:textId="77777777" w:rsidTr="002535F8">
        <w:tblPrEx>
          <w:tblW w:w="6795" w:type="dxa"/>
          <w:tblLayout w:type="fixed"/>
          <w:tblLook w:val="0000"/>
        </w:tblPrEx>
        <w:trPr>
          <w:tblHeader/>
          <w:del w:id="9667" w:author="AbbVie7" w:date="2025-05-12T15:20:00Z"/>
        </w:trPr>
        <w:tc>
          <w:tcPr>
            <w:tcW w:w="3401" w:type="dxa"/>
            <w:tcBorders>
              <w:top w:val="single" w:sz="4" w:space="0" w:color="auto"/>
              <w:bottom w:val="single" w:sz="4" w:space="0" w:color="auto"/>
            </w:tcBorders>
          </w:tcPr>
          <w:p w:rsidR="00321C2B" w:rsidRPr="00900223" w:rsidP="002535F8" w14:paraId="4F936AB3" w14:textId="77777777">
            <w:pPr>
              <w:pStyle w:val="TableLeft"/>
              <w:jc w:val="center"/>
              <w:rPr>
                <w:del w:id="9668" w:author="AbbVie7" w:date="2025-05-12T15:20:00Z"/>
                <w:b/>
                <w:sz w:val="22"/>
                <w:szCs w:val="22"/>
              </w:rPr>
            </w:pPr>
            <w:del w:id="9669" w:author="AbbVie7" w:date="2025-05-12T15:20:00Z">
              <w:r w:rsidRPr="00900223">
                <w:rPr>
                  <w:sz w:val="22"/>
                  <w:szCs w:val="22"/>
                </w:rPr>
                <w:delText>≥ 30 kg</w:delText>
              </w:r>
            </w:del>
          </w:p>
        </w:tc>
        <w:tc>
          <w:tcPr>
            <w:tcW w:w="3394" w:type="dxa"/>
            <w:tcBorders>
              <w:top w:val="single" w:sz="4" w:space="0" w:color="auto"/>
              <w:bottom w:val="single" w:sz="4" w:space="0" w:color="auto"/>
            </w:tcBorders>
          </w:tcPr>
          <w:p w:rsidR="00321C2B" w:rsidRPr="00900223" w:rsidP="002535F8" w14:paraId="65713921" w14:textId="77777777">
            <w:pPr>
              <w:pStyle w:val="TableLeft"/>
              <w:jc w:val="center"/>
              <w:rPr>
                <w:del w:id="9670" w:author="AbbVie7" w:date="2025-05-12T15:20:00Z"/>
                <w:b/>
                <w:sz w:val="22"/>
                <w:szCs w:val="22"/>
              </w:rPr>
            </w:pPr>
            <w:del w:id="9671" w:author="AbbVie7" w:date="2025-05-12T15:20:00Z">
              <w:r w:rsidRPr="00900223">
                <w:rPr>
                  <w:sz w:val="22"/>
                  <w:szCs w:val="22"/>
                </w:rPr>
                <w:delText xml:space="preserve">40 mg </w:delText>
              </w:r>
            </w:del>
            <w:del w:id="9672" w:author="AbbVie7" w:date="2025-05-12T15:20:00Z">
              <w:r>
                <w:rPr>
                  <w:sz w:val="22"/>
                  <w:szCs w:val="22"/>
                </w:rPr>
                <w:delText>hver anden uge</w:delText>
              </w:r>
            </w:del>
          </w:p>
        </w:tc>
      </w:tr>
    </w:tbl>
    <w:p w:rsidR="00481622" w14:paraId="5C9CEA33" w14:textId="77777777">
      <w:pPr>
        <w:keepNext/>
        <w:rPr>
          <w:del w:id="9673" w:author="AbbVie7" w:date="2025-05-12T15:20:00Z"/>
          <w:lang w:val="da-DK"/>
        </w:rPr>
      </w:pPr>
    </w:p>
    <w:p w:rsidR="00767709" w14:paraId="0AD181B8" w14:textId="77777777">
      <w:pPr>
        <w:keepNext/>
        <w:rPr>
          <w:del w:id="9674" w:author="AbbVie7" w:date="2025-05-12T15:20:00Z"/>
          <w:lang w:val="da-DK"/>
        </w:rPr>
      </w:pPr>
      <w:del w:id="9675" w:author="AbbVie7" w:date="2025-05-12T15:20:00Z">
        <w:r>
          <w:rPr>
            <w:lang w:val="da-DK"/>
          </w:rPr>
          <w:delText>Tilgængelige data tyder på, at klinisk respons normalt opnås inden for 12 ugers behandling. Fortsat behandling bør overvejes nøje, hvis patienten ikke responderer inden for denne periode.</w:delText>
        </w:r>
      </w:del>
    </w:p>
    <w:p w:rsidR="00767709" w14:paraId="226A257F" w14:textId="77777777">
      <w:pPr>
        <w:rPr>
          <w:del w:id="9676" w:author="AbbVie7" w:date="2025-05-12T15:20:00Z"/>
          <w:color w:val="000000"/>
          <w:u w:val="single"/>
          <w:lang w:val="da-DK"/>
        </w:rPr>
      </w:pPr>
    </w:p>
    <w:p w:rsidR="00946C77" w14:paraId="5D2D2EB6" w14:textId="77777777">
      <w:pPr>
        <w:rPr>
          <w:del w:id="9677" w:author="AbbVie7" w:date="2025-05-12T15:20:00Z"/>
          <w:lang w:val="da-DK"/>
        </w:rPr>
      </w:pPr>
      <w:del w:id="9678" w:author="AbbVie7" w:date="2025-05-12T15:20:00Z">
        <w:r w:rsidRPr="00A976E4">
          <w:rPr>
            <w:lang w:val="da-DK"/>
          </w:rPr>
          <w:delText>De</w:delText>
        </w:r>
      </w:del>
      <w:del w:id="9679" w:author="AbbVie7" w:date="2025-05-12T15:20:00Z">
        <w:r>
          <w:rPr>
            <w:lang w:val="da-DK"/>
          </w:rPr>
          <w:delText xml:space="preserve">t er ikke relevant at bruge </w:delText>
        </w:r>
      </w:del>
      <w:del w:id="9680" w:author="AbbVie7" w:date="2025-05-12T15:20:00Z">
        <w:r w:rsidRPr="00A976E4">
          <w:rPr>
            <w:lang w:val="da-DK"/>
          </w:rPr>
          <w:delText xml:space="preserve">Humira hos </w:delText>
        </w:r>
      </w:del>
      <w:del w:id="9681" w:author="AbbVie7" w:date="2025-05-12T15:20:00Z">
        <w:r w:rsidR="0035105F">
          <w:rPr>
            <w:lang w:val="da-DK"/>
          </w:rPr>
          <w:delText>patienter</w:delText>
        </w:r>
      </w:del>
      <w:del w:id="9682" w:author="AbbVie7" w:date="2025-05-12T15:20:00Z">
        <w:r w:rsidRPr="00A976E4">
          <w:rPr>
            <w:lang w:val="da-DK"/>
          </w:rPr>
          <w:delText xml:space="preserve"> </w:delText>
        </w:r>
      </w:del>
      <w:del w:id="9683" w:author="AbbVie7" w:date="2025-05-12T15:20:00Z">
        <w:r w:rsidR="002535F8">
          <w:rPr>
            <w:lang w:val="da-DK"/>
          </w:rPr>
          <w:delText xml:space="preserve">under </w:delText>
        </w:r>
      </w:del>
      <w:del w:id="9684" w:author="AbbVie7" w:date="2025-05-12T15:20:00Z">
        <w:r>
          <w:rPr>
            <w:lang w:val="da-DK"/>
          </w:rPr>
          <w:delText>2</w:delText>
        </w:r>
      </w:del>
      <w:del w:id="9685" w:author="AbbVie7" w:date="2025-05-12T15:20:00Z">
        <w:r w:rsidRPr="00A976E4">
          <w:rPr>
            <w:lang w:val="da-DK"/>
          </w:rPr>
          <w:delText xml:space="preserve"> </w:delText>
        </w:r>
      </w:del>
      <w:del w:id="9686" w:author="AbbVie7" w:date="2025-05-12T15:20:00Z">
        <w:r>
          <w:rPr>
            <w:lang w:val="da-DK"/>
          </w:rPr>
          <w:delText>år til denne indikation</w:delText>
        </w:r>
      </w:del>
      <w:del w:id="9687" w:author="AbbVie7" w:date="2025-05-12T15:20:00Z">
        <w:r w:rsidRPr="00A976E4">
          <w:rPr>
            <w:lang w:val="da-DK"/>
          </w:rPr>
          <w:delText>.</w:delText>
        </w:r>
      </w:del>
    </w:p>
    <w:p w:rsidR="0035105F" w14:paraId="2965D116" w14:textId="77777777">
      <w:pPr>
        <w:rPr>
          <w:del w:id="9688" w:author="AbbVie7" w:date="2025-05-12T15:20:00Z"/>
          <w:lang w:val="da-DK"/>
        </w:rPr>
      </w:pPr>
    </w:p>
    <w:p w:rsidR="00DC3F95" w14:paraId="42131215" w14:textId="77777777">
      <w:pPr>
        <w:rPr>
          <w:del w:id="9689" w:author="AbbVie7" w:date="2025-05-12T15:20:00Z"/>
          <w:lang w:val="da-DK"/>
        </w:rPr>
      </w:pPr>
      <w:del w:id="9690" w:author="AbbVie7" w:date="2025-05-12T15:20:00Z">
        <w:r>
          <w:rPr>
            <w:lang w:val="da-DK"/>
          </w:rPr>
          <w:delText xml:space="preserve">Humira </w:delText>
        </w:r>
      </w:del>
      <w:del w:id="9691" w:author="AbbVie7" w:date="2025-05-12T15:20:00Z">
        <w:r w:rsidR="006E5104">
          <w:rPr>
            <w:lang w:val="da-DK"/>
          </w:rPr>
          <w:delText>kan være</w:delText>
        </w:r>
      </w:del>
      <w:del w:id="9692" w:author="AbbVie7" w:date="2025-05-12T15:20:00Z">
        <w:r>
          <w:rPr>
            <w:lang w:val="da-DK"/>
          </w:rPr>
          <w:delText xml:space="preserve"> tilgængelig i andre styrker og/eller lægemiddelformer afhængigt af individuelt behandlingsbehov.</w:delText>
        </w:r>
      </w:del>
    </w:p>
    <w:p w:rsidR="00DC3F95" w14:paraId="70A98857" w14:textId="77777777">
      <w:pPr>
        <w:rPr>
          <w:del w:id="9693" w:author="AbbVie7" w:date="2025-05-12T15:20:00Z"/>
          <w:lang w:val="da-DK"/>
        </w:rPr>
      </w:pPr>
    </w:p>
    <w:p w:rsidR="0035105F" w:rsidRPr="008D74C5" w:rsidP="0035105F" w14:paraId="32E07435" w14:textId="77777777">
      <w:pPr>
        <w:rPr>
          <w:del w:id="9694" w:author="AbbVie7" w:date="2025-05-12T15:20:00Z"/>
          <w:i/>
          <w:u w:val="single"/>
          <w:lang w:val="da-DK"/>
        </w:rPr>
      </w:pPr>
      <w:del w:id="9695" w:author="AbbVie7" w:date="2025-05-12T15:20:00Z">
        <w:r w:rsidRPr="008D74C5">
          <w:rPr>
            <w:i/>
            <w:u w:val="single"/>
            <w:lang w:val="da-DK"/>
          </w:rPr>
          <w:delText>Entesopatirelateret artrit</w:delText>
        </w:r>
      </w:del>
    </w:p>
    <w:p w:rsidR="0035105F" w:rsidRPr="00B848D4" w:rsidP="0035105F" w14:paraId="67D6DFCE" w14:textId="77777777">
      <w:pPr>
        <w:rPr>
          <w:del w:id="9696" w:author="AbbVie7" w:date="2025-05-12T15:20:00Z"/>
          <w:u w:val="single"/>
          <w:lang w:val="da-DK"/>
        </w:rPr>
      </w:pPr>
    </w:p>
    <w:p w:rsidR="002535F8" w:rsidRPr="008D74C5" w:rsidP="002535F8" w14:paraId="3954D7C6" w14:textId="77777777">
      <w:pPr>
        <w:rPr>
          <w:del w:id="9697" w:author="AbbVie7" w:date="2025-05-12T15:20:00Z"/>
          <w:lang w:val="da-DK"/>
        </w:rPr>
      </w:pPr>
      <w:del w:id="9698" w:author="AbbVie7" w:date="2025-05-12T15:20:00Z">
        <w:r w:rsidRPr="00B848D4">
          <w:rPr>
            <w:lang w:val="da-DK"/>
          </w:rPr>
          <w:delText xml:space="preserve">Den anbefalede Humira-dosis til patienter </w:delText>
        </w:r>
      </w:del>
      <w:del w:id="9699" w:author="AbbVie7" w:date="2025-05-12T15:20:00Z">
        <w:r w:rsidRPr="00B848D4" w:rsidR="00862247">
          <w:rPr>
            <w:lang w:val="da-DK"/>
          </w:rPr>
          <w:delText xml:space="preserve">fra 6 år </w:delText>
        </w:r>
      </w:del>
      <w:del w:id="9700" w:author="AbbVie7" w:date="2025-05-12T15:20:00Z">
        <w:r w:rsidRPr="00B848D4">
          <w:rPr>
            <w:lang w:val="da-DK"/>
          </w:rPr>
          <w:delText>med entesopatirelateret artrit er</w:delText>
        </w:r>
      </w:del>
      <w:del w:id="9701" w:author="AbbVie7" w:date="2025-05-12T15:20:00Z">
        <w:r>
          <w:rPr>
            <w:lang w:val="da-DK"/>
          </w:rPr>
          <w:delText xml:space="preserve"> baseret på legemsvægt (tabel 2). Humira </w:delText>
        </w:r>
      </w:del>
      <w:del w:id="9702" w:author="AbbVie7" w:date="2025-05-12T15:20:00Z">
        <w:r w:rsidRPr="003A686E">
          <w:rPr>
            <w:lang w:val="da-DK"/>
          </w:rPr>
          <w:delText>administrere</w:delText>
        </w:r>
      </w:del>
      <w:del w:id="9703" w:author="AbbVie7" w:date="2025-05-12T15:20:00Z">
        <w:r>
          <w:rPr>
            <w:lang w:val="da-DK"/>
          </w:rPr>
          <w:delText>s</w:delText>
        </w:r>
      </w:del>
      <w:del w:id="9704" w:author="AbbVie7" w:date="2025-05-12T15:20:00Z">
        <w:r w:rsidRPr="003A686E">
          <w:rPr>
            <w:lang w:val="da-DK"/>
          </w:rPr>
          <w:delText xml:space="preserve"> hver anden uge som subkutan injektion</w:delText>
        </w:r>
      </w:del>
      <w:del w:id="9705" w:author="AbbVie7" w:date="2025-05-12T15:20:00Z">
        <w:r>
          <w:rPr>
            <w:lang w:val="da-DK"/>
          </w:rPr>
          <w:delText>.</w:delText>
        </w:r>
      </w:del>
    </w:p>
    <w:p w:rsidR="003F23A0" w:rsidRPr="008D74C5" w:rsidP="002535F8" w14:paraId="06E69D07" w14:textId="77777777">
      <w:pPr>
        <w:rPr>
          <w:del w:id="9706" w:author="AbbVie7" w:date="2025-05-12T15:20:00Z"/>
          <w:lang w:val="da-DK"/>
        </w:rPr>
      </w:pPr>
    </w:p>
    <w:p w:rsidR="002535F8" w:rsidRPr="00402AA8" w:rsidP="002535F8" w14:paraId="5822BDB4" w14:textId="77777777">
      <w:pPr>
        <w:jc w:val="center"/>
        <w:rPr>
          <w:del w:id="9707" w:author="AbbVie7" w:date="2025-05-12T15:20:00Z"/>
          <w:szCs w:val="22"/>
          <w:lang w:val="da-DK"/>
        </w:rPr>
      </w:pPr>
      <w:del w:id="9708" w:author="AbbVie7" w:date="2025-05-12T15:20:00Z">
        <w:r w:rsidRPr="008963B6">
          <w:rPr>
            <w:b/>
            <w:szCs w:val="22"/>
            <w:lang w:val="da-DK"/>
          </w:rPr>
          <w:delText>Tab</w:delText>
        </w:r>
      </w:del>
      <w:del w:id="9709" w:author="AbbVie7" w:date="2025-05-12T15:20:00Z">
        <w:r>
          <w:rPr>
            <w:b/>
            <w:szCs w:val="22"/>
            <w:lang w:val="da-DK"/>
          </w:rPr>
          <w:delText xml:space="preserve">el </w:delText>
        </w:r>
      </w:del>
      <w:del w:id="9710" w:author="AbbVie7" w:date="2025-05-12T15:20:00Z">
        <w:r w:rsidRPr="008963B6">
          <w:rPr>
            <w:b/>
            <w:szCs w:val="22"/>
            <w:lang w:val="da-DK"/>
          </w:rPr>
          <w:delText>2. Humira-dosis til patienter med entesopati</w:delText>
        </w:r>
      </w:del>
      <w:del w:id="9711" w:author="AbbVie7" w:date="2025-05-12T15:20:00Z">
        <w:r w:rsidR="003F23A0">
          <w:rPr>
            <w:b/>
            <w:szCs w:val="22"/>
            <w:lang w:val="da-DK"/>
          </w:rPr>
          <w:delText xml:space="preserve"> </w:delText>
        </w:r>
      </w:del>
      <w:del w:id="9712" w:author="AbbVie7" w:date="2025-05-12T15:20:00Z">
        <w:r w:rsidRPr="008963B6">
          <w:rPr>
            <w:b/>
            <w:szCs w:val="22"/>
            <w:lang w:val="da-DK"/>
          </w:rPr>
          <w:delText xml:space="preserve">relateret </w:delText>
        </w:r>
      </w:del>
      <w:del w:id="9713" w:author="AbbVie7" w:date="2025-05-12T15:20:00Z">
        <w:r>
          <w:rPr>
            <w:b/>
            <w:szCs w:val="22"/>
            <w:lang w:val="da-DK"/>
          </w:rPr>
          <w:delText>a</w:delText>
        </w:r>
      </w:del>
      <w:del w:id="9714" w:author="AbbVie7" w:date="2025-05-12T15:20:00Z">
        <w:r w:rsidR="00402AA8">
          <w:rPr>
            <w:b/>
            <w:szCs w:val="22"/>
            <w:lang w:val="da-DK"/>
          </w:rPr>
          <w:delText>rtrit</w:delText>
        </w:r>
      </w:del>
    </w:p>
    <w:p w:rsidR="002535F8" w:rsidRPr="008963B6" w:rsidP="002535F8" w14:paraId="47D48A04" w14:textId="77777777">
      <w:pPr>
        <w:rPr>
          <w:del w:id="9715" w:author="AbbVie7" w:date="2025-05-12T15:20:00Z"/>
          <w:szCs w:val="22"/>
          <w:lang w:val="da-DK"/>
        </w:rPr>
      </w:pPr>
    </w:p>
    <w:tbl>
      <w:tblPr>
        <w:tblW w:w="6795" w:type="dxa"/>
        <w:jc w:val="center"/>
        <w:tblLayout w:type="fixed"/>
        <w:tblLook w:val="0000"/>
      </w:tblPr>
      <w:tblGrid>
        <w:gridCol w:w="3401"/>
        <w:gridCol w:w="3394"/>
      </w:tblGrid>
      <w:tr w14:paraId="45DC6610" w14:textId="77777777" w:rsidTr="002535F8">
        <w:tblPrEx>
          <w:tblW w:w="6795" w:type="dxa"/>
          <w:tblLayout w:type="fixed"/>
          <w:tblLook w:val="0000"/>
        </w:tblPrEx>
        <w:trPr>
          <w:tblHeader/>
          <w:del w:id="9716" w:author="AbbVie7" w:date="2025-05-12T15:20:00Z"/>
        </w:trPr>
        <w:tc>
          <w:tcPr>
            <w:tcW w:w="3401" w:type="dxa"/>
            <w:tcBorders>
              <w:top w:val="single" w:sz="4" w:space="0" w:color="auto"/>
              <w:bottom w:val="single" w:sz="4" w:space="0" w:color="auto"/>
            </w:tcBorders>
          </w:tcPr>
          <w:p w:rsidR="002535F8" w:rsidRPr="00BF005B" w:rsidP="0073465B" w14:paraId="3FBF9D4F" w14:textId="77777777">
            <w:pPr>
              <w:pStyle w:val="TableLeft"/>
              <w:jc w:val="center"/>
              <w:rPr>
                <w:del w:id="9717" w:author="AbbVie7" w:date="2025-05-12T15:20:00Z"/>
                <w:b/>
                <w:sz w:val="22"/>
                <w:szCs w:val="22"/>
              </w:rPr>
            </w:pPr>
            <w:del w:id="9718" w:author="AbbVie7" w:date="2025-05-12T15:20:00Z">
              <w:r w:rsidRPr="00900223">
                <w:rPr>
                  <w:b/>
                  <w:sz w:val="22"/>
                  <w:szCs w:val="22"/>
                </w:rPr>
                <w:delText>Patient</w:delText>
              </w:r>
            </w:del>
            <w:del w:id="9719" w:author="AbbVie7" w:date="2025-05-12T15:20:00Z">
              <w:r>
                <w:rPr>
                  <w:b/>
                  <w:sz w:val="22"/>
                  <w:szCs w:val="22"/>
                </w:rPr>
                <w:delText>vægt</w:delText>
              </w:r>
            </w:del>
          </w:p>
        </w:tc>
        <w:tc>
          <w:tcPr>
            <w:tcW w:w="3394" w:type="dxa"/>
            <w:tcBorders>
              <w:top w:val="single" w:sz="4" w:space="0" w:color="auto"/>
              <w:bottom w:val="single" w:sz="4" w:space="0" w:color="auto"/>
            </w:tcBorders>
          </w:tcPr>
          <w:p w:rsidR="002535F8" w:rsidRPr="00BF005B" w:rsidP="002535F8" w14:paraId="3502C215" w14:textId="77777777">
            <w:pPr>
              <w:pStyle w:val="TableLeft"/>
              <w:jc w:val="center"/>
              <w:rPr>
                <w:del w:id="9720" w:author="AbbVie7" w:date="2025-05-12T15:20:00Z"/>
                <w:b/>
                <w:sz w:val="22"/>
                <w:szCs w:val="22"/>
              </w:rPr>
            </w:pPr>
            <w:del w:id="9721" w:author="AbbVie7" w:date="2025-05-12T15:20:00Z">
              <w:r w:rsidRPr="00BF005B">
                <w:rPr>
                  <w:b/>
                  <w:sz w:val="22"/>
                  <w:szCs w:val="22"/>
                </w:rPr>
                <w:delText>Dosi</w:delText>
              </w:r>
            </w:del>
            <w:del w:id="9722" w:author="AbbVie7" w:date="2025-05-12T15:20:00Z">
              <w:r>
                <w:rPr>
                  <w:b/>
                  <w:sz w:val="22"/>
                  <w:szCs w:val="22"/>
                </w:rPr>
                <w:delText>sr</w:delText>
              </w:r>
            </w:del>
            <w:del w:id="9723" w:author="AbbVie7" w:date="2025-05-12T15:20:00Z">
              <w:r w:rsidRPr="00BF005B">
                <w:rPr>
                  <w:b/>
                  <w:sz w:val="22"/>
                  <w:szCs w:val="22"/>
                </w:rPr>
                <w:delText>egime</w:delText>
              </w:r>
            </w:del>
          </w:p>
        </w:tc>
      </w:tr>
      <w:tr w14:paraId="5A14366D" w14:textId="77777777" w:rsidTr="002535F8">
        <w:tblPrEx>
          <w:tblW w:w="6795" w:type="dxa"/>
          <w:tblLayout w:type="fixed"/>
          <w:tblLook w:val="0000"/>
        </w:tblPrEx>
        <w:trPr>
          <w:tblHeader/>
          <w:del w:id="9724" w:author="AbbVie7" w:date="2025-05-12T15:20:00Z"/>
        </w:trPr>
        <w:tc>
          <w:tcPr>
            <w:tcW w:w="3401" w:type="dxa"/>
            <w:tcBorders>
              <w:top w:val="single" w:sz="4" w:space="0" w:color="auto"/>
              <w:bottom w:val="single" w:sz="4" w:space="0" w:color="auto"/>
            </w:tcBorders>
          </w:tcPr>
          <w:p w:rsidR="002535F8" w:rsidRPr="00BF005B" w:rsidP="002535F8" w14:paraId="334443C3" w14:textId="77777777">
            <w:pPr>
              <w:pStyle w:val="TableLeft"/>
              <w:jc w:val="center"/>
              <w:rPr>
                <w:del w:id="9725" w:author="AbbVie7" w:date="2025-05-12T15:20:00Z"/>
                <w:b/>
                <w:sz w:val="22"/>
                <w:szCs w:val="22"/>
              </w:rPr>
            </w:pPr>
            <w:del w:id="9726" w:author="AbbVie7" w:date="2025-05-12T15:20:00Z">
              <w:r w:rsidRPr="00BF005B">
                <w:rPr>
                  <w:sz w:val="22"/>
                  <w:szCs w:val="22"/>
                </w:rPr>
                <w:delText>1</w:delText>
              </w:r>
            </w:del>
            <w:del w:id="9727" w:author="AbbVie7" w:date="2025-05-12T15:20:00Z">
              <w:r>
                <w:rPr>
                  <w:sz w:val="22"/>
                  <w:szCs w:val="22"/>
                </w:rPr>
                <w:delText>5</w:delText>
              </w:r>
            </w:del>
            <w:del w:id="9728" w:author="AbbVie7" w:date="2025-05-12T15:20:00Z">
              <w:r w:rsidRPr="00BF005B">
                <w:rPr>
                  <w:sz w:val="22"/>
                  <w:szCs w:val="22"/>
                </w:rPr>
                <w:delText xml:space="preserve"> kg t</w:delText>
              </w:r>
            </w:del>
            <w:del w:id="9729" w:author="AbbVie7" w:date="2025-05-12T15:20:00Z">
              <w:r>
                <w:rPr>
                  <w:sz w:val="22"/>
                  <w:szCs w:val="22"/>
                </w:rPr>
                <w:delText>il</w:delText>
              </w:r>
            </w:del>
            <w:del w:id="9730" w:author="AbbVie7" w:date="2025-05-12T15:20:00Z">
              <w:r w:rsidRPr="00BF005B">
                <w:rPr>
                  <w:sz w:val="22"/>
                  <w:szCs w:val="22"/>
                </w:rPr>
                <w:delText xml:space="preserve"> &lt; 30 kg</w:delText>
              </w:r>
            </w:del>
          </w:p>
        </w:tc>
        <w:tc>
          <w:tcPr>
            <w:tcW w:w="3394" w:type="dxa"/>
            <w:tcBorders>
              <w:top w:val="single" w:sz="4" w:space="0" w:color="auto"/>
              <w:bottom w:val="single" w:sz="4" w:space="0" w:color="auto"/>
            </w:tcBorders>
          </w:tcPr>
          <w:p w:rsidR="002535F8" w:rsidRPr="00BF005B" w:rsidP="002535F8" w14:paraId="5CE86269" w14:textId="77777777">
            <w:pPr>
              <w:pStyle w:val="TableLeft"/>
              <w:jc w:val="center"/>
              <w:rPr>
                <w:del w:id="9731" w:author="AbbVie7" w:date="2025-05-12T15:20:00Z"/>
                <w:b/>
                <w:sz w:val="22"/>
                <w:szCs w:val="22"/>
              </w:rPr>
            </w:pPr>
            <w:del w:id="9732" w:author="AbbVie7" w:date="2025-05-12T15:20:00Z">
              <w:r w:rsidRPr="00BF005B">
                <w:rPr>
                  <w:sz w:val="22"/>
                  <w:szCs w:val="22"/>
                </w:rPr>
                <w:delText xml:space="preserve">20 mg </w:delText>
              </w:r>
            </w:del>
            <w:del w:id="9733" w:author="AbbVie7" w:date="2025-05-12T15:20:00Z">
              <w:r>
                <w:rPr>
                  <w:sz w:val="22"/>
                  <w:szCs w:val="22"/>
                </w:rPr>
                <w:delText>hver anden uge</w:delText>
              </w:r>
            </w:del>
          </w:p>
        </w:tc>
      </w:tr>
      <w:tr w14:paraId="5665FCF5" w14:textId="77777777" w:rsidTr="002535F8">
        <w:tblPrEx>
          <w:tblW w:w="6795" w:type="dxa"/>
          <w:tblLayout w:type="fixed"/>
          <w:tblLook w:val="0000"/>
        </w:tblPrEx>
        <w:trPr>
          <w:tblHeader/>
          <w:del w:id="9734" w:author="AbbVie7" w:date="2025-05-12T15:20:00Z"/>
        </w:trPr>
        <w:tc>
          <w:tcPr>
            <w:tcW w:w="3401" w:type="dxa"/>
            <w:tcBorders>
              <w:top w:val="single" w:sz="4" w:space="0" w:color="auto"/>
              <w:bottom w:val="single" w:sz="4" w:space="0" w:color="auto"/>
            </w:tcBorders>
          </w:tcPr>
          <w:p w:rsidR="002535F8" w:rsidRPr="00BF005B" w:rsidP="002535F8" w14:paraId="5478DD19" w14:textId="77777777">
            <w:pPr>
              <w:pStyle w:val="TableLeft"/>
              <w:jc w:val="center"/>
              <w:rPr>
                <w:del w:id="9735" w:author="AbbVie7" w:date="2025-05-12T15:20:00Z"/>
                <w:b/>
                <w:sz w:val="22"/>
                <w:szCs w:val="22"/>
              </w:rPr>
            </w:pPr>
            <w:del w:id="9736" w:author="AbbVie7" w:date="2025-05-12T15:20:00Z">
              <w:r w:rsidRPr="00BF005B">
                <w:rPr>
                  <w:sz w:val="22"/>
                  <w:szCs w:val="22"/>
                </w:rPr>
                <w:delText>≥ 30 kg</w:delText>
              </w:r>
            </w:del>
          </w:p>
        </w:tc>
        <w:tc>
          <w:tcPr>
            <w:tcW w:w="3394" w:type="dxa"/>
            <w:tcBorders>
              <w:top w:val="single" w:sz="4" w:space="0" w:color="auto"/>
              <w:bottom w:val="single" w:sz="4" w:space="0" w:color="auto"/>
            </w:tcBorders>
          </w:tcPr>
          <w:p w:rsidR="002535F8" w:rsidRPr="00BF005B" w:rsidP="002535F8" w14:paraId="3BC6D855" w14:textId="77777777">
            <w:pPr>
              <w:pStyle w:val="TableLeft"/>
              <w:jc w:val="center"/>
              <w:rPr>
                <w:del w:id="9737" w:author="AbbVie7" w:date="2025-05-12T15:20:00Z"/>
                <w:b/>
                <w:sz w:val="22"/>
                <w:szCs w:val="22"/>
              </w:rPr>
            </w:pPr>
            <w:del w:id="9738" w:author="AbbVie7" w:date="2025-05-12T15:20:00Z">
              <w:r w:rsidRPr="00BF005B">
                <w:rPr>
                  <w:sz w:val="22"/>
                  <w:szCs w:val="22"/>
                </w:rPr>
                <w:delText xml:space="preserve">40 mg </w:delText>
              </w:r>
            </w:del>
            <w:del w:id="9739" w:author="AbbVie7" w:date="2025-05-12T15:20:00Z">
              <w:r>
                <w:rPr>
                  <w:sz w:val="22"/>
                  <w:szCs w:val="22"/>
                </w:rPr>
                <w:delText>hver anden uge</w:delText>
              </w:r>
            </w:del>
          </w:p>
        </w:tc>
      </w:tr>
    </w:tbl>
    <w:p w:rsidR="0035105F" w:rsidRPr="00B848D4" w:rsidP="0035105F" w14:paraId="21A6392B" w14:textId="77777777">
      <w:pPr>
        <w:rPr>
          <w:del w:id="9740" w:author="AbbVie7" w:date="2025-05-12T15:20:00Z"/>
          <w:u w:val="single"/>
          <w:lang w:val="da-DK"/>
        </w:rPr>
      </w:pPr>
    </w:p>
    <w:p w:rsidR="0035105F" w14:paraId="00EBEB42" w14:textId="77777777">
      <w:pPr>
        <w:rPr>
          <w:del w:id="9741" w:author="AbbVie7" w:date="2025-05-12T15:20:00Z"/>
          <w:color w:val="000000"/>
          <w:u w:val="single"/>
          <w:lang w:val="da-DK"/>
        </w:rPr>
      </w:pPr>
      <w:del w:id="9742" w:author="AbbVie7" w:date="2025-05-12T15:20:00Z">
        <w:r w:rsidRPr="00B848D4">
          <w:rPr>
            <w:lang w:val="da-DK"/>
          </w:rPr>
          <w:delText xml:space="preserve">Humira er ikke undersøgt hos patienter </w:delText>
        </w:r>
      </w:del>
      <w:del w:id="9743" w:author="AbbVie7" w:date="2025-05-12T15:20:00Z">
        <w:r w:rsidRPr="00B848D4" w:rsidR="00862247">
          <w:rPr>
            <w:lang w:val="da-DK"/>
          </w:rPr>
          <w:delText xml:space="preserve">under 6 år </w:delText>
        </w:r>
      </w:del>
      <w:del w:id="9744" w:author="AbbVie7" w:date="2025-05-12T15:20:00Z">
        <w:r w:rsidRPr="00B848D4">
          <w:rPr>
            <w:lang w:val="da-DK"/>
          </w:rPr>
          <w:delText>med entesopatirelateret artrit.</w:delText>
        </w:r>
      </w:del>
    </w:p>
    <w:p w:rsidR="00946C77" w14:paraId="75AD0523" w14:textId="77777777">
      <w:pPr>
        <w:rPr>
          <w:del w:id="9745" w:author="AbbVie7" w:date="2025-05-12T15:20:00Z"/>
          <w:color w:val="000000"/>
          <w:u w:val="single"/>
          <w:lang w:val="da-DK"/>
        </w:rPr>
      </w:pPr>
    </w:p>
    <w:p w:rsidR="00DC3F95" w14:paraId="09AAF878" w14:textId="77777777">
      <w:pPr>
        <w:rPr>
          <w:del w:id="9746" w:author="AbbVie7" w:date="2025-05-12T15:20:00Z"/>
          <w:lang w:val="da-DK"/>
        </w:rPr>
      </w:pPr>
      <w:del w:id="9747" w:author="AbbVie7" w:date="2025-05-12T15:20:00Z">
        <w:r>
          <w:rPr>
            <w:lang w:val="da-DK"/>
          </w:rPr>
          <w:delText xml:space="preserve">Humira </w:delText>
        </w:r>
      </w:del>
      <w:del w:id="9748" w:author="AbbVie7" w:date="2025-05-12T15:20:00Z">
        <w:r w:rsidR="006E5104">
          <w:rPr>
            <w:lang w:val="da-DK"/>
          </w:rPr>
          <w:delText>kan være</w:delText>
        </w:r>
      </w:del>
      <w:del w:id="9749" w:author="AbbVie7" w:date="2025-05-12T15:20:00Z">
        <w:r>
          <w:rPr>
            <w:lang w:val="da-DK"/>
          </w:rPr>
          <w:delText xml:space="preserve"> tilgængelig i andre styrker og/eller lægemiddelformer afhængigt af individuelt behandlingsbehov.</w:delText>
        </w:r>
      </w:del>
    </w:p>
    <w:p w:rsidR="00294AC2" w14:paraId="7F0AD00F" w14:textId="77777777">
      <w:pPr>
        <w:rPr>
          <w:del w:id="9750" w:author="AbbVie7" w:date="2025-05-12T15:20:00Z"/>
          <w:lang w:val="da-DK"/>
        </w:rPr>
      </w:pPr>
    </w:p>
    <w:p w:rsidR="00294AC2" w:rsidP="00294AC2" w14:paraId="5CDCBFB1" w14:textId="77777777">
      <w:pPr>
        <w:pStyle w:val="EMEANormal"/>
        <w:keepNext/>
        <w:rPr>
          <w:del w:id="9751" w:author="AbbVie7" w:date="2025-05-12T15:20:00Z"/>
          <w:i/>
          <w:szCs w:val="22"/>
          <w:lang w:val="da-DK"/>
        </w:rPr>
      </w:pPr>
      <w:del w:id="9752" w:author="AbbVie7" w:date="2025-05-12T15:20:00Z">
        <w:r w:rsidRPr="008D74C5">
          <w:rPr>
            <w:i/>
            <w:szCs w:val="22"/>
            <w:lang w:val="da-DK"/>
          </w:rPr>
          <w:delText>Psoriasisartrit og aksial spondyloartritis inklusive ankyloserende spondylitis</w:delText>
        </w:r>
      </w:del>
    </w:p>
    <w:p w:rsidR="00294AC2" w:rsidRPr="008D74C5" w:rsidP="00294AC2" w14:paraId="1BB2C70A" w14:textId="77777777">
      <w:pPr>
        <w:pStyle w:val="EMEANormal"/>
        <w:keepNext/>
        <w:rPr>
          <w:del w:id="9753" w:author="AbbVie7" w:date="2025-05-12T15:20:00Z"/>
          <w:i/>
          <w:szCs w:val="22"/>
          <w:lang w:val="da-DK"/>
        </w:rPr>
      </w:pPr>
    </w:p>
    <w:p w:rsidR="00294AC2" w:rsidP="000C1751" w14:paraId="348A8707" w14:textId="77777777">
      <w:pPr>
        <w:pStyle w:val="EMEAHeadingUnderline"/>
        <w:keepNext/>
        <w:spacing w:before="0" w:beforeLines="0" w:after="0" w:afterLines="0"/>
        <w:rPr>
          <w:del w:id="9754" w:author="AbbVie7" w:date="2025-05-12T15:20:00Z"/>
          <w:lang w:val="da-DK"/>
        </w:rPr>
      </w:pPr>
      <w:del w:id="9755" w:author="AbbVie7" w:date="2025-05-12T15:20:00Z">
        <w:r w:rsidRPr="008503D3">
          <w:rPr>
            <w:szCs w:val="22"/>
            <w:u w:val="none"/>
            <w:lang w:val="da-DK"/>
          </w:rPr>
          <w:delText xml:space="preserve">Det er ikke relevant at bruge Humira til den pædiatriske population til indikationerne ankyloserende spondylitis </w:delText>
        </w:r>
      </w:del>
      <w:del w:id="9756" w:author="AbbVie7" w:date="2025-05-12T15:20:00Z">
        <w:r>
          <w:rPr>
            <w:szCs w:val="22"/>
            <w:u w:val="none"/>
            <w:lang w:val="da-DK"/>
          </w:rPr>
          <w:delText>og</w:delText>
        </w:r>
      </w:del>
      <w:del w:id="9757" w:author="AbbVie7" w:date="2025-05-12T15:20:00Z">
        <w:r w:rsidRPr="008503D3">
          <w:rPr>
            <w:szCs w:val="22"/>
            <w:u w:val="none"/>
            <w:lang w:val="da-DK"/>
          </w:rPr>
          <w:delText xml:space="preserve"> psoriatrisartrit.</w:delText>
        </w:r>
      </w:del>
    </w:p>
    <w:p w:rsidR="00DC3F95" w14:paraId="416ADA74" w14:textId="77777777">
      <w:pPr>
        <w:rPr>
          <w:del w:id="9758" w:author="AbbVie7" w:date="2025-05-12T15:20:00Z"/>
          <w:color w:val="000000"/>
          <w:u w:val="single"/>
          <w:lang w:val="da-DK"/>
        </w:rPr>
      </w:pPr>
    </w:p>
    <w:p w:rsidR="00946C77" w:rsidRPr="008D74C5" w:rsidP="00402AA8" w14:paraId="3B4B75D9" w14:textId="77777777">
      <w:pPr>
        <w:keepNext/>
        <w:rPr>
          <w:del w:id="9759" w:author="AbbVie7" w:date="2025-05-12T15:20:00Z"/>
          <w:i/>
          <w:szCs w:val="22"/>
          <w:lang w:val="da-DK"/>
        </w:rPr>
      </w:pPr>
      <w:del w:id="9760" w:author="AbbVie7" w:date="2025-05-12T15:20:00Z">
        <w:r w:rsidRPr="008D74C5">
          <w:rPr>
            <w:i/>
            <w:szCs w:val="22"/>
            <w:lang w:val="da-DK"/>
          </w:rPr>
          <w:delText xml:space="preserve">Pædiatrisk </w:delText>
        </w:r>
      </w:del>
      <w:del w:id="9761" w:author="AbbVie7" w:date="2025-05-12T15:20:00Z">
        <w:r w:rsidRPr="008D74C5" w:rsidR="001316C5">
          <w:rPr>
            <w:i/>
            <w:szCs w:val="22"/>
            <w:lang w:val="da-DK"/>
          </w:rPr>
          <w:delText>plaque</w:delText>
        </w:r>
      </w:del>
      <w:del w:id="9762" w:author="AbbVie7" w:date="2025-05-12T15:20:00Z">
        <w:r w:rsidRPr="008D74C5" w:rsidR="00BC3A54">
          <w:rPr>
            <w:i/>
            <w:szCs w:val="22"/>
            <w:lang w:val="da-DK"/>
          </w:rPr>
          <w:delText>-</w:delText>
        </w:r>
      </w:del>
      <w:del w:id="9763" w:author="AbbVie7" w:date="2025-05-12T15:20:00Z">
        <w:r w:rsidRPr="008D74C5">
          <w:rPr>
            <w:i/>
            <w:szCs w:val="22"/>
            <w:lang w:val="da-DK"/>
          </w:rPr>
          <w:delText>psoriasis</w:delText>
        </w:r>
      </w:del>
    </w:p>
    <w:p w:rsidR="00946C77" w:rsidRPr="008F497B" w:rsidP="00402AA8" w14:paraId="58F4DA46" w14:textId="77777777">
      <w:pPr>
        <w:keepNext/>
        <w:rPr>
          <w:del w:id="9764" w:author="AbbVie7" w:date="2025-05-12T15:20:00Z"/>
          <w:szCs w:val="22"/>
          <w:lang w:val="da-DK"/>
        </w:rPr>
      </w:pPr>
    </w:p>
    <w:p w:rsidR="002535F8" w:rsidRPr="002655ED" w:rsidP="00402AA8" w14:paraId="4466A478" w14:textId="77777777">
      <w:pPr>
        <w:keepNext/>
        <w:rPr>
          <w:del w:id="9765" w:author="AbbVie7" w:date="2025-05-12T15:20:00Z"/>
          <w:szCs w:val="22"/>
          <w:lang w:val="da-DK"/>
        </w:rPr>
      </w:pPr>
      <w:del w:id="9766" w:author="AbbVie7" w:date="2025-05-12T15:20:00Z">
        <w:r w:rsidRPr="00A952DF">
          <w:rPr>
            <w:szCs w:val="22"/>
            <w:lang w:val="da-DK"/>
          </w:rPr>
          <w:delText>Den anbefalede Humira-</w:delText>
        </w:r>
      </w:del>
      <w:del w:id="9767" w:author="AbbVie7" w:date="2025-05-12T15:20:00Z">
        <w:r w:rsidRPr="00363C49">
          <w:rPr>
            <w:szCs w:val="22"/>
            <w:lang w:val="da-DK"/>
          </w:rPr>
          <w:delText>d</w:delText>
        </w:r>
      </w:del>
      <w:del w:id="9768" w:author="AbbVie7" w:date="2025-05-12T15:20:00Z">
        <w:r w:rsidRPr="00A952DF">
          <w:rPr>
            <w:szCs w:val="22"/>
            <w:lang w:val="da-DK"/>
          </w:rPr>
          <w:delText xml:space="preserve">osis </w:delText>
        </w:r>
      </w:del>
      <w:del w:id="9769" w:author="AbbVie7" w:date="2025-05-12T15:20:00Z">
        <w:r w:rsidRPr="003A686E">
          <w:rPr>
            <w:lang w:val="da-DK"/>
          </w:rPr>
          <w:delText>til patienter</w:delText>
        </w:r>
      </w:del>
      <w:del w:id="9770" w:author="AbbVie7" w:date="2025-05-12T15:20:00Z">
        <w:r>
          <w:rPr>
            <w:lang w:val="da-DK"/>
          </w:rPr>
          <w:delText xml:space="preserve"> med </w:delText>
        </w:r>
      </w:del>
      <w:del w:id="9771" w:author="AbbVie7" w:date="2025-05-12T15:20:00Z">
        <w:r w:rsidRPr="00E910CF">
          <w:rPr>
            <w:szCs w:val="22"/>
            <w:lang w:val="da-DK"/>
          </w:rPr>
          <w:delText>plaque</w:delText>
        </w:r>
      </w:del>
      <w:del w:id="9772" w:author="AbbVie7" w:date="2025-05-12T15:20:00Z">
        <w:r>
          <w:rPr>
            <w:szCs w:val="22"/>
            <w:lang w:val="da-DK"/>
          </w:rPr>
          <w:delText>-</w:delText>
        </w:r>
      </w:del>
      <w:del w:id="9773" w:author="AbbVie7" w:date="2025-05-12T15:20:00Z">
        <w:r w:rsidRPr="00E910CF">
          <w:rPr>
            <w:szCs w:val="22"/>
            <w:lang w:val="da-DK"/>
          </w:rPr>
          <w:delText>psoriasis</w:delText>
        </w:r>
      </w:del>
      <w:del w:id="9774" w:author="AbbVie7" w:date="2025-05-12T15:20:00Z">
        <w:r>
          <w:rPr>
            <w:szCs w:val="22"/>
            <w:lang w:val="da-DK"/>
          </w:rPr>
          <w:delText xml:space="preserve"> fra 4 til 17 år </w:delText>
        </w:r>
      </w:del>
      <w:del w:id="9775" w:author="AbbVie7" w:date="2025-05-12T15:20:00Z">
        <w:r w:rsidRPr="003A686E">
          <w:rPr>
            <w:lang w:val="da-DK"/>
          </w:rPr>
          <w:delText>er</w:delText>
        </w:r>
      </w:del>
      <w:del w:id="9776" w:author="AbbVie7" w:date="2025-05-12T15:20:00Z">
        <w:r>
          <w:rPr>
            <w:lang w:val="da-DK"/>
          </w:rPr>
          <w:delText xml:space="preserve"> baseret på legemsvægt (tabel 3)</w:delText>
        </w:r>
      </w:del>
      <w:del w:id="9777" w:author="AbbVie7" w:date="2025-05-12T15:20:00Z">
        <w:r>
          <w:rPr>
            <w:szCs w:val="22"/>
            <w:lang w:val="da-DK"/>
          </w:rPr>
          <w:delText>.</w:delText>
        </w:r>
      </w:del>
      <w:del w:id="9778" w:author="AbbVie7" w:date="2025-05-12T15:20:00Z">
        <w:r w:rsidRPr="002C0CCE">
          <w:rPr>
            <w:szCs w:val="22"/>
            <w:lang w:val="da-DK"/>
          </w:rPr>
          <w:delText xml:space="preserve"> </w:delText>
        </w:r>
      </w:del>
      <w:del w:id="9779" w:author="AbbVie7" w:date="2025-05-12T15:20:00Z">
        <w:r>
          <w:rPr>
            <w:szCs w:val="22"/>
            <w:lang w:val="da-DK"/>
          </w:rPr>
          <w:delText xml:space="preserve">Humira </w:delText>
        </w:r>
      </w:del>
      <w:del w:id="9780" w:author="AbbVie7" w:date="2025-05-12T15:20:00Z">
        <w:r w:rsidRPr="003A686E">
          <w:rPr>
            <w:lang w:val="da-DK"/>
          </w:rPr>
          <w:delText>administrere</w:delText>
        </w:r>
      </w:del>
      <w:del w:id="9781" w:author="AbbVie7" w:date="2025-05-12T15:20:00Z">
        <w:r>
          <w:rPr>
            <w:lang w:val="da-DK"/>
          </w:rPr>
          <w:delText>s</w:delText>
        </w:r>
      </w:del>
      <w:del w:id="9782" w:author="AbbVie7" w:date="2025-05-12T15:20:00Z">
        <w:r w:rsidRPr="003A686E">
          <w:rPr>
            <w:lang w:val="da-DK"/>
          </w:rPr>
          <w:delText xml:space="preserve"> </w:delText>
        </w:r>
      </w:del>
      <w:del w:id="9783" w:author="AbbVie7" w:date="2025-05-12T15:20:00Z">
        <w:r w:rsidRPr="002C0CCE">
          <w:rPr>
            <w:szCs w:val="22"/>
            <w:lang w:val="da-DK"/>
          </w:rPr>
          <w:delText>som subkutan injektion</w:delText>
        </w:r>
      </w:del>
      <w:del w:id="9784" w:author="AbbVie7" w:date="2025-05-12T15:20:00Z">
        <w:r>
          <w:rPr>
            <w:szCs w:val="22"/>
            <w:lang w:val="da-DK"/>
          </w:rPr>
          <w:delText>.</w:delText>
        </w:r>
      </w:del>
    </w:p>
    <w:p w:rsidR="002535F8" w:rsidP="00402AA8" w14:paraId="30C05ECB" w14:textId="77777777">
      <w:pPr>
        <w:keepNext/>
        <w:rPr>
          <w:del w:id="9785" w:author="AbbVie7" w:date="2025-05-12T15:20:00Z"/>
          <w:szCs w:val="22"/>
          <w:lang w:val="da-DK"/>
        </w:rPr>
      </w:pPr>
    </w:p>
    <w:p w:rsidR="002535F8" w:rsidRPr="00402AA8" w:rsidP="00611962" w14:paraId="5F016B5C" w14:textId="77777777">
      <w:pPr>
        <w:keepNext/>
        <w:jc w:val="center"/>
        <w:rPr>
          <w:del w:id="9786" w:author="AbbVie7" w:date="2025-05-12T15:20:00Z"/>
          <w:szCs w:val="22"/>
          <w:lang w:val="da-DK"/>
        </w:rPr>
      </w:pPr>
      <w:del w:id="9787" w:author="AbbVie7" w:date="2025-05-12T15:20:00Z">
        <w:r w:rsidRPr="008963B6">
          <w:rPr>
            <w:b/>
            <w:szCs w:val="22"/>
            <w:lang w:val="da-DK"/>
          </w:rPr>
          <w:delText xml:space="preserve">Tabel 3. </w:delText>
        </w:r>
      </w:del>
      <w:del w:id="9788" w:author="AbbVie7" w:date="2025-05-12T15:20:00Z">
        <w:r w:rsidRPr="00732F41">
          <w:rPr>
            <w:b/>
            <w:szCs w:val="22"/>
            <w:lang w:val="da-DK"/>
          </w:rPr>
          <w:delText xml:space="preserve">Humira-dosis til </w:delText>
        </w:r>
      </w:del>
      <w:del w:id="9789" w:author="AbbVie7" w:date="2025-05-12T15:20:00Z">
        <w:r w:rsidR="000444B4">
          <w:rPr>
            <w:b/>
            <w:szCs w:val="22"/>
            <w:lang w:val="da-DK"/>
          </w:rPr>
          <w:delText xml:space="preserve">pædiatriske </w:delText>
        </w:r>
      </w:del>
      <w:del w:id="9790" w:author="AbbVie7" w:date="2025-05-12T15:20:00Z">
        <w:r w:rsidRPr="00732F41">
          <w:rPr>
            <w:b/>
            <w:szCs w:val="22"/>
            <w:lang w:val="da-DK"/>
          </w:rPr>
          <w:delText xml:space="preserve">patienter med </w:delText>
        </w:r>
      </w:del>
      <w:del w:id="9791" w:author="AbbVie7" w:date="2025-05-12T15:20:00Z">
        <w:r>
          <w:rPr>
            <w:b/>
            <w:szCs w:val="22"/>
            <w:lang w:val="da-DK"/>
          </w:rPr>
          <w:delText>p</w:delText>
        </w:r>
      </w:del>
      <w:del w:id="9792" w:author="AbbVie7" w:date="2025-05-12T15:20:00Z">
        <w:r w:rsidR="00402AA8">
          <w:rPr>
            <w:b/>
            <w:szCs w:val="22"/>
            <w:lang w:val="da-DK"/>
          </w:rPr>
          <w:delText>laque psoriasis</w:delText>
        </w:r>
      </w:del>
    </w:p>
    <w:p w:rsidR="002535F8" w:rsidRPr="008963B6" w:rsidP="00611962" w14:paraId="54808B8D" w14:textId="77777777">
      <w:pPr>
        <w:keepNext/>
        <w:rPr>
          <w:del w:id="9793" w:author="AbbVie7" w:date="2025-05-12T15:20:00Z"/>
          <w:szCs w:val="22"/>
          <w:lang w:val="da-DK"/>
        </w:rPr>
      </w:pPr>
    </w:p>
    <w:tbl>
      <w:tblPr>
        <w:tblW w:w="6795" w:type="dxa"/>
        <w:jc w:val="center"/>
        <w:tblLayout w:type="fixed"/>
        <w:tblLook w:val="0000"/>
      </w:tblPr>
      <w:tblGrid>
        <w:gridCol w:w="3401"/>
        <w:gridCol w:w="3394"/>
      </w:tblGrid>
      <w:tr w14:paraId="7CA3F80C" w14:textId="77777777" w:rsidTr="002535F8">
        <w:tblPrEx>
          <w:tblW w:w="6795" w:type="dxa"/>
          <w:tblLayout w:type="fixed"/>
          <w:tblLook w:val="0000"/>
        </w:tblPrEx>
        <w:trPr>
          <w:tblHeader/>
          <w:del w:id="9794" w:author="AbbVie7" w:date="2025-05-12T15:20:00Z"/>
        </w:trPr>
        <w:tc>
          <w:tcPr>
            <w:tcW w:w="3401" w:type="dxa"/>
            <w:tcBorders>
              <w:top w:val="single" w:sz="4" w:space="0" w:color="auto"/>
              <w:bottom w:val="single" w:sz="4" w:space="0" w:color="auto"/>
            </w:tcBorders>
          </w:tcPr>
          <w:p w:rsidR="002535F8" w:rsidRPr="00BF005B" w:rsidP="00611962" w14:paraId="627685F9" w14:textId="77777777">
            <w:pPr>
              <w:pStyle w:val="TableLeft"/>
              <w:jc w:val="center"/>
              <w:rPr>
                <w:del w:id="9795" w:author="AbbVie7" w:date="2025-05-12T15:20:00Z"/>
                <w:b/>
                <w:sz w:val="22"/>
                <w:szCs w:val="22"/>
              </w:rPr>
            </w:pPr>
            <w:del w:id="9796" w:author="AbbVie7" w:date="2025-05-12T15:20:00Z">
              <w:r w:rsidRPr="00900223">
                <w:rPr>
                  <w:b/>
                  <w:sz w:val="22"/>
                  <w:szCs w:val="22"/>
                </w:rPr>
                <w:delText>Patient</w:delText>
              </w:r>
            </w:del>
            <w:del w:id="9797" w:author="AbbVie7" w:date="2025-05-12T15:20:00Z">
              <w:r>
                <w:rPr>
                  <w:b/>
                  <w:sz w:val="22"/>
                  <w:szCs w:val="22"/>
                </w:rPr>
                <w:delText>vægt</w:delText>
              </w:r>
            </w:del>
          </w:p>
        </w:tc>
        <w:tc>
          <w:tcPr>
            <w:tcW w:w="3394" w:type="dxa"/>
            <w:tcBorders>
              <w:top w:val="single" w:sz="4" w:space="0" w:color="auto"/>
              <w:bottom w:val="single" w:sz="4" w:space="0" w:color="auto"/>
            </w:tcBorders>
          </w:tcPr>
          <w:p w:rsidR="002535F8" w:rsidRPr="00BF005B" w:rsidP="00611962" w14:paraId="77FE94EB" w14:textId="77777777">
            <w:pPr>
              <w:pStyle w:val="TableLeft"/>
              <w:jc w:val="center"/>
              <w:rPr>
                <w:del w:id="9798" w:author="AbbVie7" w:date="2025-05-12T15:20:00Z"/>
                <w:b/>
                <w:sz w:val="22"/>
                <w:szCs w:val="22"/>
              </w:rPr>
            </w:pPr>
            <w:del w:id="9799" w:author="AbbVie7" w:date="2025-05-12T15:20:00Z">
              <w:r w:rsidRPr="00BF005B">
                <w:rPr>
                  <w:b/>
                  <w:sz w:val="22"/>
                  <w:szCs w:val="22"/>
                </w:rPr>
                <w:delText>Dosi</w:delText>
              </w:r>
            </w:del>
            <w:del w:id="9800" w:author="AbbVie7" w:date="2025-05-12T15:20:00Z">
              <w:r>
                <w:rPr>
                  <w:b/>
                  <w:sz w:val="22"/>
                  <w:szCs w:val="22"/>
                </w:rPr>
                <w:delText>sr</w:delText>
              </w:r>
            </w:del>
            <w:del w:id="9801" w:author="AbbVie7" w:date="2025-05-12T15:20:00Z">
              <w:r w:rsidRPr="00BF005B">
                <w:rPr>
                  <w:b/>
                  <w:sz w:val="22"/>
                  <w:szCs w:val="22"/>
                </w:rPr>
                <w:delText>egime</w:delText>
              </w:r>
            </w:del>
          </w:p>
        </w:tc>
      </w:tr>
      <w:tr w14:paraId="051523D1" w14:textId="77777777" w:rsidTr="002535F8">
        <w:tblPrEx>
          <w:tblW w:w="6795" w:type="dxa"/>
          <w:tblLayout w:type="fixed"/>
          <w:tblLook w:val="0000"/>
        </w:tblPrEx>
        <w:trPr>
          <w:tblHeader/>
          <w:del w:id="9802" w:author="AbbVie7" w:date="2025-05-12T15:20:00Z"/>
        </w:trPr>
        <w:tc>
          <w:tcPr>
            <w:tcW w:w="3401" w:type="dxa"/>
            <w:tcBorders>
              <w:top w:val="single" w:sz="4" w:space="0" w:color="auto"/>
              <w:bottom w:val="single" w:sz="4" w:space="0" w:color="auto"/>
            </w:tcBorders>
          </w:tcPr>
          <w:p w:rsidR="002535F8" w:rsidRPr="00BF005B" w:rsidP="00611962" w14:paraId="396FEE27" w14:textId="77777777">
            <w:pPr>
              <w:pStyle w:val="TableLeft"/>
              <w:jc w:val="center"/>
              <w:rPr>
                <w:del w:id="9803" w:author="AbbVie7" w:date="2025-05-12T15:20:00Z"/>
                <w:b/>
                <w:sz w:val="22"/>
                <w:szCs w:val="22"/>
              </w:rPr>
            </w:pPr>
            <w:del w:id="9804" w:author="AbbVie7" w:date="2025-05-12T15:20:00Z">
              <w:r w:rsidRPr="00BF005B">
                <w:rPr>
                  <w:sz w:val="22"/>
                  <w:szCs w:val="22"/>
                </w:rPr>
                <w:delText>1</w:delText>
              </w:r>
            </w:del>
            <w:del w:id="9805" w:author="AbbVie7" w:date="2025-05-12T15:20:00Z">
              <w:r>
                <w:rPr>
                  <w:sz w:val="22"/>
                  <w:szCs w:val="22"/>
                </w:rPr>
                <w:delText>5</w:delText>
              </w:r>
            </w:del>
            <w:del w:id="9806" w:author="AbbVie7" w:date="2025-05-12T15:20:00Z">
              <w:r w:rsidRPr="00BF005B">
                <w:rPr>
                  <w:sz w:val="22"/>
                  <w:szCs w:val="22"/>
                </w:rPr>
                <w:delText xml:space="preserve"> kg t</w:delText>
              </w:r>
            </w:del>
            <w:del w:id="9807" w:author="AbbVie7" w:date="2025-05-12T15:20:00Z">
              <w:r>
                <w:rPr>
                  <w:sz w:val="22"/>
                  <w:szCs w:val="22"/>
                </w:rPr>
                <w:delText>il</w:delText>
              </w:r>
            </w:del>
            <w:del w:id="9808" w:author="AbbVie7" w:date="2025-05-12T15:20:00Z">
              <w:r w:rsidRPr="00BF005B">
                <w:rPr>
                  <w:sz w:val="22"/>
                  <w:szCs w:val="22"/>
                </w:rPr>
                <w:delText xml:space="preserve"> &lt; 30 kg</w:delText>
              </w:r>
            </w:del>
          </w:p>
        </w:tc>
        <w:tc>
          <w:tcPr>
            <w:tcW w:w="3394" w:type="dxa"/>
            <w:tcBorders>
              <w:top w:val="single" w:sz="4" w:space="0" w:color="auto"/>
              <w:bottom w:val="single" w:sz="4" w:space="0" w:color="auto"/>
            </w:tcBorders>
          </w:tcPr>
          <w:p w:rsidR="002535F8" w:rsidRPr="008963B6" w:rsidP="00611962" w14:paraId="16102982" w14:textId="77777777">
            <w:pPr>
              <w:pStyle w:val="TableLeft"/>
              <w:jc w:val="center"/>
              <w:rPr>
                <w:del w:id="9809" w:author="AbbVie7" w:date="2025-05-12T15:20:00Z"/>
                <w:b/>
                <w:sz w:val="22"/>
                <w:szCs w:val="22"/>
                <w:lang w:val="da-DK"/>
              </w:rPr>
            </w:pPr>
            <w:del w:id="9810" w:author="AbbVie7" w:date="2025-05-12T15:20:00Z">
              <w:r w:rsidRPr="008963B6">
                <w:rPr>
                  <w:sz w:val="22"/>
                  <w:szCs w:val="22"/>
                  <w:lang w:val="da-DK"/>
                </w:rPr>
                <w:delText xml:space="preserve">Startdosis på 20 mg, efterfulgt af 20 mg givet hver anden uge startende en uge efter den </w:delText>
              </w:r>
            </w:del>
            <w:del w:id="9811" w:author="AbbVie7" w:date="2025-05-12T15:20:00Z">
              <w:r>
                <w:rPr>
                  <w:sz w:val="22"/>
                  <w:szCs w:val="22"/>
                  <w:lang w:val="da-DK"/>
                </w:rPr>
                <w:delText>initi</w:delText>
              </w:r>
            </w:del>
            <w:del w:id="9812" w:author="AbbVie7" w:date="2025-05-12T15:20:00Z">
              <w:r w:rsidR="00DF0471">
                <w:rPr>
                  <w:sz w:val="22"/>
                  <w:szCs w:val="22"/>
                  <w:lang w:val="da-DK"/>
                </w:rPr>
                <w:delText>a</w:delText>
              </w:r>
            </w:del>
            <w:del w:id="9813" w:author="AbbVie7" w:date="2025-05-12T15:20:00Z">
              <w:r>
                <w:rPr>
                  <w:sz w:val="22"/>
                  <w:szCs w:val="22"/>
                  <w:lang w:val="da-DK"/>
                </w:rPr>
                <w:delText xml:space="preserve">le </w:delText>
              </w:r>
            </w:del>
            <w:del w:id="9814" w:author="AbbVie7" w:date="2025-05-12T15:20:00Z">
              <w:r w:rsidRPr="008963B6">
                <w:rPr>
                  <w:sz w:val="22"/>
                  <w:szCs w:val="22"/>
                  <w:lang w:val="da-DK"/>
                </w:rPr>
                <w:delText>dosis</w:delText>
              </w:r>
            </w:del>
          </w:p>
        </w:tc>
      </w:tr>
      <w:tr w14:paraId="596E99B6" w14:textId="77777777" w:rsidTr="002535F8">
        <w:tblPrEx>
          <w:tblW w:w="6795" w:type="dxa"/>
          <w:tblLayout w:type="fixed"/>
          <w:tblLook w:val="0000"/>
        </w:tblPrEx>
        <w:trPr>
          <w:tblHeader/>
          <w:del w:id="9815" w:author="AbbVie7" w:date="2025-05-12T15:20:00Z"/>
        </w:trPr>
        <w:tc>
          <w:tcPr>
            <w:tcW w:w="3401" w:type="dxa"/>
            <w:tcBorders>
              <w:top w:val="single" w:sz="4" w:space="0" w:color="auto"/>
              <w:bottom w:val="single" w:sz="4" w:space="0" w:color="auto"/>
            </w:tcBorders>
          </w:tcPr>
          <w:p w:rsidR="002535F8" w:rsidRPr="00BF005B" w:rsidP="00611962" w14:paraId="170BB643" w14:textId="77777777">
            <w:pPr>
              <w:pStyle w:val="TableLeft"/>
              <w:jc w:val="center"/>
              <w:rPr>
                <w:del w:id="9816" w:author="AbbVie7" w:date="2025-05-12T15:20:00Z"/>
                <w:b/>
                <w:sz w:val="22"/>
                <w:szCs w:val="22"/>
              </w:rPr>
            </w:pPr>
            <w:del w:id="9817" w:author="AbbVie7" w:date="2025-05-12T15:20:00Z">
              <w:r w:rsidRPr="00BF005B">
                <w:rPr>
                  <w:sz w:val="22"/>
                  <w:szCs w:val="22"/>
                </w:rPr>
                <w:delText>≥ 30 kg</w:delText>
              </w:r>
            </w:del>
          </w:p>
        </w:tc>
        <w:tc>
          <w:tcPr>
            <w:tcW w:w="3394" w:type="dxa"/>
            <w:tcBorders>
              <w:top w:val="single" w:sz="4" w:space="0" w:color="auto"/>
              <w:bottom w:val="single" w:sz="4" w:space="0" w:color="auto"/>
            </w:tcBorders>
          </w:tcPr>
          <w:p w:rsidR="002535F8" w:rsidRPr="008963B6" w:rsidP="00611962" w14:paraId="375BD7B2" w14:textId="77777777">
            <w:pPr>
              <w:pStyle w:val="TableLeft"/>
              <w:jc w:val="center"/>
              <w:rPr>
                <w:del w:id="9818" w:author="AbbVie7" w:date="2025-05-12T15:20:00Z"/>
                <w:b/>
                <w:sz w:val="22"/>
                <w:szCs w:val="22"/>
                <w:lang w:val="da-DK"/>
              </w:rPr>
            </w:pPr>
            <w:del w:id="9819" w:author="AbbVie7" w:date="2025-05-12T15:20:00Z">
              <w:r w:rsidRPr="008963B6">
                <w:rPr>
                  <w:sz w:val="22"/>
                  <w:szCs w:val="22"/>
                  <w:lang w:val="da-DK"/>
                </w:rPr>
                <w:delText xml:space="preserve">Startdosis på 40 mg, efterfulgt af 40 mg </w:delText>
              </w:r>
            </w:del>
            <w:del w:id="9820" w:author="AbbVie7" w:date="2025-05-12T15:20:00Z">
              <w:r w:rsidRPr="00732F41">
                <w:rPr>
                  <w:sz w:val="22"/>
                  <w:szCs w:val="22"/>
                  <w:lang w:val="da-DK"/>
                </w:rPr>
                <w:delText xml:space="preserve">mg givet hver anden uge startende en uge efter den </w:delText>
              </w:r>
            </w:del>
            <w:del w:id="9821" w:author="AbbVie7" w:date="2025-05-12T15:20:00Z">
              <w:r>
                <w:rPr>
                  <w:sz w:val="22"/>
                  <w:szCs w:val="22"/>
                  <w:lang w:val="da-DK"/>
                </w:rPr>
                <w:delText>initi</w:delText>
              </w:r>
            </w:del>
            <w:del w:id="9822" w:author="AbbVie7" w:date="2025-05-12T15:20:00Z">
              <w:r w:rsidR="00DF0471">
                <w:rPr>
                  <w:sz w:val="22"/>
                  <w:szCs w:val="22"/>
                  <w:lang w:val="da-DK"/>
                </w:rPr>
                <w:delText>a</w:delText>
              </w:r>
            </w:del>
            <w:del w:id="9823" w:author="AbbVie7" w:date="2025-05-12T15:20:00Z">
              <w:r>
                <w:rPr>
                  <w:sz w:val="22"/>
                  <w:szCs w:val="22"/>
                  <w:lang w:val="da-DK"/>
                </w:rPr>
                <w:delText xml:space="preserve">le </w:delText>
              </w:r>
            </w:del>
            <w:del w:id="9824" w:author="AbbVie7" w:date="2025-05-12T15:20:00Z">
              <w:r w:rsidRPr="00732F41">
                <w:rPr>
                  <w:sz w:val="22"/>
                  <w:szCs w:val="22"/>
                  <w:lang w:val="da-DK"/>
                </w:rPr>
                <w:delText>dosis</w:delText>
              </w:r>
            </w:del>
          </w:p>
        </w:tc>
      </w:tr>
    </w:tbl>
    <w:p w:rsidR="002535F8" w:rsidRPr="008963B6" w:rsidP="002535F8" w14:paraId="030BB0FD" w14:textId="77777777">
      <w:pPr>
        <w:pStyle w:val="EMEAHeadingUnderline"/>
        <w:keepNext/>
        <w:spacing w:beforeLines="0" w:afterLines="0"/>
        <w:rPr>
          <w:del w:id="9825" w:author="AbbVie7" w:date="2025-05-12T15:20:00Z"/>
          <w:lang w:val="da-DK"/>
        </w:rPr>
      </w:pPr>
    </w:p>
    <w:p w:rsidR="0084165E" w:rsidRPr="002655ED" w:rsidP="002535F8" w14:paraId="72919387" w14:textId="77777777">
      <w:pPr>
        <w:rPr>
          <w:del w:id="9826" w:author="AbbVie7" w:date="2025-05-12T15:20:00Z"/>
          <w:szCs w:val="22"/>
          <w:lang w:val="da-DK"/>
        </w:rPr>
      </w:pPr>
      <w:del w:id="9827" w:author="AbbVie7" w:date="2025-05-12T15:20:00Z">
        <w:r>
          <w:rPr>
            <w:szCs w:val="22"/>
            <w:lang w:val="da-DK"/>
          </w:rPr>
          <w:delText>B</w:delText>
        </w:r>
      </w:del>
      <w:del w:id="9828" w:author="AbbVie7" w:date="2025-05-12T15:20:00Z">
        <w:r w:rsidRPr="002655ED">
          <w:rPr>
            <w:szCs w:val="22"/>
            <w:lang w:val="da-DK"/>
          </w:rPr>
          <w:delText>ehandling ud over 16 uger bør overvejes nøje, hvis patienten ikke responderer inden for denne periode.</w:delText>
        </w:r>
      </w:del>
    </w:p>
    <w:p w:rsidR="002535F8" w:rsidP="0073465B" w14:paraId="55D59609" w14:textId="77777777">
      <w:pPr>
        <w:rPr>
          <w:del w:id="9829" w:author="AbbVie7" w:date="2025-05-12T15:20:00Z"/>
          <w:szCs w:val="22"/>
          <w:lang w:val="da-DK"/>
        </w:rPr>
      </w:pPr>
    </w:p>
    <w:p w:rsidR="002535F8" w:rsidRPr="008963B6" w:rsidP="002535F8" w14:paraId="7DE9A8B7" w14:textId="77777777">
      <w:pPr>
        <w:rPr>
          <w:del w:id="9830" w:author="AbbVie7" w:date="2025-05-12T15:20:00Z"/>
          <w:lang w:val="da-DK"/>
        </w:rPr>
      </w:pPr>
      <w:del w:id="9831" w:author="AbbVie7" w:date="2025-05-12T15:20:00Z">
        <w:r w:rsidRPr="002655ED">
          <w:rPr>
            <w:szCs w:val="22"/>
            <w:lang w:val="da-DK"/>
          </w:rPr>
          <w:delText>Hvis genbehandling med Humira er indiceret, bør ovenstående vejledning for dosering og behandligsvarighed følges.</w:delText>
        </w:r>
      </w:del>
    </w:p>
    <w:p w:rsidR="002535F8" w:rsidRPr="00DE0BC4" w:rsidP="0084165E" w14:paraId="07FA5F55" w14:textId="77777777">
      <w:pPr>
        <w:pStyle w:val="EMEANormal"/>
        <w:rPr>
          <w:del w:id="9832" w:author="AbbVie7" w:date="2025-05-12T15:20:00Z"/>
          <w:szCs w:val="22"/>
          <w:lang w:val="da-DK"/>
        </w:rPr>
      </w:pPr>
    </w:p>
    <w:p w:rsidR="0084165E" w:rsidRPr="002655ED" w:rsidP="0084165E" w14:paraId="2B27F441" w14:textId="77777777">
      <w:pPr>
        <w:pStyle w:val="EMEANormal"/>
        <w:rPr>
          <w:del w:id="9833" w:author="AbbVie7" w:date="2025-05-12T15:20:00Z"/>
          <w:szCs w:val="22"/>
          <w:lang w:val="da-DK"/>
        </w:rPr>
      </w:pPr>
      <w:del w:id="9834" w:author="AbbVie7" w:date="2025-05-12T15:20:00Z">
        <w:r w:rsidRPr="00E910CF">
          <w:rPr>
            <w:szCs w:val="22"/>
            <w:lang w:val="da-DK"/>
          </w:rPr>
          <w:delText>Humiras sikkerhed hos pædiatriske patienter med plaque</w:delText>
        </w:r>
      </w:del>
      <w:del w:id="9835" w:author="AbbVie7" w:date="2025-05-12T15:20:00Z">
        <w:r>
          <w:rPr>
            <w:szCs w:val="22"/>
            <w:lang w:val="da-DK"/>
          </w:rPr>
          <w:delText>-</w:delText>
        </w:r>
      </w:del>
      <w:del w:id="9836" w:author="AbbVie7" w:date="2025-05-12T15:20:00Z">
        <w:r w:rsidRPr="00E910CF">
          <w:rPr>
            <w:szCs w:val="22"/>
            <w:lang w:val="da-DK"/>
          </w:rPr>
          <w:delText>psoriasis blev vurderet i gennemsnitlig</w:delText>
        </w:r>
      </w:del>
      <w:del w:id="9837" w:author="AbbVie7" w:date="2025-05-12T15:20:00Z">
        <w:r>
          <w:rPr>
            <w:szCs w:val="22"/>
            <w:lang w:val="da-DK"/>
          </w:rPr>
          <w:delText>t</w:delText>
        </w:r>
      </w:del>
      <w:del w:id="9838" w:author="AbbVie7" w:date="2025-05-12T15:20:00Z">
        <w:r w:rsidRPr="002655ED">
          <w:rPr>
            <w:szCs w:val="22"/>
            <w:lang w:val="da-DK"/>
          </w:rPr>
          <w:delText xml:space="preserve"> 13 måneder.</w:delText>
        </w:r>
      </w:del>
    </w:p>
    <w:p w:rsidR="0084165E" w:rsidRPr="00DE0BC4" w:rsidP="0084165E" w14:paraId="36D23A2E" w14:textId="77777777">
      <w:pPr>
        <w:rPr>
          <w:del w:id="9839" w:author="AbbVie7" w:date="2025-05-12T15:20:00Z"/>
          <w:szCs w:val="22"/>
          <w:lang w:val="da-DK"/>
        </w:rPr>
      </w:pPr>
    </w:p>
    <w:p w:rsidR="0084165E" w:rsidRPr="00E910CF" w:rsidP="0084165E" w14:paraId="3A0EC503" w14:textId="77777777">
      <w:pPr>
        <w:rPr>
          <w:del w:id="9840" w:author="AbbVie7" w:date="2025-05-12T15:20:00Z"/>
          <w:szCs w:val="22"/>
          <w:lang w:val="da-DK"/>
        </w:rPr>
      </w:pPr>
      <w:del w:id="9841" w:author="AbbVie7" w:date="2025-05-12T15:20:00Z">
        <w:r w:rsidRPr="00E910CF">
          <w:rPr>
            <w:szCs w:val="22"/>
            <w:lang w:val="da-DK"/>
          </w:rPr>
          <w:delText>Det er ikke relevant at bruge Humira til patienter under 4 år til denne indikation.</w:delText>
        </w:r>
      </w:del>
    </w:p>
    <w:p w:rsidR="0084165E" w:rsidP="0084165E" w14:paraId="63A8D6CF" w14:textId="77777777">
      <w:pPr>
        <w:rPr>
          <w:del w:id="9842" w:author="AbbVie7" w:date="2025-05-12T15:20:00Z"/>
          <w:szCs w:val="22"/>
          <w:lang w:val="da-DK"/>
        </w:rPr>
      </w:pPr>
    </w:p>
    <w:p w:rsidR="00DC3F95" w:rsidP="0084165E" w14:paraId="5F45B16B" w14:textId="77777777">
      <w:pPr>
        <w:rPr>
          <w:del w:id="9843" w:author="AbbVie7" w:date="2025-05-12T15:20:00Z"/>
          <w:lang w:val="da-DK"/>
        </w:rPr>
      </w:pPr>
      <w:del w:id="9844" w:author="AbbVie7" w:date="2025-05-12T15:20:00Z">
        <w:r>
          <w:rPr>
            <w:lang w:val="da-DK"/>
          </w:rPr>
          <w:delText xml:space="preserve">Humira </w:delText>
        </w:r>
      </w:del>
      <w:del w:id="9845" w:author="AbbVie7" w:date="2025-05-12T15:20:00Z">
        <w:r w:rsidR="006E5104">
          <w:rPr>
            <w:lang w:val="da-DK"/>
          </w:rPr>
          <w:delText>kan være</w:delText>
        </w:r>
      </w:del>
      <w:del w:id="9846" w:author="AbbVie7" w:date="2025-05-12T15:20:00Z">
        <w:r>
          <w:rPr>
            <w:lang w:val="da-DK"/>
          </w:rPr>
          <w:delText xml:space="preserve"> tilgængelig i andre styrker og/eller lægemiddelformer afhængigt af individuelt behandlingsbehov.</w:delText>
        </w:r>
      </w:del>
    </w:p>
    <w:p w:rsidR="00DC3F95" w:rsidRPr="00B051A0" w:rsidP="0084165E" w14:paraId="0FB43722" w14:textId="77777777">
      <w:pPr>
        <w:rPr>
          <w:del w:id="9847" w:author="AbbVie7" w:date="2025-05-12T15:20:00Z"/>
          <w:szCs w:val="22"/>
          <w:lang w:val="da-DK"/>
        </w:rPr>
      </w:pPr>
    </w:p>
    <w:p w:rsidR="00E15B1A" w:rsidRPr="00417E05" w:rsidP="00E15B1A" w14:paraId="0FB3BDFD" w14:textId="77777777">
      <w:pPr>
        <w:pStyle w:val="EMEANormal"/>
        <w:rPr>
          <w:del w:id="9848" w:author="AbbVie7" w:date="2025-05-12T15:20:00Z"/>
          <w:i/>
          <w:lang w:val="da-DK"/>
        </w:rPr>
      </w:pPr>
      <w:del w:id="9849" w:author="AbbVie7" w:date="2025-05-12T15:20:00Z">
        <w:r w:rsidRPr="00417E05">
          <w:rPr>
            <w:i/>
            <w:szCs w:val="22"/>
            <w:lang w:val="da-DK"/>
          </w:rPr>
          <w:delText>Hidrosadenitis suppurativa hos unge</w:delText>
        </w:r>
      </w:del>
      <w:del w:id="9850" w:author="AbbVie7" w:date="2025-05-12T15:20:00Z">
        <w:r w:rsidRPr="00417E05">
          <w:rPr>
            <w:i/>
            <w:lang w:val="da-DK"/>
          </w:rPr>
          <w:delText xml:space="preserve"> (fra 12 å</w:delText>
        </w:r>
      </w:del>
      <w:del w:id="9851" w:author="AbbVie7" w:date="2025-05-12T15:20:00Z">
        <w:r>
          <w:rPr>
            <w:i/>
            <w:lang w:val="da-DK"/>
          </w:rPr>
          <w:delText xml:space="preserve">r, som vejer </w:delText>
        </w:r>
      </w:del>
      <w:del w:id="9852" w:author="AbbVie7" w:date="2025-05-12T15:20:00Z">
        <w:r w:rsidRPr="00417E05">
          <w:rPr>
            <w:i/>
            <w:lang w:val="da-DK"/>
          </w:rPr>
          <w:delText>30 kg</w:delText>
        </w:r>
      </w:del>
      <w:del w:id="9853" w:author="AbbVie7" w:date="2025-05-12T15:20:00Z">
        <w:r>
          <w:rPr>
            <w:i/>
            <w:lang w:val="da-DK"/>
          </w:rPr>
          <w:delText xml:space="preserve"> eller mere</w:delText>
        </w:r>
      </w:del>
      <w:del w:id="9854" w:author="AbbVie7" w:date="2025-05-12T15:20:00Z">
        <w:r w:rsidRPr="00417E05">
          <w:rPr>
            <w:i/>
            <w:lang w:val="da-DK"/>
          </w:rPr>
          <w:delText>)</w:delText>
        </w:r>
      </w:del>
    </w:p>
    <w:p w:rsidR="00E15B1A" w:rsidRPr="00417E05" w:rsidP="00E15B1A" w14:paraId="7D8C53F2" w14:textId="77777777">
      <w:pPr>
        <w:keepNext/>
        <w:rPr>
          <w:del w:id="9855" w:author="AbbVie7" w:date="2025-05-12T15:20:00Z"/>
          <w:i/>
          <w:lang w:val="da-DK"/>
        </w:rPr>
      </w:pPr>
    </w:p>
    <w:p w:rsidR="00E15B1A" w:rsidRPr="00417E05" w:rsidP="00E15B1A" w14:paraId="0B7D5E3B" w14:textId="77777777">
      <w:pPr>
        <w:rPr>
          <w:del w:id="9856" w:author="AbbVie7" w:date="2025-05-12T15:20:00Z"/>
          <w:shd w:val="clear" w:color="auto" w:fill="FFFFFF"/>
          <w:lang w:val="da-DK"/>
        </w:rPr>
      </w:pPr>
      <w:del w:id="9857" w:author="AbbVie7" w:date="2025-05-12T15:20:00Z">
        <w:r w:rsidRPr="00417E05">
          <w:rPr>
            <w:lang w:val="da-DK"/>
          </w:rPr>
          <w:delText xml:space="preserve">Der er ingen kliniske studier med Humira hos unge patienter med </w:delText>
        </w:r>
      </w:del>
      <w:del w:id="9858" w:author="AbbVie7" w:date="2025-05-12T15:20:00Z">
        <w:r>
          <w:rPr>
            <w:lang w:val="da-DK"/>
          </w:rPr>
          <w:delText>hidrosadenitis suppurativa (</w:delText>
        </w:r>
      </w:del>
      <w:del w:id="9859" w:author="AbbVie7" w:date="2025-05-12T15:20:00Z">
        <w:r w:rsidRPr="00417E05">
          <w:rPr>
            <w:lang w:val="da-DK"/>
          </w:rPr>
          <w:delText>HS</w:delText>
        </w:r>
      </w:del>
      <w:del w:id="9860" w:author="AbbVie7" w:date="2025-05-12T15:20:00Z">
        <w:r>
          <w:rPr>
            <w:lang w:val="da-DK"/>
          </w:rPr>
          <w:delText>)</w:delText>
        </w:r>
      </w:del>
      <w:del w:id="9861" w:author="AbbVie7" w:date="2025-05-12T15:20:00Z">
        <w:r w:rsidRPr="00417E05">
          <w:rPr>
            <w:lang w:val="da-DK"/>
          </w:rPr>
          <w:delText>. Humira</w:delText>
        </w:r>
      </w:del>
      <w:del w:id="9862" w:author="AbbVie7" w:date="2025-05-12T15:20:00Z">
        <w:r>
          <w:rPr>
            <w:lang w:val="da-DK"/>
          </w:rPr>
          <w:delText xml:space="preserve">-dosis hos </w:delText>
        </w:r>
      </w:del>
      <w:del w:id="9863" w:author="AbbVie7" w:date="2025-05-12T15:20:00Z">
        <w:r w:rsidRPr="00417E05">
          <w:rPr>
            <w:lang w:val="da-DK"/>
          </w:rPr>
          <w:delText>disse patienter er fastlagt ud fra farmakokinetiske mod</w:delText>
        </w:r>
      </w:del>
      <w:del w:id="9864" w:author="AbbVie7" w:date="2025-05-12T15:20:00Z">
        <w:r>
          <w:rPr>
            <w:lang w:val="da-DK"/>
          </w:rPr>
          <w:delText>e</w:delText>
        </w:r>
      </w:del>
      <w:del w:id="9865" w:author="AbbVie7" w:date="2025-05-12T15:20:00Z">
        <w:r w:rsidRPr="00417E05">
          <w:rPr>
            <w:lang w:val="da-DK"/>
          </w:rPr>
          <w:delText>ller og simul</w:delText>
        </w:r>
      </w:del>
      <w:del w:id="9866" w:author="AbbVie7" w:date="2025-05-12T15:20:00Z">
        <w:r>
          <w:rPr>
            <w:lang w:val="da-DK"/>
          </w:rPr>
          <w:delText>ering</w:delText>
        </w:r>
      </w:del>
      <w:del w:id="9867" w:author="AbbVie7" w:date="2025-05-12T15:20:00Z">
        <w:r w:rsidRPr="00417E05">
          <w:rPr>
            <w:lang w:val="da-DK"/>
          </w:rPr>
          <w:delText xml:space="preserve"> (se </w:delText>
        </w:r>
      </w:del>
      <w:del w:id="9868" w:author="AbbVie7" w:date="2025-05-12T15:20:00Z">
        <w:r>
          <w:rPr>
            <w:lang w:val="da-DK"/>
          </w:rPr>
          <w:delText xml:space="preserve">pkt. </w:delText>
        </w:r>
      </w:del>
      <w:del w:id="9869" w:author="AbbVie7" w:date="2025-05-12T15:20:00Z">
        <w:r w:rsidRPr="00417E05">
          <w:rPr>
            <w:lang w:val="da-DK"/>
          </w:rPr>
          <w:delText>5.2).</w:delText>
        </w:r>
      </w:del>
    </w:p>
    <w:p w:rsidR="00E15B1A" w:rsidRPr="00417E05" w:rsidP="00E15B1A" w14:paraId="6394C5E3" w14:textId="77777777">
      <w:pPr>
        <w:pStyle w:val="EMEANormal"/>
        <w:rPr>
          <w:del w:id="9870" w:author="AbbVie7" w:date="2025-05-12T15:20:00Z"/>
          <w:lang w:val="da-DK"/>
        </w:rPr>
      </w:pPr>
    </w:p>
    <w:p w:rsidR="00E15B1A" w:rsidP="0073465B" w14:paraId="5D78881B" w14:textId="77777777">
      <w:pPr>
        <w:rPr>
          <w:del w:id="9871" w:author="AbbVie7" w:date="2025-05-12T15:20:00Z"/>
          <w:lang w:val="da-DK"/>
        </w:rPr>
      </w:pPr>
      <w:del w:id="9872" w:author="AbbVie7" w:date="2025-05-12T15:20:00Z">
        <w:r>
          <w:rPr>
            <w:lang w:val="da-DK"/>
          </w:rPr>
          <w:delText xml:space="preserve">Den anbefalede Humira-dosis er </w:delText>
        </w:r>
      </w:del>
      <w:del w:id="9873" w:author="AbbVie7" w:date="2025-05-12T15:20:00Z">
        <w:r>
          <w:rPr>
            <w:color w:val="000000"/>
            <w:lang w:val="da-DK"/>
          </w:rPr>
          <w:delText>80 mg subkutant i uge 0, efterfulgt af 40 mg</w:delText>
        </w:r>
      </w:del>
      <w:del w:id="9874" w:author="AbbVie7" w:date="2025-05-12T15:20:00Z">
        <w:r>
          <w:rPr>
            <w:color w:val="0000FF"/>
            <w:lang w:val="da-DK"/>
          </w:rPr>
          <w:delText xml:space="preserve"> </w:delText>
        </w:r>
      </w:del>
      <w:del w:id="9875" w:author="AbbVie7" w:date="2025-05-12T15:20:00Z">
        <w:r>
          <w:rPr>
            <w:lang w:val="da-DK"/>
          </w:rPr>
          <w:delText>subkutant hver anden uge med start 1 uge efter den første dosis.</w:delText>
        </w:r>
      </w:del>
      <w:del w:id="9876" w:author="AbbVie7" w:date="2025-05-12T15:20:00Z">
        <w:r w:rsidR="002535F8">
          <w:rPr>
            <w:lang w:val="da-DK"/>
          </w:rPr>
          <w:delText xml:space="preserve"> </w:delText>
        </w:r>
      </w:del>
    </w:p>
    <w:p w:rsidR="00E15B1A" w:rsidP="00E15B1A" w14:paraId="740A4A33" w14:textId="77777777">
      <w:pPr>
        <w:pStyle w:val="EMEANormal"/>
        <w:rPr>
          <w:del w:id="9877" w:author="AbbVie7" w:date="2025-05-12T15:20:00Z"/>
          <w:lang w:val="da-DK"/>
        </w:rPr>
      </w:pPr>
    </w:p>
    <w:p w:rsidR="00E15B1A" w:rsidRPr="00417E05" w:rsidP="00E15B1A" w14:paraId="49CD70ED" w14:textId="77777777">
      <w:pPr>
        <w:rPr>
          <w:del w:id="9878" w:author="AbbVie7" w:date="2025-05-12T15:20:00Z"/>
          <w:lang w:val="da-DK"/>
        </w:rPr>
      </w:pPr>
      <w:del w:id="9879" w:author="AbbVie7" w:date="2025-05-12T15:20:00Z">
        <w:r>
          <w:rPr>
            <w:color w:val="000000"/>
            <w:szCs w:val="22"/>
            <w:lang w:val="da-DK"/>
          </w:rPr>
          <w:delText xml:space="preserve">Øgning af </w:delText>
        </w:r>
      </w:del>
      <w:del w:id="9880" w:author="AbbVie7" w:date="2025-05-12T15:20:00Z">
        <w:r w:rsidRPr="00F80A10">
          <w:rPr>
            <w:color w:val="000000"/>
            <w:szCs w:val="22"/>
            <w:lang w:val="da-DK"/>
          </w:rPr>
          <w:delText>dos</w:delText>
        </w:r>
      </w:del>
      <w:del w:id="9881" w:author="AbbVie7" w:date="2025-05-12T15:20:00Z">
        <w:r>
          <w:rPr>
            <w:color w:val="000000"/>
            <w:szCs w:val="22"/>
            <w:lang w:val="da-DK"/>
          </w:rPr>
          <w:delText xml:space="preserve">is </w:delText>
        </w:r>
      </w:del>
      <w:del w:id="9882" w:author="AbbVie7" w:date="2025-05-12T15:20:00Z">
        <w:r w:rsidR="00580171">
          <w:rPr>
            <w:color w:val="000000"/>
            <w:szCs w:val="22"/>
            <w:lang w:val="da-DK"/>
          </w:rPr>
          <w:delText>til</w:delText>
        </w:r>
      </w:del>
      <w:del w:id="9883" w:author="AbbVie7" w:date="2025-05-12T15:20:00Z">
        <w:r w:rsidRPr="00F80A10">
          <w:rPr>
            <w:color w:val="000000"/>
            <w:szCs w:val="22"/>
            <w:lang w:val="da-DK"/>
          </w:rPr>
          <w:delText xml:space="preserve"> 40 mg hver uge</w:delText>
        </w:r>
      </w:del>
      <w:del w:id="9884" w:author="AbbVie7" w:date="2025-05-12T15:20:00Z">
        <w:r>
          <w:rPr>
            <w:color w:val="000000"/>
            <w:szCs w:val="22"/>
            <w:lang w:val="da-DK"/>
          </w:rPr>
          <w:delText xml:space="preserve"> eller 80 mg hver anden uge kan overvejes</w:delText>
        </w:r>
      </w:del>
      <w:del w:id="9885" w:author="AbbVie7" w:date="2025-05-12T15:20:00Z">
        <w:r>
          <w:rPr>
            <w:lang w:val="da-DK"/>
          </w:rPr>
          <w:delText xml:space="preserve"> hos u</w:delText>
        </w:r>
      </w:del>
      <w:del w:id="9886" w:author="AbbVie7" w:date="2025-05-12T15:20:00Z">
        <w:r w:rsidRPr="00417E05">
          <w:rPr>
            <w:lang w:val="da-DK"/>
          </w:rPr>
          <w:delText xml:space="preserve">nge patienter </w:delText>
        </w:r>
      </w:del>
      <w:del w:id="9887" w:author="AbbVie7" w:date="2025-05-12T15:20:00Z">
        <w:r w:rsidRPr="00417E05">
          <w:rPr>
            <w:color w:val="000000"/>
            <w:szCs w:val="22"/>
            <w:lang w:val="da-DK"/>
          </w:rPr>
          <w:delText xml:space="preserve">med utilstrækkeligt respons på </w:delText>
        </w:r>
      </w:del>
      <w:del w:id="9888" w:author="AbbVie7" w:date="2025-05-12T15:20:00Z">
        <w:r w:rsidRPr="00417E05">
          <w:rPr>
            <w:lang w:val="da-DK"/>
          </w:rPr>
          <w:delText>Humira 40 mg hver anden uge.</w:delText>
        </w:r>
      </w:del>
    </w:p>
    <w:p w:rsidR="00E15B1A" w:rsidRPr="00417E05" w:rsidP="00E15B1A" w14:paraId="69720B3D" w14:textId="77777777">
      <w:pPr>
        <w:pStyle w:val="EMEANormal"/>
        <w:rPr>
          <w:del w:id="9889" w:author="AbbVie7" w:date="2025-05-12T15:20:00Z"/>
          <w:lang w:val="da-DK"/>
        </w:rPr>
      </w:pPr>
    </w:p>
    <w:p w:rsidR="00E15B1A" w:rsidP="00E15B1A" w14:paraId="57260684" w14:textId="77777777">
      <w:pPr>
        <w:pStyle w:val="EMEANormal"/>
        <w:rPr>
          <w:del w:id="9890" w:author="AbbVie7" w:date="2025-05-12T15:20:00Z"/>
          <w:szCs w:val="22"/>
          <w:lang w:val="da-DK"/>
        </w:rPr>
      </w:pPr>
      <w:del w:id="9891" w:author="AbbVie7" w:date="2025-05-12T15:20:00Z">
        <w:r w:rsidRPr="006D7205">
          <w:rPr>
            <w:szCs w:val="22"/>
            <w:lang w:val="da-DK"/>
          </w:rPr>
          <w:delText>Hvis det er nødvendigt</w:delText>
        </w:r>
      </w:del>
      <w:del w:id="9892" w:author="AbbVie7" w:date="2025-05-12T15:20:00Z">
        <w:r>
          <w:rPr>
            <w:szCs w:val="22"/>
            <w:lang w:val="da-DK"/>
          </w:rPr>
          <w:delText>,</w:delText>
        </w:r>
      </w:del>
      <w:del w:id="9893" w:author="AbbVie7" w:date="2025-05-12T15:20:00Z">
        <w:r w:rsidRPr="006D7205">
          <w:rPr>
            <w:szCs w:val="22"/>
            <w:lang w:val="da-DK"/>
          </w:rPr>
          <w:delText xml:space="preserve"> kan behandling med antibiotika fortsættes under </w:delText>
        </w:r>
      </w:del>
      <w:del w:id="9894" w:author="AbbVie7" w:date="2025-05-12T15:20:00Z">
        <w:r>
          <w:rPr>
            <w:szCs w:val="22"/>
            <w:lang w:val="da-DK"/>
          </w:rPr>
          <w:delText>Humira-</w:delText>
        </w:r>
      </w:del>
      <w:del w:id="9895" w:author="AbbVie7" w:date="2025-05-12T15:20:00Z">
        <w:r w:rsidRPr="006D7205">
          <w:rPr>
            <w:szCs w:val="22"/>
            <w:lang w:val="da-DK"/>
          </w:rPr>
          <w:delText>behandling</w:delText>
        </w:r>
      </w:del>
      <w:del w:id="9896" w:author="AbbVie7" w:date="2025-05-12T15:20:00Z">
        <w:r>
          <w:rPr>
            <w:szCs w:val="22"/>
            <w:lang w:val="da-DK"/>
          </w:rPr>
          <w:delText>en</w:delText>
        </w:r>
      </w:del>
      <w:del w:id="9897" w:author="AbbVie7" w:date="2025-05-12T15:20:00Z">
        <w:r w:rsidRPr="006D7205">
          <w:rPr>
            <w:szCs w:val="22"/>
            <w:lang w:val="da-DK"/>
          </w:rPr>
          <w:delText xml:space="preserve">. Det anbefales, at patienten vasker sine HS-læsioner dagligt med </w:delText>
        </w:r>
      </w:del>
      <w:del w:id="9898" w:author="AbbVie7" w:date="2025-05-12T15:20:00Z">
        <w:r>
          <w:rPr>
            <w:szCs w:val="22"/>
            <w:lang w:val="da-DK"/>
          </w:rPr>
          <w:delText xml:space="preserve">et </w:delText>
        </w:r>
      </w:del>
      <w:del w:id="9899" w:author="AbbVie7" w:date="2025-05-12T15:20:00Z">
        <w:r w:rsidRPr="006D7205">
          <w:rPr>
            <w:szCs w:val="22"/>
            <w:lang w:val="da-DK"/>
          </w:rPr>
          <w:delText>topikal</w:delText>
        </w:r>
      </w:del>
      <w:del w:id="9900" w:author="AbbVie7" w:date="2025-05-12T15:20:00Z">
        <w:r>
          <w:rPr>
            <w:szCs w:val="22"/>
            <w:lang w:val="da-DK"/>
          </w:rPr>
          <w:delText>t</w:delText>
        </w:r>
      </w:del>
      <w:del w:id="9901" w:author="AbbVie7" w:date="2025-05-12T15:20:00Z">
        <w:r w:rsidRPr="006D7205">
          <w:rPr>
            <w:szCs w:val="22"/>
            <w:lang w:val="da-DK"/>
          </w:rPr>
          <w:delText xml:space="preserve"> antiseptisk </w:delText>
        </w:r>
      </w:del>
      <w:del w:id="9902" w:author="AbbVie7" w:date="2025-05-12T15:20:00Z">
        <w:r>
          <w:rPr>
            <w:szCs w:val="22"/>
            <w:lang w:val="da-DK"/>
          </w:rPr>
          <w:delText>middel</w:delText>
        </w:r>
      </w:del>
      <w:del w:id="9903" w:author="AbbVie7" w:date="2025-05-12T15:20:00Z">
        <w:r w:rsidRPr="006D7205">
          <w:rPr>
            <w:szCs w:val="22"/>
            <w:lang w:val="da-DK"/>
          </w:rPr>
          <w:delText xml:space="preserve"> under </w:delText>
        </w:r>
      </w:del>
      <w:del w:id="9904" w:author="AbbVie7" w:date="2025-05-12T15:20:00Z">
        <w:r>
          <w:rPr>
            <w:szCs w:val="22"/>
            <w:lang w:val="da-DK"/>
          </w:rPr>
          <w:delText>Humira-</w:delText>
        </w:r>
      </w:del>
      <w:del w:id="9905" w:author="AbbVie7" w:date="2025-05-12T15:20:00Z">
        <w:r w:rsidRPr="006D7205">
          <w:rPr>
            <w:szCs w:val="22"/>
            <w:lang w:val="da-DK"/>
          </w:rPr>
          <w:delText>behandling</w:delText>
        </w:r>
      </w:del>
      <w:del w:id="9906" w:author="AbbVie7" w:date="2025-05-12T15:20:00Z">
        <w:r>
          <w:rPr>
            <w:szCs w:val="22"/>
            <w:lang w:val="da-DK"/>
          </w:rPr>
          <w:delText>en</w:delText>
        </w:r>
      </w:del>
      <w:del w:id="9907" w:author="AbbVie7" w:date="2025-05-12T15:20:00Z">
        <w:r w:rsidRPr="006D7205">
          <w:rPr>
            <w:szCs w:val="22"/>
            <w:lang w:val="da-DK"/>
          </w:rPr>
          <w:delText>.</w:delText>
        </w:r>
      </w:del>
    </w:p>
    <w:p w:rsidR="00E15B1A" w:rsidRPr="00417E05" w:rsidP="00E15B1A" w14:paraId="68D4CA3F" w14:textId="77777777">
      <w:pPr>
        <w:pStyle w:val="EMEANormal"/>
        <w:rPr>
          <w:del w:id="9908" w:author="AbbVie7" w:date="2025-05-12T15:20:00Z"/>
          <w:lang w:val="da-DK"/>
        </w:rPr>
      </w:pPr>
    </w:p>
    <w:p w:rsidR="00E15B1A" w:rsidP="00E15B1A" w14:paraId="465FB9FD" w14:textId="77777777">
      <w:pPr>
        <w:pStyle w:val="EMEANormal"/>
        <w:rPr>
          <w:del w:id="9909" w:author="AbbVie7" w:date="2025-05-12T15:20:00Z"/>
          <w:rFonts w:eastAsia="Calibri"/>
          <w:szCs w:val="22"/>
          <w:lang w:val="da-DK"/>
        </w:rPr>
      </w:pPr>
      <w:del w:id="9910" w:author="AbbVie7" w:date="2025-05-12T15:20:00Z">
        <w:r>
          <w:rPr>
            <w:szCs w:val="22"/>
            <w:lang w:val="da-DK"/>
          </w:rPr>
          <w:delText>H</w:delText>
        </w:r>
      </w:del>
      <w:del w:id="9911" w:author="AbbVie7" w:date="2025-05-12T15:20:00Z">
        <w:r w:rsidRPr="006D7205">
          <w:rPr>
            <w:szCs w:val="22"/>
            <w:lang w:val="da-DK"/>
          </w:rPr>
          <w:delText xml:space="preserve">os patienter, som ikke responderer inden for </w:delText>
        </w:r>
      </w:del>
      <w:del w:id="9912" w:author="AbbVie7" w:date="2025-05-12T15:20:00Z">
        <w:r>
          <w:rPr>
            <w:szCs w:val="22"/>
            <w:lang w:val="da-DK"/>
          </w:rPr>
          <w:delText>12 uger, skal fortsat b</w:delText>
        </w:r>
      </w:del>
      <w:del w:id="9913" w:author="AbbVie7" w:date="2025-05-12T15:20:00Z">
        <w:r w:rsidRPr="006D7205">
          <w:rPr>
            <w:szCs w:val="22"/>
            <w:lang w:val="da-DK"/>
          </w:rPr>
          <w:delText xml:space="preserve">ehandling nøje </w:delText>
        </w:r>
      </w:del>
      <w:del w:id="9914" w:author="AbbVie7" w:date="2025-05-12T15:20:00Z">
        <w:r>
          <w:rPr>
            <w:szCs w:val="22"/>
            <w:lang w:val="da-DK"/>
          </w:rPr>
          <w:delText>gen</w:delText>
        </w:r>
      </w:del>
      <w:del w:id="9915" w:author="AbbVie7" w:date="2025-05-12T15:20:00Z">
        <w:r w:rsidRPr="006D7205">
          <w:rPr>
            <w:szCs w:val="22"/>
            <w:lang w:val="da-DK"/>
          </w:rPr>
          <w:delText>overvejes.</w:delText>
        </w:r>
      </w:del>
      <w:del w:id="9916" w:author="AbbVie7" w:date="2025-05-12T15:20:00Z">
        <w:r w:rsidRPr="006D7205">
          <w:rPr>
            <w:rFonts w:eastAsia="Calibri"/>
            <w:szCs w:val="22"/>
            <w:lang w:val="da-DK"/>
          </w:rPr>
          <w:delText xml:space="preserve"> </w:delText>
        </w:r>
      </w:del>
    </w:p>
    <w:p w:rsidR="00E15B1A" w:rsidRPr="007979EB" w:rsidP="00E15B1A" w14:paraId="616EF65A" w14:textId="77777777">
      <w:pPr>
        <w:rPr>
          <w:del w:id="9917" w:author="AbbVie7" w:date="2025-05-12T15:20:00Z"/>
          <w:lang w:val="da-DK"/>
        </w:rPr>
      </w:pPr>
    </w:p>
    <w:p w:rsidR="00E15B1A" w:rsidRPr="00417E05" w:rsidP="00E15B1A" w14:paraId="78EDB38F" w14:textId="77777777">
      <w:pPr>
        <w:pStyle w:val="EMEANormal"/>
        <w:rPr>
          <w:del w:id="9918" w:author="AbbVie7" w:date="2025-05-12T15:20:00Z"/>
          <w:lang w:val="da-DK"/>
        </w:rPr>
      </w:pPr>
      <w:del w:id="9919" w:author="AbbVie7" w:date="2025-05-12T15:20:00Z">
        <w:r w:rsidRPr="006D7205">
          <w:rPr>
            <w:szCs w:val="22"/>
            <w:lang w:val="da-DK"/>
          </w:rPr>
          <w:delText>Hvis det bliver nødvendigt at afbryde behandlingen,</w:delText>
        </w:r>
      </w:del>
      <w:del w:id="9920" w:author="AbbVie7" w:date="2025-05-12T15:20:00Z">
        <w:r>
          <w:rPr>
            <w:szCs w:val="22"/>
            <w:lang w:val="da-DK"/>
          </w:rPr>
          <w:delText xml:space="preserve"> </w:delText>
        </w:r>
      </w:del>
      <w:del w:id="9921" w:author="AbbVie7" w:date="2025-05-12T15:20:00Z">
        <w:r w:rsidRPr="006D7205">
          <w:rPr>
            <w:szCs w:val="22"/>
            <w:lang w:val="da-DK"/>
          </w:rPr>
          <w:delText>kan der startes op igen med Humira</w:delText>
        </w:r>
      </w:del>
      <w:del w:id="9922" w:author="AbbVie7" w:date="2025-05-12T15:20:00Z">
        <w:r>
          <w:rPr>
            <w:szCs w:val="22"/>
            <w:lang w:val="da-DK"/>
          </w:rPr>
          <w:delText xml:space="preserve"> efter behov</w:delText>
        </w:r>
      </w:del>
      <w:del w:id="9923" w:author="AbbVie7" w:date="2025-05-12T15:20:00Z">
        <w:r w:rsidRPr="00417E05">
          <w:rPr>
            <w:lang w:val="da-DK"/>
          </w:rPr>
          <w:delText>.</w:delText>
        </w:r>
      </w:del>
    </w:p>
    <w:p w:rsidR="00E15B1A" w:rsidRPr="00417E05" w:rsidP="00E15B1A" w14:paraId="520E5F1F" w14:textId="77777777">
      <w:pPr>
        <w:pStyle w:val="EMEANormal"/>
        <w:rPr>
          <w:del w:id="9924" w:author="AbbVie7" w:date="2025-05-12T15:20:00Z"/>
          <w:lang w:val="da-DK"/>
        </w:rPr>
      </w:pPr>
    </w:p>
    <w:p w:rsidR="00E15B1A" w:rsidP="00E15B1A" w14:paraId="0C6410F1" w14:textId="77777777">
      <w:pPr>
        <w:pStyle w:val="EMEANormal"/>
        <w:rPr>
          <w:del w:id="9925" w:author="AbbVie7" w:date="2025-05-12T15:20:00Z"/>
          <w:lang w:val="da-DK"/>
        </w:rPr>
      </w:pPr>
      <w:del w:id="9926" w:author="AbbVie7" w:date="2025-05-12T15:20:00Z">
        <w:r w:rsidRPr="006D7205">
          <w:rPr>
            <w:rFonts w:eastAsia="Calibri"/>
            <w:szCs w:val="22"/>
            <w:lang w:val="da-DK"/>
          </w:rPr>
          <w:delText>B</w:delText>
        </w:r>
      </w:del>
      <w:del w:id="9927" w:author="AbbVie7" w:date="2025-05-12T15:20:00Z">
        <w:r w:rsidRPr="006D7205">
          <w:rPr>
            <w:szCs w:val="22"/>
            <w:lang w:val="da-DK"/>
          </w:rPr>
          <w:delText xml:space="preserve">enefit/risk-forholdet ved fortsat langtidsbehandling </w:delText>
        </w:r>
      </w:del>
      <w:del w:id="9928" w:author="AbbVie7" w:date="2025-05-12T15:20:00Z">
        <w:r>
          <w:rPr>
            <w:szCs w:val="22"/>
            <w:lang w:val="da-DK"/>
          </w:rPr>
          <w:delText>skal</w:delText>
        </w:r>
      </w:del>
      <w:del w:id="9929" w:author="AbbVie7" w:date="2025-05-12T15:20:00Z">
        <w:r w:rsidRPr="006D7205">
          <w:rPr>
            <w:szCs w:val="22"/>
            <w:lang w:val="da-DK"/>
          </w:rPr>
          <w:delText xml:space="preserve"> løbende evalueres (se pkt. 5.1).</w:delText>
        </w:r>
      </w:del>
    </w:p>
    <w:p w:rsidR="00E15B1A" w:rsidRPr="00417E05" w:rsidP="00E15B1A" w14:paraId="75EA9782" w14:textId="77777777">
      <w:pPr>
        <w:pStyle w:val="EMEANormal"/>
        <w:rPr>
          <w:del w:id="9930" w:author="AbbVie7" w:date="2025-05-12T15:20:00Z"/>
          <w:lang w:val="da-DK"/>
        </w:rPr>
      </w:pPr>
    </w:p>
    <w:p w:rsidR="00645282" w:rsidP="00E15B1A" w14:paraId="43C34BA4" w14:textId="77777777">
      <w:pPr>
        <w:rPr>
          <w:del w:id="9931" w:author="AbbVie7" w:date="2025-05-12T15:20:00Z"/>
          <w:lang w:val="da-DK"/>
        </w:rPr>
      </w:pPr>
      <w:del w:id="9932" w:author="AbbVie7" w:date="2025-05-12T15:20:00Z">
        <w:r w:rsidRPr="00A976E4">
          <w:rPr>
            <w:lang w:val="da-DK"/>
          </w:rPr>
          <w:delText>De</w:delText>
        </w:r>
      </w:del>
      <w:del w:id="9933" w:author="AbbVie7" w:date="2025-05-12T15:20:00Z">
        <w:r>
          <w:rPr>
            <w:lang w:val="da-DK"/>
          </w:rPr>
          <w:delText xml:space="preserve">t er ikke relevant at bruge </w:delText>
        </w:r>
      </w:del>
      <w:del w:id="9934" w:author="AbbVie7" w:date="2025-05-12T15:20:00Z">
        <w:r w:rsidRPr="00A976E4">
          <w:rPr>
            <w:lang w:val="da-DK"/>
          </w:rPr>
          <w:delText xml:space="preserve">Humira hos </w:delText>
        </w:r>
      </w:del>
      <w:del w:id="9935" w:author="AbbVie7" w:date="2025-05-12T15:20:00Z">
        <w:r>
          <w:rPr>
            <w:lang w:val="da-DK"/>
          </w:rPr>
          <w:delText>børn under 12</w:delText>
        </w:r>
      </w:del>
      <w:del w:id="9936" w:author="AbbVie7" w:date="2025-05-12T15:20:00Z">
        <w:r w:rsidRPr="00A976E4">
          <w:rPr>
            <w:lang w:val="da-DK"/>
          </w:rPr>
          <w:delText xml:space="preserve"> </w:delText>
        </w:r>
      </w:del>
      <w:del w:id="9937" w:author="AbbVie7" w:date="2025-05-12T15:20:00Z">
        <w:r>
          <w:rPr>
            <w:lang w:val="da-DK"/>
          </w:rPr>
          <w:delText>år til denne indikation</w:delText>
        </w:r>
      </w:del>
      <w:del w:id="9938" w:author="AbbVie7" w:date="2025-05-12T15:20:00Z">
        <w:r w:rsidRPr="00A976E4">
          <w:rPr>
            <w:lang w:val="da-DK"/>
          </w:rPr>
          <w:delText>.</w:delText>
        </w:r>
      </w:del>
    </w:p>
    <w:p w:rsidR="00645282" w:rsidP="00525729" w14:paraId="36399E55" w14:textId="77777777">
      <w:pPr>
        <w:pStyle w:val="EMEANormal"/>
        <w:rPr>
          <w:del w:id="9939" w:author="AbbVie7" w:date="2025-05-12T15:20:00Z"/>
          <w:szCs w:val="22"/>
          <w:lang w:val="da-DK"/>
        </w:rPr>
      </w:pPr>
    </w:p>
    <w:p w:rsidR="001801BC" w:rsidP="00525729" w14:paraId="5B7BEEDB" w14:textId="77777777">
      <w:pPr>
        <w:pStyle w:val="EMEANormal"/>
        <w:rPr>
          <w:del w:id="9940" w:author="AbbVie7" w:date="2025-05-12T15:20:00Z"/>
          <w:lang w:val="da-DK"/>
        </w:rPr>
      </w:pPr>
      <w:del w:id="9941" w:author="AbbVie7" w:date="2025-05-12T15:20:00Z">
        <w:r>
          <w:rPr>
            <w:lang w:val="da-DK"/>
          </w:rPr>
          <w:delText xml:space="preserve">Humira </w:delText>
        </w:r>
      </w:del>
      <w:del w:id="9942" w:author="AbbVie7" w:date="2025-05-12T15:20:00Z">
        <w:r w:rsidR="006E5104">
          <w:rPr>
            <w:lang w:val="da-DK"/>
          </w:rPr>
          <w:delText>kan være</w:delText>
        </w:r>
      </w:del>
      <w:del w:id="9943" w:author="AbbVie7" w:date="2025-05-12T15:20:00Z">
        <w:r>
          <w:rPr>
            <w:lang w:val="da-DK"/>
          </w:rPr>
          <w:delText xml:space="preserve"> tilgængelig i andre styrker og/eller lægemiddelformer afhængigt af individuelt behandlingsbehov.</w:delText>
        </w:r>
      </w:del>
    </w:p>
    <w:p w:rsidR="001801BC" w:rsidRPr="000F138B" w:rsidP="00525729" w14:paraId="3C872871" w14:textId="77777777">
      <w:pPr>
        <w:pStyle w:val="EMEANormal"/>
        <w:rPr>
          <w:del w:id="9944" w:author="AbbVie7" w:date="2025-05-12T15:20:00Z"/>
          <w:szCs w:val="22"/>
          <w:lang w:val="da-DK"/>
        </w:rPr>
      </w:pPr>
    </w:p>
    <w:p w:rsidR="00525729" w:rsidRPr="008D74C5" w:rsidP="00525729" w14:paraId="28274B92" w14:textId="77777777">
      <w:pPr>
        <w:pStyle w:val="EMEANormal"/>
        <w:rPr>
          <w:del w:id="9945" w:author="AbbVie7" w:date="2025-05-12T15:20:00Z"/>
          <w:i/>
          <w:szCs w:val="22"/>
          <w:lang w:val="da-DK"/>
        </w:rPr>
      </w:pPr>
      <w:del w:id="9946" w:author="AbbVie7" w:date="2025-05-12T15:20:00Z">
        <w:r w:rsidRPr="008D74C5">
          <w:rPr>
            <w:i/>
            <w:szCs w:val="22"/>
            <w:lang w:val="da-DK"/>
          </w:rPr>
          <w:delText>Crohns sygdom hos børn</w:delText>
        </w:r>
      </w:del>
    </w:p>
    <w:p w:rsidR="00525729" w:rsidRPr="009D0579" w:rsidP="00525729" w14:paraId="068AF5B0" w14:textId="77777777">
      <w:pPr>
        <w:pStyle w:val="EMEANormal"/>
        <w:rPr>
          <w:del w:id="9947" w:author="AbbVie7" w:date="2025-05-12T15:20:00Z"/>
          <w:szCs w:val="22"/>
          <w:lang w:val="da-DK"/>
        </w:rPr>
      </w:pPr>
    </w:p>
    <w:p w:rsidR="002535F8" w:rsidP="002535F8" w14:paraId="1C0005A8" w14:textId="77777777">
      <w:pPr>
        <w:rPr>
          <w:del w:id="9948" w:author="AbbVie7" w:date="2025-05-12T15:20:00Z"/>
          <w:lang w:val="da-DK"/>
        </w:rPr>
      </w:pPr>
      <w:del w:id="9949" w:author="AbbVie7" w:date="2025-05-12T15:20:00Z">
        <w:r w:rsidRPr="003A686E">
          <w:rPr>
            <w:lang w:val="da-DK"/>
          </w:rPr>
          <w:delText>Den anbefalede Humira-dosis til patienter</w:delText>
        </w:r>
      </w:del>
      <w:del w:id="9950" w:author="AbbVie7" w:date="2025-05-12T15:20:00Z">
        <w:r>
          <w:rPr>
            <w:lang w:val="da-DK"/>
          </w:rPr>
          <w:delText xml:space="preserve"> med </w:delText>
        </w:r>
      </w:del>
      <w:del w:id="9951" w:author="AbbVie7" w:date="2025-05-12T15:20:00Z">
        <w:r w:rsidRPr="00C3109F">
          <w:rPr>
            <w:szCs w:val="22"/>
            <w:lang w:val="da-DK"/>
          </w:rPr>
          <w:delText>Crohns sygdom</w:delText>
        </w:r>
      </w:del>
      <w:del w:id="9952" w:author="AbbVie7" w:date="2025-05-12T15:20:00Z">
        <w:r>
          <w:rPr>
            <w:szCs w:val="22"/>
            <w:lang w:val="da-DK"/>
          </w:rPr>
          <w:delText xml:space="preserve"> fra 6 til 17 år </w:delText>
        </w:r>
      </w:del>
      <w:del w:id="9953" w:author="AbbVie7" w:date="2025-05-12T15:20:00Z">
        <w:r w:rsidRPr="003A686E">
          <w:rPr>
            <w:lang w:val="da-DK"/>
          </w:rPr>
          <w:delText>er</w:delText>
        </w:r>
      </w:del>
      <w:del w:id="9954" w:author="AbbVie7" w:date="2025-05-12T15:20:00Z">
        <w:r>
          <w:rPr>
            <w:lang w:val="da-DK"/>
          </w:rPr>
          <w:delText xml:space="preserve"> baseret på legemsvægt (tabel 4). Humira </w:delText>
        </w:r>
      </w:del>
      <w:del w:id="9955" w:author="AbbVie7" w:date="2025-05-12T15:20:00Z">
        <w:r w:rsidRPr="003A686E">
          <w:rPr>
            <w:lang w:val="da-DK"/>
          </w:rPr>
          <w:delText>administrere</w:delText>
        </w:r>
      </w:del>
      <w:del w:id="9956" w:author="AbbVie7" w:date="2025-05-12T15:20:00Z">
        <w:r>
          <w:rPr>
            <w:lang w:val="da-DK"/>
          </w:rPr>
          <w:delText>s</w:delText>
        </w:r>
      </w:del>
      <w:del w:id="9957" w:author="AbbVie7" w:date="2025-05-12T15:20:00Z">
        <w:r w:rsidRPr="003A686E">
          <w:rPr>
            <w:lang w:val="da-DK"/>
          </w:rPr>
          <w:delText xml:space="preserve"> som subkutan injektion</w:delText>
        </w:r>
      </w:del>
      <w:del w:id="9958" w:author="AbbVie7" w:date="2025-05-12T15:20:00Z">
        <w:r w:rsidR="00402AA8">
          <w:rPr>
            <w:lang w:val="da-DK"/>
          </w:rPr>
          <w:delText>.</w:delText>
        </w:r>
      </w:del>
    </w:p>
    <w:p w:rsidR="00525729" w:rsidP="00525729" w14:paraId="47E5B1A8" w14:textId="77777777">
      <w:pPr>
        <w:pStyle w:val="EMEANormal"/>
        <w:rPr>
          <w:del w:id="9959" w:author="AbbVie7" w:date="2025-05-12T15:20:00Z"/>
          <w:szCs w:val="22"/>
          <w:lang w:val="da-DK"/>
        </w:rPr>
      </w:pPr>
    </w:p>
    <w:p w:rsidR="002535F8" w:rsidRPr="00402AA8" w:rsidP="002535F8" w14:paraId="51DD59A4" w14:textId="77777777">
      <w:pPr>
        <w:keepNext/>
        <w:jc w:val="center"/>
        <w:rPr>
          <w:del w:id="9960" w:author="AbbVie7" w:date="2025-05-12T15:20:00Z"/>
          <w:szCs w:val="22"/>
          <w:lang w:val="da-DK"/>
        </w:rPr>
      </w:pPr>
      <w:del w:id="9961" w:author="AbbVie7" w:date="2025-05-12T15:20:00Z">
        <w:r w:rsidRPr="008963B6">
          <w:rPr>
            <w:b/>
            <w:szCs w:val="22"/>
            <w:lang w:val="da-DK"/>
          </w:rPr>
          <w:delText xml:space="preserve">Tabel 4. </w:delText>
        </w:r>
      </w:del>
      <w:del w:id="9962" w:author="AbbVie7" w:date="2025-05-12T15:20:00Z">
        <w:r w:rsidRPr="00732F41">
          <w:rPr>
            <w:b/>
            <w:szCs w:val="22"/>
            <w:lang w:val="da-DK"/>
          </w:rPr>
          <w:delText xml:space="preserve">Humira-dosis til </w:delText>
        </w:r>
      </w:del>
      <w:del w:id="9963" w:author="AbbVie7" w:date="2025-05-12T15:20:00Z">
        <w:r w:rsidR="00015D7A">
          <w:rPr>
            <w:b/>
            <w:szCs w:val="22"/>
            <w:lang w:val="da-DK"/>
          </w:rPr>
          <w:delText xml:space="preserve">pædiatriske </w:delText>
        </w:r>
      </w:del>
      <w:del w:id="9964" w:author="AbbVie7" w:date="2025-05-12T15:20:00Z">
        <w:r w:rsidRPr="00732F41">
          <w:rPr>
            <w:b/>
            <w:szCs w:val="22"/>
            <w:lang w:val="da-DK"/>
          </w:rPr>
          <w:delText xml:space="preserve">patienter med </w:delText>
        </w:r>
      </w:del>
      <w:del w:id="9965" w:author="AbbVie7" w:date="2025-05-12T15:20:00Z">
        <w:r w:rsidRPr="008963B6">
          <w:rPr>
            <w:b/>
            <w:szCs w:val="22"/>
            <w:lang w:val="da-DK"/>
          </w:rPr>
          <w:delText>Crohns sygdom</w:delText>
        </w:r>
      </w:del>
    </w:p>
    <w:p w:rsidR="002535F8" w:rsidRPr="008963B6" w:rsidP="002535F8" w14:paraId="33C4B9BA" w14:textId="77777777">
      <w:pPr>
        <w:keepNext/>
        <w:rPr>
          <w:del w:id="9966" w:author="AbbVie7" w:date="2025-05-12T15:20:00Z"/>
          <w:lang w:val="da-DK"/>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1155"/>
        <w:gridCol w:w="5853"/>
        <w:gridCol w:w="2047"/>
      </w:tblGrid>
      <w:tr w14:paraId="182E7E41" w14:textId="77777777" w:rsidTr="002535F8">
        <w:tblPrEx>
          <w:tblW w:w="5000" w:type="pct"/>
          <w:tblLook w:val="04A0"/>
        </w:tblPrEx>
        <w:trPr>
          <w:tblHeader/>
          <w:del w:id="9967" w:author="AbbVie7" w:date="2025-05-12T15:20:00Z"/>
        </w:trPr>
        <w:tc>
          <w:tcPr>
            <w:tcW w:w="0" w:type="auto"/>
            <w:tcBorders>
              <w:top w:val="single" w:sz="6" w:space="0" w:color="000000"/>
              <w:left w:val="single" w:sz="6" w:space="0" w:color="000000"/>
              <w:bottom w:val="single" w:sz="6" w:space="0" w:color="000000"/>
              <w:right w:val="single" w:sz="6" w:space="0" w:color="000000"/>
            </w:tcBorders>
            <w:hideMark/>
          </w:tcPr>
          <w:p w:rsidR="002535F8" w:rsidP="0073465B" w14:paraId="1D15E38C" w14:textId="77777777">
            <w:pPr>
              <w:keepNext/>
              <w:jc w:val="center"/>
              <w:rPr>
                <w:del w:id="9968" w:author="AbbVie7" w:date="2025-05-12T15:20:00Z"/>
              </w:rPr>
            </w:pPr>
            <w:del w:id="9969" w:author="AbbVie7" w:date="2025-05-12T15:20:00Z">
              <w:r>
                <w:rPr>
                  <w:b/>
                </w:rPr>
                <w:delText>Patientvægt</w:delText>
              </w:r>
            </w:del>
          </w:p>
        </w:tc>
        <w:tc>
          <w:tcPr>
            <w:tcW w:w="0" w:type="auto"/>
            <w:tcBorders>
              <w:top w:val="single" w:sz="6" w:space="0" w:color="000000"/>
              <w:left w:val="single" w:sz="6" w:space="0" w:color="000000"/>
              <w:bottom w:val="single" w:sz="6" w:space="0" w:color="000000"/>
              <w:right w:val="single" w:sz="6" w:space="0" w:color="000000"/>
            </w:tcBorders>
            <w:hideMark/>
          </w:tcPr>
          <w:p w:rsidR="002535F8" w:rsidRPr="008963B6" w:rsidP="002535F8" w14:paraId="6BC73691" w14:textId="77777777">
            <w:pPr>
              <w:keepNext/>
              <w:jc w:val="center"/>
              <w:rPr>
                <w:del w:id="9970" w:author="AbbVie7" w:date="2025-05-12T15:20:00Z"/>
                <w:b/>
              </w:rPr>
            </w:pPr>
            <w:del w:id="9971" w:author="AbbVie7" w:date="2025-05-12T15:20:00Z">
              <w:r w:rsidRPr="008963B6">
                <w:rPr>
                  <w:b/>
                  <w:szCs w:val="22"/>
                  <w:lang w:val="da-DK"/>
                </w:rPr>
                <w:delText>Induktionsdosering</w:delText>
              </w:r>
            </w:del>
          </w:p>
        </w:tc>
        <w:tc>
          <w:tcPr>
            <w:tcW w:w="0" w:type="auto"/>
            <w:tcBorders>
              <w:top w:val="single" w:sz="6" w:space="0" w:color="000000"/>
              <w:left w:val="single" w:sz="6" w:space="0" w:color="000000"/>
              <w:bottom w:val="single" w:sz="6" w:space="0" w:color="000000"/>
              <w:right w:val="single" w:sz="6" w:space="0" w:color="000000"/>
            </w:tcBorders>
            <w:hideMark/>
          </w:tcPr>
          <w:p w:rsidR="002535F8" w:rsidP="002535F8" w14:paraId="5485482B" w14:textId="77777777">
            <w:pPr>
              <w:keepNext/>
              <w:jc w:val="center"/>
              <w:rPr>
                <w:del w:id="9972" w:author="AbbVie7" w:date="2025-05-12T15:20:00Z"/>
              </w:rPr>
            </w:pPr>
            <w:del w:id="9973" w:author="AbbVie7" w:date="2025-05-12T15:20:00Z">
              <w:r>
                <w:rPr>
                  <w:b/>
                </w:rPr>
                <w:delText>Vedligeholdelsesdosis</w:delText>
              </w:r>
            </w:del>
            <w:del w:id="9974" w:author="AbbVie7" w:date="2025-05-12T15:20:00Z">
              <w:r>
                <w:rPr>
                  <w:b/>
                </w:rPr>
                <w:br/>
                <w:delText>Startende ved uge 4</w:delText>
              </w:r>
            </w:del>
          </w:p>
        </w:tc>
      </w:tr>
      <w:tr w14:paraId="05326C03" w14:textId="77777777" w:rsidTr="002535F8">
        <w:tblPrEx>
          <w:tblW w:w="5000" w:type="pct"/>
          <w:tblLook w:val="04A0"/>
        </w:tblPrEx>
        <w:trPr>
          <w:del w:id="9975" w:author="AbbVie7" w:date="2025-05-12T15:20:00Z"/>
        </w:trPr>
        <w:tc>
          <w:tcPr>
            <w:tcW w:w="0" w:type="auto"/>
            <w:tcBorders>
              <w:top w:val="single" w:sz="6" w:space="0" w:color="000000"/>
              <w:left w:val="single" w:sz="6" w:space="0" w:color="000000"/>
              <w:bottom w:val="single" w:sz="6" w:space="0" w:color="000000"/>
              <w:right w:val="single" w:sz="6" w:space="0" w:color="000000"/>
            </w:tcBorders>
            <w:hideMark/>
          </w:tcPr>
          <w:p w:rsidR="002535F8" w:rsidP="002535F8" w14:paraId="4AAE34EA" w14:textId="77777777">
            <w:pPr>
              <w:keepNext/>
              <w:jc w:val="center"/>
              <w:rPr>
                <w:del w:id="9976" w:author="AbbVie7" w:date="2025-05-12T15:20:00Z"/>
              </w:rPr>
            </w:pPr>
            <w:del w:id="9977" w:author="AbbVie7" w:date="2025-05-12T15:20:00Z">
              <w:r>
                <w:delText>&lt; 40 kg</w:delText>
              </w:r>
            </w:del>
          </w:p>
        </w:tc>
        <w:tc>
          <w:tcPr>
            <w:tcW w:w="0" w:type="auto"/>
            <w:tcBorders>
              <w:top w:val="single" w:sz="6" w:space="0" w:color="000000"/>
              <w:left w:val="single" w:sz="6" w:space="0" w:color="000000"/>
              <w:bottom w:val="single" w:sz="6" w:space="0" w:color="000000"/>
              <w:right w:val="single" w:sz="6" w:space="0" w:color="000000"/>
            </w:tcBorders>
            <w:hideMark/>
          </w:tcPr>
          <w:p w:rsidR="002535F8" w:rsidRPr="008963B6" w:rsidP="002535F8" w14:paraId="1830E2C8" w14:textId="77777777">
            <w:pPr>
              <w:keepNext/>
              <w:numPr>
                <w:ilvl w:val="0"/>
                <w:numId w:val="136"/>
              </w:numPr>
              <w:tabs>
                <w:tab w:val="clear" w:pos="562"/>
              </w:tabs>
              <w:suppressAutoHyphens w:val="0"/>
              <w:ind w:left="307" w:hanging="180"/>
              <w:rPr>
                <w:del w:id="9978" w:author="AbbVie7" w:date="2025-05-12T15:20:00Z"/>
                <w:szCs w:val="22"/>
                <w:lang w:val="da-DK"/>
              </w:rPr>
            </w:pPr>
            <w:del w:id="9979" w:author="AbbVie7" w:date="2025-05-12T15:20:00Z">
              <w:r w:rsidRPr="008963B6">
                <w:rPr>
                  <w:szCs w:val="22"/>
                  <w:lang w:val="da-DK"/>
                </w:rPr>
                <w:delText xml:space="preserve">40 mg </w:delText>
              </w:r>
            </w:del>
            <w:del w:id="9980" w:author="AbbVie7" w:date="2025-05-12T15:20:00Z">
              <w:r w:rsidRPr="00C3109F">
                <w:rPr>
                  <w:szCs w:val="22"/>
                  <w:lang w:val="da-DK"/>
                </w:rPr>
                <w:delText xml:space="preserve">i uge 0 </w:delText>
              </w:r>
            </w:del>
            <w:del w:id="9981" w:author="AbbVie7" w:date="2025-05-12T15:20:00Z">
              <w:r>
                <w:rPr>
                  <w:szCs w:val="22"/>
                  <w:lang w:val="da-DK"/>
                </w:rPr>
                <w:delText xml:space="preserve">og </w:delText>
              </w:r>
            </w:del>
            <w:del w:id="9982" w:author="AbbVie7" w:date="2025-05-12T15:20:00Z">
              <w:r w:rsidRPr="008963B6">
                <w:rPr>
                  <w:szCs w:val="22"/>
                  <w:lang w:val="da-DK"/>
                </w:rPr>
                <w:delText xml:space="preserve">20 mg </w:delText>
              </w:r>
            </w:del>
            <w:del w:id="9983" w:author="AbbVie7" w:date="2025-05-12T15:20:00Z">
              <w:r w:rsidRPr="00C3109F">
                <w:rPr>
                  <w:szCs w:val="22"/>
                  <w:lang w:val="da-DK"/>
                </w:rPr>
                <w:delText>i uge 2</w:delText>
              </w:r>
            </w:del>
          </w:p>
          <w:p w:rsidR="002535F8" w:rsidRPr="008963B6" w:rsidP="002535F8" w14:paraId="2678CA1B" w14:textId="77777777">
            <w:pPr>
              <w:keepNext/>
              <w:tabs>
                <w:tab w:val="clear" w:pos="562"/>
              </w:tabs>
              <w:suppressAutoHyphens w:val="0"/>
              <w:ind w:left="337"/>
              <w:rPr>
                <w:del w:id="9984" w:author="AbbVie7" w:date="2025-05-12T15:20:00Z"/>
                <w:szCs w:val="22"/>
                <w:lang w:val="da-DK"/>
              </w:rPr>
            </w:pPr>
          </w:p>
          <w:p w:rsidR="002535F8" w:rsidRPr="008963B6" w:rsidP="002535F8" w14:paraId="02EE312C" w14:textId="77777777">
            <w:pPr>
              <w:keepNext/>
              <w:tabs>
                <w:tab w:val="clear" w:pos="562"/>
              </w:tabs>
              <w:suppressAutoHyphens w:val="0"/>
              <w:ind w:left="150"/>
              <w:rPr>
                <w:del w:id="9985" w:author="AbbVie7" w:date="2025-05-12T15:20:00Z"/>
                <w:szCs w:val="22"/>
                <w:lang w:val="da-DK"/>
              </w:rPr>
            </w:pPr>
            <w:del w:id="9986" w:author="AbbVie7" w:date="2025-05-12T15:20:00Z">
              <w:r>
                <w:rPr>
                  <w:szCs w:val="22"/>
                  <w:lang w:val="da-DK"/>
                </w:rPr>
                <w:delText>Hvis</w:delText>
              </w:r>
            </w:del>
            <w:del w:id="9987" w:author="AbbVie7" w:date="2025-05-12T15:20:00Z">
              <w:r w:rsidRPr="00C3109F">
                <w:rPr>
                  <w:szCs w:val="22"/>
                  <w:lang w:val="da-DK"/>
                </w:rPr>
                <w:delText xml:space="preserve"> der er brug for et hurtigere behandling</w:delText>
              </w:r>
            </w:del>
            <w:del w:id="9988" w:author="AbbVie7" w:date="2025-05-12T15:20:00Z">
              <w:r>
                <w:rPr>
                  <w:szCs w:val="22"/>
                  <w:lang w:val="da-DK"/>
                </w:rPr>
                <w:delText>srespons</w:delText>
              </w:r>
            </w:del>
            <w:del w:id="9989" w:author="AbbVie7" w:date="2025-05-12T15:20:00Z">
              <w:r w:rsidRPr="00C3109F">
                <w:rPr>
                  <w:szCs w:val="22"/>
                  <w:lang w:val="da-DK"/>
                </w:rPr>
                <w:delText>, kan</w:delText>
              </w:r>
            </w:del>
            <w:del w:id="9990" w:author="AbbVie7" w:date="2025-05-12T15:20:00Z">
              <w:r>
                <w:rPr>
                  <w:szCs w:val="22"/>
                  <w:lang w:val="da-DK"/>
                </w:rPr>
                <w:delText xml:space="preserve"> nedenstående dosis</w:delText>
              </w:r>
            </w:del>
            <w:del w:id="9991" w:author="AbbVie7" w:date="2025-05-12T15:20:00Z">
              <w:r w:rsidRPr="00C3109F">
                <w:rPr>
                  <w:szCs w:val="22"/>
                  <w:lang w:val="da-DK"/>
                </w:rPr>
                <w:delText xml:space="preserve"> anvendes med </w:delText>
              </w:r>
            </w:del>
            <w:del w:id="9992" w:author="AbbVie7" w:date="2025-05-12T15:20:00Z">
              <w:r>
                <w:rPr>
                  <w:szCs w:val="22"/>
                  <w:lang w:val="da-DK"/>
                </w:rPr>
                <w:delText>opmærksomheden rettet mod</w:delText>
              </w:r>
            </w:del>
            <w:del w:id="9993" w:author="AbbVie7" w:date="2025-05-12T15:20:00Z">
              <w:r w:rsidRPr="00C3109F">
                <w:rPr>
                  <w:szCs w:val="22"/>
                  <w:lang w:val="da-DK"/>
                </w:rPr>
                <w:delText xml:space="preserve">, at risikoen for bivirkninger </w:delText>
              </w:r>
            </w:del>
            <w:del w:id="9994" w:author="AbbVie7" w:date="2025-05-12T15:20:00Z">
              <w:r>
                <w:rPr>
                  <w:szCs w:val="22"/>
                  <w:lang w:val="da-DK"/>
                </w:rPr>
                <w:delText>kan være</w:delText>
              </w:r>
            </w:del>
            <w:del w:id="9995" w:author="AbbVie7" w:date="2025-05-12T15:20:00Z">
              <w:r w:rsidRPr="00C3109F">
                <w:rPr>
                  <w:szCs w:val="22"/>
                  <w:lang w:val="da-DK"/>
                </w:rPr>
                <w:delText xml:space="preserve"> </w:delText>
              </w:r>
            </w:del>
            <w:del w:id="9996" w:author="AbbVie7" w:date="2025-05-12T15:20:00Z">
              <w:r>
                <w:rPr>
                  <w:szCs w:val="22"/>
                  <w:lang w:val="da-DK"/>
                </w:rPr>
                <w:delText>øget</w:delText>
              </w:r>
            </w:del>
            <w:del w:id="9997" w:author="AbbVie7" w:date="2025-05-12T15:20:00Z">
              <w:r w:rsidRPr="00C3109F">
                <w:rPr>
                  <w:szCs w:val="22"/>
                  <w:lang w:val="da-DK"/>
                </w:rPr>
                <w:delText xml:space="preserve"> </w:delText>
              </w:r>
            </w:del>
            <w:del w:id="9998" w:author="AbbVie7" w:date="2025-05-12T15:20:00Z">
              <w:r>
                <w:rPr>
                  <w:szCs w:val="22"/>
                  <w:lang w:val="da-DK"/>
                </w:rPr>
                <w:delText>med den højere</w:delText>
              </w:r>
            </w:del>
            <w:del w:id="9999" w:author="AbbVie7" w:date="2025-05-12T15:20:00Z">
              <w:r w:rsidRPr="00C3109F">
                <w:rPr>
                  <w:szCs w:val="22"/>
                  <w:lang w:val="da-DK"/>
                </w:rPr>
                <w:delText xml:space="preserve"> induktion</w:delText>
              </w:r>
            </w:del>
            <w:del w:id="10000" w:author="AbbVie7" w:date="2025-05-12T15:20:00Z">
              <w:r>
                <w:rPr>
                  <w:szCs w:val="22"/>
                  <w:lang w:val="da-DK"/>
                </w:rPr>
                <w:delText>sdosering:</w:delText>
              </w:r>
            </w:del>
          </w:p>
          <w:p w:rsidR="002535F8" w:rsidRPr="008963B6" w:rsidP="002535F8" w14:paraId="06E123C7" w14:textId="77777777">
            <w:pPr>
              <w:keepNext/>
              <w:numPr>
                <w:ilvl w:val="0"/>
                <w:numId w:val="138"/>
              </w:numPr>
              <w:tabs>
                <w:tab w:val="clear" w:pos="562"/>
              </w:tabs>
              <w:suppressAutoHyphens w:val="0"/>
              <w:ind w:left="307" w:hanging="180"/>
              <w:rPr>
                <w:del w:id="10001" w:author="AbbVie7" w:date="2025-05-12T15:20:00Z"/>
                <w:iCs/>
                <w:szCs w:val="22"/>
                <w:lang w:val="da-DK"/>
              </w:rPr>
            </w:pPr>
            <w:del w:id="10002" w:author="AbbVie7" w:date="2025-05-12T15:20:00Z">
              <w:r w:rsidRPr="008963B6">
                <w:rPr>
                  <w:szCs w:val="22"/>
                  <w:lang w:val="da-DK"/>
                </w:rPr>
                <w:delText xml:space="preserve">80 mg </w:delText>
              </w:r>
            </w:del>
            <w:del w:id="10003" w:author="AbbVie7" w:date="2025-05-12T15:20:00Z">
              <w:r w:rsidRPr="00C3109F">
                <w:rPr>
                  <w:szCs w:val="22"/>
                  <w:lang w:val="da-DK"/>
                </w:rPr>
                <w:delText xml:space="preserve">i uge 0 </w:delText>
              </w:r>
            </w:del>
            <w:del w:id="10004" w:author="AbbVie7" w:date="2025-05-12T15:20:00Z">
              <w:r>
                <w:rPr>
                  <w:szCs w:val="22"/>
                  <w:lang w:val="da-DK"/>
                </w:rPr>
                <w:delText xml:space="preserve">og </w:delText>
              </w:r>
            </w:del>
            <w:del w:id="10005" w:author="AbbVie7" w:date="2025-05-12T15:20:00Z">
              <w:r w:rsidRPr="008963B6">
                <w:rPr>
                  <w:szCs w:val="22"/>
                  <w:lang w:val="da-DK"/>
                </w:rPr>
                <w:delText xml:space="preserve">40 mg </w:delText>
              </w:r>
            </w:del>
            <w:del w:id="10006" w:author="AbbVie7" w:date="2025-05-12T15:20:00Z">
              <w:r w:rsidRPr="00C3109F">
                <w:rPr>
                  <w:szCs w:val="22"/>
                  <w:lang w:val="da-DK"/>
                </w:rPr>
                <w:delText>i uge 2</w:delText>
              </w:r>
            </w:del>
          </w:p>
        </w:tc>
        <w:tc>
          <w:tcPr>
            <w:tcW w:w="0" w:type="auto"/>
            <w:tcBorders>
              <w:top w:val="single" w:sz="6" w:space="0" w:color="000000"/>
              <w:left w:val="single" w:sz="6" w:space="0" w:color="000000"/>
              <w:bottom w:val="single" w:sz="6" w:space="0" w:color="000000"/>
              <w:right w:val="single" w:sz="6" w:space="0" w:color="000000"/>
            </w:tcBorders>
            <w:hideMark/>
          </w:tcPr>
          <w:p w:rsidR="002535F8" w:rsidP="002535F8" w14:paraId="06264504" w14:textId="77777777">
            <w:pPr>
              <w:keepNext/>
              <w:tabs>
                <w:tab w:val="clear" w:pos="562"/>
              </w:tabs>
              <w:suppressAutoHyphens w:val="0"/>
              <w:ind w:left="27"/>
              <w:jc w:val="center"/>
              <w:rPr>
                <w:del w:id="10007" w:author="AbbVie7" w:date="2025-05-12T15:20:00Z"/>
              </w:rPr>
            </w:pPr>
            <w:del w:id="10008" w:author="AbbVie7" w:date="2025-05-12T15:20:00Z">
              <w:r>
                <w:delText>20 mg hver anden uge</w:delText>
              </w:r>
            </w:del>
          </w:p>
        </w:tc>
      </w:tr>
      <w:tr w14:paraId="77F4B9D4" w14:textId="77777777" w:rsidTr="002535F8">
        <w:tblPrEx>
          <w:tblW w:w="5000" w:type="pct"/>
          <w:tblLook w:val="04A0"/>
        </w:tblPrEx>
        <w:trPr>
          <w:del w:id="10009" w:author="AbbVie7" w:date="2025-05-12T15:20:00Z"/>
        </w:trPr>
        <w:tc>
          <w:tcPr>
            <w:tcW w:w="0" w:type="auto"/>
            <w:tcBorders>
              <w:top w:val="single" w:sz="6" w:space="0" w:color="000000"/>
              <w:left w:val="single" w:sz="6" w:space="0" w:color="000000"/>
              <w:bottom w:val="single" w:sz="6" w:space="0" w:color="000000"/>
              <w:right w:val="single" w:sz="6" w:space="0" w:color="000000"/>
            </w:tcBorders>
            <w:hideMark/>
          </w:tcPr>
          <w:p w:rsidR="002535F8" w:rsidP="002535F8" w14:paraId="7A6650D5" w14:textId="77777777">
            <w:pPr>
              <w:keepNext/>
              <w:jc w:val="center"/>
              <w:rPr>
                <w:del w:id="10010" w:author="AbbVie7" w:date="2025-05-12T15:20:00Z"/>
              </w:rPr>
            </w:pPr>
            <w:del w:id="10011" w:author="AbbVie7" w:date="2025-05-12T15:20:00Z">
              <w:r>
                <w:delText>≥ 40 kg</w:delText>
              </w:r>
            </w:del>
          </w:p>
        </w:tc>
        <w:tc>
          <w:tcPr>
            <w:tcW w:w="0" w:type="auto"/>
            <w:tcBorders>
              <w:top w:val="single" w:sz="6" w:space="0" w:color="000000"/>
              <w:left w:val="single" w:sz="6" w:space="0" w:color="000000"/>
              <w:bottom w:val="single" w:sz="6" w:space="0" w:color="000000"/>
              <w:right w:val="single" w:sz="6" w:space="0" w:color="000000"/>
            </w:tcBorders>
            <w:hideMark/>
          </w:tcPr>
          <w:p w:rsidR="002535F8" w:rsidRPr="0073465B" w:rsidP="002535F8" w14:paraId="4237F8F3" w14:textId="77777777">
            <w:pPr>
              <w:keepNext/>
              <w:numPr>
                <w:ilvl w:val="0"/>
                <w:numId w:val="139"/>
              </w:numPr>
              <w:tabs>
                <w:tab w:val="clear" w:pos="562"/>
              </w:tabs>
              <w:suppressAutoHyphens w:val="0"/>
              <w:ind w:left="307" w:hanging="175"/>
              <w:rPr>
                <w:del w:id="10012" w:author="AbbVie7" w:date="2025-05-12T15:20:00Z"/>
                <w:szCs w:val="22"/>
                <w:lang w:val="da-DK"/>
              </w:rPr>
            </w:pPr>
            <w:del w:id="10013" w:author="AbbVie7" w:date="2025-05-12T15:20:00Z">
              <w:r w:rsidRPr="0073465B">
                <w:rPr>
                  <w:szCs w:val="22"/>
                  <w:lang w:val="da-DK"/>
                </w:rPr>
                <w:delText xml:space="preserve">80 mg </w:delText>
              </w:r>
            </w:del>
            <w:del w:id="10014" w:author="AbbVie7" w:date="2025-05-12T15:20:00Z">
              <w:r w:rsidRPr="0073465B" w:rsidR="003D5271">
                <w:rPr>
                  <w:szCs w:val="22"/>
                  <w:lang w:val="da-DK"/>
                </w:rPr>
                <w:delText>i</w:delText>
              </w:r>
            </w:del>
            <w:del w:id="10015" w:author="AbbVie7" w:date="2025-05-12T15:20:00Z">
              <w:r w:rsidRPr="0073465B">
                <w:rPr>
                  <w:szCs w:val="22"/>
                  <w:lang w:val="da-DK"/>
                </w:rPr>
                <w:delText xml:space="preserve"> </w:delText>
              </w:r>
            </w:del>
            <w:del w:id="10016" w:author="AbbVie7" w:date="2025-05-12T15:20:00Z">
              <w:r w:rsidRPr="0073465B" w:rsidR="003D5271">
                <w:rPr>
                  <w:szCs w:val="22"/>
                  <w:lang w:val="da-DK"/>
                </w:rPr>
                <w:delText>uge</w:delText>
              </w:r>
            </w:del>
            <w:del w:id="10017" w:author="AbbVie7" w:date="2025-05-12T15:20:00Z">
              <w:r w:rsidRPr="0073465B">
                <w:rPr>
                  <w:szCs w:val="22"/>
                  <w:lang w:val="da-DK"/>
                </w:rPr>
                <w:delText xml:space="preserve"> 0 </w:delText>
              </w:r>
            </w:del>
            <w:del w:id="10018" w:author="AbbVie7" w:date="2025-05-12T15:20:00Z">
              <w:r w:rsidR="003D5271">
                <w:rPr>
                  <w:szCs w:val="22"/>
                  <w:lang w:val="da-DK"/>
                </w:rPr>
                <w:delText>og</w:delText>
              </w:r>
            </w:del>
            <w:del w:id="10019" w:author="AbbVie7" w:date="2025-05-12T15:20:00Z">
              <w:r w:rsidRPr="0073465B">
                <w:rPr>
                  <w:szCs w:val="22"/>
                  <w:lang w:val="da-DK"/>
                </w:rPr>
                <w:delText xml:space="preserve"> 40 mg </w:delText>
              </w:r>
            </w:del>
            <w:del w:id="10020" w:author="AbbVie7" w:date="2025-05-12T15:20:00Z">
              <w:r w:rsidR="003D5271">
                <w:rPr>
                  <w:szCs w:val="22"/>
                  <w:lang w:val="da-DK"/>
                </w:rPr>
                <w:delText>i</w:delText>
              </w:r>
            </w:del>
            <w:del w:id="10021" w:author="AbbVie7" w:date="2025-05-12T15:20:00Z">
              <w:r w:rsidRPr="0073465B">
                <w:rPr>
                  <w:szCs w:val="22"/>
                  <w:lang w:val="da-DK"/>
                </w:rPr>
                <w:delText xml:space="preserve"> </w:delText>
              </w:r>
            </w:del>
            <w:del w:id="10022" w:author="AbbVie7" w:date="2025-05-12T15:20:00Z">
              <w:r w:rsidR="003D5271">
                <w:rPr>
                  <w:szCs w:val="22"/>
                  <w:lang w:val="da-DK"/>
                </w:rPr>
                <w:delText>uge</w:delText>
              </w:r>
            </w:del>
            <w:del w:id="10023" w:author="AbbVie7" w:date="2025-05-12T15:20:00Z">
              <w:r w:rsidRPr="0073465B">
                <w:rPr>
                  <w:szCs w:val="22"/>
                  <w:lang w:val="da-DK"/>
                </w:rPr>
                <w:delText xml:space="preserve"> 2</w:delText>
              </w:r>
            </w:del>
          </w:p>
          <w:p w:rsidR="002535F8" w:rsidRPr="0073465B" w:rsidP="002535F8" w14:paraId="78565D76" w14:textId="77777777">
            <w:pPr>
              <w:keepNext/>
              <w:tabs>
                <w:tab w:val="clear" w:pos="562"/>
              </w:tabs>
              <w:suppressAutoHyphens w:val="0"/>
              <w:rPr>
                <w:del w:id="10024" w:author="AbbVie7" w:date="2025-05-12T15:20:00Z"/>
                <w:szCs w:val="22"/>
                <w:lang w:val="da-DK"/>
              </w:rPr>
            </w:pPr>
          </w:p>
          <w:p w:rsidR="002535F8" w:rsidRPr="008963B6" w:rsidP="002535F8" w14:paraId="244C7A3F" w14:textId="77777777">
            <w:pPr>
              <w:keepNext/>
              <w:tabs>
                <w:tab w:val="clear" w:pos="562"/>
              </w:tabs>
              <w:suppressAutoHyphens w:val="0"/>
              <w:ind w:left="150"/>
              <w:rPr>
                <w:del w:id="10025" w:author="AbbVie7" w:date="2025-05-12T15:20:00Z"/>
                <w:iCs/>
                <w:szCs w:val="22"/>
                <w:lang w:val="da-DK"/>
              </w:rPr>
            </w:pPr>
            <w:del w:id="10026" w:author="AbbVie7" w:date="2025-05-12T15:20:00Z">
              <w:r w:rsidRPr="008963B6">
                <w:rPr>
                  <w:szCs w:val="22"/>
                  <w:lang w:val="da-DK"/>
                </w:rPr>
                <w:delText>Hvis der er brug for et hurtigere behandlingsrespons, kan nedenstående dosis anvendes med opmærksomheden rettet mod, at risikoen for bivirkninger kan være øget med den højere induktionsdosering:</w:delText>
              </w:r>
            </w:del>
          </w:p>
          <w:p w:rsidR="002535F8" w:rsidRPr="0073465B" w:rsidP="00365B48" w14:paraId="24FA7876" w14:textId="77777777">
            <w:pPr>
              <w:keepNext/>
              <w:numPr>
                <w:ilvl w:val="0"/>
                <w:numId w:val="137"/>
              </w:numPr>
              <w:tabs>
                <w:tab w:val="clear" w:pos="562"/>
              </w:tabs>
              <w:suppressAutoHyphens w:val="0"/>
              <w:ind w:left="314" w:hanging="187"/>
              <w:rPr>
                <w:del w:id="10027" w:author="AbbVie7" w:date="2025-05-12T15:20:00Z"/>
                <w:szCs w:val="22"/>
                <w:lang w:val="da-DK"/>
              </w:rPr>
            </w:pPr>
            <w:del w:id="10028" w:author="AbbVie7" w:date="2025-05-12T15:20:00Z">
              <w:r w:rsidRPr="0073465B">
                <w:rPr>
                  <w:szCs w:val="22"/>
                  <w:lang w:val="da-DK"/>
                </w:rPr>
                <w:delText xml:space="preserve">160 mg </w:delText>
              </w:r>
            </w:del>
            <w:del w:id="10029" w:author="AbbVie7" w:date="2025-05-12T15:20:00Z">
              <w:r w:rsidRPr="0073465B" w:rsidR="003D5271">
                <w:rPr>
                  <w:szCs w:val="22"/>
                  <w:lang w:val="da-DK"/>
                </w:rPr>
                <w:delText>i</w:delText>
              </w:r>
            </w:del>
            <w:del w:id="10030" w:author="AbbVie7" w:date="2025-05-12T15:20:00Z">
              <w:r w:rsidRPr="0073465B">
                <w:rPr>
                  <w:szCs w:val="22"/>
                  <w:lang w:val="da-DK"/>
                </w:rPr>
                <w:delText xml:space="preserve"> </w:delText>
              </w:r>
            </w:del>
            <w:del w:id="10031" w:author="AbbVie7" w:date="2025-05-12T15:20:00Z">
              <w:r w:rsidRPr="0073465B" w:rsidR="003D5271">
                <w:rPr>
                  <w:szCs w:val="22"/>
                  <w:lang w:val="da-DK"/>
                </w:rPr>
                <w:delText>uge</w:delText>
              </w:r>
            </w:del>
            <w:del w:id="10032" w:author="AbbVie7" w:date="2025-05-12T15:20:00Z">
              <w:r w:rsidRPr="0073465B">
                <w:rPr>
                  <w:szCs w:val="22"/>
                  <w:lang w:val="da-DK"/>
                </w:rPr>
                <w:delText xml:space="preserve"> 0 </w:delText>
              </w:r>
            </w:del>
            <w:del w:id="10033" w:author="AbbVie7" w:date="2025-05-12T15:20:00Z">
              <w:r w:rsidR="003D5271">
                <w:rPr>
                  <w:szCs w:val="22"/>
                  <w:lang w:val="da-DK"/>
                </w:rPr>
                <w:delText>og</w:delText>
              </w:r>
            </w:del>
            <w:del w:id="10034" w:author="AbbVie7" w:date="2025-05-12T15:20:00Z">
              <w:r w:rsidRPr="0073465B">
                <w:rPr>
                  <w:szCs w:val="22"/>
                  <w:lang w:val="da-DK"/>
                </w:rPr>
                <w:delText xml:space="preserve"> 80 mg </w:delText>
              </w:r>
            </w:del>
            <w:del w:id="10035" w:author="AbbVie7" w:date="2025-05-12T15:20:00Z">
              <w:r w:rsidR="003D5271">
                <w:rPr>
                  <w:szCs w:val="22"/>
                  <w:lang w:val="da-DK"/>
                </w:rPr>
                <w:delText>i</w:delText>
              </w:r>
            </w:del>
            <w:del w:id="10036" w:author="AbbVie7" w:date="2025-05-12T15:20:00Z">
              <w:r w:rsidRPr="0073465B">
                <w:rPr>
                  <w:szCs w:val="22"/>
                  <w:lang w:val="da-DK"/>
                </w:rPr>
                <w:delText xml:space="preserve"> </w:delText>
              </w:r>
            </w:del>
            <w:del w:id="10037" w:author="AbbVie7" w:date="2025-05-12T15:20:00Z">
              <w:r w:rsidR="003D5271">
                <w:rPr>
                  <w:szCs w:val="22"/>
                  <w:lang w:val="da-DK"/>
                </w:rPr>
                <w:delText>uge</w:delText>
              </w:r>
            </w:del>
            <w:del w:id="10038" w:author="AbbVie7" w:date="2025-05-12T15:20:00Z">
              <w:r w:rsidRPr="0073465B">
                <w:rPr>
                  <w:szCs w:val="22"/>
                  <w:lang w:val="da-DK"/>
                </w:rPr>
                <w:delText xml:space="preserve"> 2</w:delText>
              </w:r>
            </w:del>
          </w:p>
        </w:tc>
        <w:tc>
          <w:tcPr>
            <w:tcW w:w="0" w:type="auto"/>
            <w:tcBorders>
              <w:top w:val="single" w:sz="6" w:space="0" w:color="000000"/>
              <w:left w:val="single" w:sz="6" w:space="0" w:color="000000"/>
              <w:bottom w:val="single" w:sz="6" w:space="0" w:color="000000"/>
              <w:right w:val="single" w:sz="6" w:space="0" w:color="000000"/>
            </w:tcBorders>
            <w:hideMark/>
          </w:tcPr>
          <w:p w:rsidR="002535F8" w:rsidRPr="008963B6" w:rsidP="002535F8" w14:paraId="37EC1BD6" w14:textId="77777777">
            <w:pPr>
              <w:keepNext/>
              <w:tabs>
                <w:tab w:val="clear" w:pos="562"/>
              </w:tabs>
              <w:suppressAutoHyphens w:val="0"/>
              <w:ind w:left="36"/>
              <w:jc w:val="center"/>
              <w:rPr>
                <w:del w:id="10039" w:author="AbbVie7" w:date="2025-05-12T15:20:00Z"/>
                <w:lang w:val="da-DK"/>
              </w:rPr>
            </w:pPr>
            <w:del w:id="10040" w:author="AbbVie7" w:date="2025-05-12T15:20:00Z">
              <w:r w:rsidRPr="008963B6">
                <w:rPr>
                  <w:lang w:val="da-DK"/>
                </w:rPr>
                <w:delText>40 mg hver anden uge</w:delText>
              </w:r>
            </w:del>
          </w:p>
        </w:tc>
      </w:tr>
    </w:tbl>
    <w:p w:rsidR="002535F8" w:rsidRPr="008963B6" w:rsidP="002535F8" w14:paraId="0289F919" w14:textId="77777777">
      <w:pPr>
        <w:keepNext/>
        <w:rPr>
          <w:del w:id="10041" w:author="AbbVie7" w:date="2025-05-12T15:20:00Z"/>
          <w:lang w:val="da-DK"/>
        </w:rPr>
      </w:pPr>
    </w:p>
    <w:p w:rsidR="002535F8" w:rsidRPr="008963B6" w:rsidP="002535F8" w14:paraId="0225E9F6" w14:textId="77777777">
      <w:pPr>
        <w:keepNext/>
        <w:rPr>
          <w:del w:id="10042" w:author="AbbVie7" w:date="2025-05-12T15:20:00Z"/>
          <w:lang w:val="da-DK"/>
        </w:rPr>
      </w:pPr>
      <w:del w:id="10043" w:author="AbbVie7" w:date="2025-05-12T15:20:00Z">
        <w:r w:rsidRPr="008963B6">
          <w:rPr>
            <w:lang w:val="da-DK"/>
          </w:rPr>
          <w:delText>P</w:delText>
        </w:r>
      </w:del>
      <w:del w:id="10044" w:author="AbbVie7" w:date="2025-05-12T15:20:00Z">
        <w:r w:rsidRPr="00C3109F">
          <w:rPr>
            <w:szCs w:val="22"/>
            <w:lang w:val="da-DK"/>
          </w:rPr>
          <w:delText>atienter, som oplever utilstrækkeligt respons</w:delText>
        </w:r>
      </w:del>
      <w:del w:id="10045" w:author="AbbVie7" w:date="2025-05-12T15:20:00Z">
        <w:r>
          <w:rPr>
            <w:szCs w:val="22"/>
            <w:lang w:val="da-DK"/>
          </w:rPr>
          <w:delText>,</w:delText>
        </w:r>
      </w:del>
      <w:del w:id="10046" w:author="AbbVie7" w:date="2025-05-12T15:20:00Z">
        <w:r w:rsidRPr="00C3109F">
          <w:rPr>
            <w:szCs w:val="22"/>
            <w:lang w:val="da-DK"/>
          </w:rPr>
          <w:delText xml:space="preserve"> kan have fordel af </w:delText>
        </w:r>
      </w:del>
      <w:del w:id="10047" w:author="AbbVie7" w:date="2025-05-12T15:20:00Z">
        <w:r w:rsidR="001801BC">
          <w:rPr>
            <w:szCs w:val="22"/>
            <w:lang w:val="da-DK"/>
          </w:rPr>
          <w:delText>at øge</w:delText>
        </w:r>
      </w:del>
      <w:del w:id="10048" w:author="AbbVie7" w:date="2025-05-12T15:20:00Z">
        <w:r w:rsidRPr="00C3109F">
          <w:rPr>
            <w:szCs w:val="22"/>
            <w:lang w:val="da-DK"/>
          </w:rPr>
          <w:delText xml:space="preserve"> dos</w:delText>
        </w:r>
      </w:del>
      <w:del w:id="10049" w:author="AbbVie7" w:date="2025-05-12T15:20:00Z">
        <w:r w:rsidR="001801BC">
          <w:rPr>
            <w:szCs w:val="22"/>
            <w:lang w:val="da-DK"/>
          </w:rPr>
          <w:delText>is</w:delText>
        </w:r>
      </w:del>
      <w:del w:id="10050" w:author="AbbVie7" w:date="2025-05-12T15:20:00Z">
        <w:r w:rsidR="00580171">
          <w:rPr>
            <w:szCs w:val="22"/>
            <w:lang w:val="da-DK"/>
          </w:rPr>
          <w:delText xml:space="preserve"> til</w:delText>
        </w:r>
      </w:del>
      <w:del w:id="10051" w:author="AbbVie7" w:date="2025-05-12T15:20:00Z">
        <w:r w:rsidRPr="008963B6">
          <w:rPr>
            <w:lang w:val="da-DK"/>
          </w:rPr>
          <w:delText>:</w:delText>
        </w:r>
      </w:del>
    </w:p>
    <w:p w:rsidR="002535F8" w:rsidP="002535F8" w14:paraId="038D267D" w14:textId="77777777">
      <w:pPr>
        <w:keepNext/>
        <w:numPr>
          <w:ilvl w:val="0"/>
          <w:numId w:val="137"/>
        </w:numPr>
        <w:tabs>
          <w:tab w:val="left" w:pos="540"/>
          <w:tab w:val="clear" w:pos="562"/>
        </w:tabs>
        <w:ind w:left="540" w:hanging="540"/>
        <w:rPr>
          <w:del w:id="10052" w:author="AbbVie7" w:date="2025-05-12T15:20:00Z"/>
          <w:lang w:val="en-GB"/>
        </w:rPr>
      </w:pPr>
      <w:del w:id="10053" w:author="AbbVie7" w:date="2025-05-12T15:20:00Z">
        <w:r>
          <w:rPr>
            <w:lang w:val="en-GB"/>
          </w:rPr>
          <w:delText xml:space="preserve">&lt; 40 kg: 20 mg </w:delText>
        </w:r>
      </w:del>
      <w:del w:id="10054" w:author="AbbVie7" w:date="2025-05-12T15:20:00Z">
        <w:r w:rsidRPr="00C3109F">
          <w:rPr>
            <w:szCs w:val="22"/>
            <w:lang w:val="da-DK"/>
          </w:rPr>
          <w:delText>hver uge</w:delText>
        </w:r>
      </w:del>
    </w:p>
    <w:p w:rsidR="002535F8" w:rsidRPr="003E19EA" w:rsidP="002535F8" w14:paraId="590A42A6" w14:textId="77777777">
      <w:pPr>
        <w:keepNext/>
        <w:numPr>
          <w:ilvl w:val="0"/>
          <w:numId w:val="137"/>
        </w:numPr>
        <w:tabs>
          <w:tab w:val="left" w:pos="540"/>
          <w:tab w:val="clear" w:pos="562"/>
        </w:tabs>
        <w:ind w:left="540" w:hanging="540"/>
        <w:rPr>
          <w:del w:id="10055" w:author="AbbVie7" w:date="2025-05-12T15:20:00Z"/>
          <w:lang w:val="da-DK"/>
        </w:rPr>
      </w:pPr>
      <w:del w:id="10056" w:author="AbbVie7" w:date="2025-05-12T15:20:00Z">
        <w:r w:rsidRPr="003E19EA">
          <w:rPr>
            <w:lang w:val="da-DK"/>
          </w:rPr>
          <w:delText xml:space="preserve">≥ 40 kg: 40 mg </w:delText>
        </w:r>
      </w:del>
      <w:del w:id="10057" w:author="AbbVie7" w:date="2025-05-12T15:20:00Z">
        <w:r w:rsidRPr="00C3109F">
          <w:rPr>
            <w:szCs w:val="22"/>
            <w:lang w:val="da-DK"/>
          </w:rPr>
          <w:delText>hver uge</w:delText>
        </w:r>
      </w:del>
      <w:del w:id="10058" w:author="AbbVie7" w:date="2025-05-12T15:20:00Z">
        <w:r w:rsidR="001801BC">
          <w:rPr>
            <w:szCs w:val="22"/>
            <w:lang w:val="da-DK"/>
          </w:rPr>
          <w:delText xml:space="preserve"> eller 80 mg hver anden uge</w:delText>
        </w:r>
      </w:del>
    </w:p>
    <w:p w:rsidR="002535F8" w:rsidRPr="00C3109F" w:rsidP="00525729" w14:paraId="79ABCA2F" w14:textId="77777777">
      <w:pPr>
        <w:pStyle w:val="EMEANormal"/>
        <w:rPr>
          <w:del w:id="10059" w:author="AbbVie7" w:date="2025-05-12T15:20:00Z"/>
          <w:szCs w:val="22"/>
          <w:lang w:val="da-DK"/>
        </w:rPr>
      </w:pPr>
    </w:p>
    <w:p w:rsidR="00525729" w:rsidRPr="00C3109F" w:rsidP="00525729" w14:paraId="4E786509" w14:textId="77777777">
      <w:pPr>
        <w:pStyle w:val="EMEANormal"/>
        <w:rPr>
          <w:del w:id="10060" w:author="AbbVie7" w:date="2025-05-12T15:20:00Z"/>
          <w:szCs w:val="22"/>
          <w:lang w:val="da-DK"/>
        </w:rPr>
      </w:pPr>
      <w:del w:id="10061" w:author="AbbVie7" w:date="2025-05-12T15:20:00Z">
        <w:r>
          <w:rPr>
            <w:szCs w:val="22"/>
            <w:lang w:val="da-DK"/>
          </w:rPr>
          <w:delText xml:space="preserve">Fortsat behandling </w:delText>
        </w:r>
      </w:del>
      <w:del w:id="10062" w:author="AbbVie7" w:date="2025-05-12T15:20:00Z">
        <w:r w:rsidRPr="00C3109F">
          <w:rPr>
            <w:szCs w:val="22"/>
            <w:lang w:val="da-DK"/>
          </w:rPr>
          <w:delText>skal overvejes</w:delText>
        </w:r>
      </w:del>
      <w:del w:id="10063" w:author="AbbVie7" w:date="2025-05-12T15:20:00Z">
        <w:r>
          <w:rPr>
            <w:szCs w:val="22"/>
            <w:lang w:val="da-DK"/>
          </w:rPr>
          <w:delText xml:space="preserve"> nøje</w:delText>
        </w:r>
      </w:del>
      <w:del w:id="10064" w:author="AbbVie7" w:date="2025-05-12T15:20:00Z">
        <w:r w:rsidRPr="00C3109F">
          <w:rPr>
            <w:szCs w:val="22"/>
            <w:lang w:val="da-DK"/>
          </w:rPr>
          <w:delText xml:space="preserve"> hos patienter, som ikke responderer inden for </w:delText>
        </w:r>
      </w:del>
      <w:del w:id="10065" w:author="AbbVie7" w:date="2025-05-12T15:20:00Z">
        <w:r>
          <w:rPr>
            <w:szCs w:val="22"/>
            <w:lang w:val="da-DK"/>
          </w:rPr>
          <w:delText>12 uger</w:delText>
        </w:r>
      </w:del>
      <w:del w:id="10066" w:author="AbbVie7" w:date="2025-05-12T15:20:00Z">
        <w:r w:rsidRPr="00C3109F">
          <w:rPr>
            <w:szCs w:val="22"/>
            <w:lang w:val="da-DK"/>
          </w:rPr>
          <w:delText>.</w:delText>
        </w:r>
      </w:del>
    </w:p>
    <w:p w:rsidR="00525729" w:rsidP="00525729" w14:paraId="7BC8DCC3" w14:textId="77777777">
      <w:pPr>
        <w:rPr>
          <w:del w:id="10067" w:author="AbbVie7" w:date="2025-05-12T15:20:00Z"/>
          <w:szCs w:val="22"/>
          <w:shd w:val="clear" w:color="auto" w:fill="B3FFFF"/>
          <w:lang w:val="da-DK"/>
        </w:rPr>
      </w:pPr>
    </w:p>
    <w:p w:rsidR="00946C77" w:rsidP="00946C77" w14:paraId="63CA2484" w14:textId="77777777">
      <w:pPr>
        <w:rPr>
          <w:del w:id="10068" w:author="AbbVie7" w:date="2025-05-12T15:20:00Z"/>
          <w:szCs w:val="22"/>
          <w:lang w:val="da-DK"/>
        </w:rPr>
      </w:pPr>
      <w:del w:id="10069" w:author="AbbVie7" w:date="2025-05-12T15:20:00Z">
        <w:r w:rsidRPr="008F497B">
          <w:rPr>
            <w:szCs w:val="22"/>
            <w:lang w:val="da-DK"/>
          </w:rPr>
          <w:delText>Det er ikke relevant at bruge Humira til børn under 6 år til denne indikation.</w:delText>
        </w:r>
      </w:del>
    </w:p>
    <w:p w:rsidR="004C41D8" w:rsidP="00946C77" w14:paraId="5CE7C992" w14:textId="77777777">
      <w:pPr>
        <w:rPr>
          <w:del w:id="10070" w:author="AbbVie7" w:date="2025-05-12T15:20:00Z"/>
          <w:szCs w:val="22"/>
          <w:lang w:val="da-DK"/>
        </w:rPr>
      </w:pPr>
    </w:p>
    <w:p w:rsidR="001801BC" w:rsidP="001801BC" w14:paraId="432CDC47" w14:textId="77777777">
      <w:pPr>
        <w:rPr>
          <w:del w:id="10071" w:author="AbbVie7" w:date="2025-05-12T15:20:00Z"/>
          <w:lang w:val="da-DK"/>
        </w:rPr>
      </w:pPr>
      <w:del w:id="10072" w:author="AbbVie7" w:date="2025-05-12T15:20:00Z">
        <w:r>
          <w:rPr>
            <w:lang w:val="da-DK"/>
          </w:rPr>
          <w:delText xml:space="preserve">Humira </w:delText>
        </w:r>
      </w:del>
      <w:del w:id="10073" w:author="AbbVie7" w:date="2025-05-12T15:20:00Z">
        <w:r w:rsidR="006E5104">
          <w:rPr>
            <w:lang w:val="da-DK"/>
          </w:rPr>
          <w:delText>kan være</w:delText>
        </w:r>
      </w:del>
      <w:del w:id="10074" w:author="AbbVie7" w:date="2025-05-12T15:20:00Z">
        <w:r>
          <w:rPr>
            <w:lang w:val="da-DK"/>
          </w:rPr>
          <w:delText xml:space="preserve"> tilgængelig i andre styrker og/eller lægemiddelformer afhængigt af individuelt behandlingsbehov.</w:delText>
        </w:r>
      </w:del>
    </w:p>
    <w:p w:rsidR="00294AC2" w:rsidP="001801BC" w14:paraId="2B0B5B66" w14:textId="77777777">
      <w:pPr>
        <w:rPr>
          <w:del w:id="10075" w:author="AbbVie7" w:date="2025-05-12T15:20:00Z"/>
          <w:lang w:val="da-DK"/>
        </w:rPr>
      </w:pPr>
    </w:p>
    <w:p w:rsidR="00294AC2" w:rsidRPr="00294AC2" w:rsidP="00294AC2" w14:paraId="6DBE1618" w14:textId="77777777">
      <w:pPr>
        <w:tabs>
          <w:tab w:val="clear" w:pos="562"/>
        </w:tabs>
        <w:suppressAutoHyphens w:val="0"/>
        <w:rPr>
          <w:del w:id="10076" w:author="AbbVie7" w:date="2025-05-12T15:20:00Z"/>
          <w:rFonts w:eastAsia="SimSun"/>
          <w:b/>
          <w:bCs/>
          <w:iCs/>
          <w:szCs w:val="22"/>
          <w:lang w:val="da-DK" w:eastAsia="zh-CN"/>
        </w:rPr>
      </w:pPr>
      <w:del w:id="10077" w:author="AbbVie7" w:date="2025-05-12T15:20:00Z">
        <w:r w:rsidRPr="00294AC2">
          <w:rPr>
            <w:rFonts w:eastAsia="SimSun"/>
            <w:i/>
            <w:szCs w:val="22"/>
            <w:lang w:val="da-DK" w:eastAsia="zh-CN"/>
          </w:rPr>
          <w:delText>Pædiatrisk colitis ulcerosa</w:delText>
        </w:r>
      </w:del>
      <w:del w:id="10078" w:author="AbbVie7" w:date="2025-05-12T15:20:00Z">
        <w:r w:rsidRPr="00294AC2">
          <w:rPr>
            <w:rFonts w:eastAsia="SimSun"/>
            <w:b/>
            <w:szCs w:val="22"/>
            <w:lang w:val="da-DK" w:eastAsia="zh-CN"/>
          </w:rPr>
          <w:delText xml:space="preserve"> </w:delText>
        </w:r>
      </w:del>
    </w:p>
    <w:p w:rsidR="00294AC2" w:rsidRPr="00294AC2" w:rsidP="00294AC2" w14:paraId="30627FD8" w14:textId="77777777">
      <w:pPr>
        <w:tabs>
          <w:tab w:val="clear" w:pos="562"/>
        </w:tabs>
        <w:suppressAutoHyphens w:val="0"/>
        <w:rPr>
          <w:del w:id="10079" w:author="AbbVie7" w:date="2025-05-12T15:20:00Z"/>
          <w:rFonts w:eastAsia="SimSun"/>
          <w:szCs w:val="22"/>
          <w:lang w:val="da-DK" w:eastAsia="zh-CN"/>
        </w:rPr>
      </w:pPr>
    </w:p>
    <w:p w:rsidR="00294AC2" w:rsidRPr="00294AC2" w:rsidP="00294AC2" w14:paraId="4DCF5550" w14:textId="77777777">
      <w:pPr>
        <w:tabs>
          <w:tab w:val="clear" w:pos="562"/>
        </w:tabs>
        <w:suppressAutoHyphens w:val="0"/>
        <w:rPr>
          <w:del w:id="10080" w:author="AbbVie7" w:date="2025-05-12T15:20:00Z"/>
          <w:rFonts w:eastAsia="SimSun"/>
          <w:szCs w:val="22"/>
          <w:lang w:val="da-DK" w:eastAsia="zh-CN"/>
        </w:rPr>
      </w:pPr>
      <w:del w:id="10081" w:author="AbbVie7" w:date="2025-05-12T15:20:00Z">
        <w:r w:rsidRPr="00294AC2">
          <w:rPr>
            <w:rFonts w:eastAsia="SimSun"/>
            <w:szCs w:val="22"/>
            <w:lang w:val="da-DK" w:eastAsia="zh-CN"/>
          </w:rPr>
          <w:delText xml:space="preserve">Den anbefalede dosis Humira til patienter </w:delText>
        </w:r>
      </w:del>
      <w:del w:id="10082" w:author="AbbVie7" w:date="2025-05-12T15:20:00Z">
        <w:r w:rsidR="00DB5C27">
          <w:rPr>
            <w:rFonts w:eastAsia="SimSun"/>
            <w:szCs w:val="22"/>
            <w:lang w:val="da-DK" w:eastAsia="zh-CN"/>
          </w:rPr>
          <w:delText>fra</w:delText>
        </w:r>
      </w:del>
      <w:del w:id="10083" w:author="AbbVie7" w:date="2025-05-12T15:20:00Z">
        <w:r w:rsidRPr="00294AC2">
          <w:rPr>
            <w:rFonts w:eastAsia="SimSun"/>
            <w:szCs w:val="22"/>
            <w:lang w:val="da-DK" w:eastAsia="zh-CN"/>
          </w:rPr>
          <w:delText xml:space="preserve"> 6 til 17 år med colitis ulcerosa er baseret på legemsvægt (tabel 5). Humira administreres via subkutan injektion. </w:delText>
        </w:r>
      </w:del>
    </w:p>
    <w:p w:rsidR="00294AC2" w:rsidRPr="00294AC2" w:rsidP="00294AC2" w14:paraId="2608C1B8" w14:textId="77777777">
      <w:pPr>
        <w:tabs>
          <w:tab w:val="clear" w:pos="562"/>
        </w:tabs>
        <w:suppressAutoHyphens w:val="0"/>
        <w:rPr>
          <w:del w:id="10084" w:author="AbbVie7" w:date="2025-05-12T15:20:00Z"/>
          <w:rFonts w:eastAsia="SimSun"/>
          <w:szCs w:val="22"/>
          <w:lang w:val="da-DK" w:eastAsia="zh-CN"/>
        </w:rPr>
      </w:pPr>
    </w:p>
    <w:p w:rsidR="00294AC2" w:rsidRPr="00294AC2" w:rsidP="005C1997" w14:paraId="38FC79A6" w14:textId="77777777">
      <w:pPr>
        <w:keepNext/>
        <w:tabs>
          <w:tab w:val="clear" w:pos="562"/>
        </w:tabs>
        <w:suppressAutoHyphens w:val="0"/>
        <w:jc w:val="center"/>
        <w:rPr>
          <w:del w:id="10085" w:author="AbbVie7" w:date="2025-05-12T15:20:00Z"/>
          <w:rFonts w:eastAsia="SimSun"/>
          <w:szCs w:val="22"/>
          <w:lang w:val="da-DK" w:eastAsia="zh-CN"/>
        </w:rPr>
      </w:pPr>
      <w:del w:id="10086" w:author="AbbVie7" w:date="2025-05-12T15:20:00Z">
        <w:r w:rsidRPr="00294AC2">
          <w:rPr>
            <w:rFonts w:eastAsia="SimSun"/>
            <w:b/>
            <w:szCs w:val="22"/>
            <w:lang w:val="da-DK" w:eastAsia="zh-CN"/>
          </w:rPr>
          <w:delText xml:space="preserve">Tabel 5. Humira-dosis til pædiatriske patienter med colitis ulcerosa </w:delText>
        </w:r>
      </w:del>
    </w:p>
    <w:tbl>
      <w:tblPr>
        <w:tblW w:w="4574" w:type="pct"/>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1804"/>
        <w:gridCol w:w="3322"/>
        <w:gridCol w:w="3158"/>
      </w:tblGrid>
      <w:tr w14:paraId="2CD216C1" w14:textId="77777777" w:rsidTr="00A06D27">
        <w:tblPrEx>
          <w:tblW w:w="4574" w:type="pct"/>
          <w:tblLook w:val="04A0"/>
        </w:tblPrEx>
        <w:trPr>
          <w:del w:id="10087" w:author="AbbVie7" w:date="2025-05-12T15:20:00Z"/>
        </w:trPr>
        <w:tc>
          <w:tcPr>
            <w:tcW w:w="0" w:type="auto"/>
            <w:tcBorders>
              <w:top w:val="single" w:sz="6" w:space="0" w:color="000000"/>
              <w:left w:val="single" w:sz="6" w:space="0" w:color="000000"/>
              <w:bottom w:val="single" w:sz="6" w:space="0" w:color="000000"/>
              <w:right w:val="single" w:sz="6" w:space="0" w:color="000000"/>
            </w:tcBorders>
            <w:vAlign w:val="center"/>
            <w:hideMark/>
          </w:tcPr>
          <w:p w:rsidR="00294AC2" w:rsidRPr="00294AC2" w:rsidP="005C1997" w14:paraId="48D3ABEC" w14:textId="77777777">
            <w:pPr>
              <w:keepNext/>
              <w:tabs>
                <w:tab w:val="clear" w:pos="562"/>
              </w:tabs>
              <w:suppressAutoHyphens w:val="0"/>
              <w:jc w:val="center"/>
              <w:rPr>
                <w:del w:id="10088" w:author="AbbVie7" w:date="2025-05-12T15:20:00Z"/>
                <w:rFonts w:eastAsia="SimSun"/>
                <w:b/>
                <w:szCs w:val="22"/>
                <w:lang w:val="da-DK" w:eastAsia="zh-CN"/>
              </w:rPr>
            </w:pPr>
            <w:del w:id="10089" w:author="AbbVie7" w:date="2025-05-12T15:20:00Z">
              <w:r w:rsidRPr="00294AC2">
                <w:rPr>
                  <w:rFonts w:eastAsia="SimSun"/>
                  <w:b/>
                  <w:szCs w:val="22"/>
                  <w:lang w:val="da-DK" w:eastAsia="zh-CN"/>
                </w:rPr>
                <w:delText>Patientvægt</w:delText>
              </w:r>
            </w:del>
          </w:p>
        </w:tc>
        <w:tc>
          <w:tcPr>
            <w:tcW w:w="2005" w:type="pct"/>
            <w:tcBorders>
              <w:top w:val="single" w:sz="6" w:space="0" w:color="000000"/>
              <w:left w:val="single" w:sz="6" w:space="0" w:color="000000"/>
              <w:bottom w:val="single" w:sz="6" w:space="0" w:color="000000"/>
              <w:right w:val="single" w:sz="6" w:space="0" w:color="000000"/>
            </w:tcBorders>
            <w:vAlign w:val="center"/>
            <w:hideMark/>
          </w:tcPr>
          <w:p w:rsidR="00294AC2" w:rsidRPr="00294AC2" w:rsidP="005C1997" w14:paraId="7B7755AC" w14:textId="77777777">
            <w:pPr>
              <w:keepNext/>
              <w:tabs>
                <w:tab w:val="clear" w:pos="562"/>
              </w:tabs>
              <w:suppressAutoHyphens w:val="0"/>
              <w:jc w:val="center"/>
              <w:rPr>
                <w:del w:id="10090" w:author="AbbVie7" w:date="2025-05-12T15:20:00Z"/>
                <w:rFonts w:eastAsia="SimSun"/>
                <w:b/>
                <w:szCs w:val="22"/>
                <w:lang w:val="da-DK" w:eastAsia="zh-CN"/>
              </w:rPr>
            </w:pPr>
            <w:del w:id="10091" w:author="AbbVie7" w:date="2025-05-12T15:20:00Z">
              <w:r w:rsidRPr="00294AC2">
                <w:rPr>
                  <w:rFonts w:eastAsia="SimSun"/>
                  <w:b/>
                  <w:szCs w:val="22"/>
                  <w:lang w:val="da-DK" w:eastAsia="zh-CN"/>
                </w:rPr>
                <w:delText>Induktionsdosis</w:delText>
              </w:r>
            </w:del>
          </w:p>
        </w:tc>
        <w:tc>
          <w:tcPr>
            <w:tcW w:w="1906" w:type="pct"/>
            <w:tcBorders>
              <w:top w:val="single" w:sz="6" w:space="0" w:color="000000"/>
              <w:left w:val="single" w:sz="6" w:space="0" w:color="000000"/>
              <w:bottom w:val="single" w:sz="6" w:space="0" w:color="000000"/>
              <w:right w:val="single" w:sz="6" w:space="0" w:color="000000"/>
            </w:tcBorders>
            <w:hideMark/>
          </w:tcPr>
          <w:p w:rsidR="00294AC2" w:rsidRPr="00294AC2" w:rsidP="005C1997" w14:paraId="2C1E98A1" w14:textId="77777777">
            <w:pPr>
              <w:keepNext/>
              <w:tabs>
                <w:tab w:val="clear" w:pos="562"/>
              </w:tabs>
              <w:suppressAutoHyphens w:val="0"/>
              <w:jc w:val="center"/>
              <w:rPr>
                <w:del w:id="10092" w:author="AbbVie7" w:date="2025-05-12T15:20:00Z"/>
                <w:rFonts w:eastAsia="SimSun"/>
                <w:b/>
                <w:szCs w:val="22"/>
                <w:lang w:val="da-DK" w:eastAsia="zh-CN"/>
              </w:rPr>
            </w:pPr>
            <w:del w:id="10093" w:author="AbbVie7" w:date="2025-05-12T15:20:00Z">
              <w:r w:rsidRPr="00294AC2">
                <w:rPr>
                  <w:rFonts w:eastAsia="SimSun"/>
                  <w:b/>
                  <w:szCs w:val="22"/>
                  <w:lang w:val="da-DK" w:eastAsia="zh-CN"/>
                </w:rPr>
                <w:delText>Vedligeholdelsesdosis</w:delText>
              </w:r>
            </w:del>
            <w:del w:id="10094" w:author="AbbVie7" w:date="2025-05-12T15:20:00Z">
              <w:r w:rsidRPr="00294AC2">
                <w:rPr>
                  <w:rFonts w:eastAsia="SimSun"/>
                  <w:b/>
                  <w:szCs w:val="22"/>
                  <w:lang w:val="da-DK" w:eastAsia="zh-CN"/>
                </w:rPr>
                <w:br/>
              </w:r>
            </w:del>
            <w:del w:id="10095" w:author="AbbVie7" w:date="2025-05-12T15:20:00Z">
              <w:r w:rsidR="00DB5C27">
                <w:rPr>
                  <w:rFonts w:eastAsia="SimSun"/>
                  <w:b/>
                  <w:szCs w:val="22"/>
                  <w:lang w:val="da-DK" w:eastAsia="zh-CN"/>
                </w:rPr>
                <w:delText>Startende</w:delText>
              </w:r>
            </w:del>
            <w:del w:id="10096" w:author="AbbVie7" w:date="2025-05-12T15:20:00Z">
              <w:r w:rsidRPr="00294AC2">
                <w:rPr>
                  <w:rFonts w:eastAsia="SimSun"/>
                  <w:b/>
                  <w:szCs w:val="22"/>
                  <w:lang w:val="da-DK" w:eastAsia="zh-CN"/>
                </w:rPr>
                <w:delText xml:space="preserve"> ved uge 4*</w:delText>
              </w:r>
            </w:del>
          </w:p>
        </w:tc>
      </w:tr>
      <w:tr w14:paraId="2F020F34" w14:textId="77777777" w:rsidTr="00A06D27">
        <w:tblPrEx>
          <w:tblW w:w="4574" w:type="pct"/>
          <w:tblLook w:val="04A0"/>
        </w:tblPrEx>
        <w:trPr>
          <w:del w:id="10097" w:author="AbbVie7" w:date="2025-05-12T15:20:00Z"/>
        </w:trPr>
        <w:tc>
          <w:tcPr>
            <w:tcW w:w="0" w:type="auto"/>
            <w:tcBorders>
              <w:top w:val="single" w:sz="6" w:space="0" w:color="000000"/>
              <w:left w:val="single" w:sz="6" w:space="0" w:color="000000"/>
              <w:bottom w:val="single" w:sz="6" w:space="0" w:color="000000"/>
              <w:right w:val="single" w:sz="6" w:space="0" w:color="000000"/>
            </w:tcBorders>
            <w:hideMark/>
          </w:tcPr>
          <w:p w:rsidR="00294AC2" w:rsidRPr="00294AC2" w:rsidP="005C1997" w14:paraId="12BFC1C8" w14:textId="77777777">
            <w:pPr>
              <w:keepNext/>
              <w:tabs>
                <w:tab w:val="clear" w:pos="562"/>
              </w:tabs>
              <w:suppressAutoHyphens w:val="0"/>
              <w:jc w:val="center"/>
              <w:rPr>
                <w:del w:id="10098" w:author="AbbVie7" w:date="2025-05-12T15:20:00Z"/>
                <w:rFonts w:eastAsia="SimSun"/>
                <w:szCs w:val="22"/>
                <w:lang w:val="da-DK" w:eastAsia="zh-CN"/>
              </w:rPr>
            </w:pPr>
            <w:del w:id="10099" w:author="AbbVie7" w:date="2025-05-12T15:20:00Z">
              <w:r w:rsidRPr="00294AC2">
                <w:rPr>
                  <w:rFonts w:eastAsia="SimSun"/>
                  <w:szCs w:val="22"/>
                  <w:lang w:val="da-DK" w:eastAsia="zh-CN"/>
                </w:rPr>
                <w:delText>&lt; 40 kg</w:delText>
              </w:r>
            </w:del>
          </w:p>
        </w:tc>
        <w:tc>
          <w:tcPr>
            <w:tcW w:w="2005" w:type="pct"/>
            <w:tcBorders>
              <w:top w:val="single" w:sz="6" w:space="0" w:color="000000"/>
              <w:left w:val="single" w:sz="6" w:space="0" w:color="000000"/>
              <w:bottom w:val="single" w:sz="6" w:space="0" w:color="000000"/>
              <w:right w:val="single" w:sz="6" w:space="0" w:color="000000"/>
            </w:tcBorders>
            <w:hideMark/>
          </w:tcPr>
          <w:p w:rsidR="00294AC2" w:rsidRPr="00294AC2" w:rsidP="005C1997" w14:paraId="6179DD10" w14:textId="77777777">
            <w:pPr>
              <w:keepNext/>
              <w:numPr>
                <w:ilvl w:val="0"/>
                <w:numId w:val="171"/>
              </w:numPr>
              <w:tabs>
                <w:tab w:val="clear" w:pos="562"/>
              </w:tabs>
              <w:suppressAutoHyphens w:val="0"/>
              <w:spacing w:after="160" w:line="259" w:lineRule="auto"/>
              <w:ind w:left="360" w:hanging="210"/>
              <w:rPr>
                <w:del w:id="10100" w:author="AbbVie7" w:date="2025-05-12T15:20:00Z"/>
                <w:rFonts w:eastAsia="SimSun"/>
                <w:szCs w:val="22"/>
                <w:lang w:val="da-DK" w:eastAsia="zh-CN"/>
              </w:rPr>
            </w:pPr>
            <w:del w:id="10101" w:author="AbbVie7" w:date="2025-05-12T15:20:00Z">
              <w:r w:rsidRPr="00294AC2">
                <w:rPr>
                  <w:rFonts w:eastAsia="SimSun"/>
                  <w:szCs w:val="22"/>
                  <w:lang w:val="da-DK" w:eastAsia="zh-CN"/>
                </w:rPr>
                <w:delText>80 mg ved uge 0 (givet som to 40 mg injektioner på én dag) og</w:delText>
              </w:r>
            </w:del>
          </w:p>
          <w:p w:rsidR="00294AC2" w:rsidRPr="00294AC2" w:rsidP="005C1997" w14:paraId="1B228CA0" w14:textId="77777777">
            <w:pPr>
              <w:keepNext/>
              <w:numPr>
                <w:ilvl w:val="0"/>
                <w:numId w:val="171"/>
              </w:numPr>
              <w:tabs>
                <w:tab w:val="clear" w:pos="562"/>
              </w:tabs>
              <w:suppressAutoHyphens w:val="0"/>
              <w:spacing w:after="160" w:line="259" w:lineRule="auto"/>
              <w:ind w:left="360" w:hanging="210"/>
              <w:rPr>
                <w:del w:id="10102" w:author="AbbVie7" w:date="2025-05-12T15:20:00Z"/>
                <w:rFonts w:eastAsia="SimSun"/>
                <w:szCs w:val="22"/>
                <w:lang w:val="da-DK" w:eastAsia="zh-CN"/>
              </w:rPr>
            </w:pPr>
            <w:del w:id="10103" w:author="AbbVie7" w:date="2025-05-12T15:20:00Z">
              <w:r w:rsidRPr="00294AC2">
                <w:rPr>
                  <w:rFonts w:eastAsia="SimSun"/>
                  <w:szCs w:val="22"/>
                  <w:lang w:val="da-DK" w:eastAsia="zh-CN"/>
                </w:rPr>
                <w:delText>40 mg ved uge 2 (givet som én 40 mg injektion)</w:delText>
              </w:r>
            </w:del>
          </w:p>
        </w:tc>
        <w:tc>
          <w:tcPr>
            <w:tcW w:w="1906" w:type="pct"/>
            <w:tcBorders>
              <w:top w:val="single" w:sz="6" w:space="0" w:color="000000"/>
              <w:left w:val="single" w:sz="6" w:space="0" w:color="000000"/>
              <w:bottom w:val="single" w:sz="6" w:space="0" w:color="000000"/>
              <w:right w:val="single" w:sz="6" w:space="0" w:color="000000"/>
            </w:tcBorders>
            <w:hideMark/>
          </w:tcPr>
          <w:p w:rsidR="00294AC2" w:rsidRPr="00294AC2" w:rsidP="005C1997" w14:paraId="1779997D" w14:textId="77777777">
            <w:pPr>
              <w:keepNext/>
              <w:numPr>
                <w:ilvl w:val="0"/>
                <w:numId w:val="171"/>
              </w:numPr>
              <w:tabs>
                <w:tab w:val="clear" w:pos="562"/>
              </w:tabs>
              <w:suppressAutoHyphens w:val="0"/>
              <w:spacing w:after="160" w:line="259" w:lineRule="auto"/>
              <w:ind w:left="360" w:hanging="210"/>
              <w:rPr>
                <w:del w:id="10104" w:author="AbbVie7" w:date="2025-05-12T15:20:00Z"/>
                <w:rFonts w:eastAsia="SimSun"/>
                <w:szCs w:val="22"/>
                <w:lang w:val="da-DK" w:eastAsia="zh-CN"/>
              </w:rPr>
            </w:pPr>
            <w:del w:id="10105" w:author="AbbVie7" w:date="2025-05-12T15:20:00Z">
              <w:r w:rsidRPr="00294AC2">
                <w:rPr>
                  <w:rFonts w:eastAsia="SimSun"/>
                  <w:szCs w:val="22"/>
                  <w:lang w:val="da-DK" w:eastAsia="zh-CN"/>
                </w:rPr>
                <w:delText>40 mg hver anden uge</w:delText>
              </w:r>
            </w:del>
          </w:p>
        </w:tc>
      </w:tr>
      <w:tr w14:paraId="58AFB907" w14:textId="77777777" w:rsidTr="00A06D27">
        <w:tblPrEx>
          <w:tblW w:w="4574" w:type="pct"/>
          <w:tblLook w:val="04A0"/>
        </w:tblPrEx>
        <w:trPr>
          <w:del w:id="10106" w:author="AbbVie7" w:date="2025-05-12T15:20:00Z"/>
        </w:trPr>
        <w:tc>
          <w:tcPr>
            <w:tcW w:w="0" w:type="auto"/>
            <w:tcBorders>
              <w:top w:val="single" w:sz="6" w:space="0" w:color="000000"/>
              <w:left w:val="single" w:sz="6" w:space="0" w:color="000000"/>
              <w:bottom w:val="single" w:sz="4" w:space="0" w:color="auto"/>
              <w:right w:val="single" w:sz="6" w:space="0" w:color="000000"/>
            </w:tcBorders>
            <w:hideMark/>
          </w:tcPr>
          <w:p w:rsidR="00294AC2" w:rsidRPr="00294AC2" w:rsidP="00294AC2" w14:paraId="7D0DF99B" w14:textId="77777777">
            <w:pPr>
              <w:tabs>
                <w:tab w:val="clear" w:pos="562"/>
              </w:tabs>
              <w:suppressAutoHyphens w:val="0"/>
              <w:jc w:val="center"/>
              <w:rPr>
                <w:del w:id="10107" w:author="AbbVie7" w:date="2025-05-12T15:20:00Z"/>
                <w:rFonts w:eastAsia="SimSun"/>
                <w:szCs w:val="22"/>
                <w:lang w:val="da-DK" w:eastAsia="zh-CN"/>
              </w:rPr>
            </w:pPr>
            <w:del w:id="10108" w:author="AbbVie7" w:date="2025-05-12T15:20:00Z">
              <w:r w:rsidRPr="00294AC2">
                <w:rPr>
                  <w:rFonts w:eastAsia="SimSun"/>
                  <w:szCs w:val="22"/>
                  <w:lang w:val="da-DK" w:eastAsia="zh-CN"/>
                </w:rPr>
                <w:delText>≥ 40 kg</w:delText>
              </w:r>
            </w:del>
          </w:p>
        </w:tc>
        <w:tc>
          <w:tcPr>
            <w:tcW w:w="2005" w:type="pct"/>
            <w:tcBorders>
              <w:top w:val="single" w:sz="6" w:space="0" w:color="000000"/>
              <w:left w:val="single" w:sz="6" w:space="0" w:color="000000"/>
              <w:bottom w:val="single" w:sz="4" w:space="0" w:color="auto"/>
              <w:right w:val="single" w:sz="6" w:space="0" w:color="000000"/>
            </w:tcBorders>
            <w:hideMark/>
          </w:tcPr>
          <w:p w:rsidR="00294AC2" w:rsidRPr="00294AC2" w:rsidP="00294AC2" w14:paraId="1C2DA699" w14:textId="77777777">
            <w:pPr>
              <w:numPr>
                <w:ilvl w:val="0"/>
                <w:numId w:val="172"/>
              </w:numPr>
              <w:tabs>
                <w:tab w:val="clear" w:pos="562"/>
              </w:tabs>
              <w:suppressAutoHyphens w:val="0"/>
              <w:spacing w:after="160" w:line="259" w:lineRule="auto"/>
              <w:ind w:left="360" w:hanging="210"/>
              <w:rPr>
                <w:del w:id="10109" w:author="AbbVie7" w:date="2025-05-12T15:20:00Z"/>
                <w:rFonts w:eastAsia="SimSun"/>
                <w:szCs w:val="22"/>
                <w:lang w:val="da-DK" w:eastAsia="zh-CN"/>
              </w:rPr>
            </w:pPr>
            <w:del w:id="10110" w:author="AbbVie7" w:date="2025-05-12T15:20:00Z">
              <w:r w:rsidRPr="00294AC2">
                <w:rPr>
                  <w:rFonts w:eastAsia="SimSun"/>
                  <w:szCs w:val="22"/>
                  <w:lang w:val="da-DK" w:eastAsia="zh-CN"/>
                </w:rPr>
                <w:delText>160 mg ved uge 0 (givet som fire 40 mg injektioner på én dag eller to 40 mg injektioner pr. dag på to på hinanden følgende dage) og</w:delText>
              </w:r>
            </w:del>
          </w:p>
          <w:p w:rsidR="00294AC2" w:rsidRPr="00294AC2" w:rsidP="00294AC2" w14:paraId="1E5CF5A7" w14:textId="77777777">
            <w:pPr>
              <w:numPr>
                <w:ilvl w:val="0"/>
                <w:numId w:val="172"/>
              </w:numPr>
              <w:tabs>
                <w:tab w:val="clear" w:pos="562"/>
              </w:tabs>
              <w:suppressAutoHyphens w:val="0"/>
              <w:spacing w:after="160" w:line="259" w:lineRule="auto"/>
              <w:ind w:left="360" w:hanging="210"/>
              <w:rPr>
                <w:del w:id="10111" w:author="AbbVie7" w:date="2025-05-12T15:20:00Z"/>
                <w:rFonts w:eastAsia="SimSun"/>
                <w:szCs w:val="22"/>
                <w:lang w:val="da-DK" w:eastAsia="zh-CN"/>
              </w:rPr>
            </w:pPr>
            <w:del w:id="10112" w:author="AbbVie7" w:date="2025-05-12T15:20:00Z">
              <w:r w:rsidRPr="00294AC2">
                <w:rPr>
                  <w:rFonts w:eastAsia="SimSun"/>
                  <w:szCs w:val="22"/>
                  <w:lang w:val="da-DK" w:eastAsia="zh-CN"/>
                </w:rPr>
                <w:delText>80 mg ved uge 2 (givet som to 40 mg injektioner på én dag)</w:delText>
              </w:r>
            </w:del>
          </w:p>
        </w:tc>
        <w:tc>
          <w:tcPr>
            <w:tcW w:w="1906" w:type="pct"/>
            <w:tcBorders>
              <w:top w:val="single" w:sz="6" w:space="0" w:color="000000"/>
              <w:left w:val="single" w:sz="6" w:space="0" w:color="000000"/>
              <w:bottom w:val="single" w:sz="4" w:space="0" w:color="auto"/>
              <w:right w:val="single" w:sz="6" w:space="0" w:color="000000"/>
            </w:tcBorders>
            <w:hideMark/>
          </w:tcPr>
          <w:p w:rsidR="00294AC2" w:rsidRPr="00294AC2" w:rsidP="00294AC2" w14:paraId="6F48D8BD" w14:textId="77777777">
            <w:pPr>
              <w:numPr>
                <w:ilvl w:val="0"/>
                <w:numId w:val="171"/>
              </w:numPr>
              <w:tabs>
                <w:tab w:val="clear" w:pos="562"/>
              </w:tabs>
              <w:suppressAutoHyphens w:val="0"/>
              <w:spacing w:after="160" w:line="259" w:lineRule="auto"/>
              <w:ind w:left="360" w:hanging="210"/>
              <w:rPr>
                <w:del w:id="10113" w:author="AbbVie7" w:date="2025-05-12T15:20:00Z"/>
                <w:rFonts w:eastAsia="SimSun"/>
                <w:szCs w:val="22"/>
                <w:lang w:val="da-DK" w:eastAsia="zh-CN"/>
              </w:rPr>
            </w:pPr>
            <w:del w:id="10114" w:author="AbbVie7" w:date="2025-05-12T15:20:00Z">
              <w:r w:rsidRPr="00294AC2">
                <w:rPr>
                  <w:rFonts w:eastAsia="SimSun"/>
                  <w:szCs w:val="22"/>
                  <w:lang w:val="da-DK" w:eastAsia="zh-CN"/>
                </w:rPr>
                <w:delText>80 mg hver anden uge</w:delText>
              </w:r>
            </w:del>
          </w:p>
        </w:tc>
      </w:tr>
      <w:tr w14:paraId="670F6B49" w14:textId="77777777" w:rsidTr="00A06D27">
        <w:tblPrEx>
          <w:tblW w:w="4574" w:type="pct"/>
          <w:tblLook w:val="04A0"/>
        </w:tblPrEx>
        <w:trPr>
          <w:del w:id="10115" w:author="AbbVie7" w:date="2025-05-12T15:20:00Z"/>
        </w:trPr>
        <w:tc>
          <w:tcPr>
            <w:tcW w:w="5000" w:type="pct"/>
            <w:gridSpan w:val="3"/>
            <w:tcBorders>
              <w:top w:val="single" w:sz="4" w:space="0" w:color="auto"/>
              <w:left w:val="nil"/>
              <w:bottom w:val="nil"/>
              <w:right w:val="nil"/>
            </w:tcBorders>
          </w:tcPr>
          <w:p w:rsidR="00294AC2" w:rsidRPr="00294AC2" w:rsidP="00294AC2" w14:paraId="685A30CF" w14:textId="77777777">
            <w:pPr>
              <w:tabs>
                <w:tab w:val="clear" w:pos="562"/>
              </w:tabs>
              <w:suppressAutoHyphens w:val="0"/>
              <w:rPr>
                <w:del w:id="10116" w:author="AbbVie7" w:date="2025-05-12T15:20:00Z"/>
                <w:rFonts w:eastAsia="SimSun"/>
                <w:szCs w:val="22"/>
                <w:lang w:val="da-DK" w:eastAsia="zh-CN"/>
              </w:rPr>
            </w:pPr>
            <w:del w:id="10117" w:author="AbbVie7" w:date="2025-05-12T15:20:00Z">
              <w:r w:rsidRPr="00294AC2">
                <w:rPr>
                  <w:rFonts w:eastAsia="SimSun"/>
                  <w:szCs w:val="22"/>
                  <w:vertAlign w:val="superscript"/>
                  <w:lang w:val="da-DK" w:eastAsia="zh-CN"/>
                </w:rPr>
                <w:delText xml:space="preserve">* </w:delText>
              </w:r>
            </w:del>
            <w:del w:id="10118" w:author="AbbVie7" w:date="2025-05-12T15:20:00Z">
              <w:r w:rsidRPr="00294AC2">
                <w:rPr>
                  <w:rFonts w:eastAsia="SimSun"/>
                  <w:szCs w:val="22"/>
                  <w:lang w:val="da-DK" w:eastAsia="zh-CN"/>
                </w:rPr>
                <w:delText>Pædiatriske patienter, der fylder 18 år, mens de får Humira, skal fortsætte med deres ordinerede vedligeholdelsesdosis.</w:delText>
              </w:r>
            </w:del>
          </w:p>
        </w:tc>
      </w:tr>
    </w:tbl>
    <w:p w:rsidR="00294AC2" w:rsidRPr="00294AC2" w:rsidP="00294AC2" w14:paraId="5593B38C" w14:textId="77777777">
      <w:pPr>
        <w:numPr>
          <w:ilvl w:val="0"/>
          <w:numId w:val="173"/>
        </w:numPr>
        <w:tabs>
          <w:tab w:val="clear" w:pos="562"/>
        </w:tabs>
        <w:suppressAutoHyphens w:val="0"/>
        <w:spacing w:after="160" w:line="259" w:lineRule="auto"/>
        <w:jc w:val="center"/>
        <w:rPr>
          <w:del w:id="10119" w:author="AbbVie7" w:date="2025-05-12T15:20:00Z"/>
          <w:szCs w:val="22"/>
          <w:lang w:val="da-DK"/>
        </w:rPr>
      </w:pPr>
    </w:p>
    <w:p w:rsidR="00294AC2" w:rsidRPr="00294AC2" w:rsidP="00294AC2" w14:paraId="1E5BEE82" w14:textId="77777777">
      <w:pPr>
        <w:tabs>
          <w:tab w:val="clear" w:pos="562"/>
        </w:tabs>
        <w:suppressAutoHyphens w:val="0"/>
        <w:rPr>
          <w:del w:id="10120" w:author="AbbVie7" w:date="2025-05-12T15:20:00Z"/>
          <w:rFonts w:eastAsia="SimSun"/>
          <w:szCs w:val="22"/>
          <w:lang w:val="da-DK" w:eastAsia="zh-CN"/>
        </w:rPr>
      </w:pPr>
      <w:del w:id="10121" w:author="AbbVie7" w:date="2025-05-12T15:20:00Z">
        <w:r w:rsidRPr="00294AC2">
          <w:rPr>
            <w:rFonts w:eastAsia="SimSun"/>
            <w:szCs w:val="22"/>
            <w:lang w:val="da-DK" w:eastAsia="zh-CN"/>
          </w:rPr>
          <w:delText>Fortsættelse af behandlingen ud over 8 uger skal overvejes nøje hos patienter, der ikke viser tegn på respons inden for dette tidsrum.</w:delText>
        </w:r>
      </w:del>
    </w:p>
    <w:p w:rsidR="00294AC2" w:rsidRPr="00294AC2" w:rsidP="00294AC2" w14:paraId="47D9B33D" w14:textId="77777777">
      <w:pPr>
        <w:tabs>
          <w:tab w:val="clear" w:pos="562"/>
        </w:tabs>
        <w:suppressAutoHyphens w:val="0"/>
        <w:rPr>
          <w:del w:id="10122" w:author="AbbVie7" w:date="2025-05-12T15:20:00Z"/>
          <w:rFonts w:eastAsia="SimSun"/>
          <w:szCs w:val="22"/>
          <w:lang w:val="da-DK" w:eastAsia="zh-CN"/>
        </w:rPr>
      </w:pPr>
    </w:p>
    <w:p w:rsidR="00852B57" w:rsidP="00852B57" w14:paraId="05BE05FA" w14:textId="77777777">
      <w:pPr>
        <w:rPr>
          <w:del w:id="10123" w:author="AbbVie7" w:date="2025-05-12T15:20:00Z"/>
          <w:lang w:val="da-DK"/>
        </w:rPr>
      </w:pPr>
      <w:del w:id="10124" w:author="AbbVie7" w:date="2025-05-12T15:20:00Z">
        <w:r w:rsidRPr="008F497B">
          <w:rPr>
            <w:lang w:val="da-DK"/>
          </w:rPr>
          <w:delText>Det er ikke relevant at bruge Humira til børn under 6 år til denne indikation.</w:delText>
        </w:r>
      </w:del>
    </w:p>
    <w:p w:rsidR="00852B57" w:rsidP="00852B57" w14:paraId="65F800FD" w14:textId="77777777">
      <w:pPr>
        <w:rPr>
          <w:del w:id="10125" w:author="AbbVie7" w:date="2025-05-12T15:20:00Z"/>
          <w:lang w:val="da-DK"/>
        </w:rPr>
      </w:pPr>
    </w:p>
    <w:p w:rsidR="00294AC2" w:rsidP="00852B57" w14:paraId="764ADA73" w14:textId="77777777">
      <w:pPr>
        <w:rPr>
          <w:del w:id="10126" w:author="AbbVie7" w:date="2025-05-12T15:20:00Z"/>
          <w:lang w:val="da-DK"/>
        </w:rPr>
      </w:pPr>
      <w:del w:id="10127" w:author="AbbVie7" w:date="2025-05-12T15:20:00Z">
        <w:r>
          <w:rPr>
            <w:lang w:val="da-DK"/>
          </w:rPr>
          <w:delText xml:space="preserve">Humira </w:delText>
        </w:r>
      </w:del>
      <w:del w:id="10128" w:author="AbbVie7" w:date="2025-05-12T15:20:00Z">
        <w:r w:rsidR="006E5104">
          <w:rPr>
            <w:lang w:val="da-DK"/>
          </w:rPr>
          <w:delText>kan være</w:delText>
        </w:r>
      </w:del>
      <w:del w:id="10129" w:author="AbbVie7" w:date="2025-05-12T15:20:00Z">
        <w:r>
          <w:rPr>
            <w:lang w:val="da-DK"/>
          </w:rPr>
          <w:delText xml:space="preserve"> tilgængelig i andre styrker og/eller lægemiddelformer afhængigt af individuelt behandlingsbehov.</w:delText>
        </w:r>
      </w:del>
    </w:p>
    <w:p w:rsidR="001801BC" w:rsidP="00946C77" w14:paraId="30AB673D" w14:textId="77777777">
      <w:pPr>
        <w:rPr>
          <w:del w:id="10130" w:author="AbbVie7" w:date="2025-05-12T15:20:00Z"/>
          <w:szCs w:val="22"/>
          <w:lang w:val="da-DK"/>
        </w:rPr>
      </w:pPr>
    </w:p>
    <w:p w:rsidR="004C41D8" w:rsidRPr="003D23F9" w:rsidP="004C41D8" w14:paraId="3AA45392" w14:textId="77777777">
      <w:pPr>
        <w:rPr>
          <w:del w:id="10131" w:author="AbbVie7" w:date="2025-05-12T15:20:00Z"/>
          <w:i/>
          <w:lang w:val="da-DK"/>
        </w:rPr>
      </w:pPr>
      <w:del w:id="10132" w:author="AbbVie7" w:date="2025-05-12T15:20:00Z">
        <w:r w:rsidRPr="003D23F9">
          <w:rPr>
            <w:i/>
            <w:lang w:val="da-DK"/>
          </w:rPr>
          <w:delText xml:space="preserve">Pædiatrisk </w:delText>
        </w:r>
      </w:del>
      <w:del w:id="10133" w:author="AbbVie7" w:date="2025-05-12T15:20:00Z">
        <w:r w:rsidRPr="004D4CE1" w:rsidR="00A575B7">
          <w:rPr>
            <w:i/>
            <w:lang w:val="da-DK"/>
          </w:rPr>
          <w:delText>u</w:delText>
        </w:r>
      </w:del>
      <w:del w:id="10134" w:author="AbbVie7" w:date="2025-05-12T15:20:00Z">
        <w:r w:rsidRPr="003D23F9">
          <w:rPr>
            <w:i/>
            <w:lang w:val="da-DK"/>
          </w:rPr>
          <w:delText>veitis</w:delText>
        </w:r>
      </w:del>
    </w:p>
    <w:p w:rsidR="004C41D8" w:rsidP="004C41D8" w14:paraId="4D26DBA9" w14:textId="77777777">
      <w:pPr>
        <w:rPr>
          <w:del w:id="10135" w:author="AbbVie7" w:date="2025-05-12T15:20:00Z"/>
          <w:lang w:val="da-DK"/>
        </w:rPr>
      </w:pPr>
    </w:p>
    <w:p w:rsidR="00FD3360" w:rsidRPr="008D74C5" w:rsidP="00FD3360" w14:paraId="66C5B124" w14:textId="77777777">
      <w:pPr>
        <w:rPr>
          <w:del w:id="10136" w:author="AbbVie7" w:date="2025-05-12T15:20:00Z"/>
          <w:lang w:val="da-DK"/>
        </w:rPr>
      </w:pPr>
      <w:del w:id="10137" w:author="AbbVie7" w:date="2025-05-12T15:20:00Z">
        <w:r w:rsidRPr="003A686E">
          <w:rPr>
            <w:lang w:val="da-DK"/>
          </w:rPr>
          <w:delText xml:space="preserve">Den anbefalede Humira-dosis til </w:delText>
        </w:r>
      </w:del>
      <w:del w:id="10138" w:author="AbbVie7" w:date="2025-05-12T15:20:00Z">
        <w:r>
          <w:rPr>
            <w:lang w:val="da-DK"/>
          </w:rPr>
          <w:delText>pædiatr</w:delText>
        </w:r>
      </w:del>
      <w:del w:id="10139" w:author="AbbVie7" w:date="2025-05-12T15:20:00Z">
        <w:r w:rsidR="004F4A35">
          <w:rPr>
            <w:lang w:val="da-DK"/>
          </w:rPr>
          <w:delText>i</w:delText>
        </w:r>
      </w:del>
      <w:del w:id="10140" w:author="AbbVie7" w:date="2025-05-12T15:20:00Z">
        <w:r>
          <w:rPr>
            <w:lang w:val="da-DK"/>
          </w:rPr>
          <w:delText>ske patienter med uveitis f</w:delText>
        </w:r>
      </w:del>
      <w:del w:id="10141" w:author="AbbVie7" w:date="2025-05-12T15:20:00Z">
        <w:r>
          <w:rPr>
            <w:szCs w:val="22"/>
            <w:lang w:val="da-DK"/>
          </w:rPr>
          <w:delText xml:space="preserve">ra 2 år </w:delText>
        </w:r>
      </w:del>
      <w:del w:id="10142" w:author="AbbVie7" w:date="2025-05-12T15:20:00Z">
        <w:r w:rsidRPr="003A686E">
          <w:rPr>
            <w:lang w:val="da-DK"/>
          </w:rPr>
          <w:delText>er</w:delText>
        </w:r>
      </w:del>
      <w:del w:id="10143" w:author="AbbVie7" w:date="2025-05-12T15:20:00Z">
        <w:r>
          <w:rPr>
            <w:lang w:val="da-DK"/>
          </w:rPr>
          <w:delText xml:space="preserve"> baseret på legemsvægt (tabel </w:delText>
        </w:r>
      </w:del>
      <w:del w:id="10144" w:author="AbbVie7" w:date="2025-05-12T15:20:00Z">
        <w:r w:rsidR="00294AC2">
          <w:rPr>
            <w:lang w:val="da-DK"/>
          </w:rPr>
          <w:delText>6</w:delText>
        </w:r>
      </w:del>
      <w:del w:id="10145" w:author="AbbVie7" w:date="2025-05-12T15:20:00Z">
        <w:r>
          <w:rPr>
            <w:lang w:val="da-DK"/>
          </w:rPr>
          <w:delText xml:space="preserve">). Humira </w:delText>
        </w:r>
      </w:del>
      <w:del w:id="10146" w:author="AbbVie7" w:date="2025-05-12T15:20:00Z">
        <w:r w:rsidRPr="003A686E">
          <w:rPr>
            <w:lang w:val="da-DK"/>
          </w:rPr>
          <w:delText>administrere</w:delText>
        </w:r>
      </w:del>
      <w:del w:id="10147" w:author="AbbVie7" w:date="2025-05-12T15:20:00Z">
        <w:r>
          <w:rPr>
            <w:lang w:val="da-DK"/>
          </w:rPr>
          <w:delText>s</w:delText>
        </w:r>
      </w:del>
      <w:del w:id="10148" w:author="AbbVie7" w:date="2025-05-12T15:20:00Z">
        <w:r w:rsidRPr="003A686E">
          <w:rPr>
            <w:lang w:val="da-DK"/>
          </w:rPr>
          <w:delText xml:space="preserve"> som subkutan injektion</w:delText>
        </w:r>
      </w:del>
      <w:del w:id="10149" w:author="AbbVie7" w:date="2025-05-12T15:20:00Z">
        <w:r w:rsidR="00402AA8">
          <w:rPr>
            <w:lang w:val="da-DK"/>
          </w:rPr>
          <w:delText>.</w:delText>
        </w:r>
      </w:del>
    </w:p>
    <w:p w:rsidR="00FD3360" w:rsidRPr="003D23F9" w:rsidP="004C41D8" w14:paraId="4929AE9C" w14:textId="77777777">
      <w:pPr>
        <w:rPr>
          <w:del w:id="10150" w:author="AbbVie7" w:date="2025-05-12T15:20:00Z"/>
          <w:lang w:val="da-DK"/>
        </w:rPr>
      </w:pPr>
    </w:p>
    <w:p w:rsidR="004C41D8" w:rsidRPr="003D23F9" w:rsidP="004C41D8" w14:paraId="5F1C6C2A" w14:textId="77777777">
      <w:pPr>
        <w:rPr>
          <w:del w:id="10151" w:author="AbbVie7" w:date="2025-05-12T15:20:00Z"/>
          <w:lang w:val="da-DK"/>
        </w:rPr>
      </w:pPr>
      <w:del w:id="10152" w:author="AbbVie7" w:date="2025-05-12T15:20:00Z">
        <w:r w:rsidRPr="003D23F9">
          <w:rPr>
            <w:lang w:val="da-DK"/>
          </w:rPr>
          <w:delText>Der er ingen erfaring ved behandling med Humira uden samtidig behandling med methotrexat i pædiatrisk uveitis.</w:delText>
        </w:r>
      </w:del>
    </w:p>
    <w:p w:rsidR="004C41D8" w:rsidP="004C41D8" w14:paraId="606E6AC3" w14:textId="77777777">
      <w:pPr>
        <w:rPr>
          <w:del w:id="10153" w:author="AbbVie7" w:date="2025-05-12T15:20:00Z"/>
          <w:lang w:val="da-DK"/>
        </w:rPr>
      </w:pPr>
    </w:p>
    <w:p w:rsidR="00FD3360" w:rsidRPr="00402AA8" w:rsidP="001A6161" w14:paraId="07029D13" w14:textId="77777777">
      <w:pPr>
        <w:keepNext/>
        <w:jc w:val="center"/>
        <w:rPr>
          <w:del w:id="10154" w:author="AbbVie7" w:date="2025-05-12T15:20:00Z"/>
          <w:szCs w:val="22"/>
          <w:lang w:val="da-DK"/>
        </w:rPr>
      </w:pPr>
      <w:del w:id="10155" w:author="AbbVie7" w:date="2025-05-12T15:20:00Z">
        <w:r w:rsidRPr="00732F41">
          <w:rPr>
            <w:b/>
            <w:szCs w:val="22"/>
            <w:lang w:val="da-DK"/>
          </w:rPr>
          <w:delText xml:space="preserve">Tabel </w:delText>
        </w:r>
      </w:del>
      <w:del w:id="10156" w:author="AbbVie7" w:date="2025-05-12T15:20:00Z">
        <w:r w:rsidR="00294AC2">
          <w:rPr>
            <w:b/>
            <w:szCs w:val="22"/>
            <w:lang w:val="da-DK"/>
          </w:rPr>
          <w:delText>6</w:delText>
        </w:r>
      </w:del>
      <w:del w:id="10157" w:author="AbbVie7" w:date="2025-05-12T15:20:00Z">
        <w:r w:rsidRPr="00732F41">
          <w:rPr>
            <w:b/>
            <w:szCs w:val="22"/>
            <w:lang w:val="da-DK"/>
          </w:rPr>
          <w:delText xml:space="preserve">. Humira-dosis til </w:delText>
        </w:r>
      </w:del>
      <w:del w:id="10158" w:author="AbbVie7" w:date="2025-05-12T15:20:00Z">
        <w:r w:rsidR="004F4A35">
          <w:rPr>
            <w:b/>
            <w:szCs w:val="22"/>
            <w:lang w:val="da-DK"/>
          </w:rPr>
          <w:delText>pædiatriske</w:delText>
        </w:r>
      </w:del>
      <w:del w:id="10159" w:author="AbbVie7" w:date="2025-05-12T15:20:00Z">
        <w:r w:rsidRPr="00732F41" w:rsidR="004F4A35">
          <w:rPr>
            <w:b/>
            <w:szCs w:val="22"/>
            <w:lang w:val="da-DK"/>
          </w:rPr>
          <w:delText xml:space="preserve"> </w:delText>
        </w:r>
      </w:del>
      <w:del w:id="10160" w:author="AbbVie7" w:date="2025-05-12T15:20:00Z">
        <w:r w:rsidRPr="00732F41">
          <w:rPr>
            <w:b/>
            <w:szCs w:val="22"/>
            <w:lang w:val="da-DK"/>
          </w:rPr>
          <w:delText xml:space="preserve">patienter med </w:delText>
        </w:r>
      </w:del>
      <w:del w:id="10161" w:author="AbbVie7" w:date="2025-05-12T15:20:00Z">
        <w:r>
          <w:rPr>
            <w:b/>
            <w:szCs w:val="22"/>
            <w:lang w:val="da-DK"/>
          </w:rPr>
          <w:delText>uv</w:delText>
        </w:r>
      </w:del>
      <w:del w:id="10162" w:author="AbbVie7" w:date="2025-05-12T15:20:00Z">
        <w:r w:rsidRPr="00732F41">
          <w:rPr>
            <w:b/>
            <w:szCs w:val="22"/>
            <w:lang w:val="da-DK"/>
          </w:rPr>
          <w:delText>eitis</w:delText>
        </w:r>
      </w:del>
    </w:p>
    <w:p w:rsidR="00FD3360" w:rsidRPr="00732F41" w:rsidP="001A6161" w14:paraId="0A509A67" w14:textId="77777777">
      <w:pPr>
        <w:keepNext/>
        <w:jc w:val="center"/>
        <w:rPr>
          <w:del w:id="10163" w:author="AbbVie7" w:date="2025-05-12T15:20:00Z"/>
          <w:lang w:val="da-DK"/>
        </w:rPr>
      </w:pPr>
    </w:p>
    <w:tbl>
      <w:tblPr>
        <w:tblW w:w="6795" w:type="dxa"/>
        <w:jc w:val="center"/>
        <w:tblLayout w:type="fixed"/>
        <w:tblLook w:val="0000"/>
      </w:tblPr>
      <w:tblGrid>
        <w:gridCol w:w="3401"/>
        <w:gridCol w:w="3394"/>
      </w:tblGrid>
      <w:tr w14:paraId="065FEC15" w14:textId="77777777" w:rsidTr="00C5768B">
        <w:tblPrEx>
          <w:tblW w:w="6795" w:type="dxa"/>
          <w:tblLayout w:type="fixed"/>
          <w:tblLook w:val="0000"/>
        </w:tblPrEx>
        <w:trPr>
          <w:tblHeader/>
          <w:del w:id="10164" w:author="AbbVie7" w:date="2025-05-12T15:20:00Z"/>
        </w:trPr>
        <w:tc>
          <w:tcPr>
            <w:tcW w:w="3401" w:type="dxa"/>
            <w:tcBorders>
              <w:top w:val="single" w:sz="4" w:space="0" w:color="auto"/>
              <w:bottom w:val="single" w:sz="4" w:space="0" w:color="auto"/>
            </w:tcBorders>
          </w:tcPr>
          <w:p w:rsidR="00FD3360" w:rsidRPr="00BF005B" w:rsidP="0073465B" w14:paraId="5140133F" w14:textId="77777777">
            <w:pPr>
              <w:pStyle w:val="TableLeft"/>
              <w:jc w:val="center"/>
              <w:rPr>
                <w:del w:id="10165" w:author="AbbVie7" w:date="2025-05-12T15:20:00Z"/>
                <w:b/>
                <w:sz w:val="22"/>
                <w:szCs w:val="22"/>
              </w:rPr>
            </w:pPr>
            <w:del w:id="10166" w:author="AbbVie7" w:date="2025-05-12T15:20:00Z">
              <w:r w:rsidRPr="00BF005B">
                <w:rPr>
                  <w:b/>
                  <w:sz w:val="22"/>
                  <w:szCs w:val="22"/>
                </w:rPr>
                <w:delText>P</w:delText>
              </w:r>
            </w:del>
            <w:del w:id="10167" w:author="AbbVie7" w:date="2025-05-12T15:20:00Z">
              <w:r w:rsidRPr="00900223">
                <w:rPr>
                  <w:b/>
                  <w:sz w:val="22"/>
                  <w:szCs w:val="22"/>
                </w:rPr>
                <w:delText>atient</w:delText>
              </w:r>
            </w:del>
            <w:del w:id="10168" w:author="AbbVie7" w:date="2025-05-12T15:20:00Z">
              <w:r>
                <w:rPr>
                  <w:b/>
                  <w:sz w:val="22"/>
                  <w:szCs w:val="22"/>
                </w:rPr>
                <w:delText>vægt</w:delText>
              </w:r>
            </w:del>
          </w:p>
        </w:tc>
        <w:tc>
          <w:tcPr>
            <w:tcW w:w="3394" w:type="dxa"/>
            <w:tcBorders>
              <w:top w:val="single" w:sz="4" w:space="0" w:color="auto"/>
              <w:bottom w:val="single" w:sz="4" w:space="0" w:color="auto"/>
            </w:tcBorders>
          </w:tcPr>
          <w:p w:rsidR="00FD3360" w:rsidRPr="00BF005B" w:rsidP="00C5768B" w14:paraId="222F29B6" w14:textId="77777777">
            <w:pPr>
              <w:pStyle w:val="TableLeft"/>
              <w:jc w:val="center"/>
              <w:rPr>
                <w:del w:id="10169" w:author="AbbVie7" w:date="2025-05-12T15:20:00Z"/>
                <w:b/>
                <w:sz w:val="22"/>
                <w:szCs w:val="22"/>
              </w:rPr>
            </w:pPr>
            <w:del w:id="10170" w:author="AbbVie7" w:date="2025-05-12T15:20:00Z">
              <w:r w:rsidRPr="00BF005B">
                <w:rPr>
                  <w:b/>
                  <w:sz w:val="22"/>
                  <w:szCs w:val="22"/>
                </w:rPr>
                <w:delText>Dosi</w:delText>
              </w:r>
            </w:del>
            <w:del w:id="10171" w:author="AbbVie7" w:date="2025-05-12T15:20:00Z">
              <w:r>
                <w:rPr>
                  <w:b/>
                  <w:sz w:val="22"/>
                  <w:szCs w:val="22"/>
                </w:rPr>
                <w:delText>sr</w:delText>
              </w:r>
            </w:del>
            <w:del w:id="10172" w:author="AbbVie7" w:date="2025-05-12T15:20:00Z">
              <w:r w:rsidRPr="00BF005B">
                <w:rPr>
                  <w:b/>
                  <w:sz w:val="22"/>
                  <w:szCs w:val="22"/>
                </w:rPr>
                <w:delText>egime</w:delText>
              </w:r>
            </w:del>
          </w:p>
        </w:tc>
      </w:tr>
      <w:tr w14:paraId="44E3B911" w14:textId="77777777" w:rsidTr="00C5768B">
        <w:tblPrEx>
          <w:tblW w:w="6795" w:type="dxa"/>
          <w:tblLayout w:type="fixed"/>
          <w:tblLook w:val="0000"/>
        </w:tblPrEx>
        <w:trPr>
          <w:tblHeader/>
          <w:del w:id="10173" w:author="AbbVie7" w:date="2025-05-12T15:20:00Z"/>
        </w:trPr>
        <w:tc>
          <w:tcPr>
            <w:tcW w:w="3401" w:type="dxa"/>
            <w:tcBorders>
              <w:top w:val="single" w:sz="4" w:space="0" w:color="auto"/>
              <w:bottom w:val="single" w:sz="4" w:space="0" w:color="auto"/>
            </w:tcBorders>
          </w:tcPr>
          <w:p w:rsidR="00FD3360" w:rsidRPr="00BF005B" w:rsidP="00C5768B" w14:paraId="28F0A79D" w14:textId="77777777">
            <w:pPr>
              <w:pStyle w:val="TableLeft"/>
              <w:jc w:val="center"/>
              <w:rPr>
                <w:del w:id="10174" w:author="AbbVie7" w:date="2025-05-12T15:20:00Z"/>
                <w:b/>
                <w:sz w:val="22"/>
                <w:szCs w:val="22"/>
              </w:rPr>
            </w:pPr>
            <w:del w:id="10175" w:author="AbbVie7" w:date="2025-05-12T15:20:00Z">
              <w:r w:rsidRPr="00BF005B">
                <w:rPr>
                  <w:sz w:val="22"/>
                  <w:szCs w:val="22"/>
                </w:rPr>
                <w:delText>&lt; 30 kg</w:delText>
              </w:r>
            </w:del>
          </w:p>
        </w:tc>
        <w:tc>
          <w:tcPr>
            <w:tcW w:w="3394" w:type="dxa"/>
            <w:tcBorders>
              <w:top w:val="single" w:sz="4" w:space="0" w:color="auto"/>
              <w:bottom w:val="single" w:sz="4" w:space="0" w:color="auto"/>
            </w:tcBorders>
          </w:tcPr>
          <w:p w:rsidR="00FD3360" w:rsidRPr="008963B6" w:rsidP="00C5768B" w14:paraId="335AFE8A" w14:textId="77777777">
            <w:pPr>
              <w:pStyle w:val="TableLeft"/>
              <w:jc w:val="center"/>
              <w:rPr>
                <w:del w:id="10176" w:author="AbbVie7" w:date="2025-05-12T15:20:00Z"/>
                <w:b/>
                <w:sz w:val="22"/>
                <w:szCs w:val="22"/>
                <w:lang w:val="da-DK"/>
              </w:rPr>
            </w:pPr>
            <w:del w:id="10177" w:author="AbbVie7" w:date="2025-05-12T15:20:00Z">
              <w:r w:rsidRPr="008963B6">
                <w:rPr>
                  <w:sz w:val="22"/>
                  <w:szCs w:val="22"/>
                  <w:lang w:val="da-DK"/>
                </w:rPr>
                <w:delText>20 mg hver anden uge i kombination med methotrexat</w:delText>
              </w:r>
            </w:del>
          </w:p>
        </w:tc>
      </w:tr>
      <w:tr w14:paraId="7F9A610A" w14:textId="77777777" w:rsidTr="00C5768B">
        <w:tblPrEx>
          <w:tblW w:w="6795" w:type="dxa"/>
          <w:tblLayout w:type="fixed"/>
          <w:tblLook w:val="0000"/>
        </w:tblPrEx>
        <w:trPr>
          <w:tblHeader/>
          <w:del w:id="10178" w:author="AbbVie7" w:date="2025-05-12T15:20:00Z"/>
        </w:trPr>
        <w:tc>
          <w:tcPr>
            <w:tcW w:w="3401" w:type="dxa"/>
            <w:tcBorders>
              <w:top w:val="single" w:sz="4" w:space="0" w:color="auto"/>
              <w:bottom w:val="single" w:sz="4" w:space="0" w:color="auto"/>
            </w:tcBorders>
          </w:tcPr>
          <w:p w:rsidR="00FD3360" w:rsidRPr="00BF005B" w:rsidP="00C5768B" w14:paraId="6F3F9F35" w14:textId="77777777">
            <w:pPr>
              <w:pStyle w:val="TableLeft"/>
              <w:jc w:val="center"/>
              <w:rPr>
                <w:del w:id="10179" w:author="AbbVie7" w:date="2025-05-12T15:20:00Z"/>
                <w:b/>
                <w:sz w:val="22"/>
                <w:szCs w:val="22"/>
              </w:rPr>
            </w:pPr>
            <w:del w:id="10180" w:author="AbbVie7" w:date="2025-05-12T15:20:00Z">
              <w:r w:rsidRPr="00BF005B">
                <w:rPr>
                  <w:sz w:val="22"/>
                  <w:szCs w:val="22"/>
                </w:rPr>
                <w:delText>≥ 30 kg</w:delText>
              </w:r>
            </w:del>
          </w:p>
        </w:tc>
        <w:tc>
          <w:tcPr>
            <w:tcW w:w="3394" w:type="dxa"/>
            <w:tcBorders>
              <w:top w:val="single" w:sz="4" w:space="0" w:color="auto"/>
              <w:bottom w:val="single" w:sz="4" w:space="0" w:color="auto"/>
            </w:tcBorders>
          </w:tcPr>
          <w:p w:rsidR="00FD3360" w:rsidRPr="008963B6" w:rsidP="00C5768B" w14:paraId="76CBB2E1" w14:textId="77777777">
            <w:pPr>
              <w:rPr>
                <w:del w:id="10181" w:author="AbbVie7" w:date="2025-05-12T15:20:00Z"/>
                <w:b/>
                <w:szCs w:val="22"/>
                <w:lang w:val="da-DK"/>
              </w:rPr>
            </w:pPr>
            <w:del w:id="10182" w:author="AbbVie7" w:date="2025-05-12T15:20:00Z">
              <w:r w:rsidRPr="003D23F9">
                <w:rPr>
                  <w:lang w:val="da-DK"/>
                </w:rPr>
                <w:delText>40 mg hver anden uge i kombination med methotrexat</w:delText>
              </w:r>
            </w:del>
          </w:p>
        </w:tc>
      </w:tr>
    </w:tbl>
    <w:p w:rsidR="00FD3360" w:rsidRPr="008963B6" w:rsidP="00FD3360" w14:paraId="6089ADD9" w14:textId="77777777">
      <w:pPr>
        <w:rPr>
          <w:del w:id="10183" w:author="AbbVie7" w:date="2025-05-12T15:20:00Z"/>
          <w:lang w:val="da-DK"/>
        </w:rPr>
      </w:pPr>
    </w:p>
    <w:p w:rsidR="004C41D8" w:rsidRPr="003D23F9" w:rsidP="007948DB" w14:paraId="1CDF495B" w14:textId="77777777">
      <w:pPr>
        <w:rPr>
          <w:del w:id="10184" w:author="AbbVie7" w:date="2025-05-12T15:20:00Z"/>
          <w:lang w:val="da-DK"/>
        </w:rPr>
      </w:pPr>
      <w:del w:id="10185" w:author="AbbVie7" w:date="2025-05-12T15:20:00Z">
        <w:r w:rsidRPr="003D23F9">
          <w:rPr>
            <w:lang w:val="da-DK"/>
          </w:rPr>
          <w:delText xml:space="preserve">Når Humira behandlingen påbegyndes kan en induktionsdosis på 40 mg </w:delText>
        </w:r>
      </w:del>
      <w:del w:id="10186" w:author="AbbVie7" w:date="2025-05-12T15:20:00Z">
        <w:r w:rsidR="00FD3360">
          <w:rPr>
            <w:lang w:val="da-DK"/>
          </w:rPr>
          <w:delText xml:space="preserve">til patienter </w:delText>
        </w:r>
      </w:del>
      <w:del w:id="10187" w:author="AbbVie7" w:date="2025-05-12T15:20:00Z">
        <w:r w:rsidRPr="008963B6" w:rsidR="00FD3360">
          <w:rPr>
            <w:szCs w:val="22"/>
            <w:lang w:val="da-DK"/>
          </w:rPr>
          <w:delText>&lt; 30 kg</w:delText>
        </w:r>
      </w:del>
      <w:del w:id="10188" w:author="AbbVie7" w:date="2025-05-12T15:20:00Z">
        <w:r w:rsidR="00FD3360">
          <w:rPr>
            <w:szCs w:val="22"/>
            <w:lang w:val="da-DK"/>
          </w:rPr>
          <w:delText xml:space="preserve"> eller </w:delText>
        </w:r>
      </w:del>
      <w:del w:id="10189" w:author="AbbVie7" w:date="2025-05-12T15:20:00Z">
        <w:r w:rsidRPr="003D23F9" w:rsidR="00FD3360">
          <w:rPr>
            <w:lang w:val="da-DK"/>
          </w:rPr>
          <w:delText>80 m</w:delText>
        </w:r>
      </w:del>
      <w:del w:id="10190" w:author="AbbVie7" w:date="2025-05-12T15:20:00Z">
        <w:r w:rsidR="00FD3360">
          <w:rPr>
            <w:lang w:val="da-DK"/>
          </w:rPr>
          <w:delText>g til pati</w:delText>
        </w:r>
      </w:del>
      <w:del w:id="10191" w:author="AbbVie7" w:date="2025-05-12T15:20:00Z">
        <w:r w:rsidR="00B467CB">
          <w:rPr>
            <w:lang w:val="da-DK"/>
          </w:rPr>
          <w:delText>e</w:delText>
        </w:r>
      </w:del>
      <w:del w:id="10192" w:author="AbbVie7" w:date="2025-05-12T15:20:00Z">
        <w:r w:rsidR="00FD3360">
          <w:rPr>
            <w:lang w:val="da-DK"/>
          </w:rPr>
          <w:delText xml:space="preserve">nter </w:delText>
        </w:r>
      </w:del>
      <w:del w:id="10193" w:author="AbbVie7" w:date="2025-05-12T15:20:00Z">
        <w:r w:rsidRPr="008963B6" w:rsidR="00FD3360">
          <w:rPr>
            <w:szCs w:val="22"/>
            <w:lang w:val="da-DK"/>
          </w:rPr>
          <w:delText>≥ 30 kg</w:delText>
        </w:r>
      </w:del>
      <w:del w:id="10194" w:author="AbbVie7" w:date="2025-05-12T15:20:00Z">
        <w:r w:rsidRPr="003D23F9" w:rsidR="00FD3360">
          <w:rPr>
            <w:lang w:val="da-DK"/>
          </w:rPr>
          <w:delText xml:space="preserve"> </w:delText>
        </w:r>
      </w:del>
      <w:del w:id="10195" w:author="AbbVie7" w:date="2025-05-12T15:20:00Z">
        <w:r w:rsidRPr="003D23F9">
          <w:rPr>
            <w:lang w:val="da-DK"/>
          </w:rPr>
          <w:delText>administreres en uge før start af vedligeholdelsesdosis.</w:delText>
        </w:r>
      </w:del>
      <w:del w:id="10196" w:author="AbbVie7" w:date="2025-05-12T15:20:00Z">
        <w:r w:rsidRPr="004D4CE1" w:rsidR="00CC7C55">
          <w:rPr>
            <w:lang w:val="da-DK"/>
          </w:rPr>
          <w:delText xml:space="preserve"> </w:delText>
        </w:r>
      </w:del>
      <w:del w:id="10197" w:author="AbbVie7" w:date="2025-05-12T15:20:00Z">
        <w:r w:rsidRPr="003D23F9">
          <w:rPr>
            <w:lang w:val="da-DK"/>
          </w:rPr>
          <w:delText>Der foreligger ingen kliniske data om brugen af en Humira-induktionsdosis til børn &lt; 6 år</w:delText>
        </w:r>
      </w:del>
      <w:del w:id="10198" w:author="AbbVie7" w:date="2025-05-12T15:20:00Z">
        <w:r w:rsidRPr="004D4CE1" w:rsidR="0041420B">
          <w:rPr>
            <w:lang w:val="da-DK"/>
          </w:rPr>
          <w:delText>(se pkt. 5.2)</w:delText>
        </w:r>
      </w:del>
      <w:del w:id="10199" w:author="AbbVie7" w:date="2025-05-12T15:20:00Z">
        <w:r w:rsidRPr="003D23F9">
          <w:rPr>
            <w:lang w:val="da-DK"/>
          </w:rPr>
          <w:delText>.</w:delText>
        </w:r>
      </w:del>
    </w:p>
    <w:p w:rsidR="004C41D8" w:rsidRPr="003D23F9" w:rsidP="007948DB" w14:paraId="3D0DF4A3" w14:textId="77777777">
      <w:pPr>
        <w:rPr>
          <w:del w:id="10200" w:author="AbbVie7" w:date="2025-05-12T15:20:00Z"/>
          <w:lang w:val="da-DK"/>
        </w:rPr>
      </w:pPr>
    </w:p>
    <w:p w:rsidR="004C41D8" w:rsidRPr="003D23F9" w:rsidP="007948DB" w14:paraId="5B6EDD1E" w14:textId="77777777">
      <w:pPr>
        <w:rPr>
          <w:del w:id="10201" w:author="AbbVie7" w:date="2025-05-12T15:20:00Z"/>
          <w:lang w:val="da-DK"/>
        </w:rPr>
      </w:pPr>
      <w:del w:id="10202" w:author="AbbVie7" w:date="2025-05-12T15:20:00Z">
        <w:r w:rsidRPr="003D23F9">
          <w:rPr>
            <w:lang w:val="da-DK"/>
          </w:rPr>
          <w:delText xml:space="preserve">Det er ikke relevant at bruge Humira til patienter under 2 år til denne indikation. </w:delText>
        </w:r>
      </w:del>
    </w:p>
    <w:p w:rsidR="004C41D8" w:rsidRPr="003D23F9" w:rsidP="007948DB" w14:paraId="4725A1D0" w14:textId="77777777">
      <w:pPr>
        <w:rPr>
          <w:del w:id="10203" w:author="AbbVie7" w:date="2025-05-12T15:20:00Z"/>
          <w:lang w:val="da-DK"/>
        </w:rPr>
      </w:pPr>
    </w:p>
    <w:p w:rsidR="004C41D8" w:rsidRPr="004D4CE1" w:rsidP="007948DB" w14:paraId="09BD8135" w14:textId="77777777">
      <w:pPr>
        <w:rPr>
          <w:del w:id="10204" w:author="AbbVie7" w:date="2025-05-12T15:20:00Z"/>
          <w:szCs w:val="22"/>
          <w:lang w:val="da-DK"/>
        </w:rPr>
      </w:pPr>
      <w:del w:id="10205" w:author="AbbVie7" w:date="2025-05-12T15:20:00Z">
        <w:r w:rsidRPr="003D23F9">
          <w:rPr>
            <w:lang w:val="da-DK"/>
          </w:rPr>
          <w:delText>Det anbefales, at fordelen og risikoen ved fortsat langvarig behandling vurderes årligt (se pkt. 5.1).</w:delText>
        </w:r>
      </w:del>
    </w:p>
    <w:p w:rsidR="00946C77" w:rsidP="007948DB" w14:paraId="46127D29" w14:textId="77777777">
      <w:pPr>
        <w:rPr>
          <w:del w:id="10206" w:author="AbbVie7" w:date="2025-05-12T15:20:00Z"/>
          <w:szCs w:val="22"/>
          <w:lang w:val="da-DK"/>
        </w:rPr>
      </w:pPr>
    </w:p>
    <w:p w:rsidR="001801BC" w:rsidRPr="008D74C5" w:rsidP="007948DB" w14:paraId="4E585C7E" w14:textId="77777777">
      <w:pPr>
        <w:rPr>
          <w:del w:id="10207" w:author="AbbVie7" w:date="2025-05-12T15:20:00Z"/>
          <w:lang w:val="da-DK"/>
        </w:rPr>
      </w:pPr>
      <w:del w:id="10208" w:author="AbbVie7" w:date="2025-05-12T15:20:00Z">
        <w:r>
          <w:rPr>
            <w:lang w:val="da-DK"/>
          </w:rPr>
          <w:delText xml:space="preserve">Humira </w:delText>
        </w:r>
      </w:del>
      <w:del w:id="10209" w:author="AbbVie7" w:date="2025-05-12T15:20:00Z">
        <w:r w:rsidR="006E5104">
          <w:rPr>
            <w:lang w:val="da-DK"/>
          </w:rPr>
          <w:delText>kan være</w:delText>
        </w:r>
      </w:del>
      <w:del w:id="10210" w:author="AbbVie7" w:date="2025-05-12T15:20:00Z">
        <w:r>
          <w:rPr>
            <w:lang w:val="da-DK"/>
          </w:rPr>
          <w:delText xml:space="preserve"> tilgængelig i andre styrker og/eller lægemiddelformer afhængigt af individuelt behandlingsbehov.</w:delText>
        </w:r>
      </w:del>
    </w:p>
    <w:p w:rsidR="001801BC" w:rsidP="007948DB" w14:paraId="2EE13C5E" w14:textId="77777777">
      <w:pPr>
        <w:rPr>
          <w:del w:id="10211" w:author="AbbVie7" w:date="2025-05-12T15:20:00Z"/>
          <w:szCs w:val="22"/>
          <w:lang w:val="da-DK"/>
        </w:rPr>
      </w:pPr>
    </w:p>
    <w:p w:rsidR="00946C77" w14:paraId="11D5BFE3" w14:textId="77777777">
      <w:pPr>
        <w:pPrChange w:id="10212" w:author="AbbVie7" w:date="2025-05-12T15:20:00Z">
          <w:pPr>
            <w:pStyle w:val="EMEANormal"/>
          </w:pPr>
        </w:pPrChange>
        <w:rPr>
          <w:del w:id="10213" w:author="AbbVie7" w:date="2025-05-12T15:20:00Z"/>
          <w:szCs w:val="22"/>
          <w:u w:val="single"/>
          <w:lang w:val="da-DK"/>
        </w:rPr>
      </w:pPr>
      <w:del w:id="10214" w:author="AbbVie7" w:date="2025-05-12T15:20:00Z">
        <w:r w:rsidRPr="008503D3">
          <w:rPr>
            <w:szCs w:val="22"/>
            <w:u w:val="single"/>
            <w:lang w:val="da-DK"/>
          </w:rPr>
          <w:delText>Administration</w:delText>
        </w:r>
      </w:del>
    </w:p>
    <w:p w:rsidR="00946C77" w:rsidRPr="008503D3" w14:paraId="502F23DB" w14:textId="77777777">
      <w:pPr>
        <w:pPrChange w:id="10215" w:author="AbbVie7" w:date="2025-05-12T15:20:00Z">
          <w:pPr>
            <w:pStyle w:val="EMEANormal"/>
          </w:pPr>
        </w:pPrChange>
        <w:rPr>
          <w:del w:id="10216" w:author="AbbVie7" w:date="2025-05-12T15:20:00Z"/>
          <w:szCs w:val="22"/>
          <w:lang w:val="da-DK"/>
        </w:rPr>
      </w:pPr>
    </w:p>
    <w:p w:rsidR="00946C77" w:rsidP="007948DB" w14:paraId="3B7F71D5" w14:textId="77777777">
      <w:pPr>
        <w:rPr>
          <w:del w:id="10217" w:author="AbbVie7" w:date="2025-05-12T15:20:00Z"/>
          <w:szCs w:val="22"/>
          <w:lang w:val="da-DK"/>
        </w:rPr>
      </w:pPr>
      <w:del w:id="10218" w:author="AbbVie7" w:date="2025-05-12T15:20:00Z">
        <w:r w:rsidRPr="008F497B">
          <w:rPr>
            <w:szCs w:val="22"/>
            <w:lang w:val="da-DK"/>
          </w:rPr>
          <w:delText>Humira administeres ved subkutan injektion. Fuld instruktion vedrørende brug findes i indlægssedlen.</w:delText>
        </w:r>
      </w:del>
    </w:p>
    <w:p w:rsidR="00934180" w:rsidP="007948DB" w14:paraId="233EDA16" w14:textId="77777777">
      <w:pPr>
        <w:rPr>
          <w:del w:id="10219" w:author="AbbVie7" w:date="2025-05-12T15:20:00Z"/>
          <w:szCs w:val="22"/>
          <w:lang w:val="da-DK"/>
        </w:rPr>
      </w:pPr>
    </w:p>
    <w:p w:rsidR="00FD3360" w:rsidP="007948DB" w14:paraId="3D415270" w14:textId="77777777">
      <w:pPr>
        <w:rPr>
          <w:del w:id="10220" w:author="AbbVie7" w:date="2025-05-12T15:20:00Z"/>
          <w:lang w:val="da-DK"/>
        </w:rPr>
      </w:pPr>
      <w:del w:id="10221" w:author="AbbVie7" w:date="2025-05-12T15:20:00Z">
        <w:r>
          <w:rPr>
            <w:lang w:val="da-DK"/>
          </w:rPr>
          <w:delText>Humira er tilgængelig i andre styrker og/eller lægemiddelformer.</w:delText>
        </w:r>
      </w:del>
    </w:p>
    <w:p w:rsidR="00FD3360" w:rsidP="007948DB" w14:paraId="0E04615E" w14:textId="77777777">
      <w:pPr>
        <w:rPr>
          <w:del w:id="10222" w:author="AbbVie7" w:date="2025-05-12T15:20:00Z"/>
          <w:szCs w:val="22"/>
          <w:lang w:val="da-DK"/>
        </w:rPr>
      </w:pPr>
    </w:p>
    <w:p w:rsidR="00767709" w14:paraId="5917FBFC" w14:textId="77777777">
      <w:pPr>
        <w:pPrChange w:id="10223" w:author="AbbVie7" w:date="2025-05-12T15:20:00Z">
          <w:pPr>
            <w:pStyle w:val="EMEAHeading2SPC"/>
            <w:spacing w:before="0" w:beforeLines="0" w:after="0" w:afterLines="0"/>
          </w:pPr>
        </w:pPrChange>
        <w:rPr>
          <w:del w:id="10224" w:author="AbbVie7" w:date="2025-05-12T15:20:00Z"/>
          <w:lang w:val="da-DK"/>
        </w:rPr>
      </w:pPr>
      <w:del w:id="10225" w:author="AbbVie7" w:date="2025-05-12T15:20:00Z">
        <w:r>
          <w:rPr>
            <w:lang w:val="da-DK"/>
          </w:rPr>
          <w:delText>4.3</w:delText>
        </w:r>
      </w:del>
      <w:del w:id="10226" w:author="AbbVie7" w:date="2025-05-12T15:20:00Z">
        <w:r>
          <w:rPr>
            <w:lang w:val="da-DK"/>
          </w:rPr>
          <w:tab/>
          <w:delText xml:space="preserve">Kontraindikationer </w:delText>
        </w:r>
      </w:del>
    </w:p>
    <w:p w:rsidR="00934180" w:rsidRPr="00934180" w14:paraId="082ACC2A" w14:textId="77777777">
      <w:pPr>
        <w:pPrChange w:id="10227" w:author="AbbVie7" w:date="2025-05-12T15:20:00Z">
          <w:pPr>
            <w:pStyle w:val="EMEANormal"/>
          </w:pPr>
        </w:pPrChange>
        <w:rPr>
          <w:del w:id="10228" w:author="AbbVie7" w:date="2025-05-12T15:20:00Z"/>
          <w:lang w:val="da-DK"/>
        </w:rPr>
      </w:pPr>
    </w:p>
    <w:p w:rsidR="00767709" w:rsidP="007948DB" w14:paraId="6CE72406" w14:textId="77777777">
      <w:pPr>
        <w:rPr>
          <w:del w:id="10229" w:author="AbbVie7" w:date="2025-05-12T15:20:00Z"/>
          <w:lang w:val="da-DK"/>
        </w:rPr>
      </w:pPr>
      <w:del w:id="10230" w:author="AbbVie7" w:date="2025-05-12T15:20:00Z">
        <w:r>
          <w:rPr>
            <w:lang w:val="da-DK"/>
          </w:rPr>
          <w:delText>Overfølsomhed over for den aktive substans eller over for ét eller flere af hjælpestofferne</w:delText>
        </w:r>
      </w:del>
      <w:del w:id="10231" w:author="AbbVie7" w:date="2025-05-12T15:20:00Z">
        <w:r w:rsidR="00CA5DD5">
          <w:rPr>
            <w:lang w:val="da-DK"/>
          </w:rPr>
          <w:delText xml:space="preserve"> anført i pkt. 6.1</w:delText>
        </w:r>
      </w:del>
      <w:del w:id="10232" w:author="AbbVie7" w:date="2025-05-12T15:20:00Z">
        <w:r>
          <w:rPr>
            <w:lang w:val="da-DK"/>
          </w:rPr>
          <w:delText>.</w:delText>
        </w:r>
      </w:del>
    </w:p>
    <w:p w:rsidR="00767709" w:rsidP="007948DB" w14:paraId="7A5DDFEE" w14:textId="77777777">
      <w:pPr>
        <w:rPr>
          <w:del w:id="10233" w:author="AbbVie7" w:date="2025-05-12T15:20:00Z"/>
          <w:lang w:val="da-DK"/>
        </w:rPr>
      </w:pPr>
    </w:p>
    <w:p w:rsidR="00767709" w:rsidP="007948DB" w14:paraId="7E64A112" w14:textId="77777777">
      <w:pPr>
        <w:rPr>
          <w:del w:id="10234" w:author="AbbVie7" w:date="2025-05-12T15:20:00Z"/>
          <w:lang w:val="da-DK"/>
        </w:rPr>
      </w:pPr>
      <w:del w:id="10235" w:author="AbbVie7" w:date="2025-05-12T15:20:00Z">
        <w:r>
          <w:rPr>
            <w:lang w:val="da-DK"/>
          </w:rPr>
          <w:delText>Aktiv tuberkulose eller andre alvorlige infektioner, såsom sepsis og opportunistiske infektioner (se p</w:delText>
        </w:r>
      </w:del>
      <w:del w:id="10236" w:author="AbbVie7" w:date="2025-05-12T15:20:00Z">
        <w:r w:rsidR="00D228E1">
          <w:rPr>
            <w:lang w:val="da-DK"/>
          </w:rPr>
          <w:delText>kt.</w:delText>
        </w:r>
      </w:del>
      <w:del w:id="10237" w:author="AbbVie7" w:date="2025-05-12T15:20:00Z">
        <w:r>
          <w:rPr>
            <w:lang w:val="da-DK"/>
          </w:rPr>
          <w:delText xml:space="preserve"> 4.4).</w:delText>
        </w:r>
      </w:del>
    </w:p>
    <w:p w:rsidR="00767709" w:rsidP="007948DB" w14:paraId="75843A3A" w14:textId="77777777">
      <w:pPr>
        <w:rPr>
          <w:del w:id="10238" w:author="AbbVie7" w:date="2025-05-12T15:20:00Z"/>
          <w:lang w:val="da-DK"/>
        </w:rPr>
      </w:pPr>
    </w:p>
    <w:p w:rsidR="00767709" w:rsidP="007948DB" w14:paraId="6CBACBAA" w14:textId="77777777">
      <w:pPr>
        <w:rPr>
          <w:del w:id="10239" w:author="AbbVie7" w:date="2025-05-12T15:20:00Z"/>
          <w:lang w:val="da-DK"/>
        </w:rPr>
      </w:pPr>
      <w:del w:id="10240" w:author="AbbVie7" w:date="2025-05-12T15:20:00Z">
        <w:r>
          <w:rPr>
            <w:lang w:val="da-DK"/>
          </w:rPr>
          <w:delText>Moderat til alvorlig hjerteinsufficiens (NYHA, klasse III/IV) (se p</w:delText>
        </w:r>
      </w:del>
      <w:del w:id="10241" w:author="AbbVie7" w:date="2025-05-12T15:20:00Z">
        <w:r w:rsidR="00D228E1">
          <w:rPr>
            <w:lang w:val="da-DK"/>
          </w:rPr>
          <w:delText>kt.</w:delText>
        </w:r>
      </w:del>
      <w:del w:id="10242" w:author="AbbVie7" w:date="2025-05-12T15:20:00Z">
        <w:r>
          <w:rPr>
            <w:lang w:val="da-DK"/>
          </w:rPr>
          <w:delText xml:space="preserve"> 4.4).</w:delText>
        </w:r>
      </w:del>
    </w:p>
    <w:p w:rsidR="00934180" w:rsidP="007948DB" w14:paraId="552417B1" w14:textId="77777777">
      <w:pPr>
        <w:rPr>
          <w:del w:id="10243" w:author="AbbVie7" w:date="2025-05-12T15:20:00Z"/>
          <w:lang w:val="da-DK"/>
        </w:rPr>
      </w:pPr>
    </w:p>
    <w:p w:rsidR="00767709" w14:paraId="64ADC088" w14:textId="77777777">
      <w:pPr>
        <w:pPrChange w:id="10244" w:author="AbbVie7" w:date="2025-05-12T15:20:00Z">
          <w:pPr>
            <w:pStyle w:val="EMEAHeading2SPC"/>
            <w:keepNext/>
            <w:spacing w:before="0" w:beforeLines="0" w:after="0" w:afterLines="0"/>
          </w:pPr>
        </w:pPrChange>
        <w:rPr>
          <w:del w:id="10245" w:author="AbbVie7" w:date="2025-05-12T15:20:00Z"/>
          <w:lang w:val="da-DK"/>
        </w:rPr>
      </w:pPr>
      <w:del w:id="10246" w:author="AbbVie7" w:date="2025-05-12T15:20:00Z">
        <w:r>
          <w:rPr>
            <w:lang w:val="da-DK"/>
          </w:rPr>
          <w:delText>4.4</w:delText>
        </w:r>
      </w:del>
      <w:del w:id="10247" w:author="AbbVie7" w:date="2025-05-12T15:20:00Z">
        <w:r>
          <w:rPr>
            <w:lang w:val="da-DK"/>
          </w:rPr>
          <w:tab/>
          <w:delText>Særlige advarsler og forsigtighedsregler vedrørende brugen</w:delText>
        </w:r>
      </w:del>
    </w:p>
    <w:p w:rsidR="00192BFE" w14:paraId="78C01C6F" w14:textId="77777777">
      <w:pPr>
        <w:pPrChange w:id="10248" w:author="AbbVie7" w:date="2025-05-12T15:20:00Z">
          <w:pPr>
            <w:pStyle w:val="Heading4"/>
            <w:autoSpaceDE w:val="0"/>
            <w:autoSpaceDN w:val="0"/>
            <w:adjustRightInd w:val="0"/>
            <w:jc w:val="left"/>
          </w:pPr>
        </w:pPrChange>
        <w:rPr>
          <w:del w:id="10249" w:author="AbbVie7" w:date="2025-05-12T15:20:00Z"/>
          <w:lang w:val="da-DK"/>
        </w:rPr>
      </w:pPr>
    </w:p>
    <w:p w:rsidR="00702374" w:rsidRPr="0073465B" w:rsidP="007948DB" w14:paraId="7D0FD844" w14:textId="77777777">
      <w:pPr>
        <w:rPr>
          <w:del w:id="10250" w:author="AbbVie7" w:date="2025-05-12T15:20:00Z"/>
          <w:u w:val="single"/>
          <w:lang w:val="da-DK"/>
        </w:rPr>
      </w:pPr>
      <w:del w:id="10251" w:author="AbbVie7" w:date="2025-05-12T15:20:00Z">
        <w:r w:rsidRPr="0073465B">
          <w:rPr>
            <w:u w:val="single"/>
            <w:lang w:val="da-DK"/>
          </w:rPr>
          <w:delText>Sporbarhed</w:delText>
        </w:r>
      </w:del>
    </w:p>
    <w:p w:rsidR="00B54A55" w:rsidRPr="00365B48" w:rsidP="007948DB" w14:paraId="63E891FA" w14:textId="77777777">
      <w:pPr>
        <w:rPr>
          <w:del w:id="10252" w:author="AbbVie7" w:date="2025-05-12T15:20:00Z"/>
          <w:lang w:val="da-DK"/>
        </w:rPr>
      </w:pPr>
    </w:p>
    <w:p w:rsidR="00AA493D" w:rsidRPr="009210D7" w14:paraId="6C350599" w14:textId="77777777">
      <w:pPr>
        <w:pPrChange w:id="10253" w:author="AbbVie7" w:date="2025-05-12T15:20:00Z">
          <w:pPr>
            <w:pStyle w:val="Heading4"/>
            <w:autoSpaceDE w:val="0"/>
            <w:autoSpaceDN w:val="0"/>
            <w:adjustRightInd w:val="0"/>
            <w:jc w:val="left"/>
          </w:pPr>
        </w:pPrChange>
        <w:rPr>
          <w:del w:id="10254" w:author="AbbVie7" w:date="2025-05-12T15:20:00Z"/>
          <w:lang w:val="da-DK"/>
        </w:rPr>
      </w:pPr>
      <w:del w:id="10255" w:author="AbbVie7" w:date="2025-05-12T15:20:00Z">
        <w:r w:rsidRPr="00BD3305">
          <w:rPr>
            <w:lang w:val="da-DK"/>
          </w:rPr>
          <w:delText xml:space="preserve">For at forbedre sporbarheden af biologiske </w:delText>
        </w:r>
      </w:del>
      <w:del w:id="10256" w:author="AbbVie7" w:date="2025-05-12T15:20:00Z">
        <w:r w:rsidRPr="00F4013B">
          <w:rPr>
            <w:lang w:val="da-DK"/>
          </w:rPr>
          <w:delText xml:space="preserve">præparater skal </w:delText>
        </w:r>
      </w:del>
      <w:del w:id="10257" w:author="AbbVie7" w:date="2025-05-12T15:20:00Z">
        <w:r w:rsidRPr="00F4013B" w:rsidR="00702374">
          <w:rPr>
            <w:lang w:val="da-DK"/>
          </w:rPr>
          <w:delText xml:space="preserve"> </w:delText>
        </w:r>
      </w:del>
      <w:del w:id="10258" w:author="AbbVie7" w:date="2025-05-12T15:20:00Z">
        <w:r w:rsidR="00B54A55">
          <w:rPr>
            <w:lang w:val="da-DK"/>
          </w:rPr>
          <w:delText xml:space="preserve">navn </w:delText>
        </w:r>
      </w:del>
      <w:del w:id="10259" w:author="AbbVie7" w:date="2025-05-12T15:20:00Z">
        <w:r w:rsidRPr="00F4013B">
          <w:rPr>
            <w:lang w:val="da-DK"/>
          </w:rPr>
          <w:delText>og batchnummeret for det administrerede præparat registreres tydeligt.</w:delText>
        </w:r>
      </w:del>
    </w:p>
    <w:p w:rsidR="00AA493D" w14:paraId="4924C05C" w14:textId="77777777">
      <w:pPr>
        <w:pPrChange w:id="10260" w:author="AbbVie7" w:date="2025-05-12T15:20:00Z">
          <w:pPr>
            <w:pStyle w:val="Heading4"/>
            <w:keepNext w:val="0"/>
            <w:autoSpaceDE w:val="0"/>
            <w:autoSpaceDN w:val="0"/>
            <w:adjustRightInd w:val="0"/>
            <w:jc w:val="left"/>
          </w:pPr>
        </w:pPrChange>
        <w:rPr>
          <w:del w:id="10261" w:author="AbbVie7" w:date="2025-05-12T15:20:00Z"/>
          <w:bCs/>
          <w:u w:val="single"/>
          <w:lang w:val="da-DK"/>
        </w:rPr>
      </w:pPr>
    </w:p>
    <w:p w:rsidR="00767709" w14:paraId="21F453FA" w14:textId="77777777">
      <w:pPr>
        <w:pPrChange w:id="10262" w:author="AbbVie7" w:date="2025-05-12T15:20:00Z">
          <w:pPr>
            <w:pStyle w:val="Heading4"/>
            <w:autoSpaceDE w:val="0"/>
            <w:autoSpaceDN w:val="0"/>
            <w:adjustRightInd w:val="0"/>
            <w:jc w:val="left"/>
          </w:pPr>
        </w:pPrChange>
        <w:rPr>
          <w:del w:id="10263" w:author="AbbVie7" w:date="2025-05-12T15:20:00Z"/>
          <w:bCs/>
          <w:u w:val="single"/>
          <w:lang w:val="da-DK"/>
        </w:rPr>
      </w:pPr>
      <w:del w:id="10264" w:author="AbbVie7" w:date="2025-05-12T15:20:00Z">
        <w:r>
          <w:rPr>
            <w:bCs/>
            <w:u w:val="single"/>
            <w:lang w:val="da-DK"/>
          </w:rPr>
          <w:delText>Infektioner</w:delText>
        </w:r>
      </w:del>
    </w:p>
    <w:p w:rsidR="00767709" w14:paraId="35466D65" w14:textId="77777777">
      <w:pPr>
        <w:keepNext w:val="0"/>
        <w:pPrChange w:id="10265" w:author="AbbVie7" w:date="2025-05-12T15:20:00Z">
          <w:pPr>
            <w:keepNext/>
          </w:pPr>
        </w:pPrChange>
        <w:rPr>
          <w:del w:id="10266" w:author="AbbVie7" w:date="2025-05-12T15:20:00Z"/>
          <w:lang w:val="da-DK"/>
        </w:rPr>
      </w:pPr>
    </w:p>
    <w:p w:rsidR="00767709" w:rsidP="007948DB" w14:paraId="69DF91C8" w14:textId="77777777">
      <w:pPr>
        <w:rPr>
          <w:del w:id="10267" w:author="AbbVie7" w:date="2025-05-12T15:20:00Z"/>
          <w:lang w:val="da-DK"/>
        </w:rPr>
      </w:pPr>
      <w:del w:id="10268" w:author="AbbVie7" w:date="2025-05-12T15:20:00Z">
        <w:r w:rsidRPr="00243694">
          <w:rPr>
            <w:color w:val="000000"/>
            <w:lang w:val="da-DK"/>
          </w:rPr>
          <w:delText>Patienter, som tager TNF-</w:delText>
        </w:r>
      </w:del>
      <w:del w:id="10269" w:author="AbbVie7" w:date="2025-05-12T15:20:00Z">
        <w:r w:rsidR="00DF4B7E">
          <w:rPr>
            <w:color w:val="000000"/>
            <w:lang w:val="da-DK"/>
          </w:rPr>
          <w:delText>antagonister</w:delText>
        </w:r>
      </w:del>
      <w:del w:id="10270" w:author="AbbVie7" w:date="2025-05-12T15:20:00Z">
        <w:r w:rsidRPr="00243694">
          <w:rPr>
            <w:color w:val="000000"/>
            <w:lang w:val="da-DK"/>
          </w:rPr>
          <w:delText>, er mere modtagelige for alvorlige infektioner.</w:delText>
        </w:r>
      </w:del>
      <w:del w:id="10271" w:author="AbbVie7" w:date="2025-05-12T15:20:00Z">
        <w:r w:rsidR="00801D74">
          <w:rPr>
            <w:color w:val="000000"/>
            <w:lang w:val="da-DK"/>
          </w:rPr>
          <w:delText xml:space="preserve"> Nedsat lungefunktion kan øge risikoen for udvikling af infektioner. </w:delText>
        </w:r>
      </w:del>
      <w:del w:id="10272" w:author="AbbVie7" w:date="2025-05-12T15:20:00Z">
        <w:r>
          <w:rPr>
            <w:lang w:val="da-DK"/>
          </w:rPr>
          <w:delText xml:space="preserve">Patienter skal </w:delText>
        </w:r>
      </w:del>
      <w:del w:id="10273" w:author="AbbVie7" w:date="2025-05-12T15:20:00Z">
        <w:r w:rsidR="008A06BA">
          <w:rPr>
            <w:lang w:val="da-DK"/>
          </w:rPr>
          <w:delText xml:space="preserve">derfor </w:delText>
        </w:r>
      </w:del>
      <w:del w:id="10274" w:author="AbbVie7" w:date="2025-05-12T15:20:00Z">
        <w:r>
          <w:rPr>
            <w:lang w:val="da-DK"/>
          </w:rPr>
          <w:delText xml:space="preserve">monitoreres nøje for infektioner, herunder tuberkulose, før, under og efter behandling med Humira. Da udskillelsen af adalimumab kan vare op til </w:delText>
        </w:r>
      </w:del>
      <w:del w:id="10275" w:author="AbbVie7" w:date="2025-05-12T15:20:00Z">
        <w:r w:rsidR="004C385C">
          <w:rPr>
            <w:lang w:val="da-DK"/>
          </w:rPr>
          <w:delText>fire</w:delText>
        </w:r>
      </w:del>
      <w:del w:id="10276" w:author="AbbVie7" w:date="2025-05-12T15:20:00Z">
        <w:r>
          <w:rPr>
            <w:lang w:val="da-DK"/>
          </w:rPr>
          <w:delText xml:space="preserve"> måneder, bør monitoreringen fortsættes i hele denne periode.</w:delText>
        </w:r>
      </w:del>
    </w:p>
    <w:p w:rsidR="00767709" w:rsidP="007948DB" w14:paraId="40E89A8B" w14:textId="77777777">
      <w:pPr>
        <w:rPr>
          <w:del w:id="10277" w:author="AbbVie7" w:date="2025-05-12T15:20:00Z"/>
          <w:lang w:val="da-DK"/>
        </w:rPr>
      </w:pPr>
    </w:p>
    <w:p w:rsidR="00767709" w:rsidP="007948DB" w14:paraId="367DAE1F" w14:textId="77777777">
      <w:pPr>
        <w:rPr>
          <w:del w:id="10278" w:author="AbbVie7" w:date="2025-05-12T15:20:00Z"/>
          <w:lang w:val="da-DK"/>
        </w:rPr>
      </w:pPr>
      <w:del w:id="10279" w:author="AbbVie7" w:date="2025-05-12T15:20:00Z">
        <w:r>
          <w:rPr>
            <w:lang w:val="da-DK"/>
          </w:rPr>
          <w:delText>Behandling med Humira bør ikke initieres hos patienter med aktive infektioner, herunder kroniske eller lokaliserede infektioner, før infektionerne er under kontrol.</w:delText>
        </w:r>
      </w:del>
      <w:del w:id="10280" w:author="AbbVie7" w:date="2025-05-12T15:20:00Z">
        <w:r w:rsidRPr="008A06BA" w:rsidR="008A06BA">
          <w:rPr>
            <w:lang w:val="da-DK"/>
          </w:rPr>
          <w:delText xml:space="preserve"> </w:delText>
        </w:r>
      </w:del>
      <w:del w:id="10281" w:author="AbbVie7" w:date="2025-05-12T15:20:00Z">
        <w:r w:rsidR="008A06BA">
          <w:rPr>
            <w:lang w:val="da-DK"/>
          </w:rPr>
          <w:delText>H</w:delText>
        </w:r>
      </w:del>
      <w:del w:id="10282" w:author="AbbVie7" w:date="2025-05-12T15:20:00Z">
        <w:r w:rsidRPr="00FC5DD9" w:rsidR="008A06BA">
          <w:rPr>
            <w:lang w:val="da-DK"/>
          </w:rPr>
          <w:delText>os patienter, som har været eksponeret for tuberkulose</w:delText>
        </w:r>
      </w:del>
      <w:del w:id="10283" w:author="AbbVie7" w:date="2025-05-12T15:20:00Z">
        <w:r w:rsidR="008A06BA">
          <w:rPr>
            <w:lang w:val="da-DK"/>
          </w:rPr>
          <w:delText>,</w:delText>
        </w:r>
      </w:del>
      <w:del w:id="10284" w:author="AbbVie7" w:date="2025-05-12T15:20:00Z">
        <w:r w:rsidRPr="00FC5DD9" w:rsidR="008A06BA">
          <w:rPr>
            <w:lang w:val="da-DK"/>
          </w:rPr>
          <w:delText xml:space="preserve"> og patienter, som har rejst </w:delText>
        </w:r>
      </w:del>
      <w:del w:id="10285" w:author="AbbVie7" w:date="2025-05-12T15:20:00Z">
        <w:r w:rsidR="008A06BA">
          <w:rPr>
            <w:lang w:val="da-DK"/>
          </w:rPr>
          <w:delText>i</w:delText>
        </w:r>
      </w:del>
      <w:del w:id="10286" w:author="AbbVie7" w:date="2025-05-12T15:20:00Z">
        <w:r w:rsidRPr="00FC5DD9" w:rsidR="008A06BA">
          <w:rPr>
            <w:lang w:val="da-DK"/>
          </w:rPr>
          <w:delText xml:space="preserve"> områder med høj risiko for tuberkulose eller endemisk mykose, såsom histoplasmose, </w:delText>
        </w:r>
      </w:del>
      <w:del w:id="10287" w:author="AbbVie7" w:date="2025-05-12T15:20:00Z">
        <w:r w:rsidR="00986AAE">
          <w:rPr>
            <w:lang w:val="da-DK"/>
          </w:rPr>
          <w:delText>k</w:delText>
        </w:r>
      </w:del>
      <w:del w:id="10288" w:author="AbbVie7" w:date="2025-05-12T15:20:00Z">
        <w:r w:rsidRPr="00FC5DD9" w:rsidR="008A06BA">
          <w:rPr>
            <w:lang w:val="da-DK"/>
          </w:rPr>
          <w:delText>o</w:delText>
        </w:r>
      </w:del>
      <w:del w:id="10289" w:author="AbbVie7" w:date="2025-05-12T15:20:00Z">
        <w:r w:rsidR="00986AAE">
          <w:rPr>
            <w:lang w:val="da-DK"/>
          </w:rPr>
          <w:delText>k</w:delText>
        </w:r>
      </w:del>
      <w:del w:id="10290" w:author="AbbVie7" w:date="2025-05-12T15:20:00Z">
        <w:r w:rsidRPr="00FC5DD9" w:rsidR="008A06BA">
          <w:rPr>
            <w:lang w:val="da-DK"/>
          </w:rPr>
          <w:delText>cidioidomykose eller blastomykose</w:delText>
        </w:r>
      </w:del>
      <w:del w:id="10291" w:author="AbbVie7" w:date="2025-05-12T15:20:00Z">
        <w:r w:rsidR="008A06BA">
          <w:rPr>
            <w:lang w:val="da-DK"/>
          </w:rPr>
          <w:delText>, skal r</w:delText>
        </w:r>
      </w:del>
      <w:del w:id="10292" w:author="AbbVie7" w:date="2025-05-12T15:20:00Z">
        <w:r w:rsidRPr="00FC5DD9" w:rsidR="008A06BA">
          <w:rPr>
            <w:lang w:val="da-DK"/>
          </w:rPr>
          <w:delText>is</w:delText>
        </w:r>
      </w:del>
      <w:del w:id="10293" w:author="AbbVie7" w:date="2025-05-12T15:20:00Z">
        <w:r w:rsidR="008A06BA">
          <w:rPr>
            <w:lang w:val="da-DK"/>
          </w:rPr>
          <w:delText>iko og fordele ved</w:delText>
        </w:r>
      </w:del>
      <w:del w:id="10294" w:author="AbbVie7" w:date="2025-05-12T15:20:00Z">
        <w:r w:rsidRPr="00FC5DD9" w:rsidR="008A06BA">
          <w:rPr>
            <w:lang w:val="da-DK"/>
          </w:rPr>
          <w:delText xml:space="preserve"> behandling med Humira</w:delText>
        </w:r>
      </w:del>
      <w:del w:id="10295" w:author="AbbVie7" w:date="2025-05-12T15:20:00Z">
        <w:r w:rsidR="008A06BA">
          <w:rPr>
            <w:lang w:val="da-DK"/>
          </w:rPr>
          <w:delText xml:space="preserve"> overvejes, inden behandlingen iværksættes</w:delText>
        </w:r>
      </w:del>
      <w:del w:id="10296" w:author="AbbVie7" w:date="2025-05-12T15:20:00Z">
        <w:r w:rsidRPr="00FC5DD9" w:rsidR="008A06BA">
          <w:rPr>
            <w:lang w:val="da-DK"/>
          </w:rPr>
          <w:delText xml:space="preserve"> (se </w:delText>
        </w:r>
      </w:del>
      <w:del w:id="10297" w:author="AbbVie7" w:date="2025-05-12T15:20:00Z">
        <w:r w:rsidR="00DA3ED7">
          <w:rPr>
            <w:i/>
            <w:iCs/>
            <w:lang w:val="da-DK"/>
          </w:rPr>
          <w:delText>Andre o</w:delText>
        </w:r>
      </w:del>
      <w:del w:id="10298" w:author="AbbVie7" w:date="2025-05-12T15:20:00Z">
        <w:r w:rsidRPr="00FC5DD9" w:rsidR="008A06BA">
          <w:rPr>
            <w:i/>
            <w:iCs/>
            <w:lang w:val="da-DK"/>
          </w:rPr>
          <w:delText>pportunisti</w:delText>
        </w:r>
      </w:del>
      <w:del w:id="10299" w:author="AbbVie7" w:date="2025-05-12T15:20:00Z">
        <w:r w:rsidR="008A06BA">
          <w:rPr>
            <w:i/>
            <w:iCs/>
            <w:lang w:val="da-DK"/>
          </w:rPr>
          <w:delText>ske</w:delText>
        </w:r>
      </w:del>
      <w:del w:id="10300" w:author="AbbVie7" w:date="2025-05-12T15:20:00Z">
        <w:r w:rsidRPr="00FC5DD9" w:rsidR="008A06BA">
          <w:rPr>
            <w:i/>
            <w:iCs/>
            <w:lang w:val="da-DK"/>
          </w:rPr>
          <w:delText xml:space="preserve"> infe</w:delText>
        </w:r>
      </w:del>
      <w:del w:id="10301" w:author="AbbVie7" w:date="2025-05-12T15:20:00Z">
        <w:r w:rsidR="008A06BA">
          <w:rPr>
            <w:i/>
            <w:iCs/>
            <w:lang w:val="da-DK"/>
          </w:rPr>
          <w:delText>k</w:delText>
        </w:r>
      </w:del>
      <w:del w:id="10302" w:author="AbbVie7" w:date="2025-05-12T15:20:00Z">
        <w:r w:rsidRPr="00FC5DD9" w:rsidR="008A06BA">
          <w:rPr>
            <w:i/>
            <w:iCs/>
            <w:lang w:val="da-DK"/>
          </w:rPr>
          <w:delText>tion</w:delText>
        </w:r>
      </w:del>
      <w:del w:id="10303" w:author="AbbVie7" w:date="2025-05-12T15:20:00Z">
        <w:r w:rsidR="008A06BA">
          <w:rPr>
            <w:i/>
            <w:iCs/>
            <w:lang w:val="da-DK"/>
          </w:rPr>
          <w:delText>er</w:delText>
        </w:r>
      </w:del>
      <w:del w:id="10304" w:author="AbbVie7" w:date="2025-05-12T15:20:00Z">
        <w:r w:rsidRPr="00FC5DD9" w:rsidR="008A06BA">
          <w:rPr>
            <w:lang w:val="da-DK"/>
          </w:rPr>
          <w:delText>)</w:delText>
        </w:r>
      </w:del>
      <w:del w:id="10305" w:author="AbbVie7" w:date="2025-05-12T15:20:00Z">
        <w:r w:rsidR="008A06BA">
          <w:rPr>
            <w:lang w:val="da-DK"/>
          </w:rPr>
          <w:delText>.</w:delText>
        </w:r>
      </w:del>
    </w:p>
    <w:p w:rsidR="00767709" w:rsidP="007948DB" w14:paraId="0E8DBD1F" w14:textId="77777777">
      <w:pPr>
        <w:rPr>
          <w:del w:id="10306" w:author="AbbVie7" w:date="2025-05-12T15:20:00Z"/>
          <w:lang w:val="da-DK"/>
        </w:rPr>
      </w:pPr>
    </w:p>
    <w:p w:rsidR="00767709" w:rsidP="007948DB" w14:paraId="6E9D0A47" w14:textId="77777777">
      <w:pPr>
        <w:rPr>
          <w:del w:id="10307" w:author="AbbVie7" w:date="2025-05-12T15:20:00Z"/>
          <w:lang w:val="da-DK"/>
        </w:rPr>
      </w:pPr>
      <w:del w:id="10308" w:author="AbbVie7" w:date="2025-05-12T15:20:00Z">
        <w:r>
          <w:rPr>
            <w:lang w:val="da-DK"/>
          </w:rPr>
          <w:delText>Patienter, der udvikler en ny infektion under behandling med Humira, bør monitoreres nøje</w:delText>
        </w:r>
      </w:del>
      <w:del w:id="10309" w:author="AbbVie7" w:date="2025-05-12T15:20:00Z">
        <w:r w:rsidRPr="008A06BA" w:rsidR="008A06BA">
          <w:rPr>
            <w:lang w:val="da-DK"/>
          </w:rPr>
          <w:delText xml:space="preserve"> </w:delText>
        </w:r>
      </w:del>
      <w:del w:id="10310" w:author="AbbVie7" w:date="2025-05-12T15:20:00Z">
        <w:r w:rsidR="008A06BA">
          <w:rPr>
            <w:lang w:val="da-DK"/>
          </w:rPr>
          <w:delText>o</w:delText>
        </w:r>
      </w:del>
      <w:del w:id="10311" w:author="AbbVie7" w:date="2025-05-12T15:20:00Z">
        <w:r w:rsidRPr="00FA452C" w:rsidR="008A06BA">
          <w:rPr>
            <w:lang w:val="da-DK"/>
          </w:rPr>
          <w:delText xml:space="preserve">g </w:delText>
        </w:r>
      </w:del>
      <w:del w:id="10312" w:author="AbbVie7" w:date="2025-05-12T15:20:00Z">
        <w:r w:rsidR="008A06BA">
          <w:rPr>
            <w:lang w:val="da-DK"/>
          </w:rPr>
          <w:delText>gennemgå</w:delText>
        </w:r>
      </w:del>
      <w:del w:id="10313" w:author="AbbVie7" w:date="2025-05-12T15:20:00Z">
        <w:r w:rsidRPr="00FA452C" w:rsidR="008A06BA">
          <w:rPr>
            <w:lang w:val="da-DK"/>
          </w:rPr>
          <w:delText xml:space="preserve"> en fuld</w:delText>
        </w:r>
      </w:del>
      <w:del w:id="10314" w:author="AbbVie7" w:date="2025-05-12T15:20:00Z">
        <w:r w:rsidR="008A06BA">
          <w:rPr>
            <w:lang w:val="da-DK"/>
          </w:rPr>
          <w:delText>stænding diagnostisk evaluering</w:delText>
        </w:r>
      </w:del>
      <w:del w:id="10315" w:author="AbbVie7" w:date="2025-05-12T15:20:00Z">
        <w:r>
          <w:rPr>
            <w:lang w:val="da-DK"/>
          </w:rPr>
          <w:delText>. Administration af Humira bør ophøre, hvis en patient udvikler en ny alvorlig infektion</w:delText>
        </w:r>
      </w:del>
      <w:del w:id="10316" w:author="AbbVie7" w:date="2025-05-12T15:20:00Z">
        <w:r w:rsidRPr="008A06BA" w:rsidR="008A06BA">
          <w:rPr>
            <w:lang w:val="da-DK"/>
          </w:rPr>
          <w:delText xml:space="preserve"> </w:delText>
        </w:r>
      </w:del>
      <w:del w:id="10317" w:author="AbbVie7" w:date="2025-05-12T15:20:00Z">
        <w:r w:rsidRPr="00FA452C" w:rsidR="008A06BA">
          <w:rPr>
            <w:lang w:val="da-DK"/>
          </w:rPr>
          <w:delText>eller sepsis, og passende antimi</w:delText>
        </w:r>
      </w:del>
      <w:del w:id="10318" w:author="AbbVie7" w:date="2025-05-12T15:20:00Z">
        <w:r w:rsidR="008A06BA">
          <w:rPr>
            <w:lang w:val="da-DK"/>
          </w:rPr>
          <w:delText>k</w:delText>
        </w:r>
      </w:del>
      <w:del w:id="10319" w:author="AbbVie7" w:date="2025-05-12T15:20:00Z">
        <w:r w:rsidRPr="00FA452C" w:rsidR="008A06BA">
          <w:rPr>
            <w:lang w:val="da-DK"/>
          </w:rPr>
          <w:delText>robi</w:delText>
        </w:r>
      </w:del>
      <w:del w:id="10320" w:author="AbbVie7" w:date="2025-05-12T15:20:00Z">
        <w:r w:rsidR="008A06BA">
          <w:rPr>
            <w:lang w:val="da-DK"/>
          </w:rPr>
          <w:delText>e</w:delText>
        </w:r>
      </w:del>
      <w:del w:id="10321" w:author="AbbVie7" w:date="2025-05-12T15:20:00Z">
        <w:r w:rsidRPr="00FA452C" w:rsidR="008A06BA">
          <w:rPr>
            <w:lang w:val="da-DK"/>
          </w:rPr>
          <w:delText xml:space="preserve">l </w:delText>
        </w:r>
      </w:del>
      <w:del w:id="10322" w:author="AbbVie7" w:date="2025-05-12T15:20:00Z">
        <w:r w:rsidR="008A06BA">
          <w:rPr>
            <w:lang w:val="da-DK"/>
          </w:rPr>
          <w:delText>eller</w:delText>
        </w:r>
      </w:del>
      <w:del w:id="10323" w:author="AbbVie7" w:date="2025-05-12T15:20:00Z">
        <w:r w:rsidRPr="00FA452C" w:rsidR="008A06BA">
          <w:rPr>
            <w:lang w:val="da-DK"/>
          </w:rPr>
          <w:delText xml:space="preserve"> anti</w:delText>
        </w:r>
      </w:del>
      <w:del w:id="10324" w:author="AbbVie7" w:date="2025-05-12T15:20:00Z">
        <w:r w:rsidR="00986AAE">
          <w:rPr>
            <w:lang w:val="da-DK"/>
          </w:rPr>
          <w:delText>mykotisk</w:delText>
        </w:r>
      </w:del>
      <w:del w:id="10325" w:author="AbbVie7" w:date="2025-05-12T15:20:00Z">
        <w:r w:rsidRPr="00FA452C" w:rsidR="008A06BA">
          <w:rPr>
            <w:lang w:val="da-DK"/>
          </w:rPr>
          <w:delText xml:space="preserve"> behandling iværksættes</w:delText>
        </w:r>
      </w:del>
      <w:del w:id="10326" w:author="AbbVie7" w:date="2025-05-12T15:20:00Z">
        <w:r>
          <w:rPr>
            <w:lang w:val="da-DK"/>
          </w:rPr>
          <w:delText>, indtil infektion</w:delText>
        </w:r>
      </w:del>
      <w:del w:id="10327" w:author="AbbVie7" w:date="2025-05-12T15:20:00Z">
        <w:r w:rsidR="007E167B">
          <w:rPr>
            <w:lang w:val="da-DK"/>
          </w:rPr>
          <w:delText>en</w:delText>
        </w:r>
      </w:del>
      <w:del w:id="10328" w:author="AbbVie7" w:date="2025-05-12T15:20:00Z">
        <w:r>
          <w:rPr>
            <w:lang w:val="da-DK"/>
          </w:rPr>
          <w:delText xml:space="preserve"> er under kontrol. Læger bør være forsigtige, når de overvejer brug af Humira til patienter med anamnese af tilbagevendende infektioner eller med øvrige sygdomstilstande, som kan prædisponere patienterne for infektioner, inklusive samtidig anvendelse af immunsuppressive lægemidler.</w:delText>
        </w:r>
      </w:del>
    </w:p>
    <w:p w:rsidR="00767709" w:rsidP="007948DB" w14:paraId="19A03297" w14:textId="77777777">
      <w:pPr>
        <w:rPr>
          <w:del w:id="10329" w:author="AbbVie7" w:date="2025-05-12T15:20:00Z"/>
          <w:lang w:val="da-DK"/>
        </w:rPr>
      </w:pPr>
    </w:p>
    <w:p w:rsidR="008A06BA" w:rsidRPr="00481622" w14:paraId="31C19ACE" w14:textId="77777777">
      <w:pPr>
        <w:keepNext w:val="0"/>
        <w:pPrChange w:id="10330" w:author="AbbVie7" w:date="2025-05-12T15:20:00Z">
          <w:pPr>
            <w:keepNext/>
          </w:pPr>
        </w:pPrChange>
        <w:rPr>
          <w:del w:id="10331" w:author="AbbVie7" w:date="2025-05-12T15:20:00Z"/>
          <w:i/>
          <w:iCs/>
          <w:lang w:val="da-DK"/>
        </w:rPr>
      </w:pPr>
      <w:del w:id="10332" w:author="AbbVie7" w:date="2025-05-12T15:20:00Z">
        <w:r w:rsidRPr="00481622">
          <w:rPr>
            <w:i/>
            <w:iCs/>
            <w:lang w:val="da-DK"/>
          </w:rPr>
          <w:delText>Alvorlige infektioner</w:delText>
        </w:r>
      </w:del>
    </w:p>
    <w:p w:rsidR="008A06BA" w14:paraId="6B5CA368" w14:textId="77777777">
      <w:pPr>
        <w:keepNext w:val="0"/>
        <w:pPrChange w:id="10333" w:author="AbbVie7" w:date="2025-05-12T15:20:00Z">
          <w:pPr>
            <w:keepNext/>
          </w:pPr>
        </w:pPrChange>
        <w:rPr>
          <w:del w:id="10334" w:author="AbbVie7" w:date="2025-05-12T15:20:00Z"/>
          <w:iCs/>
          <w:u w:val="single"/>
          <w:lang w:val="da-DK"/>
        </w:rPr>
      </w:pPr>
    </w:p>
    <w:p w:rsidR="008A06BA" w:rsidRPr="00243694" w14:paraId="5BF5AD10" w14:textId="77777777">
      <w:pPr>
        <w:keepNext w:val="0"/>
        <w:pPrChange w:id="10335" w:author="AbbVie7" w:date="2025-05-12T15:20:00Z">
          <w:pPr>
            <w:keepNext/>
          </w:pPr>
        </w:pPrChange>
        <w:rPr>
          <w:del w:id="10336" w:author="AbbVie7" w:date="2025-05-12T15:20:00Z"/>
          <w:color w:val="000000"/>
          <w:lang w:val="da-DK"/>
        </w:rPr>
      </w:pPr>
      <w:del w:id="10337" w:author="AbbVie7" w:date="2025-05-12T15:20:00Z">
        <w:r w:rsidRPr="00243694">
          <w:rPr>
            <w:color w:val="000000"/>
            <w:lang w:val="da-DK"/>
          </w:rPr>
          <w:delText>Alvorlige infektioner,</w:delText>
        </w:r>
      </w:del>
      <w:del w:id="10338" w:author="AbbVie7" w:date="2025-05-12T15:20:00Z">
        <w:r w:rsidRPr="00243694">
          <w:rPr>
            <w:color w:val="000000"/>
            <w:u w:color="0000FF"/>
            <w:lang w:val="da-DK"/>
          </w:rPr>
          <w:delText xml:space="preserve"> inklusive sepsis,</w:delText>
        </w:r>
      </w:del>
      <w:del w:id="10339" w:author="AbbVie7" w:date="2025-05-12T15:20:00Z">
        <w:r w:rsidRPr="00243694">
          <w:rPr>
            <w:color w:val="000000"/>
            <w:lang w:val="da-DK"/>
          </w:rPr>
          <w:delText xml:space="preserve"> </w:delText>
        </w:r>
      </w:del>
      <w:del w:id="10340" w:author="AbbVie7" w:date="2025-05-12T15:20:00Z">
        <w:r w:rsidR="007A6B40">
          <w:rPr>
            <w:color w:val="000000"/>
            <w:lang w:val="da-DK"/>
          </w:rPr>
          <w:delText>forårsaget af</w:delText>
        </w:r>
      </w:del>
      <w:del w:id="10341" w:author="AbbVie7" w:date="2025-05-12T15:20:00Z">
        <w:r w:rsidRPr="00243694">
          <w:rPr>
            <w:color w:val="000000"/>
            <w:lang w:val="da-DK"/>
          </w:rPr>
          <w:delText xml:space="preserve"> </w:delText>
        </w:r>
      </w:del>
      <w:del w:id="10342" w:author="AbbVie7" w:date="2025-05-12T15:20:00Z">
        <w:r w:rsidRPr="00243694" w:rsidR="00766078">
          <w:rPr>
            <w:color w:val="000000"/>
            <w:lang w:val="da-DK"/>
          </w:rPr>
          <w:delText>bakterie</w:delText>
        </w:r>
      </w:del>
      <w:del w:id="10343" w:author="AbbVie7" w:date="2025-05-12T15:20:00Z">
        <w:r w:rsidR="00766078">
          <w:rPr>
            <w:color w:val="000000"/>
            <w:lang w:val="da-DK"/>
          </w:rPr>
          <w:delText>r</w:delText>
        </w:r>
      </w:del>
      <w:del w:id="10344" w:author="AbbVie7" w:date="2025-05-12T15:20:00Z">
        <w:r w:rsidRPr="00243694">
          <w:rPr>
            <w:color w:val="000000"/>
            <w:lang w:val="da-DK"/>
          </w:rPr>
          <w:delText xml:space="preserve">, </w:delText>
        </w:r>
      </w:del>
      <w:del w:id="10345" w:author="AbbVie7" w:date="2025-05-12T15:20:00Z">
        <w:r w:rsidRPr="00243694" w:rsidR="00766078">
          <w:rPr>
            <w:color w:val="000000"/>
            <w:lang w:val="da-DK"/>
          </w:rPr>
          <w:delText>mykobakterie</w:delText>
        </w:r>
      </w:del>
      <w:del w:id="10346" w:author="AbbVie7" w:date="2025-05-12T15:20:00Z">
        <w:r w:rsidR="00766078">
          <w:rPr>
            <w:color w:val="000000"/>
            <w:lang w:val="da-DK"/>
          </w:rPr>
          <w:delText>r</w:delText>
        </w:r>
      </w:del>
      <w:del w:id="10347" w:author="AbbVie7" w:date="2025-05-12T15:20:00Z">
        <w:r w:rsidRPr="00243694">
          <w:rPr>
            <w:color w:val="000000"/>
            <w:lang w:val="da-DK"/>
          </w:rPr>
          <w:delText>, invasive svampe</w:delText>
        </w:r>
      </w:del>
      <w:del w:id="10348" w:author="AbbVie7" w:date="2025-05-12T15:20:00Z">
        <w:r w:rsidR="00E6276C">
          <w:rPr>
            <w:color w:val="000000"/>
            <w:lang w:val="da-DK"/>
          </w:rPr>
          <w:delText>,</w:delText>
        </w:r>
      </w:del>
      <w:del w:id="10349" w:author="AbbVie7" w:date="2025-05-12T15:20:00Z">
        <w:r w:rsidR="004924DC">
          <w:rPr>
            <w:color w:val="000000"/>
            <w:lang w:val="da-DK"/>
          </w:rPr>
          <w:delText xml:space="preserve"> </w:delText>
        </w:r>
      </w:del>
      <w:del w:id="10350" w:author="AbbVie7" w:date="2025-05-12T15:20:00Z">
        <w:r w:rsidRPr="00314A1F" w:rsidR="004924DC">
          <w:rPr>
            <w:color w:val="000000"/>
            <w:lang w:val="da-DK"/>
          </w:rPr>
          <w:delText>parasitter</w:delText>
        </w:r>
      </w:del>
      <w:del w:id="10351" w:author="AbbVie7" w:date="2025-05-12T15:20:00Z">
        <w:r w:rsidR="00D00096">
          <w:rPr>
            <w:color w:val="000000"/>
            <w:lang w:val="da-DK"/>
          </w:rPr>
          <w:delText>eller</w:delText>
        </w:r>
      </w:del>
      <w:del w:id="10352" w:author="AbbVie7" w:date="2025-05-12T15:20:00Z">
        <w:r w:rsidRPr="00314A1F" w:rsidR="00E6276C">
          <w:rPr>
            <w:color w:val="000000"/>
            <w:lang w:val="da-DK"/>
          </w:rPr>
          <w:delText xml:space="preserve"> vir</w:delText>
        </w:r>
      </w:del>
      <w:del w:id="10353" w:author="AbbVie7" w:date="2025-05-12T15:20:00Z">
        <w:r w:rsidRPr="00314A1F" w:rsidR="007A6B40">
          <w:rPr>
            <w:color w:val="000000"/>
            <w:lang w:val="da-DK"/>
          </w:rPr>
          <w:delText>us</w:delText>
        </w:r>
      </w:del>
      <w:del w:id="10354" w:author="AbbVie7" w:date="2025-05-12T15:20:00Z">
        <w:r w:rsidRPr="00314A1F">
          <w:rPr>
            <w:color w:val="000000"/>
            <w:lang w:val="da-DK"/>
          </w:rPr>
          <w:delText xml:space="preserve"> eller</w:delText>
        </w:r>
      </w:del>
      <w:del w:id="10355" w:author="AbbVie7" w:date="2025-05-12T15:20:00Z">
        <w:r w:rsidRPr="00243694">
          <w:rPr>
            <w:color w:val="000000"/>
            <w:lang w:val="da-DK"/>
          </w:rPr>
          <w:delText xml:space="preserve"> andre opportunistiske infektioner</w:delText>
        </w:r>
      </w:del>
      <w:del w:id="10356" w:author="AbbVie7" w:date="2025-05-12T15:20:00Z">
        <w:r w:rsidRPr="00243694">
          <w:rPr>
            <w:color w:val="000000"/>
            <w:u w:color="0000FF"/>
            <w:lang w:val="da-DK"/>
          </w:rPr>
          <w:delText xml:space="preserve"> såsom listeriose</w:delText>
        </w:r>
      </w:del>
      <w:del w:id="10357" w:author="AbbVie7" w:date="2025-05-12T15:20:00Z">
        <w:r w:rsidR="00DF4B7E">
          <w:rPr>
            <w:color w:val="000000"/>
            <w:u w:color="0000FF"/>
            <w:lang w:val="da-DK"/>
          </w:rPr>
          <w:delText xml:space="preserve">, </w:delText>
        </w:r>
      </w:del>
      <w:del w:id="10358" w:author="AbbVie7" w:date="2025-05-12T15:20:00Z">
        <w:r w:rsidRPr="00DF4B7E" w:rsidR="00DF4B7E">
          <w:rPr>
            <w:lang w:val="da-DK"/>
          </w:rPr>
          <w:delText>legionellose</w:delText>
        </w:r>
      </w:del>
      <w:del w:id="10359" w:author="AbbVie7" w:date="2025-05-12T15:20:00Z">
        <w:r w:rsidRPr="00243694">
          <w:rPr>
            <w:color w:val="000000"/>
            <w:u w:color="0000FF"/>
            <w:lang w:val="da-DK"/>
          </w:rPr>
          <w:delText xml:space="preserve"> og pneumocystis er blevet rapporteret hos patienter, som </w:delText>
        </w:r>
      </w:del>
      <w:del w:id="10360" w:author="AbbVie7" w:date="2025-05-12T15:20:00Z">
        <w:r w:rsidR="007A6B40">
          <w:rPr>
            <w:color w:val="000000"/>
            <w:u w:color="0000FF"/>
            <w:lang w:val="da-DK"/>
          </w:rPr>
          <w:delText>fik</w:delText>
        </w:r>
      </w:del>
      <w:del w:id="10361" w:author="AbbVie7" w:date="2025-05-12T15:20:00Z">
        <w:r w:rsidRPr="00243694" w:rsidR="007A6B40">
          <w:rPr>
            <w:color w:val="000000"/>
            <w:u w:color="0000FF"/>
            <w:lang w:val="da-DK"/>
          </w:rPr>
          <w:delText xml:space="preserve"> </w:delText>
        </w:r>
      </w:del>
      <w:del w:id="10362" w:author="AbbVie7" w:date="2025-05-12T15:20:00Z">
        <w:r w:rsidRPr="00243694">
          <w:rPr>
            <w:color w:val="000000"/>
            <w:lang w:val="da-DK"/>
          </w:rPr>
          <w:delText xml:space="preserve">Humira. </w:delText>
        </w:r>
      </w:del>
    </w:p>
    <w:p w:rsidR="00767709" w:rsidP="007948DB" w14:paraId="7AFD2862" w14:textId="77777777">
      <w:pPr>
        <w:rPr>
          <w:del w:id="10363" w:author="AbbVie7" w:date="2025-05-12T15:20:00Z"/>
          <w:lang w:val="da-DK"/>
        </w:rPr>
      </w:pPr>
    </w:p>
    <w:p w:rsidR="00767709" w:rsidP="007948DB" w14:paraId="5D03352E" w14:textId="77777777">
      <w:pPr>
        <w:rPr>
          <w:del w:id="10364" w:author="AbbVie7" w:date="2025-05-12T15:20:00Z"/>
          <w:lang w:val="da-DK"/>
        </w:rPr>
      </w:pPr>
      <w:del w:id="10365" w:author="AbbVie7" w:date="2025-05-12T15:20:00Z">
        <w:r>
          <w:rPr>
            <w:lang w:val="da-DK"/>
          </w:rPr>
          <w:delText xml:space="preserve">I </w:delText>
        </w:r>
      </w:del>
      <w:del w:id="10366" w:author="AbbVie7" w:date="2025-05-12T15:20:00Z">
        <w:r w:rsidRPr="00F67DA1">
          <w:rPr>
            <w:lang w:val="da-DK"/>
          </w:rPr>
          <w:delText xml:space="preserve">kliniske </w:delText>
        </w:r>
      </w:del>
      <w:del w:id="10367" w:author="AbbVie7" w:date="2025-05-12T15:20:00Z">
        <w:r w:rsidR="00CC2167">
          <w:rPr>
            <w:lang w:val="da-DK"/>
          </w:rPr>
          <w:delText xml:space="preserve">studier </w:delText>
        </w:r>
      </w:del>
      <w:del w:id="10368" w:author="AbbVie7" w:date="2025-05-12T15:20:00Z">
        <w:r>
          <w:rPr>
            <w:lang w:val="da-DK"/>
          </w:rPr>
          <w:delText>er der set a</w:delText>
        </w:r>
      </w:del>
      <w:del w:id="10369" w:author="AbbVie7" w:date="2025-05-12T15:20:00Z">
        <w:r w:rsidRPr="00F67DA1">
          <w:rPr>
            <w:lang w:val="da-DK"/>
          </w:rPr>
          <w:delText>ndre alvorlige infektioner inklu</w:delText>
        </w:r>
      </w:del>
      <w:del w:id="10370" w:author="AbbVie7" w:date="2025-05-12T15:20:00Z">
        <w:r>
          <w:rPr>
            <w:lang w:val="da-DK"/>
          </w:rPr>
          <w:delText>sive</w:delText>
        </w:r>
      </w:del>
      <w:del w:id="10371" w:author="AbbVie7" w:date="2025-05-12T15:20:00Z">
        <w:r w:rsidRPr="00F67DA1">
          <w:rPr>
            <w:lang w:val="da-DK"/>
          </w:rPr>
          <w:delText xml:space="preserve"> </w:delText>
        </w:r>
      </w:del>
      <w:del w:id="10372" w:author="AbbVie7" w:date="2025-05-12T15:20:00Z">
        <w:r>
          <w:rPr>
            <w:lang w:val="da-DK"/>
          </w:rPr>
          <w:delText>pneumoni, pyelonefritis, septisk artrit og sep</w:delText>
        </w:r>
      </w:del>
      <w:del w:id="10373" w:author="AbbVie7" w:date="2025-05-12T15:20:00Z">
        <w:r w:rsidR="004F4A35">
          <w:rPr>
            <w:lang w:val="da-DK"/>
          </w:rPr>
          <w:delText>tikæmi</w:delText>
        </w:r>
      </w:del>
      <w:del w:id="10374" w:author="AbbVie7" w:date="2025-05-12T15:20:00Z">
        <w:r>
          <w:rPr>
            <w:lang w:val="da-DK"/>
          </w:rPr>
          <w:delText xml:space="preserve">. </w:delText>
        </w:r>
      </w:del>
      <w:del w:id="10375" w:author="AbbVie7" w:date="2025-05-12T15:20:00Z">
        <w:r w:rsidRPr="00F67DA1">
          <w:rPr>
            <w:lang w:val="da-DK"/>
          </w:rPr>
          <w:delText xml:space="preserve">Der </w:delText>
        </w:r>
      </w:del>
      <w:del w:id="10376" w:author="AbbVie7" w:date="2025-05-12T15:20:00Z">
        <w:r>
          <w:rPr>
            <w:lang w:val="da-DK"/>
          </w:rPr>
          <w:delText xml:space="preserve">er </w:delText>
        </w:r>
      </w:del>
      <w:del w:id="10377" w:author="AbbVie7" w:date="2025-05-12T15:20:00Z">
        <w:r w:rsidRPr="00F67DA1">
          <w:rPr>
            <w:lang w:val="da-DK"/>
          </w:rPr>
          <w:delText xml:space="preserve">rapporteret om indlæggelse eller </w:delText>
        </w:r>
      </w:del>
      <w:del w:id="10378" w:author="AbbVie7" w:date="2025-05-12T15:20:00Z">
        <w:r w:rsidR="00023DEE">
          <w:rPr>
            <w:lang w:val="da-DK"/>
          </w:rPr>
          <w:delText>le</w:delText>
        </w:r>
      </w:del>
      <w:del w:id="10379" w:author="AbbVie7" w:date="2025-05-12T15:20:00Z">
        <w:r w:rsidRPr="00F67DA1">
          <w:rPr>
            <w:lang w:val="da-DK"/>
          </w:rPr>
          <w:delText>tale udfald associeret med infektion</w:delText>
        </w:r>
      </w:del>
      <w:del w:id="10380" w:author="AbbVie7" w:date="2025-05-12T15:20:00Z">
        <w:r>
          <w:rPr>
            <w:lang w:val="da-DK"/>
          </w:rPr>
          <w:delText>er.</w:delText>
        </w:r>
      </w:del>
    </w:p>
    <w:p w:rsidR="00767709" w:rsidP="007948DB" w14:paraId="5F1C1008" w14:textId="77777777">
      <w:pPr>
        <w:rPr>
          <w:del w:id="10381" w:author="AbbVie7" w:date="2025-05-12T15:20:00Z"/>
          <w:i/>
          <w:iCs/>
          <w:u w:val="single"/>
          <w:lang w:val="da-DK"/>
        </w:rPr>
      </w:pPr>
    </w:p>
    <w:p w:rsidR="00767709" w:rsidRPr="00481622" w14:paraId="529FF971" w14:textId="77777777">
      <w:pPr>
        <w:keepNext w:val="0"/>
        <w:pPrChange w:id="10382" w:author="AbbVie7" w:date="2025-05-12T15:20:00Z">
          <w:pPr>
            <w:keepNext/>
          </w:pPr>
        </w:pPrChange>
        <w:rPr>
          <w:del w:id="10383" w:author="AbbVie7" w:date="2025-05-12T15:20:00Z"/>
          <w:i/>
          <w:iCs/>
          <w:lang w:val="da-DK"/>
        </w:rPr>
      </w:pPr>
      <w:del w:id="10384" w:author="AbbVie7" w:date="2025-05-12T15:20:00Z">
        <w:r w:rsidRPr="00481622">
          <w:rPr>
            <w:i/>
            <w:iCs/>
            <w:lang w:val="da-DK"/>
          </w:rPr>
          <w:delText>Tuberkulose</w:delText>
        </w:r>
      </w:del>
    </w:p>
    <w:p w:rsidR="00767709" w14:paraId="5E314B86" w14:textId="77777777">
      <w:pPr>
        <w:keepNext w:val="0"/>
        <w:pPrChange w:id="10385" w:author="AbbVie7" w:date="2025-05-12T15:20:00Z">
          <w:pPr>
            <w:keepNext/>
          </w:pPr>
        </w:pPrChange>
        <w:rPr>
          <w:del w:id="10386" w:author="AbbVie7" w:date="2025-05-12T15:20:00Z"/>
          <w:lang w:val="da-DK"/>
        </w:rPr>
      </w:pPr>
    </w:p>
    <w:p w:rsidR="00767709" w14:paraId="242B4DF7" w14:textId="77777777">
      <w:pPr>
        <w:autoSpaceDE/>
        <w:autoSpaceDN/>
        <w:adjustRightInd/>
        <w:pPrChange w:id="10387" w:author="AbbVie7" w:date="2025-05-12T15:20:00Z">
          <w:pPr>
            <w:autoSpaceDE w:val="0"/>
            <w:autoSpaceDN w:val="0"/>
            <w:adjustRightInd w:val="0"/>
          </w:pPr>
        </w:pPrChange>
        <w:rPr>
          <w:del w:id="10388" w:author="AbbVie7" w:date="2025-05-12T15:20:00Z"/>
          <w:lang w:val="da-DK"/>
        </w:rPr>
      </w:pPr>
      <w:del w:id="10389" w:author="AbbVie7" w:date="2025-05-12T15:20:00Z">
        <w:r>
          <w:rPr>
            <w:lang w:val="da-DK"/>
          </w:rPr>
          <w:delText>T</w:delText>
        </w:r>
      </w:del>
      <w:del w:id="10390" w:author="AbbVie7" w:date="2025-05-12T15:20:00Z">
        <w:r w:rsidRPr="00446E89">
          <w:rPr>
            <w:lang w:val="da-DK"/>
          </w:rPr>
          <w:delText xml:space="preserve">uberkulose, </w:delText>
        </w:r>
      </w:del>
      <w:del w:id="10391" w:author="AbbVie7" w:date="2025-05-12T15:20:00Z">
        <w:r>
          <w:rPr>
            <w:lang w:val="da-DK"/>
          </w:rPr>
          <w:delText>herunder</w:delText>
        </w:r>
      </w:del>
      <w:del w:id="10392" w:author="AbbVie7" w:date="2025-05-12T15:20:00Z">
        <w:r w:rsidRPr="00446E89">
          <w:rPr>
            <w:lang w:val="da-DK"/>
          </w:rPr>
          <w:delText xml:space="preserve"> reaktivering og nye tilfælde af tuberkulose er rapporteret</w:delText>
        </w:r>
      </w:del>
      <w:del w:id="10393" w:author="AbbVie7" w:date="2025-05-12T15:20:00Z">
        <w:r>
          <w:rPr>
            <w:lang w:val="da-DK"/>
          </w:rPr>
          <w:delText xml:space="preserve"> hos patienter, der </w:delText>
        </w:r>
      </w:del>
      <w:del w:id="10394" w:author="AbbVie7" w:date="2025-05-12T15:20:00Z">
        <w:r w:rsidR="00F05A07">
          <w:rPr>
            <w:lang w:val="da-DK"/>
          </w:rPr>
          <w:delText>fik</w:delText>
        </w:r>
      </w:del>
      <w:del w:id="10395" w:author="AbbVie7" w:date="2025-05-12T15:20:00Z">
        <w:r>
          <w:rPr>
            <w:lang w:val="da-DK"/>
          </w:rPr>
          <w:delText xml:space="preserve"> Humira. </w:delText>
        </w:r>
      </w:del>
      <w:del w:id="10396" w:author="AbbVie7" w:date="2025-05-12T15:20:00Z">
        <w:r w:rsidRPr="00446E89" w:rsidR="00AB0D86">
          <w:rPr>
            <w:lang w:val="da-DK"/>
          </w:rPr>
          <w:delText>Rapporterne indehold</w:delText>
        </w:r>
      </w:del>
      <w:del w:id="10397" w:author="AbbVie7" w:date="2025-05-12T15:20:00Z">
        <w:r w:rsidR="00AB0D86">
          <w:rPr>
            <w:lang w:val="da-DK"/>
          </w:rPr>
          <w:delText>er</w:delText>
        </w:r>
      </w:del>
      <w:del w:id="10398" w:author="AbbVie7" w:date="2025-05-12T15:20:00Z">
        <w:r w:rsidRPr="00446E89" w:rsidR="00AB0D86">
          <w:rPr>
            <w:lang w:val="da-DK"/>
          </w:rPr>
          <w:delText xml:space="preserve"> tilfælde af </w:delText>
        </w:r>
      </w:del>
      <w:del w:id="10399" w:author="AbbVie7" w:date="2025-05-12T15:20:00Z">
        <w:r w:rsidR="00F05A07">
          <w:rPr>
            <w:lang w:val="da-DK"/>
          </w:rPr>
          <w:delText>lungetuberkulose og</w:delText>
        </w:r>
      </w:del>
      <w:del w:id="10400" w:author="AbbVie7" w:date="2025-05-12T15:20:00Z">
        <w:r w:rsidRPr="00446E89" w:rsidR="00AB0D86">
          <w:rPr>
            <w:lang w:val="da-DK"/>
          </w:rPr>
          <w:delText xml:space="preserve"> </w:delText>
        </w:r>
      </w:del>
      <w:del w:id="10401" w:author="AbbVie7" w:date="2025-05-12T15:20:00Z">
        <w:r>
          <w:rPr>
            <w:lang w:val="da-DK"/>
          </w:rPr>
          <w:delText>ekstra-pulmon</w:delText>
        </w:r>
      </w:del>
      <w:del w:id="10402" w:author="AbbVie7" w:date="2025-05-12T15:20:00Z">
        <w:r w:rsidR="00F05A07">
          <w:rPr>
            <w:lang w:val="da-DK"/>
          </w:rPr>
          <w:delText>al</w:delText>
        </w:r>
      </w:del>
      <w:del w:id="10403" w:author="AbbVie7" w:date="2025-05-12T15:20:00Z">
        <w:r>
          <w:rPr>
            <w:lang w:val="da-DK"/>
          </w:rPr>
          <w:delText xml:space="preserve"> </w:delText>
        </w:r>
      </w:del>
      <w:del w:id="10404" w:author="AbbVie7" w:date="2025-05-12T15:20:00Z">
        <w:r w:rsidR="00AB0D86">
          <w:rPr>
            <w:lang w:val="da-DK"/>
          </w:rPr>
          <w:delText>(f.eks.</w:delText>
        </w:r>
      </w:del>
      <w:del w:id="10405" w:author="AbbVie7" w:date="2025-05-12T15:20:00Z">
        <w:r>
          <w:rPr>
            <w:lang w:val="da-DK"/>
          </w:rPr>
          <w:delText xml:space="preserve"> dissemineret</w:delText>
        </w:r>
      </w:del>
      <w:del w:id="10406" w:author="AbbVie7" w:date="2025-05-12T15:20:00Z">
        <w:r w:rsidR="00AB0D86">
          <w:rPr>
            <w:lang w:val="da-DK"/>
          </w:rPr>
          <w:delText>) tuberkulose</w:delText>
        </w:r>
      </w:del>
      <w:del w:id="10407" w:author="AbbVie7" w:date="2025-05-12T15:20:00Z">
        <w:r>
          <w:rPr>
            <w:lang w:val="da-DK"/>
          </w:rPr>
          <w:delText>.</w:delText>
        </w:r>
      </w:del>
    </w:p>
    <w:p w:rsidR="00767709" w:rsidP="007948DB" w14:paraId="2C5AC0FE" w14:textId="77777777">
      <w:pPr>
        <w:rPr>
          <w:del w:id="10408" w:author="AbbVie7" w:date="2025-05-12T15:20:00Z"/>
          <w:lang w:val="da-DK"/>
        </w:rPr>
      </w:pPr>
    </w:p>
    <w:p w:rsidR="00767709" w:rsidP="00A35AA6" w14:paraId="30AA95F5" w14:textId="77777777">
      <w:pPr>
        <w:rPr>
          <w:del w:id="10409" w:author="AbbVie7" w:date="2025-05-13T09:04:00Z"/>
          <w:lang w:val="da-DK"/>
        </w:rPr>
      </w:pPr>
      <w:del w:id="10410" w:author="AbbVie7" w:date="2025-05-12T15:20:00Z">
        <w:r>
          <w:rPr>
            <w:lang w:val="da-DK"/>
          </w:rPr>
          <w:delText xml:space="preserve">Før behandling med Humira påbegyndes, skal alle patienter undersøges for både aktiv og inaktiv (latent) tuberkulose. Denne undersøgelse bør omfatte patientens detaljerede sygdomshistorie med tuberkuloseanamnese eller eventuel tidligere eksponering for </w:delText>
        </w:r>
      </w:del>
      <w:del w:id="10411" w:author="AbbVie7" w:date="2025-05-12T15:20:00Z">
        <w:r w:rsidR="00AB0D86">
          <w:rPr>
            <w:lang w:val="da-DK"/>
          </w:rPr>
          <w:delText>personer</w:delText>
        </w:r>
      </w:del>
      <w:del w:id="10412" w:author="AbbVie7" w:date="2025-05-12T15:20:00Z">
        <w:r>
          <w:rPr>
            <w:lang w:val="da-DK"/>
          </w:rPr>
          <w:delText xml:space="preserve"> med aktiv tuberkulose samt tidligere og/eller </w:delText>
        </w:r>
      </w:del>
      <w:del w:id="10413" w:author="AbbVie7" w:date="2025-05-12T15:20:00Z">
        <w:r w:rsidR="00F05A07">
          <w:rPr>
            <w:lang w:val="da-DK"/>
          </w:rPr>
          <w:delText>aktuel</w:delText>
        </w:r>
      </w:del>
      <w:del w:id="10414" w:author="AbbVie7" w:date="2025-05-12T15:20:00Z">
        <w:r>
          <w:rPr>
            <w:lang w:val="da-DK"/>
          </w:rPr>
          <w:delText xml:space="preserve"> immunsuppressiv behandling. Passende screeningsundersøgelser </w:delText>
        </w:r>
      </w:del>
      <w:del w:id="10415" w:author="AbbVie7" w:date="2025-05-12T15:20:00Z">
        <w:r w:rsidR="00AB0D86">
          <w:rPr>
            <w:lang w:val="da-DK"/>
          </w:rPr>
          <w:delText>(</w:delText>
        </w:r>
      </w:del>
      <w:del w:id="10416" w:author="AbbVie7" w:date="2025-05-12T15:20:00Z">
        <w:r>
          <w:rPr>
            <w:lang w:val="da-DK"/>
          </w:rPr>
          <w:delText xml:space="preserve">dvs. </w:delText>
        </w:r>
      </w:del>
      <w:del w:id="10417" w:author="AbbVie7" w:date="2025-05-12T15:20:00Z">
        <w:r w:rsidR="00F05A07">
          <w:rPr>
            <w:lang w:val="da-DK"/>
          </w:rPr>
          <w:delText>tuberkulin</w:delText>
        </w:r>
      </w:del>
      <w:del w:id="10418" w:author="AbbVie7" w:date="2025-05-12T15:20:00Z">
        <w:r>
          <w:rPr>
            <w:lang w:val="da-DK"/>
          </w:rPr>
          <w:delText>hudtest og røntgen af thorax</w:delText>
        </w:r>
      </w:del>
      <w:del w:id="10419" w:author="AbbVie7" w:date="2025-05-12T15:20:00Z">
        <w:r w:rsidR="00AB0D86">
          <w:rPr>
            <w:lang w:val="da-DK"/>
          </w:rPr>
          <w:delText>)</w:delText>
        </w:r>
      </w:del>
      <w:del w:id="10420" w:author="AbbVie7" w:date="2025-05-12T15:20:00Z">
        <w:r>
          <w:rPr>
            <w:lang w:val="da-DK"/>
          </w:rPr>
          <w:delText xml:space="preserve"> bør foretages </w:delText>
        </w:r>
      </w:del>
      <w:del w:id="10421" w:author="AbbVie7" w:date="2025-05-12T15:20:00Z">
        <w:r w:rsidR="00F05A07">
          <w:rPr>
            <w:lang w:val="da-DK"/>
          </w:rPr>
          <w:delText>hos</w:delText>
        </w:r>
      </w:del>
      <w:del w:id="10422" w:author="AbbVie7" w:date="2025-05-12T15:20:00Z">
        <w:r>
          <w:rPr>
            <w:lang w:val="da-DK"/>
          </w:rPr>
          <w:delText xml:space="preserve"> alle patienter (i henhold til lokale anbefalinger). Det anbefales, at disse undersøgelser</w:delText>
        </w:r>
      </w:del>
      <w:del w:id="10423" w:author="AbbVie7" w:date="2025-05-12T15:20:00Z">
        <w:r w:rsidR="00AB0D86">
          <w:rPr>
            <w:lang w:val="da-DK"/>
          </w:rPr>
          <w:delText xml:space="preserve"> og resultaterne</w:delText>
        </w:r>
      </w:del>
      <w:del w:id="10424" w:author="AbbVie7" w:date="2025-05-12T15:20:00Z">
        <w:r>
          <w:rPr>
            <w:lang w:val="da-DK"/>
          </w:rPr>
          <w:delText xml:space="preserve"> </w:delText>
        </w:r>
      </w:del>
      <w:del w:id="10425" w:author="AbbVie7" w:date="2025-05-12T15:20:00Z">
        <w:r w:rsidR="00F05A07">
          <w:rPr>
            <w:lang w:val="da-DK"/>
          </w:rPr>
          <w:delText xml:space="preserve">heraf </w:delText>
        </w:r>
      </w:del>
      <w:del w:id="10426" w:author="AbbVie7" w:date="2025-05-12T15:20:00Z">
        <w:r>
          <w:rPr>
            <w:lang w:val="da-DK"/>
          </w:rPr>
          <w:delText>registreres på patientkortet. Den ordinerende læge bør være opmærksom på risikoen for falsk negative resultater af tuberkulinhudtest, særligt hos patienter, der er alvorligt syge eller immunkompromitterede.</w:delText>
        </w:r>
      </w:del>
    </w:p>
    <w:p w:rsidR="00767709" w:rsidP="00A35AA6" w14:paraId="1B47AF00" w14:textId="77777777">
      <w:pPr>
        <w:rPr>
          <w:del w:id="10427" w:author="AbbVie7" w:date="2025-05-13T09:04:00Z"/>
          <w:lang w:val="da-DK"/>
        </w:rPr>
      </w:pPr>
    </w:p>
    <w:p w:rsidR="00767709" w:rsidP="00A35AA6" w14:paraId="2811420F" w14:textId="77777777">
      <w:pPr>
        <w:rPr>
          <w:del w:id="10428" w:author="AbbVie7" w:date="2025-05-12T15:20:00Z"/>
          <w:lang w:val="da-DK"/>
        </w:rPr>
      </w:pPr>
      <w:del w:id="10429" w:author="AbbVie7" w:date="2025-05-12T15:20:00Z">
        <w:r>
          <w:rPr>
            <w:lang w:val="da-DK"/>
          </w:rPr>
          <w:delText>Hvis der diagnosticeres aktiv tuberkulose, må Humira-terapi ikke påbegyndes (se p</w:delText>
        </w:r>
      </w:del>
      <w:del w:id="10430" w:author="AbbVie7" w:date="2025-05-12T15:20:00Z">
        <w:r w:rsidR="00D228E1">
          <w:rPr>
            <w:lang w:val="da-DK"/>
          </w:rPr>
          <w:delText>kt.</w:delText>
        </w:r>
      </w:del>
      <w:del w:id="10431" w:author="AbbVie7" w:date="2025-05-12T15:20:00Z">
        <w:r>
          <w:rPr>
            <w:lang w:val="da-DK"/>
          </w:rPr>
          <w:delText xml:space="preserve"> 4.3).</w:delText>
        </w:r>
      </w:del>
    </w:p>
    <w:p w:rsidR="00767709" w14:paraId="391FEFA0" w14:textId="77777777">
      <w:pPr>
        <w:rPr>
          <w:del w:id="10432" w:author="AbbVie7" w:date="2025-05-12T15:20:00Z"/>
          <w:lang w:val="da-DK"/>
        </w:rPr>
      </w:pPr>
    </w:p>
    <w:p w:rsidR="00AB0D86" w14:paraId="19388D1E" w14:textId="77777777">
      <w:pPr>
        <w:rPr>
          <w:del w:id="10433" w:author="AbbVie7" w:date="2025-05-12T15:20:00Z"/>
          <w:lang w:val="da-DK"/>
        </w:rPr>
      </w:pPr>
      <w:del w:id="10434" w:author="AbbVie7" w:date="2025-05-12T15:20:00Z">
        <w:r>
          <w:rPr>
            <w:lang w:val="da-DK"/>
          </w:rPr>
          <w:delText>I alle situationer beskrevet neden</w:delText>
        </w:r>
      </w:del>
      <w:del w:id="10435" w:author="AbbVie7" w:date="2025-05-12T15:20:00Z">
        <w:r w:rsidR="006E4862">
          <w:rPr>
            <w:lang w:val="da-DK"/>
          </w:rPr>
          <w:delText>f</w:delText>
        </w:r>
      </w:del>
      <w:del w:id="10436" w:author="AbbVie7" w:date="2025-05-12T15:20:00Z">
        <w:r>
          <w:rPr>
            <w:lang w:val="da-DK"/>
          </w:rPr>
          <w:delText>or skal balancen mellem fordele/ulemper ved behandling tages meget nøje i betragtning.</w:delText>
        </w:r>
      </w:del>
    </w:p>
    <w:p w:rsidR="00AB0D86" w14:paraId="298A7005" w14:textId="77777777">
      <w:pPr>
        <w:rPr>
          <w:del w:id="10437" w:author="AbbVie7" w:date="2025-05-12T15:20:00Z"/>
          <w:lang w:val="da-DK"/>
        </w:rPr>
      </w:pPr>
    </w:p>
    <w:p w:rsidR="00767709" w:rsidP="00AB0D86" w14:paraId="3EF84B87" w14:textId="77777777">
      <w:pPr>
        <w:rPr>
          <w:del w:id="10438" w:author="AbbVie7" w:date="2025-05-12T15:20:00Z"/>
          <w:lang w:val="da-DK"/>
        </w:rPr>
      </w:pPr>
      <w:del w:id="10439" w:author="AbbVie7" w:date="2025-05-12T15:20:00Z">
        <w:r>
          <w:rPr>
            <w:lang w:val="da-DK"/>
          </w:rPr>
          <w:delText xml:space="preserve">Hvis der er mistanke om latent tuberkulose, bør en læge med ekspertise i behandling af tuberkulose konsulteres. </w:delText>
        </w:r>
      </w:del>
    </w:p>
    <w:p w:rsidR="003E5B1A" w14:paraId="56766078" w14:textId="77777777">
      <w:pPr>
        <w:autoSpaceDE w:val="0"/>
        <w:autoSpaceDN w:val="0"/>
        <w:adjustRightInd w:val="0"/>
        <w:rPr>
          <w:del w:id="10440" w:author="AbbVie7" w:date="2025-05-12T15:20:00Z"/>
          <w:lang w:val="da-DK"/>
        </w:rPr>
      </w:pPr>
    </w:p>
    <w:p w:rsidR="00767709" w14:paraId="165FC10D" w14:textId="77777777">
      <w:pPr>
        <w:autoSpaceDE w:val="0"/>
        <w:autoSpaceDN w:val="0"/>
        <w:adjustRightInd w:val="0"/>
        <w:rPr>
          <w:del w:id="10441" w:author="AbbVie7" w:date="2025-05-12T15:20:00Z"/>
          <w:lang w:val="da-DK"/>
        </w:rPr>
      </w:pPr>
      <w:del w:id="10442" w:author="AbbVie7" w:date="2025-05-12T15:20:00Z">
        <w:r w:rsidRPr="00CA5DD5">
          <w:rPr>
            <w:lang w:val="da-DK"/>
          </w:rPr>
          <w:delText xml:space="preserve">Hvis der diagnosticeres </w:delText>
        </w:r>
      </w:del>
      <w:del w:id="10443" w:author="AbbVie7" w:date="2025-05-12T15:20:00Z">
        <w:r w:rsidRPr="008F497B">
          <w:rPr>
            <w:szCs w:val="22"/>
            <w:lang w:val="da-DK"/>
          </w:rPr>
          <w:delText xml:space="preserve">‘latent’ </w:delText>
        </w:r>
      </w:del>
      <w:del w:id="10444" w:author="AbbVie7" w:date="2025-05-12T15:20:00Z">
        <w:r w:rsidRPr="00CA5DD5">
          <w:rPr>
            <w:lang w:val="da-DK"/>
          </w:rPr>
          <w:delText>tuberkulose</w:delText>
        </w:r>
      </w:del>
      <w:del w:id="10445" w:author="AbbVie7" w:date="2025-05-12T15:20:00Z">
        <w:r>
          <w:rPr>
            <w:lang w:val="da-DK"/>
          </w:rPr>
          <w:delText xml:space="preserve">, skal </w:delText>
        </w:r>
      </w:del>
      <w:del w:id="10446" w:author="AbbVie7" w:date="2025-05-12T15:20:00Z">
        <w:r w:rsidR="00AB0D86">
          <w:rPr>
            <w:lang w:val="da-DK"/>
          </w:rPr>
          <w:delText xml:space="preserve">profylaktisk </w:delText>
        </w:r>
      </w:del>
      <w:del w:id="10447" w:author="AbbVie7" w:date="2025-05-12T15:20:00Z">
        <w:r>
          <w:rPr>
            <w:lang w:val="da-DK"/>
          </w:rPr>
          <w:delText xml:space="preserve">behandling </w:delText>
        </w:r>
      </w:del>
      <w:del w:id="10448" w:author="AbbVie7" w:date="2025-05-12T15:20:00Z">
        <w:r w:rsidR="00F05A07">
          <w:rPr>
            <w:lang w:val="da-DK"/>
          </w:rPr>
          <w:delText xml:space="preserve">mod tuberkulose påbegyndes i </w:delText>
        </w:r>
      </w:del>
      <w:del w:id="10449" w:author="AbbVie7" w:date="2025-05-12T15:20:00Z">
        <w:r>
          <w:rPr>
            <w:lang w:val="da-DK"/>
          </w:rPr>
          <w:delText>overensstemmelse med lokale anbefalinger, inden behandling med Humira startes.</w:delText>
        </w:r>
      </w:del>
    </w:p>
    <w:p w:rsidR="00250531" w:rsidP="00AB0D86" w14:paraId="727DC0F3" w14:textId="77777777">
      <w:pPr>
        <w:rPr>
          <w:del w:id="10450" w:author="AbbVie7" w:date="2025-05-12T15:20:00Z"/>
          <w:bCs/>
          <w:iCs/>
          <w:lang w:val="da-DK"/>
        </w:rPr>
      </w:pPr>
    </w:p>
    <w:p w:rsidR="00BA4111" w:rsidP="00AB0D86" w14:paraId="5D601114" w14:textId="77777777">
      <w:pPr>
        <w:rPr>
          <w:del w:id="10451" w:author="AbbVie7" w:date="2025-05-12T15:20:00Z"/>
          <w:bCs/>
          <w:iCs/>
          <w:lang w:val="da-DK"/>
        </w:rPr>
      </w:pPr>
      <w:del w:id="10452" w:author="AbbVie7" w:date="2025-05-12T15:20:00Z">
        <w:r w:rsidRPr="003E5B1A">
          <w:rPr>
            <w:bCs/>
            <w:iCs/>
            <w:lang w:val="da-DK"/>
          </w:rPr>
          <w:delText xml:space="preserve">Inden start af behandling med Humira skal profylaktisk behandling mod </w:delText>
        </w:r>
      </w:del>
      <w:del w:id="10453" w:author="AbbVie7" w:date="2025-05-12T15:20:00Z">
        <w:r w:rsidRPr="003E5B1A" w:rsidR="00EB4FBC">
          <w:rPr>
            <w:bCs/>
            <w:iCs/>
            <w:lang w:val="da-DK"/>
          </w:rPr>
          <w:delText xml:space="preserve"> </w:delText>
        </w:r>
      </w:del>
      <w:del w:id="10454" w:author="AbbVie7" w:date="2025-05-12T15:20:00Z">
        <w:r w:rsidRPr="003E5B1A" w:rsidR="00767709">
          <w:rPr>
            <w:bCs/>
            <w:iCs/>
            <w:lang w:val="da-DK"/>
          </w:rPr>
          <w:delText>t</w:delText>
        </w:r>
      </w:del>
      <w:del w:id="10455" w:author="AbbVie7" w:date="2025-05-12T15:20:00Z">
        <w:r w:rsidRPr="00AB0D86" w:rsidR="00767709">
          <w:rPr>
            <w:bCs/>
            <w:iCs/>
            <w:lang w:val="da-DK"/>
          </w:rPr>
          <w:delText xml:space="preserve">uberkulose også </w:delText>
        </w:r>
      </w:del>
      <w:del w:id="10456" w:author="AbbVie7" w:date="2025-05-12T15:20:00Z">
        <w:r w:rsidR="00EB4FBC">
          <w:rPr>
            <w:bCs/>
            <w:iCs/>
            <w:lang w:val="da-DK"/>
          </w:rPr>
          <w:delText>overvejes</w:delText>
        </w:r>
      </w:del>
      <w:del w:id="10457" w:author="AbbVie7" w:date="2025-05-12T15:20:00Z">
        <w:r w:rsidRPr="00AB0D86" w:rsidR="00767709">
          <w:rPr>
            <w:bCs/>
            <w:iCs/>
            <w:lang w:val="da-DK"/>
          </w:rPr>
          <w:delText xml:space="preserve"> hos patienter</w:delText>
        </w:r>
      </w:del>
      <w:del w:id="10458" w:author="AbbVie7" w:date="2025-05-12T15:20:00Z">
        <w:r w:rsidR="00AB0D86">
          <w:rPr>
            <w:bCs/>
            <w:iCs/>
            <w:lang w:val="da-DK"/>
          </w:rPr>
          <w:delText xml:space="preserve"> med </w:delText>
        </w:r>
      </w:del>
      <w:del w:id="10459" w:author="AbbVie7" w:date="2025-05-12T15:20:00Z">
        <w:r w:rsidRPr="00445561" w:rsidR="00AB0D86">
          <w:rPr>
            <w:lang w:val="da-DK"/>
          </w:rPr>
          <w:delText xml:space="preserve">adskillige eller signifikante risikofaktorer for tuberkulose på trods af en negativ test for tuberkulose </w:delText>
        </w:r>
      </w:del>
      <w:del w:id="10460" w:author="AbbVie7" w:date="2025-05-12T15:20:00Z">
        <w:r w:rsidR="00EB4FBC">
          <w:rPr>
            <w:lang w:val="da-DK"/>
          </w:rPr>
          <w:delText>samt</w:delText>
        </w:r>
      </w:del>
      <w:del w:id="10461" w:author="AbbVie7" w:date="2025-05-12T15:20:00Z">
        <w:r w:rsidRPr="00445561" w:rsidR="00AB0D86">
          <w:rPr>
            <w:lang w:val="da-DK"/>
          </w:rPr>
          <w:delText xml:space="preserve"> </w:delText>
        </w:r>
      </w:del>
      <w:del w:id="10462" w:author="AbbVie7" w:date="2025-05-12T15:20:00Z">
        <w:r w:rsidR="00AB0D86">
          <w:rPr>
            <w:lang w:val="da-DK"/>
          </w:rPr>
          <w:delText xml:space="preserve">hos </w:delText>
        </w:r>
      </w:del>
      <w:del w:id="10463" w:author="AbbVie7" w:date="2025-05-12T15:20:00Z">
        <w:r w:rsidRPr="00445561" w:rsidR="00AB0D86">
          <w:rPr>
            <w:lang w:val="da-DK"/>
          </w:rPr>
          <w:delText>patient</w:delText>
        </w:r>
      </w:del>
      <w:del w:id="10464" w:author="AbbVie7" w:date="2025-05-12T15:20:00Z">
        <w:r w:rsidR="00AB0D86">
          <w:rPr>
            <w:lang w:val="da-DK"/>
          </w:rPr>
          <w:delText>er</w:delText>
        </w:r>
      </w:del>
      <w:del w:id="10465" w:author="AbbVie7" w:date="2025-05-12T15:20:00Z">
        <w:r w:rsidR="00767709">
          <w:rPr>
            <w:b/>
            <w:bCs/>
            <w:i/>
            <w:iCs/>
            <w:lang w:val="da-DK"/>
          </w:rPr>
          <w:delText xml:space="preserve">, </w:delText>
        </w:r>
      </w:del>
      <w:del w:id="10466" w:author="AbbVie7" w:date="2025-05-12T15:20:00Z">
        <w:r w:rsidRPr="00AB0D86" w:rsidR="00767709">
          <w:rPr>
            <w:bCs/>
            <w:iCs/>
            <w:lang w:val="da-DK"/>
          </w:rPr>
          <w:delText xml:space="preserve">der tidligere har haft latent eller aktiv tuberkulose, hvor det ikke har kunnet bekræftes, at behandlingen har været tilstrækkelig. </w:delText>
        </w:r>
      </w:del>
    </w:p>
    <w:p w:rsidR="00BA4111" w:rsidP="00AB0D86" w14:paraId="497C0E32" w14:textId="77777777">
      <w:pPr>
        <w:rPr>
          <w:del w:id="10467" w:author="AbbVie7" w:date="2025-05-12T15:20:00Z"/>
          <w:bCs/>
          <w:iCs/>
          <w:lang w:val="da-DK"/>
        </w:rPr>
      </w:pPr>
    </w:p>
    <w:p w:rsidR="00767709" w:rsidRPr="00AB0D86" w:rsidP="00AB0D86" w14:paraId="37397D84" w14:textId="77777777">
      <w:pPr>
        <w:rPr>
          <w:del w:id="10468" w:author="AbbVie7" w:date="2025-05-12T15:20:00Z"/>
          <w:bCs/>
          <w:iCs/>
          <w:lang w:val="da-DK"/>
        </w:rPr>
      </w:pPr>
      <w:del w:id="10469" w:author="AbbVie7" w:date="2025-05-12T15:20:00Z">
        <w:r w:rsidRPr="00445561">
          <w:rPr>
            <w:lang w:val="da-DK"/>
          </w:rPr>
          <w:delText xml:space="preserve">På trods af profylaktisk behandling </w:delText>
        </w:r>
      </w:del>
      <w:del w:id="10470" w:author="AbbVie7" w:date="2025-05-12T15:20:00Z">
        <w:r w:rsidR="00EB4FBC">
          <w:rPr>
            <w:lang w:val="da-DK"/>
          </w:rPr>
          <w:delText xml:space="preserve">mod </w:delText>
        </w:r>
      </w:del>
      <w:del w:id="10471" w:author="AbbVie7" w:date="2025-05-12T15:20:00Z">
        <w:r w:rsidRPr="00445561">
          <w:rPr>
            <w:lang w:val="da-DK"/>
          </w:rPr>
          <w:delText xml:space="preserve">tuberkulose er der forekommet tilfælde af reaktivering af tuberkulose </w:delText>
        </w:r>
      </w:del>
      <w:del w:id="10472" w:author="AbbVie7" w:date="2025-05-12T15:20:00Z">
        <w:r>
          <w:rPr>
            <w:lang w:val="da-DK"/>
          </w:rPr>
          <w:delText xml:space="preserve">hos patienter i behandling med </w:delText>
        </w:r>
      </w:del>
      <w:del w:id="10473" w:author="AbbVie7" w:date="2025-05-12T15:20:00Z">
        <w:r w:rsidRPr="00445561">
          <w:rPr>
            <w:lang w:val="da-DK"/>
          </w:rPr>
          <w:delText>Humira.</w:delText>
        </w:r>
      </w:del>
      <w:del w:id="10474" w:author="AbbVie7" w:date="2025-05-12T15:20:00Z">
        <w:r>
          <w:rPr>
            <w:lang w:val="da-DK"/>
          </w:rPr>
          <w:delText xml:space="preserve"> </w:delText>
        </w:r>
      </w:del>
      <w:del w:id="10475" w:author="AbbVie7" w:date="2025-05-12T15:20:00Z">
        <w:r w:rsidR="0041765E">
          <w:rPr>
            <w:lang w:val="da-DK"/>
          </w:rPr>
          <w:delText xml:space="preserve">Hos </w:delText>
        </w:r>
      </w:del>
      <w:del w:id="10476" w:author="AbbVie7" w:date="2025-05-12T15:20:00Z">
        <w:r w:rsidR="0041765E">
          <w:rPr>
            <w:bCs/>
            <w:iCs/>
            <w:lang w:val="da-DK"/>
          </w:rPr>
          <w:delText>n</w:delText>
        </w:r>
      </w:del>
      <w:del w:id="10477" w:author="AbbVie7" w:date="2025-05-12T15:20:00Z">
        <w:r w:rsidRPr="00AB0D86">
          <w:rPr>
            <w:bCs/>
            <w:iCs/>
            <w:lang w:val="da-DK"/>
          </w:rPr>
          <w:delText xml:space="preserve">ogle patienter, </w:delText>
        </w:r>
      </w:del>
      <w:del w:id="10478" w:author="AbbVie7" w:date="2025-05-12T15:20:00Z">
        <w:r>
          <w:rPr>
            <w:lang w:val="da-DK"/>
          </w:rPr>
          <w:delText>s</w:delText>
        </w:r>
      </w:del>
      <w:del w:id="10479" w:author="AbbVie7" w:date="2025-05-12T15:20:00Z">
        <w:r w:rsidRPr="00445561">
          <w:rPr>
            <w:lang w:val="da-DK"/>
          </w:rPr>
          <w:delText>om er behandlet tilfredsstillende</w:delText>
        </w:r>
      </w:del>
      <w:del w:id="10480" w:author="AbbVie7" w:date="2025-05-12T15:20:00Z">
        <w:r>
          <w:rPr>
            <w:lang w:val="da-DK"/>
          </w:rPr>
          <w:delText xml:space="preserve"> for</w:delText>
        </w:r>
      </w:del>
      <w:del w:id="10481" w:author="AbbVie7" w:date="2025-05-12T15:20:00Z">
        <w:r w:rsidRPr="00AB0D86">
          <w:rPr>
            <w:bCs/>
            <w:iCs/>
            <w:lang w:val="da-DK"/>
          </w:rPr>
          <w:delText xml:space="preserve"> aktiv tuberkulose, </w:delText>
        </w:r>
      </w:del>
      <w:del w:id="10482" w:author="AbbVie7" w:date="2025-05-12T15:20:00Z">
        <w:r w:rsidR="0041765E">
          <w:rPr>
            <w:bCs/>
            <w:iCs/>
            <w:lang w:val="da-DK"/>
          </w:rPr>
          <w:delText>er</w:delText>
        </w:r>
      </w:del>
      <w:del w:id="10483" w:author="AbbVie7" w:date="2025-05-12T15:20:00Z">
        <w:r w:rsidRPr="00AB0D86">
          <w:rPr>
            <w:bCs/>
            <w:iCs/>
            <w:lang w:val="da-DK"/>
          </w:rPr>
          <w:delText xml:space="preserve"> aktiv tuberkulose</w:delText>
        </w:r>
      </w:del>
      <w:del w:id="10484" w:author="AbbVie7" w:date="2025-05-12T15:20:00Z">
        <w:r w:rsidR="0041765E">
          <w:rPr>
            <w:bCs/>
            <w:iCs/>
            <w:lang w:val="da-DK"/>
          </w:rPr>
          <w:delText xml:space="preserve"> reaktiveret</w:delText>
        </w:r>
      </w:del>
      <w:del w:id="10485" w:author="AbbVie7" w:date="2025-05-12T15:20:00Z">
        <w:r w:rsidRPr="00AB0D86">
          <w:rPr>
            <w:bCs/>
            <w:iCs/>
            <w:lang w:val="da-DK"/>
          </w:rPr>
          <w:delText>, mens de har været i behandling med Humira.</w:delText>
        </w:r>
      </w:del>
    </w:p>
    <w:p w:rsidR="00767709" w14:paraId="3390F344" w14:textId="77777777">
      <w:pPr>
        <w:rPr>
          <w:del w:id="10486" w:author="AbbVie7" w:date="2025-05-12T15:20:00Z"/>
          <w:lang w:val="da-DK"/>
        </w:rPr>
      </w:pPr>
    </w:p>
    <w:p w:rsidR="00767709" w14:paraId="5AD14806" w14:textId="77777777">
      <w:pPr>
        <w:rPr>
          <w:del w:id="10487" w:author="AbbVie7" w:date="2025-05-12T15:20:00Z"/>
          <w:lang w:val="da-DK"/>
        </w:rPr>
      </w:pPr>
      <w:del w:id="10488" w:author="AbbVie7" w:date="2025-05-12T15:20:00Z">
        <w:r>
          <w:rPr>
            <w:lang w:val="da-DK"/>
          </w:rPr>
          <w:delText xml:space="preserve">Patienter bør instrueres i at søge læge, hvis der opstår sygdomstegn/symptomer, der tyder på tuberkulose (f.eks. vedvarende hoste, tæring/vægttab, lav </w:delText>
        </w:r>
      </w:del>
      <w:del w:id="10489" w:author="AbbVie7" w:date="2025-05-12T15:20:00Z">
        <w:r w:rsidR="00BA4111">
          <w:rPr>
            <w:lang w:val="da-DK"/>
          </w:rPr>
          <w:delText>feber</w:delText>
        </w:r>
      </w:del>
      <w:del w:id="10490" w:author="AbbVie7" w:date="2025-05-12T15:20:00Z">
        <w:r w:rsidR="00CB5734">
          <w:rPr>
            <w:lang w:val="da-DK"/>
          </w:rPr>
          <w:delText>, apati</w:delText>
        </w:r>
      </w:del>
      <w:del w:id="10491" w:author="AbbVie7" w:date="2025-05-12T15:20:00Z">
        <w:r>
          <w:rPr>
            <w:lang w:val="da-DK"/>
          </w:rPr>
          <w:delText>) under eller efter behandling med Humira.</w:delText>
        </w:r>
      </w:del>
    </w:p>
    <w:p w:rsidR="00767709" w14:paraId="29C50398" w14:textId="77777777">
      <w:pPr>
        <w:rPr>
          <w:del w:id="10492" w:author="AbbVie7" w:date="2025-05-12T15:20:00Z"/>
          <w:i/>
          <w:iCs/>
          <w:u w:val="single"/>
          <w:lang w:val="da-DK"/>
        </w:rPr>
      </w:pPr>
    </w:p>
    <w:p w:rsidR="00767709" w:rsidRPr="00481622" w:rsidP="00611962" w14:paraId="0627A9E6" w14:textId="77777777">
      <w:pPr>
        <w:keepNext/>
        <w:rPr>
          <w:del w:id="10493" w:author="AbbVie7" w:date="2025-05-12T15:20:00Z"/>
          <w:i/>
          <w:iCs/>
          <w:lang w:val="da-DK"/>
        </w:rPr>
      </w:pPr>
      <w:del w:id="10494" w:author="AbbVie7" w:date="2025-05-12T15:20:00Z">
        <w:r w:rsidRPr="00481622">
          <w:rPr>
            <w:i/>
            <w:iCs/>
            <w:lang w:val="da-DK"/>
          </w:rPr>
          <w:delText>Andre opportunistiske infektioner</w:delText>
        </w:r>
      </w:del>
    </w:p>
    <w:p w:rsidR="00767709" w:rsidP="00611962" w14:paraId="3AADA190" w14:textId="77777777">
      <w:pPr>
        <w:keepNext/>
        <w:rPr>
          <w:del w:id="10495" w:author="AbbVie7" w:date="2025-05-12T15:20:00Z"/>
          <w:lang w:val="da-DK"/>
        </w:rPr>
      </w:pPr>
    </w:p>
    <w:p w:rsidR="008A06BA" w:rsidRPr="00D423BD" w:rsidP="00611962" w14:paraId="321BF651" w14:textId="77777777">
      <w:pPr>
        <w:keepNext/>
        <w:autoSpaceDE w:val="0"/>
        <w:autoSpaceDN w:val="0"/>
        <w:adjustRightInd w:val="0"/>
        <w:rPr>
          <w:del w:id="10496" w:author="AbbVie7" w:date="2025-05-12T15:20:00Z"/>
          <w:lang w:val="da-DK"/>
        </w:rPr>
      </w:pPr>
      <w:del w:id="10497" w:author="AbbVie7" w:date="2025-05-12T15:20:00Z">
        <w:r>
          <w:rPr>
            <w:lang w:val="da-DK"/>
          </w:rPr>
          <w:delText>O</w:delText>
        </w:r>
      </w:del>
      <w:del w:id="10498" w:author="AbbVie7" w:date="2025-05-12T15:20:00Z">
        <w:r w:rsidR="00767709">
          <w:rPr>
            <w:lang w:val="da-DK"/>
          </w:rPr>
          <w:delText xml:space="preserve">pportunistiske </w:delText>
        </w:r>
      </w:del>
      <w:del w:id="10499" w:author="AbbVie7" w:date="2025-05-12T15:20:00Z">
        <w:r w:rsidRPr="00314A1F" w:rsidR="00767709">
          <w:rPr>
            <w:lang w:val="da-DK"/>
          </w:rPr>
          <w:delText>infektioner</w:delText>
        </w:r>
      </w:del>
      <w:del w:id="10500" w:author="AbbVie7" w:date="2025-05-12T15:20:00Z">
        <w:r w:rsidRPr="00314A1F">
          <w:rPr>
            <w:lang w:val="da-DK"/>
          </w:rPr>
          <w:delText>, inklusive</w:delText>
        </w:r>
      </w:del>
      <w:del w:id="10501" w:author="AbbVie7" w:date="2025-05-12T15:20:00Z">
        <w:r w:rsidRPr="00D423BD">
          <w:rPr>
            <w:lang w:val="da-DK"/>
          </w:rPr>
          <w:delText xml:space="preserve"> invasive fungicide infektioner</w:delText>
        </w:r>
      </w:del>
      <w:del w:id="10502" w:author="AbbVie7" w:date="2025-05-12T15:20:00Z">
        <w:r>
          <w:rPr>
            <w:lang w:val="da-DK"/>
          </w:rPr>
          <w:delText>,</w:delText>
        </w:r>
      </w:del>
      <w:del w:id="10503" w:author="AbbVie7" w:date="2025-05-12T15:20:00Z">
        <w:r w:rsidRPr="00D423BD">
          <w:rPr>
            <w:lang w:val="da-DK"/>
          </w:rPr>
          <w:delText xml:space="preserve"> er observeret hos patienter, som modtog </w:delText>
        </w:r>
      </w:del>
      <w:del w:id="10504" w:author="AbbVie7" w:date="2025-05-12T15:20:00Z">
        <w:r w:rsidR="00767709">
          <w:rPr>
            <w:lang w:val="da-DK"/>
          </w:rPr>
          <w:delText>Humira</w:delText>
        </w:r>
      </w:del>
      <w:del w:id="10505" w:author="AbbVie7" w:date="2025-05-12T15:20:00Z">
        <w:r w:rsidR="00986AAE">
          <w:rPr>
            <w:lang w:val="da-DK"/>
          </w:rPr>
          <w:delText>.</w:delText>
        </w:r>
      </w:del>
      <w:del w:id="10506" w:author="AbbVie7" w:date="2025-05-12T15:20:00Z">
        <w:r w:rsidRPr="008A06BA">
          <w:rPr>
            <w:lang w:val="da-DK"/>
          </w:rPr>
          <w:delText xml:space="preserve"> </w:delText>
        </w:r>
      </w:del>
      <w:del w:id="10507" w:author="AbbVie7" w:date="2025-05-12T15:20:00Z">
        <w:r w:rsidRPr="00D423BD">
          <w:rPr>
            <w:lang w:val="da-DK"/>
          </w:rPr>
          <w:delText xml:space="preserve">Disse infektioner </w:delText>
        </w:r>
      </w:del>
      <w:del w:id="10508" w:author="AbbVie7" w:date="2025-05-12T15:20:00Z">
        <w:r>
          <w:rPr>
            <w:lang w:val="da-DK"/>
          </w:rPr>
          <w:delText xml:space="preserve">er ikke konsekvent blevet erkendt </w:delText>
        </w:r>
      </w:del>
      <w:del w:id="10509" w:author="AbbVie7" w:date="2025-05-12T15:20:00Z">
        <w:r w:rsidRPr="00D423BD">
          <w:rPr>
            <w:lang w:val="da-DK"/>
          </w:rPr>
          <w:delText>hos patienter, som tager TNF-</w:delText>
        </w:r>
      </w:del>
      <w:del w:id="10510" w:author="AbbVie7" w:date="2025-05-12T15:20:00Z">
        <w:r w:rsidR="00AA33C3">
          <w:rPr>
            <w:lang w:val="da-DK"/>
          </w:rPr>
          <w:delText>antagonister</w:delText>
        </w:r>
      </w:del>
      <w:del w:id="10511" w:author="AbbVie7" w:date="2025-05-12T15:20:00Z">
        <w:r>
          <w:rPr>
            <w:lang w:val="da-DK"/>
          </w:rPr>
          <w:delText>,</w:delText>
        </w:r>
      </w:del>
      <w:del w:id="10512" w:author="AbbVie7" w:date="2025-05-12T15:20:00Z">
        <w:r w:rsidRPr="00D423BD">
          <w:rPr>
            <w:lang w:val="da-DK"/>
          </w:rPr>
          <w:delText xml:space="preserve"> </w:delText>
        </w:r>
      </w:del>
      <w:del w:id="10513" w:author="AbbVie7" w:date="2025-05-12T15:20:00Z">
        <w:r w:rsidR="00986AAE">
          <w:rPr>
            <w:lang w:val="da-DK"/>
          </w:rPr>
          <w:delText>hvorved iværksættelse af</w:delText>
        </w:r>
      </w:del>
      <w:del w:id="10514" w:author="AbbVie7" w:date="2025-05-12T15:20:00Z">
        <w:r w:rsidRPr="00D423BD">
          <w:rPr>
            <w:lang w:val="da-DK"/>
          </w:rPr>
          <w:delText xml:space="preserve"> passende behandling</w:delText>
        </w:r>
      </w:del>
      <w:del w:id="10515" w:author="AbbVie7" w:date="2025-05-12T15:20:00Z">
        <w:r w:rsidR="00986AAE">
          <w:rPr>
            <w:lang w:val="da-DK"/>
          </w:rPr>
          <w:delText xml:space="preserve"> er blevet forsinket</w:delText>
        </w:r>
      </w:del>
      <w:del w:id="10516" w:author="AbbVie7" w:date="2025-05-12T15:20:00Z">
        <w:r w:rsidRPr="00D423BD">
          <w:rPr>
            <w:lang w:val="da-DK"/>
          </w:rPr>
          <w:delText>,</w:delText>
        </w:r>
      </w:del>
      <w:del w:id="10517" w:author="AbbVie7" w:date="2025-05-12T15:20:00Z">
        <w:r w:rsidR="00986AAE">
          <w:rPr>
            <w:lang w:val="da-DK"/>
          </w:rPr>
          <w:delText xml:space="preserve"> hvilket </w:delText>
        </w:r>
      </w:del>
      <w:del w:id="10518" w:author="AbbVie7" w:date="2025-05-12T15:20:00Z">
        <w:r w:rsidRPr="00D423BD">
          <w:rPr>
            <w:lang w:val="da-DK"/>
          </w:rPr>
          <w:delText>som</w:delText>
        </w:r>
      </w:del>
      <w:del w:id="10519" w:author="AbbVie7" w:date="2025-05-12T15:20:00Z">
        <w:r>
          <w:rPr>
            <w:lang w:val="da-DK"/>
          </w:rPr>
          <w:delText>m</w:delText>
        </w:r>
      </w:del>
      <w:del w:id="10520" w:author="AbbVie7" w:date="2025-05-12T15:20:00Z">
        <w:r w:rsidRPr="00D423BD">
          <w:rPr>
            <w:lang w:val="da-DK"/>
          </w:rPr>
          <w:delText xml:space="preserve">etider </w:delText>
        </w:r>
      </w:del>
      <w:del w:id="10521" w:author="AbbVie7" w:date="2025-05-12T15:20:00Z">
        <w:r w:rsidR="00986AAE">
          <w:rPr>
            <w:lang w:val="da-DK"/>
          </w:rPr>
          <w:delText>har resulteret i</w:delText>
        </w:r>
      </w:del>
      <w:del w:id="10522" w:author="AbbVie7" w:date="2025-05-12T15:20:00Z">
        <w:r w:rsidRPr="00D423BD">
          <w:rPr>
            <w:lang w:val="da-DK"/>
          </w:rPr>
          <w:delText xml:space="preserve"> </w:delText>
        </w:r>
      </w:del>
      <w:del w:id="10523" w:author="AbbVie7" w:date="2025-05-12T15:20:00Z">
        <w:r w:rsidR="00023DEE">
          <w:rPr>
            <w:lang w:val="da-DK"/>
          </w:rPr>
          <w:delText>le</w:delText>
        </w:r>
      </w:del>
      <w:del w:id="10524" w:author="AbbVie7" w:date="2025-05-12T15:20:00Z">
        <w:r w:rsidRPr="00D423BD">
          <w:rPr>
            <w:lang w:val="da-DK"/>
          </w:rPr>
          <w:delText>tal</w:delText>
        </w:r>
      </w:del>
      <w:del w:id="10525" w:author="AbbVie7" w:date="2025-05-12T15:20:00Z">
        <w:r w:rsidR="00986AAE">
          <w:rPr>
            <w:lang w:val="da-DK"/>
          </w:rPr>
          <w:delText>e</w:delText>
        </w:r>
      </w:del>
      <w:del w:id="10526" w:author="AbbVie7" w:date="2025-05-12T15:20:00Z">
        <w:r w:rsidRPr="00D423BD">
          <w:rPr>
            <w:lang w:val="da-DK"/>
          </w:rPr>
          <w:delText xml:space="preserve"> udfald</w:delText>
        </w:r>
      </w:del>
      <w:del w:id="10527" w:author="AbbVie7" w:date="2025-05-12T15:20:00Z">
        <w:r w:rsidR="00986AAE">
          <w:rPr>
            <w:lang w:val="da-DK"/>
          </w:rPr>
          <w:delText>.</w:delText>
        </w:r>
      </w:del>
      <w:del w:id="10528" w:author="AbbVie7" w:date="2025-05-12T15:20:00Z">
        <w:r w:rsidRPr="00D423BD">
          <w:rPr>
            <w:lang w:val="da-DK"/>
          </w:rPr>
          <w:delText xml:space="preserve"> </w:delText>
        </w:r>
      </w:del>
    </w:p>
    <w:p w:rsidR="008A06BA" w14:paraId="75C55591" w14:textId="77777777">
      <w:pPr>
        <w:rPr>
          <w:del w:id="10529" w:author="AbbVie7" w:date="2025-05-12T15:20:00Z"/>
          <w:lang w:val="da-DK"/>
        </w:rPr>
      </w:pPr>
    </w:p>
    <w:p w:rsidR="00A64D8C" w:rsidRPr="006C458A" w:rsidP="00A64D8C" w14:paraId="2E709B35" w14:textId="77777777">
      <w:pPr>
        <w:keepNext/>
        <w:autoSpaceDE w:val="0"/>
        <w:autoSpaceDN w:val="0"/>
        <w:adjustRightInd w:val="0"/>
        <w:rPr>
          <w:del w:id="10530" w:author="AbbVie7" w:date="2025-05-12T15:20:00Z"/>
          <w:lang w:val="da-DK"/>
        </w:rPr>
      </w:pPr>
      <w:del w:id="10531" w:author="AbbVie7" w:date="2025-05-12T15:20:00Z">
        <w:r w:rsidRPr="00DD5638">
          <w:rPr>
            <w:lang w:val="da-DK"/>
          </w:rPr>
          <w:delText>For patienter, som udvikler tegn og symptomer såsom</w:delText>
        </w:r>
      </w:del>
      <w:del w:id="10532" w:author="AbbVie7" w:date="2025-05-12T15:20:00Z">
        <w:r>
          <w:rPr>
            <w:lang w:val="da-DK"/>
          </w:rPr>
          <w:delText xml:space="preserve"> </w:delText>
        </w:r>
      </w:del>
      <w:del w:id="10533" w:author="AbbVie7" w:date="2025-05-12T15:20:00Z">
        <w:r w:rsidR="00387D7E">
          <w:rPr>
            <w:lang w:val="da-DK"/>
          </w:rPr>
          <w:delText xml:space="preserve">feber, </w:delText>
        </w:r>
      </w:del>
      <w:del w:id="10534" w:author="AbbVie7" w:date="2025-05-12T15:20:00Z">
        <w:r w:rsidRPr="00DD5638">
          <w:rPr>
            <w:lang w:val="da-DK"/>
          </w:rPr>
          <w:delText>utilpashed, vægttab, svedeture, hoste, dyspnø, og/eller pulmonale infiltrater eller anden alvorlig systemisk sygdom med eller uden samtidig shock</w:delText>
        </w:r>
      </w:del>
      <w:del w:id="10535" w:author="AbbVie7" w:date="2025-05-12T15:20:00Z">
        <w:r>
          <w:rPr>
            <w:lang w:val="da-DK"/>
          </w:rPr>
          <w:delText>,</w:delText>
        </w:r>
      </w:del>
      <w:del w:id="10536" w:author="AbbVie7" w:date="2025-05-12T15:20:00Z">
        <w:r w:rsidRPr="00DD5638">
          <w:rPr>
            <w:lang w:val="da-DK"/>
          </w:rPr>
          <w:delText xml:space="preserve"> bør en invasiv </w:delText>
        </w:r>
      </w:del>
      <w:del w:id="10537" w:author="AbbVie7" w:date="2025-05-12T15:20:00Z">
        <w:r w:rsidR="00521258">
          <w:rPr>
            <w:lang w:val="da-DK"/>
          </w:rPr>
          <w:delText>svampe</w:delText>
        </w:r>
      </w:del>
      <w:del w:id="10538" w:author="AbbVie7" w:date="2025-05-12T15:20:00Z">
        <w:r w:rsidRPr="00DD5638">
          <w:rPr>
            <w:lang w:val="da-DK"/>
          </w:rPr>
          <w:delText>infe</w:delText>
        </w:r>
      </w:del>
      <w:del w:id="10539" w:author="AbbVie7" w:date="2025-05-12T15:20:00Z">
        <w:r>
          <w:rPr>
            <w:lang w:val="da-DK"/>
          </w:rPr>
          <w:delText>k</w:delText>
        </w:r>
      </w:del>
      <w:del w:id="10540" w:author="AbbVie7" w:date="2025-05-12T15:20:00Z">
        <w:r w:rsidRPr="00DD5638">
          <w:rPr>
            <w:lang w:val="da-DK"/>
          </w:rPr>
          <w:delText>tion</w:delText>
        </w:r>
      </w:del>
      <w:del w:id="10541" w:author="AbbVie7" w:date="2025-05-12T15:20:00Z">
        <w:r>
          <w:rPr>
            <w:lang w:val="da-DK"/>
          </w:rPr>
          <w:delText xml:space="preserve"> mistænkes,</w:delText>
        </w:r>
      </w:del>
      <w:del w:id="10542" w:author="AbbVie7" w:date="2025-05-12T15:20:00Z">
        <w:r w:rsidRPr="00DD5638">
          <w:rPr>
            <w:lang w:val="da-DK"/>
          </w:rPr>
          <w:delText xml:space="preserve"> </w:delText>
        </w:r>
      </w:del>
      <w:del w:id="10543" w:author="AbbVie7" w:date="2025-05-12T15:20:00Z">
        <w:r>
          <w:rPr>
            <w:lang w:val="da-DK"/>
          </w:rPr>
          <w:delText xml:space="preserve">og </w:delText>
        </w:r>
      </w:del>
      <w:del w:id="10544" w:author="AbbVie7" w:date="2025-05-12T15:20:00Z">
        <w:r w:rsidRPr="00DD5638">
          <w:rPr>
            <w:lang w:val="da-DK"/>
          </w:rPr>
          <w:delText xml:space="preserve">administration </w:delText>
        </w:r>
      </w:del>
      <w:del w:id="10545" w:author="AbbVie7" w:date="2025-05-12T15:20:00Z">
        <w:r>
          <w:rPr>
            <w:lang w:val="da-DK"/>
          </w:rPr>
          <w:delText>a</w:delText>
        </w:r>
      </w:del>
      <w:del w:id="10546" w:author="AbbVie7" w:date="2025-05-12T15:20:00Z">
        <w:r w:rsidRPr="00DD5638">
          <w:rPr>
            <w:lang w:val="da-DK"/>
          </w:rPr>
          <w:delText xml:space="preserve">f Humira </w:delText>
        </w:r>
      </w:del>
      <w:del w:id="10547" w:author="AbbVie7" w:date="2025-05-12T15:20:00Z">
        <w:r>
          <w:rPr>
            <w:lang w:val="da-DK"/>
          </w:rPr>
          <w:delText>skal omgående</w:delText>
        </w:r>
      </w:del>
      <w:del w:id="10548" w:author="AbbVie7" w:date="2025-05-12T15:20:00Z">
        <w:r w:rsidRPr="00DD5638">
          <w:rPr>
            <w:lang w:val="da-DK"/>
          </w:rPr>
          <w:delText xml:space="preserve"> </w:delText>
        </w:r>
      </w:del>
      <w:del w:id="10549" w:author="AbbVie7" w:date="2025-05-12T15:20:00Z">
        <w:r>
          <w:rPr>
            <w:lang w:val="da-DK"/>
          </w:rPr>
          <w:delText>afbrydes.</w:delText>
        </w:r>
      </w:del>
      <w:del w:id="10550" w:author="AbbVie7" w:date="2025-05-12T15:20:00Z">
        <w:r w:rsidRPr="00DD5638">
          <w:rPr>
            <w:lang w:val="da-DK"/>
          </w:rPr>
          <w:delText xml:space="preserve"> </w:delText>
        </w:r>
      </w:del>
      <w:del w:id="10551" w:author="AbbVie7" w:date="2025-05-12T15:20:00Z">
        <w:r w:rsidRPr="006C458A" w:rsidR="00521258">
          <w:rPr>
            <w:lang w:val="da-DK"/>
          </w:rPr>
          <w:delText>Diagnos</w:delText>
        </w:r>
      </w:del>
      <w:del w:id="10552" w:author="AbbVie7" w:date="2025-05-12T15:20:00Z">
        <w:r w:rsidR="00521258">
          <w:rPr>
            <w:lang w:val="da-DK"/>
          </w:rPr>
          <w:delText>ticering</w:delText>
        </w:r>
      </w:del>
      <w:del w:id="10553" w:author="AbbVie7" w:date="2025-05-12T15:20:00Z">
        <w:r>
          <w:rPr>
            <w:bCs/>
            <w:iCs/>
            <w:lang w:val="da-DK"/>
          </w:rPr>
          <w:delText xml:space="preserve"> og</w:delText>
        </w:r>
      </w:del>
      <w:del w:id="10554" w:author="AbbVie7" w:date="2025-05-12T15:20:00Z">
        <w:r w:rsidRPr="006C458A">
          <w:rPr>
            <w:bCs/>
            <w:iCs/>
            <w:lang w:val="da-DK"/>
          </w:rPr>
          <w:delText xml:space="preserve"> emp</w:delText>
        </w:r>
      </w:del>
      <w:del w:id="10555" w:author="AbbVie7" w:date="2025-05-12T15:20:00Z">
        <w:r w:rsidR="00521258">
          <w:rPr>
            <w:bCs/>
            <w:iCs/>
            <w:lang w:val="da-DK"/>
          </w:rPr>
          <w:delText>i</w:delText>
        </w:r>
      </w:del>
      <w:del w:id="10556" w:author="AbbVie7" w:date="2025-05-12T15:20:00Z">
        <w:r w:rsidRPr="006C458A">
          <w:rPr>
            <w:bCs/>
            <w:iCs/>
            <w:lang w:val="da-DK"/>
          </w:rPr>
          <w:delText xml:space="preserve">risk antimykotisk behandling </w:delText>
        </w:r>
      </w:del>
      <w:del w:id="10557" w:author="AbbVie7" w:date="2025-05-12T15:20:00Z">
        <w:r w:rsidR="00521258">
          <w:rPr>
            <w:bCs/>
            <w:iCs/>
            <w:lang w:val="da-DK"/>
          </w:rPr>
          <w:delText xml:space="preserve">af </w:delText>
        </w:r>
      </w:del>
      <w:del w:id="10558" w:author="AbbVie7" w:date="2025-05-12T15:20:00Z">
        <w:r w:rsidRPr="006C458A">
          <w:rPr>
            <w:bCs/>
            <w:iCs/>
            <w:lang w:val="da-DK"/>
          </w:rPr>
          <w:delText>disse patienter</w:delText>
        </w:r>
      </w:del>
      <w:del w:id="10559" w:author="AbbVie7" w:date="2025-05-12T15:20:00Z">
        <w:r>
          <w:rPr>
            <w:bCs/>
            <w:iCs/>
            <w:lang w:val="da-DK"/>
          </w:rPr>
          <w:delText xml:space="preserve"> bør</w:delText>
        </w:r>
      </w:del>
      <w:del w:id="10560" w:author="AbbVie7" w:date="2025-05-12T15:20:00Z">
        <w:r w:rsidRPr="006C458A">
          <w:rPr>
            <w:bCs/>
            <w:iCs/>
            <w:lang w:val="da-DK"/>
          </w:rPr>
          <w:delText xml:space="preserve"> tages i samråd med en læge med ekspertise i behandling af invasive </w:delText>
        </w:r>
      </w:del>
      <w:del w:id="10561" w:author="AbbVie7" w:date="2025-05-12T15:20:00Z">
        <w:r w:rsidR="00521258">
          <w:rPr>
            <w:bCs/>
            <w:iCs/>
            <w:lang w:val="da-DK"/>
          </w:rPr>
          <w:delText>svampe</w:delText>
        </w:r>
      </w:del>
      <w:del w:id="10562" w:author="AbbVie7" w:date="2025-05-12T15:20:00Z">
        <w:r w:rsidRPr="006C458A">
          <w:rPr>
            <w:bCs/>
            <w:iCs/>
            <w:lang w:val="da-DK"/>
          </w:rPr>
          <w:delText xml:space="preserve">infektioner. </w:delText>
        </w:r>
      </w:del>
    </w:p>
    <w:p w:rsidR="00767709" w14:paraId="30FEF9BA" w14:textId="77777777">
      <w:pPr>
        <w:autoSpaceDE w:val="0"/>
        <w:autoSpaceDN w:val="0"/>
        <w:adjustRightInd w:val="0"/>
        <w:spacing w:line="240" w:lineRule="atLeast"/>
        <w:rPr>
          <w:del w:id="10563" w:author="AbbVie7" w:date="2025-05-12T15:20:00Z"/>
          <w:szCs w:val="22"/>
          <w:u w:val="single"/>
          <w:lang w:val="da-DK"/>
        </w:rPr>
      </w:pPr>
    </w:p>
    <w:p w:rsidR="00767709" w14:paraId="40BF1442" w14:textId="77777777">
      <w:pPr>
        <w:pStyle w:val="EMEAHeadingUnderline"/>
        <w:autoSpaceDE w:val="0"/>
        <w:autoSpaceDN w:val="0"/>
        <w:adjustRightInd w:val="0"/>
        <w:spacing w:before="0" w:beforeLines="0" w:after="0" w:afterLines="0" w:line="240" w:lineRule="atLeast"/>
        <w:rPr>
          <w:del w:id="10564" w:author="AbbVie7" w:date="2025-05-12T15:20:00Z"/>
          <w:szCs w:val="22"/>
          <w:lang w:val="da-DK"/>
        </w:rPr>
      </w:pPr>
      <w:del w:id="10565" w:author="AbbVie7" w:date="2025-05-12T15:20:00Z">
        <w:r>
          <w:rPr>
            <w:lang w:val="da-DK"/>
          </w:rPr>
          <w:delText>Hepatitis B-reaktivering</w:delText>
        </w:r>
      </w:del>
    </w:p>
    <w:p w:rsidR="00767709" w14:paraId="7D7910F3" w14:textId="77777777">
      <w:pPr>
        <w:autoSpaceDE w:val="0"/>
        <w:autoSpaceDN w:val="0"/>
        <w:adjustRightInd w:val="0"/>
        <w:spacing w:line="240" w:lineRule="atLeast"/>
        <w:rPr>
          <w:del w:id="10566" w:author="AbbVie7" w:date="2025-05-12T15:20:00Z"/>
          <w:b/>
          <w:bCs/>
          <w:i/>
          <w:iCs/>
          <w:szCs w:val="22"/>
          <w:lang w:val="da-DK"/>
        </w:rPr>
      </w:pPr>
    </w:p>
    <w:p w:rsidR="00444DE1" w:rsidP="00444DE1" w14:paraId="288C267A" w14:textId="77777777">
      <w:pPr>
        <w:tabs>
          <w:tab w:val="clear" w:pos="562"/>
        </w:tabs>
        <w:suppressAutoHyphens w:val="0"/>
        <w:autoSpaceDE w:val="0"/>
        <w:autoSpaceDN w:val="0"/>
        <w:adjustRightInd w:val="0"/>
        <w:spacing w:line="240" w:lineRule="atLeast"/>
        <w:rPr>
          <w:del w:id="10567" w:author="AbbVie7" w:date="2025-05-12T15:20:00Z"/>
          <w:szCs w:val="22"/>
          <w:lang w:val="da-DK"/>
        </w:rPr>
      </w:pPr>
      <w:del w:id="10568" w:author="AbbVie7" w:date="2025-05-12T15:20:00Z">
        <w:r>
          <w:rPr>
            <w:lang w:val="da-DK"/>
          </w:rPr>
          <w:delText xml:space="preserve">Der er forekommet reaktivering af hepatitis B hos </w:delText>
        </w:r>
      </w:del>
      <w:del w:id="10569" w:author="AbbVie7" w:date="2025-05-12T15:20:00Z">
        <w:r w:rsidR="00D00096">
          <w:rPr>
            <w:lang w:val="da-DK"/>
          </w:rPr>
          <w:delText>kroniske bærere af denne virus</w:delText>
        </w:r>
      </w:del>
      <w:del w:id="10570" w:author="AbbVie7" w:date="2025-05-12T15:20:00Z">
        <w:r>
          <w:rPr>
            <w:lang w:val="da-DK"/>
          </w:rPr>
          <w:delText xml:space="preserve">, </w:delText>
        </w:r>
      </w:del>
      <w:del w:id="10571" w:author="AbbVie7" w:date="2025-05-12T15:20:00Z">
        <w:r w:rsidRPr="00444DE1">
          <w:rPr>
            <w:szCs w:val="22"/>
            <w:lang w:val="da-DK"/>
          </w:rPr>
          <w:delText xml:space="preserve">som fik en TNF-antagonist </w:delText>
        </w:r>
      </w:del>
      <w:del w:id="10572" w:author="AbbVie7" w:date="2025-05-12T15:20:00Z">
        <w:r w:rsidR="00D00096">
          <w:rPr>
            <w:szCs w:val="22"/>
            <w:lang w:val="da-DK"/>
          </w:rPr>
          <w:delText>herunder</w:delText>
        </w:r>
      </w:del>
      <w:del w:id="10573" w:author="AbbVie7" w:date="2025-05-12T15:20:00Z">
        <w:r w:rsidRPr="00444DE1">
          <w:rPr>
            <w:szCs w:val="22"/>
            <w:lang w:val="da-DK"/>
          </w:rPr>
          <w:delText xml:space="preserve"> Humira</w:delText>
        </w:r>
      </w:del>
      <w:del w:id="10574" w:author="AbbVie7" w:date="2025-05-12T15:20:00Z">
        <w:r>
          <w:rPr>
            <w:szCs w:val="22"/>
            <w:lang w:val="da-DK"/>
          </w:rPr>
          <w:delText xml:space="preserve"> </w:delText>
        </w:r>
      </w:del>
      <w:del w:id="10575" w:author="AbbVie7" w:date="2025-05-12T15:20:00Z">
        <w:r w:rsidRPr="00C779CD">
          <w:rPr>
            <w:szCs w:val="22"/>
            <w:lang w:val="da-DK"/>
          </w:rPr>
          <w:delText>(dvs. overflade-antigen-positive</w:delText>
        </w:r>
      </w:del>
      <w:del w:id="10576" w:author="AbbVie7" w:date="2025-05-12T15:20:00Z">
        <w:r w:rsidR="00D00096">
          <w:rPr>
            <w:szCs w:val="22"/>
            <w:lang w:val="da-DK"/>
          </w:rPr>
          <w:delText>-</w:delText>
        </w:r>
      </w:del>
      <w:del w:id="10577" w:author="AbbVie7" w:date="2025-05-12T15:20:00Z">
        <w:r w:rsidR="00D00096">
          <w:rPr>
            <w:lang w:val="da-DK"/>
          </w:rPr>
          <w:delText>patienter)</w:delText>
        </w:r>
      </w:del>
      <w:del w:id="10578" w:author="AbbVie7" w:date="2025-05-12T15:20:00Z">
        <w:r>
          <w:rPr>
            <w:lang w:val="da-DK"/>
          </w:rPr>
          <w:delText>. Nogle tilfælde ha</w:delText>
        </w:r>
      </w:del>
      <w:del w:id="10579" w:author="AbbVie7" w:date="2025-05-12T15:20:00Z">
        <w:r w:rsidR="00D00096">
          <w:rPr>
            <w:lang w:val="da-DK"/>
          </w:rPr>
          <w:delText>vde et</w:delText>
        </w:r>
      </w:del>
      <w:del w:id="10580" w:author="AbbVie7" w:date="2025-05-12T15:20:00Z">
        <w:r>
          <w:rPr>
            <w:lang w:val="da-DK"/>
          </w:rPr>
          <w:delText xml:space="preserve"> </w:delText>
        </w:r>
      </w:del>
      <w:del w:id="10581" w:author="AbbVie7" w:date="2025-05-12T15:20:00Z">
        <w:r w:rsidR="00D00096">
          <w:rPr>
            <w:lang w:val="da-DK"/>
          </w:rPr>
          <w:delText>le</w:delText>
        </w:r>
      </w:del>
      <w:del w:id="10582" w:author="AbbVie7" w:date="2025-05-12T15:20:00Z">
        <w:r>
          <w:rPr>
            <w:lang w:val="da-DK"/>
          </w:rPr>
          <w:delText>talt udfald. Patienter bør testes for HBV-infektion inden behandling med Humira.</w:delText>
        </w:r>
      </w:del>
      <w:del w:id="10583" w:author="AbbVie7" w:date="2025-05-12T15:20:00Z">
        <w:r w:rsidRPr="00444DE1">
          <w:rPr>
            <w:szCs w:val="22"/>
            <w:lang w:val="da-DK"/>
          </w:rPr>
          <w:delText xml:space="preserve"> </w:delText>
        </w:r>
      </w:del>
      <w:del w:id="10584" w:author="AbbVie7" w:date="2025-05-12T15:20:00Z">
        <w:r>
          <w:rPr>
            <w:szCs w:val="22"/>
            <w:lang w:val="da-DK"/>
          </w:rPr>
          <w:delText xml:space="preserve">Konsultation hos </w:delText>
        </w:r>
      </w:del>
      <w:del w:id="10585" w:author="AbbVie7" w:date="2025-05-12T15:20:00Z">
        <w:r w:rsidRPr="00C779CD">
          <w:rPr>
            <w:szCs w:val="22"/>
            <w:lang w:val="da-DK"/>
          </w:rPr>
          <w:delText xml:space="preserve">en læge med erfaring </w:delText>
        </w:r>
      </w:del>
      <w:del w:id="10586" w:author="AbbVie7" w:date="2025-05-12T15:20:00Z">
        <w:r>
          <w:rPr>
            <w:szCs w:val="22"/>
            <w:lang w:val="da-DK"/>
          </w:rPr>
          <w:delText>i</w:delText>
        </w:r>
      </w:del>
      <w:del w:id="10587" w:author="AbbVie7" w:date="2025-05-12T15:20:00Z">
        <w:r w:rsidRPr="00C779CD">
          <w:rPr>
            <w:szCs w:val="22"/>
            <w:lang w:val="da-DK"/>
          </w:rPr>
          <w:delText xml:space="preserve"> beha</w:delText>
        </w:r>
      </w:del>
      <w:del w:id="10588" w:author="AbbVie7" w:date="2025-05-12T15:20:00Z">
        <w:r>
          <w:rPr>
            <w:szCs w:val="22"/>
            <w:lang w:val="da-DK"/>
          </w:rPr>
          <w:delText>ndl</w:delText>
        </w:r>
      </w:del>
      <w:del w:id="10589" w:author="AbbVie7" w:date="2025-05-12T15:20:00Z">
        <w:r w:rsidRPr="00C779CD">
          <w:rPr>
            <w:szCs w:val="22"/>
            <w:lang w:val="da-DK"/>
          </w:rPr>
          <w:delText>ing af hepatitis B anbefales til patienter, der testes positive for hepatitis B</w:delText>
        </w:r>
      </w:del>
      <w:del w:id="10590" w:author="AbbVie7" w:date="2025-05-12T15:20:00Z">
        <w:r>
          <w:rPr>
            <w:szCs w:val="22"/>
            <w:lang w:val="da-DK"/>
          </w:rPr>
          <w:delText>-</w:delText>
        </w:r>
      </w:del>
      <w:del w:id="10591" w:author="AbbVie7" w:date="2025-05-12T15:20:00Z">
        <w:r w:rsidRPr="00C779CD">
          <w:rPr>
            <w:szCs w:val="22"/>
            <w:lang w:val="da-DK"/>
          </w:rPr>
          <w:delText>infektio</w:delText>
        </w:r>
      </w:del>
      <w:del w:id="10592" w:author="AbbVie7" w:date="2025-05-12T15:20:00Z">
        <w:r>
          <w:rPr>
            <w:szCs w:val="22"/>
            <w:lang w:val="da-DK"/>
          </w:rPr>
          <w:delText>n.</w:delText>
        </w:r>
      </w:del>
    </w:p>
    <w:p w:rsidR="00444DE1" w:rsidP="00444DE1" w14:paraId="23ACD4E3" w14:textId="77777777">
      <w:pPr>
        <w:tabs>
          <w:tab w:val="clear" w:pos="562"/>
        </w:tabs>
        <w:suppressAutoHyphens w:val="0"/>
        <w:autoSpaceDE w:val="0"/>
        <w:autoSpaceDN w:val="0"/>
        <w:adjustRightInd w:val="0"/>
        <w:spacing w:line="240" w:lineRule="atLeast"/>
        <w:rPr>
          <w:del w:id="10593" w:author="AbbVie7" w:date="2025-05-12T15:20:00Z"/>
          <w:lang w:val="da-DK"/>
        </w:rPr>
      </w:pPr>
    </w:p>
    <w:p w:rsidR="00767709" w:rsidP="00444DE1" w14:paraId="386FD5A4" w14:textId="77777777">
      <w:pPr>
        <w:tabs>
          <w:tab w:val="clear" w:pos="562"/>
        </w:tabs>
        <w:suppressAutoHyphens w:val="0"/>
        <w:autoSpaceDE w:val="0"/>
        <w:autoSpaceDN w:val="0"/>
        <w:adjustRightInd w:val="0"/>
        <w:spacing w:line="240" w:lineRule="atLeast"/>
        <w:rPr>
          <w:del w:id="10594" w:author="AbbVie7" w:date="2025-05-12T15:20:00Z"/>
          <w:lang w:val="da-DK"/>
        </w:rPr>
      </w:pPr>
      <w:del w:id="10595" w:author="AbbVie7" w:date="2025-05-12T15:20:00Z">
        <w:r>
          <w:rPr>
            <w:lang w:val="da-DK"/>
          </w:rPr>
          <w:delText xml:space="preserve">Bærere af HBV, som kræver behandling med Humira, bør overvåges tæt for tegn og symptomer på aktiv HBV-infektion gennem behandlingen og i adskillige måneder efter afslutningen af behandlingen. </w:delText>
        </w:r>
      </w:del>
      <w:del w:id="10596" w:author="AbbVie7" w:date="2025-05-12T15:20:00Z">
        <w:r w:rsidR="00D00096">
          <w:rPr>
            <w:lang w:val="da-DK"/>
          </w:rPr>
          <w:delText>Der foreligger ikke t</w:delText>
        </w:r>
      </w:del>
      <w:del w:id="10597" w:author="AbbVie7" w:date="2025-05-12T15:20:00Z">
        <w:r>
          <w:rPr>
            <w:lang w:val="da-DK"/>
          </w:rPr>
          <w:delText xml:space="preserve">ilstrækkelige data fra </w:delText>
        </w:r>
      </w:del>
      <w:del w:id="10598" w:author="AbbVie7" w:date="2025-05-12T15:20:00Z">
        <w:r w:rsidR="00D00096">
          <w:rPr>
            <w:lang w:val="da-DK"/>
          </w:rPr>
          <w:delText xml:space="preserve">anti-viral </w:delText>
        </w:r>
      </w:del>
      <w:del w:id="10599" w:author="AbbVie7" w:date="2025-05-12T15:20:00Z">
        <w:r>
          <w:rPr>
            <w:lang w:val="da-DK"/>
          </w:rPr>
          <w:delText xml:space="preserve">behandling </w:delText>
        </w:r>
      </w:del>
      <w:del w:id="10600" w:author="AbbVie7" w:date="2025-05-12T15:20:00Z">
        <w:r w:rsidR="00D00096">
          <w:rPr>
            <w:lang w:val="da-DK"/>
          </w:rPr>
          <w:delText>i kombination med TNF-antagonister for at forebygge HBV-reaktivering hos</w:delText>
        </w:r>
      </w:del>
      <w:del w:id="10601" w:author="AbbVie7" w:date="2025-05-12T15:20:00Z">
        <w:r>
          <w:rPr>
            <w:lang w:val="da-DK"/>
          </w:rPr>
          <w:delText xml:space="preserve"> patienter, som er bærere af</w:delText>
        </w:r>
      </w:del>
      <w:del w:id="10602" w:author="AbbVie7" w:date="2025-05-12T15:20:00Z">
        <w:r w:rsidR="0089232F">
          <w:rPr>
            <w:lang w:val="da-DK"/>
          </w:rPr>
          <w:delText xml:space="preserve"> HBV</w:delText>
        </w:r>
      </w:del>
      <w:del w:id="10603" w:author="AbbVie7" w:date="2025-05-12T15:20:00Z">
        <w:r>
          <w:rPr>
            <w:lang w:val="da-DK"/>
          </w:rPr>
          <w:delText xml:space="preserve">. Hos patienter, der udvikler reaktivering af HBV, bør Humira </w:delText>
        </w:r>
      </w:del>
      <w:del w:id="10604" w:author="AbbVie7" w:date="2025-05-12T15:20:00Z">
        <w:r w:rsidR="00D00096">
          <w:rPr>
            <w:lang w:val="da-DK"/>
          </w:rPr>
          <w:delText>seponeres</w:delText>
        </w:r>
      </w:del>
      <w:del w:id="10605" w:author="AbbVie7" w:date="2025-05-12T15:20:00Z">
        <w:r>
          <w:rPr>
            <w:lang w:val="da-DK"/>
          </w:rPr>
          <w:delText xml:space="preserve"> og effektiv anti-viral behandling med passende understøttende behandling initieres.</w:delText>
        </w:r>
      </w:del>
    </w:p>
    <w:p w:rsidR="00934180" w:rsidP="00444DE1" w14:paraId="3563D1DD" w14:textId="77777777">
      <w:pPr>
        <w:tabs>
          <w:tab w:val="clear" w:pos="562"/>
        </w:tabs>
        <w:suppressAutoHyphens w:val="0"/>
        <w:autoSpaceDE w:val="0"/>
        <w:autoSpaceDN w:val="0"/>
        <w:adjustRightInd w:val="0"/>
        <w:spacing w:line="240" w:lineRule="atLeast"/>
        <w:rPr>
          <w:del w:id="10606" w:author="AbbVie7" w:date="2025-05-12T15:20:00Z"/>
          <w:lang w:val="da-DK"/>
        </w:rPr>
      </w:pPr>
    </w:p>
    <w:p w:rsidR="00767709" w:rsidP="00934180" w14:paraId="5176EA98" w14:textId="77777777">
      <w:pPr>
        <w:pStyle w:val="EMEAHeadingUnderline"/>
        <w:spacing w:before="0" w:beforeLines="0" w:after="0" w:afterLines="0"/>
        <w:rPr>
          <w:del w:id="10607" w:author="AbbVie7" w:date="2025-05-12T15:20:00Z"/>
          <w:lang w:val="da-DK"/>
        </w:rPr>
      </w:pPr>
      <w:del w:id="10608" w:author="AbbVie7" w:date="2025-05-12T15:20:00Z">
        <w:r>
          <w:rPr>
            <w:lang w:val="da-DK"/>
          </w:rPr>
          <w:delText>Neurologiske tilfælde</w:delText>
        </w:r>
      </w:del>
    </w:p>
    <w:p w:rsidR="00934180" w:rsidRPr="00934180" w:rsidP="00934180" w14:paraId="5A12A4DB" w14:textId="77777777">
      <w:pPr>
        <w:pStyle w:val="EMEANormal"/>
        <w:rPr>
          <w:del w:id="10609" w:author="AbbVie7" w:date="2025-05-12T15:20:00Z"/>
          <w:lang w:val="da-DK"/>
        </w:rPr>
      </w:pPr>
    </w:p>
    <w:p w:rsidR="00934180" w:rsidP="00B107BA" w14:paraId="184B4505" w14:textId="77777777">
      <w:pPr>
        <w:autoSpaceDE w:val="0"/>
        <w:autoSpaceDN w:val="0"/>
        <w:adjustRightInd w:val="0"/>
        <w:rPr>
          <w:del w:id="10610" w:author="AbbVie7" w:date="2025-05-12T15:20:00Z"/>
          <w:lang w:val="da-DK"/>
        </w:rPr>
      </w:pPr>
      <w:del w:id="10611" w:author="AbbVie7" w:date="2025-05-12T15:20:00Z">
        <w:r>
          <w:rPr>
            <w:lang w:val="da-DK"/>
          </w:rPr>
          <w:delText>TNF-antagonister, herunder Humira, er i sjældne tilfælde blevet forbundet med nyt udbrud eller forværring af kliniske symptomer og/eller radiografiske tegn på demyeliniserende sygdom</w:delText>
        </w:r>
      </w:del>
      <w:del w:id="10612" w:author="AbbVie7" w:date="2025-05-12T15:20:00Z">
        <w:r w:rsidR="00E236A9">
          <w:rPr>
            <w:lang w:val="da-DK"/>
          </w:rPr>
          <w:delText xml:space="preserve"> </w:delText>
        </w:r>
      </w:del>
      <w:del w:id="10613" w:author="AbbVie7" w:date="2025-05-12T15:20:00Z">
        <w:r w:rsidRPr="00E236A9" w:rsidR="00E236A9">
          <w:rPr>
            <w:lang w:val="da-DK"/>
          </w:rPr>
          <w:delText>i</w:delText>
        </w:r>
      </w:del>
      <w:del w:id="10614" w:author="AbbVie7" w:date="2025-05-12T15:20:00Z">
        <w:r w:rsidRPr="00164831" w:rsidR="00E236A9">
          <w:rPr>
            <w:lang w:val="da-DK"/>
          </w:rPr>
          <w:delText xml:space="preserve"> centralnervesystemet</w:delText>
        </w:r>
      </w:del>
      <w:del w:id="10615" w:author="AbbVie7" w:date="2025-05-12T15:20:00Z">
        <w:r>
          <w:rPr>
            <w:lang w:val="da-DK"/>
          </w:rPr>
          <w:delText xml:space="preserve"> herunder dissemineret s</w:delText>
        </w:r>
      </w:del>
      <w:del w:id="10616" w:author="AbbVie7" w:date="2025-05-12T15:20:00Z">
        <w:r w:rsidR="007A6B40">
          <w:rPr>
            <w:lang w:val="da-DK"/>
          </w:rPr>
          <w:delText>k</w:delText>
        </w:r>
      </w:del>
      <w:del w:id="10617" w:author="AbbVie7" w:date="2025-05-12T15:20:00Z">
        <w:r>
          <w:rPr>
            <w:lang w:val="da-DK"/>
          </w:rPr>
          <w:delText>lerose</w:delText>
        </w:r>
      </w:del>
      <w:del w:id="10618" w:author="AbbVie7" w:date="2025-05-12T15:20:00Z">
        <w:r w:rsidR="00E236A9">
          <w:rPr>
            <w:lang w:val="da-DK"/>
          </w:rPr>
          <w:delText xml:space="preserve"> </w:delText>
        </w:r>
      </w:del>
      <w:del w:id="10619" w:author="AbbVie7" w:date="2025-05-12T15:20:00Z">
        <w:r w:rsidRPr="00B107BA" w:rsidR="00B107BA">
          <w:rPr>
            <w:lang w:val="da-DK"/>
          </w:rPr>
          <w:delText>og optisk</w:delText>
        </w:r>
      </w:del>
      <w:del w:id="10620" w:author="AbbVie7" w:date="2025-05-12T15:20:00Z">
        <w:r w:rsidR="00B107BA">
          <w:rPr>
            <w:lang w:val="da-DK"/>
          </w:rPr>
          <w:delText xml:space="preserve"> neurit </w:delText>
        </w:r>
      </w:del>
      <w:del w:id="10621" w:author="AbbVie7" w:date="2025-05-12T15:20:00Z">
        <w:r w:rsidRPr="00E236A9" w:rsidR="00E236A9">
          <w:rPr>
            <w:lang w:val="da-DK"/>
          </w:rPr>
          <w:delText>o</w:delText>
        </w:r>
      </w:del>
      <w:del w:id="10622" w:author="AbbVie7" w:date="2025-05-12T15:20:00Z">
        <w:r w:rsidRPr="00164831" w:rsidR="00E236A9">
          <w:rPr>
            <w:lang w:val="da-DK"/>
          </w:rPr>
          <w:delText>g perifer demyeliniserende sygdom</w:delText>
        </w:r>
      </w:del>
      <w:del w:id="10623" w:author="AbbVie7" w:date="2025-05-12T15:20:00Z">
        <w:r w:rsidRPr="00E236A9" w:rsidR="00E236A9">
          <w:rPr>
            <w:lang w:val="da-DK"/>
          </w:rPr>
          <w:delText xml:space="preserve">, inklusive </w:delText>
        </w:r>
      </w:del>
      <w:del w:id="10624" w:author="AbbVie7" w:date="2025-05-12T15:20:00Z">
        <w:r w:rsidRPr="00164831" w:rsidR="00E236A9">
          <w:rPr>
            <w:lang w:val="da-DK"/>
          </w:rPr>
          <w:delText>Guillain-Barré syndrom</w:delText>
        </w:r>
      </w:del>
      <w:del w:id="10625" w:author="AbbVie7" w:date="2025-05-12T15:20:00Z">
        <w:r>
          <w:rPr>
            <w:lang w:val="da-DK"/>
          </w:rPr>
          <w:delText>. Lægen bør udvise forsigtighed, når behandling med Humira overvejes til patienter med allerede eksisterende eller nyligt opståede demyeliniserende sygdomme i centralnervesystemet</w:delText>
        </w:r>
      </w:del>
      <w:del w:id="10626" w:author="AbbVie7" w:date="2025-05-12T15:20:00Z">
        <w:r w:rsidR="00E236A9">
          <w:rPr>
            <w:lang w:val="da-DK"/>
          </w:rPr>
          <w:delText xml:space="preserve"> </w:delText>
        </w:r>
      </w:del>
      <w:del w:id="10627" w:author="AbbVie7" w:date="2025-05-12T15:20:00Z">
        <w:r w:rsidRPr="000003D4" w:rsidR="00E236A9">
          <w:rPr>
            <w:lang w:val="da-DK"/>
          </w:rPr>
          <w:delText>eller det perifere nervesystem</w:delText>
        </w:r>
      </w:del>
      <w:del w:id="10628" w:author="AbbVie7" w:date="2025-05-12T15:20:00Z">
        <w:r w:rsidR="00D73851">
          <w:rPr>
            <w:lang w:val="da-DK"/>
          </w:rPr>
          <w:delText xml:space="preserve">, og </w:delText>
        </w:r>
      </w:del>
      <w:del w:id="10629" w:author="AbbVie7" w:date="2025-05-12T15:20:00Z">
        <w:r w:rsidRPr="00570262" w:rsidR="00D73851">
          <w:rPr>
            <w:lang w:val="da-DK"/>
          </w:rPr>
          <w:delText>seponering skal overvejes</w:delText>
        </w:r>
      </w:del>
      <w:del w:id="10630" w:author="AbbVie7" w:date="2025-05-12T15:20:00Z">
        <w:r w:rsidR="00D73851">
          <w:rPr>
            <w:lang w:val="da-DK"/>
          </w:rPr>
          <w:delText>,</w:delText>
        </w:r>
      </w:del>
      <w:del w:id="10631" w:author="AbbVie7" w:date="2025-05-12T15:20:00Z">
        <w:r w:rsidRPr="00570262" w:rsidR="00D73851">
          <w:rPr>
            <w:lang w:val="da-DK"/>
          </w:rPr>
          <w:delText xml:space="preserve"> hvis nogle af disse sygdomme </w:delText>
        </w:r>
      </w:del>
      <w:del w:id="10632" w:author="AbbVie7" w:date="2025-05-12T15:20:00Z">
        <w:r w:rsidR="00D73851">
          <w:rPr>
            <w:lang w:val="da-DK"/>
          </w:rPr>
          <w:delText>forværres</w:delText>
        </w:r>
      </w:del>
      <w:del w:id="10633" w:author="AbbVie7" w:date="2025-05-12T15:20:00Z">
        <w:r w:rsidRPr="00570262" w:rsidR="00D73851">
          <w:rPr>
            <w:lang w:val="da-DK"/>
          </w:rPr>
          <w:delText xml:space="preserve">. Der er en kendt sammenhæng mellem intermediær uveitis og demyeliniserende sygdomme i centralnervesystemet. Før initiering af Humira og regelmæssigt under behandlingen bør der foretages en neurologisk </w:delText>
        </w:r>
      </w:del>
      <w:del w:id="10634" w:author="AbbVie7" w:date="2025-05-12T15:20:00Z">
        <w:r w:rsidR="00D73851">
          <w:rPr>
            <w:lang w:val="da-DK"/>
          </w:rPr>
          <w:delText xml:space="preserve">udredning for at </w:delText>
        </w:r>
      </w:del>
      <w:del w:id="10635" w:author="AbbVie7" w:date="2025-05-12T15:20:00Z">
        <w:r w:rsidRPr="00570262" w:rsidR="00D73851">
          <w:rPr>
            <w:lang w:val="da-DK"/>
          </w:rPr>
          <w:delText>vurder</w:delText>
        </w:r>
      </w:del>
      <w:del w:id="10636" w:author="AbbVie7" w:date="2025-05-12T15:20:00Z">
        <w:r w:rsidR="00D73851">
          <w:rPr>
            <w:lang w:val="da-DK"/>
          </w:rPr>
          <w:delText>e</w:delText>
        </w:r>
      </w:del>
      <w:del w:id="10637" w:author="AbbVie7" w:date="2025-05-12T15:20:00Z">
        <w:r w:rsidRPr="00570262" w:rsidR="00D73851">
          <w:rPr>
            <w:lang w:val="da-DK"/>
          </w:rPr>
          <w:delText xml:space="preserve"> allerede eksisterende </w:delText>
        </w:r>
      </w:del>
      <w:del w:id="10638" w:author="AbbVie7" w:date="2025-05-12T15:20:00Z">
        <w:r w:rsidR="00D73851">
          <w:rPr>
            <w:lang w:val="da-DK"/>
          </w:rPr>
          <w:delText xml:space="preserve">eller udvikling af </w:delText>
        </w:r>
      </w:del>
      <w:del w:id="10639" w:author="AbbVie7" w:date="2025-05-12T15:20:00Z">
        <w:r w:rsidRPr="00570262" w:rsidR="00D73851">
          <w:rPr>
            <w:lang w:val="da-DK"/>
          </w:rPr>
          <w:delText>demyeliniserende sygdomme</w:delText>
        </w:r>
      </w:del>
      <w:del w:id="10640" w:author="AbbVie7" w:date="2025-05-12T15:20:00Z">
        <w:r w:rsidR="00D73851">
          <w:rPr>
            <w:lang w:val="da-DK"/>
          </w:rPr>
          <w:delText xml:space="preserve"> </w:delText>
        </w:r>
      </w:del>
      <w:del w:id="10641" w:author="AbbVie7" w:date="2025-05-12T15:20:00Z">
        <w:r w:rsidRPr="00570262" w:rsidR="00D73851">
          <w:rPr>
            <w:lang w:val="da-DK"/>
          </w:rPr>
          <w:delText>hos patienter med</w:delText>
        </w:r>
      </w:del>
      <w:del w:id="10642" w:author="AbbVie7" w:date="2025-05-12T15:20:00Z">
        <w:r w:rsidR="00D73851">
          <w:rPr>
            <w:lang w:val="da-DK"/>
          </w:rPr>
          <w:delText xml:space="preserve"> non-</w:delText>
        </w:r>
      </w:del>
      <w:del w:id="10643" w:author="AbbVie7" w:date="2025-05-12T15:20:00Z">
        <w:r w:rsidRPr="00570262" w:rsidR="00D73851">
          <w:rPr>
            <w:lang w:val="da-DK"/>
          </w:rPr>
          <w:delText>infektiøs intermediær uveitis</w:delText>
        </w:r>
      </w:del>
      <w:del w:id="10644" w:author="AbbVie7" w:date="2025-05-12T15:20:00Z">
        <w:r w:rsidR="00D73851">
          <w:rPr>
            <w:lang w:val="da-DK"/>
          </w:rPr>
          <w:delText>.</w:delText>
        </w:r>
      </w:del>
    </w:p>
    <w:p w:rsidR="009B6649" w:rsidP="00B107BA" w14:paraId="1AA39408" w14:textId="77777777">
      <w:pPr>
        <w:autoSpaceDE w:val="0"/>
        <w:autoSpaceDN w:val="0"/>
        <w:adjustRightInd w:val="0"/>
        <w:rPr>
          <w:del w:id="10645" w:author="AbbVie7" w:date="2025-05-12T15:20:00Z"/>
          <w:lang w:val="da-DK"/>
        </w:rPr>
      </w:pPr>
    </w:p>
    <w:p w:rsidR="00767709" w:rsidP="00934180" w14:paraId="1072A7C3" w14:textId="77777777">
      <w:pPr>
        <w:pStyle w:val="EMEAHeadingUnderline"/>
        <w:spacing w:before="0" w:beforeLines="0" w:after="0" w:afterLines="0"/>
        <w:rPr>
          <w:del w:id="10646" w:author="AbbVie7" w:date="2025-05-12T15:20:00Z"/>
          <w:lang w:val="da-DK"/>
        </w:rPr>
      </w:pPr>
      <w:del w:id="10647" w:author="AbbVie7" w:date="2025-05-12T15:20:00Z">
        <w:r>
          <w:rPr>
            <w:lang w:val="da-DK"/>
          </w:rPr>
          <w:delText>Allergiske reaktioner</w:delText>
        </w:r>
      </w:del>
    </w:p>
    <w:p w:rsidR="00934180" w:rsidRPr="00934180" w:rsidP="00934180" w14:paraId="199AA7CD" w14:textId="77777777">
      <w:pPr>
        <w:pStyle w:val="EMEANormal"/>
        <w:rPr>
          <w:del w:id="10648" w:author="AbbVie7" w:date="2025-05-12T15:20:00Z"/>
          <w:lang w:val="da-DK"/>
        </w:rPr>
      </w:pPr>
    </w:p>
    <w:p w:rsidR="00767709" w14:paraId="5D2433A5" w14:textId="77777777">
      <w:pPr>
        <w:rPr>
          <w:del w:id="10649" w:author="AbbVie7" w:date="2025-05-12T15:20:00Z"/>
          <w:lang w:val="da-DK"/>
        </w:rPr>
      </w:pPr>
      <w:del w:id="10650" w:author="AbbVie7" w:date="2025-05-12T15:20:00Z">
        <w:r>
          <w:rPr>
            <w:lang w:val="da-DK"/>
          </w:rPr>
          <w:delText xml:space="preserve">Alvorlige allergiske reaktioner </w:delText>
        </w:r>
      </w:del>
      <w:del w:id="10651" w:author="AbbVie7" w:date="2025-05-12T15:20:00Z">
        <w:r w:rsidR="000A217C">
          <w:rPr>
            <w:lang w:val="da-DK"/>
          </w:rPr>
          <w:delText>relateret til</w:delText>
        </w:r>
      </w:del>
      <w:del w:id="10652" w:author="AbbVie7" w:date="2025-05-12T15:20:00Z">
        <w:r w:rsidR="0061523A">
          <w:rPr>
            <w:lang w:val="da-DK"/>
          </w:rPr>
          <w:delText xml:space="preserve"> </w:delText>
        </w:r>
      </w:del>
      <w:del w:id="10653" w:author="AbbVie7" w:date="2025-05-12T15:20:00Z">
        <w:r w:rsidR="000A217C">
          <w:rPr>
            <w:lang w:val="da-DK"/>
          </w:rPr>
          <w:delText>Humira</w:delText>
        </w:r>
      </w:del>
      <w:del w:id="10654" w:author="AbbVie7" w:date="2025-05-12T15:20:00Z">
        <w:r>
          <w:rPr>
            <w:lang w:val="da-DK"/>
          </w:rPr>
          <w:delText xml:space="preserve"> </w:delText>
        </w:r>
      </w:del>
      <w:del w:id="10655" w:author="AbbVie7" w:date="2025-05-12T15:20:00Z">
        <w:r w:rsidR="006F5EE7">
          <w:rPr>
            <w:lang w:val="da-DK"/>
          </w:rPr>
          <w:delText xml:space="preserve">var meget sjældne i </w:delText>
        </w:r>
      </w:del>
      <w:del w:id="10656" w:author="AbbVie7" w:date="2025-05-12T15:20:00Z">
        <w:r>
          <w:rPr>
            <w:lang w:val="da-DK"/>
          </w:rPr>
          <w:delText xml:space="preserve">de kliniske </w:delText>
        </w:r>
      </w:del>
      <w:del w:id="10657" w:author="AbbVie7" w:date="2025-05-12T15:20:00Z">
        <w:r w:rsidR="00DB742E">
          <w:rPr>
            <w:lang w:val="da-DK"/>
          </w:rPr>
          <w:delText>studier</w:delText>
        </w:r>
      </w:del>
      <w:del w:id="10658" w:author="AbbVie7" w:date="2025-05-12T15:20:00Z">
        <w:r>
          <w:rPr>
            <w:lang w:val="da-DK"/>
          </w:rPr>
          <w:delText>. Ikke</w:delText>
        </w:r>
      </w:del>
      <w:del w:id="10659" w:author="AbbVie7" w:date="2025-05-12T15:20:00Z">
        <w:r w:rsidR="00250531">
          <w:rPr>
            <w:lang w:val="da-DK"/>
          </w:rPr>
          <w:delText>-</w:delText>
        </w:r>
      </w:del>
      <w:del w:id="10660" w:author="AbbVie7" w:date="2025-05-12T15:20:00Z">
        <w:r>
          <w:rPr>
            <w:lang w:val="da-DK"/>
          </w:rPr>
          <w:delText xml:space="preserve">alvorlige allergiske reaktioner relateret til Humira var </w:delText>
        </w:r>
      </w:del>
      <w:del w:id="10661" w:author="AbbVie7" w:date="2025-05-12T15:20:00Z">
        <w:r w:rsidR="00D36DF0">
          <w:rPr>
            <w:lang w:val="da-DK"/>
          </w:rPr>
          <w:delText xml:space="preserve">ikke </w:delText>
        </w:r>
      </w:del>
      <w:del w:id="10662" w:author="AbbVie7" w:date="2025-05-12T15:20:00Z">
        <w:r>
          <w:rPr>
            <w:lang w:val="da-DK"/>
          </w:rPr>
          <w:delText xml:space="preserve">almindelige </w:delText>
        </w:r>
      </w:del>
      <w:del w:id="10663" w:author="AbbVie7" w:date="2025-05-12T15:20:00Z">
        <w:r w:rsidR="00D36DF0">
          <w:rPr>
            <w:lang w:val="da-DK"/>
          </w:rPr>
          <w:delText>i</w:delText>
        </w:r>
      </w:del>
      <w:del w:id="10664" w:author="AbbVie7" w:date="2025-05-12T15:20:00Z">
        <w:r>
          <w:rPr>
            <w:lang w:val="da-DK"/>
          </w:rPr>
          <w:delText xml:space="preserve"> de kliniske</w:delText>
        </w:r>
      </w:del>
      <w:del w:id="10665" w:author="AbbVie7" w:date="2025-05-12T15:20:00Z">
        <w:r w:rsidR="00C64349">
          <w:rPr>
            <w:lang w:val="da-DK"/>
          </w:rPr>
          <w:delText xml:space="preserve"> </w:delText>
        </w:r>
      </w:del>
      <w:del w:id="10666" w:author="AbbVie7" w:date="2025-05-12T15:20:00Z">
        <w:r w:rsidR="00DB742E">
          <w:rPr>
            <w:lang w:val="da-DK"/>
          </w:rPr>
          <w:delText>studier</w:delText>
        </w:r>
      </w:del>
      <w:del w:id="10667" w:author="AbbVie7" w:date="2025-05-12T15:20:00Z">
        <w:r>
          <w:rPr>
            <w:lang w:val="da-DK"/>
          </w:rPr>
          <w:delText xml:space="preserve">. </w:delText>
        </w:r>
      </w:del>
      <w:del w:id="10668" w:author="AbbVie7" w:date="2025-05-12T15:20:00Z">
        <w:r w:rsidR="006F5EE7">
          <w:rPr>
            <w:lang w:val="da-DK"/>
          </w:rPr>
          <w:delText xml:space="preserve">Der er modtaget </w:delText>
        </w:r>
      </w:del>
      <w:del w:id="10669" w:author="AbbVie7" w:date="2025-05-12T15:20:00Z">
        <w:r>
          <w:rPr>
            <w:lang w:val="da-DK"/>
          </w:rPr>
          <w:delText>rapporter om alvorlige allergiske reaktioner, inklusive anafylaksi, efter administration af Humira. Hvis der opstår en anafylaktisk reaktion eller andre alvorlige allergiske reaktioner, bør behandling med Humira straks ophøre og egnet behandling påbegyndes.</w:delText>
        </w:r>
      </w:del>
    </w:p>
    <w:p w:rsidR="00934180" w14:paraId="50DE286B" w14:textId="77777777">
      <w:pPr>
        <w:rPr>
          <w:del w:id="10670" w:author="AbbVie7" w:date="2025-05-12T15:20:00Z"/>
          <w:lang w:val="da-DK"/>
        </w:rPr>
      </w:pPr>
    </w:p>
    <w:p w:rsidR="00767709" w:rsidP="00934180" w14:paraId="75C164CA" w14:textId="77777777">
      <w:pPr>
        <w:pStyle w:val="EMEAHeadingUnderline"/>
        <w:spacing w:before="0" w:beforeLines="0" w:after="0" w:afterLines="0"/>
        <w:rPr>
          <w:del w:id="10671" w:author="AbbVie7" w:date="2025-05-12T15:20:00Z"/>
          <w:lang w:val="da-DK"/>
        </w:rPr>
      </w:pPr>
      <w:del w:id="10672" w:author="AbbVie7" w:date="2025-05-12T15:20:00Z">
        <w:r>
          <w:rPr>
            <w:lang w:val="da-DK"/>
          </w:rPr>
          <w:delText>Immunsuppression</w:delText>
        </w:r>
      </w:del>
    </w:p>
    <w:p w:rsidR="00934180" w:rsidRPr="00934180" w:rsidP="00934180" w14:paraId="17448402" w14:textId="77777777">
      <w:pPr>
        <w:pStyle w:val="EMEANormal"/>
        <w:rPr>
          <w:del w:id="10673" w:author="AbbVie7" w:date="2025-05-12T15:20:00Z"/>
          <w:lang w:val="da-DK"/>
        </w:rPr>
      </w:pPr>
    </w:p>
    <w:p w:rsidR="00767709" w14:paraId="3A89067C" w14:textId="77777777">
      <w:pPr>
        <w:pStyle w:val="EMEANormal"/>
        <w:rPr>
          <w:del w:id="10674" w:author="AbbVie7" w:date="2025-05-12T15:20:00Z"/>
          <w:lang w:val="da-DK"/>
        </w:rPr>
      </w:pPr>
      <w:del w:id="10675" w:author="AbbVie7" w:date="2025-05-12T15:20:00Z">
        <w:r>
          <w:rPr>
            <w:lang w:val="da-DK"/>
          </w:rPr>
          <w:delText>I et</w:delText>
        </w:r>
      </w:del>
      <w:del w:id="10676" w:author="AbbVie7" w:date="2025-05-12T15:20:00Z">
        <w:r w:rsidR="001821B6">
          <w:rPr>
            <w:lang w:val="da-DK"/>
          </w:rPr>
          <w:delText xml:space="preserve"> </w:delText>
        </w:r>
      </w:del>
      <w:del w:id="10677" w:author="AbbVie7" w:date="2025-05-12T15:20:00Z">
        <w:r w:rsidR="00DB742E">
          <w:rPr>
            <w:lang w:val="da-DK"/>
          </w:rPr>
          <w:delText>studie</w:delText>
        </w:r>
      </w:del>
      <w:del w:id="10678" w:author="AbbVie7" w:date="2025-05-12T15:20:00Z">
        <w:r>
          <w:rPr>
            <w:lang w:val="da-DK"/>
          </w:rPr>
          <w:delText>, hvor 64 patienter med reumatoid artrit blev behandlet med Humira, var der ingen tegn på nedsat forsinket hypersensitivitet, nedsatte immunglobulinniveauer eller forandring i antallet af effektor T-, B</w:delText>
        </w:r>
      </w:del>
      <w:del w:id="10679" w:author="AbbVie7" w:date="2025-05-12T15:20:00Z">
        <w:r w:rsidR="008A06BA">
          <w:rPr>
            <w:lang w:val="da-DK"/>
          </w:rPr>
          <w:delText xml:space="preserve">, - </w:delText>
        </w:r>
      </w:del>
      <w:del w:id="10680" w:author="AbbVie7" w:date="2025-05-12T15:20:00Z">
        <w:r>
          <w:rPr>
            <w:lang w:val="da-DK"/>
          </w:rPr>
          <w:delText xml:space="preserve">NK-celler, monocytter/makrofager og neutrofiler. </w:delText>
        </w:r>
      </w:del>
    </w:p>
    <w:p w:rsidR="00934180" w14:paraId="35CAA102" w14:textId="77777777">
      <w:pPr>
        <w:pStyle w:val="EMEANormal"/>
        <w:rPr>
          <w:del w:id="10681" w:author="AbbVie7" w:date="2025-05-12T15:20:00Z"/>
          <w:lang w:val="da-DK"/>
        </w:rPr>
      </w:pPr>
    </w:p>
    <w:p w:rsidR="00767709" w:rsidP="00611962" w14:paraId="398F9B06" w14:textId="77777777">
      <w:pPr>
        <w:pStyle w:val="EMEAHeadingUnderline"/>
        <w:keepNext/>
        <w:spacing w:before="0" w:beforeLines="0" w:after="0" w:afterLines="0"/>
        <w:rPr>
          <w:del w:id="10682" w:author="AbbVie7" w:date="2025-05-12T15:20:00Z"/>
          <w:lang w:val="da-DK"/>
        </w:rPr>
      </w:pPr>
      <w:del w:id="10683" w:author="AbbVie7" w:date="2025-05-12T15:20:00Z">
        <w:r>
          <w:rPr>
            <w:lang w:val="da-DK"/>
          </w:rPr>
          <w:delText>Maligniteter og lymf</w:delText>
        </w:r>
      </w:del>
      <w:del w:id="10684" w:author="AbbVie7" w:date="2025-05-12T15:20:00Z">
        <w:r w:rsidR="00521258">
          <w:rPr>
            <w:lang w:val="da-DK"/>
          </w:rPr>
          <w:delText>o</w:delText>
        </w:r>
      </w:del>
      <w:del w:id="10685" w:author="AbbVie7" w:date="2025-05-12T15:20:00Z">
        <w:r>
          <w:rPr>
            <w:lang w:val="da-DK"/>
          </w:rPr>
          <w:delText>proliferative sygdomme</w:delText>
        </w:r>
      </w:del>
    </w:p>
    <w:p w:rsidR="00934180" w:rsidRPr="00934180" w:rsidP="00611962" w14:paraId="553B1217" w14:textId="77777777">
      <w:pPr>
        <w:pStyle w:val="EMEANormal"/>
        <w:keepNext/>
        <w:rPr>
          <w:del w:id="10686" w:author="AbbVie7" w:date="2025-05-12T15:20:00Z"/>
          <w:lang w:val="da-DK"/>
        </w:rPr>
      </w:pPr>
    </w:p>
    <w:p w:rsidR="00767709" w:rsidP="00611962" w14:paraId="5631DF2F" w14:textId="77777777">
      <w:pPr>
        <w:pStyle w:val="EMEANormal"/>
        <w:keepNext/>
        <w:rPr>
          <w:del w:id="10687" w:author="AbbVie7" w:date="2025-05-12T15:20:00Z"/>
          <w:lang w:val="da-DK"/>
        </w:rPr>
      </w:pPr>
      <w:del w:id="10688" w:author="AbbVie7" w:date="2025-05-12T15:20:00Z">
        <w:r>
          <w:rPr>
            <w:lang w:val="da-DK"/>
          </w:rPr>
          <w:delText xml:space="preserve">I de kontrollerede dele af de kliniske </w:delText>
        </w:r>
      </w:del>
      <w:del w:id="10689" w:author="AbbVie7" w:date="2025-05-12T15:20:00Z">
        <w:r w:rsidR="00DB742E">
          <w:rPr>
            <w:lang w:val="da-DK"/>
          </w:rPr>
          <w:delText xml:space="preserve">studier </w:delText>
        </w:r>
      </w:del>
      <w:del w:id="10690" w:author="AbbVie7" w:date="2025-05-12T15:20:00Z">
        <w:r>
          <w:rPr>
            <w:lang w:val="da-DK"/>
          </w:rPr>
          <w:delText>med TNF-antagonister, blev der observeret flere tilfælde af maligniteter inklusiv</w:delText>
        </w:r>
      </w:del>
      <w:del w:id="10691" w:author="AbbVie7" w:date="2025-05-12T15:20:00Z">
        <w:r w:rsidR="00521258">
          <w:rPr>
            <w:lang w:val="da-DK"/>
          </w:rPr>
          <w:delText>e</w:delText>
        </w:r>
      </w:del>
      <w:del w:id="10692" w:author="AbbVie7" w:date="2025-05-12T15:20:00Z">
        <w:r>
          <w:rPr>
            <w:lang w:val="da-DK"/>
          </w:rPr>
          <w:delText xml:space="preserve"> lymfomer </w:delText>
        </w:r>
      </w:del>
      <w:del w:id="10693" w:author="AbbVie7" w:date="2025-05-12T15:20:00Z">
        <w:r w:rsidR="00521258">
          <w:rPr>
            <w:lang w:val="da-DK"/>
          </w:rPr>
          <w:delText>hos</w:delText>
        </w:r>
      </w:del>
      <w:del w:id="10694" w:author="AbbVie7" w:date="2025-05-12T15:20:00Z">
        <w:r>
          <w:rPr>
            <w:lang w:val="da-DK"/>
          </w:rPr>
          <w:delText xml:space="preserve"> de patienter, som </w:delText>
        </w:r>
      </w:del>
      <w:del w:id="10695" w:author="AbbVie7" w:date="2025-05-12T15:20:00Z">
        <w:r w:rsidR="00521258">
          <w:rPr>
            <w:lang w:val="da-DK"/>
          </w:rPr>
          <w:delText>fik</w:delText>
        </w:r>
      </w:del>
      <w:del w:id="10696" w:author="AbbVie7" w:date="2025-05-12T15:20:00Z">
        <w:r>
          <w:rPr>
            <w:lang w:val="da-DK"/>
          </w:rPr>
          <w:delText xml:space="preserve"> TNF-antagonister, sammenlignet med kontrolpatienterne. </w:delText>
        </w:r>
      </w:del>
      <w:del w:id="10697" w:author="AbbVie7" w:date="2025-05-12T15:20:00Z">
        <w:r w:rsidR="00521258">
          <w:rPr>
            <w:lang w:val="da-DK"/>
          </w:rPr>
          <w:delText>F</w:delText>
        </w:r>
      </w:del>
      <w:del w:id="10698" w:author="AbbVie7" w:date="2025-05-12T15:20:00Z">
        <w:r>
          <w:rPr>
            <w:lang w:val="da-DK"/>
          </w:rPr>
          <w:delText xml:space="preserve">orekomsten </w:delText>
        </w:r>
      </w:del>
      <w:del w:id="10699" w:author="AbbVie7" w:date="2025-05-12T15:20:00Z">
        <w:r w:rsidR="00521258">
          <w:rPr>
            <w:lang w:val="da-DK"/>
          </w:rPr>
          <w:delText xml:space="preserve">var imidlertid </w:delText>
        </w:r>
      </w:del>
      <w:del w:id="10700" w:author="AbbVie7" w:date="2025-05-12T15:20:00Z">
        <w:r>
          <w:rPr>
            <w:lang w:val="da-DK"/>
          </w:rPr>
          <w:delText xml:space="preserve">sjælden. </w:delText>
        </w:r>
      </w:del>
      <w:del w:id="10701" w:author="AbbVie7" w:date="2025-05-12T15:20:00Z">
        <w:r w:rsidR="00A64D8C">
          <w:rPr>
            <w:lang w:val="da-DK"/>
          </w:rPr>
          <w:delText>P</w:delText>
        </w:r>
      </w:del>
      <w:del w:id="10702" w:author="AbbVie7" w:date="2025-05-12T15:20:00Z">
        <w:r w:rsidRPr="00554CB9" w:rsidR="00A64D8C">
          <w:rPr>
            <w:lang w:val="da-DK"/>
          </w:rPr>
          <w:delText>ost marketing er der rapporteret om t</w:delText>
        </w:r>
      </w:del>
      <w:del w:id="10703" w:author="AbbVie7" w:date="2025-05-12T15:20:00Z">
        <w:r w:rsidR="00A64D8C">
          <w:rPr>
            <w:lang w:val="da-DK"/>
          </w:rPr>
          <w:delText>i</w:delText>
        </w:r>
      </w:del>
      <w:del w:id="10704" w:author="AbbVie7" w:date="2025-05-12T15:20:00Z">
        <w:r w:rsidRPr="00554CB9" w:rsidR="00A64D8C">
          <w:rPr>
            <w:lang w:val="da-DK"/>
          </w:rPr>
          <w:delText>lfælde af leukæmi hos patienter, som blev behandlet med en TNF-antagonist</w:delText>
        </w:r>
      </w:del>
      <w:del w:id="10705" w:author="AbbVie7" w:date="2025-05-12T15:20:00Z">
        <w:r w:rsidR="00A64D8C">
          <w:rPr>
            <w:lang w:val="da-DK"/>
          </w:rPr>
          <w:delText>.</w:delText>
        </w:r>
      </w:del>
      <w:del w:id="10706" w:author="AbbVie7" w:date="2025-05-12T15:20:00Z">
        <w:r>
          <w:rPr>
            <w:lang w:val="da-DK"/>
          </w:rPr>
          <w:delText xml:space="preserve"> </w:delText>
        </w:r>
      </w:del>
      <w:del w:id="10707" w:author="AbbVie7" w:date="2025-05-12T15:20:00Z">
        <w:r w:rsidR="00A64D8C">
          <w:rPr>
            <w:lang w:val="da-DK"/>
          </w:rPr>
          <w:delText xml:space="preserve">Der </w:delText>
        </w:r>
      </w:del>
      <w:del w:id="10708" w:author="AbbVie7" w:date="2025-05-12T15:20:00Z">
        <w:r w:rsidR="00521258">
          <w:rPr>
            <w:lang w:val="da-DK"/>
          </w:rPr>
          <w:delText>er</w:delText>
        </w:r>
      </w:del>
      <w:del w:id="10709" w:author="AbbVie7" w:date="2025-05-12T15:20:00Z">
        <w:r>
          <w:rPr>
            <w:lang w:val="da-DK"/>
          </w:rPr>
          <w:delText xml:space="preserve"> en forøget baggrundsrisiko for lymfomer</w:delText>
        </w:r>
      </w:del>
      <w:del w:id="10710" w:author="AbbVie7" w:date="2025-05-12T15:20:00Z">
        <w:r w:rsidR="00A64D8C">
          <w:rPr>
            <w:lang w:val="da-DK"/>
          </w:rPr>
          <w:delText xml:space="preserve"> og leukæmi</w:delText>
        </w:r>
      </w:del>
      <w:del w:id="10711" w:author="AbbVie7" w:date="2025-05-12T15:20:00Z">
        <w:r>
          <w:rPr>
            <w:lang w:val="da-DK"/>
          </w:rPr>
          <w:delText xml:space="preserve"> hos reumatoid artrit patienter med længerevarende, højaktiv, inflammatorisk sygdom, </w:delText>
        </w:r>
      </w:del>
      <w:del w:id="10712" w:author="AbbVie7" w:date="2025-05-12T15:20:00Z">
        <w:r w:rsidR="00521258">
          <w:rPr>
            <w:lang w:val="da-DK"/>
          </w:rPr>
          <w:delText>hvilket</w:delText>
        </w:r>
      </w:del>
      <w:del w:id="10713" w:author="AbbVie7" w:date="2025-05-12T15:20:00Z">
        <w:r w:rsidR="003B0DF4">
          <w:rPr>
            <w:lang w:val="da-DK"/>
          </w:rPr>
          <w:delText xml:space="preserve"> </w:delText>
        </w:r>
      </w:del>
      <w:del w:id="10714" w:author="AbbVie7" w:date="2025-05-12T15:20:00Z">
        <w:r>
          <w:rPr>
            <w:lang w:val="da-DK"/>
          </w:rPr>
          <w:delText xml:space="preserve">komplicerer </w:delText>
        </w:r>
      </w:del>
      <w:del w:id="10715" w:author="AbbVie7" w:date="2025-05-12T15:20:00Z">
        <w:r w:rsidR="00521258">
          <w:rPr>
            <w:lang w:val="da-DK"/>
          </w:rPr>
          <w:delText>risiko</w:delText>
        </w:r>
      </w:del>
      <w:del w:id="10716" w:author="AbbVie7" w:date="2025-05-12T15:20:00Z">
        <w:r>
          <w:rPr>
            <w:lang w:val="da-DK"/>
          </w:rPr>
          <w:delText xml:space="preserve">estimeringen. Med den nuværende viden kan det ikke udelukkes, at der </w:delText>
        </w:r>
      </w:del>
      <w:del w:id="10717" w:author="AbbVie7" w:date="2025-05-12T15:20:00Z">
        <w:r w:rsidR="00521258">
          <w:rPr>
            <w:lang w:val="da-DK"/>
          </w:rPr>
          <w:delText>er</w:delText>
        </w:r>
      </w:del>
      <w:del w:id="10718" w:author="AbbVie7" w:date="2025-05-12T15:20:00Z">
        <w:r>
          <w:rPr>
            <w:lang w:val="da-DK"/>
          </w:rPr>
          <w:delText xml:space="preserve"> en mulig risiko for udvikling af lymfomer</w:delText>
        </w:r>
      </w:del>
      <w:del w:id="10719" w:author="AbbVie7" w:date="2025-05-12T15:20:00Z">
        <w:r w:rsidR="00A64D8C">
          <w:rPr>
            <w:lang w:val="da-DK"/>
          </w:rPr>
          <w:delText>, leukæmi og</w:delText>
        </w:r>
      </w:del>
      <w:del w:id="10720" w:author="AbbVie7" w:date="2025-05-12T15:20:00Z">
        <w:r>
          <w:rPr>
            <w:lang w:val="da-DK"/>
          </w:rPr>
          <w:delText xml:space="preserve"> andre maligniteter hos patienter, der behandles med TNF-antagonister. </w:delText>
        </w:r>
      </w:del>
    </w:p>
    <w:p w:rsidR="00767709" w14:paraId="524BFE51" w14:textId="77777777">
      <w:pPr>
        <w:rPr>
          <w:del w:id="10721" w:author="AbbVie7" w:date="2025-05-12T15:20:00Z"/>
          <w:lang w:val="da-DK"/>
        </w:rPr>
      </w:pPr>
    </w:p>
    <w:p w:rsidR="00A64D8C" w:rsidP="007948DB" w14:paraId="48684703" w14:textId="77777777">
      <w:pPr>
        <w:pStyle w:val="EMEANormal"/>
        <w:keepNext/>
        <w:rPr>
          <w:del w:id="10722" w:author="AbbVie7" w:date="2025-05-12T15:20:00Z"/>
          <w:lang w:val="da-DK"/>
        </w:rPr>
      </w:pPr>
      <w:del w:id="10723" w:author="AbbVie7" w:date="2025-05-12T15:20:00Z">
        <w:r w:rsidRPr="00737932">
          <w:rPr>
            <w:lang w:val="da-DK"/>
          </w:rPr>
          <w:delText>Der er rapporteret om m</w:delText>
        </w:r>
      </w:del>
      <w:del w:id="10724" w:author="AbbVie7" w:date="2025-05-12T15:20:00Z">
        <w:r>
          <w:rPr>
            <w:lang w:val="da-DK"/>
          </w:rPr>
          <w:delText>aligne</w:delText>
        </w:r>
      </w:del>
      <w:del w:id="10725" w:author="AbbVie7" w:date="2025-05-12T15:20:00Z">
        <w:r w:rsidRPr="00737932">
          <w:rPr>
            <w:lang w:val="da-DK"/>
          </w:rPr>
          <w:delText xml:space="preserve"> lidelser</w:delText>
        </w:r>
      </w:del>
      <w:del w:id="10726" w:author="AbbVie7" w:date="2025-05-12T15:20:00Z">
        <w:r>
          <w:rPr>
            <w:lang w:val="da-DK"/>
          </w:rPr>
          <w:delText>, i visse tilfælde</w:delText>
        </w:r>
      </w:del>
      <w:del w:id="10727" w:author="AbbVie7" w:date="2025-05-12T15:20:00Z">
        <w:r w:rsidRPr="00737932">
          <w:rPr>
            <w:lang w:val="da-DK"/>
          </w:rPr>
          <w:delText xml:space="preserve"> </w:delText>
        </w:r>
      </w:del>
      <w:del w:id="10728" w:author="AbbVie7" w:date="2025-05-12T15:20:00Z">
        <w:r>
          <w:rPr>
            <w:lang w:val="da-DK"/>
          </w:rPr>
          <w:delText>letale, hos</w:delText>
        </w:r>
      </w:del>
      <w:del w:id="10729" w:author="AbbVie7" w:date="2025-05-12T15:20:00Z">
        <w:r w:rsidRPr="00737932">
          <w:rPr>
            <w:lang w:val="da-DK"/>
          </w:rPr>
          <w:delText xml:space="preserve"> børn</w:delText>
        </w:r>
      </w:del>
      <w:del w:id="10730" w:author="AbbVie7" w:date="2025-05-12T15:20:00Z">
        <w:r>
          <w:rPr>
            <w:lang w:val="da-DK"/>
          </w:rPr>
          <w:delText>,</w:delText>
        </w:r>
      </w:del>
      <w:del w:id="10731" w:author="AbbVie7" w:date="2025-05-12T15:20:00Z">
        <w:r w:rsidRPr="00737932">
          <w:rPr>
            <w:lang w:val="da-DK"/>
          </w:rPr>
          <w:delText xml:space="preserve"> unge</w:delText>
        </w:r>
      </w:del>
      <w:del w:id="10732" w:author="AbbVie7" w:date="2025-05-12T15:20:00Z">
        <w:r>
          <w:rPr>
            <w:lang w:val="da-DK"/>
          </w:rPr>
          <w:delText xml:space="preserve"> og unge voksne</w:delText>
        </w:r>
      </w:del>
      <w:del w:id="10733" w:author="AbbVie7" w:date="2025-05-12T15:20:00Z">
        <w:r w:rsidRPr="00554CB9">
          <w:rPr>
            <w:lang w:val="da-DK"/>
          </w:rPr>
          <w:delText xml:space="preserve"> (</w:delText>
        </w:r>
      </w:del>
      <w:del w:id="10734" w:author="AbbVie7" w:date="2025-05-12T15:20:00Z">
        <w:r>
          <w:rPr>
            <w:lang w:val="da-DK"/>
          </w:rPr>
          <w:delText>o</w:delText>
        </w:r>
      </w:del>
      <w:del w:id="10735" w:author="AbbVie7" w:date="2025-05-12T15:20:00Z">
        <w:r w:rsidRPr="00554CB9">
          <w:rPr>
            <w:lang w:val="da-DK"/>
          </w:rPr>
          <w:delText>p t</w:delText>
        </w:r>
      </w:del>
      <w:del w:id="10736" w:author="AbbVie7" w:date="2025-05-12T15:20:00Z">
        <w:r>
          <w:rPr>
            <w:lang w:val="da-DK"/>
          </w:rPr>
          <w:delText>il</w:delText>
        </w:r>
      </w:del>
      <w:del w:id="10737" w:author="AbbVie7" w:date="2025-05-12T15:20:00Z">
        <w:r w:rsidRPr="00554CB9">
          <w:rPr>
            <w:lang w:val="da-DK"/>
          </w:rPr>
          <w:delText xml:space="preserve"> 22 </w:delText>
        </w:r>
      </w:del>
      <w:del w:id="10738" w:author="AbbVie7" w:date="2025-05-12T15:20:00Z">
        <w:r>
          <w:rPr>
            <w:lang w:val="da-DK"/>
          </w:rPr>
          <w:delText>år</w:delText>
        </w:r>
      </w:del>
      <w:del w:id="10739" w:author="AbbVie7" w:date="2025-05-12T15:20:00Z">
        <w:r w:rsidRPr="00554CB9">
          <w:rPr>
            <w:lang w:val="da-DK"/>
          </w:rPr>
          <w:delText>)</w:delText>
        </w:r>
      </w:del>
      <w:del w:id="10740" w:author="AbbVie7" w:date="2025-05-12T15:20:00Z">
        <w:r w:rsidRPr="00737932">
          <w:rPr>
            <w:lang w:val="da-DK"/>
          </w:rPr>
          <w:delText xml:space="preserve">, som </w:delText>
        </w:r>
      </w:del>
      <w:del w:id="10741" w:author="AbbVie7" w:date="2025-05-12T15:20:00Z">
        <w:r>
          <w:rPr>
            <w:lang w:val="da-DK"/>
          </w:rPr>
          <w:delText xml:space="preserve">blev </w:delText>
        </w:r>
      </w:del>
      <w:del w:id="10742" w:author="AbbVie7" w:date="2025-05-12T15:20:00Z">
        <w:r w:rsidRPr="00737932">
          <w:rPr>
            <w:lang w:val="da-DK"/>
          </w:rPr>
          <w:delText>behandl</w:delText>
        </w:r>
      </w:del>
      <w:del w:id="10743" w:author="AbbVie7" w:date="2025-05-12T15:20:00Z">
        <w:r>
          <w:rPr>
            <w:lang w:val="da-DK"/>
          </w:rPr>
          <w:delText>et</w:delText>
        </w:r>
      </w:del>
      <w:del w:id="10744" w:author="AbbVie7" w:date="2025-05-12T15:20:00Z">
        <w:r w:rsidRPr="00737932">
          <w:rPr>
            <w:lang w:val="da-DK"/>
          </w:rPr>
          <w:delText xml:space="preserve"> med </w:delText>
        </w:r>
      </w:del>
      <w:del w:id="10745" w:author="AbbVie7" w:date="2025-05-12T15:20:00Z">
        <w:r>
          <w:rPr>
            <w:lang w:val="da-DK"/>
          </w:rPr>
          <w:delText>TNF-</w:delText>
        </w:r>
      </w:del>
      <w:del w:id="10746" w:author="AbbVie7" w:date="2025-05-12T15:20:00Z">
        <w:r w:rsidR="00AA33C3">
          <w:rPr>
            <w:lang w:val="da-DK"/>
          </w:rPr>
          <w:delText>antagonister</w:delText>
        </w:r>
      </w:del>
      <w:del w:id="10747" w:author="AbbVie7" w:date="2025-05-12T15:20:00Z">
        <w:r>
          <w:rPr>
            <w:lang w:val="da-DK"/>
          </w:rPr>
          <w:delText xml:space="preserve"> </w:delText>
        </w:r>
      </w:del>
      <w:del w:id="10748" w:author="AbbVie7" w:date="2025-05-12T15:20:00Z">
        <w:r w:rsidRPr="00554CB9">
          <w:rPr>
            <w:lang w:val="da-DK"/>
          </w:rPr>
          <w:delText>(initi</w:delText>
        </w:r>
      </w:del>
      <w:del w:id="10749" w:author="AbbVie7" w:date="2025-05-12T15:20:00Z">
        <w:r>
          <w:rPr>
            <w:lang w:val="da-DK"/>
          </w:rPr>
          <w:delText>ering a</w:delText>
        </w:r>
      </w:del>
      <w:del w:id="10750" w:author="AbbVie7" w:date="2025-05-12T15:20:00Z">
        <w:r w:rsidRPr="00554CB9">
          <w:rPr>
            <w:lang w:val="da-DK"/>
          </w:rPr>
          <w:delText xml:space="preserve">f </w:delText>
        </w:r>
      </w:del>
      <w:del w:id="10751" w:author="AbbVie7" w:date="2025-05-12T15:20:00Z">
        <w:r>
          <w:rPr>
            <w:lang w:val="da-DK"/>
          </w:rPr>
          <w:delText>behandling</w:delText>
        </w:r>
      </w:del>
      <w:del w:id="10752" w:author="AbbVie7" w:date="2025-05-12T15:20:00Z">
        <w:r w:rsidRPr="00554CB9">
          <w:rPr>
            <w:lang w:val="da-DK"/>
          </w:rPr>
          <w:delText xml:space="preserve"> </w:delText>
        </w:r>
      </w:del>
      <w:del w:id="10753" w:author="AbbVie7" w:date="2025-05-12T15:20:00Z">
        <w:r>
          <w:rPr>
            <w:lang w:val="da-DK"/>
          </w:rPr>
          <w:delText>før 18-års alderen</w:delText>
        </w:r>
      </w:del>
      <w:del w:id="10754" w:author="AbbVie7" w:date="2025-05-12T15:20:00Z">
        <w:r w:rsidRPr="00554CB9">
          <w:rPr>
            <w:lang w:val="da-DK"/>
          </w:rPr>
          <w:delText>), in</w:delText>
        </w:r>
      </w:del>
      <w:del w:id="10755" w:author="AbbVie7" w:date="2025-05-12T15:20:00Z">
        <w:r>
          <w:rPr>
            <w:lang w:val="da-DK"/>
          </w:rPr>
          <w:delText>klusive</w:delText>
        </w:r>
      </w:del>
      <w:del w:id="10756" w:author="AbbVie7" w:date="2025-05-12T15:20:00Z">
        <w:r w:rsidRPr="00554CB9">
          <w:rPr>
            <w:lang w:val="da-DK"/>
          </w:rPr>
          <w:delText xml:space="preserve"> adalimumab post marketing. </w:delText>
        </w:r>
      </w:del>
      <w:del w:id="10757" w:author="AbbVie7" w:date="2025-05-12T15:20:00Z">
        <w:r w:rsidRPr="00737932">
          <w:rPr>
            <w:lang w:val="da-DK"/>
          </w:rPr>
          <w:delText>Cirka halvdelen af tilfældene var</w:delText>
        </w:r>
      </w:del>
      <w:del w:id="10758" w:author="AbbVie7" w:date="2025-05-12T15:20:00Z">
        <w:r>
          <w:rPr>
            <w:lang w:val="da-DK"/>
          </w:rPr>
          <w:delText xml:space="preserve"> lymf</w:delText>
        </w:r>
      </w:del>
      <w:del w:id="10759" w:author="AbbVie7" w:date="2025-05-12T15:20:00Z">
        <w:r w:rsidRPr="00737932">
          <w:rPr>
            <w:lang w:val="da-DK"/>
          </w:rPr>
          <w:delText>omer</w:delText>
        </w:r>
      </w:del>
      <w:del w:id="10760" w:author="AbbVie7" w:date="2025-05-12T15:20:00Z">
        <w:r>
          <w:rPr>
            <w:lang w:val="da-DK"/>
          </w:rPr>
          <w:delText xml:space="preserve">. </w:delText>
        </w:r>
      </w:del>
      <w:del w:id="10761" w:author="AbbVie7" w:date="2025-05-12T15:20:00Z">
        <w:r w:rsidRPr="0003246F">
          <w:rPr>
            <w:lang w:val="da-DK"/>
          </w:rPr>
          <w:delText xml:space="preserve">De øvrige tilfælde repræsenterede en række forskellige </w:delText>
        </w:r>
      </w:del>
      <w:del w:id="10762" w:author="AbbVie7" w:date="2025-05-12T15:20:00Z">
        <w:r>
          <w:rPr>
            <w:lang w:val="da-DK"/>
          </w:rPr>
          <w:delText>maligni</w:delText>
        </w:r>
      </w:del>
      <w:del w:id="10763" w:author="AbbVie7" w:date="2025-05-12T15:20:00Z">
        <w:r w:rsidRPr="0003246F">
          <w:rPr>
            <w:lang w:val="da-DK"/>
          </w:rPr>
          <w:delText xml:space="preserve">teter og inkluderede sjældne </w:delText>
        </w:r>
      </w:del>
      <w:del w:id="10764" w:author="AbbVie7" w:date="2025-05-12T15:20:00Z">
        <w:r>
          <w:rPr>
            <w:lang w:val="da-DK"/>
          </w:rPr>
          <w:delText>maligni</w:delText>
        </w:r>
      </w:del>
      <w:del w:id="10765" w:author="AbbVie7" w:date="2025-05-12T15:20:00Z">
        <w:r w:rsidRPr="0003246F">
          <w:rPr>
            <w:lang w:val="da-DK"/>
          </w:rPr>
          <w:delText>teter</w:delText>
        </w:r>
      </w:del>
      <w:del w:id="10766" w:author="AbbVie7" w:date="2025-05-12T15:20:00Z">
        <w:r>
          <w:rPr>
            <w:lang w:val="da-DK"/>
          </w:rPr>
          <w:delText>, som normalt forbindes med immunsuppression. En risiko for udvikling af maligniteter hos børn og unge behandlet med TNF-</w:delText>
        </w:r>
      </w:del>
      <w:del w:id="10767" w:author="AbbVie7" w:date="2025-05-12T15:20:00Z">
        <w:r w:rsidR="00AA33C3">
          <w:rPr>
            <w:lang w:val="da-DK"/>
          </w:rPr>
          <w:delText>antagonister</w:delText>
        </w:r>
      </w:del>
      <w:del w:id="10768" w:author="AbbVie7" w:date="2025-05-12T15:20:00Z">
        <w:r>
          <w:rPr>
            <w:lang w:val="da-DK"/>
          </w:rPr>
          <w:delText xml:space="preserve"> kan ikke udelukkes.</w:delText>
        </w:r>
      </w:del>
    </w:p>
    <w:p w:rsidR="00A64D8C" w14:paraId="637912E8" w14:textId="77777777">
      <w:pPr>
        <w:pStyle w:val="EMEANormal"/>
        <w:keepNext/>
        <w:pPrChange w:id="10769" w:author="AbbVie7" w:date="2025-05-12T15:20:00Z">
          <w:pPr/>
        </w:pPrChange>
        <w:rPr>
          <w:del w:id="10770" w:author="AbbVie7" w:date="2025-05-12T15:20:00Z"/>
          <w:lang w:val="da-DK"/>
        </w:rPr>
      </w:pPr>
    </w:p>
    <w:p w:rsidR="00767709" w14:paraId="36D73FCC" w14:textId="77777777">
      <w:pPr>
        <w:pStyle w:val="EMEANormal"/>
        <w:keepNext/>
        <w:pPrChange w:id="10771" w:author="AbbVie7" w:date="2025-05-12T15:20:00Z">
          <w:pPr/>
        </w:pPrChange>
        <w:rPr>
          <w:del w:id="10772" w:author="AbbVie7" w:date="2025-05-12T15:20:00Z"/>
          <w:color w:val="000000"/>
          <w:lang w:val="da-DK"/>
        </w:rPr>
      </w:pPr>
      <w:del w:id="10773" w:author="AbbVie7" w:date="2025-05-12T15:20:00Z">
        <w:r>
          <w:rPr>
            <w:color w:val="000000"/>
            <w:lang w:val="da-DK"/>
          </w:rPr>
          <w:delText xml:space="preserve">Sjældne post-marketing tilfælde af hepatosplenisk T-celle lymfom er blevet identificeret hos patienter, der blev behandlet med adalimumab. Denne sjældne type af T-celle lymfom har et meget aggressivt sygdomsforløb og er sædvanligvis </w:delText>
        </w:r>
      </w:del>
      <w:del w:id="10774" w:author="AbbVie7" w:date="2025-05-12T15:20:00Z">
        <w:r w:rsidR="00777359">
          <w:rPr>
            <w:color w:val="000000"/>
            <w:lang w:val="da-DK"/>
          </w:rPr>
          <w:delText>le</w:delText>
        </w:r>
      </w:del>
      <w:del w:id="10775" w:author="AbbVie7" w:date="2025-05-12T15:20:00Z">
        <w:r>
          <w:rPr>
            <w:color w:val="000000"/>
            <w:lang w:val="da-DK"/>
          </w:rPr>
          <w:delText>tal. Nogle af disse hepatosplenisk T-celle lymfomer med Humira er forekommet hos unge voksne patienter i samtidig behandling med azathioprin eller 6-mercaptopurin</w:delText>
        </w:r>
      </w:del>
      <w:del w:id="10776" w:author="AbbVie7" w:date="2025-05-12T15:20:00Z">
        <w:r w:rsidR="00BA45C5">
          <w:rPr>
            <w:color w:val="000000"/>
            <w:lang w:val="da-DK"/>
          </w:rPr>
          <w:delText xml:space="preserve"> for</w:delText>
        </w:r>
      </w:del>
      <w:del w:id="10777" w:author="AbbVie7" w:date="2025-05-12T15:20:00Z">
        <w:r>
          <w:rPr>
            <w:color w:val="000000"/>
            <w:lang w:val="da-DK"/>
          </w:rPr>
          <w:delText xml:space="preserve"> </w:delText>
        </w:r>
      </w:del>
      <w:del w:id="10778" w:author="AbbVie7" w:date="2025-05-12T15:20:00Z">
        <w:r w:rsidRPr="00AA33C3" w:rsidR="00AA33C3">
          <w:rPr>
            <w:szCs w:val="22"/>
            <w:lang w:val="da-DK"/>
          </w:rPr>
          <w:delText>inflammatorisk tarmsygdom</w:delText>
        </w:r>
      </w:del>
      <w:del w:id="10779" w:author="AbbVie7" w:date="2025-05-12T15:20:00Z">
        <w:r>
          <w:rPr>
            <w:color w:val="000000"/>
            <w:lang w:val="da-DK"/>
          </w:rPr>
          <w:delText xml:space="preserve">. </w:delText>
        </w:r>
      </w:del>
      <w:del w:id="10780" w:author="AbbVie7" w:date="2025-05-12T15:20:00Z">
        <w:r w:rsidRPr="0071518A" w:rsidR="00444DE1">
          <w:rPr>
            <w:color w:val="000000"/>
            <w:lang w:val="da-DK"/>
          </w:rPr>
          <w:delText>Den potentielle risiko ved kombination af azat</w:delText>
        </w:r>
      </w:del>
      <w:del w:id="10781" w:author="AbbVie7" w:date="2025-05-12T15:20:00Z">
        <w:r w:rsidR="00444DE1">
          <w:rPr>
            <w:color w:val="000000"/>
            <w:lang w:val="da-DK"/>
          </w:rPr>
          <w:delText>h</w:delText>
        </w:r>
      </w:del>
      <w:del w:id="10782" w:author="AbbVie7" w:date="2025-05-12T15:20:00Z">
        <w:r w:rsidRPr="0071518A" w:rsidR="00444DE1">
          <w:rPr>
            <w:color w:val="000000"/>
            <w:lang w:val="da-DK"/>
          </w:rPr>
          <w:delText xml:space="preserve">ioprin eller 6-mercaptopurin </w:delText>
        </w:r>
      </w:del>
      <w:del w:id="10783" w:author="AbbVie7" w:date="2025-05-12T15:20:00Z">
        <w:r w:rsidR="00BA45C5">
          <w:rPr>
            <w:color w:val="000000"/>
            <w:lang w:val="da-DK"/>
          </w:rPr>
          <w:delText>med</w:delText>
        </w:r>
      </w:del>
      <w:del w:id="10784" w:author="AbbVie7" w:date="2025-05-12T15:20:00Z">
        <w:r w:rsidRPr="0071518A" w:rsidR="00444DE1">
          <w:rPr>
            <w:color w:val="000000"/>
            <w:lang w:val="da-DK"/>
          </w:rPr>
          <w:delText xml:space="preserve"> Humira bør nøje overvejes. </w:delText>
        </w:r>
      </w:del>
      <w:del w:id="10785" w:author="AbbVie7" w:date="2025-05-12T15:20:00Z">
        <w:r>
          <w:rPr>
            <w:color w:val="000000"/>
            <w:lang w:val="da-DK"/>
          </w:rPr>
          <w:delText>En risiko for udvikling af hepatosplenisk T-celle lymfom hos patienter , der bliver behandlet med Humira kan ikke udelukkes (se p</w:delText>
        </w:r>
      </w:del>
      <w:del w:id="10786" w:author="AbbVie7" w:date="2025-05-12T15:20:00Z">
        <w:r w:rsidR="00BA45C5">
          <w:rPr>
            <w:color w:val="000000"/>
            <w:lang w:val="da-DK"/>
          </w:rPr>
          <w:delText>kt.</w:delText>
        </w:r>
      </w:del>
      <w:del w:id="10787" w:author="AbbVie7" w:date="2025-05-12T15:20:00Z">
        <w:r>
          <w:rPr>
            <w:color w:val="000000"/>
            <w:lang w:val="da-DK"/>
          </w:rPr>
          <w:delText xml:space="preserve"> 4.8).</w:delText>
        </w:r>
      </w:del>
    </w:p>
    <w:p w:rsidR="00767709" w14:paraId="7AB75610" w14:textId="77777777">
      <w:pPr>
        <w:pStyle w:val="EMEANormal"/>
        <w:keepNext/>
        <w:pPrChange w:id="10788" w:author="AbbVie7" w:date="2025-05-12T15:20:00Z">
          <w:pPr/>
        </w:pPrChange>
        <w:rPr>
          <w:del w:id="10789" w:author="AbbVie7" w:date="2025-05-12T15:20:00Z"/>
          <w:lang w:val="da-DK"/>
        </w:rPr>
      </w:pPr>
    </w:p>
    <w:p w:rsidR="00767709" w14:paraId="666DA5A9" w14:textId="77777777">
      <w:pPr>
        <w:pStyle w:val="EMEANormal"/>
        <w:keepNext/>
        <w:pPrChange w:id="10790" w:author="AbbVie7" w:date="2025-05-12T15:20:00Z">
          <w:pPr>
            <w:keepNext/>
          </w:pPr>
        </w:pPrChange>
        <w:rPr>
          <w:del w:id="10791" w:author="AbbVie7" w:date="2025-05-12T15:20:00Z"/>
          <w:lang w:val="da-DK"/>
        </w:rPr>
      </w:pPr>
      <w:del w:id="10792" w:author="AbbVie7" w:date="2025-05-12T15:20:00Z">
        <w:r>
          <w:rPr>
            <w:lang w:val="da-DK"/>
          </w:rPr>
          <w:delText xml:space="preserve">Der er ikke gennemført nogen </w:delText>
        </w:r>
      </w:del>
      <w:del w:id="10793" w:author="AbbVie7" w:date="2025-05-12T15:20:00Z">
        <w:r w:rsidR="00DB742E">
          <w:rPr>
            <w:lang w:val="da-DK"/>
          </w:rPr>
          <w:delText xml:space="preserve">studier </w:delText>
        </w:r>
      </w:del>
      <w:del w:id="10794" w:author="AbbVie7" w:date="2025-05-12T15:20:00Z">
        <w:r>
          <w:rPr>
            <w:lang w:val="da-DK"/>
          </w:rPr>
          <w:delText xml:space="preserve">med patienter, der tidligere har haft maligniteter, </w:delText>
        </w:r>
      </w:del>
      <w:del w:id="10795" w:author="AbbVie7" w:date="2025-05-12T15:20:00Z">
        <w:r w:rsidR="004F4A35">
          <w:rPr>
            <w:lang w:val="da-DK"/>
          </w:rPr>
          <w:delText xml:space="preserve">eller </w:delText>
        </w:r>
      </w:del>
      <w:del w:id="10796" w:author="AbbVie7" w:date="2025-05-12T15:20:00Z">
        <w:r>
          <w:rPr>
            <w:lang w:val="da-DK"/>
          </w:rPr>
          <w:delText>hos hvem behandling med Humira er fortsat med efterfølgende udvikling af  maligniteter. Der bør derfor udvises ekstra forsigtighed, hvis behandling med Humira overvejes til sådanne patienter (se p</w:delText>
        </w:r>
      </w:del>
      <w:del w:id="10797" w:author="AbbVie7" w:date="2025-05-12T15:20:00Z">
        <w:r w:rsidR="00D228E1">
          <w:rPr>
            <w:lang w:val="da-DK"/>
          </w:rPr>
          <w:delText>kt.</w:delText>
        </w:r>
      </w:del>
      <w:del w:id="10798" w:author="AbbVie7" w:date="2025-05-12T15:20:00Z">
        <w:r>
          <w:rPr>
            <w:lang w:val="da-DK"/>
          </w:rPr>
          <w:delText xml:space="preserve"> 4.8). </w:delText>
        </w:r>
      </w:del>
    </w:p>
    <w:p w:rsidR="00767709" w14:paraId="17793C5C" w14:textId="77777777">
      <w:pPr>
        <w:pStyle w:val="EMEANormal"/>
        <w:keepNext/>
        <w:pPrChange w:id="10799" w:author="AbbVie7" w:date="2025-05-12T15:20:00Z">
          <w:pPr/>
        </w:pPrChange>
        <w:rPr>
          <w:del w:id="10800" w:author="AbbVie7" w:date="2025-05-12T15:20:00Z"/>
          <w:lang w:val="da-DK"/>
        </w:rPr>
      </w:pPr>
    </w:p>
    <w:p w:rsidR="00767709" w14:paraId="210D417B" w14:textId="77777777">
      <w:pPr>
        <w:pStyle w:val="EMEANormal"/>
        <w:keepNext/>
        <w:pPrChange w:id="10801" w:author="AbbVie7" w:date="2025-05-12T15:20:00Z">
          <w:pPr/>
        </w:pPrChange>
        <w:rPr>
          <w:del w:id="10802" w:author="AbbVie7" w:date="2025-05-12T15:20:00Z"/>
          <w:lang w:val="da-DK"/>
        </w:rPr>
      </w:pPr>
      <w:del w:id="10803" w:author="AbbVie7" w:date="2025-05-12T15:20:00Z">
        <w:r>
          <w:rPr>
            <w:lang w:val="da-DK"/>
          </w:rPr>
          <w:delText>Alle patienter og specielt patienter, som tidligere har fået omfattende immunsuppresiv behandling</w:delText>
        </w:r>
      </w:del>
      <w:del w:id="10804" w:author="AbbVie7" w:date="2025-05-12T15:20:00Z">
        <w:r w:rsidR="00525729">
          <w:rPr>
            <w:lang w:val="da-DK"/>
          </w:rPr>
          <w:delText>,</w:delText>
        </w:r>
      </w:del>
      <w:del w:id="10805" w:author="AbbVie7" w:date="2025-05-12T15:20:00Z">
        <w:r>
          <w:rPr>
            <w:lang w:val="da-DK"/>
          </w:rPr>
          <w:delText xml:space="preserve"> </w:delText>
        </w:r>
      </w:del>
      <w:del w:id="10806" w:author="AbbVie7" w:date="2025-05-12T15:20:00Z">
        <w:r w:rsidR="00525729">
          <w:rPr>
            <w:lang w:val="da-DK"/>
          </w:rPr>
          <w:delText>og</w:delText>
        </w:r>
      </w:del>
      <w:del w:id="10807" w:author="AbbVie7" w:date="2025-05-12T15:20:00Z">
        <w:r>
          <w:rPr>
            <w:lang w:val="da-DK"/>
          </w:rPr>
          <w:delText xml:space="preserve"> psoriasis-patienter, der tidligere har været behandlet med PUVA, skal undersøges for ikke-melanom hudkræft inden og under behandling med Humira.</w:delText>
        </w:r>
      </w:del>
      <w:del w:id="10808" w:author="AbbVie7" w:date="2025-05-12T15:20:00Z">
        <w:r w:rsidR="00552DC5">
          <w:rPr>
            <w:lang w:val="da-DK"/>
          </w:rPr>
          <w:delText xml:space="preserve"> </w:delText>
        </w:r>
      </w:del>
      <w:del w:id="10809" w:author="AbbVie7" w:date="2025-05-12T15:20:00Z">
        <w:r w:rsidRPr="00A243FF" w:rsidR="00552DC5">
          <w:rPr>
            <w:lang w:val="da-DK"/>
          </w:rPr>
          <w:delText xml:space="preserve">Der er </w:delText>
        </w:r>
      </w:del>
      <w:del w:id="10810" w:author="AbbVie7" w:date="2025-05-12T15:20:00Z">
        <w:r w:rsidR="00525729">
          <w:rPr>
            <w:lang w:val="da-DK"/>
          </w:rPr>
          <w:delText>endvidere</w:delText>
        </w:r>
      </w:del>
      <w:del w:id="10811" w:author="AbbVie7" w:date="2025-05-12T15:20:00Z">
        <w:r w:rsidRPr="00A243FF" w:rsidR="00552DC5">
          <w:rPr>
            <w:lang w:val="da-DK"/>
          </w:rPr>
          <w:delText xml:space="preserve"> rapporteret melanom og Merkelcelle karcinom hos patienter i behandling med TNF-antagonister inklusive adalimumab (se pkt. 4.8).</w:delText>
        </w:r>
      </w:del>
    </w:p>
    <w:p w:rsidR="00767709" w14:paraId="1495DE08" w14:textId="77777777">
      <w:pPr>
        <w:pStyle w:val="EMEANormal"/>
        <w:keepNext/>
        <w:pPrChange w:id="10812" w:author="AbbVie7" w:date="2025-05-12T15:20:00Z">
          <w:pPr/>
        </w:pPrChange>
        <w:rPr>
          <w:del w:id="10813" w:author="AbbVie7" w:date="2025-05-12T15:20:00Z"/>
          <w:lang w:val="da-DK"/>
        </w:rPr>
      </w:pPr>
    </w:p>
    <w:p w:rsidR="00767709" w14:paraId="5473A448" w14:textId="77777777">
      <w:pPr>
        <w:pStyle w:val="EMEANormal"/>
        <w:keepNext/>
        <w:pPrChange w:id="10814" w:author="AbbVie7" w:date="2025-05-12T15:20:00Z">
          <w:pPr/>
        </w:pPrChange>
        <w:rPr>
          <w:del w:id="10815" w:author="AbbVie7" w:date="2025-05-12T15:20:00Z"/>
          <w:lang w:val="da-DK"/>
        </w:rPr>
      </w:pPr>
      <w:del w:id="10816" w:author="AbbVie7" w:date="2025-05-12T15:20:00Z">
        <w:r>
          <w:rPr>
            <w:lang w:val="da-DK"/>
          </w:rPr>
          <w:delText>I et eksplorativt klinisk</w:delText>
        </w:r>
      </w:del>
      <w:del w:id="10817" w:author="AbbVie7" w:date="2025-05-12T15:20:00Z">
        <w:r w:rsidR="001821B6">
          <w:rPr>
            <w:lang w:val="da-DK"/>
          </w:rPr>
          <w:delText xml:space="preserve"> </w:delText>
        </w:r>
      </w:del>
      <w:del w:id="10818" w:author="AbbVie7" w:date="2025-05-12T15:20:00Z">
        <w:r w:rsidR="00DB742E">
          <w:rPr>
            <w:lang w:val="da-DK"/>
          </w:rPr>
          <w:delText>studie</w:delText>
        </w:r>
      </w:del>
      <w:del w:id="10819" w:author="AbbVie7" w:date="2025-05-12T15:20:00Z">
        <w:r>
          <w:rPr>
            <w:lang w:val="da-DK"/>
          </w:rPr>
          <w:delText>, hvor anvendelsen af et andet TNF-</w:delText>
        </w:r>
      </w:del>
      <w:del w:id="10820" w:author="AbbVie7" w:date="2025-05-12T15:20:00Z">
        <w:r w:rsidR="00AA33C3">
          <w:rPr>
            <w:lang w:val="da-DK"/>
          </w:rPr>
          <w:delText>antagonist</w:delText>
        </w:r>
      </w:del>
      <w:del w:id="10821" w:author="AbbVie7" w:date="2025-05-12T15:20:00Z">
        <w:r>
          <w:rPr>
            <w:lang w:val="da-DK"/>
          </w:rPr>
          <w:delText xml:space="preserve"> infliximab blev undersøgt hos patienter med moderat til svær kronisk obstruktiv lungesygdom (KOL), blev der rapporteret om flere maligniteter, primært i lunger eller hoved og hals, hos infliximab-behandlede patienter end hos kontrol-patienter. Alle patienterne havde en fortid med massiv rygning. Der bør derfor udvises forsigtighed, når der anvendes TNF-antagonister til KOL-patienter og til patienter med en forøget risiko for malignitet på grund af massiv rygning.</w:delText>
        </w:r>
      </w:del>
    </w:p>
    <w:p w:rsidR="00767709" w14:paraId="73725404" w14:textId="77777777">
      <w:pPr>
        <w:pStyle w:val="EMEANormal"/>
        <w:keepNext/>
        <w:pPrChange w:id="10822" w:author="AbbVie7" w:date="2025-05-12T15:20:00Z">
          <w:pPr/>
        </w:pPrChange>
        <w:rPr>
          <w:del w:id="10823" w:author="AbbVie7" w:date="2025-05-12T15:20:00Z"/>
          <w:lang w:val="da-DK"/>
        </w:rPr>
      </w:pPr>
    </w:p>
    <w:p w:rsidR="00EE1574" w14:paraId="040E12F2" w14:textId="77777777">
      <w:pPr>
        <w:pStyle w:val="EMEANormal"/>
        <w:keepNext/>
        <w:pPrChange w:id="10824" w:author="AbbVie7" w:date="2025-05-12T15:20:00Z">
          <w:pPr/>
        </w:pPrChange>
        <w:rPr>
          <w:del w:id="10825" w:author="AbbVie7" w:date="2025-05-12T15:20:00Z"/>
          <w:iCs/>
          <w:szCs w:val="22"/>
          <w:lang w:val="da-DK"/>
        </w:rPr>
      </w:pPr>
      <w:del w:id="10826" w:author="AbbVie7" w:date="2025-05-12T15:20:00Z">
        <w:r w:rsidRPr="0058095C">
          <w:rPr>
            <w:iCs/>
            <w:szCs w:val="22"/>
            <w:lang w:val="da-DK"/>
          </w:rPr>
          <w:delText xml:space="preserve">Med de nuværende </w:delText>
        </w:r>
      </w:del>
      <w:del w:id="10827" w:author="AbbVie7" w:date="2025-05-12T15:20:00Z">
        <w:r>
          <w:rPr>
            <w:iCs/>
            <w:szCs w:val="22"/>
            <w:lang w:val="da-DK"/>
          </w:rPr>
          <w:delText>data</w:delText>
        </w:r>
      </w:del>
      <w:del w:id="10828" w:author="AbbVie7" w:date="2025-05-12T15:20:00Z">
        <w:r w:rsidRPr="0058095C">
          <w:rPr>
            <w:iCs/>
            <w:szCs w:val="22"/>
            <w:lang w:val="da-DK"/>
          </w:rPr>
          <w:delText xml:space="preserve"> vides det ikke, om behandling med adalimumab påvirker risikoen for udvikling af dysplasi eller coloncancer. Alle patienter med colitis ulcerosa, som har en øget risiko for dysplasi eller colonkarcinom (for eksempel patienter med lan</w:delText>
        </w:r>
      </w:del>
      <w:del w:id="10829" w:author="AbbVie7" w:date="2025-05-12T15:20:00Z">
        <w:r>
          <w:rPr>
            <w:iCs/>
            <w:szCs w:val="22"/>
            <w:lang w:val="da-DK"/>
          </w:rPr>
          <w:delText>g</w:delText>
        </w:r>
      </w:del>
      <w:del w:id="10830" w:author="AbbVie7" w:date="2025-05-12T15:20:00Z">
        <w:r w:rsidRPr="0058095C">
          <w:rPr>
            <w:iCs/>
            <w:szCs w:val="22"/>
            <w:lang w:val="da-DK"/>
          </w:rPr>
          <w:delText xml:space="preserve">varig colitis ulcerosa eller primær skleroserende kolangit), eller patienter, som tidligere har haft dysplasi eller colonkarcinom, bør screenes for dysplasi med regelmæssige intervaller før behandlingen og gennem </w:delText>
        </w:r>
      </w:del>
      <w:del w:id="10831" w:author="AbbVie7" w:date="2025-05-12T15:20:00Z">
        <w:r>
          <w:rPr>
            <w:iCs/>
            <w:szCs w:val="22"/>
            <w:lang w:val="da-DK"/>
          </w:rPr>
          <w:delText xml:space="preserve">hele </w:delText>
        </w:r>
      </w:del>
      <w:del w:id="10832" w:author="AbbVie7" w:date="2025-05-12T15:20:00Z">
        <w:r w:rsidRPr="0058095C">
          <w:rPr>
            <w:iCs/>
            <w:szCs w:val="22"/>
            <w:lang w:val="da-DK"/>
          </w:rPr>
          <w:delText xml:space="preserve">sygdomsforløbet. Denne </w:delText>
        </w:r>
      </w:del>
      <w:del w:id="10833" w:author="AbbVie7" w:date="2025-05-12T15:20:00Z">
        <w:r>
          <w:rPr>
            <w:iCs/>
            <w:szCs w:val="22"/>
            <w:lang w:val="da-DK"/>
          </w:rPr>
          <w:delText>vurd</w:delText>
        </w:r>
      </w:del>
      <w:del w:id="10834" w:author="AbbVie7" w:date="2025-05-12T15:20:00Z">
        <w:r w:rsidRPr="0058095C">
          <w:rPr>
            <w:iCs/>
            <w:szCs w:val="22"/>
            <w:lang w:val="da-DK"/>
          </w:rPr>
          <w:delText>ering bør omfatte koloskopi og biopsier i henhold til lokale anbefalinger.</w:delText>
        </w:r>
      </w:del>
    </w:p>
    <w:p w:rsidR="00AA33C3" w:rsidRPr="00AA33C3" w14:paraId="2AF97A33" w14:textId="77777777">
      <w:pPr>
        <w:pStyle w:val="EMEANormal"/>
        <w:keepNext/>
        <w:pPrChange w:id="10835" w:author="AbbVie7" w:date="2025-05-12T15:20:00Z">
          <w:pPr/>
        </w:pPrChange>
        <w:rPr>
          <w:del w:id="10836" w:author="AbbVie7" w:date="2025-05-12T15:20:00Z"/>
          <w:lang w:val="da-DK"/>
        </w:rPr>
      </w:pPr>
    </w:p>
    <w:p w:rsidR="00767709" w14:paraId="3FD1B76A" w14:textId="77777777">
      <w:pPr>
        <w:pStyle w:val="EMEANormal"/>
        <w:keepNext/>
        <w:pPrChange w:id="10837" w:author="AbbVie7" w:date="2025-05-12T15:20:00Z">
          <w:pPr>
            <w:pStyle w:val="EMEAHeadingUnderline"/>
            <w:spacing w:before="0" w:beforeLines="0" w:after="0" w:afterLines="0"/>
          </w:pPr>
        </w:pPrChange>
        <w:rPr>
          <w:del w:id="10838" w:author="AbbVie7" w:date="2025-05-12T15:20:00Z"/>
          <w:szCs w:val="24"/>
          <w:lang w:val="da-DK"/>
        </w:rPr>
      </w:pPr>
      <w:del w:id="10839" w:author="AbbVie7" w:date="2025-05-12T15:20:00Z">
        <w:r>
          <w:rPr>
            <w:lang w:val="da-DK"/>
          </w:rPr>
          <w:delText>Hæmatologiske reaktioner</w:delText>
        </w:r>
      </w:del>
    </w:p>
    <w:p w:rsidR="00767709" w14:paraId="6B7642E2" w14:textId="77777777">
      <w:pPr>
        <w:pStyle w:val="EMEANormal"/>
        <w:keepNext/>
        <w:pPrChange w:id="10840" w:author="AbbVie7" w:date="2025-05-12T15:20:00Z">
          <w:pPr/>
        </w:pPrChange>
        <w:rPr>
          <w:del w:id="10841" w:author="AbbVie7" w:date="2025-05-12T15:20:00Z"/>
          <w:lang w:val="da-DK"/>
        </w:rPr>
      </w:pPr>
    </w:p>
    <w:p w:rsidR="00767709" w14:paraId="32F0CF17" w14:textId="77777777">
      <w:pPr>
        <w:pStyle w:val="EMEANormal"/>
        <w:keepNext/>
        <w:pPrChange w:id="10842" w:author="AbbVie7" w:date="2025-05-12T15:20:00Z">
          <w:pPr/>
        </w:pPrChange>
        <w:rPr>
          <w:del w:id="10843" w:author="AbbVie7" w:date="2025-05-12T15:20:00Z"/>
          <w:lang w:val="da-DK"/>
        </w:rPr>
      </w:pPr>
      <w:del w:id="10844" w:author="AbbVie7" w:date="2025-05-12T15:20:00Z">
        <w:r>
          <w:rPr>
            <w:lang w:val="da-DK"/>
          </w:rPr>
          <w:delText>Sjældne tilfælde af pancytopeni herunder aplastisk anæmi er rapporteret efter behandling med TNF-antagonister. Hæmatologiske bivirkninger herunder klinisk signifikant cytopeni (f.eks. trombocytopeni, leukopeni) er rapporteret efter behandling med Humira. Alle patienter bør rådes til at søge læge omgående, hvis de under behandling med Humira, udvikler tegn og symptomer på bloddyskrasi (f.eks. vedvarende feber, blå mærker, blødning, bleghed). Hos patienter med bekræftede signifikante hæmatologiske abnormitete</w:delText>
        </w:r>
      </w:del>
      <w:del w:id="10845" w:author="AbbVie7" w:date="2025-05-12T15:20:00Z">
        <w:r>
          <w:rPr>
            <w:lang w:val="da-DK"/>
          </w:rPr>
          <w:delText>r bør det overvejes at afbryde behandlingen med Humira.</w:delText>
        </w:r>
      </w:del>
    </w:p>
    <w:p w:rsidR="00767709" w14:paraId="5B4569EA" w14:textId="77777777">
      <w:pPr>
        <w:pStyle w:val="EMEANormal"/>
        <w:keepNext/>
        <w:pPrChange w:id="10846" w:author="AbbVie7" w:date="2025-05-12T15:20:00Z">
          <w:pPr/>
        </w:pPrChange>
        <w:rPr>
          <w:del w:id="10847" w:author="AbbVie7" w:date="2025-05-12T15:20:00Z"/>
          <w:lang w:val="da-DK"/>
        </w:rPr>
      </w:pPr>
    </w:p>
    <w:p w:rsidR="00767709" w14:paraId="10FD1791" w14:textId="77777777">
      <w:pPr>
        <w:pStyle w:val="EMEANormal"/>
        <w:keepNext/>
        <w:pPrChange w:id="10848" w:author="AbbVie7" w:date="2025-05-12T15:20:00Z">
          <w:pPr/>
        </w:pPrChange>
        <w:rPr>
          <w:del w:id="10849" w:author="AbbVie7" w:date="2025-05-12T15:20:00Z"/>
          <w:lang w:val="da-DK"/>
        </w:rPr>
      </w:pPr>
      <w:del w:id="10850" w:author="AbbVie7" w:date="2025-05-12T15:20:00Z">
        <w:r>
          <w:rPr>
            <w:u w:val="single"/>
            <w:lang w:val="da-DK"/>
          </w:rPr>
          <w:delText>Vaccinationer</w:delText>
        </w:r>
      </w:del>
    </w:p>
    <w:p w:rsidR="00767709" w14:paraId="587DDC2F" w14:textId="77777777">
      <w:pPr>
        <w:pStyle w:val="EMEANormal"/>
        <w:keepNext/>
        <w:pPrChange w:id="10851" w:author="AbbVie7" w:date="2025-05-12T15:20:00Z">
          <w:pPr>
            <w:pStyle w:val="EMEANormal"/>
          </w:pPr>
        </w:pPrChange>
        <w:rPr>
          <w:del w:id="10852" w:author="AbbVie7" w:date="2025-05-12T15:20:00Z"/>
          <w:lang w:val="da-DK"/>
        </w:rPr>
      </w:pPr>
    </w:p>
    <w:p w:rsidR="00767709" w14:paraId="6F74CDFD" w14:textId="77777777">
      <w:pPr>
        <w:pStyle w:val="EMEANormal"/>
        <w:keepNext/>
        <w:pPrChange w:id="10853" w:author="AbbVie7" w:date="2025-05-12T15:20:00Z">
          <w:pPr>
            <w:autoSpaceDE w:val="0"/>
            <w:autoSpaceDN w:val="0"/>
            <w:adjustRightInd w:val="0"/>
          </w:pPr>
        </w:pPrChange>
        <w:rPr>
          <w:del w:id="10854" w:author="AbbVie7" w:date="2025-05-12T15:20:00Z"/>
          <w:lang w:val="da-DK"/>
        </w:rPr>
      </w:pPr>
      <w:del w:id="10855" w:author="AbbVie7" w:date="2025-05-12T15:20:00Z">
        <w:r>
          <w:rPr>
            <w:lang w:val="da-DK"/>
          </w:rPr>
          <w:delText>Der blev observeret et lignede antistof respons på den 23-valente standard pneumokok</w:delText>
        </w:r>
      </w:del>
      <w:del w:id="10856" w:author="AbbVie7" w:date="2025-05-12T15:20:00Z">
        <w:r w:rsidR="00250531">
          <w:rPr>
            <w:lang w:val="da-DK"/>
          </w:rPr>
          <w:delText>-</w:delText>
        </w:r>
      </w:del>
      <w:del w:id="10857" w:author="AbbVie7" w:date="2025-05-12T15:20:00Z">
        <w:r>
          <w:rPr>
            <w:lang w:val="da-DK"/>
          </w:rPr>
          <w:delText xml:space="preserve">vaccine og den trivalente influenza virus vaccine i et </w:delText>
        </w:r>
      </w:del>
      <w:del w:id="10858" w:author="AbbVie7" w:date="2025-05-12T15:20:00Z">
        <w:r w:rsidR="00DB742E">
          <w:rPr>
            <w:lang w:val="da-DK"/>
          </w:rPr>
          <w:delText xml:space="preserve">studie </w:delText>
        </w:r>
      </w:del>
      <w:del w:id="10859" w:author="AbbVie7" w:date="2025-05-12T15:20:00Z">
        <w:r>
          <w:rPr>
            <w:lang w:val="da-DK"/>
          </w:rPr>
          <w:delText xml:space="preserve">med 226 voksne individer med reumatoid artrit, som blev behandlet med adalimumab eller placebo. Der er ingen tilgængelige data vedrørende den sekundære overførsel af infektion med levende vacciner hos patienter, der modtager Humira. </w:delText>
        </w:r>
      </w:del>
    </w:p>
    <w:p w:rsidR="00767709" w14:paraId="6F0F57B9" w14:textId="77777777">
      <w:pPr>
        <w:pStyle w:val="EMEANormal"/>
        <w:keepNext/>
        <w:pPrChange w:id="10860" w:author="AbbVie7" w:date="2025-05-12T15:20:00Z">
          <w:pPr>
            <w:keepNext/>
            <w:autoSpaceDE w:val="0"/>
            <w:autoSpaceDN w:val="0"/>
            <w:adjustRightInd w:val="0"/>
          </w:pPr>
        </w:pPrChange>
        <w:rPr>
          <w:del w:id="10861" w:author="AbbVie7" w:date="2025-05-12T15:20:00Z"/>
          <w:lang w:val="da-DK"/>
        </w:rPr>
      </w:pPr>
    </w:p>
    <w:p w:rsidR="00767709" w14:paraId="3AA534F1" w14:textId="77777777">
      <w:pPr>
        <w:pStyle w:val="EMEANormal"/>
        <w:keepNext/>
        <w:pPrChange w:id="10862" w:author="AbbVie7" w:date="2025-05-12T15:20:00Z">
          <w:pPr>
            <w:keepNext/>
            <w:autoSpaceDE w:val="0"/>
            <w:autoSpaceDN w:val="0"/>
            <w:adjustRightInd w:val="0"/>
          </w:pPr>
        </w:pPrChange>
        <w:rPr>
          <w:del w:id="10863" w:author="AbbVie7" w:date="2025-05-12T15:20:00Z"/>
          <w:lang w:val="da-DK"/>
        </w:rPr>
      </w:pPr>
      <w:del w:id="10864" w:author="AbbVie7" w:date="2025-05-12T15:20:00Z">
        <w:r>
          <w:rPr>
            <w:lang w:val="da-DK"/>
          </w:rPr>
          <w:delText xml:space="preserve">Før behandling med Humira påbegyndes, anbefales det, hvis det er muligt, at bringe </w:delText>
        </w:r>
      </w:del>
      <w:del w:id="10865" w:author="AbbVie7" w:date="2025-05-12T15:20:00Z">
        <w:r w:rsidR="00552DC5">
          <w:rPr>
            <w:lang w:val="da-DK"/>
          </w:rPr>
          <w:delText xml:space="preserve">pædiatriske </w:delText>
        </w:r>
      </w:del>
      <w:del w:id="10866" w:author="AbbVie7" w:date="2025-05-12T15:20:00Z">
        <w:r>
          <w:rPr>
            <w:lang w:val="da-DK"/>
          </w:rPr>
          <w:delText>patienter ajour med alle immuniseringer i overenstemmelse med gældende immuniseringsvejledninger.</w:delText>
        </w:r>
      </w:del>
    </w:p>
    <w:p w:rsidR="00767709" w14:paraId="6EECC835" w14:textId="77777777">
      <w:pPr>
        <w:pStyle w:val="EMEANormal"/>
        <w:keepNext/>
        <w:pPrChange w:id="10867" w:author="AbbVie7" w:date="2025-05-12T15:20:00Z">
          <w:pPr>
            <w:autoSpaceDE w:val="0"/>
            <w:autoSpaceDN w:val="0"/>
            <w:adjustRightInd w:val="0"/>
          </w:pPr>
        </w:pPrChange>
        <w:rPr>
          <w:del w:id="10868" w:author="AbbVie7" w:date="2025-05-12T15:20:00Z"/>
          <w:lang w:val="da-DK"/>
        </w:rPr>
      </w:pPr>
    </w:p>
    <w:p w:rsidR="00767709" w14:paraId="0CC97E1C" w14:textId="77777777">
      <w:pPr>
        <w:pStyle w:val="EMEANormal"/>
        <w:keepNext/>
        <w:pPrChange w:id="10869" w:author="AbbVie7" w:date="2025-05-12T15:20:00Z">
          <w:pPr/>
        </w:pPrChange>
        <w:rPr>
          <w:del w:id="10870" w:author="AbbVie7" w:date="2025-05-12T15:20:00Z"/>
          <w:lang w:val="da-DK"/>
        </w:rPr>
      </w:pPr>
      <w:del w:id="10871" w:author="AbbVie7" w:date="2025-05-12T15:20:00Z">
        <w:r>
          <w:rPr>
            <w:lang w:val="da-DK"/>
          </w:rPr>
          <w:delText>Patienter i Humira</w:delText>
        </w:r>
      </w:del>
      <w:del w:id="10872" w:author="AbbVie7" w:date="2025-05-12T15:20:00Z">
        <w:r w:rsidR="00EB4FBC">
          <w:rPr>
            <w:lang w:val="da-DK"/>
          </w:rPr>
          <w:delText>-</w:delText>
        </w:r>
      </w:del>
      <w:del w:id="10873" w:author="AbbVie7" w:date="2025-05-12T15:20:00Z">
        <w:r>
          <w:rPr>
            <w:lang w:val="da-DK"/>
          </w:rPr>
          <w:delText>behandling kan modtage samtidige vaccinationer, undtagen med levende vacciner.</w:delText>
        </w:r>
      </w:del>
      <w:del w:id="10874" w:author="AbbVie7" w:date="2025-05-12T15:20:00Z">
        <w:r w:rsidR="00B107BA">
          <w:rPr>
            <w:lang w:val="da-DK"/>
          </w:rPr>
          <w:delText xml:space="preserve"> </w:delText>
        </w:r>
      </w:del>
      <w:del w:id="10875" w:author="AbbVie7" w:date="2025-05-12T15:20:00Z">
        <w:r w:rsidRPr="00900BD9" w:rsidR="00B107BA">
          <w:rPr>
            <w:lang w:val="da-DK"/>
          </w:rPr>
          <w:delText xml:space="preserve">Administration af levende vacciner </w:delText>
        </w:r>
      </w:del>
      <w:del w:id="10876" w:author="AbbVie7" w:date="2025-05-12T15:20:00Z">
        <w:r w:rsidR="002A5F25">
          <w:rPr>
            <w:lang w:val="da-DK"/>
          </w:rPr>
          <w:delText>(</w:delText>
        </w:r>
      </w:del>
      <w:del w:id="10877" w:author="AbbVie7" w:date="2025-05-12T15:20:00Z">
        <w:r w:rsidRPr="00085C33" w:rsidR="002A5F25">
          <w:rPr>
            <w:lang w:val="da-DK"/>
          </w:rPr>
          <w:delText>f.eks. BCG vaccine</w:delText>
        </w:r>
      </w:del>
      <w:del w:id="10878" w:author="AbbVie7" w:date="2025-05-12T15:20:00Z">
        <w:r w:rsidR="002A5F25">
          <w:rPr>
            <w:lang w:val="da-DK"/>
          </w:rPr>
          <w:delText xml:space="preserve">) </w:delText>
        </w:r>
      </w:del>
      <w:del w:id="10879" w:author="AbbVie7" w:date="2025-05-12T15:20:00Z">
        <w:r w:rsidRPr="00900BD9" w:rsidR="00B107BA">
          <w:rPr>
            <w:lang w:val="da-DK"/>
          </w:rPr>
          <w:delText>til spædbørn</w:delText>
        </w:r>
      </w:del>
      <w:del w:id="10880" w:author="AbbVie7" w:date="2025-05-12T15:20:00Z">
        <w:r w:rsidR="00B107BA">
          <w:rPr>
            <w:lang w:val="da-DK"/>
          </w:rPr>
          <w:delText xml:space="preserve">, som har været </w:delText>
        </w:r>
      </w:del>
      <w:del w:id="10881" w:author="AbbVie7" w:date="2025-05-12T15:20:00Z">
        <w:r w:rsidRPr="00900BD9" w:rsidR="00B107BA">
          <w:rPr>
            <w:lang w:val="da-DK"/>
          </w:rPr>
          <w:delText xml:space="preserve">eksponeret for adalimumab </w:delText>
        </w:r>
      </w:del>
      <w:del w:id="10882" w:author="AbbVie7" w:date="2025-05-12T15:20:00Z">
        <w:r w:rsidRPr="00EB4FBC" w:rsidR="00B107BA">
          <w:rPr>
            <w:i/>
            <w:lang w:val="da-DK"/>
          </w:rPr>
          <w:delText>i</w:delText>
        </w:r>
      </w:del>
      <w:del w:id="10883" w:author="AbbVie7" w:date="2025-05-12T15:20:00Z">
        <w:r w:rsidRPr="00EB4FBC" w:rsidR="00EB4FBC">
          <w:rPr>
            <w:i/>
            <w:lang w:val="da-DK"/>
          </w:rPr>
          <w:delText>n</w:delText>
        </w:r>
      </w:del>
      <w:del w:id="10884" w:author="AbbVie7" w:date="2025-05-12T15:20:00Z">
        <w:r w:rsidRPr="00EB4FBC" w:rsidR="00B107BA">
          <w:rPr>
            <w:i/>
            <w:lang w:val="da-DK"/>
          </w:rPr>
          <w:delText xml:space="preserve"> utero</w:delText>
        </w:r>
      </w:del>
      <w:del w:id="10885" w:author="AbbVie7" w:date="2025-05-12T15:20:00Z">
        <w:r w:rsidR="00B107BA">
          <w:rPr>
            <w:lang w:val="da-DK"/>
          </w:rPr>
          <w:delText>,</w:delText>
        </w:r>
      </w:del>
      <w:del w:id="10886" w:author="AbbVie7" w:date="2025-05-12T15:20:00Z">
        <w:r w:rsidRPr="00900BD9" w:rsidR="00B107BA">
          <w:rPr>
            <w:lang w:val="da-DK"/>
          </w:rPr>
          <w:delText xml:space="preserve"> anbefales ikke i 5 mån</w:delText>
        </w:r>
      </w:del>
      <w:del w:id="10887" w:author="AbbVie7" w:date="2025-05-12T15:20:00Z">
        <w:r w:rsidR="00B107BA">
          <w:rPr>
            <w:lang w:val="da-DK"/>
          </w:rPr>
          <w:delText>e</w:delText>
        </w:r>
      </w:del>
      <w:del w:id="10888" w:author="AbbVie7" w:date="2025-05-12T15:20:00Z">
        <w:r w:rsidRPr="00900BD9" w:rsidR="00B107BA">
          <w:rPr>
            <w:lang w:val="da-DK"/>
          </w:rPr>
          <w:delText>der efter moder</w:delText>
        </w:r>
      </w:del>
      <w:del w:id="10889" w:author="AbbVie7" w:date="2025-05-12T15:20:00Z">
        <w:r w:rsidR="0041765E">
          <w:rPr>
            <w:lang w:val="da-DK"/>
          </w:rPr>
          <w:delText>e</w:delText>
        </w:r>
      </w:del>
      <w:del w:id="10890" w:author="AbbVie7" w:date="2025-05-12T15:20:00Z">
        <w:r w:rsidRPr="00900BD9" w:rsidR="00B107BA">
          <w:rPr>
            <w:lang w:val="da-DK"/>
          </w:rPr>
          <w:delText xml:space="preserve">ns sidste adalimumab-injektion </w:delText>
        </w:r>
      </w:del>
      <w:del w:id="10891" w:author="AbbVie7" w:date="2025-05-12T15:20:00Z">
        <w:r w:rsidR="00B107BA">
          <w:rPr>
            <w:lang w:val="da-DK"/>
          </w:rPr>
          <w:delText>under graviditeten</w:delText>
        </w:r>
      </w:del>
      <w:del w:id="10892" w:author="AbbVie7" w:date="2025-05-12T15:20:00Z">
        <w:r w:rsidRPr="00900BD9" w:rsidR="00B107BA">
          <w:rPr>
            <w:lang w:val="da-DK"/>
          </w:rPr>
          <w:delText>.</w:delText>
        </w:r>
      </w:del>
    </w:p>
    <w:p w:rsidR="00767709" w14:paraId="28F7BE88" w14:textId="77777777">
      <w:pPr>
        <w:pStyle w:val="EMEANormal"/>
        <w:keepNext/>
        <w:pPrChange w:id="10893" w:author="AbbVie7" w:date="2025-05-12T15:20:00Z">
          <w:pPr/>
        </w:pPrChange>
        <w:rPr>
          <w:del w:id="10894" w:author="AbbVie7" w:date="2025-05-12T15:20:00Z"/>
          <w:u w:val="single"/>
          <w:lang w:val="da-DK"/>
        </w:rPr>
      </w:pPr>
    </w:p>
    <w:p w:rsidR="00767709" w14:paraId="43553063" w14:textId="77777777">
      <w:pPr>
        <w:pStyle w:val="EMEANormal"/>
        <w:keepNext/>
        <w:pPrChange w:id="10895" w:author="AbbVie7" w:date="2025-05-12T15:20:00Z">
          <w:pPr/>
        </w:pPrChange>
        <w:rPr>
          <w:del w:id="10896" w:author="AbbVie7" w:date="2025-05-12T15:20:00Z"/>
          <w:lang w:val="da-DK"/>
        </w:rPr>
      </w:pPr>
      <w:del w:id="10897" w:author="AbbVie7" w:date="2025-05-12T15:20:00Z">
        <w:r>
          <w:rPr>
            <w:u w:val="single"/>
            <w:lang w:val="da-DK"/>
          </w:rPr>
          <w:delText>Hjerteinsufficiens</w:delText>
        </w:r>
      </w:del>
    </w:p>
    <w:p w:rsidR="00767709" w14:paraId="362E1CA8" w14:textId="77777777">
      <w:pPr>
        <w:pStyle w:val="EMEANormal"/>
        <w:rPr>
          <w:lang w:val="da-DK"/>
        </w:rPr>
      </w:pPr>
    </w:p>
    <w:p w:rsidR="00767709" w14:paraId="220E38F1" w14:textId="77777777">
      <w:pPr>
        <w:pStyle w:val="EMEANormal"/>
        <w:rPr>
          <w:del w:id="10898" w:author="AbbVie7" w:date="2025-05-12T15:20:00Z"/>
          <w:lang w:val="da-DK"/>
        </w:rPr>
      </w:pPr>
      <w:del w:id="10899" w:author="AbbVie7" w:date="2025-05-12T15:20:00Z">
        <w:r>
          <w:rPr>
            <w:lang w:val="da-DK"/>
          </w:rPr>
          <w:delText xml:space="preserve">I et klinisk </w:delText>
        </w:r>
      </w:del>
      <w:del w:id="10900" w:author="AbbVie7" w:date="2025-05-12T15:20:00Z">
        <w:r w:rsidR="00DB742E">
          <w:rPr>
            <w:lang w:val="da-DK"/>
          </w:rPr>
          <w:delText xml:space="preserve">studie </w:delText>
        </w:r>
      </w:del>
      <w:del w:id="10901" w:author="AbbVie7" w:date="2025-05-12T15:20:00Z">
        <w:r>
          <w:rPr>
            <w:lang w:val="da-DK"/>
          </w:rPr>
          <w:delText>med en anden TNF-antagonist er der observeret forværring af hjerteinsufficiens og forøget mortalitet som følge af hjerteinsufficiens. Tilfælde af forværret hjerteinsufficiens er også rapporteret for patienter i behandling med Humira. Humira bør anvendes med forsigtighed til patienter med let hjerteinsufficiens (NYHA, klasse I/II). Humira kontraindikeres ved moderat til alvorlig hjerteinsufficiens (se p</w:delText>
        </w:r>
      </w:del>
      <w:del w:id="10902" w:author="AbbVie7" w:date="2025-05-12T15:20:00Z">
        <w:r w:rsidR="00D228E1">
          <w:rPr>
            <w:lang w:val="da-DK"/>
          </w:rPr>
          <w:delText>kt.</w:delText>
        </w:r>
      </w:del>
      <w:del w:id="10903" w:author="AbbVie7" w:date="2025-05-12T15:20:00Z">
        <w:r>
          <w:rPr>
            <w:lang w:val="da-DK"/>
          </w:rPr>
          <w:delText xml:space="preserve"> 4.3). Behandling med Humira skal ophøre hos patienter, som udvikler nye eller får forværrede symptomer </w:delText>
        </w:r>
      </w:del>
      <w:del w:id="10904" w:author="AbbVie7" w:date="2025-05-12T15:20:00Z">
        <w:r>
          <w:rPr>
            <w:lang w:val="da-DK"/>
          </w:rPr>
          <w:delText>på hjerteinsufficiens.</w:delText>
        </w:r>
      </w:del>
    </w:p>
    <w:p w:rsidR="00934180" w14:paraId="16AB3C36" w14:textId="77777777">
      <w:pPr>
        <w:pStyle w:val="EMEANormal"/>
        <w:rPr>
          <w:del w:id="10905" w:author="AbbVie7" w:date="2025-05-12T15:20:00Z"/>
          <w:i/>
          <w:iCs/>
          <w:lang w:val="da-DK"/>
        </w:rPr>
      </w:pPr>
    </w:p>
    <w:p w:rsidR="00767709" w:rsidP="00934180" w14:paraId="4231A21C" w14:textId="77777777">
      <w:pPr>
        <w:pStyle w:val="EMEAHeadingUnderline"/>
        <w:spacing w:before="0" w:beforeLines="0" w:after="0" w:afterLines="0"/>
        <w:rPr>
          <w:del w:id="10906" w:author="AbbVie7" w:date="2025-05-12T15:20:00Z"/>
          <w:lang w:val="da-DK"/>
        </w:rPr>
      </w:pPr>
      <w:del w:id="10907" w:author="AbbVie7" w:date="2025-05-12T15:20:00Z">
        <w:r>
          <w:rPr>
            <w:lang w:val="da-DK"/>
          </w:rPr>
          <w:delText>Autoimmune processer</w:delText>
        </w:r>
      </w:del>
    </w:p>
    <w:p w:rsidR="00934180" w:rsidRPr="00934180" w:rsidP="00934180" w14:paraId="0524D262" w14:textId="77777777">
      <w:pPr>
        <w:pStyle w:val="EMEANormal"/>
        <w:rPr>
          <w:del w:id="10908" w:author="AbbVie7" w:date="2025-05-12T15:20:00Z"/>
          <w:lang w:val="da-DK"/>
        </w:rPr>
      </w:pPr>
    </w:p>
    <w:p w:rsidR="00767709" w14:paraId="70A7B4A4" w14:textId="77777777">
      <w:pPr>
        <w:rPr>
          <w:del w:id="10909" w:author="AbbVie7" w:date="2025-05-12T15:20:00Z"/>
          <w:lang w:val="da-DK"/>
        </w:rPr>
      </w:pPr>
      <w:del w:id="10910" w:author="AbbVie7" w:date="2025-05-12T15:20:00Z">
        <w:r>
          <w:rPr>
            <w:lang w:val="da-DK"/>
          </w:rPr>
          <w:delText xml:space="preserve">Behandling med Humira kan medføre dannelse af autoimmune antistoffer. </w:delText>
        </w:r>
      </w:del>
      <w:del w:id="10911" w:author="AbbVie7" w:date="2025-05-12T15:20:00Z">
        <w:r w:rsidRPr="00243694">
          <w:rPr>
            <w:lang w:val="da-DK"/>
          </w:rPr>
          <w:delText>Det vides ikke, hvilken virkning langtidsbehandling med Humira har på udviklingen af autoimmune sygdomme</w:delText>
        </w:r>
      </w:del>
      <w:del w:id="10912" w:author="AbbVie7" w:date="2025-05-12T15:20:00Z">
        <w:r>
          <w:rPr>
            <w:lang w:val="da-DK"/>
          </w:rPr>
          <w:delText xml:space="preserve">. Hvis en patient efter behandling med Humira udvikler symptomer, der tyder på et lupus-lignende syndrom, og er positiv for antistoffer mod dobbelt-strenget </w:delText>
        </w:r>
      </w:del>
      <w:smartTag w:uri="urn:schemas-microsoft-com:office:smarttags" w:element="stockticker">
        <w:del w:id="10913" w:author="AbbVie7" w:date="2025-05-12T15:20:00Z">
          <w:r>
            <w:rPr>
              <w:lang w:val="da-DK"/>
            </w:rPr>
            <w:delText>DNA</w:delText>
          </w:r>
        </w:del>
      </w:smartTag>
      <w:del w:id="10914" w:author="AbbVie7" w:date="2025-05-12T15:20:00Z">
        <w:r>
          <w:rPr>
            <w:lang w:val="da-DK"/>
          </w:rPr>
          <w:delText>, bør der ikke gives yderligere behandling med Humira (se p</w:delText>
        </w:r>
      </w:del>
      <w:del w:id="10915" w:author="AbbVie7" w:date="2025-05-12T15:20:00Z">
        <w:r w:rsidR="00D228E1">
          <w:rPr>
            <w:lang w:val="da-DK"/>
          </w:rPr>
          <w:delText>kt.</w:delText>
        </w:r>
      </w:del>
      <w:del w:id="10916" w:author="AbbVie7" w:date="2025-05-12T15:20:00Z">
        <w:r>
          <w:rPr>
            <w:lang w:val="da-DK"/>
          </w:rPr>
          <w:delText xml:space="preserve"> 4.8).</w:delText>
        </w:r>
      </w:del>
    </w:p>
    <w:p w:rsidR="00934180" w14:paraId="6CC9FCE0" w14:textId="77777777">
      <w:pPr>
        <w:rPr>
          <w:del w:id="10917" w:author="AbbVie7" w:date="2025-05-12T15:20:00Z"/>
          <w:lang w:val="da-DK"/>
        </w:rPr>
      </w:pPr>
    </w:p>
    <w:p w:rsidR="00767709" w:rsidP="00934180" w14:paraId="1BF6FC9D" w14:textId="77777777">
      <w:pPr>
        <w:pStyle w:val="EMEAHeadingUnderline"/>
        <w:spacing w:before="0" w:beforeLines="0" w:after="0" w:afterLines="0"/>
        <w:rPr>
          <w:del w:id="10918" w:author="AbbVie7" w:date="2025-05-12T15:20:00Z"/>
          <w:lang w:val="da-DK"/>
        </w:rPr>
      </w:pPr>
      <w:del w:id="10919" w:author="AbbVie7" w:date="2025-05-12T15:20:00Z">
        <w:r>
          <w:rPr>
            <w:lang w:val="da-DK"/>
          </w:rPr>
          <w:delText xml:space="preserve">Samtidig administration af </w:delText>
        </w:r>
      </w:del>
      <w:del w:id="10920" w:author="AbbVie7" w:date="2025-05-12T15:20:00Z">
        <w:r w:rsidRPr="009426D9" w:rsidR="00314F50">
          <w:rPr>
            <w:lang w:val="da-DK"/>
          </w:rPr>
          <w:delText>biologiske DMARD</w:delText>
        </w:r>
      </w:del>
      <w:del w:id="10921" w:author="AbbVie7" w:date="2025-05-12T15:20:00Z">
        <w:r w:rsidR="00314F50">
          <w:rPr>
            <w:lang w:val="da-DK"/>
          </w:rPr>
          <w:delText xml:space="preserve">s eller </w:delText>
        </w:r>
      </w:del>
      <w:del w:id="10922" w:author="AbbVie7" w:date="2025-05-12T15:20:00Z">
        <w:r>
          <w:rPr>
            <w:lang w:val="da-DK"/>
          </w:rPr>
          <w:delText>TNF</w:delText>
        </w:r>
      </w:del>
      <w:del w:id="10923" w:author="AbbVie7" w:date="2025-05-12T15:20:00Z">
        <w:r w:rsidR="00250531">
          <w:rPr>
            <w:lang w:val="da-DK"/>
          </w:rPr>
          <w:delText>-</w:delText>
        </w:r>
      </w:del>
      <w:del w:id="10924" w:author="AbbVie7" w:date="2025-05-12T15:20:00Z">
        <w:r>
          <w:rPr>
            <w:lang w:val="da-DK"/>
          </w:rPr>
          <w:delText>antagonister</w:delText>
        </w:r>
      </w:del>
    </w:p>
    <w:p w:rsidR="00934180" w:rsidRPr="00934180" w:rsidP="00934180" w14:paraId="6D45C16A" w14:textId="77777777">
      <w:pPr>
        <w:pStyle w:val="EMEANormal"/>
        <w:rPr>
          <w:del w:id="10925" w:author="AbbVie7" w:date="2025-05-12T15:20:00Z"/>
          <w:lang w:val="da-DK"/>
        </w:rPr>
      </w:pPr>
    </w:p>
    <w:p w:rsidR="00767709" w14:paraId="2819EA0F" w14:textId="77777777">
      <w:pPr>
        <w:pStyle w:val="EMEANormal"/>
        <w:rPr>
          <w:del w:id="10926" w:author="AbbVie7" w:date="2025-05-12T15:20:00Z"/>
          <w:lang w:val="da-DK"/>
        </w:rPr>
      </w:pPr>
      <w:del w:id="10927" w:author="AbbVie7" w:date="2025-05-12T15:20:00Z">
        <w:r>
          <w:rPr>
            <w:lang w:val="da-DK"/>
          </w:rPr>
          <w:delText xml:space="preserve">I kliniske </w:delText>
        </w:r>
      </w:del>
      <w:del w:id="10928" w:author="AbbVie7" w:date="2025-05-12T15:20:00Z">
        <w:r w:rsidR="00DB742E">
          <w:rPr>
            <w:lang w:val="da-DK"/>
          </w:rPr>
          <w:delText xml:space="preserve">studier </w:delText>
        </w:r>
      </w:del>
      <w:del w:id="10929" w:author="AbbVie7" w:date="2025-05-12T15:20:00Z">
        <w:r>
          <w:rPr>
            <w:lang w:val="da-DK"/>
          </w:rPr>
          <w:delText>er der observeret alvorlige infektioner i forbindelse med samtidig administration af anakinra og en anden TNF-antagonist, etanercept, uden yderligere klinisk virkning end ved anvendelse af etanercept alene. På grund af typen af bivirkningerne observeret ved kombinationen af etanercept og anakinra er der risiko for lignende toksicitet ved kombination af anakinra og andre TNF-antagonister. Samtidig administration af adalimumab og anakinra anbefales derfor ikke. (Se p</w:delText>
        </w:r>
      </w:del>
      <w:del w:id="10930" w:author="AbbVie7" w:date="2025-05-12T15:20:00Z">
        <w:r w:rsidR="00D228E1">
          <w:rPr>
            <w:lang w:val="da-DK"/>
          </w:rPr>
          <w:delText>kt.</w:delText>
        </w:r>
      </w:del>
      <w:del w:id="10931" w:author="AbbVie7" w:date="2025-05-12T15:20:00Z">
        <w:r>
          <w:rPr>
            <w:lang w:val="da-DK"/>
          </w:rPr>
          <w:delText xml:space="preserve"> 4.5).</w:delText>
        </w:r>
      </w:del>
    </w:p>
    <w:p w:rsidR="00767709" w14:paraId="05350051" w14:textId="77777777">
      <w:pPr>
        <w:pStyle w:val="EMEANormal"/>
        <w:rPr>
          <w:del w:id="10932" w:author="AbbVie7" w:date="2025-05-12T15:20:00Z"/>
          <w:lang w:val="da-DK"/>
        </w:rPr>
      </w:pPr>
    </w:p>
    <w:p w:rsidR="00767709" w14:paraId="5D59E61C" w14:textId="77777777">
      <w:pPr>
        <w:pStyle w:val="EMEANormal"/>
        <w:rPr>
          <w:del w:id="10933" w:author="AbbVie7" w:date="2025-05-12T15:20:00Z"/>
          <w:lang w:val="da-DK"/>
        </w:rPr>
      </w:pPr>
      <w:del w:id="10934" w:author="AbbVie7" w:date="2025-05-12T15:20:00Z">
        <w:r>
          <w:rPr>
            <w:lang w:val="da-DK"/>
          </w:rPr>
          <w:delText xml:space="preserve">Samtidig administration af </w:delText>
        </w:r>
      </w:del>
      <w:del w:id="10935" w:author="AbbVie7" w:date="2025-05-12T15:20:00Z">
        <w:r w:rsidRPr="009426D9" w:rsidR="00314F50">
          <w:rPr>
            <w:lang w:val="da-DK"/>
          </w:rPr>
          <w:delText xml:space="preserve">adalimumab </w:delText>
        </w:r>
      </w:del>
      <w:del w:id="10936" w:author="AbbVie7" w:date="2025-05-12T15:20:00Z">
        <w:r w:rsidR="00EB4FBC">
          <w:rPr>
            <w:lang w:val="da-DK"/>
          </w:rPr>
          <w:delText>og</w:delText>
        </w:r>
      </w:del>
      <w:del w:id="10937" w:author="AbbVie7" w:date="2025-05-12T15:20:00Z">
        <w:r w:rsidRPr="009426D9" w:rsidR="00314F50">
          <w:rPr>
            <w:lang w:val="da-DK"/>
          </w:rPr>
          <w:delText xml:space="preserve"> andre biologiske DMARD</w:delText>
        </w:r>
      </w:del>
      <w:del w:id="10938" w:author="AbbVie7" w:date="2025-05-12T15:20:00Z">
        <w:r w:rsidR="00314F50">
          <w:rPr>
            <w:lang w:val="da-DK"/>
          </w:rPr>
          <w:delText>s</w:delText>
        </w:r>
      </w:del>
      <w:del w:id="10939" w:author="AbbVie7" w:date="2025-05-12T15:20:00Z">
        <w:r w:rsidRPr="009426D9" w:rsidR="00314F50">
          <w:rPr>
            <w:lang w:val="da-DK"/>
          </w:rPr>
          <w:delText xml:space="preserve"> (f.eks, anakinra og abatacept) </w:delText>
        </w:r>
      </w:del>
      <w:del w:id="10940" w:author="AbbVie7" w:date="2025-05-12T15:20:00Z">
        <w:r w:rsidR="00314F50">
          <w:rPr>
            <w:lang w:val="da-DK"/>
          </w:rPr>
          <w:delText xml:space="preserve">eller andre </w:delText>
        </w:r>
      </w:del>
      <w:del w:id="10941" w:author="AbbVie7" w:date="2025-05-12T15:20:00Z">
        <w:r>
          <w:rPr>
            <w:lang w:val="da-DK"/>
          </w:rPr>
          <w:delText>TNF-antagonister anbefales ikke</w:delText>
        </w:r>
      </w:del>
      <w:del w:id="10942" w:author="AbbVie7" w:date="2025-05-12T15:20:00Z">
        <w:r w:rsidR="00314F50">
          <w:rPr>
            <w:lang w:val="da-DK"/>
          </w:rPr>
          <w:delText xml:space="preserve"> på grund af </w:delText>
        </w:r>
      </w:del>
      <w:del w:id="10943" w:author="AbbVie7" w:date="2025-05-12T15:20:00Z">
        <w:r w:rsidR="00EB4FBC">
          <w:rPr>
            <w:lang w:val="da-DK"/>
          </w:rPr>
          <w:delText xml:space="preserve">en </w:delText>
        </w:r>
      </w:del>
      <w:del w:id="10944" w:author="AbbVie7" w:date="2025-05-12T15:20:00Z">
        <w:r w:rsidRPr="009426D9" w:rsidR="00314F50">
          <w:rPr>
            <w:lang w:val="da-DK"/>
          </w:rPr>
          <w:delText>øget risiko for infe</w:delText>
        </w:r>
      </w:del>
      <w:del w:id="10945" w:author="AbbVie7" w:date="2025-05-12T15:20:00Z">
        <w:r w:rsidR="00314F50">
          <w:rPr>
            <w:lang w:val="da-DK"/>
          </w:rPr>
          <w:delText>k</w:delText>
        </w:r>
      </w:del>
      <w:del w:id="10946" w:author="AbbVie7" w:date="2025-05-12T15:20:00Z">
        <w:r w:rsidRPr="009426D9" w:rsidR="00314F50">
          <w:rPr>
            <w:lang w:val="da-DK"/>
          </w:rPr>
          <w:delText xml:space="preserve">tioner, </w:delText>
        </w:r>
      </w:del>
      <w:del w:id="10947" w:author="AbbVie7" w:date="2025-05-12T15:20:00Z">
        <w:r w:rsidR="00314F50">
          <w:rPr>
            <w:lang w:val="da-DK"/>
          </w:rPr>
          <w:delText>herunder</w:delText>
        </w:r>
      </w:del>
      <w:del w:id="10948" w:author="AbbVie7" w:date="2025-05-12T15:20:00Z">
        <w:r w:rsidRPr="009426D9" w:rsidR="00314F50">
          <w:rPr>
            <w:lang w:val="da-DK"/>
          </w:rPr>
          <w:delText xml:space="preserve"> alvorlige infe</w:delText>
        </w:r>
      </w:del>
      <w:del w:id="10949" w:author="AbbVie7" w:date="2025-05-12T15:20:00Z">
        <w:r w:rsidR="00314F50">
          <w:rPr>
            <w:lang w:val="da-DK"/>
          </w:rPr>
          <w:delText>k</w:delText>
        </w:r>
      </w:del>
      <w:del w:id="10950" w:author="AbbVie7" w:date="2025-05-12T15:20:00Z">
        <w:r w:rsidRPr="009426D9" w:rsidR="00314F50">
          <w:rPr>
            <w:lang w:val="da-DK"/>
          </w:rPr>
          <w:delText>tioner og andre potentielle farmakologi</w:delText>
        </w:r>
      </w:del>
      <w:del w:id="10951" w:author="AbbVie7" w:date="2025-05-12T15:20:00Z">
        <w:r w:rsidR="00314F50">
          <w:rPr>
            <w:lang w:val="da-DK"/>
          </w:rPr>
          <w:delText>ske</w:delText>
        </w:r>
      </w:del>
      <w:del w:id="10952" w:author="AbbVie7" w:date="2025-05-12T15:20:00Z">
        <w:r w:rsidRPr="009426D9" w:rsidR="00314F50">
          <w:rPr>
            <w:lang w:val="da-DK"/>
          </w:rPr>
          <w:delText xml:space="preserve"> intera</w:delText>
        </w:r>
      </w:del>
      <w:del w:id="10953" w:author="AbbVie7" w:date="2025-05-12T15:20:00Z">
        <w:r w:rsidR="00314F50">
          <w:rPr>
            <w:lang w:val="da-DK"/>
          </w:rPr>
          <w:delText>k</w:delText>
        </w:r>
      </w:del>
      <w:del w:id="10954" w:author="AbbVie7" w:date="2025-05-12T15:20:00Z">
        <w:r w:rsidRPr="009426D9" w:rsidR="00314F50">
          <w:rPr>
            <w:lang w:val="da-DK"/>
          </w:rPr>
          <w:delText>tion</w:delText>
        </w:r>
      </w:del>
      <w:del w:id="10955" w:author="AbbVie7" w:date="2025-05-12T15:20:00Z">
        <w:r w:rsidR="00314F50">
          <w:rPr>
            <w:lang w:val="da-DK"/>
          </w:rPr>
          <w:delText>er</w:delText>
        </w:r>
      </w:del>
      <w:del w:id="10956" w:author="AbbVie7" w:date="2025-05-12T15:20:00Z">
        <w:r>
          <w:rPr>
            <w:lang w:val="da-DK"/>
          </w:rPr>
          <w:delText xml:space="preserve"> (</w:delText>
        </w:r>
      </w:del>
      <w:del w:id="10957" w:author="AbbVie7" w:date="2025-05-12T15:20:00Z">
        <w:r w:rsidR="00EB4FBC">
          <w:rPr>
            <w:lang w:val="da-DK"/>
          </w:rPr>
          <w:delText>s</w:delText>
        </w:r>
      </w:del>
      <w:del w:id="10958" w:author="AbbVie7" w:date="2025-05-12T15:20:00Z">
        <w:r>
          <w:rPr>
            <w:lang w:val="da-DK"/>
          </w:rPr>
          <w:delText>e p</w:delText>
        </w:r>
      </w:del>
      <w:del w:id="10959" w:author="AbbVie7" w:date="2025-05-12T15:20:00Z">
        <w:r w:rsidR="00D228E1">
          <w:rPr>
            <w:lang w:val="da-DK"/>
          </w:rPr>
          <w:delText>kt.</w:delText>
        </w:r>
      </w:del>
      <w:del w:id="10960" w:author="AbbVie7" w:date="2025-05-12T15:20:00Z">
        <w:r>
          <w:rPr>
            <w:lang w:val="da-DK"/>
          </w:rPr>
          <w:delText xml:space="preserve"> 4.5).</w:delText>
        </w:r>
      </w:del>
    </w:p>
    <w:p w:rsidR="00934180" w14:paraId="5CDDB356" w14:textId="77777777">
      <w:pPr>
        <w:pStyle w:val="EMEANormal"/>
        <w:rPr>
          <w:del w:id="10961" w:author="AbbVie7" w:date="2025-05-12T15:20:00Z"/>
          <w:lang w:val="da-DK"/>
        </w:rPr>
      </w:pPr>
    </w:p>
    <w:p w:rsidR="00767709" w:rsidP="00934180" w14:paraId="4035CB0D" w14:textId="77777777">
      <w:pPr>
        <w:pStyle w:val="EMEAHeadingUnderline"/>
        <w:spacing w:before="0" w:beforeLines="0" w:after="0" w:afterLines="0"/>
        <w:rPr>
          <w:del w:id="10962" w:author="AbbVie7" w:date="2025-05-12T15:20:00Z"/>
          <w:lang w:val="da-DK"/>
        </w:rPr>
      </w:pPr>
      <w:del w:id="10963" w:author="AbbVie7" w:date="2025-05-12T15:20:00Z">
        <w:r>
          <w:rPr>
            <w:lang w:val="da-DK"/>
          </w:rPr>
          <w:delText>Kirurgi</w:delText>
        </w:r>
      </w:del>
    </w:p>
    <w:p w:rsidR="00934180" w:rsidRPr="00934180" w:rsidP="00934180" w14:paraId="6ABB7F45" w14:textId="77777777">
      <w:pPr>
        <w:pStyle w:val="EMEANormal"/>
        <w:rPr>
          <w:del w:id="10964" w:author="AbbVie7" w:date="2025-05-12T15:20:00Z"/>
          <w:lang w:val="da-DK"/>
        </w:rPr>
      </w:pPr>
    </w:p>
    <w:p w:rsidR="00767709" w14:paraId="360E7A32" w14:textId="77777777">
      <w:pPr>
        <w:tabs>
          <w:tab w:val="clear" w:pos="562"/>
        </w:tabs>
        <w:rPr>
          <w:del w:id="10965" w:author="AbbVie7" w:date="2025-05-12T15:20:00Z"/>
          <w:color w:val="000000"/>
          <w:lang w:val="da-DK"/>
        </w:rPr>
      </w:pPr>
      <w:del w:id="10966" w:author="AbbVie7" w:date="2025-05-12T15:20:00Z">
        <w:r>
          <w:rPr>
            <w:lang w:val="da-DK"/>
          </w:rPr>
          <w:delText>Der er begrænset erfaring med sikkerhed efter kirurgiske indgreb hos patienter i behandling med Humira. Den lange halveringstid for adalimumab bør tages med i overvejelserne, når der planlægges kirurgisk indgreb. En patient, som har behov for et kirurgisk indgreb under behandling med Humira, bør monitoreres tæt for infektioner, og der skal tages passende forholdsregler. Der er begrænset erfaring med sikkerhed for patienter, som får artroplastik under behandling med Humira.</w:delText>
        </w:r>
      </w:del>
    </w:p>
    <w:p w:rsidR="00767709" w14:paraId="64729ADE" w14:textId="77777777">
      <w:pPr>
        <w:tabs>
          <w:tab w:val="clear" w:pos="562"/>
        </w:tabs>
        <w:rPr>
          <w:del w:id="10967" w:author="AbbVie7" w:date="2025-05-12T15:20:00Z"/>
          <w:color w:val="000000"/>
          <w:lang w:val="da-DK"/>
        </w:rPr>
      </w:pPr>
    </w:p>
    <w:p w:rsidR="00767709" w:rsidP="0043245D" w14:paraId="1BAC1429" w14:textId="77777777">
      <w:pPr>
        <w:pStyle w:val="EMEAHeadingUnderline"/>
        <w:keepNext/>
        <w:tabs>
          <w:tab w:val="clear" w:pos="562"/>
        </w:tabs>
        <w:spacing w:before="0" w:beforeLines="0" w:after="0" w:afterLines="0"/>
        <w:rPr>
          <w:del w:id="10968" w:author="AbbVie7" w:date="2025-05-12T15:20:00Z"/>
          <w:szCs w:val="24"/>
          <w:lang w:val="da-DK"/>
        </w:rPr>
      </w:pPr>
      <w:del w:id="10969" w:author="AbbVie7" w:date="2025-05-12T15:20:00Z">
        <w:r>
          <w:rPr>
            <w:lang w:val="da-DK"/>
          </w:rPr>
          <w:delText>Tyndtarms-obstruktion</w:delText>
        </w:r>
      </w:del>
    </w:p>
    <w:p w:rsidR="00767709" w:rsidP="0043245D" w14:paraId="338E36BF" w14:textId="77777777">
      <w:pPr>
        <w:keepNext/>
        <w:tabs>
          <w:tab w:val="clear" w:pos="562"/>
        </w:tabs>
        <w:rPr>
          <w:del w:id="10970" w:author="AbbVie7" w:date="2025-05-12T15:20:00Z"/>
          <w:lang w:val="da-DK"/>
        </w:rPr>
      </w:pPr>
    </w:p>
    <w:p w:rsidR="00767709" w:rsidRPr="008F497B" w:rsidP="0043245D" w14:paraId="71D70CA8" w14:textId="77777777">
      <w:pPr>
        <w:keepNext/>
        <w:autoSpaceDE w:val="0"/>
        <w:autoSpaceDN w:val="0"/>
        <w:adjustRightInd w:val="0"/>
        <w:rPr>
          <w:del w:id="10971" w:author="AbbVie7" w:date="2025-05-12T15:20:00Z"/>
          <w:szCs w:val="22"/>
          <w:lang w:val="da-DK"/>
        </w:rPr>
      </w:pPr>
      <w:del w:id="10972" w:author="AbbVie7" w:date="2025-05-12T15:20:00Z">
        <w:r w:rsidRPr="004A0483">
          <w:rPr>
            <w:lang w:val="da-DK"/>
          </w:rPr>
          <w:delText xml:space="preserve">Manglende respons på behandling for Crohns sygdom kan være tegn på tilstedeværelse af en </w:delText>
        </w:r>
      </w:del>
      <w:del w:id="10973" w:author="AbbVie7" w:date="2025-05-12T15:20:00Z">
        <w:r w:rsidRPr="008F497B">
          <w:rPr>
            <w:szCs w:val="22"/>
            <w:lang w:val="da-DK"/>
          </w:rPr>
          <w:delText>fikseret</w:delText>
        </w:r>
      </w:del>
    </w:p>
    <w:p w:rsidR="00767709" w:rsidRPr="008F497B" w14:paraId="620D8FFA" w14:textId="77777777">
      <w:pPr>
        <w:tabs>
          <w:tab w:val="clear" w:pos="562"/>
        </w:tabs>
        <w:rPr>
          <w:del w:id="10974" w:author="AbbVie7" w:date="2025-05-12T15:20:00Z"/>
          <w:lang w:val="da-DK"/>
        </w:rPr>
      </w:pPr>
      <w:del w:id="10975" w:author="AbbVie7" w:date="2025-05-12T15:20:00Z">
        <w:r w:rsidRPr="008F497B">
          <w:rPr>
            <w:szCs w:val="22"/>
            <w:lang w:val="da-DK"/>
          </w:rPr>
          <w:delText>fibrotisk striktur</w:delText>
        </w:r>
      </w:del>
      <w:del w:id="10976" w:author="AbbVie7" w:date="2025-05-12T15:20:00Z">
        <w:r w:rsidRPr="004A0483">
          <w:rPr>
            <w:lang w:val="da-DK"/>
          </w:rPr>
          <w:delText>, som kan kræve kirurgisk behandling. Foreliggende data tyder ikke på, at Humira forværrer eller for</w:delText>
        </w:r>
      </w:del>
      <w:del w:id="10977" w:author="AbbVie7" w:date="2025-05-12T15:20:00Z">
        <w:r w:rsidRPr="008F497B">
          <w:rPr>
            <w:lang w:val="da-DK"/>
          </w:rPr>
          <w:delText>årsager forsnævringer.</w:delText>
        </w:r>
      </w:del>
    </w:p>
    <w:p w:rsidR="00801D74" w14:paraId="3D5948E8" w14:textId="77777777">
      <w:pPr>
        <w:tabs>
          <w:tab w:val="clear" w:pos="562"/>
        </w:tabs>
        <w:rPr>
          <w:del w:id="10978" w:author="AbbVie7" w:date="2025-05-12T15:20:00Z"/>
          <w:lang w:val="da-DK"/>
        </w:rPr>
      </w:pPr>
    </w:p>
    <w:p w:rsidR="006C4BCE" w:rsidRPr="005C5C5D" w:rsidP="001243E4" w14:paraId="254EB304" w14:textId="77777777">
      <w:pPr>
        <w:keepNext/>
        <w:tabs>
          <w:tab w:val="clear" w:pos="562"/>
        </w:tabs>
        <w:rPr>
          <w:del w:id="10979" w:author="AbbVie7" w:date="2025-05-12T15:20:00Z"/>
          <w:rStyle w:val="aekvivalent1"/>
          <w:rFonts w:ascii="Times New Roman" w:hAnsi="Times New Roman"/>
          <w:b w:val="0"/>
          <w:u w:val="single"/>
          <w:lang w:val="da-DK"/>
        </w:rPr>
      </w:pPr>
      <w:del w:id="10980" w:author="AbbVie7" w:date="2025-05-12T15:20:00Z">
        <w:r w:rsidRPr="005C5C5D">
          <w:rPr>
            <w:rStyle w:val="aekvivalent1"/>
            <w:rFonts w:ascii="Times New Roman" w:hAnsi="Times New Roman"/>
            <w:b w:val="0"/>
            <w:u w:val="single"/>
            <w:lang w:val="da-DK"/>
          </w:rPr>
          <w:delText>Ældre</w:delText>
        </w:r>
      </w:del>
    </w:p>
    <w:p w:rsidR="006C4BCE" w:rsidRPr="00801D74" w:rsidP="001243E4" w14:paraId="573665E9" w14:textId="77777777">
      <w:pPr>
        <w:keepNext/>
        <w:tabs>
          <w:tab w:val="clear" w:pos="562"/>
        </w:tabs>
        <w:rPr>
          <w:del w:id="10981" w:author="AbbVie7" w:date="2025-05-12T15:20:00Z"/>
          <w:rStyle w:val="aekvivalent1"/>
          <w:rFonts w:ascii="Times New Roman" w:hAnsi="Times New Roman"/>
          <w:b w:val="0"/>
          <w:lang w:val="da-DK"/>
        </w:rPr>
      </w:pPr>
    </w:p>
    <w:p w:rsidR="00801D74" w:rsidP="001243E4" w14:paraId="5CF08418" w14:textId="77777777">
      <w:pPr>
        <w:keepNext/>
        <w:tabs>
          <w:tab w:val="clear" w:pos="562"/>
        </w:tabs>
        <w:rPr>
          <w:del w:id="10982" w:author="AbbVie7" w:date="2025-05-12T15:20:00Z"/>
          <w:rStyle w:val="aekvivalent1"/>
          <w:rFonts w:ascii="Times New Roman" w:hAnsi="Times New Roman"/>
          <w:b w:val="0"/>
          <w:lang w:val="da-DK"/>
        </w:rPr>
      </w:pPr>
      <w:del w:id="10983" w:author="AbbVie7" w:date="2025-05-12T15:20:00Z">
        <w:r>
          <w:rPr>
            <w:rStyle w:val="aekvivalent1"/>
            <w:rFonts w:ascii="Times New Roman" w:hAnsi="Times New Roman"/>
            <w:b w:val="0"/>
            <w:lang w:val="da-DK"/>
          </w:rPr>
          <w:delText>Hyppighed</w:delText>
        </w:r>
      </w:del>
      <w:del w:id="10984" w:author="AbbVie7" w:date="2025-05-12T15:20:00Z">
        <w:r w:rsidRPr="007F5517">
          <w:rPr>
            <w:rStyle w:val="aekvivalent1"/>
            <w:rFonts w:ascii="Times New Roman" w:hAnsi="Times New Roman"/>
            <w:b w:val="0"/>
            <w:lang w:val="da-DK"/>
          </w:rPr>
          <w:delText xml:space="preserve">en af alvorlige infektioner </w:delText>
        </w:r>
      </w:del>
      <w:del w:id="10985" w:author="AbbVie7" w:date="2025-05-12T15:20:00Z">
        <w:r w:rsidR="00C67CE8">
          <w:rPr>
            <w:rStyle w:val="aekvivalent1"/>
            <w:rFonts w:ascii="Times New Roman" w:hAnsi="Times New Roman"/>
            <w:b w:val="0"/>
            <w:lang w:val="da-DK"/>
          </w:rPr>
          <w:delText xml:space="preserve">var højere </w:delText>
        </w:r>
      </w:del>
      <w:del w:id="10986" w:author="AbbVie7" w:date="2025-05-12T15:20:00Z">
        <w:r w:rsidR="006507F6">
          <w:rPr>
            <w:rStyle w:val="aekvivalent1"/>
            <w:rFonts w:ascii="Times New Roman" w:hAnsi="Times New Roman"/>
            <w:b w:val="0"/>
            <w:lang w:val="da-DK"/>
          </w:rPr>
          <w:delText>hos</w:delText>
        </w:r>
      </w:del>
      <w:del w:id="10987" w:author="AbbVie7" w:date="2025-05-12T15:20:00Z">
        <w:r w:rsidRPr="007F5517">
          <w:rPr>
            <w:rStyle w:val="aekvivalent1"/>
            <w:rFonts w:ascii="Times New Roman" w:hAnsi="Times New Roman"/>
            <w:b w:val="0"/>
            <w:lang w:val="da-DK"/>
          </w:rPr>
          <w:delText xml:space="preserve"> Humira</w:delText>
        </w:r>
      </w:del>
      <w:del w:id="10988" w:author="AbbVie7" w:date="2025-05-12T15:20:00Z">
        <w:r w:rsidR="00C67CE8">
          <w:rPr>
            <w:rStyle w:val="aekvivalent1"/>
            <w:rFonts w:ascii="Times New Roman" w:hAnsi="Times New Roman"/>
            <w:b w:val="0"/>
            <w:lang w:val="da-DK"/>
          </w:rPr>
          <w:delText>-</w:delText>
        </w:r>
      </w:del>
      <w:del w:id="10989" w:author="AbbVie7" w:date="2025-05-12T15:20:00Z">
        <w:r>
          <w:rPr>
            <w:rStyle w:val="aekvivalent1"/>
            <w:rFonts w:ascii="Times New Roman" w:hAnsi="Times New Roman"/>
            <w:b w:val="0"/>
            <w:lang w:val="da-DK"/>
          </w:rPr>
          <w:delText xml:space="preserve">behandlede </w:delText>
        </w:r>
      </w:del>
      <w:del w:id="10990" w:author="AbbVie7" w:date="2025-05-12T15:20:00Z">
        <w:r w:rsidRPr="007F5517">
          <w:rPr>
            <w:rStyle w:val="aekvivalent1"/>
            <w:rFonts w:ascii="Times New Roman" w:hAnsi="Times New Roman"/>
            <w:b w:val="0"/>
            <w:lang w:val="da-DK"/>
          </w:rPr>
          <w:delText xml:space="preserve">patienter over 65 år </w:delText>
        </w:r>
      </w:del>
      <w:del w:id="10991" w:author="AbbVie7" w:date="2025-05-12T15:20:00Z">
        <w:r w:rsidR="00C67CE8">
          <w:rPr>
            <w:rStyle w:val="aekvivalent1"/>
            <w:rFonts w:ascii="Times New Roman" w:hAnsi="Times New Roman"/>
            <w:b w:val="0"/>
            <w:lang w:val="da-DK"/>
          </w:rPr>
          <w:delText>(</w:delText>
        </w:r>
      </w:del>
      <w:del w:id="10992" w:author="AbbVie7" w:date="2025-05-12T15:20:00Z">
        <w:r w:rsidR="00286610">
          <w:rPr>
            <w:rStyle w:val="aekvivalent1"/>
            <w:rFonts w:ascii="Times New Roman" w:hAnsi="Times New Roman"/>
            <w:b w:val="0"/>
            <w:lang w:val="da-DK"/>
          </w:rPr>
          <w:delText>3,7</w:delText>
        </w:r>
      </w:del>
      <w:del w:id="10993" w:author="AbbVie7" w:date="2025-05-12T15:20:00Z">
        <w:r w:rsidR="00C67CE8">
          <w:rPr>
            <w:rStyle w:val="aekvivalent1"/>
            <w:rFonts w:ascii="Times New Roman" w:hAnsi="Times New Roman"/>
            <w:b w:val="0"/>
            <w:lang w:val="da-DK"/>
          </w:rPr>
          <w:delText xml:space="preserve"> </w:delText>
        </w:r>
      </w:del>
      <w:del w:id="10994" w:author="AbbVie7" w:date="2025-05-12T15:20:00Z">
        <w:r w:rsidR="00562996">
          <w:rPr>
            <w:rStyle w:val="aekvivalent1"/>
            <w:rFonts w:ascii="Times New Roman" w:hAnsi="Times New Roman"/>
            <w:b w:val="0"/>
            <w:lang w:val="da-DK"/>
          </w:rPr>
          <w:delText xml:space="preserve"> %</w:delText>
        </w:r>
      </w:del>
      <w:del w:id="10995" w:author="AbbVie7" w:date="2025-05-12T15:20:00Z">
        <w:r w:rsidR="00C67CE8">
          <w:rPr>
            <w:rStyle w:val="aekvivalent1"/>
            <w:rFonts w:ascii="Times New Roman" w:hAnsi="Times New Roman"/>
            <w:b w:val="0"/>
            <w:lang w:val="da-DK"/>
          </w:rPr>
          <w:delText>)</w:delText>
        </w:r>
      </w:del>
      <w:del w:id="10996" w:author="AbbVie7" w:date="2025-05-12T15:20:00Z">
        <w:r w:rsidRPr="007F5517">
          <w:rPr>
            <w:rStyle w:val="aekvivalent1"/>
            <w:rFonts w:ascii="Times New Roman" w:hAnsi="Times New Roman"/>
            <w:b w:val="0"/>
            <w:lang w:val="da-DK"/>
          </w:rPr>
          <w:delText xml:space="preserve"> end </w:delText>
        </w:r>
      </w:del>
      <w:del w:id="10997" w:author="AbbVie7" w:date="2025-05-12T15:20:00Z">
        <w:r w:rsidR="006507F6">
          <w:rPr>
            <w:rStyle w:val="aekvivalent1"/>
            <w:rFonts w:ascii="Times New Roman" w:hAnsi="Times New Roman"/>
            <w:b w:val="0"/>
            <w:lang w:val="da-DK"/>
          </w:rPr>
          <w:delText>hos</w:delText>
        </w:r>
      </w:del>
      <w:del w:id="10998" w:author="AbbVie7" w:date="2025-05-12T15:20:00Z">
        <w:r>
          <w:rPr>
            <w:rStyle w:val="aekvivalent1"/>
            <w:rFonts w:ascii="Times New Roman" w:hAnsi="Times New Roman"/>
            <w:b w:val="0"/>
            <w:lang w:val="da-DK"/>
          </w:rPr>
          <w:delText xml:space="preserve"> patienter </w:delText>
        </w:r>
      </w:del>
      <w:del w:id="10999" w:author="AbbVie7" w:date="2025-05-12T15:20:00Z">
        <w:r w:rsidRPr="007F5517">
          <w:rPr>
            <w:rStyle w:val="aekvivalent1"/>
            <w:rFonts w:ascii="Times New Roman" w:hAnsi="Times New Roman"/>
            <w:b w:val="0"/>
            <w:lang w:val="da-DK"/>
          </w:rPr>
          <w:delText>under 65 år</w:delText>
        </w:r>
      </w:del>
      <w:del w:id="11000" w:author="AbbVie7" w:date="2025-05-12T15:20:00Z">
        <w:r>
          <w:rPr>
            <w:rStyle w:val="aekvivalent1"/>
            <w:rFonts w:ascii="Times New Roman" w:hAnsi="Times New Roman"/>
            <w:b w:val="0"/>
            <w:lang w:val="da-DK"/>
          </w:rPr>
          <w:delText xml:space="preserve"> (</w:delText>
        </w:r>
      </w:del>
      <w:del w:id="11001" w:author="AbbVie7" w:date="2025-05-12T15:20:00Z">
        <w:r w:rsidR="00286610">
          <w:rPr>
            <w:rStyle w:val="aekvivalent1"/>
            <w:rFonts w:ascii="Times New Roman" w:hAnsi="Times New Roman"/>
            <w:b w:val="0"/>
            <w:lang w:val="da-DK"/>
          </w:rPr>
          <w:delText>1,5</w:delText>
        </w:r>
      </w:del>
      <w:del w:id="11002" w:author="AbbVie7" w:date="2025-05-12T15:20:00Z">
        <w:r w:rsidR="00C67CE8">
          <w:rPr>
            <w:rStyle w:val="aekvivalent1"/>
            <w:rFonts w:ascii="Times New Roman" w:hAnsi="Times New Roman"/>
            <w:b w:val="0"/>
            <w:lang w:val="da-DK"/>
          </w:rPr>
          <w:delText xml:space="preserve"> </w:delText>
        </w:r>
      </w:del>
      <w:del w:id="11003" w:author="AbbVie7" w:date="2025-05-12T15:20:00Z">
        <w:r w:rsidR="00562996">
          <w:rPr>
            <w:rStyle w:val="aekvivalent1"/>
            <w:rFonts w:ascii="Times New Roman" w:hAnsi="Times New Roman"/>
            <w:b w:val="0"/>
            <w:lang w:val="da-DK"/>
          </w:rPr>
          <w:delText xml:space="preserve"> %</w:delText>
        </w:r>
      </w:del>
      <w:del w:id="11004" w:author="AbbVie7" w:date="2025-05-12T15:20:00Z">
        <w:r>
          <w:rPr>
            <w:rStyle w:val="aekvivalent1"/>
            <w:rFonts w:ascii="Times New Roman" w:hAnsi="Times New Roman"/>
            <w:b w:val="0"/>
            <w:lang w:val="da-DK"/>
          </w:rPr>
          <w:delText>)</w:delText>
        </w:r>
      </w:del>
      <w:del w:id="11005" w:author="AbbVie7" w:date="2025-05-12T15:20:00Z">
        <w:r w:rsidRPr="007F5517">
          <w:rPr>
            <w:rStyle w:val="aekvivalent1"/>
            <w:rFonts w:ascii="Times New Roman" w:hAnsi="Times New Roman"/>
            <w:b w:val="0"/>
            <w:lang w:val="da-DK"/>
          </w:rPr>
          <w:delText>.</w:delText>
        </w:r>
      </w:del>
      <w:del w:id="11006" w:author="AbbVie7" w:date="2025-05-12T15:20:00Z">
        <w:r>
          <w:rPr>
            <w:rStyle w:val="aekvivalent1"/>
            <w:rFonts w:ascii="Times New Roman" w:hAnsi="Times New Roman"/>
            <w:b w:val="0"/>
            <w:lang w:val="da-DK"/>
          </w:rPr>
          <w:delText xml:space="preserve"> Nogle af disse tilfælde havde letalt udfald. Der bør udvises særlig opmærksomhed på risiko for infektioner ved behandling af ældre patienter. </w:delText>
        </w:r>
      </w:del>
      <w:del w:id="11007" w:author="AbbVie7" w:date="2025-05-12T15:20:00Z">
        <w:r w:rsidRPr="007F5517">
          <w:rPr>
            <w:rStyle w:val="aekvivalent1"/>
            <w:rFonts w:ascii="Times New Roman" w:hAnsi="Times New Roman"/>
            <w:b w:val="0"/>
            <w:lang w:val="da-DK"/>
          </w:rPr>
          <w:delText xml:space="preserve"> </w:delText>
        </w:r>
      </w:del>
    </w:p>
    <w:p w:rsidR="004A0483" w14:paraId="12086E81" w14:textId="77777777">
      <w:pPr>
        <w:tabs>
          <w:tab w:val="clear" w:pos="562"/>
        </w:tabs>
        <w:rPr>
          <w:del w:id="11008" w:author="AbbVie7" w:date="2025-05-12T15:20:00Z"/>
          <w:rStyle w:val="aekvivalent1"/>
          <w:rFonts w:ascii="Times New Roman" w:hAnsi="Times New Roman"/>
          <w:b w:val="0"/>
          <w:lang w:val="da-DK"/>
        </w:rPr>
      </w:pPr>
    </w:p>
    <w:p w:rsidR="004A0483" w:rsidRPr="008F497B" w14:paraId="6883FFE9" w14:textId="77777777">
      <w:pPr>
        <w:tabs>
          <w:tab w:val="clear" w:pos="562"/>
        </w:tabs>
        <w:rPr>
          <w:del w:id="11009" w:author="AbbVie7" w:date="2025-05-12T15:20:00Z"/>
          <w:szCs w:val="22"/>
          <w:u w:val="single"/>
          <w:lang w:val="da-DK"/>
        </w:rPr>
      </w:pPr>
      <w:del w:id="11010" w:author="AbbVie7" w:date="2025-05-12T15:20:00Z">
        <w:r w:rsidRPr="008F497B">
          <w:rPr>
            <w:szCs w:val="22"/>
            <w:u w:val="single"/>
            <w:lang w:val="da-DK"/>
          </w:rPr>
          <w:delText>Pædiatrisk population</w:delText>
        </w:r>
      </w:del>
    </w:p>
    <w:p w:rsidR="004A0483" w:rsidRPr="008F497B" w14:paraId="2AFD7E90" w14:textId="77777777">
      <w:pPr>
        <w:tabs>
          <w:tab w:val="clear" w:pos="562"/>
        </w:tabs>
        <w:rPr>
          <w:del w:id="11011" w:author="AbbVie7" w:date="2025-05-12T15:20:00Z"/>
          <w:szCs w:val="22"/>
          <w:u w:val="single"/>
          <w:lang w:val="da-DK"/>
        </w:rPr>
      </w:pPr>
    </w:p>
    <w:p w:rsidR="004A0483" w14:paraId="59ED29E3" w14:textId="77777777">
      <w:pPr>
        <w:tabs>
          <w:tab w:val="clear" w:pos="562"/>
        </w:tabs>
        <w:rPr>
          <w:del w:id="11012" w:author="AbbVie7" w:date="2025-05-12T15:20:00Z"/>
          <w:szCs w:val="22"/>
          <w:lang w:val="da-DK"/>
        </w:rPr>
      </w:pPr>
      <w:del w:id="11013" w:author="AbbVie7" w:date="2025-05-12T15:20:00Z">
        <w:r w:rsidRPr="008F497B">
          <w:rPr>
            <w:szCs w:val="22"/>
            <w:lang w:val="da-DK"/>
          </w:rPr>
          <w:delText>Se vaccinationer ovenfor</w:delText>
        </w:r>
      </w:del>
      <w:del w:id="11014" w:author="AbbVie7" w:date="2025-05-12T15:20:00Z">
        <w:r w:rsidRPr="008F497B" w:rsidR="00FE3EEB">
          <w:rPr>
            <w:szCs w:val="22"/>
            <w:lang w:val="da-DK"/>
          </w:rPr>
          <w:delText>.</w:delText>
        </w:r>
      </w:del>
    </w:p>
    <w:p w:rsidR="00FE442E" w:rsidP="00FE442E" w14:paraId="7A6CBF8E" w14:textId="77777777">
      <w:pPr>
        <w:rPr>
          <w:del w:id="11015" w:author="AbbVie7" w:date="2025-05-12T15:20:00Z"/>
          <w:u w:val="single"/>
          <w:lang w:val="da-DK"/>
        </w:rPr>
      </w:pPr>
    </w:p>
    <w:p w:rsidR="00FE442E" w:rsidP="00FE442E" w14:paraId="38FD9F7A" w14:textId="77777777">
      <w:pPr>
        <w:rPr>
          <w:del w:id="11016" w:author="AbbVie7" w:date="2025-05-12T15:20:00Z"/>
          <w:u w:val="single"/>
          <w:lang w:val="da-DK"/>
        </w:rPr>
      </w:pPr>
      <w:del w:id="11017" w:author="AbbVie7" w:date="2025-05-12T15:20:00Z">
        <w:r w:rsidRPr="004D06FE">
          <w:rPr>
            <w:u w:val="single"/>
            <w:lang w:val="da-DK"/>
          </w:rPr>
          <w:delText>Hjælpestoffer</w:delText>
        </w:r>
      </w:del>
      <w:del w:id="11018" w:author="AbbVie7" w:date="2025-05-12T15:20:00Z">
        <w:r w:rsidR="00B54A55">
          <w:rPr>
            <w:u w:val="single"/>
            <w:lang w:val="da-DK"/>
          </w:rPr>
          <w:delText xml:space="preserve"> med kendt virkning</w:delText>
        </w:r>
      </w:del>
    </w:p>
    <w:p w:rsidR="00FE442E" w:rsidRPr="004D06FE" w:rsidP="00FE442E" w14:paraId="74DBCC94" w14:textId="77777777">
      <w:pPr>
        <w:rPr>
          <w:del w:id="11019" w:author="AbbVie7" w:date="2025-05-12T15:20:00Z"/>
          <w:u w:val="single"/>
          <w:lang w:val="da-DK"/>
        </w:rPr>
      </w:pPr>
    </w:p>
    <w:p w:rsidR="00FE442E" w:rsidP="00FE442E" w14:paraId="2F4451FD" w14:textId="77777777">
      <w:pPr>
        <w:rPr>
          <w:del w:id="11020" w:author="AbbVie7" w:date="2025-05-12T15:20:00Z"/>
          <w:color w:val="222222"/>
          <w:szCs w:val="22"/>
          <w:lang w:val="da-DK"/>
        </w:rPr>
      </w:pPr>
      <w:del w:id="11021" w:author="AbbVie7" w:date="2025-05-12T15:20:00Z">
        <w:r w:rsidRPr="004E79CA">
          <w:rPr>
            <w:color w:val="222222"/>
            <w:szCs w:val="22"/>
            <w:lang w:val="da-DK"/>
          </w:rPr>
          <w:delText xml:space="preserve">Dette lægemiddel indeholder mindre end 1 mmol natrium (23 mg) pr. 0,8 ml dosis, dvs. i det væsentlige </w:delText>
        </w:r>
      </w:del>
      <w:del w:id="11022" w:author="AbbVie7" w:date="2025-05-12T15:20:00Z">
        <w:r>
          <w:rPr>
            <w:color w:val="222222"/>
            <w:szCs w:val="22"/>
            <w:lang w:val="da-DK"/>
          </w:rPr>
          <w:delText>”</w:delText>
        </w:r>
      </w:del>
      <w:del w:id="11023" w:author="AbbVie7" w:date="2025-05-12T15:20:00Z">
        <w:r w:rsidRPr="004E79CA">
          <w:rPr>
            <w:color w:val="222222"/>
            <w:szCs w:val="22"/>
            <w:lang w:val="da-DK"/>
          </w:rPr>
          <w:delText>natriumfri</w:delText>
        </w:r>
      </w:del>
      <w:del w:id="11024" w:author="AbbVie7" w:date="2025-05-12T15:20:00Z">
        <w:r>
          <w:rPr>
            <w:color w:val="222222"/>
            <w:szCs w:val="22"/>
            <w:lang w:val="da-DK"/>
          </w:rPr>
          <w:delText>”</w:delText>
        </w:r>
      </w:del>
      <w:del w:id="11025" w:author="AbbVie7" w:date="2025-05-12T15:20:00Z">
        <w:r w:rsidRPr="004E79CA">
          <w:rPr>
            <w:color w:val="222222"/>
            <w:szCs w:val="22"/>
            <w:lang w:val="da-DK"/>
          </w:rPr>
          <w:delText>.</w:delText>
        </w:r>
      </w:del>
    </w:p>
    <w:p w:rsidR="00FE442E" w14:paraId="6B0A1313" w14:textId="77777777">
      <w:pPr>
        <w:tabs>
          <w:tab w:val="clear" w:pos="562"/>
        </w:tabs>
        <w:rPr>
          <w:del w:id="11026" w:author="AbbVie7" w:date="2025-05-12T15:20:00Z"/>
          <w:szCs w:val="22"/>
          <w:lang w:val="da-DK"/>
        </w:rPr>
      </w:pPr>
    </w:p>
    <w:p w:rsidR="008062E3" w:rsidRPr="004A0483" w14:paraId="7C8ABAA2" w14:textId="77777777">
      <w:pPr>
        <w:tabs>
          <w:tab w:val="clear" w:pos="562"/>
        </w:tabs>
        <w:rPr>
          <w:del w:id="11027" w:author="AbbVie7" w:date="2025-05-12T15:20:00Z"/>
          <w:lang w:val="da-DK"/>
        </w:rPr>
      </w:pPr>
    </w:p>
    <w:p w:rsidR="00767709" w:rsidP="008062E3" w14:paraId="7126C712" w14:textId="77777777">
      <w:pPr>
        <w:pStyle w:val="EMEAHeading2SPC"/>
        <w:spacing w:before="0" w:beforeLines="0" w:after="0" w:afterLines="0"/>
        <w:rPr>
          <w:del w:id="11028" w:author="AbbVie7" w:date="2025-05-12T15:20:00Z"/>
          <w:rFonts w:ascii="Times New Roman" w:hAnsi="Times New Roman"/>
          <w:lang w:val="da-DK"/>
        </w:rPr>
      </w:pPr>
      <w:del w:id="11029" w:author="AbbVie7" w:date="2025-05-12T15:20:00Z">
        <w:r>
          <w:rPr>
            <w:rFonts w:ascii="Times New Roman" w:hAnsi="Times New Roman"/>
            <w:lang w:val="da-DK"/>
          </w:rPr>
          <w:delText>4.5</w:delText>
        </w:r>
      </w:del>
      <w:del w:id="11030" w:author="AbbVie7" w:date="2025-05-12T15:20:00Z">
        <w:r>
          <w:rPr>
            <w:rFonts w:ascii="Times New Roman" w:hAnsi="Times New Roman"/>
            <w:lang w:val="da-DK"/>
          </w:rPr>
          <w:tab/>
          <w:delText>Interaktion med andre lægemidler og andre former for interaktion</w:delText>
        </w:r>
      </w:del>
    </w:p>
    <w:p w:rsidR="008062E3" w:rsidRPr="008062E3" w:rsidP="008062E3" w14:paraId="77AFDEDE" w14:textId="77777777">
      <w:pPr>
        <w:pStyle w:val="EMEANormal"/>
        <w:rPr>
          <w:del w:id="11031" w:author="AbbVie7" w:date="2025-05-12T15:20:00Z"/>
          <w:lang w:val="da-DK"/>
        </w:rPr>
      </w:pPr>
    </w:p>
    <w:p w:rsidR="00767709" w14:paraId="3105E90E" w14:textId="77777777">
      <w:pPr>
        <w:autoSpaceDE w:val="0"/>
        <w:autoSpaceDN w:val="0"/>
        <w:adjustRightInd w:val="0"/>
        <w:rPr>
          <w:del w:id="11032" w:author="AbbVie7" w:date="2025-05-12T15:20:00Z"/>
          <w:lang w:val="da-DK"/>
        </w:rPr>
      </w:pPr>
      <w:del w:id="11033" w:author="AbbVie7" w:date="2025-05-12T15:20:00Z">
        <w:r>
          <w:rPr>
            <w:lang w:val="da-DK"/>
          </w:rPr>
          <w:delText>Humira er blevet undersøgt hos patienter med reumatoid artrit, polyartikulær juvenil idiopatisk artrit og psoriasisartrit, der udelukkende blev behandlet med Humira, og hos patienter, der også samtidigt tog methotrexat. Antistofdannelsen var lavere ved Humira i kombination med methotrexat i forhold til ved behandling med Humira alene. Administration af Humira uden methotrexat øgede antistofdannelsen</w:delText>
        </w:r>
      </w:del>
      <w:del w:id="11034" w:author="AbbVie7" w:date="2025-05-12T15:20:00Z">
        <w:r w:rsidR="001A5760">
          <w:rPr>
            <w:lang w:val="da-DK"/>
          </w:rPr>
          <w:delText xml:space="preserve"> og</w:delText>
        </w:r>
      </w:del>
      <w:del w:id="11035" w:author="AbbVie7" w:date="2025-05-12T15:20:00Z">
        <w:r>
          <w:rPr>
            <w:lang w:val="da-DK"/>
          </w:rPr>
          <w:delText xml:space="preserve"> clearance og reducerede adalimumab</w:delText>
        </w:r>
      </w:del>
      <w:del w:id="11036" w:author="AbbVie7" w:date="2025-05-12T15:20:00Z">
        <w:r w:rsidR="00A124E7">
          <w:rPr>
            <w:lang w:val="da-DK"/>
          </w:rPr>
          <w:delText>s virkning</w:delText>
        </w:r>
      </w:del>
      <w:del w:id="11037" w:author="AbbVie7" w:date="2025-05-12T15:20:00Z">
        <w:r>
          <w:rPr>
            <w:lang w:val="da-DK"/>
          </w:rPr>
          <w:delText xml:space="preserve"> (se p</w:delText>
        </w:r>
      </w:del>
      <w:del w:id="11038" w:author="AbbVie7" w:date="2025-05-12T15:20:00Z">
        <w:r w:rsidR="00D228E1">
          <w:rPr>
            <w:lang w:val="da-DK"/>
          </w:rPr>
          <w:delText>kt.</w:delText>
        </w:r>
      </w:del>
      <w:del w:id="11039" w:author="AbbVie7" w:date="2025-05-12T15:20:00Z">
        <w:r>
          <w:rPr>
            <w:lang w:val="da-DK"/>
          </w:rPr>
          <w:delText xml:space="preserve"> 5.1).</w:delText>
        </w:r>
      </w:del>
    </w:p>
    <w:p w:rsidR="00767709" w14:paraId="4ACA820C" w14:textId="77777777">
      <w:pPr>
        <w:autoSpaceDE w:val="0"/>
        <w:autoSpaceDN w:val="0"/>
        <w:adjustRightInd w:val="0"/>
        <w:rPr>
          <w:del w:id="11040" w:author="AbbVie7" w:date="2025-05-12T15:20:00Z"/>
          <w:color w:val="000000"/>
          <w:lang w:val="da-DK"/>
        </w:rPr>
      </w:pPr>
      <w:del w:id="11041" w:author="AbbVie7" w:date="2025-05-12T15:20:00Z">
        <w:r>
          <w:rPr>
            <w:color w:val="000000"/>
            <w:lang w:val="da-DK"/>
          </w:rPr>
          <w:delText xml:space="preserve"> </w:delText>
        </w:r>
      </w:del>
    </w:p>
    <w:p w:rsidR="00767709" w:rsidP="004C66BC" w14:paraId="55EBD688" w14:textId="77777777">
      <w:pPr>
        <w:autoSpaceDE w:val="0"/>
        <w:autoSpaceDN w:val="0"/>
        <w:adjustRightInd w:val="0"/>
        <w:rPr>
          <w:del w:id="11042" w:author="AbbVie7" w:date="2025-05-12T15:20:00Z"/>
          <w:lang w:val="da-DK"/>
        </w:rPr>
      </w:pPr>
      <w:del w:id="11043" w:author="AbbVie7" w:date="2025-05-12T15:20:00Z">
        <w:r>
          <w:rPr>
            <w:lang w:val="da-DK"/>
          </w:rPr>
          <w:delText>Kombination af Humira og anakinra anbefales ikke (se p</w:delText>
        </w:r>
      </w:del>
      <w:del w:id="11044" w:author="AbbVie7" w:date="2025-05-12T15:20:00Z">
        <w:r w:rsidR="00D228E1">
          <w:rPr>
            <w:lang w:val="da-DK"/>
          </w:rPr>
          <w:delText>kt.</w:delText>
        </w:r>
      </w:del>
      <w:del w:id="11045" w:author="AbbVie7" w:date="2025-05-12T15:20:00Z">
        <w:r>
          <w:rPr>
            <w:lang w:val="da-DK"/>
          </w:rPr>
          <w:delText xml:space="preserve"> 4.4 “Samtidig administration af </w:delText>
        </w:r>
      </w:del>
      <w:del w:id="11046" w:author="AbbVie7" w:date="2025-05-12T15:20:00Z">
        <w:r w:rsidRPr="008F497B" w:rsidR="004A0483">
          <w:rPr>
            <w:lang w:val="da-DK"/>
          </w:rPr>
          <w:delText>biologiske DMARD</w:delText>
        </w:r>
      </w:del>
      <w:del w:id="11047" w:author="AbbVie7" w:date="2025-05-12T15:20:00Z">
        <w:r w:rsidR="008F545D">
          <w:rPr>
            <w:lang w:val="da-DK"/>
          </w:rPr>
          <w:delText>s</w:delText>
        </w:r>
      </w:del>
      <w:del w:id="11048" w:author="AbbVie7" w:date="2025-05-12T15:20:00Z">
        <w:r w:rsidRPr="008F497B" w:rsidR="004A0483">
          <w:rPr>
            <w:lang w:val="da-DK"/>
          </w:rPr>
          <w:delText xml:space="preserve"> eller</w:delText>
        </w:r>
      </w:del>
      <w:del w:id="11049" w:author="AbbVie7" w:date="2025-05-12T15:20:00Z">
        <w:r w:rsidR="004A0483">
          <w:rPr>
            <w:lang w:val="da-DK"/>
          </w:rPr>
          <w:delText xml:space="preserve"> </w:delText>
        </w:r>
      </w:del>
      <w:del w:id="11050" w:author="AbbVie7" w:date="2025-05-12T15:20:00Z">
        <w:r>
          <w:rPr>
            <w:lang w:val="da-DK"/>
          </w:rPr>
          <w:delText xml:space="preserve">TNF-antagonister”). </w:delText>
        </w:r>
      </w:del>
    </w:p>
    <w:p w:rsidR="00767709" w:rsidP="004C66BC" w14:paraId="539206E2" w14:textId="77777777">
      <w:pPr>
        <w:autoSpaceDE w:val="0"/>
        <w:autoSpaceDN w:val="0"/>
        <w:adjustRightInd w:val="0"/>
        <w:rPr>
          <w:del w:id="11051" w:author="AbbVie7" w:date="2025-05-12T15:20:00Z"/>
          <w:lang w:val="da-DK"/>
        </w:rPr>
      </w:pPr>
    </w:p>
    <w:p w:rsidR="00767709" w:rsidP="004C66BC" w14:paraId="241EE006" w14:textId="77777777">
      <w:pPr>
        <w:autoSpaceDE w:val="0"/>
        <w:autoSpaceDN w:val="0"/>
        <w:adjustRightInd w:val="0"/>
        <w:rPr>
          <w:del w:id="11052" w:author="AbbVie7" w:date="2025-05-12T15:20:00Z"/>
          <w:lang w:val="da-DK"/>
        </w:rPr>
      </w:pPr>
      <w:del w:id="11053" w:author="AbbVie7" w:date="2025-05-12T15:20:00Z">
        <w:r>
          <w:rPr>
            <w:lang w:val="da-DK"/>
          </w:rPr>
          <w:delText>Kombination af Humira og abatacept anbefales ikke (se p</w:delText>
        </w:r>
      </w:del>
      <w:del w:id="11054" w:author="AbbVie7" w:date="2025-05-12T15:20:00Z">
        <w:r w:rsidR="00D228E1">
          <w:rPr>
            <w:lang w:val="da-DK"/>
          </w:rPr>
          <w:delText>kt.</w:delText>
        </w:r>
      </w:del>
      <w:del w:id="11055" w:author="AbbVie7" w:date="2025-05-12T15:20:00Z">
        <w:r>
          <w:rPr>
            <w:lang w:val="da-DK"/>
          </w:rPr>
          <w:delText xml:space="preserve"> 4.4 “Samtidig administration af </w:delText>
        </w:r>
      </w:del>
      <w:del w:id="11056" w:author="AbbVie7" w:date="2025-05-12T15:20:00Z">
        <w:r w:rsidRPr="008F497B" w:rsidR="008F545D">
          <w:rPr>
            <w:lang w:val="da-DK"/>
          </w:rPr>
          <w:delText>biologiske DMARD</w:delText>
        </w:r>
      </w:del>
      <w:del w:id="11057" w:author="AbbVie7" w:date="2025-05-12T15:20:00Z">
        <w:r w:rsidR="008F545D">
          <w:rPr>
            <w:lang w:val="da-DK"/>
          </w:rPr>
          <w:delText>s</w:delText>
        </w:r>
      </w:del>
      <w:del w:id="11058" w:author="AbbVie7" w:date="2025-05-12T15:20:00Z">
        <w:r w:rsidRPr="008F497B" w:rsidR="004A0483">
          <w:rPr>
            <w:lang w:val="da-DK"/>
          </w:rPr>
          <w:delText xml:space="preserve"> eller</w:delText>
        </w:r>
      </w:del>
      <w:del w:id="11059" w:author="AbbVie7" w:date="2025-05-12T15:20:00Z">
        <w:r w:rsidR="004A0483">
          <w:rPr>
            <w:lang w:val="da-DK"/>
          </w:rPr>
          <w:delText xml:space="preserve"> </w:delText>
        </w:r>
      </w:del>
      <w:del w:id="11060" w:author="AbbVie7" w:date="2025-05-12T15:20:00Z">
        <w:r>
          <w:rPr>
            <w:lang w:val="da-DK"/>
          </w:rPr>
          <w:delText>TNF-antagonister”).</w:delText>
        </w:r>
      </w:del>
    </w:p>
    <w:p w:rsidR="008062E3" w:rsidP="004C66BC" w14:paraId="4F850A70" w14:textId="77777777">
      <w:pPr>
        <w:autoSpaceDE w:val="0"/>
        <w:autoSpaceDN w:val="0"/>
        <w:adjustRightInd w:val="0"/>
        <w:rPr>
          <w:del w:id="11061" w:author="AbbVie7" w:date="2025-05-12T15:20:00Z"/>
          <w:color w:val="000000"/>
          <w:lang w:val="da-DK"/>
        </w:rPr>
      </w:pPr>
    </w:p>
    <w:p w:rsidR="00767709" w14:paraId="3DEE56BC" w14:textId="77777777">
      <w:pPr>
        <w:autoSpaceDE w:val="0"/>
        <w:autoSpaceDN w:val="0"/>
        <w:adjustRightInd w:val="0"/>
        <w:pPrChange w:id="11062" w:author="AbbVie7" w:date="2025-05-12T15:20:00Z">
          <w:pPr>
            <w:pStyle w:val="EMEAHeading2SPC"/>
            <w:keepNext/>
            <w:spacing w:before="0" w:beforeLines="0" w:after="0" w:afterLines="0"/>
          </w:pPr>
        </w:pPrChange>
        <w:rPr>
          <w:del w:id="11063" w:author="AbbVie7" w:date="2025-05-12T15:20:00Z"/>
          <w:lang w:val="da-DK"/>
        </w:rPr>
      </w:pPr>
      <w:del w:id="11064" w:author="AbbVie7" w:date="2025-05-12T15:20:00Z">
        <w:r>
          <w:rPr>
            <w:lang w:val="da-DK"/>
          </w:rPr>
          <w:delText>4.6</w:delText>
        </w:r>
      </w:del>
      <w:del w:id="11065" w:author="AbbVie7" w:date="2025-05-12T15:20:00Z">
        <w:r>
          <w:rPr>
            <w:lang w:val="da-DK"/>
          </w:rPr>
          <w:tab/>
        </w:r>
      </w:del>
      <w:del w:id="11066" w:author="AbbVie7" w:date="2025-05-12T15:20:00Z">
        <w:r w:rsidR="00AF7352">
          <w:rPr>
            <w:lang w:val="da-DK"/>
          </w:rPr>
          <w:delText>Fertilitet, g</w:delText>
        </w:r>
      </w:del>
      <w:del w:id="11067" w:author="AbbVie7" w:date="2025-05-12T15:20:00Z">
        <w:r>
          <w:rPr>
            <w:lang w:val="da-DK"/>
          </w:rPr>
          <w:delText>raviditet og amning</w:delText>
        </w:r>
      </w:del>
    </w:p>
    <w:p w:rsidR="008062E3" w:rsidRPr="008062E3" w14:paraId="7B824149" w14:textId="77777777">
      <w:pPr>
        <w:autoSpaceDE w:val="0"/>
        <w:autoSpaceDN w:val="0"/>
        <w:adjustRightInd w:val="0"/>
        <w:pPrChange w:id="11068" w:author="AbbVie7" w:date="2025-05-12T15:20:00Z">
          <w:pPr>
            <w:pStyle w:val="EMEANormal"/>
            <w:keepNext/>
          </w:pPr>
        </w:pPrChange>
        <w:rPr>
          <w:del w:id="11069" w:author="AbbVie7" w:date="2025-05-12T15:20:00Z"/>
          <w:lang w:val="da-DK"/>
        </w:rPr>
      </w:pPr>
    </w:p>
    <w:p w:rsidR="00B80C4F" w:rsidRPr="00584E7D" w14:paraId="4F0F894D" w14:textId="77777777">
      <w:pPr>
        <w:keepNext w:val="0"/>
        <w:autoSpaceDE w:val="0"/>
        <w:autoSpaceDN w:val="0"/>
        <w:adjustRightInd w:val="0"/>
        <w:pPrChange w:id="11070" w:author="AbbVie7" w:date="2025-05-12T15:20:00Z">
          <w:pPr>
            <w:keepNext/>
            <w:autoSpaceDE w:val="0"/>
            <w:autoSpaceDN w:val="0"/>
            <w:adjustRightInd w:val="0"/>
          </w:pPr>
        </w:pPrChange>
        <w:rPr>
          <w:del w:id="11071" w:author="AbbVie7" w:date="2025-05-12T15:20:00Z"/>
          <w:b/>
          <w:u w:val="single"/>
          <w:lang w:val="da-DK"/>
        </w:rPr>
      </w:pPr>
      <w:del w:id="11072" w:author="AbbVie7" w:date="2025-05-12T15:20:00Z">
        <w:r w:rsidRPr="00584E7D">
          <w:rPr>
            <w:u w:val="single"/>
            <w:lang w:val="da-DK"/>
          </w:rPr>
          <w:delText>Kvinder i den fertile alder</w:delText>
        </w:r>
      </w:del>
    </w:p>
    <w:p w:rsidR="00B80C4F" w:rsidRPr="008F497B" w14:paraId="22132B83" w14:textId="77777777">
      <w:pPr>
        <w:keepNext w:val="0"/>
        <w:autoSpaceDE w:val="0"/>
        <w:autoSpaceDN w:val="0"/>
        <w:adjustRightInd w:val="0"/>
        <w:pPrChange w:id="11073" w:author="AbbVie7" w:date="2025-05-12T15:20:00Z">
          <w:pPr>
            <w:keepNext/>
          </w:pPr>
        </w:pPrChange>
        <w:rPr>
          <w:del w:id="11074" w:author="AbbVie7" w:date="2025-05-12T15:20:00Z"/>
          <w:szCs w:val="22"/>
          <w:lang w:val="da-DK"/>
        </w:rPr>
      </w:pPr>
    </w:p>
    <w:p w:rsidR="00B80C4F" w:rsidRPr="004A0483" w14:paraId="54790094" w14:textId="77777777">
      <w:pPr>
        <w:autoSpaceDE w:val="0"/>
        <w:autoSpaceDN w:val="0"/>
        <w:adjustRightInd w:val="0"/>
        <w:pPrChange w:id="11075" w:author="AbbVie7" w:date="2025-05-12T15:20:00Z">
          <w:pPr/>
        </w:pPrChange>
        <w:rPr>
          <w:del w:id="11076" w:author="AbbVie7" w:date="2025-05-12T15:20:00Z"/>
          <w:lang w:val="da-DK"/>
        </w:rPr>
      </w:pPr>
      <w:del w:id="11077" w:author="AbbVie7" w:date="2025-05-12T15:20:00Z">
        <w:r>
          <w:rPr>
            <w:lang w:val="da-DK"/>
          </w:rPr>
          <w:delText xml:space="preserve">Kvinder i den fertile alder </w:delText>
        </w:r>
      </w:del>
      <w:del w:id="11078" w:author="AbbVie7" w:date="2025-05-12T15:20:00Z">
        <w:r w:rsidR="002A5F25">
          <w:rPr>
            <w:lang w:val="da-DK"/>
          </w:rPr>
          <w:delText>bør overveje</w:delText>
        </w:r>
      </w:del>
      <w:del w:id="11079" w:author="AbbVie7" w:date="2025-05-12T15:20:00Z">
        <w:r>
          <w:rPr>
            <w:lang w:val="da-DK"/>
          </w:rPr>
          <w:delText xml:space="preserve"> at anvende passende prævention for at forebygge graviditet og fortsætte med at anvende prævention i mindst fem måneder efter den sidste Humira-behandling.</w:delText>
        </w:r>
      </w:del>
    </w:p>
    <w:p w:rsidR="00B80C4F" w14:paraId="41180C40" w14:textId="77777777">
      <w:pPr>
        <w:autoSpaceDE w:val="0"/>
        <w:autoSpaceDN w:val="0"/>
        <w:adjustRightInd w:val="0"/>
        <w:ind w:left="0" w:firstLine="0"/>
        <w:pPrChange w:id="11080" w:author="AbbVie7" w:date="2025-05-12T15:20:00Z">
          <w:pPr>
            <w:ind w:left="567" w:hanging="567"/>
          </w:pPr>
        </w:pPrChange>
        <w:rPr>
          <w:del w:id="11081" w:author="AbbVie7" w:date="2025-05-12T15:20:00Z"/>
          <w:noProof/>
          <w:u w:val="single"/>
          <w:lang w:val="da-DK"/>
        </w:rPr>
      </w:pPr>
    </w:p>
    <w:p w:rsidR="00444DE1" w:rsidRPr="00444DE1" w14:paraId="529ACEF6" w14:textId="77777777">
      <w:pPr>
        <w:keepNext w:val="0"/>
        <w:autoSpaceDE w:val="0"/>
        <w:autoSpaceDN w:val="0"/>
        <w:adjustRightInd w:val="0"/>
        <w:ind w:left="0" w:firstLine="0"/>
        <w:pPrChange w:id="11082" w:author="AbbVie7" w:date="2025-05-12T15:20:00Z">
          <w:pPr>
            <w:keepNext/>
            <w:ind w:left="567" w:hanging="567"/>
          </w:pPr>
        </w:pPrChange>
        <w:rPr>
          <w:del w:id="11083" w:author="AbbVie7" w:date="2025-05-12T15:20:00Z"/>
          <w:noProof/>
          <w:u w:val="single"/>
          <w:lang w:val="da-DK"/>
        </w:rPr>
      </w:pPr>
      <w:del w:id="11084" w:author="AbbVie7" w:date="2025-05-12T15:20:00Z">
        <w:r w:rsidRPr="00444DE1">
          <w:rPr>
            <w:noProof/>
            <w:u w:val="single"/>
            <w:lang w:val="da-DK"/>
          </w:rPr>
          <w:delText>Graviditet</w:delText>
        </w:r>
      </w:del>
    </w:p>
    <w:p w:rsidR="00444DE1" w14:paraId="180299CC" w14:textId="77777777">
      <w:pPr>
        <w:keepNext w:val="0"/>
        <w:autoSpaceDE w:val="0"/>
        <w:autoSpaceDN w:val="0"/>
        <w:adjustRightInd w:val="0"/>
        <w:ind w:left="0" w:firstLine="0"/>
        <w:pPrChange w:id="11085" w:author="AbbVie7" w:date="2025-05-12T15:20:00Z">
          <w:pPr>
            <w:keepNext/>
            <w:ind w:left="567" w:hanging="567"/>
          </w:pPr>
        </w:pPrChange>
        <w:rPr>
          <w:del w:id="11086" w:author="AbbVie7" w:date="2025-05-12T15:20:00Z"/>
          <w:noProof/>
          <w:lang w:val="da-DK"/>
        </w:rPr>
      </w:pPr>
    </w:p>
    <w:p w:rsidR="006634F4" w14:paraId="36D2E633" w14:textId="77777777">
      <w:pPr>
        <w:autoSpaceDE w:val="0"/>
        <w:autoSpaceDN w:val="0"/>
        <w:adjustRightInd w:val="0"/>
        <w:pPrChange w:id="11087" w:author="AbbVie7" w:date="2025-05-12T15:20:00Z">
          <w:pPr/>
        </w:pPrChange>
        <w:rPr>
          <w:del w:id="11088" w:author="AbbVie7" w:date="2025-05-12T15:20:00Z"/>
          <w:lang w:val="da-DK"/>
        </w:rPr>
      </w:pPr>
      <w:del w:id="11089" w:author="AbbVie7" w:date="2025-05-12T15:20:00Z">
        <w:r w:rsidRPr="00085C33">
          <w:rPr>
            <w:lang w:val="da-DK"/>
          </w:rPr>
          <w:delText>Prospektivt indsamlede data for et stort antal (cirka 2.100) graviditeter med eksponering for adalimumab, som resulterede i levende fødte med kendt graviditetsudfald, inklusive mere end 1.500 eksponeringer i det første trimester, indikerer ikke stigning i hyppighed af misdannelser hos nyfødte.</w:delText>
        </w:r>
      </w:del>
      <w:del w:id="11090" w:author="AbbVie7" w:date="2025-05-12T15:20:00Z">
        <w:r>
          <w:rPr>
            <w:lang w:val="da-DK"/>
          </w:rPr>
          <w:delText xml:space="preserve"> </w:delText>
        </w:r>
      </w:del>
    </w:p>
    <w:p w:rsidR="006634F4" w14:paraId="53D60A1E" w14:textId="77777777">
      <w:pPr>
        <w:autoSpaceDE w:val="0"/>
        <w:autoSpaceDN w:val="0"/>
        <w:adjustRightInd w:val="0"/>
        <w:pPrChange w:id="11091" w:author="AbbVie7" w:date="2025-05-12T15:20:00Z">
          <w:pPr/>
        </w:pPrChange>
        <w:rPr>
          <w:del w:id="11092" w:author="AbbVie7" w:date="2025-05-12T15:20:00Z"/>
          <w:lang w:val="da-DK"/>
        </w:rPr>
      </w:pPr>
    </w:p>
    <w:p w:rsidR="00767709" w14:paraId="554F07B3" w14:textId="77777777">
      <w:pPr>
        <w:keepNext w:val="0"/>
        <w:autoSpaceDE w:val="0"/>
        <w:autoSpaceDN w:val="0"/>
        <w:adjustRightInd w:val="0"/>
        <w:pPrChange w:id="11093" w:author="AbbVie7" w:date="2025-05-12T15:20:00Z">
          <w:pPr>
            <w:keepNext/>
          </w:pPr>
        </w:pPrChange>
        <w:rPr>
          <w:del w:id="11094" w:author="AbbVie7" w:date="2025-05-12T15:20:00Z"/>
          <w:lang w:val="da-DK"/>
        </w:rPr>
      </w:pPr>
      <w:del w:id="11095" w:author="AbbVie7" w:date="2025-05-12T15:20:00Z">
        <w:r w:rsidRPr="006634F4">
          <w:rPr>
            <w:lang w:val="da-DK"/>
          </w:rPr>
          <w:delText>I et prospektivt kohorte registerstudie, blev 257 kvinder med reumatoid artrit (RA) eller Crohns sygdom (CD) behandlet med adalimumab i minimum det første trimester og 120 kvinder med RA eller CD, som ikke blev behandlet med adalimumab inkluderet. Det primære endepunkt var pr</w:delText>
        </w:r>
      </w:del>
      <w:del w:id="11096" w:author="AbbVie7" w:date="2025-05-12T15:20:00Z">
        <w:r>
          <w:rPr>
            <w:lang w:val="da-DK"/>
          </w:rPr>
          <w:delText>æ</w:delText>
        </w:r>
      </w:del>
      <w:del w:id="11097" w:author="AbbVie7" w:date="2025-05-12T15:20:00Z">
        <w:r w:rsidRPr="006634F4">
          <w:rPr>
            <w:lang w:val="da-DK"/>
          </w:rPr>
          <w:delText>valensen i forekomst af fødsler med større misdannelser. Hyppigheden af graviditeter, som blev afsluttet med mindst et levende født spædbarn med en større misdannelse var</w:delText>
        </w:r>
      </w:del>
      <w:del w:id="11098" w:author="AbbVie7" w:date="2025-05-12T15:20:00Z">
        <w:r w:rsidRPr="00D02818">
          <w:rPr>
            <w:lang w:val="da-DK"/>
          </w:rPr>
          <w:delText xml:space="preserve"> 6/69 (8,7</w:delText>
        </w:r>
      </w:del>
      <w:del w:id="11099" w:author="AbbVie7" w:date="2025-05-12T15:20:00Z">
        <w:r w:rsidR="00562996">
          <w:rPr>
            <w:lang w:val="da-DK"/>
          </w:rPr>
          <w:delText>%</w:delText>
        </w:r>
      </w:del>
      <w:del w:id="11100" w:author="AbbVie7" w:date="2025-05-12T15:20:00Z">
        <w:r w:rsidRPr="00D02818">
          <w:rPr>
            <w:lang w:val="da-DK"/>
          </w:rPr>
          <w:delText xml:space="preserve">) hos de </w:delText>
        </w:r>
      </w:del>
      <w:del w:id="11101" w:author="AbbVie7" w:date="2025-05-12T15:20:00Z">
        <w:r w:rsidRPr="006634F4">
          <w:rPr>
            <w:lang w:val="da-DK"/>
          </w:rPr>
          <w:delText>adalimumab-behandlede kvinder med RA og 5/74 (6,8</w:delText>
        </w:r>
      </w:del>
      <w:del w:id="11102" w:author="AbbVie7" w:date="2025-05-12T15:20:00Z">
        <w:r w:rsidR="00562996">
          <w:rPr>
            <w:lang w:val="da-DK"/>
          </w:rPr>
          <w:delText>%</w:delText>
        </w:r>
      </w:del>
      <w:del w:id="11103" w:author="AbbVie7" w:date="2025-05-12T15:20:00Z">
        <w:r w:rsidRPr="006634F4">
          <w:rPr>
            <w:lang w:val="da-DK"/>
          </w:rPr>
          <w:delText>) hos de ubehandlede kvinder med RA (ukorrigerede OR 1,31; 95</w:delText>
        </w:r>
      </w:del>
      <w:del w:id="11104" w:author="AbbVie7" w:date="2025-05-12T15:20:00Z">
        <w:r w:rsidR="00562996">
          <w:rPr>
            <w:lang w:val="da-DK"/>
          </w:rPr>
          <w:delText>%</w:delText>
        </w:r>
      </w:del>
      <w:del w:id="11105" w:author="AbbVie7" w:date="2025-05-12T15:20:00Z">
        <w:r w:rsidRPr="006634F4">
          <w:rPr>
            <w:lang w:val="da-DK"/>
          </w:rPr>
          <w:delText xml:space="preserve"> KI 0,38-4,52) og 16/152 (10,5</w:delText>
        </w:r>
      </w:del>
      <w:del w:id="11106" w:author="AbbVie7" w:date="2025-05-12T15:20:00Z">
        <w:r w:rsidR="00562996">
          <w:rPr>
            <w:lang w:val="da-DK"/>
          </w:rPr>
          <w:delText>%</w:delText>
        </w:r>
      </w:del>
      <w:del w:id="11107" w:author="AbbVie7" w:date="2025-05-12T15:20:00Z">
        <w:r w:rsidRPr="006634F4">
          <w:rPr>
            <w:lang w:val="da-DK"/>
          </w:rPr>
          <w:delText>) hos de adalimumab-behandlede  kvinder med CD og 3/32 (9,4</w:delText>
        </w:r>
      </w:del>
      <w:del w:id="11108" w:author="AbbVie7" w:date="2025-05-12T15:20:00Z">
        <w:r w:rsidR="00562996">
          <w:rPr>
            <w:lang w:val="da-DK"/>
          </w:rPr>
          <w:delText>%</w:delText>
        </w:r>
      </w:del>
      <w:del w:id="11109" w:author="AbbVie7" w:date="2025-05-12T15:20:00Z">
        <w:r w:rsidRPr="006634F4">
          <w:rPr>
            <w:lang w:val="da-DK"/>
          </w:rPr>
          <w:delText>) hos ubehandlede kvinder med CD (ukorrigerede OR</w:delText>
        </w:r>
      </w:del>
      <w:del w:id="11110" w:author="AbbVie7" w:date="2025-05-12T15:20:00Z">
        <w:r>
          <w:rPr>
            <w:lang w:val="da-DK"/>
          </w:rPr>
          <w:delText xml:space="preserve"> </w:delText>
        </w:r>
      </w:del>
      <w:del w:id="11111" w:author="AbbVie7" w:date="2025-05-12T15:20:00Z">
        <w:r w:rsidRPr="006634F4">
          <w:rPr>
            <w:lang w:val="da-DK"/>
          </w:rPr>
          <w:delText>1,14; 95</w:delText>
        </w:r>
      </w:del>
      <w:del w:id="11112" w:author="AbbVie7" w:date="2025-05-12T15:20:00Z">
        <w:r w:rsidR="00562996">
          <w:rPr>
            <w:lang w:val="da-DK"/>
          </w:rPr>
          <w:delText>%</w:delText>
        </w:r>
      </w:del>
      <w:del w:id="11113" w:author="AbbVie7" w:date="2025-05-12T15:20:00Z">
        <w:r w:rsidRPr="006634F4">
          <w:rPr>
            <w:lang w:val="da-DK"/>
          </w:rPr>
          <w:delText xml:space="preserve"> KI 0,31-4,16). Den korrigerede OR (som tager højde for </w:delText>
        </w:r>
      </w:del>
      <w:del w:id="11114" w:author="AbbVie7" w:date="2025-05-12T15:20:00Z">
        <w:r w:rsidRPr="00D02818">
          <w:rPr>
            <w:lang w:val="da-DK"/>
          </w:rPr>
          <w:delText xml:space="preserve">baseline </w:delText>
        </w:r>
      </w:del>
      <w:del w:id="11115" w:author="AbbVie7" w:date="2025-05-12T15:20:00Z">
        <w:r w:rsidRPr="006634F4">
          <w:rPr>
            <w:lang w:val="da-DK"/>
          </w:rPr>
          <w:delText>forskelle) var 1,10 (95</w:delText>
        </w:r>
      </w:del>
      <w:del w:id="11116" w:author="AbbVie7" w:date="2025-05-12T15:20:00Z">
        <w:r w:rsidR="00562996">
          <w:rPr>
            <w:lang w:val="da-DK"/>
          </w:rPr>
          <w:delText>%</w:delText>
        </w:r>
      </w:del>
      <w:del w:id="11117" w:author="AbbVie7" w:date="2025-05-12T15:20:00Z">
        <w:r w:rsidRPr="006634F4">
          <w:rPr>
            <w:lang w:val="da-DK"/>
          </w:rPr>
          <w:delText xml:space="preserve"> KI 0,45-2,73) for RA og CD kombineret</w:delText>
        </w:r>
      </w:del>
      <w:del w:id="11118" w:author="AbbVie7" w:date="2025-05-12T15:20:00Z">
        <w:r w:rsidRPr="00D02818">
          <w:rPr>
            <w:lang w:val="da-DK"/>
          </w:rPr>
          <w:delText xml:space="preserve">. </w:delText>
        </w:r>
      </w:del>
      <w:del w:id="11119" w:author="AbbVie7" w:date="2025-05-12T15:20:00Z">
        <w:r w:rsidRPr="006634F4">
          <w:rPr>
            <w:lang w:val="da-DK"/>
          </w:rPr>
          <w:delText xml:space="preserve">Der var ingen klar forskel mellem adalimumab-behandlede og ubehandlede kvinder i forhold til de sekundære endepunkter spontan abort, mindre misdannelser, for tidlig fødsel, fødselsvægt eller alvorlige eller opportunistiske infektioner, og der blev ikke rapporteret om dødsfødsler eller maligniteter. Fortolkningen af data kan være påvirket af </w:delText>
        </w:r>
      </w:del>
      <w:del w:id="11120" w:author="AbbVie7" w:date="2025-05-12T15:20:00Z">
        <w:r>
          <w:rPr>
            <w:lang w:val="da-DK"/>
          </w:rPr>
          <w:delText xml:space="preserve">studiets </w:delText>
        </w:r>
      </w:del>
      <w:del w:id="11121" w:author="AbbVie7" w:date="2025-05-12T15:20:00Z">
        <w:r w:rsidRPr="006634F4">
          <w:rPr>
            <w:lang w:val="da-DK"/>
          </w:rPr>
          <w:delText>metod</w:delText>
        </w:r>
      </w:del>
      <w:del w:id="11122" w:author="AbbVie7" w:date="2025-05-12T15:20:00Z">
        <w:r>
          <w:rPr>
            <w:lang w:val="da-DK"/>
          </w:rPr>
          <w:delText>oligiske</w:delText>
        </w:r>
      </w:del>
      <w:del w:id="11123" w:author="AbbVie7" w:date="2025-05-12T15:20:00Z">
        <w:r w:rsidRPr="006634F4">
          <w:rPr>
            <w:lang w:val="da-DK"/>
          </w:rPr>
          <w:delText xml:space="preserve"> begrænsninger</w:delText>
        </w:r>
      </w:del>
      <w:del w:id="11124" w:author="AbbVie7" w:date="2025-05-12T15:20:00Z">
        <w:r w:rsidRPr="00085C33">
          <w:rPr>
            <w:szCs w:val="22"/>
            <w:lang w:val="da-DK"/>
          </w:rPr>
          <w:delText>, inklusive lille prøvegruppe og ikke-randomiseret design</w:delText>
        </w:r>
      </w:del>
      <w:del w:id="11125" w:author="AbbVie7" w:date="2025-05-12T15:20:00Z">
        <w:r>
          <w:rPr>
            <w:szCs w:val="22"/>
            <w:lang w:val="da-DK"/>
          </w:rPr>
          <w:delText>.</w:delText>
        </w:r>
      </w:del>
    </w:p>
    <w:p w:rsidR="003857FE" w14:paraId="53E73FF5" w14:textId="77777777">
      <w:pPr>
        <w:autoSpaceDE w:val="0"/>
        <w:autoSpaceDN w:val="0"/>
        <w:adjustRightInd w:val="0"/>
        <w:pPrChange w:id="11126" w:author="AbbVie7" w:date="2025-05-12T15:20:00Z">
          <w:pPr/>
        </w:pPrChange>
        <w:rPr>
          <w:del w:id="11127" w:author="AbbVie7" w:date="2025-05-12T15:20:00Z"/>
          <w:lang w:val="da-DK"/>
        </w:rPr>
      </w:pPr>
    </w:p>
    <w:p w:rsidR="00767709" w14:paraId="698D835A" w14:textId="77777777">
      <w:pPr>
        <w:autoSpaceDE w:val="0"/>
        <w:autoSpaceDN w:val="0"/>
        <w:adjustRightInd w:val="0"/>
        <w:pPrChange w:id="11128" w:author="AbbVie7" w:date="2025-05-12T15:20:00Z">
          <w:pPr/>
        </w:pPrChange>
        <w:rPr>
          <w:del w:id="11129" w:author="AbbVie7" w:date="2025-05-12T15:20:00Z"/>
          <w:lang w:val="da-DK"/>
        </w:rPr>
      </w:pPr>
      <w:del w:id="11130" w:author="AbbVie7" w:date="2025-05-12T15:20:00Z">
        <w:r>
          <w:rPr>
            <w:lang w:val="da-DK"/>
          </w:rPr>
          <w:delText>I et toksicitet</w:delText>
        </w:r>
      </w:del>
      <w:del w:id="11131" w:author="AbbVie7" w:date="2025-05-12T15:20:00Z">
        <w:r w:rsidR="00DB742E">
          <w:rPr>
            <w:lang w:val="da-DK"/>
          </w:rPr>
          <w:delText>studie</w:delText>
        </w:r>
      </w:del>
      <w:del w:id="11132" w:author="AbbVie7" w:date="2025-05-12T15:20:00Z">
        <w:r>
          <w:rPr>
            <w:lang w:val="da-DK"/>
          </w:rPr>
          <w:delText>, hvor man undersøgte udviklinger på aber, var der ingen tegn på maternel toksicitet, embryotoksicitet eller teratogenicitet. Prækliniske data for adalimumab om postnatal toksicitet findes ikke (se p</w:delText>
        </w:r>
      </w:del>
      <w:del w:id="11133" w:author="AbbVie7" w:date="2025-05-12T15:20:00Z">
        <w:r w:rsidR="00D228E1">
          <w:rPr>
            <w:lang w:val="da-DK"/>
          </w:rPr>
          <w:delText>kt.</w:delText>
        </w:r>
      </w:del>
      <w:del w:id="11134" w:author="AbbVie7" w:date="2025-05-12T15:20:00Z">
        <w:r>
          <w:rPr>
            <w:lang w:val="da-DK"/>
          </w:rPr>
          <w:delText xml:space="preserve"> 5.3).</w:delText>
        </w:r>
      </w:del>
    </w:p>
    <w:p w:rsidR="00767709" w14:paraId="74F4FC5E" w14:textId="77777777">
      <w:pPr>
        <w:autoSpaceDE w:val="0"/>
        <w:autoSpaceDN w:val="0"/>
        <w:adjustRightInd w:val="0"/>
        <w:pPrChange w:id="11135" w:author="AbbVie7" w:date="2025-05-12T15:20:00Z">
          <w:pPr/>
        </w:pPrChange>
        <w:rPr>
          <w:del w:id="11136" w:author="AbbVie7" w:date="2025-05-12T15:20:00Z"/>
          <w:lang w:val="da-DK"/>
        </w:rPr>
      </w:pPr>
    </w:p>
    <w:p w:rsidR="00767709" w:rsidP="004C66BC" w14:paraId="758298D5" w14:textId="77777777">
      <w:pPr>
        <w:autoSpaceDE w:val="0"/>
        <w:autoSpaceDN w:val="0"/>
        <w:adjustRightInd w:val="0"/>
        <w:rPr>
          <w:del w:id="11137" w:author="AbbVie7" w:date="2025-05-12T15:20:00Z"/>
          <w:color w:val="000000"/>
          <w:lang w:val="da-DK"/>
        </w:rPr>
      </w:pPr>
      <w:del w:id="11138" w:author="AbbVie7" w:date="2025-05-12T15:20:00Z">
        <w:r>
          <w:rPr>
            <w:lang w:val="da-DK"/>
          </w:rPr>
          <w:delText>På grund af sin TNF</w:delText>
        </w:r>
      </w:del>
      <w:del w:id="11139" w:author="AbbVie7" w:date="2025-05-12T15:20:00Z">
        <w:r>
          <w:rPr>
            <w:rFonts w:ascii="Symbol" w:hAnsi="Symbol"/>
          </w:rPr>
          <w:sym w:font="Symbol" w:char="F061"/>
        </w:r>
      </w:del>
      <w:del w:id="11140" w:author="AbbVie7" w:date="2025-05-12T15:20:00Z">
        <w:r>
          <w:rPr>
            <w:lang w:val="da-DK"/>
          </w:rPr>
          <w:delText>-hæmmende virkning kan adalimumab administreret under graviditet påvirke</w:delText>
        </w:r>
      </w:del>
      <w:del w:id="11141" w:author="AbbVie7" w:date="2025-05-12T15:20:00Z">
        <w:r w:rsidR="00781485">
          <w:rPr>
            <w:lang w:val="da-DK"/>
          </w:rPr>
          <w:delText xml:space="preserve"> de</w:delText>
        </w:r>
      </w:del>
      <w:del w:id="11142" w:author="AbbVie7" w:date="2025-05-12T15:20:00Z">
        <w:r>
          <w:rPr>
            <w:lang w:val="da-DK"/>
          </w:rPr>
          <w:delText xml:space="preserve"> normal</w:delText>
        </w:r>
      </w:del>
      <w:del w:id="11143" w:author="AbbVie7" w:date="2025-05-12T15:20:00Z">
        <w:r w:rsidR="00781485">
          <w:rPr>
            <w:lang w:val="da-DK"/>
          </w:rPr>
          <w:delText>e</w:delText>
        </w:r>
      </w:del>
      <w:del w:id="11144" w:author="AbbVie7" w:date="2025-05-12T15:20:00Z">
        <w:r>
          <w:rPr>
            <w:lang w:val="da-DK"/>
          </w:rPr>
          <w:delText xml:space="preserve"> immunrespons</w:delText>
        </w:r>
      </w:del>
      <w:del w:id="11145" w:author="AbbVie7" w:date="2025-05-12T15:20:00Z">
        <w:r w:rsidR="00781485">
          <w:rPr>
            <w:lang w:val="da-DK"/>
          </w:rPr>
          <w:delText>er</w:delText>
        </w:r>
      </w:del>
      <w:del w:id="11146" w:author="AbbVie7" w:date="2025-05-12T15:20:00Z">
        <w:r>
          <w:rPr>
            <w:lang w:val="da-DK"/>
          </w:rPr>
          <w:delText xml:space="preserve"> hos nyfødte.</w:delText>
        </w:r>
      </w:del>
      <w:del w:id="11147" w:author="AbbVie7" w:date="2025-05-12T15:20:00Z">
        <w:r w:rsidRPr="002A5F25" w:rsidR="002A5F25">
          <w:rPr>
            <w:lang w:val="da-DK"/>
          </w:rPr>
          <w:delText xml:space="preserve"> </w:delText>
        </w:r>
      </w:del>
      <w:del w:id="11148" w:author="AbbVie7" w:date="2025-05-12T15:20:00Z">
        <w:r w:rsidRPr="00085C33" w:rsidR="00D77210">
          <w:rPr>
            <w:lang w:val="da-DK"/>
          </w:rPr>
          <w:delText>Adalimumab bør kun anvendes under graviditet</w:delText>
        </w:r>
      </w:del>
      <w:del w:id="11149" w:author="AbbVie7" w:date="2025-05-12T15:20:00Z">
        <w:r w:rsidR="00D77210">
          <w:rPr>
            <w:lang w:val="da-DK"/>
          </w:rPr>
          <w:delText xml:space="preserve"> på tvingende indikation</w:delText>
        </w:r>
      </w:del>
      <w:del w:id="11150" w:author="AbbVie7" w:date="2025-05-12T15:20:00Z">
        <w:r w:rsidRPr="00085C33" w:rsidR="00D77210">
          <w:rPr>
            <w:lang w:val="da-DK"/>
          </w:rPr>
          <w:delText>.</w:delText>
        </w:r>
      </w:del>
      <w:del w:id="11151" w:author="AbbVie7" w:date="2025-05-12T15:20:00Z">
        <w:r>
          <w:rPr>
            <w:lang w:val="da-DK"/>
          </w:rPr>
          <w:delText xml:space="preserve"> </w:delText>
        </w:r>
      </w:del>
    </w:p>
    <w:p w:rsidR="00767709" w14:paraId="2E2E18CB" w14:textId="77777777">
      <w:pPr>
        <w:autoSpaceDE w:val="0"/>
        <w:autoSpaceDN w:val="0"/>
        <w:adjustRightInd w:val="0"/>
        <w:pPrChange w:id="11152" w:author="AbbVie7" w:date="2025-05-12T15:20:00Z">
          <w:pPr/>
        </w:pPrChange>
        <w:rPr>
          <w:del w:id="11153" w:author="AbbVie7" w:date="2025-05-12T15:20:00Z"/>
          <w:lang w:val="da-DK"/>
        </w:rPr>
      </w:pPr>
    </w:p>
    <w:p w:rsidR="00444DE1" w:rsidRPr="0071518A" w14:paraId="3979EF80" w14:textId="77777777">
      <w:pPr>
        <w:autoSpaceDE w:val="0"/>
        <w:autoSpaceDN w:val="0"/>
        <w:adjustRightInd w:val="0"/>
        <w:pPrChange w:id="11154" w:author="AbbVie7" w:date="2025-05-12T15:20:00Z">
          <w:pPr/>
        </w:pPrChange>
        <w:rPr>
          <w:del w:id="11155" w:author="AbbVie7" w:date="2025-05-12T15:20:00Z"/>
          <w:szCs w:val="22"/>
          <w:lang w:val="da-DK" w:eastAsia="en-GB"/>
        </w:rPr>
      </w:pPr>
      <w:del w:id="11156" w:author="AbbVie7" w:date="2025-05-12T15:20:00Z">
        <w:r w:rsidRPr="0071518A">
          <w:rPr>
            <w:szCs w:val="22"/>
            <w:lang w:val="da-DK" w:eastAsia="en-GB"/>
          </w:rPr>
          <w:delText xml:space="preserve">Adalimumab kan passerere placenta </w:delText>
        </w:r>
      </w:del>
      <w:del w:id="11157" w:author="AbbVie7" w:date="2025-05-12T15:20:00Z">
        <w:r>
          <w:rPr>
            <w:szCs w:val="22"/>
            <w:lang w:val="da-DK" w:eastAsia="en-GB"/>
          </w:rPr>
          <w:delText xml:space="preserve">og findes i serum hos spædbørn født af kvinder behandlet med adalimumab under graviditeten. Derfor kan disse spædbørn have en øget risiko for infektion. Administration af levende vacciner </w:delText>
        </w:r>
      </w:del>
      <w:del w:id="11158" w:author="AbbVie7" w:date="2025-05-12T15:20:00Z">
        <w:r w:rsidR="002A5F25">
          <w:rPr>
            <w:lang w:val="da-DK"/>
          </w:rPr>
          <w:delText>(</w:delText>
        </w:r>
      </w:del>
      <w:del w:id="11159" w:author="AbbVie7" w:date="2025-05-12T15:20:00Z">
        <w:r w:rsidRPr="00085C33" w:rsidR="002A5F25">
          <w:rPr>
            <w:lang w:val="da-DK"/>
          </w:rPr>
          <w:delText>f.eks. BCG vaccine</w:delText>
        </w:r>
      </w:del>
      <w:del w:id="11160" w:author="AbbVie7" w:date="2025-05-12T15:20:00Z">
        <w:r w:rsidR="002A5F25">
          <w:rPr>
            <w:lang w:val="da-DK"/>
          </w:rPr>
          <w:delText xml:space="preserve">) </w:delText>
        </w:r>
      </w:del>
      <w:del w:id="11161" w:author="AbbVie7" w:date="2025-05-12T15:20:00Z">
        <w:r>
          <w:rPr>
            <w:szCs w:val="22"/>
            <w:lang w:val="da-DK" w:eastAsia="en-GB"/>
          </w:rPr>
          <w:delText>til spædbørn, som har været eksponeret for adalimumab i utero, anbefales ikke i 5 måneder efter moderens sidste adalimumab-injektion under graviditeten.</w:delText>
        </w:r>
      </w:del>
    </w:p>
    <w:p w:rsidR="00444DE1" w14:paraId="15E5CD7B" w14:textId="77777777">
      <w:pPr>
        <w:autoSpaceDE w:val="0"/>
        <w:autoSpaceDN w:val="0"/>
        <w:adjustRightInd w:val="0"/>
        <w:pPrChange w:id="11162" w:author="AbbVie7" w:date="2025-05-12T15:20:00Z">
          <w:pPr/>
        </w:pPrChange>
        <w:rPr>
          <w:del w:id="11163" w:author="AbbVie7" w:date="2025-05-12T15:20:00Z"/>
          <w:lang w:val="da-DK"/>
        </w:rPr>
      </w:pPr>
    </w:p>
    <w:p w:rsidR="00444DE1" w:rsidRPr="00444DE1" w14:paraId="2C08A234" w14:textId="77777777">
      <w:pPr>
        <w:keepNext w:val="0"/>
        <w:autoSpaceDE w:val="0"/>
        <w:autoSpaceDN w:val="0"/>
        <w:adjustRightInd w:val="0"/>
        <w:pPrChange w:id="11164" w:author="AbbVie7" w:date="2025-05-13T09:04:00Z">
          <w:pPr>
            <w:keepNext/>
          </w:pPr>
        </w:pPrChange>
        <w:rPr>
          <w:del w:id="11165" w:author="AbbVie7" w:date="2025-05-13T09:04:00Z"/>
          <w:u w:val="single"/>
          <w:lang w:val="da-DK"/>
        </w:rPr>
      </w:pPr>
      <w:del w:id="11166" w:author="AbbVie7" w:date="2025-05-12T15:20:00Z">
        <w:r w:rsidRPr="00444DE1">
          <w:rPr>
            <w:u w:val="single"/>
            <w:lang w:val="da-DK"/>
          </w:rPr>
          <w:delText>Amning</w:delText>
        </w:r>
      </w:del>
    </w:p>
    <w:p w:rsidR="00444DE1" w14:paraId="62437968" w14:textId="77777777">
      <w:pPr>
        <w:keepNext w:val="0"/>
        <w:autoSpaceDE w:val="0"/>
        <w:autoSpaceDN w:val="0"/>
        <w:adjustRightInd w:val="0"/>
        <w:pPrChange w:id="11167" w:author="AbbVie7" w:date="2025-05-13T09:04:00Z">
          <w:pPr>
            <w:keepNext/>
          </w:pPr>
        </w:pPrChange>
        <w:rPr>
          <w:del w:id="11168" w:author="AbbVie7" w:date="2025-05-13T09:04:00Z"/>
          <w:lang w:val="da-DK"/>
        </w:rPr>
      </w:pPr>
    </w:p>
    <w:p w:rsidR="00767709" w14:paraId="519586C9" w14:textId="77777777">
      <w:pPr>
        <w:autoSpaceDE w:val="0"/>
        <w:autoSpaceDN w:val="0"/>
        <w:adjustRightInd w:val="0"/>
        <w:pPrChange w:id="11169" w:author="AbbVie7" w:date="2025-05-13T09:04:00Z">
          <w:pPr>
            <w:pStyle w:val="EndnoteText"/>
            <w:tabs>
              <w:tab w:val="clear" w:pos="562"/>
            </w:tabs>
          </w:pPr>
        </w:pPrChange>
        <w:rPr>
          <w:del w:id="11170" w:author="AbbVie7" w:date="2025-05-12T15:20:00Z"/>
          <w:lang w:val="da-DK"/>
        </w:rPr>
      </w:pPr>
      <w:del w:id="11171" w:author="AbbVie7" w:date="2025-05-12T15:20:00Z">
        <w:r>
          <w:rPr>
            <w:lang w:val="da-DK"/>
          </w:rPr>
          <w:delText xml:space="preserve">Begrænset information i </w:delText>
        </w:r>
      </w:del>
      <w:del w:id="11172" w:author="AbbVie7" w:date="2025-05-12T15:20:00Z">
        <w:r w:rsidRPr="00780E4B">
          <w:rPr>
            <w:lang w:val="da-DK"/>
          </w:rPr>
          <w:delText>offentlig</w:delText>
        </w:r>
      </w:del>
      <w:del w:id="11173" w:author="AbbVie7" w:date="2025-05-12T15:20:00Z">
        <w:r>
          <w:rPr>
            <w:lang w:val="da-DK"/>
          </w:rPr>
          <w:delText xml:space="preserve">gjort litteratur indikerer, at adalimumab udskilles i brystmælk i meget lave koncentrationer med en tilstedeværelse af adalimumab i human brystmælk i koncentrationer på 0,1 </w:delText>
        </w:r>
      </w:del>
      <w:del w:id="11174" w:author="AbbVie7" w:date="2025-05-12T15:20:00Z">
        <w:r w:rsidR="00562996">
          <w:rPr>
            <w:lang w:val="da-DK"/>
          </w:rPr>
          <w:delText>%</w:delText>
        </w:r>
      </w:del>
      <w:del w:id="11175" w:author="AbbVie7" w:date="2025-05-12T15:20:00Z">
        <w:r>
          <w:rPr>
            <w:lang w:val="da-DK"/>
          </w:rPr>
          <w:delText xml:space="preserve"> til 1 </w:delText>
        </w:r>
      </w:del>
      <w:del w:id="11176" w:author="AbbVie7" w:date="2025-05-12T15:20:00Z">
        <w:r w:rsidR="00562996">
          <w:rPr>
            <w:lang w:val="da-DK"/>
          </w:rPr>
          <w:delText>%</w:delText>
        </w:r>
      </w:del>
      <w:del w:id="11177" w:author="AbbVie7" w:date="2025-05-12T15:20:00Z">
        <w:r>
          <w:rPr>
            <w:lang w:val="da-DK"/>
          </w:rPr>
          <w:delText xml:space="preserve"> af det maternale serumniveau. Når immunglobulin G proteiner gives peroralt, sker der intestinal proteolyse, og der er meget lav biotilgængelighed. Der forventes ingen effekt hos den/det brysternærede nyfødte/spædbarn. Humira kan som konsekvens heraf anvendes ved amning.</w:delText>
        </w:r>
      </w:del>
    </w:p>
    <w:p w:rsidR="004A0483" w:rsidP="008F497B" w14:paraId="7060BE75" w14:textId="77777777">
      <w:pPr>
        <w:rPr>
          <w:del w:id="11178" w:author="AbbVie7" w:date="2025-05-12T15:20:00Z"/>
          <w:lang w:val="da-DK"/>
        </w:rPr>
      </w:pPr>
    </w:p>
    <w:p w:rsidR="004A0483" w:rsidRPr="008F497B" w:rsidP="004A0483" w14:paraId="4A778EDB" w14:textId="77777777">
      <w:pPr>
        <w:rPr>
          <w:del w:id="11179" w:author="AbbVie7" w:date="2025-05-12T15:20:00Z"/>
          <w:szCs w:val="22"/>
          <w:u w:val="single"/>
          <w:lang w:val="da-DK"/>
        </w:rPr>
      </w:pPr>
      <w:del w:id="11180" w:author="AbbVie7" w:date="2025-05-12T15:20:00Z">
        <w:r w:rsidRPr="008F497B">
          <w:rPr>
            <w:szCs w:val="22"/>
            <w:u w:val="single"/>
            <w:lang w:val="da-DK"/>
          </w:rPr>
          <w:delText>Fertilitet</w:delText>
        </w:r>
      </w:del>
    </w:p>
    <w:p w:rsidR="004A0483" w:rsidRPr="008F497B" w:rsidP="004A0483" w14:paraId="67B0473D" w14:textId="77777777">
      <w:pPr>
        <w:rPr>
          <w:del w:id="11181" w:author="AbbVie7" w:date="2025-05-12T15:20:00Z"/>
          <w:szCs w:val="22"/>
          <w:u w:val="single"/>
          <w:lang w:val="da-DK"/>
        </w:rPr>
      </w:pPr>
    </w:p>
    <w:p w:rsidR="004A0483" w:rsidP="004A0483" w14:paraId="70A9EDA3" w14:textId="77777777">
      <w:pPr>
        <w:rPr>
          <w:del w:id="11182" w:author="AbbVie7" w:date="2025-05-12T15:20:00Z"/>
          <w:szCs w:val="22"/>
          <w:lang w:val="da-DK"/>
        </w:rPr>
      </w:pPr>
      <w:del w:id="11183" w:author="AbbVie7" w:date="2025-05-12T15:20:00Z">
        <w:r>
          <w:rPr>
            <w:szCs w:val="22"/>
            <w:lang w:val="da-DK"/>
          </w:rPr>
          <w:delText>Der er ingen tilgængelige p</w:delText>
        </w:r>
      </w:del>
      <w:del w:id="11184" w:author="AbbVie7" w:date="2025-05-12T15:20:00Z">
        <w:r w:rsidRPr="003A686E">
          <w:rPr>
            <w:szCs w:val="22"/>
            <w:lang w:val="da-DK"/>
          </w:rPr>
          <w:delText>ræklinisk</w:delText>
        </w:r>
      </w:del>
      <w:del w:id="11185" w:author="AbbVie7" w:date="2025-05-12T15:20:00Z">
        <w:r>
          <w:rPr>
            <w:szCs w:val="22"/>
            <w:lang w:val="da-DK"/>
          </w:rPr>
          <w:delText>e data</w:delText>
        </w:r>
      </w:del>
      <w:del w:id="11186" w:author="AbbVie7" w:date="2025-05-12T15:20:00Z">
        <w:r w:rsidRPr="003A686E">
          <w:rPr>
            <w:szCs w:val="22"/>
            <w:lang w:val="da-DK"/>
          </w:rPr>
          <w:delText xml:space="preserve"> vedrørende adalimumabs effekt på fertilitet.</w:delText>
        </w:r>
      </w:del>
    </w:p>
    <w:p w:rsidR="00D02136" w:rsidP="004A0483" w14:paraId="420E776F" w14:textId="77777777">
      <w:pPr>
        <w:rPr>
          <w:del w:id="11187" w:author="AbbVie7" w:date="2025-05-12T15:20:00Z"/>
          <w:szCs w:val="22"/>
          <w:lang w:val="da-DK"/>
        </w:rPr>
      </w:pPr>
    </w:p>
    <w:p w:rsidR="00767709" w:rsidP="009D0929" w14:paraId="4008A27C" w14:textId="77777777">
      <w:pPr>
        <w:pStyle w:val="EMEAHeading2SPC"/>
        <w:keepNext/>
        <w:spacing w:before="0" w:beforeLines="0" w:after="0" w:afterLines="0"/>
        <w:rPr>
          <w:del w:id="11188" w:author="AbbVie7" w:date="2025-05-12T15:20:00Z"/>
          <w:rFonts w:ascii="Times New Roman" w:hAnsi="Times New Roman"/>
          <w:lang w:val="da-DK"/>
        </w:rPr>
      </w:pPr>
      <w:del w:id="11189" w:author="AbbVie7" w:date="2025-05-12T15:20:00Z">
        <w:r>
          <w:rPr>
            <w:rFonts w:ascii="Times New Roman" w:hAnsi="Times New Roman"/>
            <w:lang w:val="da-DK"/>
          </w:rPr>
          <w:delText>4.7</w:delText>
        </w:r>
      </w:del>
      <w:del w:id="11190" w:author="AbbVie7" w:date="2025-05-12T15:20:00Z">
        <w:r>
          <w:rPr>
            <w:rFonts w:ascii="Times New Roman" w:hAnsi="Times New Roman"/>
            <w:lang w:val="da-DK"/>
          </w:rPr>
          <w:tab/>
          <w:delText xml:space="preserve">Virkning på evnen til at føre motorkøretøj </w:delText>
        </w:r>
      </w:del>
      <w:del w:id="11191" w:author="AbbVie7" w:date="2025-05-12T15:20:00Z">
        <w:r w:rsidR="00781485">
          <w:rPr>
            <w:rFonts w:ascii="Times New Roman" w:hAnsi="Times New Roman"/>
            <w:lang w:val="da-DK"/>
          </w:rPr>
          <w:delText>og</w:delText>
        </w:r>
      </w:del>
      <w:del w:id="11192" w:author="AbbVie7" w:date="2025-05-12T15:20:00Z">
        <w:r>
          <w:rPr>
            <w:rFonts w:ascii="Times New Roman" w:hAnsi="Times New Roman"/>
            <w:lang w:val="da-DK"/>
          </w:rPr>
          <w:delText xml:space="preserve"> betjene maskiner</w:delText>
        </w:r>
      </w:del>
    </w:p>
    <w:p w:rsidR="008062E3" w:rsidRPr="008062E3" w:rsidP="008062E3" w14:paraId="264E3BA0" w14:textId="77777777">
      <w:pPr>
        <w:pStyle w:val="EMEANormal"/>
        <w:rPr>
          <w:del w:id="11193" w:author="AbbVie7" w:date="2025-05-12T15:20:00Z"/>
          <w:lang w:val="da-DK"/>
        </w:rPr>
      </w:pPr>
    </w:p>
    <w:p w:rsidR="00767709" w:rsidP="009B6649" w14:paraId="22523508" w14:textId="77777777">
      <w:pPr>
        <w:tabs>
          <w:tab w:val="clear" w:pos="562"/>
        </w:tabs>
        <w:rPr>
          <w:del w:id="11194" w:author="AbbVie7" w:date="2025-05-12T15:20:00Z"/>
          <w:lang w:val="da-DK"/>
        </w:rPr>
      </w:pPr>
      <w:del w:id="11195" w:author="AbbVie7" w:date="2025-05-12T15:20:00Z">
        <w:r>
          <w:rPr>
            <w:lang w:val="da-DK"/>
          </w:rPr>
          <w:delText xml:space="preserve">Humira kan have en mindre påvirkning af evnen til at føre motorkøretøj </w:delText>
        </w:r>
      </w:del>
      <w:del w:id="11196" w:author="AbbVie7" w:date="2025-05-12T15:20:00Z">
        <w:r w:rsidR="00781485">
          <w:rPr>
            <w:lang w:val="da-DK"/>
          </w:rPr>
          <w:delText>og</w:delText>
        </w:r>
      </w:del>
      <w:del w:id="11197" w:author="AbbVie7" w:date="2025-05-12T15:20:00Z">
        <w:r>
          <w:rPr>
            <w:lang w:val="da-DK"/>
          </w:rPr>
          <w:delText xml:space="preserve"> betjene maskiner. </w:delText>
        </w:r>
      </w:del>
      <w:del w:id="11198" w:author="AbbVie7" w:date="2025-05-12T15:20:00Z">
        <w:r w:rsidR="00174D7E">
          <w:rPr>
            <w:lang w:val="da-DK"/>
          </w:rPr>
          <w:delText>V</w:delText>
        </w:r>
      </w:del>
      <w:del w:id="11199" w:author="AbbVie7" w:date="2025-05-12T15:20:00Z">
        <w:r>
          <w:rPr>
            <w:lang w:val="da-DK"/>
          </w:rPr>
          <w:delText>ertigo</w:delText>
        </w:r>
      </w:del>
      <w:del w:id="11200" w:author="AbbVie7" w:date="2025-05-12T15:20:00Z">
        <w:r w:rsidR="00174D7E">
          <w:rPr>
            <w:lang w:val="da-DK"/>
          </w:rPr>
          <w:delText xml:space="preserve"> og svækket syn</w:delText>
        </w:r>
      </w:del>
      <w:del w:id="11201" w:author="AbbVie7" w:date="2025-05-12T15:20:00Z">
        <w:r>
          <w:rPr>
            <w:lang w:val="da-DK"/>
          </w:rPr>
          <w:delText xml:space="preserve"> kan forekomme efter administration af Humira </w:delText>
        </w:r>
      </w:del>
      <w:del w:id="11202" w:author="AbbVie7" w:date="2025-05-12T15:20:00Z">
        <w:r w:rsidR="001A5760">
          <w:rPr>
            <w:lang w:val="da-DK"/>
          </w:rPr>
          <w:delText>(</w:delText>
        </w:r>
      </w:del>
      <w:del w:id="11203" w:author="AbbVie7" w:date="2025-05-12T15:20:00Z">
        <w:r>
          <w:rPr>
            <w:lang w:val="da-DK"/>
          </w:rPr>
          <w:delText>se pkt 4.8</w:delText>
        </w:r>
      </w:del>
      <w:del w:id="11204" w:author="AbbVie7" w:date="2025-05-12T15:20:00Z">
        <w:r w:rsidR="001A5760">
          <w:rPr>
            <w:lang w:val="da-DK"/>
          </w:rPr>
          <w:delText>)</w:delText>
        </w:r>
      </w:del>
      <w:del w:id="11205" w:author="AbbVie7" w:date="2025-05-12T15:20:00Z">
        <w:r w:rsidR="005D5145">
          <w:rPr>
            <w:lang w:val="da-DK"/>
          </w:rPr>
          <w:delText>.</w:delText>
        </w:r>
      </w:del>
    </w:p>
    <w:p w:rsidR="008062E3" w:rsidP="009B6649" w14:paraId="46C92775" w14:textId="77777777">
      <w:pPr>
        <w:tabs>
          <w:tab w:val="clear" w:pos="562"/>
        </w:tabs>
        <w:rPr>
          <w:del w:id="11206" w:author="AbbVie7" w:date="2025-05-12T15:20:00Z"/>
          <w:lang w:val="da-DK"/>
        </w:rPr>
      </w:pPr>
    </w:p>
    <w:p w:rsidR="00767709" w:rsidP="009B6649" w14:paraId="2DFB8C25" w14:textId="77777777">
      <w:pPr>
        <w:pStyle w:val="EMEAHeading2SPC"/>
        <w:keepNext/>
        <w:spacing w:before="0" w:beforeLines="0" w:after="0" w:afterLines="0"/>
        <w:rPr>
          <w:del w:id="11207" w:author="AbbVie7" w:date="2025-05-12T15:20:00Z"/>
          <w:rFonts w:ascii="Times New Roman" w:hAnsi="Times New Roman"/>
          <w:lang w:val="da-DK"/>
        </w:rPr>
      </w:pPr>
      <w:del w:id="11208" w:author="AbbVie7" w:date="2025-05-12T15:20:00Z">
        <w:r>
          <w:rPr>
            <w:rFonts w:ascii="Times New Roman" w:hAnsi="Times New Roman"/>
            <w:lang w:val="da-DK"/>
          </w:rPr>
          <w:delText>4.8</w:delText>
        </w:r>
      </w:del>
      <w:del w:id="11209" w:author="AbbVie7" w:date="2025-05-12T15:20:00Z">
        <w:r>
          <w:rPr>
            <w:rFonts w:ascii="Times New Roman" w:hAnsi="Times New Roman"/>
            <w:lang w:val="da-DK"/>
          </w:rPr>
          <w:tab/>
        </w:r>
      </w:del>
      <w:del w:id="11210" w:author="AbbVie7" w:date="2025-05-12T15:20:00Z">
        <w:r w:rsidRPr="00243694">
          <w:rPr>
            <w:rFonts w:ascii="Times New Roman" w:hAnsi="Times New Roman"/>
            <w:lang w:val="da-DK"/>
          </w:rPr>
          <w:delText>Bivirkninger</w:delText>
        </w:r>
      </w:del>
    </w:p>
    <w:p w:rsidR="008062E3" w:rsidRPr="008062E3" w:rsidP="009B6649" w14:paraId="263C3CB6" w14:textId="77777777">
      <w:pPr>
        <w:pStyle w:val="EMEANormal"/>
        <w:keepNext/>
        <w:rPr>
          <w:del w:id="11211" w:author="AbbVie7" w:date="2025-05-12T15:20:00Z"/>
          <w:lang w:val="da-DK"/>
        </w:rPr>
      </w:pPr>
    </w:p>
    <w:p w:rsidR="003920BA" w:rsidP="009B6649" w14:paraId="6FF1E0B7" w14:textId="77777777">
      <w:pPr>
        <w:keepNext/>
        <w:rPr>
          <w:del w:id="11212" w:author="AbbVie7" w:date="2025-05-12T15:20:00Z"/>
          <w:bCs/>
          <w:iCs/>
          <w:u w:val="single"/>
          <w:lang w:val="da-DK" w:eastAsia="en-GB"/>
        </w:rPr>
      </w:pPr>
      <w:del w:id="11213" w:author="AbbVie7" w:date="2025-05-12T15:20:00Z">
        <w:r w:rsidRPr="00EF396A">
          <w:rPr>
            <w:bCs/>
            <w:iCs/>
            <w:u w:val="single"/>
            <w:lang w:val="da-DK" w:eastAsia="en-GB"/>
          </w:rPr>
          <w:delText>Sammendrag af sikkerhedsprofilen</w:delText>
        </w:r>
      </w:del>
    </w:p>
    <w:p w:rsidR="003920BA" w:rsidP="009B6649" w14:paraId="2D46BB13" w14:textId="77777777">
      <w:pPr>
        <w:keepNext/>
        <w:rPr>
          <w:del w:id="11214" w:author="AbbVie7" w:date="2025-05-12T15:20:00Z"/>
          <w:lang w:val="da-DK"/>
        </w:rPr>
      </w:pPr>
    </w:p>
    <w:p w:rsidR="00767709" w:rsidRPr="00243694" w:rsidP="009B6649" w14:paraId="0D83A5A4" w14:textId="77777777">
      <w:pPr>
        <w:keepNext/>
        <w:rPr>
          <w:del w:id="11215" w:author="AbbVie7" w:date="2025-05-12T15:20:00Z"/>
          <w:lang w:val="da-DK"/>
        </w:rPr>
      </w:pPr>
      <w:del w:id="11216" w:author="AbbVie7" w:date="2025-05-12T15:20:00Z">
        <w:r w:rsidRPr="00243694">
          <w:rPr>
            <w:lang w:val="da-DK"/>
          </w:rPr>
          <w:delText xml:space="preserve">Humira blev undersøgt hos </w:delText>
        </w:r>
      </w:del>
      <w:del w:id="11217" w:author="AbbVie7" w:date="2025-05-12T15:20:00Z">
        <w:r w:rsidR="00286610">
          <w:rPr>
            <w:lang w:val="da-DK"/>
          </w:rPr>
          <w:delText>9.506</w:delText>
        </w:r>
      </w:del>
      <w:del w:id="11218" w:author="AbbVie7" w:date="2025-05-12T15:20:00Z">
        <w:r w:rsidRPr="00243694">
          <w:rPr>
            <w:lang w:val="da-DK"/>
          </w:rPr>
          <w:delText xml:space="preserve"> patienter i </w:delText>
        </w:r>
      </w:del>
      <w:del w:id="11219" w:author="AbbVie7" w:date="2025-05-12T15:20:00Z">
        <w:r w:rsidR="00682475">
          <w:rPr>
            <w:lang w:val="da-DK"/>
          </w:rPr>
          <w:delText>piv</w:delText>
        </w:r>
      </w:del>
      <w:del w:id="11220" w:author="AbbVie7" w:date="2025-05-12T15:20:00Z">
        <w:r w:rsidR="00C67CE8">
          <w:rPr>
            <w:lang w:val="da-DK"/>
          </w:rPr>
          <w:delText>o</w:delText>
        </w:r>
      </w:del>
      <w:del w:id="11221" w:author="AbbVie7" w:date="2025-05-12T15:20:00Z">
        <w:r w:rsidR="00682475">
          <w:rPr>
            <w:lang w:val="da-DK"/>
          </w:rPr>
          <w:delText xml:space="preserve">tale </w:delText>
        </w:r>
      </w:del>
      <w:del w:id="11222" w:author="AbbVie7" w:date="2025-05-12T15:20:00Z">
        <w:r w:rsidRPr="00243694">
          <w:rPr>
            <w:lang w:val="da-DK"/>
          </w:rPr>
          <w:delText xml:space="preserve">kontrollerede og åbne </w:delText>
        </w:r>
      </w:del>
      <w:del w:id="11223" w:author="AbbVie7" w:date="2025-05-12T15:20:00Z">
        <w:r w:rsidR="00DB742E">
          <w:rPr>
            <w:lang w:val="da-DK"/>
          </w:rPr>
          <w:delText xml:space="preserve">studier </w:delText>
        </w:r>
      </w:del>
      <w:del w:id="11224" w:author="AbbVie7" w:date="2025-05-12T15:20:00Z">
        <w:r w:rsidRPr="00243694">
          <w:rPr>
            <w:lang w:val="da-DK"/>
          </w:rPr>
          <w:delText>i op til 60 måneder</w:delText>
        </w:r>
      </w:del>
      <w:del w:id="11225" w:author="AbbVie7" w:date="2025-05-12T15:20:00Z">
        <w:r w:rsidR="00B878FF">
          <w:rPr>
            <w:lang w:val="da-DK"/>
          </w:rPr>
          <w:delText xml:space="preserve"> eller mere</w:delText>
        </w:r>
      </w:del>
      <w:del w:id="11226" w:author="AbbVie7" w:date="2025-05-12T15:20:00Z">
        <w:r w:rsidRPr="00243694">
          <w:rPr>
            <w:lang w:val="da-DK"/>
          </w:rPr>
          <w:delText xml:space="preserve">. Disse </w:delText>
        </w:r>
      </w:del>
      <w:del w:id="11227" w:author="AbbVie7" w:date="2025-05-12T15:20:00Z">
        <w:r w:rsidR="00DB742E">
          <w:rPr>
            <w:lang w:val="da-DK"/>
          </w:rPr>
          <w:delText xml:space="preserve">studier </w:delText>
        </w:r>
      </w:del>
      <w:del w:id="11228" w:author="AbbVie7" w:date="2025-05-12T15:20:00Z">
        <w:r w:rsidRPr="00243694">
          <w:rPr>
            <w:lang w:val="da-DK"/>
          </w:rPr>
          <w:delText xml:space="preserve">omfattede patienter med reumatoid artrit </w:delText>
        </w:r>
      </w:del>
      <w:del w:id="11229" w:author="AbbVie7" w:date="2025-05-12T15:20:00Z">
        <w:r w:rsidR="00EB4FBC">
          <w:rPr>
            <w:lang w:val="da-DK"/>
          </w:rPr>
          <w:delText>af</w:delText>
        </w:r>
      </w:del>
      <w:del w:id="11230" w:author="AbbVie7" w:date="2025-05-12T15:20:00Z">
        <w:r w:rsidRPr="00243694">
          <w:rPr>
            <w:lang w:val="da-DK"/>
          </w:rPr>
          <w:delText xml:space="preserve"> kortere og længere sygdoms</w:delText>
        </w:r>
      </w:del>
      <w:del w:id="11231" w:author="AbbVie7" w:date="2025-05-12T15:20:00Z">
        <w:r w:rsidR="00EB4FBC">
          <w:rPr>
            <w:lang w:val="da-DK"/>
          </w:rPr>
          <w:delText>varighed</w:delText>
        </w:r>
      </w:del>
      <w:del w:id="11232" w:author="AbbVie7" w:date="2025-05-12T15:20:00Z">
        <w:r w:rsidRPr="00243694">
          <w:rPr>
            <w:lang w:val="da-DK"/>
          </w:rPr>
          <w:delText xml:space="preserve">, </w:delText>
        </w:r>
      </w:del>
      <w:del w:id="11233" w:author="AbbVie7" w:date="2025-05-12T15:20:00Z">
        <w:r w:rsidR="00D6158E">
          <w:rPr>
            <w:lang w:val="da-DK"/>
          </w:rPr>
          <w:delText>j</w:delText>
        </w:r>
      </w:del>
      <w:del w:id="11234" w:author="AbbVie7" w:date="2025-05-12T15:20:00Z">
        <w:r>
          <w:rPr>
            <w:lang w:val="da-DK"/>
          </w:rPr>
          <w:delText>uvenil idiopatisk artrit</w:delText>
        </w:r>
      </w:del>
      <w:del w:id="11235" w:author="AbbVie7" w:date="2025-05-12T15:20:00Z">
        <w:r w:rsidR="0035105F">
          <w:rPr>
            <w:lang w:val="da-DK"/>
          </w:rPr>
          <w:delText xml:space="preserve"> </w:delText>
        </w:r>
      </w:del>
      <w:del w:id="11236" w:author="AbbVie7" w:date="2025-05-12T15:20:00Z">
        <w:r w:rsidRPr="004926C5" w:rsidR="0035105F">
          <w:rPr>
            <w:szCs w:val="22"/>
            <w:lang w:val="da-DK"/>
          </w:rPr>
          <w:delText>(polyartikulær juvenil idiopatiske artrit og entesopatirelateret artrit)</w:delText>
        </w:r>
      </w:del>
      <w:del w:id="11237" w:author="AbbVie7" w:date="2025-05-12T15:20:00Z">
        <w:r w:rsidRPr="00243694">
          <w:rPr>
            <w:lang w:val="da-DK"/>
          </w:rPr>
          <w:delText xml:space="preserve"> og patienter med </w:delText>
        </w:r>
      </w:del>
      <w:del w:id="11238" w:author="AbbVie7" w:date="2025-05-12T15:20:00Z">
        <w:r w:rsidRPr="00B37B67" w:rsidR="0035105F">
          <w:rPr>
            <w:lang w:val="da-DK"/>
          </w:rPr>
          <w:delText xml:space="preserve">aksial spondyloartritis </w:delText>
        </w:r>
      </w:del>
      <w:del w:id="11239" w:author="AbbVie7" w:date="2025-05-12T15:20:00Z">
        <w:r w:rsidR="0035105F">
          <w:rPr>
            <w:lang w:val="da-DK"/>
          </w:rPr>
          <w:delText>(</w:delText>
        </w:r>
      </w:del>
      <w:del w:id="11240" w:author="AbbVie7" w:date="2025-05-12T15:20:00Z">
        <w:r w:rsidRPr="00243694">
          <w:rPr>
            <w:lang w:val="da-DK"/>
          </w:rPr>
          <w:delText>ankyloserende spondylitis</w:delText>
        </w:r>
      </w:del>
      <w:del w:id="11241" w:author="AbbVie7" w:date="2025-05-12T15:20:00Z">
        <w:r w:rsidR="0035105F">
          <w:rPr>
            <w:lang w:val="da-DK"/>
          </w:rPr>
          <w:delText xml:space="preserve"> og</w:delText>
        </w:r>
      </w:del>
      <w:del w:id="11242" w:author="AbbVie7" w:date="2025-05-12T15:20:00Z">
        <w:r w:rsidRPr="00243694">
          <w:rPr>
            <w:lang w:val="da-DK"/>
          </w:rPr>
          <w:delText xml:space="preserve"> </w:delText>
        </w:r>
      </w:del>
      <w:del w:id="11243" w:author="AbbVie7" w:date="2025-05-12T15:20:00Z">
        <w:r w:rsidRPr="00B37B67" w:rsidR="00826D38">
          <w:rPr>
            <w:lang w:val="da-DK"/>
          </w:rPr>
          <w:delText xml:space="preserve">aksial spondyloartritis uden radiografiske tegn på </w:delText>
        </w:r>
      </w:del>
      <w:del w:id="11244" w:author="AbbVie7" w:date="2025-05-12T15:20:00Z">
        <w:r w:rsidR="00EB4FBC">
          <w:rPr>
            <w:lang w:val="da-DK"/>
          </w:rPr>
          <w:delText>ankyloserende spondylitis (</w:delText>
        </w:r>
      </w:del>
      <w:del w:id="11245" w:author="AbbVie7" w:date="2025-05-12T15:20:00Z">
        <w:r w:rsidRPr="00B37B67" w:rsidR="00826D38">
          <w:rPr>
            <w:lang w:val="da-DK"/>
          </w:rPr>
          <w:delText>AS</w:delText>
        </w:r>
      </w:del>
      <w:del w:id="11246" w:author="AbbVie7" w:date="2025-05-12T15:20:00Z">
        <w:r w:rsidR="00EB4FBC">
          <w:rPr>
            <w:lang w:val="da-DK"/>
          </w:rPr>
          <w:delText>)</w:delText>
        </w:r>
      </w:del>
      <w:del w:id="11247" w:author="AbbVie7" w:date="2025-05-12T15:20:00Z">
        <w:r w:rsidR="00210AE2">
          <w:rPr>
            <w:lang w:val="da-DK"/>
          </w:rPr>
          <w:delText>)</w:delText>
        </w:r>
      </w:del>
      <w:del w:id="11248" w:author="AbbVie7" w:date="2025-05-12T15:20:00Z">
        <w:r w:rsidRPr="00B37B67" w:rsidR="00826D38">
          <w:rPr>
            <w:lang w:val="da-DK"/>
          </w:rPr>
          <w:delText>, psoriasisartri</w:delText>
        </w:r>
      </w:del>
      <w:del w:id="11249" w:author="AbbVie7" w:date="2025-05-12T15:20:00Z">
        <w:r w:rsidR="00826D38">
          <w:rPr>
            <w:lang w:val="da-DK"/>
          </w:rPr>
          <w:delText>t,</w:delText>
        </w:r>
      </w:del>
      <w:del w:id="11250" w:author="AbbVie7" w:date="2025-05-12T15:20:00Z">
        <w:r w:rsidRPr="00243694" w:rsidR="00826D38">
          <w:rPr>
            <w:lang w:val="da-DK"/>
          </w:rPr>
          <w:delText xml:space="preserve"> </w:delText>
        </w:r>
      </w:del>
      <w:del w:id="11251" w:author="AbbVie7" w:date="2025-05-12T15:20:00Z">
        <w:r w:rsidRPr="00243694">
          <w:rPr>
            <w:lang w:val="da-DK"/>
          </w:rPr>
          <w:delText>Crohns sygdom</w:delText>
        </w:r>
      </w:del>
      <w:del w:id="11252" w:author="AbbVie7" w:date="2025-05-12T15:20:00Z">
        <w:r w:rsidR="00682475">
          <w:rPr>
            <w:lang w:val="da-DK"/>
          </w:rPr>
          <w:delText>, colitis ulcerosa</w:delText>
        </w:r>
      </w:del>
      <w:del w:id="11253" w:author="AbbVie7" w:date="2025-05-12T15:20:00Z">
        <w:r w:rsidR="00460415">
          <w:rPr>
            <w:lang w:val="da-DK"/>
          </w:rPr>
          <w:delText>,</w:delText>
        </w:r>
      </w:del>
      <w:del w:id="11254" w:author="AbbVie7" w:date="2025-05-12T15:20:00Z">
        <w:r w:rsidRPr="00243694">
          <w:rPr>
            <w:lang w:val="da-DK"/>
          </w:rPr>
          <w:delText xml:space="preserve"> psoriasis</w:delText>
        </w:r>
      </w:del>
      <w:del w:id="11255" w:author="AbbVie7" w:date="2025-05-12T15:20:00Z">
        <w:r w:rsidR="007863F9">
          <w:rPr>
            <w:lang w:val="da-DK"/>
          </w:rPr>
          <w:delText>,</w:delText>
        </w:r>
      </w:del>
      <w:del w:id="11256" w:author="AbbVie7" w:date="2025-05-12T15:20:00Z">
        <w:r w:rsidR="00460415">
          <w:rPr>
            <w:lang w:val="da-DK"/>
          </w:rPr>
          <w:delText xml:space="preserve"> </w:delText>
        </w:r>
      </w:del>
      <w:del w:id="11257" w:author="AbbVie7" w:date="2025-05-12T15:20:00Z">
        <w:r w:rsidRPr="006D7205" w:rsidR="00460415">
          <w:rPr>
            <w:szCs w:val="22"/>
            <w:lang w:val="da-DK"/>
          </w:rPr>
          <w:delText>hidrosadenitis suppurativa</w:delText>
        </w:r>
      </w:del>
      <w:del w:id="11258" w:author="AbbVie7" w:date="2025-05-12T15:20:00Z">
        <w:r w:rsidR="00286610">
          <w:rPr>
            <w:szCs w:val="22"/>
            <w:lang w:val="da-DK"/>
          </w:rPr>
          <w:delText xml:space="preserve"> og uveitis</w:delText>
        </w:r>
      </w:del>
      <w:del w:id="11259" w:author="AbbVie7" w:date="2025-05-12T15:20:00Z">
        <w:r w:rsidRPr="00243694">
          <w:rPr>
            <w:lang w:val="da-DK"/>
          </w:rPr>
          <w:delText xml:space="preserve">. De </w:delText>
        </w:r>
      </w:del>
      <w:del w:id="11260" w:author="AbbVie7" w:date="2025-05-12T15:20:00Z">
        <w:r w:rsidR="00B74F49">
          <w:rPr>
            <w:lang w:val="da-DK"/>
          </w:rPr>
          <w:delText xml:space="preserve">pivotale </w:delText>
        </w:r>
      </w:del>
      <w:del w:id="11261" w:author="AbbVie7" w:date="2025-05-12T15:20:00Z">
        <w:r w:rsidRPr="00243694">
          <w:rPr>
            <w:lang w:val="da-DK"/>
          </w:rPr>
          <w:delText xml:space="preserve">kontrollerede </w:delText>
        </w:r>
      </w:del>
      <w:del w:id="11262" w:author="AbbVie7" w:date="2025-05-12T15:20:00Z">
        <w:r w:rsidR="00F026BF">
          <w:rPr>
            <w:lang w:val="da-DK"/>
          </w:rPr>
          <w:delText>studier</w:delText>
        </w:r>
      </w:del>
      <w:del w:id="11263" w:author="AbbVie7" w:date="2025-05-12T15:20:00Z">
        <w:r w:rsidRPr="00243694">
          <w:rPr>
            <w:lang w:val="da-DK"/>
          </w:rPr>
          <w:delText>, som omfatte</w:delText>
        </w:r>
      </w:del>
      <w:del w:id="11264" w:author="AbbVie7" w:date="2025-05-12T15:20:00Z">
        <w:r w:rsidR="0035105F">
          <w:rPr>
            <w:lang w:val="da-DK"/>
          </w:rPr>
          <w:delText>de</w:delText>
        </w:r>
      </w:del>
      <w:del w:id="11265" w:author="AbbVie7" w:date="2025-05-12T15:20:00Z">
        <w:r w:rsidRPr="00243694">
          <w:rPr>
            <w:lang w:val="da-DK"/>
          </w:rPr>
          <w:delText xml:space="preserve"> </w:delText>
        </w:r>
      </w:del>
      <w:del w:id="11266" w:author="AbbVie7" w:date="2025-05-12T15:20:00Z">
        <w:r w:rsidR="00286610">
          <w:rPr>
            <w:lang w:val="da-DK"/>
          </w:rPr>
          <w:delText>6.089</w:delText>
        </w:r>
      </w:del>
      <w:del w:id="11267" w:author="AbbVie7" w:date="2025-05-12T15:20:00Z">
        <w:r w:rsidRPr="00243694">
          <w:rPr>
            <w:lang w:val="da-DK"/>
          </w:rPr>
          <w:delText xml:space="preserve"> patienter, der fik Humira, og </w:delText>
        </w:r>
      </w:del>
      <w:del w:id="11268" w:author="AbbVie7" w:date="2025-05-12T15:20:00Z">
        <w:r w:rsidR="00286610">
          <w:rPr>
            <w:lang w:val="da-DK"/>
          </w:rPr>
          <w:delText>3.801</w:delText>
        </w:r>
      </w:del>
      <w:del w:id="11269" w:author="AbbVie7" w:date="2025-05-12T15:20:00Z">
        <w:r w:rsidRPr="00243694">
          <w:rPr>
            <w:lang w:val="da-DK"/>
          </w:rPr>
          <w:delText xml:space="preserve"> patienter, der fik enten placebo eller aktiv kontrol i den kontrollerede behandlingsperiode. </w:delText>
        </w:r>
      </w:del>
    </w:p>
    <w:p w:rsidR="00767709" w:rsidRPr="00243694" w14:paraId="0E7640F9" w14:textId="77777777">
      <w:pPr>
        <w:rPr>
          <w:del w:id="11270" w:author="AbbVie7" w:date="2025-05-12T15:20:00Z"/>
          <w:lang w:val="da-DK"/>
        </w:rPr>
      </w:pPr>
    </w:p>
    <w:p w:rsidR="00767709" w:rsidRPr="00243694" w14:paraId="69A7535E" w14:textId="77777777">
      <w:pPr>
        <w:rPr>
          <w:del w:id="11271" w:author="AbbVie7" w:date="2025-05-12T15:20:00Z"/>
          <w:lang w:val="da-DK"/>
        </w:rPr>
      </w:pPr>
      <w:del w:id="11272" w:author="AbbVie7" w:date="2025-05-12T15:20:00Z">
        <w:r>
          <w:rPr>
            <w:lang w:val="da-DK"/>
          </w:rPr>
          <w:delText>Andelen</w:delText>
        </w:r>
      </w:del>
      <w:del w:id="11273" w:author="AbbVie7" w:date="2025-05-12T15:20:00Z">
        <w:r w:rsidRPr="00243694">
          <w:rPr>
            <w:lang w:val="da-DK"/>
          </w:rPr>
          <w:delText xml:space="preserve"> af patienter, som ophørte med behandling på grund af bivirkninger i løbet af den dobbeltblindede, kontrollerede del af de pivotale</w:delText>
        </w:r>
      </w:del>
      <w:del w:id="11274" w:author="AbbVie7" w:date="2025-05-12T15:20:00Z">
        <w:r w:rsidR="00F026BF">
          <w:rPr>
            <w:lang w:val="da-DK"/>
          </w:rPr>
          <w:delText>studier</w:delText>
        </w:r>
      </w:del>
      <w:del w:id="11275" w:author="AbbVie7" w:date="2025-05-12T15:20:00Z">
        <w:r>
          <w:rPr>
            <w:lang w:val="da-DK"/>
          </w:rPr>
          <w:delText>,</w:delText>
        </w:r>
      </w:del>
      <w:del w:id="11276" w:author="AbbVie7" w:date="2025-05-12T15:20:00Z">
        <w:r w:rsidRPr="00243694">
          <w:rPr>
            <w:lang w:val="da-DK"/>
          </w:rPr>
          <w:delText xml:space="preserve"> udgjorde </w:delText>
        </w:r>
      </w:del>
      <w:del w:id="11277" w:author="AbbVie7" w:date="2025-05-12T15:20:00Z">
        <w:r w:rsidR="00286610">
          <w:rPr>
            <w:lang w:val="da-DK"/>
          </w:rPr>
          <w:delText>5,9</w:delText>
        </w:r>
      </w:del>
      <w:del w:id="11278" w:author="AbbVie7" w:date="2025-05-12T15:20:00Z">
        <w:r w:rsidRPr="00243694">
          <w:rPr>
            <w:lang w:val="da-DK"/>
          </w:rPr>
          <w:delText xml:space="preserve"> </w:delText>
        </w:r>
      </w:del>
      <w:del w:id="11279" w:author="AbbVie7" w:date="2025-05-12T15:20:00Z">
        <w:r w:rsidR="00562996">
          <w:rPr>
            <w:lang w:val="da-DK"/>
          </w:rPr>
          <w:delText>%</w:delText>
        </w:r>
      </w:del>
      <w:del w:id="11280" w:author="AbbVie7" w:date="2025-05-12T15:20:00Z">
        <w:r w:rsidRPr="00243694">
          <w:rPr>
            <w:lang w:val="da-DK"/>
          </w:rPr>
          <w:delText xml:space="preserve"> for patienter, der fik Humira, og </w:delText>
        </w:r>
      </w:del>
      <w:del w:id="11281" w:author="AbbVie7" w:date="2025-05-12T15:20:00Z">
        <w:r w:rsidR="0035105F">
          <w:rPr>
            <w:lang w:val="da-DK"/>
          </w:rPr>
          <w:delText>5,</w:delText>
        </w:r>
      </w:del>
      <w:del w:id="11282" w:author="AbbVie7" w:date="2025-05-12T15:20:00Z">
        <w:r w:rsidR="00460415">
          <w:rPr>
            <w:lang w:val="da-DK"/>
          </w:rPr>
          <w:delText>4</w:delText>
        </w:r>
      </w:del>
      <w:del w:id="11283" w:author="AbbVie7" w:date="2025-05-12T15:20:00Z">
        <w:r w:rsidR="0023045F">
          <w:rPr>
            <w:lang w:val="da-DK"/>
          </w:rPr>
          <w:delText xml:space="preserve"> </w:delText>
        </w:r>
      </w:del>
      <w:del w:id="11284" w:author="AbbVie7" w:date="2025-05-12T15:20:00Z">
        <w:r w:rsidR="00562996">
          <w:rPr>
            <w:lang w:val="da-DK"/>
          </w:rPr>
          <w:delText>%</w:delText>
        </w:r>
      </w:del>
      <w:del w:id="11285" w:author="AbbVie7" w:date="2025-05-12T15:20:00Z">
        <w:r w:rsidRPr="00243694">
          <w:rPr>
            <w:lang w:val="da-DK"/>
          </w:rPr>
          <w:delText xml:space="preserve"> for kontrolbehandlede patienter. </w:delText>
        </w:r>
      </w:del>
    </w:p>
    <w:p w:rsidR="00767709" w14:paraId="53361EDB" w14:textId="77777777">
      <w:pPr>
        <w:rPr>
          <w:del w:id="11286" w:author="AbbVie7" w:date="2025-05-12T15:20:00Z"/>
          <w:lang w:val="da-DK"/>
        </w:rPr>
      </w:pPr>
    </w:p>
    <w:p w:rsidR="00A50593" w:rsidRPr="002B3D60" w:rsidP="0000683B" w14:paraId="5E4A8C00" w14:textId="77777777">
      <w:pPr>
        <w:pStyle w:val="EMEANormal"/>
        <w:keepNext/>
        <w:rPr>
          <w:del w:id="11287" w:author="AbbVie7" w:date="2025-05-12T15:20:00Z"/>
          <w:lang w:val="da-DK"/>
        </w:rPr>
      </w:pPr>
      <w:del w:id="11288" w:author="AbbVie7" w:date="2025-05-12T15:20:00Z">
        <w:r w:rsidRPr="002B3D60">
          <w:rPr>
            <w:lang w:val="da-DK"/>
          </w:rPr>
          <w:delText xml:space="preserve">De </w:delText>
        </w:r>
      </w:del>
      <w:del w:id="11289" w:author="AbbVie7" w:date="2025-05-12T15:20:00Z">
        <w:r w:rsidR="00781485">
          <w:rPr>
            <w:lang w:val="da-DK"/>
          </w:rPr>
          <w:delText>hyppigst</w:delText>
        </w:r>
      </w:del>
      <w:del w:id="11290" w:author="AbbVie7" w:date="2025-05-12T15:20:00Z">
        <w:r w:rsidRPr="002B3D60">
          <w:rPr>
            <w:lang w:val="da-DK"/>
          </w:rPr>
          <w:delText xml:space="preserve"> rapporterede bivirkninger er infektioner (såsom nasopharyngiti</w:delText>
        </w:r>
      </w:del>
      <w:del w:id="11291" w:author="AbbVie7" w:date="2025-05-12T15:20:00Z">
        <w:r>
          <w:rPr>
            <w:lang w:val="da-DK"/>
          </w:rPr>
          <w:delText>s</w:delText>
        </w:r>
      </w:del>
      <w:del w:id="11292" w:author="AbbVie7" w:date="2025-05-12T15:20:00Z">
        <w:r w:rsidRPr="002B3D60">
          <w:rPr>
            <w:lang w:val="da-DK"/>
          </w:rPr>
          <w:delText xml:space="preserve">, øvre luftvejsinfektioner og sinuitis), reaktioner på injektionsstedet (erytem, kløe, blødning, smerter eller hævelse), hovedpine og </w:delText>
        </w:r>
      </w:del>
      <w:del w:id="11293" w:author="AbbVie7" w:date="2025-05-12T15:20:00Z">
        <w:r>
          <w:rPr>
            <w:lang w:val="da-DK"/>
          </w:rPr>
          <w:delText>muskuloskeletal</w:delText>
        </w:r>
      </w:del>
      <w:del w:id="11294" w:author="AbbVie7" w:date="2025-05-12T15:20:00Z">
        <w:r w:rsidRPr="002B3D60">
          <w:rPr>
            <w:lang w:val="da-DK"/>
          </w:rPr>
          <w:delText xml:space="preserve"> smerte.</w:delText>
        </w:r>
      </w:del>
    </w:p>
    <w:p w:rsidR="00A50593" w:rsidRPr="00503E21" w:rsidP="00A50593" w14:paraId="6CE9D109" w14:textId="77777777">
      <w:pPr>
        <w:autoSpaceDE w:val="0"/>
        <w:autoSpaceDN w:val="0"/>
        <w:adjustRightInd w:val="0"/>
        <w:rPr>
          <w:del w:id="11295" w:author="AbbVie7" w:date="2025-05-12T15:20:00Z"/>
          <w:lang w:val="da-DK"/>
        </w:rPr>
      </w:pPr>
    </w:p>
    <w:p w:rsidR="00A50593" w:rsidRPr="00503E21" w:rsidP="00A50593" w14:paraId="61053BD5" w14:textId="77777777">
      <w:pPr>
        <w:autoSpaceDE w:val="0"/>
        <w:autoSpaceDN w:val="0"/>
        <w:adjustRightInd w:val="0"/>
        <w:rPr>
          <w:del w:id="11296" w:author="AbbVie7" w:date="2025-05-12T15:20:00Z"/>
          <w:lang w:val="da-DK"/>
        </w:rPr>
      </w:pPr>
      <w:del w:id="11297" w:author="AbbVie7" w:date="2025-05-12T15:20:00Z">
        <w:r w:rsidRPr="00503E21">
          <w:rPr>
            <w:lang w:val="da-DK"/>
          </w:rPr>
          <w:delText xml:space="preserve">Der er rapporteret </w:delText>
        </w:r>
      </w:del>
      <w:del w:id="11298" w:author="AbbVie7" w:date="2025-05-12T15:20:00Z">
        <w:r>
          <w:rPr>
            <w:lang w:val="da-DK"/>
          </w:rPr>
          <w:delText>a</w:delText>
        </w:r>
      </w:del>
      <w:del w:id="11299" w:author="AbbVie7" w:date="2025-05-12T15:20:00Z">
        <w:r w:rsidRPr="00503E21">
          <w:rPr>
            <w:lang w:val="da-DK"/>
          </w:rPr>
          <w:delText>lvorlige bivirkninger for Humira. TNF-antagonister,</w:delText>
        </w:r>
      </w:del>
      <w:del w:id="11300" w:author="AbbVie7" w:date="2025-05-12T15:20:00Z">
        <w:r>
          <w:rPr>
            <w:lang w:val="da-DK"/>
          </w:rPr>
          <w:delText xml:space="preserve"> så</w:delText>
        </w:r>
      </w:del>
      <w:del w:id="11301" w:author="AbbVie7" w:date="2025-05-12T15:20:00Z">
        <w:r w:rsidRPr="00503E21">
          <w:rPr>
            <w:lang w:val="da-DK"/>
          </w:rPr>
          <w:delText xml:space="preserve"> som Humira påvirker immunsystemet og brugen af dem kan påvirke kroppens forsvar mod infektion og cancer.</w:delText>
        </w:r>
      </w:del>
    </w:p>
    <w:p w:rsidR="00A50593" w:rsidRPr="00503E21" w:rsidP="00A50593" w14:paraId="20D53412" w14:textId="77777777">
      <w:pPr>
        <w:autoSpaceDE w:val="0"/>
        <w:autoSpaceDN w:val="0"/>
        <w:adjustRightInd w:val="0"/>
        <w:rPr>
          <w:del w:id="11302" w:author="AbbVie7" w:date="2025-05-12T15:20:00Z"/>
          <w:lang w:val="da-DK"/>
        </w:rPr>
      </w:pPr>
      <w:del w:id="11303" w:author="AbbVie7" w:date="2025-05-12T15:20:00Z">
        <w:r w:rsidRPr="00503E21">
          <w:rPr>
            <w:lang w:val="da-DK"/>
          </w:rPr>
          <w:delText xml:space="preserve">Ved brug af Humira er der også rapporteret om </w:delText>
        </w:r>
      </w:del>
      <w:del w:id="11304" w:author="AbbVie7" w:date="2025-05-12T15:20:00Z">
        <w:r>
          <w:rPr>
            <w:lang w:val="da-DK"/>
          </w:rPr>
          <w:delText>le</w:delText>
        </w:r>
      </w:del>
      <w:del w:id="11305" w:author="AbbVie7" w:date="2025-05-12T15:20:00Z">
        <w:r w:rsidRPr="00503E21">
          <w:rPr>
            <w:lang w:val="da-DK"/>
          </w:rPr>
          <w:delText xml:space="preserve">tale og livstruende infektioner (inklusive sepsis, opportunistiske infektioner og </w:delText>
        </w:r>
      </w:del>
      <w:del w:id="11306" w:author="AbbVie7" w:date="2025-05-12T15:20:00Z">
        <w:r>
          <w:rPr>
            <w:lang w:val="da-DK"/>
          </w:rPr>
          <w:delText>tuberkulose</w:delText>
        </w:r>
      </w:del>
      <w:del w:id="11307" w:author="AbbVie7" w:date="2025-05-12T15:20:00Z">
        <w:r w:rsidRPr="00503E21">
          <w:rPr>
            <w:lang w:val="da-DK"/>
          </w:rPr>
          <w:delText xml:space="preserve">), HBV-reaktivering og forskellige maligniteter (inklusive leukæmi, lymfomer og </w:delText>
        </w:r>
      </w:del>
      <w:del w:id="11308" w:author="AbbVie7" w:date="2025-05-12T15:20:00Z">
        <w:r>
          <w:rPr>
            <w:lang w:val="da-DK"/>
          </w:rPr>
          <w:delText xml:space="preserve">hepatosplenisk </w:delText>
        </w:r>
      </w:del>
      <w:del w:id="11309" w:author="AbbVie7" w:date="2025-05-12T15:20:00Z">
        <w:r w:rsidR="00B74F49">
          <w:rPr>
            <w:lang w:val="da-DK"/>
          </w:rPr>
          <w:delText>T</w:delText>
        </w:r>
      </w:del>
      <w:del w:id="11310" w:author="AbbVie7" w:date="2025-05-12T15:20:00Z">
        <w:r>
          <w:rPr>
            <w:lang w:val="da-DK"/>
          </w:rPr>
          <w:delText>-celle-lymfom</w:delText>
        </w:r>
      </w:del>
      <w:del w:id="11311" w:author="AbbVie7" w:date="2025-05-12T15:20:00Z">
        <w:r w:rsidRPr="00503E21">
          <w:rPr>
            <w:lang w:val="da-DK"/>
          </w:rPr>
          <w:delText>).</w:delText>
        </w:r>
      </w:del>
      <w:del w:id="11312" w:author="AbbVie7" w:date="2025-05-12T15:20:00Z">
        <w:r w:rsidRPr="00503E21">
          <w:rPr>
            <w:lang w:val="da-DK"/>
          </w:rPr>
          <w:br/>
        </w:r>
      </w:del>
    </w:p>
    <w:p w:rsidR="000A4A87" w:rsidRPr="000A4A87" w:rsidP="00A50593" w14:paraId="2E3B5A47" w14:textId="77777777">
      <w:pPr>
        <w:autoSpaceDE w:val="0"/>
        <w:autoSpaceDN w:val="0"/>
        <w:adjustRightInd w:val="0"/>
        <w:rPr>
          <w:del w:id="11313" w:author="AbbVie7" w:date="2025-05-12T15:20:00Z"/>
          <w:lang w:val="da-DK"/>
        </w:rPr>
      </w:pPr>
      <w:del w:id="11314" w:author="AbbVie7" w:date="2025-05-12T15:20:00Z">
        <w:r w:rsidRPr="00503E21">
          <w:rPr>
            <w:lang w:val="da-DK"/>
          </w:rPr>
          <w:delText>Der er også rapporteret om alvorlige hæmatologiske, neurologiske og autoimmune reaktioner. Disse omfatter sjældne rapporter om pancytopeni, aplastisk anæmi, central</w:delText>
        </w:r>
      </w:del>
      <w:del w:id="11315" w:author="AbbVie7" w:date="2025-05-12T15:20:00Z">
        <w:r w:rsidR="00D6158E">
          <w:rPr>
            <w:lang w:val="da-DK"/>
          </w:rPr>
          <w:delText>e</w:delText>
        </w:r>
      </w:del>
      <w:del w:id="11316" w:author="AbbVie7" w:date="2025-05-12T15:20:00Z">
        <w:r w:rsidRPr="00503E21">
          <w:rPr>
            <w:lang w:val="da-DK"/>
          </w:rPr>
          <w:delText xml:space="preserve"> og perifer</w:delText>
        </w:r>
      </w:del>
      <w:del w:id="11317" w:author="AbbVie7" w:date="2025-05-12T15:20:00Z">
        <w:r w:rsidR="00D6158E">
          <w:rPr>
            <w:lang w:val="da-DK"/>
          </w:rPr>
          <w:delText>e</w:delText>
        </w:r>
      </w:del>
      <w:del w:id="11318" w:author="AbbVie7" w:date="2025-05-12T15:20:00Z">
        <w:r>
          <w:rPr>
            <w:lang w:val="da-DK"/>
          </w:rPr>
          <w:delText xml:space="preserve"> </w:delText>
        </w:r>
      </w:del>
      <w:del w:id="11319" w:author="AbbVie7" w:date="2025-05-12T15:20:00Z">
        <w:r w:rsidRPr="00503E21">
          <w:rPr>
            <w:lang w:val="da-DK"/>
          </w:rPr>
          <w:delText>demyeliniser</w:delText>
        </w:r>
      </w:del>
      <w:del w:id="11320" w:author="AbbVie7" w:date="2025-05-12T15:20:00Z">
        <w:r>
          <w:rPr>
            <w:lang w:val="da-DK"/>
          </w:rPr>
          <w:delText xml:space="preserve">ingsforstyrrelser </w:delText>
        </w:r>
      </w:del>
      <w:del w:id="11321" w:author="AbbVie7" w:date="2025-05-12T15:20:00Z">
        <w:r w:rsidRPr="00503E21">
          <w:rPr>
            <w:lang w:val="da-DK"/>
          </w:rPr>
          <w:delText>samt rapporter om lupus, lupus-relaterede tilstande og Stevens-Johnson syndrom.</w:delText>
        </w:r>
      </w:del>
    </w:p>
    <w:p w:rsidR="000A4A87" w14:paraId="36031110" w14:textId="77777777">
      <w:pPr>
        <w:rPr>
          <w:del w:id="11322" w:author="AbbVie7" w:date="2025-05-12T15:20:00Z"/>
          <w:lang w:val="da-DK"/>
        </w:rPr>
      </w:pPr>
    </w:p>
    <w:p w:rsidR="004A0483" w:rsidRPr="008F497B" w:rsidP="00611962" w14:paraId="2EB2604A" w14:textId="77777777">
      <w:pPr>
        <w:keepNext/>
        <w:autoSpaceDE w:val="0"/>
        <w:autoSpaceDN w:val="0"/>
        <w:adjustRightInd w:val="0"/>
        <w:rPr>
          <w:del w:id="11323" w:author="AbbVie7" w:date="2025-05-12T15:20:00Z"/>
          <w:b/>
          <w:u w:val="single"/>
          <w:lang w:val="da-DK"/>
        </w:rPr>
      </w:pPr>
      <w:del w:id="11324" w:author="AbbVie7" w:date="2025-05-12T15:20:00Z">
        <w:r w:rsidRPr="008F497B">
          <w:rPr>
            <w:u w:val="single"/>
            <w:lang w:val="da-DK"/>
          </w:rPr>
          <w:delText>Pædiatrisk population</w:delText>
        </w:r>
      </w:del>
    </w:p>
    <w:p w:rsidR="004A0483" w:rsidRPr="00243694" w:rsidP="00611962" w14:paraId="0C24C9AF" w14:textId="77777777">
      <w:pPr>
        <w:keepNext/>
        <w:rPr>
          <w:del w:id="11325" w:author="AbbVie7" w:date="2025-05-12T15:20:00Z"/>
          <w:lang w:val="da-DK"/>
        </w:rPr>
      </w:pPr>
    </w:p>
    <w:p w:rsidR="00767709" w:rsidP="00611962" w14:paraId="7A59E708" w14:textId="77777777">
      <w:pPr>
        <w:keepNext/>
        <w:rPr>
          <w:del w:id="11326" w:author="AbbVie7" w:date="2025-05-12T15:20:00Z"/>
          <w:lang w:val="da-DK"/>
        </w:rPr>
      </w:pPr>
      <w:del w:id="11327" w:author="AbbVie7" w:date="2025-05-12T15:20:00Z">
        <w:r>
          <w:rPr>
            <w:lang w:val="da-DK"/>
          </w:rPr>
          <w:delText>Generelt var bivirkningerne i hyppighed og type hos pædiatriske patienter tilsvarende dem, som blev set hos voksne patienter.</w:delText>
        </w:r>
      </w:del>
    </w:p>
    <w:p w:rsidR="00767709" w14:paraId="66012167" w14:textId="77777777">
      <w:pPr>
        <w:rPr>
          <w:del w:id="11328" w:author="AbbVie7" w:date="2025-05-12T15:20:00Z"/>
          <w:lang w:val="da-DK"/>
        </w:rPr>
      </w:pPr>
    </w:p>
    <w:p w:rsidR="004A0483" w:rsidRPr="008F497B" w:rsidP="00E55E5C" w14:paraId="546B643A" w14:textId="77777777">
      <w:pPr>
        <w:keepNext/>
        <w:tabs>
          <w:tab w:val="clear" w:pos="562"/>
        </w:tabs>
        <w:rPr>
          <w:del w:id="11329" w:author="AbbVie7" w:date="2025-05-12T15:20:00Z"/>
          <w:u w:val="single"/>
          <w:lang w:val="da-DK"/>
        </w:rPr>
      </w:pPr>
      <w:del w:id="11330" w:author="AbbVie7" w:date="2025-05-12T15:20:00Z">
        <w:r w:rsidRPr="008F497B">
          <w:rPr>
            <w:u w:val="single"/>
            <w:lang w:val="da-DK"/>
          </w:rPr>
          <w:delText>Tab</w:delText>
        </w:r>
      </w:del>
      <w:del w:id="11331" w:author="AbbVie7" w:date="2025-05-12T15:20:00Z">
        <w:r w:rsidRPr="008F497B" w:rsidR="00D7602A">
          <w:rPr>
            <w:u w:val="single"/>
            <w:lang w:val="da-DK"/>
          </w:rPr>
          <w:delText xml:space="preserve">el </w:delText>
        </w:r>
      </w:del>
      <w:del w:id="11332" w:author="AbbVie7" w:date="2025-05-12T15:20:00Z">
        <w:r w:rsidRPr="008F497B">
          <w:rPr>
            <w:u w:val="single"/>
            <w:lang w:val="da-DK"/>
          </w:rPr>
          <w:delText>over bivirkninger</w:delText>
        </w:r>
      </w:del>
    </w:p>
    <w:p w:rsidR="004A0483" w:rsidP="00E55E5C" w14:paraId="36F0EFEB" w14:textId="77777777">
      <w:pPr>
        <w:keepNext/>
        <w:rPr>
          <w:del w:id="11333" w:author="AbbVie7" w:date="2025-05-12T15:20:00Z"/>
          <w:lang w:val="da-DK"/>
        </w:rPr>
      </w:pPr>
    </w:p>
    <w:p w:rsidR="00D50220" w:rsidRPr="00D50220" w:rsidP="00E55E5C" w14:paraId="5430E4F5" w14:textId="77777777">
      <w:pPr>
        <w:pStyle w:val="ListParagraph1"/>
        <w:keepNext/>
        <w:ind w:left="0"/>
        <w:rPr>
          <w:del w:id="11334" w:author="AbbVie7" w:date="2025-05-12T15:20:00Z"/>
          <w:iCs/>
          <w:color w:val="000000"/>
          <w:szCs w:val="22"/>
          <w:lang w:val="da-DK" w:eastAsia="en-GB"/>
        </w:rPr>
      </w:pPr>
      <w:del w:id="11335" w:author="AbbVie7" w:date="2025-05-12T15:20:00Z">
        <w:r>
          <w:rPr>
            <w:lang w:val="da-DK"/>
          </w:rPr>
          <w:delText>Nedenstående</w:delText>
        </w:r>
      </w:del>
      <w:del w:id="11336" w:author="AbbVie7" w:date="2025-05-12T15:20:00Z">
        <w:r w:rsidRPr="00A772FD" w:rsidR="00A772FD">
          <w:rPr>
            <w:lang w:val="da-DK"/>
          </w:rPr>
          <w:delText xml:space="preserve"> liste over bivirkninger er baseret på erfaring fra kliniske </w:delText>
        </w:r>
      </w:del>
      <w:del w:id="11337" w:author="AbbVie7" w:date="2025-05-12T15:20:00Z">
        <w:r w:rsidR="00F026BF">
          <w:rPr>
            <w:lang w:val="da-DK"/>
          </w:rPr>
          <w:delText xml:space="preserve">studier </w:delText>
        </w:r>
      </w:del>
      <w:del w:id="11338" w:author="AbbVie7" w:date="2025-05-12T15:20:00Z">
        <w:r w:rsidRPr="00A772FD" w:rsidR="00A772FD">
          <w:rPr>
            <w:lang w:val="da-DK"/>
          </w:rPr>
          <w:delText>og erfaring efter markedsføring</w:delText>
        </w:r>
      </w:del>
      <w:del w:id="11339" w:author="AbbVie7" w:date="2025-05-12T15:20:00Z">
        <w:r w:rsidR="00A772FD">
          <w:rPr>
            <w:lang w:val="da-DK"/>
          </w:rPr>
          <w:delText xml:space="preserve"> og</w:delText>
        </w:r>
      </w:del>
      <w:del w:id="11340" w:author="AbbVie7" w:date="2025-05-12T15:20:00Z">
        <w:r w:rsidRPr="00243694" w:rsidR="00767709">
          <w:rPr>
            <w:lang w:val="da-DK"/>
          </w:rPr>
          <w:delText xml:space="preserve"> er </w:delText>
        </w:r>
      </w:del>
      <w:del w:id="11341" w:author="AbbVie7" w:date="2025-05-12T15:20:00Z">
        <w:r>
          <w:rPr>
            <w:lang w:val="da-DK"/>
          </w:rPr>
          <w:delText>inddelt</w:delText>
        </w:r>
      </w:del>
      <w:del w:id="11342" w:author="AbbVie7" w:date="2025-05-12T15:20:00Z">
        <w:r w:rsidRPr="00243694" w:rsidR="00767709">
          <w:rPr>
            <w:lang w:val="da-DK"/>
          </w:rPr>
          <w:delText xml:space="preserve"> efter organklassesystem og hyppighed </w:delText>
        </w:r>
      </w:del>
      <w:del w:id="11343" w:author="AbbVie7" w:date="2025-05-12T15:20:00Z">
        <w:r w:rsidR="003920BA">
          <w:rPr>
            <w:lang w:val="da-DK"/>
          </w:rPr>
          <w:delText xml:space="preserve"> </w:delText>
        </w:r>
      </w:del>
      <w:del w:id="11344" w:author="AbbVie7" w:date="2025-05-12T15:20:00Z">
        <w:r w:rsidRPr="00243694" w:rsidR="003920BA">
          <w:rPr>
            <w:lang w:val="da-DK"/>
          </w:rPr>
          <w:delText xml:space="preserve">i tabel </w:delText>
        </w:r>
      </w:del>
      <w:del w:id="11345" w:author="AbbVie7" w:date="2025-05-12T15:20:00Z">
        <w:r w:rsidR="00577DDF">
          <w:rPr>
            <w:lang w:val="da-DK"/>
          </w:rPr>
          <w:delText>7</w:delText>
        </w:r>
      </w:del>
      <w:del w:id="11346" w:author="AbbVie7" w:date="2025-05-12T15:20:00Z">
        <w:r w:rsidRPr="00243694" w:rsidR="00577DDF">
          <w:rPr>
            <w:lang w:val="da-DK"/>
          </w:rPr>
          <w:delText xml:space="preserve"> </w:delText>
        </w:r>
      </w:del>
      <w:del w:id="11347" w:author="AbbVie7" w:date="2025-05-12T15:20:00Z">
        <w:r w:rsidRPr="00243694" w:rsidR="003920BA">
          <w:rPr>
            <w:lang w:val="da-DK"/>
          </w:rPr>
          <w:delText>nedenfor</w:delText>
        </w:r>
      </w:del>
      <w:del w:id="11348" w:author="AbbVie7" w:date="2025-05-12T15:20:00Z">
        <w:r w:rsidR="00A61F0A">
          <w:rPr>
            <w:lang w:val="da-DK"/>
          </w:rPr>
          <w:delText>:</w:delText>
        </w:r>
      </w:del>
      <w:del w:id="11349" w:author="AbbVie7" w:date="2025-05-12T15:20:00Z">
        <w:r w:rsidRPr="00243694" w:rsidR="003920BA">
          <w:rPr>
            <w:lang w:val="da-DK"/>
          </w:rPr>
          <w:delText xml:space="preserve"> </w:delText>
        </w:r>
      </w:del>
      <w:del w:id="11350" w:author="AbbVie7" w:date="2025-05-12T15:20:00Z">
        <w:r w:rsidRPr="00243694" w:rsidR="00767709">
          <w:rPr>
            <w:lang w:val="da-DK"/>
          </w:rPr>
          <w:delText xml:space="preserve">meget almindelig </w:delText>
        </w:r>
      </w:del>
      <w:del w:id="11351" w:author="AbbVie7" w:date="2025-05-12T15:20:00Z">
        <w:r w:rsidR="003920BA">
          <w:rPr>
            <w:lang w:val="da-DK"/>
          </w:rPr>
          <w:delText>(</w:delText>
        </w:r>
      </w:del>
      <w:del w:id="11352" w:author="AbbVie7" w:date="2025-05-12T15:20:00Z">
        <w:r w:rsidRPr="00243694" w:rsidR="00767709">
          <w:rPr>
            <w:lang w:val="da-DK"/>
          </w:rPr>
          <w:delText>≥ 1/10</w:delText>
        </w:r>
      </w:del>
      <w:del w:id="11353" w:author="AbbVie7" w:date="2025-05-12T15:20:00Z">
        <w:r w:rsidR="003920BA">
          <w:rPr>
            <w:lang w:val="da-DK"/>
          </w:rPr>
          <w:delText>)</w:delText>
        </w:r>
      </w:del>
      <w:del w:id="11354" w:author="AbbVie7" w:date="2025-05-12T15:20:00Z">
        <w:r w:rsidRPr="00243694" w:rsidR="00767709">
          <w:rPr>
            <w:lang w:val="da-DK"/>
          </w:rPr>
          <w:delText>; almindelig</w:delText>
        </w:r>
      </w:del>
      <w:del w:id="11355" w:author="AbbVie7" w:date="2025-05-12T15:20:00Z">
        <w:r w:rsidR="003920BA">
          <w:rPr>
            <w:lang w:val="da-DK"/>
          </w:rPr>
          <w:delText>(</w:delText>
        </w:r>
      </w:del>
      <w:del w:id="11356" w:author="AbbVie7" w:date="2025-05-12T15:20:00Z">
        <w:r w:rsidR="00767709">
          <w:rPr>
            <w:rFonts w:ascii="Symbol" w:hAnsi="Symbol"/>
            <w:color w:val="000000"/>
            <w:lang w:val="en-GB"/>
          </w:rPr>
          <w:sym w:font="Symbol" w:char="F0B3"/>
        </w:r>
      </w:del>
      <w:del w:id="11357" w:author="AbbVie7" w:date="2025-05-12T15:20:00Z">
        <w:r w:rsidRPr="00243694" w:rsidR="00767709">
          <w:rPr>
            <w:lang w:val="da-DK"/>
          </w:rPr>
          <w:delText xml:space="preserve"> 1/100 til </w:delText>
        </w:r>
      </w:del>
      <w:del w:id="11358" w:author="AbbVie7" w:date="2025-05-12T15:20:00Z">
        <w:r w:rsidR="00767709">
          <w:rPr>
            <w:color w:val="000000"/>
            <w:lang w:val="da-DK"/>
          </w:rPr>
          <w:delText>&lt;</w:delText>
        </w:r>
      </w:del>
      <w:del w:id="11359" w:author="AbbVie7" w:date="2025-05-12T15:20:00Z">
        <w:r w:rsidRPr="00243694" w:rsidR="00767709">
          <w:rPr>
            <w:lang w:val="da-DK"/>
          </w:rPr>
          <w:delText xml:space="preserve"> 1/10</w:delText>
        </w:r>
      </w:del>
      <w:del w:id="11360" w:author="AbbVie7" w:date="2025-05-12T15:20:00Z">
        <w:r w:rsidR="003920BA">
          <w:rPr>
            <w:lang w:val="da-DK"/>
          </w:rPr>
          <w:delText>)</w:delText>
        </w:r>
      </w:del>
      <w:del w:id="11361" w:author="AbbVie7" w:date="2025-05-12T15:20:00Z">
        <w:r w:rsidRPr="00243694" w:rsidR="00767709">
          <w:rPr>
            <w:lang w:val="da-DK"/>
          </w:rPr>
          <w:delText xml:space="preserve">; </w:delText>
        </w:r>
      </w:del>
      <w:del w:id="11362" w:author="AbbVie7" w:date="2025-05-12T15:20:00Z">
        <w:r>
          <w:rPr>
            <w:lang w:val="da-DK"/>
          </w:rPr>
          <w:delText>ikke almindelig</w:delText>
        </w:r>
      </w:del>
      <w:del w:id="11363" w:author="AbbVie7" w:date="2025-05-12T15:20:00Z">
        <w:r w:rsidRPr="00243694" w:rsidR="00767709">
          <w:rPr>
            <w:lang w:val="da-DK"/>
          </w:rPr>
          <w:delText xml:space="preserve"> </w:delText>
        </w:r>
      </w:del>
      <w:del w:id="11364" w:author="AbbVie7" w:date="2025-05-12T15:20:00Z">
        <w:r w:rsidR="003920BA">
          <w:rPr>
            <w:lang w:val="da-DK"/>
          </w:rPr>
          <w:delText>(</w:delText>
        </w:r>
      </w:del>
      <w:del w:id="11365" w:author="AbbVie7" w:date="2025-05-12T15:20:00Z">
        <w:r w:rsidR="00767709">
          <w:rPr>
            <w:rFonts w:ascii="Symbol" w:hAnsi="Symbol"/>
            <w:color w:val="000000"/>
            <w:lang w:val="en-GB"/>
          </w:rPr>
          <w:sym w:font="Symbol" w:char="F0B3"/>
        </w:r>
      </w:del>
      <w:del w:id="11366" w:author="AbbVie7" w:date="2025-05-12T15:20:00Z">
        <w:r w:rsidR="00767709">
          <w:rPr>
            <w:color w:val="000000"/>
            <w:lang w:val="da-DK"/>
          </w:rPr>
          <w:delText> </w:delText>
        </w:r>
      </w:del>
      <w:del w:id="11367" w:author="AbbVie7" w:date="2025-05-12T15:20:00Z">
        <w:r w:rsidRPr="00243694" w:rsidR="00767709">
          <w:rPr>
            <w:lang w:val="da-DK"/>
          </w:rPr>
          <w:delText xml:space="preserve"> 1/1.000 til &lt; 1/100</w:delText>
        </w:r>
      </w:del>
      <w:del w:id="11368" w:author="AbbVie7" w:date="2025-05-12T15:20:00Z">
        <w:r w:rsidR="003920BA">
          <w:rPr>
            <w:lang w:val="da-DK"/>
          </w:rPr>
          <w:delText>)</w:delText>
        </w:r>
      </w:del>
      <w:del w:id="11369" w:author="AbbVie7" w:date="2025-05-12T15:20:00Z">
        <w:r>
          <w:rPr>
            <w:lang w:val="da-DK"/>
          </w:rPr>
          <w:delText>,</w:delText>
        </w:r>
      </w:del>
      <w:del w:id="11370" w:author="AbbVie7" w:date="2025-05-12T15:20:00Z">
        <w:r w:rsidRPr="00243694" w:rsidR="00767709">
          <w:rPr>
            <w:lang w:val="da-DK"/>
          </w:rPr>
          <w:delText xml:space="preserve"> sjælden </w:delText>
        </w:r>
      </w:del>
      <w:del w:id="11371" w:author="AbbVie7" w:date="2025-05-12T15:20:00Z">
        <w:r w:rsidR="003920BA">
          <w:rPr>
            <w:lang w:val="da-DK"/>
          </w:rPr>
          <w:delText>(</w:delText>
        </w:r>
      </w:del>
      <w:del w:id="11372" w:author="AbbVie7" w:date="2025-05-12T15:20:00Z">
        <w:r w:rsidR="00767709">
          <w:rPr>
            <w:rFonts w:ascii="Symbol" w:hAnsi="Symbol"/>
            <w:color w:val="000000"/>
            <w:lang w:val="en-GB"/>
          </w:rPr>
          <w:sym w:font="Symbol" w:char="F0B3"/>
        </w:r>
      </w:del>
      <w:del w:id="11373" w:author="AbbVie7" w:date="2025-05-12T15:20:00Z">
        <w:r w:rsidR="00767709">
          <w:rPr>
            <w:color w:val="000000"/>
            <w:lang w:val="da-DK"/>
          </w:rPr>
          <w:delText xml:space="preserve"> 1/10.000 til &lt;</w:delText>
        </w:r>
      </w:del>
      <w:del w:id="11374" w:author="AbbVie7" w:date="2025-05-12T15:20:00Z">
        <w:r w:rsidRPr="00243694" w:rsidR="00767709">
          <w:rPr>
            <w:lang w:val="da-DK"/>
          </w:rPr>
          <w:delText>1/1</w:delText>
        </w:r>
      </w:del>
      <w:del w:id="11375" w:author="AbbVie7" w:date="2025-05-12T15:20:00Z">
        <w:r>
          <w:rPr>
            <w:lang w:val="da-DK"/>
          </w:rPr>
          <w:delText>.</w:delText>
        </w:r>
      </w:del>
      <w:del w:id="11376" w:author="AbbVie7" w:date="2025-05-12T15:20:00Z">
        <w:r w:rsidRPr="00243694" w:rsidR="00767709">
          <w:rPr>
            <w:lang w:val="da-DK"/>
          </w:rPr>
          <w:delText>000</w:delText>
        </w:r>
      </w:del>
      <w:del w:id="11377" w:author="AbbVie7" w:date="2025-05-12T15:20:00Z">
        <w:r w:rsidR="003920BA">
          <w:rPr>
            <w:lang w:val="da-DK"/>
          </w:rPr>
          <w:delText>)</w:delText>
        </w:r>
      </w:del>
      <w:del w:id="11378" w:author="AbbVie7" w:date="2025-05-12T15:20:00Z">
        <w:r>
          <w:rPr>
            <w:lang w:val="da-DK"/>
          </w:rPr>
          <w:delText xml:space="preserve"> og </w:delText>
        </w:r>
      </w:del>
      <w:del w:id="11379" w:author="AbbVie7" w:date="2025-05-12T15:20:00Z">
        <w:r w:rsidR="00A772FD">
          <w:rPr>
            <w:lang w:val="da-DK"/>
          </w:rPr>
          <w:delText>i</w:delText>
        </w:r>
      </w:del>
      <w:del w:id="11380" w:author="AbbVie7" w:date="2025-05-12T15:20:00Z">
        <w:r w:rsidRPr="00A772FD" w:rsidR="00A772FD">
          <w:rPr>
            <w:lang w:val="da-DK"/>
          </w:rPr>
          <w:delText>kke kendt (kan ikke estimeres ud fra forhåndenværende data</w:delText>
        </w:r>
      </w:del>
      <w:del w:id="11381" w:author="AbbVie7" w:date="2025-05-12T15:20:00Z">
        <w:r w:rsidR="003920BA">
          <w:rPr>
            <w:lang w:val="da-DK"/>
          </w:rPr>
          <w:delText>)</w:delText>
        </w:r>
      </w:del>
      <w:del w:id="11382" w:author="AbbVie7" w:date="2025-05-12T15:20:00Z">
        <w:r w:rsidRPr="00243694" w:rsidR="00767709">
          <w:rPr>
            <w:lang w:val="da-DK"/>
          </w:rPr>
          <w:delText xml:space="preserve">. </w:delText>
        </w:r>
      </w:del>
      <w:del w:id="11383" w:author="AbbVie7" w:date="2025-05-12T15:20:00Z">
        <w:r w:rsidR="00767709">
          <w:rPr>
            <w:lang w:val="da-DK"/>
          </w:rPr>
          <w:delText>Inden for hver frekvensgruppe er bivirkningerne opstillet efter faldende alvorlighed.</w:delText>
        </w:r>
      </w:del>
      <w:del w:id="11384" w:author="AbbVie7" w:date="2025-05-12T15:20:00Z">
        <w:r w:rsidRPr="00D50220">
          <w:rPr>
            <w:lang w:val="da-DK"/>
          </w:rPr>
          <w:delText xml:space="preserve"> </w:delText>
        </w:r>
      </w:del>
      <w:del w:id="11385" w:author="AbbVie7" w:date="2025-05-12T15:20:00Z">
        <w:r w:rsidRPr="00D50220">
          <w:rPr>
            <w:szCs w:val="22"/>
            <w:lang w:val="da-DK"/>
          </w:rPr>
          <w:delText xml:space="preserve">Den </w:delText>
        </w:r>
      </w:del>
      <w:del w:id="11386" w:author="AbbVie7" w:date="2025-05-12T15:20:00Z">
        <w:r w:rsidR="00781485">
          <w:rPr>
            <w:szCs w:val="22"/>
            <w:lang w:val="da-DK"/>
          </w:rPr>
          <w:delText>højeste</w:delText>
        </w:r>
      </w:del>
      <w:del w:id="11387" w:author="AbbVie7" w:date="2025-05-12T15:20:00Z">
        <w:r w:rsidR="006A41A0">
          <w:rPr>
            <w:szCs w:val="22"/>
            <w:lang w:val="da-DK"/>
          </w:rPr>
          <w:delText xml:space="preserve"> </w:delText>
        </w:r>
      </w:del>
      <w:del w:id="11388" w:author="AbbVie7" w:date="2025-05-12T15:20:00Z">
        <w:r>
          <w:rPr>
            <w:szCs w:val="22"/>
            <w:lang w:val="da-DK"/>
          </w:rPr>
          <w:delText>frekvens, der er</w:delText>
        </w:r>
      </w:del>
      <w:del w:id="11389" w:author="AbbVie7" w:date="2025-05-12T15:20:00Z">
        <w:r w:rsidRPr="00D50220">
          <w:rPr>
            <w:szCs w:val="22"/>
            <w:lang w:val="da-DK"/>
          </w:rPr>
          <w:delText xml:space="preserve"> set </w:delText>
        </w:r>
      </w:del>
      <w:del w:id="11390" w:author="AbbVie7" w:date="2025-05-12T15:20:00Z">
        <w:r w:rsidR="00781485">
          <w:rPr>
            <w:szCs w:val="22"/>
            <w:lang w:val="da-DK"/>
          </w:rPr>
          <w:delText>i forbindelse med</w:delText>
        </w:r>
      </w:del>
      <w:del w:id="11391" w:author="AbbVie7" w:date="2025-05-12T15:20:00Z">
        <w:r w:rsidRPr="00D50220">
          <w:rPr>
            <w:szCs w:val="22"/>
            <w:lang w:val="da-DK"/>
          </w:rPr>
          <w:delText xml:space="preserve"> de forskellige indikationer er</w:delText>
        </w:r>
      </w:del>
      <w:del w:id="11392" w:author="AbbVie7" w:date="2025-05-12T15:20:00Z">
        <w:r>
          <w:rPr>
            <w:szCs w:val="22"/>
            <w:lang w:val="da-DK"/>
          </w:rPr>
          <w:delText>,</w:delText>
        </w:r>
      </w:del>
      <w:del w:id="11393" w:author="AbbVie7" w:date="2025-05-12T15:20:00Z">
        <w:r w:rsidRPr="00D50220">
          <w:rPr>
            <w:szCs w:val="22"/>
            <w:lang w:val="da-DK"/>
          </w:rPr>
          <w:delText xml:space="preserve"> </w:delText>
        </w:r>
      </w:del>
      <w:del w:id="11394" w:author="AbbVie7" w:date="2025-05-12T15:20:00Z">
        <w:r>
          <w:rPr>
            <w:szCs w:val="22"/>
            <w:lang w:val="da-DK"/>
          </w:rPr>
          <w:delText>anført</w:delText>
        </w:r>
      </w:del>
      <w:del w:id="11395" w:author="AbbVie7" w:date="2025-05-12T15:20:00Z">
        <w:r w:rsidRPr="00D50220">
          <w:rPr>
            <w:szCs w:val="22"/>
            <w:lang w:val="da-DK"/>
          </w:rPr>
          <w:delText xml:space="preserve">. </w:delText>
        </w:r>
      </w:del>
      <w:del w:id="11396" w:author="AbbVie7" w:date="2025-05-12T15:20:00Z">
        <w:r w:rsidR="00013A94">
          <w:rPr>
            <w:szCs w:val="22"/>
            <w:lang w:val="da-DK"/>
          </w:rPr>
          <w:delText>E</w:delText>
        </w:r>
      </w:del>
      <w:del w:id="11397" w:author="AbbVie7" w:date="2025-05-12T15:20:00Z">
        <w:r w:rsidRPr="00D50220">
          <w:rPr>
            <w:szCs w:val="22"/>
            <w:lang w:val="da-DK"/>
          </w:rPr>
          <w:delText xml:space="preserve">n stjerne (*) i </w:delText>
        </w:r>
      </w:del>
      <w:del w:id="11398" w:author="AbbVie7" w:date="2025-05-12T15:20:00Z">
        <w:r w:rsidR="00A54190">
          <w:rPr>
            <w:szCs w:val="22"/>
            <w:lang w:val="da-DK"/>
          </w:rPr>
          <w:delText>systemorganklasse</w:delText>
        </w:r>
      </w:del>
      <w:del w:id="11399" w:author="AbbVie7" w:date="2025-05-12T15:20:00Z">
        <w:r w:rsidRPr="00D50220">
          <w:rPr>
            <w:szCs w:val="22"/>
            <w:lang w:val="da-DK"/>
          </w:rPr>
          <w:delText>kolonen</w:delText>
        </w:r>
      </w:del>
      <w:del w:id="11400" w:author="AbbVie7" w:date="2025-05-12T15:20:00Z">
        <w:r w:rsidR="00013A94">
          <w:rPr>
            <w:szCs w:val="22"/>
            <w:lang w:val="da-DK"/>
          </w:rPr>
          <w:delText xml:space="preserve"> indikerer</w:delText>
        </w:r>
      </w:del>
      <w:del w:id="11401" w:author="AbbVie7" w:date="2025-05-12T15:20:00Z">
        <w:r w:rsidRPr="00D50220">
          <w:rPr>
            <w:szCs w:val="22"/>
            <w:lang w:val="da-DK"/>
          </w:rPr>
          <w:delText xml:space="preserve">, </w:delText>
        </w:r>
      </w:del>
      <w:del w:id="11402" w:author="AbbVie7" w:date="2025-05-12T15:20:00Z">
        <w:r w:rsidR="00013A94">
          <w:rPr>
            <w:szCs w:val="22"/>
            <w:lang w:val="da-DK"/>
          </w:rPr>
          <w:delText>at</w:delText>
        </w:r>
      </w:del>
      <w:del w:id="11403" w:author="AbbVie7" w:date="2025-05-12T15:20:00Z">
        <w:r w:rsidRPr="00D50220">
          <w:rPr>
            <w:szCs w:val="22"/>
            <w:lang w:val="da-DK"/>
          </w:rPr>
          <w:delText xml:space="preserve"> der findes yderligere information andre steder i p</w:delText>
        </w:r>
      </w:del>
      <w:del w:id="11404" w:author="AbbVie7" w:date="2025-05-12T15:20:00Z">
        <w:r w:rsidR="00D228E1">
          <w:rPr>
            <w:lang w:val="da-DK"/>
          </w:rPr>
          <w:delText>kt.</w:delText>
        </w:r>
      </w:del>
      <w:del w:id="11405" w:author="AbbVie7" w:date="2025-05-12T15:20:00Z">
        <w:r w:rsidRPr="00D50220">
          <w:rPr>
            <w:szCs w:val="22"/>
            <w:lang w:val="da-DK"/>
          </w:rPr>
          <w:delText xml:space="preserve"> 4.3, 4.4 </w:delText>
        </w:r>
      </w:del>
      <w:del w:id="11406" w:author="AbbVie7" w:date="2025-05-12T15:20:00Z">
        <w:r>
          <w:rPr>
            <w:szCs w:val="22"/>
            <w:lang w:val="da-DK"/>
          </w:rPr>
          <w:delText>eller</w:delText>
        </w:r>
      </w:del>
      <w:del w:id="11407" w:author="AbbVie7" w:date="2025-05-12T15:20:00Z">
        <w:r w:rsidRPr="00D50220">
          <w:rPr>
            <w:szCs w:val="22"/>
            <w:lang w:val="da-DK"/>
          </w:rPr>
          <w:delText xml:space="preserve"> 4.8.</w:delText>
        </w:r>
      </w:del>
    </w:p>
    <w:p w:rsidR="00767709" w14:paraId="72CC7BFE" w14:textId="77777777">
      <w:pPr>
        <w:tabs>
          <w:tab w:val="clear" w:pos="562"/>
        </w:tabs>
        <w:rPr>
          <w:del w:id="11408" w:author="AbbVie7" w:date="2025-05-12T15:20:00Z"/>
          <w:lang w:val="da-DK"/>
        </w:rPr>
      </w:pPr>
    </w:p>
    <w:p w:rsidR="008C618D" w:rsidP="008C618D" w14:paraId="29BDBC2E" w14:textId="77777777">
      <w:pPr>
        <w:keepNext/>
        <w:jc w:val="center"/>
        <w:rPr>
          <w:del w:id="11409" w:author="AbbVie7" w:date="2025-05-12T15:20:00Z"/>
          <w:b/>
          <w:lang w:val="en-GB"/>
        </w:rPr>
      </w:pPr>
      <w:del w:id="11410" w:author="AbbVie7" w:date="2025-05-12T15:20:00Z">
        <w:r>
          <w:rPr>
            <w:b/>
            <w:lang w:val="en-GB"/>
          </w:rPr>
          <w:delText xml:space="preserve">Tabel </w:delText>
        </w:r>
      </w:del>
      <w:del w:id="11411" w:author="AbbVie7" w:date="2025-05-12T15:20:00Z">
        <w:r w:rsidR="00577DDF">
          <w:rPr>
            <w:b/>
            <w:lang w:val="en-GB"/>
          </w:rPr>
          <w:delText>7</w:delText>
        </w:r>
      </w:del>
    </w:p>
    <w:p w:rsidR="008C618D" w:rsidRPr="006A41A0" w:rsidP="008C618D" w14:paraId="6EE902C1" w14:textId="77777777">
      <w:pPr>
        <w:keepNext/>
        <w:jc w:val="center"/>
        <w:rPr>
          <w:del w:id="11412" w:author="AbbVie7" w:date="2025-05-12T15:20:00Z"/>
          <w:b/>
          <w:lang w:val="da-DK"/>
        </w:rPr>
      </w:pPr>
      <w:del w:id="11413" w:author="AbbVie7" w:date="2025-05-12T15:20:00Z">
        <w:r w:rsidRPr="006A41A0">
          <w:rPr>
            <w:b/>
            <w:lang w:val="da-DK"/>
          </w:rPr>
          <w:delText xml:space="preserve">Bivirkninger </w:delText>
        </w:r>
      </w:del>
    </w:p>
    <w:p w:rsidR="008C618D" w:rsidRPr="006A41A0" w:rsidP="008C618D" w14:paraId="7C1BA257" w14:textId="77777777">
      <w:pPr>
        <w:keepNext/>
        <w:jc w:val="center"/>
        <w:rPr>
          <w:del w:id="11414" w:author="AbbVie7" w:date="2025-05-12T15:20:00Z"/>
          <w:b/>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24"/>
        <w:gridCol w:w="2013"/>
        <w:gridCol w:w="4424"/>
      </w:tblGrid>
      <w:tr w14:paraId="33042191" w14:textId="77777777" w:rsidTr="00031C85">
        <w:tblPrEx>
          <w:tblW w:w="0" w:type="auto"/>
          <w:tblLook w:val="01E0"/>
        </w:tblPrEx>
        <w:trPr>
          <w:tblHeader/>
          <w:del w:id="11415" w:author="AbbVie7" w:date="2025-05-12T15:20:00Z"/>
        </w:trPr>
        <w:tc>
          <w:tcPr>
            <w:tcW w:w="2624" w:type="dxa"/>
          </w:tcPr>
          <w:p w:rsidR="008C618D" w:rsidRPr="007F3BD2" w:rsidP="007F3BD2" w14:paraId="4B2FEA1A" w14:textId="77777777">
            <w:pPr>
              <w:pStyle w:val="EMEANormal"/>
              <w:jc w:val="center"/>
              <w:rPr>
                <w:del w:id="11416" w:author="AbbVie7" w:date="2025-05-12T15:20:00Z"/>
                <w:b/>
                <w:bCs/>
                <w:lang w:val="en-GB"/>
              </w:rPr>
            </w:pPr>
            <w:del w:id="11417" w:author="AbbVie7" w:date="2025-05-12T15:20:00Z">
              <w:r w:rsidRPr="007F3BD2">
                <w:rPr>
                  <w:b/>
                  <w:bCs/>
                  <w:lang w:val="en-GB"/>
                </w:rPr>
                <w:delText>Systemorganklasser</w:delText>
              </w:r>
            </w:del>
          </w:p>
        </w:tc>
        <w:tc>
          <w:tcPr>
            <w:tcW w:w="2013" w:type="dxa"/>
            <w:tcBorders>
              <w:bottom w:val="single" w:sz="4" w:space="0" w:color="auto"/>
            </w:tcBorders>
          </w:tcPr>
          <w:p w:rsidR="008C618D" w:rsidRPr="007F3BD2" w:rsidP="007F3BD2" w14:paraId="0834C316" w14:textId="77777777">
            <w:pPr>
              <w:pStyle w:val="EMEANormal"/>
              <w:jc w:val="center"/>
              <w:rPr>
                <w:del w:id="11418" w:author="AbbVie7" w:date="2025-05-12T15:20:00Z"/>
                <w:b/>
                <w:bCs/>
                <w:lang w:val="en-GB"/>
              </w:rPr>
            </w:pPr>
            <w:del w:id="11419" w:author="AbbVie7" w:date="2025-05-12T15:20:00Z">
              <w:r w:rsidRPr="007F3BD2">
                <w:rPr>
                  <w:b/>
                  <w:bCs/>
                  <w:lang w:val="en-GB"/>
                </w:rPr>
                <w:delText>Hyppighed</w:delText>
              </w:r>
            </w:del>
          </w:p>
        </w:tc>
        <w:tc>
          <w:tcPr>
            <w:tcW w:w="4424" w:type="dxa"/>
            <w:tcBorders>
              <w:bottom w:val="single" w:sz="4" w:space="0" w:color="auto"/>
            </w:tcBorders>
          </w:tcPr>
          <w:p w:rsidR="008C618D" w:rsidRPr="007F3BD2" w:rsidP="007F3BD2" w14:paraId="6B2CDC16" w14:textId="77777777">
            <w:pPr>
              <w:pStyle w:val="EMEANormal"/>
              <w:jc w:val="center"/>
              <w:rPr>
                <w:del w:id="11420" w:author="AbbVie7" w:date="2025-05-12T15:20:00Z"/>
                <w:b/>
                <w:bCs/>
                <w:lang w:val="en-GB"/>
              </w:rPr>
            </w:pPr>
            <w:del w:id="11421" w:author="AbbVie7" w:date="2025-05-12T15:20:00Z">
              <w:r w:rsidRPr="007F3BD2">
                <w:rPr>
                  <w:b/>
                  <w:bCs/>
                  <w:lang w:val="en-GB"/>
                </w:rPr>
                <w:delText>Bivirkning</w:delText>
              </w:r>
            </w:del>
          </w:p>
        </w:tc>
      </w:tr>
      <w:tr w14:paraId="34CAB977" w14:textId="77777777" w:rsidTr="00031C85">
        <w:tblPrEx>
          <w:tblW w:w="0" w:type="auto"/>
          <w:tblLook w:val="01E0"/>
        </w:tblPrEx>
        <w:trPr>
          <w:del w:id="11422" w:author="AbbVie7" w:date="2025-05-12T15:20:00Z"/>
        </w:trPr>
        <w:tc>
          <w:tcPr>
            <w:tcW w:w="2624" w:type="dxa"/>
            <w:vMerge w:val="restart"/>
          </w:tcPr>
          <w:p w:rsidR="008C618D" w:rsidRPr="007F3BD2" w:rsidP="008C618D" w14:paraId="40888EF8" w14:textId="77777777">
            <w:pPr>
              <w:pStyle w:val="EMEANormal"/>
              <w:rPr>
                <w:del w:id="11423" w:author="AbbVie7" w:date="2025-05-12T15:20:00Z"/>
                <w:lang w:val="en-GB"/>
              </w:rPr>
            </w:pPr>
            <w:del w:id="11424" w:author="AbbVie7" w:date="2025-05-12T15:20:00Z">
              <w:r w:rsidRPr="00802C18">
                <w:rPr>
                  <w:noProof/>
                </w:rPr>
                <w:delText>Infektioner og parasitære sygdomme</w:delText>
              </w:r>
            </w:del>
            <w:del w:id="11425" w:author="AbbVie7" w:date="2025-05-12T15:20:00Z">
              <w:r w:rsidRPr="007F3BD2">
                <w:rPr>
                  <w:lang w:val="en-GB"/>
                </w:rPr>
                <w:delText xml:space="preserve"> *</w:delText>
              </w:r>
            </w:del>
          </w:p>
          <w:p w:rsidR="008C618D" w:rsidRPr="007F3BD2" w:rsidP="008C618D" w14:paraId="51E18B05" w14:textId="77777777">
            <w:pPr>
              <w:pStyle w:val="EMEANormal"/>
              <w:rPr>
                <w:del w:id="11426" w:author="AbbVie7" w:date="2025-05-12T15:20:00Z"/>
                <w:lang w:val="en-GB"/>
              </w:rPr>
            </w:pPr>
          </w:p>
        </w:tc>
        <w:tc>
          <w:tcPr>
            <w:tcW w:w="2013" w:type="dxa"/>
            <w:tcBorders>
              <w:bottom w:val="nil"/>
            </w:tcBorders>
          </w:tcPr>
          <w:p w:rsidR="008C618D" w:rsidRPr="00C7146E" w:rsidP="008C618D" w14:paraId="549F313B" w14:textId="77777777">
            <w:pPr>
              <w:pStyle w:val="EMEANormal"/>
              <w:rPr>
                <w:del w:id="11427" w:author="AbbVie7" w:date="2025-05-12T15:20:00Z"/>
              </w:rPr>
            </w:pPr>
            <w:del w:id="11428" w:author="AbbVie7" w:date="2025-05-12T15:20:00Z">
              <w:r w:rsidRPr="00C7146E">
                <w:delText>Meget almindelig</w:delText>
              </w:r>
            </w:del>
          </w:p>
        </w:tc>
        <w:tc>
          <w:tcPr>
            <w:tcW w:w="4424" w:type="dxa"/>
            <w:tcBorders>
              <w:bottom w:val="nil"/>
            </w:tcBorders>
          </w:tcPr>
          <w:p w:rsidR="008C618D" w:rsidRPr="007F3BD2" w:rsidP="008C618D" w14:paraId="7A308C48" w14:textId="77777777">
            <w:pPr>
              <w:pStyle w:val="EMEANormal"/>
              <w:rPr>
                <w:del w:id="11429" w:author="AbbVie7" w:date="2025-05-12T15:20:00Z"/>
                <w:lang w:val="da-DK"/>
              </w:rPr>
            </w:pPr>
            <w:del w:id="11430" w:author="AbbVie7" w:date="2025-05-12T15:20:00Z">
              <w:r>
                <w:rPr>
                  <w:lang w:val="da-DK"/>
                </w:rPr>
                <w:delText>L</w:delText>
              </w:r>
            </w:del>
            <w:del w:id="11431" w:author="AbbVie7" w:date="2025-05-12T15:20:00Z">
              <w:r w:rsidRPr="007F3BD2">
                <w:rPr>
                  <w:lang w:val="da-DK"/>
                </w:rPr>
                <w:delText>luftvejsinfektioner (inklusive nedre og øvre luftvejsinfektioner, pneumoni, sinuitis, pharyngitis, nasopharyngitis og viral herpes-pneumoni)</w:delText>
              </w:r>
            </w:del>
          </w:p>
          <w:p w:rsidR="008C618D" w:rsidRPr="007F3BD2" w:rsidP="008C618D" w14:paraId="33829CEB" w14:textId="77777777">
            <w:pPr>
              <w:pStyle w:val="EMEANormal"/>
              <w:rPr>
                <w:del w:id="11432" w:author="AbbVie7" w:date="2025-05-12T15:20:00Z"/>
                <w:lang w:val="da-DK"/>
              </w:rPr>
            </w:pPr>
          </w:p>
        </w:tc>
      </w:tr>
      <w:tr w14:paraId="4A1679AB" w14:textId="77777777" w:rsidTr="00031C85">
        <w:tblPrEx>
          <w:tblW w:w="0" w:type="auto"/>
          <w:tblLook w:val="01E0"/>
        </w:tblPrEx>
        <w:trPr>
          <w:del w:id="11433" w:author="AbbVie7" w:date="2025-05-12T15:20:00Z"/>
        </w:trPr>
        <w:tc>
          <w:tcPr>
            <w:tcW w:w="2624" w:type="dxa"/>
            <w:vMerge/>
          </w:tcPr>
          <w:p w:rsidR="008C618D" w:rsidRPr="007F3BD2" w14:paraId="6039D8C1" w14:textId="77777777">
            <w:pPr>
              <w:tabs>
                <w:tab w:val="clear" w:pos="562"/>
              </w:tabs>
              <w:suppressAutoHyphens w:val="0"/>
              <w:pPrChange w:id="11434" w:author="AbbVie7" w:date="2025-05-12T15:20:00Z">
                <w:pPr>
                  <w:pStyle w:val="EMEANormal"/>
                </w:pPr>
              </w:pPrChange>
              <w:rPr>
                <w:del w:id="11435" w:author="AbbVie7" w:date="2025-05-12T15:20:00Z"/>
                <w:b/>
                <w:lang w:val="da-DK"/>
              </w:rPr>
            </w:pPr>
          </w:p>
        </w:tc>
        <w:tc>
          <w:tcPr>
            <w:tcW w:w="2013" w:type="dxa"/>
            <w:tcBorders>
              <w:bottom w:val="nil"/>
            </w:tcBorders>
          </w:tcPr>
          <w:p w:rsidR="008C618D" w:rsidRPr="007F3BD2" w:rsidP="008C618D" w14:paraId="263D4BBE" w14:textId="77777777">
            <w:pPr>
              <w:pStyle w:val="EMEANormal"/>
              <w:rPr>
                <w:del w:id="11436" w:author="AbbVie7" w:date="2025-05-12T15:20:00Z"/>
                <w:lang w:val="en-GB"/>
              </w:rPr>
            </w:pPr>
            <w:del w:id="11437" w:author="AbbVie7" w:date="2025-05-12T15:20:00Z">
              <w:r w:rsidRPr="007F3BD2">
                <w:rPr>
                  <w:lang w:val="en-GB"/>
                </w:rPr>
                <w:delText>Almindelig</w:delText>
              </w:r>
            </w:del>
          </w:p>
          <w:p w:rsidR="008C618D" w:rsidRPr="007F3BD2" w:rsidP="008C618D" w14:paraId="188F7385" w14:textId="77777777">
            <w:pPr>
              <w:pStyle w:val="EMEANormal"/>
              <w:rPr>
                <w:del w:id="11438" w:author="AbbVie7" w:date="2025-05-12T15:20:00Z"/>
                <w:lang w:val="en-GB"/>
              </w:rPr>
            </w:pPr>
          </w:p>
        </w:tc>
        <w:tc>
          <w:tcPr>
            <w:tcW w:w="4424" w:type="dxa"/>
            <w:tcBorders>
              <w:bottom w:val="nil"/>
            </w:tcBorders>
          </w:tcPr>
          <w:p w:rsidR="008C618D" w:rsidRPr="007F3BD2" w:rsidP="008C618D" w14:paraId="524F7155" w14:textId="77777777">
            <w:pPr>
              <w:pStyle w:val="EMEANormal"/>
              <w:rPr>
                <w:del w:id="11439" w:author="AbbVie7" w:date="2025-05-12T15:20:00Z"/>
                <w:lang w:val="da-DK"/>
              </w:rPr>
            </w:pPr>
            <w:del w:id="11440" w:author="AbbVie7" w:date="2025-05-12T15:20:00Z">
              <w:r>
                <w:rPr>
                  <w:szCs w:val="22"/>
                  <w:lang w:val="da-DK"/>
                </w:rPr>
                <w:delText>S</w:delText>
              </w:r>
            </w:del>
            <w:del w:id="11441" w:author="AbbVie7" w:date="2025-05-12T15:20:00Z">
              <w:r w:rsidRPr="007F3BD2">
                <w:rPr>
                  <w:szCs w:val="22"/>
                  <w:lang w:val="da-DK"/>
                </w:rPr>
                <w:delText xml:space="preserve">ystemiske infektioner </w:delText>
              </w:r>
            </w:del>
            <w:del w:id="11442" w:author="AbbVie7" w:date="2025-05-12T15:20:00Z">
              <w:r w:rsidRPr="007F3BD2">
                <w:rPr>
                  <w:lang w:val="da-DK"/>
                </w:rPr>
                <w:delText>(inklusive sepsis, candidiasis og influenza)</w:delText>
              </w:r>
            </w:del>
            <w:del w:id="11443" w:author="AbbVie7" w:date="2025-05-12T15:20:00Z">
              <w:r w:rsidRPr="007F3BD2">
                <w:rPr>
                  <w:szCs w:val="22"/>
                  <w:lang w:val="da-DK"/>
                </w:rPr>
                <w:delText>,</w:delText>
              </w:r>
            </w:del>
          </w:p>
          <w:p w:rsidR="008C618D" w:rsidRPr="007F3BD2" w:rsidP="008C618D" w14:paraId="4CBBB6AD" w14:textId="77777777">
            <w:pPr>
              <w:pStyle w:val="EMEANormal"/>
              <w:rPr>
                <w:del w:id="11444" w:author="AbbVie7" w:date="2025-05-12T15:20:00Z"/>
                <w:szCs w:val="22"/>
                <w:lang w:val="da-DK"/>
              </w:rPr>
            </w:pPr>
            <w:del w:id="11445" w:author="AbbVie7" w:date="2025-05-12T15:20:00Z">
              <w:r w:rsidRPr="007F3BD2">
                <w:rPr>
                  <w:szCs w:val="22"/>
                  <w:lang w:val="da-DK"/>
                </w:rPr>
                <w:delText xml:space="preserve">intestinale infektioner </w:delText>
              </w:r>
            </w:del>
            <w:del w:id="11446" w:author="AbbVie7" w:date="2025-05-12T15:20:00Z">
              <w:r w:rsidRPr="007F3BD2">
                <w:rPr>
                  <w:lang w:val="da-DK"/>
                </w:rPr>
                <w:delText>(inklusive viral gastroenteritis)</w:delText>
              </w:r>
            </w:del>
            <w:del w:id="11447" w:author="AbbVie7" w:date="2025-05-12T15:20:00Z">
              <w:r w:rsidRPr="007F3BD2">
                <w:rPr>
                  <w:szCs w:val="22"/>
                  <w:lang w:val="da-DK"/>
                </w:rPr>
                <w:delText>,</w:delText>
              </w:r>
            </w:del>
          </w:p>
          <w:p w:rsidR="008C618D" w:rsidRPr="007F3BD2" w:rsidP="008C618D" w14:paraId="585BDACC" w14:textId="77777777">
            <w:pPr>
              <w:pStyle w:val="EMEANormal"/>
              <w:rPr>
                <w:del w:id="11448" w:author="AbbVie7" w:date="2025-05-12T15:20:00Z"/>
                <w:szCs w:val="22"/>
                <w:lang w:val="da-DK"/>
              </w:rPr>
            </w:pPr>
            <w:del w:id="11449" w:author="AbbVie7" w:date="2025-05-12T15:20:00Z">
              <w:r w:rsidRPr="007F3BD2">
                <w:rPr>
                  <w:lang w:val="da-DK"/>
                </w:rPr>
                <w:delText>hud- og bløddelssinfektioner (inklusive paronychia, cellulitis, impetigo, nekrotiserende fasciitis og herpes zoster),</w:delText>
              </w:r>
            </w:del>
          </w:p>
          <w:p w:rsidR="008C618D" w:rsidRPr="007F3BD2" w:rsidP="008C618D" w14:paraId="56E596AE" w14:textId="77777777">
            <w:pPr>
              <w:pStyle w:val="EMEANormal"/>
              <w:rPr>
                <w:del w:id="11450" w:author="AbbVie7" w:date="2025-05-12T15:20:00Z"/>
                <w:szCs w:val="22"/>
                <w:lang w:val="da-DK"/>
              </w:rPr>
            </w:pPr>
            <w:del w:id="11451" w:author="AbbVie7" w:date="2025-05-12T15:20:00Z">
              <w:r w:rsidRPr="007F3BD2">
                <w:rPr>
                  <w:szCs w:val="22"/>
                  <w:lang w:val="da-DK"/>
                </w:rPr>
                <w:delText>øreinfektioner,</w:delText>
              </w:r>
            </w:del>
          </w:p>
          <w:p w:rsidR="008C618D" w:rsidRPr="007F3BD2" w:rsidP="008C618D" w14:paraId="40D2717E" w14:textId="77777777">
            <w:pPr>
              <w:pStyle w:val="EMEANormal"/>
              <w:rPr>
                <w:del w:id="11452" w:author="AbbVie7" w:date="2025-05-12T15:20:00Z"/>
                <w:szCs w:val="22"/>
                <w:lang w:val="da-DK"/>
              </w:rPr>
            </w:pPr>
            <w:del w:id="11453" w:author="AbbVie7" w:date="2025-05-12T15:20:00Z">
              <w:r w:rsidRPr="007F3BD2">
                <w:rPr>
                  <w:szCs w:val="22"/>
                  <w:lang w:val="da-DK"/>
                </w:rPr>
                <w:delText xml:space="preserve">orale infektioner </w:delText>
              </w:r>
            </w:del>
            <w:del w:id="11454" w:author="AbbVie7" w:date="2025-05-12T15:20:00Z">
              <w:r w:rsidRPr="007F3BD2">
                <w:rPr>
                  <w:lang w:val="da-DK"/>
                </w:rPr>
                <w:delText>(inklusive herpes simplex, oral herpes og tandinfektioner)</w:delText>
              </w:r>
            </w:del>
            <w:del w:id="11455" w:author="AbbVie7" w:date="2025-05-12T15:20:00Z">
              <w:r w:rsidRPr="007F3BD2">
                <w:rPr>
                  <w:szCs w:val="22"/>
                  <w:lang w:val="da-DK"/>
                </w:rPr>
                <w:delText xml:space="preserve">, </w:delText>
              </w:r>
            </w:del>
          </w:p>
          <w:p w:rsidR="008C618D" w:rsidRPr="007F3BD2" w:rsidP="008C618D" w14:paraId="6458D845" w14:textId="77777777">
            <w:pPr>
              <w:pStyle w:val="EMEANormal"/>
              <w:rPr>
                <w:del w:id="11456" w:author="AbbVie7" w:date="2025-05-12T15:20:00Z"/>
                <w:szCs w:val="22"/>
                <w:lang w:val="da-DK"/>
              </w:rPr>
            </w:pPr>
            <w:del w:id="11457" w:author="AbbVie7" w:date="2025-05-12T15:20:00Z">
              <w:r w:rsidRPr="007F3BD2">
                <w:rPr>
                  <w:szCs w:val="22"/>
                  <w:lang w:val="da-DK"/>
                </w:rPr>
                <w:delText xml:space="preserve">infektioner i reproduktionsvejene </w:delText>
              </w:r>
            </w:del>
            <w:del w:id="11458" w:author="AbbVie7" w:date="2025-05-12T15:20:00Z">
              <w:r w:rsidRPr="007F3BD2">
                <w:rPr>
                  <w:lang w:val="da-DK"/>
                </w:rPr>
                <w:delText>(inklusive vulvovaginal svampeinfektion)</w:delText>
              </w:r>
            </w:del>
            <w:del w:id="11459" w:author="AbbVie7" w:date="2025-05-12T15:20:00Z">
              <w:r w:rsidRPr="007F3BD2">
                <w:rPr>
                  <w:szCs w:val="22"/>
                  <w:lang w:val="da-DK"/>
                </w:rPr>
                <w:delText xml:space="preserve">, </w:delText>
              </w:r>
            </w:del>
          </w:p>
          <w:p w:rsidR="008C618D" w:rsidRPr="00502A3B" w:rsidP="008C618D" w14:paraId="3F6DC5AE" w14:textId="77777777">
            <w:pPr>
              <w:pStyle w:val="EMEANormal"/>
              <w:rPr>
                <w:del w:id="11460" w:author="AbbVie7" w:date="2025-05-12T15:20:00Z"/>
              </w:rPr>
            </w:pPr>
            <w:del w:id="11461" w:author="AbbVie7" w:date="2025-05-12T15:20:00Z">
              <w:r w:rsidRPr="00502A3B">
                <w:delText>urin</w:delText>
              </w:r>
            </w:del>
            <w:del w:id="11462" w:author="AbbVie7" w:date="2025-05-12T15:20:00Z">
              <w:r>
                <w:delText>vejs</w:delText>
              </w:r>
            </w:del>
            <w:del w:id="11463" w:author="AbbVie7" w:date="2025-05-12T15:20:00Z">
              <w:r w:rsidRPr="00502A3B">
                <w:delText>infe</w:delText>
              </w:r>
            </w:del>
            <w:del w:id="11464" w:author="AbbVie7" w:date="2025-05-12T15:20:00Z">
              <w:r>
                <w:delText>k</w:delText>
              </w:r>
            </w:del>
            <w:del w:id="11465" w:author="AbbVie7" w:date="2025-05-12T15:20:00Z">
              <w:r w:rsidRPr="00502A3B">
                <w:delText>tion</w:delText>
              </w:r>
            </w:del>
            <w:del w:id="11466" w:author="AbbVie7" w:date="2025-05-12T15:20:00Z">
              <w:r>
                <w:delText>er</w:delText>
              </w:r>
            </w:del>
            <w:del w:id="11467" w:author="AbbVie7" w:date="2025-05-12T15:20:00Z">
              <w:r w:rsidRPr="00502A3B">
                <w:delText xml:space="preserve"> (in</w:delText>
              </w:r>
            </w:del>
            <w:del w:id="11468" w:author="AbbVie7" w:date="2025-05-12T15:20:00Z">
              <w:r>
                <w:delText>klusive</w:delText>
              </w:r>
            </w:del>
            <w:del w:id="11469" w:author="AbbVie7" w:date="2025-05-12T15:20:00Z">
              <w:r w:rsidRPr="00502A3B">
                <w:delText xml:space="preserve"> pylonephritis),</w:delText>
              </w:r>
            </w:del>
          </w:p>
          <w:p w:rsidR="008C618D" w:rsidP="008C618D" w14:paraId="71456C4A" w14:textId="77777777">
            <w:pPr>
              <w:pStyle w:val="EMEANormal"/>
              <w:rPr>
                <w:del w:id="11470" w:author="AbbVie7" w:date="2025-05-12T15:20:00Z"/>
              </w:rPr>
            </w:pPr>
            <w:del w:id="11471" w:author="AbbVie7" w:date="2025-05-12T15:20:00Z">
              <w:r w:rsidRPr="00580641">
                <w:delText>svampeinfektioner</w:delText>
              </w:r>
            </w:del>
          </w:p>
          <w:p w:rsidR="00826D38" w:rsidP="008C618D" w14:paraId="0F58490C" w14:textId="77777777">
            <w:pPr>
              <w:pStyle w:val="EMEANormal"/>
              <w:rPr>
                <w:del w:id="11472" w:author="AbbVie7" w:date="2025-05-12T15:20:00Z"/>
              </w:rPr>
            </w:pPr>
            <w:del w:id="11473" w:author="AbbVie7" w:date="2025-05-12T15:20:00Z">
              <w:r w:rsidRPr="008A76FC">
                <w:rPr>
                  <w:lang w:val="da-DK"/>
                </w:rPr>
                <w:delText xml:space="preserve">ledinfektioner </w:delText>
              </w:r>
            </w:del>
          </w:p>
          <w:p w:rsidR="008C618D" w:rsidRPr="00502A3B" w:rsidP="008C618D" w14:paraId="48F71612" w14:textId="77777777">
            <w:pPr>
              <w:pStyle w:val="EMEANormal"/>
              <w:rPr>
                <w:del w:id="11474" w:author="AbbVie7" w:date="2025-05-12T15:20:00Z"/>
              </w:rPr>
            </w:pPr>
          </w:p>
        </w:tc>
      </w:tr>
      <w:tr w14:paraId="1B0CE068" w14:textId="77777777" w:rsidTr="00031C85">
        <w:tblPrEx>
          <w:tblW w:w="0" w:type="auto"/>
          <w:tblLook w:val="01E0"/>
        </w:tblPrEx>
        <w:trPr>
          <w:del w:id="11475" w:author="AbbVie7" w:date="2025-05-12T15:20:00Z"/>
        </w:trPr>
        <w:tc>
          <w:tcPr>
            <w:tcW w:w="2624" w:type="dxa"/>
            <w:vMerge/>
          </w:tcPr>
          <w:p w:rsidR="008C618D" w:rsidRPr="007F3BD2" w:rsidP="007F3BD2" w14:paraId="5B4679C0" w14:textId="77777777">
            <w:pPr>
              <w:keepNext/>
              <w:widowControl w:val="0"/>
              <w:spacing w:before="60"/>
              <w:jc w:val="center"/>
              <w:rPr>
                <w:del w:id="11476" w:author="AbbVie7" w:date="2025-05-12T15:20:00Z"/>
                <w:b/>
                <w:lang w:val="en-GB"/>
              </w:rPr>
            </w:pPr>
          </w:p>
        </w:tc>
        <w:tc>
          <w:tcPr>
            <w:tcW w:w="2013" w:type="dxa"/>
            <w:tcBorders>
              <w:top w:val="single" w:sz="4" w:space="0" w:color="auto"/>
              <w:bottom w:val="nil"/>
            </w:tcBorders>
          </w:tcPr>
          <w:p w:rsidR="008C618D" w:rsidRPr="00C7146E" w:rsidP="008C618D" w14:paraId="39B9926B" w14:textId="77777777">
            <w:pPr>
              <w:pStyle w:val="EMEANormal"/>
              <w:rPr>
                <w:del w:id="11477" w:author="AbbVie7" w:date="2025-05-12T15:20:00Z"/>
              </w:rPr>
            </w:pPr>
            <w:del w:id="11478" w:author="AbbVie7" w:date="2025-05-12T15:20:00Z">
              <w:r w:rsidRPr="00C7146E">
                <w:delText xml:space="preserve">Ikke almindelig </w:delText>
              </w:r>
            </w:del>
          </w:p>
        </w:tc>
        <w:tc>
          <w:tcPr>
            <w:tcW w:w="4424" w:type="dxa"/>
            <w:tcBorders>
              <w:top w:val="single" w:sz="4" w:space="0" w:color="auto"/>
              <w:bottom w:val="nil"/>
            </w:tcBorders>
          </w:tcPr>
          <w:p w:rsidR="008C618D" w:rsidRPr="007F3BD2" w:rsidP="008C618D" w14:paraId="1F32DA48" w14:textId="77777777">
            <w:pPr>
              <w:pStyle w:val="EMEANormal"/>
              <w:rPr>
                <w:del w:id="11479" w:author="AbbVie7" w:date="2025-05-12T15:20:00Z"/>
                <w:lang w:val="da-DK"/>
              </w:rPr>
            </w:pPr>
            <w:del w:id="11480" w:author="AbbVie7" w:date="2025-05-12T15:20:00Z">
              <w:r>
                <w:rPr>
                  <w:lang w:val="da-DK"/>
                </w:rPr>
                <w:delText>N</w:delText>
              </w:r>
            </w:del>
            <w:del w:id="11481" w:author="AbbVie7" w:date="2025-05-12T15:20:00Z">
              <w:r w:rsidRPr="007F3BD2" w:rsidR="00A772FD">
                <w:rPr>
                  <w:lang w:val="da-DK"/>
                </w:rPr>
                <w:delText>eurologiske infektioner (inklusive viral meningitis)</w:delText>
              </w:r>
            </w:del>
            <w:del w:id="11482" w:author="AbbVie7" w:date="2025-05-12T15:20:00Z">
              <w:r w:rsidR="00A772FD">
                <w:rPr>
                  <w:lang w:val="da-DK"/>
                </w:rPr>
                <w:delText xml:space="preserve">, </w:delText>
              </w:r>
            </w:del>
            <w:del w:id="11483" w:author="AbbVie7" w:date="2025-05-12T15:20:00Z">
              <w:r w:rsidRPr="007F3BD2">
                <w:rPr>
                  <w:lang w:val="da-DK"/>
                </w:rPr>
                <w:delText>opportunistiske infektioner og tuberkulose (inklusive kokcidioidomy</w:delText>
              </w:r>
            </w:del>
            <w:del w:id="11484" w:author="AbbVie7" w:date="2025-05-12T15:20:00Z">
              <w:r w:rsidR="002367AA">
                <w:rPr>
                  <w:lang w:val="da-DK"/>
                </w:rPr>
                <w:delText>k</w:delText>
              </w:r>
            </w:del>
            <w:del w:id="11485" w:author="AbbVie7" w:date="2025-05-12T15:20:00Z">
              <w:r w:rsidRPr="007F3BD2">
                <w:rPr>
                  <w:lang w:val="da-DK"/>
                </w:rPr>
                <w:delText>ose, histoplasmose og mycobakterium av</w:delText>
              </w:r>
            </w:del>
            <w:del w:id="11486" w:author="AbbVie7" w:date="2025-05-12T15:20:00Z">
              <w:r w:rsidR="008B0ED9">
                <w:rPr>
                  <w:lang w:val="da-DK"/>
                </w:rPr>
                <w:delText>i</w:delText>
              </w:r>
            </w:del>
            <w:del w:id="11487" w:author="AbbVie7" w:date="2025-05-12T15:20:00Z">
              <w:r w:rsidRPr="007F3BD2">
                <w:rPr>
                  <w:lang w:val="da-DK"/>
                </w:rPr>
                <w:delText xml:space="preserve">um complex-infektion) </w:delText>
              </w:r>
            </w:del>
          </w:p>
          <w:p w:rsidR="00A772FD" w:rsidRPr="008A76FC" w:rsidP="008C618D" w14:paraId="7CECB39A" w14:textId="77777777">
            <w:pPr>
              <w:pStyle w:val="EMEANormal"/>
              <w:rPr>
                <w:del w:id="11488" w:author="AbbVie7" w:date="2025-05-12T15:20:00Z"/>
                <w:lang w:val="da-DK"/>
              </w:rPr>
            </w:pPr>
            <w:del w:id="11489" w:author="AbbVie7" w:date="2025-05-12T15:20:00Z">
              <w:r w:rsidRPr="008A76FC">
                <w:rPr>
                  <w:lang w:val="da-DK"/>
                </w:rPr>
                <w:delText>bakterielle infektioner,</w:delText>
              </w:r>
            </w:del>
          </w:p>
          <w:p w:rsidR="008C618D" w:rsidRPr="008A76FC" w:rsidP="008C618D" w14:paraId="1FB304AC" w14:textId="77777777">
            <w:pPr>
              <w:pStyle w:val="EMEANormal"/>
              <w:rPr>
                <w:del w:id="11490" w:author="AbbVie7" w:date="2025-05-12T15:20:00Z"/>
                <w:lang w:val="da-DK"/>
              </w:rPr>
            </w:pPr>
            <w:del w:id="11491" w:author="AbbVie7" w:date="2025-05-12T15:20:00Z">
              <w:r w:rsidRPr="008A76FC">
                <w:rPr>
                  <w:lang w:val="da-DK"/>
                </w:rPr>
                <w:delText>øjeninfektioner,</w:delText>
              </w:r>
            </w:del>
          </w:p>
          <w:p w:rsidR="00A772FD" w:rsidRPr="008A76FC" w:rsidP="00A772FD" w14:paraId="31C6F95A" w14:textId="77777777">
            <w:pPr>
              <w:pStyle w:val="ListParagraph1"/>
              <w:ind w:left="0"/>
              <w:rPr>
                <w:del w:id="11492" w:author="AbbVie7" w:date="2025-05-12T15:20:00Z"/>
                <w:lang w:val="da-DK"/>
              </w:rPr>
            </w:pPr>
            <w:del w:id="11493" w:author="AbbVie7" w:date="2025-05-12T15:20:00Z">
              <w:r w:rsidRPr="008A76FC">
                <w:rPr>
                  <w:lang w:val="da-DK"/>
                </w:rPr>
                <w:delText>diverticulitis</w:delText>
              </w:r>
            </w:del>
            <w:del w:id="11494" w:author="AbbVie7" w:date="2025-05-12T15:20:00Z">
              <w:r w:rsidRPr="008A76FC">
                <w:rPr>
                  <w:vertAlign w:val="superscript"/>
                  <w:lang w:val="da-DK"/>
                </w:rPr>
                <w:delText>1)</w:delText>
              </w:r>
            </w:del>
          </w:p>
          <w:p w:rsidR="008C618D" w:rsidRPr="008A76FC" w:rsidP="008C618D" w14:paraId="3958B462" w14:textId="77777777">
            <w:pPr>
              <w:pStyle w:val="EMEANormal"/>
              <w:rPr>
                <w:del w:id="11495" w:author="AbbVie7" w:date="2025-05-12T15:20:00Z"/>
                <w:lang w:val="da-DK"/>
              </w:rPr>
            </w:pPr>
          </w:p>
        </w:tc>
      </w:tr>
      <w:tr w14:paraId="5C1DFE0E" w14:textId="77777777" w:rsidTr="00031C85">
        <w:tblPrEx>
          <w:tblW w:w="0" w:type="auto"/>
          <w:tblLook w:val="01E0"/>
        </w:tblPrEx>
        <w:trPr>
          <w:del w:id="11496" w:author="AbbVie7" w:date="2025-05-12T15:20:00Z"/>
        </w:trPr>
        <w:tc>
          <w:tcPr>
            <w:tcW w:w="2624" w:type="dxa"/>
            <w:vMerge w:val="restart"/>
          </w:tcPr>
          <w:p w:rsidR="009B5D1D" w:rsidRPr="007F3BD2" w:rsidP="008C618D" w14:paraId="5809B039" w14:textId="77777777">
            <w:pPr>
              <w:pStyle w:val="EMEANormal"/>
              <w:rPr>
                <w:del w:id="11497" w:author="AbbVie7" w:date="2025-05-12T15:20:00Z"/>
                <w:lang w:val="da-DK"/>
              </w:rPr>
            </w:pPr>
            <w:del w:id="11498" w:author="AbbVie7" w:date="2025-05-12T15:20:00Z">
              <w:r w:rsidRPr="007F3BD2">
                <w:rPr>
                  <w:noProof/>
                  <w:lang w:val="da-DK"/>
                </w:rPr>
                <w:delText>Benigne, maligne og uspecificerede tumorer (inkl.cyster og polypper)</w:delText>
              </w:r>
            </w:del>
            <w:del w:id="11499" w:author="AbbVie7" w:date="2025-05-12T15:20:00Z">
              <w:r w:rsidRPr="007F3BD2">
                <w:rPr>
                  <w:lang w:val="da-DK"/>
                </w:rPr>
                <w:delText>*</w:delText>
              </w:r>
            </w:del>
          </w:p>
        </w:tc>
        <w:tc>
          <w:tcPr>
            <w:tcW w:w="2013" w:type="dxa"/>
            <w:tcBorders>
              <w:bottom w:val="single" w:sz="4" w:space="0" w:color="auto"/>
            </w:tcBorders>
          </w:tcPr>
          <w:p w:rsidR="009B5D1D" w:rsidP="008C618D" w14:paraId="06BA6EA0" w14:textId="77777777">
            <w:pPr>
              <w:pStyle w:val="EMEANormal"/>
              <w:rPr>
                <w:del w:id="11500" w:author="AbbVie7" w:date="2025-05-12T15:20:00Z"/>
              </w:rPr>
            </w:pPr>
            <w:del w:id="11501" w:author="AbbVie7" w:date="2025-05-12T15:20:00Z">
              <w:r>
                <w:delText>Almindelig</w:delText>
              </w:r>
            </w:del>
          </w:p>
          <w:p w:rsidR="009B5D1D" w:rsidP="008C618D" w14:paraId="3932A387" w14:textId="77777777">
            <w:pPr>
              <w:pStyle w:val="EMEANormal"/>
              <w:rPr>
                <w:del w:id="11502" w:author="AbbVie7" w:date="2025-05-12T15:20:00Z"/>
              </w:rPr>
            </w:pPr>
          </w:p>
        </w:tc>
        <w:tc>
          <w:tcPr>
            <w:tcW w:w="4424" w:type="dxa"/>
            <w:tcBorders>
              <w:bottom w:val="single" w:sz="4" w:space="0" w:color="auto"/>
            </w:tcBorders>
          </w:tcPr>
          <w:p w:rsidR="009B5D1D" w:rsidP="008C618D" w14:paraId="66B83CBF" w14:textId="77777777">
            <w:pPr>
              <w:pStyle w:val="EMEANormal"/>
              <w:rPr>
                <w:del w:id="11503" w:author="AbbVie7" w:date="2025-05-12T15:20:00Z"/>
                <w:lang w:val="da-DK"/>
              </w:rPr>
            </w:pPr>
            <w:del w:id="11504" w:author="AbbVie7" w:date="2025-05-12T15:20:00Z">
              <w:r>
                <w:rPr>
                  <w:lang w:val="da-DK"/>
                </w:rPr>
                <w:delText>H</w:delText>
              </w:r>
            </w:del>
            <w:del w:id="11505" w:author="AbbVie7" w:date="2025-05-12T15:20:00Z">
              <w:r w:rsidRPr="007F3BD2">
                <w:rPr>
                  <w:lang w:val="da-DK"/>
                </w:rPr>
                <w:delText>udkræft eksklusive melanom (inklusive basal celle</w:delText>
              </w:r>
            </w:del>
            <w:del w:id="11506" w:author="AbbVie7" w:date="2025-05-12T15:20:00Z">
              <w:r>
                <w:rPr>
                  <w:lang w:val="da-DK"/>
                </w:rPr>
                <w:delText>-</w:delText>
              </w:r>
            </w:del>
            <w:del w:id="11507" w:author="AbbVie7" w:date="2025-05-12T15:20:00Z">
              <w:r w:rsidRPr="007F3BD2">
                <w:rPr>
                  <w:lang w:val="da-DK"/>
                </w:rPr>
                <w:delText>karcinom og spinocellulært karcinom)</w:delText>
              </w:r>
            </w:del>
            <w:del w:id="11508" w:author="AbbVie7" w:date="2025-05-12T15:20:00Z">
              <w:r>
                <w:rPr>
                  <w:lang w:val="da-DK"/>
                </w:rPr>
                <w:delText>,</w:delText>
              </w:r>
            </w:del>
          </w:p>
          <w:p w:rsidR="009B5D1D" w:rsidRPr="007F3BD2" w:rsidP="008C618D" w14:paraId="44FF48E6" w14:textId="77777777">
            <w:pPr>
              <w:pStyle w:val="EMEANormal"/>
              <w:rPr>
                <w:del w:id="11509" w:author="AbbVie7" w:date="2025-05-12T15:20:00Z"/>
                <w:lang w:val="da-DK"/>
              </w:rPr>
            </w:pPr>
            <w:del w:id="11510" w:author="AbbVie7" w:date="2025-05-12T15:20:00Z">
              <w:r w:rsidRPr="007F3BD2">
                <w:rPr>
                  <w:lang w:val="da-DK"/>
                </w:rPr>
                <w:delText>benign neoplasm</w:delText>
              </w:r>
            </w:del>
            <w:del w:id="11511" w:author="AbbVie7" w:date="2025-05-12T15:20:00Z">
              <w:r>
                <w:rPr>
                  <w:lang w:val="da-DK"/>
                </w:rPr>
                <w:delText>er</w:delText>
              </w:r>
            </w:del>
          </w:p>
          <w:p w:rsidR="009B5D1D" w:rsidRPr="007F3BD2" w:rsidP="008C618D" w14:paraId="109C6D69" w14:textId="77777777">
            <w:pPr>
              <w:pStyle w:val="EMEANormal"/>
              <w:rPr>
                <w:del w:id="11512" w:author="AbbVie7" w:date="2025-05-12T15:20:00Z"/>
                <w:lang w:val="da-DK"/>
              </w:rPr>
            </w:pPr>
          </w:p>
        </w:tc>
      </w:tr>
      <w:tr w14:paraId="5FBD35DF" w14:textId="77777777" w:rsidTr="00031C85">
        <w:tblPrEx>
          <w:tblW w:w="0" w:type="auto"/>
          <w:tblLook w:val="01E0"/>
        </w:tblPrEx>
        <w:trPr>
          <w:trHeight w:val="1227"/>
          <w:del w:id="11513" w:author="AbbVie7" w:date="2025-05-12T15:20:00Z"/>
        </w:trPr>
        <w:tc>
          <w:tcPr>
            <w:tcW w:w="2624" w:type="dxa"/>
            <w:vMerge/>
          </w:tcPr>
          <w:p w:rsidR="009B5D1D" w:rsidRPr="007F3BD2" w:rsidP="008C618D" w14:paraId="05A83FAC" w14:textId="77777777">
            <w:pPr>
              <w:pStyle w:val="EMEANormal"/>
              <w:rPr>
                <w:del w:id="11514" w:author="AbbVie7" w:date="2025-05-12T15:20:00Z"/>
                <w:b/>
                <w:lang w:val="da-DK"/>
              </w:rPr>
            </w:pPr>
          </w:p>
        </w:tc>
        <w:tc>
          <w:tcPr>
            <w:tcW w:w="2013" w:type="dxa"/>
            <w:tcBorders>
              <w:top w:val="single" w:sz="4" w:space="0" w:color="auto"/>
              <w:bottom w:val="single" w:sz="4" w:space="0" w:color="auto"/>
            </w:tcBorders>
          </w:tcPr>
          <w:p w:rsidR="009B5D1D" w:rsidRPr="008A76FC" w:rsidP="008C618D" w14:paraId="229F6222" w14:textId="77777777">
            <w:pPr>
              <w:pStyle w:val="EMEANormal"/>
              <w:rPr>
                <w:del w:id="11515" w:author="AbbVie7" w:date="2025-05-12T15:20:00Z"/>
                <w:lang w:val="da-DK"/>
              </w:rPr>
            </w:pPr>
            <w:del w:id="11516" w:author="AbbVie7" w:date="2025-05-12T15:20:00Z">
              <w:r w:rsidRPr="008A76FC">
                <w:rPr>
                  <w:lang w:val="da-DK"/>
                </w:rPr>
                <w:delText>Ikke almindelig</w:delText>
              </w:r>
            </w:del>
          </w:p>
          <w:p w:rsidR="009B5D1D" w:rsidRPr="008A76FC" w:rsidP="008C618D" w14:paraId="5784721D" w14:textId="77777777">
            <w:pPr>
              <w:pStyle w:val="EMEANormal"/>
              <w:rPr>
                <w:del w:id="11517" w:author="AbbVie7" w:date="2025-05-12T15:20:00Z"/>
                <w:lang w:val="da-DK"/>
              </w:rPr>
            </w:pPr>
          </w:p>
          <w:p w:rsidR="009B5D1D" w:rsidRPr="008A76FC" w:rsidP="008C618D" w14:paraId="0F1AB27B" w14:textId="77777777">
            <w:pPr>
              <w:pStyle w:val="EMEANormal"/>
              <w:rPr>
                <w:del w:id="11518" w:author="AbbVie7" w:date="2025-05-12T15:20:00Z"/>
                <w:lang w:val="da-DK"/>
              </w:rPr>
            </w:pPr>
          </w:p>
          <w:p w:rsidR="009B5D1D" w:rsidRPr="008A76FC" w:rsidP="008C618D" w14:paraId="0E3DDA66" w14:textId="77777777">
            <w:pPr>
              <w:pStyle w:val="EMEANormal"/>
              <w:rPr>
                <w:del w:id="11519" w:author="AbbVie7" w:date="2025-05-12T15:20:00Z"/>
                <w:lang w:val="da-DK"/>
              </w:rPr>
            </w:pPr>
          </w:p>
          <w:p w:rsidR="009B5D1D" w:rsidRPr="008A76FC" w:rsidP="008C618D" w14:paraId="75F039FE" w14:textId="77777777">
            <w:pPr>
              <w:pStyle w:val="EMEANormal"/>
              <w:rPr>
                <w:del w:id="11520" w:author="AbbVie7" w:date="2025-05-12T15:20:00Z"/>
                <w:lang w:val="da-DK"/>
              </w:rPr>
            </w:pPr>
          </w:p>
        </w:tc>
        <w:tc>
          <w:tcPr>
            <w:tcW w:w="4424" w:type="dxa"/>
            <w:tcBorders>
              <w:top w:val="single" w:sz="4" w:space="0" w:color="auto"/>
              <w:bottom w:val="single" w:sz="4" w:space="0" w:color="auto"/>
            </w:tcBorders>
          </w:tcPr>
          <w:p w:rsidR="009B5D1D" w:rsidRPr="007F3BD2" w:rsidP="008C618D" w14:paraId="1BEDB54B" w14:textId="77777777">
            <w:pPr>
              <w:pStyle w:val="EMEANormal"/>
              <w:rPr>
                <w:del w:id="11521" w:author="AbbVie7" w:date="2025-05-12T15:20:00Z"/>
                <w:lang w:val="da-DK"/>
              </w:rPr>
            </w:pPr>
            <w:del w:id="11522" w:author="AbbVie7" w:date="2025-05-12T15:20:00Z">
              <w:r>
                <w:rPr>
                  <w:lang w:val="da-DK"/>
                </w:rPr>
                <w:delText>L</w:delText>
              </w:r>
            </w:del>
            <w:del w:id="11523" w:author="AbbVie7" w:date="2025-05-12T15:20:00Z">
              <w:r w:rsidRPr="007F3BD2">
                <w:rPr>
                  <w:lang w:val="da-DK"/>
                </w:rPr>
                <w:delText xml:space="preserve">ymfom**, </w:delText>
              </w:r>
            </w:del>
          </w:p>
          <w:p w:rsidR="009B5D1D" w:rsidRPr="007F3BD2" w:rsidP="008C618D" w14:paraId="0950C701" w14:textId="77777777">
            <w:pPr>
              <w:pStyle w:val="EMEANormal"/>
              <w:rPr>
                <w:del w:id="11524" w:author="AbbVie7" w:date="2025-05-12T15:20:00Z"/>
                <w:lang w:val="da-DK"/>
              </w:rPr>
            </w:pPr>
            <w:del w:id="11525" w:author="AbbVie7" w:date="2025-05-12T15:20:00Z">
              <w:r w:rsidRPr="007F3BD2">
                <w:rPr>
                  <w:lang w:val="da-DK"/>
                </w:rPr>
                <w:delText>solide organ-neoplasmer (inklusive brystkræft, lungekræft og thyroideakræft),</w:delText>
              </w:r>
            </w:del>
          </w:p>
          <w:p w:rsidR="009B5D1D" w:rsidRPr="008A76FC" w:rsidP="008C618D" w14:paraId="7AEF3326" w14:textId="77777777">
            <w:pPr>
              <w:pStyle w:val="EMEANormal"/>
              <w:rPr>
                <w:del w:id="11526" w:author="AbbVie7" w:date="2025-05-12T15:20:00Z"/>
                <w:lang w:val="da-DK"/>
              </w:rPr>
            </w:pPr>
            <w:del w:id="11527" w:author="AbbVie7" w:date="2025-05-12T15:20:00Z">
              <w:r w:rsidRPr="008A76FC">
                <w:rPr>
                  <w:lang w:val="da-DK"/>
                </w:rPr>
                <w:delText>melanom**</w:delText>
              </w:r>
            </w:del>
          </w:p>
          <w:p w:rsidR="009B5D1D" w:rsidRPr="00A772FD" w:rsidP="00AD5EB3" w14:paraId="458A2513" w14:textId="77777777">
            <w:pPr>
              <w:pStyle w:val="EMEANormal"/>
              <w:rPr>
                <w:del w:id="11528" w:author="AbbVie7" w:date="2025-05-12T15:20:00Z"/>
                <w:lang w:val="da-DK"/>
              </w:rPr>
            </w:pPr>
          </w:p>
        </w:tc>
      </w:tr>
      <w:tr w14:paraId="08FB9B20" w14:textId="77777777" w:rsidTr="00031C85">
        <w:tblPrEx>
          <w:tblW w:w="0" w:type="auto"/>
          <w:tblLook w:val="01E0"/>
        </w:tblPrEx>
        <w:trPr>
          <w:trHeight w:val="409"/>
          <w:del w:id="11529" w:author="AbbVie7" w:date="2025-05-12T15:20:00Z"/>
        </w:trPr>
        <w:tc>
          <w:tcPr>
            <w:tcW w:w="2624" w:type="dxa"/>
            <w:vMerge/>
          </w:tcPr>
          <w:p w:rsidR="009B5D1D" w:rsidRPr="007F3BD2" w:rsidP="008C618D" w14:paraId="78C8A265" w14:textId="77777777">
            <w:pPr>
              <w:pStyle w:val="EMEANormal"/>
              <w:rPr>
                <w:del w:id="11530" w:author="AbbVie7" w:date="2025-05-12T15:20:00Z"/>
                <w:b/>
                <w:lang w:val="da-DK"/>
              </w:rPr>
            </w:pPr>
          </w:p>
        </w:tc>
        <w:tc>
          <w:tcPr>
            <w:tcW w:w="2013" w:type="dxa"/>
            <w:tcBorders>
              <w:top w:val="single" w:sz="4" w:space="0" w:color="auto"/>
              <w:bottom w:val="single" w:sz="4" w:space="0" w:color="auto"/>
            </w:tcBorders>
          </w:tcPr>
          <w:p w:rsidR="009B5D1D" w:rsidRPr="008A76FC" w:rsidP="008C618D" w14:paraId="440AFC98" w14:textId="77777777">
            <w:pPr>
              <w:pStyle w:val="EMEANormal"/>
              <w:rPr>
                <w:del w:id="11531" w:author="AbbVie7" w:date="2025-05-12T15:20:00Z"/>
                <w:lang w:val="da-DK"/>
              </w:rPr>
            </w:pPr>
            <w:del w:id="11532" w:author="AbbVie7" w:date="2025-05-12T15:20:00Z">
              <w:r w:rsidRPr="008A76FC">
                <w:rPr>
                  <w:lang w:val="da-DK"/>
                </w:rPr>
                <w:delText>Sjælden</w:delText>
              </w:r>
            </w:del>
          </w:p>
          <w:p w:rsidR="009B5D1D" w:rsidRPr="008A76FC" w:rsidP="008C618D" w14:paraId="74892F74" w14:textId="77777777">
            <w:pPr>
              <w:pStyle w:val="EMEANormal"/>
              <w:rPr>
                <w:del w:id="11533" w:author="AbbVie7" w:date="2025-05-12T15:20:00Z"/>
                <w:lang w:val="da-DK"/>
              </w:rPr>
            </w:pPr>
            <w:del w:id="11534" w:author="AbbVie7" w:date="2025-05-12T15:20:00Z">
              <w:r w:rsidRPr="008A76FC">
                <w:rPr>
                  <w:lang w:val="da-DK"/>
                </w:rPr>
                <w:delText xml:space="preserve"> </w:delText>
              </w:r>
            </w:del>
          </w:p>
        </w:tc>
        <w:tc>
          <w:tcPr>
            <w:tcW w:w="4424" w:type="dxa"/>
            <w:tcBorders>
              <w:top w:val="single" w:sz="4" w:space="0" w:color="auto"/>
              <w:bottom w:val="single" w:sz="4" w:space="0" w:color="auto"/>
            </w:tcBorders>
          </w:tcPr>
          <w:p w:rsidR="009B5D1D" w:rsidRPr="00A772FD" w:rsidP="008C618D" w14:paraId="4DEE65FB" w14:textId="77777777">
            <w:pPr>
              <w:pStyle w:val="EMEANormal"/>
              <w:rPr>
                <w:del w:id="11535" w:author="AbbVie7" w:date="2025-05-12T15:20:00Z"/>
                <w:lang w:val="da-DK"/>
              </w:rPr>
            </w:pPr>
            <w:del w:id="11536" w:author="AbbVie7" w:date="2025-05-12T15:20:00Z">
              <w:r>
                <w:rPr>
                  <w:lang w:val="da-DK"/>
                </w:rPr>
                <w:delText>L</w:delText>
              </w:r>
            </w:del>
            <w:del w:id="11537" w:author="AbbVie7" w:date="2025-05-12T15:20:00Z">
              <w:r w:rsidRPr="00A772FD">
                <w:rPr>
                  <w:lang w:val="da-DK"/>
                </w:rPr>
                <w:delText>eukæmi</w:delText>
              </w:r>
            </w:del>
            <w:del w:id="11538" w:author="AbbVie7" w:date="2025-05-12T15:20:00Z">
              <w:r w:rsidRPr="00B25F61" w:rsidR="002367AA">
                <w:rPr>
                  <w:vertAlign w:val="superscript"/>
                  <w:lang w:val="da-DK"/>
                </w:rPr>
                <w:delText>1)</w:delText>
              </w:r>
            </w:del>
          </w:p>
          <w:p w:rsidR="009B5D1D" w:rsidP="00AD5EB3" w14:paraId="4DCB3D4D" w14:textId="77777777">
            <w:pPr>
              <w:pStyle w:val="EMEANormal"/>
              <w:rPr>
                <w:del w:id="11539" w:author="AbbVie7" w:date="2025-05-12T15:20:00Z"/>
                <w:lang w:val="da-DK"/>
              </w:rPr>
            </w:pPr>
          </w:p>
        </w:tc>
      </w:tr>
      <w:tr w14:paraId="73520A8E" w14:textId="77777777" w:rsidTr="00031C85">
        <w:tblPrEx>
          <w:tblW w:w="0" w:type="auto"/>
          <w:tblLook w:val="01E0"/>
        </w:tblPrEx>
        <w:trPr>
          <w:trHeight w:val="933"/>
          <w:del w:id="11540" w:author="AbbVie7" w:date="2025-05-12T15:20:00Z"/>
        </w:trPr>
        <w:tc>
          <w:tcPr>
            <w:tcW w:w="2624" w:type="dxa"/>
            <w:vMerge/>
            <w:tcBorders>
              <w:bottom w:val="single" w:sz="4" w:space="0" w:color="auto"/>
            </w:tcBorders>
          </w:tcPr>
          <w:p w:rsidR="009B5D1D" w:rsidRPr="007F3BD2" w:rsidP="008C618D" w14:paraId="377AE089" w14:textId="77777777">
            <w:pPr>
              <w:pStyle w:val="EMEANormal"/>
              <w:rPr>
                <w:del w:id="11541" w:author="AbbVie7" w:date="2025-05-12T15:20:00Z"/>
                <w:b/>
                <w:lang w:val="da-DK"/>
              </w:rPr>
            </w:pPr>
          </w:p>
        </w:tc>
        <w:tc>
          <w:tcPr>
            <w:tcW w:w="2013" w:type="dxa"/>
            <w:tcBorders>
              <w:top w:val="single" w:sz="4" w:space="0" w:color="auto"/>
              <w:bottom w:val="single" w:sz="4" w:space="0" w:color="auto"/>
            </w:tcBorders>
          </w:tcPr>
          <w:p w:rsidR="009B5D1D" w:rsidRPr="008A76FC" w:rsidP="008C618D" w14:paraId="0004AD4F" w14:textId="77777777">
            <w:pPr>
              <w:pStyle w:val="EMEANormal"/>
              <w:rPr>
                <w:del w:id="11542" w:author="AbbVie7" w:date="2025-05-12T15:20:00Z"/>
                <w:lang w:val="da-DK"/>
              </w:rPr>
            </w:pPr>
            <w:del w:id="11543" w:author="AbbVie7" w:date="2025-05-12T15:20:00Z">
              <w:r w:rsidRPr="008A76FC">
                <w:rPr>
                  <w:lang w:val="da-DK"/>
                </w:rPr>
                <w:delText>Ikke kendt</w:delText>
              </w:r>
            </w:del>
          </w:p>
        </w:tc>
        <w:tc>
          <w:tcPr>
            <w:tcW w:w="4424" w:type="dxa"/>
            <w:tcBorders>
              <w:top w:val="single" w:sz="4" w:space="0" w:color="auto"/>
              <w:bottom w:val="single" w:sz="4" w:space="0" w:color="auto"/>
            </w:tcBorders>
          </w:tcPr>
          <w:p w:rsidR="009B5D1D" w:rsidRPr="00A772FD" w:rsidP="00A772FD" w14:paraId="4E795264" w14:textId="77777777">
            <w:pPr>
              <w:pStyle w:val="ListParagraph1"/>
              <w:ind w:left="0"/>
              <w:rPr>
                <w:del w:id="11544" w:author="AbbVie7" w:date="2025-05-12T15:20:00Z"/>
                <w:lang w:val="da-DK"/>
              </w:rPr>
            </w:pPr>
            <w:del w:id="11545" w:author="AbbVie7" w:date="2025-05-12T15:20:00Z">
              <w:r>
                <w:rPr>
                  <w:lang w:val="da-DK"/>
                </w:rPr>
                <w:delText>H</w:delText>
              </w:r>
            </w:del>
            <w:del w:id="11546" w:author="AbbVie7" w:date="2025-05-12T15:20:00Z">
              <w:r w:rsidRPr="00A772FD">
                <w:rPr>
                  <w:lang w:val="da-DK"/>
                </w:rPr>
                <w:delText>epatosplenisk T-celle</w:delText>
              </w:r>
            </w:del>
            <w:del w:id="11547" w:author="AbbVie7" w:date="2025-05-12T15:20:00Z">
              <w:r>
                <w:rPr>
                  <w:lang w:val="da-DK"/>
                </w:rPr>
                <w:delText>-</w:delText>
              </w:r>
            </w:del>
            <w:del w:id="11548" w:author="AbbVie7" w:date="2025-05-12T15:20:00Z">
              <w:r w:rsidRPr="00A772FD">
                <w:rPr>
                  <w:lang w:val="da-DK"/>
                </w:rPr>
                <w:delText>lymfom</w:delText>
              </w:r>
            </w:del>
            <w:del w:id="11549" w:author="AbbVie7" w:date="2025-05-12T15:20:00Z">
              <w:r w:rsidRPr="00B25F61" w:rsidR="002367AA">
                <w:rPr>
                  <w:vertAlign w:val="superscript"/>
                  <w:lang w:val="da-DK"/>
                </w:rPr>
                <w:delText>1)</w:delText>
              </w:r>
            </w:del>
            <w:del w:id="11550" w:author="AbbVie7" w:date="2025-05-12T15:20:00Z">
              <w:r>
                <w:rPr>
                  <w:lang w:val="da-DK"/>
                </w:rPr>
                <w:delText>,</w:delText>
              </w:r>
            </w:del>
          </w:p>
          <w:p w:rsidR="009B5D1D" w:rsidRPr="00F61751" w:rsidP="00F61751" w14:paraId="1F5AA3FE" w14:textId="77777777">
            <w:pPr>
              <w:rPr>
                <w:del w:id="11551" w:author="AbbVie7" w:date="2025-05-12T15:20:00Z"/>
                <w:lang w:val="da-DK"/>
              </w:rPr>
            </w:pPr>
            <w:del w:id="11552" w:author="AbbVie7" w:date="2025-05-12T15:20:00Z">
              <w:r w:rsidRPr="00A243FF">
                <w:rPr>
                  <w:lang w:val="da-DK"/>
                </w:rPr>
                <w:delText>Merkelcelle karcinom</w:delText>
              </w:r>
            </w:del>
            <w:del w:id="11553" w:author="AbbVie7" w:date="2025-05-12T15:20:00Z">
              <w:r w:rsidRPr="00ED1045">
                <w:rPr>
                  <w:lang w:val="da-DK"/>
                </w:rPr>
                <w:delText xml:space="preserve"> (</w:delText>
              </w:r>
            </w:del>
            <w:del w:id="11554" w:author="AbbVie7" w:date="2025-05-12T15:20:00Z">
              <w:r w:rsidR="002367AA">
                <w:rPr>
                  <w:lang w:val="da-DK"/>
                </w:rPr>
                <w:delText xml:space="preserve">kutant </w:delText>
              </w:r>
            </w:del>
            <w:del w:id="11555" w:author="AbbVie7" w:date="2025-05-12T15:20:00Z">
              <w:r w:rsidRPr="00B25F61">
                <w:rPr>
                  <w:lang w:val="da-DK"/>
                </w:rPr>
                <w:delText>neuroendokrint karcinom)</w:delText>
              </w:r>
            </w:del>
            <w:del w:id="11556" w:author="AbbVie7" w:date="2025-05-12T15:20:00Z">
              <w:r w:rsidRPr="00B25F61">
                <w:rPr>
                  <w:vertAlign w:val="superscript"/>
                  <w:lang w:val="da-DK"/>
                </w:rPr>
                <w:delText>1)</w:delText>
              </w:r>
            </w:del>
            <w:del w:id="11557" w:author="AbbVie7" w:date="2025-05-12T15:20:00Z">
              <w:r w:rsidR="00566EAE">
                <w:rPr>
                  <w:lang w:val="da-DK"/>
                </w:rPr>
                <w:delText xml:space="preserve">, </w:delText>
              </w:r>
            </w:del>
            <w:del w:id="11558" w:author="AbbVie7" w:date="2025-05-12T15:20:00Z">
              <w:r w:rsidRPr="000D44F6" w:rsidR="00566EAE">
                <w:rPr>
                  <w:lang w:val="da-DK"/>
                </w:rPr>
                <w:delText>Kaposis sarkom</w:delText>
              </w:r>
            </w:del>
          </w:p>
        </w:tc>
      </w:tr>
      <w:tr w14:paraId="490BBCF4" w14:textId="77777777" w:rsidTr="00031C85">
        <w:tblPrEx>
          <w:tblW w:w="0" w:type="auto"/>
          <w:tblLook w:val="01E0"/>
        </w:tblPrEx>
        <w:trPr>
          <w:trHeight w:val="966"/>
          <w:del w:id="11559" w:author="AbbVie7" w:date="2025-05-12T15:20:00Z"/>
        </w:trPr>
        <w:tc>
          <w:tcPr>
            <w:tcW w:w="2624" w:type="dxa"/>
            <w:vMerge w:val="restart"/>
          </w:tcPr>
          <w:p w:rsidR="009B5D1D" w:rsidRPr="007F3BD2" w:rsidP="008C618D" w14:paraId="2D6BEE23" w14:textId="77777777">
            <w:pPr>
              <w:pStyle w:val="EMEANormal"/>
              <w:rPr>
                <w:del w:id="11560" w:author="AbbVie7" w:date="2025-05-12T15:20:00Z"/>
                <w:lang w:val="en-GB"/>
              </w:rPr>
            </w:pPr>
            <w:del w:id="11561" w:author="AbbVie7" w:date="2025-05-12T15:20:00Z">
              <w:r w:rsidRPr="007F3BD2">
                <w:rPr>
                  <w:bCs/>
                  <w:noProof/>
                  <w:lang w:val="da-DK"/>
                </w:rPr>
                <w:delText>Blod og lymfesystem</w:delText>
              </w:r>
            </w:del>
            <w:del w:id="11562" w:author="AbbVie7" w:date="2025-05-12T15:20:00Z">
              <w:r w:rsidRPr="007F3BD2">
                <w:rPr>
                  <w:lang w:val="en-GB"/>
                </w:rPr>
                <w:delText xml:space="preserve"> *</w:delText>
              </w:r>
            </w:del>
          </w:p>
        </w:tc>
        <w:tc>
          <w:tcPr>
            <w:tcW w:w="2013" w:type="dxa"/>
            <w:tcBorders>
              <w:bottom w:val="single" w:sz="4" w:space="0" w:color="auto"/>
            </w:tcBorders>
          </w:tcPr>
          <w:p w:rsidR="009B5D1D" w:rsidP="008C618D" w14:paraId="209B74A2" w14:textId="77777777">
            <w:pPr>
              <w:pStyle w:val="EMEANormal"/>
              <w:rPr>
                <w:del w:id="11563" w:author="AbbVie7" w:date="2025-05-12T15:20:00Z"/>
              </w:rPr>
            </w:pPr>
            <w:del w:id="11564" w:author="AbbVie7" w:date="2025-05-12T15:20:00Z">
              <w:r>
                <w:delText xml:space="preserve">Meget almindelig </w:delText>
              </w:r>
            </w:del>
          </w:p>
        </w:tc>
        <w:tc>
          <w:tcPr>
            <w:tcW w:w="4424" w:type="dxa"/>
            <w:tcBorders>
              <w:bottom w:val="single" w:sz="4" w:space="0" w:color="auto"/>
            </w:tcBorders>
          </w:tcPr>
          <w:p w:rsidR="009B5D1D" w:rsidRPr="007F3BD2" w:rsidP="008C618D" w14:paraId="06D61C02" w14:textId="77777777">
            <w:pPr>
              <w:pStyle w:val="EMEANormal"/>
              <w:rPr>
                <w:del w:id="11565" w:author="AbbVie7" w:date="2025-05-12T15:20:00Z"/>
                <w:lang w:val="it-IT"/>
              </w:rPr>
            </w:pPr>
            <w:del w:id="11566" w:author="AbbVie7" w:date="2025-05-12T15:20:00Z">
              <w:r>
                <w:rPr>
                  <w:lang w:val="it-IT"/>
                </w:rPr>
                <w:delText>L</w:delText>
              </w:r>
            </w:del>
            <w:del w:id="11567" w:author="AbbVie7" w:date="2025-05-12T15:20:00Z">
              <w:r w:rsidRPr="007F3BD2">
                <w:rPr>
                  <w:lang w:val="it-IT"/>
                </w:rPr>
                <w:delText xml:space="preserve">eukopeni (inklusive neutropeni og agranulocytose), </w:delText>
              </w:r>
            </w:del>
          </w:p>
          <w:p w:rsidR="009B5D1D" w:rsidP="008C618D" w14:paraId="5EFD3232" w14:textId="77777777">
            <w:pPr>
              <w:pStyle w:val="EMEANormal"/>
              <w:rPr>
                <w:del w:id="11568" w:author="AbbVie7" w:date="2025-05-12T15:20:00Z"/>
              </w:rPr>
            </w:pPr>
            <w:del w:id="11569" w:author="AbbVie7" w:date="2025-05-12T15:20:00Z">
              <w:r>
                <w:delText xml:space="preserve">anæmi </w:delText>
              </w:r>
            </w:del>
          </w:p>
          <w:p w:rsidR="009B5D1D" w:rsidP="008C618D" w14:paraId="327B8E38" w14:textId="77777777">
            <w:pPr>
              <w:pStyle w:val="EMEANormal"/>
              <w:rPr>
                <w:del w:id="11570" w:author="AbbVie7" w:date="2025-05-12T15:20:00Z"/>
              </w:rPr>
            </w:pPr>
          </w:p>
        </w:tc>
      </w:tr>
      <w:tr w14:paraId="03F6A5AF" w14:textId="77777777" w:rsidTr="00031C85">
        <w:tblPrEx>
          <w:tblW w:w="0" w:type="auto"/>
          <w:tblLook w:val="01E0"/>
        </w:tblPrEx>
        <w:trPr>
          <w:trHeight w:val="65"/>
          <w:del w:id="11571" w:author="AbbVie7" w:date="2025-05-12T15:20:00Z"/>
        </w:trPr>
        <w:tc>
          <w:tcPr>
            <w:tcW w:w="2624" w:type="dxa"/>
            <w:vMerge/>
          </w:tcPr>
          <w:p w:rsidR="009B5D1D" w:rsidRPr="007F3BD2" w:rsidP="008C618D" w14:paraId="625CC8D6" w14:textId="77777777">
            <w:pPr>
              <w:pStyle w:val="EMEANormal"/>
              <w:rPr>
                <w:del w:id="11572" w:author="AbbVie7" w:date="2025-05-12T15:20:00Z"/>
                <w:bCs/>
                <w:noProof/>
                <w:lang w:val="da-DK"/>
              </w:rPr>
            </w:pPr>
          </w:p>
        </w:tc>
        <w:tc>
          <w:tcPr>
            <w:tcW w:w="2013" w:type="dxa"/>
            <w:tcBorders>
              <w:bottom w:val="nil"/>
            </w:tcBorders>
          </w:tcPr>
          <w:p w:rsidR="009B5D1D" w:rsidP="008C618D" w14:paraId="1C919EAC" w14:textId="77777777">
            <w:pPr>
              <w:pStyle w:val="EMEANormal"/>
              <w:rPr>
                <w:del w:id="11573" w:author="AbbVie7" w:date="2025-05-12T15:20:00Z"/>
              </w:rPr>
            </w:pPr>
          </w:p>
        </w:tc>
        <w:tc>
          <w:tcPr>
            <w:tcW w:w="4424" w:type="dxa"/>
            <w:tcBorders>
              <w:bottom w:val="nil"/>
            </w:tcBorders>
          </w:tcPr>
          <w:p w:rsidR="009B5D1D" w:rsidP="008C618D" w14:paraId="1980F9AA" w14:textId="77777777">
            <w:pPr>
              <w:pStyle w:val="EMEANormal"/>
              <w:rPr>
                <w:del w:id="11574" w:author="AbbVie7" w:date="2025-05-12T15:20:00Z"/>
                <w:lang w:val="it-IT"/>
              </w:rPr>
            </w:pPr>
          </w:p>
        </w:tc>
      </w:tr>
      <w:tr w14:paraId="29A02736" w14:textId="77777777" w:rsidTr="00031C85">
        <w:tblPrEx>
          <w:tblW w:w="0" w:type="auto"/>
          <w:tblLook w:val="01E0"/>
        </w:tblPrEx>
        <w:trPr>
          <w:del w:id="11575" w:author="AbbVie7" w:date="2025-05-12T15:20:00Z"/>
        </w:trPr>
        <w:tc>
          <w:tcPr>
            <w:tcW w:w="2624" w:type="dxa"/>
            <w:vMerge/>
          </w:tcPr>
          <w:p w:rsidR="009B5D1D" w:rsidRPr="007F3BD2" w:rsidP="008C618D" w14:paraId="283EE386" w14:textId="77777777">
            <w:pPr>
              <w:pStyle w:val="EMEANormal"/>
              <w:rPr>
                <w:del w:id="11576" w:author="AbbVie7" w:date="2025-05-12T15:20:00Z"/>
                <w:b/>
                <w:lang w:val="en-GB"/>
              </w:rPr>
            </w:pPr>
          </w:p>
        </w:tc>
        <w:tc>
          <w:tcPr>
            <w:tcW w:w="2013" w:type="dxa"/>
            <w:tcBorders>
              <w:top w:val="nil"/>
              <w:bottom w:val="single" w:sz="4" w:space="0" w:color="auto"/>
            </w:tcBorders>
          </w:tcPr>
          <w:p w:rsidR="009B5D1D" w:rsidP="008C618D" w14:paraId="0FAB40F5" w14:textId="77777777">
            <w:pPr>
              <w:pStyle w:val="EMEANormal"/>
              <w:rPr>
                <w:del w:id="11577" w:author="AbbVie7" w:date="2025-05-12T15:20:00Z"/>
              </w:rPr>
            </w:pPr>
            <w:del w:id="11578" w:author="AbbVie7" w:date="2025-05-12T15:20:00Z">
              <w:r>
                <w:delText>Almindelig</w:delText>
              </w:r>
            </w:del>
          </w:p>
          <w:p w:rsidR="009B5D1D" w:rsidP="008C618D" w14:paraId="37E7B01A" w14:textId="77777777">
            <w:pPr>
              <w:pStyle w:val="EMEANormal"/>
              <w:rPr>
                <w:del w:id="11579" w:author="AbbVie7" w:date="2025-05-12T15:20:00Z"/>
              </w:rPr>
            </w:pPr>
          </w:p>
        </w:tc>
        <w:tc>
          <w:tcPr>
            <w:tcW w:w="4424" w:type="dxa"/>
            <w:tcBorders>
              <w:top w:val="nil"/>
              <w:bottom w:val="single" w:sz="4" w:space="0" w:color="auto"/>
            </w:tcBorders>
          </w:tcPr>
          <w:p w:rsidR="009B5D1D" w:rsidP="008C618D" w14:paraId="4E5B98A8" w14:textId="77777777">
            <w:pPr>
              <w:pStyle w:val="EMEANormal"/>
              <w:rPr>
                <w:del w:id="11580" w:author="AbbVie7" w:date="2025-05-12T15:20:00Z"/>
              </w:rPr>
            </w:pPr>
            <w:del w:id="11581" w:author="AbbVie7" w:date="2025-05-12T15:20:00Z">
              <w:r>
                <w:delText xml:space="preserve">Leukocytose, trombocytopeni </w:delText>
              </w:r>
            </w:del>
          </w:p>
          <w:p w:rsidR="009B5D1D" w:rsidP="00A772FD" w14:paraId="2AFC3C40" w14:textId="77777777">
            <w:pPr>
              <w:pStyle w:val="EMEANormal"/>
              <w:rPr>
                <w:del w:id="11582" w:author="AbbVie7" w:date="2025-05-12T15:20:00Z"/>
              </w:rPr>
            </w:pPr>
          </w:p>
        </w:tc>
      </w:tr>
      <w:tr w14:paraId="5BA4D562" w14:textId="77777777" w:rsidTr="00031C85">
        <w:tblPrEx>
          <w:tblW w:w="0" w:type="auto"/>
          <w:tblLook w:val="01E0"/>
        </w:tblPrEx>
        <w:trPr>
          <w:del w:id="11583" w:author="AbbVie7" w:date="2025-05-12T15:20:00Z"/>
        </w:trPr>
        <w:tc>
          <w:tcPr>
            <w:tcW w:w="2624" w:type="dxa"/>
            <w:vMerge/>
          </w:tcPr>
          <w:p w:rsidR="009B5D1D" w:rsidRPr="007F3BD2" w:rsidP="008C618D" w14:paraId="000D12CB" w14:textId="77777777">
            <w:pPr>
              <w:pStyle w:val="EMEANormal"/>
              <w:rPr>
                <w:del w:id="11584" w:author="AbbVie7" w:date="2025-05-12T15:20:00Z"/>
                <w:b/>
                <w:lang w:val="en-GB"/>
              </w:rPr>
            </w:pPr>
          </w:p>
        </w:tc>
        <w:tc>
          <w:tcPr>
            <w:tcW w:w="2013" w:type="dxa"/>
            <w:tcBorders>
              <w:top w:val="single" w:sz="4" w:space="0" w:color="auto"/>
              <w:bottom w:val="nil"/>
            </w:tcBorders>
          </w:tcPr>
          <w:p w:rsidR="009B5D1D" w:rsidP="008C618D" w14:paraId="1096B6DD" w14:textId="77777777">
            <w:pPr>
              <w:pStyle w:val="EMEANormal"/>
              <w:rPr>
                <w:del w:id="11585" w:author="AbbVie7" w:date="2025-05-12T15:20:00Z"/>
              </w:rPr>
            </w:pPr>
            <w:del w:id="11586" w:author="AbbVie7" w:date="2025-05-12T15:20:00Z">
              <w:r>
                <w:delText>Ikke almindelig</w:delText>
              </w:r>
            </w:del>
          </w:p>
        </w:tc>
        <w:tc>
          <w:tcPr>
            <w:tcW w:w="4424" w:type="dxa"/>
            <w:tcBorders>
              <w:top w:val="single" w:sz="4" w:space="0" w:color="auto"/>
              <w:bottom w:val="nil"/>
            </w:tcBorders>
          </w:tcPr>
          <w:p w:rsidR="009B5D1D" w:rsidP="008C618D" w14:paraId="00F1E9D9" w14:textId="77777777">
            <w:pPr>
              <w:pStyle w:val="EMEANormal"/>
              <w:rPr>
                <w:del w:id="11587" w:author="AbbVie7" w:date="2025-05-12T15:20:00Z"/>
              </w:rPr>
            </w:pPr>
            <w:del w:id="11588" w:author="AbbVie7" w:date="2025-05-12T15:20:00Z">
              <w:r>
                <w:delText>Idiopatisk trombocytopenisk purpura</w:delText>
              </w:r>
            </w:del>
          </w:p>
        </w:tc>
      </w:tr>
      <w:tr w14:paraId="3E30E69D" w14:textId="77777777" w:rsidTr="00031C85">
        <w:tblPrEx>
          <w:tblW w:w="0" w:type="auto"/>
          <w:tblLook w:val="01E0"/>
        </w:tblPrEx>
        <w:trPr>
          <w:trHeight w:val="130"/>
          <w:del w:id="11589" w:author="AbbVie7" w:date="2025-05-12T15:20:00Z"/>
        </w:trPr>
        <w:tc>
          <w:tcPr>
            <w:tcW w:w="2624" w:type="dxa"/>
            <w:vMerge/>
          </w:tcPr>
          <w:p w:rsidR="009B5D1D" w:rsidRPr="007F3BD2" w:rsidP="008C618D" w14:paraId="5D9AF70C" w14:textId="77777777">
            <w:pPr>
              <w:pStyle w:val="EMEANormal"/>
              <w:rPr>
                <w:del w:id="11590" w:author="AbbVie7" w:date="2025-05-12T15:20:00Z"/>
                <w:b/>
                <w:lang w:val="en-GB"/>
              </w:rPr>
            </w:pPr>
          </w:p>
        </w:tc>
        <w:tc>
          <w:tcPr>
            <w:tcW w:w="2013" w:type="dxa"/>
            <w:tcBorders>
              <w:top w:val="nil"/>
              <w:bottom w:val="single" w:sz="4" w:space="0" w:color="auto"/>
            </w:tcBorders>
          </w:tcPr>
          <w:p w:rsidR="009B5D1D" w:rsidP="008C618D" w14:paraId="1D04707C" w14:textId="77777777">
            <w:pPr>
              <w:pStyle w:val="EMEANormal"/>
              <w:rPr>
                <w:del w:id="11591" w:author="AbbVie7" w:date="2025-05-12T15:20:00Z"/>
              </w:rPr>
            </w:pPr>
          </w:p>
        </w:tc>
        <w:tc>
          <w:tcPr>
            <w:tcW w:w="4424" w:type="dxa"/>
            <w:tcBorders>
              <w:top w:val="nil"/>
              <w:bottom w:val="single" w:sz="4" w:space="0" w:color="auto"/>
            </w:tcBorders>
          </w:tcPr>
          <w:p w:rsidR="009B5D1D" w:rsidP="008C618D" w14:paraId="4E5C18D1" w14:textId="77777777">
            <w:pPr>
              <w:pStyle w:val="EMEANormal"/>
              <w:rPr>
                <w:del w:id="11592" w:author="AbbVie7" w:date="2025-05-12T15:20:00Z"/>
              </w:rPr>
            </w:pPr>
          </w:p>
        </w:tc>
      </w:tr>
      <w:tr w14:paraId="188F19CC" w14:textId="77777777" w:rsidTr="00031C85">
        <w:tblPrEx>
          <w:tblW w:w="0" w:type="auto"/>
          <w:tblLook w:val="01E0"/>
        </w:tblPrEx>
        <w:trPr>
          <w:trHeight w:val="655"/>
          <w:del w:id="11593" w:author="AbbVie7" w:date="2025-05-12T15:20:00Z"/>
        </w:trPr>
        <w:tc>
          <w:tcPr>
            <w:tcW w:w="2624" w:type="dxa"/>
            <w:vMerge/>
          </w:tcPr>
          <w:p w:rsidR="009B5D1D" w:rsidRPr="007F3BD2" w:rsidP="008C618D" w14:paraId="750BE2F5" w14:textId="77777777">
            <w:pPr>
              <w:pStyle w:val="EMEANormal"/>
              <w:rPr>
                <w:del w:id="11594" w:author="AbbVie7" w:date="2025-05-12T15:20:00Z"/>
                <w:b/>
                <w:lang w:val="en-GB"/>
              </w:rPr>
            </w:pPr>
          </w:p>
        </w:tc>
        <w:tc>
          <w:tcPr>
            <w:tcW w:w="2013" w:type="dxa"/>
            <w:tcBorders>
              <w:top w:val="single" w:sz="4" w:space="0" w:color="auto"/>
              <w:bottom w:val="single" w:sz="4" w:space="0" w:color="auto"/>
            </w:tcBorders>
          </w:tcPr>
          <w:p w:rsidR="009B5D1D" w:rsidP="008C618D" w14:paraId="640ECD9C" w14:textId="77777777">
            <w:pPr>
              <w:pStyle w:val="EMEANormal"/>
              <w:rPr>
                <w:del w:id="11595" w:author="AbbVie7" w:date="2025-05-12T15:20:00Z"/>
              </w:rPr>
            </w:pPr>
            <w:del w:id="11596" w:author="AbbVie7" w:date="2025-05-12T15:20:00Z">
              <w:r>
                <w:delText>Sjælden</w:delText>
              </w:r>
            </w:del>
          </w:p>
          <w:p w:rsidR="009B5D1D" w:rsidP="008C618D" w14:paraId="26F2B636" w14:textId="77777777">
            <w:pPr>
              <w:pStyle w:val="EMEANormal"/>
              <w:rPr>
                <w:del w:id="11597" w:author="AbbVie7" w:date="2025-05-12T15:20:00Z"/>
              </w:rPr>
            </w:pPr>
          </w:p>
        </w:tc>
        <w:tc>
          <w:tcPr>
            <w:tcW w:w="4424" w:type="dxa"/>
            <w:tcBorders>
              <w:top w:val="single" w:sz="4" w:space="0" w:color="auto"/>
              <w:bottom w:val="single" w:sz="4" w:space="0" w:color="auto"/>
            </w:tcBorders>
          </w:tcPr>
          <w:p w:rsidR="009B5D1D" w:rsidP="008C618D" w14:paraId="4844F59B" w14:textId="77777777">
            <w:pPr>
              <w:pStyle w:val="EMEANormal"/>
              <w:rPr>
                <w:del w:id="11598" w:author="AbbVie7" w:date="2025-05-12T15:20:00Z"/>
              </w:rPr>
            </w:pPr>
            <w:del w:id="11599" w:author="AbbVie7" w:date="2025-05-12T15:20:00Z">
              <w:r>
                <w:delText>Pancytopeni</w:delText>
              </w:r>
            </w:del>
          </w:p>
        </w:tc>
      </w:tr>
      <w:tr w14:paraId="01D67788" w14:textId="77777777" w:rsidTr="00031C85">
        <w:tblPrEx>
          <w:tblW w:w="0" w:type="auto"/>
          <w:tblLook w:val="01E0"/>
        </w:tblPrEx>
        <w:trPr>
          <w:trHeight w:val="622"/>
          <w:del w:id="11600" w:author="AbbVie7" w:date="2025-05-12T15:20:00Z"/>
        </w:trPr>
        <w:tc>
          <w:tcPr>
            <w:tcW w:w="2624" w:type="dxa"/>
            <w:vMerge w:val="restart"/>
          </w:tcPr>
          <w:p w:rsidR="009B5D1D" w:rsidRPr="007F3BD2" w:rsidP="008C618D" w14:paraId="44DD5C75" w14:textId="77777777">
            <w:pPr>
              <w:pStyle w:val="EMEANormal"/>
              <w:rPr>
                <w:del w:id="11601" w:author="AbbVie7" w:date="2025-05-12T15:20:00Z"/>
                <w:lang w:val="de-DE"/>
              </w:rPr>
            </w:pPr>
            <w:del w:id="11602" w:author="AbbVie7" w:date="2025-05-12T15:20:00Z">
              <w:r w:rsidRPr="007F3BD2">
                <w:rPr>
                  <w:noProof/>
                  <w:lang w:val="da-DK"/>
                </w:rPr>
                <w:delText>Immunsystemet</w:delText>
              </w:r>
            </w:del>
            <w:del w:id="11603" w:author="AbbVie7" w:date="2025-05-12T15:20:00Z">
              <w:r w:rsidRPr="007F3BD2">
                <w:rPr>
                  <w:lang w:val="de-DE"/>
                </w:rPr>
                <w:delText>*</w:delText>
              </w:r>
            </w:del>
          </w:p>
        </w:tc>
        <w:tc>
          <w:tcPr>
            <w:tcW w:w="2013" w:type="dxa"/>
            <w:tcBorders>
              <w:bottom w:val="single" w:sz="4" w:space="0" w:color="auto"/>
            </w:tcBorders>
          </w:tcPr>
          <w:p w:rsidR="009B5D1D" w:rsidP="008C618D" w14:paraId="7B30DAED" w14:textId="77777777">
            <w:pPr>
              <w:pStyle w:val="EMEANormal"/>
              <w:rPr>
                <w:del w:id="11604" w:author="AbbVie7" w:date="2025-05-12T15:20:00Z"/>
              </w:rPr>
            </w:pPr>
            <w:del w:id="11605" w:author="AbbVie7" w:date="2025-05-12T15:20:00Z">
              <w:r>
                <w:delText>Almindelig</w:delText>
              </w:r>
            </w:del>
          </w:p>
          <w:p w:rsidR="009B5D1D" w:rsidP="008C618D" w14:paraId="1C4BC1EB" w14:textId="77777777">
            <w:pPr>
              <w:pStyle w:val="EMEANormal"/>
              <w:rPr>
                <w:del w:id="11606" w:author="AbbVie7" w:date="2025-05-12T15:20:00Z"/>
              </w:rPr>
            </w:pPr>
          </w:p>
          <w:p w:rsidR="009B5D1D" w:rsidP="008C618D" w14:paraId="215B05C0" w14:textId="77777777">
            <w:pPr>
              <w:pStyle w:val="EMEANormal"/>
              <w:rPr>
                <w:del w:id="11607" w:author="AbbVie7" w:date="2025-05-12T15:20:00Z"/>
              </w:rPr>
            </w:pPr>
          </w:p>
        </w:tc>
        <w:tc>
          <w:tcPr>
            <w:tcW w:w="4424" w:type="dxa"/>
            <w:tcBorders>
              <w:bottom w:val="single" w:sz="4" w:space="0" w:color="auto"/>
            </w:tcBorders>
          </w:tcPr>
          <w:p w:rsidR="009B5D1D" w:rsidRPr="007F3BD2" w:rsidP="008C618D" w14:paraId="3BF86520" w14:textId="77777777">
            <w:pPr>
              <w:pStyle w:val="EMEANormal"/>
              <w:rPr>
                <w:del w:id="11608" w:author="AbbVie7" w:date="2025-05-12T15:20:00Z"/>
                <w:lang w:val="da-DK"/>
              </w:rPr>
            </w:pPr>
            <w:del w:id="11609" w:author="AbbVie7" w:date="2025-05-12T15:20:00Z">
              <w:r>
                <w:rPr>
                  <w:lang w:val="da-DK"/>
                </w:rPr>
                <w:delText>H</w:delText>
              </w:r>
            </w:del>
            <w:del w:id="11610" w:author="AbbVie7" w:date="2025-05-12T15:20:00Z">
              <w:r w:rsidRPr="007F3BD2">
                <w:rPr>
                  <w:lang w:val="da-DK"/>
                </w:rPr>
                <w:delText>ypersensitivitet,</w:delText>
              </w:r>
            </w:del>
          </w:p>
          <w:p w:rsidR="009B5D1D" w:rsidRPr="007F3BD2" w:rsidP="008C618D" w14:paraId="434C5650" w14:textId="77777777">
            <w:pPr>
              <w:pStyle w:val="EMEANormal"/>
              <w:rPr>
                <w:del w:id="11611" w:author="AbbVie7" w:date="2025-05-12T15:20:00Z"/>
                <w:lang w:val="da-DK"/>
              </w:rPr>
            </w:pPr>
            <w:del w:id="11612" w:author="AbbVie7" w:date="2025-05-12T15:20:00Z">
              <w:r w:rsidRPr="007F3BD2">
                <w:rPr>
                  <w:lang w:val="da-DK"/>
                </w:rPr>
                <w:delText>allergier (inklusive sæsonbestemt allergi)</w:delText>
              </w:r>
            </w:del>
          </w:p>
          <w:p w:rsidR="009B5D1D" w:rsidRPr="007F3BD2" w:rsidP="008C618D" w14:paraId="62982529" w14:textId="77777777">
            <w:pPr>
              <w:pStyle w:val="EMEANormal"/>
              <w:rPr>
                <w:del w:id="11613" w:author="AbbVie7" w:date="2025-05-12T15:20:00Z"/>
                <w:lang w:val="da-DK"/>
              </w:rPr>
            </w:pPr>
          </w:p>
        </w:tc>
      </w:tr>
      <w:tr w14:paraId="547159CF" w14:textId="77777777" w:rsidTr="00031C85">
        <w:tblPrEx>
          <w:tblW w:w="0" w:type="auto"/>
          <w:tblLook w:val="01E0"/>
        </w:tblPrEx>
        <w:trPr>
          <w:trHeight w:val="557"/>
          <w:del w:id="11614" w:author="AbbVie7" w:date="2025-05-12T15:20:00Z"/>
        </w:trPr>
        <w:tc>
          <w:tcPr>
            <w:tcW w:w="2624" w:type="dxa"/>
            <w:vMerge/>
          </w:tcPr>
          <w:p w:rsidR="009B5D1D" w:rsidRPr="007F3BD2" w:rsidP="008C618D" w14:paraId="1BB44385" w14:textId="77777777">
            <w:pPr>
              <w:pStyle w:val="EMEANormal"/>
              <w:rPr>
                <w:del w:id="11615" w:author="AbbVie7" w:date="2025-05-12T15:20:00Z"/>
                <w:noProof/>
                <w:lang w:val="da-DK"/>
              </w:rPr>
            </w:pPr>
          </w:p>
        </w:tc>
        <w:tc>
          <w:tcPr>
            <w:tcW w:w="2013" w:type="dxa"/>
            <w:tcBorders>
              <w:bottom w:val="single" w:sz="4" w:space="0" w:color="auto"/>
            </w:tcBorders>
          </w:tcPr>
          <w:p w:rsidR="009B5D1D" w:rsidP="00A772FD" w14:paraId="6D8F181D" w14:textId="77777777">
            <w:pPr>
              <w:pStyle w:val="EMEANormal"/>
              <w:rPr>
                <w:del w:id="11616" w:author="AbbVie7" w:date="2025-05-12T15:20:00Z"/>
              </w:rPr>
            </w:pPr>
            <w:del w:id="11617" w:author="AbbVie7" w:date="2025-05-12T15:20:00Z">
              <w:r>
                <w:delText>Ikke almindelig</w:delText>
              </w:r>
            </w:del>
          </w:p>
          <w:p w:rsidR="009B5D1D" w:rsidP="00A772FD" w14:paraId="259CF65D" w14:textId="77777777">
            <w:pPr>
              <w:pStyle w:val="EMEANormal"/>
              <w:rPr>
                <w:del w:id="11618" w:author="AbbVie7" w:date="2025-05-12T15:20:00Z"/>
              </w:rPr>
            </w:pPr>
            <w:del w:id="11619" w:author="AbbVie7" w:date="2025-05-12T15:20:00Z">
              <w:r>
                <w:delText xml:space="preserve"> </w:delText>
              </w:r>
            </w:del>
          </w:p>
        </w:tc>
        <w:tc>
          <w:tcPr>
            <w:tcW w:w="4424" w:type="dxa"/>
            <w:tcBorders>
              <w:bottom w:val="single" w:sz="4" w:space="0" w:color="auto"/>
            </w:tcBorders>
          </w:tcPr>
          <w:p w:rsidR="009B5D1D" w:rsidRPr="0078475B" w:rsidP="00A772FD" w14:paraId="11A421EF" w14:textId="77777777">
            <w:pPr>
              <w:pStyle w:val="ListParagraph1"/>
              <w:ind w:left="0"/>
              <w:rPr>
                <w:del w:id="11620" w:author="AbbVie7" w:date="2025-05-12T15:20:00Z"/>
              </w:rPr>
            </w:pPr>
            <w:del w:id="11621" w:author="AbbVie7" w:date="2025-05-12T15:20:00Z">
              <w:r>
                <w:delText>S</w:delText>
              </w:r>
            </w:del>
            <w:del w:id="11622" w:author="AbbVie7" w:date="2025-05-12T15:20:00Z">
              <w:r w:rsidRPr="00D308AB">
                <w:delText>ar</w:delText>
              </w:r>
            </w:del>
            <w:del w:id="11623" w:author="AbbVie7" w:date="2025-05-12T15:20:00Z">
              <w:r>
                <w:delText>k</w:delText>
              </w:r>
            </w:del>
            <w:del w:id="11624" w:author="AbbVie7" w:date="2025-05-12T15:20:00Z">
              <w:r w:rsidRPr="00D308AB">
                <w:delText>oidose</w:delText>
              </w:r>
            </w:del>
            <w:del w:id="11625" w:author="AbbVie7" w:date="2025-05-12T15:20:00Z">
              <w:r>
                <w:rPr>
                  <w:vertAlign w:val="superscript"/>
                </w:rPr>
                <w:delText>1)</w:delText>
              </w:r>
            </w:del>
            <w:del w:id="11626" w:author="AbbVie7" w:date="2025-05-12T15:20:00Z">
              <w:r w:rsidR="000F4F55">
                <w:delText>,</w:delText>
              </w:r>
            </w:del>
          </w:p>
          <w:p w:rsidR="009B5D1D" w:rsidP="007A2140" w14:paraId="60B680A0" w14:textId="77777777">
            <w:pPr>
              <w:rPr>
                <w:del w:id="11627" w:author="AbbVie7" w:date="2025-05-12T15:20:00Z"/>
                <w:lang w:val="da-DK"/>
              </w:rPr>
            </w:pPr>
            <w:del w:id="11628" w:author="AbbVie7" w:date="2025-05-12T15:20:00Z">
              <w:r w:rsidRPr="0043725A">
                <w:rPr>
                  <w:lang w:val="da-DK"/>
                </w:rPr>
                <w:delText>vaskulit</w:delText>
              </w:r>
            </w:del>
            <w:del w:id="11629" w:author="AbbVie7" w:date="2025-05-12T15:20:00Z">
              <w:r>
                <w:rPr>
                  <w:lang w:val="da-DK"/>
                </w:rPr>
                <w:delText>is</w:delText>
              </w:r>
            </w:del>
          </w:p>
        </w:tc>
      </w:tr>
      <w:tr w14:paraId="296BF9AC" w14:textId="77777777" w:rsidTr="00031C85">
        <w:tblPrEx>
          <w:tblW w:w="0" w:type="auto"/>
          <w:tblLook w:val="01E0"/>
        </w:tblPrEx>
        <w:trPr>
          <w:trHeight w:val="867"/>
          <w:del w:id="11630" w:author="AbbVie7" w:date="2025-05-12T15:20:00Z"/>
        </w:trPr>
        <w:tc>
          <w:tcPr>
            <w:tcW w:w="2624" w:type="dxa"/>
            <w:vMerge/>
          </w:tcPr>
          <w:p w:rsidR="009B5D1D" w:rsidRPr="007F3BD2" w:rsidP="008C618D" w14:paraId="1B8F3251" w14:textId="77777777">
            <w:pPr>
              <w:pStyle w:val="EMEANormal"/>
              <w:rPr>
                <w:del w:id="11631" w:author="AbbVie7" w:date="2025-05-12T15:20:00Z"/>
                <w:noProof/>
                <w:lang w:val="da-DK"/>
              </w:rPr>
            </w:pPr>
          </w:p>
        </w:tc>
        <w:tc>
          <w:tcPr>
            <w:tcW w:w="2013" w:type="dxa"/>
            <w:tcBorders>
              <w:bottom w:val="nil"/>
            </w:tcBorders>
          </w:tcPr>
          <w:p w:rsidR="009B5D1D" w:rsidP="008C618D" w14:paraId="5F8A1847" w14:textId="77777777">
            <w:pPr>
              <w:pStyle w:val="EMEANormal"/>
              <w:rPr>
                <w:del w:id="11632" w:author="AbbVie7" w:date="2025-05-12T15:20:00Z"/>
              </w:rPr>
            </w:pPr>
          </w:p>
          <w:p w:rsidR="009B5D1D" w:rsidP="008C618D" w14:paraId="4FD2473D" w14:textId="77777777">
            <w:pPr>
              <w:pStyle w:val="EMEANormal"/>
              <w:rPr>
                <w:del w:id="11633" w:author="AbbVie7" w:date="2025-05-12T15:20:00Z"/>
              </w:rPr>
            </w:pPr>
            <w:del w:id="11634" w:author="AbbVie7" w:date="2025-05-12T15:20:00Z">
              <w:r>
                <w:delText>Sjælden</w:delText>
              </w:r>
            </w:del>
          </w:p>
        </w:tc>
        <w:tc>
          <w:tcPr>
            <w:tcW w:w="4424" w:type="dxa"/>
            <w:tcBorders>
              <w:bottom w:val="nil"/>
            </w:tcBorders>
          </w:tcPr>
          <w:p w:rsidR="009B5D1D" w:rsidP="00A772FD" w14:paraId="5103DB22" w14:textId="77777777">
            <w:pPr>
              <w:pStyle w:val="ListParagraph1"/>
              <w:rPr>
                <w:del w:id="11635" w:author="AbbVie7" w:date="2025-05-12T15:20:00Z"/>
              </w:rPr>
            </w:pPr>
          </w:p>
          <w:p w:rsidR="009B5D1D" w:rsidRPr="00D308AB" w:rsidP="00A772FD" w14:paraId="1BFA7761" w14:textId="77777777">
            <w:pPr>
              <w:pStyle w:val="ListParagraph1"/>
              <w:ind w:left="0"/>
              <w:rPr>
                <w:del w:id="11636" w:author="AbbVie7" w:date="2025-05-12T15:20:00Z"/>
              </w:rPr>
            </w:pPr>
            <w:del w:id="11637" w:author="AbbVie7" w:date="2025-05-12T15:20:00Z">
              <w:r>
                <w:delText>A</w:delText>
              </w:r>
            </w:del>
            <w:del w:id="11638" w:author="AbbVie7" w:date="2025-05-12T15:20:00Z">
              <w:r w:rsidRPr="00D308AB">
                <w:delText>nafylaksi</w:delText>
              </w:r>
            </w:del>
            <w:del w:id="11639" w:author="AbbVie7" w:date="2025-05-12T15:20:00Z">
              <w:r>
                <w:rPr>
                  <w:vertAlign w:val="superscript"/>
                </w:rPr>
                <w:delText>1)</w:delText>
              </w:r>
            </w:del>
          </w:p>
          <w:p w:rsidR="009B5D1D" w:rsidP="008C618D" w14:paraId="72C27769" w14:textId="77777777">
            <w:pPr>
              <w:pStyle w:val="EMEANormal"/>
              <w:rPr>
                <w:del w:id="11640" w:author="AbbVie7" w:date="2025-05-12T15:20:00Z"/>
              </w:rPr>
            </w:pPr>
          </w:p>
        </w:tc>
      </w:tr>
      <w:tr w14:paraId="25B0C234" w14:textId="77777777" w:rsidTr="00031C85">
        <w:tblPrEx>
          <w:tblW w:w="0" w:type="auto"/>
          <w:tblLook w:val="01E0"/>
        </w:tblPrEx>
        <w:trPr>
          <w:del w:id="11641" w:author="AbbVie7" w:date="2025-05-12T15:20:00Z"/>
        </w:trPr>
        <w:tc>
          <w:tcPr>
            <w:tcW w:w="2624" w:type="dxa"/>
            <w:vMerge w:val="restart"/>
          </w:tcPr>
          <w:p w:rsidR="008C618D" w:rsidRPr="007F3BD2" w:rsidP="008C618D" w14:paraId="2E55FF25" w14:textId="77777777">
            <w:pPr>
              <w:pStyle w:val="EMEANormal"/>
              <w:rPr>
                <w:del w:id="11642" w:author="AbbVie7" w:date="2025-05-12T15:20:00Z"/>
                <w:lang w:val="en-GB"/>
              </w:rPr>
            </w:pPr>
            <w:del w:id="11643" w:author="AbbVie7" w:date="2025-05-12T15:20:00Z">
              <w:r w:rsidRPr="007F3BD2">
                <w:rPr>
                  <w:noProof/>
                  <w:lang w:val="da-DK"/>
                </w:rPr>
                <w:delText>Metabolisme og ernæring</w:delText>
              </w:r>
            </w:del>
          </w:p>
        </w:tc>
        <w:tc>
          <w:tcPr>
            <w:tcW w:w="2013" w:type="dxa"/>
            <w:tcBorders>
              <w:bottom w:val="nil"/>
            </w:tcBorders>
          </w:tcPr>
          <w:p w:rsidR="008C618D" w:rsidP="008C618D" w14:paraId="342A091B" w14:textId="77777777">
            <w:pPr>
              <w:pStyle w:val="EMEANormal"/>
              <w:rPr>
                <w:del w:id="11644" w:author="AbbVie7" w:date="2025-05-12T15:20:00Z"/>
              </w:rPr>
            </w:pPr>
            <w:del w:id="11645" w:author="AbbVie7" w:date="2025-05-12T15:20:00Z">
              <w:r>
                <w:delText xml:space="preserve">Meget almindelig </w:delText>
              </w:r>
            </w:del>
          </w:p>
        </w:tc>
        <w:tc>
          <w:tcPr>
            <w:tcW w:w="4424" w:type="dxa"/>
            <w:tcBorders>
              <w:bottom w:val="nil"/>
            </w:tcBorders>
          </w:tcPr>
          <w:p w:rsidR="008C618D" w:rsidP="008C618D" w14:paraId="4BAC2268" w14:textId="77777777">
            <w:pPr>
              <w:pStyle w:val="EMEANormal"/>
              <w:rPr>
                <w:del w:id="11646" w:author="AbbVie7" w:date="2025-05-12T15:20:00Z"/>
              </w:rPr>
            </w:pPr>
            <w:del w:id="11647" w:author="AbbVie7" w:date="2025-05-12T15:20:00Z">
              <w:r>
                <w:delText>Forhøjede niveauer af lipider</w:delText>
              </w:r>
            </w:del>
          </w:p>
        </w:tc>
      </w:tr>
      <w:tr w14:paraId="6880A26D" w14:textId="77777777" w:rsidTr="00031C85">
        <w:tblPrEx>
          <w:tblW w:w="0" w:type="auto"/>
          <w:tblLook w:val="01E0"/>
        </w:tblPrEx>
        <w:trPr>
          <w:del w:id="11648" w:author="AbbVie7" w:date="2025-05-12T15:20:00Z"/>
        </w:trPr>
        <w:tc>
          <w:tcPr>
            <w:tcW w:w="2624" w:type="dxa"/>
            <w:vMerge/>
          </w:tcPr>
          <w:p w:rsidR="008C618D" w:rsidRPr="007F3BD2" w:rsidP="008C618D" w14:paraId="0917173E" w14:textId="77777777">
            <w:pPr>
              <w:pStyle w:val="EMEANormal"/>
              <w:rPr>
                <w:del w:id="11649" w:author="AbbVie7" w:date="2025-05-12T15:20:00Z"/>
                <w:lang w:val="en-GB"/>
              </w:rPr>
            </w:pPr>
          </w:p>
        </w:tc>
        <w:tc>
          <w:tcPr>
            <w:tcW w:w="2013" w:type="dxa"/>
            <w:tcBorders>
              <w:top w:val="nil"/>
              <w:bottom w:val="nil"/>
            </w:tcBorders>
          </w:tcPr>
          <w:p w:rsidR="008A76FC" w:rsidP="008C618D" w14:paraId="55E34A89" w14:textId="77777777">
            <w:pPr>
              <w:pStyle w:val="EMEANormal"/>
              <w:rPr>
                <w:del w:id="11650" w:author="AbbVie7" w:date="2025-05-12T15:20:00Z"/>
              </w:rPr>
            </w:pPr>
          </w:p>
          <w:p w:rsidR="008C618D" w:rsidP="008C618D" w14:paraId="0BAF5FA3" w14:textId="77777777">
            <w:pPr>
              <w:pStyle w:val="EMEANormal"/>
              <w:rPr>
                <w:del w:id="11651" w:author="AbbVie7" w:date="2025-05-12T15:20:00Z"/>
              </w:rPr>
            </w:pPr>
            <w:del w:id="11652" w:author="AbbVie7" w:date="2025-05-12T15:20:00Z">
              <w:r>
                <w:delText>Almindelig</w:delText>
              </w:r>
            </w:del>
          </w:p>
          <w:p w:rsidR="008C618D" w:rsidP="008C618D" w14:paraId="61F498F9" w14:textId="77777777">
            <w:pPr>
              <w:pStyle w:val="EMEANormal"/>
              <w:rPr>
                <w:del w:id="11653" w:author="AbbVie7" w:date="2025-05-12T15:20:00Z"/>
              </w:rPr>
            </w:pPr>
          </w:p>
        </w:tc>
        <w:tc>
          <w:tcPr>
            <w:tcW w:w="4424" w:type="dxa"/>
            <w:tcBorders>
              <w:top w:val="nil"/>
              <w:bottom w:val="nil"/>
            </w:tcBorders>
          </w:tcPr>
          <w:p w:rsidR="008A76FC" w:rsidP="008C618D" w14:paraId="7F9D8176" w14:textId="77777777">
            <w:pPr>
              <w:pStyle w:val="EMEANormal"/>
              <w:rPr>
                <w:del w:id="11654" w:author="AbbVie7" w:date="2025-05-12T15:20:00Z"/>
                <w:lang w:val="da-DK"/>
              </w:rPr>
            </w:pPr>
          </w:p>
          <w:p w:rsidR="008C618D" w:rsidRPr="007F3BD2" w:rsidP="008C618D" w14:paraId="587C997B" w14:textId="77777777">
            <w:pPr>
              <w:pStyle w:val="EMEANormal"/>
              <w:rPr>
                <w:del w:id="11655" w:author="AbbVie7" w:date="2025-05-12T15:20:00Z"/>
                <w:lang w:val="da-DK"/>
              </w:rPr>
            </w:pPr>
            <w:del w:id="11656" w:author="AbbVie7" w:date="2025-05-12T15:20:00Z">
              <w:r>
                <w:rPr>
                  <w:lang w:val="da-DK"/>
                </w:rPr>
                <w:delText>H</w:delText>
              </w:r>
            </w:del>
            <w:del w:id="11657" w:author="AbbVie7" w:date="2025-05-12T15:20:00Z">
              <w:r w:rsidRPr="007F3BD2">
                <w:rPr>
                  <w:lang w:val="da-DK"/>
                </w:rPr>
                <w:delText xml:space="preserve">ypokaliæmi, </w:delText>
              </w:r>
            </w:del>
          </w:p>
          <w:p w:rsidR="008C618D" w:rsidRPr="007F3BD2" w:rsidP="008C618D" w14:paraId="3F18E936" w14:textId="77777777">
            <w:pPr>
              <w:pStyle w:val="EMEANormal"/>
              <w:rPr>
                <w:del w:id="11658" w:author="AbbVie7" w:date="2025-05-12T15:20:00Z"/>
                <w:lang w:val="da-DK"/>
              </w:rPr>
            </w:pPr>
            <w:del w:id="11659" w:author="AbbVie7" w:date="2025-05-12T15:20:00Z">
              <w:r w:rsidRPr="007F3BD2">
                <w:rPr>
                  <w:lang w:val="da-DK"/>
                </w:rPr>
                <w:delText xml:space="preserve">forhøjet urinsyre, </w:delText>
              </w:r>
            </w:del>
          </w:p>
          <w:p w:rsidR="008C618D" w:rsidRPr="007F3BD2" w:rsidP="008C618D" w14:paraId="39B79B2D" w14:textId="77777777">
            <w:pPr>
              <w:pStyle w:val="EMEANormal"/>
              <w:rPr>
                <w:del w:id="11660" w:author="AbbVie7" w:date="2025-05-12T15:20:00Z"/>
                <w:lang w:val="da-DK"/>
              </w:rPr>
            </w:pPr>
            <w:del w:id="11661" w:author="AbbVie7" w:date="2025-05-12T15:20:00Z">
              <w:r w:rsidRPr="007F3BD2">
                <w:rPr>
                  <w:lang w:val="da-DK"/>
                </w:rPr>
                <w:delText>unormal blod-natrium,</w:delText>
              </w:r>
            </w:del>
          </w:p>
          <w:p w:rsidR="008C618D" w:rsidRPr="007F3BD2" w:rsidP="008C618D" w14:paraId="53C8F007" w14:textId="77777777">
            <w:pPr>
              <w:pStyle w:val="EMEANormal"/>
              <w:rPr>
                <w:del w:id="11662" w:author="AbbVie7" w:date="2025-05-12T15:20:00Z"/>
                <w:lang w:val="da-DK"/>
              </w:rPr>
            </w:pPr>
            <w:del w:id="11663" w:author="AbbVie7" w:date="2025-05-12T15:20:00Z">
              <w:r w:rsidRPr="007F3BD2">
                <w:rPr>
                  <w:lang w:val="da-DK"/>
                </w:rPr>
                <w:delText>hypokalcæmi</w:delText>
              </w:r>
            </w:del>
          </w:p>
          <w:p w:rsidR="008C618D" w:rsidRPr="007F3BD2" w:rsidP="008C618D" w14:paraId="5EAD1ED9" w14:textId="77777777">
            <w:pPr>
              <w:pStyle w:val="EMEANormal"/>
              <w:rPr>
                <w:del w:id="11664" w:author="AbbVie7" w:date="2025-05-12T15:20:00Z"/>
                <w:lang w:val="da-DK"/>
              </w:rPr>
            </w:pPr>
            <w:del w:id="11665" w:author="AbbVie7" w:date="2025-05-12T15:20:00Z">
              <w:r w:rsidRPr="007F3BD2">
                <w:rPr>
                  <w:lang w:val="da-DK"/>
                </w:rPr>
                <w:delText>hyperglykæmi,</w:delText>
              </w:r>
            </w:del>
          </w:p>
          <w:p w:rsidR="008C618D" w:rsidRPr="007F3BD2" w:rsidP="008C618D" w14:paraId="328550A9" w14:textId="77777777">
            <w:pPr>
              <w:pStyle w:val="EMEANormal"/>
              <w:rPr>
                <w:del w:id="11666" w:author="AbbVie7" w:date="2025-05-12T15:20:00Z"/>
                <w:lang w:val="da-DK"/>
              </w:rPr>
            </w:pPr>
            <w:del w:id="11667" w:author="AbbVie7" w:date="2025-05-12T15:20:00Z">
              <w:r w:rsidRPr="007F3BD2">
                <w:rPr>
                  <w:lang w:val="da-DK"/>
                </w:rPr>
                <w:delText>hypofosfatæmi,</w:delText>
              </w:r>
            </w:del>
          </w:p>
          <w:p w:rsidR="008C618D" w:rsidRPr="007F3BD2" w:rsidP="009B4E71" w14:paraId="3F743777" w14:textId="77777777">
            <w:pPr>
              <w:pStyle w:val="EMEANormal"/>
              <w:rPr>
                <w:del w:id="11668" w:author="AbbVie7" w:date="2025-05-12T15:20:00Z"/>
                <w:lang w:val="da-DK"/>
              </w:rPr>
            </w:pPr>
            <w:del w:id="11669" w:author="AbbVie7" w:date="2025-05-12T15:20:00Z">
              <w:r>
                <w:rPr>
                  <w:lang w:val="da-DK"/>
                </w:rPr>
                <w:delText>d</w:delText>
              </w:r>
            </w:del>
            <w:del w:id="11670" w:author="AbbVie7" w:date="2025-05-12T15:20:00Z">
              <w:r w:rsidRPr="007F3BD2">
                <w:rPr>
                  <w:lang w:val="en-GB"/>
                </w:rPr>
                <w:delText>ehydrering</w:delText>
              </w:r>
            </w:del>
          </w:p>
        </w:tc>
      </w:tr>
      <w:tr w14:paraId="0CF695C2" w14:textId="77777777" w:rsidTr="00031C85">
        <w:tblPrEx>
          <w:tblW w:w="0" w:type="auto"/>
          <w:tblLook w:val="01E0"/>
        </w:tblPrEx>
        <w:trPr>
          <w:del w:id="11671" w:author="AbbVie7" w:date="2025-05-12T15:20:00Z"/>
        </w:trPr>
        <w:tc>
          <w:tcPr>
            <w:tcW w:w="2624" w:type="dxa"/>
            <w:vMerge/>
          </w:tcPr>
          <w:p w:rsidR="008C618D" w:rsidRPr="007F3BD2" w:rsidP="008C618D" w14:paraId="29E41367" w14:textId="77777777">
            <w:pPr>
              <w:pStyle w:val="EMEANormal"/>
              <w:rPr>
                <w:del w:id="11672" w:author="AbbVie7" w:date="2025-05-12T15:20:00Z"/>
                <w:b/>
                <w:lang w:val="da-DK"/>
              </w:rPr>
            </w:pPr>
          </w:p>
        </w:tc>
        <w:tc>
          <w:tcPr>
            <w:tcW w:w="2013" w:type="dxa"/>
            <w:tcBorders>
              <w:top w:val="nil"/>
            </w:tcBorders>
          </w:tcPr>
          <w:p w:rsidR="008C618D" w:rsidRPr="007F3BD2" w:rsidP="008C618D" w14:paraId="2DC92E29" w14:textId="77777777">
            <w:pPr>
              <w:pStyle w:val="EMEANormal"/>
              <w:rPr>
                <w:del w:id="11673" w:author="AbbVie7" w:date="2025-05-12T15:20:00Z"/>
                <w:lang w:val="en-GB"/>
              </w:rPr>
            </w:pPr>
          </w:p>
        </w:tc>
        <w:tc>
          <w:tcPr>
            <w:tcW w:w="4424" w:type="dxa"/>
            <w:tcBorders>
              <w:top w:val="nil"/>
            </w:tcBorders>
          </w:tcPr>
          <w:p w:rsidR="008C618D" w:rsidRPr="007F3BD2" w:rsidP="008C618D" w14:paraId="19FCA946" w14:textId="77777777">
            <w:pPr>
              <w:pStyle w:val="EMEANormal"/>
              <w:rPr>
                <w:del w:id="11674" w:author="AbbVie7" w:date="2025-05-12T15:20:00Z"/>
                <w:lang w:val="en-GB"/>
              </w:rPr>
            </w:pPr>
          </w:p>
        </w:tc>
      </w:tr>
      <w:tr w14:paraId="0EEE8EF7" w14:textId="77777777" w:rsidTr="00031C85">
        <w:tblPrEx>
          <w:tblW w:w="0" w:type="auto"/>
          <w:tblLook w:val="01E0"/>
        </w:tblPrEx>
        <w:trPr>
          <w:del w:id="11675" w:author="AbbVie7" w:date="2025-05-12T15:20:00Z"/>
        </w:trPr>
        <w:tc>
          <w:tcPr>
            <w:tcW w:w="2624" w:type="dxa"/>
          </w:tcPr>
          <w:p w:rsidR="008C618D" w:rsidRPr="007F3BD2" w:rsidP="008C618D" w14:paraId="6ADBF736" w14:textId="77777777">
            <w:pPr>
              <w:pStyle w:val="EMEANormal"/>
              <w:rPr>
                <w:del w:id="11676" w:author="AbbVie7" w:date="2025-05-12T15:20:00Z"/>
                <w:lang w:val="en-GB"/>
              </w:rPr>
            </w:pPr>
            <w:del w:id="11677" w:author="AbbVie7" w:date="2025-05-12T15:20:00Z">
              <w:r w:rsidRPr="007F3BD2">
                <w:rPr>
                  <w:noProof/>
                  <w:lang w:val="nb-NO"/>
                </w:rPr>
                <w:delText>Psykiske forstyrrelser</w:delText>
              </w:r>
            </w:del>
          </w:p>
        </w:tc>
        <w:tc>
          <w:tcPr>
            <w:tcW w:w="2013" w:type="dxa"/>
            <w:tcBorders>
              <w:bottom w:val="single" w:sz="4" w:space="0" w:color="auto"/>
            </w:tcBorders>
          </w:tcPr>
          <w:p w:rsidR="008C618D" w:rsidRPr="007F3BD2" w:rsidP="008C618D" w14:paraId="13A7B440" w14:textId="77777777">
            <w:pPr>
              <w:pStyle w:val="EMEANormal"/>
              <w:rPr>
                <w:del w:id="11678" w:author="AbbVie7" w:date="2025-05-12T15:20:00Z"/>
                <w:lang w:val="en-GB"/>
              </w:rPr>
            </w:pPr>
            <w:del w:id="11679" w:author="AbbVie7" w:date="2025-05-12T15:20:00Z">
              <w:r w:rsidRPr="007F3BD2">
                <w:rPr>
                  <w:lang w:val="en-GB"/>
                </w:rPr>
                <w:delText>Almindelig</w:delText>
              </w:r>
            </w:del>
          </w:p>
          <w:p w:rsidR="008C618D" w:rsidRPr="007F3BD2" w:rsidP="008C618D" w14:paraId="23BAC8CE" w14:textId="77777777">
            <w:pPr>
              <w:pStyle w:val="EMEANormal"/>
              <w:rPr>
                <w:del w:id="11680" w:author="AbbVie7" w:date="2025-05-12T15:20:00Z"/>
                <w:lang w:val="en-GB"/>
              </w:rPr>
            </w:pPr>
          </w:p>
        </w:tc>
        <w:tc>
          <w:tcPr>
            <w:tcW w:w="4424" w:type="dxa"/>
            <w:tcBorders>
              <w:bottom w:val="single" w:sz="4" w:space="0" w:color="auto"/>
            </w:tcBorders>
          </w:tcPr>
          <w:p w:rsidR="008C618D" w:rsidRPr="00C67CE8" w:rsidP="008C618D" w14:paraId="4FB63A3C" w14:textId="77777777">
            <w:pPr>
              <w:pStyle w:val="EMEANormal"/>
              <w:rPr>
                <w:del w:id="11681" w:author="AbbVie7" w:date="2025-05-12T15:20:00Z"/>
                <w:lang w:val="da-DK"/>
              </w:rPr>
            </w:pPr>
            <w:del w:id="11682" w:author="AbbVie7" w:date="2025-05-12T15:20:00Z">
              <w:r>
                <w:rPr>
                  <w:lang w:val="da-DK"/>
                </w:rPr>
                <w:delText>H</w:delText>
              </w:r>
            </w:del>
            <w:del w:id="11683" w:author="AbbVie7" w:date="2025-05-12T15:20:00Z">
              <w:r w:rsidRPr="00C67CE8" w:rsidR="00C67CE8">
                <w:rPr>
                  <w:lang w:val="da-DK"/>
                </w:rPr>
                <w:delText>umørsvingninger</w:delText>
              </w:r>
            </w:del>
            <w:del w:id="11684" w:author="AbbVie7" w:date="2025-05-12T15:20:00Z">
              <w:r w:rsidRPr="00C67CE8">
                <w:rPr>
                  <w:lang w:val="da-DK"/>
                </w:rPr>
                <w:delText xml:space="preserve"> (inklusive depression), </w:delText>
              </w:r>
            </w:del>
          </w:p>
          <w:p w:rsidR="008C618D" w:rsidRPr="00C67CE8" w:rsidP="008C618D" w14:paraId="1CE500DE" w14:textId="77777777">
            <w:pPr>
              <w:pStyle w:val="EMEANormal"/>
              <w:rPr>
                <w:del w:id="11685" w:author="AbbVie7" w:date="2025-05-12T15:20:00Z"/>
                <w:lang w:val="da-DK"/>
              </w:rPr>
            </w:pPr>
            <w:del w:id="11686" w:author="AbbVie7" w:date="2025-05-12T15:20:00Z">
              <w:r w:rsidRPr="00C67CE8">
                <w:rPr>
                  <w:lang w:val="da-DK"/>
                </w:rPr>
                <w:delText>angst, insomni</w:delText>
              </w:r>
            </w:del>
          </w:p>
          <w:p w:rsidR="008C618D" w:rsidRPr="00C67CE8" w:rsidP="008C618D" w14:paraId="185EFBCC" w14:textId="77777777">
            <w:pPr>
              <w:pStyle w:val="EMEANormal"/>
              <w:rPr>
                <w:del w:id="11687" w:author="AbbVie7" w:date="2025-05-12T15:20:00Z"/>
                <w:lang w:val="da-DK"/>
              </w:rPr>
            </w:pPr>
          </w:p>
        </w:tc>
      </w:tr>
      <w:tr w14:paraId="4CD4D8EA" w14:textId="77777777" w:rsidTr="00031C85">
        <w:tblPrEx>
          <w:tblW w:w="0" w:type="auto"/>
          <w:tblLook w:val="01E0"/>
        </w:tblPrEx>
        <w:trPr>
          <w:del w:id="11688" w:author="AbbVie7" w:date="2025-05-12T15:20:00Z"/>
        </w:trPr>
        <w:tc>
          <w:tcPr>
            <w:tcW w:w="2624" w:type="dxa"/>
            <w:vMerge w:val="restart"/>
          </w:tcPr>
          <w:p w:rsidR="008C618D" w:rsidRPr="007F3BD2" w:rsidP="008C618D" w14:paraId="70EF42A3" w14:textId="77777777">
            <w:pPr>
              <w:pStyle w:val="EMEANormal"/>
              <w:rPr>
                <w:del w:id="11689" w:author="AbbVie7" w:date="2025-05-12T15:20:00Z"/>
                <w:lang w:val="de-DE"/>
              </w:rPr>
            </w:pPr>
            <w:del w:id="11690" w:author="AbbVie7" w:date="2025-05-12T15:20:00Z">
              <w:r w:rsidRPr="007F3BD2">
                <w:rPr>
                  <w:bCs/>
                  <w:noProof/>
                  <w:lang w:val="da-DK"/>
                </w:rPr>
                <w:delText>Nervesystemet</w:delText>
              </w:r>
            </w:del>
            <w:del w:id="11691" w:author="AbbVie7" w:date="2025-05-12T15:20:00Z">
              <w:r w:rsidRPr="007F3BD2">
                <w:rPr>
                  <w:lang w:val="de-DE"/>
                </w:rPr>
                <w:delText xml:space="preserve"> *</w:delText>
              </w:r>
            </w:del>
          </w:p>
        </w:tc>
        <w:tc>
          <w:tcPr>
            <w:tcW w:w="2013" w:type="dxa"/>
            <w:tcBorders>
              <w:bottom w:val="nil"/>
            </w:tcBorders>
          </w:tcPr>
          <w:p w:rsidR="008C618D" w:rsidRPr="007F3BD2" w:rsidP="008C618D" w14:paraId="25DC6E2A" w14:textId="77777777">
            <w:pPr>
              <w:pStyle w:val="EMEANormal"/>
              <w:rPr>
                <w:del w:id="11692" w:author="AbbVie7" w:date="2025-05-12T15:20:00Z"/>
                <w:lang w:val="en-GB"/>
              </w:rPr>
            </w:pPr>
            <w:del w:id="11693" w:author="AbbVie7" w:date="2025-05-12T15:20:00Z">
              <w:r w:rsidRPr="007F3BD2">
                <w:rPr>
                  <w:lang w:val="en-GB"/>
                </w:rPr>
                <w:delText xml:space="preserve">Meget almindelig </w:delText>
              </w:r>
            </w:del>
          </w:p>
        </w:tc>
        <w:tc>
          <w:tcPr>
            <w:tcW w:w="4424" w:type="dxa"/>
            <w:tcBorders>
              <w:bottom w:val="nil"/>
            </w:tcBorders>
          </w:tcPr>
          <w:p w:rsidR="008C618D" w:rsidRPr="007F3BD2" w:rsidP="008C618D" w14:paraId="147AF9FB" w14:textId="77777777">
            <w:pPr>
              <w:pStyle w:val="EMEANormal"/>
              <w:rPr>
                <w:del w:id="11694" w:author="AbbVie7" w:date="2025-05-12T15:20:00Z"/>
                <w:lang w:val="en-GB"/>
              </w:rPr>
            </w:pPr>
            <w:del w:id="11695" w:author="AbbVie7" w:date="2025-05-12T15:20:00Z">
              <w:r w:rsidRPr="007F3BD2">
                <w:rPr>
                  <w:lang w:val="en-GB"/>
                </w:rPr>
                <w:delText>Hovedpine</w:delText>
              </w:r>
            </w:del>
          </w:p>
        </w:tc>
      </w:tr>
      <w:tr w14:paraId="7EA8E280" w14:textId="77777777" w:rsidTr="00031C85">
        <w:tblPrEx>
          <w:tblW w:w="0" w:type="auto"/>
          <w:tblLook w:val="01E0"/>
        </w:tblPrEx>
        <w:trPr>
          <w:trHeight w:val="131"/>
          <w:del w:id="11696" w:author="AbbVie7" w:date="2025-05-12T15:20:00Z"/>
        </w:trPr>
        <w:tc>
          <w:tcPr>
            <w:tcW w:w="2624" w:type="dxa"/>
            <w:vMerge/>
          </w:tcPr>
          <w:p w:rsidR="008C618D" w:rsidRPr="007F3BD2" w:rsidP="008C618D" w14:paraId="1C9274D5" w14:textId="77777777">
            <w:pPr>
              <w:pStyle w:val="EMEANormal"/>
              <w:rPr>
                <w:del w:id="11697" w:author="AbbVie7" w:date="2025-05-12T15:20:00Z"/>
                <w:lang w:val="de-DE"/>
              </w:rPr>
            </w:pPr>
          </w:p>
        </w:tc>
        <w:tc>
          <w:tcPr>
            <w:tcW w:w="2013" w:type="dxa"/>
            <w:tcBorders>
              <w:top w:val="nil"/>
              <w:bottom w:val="single" w:sz="4" w:space="0" w:color="auto"/>
            </w:tcBorders>
          </w:tcPr>
          <w:p w:rsidR="008C618D" w:rsidRPr="007F3BD2" w:rsidP="008C618D" w14:paraId="3998D177" w14:textId="77777777">
            <w:pPr>
              <w:pStyle w:val="EMEANormal"/>
              <w:rPr>
                <w:del w:id="11698" w:author="AbbVie7" w:date="2025-05-12T15:20:00Z"/>
                <w:lang w:val="en-GB"/>
              </w:rPr>
            </w:pPr>
          </w:p>
        </w:tc>
        <w:tc>
          <w:tcPr>
            <w:tcW w:w="4424" w:type="dxa"/>
            <w:tcBorders>
              <w:top w:val="nil"/>
              <w:bottom w:val="single" w:sz="4" w:space="0" w:color="auto"/>
            </w:tcBorders>
          </w:tcPr>
          <w:p w:rsidR="008C618D" w:rsidRPr="007F3BD2" w:rsidP="008C618D" w14:paraId="36A8A403" w14:textId="77777777">
            <w:pPr>
              <w:pStyle w:val="EMEANormal"/>
              <w:rPr>
                <w:del w:id="11699" w:author="AbbVie7" w:date="2025-05-12T15:20:00Z"/>
                <w:lang w:val="da-DK"/>
              </w:rPr>
            </w:pPr>
          </w:p>
        </w:tc>
      </w:tr>
      <w:tr w14:paraId="20BC52C1" w14:textId="77777777" w:rsidTr="00031C85">
        <w:tblPrEx>
          <w:tblW w:w="0" w:type="auto"/>
          <w:tblLook w:val="01E0"/>
        </w:tblPrEx>
        <w:trPr>
          <w:trHeight w:val="1031"/>
          <w:del w:id="11700" w:author="AbbVie7" w:date="2025-05-12T15:20:00Z"/>
        </w:trPr>
        <w:tc>
          <w:tcPr>
            <w:tcW w:w="2624" w:type="dxa"/>
            <w:vMerge/>
          </w:tcPr>
          <w:p w:rsidR="009B5D1D" w:rsidRPr="007F3BD2" w:rsidP="008C618D" w14:paraId="3006396B" w14:textId="77777777">
            <w:pPr>
              <w:pStyle w:val="EMEANormal"/>
              <w:rPr>
                <w:del w:id="11701" w:author="AbbVie7" w:date="2025-05-12T15:20:00Z"/>
                <w:lang w:val="de-DE"/>
              </w:rPr>
            </w:pPr>
          </w:p>
        </w:tc>
        <w:tc>
          <w:tcPr>
            <w:tcW w:w="2013" w:type="dxa"/>
            <w:tcBorders>
              <w:top w:val="single" w:sz="4" w:space="0" w:color="auto"/>
              <w:bottom w:val="single" w:sz="4" w:space="0" w:color="auto"/>
            </w:tcBorders>
          </w:tcPr>
          <w:p w:rsidR="009B5D1D" w:rsidRPr="007F3BD2" w:rsidP="008C618D" w14:paraId="79D58D84" w14:textId="77777777">
            <w:pPr>
              <w:pStyle w:val="EMEANormal"/>
              <w:rPr>
                <w:del w:id="11702" w:author="AbbVie7" w:date="2025-05-12T15:20:00Z"/>
                <w:lang w:val="en-GB"/>
              </w:rPr>
            </w:pPr>
            <w:del w:id="11703" w:author="AbbVie7" w:date="2025-05-12T15:20:00Z">
              <w:r w:rsidRPr="007F3BD2">
                <w:rPr>
                  <w:lang w:val="en-GB"/>
                </w:rPr>
                <w:delText>Almindelig</w:delText>
              </w:r>
            </w:del>
          </w:p>
          <w:p w:rsidR="009B5D1D" w:rsidP="008C618D" w14:paraId="10A30461" w14:textId="77777777">
            <w:pPr>
              <w:pStyle w:val="EMEANormal"/>
              <w:rPr>
                <w:del w:id="11704" w:author="AbbVie7" w:date="2025-05-12T15:20:00Z"/>
                <w:lang w:val="en-GB"/>
              </w:rPr>
            </w:pPr>
          </w:p>
        </w:tc>
        <w:tc>
          <w:tcPr>
            <w:tcW w:w="4424" w:type="dxa"/>
            <w:tcBorders>
              <w:top w:val="single" w:sz="4" w:space="0" w:color="auto"/>
              <w:bottom w:val="single" w:sz="4" w:space="0" w:color="auto"/>
            </w:tcBorders>
          </w:tcPr>
          <w:p w:rsidR="009B5D1D" w:rsidRPr="007F3BD2" w:rsidP="008C618D" w14:paraId="58EBC7CA" w14:textId="77777777">
            <w:pPr>
              <w:pStyle w:val="EMEANormal"/>
              <w:rPr>
                <w:del w:id="11705" w:author="AbbVie7" w:date="2025-05-12T15:20:00Z"/>
                <w:lang w:val="da-DK"/>
              </w:rPr>
            </w:pPr>
            <w:del w:id="11706" w:author="AbbVie7" w:date="2025-05-12T15:20:00Z">
              <w:r>
                <w:rPr>
                  <w:lang w:val="da-DK"/>
                </w:rPr>
                <w:delText>P</w:delText>
              </w:r>
            </w:del>
            <w:del w:id="11707" w:author="AbbVie7" w:date="2025-05-12T15:20:00Z">
              <w:r w:rsidRPr="007F3BD2">
                <w:rPr>
                  <w:lang w:val="da-DK"/>
                </w:rPr>
                <w:delText>aræstesi (inklusive hypæstesi),</w:delText>
              </w:r>
            </w:del>
          </w:p>
          <w:p w:rsidR="009B5D1D" w:rsidRPr="007F3BD2" w:rsidP="008C618D" w14:paraId="685C8651" w14:textId="77777777">
            <w:pPr>
              <w:pStyle w:val="EMEANormal"/>
              <w:rPr>
                <w:del w:id="11708" w:author="AbbVie7" w:date="2025-05-12T15:20:00Z"/>
                <w:lang w:val="da-DK"/>
              </w:rPr>
            </w:pPr>
            <w:del w:id="11709" w:author="AbbVie7" w:date="2025-05-12T15:20:00Z">
              <w:r w:rsidRPr="007F3BD2">
                <w:rPr>
                  <w:lang w:val="da-DK"/>
                </w:rPr>
                <w:delText>migræne,</w:delText>
              </w:r>
            </w:del>
          </w:p>
          <w:p w:rsidR="009B5D1D" w:rsidRPr="00826D38" w:rsidP="008C618D" w14:paraId="4099CDE2" w14:textId="77777777">
            <w:pPr>
              <w:pStyle w:val="EMEANormal"/>
              <w:rPr>
                <w:del w:id="11710" w:author="AbbVie7" w:date="2025-05-12T15:20:00Z"/>
                <w:lang w:val="da-DK"/>
              </w:rPr>
            </w:pPr>
            <w:del w:id="11711" w:author="AbbVie7" w:date="2025-05-12T15:20:00Z">
              <w:r w:rsidRPr="00826D38">
                <w:rPr>
                  <w:lang w:val="da-DK"/>
                </w:rPr>
                <w:delText>nerverodskompression</w:delText>
              </w:r>
            </w:del>
          </w:p>
          <w:p w:rsidR="009B5D1D" w:rsidP="008C618D" w14:paraId="677C25A0" w14:textId="77777777">
            <w:pPr>
              <w:pStyle w:val="EMEANormal"/>
              <w:rPr>
                <w:del w:id="11712" w:author="AbbVie7" w:date="2025-05-12T15:20:00Z"/>
                <w:lang w:val="da-DK"/>
              </w:rPr>
            </w:pPr>
          </w:p>
        </w:tc>
      </w:tr>
      <w:tr w14:paraId="1FC5A91E" w14:textId="77777777" w:rsidTr="00031C85">
        <w:tblPrEx>
          <w:tblW w:w="0" w:type="auto"/>
          <w:tblLook w:val="01E0"/>
        </w:tblPrEx>
        <w:trPr>
          <w:trHeight w:val="115"/>
          <w:del w:id="11713" w:author="AbbVie7" w:date="2025-05-12T15:20:00Z"/>
        </w:trPr>
        <w:tc>
          <w:tcPr>
            <w:tcW w:w="2624" w:type="dxa"/>
            <w:vMerge/>
          </w:tcPr>
          <w:p w:rsidR="009B5D1D" w:rsidRPr="007F3BD2" w:rsidP="008C618D" w14:paraId="73BF719B" w14:textId="77777777">
            <w:pPr>
              <w:pStyle w:val="EMEANormal"/>
              <w:rPr>
                <w:del w:id="11714" w:author="AbbVie7" w:date="2025-05-12T15:20:00Z"/>
                <w:lang w:val="de-DE"/>
              </w:rPr>
            </w:pPr>
          </w:p>
        </w:tc>
        <w:tc>
          <w:tcPr>
            <w:tcW w:w="2013" w:type="dxa"/>
            <w:tcBorders>
              <w:top w:val="single" w:sz="4" w:space="0" w:color="auto"/>
              <w:bottom w:val="nil"/>
            </w:tcBorders>
          </w:tcPr>
          <w:p w:rsidR="009B5D1D" w:rsidRPr="007F3BD2" w:rsidP="008C618D" w14:paraId="127629B1" w14:textId="77777777">
            <w:pPr>
              <w:pStyle w:val="EMEANormal"/>
              <w:rPr>
                <w:del w:id="11715" w:author="AbbVie7" w:date="2025-05-12T15:20:00Z"/>
                <w:lang w:val="en-GB"/>
              </w:rPr>
            </w:pPr>
          </w:p>
        </w:tc>
        <w:tc>
          <w:tcPr>
            <w:tcW w:w="4424" w:type="dxa"/>
            <w:tcBorders>
              <w:top w:val="single" w:sz="4" w:space="0" w:color="auto"/>
              <w:bottom w:val="nil"/>
            </w:tcBorders>
          </w:tcPr>
          <w:p w:rsidR="009B5D1D" w:rsidP="008C618D" w14:paraId="5A2A31CF" w14:textId="77777777">
            <w:pPr>
              <w:pStyle w:val="EMEANormal"/>
              <w:rPr>
                <w:del w:id="11716" w:author="AbbVie7" w:date="2025-05-12T15:20:00Z"/>
                <w:lang w:val="da-DK"/>
              </w:rPr>
            </w:pPr>
          </w:p>
        </w:tc>
      </w:tr>
      <w:tr w14:paraId="6FD0B97E" w14:textId="77777777" w:rsidTr="00031C85">
        <w:tblPrEx>
          <w:tblW w:w="0" w:type="auto"/>
          <w:tblLook w:val="01E0"/>
        </w:tblPrEx>
        <w:trPr>
          <w:trHeight w:val="409"/>
          <w:del w:id="11717" w:author="AbbVie7" w:date="2025-05-12T15:20:00Z"/>
        </w:trPr>
        <w:tc>
          <w:tcPr>
            <w:tcW w:w="2624" w:type="dxa"/>
            <w:vMerge/>
          </w:tcPr>
          <w:p w:rsidR="008C618D" w:rsidRPr="007F3BD2" w:rsidP="008C618D" w14:paraId="7CF5B258" w14:textId="77777777">
            <w:pPr>
              <w:pStyle w:val="EMEANormal"/>
              <w:rPr>
                <w:del w:id="11718" w:author="AbbVie7" w:date="2025-05-12T15:20:00Z"/>
                <w:b/>
                <w:lang w:val="da-DK"/>
              </w:rPr>
            </w:pPr>
          </w:p>
        </w:tc>
        <w:tc>
          <w:tcPr>
            <w:tcW w:w="2013" w:type="dxa"/>
            <w:tcBorders>
              <w:top w:val="nil"/>
              <w:bottom w:val="single" w:sz="4" w:space="0" w:color="auto"/>
            </w:tcBorders>
          </w:tcPr>
          <w:p w:rsidR="008C618D" w:rsidRPr="007F3BD2" w:rsidP="008C618D" w14:paraId="78C7E0FD" w14:textId="77777777">
            <w:pPr>
              <w:pStyle w:val="EMEANormal"/>
              <w:rPr>
                <w:del w:id="11719" w:author="AbbVie7" w:date="2025-05-12T15:20:00Z"/>
                <w:lang w:val="en-GB"/>
              </w:rPr>
            </w:pPr>
            <w:del w:id="11720" w:author="AbbVie7" w:date="2025-05-12T15:20:00Z">
              <w:r w:rsidRPr="007F3BD2">
                <w:rPr>
                  <w:lang w:val="en-GB"/>
                </w:rPr>
                <w:delText>Ikke almindelig</w:delText>
              </w:r>
            </w:del>
          </w:p>
          <w:p w:rsidR="008C618D" w:rsidRPr="007F3BD2" w:rsidP="008C618D" w14:paraId="270F300A" w14:textId="77777777">
            <w:pPr>
              <w:pStyle w:val="EMEANormal"/>
              <w:rPr>
                <w:del w:id="11721" w:author="AbbVie7" w:date="2025-05-12T15:20:00Z"/>
                <w:lang w:val="en-GB"/>
              </w:rPr>
            </w:pPr>
          </w:p>
        </w:tc>
        <w:tc>
          <w:tcPr>
            <w:tcW w:w="4424" w:type="dxa"/>
            <w:tcBorders>
              <w:top w:val="nil"/>
              <w:bottom w:val="single" w:sz="4" w:space="0" w:color="auto"/>
            </w:tcBorders>
          </w:tcPr>
          <w:p w:rsidR="008C618D" w:rsidRPr="007F3BD2" w:rsidP="00A772FD" w14:paraId="0CB2B94A" w14:textId="77777777">
            <w:pPr>
              <w:pStyle w:val="ListParagraph1"/>
              <w:ind w:left="0"/>
              <w:rPr>
                <w:del w:id="11722" w:author="AbbVie7" w:date="2025-05-12T15:20:00Z"/>
                <w:lang w:val="en-GB"/>
              </w:rPr>
            </w:pPr>
            <w:del w:id="11723" w:author="AbbVie7" w:date="2025-05-12T15:20:00Z">
              <w:r>
                <w:delText>C</w:delText>
              </w:r>
            </w:del>
            <w:del w:id="11724" w:author="AbbVie7" w:date="2025-05-12T15:20:00Z">
              <w:r w:rsidRPr="00F86D70" w:rsidR="00A772FD">
                <w:delText>erebrovaskulært attak</w:delText>
              </w:r>
            </w:del>
            <w:del w:id="11725" w:author="AbbVie7" w:date="2025-05-12T15:20:00Z">
              <w:r w:rsidRPr="00F86D70" w:rsidR="00A772FD">
                <w:rPr>
                  <w:vertAlign w:val="superscript"/>
                </w:rPr>
                <w:delText>1)</w:delText>
              </w:r>
            </w:del>
            <w:del w:id="11726" w:author="AbbVie7" w:date="2025-05-12T15:20:00Z">
              <w:r w:rsidR="00A772FD">
                <w:delText>,</w:delText>
              </w:r>
            </w:del>
            <w:del w:id="11727" w:author="AbbVie7" w:date="2025-05-12T15:20:00Z">
              <w:r w:rsidRPr="007F3BD2">
                <w:rPr>
                  <w:lang w:val="en-GB"/>
                </w:rPr>
                <w:delText>tremor</w:delText>
              </w:r>
            </w:del>
            <w:del w:id="11728" w:author="AbbVie7" w:date="2025-05-12T15:20:00Z">
              <w:r w:rsidR="009F3355">
                <w:rPr>
                  <w:lang w:val="en-GB"/>
                </w:rPr>
                <w:delText>, neuropati</w:delText>
              </w:r>
            </w:del>
            <w:del w:id="11729" w:author="AbbVie7" w:date="2025-05-12T15:20:00Z">
              <w:r w:rsidRPr="007F3BD2">
                <w:rPr>
                  <w:lang w:val="en-GB"/>
                </w:rPr>
                <w:delText xml:space="preserve"> </w:delText>
              </w:r>
            </w:del>
          </w:p>
          <w:p w:rsidR="008C618D" w:rsidRPr="007F3BD2" w:rsidP="008C618D" w14:paraId="3F7B1490" w14:textId="77777777">
            <w:pPr>
              <w:pStyle w:val="EMEANormal"/>
              <w:rPr>
                <w:del w:id="11730" w:author="AbbVie7" w:date="2025-05-12T15:20:00Z"/>
                <w:lang w:val="en-GB"/>
              </w:rPr>
            </w:pPr>
          </w:p>
        </w:tc>
      </w:tr>
      <w:tr w14:paraId="6B55E3B2" w14:textId="77777777" w:rsidTr="00031C85">
        <w:tblPrEx>
          <w:tblW w:w="0" w:type="auto"/>
          <w:tblLook w:val="01E0"/>
        </w:tblPrEx>
        <w:trPr>
          <w:trHeight w:val="98"/>
          <w:del w:id="11731" w:author="AbbVie7" w:date="2025-05-12T15:20:00Z"/>
        </w:trPr>
        <w:tc>
          <w:tcPr>
            <w:tcW w:w="2624" w:type="dxa"/>
            <w:vMerge/>
          </w:tcPr>
          <w:p w:rsidR="009B5D1D" w:rsidRPr="007F3BD2" w:rsidP="008C618D" w14:paraId="3569072B" w14:textId="77777777">
            <w:pPr>
              <w:pStyle w:val="EMEANormal"/>
              <w:rPr>
                <w:del w:id="11732" w:author="AbbVie7" w:date="2025-05-12T15:20:00Z"/>
                <w:b/>
                <w:lang w:val="da-DK"/>
              </w:rPr>
            </w:pPr>
          </w:p>
        </w:tc>
        <w:tc>
          <w:tcPr>
            <w:tcW w:w="2013" w:type="dxa"/>
            <w:tcBorders>
              <w:top w:val="single" w:sz="4" w:space="0" w:color="auto"/>
              <w:bottom w:val="nil"/>
            </w:tcBorders>
          </w:tcPr>
          <w:p w:rsidR="009B5D1D" w:rsidRPr="007F3BD2" w:rsidP="008C618D" w14:paraId="1944C1C8" w14:textId="77777777">
            <w:pPr>
              <w:pStyle w:val="EMEANormal"/>
              <w:rPr>
                <w:del w:id="11733" w:author="AbbVie7" w:date="2025-05-12T15:20:00Z"/>
                <w:lang w:val="en-GB"/>
              </w:rPr>
            </w:pPr>
          </w:p>
        </w:tc>
        <w:tc>
          <w:tcPr>
            <w:tcW w:w="4424" w:type="dxa"/>
            <w:tcBorders>
              <w:top w:val="single" w:sz="4" w:space="0" w:color="auto"/>
              <w:bottom w:val="nil"/>
            </w:tcBorders>
          </w:tcPr>
          <w:p w:rsidR="009B5D1D" w:rsidP="008C618D" w14:paraId="7DCAE23B" w14:textId="77777777">
            <w:pPr>
              <w:pStyle w:val="EMEANormal"/>
              <w:rPr>
                <w:del w:id="11734" w:author="AbbVie7" w:date="2025-05-12T15:20:00Z"/>
              </w:rPr>
            </w:pPr>
          </w:p>
        </w:tc>
      </w:tr>
      <w:tr w14:paraId="68CAE7E1" w14:textId="77777777" w:rsidTr="00031C85">
        <w:tblPrEx>
          <w:tblW w:w="0" w:type="auto"/>
          <w:tblLook w:val="01E0"/>
        </w:tblPrEx>
        <w:trPr>
          <w:del w:id="11735" w:author="AbbVie7" w:date="2025-05-12T15:20:00Z"/>
        </w:trPr>
        <w:tc>
          <w:tcPr>
            <w:tcW w:w="2624" w:type="dxa"/>
            <w:vMerge/>
          </w:tcPr>
          <w:p w:rsidR="008C618D" w:rsidRPr="007F3BD2" w:rsidP="008C618D" w14:paraId="590D2404" w14:textId="77777777">
            <w:pPr>
              <w:pStyle w:val="EMEANormal"/>
              <w:rPr>
                <w:del w:id="11736" w:author="AbbVie7" w:date="2025-05-12T15:20:00Z"/>
                <w:b/>
                <w:lang w:val="en-GB"/>
              </w:rPr>
            </w:pPr>
          </w:p>
        </w:tc>
        <w:tc>
          <w:tcPr>
            <w:tcW w:w="2013" w:type="dxa"/>
            <w:tcBorders>
              <w:top w:val="nil"/>
              <w:bottom w:val="single" w:sz="4" w:space="0" w:color="auto"/>
            </w:tcBorders>
          </w:tcPr>
          <w:p w:rsidR="008C618D" w:rsidRPr="007F3BD2" w:rsidP="008C618D" w14:paraId="682B8D22" w14:textId="77777777">
            <w:pPr>
              <w:pStyle w:val="EMEANormal"/>
              <w:rPr>
                <w:del w:id="11737" w:author="AbbVie7" w:date="2025-05-12T15:20:00Z"/>
                <w:lang w:val="en-GB"/>
              </w:rPr>
            </w:pPr>
            <w:del w:id="11738" w:author="AbbVie7" w:date="2025-05-12T15:20:00Z">
              <w:r w:rsidRPr="007F3BD2">
                <w:rPr>
                  <w:lang w:val="en-GB"/>
                </w:rPr>
                <w:delText>Sjælden</w:delText>
              </w:r>
            </w:del>
          </w:p>
          <w:p w:rsidR="00A772FD" w:rsidRPr="007F3BD2" w:rsidP="008C618D" w14:paraId="69D24FD4" w14:textId="77777777">
            <w:pPr>
              <w:pStyle w:val="EMEANormal"/>
              <w:rPr>
                <w:del w:id="11739" w:author="AbbVie7" w:date="2025-05-12T15:20:00Z"/>
                <w:lang w:val="en-GB"/>
              </w:rPr>
            </w:pPr>
          </w:p>
        </w:tc>
        <w:tc>
          <w:tcPr>
            <w:tcW w:w="4424" w:type="dxa"/>
            <w:tcBorders>
              <w:top w:val="nil"/>
              <w:bottom w:val="single" w:sz="4" w:space="0" w:color="auto"/>
            </w:tcBorders>
          </w:tcPr>
          <w:p w:rsidR="00A772FD" w:rsidRPr="00A772FD" w:rsidP="008C618D" w14:paraId="444D693B" w14:textId="77777777">
            <w:pPr>
              <w:pStyle w:val="EMEANormal"/>
              <w:rPr>
                <w:del w:id="11740" w:author="AbbVie7" w:date="2025-05-12T15:20:00Z"/>
                <w:lang w:val="da-DK"/>
              </w:rPr>
            </w:pPr>
            <w:del w:id="11741" w:author="AbbVie7" w:date="2025-05-12T15:20:00Z">
              <w:r>
                <w:rPr>
                  <w:lang w:val="da-DK"/>
                </w:rPr>
                <w:delText>M</w:delText>
              </w:r>
            </w:del>
            <w:del w:id="11742" w:author="AbbVie7" w:date="2025-05-12T15:20:00Z">
              <w:r w:rsidRPr="008A76FC" w:rsidR="008C618D">
                <w:rPr>
                  <w:lang w:val="da-DK"/>
                </w:rPr>
                <w:delText>ultipel sklerose</w:delText>
              </w:r>
            </w:del>
            <w:del w:id="11743" w:author="AbbVie7" w:date="2025-05-12T15:20:00Z">
              <w:r w:rsidR="005249F8">
                <w:rPr>
                  <w:lang w:val="da-DK"/>
                </w:rPr>
                <w:delText>,</w:delText>
              </w:r>
            </w:del>
            <w:del w:id="11744" w:author="AbbVie7" w:date="2025-05-12T15:20:00Z">
              <w:r w:rsidRPr="00A772FD">
                <w:rPr>
                  <w:lang w:val="da-DK"/>
                </w:rPr>
                <w:delText>demyeliniserende sygdomme (f.eks. opticus neuritis, Guillain-Barré syndrom)</w:delText>
              </w:r>
            </w:del>
            <w:del w:id="11745" w:author="AbbVie7" w:date="2025-05-12T15:20:00Z">
              <w:r w:rsidRPr="00A772FD">
                <w:rPr>
                  <w:vertAlign w:val="superscript"/>
                  <w:lang w:val="da-DK"/>
                </w:rPr>
                <w:delText xml:space="preserve"> 1)</w:delText>
              </w:r>
            </w:del>
          </w:p>
        </w:tc>
      </w:tr>
      <w:tr w14:paraId="32A93894" w14:textId="77777777" w:rsidTr="00031C85">
        <w:tblPrEx>
          <w:tblW w:w="0" w:type="auto"/>
          <w:tblLook w:val="01E0"/>
        </w:tblPrEx>
        <w:trPr>
          <w:del w:id="11746" w:author="AbbVie7" w:date="2025-05-12T15:20:00Z"/>
        </w:trPr>
        <w:tc>
          <w:tcPr>
            <w:tcW w:w="2624" w:type="dxa"/>
            <w:vMerge w:val="restart"/>
          </w:tcPr>
          <w:p w:rsidR="008C618D" w:rsidRPr="007F3BD2" w:rsidP="008C618D" w14:paraId="4B2E8EB6" w14:textId="77777777">
            <w:pPr>
              <w:pStyle w:val="EMEANormal"/>
              <w:rPr>
                <w:del w:id="11747" w:author="AbbVie7" w:date="2025-05-12T15:20:00Z"/>
                <w:lang w:val="en-GB"/>
              </w:rPr>
            </w:pPr>
            <w:del w:id="11748" w:author="AbbVie7" w:date="2025-05-12T15:20:00Z">
              <w:r w:rsidRPr="007F3BD2">
                <w:rPr>
                  <w:noProof/>
                  <w:lang w:val="da-DK"/>
                </w:rPr>
                <w:delText>Øjne</w:delText>
              </w:r>
            </w:del>
          </w:p>
        </w:tc>
        <w:tc>
          <w:tcPr>
            <w:tcW w:w="2013" w:type="dxa"/>
            <w:tcBorders>
              <w:bottom w:val="single" w:sz="4" w:space="0" w:color="auto"/>
            </w:tcBorders>
          </w:tcPr>
          <w:p w:rsidR="008C618D" w:rsidRPr="007F3BD2" w:rsidP="008C618D" w14:paraId="5425AC24" w14:textId="77777777">
            <w:pPr>
              <w:pStyle w:val="EMEANormal"/>
              <w:rPr>
                <w:del w:id="11749" w:author="AbbVie7" w:date="2025-05-12T15:20:00Z"/>
                <w:lang w:val="en-GB"/>
              </w:rPr>
            </w:pPr>
            <w:del w:id="11750" w:author="AbbVie7" w:date="2025-05-12T15:20:00Z">
              <w:r w:rsidRPr="007F3BD2">
                <w:rPr>
                  <w:lang w:val="en-GB"/>
                </w:rPr>
                <w:delText>Almindelig</w:delText>
              </w:r>
            </w:del>
          </w:p>
          <w:p w:rsidR="008C618D" w:rsidRPr="007F3BD2" w:rsidP="008C618D" w14:paraId="4449BA9E" w14:textId="77777777">
            <w:pPr>
              <w:pStyle w:val="EMEANormal"/>
              <w:rPr>
                <w:del w:id="11751" w:author="AbbVie7" w:date="2025-05-12T15:20:00Z"/>
                <w:lang w:val="en-GB"/>
              </w:rPr>
            </w:pPr>
          </w:p>
        </w:tc>
        <w:tc>
          <w:tcPr>
            <w:tcW w:w="4424" w:type="dxa"/>
            <w:tcBorders>
              <w:bottom w:val="single" w:sz="4" w:space="0" w:color="auto"/>
            </w:tcBorders>
          </w:tcPr>
          <w:p w:rsidR="008C618D" w:rsidRPr="0073465B" w:rsidP="008C618D" w14:paraId="5B891B8F" w14:textId="77777777">
            <w:pPr>
              <w:pStyle w:val="EMEANormal"/>
              <w:rPr>
                <w:del w:id="11752" w:author="AbbVie7" w:date="2025-05-12T15:20:00Z"/>
                <w:lang w:val="da-DK"/>
              </w:rPr>
            </w:pPr>
            <w:del w:id="11753" w:author="AbbVie7" w:date="2025-05-12T15:20:00Z">
              <w:r w:rsidRPr="0073465B">
                <w:rPr>
                  <w:lang w:val="da-DK"/>
                </w:rPr>
                <w:delText>Synsforstyrrelser,</w:delText>
              </w:r>
            </w:del>
          </w:p>
          <w:p w:rsidR="008C618D" w:rsidRPr="0073465B" w:rsidP="008C618D" w14:paraId="35F326D3" w14:textId="77777777">
            <w:pPr>
              <w:pStyle w:val="EMEANormal"/>
              <w:rPr>
                <w:del w:id="11754" w:author="AbbVie7" w:date="2025-05-12T15:20:00Z"/>
                <w:lang w:val="da-DK"/>
              </w:rPr>
            </w:pPr>
            <w:del w:id="11755" w:author="AbbVie7" w:date="2025-05-12T15:20:00Z">
              <w:r w:rsidRPr="0073465B">
                <w:rPr>
                  <w:lang w:val="da-DK"/>
                </w:rPr>
                <w:delText>konjunktivitis,</w:delText>
              </w:r>
            </w:del>
          </w:p>
          <w:p w:rsidR="00826D38" w:rsidRPr="0073465B" w:rsidP="00826D38" w14:paraId="4C253961" w14:textId="77777777">
            <w:pPr>
              <w:pStyle w:val="EMEANormal"/>
              <w:rPr>
                <w:del w:id="11756" w:author="AbbVie7" w:date="2025-05-12T15:20:00Z"/>
                <w:lang w:val="da-DK"/>
              </w:rPr>
            </w:pPr>
            <w:del w:id="11757" w:author="AbbVie7" w:date="2025-05-12T15:20:00Z">
              <w:r w:rsidRPr="0073465B">
                <w:rPr>
                  <w:lang w:val="da-DK"/>
                </w:rPr>
                <w:delText xml:space="preserve">blepharitis, </w:delText>
              </w:r>
            </w:del>
          </w:p>
          <w:p w:rsidR="00826D38" w:rsidRPr="0073465B" w:rsidP="00826D38" w14:paraId="4B171814" w14:textId="77777777">
            <w:pPr>
              <w:pStyle w:val="EMEANormal"/>
              <w:rPr>
                <w:del w:id="11758" w:author="AbbVie7" w:date="2025-05-12T15:20:00Z"/>
                <w:lang w:val="da-DK"/>
              </w:rPr>
            </w:pPr>
            <w:del w:id="11759" w:author="AbbVie7" w:date="2025-05-12T15:20:00Z">
              <w:r w:rsidRPr="0073465B">
                <w:rPr>
                  <w:lang w:val="da-DK"/>
                </w:rPr>
                <w:delText>hævede øjne</w:delText>
              </w:r>
            </w:del>
          </w:p>
          <w:p w:rsidR="008C618D" w:rsidRPr="0073465B" w:rsidP="008C618D" w14:paraId="500388F0" w14:textId="77777777">
            <w:pPr>
              <w:pStyle w:val="EMEANormal"/>
              <w:rPr>
                <w:del w:id="11760" w:author="AbbVie7" w:date="2025-05-12T15:20:00Z"/>
                <w:lang w:val="da-DK"/>
              </w:rPr>
            </w:pPr>
          </w:p>
        </w:tc>
      </w:tr>
      <w:tr w14:paraId="6143530B" w14:textId="77777777" w:rsidTr="00031C85">
        <w:tblPrEx>
          <w:tblW w:w="0" w:type="auto"/>
          <w:tblLook w:val="01E0"/>
        </w:tblPrEx>
        <w:trPr>
          <w:del w:id="11761" w:author="AbbVie7" w:date="2025-05-12T15:20:00Z"/>
        </w:trPr>
        <w:tc>
          <w:tcPr>
            <w:tcW w:w="2624" w:type="dxa"/>
            <w:vMerge/>
          </w:tcPr>
          <w:p w:rsidR="008C618D" w:rsidRPr="0073465B" w:rsidP="008C618D" w14:paraId="20EC53FE" w14:textId="77777777">
            <w:pPr>
              <w:pStyle w:val="EMEANormal"/>
              <w:rPr>
                <w:del w:id="11762" w:author="AbbVie7" w:date="2025-05-12T15:20:00Z"/>
                <w:b/>
                <w:lang w:val="da-DK"/>
              </w:rPr>
            </w:pPr>
          </w:p>
        </w:tc>
        <w:tc>
          <w:tcPr>
            <w:tcW w:w="2013" w:type="dxa"/>
            <w:tcBorders>
              <w:top w:val="single" w:sz="4" w:space="0" w:color="auto"/>
              <w:bottom w:val="single" w:sz="4" w:space="0" w:color="auto"/>
            </w:tcBorders>
          </w:tcPr>
          <w:p w:rsidR="008C618D" w:rsidRPr="007F3BD2" w:rsidP="008C618D" w14:paraId="255F0307" w14:textId="77777777">
            <w:pPr>
              <w:pStyle w:val="EMEANormal"/>
              <w:rPr>
                <w:del w:id="11763" w:author="AbbVie7" w:date="2025-05-12T15:20:00Z"/>
                <w:lang w:val="fr-FR"/>
              </w:rPr>
            </w:pPr>
            <w:del w:id="11764" w:author="AbbVie7" w:date="2025-05-12T15:20:00Z">
              <w:r w:rsidRPr="007F3BD2">
                <w:rPr>
                  <w:lang w:val="en-GB"/>
                </w:rPr>
                <w:delText>Ikke almindelig</w:delText>
              </w:r>
            </w:del>
          </w:p>
        </w:tc>
        <w:tc>
          <w:tcPr>
            <w:tcW w:w="4424" w:type="dxa"/>
            <w:tcBorders>
              <w:top w:val="single" w:sz="4" w:space="0" w:color="auto"/>
              <w:bottom w:val="single" w:sz="4" w:space="0" w:color="auto"/>
            </w:tcBorders>
          </w:tcPr>
          <w:p w:rsidR="008C618D" w:rsidRPr="007F3BD2" w:rsidP="008C618D" w14:paraId="4903EF85" w14:textId="77777777">
            <w:pPr>
              <w:pStyle w:val="EMEANormal"/>
              <w:rPr>
                <w:del w:id="11765" w:author="AbbVie7" w:date="2025-05-12T15:20:00Z"/>
                <w:lang w:val="en-GB"/>
              </w:rPr>
            </w:pPr>
            <w:del w:id="11766" w:author="AbbVie7" w:date="2025-05-12T15:20:00Z">
              <w:r>
                <w:rPr>
                  <w:lang w:val="en-GB"/>
                </w:rPr>
                <w:delText>D</w:delText>
              </w:r>
            </w:del>
            <w:del w:id="11767" w:author="AbbVie7" w:date="2025-05-12T15:20:00Z">
              <w:r w:rsidRPr="007F3BD2">
                <w:rPr>
                  <w:lang w:val="en-GB"/>
                </w:rPr>
                <w:delText>iplopi</w:delText>
              </w:r>
            </w:del>
          </w:p>
          <w:p w:rsidR="008C618D" w:rsidRPr="007F3BD2" w:rsidP="008C618D" w14:paraId="3708A233" w14:textId="77777777">
            <w:pPr>
              <w:pStyle w:val="EMEANormal"/>
              <w:rPr>
                <w:del w:id="11768" w:author="AbbVie7" w:date="2025-05-12T15:20:00Z"/>
                <w:lang w:val="en-GB"/>
              </w:rPr>
            </w:pPr>
          </w:p>
        </w:tc>
      </w:tr>
      <w:tr w14:paraId="17E05EDE" w14:textId="77777777" w:rsidTr="00031C85">
        <w:tblPrEx>
          <w:tblW w:w="0" w:type="auto"/>
          <w:tblLook w:val="01E0"/>
        </w:tblPrEx>
        <w:trPr>
          <w:del w:id="11769" w:author="AbbVie7" w:date="2025-05-12T15:20:00Z"/>
        </w:trPr>
        <w:tc>
          <w:tcPr>
            <w:tcW w:w="2624" w:type="dxa"/>
            <w:vMerge w:val="restart"/>
          </w:tcPr>
          <w:p w:rsidR="008C618D" w:rsidRPr="007F3BD2" w:rsidP="008C618D" w14:paraId="6ED5C900" w14:textId="77777777">
            <w:pPr>
              <w:pStyle w:val="EMEANormal"/>
              <w:rPr>
                <w:del w:id="11770" w:author="AbbVie7" w:date="2025-05-12T15:20:00Z"/>
                <w:lang w:val="en-GB"/>
              </w:rPr>
            </w:pPr>
            <w:del w:id="11771" w:author="AbbVie7" w:date="2025-05-12T15:20:00Z">
              <w:r w:rsidRPr="007F3BD2">
                <w:rPr>
                  <w:noProof/>
                  <w:lang w:val="nb-NO"/>
                </w:rPr>
                <w:delText>Øre og labyrint</w:delText>
              </w:r>
            </w:del>
          </w:p>
        </w:tc>
        <w:tc>
          <w:tcPr>
            <w:tcW w:w="2013" w:type="dxa"/>
            <w:tcBorders>
              <w:bottom w:val="single" w:sz="4" w:space="0" w:color="auto"/>
            </w:tcBorders>
          </w:tcPr>
          <w:p w:rsidR="008C618D" w:rsidRPr="007F3BD2" w:rsidP="008C618D" w14:paraId="1A8CF672" w14:textId="77777777">
            <w:pPr>
              <w:pStyle w:val="EMEANormal"/>
              <w:rPr>
                <w:del w:id="11772" w:author="AbbVie7" w:date="2025-05-12T15:20:00Z"/>
                <w:lang w:val="en-GB"/>
              </w:rPr>
            </w:pPr>
            <w:del w:id="11773" w:author="AbbVie7" w:date="2025-05-12T15:20:00Z">
              <w:r w:rsidRPr="007F3BD2">
                <w:rPr>
                  <w:lang w:val="en-GB"/>
                </w:rPr>
                <w:delText>Almindelig</w:delText>
              </w:r>
            </w:del>
          </w:p>
          <w:p w:rsidR="008C618D" w:rsidRPr="007F3BD2" w:rsidP="008C618D" w14:paraId="2CD72731" w14:textId="77777777">
            <w:pPr>
              <w:pStyle w:val="EMEANormal"/>
              <w:rPr>
                <w:del w:id="11774" w:author="AbbVie7" w:date="2025-05-12T15:20:00Z"/>
                <w:lang w:val="en-GB"/>
              </w:rPr>
            </w:pPr>
          </w:p>
        </w:tc>
        <w:tc>
          <w:tcPr>
            <w:tcW w:w="4424" w:type="dxa"/>
            <w:tcBorders>
              <w:bottom w:val="single" w:sz="4" w:space="0" w:color="auto"/>
            </w:tcBorders>
          </w:tcPr>
          <w:p w:rsidR="008C618D" w:rsidRPr="007F3BD2" w:rsidP="008C618D" w14:paraId="550749FB" w14:textId="77777777">
            <w:pPr>
              <w:pStyle w:val="EMEANormal"/>
              <w:rPr>
                <w:del w:id="11775" w:author="AbbVie7" w:date="2025-05-12T15:20:00Z"/>
                <w:lang w:val="en-GB"/>
              </w:rPr>
            </w:pPr>
            <w:del w:id="11776" w:author="AbbVie7" w:date="2025-05-12T15:20:00Z">
              <w:r>
                <w:rPr>
                  <w:lang w:val="en-GB"/>
                </w:rPr>
                <w:delText>V</w:delText>
              </w:r>
            </w:del>
            <w:del w:id="11777" w:author="AbbVie7" w:date="2025-05-12T15:20:00Z">
              <w:r w:rsidRPr="007F3BD2">
                <w:rPr>
                  <w:lang w:val="en-GB"/>
                </w:rPr>
                <w:delText>ertigo</w:delText>
              </w:r>
            </w:del>
          </w:p>
          <w:p w:rsidR="008C618D" w:rsidRPr="007F3BD2" w:rsidP="008C618D" w14:paraId="13AE1175" w14:textId="77777777">
            <w:pPr>
              <w:pStyle w:val="EMEANormal"/>
              <w:rPr>
                <w:del w:id="11778" w:author="AbbVie7" w:date="2025-05-12T15:20:00Z"/>
                <w:lang w:val="en-GB"/>
              </w:rPr>
            </w:pPr>
          </w:p>
        </w:tc>
      </w:tr>
      <w:tr w14:paraId="2AFA0E61" w14:textId="77777777" w:rsidTr="00031C85">
        <w:tblPrEx>
          <w:tblW w:w="0" w:type="auto"/>
          <w:tblLook w:val="01E0"/>
        </w:tblPrEx>
        <w:trPr>
          <w:del w:id="11779" w:author="AbbVie7" w:date="2025-05-12T15:20:00Z"/>
        </w:trPr>
        <w:tc>
          <w:tcPr>
            <w:tcW w:w="2624" w:type="dxa"/>
            <w:vMerge/>
          </w:tcPr>
          <w:p w:rsidR="008C618D" w:rsidRPr="007F3BD2" w:rsidP="008C618D" w14:paraId="15A42851" w14:textId="77777777">
            <w:pPr>
              <w:pStyle w:val="EMEANormal"/>
              <w:rPr>
                <w:del w:id="11780" w:author="AbbVie7" w:date="2025-05-12T15:20:00Z"/>
                <w:b/>
                <w:lang w:val="en-GB"/>
              </w:rPr>
            </w:pPr>
          </w:p>
        </w:tc>
        <w:tc>
          <w:tcPr>
            <w:tcW w:w="2013" w:type="dxa"/>
            <w:tcBorders>
              <w:top w:val="single" w:sz="4" w:space="0" w:color="auto"/>
              <w:bottom w:val="single" w:sz="4" w:space="0" w:color="auto"/>
            </w:tcBorders>
          </w:tcPr>
          <w:p w:rsidR="008C618D" w:rsidRPr="007F3BD2" w:rsidP="008C618D" w14:paraId="55AB71B5" w14:textId="77777777">
            <w:pPr>
              <w:pStyle w:val="EMEANormal"/>
              <w:rPr>
                <w:del w:id="11781" w:author="AbbVie7" w:date="2025-05-12T15:20:00Z"/>
                <w:lang w:val="en-GB"/>
              </w:rPr>
            </w:pPr>
            <w:del w:id="11782" w:author="AbbVie7" w:date="2025-05-12T15:20:00Z">
              <w:r w:rsidRPr="007F3BD2">
                <w:rPr>
                  <w:lang w:val="en-GB"/>
                </w:rPr>
                <w:delText>Ikke almindelig</w:delText>
              </w:r>
            </w:del>
          </w:p>
          <w:p w:rsidR="008C618D" w:rsidRPr="007F3BD2" w:rsidP="008C618D" w14:paraId="2D361521" w14:textId="77777777">
            <w:pPr>
              <w:pStyle w:val="EMEANormal"/>
              <w:rPr>
                <w:del w:id="11783" w:author="AbbVie7" w:date="2025-05-12T15:20:00Z"/>
                <w:lang w:val="en-GB"/>
              </w:rPr>
            </w:pPr>
          </w:p>
        </w:tc>
        <w:tc>
          <w:tcPr>
            <w:tcW w:w="4424" w:type="dxa"/>
            <w:tcBorders>
              <w:top w:val="single" w:sz="4" w:space="0" w:color="auto"/>
              <w:bottom w:val="single" w:sz="4" w:space="0" w:color="auto"/>
            </w:tcBorders>
          </w:tcPr>
          <w:p w:rsidR="008C618D" w:rsidRPr="007F3BD2" w:rsidP="008C618D" w14:paraId="0ED56DCE" w14:textId="77777777">
            <w:pPr>
              <w:pStyle w:val="EMEANormal"/>
              <w:rPr>
                <w:del w:id="11784" w:author="AbbVie7" w:date="2025-05-12T15:20:00Z"/>
                <w:lang w:val="en-GB"/>
              </w:rPr>
            </w:pPr>
            <w:del w:id="11785" w:author="AbbVie7" w:date="2025-05-12T15:20:00Z">
              <w:r>
                <w:rPr>
                  <w:lang w:val="en-GB"/>
                </w:rPr>
                <w:delText>D</w:delText>
              </w:r>
            </w:del>
            <w:del w:id="11786" w:author="AbbVie7" w:date="2025-05-12T15:20:00Z">
              <w:r w:rsidRPr="007F3BD2">
                <w:rPr>
                  <w:lang w:val="en-GB"/>
                </w:rPr>
                <w:delText xml:space="preserve">øvhed, </w:delText>
              </w:r>
            </w:del>
          </w:p>
          <w:p w:rsidR="008C618D" w:rsidRPr="007F3BD2" w:rsidP="008C618D" w14:paraId="2CE23102" w14:textId="77777777">
            <w:pPr>
              <w:pStyle w:val="EMEANormal"/>
              <w:rPr>
                <w:del w:id="11787" w:author="AbbVie7" w:date="2025-05-12T15:20:00Z"/>
                <w:lang w:val="en-GB"/>
              </w:rPr>
            </w:pPr>
            <w:del w:id="11788" w:author="AbbVie7" w:date="2025-05-12T15:20:00Z">
              <w:r w:rsidRPr="007F3BD2">
                <w:rPr>
                  <w:lang w:val="en-GB"/>
                </w:rPr>
                <w:delText>tinnitus</w:delText>
              </w:r>
            </w:del>
          </w:p>
          <w:p w:rsidR="008C618D" w:rsidRPr="007F3BD2" w:rsidP="008C618D" w14:paraId="7C7EE3E7" w14:textId="77777777">
            <w:pPr>
              <w:pStyle w:val="EMEANormal"/>
              <w:rPr>
                <w:del w:id="11789" w:author="AbbVie7" w:date="2025-05-12T15:20:00Z"/>
                <w:lang w:val="en-GB"/>
              </w:rPr>
            </w:pPr>
          </w:p>
        </w:tc>
      </w:tr>
      <w:tr w14:paraId="1B23987F" w14:textId="77777777" w:rsidTr="00031C85">
        <w:tblPrEx>
          <w:tblW w:w="0" w:type="auto"/>
          <w:tblLook w:val="01E0"/>
        </w:tblPrEx>
        <w:trPr>
          <w:trHeight w:val="409"/>
          <w:del w:id="11790" w:author="AbbVie7" w:date="2025-05-12T15:20:00Z"/>
        </w:trPr>
        <w:tc>
          <w:tcPr>
            <w:tcW w:w="2624" w:type="dxa"/>
            <w:vMerge w:val="restart"/>
          </w:tcPr>
          <w:p w:rsidR="008C618D" w:rsidRPr="007F3BD2" w:rsidP="008C618D" w14:paraId="560663A6" w14:textId="77777777">
            <w:pPr>
              <w:pStyle w:val="EMEANormal"/>
              <w:rPr>
                <w:del w:id="11791" w:author="AbbVie7" w:date="2025-05-12T15:20:00Z"/>
                <w:lang w:val="en-GB"/>
              </w:rPr>
            </w:pPr>
            <w:del w:id="11792" w:author="AbbVie7" w:date="2025-05-12T15:20:00Z">
              <w:r w:rsidRPr="007F3BD2">
                <w:rPr>
                  <w:bCs/>
                  <w:noProof/>
                  <w:lang w:val="da-DK"/>
                </w:rPr>
                <w:delText>Hjerte</w:delText>
              </w:r>
            </w:del>
            <w:del w:id="11793" w:author="AbbVie7" w:date="2025-05-12T15:20:00Z">
              <w:r w:rsidRPr="007F3BD2">
                <w:rPr>
                  <w:lang w:val="en-GB"/>
                </w:rPr>
                <w:delText xml:space="preserve"> * </w:delText>
              </w:r>
            </w:del>
          </w:p>
        </w:tc>
        <w:tc>
          <w:tcPr>
            <w:tcW w:w="2013" w:type="dxa"/>
            <w:tcBorders>
              <w:bottom w:val="single" w:sz="4" w:space="0" w:color="auto"/>
            </w:tcBorders>
          </w:tcPr>
          <w:p w:rsidR="008C618D" w:rsidRPr="007F3BD2" w:rsidP="008C618D" w14:paraId="4E29AAED" w14:textId="77777777">
            <w:pPr>
              <w:pStyle w:val="EMEANormal"/>
              <w:rPr>
                <w:del w:id="11794" w:author="AbbVie7" w:date="2025-05-12T15:20:00Z"/>
                <w:lang w:val="en-GB"/>
              </w:rPr>
            </w:pPr>
            <w:del w:id="11795" w:author="AbbVie7" w:date="2025-05-12T15:20:00Z">
              <w:r w:rsidRPr="007F3BD2">
                <w:rPr>
                  <w:lang w:val="en-GB"/>
                </w:rPr>
                <w:delText>Almindelig</w:delText>
              </w:r>
            </w:del>
          </w:p>
          <w:p w:rsidR="008C618D" w:rsidRPr="007F3BD2" w:rsidP="008C618D" w14:paraId="2F8F14D9" w14:textId="77777777">
            <w:pPr>
              <w:pStyle w:val="EMEANormal"/>
              <w:rPr>
                <w:del w:id="11796" w:author="AbbVie7" w:date="2025-05-12T15:20:00Z"/>
                <w:lang w:val="en-GB"/>
              </w:rPr>
            </w:pPr>
          </w:p>
        </w:tc>
        <w:tc>
          <w:tcPr>
            <w:tcW w:w="4424" w:type="dxa"/>
            <w:tcBorders>
              <w:bottom w:val="single" w:sz="4" w:space="0" w:color="auto"/>
            </w:tcBorders>
          </w:tcPr>
          <w:p w:rsidR="008C618D" w:rsidRPr="007F3BD2" w:rsidP="008C618D" w14:paraId="1F1F9F00" w14:textId="77777777">
            <w:pPr>
              <w:pStyle w:val="EMEANormal"/>
              <w:rPr>
                <w:del w:id="11797" w:author="AbbVie7" w:date="2025-05-12T15:20:00Z"/>
                <w:lang w:val="en-GB"/>
              </w:rPr>
            </w:pPr>
            <w:del w:id="11798" w:author="AbbVie7" w:date="2025-05-12T15:20:00Z">
              <w:r w:rsidRPr="007F3BD2">
                <w:rPr>
                  <w:lang w:val="en-GB"/>
                </w:rPr>
                <w:delText>Takykardi</w:delText>
              </w:r>
            </w:del>
          </w:p>
        </w:tc>
      </w:tr>
      <w:tr w14:paraId="4A710FD3" w14:textId="77777777" w:rsidTr="00031C85">
        <w:tblPrEx>
          <w:tblW w:w="0" w:type="auto"/>
          <w:tblLook w:val="01E0"/>
        </w:tblPrEx>
        <w:trPr>
          <w:trHeight w:val="115"/>
          <w:del w:id="11799" w:author="AbbVie7" w:date="2025-05-12T15:20:00Z"/>
        </w:trPr>
        <w:tc>
          <w:tcPr>
            <w:tcW w:w="2624" w:type="dxa"/>
            <w:vMerge/>
          </w:tcPr>
          <w:p w:rsidR="009B5D1D" w:rsidRPr="007F3BD2" w:rsidP="008C618D" w14:paraId="3F9DFD47" w14:textId="77777777">
            <w:pPr>
              <w:pStyle w:val="EMEANormal"/>
              <w:rPr>
                <w:del w:id="11800" w:author="AbbVie7" w:date="2025-05-12T15:20:00Z"/>
                <w:bCs/>
                <w:noProof/>
                <w:lang w:val="da-DK"/>
              </w:rPr>
            </w:pPr>
          </w:p>
        </w:tc>
        <w:tc>
          <w:tcPr>
            <w:tcW w:w="2013" w:type="dxa"/>
            <w:tcBorders>
              <w:bottom w:val="nil"/>
            </w:tcBorders>
          </w:tcPr>
          <w:p w:rsidR="009B5D1D" w:rsidRPr="007F3BD2" w:rsidP="008C618D" w14:paraId="2B0A6F07" w14:textId="77777777">
            <w:pPr>
              <w:pStyle w:val="EMEANormal"/>
              <w:rPr>
                <w:del w:id="11801" w:author="AbbVie7" w:date="2025-05-12T15:20:00Z"/>
                <w:lang w:val="en-GB"/>
              </w:rPr>
            </w:pPr>
          </w:p>
        </w:tc>
        <w:tc>
          <w:tcPr>
            <w:tcW w:w="4424" w:type="dxa"/>
            <w:tcBorders>
              <w:bottom w:val="nil"/>
            </w:tcBorders>
          </w:tcPr>
          <w:p w:rsidR="009B5D1D" w:rsidRPr="007F3BD2" w:rsidP="008C618D" w14:paraId="4A52180A" w14:textId="77777777">
            <w:pPr>
              <w:pStyle w:val="EMEANormal"/>
              <w:rPr>
                <w:del w:id="11802" w:author="AbbVie7" w:date="2025-05-12T15:20:00Z"/>
                <w:lang w:val="en-GB"/>
              </w:rPr>
            </w:pPr>
          </w:p>
        </w:tc>
      </w:tr>
      <w:tr w14:paraId="0A62EE65" w14:textId="77777777" w:rsidTr="00031C85">
        <w:tblPrEx>
          <w:tblW w:w="0" w:type="auto"/>
          <w:tblLook w:val="01E0"/>
        </w:tblPrEx>
        <w:trPr>
          <w:trHeight w:val="884"/>
          <w:del w:id="11803" w:author="AbbVie7" w:date="2025-05-12T15:20:00Z"/>
        </w:trPr>
        <w:tc>
          <w:tcPr>
            <w:tcW w:w="2624" w:type="dxa"/>
            <w:vMerge/>
          </w:tcPr>
          <w:p w:rsidR="008C618D" w:rsidRPr="007F3BD2" w:rsidP="008C618D" w14:paraId="6E78E379" w14:textId="77777777">
            <w:pPr>
              <w:pStyle w:val="EMEANormal"/>
              <w:rPr>
                <w:del w:id="11804" w:author="AbbVie7" w:date="2025-05-12T15:20:00Z"/>
                <w:lang w:val="en-GB"/>
              </w:rPr>
            </w:pPr>
          </w:p>
        </w:tc>
        <w:tc>
          <w:tcPr>
            <w:tcW w:w="2013" w:type="dxa"/>
            <w:tcBorders>
              <w:top w:val="nil"/>
              <w:bottom w:val="single" w:sz="4" w:space="0" w:color="auto"/>
            </w:tcBorders>
          </w:tcPr>
          <w:p w:rsidR="008C618D" w:rsidRPr="007F3BD2" w:rsidP="008C618D" w14:paraId="2EBB8049" w14:textId="77777777">
            <w:pPr>
              <w:pStyle w:val="EMEANormal"/>
              <w:rPr>
                <w:del w:id="11805" w:author="AbbVie7" w:date="2025-05-12T15:20:00Z"/>
                <w:lang w:val="en-GB"/>
              </w:rPr>
            </w:pPr>
            <w:del w:id="11806" w:author="AbbVie7" w:date="2025-05-12T15:20:00Z">
              <w:r w:rsidRPr="007F3BD2">
                <w:rPr>
                  <w:lang w:val="en-GB"/>
                </w:rPr>
                <w:delText xml:space="preserve">Ikke almindelig </w:delText>
              </w:r>
            </w:del>
          </w:p>
        </w:tc>
        <w:tc>
          <w:tcPr>
            <w:tcW w:w="4424" w:type="dxa"/>
            <w:tcBorders>
              <w:top w:val="nil"/>
              <w:bottom w:val="single" w:sz="4" w:space="0" w:color="auto"/>
            </w:tcBorders>
          </w:tcPr>
          <w:p w:rsidR="00A772FD" w:rsidRPr="00A772FD" w:rsidP="00A772FD" w14:paraId="6A353693" w14:textId="77777777">
            <w:pPr>
              <w:pStyle w:val="ListParagraph1"/>
              <w:ind w:left="0"/>
              <w:rPr>
                <w:del w:id="11807" w:author="AbbVie7" w:date="2025-05-12T15:20:00Z"/>
              </w:rPr>
            </w:pPr>
            <w:del w:id="11808" w:author="AbbVie7" w:date="2025-05-12T15:20:00Z">
              <w:r>
                <w:delText>M</w:delText>
              </w:r>
            </w:del>
            <w:del w:id="11809" w:author="AbbVie7" w:date="2025-05-12T15:20:00Z">
              <w:r w:rsidRPr="00D308AB">
                <w:delText>yokardieinfarkt</w:delText>
              </w:r>
            </w:del>
            <w:del w:id="11810" w:author="AbbVie7" w:date="2025-05-12T15:20:00Z">
              <w:r w:rsidRPr="00D308AB">
                <w:rPr>
                  <w:vertAlign w:val="superscript"/>
                </w:rPr>
                <w:delText>1)</w:delText>
              </w:r>
            </w:del>
            <w:del w:id="11811" w:author="AbbVie7" w:date="2025-05-12T15:20:00Z">
              <w:r>
                <w:delText>,</w:delText>
              </w:r>
            </w:del>
          </w:p>
          <w:p w:rsidR="008C618D" w:rsidRPr="007F3BD2" w:rsidP="008C618D" w14:paraId="167B9F3D" w14:textId="77777777">
            <w:pPr>
              <w:pStyle w:val="EMEANormal"/>
              <w:rPr>
                <w:del w:id="11812" w:author="AbbVie7" w:date="2025-05-12T15:20:00Z"/>
                <w:lang w:val="en-GB"/>
              </w:rPr>
            </w:pPr>
            <w:del w:id="11813" w:author="AbbVie7" w:date="2025-05-12T15:20:00Z">
              <w:r w:rsidRPr="007F3BD2">
                <w:rPr>
                  <w:lang w:val="en-GB"/>
                </w:rPr>
                <w:delText>arytmi,</w:delText>
              </w:r>
            </w:del>
          </w:p>
          <w:p w:rsidR="008C618D" w:rsidRPr="007F3BD2" w:rsidP="008C618D" w14:paraId="1F98A7FA" w14:textId="77777777">
            <w:pPr>
              <w:pStyle w:val="EMEANormal"/>
              <w:rPr>
                <w:del w:id="11814" w:author="AbbVie7" w:date="2025-05-12T15:20:00Z"/>
                <w:lang w:val="en-GB"/>
              </w:rPr>
            </w:pPr>
            <w:del w:id="11815" w:author="AbbVie7" w:date="2025-05-12T15:20:00Z">
              <w:r w:rsidRPr="007F3BD2">
                <w:rPr>
                  <w:lang w:val="en-GB"/>
                </w:rPr>
                <w:delText>kongestiv hjertesvigt</w:delText>
              </w:r>
            </w:del>
          </w:p>
          <w:p w:rsidR="008C618D" w:rsidRPr="007F3BD2" w:rsidP="008C618D" w14:paraId="3E70D9DE" w14:textId="77777777">
            <w:pPr>
              <w:pStyle w:val="EMEANormal"/>
              <w:rPr>
                <w:del w:id="11816" w:author="AbbVie7" w:date="2025-05-12T15:20:00Z"/>
                <w:lang w:val="en-GB"/>
              </w:rPr>
            </w:pPr>
          </w:p>
        </w:tc>
      </w:tr>
      <w:tr w14:paraId="0E7B2DA9" w14:textId="77777777" w:rsidTr="00031C85">
        <w:tblPrEx>
          <w:tblW w:w="0" w:type="auto"/>
          <w:tblLook w:val="01E0"/>
        </w:tblPrEx>
        <w:trPr>
          <w:trHeight w:val="147"/>
          <w:del w:id="11817" w:author="AbbVie7" w:date="2025-05-12T15:20:00Z"/>
        </w:trPr>
        <w:tc>
          <w:tcPr>
            <w:tcW w:w="2624" w:type="dxa"/>
            <w:vMerge/>
          </w:tcPr>
          <w:p w:rsidR="009B5D1D" w:rsidRPr="007F3BD2" w:rsidP="008C618D" w14:paraId="10605CE1" w14:textId="77777777">
            <w:pPr>
              <w:pStyle w:val="EMEANormal"/>
              <w:rPr>
                <w:del w:id="11818" w:author="AbbVie7" w:date="2025-05-12T15:20:00Z"/>
                <w:lang w:val="en-GB"/>
              </w:rPr>
            </w:pPr>
          </w:p>
        </w:tc>
        <w:tc>
          <w:tcPr>
            <w:tcW w:w="2013" w:type="dxa"/>
            <w:tcBorders>
              <w:top w:val="single" w:sz="4" w:space="0" w:color="auto"/>
              <w:bottom w:val="nil"/>
            </w:tcBorders>
          </w:tcPr>
          <w:p w:rsidR="009B5D1D" w:rsidRPr="007F3BD2" w:rsidP="008C618D" w14:paraId="5BD7E274" w14:textId="77777777">
            <w:pPr>
              <w:pStyle w:val="EMEANormal"/>
              <w:rPr>
                <w:del w:id="11819" w:author="AbbVie7" w:date="2025-05-12T15:20:00Z"/>
                <w:lang w:val="en-GB"/>
              </w:rPr>
            </w:pPr>
          </w:p>
        </w:tc>
        <w:tc>
          <w:tcPr>
            <w:tcW w:w="4424" w:type="dxa"/>
            <w:tcBorders>
              <w:top w:val="single" w:sz="4" w:space="0" w:color="auto"/>
              <w:bottom w:val="nil"/>
            </w:tcBorders>
          </w:tcPr>
          <w:p w:rsidR="009B5D1D" w:rsidP="008C618D" w14:paraId="04175742" w14:textId="77777777">
            <w:pPr>
              <w:pStyle w:val="EMEANormal"/>
              <w:rPr>
                <w:del w:id="11820" w:author="AbbVie7" w:date="2025-05-12T15:20:00Z"/>
              </w:rPr>
            </w:pPr>
          </w:p>
        </w:tc>
      </w:tr>
      <w:tr w14:paraId="0FED2BB1" w14:textId="77777777" w:rsidTr="00031C85">
        <w:tblPrEx>
          <w:tblW w:w="0" w:type="auto"/>
          <w:tblLook w:val="01E0"/>
        </w:tblPrEx>
        <w:trPr>
          <w:del w:id="11821" w:author="AbbVie7" w:date="2025-05-12T15:20:00Z"/>
        </w:trPr>
        <w:tc>
          <w:tcPr>
            <w:tcW w:w="2624" w:type="dxa"/>
            <w:vMerge/>
          </w:tcPr>
          <w:p w:rsidR="008C618D" w:rsidRPr="007F3BD2" w:rsidP="008C618D" w14:paraId="26936617" w14:textId="77777777">
            <w:pPr>
              <w:pStyle w:val="EMEANormal"/>
              <w:rPr>
                <w:del w:id="11822" w:author="AbbVie7" w:date="2025-05-12T15:20:00Z"/>
                <w:b/>
                <w:lang w:val="en-GB"/>
              </w:rPr>
            </w:pPr>
          </w:p>
        </w:tc>
        <w:tc>
          <w:tcPr>
            <w:tcW w:w="2013" w:type="dxa"/>
            <w:tcBorders>
              <w:top w:val="nil"/>
              <w:bottom w:val="single" w:sz="4" w:space="0" w:color="auto"/>
            </w:tcBorders>
          </w:tcPr>
          <w:p w:rsidR="008C618D" w:rsidRPr="007F3BD2" w:rsidP="008C618D" w14:paraId="7FC054F2" w14:textId="77777777">
            <w:pPr>
              <w:pStyle w:val="EMEANormal"/>
              <w:rPr>
                <w:del w:id="11823" w:author="AbbVie7" w:date="2025-05-12T15:20:00Z"/>
                <w:lang w:val="en-GB"/>
              </w:rPr>
            </w:pPr>
            <w:del w:id="11824" w:author="AbbVie7" w:date="2025-05-12T15:20:00Z">
              <w:r w:rsidRPr="007F3BD2">
                <w:rPr>
                  <w:lang w:val="en-GB"/>
                </w:rPr>
                <w:delText>Sjælden</w:delText>
              </w:r>
            </w:del>
          </w:p>
          <w:p w:rsidR="008C618D" w:rsidRPr="007F3BD2" w:rsidP="008C618D" w14:paraId="1087CAE4" w14:textId="77777777">
            <w:pPr>
              <w:pStyle w:val="EMEANormal"/>
              <w:rPr>
                <w:del w:id="11825" w:author="AbbVie7" w:date="2025-05-12T15:20:00Z"/>
                <w:lang w:val="en-GB"/>
              </w:rPr>
            </w:pPr>
          </w:p>
        </w:tc>
        <w:tc>
          <w:tcPr>
            <w:tcW w:w="4424" w:type="dxa"/>
            <w:tcBorders>
              <w:top w:val="nil"/>
              <w:bottom w:val="single" w:sz="4" w:space="0" w:color="auto"/>
            </w:tcBorders>
          </w:tcPr>
          <w:p w:rsidR="008C618D" w:rsidRPr="007F3BD2" w:rsidP="008C618D" w14:paraId="447F53C9" w14:textId="77777777">
            <w:pPr>
              <w:pStyle w:val="EMEANormal"/>
              <w:rPr>
                <w:del w:id="11826" w:author="AbbVie7" w:date="2025-05-12T15:20:00Z"/>
                <w:lang w:val="en-GB"/>
              </w:rPr>
            </w:pPr>
            <w:del w:id="11827" w:author="AbbVie7" w:date="2025-05-12T15:20:00Z">
              <w:r>
                <w:rPr>
                  <w:lang w:val="en-GB"/>
                </w:rPr>
                <w:delText>H</w:delText>
              </w:r>
            </w:del>
            <w:del w:id="11828" w:author="AbbVie7" w:date="2025-05-12T15:20:00Z">
              <w:r w:rsidRPr="007F3BD2">
                <w:rPr>
                  <w:lang w:val="en-GB"/>
                </w:rPr>
                <w:delText>jertestop</w:delText>
              </w:r>
            </w:del>
          </w:p>
          <w:p w:rsidR="008C618D" w:rsidRPr="007F3BD2" w:rsidP="008C618D" w14:paraId="63BE2062" w14:textId="77777777">
            <w:pPr>
              <w:pStyle w:val="EMEANormal"/>
              <w:rPr>
                <w:del w:id="11829" w:author="AbbVie7" w:date="2025-05-12T15:20:00Z"/>
                <w:lang w:val="en-GB"/>
              </w:rPr>
            </w:pPr>
          </w:p>
        </w:tc>
      </w:tr>
      <w:tr w14:paraId="0FB02501" w14:textId="77777777" w:rsidTr="00031C85">
        <w:tblPrEx>
          <w:tblW w:w="0" w:type="auto"/>
          <w:tblLook w:val="01E0"/>
        </w:tblPrEx>
        <w:trPr>
          <w:del w:id="11830" w:author="AbbVie7" w:date="2025-05-12T15:20:00Z"/>
        </w:trPr>
        <w:tc>
          <w:tcPr>
            <w:tcW w:w="2624" w:type="dxa"/>
            <w:vMerge w:val="restart"/>
          </w:tcPr>
          <w:p w:rsidR="008C618D" w:rsidRPr="007F3BD2" w:rsidP="008C618D" w14:paraId="18B1E1D8" w14:textId="77777777">
            <w:pPr>
              <w:pStyle w:val="EMEANormal"/>
              <w:rPr>
                <w:del w:id="11831" w:author="AbbVie7" w:date="2025-05-12T15:20:00Z"/>
                <w:lang w:val="en-GB"/>
              </w:rPr>
            </w:pPr>
            <w:del w:id="11832" w:author="AbbVie7" w:date="2025-05-12T15:20:00Z">
              <w:r w:rsidRPr="007F3BD2">
                <w:rPr>
                  <w:noProof/>
                  <w:lang w:val="da-DK"/>
                </w:rPr>
                <w:delText>Vaskulære sygdomme</w:delText>
              </w:r>
            </w:del>
          </w:p>
        </w:tc>
        <w:tc>
          <w:tcPr>
            <w:tcW w:w="2013" w:type="dxa"/>
            <w:tcBorders>
              <w:bottom w:val="single" w:sz="4" w:space="0" w:color="auto"/>
            </w:tcBorders>
          </w:tcPr>
          <w:p w:rsidR="008C618D" w:rsidRPr="007F3BD2" w:rsidP="008C618D" w14:paraId="7B31EC50" w14:textId="77777777">
            <w:pPr>
              <w:pStyle w:val="EMEANormal"/>
              <w:rPr>
                <w:del w:id="11833" w:author="AbbVie7" w:date="2025-05-12T15:20:00Z"/>
                <w:lang w:val="en-GB"/>
              </w:rPr>
            </w:pPr>
            <w:del w:id="11834" w:author="AbbVie7" w:date="2025-05-12T15:20:00Z">
              <w:r w:rsidRPr="007F3BD2">
                <w:rPr>
                  <w:lang w:val="en-GB"/>
                </w:rPr>
                <w:delText>Almindelig</w:delText>
              </w:r>
            </w:del>
          </w:p>
          <w:p w:rsidR="008C618D" w:rsidRPr="007F3BD2" w:rsidP="008C618D" w14:paraId="4543B8E4" w14:textId="77777777">
            <w:pPr>
              <w:pStyle w:val="EMEANormal"/>
              <w:rPr>
                <w:del w:id="11835" w:author="AbbVie7" w:date="2025-05-12T15:20:00Z"/>
                <w:lang w:val="en-GB"/>
              </w:rPr>
            </w:pPr>
          </w:p>
          <w:p w:rsidR="008C618D" w:rsidRPr="007F3BD2" w:rsidP="008C618D" w14:paraId="5218D82C" w14:textId="77777777">
            <w:pPr>
              <w:pStyle w:val="EMEANormal"/>
              <w:rPr>
                <w:del w:id="11836" w:author="AbbVie7" w:date="2025-05-12T15:20:00Z"/>
                <w:lang w:val="en-GB"/>
              </w:rPr>
            </w:pPr>
          </w:p>
        </w:tc>
        <w:tc>
          <w:tcPr>
            <w:tcW w:w="4424" w:type="dxa"/>
            <w:tcBorders>
              <w:bottom w:val="single" w:sz="4" w:space="0" w:color="auto"/>
            </w:tcBorders>
          </w:tcPr>
          <w:p w:rsidR="008C618D" w:rsidRPr="007F3BD2" w:rsidP="008C618D" w14:paraId="1E29E58E" w14:textId="77777777">
            <w:pPr>
              <w:pStyle w:val="EMEANormal"/>
              <w:rPr>
                <w:del w:id="11837" w:author="AbbVie7" w:date="2025-05-12T15:20:00Z"/>
                <w:lang w:val="en-GB"/>
              </w:rPr>
            </w:pPr>
            <w:del w:id="11838" w:author="AbbVie7" w:date="2025-05-12T15:20:00Z">
              <w:r>
                <w:rPr>
                  <w:lang w:val="en-GB"/>
                </w:rPr>
                <w:delText>H</w:delText>
              </w:r>
            </w:del>
            <w:del w:id="11839" w:author="AbbVie7" w:date="2025-05-12T15:20:00Z">
              <w:r w:rsidRPr="007F3BD2">
                <w:rPr>
                  <w:lang w:val="en-GB"/>
                </w:rPr>
                <w:delText xml:space="preserve">ypertension, </w:delText>
              </w:r>
            </w:del>
          </w:p>
          <w:p w:rsidR="008C618D" w:rsidRPr="007F3BD2" w:rsidP="008C618D" w14:paraId="48583CB2" w14:textId="77777777">
            <w:pPr>
              <w:pStyle w:val="EMEANormal"/>
              <w:rPr>
                <w:del w:id="11840" w:author="AbbVie7" w:date="2025-05-12T15:20:00Z"/>
                <w:lang w:val="en-GB"/>
              </w:rPr>
            </w:pPr>
            <w:del w:id="11841" w:author="AbbVie7" w:date="2025-05-12T15:20:00Z">
              <w:r w:rsidRPr="007F3BD2">
                <w:rPr>
                  <w:lang w:val="en-GB"/>
                </w:rPr>
                <w:delText xml:space="preserve">rødme, </w:delText>
              </w:r>
            </w:del>
          </w:p>
          <w:p w:rsidR="008C618D" w:rsidRPr="007F3BD2" w:rsidP="008C618D" w14:paraId="7C1D56C5" w14:textId="77777777">
            <w:pPr>
              <w:pStyle w:val="EMEANormal"/>
              <w:rPr>
                <w:del w:id="11842" w:author="AbbVie7" w:date="2025-05-12T15:20:00Z"/>
                <w:lang w:val="en-GB"/>
              </w:rPr>
            </w:pPr>
            <w:del w:id="11843" w:author="AbbVie7" w:date="2025-05-12T15:20:00Z">
              <w:r w:rsidRPr="007F3BD2">
                <w:rPr>
                  <w:lang w:val="en-GB"/>
                </w:rPr>
                <w:delText>hæmatom</w:delText>
              </w:r>
            </w:del>
          </w:p>
          <w:p w:rsidR="008C618D" w:rsidRPr="007F3BD2" w:rsidP="008C618D" w14:paraId="0C96C92B" w14:textId="77777777">
            <w:pPr>
              <w:pStyle w:val="EMEANormal"/>
              <w:rPr>
                <w:del w:id="11844" w:author="AbbVie7" w:date="2025-05-12T15:20:00Z"/>
                <w:lang w:val="en-GB"/>
              </w:rPr>
            </w:pPr>
          </w:p>
        </w:tc>
      </w:tr>
      <w:tr w14:paraId="68CA4E9D" w14:textId="77777777" w:rsidTr="00031C85">
        <w:tblPrEx>
          <w:tblW w:w="0" w:type="auto"/>
          <w:tblLook w:val="01E0"/>
        </w:tblPrEx>
        <w:trPr>
          <w:del w:id="11845" w:author="AbbVie7" w:date="2025-05-12T15:20:00Z"/>
        </w:trPr>
        <w:tc>
          <w:tcPr>
            <w:tcW w:w="2624" w:type="dxa"/>
            <w:vMerge/>
          </w:tcPr>
          <w:p w:rsidR="008C618D" w:rsidRPr="007F3BD2" w:rsidP="008C618D" w14:paraId="73885B8C" w14:textId="77777777">
            <w:pPr>
              <w:pStyle w:val="EMEANormal"/>
              <w:rPr>
                <w:del w:id="11846" w:author="AbbVie7" w:date="2025-05-12T15:20:00Z"/>
                <w:lang w:val="en-GB"/>
              </w:rPr>
            </w:pPr>
          </w:p>
        </w:tc>
        <w:tc>
          <w:tcPr>
            <w:tcW w:w="2013" w:type="dxa"/>
            <w:tcBorders>
              <w:top w:val="single" w:sz="4" w:space="0" w:color="auto"/>
              <w:bottom w:val="single" w:sz="4" w:space="0" w:color="auto"/>
            </w:tcBorders>
          </w:tcPr>
          <w:p w:rsidR="00DD17AA" w:rsidRPr="007F3BD2" w:rsidP="00DD17AA" w14:paraId="512CEEF0" w14:textId="77777777">
            <w:pPr>
              <w:pStyle w:val="EMEANormal"/>
              <w:rPr>
                <w:del w:id="11847" w:author="AbbVie7" w:date="2025-05-12T15:20:00Z"/>
                <w:lang w:val="en-GB"/>
              </w:rPr>
            </w:pPr>
            <w:del w:id="11848" w:author="AbbVie7" w:date="2025-05-12T15:20:00Z">
              <w:r w:rsidRPr="007F3BD2">
                <w:rPr>
                  <w:lang w:val="en-GB"/>
                </w:rPr>
                <w:delText>Ikke almindelig</w:delText>
              </w:r>
            </w:del>
          </w:p>
          <w:p w:rsidR="008C618D" w:rsidRPr="007F3BD2" w:rsidP="008C618D" w14:paraId="43D74860" w14:textId="77777777">
            <w:pPr>
              <w:pStyle w:val="EMEANormal"/>
              <w:rPr>
                <w:del w:id="11849" w:author="AbbVie7" w:date="2025-05-12T15:20:00Z"/>
                <w:lang w:val="en-GB"/>
              </w:rPr>
            </w:pPr>
          </w:p>
        </w:tc>
        <w:tc>
          <w:tcPr>
            <w:tcW w:w="4424" w:type="dxa"/>
            <w:tcBorders>
              <w:top w:val="single" w:sz="4" w:space="0" w:color="auto"/>
              <w:bottom w:val="single" w:sz="4" w:space="0" w:color="auto"/>
            </w:tcBorders>
          </w:tcPr>
          <w:p w:rsidR="0061523A" w:rsidP="008C618D" w14:paraId="350066E3" w14:textId="77777777">
            <w:pPr>
              <w:pStyle w:val="EMEANormal"/>
              <w:rPr>
                <w:del w:id="11850" w:author="AbbVie7" w:date="2025-05-12T15:20:00Z"/>
                <w:lang w:val="nb-NO"/>
              </w:rPr>
            </w:pPr>
            <w:del w:id="11851" w:author="AbbVie7" w:date="2025-05-12T15:20:00Z">
              <w:r>
                <w:rPr>
                  <w:lang w:val="nb-NO"/>
                </w:rPr>
                <w:delText>A</w:delText>
              </w:r>
            </w:del>
            <w:del w:id="11852" w:author="AbbVie7" w:date="2025-05-12T15:20:00Z">
              <w:r w:rsidRPr="007F3BD2" w:rsidR="00A772FD">
                <w:rPr>
                  <w:lang w:val="nb-NO"/>
                </w:rPr>
                <w:delText>orta-anurisme</w:delText>
              </w:r>
            </w:del>
            <w:del w:id="11853" w:author="AbbVie7" w:date="2025-05-12T15:20:00Z">
              <w:r w:rsidR="00A772FD">
                <w:rPr>
                  <w:lang w:val="nb-NO"/>
                </w:rPr>
                <w:delText>,</w:delText>
              </w:r>
            </w:del>
            <w:del w:id="11854" w:author="AbbVie7" w:date="2025-05-12T15:20:00Z">
              <w:r w:rsidRPr="007F3BD2" w:rsidR="00A772FD">
                <w:rPr>
                  <w:lang w:val="nb-NO"/>
                </w:rPr>
                <w:delText xml:space="preserve"> </w:delText>
              </w:r>
            </w:del>
          </w:p>
          <w:p w:rsidR="008C618D" w:rsidRPr="007F3BD2" w:rsidP="008C618D" w14:paraId="6B77EE66" w14:textId="77777777">
            <w:pPr>
              <w:pStyle w:val="EMEANormal"/>
              <w:rPr>
                <w:del w:id="11855" w:author="AbbVie7" w:date="2025-05-12T15:20:00Z"/>
                <w:lang w:val="nb-NO"/>
              </w:rPr>
            </w:pPr>
            <w:del w:id="11856" w:author="AbbVie7" w:date="2025-05-12T15:20:00Z">
              <w:r w:rsidRPr="007F3BD2">
                <w:rPr>
                  <w:lang w:val="nb-NO"/>
                </w:rPr>
                <w:delText>vaskulær arteriel okklusion,</w:delText>
              </w:r>
            </w:del>
          </w:p>
          <w:p w:rsidR="008C618D" w:rsidRPr="007F3BD2" w:rsidP="008C618D" w14:paraId="7301BA62" w14:textId="77777777">
            <w:pPr>
              <w:pStyle w:val="EMEANormal"/>
              <w:rPr>
                <w:del w:id="11857" w:author="AbbVie7" w:date="2025-05-12T15:20:00Z"/>
                <w:lang w:val="nb-NO"/>
              </w:rPr>
            </w:pPr>
            <w:del w:id="11858" w:author="AbbVie7" w:date="2025-05-12T15:20:00Z">
              <w:r w:rsidRPr="007F3BD2">
                <w:rPr>
                  <w:lang w:val="nb-NO"/>
                </w:rPr>
                <w:delText xml:space="preserve">tromboflebit </w:delText>
              </w:r>
            </w:del>
          </w:p>
          <w:p w:rsidR="008C618D" w:rsidRPr="007F3BD2" w:rsidP="008C618D" w14:paraId="24584135" w14:textId="77777777">
            <w:pPr>
              <w:pStyle w:val="EMEANormal"/>
              <w:rPr>
                <w:del w:id="11859" w:author="AbbVie7" w:date="2025-05-12T15:20:00Z"/>
                <w:lang w:val="nb-NO"/>
              </w:rPr>
            </w:pPr>
          </w:p>
        </w:tc>
      </w:tr>
      <w:tr w14:paraId="1BD87586" w14:textId="77777777" w:rsidTr="00031C85">
        <w:tblPrEx>
          <w:tblW w:w="0" w:type="auto"/>
          <w:tblLook w:val="01E0"/>
        </w:tblPrEx>
        <w:trPr>
          <w:del w:id="11860" w:author="AbbVie7" w:date="2025-05-12T15:20:00Z"/>
        </w:trPr>
        <w:tc>
          <w:tcPr>
            <w:tcW w:w="2624" w:type="dxa"/>
            <w:vMerge w:val="restart"/>
          </w:tcPr>
          <w:p w:rsidR="009B5D1D" w:rsidRPr="007F3BD2" w:rsidP="008C618D" w14:paraId="3436DE5D" w14:textId="77777777">
            <w:pPr>
              <w:pStyle w:val="EMEANormal"/>
              <w:rPr>
                <w:del w:id="11861" w:author="AbbVie7" w:date="2025-05-12T15:20:00Z"/>
                <w:lang w:val="en-GB"/>
              </w:rPr>
            </w:pPr>
            <w:del w:id="11862" w:author="AbbVie7" w:date="2025-05-12T15:20:00Z">
              <w:r w:rsidRPr="007F3BD2">
                <w:rPr>
                  <w:noProof/>
                  <w:lang w:val="da-DK"/>
                </w:rPr>
                <w:delText xml:space="preserve">Luftveje, thorax og mediastinum </w:delText>
              </w:r>
            </w:del>
            <w:del w:id="11863" w:author="AbbVie7" w:date="2025-05-12T15:20:00Z">
              <w:r w:rsidRPr="007F3BD2">
                <w:rPr>
                  <w:lang w:val="en-GB"/>
                </w:rPr>
                <w:delText>*</w:delText>
              </w:r>
            </w:del>
          </w:p>
        </w:tc>
        <w:tc>
          <w:tcPr>
            <w:tcW w:w="2013" w:type="dxa"/>
            <w:tcBorders>
              <w:bottom w:val="nil"/>
            </w:tcBorders>
          </w:tcPr>
          <w:p w:rsidR="009B5D1D" w:rsidRPr="007F3BD2" w:rsidP="008C618D" w14:paraId="37FD5CE5" w14:textId="77777777">
            <w:pPr>
              <w:pStyle w:val="EMEANormal"/>
              <w:rPr>
                <w:del w:id="11864" w:author="AbbVie7" w:date="2025-05-12T15:20:00Z"/>
                <w:lang w:val="en-GB"/>
              </w:rPr>
            </w:pPr>
            <w:del w:id="11865" w:author="AbbVie7" w:date="2025-05-12T15:20:00Z">
              <w:r w:rsidRPr="007F3BD2">
                <w:rPr>
                  <w:lang w:val="en-GB"/>
                </w:rPr>
                <w:delText>Almindelig</w:delText>
              </w:r>
            </w:del>
          </w:p>
          <w:p w:rsidR="009B5D1D" w:rsidRPr="007F3BD2" w:rsidP="008C618D" w14:paraId="0DE17F22" w14:textId="77777777">
            <w:pPr>
              <w:pStyle w:val="EMEANormal"/>
              <w:rPr>
                <w:del w:id="11866" w:author="AbbVie7" w:date="2025-05-12T15:20:00Z"/>
                <w:lang w:val="en-GB"/>
              </w:rPr>
            </w:pPr>
          </w:p>
        </w:tc>
        <w:tc>
          <w:tcPr>
            <w:tcW w:w="4424" w:type="dxa"/>
            <w:tcBorders>
              <w:bottom w:val="nil"/>
            </w:tcBorders>
          </w:tcPr>
          <w:p w:rsidR="009B5D1D" w:rsidRPr="007F3BD2" w:rsidP="00A772FD" w14:paraId="1ED6E8D6" w14:textId="77777777">
            <w:pPr>
              <w:pStyle w:val="EMEANormal"/>
              <w:rPr>
                <w:del w:id="11867" w:author="AbbVie7" w:date="2025-05-12T15:20:00Z"/>
                <w:lang w:val="en-GB"/>
              </w:rPr>
            </w:pPr>
            <w:del w:id="11868" w:author="AbbVie7" w:date="2025-05-12T15:20:00Z">
              <w:r>
                <w:rPr>
                  <w:lang w:val="en-GB"/>
                </w:rPr>
                <w:delText>A</w:delText>
              </w:r>
            </w:del>
            <w:del w:id="11869" w:author="AbbVie7" w:date="2025-05-12T15:20:00Z">
              <w:r w:rsidRPr="007F3BD2">
                <w:rPr>
                  <w:lang w:val="en-GB"/>
                </w:rPr>
                <w:delText xml:space="preserve">stma, </w:delText>
              </w:r>
            </w:del>
          </w:p>
          <w:p w:rsidR="009B5D1D" w:rsidP="008C618D" w14:paraId="35AF1709" w14:textId="77777777">
            <w:pPr>
              <w:pStyle w:val="EMEANormal"/>
              <w:rPr>
                <w:del w:id="11870" w:author="AbbVie7" w:date="2025-05-12T15:20:00Z"/>
                <w:lang w:val="en-GB"/>
              </w:rPr>
            </w:pPr>
            <w:del w:id="11871" w:author="AbbVie7" w:date="2025-05-12T15:20:00Z">
              <w:r w:rsidRPr="007F3BD2">
                <w:rPr>
                  <w:lang w:val="en-GB"/>
                </w:rPr>
                <w:delText>dyspnø</w:delText>
              </w:r>
            </w:del>
            <w:del w:id="11872" w:author="AbbVie7" w:date="2025-05-12T15:20:00Z">
              <w:r>
                <w:rPr>
                  <w:lang w:val="en-GB"/>
                </w:rPr>
                <w:delText>,</w:delText>
              </w:r>
            </w:del>
          </w:p>
          <w:p w:rsidR="009B5D1D" w:rsidRPr="007F3BD2" w:rsidP="008C618D" w14:paraId="19137E14" w14:textId="77777777">
            <w:pPr>
              <w:pStyle w:val="EMEANormal"/>
              <w:rPr>
                <w:del w:id="11873" w:author="AbbVie7" w:date="2025-05-12T15:20:00Z"/>
                <w:lang w:val="en-GB"/>
              </w:rPr>
            </w:pPr>
            <w:del w:id="11874" w:author="AbbVie7" w:date="2025-05-12T15:20:00Z">
              <w:r w:rsidRPr="007F3BD2">
                <w:rPr>
                  <w:lang w:val="en-GB"/>
                </w:rPr>
                <w:delText>hoste</w:delText>
              </w:r>
            </w:del>
          </w:p>
        </w:tc>
      </w:tr>
      <w:tr w14:paraId="375D340A" w14:textId="77777777" w:rsidTr="00031C85">
        <w:tblPrEx>
          <w:tblW w:w="0" w:type="auto"/>
          <w:tblLook w:val="01E0"/>
        </w:tblPrEx>
        <w:trPr>
          <w:trHeight w:val="1489"/>
          <w:del w:id="11875" w:author="AbbVie7" w:date="2025-05-12T15:20:00Z"/>
        </w:trPr>
        <w:tc>
          <w:tcPr>
            <w:tcW w:w="2624" w:type="dxa"/>
            <w:vMerge/>
          </w:tcPr>
          <w:p w:rsidR="009B5D1D" w:rsidRPr="007F3BD2" w:rsidP="008C618D" w14:paraId="5A214841" w14:textId="77777777">
            <w:pPr>
              <w:pStyle w:val="EMEANormal"/>
              <w:rPr>
                <w:del w:id="11876" w:author="AbbVie7" w:date="2025-05-12T15:20:00Z"/>
                <w:b/>
                <w:lang w:val="en-GB"/>
              </w:rPr>
            </w:pPr>
          </w:p>
        </w:tc>
        <w:tc>
          <w:tcPr>
            <w:tcW w:w="2013" w:type="dxa"/>
            <w:tcBorders>
              <w:top w:val="nil"/>
              <w:bottom w:val="single" w:sz="4" w:space="0" w:color="auto"/>
            </w:tcBorders>
          </w:tcPr>
          <w:p w:rsidR="009B5D1D" w:rsidRPr="007F3BD2" w:rsidP="008C618D" w14:paraId="49DDD6C1" w14:textId="77777777">
            <w:pPr>
              <w:pStyle w:val="EMEANormal"/>
              <w:rPr>
                <w:del w:id="11877" w:author="AbbVie7" w:date="2025-05-12T15:20:00Z"/>
                <w:lang w:val="en-GB"/>
              </w:rPr>
            </w:pPr>
            <w:del w:id="11878" w:author="AbbVie7" w:date="2025-05-12T15:20:00Z">
              <w:r w:rsidRPr="007F3BD2">
                <w:rPr>
                  <w:lang w:val="en-GB"/>
                </w:rPr>
                <w:delText>Ikke almindelig</w:delText>
              </w:r>
            </w:del>
          </w:p>
          <w:p w:rsidR="009B5D1D" w:rsidP="008C618D" w14:paraId="5E848E97" w14:textId="77777777">
            <w:pPr>
              <w:pStyle w:val="EMEANormal"/>
              <w:rPr>
                <w:del w:id="11879" w:author="AbbVie7" w:date="2025-05-12T15:20:00Z"/>
                <w:lang w:val="en-GB"/>
              </w:rPr>
            </w:pPr>
          </w:p>
          <w:p w:rsidR="009B5D1D" w:rsidP="008C618D" w14:paraId="1E5F26F3" w14:textId="77777777">
            <w:pPr>
              <w:pStyle w:val="EMEANormal"/>
              <w:rPr>
                <w:del w:id="11880" w:author="AbbVie7" w:date="2025-05-12T15:20:00Z"/>
                <w:lang w:val="en-GB"/>
              </w:rPr>
            </w:pPr>
          </w:p>
          <w:p w:rsidR="009B5D1D" w:rsidP="008C618D" w14:paraId="436607ED" w14:textId="77777777">
            <w:pPr>
              <w:pStyle w:val="EMEANormal"/>
              <w:rPr>
                <w:del w:id="11881" w:author="AbbVie7" w:date="2025-05-12T15:20:00Z"/>
                <w:lang w:val="en-GB"/>
              </w:rPr>
            </w:pPr>
          </w:p>
          <w:p w:rsidR="009B5D1D" w:rsidP="008C618D" w14:paraId="3C4AEC29" w14:textId="77777777">
            <w:pPr>
              <w:pStyle w:val="EMEANormal"/>
              <w:rPr>
                <w:del w:id="11882" w:author="AbbVie7" w:date="2025-05-12T15:20:00Z"/>
                <w:lang w:val="en-GB"/>
              </w:rPr>
            </w:pPr>
          </w:p>
          <w:p w:rsidR="009B5D1D" w:rsidRPr="007F3BD2" w:rsidP="008C618D" w14:paraId="2152AB4D" w14:textId="77777777">
            <w:pPr>
              <w:pStyle w:val="EMEANormal"/>
              <w:rPr>
                <w:del w:id="11883" w:author="AbbVie7" w:date="2025-05-12T15:20:00Z"/>
                <w:lang w:val="en-GB"/>
              </w:rPr>
            </w:pPr>
          </w:p>
        </w:tc>
        <w:tc>
          <w:tcPr>
            <w:tcW w:w="4424" w:type="dxa"/>
            <w:tcBorders>
              <w:top w:val="nil"/>
              <w:bottom w:val="single" w:sz="4" w:space="0" w:color="auto"/>
            </w:tcBorders>
          </w:tcPr>
          <w:p w:rsidR="009B5D1D" w:rsidRPr="00A772FD" w:rsidP="00A772FD" w14:paraId="7B826A9B" w14:textId="77777777">
            <w:pPr>
              <w:pStyle w:val="ListParagraph1"/>
              <w:keepNext/>
              <w:autoSpaceDE w:val="0"/>
              <w:autoSpaceDN w:val="0"/>
              <w:adjustRightInd w:val="0"/>
              <w:ind w:left="0"/>
              <w:rPr>
                <w:del w:id="11884" w:author="AbbVie7" w:date="2025-05-12T15:20:00Z"/>
                <w:lang w:val="da-DK"/>
              </w:rPr>
            </w:pPr>
            <w:del w:id="11885" w:author="AbbVie7" w:date="2025-05-12T15:20:00Z">
              <w:r w:rsidRPr="00A772FD">
                <w:rPr>
                  <w:lang w:val="da-DK"/>
                </w:rPr>
                <w:delText>lungeemboli</w:delText>
              </w:r>
            </w:del>
            <w:del w:id="11886" w:author="AbbVie7" w:date="2025-05-12T15:20:00Z">
              <w:r w:rsidRPr="00A772FD">
                <w:rPr>
                  <w:vertAlign w:val="superscript"/>
                  <w:lang w:val="da-DK"/>
                </w:rPr>
                <w:delText>1)</w:delText>
              </w:r>
            </w:del>
            <w:del w:id="11887" w:author="AbbVie7" w:date="2025-05-12T15:20:00Z">
              <w:r>
                <w:rPr>
                  <w:lang w:val="da-DK"/>
                </w:rPr>
                <w:delText>,</w:delText>
              </w:r>
            </w:del>
          </w:p>
          <w:p w:rsidR="009B5D1D" w:rsidRPr="00A772FD" w:rsidP="00A772FD" w14:paraId="5540C101" w14:textId="77777777">
            <w:pPr>
              <w:pStyle w:val="ListParagraph1"/>
              <w:ind w:left="0"/>
              <w:rPr>
                <w:del w:id="11888" w:author="AbbVie7" w:date="2025-05-12T15:20:00Z"/>
                <w:lang w:val="da-DK"/>
              </w:rPr>
            </w:pPr>
            <w:del w:id="11889" w:author="AbbVie7" w:date="2025-05-12T15:20:00Z">
              <w:r w:rsidRPr="00F86D70">
                <w:rPr>
                  <w:lang w:val="sv-SE"/>
                </w:rPr>
                <w:delText>interstitiel lungesygdom</w:delText>
              </w:r>
            </w:del>
          </w:p>
          <w:p w:rsidR="009B5D1D" w:rsidRPr="007F3BD2" w:rsidP="008C618D" w14:paraId="30393794" w14:textId="77777777">
            <w:pPr>
              <w:pStyle w:val="EMEANormal"/>
              <w:rPr>
                <w:del w:id="11890" w:author="AbbVie7" w:date="2025-05-12T15:20:00Z"/>
                <w:lang w:val="sv-SE"/>
              </w:rPr>
            </w:pPr>
            <w:del w:id="11891" w:author="AbbVie7" w:date="2025-05-12T15:20:00Z">
              <w:r w:rsidRPr="007F3BD2">
                <w:rPr>
                  <w:lang w:val="sv-SE"/>
                </w:rPr>
                <w:delText>kronisk obstruktiv lungesygdom,</w:delText>
              </w:r>
            </w:del>
          </w:p>
          <w:p w:rsidR="009B5D1D" w:rsidP="008C618D" w14:paraId="1E15F80B" w14:textId="77777777">
            <w:pPr>
              <w:pStyle w:val="EMEANormal"/>
              <w:rPr>
                <w:del w:id="11892" w:author="AbbVie7" w:date="2025-05-12T15:20:00Z"/>
                <w:lang w:val="en-GB"/>
              </w:rPr>
            </w:pPr>
            <w:del w:id="11893" w:author="AbbVie7" w:date="2025-05-12T15:20:00Z">
              <w:r w:rsidRPr="007F3BD2">
                <w:rPr>
                  <w:lang w:val="en-GB"/>
                </w:rPr>
                <w:delText>pneumonitis</w:delText>
              </w:r>
            </w:del>
            <w:del w:id="11894" w:author="AbbVie7" w:date="2025-05-12T15:20:00Z">
              <w:r>
                <w:rPr>
                  <w:lang w:val="en-GB"/>
                </w:rPr>
                <w:delText>,</w:delText>
              </w:r>
            </w:del>
          </w:p>
          <w:p w:rsidR="009B5D1D" w:rsidP="00A772FD" w14:paraId="4BD97837" w14:textId="77777777">
            <w:pPr>
              <w:pStyle w:val="ListParagraph1"/>
              <w:ind w:left="0"/>
              <w:rPr>
                <w:del w:id="11895" w:author="AbbVie7" w:date="2025-05-12T15:20:00Z"/>
              </w:rPr>
            </w:pPr>
            <w:del w:id="11896" w:author="AbbVie7" w:date="2025-05-12T15:20:00Z">
              <w:r w:rsidRPr="00F86D70">
                <w:delText>pleuraeffusion</w:delText>
              </w:r>
            </w:del>
            <w:del w:id="11897" w:author="AbbVie7" w:date="2025-05-12T15:20:00Z">
              <w:r w:rsidRPr="00F86D70">
                <w:rPr>
                  <w:vertAlign w:val="superscript"/>
                </w:rPr>
                <w:delText>1)</w:delText>
              </w:r>
            </w:del>
          </w:p>
          <w:p w:rsidR="009B5D1D" w:rsidRPr="007F3BD2" w:rsidP="008C618D" w14:paraId="70E5B4FD" w14:textId="77777777">
            <w:pPr>
              <w:pStyle w:val="EMEANormal"/>
              <w:rPr>
                <w:del w:id="11898" w:author="AbbVie7" w:date="2025-05-12T15:20:00Z"/>
                <w:lang w:val="en-GB"/>
              </w:rPr>
            </w:pPr>
          </w:p>
        </w:tc>
      </w:tr>
      <w:tr w14:paraId="68B64B2A" w14:textId="77777777" w:rsidTr="00031C85">
        <w:tblPrEx>
          <w:tblW w:w="0" w:type="auto"/>
          <w:tblLook w:val="01E0"/>
        </w:tblPrEx>
        <w:trPr>
          <w:trHeight w:val="327"/>
          <w:del w:id="11899" w:author="AbbVie7" w:date="2025-05-12T15:20:00Z"/>
        </w:trPr>
        <w:tc>
          <w:tcPr>
            <w:tcW w:w="2624" w:type="dxa"/>
            <w:vMerge/>
          </w:tcPr>
          <w:p w:rsidR="009B5D1D" w:rsidRPr="007F3BD2" w:rsidP="008C618D" w14:paraId="0DA22D4A" w14:textId="77777777">
            <w:pPr>
              <w:pStyle w:val="EMEANormal"/>
              <w:rPr>
                <w:del w:id="11900" w:author="AbbVie7" w:date="2025-05-12T15:20:00Z"/>
                <w:b/>
                <w:lang w:val="en-GB"/>
              </w:rPr>
            </w:pPr>
          </w:p>
        </w:tc>
        <w:tc>
          <w:tcPr>
            <w:tcW w:w="2013" w:type="dxa"/>
            <w:tcBorders>
              <w:top w:val="single" w:sz="4" w:space="0" w:color="auto"/>
              <w:bottom w:val="nil"/>
            </w:tcBorders>
          </w:tcPr>
          <w:p w:rsidR="009B5D1D" w:rsidRPr="007F3BD2" w:rsidP="008C618D" w14:paraId="21B03891" w14:textId="77777777">
            <w:pPr>
              <w:pStyle w:val="EMEANormal"/>
              <w:rPr>
                <w:del w:id="11901" w:author="AbbVie7" w:date="2025-05-12T15:20:00Z"/>
                <w:lang w:val="en-GB"/>
              </w:rPr>
            </w:pPr>
            <w:del w:id="11902" w:author="AbbVie7" w:date="2025-05-12T15:20:00Z">
              <w:r>
                <w:rPr>
                  <w:lang w:val="en-GB"/>
                </w:rPr>
                <w:delText>Sjælden</w:delText>
              </w:r>
            </w:del>
          </w:p>
        </w:tc>
        <w:tc>
          <w:tcPr>
            <w:tcW w:w="4424" w:type="dxa"/>
            <w:tcBorders>
              <w:top w:val="single" w:sz="4" w:space="0" w:color="auto"/>
              <w:bottom w:val="nil"/>
            </w:tcBorders>
          </w:tcPr>
          <w:p w:rsidR="009B5D1D" w:rsidRPr="00A772FD" w:rsidP="008C618D" w14:paraId="0076CD80" w14:textId="77777777">
            <w:pPr>
              <w:pStyle w:val="EMEANormal"/>
              <w:rPr>
                <w:del w:id="11903" w:author="AbbVie7" w:date="2025-05-12T15:20:00Z"/>
                <w:lang w:val="da-DK"/>
              </w:rPr>
            </w:pPr>
            <w:del w:id="11904" w:author="AbbVie7" w:date="2025-05-12T15:20:00Z">
              <w:r>
                <w:delText>L</w:delText>
              </w:r>
            </w:del>
            <w:del w:id="11905" w:author="AbbVie7" w:date="2025-05-12T15:20:00Z">
              <w:r w:rsidRPr="00F86D70">
                <w:delText>ungefibrose</w:delText>
              </w:r>
            </w:del>
            <w:del w:id="11906" w:author="AbbVie7" w:date="2025-05-12T15:20:00Z">
              <w:r w:rsidRPr="00F86D70">
                <w:rPr>
                  <w:vertAlign w:val="superscript"/>
                </w:rPr>
                <w:delText>1)</w:delText>
              </w:r>
            </w:del>
          </w:p>
        </w:tc>
      </w:tr>
      <w:tr w14:paraId="0F756187" w14:textId="77777777" w:rsidTr="00031C85">
        <w:tblPrEx>
          <w:tblW w:w="0" w:type="auto"/>
          <w:tblLook w:val="01E0"/>
        </w:tblPrEx>
        <w:trPr>
          <w:trHeight w:val="622"/>
          <w:del w:id="11907" w:author="AbbVie7" w:date="2025-05-12T15:20:00Z"/>
        </w:trPr>
        <w:tc>
          <w:tcPr>
            <w:tcW w:w="2624" w:type="dxa"/>
            <w:vMerge w:val="restart"/>
          </w:tcPr>
          <w:p w:rsidR="009B5D1D" w:rsidRPr="007F3BD2" w:rsidP="008C618D" w14:paraId="346E75C8" w14:textId="77777777">
            <w:pPr>
              <w:pStyle w:val="EMEANormal"/>
              <w:rPr>
                <w:del w:id="11908" w:author="AbbVie7" w:date="2025-05-12T15:20:00Z"/>
                <w:lang w:val="en-GB"/>
              </w:rPr>
            </w:pPr>
            <w:del w:id="11909" w:author="AbbVie7" w:date="2025-05-12T15:20:00Z">
              <w:r w:rsidRPr="007F3BD2">
                <w:rPr>
                  <w:noProof/>
                  <w:lang w:val="da-DK"/>
                </w:rPr>
                <w:delText>Mave-tarm-kanalen</w:delText>
              </w:r>
            </w:del>
          </w:p>
        </w:tc>
        <w:tc>
          <w:tcPr>
            <w:tcW w:w="2013" w:type="dxa"/>
            <w:tcBorders>
              <w:bottom w:val="single" w:sz="4" w:space="0" w:color="auto"/>
            </w:tcBorders>
          </w:tcPr>
          <w:p w:rsidR="009B5D1D" w:rsidRPr="007F3BD2" w:rsidP="008C618D" w14:paraId="0CA951B3" w14:textId="77777777">
            <w:pPr>
              <w:pStyle w:val="EMEANormal"/>
              <w:rPr>
                <w:del w:id="11910" w:author="AbbVie7" w:date="2025-05-12T15:20:00Z"/>
                <w:lang w:val="en-GB"/>
              </w:rPr>
            </w:pPr>
            <w:del w:id="11911" w:author="AbbVie7" w:date="2025-05-12T15:20:00Z">
              <w:r w:rsidRPr="007F3BD2">
                <w:rPr>
                  <w:lang w:val="en-GB"/>
                </w:rPr>
                <w:delText xml:space="preserve">Meget almindelig </w:delText>
              </w:r>
            </w:del>
          </w:p>
        </w:tc>
        <w:tc>
          <w:tcPr>
            <w:tcW w:w="4424" w:type="dxa"/>
            <w:tcBorders>
              <w:bottom w:val="single" w:sz="4" w:space="0" w:color="auto"/>
            </w:tcBorders>
          </w:tcPr>
          <w:p w:rsidR="009B5D1D" w:rsidRPr="007F3BD2" w:rsidP="008C618D" w14:paraId="56B003E9" w14:textId="77777777">
            <w:pPr>
              <w:pStyle w:val="EMEANormal"/>
              <w:rPr>
                <w:del w:id="11912" w:author="AbbVie7" w:date="2025-05-12T15:20:00Z"/>
                <w:lang w:val="en-GB"/>
              </w:rPr>
            </w:pPr>
            <w:del w:id="11913" w:author="AbbVie7" w:date="2025-05-12T15:20:00Z">
              <w:r>
                <w:rPr>
                  <w:lang w:val="en-GB"/>
                </w:rPr>
                <w:delText>A</w:delText>
              </w:r>
            </w:del>
            <w:del w:id="11914" w:author="AbbVie7" w:date="2025-05-12T15:20:00Z">
              <w:r w:rsidRPr="007F3BD2">
                <w:rPr>
                  <w:lang w:val="en-GB"/>
                </w:rPr>
                <w:delText xml:space="preserve">bdominalsmerter, </w:delText>
              </w:r>
            </w:del>
          </w:p>
          <w:p w:rsidR="009B5D1D" w:rsidRPr="007F3BD2" w:rsidP="008C618D" w14:paraId="3992F137" w14:textId="77777777">
            <w:pPr>
              <w:pStyle w:val="EMEANormal"/>
              <w:rPr>
                <w:del w:id="11915" w:author="AbbVie7" w:date="2025-05-12T15:20:00Z"/>
                <w:lang w:val="en-GB"/>
              </w:rPr>
            </w:pPr>
            <w:del w:id="11916" w:author="AbbVie7" w:date="2025-05-12T15:20:00Z">
              <w:r w:rsidRPr="007F3BD2">
                <w:rPr>
                  <w:lang w:val="en-GB"/>
                </w:rPr>
                <w:delText>kvalme og opkastning</w:delText>
              </w:r>
            </w:del>
          </w:p>
          <w:p w:rsidR="009B5D1D" w:rsidRPr="007F3BD2" w:rsidP="008C618D" w14:paraId="553C9037" w14:textId="77777777">
            <w:pPr>
              <w:pStyle w:val="EMEANormal"/>
              <w:rPr>
                <w:del w:id="11917" w:author="AbbVie7" w:date="2025-05-12T15:20:00Z"/>
                <w:lang w:val="en-GB"/>
              </w:rPr>
            </w:pPr>
          </w:p>
        </w:tc>
      </w:tr>
      <w:tr w14:paraId="626CE425" w14:textId="77777777" w:rsidTr="00031C85">
        <w:tblPrEx>
          <w:tblW w:w="0" w:type="auto"/>
          <w:tblLook w:val="01E0"/>
        </w:tblPrEx>
        <w:trPr>
          <w:trHeight w:val="147"/>
          <w:del w:id="11918" w:author="AbbVie7" w:date="2025-05-12T15:20:00Z"/>
        </w:trPr>
        <w:tc>
          <w:tcPr>
            <w:tcW w:w="2624" w:type="dxa"/>
            <w:vMerge/>
          </w:tcPr>
          <w:p w:rsidR="009B5D1D" w:rsidRPr="007F3BD2" w:rsidP="008C618D" w14:paraId="252B3FD4" w14:textId="77777777">
            <w:pPr>
              <w:pStyle w:val="EMEANormal"/>
              <w:rPr>
                <w:del w:id="11919" w:author="AbbVie7" w:date="2025-05-12T15:20:00Z"/>
                <w:noProof/>
                <w:lang w:val="da-DK"/>
              </w:rPr>
            </w:pPr>
          </w:p>
        </w:tc>
        <w:tc>
          <w:tcPr>
            <w:tcW w:w="2013" w:type="dxa"/>
            <w:tcBorders>
              <w:bottom w:val="nil"/>
            </w:tcBorders>
          </w:tcPr>
          <w:p w:rsidR="009B5D1D" w:rsidRPr="007F3BD2" w:rsidP="008C618D" w14:paraId="073C5BF2" w14:textId="77777777">
            <w:pPr>
              <w:pStyle w:val="EMEANormal"/>
              <w:rPr>
                <w:del w:id="11920" w:author="AbbVie7" w:date="2025-05-12T15:20:00Z"/>
                <w:lang w:val="en-GB"/>
              </w:rPr>
            </w:pPr>
          </w:p>
        </w:tc>
        <w:tc>
          <w:tcPr>
            <w:tcW w:w="4424" w:type="dxa"/>
            <w:tcBorders>
              <w:bottom w:val="nil"/>
            </w:tcBorders>
          </w:tcPr>
          <w:p w:rsidR="009B5D1D" w:rsidP="008C618D" w14:paraId="31A001AC" w14:textId="77777777">
            <w:pPr>
              <w:pStyle w:val="EMEANormal"/>
              <w:rPr>
                <w:del w:id="11921" w:author="AbbVie7" w:date="2025-05-12T15:20:00Z"/>
                <w:lang w:val="en-GB"/>
              </w:rPr>
            </w:pPr>
          </w:p>
        </w:tc>
      </w:tr>
      <w:tr w14:paraId="3F13EE8A" w14:textId="77777777" w:rsidTr="00031C85">
        <w:tblPrEx>
          <w:tblW w:w="0" w:type="auto"/>
          <w:tblLook w:val="01E0"/>
        </w:tblPrEx>
        <w:trPr>
          <w:trHeight w:val="1195"/>
          <w:del w:id="11922" w:author="AbbVie7" w:date="2025-05-12T15:20:00Z"/>
        </w:trPr>
        <w:tc>
          <w:tcPr>
            <w:tcW w:w="2624" w:type="dxa"/>
            <w:vMerge/>
          </w:tcPr>
          <w:p w:rsidR="009B5D1D" w:rsidRPr="007F3BD2" w:rsidP="008C618D" w14:paraId="06795648" w14:textId="77777777">
            <w:pPr>
              <w:pStyle w:val="EMEANormal"/>
              <w:rPr>
                <w:del w:id="11923" w:author="AbbVie7" w:date="2025-05-12T15:20:00Z"/>
                <w:b/>
                <w:lang w:val="en-GB"/>
              </w:rPr>
            </w:pPr>
          </w:p>
        </w:tc>
        <w:tc>
          <w:tcPr>
            <w:tcW w:w="2013" w:type="dxa"/>
            <w:tcBorders>
              <w:top w:val="nil"/>
              <w:bottom w:val="single" w:sz="4" w:space="0" w:color="auto"/>
            </w:tcBorders>
          </w:tcPr>
          <w:p w:rsidR="009B5D1D" w:rsidRPr="007F3BD2" w:rsidP="008C618D" w14:paraId="77EFBEC7" w14:textId="77777777">
            <w:pPr>
              <w:pStyle w:val="EMEANormal"/>
              <w:rPr>
                <w:del w:id="11924" w:author="AbbVie7" w:date="2025-05-12T15:20:00Z"/>
                <w:lang w:val="en-GB"/>
              </w:rPr>
            </w:pPr>
            <w:del w:id="11925" w:author="AbbVie7" w:date="2025-05-12T15:20:00Z">
              <w:r w:rsidRPr="007F3BD2">
                <w:rPr>
                  <w:lang w:val="en-GB"/>
                </w:rPr>
                <w:delText>Almindelig</w:delText>
              </w:r>
            </w:del>
          </w:p>
          <w:p w:rsidR="009B5D1D" w:rsidRPr="007F3BD2" w:rsidP="008C618D" w14:paraId="4376C218" w14:textId="77777777">
            <w:pPr>
              <w:pStyle w:val="EMEANormal"/>
              <w:rPr>
                <w:del w:id="11926" w:author="AbbVie7" w:date="2025-05-12T15:20:00Z"/>
                <w:lang w:val="en-GB"/>
              </w:rPr>
            </w:pPr>
          </w:p>
        </w:tc>
        <w:tc>
          <w:tcPr>
            <w:tcW w:w="4424" w:type="dxa"/>
            <w:tcBorders>
              <w:top w:val="nil"/>
              <w:bottom w:val="single" w:sz="4" w:space="0" w:color="auto"/>
            </w:tcBorders>
          </w:tcPr>
          <w:p w:rsidR="009B5D1D" w:rsidRPr="007F3BD2" w:rsidP="008C618D" w14:paraId="3E00D87A" w14:textId="77777777">
            <w:pPr>
              <w:pStyle w:val="EMEANormal"/>
              <w:rPr>
                <w:del w:id="11927" w:author="AbbVie7" w:date="2025-05-12T15:20:00Z"/>
                <w:lang w:val="da-DK"/>
              </w:rPr>
            </w:pPr>
            <w:del w:id="11928" w:author="AbbVie7" w:date="2025-05-12T15:20:00Z">
              <w:r>
                <w:rPr>
                  <w:lang w:val="da-DK"/>
                </w:rPr>
                <w:delText>G</w:delText>
              </w:r>
            </w:del>
            <w:del w:id="11929" w:author="AbbVie7" w:date="2025-05-12T15:20:00Z">
              <w:r w:rsidRPr="007F3BD2">
                <w:rPr>
                  <w:lang w:val="da-DK"/>
                </w:rPr>
                <w:delText xml:space="preserve">astrointestinal blødning, </w:delText>
              </w:r>
            </w:del>
          </w:p>
          <w:p w:rsidR="009B5D1D" w:rsidRPr="007F3BD2" w:rsidP="008C618D" w14:paraId="417D9E48" w14:textId="77777777">
            <w:pPr>
              <w:pStyle w:val="EMEANormal"/>
              <w:rPr>
                <w:del w:id="11930" w:author="AbbVie7" w:date="2025-05-12T15:20:00Z"/>
                <w:szCs w:val="15"/>
                <w:lang w:val="da-DK"/>
              </w:rPr>
            </w:pPr>
            <w:del w:id="11931" w:author="AbbVie7" w:date="2025-05-12T15:20:00Z">
              <w:r w:rsidRPr="007F3BD2">
                <w:rPr>
                  <w:lang w:val="da-DK"/>
                </w:rPr>
                <w:delText>dyspepsi,</w:delText>
              </w:r>
            </w:del>
            <w:del w:id="11932" w:author="AbbVie7" w:date="2025-05-12T15:20:00Z">
              <w:r w:rsidRPr="007F3BD2">
                <w:rPr>
                  <w:szCs w:val="15"/>
                  <w:lang w:val="da-DK"/>
                </w:rPr>
                <w:delText xml:space="preserve"> </w:delText>
              </w:r>
            </w:del>
          </w:p>
          <w:p w:rsidR="009B5D1D" w:rsidRPr="007F3BD2" w:rsidP="008C618D" w14:paraId="0B2E0175" w14:textId="77777777">
            <w:pPr>
              <w:pStyle w:val="EMEANormal"/>
              <w:rPr>
                <w:del w:id="11933" w:author="AbbVie7" w:date="2025-05-12T15:20:00Z"/>
                <w:lang w:val="da-DK"/>
              </w:rPr>
            </w:pPr>
            <w:del w:id="11934" w:author="AbbVie7" w:date="2025-05-12T15:20:00Z">
              <w:r w:rsidRPr="007F3BD2">
                <w:rPr>
                  <w:lang w:val="da-DK"/>
                </w:rPr>
                <w:delText>gastroøsofageal refluks sygdom,</w:delText>
              </w:r>
            </w:del>
          </w:p>
          <w:p w:rsidR="009B5D1D" w:rsidRPr="007F3BD2" w:rsidP="008C618D" w14:paraId="7EFA9C0C" w14:textId="77777777">
            <w:pPr>
              <w:pStyle w:val="EMEANormal"/>
              <w:rPr>
                <w:del w:id="11935" w:author="AbbVie7" w:date="2025-05-12T15:20:00Z"/>
                <w:lang w:val="en-GB"/>
              </w:rPr>
            </w:pPr>
            <w:del w:id="11936" w:author="AbbVie7" w:date="2025-05-12T15:20:00Z">
              <w:r w:rsidRPr="007F3BD2">
                <w:rPr>
                  <w:lang w:val="en-GB"/>
                </w:rPr>
                <w:delText>Sjøgrens syndrom</w:delText>
              </w:r>
            </w:del>
          </w:p>
          <w:p w:rsidR="009B5D1D" w:rsidRPr="007F3BD2" w:rsidP="008C618D" w14:paraId="6F41818D" w14:textId="77777777">
            <w:pPr>
              <w:pStyle w:val="EMEANormal"/>
              <w:rPr>
                <w:del w:id="11937" w:author="AbbVie7" w:date="2025-05-12T15:20:00Z"/>
                <w:lang w:val="en-GB"/>
              </w:rPr>
            </w:pPr>
          </w:p>
        </w:tc>
      </w:tr>
      <w:tr w14:paraId="6D449667" w14:textId="77777777" w:rsidTr="00031C85">
        <w:tblPrEx>
          <w:tblW w:w="0" w:type="auto"/>
          <w:tblLook w:val="01E0"/>
        </w:tblPrEx>
        <w:trPr>
          <w:trHeight w:val="98"/>
          <w:del w:id="11938" w:author="AbbVie7" w:date="2025-05-12T15:21:00Z"/>
        </w:trPr>
        <w:tc>
          <w:tcPr>
            <w:tcW w:w="2624" w:type="dxa"/>
            <w:vMerge/>
          </w:tcPr>
          <w:p w:rsidR="009B5D1D" w:rsidRPr="007F3BD2" w14:paraId="7AB308C2" w14:textId="77777777">
            <w:pPr>
              <w:tabs>
                <w:tab w:val="clear" w:pos="562"/>
              </w:tabs>
              <w:suppressAutoHyphens w:val="0"/>
              <w:pPrChange w:id="11939" w:author="AbbVie7" w:date="2025-05-12T15:20:00Z">
                <w:pPr>
                  <w:pStyle w:val="EMEANormal"/>
                </w:pPr>
              </w:pPrChange>
              <w:rPr>
                <w:del w:id="11940" w:author="AbbVie7" w:date="2025-05-12T15:21:00Z"/>
                <w:b/>
                <w:lang w:val="en-GB"/>
              </w:rPr>
            </w:pPr>
          </w:p>
        </w:tc>
        <w:tc>
          <w:tcPr>
            <w:tcW w:w="2013" w:type="dxa"/>
            <w:tcBorders>
              <w:top w:val="single" w:sz="4" w:space="0" w:color="auto"/>
              <w:bottom w:val="nil"/>
            </w:tcBorders>
          </w:tcPr>
          <w:p w:rsidR="009B5D1D" w:rsidRPr="007F3BD2" w:rsidP="008C618D" w14:paraId="4163F882" w14:textId="77777777">
            <w:pPr>
              <w:pStyle w:val="EMEANormal"/>
              <w:rPr>
                <w:del w:id="11941" w:author="AbbVie7" w:date="2025-05-12T15:21:00Z"/>
                <w:lang w:val="en-GB"/>
              </w:rPr>
            </w:pPr>
          </w:p>
        </w:tc>
        <w:tc>
          <w:tcPr>
            <w:tcW w:w="4424" w:type="dxa"/>
            <w:tcBorders>
              <w:top w:val="single" w:sz="4" w:space="0" w:color="auto"/>
              <w:bottom w:val="nil"/>
            </w:tcBorders>
          </w:tcPr>
          <w:p w:rsidR="009B5D1D" w:rsidP="008C618D" w14:paraId="33415AC9" w14:textId="77777777">
            <w:pPr>
              <w:pStyle w:val="EMEANormal"/>
              <w:rPr>
                <w:del w:id="11942" w:author="AbbVie7" w:date="2025-05-12T15:21:00Z"/>
                <w:lang w:val="da-DK"/>
              </w:rPr>
            </w:pPr>
          </w:p>
        </w:tc>
      </w:tr>
      <w:tr w14:paraId="7FEB4EFE" w14:textId="77777777" w:rsidTr="00031C85">
        <w:tblPrEx>
          <w:tblW w:w="0" w:type="auto"/>
          <w:tblLook w:val="01E0"/>
        </w:tblPrEx>
        <w:trPr>
          <w:trHeight w:val="884"/>
          <w:del w:id="11943" w:author="AbbVie7" w:date="2025-05-12T15:21:00Z"/>
        </w:trPr>
        <w:tc>
          <w:tcPr>
            <w:tcW w:w="2624" w:type="dxa"/>
            <w:vMerge/>
          </w:tcPr>
          <w:p w:rsidR="009B5D1D" w:rsidRPr="007F3BD2" w:rsidP="008C618D" w14:paraId="7B4ACEE5" w14:textId="77777777">
            <w:pPr>
              <w:pStyle w:val="EMEANormal"/>
              <w:rPr>
                <w:del w:id="11944" w:author="AbbVie7" w:date="2025-05-12T15:21:00Z"/>
                <w:b/>
                <w:lang w:val="en-GB"/>
              </w:rPr>
            </w:pPr>
          </w:p>
        </w:tc>
        <w:tc>
          <w:tcPr>
            <w:tcW w:w="2013" w:type="dxa"/>
            <w:tcBorders>
              <w:top w:val="nil"/>
              <w:bottom w:val="single" w:sz="4" w:space="0" w:color="auto"/>
            </w:tcBorders>
          </w:tcPr>
          <w:p w:rsidR="009B5D1D" w:rsidP="008C618D" w14:paraId="7FF03387" w14:textId="77777777">
            <w:pPr>
              <w:pStyle w:val="EMEANormal"/>
              <w:rPr>
                <w:del w:id="11945" w:author="AbbVie7" w:date="2025-05-12T15:21:00Z"/>
                <w:lang w:val="en-GB"/>
              </w:rPr>
            </w:pPr>
            <w:del w:id="11946" w:author="AbbVie7" w:date="2025-05-12T15:21:00Z">
              <w:r w:rsidRPr="007F3BD2">
                <w:rPr>
                  <w:lang w:val="en-GB"/>
                </w:rPr>
                <w:delText>Ikke almindelig</w:delText>
              </w:r>
            </w:del>
          </w:p>
          <w:p w:rsidR="009B5D1D" w:rsidP="008C618D" w14:paraId="3CF5CA7D" w14:textId="77777777">
            <w:pPr>
              <w:pStyle w:val="EMEANormal"/>
              <w:rPr>
                <w:del w:id="11947" w:author="AbbVie7" w:date="2025-05-12T15:21:00Z"/>
                <w:lang w:val="en-GB"/>
              </w:rPr>
            </w:pPr>
          </w:p>
          <w:p w:rsidR="009B5D1D" w:rsidP="008C618D" w14:paraId="3C65EE68" w14:textId="77777777">
            <w:pPr>
              <w:pStyle w:val="EMEANormal"/>
              <w:rPr>
                <w:del w:id="11948" w:author="AbbVie7" w:date="2025-05-12T15:21:00Z"/>
                <w:lang w:val="en-GB"/>
              </w:rPr>
            </w:pPr>
          </w:p>
          <w:p w:rsidR="009B5D1D" w:rsidRPr="007F3BD2" w:rsidP="008C618D" w14:paraId="2D77F32F" w14:textId="77777777">
            <w:pPr>
              <w:pStyle w:val="EMEANormal"/>
              <w:rPr>
                <w:del w:id="11949" w:author="AbbVie7" w:date="2025-05-12T15:21:00Z"/>
                <w:lang w:val="en-GB"/>
              </w:rPr>
            </w:pPr>
          </w:p>
        </w:tc>
        <w:tc>
          <w:tcPr>
            <w:tcW w:w="4424" w:type="dxa"/>
            <w:tcBorders>
              <w:top w:val="nil"/>
              <w:bottom w:val="single" w:sz="4" w:space="0" w:color="auto"/>
            </w:tcBorders>
          </w:tcPr>
          <w:p w:rsidR="009B5D1D" w:rsidRPr="008A76FC" w:rsidP="008C618D" w14:paraId="6DB91F06" w14:textId="77777777">
            <w:pPr>
              <w:pStyle w:val="EMEANormal"/>
              <w:rPr>
                <w:del w:id="11950" w:author="AbbVie7" w:date="2025-05-12T15:21:00Z"/>
                <w:lang w:val="da-DK"/>
              </w:rPr>
            </w:pPr>
            <w:del w:id="11951" w:author="AbbVie7" w:date="2025-05-12T15:21:00Z">
              <w:r>
                <w:rPr>
                  <w:lang w:val="da-DK"/>
                </w:rPr>
                <w:delText>P</w:delText>
              </w:r>
            </w:del>
            <w:del w:id="11952" w:author="AbbVie7" w:date="2025-05-12T15:21:00Z">
              <w:r w:rsidRPr="008A76FC">
                <w:rPr>
                  <w:lang w:val="da-DK"/>
                </w:rPr>
                <w:delText xml:space="preserve">ankreatit, </w:delText>
              </w:r>
            </w:del>
          </w:p>
          <w:p w:rsidR="009B5D1D" w:rsidRPr="008A76FC" w:rsidP="008C618D" w14:paraId="71E817EC" w14:textId="77777777">
            <w:pPr>
              <w:pStyle w:val="EMEANormal"/>
              <w:rPr>
                <w:del w:id="11953" w:author="AbbVie7" w:date="2025-05-12T15:21:00Z"/>
                <w:lang w:val="da-DK"/>
              </w:rPr>
            </w:pPr>
            <w:del w:id="11954" w:author="AbbVie7" w:date="2025-05-12T15:21:00Z">
              <w:r w:rsidRPr="008A76FC">
                <w:rPr>
                  <w:lang w:val="da-DK"/>
                </w:rPr>
                <w:delText>dysfagi</w:delText>
              </w:r>
            </w:del>
          </w:p>
          <w:p w:rsidR="009B5D1D" w:rsidRPr="008A76FC" w:rsidP="008C618D" w14:paraId="6FEAA48E" w14:textId="77777777">
            <w:pPr>
              <w:pStyle w:val="EMEANormal"/>
              <w:rPr>
                <w:del w:id="11955" w:author="AbbVie7" w:date="2025-05-12T15:21:00Z"/>
                <w:lang w:val="da-DK"/>
              </w:rPr>
            </w:pPr>
            <w:del w:id="11956" w:author="AbbVie7" w:date="2025-05-12T15:21:00Z">
              <w:r w:rsidRPr="008A76FC">
                <w:rPr>
                  <w:lang w:val="da-DK"/>
                </w:rPr>
                <w:delText>ansigtsødem</w:delText>
              </w:r>
            </w:del>
          </w:p>
          <w:p w:rsidR="009B5D1D" w:rsidRPr="008A76FC" w:rsidP="00B74F49" w14:paraId="17B7C41D" w14:textId="77777777">
            <w:pPr>
              <w:pStyle w:val="ListParagraph1"/>
              <w:ind w:left="0"/>
              <w:rPr>
                <w:del w:id="11957" w:author="AbbVie7" w:date="2025-05-12T15:21:00Z"/>
                <w:lang w:val="da-DK"/>
              </w:rPr>
            </w:pPr>
          </w:p>
        </w:tc>
      </w:tr>
      <w:tr w14:paraId="0A39E745" w14:textId="77777777" w:rsidTr="00031C85">
        <w:tblPrEx>
          <w:tblW w:w="0" w:type="auto"/>
          <w:tblLook w:val="01E0"/>
        </w:tblPrEx>
        <w:trPr>
          <w:trHeight w:val="409"/>
          <w:del w:id="11958" w:author="AbbVie7" w:date="2025-05-12T15:21:00Z"/>
        </w:trPr>
        <w:tc>
          <w:tcPr>
            <w:tcW w:w="2624" w:type="dxa"/>
            <w:vMerge/>
          </w:tcPr>
          <w:p w:rsidR="009B5D1D" w:rsidRPr="007F3BD2" w:rsidP="008C618D" w14:paraId="01426AE7" w14:textId="77777777">
            <w:pPr>
              <w:pStyle w:val="EMEANormal"/>
              <w:rPr>
                <w:del w:id="11959" w:author="AbbVie7" w:date="2025-05-12T15:21:00Z"/>
                <w:b/>
                <w:lang w:val="en-GB"/>
              </w:rPr>
            </w:pPr>
          </w:p>
        </w:tc>
        <w:tc>
          <w:tcPr>
            <w:tcW w:w="2013" w:type="dxa"/>
            <w:tcBorders>
              <w:top w:val="single" w:sz="4" w:space="0" w:color="auto"/>
              <w:bottom w:val="single" w:sz="4" w:space="0" w:color="auto"/>
            </w:tcBorders>
          </w:tcPr>
          <w:p w:rsidR="009B5D1D" w:rsidRPr="007F3BD2" w:rsidP="008C618D" w14:paraId="6C0BC082" w14:textId="77777777">
            <w:pPr>
              <w:pStyle w:val="EMEANormal"/>
              <w:rPr>
                <w:del w:id="11960" w:author="AbbVie7" w:date="2025-05-12T15:21:00Z"/>
                <w:lang w:val="en-GB"/>
              </w:rPr>
            </w:pPr>
            <w:del w:id="11961" w:author="AbbVie7" w:date="2025-05-12T15:21:00Z">
              <w:r>
                <w:rPr>
                  <w:lang w:val="en-GB"/>
                </w:rPr>
                <w:delText>Sjælden</w:delText>
              </w:r>
            </w:del>
            <w:del w:id="11962" w:author="AbbVie7" w:date="2025-05-12T15:21:00Z">
              <w:r w:rsidRPr="007F3BD2">
                <w:rPr>
                  <w:lang w:val="en-GB"/>
                </w:rPr>
                <w:delText xml:space="preserve"> </w:delText>
              </w:r>
            </w:del>
          </w:p>
        </w:tc>
        <w:tc>
          <w:tcPr>
            <w:tcW w:w="4424" w:type="dxa"/>
            <w:tcBorders>
              <w:top w:val="single" w:sz="4" w:space="0" w:color="auto"/>
              <w:bottom w:val="single" w:sz="4" w:space="0" w:color="auto"/>
            </w:tcBorders>
          </w:tcPr>
          <w:p w:rsidR="009B5D1D" w:rsidP="00B74F49" w14:paraId="19E53BF5" w14:textId="77777777">
            <w:pPr>
              <w:pStyle w:val="ListParagraph1"/>
              <w:ind w:left="0"/>
              <w:rPr>
                <w:del w:id="11963" w:author="AbbVie7" w:date="2025-05-12T15:21:00Z"/>
                <w:lang w:val="da-DK"/>
              </w:rPr>
            </w:pPr>
            <w:del w:id="11964" w:author="AbbVie7" w:date="2025-05-12T15:21:00Z">
              <w:r>
                <w:rPr>
                  <w:lang w:val="da-DK"/>
                </w:rPr>
                <w:delText>I</w:delText>
              </w:r>
            </w:del>
            <w:del w:id="11965" w:author="AbbVie7" w:date="2025-05-12T15:21:00Z">
              <w:r w:rsidRPr="008A76FC">
                <w:rPr>
                  <w:lang w:val="da-DK"/>
                </w:rPr>
                <w:delText>ntestinal perforation</w:delText>
              </w:r>
            </w:del>
            <w:del w:id="11966" w:author="AbbVie7" w:date="2025-05-12T15:21:00Z">
              <w:r w:rsidRPr="008A76FC">
                <w:rPr>
                  <w:vertAlign w:val="superscript"/>
                  <w:lang w:val="da-DK"/>
                </w:rPr>
                <w:delText>1)</w:delText>
              </w:r>
            </w:del>
          </w:p>
        </w:tc>
      </w:tr>
      <w:tr w14:paraId="788A2502" w14:textId="77777777" w:rsidTr="00031C85">
        <w:tblPrEx>
          <w:tblW w:w="0" w:type="auto"/>
          <w:tblLook w:val="01E0"/>
        </w:tblPrEx>
        <w:trPr>
          <w:trHeight w:val="279"/>
          <w:del w:id="11967" w:author="AbbVie7" w:date="2025-05-12T15:21:00Z"/>
        </w:trPr>
        <w:tc>
          <w:tcPr>
            <w:tcW w:w="2624" w:type="dxa"/>
            <w:vMerge w:val="restart"/>
          </w:tcPr>
          <w:p w:rsidR="009B5D1D" w:rsidRPr="007F3BD2" w:rsidP="008C618D" w14:paraId="6A69FD8F" w14:textId="77777777">
            <w:pPr>
              <w:pStyle w:val="EMEANormal"/>
              <w:rPr>
                <w:del w:id="11968" w:author="AbbVie7" w:date="2025-05-12T15:21:00Z"/>
                <w:lang w:val="en-GB"/>
              </w:rPr>
            </w:pPr>
            <w:del w:id="11969" w:author="AbbVie7" w:date="2025-05-12T15:21:00Z">
              <w:r w:rsidRPr="007F3BD2">
                <w:rPr>
                  <w:noProof/>
                  <w:lang w:val="da-DK"/>
                </w:rPr>
                <w:delText xml:space="preserve">Lever og galdeveje </w:delText>
              </w:r>
            </w:del>
            <w:del w:id="11970" w:author="AbbVie7" w:date="2025-05-12T15:21:00Z">
              <w:r w:rsidRPr="007F3BD2">
                <w:rPr>
                  <w:lang w:val="en-GB"/>
                </w:rPr>
                <w:delText>*</w:delText>
              </w:r>
            </w:del>
          </w:p>
        </w:tc>
        <w:tc>
          <w:tcPr>
            <w:tcW w:w="2013" w:type="dxa"/>
            <w:tcBorders>
              <w:bottom w:val="single" w:sz="4" w:space="0" w:color="auto"/>
            </w:tcBorders>
          </w:tcPr>
          <w:p w:rsidR="009B5D1D" w:rsidRPr="007F3BD2" w:rsidP="008C618D" w14:paraId="7F313954" w14:textId="77777777">
            <w:pPr>
              <w:pStyle w:val="EMEANormal"/>
              <w:rPr>
                <w:del w:id="11971" w:author="AbbVie7" w:date="2025-05-12T15:21:00Z"/>
                <w:lang w:val="en-GB"/>
              </w:rPr>
            </w:pPr>
            <w:del w:id="11972" w:author="AbbVie7" w:date="2025-05-12T15:21:00Z">
              <w:r w:rsidRPr="007F3BD2">
                <w:rPr>
                  <w:lang w:val="en-GB"/>
                </w:rPr>
                <w:delText>Meget almindelig</w:delText>
              </w:r>
            </w:del>
          </w:p>
        </w:tc>
        <w:tc>
          <w:tcPr>
            <w:tcW w:w="4424" w:type="dxa"/>
            <w:tcBorders>
              <w:bottom w:val="single" w:sz="4" w:space="0" w:color="auto"/>
            </w:tcBorders>
          </w:tcPr>
          <w:p w:rsidR="009B5D1D" w:rsidRPr="007F3BD2" w:rsidP="008C618D" w14:paraId="1E713850" w14:textId="77777777">
            <w:pPr>
              <w:pStyle w:val="EMEANormal"/>
              <w:rPr>
                <w:del w:id="11973" w:author="AbbVie7" w:date="2025-05-12T15:21:00Z"/>
                <w:lang w:val="en-GB"/>
              </w:rPr>
            </w:pPr>
            <w:del w:id="11974" w:author="AbbVie7" w:date="2025-05-12T15:21:00Z">
              <w:r>
                <w:rPr>
                  <w:lang w:val="en-GB"/>
                </w:rPr>
                <w:delText>F</w:delText>
              </w:r>
            </w:del>
            <w:del w:id="11975" w:author="AbbVie7" w:date="2025-05-12T15:21:00Z">
              <w:r w:rsidRPr="007F3BD2">
                <w:rPr>
                  <w:lang w:val="en-GB"/>
                </w:rPr>
                <w:delText>orhøjede leverenzymer</w:delText>
              </w:r>
            </w:del>
          </w:p>
        </w:tc>
      </w:tr>
      <w:tr w14:paraId="0C01515D" w14:textId="77777777" w:rsidTr="00031C85">
        <w:tblPrEx>
          <w:tblW w:w="0" w:type="auto"/>
          <w:tblLook w:val="01E0"/>
        </w:tblPrEx>
        <w:trPr>
          <w:trHeight w:val="245"/>
          <w:del w:id="11976" w:author="AbbVie7" w:date="2025-05-12T15:21:00Z"/>
        </w:trPr>
        <w:tc>
          <w:tcPr>
            <w:tcW w:w="2624" w:type="dxa"/>
            <w:vMerge/>
          </w:tcPr>
          <w:p w:rsidR="009B5D1D" w:rsidRPr="007F3BD2" w:rsidP="008C618D" w14:paraId="66BAB6A9" w14:textId="77777777">
            <w:pPr>
              <w:pStyle w:val="EMEANormal"/>
              <w:rPr>
                <w:del w:id="11977" w:author="AbbVie7" w:date="2025-05-12T15:21:00Z"/>
                <w:noProof/>
                <w:lang w:val="da-DK"/>
              </w:rPr>
            </w:pPr>
          </w:p>
        </w:tc>
        <w:tc>
          <w:tcPr>
            <w:tcW w:w="2013" w:type="dxa"/>
            <w:tcBorders>
              <w:bottom w:val="nil"/>
            </w:tcBorders>
          </w:tcPr>
          <w:p w:rsidR="009B5D1D" w:rsidRPr="007F3BD2" w:rsidP="008C618D" w14:paraId="23FE51D4" w14:textId="77777777">
            <w:pPr>
              <w:pStyle w:val="EMEANormal"/>
              <w:rPr>
                <w:del w:id="11978" w:author="AbbVie7" w:date="2025-05-12T15:21:00Z"/>
                <w:lang w:val="en-GB"/>
              </w:rPr>
            </w:pPr>
          </w:p>
        </w:tc>
        <w:tc>
          <w:tcPr>
            <w:tcW w:w="4424" w:type="dxa"/>
            <w:tcBorders>
              <w:bottom w:val="nil"/>
            </w:tcBorders>
          </w:tcPr>
          <w:p w:rsidR="009B5D1D" w:rsidP="008C618D" w14:paraId="6E960316" w14:textId="77777777">
            <w:pPr>
              <w:pStyle w:val="EMEANormal"/>
              <w:rPr>
                <w:del w:id="11979" w:author="AbbVie7" w:date="2025-05-12T15:21:00Z"/>
                <w:lang w:val="en-GB"/>
              </w:rPr>
            </w:pPr>
          </w:p>
        </w:tc>
      </w:tr>
      <w:tr w14:paraId="112BBAF7" w14:textId="77777777" w:rsidTr="00031C85">
        <w:tblPrEx>
          <w:tblW w:w="0" w:type="auto"/>
          <w:tblLook w:val="01E0"/>
        </w:tblPrEx>
        <w:trPr>
          <w:trHeight w:val="589"/>
          <w:del w:id="11980" w:author="AbbVie7" w:date="2025-05-12T15:21:00Z"/>
        </w:trPr>
        <w:tc>
          <w:tcPr>
            <w:tcW w:w="2624" w:type="dxa"/>
            <w:vMerge/>
          </w:tcPr>
          <w:p w:rsidR="009B5D1D" w:rsidRPr="007F3BD2" w:rsidP="008C618D" w14:paraId="299B25B1" w14:textId="77777777">
            <w:pPr>
              <w:pStyle w:val="EMEANormal"/>
              <w:rPr>
                <w:del w:id="11981" w:author="AbbVie7" w:date="2025-05-12T15:21:00Z"/>
                <w:lang w:val="en-GB"/>
              </w:rPr>
            </w:pPr>
          </w:p>
        </w:tc>
        <w:tc>
          <w:tcPr>
            <w:tcW w:w="2013" w:type="dxa"/>
            <w:tcBorders>
              <w:top w:val="nil"/>
              <w:bottom w:val="single" w:sz="4" w:space="0" w:color="auto"/>
            </w:tcBorders>
          </w:tcPr>
          <w:p w:rsidR="009B5D1D" w:rsidRPr="00B954C8" w:rsidP="008C618D" w14:paraId="4001C706" w14:textId="77777777">
            <w:pPr>
              <w:pStyle w:val="EMEANormal"/>
              <w:rPr>
                <w:del w:id="11982" w:author="AbbVie7" w:date="2025-05-12T15:21:00Z"/>
                <w:lang w:val="da-DK"/>
              </w:rPr>
            </w:pPr>
            <w:del w:id="11983" w:author="AbbVie7" w:date="2025-05-12T15:21:00Z">
              <w:r w:rsidRPr="00B954C8">
                <w:rPr>
                  <w:lang w:val="da-DK"/>
                </w:rPr>
                <w:delText xml:space="preserve">Ikke almindelig </w:delText>
              </w:r>
            </w:del>
          </w:p>
          <w:p w:rsidR="009B5D1D" w:rsidRPr="00B954C8" w:rsidP="008C618D" w14:paraId="1F3D1536" w14:textId="77777777">
            <w:pPr>
              <w:pStyle w:val="EMEANormal"/>
              <w:rPr>
                <w:del w:id="11984" w:author="AbbVie7" w:date="2025-05-12T15:21:00Z"/>
                <w:lang w:val="da-DK"/>
              </w:rPr>
            </w:pPr>
          </w:p>
        </w:tc>
        <w:tc>
          <w:tcPr>
            <w:tcW w:w="4424" w:type="dxa"/>
            <w:tcBorders>
              <w:top w:val="nil"/>
              <w:bottom w:val="single" w:sz="4" w:space="0" w:color="auto"/>
            </w:tcBorders>
          </w:tcPr>
          <w:p w:rsidR="0061523A" w:rsidP="008C618D" w14:paraId="05637EE7" w14:textId="77777777">
            <w:pPr>
              <w:pStyle w:val="EMEANormal"/>
              <w:rPr>
                <w:del w:id="11985" w:author="AbbVie7" w:date="2025-05-12T15:21:00Z"/>
                <w:lang w:val="da-DK"/>
              </w:rPr>
            </w:pPr>
            <w:del w:id="11986" w:author="AbbVie7" w:date="2025-05-12T15:21:00Z">
              <w:r>
                <w:rPr>
                  <w:lang w:val="da-DK"/>
                </w:rPr>
                <w:delText>K</w:delText>
              </w:r>
            </w:del>
            <w:del w:id="11987" w:author="AbbVie7" w:date="2025-05-12T15:21:00Z">
              <w:r w:rsidRPr="007F3BD2">
                <w:rPr>
                  <w:lang w:val="da-DK"/>
                </w:rPr>
                <w:delText xml:space="preserve">olecystit og cholelithiasis, </w:delText>
              </w:r>
            </w:del>
          </w:p>
          <w:p w:rsidR="0061523A" w:rsidP="008C618D" w14:paraId="550825EE" w14:textId="77777777">
            <w:pPr>
              <w:pStyle w:val="EMEANormal"/>
              <w:rPr>
                <w:del w:id="11988" w:author="AbbVie7" w:date="2025-05-12T15:21:00Z"/>
                <w:lang w:val="da-DK"/>
              </w:rPr>
            </w:pPr>
            <w:del w:id="11989" w:author="AbbVie7" w:date="2025-05-12T15:21:00Z">
              <w:r w:rsidRPr="007F3BD2">
                <w:rPr>
                  <w:lang w:val="da-DK"/>
                </w:rPr>
                <w:delText>hepatisk steatose</w:delText>
              </w:r>
            </w:del>
            <w:del w:id="11990" w:author="AbbVie7" w:date="2025-05-12T15:21:00Z">
              <w:r>
                <w:rPr>
                  <w:lang w:val="da-DK"/>
                </w:rPr>
                <w:delText>,</w:delText>
              </w:r>
            </w:del>
          </w:p>
          <w:p w:rsidR="009B5D1D" w:rsidRPr="008502C0" w:rsidP="008C618D" w14:paraId="34A3F646" w14:textId="77777777">
            <w:pPr>
              <w:pStyle w:val="EMEANormal"/>
              <w:rPr>
                <w:del w:id="11991" w:author="AbbVie7" w:date="2025-05-12T15:21:00Z"/>
                <w:lang w:val="da-DK"/>
              </w:rPr>
            </w:pPr>
            <w:del w:id="11992" w:author="AbbVie7" w:date="2025-05-12T15:21:00Z">
              <w:r w:rsidRPr="007F3BD2">
                <w:rPr>
                  <w:lang w:val="da-DK"/>
                </w:rPr>
                <w:delText>forhøjet bilirubin</w:delText>
              </w:r>
            </w:del>
          </w:p>
        </w:tc>
      </w:tr>
      <w:tr w14:paraId="4ADEA9E1" w14:textId="77777777" w:rsidTr="00031C85">
        <w:tblPrEx>
          <w:tblW w:w="0" w:type="auto"/>
          <w:tblLook w:val="01E0"/>
        </w:tblPrEx>
        <w:trPr>
          <w:trHeight w:val="1162"/>
          <w:del w:id="11993" w:author="AbbVie7" w:date="2025-05-12T15:21:00Z"/>
        </w:trPr>
        <w:tc>
          <w:tcPr>
            <w:tcW w:w="2624" w:type="dxa"/>
            <w:vMerge/>
          </w:tcPr>
          <w:p w:rsidR="009B5D1D" w:rsidRPr="003E19EA" w:rsidP="008C618D" w14:paraId="55B05FE9" w14:textId="77777777">
            <w:pPr>
              <w:pStyle w:val="EMEANormal"/>
              <w:rPr>
                <w:del w:id="11994" w:author="AbbVie7" w:date="2025-05-12T15:21:00Z"/>
                <w:lang w:val="da-DK"/>
              </w:rPr>
            </w:pPr>
          </w:p>
        </w:tc>
        <w:tc>
          <w:tcPr>
            <w:tcW w:w="2013" w:type="dxa"/>
            <w:tcBorders>
              <w:top w:val="single" w:sz="4" w:space="0" w:color="auto"/>
              <w:bottom w:val="single" w:sz="4" w:space="0" w:color="auto"/>
            </w:tcBorders>
          </w:tcPr>
          <w:p w:rsidR="009B5D1D" w:rsidRPr="00B954C8" w:rsidP="008C618D" w14:paraId="6A5C40BD" w14:textId="77777777">
            <w:pPr>
              <w:pStyle w:val="EMEANormal"/>
              <w:rPr>
                <w:del w:id="11995" w:author="AbbVie7" w:date="2025-05-12T15:21:00Z"/>
                <w:lang w:val="da-DK"/>
              </w:rPr>
            </w:pPr>
            <w:del w:id="11996" w:author="AbbVie7" w:date="2025-05-12T15:21:00Z">
              <w:r w:rsidRPr="00B954C8">
                <w:rPr>
                  <w:lang w:val="da-DK"/>
                </w:rPr>
                <w:delText>Sjælden</w:delText>
              </w:r>
            </w:del>
          </w:p>
          <w:p w:rsidR="009B5D1D" w:rsidRPr="00B954C8" w:rsidP="008C618D" w14:paraId="702C7D5B" w14:textId="77777777">
            <w:pPr>
              <w:pStyle w:val="EMEANormal"/>
              <w:rPr>
                <w:del w:id="11997" w:author="AbbVie7" w:date="2025-05-12T15:21:00Z"/>
                <w:lang w:val="da-DK"/>
              </w:rPr>
            </w:pPr>
          </w:p>
          <w:p w:rsidR="009B5D1D" w:rsidRPr="00B954C8" w:rsidP="008C618D" w14:paraId="75D1FF12" w14:textId="77777777">
            <w:pPr>
              <w:pStyle w:val="EMEANormal"/>
              <w:rPr>
                <w:del w:id="11998" w:author="AbbVie7" w:date="2025-05-12T15:21:00Z"/>
                <w:lang w:val="da-DK"/>
              </w:rPr>
            </w:pPr>
          </w:p>
          <w:p w:rsidR="009B5D1D" w:rsidRPr="00B954C8" w:rsidP="008C618D" w14:paraId="14334EDA" w14:textId="77777777">
            <w:pPr>
              <w:pStyle w:val="EMEANormal"/>
              <w:rPr>
                <w:del w:id="11999" w:author="AbbVie7" w:date="2025-05-12T15:21:00Z"/>
                <w:lang w:val="da-DK"/>
              </w:rPr>
            </w:pPr>
          </w:p>
        </w:tc>
        <w:tc>
          <w:tcPr>
            <w:tcW w:w="4424" w:type="dxa"/>
            <w:tcBorders>
              <w:top w:val="single" w:sz="4" w:space="0" w:color="auto"/>
              <w:bottom w:val="single" w:sz="4" w:space="0" w:color="auto"/>
            </w:tcBorders>
          </w:tcPr>
          <w:p w:rsidR="009B5D1D" w:rsidRPr="00550C84" w:rsidP="008502C0" w14:paraId="0F64B7AC" w14:textId="77777777">
            <w:pPr>
              <w:pStyle w:val="EMEANormal"/>
              <w:widowControl w:val="0"/>
              <w:spacing w:before="60"/>
              <w:rPr>
                <w:del w:id="12000" w:author="AbbVie7" w:date="2025-05-12T15:21:00Z"/>
                <w:lang w:val="da-DK"/>
              </w:rPr>
            </w:pPr>
            <w:del w:id="12001" w:author="AbbVie7" w:date="2025-05-12T15:21:00Z">
              <w:r>
                <w:rPr>
                  <w:lang w:val="da-DK"/>
                </w:rPr>
                <w:delText>H</w:delText>
              </w:r>
            </w:del>
            <w:del w:id="12002" w:author="AbbVie7" w:date="2025-05-12T15:21:00Z">
              <w:r w:rsidRPr="00550C84">
                <w:rPr>
                  <w:lang w:val="da-DK"/>
                </w:rPr>
                <w:delText>epatit</w:delText>
              </w:r>
            </w:del>
          </w:p>
          <w:p w:rsidR="009B5D1D" w:rsidRPr="009B4E71" w:rsidP="00A772FD" w14:paraId="25E6F6FC" w14:textId="77777777">
            <w:pPr>
              <w:pStyle w:val="ListParagraph1"/>
              <w:ind w:left="0"/>
              <w:rPr>
                <w:del w:id="12003" w:author="AbbVie7" w:date="2025-05-12T15:21:00Z"/>
                <w:vertAlign w:val="superscript"/>
                <w:lang w:val="da-DK"/>
              </w:rPr>
            </w:pPr>
            <w:del w:id="12004" w:author="AbbVie7" w:date="2025-05-12T15:21:00Z">
              <w:r w:rsidRPr="009B4E71">
                <w:rPr>
                  <w:lang w:val="da-DK"/>
                </w:rPr>
                <w:delText>reaktivering af hepatitis B</w:delText>
              </w:r>
            </w:del>
            <w:del w:id="12005" w:author="AbbVie7" w:date="2025-05-12T15:21:00Z">
              <w:r w:rsidRPr="009B4E71">
                <w:rPr>
                  <w:vertAlign w:val="superscript"/>
                  <w:lang w:val="da-DK"/>
                </w:rPr>
                <w:delText>1)</w:delText>
              </w:r>
            </w:del>
          </w:p>
          <w:p w:rsidR="009B5D1D" w:rsidP="00A772FD" w14:paraId="289DEF8D" w14:textId="77777777">
            <w:pPr>
              <w:pStyle w:val="ListParagraph1"/>
              <w:ind w:left="0"/>
              <w:rPr>
                <w:del w:id="12006" w:author="AbbVie7" w:date="2025-05-12T15:21:00Z"/>
                <w:lang w:val="da-DK"/>
              </w:rPr>
            </w:pPr>
            <w:del w:id="12007" w:author="AbbVie7" w:date="2025-05-12T15:21:00Z">
              <w:r w:rsidRPr="009B4E71">
                <w:rPr>
                  <w:lang w:val="da-DK"/>
                </w:rPr>
                <w:delText>autoimmun hepatit</w:delText>
              </w:r>
            </w:del>
            <w:del w:id="12008" w:author="AbbVie7" w:date="2025-05-12T15:21:00Z">
              <w:r w:rsidRPr="009B4E71">
                <w:rPr>
                  <w:vertAlign w:val="superscript"/>
                  <w:lang w:val="da-DK"/>
                </w:rPr>
                <w:delText>1)</w:delText>
              </w:r>
            </w:del>
          </w:p>
          <w:p w:rsidR="009B5D1D" w:rsidP="00A772FD" w14:paraId="4DFBAB12" w14:textId="77777777">
            <w:pPr>
              <w:pStyle w:val="ListParagraph1"/>
              <w:ind w:left="0"/>
              <w:rPr>
                <w:del w:id="12009" w:author="AbbVie7" w:date="2025-05-12T15:21:00Z"/>
                <w:lang w:val="da-DK"/>
              </w:rPr>
            </w:pPr>
          </w:p>
        </w:tc>
      </w:tr>
      <w:tr w14:paraId="07216C83" w14:textId="77777777" w:rsidTr="00031C85">
        <w:tblPrEx>
          <w:tblW w:w="0" w:type="auto"/>
          <w:tblLook w:val="01E0"/>
        </w:tblPrEx>
        <w:trPr>
          <w:trHeight w:val="437"/>
          <w:del w:id="12010" w:author="AbbVie7" w:date="2025-05-12T15:21:00Z"/>
        </w:trPr>
        <w:tc>
          <w:tcPr>
            <w:tcW w:w="2624" w:type="dxa"/>
            <w:vMerge/>
          </w:tcPr>
          <w:p w:rsidR="009B5D1D" w:rsidRPr="00981EB4" w:rsidP="008C618D" w14:paraId="5B27FC7F" w14:textId="77777777">
            <w:pPr>
              <w:pStyle w:val="EMEANormal"/>
              <w:rPr>
                <w:del w:id="12011" w:author="AbbVie7" w:date="2025-05-12T15:21:00Z"/>
                <w:lang w:val="de-CH"/>
              </w:rPr>
            </w:pPr>
          </w:p>
        </w:tc>
        <w:tc>
          <w:tcPr>
            <w:tcW w:w="2013" w:type="dxa"/>
            <w:tcBorders>
              <w:top w:val="single" w:sz="4" w:space="0" w:color="auto"/>
              <w:bottom w:val="single" w:sz="4" w:space="0" w:color="auto"/>
            </w:tcBorders>
          </w:tcPr>
          <w:p w:rsidR="009B5D1D" w:rsidRPr="00B954C8" w:rsidP="008C618D" w14:paraId="280E7339" w14:textId="77777777">
            <w:pPr>
              <w:pStyle w:val="EMEANormal"/>
              <w:rPr>
                <w:del w:id="12012" w:author="AbbVie7" w:date="2025-05-12T15:21:00Z"/>
                <w:lang w:val="da-DK"/>
              </w:rPr>
            </w:pPr>
            <w:del w:id="12013" w:author="AbbVie7" w:date="2025-05-12T15:21:00Z">
              <w:r w:rsidRPr="00B954C8">
                <w:rPr>
                  <w:lang w:val="da-DK"/>
                </w:rPr>
                <w:delText>Ikke kendt</w:delText>
              </w:r>
            </w:del>
          </w:p>
        </w:tc>
        <w:tc>
          <w:tcPr>
            <w:tcW w:w="4424" w:type="dxa"/>
            <w:tcBorders>
              <w:top w:val="single" w:sz="4" w:space="0" w:color="auto"/>
              <w:bottom w:val="single" w:sz="4" w:space="0" w:color="auto"/>
            </w:tcBorders>
          </w:tcPr>
          <w:p w:rsidR="009B5D1D" w:rsidRPr="007F3BD2" w:rsidP="00A772FD" w14:paraId="4D671870" w14:textId="77777777">
            <w:pPr>
              <w:pStyle w:val="ListParagraph1"/>
              <w:ind w:left="0"/>
              <w:rPr>
                <w:del w:id="12014" w:author="AbbVie7" w:date="2025-05-12T15:21:00Z"/>
                <w:lang w:val="da-DK"/>
              </w:rPr>
            </w:pPr>
            <w:del w:id="12015" w:author="AbbVie7" w:date="2025-05-12T15:21:00Z">
              <w:r>
                <w:rPr>
                  <w:lang w:val="da-DK"/>
                </w:rPr>
                <w:delText>L</w:delText>
              </w:r>
            </w:del>
            <w:del w:id="12016" w:author="AbbVie7" w:date="2025-05-12T15:21:00Z">
              <w:r w:rsidRPr="00550C84">
                <w:rPr>
                  <w:lang w:val="da-DK"/>
                </w:rPr>
                <w:delText>ever</w:delText>
              </w:r>
            </w:del>
            <w:del w:id="12017" w:author="AbbVie7" w:date="2025-05-12T15:21:00Z">
              <w:r>
                <w:rPr>
                  <w:lang w:val="da-DK"/>
                </w:rPr>
                <w:delText>svigt</w:delText>
              </w:r>
            </w:del>
            <w:del w:id="12018" w:author="AbbVie7" w:date="2025-05-12T15:21:00Z">
              <w:r w:rsidRPr="00550C84">
                <w:rPr>
                  <w:vertAlign w:val="superscript"/>
                  <w:lang w:val="da-DK"/>
                </w:rPr>
                <w:delText>1)</w:delText>
              </w:r>
            </w:del>
          </w:p>
        </w:tc>
      </w:tr>
      <w:tr w14:paraId="2458A188" w14:textId="77777777" w:rsidTr="00031C85">
        <w:tblPrEx>
          <w:tblW w:w="0" w:type="auto"/>
          <w:tblLook w:val="01E0"/>
        </w:tblPrEx>
        <w:trPr>
          <w:del w:id="12019" w:author="AbbVie7" w:date="2025-05-12T15:21:00Z"/>
        </w:trPr>
        <w:tc>
          <w:tcPr>
            <w:tcW w:w="2624" w:type="dxa"/>
            <w:vMerge w:val="restart"/>
          </w:tcPr>
          <w:p w:rsidR="00C1663E" w:rsidRPr="007F3BD2" w:rsidP="008C618D" w14:paraId="284C9FAE" w14:textId="77777777">
            <w:pPr>
              <w:pStyle w:val="EMEANormal"/>
              <w:rPr>
                <w:del w:id="12020" w:author="AbbVie7" w:date="2025-05-12T15:21:00Z"/>
                <w:lang w:val="en-GB"/>
              </w:rPr>
            </w:pPr>
            <w:del w:id="12021" w:author="AbbVie7" w:date="2025-05-12T15:21:00Z">
              <w:r w:rsidRPr="007F3BD2">
                <w:rPr>
                  <w:noProof/>
                  <w:lang w:val="de-DE"/>
                </w:rPr>
                <w:delText>Hud og subkutane væv</w:delText>
              </w:r>
            </w:del>
          </w:p>
        </w:tc>
        <w:tc>
          <w:tcPr>
            <w:tcW w:w="2013" w:type="dxa"/>
            <w:tcBorders>
              <w:bottom w:val="single" w:sz="4" w:space="0" w:color="auto"/>
            </w:tcBorders>
          </w:tcPr>
          <w:p w:rsidR="00C1663E" w:rsidRPr="007F3BD2" w:rsidP="008C618D" w14:paraId="1E9691A2" w14:textId="77777777">
            <w:pPr>
              <w:pStyle w:val="EMEANormal"/>
              <w:rPr>
                <w:del w:id="12022" w:author="AbbVie7" w:date="2025-05-12T15:21:00Z"/>
                <w:lang w:val="en-GB"/>
              </w:rPr>
            </w:pPr>
            <w:del w:id="12023" w:author="AbbVie7" w:date="2025-05-12T15:21:00Z">
              <w:r w:rsidRPr="007F3BD2">
                <w:rPr>
                  <w:lang w:val="en-GB"/>
                </w:rPr>
                <w:delText xml:space="preserve">Meget almindelig </w:delText>
              </w:r>
            </w:del>
          </w:p>
        </w:tc>
        <w:tc>
          <w:tcPr>
            <w:tcW w:w="4424" w:type="dxa"/>
            <w:tcBorders>
              <w:bottom w:val="single" w:sz="4" w:space="0" w:color="auto"/>
            </w:tcBorders>
          </w:tcPr>
          <w:p w:rsidR="00C1663E" w:rsidRPr="007F3BD2" w:rsidP="008C618D" w14:paraId="115DA8E7" w14:textId="77777777">
            <w:pPr>
              <w:pStyle w:val="EMEANormal"/>
              <w:rPr>
                <w:del w:id="12024" w:author="AbbVie7" w:date="2025-05-12T15:21:00Z"/>
                <w:lang w:val="en-GB"/>
              </w:rPr>
            </w:pPr>
            <w:del w:id="12025" w:author="AbbVie7" w:date="2025-05-12T15:21:00Z">
              <w:r>
                <w:rPr>
                  <w:lang w:val="en-GB"/>
                </w:rPr>
                <w:delText>U</w:delText>
              </w:r>
            </w:del>
            <w:del w:id="12026" w:author="AbbVie7" w:date="2025-05-12T15:21:00Z">
              <w:r w:rsidRPr="007F3BD2">
                <w:rPr>
                  <w:lang w:val="en-GB"/>
                </w:rPr>
                <w:delText>dslæt (inklusive eksfoliativt udslæt),</w:delText>
              </w:r>
            </w:del>
          </w:p>
          <w:p w:rsidR="00C1663E" w:rsidRPr="007F3BD2" w:rsidP="008C618D" w14:paraId="51257079" w14:textId="77777777">
            <w:pPr>
              <w:pStyle w:val="EMEANormal"/>
              <w:rPr>
                <w:del w:id="12027" w:author="AbbVie7" w:date="2025-05-12T15:21:00Z"/>
                <w:lang w:val="en-GB"/>
              </w:rPr>
            </w:pPr>
          </w:p>
        </w:tc>
      </w:tr>
      <w:tr w14:paraId="3C72B07E" w14:textId="77777777" w:rsidTr="00031C85">
        <w:tblPrEx>
          <w:tblW w:w="0" w:type="auto"/>
          <w:tblLook w:val="01E0"/>
        </w:tblPrEx>
        <w:trPr>
          <w:del w:id="12028" w:author="AbbVie7" w:date="2025-05-12T15:21:00Z"/>
        </w:trPr>
        <w:tc>
          <w:tcPr>
            <w:tcW w:w="2624" w:type="dxa"/>
            <w:vMerge/>
          </w:tcPr>
          <w:p w:rsidR="00C1663E" w:rsidRPr="007F3BD2" w:rsidP="008C618D" w14:paraId="7739B47F" w14:textId="77777777">
            <w:pPr>
              <w:pStyle w:val="EMEANormal"/>
              <w:rPr>
                <w:del w:id="12029" w:author="AbbVie7" w:date="2025-05-12T15:21:00Z"/>
                <w:b/>
                <w:lang w:val="en-GB"/>
              </w:rPr>
            </w:pPr>
          </w:p>
        </w:tc>
        <w:tc>
          <w:tcPr>
            <w:tcW w:w="2013" w:type="dxa"/>
            <w:tcBorders>
              <w:top w:val="single" w:sz="4" w:space="0" w:color="auto"/>
              <w:bottom w:val="single" w:sz="4" w:space="0" w:color="auto"/>
            </w:tcBorders>
          </w:tcPr>
          <w:p w:rsidR="00C1663E" w:rsidRPr="007F3BD2" w:rsidP="008C618D" w14:paraId="7BCE6106" w14:textId="77777777">
            <w:pPr>
              <w:pStyle w:val="EMEANormal"/>
              <w:rPr>
                <w:del w:id="12030" w:author="AbbVie7" w:date="2025-05-12T15:21:00Z"/>
                <w:lang w:val="en-GB"/>
              </w:rPr>
            </w:pPr>
            <w:del w:id="12031" w:author="AbbVie7" w:date="2025-05-12T15:21:00Z">
              <w:r w:rsidRPr="007F3BD2">
                <w:rPr>
                  <w:lang w:val="en-GB"/>
                </w:rPr>
                <w:delText>Almindelig</w:delText>
              </w:r>
            </w:del>
          </w:p>
          <w:p w:rsidR="00C1663E" w:rsidRPr="007F3BD2" w:rsidP="008C618D" w14:paraId="376D0ACE" w14:textId="77777777">
            <w:pPr>
              <w:pStyle w:val="EMEANormal"/>
              <w:rPr>
                <w:del w:id="12032" w:author="AbbVie7" w:date="2025-05-12T15:21:00Z"/>
                <w:lang w:val="en-GB"/>
              </w:rPr>
            </w:pPr>
          </w:p>
        </w:tc>
        <w:tc>
          <w:tcPr>
            <w:tcW w:w="4424" w:type="dxa"/>
            <w:tcBorders>
              <w:top w:val="single" w:sz="4" w:space="0" w:color="auto"/>
              <w:bottom w:val="single" w:sz="4" w:space="0" w:color="auto"/>
            </w:tcBorders>
          </w:tcPr>
          <w:p w:rsidR="00C1663E" w:rsidRPr="00BB5892" w:rsidP="00DD17AA" w14:paraId="6D4462C4" w14:textId="77777777">
            <w:pPr>
              <w:pStyle w:val="ListParagraph1"/>
              <w:ind w:left="0"/>
              <w:rPr>
                <w:del w:id="12033" w:author="AbbVie7" w:date="2025-05-12T15:21:00Z"/>
                <w:lang w:val="da-DK"/>
              </w:rPr>
            </w:pPr>
            <w:del w:id="12034" w:author="AbbVie7" w:date="2025-05-12T15:21:00Z">
              <w:r>
                <w:rPr>
                  <w:bCs/>
                  <w:color w:val="000000"/>
                  <w:lang w:val="da-DK"/>
                </w:rPr>
                <w:delText>F</w:delText>
              </w:r>
            </w:del>
            <w:del w:id="12035" w:author="AbbVie7" w:date="2025-05-12T15:21:00Z">
              <w:r w:rsidRPr="00BB5892">
                <w:rPr>
                  <w:bCs/>
                  <w:color w:val="000000"/>
                  <w:lang w:val="da-DK"/>
                </w:rPr>
                <w:delText>orværring  eller nye udbrud af psoriasis (herunder palmoplantar pustuløs psoriasis)</w:delText>
              </w:r>
            </w:del>
            <w:del w:id="12036" w:author="AbbVie7" w:date="2025-05-12T15:21:00Z">
              <w:r w:rsidRPr="00BB5892">
                <w:rPr>
                  <w:vertAlign w:val="superscript"/>
                  <w:lang w:val="da-DK"/>
                </w:rPr>
                <w:delText xml:space="preserve"> 1)</w:delText>
              </w:r>
            </w:del>
            <w:del w:id="12037" w:author="AbbVie7" w:date="2025-05-12T15:21:00Z">
              <w:r w:rsidRPr="00BB5892">
                <w:rPr>
                  <w:bCs/>
                  <w:color w:val="000000"/>
                  <w:lang w:val="da-DK"/>
                </w:rPr>
                <w:delText>,</w:delText>
              </w:r>
            </w:del>
          </w:p>
          <w:p w:rsidR="00C1663E" w:rsidRPr="007F3BD2" w:rsidP="008C618D" w14:paraId="738DE28D" w14:textId="77777777">
            <w:pPr>
              <w:pStyle w:val="EMEANormal"/>
              <w:rPr>
                <w:del w:id="12038" w:author="AbbVie7" w:date="2025-05-12T15:21:00Z"/>
                <w:lang w:val="da-DK"/>
              </w:rPr>
            </w:pPr>
            <w:del w:id="12039" w:author="AbbVie7" w:date="2025-05-12T15:21:00Z">
              <w:r w:rsidRPr="007F3BD2">
                <w:rPr>
                  <w:lang w:val="da-DK"/>
                </w:rPr>
                <w:delText>urti</w:delText>
              </w:r>
            </w:del>
            <w:del w:id="12040" w:author="AbbVie7" w:date="2025-05-12T15:21:00Z">
              <w:r>
                <w:rPr>
                  <w:lang w:val="da-DK"/>
                </w:rPr>
                <w:delText>c</w:delText>
              </w:r>
            </w:del>
            <w:del w:id="12041" w:author="AbbVie7" w:date="2025-05-12T15:21:00Z">
              <w:r w:rsidRPr="007F3BD2">
                <w:rPr>
                  <w:lang w:val="da-DK"/>
                </w:rPr>
                <w:delText>aria,</w:delText>
              </w:r>
            </w:del>
          </w:p>
          <w:p w:rsidR="00C1663E" w:rsidRPr="007F3BD2" w:rsidP="008C618D" w14:paraId="2539240D" w14:textId="77777777">
            <w:pPr>
              <w:pStyle w:val="EMEANormal"/>
              <w:rPr>
                <w:del w:id="12042" w:author="AbbVie7" w:date="2025-05-12T15:21:00Z"/>
                <w:lang w:val="da-DK"/>
              </w:rPr>
            </w:pPr>
            <w:del w:id="12043" w:author="AbbVie7" w:date="2025-05-12T15:21:00Z">
              <w:r w:rsidRPr="007F3BD2">
                <w:rPr>
                  <w:lang w:val="da-DK"/>
                </w:rPr>
                <w:delText xml:space="preserve">tendens til blå mærker (inklusive purpura), </w:delText>
              </w:r>
            </w:del>
          </w:p>
          <w:p w:rsidR="00C1663E" w:rsidRPr="007723F1" w:rsidP="008C618D" w14:paraId="1C28BEB2" w14:textId="77777777">
            <w:pPr>
              <w:pStyle w:val="EMEANormal"/>
              <w:rPr>
                <w:del w:id="12044" w:author="AbbVie7" w:date="2025-05-12T15:21:00Z"/>
                <w:lang w:val="da-DK"/>
              </w:rPr>
            </w:pPr>
            <w:del w:id="12045" w:author="AbbVie7" w:date="2025-05-12T15:21:00Z">
              <w:r w:rsidRPr="007723F1">
                <w:rPr>
                  <w:lang w:val="da-DK"/>
                </w:rPr>
                <w:delText>dermatitis (inklusive eksem),</w:delText>
              </w:r>
            </w:del>
          </w:p>
          <w:p w:rsidR="00C1663E" w:rsidRPr="007723F1" w:rsidP="008C618D" w14:paraId="62288070" w14:textId="77777777">
            <w:pPr>
              <w:pStyle w:val="EMEANormal"/>
              <w:rPr>
                <w:del w:id="12046" w:author="AbbVie7" w:date="2025-05-12T15:21:00Z"/>
                <w:lang w:val="da-DK"/>
              </w:rPr>
            </w:pPr>
            <w:del w:id="12047" w:author="AbbVie7" w:date="2025-05-12T15:21:00Z">
              <w:r w:rsidRPr="007723F1">
                <w:rPr>
                  <w:lang w:val="da-DK"/>
                </w:rPr>
                <w:delText>onycho</w:delText>
              </w:r>
            </w:del>
            <w:del w:id="12048" w:author="AbbVie7" w:date="2025-05-12T15:21:00Z">
              <w:r>
                <w:rPr>
                  <w:lang w:val="da-DK"/>
                </w:rPr>
                <w:delText>clasis</w:delText>
              </w:r>
            </w:del>
            <w:del w:id="12049" w:author="AbbVie7" w:date="2025-05-12T15:21:00Z">
              <w:r w:rsidRPr="007723F1">
                <w:rPr>
                  <w:lang w:val="da-DK"/>
                </w:rPr>
                <w:delText xml:space="preserve">, </w:delText>
              </w:r>
            </w:del>
          </w:p>
          <w:p w:rsidR="00C1663E" w:rsidP="008C618D" w14:paraId="46D4375B" w14:textId="77777777">
            <w:pPr>
              <w:pStyle w:val="EMEANormal"/>
              <w:rPr>
                <w:del w:id="12050" w:author="AbbVie7" w:date="2025-05-12T15:21:00Z"/>
                <w:lang w:val="it-IT"/>
              </w:rPr>
            </w:pPr>
            <w:del w:id="12051" w:author="AbbVie7" w:date="2025-05-12T15:21:00Z">
              <w:r w:rsidRPr="007F3BD2">
                <w:rPr>
                  <w:lang w:val="it-IT"/>
                </w:rPr>
                <w:delText>hyperhidrosi</w:delText>
              </w:r>
            </w:del>
            <w:del w:id="12052" w:author="AbbVie7" w:date="2025-05-12T15:21:00Z">
              <w:r w:rsidR="002367AA">
                <w:rPr>
                  <w:lang w:val="it-IT"/>
                </w:rPr>
                <w:delText>s</w:delText>
              </w:r>
            </w:del>
            <w:del w:id="12053" w:author="AbbVie7" w:date="2025-05-12T15:21:00Z">
              <w:r w:rsidR="00C64349">
                <w:rPr>
                  <w:lang w:val="it-IT"/>
                </w:rPr>
                <w:delText>,</w:delText>
              </w:r>
            </w:del>
          </w:p>
          <w:p w:rsidR="00C1663E" w:rsidRPr="008A76FC" w:rsidP="007723F1" w14:paraId="565C82C3" w14:textId="77777777">
            <w:pPr>
              <w:pStyle w:val="ListParagraph1"/>
              <w:ind w:left="0"/>
              <w:rPr>
                <w:del w:id="12054" w:author="AbbVie7" w:date="2025-05-12T15:21:00Z"/>
                <w:lang w:val="da-DK"/>
              </w:rPr>
            </w:pPr>
            <w:del w:id="12055" w:author="AbbVie7" w:date="2025-05-12T15:21:00Z">
              <w:r w:rsidRPr="008A76FC">
                <w:rPr>
                  <w:bCs/>
                  <w:color w:val="000000"/>
                  <w:lang w:val="da-DK"/>
                </w:rPr>
                <w:delText>alopeci</w:delText>
              </w:r>
            </w:del>
            <w:del w:id="12056" w:author="AbbVie7" w:date="2025-05-12T15:21:00Z">
              <w:r w:rsidRPr="008A76FC">
                <w:rPr>
                  <w:vertAlign w:val="superscript"/>
                  <w:lang w:val="da-DK"/>
                </w:rPr>
                <w:delText>1)</w:delText>
              </w:r>
            </w:del>
            <w:del w:id="12057" w:author="AbbVie7" w:date="2025-05-12T15:21:00Z">
              <w:r w:rsidRPr="008A76FC">
                <w:rPr>
                  <w:lang w:val="da-DK"/>
                </w:rPr>
                <w:delText>,</w:delText>
              </w:r>
            </w:del>
          </w:p>
          <w:p w:rsidR="00C1663E" w:rsidRPr="007723F1" w:rsidP="007723F1" w14:paraId="3611517A" w14:textId="77777777">
            <w:pPr>
              <w:pStyle w:val="ListParagraph1"/>
              <w:ind w:left="0"/>
              <w:rPr>
                <w:del w:id="12058" w:author="AbbVie7" w:date="2025-05-12T15:21:00Z"/>
                <w:lang w:val="da-DK"/>
              </w:rPr>
            </w:pPr>
            <w:del w:id="12059" w:author="AbbVie7" w:date="2025-05-12T15:21:00Z">
              <w:r w:rsidRPr="001B03CA">
                <w:rPr>
                  <w:bCs/>
                  <w:color w:val="000000"/>
                  <w:lang w:val="da-DK"/>
                </w:rPr>
                <w:delText>pruritus</w:delText>
              </w:r>
            </w:del>
          </w:p>
          <w:p w:rsidR="00C1663E" w:rsidRPr="007723F1" w:rsidP="008C618D" w14:paraId="516F789B" w14:textId="77777777">
            <w:pPr>
              <w:pStyle w:val="EMEANormal"/>
              <w:rPr>
                <w:del w:id="12060" w:author="AbbVie7" w:date="2025-05-12T15:21:00Z"/>
                <w:lang w:val="da-DK"/>
              </w:rPr>
            </w:pPr>
          </w:p>
        </w:tc>
      </w:tr>
      <w:tr w14:paraId="5D053410" w14:textId="77777777" w:rsidTr="00031C85">
        <w:tblPrEx>
          <w:tblW w:w="0" w:type="auto"/>
          <w:tblLook w:val="01E0"/>
        </w:tblPrEx>
        <w:trPr>
          <w:trHeight w:val="459"/>
          <w:del w:id="12061" w:author="AbbVie7" w:date="2025-05-12T15:21:00Z"/>
        </w:trPr>
        <w:tc>
          <w:tcPr>
            <w:tcW w:w="2624" w:type="dxa"/>
            <w:vMerge/>
          </w:tcPr>
          <w:p w:rsidR="00C1663E" w:rsidRPr="007723F1" w:rsidP="008C618D" w14:paraId="16E9B7FA" w14:textId="77777777">
            <w:pPr>
              <w:pStyle w:val="EMEANormal"/>
              <w:rPr>
                <w:del w:id="12062" w:author="AbbVie7" w:date="2025-05-12T15:21:00Z"/>
                <w:b/>
                <w:lang w:val="da-DK"/>
              </w:rPr>
            </w:pPr>
          </w:p>
        </w:tc>
        <w:tc>
          <w:tcPr>
            <w:tcW w:w="2013" w:type="dxa"/>
            <w:tcBorders>
              <w:top w:val="single" w:sz="4" w:space="0" w:color="auto"/>
              <w:bottom w:val="single" w:sz="4" w:space="0" w:color="auto"/>
            </w:tcBorders>
          </w:tcPr>
          <w:p w:rsidR="00C1663E" w:rsidP="008C618D" w14:paraId="1F43C25F" w14:textId="77777777">
            <w:pPr>
              <w:pStyle w:val="EMEANormal"/>
              <w:rPr>
                <w:del w:id="12063" w:author="AbbVie7" w:date="2025-05-12T15:21:00Z"/>
                <w:lang w:val="it-IT"/>
              </w:rPr>
            </w:pPr>
            <w:del w:id="12064" w:author="AbbVie7" w:date="2025-05-12T15:21:00Z">
              <w:r w:rsidRPr="00A76894">
                <w:rPr>
                  <w:lang w:val="da-DK"/>
                </w:rPr>
                <w:delText>Ikke almindelig</w:delText>
              </w:r>
            </w:del>
            <w:del w:id="12065" w:author="AbbVie7" w:date="2025-05-12T15:21:00Z">
              <w:r w:rsidRPr="007F3BD2">
                <w:rPr>
                  <w:lang w:val="it-IT"/>
                </w:rPr>
                <w:delText xml:space="preserve"> </w:delText>
              </w:r>
            </w:del>
          </w:p>
          <w:p w:rsidR="00C1663E" w:rsidRPr="007F3BD2" w:rsidP="008C618D" w14:paraId="0584741B" w14:textId="77777777">
            <w:pPr>
              <w:pStyle w:val="EMEANormal"/>
              <w:rPr>
                <w:del w:id="12066" w:author="AbbVie7" w:date="2025-05-12T15:21:00Z"/>
                <w:lang w:val="it-IT"/>
              </w:rPr>
            </w:pPr>
          </w:p>
        </w:tc>
        <w:tc>
          <w:tcPr>
            <w:tcW w:w="4424" w:type="dxa"/>
            <w:tcBorders>
              <w:top w:val="single" w:sz="4" w:space="0" w:color="auto"/>
              <w:bottom w:val="single" w:sz="4" w:space="0" w:color="auto"/>
            </w:tcBorders>
          </w:tcPr>
          <w:p w:rsidR="0061523A" w:rsidP="008C618D" w14:paraId="4566EF1F" w14:textId="77777777">
            <w:pPr>
              <w:pStyle w:val="EMEANormal"/>
              <w:rPr>
                <w:del w:id="12067" w:author="AbbVie7" w:date="2025-05-12T15:21:00Z"/>
                <w:lang w:val="it-IT"/>
              </w:rPr>
            </w:pPr>
            <w:del w:id="12068" w:author="AbbVie7" w:date="2025-05-12T15:21:00Z">
              <w:r>
                <w:rPr>
                  <w:lang w:val="it-IT"/>
                </w:rPr>
                <w:delText>N</w:delText>
              </w:r>
            </w:del>
            <w:del w:id="12069" w:author="AbbVie7" w:date="2025-05-12T15:21:00Z">
              <w:r w:rsidRPr="007F3BD2">
                <w:rPr>
                  <w:lang w:val="it-IT"/>
                </w:rPr>
                <w:delText>attesved,</w:delText>
              </w:r>
            </w:del>
            <w:del w:id="12070" w:author="AbbVie7" w:date="2025-05-12T15:21:00Z">
              <w:r>
                <w:rPr>
                  <w:lang w:val="it-IT"/>
                </w:rPr>
                <w:delText xml:space="preserve"> </w:delText>
              </w:r>
            </w:del>
          </w:p>
          <w:p w:rsidR="00C1663E" w:rsidP="008C618D" w14:paraId="18F064C3" w14:textId="77777777">
            <w:pPr>
              <w:pStyle w:val="EMEANormal"/>
              <w:rPr>
                <w:del w:id="12071" w:author="AbbVie7" w:date="2025-05-12T15:21:00Z"/>
                <w:lang w:val="it-IT"/>
              </w:rPr>
            </w:pPr>
            <w:del w:id="12072" w:author="AbbVie7" w:date="2025-05-12T15:21:00Z">
              <w:r w:rsidRPr="007F3BD2">
                <w:rPr>
                  <w:lang w:val="it-IT"/>
                </w:rPr>
                <w:delText>ar</w:delText>
              </w:r>
            </w:del>
          </w:p>
          <w:p w:rsidR="00C1663E" w:rsidRPr="00044BCB" w:rsidP="00C02C74" w14:paraId="595640EA" w14:textId="77777777">
            <w:pPr>
              <w:pStyle w:val="ListParagraph1"/>
              <w:ind w:left="0"/>
              <w:rPr>
                <w:del w:id="12073" w:author="AbbVie7" w:date="2025-05-12T15:21:00Z"/>
                <w:lang w:val="da-DK"/>
              </w:rPr>
            </w:pPr>
          </w:p>
        </w:tc>
      </w:tr>
      <w:tr w14:paraId="10F42696" w14:textId="77777777" w:rsidTr="00031C85">
        <w:tblPrEx>
          <w:tblW w:w="0" w:type="auto"/>
          <w:tblLook w:val="01E0"/>
        </w:tblPrEx>
        <w:trPr>
          <w:trHeight w:val="1275"/>
          <w:del w:id="12074" w:author="AbbVie7" w:date="2025-05-12T15:21:00Z"/>
        </w:trPr>
        <w:tc>
          <w:tcPr>
            <w:tcW w:w="2624" w:type="dxa"/>
            <w:vMerge/>
          </w:tcPr>
          <w:p w:rsidR="00C1663E" w:rsidRPr="007723F1" w:rsidP="008C618D" w14:paraId="2BAB2899" w14:textId="77777777">
            <w:pPr>
              <w:pStyle w:val="EMEANormal"/>
              <w:rPr>
                <w:del w:id="12075" w:author="AbbVie7" w:date="2025-05-12T15:21:00Z"/>
                <w:b/>
                <w:lang w:val="da-DK"/>
              </w:rPr>
            </w:pPr>
          </w:p>
        </w:tc>
        <w:tc>
          <w:tcPr>
            <w:tcW w:w="2013" w:type="dxa"/>
            <w:tcBorders>
              <w:top w:val="single" w:sz="4" w:space="0" w:color="auto"/>
              <w:bottom w:val="single" w:sz="4" w:space="0" w:color="auto"/>
            </w:tcBorders>
          </w:tcPr>
          <w:p w:rsidR="00C1663E" w:rsidP="008C618D" w14:paraId="604146CD" w14:textId="77777777">
            <w:pPr>
              <w:pStyle w:val="EMEANormal"/>
              <w:rPr>
                <w:del w:id="12076" w:author="AbbVie7" w:date="2025-05-12T15:21:00Z"/>
                <w:lang w:val="it-IT"/>
              </w:rPr>
            </w:pPr>
            <w:del w:id="12077" w:author="AbbVie7" w:date="2025-05-12T15:21:00Z">
              <w:r>
                <w:rPr>
                  <w:lang w:val="it-IT"/>
                </w:rPr>
                <w:delText>Sjælden</w:delText>
              </w:r>
            </w:del>
          </w:p>
          <w:p w:rsidR="00C1663E" w:rsidP="008C618D" w14:paraId="434622C7" w14:textId="77777777">
            <w:pPr>
              <w:pStyle w:val="EMEANormal"/>
              <w:rPr>
                <w:del w:id="12078" w:author="AbbVie7" w:date="2025-05-12T15:21:00Z"/>
                <w:lang w:val="it-IT"/>
              </w:rPr>
            </w:pPr>
          </w:p>
          <w:p w:rsidR="00C1663E" w:rsidP="008C618D" w14:paraId="74B1133E" w14:textId="77777777">
            <w:pPr>
              <w:pStyle w:val="EMEANormal"/>
              <w:rPr>
                <w:del w:id="12079" w:author="AbbVie7" w:date="2025-05-12T15:21:00Z"/>
                <w:lang w:val="it-IT"/>
              </w:rPr>
            </w:pPr>
          </w:p>
          <w:p w:rsidR="00C1663E" w:rsidP="008C618D" w14:paraId="483C2164" w14:textId="77777777">
            <w:pPr>
              <w:pStyle w:val="EMEANormal"/>
              <w:rPr>
                <w:del w:id="12080" w:author="AbbVie7" w:date="2025-05-12T15:21:00Z"/>
                <w:lang w:val="it-IT"/>
              </w:rPr>
            </w:pPr>
          </w:p>
          <w:p w:rsidR="00C1663E" w:rsidRPr="00A76894" w:rsidP="008C618D" w14:paraId="45D9DA83" w14:textId="77777777">
            <w:pPr>
              <w:pStyle w:val="EMEANormal"/>
              <w:rPr>
                <w:del w:id="12081" w:author="AbbVie7" w:date="2025-05-12T15:21:00Z"/>
                <w:lang w:val="da-DK"/>
              </w:rPr>
            </w:pPr>
          </w:p>
        </w:tc>
        <w:tc>
          <w:tcPr>
            <w:tcW w:w="4424" w:type="dxa"/>
            <w:tcBorders>
              <w:top w:val="single" w:sz="4" w:space="0" w:color="auto"/>
              <w:bottom w:val="single" w:sz="4" w:space="0" w:color="auto"/>
            </w:tcBorders>
          </w:tcPr>
          <w:p w:rsidR="00C1663E" w:rsidRPr="00981EB4" w:rsidP="007723F1" w14:paraId="51A09D9E" w14:textId="77777777">
            <w:pPr>
              <w:pStyle w:val="ListParagraph1"/>
              <w:ind w:left="0"/>
              <w:rPr>
                <w:del w:id="12082" w:author="AbbVie7" w:date="2025-05-12T15:21:00Z"/>
                <w:lang w:val="fr-FR"/>
              </w:rPr>
            </w:pPr>
            <w:del w:id="12083" w:author="AbbVie7" w:date="2025-05-12T15:21:00Z">
              <w:r w:rsidRPr="00981EB4">
                <w:rPr>
                  <w:lang w:val="fr-FR"/>
                </w:rPr>
                <w:delText>Erythema multiforme</w:delText>
              </w:r>
            </w:del>
            <w:del w:id="12084" w:author="AbbVie7" w:date="2025-05-12T15:21:00Z">
              <w:r w:rsidRPr="00981EB4">
                <w:rPr>
                  <w:vertAlign w:val="superscript"/>
                  <w:lang w:val="fr-FR"/>
                </w:rPr>
                <w:delText>1)</w:delText>
              </w:r>
            </w:del>
            <w:del w:id="12085" w:author="AbbVie7" w:date="2025-05-12T15:21:00Z">
              <w:r w:rsidRPr="00981EB4">
                <w:rPr>
                  <w:lang w:val="fr-FR"/>
                </w:rPr>
                <w:delText xml:space="preserve">, </w:delText>
              </w:r>
            </w:del>
          </w:p>
          <w:p w:rsidR="00C1663E" w:rsidRPr="00981EB4" w:rsidP="007723F1" w14:paraId="19CBA1EC" w14:textId="77777777">
            <w:pPr>
              <w:pStyle w:val="ListParagraph1"/>
              <w:ind w:left="0"/>
              <w:rPr>
                <w:del w:id="12086" w:author="AbbVie7" w:date="2025-05-12T15:21:00Z"/>
                <w:lang w:val="fr-FR"/>
              </w:rPr>
            </w:pPr>
            <w:del w:id="12087" w:author="AbbVie7" w:date="2025-05-12T15:21:00Z">
              <w:r w:rsidRPr="00981EB4">
                <w:rPr>
                  <w:lang w:val="fr-FR"/>
                </w:rPr>
                <w:delText>Stevens-Johnsons syndrom</w:delText>
              </w:r>
            </w:del>
            <w:del w:id="12088" w:author="AbbVie7" w:date="2025-05-12T15:21:00Z">
              <w:r w:rsidRPr="00981EB4">
                <w:rPr>
                  <w:vertAlign w:val="superscript"/>
                  <w:lang w:val="fr-FR"/>
                </w:rPr>
                <w:delText>1)</w:delText>
              </w:r>
            </w:del>
            <w:del w:id="12089" w:author="AbbVie7" w:date="2025-05-12T15:21:00Z">
              <w:r w:rsidRPr="00981EB4">
                <w:rPr>
                  <w:lang w:val="fr-FR"/>
                </w:rPr>
                <w:delText xml:space="preserve">, </w:delText>
              </w:r>
            </w:del>
          </w:p>
          <w:p w:rsidR="00C1663E" w:rsidP="007723F1" w14:paraId="340FA750" w14:textId="77777777">
            <w:pPr>
              <w:pStyle w:val="ListParagraph1"/>
              <w:ind w:left="0"/>
              <w:rPr>
                <w:del w:id="12090" w:author="AbbVie7" w:date="2025-05-12T15:21:00Z"/>
                <w:lang w:val="da-DK"/>
              </w:rPr>
            </w:pPr>
            <w:del w:id="12091" w:author="AbbVie7" w:date="2025-05-12T15:21:00Z">
              <w:r w:rsidRPr="007723F1">
                <w:rPr>
                  <w:lang w:val="da-DK"/>
                </w:rPr>
                <w:delText>angioødem</w:delText>
              </w:r>
            </w:del>
            <w:del w:id="12092" w:author="AbbVie7" w:date="2025-05-12T15:21:00Z">
              <w:r w:rsidRPr="007723F1">
                <w:rPr>
                  <w:vertAlign w:val="superscript"/>
                  <w:lang w:val="da-DK"/>
                </w:rPr>
                <w:delText>1)</w:delText>
              </w:r>
            </w:del>
            <w:del w:id="12093" w:author="AbbVie7" w:date="2025-05-12T15:21:00Z">
              <w:r w:rsidRPr="007723F1">
                <w:rPr>
                  <w:lang w:val="da-DK"/>
                </w:rPr>
                <w:delText xml:space="preserve">, </w:delText>
              </w:r>
            </w:del>
          </w:p>
          <w:p w:rsidR="00C1663E" w:rsidRPr="00EA3CC2" w:rsidP="007723F1" w14:paraId="579273F7" w14:textId="77777777">
            <w:pPr>
              <w:pStyle w:val="ListParagraph1"/>
              <w:ind w:left="0"/>
              <w:rPr>
                <w:del w:id="12094" w:author="AbbVie7" w:date="2025-05-12T15:21:00Z"/>
                <w:lang w:val="da-DK"/>
              </w:rPr>
            </w:pPr>
            <w:del w:id="12095" w:author="AbbVie7" w:date="2025-05-12T15:21:00Z">
              <w:r w:rsidRPr="007723F1">
                <w:rPr>
                  <w:lang w:val="da-DK"/>
                </w:rPr>
                <w:delText>kutan vaskulitis</w:delText>
              </w:r>
            </w:del>
            <w:del w:id="12096" w:author="AbbVie7" w:date="2025-05-12T15:21:00Z">
              <w:r w:rsidRPr="007723F1">
                <w:rPr>
                  <w:vertAlign w:val="superscript"/>
                  <w:lang w:val="da-DK"/>
                </w:rPr>
                <w:delText>1)</w:delText>
              </w:r>
            </w:del>
            <w:del w:id="12097" w:author="AbbVie7" w:date="2025-05-12T15:21:00Z">
              <w:r>
                <w:rPr>
                  <w:lang w:val="da-DK"/>
                </w:rPr>
                <w:delText>,</w:delText>
              </w:r>
            </w:del>
          </w:p>
          <w:p w:rsidR="00C1663E" w:rsidP="007723F1" w14:paraId="2877A4A5" w14:textId="77777777">
            <w:pPr>
              <w:pStyle w:val="ListParagraph1"/>
              <w:ind w:left="0"/>
              <w:rPr>
                <w:del w:id="12098" w:author="AbbVie7" w:date="2025-05-12T15:21:00Z"/>
                <w:lang w:val="it-IT"/>
              </w:rPr>
            </w:pPr>
            <w:del w:id="12099" w:author="AbbVie7" w:date="2025-05-12T15:21:00Z">
              <w:r w:rsidRPr="00C1663E">
                <w:rPr>
                  <w:lang w:val="da-DK"/>
                </w:rPr>
                <w:delText xml:space="preserve">lichenoid </w:delText>
              </w:r>
            </w:del>
            <w:del w:id="12100" w:author="AbbVie7" w:date="2025-05-12T15:21:00Z">
              <w:r>
                <w:rPr>
                  <w:lang w:val="da-DK"/>
                </w:rPr>
                <w:delText>hud</w:delText>
              </w:r>
            </w:del>
            <w:del w:id="12101" w:author="AbbVie7" w:date="2025-05-12T15:21:00Z">
              <w:r w:rsidRPr="00C1663E">
                <w:rPr>
                  <w:lang w:val="da-DK"/>
                </w:rPr>
                <w:delText>rea</w:delText>
              </w:r>
            </w:del>
            <w:del w:id="12102" w:author="AbbVie7" w:date="2025-05-12T15:21:00Z">
              <w:r>
                <w:rPr>
                  <w:lang w:val="da-DK"/>
                </w:rPr>
                <w:delText>k</w:delText>
              </w:r>
            </w:del>
            <w:del w:id="12103" w:author="AbbVie7" w:date="2025-05-12T15:21:00Z">
              <w:r w:rsidRPr="00C1663E">
                <w:rPr>
                  <w:lang w:val="da-DK"/>
                </w:rPr>
                <w:delText>tion</w:delText>
              </w:r>
            </w:del>
            <w:del w:id="12104" w:author="AbbVie7" w:date="2025-05-12T15:21:00Z">
              <w:r w:rsidRPr="00C1663E">
                <w:rPr>
                  <w:szCs w:val="22"/>
                  <w:vertAlign w:val="superscript"/>
                  <w:lang w:val="da-DK"/>
                </w:rPr>
                <w:delText>1)</w:delText>
              </w:r>
            </w:del>
          </w:p>
        </w:tc>
      </w:tr>
      <w:tr w14:paraId="669CD693" w14:textId="77777777" w:rsidTr="00031C85">
        <w:tblPrEx>
          <w:tblW w:w="0" w:type="auto"/>
          <w:tblLook w:val="01E0"/>
        </w:tblPrEx>
        <w:trPr>
          <w:trHeight w:val="265"/>
          <w:del w:id="12105" w:author="AbbVie7" w:date="2025-05-12T15:21:00Z"/>
        </w:trPr>
        <w:tc>
          <w:tcPr>
            <w:tcW w:w="2624" w:type="dxa"/>
            <w:vMerge/>
            <w:tcBorders>
              <w:bottom w:val="single" w:sz="4" w:space="0" w:color="auto"/>
            </w:tcBorders>
          </w:tcPr>
          <w:p w:rsidR="00C1663E" w:rsidRPr="007723F1" w:rsidP="008C618D" w14:paraId="0178F767" w14:textId="77777777">
            <w:pPr>
              <w:pStyle w:val="EMEANormal"/>
              <w:rPr>
                <w:del w:id="12106" w:author="AbbVie7" w:date="2025-05-12T15:21:00Z"/>
                <w:b/>
                <w:lang w:val="da-DK"/>
              </w:rPr>
            </w:pPr>
          </w:p>
        </w:tc>
        <w:tc>
          <w:tcPr>
            <w:tcW w:w="2013" w:type="dxa"/>
            <w:tcBorders>
              <w:top w:val="single" w:sz="4" w:space="0" w:color="auto"/>
              <w:bottom w:val="single" w:sz="4" w:space="0" w:color="auto"/>
            </w:tcBorders>
          </w:tcPr>
          <w:p w:rsidR="00C1663E" w:rsidP="008C618D" w14:paraId="18B7D2A8" w14:textId="77777777">
            <w:pPr>
              <w:pStyle w:val="EMEANormal"/>
              <w:rPr>
                <w:del w:id="12107" w:author="AbbVie7" w:date="2025-05-12T15:21:00Z"/>
                <w:lang w:val="it-IT"/>
              </w:rPr>
            </w:pPr>
            <w:del w:id="12108" w:author="AbbVie7" w:date="2025-05-12T15:21:00Z">
              <w:r>
                <w:rPr>
                  <w:lang w:val="it-IT"/>
                </w:rPr>
                <w:delText>Ikke kendt</w:delText>
              </w:r>
            </w:del>
          </w:p>
        </w:tc>
        <w:tc>
          <w:tcPr>
            <w:tcW w:w="4424" w:type="dxa"/>
            <w:tcBorders>
              <w:top w:val="single" w:sz="4" w:space="0" w:color="auto"/>
              <w:bottom w:val="single" w:sz="4" w:space="0" w:color="auto"/>
            </w:tcBorders>
          </w:tcPr>
          <w:p w:rsidR="00C1663E" w:rsidRPr="003E19EA" w:rsidP="00C02C74" w14:paraId="5F193F43" w14:textId="77777777">
            <w:pPr>
              <w:pStyle w:val="ListParagraph1"/>
              <w:ind w:left="0"/>
              <w:rPr>
                <w:del w:id="12109" w:author="AbbVie7" w:date="2025-05-12T15:21:00Z"/>
              </w:rPr>
            </w:pPr>
            <w:del w:id="12110" w:author="AbbVie7" w:date="2025-05-12T15:21:00Z">
              <w:r w:rsidRPr="008B291C">
                <w:rPr>
                  <w:lang w:val="da-DK"/>
                </w:rPr>
                <w:delText xml:space="preserve">Forværring af </w:delText>
              </w:r>
            </w:del>
            <w:del w:id="12111" w:author="AbbVie7" w:date="2025-05-12T15:21:00Z">
              <w:r>
                <w:rPr>
                  <w:lang w:val="da-DK"/>
                </w:rPr>
                <w:delText>dermatomyositis-symptomer</w:delText>
              </w:r>
            </w:del>
            <w:del w:id="12112" w:author="AbbVie7" w:date="2025-05-12T15:21:00Z">
              <w:r>
                <w:rPr>
                  <w:vertAlign w:val="superscript"/>
                  <w:lang w:val="da-DK"/>
                </w:rPr>
                <w:delText>1)</w:delText>
              </w:r>
            </w:del>
          </w:p>
        </w:tc>
      </w:tr>
      <w:tr w14:paraId="2F71438D" w14:textId="77777777" w:rsidTr="00031C85">
        <w:tblPrEx>
          <w:tblW w:w="0" w:type="auto"/>
          <w:tblLook w:val="01E0"/>
        </w:tblPrEx>
        <w:trPr>
          <w:del w:id="12113" w:author="AbbVie7" w:date="2025-05-12T15:21:00Z"/>
        </w:trPr>
        <w:tc>
          <w:tcPr>
            <w:tcW w:w="2624" w:type="dxa"/>
            <w:vMerge w:val="restart"/>
          </w:tcPr>
          <w:p w:rsidR="009B5D1D" w:rsidRPr="007F3BD2" w:rsidP="008C618D" w14:paraId="29E0B6D8" w14:textId="77777777">
            <w:pPr>
              <w:pStyle w:val="EMEANormal"/>
              <w:rPr>
                <w:del w:id="12114" w:author="AbbVie7" w:date="2025-05-12T15:21:00Z"/>
                <w:lang w:val="da-DK"/>
              </w:rPr>
            </w:pPr>
            <w:del w:id="12115" w:author="AbbVie7" w:date="2025-05-12T15:21:00Z">
              <w:r w:rsidRPr="007F3BD2">
                <w:rPr>
                  <w:noProof/>
                  <w:lang w:val="da-DK"/>
                </w:rPr>
                <w:delText>Knogler, led, muskler og bindevæv</w:delText>
              </w:r>
            </w:del>
          </w:p>
        </w:tc>
        <w:tc>
          <w:tcPr>
            <w:tcW w:w="2013" w:type="dxa"/>
            <w:tcBorders>
              <w:bottom w:val="single" w:sz="4" w:space="0" w:color="auto"/>
            </w:tcBorders>
          </w:tcPr>
          <w:p w:rsidR="009B5D1D" w:rsidRPr="007F3BD2" w:rsidP="008C618D" w14:paraId="2CD35676" w14:textId="77777777">
            <w:pPr>
              <w:pStyle w:val="EMEANormal"/>
              <w:rPr>
                <w:del w:id="12116" w:author="AbbVie7" w:date="2025-05-12T15:21:00Z"/>
                <w:lang w:val="en-GB"/>
              </w:rPr>
            </w:pPr>
            <w:del w:id="12117" w:author="AbbVie7" w:date="2025-05-12T15:21:00Z">
              <w:r w:rsidRPr="007F3BD2">
                <w:rPr>
                  <w:lang w:val="en-GB"/>
                </w:rPr>
                <w:delText xml:space="preserve">Meget almindelig </w:delText>
              </w:r>
            </w:del>
          </w:p>
        </w:tc>
        <w:tc>
          <w:tcPr>
            <w:tcW w:w="4424" w:type="dxa"/>
            <w:tcBorders>
              <w:bottom w:val="single" w:sz="4" w:space="0" w:color="auto"/>
            </w:tcBorders>
          </w:tcPr>
          <w:p w:rsidR="009B5D1D" w:rsidRPr="007F3BD2" w:rsidP="008C618D" w14:paraId="42A8A61D" w14:textId="77777777">
            <w:pPr>
              <w:pStyle w:val="EMEANormal"/>
              <w:rPr>
                <w:del w:id="12118" w:author="AbbVie7" w:date="2025-05-12T15:21:00Z"/>
                <w:lang w:val="en-GB"/>
              </w:rPr>
            </w:pPr>
            <w:del w:id="12119" w:author="AbbVie7" w:date="2025-05-12T15:21:00Z">
              <w:r>
                <w:rPr>
                  <w:lang w:val="en-GB"/>
                </w:rPr>
                <w:delText xml:space="preserve">Muskuloskeletale </w:delText>
              </w:r>
            </w:del>
            <w:del w:id="12120" w:author="AbbVie7" w:date="2025-05-12T15:21:00Z">
              <w:r w:rsidRPr="007F3BD2">
                <w:rPr>
                  <w:lang w:val="en-GB"/>
                </w:rPr>
                <w:delText>smerter</w:delText>
              </w:r>
            </w:del>
          </w:p>
          <w:p w:rsidR="009B5D1D" w:rsidRPr="007F3BD2" w:rsidP="008C618D" w14:paraId="5AF977AE" w14:textId="77777777">
            <w:pPr>
              <w:pStyle w:val="EMEANormal"/>
              <w:rPr>
                <w:del w:id="12121" w:author="AbbVie7" w:date="2025-05-12T15:21:00Z"/>
                <w:lang w:val="en-GB"/>
              </w:rPr>
            </w:pPr>
          </w:p>
        </w:tc>
      </w:tr>
      <w:tr w14:paraId="5BEAFA33" w14:textId="77777777" w:rsidTr="00031C85">
        <w:tblPrEx>
          <w:tblW w:w="0" w:type="auto"/>
          <w:tblLook w:val="01E0"/>
        </w:tblPrEx>
        <w:trPr>
          <w:trHeight w:val="654"/>
          <w:del w:id="12122" w:author="AbbVie7" w:date="2025-05-12T15:21:00Z"/>
        </w:trPr>
        <w:tc>
          <w:tcPr>
            <w:tcW w:w="2624" w:type="dxa"/>
            <w:vMerge/>
          </w:tcPr>
          <w:p w:rsidR="009B5D1D" w:rsidRPr="007F3BD2" w:rsidP="008C618D" w14:paraId="27393CEF" w14:textId="77777777">
            <w:pPr>
              <w:pStyle w:val="EMEANormal"/>
              <w:rPr>
                <w:del w:id="12123" w:author="AbbVie7" w:date="2025-05-12T15:21:00Z"/>
                <w:lang w:val="en-GB"/>
              </w:rPr>
            </w:pPr>
          </w:p>
        </w:tc>
        <w:tc>
          <w:tcPr>
            <w:tcW w:w="2013" w:type="dxa"/>
            <w:tcBorders>
              <w:top w:val="single" w:sz="4" w:space="0" w:color="auto"/>
              <w:bottom w:val="single" w:sz="4" w:space="0" w:color="auto"/>
            </w:tcBorders>
          </w:tcPr>
          <w:p w:rsidR="009B5D1D" w:rsidRPr="007F3BD2" w:rsidP="008C618D" w14:paraId="59E365F4" w14:textId="77777777">
            <w:pPr>
              <w:pStyle w:val="EMEANormal"/>
              <w:rPr>
                <w:del w:id="12124" w:author="AbbVie7" w:date="2025-05-12T15:21:00Z"/>
                <w:lang w:val="en-GB"/>
              </w:rPr>
            </w:pPr>
            <w:del w:id="12125" w:author="AbbVie7" w:date="2025-05-12T15:21:00Z">
              <w:r w:rsidRPr="007F3BD2">
                <w:rPr>
                  <w:lang w:val="en-GB"/>
                </w:rPr>
                <w:delText>Almindelig</w:delText>
              </w:r>
            </w:del>
          </w:p>
          <w:p w:rsidR="009B5D1D" w:rsidRPr="007F3BD2" w:rsidP="008C618D" w14:paraId="03CB2646" w14:textId="77777777">
            <w:pPr>
              <w:pStyle w:val="EMEANormal"/>
              <w:rPr>
                <w:del w:id="12126" w:author="AbbVie7" w:date="2025-05-12T15:21:00Z"/>
                <w:lang w:val="en-GB"/>
              </w:rPr>
            </w:pPr>
          </w:p>
        </w:tc>
        <w:tc>
          <w:tcPr>
            <w:tcW w:w="4424" w:type="dxa"/>
            <w:tcBorders>
              <w:top w:val="single" w:sz="4" w:space="0" w:color="auto"/>
              <w:bottom w:val="single" w:sz="4" w:space="0" w:color="auto"/>
            </w:tcBorders>
          </w:tcPr>
          <w:p w:rsidR="009B5D1D" w:rsidRPr="007F3BD2" w:rsidP="008C618D" w14:paraId="2387FCBC" w14:textId="77777777">
            <w:pPr>
              <w:pStyle w:val="EMEANormal"/>
              <w:rPr>
                <w:del w:id="12127" w:author="AbbVie7" w:date="2025-05-12T15:21:00Z"/>
                <w:lang w:val="da-DK"/>
              </w:rPr>
            </w:pPr>
            <w:del w:id="12128" w:author="AbbVie7" w:date="2025-05-12T15:21:00Z">
              <w:r>
                <w:rPr>
                  <w:lang w:val="da-DK"/>
                </w:rPr>
                <w:delText>M</w:delText>
              </w:r>
            </w:del>
            <w:del w:id="12129" w:author="AbbVie7" w:date="2025-05-12T15:21:00Z">
              <w:r w:rsidRPr="007F3BD2">
                <w:rPr>
                  <w:lang w:val="da-DK"/>
                </w:rPr>
                <w:delText>uskelspasmer (inklusive forhøjet niveau af kreatinfosfokinase i blodet)</w:delText>
              </w:r>
            </w:del>
          </w:p>
          <w:p w:rsidR="009B5D1D" w:rsidRPr="007F3BD2" w:rsidP="008C618D" w14:paraId="32F77FB4" w14:textId="77777777">
            <w:pPr>
              <w:pStyle w:val="EMEANormal"/>
              <w:rPr>
                <w:del w:id="12130" w:author="AbbVie7" w:date="2025-05-12T15:21:00Z"/>
                <w:lang w:val="da-DK"/>
              </w:rPr>
            </w:pPr>
          </w:p>
        </w:tc>
      </w:tr>
      <w:tr w14:paraId="0065A86D" w14:textId="77777777" w:rsidTr="00031C85">
        <w:tblPrEx>
          <w:tblW w:w="0" w:type="auto"/>
          <w:tblLook w:val="01E0"/>
        </w:tblPrEx>
        <w:trPr>
          <w:trHeight w:val="115"/>
          <w:del w:id="12131" w:author="AbbVie7" w:date="2025-05-12T15:21:00Z"/>
        </w:trPr>
        <w:tc>
          <w:tcPr>
            <w:tcW w:w="2624" w:type="dxa"/>
            <w:vMerge/>
          </w:tcPr>
          <w:p w:rsidR="009B5D1D" w:rsidRPr="003E19EA" w:rsidP="008C618D" w14:paraId="608D6040" w14:textId="77777777">
            <w:pPr>
              <w:pStyle w:val="EMEANormal"/>
              <w:rPr>
                <w:del w:id="12132" w:author="AbbVie7" w:date="2025-05-12T15:21:00Z"/>
                <w:lang w:val="da-DK"/>
              </w:rPr>
            </w:pPr>
          </w:p>
        </w:tc>
        <w:tc>
          <w:tcPr>
            <w:tcW w:w="2013" w:type="dxa"/>
            <w:tcBorders>
              <w:top w:val="single" w:sz="4" w:space="0" w:color="auto"/>
              <w:bottom w:val="nil"/>
            </w:tcBorders>
          </w:tcPr>
          <w:p w:rsidR="009B5D1D" w:rsidRPr="003E19EA" w:rsidP="008C618D" w14:paraId="2AB25C68" w14:textId="77777777">
            <w:pPr>
              <w:pStyle w:val="EMEANormal"/>
              <w:rPr>
                <w:del w:id="12133" w:author="AbbVie7" w:date="2025-05-12T15:21:00Z"/>
                <w:lang w:val="da-DK"/>
              </w:rPr>
            </w:pPr>
          </w:p>
        </w:tc>
        <w:tc>
          <w:tcPr>
            <w:tcW w:w="4424" w:type="dxa"/>
            <w:tcBorders>
              <w:top w:val="single" w:sz="4" w:space="0" w:color="auto"/>
              <w:bottom w:val="nil"/>
            </w:tcBorders>
          </w:tcPr>
          <w:p w:rsidR="009B5D1D" w:rsidP="008C618D" w14:paraId="178FBD80" w14:textId="77777777">
            <w:pPr>
              <w:pStyle w:val="EMEANormal"/>
              <w:rPr>
                <w:del w:id="12134" w:author="AbbVie7" w:date="2025-05-12T15:21:00Z"/>
                <w:lang w:val="da-DK"/>
              </w:rPr>
            </w:pPr>
          </w:p>
        </w:tc>
      </w:tr>
      <w:tr w14:paraId="17283790" w14:textId="77777777" w:rsidTr="00031C85">
        <w:tblPrEx>
          <w:tblW w:w="0" w:type="auto"/>
          <w:tblLook w:val="01E0"/>
        </w:tblPrEx>
        <w:trPr>
          <w:del w:id="12135" w:author="AbbVie7" w:date="2025-05-12T15:21:00Z"/>
        </w:trPr>
        <w:tc>
          <w:tcPr>
            <w:tcW w:w="2624" w:type="dxa"/>
            <w:vMerge/>
          </w:tcPr>
          <w:p w:rsidR="009B5D1D" w:rsidRPr="007F3BD2" w:rsidP="008C618D" w14:paraId="56FB17AA" w14:textId="77777777">
            <w:pPr>
              <w:pStyle w:val="EMEANormal"/>
              <w:rPr>
                <w:del w:id="12136" w:author="AbbVie7" w:date="2025-05-12T15:21:00Z"/>
                <w:b/>
                <w:lang w:val="da-DK"/>
              </w:rPr>
            </w:pPr>
          </w:p>
        </w:tc>
        <w:tc>
          <w:tcPr>
            <w:tcW w:w="2013" w:type="dxa"/>
            <w:tcBorders>
              <w:top w:val="nil"/>
              <w:bottom w:val="nil"/>
            </w:tcBorders>
          </w:tcPr>
          <w:p w:rsidR="009B5D1D" w:rsidRPr="007F3BD2" w:rsidP="008C618D" w14:paraId="79C7CC31" w14:textId="77777777">
            <w:pPr>
              <w:pStyle w:val="EMEANormal"/>
              <w:rPr>
                <w:del w:id="12137" w:author="AbbVie7" w:date="2025-05-12T15:21:00Z"/>
                <w:lang w:val="en-GB"/>
              </w:rPr>
            </w:pPr>
            <w:del w:id="12138" w:author="AbbVie7" w:date="2025-05-12T15:21:00Z">
              <w:r w:rsidRPr="007F3BD2">
                <w:rPr>
                  <w:lang w:val="en-GB"/>
                </w:rPr>
                <w:delText>Ikke almindelig</w:delText>
              </w:r>
            </w:del>
          </w:p>
        </w:tc>
        <w:tc>
          <w:tcPr>
            <w:tcW w:w="4424" w:type="dxa"/>
            <w:tcBorders>
              <w:top w:val="nil"/>
              <w:bottom w:val="nil"/>
            </w:tcBorders>
          </w:tcPr>
          <w:p w:rsidR="0061523A" w:rsidP="008C618D" w14:paraId="00F17090" w14:textId="77777777">
            <w:pPr>
              <w:pStyle w:val="EMEANormal"/>
              <w:rPr>
                <w:del w:id="12139" w:author="AbbVie7" w:date="2025-05-12T15:21:00Z"/>
                <w:lang w:val="en-GB"/>
              </w:rPr>
            </w:pPr>
            <w:del w:id="12140" w:author="AbbVie7" w:date="2025-05-12T15:21:00Z">
              <w:r>
                <w:rPr>
                  <w:lang w:val="en-GB"/>
                </w:rPr>
                <w:delText>R</w:delText>
              </w:r>
            </w:del>
            <w:del w:id="12141" w:author="AbbVie7" w:date="2025-05-12T15:21:00Z">
              <w:r w:rsidRPr="007F3BD2">
                <w:rPr>
                  <w:lang w:val="en-GB"/>
                </w:rPr>
                <w:delText>abdomyolyse</w:delText>
              </w:r>
            </w:del>
            <w:del w:id="12142" w:author="AbbVie7" w:date="2025-05-12T15:21:00Z">
              <w:r>
                <w:rPr>
                  <w:lang w:val="en-GB"/>
                </w:rPr>
                <w:delText xml:space="preserve">, </w:delText>
              </w:r>
            </w:del>
          </w:p>
          <w:p w:rsidR="009B5D1D" w:rsidRPr="007F3BD2" w:rsidP="008C618D" w14:paraId="4977E20F" w14:textId="77777777">
            <w:pPr>
              <w:pStyle w:val="EMEANormal"/>
              <w:rPr>
                <w:del w:id="12143" w:author="AbbVie7" w:date="2025-05-12T15:21:00Z"/>
                <w:lang w:val="en-GB"/>
              </w:rPr>
            </w:pPr>
            <w:del w:id="12144" w:author="AbbVie7" w:date="2025-05-12T15:21:00Z">
              <w:r w:rsidRPr="007723F1">
                <w:rPr>
                  <w:lang w:val="da-DK"/>
                </w:rPr>
                <w:delText>systemisk lupus erythematosus</w:delText>
              </w:r>
            </w:del>
          </w:p>
        </w:tc>
      </w:tr>
      <w:tr w14:paraId="2577B71E" w14:textId="77777777" w:rsidTr="00031C85">
        <w:tblPrEx>
          <w:tblW w:w="0" w:type="auto"/>
          <w:tblLook w:val="01E0"/>
        </w:tblPrEx>
        <w:trPr>
          <w:trHeight w:val="163"/>
          <w:del w:id="12145" w:author="AbbVie7" w:date="2025-05-12T15:21:00Z"/>
        </w:trPr>
        <w:tc>
          <w:tcPr>
            <w:tcW w:w="2624" w:type="dxa"/>
            <w:vMerge/>
          </w:tcPr>
          <w:p w:rsidR="009B5D1D" w:rsidRPr="007F3BD2" w:rsidP="008C618D" w14:paraId="7CE853A5" w14:textId="77777777">
            <w:pPr>
              <w:pStyle w:val="EMEANormal"/>
              <w:rPr>
                <w:del w:id="12146" w:author="AbbVie7" w:date="2025-05-12T15:21:00Z"/>
                <w:b/>
                <w:lang w:val="en-GB"/>
              </w:rPr>
            </w:pPr>
          </w:p>
        </w:tc>
        <w:tc>
          <w:tcPr>
            <w:tcW w:w="2013" w:type="dxa"/>
            <w:tcBorders>
              <w:top w:val="nil"/>
              <w:bottom w:val="single" w:sz="4" w:space="0" w:color="auto"/>
            </w:tcBorders>
          </w:tcPr>
          <w:p w:rsidR="009B5D1D" w:rsidRPr="007F3BD2" w:rsidP="008C618D" w14:paraId="77DDD3F4" w14:textId="77777777">
            <w:pPr>
              <w:pStyle w:val="EMEANormal"/>
              <w:rPr>
                <w:del w:id="12147" w:author="AbbVie7" w:date="2025-05-12T15:21:00Z"/>
                <w:lang w:val="en-GB"/>
              </w:rPr>
            </w:pPr>
          </w:p>
        </w:tc>
        <w:tc>
          <w:tcPr>
            <w:tcW w:w="4424" w:type="dxa"/>
            <w:tcBorders>
              <w:top w:val="nil"/>
              <w:bottom w:val="single" w:sz="4" w:space="0" w:color="auto"/>
            </w:tcBorders>
          </w:tcPr>
          <w:p w:rsidR="009B5D1D" w:rsidRPr="007723F1" w:rsidP="008C618D" w14:paraId="141930F4" w14:textId="77777777">
            <w:pPr>
              <w:pStyle w:val="EMEANormal"/>
              <w:rPr>
                <w:del w:id="12148" w:author="AbbVie7" w:date="2025-05-12T15:21:00Z"/>
                <w:lang w:val="da-DK"/>
              </w:rPr>
            </w:pPr>
          </w:p>
        </w:tc>
      </w:tr>
      <w:tr w14:paraId="50FC558E" w14:textId="77777777" w:rsidTr="00031C85">
        <w:tblPrEx>
          <w:tblW w:w="0" w:type="auto"/>
          <w:tblLook w:val="01E0"/>
        </w:tblPrEx>
        <w:trPr>
          <w:trHeight w:val="622"/>
          <w:del w:id="12149" w:author="AbbVie7" w:date="2025-05-12T15:21:00Z"/>
        </w:trPr>
        <w:tc>
          <w:tcPr>
            <w:tcW w:w="2624" w:type="dxa"/>
            <w:vMerge/>
          </w:tcPr>
          <w:p w:rsidR="009B5D1D" w:rsidRPr="007F3BD2" w:rsidP="008C618D" w14:paraId="7CB8AF65" w14:textId="77777777">
            <w:pPr>
              <w:pStyle w:val="EMEANormal"/>
              <w:rPr>
                <w:del w:id="12150" w:author="AbbVie7" w:date="2025-05-12T15:21:00Z"/>
                <w:b/>
                <w:lang w:val="en-GB"/>
              </w:rPr>
            </w:pPr>
          </w:p>
        </w:tc>
        <w:tc>
          <w:tcPr>
            <w:tcW w:w="2013" w:type="dxa"/>
            <w:tcBorders>
              <w:top w:val="single" w:sz="4" w:space="0" w:color="auto"/>
              <w:bottom w:val="single" w:sz="4" w:space="0" w:color="auto"/>
            </w:tcBorders>
          </w:tcPr>
          <w:p w:rsidR="009B5D1D" w:rsidRPr="007F3BD2" w:rsidP="008C618D" w14:paraId="542DAA0E" w14:textId="77777777">
            <w:pPr>
              <w:pStyle w:val="EMEANormal"/>
              <w:rPr>
                <w:del w:id="12151" w:author="AbbVie7" w:date="2025-05-12T15:21:00Z"/>
                <w:lang w:val="en-GB"/>
              </w:rPr>
            </w:pPr>
            <w:del w:id="12152" w:author="AbbVie7" w:date="2025-05-12T15:21:00Z">
              <w:r w:rsidRPr="007F3BD2">
                <w:rPr>
                  <w:lang w:val="en-GB"/>
                </w:rPr>
                <w:delText>Sjælden</w:delText>
              </w:r>
            </w:del>
          </w:p>
          <w:p w:rsidR="009B5D1D" w:rsidP="008C618D" w14:paraId="76E1B85E" w14:textId="77777777">
            <w:pPr>
              <w:pStyle w:val="EMEANormal"/>
              <w:rPr>
                <w:del w:id="12153" w:author="AbbVie7" w:date="2025-05-12T15:21:00Z"/>
                <w:lang w:val="en-GB"/>
              </w:rPr>
            </w:pPr>
          </w:p>
        </w:tc>
        <w:tc>
          <w:tcPr>
            <w:tcW w:w="4424" w:type="dxa"/>
            <w:tcBorders>
              <w:top w:val="single" w:sz="4" w:space="0" w:color="auto"/>
              <w:bottom w:val="single" w:sz="4" w:space="0" w:color="auto"/>
            </w:tcBorders>
          </w:tcPr>
          <w:p w:rsidR="009B5D1D" w:rsidRPr="007723F1" w:rsidP="007723F1" w14:paraId="4C6AF3D2" w14:textId="77777777">
            <w:pPr>
              <w:pStyle w:val="ListParagraph1"/>
              <w:ind w:left="0"/>
              <w:rPr>
                <w:del w:id="12154" w:author="AbbVie7" w:date="2025-05-12T15:21:00Z"/>
                <w:lang w:val="da-DK"/>
              </w:rPr>
            </w:pPr>
            <w:del w:id="12155" w:author="AbbVie7" w:date="2025-05-12T15:21:00Z">
              <w:r>
                <w:rPr>
                  <w:lang w:val="da-DK"/>
                </w:rPr>
                <w:delText>L</w:delText>
              </w:r>
            </w:del>
            <w:del w:id="12156" w:author="AbbVie7" w:date="2025-05-12T15:21:00Z">
              <w:r w:rsidRPr="007723F1">
                <w:rPr>
                  <w:lang w:val="da-DK"/>
                </w:rPr>
                <w:delText>upus-lignende syndrom</w:delText>
              </w:r>
            </w:del>
            <w:del w:id="12157" w:author="AbbVie7" w:date="2025-05-12T15:21:00Z">
              <w:r w:rsidRPr="007723F1">
                <w:rPr>
                  <w:vertAlign w:val="superscript"/>
                  <w:lang w:val="da-DK"/>
                </w:rPr>
                <w:delText>1)</w:delText>
              </w:r>
            </w:del>
          </w:p>
          <w:p w:rsidR="009B5D1D" w:rsidRPr="008A76FC" w:rsidP="008C618D" w14:paraId="3E189AED" w14:textId="77777777">
            <w:pPr>
              <w:pStyle w:val="EMEANormal"/>
              <w:rPr>
                <w:del w:id="12158" w:author="AbbVie7" w:date="2025-05-12T15:21:00Z"/>
                <w:lang w:val="da-DK"/>
              </w:rPr>
            </w:pPr>
          </w:p>
        </w:tc>
      </w:tr>
      <w:tr w14:paraId="40E57554" w14:textId="77777777" w:rsidTr="00031C85">
        <w:tblPrEx>
          <w:tblW w:w="0" w:type="auto"/>
          <w:tblLook w:val="01E0"/>
        </w:tblPrEx>
        <w:trPr>
          <w:trHeight w:val="589"/>
          <w:del w:id="12159" w:author="AbbVie7" w:date="2025-05-12T15:21:00Z"/>
        </w:trPr>
        <w:tc>
          <w:tcPr>
            <w:tcW w:w="2624" w:type="dxa"/>
            <w:vMerge w:val="restart"/>
          </w:tcPr>
          <w:p w:rsidR="008C618D" w:rsidRPr="007F3BD2" w:rsidP="008C618D" w14:paraId="7B6B1228" w14:textId="77777777">
            <w:pPr>
              <w:pStyle w:val="EMEANormal"/>
              <w:rPr>
                <w:del w:id="12160" w:author="AbbVie7" w:date="2025-05-12T15:21:00Z"/>
                <w:lang w:val="en-GB"/>
              </w:rPr>
            </w:pPr>
            <w:del w:id="12161" w:author="AbbVie7" w:date="2025-05-12T15:21:00Z">
              <w:r w:rsidRPr="007F3BD2">
                <w:rPr>
                  <w:noProof/>
                  <w:lang w:val="da-DK"/>
                </w:rPr>
                <w:delText>Nyrer og urinveje</w:delText>
              </w:r>
            </w:del>
          </w:p>
        </w:tc>
        <w:tc>
          <w:tcPr>
            <w:tcW w:w="2013" w:type="dxa"/>
            <w:tcBorders>
              <w:bottom w:val="single" w:sz="4" w:space="0" w:color="auto"/>
            </w:tcBorders>
          </w:tcPr>
          <w:p w:rsidR="008C618D" w:rsidRPr="007F3BD2" w:rsidP="008C618D" w14:paraId="55A4861C" w14:textId="77777777">
            <w:pPr>
              <w:pStyle w:val="EMEANormal"/>
              <w:rPr>
                <w:del w:id="12162" w:author="AbbVie7" w:date="2025-05-12T15:21:00Z"/>
                <w:lang w:val="en-GB"/>
              </w:rPr>
            </w:pPr>
            <w:del w:id="12163" w:author="AbbVie7" w:date="2025-05-12T15:21:00Z">
              <w:r w:rsidRPr="007F3BD2">
                <w:rPr>
                  <w:lang w:val="en-GB"/>
                </w:rPr>
                <w:delText>Almindelig</w:delText>
              </w:r>
            </w:del>
          </w:p>
          <w:p w:rsidR="008C618D" w:rsidRPr="007F3BD2" w:rsidP="008C618D" w14:paraId="23B9CA7F" w14:textId="77777777">
            <w:pPr>
              <w:pStyle w:val="EMEANormal"/>
              <w:rPr>
                <w:del w:id="12164" w:author="AbbVie7" w:date="2025-05-12T15:21:00Z"/>
                <w:lang w:val="en-GB"/>
              </w:rPr>
            </w:pPr>
          </w:p>
        </w:tc>
        <w:tc>
          <w:tcPr>
            <w:tcW w:w="4424" w:type="dxa"/>
            <w:tcBorders>
              <w:bottom w:val="single" w:sz="4" w:space="0" w:color="auto"/>
            </w:tcBorders>
          </w:tcPr>
          <w:p w:rsidR="0061523A" w:rsidP="008C618D" w14:paraId="299A3A50" w14:textId="77777777">
            <w:pPr>
              <w:pStyle w:val="EMEANormal"/>
              <w:rPr>
                <w:del w:id="12165" w:author="AbbVie7" w:date="2025-05-12T15:21:00Z"/>
                <w:lang w:val="en-GB"/>
              </w:rPr>
            </w:pPr>
            <w:del w:id="12166" w:author="AbbVie7" w:date="2025-05-12T15:21:00Z">
              <w:r>
                <w:rPr>
                  <w:lang w:val="en-GB"/>
                </w:rPr>
                <w:delText>N</w:delText>
              </w:r>
            </w:del>
            <w:del w:id="12167" w:author="AbbVie7" w:date="2025-05-12T15:21:00Z">
              <w:r w:rsidRPr="007F3BD2" w:rsidR="008C618D">
                <w:rPr>
                  <w:lang w:val="en-GB"/>
                </w:rPr>
                <w:delText>yreinsufficiens</w:delText>
              </w:r>
            </w:del>
            <w:del w:id="12168" w:author="AbbVie7" w:date="2025-05-12T15:21:00Z">
              <w:r w:rsidR="007723F1">
                <w:rPr>
                  <w:lang w:val="en-GB"/>
                </w:rPr>
                <w:delText xml:space="preserve">, </w:delText>
              </w:r>
            </w:del>
          </w:p>
          <w:p w:rsidR="008C618D" w:rsidRPr="007F3BD2" w:rsidP="008C618D" w14:paraId="1CBBD02D" w14:textId="77777777">
            <w:pPr>
              <w:pStyle w:val="EMEANormal"/>
              <w:rPr>
                <w:del w:id="12169" w:author="AbbVie7" w:date="2025-05-12T15:21:00Z"/>
                <w:lang w:val="en-GB"/>
              </w:rPr>
            </w:pPr>
            <w:del w:id="12170" w:author="AbbVie7" w:date="2025-05-12T15:21:00Z">
              <w:r>
                <w:rPr>
                  <w:lang w:val="en-GB"/>
                </w:rPr>
                <w:delText>hæmaturi</w:delText>
              </w:r>
            </w:del>
          </w:p>
          <w:p w:rsidR="008C618D" w:rsidRPr="007F3BD2" w:rsidP="008C618D" w14:paraId="6C2E2244" w14:textId="77777777">
            <w:pPr>
              <w:pStyle w:val="EMEANormal"/>
              <w:rPr>
                <w:del w:id="12171" w:author="AbbVie7" w:date="2025-05-12T15:21:00Z"/>
                <w:lang w:val="en-GB"/>
              </w:rPr>
            </w:pPr>
          </w:p>
        </w:tc>
      </w:tr>
      <w:tr w14:paraId="15F8140A" w14:textId="77777777" w:rsidTr="00031C85">
        <w:tblPrEx>
          <w:tblW w:w="0" w:type="auto"/>
          <w:tblLook w:val="01E0"/>
        </w:tblPrEx>
        <w:trPr>
          <w:trHeight w:val="180"/>
          <w:del w:id="12172" w:author="AbbVie7" w:date="2025-05-12T15:21:00Z"/>
        </w:trPr>
        <w:tc>
          <w:tcPr>
            <w:tcW w:w="2624" w:type="dxa"/>
            <w:vMerge/>
          </w:tcPr>
          <w:p w:rsidR="009B5D1D" w:rsidRPr="007F3BD2" w:rsidP="008C618D" w14:paraId="3DD2DD46" w14:textId="77777777">
            <w:pPr>
              <w:pStyle w:val="EMEANormal"/>
              <w:rPr>
                <w:del w:id="12173" w:author="AbbVie7" w:date="2025-05-12T15:21:00Z"/>
                <w:noProof/>
                <w:lang w:val="da-DK"/>
              </w:rPr>
            </w:pPr>
          </w:p>
        </w:tc>
        <w:tc>
          <w:tcPr>
            <w:tcW w:w="2013" w:type="dxa"/>
            <w:tcBorders>
              <w:bottom w:val="nil"/>
            </w:tcBorders>
          </w:tcPr>
          <w:p w:rsidR="009B5D1D" w:rsidRPr="007F3BD2" w:rsidP="008C618D" w14:paraId="5D7FA463" w14:textId="77777777">
            <w:pPr>
              <w:pStyle w:val="EMEANormal"/>
              <w:rPr>
                <w:del w:id="12174" w:author="AbbVie7" w:date="2025-05-12T15:21:00Z"/>
                <w:lang w:val="en-GB"/>
              </w:rPr>
            </w:pPr>
          </w:p>
        </w:tc>
        <w:tc>
          <w:tcPr>
            <w:tcW w:w="4424" w:type="dxa"/>
            <w:tcBorders>
              <w:bottom w:val="nil"/>
            </w:tcBorders>
          </w:tcPr>
          <w:p w:rsidR="009B5D1D" w:rsidP="008C618D" w14:paraId="04D261A1" w14:textId="77777777">
            <w:pPr>
              <w:pStyle w:val="EMEANormal"/>
              <w:rPr>
                <w:del w:id="12175" w:author="AbbVie7" w:date="2025-05-12T15:21:00Z"/>
                <w:lang w:val="en-GB"/>
              </w:rPr>
            </w:pPr>
          </w:p>
        </w:tc>
      </w:tr>
      <w:tr w14:paraId="37BBC4D6" w14:textId="77777777" w:rsidTr="00031C85">
        <w:tblPrEx>
          <w:tblW w:w="0" w:type="auto"/>
          <w:tblLook w:val="01E0"/>
        </w:tblPrEx>
        <w:trPr>
          <w:del w:id="12176" w:author="AbbVie7" w:date="2025-05-12T15:21:00Z"/>
        </w:trPr>
        <w:tc>
          <w:tcPr>
            <w:tcW w:w="2624" w:type="dxa"/>
            <w:vMerge/>
          </w:tcPr>
          <w:p w:rsidR="008C618D" w:rsidRPr="007F3BD2" w:rsidP="008C618D" w14:paraId="69258019" w14:textId="77777777">
            <w:pPr>
              <w:pStyle w:val="EMEANormal"/>
              <w:rPr>
                <w:del w:id="12177" w:author="AbbVie7" w:date="2025-05-12T15:21:00Z"/>
                <w:b/>
                <w:lang w:val="en-GB"/>
              </w:rPr>
            </w:pPr>
          </w:p>
        </w:tc>
        <w:tc>
          <w:tcPr>
            <w:tcW w:w="2013" w:type="dxa"/>
            <w:tcBorders>
              <w:top w:val="nil"/>
            </w:tcBorders>
          </w:tcPr>
          <w:p w:rsidR="008C618D" w:rsidRPr="007F3BD2" w:rsidP="008C618D" w14:paraId="5EB02F53" w14:textId="77777777">
            <w:pPr>
              <w:pStyle w:val="EMEANormal"/>
              <w:rPr>
                <w:del w:id="12178" w:author="AbbVie7" w:date="2025-05-12T15:21:00Z"/>
                <w:lang w:val="en-GB"/>
              </w:rPr>
            </w:pPr>
            <w:del w:id="12179" w:author="AbbVie7" w:date="2025-05-12T15:21:00Z">
              <w:r w:rsidRPr="007F3BD2">
                <w:rPr>
                  <w:lang w:val="en-GB"/>
                </w:rPr>
                <w:delText xml:space="preserve">Ikke almindelig </w:delText>
              </w:r>
            </w:del>
          </w:p>
        </w:tc>
        <w:tc>
          <w:tcPr>
            <w:tcW w:w="4424" w:type="dxa"/>
            <w:tcBorders>
              <w:top w:val="nil"/>
            </w:tcBorders>
          </w:tcPr>
          <w:p w:rsidR="008C618D" w:rsidRPr="007F3BD2" w:rsidP="008C618D" w14:paraId="281460BD" w14:textId="77777777">
            <w:pPr>
              <w:pStyle w:val="EMEANormal"/>
              <w:rPr>
                <w:del w:id="12180" w:author="AbbVie7" w:date="2025-05-12T15:21:00Z"/>
                <w:lang w:val="en-GB"/>
              </w:rPr>
            </w:pPr>
            <w:del w:id="12181" w:author="AbbVie7" w:date="2025-05-12T15:21:00Z">
              <w:r>
                <w:rPr>
                  <w:lang w:val="en-GB"/>
                </w:rPr>
                <w:delText>N</w:delText>
              </w:r>
            </w:del>
            <w:del w:id="12182" w:author="AbbVie7" w:date="2025-05-12T15:21:00Z">
              <w:r w:rsidR="00B74F49">
                <w:rPr>
                  <w:lang w:val="en-GB"/>
                </w:rPr>
                <w:delText>yk</w:delText>
              </w:r>
            </w:del>
            <w:del w:id="12183" w:author="AbbVie7" w:date="2025-05-12T15:21:00Z">
              <w:r w:rsidRPr="007F3BD2">
                <w:rPr>
                  <w:lang w:val="en-GB"/>
                </w:rPr>
                <w:delText>turi</w:delText>
              </w:r>
            </w:del>
          </w:p>
          <w:p w:rsidR="008C618D" w:rsidRPr="007F3BD2" w:rsidP="008C618D" w14:paraId="30D0077B" w14:textId="77777777">
            <w:pPr>
              <w:pStyle w:val="EMEANormal"/>
              <w:rPr>
                <w:del w:id="12184" w:author="AbbVie7" w:date="2025-05-12T15:21:00Z"/>
                <w:lang w:val="en-GB"/>
              </w:rPr>
            </w:pPr>
          </w:p>
        </w:tc>
      </w:tr>
      <w:tr w14:paraId="425DF666" w14:textId="77777777" w:rsidTr="00031C85">
        <w:tblPrEx>
          <w:tblW w:w="0" w:type="auto"/>
          <w:tblLook w:val="01E0"/>
        </w:tblPrEx>
        <w:trPr>
          <w:del w:id="12185" w:author="AbbVie7" w:date="2025-05-12T15:21:00Z"/>
        </w:trPr>
        <w:tc>
          <w:tcPr>
            <w:tcW w:w="2624" w:type="dxa"/>
          </w:tcPr>
          <w:p w:rsidR="008C618D" w:rsidRPr="007F3BD2" w:rsidP="008C618D" w14:paraId="397B26B3" w14:textId="77777777">
            <w:pPr>
              <w:pStyle w:val="EMEANormal"/>
              <w:rPr>
                <w:del w:id="12186" w:author="AbbVie7" w:date="2025-05-12T15:21:00Z"/>
                <w:lang w:val="da-DK"/>
              </w:rPr>
            </w:pPr>
            <w:del w:id="12187" w:author="AbbVie7" w:date="2025-05-12T15:21:00Z">
              <w:r w:rsidRPr="007F3BD2">
                <w:rPr>
                  <w:noProof/>
                  <w:lang w:val="da-DK"/>
                </w:rPr>
                <w:delText>Det reproduktive system og mammae</w:delText>
              </w:r>
            </w:del>
          </w:p>
        </w:tc>
        <w:tc>
          <w:tcPr>
            <w:tcW w:w="2013" w:type="dxa"/>
            <w:tcBorders>
              <w:bottom w:val="single" w:sz="4" w:space="0" w:color="auto"/>
            </w:tcBorders>
          </w:tcPr>
          <w:p w:rsidR="008C618D" w:rsidRPr="007F3BD2" w:rsidP="008C618D" w14:paraId="44887C84" w14:textId="77777777">
            <w:pPr>
              <w:pStyle w:val="EMEANormal"/>
              <w:rPr>
                <w:del w:id="12188" w:author="AbbVie7" w:date="2025-05-12T15:21:00Z"/>
                <w:lang w:val="en-GB"/>
              </w:rPr>
            </w:pPr>
            <w:del w:id="12189" w:author="AbbVie7" w:date="2025-05-12T15:21:00Z">
              <w:r w:rsidRPr="007F3BD2">
                <w:rPr>
                  <w:lang w:val="en-GB"/>
                </w:rPr>
                <w:delText>Ikke almindelig</w:delText>
              </w:r>
            </w:del>
          </w:p>
        </w:tc>
        <w:tc>
          <w:tcPr>
            <w:tcW w:w="4424" w:type="dxa"/>
            <w:tcBorders>
              <w:bottom w:val="single" w:sz="4" w:space="0" w:color="auto"/>
            </w:tcBorders>
          </w:tcPr>
          <w:p w:rsidR="008C618D" w:rsidRPr="007F3BD2" w:rsidP="008C618D" w14:paraId="431DA57A" w14:textId="77777777">
            <w:pPr>
              <w:pStyle w:val="EMEANormal"/>
              <w:rPr>
                <w:del w:id="12190" w:author="AbbVie7" w:date="2025-05-12T15:21:00Z"/>
                <w:lang w:val="en-GB"/>
              </w:rPr>
            </w:pPr>
            <w:del w:id="12191" w:author="AbbVie7" w:date="2025-05-12T15:21:00Z">
              <w:r>
                <w:rPr>
                  <w:lang w:val="en-GB"/>
                </w:rPr>
                <w:delText>E</w:delText>
              </w:r>
            </w:del>
            <w:del w:id="12192" w:author="AbbVie7" w:date="2025-05-12T15:21:00Z">
              <w:r w:rsidRPr="007F3BD2">
                <w:rPr>
                  <w:lang w:val="en-GB"/>
                </w:rPr>
                <w:delText>rektil dysfunktion</w:delText>
              </w:r>
            </w:del>
          </w:p>
          <w:p w:rsidR="008C618D" w:rsidRPr="007F3BD2" w:rsidP="008C618D" w14:paraId="636204C5" w14:textId="77777777">
            <w:pPr>
              <w:pStyle w:val="EMEANormal"/>
              <w:rPr>
                <w:del w:id="12193" w:author="AbbVie7" w:date="2025-05-12T15:21:00Z"/>
                <w:lang w:val="en-GB"/>
              </w:rPr>
            </w:pPr>
          </w:p>
        </w:tc>
      </w:tr>
      <w:tr w14:paraId="07659FEE" w14:textId="77777777" w:rsidTr="00031C85">
        <w:tblPrEx>
          <w:tblW w:w="0" w:type="auto"/>
          <w:tblLook w:val="01E0"/>
        </w:tblPrEx>
        <w:trPr>
          <w:trHeight w:val="507"/>
          <w:del w:id="12194" w:author="AbbVie7" w:date="2025-05-12T15:21:00Z"/>
        </w:trPr>
        <w:tc>
          <w:tcPr>
            <w:tcW w:w="2624" w:type="dxa"/>
            <w:vMerge w:val="restart"/>
          </w:tcPr>
          <w:p w:rsidR="008C618D" w:rsidRPr="007F3BD2" w:rsidP="008C618D" w14:paraId="29C2720F" w14:textId="77777777">
            <w:pPr>
              <w:pStyle w:val="EMEANormal"/>
              <w:rPr>
                <w:del w:id="12195" w:author="AbbVie7" w:date="2025-05-12T15:21:00Z"/>
                <w:lang w:val="da-DK"/>
              </w:rPr>
            </w:pPr>
            <w:del w:id="12196" w:author="AbbVie7" w:date="2025-05-12T15:21:00Z">
              <w:r w:rsidRPr="007F3BD2">
                <w:rPr>
                  <w:noProof/>
                  <w:lang w:val="da-DK"/>
                </w:rPr>
                <w:delText>Almene symptomer og reaktioner på administrationsstedet</w:delText>
              </w:r>
            </w:del>
            <w:del w:id="12197" w:author="AbbVie7" w:date="2025-05-12T15:21:00Z">
              <w:r w:rsidRPr="007F3BD2">
                <w:rPr>
                  <w:lang w:val="da-DK"/>
                </w:rPr>
                <w:delText xml:space="preserve"> *</w:delText>
              </w:r>
            </w:del>
          </w:p>
        </w:tc>
        <w:tc>
          <w:tcPr>
            <w:tcW w:w="2013" w:type="dxa"/>
            <w:tcBorders>
              <w:bottom w:val="single" w:sz="4" w:space="0" w:color="auto"/>
            </w:tcBorders>
          </w:tcPr>
          <w:p w:rsidR="008C618D" w:rsidRPr="007F3BD2" w:rsidP="008C618D" w14:paraId="239E7C79" w14:textId="77777777">
            <w:pPr>
              <w:pStyle w:val="EMEANormal"/>
              <w:rPr>
                <w:del w:id="12198" w:author="AbbVie7" w:date="2025-05-12T15:21:00Z"/>
                <w:lang w:val="en-GB"/>
              </w:rPr>
            </w:pPr>
            <w:del w:id="12199" w:author="AbbVie7" w:date="2025-05-12T15:21:00Z">
              <w:r w:rsidRPr="007F3BD2">
                <w:rPr>
                  <w:lang w:val="en-GB"/>
                </w:rPr>
                <w:delText xml:space="preserve">Meget almindelig </w:delText>
              </w:r>
            </w:del>
          </w:p>
        </w:tc>
        <w:tc>
          <w:tcPr>
            <w:tcW w:w="4424" w:type="dxa"/>
            <w:tcBorders>
              <w:bottom w:val="single" w:sz="4" w:space="0" w:color="auto"/>
            </w:tcBorders>
          </w:tcPr>
          <w:p w:rsidR="008C618D" w:rsidRPr="007F3BD2" w:rsidP="008C618D" w14:paraId="1219EB54" w14:textId="77777777">
            <w:pPr>
              <w:pStyle w:val="EMEANormal"/>
              <w:rPr>
                <w:del w:id="12200" w:author="AbbVie7" w:date="2025-05-12T15:21:00Z"/>
                <w:lang w:val="da-DK"/>
              </w:rPr>
            </w:pPr>
            <w:del w:id="12201" w:author="AbbVie7" w:date="2025-05-12T15:21:00Z">
              <w:r>
                <w:rPr>
                  <w:lang w:val="da-DK"/>
                </w:rPr>
                <w:delText>R</w:delText>
              </w:r>
            </w:del>
            <w:del w:id="12202" w:author="AbbVie7" w:date="2025-05-12T15:21:00Z">
              <w:r w:rsidRPr="007F3BD2">
                <w:rPr>
                  <w:lang w:val="da-DK"/>
                </w:rPr>
                <w:delText>eaktioner på injektionsstedet (inklusive erytem på injektionstedet)</w:delText>
              </w:r>
            </w:del>
          </w:p>
        </w:tc>
      </w:tr>
      <w:tr w14:paraId="5E0BAC6A" w14:textId="77777777" w:rsidTr="00031C85">
        <w:tblPrEx>
          <w:tblW w:w="0" w:type="auto"/>
          <w:tblLook w:val="01E0"/>
        </w:tblPrEx>
        <w:trPr>
          <w:trHeight w:val="262"/>
          <w:del w:id="12203" w:author="AbbVie7" w:date="2025-05-12T15:21:00Z"/>
        </w:trPr>
        <w:tc>
          <w:tcPr>
            <w:tcW w:w="2624" w:type="dxa"/>
            <w:vMerge/>
          </w:tcPr>
          <w:p w:rsidR="009B5D1D" w:rsidRPr="007F3BD2" w:rsidP="008C618D" w14:paraId="60B51998" w14:textId="77777777">
            <w:pPr>
              <w:pStyle w:val="EMEANormal"/>
              <w:rPr>
                <w:del w:id="12204" w:author="AbbVie7" w:date="2025-05-12T15:21:00Z"/>
                <w:noProof/>
                <w:lang w:val="da-DK"/>
              </w:rPr>
            </w:pPr>
          </w:p>
        </w:tc>
        <w:tc>
          <w:tcPr>
            <w:tcW w:w="2013" w:type="dxa"/>
            <w:tcBorders>
              <w:bottom w:val="nil"/>
            </w:tcBorders>
          </w:tcPr>
          <w:p w:rsidR="009B5D1D" w:rsidRPr="003E19EA" w:rsidP="008C618D" w14:paraId="1EA3B589" w14:textId="77777777">
            <w:pPr>
              <w:pStyle w:val="EMEANormal"/>
              <w:rPr>
                <w:del w:id="12205" w:author="AbbVie7" w:date="2025-05-12T15:21:00Z"/>
                <w:lang w:val="da-DK"/>
              </w:rPr>
            </w:pPr>
          </w:p>
        </w:tc>
        <w:tc>
          <w:tcPr>
            <w:tcW w:w="4424" w:type="dxa"/>
            <w:tcBorders>
              <w:bottom w:val="nil"/>
            </w:tcBorders>
          </w:tcPr>
          <w:p w:rsidR="009B5D1D" w:rsidP="008C618D" w14:paraId="09781008" w14:textId="77777777">
            <w:pPr>
              <w:pStyle w:val="EMEANormal"/>
              <w:rPr>
                <w:del w:id="12206" w:author="AbbVie7" w:date="2025-05-12T15:21:00Z"/>
                <w:lang w:val="da-DK"/>
              </w:rPr>
            </w:pPr>
          </w:p>
        </w:tc>
      </w:tr>
      <w:tr w14:paraId="6AFBFB5E" w14:textId="77777777" w:rsidTr="00031C85">
        <w:tblPrEx>
          <w:tblW w:w="0" w:type="auto"/>
          <w:tblLook w:val="01E0"/>
        </w:tblPrEx>
        <w:trPr>
          <w:trHeight w:val="736"/>
          <w:del w:id="12207" w:author="AbbVie7" w:date="2025-05-12T15:21:00Z"/>
        </w:trPr>
        <w:tc>
          <w:tcPr>
            <w:tcW w:w="2624" w:type="dxa"/>
            <w:vMerge/>
          </w:tcPr>
          <w:p w:rsidR="008C618D" w:rsidRPr="007F3BD2" w:rsidP="008C618D" w14:paraId="00E2507A" w14:textId="77777777">
            <w:pPr>
              <w:pStyle w:val="EMEANormal"/>
              <w:rPr>
                <w:del w:id="12208" w:author="AbbVie7" w:date="2025-05-12T15:21:00Z"/>
                <w:b/>
                <w:lang w:val="da-DK"/>
              </w:rPr>
            </w:pPr>
          </w:p>
        </w:tc>
        <w:tc>
          <w:tcPr>
            <w:tcW w:w="2013" w:type="dxa"/>
            <w:tcBorders>
              <w:top w:val="nil"/>
              <w:bottom w:val="single" w:sz="4" w:space="0" w:color="auto"/>
            </w:tcBorders>
          </w:tcPr>
          <w:p w:rsidR="008C618D" w:rsidRPr="007F3BD2" w:rsidP="008C618D" w14:paraId="0536165D" w14:textId="77777777">
            <w:pPr>
              <w:pStyle w:val="EMEANormal"/>
              <w:rPr>
                <w:del w:id="12209" w:author="AbbVie7" w:date="2025-05-12T15:21:00Z"/>
                <w:lang w:val="en-GB"/>
              </w:rPr>
            </w:pPr>
            <w:del w:id="12210" w:author="AbbVie7" w:date="2025-05-12T15:21:00Z">
              <w:r w:rsidRPr="007F3BD2">
                <w:rPr>
                  <w:lang w:val="en-GB"/>
                </w:rPr>
                <w:delText>Almindelig</w:delText>
              </w:r>
            </w:del>
          </w:p>
          <w:p w:rsidR="008C618D" w:rsidRPr="007F3BD2" w:rsidP="008C618D" w14:paraId="0704B08D" w14:textId="77777777">
            <w:pPr>
              <w:pStyle w:val="EMEANormal"/>
              <w:rPr>
                <w:del w:id="12211" w:author="AbbVie7" w:date="2025-05-12T15:21:00Z"/>
                <w:lang w:val="en-GB"/>
              </w:rPr>
            </w:pPr>
          </w:p>
        </w:tc>
        <w:tc>
          <w:tcPr>
            <w:tcW w:w="4424" w:type="dxa"/>
            <w:tcBorders>
              <w:top w:val="nil"/>
              <w:bottom w:val="single" w:sz="4" w:space="0" w:color="auto"/>
            </w:tcBorders>
          </w:tcPr>
          <w:p w:rsidR="008C618D" w:rsidRPr="007F3BD2" w:rsidP="008C618D" w14:paraId="59F5CA20" w14:textId="77777777">
            <w:pPr>
              <w:pStyle w:val="EMEANormal"/>
              <w:rPr>
                <w:del w:id="12212" w:author="AbbVie7" w:date="2025-05-12T15:21:00Z"/>
                <w:lang w:val="en-GB"/>
              </w:rPr>
            </w:pPr>
            <w:del w:id="12213" w:author="AbbVie7" w:date="2025-05-12T15:21:00Z">
              <w:r>
                <w:rPr>
                  <w:lang w:val="en-GB"/>
                </w:rPr>
                <w:delText>B</w:delText>
              </w:r>
            </w:del>
            <w:del w:id="12214" w:author="AbbVie7" w:date="2025-05-12T15:21:00Z">
              <w:r w:rsidRPr="007F3BD2">
                <w:rPr>
                  <w:lang w:val="en-GB"/>
                </w:rPr>
                <w:delText xml:space="preserve">rystsmerter, </w:delText>
              </w:r>
            </w:del>
          </w:p>
          <w:p w:rsidR="008C618D" w:rsidP="008C618D" w14:paraId="45581156" w14:textId="77777777">
            <w:pPr>
              <w:pStyle w:val="EMEANormal"/>
              <w:rPr>
                <w:del w:id="12215" w:author="AbbVie7" w:date="2025-05-12T15:21:00Z"/>
                <w:lang w:val="en-GB"/>
              </w:rPr>
            </w:pPr>
            <w:del w:id="12216" w:author="AbbVie7" w:date="2025-05-12T15:21:00Z">
              <w:r w:rsidRPr="007F3BD2">
                <w:rPr>
                  <w:lang w:val="en-GB"/>
                </w:rPr>
                <w:delText>ødem,</w:delText>
              </w:r>
            </w:del>
          </w:p>
          <w:p w:rsidR="00826D38" w:rsidRPr="007F3BD2" w:rsidP="008C618D" w14:paraId="5E9DE8E1" w14:textId="77777777">
            <w:pPr>
              <w:pStyle w:val="EMEANormal"/>
              <w:rPr>
                <w:del w:id="12217" w:author="AbbVie7" w:date="2025-05-12T15:21:00Z"/>
                <w:lang w:val="en-GB"/>
              </w:rPr>
            </w:pPr>
            <w:del w:id="12218" w:author="AbbVie7" w:date="2025-05-12T15:21:00Z">
              <w:r w:rsidRPr="00AE1082">
                <w:rPr>
                  <w:lang w:val="en-GB"/>
                </w:rPr>
                <w:delText>pyreksi</w:delText>
              </w:r>
            </w:del>
            <w:del w:id="12219" w:author="AbbVie7" w:date="2025-05-12T15:21:00Z">
              <w:r w:rsidRPr="00AE1082">
                <w:rPr>
                  <w:vertAlign w:val="superscript"/>
                  <w:lang w:val="en-GB"/>
                </w:rPr>
                <w:delText>1)</w:delText>
              </w:r>
            </w:del>
          </w:p>
        </w:tc>
      </w:tr>
      <w:tr w14:paraId="449D51D5" w14:textId="77777777" w:rsidTr="00031C85">
        <w:tblPrEx>
          <w:tblW w:w="0" w:type="auto"/>
          <w:tblLook w:val="01E0"/>
        </w:tblPrEx>
        <w:trPr>
          <w:trHeight w:val="295"/>
          <w:del w:id="12220" w:author="AbbVie7" w:date="2025-05-12T15:21:00Z"/>
        </w:trPr>
        <w:tc>
          <w:tcPr>
            <w:tcW w:w="2624" w:type="dxa"/>
            <w:vMerge/>
          </w:tcPr>
          <w:p w:rsidR="009B5D1D" w:rsidRPr="007F3BD2" w:rsidP="008C618D" w14:paraId="5FE73A1C" w14:textId="77777777">
            <w:pPr>
              <w:pStyle w:val="EMEANormal"/>
              <w:rPr>
                <w:del w:id="12221" w:author="AbbVie7" w:date="2025-05-12T15:21:00Z"/>
                <w:b/>
                <w:lang w:val="da-DK"/>
              </w:rPr>
            </w:pPr>
          </w:p>
        </w:tc>
        <w:tc>
          <w:tcPr>
            <w:tcW w:w="2013" w:type="dxa"/>
            <w:tcBorders>
              <w:top w:val="single" w:sz="4" w:space="0" w:color="auto"/>
              <w:bottom w:val="nil"/>
            </w:tcBorders>
          </w:tcPr>
          <w:p w:rsidR="009B5D1D" w:rsidRPr="007F3BD2" w:rsidP="008C618D" w14:paraId="44AD32D7" w14:textId="77777777">
            <w:pPr>
              <w:pStyle w:val="EMEANormal"/>
              <w:rPr>
                <w:del w:id="12222" w:author="AbbVie7" w:date="2025-05-12T15:21:00Z"/>
                <w:lang w:val="en-GB"/>
              </w:rPr>
            </w:pPr>
          </w:p>
        </w:tc>
        <w:tc>
          <w:tcPr>
            <w:tcW w:w="4424" w:type="dxa"/>
            <w:tcBorders>
              <w:top w:val="single" w:sz="4" w:space="0" w:color="auto"/>
              <w:bottom w:val="nil"/>
            </w:tcBorders>
          </w:tcPr>
          <w:p w:rsidR="009B5D1D" w:rsidP="008C618D" w14:paraId="438446CF" w14:textId="77777777">
            <w:pPr>
              <w:pStyle w:val="EMEANormal"/>
              <w:rPr>
                <w:del w:id="12223" w:author="AbbVie7" w:date="2025-05-12T15:21:00Z"/>
                <w:lang w:val="en-GB"/>
              </w:rPr>
            </w:pPr>
          </w:p>
        </w:tc>
      </w:tr>
      <w:tr w14:paraId="2D35117B" w14:textId="77777777" w:rsidTr="00031C85">
        <w:tblPrEx>
          <w:tblW w:w="0" w:type="auto"/>
          <w:tblLook w:val="01E0"/>
        </w:tblPrEx>
        <w:trPr>
          <w:del w:id="12224" w:author="AbbVie7" w:date="2025-05-12T15:21:00Z"/>
        </w:trPr>
        <w:tc>
          <w:tcPr>
            <w:tcW w:w="2624" w:type="dxa"/>
            <w:vMerge/>
          </w:tcPr>
          <w:p w:rsidR="008C618D" w:rsidRPr="007F3BD2" w:rsidP="008C618D" w14:paraId="62594207" w14:textId="77777777">
            <w:pPr>
              <w:pStyle w:val="EMEANormal"/>
              <w:rPr>
                <w:del w:id="12225" w:author="AbbVie7" w:date="2025-05-12T15:21:00Z"/>
                <w:b/>
                <w:lang w:val="en-GB"/>
              </w:rPr>
            </w:pPr>
          </w:p>
        </w:tc>
        <w:tc>
          <w:tcPr>
            <w:tcW w:w="2013" w:type="dxa"/>
            <w:tcBorders>
              <w:top w:val="nil"/>
            </w:tcBorders>
          </w:tcPr>
          <w:p w:rsidR="008C618D" w:rsidRPr="007F3BD2" w:rsidP="008C618D" w14:paraId="1546E4BB" w14:textId="77777777">
            <w:pPr>
              <w:pStyle w:val="EMEANormal"/>
              <w:rPr>
                <w:del w:id="12226" w:author="AbbVie7" w:date="2025-05-12T15:21:00Z"/>
                <w:lang w:val="en-GB"/>
              </w:rPr>
            </w:pPr>
            <w:del w:id="12227" w:author="AbbVie7" w:date="2025-05-12T15:21:00Z">
              <w:r w:rsidRPr="007F3BD2">
                <w:rPr>
                  <w:lang w:val="en-GB"/>
                </w:rPr>
                <w:delText xml:space="preserve">Ikke almindelig </w:delText>
              </w:r>
            </w:del>
          </w:p>
        </w:tc>
        <w:tc>
          <w:tcPr>
            <w:tcW w:w="4424" w:type="dxa"/>
            <w:tcBorders>
              <w:top w:val="nil"/>
            </w:tcBorders>
          </w:tcPr>
          <w:p w:rsidR="008C618D" w:rsidRPr="007F3BD2" w:rsidP="008C618D" w14:paraId="5BC199C5" w14:textId="77777777">
            <w:pPr>
              <w:pStyle w:val="EMEANormal"/>
              <w:rPr>
                <w:del w:id="12228" w:author="AbbVie7" w:date="2025-05-12T15:21:00Z"/>
                <w:lang w:val="en-GB"/>
              </w:rPr>
            </w:pPr>
            <w:del w:id="12229" w:author="AbbVie7" w:date="2025-05-12T15:21:00Z">
              <w:r w:rsidRPr="007F3BD2">
                <w:rPr>
                  <w:lang w:val="en-GB"/>
                </w:rPr>
                <w:delText>Inflammation</w:delText>
              </w:r>
            </w:del>
          </w:p>
        </w:tc>
      </w:tr>
      <w:tr w14:paraId="0676681B" w14:textId="77777777" w:rsidTr="00031C85">
        <w:tblPrEx>
          <w:tblW w:w="0" w:type="auto"/>
          <w:tblLook w:val="01E0"/>
        </w:tblPrEx>
        <w:trPr>
          <w:del w:id="12230" w:author="AbbVie7" w:date="2025-05-12T15:21:00Z"/>
        </w:trPr>
        <w:tc>
          <w:tcPr>
            <w:tcW w:w="2624" w:type="dxa"/>
            <w:vMerge w:val="restart"/>
          </w:tcPr>
          <w:p w:rsidR="001E798B" w:rsidRPr="00C7146E" w:rsidP="008C618D" w14:paraId="67EC5946" w14:textId="77777777">
            <w:pPr>
              <w:pStyle w:val="EMEANormal"/>
              <w:rPr>
                <w:del w:id="12231" w:author="AbbVie7" w:date="2025-05-12T15:21:00Z"/>
              </w:rPr>
            </w:pPr>
            <w:del w:id="12232" w:author="AbbVie7" w:date="2025-05-12T15:21:00Z">
              <w:r w:rsidRPr="00C7146E">
                <w:delText>Undersøgelser</w:delText>
              </w:r>
            </w:del>
            <w:del w:id="12233" w:author="AbbVie7" w:date="2025-05-12T15:21:00Z">
              <w:r w:rsidRPr="007F3BD2">
                <w:rPr>
                  <w:lang w:val="da-DK"/>
                </w:rPr>
                <w:delText>*</w:delText>
              </w:r>
            </w:del>
          </w:p>
        </w:tc>
        <w:tc>
          <w:tcPr>
            <w:tcW w:w="2013" w:type="dxa"/>
          </w:tcPr>
          <w:p w:rsidR="001E798B" w:rsidRPr="00C7146E" w:rsidP="008C618D" w14:paraId="7129B81B" w14:textId="77777777">
            <w:pPr>
              <w:pStyle w:val="EMEANormal"/>
              <w:rPr>
                <w:del w:id="12234" w:author="AbbVie7" w:date="2025-05-12T15:21:00Z"/>
              </w:rPr>
            </w:pPr>
            <w:del w:id="12235" w:author="AbbVie7" w:date="2025-05-12T15:21:00Z">
              <w:r w:rsidRPr="00C7146E">
                <w:delText>Almindelig</w:delText>
              </w:r>
            </w:del>
          </w:p>
          <w:p w:rsidR="001E798B" w:rsidRPr="00C7146E" w:rsidP="008C618D" w14:paraId="6888D04D" w14:textId="77777777">
            <w:pPr>
              <w:pStyle w:val="EMEANormal"/>
              <w:rPr>
                <w:del w:id="12236" w:author="AbbVie7" w:date="2025-05-12T15:21:00Z"/>
              </w:rPr>
            </w:pPr>
          </w:p>
        </w:tc>
        <w:tc>
          <w:tcPr>
            <w:tcW w:w="4424" w:type="dxa"/>
          </w:tcPr>
          <w:p w:rsidR="001E798B" w:rsidRPr="007F3BD2" w:rsidP="008C618D" w14:paraId="63AC1AC6" w14:textId="77777777">
            <w:pPr>
              <w:pStyle w:val="EMEANormal"/>
              <w:rPr>
                <w:del w:id="12237" w:author="AbbVie7" w:date="2025-05-12T15:21:00Z"/>
                <w:lang w:val="da-DK"/>
              </w:rPr>
            </w:pPr>
            <w:del w:id="12238" w:author="AbbVie7" w:date="2025-05-12T15:21:00Z">
              <w:r>
                <w:rPr>
                  <w:lang w:val="da-DK"/>
                </w:rPr>
                <w:delText>F</w:delText>
              </w:r>
            </w:del>
            <w:del w:id="12239" w:author="AbbVie7" w:date="2025-05-12T15:21:00Z">
              <w:r w:rsidRPr="007F3BD2">
                <w:rPr>
                  <w:lang w:val="da-DK"/>
                </w:rPr>
                <w:delText xml:space="preserve">orstyrrelser i koagulationssystemet og af blødning (inklusive forlænget aktiveret partiel tromboplastintid), </w:delText>
              </w:r>
            </w:del>
          </w:p>
          <w:p w:rsidR="001E798B" w:rsidRPr="007F3BD2" w:rsidP="008C618D" w14:paraId="5C8C00FC" w14:textId="77777777">
            <w:pPr>
              <w:pStyle w:val="EMEANormal"/>
              <w:rPr>
                <w:del w:id="12240" w:author="AbbVie7" w:date="2025-05-12T15:21:00Z"/>
                <w:lang w:val="da-DK"/>
              </w:rPr>
            </w:pPr>
            <w:del w:id="12241" w:author="AbbVie7" w:date="2025-05-12T15:21:00Z">
              <w:r w:rsidRPr="007F3BD2">
                <w:rPr>
                  <w:lang w:val="da-DK"/>
                </w:rPr>
                <w:delText xml:space="preserve">Positiv auto-antistoftest (inklusive dobbeltstrenget </w:delText>
              </w:r>
            </w:del>
            <w:smartTag w:uri="urn:schemas-microsoft-com:office:smarttags" w:element="stockticker">
              <w:del w:id="12242" w:author="AbbVie7" w:date="2025-05-12T15:21:00Z">
                <w:r w:rsidRPr="007F3BD2">
                  <w:rPr>
                    <w:lang w:val="da-DK"/>
                  </w:rPr>
                  <w:delText>DNA</w:delText>
                </w:r>
              </w:del>
            </w:smartTag>
            <w:del w:id="12243" w:author="AbbVie7" w:date="2025-05-12T15:21:00Z">
              <w:r w:rsidRPr="007F3BD2">
                <w:rPr>
                  <w:lang w:val="da-DK"/>
                </w:rPr>
                <w:delText xml:space="preserve">-antistof), </w:delText>
              </w:r>
            </w:del>
          </w:p>
          <w:p w:rsidR="001E798B" w:rsidRPr="007F3BD2" w:rsidP="008C618D" w14:paraId="020EA256" w14:textId="77777777">
            <w:pPr>
              <w:pStyle w:val="EMEANormal"/>
              <w:rPr>
                <w:del w:id="12244" w:author="AbbVie7" w:date="2025-05-12T15:21:00Z"/>
                <w:lang w:val="da-DK"/>
              </w:rPr>
            </w:pPr>
            <w:del w:id="12245" w:author="AbbVie7" w:date="2025-05-12T15:21:00Z">
              <w:r w:rsidRPr="007F3BD2">
                <w:rPr>
                  <w:lang w:val="da-DK"/>
                </w:rPr>
                <w:delText>forhøjet blodlactatdehydrogenase</w:delText>
              </w:r>
            </w:del>
          </w:p>
        </w:tc>
      </w:tr>
      <w:tr w14:paraId="77C7CCAE" w14:textId="77777777" w:rsidTr="001E798B">
        <w:tblPrEx>
          <w:tblW w:w="0" w:type="auto"/>
          <w:tblLook w:val="01E0"/>
        </w:tblPrEx>
        <w:trPr>
          <w:del w:id="12246" w:author="AbbVie7" w:date="2025-05-12T15:21:00Z"/>
        </w:trPr>
        <w:tc>
          <w:tcPr>
            <w:tcW w:w="2624" w:type="dxa"/>
            <w:vMerge/>
          </w:tcPr>
          <w:p w:rsidR="001E798B" w:rsidRPr="00C7146E" w:rsidP="001E798B" w14:paraId="07848365" w14:textId="77777777">
            <w:pPr>
              <w:pStyle w:val="EMEANormal"/>
              <w:rPr>
                <w:del w:id="12247" w:author="AbbVie7" w:date="2025-05-12T15:21:00Z"/>
              </w:rPr>
            </w:pPr>
          </w:p>
        </w:tc>
        <w:tc>
          <w:tcPr>
            <w:tcW w:w="2013" w:type="dxa"/>
          </w:tcPr>
          <w:p w:rsidR="001E798B" w:rsidRPr="00C7146E" w:rsidP="001E798B" w14:paraId="01B16AEA" w14:textId="77777777">
            <w:pPr>
              <w:pStyle w:val="EMEANormal"/>
              <w:rPr>
                <w:del w:id="12248" w:author="AbbVie7" w:date="2025-05-12T15:21:00Z"/>
              </w:rPr>
            </w:pPr>
            <w:del w:id="12249" w:author="AbbVie7" w:date="2025-05-12T15:21:00Z">
              <w:r>
                <w:delText>Ikke kendt</w:delText>
              </w:r>
            </w:del>
          </w:p>
        </w:tc>
        <w:tc>
          <w:tcPr>
            <w:tcW w:w="4424" w:type="dxa"/>
          </w:tcPr>
          <w:p w:rsidR="001E798B" w:rsidP="001E798B" w14:paraId="0E5F4431" w14:textId="77777777">
            <w:pPr>
              <w:pStyle w:val="EMEANormal"/>
              <w:rPr>
                <w:del w:id="12250" w:author="AbbVie7" w:date="2025-05-12T15:21:00Z"/>
              </w:rPr>
            </w:pPr>
            <w:del w:id="12251" w:author="AbbVie7" w:date="2025-05-12T15:21:00Z">
              <w:r w:rsidRPr="007F6E5E">
                <w:rPr>
                  <w:color w:val="000000"/>
                  <w:szCs w:val="22"/>
                  <w:lang w:eastAsia="zh-CN"/>
                </w:rPr>
                <w:delText>Vægtforøgelse</w:delText>
              </w:r>
            </w:del>
            <w:del w:id="12252" w:author="AbbVie7" w:date="2025-05-12T15:21:00Z">
              <w:r w:rsidRPr="007F6E5E">
                <w:rPr>
                  <w:color w:val="000000"/>
                  <w:szCs w:val="22"/>
                  <w:vertAlign w:val="superscript"/>
                  <w:lang w:eastAsia="zh-CN"/>
                </w:rPr>
                <w:delText>2)</w:delText>
              </w:r>
            </w:del>
          </w:p>
        </w:tc>
      </w:tr>
      <w:tr w14:paraId="4C4F3F3F" w14:textId="77777777" w:rsidTr="00031C85">
        <w:tblPrEx>
          <w:tblW w:w="0" w:type="auto"/>
          <w:tblLook w:val="01E0"/>
        </w:tblPrEx>
        <w:trPr>
          <w:del w:id="12253" w:author="AbbVie7" w:date="2025-05-12T15:21:00Z"/>
        </w:trPr>
        <w:tc>
          <w:tcPr>
            <w:tcW w:w="2624" w:type="dxa"/>
          </w:tcPr>
          <w:p w:rsidR="008C618D" w:rsidRPr="00C7146E" w:rsidP="008C618D" w14:paraId="47041C53" w14:textId="77777777">
            <w:pPr>
              <w:pStyle w:val="EMEANormal"/>
              <w:rPr>
                <w:del w:id="12254" w:author="AbbVie7" w:date="2025-05-12T15:21:00Z"/>
              </w:rPr>
            </w:pPr>
            <w:del w:id="12255" w:author="AbbVie7" w:date="2025-05-12T15:21:00Z">
              <w:r w:rsidRPr="00C7146E">
                <w:delText xml:space="preserve">Traumer, forgiftninger og behandlingskomplikationer </w:delText>
              </w:r>
            </w:del>
          </w:p>
        </w:tc>
        <w:tc>
          <w:tcPr>
            <w:tcW w:w="2013" w:type="dxa"/>
          </w:tcPr>
          <w:p w:rsidR="008C618D" w:rsidRPr="00C7146E" w:rsidP="008C618D" w14:paraId="03BF8030" w14:textId="77777777">
            <w:pPr>
              <w:pStyle w:val="EMEANormal"/>
              <w:rPr>
                <w:del w:id="12256" w:author="AbbVie7" w:date="2025-05-12T15:21:00Z"/>
              </w:rPr>
            </w:pPr>
            <w:del w:id="12257" w:author="AbbVie7" w:date="2025-05-12T15:21:00Z">
              <w:r w:rsidRPr="00C7146E">
                <w:delText>Almindelig</w:delText>
              </w:r>
            </w:del>
          </w:p>
          <w:p w:rsidR="008C618D" w:rsidRPr="00C7146E" w:rsidP="008C618D" w14:paraId="64A5515B" w14:textId="77777777">
            <w:pPr>
              <w:pStyle w:val="EMEANormal"/>
              <w:rPr>
                <w:del w:id="12258" w:author="AbbVie7" w:date="2025-05-12T15:21:00Z"/>
              </w:rPr>
            </w:pPr>
          </w:p>
        </w:tc>
        <w:tc>
          <w:tcPr>
            <w:tcW w:w="4424" w:type="dxa"/>
          </w:tcPr>
          <w:p w:rsidR="008C618D" w:rsidRPr="00C7146E" w:rsidP="008C618D" w14:paraId="352EF86F" w14:textId="77777777">
            <w:pPr>
              <w:pStyle w:val="EMEANormal"/>
              <w:rPr>
                <w:del w:id="12259" w:author="AbbVie7" w:date="2025-05-12T15:21:00Z"/>
              </w:rPr>
            </w:pPr>
            <w:del w:id="12260" w:author="AbbVie7" w:date="2025-05-12T15:21:00Z">
              <w:r>
                <w:delText>N</w:delText>
              </w:r>
            </w:del>
            <w:del w:id="12261" w:author="AbbVie7" w:date="2025-05-12T15:21:00Z">
              <w:r w:rsidRPr="00C7146E">
                <w:delText>edsat helingsevne</w:delText>
              </w:r>
            </w:del>
          </w:p>
          <w:p w:rsidR="008C618D" w:rsidRPr="00C7146E" w:rsidP="008C618D" w14:paraId="65FD9523" w14:textId="77777777">
            <w:pPr>
              <w:pStyle w:val="EMEANormal"/>
              <w:rPr>
                <w:del w:id="12262" w:author="AbbVie7" w:date="2025-05-12T15:21:00Z"/>
              </w:rPr>
            </w:pPr>
          </w:p>
        </w:tc>
      </w:tr>
    </w:tbl>
    <w:p w:rsidR="00D50220" w:rsidP="00D50220" w14:paraId="173A446F" w14:textId="77777777">
      <w:pPr>
        <w:keepNext/>
        <w:rPr>
          <w:del w:id="12263" w:author="AbbVie7" w:date="2025-05-12T15:21:00Z"/>
          <w:sz w:val="20"/>
          <w:lang w:val="en-GB"/>
        </w:rPr>
      </w:pPr>
    </w:p>
    <w:p w:rsidR="00D50220" w:rsidRPr="00031C85" w:rsidP="00D50220" w14:paraId="3160030F" w14:textId="77777777">
      <w:pPr>
        <w:keepNext/>
        <w:rPr>
          <w:del w:id="12264" w:author="AbbVie7" w:date="2025-05-12T15:21:00Z"/>
          <w:lang w:val="da-DK"/>
        </w:rPr>
      </w:pPr>
      <w:del w:id="12265" w:author="AbbVie7" w:date="2025-05-12T15:21:00Z">
        <w:r w:rsidRPr="00031C85">
          <w:rPr>
            <w:lang w:val="da-DK"/>
          </w:rPr>
          <w:delText>* yderligere information findes andre steder i pkt</w:delText>
        </w:r>
      </w:del>
      <w:del w:id="12266" w:author="AbbVie7" w:date="2025-05-12T15:21:00Z">
        <w:r w:rsidRPr="00031C85" w:rsidR="00D228E1">
          <w:rPr>
            <w:lang w:val="da-DK"/>
          </w:rPr>
          <w:delText>.</w:delText>
        </w:r>
      </w:del>
      <w:del w:id="12267" w:author="AbbVie7" w:date="2025-05-12T15:21:00Z">
        <w:r w:rsidRPr="00031C85">
          <w:rPr>
            <w:lang w:val="da-DK"/>
          </w:rPr>
          <w:delText xml:space="preserve"> 4.3, 4.4 og 4.8</w:delText>
        </w:r>
      </w:del>
    </w:p>
    <w:p w:rsidR="00D50220" w:rsidRPr="00031C85" w:rsidP="00D50220" w14:paraId="4B621AC9" w14:textId="77777777">
      <w:pPr>
        <w:pStyle w:val="EMEAHeadingUnderline"/>
        <w:keepNext/>
        <w:spacing w:before="0" w:beforeLines="0" w:after="0" w:afterLines="0"/>
        <w:rPr>
          <w:del w:id="12268" w:author="AbbVie7" w:date="2025-05-12T15:21:00Z"/>
          <w:u w:val="none"/>
          <w:lang w:val="da-DK"/>
        </w:rPr>
      </w:pPr>
      <w:del w:id="12269" w:author="AbbVie7" w:date="2025-05-12T15:21:00Z">
        <w:r w:rsidRPr="00031C85">
          <w:rPr>
            <w:u w:val="none"/>
            <w:lang w:val="da-DK"/>
          </w:rPr>
          <w:delText>** inklusive åben-label forlængelses</w:delText>
        </w:r>
      </w:del>
      <w:del w:id="12270" w:author="AbbVie7" w:date="2025-05-12T15:21:00Z">
        <w:r w:rsidRPr="00031C85" w:rsidR="00F026BF">
          <w:rPr>
            <w:u w:val="none"/>
            <w:lang w:val="da-DK"/>
          </w:rPr>
          <w:delText>studie</w:delText>
        </w:r>
      </w:del>
    </w:p>
    <w:p w:rsidR="007723F1" w:rsidRPr="00031C85" w:rsidP="007723F1" w14:paraId="0DAA5DAD" w14:textId="77777777">
      <w:pPr>
        <w:pStyle w:val="EMEANormal"/>
        <w:rPr>
          <w:del w:id="12271" w:author="AbbVie7" w:date="2025-05-12T15:21:00Z"/>
          <w:lang w:val="da-DK"/>
        </w:rPr>
      </w:pPr>
      <w:del w:id="12272" w:author="AbbVie7" w:date="2025-05-12T15:21:00Z">
        <w:r w:rsidRPr="00031C85">
          <w:rPr>
            <w:vertAlign w:val="superscript"/>
            <w:lang w:val="da-DK"/>
          </w:rPr>
          <w:delText>1)</w:delText>
        </w:r>
      </w:del>
      <w:del w:id="12273" w:author="AbbVie7" w:date="2025-05-12T15:21:00Z">
        <w:r w:rsidRPr="00031C85">
          <w:rPr>
            <w:lang w:val="da-DK"/>
          </w:rPr>
          <w:delText xml:space="preserve"> inklusive spontane rapporter</w:delText>
        </w:r>
      </w:del>
    </w:p>
    <w:p w:rsidR="001E798B" w:rsidRPr="007F6E5E" w:rsidP="001E798B" w14:paraId="5BD8625B" w14:textId="77777777">
      <w:pPr>
        <w:pStyle w:val="EMEANormal"/>
        <w:rPr>
          <w:del w:id="12274" w:author="AbbVie7" w:date="2025-05-12T15:21:00Z"/>
          <w:szCs w:val="22"/>
          <w:lang w:val="da-DK"/>
        </w:rPr>
      </w:pPr>
      <w:del w:id="12275" w:author="AbbVie7" w:date="2025-05-12T15:21:00Z">
        <w:r w:rsidRPr="007F6E5E">
          <w:rPr>
            <w:szCs w:val="22"/>
            <w:vertAlign w:val="superscript"/>
            <w:lang w:val="da-DK"/>
          </w:rPr>
          <w:delText>2)</w:delText>
        </w:r>
      </w:del>
      <w:del w:id="12276" w:author="AbbVie7" w:date="2025-05-12T15:21:00Z">
        <w:r w:rsidRPr="007F6E5E">
          <w:rPr>
            <w:color w:val="000000"/>
            <w:szCs w:val="22"/>
            <w:lang w:val="da-DK" w:eastAsia="zh-CN"/>
          </w:rPr>
          <w:delText xml:space="preserve"> Den gennemsnitlige vægtændring fra </w:delText>
        </w:r>
      </w:del>
      <w:del w:id="12277" w:author="AbbVie7" w:date="2025-05-12T15:21:00Z">
        <w:r w:rsidRPr="00C0386B">
          <w:rPr>
            <w:i/>
            <w:iCs/>
            <w:color w:val="000000"/>
            <w:szCs w:val="22"/>
            <w:lang w:val="da-DK" w:eastAsia="zh-CN"/>
          </w:rPr>
          <w:delText>baseline</w:delText>
        </w:r>
      </w:del>
      <w:del w:id="12278" w:author="AbbVie7" w:date="2025-05-12T15:21:00Z">
        <w:r w:rsidRPr="007F6E5E">
          <w:rPr>
            <w:color w:val="000000"/>
            <w:szCs w:val="22"/>
            <w:lang w:val="da-DK" w:eastAsia="zh-CN"/>
          </w:rPr>
          <w:delText xml:space="preserve"> for adalimumab var 0,3 kg til 1,0 kg ved indikationerne hos voksne patienter sammenholdt med (minus) -0,4 kg til 0,4 kg for placebo over en behandlingsperiode på 4-6 måneder. Vægtforøgelser på 5-6 kg er også observeret i langsigtede forlængelsesstudier med gennemsnitlige eksponeringer på ca. 1-2 år uden kontrolgruppe, især hos patienter med Crohns sygdom og colitis ulcerosa. Mekanismen bag denne virkning er uklar, men kan hænge sammen med adalimumabs antiinflamma</w:delText>
        </w:r>
      </w:del>
      <w:del w:id="12279" w:author="AbbVie7" w:date="2025-05-12T15:21:00Z">
        <w:r w:rsidRPr="007F6E5E">
          <w:rPr>
            <w:color w:val="000000"/>
            <w:szCs w:val="22"/>
            <w:lang w:val="da-DK" w:eastAsia="zh-CN"/>
          </w:rPr>
          <w:delText>toriske virkning.</w:delText>
        </w:r>
      </w:del>
    </w:p>
    <w:p w:rsidR="007C2BAB" w:rsidP="007C2BAB" w14:paraId="174212DB" w14:textId="77777777">
      <w:pPr>
        <w:pStyle w:val="EMEANormal"/>
        <w:rPr>
          <w:del w:id="12280" w:author="AbbVie7" w:date="2025-05-12T15:21:00Z"/>
          <w:szCs w:val="22"/>
          <w:u w:val="single"/>
          <w:lang w:val="da-DK"/>
        </w:rPr>
      </w:pPr>
    </w:p>
    <w:p w:rsidR="007C2BAB" w:rsidP="007C2BAB" w14:paraId="5CDA0E35" w14:textId="77777777">
      <w:pPr>
        <w:pStyle w:val="EMEANormal"/>
        <w:rPr>
          <w:del w:id="12281" w:author="AbbVie7" w:date="2025-05-12T15:21:00Z"/>
          <w:szCs w:val="22"/>
          <w:u w:val="single"/>
          <w:lang w:val="da-DK"/>
        </w:rPr>
      </w:pPr>
      <w:del w:id="12282" w:author="AbbVie7" w:date="2025-05-12T15:21:00Z">
        <w:r w:rsidRPr="00DA2268">
          <w:rPr>
            <w:szCs w:val="22"/>
            <w:u w:val="single"/>
            <w:lang w:val="da-DK"/>
          </w:rPr>
          <w:delText>Hidr</w:delText>
        </w:r>
      </w:del>
      <w:del w:id="12283" w:author="AbbVie7" w:date="2025-05-12T15:21:00Z">
        <w:r w:rsidR="00CB5079">
          <w:rPr>
            <w:szCs w:val="22"/>
            <w:u w:val="single"/>
            <w:lang w:val="da-DK"/>
          </w:rPr>
          <w:delText>osa</w:delText>
        </w:r>
      </w:del>
      <w:del w:id="12284" w:author="AbbVie7" w:date="2025-05-12T15:21:00Z">
        <w:r w:rsidRPr="00DA2268">
          <w:rPr>
            <w:szCs w:val="22"/>
            <w:u w:val="single"/>
            <w:lang w:val="da-DK"/>
          </w:rPr>
          <w:delText>denitis suppurativa</w:delText>
        </w:r>
      </w:del>
    </w:p>
    <w:p w:rsidR="008062E3" w:rsidRPr="00DA2268" w:rsidP="007C2BAB" w14:paraId="345FFF5D" w14:textId="77777777">
      <w:pPr>
        <w:pStyle w:val="EMEANormal"/>
        <w:rPr>
          <w:del w:id="12285" w:author="AbbVie7" w:date="2025-05-12T15:21:00Z"/>
          <w:szCs w:val="22"/>
          <w:u w:val="single"/>
          <w:lang w:val="da-DK"/>
        </w:rPr>
      </w:pPr>
    </w:p>
    <w:p w:rsidR="007C2BAB" w:rsidP="004C66BC" w14:paraId="61D47324" w14:textId="77777777">
      <w:pPr>
        <w:pStyle w:val="EMEAHeadingUnderline"/>
        <w:spacing w:before="0" w:beforeLines="0" w:after="0" w:afterLines="0"/>
        <w:rPr>
          <w:del w:id="12286" w:author="AbbVie7" w:date="2025-05-12T15:21:00Z"/>
          <w:szCs w:val="22"/>
          <w:lang w:val="da-DK"/>
        </w:rPr>
      </w:pPr>
      <w:del w:id="12287" w:author="AbbVie7" w:date="2025-05-12T15:21:00Z">
        <w:r w:rsidRPr="002F530B">
          <w:rPr>
            <w:szCs w:val="22"/>
            <w:u w:val="none"/>
            <w:lang w:val="da-DK"/>
          </w:rPr>
          <w:delText>Sikkerhedsprofilen for patienter med HS, som fik ugentlig behandling med Humira var i overenstemmelse med Humiras kendte sikkerhedsprofil</w:delText>
        </w:r>
      </w:del>
      <w:del w:id="12288" w:author="AbbVie7" w:date="2025-05-12T15:21:00Z">
        <w:r w:rsidRPr="0073465B">
          <w:rPr>
            <w:szCs w:val="22"/>
            <w:u w:val="none"/>
            <w:lang w:val="da-DK"/>
          </w:rPr>
          <w:delText>.</w:delText>
        </w:r>
      </w:del>
    </w:p>
    <w:p w:rsidR="008062E3" w:rsidRPr="008062E3" w14:paraId="2E521C8C" w14:textId="77777777">
      <w:pPr>
        <w:pStyle w:val="EMEAHeadingUnderline"/>
        <w:spacing w:before="0" w:beforeLines="0" w:after="0" w:afterLines="0"/>
        <w:pPrChange w:id="12289" w:author="AbbVie7" w:date="2025-05-12T15:21:00Z">
          <w:pPr>
            <w:pStyle w:val="EMEANormal"/>
          </w:pPr>
        </w:pPrChange>
        <w:rPr>
          <w:del w:id="12290" w:author="AbbVie7" w:date="2025-05-12T15:21:00Z"/>
          <w:lang w:val="da-DK"/>
        </w:rPr>
      </w:pPr>
    </w:p>
    <w:p w:rsidR="00D47D35" w14:paraId="1F1DF2FD" w14:textId="77777777">
      <w:pPr>
        <w:pStyle w:val="EMEAHeadingUnderline"/>
        <w:keepNext w:val="0"/>
        <w:spacing w:before="0" w:beforeLines="0" w:after="0" w:afterLines="0"/>
        <w:pPrChange w:id="12291" w:author="AbbVie7" w:date="2025-05-12T15:21:00Z">
          <w:pPr>
            <w:pStyle w:val="EMEAHeadingUnderline"/>
            <w:keepNext/>
            <w:spacing w:before="0" w:beforeLines="0" w:after="0" w:afterLines="0"/>
          </w:pPr>
        </w:pPrChange>
        <w:rPr>
          <w:del w:id="12292" w:author="AbbVie7" w:date="2025-05-12T15:21:00Z"/>
          <w:lang w:val="da-DK"/>
        </w:rPr>
      </w:pPr>
      <w:del w:id="12293" w:author="AbbVie7" w:date="2025-05-12T15:21:00Z">
        <w:r w:rsidRPr="002F530B">
          <w:rPr>
            <w:lang w:val="da-DK"/>
          </w:rPr>
          <w:delText>Uveitis</w:delText>
        </w:r>
      </w:del>
    </w:p>
    <w:p w:rsidR="009B6649" w:rsidRPr="009B6649" w14:paraId="5AFF9C5D" w14:textId="77777777">
      <w:pPr>
        <w:pStyle w:val="EMEAHeadingUnderline"/>
        <w:spacing w:before="0" w:beforeLines="0" w:after="0" w:afterLines="0"/>
        <w:pPrChange w:id="12294" w:author="AbbVie7" w:date="2025-05-12T15:21:00Z">
          <w:pPr>
            <w:pStyle w:val="EMEANormal"/>
            <w:keepNext/>
          </w:pPr>
        </w:pPrChange>
        <w:rPr>
          <w:del w:id="12295" w:author="AbbVie7" w:date="2025-05-12T15:21:00Z"/>
          <w:lang w:val="da-DK"/>
        </w:rPr>
      </w:pPr>
    </w:p>
    <w:p w:rsidR="00D73851" w:rsidRPr="005D22F9" w14:paraId="1B1E8E6E" w14:textId="77777777">
      <w:pPr>
        <w:pStyle w:val="EMEAHeadingUnderline"/>
        <w:keepNext w:val="0"/>
        <w:spacing w:before="0" w:beforeLines="0" w:after="0" w:afterLines="0"/>
        <w:pPrChange w:id="12296" w:author="AbbVie7" w:date="2025-05-12T15:21:00Z">
          <w:pPr>
            <w:pStyle w:val="EMEAHeadingUnderline"/>
            <w:keepNext/>
            <w:spacing w:before="0" w:beforeLines="0" w:after="0" w:afterLines="0"/>
          </w:pPr>
        </w:pPrChange>
        <w:rPr>
          <w:del w:id="12297" w:author="AbbVie7" w:date="2025-05-12T15:21:00Z"/>
          <w:u w:val="none"/>
          <w:lang w:val="da-DK"/>
        </w:rPr>
      </w:pPr>
      <w:del w:id="12298" w:author="AbbVie7" w:date="2025-05-12T15:21:00Z">
        <w:r w:rsidRPr="005D22F9">
          <w:rPr>
            <w:u w:val="none"/>
            <w:lang w:val="da-DK"/>
          </w:rPr>
          <w:delText xml:space="preserve">Sikkerhedsprofilen </w:delText>
        </w:r>
      </w:del>
      <w:del w:id="12299" w:author="AbbVie7" w:date="2025-05-12T15:21:00Z">
        <w:r>
          <w:rPr>
            <w:u w:val="none"/>
            <w:lang w:val="da-DK"/>
          </w:rPr>
          <w:delText>hos</w:delText>
        </w:r>
      </w:del>
      <w:del w:id="12300" w:author="AbbVie7" w:date="2025-05-12T15:21:00Z">
        <w:r w:rsidRPr="005D22F9">
          <w:rPr>
            <w:u w:val="none"/>
            <w:lang w:val="da-DK"/>
          </w:rPr>
          <w:delText xml:space="preserve"> patienter med uveitis</w:delText>
        </w:r>
      </w:del>
      <w:del w:id="12301" w:author="AbbVie7" w:date="2025-05-12T15:21:00Z">
        <w:r>
          <w:rPr>
            <w:u w:val="none"/>
            <w:lang w:val="da-DK"/>
          </w:rPr>
          <w:delText>,</w:delText>
        </w:r>
      </w:del>
      <w:del w:id="12302" w:author="AbbVie7" w:date="2025-05-12T15:21:00Z">
        <w:r w:rsidRPr="005D22F9">
          <w:rPr>
            <w:u w:val="none"/>
            <w:lang w:val="da-DK"/>
          </w:rPr>
          <w:delText xml:space="preserve"> som behandles med Humira hver anden uge</w:delText>
        </w:r>
      </w:del>
      <w:del w:id="12303" w:author="AbbVie7" w:date="2025-05-12T15:21:00Z">
        <w:r>
          <w:rPr>
            <w:u w:val="none"/>
            <w:lang w:val="da-DK"/>
          </w:rPr>
          <w:delText>,</w:delText>
        </w:r>
      </w:del>
      <w:del w:id="12304" w:author="AbbVie7" w:date="2025-05-12T15:21:00Z">
        <w:r w:rsidRPr="005D22F9">
          <w:rPr>
            <w:u w:val="none"/>
            <w:lang w:val="da-DK"/>
          </w:rPr>
          <w:delText xml:space="preserve"> var den samme som den kendte sikkerhedsprofil for Humira.</w:delText>
        </w:r>
      </w:del>
    </w:p>
    <w:p w:rsidR="00D47D35" w:rsidRPr="002F530B" w14:paraId="7E4AC1FD" w14:textId="77777777">
      <w:pPr>
        <w:pStyle w:val="EMEAHeadingUnderline"/>
        <w:spacing w:before="0" w:beforeLines="0" w:after="0" w:afterLines="0"/>
        <w:pPrChange w:id="12305" w:author="AbbVie7" w:date="2025-05-12T15:21:00Z">
          <w:pPr>
            <w:pStyle w:val="EMEANormal"/>
          </w:pPr>
        </w:pPrChange>
        <w:rPr>
          <w:del w:id="12306" w:author="AbbVie7" w:date="2025-05-12T15:21:00Z"/>
          <w:lang w:val="da-DK"/>
        </w:rPr>
      </w:pPr>
    </w:p>
    <w:p w:rsidR="004A0483" w14:paraId="1500F150" w14:textId="77777777">
      <w:pPr>
        <w:pStyle w:val="EMEAHeadingUnderline"/>
        <w:keepNext w:val="0"/>
        <w:spacing w:before="0" w:beforeLines="0" w:after="0" w:afterLines="0"/>
        <w:pPrChange w:id="12307" w:author="AbbVie7" w:date="2025-05-12T15:21:00Z">
          <w:pPr>
            <w:pStyle w:val="EMEAHeadingUnderline"/>
            <w:keepNext/>
            <w:spacing w:before="0" w:beforeLines="0" w:after="0" w:afterLines="0"/>
          </w:pPr>
        </w:pPrChange>
        <w:rPr>
          <w:del w:id="12308" w:author="AbbVie7" w:date="2025-05-12T15:21:00Z"/>
          <w:lang w:val="da-DK"/>
        </w:rPr>
      </w:pPr>
      <w:del w:id="12309" w:author="AbbVie7" w:date="2025-05-12T15:21:00Z">
        <w:r w:rsidRPr="008D74C5">
          <w:rPr>
            <w:lang w:val="da-DK"/>
          </w:rPr>
          <w:delText>Beskrivelse af udvalgte bivirkninger</w:delText>
        </w:r>
      </w:del>
    </w:p>
    <w:p w:rsidR="008062E3" w:rsidRPr="008062E3" w14:paraId="60363AD7" w14:textId="77777777">
      <w:pPr>
        <w:pStyle w:val="EMEAHeadingUnderline"/>
        <w:spacing w:before="0" w:beforeLines="0" w:after="0" w:afterLines="0"/>
        <w:pPrChange w:id="12310" w:author="AbbVie7" w:date="2025-05-12T15:21:00Z">
          <w:pPr>
            <w:pStyle w:val="EMEANormal"/>
            <w:keepNext/>
          </w:pPr>
        </w:pPrChange>
        <w:rPr>
          <w:del w:id="12311" w:author="AbbVie7" w:date="2025-05-12T15:21:00Z"/>
          <w:lang w:val="da-DK"/>
        </w:rPr>
      </w:pPr>
    </w:p>
    <w:p w:rsidR="00767709" w14:paraId="1B7C2D77" w14:textId="77777777">
      <w:pPr>
        <w:pStyle w:val="EMEAHeadingUnderline"/>
        <w:keepNext w:val="0"/>
        <w:spacing w:before="0" w:beforeLines="0" w:after="0" w:afterLines="0"/>
        <w:pPrChange w:id="12312" w:author="AbbVie7" w:date="2025-05-12T15:21:00Z">
          <w:pPr>
            <w:pStyle w:val="EMEAHeadingUnderline"/>
            <w:keepNext/>
            <w:spacing w:before="0" w:beforeLines="0" w:after="0" w:afterLines="0"/>
          </w:pPr>
        </w:pPrChange>
        <w:rPr>
          <w:del w:id="12313" w:author="AbbVie7" w:date="2025-05-12T15:21:00Z"/>
          <w:i/>
          <w:u w:val="none"/>
          <w:lang w:val="da-DK"/>
        </w:rPr>
      </w:pPr>
      <w:del w:id="12314" w:author="AbbVie7" w:date="2025-05-12T15:21:00Z">
        <w:r w:rsidRPr="008D74C5">
          <w:rPr>
            <w:i/>
            <w:u w:val="none"/>
            <w:lang w:val="da-DK"/>
          </w:rPr>
          <w:delText>Reaktioner ved injektionsstedet</w:delText>
        </w:r>
      </w:del>
    </w:p>
    <w:p w:rsidR="008062E3" w:rsidRPr="008062E3" w14:paraId="05E8DC2A" w14:textId="77777777">
      <w:pPr>
        <w:pStyle w:val="EMEAHeadingUnderline"/>
        <w:spacing w:before="0" w:beforeLines="0" w:after="0" w:afterLines="0"/>
        <w:pPrChange w:id="12315" w:author="AbbVie7" w:date="2025-05-12T15:21:00Z">
          <w:pPr>
            <w:pStyle w:val="EMEANormal"/>
            <w:keepNext/>
          </w:pPr>
        </w:pPrChange>
        <w:rPr>
          <w:del w:id="12316" w:author="AbbVie7" w:date="2025-05-12T15:21:00Z"/>
          <w:lang w:val="da-DK"/>
        </w:rPr>
      </w:pPr>
    </w:p>
    <w:p w:rsidR="00767709" w14:paraId="5152F7FF" w14:textId="77777777">
      <w:pPr>
        <w:pStyle w:val="EMEAHeadingUnderline"/>
        <w:spacing w:before="0" w:beforeLines="0" w:after="0" w:afterLines="0"/>
        <w:pPrChange w:id="12317" w:author="AbbVie7" w:date="2025-05-12T15:21:00Z">
          <w:pPr>
            <w:keepNext/>
            <w:tabs>
              <w:tab w:val="clear" w:pos="562"/>
            </w:tabs>
          </w:pPr>
        </w:pPrChange>
        <w:rPr>
          <w:del w:id="12318" w:author="AbbVie7" w:date="2025-05-12T15:21:00Z"/>
          <w:color w:val="000000"/>
          <w:lang w:val="da-DK"/>
        </w:rPr>
      </w:pPr>
      <w:del w:id="12319" w:author="AbbVie7" w:date="2025-05-12T15:21:00Z">
        <w:r w:rsidRPr="00243694">
          <w:rPr>
            <w:lang w:val="da-DK"/>
          </w:rPr>
          <w:delText xml:space="preserve">I  de pivotale kontrollerede </w:delText>
        </w:r>
      </w:del>
      <w:del w:id="12320" w:author="AbbVie7" w:date="2025-05-12T15:21:00Z">
        <w:r w:rsidR="00F026BF">
          <w:rPr>
            <w:lang w:val="da-DK"/>
          </w:rPr>
          <w:delText xml:space="preserve">studier </w:delText>
        </w:r>
      </w:del>
      <w:del w:id="12321" w:author="AbbVie7" w:date="2025-05-12T15:21:00Z">
        <w:r w:rsidR="00AD5EB3">
          <w:rPr>
            <w:lang w:val="da-DK"/>
          </w:rPr>
          <w:delText>med</w:delText>
        </w:r>
      </w:del>
      <w:del w:id="12322" w:author="AbbVie7" w:date="2025-05-12T15:21:00Z">
        <w:r w:rsidRPr="000D7B58" w:rsidR="009B41F4">
          <w:rPr>
            <w:lang w:val="da-DK"/>
          </w:rPr>
          <w:delText xml:space="preserve"> voksne og børn</w:delText>
        </w:r>
      </w:del>
      <w:del w:id="12323" w:author="AbbVie7" w:date="2025-05-12T15:21:00Z">
        <w:r w:rsidR="009B41F4">
          <w:rPr>
            <w:lang w:val="da-DK"/>
          </w:rPr>
          <w:delText xml:space="preserve"> </w:delText>
        </w:r>
      </w:del>
      <w:del w:id="12324" w:author="AbbVie7" w:date="2025-05-12T15:21:00Z">
        <w:r w:rsidRPr="00243694">
          <w:rPr>
            <w:lang w:val="da-DK"/>
          </w:rPr>
          <w:delText xml:space="preserve">havde </w:delText>
        </w:r>
      </w:del>
      <w:del w:id="12325" w:author="AbbVie7" w:date="2025-05-12T15:21:00Z">
        <w:r w:rsidR="00826D38">
          <w:rPr>
            <w:lang w:val="da-DK"/>
          </w:rPr>
          <w:delText>1</w:delText>
        </w:r>
      </w:del>
      <w:del w:id="12326" w:author="AbbVie7" w:date="2025-05-12T15:21:00Z">
        <w:r w:rsidR="007C2BAB">
          <w:rPr>
            <w:lang w:val="da-DK"/>
          </w:rPr>
          <w:delText>2</w:delText>
        </w:r>
      </w:del>
      <w:del w:id="12327" w:author="AbbVie7" w:date="2025-05-12T15:21:00Z">
        <w:r w:rsidR="00826D38">
          <w:rPr>
            <w:lang w:val="da-DK"/>
          </w:rPr>
          <w:delText>,</w:delText>
        </w:r>
      </w:del>
      <w:del w:id="12328" w:author="AbbVie7" w:date="2025-05-12T15:21:00Z">
        <w:r w:rsidR="007C2BAB">
          <w:rPr>
            <w:lang w:val="da-DK"/>
          </w:rPr>
          <w:delText>9</w:delText>
        </w:r>
      </w:del>
      <w:del w:id="12329" w:author="AbbVie7" w:date="2025-05-12T15:21:00Z">
        <w:r w:rsidR="002565ED">
          <w:rPr>
            <w:lang w:val="da-DK"/>
          </w:rPr>
          <w:delText xml:space="preserve"> </w:delText>
        </w:r>
      </w:del>
      <w:del w:id="12330" w:author="AbbVie7" w:date="2025-05-12T15:21:00Z">
        <w:r w:rsidR="00562996">
          <w:rPr>
            <w:lang w:val="da-DK"/>
          </w:rPr>
          <w:delText xml:space="preserve"> %</w:delText>
        </w:r>
      </w:del>
      <w:del w:id="12331" w:author="AbbVie7" w:date="2025-05-12T15:21:00Z">
        <w:r w:rsidRPr="00243694">
          <w:rPr>
            <w:lang w:val="da-DK"/>
          </w:rPr>
          <w:delText xml:space="preserve"> af de patienter, som blev behandlet med Humira, reaktioner ved injektionsstedet (erythem og/eller kløe, blødning, smerter eller hævelse) sammenlignet med </w:delText>
        </w:r>
      </w:del>
      <w:del w:id="12332" w:author="AbbVie7" w:date="2025-05-12T15:21:00Z">
        <w:r w:rsidR="00286610">
          <w:rPr>
            <w:lang w:val="da-DK"/>
          </w:rPr>
          <w:delText>7,2</w:delText>
        </w:r>
      </w:del>
      <w:del w:id="12333" w:author="AbbVie7" w:date="2025-05-12T15:21:00Z">
        <w:r w:rsidR="002565ED">
          <w:rPr>
            <w:lang w:val="da-DK"/>
          </w:rPr>
          <w:delText xml:space="preserve"> </w:delText>
        </w:r>
      </w:del>
      <w:del w:id="12334" w:author="AbbVie7" w:date="2025-05-12T15:21:00Z">
        <w:r w:rsidR="00562996">
          <w:rPr>
            <w:lang w:val="da-DK"/>
          </w:rPr>
          <w:delText xml:space="preserve"> %</w:delText>
        </w:r>
      </w:del>
      <w:del w:id="12335" w:author="AbbVie7" w:date="2025-05-12T15:21:00Z">
        <w:r w:rsidRPr="00243694">
          <w:rPr>
            <w:lang w:val="da-DK"/>
          </w:rPr>
          <w:delText xml:space="preserve"> af de patienter, som fik placebo eller aktiv kontrol. Reaktioner ved injektionsstedet gjorde det normalt ikke nødvendigt at indstille behandlingen med lægemidlet.</w:delText>
        </w:r>
      </w:del>
      <w:del w:id="12336" w:author="AbbVie7" w:date="2025-05-12T15:21:00Z">
        <w:r>
          <w:rPr>
            <w:color w:val="000000"/>
            <w:lang w:val="da-DK"/>
          </w:rPr>
          <w:delText xml:space="preserve"> </w:delText>
        </w:r>
      </w:del>
    </w:p>
    <w:p w:rsidR="008062E3" w14:paraId="7700C913" w14:textId="77777777">
      <w:pPr>
        <w:pStyle w:val="EMEAHeadingUnderline"/>
        <w:spacing w:before="0" w:beforeLines="0" w:after="0" w:afterLines="0"/>
        <w:pPrChange w:id="12337" w:author="AbbVie7" w:date="2025-05-12T15:21:00Z">
          <w:pPr>
            <w:keepNext/>
            <w:tabs>
              <w:tab w:val="clear" w:pos="562"/>
            </w:tabs>
          </w:pPr>
        </w:pPrChange>
        <w:rPr>
          <w:del w:id="12338" w:author="AbbVie7" w:date="2025-05-12T15:21:00Z"/>
          <w:color w:val="000000"/>
          <w:lang w:val="da-DK"/>
        </w:rPr>
      </w:pPr>
    </w:p>
    <w:p w:rsidR="00767709" w:rsidP="004C66BC" w14:paraId="742EDD21" w14:textId="77777777">
      <w:pPr>
        <w:pStyle w:val="EMEAHeadingUnderline"/>
        <w:spacing w:before="0" w:beforeLines="0" w:after="0" w:afterLines="0"/>
        <w:rPr>
          <w:del w:id="12339" w:author="AbbVie7" w:date="2025-05-12T15:21:00Z"/>
          <w:i/>
          <w:u w:val="none"/>
          <w:lang w:val="da-DK"/>
        </w:rPr>
      </w:pPr>
      <w:del w:id="12340" w:author="AbbVie7" w:date="2025-05-12T15:21:00Z">
        <w:r w:rsidRPr="008D74C5">
          <w:rPr>
            <w:i/>
            <w:u w:val="none"/>
            <w:lang w:val="da-DK"/>
          </w:rPr>
          <w:delText xml:space="preserve">Infektioner </w:delText>
        </w:r>
      </w:del>
    </w:p>
    <w:p w:rsidR="008062E3" w:rsidRPr="008062E3" w14:paraId="44E62550" w14:textId="77777777">
      <w:pPr>
        <w:pStyle w:val="EMEAHeadingUnderline"/>
        <w:spacing w:before="0" w:beforeLines="0" w:after="0" w:afterLines="0"/>
        <w:pPrChange w:id="12341" w:author="AbbVie7" w:date="2025-05-12T15:21:00Z">
          <w:pPr>
            <w:pStyle w:val="EMEANormal"/>
          </w:pPr>
        </w:pPrChange>
        <w:rPr>
          <w:del w:id="12342" w:author="AbbVie7" w:date="2025-05-12T15:21:00Z"/>
          <w:lang w:val="da-DK"/>
        </w:rPr>
      </w:pPr>
    </w:p>
    <w:p w:rsidR="00767709" w:rsidRPr="00243694" w14:paraId="4C323E4F" w14:textId="77777777">
      <w:pPr>
        <w:pStyle w:val="EMEAHeadingUnderline"/>
        <w:spacing w:before="0" w:beforeLines="0" w:after="0" w:afterLines="0"/>
        <w:pPrChange w:id="12343" w:author="AbbVie7" w:date="2025-05-12T15:21:00Z">
          <w:pPr/>
        </w:pPrChange>
        <w:rPr>
          <w:del w:id="12344" w:author="AbbVie7" w:date="2025-05-12T15:21:00Z"/>
          <w:lang w:val="da-DK"/>
        </w:rPr>
      </w:pPr>
      <w:del w:id="12345" w:author="AbbVie7" w:date="2025-05-12T15:21:00Z">
        <w:r w:rsidRPr="00243694">
          <w:rPr>
            <w:lang w:val="da-DK"/>
          </w:rPr>
          <w:delText xml:space="preserve">I de pivotale kontrollerede </w:delText>
        </w:r>
      </w:del>
      <w:del w:id="12346" w:author="AbbVie7" w:date="2025-05-12T15:21:00Z">
        <w:r w:rsidR="00F026BF">
          <w:rPr>
            <w:lang w:val="da-DK"/>
          </w:rPr>
          <w:delText xml:space="preserve">studier </w:delText>
        </w:r>
      </w:del>
      <w:del w:id="12347" w:author="AbbVie7" w:date="2025-05-12T15:21:00Z">
        <w:r w:rsidR="00AD5EB3">
          <w:rPr>
            <w:lang w:val="da-DK"/>
          </w:rPr>
          <w:delText>med</w:delText>
        </w:r>
      </w:del>
      <w:del w:id="12348" w:author="AbbVie7" w:date="2025-05-12T15:21:00Z">
        <w:r w:rsidRPr="000D7B58" w:rsidR="009B41F4">
          <w:rPr>
            <w:lang w:val="da-DK"/>
          </w:rPr>
          <w:delText xml:space="preserve"> voksne og børn</w:delText>
        </w:r>
      </w:del>
      <w:del w:id="12349" w:author="AbbVie7" w:date="2025-05-12T15:21:00Z">
        <w:r w:rsidR="009B41F4">
          <w:rPr>
            <w:lang w:val="da-DK"/>
          </w:rPr>
          <w:delText xml:space="preserve"> </w:delText>
        </w:r>
      </w:del>
      <w:del w:id="12350" w:author="AbbVie7" w:date="2025-05-12T15:21:00Z">
        <w:r w:rsidRPr="00243694">
          <w:rPr>
            <w:lang w:val="da-DK"/>
          </w:rPr>
          <w:delText>var infektionshyppigheden 1,</w:delText>
        </w:r>
      </w:del>
      <w:del w:id="12351" w:author="AbbVie7" w:date="2025-05-12T15:21:00Z">
        <w:r w:rsidR="009B41F4">
          <w:rPr>
            <w:lang w:val="da-DK"/>
          </w:rPr>
          <w:delText>5</w:delText>
        </w:r>
      </w:del>
      <w:del w:id="12352" w:author="AbbVie7" w:date="2025-05-12T15:21:00Z">
        <w:r w:rsidR="003261A8">
          <w:rPr>
            <w:lang w:val="da-DK"/>
          </w:rPr>
          <w:delText>1</w:delText>
        </w:r>
      </w:del>
      <w:del w:id="12353" w:author="AbbVie7" w:date="2025-05-12T15:21:00Z">
        <w:r w:rsidRPr="00243694">
          <w:rPr>
            <w:lang w:val="da-DK"/>
          </w:rPr>
          <w:delText xml:space="preserve"> pr. patientår hos Humira-behandlede patienter og 1,4</w:delText>
        </w:r>
      </w:del>
      <w:del w:id="12354" w:author="AbbVie7" w:date="2025-05-12T15:21:00Z">
        <w:r w:rsidR="007C2BAB">
          <w:rPr>
            <w:lang w:val="da-DK"/>
          </w:rPr>
          <w:delText>6</w:delText>
        </w:r>
      </w:del>
      <w:del w:id="12355" w:author="AbbVie7" w:date="2025-05-12T15:21:00Z">
        <w:r w:rsidRPr="00243694">
          <w:rPr>
            <w:lang w:val="da-DK"/>
          </w:rPr>
          <w:delText xml:space="preserve"> pr. patientår hos placebo- og aktiv kontrolbehandlede patienter. Infektionerne var primært </w:delText>
        </w:r>
      </w:del>
      <w:del w:id="12356" w:author="AbbVie7" w:date="2025-05-12T15:21:00Z">
        <w:r w:rsidRPr="00F64B62" w:rsidR="00F64B62">
          <w:rPr>
            <w:lang w:val="da-DK"/>
          </w:rPr>
          <w:delText>nasofaryngitis</w:delText>
        </w:r>
      </w:del>
      <w:del w:id="12357" w:author="AbbVie7" w:date="2025-05-12T15:21:00Z">
        <w:r w:rsidR="00F64B62">
          <w:rPr>
            <w:lang w:val="da-DK"/>
          </w:rPr>
          <w:delText xml:space="preserve">, </w:delText>
        </w:r>
      </w:del>
      <w:del w:id="12358" w:author="AbbVie7" w:date="2025-05-12T15:21:00Z">
        <w:r w:rsidRPr="00243694">
          <w:rPr>
            <w:lang w:val="da-DK"/>
          </w:rPr>
          <w:delText xml:space="preserve">øvre luftvejsinfektioner og </w:delText>
        </w:r>
      </w:del>
      <w:del w:id="12359" w:author="AbbVie7" w:date="2025-05-12T15:21:00Z">
        <w:r w:rsidR="007C2BAB">
          <w:rPr>
            <w:lang w:val="da-DK"/>
          </w:rPr>
          <w:delText>sinuitis</w:delText>
        </w:r>
      </w:del>
      <w:del w:id="12360" w:author="AbbVie7" w:date="2025-05-12T15:21:00Z">
        <w:r w:rsidRPr="00243694">
          <w:rPr>
            <w:lang w:val="da-DK"/>
          </w:rPr>
          <w:delText xml:space="preserve">. De fleste patienter fortsatte med Humira, efter infektionen var overstået. </w:delText>
        </w:r>
      </w:del>
    </w:p>
    <w:p w:rsidR="00767709" w:rsidRPr="00243694" w14:paraId="3E8D4B25" w14:textId="77777777">
      <w:pPr>
        <w:pStyle w:val="EMEAHeadingUnderline"/>
        <w:spacing w:before="0" w:beforeLines="0" w:after="0" w:afterLines="0"/>
        <w:pPrChange w:id="12361" w:author="AbbVie7" w:date="2025-05-12T15:21:00Z">
          <w:pPr/>
        </w:pPrChange>
        <w:rPr>
          <w:del w:id="12362" w:author="AbbVie7" w:date="2025-05-12T15:21:00Z"/>
          <w:lang w:val="da-DK"/>
        </w:rPr>
      </w:pPr>
    </w:p>
    <w:p w:rsidR="00767709" w:rsidRPr="00243694" w14:paraId="4D889A3D" w14:textId="77777777">
      <w:pPr>
        <w:pStyle w:val="EMEAHeadingUnderline"/>
        <w:spacing w:before="0" w:beforeLines="0" w:after="0" w:afterLines="0"/>
        <w:pPrChange w:id="12363" w:author="AbbVie7" w:date="2025-05-12T15:21:00Z">
          <w:pPr/>
        </w:pPrChange>
        <w:rPr>
          <w:del w:id="12364" w:author="AbbVie7" w:date="2025-05-12T15:21:00Z"/>
          <w:lang w:val="da-DK"/>
        </w:rPr>
      </w:pPr>
      <w:del w:id="12365" w:author="AbbVie7" w:date="2025-05-12T15:21:00Z">
        <w:r w:rsidRPr="00243694">
          <w:rPr>
            <w:lang w:val="da-DK"/>
          </w:rPr>
          <w:delText>Incidensen af alvorlige infektioner var 0,0</w:delText>
        </w:r>
      </w:del>
      <w:del w:id="12366" w:author="AbbVie7" w:date="2025-05-12T15:21:00Z">
        <w:r w:rsidR="009B41F4">
          <w:rPr>
            <w:lang w:val="da-DK"/>
          </w:rPr>
          <w:delText>4</w:delText>
        </w:r>
      </w:del>
      <w:del w:id="12367" w:author="AbbVie7" w:date="2025-05-12T15:21:00Z">
        <w:r w:rsidRPr="00243694">
          <w:rPr>
            <w:lang w:val="da-DK"/>
          </w:rPr>
          <w:delText xml:space="preserve"> pr. patientår hos Humira-behandlede patienter og 0,03 pr. patientår hos placebo- og aktiv kontrolbehandlede patienter. </w:delText>
        </w:r>
      </w:del>
    </w:p>
    <w:p w:rsidR="00767709" w:rsidRPr="00243694" w14:paraId="0C920129" w14:textId="77777777">
      <w:pPr>
        <w:pStyle w:val="EMEAHeadingUnderline"/>
        <w:spacing w:before="0" w:beforeLines="0" w:after="0" w:afterLines="0"/>
        <w:pPrChange w:id="12368" w:author="AbbVie7" w:date="2025-05-12T15:21:00Z">
          <w:pPr/>
        </w:pPrChange>
        <w:rPr>
          <w:del w:id="12369" w:author="AbbVie7" w:date="2025-05-12T15:21:00Z"/>
          <w:lang w:val="da-DK"/>
        </w:rPr>
      </w:pPr>
    </w:p>
    <w:p w:rsidR="00767709" w14:paraId="5843440E" w14:textId="77777777">
      <w:pPr>
        <w:pStyle w:val="EMEAHeadingUnderline"/>
        <w:spacing w:before="0" w:beforeLines="0" w:after="0" w:afterLines="0"/>
        <w:pPrChange w:id="12370" w:author="AbbVie7" w:date="2025-05-12T15:21:00Z">
          <w:pPr/>
        </w:pPrChange>
        <w:rPr>
          <w:del w:id="12371" w:author="AbbVie7" w:date="2025-05-12T15:21:00Z"/>
          <w:color w:val="000000"/>
          <w:lang w:val="da-DK"/>
        </w:rPr>
      </w:pPr>
      <w:del w:id="12372" w:author="AbbVie7" w:date="2025-05-12T15:21:00Z">
        <w:r w:rsidRPr="00243694">
          <w:rPr>
            <w:lang w:val="da-DK"/>
          </w:rPr>
          <w:delText xml:space="preserve">I kontrollerede og åbne </w:delText>
        </w:r>
      </w:del>
      <w:del w:id="12373" w:author="AbbVie7" w:date="2025-05-12T15:21:00Z">
        <w:r w:rsidR="00F026BF">
          <w:rPr>
            <w:lang w:val="da-DK"/>
          </w:rPr>
          <w:delText xml:space="preserve">studier </w:delText>
        </w:r>
      </w:del>
      <w:del w:id="12374" w:author="AbbVie7" w:date="2025-05-12T15:21:00Z">
        <w:r w:rsidR="00AD5EB3">
          <w:rPr>
            <w:lang w:val="da-DK"/>
          </w:rPr>
          <w:delText>med</w:delText>
        </w:r>
      </w:del>
      <w:del w:id="12375" w:author="AbbVie7" w:date="2025-05-12T15:21:00Z">
        <w:r w:rsidR="00E62E68">
          <w:rPr>
            <w:lang w:val="da-DK"/>
          </w:rPr>
          <w:delText xml:space="preserve"> voksne og pædiatriske patienter </w:delText>
        </w:r>
      </w:del>
      <w:del w:id="12376" w:author="AbbVie7" w:date="2025-05-12T15:21:00Z">
        <w:r w:rsidRPr="00243694">
          <w:rPr>
            <w:lang w:val="da-DK"/>
          </w:rPr>
          <w:delText xml:space="preserve">med Humira blev der rapporteret alvorlige infektioner (herunder dødelige infektioner, som forekom sjældent), inklusive rapporter om tuberkulose (herunder miliærtuberkulose og ekstra-pulmonær tuberkulose) og invasive opportunistiske infektioner (f.eks. </w:delText>
        </w:r>
      </w:del>
      <w:del w:id="12377" w:author="AbbVie7" w:date="2025-05-12T15:21:00Z">
        <w:r w:rsidRPr="00243694" w:rsidR="008A06BA">
          <w:rPr>
            <w:lang w:val="da-DK"/>
          </w:rPr>
          <w:delText xml:space="preserve">dissemineret </w:delText>
        </w:r>
      </w:del>
      <w:del w:id="12378" w:author="AbbVie7" w:date="2025-05-12T15:21:00Z">
        <w:r w:rsidRPr="00243694" w:rsidR="004436D4">
          <w:rPr>
            <w:lang w:val="da-DK"/>
          </w:rPr>
          <w:delText>eller ekstrapulmonal</w:delText>
        </w:r>
      </w:del>
      <w:del w:id="12379" w:author="AbbVie7" w:date="2025-05-12T15:21:00Z">
        <w:r w:rsidRPr="00243694" w:rsidR="008A06BA">
          <w:rPr>
            <w:lang w:val="da-DK"/>
          </w:rPr>
          <w:delText xml:space="preserve"> </w:delText>
        </w:r>
      </w:del>
      <w:del w:id="12380" w:author="AbbVie7" w:date="2025-05-12T15:21:00Z">
        <w:r w:rsidRPr="00243694">
          <w:rPr>
            <w:lang w:val="da-DK"/>
          </w:rPr>
          <w:delText xml:space="preserve">histoplasmose, </w:delText>
        </w:r>
      </w:del>
      <w:del w:id="12381" w:author="AbbVie7" w:date="2025-05-12T15:21:00Z">
        <w:r w:rsidRPr="00243694" w:rsidR="00EA30A9">
          <w:rPr>
            <w:lang w:val="da-DK"/>
          </w:rPr>
          <w:delText xml:space="preserve">blastomykose, kokcidioimykose, pneumocytis </w:delText>
        </w:r>
      </w:del>
      <w:del w:id="12382" w:author="AbbVie7" w:date="2025-05-12T15:21:00Z">
        <w:r w:rsidRPr="00243694">
          <w:rPr>
            <w:lang w:val="da-DK"/>
          </w:rPr>
          <w:delText>,</w:delText>
        </w:r>
      </w:del>
      <w:del w:id="12383" w:author="AbbVie7" w:date="2025-05-12T15:21:00Z">
        <w:r w:rsidRPr="00243694" w:rsidR="008A06BA">
          <w:rPr>
            <w:lang w:val="da-DK"/>
          </w:rPr>
          <w:delText xml:space="preserve"> candid</w:delText>
        </w:r>
      </w:del>
      <w:del w:id="12384" w:author="AbbVie7" w:date="2025-05-12T15:21:00Z">
        <w:r w:rsidRPr="00243694" w:rsidR="00EA30A9">
          <w:rPr>
            <w:lang w:val="da-DK"/>
          </w:rPr>
          <w:delText>i</w:delText>
        </w:r>
      </w:del>
      <w:del w:id="12385" w:author="AbbVie7" w:date="2025-05-12T15:21:00Z">
        <w:r w:rsidRPr="00243694" w:rsidR="008A06BA">
          <w:rPr>
            <w:lang w:val="da-DK"/>
          </w:rPr>
          <w:delText>a</w:delText>
        </w:r>
      </w:del>
      <w:del w:id="12386" w:author="AbbVie7" w:date="2025-05-12T15:21:00Z">
        <w:r w:rsidRPr="00243694" w:rsidR="00EA30A9">
          <w:rPr>
            <w:lang w:val="da-DK"/>
          </w:rPr>
          <w:delText>sis</w:delText>
        </w:r>
      </w:del>
      <w:del w:id="12387" w:author="AbbVie7" w:date="2025-05-12T15:21:00Z">
        <w:r w:rsidRPr="00243694" w:rsidR="008A06BA">
          <w:rPr>
            <w:lang w:val="da-DK"/>
          </w:rPr>
          <w:delText>,</w:delText>
        </w:r>
      </w:del>
      <w:del w:id="12388" w:author="AbbVie7" w:date="2025-05-12T15:21:00Z">
        <w:r w:rsidRPr="00243694">
          <w:rPr>
            <w:lang w:val="da-DK"/>
          </w:rPr>
          <w:delText xml:space="preserve"> aspergillose og </w:delText>
        </w:r>
      </w:del>
      <w:del w:id="12389" w:author="AbbVie7" w:date="2025-05-12T15:21:00Z">
        <w:r w:rsidRPr="00243694" w:rsidR="00EA30A9">
          <w:rPr>
            <w:lang w:val="da-DK"/>
          </w:rPr>
          <w:delText>listeriose</w:delText>
        </w:r>
      </w:del>
      <w:del w:id="12390" w:author="AbbVie7" w:date="2025-05-12T15:21:00Z">
        <w:r w:rsidRPr="00243694">
          <w:rPr>
            <w:lang w:val="da-DK"/>
          </w:rPr>
          <w:delText>). De fleste tuberkulosetilfælde forekom inden for de første otte måneder efter behandlingens påbegyndelse og kan skyldes udbrud af latent sygdom</w:delText>
        </w:r>
      </w:del>
      <w:del w:id="12391" w:author="AbbVie7" w:date="2025-05-12T15:21:00Z">
        <w:r>
          <w:rPr>
            <w:color w:val="000000"/>
            <w:lang w:val="da-DK"/>
          </w:rPr>
          <w:delText>.</w:delText>
        </w:r>
      </w:del>
    </w:p>
    <w:p w:rsidR="008062E3" w14:paraId="2796B5D6" w14:textId="77777777">
      <w:pPr>
        <w:pStyle w:val="EMEAHeadingUnderline"/>
        <w:spacing w:before="0" w:beforeLines="0" w:after="0" w:afterLines="0"/>
        <w:pPrChange w:id="12392" w:author="AbbVie7" w:date="2025-05-12T15:21:00Z">
          <w:pPr/>
        </w:pPrChange>
        <w:rPr>
          <w:del w:id="12393" w:author="AbbVie7" w:date="2025-05-12T15:21:00Z"/>
          <w:lang w:val="da-DK"/>
        </w:rPr>
      </w:pPr>
    </w:p>
    <w:p w:rsidR="00767709" w14:paraId="5BCAAA08" w14:textId="77777777">
      <w:pPr>
        <w:pStyle w:val="EMEAHeadingUnderline"/>
        <w:keepNext w:val="0"/>
        <w:spacing w:before="0" w:beforeLines="0" w:after="0" w:afterLines="0"/>
        <w:pPrChange w:id="12394" w:author="AbbVie7" w:date="2025-05-12T15:21:00Z">
          <w:pPr>
            <w:pStyle w:val="EMEAHeadingUnderline"/>
            <w:keepNext/>
            <w:spacing w:before="0" w:beforeLines="0" w:after="0" w:afterLines="0"/>
          </w:pPr>
        </w:pPrChange>
        <w:rPr>
          <w:del w:id="12395" w:author="AbbVie7" w:date="2025-05-12T15:21:00Z"/>
          <w:i/>
          <w:u w:val="none"/>
          <w:lang w:val="da-DK"/>
        </w:rPr>
      </w:pPr>
      <w:del w:id="12396" w:author="AbbVie7" w:date="2025-05-12T15:21:00Z">
        <w:r w:rsidRPr="008D74C5">
          <w:rPr>
            <w:i/>
            <w:u w:val="none"/>
            <w:lang w:val="da-DK"/>
          </w:rPr>
          <w:delText>Maligniteter og lymfeproliferative sygdomme</w:delText>
        </w:r>
      </w:del>
    </w:p>
    <w:p w:rsidR="008062E3" w:rsidRPr="008062E3" w14:paraId="08E9E634" w14:textId="77777777">
      <w:pPr>
        <w:pStyle w:val="EMEAHeadingUnderline"/>
        <w:spacing w:before="0" w:beforeLines="0" w:after="0" w:afterLines="0"/>
        <w:pPrChange w:id="12397" w:author="AbbVie7" w:date="2025-05-12T15:21:00Z">
          <w:pPr>
            <w:pStyle w:val="EMEANormal"/>
            <w:keepNext/>
          </w:pPr>
        </w:pPrChange>
        <w:rPr>
          <w:del w:id="12398" w:author="AbbVie7" w:date="2025-05-12T15:21:00Z"/>
          <w:lang w:val="da-DK"/>
        </w:rPr>
      </w:pPr>
    </w:p>
    <w:p w:rsidR="00826D38" w:rsidRPr="004D4CE1" w14:paraId="1030FE95" w14:textId="77777777">
      <w:pPr>
        <w:pStyle w:val="EMEAHeadingUnderline"/>
        <w:spacing w:before="0" w:beforeLines="0" w:after="0" w:afterLines="0"/>
        <w:pPrChange w:id="12399" w:author="AbbVie7" w:date="2025-05-12T15:21:00Z">
          <w:pPr>
            <w:pStyle w:val="BodyText"/>
            <w:keepNext/>
          </w:pPr>
        </w:pPrChange>
        <w:rPr>
          <w:del w:id="12400" w:author="AbbVie7" w:date="2025-05-12T15:21:00Z"/>
          <w:bCs/>
          <w:iCs/>
          <w:szCs w:val="22"/>
          <w:lang w:val="da-DK"/>
        </w:rPr>
      </w:pPr>
      <w:del w:id="12401" w:author="AbbVie7" w:date="2025-05-12T15:21:00Z">
        <w:r>
          <w:rPr>
            <w:bCs/>
            <w:iCs/>
            <w:lang w:val="da-DK"/>
          </w:rPr>
          <w:delText xml:space="preserve">Der blev ikke observeret nogen maligniteter hos </w:delText>
        </w:r>
      </w:del>
      <w:del w:id="12402" w:author="AbbVie7" w:date="2025-05-12T15:21:00Z">
        <w:r w:rsidR="0035105F">
          <w:rPr>
            <w:bCs/>
            <w:iCs/>
            <w:lang w:val="da-DK"/>
          </w:rPr>
          <w:delText>249</w:delText>
        </w:r>
      </w:del>
      <w:del w:id="12403" w:author="AbbVie7" w:date="2025-05-12T15:21:00Z">
        <w:r>
          <w:rPr>
            <w:bCs/>
            <w:iCs/>
            <w:lang w:val="da-DK"/>
          </w:rPr>
          <w:delText xml:space="preserve"> </w:delText>
        </w:r>
      </w:del>
      <w:del w:id="12404" w:author="AbbVie7" w:date="2025-05-12T15:21:00Z">
        <w:r w:rsidR="0035105F">
          <w:rPr>
            <w:bCs/>
            <w:iCs/>
            <w:lang w:val="da-DK"/>
          </w:rPr>
          <w:delText xml:space="preserve">pædiatriske </w:delText>
        </w:r>
      </w:del>
      <w:del w:id="12405" w:author="AbbVie7" w:date="2025-05-12T15:21:00Z">
        <w:r>
          <w:rPr>
            <w:bCs/>
            <w:iCs/>
            <w:lang w:val="da-DK"/>
          </w:rPr>
          <w:delText xml:space="preserve">patienter med en </w:delText>
        </w:r>
      </w:del>
      <w:del w:id="12406" w:author="AbbVie7" w:date="2025-05-12T15:21:00Z">
        <w:r w:rsidR="00A63151">
          <w:rPr>
            <w:bCs/>
            <w:iCs/>
            <w:lang w:val="da-DK"/>
          </w:rPr>
          <w:delText xml:space="preserve">samlet </w:delText>
        </w:r>
      </w:del>
      <w:del w:id="12407" w:author="AbbVie7" w:date="2025-05-12T15:21:00Z">
        <w:r>
          <w:rPr>
            <w:bCs/>
            <w:iCs/>
            <w:lang w:val="da-DK"/>
          </w:rPr>
          <w:delText xml:space="preserve">eksposition på </w:delText>
        </w:r>
      </w:del>
      <w:del w:id="12408" w:author="AbbVie7" w:date="2025-05-12T15:21:00Z">
        <w:r w:rsidR="00B5667E">
          <w:rPr>
            <w:bCs/>
            <w:iCs/>
            <w:lang w:val="da-DK"/>
          </w:rPr>
          <w:delText>655,6</w:delText>
        </w:r>
      </w:del>
      <w:del w:id="12409" w:author="AbbVie7" w:date="2025-05-12T15:21:00Z">
        <w:r>
          <w:rPr>
            <w:bCs/>
            <w:iCs/>
            <w:lang w:val="da-DK"/>
          </w:rPr>
          <w:delText xml:space="preserve"> patientår i Humira-</w:delText>
        </w:r>
      </w:del>
      <w:del w:id="12410" w:author="AbbVie7" w:date="2025-05-12T15:21:00Z">
        <w:r w:rsidR="00F026BF">
          <w:rPr>
            <w:bCs/>
            <w:iCs/>
            <w:lang w:val="da-DK"/>
          </w:rPr>
          <w:delText>studie</w:delText>
        </w:r>
      </w:del>
      <w:del w:id="12411" w:author="AbbVie7" w:date="2025-05-12T15:21:00Z">
        <w:r w:rsidR="004A0483">
          <w:rPr>
            <w:bCs/>
            <w:iCs/>
            <w:lang w:val="da-DK"/>
          </w:rPr>
          <w:delText>r</w:delText>
        </w:r>
      </w:del>
      <w:del w:id="12412" w:author="AbbVie7" w:date="2025-05-12T15:21:00Z">
        <w:r w:rsidR="00862247">
          <w:rPr>
            <w:bCs/>
            <w:iCs/>
            <w:lang w:val="da-DK"/>
          </w:rPr>
          <w:delText xml:space="preserve"> hos</w:delText>
        </w:r>
      </w:del>
      <w:del w:id="12413" w:author="AbbVie7" w:date="2025-05-12T15:21:00Z">
        <w:r w:rsidR="00B5667E">
          <w:rPr>
            <w:bCs/>
            <w:iCs/>
            <w:lang w:val="da-DK"/>
          </w:rPr>
          <w:delText xml:space="preserve"> patienter</w:delText>
        </w:r>
      </w:del>
      <w:del w:id="12414" w:author="AbbVie7" w:date="2025-05-12T15:21:00Z">
        <w:r>
          <w:rPr>
            <w:bCs/>
            <w:iCs/>
            <w:lang w:val="da-DK"/>
          </w:rPr>
          <w:delText xml:space="preserve"> med juvenil idiopatisk artrit</w:delText>
        </w:r>
      </w:del>
      <w:del w:id="12415" w:author="AbbVie7" w:date="2025-05-12T15:21:00Z">
        <w:r w:rsidR="00B5667E">
          <w:rPr>
            <w:bCs/>
            <w:iCs/>
            <w:lang w:val="da-DK"/>
          </w:rPr>
          <w:delText xml:space="preserve"> </w:delText>
        </w:r>
      </w:del>
      <w:del w:id="12416" w:author="AbbVie7" w:date="2025-05-12T15:21:00Z">
        <w:r w:rsidRPr="00C174C5" w:rsidR="00B5667E">
          <w:rPr>
            <w:szCs w:val="22"/>
            <w:lang w:val="da-DK"/>
          </w:rPr>
          <w:delText>(polyartikulær juvenil idiopatiske artrit og entesopatirelateret artrit)</w:delText>
        </w:r>
      </w:del>
      <w:del w:id="12417" w:author="AbbVie7" w:date="2025-05-12T15:21:00Z">
        <w:r>
          <w:rPr>
            <w:bCs/>
            <w:iCs/>
            <w:lang w:val="da-DK"/>
          </w:rPr>
          <w:delText>.</w:delText>
        </w:r>
      </w:del>
      <w:del w:id="12418" w:author="AbbVie7" w:date="2025-05-12T15:21:00Z">
        <w:r w:rsidRPr="009B41F4" w:rsidR="009B41F4">
          <w:rPr>
            <w:szCs w:val="22"/>
            <w:lang w:val="da-DK"/>
          </w:rPr>
          <w:delText xml:space="preserve"> De</w:delText>
        </w:r>
      </w:del>
      <w:del w:id="12419" w:author="AbbVie7" w:date="2025-05-12T15:21:00Z">
        <w:r w:rsidR="006A2337">
          <w:rPr>
            <w:szCs w:val="22"/>
            <w:lang w:val="da-DK"/>
          </w:rPr>
          <w:delText>suden</w:delText>
        </w:r>
      </w:del>
      <w:del w:id="12420" w:author="AbbVie7" w:date="2025-05-12T15:21:00Z">
        <w:r w:rsidRPr="009B41F4" w:rsidR="009B41F4">
          <w:rPr>
            <w:szCs w:val="22"/>
            <w:lang w:val="da-DK"/>
          </w:rPr>
          <w:delText xml:space="preserve"> blev der ikke observeret maligniteter hos 192 pædiatriske patienter med en eksponering på </w:delText>
        </w:r>
      </w:del>
      <w:del w:id="12421" w:author="AbbVie7" w:date="2025-05-12T15:21:00Z">
        <w:r w:rsidR="00D66050">
          <w:rPr>
            <w:szCs w:val="22"/>
            <w:lang w:val="da-DK"/>
          </w:rPr>
          <w:delText>498</w:delText>
        </w:r>
      </w:del>
      <w:del w:id="12422" w:author="AbbVie7" w:date="2025-05-12T15:21:00Z">
        <w:r w:rsidRPr="009B41F4" w:rsidR="009B41F4">
          <w:rPr>
            <w:szCs w:val="22"/>
            <w:lang w:val="da-DK"/>
          </w:rPr>
          <w:delText>,</w:delText>
        </w:r>
      </w:del>
      <w:del w:id="12423" w:author="AbbVie7" w:date="2025-05-12T15:21:00Z">
        <w:r w:rsidR="00D66050">
          <w:rPr>
            <w:szCs w:val="22"/>
            <w:lang w:val="da-DK"/>
          </w:rPr>
          <w:delText>1</w:delText>
        </w:r>
      </w:del>
      <w:del w:id="12424" w:author="AbbVie7" w:date="2025-05-12T15:21:00Z">
        <w:r w:rsidRPr="009B41F4" w:rsidR="009B41F4">
          <w:rPr>
            <w:szCs w:val="22"/>
            <w:lang w:val="da-DK"/>
          </w:rPr>
          <w:delText xml:space="preserve"> patientår i Humira-studie</w:delText>
        </w:r>
      </w:del>
      <w:del w:id="12425" w:author="AbbVie7" w:date="2025-05-12T15:21:00Z">
        <w:r w:rsidR="00D66050">
          <w:rPr>
            <w:szCs w:val="22"/>
            <w:lang w:val="da-DK"/>
          </w:rPr>
          <w:delText>r</w:delText>
        </w:r>
      </w:del>
      <w:del w:id="12426" w:author="AbbVie7" w:date="2025-05-12T15:21:00Z">
        <w:r w:rsidRPr="009B41F4" w:rsidR="009B41F4">
          <w:rPr>
            <w:szCs w:val="22"/>
            <w:lang w:val="da-DK"/>
          </w:rPr>
          <w:delText xml:space="preserve"> </w:delText>
        </w:r>
      </w:del>
      <w:del w:id="12427" w:author="AbbVie7" w:date="2025-05-12T15:21:00Z">
        <w:r w:rsidR="00AD5EB3">
          <w:rPr>
            <w:szCs w:val="22"/>
            <w:lang w:val="da-DK"/>
          </w:rPr>
          <w:delText>med</w:delText>
        </w:r>
      </w:del>
      <w:del w:id="12428" w:author="AbbVie7" w:date="2025-05-12T15:21:00Z">
        <w:r w:rsidRPr="009B41F4" w:rsidR="009B41F4">
          <w:rPr>
            <w:szCs w:val="22"/>
            <w:lang w:val="da-DK"/>
          </w:rPr>
          <w:delText xml:space="preserve"> pædiatriske patienter med Crohns sygdom</w:delText>
        </w:r>
      </w:del>
      <w:del w:id="12429" w:author="AbbVie7" w:date="2025-05-12T15:21:00Z">
        <w:r w:rsidR="009B41F4">
          <w:rPr>
            <w:szCs w:val="22"/>
            <w:lang w:val="da-DK"/>
          </w:rPr>
          <w:delText>.</w:delText>
        </w:r>
      </w:del>
      <w:del w:id="12430" w:author="AbbVie7" w:date="2025-05-12T15:21:00Z">
        <w:r w:rsidR="003261A8">
          <w:rPr>
            <w:szCs w:val="22"/>
            <w:lang w:val="da-DK"/>
          </w:rPr>
          <w:delText xml:space="preserve"> </w:delText>
        </w:r>
      </w:del>
      <w:del w:id="12431" w:author="AbbVie7" w:date="2025-05-12T15:21:00Z">
        <w:r w:rsidRPr="00DB1F7F" w:rsidR="003261A8">
          <w:rPr>
            <w:szCs w:val="22"/>
            <w:lang w:val="da-DK"/>
          </w:rPr>
          <w:delText>Der blev ikke observeret nogen maligniteter hos 77 pædiatriske patienter med en samlet eksponering på 80,0 patientår i Humira-studier hos pædiatriske patienter med kronisk plaque</w:delText>
        </w:r>
      </w:del>
      <w:del w:id="12432" w:author="AbbVie7" w:date="2025-05-12T15:21:00Z">
        <w:r w:rsidR="00BC3A54">
          <w:rPr>
            <w:szCs w:val="22"/>
            <w:lang w:val="da-DK"/>
          </w:rPr>
          <w:delText>-</w:delText>
        </w:r>
      </w:del>
      <w:del w:id="12433" w:author="AbbVie7" w:date="2025-05-12T15:21:00Z">
        <w:r w:rsidRPr="00DB1F7F" w:rsidR="003261A8">
          <w:rPr>
            <w:szCs w:val="22"/>
            <w:lang w:val="da-DK"/>
          </w:rPr>
          <w:delText>psoriasis</w:delText>
        </w:r>
      </w:del>
      <w:del w:id="12434" w:author="AbbVie7" w:date="2025-05-12T15:21:00Z">
        <w:r w:rsidRPr="004D4CE1" w:rsidR="003261A8">
          <w:rPr>
            <w:szCs w:val="22"/>
            <w:lang w:val="da-DK"/>
          </w:rPr>
          <w:delText>.</w:delText>
        </w:r>
      </w:del>
      <w:del w:id="12435" w:author="AbbVie7" w:date="2025-05-12T15:21:00Z">
        <w:r w:rsidRPr="004D4CE1" w:rsidR="00CC7C55">
          <w:rPr>
            <w:bCs/>
            <w:iCs/>
            <w:lang w:val="da-DK"/>
          </w:rPr>
          <w:delText xml:space="preserve"> </w:delText>
        </w:r>
      </w:del>
      <w:del w:id="12436" w:author="AbbVie7" w:date="2025-05-12T15:21:00Z">
        <w:r w:rsidRPr="00577DDF" w:rsidR="00577DDF">
          <w:rPr>
            <w:rFonts w:eastAsia="SimSun"/>
            <w:szCs w:val="22"/>
            <w:shd w:val="clear" w:color="auto" w:fill="FFFFFF"/>
            <w:lang w:val="da-DK" w:eastAsia="zh-CN"/>
          </w:rPr>
          <w:delText xml:space="preserve">Der </w:delText>
        </w:r>
      </w:del>
      <w:del w:id="12437" w:author="AbbVie7" w:date="2025-05-12T15:21:00Z">
        <w:r w:rsidRPr="00384321" w:rsidR="009F5B1F">
          <w:rPr>
            <w:bCs/>
            <w:iCs/>
            <w:lang w:val="da-DK"/>
          </w:rPr>
          <w:delText>blev ikke observeret nogen</w:delText>
        </w:r>
      </w:del>
      <w:del w:id="12438" w:author="AbbVie7" w:date="2025-05-12T15:21:00Z">
        <w:r w:rsidRPr="00D93745" w:rsidR="00577DDF">
          <w:rPr>
            <w:rFonts w:eastAsia="SimSun"/>
            <w:bCs/>
            <w:iCs/>
            <w:szCs w:val="22"/>
            <w:shd w:val="clear" w:color="auto" w:fill="FFFFFF"/>
            <w:lang w:val="da-DK" w:eastAsia="zh-CN"/>
          </w:rPr>
          <w:delText xml:space="preserve"> </w:delText>
        </w:r>
      </w:del>
      <w:del w:id="12439" w:author="AbbVie7" w:date="2025-05-12T15:21:00Z">
        <w:r w:rsidRPr="00577DDF" w:rsidR="00577DDF">
          <w:rPr>
            <w:rFonts w:eastAsia="SimSun"/>
            <w:szCs w:val="22"/>
            <w:shd w:val="clear" w:color="auto" w:fill="FFFFFF"/>
            <w:lang w:val="da-DK" w:eastAsia="zh-CN"/>
          </w:rPr>
          <w:delText xml:space="preserve">maligniteter hos 93 patienter med en eksponering på 65,3 patient-år </w:delText>
        </w:r>
      </w:del>
      <w:del w:id="12440" w:author="AbbVie7" w:date="2025-05-12T15:21:00Z">
        <w:r w:rsidR="009F5B1F">
          <w:rPr>
            <w:rFonts w:eastAsia="SimSun"/>
            <w:szCs w:val="22"/>
            <w:shd w:val="clear" w:color="auto" w:fill="FFFFFF"/>
            <w:lang w:val="da-DK" w:eastAsia="zh-CN"/>
          </w:rPr>
          <w:delText>i</w:delText>
        </w:r>
      </w:del>
      <w:del w:id="12441" w:author="AbbVie7" w:date="2025-05-12T15:21:00Z">
        <w:r w:rsidRPr="00577DDF" w:rsidR="00577DDF">
          <w:rPr>
            <w:rFonts w:eastAsia="SimSun"/>
            <w:szCs w:val="22"/>
            <w:shd w:val="clear" w:color="auto" w:fill="FFFFFF"/>
            <w:lang w:val="da-DK" w:eastAsia="zh-CN"/>
          </w:rPr>
          <w:delText xml:space="preserve"> et Humira</w:delText>
        </w:r>
      </w:del>
      <w:del w:id="12442" w:author="AbbVie7" w:date="2025-05-12T15:21:00Z">
        <w:r w:rsidR="009F5B1F">
          <w:rPr>
            <w:rFonts w:eastAsia="SimSun"/>
            <w:szCs w:val="22"/>
            <w:shd w:val="clear" w:color="auto" w:fill="FFFFFF"/>
            <w:lang w:val="da-DK" w:eastAsia="zh-CN"/>
          </w:rPr>
          <w:delText>-studie</w:delText>
        </w:r>
      </w:del>
      <w:del w:id="12443" w:author="AbbVie7" w:date="2025-05-12T15:21:00Z">
        <w:r w:rsidRPr="00577DDF" w:rsidR="00577DDF">
          <w:rPr>
            <w:rFonts w:eastAsia="SimSun"/>
            <w:szCs w:val="22"/>
            <w:shd w:val="clear" w:color="auto" w:fill="FFFFFF"/>
            <w:lang w:val="da-DK" w:eastAsia="zh-CN"/>
          </w:rPr>
          <w:delText xml:space="preserve"> hos pædiatriske patienter med colitis ulcerosa.</w:delText>
        </w:r>
      </w:del>
      <w:del w:id="12444" w:author="AbbVie7" w:date="2025-05-12T15:21:00Z">
        <w:r w:rsidR="00577DDF">
          <w:rPr>
            <w:rFonts w:eastAsia="SimSun"/>
            <w:szCs w:val="22"/>
            <w:shd w:val="clear" w:color="auto" w:fill="FFFFFF"/>
            <w:lang w:val="da-DK" w:eastAsia="zh-CN"/>
          </w:rPr>
          <w:delText xml:space="preserve"> </w:delText>
        </w:r>
      </w:del>
      <w:del w:id="12445" w:author="AbbVie7" w:date="2025-05-12T15:21:00Z">
        <w:r w:rsidRPr="003D23F9" w:rsidR="00CC7C55">
          <w:rPr>
            <w:bCs/>
            <w:iCs/>
            <w:lang w:val="da-DK"/>
          </w:rPr>
          <w:delText>I Humira-studier med pædiatriske patienter</w:delText>
        </w:r>
      </w:del>
      <w:del w:id="12446" w:author="AbbVie7" w:date="2025-05-12T15:21:00Z">
        <w:r w:rsidRPr="004D4CE1" w:rsidR="007D6F72">
          <w:rPr>
            <w:bCs/>
            <w:iCs/>
            <w:lang w:val="da-DK"/>
          </w:rPr>
          <w:delText xml:space="preserve"> med uveitis</w:delText>
        </w:r>
      </w:del>
      <w:del w:id="12447" w:author="AbbVie7" w:date="2025-05-12T15:21:00Z">
        <w:r w:rsidRPr="003D23F9" w:rsidR="00CC7C55">
          <w:rPr>
            <w:bCs/>
            <w:iCs/>
            <w:lang w:val="da-DK"/>
          </w:rPr>
          <w:delText xml:space="preserve"> blev der ikke observeret nogen maligniteter hos 60 pædiatriske patienter med en samlet eksposition på 58,4 patientår</w:delText>
        </w:r>
      </w:del>
      <w:del w:id="12448" w:author="AbbVie7" w:date="2025-05-12T15:21:00Z">
        <w:r w:rsidRPr="004D4CE1" w:rsidR="00CC7C55">
          <w:rPr>
            <w:bCs/>
            <w:iCs/>
            <w:lang w:val="da-DK"/>
          </w:rPr>
          <w:delText xml:space="preserve">. </w:delText>
        </w:r>
      </w:del>
      <w:del w:id="12449" w:author="AbbVie7" w:date="2025-05-12T15:21:00Z">
        <w:r w:rsidRPr="004D4CE1" w:rsidR="00DD17AA">
          <w:rPr>
            <w:bCs/>
            <w:iCs/>
            <w:szCs w:val="22"/>
            <w:lang w:val="da-DK"/>
          </w:rPr>
          <w:delText xml:space="preserve"> </w:delText>
        </w:r>
      </w:del>
    </w:p>
    <w:p w:rsidR="00826D38" w14:paraId="42A35B9E" w14:textId="77777777">
      <w:pPr>
        <w:pStyle w:val="EMEAHeadingUnderline"/>
        <w:spacing w:before="0" w:beforeLines="0" w:after="0" w:afterLines="0"/>
        <w:pPrChange w:id="12450" w:author="AbbVie7" w:date="2025-05-12T15:21:00Z">
          <w:pPr>
            <w:pStyle w:val="BodyText"/>
          </w:pPr>
        </w:pPrChange>
        <w:rPr>
          <w:del w:id="12451" w:author="AbbVie7" w:date="2025-05-12T15:21:00Z"/>
          <w:bCs/>
          <w:iCs/>
          <w:lang w:val="da-DK"/>
        </w:rPr>
      </w:pPr>
    </w:p>
    <w:p w:rsidR="00767709" w14:paraId="0FFE8CCD" w14:textId="77777777">
      <w:pPr>
        <w:pStyle w:val="EMEAHeadingUnderline"/>
        <w:spacing w:before="0" w:beforeLines="0" w:after="0" w:afterLines="0"/>
        <w:pPrChange w:id="12452" w:author="AbbVie7" w:date="2025-05-12T15:21:00Z">
          <w:pPr>
            <w:pStyle w:val="BodyText"/>
          </w:pPr>
        </w:pPrChange>
        <w:rPr>
          <w:del w:id="12453" w:author="AbbVie7" w:date="2025-05-12T15:21:00Z"/>
          <w:bCs/>
          <w:iCs/>
          <w:lang w:val="da-DK"/>
        </w:rPr>
      </w:pPr>
      <w:del w:id="12454" w:author="AbbVie7" w:date="2025-05-12T15:21:00Z">
        <w:r>
          <w:rPr>
            <w:bCs/>
            <w:iCs/>
            <w:lang w:val="da-DK"/>
          </w:rPr>
          <w:delText>I de kontrollerede dele af de pivotale Humira-</w:delText>
        </w:r>
      </w:del>
      <w:del w:id="12455" w:author="AbbVie7" w:date="2025-05-12T15:21:00Z">
        <w:r w:rsidR="00F026BF">
          <w:rPr>
            <w:bCs/>
            <w:iCs/>
            <w:lang w:val="da-DK"/>
          </w:rPr>
          <w:delText>studie</w:delText>
        </w:r>
      </w:del>
      <w:del w:id="12456" w:author="AbbVie7" w:date="2025-05-12T15:21:00Z">
        <w:r w:rsidR="00B4470E">
          <w:rPr>
            <w:bCs/>
            <w:iCs/>
            <w:lang w:val="da-DK"/>
          </w:rPr>
          <w:delText>r</w:delText>
        </w:r>
      </w:del>
      <w:del w:id="12457" w:author="AbbVie7" w:date="2025-05-12T15:21:00Z">
        <w:r>
          <w:rPr>
            <w:bCs/>
            <w:iCs/>
            <w:lang w:val="da-DK"/>
          </w:rPr>
          <w:delText xml:space="preserve"> </w:delText>
        </w:r>
      </w:del>
      <w:del w:id="12458" w:author="AbbVie7" w:date="2025-05-12T15:21:00Z">
        <w:r w:rsidR="00AD5EB3">
          <w:rPr>
            <w:bCs/>
            <w:iCs/>
            <w:lang w:val="da-DK"/>
          </w:rPr>
          <w:delText>med</w:delText>
        </w:r>
      </w:del>
      <w:del w:id="12459" w:author="AbbVie7" w:date="2025-05-12T15:21:00Z">
        <w:r w:rsidR="009B41F4">
          <w:rPr>
            <w:bCs/>
            <w:iCs/>
            <w:lang w:val="da-DK"/>
          </w:rPr>
          <w:delText xml:space="preserve"> voksne </w:delText>
        </w:r>
      </w:del>
      <w:del w:id="12460" w:author="AbbVie7" w:date="2025-05-12T15:21:00Z">
        <w:r>
          <w:rPr>
            <w:bCs/>
            <w:iCs/>
            <w:lang w:val="da-DK"/>
          </w:rPr>
          <w:delText xml:space="preserve">af mindst 12 ugers varighed hos patienter med moderat til svær aktiv reumatoid artrit, </w:delText>
        </w:r>
      </w:del>
      <w:del w:id="12461" w:author="AbbVie7" w:date="2025-05-12T15:21:00Z">
        <w:r w:rsidR="002A4287">
          <w:rPr>
            <w:bCs/>
            <w:iCs/>
            <w:lang w:val="da-DK"/>
          </w:rPr>
          <w:delText xml:space="preserve">ankyloserende spondylitis, </w:delText>
        </w:r>
      </w:del>
      <w:del w:id="12462" w:author="AbbVie7" w:date="2025-05-12T15:21:00Z">
        <w:r w:rsidRPr="00826D38" w:rsidR="00826D38">
          <w:rPr>
            <w:lang w:val="da-DK"/>
          </w:rPr>
          <w:delText>aksial spondyloartritis uden radiografiske tegn på AS,</w:delText>
        </w:r>
      </w:del>
      <w:del w:id="12463" w:author="AbbVie7" w:date="2025-05-12T15:21:00Z">
        <w:r w:rsidR="00826D38">
          <w:rPr>
            <w:lang w:val="da-DK"/>
          </w:rPr>
          <w:delText xml:space="preserve"> </w:delText>
        </w:r>
      </w:del>
      <w:del w:id="12464" w:author="AbbVie7" w:date="2025-05-12T15:21:00Z">
        <w:r>
          <w:rPr>
            <w:bCs/>
            <w:iCs/>
            <w:lang w:val="da-DK"/>
          </w:rPr>
          <w:delText xml:space="preserve">psoriasisartrit, </w:delText>
        </w:r>
      </w:del>
      <w:del w:id="12465" w:author="AbbVie7" w:date="2025-05-12T15:21:00Z">
        <w:r w:rsidR="002A4287">
          <w:rPr>
            <w:bCs/>
            <w:iCs/>
            <w:lang w:val="da-DK"/>
          </w:rPr>
          <w:delText>psoriasis</w:delText>
        </w:r>
      </w:del>
      <w:del w:id="12466" w:author="AbbVie7" w:date="2025-05-12T15:21:00Z">
        <w:r>
          <w:rPr>
            <w:bCs/>
            <w:iCs/>
            <w:lang w:val="da-DK"/>
          </w:rPr>
          <w:delText xml:space="preserve">, </w:delText>
        </w:r>
      </w:del>
      <w:del w:id="12467" w:author="AbbVie7" w:date="2025-05-12T15:21:00Z">
        <w:r w:rsidRPr="008D74C5" w:rsidR="0095541E">
          <w:rPr>
            <w:szCs w:val="22"/>
            <w:lang w:val="da-DK"/>
          </w:rPr>
          <w:delText>hidrosadenitis suppurativa</w:delText>
        </w:r>
      </w:del>
      <w:del w:id="12468" w:author="AbbVie7" w:date="2025-05-12T15:21:00Z">
        <w:r w:rsidR="0095541E">
          <w:rPr>
            <w:bCs/>
            <w:iCs/>
            <w:lang w:val="da-DK"/>
          </w:rPr>
          <w:delText>,</w:delText>
        </w:r>
      </w:del>
      <w:del w:id="12469" w:author="AbbVie7" w:date="2025-05-12T15:21:00Z">
        <w:r w:rsidRPr="008D74C5" w:rsidR="0095541E">
          <w:rPr>
            <w:bCs/>
            <w:iCs/>
            <w:lang w:val="da-DK"/>
          </w:rPr>
          <w:delText xml:space="preserve"> </w:delText>
        </w:r>
      </w:del>
      <w:del w:id="12470" w:author="AbbVie7" w:date="2025-05-12T15:21:00Z">
        <w:r>
          <w:rPr>
            <w:bCs/>
            <w:iCs/>
            <w:lang w:val="da-DK"/>
          </w:rPr>
          <w:delText>Crohns sygdom</w:delText>
        </w:r>
      </w:del>
      <w:del w:id="12471" w:author="AbbVie7" w:date="2025-05-12T15:21:00Z">
        <w:r w:rsidR="006254EE">
          <w:rPr>
            <w:bCs/>
            <w:iCs/>
            <w:lang w:val="da-DK"/>
          </w:rPr>
          <w:delText>,</w:delText>
        </w:r>
      </w:del>
      <w:del w:id="12472" w:author="AbbVie7" w:date="2025-05-12T15:21:00Z">
        <w:r>
          <w:rPr>
            <w:bCs/>
            <w:iCs/>
            <w:lang w:val="da-DK"/>
          </w:rPr>
          <w:delText xml:space="preserve"> </w:delText>
        </w:r>
      </w:del>
      <w:del w:id="12473" w:author="AbbVie7" w:date="2025-05-12T15:21:00Z">
        <w:r w:rsidR="002A4287">
          <w:rPr>
            <w:bCs/>
            <w:iCs/>
            <w:lang w:val="da-DK"/>
          </w:rPr>
          <w:delText>colitis ulcerosa</w:delText>
        </w:r>
      </w:del>
      <w:del w:id="12474" w:author="AbbVie7" w:date="2025-05-12T15:21:00Z">
        <w:r w:rsidR="004C58B2">
          <w:rPr>
            <w:bCs/>
            <w:iCs/>
            <w:lang w:val="da-DK"/>
          </w:rPr>
          <w:delText xml:space="preserve"> og uveitis</w:delText>
        </w:r>
      </w:del>
      <w:del w:id="12475" w:author="AbbVie7" w:date="2025-05-12T15:21:00Z">
        <w:r>
          <w:rPr>
            <w:bCs/>
            <w:iCs/>
            <w:lang w:val="da-DK"/>
          </w:rPr>
          <w:delText xml:space="preserve"> blev der observeret maligniteter, fraset lymfomer eller ikke-melanom hudkræft, med en hyppighed (95 </w:delText>
        </w:r>
      </w:del>
      <w:del w:id="12476" w:author="AbbVie7" w:date="2025-05-12T15:21:00Z">
        <w:r w:rsidR="00562996">
          <w:rPr>
            <w:bCs/>
            <w:iCs/>
            <w:lang w:val="da-DK"/>
          </w:rPr>
          <w:delText>%</w:delText>
        </w:r>
      </w:del>
      <w:del w:id="12477" w:author="AbbVie7" w:date="2025-05-12T15:21:00Z">
        <w:r>
          <w:rPr>
            <w:bCs/>
            <w:iCs/>
            <w:lang w:val="da-DK"/>
          </w:rPr>
          <w:delText xml:space="preserve"> konfidensinterval) på </w:delText>
        </w:r>
      </w:del>
      <w:del w:id="12478" w:author="AbbVie7" w:date="2025-05-12T15:21:00Z">
        <w:r w:rsidR="004C58B2">
          <w:rPr>
            <w:bCs/>
            <w:iCs/>
            <w:lang w:val="da-DK"/>
          </w:rPr>
          <w:delText>6,8 (4,4-10,5)</w:delText>
        </w:r>
      </w:del>
      <w:del w:id="12479" w:author="AbbVie7" w:date="2025-05-12T15:21:00Z">
        <w:r>
          <w:rPr>
            <w:bCs/>
            <w:iCs/>
            <w:lang w:val="da-DK"/>
          </w:rPr>
          <w:delText xml:space="preserve"> pr. 1</w:delText>
        </w:r>
      </w:del>
      <w:del w:id="12480" w:author="AbbVie7" w:date="2025-05-12T15:21:00Z">
        <w:r w:rsidR="004436D4">
          <w:rPr>
            <w:bCs/>
            <w:iCs/>
            <w:lang w:val="da-DK"/>
          </w:rPr>
          <w:delText>.</w:delText>
        </w:r>
      </w:del>
      <w:del w:id="12481" w:author="AbbVie7" w:date="2025-05-12T15:21:00Z">
        <w:r>
          <w:rPr>
            <w:bCs/>
            <w:iCs/>
            <w:lang w:val="da-DK"/>
          </w:rPr>
          <w:delText>000 patientår b</w:delText>
        </w:r>
      </w:del>
      <w:del w:id="12482" w:author="AbbVie7" w:date="2025-05-12T15:21:00Z">
        <w:r w:rsidR="006254EE">
          <w:rPr>
            <w:bCs/>
            <w:iCs/>
            <w:lang w:val="da-DK"/>
          </w:rPr>
          <w:delText>l</w:delText>
        </w:r>
      </w:del>
      <w:del w:id="12483" w:author="AbbVie7" w:date="2025-05-12T15:21:00Z">
        <w:r>
          <w:rPr>
            <w:bCs/>
            <w:iCs/>
            <w:lang w:val="da-DK"/>
          </w:rPr>
          <w:delText xml:space="preserve">andt </w:delText>
        </w:r>
      </w:del>
      <w:del w:id="12484" w:author="AbbVie7" w:date="2025-05-12T15:21:00Z">
        <w:r w:rsidR="004C58B2">
          <w:rPr>
            <w:bCs/>
            <w:iCs/>
            <w:lang w:val="da-DK"/>
          </w:rPr>
          <w:delText>5.291</w:delText>
        </w:r>
      </w:del>
      <w:del w:id="12485" w:author="AbbVie7" w:date="2025-05-12T15:21:00Z">
        <w:r>
          <w:rPr>
            <w:bCs/>
            <w:iCs/>
            <w:lang w:val="da-DK"/>
          </w:rPr>
          <w:delText xml:space="preserve"> Humirabehandlede patienter </w:delText>
        </w:r>
      </w:del>
      <w:del w:id="12486" w:author="AbbVie7" w:date="2025-05-12T15:21:00Z">
        <w:r>
          <w:rPr>
            <w:bCs/>
            <w:lang w:val="da-DK"/>
          </w:rPr>
          <w:delText>mod</w:delText>
        </w:r>
      </w:del>
      <w:del w:id="12487" w:author="AbbVie7" w:date="2025-05-12T15:21:00Z">
        <w:r>
          <w:rPr>
            <w:bCs/>
            <w:iCs/>
            <w:lang w:val="da-DK"/>
          </w:rPr>
          <w:delText xml:space="preserve"> en hyppighed på </w:delText>
        </w:r>
      </w:del>
      <w:del w:id="12488" w:author="AbbVie7" w:date="2025-05-12T15:21:00Z">
        <w:r w:rsidR="004C58B2">
          <w:rPr>
            <w:bCs/>
            <w:iCs/>
            <w:lang w:val="da-DK"/>
          </w:rPr>
          <w:delText>6,3 (3,4-11,8)</w:delText>
        </w:r>
      </w:del>
      <w:del w:id="12489" w:author="AbbVie7" w:date="2025-05-12T15:21:00Z">
        <w:r>
          <w:rPr>
            <w:bCs/>
            <w:iCs/>
            <w:lang w:val="da-DK"/>
          </w:rPr>
          <w:delText xml:space="preserve"> pr. 1</w:delText>
        </w:r>
      </w:del>
      <w:del w:id="12490" w:author="AbbVie7" w:date="2025-05-12T15:21:00Z">
        <w:r w:rsidR="004436D4">
          <w:rPr>
            <w:bCs/>
            <w:iCs/>
            <w:lang w:val="da-DK"/>
          </w:rPr>
          <w:delText>.</w:delText>
        </w:r>
      </w:del>
      <w:del w:id="12491" w:author="AbbVie7" w:date="2025-05-12T15:21:00Z">
        <w:r>
          <w:rPr>
            <w:bCs/>
            <w:iCs/>
            <w:lang w:val="da-DK"/>
          </w:rPr>
          <w:delText xml:space="preserve">000 patientår blandt </w:delText>
        </w:r>
      </w:del>
      <w:del w:id="12492" w:author="AbbVie7" w:date="2025-05-12T15:21:00Z">
        <w:r w:rsidR="004C58B2">
          <w:rPr>
            <w:bCs/>
            <w:iCs/>
            <w:lang w:val="da-DK"/>
          </w:rPr>
          <w:delText>3.444</w:delText>
        </w:r>
      </w:del>
      <w:del w:id="12493" w:author="AbbVie7" w:date="2025-05-12T15:21:00Z">
        <w:r>
          <w:rPr>
            <w:bCs/>
            <w:iCs/>
            <w:lang w:val="da-DK"/>
          </w:rPr>
          <w:delText xml:space="preserve"> kontrolpatienter (gennemsnitlig varighed af behandlingen var </w:delText>
        </w:r>
      </w:del>
      <w:del w:id="12494" w:author="AbbVie7" w:date="2025-05-12T15:21:00Z">
        <w:r w:rsidR="00023643">
          <w:rPr>
            <w:bCs/>
            <w:iCs/>
            <w:lang w:val="da-DK"/>
          </w:rPr>
          <w:delText>4</w:delText>
        </w:r>
      </w:del>
      <w:del w:id="12495" w:author="AbbVie7" w:date="2025-05-12T15:21:00Z">
        <w:r>
          <w:rPr>
            <w:bCs/>
            <w:iCs/>
            <w:lang w:val="da-DK"/>
          </w:rPr>
          <w:delText>,</w:delText>
        </w:r>
      </w:del>
      <w:del w:id="12496" w:author="AbbVie7" w:date="2025-05-12T15:21:00Z">
        <w:r w:rsidR="00023643">
          <w:rPr>
            <w:bCs/>
            <w:iCs/>
            <w:lang w:val="da-DK"/>
          </w:rPr>
          <w:delText>0</w:delText>
        </w:r>
      </w:del>
      <w:del w:id="12497" w:author="AbbVie7" w:date="2025-05-12T15:21:00Z">
        <w:r>
          <w:rPr>
            <w:bCs/>
            <w:iCs/>
            <w:lang w:val="da-DK"/>
          </w:rPr>
          <w:delText xml:space="preserve"> måneder for Humira og </w:delText>
        </w:r>
      </w:del>
      <w:del w:id="12498" w:author="AbbVie7" w:date="2025-05-12T15:21:00Z">
        <w:r w:rsidR="004C58B2">
          <w:rPr>
            <w:bCs/>
            <w:iCs/>
            <w:lang w:val="da-DK"/>
          </w:rPr>
          <w:delText>3,8</w:delText>
        </w:r>
      </w:del>
      <w:del w:id="12499" w:author="AbbVie7" w:date="2025-05-12T15:21:00Z">
        <w:r>
          <w:rPr>
            <w:bCs/>
            <w:iCs/>
            <w:lang w:val="da-DK"/>
          </w:rPr>
          <w:delText xml:space="preserve"> måneder for de kontro</w:delText>
        </w:r>
      </w:del>
      <w:del w:id="12500" w:author="AbbVie7" w:date="2025-05-12T15:21:00Z">
        <w:r w:rsidR="00B333F1">
          <w:rPr>
            <w:bCs/>
            <w:iCs/>
            <w:lang w:val="da-DK"/>
          </w:rPr>
          <w:delText>l</w:delText>
        </w:r>
      </w:del>
      <w:del w:id="12501" w:author="AbbVie7" w:date="2025-05-12T15:21:00Z">
        <w:r>
          <w:rPr>
            <w:bCs/>
            <w:iCs/>
            <w:lang w:val="da-DK"/>
          </w:rPr>
          <w:delText>-behandlede patienter). Hyppigheden (95</w:delText>
        </w:r>
      </w:del>
      <w:del w:id="12502" w:author="AbbVie7" w:date="2025-05-12T15:21:00Z">
        <w:r w:rsidR="00562996">
          <w:rPr>
            <w:bCs/>
            <w:iCs/>
            <w:lang w:val="da-DK"/>
          </w:rPr>
          <w:delText xml:space="preserve"> %</w:delText>
        </w:r>
      </w:del>
      <w:del w:id="12503" w:author="AbbVie7" w:date="2025-05-12T15:21:00Z">
        <w:r>
          <w:rPr>
            <w:bCs/>
            <w:iCs/>
            <w:lang w:val="da-DK"/>
          </w:rPr>
          <w:delText xml:space="preserve"> konfidensinterval) af ikke-melanom hudkræft var </w:delText>
        </w:r>
      </w:del>
      <w:del w:id="12504" w:author="AbbVie7" w:date="2025-05-12T15:21:00Z">
        <w:r w:rsidR="004C58B2">
          <w:rPr>
            <w:bCs/>
            <w:iCs/>
            <w:lang w:val="da-DK"/>
          </w:rPr>
          <w:delText>8,8 (6,0-13,0)</w:delText>
        </w:r>
      </w:del>
      <w:del w:id="12505" w:author="AbbVie7" w:date="2025-05-12T15:21:00Z">
        <w:r>
          <w:rPr>
            <w:bCs/>
            <w:iCs/>
            <w:lang w:val="da-DK"/>
          </w:rPr>
          <w:delText xml:space="preserve"> pr. 1</w:delText>
        </w:r>
      </w:del>
      <w:del w:id="12506" w:author="AbbVie7" w:date="2025-05-12T15:21:00Z">
        <w:r w:rsidR="004436D4">
          <w:rPr>
            <w:bCs/>
            <w:iCs/>
            <w:lang w:val="da-DK"/>
          </w:rPr>
          <w:delText>.</w:delText>
        </w:r>
      </w:del>
      <w:del w:id="12507" w:author="AbbVie7" w:date="2025-05-12T15:21:00Z">
        <w:r>
          <w:rPr>
            <w:bCs/>
            <w:iCs/>
            <w:lang w:val="da-DK"/>
          </w:rPr>
          <w:delText xml:space="preserve">000 patientår blandt Humira-behandlede patienter og </w:delText>
        </w:r>
      </w:del>
      <w:del w:id="12508" w:author="AbbVie7" w:date="2025-05-12T15:21:00Z">
        <w:r w:rsidR="004C58B2">
          <w:rPr>
            <w:bCs/>
            <w:iCs/>
            <w:lang w:val="da-DK"/>
          </w:rPr>
          <w:delText>3,2 (1,3-7,6)</w:delText>
        </w:r>
      </w:del>
      <w:del w:id="12509" w:author="AbbVie7" w:date="2025-05-12T15:21:00Z">
        <w:r>
          <w:rPr>
            <w:bCs/>
            <w:iCs/>
            <w:lang w:val="da-DK"/>
          </w:rPr>
          <w:delText xml:space="preserve"> pr. 1</w:delText>
        </w:r>
      </w:del>
      <w:del w:id="12510" w:author="AbbVie7" w:date="2025-05-12T15:21:00Z">
        <w:r w:rsidR="004436D4">
          <w:rPr>
            <w:bCs/>
            <w:iCs/>
            <w:lang w:val="da-DK"/>
          </w:rPr>
          <w:delText>.</w:delText>
        </w:r>
      </w:del>
      <w:del w:id="12511" w:author="AbbVie7" w:date="2025-05-12T15:21:00Z">
        <w:r>
          <w:rPr>
            <w:bCs/>
            <w:iCs/>
            <w:lang w:val="da-DK"/>
          </w:rPr>
          <w:delText xml:space="preserve">000 patientår blandt kontrolpatienterne. Hos disse hudkræfttilfælde forekom planocellulært karcinom med en hyppighed (95 </w:delText>
        </w:r>
      </w:del>
      <w:del w:id="12512" w:author="AbbVie7" w:date="2025-05-12T15:21:00Z">
        <w:r w:rsidR="00562996">
          <w:rPr>
            <w:bCs/>
            <w:iCs/>
            <w:lang w:val="da-DK"/>
          </w:rPr>
          <w:delText>%</w:delText>
        </w:r>
      </w:del>
      <w:del w:id="12513" w:author="AbbVie7" w:date="2025-05-12T15:21:00Z">
        <w:r>
          <w:rPr>
            <w:bCs/>
            <w:iCs/>
            <w:lang w:val="da-DK"/>
          </w:rPr>
          <w:delText xml:space="preserve"> konfidensinterval) på </w:delText>
        </w:r>
      </w:del>
      <w:del w:id="12514" w:author="AbbVie7" w:date="2025-05-12T15:21:00Z">
        <w:r w:rsidR="004C58B2">
          <w:rPr>
            <w:bCs/>
            <w:iCs/>
            <w:lang w:val="da-DK"/>
          </w:rPr>
          <w:delText>2,7 (1,4-5,4)</w:delText>
        </w:r>
      </w:del>
      <w:del w:id="12515" w:author="AbbVie7" w:date="2025-05-12T15:21:00Z">
        <w:r>
          <w:rPr>
            <w:bCs/>
            <w:iCs/>
            <w:lang w:val="da-DK"/>
          </w:rPr>
          <w:delText xml:space="preserve"> pr. 1</w:delText>
        </w:r>
      </w:del>
      <w:del w:id="12516" w:author="AbbVie7" w:date="2025-05-12T15:21:00Z">
        <w:r w:rsidR="004436D4">
          <w:rPr>
            <w:bCs/>
            <w:iCs/>
            <w:lang w:val="da-DK"/>
          </w:rPr>
          <w:delText>.</w:delText>
        </w:r>
      </w:del>
      <w:del w:id="12517" w:author="AbbVie7" w:date="2025-05-12T15:21:00Z">
        <w:r>
          <w:rPr>
            <w:bCs/>
            <w:iCs/>
            <w:lang w:val="da-DK"/>
          </w:rPr>
          <w:delText xml:space="preserve">000 patientår blandt de Humira-behandlede patienter og </w:delText>
        </w:r>
      </w:del>
      <w:del w:id="12518" w:author="AbbVie7" w:date="2025-05-12T15:21:00Z">
        <w:r w:rsidR="004C58B2">
          <w:rPr>
            <w:bCs/>
            <w:iCs/>
            <w:lang w:val="da-DK"/>
          </w:rPr>
          <w:delText>0,6 (0,1-</w:delText>
        </w:r>
      </w:del>
      <w:del w:id="12519" w:author="AbbVie7" w:date="2025-05-12T15:21:00Z">
        <w:r w:rsidR="007863F9">
          <w:rPr>
            <w:bCs/>
            <w:iCs/>
            <w:lang w:val="da-DK"/>
          </w:rPr>
          <w:delText>4,5</w:delText>
        </w:r>
      </w:del>
      <w:del w:id="12520" w:author="AbbVie7" w:date="2025-05-12T15:21:00Z">
        <w:r w:rsidR="004C58B2">
          <w:rPr>
            <w:bCs/>
            <w:iCs/>
            <w:lang w:val="da-DK"/>
          </w:rPr>
          <w:delText>)</w:delText>
        </w:r>
      </w:del>
      <w:del w:id="12521" w:author="AbbVie7" w:date="2025-05-12T15:21:00Z">
        <w:r>
          <w:rPr>
            <w:bCs/>
            <w:iCs/>
            <w:lang w:val="da-DK"/>
          </w:rPr>
          <w:delText xml:space="preserve"> pr. 1</w:delText>
        </w:r>
      </w:del>
      <w:del w:id="12522" w:author="AbbVie7" w:date="2025-05-12T15:21:00Z">
        <w:r w:rsidR="004436D4">
          <w:rPr>
            <w:bCs/>
            <w:iCs/>
            <w:lang w:val="da-DK"/>
          </w:rPr>
          <w:delText>.</w:delText>
        </w:r>
      </w:del>
      <w:del w:id="12523" w:author="AbbVie7" w:date="2025-05-12T15:21:00Z">
        <w:r>
          <w:rPr>
            <w:bCs/>
            <w:iCs/>
            <w:lang w:val="da-DK"/>
          </w:rPr>
          <w:delText>000 patientår blandt kontrolpatienterne. Hyppigheden (95</w:delText>
        </w:r>
      </w:del>
      <w:del w:id="12524" w:author="AbbVie7" w:date="2025-05-12T15:21:00Z">
        <w:r w:rsidR="00562996">
          <w:rPr>
            <w:bCs/>
            <w:iCs/>
            <w:lang w:val="da-DK"/>
          </w:rPr>
          <w:delText xml:space="preserve"> %</w:delText>
        </w:r>
      </w:del>
      <w:del w:id="12525" w:author="AbbVie7" w:date="2025-05-12T15:21:00Z">
        <w:r>
          <w:rPr>
            <w:bCs/>
            <w:iCs/>
            <w:lang w:val="da-DK"/>
          </w:rPr>
          <w:delText xml:space="preserve"> konfidensinterval) af lymfomer var 0,</w:delText>
        </w:r>
      </w:del>
      <w:del w:id="12526" w:author="AbbVie7" w:date="2025-05-12T15:21:00Z">
        <w:r w:rsidR="0023045F">
          <w:rPr>
            <w:bCs/>
            <w:iCs/>
            <w:lang w:val="da-DK"/>
          </w:rPr>
          <w:delText>7</w:delText>
        </w:r>
      </w:del>
      <w:del w:id="12527" w:author="AbbVie7" w:date="2025-05-12T15:21:00Z">
        <w:r>
          <w:rPr>
            <w:bCs/>
            <w:iCs/>
            <w:lang w:val="da-DK"/>
          </w:rPr>
          <w:delText xml:space="preserve"> (</w:delText>
        </w:r>
      </w:del>
      <w:del w:id="12528" w:author="AbbVie7" w:date="2025-05-12T15:21:00Z">
        <w:r w:rsidR="004C58B2">
          <w:rPr>
            <w:bCs/>
            <w:iCs/>
            <w:lang w:val="da-DK"/>
          </w:rPr>
          <w:delText>0,2-2,7</w:delText>
        </w:r>
      </w:del>
      <w:del w:id="12529" w:author="AbbVie7" w:date="2025-05-12T15:21:00Z">
        <w:r>
          <w:rPr>
            <w:bCs/>
            <w:iCs/>
            <w:lang w:val="da-DK"/>
          </w:rPr>
          <w:delText>) pr. 1</w:delText>
        </w:r>
      </w:del>
      <w:del w:id="12530" w:author="AbbVie7" w:date="2025-05-12T15:21:00Z">
        <w:r w:rsidR="004436D4">
          <w:rPr>
            <w:bCs/>
            <w:iCs/>
            <w:lang w:val="da-DK"/>
          </w:rPr>
          <w:delText>.</w:delText>
        </w:r>
      </w:del>
      <w:del w:id="12531" w:author="AbbVie7" w:date="2025-05-12T15:21:00Z">
        <w:r>
          <w:rPr>
            <w:bCs/>
            <w:iCs/>
            <w:lang w:val="da-DK"/>
          </w:rPr>
          <w:delText xml:space="preserve">000 patientår blandt de Humira-behandlede patienter og </w:delText>
        </w:r>
      </w:del>
      <w:del w:id="12532" w:author="AbbVie7" w:date="2025-05-12T15:21:00Z">
        <w:r w:rsidR="004C58B2">
          <w:rPr>
            <w:bCs/>
            <w:iCs/>
            <w:lang w:val="da-DK"/>
          </w:rPr>
          <w:delText>0,6 (0,1-4,5)</w:delText>
        </w:r>
      </w:del>
      <w:del w:id="12533" w:author="AbbVie7" w:date="2025-05-12T15:21:00Z">
        <w:r>
          <w:rPr>
            <w:bCs/>
            <w:iCs/>
            <w:lang w:val="da-DK"/>
          </w:rPr>
          <w:delText xml:space="preserve"> pr. 1</w:delText>
        </w:r>
      </w:del>
      <w:del w:id="12534" w:author="AbbVie7" w:date="2025-05-12T15:21:00Z">
        <w:r w:rsidR="004436D4">
          <w:rPr>
            <w:bCs/>
            <w:iCs/>
            <w:lang w:val="da-DK"/>
          </w:rPr>
          <w:delText>.</w:delText>
        </w:r>
      </w:del>
      <w:del w:id="12535" w:author="AbbVie7" w:date="2025-05-12T15:21:00Z">
        <w:r>
          <w:rPr>
            <w:bCs/>
            <w:iCs/>
            <w:lang w:val="da-DK"/>
          </w:rPr>
          <w:delText>000 patientår blandt kontrolpatienterne.</w:delText>
        </w:r>
      </w:del>
    </w:p>
    <w:p w:rsidR="00767709" w14:paraId="336C4421" w14:textId="77777777">
      <w:pPr>
        <w:pStyle w:val="EMEAHeadingUnderline"/>
        <w:spacing w:before="0" w:beforeLines="0" w:after="0" w:afterLines="0"/>
        <w:pPrChange w:id="12536" w:author="AbbVie7" w:date="2025-05-12T15:21:00Z">
          <w:pPr/>
        </w:pPrChange>
        <w:rPr>
          <w:del w:id="12537" w:author="AbbVie7" w:date="2025-05-12T15:21:00Z"/>
          <w:iCs/>
          <w:lang w:val="da-DK"/>
        </w:rPr>
      </w:pPr>
    </w:p>
    <w:p w:rsidR="00767709" w14:paraId="5B7E6D8B" w14:textId="77777777">
      <w:pPr>
        <w:pStyle w:val="EMEAHeadingUnderline"/>
        <w:spacing w:before="0" w:beforeLines="0" w:after="0" w:afterLines="0"/>
        <w:pPrChange w:id="12538" w:author="AbbVie7" w:date="2025-05-12T15:21:00Z">
          <w:pPr/>
        </w:pPrChange>
        <w:rPr>
          <w:del w:id="12539" w:author="AbbVie7" w:date="2025-05-12T15:21:00Z"/>
          <w:lang w:val="da-DK"/>
        </w:rPr>
      </w:pPr>
      <w:del w:id="12540" w:author="AbbVie7" w:date="2025-05-12T15:21:00Z">
        <w:r>
          <w:rPr>
            <w:lang w:val="da-DK"/>
          </w:rPr>
          <w:delText>Når kontrollerede dele af disse</w:delText>
        </w:r>
      </w:del>
      <w:del w:id="12541" w:author="AbbVie7" w:date="2025-05-12T15:21:00Z">
        <w:r w:rsidR="00F026BF">
          <w:rPr>
            <w:lang w:val="da-DK"/>
          </w:rPr>
          <w:delText>studier</w:delText>
        </w:r>
      </w:del>
      <w:del w:id="12542" w:author="AbbVie7" w:date="2025-05-12T15:21:00Z">
        <w:r>
          <w:rPr>
            <w:lang w:val="da-DK"/>
          </w:rPr>
          <w:delText xml:space="preserve"> og igangværende</w:delText>
        </w:r>
      </w:del>
      <w:del w:id="12543" w:author="AbbVie7" w:date="2025-05-12T15:21:00Z">
        <w:r w:rsidR="00C91B75">
          <w:rPr>
            <w:lang w:val="da-DK"/>
          </w:rPr>
          <w:delText xml:space="preserve"> og afsluttede</w:delText>
        </w:r>
      </w:del>
      <w:del w:id="12544" w:author="AbbVie7" w:date="2025-05-12T15:21:00Z">
        <w:r>
          <w:rPr>
            <w:lang w:val="da-DK"/>
          </w:rPr>
          <w:delText xml:space="preserve"> åbne opfølgnings</w:delText>
        </w:r>
      </w:del>
      <w:del w:id="12545" w:author="AbbVie7" w:date="2025-05-12T15:21:00Z">
        <w:r w:rsidR="00F026BF">
          <w:rPr>
            <w:lang w:val="da-DK"/>
          </w:rPr>
          <w:delText>studier</w:delText>
        </w:r>
      </w:del>
      <w:del w:id="12546" w:author="AbbVie7" w:date="2025-05-12T15:21:00Z">
        <w:r>
          <w:rPr>
            <w:lang w:val="da-DK"/>
          </w:rPr>
          <w:delText xml:space="preserve"> med en gennemsnitlig varighed på omkring </w:delText>
        </w:r>
      </w:del>
      <w:del w:id="12547" w:author="AbbVie7" w:date="2025-05-12T15:21:00Z">
        <w:r w:rsidR="004C58B2">
          <w:rPr>
            <w:lang w:val="da-DK"/>
          </w:rPr>
          <w:delText>3,3</w:delText>
        </w:r>
      </w:del>
      <w:del w:id="12548" w:author="AbbVie7" w:date="2025-05-12T15:21:00Z">
        <w:r>
          <w:rPr>
            <w:lang w:val="da-DK"/>
          </w:rPr>
          <w:delText xml:space="preserve"> år inklu</w:delText>
        </w:r>
      </w:del>
      <w:del w:id="12549" w:author="AbbVie7" w:date="2025-05-12T15:21:00Z">
        <w:r w:rsidR="00F2500A">
          <w:rPr>
            <w:lang w:val="da-DK"/>
          </w:rPr>
          <w:delText>derende</w:delText>
        </w:r>
      </w:del>
      <w:del w:id="12550" w:author="AbbVie7" w:date="2025-05-12T15:21:00Z">
        <w:r>
          <w:rPr>
            <w:lang w:val="da-DK"/>
          </w:rPr>
          <w:delText xml:space="preserve"> </w:delText>
        </w:r>
      </w:del>
      <w:del w:id="12551" w:author="AbbVie7" w:date="2025-05-12T15:21:00Z">
        <w:r w:rsidR="004C58B2">
          <w:rPr>
            <w:lang w:val="da-DK"/>
          </w:rPr>
          <w:delText>6.427</w:delText>
        </w:r>
      </w:del>
      <w:del w:id="12552" w:author="AbbVie7" w:date="2025-05-12T15:21:00Z">
        <w:r>
          <w:rPr>
            <w:lang w:val="da-DK"/>
          </w:rPr>
          <w:delText xml:space="preserve"> patienter og</w:delText>
        </w:r>
      </w:del>
      <w:del w:id="12553" w:author="AbbVie7" w:date="2025-05-12T15:21:00Z">
        <w:r w:rsidR="00F2500A">
          <w:rPr>
            <w:lang w:val="da-DK"/>
          </w:rPr>
          <w:delText xml:space="preserve"> med</w:delText>
        </w:r>
      </w:del>
      <w:del w:id="12554" w:author="AbbVie7" w:date="2025-05-12T15:21:00Z">
        <w:r>
          <w:rPr>
            <w:lang w:val="da-DK"/>
          </w:rPr>
          <w:delText xml:space="preserve"> over </w:delText>
        </w:r>
      </w:del>
      <w:del w:id="12555" w:author="AbbVie7" w:date="2025-05-12T15:21:00Z">
        <w:r w:rsidR="004C58B2">
          <w:rPr>
            <w:lang w:val="da-DK"/>
          </w:rPr>
          <w:delText>26.439</w:delText>
        </w:r>
      </w:del>
      <w:del w:id="12556" w:author="AbbVie7" w:date="2025-05-12T15:21:00Z">
        <w:r>
          <w:rPr>
            <w:lang w:val="da-DK"/>
          </w:rPr>
          <w:delText xml:space="preserve"> patientårs behandling</w:delText>
        </w:r>
      </w:del>
      <w:del w:id="12557" w:author="AbbVie7" w:date="2025-05-12T15:21:00Z">
        <w:r w:rsidR="00F2500A">
          <w:rPr>
            <w:lang w:val="da-DK"/>
          </w:rPr>
          <w:delText xml:space="preserve"> kombineres</w:delText>
        </w:r>
      </w:del>
      <w:del w:id="12558" w:author="AbbVie7" w:date="2025-05-12T15:21:00Z">
        <w:r>
          <w:rPr>
            <w:lang w:val="da-DK"/>
          </w:rPr>
          <w:delText xml:space="preserve">, er den observerede hyppighed af maligniteter, fraset lymfomer og ikke-melanom hudkræft, cirka </w:delText>
        </w:r>
      </w:del>
      <w:del w:id="12559" w:author="AbbVie7" w:date="2025-05-12T15:21:00Z">
        <w:r w:rsidR="009B41F4">
          <w:rPr>
            <w:lang w:val="da-DK"/>
          </w:rPr>
          <w:delText>8</w:delText>
        </w:r>
      </w:del>
      <w:del w:id="12560" w:author="AbbVie7" w:date="2025-05-12T15:21:00Z">
        <w:r w:rsidR="006C5298">
          <w:rPr>
            <w:lang w:val="da-DK"/>
          </w:rPr>
          <w:delText>,</w:delText>
        </w:r>
      </w:del>
      <w:del w:id="12561" w:author="AbbVie7" w:date="2025-05-12T15:21:00Z">
        <w:r w:rsidR="00023643">
          <w:rPr>
            <w:lang w:val="da-DK"/>
          </w:rPr>
          <w:delText>5</w:delText>
        </w:r>
      </w:del>
      <w:del w:id="12562" w:author="AbbVie7" w:date="2025-05-12T15:21:00Z">
        <w:r>
          <w:rPr>
            <w:lang w:val="da-DK"/>
          </w:rPr>
          <w:delText xml:space="preserve"> pr. 1</w:delText>
        </w:r>
      </w:del>
      <w:del w:id="12563" w:author="AbbVie7" w:date="2025-05-12T15:21:00Z">
        <w:r w:rsidR="004436D4">
          <w:rPr>
            <w:lang w:val="da-DK"/>
          </w:rPr>
          <w:delText>.</w:delText>
        </w:r>
      </w:del>
      <w:del w:id="12564" w:author="AbbVie7" w:date="2025-05-12T15:21:00Z">
        <w:r>
          <w:rPr>
            <w:lang w:val="da-DK"/>
          </w:rPr>
          <w:delText>000 patient</w:delText>
        </w:r>
      </w:del>
      <w:del w:id="12565" w:author="AbbVie7" w:date="2025-05-12T15:21:00Z">
        <w:r w:rsidR="00C059CE">
          <w:rPr>
            <w:lang w:val="da-DK"/>
          </w:rPr>
          <w:delText>-</w:delText>
        </w:r>
      </w:del>
      <w:del w:id="12566" w:author="AbbVie7" w:date="2025-05-12T15:21:00Z">
        <w:r>
          <w:rPr>
            <w:lang w:val="da-DK"/>
          </w:rPr>
          <w:delText xml:space="preserve">år. Den fundne hyppighed af ikke-melanom hudkræft er cirka </w:delText>
        </w:r>
      </w:del>
      <w:del w:id="12567" w:author="AbbVie7" w:date="2025-05-12T15:21:00Z">
        <w:r w:rsidR="004C58B2">
          <w:rPr>
            <w:lang w:val="da-DK"/>
          </w:rPr>
          <w:delText>9,6</w:delText>
        </w:r>
      </w:del>
      <w:del w:id="12568" w:author="AbbVie7" w:date="2025-05-12T15:21:00Z">
        <w:r>
          <w:rPr>
            <w:lang w:val="da-DK"/>
          </w:rPr>
          <w:delText xml:space="preserve"> pr. 1</w:delText>
        </w:r>
      </w:del>
      <w:del w:id="12569" w:author="AbbVie7" w:date="2025-05-12T15:21:00Z">
        <w:r w:rsidR="004436D4">
          <w:rPr>
            <w:lang w:val="da-DK"/>
          </w:rPr>
          <w:delText>.</w:delText>
        </w:r>
      </w:del>
      <w:del w:id="12570" w:author="AbbVie7" w:date="2025-05-12T15:21:00Z">
        <w:r>
          <w:rPr>
            <w:lang w:val="da-DK"/>
          </w:rPr>
          <w:delText>000 patientår og den fundne hyppighed af lymfomer er cirka 1,</w:delText>
        </w:r>
      </w:del>
      <w:del w:id="12571" w:author="AbbVie7" w:date="2025-05-12T15:21:00Z">
        <w:r w:rsidR="00023643">
          <w:rPr>
            <w:lang w:val="da-DK"/>
          </w:rPr>
          <w:delText>3</w:delText>
        </w:r>
      </w:del>
      <w:del w:id="12572" w:author="AbbVie7" w:date="2025-05-12T15:21:00Z">
        <w:r>
          <w:rPr>
            <w:lang w:val="da-DK"/>
          </w:rPr>
          <w:delText xml:space="preserve"> pr. 1</w:delText>
        </w:r>
      </w:del>
      <w:del w:id="12573" w:author="AbbVie7" w:date="2025-05-12T15:21:00Z">
        <w:r w:rsidR="004436D4">
          <w:rPr>
            <w:lang w:val="da-DK"/>
          </w:rPr>
          <w:delText>.</w:delText>
        </w:r>
      </w:del>
      <w:del w:id="12574" w:author="AbbVie7" w:date="2025-05-12T15:21:00Z">
        <w:r>
          <w:rPr>
            <w:lang w:val="da-DK"/>
          </w:rPr>
          <w:delText>000 patientår.</w:delText>
        </w:r>
      </w:del>
    </w:p>
    <w:p w:rsidR="00767709" w14:paraId="1C3D593F" w14:textId="77777777">
      <w:pPr>
        <w:pStyle w:val="EMEAHeadingUnderline"/>
        <w:spacing w:before="0" w:beforeLines="0" w:after="0" w:afterLines="0"/>
        <w:pPrChange w:id="12575" w:author="AbbVie7" w:date="2025-05-12T15:21:00Z">
          <w:pPr/>
        </w:pPrChange>
        <w:rPr>
          <w:del w:id="12576" w:author="AbbVie7" w:date="2025-05-12T15:21:00Z"/>
          <w:lang w:val="da-DK"/>
        </w:rPr>
      </w:pPr>
      <w:del w:id="12577" w:author="AbbVie7" w:date="2025-05-12T15:21:00Z">
        <w:r>
          <w:rPr>
            <w:lang w:val="da-DK"/>
          </w:rPr>
          <w:delText xml:space="preserve"> </w:delText>
        </w:r>
      </w:del>
    </w:p>
    <w:p w:rsidR="00767709" w14:paraId="78958101" w14:textId="77777777">
      <w:pPr>
        <w:pStyle w:val="EMEAHeadingUnderline"/>
        <w:spacing w:before="0" w:beforeLines="0" w:after="0" w:afterLines="0"/>
        <w:pPrChange w:id="12578" w:author="AbbVie7" w:date="2025-05-12T15:21:00Z">
          <w:pPr/>
        </w:pPrChange>
        <w:rPr>
          <w:del w:id="12579" w:author="AbbVie7" w:date="2025-05-12T15:21:00Z"/>
          <w:lang w:val="da-DK"/>
        </w:rPr>
      </w:pPr>
      <w:del w:id="12580" w:author="AbbVie7" w:date="2025-05-12T15:21:00Z">
        <w:r>
          <w:rPr>
            <w:lang w:val="da-DK"/>
          </w:rPr>
          <w:delText>Der er ved post-marketing erfaring fra januar 2003</w:delText>
        </w:r>
      </w:del>
      <w:del w:id="12581" w:author="AbbVie7" w:date="2025-05-12T15:21:00Z">
        <w:r w:rsidR="00B333F1">
          <w:rPr>
            <w:lang w:val="da-DK"/>
          </w:rPr>
          <w:delText xml:space="preserve"> til december 20</w:delText>
        </w:r>
      </w:del>
      <w:del w:id="12582" w:author="AbbVie7" w:date="2025-05-12T15:21:00Z">
        <w:r w:rsidR="009B41F4">
          <w:rPr>
            <w:lang w:val="da-DK"/>
          </w:rPr>
          <w:delText>10</w:delText>
        </w:r>
      </w:del>
      <w:del w:id="12583" w:author="AbbVie7" w:date="2025-05-12T15:21:00Z">
        <w:r>
          <w:rPr>
            <w:lang w:val="da-DK"/>
          </w:rPr>
          <w:delText xml:space="preserve">, hovedsageligt hos patienter med reumatoid artrit </w:delText>
        </w:r>
      </w:del>
      <w:del w:id="12584" w:author="AbbVie7" w:date="2025-05-12T15:21:00Z">
        <w:r w:rsidR="00614805">
          <w:rPr>
            <w:lang w:val="da-DK"/>
          </w:rPr>
          <w:delText xml:space="preserve">spontant </w:delText>
        </w:r>
      </w:del>
      <w:del w:id="12585" w:author="AbbVie7" w:date="2025-05-12T15:21:00Z">
        <w:r>
          <w:rPr>
            <w:lang w:val="da-DK"/>
          </w:rPr>
          <w:delText xml:space="preserve">rapporteret en hyppighed af maligniteter på cirka </w:delText>
        </w:r>
      </w:del>
      <w:del w:id="12586" w:author="AbbVie7" w:date="2025-05-12T15:21:00Z">
        <w:r w:rsidR="00644222">
          <w:rPr>
            <w:lang w:val="da-DK"/>
          </w:rPr>
          <w:delText>2</w:delText>
        </w:r>
      </w:del>
      <w:del w:id="12587" w:author="AbbVie7" w:date="2025-05-12T15:21:00Z">
        <w:r>
          <w:rPr>
            <w:lang w:val="da-DK"/>
          </w:rPr>
          <w:delText>,</w:delText>
        </w:r>
      </w:del>
      <w:del w:id="12588" w:author="AbbVie7" w:date="2025-05-12T15:21:00Z">
        <w:r w:rsidR="009B41F4">
          <w:rPr>
            <w:lang w:val="da-DK"/>
          </w:rPr>
          <w:delText>7</w:delText>
        </w:r>
      </w:del>
      <w:del w:id="12589" w:author="AbbVie7" w:date="2025-05-12T15:21:00Z">
        <w:r>
          <w:rPr>
            <w:lang w:val="da-DK"/>
          </w:rPr>
          <w:delText xml:space="preserve"> pr. 1</w:delText>
        </w:r>
      </w:del>
      <w:del w:id="12590" w:author="AbbVie7" w:date="2025-05-12T15:21:00Z">
        <w:r w:rsidR="004436D4">
          <w:rPr>
            <w:lang w:val="da-DK"/>
          </w:rPr>
          <w:delText>.</w:delText>
        </w:r>
      </w:del>
      <w:del w:id="12591" w:author="AbbVie7" w:date="2025-05-12T15:21:00Z">
        <w:r>
          <w:rPr>
            <w:lang w:val="da-DK"/>
          </w:rPr>
          <w:delText>000 patient</w:delText>
        </w:r>
      </w:del>
      <w:del w:id="12592" w:author="AbbVie7" w:date="2025-05-12T15:21:00Z">
        <w:r w:rsidR="00644222">
          <w:rPr>
            <w:lang w:val="da-DK"/>
          </w:rPr>
          <w:delText>-behandlings</w:delText>
        </w:r>
      </w:del>
      <w:del w:id="12593" w:author="AbbVie7" w:date="2025-05-12T15:21:00Z">
        <w:r>
          <w:rPr>
            <w:lang w:val="da-DK"/>
          </w:rPr>
          <w:delText xml:space="preserve">år. Den </w:delText>
        </w:r>
      </w:del>
      <w:del w:id="12594" w:author="AbbVie7" w:date="2025-05-12T15:21:00Z">
        <w:r w:rsidR="00F56FF3">
          <w:rPr>
            <w:lang w:val="da-DK"/>
          </w:rPr>
          <w:delText xml:space="preserve">spontant </w:delText>
        </w:r>
      </w:del>
      <w:del w:id="12595" w:author="AbbVie7" w:date="2025-05-12T15:21:00Z">
        <w:r>
          <w:rPr>
            <w:lang w:val="da-DK"/>
          </w:rPr>
          <w:delText>rapporterede hyppighed af ikke-melanom hudkræft og lymfomer er henholdsvis cirka 0,2 og 0,</w:delText>
        </w:r>
      </w:del>
      <w:del w:id="12596" w:author="AbbVie7" w:date="2025-05-12T15:21:00Z">
        <w:r w:rsidR="00644222">
          <w:rPr>
            <w:lang w:val="da-DK"/>
          </w:rPr>
          <w:delText>3</w:delText>
        </w:r>
      </w:del>
      <w:del w:id="12597" w:author="AbbVie7" w:date="2025-05-12T15:21:00Z">
        <w:r>
          <w:rPr>
            <w:lang w:val="da-DK"/>
          </w:rPr>
          <w:delText xml:space="preserve"> pr. 1</w:delText>
        </w:r>
      </w:del>
      <w:del w:id="12598" w:author="AbbVie7" w:date="2025-05-12T15:21:00Z">
        <w:r w:rsidR="004436D4">
          <w:rPr>
            <w:lang w:val="da-DK"/>
          </w:rPr>
          <w:delText>.</w:delText>
        </w:r>
      </w:del>
      <w:del w:id="12599" w:author="AbbVie7" w:date="2025-05-12T15:21:00Z">
        <w:r>
          <w:rPr>
            <w:lang w:val="da-DK"/>
          </w:rPr>
          <w:delText>000 patient</w:delText>
        </w:r>
      </w:del>
      <w:del w:id="12600" w:author="AbbVie7" w:date="2025-05-12T15:21:00Z">
        <w:r w:rsidR="00644222">
          <w:rPr>
            <w:lang w:val="da-DK"/>
          </w:rPr>
          <w:delText>-behandlings</w:delText>
        </w:r>
      </w:del>
      <w:del w:id="12601" w:author="AbbVie7" w:date="2025-05-12T15:21:00Z">
        <w:r>
          <w:rPr>
            <w:lang w:val="da-DK"/>
          </w:rPr>
          <w:delText>år (se pkt. 4.4).</w:delText>
        </w:r>
      </w:del>
    </w:p>
    <w:p w:rsidR="00767709" w:rsidRPr="00977DC1" w14:paraId="1A82E945" w14:textId="77777777">
      <w:pPr>
        <w:pStyle w:val="EMEAHeadingUnderline"/>
        <w:spacing w:before="0" w:beforeLines="0" w:after="0" w:afterLines="0"/>
        <w:pPrChange w:id="12602" w:author="AbbVie7" w:date="2025-05-12T15:21:00Z">
          <w:pPr/>
        </w:pPrChange>
        <w:rPr>
          <w:del w:id="12603" w:author="AbbVie7" w:date="2025-05-12T15:21:00Z"/>
          <w:szCs w:val="22"/>
          <w:lang w:val="da-DK"/>
        </w:rPr>
      </w:pPr>
    </w:p>
    <w:p w:rsidR="00767709" w14:paraId="2B3BB0BE" w14:textId="77777777">
      <w:pPr>
        <w:pStyle w:val="EMEAHeadingUnderline"/>
        <w:spacing w:before="0" w:beforeLines="0" w:after="0" w:afterLines="0"/>
        <w:pPrChange w:id="12604" w:author="AbbVie7" w:date="2025-05-12T15:21:00Z">
          <w:pPr/>
        </w:pPrChange>
        <w:rPr>
          <w:del w:id="12605" w:author="AbbVie7" w:date="2025-05-12T15:21:00Z"/>
          <w:color w:val="000000"/>
          <w:szCs w:val="22"/>
          <w:lang w:val="da-DK"/>
        </w:rPr>
      </w:pPr>
      <w:del w:id="12606" w:author="AbbVie7" w:date="2025-05-12T15:21:00Z">
        <w:r>
          <w:rPr>
            <w:color w:val="000000"/>
            <w:szCs w:val="22"/>
            <w:lang w:val="da-DK"/>
          </w:rPr>
          <w:delText xml:space="preserve">Post-marketing er der rapporteret om sjældne tilfælde </w:delText>
        </w:r>
      </w:del>
      <w:del w:id="12607" w:author="AbbVie7" w:date="2025-05-12T15:21:00Z">
        <w:r>
          <w:rPr>
            <w:color w:val="000000"/>
            <w:lang w:val="da-DK"/>
          </w:rPr>
          <w:delText>af hepatosplenisk T-celle lymfom hos patienter i behandling med adalimumab</w:delText>
        </w:r>
      </w:del>
      <w:del w:id="12608" w:author="AbbVie7" w:date="2025-05-12T15:21:00Z">
        <w:r>
          <w:rPr>
            <w:color w:val="000000"/>
            <w:szCs w:val="22"/>
            <w:lang w:val="da-DK"/>
          </w:rPr>
          <w:delText xml:space="preserve"> (se punk 4.4).</w:delText>
        </w:r>
      </w:del>
    </w:p>
    <w:p w:rsidR="008062E3" w14:paraId="2BF8371A" w14:textId="77777777">
      <w:pPr>
        <w:pStyle w:val="EMEAHeadingUnderline"/>
        <w:spacing w:before="0" w:beforeLines="0" w:after="0" w:afterLines="0"/>
        <w:pPrChange w:id="12609" w:author="AbbVie7" w:date="2025-05-12T15:21:00Z">
          <w:pPr/>
        </w:pPrChange>
        <w:rPr>
          <w:del w:id="12610" w:author="AbbVie7" w:date="2025-05-12T15:21:00Z"/>
          <w:color w:val="000000"/>
          <w:lang w:val="da-DK"/>
        </w:rPr>
      </w:pPr>
    </w:p>
    <w:p w:rsidR="00767709" w:rsidP="004C66BC" w14:paraId="6C669E42" w14:textId="77777777">
      <w:pPr>
        <w:pStyle w:val="EMEAHeadingUnderline"/>
        <w:spacing w:before="0" w:beforeLines="0" w:after="0" w:afterLines="0"/>
        <w:rPr>
          <w:del w:id="12611" w:author="AbbVie7" w:date="2025-05-12T15:21:00Z"/>
          <w:i/>
          <w:u w:val="none"/>
          <w:lang w:val="da-DK"/>
        </w:rPr>
      </w:pPr>
      <w:del w:id="12612" w:author="AbbVie7" w:date="2025-05-12T15:21:00Z">
        <w:r w:rsidRPr="008D74C5">
          <w:rPr>
            <w:i/>
            <w:u w:val="none"/>
            <w:lang w:val="da-DK"/>
          </w:rPr>
          <w:delText xml:space="preserve">Autoantistoffer </w:delText>
        </w:r>
      </w:del>
    </w:p>
    <w:p w:rsidR="008062E3" w:rsidRPr="008062E3" w14:paraId="37D2448F" w14:textId="77777777">
      <w:pPr>
        <w:pStyle w:val="EMEAHeadingUnderline"/>
        <w:spacing w:before="0" w:beforeLines="0" w:after="0" w:afterLines="0"/>
        <w:pPrChange w:id="12613" w:author="AbbVie7" w:date="2025-05-12T15:21:00Z">
          <w:pPr>
            <w:pStyle w:val="EMEANormal"/>
          </w:pPr>
        </w:pPrChange>
        <w:rPr>
          <w:del w:id="12614" w:author="AbbVie7" w:date="2025-05-12T15:21:00Z"/>
          <w:lang w:val="da-DK"/>
        </w:rPr>
      </w:pPr>
    </w:p>
    <w:p w:rsidR="00767709" w14:paraId="189D0216" w14:textId="77777777">
      <w:pPr>
        <w:pStyle w:val="EMEAHeadingUnderline"/>
        <w:spacing w:before="0" w:beforeLines="0" w:after="0" w:afterLines="0"/>
        <w:pPrChange w:id="12615" w:author="AbbVie7" w:date="2025-05-12T15:21:00Z">
          <w:pPr>
            <w:autoSpaceDE w:val="0"/>
            <w:autoSpaceDN w:val="0"/>
            <w:adjustRightInd w:val="0"/>
          </w:pPr>
        </w:pPrChange>
        <w:rPr>
          <w:del w:id="12616" w:author="AbbVie7" w:date="2025-05-12T15:21:00Z"/>
          <w:color w:val="000000"/>
          <w:lang w:val="da-DK"/>
        </w:rPr>
      </w:pPr>
      <w:del w:id="12617" w:author="AbbVie7" w:date="2025-05-12T15:21:00Z">
        <w:r w:rsidRPr="00243694">
          <w:rPr>
            <w:lang w:val="da-DK"/>
          </w:rPr>
          <w:delText>Patienter fik testet serumprøver for autoantistoffer på forskellige tidspunkter i reumatoid artrit</w:delText>
        </w:r>
      </w:del>
      <w:del w:id="12618" w:author="AbbVie7" w:date="2025-05-12T15:21:00Z">
        <w:r w:rsidR="005512E5">
          <w:rPr>
            <w:lang w:val="da-DK"/>
          </w:rPr>
          <w:delText>-</w:delText>
        </w:r>
      </w:del>
      <w:del w:id="12619" w:author="AbbVie7" w:date="2025-05-12T15:21:00Z">
        <w:r w:rsidR="00F026BF">
          <w:rPr>
            <w:lang w:val="da-DK"/>
          </w:rPr>
          <w:delText>studie</w:delText>
        </w:r>
      </w:del>
      <w:del w:id="12620" w:author="AbbVie7" w:date="2025-05-12T15:21:00Z">
        <w:r w:rsidRPr="00243694">
          <w:rPr>
            <w:lang w:val="da-DK"/>
          </w:rPr>
          <w:delText xml:space="preserve"> I-V. I disse havde 11,9</w:delText>
        </w:r>
      </w:del>
      <w:del w:id="12621" w:author="AbbVie7" w:date="2025-05-12T15:21:00Z">
        <w:r w:rsidR="00562996">
          <w:rPr>
            <w:lang w:val="da-DK"/>
          </w:rPr>
          <w:delText>%</w:delText>
        </w:r>
      </w:del>
      <w:del w:id="12622" w:author="AbbVie7" w:date="2025-05-12T15:21:00Z">
        <w:r w:rsidRPr="00243694">
          <w:rPr>
            <w:lang w:val="da-DK"/>
          </w:rPr>
          <w:delText xml:space="preserve"> af de Humira-behandlede patienter og 8,1</w:delText>
        </w:r>
      </w:del>
      <w:del w:id="12623" w:author="AbbVie7" w:date="2025-05-12T15:21:00Z">
        <w:r w:rsidR="00562996">
          <w:rPr>
            <w:lang w:val="da-DK"/>
          </w:rPr>
          <w:delText>%</w:delText>
        </w:r>
      </w:del>
      <w:del w:id="12624" w:author="AbbVie7" w:date="2025-05-12T15:21:00Z">
        <w:r w:rsidRPr="00243694">
          <w:rPr>
            <w:lang w:val="da-DK"/>
          </w:rPr>
          <w:delText xml:space="preserve"> af de placebo- og aktiv kontrolbehandlede patienter med negative antinukleære antistoftitere ved </w:delText>
        </w:r>
      </w:del>
      <w:del w:id="12625" w:author="AbbVie7" w:date="2025-05-12T15:21:00Z">
        <w:r w:rsidRPr="005376C6">
          <w:rPr>
            <w:i/>
            <w:lang w:val="da-DK"/>
          </w:rPr>
          <w:delText>baseline</w:delText>
        </w:r>
      </w:del>
      <w:del w:id="12626" w:author="AbbVie7" w:date="2025-05-12T15:21:00Z">
        <w:r w:rsidRPr="00243694">
          <w:rPr>
            <w:lang w:val="da-DK"/>
          </w:rPr>
          <w:delText xml:space="preserve"> positive titere efter 24 uger. To patienter ud af 3</w:delText>
        </w:r>
      </w:del>
      <w:del w:id="12627" w:author="AbbVie7" w:date="2025-05-12T15:21:00Z">
        <w:r w:rsidRPr="00243694" w:rsidR="00D66FAD">
          <w:rPr>
            <w:lang w:val="da-DK"/>
          </w:rPr>
          <w:delText>.</w:delText>
        </w:r>
      </w:del>
      <w:del w:id="12628" w:author="AbbVie7" w:date="2025-05-12T15:21:00Z">
        <w:r w:rsidRPr="00243694">
          <w:rPr>
            <w:lang w:val="da-DK"/>
          </w:rPr>
          <w:delText>441, som blev behandlet med Humira i alle reumatoid artrit og psoriasisartrit</w:delText>
        </w:r>
      </w:del>
      <w:del w:id="12629" w:author="AbbVie7" w:date="2025-05-12T15:21:00Z">
        <w:r w:rsidR="005512E5">
          <w:rPr>
            <w:lang w:val="da-DK"/>
          </w:rPr>
          <w:delText>-</w:delText>
        </w:r>
      </w:del>
      <w:del w:id="12630" w:author="AbbVie7" w:date="2025-05-12T15:21:00Z">
        <w:r w:rsidR="00F026BF">
          <w:rPr>
            <w:lang w:val="da-DK"/>
          </w:rPr>
          <w:delText>studier</w:delText>
        </w:r>
      </w:del>
      <w:del w:id="12631" w:author="AbbVie7" w:date="2025-05-12T15:21:00Z">
        <w:r w:rsidRPr="00243694">
          <w:rPr>
            <w:lang w:val="da-DK"/>
          </w:rPr>
          <w:delText>, udviklede kliniske tegn, der tydede på et nyopstået lupuslignende syndrom. Patienternes tilstand forbedredes efter ophør med behandlingen. Ingen patienter udviklede lupus nefrit eller symptomer i centralnervesystemet.</w:delText>
        </w:r>
      </w:del>
    </w:p>
    <w:p w:rsidR="000F5365" w14:paraId="5A65BB31" w14:textId="77777777">
      <w:pPr>
        <w:pStyle w:val="EMEAHeadingUnderline"/>
        <w:spacing w:before="0" w:beforeLines="0" w:after="0" w:afterLines="0"/>
        <w:pPrChange w:id="12632" w:author="AbbVie7" w:date="2025-05-12T15:21:00Z">
          <w:pPr/>
        </w:pPrChange>
        <w:rPr>
          <w:del w:id="12633" w:author="AbbVie7" w:date="2025-05-12T15:21:00Z"/>
          <w:lang w:val="da-DK"/>
        </w:rPr>
      </w:pPr>
    </w:p>
    <w:p w:rsidR="00B67A8E" w:rsidRPr="008D74C5" w14:paraId="0BCB1F4B" w14:textId="77777777">
      <w:pPr>
        <w:pStyle w:val="EMEAHeadingUnderline"/>
        <w:spacing w:before="0" w:beforeLines="0" w:after="0" w:afterLines="0"/>
        <w:pPrChange w:id="12634" w:author="AbbVie7" w:date="2025-05-12T15:21:00Z">
          <w:pPr>
            <w:pStyle w:val="EMEANormal"/>
            <w:keepNext/>
          </w:pPr>
        </w:pPrChange>
        <w:rPr>
          <w:del w:id="12635" w:author="AbbVie7" w:date="2025-05-12T15:21:00Z"/>
          <w:i/>
          <w:lang w:val="da-DK"/>
        </w:rPr>
      </w:pPr>
      <w:del w:id="12636" w:author="AbbVie7" w:date="2025-05-12T15:21:00Z">
        <w:r w:rsidRPr="008D74C5">
          <w:rPr>
            <w:i/>
            <w:lang w:val="da-DK"/>
          </w:rPr>
          <w:delText>Bivirkninger i lever og galdeveje</w:delText>
        </w:r>
      </w:del>
    </w:p>
    <w:p w:rsidR="00B67A8E" w14:paraId="0A7C4795" w14:textId="77777777">
      <w:pPr>
        <w:pStyle w:val="EMEAHeadingUnderline"/>
        <w:spacing w:before="0" w:beforeLines="0" w:after="0" w:afterLines="0"/>
        <w:pPrChange w:id="12637" w:author="AbbVie7" w:date="2025-05-12T15:21:00Z">
          <w:pPr>
            <w:pStyle w:val="EMEANormal"/>
            <w:keepNext/>
          </w:pPr>
        </w:pPrChange>
        <w:rPr>
          <w:del w:id="12638" w:author="AbbVie7" w:date="2025-05-12T15:21:00Z"/>
          <w:lang w:val="da-DK"/>
        </w:rPr>
      </w:pPr>
    </w:p>
    <w:p w:rsidR="00644222" w14:paraId="5CD2CF9B" w14:textId="77777777">
      <w:pPr>
        <w:pStyle w:val="EMEAHeadingUnderline"/>
        <w:spacing w:before="0" w:beforeLines="0" w:after="0" w:afterLines="0"/>
        <w:pPrChange w:id="12639" w:author="AbbVie7" w:date="2025-05-12T15:21:00Z">
          <w:pPr>
            <w:pStyle w:val="EMEANormal"/>
            <w:keepNext/>
          </w:pPr>
        </w:pPrChange>
        <w:rPr>
          <w:del w:id="12640" w:author="AbbVie7" w:date="2025-05-12T15:21:00Z"/>
          <w:lang w:val="da-DK"/>
        </w:rPr>
      </w:pPr>
      <w:del w:id="12641" w:author="AbbVie7" w:date="2025-05-12T15:21:00Z">
        <w:r w:rsidRPr="00243694">
          <w:rPr>
            <w:lang w:val="da-DK"/>
          </w:rPr>
          <w:delText xml:space="preserve">I de kontrollerede kliniske </w:delText>
        </w:r>
      </w:del>
      <w:del w:id="12642" w:author="AbbVie7" w:date="2025-05-12T15:21:00Z">
        <w:r w:rsidR="008502C0">
          <w:rPr>
            <w:lang w:val="da-DK"/>
          </w:rPr>
          <w:delText xml:space="preserve">fase </w:delText>
        </w:r>
      </w:del>
      <w:del w:id="12643" w:author="AbbVie7" w:date="2025-05-12T15:21:00Z">
        <w:r w:rsidR="005D06E7">
          <w:rPr>
            <w:lang w:val="da-DK"/>
          </w:rPr>
          <w:delText>3-</w:delText>
        </w:r>
      </w:del>
      <w:del w:id="12644" w:author="AbbVie7" w:date="2025-05-12T15:21:00Z">
        <w:r w:rsidRPr="00610E39" w:rsidR="008502C0">
          <w:rPr>
            <w:szCs w:val="22"/>
            <w:lang w:val="da-DK"/>
          </w:rPr>
          <w:delText>studier af Humira hos patienter med</w:delText>
        </w:r>
      </w:del>
      <w:del w:id="12645" w:author="AbbVie7" w:date="2025-05-12T15:21:00Z">
        <w:r w:rsidRPr="00243694" w:rsidR="008502C0">
          <w:rPr>
            <w:lang w:val="da-DK"/>
          </w:rPr>
          <w:delText xml:space="preserve"> </w:delText>
        </w:r>
      </w:del>
      <w:del w:id="12646" w:author="AbbVie7" w:date="2025-05-12T15:21:00Z">
        <w:r w:rsidRPr="00243694">
          <w:rPr>
            <w:lang w:val="da-DK"/>
          </w:rPr>
          <w:delText xml:space="preserve">reumatoid artrit </w:delText>
        </w:r>
      </w:del>
      <w:del w:id="12647" w:author="AbbVie7" w:date="2025-05-12T15:21:00Z">
        <w:r w:rsidRPr="00610E39" w:rsidR="008502C0">
          <w:rPr>
            <w:szCs w:val="22"/>
            <w:lang w:val="da-DK"/>
          </w:rPr>
          <w:delText xml:space="preserve">og psoriasisartrit </w:delText>
        </w:r>
      </w:del>
      <w:del w:id="12648" w:author="AbbVie7" w:date="2025-05-12T15:21:00Z">
        <w:r w:rsidR="008502C0">
          <w:rPr>
            <w:szCs w:val="22"/>
            <w:lang w:val="da-DK"/>
          </w:rPr>
          <w:delText>med en kontrolperiode</w:delText>
        </w:r>
      </w:del>
      <w:del w:id="12649" w:author="AbbVie7" w:date="2025-05-12T15:21:00Z">
        <w:r w:rsidR="005D06E7">
          <w:rPr>
            <w:szCs w:val="22"/>
            <w:lang w:val="da-DK"/>
          </w:rPr>
          <w:delText xml:space="preserve"> på</w:delText>
        </w:r>
      </w:del>
      <w:del w:id="12650" w:author="AbbVie7" w:date="2025-05-12T15:21:00Z">
        <w:r w:rsidRPr="00610E39" w:rsidR="008502C0">
          <w:rPr>
            <w:szCs w:val="22"/>
            <w:lang w:val="da-DK"/>
          </w:rPr>
          <w:delText xml:space="preserve"> 4 til 104 uger forekom </w:delText>
        </w:r>
      </w:del>
      <w:del w:id="12651" w:author="AbbVie7" w:date="2025-05-12T15:21:00Z">
        <w:r w:rsidRPr="00243694">
          <w:rPr>
            <w:lang w:val="da-DK"/>
          </w:rPr>
          <w:delText xml:space="preserve"> </w:delText>
        </w:r>
      </w:del>
      <w:del w:id="12652" w:author="AbbVie7" w:date="2025-05-12T15:21:00Z">
        <w:r w:rsidRPr="00EF396A">
          <w:rPr>
            <w:lang w:val="da-DK"/>
          </w:rPr>
          <w:delText>ALAT</w:delText>
        </w:r>
      </w:del>
      <w:del w:id="12653" w:author="AbbVie7" w:date="2025-05-12T15:21:00Z">
        <w:r w:rsidRPr="00243694">
          <w:rPr>
            <w:lang w:val="da-DK"/>
          </w:rPr>
          <w:delText>-</w:delText>
        </w:r>
      </w:del>
      <w:del w:id="12654" w:author="AbbVie7" w:date="2025-05-12T15:21:00Z">
        <w:r w:rsidRPr="00610E39" w:rsidR="008502C0">
          <w:rPr>
            <w:szCs w:val="22"/>
            <w:lang w:val="da-DK"/>
          </w:rPr>
          <w:delText>stigninger ≥ 3 x ULN hos 3,7</w:delText>
        </w:r>
      </w:del>
      <w:del w:id="12655" w:author="AbbVie7" w:date="2025-05-12T15:21:00Z">
        <w:r w:rsidR="00562996">
          <w:rPr>
            <w:szCs w:val="22"/>
            <w:lang w:val="da-DK"/>
          </w:rPr>
          <w:delText>%</w:delText>
        </w:r>
      </w:del>
      <w:del w:id="12656" w:author="AbbVie7" w:date="2025-05-12T15:21:00Z">
        <w:r w:rsidRPr="00610E39" w:rsidR="008502C0">
          <w:rPr>
            <w:szCs w:val="22"/>
            <w:lang w:val="da-DK"/>
          </w:rPr>
          <w:delText xml:space="preserve"> af </w:delText>
        </w:r>
      </w:del>
      <w:del w:id="12657" w:author="AbbVie7" w:date="2025-05-12T15:21:00Z">
        <w:r w:rsidR="008502C0">
          <w:rPr>
            <w:szCs w:val="22"/>
            <w:lang w:val="da-DK"/>
          </w:rPr>
          <w:delText xml:space="preserve">de </w:delText>
        </w:r>
      </w:del>
      <w:del w:id="12658" w:author="AbbVie7" w:date="2025-05-12T15:21:00Z">
        <w:r w:rsidRPr="00610E39" w:rsidR="008502C0">
          <w:rPr>
            <w:szCs w:val="22"/>
            <w:lang w:val="da-DK"/>
          </w:rPr>
          <w:delText>Humira-</w:delText>
        </w:r>
      </w:del>
      <w:del w:id="12659" w:author="AbbVie7" w:date="2025-05-12T15:21:00Z">
        <w:r w:rsidR="008502C0">
          <w:rPr>
            <w:szCs w:val="22"/>
            <w:lang w:val="da-DK"/>
          </w:rPr>
          <w:delText xml:space="preserve">behandlede </w:delText>
        </w:r>
      </w:del>
      <w:del w:id="12660" w:author="AbbVie7" w:date="2025-05-12T15:21:00Z">
        <w:r w:rsidRPr="00610E39" w:rsidR="008502C0">
          <w:rPr>
            <w:szCs w:val="22"/>
            <w:lang w:val="da-DK"/>
          </w:rPr>
          <w:delText>patient</w:delText>
        </w:r>
      </w:del>
      <w:del w:id="12661" w:author="AbbVie7" w:date="2025-05-12T15:21:00Z">
        <w:r w:rsidR="008502C0">
          <w:rPr>
            <w:szCs w:val="22"/>
            <w:lang w:val="da-DK"/>
          </w:rPr>
          <w:delText xml:space="preserve">er og </w:delText>
        </w:r>
      </w:del>
      <w:del w:id="12662" w:author="AbbVie7" w:date="2025-05-12T15:21:00Z">
        <w:r w:rsidRPr="00610E39" w:rsidR="008502C0">
          <w:rPr>
            <w:szCs w:val="22"/>
            <w:lang w:val="da-DK"/>
          </w:rPr>
          <w:delText>1</w:delText>
        </w:r>
      </w:del>
      <w:del w:id="12663" w:author="AbbVie7" w:date="2025-05-12T15:21:00Z">
        <w:r w:rsidR="008502C0">
          <w:rPr>
            <w:szCs w:val="22"/>
            <w:lang w:val="da-DK"/>
          </w:rPr>
          <w:delText>,</w:delText>
        </w:r>
      </w:del>
      <w:del w:id="12664" w:author="AbbVie7" w:date="2025-05-12T15:21:00Z">
        <w:r w:rsidRPr="00610E39" w:rsidR="008502C0">
          <w:rPr>
            <w:szCs w:val="22"/>
            <w:lang w:val="da-DK"/>
          </w:rPr>
          <w:delText>6</w:delText>
        </w:r>
      </w:del>
      <w:del w:id="12665" w:author="AbbVie7" w:date="2025-05-12T15:21:00Z">
        <w:r w:rsidR="00562996">
          <w:rPr>
            <w:szCs w:val="22"/>
            <w:lang w:val="da-DK"/>
          </w:rPr>
          <w:delText>%</w:delText>
        </w:r>
      </w:del>
      <w:del w:id="12666" w:author="AbbVie7" w:date="2025-05-12T15:21:00Z">
        <w:r w:rsidRPr="00610E39" w:rsidR="008502C0">
          <w:rPr>
            <w:szCs w:val="22"/>
            <w:lang w:val="da-DK"/>
          </w:rPr>
          <w:delText xml:space="preserve"> </w:delText>
        </w:r>
      </w:del>
      <w:del w:id="12667" w:author="AbbVie7" w:date="2025-05-12T15:21:00Z">
        <w:r w:rsidR="008502C0">
          <w:rPr>
            <w:szCs w:val="22"/>
            <w:lang w:val="da-DK"/>
          </w:rPr>
          <w:delText xml:space="preserve">af de kontrol-behandlede </w:delText>
        </w:r>
      </w:del>
      <w:del w:id="12668" w:author="AbbVie7" w:date="2025-05-12T15:21:00Z">
        <w:r w:rsidRPr="00610E39" w:rsidR="008502C0">
          <w:rPr>
            <w:szCs w:val="22"/>
            <w:lang w:val="da-DK"/>
          </w:rPr>
          <w:delText>patient</w:delText>
        </w:r>
      </w:del>
      <w:del w:id="12669" w:author="AbbVie7" w:date="2025-05-12T15:21:00Z">
        <w:r w:rsidR="008502C0">
          <w:rPr>
            <w:szCs w:val="22"/>
            <w:lang w:val="da-DK"/>
          </w:rPr>
          <w:delText>er</w:delText>
        </w:r>
      </w:del>
      <w:del w:id="12670" w:author="AbbVie7" w:date="2025-05-12T15:21:00Z">
        <w:r w:rsidRPr="00610E39" w:rsidR="008502C0">
          <w:rPr>
            <w:szCs w:val="22"/>
            <w:lang w:val="da-DK"/>
          </w:rPr>
          <w:delText xml:space="preserve">. </w:delText>
        </w:r>
      </w:del>
    </w:p>
    <w:p w:rsidR="00EF1752" w14:paraId="1E735B28" w14:textId="77777777">
      <w:pPr>
        <w:pStyle w:val="EMEAHeadingUnderline"/>
        <w:spacing w:before="0" w:beforeLines="0" w:after="0" w:afterLines="0"/>
        <w:pPrChange w:id="12671" w:author="AbbVie7" w:date="2025-05-12T15:21:00Z">
          <w:pPr>
            <w:pStyle w:val="EMEANormal"/>
          </w:pPr>
        </w:pPrChange>
        <w:rPr>
          <w:del w:id="12672" w:author="AbbVie7" w:date="2025-05-12T15:21:00Z"/>
          <w:szCs w:val="22"/>
          <w:lang w:val="da-DK"/>
        </w:rPr>
      </w:pPr>
      <w:del w:id="12673" w:author="AbbVie7" w:date="2025-05-12T15:21:00Z">
        <w:r w:rsidRPr="00610E39">
          <w:rPr>
            <w:iCs/>
            <w:szCs w:val="22"/>
            <w:lang w:val="da-DK"/>
          </w:rPr>
          <w:delText xml:space="preserve"> </w:delText>
        </w:r>
      </w:del>
    </w:p>
    <w:p w:rsidR="00EF1752" w:rsidRPr="00B848D4" w14:paraId="4A7CCBF2" w14:textId="77777777">
      <w:pPr>
        <w:pStyle w:val="EMEAHeadingUnderline"/>
        <w:spacing w:before="0" w:beforeLines="0" w:after="0" w:afterLines="0"/>
        <w:pPrChange w:id="12674" w:author="AbbVie7" w:date="2025-05-12T15:21:00Z">
          <w:pPr>
            <w:pStyle w:val="EMEANormal"/>
          </w:pPr>
        </w:pPrChange>
        <w:rPr>
          <w:del w:id="12675" w:author="AbbVie7" w:date="2025-05-12T15:21:00Z"/>
          <w:szCs w:val="22"/>
          <w:lang w:val="da-DK"/>
        </w:rPr>
      </w:pPr>
      <w:del w:id="12676" w:author="AbbVie7" w:date="2025-05-12T15:21:00Z">
        <w:r w:rsidRPr="00B848D4">
          <w:rPr>
            <w:szCs w:val="22"/>
            <w:lang w:val="da-DK"/>
          </w:rPr>
          <w:delText xml:space="preserve">I kontrollerede fase 3-studier </w:delText>
        </w:r>
      </w:del>
      <w:del w:id="12677" w:author="AbbVie7" w:date="2025-05-12T15:21:00Z">
        <w:r>
          <w:rPr>
            <w:szCs w:val="22"/>
            <w:lang w:val="da-DK"/>
          </w:rPr>
          <w:delText>med</w:delText>
        </w:r>
      </w:del>
      <w:del w:id="12678" w:author="AbbVie7" w:date="2025-05-12T15:21:00Z">
        <w:r w:rsidRPr="00B848D4">
          <w:rPr>
            <w:szCs w:val="22"/>
            <w:lang w:val="da-DK"/>
          </w:rPr>
          <w:delText xml:space="preserve"> Humira hos patienter med polyartikulær juvenil idiopatisk artrit</w:delText>
        </w:r>
      </w:del>
      <w:del w:id="12679" w:author="AbbVie7" w:date="2025-05-12T15:21:00Z">
        <w:r>
          <w:rPr>
            <w:szCs w:val="22"/>
            <w:lang w:val="da-DK"/>
          </w:rPr>
          <w:delText xml:space="preserve"> i alderen</w:delText>
        </w:r>
      </w:del>
      <w:del w:id="12680" w:author="AbbVie7" w:date="2025-05-12T15:21:00Z">
        <w:r w:rsidRPr="00B848D4">
          <w:rPr>
            <w:szCs w:val="22"/>
            <w:lang w:val="da-DK"/>
          </w:rPr>
          <w:delText xml:space="preserve"> fra 4 til 17 år og </w:delText>
        </w:r>
      </w:del>
      <w:del w:id="12681" w:author="AbbVie7" w:date="2025-05-12T15:21:00Z">
        <w:r>
          <w:rPr>
            <w:szCs w:val="22"/>
            <w:lang w:val="da-DK"/>
          </w:rPr>
          <w:delText xml:space="preserve">hos patienter med </w:delText>
        </w:r>
      </w:del>
      <w:del w:id="12682" w:author="AbbVie7" w:date="2025-05-12T15:21:00Z">
        <w:r w:rsidRPr="00B848D4">
          <w:rPr>
            <w:szCs w:val="22"/>
            <w:lang w:val="da-DK"/>
          </w:rPr>
          <w:delText xml:space="preserve">entesopatirelateret artrit </w:delText>
        </w:r>
      </w:del>
      <w:del w:id="12683" w:author="AbbVie7" w:date="2025-05-12T15:21:00Z">
        <w:r>
          <w:rPr>
            <w:szCs w:val="22"/>
            <w:lang w:val="da-DK"/>
          </w:rPr>
          <w:delText>i alderen</w:delText>
        </w:r>
      </w:del>
      <w:del w:id="12684" w:author="AbbVie7" w:date="2025-05-12T15:21:00Z">
        <w:r w:rsidRPr="00B848D4">
          <w:rPr>
            <w:szCs w:val="22"/>
            <w:lang w:val="da-DK"/>
          </w:rPr>
          <w:delText xml:space="preserve">fra 6 til 17 år forekom ALAT-stigninger </w:delText>
        </w:r>
      </w:del>
      <w:del w:id="12685" w:author="AbbVie7" w:date="2025-05-12T15:21:00Z">
        <w:r w:rsidRPr="00B848D4">
          <w:rPr>
            <w:iCs/>
            <w:szCs w:val="22"/>
            <w:lang w:val="da-DK"/>
          </w:rPr>
          <w:delText>≥ 3 x ULN hos 6,1</w:delText>
        </w:r>
      </w:del>
      <w:del w:id="12686" w:author="AbbVie7" w:date="2025-05-12T15:21:00Z">
        <w:r w:rsidR="00562996">
          <w:rPr>
            <w:iCs/>
            <w:szCs w:val="22"/>
            <w:lang w:val="da-DK"/>
          </w:rPr>
          <w:delText>%</w:delText>
        </w:r>
      </w:del>
      <w:del w:id="12687" w:author="AbbVie7" w:date="2025-05-12T15:21:00Z">
        <w:r w:rsidRPr="00B848D4">
          <w:rPr>
            <w:iCs/>
            <w:szCs w:val="22"/>
            <w:lang w:val="da-DK"/>
          </w:rPr>
          <w:delText xml:space="preserve"> </w:delText>
        </w:r>
      </w:del>
      <w:del w:id="12688" w:author="AbbVie7" w:date="2025-05-12T15:21:00Z">
        <w:r w:rsidRPr="00B848D4">
          <w:rPr>
            <w:szCs w:val="22"/>
            <w:lang w:val="da-DK"/>
          </w:rPr>
          <w:delText xml:space="preserve">af de Humira-behandlede patienter og </w:delText>
        </w:r>
      </w:del>
      <w:del w:id="12689" w:author="AbbVie7" w:date="2025-05-12T15:21:00Z">
        <w:r>
          <w:rPr>
            <w:szCs w:val="22"/>
            <w:lang w:val="da-DK"/>
          </w:rPr>
          <w:delText xml:space="preserve">hos </w:delText>
        </w:r>
      </w:del>
      <w:del w:id="12690" w:author="AbbVie7" w:date="2025-05-12T15:21:00Z">
        <w:r w:rsidRPr="00B848D4">
          <w:rPr>
            <w:szCs w:val="22"/>
            <w:lang w:val="da-DK"/>
          </w:rPr>
          <w:delText xml:space="preserve">1,3 </w:delText>
        </w:r>
      </w:del>
      <w:del w:id="12691" w:author="AbbVie7" w:date="2025-05-12T15:21:00Z">
        <w:r w:rsidR="00562996">
          <w:rPr>
            <w:szCs w:val="22"/>
            <w:lang w:val="da-DK"/>
          </w:rPr>
          <w:delText>%</w:delText>
        </w:r>
      </w:del>
      <w:del w:id="12692" w:author="AbbVie7" w:date="2025-05-12T15:21:00Z">
        <w:r w:rsidRPr="00B848D4">
          <w:rPr>
            <w:szCs w:val="22"/>
            <w:lang w:val="da-DK"/>
          </w:rPr>
          <w:delText xml:space="preserve"> af de kontrol-behandlede patienter</w:delText>
        </w:r>
      </w:del>
      <w:del w:id="12693" w:author="AbbVie7" w:date="2025-05-12T15:21:00Z">
        <w:r w:rsidRPr="00B848D4">
          <w:rPr>
            <w:iCs/>
            <w:szCs w:val="22"/>
            <w:lang w:val="da-DK"/>
          </w:rPr>
          <w:delText xml:space="preserve">. Størstedelen af </w:delText>
        </w:r>
      </w:del>
      <w:del w:id="12694" w:author="AbbVie7" w:date="2025-05-12T15:21:00Z">
        <w:r w:rsidRPr="00B848D4">
          <w:rPr>
            <w:szCs w:val="22"/>
            <w:lang w:val="da-DK"/>
          </w:rPr>
          <w:delText>ALAT-stigningerne forekom ved samtidig brug af methotrexat.</w:delText>
        </w:r>
      </w:del>
    </w:p>
    <w:p w:rsidR="00B5667E" w14:paraId="30A8E885" w14:textId="77777777">
      <w:pPr>
        <w:pStyle w:val="EMEAHeadingUnderline"/>
        <w:spacing w:before="0" w:beforeLines="0" w:after="0" w:afterLines="0"/>
        <w:pPrChange w:id="12695" w:author="AbbVie7" w:date="2025-05-12T15:21:00Z">
          <w:pPr>
            <w:pStyle w:val="EMEANormal"/>
          </w:pPr>
        </w:pPrChange>
        <w:rPr>
          <w:del w:id="12696" w:author="AbbVie7" w:date="2025-05-12T15:21:00Z"/>
          <w:i/>
          <w:iCs/>
          <w:lang w:val="da-DK"/>
        </w:rPr>
      </w:pPr>
      <w:del w:id="12697" w:author="AbbVie7" w:date="2025-05-12T15:21:00Z">
        <w:r w:rsidRPr="00B848D4">
          <w:rPr>
            <w:szCs w:val="22"/>
            <w:lang w:val="da-DK"/>
          </w:rPr>
          <w:delText xml:space="preserve">Der forekom ingen ALAT-stigninger </w:delText>
        </w:r>
      </w:del>
      <w:del w:id="12698" w:author="AbbVie7" w:date="2025-05-12T15:21:00Z">
        <w:r w:rsidRPr="00B848D4">
          <w:rPr>
            <w:iCs/>
            <w:szCs w:val="22"/>
            <w:lang w:val="da-DK"/>
          </w:rPr>
          <w:delText>≥ 3 x ULN</w:delText>
        </w:r>
      </w:del>
      <w:del w:id="12699" w:author="AbbVie7" w:date="2025-05-12T15:21:00Z">
        <w:r w:rsidRPr="00B848D4">
          <w:rPr>
            <w:szCs w:val="22"/>
            <w:lang w:val="da-DK"/>
          </w:rPr>
          <w:delText xml:space="preserve"> i fase 3-studiet </w:delText>
        </w:r>
      </w:del>
      <w:del w:id="12700" w:author="AbbVie7" w:date="2025-05-12T15:21:00Z">
        <w:r>
          <w:rPr>
            <w:szCs w:val="22"/>
            <w:lang w:val="da-DK"/>
          </w:rPr>
          <w:delText xml:space="preserve">med </w:delText>
        </w:r>
      </w:del>
      <w:del w:id="12701" w:author="AbbVie7" w:date="2025-05-12T15:21:00Z">
        <w:r w:rsidRPr="00B848D4">
          <w:rPr>
            <w:szCs w:val="22"/>
            <w:lang w:val="da-DK"/>
          </w:rPr>
          <w:delText>Humira hos patienter med polyartikulær juvenile idiopatisk artrit, som var fra 2 til &lt;4 år.</w:delText>
        </w:r>
      </w:del>
    </w:p>
    <w:p w:rsidR="00767709" w14:paraId="5AECF57B" w14:textId="77777777">
      <w:pPr>
        <w:pStyle w:val="EMEAHeadingUnderline"/>
        <w:spacing w:before="0" w:beforeLines="0" w:after="0" w:afterLines="0"/>
        <w:pPrChange w:id="12702" w:author="AbbVie7" w:date="2025-05-12T15:21:00Z">
          <w:pPr>
            <w:pStyle w:val="EMEANormal"/>
          </w:pPr>
        </w:pPrChange>
        <w:rPr>
          <w:del w:id="12703" w:author="AbbVie7" w:date="2025-05-12T15:21:00Z"/>
          <w:i/>
          <w:iCs/>
          <w:lang w:val="da-DK"/>
        </w:rPr>
      </w:pPr>
    </w:p>
    <w:p w:rsidR="00767709" w14:paraId="4F924E3E" w14:textId="77777777">
      <w:pPr>
        <w:pStyle w:val="EMEAHeadingUnderline"/>
        <w:spacing w:before="0" w:beforeLines="0" w:after="0" w:afterLines="0"/>
        <w:pPrChange w:id="12704" w:author="AbbVie7" w:date="2025-05-12T15:21:00Z">
          <w:pPr>
            <w:pStyle w:val="EMEANormal"/>
          </w:pPr>
        </w:pPrChange>
        <w:rPr>
          <w:del w:id="12705" w:author="AbbVie7" w:date="2025-05-12T15:21:00Z"/>
          <w:lang w:val="da-DK"/>
        </w:rPr>
      </w:pPr>
      <w:del w:id="12706" w:author="AbbVie7" w:date="2025-05-12T15:21:00Z">
        <w:r w:rsidRPr="00EC7030">
          <w:rPr>
            <w:szCs w:val="22"/>
            <w:lang w:val="da-DK"/>
          </w:rPr>
          <w:delText xml:space="preserve">I kontrollerede fase </w:delText>
        </w:r>
      </w:del>
      <w:del w:id="12707" w:author="AbbVie7" w:date="2025-05-12T15:21:00Z">
        <w:r w:rsidR="005D06E7">
          <w:rPr>
            <w:szCs w:val="22"/>
            <w:lang w:val="da-DK"/>
          </w:rPr>
          <w:delText>3-</w:delText>
        </w:r>
      </w:del>
      <w:del w:id="12708" w:author="AbbVie7" w:date="2025-05-12T15:21:00Z">
        <w:r w:rsidRPr="00EC7030">
          <w:rPr>
            <w:szCs w:val="22"/>
            <w:lang w:val="da-DK"/>
          </w:rPr>
          <w:delText>studier af Humira hos patienter med</w:delText>
        </w:r>
      </w:del>
      <w:del w:id="12709" w:author="AbbVie7" w:date="2025-05-12T15:21:00Z">
        <w:r>
          <w:rPr>
            <w:i/>
            <w:iCs/>
            <w:lang w:val="da-DK"/>
          </w:rPr>
          <w:delText xml:space="preserve"> </w:delText>
        </w:r>
      </w:del>
      <w:del w:id="12710" w:author="AbbVie7" w:date="2025-05-12T15:21:00Z">
        <w:r w:rsidRPr="008502C0">
          <w:rPr>
            <w:iCs/>
            <w:lang w:val="da-DK"/>
          </w:rPr>
          <w:delText>Crohns sygdom</w:delText>
        </w:r>
      </w:del>
      <w:del w:id="12711" w:author="AbbVie7" w:date="2025-05-12T15:21:00Z">
        <w:r w:rsidRPr="008502C0" w:rsidR="00644222">
          <w:rPr>
            <w:iCs/>
            <w:lang w:val="da-DK"/>
          </w:rPr>
          <w:delText xml:space="preserve"> og colitis ulcerosa</w:delText>
        </w:r>
      </w:del>
      <w:del w:id="12712" w:author="AbbVie7" w:date="2025-05-12T15:21:00Z">
        <w:r w:rsidRPr="00EC7030">
          <w:rPr>
            <w:iCs/>
            <w:szCs w:val="22"/>
            <w:lang w:val="da-DK"/>
          </w:rPr>
          <w:delText xml:space="preserve"> </w:delText>
        </w:r>
      </w:del>
      <w:del w:id="12713" w:author="AbbVie7" w:date="2025-05-12T15:21:00Z">
        <w:r>
          <w:rPr>
            <w:szCs w:val="22"/>
            <w:lang w:val="da-DK"/>
          </w:rPr>
          <w:delText>med en kontrolperiode</w:delText>
        </w:r>
      </w:del>
      <w:del w:id="12714" w:author="AbbVie7" w:date="2025-05-12T15:21:00Z">
        <w:r w:rsidR="005D06E7">
          <w:rPr>
            <w:szCs w:val="22"/>
            <w:lang w:val="da-DK"/>
          </w:rPr>
          <w:delText xml:space="preserve"> på</w:delText>
        </w:r>
      </w:del>
      <w:del w:id="12715" w:author="AbbVie7" w:date="2025-05-12T15:21:00Z">
        <w:r w:rsidRPr="00EC7030">
          <w:rPr>
            <w:iCs/>
            <w:szCs w:val="22"/>
            <w:lang w:val="da-DK"/>
          </w:rPr>
          <w:delText xml:space="preserve"> 4 til 52 </w:delText>
        </w:r>
      </w:del>
      <w:del w:id="12716" w:author="AbbVie7" w:date="2025-05-12T15:21:00Z">
        <w:r>
          <w:rPr>
            <w:iCs/>
            <w:szCs w:val="22"/>
            <w:lang w:val="da-DK"/>
          </w:rPr>
          <w:delText xml:space="preserve">uger </w:delText>
        </w:r>
      </w:del>
      <w:del w:id="12717" w:author="AbbVie7" w:date="2025-05-12T15:21:00Z">
        <w:r w:rsidRPr="00610E39">
          <w:rPr>
            <w:szCs w:val="22"/>
            <w:lang w:val="da-DK"/>
          </w:rPr>
          <w:delText>forekom AL</w:delText>
        </w:r>
      </w:del>
      <w:del w:id="12718" w:author="AbbVie7" w:date="2025-05-12T15:21:00Z">
        <w:r w:rsidR="00413F42">
          <w:rPr>
            <w:szCs w:val="22"/>
            <w:lang w:val="da-DK"/>
          </w:rPr>
          <w:delText>A</w:delText>
        </w:r>
      </w:del>
      <w:del w:id="12719" w:author="AbbVie7" w:date="2025-05-12T15:21:00Z">
        <w:r w:rsidRPr="00610E39">
          <w:rPr>
            <w:szCs w:val="22"/>
            <w:lang w:val="da-DK"/>
          </w:rPr>
          <w:delText>T</w:delText>
        </w:r>
      </w:del>
      <w:del w:id="12720" w:author="AbbVie7" w:date="2025-05-12T15:21:00Z">
        <w:r>
          <w:rPr>
            <w:szCs w:val="22"/>
            <w:lang w:val="da-DK"/>
          </w:rPr>
          <w:delText>-</w:delText>
        </w:r>
      </w:del>
      <w:del w:id="12721" w:author="AbbVie7" w:date="2025-05-12T15:21:00Z">
        <w:r w:rsidRPr="00610E39">
          <w:rPr>
            <w:szCs w:val="22"/>
            <w:lang w:val="da-DK"/>
          </w:rPr>
          <w:delText>stigninger</w:delText>
        </w:r>
      </w:del>
      <w:del w:id="12722" w:author="AbbVie7" w:date="2025-05-12T15:21:00Z">
        <w:r>
          <w:rPr>
            <w:szCs w:val="22"/>
            <w:lang w:val="da-DK"/>
          </w:rPr>
          <w:delText xml:space="preserve"> </w:delText>
        </w:r>
      </w:del>
      <w:del w:id="12723" w:author="AbbVie7" w:date="2025-05-12T15:21:00Z">
        <w:r w:rsidRPr="00EC7030">
          <w:rPr>
            <w:iCs/>
            <w:szCs w:val="22"/>
            <w:lang w:val="da-DK"/>
          </w:rPr>
          <w:delText xml:space="preserve">≥ 3 x ULN </w:delText>
        </w:r>
      </w:del>
      <w:del w:id="12724" w:author="AbbVie7" w:date="2025-05-12T15:21:00Z">
        <w:r>
          <w:rPr>
            <w:iCs/>
            <w:szCs w:val="22"/>
            <w:lang w:val="da-DK"/>
          </w:rPr>
          <w:delText>hos</w:delText>
        </w:r>
      </w:del>
      <w:del w:id="12725" w:author="AbbVie7" w:date="2025-05-12T15:21:00Z">
        <w:r w:rsidRPr="00EC7030">
          <w:rPr>
            <w:iCs/>
            <w:szCs w:val="22"/>
            <w:lang w:val="da-DK"/>
          </w:rPr>
          <w:delText xml:space="preserve"> 0</w:delText>
        </w:r>
      </w:del>
      <w:del w:id="12726" w:author="AbbVie7" w:date="2025-05-12T15:21:00Z">
        <w:r>
          <w:rPr>
            <w:iCs/>
            <w:szCs w:val="22"/>
            <w:lang w:val="da-DK"/>
          </w:rPr>
          <w:delText>,</w:delText>
        </w:r>
      </w:del>
      <w:del w:id="12727" w:author="AbbVie7" w:date="2025-05-12T15:21:00Z">
        <w:r w:rsidRPr="00EC7030">
          <w:rPr>
            <w:iCs/>
            <w:szCs w:val="22"/>
            <w:lang w:val="da-DK"/>
          </w:rPr>
          <w:delText>9</w:delText>
        </w:r>
      </w:del>
      <w:del w:id="12728" w:author="AbbVie7" w:date="2025-05-12T15:21:00Z">
        <w:r w:rsidR="00562996">
          <w:rPr>
            <w:iCs/>
            <w:szCs w:val="22"/>
            <w:lang w:val="da-DK"/>
          </w:rPr>
          <w:delText>%</w:delText>
        </w:r>
      </w:del>
      <w:del w:id="12729" w:author="AbbVie7" w:date="2025-05-12T15:21:00Z">
        <w:r w:rsidRPr="00EC7030">
          <w:rPr>
            <w:iCs/>
            <w:szCs w:val="22"/>
            <w:lang w:val="da-DK"/>
          </w:rPr>
          <w:delText xml:space="preserve"> </w:delText>
        </w:r>
      </w:del>
      <w:del w:id="12730" w:author="AbbVie7" w:date="2025-05-12T15:21:00Z">
        <w:r w:rsidRPr="00610E39">
          <w:rPr>
            <w:szCs w:val="22"/>
            <w:lang w:val="da-DK"/>
          </w:rPr>
          <w:delText xml:space="preserve">af </w:delText>
        </w:r>
      </w:del>
      <w:del w:id="12731" w:author="AbbVie7" w:date="2025-05-12T15:21:00Z">
        <w:r>
          <w:rPr>
            <w:szCs w:val="22"/>
            <w:lang w:val="da-DK"/>
          </w:rPr>
          <w:delText xml:space="preserve">de </w:delText>
        </w:r>
      </w:del>
      <w:del w:id="12732" w:author="AbbVie7" w:date="2025-05-12T15:21:00Z">
        <w:r w:rsidRPr="00610E39">
          <w:rPr>
            <w:szCs w:val="22"/>
            <w:lang w:val="da-DK"/>
          </w:rPr>
          <w:delText>Humira-</w:delText>
        </w:r>
      </w:del>
      <w:del w:id="12733" w:author="AbbVie7" w:date="2025-05-12T15:21:00Z">
        <w:r>
          <w:rPr>
            <w:szCs w:val="22"/>
            <w:lang w:val="da-DK"/>
          </w:rPr>
          <w:delText xml:space="preserve">behandlede </w:delText>
        </w:r>
      </w:del>
      <w:del w:id="12734" w:author="AbbVie7" w:date="2025-05-12T15:21:00Z">
        <w:r w:rsidRPr="00610E39">
          <w:rPr>
            <w:szCs w:val="22"/>
            <w:lang w:val="da-DK"/>
          </w:rPr>
          <w:delText>patient</w:delText>
        </w:r>
      </w:del>
      <w:del w:id="12735" w:author="AbbVie7" w:date="2025-05-12T15:21:00Z">
        <w:r>
          <w:rPr>
            <w:szCs w:val="22"/>
            <w:lang w:val="da-DK"/>
          </w:rPr>
          <w:delText>er og 0,9</w:delText>
        </w:r>
      </w:del>
      <w:del w:id="12736" w:author="AbbVie7" w:date="2025-05-12T15:21:00Z">
        <w:r w:rsidR="00562996">
          <w:rPr>
            <w:szCs w:val="22"/>
            <w:lang w:val="da-DK"/>
          </w:rPr>
          <w:delText xml:space="preserve"> %</w:delText>
        </w:r>
      </w:del>
      <w:del w:id="12737" w:author="AbbVie7" w:date="2025-05-12T15:21:00Z">
        <w:r w:rsidRPr="00610E39">
          <w:rPr>
            <w:szCs w:val="22"/>
            <w:lang w:val="da-DK"/>
          </w:rPr>
          <w:delText xml:space="preserve"> </w:delText>
        </w:r>
      </w:del>
      <w:del w:id="12738" w:author="AbbVie7" w:date="2025-05-12T15:21:00Z">
        <w:r>
          <w:rPr>
            <w:szCs w:val="22"/>
            <w:lang w:val="da-DK"/>
          </w:rPr>
          <w:delText xml:space="preserve">af de kontrol-behandlede </w:delText>
        </w:r>
      </w:del>
      <w:del w:id="12739" w:author="AbbVie7" w:date="2025-05-12T15:21:00Z">
        <w:r w:rsidRPr="00610E39">
          <w:rPr>
            <w:szCs w:val="22"/>
            <w:lang w:val="da-DK"/>
          </w:rPr>
          <w:delText>patient</w:delText>
        </w:r>
      </w:del>
      <w:del w:id="12740" w:author="AbbVie7" w:date="2025-05-12T15:21:00Z">
        <w:r>
          <w:rPr>
            <w:szCs w:val="22"/>
            <w:lang w:val="da-DK"/>
          </w:rPr>
          <w:delText>er</w:delText>
        </w:r>
      </w:del>
      <w:del w:id="12741" w:author="AbbVie7" w:date="2025-05-12T15:21:00Z">
        <w:r w:rsidRPr="00EC7030">
          <w:rPr>
            <w:iCs/>
            <w:szCs w:val="22"/>
            <w:lang w:val="da-DK"/>
          </w:rPr>
          <w:delText>.</w:delText>
        </w:r>
      </w:del>
    </w:p>
    <w:p w:rsidR="000F5365" w14:paraId="3AD08334" w14:textId="77777777">
      <w:pPr>
        <w:pStyle w:val="EMEAHeadingUnderline"/>
        <w:spacing w:before="0" w:beforeLines="0" w:after="0" w:afterLines="0"/>
        <w:pPrChange w:id="12742" w:author="AbbVie7" w:date="2025-05-12T15:21:00Z">
          <w:pPr>
            <w:pStyle w:val="EMEANormal"/>
          </w:pPr>
        </w:pPrChange>
        <w:rPr>
          <w:del w:id="12743" w:author="AbbVie7" w:date="2025-05-12T15:21:00Z"/>
          <w:color w:val="000000"/>
          <w:lang w:val="da-DK"/>
        </w:rPr>
      </w:pPr>
    </w:p>
    <w:p w:rsidR="00C835D4" w14:paraId="6C464432" w14:textId="77777777">
      <w:pPr>
        <w:pStyle w:val="EMEAHeadingUnderline"/>
        <w:spacing w:before="0" w:beforeLines="0" w:after="0" w:afterLines="0"/>
        <w:pPrChange w:id="12744" w:author="AbbVie7" w:date="2025-05-12T15:21:00Z">
          <w:pPr>
            <w:pStyle w:val="EMEANormal"/>
          </w:pPr>
        </w:pPrChange>
        <w:rPr>
          <w:del w:id="12745" w:author="AbbVie7" w:date="2025-05-12T15:21:00Z"/>
          <w:color w:val="000000"/>
          <w:lang w:val="da-DK"/>
        </w:rPr>
      </w:pPr>
      <w:del w:id="12746" w:author="AbbVie7" w:date="2025-05-12T15:21:00Z">
        <w:r w:rsidRPr="007F1747">
          <w:rPr>
            <w:lang w:val="da-DK"/>
          </w:rPr>
          <w:delText>I fase 3</w:delText>
        </w:r>
      </w:del>
      <w:del w:id="12747" w:author="AbbVie7" w:date="2025-05-12T15:21:00Z">
        <w:r>
          <w:rPr>
            <w:lang w:val="da-DK"/>
          </w:rPr>
          <w:delText>-studiet</w:delText>
        </w:r>
      </w:del>
      <w:del w:id="12748" w:author="AbbVie7" w:date="2025-05-12T15:21:00Z">
        <w:r w:rsidRPr="007F1747">
          <w:rPr>
            <w:lang w:val="da-DK"/>
          </w:rPr>
          <w:delText xml:space="preserve"> med Humira</w:delText>
        </w:r>
      </w:del>
      <w:del w:id="12749" w:author="AbbVie7" w:date="2025-05-12T15:21:00Z">
        <w:r w:rsidRPr="00881D3D">
          <w:rPr>
            <w:lang w:val="da-DK"/>
          </w:rPr>
          <w:delText xml:space="preserve"> </w:delText>
        </w:r>
      </w:del>
      <w:del w:id="12750" w:author="AbbVie7" w:date="2025-05-12T15:21:00Z">
        <w:r w:rsidRPr="007F1747">
          <w:rPr>
            <w:lang w:val="da-DK"/>
          </w:rPr>
          <w:delText>hos patienter med pædiatrisk Crohns</w:delText>
        </w:r>
      </w:del>
      <w:del w:id="12751" w:author="AbbVie7" w:date="2025-05-12T15:21:00Z">
        <w:r w:rsidRPr="00881D3D">
          <w:rPr>
            <w:lang w:val="da-DK"/>
          </w:rPr>
          <w:delText xml:space="preserve"> </w:delText>
        </w:r>
      </w:del>
      <w:del w:id="12752" w:author="AbbVie7" w:date="2025-05-12T15:21:00Z">
        <w:r w:rsidRPr="007F1747">
          <w:rPr>
            <w:lang w:val="da-DK"/>
          </w:rPr>
          <w:delText>sygdom</w:delText>
        </w:r>
      </w:del>
      <w:del w:id="12753" w:author="AbbVie7" w:date="2025-05-12T15:21:00Z">
        <w:r>
          <w:rPr>
            <w:lang w:val="da-DK"/>
          </w:rPr>
          <w:delText>,</w:delText>
        </w:r>
      </w:del>
      <w:del w:id="12754" w:author="AbbVie7" w:date="2025-05-12T15:21:00Z">
        <w:r w:rsidRPr="007F1747">
          <w:rPr>
            <w:lang w:val="da-DK"/>
          </w:rPr>
          <w:delText xml:space="preserve"> der evaluerede </w:delText>
        </w:r>
      </w:del>
      <w:del w:id="12755" w:author="AbbVie7" w:date="2025-05-12T15:21:00Z">
        <w:r w:rsidR="00A124E7">
          <w:rPr>
            <w:lang w:val="da-DK"/>
          </w:rPr>
          <w:delText>virkningen</w:delText>
        </w:r>
      </w:del>
      <w:del w:id="12756" w:author="AbbVie7" w:date="2025-05-12T15:21:00Z">
        <w:r w:rsidRPr="007F1747">
          <w:rPr>
            <w:lang w:val="da-DK"/>
          </w:rPr>
          <w:delText xml:space="preserve"> og sikkerhed</w:delText>
        </w:r>
      </w:del>
      <w:del w:id="12757" w:author="AbbVie7" w:date="2025-05-12T15:21:00Z">
        <w:r>
          <w:rPr>
            <w:lang w:val="da-DK"/>
          </w:rPr>
          <w:delText>en a</w:delText>
        </w:r>
      </w:del>
      <w:del w:id="12758" w:author="AbbVie7" w:date="2025-05-12T15:21:00Z">
        <w:r w:rsidRPr="007F1747">
          <w:rPr>
            <w:lang w:val="da-DK"/>
          </w:rPr>
          <w:delText xml:space="preserve">f </w:delText>
        </w:r>
      </w:del>
      <w:del w:id="12759" w:author="AbbVie7" w:date="2025-05-12T15:21:00Z">
        <w:r>
          <w:rPr>
            <w:lang w:val="da-DK"/>
          </w:rPr>
          <w:delText>to</w:delText>
        </w:r>
      </w:del>
      <w:del w:id="12760" w:author="AbbVie7" w:date="2025-05-12T15:21:00Z">
        <w:r w:rsidRPr="007F1747">
          <w:rPr>
            <w:lang w:val="da-DK"/>
          </w:rPr>
          <w:delText xml:space="preserve"> </w:delText>
        </w:r>
      </w:del>
      <w:del w:id="12761" w:author="AbbVie7" w:date="2025-05-12T15:21:00Z">
        <w:r>
          <w:rPr>
            <w:lang w:val="da-DK"/>
          </w:rPr>
          <w:delText xml:space="preserve">vedligeholdelsesdosisregimer tilpasset legemsvægt (efter induktionsbehandling tilpasset legemsvægt) i op til </w:delText>
        </w:r>
      </w:del>
      <w:del w:id="12762" w:author="AbbVie7" w:date="2025-05-12T15:21:00Z">
        <w:r w:rsidRPr="007F1747">
          <w:rPr>
            <w:lang w:val="da-DK"/>
          </w:rPr>
          <w:delText xml:space="preserve">52 </w:delText>
        </w:r>
      </w:del>
      <w:del w:id="12763" w:author="AbbVie7" w:date="2025-05-12T15:21:00Z">
        <w:r>
          <w:rPr>
            <w:lang w:val="da-DK"/>
          </w:rPr>
          <w:delText>ugers behandling</w:delText>
        </w:r>
      </w:del>
      <w:del w:id="12764" w:author="AbbVie7" w:date="2025-05-12T15:21:00Z">
        <w:r w:rsidRPr="007F1747">
          <w:rPr>
            <w:lang w:val="da-DK"/>
          </w:rPr>
          <w:delText>,</w:delText>
        </w:r>
      </w:del>
      <w:del w:id="12765" w:author="AbbVie7" w:date="2025-05-12T15:21:00Z">
        <w:r>
          <w:rPr>
            <w:lang w:val="da-DK"/>
          </w:rPr>
          <w:delText xml:space="preserve"> forekom</w:delText>
        </w:r>
      </w:del>
      <w:del w:id="12766" w:author="AbbVie7" w:date="2025-05-12T15:21:00Z">
        <w:r w:rsidRPr="007F1747">
          <w:rPr>
            <w:lang w:val="da-DK"/>
          </w:rPr>
          <w:delText xml:space="preserve"> AL</w:delText>
        </w:r>
      </w:del>
      <w:del w:id="12767" w:author="AbbVie7" w:date="2025-05-12T15:21:00Z">
        <w:r>
          <w:rPr>
            <w:lang w:val="da-DK"/>
          </w:rPr>
          <w:delText>A</w:delText>
        </w:r>
      </w:del>
      <w:del w:id="12768" w:author="AbbVie7" w:date="2025-05-12T15:21:00Z">
        <w:r w:rsidRPr="007F1747">
          <w:rPr>
            <w:lang w:val="da-DK"/>
          </w:rPr>
          <w:delText>T</w:delText>
        </w:r>
      </w:del>
      <w:del w:id="12769" w:author="AbbVie7" w:date="2025-05-12T15:21:00Z">
        <w:r>
          <w:rPr>
            <w:lang w:val="da-DK"/>
          </w:rPr>
          <w:delText>-stigninger</w:delText>
        </w:r>
      </w:del>
      <w:del w:id="12770" w:author="AbbVie7" w:date="2025-05-12T15:21:00Z">
        <w:r w:rsidRPr="007F1747">
          <w:rPr>
            <w:lang w:val="da-DK"/>
          </w:rPr>
          <w:delText xml:space="preserve"> </w:delText>
        </w:r>
      </w:del>
      <w:del w:id="12771" w:author="AbbVie7" w:date="2025-05-12T15:21:00Z">
        <w:r w:rsidRPr="007F1747">
          <w:rPr>
            <w:iCs/>
            <w:lang w:val="da-DK"/>
          </w:rPr>
          <w:delText xml:space="preserve">≥ 3 x ULN </w:delText>
        </w:r>
      </w:del>
      <w:del w:id="12772" w:author="AbbVie7" w:date="2025-05-12T15:21:00Z">
        <w:r>
          <w:rPr>
            <w:iCs/>
            <w:lang w:val="da-DK"/>
          </w:rPr>
          <w:delText>h</w:delText>
        </w:r>
      </w:del>
      <w:del w:id="12773" w:author="AbbVie7" w:date="2025-05-12T15:21:00Z">
        <w:r w:rsidRPr="007F1747">
          <w:rPr>
            <w:iCs/>
            <w:lang w:val="da-DK"/>
          </w:rPr>
          <w:delText>os 2,6</w:delText>
        </w:r>
      </w:del>
      <w:del w:id="12774" w:author="AbbVie7" w:date="2025-05-12T15:21:00Z">
        <w:r w:rsidR="00562996">
          <w:rPr>
            <w:iCs/>
            <w:lang w:val="da-DK"/>
          </w:rPr>
          <w:delText>%</w:delText>
        </w:r>
      </w:del>
      <w:del w:id="12775" w:author="AbbVie7" w:date="2025-05-12T15:21:00Z">
        <w:r w:rsidR="00B769FF">
          <w:rPr>
            <w:iCs/>
            <w:lang w:val="da-DK"/>
          </w:rPr>
          <w:delText xml:space="preserve"> (5/192)</w:delText>
        </w:r>
      </w:del>
      <w:del w:id="12776" w:author="AbbVie7" w:date="2025-05-12T15:21:00Z">
        <w:r w:rsidRPr="007F1747">
          <w:rPr>
            <w:iCs/>
            <w:lang w:val="da-DK"/>
          </w:rPr>
          <w:delText xml:space="preserve"> af patienter</w:delText>
        </w:r>
      </w:del>
      <w:del w:id="12777" w:author="AbbVie7" w:date="2025-05-12T15:21:00Z">
        <w:r>
          <w:rPr>
            <w:iCs/>
            <w:lang w:val="da-DK"/>
          </w:rPr>
          <w:delText>ne</w:delText>
        </w:r>
      </w:del>
      <w:del w:id="12778" w:author="AbbVie7" w:date="2025-05-12T15:21:00Z">
        <w:r w:rsidRPr="007F1747">
          <w:rPr>
            <w:iCs/>
            <w:lang w:val="da-DK"/>
          </w:rPr>
          <w:delText xml:space="preserve">, </w:delText>
        </w:r>
      </w:del>
      <w:del w:id="12779" w:author="AbbVie7" w:date="2025-05-12T15:21:00Z">
        <w:r w:rsidR="00B769FF">
          <w:rPr>
            <w:iCs/>
            <w:lang w:val="da-DK"/>
          </w:rPr>
          <w:delText>hvoraf 4</w:delText>
        </w:r>
      </w:del>
      <w:del w:id="12780" w:author="AbbVie7" w:date="2025-05-12T15:21:00Z">
        <w:r w:rsidRPr="007F1747">
          <w:rPr>
            <w:iCs/>
            <w:lang w:val="da-DK"/>
          </w:rPr>
          <w:delText xml:space="preserve"> </w:delText>
        </w:r>
      </w:del>
      <w:del w:id="12781" w:author="AbbVie7" w:date="2025-05-12T15:21:00Z">
        <w:r>
          <w:rPr>
            <w:iCs/>
            <w:lang w:val="da-DK"/>
          </w:rPr>
          <w:delText>havde fået</w:delText>
        </w:r>
      </w:del>
      <w:del w:id="12782" w:author="AbbVie7" w:date="2025-05-12T15:21:00Z">
        <w:r w:rsidRPr="007F1747">
          <w:rPr>
            <w:iCs/>
            <w:lang w:val="da-DK"/>
          </w:rPr>
          <w:delText xml:space="preserve"> </w:delText>
        </w:r>
      </w:del>
      <w:del w:id="12783" w:author="AbbVie7" w:date="2025-05-12T15:21:00Z">
        <w:r>
          <w:rPr>
            <w:iCs/>
            <w:lang w:val="da-DK"/>
          </w:rPr>
          <w:delText xml:space="preserve">samtidig behandling  med </w:delText>
        </w:r>
      </w:del>
      <w:del w:id="12784" w:author="AbbVie7" w:date="2025-05-12T15:21:00Z">
        <w:r w:rsidRPr="007F1747">
          <w:rPr>
            <w:iCs/>
            <w:lang w:val="da-DK"/>
          </w:rPr>
          <w:delText>immunsuppress</w:delText>
        </w:r>
      </w:del>
      <w:del w:id="12785" w:author="AbbVie7" w:date="2025-05-12T15:21:00Z">
        <w:r>
          <w:rPr>
            <w:iCs/>
            <w:lang w:val="da-DK"/>
          </w:rPr>
          <w:delText>iva</w:delText>
        </w:r>
      </w:del>
      <w:del w:id="12786" w:author="AbbVie7" w:date="2025-05-12T15:21:00Z">
        <w:r w:rsidRPr="007F1747">
          <w:rPr>
            <w:iCs/>
            <w:lang w:val="da-DK"/>
          </w:rPr>
          <w:delText xml:space="preserve"> ved</w:delText>
        </w:r>
      </w:del>
      <w:del w:id="12787" w:author="AbbVie7" w:date="2025-05-12T15:21:00Z">
        <w:r>
          <w:rPr>
            <w:iCs/>
            <w:lang w:val="da-DK"/>
          </w:rPr>
          <w:delText xml:space="preserve"> </w:delText>
        </w:r>
      </w:del>
      <w:del w:id="12788" w:author="AbbVie7" w:date="2025-05-12T15:21:00Z">
        <w:r w:rsidRPr="00E03E00">
          <w:rPr>
            <w:i/>
            <w:iCs/>
            <w:lang w:val="da-DK"/>
          </w:rPr>
          <w:delText>baseline</w:delText>
        </w:r>
      </w:del>
      <w:del w:id="12789" w:author="AbbVie7" w:date="2025-05-12T15:21:00Z">
        <w:r>
          <w:rPr>
            <w:iCs/>
            <w:lang w:val="da-DK"/>
          </w:rPr>
          <w:delText>.</w:delText>
        </w:r>
      </w:del>
    </w:p>
    <w:p w:rsidR="00982777" w14:paraId="5EB317FD" w14:textId="77777777">
      <w:pPr>
        <w:pStyle w:val="EMEAHeadingUnderline"/>
        <w:spacing w:before="0" w:beforeLines="0" w:after="0" w:afterLines="0"/>
        <w:pPrChange w:id="12790" w:author="AbbVie7" w:date="2025-05-12T15:21:00Z">
          <w:pPr>
            <w:pStyle w:val="EMEANormal"/>
          </w:pPr>
        </w:pPrChange>
        <w:rPr>
          <w:del w:id="12791" w:author="AbbVie7" w:date="2025-05-12T15:21:00Z"/>
          <w:color w:val="000000"/>
          <w:lang w:val="da-DK"/>
        </w:rPr>
      </w:pPr>
    </w:p>
    <w:p w:rsidR="003261A8" w:rsidRPr="00B051A0" w14:paraId="17AC3F6C" w14:textId="77777777">
      <w:pPr>
        <w:pStyle w:val="EMEAHeadingUnderline"/>
        <w:spacing w:before="0" w:beforeLines="0" w:after="0" w:afterLines="0"/>
        <w:pPrChange w:id="12792" w:author="AbbVie7" w:date="2025-05-12T15:21:00Z">
          <w:pPr>
            <w:pStyle w:val="EMEANormal"/>
          </w:pPr>
        </w:pPrChange>
        <w:rPr>
          <w:del w:id="12793" w:author="AbbVie7" w:date="2025-05-12T15:21:00Z"/>
          <w:iCs/>
          <w:szCs w:val="22"/>
          <w:lang w:val="da-DK"/>
        </w:rPr>
      </w:pPr>
      <w:del w:id="12794" w:author="AbbVie7" w:date="2025-05-12T15:21:00Z">
        <w:r w:rsidRPr="00A952DF">
          <w:rPr>
            <w:szCs w:val="22"/>
            <w:lang w:val="da-DK"/>
          </w:rPr>
          <w:delText xml:space="preserve">I kontrollerede fase 3-studier af Humira hos patienter med plaque-psoriasis </w:delText>
        </w:r>
      </w:del>
      <w:del w:id="12795" w:author="AbbVie7" w:date="2025-05-12T15:21:00Z">
        <w:r w:rsidRPr="002C0CCE">
          <w:rPr>
            <w:szCs w:val="22"/>
            <w:lang w:val="da-DK"/>
          </w:rPr>
          <w:delText xml:space="preserve">med en kontrolperiode på </w:delText>
        </w:r>
      </w:del>
      <w:del w:id="12796" w:author="AbbVie7" w:date="2025-05-12T15:21:00Z">
        <w:r w:rsidRPr="002655ED">
          <w:rPr>
            <w:iCs/>
            <w:szCs w:val="22"/>
            <w:lang w:val="da-DK"/>
          </w:rPr>
          <w:delText xml:space="preserve">12 til 24 uger </w:delText>
        </w:r>
      </w:del>
      <w:del w:id="12797" w:author="AbbVie7" w:date="2025-05-12T15:21:00Z">
        <w:r w:rsidRPr="002655ED">
          <w:rPr>
            <w:szCs w:val="22"/>
            <w:lang w:val="da-DK"/>
          </w:rPr>
          <w:delText xml:space="preserve">forekom ALAT-stigninger </w:delText>
        </w:r>
      </w:del>
      <w:del w:id="12798" w:author="AbbVie7" w:date="2025-05-12T15:21:00Z">
        <w:r w:rsidRPr="00DE0BC4">
          <w:rPr>
            <w:iCs/>
            <w:szCs w:val="22"/>
            <w:lang w:val="da-DK"/>
          </w:rPr>
          <w:delText>≥ 3 x ULN hos 1,8</w:delText>
        </w:r>
      </w:del>
      <w:del w:id="12799" w:author="AbbVie7" w:date="2025-05-12T15:21:00Z">
        <w:r w:rsidR="00562996">
          <w:rPr>
            <w:iCs/>
            <w:szCs w:val="22"/>
            <w:lang w:val="da-DK"/>
          </w:rPr>
          <w:delText>%</w:delText>
        </w:r>
      </w:del>
      <w:del w:id="12800" w:author="AbbVie7" w:date="2025-05-12T15:21:00Z">
        <w:r w:rsidRPr="00DE0BC4">
          <w:rPr>
            <w:iCs/>
            <w:szCs w:val="22"/>
            <w:lang w:val="da-DK"/>
          </w:rPr>
          <w:delText xml:space="preserve"> </w:delText>
        </w:r>
      </w:del>
      <w:del w:id="12801" w:author="AbbVie7" w:date="2025-05-12T15:21:00Z">
        <w:r w:rsidRPr="00E910CF">
          <w:rPr>
            <w:szCs w:val="22"/>
            <w:lang w:val="da-DK"/>
          </w:rPr>
          <w:delText>af de Humira-behandlede patienter og hos 1,8</w:delText>
        </w:r>
      </w:del>
      <w:del w:id="12802" w:author="AbbVie7" w:date="2025-05-12T15:21:00Z">
        <w:r w:rsidR="00562996">
          <w:rPr>
            <w:szCs w:val="22"/>
            <w:lang w:val="da-DK"/>
          </w:rPr>
          <w:delText>%</w:delText>
        </w:r>
      </w:del>
      <w:del w:id="12803" w:author="AbbVie7" w:date="2025-05-12T15:21:00Z">
        <w:r w:rsidRPr="00E910CF">
          <w:rPr>
            <w:szCs w:val="22"/>
            <w:lang w:val="da-DK"/>
          </w:rPr>
          <w:delText xml:space="preserve"> af de kontrol-behandlede patienter</w:delText>
        </w:r>
      </w:del>
      <w:del w:id="12804" w:author="AbbVie7" w:date="2025-05-12T15:21:00Z">
        <w:r w:rsidRPr="00B051A0">
          <w:rPr>
            <w:iCs/>
            <w:szCs w:val="22"/>
            <w:lang w:val="da-DK"/>
          </w:rPr>
          <w:delText>.</w:delText>
        </w:r>
      </w:del>
    </w:p>
    <w:p w:rsidR="003261A8" w:rsidRPr="00B051A0" w14:paraId="4609C509" w14:textId="77777777">
      <w:pPr>
        <w:pStyle w:val="EMEAHeadingUnderline"/>
        <w:spacing w:before="0" w:beforeLines="0" w:after="0" w:afterLines="0"/>
        <w:pPrChange w:id="12805" w:author="AbbVie7" w:date="2025-05-12T15:21:00Z">
          <w:pPr>
            <w:pStyle w:val="EMEANormal"/>
          </w:pPr>
        </w:pPrChange>
        <w:rPr>
          <w:del w:id="12806" w:author="AbbVie7" w:date="2025-05-12T15:21:00Z"/>
          <w:iCs/>
          <w:szCs w:val="22"/>
          <w:lang w:val="da-DK"/>
        </w:rPr>
      </w:pPr>
    </w:p>
    <w:p w:rsidR="003261A8" w:rsidRPr="00B051A0" w14:paraId="7FD8C9F3" w14:textId="77777777">
      <w:pPr>
        <w:pStyle w:val="EMEAHeadingUnderline"/>
        <w:spacing w:before="0" w:beforeLines="0" w:after="0" w:afterLines="0"/>
        <w:pPrChange w:id="12807" w:author="AbbVie7" w:date="2025-05-12T15:21:00Z">
          <w:pPr>
            <w:autoSpaceDE w:val="0"/>
            <w:autoSpaceDN w:val="0"/>
            <w:adjustRightInd w:val="0"/>
          </w:pPr>
        </w:pPrChange>
        <w:rPr>
          <w:del w:id="12808" w:author="AbbVie7" w:date="2025-05-12T15:21:00Z"/>
          <w:szCs w:val="22"/>
          <w:lang w:val="da-DK"/>
        </w:rPr>
      </w:pPr>
      <w:del w:id="12809" w:author="AbbVie7" w:date="2025-05-12T15:21:00Z">
        <w:r w:rsidRPr="00B051A0">
          <w:rPr>
            <w:iCs/>
            <w:szCs w:val="22"/>
            <w:lang w:val="da-DK"/>
          </w:rPr>
          <w:delText>Der forekom ingen A</w:delText>
        </w:r>
      </w:del>
      <w:del w:id="12810" w:author="AbbVie7" w:date="2025-05-12T15:21:00Z">
        <w:r w:rsidRPr="00B051A0">
          <w:rPr>
            <w:szCs w:val="22"/>
            <w:lang w:val="da-DK"/>
          </w:rPr>
          <w:delText xml:space="preserve">LAT-stigninger </w:delText>
        </w:r>
      </w:del>
      <w:del w:id="12811" w:author="AbbVie7" w:date="2025-05-12T15:21:00Z">
        <w:r w:rsidRPr="00B051A0">
          <w:rPr>
            <w:iCs/>
            <w:szCs w:val="22"/>
            <w:lang w:val="da-DK"/>
          </w:rPr>
          <w:delText>≥ 3 x ULN i</w:delText>
        </w:r>
      </w:del>
      <w:del w:id="12812" w:author="AbbVie7" w:date="2025-05-12T15:21:00Z">
        <w:r w:rsidRPr="00B051A0">
          <w:rPr>
            <w:szCs w:val="22"/>
            <w:lang w:val="da-DK"/>
          </w:rPr>
          <w:delText xml:space="preserve"> fase 3-studier af Humira hos pædiatriske patienter med plaque</w:delText>
        </w:r>
      </w:del>
      <w:del w:id="12813" w:author="AbbVie7" w:date="2025-05-12T15:21:00Z">
        <w:r w:rsidR="00BC3A54">
          <w:rPr>
            <w:szCs w:val="22"/>
            <w:lang w:val="da-DK"/>
          </w:rPr>
          <w:delText>-</w:delText>
        </w:r>
      </w:del>
      <w:del w:id="12814" w:author="AbbVie7" w:date="2025-05-12T15:21:00Z">
        <w:r w:rsidRPr="00B051A0">
          <w:rPr>
            <w:szCs w:val="22"/>
            <w:lang w:val="da-DK"/>
          </w:rPr>
          <w:delText xml:space="preserve">psoriasis. </w:delText>
        </w:r>
      </w:del>
    </w:p>
    <w:p w:rsidR="003261A8" w14:paraId="3AC86DC2" w14:textId="77777777">
      <w:pPr>
        <w:pStyle w:val="EMEAHeadingUnderline"/>
        <w:spacing w:before="0" w:beforeLines="0" w:after="0" w:afterLines="0"/>
        <w:pPrChange w:id="12815" w:author="AbbVie7" w:date="2025-05-12T15:21:00Z">
          <w:pPr>
            <w:pStyle w:val="EMEANormal"/>
          </w:pPr>
        </w:pPrChange>
        <w:rPr>
          <w:del w:id="12816" w:author="AbbVie7" w:date="2025-05-12T15:21:00Z"/>
          <w:color w:val="000000"/>
          <w:lang w:val="da-DK"/>
        </w:rPr>
      </w:pPr>
    </w:p>
    <w:p w:rsidR="008D616E" w14:paraId="36277655" w14:textId="77777777">
      <w:pPr>
        <w:pStyle w:val="EMEAHeadingUnderline"/>
        <w:spacing w:before="0" w:beforeLines="0" w:after="0" w:afterLines="0"/>
        <w:pPrChange w:id="12817" w:author="AbbVie7" w:date="2025-05-12T15:21:00Z">
          <w:pPr>
            <w:pStyle w:val="EMEANormal"/>
          </w:pPr>
        </w:pPrChange>
        <w:rPr>
          <w:del w:id="12818" w:author="AbbVie7" w:date="2025-05-12T15:21:00Z"/>
          <w:szCs w:val="22"/>
          <w:lang w:val="da-DK"/>
        </w:rPr>
      </w:pPr>
      <w:del w:id="12819" w:author="AbbVie7" w:date="2025-05-12T15:21:00Z">
        <w:r w:rsidRPr="001B1D6D">
          <w:rPr>
            <w:szCs w:val="22"/>
            <w:lang w:val="da-DK"/>
          </w:rPr>
          <w:delText xml:space="preserve">I kontrollerede </w:delText>
        </w:r>
      </w:del>
      <w:del w:id="12820" w:author="AbbVie7" w:date="2025-05-12T15:21:00Z">
        <w:r>
          <w:rPr>
            <w:szCs w:val="22"/>
            <w:lang w:val="da-DK"/>
          </w:rPr>
          <w:delText>studier</w:delText>
        </w:r>
      </w:del>
      <w:del w:id="12821" w:author="AbbVie7" w:date="2025-05-12T15:21:00Z">
        <w:r w:rsidRPr="001B1D6D">
          <w:rPr>
            <w:szCs w:val="22"/>
            <w:lang w:val="da-DK"/>
          </w:rPr>
          <w:delText xml:space="preserve"> med Humira (</w:delText>
        </w:r>
      </w:del>
      <w:del w:id="12822" w:author="AbbVie7" w:date="2025-05-12T15:21:00Z">
        <w:r>
          <w:rPr>
            <w:lang w:val="da-DK"/>
          </w:rPr>
          <w:delText xml:space="preserve">startdosis </w:delText>
        </w:r>
      </w:del>
      <w:del w:id="12823" w:author="AbbVie7" w:date="2025-05-12T15:21:00Z">
        <w:r>
          <w:rPr>
            <w:szCs w:val="22"/>
            <w:lang w:val="da-DK"/>
          </w:rPr>
          <w:delText>på</w:delText>
        </w:r>
      </w:del>
      <w:del w:id="12824" w:author="AbbVie7" w:date="2025-05-12T15:21:00Z">
        <w:r w:rsidRPr="001B1D6D">
          <w:rPr>
            <w:szCs w:val="22"/>
            <w:lang w:val="da-DK"/>
          </w:rPr>
          <w:delText xml:space="preserve"> 160 mg </w:delText>
        </w:r>
      </w:del>
      <w:del w:id="12825" w:author="AbbVie7" w:date="2025-05-12T15:21:00Z">
        <w:r>
          <w:rPr>
            <w:szCs w:val="22"/>
            <w:lang w:val="da-DK"/>
          </w:rPr>
          <w:delText xml:space="preserve">i uge </w:delText>
        </w:r>
      </w:del>
      <w:del w:id="12826" w:author="AbbVie7" w:date="2025-05-12T15:21:00Z">
        <w:r w:rsidRPr="001B1D6D">
          <w:rPr>
            <w:szCs w:val="22"/>
            <w:lang w:val="da-DK"/>
          </w:rPr>
          <w:delText xml:space="preserve">0 </w:delText>
        </w:r>
      </w:del>
      <w:del w:id="12827" w:author="AbbVie7" w:date="2025-05-12T15:21:00Z">
        <w:r>
          <w:rPr>
            <w:szCs w:val="22"/>
            <w:lang w:val="da-DK"/>
          </w:rPr>
          <w:delText xml:space="preserve">og </w:delText>
        </w:r>
      </w:del>
      <w:del w:id="12828" w:author="AbbVie7" w:date="2025-05-12T15:21:00Z">
        <w:r w:rsidRPr="001B1D6D">
          <w:rPr>
            <w:szCs w:val="22"/>
            <w:lang w:val="da-DK"/>
          </w:rPr>
          <w:delText xml:space="preserve">80 mg </w:delText>
        </w:r>
      </w:del>
      <w:del w:id="12829" w:author="AbbVie7" w:date="2025-05-12T15:21:00Z">
        <w:r>
          <w:rPr>
            <w:szCs w:val="22"/>
            <w:lang w:val="da-DK"/>
          </w:rPr>
          <w:delText xml:space="preserve">i uge </w:delText>
        </w:r>
      </w:del>
      <w:del w:id="12830" w:author="AbbVie7" w:date="2025-05-12T15:21:00Z">
        <w:r w:rsidRPr="001B1D6D">
          <w:rPr>
            <w:szCs w:val="22"/>
            <w:lang w:val="da-DK"/>
          </w:rPr>
          <w:delText xml:space="preserve">2, </w:delText>
        </w:r>
      </w:del>
      <w:del w:id="12831" w:author="AbbVie7" w:date="2025-05-12T15:21:00Z">
        <w:r>
          <w:rPr>
            <w:szCs w:val="22"/>
            <w:lang w:val="da-DK"/>
          </w:rPr>
          <w:delText xml:space="preserve">efterfulgt af </w:delText>
        </w:r>
      </w:del>
      <w:del w:id="12832" w:author="AbbVie7" w:date="2025-05-12T15:21:00Z">
        <w:r w:rsidRPr="001B1D6D">
          <w:rPr>
            <w:szCs w:val="22"/>
            <w:lang w:val="da-DK"/>
          </w:rPr>
          <w:delText xml:space="preserve">40 mg </w:delText>
        </w:r>
      </w:del>
      <w:del w:id="12833" w:author="AbbVie7" w:date="2025-05-12T15:21:00Z">
        <w:r>
          <w:rPr>
            <w:szCs w:val="22"/>
            <w:lang w:val="da-DK"/>
          </w:rPr>
          <w:delText>hver uge</w:delText>
        </w:r>
      </w:del>
      <w:del w:id="12834" w:author="AbbVie7" w:date="2025-05-12T15:21:00Z">
        <w:r w:rsidRPr="001B1D6D">
          <w:rPr>
            <w:szCs w:val="22"/>
            <w:lang w:val="da-DK"/>
          </w:rPr>
          <w:delText xml:space="preserve"> </w:delText>
        </w:r>
      </w:del>
      <w:del w:id="12835" w:author="AbbVie7" w:date="2025-05-12T15:21:00Z">
        <w:r>
          <w:rPr>
            <w:szCs w:val="22"/>
            <w:lang w:val="da-DK"/>
          </w:rPr>
          <w:delText xml:space="preserve">med start i uge </w:delText>
        </w:r>
      </w:del>
      <w:del w:id="12836" w:author="AbbVie7" w:date="2025-05-12T15:21:00Z">
        <w:r w:rsidRPr="001B1D6D">
          <w:rPr>
            <w:szCs w:val="22"/>
            <w:lang w:val="da-DK"/>
          </w:rPr>
          <w:delText xml:space="preserve">4) </w:delText>
        </w:r>
      </w:del>
      <w:del w:id="12837" w:author="AbbVie7" w:date="2025-05-12T15:21:00Z">
        <w:r>
          <w:rPr>
            <w:szCs w:val="22"/>
            <w:lang w:val="da-DK"/>
          </w:rPr>
          <w:delText>hos</w:delText>
        </w:r>
      </w:del>
      <w:del w:id="12838" w:author="AbbVie7" w:date="2025-05-12T15:21:00Z">
        <w:r w:rsidRPr="001B1D6D">
          <w:rPr>
            <w:szCs w:val="22"/>
            <w:lang w:val="da-DK"/>
          </w:rPr>
          <w:delText xml:space="preserve"> patienter med hidr</w:delText>
        </w:r>
      </w:del>
      <w:del w:id="12839" w:author="AbbVie7" w:date="2025-05-12T15:21:00Z">
        <w:r>
          <w:rPr>
            <w:szCs w:val="22"/>
            <w:lang w:val="da-DK"/>
          </w:rPr>
          <w:delText>osa</w:delText>
        </w:r>
      </w:del>
      <w:del w:id="12840" w:author="AbbVie7" w:date="2025-05-12T15:21:00Z">
        <w:r w:rsidRPr="001B1D6D">
          <w:rPr>
            <w:szCs w:val="22"/>
            <w:lang w:val="da-DK"/>
          </w:rPr>
          <w:delText>denitis suppurativa med en kontrolperiod</w:delText>
        </w:r>
      </w:del>
      <w:del w:id="12841" w:author="AbbVie7" w:date="2025-05-12T15:21:00Z">
        <w:r>
          <w:rPr>
            <w:szCs w:val="22"/>
            <w:lang w:val="da-DK"/>
          </w:rPr>
          <w:delText>e</w:delText>
        </w:r>
      </w:del>
      <w:del w:id="12842" w:author="AbbVie7" w:date="2025-05-12T15:21:00Z">
        <w:r w:rsidRPr="001B1D6D">
          <w:rPr>
            <w:szCs w:val="22"/>
            <w:lang w:val="da-DK"/>
          </w:rPr>
          <w:delText xml:space="preserve"> </w:delText>
        </w:r>
      </w:del>
      <w:del w:id="12843" w:author="AbbVie7" w:date="2025-05-12T15:21:00Z">
        <w:r>
          <w:rPr>
            <w:szCs w:val="22"/>
            <w:lang w:val="da-DK"/>
          </w:rPr>
          <w:delText>af 1</w:delText>
        </w:r>
      </w:del>
      <w:del w:id="12844" w:author="AbbVie7" w:date="2025-05-12T15:21:00Z">
        <w:r w:rsidRPr="001B1D6D">
          <w:rPr>
            <w:szCs w:val="22"/>
            <w:lang w:val="da-DK"/>
          </w:rPr>
          <w:delText>2 t</w:delText>
        </w:r>
      </w:del>
      <w:del w:id="12845" w:author="AbbVie7" w:date="2025-05-12T15:21:00Z">
        <w:r>
          <w:rPr>
            <w:szCs w:val="22"/>
            <w:lang w:val="da-DK"/>
          </w:rPr>
          <w:delText>il</w:delText>
        </w:r>
      </w:del>
      <w:del w:id="12846" w:author="AbbVie7" w:date="2025-05-12T15:21:00Z">
        <w:r w:rsidRPr="001B1D6D">
          <w:rPr>
            <w:szCs w:val="22"/>
            <w:lang w:val="da-DK"/>
          </w:rPr>
          <w:delText xml:space="preserve"> 16 </w:delText>
        </w:r>
      </w:del>
      <w:del w:id="12847" w:author="AbbVie7" w:date="2025-05-12T15:21:00Z">
        <w:r>
          <w:rPr>
            <w:szCs w:val="22"/>
            <w:lang w:val="da-DK"/>
          </w:rPr>
          <w:delText>ugers varighed</w:delText>
        </w:r>
      </w:del>
      <w:del w:id="12848" w:author="AbbVie7" w:date="2025-05-12T15:21:00Z">
        <w:r w:rsidRPr="001B1D6D">
          <w:rPr>
            <w:szCs w:val="22"/>
            <w:lang w:val="da-DK"/>
          </w:rPr>
          <w:delText xml:space="preserve">, </w:delText>
        </w:r>
      </w:del>
      <w:del w:id="12849" w:author="AbbVie7" w:date="2025-05-12T15:21:00Z">
        <w:r>
          <w:rPr>
            <w:szCs w:val="22"/>
            <w:lang w:val="da-DK"/>
          </w:rPr>
          <w:delText xml:space="preserve">forekom </w:delText>
        </w:r>
      </w:del>
      <w:del w:id="12850" w:author="AbbVie7" w:date="2025-05-12T15:21:00Z">
        <w:r w:rsidRPr="001B1D6D">
          <w:rPr>
            <w:szCs w:val="22"/>
            <w:lang w:val="da-DK"/>
          </w:rPr>
          <w:delText>AL</w:delText>
        </w:r>
      </w:del>
      <w:del w:id="12851" w:author="AbbVie7" w:date="2025-05-12T15:21:00Z">
        <w:r>
          <w:rPr>
            <w:szCs w:val="22"/>
            <w:lang w:val="da-DK"/>
          </w:rPr>
          <w:delText>A</w:delText>
        </w:r>
      </w:del>
      <w:del w:id="12852" w:author="AbbVie7" w:date="2025-05-12T15:21:00Z">
        <w:r w:rsidRPr="001B1D6D">
          <w:rPr>
            <w:szCs w:val="22"/>
            <w:lang w:val="da-DK"/>
          </w:rPr>
          <w:delText>T</w:delText>
        </w:r>
      </w:del>
      <w:del w:id="12853" w:author="AbbVie7" w:date="2025-05-12T15:21:00Z">
        <w:r>
          <w:rPr>
            <w:szCs w:val="22"/>
            <w:lang w:val="da-DK"/>
          </w:rPr>
          <w:delText>-stigning</w:delText>
        </w:r>
      </w:del>
      <w:del w:id="12854" w:author="AbbVie7" w:date="2025-05-12T15:21:00Z">
        <w:r w:rsidRPr="001B1D6D">
          <w:rPr>
            <w:szCs w:val="22"/>
            <w:lang w:val="da-DK"/>
          </w:rPr>
          <w:delText xml:space="preserve"> ≥ 3 x ULN hos 0,3</w:delText>
        </w:r>
      </w:del>
      <w:del w:id="12855" w:author="AbbVie7" w:date="2025-05-12T15:21:00Z">
        <w:r w:rsidR="00562996">
          <w:rPr>
            <w:szCs w:val="22"/>
            <w:lang w:val="da-DK"/>
          </w:rPr>
          <w:delText>%</w:delText>
        </w:r>
      </w:del>
      <w:del w:id="12856" w:author="AbbVie7" w:date="2025-05-12T15:21:00Z">
        <w:r w:rsidRPr="001B1D6D">
          <w:rPr>
            <w:szCs w:val="22"/>
            <w:lang w:val="da-DK"/>
          </w:rPr>
          <w:delText xml:space="preserve"> af </w:delText>
        </w:r>
      </w:del>
      <w:del w:id="12857" w:author="AbbVie7" w:date="2025-05-12T15:21:00Z">
        <w:r>
          <w:rPr>
            <w:szCs w:val="22"/>
            <w:lang w:val="da-DK"/>
          </w:rPr>
          <w:delText xml:space="preserve">patienterne i </w:delText>
        </w:r>
      </w:del>
      <w:del w:id="12858" w:author="AbbVie7" w:date="2025-05-12T15:21:00Z">
        <w:r w:rsidRPr="001B1D6D">
          <w:rPr>
            <w:szCs w:val="22"/>
            <w:lang w:val="da-DK"/>
          </w:rPr>
          <w:delText>Humira-behandl</w:delText>
        </w:r>
      </w:del>
      <w:del w:id="12859" w:author="AbbVie7" w:date="2025-05-12T15:21:00Z">
        <w:r>
          <w:rPr>
            <w:szCs w:val="22"/>
            <w:lang w:val="da-DK"/>
          </w:rPr>
          <w:delText xml:space="preserve">ing </w:delText>
        </w:r>
      </w:del>
      <w:del w:id="12860" w:author="AbbVie7" w:date="2025-05-12T15:21:00Z">
        <w:r w:rsidRPr="001B1D6D">
          <w:rPr>
            <w:szCs w:val="22"/>
            <w:lang w:val="da-DK"/>
          </w:rPr>
          <w:delText>og</w:delText>
        </w:r>
      </w:del>
      <w:del w:id="12861" w:author="AbbVie7" w:date="2025-05-12T15:21:00Z">
        <w:r>
          <w:rPr>
            <w:szCs w:val="22"/>
            <w:lang w:val="da-DK"/>
          </w:rPr>
          <w:delText xml:space="preserve"> hos</w:delText>
        </w:r>
      </w:del>
      <w:del w:id="12862" w:author="AbbVie7" w:date="2025-05-12T15:21:00Z">
        <w:r w:rsidRPr="001B1D6D">
          <w:rPr>
            <w:szCs w:val="22"/>
            <w:lang w:val="da-DK"/>
          </w:rPr>
          <w:delText xml:space="preserve"> 0,6</w:delText>
        </w:r>
      </w:del>
      <w:del w:id="12863" w:author="AbbVie7" w:date="2025-05-12T15:21:00Z">
        <w:r w:rsidR="00562996">
          <w:rPr>
            <w:szCs w:val="22"/>
            <w:lang w:val="da-DK"/>
          </w:rPr>
          <w:delText>%</w:delText>
        </w:r>
      </w:del>
      <w:del w:id="12864" w:author="AbbVie7" w:date="2025-05-12T15:21:00Z">
        <w:r w:rsidRPr="001B1D6D">
          <w:rPr>
            <w:szCs w:val="22"/>
            <w:lang w:val="da-DK"/>
          </w:rPr>
          <w:delText xml:space="preserve"> af patienterne i kontrol-behandling.</w:delText>
        </w:r>
      </w:del>
    </w:p>
    <w:p w:rsidR="004C58B2" w14:paraId="22F35FF7" w14:textId="77777777">
      <w:pPr>
        <w:pStyle w:val="EMEAHeadingUnderline"/>
        <w:spacing w:before="0" w:beforeLines="0" w:after="0" w:afterLines="0"/>
        <w:pPrChange w:id="12865" w:author="AbbVie7" w:date="2025-05-12T15:21:00Z">
          <w:pPr>
            <w:pStyle w:val="EMEANormal"/>
          </w:pPr>
        </w:pPrChange>
        <w:rPr>
          <w:del w:id="12866" w:author="AbbVie7" w:date="2025-05-12T15:21:00Z"/>
          <w:szCs w:val="22"/>
          <w:lang w:val="da-DK"/>
        </w:rPr>
      </w:pPr>
    </w:p>
    <w:p w:rsidR="004C58B2" w14:paraId="6DB54C56" w14:textId="77777777">
      <w:pPr>
        <w:pStyle w:val="EMEAHeadingUnderline"/>
        <w:spacing w:before="0" w:beforeLines="0" w:after="0" w:afterLines="0"/>
        <w:pPrChange w:id="12867" w:author="AbbVie7" w:date="2025-05-12T15:21:00Z">
          <w:pPr>
            <w:pStyle w:val="EMEANormal"/>
          </w:pPr>
        </w:pPrChange>
        <w:rPr>
          <w:del w:id="12868" w:author="AbbVie7" w:date="2025-05-12T15:21:00Z"/>
          <w:rFonts w:eastAsia="Calibri"/>
          <w:szCs w:val="22"/>
          <w:lang w:val="da-DK"/>
        </w:rPr>
      </w:pPr>
      <w:del w:id="12869" w:author="AbbVie7" w:date="2025-05-12T15:21:00Z">
        <w:r w:rsidRPr="00D47D35">
          <w:rPr>
            <w:rFonts w:eastAsia="Calibri"/>
            <w:szCs w:val="22"/>
            <w:lang w:val="da-DK"/>
          </w:rPr>
          <w:delText>I kontrollerede studier med Humira</w:delText>
        </w:r>
      </w:del>
      <w:del w:id="12870" w:author="AbbVie7" w:date="2025-05-12T15:21:00Z">
        <w:r w:rsidRPr="005A7410">
          <w:rPr>
            <w:rFonts w:eastAsia="Calibri"/>
            <w:szCs w:val="22"/>
            <w:lang w:val="da-DK"/>
          </w:rPr>
          <w:delText xml:space="preserve"> </w:delText>
        </w:r>
      </w:del>
      <w:del w:id="12871" w:author="AbbVie7" w:date="2025-05-12T15:21:00Z">
        <w:r w:rsidRPr="00D47D35">
          <w:rPr>
            <w:rFonts w:eastAsia="Calibri"/>
            <w:szCs w:val="22"/>
            <w:lang w:val="da-DK"/>
          </w:rPr>
          <w:delText xml:space="preserve">hos </w:delText>
        </w:r>
      </w:del>
      <w:del w:id="12872" w:author="AbbVie7" w:date="2025-05-12T15:21:00Z">
        <w:r w:rsidR="00DA4931">
          <w:rPr>
            <w:rFonts w:eastAsia="Calibri"/>
            <w:szCs w:val="22"/>
            <w:lang w:val="da-DK"/>
          </w:rPr>
          <w:delText xml:space="preserve">voksne </w:delText>
        </w:r>
      </w:del>
      <w:del w:id="12873" w:author="AbbVie7" w:date="2025-05-12T15:21:00Z">
        <w:r w:rsidRPr="00D47D35">
          <w:rPr>
            <w:rFonts w:eastAsia="Calibri"/>
            <w:szCs w:val="22"/>
            <w:lang w:val="da-DK"/>
          </w:rPr>
          <w:delText xml:space="preserve">patienter med uveitis (startdosis på 80 mg i uge 0 efterfulgt af 40 mg hver anden uge med start i uge 1) </w:delText>
        </w:r>
      </w:del>
      <w:del w:id="12874" w:author="AbbVie7" w:date="2025-05-12T15:21:00Z">
        <w:r>
          <w:rPr>
            <w:rFonts w:eastAsia="Calibri"/>
            <w:szCs w:val="22"/>
            <w:lang w:val="da-DK"/>
          </w:rPr>
          <w:delText xml:space="preserve">i </w:delText>
        </w:r>
      </w:del>
      <w:del w:id="12875" w:author="AbbVie7" w:date="2025-05-12T15:21:00Z">
        <w:r w:rsidRPr="00D47D35">
          <w:rPr>
            <w:rFonts w:eastAsia="Calibri"/>
            <w:szCs w:val="22"/>
            <w:lang w:val="da-DK"/>
          </w:rPr>
          <w:delText>op</w:delText>
        </w:r>
      </w:del>
      <w:del w:id="12876" w:author="AbbVie7" w:date="2025-05-12T15:21:00Z">
        <w:r>
          <w:rPr>
            <w:rFonts w:eastAsia="Calibri"/>
            <w:szCs w:val="22"/>
            <w:lang w:val="da-DK"/>
          </w:rPr>
          <w:delText xml:space="preserve"> </w:delText>
        </w:r>
      </w:del>
      <w:del w:id="12877" w:author="AbbVie7" w:date="2025-05-12T15:21:00Z">
        <w:r w:rsidRPr="00D47D35">
          <w:rPr>
            <w:rFonts w:eastAsia="Calibri"/>
            <w:szCs w:val="22"/>
            <w:lang w:val="da-DK"/>
          </w:rPr>
          <w:delText>til 80 uger med en gennemsnitligt behandling</w:delText>
        </w:r>
      </w:del>
      <w:del w:id="12878" w:author="AbbVie7" w:date="2025-05-12T15:21:00Z">
        <w:r>
          <w:rPr>
            <w:rFonts w:eastAsia="Calibri"/>
            <w:szCs w:val="22"/>
            <w:lang w:val="da-DK"/>
          </w:rPr>
          <w:delText>tid</w:delText>
        </w:r>
      </w:del>
      <w:del w:id="12879" w:author="AbbVie7" w:date="2025-05-12T15:21:00Z">
        <w:r w:rsidRPr="00D47D35">
          <w:rPr>
            <w:rFonts w:eastAsia="Calibri"/>
            <w:szCs w:val="22"/>
            <w:lang w:val="da-DK"/>
          </w:rPr>
          <w:delText xml:space="preserve"> på 166,5 dage for patienter behandlet med Humira og 105,0 dage </w:delText>
        </w:r>
      </w:del>
      <w:del w:id="12880" w:author="AbbVie7" w:date="2025-05-12T15:21:00Z">
        <w:r>
          <w:rPr>
            <w:rFonts w:eastAsia="Calibri"/>
            <w:szCs w:val="22"/>
            <w:lang w:val="da-DK"/>
          </w:rPr>
          <w:delText>for</w:delText>
        </w:r>
      </w:del>
      <w:del w:id="12881" w:author="AbbVie7" w:date="2025-05-12T15:21:00Z">
        <w:r w:rsidRPr="00D47D35">
          <w:rPr>
            <w:rFonts w:eastAsia="Calibri"/>
            <w:szCs w:val="22"/>
            <w:lang w:val="da-DK"/>
          </w:rPr>
          <w:delText xml:space="preserve"> patienter</w:delText>
        </w:r>
      </w:del>
      <w:del w:id="12882" w:author="AbbVie7" w:date="2025-05-12T15:21:00Z">
        <w:r>
          <w:rPr>
            <w:rFonts w:eastAsia="Calibri"/>
            <w:szCs w:val="22"/>
            <w:lang w:val="da-DK"/>
          </w:rPr>
          <w:delText xml:space="preserve"> i kontrol-armen</w:delText>
        </w:r>
      </w:del>
      <w:del w:id="12883" w:author="AbbVie7" w:date="2025-05-12T15:21:00Z">
        <w:r w:rsidRPr="00D47D35">
          <w:rPr>
            <w:rFonts w:eastAsia="Calibri"/>
            <w:szCs w:val="22"/>
            <w:lang w:val="da-DK"/>
          </w:rPr>
          <w:delText>, forekom AL</w:delText>
        </w:r>
      </w:del>
      <w:del w:id="12884" w:author="AbbVie7" w:date="2025-05-12T15:21:00Z">
        <w:r>
          <w:rPr>
            <w:rFonts w:eastAsia="Calibri"/>
            <w:szCs w:val="22"/>
            <w:lang w:val="da-DK"/>
          </w:rPr>
          <w:delText>A</w:delText>
        </w:r>
      </w:del>
      <w:del w:id="12885" w:author="AbbVie7" w:date="2025-05-12T15:21:00Z">
        <w:r w:rsidRPr="00D47D35">
          <w:rPr>
            <w:rFonts w:eastAsia="Calibri"/>
            <w:szCs w:val="22"/>
            <w:lang w:val="da-DK"/>
          </w:rPr>
          <w:delText>T-stigning ≥ 3 x ULN hos 2</w:delText>
        </w:r>
      </w:del>
      <w:del w:id="12886" w:author="AbbVie7" w:date="2025-05-12T15:21:00Z">
        <w:r>
          <w:rPr>
            <w:rFonts w:eastAsia="Calibri"/>
            <w:szCs w:val="22"/>
            <w:lang w:val="da-DK"/>
          </w:rPr>
          <w:delText>,</w:delText>
        </w:r>
      </w:del>
      <w:del w:id="12887" w:author="AbbVie7" w:date="2025-05-12T15:21:00Z">
        <w:r w:rsidRPr="00D47D35">
          <w:rPr>
            <w:rFonts w:eastAsia="Calibri"/>
            <w:szCs w:val="22"/>
            <w:lang w:val="da-DK"/>
          </w:rPr>
          <w:delText>4</w:delText>
        </w:r>
      </w:del>
      <w:del w:id="12888" w:author="AbbVie7" w:date="2025-05-12T15:21:00Z">
        <w:r w:rsidR="00562996">
          <w:rPr>
            <w:rFonts w:eastAsia="Calibri"/>
            <w:szCs w:val="22"/>
            <w:lang w:val="da-DK"/>
          </w:rPr>
          <w:delText>%</w:delText>
        </w:r>
      </w:del>
      <w:del w:id="12889" w:author="AbbVie7" w:date="2025-05-12T15:21:00Z">
        <w:r w:rsidRPr="00D47D35">
          <w:rPr>
            <w:rFonts w:eastAsia="Calibri"/>
            <w:szCs w:val="22"/>
            <w:lang w:val="da-DK"/>
          </w:rPr>
          <w:delText xml:space="preserve"> af patienterne i Humira-</w:delText>
        </w:r>
      </w:del>
      <w:del w:id="12890" w:author="AbbVie7" w:date="2025-05-12T15:21:00Z">
        <w:r>
          <w:rPr>
            <w:rFonts w:eastAsia="Calibri"/>
            <w:szCs w:val="22"/>
            <w:lang w:val="da-DK"/>
          </w:rPr>
          <w:delText>armen</w:delText>
        </w:r>
      </w:del>
      <w:del w:id="12891" w:author="AbbVie7" w:date="2025-05-12T15:21:00Z">
        <w:r w:rsidRPr="00D47D35">
          <w:rPr>
            <w:rFonts w:eastAsia="Calibri"/>
            <w:szCs w:val="22"/>
            <w:lang w:val="da-DK"/>
          </w:rPr>
          <w:delText xml:space="preserve"> og hos 2,4</w:delText>
        </w:r>
      </w:del>
      <w:del w:id="12892" w:author="AbbVie7" w:date="2025-05-12T15:21:00Z">
        <w:r w:rsidR="00562996">
          <w:rPr>
            <w:rFonts w:eastAsia="Calibri"/>
            <w:szCs w:val="22"/>
            <w:lang w:val="da-DK"/>
          </w:rPr>
          <w:delText xml:space="preserve"> %</w:delText>
        </w:r>
      </w:del>
      <w:del w:id="12893" w:author="AbbVie7" w:date="2025-05-12T15:21:00Z">
        <w:r w:rsidRPr="00D47D35">
          <w:rPr>
            <w:rFonts w:eastAsia="Calibri"/>
            <w:szCs w:val="22"/>
            <w:lang w:val="da-DK"/>
          </w:rPr>
          <w:delText xml:space="preserve"> af patienterne i kontrol-</w:delText>
        </w:r>
      </w:del>
      <w:del w:id="12894" w:author="AbbVie7" w:date="2025-05-12T15:21:00Z">
        <w:r>
          <w:rPr>
            <w:rFonts w:eastAsia="Calibri"/>
            <w:szCs w:val="22"/>
            <w:lang w:val="da-DK"/>
          </w:rPr>
          <w:delText>armen</w:delText>
        </w:r>
      </w:del>
      <w:del w:id="12895" w:author="AbbVie7" w:date="2025-05-12T15:21:00Z">
        <w:r w:rsidRPr="00D47D35">
          <w:rPr>
            <w:rFonts w:eastAsia="Calibri"/>
            <w:szCs w:val="22"/>
            <w:lang w:val="da-DK"/>
          </w:rPr>
          <w:delText>.</w:delText>
        </w:r>
      </w:del>
    </w:p>
    <w:p w:rsidR="00577DDF" w14:paraId="5F3E75A1" w14:textId="77777777">
      <w:pPr>
        <w:pStyle w:val="EMEAHeadingUnderline"/>
        <w:spacing w:before="0" w:beforeLines="0" w:after="0" w:afterLines="0"/>
        <w:pPrChange w:id="12896" w:author="AbbVie7" w:date="2025-05-12T15:21:00Z">
          <w:pPr>
            <w:pStyle w:val="EMEANormal"/>
          </w:pPr>
        </w:pPrChange>
        <w:rPr>
          <w:del w:id="12897" w:author="AbbVie7" w:date="2025-05-12T15:21:00Z"/>
          <w:rFonts w:eastAsia="Calibri"/>
          <w:szCs w:val="22"/>
          <w:lang w:val="da-DK"/>
        </w:rPr>
      </w:pPr>
    </w:p>
    <w:p w:rsidR="00577DDF" w14:paraId="7A337B06" w14:textId="77777777">
      <w:pPr>
        <w:pStyle w:val="EMEAHeadingUnderline"/>
        <w:spacing w:before="0" w:beforeLines="0" w:after="0" w:afterLines="0"/>
        <w:pPrChange w:id="12898" w:author="AbbVie7" w:date="2025-05-12T15:21:00Z">
          <w:pPr>
            <w:pStyle w:val="EMEANormal"/>
          </w:pPr>
        </w:pPrChange>
        <w:rPr>
          <w:del w:id="12899" w:author="AbbVie7" w:date="2025-05-12T15:21:00Z"/>
          <w:szCs w:val="22"/>
          <w:lang w:val="da-DK"/>
        </w:rPr>
      </w:pPr>
      <w:del w:id="12900" w:author="AbbVie7" w:date="2025-05-12T15:21:00Z">
        <w:r w:rsidRPr="00577DDF">
          <w:rPr>
            <w:rFonts w:eastAsia="SimSun"/>
            <w:szCs w:val="22"/>
            <w:shd w:val="clear" w:color="auto" w:fill="FFFFFF"/>
            <w:lang w:val="da-DK" w:eastAsia="zh-CN"/>
          </w:rPr>
          <w:delText>I det kontrollerede fase 3-</w:delText>
        </w:r>
      </w:del>
      <w:del w:id="12901" w:author="AbbVie7" w:date="2025-05-12T15:21:00Z">
        <w:r w:rsidR="006F6C52">
          <w:rPr>
            <w:rFonts w:eastAsia="SimSun"/>
            <w:szCs w:val="22"/>
            <w:shd w:val="clear" w:color="auto" w:fill="FFFFFF"/>
            <w:lang w:val="da-DK" w:eastAsia="zh-CN"/>
          </w:rPr>
          <w:delText>studie</w:delText>
        </w:r>
      </w:del>
      <w:del w:id="12902" w:author="AbbVie7" w:date="2025-05-12T15:21:00Z">
        <w:r w:rsidRPr="00577DDF">
          <w:rPr>
            <w:rFonts w:eastAsia="SimSun"/>
            <w:szCs w:val="22"/>
            <w:shd w:val="clear" w:color="auto" w:fill="FFFFFF"/>
            <w:lang w:val="da-DK" w:eastAsia="zh-CN"/>
          </w:rPr>
          <w:delText xml:space="preserve"> med Humira hos patienter med pædiatrisk colitis ulcerosa (N=93), som evaluerede virkning og sikkerhed for en vedligeholdelsesdosis på 0,6 mg/kg (højst 40 mg) hver anden uge (N=31) og en vedligeholdelsesdosis på 0,6 mg/kg (højst 40 mg) hver uge (N=32) </w:delText>
        </w:r>
      </w:del>
      <w:del w:id="12903" w:author="AbbVie7" w:date="2025-05-12T15:21:00Z">
        <w:r w:rsidR="006F6C52">
          <w:rPr>
            <w:rStyle w:val="normaltextrun"/>
            <w:shd w:val="clear" w:color="auto" w:fill="FFFFFF"/>
            <w:lang w:val="da-DK"/>
          </w:rPr>
          <w:delText xml:space="preserve">efter </w:delText>
        </w:r>
      </w:del>
      <w:del w:id="12904" w:author="AbbVie7" w:date="2025-05-12T15:21:00Z">
        <w:r w:rsidR="006F6C52">
          <w:rPr>
            <w:lang w:val="da-DK"/>
          </w:rPr>
          <w:delText>induktionsdo</w:delText>
        </w:r>
      </w:del>
      <w:del w:id="12905" w:author="AbbVie7" w:date="2025-05-12T15:21:00Z">
        <w:r w:rsidR="009D05C2">
          <w:rPr>
            <w:lang w:val="da-DK"/>
          </w:rPr>
          <w:delText>sering</w:delText>
        </w:r>
      </w:del>
      <w:del w:id="12906" w:author="AbbVie7" w:date="2025-05-12T15:21:00Z">
        <w:r w:rsidR="006F6C52">
          <w:rPr>
            <w:lang w:val="da-DK"/>
          </w:rPr>
          <w:delText xml:space="preserve"> tilpasset legemsvægt</w:delText>
        </w:r>
      </w:del>
      <w:del w:id="12907" w:author="AbbVie7" w:date="2025-05-12T15:21:00Z">
        <w:r w:rsidRPr="00577DDF">
          <w:rPr>
            <w:rFonts w:eastAsia="SimSun"/>
            <w:szCs w:val="22"/>
            <w:shd w:val="clear" w:color="auto" w:fill="FFFFFF"/>
            <w:lang w:val="da-DK" w:eastAsia="zh-CN"/>
          </w:rPr>
          <w:delText xml:space="preserve"> på 2,4 mg/kg (højst 160 mg) ved uge 0 og uge 1 og 1,2 mg/kg (højst 80 mg) ved uge 2 (N=63) eller en induktionsdosis på 2,4 mg/kg (højst 160 mg) ved uge 0, placebo ved uge 1 og 1,2 mg/kg (højst 80 mg) ved uge 2 (N=30), forekom ALAT</w:delText>
        </w:r>
      </w:del>
      <w:del w:id="12908" w:author="AbbVie7" w:date="2025-05-12T15:21:00Z">
        <w:r w:rsidR="006F6C52">
          <w:rPr>
            <w:rFonts w:eastAsia="Calibri"/>
            <w:szCs w:val="22"/>
            <w:lang w:val="da-DK"/>
          </w:rPr>
          <w:delText>-stigninger</w:delText>
        </w:r>
      </w:del>
      <w:del w:id="12909" w:author="AbbVie7" w:date="2025-05-12T15:21:00Z">
        <w:r w:rsidRPr="00577DDF">
          <w:rPr>
            <w:rFonts w:eastAsia="SimSun"/>
            <w:szCs w:val="22"/>
            <w:shd w:val="clear" w:color="auto" w:fill="FFFFFF"/>
            <w:lang w:val="da-DK" w:eastAsia="zh-CN"/>
          </w:rPr>
          <w:delText xml:space="preserve"> ≥ 3 X ULN hos 1,1 </w:delText>
        </w:r>
      </w:del>
      <w:del w:id="12910" w:author="AbbVie7" w:date="2025-05-12T15:21:00Z">
        <w:r w:rsidR="00562996">
          <w:rPr>
            <w:rFonts w:eastAsia="SimSun"/>
            <w:szCs w:val="22"/>
            <w:shd w:val="clear" w:color="auto" w:fill="FFFFFF"/>
            <w:lang w:val="da-DK" w:eastAsia="zh-CN"/>
          </w:rPr>
          <w:delText xml:space="preserve"> %</w:delText>
        </w:r>
      </w:del>
      <w:del w:id="12911" w:author="AbbVie7" w:date="2025-05-12T15:21:00Z">
        <w:r w:rsidRPr="00577DDF">
          <w:rPr>
            <w:rFonts w:eastAsia="SimSun"/>
            <w:szCs w:val="22"/>
            <w:shd w:val="clear" w:color="auto" w:fill="FFFFFF"/>
            <w:lang w:val="da-DK" w:eastAsia="zh-CN"/>
          </w:rPr>
          <w:delText xml:space="preserve"> (1/93) af patienterne.</w:delText>
        </w:r>
      </w:del>
    </w:p>
    <w:p w:rsidR="008D616E" w14:paraId="240397B5" w14:textId="77777777">
      <w:pPr>
        <w:pStyle w:val="EMEAHeadingUnderline"/>
        <w:spacing w:before="0" w:beforeLines="0" w:after="0" w:afterLines="0"/>
        <w:pPrChange w:id="12912" w:author="AbbVie7" w:date="2025-05-12T15:21:00Z">
          <w:pPr>
            <w:pStyle w:val="EMEANormal"/>
          </w:pPr>
        </w:pPrChange>
        <w:rPr>
          <w:del w:id="12913" w:author="AbbVie7" w:date="2025-05-12T15:21:00Z"/>
          <w:color w:val="000000"/>
          <w:lang w:val="da-DK"/>
        </w:rPr>
      </w:pPr>
    </w:p>
    <w:p w:rsidR="008C76C8" w14:paraId="38DFBE6A" w14:textId="77777777">
      <w:pPr>
        <w:pStyle w:val="EMEAHeadingUnderline"/>
        <w:spacing w:before="0" w:beforeLines="0" w:after="0" w:afterLines="0"/>
        <w:pPrChange w:id="12914" w:author="AbbVie7" w:date="2025-05-12T15:21:00Z">
          <w:pPr>
            <w:pStyle w:val="EMEANormal"/>
          </w:pPr>
        </w:pPrChange>
        <w:rPr>
          <w:del w:id="12915" w:author="AbbVie7" w:date="2025-05-12T15:21:00Z"/>
          <w:bCs/>
          <w:lang w:val="da-DK"/>
        </w:rPr>
      </w:pPr>
      <w:del w:id="12916" w:author="AbbVie7" w:date="2025-05-12T15:21:00Z">
        <w:r w:rsidRPr="008502C0">
          <w:rPr>
            <w:bCs/>
            <w:lang w:val="da-DK"/>
          </w:rPr>
          <w:delText>I kliniske studier på tværs af alle indikationer var patienter med forhøjet AL</w:delText>
        </w:r>
      </w:del>
      <w:del w:id="12917" w:author="AbbVie7" w:date="2025-05-12T15:21:00Z">
        <w:r w:rsidR="00413F42">
          <w:rPr>
            <w:bCs/>
            <w:lang w:val="da-DK"/>
          </w:rPr>
          <w:delText>A</w:delText>
        </w:r>
      </w:del>
      <w:del w:id="12918" w:author="AbbVie7" w:date="2025-05-12T15:21:00Z">
        <w:r w:rsidRPr="008502C0">
          <w:rPr>
            <w:bCs/>
            <w:lang w:val="da-DK"/>
          </w:rPr>
          <w:delText>T asymptomatiske, og i de fleste tilfælde var forhøjelsen forbigående og forsvandt ved fortsat behandling. Der</w:delText>
        </w:r>
      </w:del>
      <w:del w:id="12919" w:author="AbbVie7" w:date="2025-05-12T15:21:00Z">
        <w:r w:rsidR="005D06E7">
          <w:rPr>
            <w:bCs/>
            <w:lang w:val="da-DK"/>
          </w:rPr>
          <w:delText xml:space="preserve"> har imidlertid</w:delText>
        </w:r>
      </w:del>
      <w:del w:id="12920" w:author="AbbVie7" w:date="2025-05-12T15:21:00Z">
        <w:r w:rsidRPr="008502C0">
          <w:rPr>
            <w:bCs/>
            <w:lang w:val="da-DK"/>
          </w:rPr>
          <w:delText xml:space="preserve"> </w:delText>
        </w:r>
      </w:del>
      <w:del w:id="12921" w:author="AbbVie7" w:date="2025-05-12T15:21:00Z">
        <w:r w:rsidR="005D06E7">
          <w:rPr>
            <w:bCs/>
            <w:lang w:val="da-DK"/>
          </w:rPr>
          <w:delText xml:space="preserve"> </w:delText>
        </w:r>
      </w:del>
      <w:del w:id="12922" w:author="AbbVie7" w:date="2025-05-12T15:21:00Z">
        <w:r w:rsidRPr="000F5365" w:rsidR="000F5365">
          <w:rPr>
            <w:bCs/>
            <w:lang w:val="da-DK"/>
          </w:rPr>
          <w:delText xml:space="preserve"> </w:delText>
        </w:r>
      </w:del>
      <w:del w:id="12923" w:author="AbbVie7" w:date="2025-05-12T15:21:00Z">
        <w:r>
          <w:rPr>
            <w:bCs/>
            <w:lang w:val="da-DK"/>
          </w:rPr>
          <w:delText xml:space="preserve">også </w:delText>
        </w:r>
      </w:del>
      <w:del w:id="12924" w:author="AbbVie7" w:date="2025-05-12T15:21:00Z">
        <w:r w:rsidRPr="000F5365" w:rsidR="000F5365">
          <w:rPr>
            <w:bCs/>
            <w:lang w:val="da-DK"/>
          </w:rPr>
          <w:delText>været post-marketing</w:delText>
        </w:r>
      </w:del>
      <w:del w:id="12925" w:author="AbbVie7" w:date="2025-05-12T15:21:00Z">
        <w:r w:rsidR="00270814">
          <w:rPr>
            <w:bCs/>
            <w:lang w:val="da-DK"/>
          </w:rPr>
          <w:delText>-</w:delText>
        </w:r>
      </w:del>
      <w:del w:id="12926" w:author="AbbVie7" w:date="2025-05-12T15:21:00Z">
        <w:r w:rsidRPr="000F5365" w:rsidR="000F5365">
          <w:rPr>
            <w:bCs/>
            <w:lang w:val="da-DK"/>
          </w:rPr>
          <w:delText xml:space="preserve">rapporter </w:delText>
        </w:r>
      </w:del>
      <w:del w:id="12927" w:author="AbbVie7" w:date="2025-05-12T15:21:00Z">
        <w:r w:rsidRPr="008502C0">
          <w:rPr>
            <w:bCs/>
            <w:lang w:val="da-DK"/>
          </w:rPr>
          <w:delText xml:space="preserve">om leversvigt samt mindre </w:delText>
        </w:r>
      </w:del>
      <w:del w:id="12928" w:author="AbbVie7" w:date="2025-05-12T15:21:00Z">
        <w:r w:rsidRPr="000F5365" w:rsidR="000F5365">
          <w:rPr>
            <w:bCs/>
            <w:lang w:val="da-DK"/>
          </w:rPr>
          <w:delText xml:space="preserve">alvorlige </w:delText>
        </w:r>
      </w:del>
      <w:del w:id="12929" w:author="AbbVie7" w:date="2025-05-12T15:21:00Z">
        <w:r w:rsidRPr="008502C0">
          <w:rPr>
            <w:bCs/>
            <w:lang w:val="da-DK"/>
          </w:rPr>
          <w:delText xml:space="preserve">leverlidelser, </w:delText>
        </w:r>
      </w:del>
      <w:del w:id="12930" w:author="AbbVie7" w:date="2025-05-12T15:21:00Z">
        <w:r w:rsidRPr="0047246A" w:rsidR="001F05A4">
          <w:rPr>
            <w:bCs/>
            <w:lang w:val="da-DK"/>
          </w:rPr>
          <w:delText xml:space="preserve">som kan </w:delText>
        </w:r>
      </w:del>
      <w:del w:id="12931" w:author="AbbVie7" w:date="2025-05-12T15:21:00Z">
        <w:r w:rsidR="005D06E7">
          <w:rPr>
            <w:bCs/>
            <w:lang w:val="da-DK"/>
          </w:rPr>
          <w:delText>optræde</w:delText>
        </w:r>
      </w:del>
      <w:del w:id="12932" w:author="AbbVie7" w:date="2025-05-12T15:21:00Z">
        <w:r w:rsidRPr="0047246A" w:rsidR="001F05A4">
          <w:rPr>
            <w:bCs/>
            <w:lang w:val="da-DK"/>
          </w:rPr>
          <w:delText xml:space="preserve"> forud for leversvigt</w:delText>
        </w:r>
      </w:del>
      <w:del w:id="12933" w:author="AbbVie7" w:date="2025-05-12T15:21:00Z">
        <w:r w:rsidR="001F05A4">
          <w:rPr>
            <w:bCs/>
            <w:lang w:val="da-DK"/>
          </w:rPr>
          <w:delText>,</w:delText>
        </w:r>
      </w:del>
      <w:del w:id="12934" w:author="AbbVie7" w:date="2025-05-12T15:21:00Z">
        <w:r w:rsidRPr="008502C0" w:rsidR="001F05A4">
          <w:rPr>
            <w:bCs/>
            <w:lang w:val="da-DK"/>
          </w:rPr>
          <w:delText xml:space="preserve"> </w:delText>
        </w:r>
      </w:del>
      <w:del w:id="12935" w:author="AbbVie7" w:date="2025-05-12T15:21:00Z">
        <w:r w:rsidRPr="008502C0">
          <w:rPr>
            <w:bCs/>
            <w:lang w:val="da-DK"/>
          </w:rPr>
          <w:delText>såsom hepatit</w:delText>
        </w:r>
      </w:del>
      <w:del w:id="12936" w:author="AbbVie7" w:date="2025-05-12T15:21:00Z">
        <w:r w:rsidRPr="000F5365" w:rsidR="000F5365">
          <w:rPr>
            <w:bCs/>
            <w:lang w:val="da-DK"/>
          </w:rPr>
          <w:delText>, inklusive autoimmun hepatit</w:delText>
        </w:r>
      </w:del>
      <w:del w:id="12937" w:author="AbbVie7" w:date="2025-05-12T15:21:00Z">
        <w:r w:rsidR="00270814">
          <w:rPr>
            <w:bCs/>
            <w:lang w:val="da-DK"/>
          </w:rPr>
          <w:delText>,</w:delText>
        </w:r>
      </w:del>
      <w:del w:id="12938" w:author="AbbVie7" w:date="2025-05-12T15:21:00Z">
        <w:r w:rsidRPr="000F5365" w:rsidR="000F5365">
          <w:rPr>
            <w:bCs/>
            <w:lang w:val="da-DK"/>
          </w:rPr>
          <w:delText xml:space="preserve"> hos patienter, som får adalimumab.</w:delText>
        </w:r>
      </w:del>
    </w:p>
    <w:p w:rsidR="0010537C" w:rsidRPr="008502C0" w14:paraId="7A98C32B" w14:textId="77777777">
      <w:pPr>
        <w:pStyle w:val="EMEAHeadingUnderline"/>
        <w:spacing w:before="0" w:beforeLines="0" w:after="0" w:afterLines="0"/>
        <w:pPrChange w:id="12939" w:author="AbbVie7" w:date="2025-05-12T15:21:00Z">
          <w:pPr>
            <w:pStyle w:val="EMEANormal"/>
          </w:pPr>
        </w:pPrChange>
        <w:rPr>
          <w:del w:id="12940" w:author="AbbVie7" w:date="2025-05-12T15:21:00Z"/>
          <w:bCs/>
          <w:lang w:val="da-DK"/>
        </w:rPr>
      </w:pPr>
    </w:p>
    <w:p w:rsidR="008502C0" w14:paraId="51844095" w14:textId="77777777">
      <w:pPr>
        <w:pStyle w:val="EMEAHeadingUnderline"/>
        <w:spacing w:before="0" w:beforeLines="0" w:after="0" w:afterLines="0"/>
        <w:pPrChange w:id="12941" w:author="AbbVie7" w:date="2025-05-12T15:21:00Z">
          <w:pPr>
            <w:pStyle w:val="EMEANormal"/>
          </w:pPr>
        </w:pPrChange>
        <w:rPr>
          <w:del w:id="12942" w:author="AbbVie7" w:date="2025-05-12T15:21:00Z"/>
          <w:i/>
          <w:szCs w:val="22"/>
          <w:lang w:val="da-DK"/>
        </w:rPr>
      </w:pPr>
      <w:del w:id="12943" w:author="AbbVie7" w:date="2025-05-12T15:21:00Z">
        <w:r w:rsidRPr="008502C0">
          <w:rPr>
            <w:szCs w:val="22"/>
            <w:lang w:val="da-DK"/>
          </w:rPr>
          <w:delText>Samtidig behandling med azathioprin/6-mercaptopurin</w:delText>
        </w:r>
      </w:del>
      <w:del w:id="12944" w:author="AbbVie7" w:date="2025-05-12T15:21:00Z">
        <w:r>
          <w:rPr>
            <w:i/>
            <w:szCs w:val="22"/>
            <w:lang w:val="da-DK"/>
          </w:rPr>
          <w:delText xml:space="preserve"> </w:delText>
        </w:r>
      </w:del>
    </w:p>
    <w:p w:rsidR="005C1997" w14:paraId="59AE66A0" w14:textId="77777777">
      <w:pPr>
        <w:pStyle w:val="EMEAHeadingUnderline"/>
        <w:spacing w:before="0" w:beforeLines="0" w:after="0" w:afterLines="0"/>
        <w:pPrChange w:id="12945" w:author="AbbVie7" w:date="2025-05-12T15:21:00Z">
          <w:pPr>
            <w:pStyle w:val="EMEANormal"/>
          </w:pPr>
        </w:pPrChange>
        <w:rPr>
          <w:del w:id="12946" w:author="AbbVie7" w:date="2025-05-12T15:21:00Z"/>
          <w:i/>
          <w:szCs w:val="22"/>
          <w:lang w:val="da-DK"/>
        </w:rPr>
      </w:pPr>
    </w:p>
    <w:p w:rsidR="008C76C8" w:rsidRPr="008C76C8" w14:paraId="12A3E171" w14:textId="77777777">
      <w:pPr>
        <w:pStyle w:val="EMEAHeadingUnderline"/>
        <w:spacing w:before="0" w:beforeLines="0" w:after="0" w:afterLines="0"/>
        <w:pPrChange w:id="12947" w:author="AbbVie7" w:date="2025-05-12T15:21:00Z">
          <w:pPr>
            <w:pStyle w:val="EMEANormal"/>
          </w:pPr>
        </w:pPrChange>
        <w:rPr>
          <w:del w:id="12948" w:author="AbbVie7" w:date="2025-05-12T15:21:00Z"/>
          <w:bCs/>
          <w:szCs w:val="22"/>
          <w:lang w:val="da-DK"/>
        </w:rPr>
      </w:pPr>
      <w:del w:id="12949" w:author="AbbVie7" w:date="2025-05-12T15:21:00Z">
        <w:r w:rsidRPr="008C76C8">
          <w:rPr>
            <w:szCs w:val="22"/>
            <w:lang w:val="da-DK"/>
          </w:rPr>
          <w:delText xml:space="preserve">I studier </w:delText>
        </w:r>
      </w:del>
      <w:del w:id="12950" w:author="AbbVie7" w:date="2025-05-12T15:21:00Z">
        <w:r>
          <w:rPr>
            <w:szCs w:val="22"/>
            <w:lang w:val="da-DK"/>
          </w:rPr>
          <w:delText>hos</w:delText>
        </w:r>
      </w:del>
      <w:del w:id="12951" w:author="AbbVie7" w:date="2025-05-12T15:21:00Z">
        <w:r w:rsidRPr="008C76C8">
          <w:rPr>
            <w:szCs w:val="22"/>
            <w:lang w:val="da-DK"/>
          </w:rPr>
          <w:delText xml:space="preserve"> voksne</w:delText>
        </w:r>
      </w:del>
      <w:del w:id="12952" w:author="AbbVie7" w:date="2025-05-12T15:21:00Z">
        <w:r w:rsidRPr="00286979">
          <w:rPr>
            <w:szCs w:val="22"/>
            <w:lang w:val="da-DK"/>
          </w:rPr>
          <w:delText xml:space="preserve"> </w:delText>
        </w:r>
      </w:del>
      <w:del w:id="12953" w:author="AbbVie7" w:date="2025-05-12T15:21:00Z">
        <w:r>
          <w:rPr>
            <w:szCs w:val="22"/>
            <w:lang w:val="da-DK"/>
          </w:rPr>
          <w:delText>med</w:delText>
        </w:r>
      </w:del>
      <w:del w:id="12954" w:author="AbbVie7" w:date="2025-05-12T15:21:00Z">
        <w:r w:rsidRPr="008C76C8">
          <w:rPr>
            <w:szCs w:val="22"/>
            <w:lang w:val="da-DK"/>
          </w:rPr>
          <w:delText xml:space="preserve"> Crohns sygdom blev der set en højere forekomst af maligne og alvorlige infektionsrelaterede bivirkninger </w:delText>
        </w:r>
      </w:del>
      <w:del w:id="12955" w:author="AbbVie7" w:date="2025-05-12T15:21:00Z">
        <w:r>
          <w:rPr>
            <w:szCs w:val="22"/>
            <w:lang w:val="da-DK"/>
          </w:rPr>
          <w:delText>v</w:delText>
        </w:r>
      </w:del>
      <w:del w:id="12956" w:author="AbbVie7" w:date="2025-05-12T15:21:00Z">
        <w:r w:rsidRPr="008C76C8">
          <w:rPr>
            <w:szCs w:val="22"/>
            <w:lang w:val="da-DK"/>
          </w:rPr>
          <w:delText xml:space="preserve">ed kombination af  Humira og azathioprin/6-mercaptopurin </w:delText>
        </w:r>
      </w:del>
      <w:del w:id="12957" w:author="AbbVie7" w:date="2025-05-12T15:21:00Z">
        <w:r>
          <w:rPr>
            <w:szCs w:val="22"/>
            <w:lang w:val="da-DK"/>
          </w:rPr>
          <w:delText>end</w:delText>
        </w:r>
      </w:del>
      <w:del w:id="12958" w:author="AbbVie7" w:date="2025-05-12T15:21:00Z">
        <w:r w:rsidRPr="008C76C8">
          <w:rPr>
            <w:szCs w:val="22"/>
            <w:lang w:val="da-DK"/>
          </w:rPr>
          <w:delText xml:space="preserve"> med Humira alene.</w:delText>
        </w:r>
      </w:del>
    </w:p>
    <w:p w:rsidR="008C76C8" w14:paraId="340C734F" w14:textId="77777777">
      <w:pPr>
        <w:pStyle w:val="EMEAHeadingUnderline"/>
        <w:spacing w:before="0" w:beforeLines="0" w:after="0" w:afterLines="0"/>
        <w:pPrChange w:id="12959" w:author="AbbVie7" w:date="2025-05-12T15:21:00Z">
          <w:pPr>
            <w:pStyle w:val="EMEANormal"/>
          </w:pPr>
        </w:pPrChange>
        <w:rPr>
          <w:del w:id="12960" w:author="AbbVie7" w:date="2025-05-12T15:21:00Z"/>
          <w:color w:val="000000"/>
          <w:lang w:val="da-DK"/>
        </w:rPr>
      </w:pPr>
    </w:p>
    <w:p w:rsidR="00A51508" w:rsidRPr="00A054E8" w14:paraId="5CB06D92" w14:textId="77777777">
      <w:pPr>
        <w:pStyle w:val="EMEAHeadingUnderline"/>
        <w:spacing w:before="0" w:beforeLines="0" w:after="0" w:afterLines="0"/>
        <w:pPrChange w:id="12961" w:author="AbbVie7" w:date="2025-05-12T15:21:00Z">
          <w:pPr>
            <w:keepNext/>
            <w:autoSpaceDE w:val="0"/>
            <w:autoSpaceDN w:val="0"/>
            <w:adjustRightInd w:val="0"/>
          </w:pPr>
        </w:pPrChange>
        <w:rPr>
          <w:del w:id="12962" w:author="AbbVie7" w:date="2025-05-12T15:21:00Z"/>
          <w:lang w:val="da-DK"/>
        </w:rPr>
      </w:pPr>
      <w:del w:id="12963" w:author="AbbVie7" w:date="2025-05-12T15:21:00Z">
        <w:r w:rsidRPr="00A054E8">
          <w:rPr>
            <w:noProof/>
            <w:lang w:val="da-DK"/>
          </w:rPr>
          <w:delText xml:space="preserve">Indberetning af </w:delText>
        </w:r>
      </w:del>
      <w:del w:id="12964" w:author="AbbVie7" w:date="2025-05-12T15:21:00Z">
        <w:r w:rsidR="00C835D4">
          <w:rPr>
            <w:noProof/>
            <w:lang w:val="da-DK"/>
          </w:rPr>
          <w:delText>formodede</w:delText>
        </w:r>
      </w:del>
      <w:del w:id="12965" w:author="AbbVie7" w:date="2025-05-12T15:21:00Z">
        <w:r w:rsidRPr="00A054E8">
          <w:rPr>
            <w:noProof/>
            <w:lang w:val="da-DK"/>
          </w:rPr>
          <w:delText xml:space="preserve"> bivirkninger</w:delText>
        </w:r>
      </w:del>
    </w:p>
    <w:p w:rsidR="00DE05CF" w14:paraId="77686C00" w14:textId="77777777">
      <w:pPr>
        <w:pStyle w:val="EMEAHeadingUnderline"/>
        <w:spacing w:before="0" w:beforeLines="0" w:after="0" w:afterLines="0"/>
        <w:pPrChange w:id="12966" w:author="AbbVie7" w:date="2025-05-12T15:21:00Z">
          <w:pPr>
            <w:pStyle w:val="EMEANormal"/>
            <w:keepNext/>
          </w:pPr>
        </w:pPrChange>
        <w:rPr>
          <w:del w:id="12967" w:author="AbbVie7" w:date="2025-05-12T15:21:00Z"/>
          <w:noProof/>
          <w:lang w:val="da-DK"/>
        </w:rPr>
      </w:pPr>
    </w:p>
    <w:p w:rsidR="00A51508" w14:paraId="7C0446C4" w14:textId="77777777">
      <w:pPr>
        <w:pStyle w:val="EMEAHeadingUnderline"/>
        <w:spacing w:before="0" w:beforeLines="0" w:after="0" w:afterLines="0"/>
        <w:pPrChange w:id="12968" w:author="AbbVie7" w:date="2025-05-12T15:21:00Z">
          <w:pPr>
            <w:pStyle w:val="EMEANormal"/>
            <w:keepNext/>
          </w:pPr>
        </w:pPrChange>
        <w:rPr>
          <w:del w:id="12969" w:author="AbbVie7" w:date="2025-05-12T15:21:00Z"/>
          <w:noProof/>
          <w:lang w:val="da-DK"/>
        </w:rPr>
      </w:pPr>
      <w:del w:id="12970" w:author="AbbVie7" w:date="2025-05-12T15:21:00Z">
        <w:r w:rsidRPr="00A054E8">
          <w:rPr>
            <w:noProof/>
            <w:lang w:val="da-DK"/>
          </w:rPr>
          <w:delText xml:space="preserve">Når lægemidlet er godkendt, er indberetning af </w:delText>
        </w:r>
      </w:del>
      <w:del w:id="12971" w:author="AbbVie7" w:date="2025-05-12T15:21:00Z">
        <w:r w:rsidR="00C835D4">
          <w:rPr>
            <w:noProof/>
            <w:lang w:val="da-DK"/>
          </w:rPr>
          <w:delText>formodede</w:delText>
        </w:r>
      </w:del>
      <w:del w:id="12972" w:author="AbbVie7" w:date="2025-05-12T15:21:00Z">
        <w:r w:rsidRPr="00A054E8">
          <w:rPr>
            <w:noProof/>
            <w:lang w:val="da-DK"/>
          </w:rPr>
          <w:delText xml:space="preserve"> bivirkninger vigtig.</w:delText>
        </w:r>
      </w:del>
      <w:del w:id="12973" w:author="AbbVie7" w:date="2025-05-12T15:21:00Z">
        <w:r w:rsidRPr="00A054E8">
          <w:rPr>
            <w:lang w:val="da-DK"/>
          </w:rPr>
          <w:delText xml:space="preserve"> </w:delText>
        </w:r>
      </w:del>
      <w:del w:id="12974" w:author="AbbVie7" w:date="2025-05-12T15:21:00Z">
        <w:r w:rsidRPr="00A054E8">
          <w:rPr>
            <w:noProof/>
            <w:lang w:val="da-DK"/>
          </w:rPr>
          <w:delText>Det muliggør løbende overvågning af benefit/risk-forholdet for lægemidlet.</w:delText>
        </w:r>
      </w:del>
      <w:del w:id="12975" w:author="AbbVie7" w:date="2025-05-12T15:21:00Z">
        <w:r w:rsidRPr="00A054E8">
          <w:rPr>
            <w:lang w:val="da-DK"/>
          </w:rPr>
          <w:delText xml:space="preserve"> </w:delText>
        </w:r>
      </w:del>
      <w:del w:id="12976" w:author="AbbVie7" w:date="2025-05-12T15:21:00Z">
        <w:r w:rsidR="00940165">
          <w:rPr>
            <w:noProof/>
            <w:lang w:val="da-DK"/>
          </w:rPr>
          <w:delText>S</w:delText>
        </w:r>
      </w:del>
      <w:del w:id="12977" w:author="AbbVie7" w:date="2025-05-12T15:21:00Z">
        <w:r w:rsidRPr="00A054E8">
          <w:rPr>
            <w:noProof/>
            <w:lang w:val="da-DK"/>
          </w:rPr>
          <w:delText>undhedspersone</w:delText>
        </w:r>
      </w:del>
      <w:del w:id="12978" w:author="AbbVie7" w:date="2025-05-12T15:21:00Z">
        <w:r w:rsidR="00940165">
          <w:rPr>
            <w:noProof/>
            <w:lang w:val="da-DK"/>
          </w:rPr>
          <w:delText>r</w:delText>
        </w:r>
      </w:del>
      <w:del w:id="12979" w:author="AbbVie7" w:date="2025-05-12T15:21:00Z">
        <w:r w:rsidRPr="00A054E8">
          <w:rPr>
            <w:noProof/>
            <w:lang w:val="da-DK"/>
          </w:rPr>
          <w:delText xml:space="preserve"> anmodes om at indberette alle </w:delText>
        </w:r>
      </w:del>
      <w:del w:id="12980" w:author="AbbVie7" w:date="2025-05-12T15:21:00Z">
        <w:r w:rsidR="00C835D4">
          <w:rPr>
            <w:noProof/>
            <w:lang w:val="da-DK"/>
          </w:rPr>
          <w:delText>formodede</w:delText>
        </w:r>
      </w:del>
      <w:del w:id="12981" w:author="AbbVie7" w:date="2025-05-12T15:21:00Z">
        <w:r w:rsidRPr="00A054E8">
          <w:rPr>
            <w:noProof/>
            <w:lang w:val="da-DK"/>
          </w:rPr>
          <w:delText xml:space="preserve"> bivirkninger </w:delText>
        </w:r>
      </w:del>
      <w:del w:id="12982" w:author="AbbVie7" w:date="2025-05-12T15:21:00Z">
        <w:r w:rsidRPr="00247981" w:rsidR="00CF2EFB">
          <w:rPr>
            <w:noProof/>
            <w:szCs w:val="22"/>
            <w:lang w:val="da-DK"/>
          </w:rPr>
          <w:delText xml:space="preserve">via </w:delText>
        </w:r>
      </w:del>
      <w:del w:id="12983" w:author="AbbVie7" w:date="2025-05-12T15:21:00Z">
        <w:r w:rsidRPr="00CF2EFB" w:rsidR="00CF2EFB">
          <w:rPr>
            <w:noProof/>
            <w:szCs w:val="22"/>
            <w:highlight w:val="lightGray"/>
            <w:lang w:val="da-DK"/>
          </w:rPr>
          <w:delText xml:space="preserve">det nationale rapporteringssystem anført i </w:delText>
        </w:r>
      </w:del>
      <w:del w:id="12984" w:author="AbbVie7" w:date="2025-05-12T15:21:00Z">
        <w:r w:rsidR="00CF2EFB">
          <w:fldChar w:fldCharType="begin"/>
        </w:r>
      </w:del>
      <w:del w:id="12985" w:author="AbbVie7" w:date="2025-05-12T15:21:00Z">
        <w:r w:rsidR="00CF2EFB">
          <w:delInstrText>HYPERLINK "http://www.ema.europa.eu/docs/en_GB/document_library/Template_or_form/2013/03/WC500139752.doc"</w:delInstrText>
        </w:r>
      </w:del>
      <w:del w:id="12986" w:author="AbbVie7" w:date="2025-05-12T15:21:00Z">
        <w:r w:rsidR="00CF2EFB">
          <w:fldChar w:fldCharType="separate"/>
        </w:r>
      </w:del>
      <w:del w:id="12987" w:author="AbbVie7" w:date="2025-05-12T15:21:00Z">
        <w:r w:rsidRPr="00CF2EFB" w:rsidR="00CF2EFB">
          <w:rPr>
            <w:rStyle w:val="Hyperlink"/>
            <w:noProof/>
            <w:szCs w:val="22"/>
            <w:highlight w:val="lightGray"/>
            <w:lang w:val="da-DK"/>
          </w:rPr>
          <w:delText>Appendiks V</w:delText>
        </w:r>
      </w:del>
      <w:del w:id="12988" w:author="AbbVie7" w:date="2025-05-12T15:21:00Z">
        <w:r w:rsidR="00CF2EFB">
          <w:fldChar w:fldCharType="end"/>
        </w:r>
      </w:del>
      <w:del w:id="12989" w:author="AbbVie7" w:date="2025-05-12T15:21:00Z">
        <w:r w:rsidRPr="00A054E8">
          <w:rPr>
            <w:noProof/>
            <w:lang w:val="da-DK"/>
          </w:rPr>
          <w:delText>.</w:delText>
        </w:r>
      </w:del>
    </w:p>
    <w:p w:rsidR="008062E3" w:rsidRPr="000F5365" w14:paraId="4B1BB654" w14:textId="77777777">
      <w:pPr>
        <w:pStyle w:val="EMEAHeadingUnderline"/>
        <w:spacing w:before="0" w:beforeLines="0" w:after="0" w:afterLines="0"/>
        <w:pPrChange w:id="12990" w:author="AbbVie7" w:date="2025-05-12T15:21:00Z">
          <w:pPr>
            <w:pStyle w:val="EMEANormal"/>
            <w:keepNext/>
          </w:pPr>
        </w:pPrChange>
        <w:rPr>
          <w:del w:id="12991" w:author="AbbVie7" w:date="2025-05-12T15:21:00Z"/>
          <w:color w:val="000000"/>
          <w:lang w:val="da-DK"/>
        </w:rPr>
      </w:pPr>
    </w:p>
    <w:p w:rsidR="00767709" w14:paraId="012E885D" w14:textId="77777777">
      <w:pPr>
        <w:pStyle w:val="EMEAHeadingUnderline"/>
        <w:spacing w:before="0" w:beforeLines="0" w:after="0" w:afterLines="0"/>
        <w:pPrChange w:id="12992" w:author="AbbVie7" w:date="2025-05-12T15:21:00Z">
          <w:pPr>
            <w:pStyle w:val="EMEAHeading2SPC"/>
            <w:spacing w:before="0" w:beforeLines="0" w:after="0" w:afterLines="0"/>
          </w:pPr>
        </w:pPrChange>
        <w:rPr>
          <w:del w:id="12993" w:author="AbbVie7" w:date="2025-05-12T15:21:00Z"/>
          <w:lang w:val="da-DK"/>
        </w:rPr>
      </w:pPr>
      <w:del w:id="12994" w:author="AbbVie7" w:date="2025-05-12T15:21:00Z">
        <w:r>
          <w:rPr>
            <w:lang w:val="da-DK"/>
          </w:rPr>
          <w:delText>4.9</w:delText>
        </w:r>
      </w:del>
      <w:del w:id="12995" w:author="AbbVie7" w:date="2025-05-12T15:21:00Z">
        <w:r>
          <w:rPr>
            <w:lang w:val="da-DK"/>
          </w:rPr>
          <w:tab/>
        </w:r>
      </w:del>
      <w:del w:id="12996" w:author="AbbVie7" w:date="2025-05-12T15:21:00Z">
        <w:r>
          <w:rPr>
            <w:lang w:val="nb-NO"/>
          </w:rPr>
          <w:delText>Overdosering</w:delText>
        </w:r>
      </w:del>
      <w:del w:id="12997" w:author="AbbVie7" w:date="2025-05-12T15:21:00Z">
        <w:r>
          <w:rPr>
            <w:lang w:val="da-DK"/>
          </w:rPr>
          <w:delText xml:space="preserve"> </w:delText>
        </w:r>
      </w:del>
    </w:p>
    <w:p w:rsidR="008062E3" w:rsidRPr="008062E3" w14:paraId="71321513" w14:textId="77777777">
      <w:pPr>
        <w:pStyle w:val="EMEAHeadingUnderline"/>
        <w:spacing w:before="0" w:beforeLines="0" w:after="0" w:afterLines="0"/>
        <w:pPrChange w:id="12998" w:author="AbbVie7" w:date="2025-05-12T15:21:00Z">
          <w:pPr>
            <w:pStyle w:val="EMEANormal"/>
          </w:pPr>
        </w:pPrChange>
        <w:rPr>
          <w:del w:id="12999" w:author="AbbVie7" w:date="2025-05-12T15:21:00Z"/>
          <w:lang w:val="da-DK"/>
        </w:rPr>
      </w:pPr>
    </w:p>
    <w:p w:rsidR="00767709" w14:paraId="295F6A13" w14:textId="77777777">
      <w:pPr>
        <w:pStyle w:val="EMEAHeadingUnderline"/>
        <w:spacing w:before="0" w:beforeLines="0" w:after="0" w:afterLines="0"/>
        <w:pPrChange w:id="13000" w:author="AbbVie7" w:date="2025-05-12T15:21:00Z">
          <w:pPr>
            <w:tabs>
              <w:tab w:val="clear" w:pos="562"/>
            </w:tabs>
          </w:pPr>
        </w:pPrChange>
        <w:rPr>
          <w:del w:id="13001" w:author="AbbVie7" w:date="2025-05-12T15:21:00Z"/>
          <w:color w:val="000000"/>
          <w:lang w:val="da-DK"/>
        </w:rPr>
      </w:pPr>
      <w:del w:id="13002" w:author="AbbVie7" w:date="2025-05-12T15:21:00Z">
        <w:r>
          <w:rPr>
            <w:lang w:val="da-DK"/>
          </w:rPr>
          <w:delText xml:space="preserve">Der blev ikke observeret nogen dosisbegrænsende toksicitet i kliniske undersøgelser. Det højeste dosisniveau, som er evalueret, har været adskillige intravenøse doser på 10 mg/kg, </w:delText>
        </w:r>
      </w:del>
      <w:del w:id="13003" w:author="AbbVie7" w:date="2025-05-12T15:21:00Z">
        <w:r>
          <w:rPr>
            <w:color w:val="000000"/>
            <w:lang w:val="da-DK"/>
          </w:rPr>
          <w:delText>hvilket er næsten 15 gange den anbefalede dosis</w:delText>
        </w:r>
      </w:del>
      <w:del w:id="13004" w:author="AbbVie7" w:date="2025-05-12T15:21:00Z">
        <w:r>
          <w:rPr>
            <w:lang w:val="da-DK"/>
          </w:rPr>
          <w:delText>.</w:delText>
        </w:r>
      </w:del>
      <w:del w:id="13005" w:author="AbbVie7" w:date="2025-05-12T15:21:00Z">
        <w:r>
          <w:rPr>
            <w:color w:val="000000"/>
            <w:lang w:val="da-DK"/>
          </w:rPr>
          <w:delText xml:space="preserve">  </w:delText>
        </w:r>
      </w:del>
    </w:p>
    <w:p w:rsidR="008062E3" w14:paraId="4C7516C5" w14:textId="77777777">
      <w:pPr>
        <w:pStyle w:val="EMEAHeadingUnderline"/>
        <w:spacing w:before="0" w:beforeLines="0" w:after="0" w:afterLines="0"/>
        <w:pPrChange w:id="13006" w:author="AbbVie7" w:date="2025-05-12T15:21:00Z">
          <w:pPr>
            <w:tabs>
              <w:tab w:val="clear" w:pos="562"/>
            </w:tabs>
          </w:pPr>
        </w:pPrChange>
        <w:rPr>
          <w:del w:id="13007" w:author="AbbVie7" w:date="2025-05-12T15:21:00Z"/>
          <w:color w:val="000000"/>
          <w:lang w:val="da-DK"/>
        </w:rPr>
      </w:pPr>
    </w:p>
    <w:p w:rsidR="008062E3" w14:paraId="42F7626D" w14:textId="77777777">
      <w:pPr>
        <w:pStyle w:val="EMEAHeadingUnderline"/>
        <w:spacing w:before="0" w:beforeLines="0" w:after="0" w:afterLines="0"/>
        <w:pPrChange w:id="13008" w:author="AbbVie7" w:date="2025-05-12T15:21:00Z">
          <w:pPr>
            <w:tabs>
              <w:tab w:val="clear" w:pos="562"/>
            </w:tabs>
          </w:pPr>
        </w:pPrChange>
        <w:rPr>
          <w:del w:id="13009" w:author="AbbVie7" w:date="2025-05-12T15:21:00Z"/>
          <w:color w:val="000000"/>
          <w:lang w:val="da-DK"/>
        </w:rPr>
      </w:pPr>
    </w:p>
    <w:p w:rsidR="00767709" w14:paraId="2787C7CA" w14:textId="77777777">
      <w:pPr>
        <w:pStyle w:val="EMEAHeadingUnderline"/>
        <w:spacing w:before="0" w:beforeLines="0" w:after="0" w:afterLines="0"/>
        <w:pPrChange w:id="13010" w:author="AbbVie7" w:date="2025-05-12T15:21:00Z">
          <w:pPr>
            <w:pStyle w:val="EMEAHeading1"/>
            <w:spacing w:before="0" w:beforeLines="0" w:after="0" w:afterLines="0"/>
          </w:pPr>
        </w:pPrChange>
        <w:rPr>
          <w:del w:id="13011" w:author="AbbVie7" w:date="2025-05-12T15:21:00Z"/>
          <w:lang w:val="da-DK"/>
        </w:rPr>
      </w:pPr>
      <w:del w:id="13012" w:author="AbbVie7" w:date="2025-05-12T15:21:00Z">
        <w:r>
          <w:rPr>
            <w:lang w:val="da-DK"/>
          </w:rPr>
          <w:delText>5.</w:delText>
        </w:r>
      </w:del>
      <w:del w:id="13013" w:author="AbbVie7" w:date="2025-05-12T15:21:00Z">
        <w:r>
          <w:rPr>
            <w:lang w:val="da-DK"/>
          </w:rPr>
          <w:tab/>
          <w:delText>FARMAKOLOGISKE EGENSKABER</w:delText>
        </w:r>
      </w:del>
    </w:p>
    <w:p w:rsidR="008062E3" w:rsidRPr="008062E3" w14:paraId="1F086235" w14:textId="77777777">
      <w:pPr>
        <w:pStyle w:val="EMEAHeadingUnderline"/>
        <w:spacing w:before="0" w:beforeLines="0" w:after="0" w:afterLines="0"/>
        <w:pPrChange w:id="13014" w:author="AbbVie7" w:date="2025-05-12T15:21:00Z">
          <w:pPr>
            <w:pStyle w:val="EMEANormal"/>
          </w:pPr>
        </w:pPrChange>
        <w:rPr>
          <w:del w:id="13015" w:author="AbbVie7" w:date="2025-05-12T15:21:00Z"/>
          <w:lang w:val="da-DK"/>
        </w:rPr>
      </w:pPr>
    </w:p>
    <w:p w:rsidR="00767709" w14:paraId="1FAC4C38" w14:textId="77777777">
      <w:pPr>
        <w:pStyle w:val="EMEAHeadingUnderline"/>
        <w:spacing w:before="0" w:beforeLines="0" w:after="0" w:afterLines="0"/>
        <w:pPrChange w:id="13016" w:author="AbbVie7" w:date="2025-05-12T15:21:00Z">
          <w:pPr>
            <w:pStyle w:val="EMEAHeading2SPCEmpty"/>
            <w:spacing w:after="0" w:afterLines="0"/>
          </w:pPr>
        </w:pPrChange>
        <w:rPr>
          <w:del w:id="13017" w:author="AbbVie7" w:date="2025-05-12T15:21:00Z"/>
          <w:lang w:val="da-DK"/>
        </w:rPr>
      </w:pPr>
      <w:del w:id="13018" w:author="AbbVie7" w:date="2025-05-12T15:21:00Z">
        <w:r>
          <w:rPr>
            <w:lang w:val="da-DK"/>
          </w:rPr>
          <w:delText>5.1</w:delText>
        </w:r>
      </w:del>
      <w:del w:id="13019" w:author="AbbVie7" w:date="2025-05-12T15:21:00Z">
        <w:r>
          <w:rPr>
            <w:lang w:val="da-DK"/>
          </w:rPr>
          <w:tab/>
          <w:delText>Farmakodynamiske egenskaber</w:delText>
        </w:r>
      </w:del>
    </w:p>
    <w:p w:rsidR="008062E3" w:rsidRPr="008062E3" w14:paraId="2FF4C654" w14:textId="77777777">
      <w:pPr>
        <w:pStyle w:val="EMEAHeadingUnderline"/>
        <w:spacing w:before="0" w:beforeLines="0" w:after="0" w:afterLines="0"/>
        <w:pPrChange w:id="13020" w:author="AbbVie7" w:date="2025-05-12T15:21:00Z">
          <w:pPr>
            <w:pStyle w:val="EMEANormal"/>
          </w:pPr>
        </w:pPrChange>
        <w:rPr>
          <w:del w:id="13021" w:author="AbbVie7" w:date="2025-05-12T15:21:00Z"/>
          <w:lang w:val="da-DK"/>
        </w:rPr>
      </w:pPr>
    </w:p>
    <w:p w:rsidR="00767709" w14:paraId="5C695104" w14:textId="77777777">
      <w:pPr>
        <w:pStyle w:val="EMEAHeadingUnderline"/>
        <w:spacing w:before="0" w:beforeLines="0" w:after="0" w:afterLines="0"/>
        <w:pPrChange w:id="13022" w:author="AbbVie7" w:date="2025-05-12T15:21:00Z">
          <w:pPr>
            <w:tabs>
              <w:tab w:val="clear" w:pos="562"/>
            </w:tabs>
          </w:pPr>
        </w:pPrChange>
        <w:rPr>
          <w:del w:id="13023" w:author="AbbVie7" w:date="2025-05-12T15:21:00Z"/>
          <w:lang w:val="da-DK"/>
        </w:rPr>
      </w:pPr>
      <w:del w:id="13024" w:author="AbbVie7" w:date="2025-05-12T15:21:00Z">
        <w:r>
          <w:rPr>
            <w:lang w:val="da-DK"/>
          </w:rPr>
          <w:delText xml:space="preserve">Farmakoterapeutisk klassifikation: </w:delText>
        </w:r>
      </w:del>
      <w:del w:id="13025" w:author="AbbVie7" w:date="2025-05-12T15:21:00Z">
        <w:r w:rsidRPr="00DB1F7F" w:rsidR="00F3661D">
          <w:rPr>
            <w:lang w:val="da-DK"/>
          </w:rPr>
          <w:delText>Immunsupprimerende midler, TNF-hæmmende midler</w:delText>
        </w:r>
      </w:del>
      <w:del w:id="13026" w:author="AbbVie7" w:date="2025-05-12T15:21:00Z">
        <w:r>
          <w:rPr>
            <w:lang w:val="da-DK"/>
          </w:rPr>
          <w:delText>. ATC-kode: L04AB04</w:delText>
        </w:r>
      </w:del>
    </w:p>
    <w:p w:rsidR="008062E3" w14:paraId="4F55F1C0" w14:textId="77777777">
      <w:pPr>
        <w:pStyle w:val="EMEAHeadingUnderline"/>
        <w:spacing w:before="0" w:beforeLines="0" w:after="0" w:afterLines="0"/>
        <w:pPrChange w:id="13027" w:author="AbbVie7" w:date="2025-05-12T15:21:00Z">
          <w:pPr>
            <w:tabs>
              <w:tab w:val="clear" w:pos="562"/>
            </w:tabs>
          </w:pPr>
        </w:pPrChange>
        <w:rPr>
          <w:del w:id="13028" w:author="AbbVie7" w:date="2025-05-12T15:21:00Z"/>
          <w:lang w:val="da-DK"/>
        </w:rPr>
      </w:pPr>
    </w:p>
    <w:p w:rsidR="00767709" w:rsidP="004C66BC" w14:paraId="2F2830C9" w14:textId="77777777">
      <w:pPr>
        <w:pStyle w:val="EMEAHeadingUnderline"/>
        <w:spacing w:before="0" w:beforeLines="0" w:after="0" w:afterLines="0"/>
        <w:rPr>
          <w:del w:id="13029" w:author="AbbVie7" w:date="2025-05-12T15:21:00Z"/>
          <w:lang w:val="da-DK"/>
        </w:rPr>
      </w:pPr>
      <w:del w:id="13030" w:author="AbbVie7" w:date="2025-05-12T15:21:00Z">
        <w:r>
          <w:rPr>
            <w:lang w:val="da-DK"/>
          </w:rPr>
          <w:delText>Virkningsmekanisme</w:delText>
        </w:r>
      </w:del>
    </w:p>
    <w:p w:rsidR="008062E3" w:rsidRPr="008062E3" w14:paraId="33E46749" w14:textId="77777777">
      <w:pPr>
        <w:pStyle w:val="EMEAHeadingUnderline"/>
        <w:spacing w:before="0" w:beforeLines="0" w:after="0" w:afterLines="0"/>
        <w:pPrChange w:id="13031" w:author="AbbVie7" w:date="2025-05-12T15:21:00Z">
          <w:pPr>
            <w:pStyle w:val="EMEANormal"/>
          </w:pPr>
        </w:pPrChange>
        <w:rPr>
          <w:del w:id="13032" w:author="AbbVie7" w:date="2025-05-12T15:21:00Z"/>
          <w:lang w:val="da-DK"/>
        </w:rPr>
      </w:pPr>
    </w:p>
    <w:p w:rsidR="00767709" w14:paraId="5C5B344F" w14:textId="77777777">
      <w:pPr>
        <w:pStyle w:val="EMEAHeadingUnderline"/>
        <w:spacing w:before="0" w:beforeLines="0" w:after="0" w:afterLines="0"/>
        <w:pPrChange w:id="13033" w:author="AbbVie7" w:date="2025-05-12T15:21:00Z">
          <w:pPr/>
        </w:pPrChange>
        <w:rPr>
          <w:del w:id="13034" w:author="AbbVie7" w:date="2025-05-12T15:21:00Z"/>
          <w:lang w:val="da-DK"/>
        </w:rPr>
      </w:pPr>
      <w:del w:id="13035" w:author="AbbVie7" w:date="2025-05-12T15:21:00Z">
        <w:r>
          <w:rPr>
            <w:lang w:val="da-DK"/>
          </w:rPr>
          <w:delText xml:space="preserve">Adalimumab binder specifikt til TNF og neutraliserer dennes biologiske funktion ved at blokere dens interaktion med celleoverflade-TNF-receptorerne p55 og p75. </w:delText>
        </w:r>
      </w:del>
    </w:p>
    <w:p w:rsidR="00767709" w14:paraId="31F29DE8" w14:textId="77777777">
      <w:pPr>
        <w:pStyle w:val="EMEAHeadingUnderline"/>
        <w:spacing w:before="0" w:beforeLines="0" w:after="0" w:afterLines="0"/>
        <w:pPrChange w:id="13036" w:author="AbbVie7" w:date="2025-05-12T15:21:00Z">
          <w:pPr/>
        </w:pPrChange>
        <w:rPr>
          <w:del w:id="13037" w:author="AbbVie7" w:date="2025-05-12T15:21:00Z"/>
          <w:lang w:val="da-DK"/>
        </w:rPr>
      </w:pPr>
    </w:p>
    <w:p w:rsidR="00767709" w14:paraId="43A093A4" w14:textId="77777777">
      <w:pPr>
        <w:pStyle w:val="EMEAHeadingUnderline"/>
        <w:spacing w:before="0" w:beforeLines="0" w:after="0" w:afterLines="0"/>
        <w:pPrChange w:id="13038" w:author="AbbVie7" w:date="2025-05-12T15:21:00Z">
          <w:pPr/>
        </w:pPrChange>
        <w:rPr>
          <w:del w:id="13039" w:author="AbbVie7" w:date="2025-05-12T15:21:00Z"/>
          <w:lang w:val="da-DK"/>
        </w:rPr>
      </w:pPr>
      <w:del w:id="13040" w:author="AbbVie7" w:date="2025-05-12T15:21:00Z">
        <w:r>
          <w:rPr>
            <w:lang w:val="da-DK"/>
          </w:rPr>
          <w:delText>Adalimumab modulerer også de biologiske responser, som induceres eller reguleres af TNF, herunder ændringer i niveauerne af de adhæsionsmolekyler, som er ansvarlige for leukocytmigrationen (</w:delText>
        </w:r>
      </w:del>
      <w:smartTag w:uri="urn:schemas-microsoft-com:office:smarttags" w:element="stockticker">
        <w:del w:id="13041" w:author="AbbVie7" w:date="2025-05-12T15:21:00Z">
          <w:r>
            <w:rPr>
              <w:lang w:val="da-DK"/>
            </w:rPr>
            <w:delText>ELAM</w:delText>
          </w:r>
        </w:del>
      </w:smartTag>
      <w:del w:id="13042" w:author="AbbVie7" w:date="2025-05-12T15:21:00Z">
        <w:r>
          <w:rPr>
            <w:lang w:val="da-DK"/>
          </w:rPr>
          <w:delText>-1, VCAM-1 og ICAM-1 med en IC</w:delText>
        </w:r>
      </w:del>
      <w:del w:id="13043" w:author="AbbVie7" w:date="2025-05-12T15:21:00Z">
        <w:r>
          <w:rPr>
            <w:vertAlign w:val="subscript"/>
            <w:lang w:val="da-DK"/>
          </w:rPr>
          <w:delText>50</w:delText>
        </w:r>
      </w:del>
      <w:del w:id="13044" w:author="AbbVie7" w:date="2025-05-12T15:21:00Z">
        <w:r>
          <w:rPr>
            <w:lang w:val="da-DK"/>
          </w:rPr>
          <w:delText xml:space="preserve"> på 0,1-0,2 nM).).</w:delText>
        </w:r>
      </w:del>
    </w:p>
    <w:p w:rsidR="008062E3" w14:paraId="024CC390" w14:textId="77777777">
      <w:pPr>
        <w:pStyle w:val="EMEAHeadingUnderline"/>
        <w:spacing w:before="0" w:beforeLines="0" w:after="0" w:afterLines="0"/>
        <w:pPrChange w:id="13045" w:author="AbbVie7" w:date="2025-05-12T15:21:00Z">
          <w:pPr/>
        </w:pPrChange>
        <w:rPr>
          <w:del w:id="13046" w:author="AbbVie7" w:date="2025-05-12T15:21:00Z"/>
          <w:lang w:val="da-DK"/>
        </w:rPr>
      </w:pPr>
    </w:p>
    <w:p w:rsidR="00767709" w:rsidP="004C66BC" w14:paraId="55F71BA4" w14:textId="77777777">
      <w:pPr>
        <w:pStyle w:val="EMEAHeadingUnderline"/>
        <w:spacing w:before="0" w:beforeLines="0" w:after="0" w:afterLines="0"/>
        <w:rPr>
          <w:del w:id="13047" w:author="AbbVie7" w:date="2025-05-12T15:21:00Z"/>
          <w:lang w:val="da-DK"/>
        </w:rPr>
      </w:pPr>
      <w:del w:id="13048" w:author="AbbVie7" w:date="2025-05-12T15:21:00Z">
        <w:r>
          <w:rPr>
            <w:lang w:val="da-DK"/>
          </w:rPr>
          <w:delText>Farmakodynamiske virkninger</w:delText>
        </w:r>
      </w:del>
    </w:p>
    <w:p w:rsidR="008062E3" w:rsidRPr="008062E3" w14:paraId="03EC427E" w14:textId="77777777">
      <w:pPr>
        <w:pStyle w:val="EMEAHeadingUnderline"/>
        <w:spacing w:before="0" w:beforeLines="0" w:after="0" w:afterLines="0"/>
        <w:pPrChange w:id="13049" w:author="AbbVie7" w:date="2025-05-12T15:21:00Z">
          <w:pPr>
            <w:pStyle w:val="EMEANormal"/>
          </w:pPr>
        </w:pPrChange>
        <w:rPr>
          <w:del w:id="13050" w:author="AbbVie7" w:date="2025-05-12T15:21:00Z"/>
          <w:lang w:val="da-DK"/>
        </w:rPr>
      </w:pPr>
    </w:p>
    <w:p w:rsidR="00767709" w14:paraId="19BF9313" w14:textId="77777777">
      <w:pPr>
        <w:pStyle w:val="EMEAHeadingUnderline"/>
        <w:spacing w:before="0" w:beforeLines="0" w:after="0" w:afterLines="0"/>
        <w:pPrChange w:id="13051" w:author="AbbVie7" w:date="2025-05-12T15:21:00Z">
          <w:pPr/>
        </w:pPrChange>
        <w:rPr>
          <w:del w:id="13052" w:author="AbbVie7" w:date="2025-05-12T15:21:00Z"/>
          <w:lang w:val="da-DK"/>
        </w:rPr>
      </w:pPr>
      <w:del w:id="13053" w:author="AbbVie7" w:date="2025-05-12T15:21:00Z">
        <w:r>
          <w:rPr>
            <w:lang w:val="da-DK"/>
          </w:rPr>
          <w:delText xml:space="preserve">Efter behandling med Humira blev der hos patienter med reumatoid artrit observeret et hurtigt fald i niveauet af inflammatoriske akutfasereaktanter (C-reaktivt protein (CRP) og erytrocytsænkningshastighed (ESR)) og serumcytokiner (IL-6) sammenholdt med </w:delText>
        </w:r>
      </w:del>
      <w:del w:id="13054" w:author="AbbVie7" w:date="2025-05-12T15:21:00Z">
        <w:r w:rsidRPr="005376C6">
          <w:rPr>
            <w:i/>
            <w:lang w:val="da-DK"/>
          </w:rPr>
          <w:delText>baseline</w:delText>
        </w:r>
      </w:del>
      <w:del w:id="13055" w:author="AbbVie7" w:date="2025-05-12T15:21:00Z">
        <w:r>
          <w:rPr>
            <w:lang w:val="da-DK"/>
          </w:rPr>
          <w:delText>. Serumniveauer af matrixmetalloproteinaser (MMP-1 og MMP-3), som forårsager vævsomdannelse, der er ansvarlig for bruskdestruktionen, var også nedsatte efter Humira-administration. Hæmatologiske tegn på kronisk inflammation forbedredes sædvanligvis hos patienter behandlet med Humira.</w:delText>
        </w:r>
      </w:del>
    </w:p>
    <w:p w:rsidR="00767709" w14:paraId="6579F553" w14:textId="77777777">
      <w:pPr>
        <w:pStyle w:val="EMEAHeadingUnderline"/>
        <w:spacing w:before="0" w:beforeLines="0" w:after="0" w:afterLines="0"/>
        <w:pPrChange w:id="13056" w:author="AbbVie7" w:date="2025-05-12T15:21:00Z">
          <w:pPr/>
        </w:pPrChange>
        <w:rPr>
          <w:del w:id="13057" w:author="AbbVie7" w:date="2025-05-12T15:21:00Z"/>
          <w:lang w:val="da-DK"/>
        </w:rPr>
      </w:pPr>
    </w:p>
    <w:p w:rsidR="006C5298" w14:paraId="12C55E8D" w14:textId="77777777">
      <w:pPr>
        <w:pStyle w:val="EMEAHeadingUnderline"/>
        <w:spacing w:before="0" w:beforeLines="0" w:after="0" w:afterLines="0"/>
        <w:pPrChange w:id="13058" w:author="AbbVie7" w:date="2025-05-12T15:21:00Z">
          <w:pPr/>
        </w:pPrChange>
        <w:rPr>
          <w:del w:id="13059" w:author="AbbVie7" w:date="2025-05-12T15:21:00Z"/>
          <w:szCs w:val="22"/>
          <w:lang w:val="da-DK"/>
        </w:rPr>
      </w:pPr>
      <w:del w:id="13060" w:author="AbbVie7" w:date="2025-05-12T15:21:00Z">
        <w:r w:rsidRPr="00644222">
          <w:rPr>
            <w:lang w:val="da-DK"/>
          </w:rPr>
          <w:delText xml:space="preserve">Efter behandling med </w:delText>
        </w:r>
      </w:del>
      <w:del w:id="13061" w:author="AbbVie7" w:date="2025-05-12T15:21:00Z">
        <w:r w:rsidR="00B42336">
          <w:rPr>
            <w:lang w:val="da-DK"/>
          </w:rPr>
          <w:delText>Humira</w:delText>
        </w:r>
      </w:del>
      <w:del w:id="13062" w:author="AbbVie7" w:date="2025-05-12T15:21:00Z">
        <w:r w:rsidRPr="00644222">
          <w:rPr>
            <w:lang w:val="da-DK"/>
          </w:rPr>
          <w:delText xml:space="preserve"> blev også observeret et hurtigt fald i CRP-niveau hos patienter med </w:delText>
        </w:r>
      </w:del>
      <w:del w:id="13063" w:author="AbbVie7" w:date="2025-05-12T15:21:00Z">
        <w:r w:rsidRPr="00644222">
          <w:rPr>
            <w:color w:val="000000"/>
            <w:lang w:val="da-DK"/>
          </w:rPr>
          <w:delText>polyartikulær juvenil idiopatisk artrit</w:delText>
        </w:r>
      </w:del>
      <w:del w:id="13064" w:author="AbbVie7" w:date="2025-05-12T15:21:00Z">
        <w:r w:rsidRPr="00644222">
          <w:rPr>
            <w:lang w:val="da-DK"/>
          </w:rPr>
          <w:delText>, Crohns sygdom</w:delText>
        </w:r>
      </w:del>
      <w:del w:id="13065" w:author="AbbVie7" w:date="2025-05-12T15:21:00Z">
        <w:r w:rsidR="008D616E">
          <w:rPr>
            <w:lang w:val="da-DK"/>
          </w:rPr>
          <w:delText>,</w:delText>
        </w:r>
      </w:del>
      <w:del w:id="13066" w:author="AbbVie7" w:date="2025-05-12T15:21:00Z">
        <w:r w:rsidRPr="00644222">
          <w:rPr>
            <w:lang w:val="da-DK"/>
          </w:rPr>
          <w:delText xml:space="preserve"> colitis ulcerosa</w:delText>
        </w:r>
      </w:del>
      <w:del w:id="13067" w:author="AbbVie7" w:date="2025-05-12T15:21:00Z">
        <w:r w:rsidR="008D616E">
          <w:rPr>
            <w:lang w:val="da-DK"/>
          </w:rPr>
          <w:delText xml:space="preserve"> og </w:delText>
        </w:r>
      </w:del>
      <w:del w:id="13068" w:author="AbbVie7" w:date="2025-05-12T15:21:00Z">
        <w:r w:rsidRPr="001B1D6D" w:rsidR="008D616E">
          <w:rPr>
            <w:szCs w:val="22"/>
            <w:lang w:val="da-DK"/>
          </w:rPr>
          <w:delText>hidr</w:delText>
        </w:r>
      </w:del>
      <w:del w:id="13069" w:author="AbbVie7" w:date="2025-05-12T15:21:00Z">
        <w:r w:rsidR="008D616E">
          <w:rPr>
            <w:szCs w:val="22"/>
            <w:lang w:val="da-DK"/>
          </w:rPr>
          <w:delText>osa</w:delText>
        </w:r>
      </w:del>
      <w:del w:id="13070" w:author="AbbVie7" w:date="2025-05-12T15:21:00Z">
        <w:r w:rsidRPr="001B1D6D" w:rsidR="008D616E">
          <w:rPr>
            <w:szCs w:val="22"/>
            <w:lang w:val="da-DK"/>
          </w:rPr>
          <w:delText>denitis suppurativa</w:delText>
        </w:r>
      </w:del>
      <w:del w:id="13071" w:author="AbbVie7" w:date="2025-05-12T15:21:00Z">
        <w:r w:rsidRPr="00644222">
          <w:rPr>
            <w:lang w:val="da-DK"/>
          </w:rPr>
          <w:delText>.</w:delText>
        </w:r>
      </w:del>
      <w:del w:id="13072" w:author="AbbVie7" w:date="2025-05-12T15:21:00Z">
        <w:r w:rsidR="00497900">
          <w:rPr>
            <w:lang w:val="da-DK"/>
          </w:rPr>
          <w:delText xml:space="preserve"> </w:delText>
        </w:r>
      </w:del>
      <w:del w:id="13073" w:author="AbbVie7" w:date="2025-05-12T15:21:00Z">
        <w:r w:rsidRPr="00DC0F4E" w:rsidR="00A54190">
          <w:rPr>
            <w:szCs w:val="22"/>
            <w:lang w:val="da-DK"/>
          </w:rPr>
          <w:delText xml:space="preserve">Hos patienter med Crohns sygdom sås en reduktion i antallet af celler med </w:delText>
        </w:r>
      </w:del>
      <w:del w:id="13074" w:author="AbbVie7" w:date="2025-05-12T15:21:00Z">
        <w:r w:rsidR="00A54190">
          <w:rPr>
            <w:szCs w:val="22"/>
            <w:lang w:val="da-DK"/>
          </w:rPr>
          <w:delText>ekspression</w:delText>
        </w:r>
      </w:del>
      <w:del w:id="13075" w:author="AbbVie7" w:date="2025-05-12T15:21:00Z">
        <w:r w:rsidRPr="00DC0F4E" w:rsidR="00A54190">
          <w:rPr>
            <w:szCs w:val="22"/>
            <w:lang w:val="da-DK"/>
          </w:rPr>
          <w:delText xml:space="preserve"> af inflammatoriske markørere</w:delText>
        </w:r>
      </w:del>
      <w:del w:id="13076" w:author="AbbVie7" w:date="2025-05-12T15:21:00Z">
        <w:r w:rsidR="00A54190">
          <w:rPr>
            <w:szCs w:val="22"/>
            <w:lang w:val="da-DK"/>
          </w:rPr>
          <w:delText xml:space="preserve"> i colon</w:delText>
        </w:r>
      </w:del>
      <w:del w:id="13077" w:author="AbbVie7" w:date="2025-05-12T15:21:00Z">
        <w:r w:rsidRPr="00DC0F4E" w:rsidR="00A54190">
          <w:rPr>
            <w:szCs w:val="22"/>
            <w:lang w:val="da-DK"/>
          </w:rPr>
          <w:delText xml:space="preserve">, inklusive en betydelig reduktion </w:delText>
        </w:r>
      </w:del>
      <w:del w:id="13078" w:author="AbbVie7" w:date="2025-05-12T15:21:00Z">
        <w:r w:rsidR="00A54190">
          <w:rPr>
            <w:szCs w:val="22"/>
            <w:lang w:val="da-DK"/>
          </w:rPr>
          <w:delText xml:space="preserve">i antallet </w:delText>
        </w:r>
      </w:del>
      <w:del w:id="13079" w:author="AbbVie7" w:date="2025-05-12T15:21:00Z">
        <w:r w:rsidRPr="00DC0F4E" w:rsidR="00A54190">
          <w:rPr>
            <w:szCs w:val="22"/>
            <w:lang w:val="da-DK"/>
          </w:rPr>
          <w:delText>af</w:delText>
        </w:r>
      </w:del>
      <w:del w:id="13080" w:author="AbbVie7" w:date="2025-05-12T15:21:00Z">
        <w:r w:rsidR="00A54190">
          <w:rPr>
            <w:szCs w:val="22"/>
            <w:lang w:val="da-DK"/>
          </w:rPr>
          <w:delText xml:space="preserve"> celler med</w:delText>
        </w:r>
      </w:del>
      <w:del w:id="13081" w:author="AbbVie7" w:date="2025-05-12T15:21:00Z">
        <w:r w:rsidRPr="00DC0F4E" w:rsidR="00A54190">
          <w:rPr>
            <w:szCs w:val="22"/>
            <w:lang w:val="da-DK"/>
          </w:rPr>
          <w:delText xml:space="preserve"> TNF</w:delText>
        </w:r>
      </w:del>
      <w:del w:id="13082" w:author="AbbVie7" w:date="2025-05-12T15:21:00Z">
        <w:r w:rsidRPr="00D92433" w:rsidR="00A54190">
          <w:rPr>
            <w:szCs w:val="22"/>
            <w:lang w:val="en-GB"/>
          </w:rPr>
          <w:delText>α</w:delText>
        </w:r>
      </w:del>
      <w:del w:id="13083" w:author="AbbVie7" w:date="2025-05-12T15:21:00Z">
        <w:r w:rsidR="00A54190">
          <w:rPr>
            <w:szCs w:val="22"/>
            <w:lang w:val="da-DK"/>
          </w:rPr>
          <w:delText>-ekspression</w:delText>
        </w:r>
      </w:del>
      <w:del w:id="13084" w:author="AbbVie7" w:date="2025-05-12T15:21:00Z">
        <w:r w:rsidRPr="00DC0F4E" w:rsidR="00A54190">
          <w:rPr>
            <w:szCs w:val="22"/>
            <w:lang w:val="da-DK"/>
          </w:rPr>
          <w:delText>. Endoskopiske undersøgelser af tarmslimhinden har vist tegn på heling af slimhinden hos patienter, som blevet behandlet med adalimumab.</w:delText>
        </w:r>
      </w:del>
    </w:p>
    <w:p w:rsidR="008062E3" w14:paraId="38C90231" w14:textId="77777777">
      <w:pPr>
        <w:pStyle w:val="EMEAHeadingUnderline"/>
        <w:spacing w:before="0" w:beforeLines="0" w:after="0" w:afterLines="0"/>
        <w:pPrChange w:id="13085" w:author="AbbVie7" w:date="2025-05-12T15:21:00Z">
          <w:pPr/>
        </w:pPrChange>
        <w:rPr>
          <w:del w:id="13086" w:author="AbbVie7" w:date="2025-05-12T15:21:00Z"/>
          <w:szCs w:val="22"/>
          <w:lang w:val="da-DK"/>
        </w:rPr>
      </w:pPr>
    </w:p>
    <w:p w:rsidR="00767709" w:rsidP="004C66BC" w14:paraId="1265E9C5" w14:textId="77777777">
      <w:pPr>
        <w:pStyle w:val="EMEAHeadingUnderline"/>
        <w:spacing w:before="0" w:beforeLines="0" w:after="0" w:afterLines="0"/>
        <w:rPr>
          <w:del w:id="13087" w:author="AbbVie7" w:date="2025-05-12T15:21:00Z"/>
          <w:lang w:val="da-DK"/>
        </w:rPr>
      </w:pPr>
      <w:del w:id="13088" w:author="AbbVie7" w:date="2025-05-12T15:21:00Z">
        <w:r>
          <w:rPr>
            <w:lang w:val="da-DK"/>
          </w:rPr>
          <w:delText>Klinisk</w:delText>
        </w:r>
      </w:del>
      <w:del w:id="13089" w:author="AbbVie7" w:date="2025-05-12T15:21:00Z">
        <w:r w:rsidR="00606985">
          <w:rPr>
            <w:lang w:val="da-DK"/>
          </w:rPr>
          <w:delText xml:space="preserve"> virkning og sikkerhed</w:delText>
        </w:r>
      </w:del>
    </w:p>
    <w:p w:rsidR="008062E3" w:rsidRPr="008062E3" w14:paraId="6AC5E77B" w14:textId="77777777">
      <w:pPr>
        <w:pStyle w:val="EMEAHeadingUnderline"/>
        <w:spacing w:before="0" w:beforeLines="0" w:after="0" w:afterLines="0"/>
        <w:pPrChange w:id="13090" w:author="AbbVie7" w:date="2025-05-12T15:21:00Z">
          <w:pPr>
            <w:pStyle w:val="EMEANormal"/>
          </w:pPr>
        </w:pPrChange>
        <w:rPr>
          <w:del w:id="13091" w:author="AbbVie7" w:date="2025-05-12T15:21:00Z"/>
          <w:lang w:val="da-DK"/>
        </w:rPr>
      </w:pPr>
    </w:p>
    <w:p w:rsidR="00767709" w:rsidRPr="008D74C5" w14:paraId="454E4D5F" w14:textId="77777777">
      <w:pPr>
        <w:pStyle w:val="EMEAHeadingUnderline"/>
        <w:tabs>
          <w:tab w:val="left" w:pos="562"/>
        </w:tabs>
        <w:spacing w:before="0" w:beforeLines="0" w:after="0" w:afterLines="0"/>
        <w:pPrChange w:id="13092" w:author="AbbVie7" w:date="2025-05-12T15:21:00Z">
          <w:pPr>
            <w:pStyle w:val="EMEAHeadingUnderline"/>
            <w:tabs>
              <w:tab w:val="clear" w:pos="562"/>
            </w:tabs>
            <w:spacing w:before="0" w:beforeLines="0" w:after="0" w:afterLines="0"/>
          </w:pPr>
        </w:pPrChange>
        <w:rPr>
          <w:del w:id="13093" w:author="AbbVie7" w:date="2025-05-12T15:21:00Z"/>
          <w:i/>
          <w:u w:val="none"/>
          <w:lang w:val="da-DK"/>
        </w:rPr>
      </w:pPr>
      <w:del w:id="13094" w:author="AbbVie7" w:date="2025-05-12T15:21:00Z">
        <w:r w:rsidRPr="008D74C5">
          <w:rPr>
            <w:i/>
            <w:u w:val="none"/>
            <w:lang w:val="da-DK"/>
          </w:rPr>
          <w:delText>Reumatoid artrit</w:delText>
        </w:r>
      </w:del>
    </w:p>
    <w:p w:rsidR="00767709" w14:paraId="67FB20BB" w14:textId="77777777">
      <w:pPr>
        <w:pStyle w:val="EMEAHeadingUnderline"/>
        <w:spacing w:before="0" w:beforeLines="0" w:after="0" w:afterLines="0"/>
        <w:pPrChange w:id="13095" w:author="AbbVie7" w:date="2025-05-12T15:21:00Z">
          <w:pPr>
            <w:pStyle w:val="EMEANormal"/>
          </w:pPr>
        </w:pPrChange>
        <w:rPr>
          <w:del w:id="13096" w:author="AbbVie7" w:date="2025-05-12T15:21:00Z"/>
          <w:lang w:val="da-DK"/>
        </w:rPr>
      </w:pPr>
    </w:p>
    <w:p w:rsidR="00767709" w14:paraId="2823A35E" w14:textId="77777777">
      <w:pPr>
        <w:pStyle w:val="EMEAHeadingUnderline"/>
        <w:spacing w:before="0" w:beforeLines="0" w:after="0" w:afterLines="0"/>
        <w:pPrChange w:id="13097" w:author="AbbVie7" w:date="2025-05-12T15:21:00Z">
          <w:pPr/>
        </w:pPrChange>
        <w:rPr>
          <w:del w:id="13098" w:author="AbbVie7" w:date="2025-05-12T15:21:00Z"/>
          <w:lang w:val="da-DK"/>
        </w:rPr>
      </w:pPr>
      <w:del w:id="13099" w:author="AbbVie7" w:date="2025-05-12T15:21:00Z">
        <w:r>
          <w:rPr>
            <w:lang w:val="da-DK"/>
          </w:rPr>
          <w:delText>Humira er vurderet hos mere end 3</w:delText>
        </w:r>
      </w:del>
      <w:del w:id="13100" w:author="AbbVie7" w:date="2025-05-12T15:21:00Z">
        <w:r w:rsidR="00D66FAD">
          <w:rPr>
            <w:lang w:val="da-DK"/>
          </w:rPr>
          <w:delText>.</w:delText>
        </w:r>
      </w:del>
      <w:del w:id="13101" w:author="AbbVie7" w:date="2025-05-12T15:21:00Z">
        <w:r>
          <w:rPr>
            <w:lang w:val="da-DK"/>
          </w:rPr>
          <w:delText xml:space="preserve">000 patienter i de kliniske reumatoid artrit </w:delText>
        </w:r>
      </w:del>
      <w:del w:id="13102" w:author="AbbVie7" w:date="2025-05-12T15:21:00Z">
        <w:r w:rsidR="00F026BF">
          <w:rPr>
            <w:lang w:val="da-DK"/>
          </w:rPr>
          <w:delText>studier</w:delText>
        </w:r>
      </w:del>
      <w:del w:id="13103" w:author="AbbVie7" w:date="2025-05-12T15:21:00Z">
        <w:r>
          <w:rPr>
            <w:lang w:val="da-DK"/>
          </w:rPr>
          <w:delText xml:space="preserve">. </w:delText>
        </w:r>
      </w:del>
      <w:del w:id="13104" w:author="AbbVie7" w:date="2025-05-12T15:21:00Z">
        <w:r w:rsidR="00A51508">
          <w:rPr>
            <w:lang w:val="da-DK"/>
          </w:rPr>
          <w:delText>Humiras virkning og bivirkningsprofil blev vurderet i fem randomiserede, dobbeltblindede og velkontrolleredestudier.</w:delText>
        </w:r>
      </w:del>
      <w:del w:id="13105" w:author="AbbVie7" w:date="2025-05-12T15:21:00Z">
        <w:r w:rsidR="00DE05CF">
          <w:rPr>
            <w:lang w:val="da-DK"/>
          </w:rPr>
          <w:delText xml:space="preserve"> </w:delText>
        </w:r>
      </w:del>
      <w:del w:id="13106" w:author="AbbVie7" w:date="2025-05-12T15:21:00Z">
        <w:r>
          <w:rPr>
            <w:lang w:val="da-DK"/>
          </w:rPr>
          <w:delText xml:space="preserve">Nogle patienter blev behandlet i op til </w:delText>
        </w:r>
      </w:del>
      <w:del w:id="13107" w:author="AbbVie7" w:date="2025-05-12T15:21:00Z">
        <w:r w:rsidR="00A51508">
          <w:rPr>
            <w:lang w:val="da-DK"/>
          </w:rPr>
          <w:delText>120</w:delText>
        </w:r>
      </w:del>
      <w:del w:id="13108" w:author="AbbVie7" w:date="2025-05-12T15:21:00Z">
        <w:r>
          <w:rPr>
            <w:lang w:val="da-DK"/>
          </w:rPr>
          <w:delText xml:space="preserve"> måneder. </w:delText>
        </w:r>
      </w:del>
    </w:p>
    <w:p w:rsidR="00767709" w14:paraId="7A3F032B" w14:textId="77777777">
      <w:pPr>
        <w:pStyle w:val="EMEAHeadingUnderline"/>
        <w:spacing w:before="0" w:beforeLines="0" w:after="0" w:afterLines="0"/>
        <w:pPrChange w:id="13109" w:author="AbbVie7" w:date="2025-05-12T15:21:00Z">
          <w:pPr/>
        </w:pPrChange>
        <w:rPr>
          <w:del w:id="13110" w:author="AbbVie7" w:date="2025-05-12T15:21:00Z"/>
          <w:lang w:val="da-DK"/>
        </w:rPr>
      </w:pPr>
    </w:p>
    <w:p w:rsidR="00767709" w14:paraId="5E698766" w14:textId="77777777">
      <w:pPr>
        <w:pStyle w:val="EMEAHeadingUnderline"/>
        <w:spacing w:before="0" w:beforeLines="0" w:after="0" w:afterLines="0"/>
        <w:pPrChange w:id="13111" w:author="AbbVie7" w:date="2025-05-12T15:21:00Z">
          <w:pPr/>
        </w:pPrChange>
        <w:rPr>
          <w:del w:id="13112" w:author="AbbVie7" w:date="2025-05-12T15:21:00Z"/>
          <w:lang w:val="da-DK"/>
        </w:rPr>
      </w:pPr>
      <w:del w:id="13113" w:author="AbbVie7" w:date="2025-05-12T15:21:00Z">
        <w:r>
          <w:rPr>
            <w:lang w:val="da-DK"/>
          </w:rPr>
          <w:delText>RA-</w:delText>
        </w:r>
      </w:del>
      <w:del w:id="13114" w:author="AbbVie7" w:date="2025-05-12T15:21:00Z">
        <w:r w:rsidR="00F026BF">
          <w:rPr>
            <w:lang w:val="da-DK"/>
          </w:rPr>
          <w:delText>studie</w:delText>
        </w:r>
      </w:del>
      <w:del w:id="13115" w:author="AbbVie7" w:date="2025-05-12T15:21:00Z">
        <w:r>
          <w:rPr>
            <w:lang w:val="da-DK"/>
          </w:rPr>
          <w:delText xml:space="preserve"> I evaluerede 271 patienter, der var </w:delText>
        </w:r>
      </w:del>
      <w:del w:id="13116" w:author="AbbVie7" w:date="2025-05-12T15:21:00Z">
        <w:r>
          <w:rPr>
            <w:rFonts w:ascii="Symbol" w:hAnsi="Symbol"/>
          </w:rPr>
          <w:sym w:font="Symbol" w:char="F0B3"/>
        </w:r>
      </w:del>
      <w:del w:id="13117" w:author="AbbVie7" w:date="2025-05-12T15:21:00Z">
        <w:r>
          <w:rPr>
            <w:lang w:val="da-DK"/>
          </w:rPr>
          <w:delText xml:space="preserve"> 18 år, med moderat til alvorlig aktiv reumatoid artrit, hvor behandling var mislykket med mindst ét sygdomsmodificerende antireumatisk lægemiddel, hvor methotrexat i doser på 12,5 til 25 mg (10 mg ved methotrexat-intolerans) hver uge havde haft utilstrækkelig </w:delText>
        </w:r>
      </w:del>
      <w:del w:id="13118" w:author="AbbVie7" w:date="2025-05-12T15:21:00Z">
        <w:r w:rsidR="00A124E7">
          <w:rPr>
            <w:lang w:val="da-DK"/>
          </w:rPr>
          <w:delText>virkning</w:delText>
        </w:r>
      </w:del>
      <w:del w:id="13119" w:author="AbbVie7" w:date="2025-05-12T15:21:00Z">
        <w:r>
          <w:rPr>
            <w:lang w:val="da-DK"/>
          </w:rPr>
          <w:delText>, og hvor methotrexat-dosen forblev konstant på 10 til 25 mg hver uge. Doser på 20, 40 eller 80 mg Humira eller placebo blev givet hver anden uge i 24 uger.</w:delText>
        </w:r>
      </w:del>
    </w:p>
    <w:p w:rsidR="00767709" w14:paraId="117C3AC9" w14:textId="77777777">
      <w:pPr>
        <w:pStyle w:val="EMEAHeadingUnderline"/>
        <w:spacing w:before="0" w:beforeLines="0" w:after="0" w:afterLines="0"/>
        <w:pPrChange w:id="13120" w:author="AbbVie7" w:date="2025-05-12T15:21:00Z">
          <w:pPr/>
        </w:pPrChange>
        <w:rPr>
          <w:del w:id="13121" w:author="AbbVie7" w:date="2025-05-12T15:21:00Z"/>
          <w:lang w:val="da-DK"/>
        </w:rPr>
      </w:pPr>
    </w:p>
    <w:p w:rsidR="00767709" w14:paraId="65E7E59E" w14:textId="77777777">
      <w:pPr>
        <w:pStyle w:val="EMEAHeadingUnderline"/>
        <w:spacing w:before="0" w:beforeLines="0" w:after="0" w:afterLines="0"/>
        <w:pPrChange w:id="13122" w:author="AbbVie7" w:date="2025-05-12T15:21:00Z">
          <w:pPr/>
        </w:pPrChange>
        <w:rPr>
          <w:del w:id="13123" w:author="AbbVie7" w:date="2025-05-12T15:21:00Z"/>
          <w:lang w:val="da-DK"/>
        </w:rPr>
      </w:pPr>
      <w:del w:id="13124" w:author="AbbVie7" w:date="2025-05-12T15:21:00Z">
        <w:r>
          <w:rPr>
            <w:lang w:val="da-DK"/>
          </w:rPr>
          <w:delText>RA-</w:delText>
        </w:r>
      </w:del>
      <w:del w:id="13125" w:author="AbbVie7" w:date="2025-05-12T15:21:00Z">
        <w:r w:rsidR="006B02B4">
          <w:rPr>
            <w:lang w:val="da-DK"/>
          </w:rPr>
          <w:delText>studie</w:delText>
        </w:r>
      </w:del>
      <w:del w:id="13126" w:author="AbbVie7" w:date="2025-05-12T15:21:00Z">
        <w:r>
          <w:rPr>
            <w:lang w:val="da-DK"/>
          </w:rPr>
          <w:delText xml:space="preserve"> II evaluerede 544 patienter, der var </w:delText>
        </w:r>
      </w:del>
      <w:del w:id="13127" w:author="AbbVie7" w:date="2025-05-12T15:21:00Z">
        <w:r>
          <w:rPr>
            <w:rFonts w:ascii="Symbol" w:hAnsi="Symbol"/>
          </w:rPr>
          <w:sym w:font="Symbol" w:char="F0B3"/>
        </w:r>
      </w:del>
      <w:del w:id="13128" w:author="AbbVie7" w:date="2025-05-12T15:21:00Z">
        <w:r>
          <w:rPr>
            <w:lang w:val="da-DK"/>
          </w:rPr>
          <w:delText xml:space="preserve"> 18 år, med moderat til alvorlig aktiv reumatoid artrit, hvor behandling var mislykket med mindst ét sygdomsmodificerende antireumatisk lægemiddel. Doser på 20 eller 40 mg Humira blev givet ved subkutan injektion hver anden uge med placebo i de øvrige uger eller hver uge i 26 uger; placebo blev givet hver uge i samme periode. Ingen andre sygdomsmodificerende antireumatiske lægemidler blev tilladt.</w:delText>
        </w:r>
      </w:del>
    </w:p>
    <w:p w:rsidR="00DD1F49" w14:paraId="0C60CBDF" w14:textId="77777777">
      <w:pPr>
        <w:pStyle w:val="EMEAHeadingUnderline"/>
        <w:spacing w:before="0" w:beforeLines="0" w:after="0" w:afterLines="0"/>
        <w:pPrChange w:id="13129" w:author="AbbVie7" w:date="2025-05-12T15:21:00Z">
          <w:pPr>
            <w:keepNext/>
          </w:pPr>
        </w:pPrChange>
        <w:rPr>
          <w:del w:id="13130" w:author="AbbVie7" w:date="2025-05-12T15:21:00Z"/>
          <w:lang w:val="da-DK"/>
        </w:rPr>
      </w:pPr>
    </w:p>
    <w:p w:rsidR="00767709" w14:paraId="7879EBF2" w14:textId="77777777">
      <w:pPr>
        <w:pStyle w:val="EMEAHeadingUnderline"/>
        <w:spacing w:before="0" w:beforeLines="0" w:after="0" w:afterLines="0"/>
        <w:pPrChange w:id="13131" w:author="AbbVie7" w:date="2025-05-12T15:21:00Z">
          <w:pPr>
            <w:keepNext/>
          </w:pPr>
        </w:pPrChange>
        <w:rPr>
          <w:del w:id="13132" w:author="AbbVie7" w:date="2025-05-12T15:21:00Z"/>
          <w:lang w:val="da-DK"/>
        </w:rPr>
      </w:pPr>
      <w:del w:id="13133" w:author="AbbVie7" w:date="2025-05-12T15:21:00Z">
        <w:r>
          <w:rPr>
            <w:lang w:val="da-DK"/>
          </w:rPr>
          <w:delText>RA-</w:delText>
        </w:r>
      </w:del>
      <w:del w:id="13134" w:author="AbbVie7" w:date="2025-05-12T15:21:00Z">
        <w:r w:rsidR="006B02B4">
          <w:rPr>
            <w:lang w:val="da-DK"/>
          </w:rPr>
          <w:delText>studie</w:delText>
        </w:r>
      </w:del>
      <w:del w:id="13135" w:author="AbbVie7" w:date="2025-05-12T15:21:00Z">
        <w:r>
          <w:rPr>
            <w:lang w:val="da-DK"/>
          </w:rPr>
          <w:delText xml:space="preserve"> III evaluerede 619 patienter, der var </w:delText>
        </w:r>
      </w:del>
      <w:del w:id="13136" w:author="AbbVie7" w:date="2025-05-12T15:21:00Z">
        <w:r>
          <w:rPr>
            <w:rFonts w:ascii="Symbol" w:hAnsi="Symbol"/>
          </w:rPr>
          <w:sym w:font="Symbol" w:char="F0B3"/>
        </w:r>
      </w:del>
      <w:del w:id="13137" w:author="AbbVie7" w:date="2025-05-12T15:21:00Z">
        <w:r>
          <w:rPr>
            <w:lang w:val="da-DK"/>
          </w:rPr>
          <w:delText xml:space="preserve"> 18 år, med moderat til alvorlig aktiv reumatoid artrit, som havde haft et ikke-effektivt respons </w:delText>
        </w:r>
      </w:del>
      <w:del w:id="13138" w:author="AbbVie7" w:date="2025-05-12T15:21:00Z">
        <w:r w:rsidR="004436D4">
          <w:rPr>
            <w:lang w:val="da-DK"/>
          </w:rPr>
          <w:delText xml:space="preserve">på methotrexat </w:delText>
        </w:r>
      </w:del>
      <w:del w:id="13139" w:author="AbbVie7" w:date="2025-05-12T15:21:00Z">
        <w:r>
          <w:rPr>
            <w:lang w:val="da-DK"/>
          </w:rPr>
          <w:delText>i doser på 12,5 til 25 mg eller som var intolerante over for 10 mg methotrexat</w:delText>
        </w:r>
      </w:del>
      <w:del w:id="13140" w:author="AbbVie7" w:date="2025-05-12T15:21:00Z">
        <w:r w:rsidR="004436D4">
          <w:rPr>
            <w:lang w:val="da-DK"/>
          </w:rPr>
          <w:delText xml:space="preserve"> hver uge</w:delText>
        </w:r>
      </w:del>
      <w:del w:id="13141" w:author="AbbVie7" w:date="2025-05-12T15:21:00Z">
        <w:r>
          <w:rPr>
            <w:lang w:val="da-DK"/>
          </w:rPr>
          <w:delText>. Der var tre grupper i dette</w:delText>
        </w:r>
      </w:del>
      <w:del w:id="13142" w:author="AbbVie7" w:date="2025-05-12T15:21:00Z">
        <w:r w:rsidR="006B02B4">
          <w:rPr>
            <w:lang w:val="da-DK"/>
          </w:rPr>
          <w:delText>studie</w:delText>
        </w:r>
      </w:del>
      <w:del w:id="13143" w:author="AbbVie7" w:date="2025-05-12T15:21:00Z">
        <w:r>
          <w:rPr>
            <w:lang w:val="da-DK"/>
          </w:rPr>
          <w:delText xml:space="preserve">. Den første fik placeboinjektioner hver uge i 52 uger. Den anden fik 20 mg Humira hver uge i 52 uger. Den tredje gruppe fik 40 mg Humira hver anden uge og placeboinjektioner i de øvrige uger. </w:delText>
        </w:r>
      </w:del>
      <w:del w:id="13144" w:author="AbbVie7" w:date="2025-05-12T15:21:00Z">
        <w:r w:rsidR="00A51508">
          <w:rPr>
            <w:lang w:val="da-DK"/>
          </w:rPr>
          <w:delText>Efter</w:delText>
        </w:r>
      </w:del>
      <w:del w:id="13145" w:author="AbbVie7" w:date="2025-05-12T15:21:00Z">
        <w:r>
          <w:rPr>
            <w:lang w:val="da-DK"/>
          </w:rPr>
          <w:delText xml:space="preserve"> </w:delText>
        </w:r>
      </w:del>
      <w:del w:id="13146" w:author="AbbVie7" w:date="2025-05-12T15:21:00Z">
        <w:r w:rsidR="00C835D4">
          <w:rPr>
            <w:lang w:val="da-DK"/>
          </w:rPr>
          <w:delText xml:space="preserve">at have </w:delText>
        </w:r>
      </w:del>
      <w:del w:id="13147" w:author="AbbVie7" w:date="2025-05-12T15:21:00Z">
        <w:r w:rsidRPr="004277FA" w:rsidR="00A51508">
          <w:rPr>
            <w:lang w:val="da-DK"/>
          </w:rPr>
          <w:delText>gennemfør</w:delText>
        </w:r>
      </w:del>
      <w:del w:id="13148" w:author="AbbVie7" w:date="2025-05-12T15:21:00Z">
        <w:r w:rsidR="00C835D4">
          <w:rPr>
            <w:lang w:val="da-DK"/>
          </w:rPr>
          <w:delText>t</w:delText>
        </w:r>
      </w:del>
      <w:del w:id="13149" w:author="AbbVie7" w:date="2025-05-12T15:21:00Z">
        <w:r w:rsidRPr="004277FA" w:rsidR="00A51508">
          <w:rPr>
            <w:lang w:val="da-DK"/>
          </w:rPr>
          <w:delText xml:space="preserve"> de første 52 uger</w:delText>
        </w:r>
      </w:del>
      <w:del w:id="13150" w:author="AbbVie7" w:date="2025-05-12T15:21:00Z">
        <w:r w:rsidR="00A51508">
          <w:rPr>
            <w:lang w:val="da-DK"/>
          </w:rPr>
          <w:delText xml:space="preserve"> </w:delText>
        </w:r>
      </w:del>
      <w:del w:id="13151" w:author="AbbVie7" w:date="2025-05-12T15:21:00Z">
        <w:r>
          <w:rPr>
            <w:lang w:val="da-DK"/>
          </w:rPr>
          <w:delText>blev</w:delText>
        </w:r>
      </w:del>
      <w:del w:id="13152" w:author="AbbVie7" w:date="2025-05-12T15:21:00Z">
        <w:r w:rsidR="00A51508">
          <w:rPr>
            <w:lang w:val="da-DK"/>
          </w:rPr>
          <w:delText xml:space="preserve"> 457</w:delText>
        </w:r>
      </w:del>
      <w:del w:id="13153" w:author="AbbVie7" w:date="2025-05-12T15:21:00Z">
        <w:r>
          <w:rPr>
            <w:lang w:val="da-DK"/>
          </w:rPr>
          <w:delText xml:space="preserve"> patienter optaget i et åbent forlængelses</w:delText>
        </w:r>
      </w:del>
      <w:del w:id="13154" w:author="AbbVie7" w:date="2025-05-12T15:21:00Z">
        <w:r w:rsidR="006B02B4">
          <w:rPr>
            <w:lang w:val="da-DK"/>
          </w:rPr>
          <w:delText>studie</w:delText>
        </w:r>
      </w:del>
      <w:del w:id="13155" w:author="AbbVie7" w:date="2025-05-12T15:21:00Z">
        <w:r w:rsidR="00C835D4">
          <w:rPr>
            <w:lang w:val="da-DK"/>
          </w:rPr>
          <w:delText>,</w:delText>
        </w:r>
      </w:del>
      <w:del w:id="13156" w:author="AbbVie7" w:date="2025-05-12T15:21:00Z">
        <w:r>
          <w:rPr>
            <w:lang w:val="da-DK"/>
          </w:rPr>
          <w:delText xml:space="preserve"> hvor 40 mg Humira</w:delText>
        </w:r>
      </w:del>
      <w:del w:id="13157" w:author="AbbVie7" w:date="2025-05-12T15:21:00Z">
        <w:r w:rsidR="00A51508">
          <w:rPr>
            <w:lang w:val="da-DK"/>
          </w:rPr>
          <w:delText>/MTX</w:delText>
        </w:r>
      </w:del>
      <w:del w:id="13158" w:author="AbbVie7" w:date="2025-05-12T15:21:00Z">
        <w:r>
          <w:rPr>
            <w:lang w:val="da-DK"/>
          </w:rPr>
          <w:delText xml:space="preserve"> blev administreret hver anden uge </w:delText>
        </w:r>
      </w:del>
      <w:del w:id="13159" w:author="AbbVie7" w:date="2025-05-12T15:21:00Z">
        <w:r w:rsidR="00A51508">
          <w:rPr>
            <w:lang w:val="da-DK"/>
          </w:rPr>
          <w:delText>i</w:delText>
        </w:r>
      </w:del>
      <w:del w:id="13160" w:author="AbbVie7" w:date="2025-05-12T15:21:00Z">
        <w:r>
          <w:rPr>
            <w:lang w:val="da-DK"/>
          </w:rPr>
          <w:delText xml:space="preserve"> op til </w:delText>
        </w:r>
      </w:del>
      <w:del w:id="13161" w:author="AbbVie7" w:date="2025-05-12T15:21:00Z">
        <w:r w:rsidR="009B41F4">
          <w:rPr>
            <w:lang w:val="da-DK"/>
          </w:rPr>
          <w:delText>10 år</w:delText>
        </w:r>
      </w:del>
      <w:del w:id="13162" w:author="AbbVie7" w:date="2025-05-12T15:21:00Z">
        <w:r>
          <w:rPr>
            <w:lang w:val="da-DK"/>
          </w:rPr>
          <w:delText>.</w:delText>
        </w:r>
      </w:del>
    </w:p>
    <w:p w:rsidR="00A54190" w14:paraId="785D9D1E" w14:textId="77777777">
      <w:pPr>
        <w:pStyle w:val="EMEAHeadingUnderline"/>
        <w:spacing w:before="0" w:beforeLines="0" w:after="0" w:afterLines="0"/>
        <w:pPrChange w:id="13163" w:author="AbbVie7" w:date="2025-05-12T15:21:00Z">
          <w:pPr>
            <w:keepNext/>
          </w:pPr>
        </w:pPrChange>
        <w:rPr>
          <w:del w:id="13164" w:author="AbbVie7" w:date="2025-05-12T15:21:00Z"/>
          <w:lang w:val="da-DK"/>
        </w:rPr>
      </w:pPr>
    </w:p>
    <w:p w:rsidR="00767709" w14:paraId="3A6191FE" w14:textId="77777777">
      <w:pPr>
        <w:pStyle w:val="EMEAHeadingUnderline"/>
        <w:spacing w:before="0" w:beforeLines="0" w:after="0" w:afterLines="0"/>
        <w:pPrChange w:id="13165" w:author="AbbVie7" w:date="2025-05-12T15:21:00Z">
          <w:pPr/>
        </w:pPrChange>
        <w:rPr>
          <w:del w:id="13166" w:author="AbbVie7" w:date="2025-05-12T15:21:00Z"/>
          <w:lang w:val="da-DK"/>
        </w:rPr>
      </w:pPr>
      <w:del w:id="13167" w:author="AbbVie7" w:date="2025-05-12T15:21:00Z">
        <w:r>
          <w:rPr>
            <w:lang w:val="da-DK"/>
          </w:rPr>
          <w:delText>RA-</w:delText>
        </w:r>
      </w:del>
      <w:del w:id="13168" w:author="AbbVie7" w:date="2025-05-12T15:21:00Z">
        <w:r w:rsidR="006B02B4">
          <w:rPr>
            <w:lang w:val="da-DK"/>
          </w:rPr>
          <w:delText>studie</w:delText>
        </w:r>
      </w:del>
      <w:del w:id="13169" w:author="AbbVie7" w:date="2025-05-12T15:21:00Z">
        <w:r>
          <w:rPr>
            <w:lang w:val="da-DK"/>
          </w:rPr>
          <w:delText xml:space="preserve"> IV vurderede primært sikkerheden hos 636 patienter, der var </w:delText>
        </w:r>
      </w:del>
      <w:del w:id="13170" w:author="AbbVie7" w:date="2025-05-12T15:21:00Z">
        <w:r>
          <w:rPr>
            <w:rFonts w:ascii="Symbol" w:hAnsi="Symbol"/>
          </w:rPr>
          <w:sym w:font="Symbol" w:char="F0B3"/>
        </w:r>
      </w:del>
      <w:del w:id="13171" w:author="AbbVie7" w:date="2025-05-12T15:21:00Z">
        <w:r>
          <w:rPr>
            <w:lang w:val="da-DK"/>
          </w:rPr>
          <w:delText xml:space="preserve"> 18 år, med moderat til alvorlig aktiv reumatoid artrit. Det var tilladt for patienterne at være enten fri for sygdomsmodificerende antireumatisk lægemiddel eller at forblive i deres allerede eksisterende reumatologiske terapi, forudsat at terapien havde været stabil i mindst 28 dage. Disse terapier omfatter methotrexat, leflunomid, hydro</w:delText>
        </w:r>
      </w:del>
      <w:del w:id="13172" w:author="AbbVie7" w:date="2025-05-12T15:21:00Z">
        <w:r w:rsidR="00C54FCE">
          <w:rPr>
            <w:lang w:val="da-DK"/>
          </w:rPr>
          <w:delText>x</w:delText>
        </w:r>
      </w:del>
      <w:del w:id="13173" w:author="AbbVie7" w:date="2025-05-12T15:21:00Z">
        <w:r>
          <w:rPr>
            <w:lang w:val="da-DK"/>
          </w:rPr>
          <w:delText>ychloroquine, sulfasalazin og/eller guldsalt. Patienterne blev randomiseret til 40 mg Humira eller placebo hver anden uge i 24 uger.</w:delText>
        </w:r>
      </w:del>
    </w:p>
    <w:p w:rsidR="00767709" w14:paraId="4C2A8E1F" w14:textId="77777777">
      <w:pPr>
        <w:pStyle w:val="EMEAHeadingUnderline"/>
        <w:spacing w:before="0" w:beforeLines="0" w:after="0" w:afterLines="0"/>
        <w:pPrChange w:id="13174" w:author="AbbVie7" w:date="2025-05-12T15:21:00Z">
          <w:pPr/>
        </w:pPrChange>
        <w:rPr>
          <w:del w:id="13175" w:author="AbbVie7" w:date="2025-05-12T15:21:00Z"/>
          <w:lang w:val="da-DK"/>
        </w:rPr>
      </w:pPr>
    </w:p>
    <w:p w:rsidR="00767709" w:rsidRPr="00C4186B" w14:paraId="179B14BB" w14:textId="77777777">
      <w:pPr>
        <w:pStyle w:val="EMEAHeadingUnderline"/>
        <w:spacing w:before="0" w:beforeLines="0" w:after="0" w:afterLines="0"/>
        <w:pPrChange w:id="13176" w:author="AbbVie7" w:date="2025-05-12T15:21:00Z">
          <w:pPr/>
        </w:pPrChange>
        <w:rPr>
          <w:del w:id="13177" w:author="AbbVie7" w:date="2025-05-12T15:21:00Z"/>
          <w:lang w:val="da-DK"/>
        </w:rPr>
      </w:pPr>
      <w:del w:id="13178" w:author="AbbVie7" w:date="2025-05-12T15:21:00Z">
        <w:r>
          <w:rPr>
            <w:lang w:val="da-DK"/>
          </w:rPr>
          <w:delText>RA-</w:delText>
        </w:r>
      </w:del>
      <w:del w:id="13179" w:author="AbbVie7" w:date="2025-05-12T15:21:00Z">
        <w:r w:rsidR="006B02B4">
          <w:rPr>
            <w:lang w:val="da-DK"/>
          </w:rPr>
          <w:delText>studie</w:delText>
        </w:r>
      </w:del>
      <w:del w:id="13180" w:author="AbbVie7" w:date="2025-05-12T15:21:00Z">
        <w:r>
          <w:rPr>
            <w:lang w:val="da-DK"/>
          </w:rPr>
          <w:delText xml:space="preserve"> V vurderede 799 methotrexat-naive voksne patienter med moderat til alvorlig aktiv reumatoid artrit i tidligt stadium (gennemsnitlig sygdomsvarighed på mindre end 9 måneder). Dette </w:delText>
        </w:r>
      </w:del>
      <w:del w:id="13181" w:author="AbbVie7" w:date="2025-05-12T15:21:00Z">
        <w:r w:rsidR="006B02B4">
          <w:rPr>
            <w:lang w:val="da-DK"/>
          </w:rPr>
          <w:delText xml:space="preserve">studie </w:delText>
        </w:r>
      </w:del>
      <w:del w:id="13182" w:author="AbbVie7" w:date="2025-05-12T15:21:00Z">
        <w:r>
          <w:rPr>
            <w:lang w:val="da-DK"/>
          </w:rPr>
          <w:delText>vurderede virkningen af Humira 40 mg hver anden uge/methotrexat-kombinationsterapi, Humira monoterapi 40 mg hver anden uge og methotrexat-monoterapi med hensyn til reduktion af tegn, symptomer og hastigheden af progressionen af ledskader ved reumatoid artrit i 104 uger.</w:delText>
        </w:r>
      </w:del>
      <w:del w:id="13183" w:author="AbbVie7" w:date="2025-05-12T15:21:00Z">
        <w:r w:rsidRPr="002409F5" w:rsidR="00C000A1">
          <w:rPr>
            <w:rFonts w:eastAsia="Calibri"/>
            <w:b/>
            <w:szCs w:val="22"/>
            <w:lang w:val="da-DK"/>
          </w:rPr>
          <w:delText xml:space="preserve"> </w:delText>
        </w:r>
      </w:del>
      <w:del w:id="13184" w:author="AbbVie7" w:date="2025-05-12T15:21:00Z">
        <w:r w:rsidRPr="00C4186B" w:rsidR="00C000A1">
          <w:rPr>
            <w:lang w:val="da-DK"/>
          </w:rPr>
          <w:delText>Efter at have gennemført de første 104 uger blev 497 patienter optaget i et åbent forlængelsesstudie, hvor 40 mg Humira blev administreret hver anden uge i op til 10 år.</w:delText>
        </w:r>
      </w:del>
    </w:p>
    <w:p w:rsidR="00767709" w14:paraId="3376F8C4" w14:textId="77777777">
      <w:pPr>
        <w:pStyle w:val="EMEAHeadingUnderline"/>
        <w:spacing w:before="0" w:beforeLines="0" w:after="0" w:afterLines="0"/>
        <w:pPrChange w:id="13185" w:author="AbbVie7" w:date="2025-05-12T15:21:00Z">
          <w:pPr/>
        </w:pPrChange>
        <w:rPr>
          <w:del w:id="13186" w:author="AbbVie7" w:date="2025-05-12T15:21:00Z"/>
          <w:lang w:val="da-DK"/>
        </w:rPr>
      </w:pPr>
    </w:p>
    <w:p w:rsidR="00767709" w14:paraId="76323ED5" w14:textId="77777777">
      <w:pPr>
        <w:pStyle w:val="EMEAHeadingUnderline"/>
        <w:spacing w:before="0" w:beforeLines="0" w:after="0" w:afterLines="0"/>
        <w:pPrChange w:id="13187" w:author="AbbVie7" w:date="2025-05-12T15:21:00Z">
          <w:pPr/>
        </w:pPrChange>
        <w:rPr>
          <w:del w:id="13188" w:author="AbbVie7" w:date="2025-05-12T15:21:00Z"/>
          <w:lang w:val="da-DK"/>
        </w:rPr>
      </w:pPr>
      <w:del w:id="13189" w:author="AbbVie7" w:date="2025-05-12T15:21:00Z">
        <w:r>
          <w:rPr>
            <w:lang w:val="da-DK"/>
          </w:rPr>
          <w:delText xml:space="preserve">Det primære </w:delText>
        </w:r>
      </w:del>
      <w:del w:id="13190" w:author="AbbVie7" w:date="2025-05-12T15:21:00Z">
        <w:r w:rsidR="007246DD">
          <w:rPr>
            <w:lang w:val="da-DK"/>
          </w:rPr>
          <w:delText>endepunkt</w:delText>
        </w:r>
      </w:del>
      <w:del w:id="13191" w:author="AbbVie7" w:date="2025-05-12T15:21:00Z">
        <w:r>
          <w:rPr>
            <w:lang w:val="da-DK"/>
          </w:rPr>
          <w:delText xml:space="preserve"> i RA-</w:delText>
        </w:r>
      </w:del>
      <w:del w:id="13192" w:author="AbbVie7" w:date="2025-05-12T15:21:00Z">
        <w:r w:rsidR="006B02B4">
          <w:rPr>
            <w:lang w:val="da-DK"/>
          </w:rPr>
          <w:delText>studie</w:delText>
        </w:r>
      </w:del>
      <w:del w:id="13193" w:author="AbbVie7" w:date="2025-05-12T15:21:00Z">
        <w:r>
          <w:rPr>
            <w:lang w:val="da-DK"/>
          </w:rPr>
          <w:delText xml:space="preserve"> I, II og III og det sekundære </w:delText>
        </w:r>
      </w:del>
      <w:del w:id="13194" w:author="AbbVie7" w:date="2025-05-12T15:21:00Z">
        <w:r w:rsidR="007246DD">
          <w:rPr>
            <w:lang w:val="da-DK"/>
          </w:rPr>
          <w:delText>endepunkt</w:delText>
        </w:r>
      </w:del>
      <w:del w:id="13195" w:author="AbbVie7" w:date="2025-05-12T15:21:00Z">
        <w:r>
          <w:rPr>
            <w:lang w:val="da-DK"/>
          </w:rPr>
          <w:delText xml:space="preserve"> i RA-</w:delText>
        </w:r>
      </w:del>
      <w:del w:id="13196" w:author="AbbVie7" w:date="2025-05-12T15:21:00Z">
        <w:r w:rsidR="006B02B4">
          <w:rPr>
            <w:lang w:val="da-DK"/>
          </w:rPr>
          <w:delText>studie</w:delText>
        </w:r>
      </w:del>
      <w:del w:id="13197" w:author="AbbVie7" w:date="2025-05-12T15:21:00Z">
        <w:r>
          <w:rPr>
            <w:lang w:val="da-DK"/>
          </w:rPr>
          <w:delText xml:space="preserve"> IV var den procentdel af patienter, som fik </w:delText>
        </w:r>
      </w:del>
      <w:smartTag w:uri="urn:schemas-microsoft-com:office:smarttags" w:element="stockticker">
        <w:del w:id="13198" w:author="AbbVie7" w:date="2025-05-12T15:21:00Z">
          <w:r>
            <w:rPr>
              <w:lang w:val="da-DK"/>
            </w:rPr>
            <w:delText>ACR</w:delText>
          </w:r>
        </w:del>
      </w:smartTag>
      <w:del w:id="13199" w:author="AbbVie7" w:date="2025-05-12T15:21:00Z">
        <w:r>
          <w:rPr>
            <w:lang w:val="da-DK"/>
          </w:rPr>
          <w:delText xml:space="preserve"> 20-respons i uge 24 eller 26. Det primære </w:delText>
        </w:r>
      </w:del>
      <w:del w:id="13200" w:author="AbbVie7" w:date="2025-05-12T15:21:00Z">
        <w:r w:rsidR="007246DD">
          <w:rPr>
            <w:lang w:val="da-DK"/>
          </w:rPr>
          <w:delText>endepunkt</w:delText>
        </w:r>
      </w:del>
      <w:del w:id="13201" w:author="AbbVie7" w:date="2025-05-12T15:21:00Z">
        <w:r>
          <w:rPr>
            <w:lang w:val="da-DK"/>
          </w:rPr>
          <w:delText xml:space="preserve"> i RA-</w:delText>
        </w:r>
      </w:del>
      <w:del w:id="13202" w:author="AbbVie7" w:date="2025-05-12T15:21:00Z">
        <w:r w:rsidR="006B02B4">
          <w:rPr>
            <w:lang w:val="da-DK"/>
          </w:rPr>
          <w:delText>studie</w:delText>
        </w:r>
      </w:del>
      <w:del w:id="13203" w:author="AbbVie7" w:date="2025-05-12T15:21:00Z">
        <w:r>
          <w:rPr>
            <w:lang w:val="da-DK"/>
          </w:rPr>
          <w:delText xml:space="preserve"> V var procentdelen af patienter, som opnåede et </w:delText>
        </w:r>
      </w:del>
      <w:del w:id="13204" w:author="AbbVie7" w:date="2025-05-12T15:21:00Z">
        <w:r w:rsidR="0008757D">
          <w:rPr>
            <w:lang w:val="da-DK"/>
          </w:rPr>
          <w:delText xml:space="preserve">ACR </w:delText>
        </w:r>
      </w:del>
      <w:del w:id="13205" w:author="AbbVie7" w:date="2025-05-12T15:21:00Z">
        <w:r>
          <w:rPr>
            <w:lang w:val="da-DK"/>
          </w:rPr>
          <w:delText xml:space="preserve">50 respons i uge 52. </w:delText>
        </w:r>
      </w:del>
      <w:del w:id="13206" w:author="AbbVie7" w:date="2025-05-12T15:21:00Z">
        <w:r w:rsidR="00744664">
          <w:rPr>
            <w:lang w:val="da-DK"/>
          </w:rPr>
          <w:delText>S</w:delText>
        </w:r>
      </w:del>
      <w:del w:id="13207" w:author="AbbVie7" w:date="2025-05-12T15:21:00Z">
        <w:r w:rsidR="006B02B4">
          <w:rPr>
            <w:lang w:val="da-DK"/>
          </w:rPr>
          <w:delText>tudierne</w:delText>
        </w:r>
      </w:del>
      <w:del w:id="13208" w:author="AbbVie7" w:date="2025-05-12T15:21:00Z">
        <w:r>
          <w:rPr>
            <w:lang w:val="da-DK"/>
          </w:rPr>
          <w:delText xml:space="preserve"> III og V havde yderligere primære </w:delText>
        </w:r>
      </w:del>
      <w:del w:id="13209" w:author="AbbVie7" w:date="2025-05-12T15:21:00Z">
        <w:r w:rsidR="007246DD">
          <w:rPr>
            <w:lang w:val="da-DK"/>
          </w:rPr>
          <w:delText>endepunkter</w:delText>
        </w:r>
      </w:del>
      <w:del w:id="13210" w:author="AbbVie7" w:date="2025-05-12T15:21:00Z">
        <w:r>
          <w:rPr>
            <w:lang w:val="da-DK"/>
          </w:rPr>
          <w:delText xml:space="preserve"> i uge 52 med forsinket sygdomsprogression (bestemt ud fra røntgenresultater). RA-</w:delText>
        </w:r>
      </w:del>
      <w:del w:id="13211" w:author="AbbVie7" w:date="2025-05-12T15:21:00Z">
        <w:r w:rsidR="006B02B4">
          <w:rPr>
            <w:lang w:val="da-DK"/>
          </w:rPr>
          <w:delText>studie</w:delText>
        </w:r>
      </w:del>
      <w:del w:id="13212" w:author="AbbVie7" w:date="2025-05-12T15:21:00Z">
        <w:r>
          <w:rPr>
            <w:lang w:val="da-DK"/>
          </w:rPr>
          <w:delText xml:space="preserve"> III havde også et primært </w:delText>
        </w:r>
      </w:del>
      <w:del w:id="13213" w:author="AbbVie7" w:date="2025-05-12T15:21:00Z">
        <w:r w:rsidR="007246DD">
          <w:rPr>
            <w:lang w:val="da-DK"/>
          </w:rPr>
          <w:delText>endepunkt</w:delText>
        </w:r>
      </w:del>
      <w:del w:id="13214" w:author="AbbVie7" w:date="2025-05-12T15:21:00Z">
        <w:r>
          <w:rPr>
            <w:lang w:val="da-DK"/>
          </w:rPr>
          <w:delText>, som var ændringer i livskvalitet.</w:delText>
        </w:r>
      </w:del>
    </w:p>
    <w:p w:rsidR="008062E3" w14:paraId="00A16419" w14:textId="77777777">
      <w:pPr>
        <w:pStyle w:val="EMEAHeadingUnderline"/>
        <w:spacing w:before="0" w:beforeLines="0" w:after="0" w:afterLines="0"/>
        <w:pPrChange w:id="13215" w:author="AbbVie7" w:date="2025-05-12T15:21:00Z">
          <w:pPr/>
        </w:pPrChange>
        <w:rPr>
          <w:del w:id="13216" w:author="AbbVie7" w:date="2025-05-12T15:21:00Z"/>
          <w:lang w:val="da-DK"/>
        </w:rPr>
      </w:pPr>
    </w:p>
    <w:p w:rsidR="00767709" w:rsidP="004C66BC" w14:paraId="4A89CA27" w14:textId="77777777">
      <w:pPr>
        <w:pStyle w:val="EMEAHeadingUnderline"/>
        <w:spacing w:before="0" w:beforeLines="0" w:after="0" w:afterLines="0"/>
        <w:rPr>
          <w:del w:id="13217" w:author="AbbVie7" w:date="2025-05-12T15:21:00Z"/>
          <w:i/>
          <w:lang w:val="da-DK"/>
        </w:rPr>
      </w:pPr>
      <w:del w:id="13218" w:author="AbbVie7" w:date="2025-05-12T15:21:00Z">
        <w:r w:rsidRPr="008D74C5">
          <w:rPr>
            <w:i/>
            <w:lang w:val="da-DK"/>
          </w:rPr>
          <w:delText>ACR</w:delText>
        </w:r>
      </w:del>
      <w:del w:id="13219" w:author="AbbVie7" w:date="2025-05-12T15:21:00Z">
        <w:r w:rsidRPr="008D74C5" w:rsidR="0090290F">
          <w:rPr>
            <w:i/>
            <w:lang w:val="da-DK"/>
          </w:rPr>
          <w:delText>-</w:delText>
        </w:r>
      </w:del>
      <w:del w:id="13220" w:author="AbbVie7" w:date="2025-05-12T15:21:00Z">
        <w:r w:rsidRPr="008D74C5">
          <w:rPr>
            <w:i/>
            <w:lang w:val="da-DK"/>
          </w:rPr>
          <w:delText>respons</w:delText>
        </w:r>
      </w:del>
    </w:p>
    <w:p w:rsidR="008062E3" w:rsidRPr="008062E3" w14:paraId="231D276B" w14:textId="77777777">
      <w:pPr>
        <w:pStyle w:val="EMEAHeadingUnderline"/>
        <w:spacing w:before="0" w:beforeLines="0" w:after="0" w:afterLines="0"/>
        <w:pPrChange w:id="13221" w:author="AbbVie7" w:date="2025-05-12T15:21:00Z">
          <w:pPr>
            <w:pStyle w:val="EMEANormal"/>
          </w:pPr>
        </w:pPrChange>
        <w:rPr>
          <w:del w:id="13222" w:author="AbbVie7" w:date="2025-05-12T15:21:00Z"/>
          <w:lang w:val="da-DK"/>
        </w:rPr>
      </w:pPr>
    </w:p>
    <w:p w:rsidR="00767709" w14:paraId="307DEC5E" w14:textId="77777777">
      <w:pPr>
        <w:pStyle w:val="EMEAHeadingUnderline"/>
        <w:spacing w:before="0" w:beforeLines="0" w:after="0" w:afterLines="0"/>
        <w:pPrChange w:id="13223" w:author="AbbVie7" w:date="2025-05-12T15:21:00Z">
          <w:pPr/>
        </w:pPrChange>
        <w:rPr>
          <w:del w:id="13224" w:author="AbbVie7" w:date="2025-05-12T15:21:00Z"/>
          <w:lang w:val="da-DK"/>
        </w:rPr>
      </w:pPr>
      <w:del w:id="13225" w:author="AbbVie7" w:date="2025-05-12T15:21:00Z">
        <w:r>
          <w:rPr>
            <w:lang w:val="da-DK"/>
          </w:rPr>
          <w:delText xml:space="preserve">Den procent af Humira-behandlede patienter, der fik </w:delText>
        </w:r>
      </w:del>
      <w:smartTag w:uri="urn:schemas-microsoft-com:office:smarttags" w:element="stockticker">
        <w:del w:id="13226" w:author="AbbVie7" w:date="2025-05-12T15:21:00Z">
          <w:r>
            <w:rPr>
              <w:lang w:val="da-DK"/>
            </w:rPr>
            <w:delText>ACR</w:delText>
          </w:r>
        </w:del>
      </w:smartTag>
      <w:del w:id="13227" w:author="AbbVie7" w:date="2025-05-12T15:21:00Z">
        <w:r>
          <w:rPr>
            <w:lang w:val="da-DK"/>
          </w:rPr>
          <w:delText xml:space="preserve"> 20-, 50- og 70-respons, var konsistent mellem RA-</w:delText>
        </w:r>
      </w:del>
      <w:del w:id="13228" w:author="AbbVie7" w:date="2025-05-12T15:21:00Z">
        <w:r w:rsidR="006B02B4">
          <w:rPr>
            <w:lang w:val="da-DK"/>
          </w:rPr>
          <w:delText>studie</w:delText>
        </w:r>
      </w:del>
      <w:del w:id="13229" w:author="AbbVie7" w:date="2025-05-12T15:21:00Z">
        <w:r>
          <w:rPr>
            <w:lang w:val="da-DK"/>
          </w:rPr>
          <w:delText xml:space="preserve"> I, II og III. Resultaterne for 40 mg hver anden uge er opstillet i tabel </w:delText>
        </w:r>
      </w:del>
      <w:del w:id="13230" w:author="AbbVie7" w:date="2025-05-12T15:21:00Z">
        <w:r w:rsidR="00E5241C">
          <w:rPr>
            <w:lang w:val="da-DK"/>
          </w:rPr>
          <w:delText>8</w:delText>
        </w:r>
      </w:del>
      <w:del w:id="13231" w:author="AbbVie7" w:date="2025-05-12T15:21:00Z">
        <w:r>
          <w:rPr>
            <w:lang w:val="da-DK"/>
          </w:rPr>
          <w:delText>.</w:delText>
        </w:r>
      </w:del>
    </w:p>
    <w:p w:rsidR="00843CA6" w14:paraId="69E1AA56" w14:textId="77777777">
      <w:pPr>
        <w:pStyle w:val="EMEAHeadingUnderline"/>
        <w:spacing w:before="0" w:beforeLines="0" w:after="0" w:afterLines="0"/>
        <w:pPrChange w:id="13232" w:author="AbbVie7" w:date="2025-05-12T15:21:00Z">
          <w:pPr/>
        </w:pPrChange>
        <w:rPr>
          <w:del w:id="13233" w:author="AbbVie7" w:date="2025-05-12T15:21:00Z"/>
          <w:lang w:val="da-DK"/>
        </w:rPr>
      </w:pPr>
    </w:p>
    <w:tbl>
      <w:tblPr>
        <w:tblW w:w="9124" w:type="dxa"/>
        <w:tblInd w:w="98" w:type="dxa"/>
        <w:tblLayout w:type="fixed"/>
        <w:tblCellMar>
          <w:left w:w="0" w:type="dxa"/>
          <w:right w:w="0" w:type="dxa"/>
        </w:tblCellMar>
        <w:tblLook w:val="0000"/>
      </w:tblPr>
      <w:tblGrid>
        <w:gridCol w:w="1186"/>
        <w:gridCol w:w="1134"/>
        <w:gridCol w:w="1550"/>
        <w:gridCol w:w="1285"/>
        <w:gridCol w:w="1276"/>
        <w:gridCol w:w="1276"/>
        <w:gridCol w:w="1417"/>
      </w:tblGrid>
      <w:tr w14:paraId="4142E08F" w14:textId="77777777">
        <w:tblPrEx>
          <w:tblW w:w="9124" w:type="dxa"/>
          <w:tblInd w:w="98" w:type="dxa"/>
          <w:tblLayout w:type="fixed"/>
          <w:tblLook w:val="0000"/>
        </w:tblPrEx>
        <w:trPr>
          <w:del w:id="13234" w:author="AbbVie7" w:date="2025-05-12T15:21:00Z"/>
        </w:trPr>
        <w:tc>
          <w:tcPr>
            <w:tcW w:w="9124" w:type="dxa"/>
            <w:gridSpan w:val="7"/>
          </w:tcPr>
          <w:p w:rsidR="00827731" w14:paraId="11509D6E" w14:textId="77777777">
            <w:pPr>
              <w:pStyle w:val="EMEAHeadingUnderline"/>
              <w:spacing w:before="0" w:beforeLines="0" w:after="0" w:afterLines="0"/>
              <w:pPrChange w:id="13235" w:author="AbbVie7" w:date="2025-05-12T15:21:00Z">
                <w:pPr>
                  <w:pStyle w:val="BodyText1"/>
                  <w:keepNext/>
                  <w:tabs>
                    <w:tab w:val="clear" w:pos="1152"/>
                    <w:tab w:val="clear" w:pos="1872"/>
                  </w:tabs>
                  <w:spacing w:after="0" w:line="240" w:lineRule="auto"/>
                  <w:ind w:left="0"/>
                  <w:jc w:val="center"/>
                </w:pPr>
              </w:pPrChange>
              <w:rPr>
                <w:del w:id="13236" w:author="AbbVie7" w:date="2025-05-12T15:21:00Z"/>
                <w:b/>
                <w:lang w:val="da-DK"/>
              </w:rPr>
            </w:pPr>
          </w:p>
          <w:p w:rsidR="00862247" w14:paraId="5CB445EC" w14:textId="77777777">
            <w:pPr>
              <w:pStyle w:val="EMEAHeadingUnderline"/>
              <w:spacing w:before="0" w:beforeLines="0" w:after="0" w:afterLines="0"/>
              <w:pPrChange w:id="13237" w:author="AbbVie7" w:date="2025-05-12T15:21:00Z">
                <w:pPr>
                  <w:pStyle w:val="BodyText1"/>
                  <w:keepNext/>
                  <w:tabs>
                    <w:tab w:val="clear" w:pos="1152"/>
                    <w:tab w:val="clear" w:pos="1872"/>
                  </w:tabs>
                  <w:spacing w:after="0" w:line="240" w:lineRule="auto"/>
                  <w:ind w:left="0"/>
                  <w:jc w:val="center"/>
                </w:pPr>
              </w:pPrChange>
              <w:rPr>
                <w:del w:id="13238" w:author="AbbVie7" w:date="2025-05-12T15:21:00Z"/>
                <w:b/>
                <w:lang w:val="da-DK"/>
              </w:rPr>
            </w:pPr>
            <w:del w:id="13239" w:author="AbbVie7" w:date="2025-05-12T15:21:00Z">
              <w:r>
                <w:rPr>
                  <w:b/>
                  <w:lang w:val="da-DK"/>
                </w:rPr>
                <w:delText xml:space="preserve">Tabel </w:delText>
              </w:r>
            </w:del>
            <w:del w:id="13240" w:author="AbbVie7" w:date="2025-05-12T15:21:00Z">
              <w:r w:rsidR="00E5241C">
                <w:rPr>
                  <w:b/>
                  <w:lang w:val="da-DK"/>
                </w:rPr>
                <w:delText xml:space="preserve">8 </w:delText>
              </w:r>
            </w:del>
          </w:p>
          <w:p w:rsidR="00767709" w14:paraId="0AEB5B16" w14:textId="77777777">
            <w:pPr>
              <w:pStyle w:val="EMEAHeadingUnderline"/>
              <w:spacing w:before="0" w:beforeLines="0" w:after="0" w:afterLines="0"/>
              <w:pPrChange w:id="13241" w:author="AbbVie7" w:date="2025-05-12T15:21:00Z">
                <w:pPr>
                  <w:pStyle w:val="BodyText1"/>
                  <w:keepNext/>
                  <w:tabs>
                    <w:tab w:val="clear" w:pos="1152"/>
                    <w:tab w:val="clear" w:pos="1872"/>
                  </w:tabs>
                  <w:spacing w:after="0" w:line="240" w:lineRule="auto"/>
                  <w:ind w:left="0"/>
                  <w:jc w:val="center"/>
                </w:pPr>
              </w:pPrChange>
              <w:rPr>
                <w:del w:id="13242" w:author="AbbVie7" w:date="2025-05-12T15:21:00Z"/>
                <w:b/>
                <w:lang w:val="da-DK"/>
              </w:rPr>
            </w:pPr>
            <w:del w:id="13243" w:author="AbbVie7" w:date="2025-05-12T15:21:00Z">
              <w:r>
                <w:rPr>
                  <w:b/>
                  <w:lang w:val="da-DK"/>
                </w:rPr>
                <w:delText xml:space="preserve">ACR-respons i placebokontrollerede </w:delText>
              </w:r>
            </w:del>
            <w:del w:id="13244" w:author="AbbVie7" w:date="2025-05-12T15:21:00Z">
              <w:r w:rsidR="006B02B4">
                <w:rPr>
                  <w:b/>
                  <w:lang w:val="da-DK"/>
                </w:rPr>
                <w:delText>studie</w:delText>
              </w:r>
            </w:del>
          </w:p>
          <w:p w:rsidR="00767709" w14:paraId="02120123" w14:textId="77777777">
            <w:pPr>
              <w:pStyle w:val="EMEAHeadingUnderline"/>
              <w:spacing w:before="0" w:beforeLines="0" w:after="0" w:afterLines="0"/>
              <w:pPrChange w:id="13245" w:author="AbbVie7" w:date="2025-05-12T15:21:00Z">
                <w:pPr>
                  <w:pStyle w:val="BodyText1"/>
                  <w:keepNext/>
                  <w:tabs>
                    <w:tab w:val="clear" w:pos="1152"/>
                    <w:tab w:val="clear" w:pos="1872"/>
                  </w:tabs>
                  <w:spacing w:after="0" w:line="240" w:lineRule="auto"/>
                  <w:ind w:left="0"/>
                  <w:jc w:val="center"/>
                </w:pPr>
              </w:pPrChange>
              <w:rPr>
                <w:del w:id="13246" w:author="AbbVie7" w:date="2025-05-12T15:21:00Z"/>
                <w:b/>
                <w:lang w:val="da-DK"/>
              </w:rPr>
            </w:pPr>
            <w:del w:id="13247" w:author="AbbVie7" w:date="2025-05-12T15:21:00Z">
              <w:r>
                <w:rPr>
                  <w:b/>
                  <w:lang w:val="da-DK"/>
                </w:rPr>
                <w:delText>(Procent af patienter)</w:delText>
              </w:r>
            </w:del>
          </w:p>
          <w:p w:rsidR="00767709" w14:paraId="07C23A4A" w14:textId="77777777">
            <w:pPr>
              <w:pStyle w:val="EMEAHeadingUnderline"/>
              <w:spacing w:before="0" w:beforeLines="0" w:after="0" w:afterLines="0"/>
              <w:pPrChange w:id="13248" w:author="AbbVie7" w:date="2025-05-12T15:21:00Z">
                <w:pPr>
                  <w:pStyle w:val="BodyText1"/>
                  <w:keepNext/>
                  <w:tabs>
                    <w:tab w:val="clear" w:pos="1152"/>
                    <w:tab w:val="clear" w:pos="1872"/>
                  </w:tabs>
                  <w:spacing w:after="0" w:line="240" w:lineRule="auto"/>
                  <w:ind w:left="0"/>
                  <w:jc w:val="center"/>
                </w:pPr>
              </w:pPrChange>
              <w:rPr>
                <w:del w:id="13249" w:author="AbbVie7" w:date="2025-05-12T15:21:00Z"/>
                <w:b/>
                <w:lang w:val="da-DK"/>
              </w:rPr>
            </w:pPr>
          </w:p>
        </w:tc>
      </w:tr>
      <w:tr w14:paraId="1DD47908" w14:textId="77777777">
        <w:tblPrEx>
          <w:tblW w:w="9124" w:type="dxa"/>
          <w:tblInd w:w="98" w:type="dxa"/>
          <w:tblLayout w:type="fixed"/>
          <w:tblLook w:val="0000"/>
        </w:tblPrEx>
        <w:trPr>
          <w:cantSplit/>
          <w:del w:id="13250" w:author="AbbVie7" w:date="2025-05-12T15:21:00Z"/>
        </w:trPr>
        <w:tc>
          <w:tcPr>
            <w:tcW w:w="1186" w:type="dxa"/>
            <w:tcBorders>
              <w:top w:val="single" w:sz="6" w:space="0" w:color="auto"/>
              <w:right w:val="single" w:sz="6" w:space="0" w:color="auto"/>
            </w:tcBorders>
          </w:tcPr>
          <w:p w:rsidR="00767709" w14:paraId="3DAD96D8" w14:textId="77777777">
            <w:pPr>
              <w:pStyle w:val="EMEAHeadingUnderline"/>
              <w:spacing w:before="0" w:beforeLines="0" w:after="0" w:afterLines="0"/>
              <w:pPrChange w:id="13251" w:author="AbbVie7" w:date="2025-05-12T15:21:00Z">
                <w:pPr>
                  <w:pStyle w:val="In-texttable"/>
                  <w:spacing w:line="240" w:lineRule="auto"/>
                </w:pPr>
              </w:pPrChange>
              <w:rPr>
                <w:del w:id="13252" w:author="AbbVie7" w:date="2025-05-12T15:21:00Z"/>
                <w:lang w:val="da-DK"/>
              </w:rPr>
            </w:pPr>
            <w:del w:id="13253" w:author="AbbVie7" w:date="2025-05-12T15:21:00Z">
              <w:r>
                <w:rPr>
                  <w:lang w:val="da-DK"/>
                </w:rPr>
                <w:delText>Respons</w:delText>
              </w:r>
            </w:del>
          </w:p>
        </w:tc>
        <w:tc>
          <w:tcPr>
            <w:tcW w:w="2684" w:type="dxa"/>
            <w:gridSpan w:val="2"/>
            <w:tcBorders>
              <w:top w:val="single" w:sz="6" w:space="0" w:color="auto"/>
              <w:left w:val="single" w:sz="6" w:space="0" w:color="auto"/>
              <w:bottom w:val="single" w:sz="6" w:space="0" w:color="auto"/>
              <w:right w:val="single" w:sz="6" w:space="0" w:color="auto"/>
            </w:tcBorders>
          </w:tcPr>
          <w:p w:rsidR="00767709" w14:paraId="4780C345" w14:textId="77777777">
            <w:pPr>
              <w:pStyle w:val="EMEAHeadingUnderline"/>
              <w:spacing w:before="0" w:beforeLines="0" w:after="0" w:afterLines="0"/>
              <w:pPrChange w:id="13254" w:author="AbbVie7" w:date="2025-05-12T15:21:00Z">
                <w:pPr>
                  <w:pStyle w:val="In-texttable"/>
                  <w:spacing w:line="240" w:lineRule="auto"/>
                  <w:jc w:val="center"/>
                </w:pPr>
              </w:pPrChange>
              <w:rPr>
                <w:del w:id="13255" w:author="AbbVie7" w:date="2025-05-12T15:21:00Z"/>
                <w:lang w:val="da-DK"/>
              </w:rPr>
            </w:pPr>
            <w:del w:id="13256" w:author="AbbVie7" w:date="2025-05-12T15:21:00Z">
              <w:r>
                <w:rPr>
                  <w:lang w:val="da-DK"/>
                </w:rPr>
                <w:delText>RA-</w:delText>
              </w:r>
            </w:del>
            <w:del w:id="13257" w:author="AbbVie7" w:date="2025-05-12T15:21:00Z">
              <w:r w:rsidR="006B02B4">
                <w:rPr>
                  <w:lang w:val="da-DK"/>
                </w:rPr>
                <w:delText>studie</w:delText>
              </w:r>
            </w:del>
            <w:del w:id="13258" w:author="AbbVie7" w:date="2025-05-12T15:21:00Z">
              <w:r>
                <w:rPr>
                  <w:lang w:val="da-DK"/>
                </w:rPr>
                <w:delText xml:space="preserve"> I</w:delText>
              </w:r>
            </w:del>
            <w:del w:id="13259" w:author="AbbVie7" w:date="2025-05-12T15:21:00Z">
              <w:r>
                <w:rPr>
                  <w:vertAlign w:val="superscript"/>
                  <w:lang w:val="da-DK"/>
                </w:rPr>
                <w:delText>a</w:delText>
              </w:r>
            </w:del>
            <w:del w:id="13260" w:author="AbbVie7" w:date="2025-05-12T15:21:00Z">
              <w:r>
                <w:rPr>
                  <w:lang w:val="da-DK"/>
                </w:rPr>
                <w:delText>**</w:delText>
              </w:r>
            </w:del>
          </w:p>
        </w:tc>
        <w:tc>
          <w:tcPr>
            <w:tcW w:w="2561" w:type="dxa"/>
            <w:gridSpan w:val="2"/>
            <w:tcBorders>
              <w:top w:val="single" w:sz="6" w:space="0" w:color="auto"/>
              <w:left w:val="single" w:sz="6" w:space="0" w:color="auto"/>
              <w:bottom w:val="single" w:sz="6" w:space="0" w:color="auto"/>
              <w:right w:val="single" w:sz="6" w:space="0" w:color="auto"/>
            </w:tcBorders>
          </w:tcPr>
          <w:p w:rsidR="00767709" w14:paraId="31D01000" w14:textId="77777777">
            <w:pPr>
              <w:pStyle w:val="EMEAHeadingUnderline"/>
              <w:spacing w:before="0" w:beforeLines="0" w:after="0" w:afterLines="0"/>
              <w:pPrChange w:id="13261" w:author="AbbVie7" w:date="2025-05-12T15:21:00Z">
                <w:pPr>
                  <w:pStyle w:val="In-texttable"/>
                  <w:spacing w:line="240" w:lineRule="auto"/>
                  <w:jc w:val="center"/>
                </w:pPr>
              </w:pPrChange>
              <w:rPr>
                <w:del w:id="13262" w:author="AbbVie7" w:date="2025-05-12T15:21:00Z"/>
                <w:lang w:val="da-DK"/>
              </w:rPr>
            </w:pPr>
            <w:del w:id="13263" w:author="AbbVie7" w:date="2025-05-12T15:21:00Z">
              <w:r>
                <w:rPr>
                  <w:lang w:val="da-DK"/>
                </w:rPr>
                <w:delText>RA-</w:delText>
              </w:r>
            </w:del>
            <w:del w:id="13264" w:author="AbbVie7" w:date="2025-05-12T15:21:00Z">
              <w:r w:rsidR="006B02B4">
                <w:rPr>
                  <w:lang w:val="da-DK"/>
                </w:rPr>
                <w:delText>studie</w:delText>
              </w:r>
            </w:del>
            <w:del w:id="13265" w:author="AbbVie7" w:date="2025-05-12T15:21:00Z">
              <w:r>
                <w:rPr>
                  <w:lang w:val="da-DK"/>
                </w:rPr>
                <w:delText xml:space="preserve"> II</w:delText>
              </w:r>
            </w:del>
            <w:del w:id="13266" w:author="AbbVie7" w:date="2025-05-12T15:21:00Z">
              <w:r>
                <w:rPr>
                  <w:vertAlign w:val="superscript"/>
                  <w:lang w:val="da-DK"/>
                </w:rPr>
                <w:delText>a</w:delText>
              </w:r>
            </w:del>
            <w:del w:id="13267" w:author="AbbVie7" w:date="2025-05-12T15:21:00Z">
              <w:r>
                <w:rPr>
                  <w:lang w:val="da-DK"/>
                </w:rPr>
                <w:delText>**</w:delText>
              </w:r>
            </w:del>
          </w:p>
        </w:tc>
        <w:tc>
          <w:tcPr>
            <w:tcW w:w="2693" w:type="dxa"/>
            <w:gridSpan w:val="2"/>
            <w:tcBorders>
              <w:top w:val="single" w:sz="6" w:space="0" w:color="auto"/>
              <w:left w:val="single" w:sz="6" w:space="0" w:color="auto"/>
              <w:bottom w:val="single" w:sz="6" w:space="0" w:color="auto"/>
            </w:tcBorders>
          </w:tcPr>
          <w:p w:rsidR="00767709" w14:paraId="160292FD" w14:textId="77777777">
            <w:pPr>
              <w:pStyle w:val="EMEAHeadingUnderline"/>
              <w:spacing w:before="0" w:beforeLines="0" w:after="0" w:afterLines="0"/>
              <w:pPrChange w:id="13268" w:author="AbbVie7" w:date="2025-05-12T15:21:00Z">
                <w:pPr>
                  <w:pStyle w:val="In-texttable"/>
                  <w:spacing w:line="240" w:lineRule="auto"/>
                  <w:jc w:val="center"/>
                </w:pPr>
              </w:pPrChange>
              <w:rPr>
                <w:del w:id="13269" w:author="AbbVie7" w:date="2025-05-12T15:21:00Z"/>
                <w:lang w:val="da-DK"/>
              </w:rPr>
            </w:pPr>
            <w:del w:id="13270" w:author="AbbVie7" w:date="2025-05-12T15:21:00Z">
              <w:r>
                <w:rPr>
                  <w:lang w:val="da-DK"/>
                </w:rPr>
                <w:delText>RA-</w:delText>
              </w:r>
            </w:del>
            <w:del w:id="13271" w:author="AbbVie7" w:date="2025-05-12T15:21:00Z">
              <w:r w:rsidR="006B02B4">
                <w:rPr>
                  <w:lang w:val="da-DK"/>
                </w:rPr>
                <w:delText>studie</w:delText>
              </w:r>
            </w:del>
            <w:del w:id="13272" w:author="AbbVie7" w:date="2025-05-12T15:21:00Z">
              <w:r>
                <w:rPr>
                  <w:lang w:val="da-DK"/>
                </w:rPr>
                <w:delText xml:space="preserve"> III</w:delText>
              </w:r>
            </w:del>
            <w:del w:id="13273" w:author="AbbVie7" w:date="2025-05-12T15:21:00Z">
              <w:r>
                <w:rPr>
                  <w:vertAlign w:val="superscript"/>
                  <w:lang w:val="da-DK"/>
                </w:rPr>
                <w:delText>a</w:delText>
              </w:r>
            </w:del>
            <w:del w:id="13274" w:author="AbbVie7" w:date="2025-05-12T15:21:00Z">
              <w:r>
                <w:rPr>
                  <w:lang w:val="da-DK"/>
                </w:rPr>
                <w:delText>**</w:delText>
              </w:r>
            </w:del>
          </w:p>
          <w:p w:rsidR="00767709" w14:paraId="7BCDB638" w14:textId="77777777">
            <w:pPr>
              <w:pStyle w:val="EMEAHeadingUnderline"/>
              <w:spacing w:before="0" w:beforeLines="0" w:after="0" w:afterLines="0"/>
              <w:pPrChange w:id="13275" w:author="AbbVie7" w:date="2025-05-12T15:21:00Z">
                <w:pPr>
                  <w:pStyle w:val="In-texttable"/>
                  <w:spacing w:line="240" w:lineRule="auto"/>
                  <w:jc w:val="center"/>
                </w:pPr>
              </w:pPrChange>
              <w:rPr>
                <w:del w:id="13276" w:author="AbbVie7" w:date="2025-05-12T15:21:00Z"/>
                <w:lang w:val="da-DK"/>
              </w:rPr>
            </w:pPr>
          </w:p>
        </w:tc>
      </w:tr>
      <w:tr w14:paraId="02CDAD0F" w14:textId="77777777">
        <w:tblPrEx>
          <w:tblW w:w="9124" w:type="dxa"/>
          <w:tblInd w:w="98" w:type="dxa"/>
          <w:tblLayout w:type="fixed"/>
          <w:tblLook w:val="0000"/>
        </w:tblPrEx>
        <w:trPr>
          <w:cantSplit/>
          <w:del w:id="13277" w:author="AbbVie7" w:date="2025-05-12T15:21:00Z"/>
        </w:trPr>
        <w:tc>
          <w:tcPr>
            <w:tcW w:w="1186" w:type="dxa"/>
            <w:tcBorders>
              <w:bottom w:val="single" w:sz="6" w:space="0" w:color="auto"/>
              <w:right w:val="single" w:sz="6" w:space="0" w:color="auto"/>
            </w:tcBorders>
          </w:tcPr>
          <w:p w:rsidR="00767709" w14:paraId="7B33F6F4" w14:textId="77777777">
            <w:pPr>
              <w:pStyle w:val="EMEAHeadingUnderline"/>
              <w:spacing w:before="0" w:beforeLines="0" w:after="0" w:afterLines="0"/>
              <w:pPrChange w:id="13278" w:author="AbbVie7" w:date="2025-05-12T15:21:00Z">
                <w:pPr>
                  <w:pStyle w:val="In-texttable"/>
                  <w:spacing w:line="240" w:lineRule="auto"/>
                </w:pPr>
              </w:pPrChange>
              <w:rPr>
                <w:del w:id="13279" w:author="AbbVie7" w:date="2025-05-12T15:21:00Z"/>
                <w:lang w:val="da-DK"/>
              </w:rPr>
            </w:pPr>
          </w:p>
        </w:tc>
        <w:tc>
          <w:tcPr>
            <w:tcW w:w="1134" w:type="dxa"/>
            <w:tcBorders>
              <w:top w:val="single" w:sz="6" w:space="0" w:color="auto"/>
              <w:left w:val="single" w:sz="6" w:space="0" w:color="auto"/>
              <w:bottom w:val="single" w:sz="6" w:space="0" w:color="auto"/>
            </w:tcBorders>
          </w:tcPr>
          <w:p w:rsidR="00767709" w14:paraId="1395E0AF" w14:textId="77777777">
            <w:pPr>
              <w:pStyle w:val="EMEAHeadingUnderline"/>
              <w:spacing w:before="0" w:beforeLines="0" w:after="0" w:afterLines="0"/>
              <w:pPrChange w:id="13280" w:author="AbbVie7" w:date="2025-05-12T15:21:00Z">
                <w:pPr>
                  <w:pStyle w:val="In-texttable"/>
                  <w:spacing w:line="240" w:lineRule="auto"/>
                  <w:jc w:val="center"/>
                </w:pPr>
              </w:pPrChange>
              <w:rPr>
                <w:del w:id="13281" w:author="AbbVie7" w:date="2025-05-12T15:21:00Z"/>
                <w:lang w:val="da-DK"/>
              </w:rPr>
            </w:pPr>
            <w:del w:id="13282" w:author="AbbVie7" w:date="2025-05-12T15:21:00Z">
              <w:r>
                <w:rPr>
                  <w:lang w:val="da-DK"/>
                </w:rPr>
                <w:delText>Placebo/ MTX</w:delText>
              </w:r>
            </w:del>
            <w:del w:id="13283" w:author="AbbVie7" w:date="2025-05-12T15:21:00Z">
              <w:r>
                <w:rPr>
                  <w:vertAlign w:val="superscript"/>
                  <w:lang w:val="da-DK"/>
                </w:rPr>
                <w:delText>c</w:delText>
              </w:r>
            </w:del>
          </w:p>
          <w:p w:rsidR="00767709" w14:paraId="77D95EBB" w14:textId="77777777">
            <w:pPr>
              <w:pStyle w:val="EMEAHeadingUnderline"/>
              <w:spacing w:before="0" w:beforeLines="0" w:after="0" w:afterLines="0"/>
              <w:pPrChange w:id="13284" w:author="AbbVie7" w:date="2025-05-12T15:21:00Z">
                <w:pPr>
                  <w:pStyle w:val="In-texttable"/>
                  <w:spacing w:line="240" w:lineRule="auto"/>
                  <w:jc w:val="center"/>
                </w:pPr>
              </w:pPrChange>
              <w:rPr>
                <w:del w:id="13285" w:author="AbbVie7" w:date="2025-05-12T15:21:00Z"/>
                <w:lang w:val="da-DK"/>
              </w:rPr>
            </w:pPr>
            <w:del w:id="13286" w:author="AbbVie7" w:date="2025-05-12T15:21:00Z">
              <w:r>
                <w:rPr>
                  <w:lang w:val="da-DK"/>
                </w:rPr>
                <w:delText>n=60</w:delText>
              </w:r>
            </w:del>
          </w:p>
        </w:tc>
        <w:tc>
          <w:tcPr>
            <w:tcW w:w="1550" w:type="dxa"/>
            <w:tcBorders>
              <w:top w:val="single" w:sz="6" w:space="0" w:color="auto"/>
              <w:bottom w:val="single" w:sz="6" w:space="0" w:color="auto"/>
              <w:right w:val="single" w:sz="6" w:space="0" w:color="auto"/>
            </w:tcBorders>
          </w:tcPr>
          <w:p w:rsidR="00767709" w14:paraId="69141EDF" w14:textId="77777777">
            <w:pPr>
              <w:pStyle w:val="EMEAHeadingUnderline"/>
              <w:spacing w:before="0" w:beforeLines="0" w:after="0" w:afterLines="0"/>
              <w:pPrChange w:id="13287" w:author="AbbVie7" w:date="2025-05-12T15:21:00Z">
                <w:pPr>
                  <w:pStyle w:val="In-texttable"/>
                  <w:spacing w:line="240" w:lineRule="auto"/>
                  <w:jc w:val="center"/>
                </w:pPr>
              </w:pPrChange>
              <w:rPr>
                <w:del w:id="13288" w:author="AbbVie7" w:date="2025-05-12T15:21:00Z"/>
                <w:lang w:val="da-DK"/>
              </w:rPr>
            </w:pPr>
            <w:del w:id="13289" w:author="AbbVie7" w:date="2025-05-12T15:21:00Z">
              <w:r>
                <w:rPr>
                  <w:lang w:val="da-DK"/>
                </w:rPr>
                <w:delText>Humira</w:delText>
              </w:r>
            </w:del>
            <w:del w:id="13290" w:author="AbbVie7" w:date="2025-05-12T15:21:00Z">
              <w:r>
                <w:rPr>
                  <w:vertAlign w:val="superscript"/>
                  <w:lang w:val="da-DK"/>
                </w:rPr>
                <w:delText>b</w:delText>
              </w:r>
            </w:del>
            <w:del w:id="13291" w:author="AbbVie7" w:date="2025-05-12T15:21:00Z">
              <w:r>
                <w:rPr>
                  <w:lang w:val="da-DK"/>
                </w:rPr>
                <w:delText>/ MTX</w:delText>
              </w:r>
            </w:del>
            <w:del w:id="13292" w:author="AbbVie7" w:date="2025-05-12T15:21:00Z">
              <w:r>
                <w:rPr>
                  <w:vertAlign w:val="superscript"/>
                  <w:lang w:val="da-DK"/>
                </w:rPr>
                <w:delText>c</w:delText>
              </w:r>
            </w:del>
          </w:p>
          <w:p w:rsidR="00767709" w14:paraId="43F1436D" w14:textId="77777777">
            <w:pPr>
              <w:pStyle w:val="EMEAHeadingUnderline"/>
              <w:spacing w:before="0" w:beforeLines="0" w:after="0" w:afterLines="0"/>
              <w:pPrChange w:id="13293" w:author="AbbVie7" w:date="2025-05-12T15:21:00Z">
                <w:pPr>
                  <w:pStyle w:val="In-texttable"/>
                  <w:spacing w:line="240" w:lineRule="auto"/>
                  <w:jc w:val="center"/>
                </w:pPr>
              </w:pPrChange>
              <w:rPr>
                <w:del w:id="13294" w:author="AbbVie7" w:date="2025-05-12T15:21:00Z"/>
                <w:lang w:val="da-DK"/>
              </w:rPr>
            </w:pPr>
            <w:del w:id="13295" w:author="AbbVie7" w:date="2025-05-12T15:21:00Z">
              <w:r>
                <w:rPr>
                  <w:lang w:val="da-DK"/>
                </w:rPr>
                <w:delText>n=63</w:delText>
              </w:r>
            </w:del>
          </w:p>
        </w:tc>
        <w:tc>
          <w:tcPr>
            <w:tcW w:w="1285" w:type="dxa"/>
            <w:tcBorders>
              <w:top w:val="single" w:sz="6" w:space="0" w:color="auto"/>
              <w:left w:val="single" w:sz="6" w:space="0" w:color="auto"/>
              <w:bottom w:val="single" w:sz="6" w:space="0" w:color="auto"/>
            </w:tcBorders>
          </w:tcPr>
          <w:p w:rsidR="00767709" w14:paraId="19B49473" w14:textId="77777777">
            <w:pPr>
              <w:pStyle w:val="EMEAHeadingUnderline"/>
              <w:spacing w:before="0" w:beforeLines="0" w:after="0" w:afterLines="0"/>
              <w:pPrChange w:id="13296" w:author="AbbVie7" w:date="2025-05-12T15:21:00Z">
                <w:pPr>
                  <w:pStyle w:val="In-texttable"/>
                  <w:spacing w:line="240" w:lineRule="auto"/>
                  <w:jc w:val="center"/>
                </w:pPr>
              </w:pPrChange>
              <w:rPr>
                <w:del w:id="13297" w:author="AbbVie7" w:date="2025-05-12T15:21:00Z"/>
                <w:lang w:val="da-DK"/>
              </w:rPr>
            </w:pPr>
            <w:del w:id="13298" w:author="AbbVie7" w:date="2025-05-12T15:21:00Z">
              <w:r>
                <w:rPr>
                  <w:lang w:val="da-DK"/>
                </w:rPr>
                <w:delText>Placebo</w:delText>
              </w:r>
            </w:del>
          </w:p>
          <w:p w:rsidR="00767709" w14:paraId="3FAFD02D" w14:textId="77777777">
            <w:pPr>
              <w:pStyle w:val="EMEAHeadingUnderline"/>
              <w:spacing w:before="0" w:beforeLines="0" w:after="0" w:afterLines="0"/>
              <w:pPrChange w:id="13299" w:author="AbbVie7" w:date="2025-05-12T15:21:00Z">
                <w:pPr>
                  <w:pStyle w:val="In-texttable"/>
                  <w:spacing w:line="240" w:lineRule="auto"/>
                  <w:jc w:val="center"/>
                </w:pPr>
              </w:pPrChange>
              <w:rPr>
                <w:del w:id="13300" w:author="AbbVie7" w:date="2025-05-12T15:21:00Z"/>
                <w:lang w:val="da-DK"/>
              </w:rPr>
            </w:pPr>
            <w:del w:id="13301" w:author="AbbVie7" w:date="2025-05-12T15:21:00Z">
              <w:r>
                <w:rPr>
                  <w:lang w:val="da-DK"/>
                </w:rPr>
                <w:delText>n=110</w:delText>
              </w:r>
            </w:del>
          </w:p>
        </w:tc>
        <w:tc>
          <w:tcPr>
            <w:tcW w:w="1276" w:type="dxa"/>
            <w:tcBorders>
              <w:top w:val="single" w:sz="6" w:space="0" w:color="auto"/>
              <w:bottom w:val="single" w:sz="6" w:space="0" w:color="auto"/>
              <w:right w:val="single" w:sz="6" w:space="0" w:color="auto"/>
            </w:tcBorders>
          </w:tcPr>
          <w:p w:rsidR="00767709" w14:paraId="56D2245D" w14:textId="77777777">
            <w:pPr>
              <w:pStyle w:val="EMEAHeadingUnderline"/>
              <w:spacing w:before="0" w:beforeLines="0" w:after="0" w:afterLines="0"/>
              <w:pPrChange w:id="13302" w:author="AbbVie7" w:date="2025-05-12T15:21:00Z">
                <w:pPr>
                  <w:pStyle w:val="In-texttable"/>
                  <w:spacing w:line="240" w:lineRule="auto"/>
                  <w:jc w:val="center"/>
                </w:pPr>
              </w:pPrChange>
              <w:rPr>
                <w:del w:id="13303" w:author="AbbVie7" w:date="2025-05-12T15:21:00Z"/>
                <w:lang w:val="da-DK"/>
              </w:rPr>
            </w:pPr>
            <w:del w:id="13304" w:author="AbbVie7" w:date="2025-05-12T15:21:00Z">
              <w:r>
                <w:rPr>
                  <w:lang w:val="da-DK"/>
                </w:rPr>
                <w:delText>Humira</w:delText>
              </w:r>
            </w:del>
            <w:del w:id="13305" w:author="AbbVie7" w:date="2025-05-12T15:21:00Z">
              <w:r>
                <w:rPr>
                  <w:vertAlign w:val="superscript"/>
                  <w:lang w:val="da-DK"/>
                </w:rPr>
                <w:delText>b</w:delText>
              </w:r>
            </w:del>
          </w:p>
          <w:p w:rsidR="00767709" w14:paraId="56C9F1B4" w14:textId="77777777">
            <w:pPr>
              <w:pStyle w:val="EMEAHeadingUnderline"/>
              <w:spacing w:before="0" w:beforeLines="0" w:after="0" w:afterLines="0"/>
              <w:pPrChange w:id="13306" w:author="AbbVie7" w:date="2025-05-12T15:21:00Z">
                <w:pPr>
                  <w:pStyle w:val="In-texttable"/>
                  <w:spacing w:line="240" w:lineRule="auto"/>
                  <w:jc w:val="center"/>
                </w:pPr>
              </w:pPrChange>
              <w:rPr>
                <w:del w:id="13307" w:author="AbbVie7" w:date="2025-05-12T15:21:00Z"/>
                <w:lang w:val="da-DK"/>
              </w:rPr>
            </w:pPr>
            <w:del w:id="13308" w:author="AbbVie7" w:date="2025-05-12T15:21:00Z">
              <w:r>
                <w:rPr>
                  <w:lang w:val="da-DK"/>
                </w:rPr>
                <w:delText>n=113</w:delText>
              </w:r>
            </w:del>
          </w:p>
        </w:tc>
        <w:tc>
          <w:tcPr>
            <w:tcW w:w="1276" w:type="dxa"/>
            <w:tcBorders>
              <w:top w:val="single" w:sz="6" w:space="0" w:color="auto"/>
              <w:left w:val="single" w:sz="6" w:space="0" w:color="auto"/>
              <w:bottom w:val="single" w:sz="6" w:space="0" w:color="auto"/>
            </w:tcBorders>
          </w:tcPr>
          <w:p w:rsidR="00767709" w14:paraId="1C4A7224" w14:textId="77777777">
            <w:pPr>
              <w:pStyle w:val="EMEAHeadingUnderline"/>
              <w:spacing w:before="0" w:beforeLines="0" w:after="0" w:afterLines="0"/>
              <w:pPrChange w:id="13309" w:author="AbbVie7" w:date="2025-05-12T15:21:00Z">
                <w:pPr>
                  <w:pStyle w:val="In-texttable"/>
                  <w:spacing w:line="240" w:lineRule="auto"/>
                  <w:jc w:val="center"/>
                </w:pPr>
              </w:pPrChange>
              <w:rPr>
                <w:del w:id="13310" w:author="AbbVie7" w:date="2025-05-12T15:21:00Z"/>
                <w:lang w:val="da-DK"/>
              </w:rPr>
            </w:pPr>
            <w:del w:id="13311" w:author="AbbVie7" w:date="2025-05-12T15:21:00Z">
              <w:r>
                <w:rPr>
                  <w:lang w:val="da-DK"/>
                </w:rPr>
                <w:delText>Placebo/ MTX</w:delText>
              </w:r>
            </w:del>
            <w:del w:id="13312" w:author="AbbVie7" w:date="2025-05-12T15:21:00Z">
              <w:r>
                <w:rPr>
                  <w:vertAlign w:val="superscript"/>
                  <w:lang w:val="da-DK"/>
                </w:rPr>
                <w:delText>c</w:delText>
              </w:r>
            </w:del>
          </w:p>
          <w:p w:rsidR="00767709" w14:paraId="6F098A32" w14:textId="77777777">
            <w:pPr>
              <w:pStyle w:val="EMEAHeadingUnderline"/>
              <w:spacing w:before="0" w:beforeLines="0" w:after="0" w:afterLines="0"/>
              <w:pPrChange w:id="13313" w:author="AbbVie7" w:date="2025-05-12T15:21:00Z">
                <w:pPr>
                  <w:pStyle w:val="In-texttable"/>
                  <w:spacing w:line="240" w:lineRule="auto"/>
                  <w:jc w:val="center"/>
                </w:pPr>
              </w:pPrChange>
              <w:rPr>
                <w:del w:id="13314" w:author="AbbVie7" w:date="2025-05-12T15:21:00Z"/>
                <w:lang w:val="en-GB"/>
              </w:rPr>
            </w:pPr>
            <w:del w:id="13315" w:author="AbbVie7" w:date="2025-05-12T15:21:00Z">
              <w:r>
                <w:rPr>
                  <w:lang w:val="en-GB"/>
                </w:rPr>
                <w:delText>n=200</w:delText>
              </w:r>
            </w:del>
          </w:p>
        </w:tc>
        <w:tc>
          <w:tcPr>
            <w:tcW w:w="1417" w:type="dxa"/>
            <w:tcBorders>
              <w:top w:val="single" w:sz="6" w:space="0" w:color="auto"/>
              <w:bottom w:val="single" w:sz="6" w:space="0" w:color="auto"/>
            </w:tcBorders>
          </w:tcPr>
          <w:p w:rsidR="00767709" w14:paraId="5C078611" w14:textId="77777777">
            <w:pPr>
              <w:pStyle w:val="EMEAHeadingUnderline"/>
              <w:spacing w:before="0" w:beforeLines="0" w:after="0" w:afterLines="0"/>
              <w:pPrChange w:id="13316" w:author="AbbVie7" w:date="2025-05-12T15:21:00Z">
                <w:pPr>
                  <w:pStyle w:val="In-texttable"/>
                  <w:spacing w:line="240" w:lineRule="auto"/>
                  <w:jc w:val="center"/>
                </w:pPr>
              </w:pPrChange>
              <w:rPr>
                <w:del w:id="13317" w:author="AbbVie7" w:date="2025-05-12T15:21:00Z"/>
                <w:lang w:val="en-GB"/>
              </w:rPr>
            </w:pPr>
            <w:del w:id="13318" w:author="AbbVie7" w:date="2025-05-12T15:21:00Z">
              <w:r>
                <w:rPr>
                  <w:lang w:val="en-GB"/>
                </w:rPr>
                <w:delText>Humira</w:delText>
              </w:r>
            </w:del>
            <w:del w:id="13319" w:author="AbbVie7" w:date="2025-05-12T15:21:00Z">
              <w:r>
                <w:rPr>
                  <w:vertAlign w:val="superscript"/>
                  <w:lang w:val="en-GB"/>
                </w:rPr>
                <w:delText>b</w:delText>
              </w:r>
            </w:del>
            <w:del w:id="13320" w:author="AbbVie7" w:date="2025-05-12T15:21:00Z">
              <w:r>
                <w:rPr>
                  <w:lang w:val="en-GB"/>
                </w:rPr>
                <w:delText>/ MTX</w:delText>
              </w:r>
            </w:del>
            <w:del w:id="13321" w:author="AbbVie7" w:date="2025-05-12T15:21:00Z">
              <w:r>
                <w:rPr>
                  <w:vertAlign w:val="superscript"/>
                  <w:lang w:val="en-GB"/>
                </w:rPr>
                <w:delText>c</w:delText>
              </w:r>
            </w:del>
          </w:p>
          <w:p w:rsidR="00767709" w14:paraId="27AF1537" w14:textId="77777777">
            <w:pPr>
              <w:pStyle w:val="EMEAHeadingUnderline"/>
              <w:spacing w:before="0" w:beforeLines="0" w:after="0" w:afterLines="0"/>
              <w:pPrChange w:id="13322" w:author="AbbVie7" w:date="2025-05-12T15:21:00Z">
                <w:pPr>
                  <w:pStyle w:val="In-texttable"/>
                  <w:spacing w:line="240" w:lineRule="auto"/>
                  <w:jc w:val="center"/>
                </w:pPr>
              </w:pPrChange>
              <w:rPr>
                <w:del w:id="13323" w:author="AbbVie7" w:date="2025-05-12T15:21:00Z"/>
                <w:lang w:val="en-GB"/>
              </w:rPr>
            </w:pPr>
            <w:del w:id="13324" w:author="AbbVie7" w:date="2025-05-12T15:21:00Z">
              <w:r>
                <w:rPr>
                  <w:lang w:val="en-GB"/>
                </w:rPr>
                <w:delText>n=207</w:delText>
              </w:r>
            </w:del>
          </w:p>
        </w:tc>
      </w:tr>
      <w:tr w14:paraId="56087EA9" w14:textId="77777777">
        <w:tblPrEx>
          <w:tblW w:w="9124" w:type="dxa"/>
          <w:tblInd w:w="98" w:type="dxa"/>
          <w:tblLayout w:type="fixed"/>
          <w:tblLook w:val="0000"/>
        </w:tblPrEx>
        <w:trPr>
          <w:cantSplit/>
          <w:del w:id="13325" w:author="AbbVie7" w:date="2025-05-12T15:21:00Z"/>
        </w:trPr>
        <w:tc>
          <w:tcPr>
            <w:tcW w:w="1186" w:type="dxa"/>
            <w:tcBorders>
              <w:right w:val="single" w:sz="6" w:space="0" w:color="auto"/>
            </w:tcBorders>
          </w:tcPr>
          <w:p w:rsidR="00767709" w14:paraId="2774D644" w14:textId="77777777">
            <w:pPr>
              <w:pStyle w:val="EMEAHeadingUnderline"/>
              <w:spacing w:before="0" w:beforeLines="0" w:after="0" w:afterLines="0"/>
              <w:pPrChange w:id="13326" w:author="AbbVie7" w:date="2025-05-12T15:21:00Z">
                <w:pPr>
                  <w:pStyle w:val="In-texttable"/>
                  <w:tabs>
                    <w:tab w:val="left" w:pos="144"/>
                  </w:tabs>
                  <w:spacing w:line="240" w:lineRule="auto"/>
                </w:pPr>
              </w:pPrChange>
              <w:rPr>
                <w:del w:id="13327" w:author="AbbVie7" w:date="2025-05-12T15:21:00Z"/>
                <w:lang w:val="en-GB"/>
              </w:rPr>
            </w:pPr>
            <w:smartTag w:uri="urn:schemas-microsoft-com:office:smarttags" w:element="stockticker">
              <w:del w:id="13328" w:author="AbbVie7" w:date="2025-05-12T15:21:00Z">
                <w:r>
                  <w:rPr>
                    <w:lang w:val="en-GB"/>
                  </w:rPr>
                  <w:delText>ACR</w:delText>
                </w:r>
              </w:del>
            </w:smartTag>
            <w:del w:id="13329" w:author="AbbVie7" w:date="2025-05-12T15:21:00Z">
              <w:r>
                <w:rPr>
                  <w:lang w:val="en-GB"/>
                </w:rPr>
                <w:delText xml:space="preserve"> 20</w:delText>
              </w:r>
            </w:del>
          </w:p>
        </w:tc>
        <w:tc>
          <w:tcPr>
            <w:tcW w:w="1134" w:type="dxa"/>
            <w:tcBorders>
              <w:left w:val="single" w:sz="6" w:space="0" w:color="auto"/>
            </w:tcBorders>
          </w:tcPr>
          <w:p w:rsidR="00767709" w14:paraId="484CC2ED" w14:textId="77777777">
            <w:pPr>
              <w:pStyle w:val="EMEAHeadingUnderline"/>
              <w:spacing w:before="0" w:beforeLines="0" w:after="0" w:afterLines="0"/>
              <w:pPrChange w:id="13330" w:author="AbbVie7" w:date="2025-05-12T15:21:00Z">
                <w:pPr>
                  <w:pStyle w:val="In-texttable"/>
                  <w:spacing w:line="240" w:lineRule="auto"/>
                </w:pPr>
              </w:pPrChange>
              <w:rPr>
                <w:del w:id="13331" w:author="AbbVie7" w:date="2025-05-12T15:21:00Z"/>
                <w:lang w:val="en-GB"/>
              </w:rPr>
            </w:pPr>
          </w:p>
        </w:tc>
        <w:tc>
          <w:tcPr>
            <w:tcW w:w="1550" w:type="dxa"/>
            <w:tcBorders>
              <w:right w:val="single" w:sz="6" w:space="0" w:color="auto"/>
            </w:tcBorders>
          </w:tcPr>
          <w:p w:rsidR="00767709" w14:paraId="43DECEDF" w14:textId="77777777">
            <w:pPr>
              <w:pStyle w:val="EMEAHeadingUnderline"/>
              <w:spacing w:before="0" w:beforeLines="0" w:after="0" w:afterLines="0"/>
              <w:pPrChange w:id="13332" w:author="AbbVie7" w:date="2025-05-12T15:21:00Z">
                <w:pPr>
                  <w:pStyle w:val="In-texttable"/>
                  <w:spacing w:line="240" w:lineRule="auto"/>
                </w:pPr>
              </w:pPrChange>
              <w:rPr>
                <w:del w:id="13333" w:author="AbbVie7" w:date="2025-05-12T15:21:00Z"/>
                <w:lang w:val="en-GB"/>
              </w:rPr>
            </w:pPr>
          </w:p>
        </w:tc>
        <w:tc>
          <w:tcPr>
            <w:tcW w:w="1285" w:type="dxa"/>
            <w:tcBorders>
              <w:left w:val="single" w:sz="6" w:space="0" w:color="auto"/>
            </w:tcBorders>
          </w:tcPr>
          <w:p w:rsidR="00767709" w14:paraId="55B31382" w14:textId="77777777">
            <w:pPr>
              <w:pStyle w:val="EMEAHeadingUnderline"/>
              <w:spacing w:before="0" w:beforeLines="0" w:after="0" w:afterLines="0"/>
              <w:pPrChange w:id="13334" w:author="AbbVie7" w:date="2025-05-12T15:21:00Z">
                <w:pPr>
                  <w:pStyle w:val="In-texttable"/>
                  <w:spacing w:line="240" w:lineRule="auto"/>
                </w:pPr>
              </w:pPrChange>
              <w:rPr>
                <w:del w:id="13335" w:author="AbbVie7" w:date="2025-05-12T15:21:00Z"/>
                <w:lang w:val="en-GB"/>
              </w:rPr>
            </w:pPr>
          </w:p>
        </w:tc>
        <w:tc>
          <w:tcPr>
            <w:tcW w:w="1276" w:type="dxa"/>
            <w:tcBorders>
              <w:right w:val="single" w:sz="6" w:space="0" w:color="auto"/>
            </w:tcBorders>
          </w:tcPr>
          <w:p w:rsidR="00767709" w14:paraId="52003B8A" w14:textId="77777777">
            <w:pPr>
              <w:pStyle w:val="EMEAHeadingUnderline"/>
              <w:spacing w:before="0" w:beforeLines="0" w:after="0" w:afterLines="0"/>
              <w:pPrChange w:id="13336" w:author="AbbVie7" w:date="2025-05-12T15:21:00Z">
                <w:pPr>
                  <w:pStyle w:val="In-texttable"/>
                  <w:spacing w:line="240" w:lineRule="auto"/>
                </w:pPr>
              </w:pPrChange>
              <w:rPr>
                <w:del w:id="13337" w:author="AbbVie7" w:date="2025-05-12T15:21:00Z"/>
                <w:lang w:val="en-GB"/>
              </w:rPr>
            </w:pPr>
          </w:p>
        </w:tc>
        <w:tc>
          <w:tcPr>
            <w:tcW w:w="1276" w:type="dxa"/>
            <w:tcBorders>
              <w:top w:val="single" w:sz="6" w:space="0" w:color="auto"/>
              <w:left w:val="single" w:sz="6" w:space="0" w:color="auto"/>
            </w:tcBorders>
          </w:tcPr>
          <w:p w:rsidR="00767709" w14:paraId="6DF90AC0" w14:textId="77777777">
            <w:pPr>
              <w:pStyle w:val="EMEAHeadingUnderline"/>
              <w:spacing w:before="0" w:beforeLines="0" w:after="0" w:afterLines="0"/>
              <w:pPrChange w:id="13338" w:author="AbbVie7" w:date="2025-05-12T15:21:00Z">
                <w:pPr>
                  <w:pStyle w:val="In-texttable"/>
                  <w:spacing w:line="240" w:lineRule="auto"/>
                </w:pPr>
              </w:pPrChange>
              <w:rPr>
                <w:del w:id="13339" w:author="AbbVie7" w:date="2025-05-12T15:21:00Z"/>
                <w:lang w:val="en-GB"/>
              </w:rPr>
            </w:pPr>
          </w:p>
        </w:tc>
        <w:tc>
          <w:tcPr>
            <w:tcW w:w="1417" w:type="dxa"/>
            <w:tcBorders>
              <w:top w:val="single" w:sz="6" w:space="0" w:color="auto"/>
            </w:tcBorders>
          </w:tcPr>
          <w:p w:rsidR="00767709" w14:paraId="061E5DFE" w14:textId="77777777">
            <w:pPr>
              <w:pStyle w:val="EMEAHeadingUnderline"/>
              <w:spacing w:before="0" w:beforeLines="0" w:after="0" w:afterLines="0"/>
              <w:pPrChange w:id="13340" w:author="AbbVie7" w:date="2025-05-12T15:21:00Z">
                <w:pPr>
                  <w:pStyle w:val="In-texttable"/>
                  <w:spacing w:line="240" w:lineRule="auto"/>
                </w:pPr>
              </w:pPrChange>
              <w:rPr>
                <w:del w:id="13341" w:author="AbbVie7" w:date="2025-05-12T15:21:00Z"/>
                <w:lang w:val="en-GB"/>
              </w:rPr>
            </w:pPr>
          </w:p>
        </w:tc>
      </w:tr>
      <w:tr w14:paraId="0AB48730" w14:textId="77777777">
        <w:tblPrEx>
          <w:tblW w:w="9124" w:type="dxa"/>
          <w:tblInd w:w="98" w:type="dxa"/>
          <w:tblLayout w:type="fixed"/>
          <w:tblLook w:val="0000"/>
        </w:tblPrEx>
        <w:trPr>
          <w:cantSplit/>
          <w:del w:id="13342" w:author="AbbVie7" w:date="2025-05-12T15:21:00Z"/>
        </w:trPr>
        <w:tc>
          <w:tcPr>
            <w:tcW w:w="1186" w:type="dxa"/>
            <w:tcBorders>
              <w:right w:val="single" w:sz="6" w:space="0" w:color="auto"/>
            </w:tcBorders>
          </w:tcPr>
          <w:p w:rsidR="00767709" w14:paraId="1EF00BBD" w14:textId="77777777">
            <w:pPr>
              <w:pStyle w:val="EMEAHeadingUnderline"/>
              <w:spacing w:before="0" w:beforeLines="0" w:after="0" w:afterLines="0"/>
              <w:pPrChange w:id="13343" w:author="AbbVie7" w:date="2025-05-12T15:21:00Z">
                <w:pPr>
                  <w:pStyle w:val="In-texttable"/>
                  <w:tabs>
                    <w:tab w:val="left" w:pos="144"/>
                  </w:tabs>
                  <w:spacing w:line="240" w:lineRule="auto"/>
                </w:pPr>
              </w:pPrChange>
              <w:rPr>
                <w:del w:id="13344" w:author="AbbVie7" w:date="2025-05-12T15:21:00Z"/>
                <w:lang w:val="da-DK"/>
              </w:rPr>
            </w:pPr>
            <w:del w:id="13345" w:author="AbbVie7" w:date="2025-05-12T15:21:00Z">
              <w:r>
                <w:rPr>
                  <w:lang w:val="en-GB"/>
                </w:rPr>
                <w:tab/>
              </w:r>
            </w:del>
            <w:del w:id="13346" w:author="AbbVie7" w:date="2025-05-12T15:21:00Z">
              <w:r>
                <w:rPr>
                  <w:lang w:val="da-DK"/>
                </w:rPr>
                <w:delText>6 måneder</w:delText>
              </w:r>
            </w:del>
          </w:p>
        </w:tc>
        <w:tc>
          <w:tcPr>
            <w:tcW w:w="1134" w:type="dxa"/>
            <w:tcBorders>
              <w:left w:val="single" w:sz="6" w:space="0" w:color="auto"/>
            </w:tcBorders>
          </w:tcPr>
          <w:p w:rsidR="00767709" w14:paraId="79FF0C2D" w14:textId="77777777">
            <w:pPr>
              <w:pStyle w:val="EMEAHeadingUnderline"/>
              <w:spacing w:before="0" w:beforeLines="0" w:after="0" w:afterLines="0"/>
              <w:pPrChange w:id="13347" w:author="AbbVie7" w:date="2025-05-12T15:21:00Z">
                <w:pPr>
                  <w:pStyle w:val="In-texttable"/>
                  <w:spacing w:line="240" w:lineRule="auto"/>
                  <w:jc w:val="center"/>
                </w:pPr>
              </w:pPrChange>
              <w:rPr>
                <w:del w:id="13348" w:author="AbbVie7" w:date="2025-05-12T15:21:00Z"/>
                <w:lang w:val="da-DK"/>
              </w:rPr>
            </w:pPr>
            <w:del w:id="13349" w:author="AbbVie7" w:date="2025-05-12T15:21:00Z">
              <w:r>
                <w:rPr>
                  <w:lang w:val="da-DK"/>
                </w:rPr>
                <w:delText>13,3</w:delText>
              </w:r>
            </w:del>
            <w:del w:id="13350" w:author="AbbVie7" w:date="2025-05-12T15:21:00Z">
              <w:r w:rsidR="00562996">
                <w:rPr>
                  <w:lang w:val="da-DK"/>
                </w:rPr>
                <w:delText>%</w:delText>
              </w:r>
            </w:del>
          </w:p>
        </w:tc>
        <w:tc>
          <w:tcPr>
            <w:tcW w:w="1550" w:type="dxa"/>
            <w:tcBorders>
              <w:right w:val="single" w:sz="6" w:space="0" w:color="auto"/>
            </w:tcBorders>
          </w:tcPr>
          <w:p w:rsidR="00767709" w14:paraId="4883153B" w14:textId="77777777">
            <w:pPr>
              <w:pStyle w:val="EMEAHeadingUnderline"/>
              <w:spacing w:before="0" w:beforeLines="0" w:after="0" w:afterLines="0"/>
              <w:pPrChange w:id="13351" w:author="AbbVie7" w:date="2025-05-12T15:21:00Z">
                <w:pPr>
                  <w:pStyle w:val="In-texttable"/>
                  <w:spacing w:line="240" w:lineRule="auto"/>
                  <w:jc w:val="center"/>
                </w:pPr>
              </w:pPrChange>
              <w:rPr>
                <w:del w:id="13352" w:author="AbbVie7" w:date="2025-05-12T15:21:00Z"/>
                <w:lang w:val="da-DK"/>
              </w:rPr>
            </w:pPr>
            <w:del w:id="13353" w:author="AbbVie7" w:date="2025-05-12T15:21:00Z">
              <w:r>
                <w:rPr>
                  <w:lang w:val="da-DK"/>
                </w:rPr>
                <w:delText>65,1</w:delText>
              </w:r>
            </w:del>
            <w:del w:id="13354" w:author="AbbVie7" w:date="2025-05-12T15:21:00Z">
              <w:r w:rsidR="00562996">
                <w:rPr>
                  <w:lang w:val="da-DK"/>
                </w:rPr>
                <w:delText>%</w:delText>
              </w:r>
            </w:del>
          </w:p>
        </w:tc>
        <w:tc>
          <w:tcPr>
            <w:tcW w:w="1285" w:type="dxa"/>
            <w:tcBorders>
              <w:left w:val="single" w:sz="6" w:space="0" w:color="auto"/>
            </w:tcBorders>
          </w:tcPr>
          <w:p w:rsidR="00767709" w14:paraId="67D24E13" w14:textId="77777777">
            <w:pPr>
              <w:pStyle w:val="EMEAHeadingUnderline"/>
              <w:spacing w:before="0" w:beforeLines="0" w:after="0" w:afterLines="0"/>
              <w:pPrChange w:id="13355" w:author="AbbVie7" w:date="2025-05-12T15:21:00Z">
                <w:pPr>
                  <w:pStyle w:val="In-texttable"/>
                  <w:spacing w:line="240" w:lineRule="auto"/>
                  <w:jc w:val="center"/>
                </w:pPr>
              </w:pPrChange>
              <w:rPr>
                <w:del w:id="13356" w:author="AbbVie7" w:date="2025-05-12T15:21:00Z"/>
                <w:lang w:val="da-DK"/>
              </w:rPr>
            </w:pPr>
            <w:del w:id="13357" w:author="AbbVie7" w:date="2025-05-12T15:21:00Z">
              <w:r>
                <w:rPr>
                  <w:lang w:val="da-DK"/>
                </w:rPr>
                <w:delText>19,1</w:delText>
              </w:r>
            </w:del>
            <w:del w:id="13358" w:author="AbbVie7" w:date="2025-05-12T15:21:00Z">
              <w:r w:rsidR="00562996">
                <w:rPr>
                  <w:lang w:val="da-DK"/>
                </w:rPr>
                <w:delText>%</w:delText>
              </w:r>
            </w:del>
          </w:p>
        </w:tc>
        <w:tc>
          <w:tcPr>
            <w:tcW w:w="1276" w:type="dxa"/>
            <w:tcBorders>
              <w:right w:val="single" w:sz="6" w:space="0" w:color="auto"/>
            </w:tcBorders>
          </w:tcPr>
          <w:p w:rsidR="00767709" w14:paraId="0A0A2059" w14:textId="77777777">
            <w:pPr>
              <w:pStyle w:val="EMEAHeadingUnderline"/>
              <w:spacing w:before="0" w:beforeLines="0" w:after="0" w:afterLines="0"/>
              <w:pPrChange w:id="13359" w:author="AbbVie7" w:date="2025-05-12T15:21:00Z">
                <w:pPr>
                  <w:pStyle w:val="In-texttable"/>
                  <w:spacing w:line="240" w:lineRule="auto"/>
                  <w:jc w:val="center"/>
                </w:pPr>
              </w:pPrChange>
              <w:rPr>
                <w:del w:id="13360" w:author="AbbVie7" w:date="2025-05-12T15:21:00Z"/>
                <w:lang w:val="da-DK"/>
              </w:rPr>
            </w:pPr>
            <w:del w:id="13361" w:author="AbbVie7" w:date="2025-05-12T15:21:00Z">
              <w:r>
                <w:rPr>
                  <w:lang w:val="da-DK"/>
                </w:rPr>
                <w:delText>46,0</w:delText>
              </w:r>
            </w:del>
            <w:del w:id="13362" w:author="AbbVie7" w:date="2025-05-12T15:21:00Z">
              <w:r w:rsidR="00562996">
                <w:rPr>
                  <w:lang w:val="da-DK"/>
                </w:rPr>
                <w:delText>%</w:delText>
              </w:r>
            </w:del>
          </w:p>
        </w:tc>
        <w:tc>
          <w:tcPr>
            <w:tcW w:w="1276" w:type="dxa"/>
            <w:tcBorders>
              <w:left w:val="single" w:sz="6" w:space="0" w:color="auto"/>
            </w:tcBorders>
          </w:tcPr>
          <w:p w:rsidR="00767709" w14:paraId="4187A9F5" w14:textId="77777777">
            <w:pPr>
              <w:pStyle w:val="EMEAHeadingUnderline"/>
              <w:spacing w:before="0" w:beforeLines="0" w:after="0" w:afterLines="0"/>
              <w:pPrChange w:id="13363" w:author="AbbVie7" w:date="2025-05-12T15:21:00Z">
                <w:pPr>
                  <w:pStyle w:val="In-texttable"/>
                  <w:tabs>
                    <w:tab w:val="decimal" w:pos="567"/>
                  </w:tabs>
                  <w:spacing w:line="240" w:lineRule="auto"/>
                </w:pPr>
              </w:pPrChange>
              <w:rPr>
                <w:del w:id="13364" w:author="AbbVie7" w:date="2025-05-12T15:21:00Z"/>
                <w:lang w:val="da-DK"/>
              </w:rPr>
            </w:pPr>
            <w:del w:id="13365" w:author="AbbVie7" w:date="2025-05-12T15:21:00Z">
              <w:r>
                <w:rPr>
                  <w:lang w:val="da-DK"/>
                </w:rPr>
                <w:delText>29,5</w:delText>
              </w:r>
            </w:del>
            <w:del w:id="13366" w:author="AbbVie7" w:date="2025-05-12T15:21:00Z">
              <w:r w:rsidR="00562996">
                <w:rPr>
                  <w:lang w:val="da-DK"/>
                </w:rPr>
                <w:delText>%</w:delText>
              </w:r>
            </w:del>
          </w:p>
        </w:tc>
        <w:tc>
          <w:tcPr>
            <w:tcW w:w="1417" w:type="dxa"/>
          </w:tcPr>
          <w:p w:rsidR="00767709" w14:paraId="0C8FFB9E" w14:textId="77777777">
            <w:pPr>
              <w:pStyle w:val="EMEAHeadingUnderline"/>
              <w:spacing w:before="0" w:beforeLines="0" w:after="0" w:afterLines="0"/>
              <w:pPrChange w:id="13367" w:author="AbbVie7" w:date="2025-05-12T15:21:00Z">
                <w:pPr>
                  <w:pStyle w:val="In-texttable"/>
                  <w:tabs>
                    <w:tab w:val="decimal" w:pos="662"/>
                  </w:tabs>
                  <w:spacing w:line="240" w:lineRule="auto"/>
                </w:pPr>
              </w:pPrChange>
              <w:rPr>
                <w:del w:id="13368" w:author="AbbVie7" w:date="2025-05-12T15:21:00Z"/>
                <w:lang w:val="da-DK"/>
              </w:rPr>
            </w:pPr>
            <w:del w:id="13369" w:author="AbbVie7" w:date="2025-05-12T15:21:00Z">
              <w:r>
                <w:rPr>
                  <w:lang w:val="da-DK"/>
                </w:rPr>
                <w:delText>63,3</w:delText>
              </w:r>
            </w:del>
            <w:del w:id="13370" w:author="AbbVie7" w:date="2025-05-12T15:21:00Z">
              <w:r w:rsidR="00562996">
                <w:rPr>
                  <w:lang w:val="da-DK"/>
                </w:rPr>
                <w:delText>%</w:delText>
              </w:r>
            </w:del>
          </w:p>
        </w:tc>
      </w:tr>
      <w:tr w14:paraId="7A52F387" w14:textId="77777777">
        <w:tblPrEx>
          <w:tblW w:w="9124" w:type="dxa"/>
          <w:tblInd w:w="98" w:type="dxa"/>
          <w:tblLayout w:type="fixed"/>
          <w:tblLook w:val="0000"/>
        </w:tblPrEx>
        <w:trPr>
          <w:cantSplit/>
          <w:del w:id="13371" w:author="AbbVie7" w:date="2025-05-12T15:21:00Z"/>
        </w:trPr>
        <w:tc>
          <w:tcPr>
            <w:tcW w:w="1186" w:type="dxa"/>
            <w:tcBorders>
              <w:right w:val="single" w:sz="6" w:space="0" w:color="auto"/>
            </w:tcBorders>
          </w:tcPr>
          <w:p w:rsidR="00767709" w14:paraId="4AB2E50C" w14:textId="77777777">
            <w:pPr>
              <w:pStyle w:val="EMEAHeadingUnderline"/>
              <w:spacing w:before="0" w:beforeLines="0" w:after="0" w:afterLines="0"/>
              <w:pPrChange w:id="13372" w:author="AbbVie7" w:date="2025-05-12T15:21:00Z">
                <w:pPr>
                  <w:pStyle w:val="In-texttable"/>
                  <w:tabs>
                    <w:tab w:val="left" w:pos="144"/>
                  </w:tabs>
                  <w:spacing w:line="240" w:lineRule="auto"/>
                </w:pPr>
              </w:pPrChange>
              <w:rPr>
                <w:del w:id="13373" w:author="AbbVie7" w:date="2025-05-12T15:21:00Z"/>
                <w:lang w:val="da-DK"/>
              </w:rPr>
            </w:pPr>
            <w:del w:id="13374" w:author="AbbVie7" w:date="2025-05-12T15:21:00Z">
              <w:r>
                <w:rPr>
                  <w:lang w:val="da-DK"/>
                </w:rPr>
                <w:tab/>
              </w:r>
            </w:del>
            <w:del w:id="13375" w:author="AbbVie7" w:date="2025-05-12T15:21:00Z">
              <w:r>
                <w:rPr>
                  <w:lang w:val="da-DK"/>
                </w:rPr>
                <w:delText>12 måneder</w:delText>
              </w:r>
            </w:del>
          </w:p>
        </w:tc>
        <w:tc>
          <w:tcPr>
            <w:tcW w:w="1134" w:type="dxa"/>
            <w:tcBorders>
              <w:left w:val="single" w:sz="6" w:space="0" w:color="auto"/>
            </w:tcBorders>
          </w:tcPr>
          <w:p w:rsidR="00767709" w14:paraId="4C09E86E" w14:textId="77777777">
            <w:pPr>
              <w:pStyle w:val="EMEAHeadingUnderline"/>
              <w:spacing w:before="0" w:beforeLines="0" w:after="0" w:afterLines="0"/>
              <w:pPrChange w:id="13376" w:author="AbbVie7" w:date="2025-05-12T15:21:00Z">
                <w:pPr>
                  <w:pStyle w:val="In-texttable"/>
                  <w:spacing w:line="240" w:lineRule="auto"/>
                  <w:jc w:val="center"/>
                </w:pPr>
              </w:pPrChange>
              <w:rPr>
                <w:del w:id="13377" w:author="AbbVie7" w:date="2025-05-12T15:21:00Z"/>
                <w:lang w:val="da-DK"/>
              </w:rPr>
            </w:pPr>
            <w:smartTag w:uri="urn:schemas-microsoft-com:office:smarttags" w:element="stockticker">
              <w:del w:id="13378" w:author="AbbVie7" w:date="2025-05-12T15:21:00Z">
                <w:r>
                  <w:rPr>
                    <w:lang w:val="da-DK"/>
                  </w:rPr>
                  <w:delText>NA</w:delText>
                </w:r>
              </w:del>
            </w:smartTag>
          </w:p>
        </w:tc>
        <w:tc>
          <w:tcPr>
            <w:tcW w:w="1550" w:type="dxa"/>
            <w:tcBorders>
              <w:right w:val="single" w:sz="6" w:space="0" w:color="auto"/>
            </w:tcBorders>
          </w:tcPr>
          <w:p w:rsidR="00767709" w14:paraId="3326B375" w14:textId="77777777">
            <w:pPr>
              <w:pStyle w:val="EMEAHeadingUnderline"/>
              <w:spacing w:before="0" w:beforeLines="0" w:after="0" w:afterLines="0"/>
              <w:pPrChange w:id="13379" w:author="AbbVie7" w:date="2025-05-12T15:21:00Z">
                <w:pPr>
                  <w:pStyle w:val="In-texttable"/>
                  <w:spacing w:line="240" w:lineRule="auto"/>
                  <w:jc w:val="center"/>
                </w:pPr>
              </w:pPrChange>
              <w:rPr>
                <w:del w:id="13380" w:author="AbbVie7" w:date="2025-05-12T15:21:00Z"/>
                <w:lang w:val="en-GB"/>
              </w:rPr>
            </w:pPr>
            <w:smartTag w:uri="urn:schemas-microsoft-com:office:smarttags" w:element="stockticker">
              <w:del w:id="13381" w:author="AbbVie7" w:date="2025-05-12T15:21:00Z">
                <w:r>
                  <w:rPr>
                    <w:lang w:val="en-GB"/>
                  </w:rPr>
                  <w:delText>NA</w:delText>
                </w:r>
              </w:del>
            </w:smartTag>
          </w:p>
        </w:tc>
        <w:tc>
          <w:tcPr>
            <w:tcW w:w="1285" w:type="dxa"/>
            <w:tcBorders>
              <w:left w:val="single" w:sz="6" w:space="0" w:color="auto"/>
            </w:tcBorders>
          </w:tcPr>
          <w:p w:rsidR="00767709" w14:paraId="6EBF4DC4" w14:textId="77777777">
            <w:pPr>
              <w:pStyle w:val="EMEAHeadingUnderline"/>
              <w:spacing w:before="0" w:beforeLines="0" w:after="0" w:afterLines="0"/>
              <w:pPrChange w:id="13382" w:author="AbbVie7" w:date="2025-05-12T15:21:00Z">
                <w:pPr>
                  <w:pStyle w:val="In-texttable"/>
                  <w:tabs>
                    <w:tab w:val="decimal" w:pos="151"/>
                  </w:tabs>
                  <w:spacing w:line="240" w:lineRule="auto"/>
                  <w:jc w:val="center"/>
                </w:pPr>
              </w:pPrChange>
              <w:rPr>
                <w:del w:id="13383" w:author="AbbVie7" w:date="2025-05-12T15:21:00Z"/>
                <w:lang w:val="en-GB"/>
              </w:rPr>
            </w:pPr>
            <w:smartTag w:uri="urn:schemas-microsoft-com:office:smarttags" w:element="stockticker">
              <w:del w:id="13384" w:author="AbbVie7" w:date="2025-05-12T15:21:00Z">
                <w:r>
                  <w:rPr>
                    <w:lang w:val="en-GB"/>
                  </w:rPr>
                  <w:delText>NA</w:delText>
                </w:r>
              </w:del>
            </w:smartTag>
          </w:p>
        </w:tc>
        <w:tc>
          <w:tcPr>
            <w:tcW w:w="1276" w:type="dxa"/>
            <w:tcBorders>
              <w:right w:val="single" w:sz="6" w:space="0" w:color="auto"/>
            </w:tcBorders>
          </w:tcPr>
          <w:p w:rsidR="00767709" w14:paraId="3C17563C" w14:textId="77777777">
            <w:pPr>
              <w:pStyle w:val="EMEAHeadingUnderline"/>
              <w:spacing w:before="0" w:beforeLines="0" w:after="0" w:afterLines="0"/>
              <w:pPrChange w:id="13385" w:author="AbbVie7" w:date="2025-05-12T15:21:00Z">
                <w:pPr>
                  <w:pStyle w:val="In-texttable"/>
                  <w:spacing w:line="240" w:lineRule="auto"/>
                  <w:jc w:val="center"/>
                </w:pPr>
              </w:pPrChange>
              <w:rPr>
                <w:del w:id="13386" w:author="AbbVie7" w:date="2025-05-12T15:21:00Z"/>
                <w:lang w:val="en-GB"/>
              </w:rPr>
            </w:pPr>
            <w:smartTag w:uri="urn:schemas-microsoft-com:office:smarttags" w:element="stockticker">
              <w:del w:id="13387" w:author="AbbVie7" w:date="2025-05-12T15:21:00Z">
                <w:r>
                  <w:rPr>
                    <w:lang w:val="en-GB"/>
                  </w:rPr>
                  <w:delText>NA</w:delText>
                </w:r>
              </w:del>
            </w:smartTag>
          </w:p>
        </w:tc>
        <w:tc>
          <w:tcPr>
            <w:tcW w:w="1276" w:type="dxa"/>
            <w:tcBorders>
              <w:left w:val="single" w:sz="6" w:space="0" w:color="auto"/>
            </w:tcBorders>
          </w:tcPr>
          <w:p w:rsidR="00767709" w14:paraId="6654035A" w14:textId="77777777">
            <w:pPr>
              <w:pStyle w:val="EMEAHeadingUnderline"/>
              <w:spacing w:before="0" w:beforeLines="0" w:after="0" w:afterLines="0"/>
              <w:pPrChange w:id="13388" w:author="AbbVie7" w:date="2025-05-12T15:21:00Z">
                <w:pPr>
                  <w:pStyle w:val="In-texttable"/>
                  <w:tabs>
                    <w:tab w:val="decimal" w:pos="567"/>
                  </w:tabs>
                  <w:spacing w:line="240" w:lineRule="auto"/>
                </w:pPr>
              </w:pPrChange>
              <w:rPr>
                <w:del w:id="13389" w:author="AbbVie7" w:date="2025-05-12T15:21:00Z"/>
                <w:lang w:val="da-DK"/>
              </w:rPr>
            </w:pPr>
            <w:del w:id="13390" w:author="AbbVie7" w:date="2025-05-12T15:21:00Z">
              <w:r>
                <w:rPr>
                  <w:lang w:val="da-DK"/>
                </w:rPr>
                <w:delText>24,0</w:delText>
              </w:r>
            </w:del>
            <w:del w:id="13391" w:author="AbbVie7" w:date="2025-05-12T15:21:00Z">
              <w:r w:rsidR="00562996">
                <w:rPr>
                  <w:lang w:val="da-DK"/>
                </w:rPr>
                <w:delText>%</w:delText>
              </w:r>
            </w:del>
          </w:p>
        </w:tc>
        <w:tc>
          <w:tcPr>
            <w:tcW w:w="1417" w:type="dxa"/>
          </w:tcPr>
          <w:p w:rsidR="00767709" w14:paraId="40117F71" w14:textId="77777777">
            <w:pPr>
              <w:pStyle w:val="EMEAHeadingUnderline"/>
              <w:spacing w:before="0" w:beforeLines="0" w:after="0" w:afterLines="0"/>
              <w:pPrChange w:id="13392" w:author="AbbVie7" w:date="2025-05-12T15:21:00Z">
                <w:pPr>
                  <w:pStyle w:val="In-texttable"/>
                  <w:tabs>
                    <w:tab w:val="decimal" w:pos="662"/>
                  </w:tabs>
                  <w:spacing w:line="240" w:lineRule="auto"/>
                </w:pPr>
              </w:pPrChange>
              <w:rPr>
                <w:del w:id="13393" w:author="AbbVie7" w:date="2025-05-12T15:21:00Z"/>
                <w:lang w:val="da-DK"/>
              </w:rPr>
            </w:pPr>
            <w:del w:id="13394" w:author="AbbVie7" w:date="2025-05-12T15:21:00Z">
              <w:r>
                <w:rPr>
                  <w:lang w:val="da-DK"/>
                </w:rPr>
                <w:delText>58,9</w:delText>
              </w:r>
            </w:del>
            <w:del w:id="13395" w:author="AbbVie7" w:date="2025-05-12T15:21:00Z">
              <w:r w:rsidR="00562996">
                <w:rPr>
                  <w:lang w:val="da-DK"/>
                </w:rPr>
                <w:delText>%</w:delText>
              </w:r>
            </w:del>
          </w:p>
        </w:tc>
      </w:tr>
      <w:tr w14:paraId="370F0D23" w14:textId="77777777">
        <w:tblPrEx>
          <w:tblW w:w="9124" w:type="dxa"/>
          <w:tblInd w:w="98" w:type="dxa"/>
          <w:tblLayout w:type="fixed"/>
          <w:tblLook w:val="0000"/>
        </w:tblPrEx>
        <w:trPr>
          <w:cantSplit/>
          <w:del w:id="13396" w:author="AbbVie7" w:date="2025-05-12T15:21:00Z"/>
        </w:trPr>
        <w:tc>
          <w:tcPr>
            <w:tcW w:w="1186" w:type="dxa"/>
            <w:tcBorders>
              <w:right w:val="single" w:sz="6" w:space="0" w:color="auto"/>
            </w:tcBorders>
          </w:tcPr>
          <w:p w:rsidR="00767709" w14:paraId="5B558E4F" w14:textId="77777777">
            <w:pPr>
              <w:pStyle w:val="EMEAHeadingUnderline"/>
              <w:spacing w:before="0" w:beforeLines="0" w:after="0" w:afterLines="0"/>
              <w:pPrChange w:id="13397" w:author="AbbVie7" w:date="2025-05-12T15:21:00Z">
                <w:pPr>
                  <w:pStyle w:val="In-texttable"/>
                  <w:tabs>
                    <w:tab w:val="left" w:pos="144"/>
                  </w:tabs>
                  <w:spacing w:line="240" w:lineRule="auto"/>
                </w:pPr>
              </w:pPrChange>
              <w:rPr>
                <w:del w:id="13398" w:author="AbbVie7" w:date="2025-05-12T15:21:00Z"/>
                <w:lang w:val="da-DK"/>
              </w:rPr>
            </w:pPr>
            <w:smartTag w:uri="urn:schemas-microsoft-com:office:smarttags" w:element="stockticker">
              <w:del w:id="13399" w:author="AbbVie7" w:date="2025-05-12T15:21:00Z">
                <w:r>
                  <w:rPr>
                    <w:lang w:val="da-DK"/>
                  </w:rPr>
                  <w:delText>ACR</w:delText>
                </w:r>
              </w:del>
            </w:smartTag>
            <w:del w:id="13400" w:author="AbbVie7" w:date="2025-05-12T15:21:00Z">
              <w:r>
                <w:rPr>
                  <w:lang w:val="da-DK"/>
                </w:rPr>
                <w:delText xml:space="preserve"> 50</w:delText>
              </w:r>
            </w:del>
          </w:p>
        </w:tc>
        <w:tc>
          <w:tcPr>
            <w:tcW w:w="1134" w:type="dxa"/>
            <w:tcBorders>
              <w:left w:val="single" w:sz="6" w:space="0" w:color="auto"/>
            </w:tcBorders>
          </w:tcPr>
          <w:p w:rsidR="00767709" w14:paraId="7C4147BC" w14:textId="77777777">
            <w:pPr>
              <w:pStyle w:val="EMEAHeadingUnderline"/>
              <w:spacing w:before="0" w:beforeLines="0" w:after="0" w:afterLines="0"/>
              <w:pPrChange w:id="13401" w:author="AbbVie7" w:date="2025-05-12T15:21:00Z">
                <w:pPr>
                  <w:pStyle w:val="In-texttable"/>
                  <w:spacing w:line="240" w:lineRule="auto"/>
                  <w:jc w:val="center"/>
                </w:pPr>
              </w:pPrChange>
              <w:rPr>
                <w:del w:id="13402" w:author="AbbVie7" w:date="2025-05-12T15:21:00Z"/>
                <w:lang w:val="da-DK"/>
              </w:rPr>
            </w:pPr>
          </w:p>
        </w:tc>
        <w:tc>
          <w:tcPr>
            <w:tcW w:w="1550" w:type="dxa"/>
            <w:tcBorders>
              <w:right w:val="single" w:sz="6" w:space="0" w:color="auto"/>
            </w:tcBorders>
          </w:tcPr>
          <w:p w:rsidR="00767709" w14:paraId="6F69EBBC" w14:textId="77777777">
            <w:pPr>
              <w:pStyle w:val="EMEAHeadingUnderline"/>
              <w:spacing w:before="0" w:beforeLines="0" w:after="0" w:afterLines="0"/>
              <w:pPrChange w:id="13403" w:author="AbbVie7" w:date="2025-05-12T15:21:00Z">
                <w:pPr>
                  <w:pStyle w:val="In-texttable"/>
                  <w:spacing w:line="240" w:lineRule="auto"/>
                  <w:jc w:val="center"/>
                </w:pPr>
              </w:pPrChange>
              <w:rPr>
                <w:del w:id="13404" w:author="AbbVie7" w:date="2025-05-12T15:21:00Z"/>
                <w:lang w:val="da-DK"/>
              </w:rPr>
            </w:pPr>
          </w:p>
        </w:tc>
        <w:tc>
          <w:tcPr>
            <w:tcW w:w="1285" w:type="dxa"/>
            <w:tcBorders>
              <w:left w:val="single" w:sz="6" w:space="0" w:color="auto"/>
            </w:tcBorders>
          </w:tcPr>
          <w:p w:rsidR="00767709" w14:paraId="4D856FA0" w14:textId="77777777">
            <w:pPr>
              <w:pStyle w:val="EMEAHeadingUnderline"/>
              <w:spacing w:before="0" w:beforeLines="0" w:after="0" w:afterLines="0"/>
              <w:pPrChange w:id="13405" w:author="AbbVie7" w:date="2025-05-12T15:21:00Z">
                <w:pPr>
                  <w:pStyle w:val="In-texttable"/>
                  <w:tabs>
                    <w:tab w:val="decimal" w:pos="151"/>
                  </w:tabs>
                  <w:spacing w:line="240" w:lineRule="auto"/>
                  <w:jc w:val="center"/>
                </w:pPr>
              </w:pPrChange>
              <w:rPr>
                <w:del w:id="13406" w:author="AbbVie7" w:date="2025-05-12T15:21:00Z"/>
                <w:lang w:val="da-DK"/>
              </w:rPr>
            </w:pPr>
          </w:p>
        </w:tc>
        <w:tc>
          <w:tcPr>
            <w:tcW w:w="1276" w:type="dxa"/>
            <w:tcBorders>
              <w:right w:val="single" w:sz="6" w:space="0" w:color="auto"/>
            </w:tcBorders>
          </w:tcPr>
          <w:p w:rsidR="00767709" w14:paraId="13182F5C" w14:textId="77777777">
            <w:pPr>
              <w:pStyle w:val="EMEAHeadingUnderline"/>
              <w:spacing w:before="0" w:beforeLines="0" w:after="0" w:afterLines="0"/>
              <w:pPrChange w:id="13407" w:author="AbbVie7" w:date="2025-05-12T15:21:00Z">
                <w:pPr>
                  <w:pStyle w:val="In-texttable"/>
                  <w:spacing w:line="240" w:lineRule="auto"/>
                  <w:jc w:val="center"/>
                </w:pPr>
              </w:pPrChange>
              <w:rPr>
                <w:del w:id="13408" w:author="AbbVie7" w:date="2025-05-12T15:21:00Z"/>
                <w:lang w:val="da-DK"/>
              </w:rPr>
            </w:pPr>
          </w:p>
        </w:tc>
        <w:tc>
          <w:tcPr>
            <w:tcW w:w="1276" w:type="dxa"/>
            <w:tcBorders>
              <w:left w:val="single" w:sz="6" w:space="0" w:color="auto"/>
            </w:tcBorders>
          </w:tcPr>
          <w:p w:rsidR="00767709" w14:paraId="21DD94EC" w14:textId="77777777">
            <w:pPr>
              <w:pStyle w:val="EMEAHeadingUnderline"/>
              <w:spacing w:before="0" w:beforeLines="0" w:after="0" w:afterLines="0"/>
              <w:pPrChange w:id="13409" w:author="AbbVie7" w:date="2025-05-12T15:21:00Z">
                <w:pPr>
                  <w:pStyle w:val="In-texttable"/>
                  <w:tabs>
                    <w:tab w:val="decimal" w:pos="567"/>
                  </w:tabs>
                  <w:spacing w:line="240" w:lineRule="auto"/>
                </w:pPr>
              </w:pPrChange>
              <w:rPr>
                <w:del w:id="13410" w:author="AbbVie7" w:date="2025-05-12T15:21:00Z"/>
                <w:lang w:val="da-DK"/>
              </w:rPr>
            </w:pPr>
          </w:p>
        </w:tc>
        <w:tc>
          <w:tcPr>
            <w:tcW w:w="1417" w:type="dxa"/>
          </w:tcPr>
          <w:p w:rsidR="00767709" w14:paraId="4CA6D390" w14:textId="77777777">
            <w:pPr>
              <w:pStyle w:val="EMEAHeadingUnderline"/>
              <w:spacing w:before="0" w:beforeLines="0" w:after="0" w:afterLines="0"/>
              <w:pPrChange w:id="13411" w:author="AbbVie7" w:date="2025-05-12T15:21:00Z">
                <w:pPr>
                  <w:pStyle w:val="In-texttable"/>
                  <w:tabs>
                    <w:tab w:val="decimal" w:pos="662"/>
                  </w:tabs>
                  <w:spacing w:line="240" w:lineRule="auto"/>
                </w:pPr>
              </w:pPrChange>
              <w:rPr>
                <w:del w:id="13412" w:author="AbbVie7" w:date="2025-05-12T15:21:00Z"/>
                <w:lang w:val="da-DK"/>
              </w:rPr>
            </w:pPr>
          </w:p>
        </w:tc>
      </w:tr>
      <w:tr w14:paraId="2D20AD67" w14:textId="77777777">
        <w:tblPrEx>
          <w:tblW w:w="9124" w:type="dxa"/>
          <w:tblInd w:w="98" w:type="dxa"/>
          <w:tblLayout w:type="fixed"/>
          <w:tblLook w:val="0000"/>
        </w:tblPrEx>
        <w:trPr>
          <w:cantSplit/>
          <w:del w:id="13413" w:author="AbbVie7" w:date="2025-05-12T15:21:00Z"/>
        </w:trPr>
        <w:tc>
          <w:tcPr>
            <w:tcW w:w="1186" w:type="dxa"/>
            <w:tcBorders>
              <w:right w:val="single" w:sz="6" w:space="0" w:color="auto"/>
            </w:tcBorders>
          </w:tcPr>
          <w:p w:rsidR="00767709" w14:paraId="5777B8AD" w14:textId="77777777">
            <w:pPr>
              <w:pStyle w:val="EMEAHeadingUnderline"/>
              <w:spacing w:before="0" w:beforeLines="0" w:after="0" w:afterLines="0"/>
              <w:pPrChange w:id="13414" w:author="AbbVie7" w:date="2025-05-12T15:21:00Z">
                <w:pPr>
                  <w:pStyle w:val="In-texttable"/>
                  <w:tabs>
                    <w:tab w:val="left" w:pos="144"/>
                  </w:tabs>
                  <w:spacing w:line="240" w:lineRule="auto"/>
                </w:pPr>
              </w:pPrChange>
              <w:rPr>
                <w:del w:id="13415" w:author="AbbVie7" w:date="2025-05-12T15:21:00Z"/>
                <w:lang w:val="da-DK"/>
              </w:rPr>
            </w:pPr>
            <w:del w:id="13416" w:author="AbbVie7" w:date="2025-05-12T15:21:00Z">
              <w:r>
                <w:rPr>
                  <w:lang w:val="da-DK"/>
                </w:rPr>
                <w:tab/>
                <w:delText>6 måneder</w:delText>
              </w:r>
            </w:del>
          </w:p>
        </w:tc>
        <w:tc>
          <w:tcPr>
            <w:tcW w:w="1134" w:type="dxa"/>
            <w:tcBorders>
              <w:left w:val="single" w:sz="6" w:space="0" w:color="auto"/>
            </w:tcBorders>
          </w:tcPr>
          <w:p w:rsidR="00767709" w14:paraId="26F4B132" w14:textId="77777777">
            <w:pPr>
              <w:pStyle w:val="EMEAHeadingUnderline"/>
              <w:spacing w:before="0" w:beforeLines="0" w:after="0" w:afterLines="0"/>
              <w:pPrChange w:id="13417" w:author="AbbVie7" w:date="2025-05-12T15:21:00Z">
                <w:pPr>
                  <w:pStyle w:val="In-texttable"/>
                  <w:tabs>
                    <w:tab w:val="decimal" w:pos="117"/>
                  </w:tabs>
                  <w:spacing w:line="240" w:lineRule="auto"/>
                  <w:jc w:val="center"/>
                </w:pPr>
              </w:pPrChange>
              <w:rPr>
                <w:del w:id="13418" w:author="AbbVie7" w:date="2025-05-12T15:21:00Z"/>
                <w:lang w:val="da-DK"/>
              </w:rPr>
            </w:pPr>
            <w:del w:id="13419" w:author="AbbVie7" w:date="2025-05-12T15:21:00Z">
              <w:r>
                <w:rPr>
                  <w:lang w:val="da-DK"/>
                </w:rPr>
                <w:delText>6,7</w:delText>
              </w:r>
            </w:del>
            <w:del w:id="13420" w:author="AbbVie7" w:date="2025-05-12T15:21:00Z">
              <w:r w:rsidR="00562996">
                <w:rPr>
                  <w:lang w:val="da-DK"/>
                </w:rPr>
                <w:delText>%</w:delText>
              </w:r>
            </w:del>
          </w:p>
        </w:tc>
        <w:tc>
          <w:tcPr>
            <w:tcW w:w="1550" w:type="dxa"/>
            <w:tcBorders>
              <w:right w:val="single" w:sz="6" w:space="0" w:color="auto"/>
            </w:tcBorders>
          </w:tcPr>
          <w:p w:rsidR="00767709" w14:paraId="143E97AB" w14:textId="77777777">
            <w:pPr>
              <w:pStyle w:val="EMEAHeadingUnderline"/>
              <w:spacing w:before="0" w:beforeLines="0" w:after="0" w:afterLines="0"/>
              <w:pPrChange w:id="13421" w:author="AbbVie7" w:date="2025-05-12T15:21:00Z">
                <w:pPr>
                  <w:pStyle w:val="In-texttable"/>
                  <w:spacing w:line="240" w:lineRule="auto"/>
                  <w:jc w:val="center"/>
                </w:pPr>
              </w:pPrChange>
              <w:rPr>
                <w:del w:id="13422" w:author="AbbVie7" w:date="2025-05-12T15:21:00Z"/>
                <w:lang w:val="da-DK"/>
              </w:rPr>
            </w:pPr>
            <w:del w:id="13423" w:author="AbbVie7" w:date="2025-05-12T15:21:00Z">
              <w:r>
                <w:rPr>
                  <w:lang w:val="da-DK"/>
                </w:rPr>
                <w:delText>52,4</w:delText>
              </w:r>
            </w:del>
            <w:del w:id="13424" w:author="AbbVie7" w:date="2025-05-12T15:21:00Z">
              <w:r w:rsidR="00562996">
                <w:rPr>
                  <w:lang w:val="da-DK"/>
                </w:rPr>
                <w:delText>%</w:delText>
              </w:r>
            </w:del>
          </w:p>
        </w:tc>
        <w:tc>
          <w:tcPr>
            <w:tcW w:w="1285" w:type="dxa"/>
            <w:tcBorders>
              <w:left w:val="single" w:sz="6" w:space="0" w:color="auto"/>
            </w:tcBorders>
          </w:tcPr>
          <w:p w:rsidR="00767709" w14:paraId="404D400E" w14:textId="77777777">
            <w:pPr>
              <w:pStyle w:val="EMEAHeadingUnderline"/>
              <w:spacing w:before="0" w:beforeLines="0" w:after="0" w:afterLines="0"/>
              <w:pPrChange w:id="13425" w:author="AbbVie7" w:date="2025-05-12T15:21:00Z">
                <w:pPr>
                  <w:pStyle w:val="In-texttable"/>
                  <w:tabs>
                    <w:tab w:val="decimal" w:pos="151"/>
                  </w:tabs>
                  <w:spacing w:line="240" w:lineRule="auto"/>
                  <w:jc w:val="center"/>
                </w:pPr>
              </w:pPrChange>
              <w:rPr>
                <w:del w:id="13426" w:author="AbbVie7" w:date="2025-05-12T15:21:00Z"/>
                <w:lang w:val="da-DK"/>
              </w:rPr>
            </w:pPr>
            <w:del w:id="13427" w:author="AbbVie7" w:date="2025-05-12T15:21:00Z">
              <w:r>
                <w:rPr>
                  <w:lang w:val="da-DK"/>
                </w:rPr>
                <w:delText>8,2</w:delText>
              </w:r>
            </w:del>
            <w:del w:id="13428" w:author="AbbVie7" w:date="2025-05-12T15:21:00Z">
              <w:r w:rsidR="00562996">
                <w:rPr>
                  <w:lang w:val="da-DK"/>
                </w:rPr>
                <w:delText>%</w:delText>
              </w:r>
            </w:del>
          </w:p>
        </w:tc>
        <w:tc>
          <w:tcPr>
            <w:tcW w:w="1276" w:type="dxa"/>
            <w:tcBorders>
              <w:right w:val="single" w:sz="6" w:space="0" w:color="auto"/>
            </w:tcBorders>
          </w:tcPr>
          <w:p w:rsidR="00767709" w14:paraId="6E9F371E" w14:textId="77777777">
            <w:pPr>
              <w:pStyle w:val="EMEAHeadingUnderline"/>
              <w:spacing w:before="0" w:beforeLines="0" w:after="0" w:afterLines="0"/>
              <w:pPrChange w:id="13429" w:author="AbbVie7" w:date="2025-05-12T15:21:00Z">
                <w:pPr>
                  <w:pStyle w:val="In-texttable"/>
                  <w:spacing w:line="240" w:lineRule="auto"/>
                  <w:jc w:val="center"/>
                </w:pPr>
              </w:pPrChange>
              <w:rPr>
                <w:del w:id="13430" w:author="AbbVie7" w:date="2025-05-12T15:21:00Z"/>
                <w:lang w:val="da-DK"/>
              </w:rPr>
            </w:pPr>
            <w:del w:id="13431" w:author="AbbVie7" w:date="2025-05-12T15:21:00Z">
              <w:r>
                <w:rPr>
                  <w:lang w:val="da-DK"/>
                </w:rPr>
                <w:delText>22,1</w:delText>
              </w:r>
            </w:del>
            <w:del w:id="13432" w:author="AbbVie7" w:date="2025-05-12T15:21:00Z">
              <w:r w:rsidR="00562996">
                <w:rPr>
                  <w:lang w:val="da-DK"/>
                </w:rPr>
                <w:delText>%</w:delText>
              </w:r>
            </w:del>
          </w:p>
        </w:tc>
        <w:tc>
          <w:tcPr>
            <w:tcW w:w="1276" w:type="dxa"/>
            <w:tcBorders>
              <w:left w:val="single" w:sz="6" w:space="0" w:color="auto"/>
            </w:tcBorders>
          </w:tcPr>
          <w:p w:rsidR="00767709" w14:paraId="6D127886" w14:textId="77777777">
            <w:pPr>
              <w:pStyle w:val="EMEAHeadingUnderline"/>
              <w:spacing w:before="0" w:beforeLines="0" w:after="0" w:afterLines="0"/>
              <w:pPrChange w:id="13433" w:author="AbbVie7" w:date="2025-05-12T15:21:00Z">
                <w:pPr>
                  <w:pStyle w:val="In-texttable"/>
                  <w:tabs>
                    <w:tab w:val="decimal" w:pos="567"/>
                  </w:tabs>
                  <w:spacing w:line="240" w:lineRule="auto"/>
                </w:pPr>
              </w:pPrChange>
              <w:rPr>
                <w:del w:id="13434" w:author="AbbVie7" w:date="2025-05-12T15:21:00Z"/>
                <w:lang w:val="da-DK"/>
              </w:rPr>
            </w:pPr>
            <w:del w:id="13435" w:author="AbbVie7" w:date="2025-05-12T15:21:00Z">
              <w:r>
                <w:rPr>
                  <w:lang w:val="da-DK"/>
                </w:rPr>
                <w:delText>9,5</w:delText>
              </w:r>
            </w:del>
            <w:del w:id="13436" w:author="AbbVie7" w:date="2025-05-12T15:21:00Z">
              <w:r w:rsidR="00562996">
                <w:rPr>
                  <w:lang w:val="da-DK"/>
                </w:rPr>
                <w:delText>%</w:delText>
              </w:r>
            </w:del>
          </w:p>
        </w:tc>
        <w:tc>
          <w:tcPr>
            <w:tcW w:w="1417" w:type="dxa"/>
          </w:tcPr>
          <w:p w:rsidR="00767709" w14:paraId="78A6ABFB" w14:textId="77777777">
            <w:pPr>
              <w:pStyle w:val="EMEAHeadingUnderline"/>
              <w:spacing w:before="0" w:beforeLines="0" w:after="0" w:afterLines="0"/>
              <w:pPrChange w:id="13437" w:author="AbbVie7" w:date="2025-05-12T15:21:00Z">
                <w:pPr>
                  <w:pStyle w:val="In-texttable"/>
                  <w:tabs>
                    <w:tab w:val="decimal" w:pos="662"/>
                  </w:tabs>
                  <w:spacing w:line="240" w:lineRule="auto"/>
                </w:pPr>
              </w:pPrChange>
              <w:rPr>
                <w:del w:id="13438" w:author="AbbVie7" w:date="2025-05-12T15:21:00Z"/>
                <w:lang w:val="da-DK"/>
              </w:rPr>
            </w:pPr>
            <w:del w:id="13439" w:author="AbbVie7" w:date="2025-05-12T15:21:00Z">
              <w:r>
                <w:rPr>
                  <w:lang w:val="da-DK"/>
                </w:rPr>
                <w:delText>39,1</w:delText>
              </w:r>
            </w:del>
            <w:del w:id="13440" w:author="AbbVie7" w:date="2025-05-12T15:21:00Z">
              <w:r w:rsidR="00562996">
                <w:rPr>
                  <w:lang w:val="da-DK"/>
                </w:rPr>
                <w:delText>%</w:delText>
              </w:r>
            </w:del>
          </w:p>
        </w:tc>
      </w:tr>
      <w:tr w14:paraId="1AC255F0" w14:textId="77777777">
        <w:tblPrEx>
          <w:tblW w:w="9124" w:type="dxa"/>
          <w:tblInd w:w="98" w:type="dxa"/>
          <w:tblLayout w:type="fixed"/>
          <w:tblLook w:val="0000"/>
        </w:tblPrEx>
        <w:trPr>
          <w:cantSplit/>
          <w:del w:id="13441" w:author="AbbVie7" w:date="2025-05-12T15:21:00Z"/>
        </w:trPr>
        <w:tc>
          <w:tcPr>
            <w:tcW w:w="1186" w:type="dxa"/>
            <w:tcBorders>
              <w:right w:val="single" w:sz="6" w:space="0" w:color="auto"/>
            </w:tcBorders>
          </w:tcPr>
          <w:p w:rsidR="00767709" w14:paraId="59A90D93" w14:textId="77777777">
            <w:pPr>
              <w:pStyle w:val="EMEAHeadingUnderline"/>
              <w:spacing w:before="0" w:beforeLines="0" w:after="0" w:afterLines="0"/>
              <w:pPrChange w:id="13442" w:author="AbbVie7" w:date="2025-05-12T15:21:00Z">
                <w:pPr>
                  <w:pStyle w:val="In-texttable"/>
                  <w:tabs>
                    <w:tab w:val="left" w:pos="144"/>
                  </w:tabs>
                  <w:spacing w:line="240" w:lineRule="auto"/>
                </w:pPr>
              </w:pPrChange>
              <w:rPr>
                <w:del w:id="13443" w:author="AbbVie7" w:date="2025-05-12T15:21:00Z"/>
                <w:lang w:val="da-DK"/>
              </w:rPr>
            </w:pPr>
            <w:del w:id="13444" w:author="AbbVie7" w:date="2025-05-12T15:21:00Z">
              <w:r>
                <w:rPr>
                  <w:lang w:val="da-DK"/>
                </w:rPr>
                <w:tab/>
                <w:delText>12 måneder</w:delText>
              </w:r>
            </w:del>
          </w:p>
        </w:tc>
        <w:tc>
          <w:tcPr>
            <w:tcW w:w="1134" w:type="dxa"/>
            <w:tcBorders>
              <w:left w:val="single" w:sz="6" w:space="0" w:color="auto"/>
            </w:tcBorders>
          </w:tcPr>
          <w:p w:rsidR="00767709" w14:paraId="457AB358" w14:textId="77777777">
            <w:pPr>
              <w:pStyle w:val="EMEAHeadingUnderline"/>
              <w:spacing w:before="0" w:beforeLines="0" w:after="0" w:afterLines="0"/>
              <w:pPrChange w:id="13445" w:author="AbbVie7" w:date="2025-05-12T15:21:00Z">
                <w:pPr>
                  <w:pStyle w:val="In-texttable"/>
                  <w:tabs>
                    <w:tab w:val="decimal" w:pos="117"/>
                  </w:tabs>
                  <w:spacing w:line="240" w:lineRule="auto"/>
                  <w:jc w:val="center"/>
                </w:pPr>
              </w:pPrChange>
              <w:rPr>
                <w:del w:id="13446" w:author="AbbVie7" w:date="2025-05-12T15:21:00Z"/>
                <w:lang w:val="en-GB"/>
              </w:rPr>
            </w:pPr>
            <w:smartTag w:uri="urn:schemas-microsoft-com:office:smarttags" w:element="stockticker">
              <w:del w:id="13447" w:author="AbbVie7" w:date="2025-05-12T15:21:00Z">
                <w:r>
                  <w:rPr>
                    <w:lang w:val="en-GB"/>
                  </w:rPr>
                  <w:delText>NA</w:delText>
                </w:r>
              </w:del>
            </w:smartTag>
          </w:p>
        </w:tc>
        <w:tc>
          <w:tcPr>
            <w:tcW w:w="1550" w:type="dxa"/>
            <w:tcBorders>
              <w:right w:val="single" w:sz="6" w:space="0" w:color="auto"/>
            </w:tcBorders>
          </w:tcPr>
          <w:p w:rsidR="00767709" w14:paraId="0F3F02E0" w14:textId="77777777">
            <w:pPr>
              <w:pStyle w:val="EMEAHeadingUnderline"/>
              <w:spacing w:before="0" w:beforeLines="0" w:after="0" w:afterLines="0"/>
              <w:pPrChange w:id="13448" w:author="AbbVie7" w:date="2025-05-12T15:21:00Z">
                <w:pPr>
                  <w:pStyle w:val="In-texttable"/>
                  <w:spacing w:line="240" w:lineRule="auto"/>
                  <w:jc w:val="center"/>
                </w:pPr>
              </w:pPrChange>
              <w:rPr>
                <w:del w:id="13449" w:author="AbbVie7" w:date="2025-05-12T15:21:00Z"/>
                <w:lang w:val="en-GB"/>
              </w:rPr>
            </w:pPr>
            <w:smartTag w:uri="urn:schemas-microsoft-com:office:smarttags" w:element="stockticker">
              <w:del w:id="13450" w:author="AbbVie7" w:date="2025-05-12T15:21:00Z">
                <w:r>
                  <w:rPr>
                    <w:lang w:val="en-GB"/>
                  </w:rPr>
                  <w:delText>NA</w:delText>
                </w:r>
              </w:del>
            </w:smartTag>
          </w:p>
        </w:tc>
        <w:tc>
          <w:tcPr>
            <w:tcW w:w="1285" w:type="dxa"/>
            <w:tcBorders>
              <w:left w:val="single" w:sz="6" w:space="0" w:color="auto"/>
            </w:tcBorders>
          </w:tcPr>
          <w:p w:rsidR="00767709" w14:paraId="7F5DFEEC" w14:textId="77777777">
            <w:pPr>
              <w:pStyle w:val="EMEAHeadingUnderline"/>
              <w:spacing w:before="0" w:beforeLines="0" w:after="0" w:afterLines="0"/>
              <w:pPrChange w:id="13451" w:author="AbbVie7" w:date="2025-05-12T15:21:00Z">
                <w:pPr>
                  <w:pStyle w:val="In-texttable"/>
                  <w:tabs>
                    <w:tab w:val="decimal" w:pos="151"/>
                  </w:tabs>
                  <w:spacing w:line="240" w:lineRule="auto"/>
                  <w:jc w:val="center"/>
                </w:pPr>
              </w:pPrChange>
              <w:rPr>
                <w:del w:id="13452" w:author="AbbVie7" w:date="2025-05-12T15:21:00Z"/>
                <w:lang w:val="en-GB"/>
              </w:rPr>
            </w:pPr>
            <w:smartTag w:uri="urn:schemas-microsoft-com:office:smarttags" w:element="stockticker">
              <w:del w:id="13453" w:author="AbbVie7" w:date="2025-05-12T15:21:00Z">
                <w:r>
                  <w:rPr>
                    <w:lang w:val="en-GB"/>
                  </w:rPr>
                  <w:delText>NA</w:delText>
                </w:r>
              </w:del>
            </w:smartTag>
          </w:p>
        </w:tc>
        <w:tc>
          <w:tcPr>
            <w:tcW w:w="1276" w:type="dxa"/>
            <w:tcBorders>
              <w:right w:val="single" w:sz="6" w:space="0" w:color="auto"/>
            </w:tcBorders>
          </w:tcPr>
          <w:p w:rsidR="00767709" w14:paraId="5409A2BD" w14:textId="77777777">
            <w:pPr>
              <w:pStyle w:val="EMEAHeadingUnderline"/>
              <w:spacing w:before="0" w:beforeLines="0" w:after="0" w:afterLines="0"/>
              <w:pPrChange w:id="13454" w:author="AbbVie7" w:date="2025-05-12T15:21:00Z">
                <w:pPr>
                  <w:pStyle w:val="In-texttable"/>
                  <w:spacing w:line="240" w:lineRule="auto"/>
                  <w:jc w:val="center"/>
                </w:pPr>
              </w:pPrChange>
              <w:rPr>
                <w:del w:id="13455" w:author="AbbVie7" w:date="2025-05-12T15:21:00Z"/>
                <w:lang w:val="da-DK"/>
              </w:rPr>
            </w:pPr>
            <w:smartTag w:uri="urn:schemas-microsoft-com:office:smarttags" w:element="stockticker">
              <w:del w:id="13456" w:author="AbbVie7" w:date="2025-05-12T15:21:00Z">
                <w:r>
                  <w:rPr>
                    <w:lang w:val="da-DK"/>
                  </w:rPr>
                  <w:delText>NA</w:delText>
                </w:r>
              </w:del>
            </w:smartTag>
          </w:p>
        </w:tc>
        <w:tc>
          <w:tcPr>
            <w:tcW w:w="1276" w:type="dxa"/>
            <w:tcBorders>
              <w:left w:val="single" w:sz="6" w:space="0" w:color="auto"/>
            </w:tcBorders>
          </w:tcPr>
          <w:p w:rsidR="00767709" w14:paraId="10B50202" w14:textId="77777777">
            <w:pPr>
              <w:pStyle w:val="EMEAHeadingUnderline"/>
              <w:spacing w:before="0" w:beforeLines="0" w:after="0" w:afterLines="0"/>
              <w:pPrChange w:id="13457" w:author="AbbVie7" w:date="2025-05-12T15:21:00Z">
                <w:pPr>
                  <w:pStyle w:val="In-texttable"/>
                  <w:tabs>
                    <w:tab w:val="decimal" w:pos="567"/>
                  </w:tabs>
                  <w:spacing w:line="240" w:lineRule="auto"/>
                </w:pPr>
              </w:pPrChange>
              <w:rPr>
                <w:del w:id="13458" w:author="AbbVie7" w:date="2025-05-12T15:21:00Z"/>
                <w:lang w:val="da-DK"/>
              </w:rPr>
            </w:pPr>
            <w:del w:id="13459" w:author="AbbVie7" w:date="2025-05-12T15:21:00Z">
              <w:r>
                <w:rPr>
                  <w:lang w:val="da-DK"/>
                </w:rPr>
                <w:delText>9,5</w:delText>
              </w:r>
            </w:del>
            <w:del w:id="13460" w:author="AbbVie7" w:date="2025-05-12T15:21:00Z">
              <w:r w:rsidR="00562996">
                <w:rPr>
                  <w:lang w:val="da-DK"/>
                </w:rPr>
                <w:delText>%</w:delText>
              </w:r>
            </w:del>
          </w:p>
        </w:tc>
        <w:tc>
          <w:tcPr>
            <w:tcW w:w="1417" w:type="dxa"/>
          </w:tcPr>
          <w:p w:rsidR="00767709" w14:paraId="0B1AB5EF" w14:textId="77777777">
            <w:pPr>
              <w:pStyle w:val="EMEAHeadingUnderline"/>
              <w:spacing w:before="0" w:beforeLines="0" w:after="0" w:afterLines="0"/>
              <w:pPrChange w:id="13461" w:author="AbbVie7" w:date="2025-05-12T15:21:00Z">
                <w:pPr>
                  <w:pStyle w:val="In-texttable"/>
                  <w:tabs>
                    <w:tab w:val="decimal" w:pos="662"/>
                  </w:tabs>
                  <w:spacing w:line="240" w:lineRule="auto"/>
                </w:pPr>
              </w:pPrChange>
              <w:rPr>
                <w:del w:id="13462" w:author="AbbVie7" w:date="2025-05-12T15:21:00Z"/>
                <w:lang w:val="da-DK"/>
              </w:rPr>
            </w:pPr>
            <w:del w:id="13463" w:author="AbbVie7" w:date="2025-05-12T15:21:00Z">
              <w:r>
                <w:rPr>
                  <w:lang w:val="da-DK"/>
                </w:rPr>
                <w:delText>41,5</w:delText>
              </w:r>
            </w:del>
            <w:del w:id="13464" w:author="AbbVie7" w:date="2025-05-12T15:21:00Z">
              <w:r w:rsidR="00562996">
                <w:rPr>
                  <w:lang w:val="da-DK"/>
                </w:rPr>
                <w:delText>%</w:delText>
              </w:r>
            </w:del>
          </w:p>
        </w:tc>
      </w:tr>
      <w:tr w14:paraId="380598F8" w14:textId="77777777">
        <w:tblPrEx>
          <w:tblW w:w="9124" w:type="dxa"/>
          <w:tblInd w:w="98" w:type="dxa"/>
          <w:tblLayout w:type="fixed"/>
          <w:tblLook w:val="0000"/>
        </w:tblPrEx>
        <w:trPr>
          <w:cantSplit/>
          <w:del w:id="13465" w:author="AbbVie7" w:date="2025-05-12T15:21:00Z"/>
        </w:trPr>
        <w:tc>
          <w:tcPr>
            <w:tcW w:w="1186" w:type="dxa"/>
            <w:tcBorders>
              <w:right w:val="single" w:sz="6" w:space="0" w:color="auto"/>
            </w:tcBorders>
          </w:tcPr>
          <w:p w:rsidR="00767709" w14:paraId="2C678FF0" w14:textId="77777777">
            <w:pPr>
              <w:pStyle w:val="EMEAHeadingUnderline"/>
              <w:spacing w:before="0" w:beforeLines="0" w:after="0" w:afterLines="0"/>
              <w:pPrChange w:id="13466" w:author="AbbVie7" w:date="2025-05-12T15:21:00Z">
                <w:pPr>
                  <w:pStyle w:val="In-texttable"/>
                  <w:tabs>
                    <w:tab w:val="left" w:pos="144"/>
                  </w:tabs>
                  <w:spacing w:line="240" w:lineRule="auto"/>
                </w:pPr>
              </w:pPrChange>
              <w:rPr>
                <w:del w:id="13467" w:author="AbbVie7" w:date="2025-05-12T15:21:00Z"/>
                <w:lang w:val="da-DK"/>
              </w:rPr>
            </w:pPr>
            <w:smartTag w:uri="urn:schemas-microsoft-com:office:smarttags" w:element="stockticker">
              <w:del w:id="13468" w:author="AbbVie7" w:date="2025-05-12T15:21:00Z">
                <w:r>
                  <w:rPr>
                    <w:lang w:val="da-DK"/>
                  </w:rPr>
                  <w:delText>ACR</w:delText>
                </w:r>
              </w:del>
            </w:smartTag>
            <w:del w:id="13469" w:author="AbbVie7" w:date="2025-05-12T15:21:00Z">
              <w:r>
                <w:rPr>
                  <w:lang w:val="da-DK"/>
                </w:rPr>
                <w:delText xml:space="preserve"> 70</w:delText>
              </w:r>
            </w:del>
          </w:p>
        </w:tc>
        <w:tc>
          <w:tcPr>
            <w:tcW w:w="1134" w:type="dxa"/>
            <w:tcBorders>
              <w:left w:val="single" w:sz="6" w:space="0" w:color="auto"/>
            </w:tcBorders>
          </w:tcPr>
          <w:p w:rsidR="00767709" w14:paraId="1C09A310" w14:textId="77777777">
            <w:pPr>
              <w:pStyle w:val="EMEAHeadingUnderline"/>
              <w:spacing w:before="0" w:beforeLines="0" w:after="0" w:afterLines="0"/>
              <w:pPrChange w:id="13470" w:author="AbbVie7" w:date="2025-05-12T15:21:00Z">
                <w:pPr>
                  <w:pStyle w:val="In-texttable"/>
                  <w:tabs>
                    <w:tab w:val="decimal" w:pos="117"/>
                  </w:tabs>
                  <w:spacing w:line="240" w:lineRule="auto"/>
                  <w:jc w:val="center"/>
                </w:pPr>
              </w:pPrChange>
              <w:rPr>
                <w:del w:id="13471" w:author="AbbVie7" w:date="2025-05-12T15:21:00Z"/>
                <w:lang w:val="da-DK"/>
              </w:rPr>
            </w:pPr>
          </w:p>
        </w:tc>
        <w:tc>
          <w:tcPr>
            <w:tcW w:w="1550" w:type="dxa"/>
            <w:tcBorders>
              <w:right w:val="single" w:sz="6" w:space="0" w:color="auto"/>
            </w:tcBorders>
          </w:tcPr>
          <w:p w:rsidR="00767709" w14:paraId="38C14B1E" w14:textId="77777777">
            <w:pPr>
              <w:pStyle w:val="EMEAHeadingUnderline"/>
              <w:spacing w:before="0" w:beforeLines="0" w:after="0" w:afterLines="0"/>
              <w:pPrChange w:id="13472" w:author="AbbVie7" w:date="2025-05-12T15:21:00Z">
                <w:pPr>
                  <w:pStyle w:val="In-texttable"/>
                  <w:spacing w:line="240" w:lineRule="auto"/>
                  <w:jc w:val="center"/>
                </w:pPr>
              </w:pPrChange>
              <w:rPr>
                <w:del w:id="13473" w:author="AbbVie7" w:date="2025-05-12T15:21:00Z"/>
                <w:lang w:val="da-DK"/>
              </w:rPr>
            </w:pPr>
          </w:p>
        </w:tc>
        <w:tc>
          <w:tcPr>
            <w:tcW w:w="1285" w:type="dxa"/>
            <w:tcBorders>
              <w:left w:val="single" w:sz="6" w:space="0" w:color="auto"/>
            </w:tcBorders>
          </w:tcPr>
          <w:p w:rsidR="00767709" w14:paraId="6A6BA17A" w14:textId="77777777">
            <w:pPr>
              <w:pStyle w:val="EMEAHeadingUnderline"/>
              <w:spacing w:before="0" w:beforeLines="0" w:after="0" w:afterLines="0"/>
              <w:pPrChange w:id="13474" w:author="AbbVie7" w:date="2025-05-12T15:21:00Z">
                <w:pPr>
                  <w:pStyle w:val="In-texttable"/>
                  <w:tabs>
                    <w:tab w:val="decimal" w:pos="151"/>
                  </w:tabs>
                  <w:spacing w:line="240" w:lineRule="auto"/>
                  <w:jc w:val="center"/>
                </w:pPr>
              </w:pPrChange>
              <w:rPr>
                <w:del w:id="13475" w:author="AbbVie7" w:date="2025-05-12T15:21:00Z"/>
                <w:lang w:val="da-DK"/>
              </w:rPr>
            </w:pPr>
          </w:p>
        </w:tc>
        <w:tc>
          <w:tcPr>
            <w:tcW w:w="1276" w:type="dxa"/>
            <w:tcBorders>
              <w:right w:val="single" w:sz="6" w:space="0" w:color="auto"/>
            </w:tcBorders>
          </w:tcPr>
          <w:p w:rsidR="00767709" w14:paraId="3E1EAE85" w14:textId="77777777">
            <w:pPr>
              <w:pStyle w:val="EMEAHeadingUnderline"/>
              <w:spacing w:before="0" w:beforeLines="0" w:after="0" w:afterLines="0"/>
              <w:pPrChange w:id="13476" w:author="AbbVie7" w:date="2025-05-12T15:21:00Z">
                <w:pPr>
                  <w:pStyle w:val="In-texttable"/>
                  <w:spacing w:line="240" w:lineRule="auto"/>
                  <w:jc w:val="center"/>
                </w:pPr>
              </w:pPrChange>
              <w:rPr>
                <w:del w:id="13477" w:author="AbbVie7" w:date="2025-05-12T15:21:00Z"/>
                <w:lang w:val="da-DK"/>
              </w:rPr>
            </w:pPr>
          </w:p>
        </w:tc>
        <w:tc>
          <w:tcPr>
            <w:tcW w:w="1276" w:type="dxa"/>
            <w:tcBorders>
              <w:left w:val="single" w:sz="6" w:space="0" w:color="auto"/>
            </w:tcBorders>
          </w:tcPr>
          <w:p w:rsidR="00767709" w14:paraId="3A19FF0E" w14:textId="77777777">
            <w:pPr>
              <w:pStyle w:val="EMEAHeadingUnderline"/>
              <w:spacing w:before="0" w:beforeLines="0" w:after="0" w:afterLines="0"/>
              <w:pPrChange w:id="13478" w:author="AbbVie7" w:date="2025-05-12T15:21:00Z">
                <w:pPr>
                  <w:pStyle w:val="In-texttable"/>
                  <w:tabs>
                    <w:tab w:val="decimal" w:pos="567"/>
                  </w:tabs>
                  <w:spacing w:line="240" w:lineRule="auto"/>
                </w:pPr>
              </w:pPrChange>
              <w:rPr>
                <w:del w:id="13479" w:author="AbbVie7" w:date="2025-05-12T15:21:00Z"/>
                <w:lang w:val="da-DK"/>
              </w:rPr>
            </w:pPr>
          </w:p>
        </w:tc>
        <w:tc>
          <w:tcPr>
            <w:tcW w:w="1417" w:type="dxa"/>
          </w:tcPr>
          <w:p w:rsidR="00767709" w14:paraId="125A94A7" w14:textId="77777777">
            <w:pPr>
              <w:pStyle w:val="EMEAHeadingUnderline"/>
              <w:spacing w:before="0" w:beforeLines="0" w:after="0" w:afterLines="0"/>
              <w:pPrChange w:id="13480" w:author="AbbVie7" w:date="2025-05-12T15:21:00Z">
                <w:pPr>
                  <w:pStyle w:val="In-texttable"/>
                  <w:tabs>
                    <w:tab w:val="decimal" w:pos="662"/>
                  </w:tabs>
                  <w:spacing w:line="240" w:lineRule="auto"/>
                </w:pPr>
              </w:pPrChange>
              <w:rPr>
                <w:del w:id="13481" w:author="AbbVie7" w:date="2025-05-12T15:21:00Z"/>
                <w:lang w:val="da-DK"/>
              </w:rPr>
            </w:pPr>
          </w:p>
        </w:tc>
      </w:tr>
      <w:tr w14:paraId="40F65C0E" w14:textId="77777777">
        <w:tblPrEx>
          <w:tblW w:w="9124" w:type="dxa"/>
          <w:tblInd w:w="98" w:type="dxa"/>
          <w:tblLayout w:type="fixed"/>
          <w:tblLook w:val="0000"/>
        </w:tblPrEx>
        <w:trPr>
          <w:cantSplit/>
          <w:del w:id="13482" w:author="AbbVie7" w:date="2025-05-12T15:21:00Z"/>
        </w:trPr>
        <w:tc>
          <w:tcPr>
            <w:tcW w:w="1186" w:type="dxa"/>
            <w:tcBorders>
              <w:right w:val="single" w:sz="6" w:space="0" w:color="auto"/>
            </w:tcBorders>
          </w:tcPr>
          <w:p w:rsidR="00767709" w14:paraId="49CA34D0" w14:textId="77777777">
            <w:pPr>
              <w:pStyle w:val="EMEAHeadingUnderline"/>
              <w:spacing w:before="0" w:beforeLines="0" w:after="0" w:afterLines="0"/>
              <w:pPrChange w:id="13483" w:author="AbbVie7" w:date="2025-05-12T15:21:00Z">
                <w:pPr>
                  <w:pStyle w:val="In-texttable"/>
                  <w:tabs>
                    <w:tab w:val="left" w:pos="144"/>
                  </w:tabs>
                  <w:spacing w:line="240" w:lineRule="auto"/>
                </w:pPr>
              </w:pPrChange>
              <w:rPr>
                <w:del w:id="13484" w:author="AbbVie7" w:date="2025-05-12T15:21:00Z"/>
                <w:lang w:val="da-DK"/>
              </w:rPr>
            </w:pPr>
            <w:del w:id="13485" w:author="AbbVie7" w:date="2025-05-12T15:21:00Z">
              <w:r>
                <w:rPr>
                  <w:lang w:val="da-DK"/>
                </w:rPr>
                <w:tab/>
                <w:delText>6 måneder</w:delText>
              </w:r>
            </w:del>
          </w:p>
        </w:tc>
        <w:tc>
          <w:tcPr>
            <w:tcW w:w="1134" w:type="dxa"/>
            <w:tcBorders>
              <w:left w:val="single" w:sz="6" w:space="0" w:color="auto"/>
            </w:tcBorders>
          </w:tcPr>
          <w:p w:rsidR="00767709" w14:paraId="6D58FDC8" w14:textId="77777777">
            <w:pPr>
              <w:pStyle w:val="EMEAHeadingUnderline"/>
              <w:spacing w:before="0" w:beforeLines="0" w:after="0" w:afterLines="0"/>
              <w:pPrChange w:id="13486" w:author="AbbVie7" w:date="2025-05-12T15:21:00Z">
                <w:pPr>
                  <w:pStyle w:val="In-texttable"/>
                  <w:tabs>
                    <w:tab w:val="decimal" w:pos="117"/>
                  </w:tabs>
                  <w:spacing w:line="240" w:lineRule="auto"/>
                  <w:jc w:val="center"/>
                </w:pPr>
              </w:pPrChange>
              <w:rPr>
                <w:del w:id="13487" w:author="AbbVie7" w:date="2025-05-12T15:21:00Z"/>
                <w:lang w:val="da-DK"/>
              </w:rPr>
            </w:pPr>
            <w:del w:id="13488" w:author="AbbVie7" w:date="2025-05-12T15:21:00Z">
              <w:r>
                <w:rPr>
                  <w:lang w:val="da-DK"/>
                </w:rPr>
                <w:delText>3,3</w:delText>
              </w:r>
            </w:del>
            <w:del w:id="13489" w:author="AbbVie7" w:date="2025-05-12T15:21:00Z">
              <w:r w:rsidR="00562996">
                <w:rPr>
                  <w:lang w:val="da-DK"/>
                </w:rPr>
                <w:delText>%</w:delText>
              </w:r>
            </w:del>
          </w:p>
        </w:tc>
        <w:tc>
          <w:tcPr>
            <w:tcW w:w="1550" w:type="dxa"/>
            <w:tcBorders>
              <w:right w:val="single" w:sz="6" w:space="0" w:color="auto"/>
            </w:tcBorders>
          </w:tcPr>
          <w:p w:rsidR="00767709" w14:paraId="0A0CC2EB" w14:textId="77777777">
            <w:pPr>
              <w:pStyle w:val="EMEAHeadingUnderline"/>
              <w:spacing w:before="0" w:beforeLines="0" w:after="0" w:afterLines="0"/>
              <w:pPrChange w:id="13490" w:author="AbbVie7" w:date="2025-05-12T15:21:00Z">
                <w:pPr>
                  <w:pStyle w:val="In-texttable"/>
                  <w:spacing w:line="240" w:lineRule="auto"/>
                  <w:jc w:val="center"/>
                </w:pPr>
              </w:pPrChange>
              <w:rPr>
                <w:del w:id="13491" w:author="AbbVie7" w:date="2025-05-12T15:21:00Z"/>
                <w:lang w:val="da-DK"/>
              </w:rPr>
            </w:pPr>
            <w:del w:id="13492" w:author="AbbVie7" w:date="2025-05-12T15:21:00Z">
              <w:r>
                <w:rPr>
                  <w:lang w:val="da-DK"/>
                </w:rPr>
                <w:delText>23,8</w:delText>
              </w:r>
            </w:del>
            <w:del w:id="13493" w:author="AbbVie7" w:date="2025-05-12T15:21:00Z">
              <w:r w:rsidR="00562996">
                <w:rPr>
                  <w:lang w:val="da-DK"/>
                </w:rPr>
                <w:delText>%</w:delText>
              </w:r>
            </w:del>
          </w:p>
        </w:tc>
        <w:tc>
          <w:tcPr>
            <w:tcW w:w="1285" w:type="dxa"/>
            <w:tcBorders>
              <w:left w:val="single" w:sz="6" w:space="0" w:color="auto"/>
            </w:tcBorders>
          </w:tcPr>
          <w:p w:rsidR="00767709" w14:paraId="269E5C28" w14:textId="77777777">
            <w:pPr>
              <w:pStyle w:val="EMEAHeadingUnderline"/>
              <w:spacing w:before="0" w:beforeLines="0" w:after="0" w:afterLines="0"/>
              <w:pPrChange w:id="13494" w:author="AbbVie7" w:date="2025-05-12T15:21:00Z">
                <w:pPr>
                  <w:pStyle w:val="In-texttable"/>
                  <w:tabs>
                    <w:tab w:val="decimal" w:pos="151"/>
                  </w:tabs>
                  <w:spacing w:line="240" w:lineRule="auto"/>
                  <w:jc w:val="center"/>
                </w:pPr>
              </w:pPrChange>
              <w:rPr>
                <w:del w:id="13495" w:author="AbbVie7" w:date="2025-05-12T15:21:00Z"/>
                <w:lang w:val="da-DK"/>
              </w:rPr>
            </w:pPr>
            <w:del w:id="13496" w:author="AbbVie7" w:date="2025-05-12T15:21:00Z">
              <w:r>
                <w:rPr>
                  <w:lang w:val="da-DK"/>
                </w:rPr>
                <w:delText>1,8</w:delText>
              </w:r>
            </w:del>
            <w:del w:id="13497" w:author="AbbVie7" w:date="2025-05-12T15:21:00Z">
              <w:r w:rsidR="00562996">
                <w:rPr>
                  <w:lang w:val="da-DK"/>
                </w:rPr>
                <w:delText>%</w:delText>
              </w:r>
            </w:del>
          </w:p>
        </w:tc>
        <w:tc>
          <w:tcPr>
            <w:tcW w:w="1276" w:type="dxa"/>
            <w:tcBorders>
              <w:right w:val="single" w:sz="6" w:space="0" w:color="auto"/>
            </w:tcBorders>
          </w:tcPr>
          <w:p w:rsidR="00767709" w14:paraId="24423982" w14:textId="77777777">
            <w:pPr>
              <w:pStyle w:val="EMEAHeadingUnderline"/>
              <w:spacing w:before="0" w:beforeLines="0" w:after="0" w:afterLines="0"/>
              <w:pPrChange w:id="13498" w:author="AbbVie7" w:date="2025-05-12T15:21:00Z">
                <w:pPr>
                  <w:pStyle w:val="In-texttable"/>
                  <w:spacing w:line="240" w:lineRule="auto"/>
                  <w:jc w:val="center"/>
                </w:pPr>
              </w:pPrChange>
              <w:rPr>
                <w:del w:id="13499" w:author="AbbVie7" w:date="2025-05-12T15:21:00Z"/>
                <w:lang w:val="da-DK"/>
              </w:rPr>
            </w:pPr>
            <w:del w:id="13500" w:author="AbbVie7" w:date="2025-05-12T15:21:00Z">
              <w:r>
                <w:rPr>
                  <w:lang w:val="da-DK"/>
                </w:rPr>
                <w:delText>12,4</w:delText>
              </w:r>
            </w:del>
            <w:del w:id="13501" w:author="AbbVie7" w:date="2025-05-12T15:21:00Z">
              <w:r w:rsidR="00562996">
                <w:rPr>
                  <w:lang w:val="da-DK"/>
                </w:rPr>
                <w:delText>%</w:delText>
              </w:r>
            </w:del>
          </w:p>
        </w:tc>
        <w:tc>
          <w:tcPr>
            <w:tcW w:w="1276" w:type="dxa"/>
            <w:tcBorders>
              <w:left w:val="single" w:sz="6" w:space="0" w:color="auto"/>
            </w:tcBorders>
          </w:tcPr>
          <w:p w:rsidR="00767709" w14:paraId="1BA4F4F0" w14:textId="77777777">
            <w:pPr>
              <w:pStyle w:val="EMEAHeadingUnderline"/>
              <w:spacing w:before="0" w:beforeLines="0" w:after="0" w:afterLines="0"/>
              <w:pPrChange w:id="13502" w:author="AbbVie7" w:date="2025-05-12T15:21:00Z">
                <w:pPr>
                  <w:pStyle w:val="In-texttable"/>
                  <w:tabs>
                    <w:tab w:val="decimal" w:pos="567"/>
                  </w:tabs>
                  <w:spacing w:line="240" w:lineRule="auto"/>
                </w:pPr>
              </w:pPrChange>
              <w:rPr>
                <w:del w:id="13503" w:author="AbbVie7" w:date="2025-05-12T15:21:00Z"/>
                <w:lang w:val="da-DK"/>
              </w:rPr>
            </w:pPr>
            <w:del w:id="13504" w:author="AbbVie7" w:date="2025-05-12T15:21:00Z">
              <w:r>
                <w:rPr>
                  <w:lang w:val="da-DK"/>
                </w:rPr>
                <w:delText>2,5</w:delText>
              </w:r>
            </w:del>
            <w:del w:id="13505" w:author="AbbVie7" w:date="2025-05-12T15:21:00Z">
              <w:r w:rsidR="00562996">
                <w:rPr>
                  <w:lang w:val="da-DK"/>
                </w:rPr>
                <w:delText>%</w:delText>
              </w:r>
            </w:del>
          </w:p>
        </w:tc>
        <w:tc>
          <w:tcPr>
            <w:tcW w:w="1417" w:type="dxa"/>
          </w:tcPr>
          <w:p w:rsidR="00767709" w14:paraId="22556452" w14:textId="77777777">
            <w:pPr>
              <w:pStyle w:val="EMEAHeadingUnderline"/>
              <w:spacing w:before="0" w:beforeLines="0" w:after="0" w:afterLines="0"/>
              <w:pPrChange w:id="13506" w:author="AbbVie7" w:date="2025-05-12T15:21:00Z">
                <w:pPr>
                  <w:pStyle w:val="In-texttable"/>
                  <w:tabs>
                    <w:tab w:val="decimal" w:pos="662"/>
                  </w:tabs>
                  <w:spacing w:line="240" w:lineRule="auto"/>
                </w:pPr>
              </w:pPrChange>
              <w:rPr>
                <w:del w:id="13507" w:author="AbbVie7" w:date="2025-05-12T15:21:00Z"/>
                <w:lang w:val="da-DK"/>
              </w:rPr>
            </w:pPr>
            <w:del w:id="13508" w:author="AbbVie7" w:date="2025-05-12T15:21:00Z">
              <w:r>
                <w:rPr>
                  <w:lang w:val="da-DK"/>
                </w:rPr>
                <w:delText>20,8</w:delText>
              </w:r>
            </w:del>
            <w:del w:id="13509" w:author="AbbVie7" w:date="2025-05-12T15:21:00Z">
              <w:r w:rsidR="00562996">
                <w:rPr>
                  <w:lang w:val="da-DK"/>
                </w:rPr>
                <w:delText>%</w:delText>
              </w:r>
            </w:del>
          </w:p>
        </w:tc>
      </w:tr>
      <w:tr w14:paraId="4E6A8314" w14:textId="77777777">
        <w:tblPrEx>
          <w:tblW w:w="9124" w:type="dxa"/>
          <w:tblInd w:w="98" w:type="dxa"/>
          <w:tblLayout w:type="fixed"/>
          <w:tblLook w:val="0000"/>
        </w:tblPrEx>
        <w:trPr>
          <w:cantSplit/>
          <w:del w:id="13510" w:author="AbbVie7" w:date="2025-05-12T15:21:00Z"/>
        </w:trPr>
        <w:tc>
          <w:tcPr>
            <w:tcW w:w="1186" w:type="dxa"/>
            <w:tcBorders>
              <w:bottom w:val="single" w:sz="6" w:space="0" w:color="auto"/>
              <w:right w:val="single" w:sz="6" w:space="0" w:color="auto"/>
            </w:tcBorders>
          </w:tcPr>
          <w:p w:rsidR="00767709" w14:paraId="46365CC1" w14:textId="77777777">
            <w:pPr>
              <w:pStyle w:val="EMEAHeadingUnderline"/>
              <w:spacing w:before="0" w:beforeLines="0" w:after="0" w:afterLines="0"/>
              <w:pPrChange w:id="13511" w:author="AbbVie7" w:date="2025-05-12T15:21:00Z">
                <w:pPr>
                  <w:pStyle w:val="In-texttable"/>
                  <w:tabs>
                    <w:tab w:val="left" w:pos="144"/>
                  </w:tabs>
                  <w:spacing w:line="240" w:lineRule="auto"/>
                </w:pPr>
              </w:pPrChange>
              <w:rPr>
                <w:del w:id="13512" w:author="AbbVie7" w:date="2025-05-12T15:21:00Z"/>
                <w:lang w:val="da-DK"/>
              </w:rPr>
            </w:pPr>
            <w:del w:id="13513" w:author="AbbVie7" w:date="2025-05-12T15:21:00Z">
              <w:r>
                <w:rPr>
                  <w:lang w:val="da-DK"/>
                </w:rPr>
                <w:tab/>
                <w:delText>12 måneder</w:delText>
              </w:r>
            </w:del>
          </w:p>
        </w:tc>
        <w:tc>
          <w:tcPr>
            <w:tcW w:w="1134" w:type="dxa"/>
            <w:tcBorders>
              <w:left w:val="single" w:sz="6" w:space="0" w:color="auto"/>
              <w:bottom w:val="single" w:sz="6" w:space="0" w:color="auto"/>
            </w:tcBorders>
          </w:tcPr>
          <w:p w:rsidR="00767709" w14:paraId="2E911F85" w14:textId="77777777">
            <w:pPr>
              <w:pStyle w:val="EMEAHeadingUnderline"/>
              <w:spacing w:before="0" w:beforeLines="0" w:after="0" w:afterLines="0"/>
              <w:pPrChange w:id="13514" w:author="AbbVie7" w:date="2025-05-12T15:21:00Z">
                <w:pPr>
                  <w:pStyle w:val="In-texttable"/>
                  <w:spacing w:line="240" w:lineRule="auto"/>
                  <w:jc w:val="center"/>
                </w:pPr>
              </w:pPrChange>
              <w:rPr>
                <w:del w:id="13515" w:author="AbbVie7" w:date="2025-05-12T15:21:00Z"/>
                <w:lang w:val="da-DK"/>
              </w:rPr>
            </w:pPr>
            <w:smartTag w:uri="urn:schemas-microsoft-com:office:smarttags" w:element="stockticker">
              <w:del w:id="13516" w:author="AbbVie7" w:date="2025-05-12T15:21:00Z">
                <w:r>
                  <w:rPr>
                    <w:lang w:val="da-DK"/>
                  </w:rPr>
                  <w:delText>NA</w:delText>
                </w:r>
              </w:del>
            </w:smartTag>
          </w:p>
        </w:tc>
        <w:tc>
          <w:tcPr>
            <w:tcW w:w="1550" w:type="dxa"/>
            <w:tcBorders>
              <w:bottom w:val="single" w:sz="6" w:space="0" w:color="auto"/>
              <w:right w:val="single" w:sz="6" w:space="0" w:color="auto"/>
            </w:tcBorders>
          </w:tcPr>
          <w:p w:rsidR="00767709" w14:paraId="10730F21" w14:textId="77777777">
            <w:pPr>
              <w:pStyle w:val="EMEAHeadingUnderline"/>
              <w:spacing w:before="0" w:beforeLines="0" w:after="0" w:afterLines="0"/>
              <w:pPrChange w:id="13517" w:author="AbbVie7" w:date="2025-05-12T15:21:00Z">
                <w:pPr>
                  <w:pStyle w:val="In-texttable"/>
                  <w:spacing w:line="240" w:lineRule="auto"/>
                  <w:jc w:val="center"/>
                </w:pPr>
              </w:pPrChange>
              <w:rPr>
                <w:del w:id="13518" w:author="AbbVie7" w:date="2025-05-12T15:21:00Z"/>
                <w:lang w:val="da-DK"/>
              </w:rPr>
            </w:pPr>
            <w:smartTag w:uri="urn:schemas-microsoft-com:office:smarttags" w:element="stockticker">
              <w:del w:id="13519" w:author="AbbVie7" w:date="2025-05-12T15:21:00Z">
                <w:r>
                  <w:rPr>
                    <w:lang w:val="da-DK"/>
                  </w:rPr>
                  <w:delText>NA</w:delText>
                </w:r>
              </w:del>
            </w:smartTag>
          </w:p>
        </w:tc>
        <w:tc>
          <w:tcPr>
            <w:tcW w:w="1285" w:type="dxa"/>
            <w:tcBorders>
              <w:left w:val="single" w:sz="6" w:space="0" w:color="auto"/>
              <w:bottom w:val="single" w:sz="6" w:space="0" w:color="auto"/>
            </w:tcBorders>
          </w:tcPr>
          <w:p w:rsidR="00767709" w14:paraId="2918285A" w14:textId="77777777">
            <w:pPr>
              <w:pStyle w:val="EMEAHeadingUnderline"/>
              <w:spacing w:before="0" w:beforeLines="0" w:after="0" w:afterLines="0"/>
              <w:pPrChange w:id="13520" w:author="AbbVie7" w:date="2025-05-12T15:21:00Z">
                <w:pPr>
                  <w:pStyle w:val="In-texttable"/>
                  <w:spacing w:line="240" w:lineRule="auto"/>
                  <w:jc w:val="center"/>
                </w:pPr>
              </w:pPrChange>
              <w:rPr>
                <w:del w:id="13521" w:author="AbbVie7" w:date="2025-05-12T15:21:00Z"/>
                <w:lang w:val="da-DK"/>
              </w:rPr>
            </w:pPr>
            <w:smartTag w:uri="urn:schemas-microsoft-com:office:smarttags" w:element="stockticker">
              <w:del w:id="13522" w:author="AbbVie7" w:date="2025-05-12T15:21:00Z">
                <w:r>
                  <w:rPr>
                    <w:lang w:val="da-DK"/>
                  </w:rPr>
                  <w:delText>NA</w:delText>
                </w:r>
              </w:del>
            </w:smartTag>
          </w:p>
        </w:tc>
        <w:tc>
          <w:tcPr>
            <w:tcW w:w="1276" w:type="dxa"/>
            <w:tcBorders>
              <w:bottom w:val="single" w:sz="6" w:space="0" w:color="auto"/>
              <w:right w:val="single" w:sz="6" w:space="0" w:color="auto"/>
            </w:tcBorders>
          </w:tcPr>
          <w:p w:rsidR="00767709" w14:paraId="1ED0C37D" w14:textId="77777777">
            <w:pPr>
              <w:pStyle w:val="EMEAHeadingUnderline"/>
              <w:spacing w:before="0" w:beforeLines="0" w:after="0" w:afterLines="0"/>
              <w:pPrChange w:id="13523" w:author="AbbVie7" w:date="2025-05-12T15:21:00Z">
                <w:pPr>
                  <w:pStyle w:val="In-texttable"/>
                  <w:spacing w:line="240" w:lineRule="auto"/>
                  <w:jc w:val="center"/>
                </w:pPr>
              </w:pPrChange>
              <w:rPr>
                <w:del w:id="13524" w:author="AbbVie7" w:date="2025-05-12T15:21:00Z"/>
                <w:lang w:val="da-DK"/>
              </w:rPr>
            </w:pPr>
            <w:smartTag w:uri="urn:schemas-microsoft-com:office:smarttags" w:element="stockticker">
              <w:del w:id="13525" w:author="AbbVie7" w:date="2025-05-12T15:21:00Z">
                <w:r>
                  <w:rPr>
                    <w:lang w:val="da-DK"/>
                  </w:rPr>
                  <w:delText>NA</w:delText>
                </w:r>
              </w:del>
            </w:smartTag>
          </w:p>
        </w:tc>
        <w:tc>
          <w:tcPr>
            <w:tcW w:w="1276" w:type="dxa"/>
            <w:tcBorders>
              <w:left w:val="single" w:sz="6" w:space="0" w:color="auto"/>
              <w:bottom w:val="single" w:sz="6" w:space="0" w:color="auto"/>
            </w:tcBorders>
          </w:tcPr>
          <w:p w:rsidR="00767709" w14:paraId="49E84E21" w14:textId="77777777">
            <w:pPr>
              <w:pStyle w:val="EMEAHeadingUnderline"/>
              <w:spacing w:before="0" w:beforeLines="0" w:after="0" w:afterLines="0"/>
              <w:pPrChange w:id="13526" w:author="AbbVie7" w:date="2025-05-12T15:21:00Z">
                <w:pPr>
                  <w:pStyle w:val="In-texttable"/>
                  <w:tabs>
                    <w:tab w:val="decimal" w:pos="567"/>
                  </w:tabs>
                  <w:spacing w:line="240" w:lineRule="auto"/>
                </w:pPr>
              </w:pPrChange>
              <w:rPr>
                <w:del w:id="13527" w:author="AbbVie7" w:date="2025-05-12T15:21:00Z"/>
                <w:lang w:val="da-DK"/>
              </w:rPr>
            </w:pPr>
            <w:del w:id="13528" w:author="AbbVie7" w:date="2025-05-12T15:21:00Z">
              <w:r>
                <w:rPr>
                  <w:lang w:val="da-DK"/>
                </w:rPr>
                <w:delText>4,5</w:delText>
              </w:r>
            </w:del>
            <w:del w:id="13529" w:author="AbbVie7" w:date="2025-05-12T15:21:00Z">
              <w:r w:rsidR="00562996">
                <w:rPr>
                  <w:lang w:val="da-DK"/>
                </w:rPr>
                <w:delText>%</w:delText>
              </w:r>
            </w:del>
          </w:p>
        </w:tc>
        <w:tc>
          <w:tcPr>
            <w:tcW w:w="1417" w:type="dxa"/>
            <w:tcBorders>
              <w:bottom w:val="single" w:sz="6" w:space="0" w:color="auto"/>
            </w:tcBorders>
          </w:tcPr>
          <w:p w:rsidR="00767709" w14:paraId="700A18E9" w14:textId="77777777">
            <w:pPr>
              <w:pStyle w:val="EMEAHeadingUnderline"/>
              <w:spacing w:before="0" w:beforeLines="0" w:after="0" w:afterLines="0"/>
              <w:pPrChange w:id="13530" w:author="AbbVie7" w:date="2025-05-12T15:21:00Z">
                <w:pPr>
                  <w:pStyle w:val="In-texttable"/>
                  <w:tabs>
                    <w:tab w:val="decimal" w:pos="662"/>
                  </w:tabs>
                  <w:spacing w:line="240" w:lineRule="auto"/>
                </w:pPr>
              </w:pPrChange>
              <w:rPr>
                <w:del w:id="13531" w:author="AbbVie7" w:date="2025-05-12T15:21:00Z"/>
                <w:lang w:val="da-DK"/>
              </w:rPr>
            </w:pPr>
            <w:del w:id="13532" w:author="AbbVie7" w:date="2025-05-12T15:21:00Z">
              <w:r>
                <w:rPr>
                  <w:lang w:val="da-DK"/>
                </w:rPr>
                <w:delText>23,2</w:delText>
              </w:r>
            </w:del>
            <w:del w:id="13533" w:author="AbbVie7" w:date="2025-05-12T15:21:00Z">
              <w:r w:rsidR="00562996">
                <w:rPr>
                  <w:lang w:val="da-DK"/>
                </w:rPr>
                <w:delText>%</w:delText>
              </w:r>
            </w:del>
          </w:p>
        </w:tc>
      </w:tr>
      <w:tr w14:paraId="2B6C1AF0" w14:textId="77777777">
        <w:tblPrEx>
          <w:tblW w:w="9124" w:type="dxa"/>
          <w:tblInd w:w="98" w:type="dxa"/>
          <w:tblLayout w:type="fixed"/>
          <w:tblLook w:val="0000"/>
        </w:tblPrEx>
        <w:trPr>
          <w:cantSplit/>
          <w:del w:id="13534" w:author="AbbVie7" w:date="2025-05-12T15:21:00Z"/>
        </w:trPr>
        <w:tc>
          <w:tcPr>
            <w:tcW w:w="9124" w:type="dxa"/>
            <w:gridSpan w:val="7"/>
          </w:tcPr>
          <w:p w:rsidR="00767709" w14:paraId="67336769" w14:textId="77777777">
            <w:pPr>
              <w:pStyle w:val="EMEAHeadingUnderline"/>
              <w:spacing w:before="0" w:beforeLines="0" w:after="0" w:afterLines="0"/>
              <w:pPrChange w:id="13535" w:author="AbbVie7" w:date="2025-05-12T15:21:00Z">
                <w:pPr>
                  <w:pStyle w:val="In-textfootnote"/>
                  <w:keepNext w:val="0"/>
                  <w:spacing w:before="0" w:line="240" w:lineRule="auto"/>
                  <w:ind w:left="144" w:hanging="144"/>
                </w:pPr>
              </w:pPrChange>
              <w:rPr>
                <w:del w:id="13536" w:author="AbbVie7" w:date="2025-05-12T15:21:00Z"/>
                <w:lang w:val="da-DK"/>
              </w:rPr>
            </w:pPr>
            <w:del w:id="13537" w:author="AbbVie7" w:date="2025-05-12T15:21:00Z">
              <w:r>
                <w:rPr>
                  <w:vertAlign w:val="superscript"/>
                  <w:lang w:val="da-DK"/>
                </w:rPr>
                <w:delText>a</w:delText>
              </w:r>
            </w:del>
            <w:del w:id="13538" w:author="AbbVie7" w:date="2025-05-12T15:21:00Z">
              <w:r>
                <w:rPr>
                  <w:lang w:val="da-DK"/>
                </w:rPr>
                <w:tab/>
                <w:delText>RA-</w:delText>
              </w:r>
            </w:del>
            <w:del w:id="13539" w:author="AbbVie7" w:date="2025-05-12T15:21:00Z">
              <w:r w:rsidR="006B02B4">
                <w:rPr>
                  <w:lang w:val="da-DK"/>
                </w:rPr>
                <w:delText>studie</w:delText>
              </w:r>
            </w:del>
            <w:del w:id="13540" w:author="AbbVie7" w:date="2025-05-12T15:21:00Z">
              <w:r>
                <w:rPr>
                  <w:lang w:val="da-DK"/>
                </w:rPr>
                <w:delText xml:space="preserve"> I efter 24 uger, RA-</w:delText>
              </w:r>
            </w:del>
            <w:del w:id="13541" w:author="AbbVie7" w:date="2025-05-12T15:21:00Z">
              <w:r w:rsidR="006B02B4">
                <w:rPr>
                  <w:lang w:val="da-DK"/>
                </w:rPr>
                <w:delText>studie</w:delText>
              </w:r>
            </w:del>
            <w:del w:id="13542" w:author="AbbVie7" w:date="2025-05-12T15:21:00Z">
              <w:r>
                <w:rPr>
                  <w:lang w:val="da-DK"/>
                </w:rPr>
                <w:delText xml:space="preserve"> II efter 26 uger og RA-</w:delText>
              </w:r>
            </w:del>
            <w:del w:id="13543" w:author="AbbVie7" w:date="2025-05-12T15:21:00Z">
              <w:r w:rsidR="006B02B4">
                <w:rPr>
                  <w:lang w:val="da-DK"/>
                </w:rPr>
                <w:delText>studie</w:delText>
              </w:r>
            </w:del>
            <w:del w:id="13544" w:author="AbbVie7" w:date="2025-05-12T15:21:00Z">
              <w:r>
                <w:rPr>
                  <w:lang w:val="da-DK"/>
                </w:rPr>
                <w:delText xml:space="preserve"> III efter 24 og 52 uger</w:delText>
              </w:r>
            </w:del>
          </w:p>
          <w:p w:rsidR="00767709" w14:paraId="3A131C7C" w14:textId="77777777">
            <w:pPr>
              <w:pStyle w:val="EMEAHeadingUnderline"/>
              <w:spacing w:before="0" w:beforeLines="0" w:after="0" w:afterLines="0"/>
              <w:pPrChange w:id="13545" w:author="AbbVie7" w:date="2025-05-12T15:21:00Z">
                <w:pPr>
                  <w:pStyle w:val="In-textfootnote"/>
                  <w:keepNext w:val="0"/>
                  <w:spacing w:before="0" w:line="240" w:lineRule="auto"/>
                  <w:ind w:left="144" w:hanging="144"/>
                </w:pPr>
              </w:pPrChange>
              <w:rPr>
                <w:del w:id="13546" w:author="AbbVie7" w:date="2025-05-12T15:21:00Z"/>
                <w:lang w:val="da-DK"/>
              </w:rPr>
            </w:pPr>
            <w:del w:id="13547" w:author="AbbVie7" w:date="2025-05-12T15:21:00Z">
              <w:r>
                <w:rPr>
                  <w:vertAlign w:val="superscript"/>
                  <w:lang w:val="da-DK"/>
                </w:rPr>
                <w:delText>b</w:delText>
              </w:r>
            </w:del>
            <w:del w:id="13548" w:author="AbbVie7" w:date="2025-05-12T15:21:00Z">
              <w:r>
                <w:rPr>
                  <w:lang w:val="da-DK"/>
                </w:rPr>
                <w:tab/>
                <w:delText>40 mg Humira givet hver anden uge</w:delText>
              </w:r>
            </w:del>
          </w:p>
          <w:p w:rsidR="00767709" w14:paraId="0A3885C2" w14:textId="77777777">
            <w:pPr>
              <w:pStyle w:val="EMEAHeadingUnderline"/>
              <w:spacing w:before="0" w:beforeLines="0" w:after="0" w:afterLines="0"/>
              <w:pPrChange w:id="13549" w:author="AbbVie7" w:date="2025-05-12T15:21:00Z">
                <w:pPr>
                  <w:pStyle w:val="In-textfootnote"/>
                  <w:keepNext w:val="0"/>
                  <w:spacing w:before="0" w:line="240" w:lineRule="auto"/>
                  <w:ind w:left="144" w:hanging="144"/>
                </w:pPr>
              </w:pPrChange>
              <w:rPr>
                <w:del w:id="13550" w:author="AbbVie7" w:date="2025-05-12T15:21:00Z"/>
                <w:lang w:val="da-DK"/>
              </w:rPr>
            </w:pPr>
            <w:del w:id="13551" w:author="AbbVie7" w:date="2025-05-12T15:21:00Z">
              <w:r>
                <w:rPr>
                  <w:vertAlign w:val="superscript"/>
                  <w:lang w:val="da-DK"/>
                </w:rPr>
                <w:delText>c</w:delText>
              </w:r>
            </w:del>
            <w:del w:id="13552" w:author="AbbVie7" w:date="2025-05-12T15:21:00Z">
              <w:r>
                <w:rPr>
                  <w:lang w:val="da-DK"/>
                </w:rPr>
                <w:delText xml:space="preserve"> </w:delText>
              </w:r>
            </w:del>
            <w:smartTag w:uri="urn:schemas-microsoft-com:office:smarttags" w:element="stockticker">
              <w:del w:id="13553" w:author="AbbVie7" w:date="2025-05-12T15:21:00Z">
                <w:r>
                  <w:rPr>
                    <w:lang w:val="da-DK"/>
                  </w:rPr>
                  <w:delText>MTX</w:delText>
                </w:r>
              </w:del>
            </w:smartTag>
            <w:del w:id="13554" w:author="AbbVie7" w:date="2025-05-12T15:21:00Z">
              <w:r>
                <w:rPr>
                  <w:lang w:val="da-DK"/>
                </w:rPr>
                <w:delText xml:space="preserve"> = methotrexat</w:delText>
              </w:r>
            </w:del>
          </w:p>
          <w:p w:rsidR="00767709" w14:paraId="35702C9C" w14:textId="77777777">
            <w:pPr>
              <w:pStyle w:val="EMEAHeadingUnderline"/>
              <w:spacing w:before="0" w:beforeLines="0" w:after="0" w:afterLines="0"/>
              <w:pPrChange w:id="13555" w:author="AbbVie7" w:date="2025-05-12T15:21:00Z">
                <w:pPr>
                  <w:pStyle w:val="In-textfootnote"/>
                  <w:keepNext w:val="0"/>
                  <w:spacing w:before="0" w:line="240" w:lineRule="auto"/>
                  <w:ind w:left="144" w:hanging="144"/>
                </w:pPr>
              </w:pPrChange>
              <w:rPr>
                <w:del w:id="13556" w:author="AbbVie7" w:date="2025-05-12T15:21:00Z"/>
                <w:lang w:val="da-DK"/>
              </w:rPr>
            </w:pPr>
            <w:del w:id="13557" w:author="AbbVie7" w:date="2025-05-12T15:21:00Z">
              <w:r w:rsidRPr="001B03CA">
                <w:rPr>
                  <w:lang w:val="en-GB"/>
                </w:rPr>
                <w:delText>*</w:delText>
              </w:r>
            </w:del>
            <w:del w:id="13558" w:author="AbbVie7" w:date="2025-05-12T15:21:00Z">
              <w:r>
                <w:rPr>
                  <w:lang w:val="da-DK"/>
                </w:rPr>
                <w:delText>*</w:delText>
              </w:r>
            </w:del>
            <w:del w:id="13559" w:author="AbbVie7" w:date="2025-05-12T15:21:00Z">
              <w:r w:rsidRPr="001B03CA">
                <w:rPr>
                  <w:lang w:val="en-GB"/>
                </w:rPr>
                <w:delText xml:space="preserve">p &lt; 0,01, Humira </w:delText>
              </w:r>
            </w:del>
            <w:del w:id="13560" w:author="AbbVie7" w:date="2025-05-12T15:21:00Z">
              <w:r w:rsidRPr="001B03CA">
                <w:rPr>
                  <w:i/>
                  <w:iCs/>
                  <w:lang w:val="en-GB"/>
                </w:rPr>
                <w:delText>over for</w:delText>
              </w:r>
            </w:del>
            <w:del w:id="13561" w:author="AbbVie7" w:date="2025-05-12T15:21:00Z">
              <w:r w:rsidRPr="001B03CA">
                <w:rPr>
                  <w:lang w:val="en-GB"/>
                </w:rPr>
                <w:delText xml:space="preserve"> placebo</w:delText>
              </w:r>
            </w:del>
          </w:p>
        </w:tc>
      </w:tr>
    </w:tbl>
    <w:p w:rsidR="00767709" w14:paraId="6D5240DA" w14:textId="77777777">
      <w:pPr>
        <w:pStyle w:val="EMEAHeadingUnderline"/>
        <w:spacing w:before="0" w:beforeLines="0" w:after="0" w:afterLines="0"/>
        <w:pPrChange w:id="13562" w:author="AbbVie7" w:date="2025-05-12T15:21:00Z">
          <w:pPr/>
        </w:pPrChange>
        <w:rPr>
          <w:del w:id="13563" w:author="AbbVie7" w:date="2025-05-12T15:21:00Z"/>
          <w:lang w:val="da-DK"/>
        </w:rPr>
      </w:pPr>
    </w:p>
    <w:p w:rsidR="00767709" w14:paraId="078ED8F8" w14:textId="77777777">
      <w:pPr>
        <w:pStyle w:val="EMEAHeadingUnderline"/>
        <w:spacing w:before="0" w:beforeLines="0" w:after="0" w:afterLines="0"/>
        <w:pPrChange w:id="13564" w:author="AbbVie7" w:date="2025-05-12T15:21:00Z">
          <w:pPr/>
        </w:pPrChange>
        <w:rPr>
          <w:del w:id="13565" w:author="AbbVie7" w:date="2025-05-12T15:21:00Z"/>
          <w:lang w:val="da-DK"/>
        </w:rPr>
      </w:pPr>
      <w:del w:id="13566" w:author="AbbVie7" w:date="2025-05-12T15:21:00Z">
        <w:r>
          <w:rPr>
            <w:lang w:val="da-DK"/>
          </w:rPr>
          <w:delText>I RA-</w:delText>
        </w:r>
      </w:del>
      <w:del w:id="13567" w:author="AbbVie7" w:date="2025-05-12T15:21:00Z">
        <w:r w:rsidR="006B02B4">
          <w:rPr>
            <w:lang w:val="da-DK"/>
          </w:rPr>
          <w:delText>studie</w:delText>
        </w:r>
      </w:del>
      <w:del w:id="13568" w:author="AbbVie7" w:date="2025-05-12T15:21:00Z">
        <w:r>
          <w:rPr>
            <w:lang w:val="da-DK"/>
          </w:rPr>
          <w:delText xml:space="preserve"> I-IV forbedredes alle individuelle komponenter af </w:delText>
        </w:r>
      </w:del>
      <w:smartTag w:uri="urn:schemas-microsoft-com:office:smarttags" w:element="stockticker">
        <w:del w:id="13569" w:author="AbbVie7" w:date="2025-05-12T15:21:00Z">
          <w:r>
            <w:rPr>
              <w:lang w:val="da-DK"/>
            </w:rPr>
            <w:delText>ACR</w:delText>
          </w:r>
        </w:del>
      </w:smartTag>
      <w:del w:id="13570" w:author="AbbVie7" w:date="2025-05-12T15:21:00Z">
        <w:r>
          <w:rPr>
            <w:lang w:val="da-DK"/>
          </w:rPr>
          <w:delText>-responskriterierne (antal af ømme og hævede led, læge- og patientvurderinger af sygdomsaktivitet og smerter, fysisk funktionsevneindeksværdier (HAQ) og CRP (mg/dl)-værdier) efter 24 eller 26 uger sammenlignet med placebo. I RA-</w:delText>
        </w:r>
      </w:del>
      <w:del w:id="13571" w:author="AbbVie7" w:date="2025-05-12T15:21:00Z">
        <w:r w:rsidR="006B02B4">
          <w:rPr>
            <w:lang w:val="da-DK"/>
          </w:rPr>
          <w:delText>studie</w:delText>
        </w:r>
      </w:del>
      <w:del w:id="13572" w:author="AbbVie7" w:date="2025-05-12T15:21:00Z">
        <w:r>
          <w:rPr>
            <w:lang w:val="da-DK"/>
          </w:rPr>
          <w:delText xml:space="preserve"> III holdt disse forbedringer sig i 52 uger. </w:delText>
        </w:r>
      </w:del>
    </w:p>
    <w:p w:rsidR="009B41F4" w14:paraId="0E26599E" w14:textId="77777777">
      <w:pPr>
        <w:pStyle w:val="EMEAHeadingUnderline"/>
        <w:spacing w:before="0" w:beforeLines="0" w:after="0" w:afterLines="0"/>
        <w:pPrChange w:id="13573" w:author="AbbVie7" w:date="2025-05-12T15:21:00Z">
          <w:pPr/>
        </w:pPrChange>
        <w:rPr>
          <w:del w:id="13574" w:author="AbbVie7" w:date="2025-05-12T15:21:00Z"/>
          <w:lang w:val="da-DK"/>
        </w:rPr>
      </w:pPr>
    </w:p>
    <w:p w:rsidR="009B41F4" w14:paraId="7048CCBA" w14:textId="77777777">
      <w:pPr>
        <w:pStyle w:val="EMEAHeadingUnderline"/>
        <w:spacing w:before="0" w:beforeLines="0" w:after="0" w:afterLines="0"/>
        <w:pPrChange w:id="13575" w:author="AbbVie7" w:date="2025-05-12T15:21:00Z">
          <w:pPr/>
        </w:pPrChange>
        <w:rPr>
          <w:del w:id="13576" w:author="AbbVie7" w:date="2025-05-12T15:21:00Z"/>
          <w:b/>
          <w:sz w:val="20"/>
          <w:lang w:val="da-DK"/>
        </w:rPr>
      </w:pPr>
      <w:del w:id="13577" w:author="AbbVie7" w:date="2025-05-12T15:21:00Z">
        <w:r w:rsidRPr="004F4032">
          <w:rPr>
            <w:lang w:val="da-DK"/>
          </w:rPr>
          <w:delText xml:space="preserve">I </w:delText>
        </w:r>
      </w:del>
      <w:del w:id="13578" w:author="AbbVie7" w:date="2025-05-12T15:21:00Z">
        <w:r>
          <w:rPr>
            <w:lang w:val="da-DK"/>
          </w:rPr>
          <w:delText xml:space="preserve">det </w:delText>
        </w:r>
      </w:del>
      <w:del w:id="13579" w:author="AbbVie7" w:date="2025-05-12T15:21:00Z">
        <w:r w:rsidRPr="004F4032">
          <w:rPr>
            <w:lang w:val="da-DK"/>
          </w:rPr>
          <w:delText>åb</w:delText>
        </w:r>
      </w:del>
      <w:del w:id="13580" w:author="AbbVie7" w:date="2025-05-12T15:21:00Z">
        <w:r>
          <w:rPr>
            <w:lang w:val="da-DK"/>
          </w:rPr>
          <w:delText>ne</w:delText>
        </w:r>
      </w:del>
      <w:del w:id="13581" w:author="AbbVie7" w:date="2025-05-12T15:21:00Z">
        <w:r w:rsidRPr="004F4032">
          <w:rPr>
            <w:lang w:val="da-DK"/>
          </w:rPr>
          <w:delText xml:space="preserve"> forlængelsesstudie </w:delText>
        </w:r>
      </w:del>
      <w:del w:id="13582" w:author="AbbVie7" w:date="2025-05-12T15:21:00Z">
        <w:r>
          <w:rPr>
            <w:lang w:val="da-DK"/>
          </w:rPr>
          <w:delText xml:space="preserve">RA </w:delText>
        </w:r>
      </w:del>
      <w:del w:id="13583" w:author="AbbVie7" w:date="2025-05-12T15:21:00Z">
        <w:r w:rsidRPr="004F4032">
          <w:rPr>
            <w:lang w:val="da-DK"/>
          </w:rPr>
          <w:delText xml:space="preserve">III </w:delText>
        </w:r>
      </w:del>
      <w:del w:id="13584" w:author="AbbVie7" w:date="2025-05-12T15:21:00Z">
        <w:r>
          <w:rPr>
            <w:lang w:val="da-DK"/>
          </w:rPr>
          <w:delText>bibe</w:delText>
        </w:r>
      </w:del>
      <w:del w:id="13585" w:author="AbbVie7" w:date="2025-05-12T15:21:00Z">
        <w:r w:rsidRPr="004F4032">
          <w:rPr>
            <w:lang w:val="da-DK"/>
          </w:rPr>
          <w:delText>hol</w:delText>
        </w:r>
      </w:del>
      <w:del w:id="13586" w:author="AbbVie7" w:date="2025-05-12T15:21:00Z">
        <w:r>
          <w:rPr>
            <w:lang w:val="da-DK"/>
          </w:rPr>
          <w:delText>dt de fleste</w:delText>
        </w:r>
      </w:del>
      <w:del w:id="13587" w:author="AbbVie7" w:date="2025-05-12T15:21:00Z">
        <w:r w:rsidRPr="004F4032">
          <w:rPr>
            <w:lang w:val="da-DK"/>
          </w:rPr>
          <w:delText xml:space="preserve"> af de patienter, som var ACR-respondere</w:delText>
        </w:r>
      </w:del>
      <w:del w:id="13588" w:author="AbbVie7" w:date="2025-05-12T15:21:00Z">
        <w:r>
          <w:rPr>
            <w:lang w:val="da-DK"/>
          </w:rPr>
          <w:delText>,</w:delText>
        </w:r>
      </w:del>
      <w:del w:id="13589" w:author="AbbVie7" w:date="2025-05-12T15:21:00Z">
        <w:r w:rsidRPr="004F4032">
          <w:rPr>
            <w:lang w:val="da-DK"/>
          </w:rPr>
          <w:delText xml:space="preserve"> respons, når de blev fulgt i op til 10 år. Ud af 207 patienter</w:delText>
        </w:r>
      </w:del>
      <w:del w:id="13590" w:author="AbbVie7" w:date="2025-05-12T15:21:00Z">
        <w:r w:rsidR="00DD7076">
          <w:rPr>
            <w:lang w:val="da-DK"/>
          </w:rPr>
          <w:delText xml:space="preserve">, som blev randomiseret til </w:delText>
        </w:r>
      </w:del>
      <w:del w:id="13591" w:author="AbbVie7" w:date="2025-05-12T15:21:00Z">
        <w:r w:rsidRPr="004F4032" w:rsidR="00DD7076">
          <w:rPr>
            <w:lang w:val="da-DK"/>
          </w:rPr>
          <w:delText>Humira 40 mg hv</w:delText>
        </w:r>
      </w:del>
      <w:del w:id="13592" w:author="AbbVie7" w:date="2025-05-12T15:21:00Z">
        <w:r w:rsidR="00DD7076">
          <w:rPr>
            <w:lang w:val="da-DK"/>
          </w:rPr>
          <w:delText>e</w:delText>
        </w:r>
      </w:del>
      <w:del w:id="13593" w:author="AbbVie7" w:date="2025-05-12T15:21:00Z">
        <w:r w:rsidRPr="004F4032" w:rsidR="00DD7076">
          <w:rPr>
            <w:lang w:val="da-DK"/>
          </w:rPr>
          <w:delText>r anden uge</w:delText>
        </w:r>
      </w:del>
      <w:del w:id="13594" w:author="AbbVie7" w:date="2025-05-12T15:21:00Z">
        <w:r w:rsidR="00DD7076">
          <w:rPr>
            <w:lang w:val="da-DK"/>
          </w:rPr>
          <w:delText>,</w:delText>
        </w:r>
      </w:del>
      <w:del w:id="13595" w:author="AbbVie7" w:date="2025-05-12T15:21:00Z">
        <w:r w:rsidRPr="004F4032">
          <w:rPr>
            <w:lang w:val="da-DK"/>
          </w:rPr>
          <w:delText xml:space="preserve"> fortsatte 114 patienter på Humira 40 mg hv</w:delText>
        </w:r>
      </w:del>
      <w:del w:id="13596" w:author="AbbVie7" w:date="2025-05-12T15:21:00Z">
        <w:r>
          <w:rPr>
            <w:lang w:val="da-DK"/>
          </w:rPr>
          <w:delText>e</w:delText>
        </w:r>
      </w:del>
      <w:del w:id="13597" w:author="AbbVie7" w:date="2025-05-12T15:21:00Z">
        <w:r w:rsidRPr="004F4032">
          <w:rPr>
            <w:lang w:val="da-DK"/>
          </w:rPr>
          <w:delText xml:space="preserve">r anden uge i 5 </w:delText>
        </w:r>
      </w:del>
      <w:del w:id="13598" w:author="AbbVie7" w:date="2025-05-12T15:21:00Z">
        <w:r>
          <w:rPr>
            <w:lang w:val="da-DK"/>
          </w:rPr>
          <w:delText>år</w:delText>
        </w:r>
      </w:del>
      <w:del w:id="13599" w:author="AbbVie7" w:date="2025-05-12T15:21:00Z">
        <w:r w:rsidRPr="004F4032">
          <w:rPr>
            <w:lang w:val="da-DK"/>
          </w:rPr>
          <w:delText>. Bland</w:delText>
        </w:r>
      </w:del>
      <w:del w:id="13600" w:author="AbbVie7" w:date="2025-05-12T15:21:00Z">
        <w:r>
          <w:rPr>
            <w:lang w:val="da-DK"/>
          </w:rPr>
          <w:delText>t</w:delText>
        </w:r>
      </w:del>
      <w:del w:id="13601" w:author="AbbVie7" w:date="2025-05-12T15:21:00Z">
        <w:r w:rsidRPr="004F4032">
          <w:rPr>
            <w:lang w:val="da-DK"/>
          </w:rPr>
          <w:delText xml:space="preserve"> disse havde 86 patienter (75,4</w:delText>
        </w:r>
      </w:del>
      <w:del w:id="13602" w:author="AbbVie7" w:date="2025-05-12T15:21:00Z">
        <w:r w:rsidR="00562996">
          <w:rPr>
            <w:lang w:val="da-DK"/>
          </w:rPr>
          <w:delText>%</w:delText>
        </w:r>
      </w:del>
      <w:del w:id="13603" w:author="AbbVie7" w:date="2025-05-12T15:21:00Z">
        <w:r w:rsidRPr="004F4032">
          <w:rPr>
            <w:lang w:val="da-DK"/>
          </w:rPr>
          <w:delText>) ACR 20-respons</w:delText>
        </w:r>
      </w:del>
      <w:del w:id="13604" w:author="AbbVie7" w:date="2025-05-12T15:21:00Z">
        <w:r>
          <w:rPr>
            <w:lang w:val="da-DK"/>
          </w:rPr>
          <w:delText>,</w:delText>
        </w:r>
      </w:del>
      <w:del w:id="13605" w:author="AbbVie7" w:date="2025-05-12T15:21:00Z">
        <w:r w:rsidRPr="004F4032">
          <w:rPr>
            <w:lang w:val="da-DK"/>
          </w:rPr>
          <w:delText xml:space="preserve"> 72 patienter (63,2</w:delText>
        </w:r>
      </w:del>
      <w:del w:id="13606" w:author="AbbVie7" w:date="2025-05-12T15:21:00Z">
        <w:r w:rsidR="00562996">
          <w:rPr>
            <w:lang w:val="da-DK"/>
          </w:rPr>
          <w:delText>%</w:delText>
        </w:r>
      </w:del>
      <w:del w:id="13607" w:author="AbbVie7" w:date="2025-05-12T15:21:00Z">
        <w:r w:rsidRPr="004F4032">
          <w:rPr>
            <w:lang w:val="da-DK"/>
          </w:rPr>
          <w:delText>) ACR 50-respons</w:delText>
        </w:r>
      </w:del>
      <w:del w:id="13608" w:author="AbbVie7" w:date="2025-05-12T15:21:00Z">
        <w:r>
          <w:rPr>
            <w:lang w:val="da-DK"/>
          </w:rPr>
          <w:delText xml:space="preserve"> </w:delText>
        </w:r>
      </w:del>
      <w:del w:id="13609" w:author="AbbVie7" w:date="2025-05-12T15:21:00Z">
        <w:r w:rsidRPr="004F4032">
          <w:rPr>
            <w:lang w:val="da-DK"/>
          </w:rPr>
          <w:delText>og 41 patienter (36</w:delText>
        </w:r>
      </w:del>
      <w:del w:id="13610" w:author="AbbVie7" w:date="2025-05-12T15:21:00Z">
        <w:r w:rsidR="00562996">
          <w:rPr>
            <w:lang w:val="da-DK"/>
          </w:rPr>
          <w:delText>%</w:delText>
        </w:r>
      </w:del>
      <w:del w:id="13611" w:author="AbbVie7" w:date="2025-05-12T15:21:00Z">
        <w:r w:rsidRPr="004F4032">
          <w:rPr>
            <w:lang w:val="da-DK"/>
          </w:rPr>
          <w:delText xml:space="preserve">) </w:delText>
        </w:r>
      </w:del>
      <w:del w:id="13612" w:author="AbbVie7" w:date="2025-05-12T15:21:00Z">
        <w:r>
          <w:rPr>
            <w:lang w:val="da-DK"/>
          </w:rPr>
          <w:delText>A</w:delText>
        </w:r>
      </w:del>
      <w:del w:id="13613" w:author="AbbVie7" w:date="2025-05-12T15:21:00Z">
        <w:r w:rsidRPr="004F4032">
          <w:rPr>
            <w:lang w:val="da-DK"/>
          </w:rPr>
          <w:delText>CR 70</w:delText>
        </w:r>
      </w:del>
      <w:del w:id="13614" w:author="AbbVie7" w:date="2025-05-12T15:21:00Z">
        <w:r>
          <w:rPr>
            <w:lang w:val="da-DK"/>
          </w:rPr>
          <w:delText>-</w:delText>
        </w:r>
      </w:del>
      <w:del w:id="13615" w:author="AbbVie7" w:date="2025-05-12T15:21:00Z">
        <w:r w:rsidRPr="004F4032">
          <w:rPr>
            <w:lang w:val="da-DK"/>
          </w:rPr>
          <w:delText xml:space="preserve">respons. </w:delText>
        </w:r>
      </w:del>
      <w:del w:id="13616" w:author="AbbVie7" w:date="2025-05-12T15:21:00Z">
        <w:r w:rsidRPr="00DE4FBF">
          <w:rPr>
            <w:lang w:val="da-DK"/>
          </w:rPr>
          <w:delText xml:space="preserve">Ud af 207 patienter fortsatte 81 patienter på Humira 40 mg </w:delText>
        </w:r>
      </w:del>
      <w:del w:id="13617" w:author="AbbVie7" w:date="2025-05-12T15:21:00Z">
        <w:r>
          <w:rPr>
            <w:lang w:val="da-DK"/>
          </w:rPr>
          <w:delText>hver anden uge i</w:delText>
        </w:r>
      </w:del>
      <w:del w:id="13618" w:author="AbbVie7" w:date="2025-05-12T15:21:00Z">
        <w:r w:rsidRPr="00DE4FBF">
          <w:rPr>
            <w:lang w:val="da-DK"/>
          </w:rPr>
          <w:delText xml:space="preserve"> </w:delText>
        </w:r>
      </w:del>
      <w:del w:id="13619" w:author="AbbVie7" w:date="2025-05-12T15:21:00Z">
        <w:r>
          <w:rPr>
            <w:lang w:val="da-DK"/>
          </w:rPr>
          <w:delText>1</w:delText>
        </w:r>
      </w:del>
      <w:del w:id="13620" w:author="AbbVie7" w:date="2025-05-12T15:21:00Z">
        <w:r w:rsidRPr="00DE4FBF">
          <w:rPr>
            <w:lang w:val="da-DK"/>
          </w:rPr>
          <w:delText xml:space="preserve">0 </w:delText>
        </w:r>
      </w:del>
      <w:del w:id="13621" w:author="AbbVie7" w:date="2025-05-12T15:21:00Z">
        <w:r>
          <w:rPr>
            <w:lang w:val="da-DK"/>
          </w:rPr>
          <w:delText>år</w:delText>
        </w:r>
      </w:del>
      <w:del w:id="13622" w:author="AbbVie7" w:date="2025-05-12T15:21:00Z">
        <w:r w:rsidRPr="00DE4FBF">
          <w:rPr>
            <w:lang w:val="da-DK"/>
          </w:rPr>
          <w:delText>. Blandt disse havde 64 patienter (79,0</w:delText>
        </w:r>
      </w:del>
      <w:del w:id="13623" w:author="AbbVie7" w:date="2025-05-12T15:21:00Z">
        <w:r w:rsidR="00562996">
          <w:rPr>
            <w:lang w:val="da-DK"/>
          </w:rPr>
          <w:delText>%</w:delText>
        </w:r>
      </w:del>
      <w:del w:id="13624" w:author="AbbVie7" w:date="2025-05-12T15:21:00Z">
        <w:r w:rsidRPr="00DE4FBF">
          <w:rPr>
            <w:lang w:val="da-DK"/>
          </w:rPr>
          <w:delText>) ACR 20-respons</w:delText>
        </w:r>
      </w:del>
      <w:del w:id="13625" w:author="AbbVie7" w:date="2025-05-12T15:21:00Z">
        <w:r>
          <w:rPr>
            <w:lang w:val="da-DK"/>
          </w:rPr>
          <w:delText>,</w:delText>
        </w:r>
      </w:del>
      <w:del w:id="13626" w:author="AbbVie7" w:date="2025-05-12T15:21:00Z">
        <w:r w:rsidRPr="00DE4FBF">
          <w:rPr>
            <w:lang w:val="da-DK"/>
          </w:rPr>
          <w:delText xml:space="preserve"> 56 patienter (69,1</w:delText>
        </w:r>
      </w:del>
      <w:del w:id="13627" w:author="AbbVie7" w:date="2025-05-12T15:21:00Z">
        <w:r w:rsidR="00562996">
          <w:rPr>
            <w:lang w:val="da-DK"/>
          </w:rPr>
          <w:delText>%</w:delText>
        </w:r>
      </w:del>
      <w:del w:id="13628" w:author="AbbVie7" w:date="2025-05-12T15:21:00Z">
        <w:r w:rsidRPr="00DE4FBF">
          <w:rPr>
            <w:lang w:val="da-DK"/>
          </w:rPr>
          <w:delText>) ACR 50-respons og 43 patienter (53</w:delText>
        </w:r>
      </w:del>
      <w:del w:id="13629" w:author="AbbVie7" w:date="2025-05-12T15:21:00Z">
        <w:r>
          <w:rPr>
            <w:lang w:val="da-DK"/>
          </w:rPr>
          <w:delText>,</w:delText>
        </w:r>
      </w:del>
      <w:del w:id="13630" w:author="AbbVie7" w:date="2025-05-12T15:21:00Z">
        <w:r w:rsidRPr="00DE4FBF">
          <w:rPr>
            <w:lang w:val="da-DK"/>
          </w:rPr>
          <w:delText>1</w:delText>
        </w:r>
      </w:del>
      <w:del w:id="13631" w:author="AbbVie7" w:date="2025-05-12T15:21:00Z">
        <w:r w:rsidR="00562996">
          <w:rPr>
            <w:lang w:val="da-DK"/>
          </w:rPr>
          <w:delText>%</w:delText>
        </w:r>
      </w:del>
      <w:del w:id="13632" w:author="AbbVie7" w:date="2025-05-12T15:21:00Z">
        <w:r w:rsidRPr="00DE4FBF">
          <w:rPr>
            <w:lang w:val="da-DK"/>
          </w:rPr>
          <w:delText>) ACR 70</w:delText>
        </w:r>
      </w:del>
      <w:del w:id="13633" w:author="AbbVie7" w:date="2025-05-12T15:21:00Z">
        <w:r>
          <w:rPr>
            <w:lang w:val="da-DK"/>
          </w:rPr>
          <w:delText>-</w:delText>
        </w:r>
      </w:del>
      <w:del w:id="13634" w:author="AbbVie7" w:date="2025-05-12T15:21:00Z">
        <w:r w:rsidRPr="00DE4FBF">
          <w:rPr>
            <w:lang w:val="da-DK"/>
          </w:rPr>
          <w:delText>respons.</w:delText>
        </w:r>
      </w:del>
    </w:p>
    <w:p w:rsidR="00767709" w14:paraId="33E2DC9B" w14:textId="77777777">
      <w:pPr>
        <w:pStyle w:val="EMEAHeadingUnderline"/>
        <w:spacing w:before="0" w:beforeLines="0" w:after="0" w:afterLines="0"/>
        <w:pPrChange w:id="13635" w:author="AbbVie7" w:date="2025-05-12T15:21:00Z">
          <w:pPr/>
        </w:pPrChange>
        <w:rPr>
          <w:del w:id="13636" w:author="AbbVie7" w:date="2025-05-12T15:21:00Z"/>
          <w:b/>
          <w:sz w:val="20"/>
          <w:lang w:val="da-DK"/>
        </w:rPr>
      </w:pPr>
    </w:p>
    <w:p w:rsidR="00767709" w14:paraId="2135E27A" w14:textId="77777777">
      <w:pPr>
        <w:pStyle w:val="EMEAHeadingUnderline"/>
        <w:spacing w:before="0" w:beforeLines="0" w:after="0" w:afterLines="0"/>
        <w:pPrChange w:id="13637" w:author="AbbVie7" w:date="2025-05-12T15:21:00Z">
          <w:pPr/>
        </w:pPrChange>
        <w:rPr>
          <w:del w:id="13638" w:author="AbbVie7" w:date="2025-05-12T15:21:00Z"/>
          <w:lang w:val="da-DK"/>
        </w:rPr>
      </w:pPr>
      <w:del w:id="13639" w:author="AbbVie7" w:date="2025-05-12T15:21:00Z">
        <w:r>
          <w:rPr>
            <w:lang w:val="da-DK"/>
          </w:rPr>
          <w:delText>I RA-</w:delText>
        </w:r>
      </w:del>
      <w:del w:id="13640" w:author="AbbVie7" w:date="2025-05-12T15:21:00Z">
        <w:r w:rsidR="006B02B4">
          <w:rPr>
            <w:lang w:val="da-DK"/>
          </w:rPr>
          <w:delText>studie</w:delText>
        </w:r>
      </w:del>
      <w:del w:id="13641" w:author="AbbVie7" w:date="2025-05-12T15:21:00Z">
        <w:r>
          <w:rPr>
            <w:lang w:val="da-DK"/>
          </w:rPr>
          <w:delText xml:space="preserve"> IV var </w:delText>
        </w:r>
      </w:del>
      <w:smartTag w:uri="urn:schemas-microsoft-com:office:smarttags" w:element="stockticker">
        <w:del w:id="13642" w:author="AbbVie7" w:date="2025-05-12T15:21:00Z">
          <w:r>
            <w:rPr>
              <w:lang w:val="da-DK"/>
            </w:rPr>
            <w:delText>ACR</w:delText>
          </w:r>
        </w:del>
      </w:smartTag>
      <w:del w:id="13643" w:author="AbbVie7" w:date="2025-05-12T15:21:00Z">
        <w:r>
          <w:rPr>
            <w:lang w:val="da-DK"/>
          </w:rPr>
          <w:delText xml:space="preserve"> 20-respons for patienter behandlet med Humira plus standardpleje statistisk signifikant bedre end for patienter behandlet med placebo plus standardpleje (p </w:delText>
        </w:r>
      </w:del>
      <w:del w:id="13644" w:author="AbbVie7" w:date="2025-05-12T15:21:00Z">
        <w:r>
          <w:rPr>
            <w:rFonts w:ascii="Symbol" w:hAnsi="Symbol"/>
          </w:rPr>
          <w:sym w:font="Symbol" w:char="F03C"/>
        </w:r>
      </w:del>
      <w:del w:id="13645" w:author="AbbVie7" w:date="2025-05-12T15:21:00Z">
        <w:r>
          <w:rPr>
            <w:lang w:val="da-DK"/>
          </w:rPr>
          <w:delText xml:space="preserve"> 0,001). </w:delText>
        </w:r>
      </w:del>
    </w:p>
    <w:p w:rsidR="00767709" w14:paraId="2B3E36B1" w14:textId="77777777">
      <w:pPr>
        <w:pStyle w:val="EMEAHeadingUnderline"/>
        <w:spacing w:before="0" w:beforeLines="0" w:after="0" w:afterLines="0"/>
        <w:pPrChange w:id="13646" w:author="AbbVie7" w:date="2025-05-12T15:21:00Z">
          <w:pPr/>
        </w:pPrChange>
        <w:rPr>
          <w:del w:id="13647" w:author="AbbVie7" w:date="2025-05-12T15:21:00Z"/>
          <w:lang w:val="da-DK"/>
        </w:rPr>
      </w:pPr>
    </w:p>
    <w:p w:rsidR="00767709" w14:paraId="0CC4EC03" w14:textId="77777777">
      <w:pPr>
        <w:pStyle w:val="EMEAHeadingUnderline"/>
        <w:spacing w:before="0" w:beforeLines="0" w:after="0" w:afterLines="0"/>
        <w:pPrChange w:id="13648" w:author="AbbVie7" w:date="2025-05-12T15:21:00Z">
          <w:pPr/>
        </w:pPrChange>
        <w:rPr>
          <w:del w:id="13649" w:author="AbbVie7" w:date="2025-05-12T15:21:00Z"/>
          <w:lang w:val="da-DK"/>
        </w:rPr>
      </w:pPr>
      <w:del w:id="13650" w:author="AbbVie7" w:date="2025-05-12T15:21:00Z">
        <w:r>
          <w:rPr>
            <w:lang w:val="da-DK"/>
          </w:rPr>
          <w:delText>I RA-</w:delText>
        </w:r>
      </w:del>
      <w:del w:id="13651" w:author="AbbVie7" w:date="2025-05-12T15:21:00Z">
        <w:r w:rsidR="006B02B4">
          <w:rPr>
            <w:lang w:val="da-DK"/>
          </w:rPr>
          <w:delText>studie</w:delText>
        </w:r>
      </w:del>
      <w:del w:id="13652" w:author="AbbVie7" w:date="2025-05-12T15:21:00Z">
        <w:r>
          <w:rPr>
            <w:lang w:val="da-DK"/>
          </w:rPr>
          <w:delText xml:space="preserve"> I-IV opnåede Humira-behandlede patienter statistisk signifikant </w:delText>
        </w:r>
      </w:del>
      <w:smartTag w:uri="urn:schemas-microsoft-com:office:smarttags" w:element="stockticker">
        <w:del w:id="13653" w:author="AbbVie7" w:date="2025-05-12T15:21:00Z">
          <w:r>
            <w:rPr>
              <w:lang w:val="da-DK"/>
            </w:rPr>
            <w:delText>ACR</w:delText>
          </w:r>
        </w:del>
      </w:smartTag>
      <w:del w:id="13654" w:author="AbbVie7" w:date="2025-05-12T15:21:00Z">
        <w:r>
          <w:rPr>
            <w:lang w:val="da-DK"/>
          </w:rPr>
          <w:delText xml:space="preserve"> 20- og 50-respons sammenlignet med placebo allerede én til to uger efter behandlingsstart.</w:delText>
        </w:r>
      </w:del>
    </w:p>
    <w:p w:rsidR="00DE05CF" w14:paraId="799EDC0B" w14:textId="77777777">
      <w:pPr>
        <w:pStyle w:val="EMEAHeadingUnderline"/>
        <w:spacing w:before="0" w:beforeLines="0" w:after="0" w:afterLines="0"/>
        <w:pPrChange w:id="13655" w:author="AbbVie7" w:date="2025-05-12T15:21:00Z">
          <w:pPr/>
        </w:pPrChange>
        <w:rPr>
          <w:del w:id="13656" w:author="AbbVie7" w:date="2025-05-12T15:21:00Z"/>
          <w:lang w:val="da-DK"/>
        </w:rPr>
      </w:pPr>
    </w:p>
    <w:p w:rsidR="00D30C40" w14:paraId="5E6C9199" w14:textId="77777777">
      <w:pPr>
        <w:pStyle w:val="EMEAHeadingUnderline"/>
        <w:spacing w:before="0" w:beforeLines="0" w:after="0" w:afterLines="0"/>
        <w:pPrChange w:id="13657" w:author="AbbVie7" w:date="2025-05-12T15:21:00Z">
          <w:pPr/>
        </w:pPrChange>
        <w:rPr>
          <w:del w:id="13658" w:author="AbbVie7" w:date="2025-05-12T15:21:00Z"/>
          <w:lang w:val="da-DK"/>
        </w:rPr>
      </w:pPr>
      <w:del w:id="13659" w:author="AbbVie7" w:date="2025-05-12T15:21:00Z">
        <w:r>
          <w:rPr>
            <w:lang w:val="da-DK"/>
          </w:rPr>
          <w:delText>I RA-</w:delText>
        </w:r>
      </w:del>
      <w:del w:id="13660" w:author="AbbVie7" w:date="2025-05-12T15:21:00Z">
        <w:r w:rsidR="006B02B4">
          <w:rPr>
            <w:lang w:val="da-DK"/>
          </w:rPr>
          <w:delText>studie</w:delText>
        </w:r>
      </w:del>
      <w:del w:id="13661" w:author="AbbVie7" w:date="2025-05-12T15:21:00Z">
        <w:r>
          <w:rPr>
            <w:lang w:val="da-DK"/>
          </w:rPr>
          <w:delText xml:space="preserve"> V med patienter med reumatoid artrit på et tidligt stadium, som var methotrexat-naive, førte kombinationsbehandlingen med Humira og methotrexat til hurtigere og signifikant større ACR</w:delText>
        </w:r>
      </w:del>
      <w:del w:id="13662" w:author="AbbVie7" w:date="2025-05-12T15:21:00Z">
        <w:r w:rsidR="0090290F">
          <w:rPr>
            <w:lang w:val="da-DK"/>
          </w:rPr>
          <w:delText>-</w:delText>
        </w:r>
      </w:del>
      <w:del w:id="13663" w:author="AbbVie7" w:date="2025-05-12T15:21:00Z">
        <w:r>
          <w:rPr>
            <w:lang w:val="da-DK"/>
          </w:rPr>
          <w:delText xml:space="preserve">respons end methotrexat-monoterapi og Humira-monoterapi i uge 52, og </w:delText>
        </w:r>
      </w:del>
      <w:del w:id="13664" w:author="AbbVie7" w:date="2025-05-12T15:21:00Z">
        <w:r w:rsidR="00A124E7">
          <w:rPr>
            <w:lang w:val="da-DK"/>
          </w:rPr>
          <w:delText>virkningen</w:delText>
        </w:r>
      </w:del>
      <w:del w:id="13665" w:author="AbbVie7" w:date="2025-05-12T15:21:00Z">
        <w:r>
          <w:rPr>
            <w:lang w:val="da-DK"/>
          </w:rPr>
          <w:delText xml:space="preserve"> blev opretholdt i 104 uger (se tabel </w:delText>
        </w:r>
      </w:del>
      <w:del w:id="13666" w:author="AbbVie7" w:date="2025-05-12T15:21:00Z">
        <w:r w:rsidR="00E5241C">
          <w:rPr>
            <w:lang w:val="da-DK"/>
          </w:rPr>
          <w:delText>9</w:delText>
        </w:r>
      </w:del>
      <w:del w:id="13667" w:author="AbbVie7" w:date="2025-05-12T15:21:00Z">
        <w:r>
          <w:rPr>
            <w:lang w:val="da-DK"/>
          </w:rPr>
          <w:delText>).</w:delText>
        </w:r>
      </w:del>
    </w:p>
    <w:p w:rsidR="00767709" w14:paraId="061A8150" w14:textId="77777777">
      <w:pPr>
        <w:pStyle w:val="EMEAHeadingUnderline"/>
        <w:spacing w:before="0" w:beforeLines="0" w:after="0" w:afterLines="0"/>
        <w:pPrChange w:id="13668" w:author="AbbVie7" w:date="2025-05-12T15:21:00Z">
          <w:pPr/>
        </w:pPrChange>
        <w:rPr>
          <w:del w:id="13669" w:author="AbbVie7" w:date="2025-05-12T15:21:00Z"/>
          <w:lang w:val="da-DK"/>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
        <w:gridCol w:w="1718"/>
        <w:gridCol w:w="1320"/>
        <w:gridCol w:w="1320"/>
        <w:gridCol w:w="1576"/>
        <w:gridCol w:w="1100"/>
        <w:gridCol w:w="1173"/>
        <w:gridCol w:w="1210"/>
        <w:gridCol w:w="12"/>
      </w:tblGrid>
      <w:tr w14:paraId="237600E6" w14:textId="77777777">
        <w:tblPrEx>
          <w:tblW w:w="0" w:type="auto"/>
          <w:tblLayout w:type="fixed"/>
          <w:tblLook w:val="0000"/>
        </w:tblPrEx>
        <w:trPr>
          <w:gridBefore w:val="1"/>
          <w:wBefore w:w="6" w:type="dxa"/>
          <w:cantSplit/>
          <w:del w:id="13670" w:author="AbbVie7" w:date="2025-05-12T15:21:00Z"/>
        </w:trPr>
        <w:tc>
          <w:tcPr>
            <w:tcW w:w="9429" w:type="dxa"/>
            <w:gridSpan w:val="8"/>
            <w:tcBorders>
              <w:top w:val="nil"/>
              <w:left w:val="nil"/>
              <w:bottom w:val="nil"/>
              <w:right w:val="nil"/>
            </w:tcBorders>
            <w:vAlign w:val="center"/>
          </w:tcPr>
          <w:p w:rsidR="00862247" w14:paraId="41DF8EAA" w14:textId="77777777">
            <w:pPr>
              <w:pStyle w:val="EMEAHeadingUnderline"/>
              <w:spacing w:before="0" w:beforeLines="0" w:after="0" w:afterLines="0"/>
              <w:pPrChange w:id="13671" w:author="AbbVie7" w:date="2025-05-12T15:21:00Z">
                <w:pPr>
                  <w:pStyle w:val="BodyText"/>
                  <w:keepNext/>
                  <w:tabs>
                    <w:tab w:val="left" w:pos="3600"/>
                    <w:tab w:val="center" w:pos="5760"/>
                  </w:tabs>
                  <w:jc w:val="center"/>
                </w:pPr>
              </w:pPrChange>
              <w:rPr>
                <w:del w:id="13672" w:author="AbbVie7" w:date="2025-05-12T15:21:00Z"/>
                <w:lang w:val="da-DK"/>
              </w:rPr>
            </w:pPr>
            <w:del w:id="13673" w:author="AbbVie7" w:date="2025-05-12T15:21:00Z">
              <w:r>
                <w:rPr>
                  <w:lang w:val="da-DK"/>
                </w:rPr>
                <w:delText xml:space="preserve">Tabel </w:delText>
              </w:r>
            </w:del>
            <w:del w:id="13674" w:author="AbbVie7" w:date="2025-05-12T15:21:00Z">
              <w:r w:rsidR="00E5241C">
                <w:rPr>
                  <w:lang w:val="da-DK"/>
                </w:rPr>
                <w:delText xml:space="preserve">9  </w:delText>
              </w:r>
            </w:del>
          </w:p>
          <w:p w:rsidR="00767709" w14:paraId="3870D6DE" w14:textId="77777777">
            <w:pPr>
              <w:pStyle w:val="EMEAHeadingUnderline"/>
              <w:spacing w:before="0" w:beforeLines="0" w:after="0" w:afterLines="0"/>
              <w:pPrChange w:id="13675" w:author="AbbVie7" w:date="2025-05-12T15:21:00Z">
                <w:pPr>
                  <w:pStyle w:val="BodyText"/>
                  <w:keepNext/>
                  <w:tabs>
                    <w:tab w:val="left" w:pos="3600"/>
                    <w:tab w:val="center" w:pos="5760"/>
                  </w:tabs>
                  <w:jc w:val="center"/>
                </w:pPr>
              </w:pPrChange>
              <w:rPr>
                <w:del w:id="13676" w:author="AbbVie7" w:date="2025-05-12T15:21:00Z"/>
                <w:lang w:val="da-DK"/>
              </w:rPr>
            </w:pPr>
            <w:del w:id="13677" w:author="AbbVie7" w:date="2025-05-12T15:21:00Z">
              <w:r>
                <w:rPr>
                  <w:lang w:val="da-DK"/>
                </w:rPr>
                <w:delText>ACR</w:delText>
              </w:r>
            </w:del>
            <w:del w:id="13678" w:author="AbbVie7" w:date="2025-05-12T15:21:00Z">
              <w:r w:rsidR="008B6DA1">
                <w:rPr>
                  <w:lang w:val="da-DK"/>
                </w:rPr>
                <w:delText>-r</w:delText>
              </w:r>
            </w:del>
            <w:del w:id="13679" w:author="AbbVie7" w:date="2025-05-12T15:21:00Z">
              <w:r>
                <w:rPr>
                  <w:lang w:val="da-DK"/>
                </w:rPr>
                <w:delText>espons i RA-</w:delText>
              </w:r>
            </w:del>
            <w:del w:id="13680" w:author="AbbVie7" w:date="2025-05-12T15:21:00Z">
              <w:r w:rsidR="0026562C">
                <w:rPr>
                  <w:lang w:val="da-DK"/>
                </w:rPr>
                <w:delText>studie</w:delText>
              </w:r>
            </w:del>
            <w:del w:id="13681" w:author="AbbVie7" w:date="2025-05-12T15:21:00Z">
              <w:r>
                <w:rPr>
                  <w:lang w:val="da-DK"/>
                </w:rPr>
                <w:delText xml:space="preserve"> V</w:delText>
              </w:r>
            </w:del>
          </w:p>
          <w:p w:rsidR="00767709" w14:paraId="5BEFC495" w14:textId="77777777">
            <w:pPr>
              <w:pStyle w:val="EMEAHeadingUnderline"/>
              <w:spacing w:before="0" w:beforeLines="0" w:after="0" w:afterLines="0"/>
              <w:pPrChange w:id="13682" w:author="AbbVie7" w:date="2025-05-12T15:21:00Z">
                <w:pPr>
                  <w:pStyle w:val="BodyText"/>
                  <w:keepNext/>
                  <w:tabs>
                    <w:tab w:val="left" w:pos="3600"/>
                    <w:tab w:val="center" w:pos="5760"/>
                  </w:tabs>
                  <w:jc w:val="center"/>
                </w:pPr>
              </w:pPrChange>
              <w:rPr>
                <w:del w:id="13683" w:author="AbbVie7" w:date="2025-05-12T15:21:00Z"/>
                <w:bCs/>
                <w:caps/>
                <w:lang w:val="da-DK"/>
              </w:rPr>
            </w:pPr>
            <w:del w:id="13684" w:author="AbbVie7" w:date="2025-05-12T15:21:00Z">
              <w:r>
                <w:rPr>
                  <w:bCs/>
                  <w:lang w:val="da-DK"/>
                </w:rPr>
                <w:delText>(Procentdel af patienter</w:delText>
              </w:r>
            </w:del>
            <w:del w:id="13685" w:author="AbbVie7" w:date="2025-05-12T15:21:00Z">
              <w:r>
                <w:rPr>
                  <w:bCs/>
                  <w:caps/>
                  <w:lang w:val="da-DK"/>
                </w:rPr>
                <w:delText>)</w:delText>
              </w:r>
            </w:del>
          </w:p>
          <w:p w:rsidR="00767709" w14:paraId="18558257" w14:textId="77777777">
            <w:pPr>
              <w:pStyle w:val="EMEAHeadingUnderline"/>
              <w:spacing w:before="0" w:beforeLines="0" w:after="0" w:afterLines="0"/>
              <w:pPrChange w:id="13686" w:author="AbbVie7" w:date="2025-05-12T15:21:00Z">
                <w:pPr>
                  <w:pStyle w:val="BodyText"/>
                  <w:keepNext/>
                  <w:tabs>
                    <w:tab w:val="left" w:pos="3600"/>
                    <w:tab w:val="center" w:pos="5760"/>
                  </w:tabs>
                  <w:jc w:val="center"/>
                </w:pPr>
              </w:pPrChange>
              <w:rPr>
                <w:del w:id="13687" w:author="AbbVie7" w:date="2025-05-12T15:21:00Z"/>
                <w:bCs/>
                <w:lang w:val="da-DK"/>
              </w:rPr>
            </w:pPr>
          </w:p>
        </w:tc>
      </w:tr>
      <w:tr w14:paraId="768AF42D" w14:textId="77777777">
        <w:tblPrEx>
          <w:tblW w:w="0" w:type="auto"/>
          <w:tblLayout w:type="fixed"/>
          <w:tblLook w:val="0000"/>
        </w:tblPrEx>
        <w:trPr>
          <w:gridAfter w:val="1"/>
          <w:wAfter w:w="12" w:type="dxa"/>
          <w:cantSplit/>
          <w:del w:id="13688" w:author="AbbVie7" w:date="2025-05-12T15:21:00Z"/>
        </w:trPr>
        <w:tc>
          <w:tcPr>
            <w:tcW w:w="1724" w:type="dxa"/>
            <w:gridSpan w:val="2"/>
            <w:vAlign w:val="center"/>
          </w:tcPr>
          <w:p w:rsidR="00767709" w14:paraId="010D415D" w14:textId="77777777">
            <w:pPr>
              <w:pStyle w:val="EMEAHeadingUnderline"/>
              <w:spacing w:before="0" w:beforeLines="0" w:after="0" w:afterLines="0"/>
              <w:pPrChange w:id="13689" w:author="AbbVie7" w:date="2025-05-12T15:21:00Z">
                <w:pPr>
                  <w:keepNext/>
                </w:pPr>
              </w:pPrChange>
              <w:rPr>
                <w:del w:id="13690" w:author="AbbVie7" w:date="2025-05-12T15:21:00Z"/>
                <w:b/>
                <w:bCs/>
                <w:lang w:val="fr-FR"/>
              </w:rPr>
            </w:pPr>
            <w:del w:id="13691" w:author="AbbVie7" w:date="2025-05-12T15:21:00Z">
              <w:r>
                <w:rPr>
                  <w:b/>
                  <w:bCs/>
                  <w:lang w:val="fr-FR"/>
                </w:rPr>
                <w:delText>Respons</w:delText>
              </w:r>
            </w:del>
          </w:p>
        </w:tc>
        <w:tc>
          <w:tcPr>
            <w:tcW w:w="1320" w:type="dxa"/>
            <w:tcBorders>
              <w:bottom w:val="single" w:sz="4" w:space="0" w:color="auto"/>
            </w:tcBorders>
            <w:vAlign w:val="center"/>
          </w:tcPr>
          <w:p w:rsidR="00767709" w14:paraId="74913D09" w14:textId="77777777">
            <w:pPr>
              <w:pStyle w:val="EMEAHeadingUnderline"/>
              <w:spacing w:before="0" w:beforeLines="0" w:after="0" w:afterLines="0"/>
              <w:pPrChange w:id="13692" w:author="AbbVie7" w:date="2025-05-12T15:21:00Z">
                <w:pPr>
                  <w:keepNext/>
                  <w:jc w:val="center"/>
                </w:pPr>
              </w:pPrChange>
              <w:rPr>
                <w:del w:id="13693" w:author="AbbVie7" w:date="2025-05-12T15:21:00Z"/>
                <w:b/>
                <w:bCs/>
                <w:lang w:val="fr-FR"/>
              </w:rPr>
            </w:pPr>
            <w:smartTag w:uri="urn:schemas-microsoft-com:office:smarttags" w:element="stockticker">
              <w:del w:id="13694" w:author="AbbVie7" w:date="2025-05-12T15:21:00Z">
                <w:r>
                  <w:rPr>
                    <w:b/>
                    <w:bCs/>
                    <w:lang w:val="fr-FR"/>
                  </w:rPr>
                  <w:delText>MTX</w:delText>
                </w:r>
              </w:del>
            </w:smartTag>
          </w:p>
          <w:p w:rsidR="00767709" w14:paraId="02DF8194" w14:textId="77777777">
            <w:pPr>
              <w:pStyle w:val="EMEAHeadingUnderline"/>
              <w:spacing w:before="0" w:beforeLines="0" w:after="0" w:afterLines="0"/>
              <w:pPrChange w:id="13695" w:author="AbbVie7" w:date="2025-05-12T15:21:00Z">
                <w:pPr>
                  <w:pStyle w:val="EndnoteText"/>
                  <w:keepNext/>
                  <w:jc w:val="center"/>
                </w:pPr>
              </w:pPrChange>
              <w:rPr>
                <w:del w:id="13696" w:author="AbbVie7" w:date="2025-05-12T15:21:00Z"/>
                <w:b/>
                <w:bCs/>
                <w:lang w:val="fr-FR"/>
              </w:rPr>
            </w:pPr>
            <w:del w:id="13697" w:author="AbbVie7" w:date="2025-05-12T15:21:00Z">
              <w:r>
                <w:rPr>
                  <w:b/>
                  <w:bCs/>
                  <w:lang w:val="fr-FR"/>
                </w:rPr>
                <w:delText>n=257</w:delText>
              </w:r>
            </w:del>
          </w:p>
        </w:tc>
        <w:tc>
          <w:tcPr>
            <w:tcW w:w="1320" w:type="dxa"/>
            <w:tcBorders>
              <w:bottom w:val="single" w:sz="4" w:space="0" w:color="auto"/>
            </w:tcBorders>
            <w:vAlign w:val="center"/>
          </w:tcPr>
          <w:p w:rsidR="00767709" w14:paraId="537ABACB" w14:textId="77777777">
            <w:pPr>
              <w:pStyle w:val="EMEAHeadingUnderline"/>
              <w:spacing w:before="0" w:beforeLines="0" w:after="0" w:afterLines="0"/>
              <w:pPrChange w:id="13698" w:author="AbbVie7" w:date="2025-05-12T15:21:00Z">
                <w:pPr>
                  <w:keepNext/>
                  <w:jc w:val="center"/>
                </w:pPr>
              </w:pPrChange>
              <w:rPr>
                <w:del w:id="13699" w:author="AbbVie7" w:date="2025-05-12T15:21:00Z"/>
                <w:b/>
                <w:bCs/>
                <w:lang w:val="fr-FR"/>
              </w:rPr>
            </w:pPr>
            <w:del w:id="13700" w:author="AbbVie7" w:date="2025-05-12T15:21:00Z">
              <w:r>
                <w:rPr>
                  <w:b/>
                  <w:bCs/>
                  <w:lang w:val="fr-FR"/>
                </w:rPr>
                <w:delText>Humira</w:delText>
              </w:r>
            </w:del>
          </w:p>
          <w:p w:rsidR="00767709" w14:paraId="265CE826" w14:textId="77777777">
            <w:pPr>
              <w:pStyle w:val="EMEAHeadingUnderline"/>
              <w:spacing w:before="0" w:beforeLines="0" w:after="0" w:afterLines="0"/>
              <w:pPrChange w:id="13701" w:author="AbbVie7" w:date="2025-05-12T15:21:00Z">
                <w:pPr>
                  <w:keepNext/>
                  <w:jc w:val="center"/>
                </w:pPr>
              </w:pPrChange>
              <w:rPr>
                <w:del w:id="13702" w:author="AbbVie7" w:date="2025-05-12T15:21:00Z"/>
                <w:b/>
                <w:bCs/>
                <w:lang w:val="fr-FR"/>
              </w:rPr>
            </w:pPr>
            <w:del w:id="13703" w:author="AbbVie7" w:date="2025-05-12T15:21:00Z">
              <w:r>
                <w:rPr>
                  <w:b/>
                  <w:bCs/>
                  <w:lang w:val="fr-FR"/>
                </w:rPr>
                <w:delText>n=274</w:delText>
              </w:r>
            </w:del>
          </w:p>
        </w:tc>
        <w:tc>
          <w:tcPr>
            <w:tcW w:w="1576" w:type="dxa"/>
            <w:tcBorders>
              <w:bottom w:val="single" w:sz="4" w:space="0" w:color="auto"/>
            </w:tcBorders>
            <w:vAlign w:val="center"/>
          </w:tcPr>
          <w:p w:rsidR="00767709" w14:paraId="5542C196" w14:textId="77777777">
            <w:pPr>
              <w:pStyle w:val="EMEAHeadingUnderline"/>
              <w:spacing w:before="0" w:beforeLines="0" w:after="0" w:afterLines="0"/>
              <w:pPrChange w:id="13704" w:author="AbbVie7" w:date="2025-05-12T15:21:00Z">
                <w:pPr>
                  <w:keepNext/>
                  <w:jc w:val="center"/>
                </w:pPr>
              </w:pPrChange>
              <w:rPr>
                <w:del w:id="13705" w:author="AbbVie7" w:date="2025-05-12T15:21:00Z"/>
                <w:b/>
                <w:bCs/>
                <w:lang w:val="fr-FR"/>
              </w:rPr>
            </w:pPr>
            <w:del w:id="13706" w:author="AbbVie7" w:date="2025-05-12T15:21:00Z">
              <w:r>
                <w:rPr>
                  <w:b/>
                  <w:bCs/>
                  <w:lang w:val="fr-FR"/>
                </w:rPr>
                <w:delText>Humira/</w:delText>
              </w:r>
            </w:del>
            <w:smartTag w:uri="urn:schemas-microsoft-com:office:smarttags" w:element="stockticker">
              <w:del w:id="13707" w:author="AbbVie7" w:date="2025-05-12T15:21:00Z">
                <w:r>
                  <w:rPr>
                    <w:b/>
                    <w:bCs/>
                    <w:lang w:val="fr-FR"/>
                  </w:rPr>
                  <w:delText>MTX</w:delText>
                </w:r>
              </w:del>
            </w:smartTag>
          </w:p>
          <w:p w:rsidR="00767709" w14:paraId="7D0971C7" w14:textId="77777777">
            <w:pPr>
              <w:pStyle w:val="EMEAHeadingUnderline"/>
              <w:spacing w:before="0" w:beforeLines="0" w:after="0" w:afterLines="0"/>
              <w:pPrChange w:id="13708" w:author="AbbVie7" w:date="2025-05-12T15:21:00Z">
                <w:pPr>
                  <w:keepNext/>
                  <w:jc w:val="center"/>
                </w:pPr>
              </w:pPrChange>
              <w:rPr>
                <w:del w:id="13709" w:author="AbbVie7" w:date="2025-05-12T15:21:00Z"/>
                <w:b/>
                <w:bCs/>
                <w:lang w:val="fr-FR"/>
              </w:rPr>
            </w:pPr>
            <w:del w:id="13710" w:author="AbbVie7" w:date="2025-05-12T15:21:00Z">
              <w:r>
                <w:rPr>
                  <w:b/>
                  <w:bCs/>
                  <w:lang w:val="fr-FR"/>
                </w:rPr>
                <w:delText>n=268</w:delText>
              </w:r>
            </w:del>
          </w:p>
        </w:tc>
        <w:tc>
          <w:tcPr>
            <w:tcW w:w="1100" w:type="dxa"/>
            <w:tcBorders>
              <w:bottom w:val="single" w:sz="4" w:space="0" w:color="auto"/>
            </w:tcBorders>
            <w:vAlign w:val="center"/>
          </w:tcPr>
          <w:p w:rsidR="00767709" w14:paraId="6E5EDAC6" w14:textId="77777777">
            <w:pPr>
              <w:pStyle w:val="EMEAHeadingUnderline"/>
              <w:spacing w:before="0" w:beforeLines="0" w:after="0" w:afterLines="0"/>
              <w:pPrChange w:id="13711" w:author="AbbVie7" w:date="2025-05-12T15:21:00Z">
                <w:pPr>
                  <w:pStyle w:val="EndnoteText"/>
                  <w:keepNext/>
                  <w:jc w:val="center"/>
                </w:pPr>
              </w:pPrChange>
              <w:rPr>
                <w:del w:id="13712" w:author="AbbVie7" w:date="2025-05-12T15:21:00Z"/>
                <w:b/>
                <w:bCs/>
                <w:lang w:val="fr-FR"/>
              </w:rPr>
            </w:pPr>
            <w:del w:id="13713" w:author="AbbVie7" w:date="2025-05-12T15:21:00Z">
              <w:r>
                <w:rPr>
                  <w:b/>
                  <w:bCs/>
                  <w:lang w:val="fr-FR"/>
                </w:rPr>
                <w:delText>p-værdi</w:delText>
              </w:r>
            </w:del>
            <w:del w:id="13714" w:author="AbbVie7" w:date="2025-05-12T15:21:00Z">
              <w:r>
                <w:rPr>
                  <w:b/>
                  <w:bCs/>
                  <w:vertAlign w:val="superscript"/>
                  <w:lang w:val="fr-FR"/>
                </w:rPr>
                <w:delText>a</w:delText>
              </w:r>
            </w:del>
          </w:p>
        </w:tc>
        <w:tc>
          <w:tcPr>
            <w:tcW w:w="1173" w:type="dxa"/>
            <w:tcBorders>
              <w:bottom w:val="single" w:sz="4" w:space="0" w:color="auto"/>
            </w:tcBorders>
            <w:vAlign w:val="center"/>
          </w:tcPr>
          <w:p w:rsidR="00767709" w14:paraId="47FBC4F5" w14:textId="77777777">
            <w:pPr>
              <w:pStyle w:val="EMEAHeadingUnderline"/>
              <w:spacing w:before="0" w:beforeLines="0" w:after="0" w:afterLines="0"/>
              <w:pPrChange w:id="13715" w:author="AbbVie7" w:date="2025-05-12T15:21:00Z">
                <w:pPr>
                  <w:keepNext/>
                  <w:jc w:val="center"/>
                </w:pPr>
              </w:pPrChange>
              <w:rPr>
                <w:del w:id="13716" w:author="AbbVie7" w:date="2025-05-12T15:21:00Z"/>
                <w:b/>
                <w:bCs/>
                <w:lang w:val="fr-FR"/>
              </w:rPr>
            </w:pPr>
            <w:del w:id="13717" w:author="AbbVie7" w:date="2025-05-12T15:21:00Z">
              <w:r>
                <w:rPr>
                  <w:b/>
                  <w:bCs/>
                  <w:lang w:val="fr-FR"/>
                </w:rPr>
                <w:delText>p-værdi</w:delText>
              </w:r>
            </w:del>
            <w:del w:id="13718" w:author="AbbVie7" w:date="2025-05-12T15:21:00Z">
              <w:r>
                <w:rPr>
                  <w:b/>
                  <w:bCs/>
                  <w:vertAlign w:val="superscript"/>
                  <w:lang w:val="fr-FR"/>
                </w:rPr>
                <w:delText>b</w:delText>
              </w:r>
            </w:del>
          </w:p>
        </w:tc>
        <w:tc>
          <w:tcPr>
            <w:tcW w:w="1210" w:type="dxa"/>
            <w:vAlign w:val="center"/>
          </w:tcPr>
          <w:p w:rsidR="00767709" w14:paraId="20BFBB8E" w14:textId="77777777">
            <w:pPr>
              <w:pStyle w:val="EMEAHeadingUnderline"/>
              <w:spacing w:before="0" w:beforeLines="0" w:after="0" w:afterLines="0"/>
              <w:pPrChange w:id="13719" w:author="AbbVie7" w:date="2025-05-12T15:21:00Z">
                <w:pPr>
                  <w:keepNext/>
                  <w:jc w:val="center"/>
                </w:pPr>
              </w:pPrChange>
              <w:rPr>
                <w:del w:id="13720" w:author="AbbVie7" w:date="2025-05-12T15:21:00Z"/>
                <w:lang w:val="da-DK"/>
              </w:rPr>
            </w:pPr>
            <w:del w:id="13721" w:author="AbbVie7" w:date="2025-05-12T15:21:00Z">
              <w:r>
                <w:rPr>
                  <w:b/>
                  <w:bCs/>
                  <w:lang w:val="fr-FR"/>
                </w:rPr>
                <w:delText>p-værdi</w:delText>
              </w:r>
            </w:del>
            <w:del w:id="13722" w:author="AbbVie7" w:date="2025-05-12T15:21:00Z">
              <w:r>
                <w:rPr>
                  <w:b/>
                  <w:bCs/>
                  <w:vertAlign w:val="superscript"/>
                  <w:lang w:val="fr-FR"/>
                </w:rPr>
                <w:delText>c</w:delText>
              </w:r>
            </w:del>
          </w:p>
        </w:tc>
      </w:tr>
      <w:tr w14:paraId="57F9DFA5" w14:textId="77777777">
        <w:tblPrEx>
          <w:tblW w:w="0" w:type="auto"/>
          <w:tblLayout w:type="fixed"/>
          <w:tblLook w:val="0000"/>
        </w:tblPrEx>
        <w:trPr>
          <w:gridAfter w:val="1"/>
          <w:wAfter w:w="12" w:type="dxa"/>
          <w:cantSplit/>
          <w:del w:id="13723" w:author="AbbVie7" w:date="2025-05-12T15:21:00Z"/>
        </w:trPr>
        <w:tc>
          <w:tcPr>
            <w:tcW w:w="1724" w:type="dxa"/>
            <w:gridSpan w:val="2"/>
            <w:tcBorders>
              <w:right w:val="single" w:sz="4" w:space="0" w:color="auto"/>
            </w:tcBorders>
          </w:tcPr>
          <w:p w:rsidR="00767709" w14:paraId="4BC64806" w14:textId="77777777">
            <w:pPr>
              <w:pStyle w:val="EMEAHeadingUnderline"/>
              <w:spacing w:before="0" w:beforeLines="0" w:after="0" w:afterLines="0"/>
              <w:pPrChange w:id="13724" w:author="AbbVie7" w:date="2025-05-12T15:21:00Z">
                <w:pPr>
                  <w:keepNext/>
                </w:pPr>
              </w:pPrChange>
              <w:rPr>
                <w:del w:id="13725" w:author="AbbVie7" w:date="2025-05-12T15:21:00Z"/>
                <w:lang w:val="da-DK"/>
              </w:rPr>
            </w:pPr>
            <w:smartTag w:uri="urn:schemas-microsoft-com:office:smarttags" w:element="stockticker">
              <w:del w:id="13726" w:author="AbbVie7" w:date="2025-05-12T15:21:00Z">
                <w:r>
                  <w:rPr>
                    <w:lang w:val="da-DK"/>
                  </w:rPr>
                  <w:delText>ACR</w:delText>
                </w:r>
              </w:del>
            </w:smartTag>
            <w:del w:id="13727" w:author="AbbVie7" w:date="2025-05-12T15:21:00Z">
              <w:r>
                <w:rPr>
                  <w:lang w:val="da-DK"/>
                </w:rPr>
                <w:delText xml:space="preserve"> 20</w:delText>
              </w:r>
            </w:del>
          </w:p>
        </w:tc>
        <w:tc>
          <w:tcPr>
            <w:tcW w:w="1320" w:type="dxa"/>
            <w:tcBorders>
              <w:left w:val="single" w:sz="4" w:space="0" w:color="auto"/>
              <w:right w:val="single" w:sz="4" w:space="0" w:color="auto"/>
            </w:tcBorders>
          </w:tcPr>
          <w:p w:rsidR="00767709" w14:paraId="10C5FAC1" w14:textId="77777777">
            <w:pPr>
              <w:pStyle w:val="EMEAHeadingUnderline"/>
              <w:spacing w:before="0" w:beforeLines="0" w:after="0" w:afterLines="0"/>
              <w:pPrChange w:id="13728" w:author="AbbVie7" w:date="2025-05-12T15:21:00Z">
                <w:pPr>
                  <w:keepNext/>
                  <w:jc w:val="center"/>
                </w:pPr>
              </w:pPrChange>
              <w:rPr>
                <w:del w:id="13729" w:author="AbbVie7" w:date="2025-05-12T15:21:00Z"/>
                <w:lang w:val="da-DK"/>
              </w:rPr>
            </w:pPr>
          </w:p>
        </w:tc>
        <w:tc>
          <w:tcPr>
            <w:tcW w:w="1320" w:type="dxa"/>
            <w:tcBorders>
              <w:left w:val="single" w:sz="4" w:space="0" w:color="auto"/>
              <w:right w:val="single" w:sz="4" w:space="0" w:color="auto"/>
            </w:tcBorders>
          </w:tcPr>
          <w:p w:rsidR="00767709" w14:paraId="16317929" w14:textId="77777777">
            <w:pPr>
              <w:pStyle w:val="EMEAHeadingUnderline"/>
              <w:spacing w:before="0" w:beforeLines="0" w:after="0" w:afterLines="0"/>
              <w:pPrChange w:id="13730" w:author="AbbVie7" w:date="2025-05-12T15:21:00Z">
                <w:pPr>
                  <w:keepNext/>
                  <w:jc w:val="center"/>
                </w:pPr>
              </w:pPrChange>
              <w:rPr>
                <w:del w:id="13731" w:author="AbbVie7" w:date="2025-05-12T15:21:00Z"/>
                <w:lang w:val="da-DK"/>
              </w:rPr>
            </w:pPr>
          </w:p>
        </w:tc>
        <w:tc>
          <w:tcPr>
            <w:tcW w:w="1576" w:type="dxa"/>
            <w:tcBorders>
              <w:left w:val="single" w:sz="4" w:space="0" w:color="auto"/>
              <w:right w:val="single" w:sz="4" w:space="0" w:color="auto"/>
            </w:tcBorders>
          </w:tcPr>
          <w:p w:rsidR="00767709" w14:paraId="0301D278" w14:textId="77777777">
            <w:pPr>
              <w:pStyle w:val="EMEAHeadingUnderline"/>
              <w:spacing w:before="0" w:beforeLines="0" w:after="0" w:afterLines="0"/>
              <w:pPrChange w:id="13732" w:author="AbbVie7" w:date="2025-05-12T15:21:00Z">
                <w:pPr>
                  <w:keepNext/>
                  <w:jc w:val="center"/>
                </w:pPr>
              </w:pPrChange>
              <w:rPr>
                <w:del w:id="13733" w:author="AbbVie7" w:date="2025-05-12T15:21:00Z"/>
                <w:lang w:val="da-DK"/>
              </w:rPr>
            </w:pPr>
          </w:p>
        </w:tc>
        <w:tc>
          <w:tcPr>
            <w:tcW w:w="1100" w:type="dxa"/>
            <w:tcBorders>
              <w:left w:val="single" w:sz="4" w:space="0" w:color="auto"/>
              <w:right w:val="single" w:sz="4" w:space="0" w:color="auto"/>
            </w:tcBorders>
          </w:tcPr>
          <w:p w:rsidR="00767709" w14:paraId="77F3FE63" w14:textId="77777777">
            <w:pPr>
              <w:pStyle w:val="EMEAHeadingUnderline"/>
              <w:spacing w:before="0" w:beforeLines="0" w:after="0" w:afterLines="0"/>
              <w:pPrChange w:id="13734" w:author="AbbVie7" w:date="2025-05-12T15:21:00Z">
                <w:pPr>
                  <w:keepNext/>
                  <w:jc w:val="center"/>
                </w:pPr>
              </w:pPrChange>
              <w:rPr>
                <w:del w:id="13735" w:author="AbbVie7" w:date="2025-05-12T15:21:00Z"/>
                <w:lang w:val="da-DK"/>
              </w:rPr>
            </w:pPr>
          </w:p>
        </w:tc>
        <w:tc>
          <w:tcPr>
            <w:tcW w:w="1173" w:type="dxa"/>
            <w:tcBorders>
              <w:left w:val="single" w:sz="4" w:space="0" w:color="auto"/>
              <w:right w:val="single" w:sz="4" w:space="0" w:color="auto"/>
            </w:tcBorders>
          </w:tcPr>
          <w:p w:rsidR="00767709" w14:paraId="66731007" w14:textId="77777777">
            <w:pPr>
              <w:pStyle w:val="EMEAHeadingUnderline"/>
              <w:spacing w:before="0" w:beforeLines="0" w:after="0" w:afterLines="0"/>
              <w:pPrChange w:id="13736" w:author="AbbVie7" w:date="2025-05-12T15:21:00Z">
                <w:pPr>
                  <w:keepNext/>
                  <w:jc w:val="center"/>
                </w:pPr>
              </w:pPrChange>
              <w:rPr>
                <w:del w:id="13737" w:author="AbbVie7" w:date="2025-05-12T15:21:00Z"/>
                <w:lang w:val="da-DK"/>
              </w:rPr>
            </w:pPr>
          </w:p>
        </w:tc>
        <w:tc>
          <w:tcPr>
            <w:tcW w:w="1210" w:type="dxa"/>
            <w:tcBorders>
              <w:left w:val="single" w:sz="4" w:space="0" w:color="auto"/>
            </w:tcBorders>
          </w:tcPr>
          <w:p w:rsidR="00767709" w14:paraId="673ADB3F" w14:textId="77777777">
            <w:pPr>
              <w:pStyle w:val="EMEAHeadingUnderline"/>
              <w:spacing w:before="0" w:beforeLines="0" w:after="0" w:afterLines="0"/>
              <w:pPrChange w:id="13738" w:author="AbbVie7" w:date="2025-05-12T15:21:00Z">
                <w:pPr>
                  <w:keepNext/>
                  <w:jc w:val="center"/>
                </w:pPr>
              </w:pPrChange>
              <w:rPr>
                <w:del w:id="13739" w:author="AbbVie7" w:date="2025-05-12T15:21:00Z"/>
                <w:lang w:val="da-DK"/>
              </w:rPr>
            </w:pPr>
          </w:p>
        </w:tc>
      </w:tr>
      <w:tr w14:paraId="5823B400" w14:textId="77777777">
        <w:tblPrEx>
          <w:tblW w:w="0" w:type="auto"/>
          <w:tblLayout w:type="fixed"/>
          <w:tblLook w:val="0000"/>
        </w:tblPrEx>
        <w:trPr>
          <w:gridAfter w:val="1"/>
          <w:wAfter w:w="12" w:type="dxa"/>
          <w:cantSplit/>
          <w:del w:id="13740" w:author="AbbVie7" w:date="2025-05-12T15:21:00Z"/>
        </w:trPr>
        <w:tc>
          <w:tcPr>
            <w:tcW w:w="1724" w:type="dxa"/>
            <w:gridSpan w:val="2"/>
            <w:tcBorders>
              <w:right w:val="single" w:sz="4" w:space="0" w:color="auto"/>
            </w:tcBorders>
          </w:tcPr>
          <w:p w:rsidR="00767709" w14:paraId="28059C07" w14:textId="77777777">
            <w:pPr>
              <w:pStyle w:val="EMEAHeadingUnderline"/>
              <w:spacing w:before="0" w:beforeLines="0" w:after="0" w:afterLines="0"/>
              <w:pPrChange w:id="13741" w:author="AbbVie7" w:date="2025-05-12T15:21:00Z">
                <w:pPr>
                  <w:keepNext/>
                </w:pPr>
              </w:pPrChange>
              <w:rPr>
                <w:del w:id="13742" w:author="AbbVie7" w:date="2025-05-12T15:21:00Z"/>
                <w:lang w:val="da-DK"/>
              </w:rPr>
            </w:pPr>
            <w:del w:id="13743" w:author="AbbVie7" w:date="2025-05-12T15:21:00Z">
              <w:r>
                <w:rPr>
                  <w:lang w:val="da-DK"/>
                </w:rPr>
                <w:tab/>
                <w:delText>Uge 52</w:delText>
              </w:r>
            </w:del>
          </w:p>
        </w:tc>
        <w:tc>
          <w:tcPr>
            <w:tcW w:w="1320" w:type="dxa"/>
            <w:tcBorders>
              <w:left w:val="single" w:sz="4" w:space="0" w:color="auto"/>
              <w:right w:val="single" w:sz="4" w:space="0" w:color="auto"/>
            </w:tcBorders>
          </w:tcPr>
          <w:p w:rsidR="00767709" w14:paraId="7A3F7F46" w14:textId="77777777">
            <w:pPr>
              <w:pStyle w:val="EMEAHeadingUnderline"/>
              <w:spacing w:before="0" w:beforeLines="0" w:after="0" w:afterLines="0"/>
              <w:pPrChange w:id="13744" w:author="AbbVie7" w:date="2025-05-12T15:21:00Z">
                <w:pPr>
                  <w:keepNext/>
                  <w:jc w:val="center"/>
                </w:pPr>
              </w:pPrChange>
              <w:rPr>
                <w:del w:id="13745" w:author="AbbVie7" w:date="2025-05-12T15:21:00Z"/>
                <w:lang w:val="da-DK"/>
              </w:rPr>
            </w:pPr>
            <w:del w:id="13746" w:author="AbbVie7" w:date="2025-05-12T15:21:00Z">
              <w:r>
                <w:rPr>
                  <w:lang w:val="da-DK"/>
                </w:rPr>
                <w:delText>62,6</w:delText>
              </w:r>
            </w:del>
            <w:del w:id="13747" w:author="AbbVie7" w:date="2025-05-12T15:21:00Z">
              <w:r w:rsidR="00562996">
                <w:rPr>
                  <w:lang w:val="da-DK"/>
                </w:rPr>
                <w:delText>%</w:delText>
              </w:r>
            </w:del>
          </w:p>
        </w:tc>
        <w:tc>
          <w:tcPr>
            <w:tcW w:w="1320" w:type="dxa"/>
            <w:tcBorders>
              <w:left w:val="single" w:sz="4" w:space="0" w:color="auto"/>
              <w:right w:val="single" w:sz="4" w:space="0" w:color="auto"/>
            </w:tcBorders>
          </w:tcPr>
          <w:p w:rsidR="00767709" w14:paraId="71028C40" w14:textId="77777777">
            <w:pPr>
              <w:pStyle w:val="EMEAHeadingUnderline"/>
              <w:spacing w:before="0" w:beforeLines="0" w:after="0" w:afterLines="0"/>
              <w:pPrChange w:id="13748" w:author="AbbVie7" w:date="2025-05-12T15:21:00Z">
                <w:pPr>
                  <w:keepNext/>
                  <w:jc w:val="center"/>
                </w:pPr>
              </w:pPrChange>
              <w:rPr>
                <w:del w:id="13749" w:author="AbbVie7" w:date="2025-05-12T15:21:00Z"/>
                <w:lang w:val="da-DK"/>
              </w:rPr>
            </w:pPr>
            <w:del w:id="13750" w:author="AbbVie7" w:date="2025-05-12T15:21:00Z">
              <w:r>
                <w:rPr>
                  <w:lang w:val="da-DK"/>
                </w:rPr>
                <w:delText>54,4</w:delText>
              </w:r>
            </w:del>
            <w:del w:id="13751" w:author="AbbVie7" w:date="2025-05-12T15:21:00Z">
              <w:r w:rsidR="00562996">
                <w:rPr>
                  <w:lang w:val="da-DK"/>
                </w:rPr>
                <w:delText>%</w:delText>
              </w:r>
            </w:del>
          </w:p>
        </w:tc>
        <w:tc>
          <w:tcPr>
            <w:tcW w:w="1576" w:type="dxa"/>
            <w:tcBorders>
              <w:left w:val="single" w:sz="4" w:space="0" w:color="auto"/>
              <w:right w:val="single" w:sz="4" w:space="0" w:color="auto"/>
            </w:tcBorders>
          </w:tcPr>
          <w:p w:rsidR="00767709" w14:paraId="09CB5BC7" w14:textId="77777777">
            <w:pPr>
              <w:pStyle w:val="EMEAHeadingUnderline"/>
              <w:spacing w:before="0" w:beforeLines="0" w:after="0" w:afterLines="0"/>
              <w:pPrChange w:id="13752" w:author="AbbVie7" w:date="2025-05-12T15:21:00Z">
                <w:pPr>
                  <w:keepNext/>
                  <w:jc w:val="center"/>
                </w:pPr>
              </w:pPrChange>
              <w:rPr>
                <w:del w:id="13753" w:author="AbbVie7" w:date="2025-05-12T15:21:00Z"/>
                <w:lang w:val="da-DK"/>
              </w:rPr>
            </w:pPr>
            <w:del w:id="13754" w:author="AbbVie7" w:date="2025-05-12T15:21:00Z">
              <w:r>
                <w:rPr>
                  <w:lang w:val="da-DK"/>
                </w:rPr>
                <w:delText>72,8</w:delText>
              </w:r>
            </w:del>
            <w:del w:id="13755" w:author="AbbVie7" w:date="2025-05-12T15:21:00Z">
              <w:r w:rsidR="00562996">
                <w:rPr>
                  <w:lang w:val="da-DK"/>
                </w:rPr>
                <w:delText>%</w:delText>
              </w:r>
            </w:del>
          </w:p>
        </w:tc>
        <w:tc>
          <w:tcPr>
            <w:tcW w:w="1100" w:type="dxa"/>
            <w:tcBorders>
              <w:left w:val="single" w:sz="4" w:space="0" w:color="auto"/>
              <w:right w:val="single" w:sz="4" w:space="0" w:color="auto"/>
            </w:tcBorders>
          </w:tcPr>
          <w:p w:rsidR="00767709" w14:paraId="598CA3C1" w14:textId="77777777">
            <w:pPr>
              <w:pStyle w:val="EMEAHeadingUnderline"/>
              <w:spacing w:before="0" w:beforeLines="0" w:after="0" w:afterLines="0"/>
              <w:pPrChange w:id="13756" w:author="AbbVie7" w:date="2025-05-12T15:21:00Z">
                <w:pPr>
                  <w:keepNext/>
                  <w:jc w:val="center"/>
                </w:pPr>
              </w:pPrChange>
              <w:rPr>
                <w:del w:id="13757" w:author="AbbVie7" w:date="2025-05-12T15:21:00Z"/>
                <w:lang w:val="da-DK"/>
              </w:rPr>
            </w:pPr>
            <w:del w:id="13758" w:author="AbbVie7" w:date="2025-05-12T15:21:00Z">
              <w:r>
                <w:rPr>
                  <w:lang w:val="da-DK"/>
                </w:rPr>
                <w:delText>0,013</w:delText>
              </w:r>
            </w:del>
          </w:p>
        </w:tc>
        <w:tc>
          <w:tcPr>
            <w:tcW w:w="1173" w:type="dxa"/>
            <w:tcBorders>
              <w:left w:val="single" w:sz="4" w:space="0" w:color="auto"/>
              <w:right w:val="single" w:sz="4" w:space="0" w:color="auto"/>
            </w:tcBorders>
          </w:tcPr>
          <w:p w:rsidR="00767709" w14:paraId="03730161" w14:textId="77777777">
            <w:pPr>
              <w:pStyle w:val="EMEAHeadingUnderline"/>
              <w:spacing w:before="0" w:beforeLines="0" w:after="0" w:afterLines="0"/>
              <w:pPrChange w:id="13759" w:author="AbbVie7" w:date="2025-05-12T15:21:00Z">
                <w:pPr>
                  <w:keepNext/>
                  <w:jc w:val="center"/>
                </w:pPr>
              </w:pPrChange>
              <w:rPr>
                <w:del w:id="13760" w:author="AbbVie7" w:date="2025-05-12T15:21:00Z"/>
                <w:lang w:val="da-DK"/>
              </w:rPr>
            </w:pPr>
            <w:del w:id="13761" w:author="AbbVie7" w:date="2025-05-12T15:21:00Z">
              <w:r>
                <w:rPr>
                  <w:lang w:val="da-DK"/>
                </w:rPr>
                <w:delText>&lt;0,001</w:delText>
              </w:r>
            </w:del>
          </w:p>
        </w:tc>
        <w:tc>
          <w:tcPr>
            <w:tcW w:w="1210" w:type="dxa"/>
            <w:tcBorders>
              <w:left w:val="single" w:sz="4" w:space="0" w:color="auto"/>
            </w:tcBorders>
          </w:tcPr>
          <w:p w:rsidR="00767709" w14:paraId="6E0886AE" w14:textId="77777777">
            <w:pPr>
              <w:pStyle w:val="EMEAHeadingUnderline"/>
              <w:spacing w:before="0" w:beforeLines="0" w:after="0" w:afterLines="0"/>
              <w:pPrChange w:id="13762" w:author="AbbVie7" w:date="2025-05-12T15:21:00Z">
                <w:pPr>
                  <w:keepNext/>
                  <w:jc w:val="center"/>
                </w:pPr>
              </w:pPrChange>
              <w:rPr>
                <w:del w:id="13763" w:author="AbbVie7" w:date="2025-05-12T15:21:00Z"/>
                <w:lang w:val="da-DK"/>
              </w:rPr>
            </w:pPr>
            <w:del w:id="13764" w:author="AbbVie7" w:date="2025-05-12T15:21:00Z">
              <w:r>
                <w:rPr>
                  <w:lang w:val="da-DK"/>
                </w:rPr>
                <w:delText>0,043</w:delText>
              </w:r>
            </w:del>
          </w:p>
        </w:tc>
      </w:tr>
      <w:tr w14:paraId="236AB018" w14:textId="77777777">
        <w:tblPrEx>
          <w:tblW w:w="0" w:type="auto"/>
          <w:tblLayout w:type="fixed"/>
          <w:tblLook w:val="0000"/>
        </w:tblPrEx>
        <w:trPr>
          <w:gridAfter w:val="1"/>
          <w:wAfter w:w="12" w:type="dxa"/>
          <w:cantSplit/>
          <w:del w:id="13765" w:author="AbbVie7" w:date="2025-05-12T15:21:00Z"/>
        </w:trPr>
        <w:tc>
          <w:tcPr>
            <w:tcW w:w="1724" w:type="dxa"/>
            <w:gridSpan w:val="2"/>
            <w:tcBorders>
              <w:right w:val="single" w:sz="4" w:space="0" w:color="auto"/>
            </w:tcBorders>
          </w:tcPr>
          <w:p w:rsidR="00767709" w14:paraId="6CBD4854" w14:textId="77777777">
            <w:pPr>
              <w:pStyle w:val="EMEAHeadingUnderline"/>
              <w:spacing w:before="0" w:beforeLines="0" w:after="0" w:afterLines="0"/>
              <w:pPrChange w:id="13766" w:author="AbbVie7" w:date="2025-05-12T15:21:00Z">
                <w:pPr>
                  <w:keepNext/>
                </w:pPr>
              </w:pPrChange>
              <w:rPr>
                <w:del w:id="13767" w:author="AbbVie7" w:date="2025-05-12T15:21:00Z"/>
                <w:lang w:val="da-DK"/>
              </w:rPr>
            </w:pPr>
            <w:del w:id="13768" w:author="AbbVie7" w:date="2025-05-12T15:21:00Z">
              <w:r>
                <w:rPr>
                  <w:lang w:val="da-DK"/>
                </w:rPr>
                <w:tab/>
                <w:delText>Uge 104</w:delText>
              </w:r>
            </w:del>
          </w:p>
        </w:tc>
        <w:tc>
          <w:tcPr>
            <w:tcW w:w="1320" w:type="dxa"/>
            <w:tcBorders>
              <w:left w:val="single" w:sz="4" w:space="0" w:color="auto"/>
              <w:right w:val="single" w:sz="4" w:space="0" w:color="auto"/>
            </w:tcBorders>
          </w:tcPr>
          <w:p w:rsidR="00767709" w14:paraId="348CA0AC" w14:textId="77777777">
            <w:pPr>
              <w:pStyle w:val="EMEAHeadingUnderline"/>
              <w:spacing w:before="0" w:beforeLines="0" w:after="0" w:afterLines="0"/>
              <w:pPrChange w:id="13769" w:author="AbbVie7" w:date="2025-05-12T15:21:00Z">
                <w:pPr>
                  <w:keepNext/>
                  <w:jc w:val="center"/>
                </w:pPr>
              </w:pPrChange>
              <w:rPr>
                <w:del w:id="13770" w:author="AbbVie7" w:date="2025-05-12T15:21:00Z"/>
                <w:lang w:val="da-DK"/>
              </w:rPr>
            </w:pPr>
            <w:del w:id="13771" w:author="AbbVie7" w:date="2025-05-12T15:21:00Z">
              <w:r>
                <w:rPr>
                  <w:lang w:val="da-DK"/>
                </w:rPr>
                <w:delText>56,0</w:delText>
              </w:r>
            </w:del>
            <w:del w:id="13772" w:author="AbbVie7" w:date="2025-05-12T15:21:00Z">
              <w:r w:rsidR="00562996">
                <w:rPr>
                  <w:lang w:val="da-DK"/>
                </w:rPr>
                <w:delText>%</w:delText>
              </w:r>
            </w:del>
          </w:p>
        </w:tc>
        <w:tc>
          <w:tcPr>
            <w:tcW w:w="1320" w:type="dxa"/>
            <w:tcBorders>
              <w:left w:val="single" w:sz="4" w:space="0" w:color="auto"/>
              <w:right w:val="single" w:sz="4" w:space="0" w:color="auto"/>
            </w:tcBorders>
          </w:tcPr>
          <w:p w:rsidR="00767709" w14:paraId="11FCBE87" w14:textId="77777777">
            <w:pPr>
              <w:pStyle w:val="EMEAHeadingUnderline"/>
              <w:spacing w:before="0" w:beforeLines="0" w:after="0" w:afterLines="0"/>
              <w:pPrChange w:id="13773" w:author="AbbVie7" w:date="2025-05-12T15:21:00Z">
                <w:pPr>
                  <w:keepNext/>
                  <w:jc w:val="center"/>
                </w:pPr>
              </w:pPrChange>
              <w:rPr>
                <w:del w:id="13774" w:author="AbbVie7" w:date="2025-05-12T15:21:00Z"/>
                <w:lang w:val="da-DK"/>
              </w:rPr>
            </w:pPr>
            <w:del w:id="13775" w:author="AbbVie7" w:date="2025-05-12T15:21:00Z">
              <w:r>
                <w:rPr>
                  <w:lang w:val="da-DK"/>
                </w:rPr>
                <w:delText>49,3</w:delText>
              </w:r>
            </w:del>
            <w:del w:id="13776" w:author="AbbVie7" w:date="2025-05-12T15:21:00Z">
              <w:r w:rsidR="00562996">
                <w:rPr>
                  <w:lang w:val="da-DK"/>
                </w:rPr>
                <w:delText>%</w:delText>
              </w:r>
            </w:del>
          </w:p>
        </w:tc>
        <w:tc>
          <w:tcPr>
            <w:tcW w:w="1576" w:type="dxa"/>
            <w:tcBorders>
              <w:left w:val="single" w:sz="4" w:space="0" w:color="auto"/>
              <w:right w:val="single" w:sz="4" w:space="0" w:color="auto"/>
            </w:tcBorders>
          </w:tcPr>
          <w:p w:rsidR="00767709" w14:paraId="282604EE" w14:textId="77777777">
            <w:pPr>
              <w:pStyle w:val="EMEAHeadingUnderline"/>
              <w:spacing w:before="0" w:beforeLines="0" w:after="0" w:afterLines="0"/>
              <w:pPrChange w:id="13777" w:author="AbbVie7" w:date="2025-05-12T15:21:00Z">
                <w:pPr>
                  <w:keepNext/>
                  <w:jc w:val="center"/>
                </w:pPr>
              </w:pPrChange>
              <w:rPr>
                <w:del w:id="13778" w:author="AbbVie7" w:date="2025-05-12T15:21:00Z"/>
                <w:lang w:val="da-DK"/>
              </w:rPr>
            </w:pPr>
            <w:del w:id="13779" w:author="AbbVie7" w:date="2025-05-12T15:21:00Z">
              <w:r>
                <w:rPr>
                  <w:lang w:val="da-DK"/>
                </w:rPr>
                <w:delText>69,4</w:delText>
              </w:r>
            </w:del>
            <w:del w:id="13780" w:author="AbbVie7" w:date="2025-05-12T15:21:00Z">
              <w:r w:rsidR="00562996">
                <w:rPr>
                  <w:lang w:val="da-DK"/>
                </w:rPr>
                <w:delText>%</w:delText>
              </w:r>
            </w:del>
          </w:p>
        </w:tc>
        <w:tc>
          <w:tcPr>
            <w:tcW w:w="1100" w:type="dxa"/>
            <w:tcBorders>
              <w:left w:val="single" w:sz="4" w:space="0" w:color="auto"/>
              <w:right w:val="single" w:sz="4" w:space="0" w:color="auto"/>
            </w:tcBorders>
          </w:tcPr>
          <w:p w:rsidR="00767709" w14:paraId="5597E7AA" w14:textId="77777777">
            <w:pPr>
              <w:pStyle w:val="EMEAHeadingUnderline"/>
              <w:spacing w:before="0" w:beforeLines="0" w:after="0" w:afterLines="0"/>
              <w:pPrChange w:id="13781" w:author="AbbVie7" w:date="2025-05-12T15:21:00Z">
                <w:pPr>
                  <w:keepNext/>
                  <w:jc w:val="center"/>
                </w:pPr>
              </w:pPrChange>
              <w:rPr>
                <w:del w:id="13782" w:author="AbbVie7" w:date="2025-05-12T15:21:00Z"/>
                <w:lang w:val="da-DK"/>
              </w:rPr>
            </w:pPr>
            <w:del w:id="13783" w:author="AbbVie7" w:date="2025-05-12T15:21:00Z">
              <w:r>
                <w:rPr>
                  <w:lang w:val="da-DK"/>
                </w:rPr>
                <w:delText>0,002</w:delText>
              </w:r>
            </w:del>
          </w:p>
        </w:tc>
        <w:tc>
          <w:tcPr>
            <w:tcW w:w="1173" w:type="dxa"/>
            <w:tcBorders>
              <w:left w:val="single" w:sz="4" w:space="0" w:color="auto"/>
              <w:right w:val="single" w:sz="4" w:space="0" w:color="auto"/>
            </w:tcBorders>
          </w:tcPr>
          <w:p w:rsidR="00767709" w14:paraId="3F9F505B" w14:textId="77777777">
            <w:pPr>
              <w:pStyle w:val="EMEAHeadingUnderline"/>
              <w:spacing w:before="0" w:beforeLines="0" w:after="0" w:afterLines="0"/>
              <w:pPrChange w:id="13784" w:author="AbbVie7" w:date="2025-05-12T15:21:00Z">
                <w:pPr>
                  <w:keepNext/>
                  <w:jc w:val="center"/>
                </w:pPr>
              </w:pPrChange>
              <w:rPr>
                <w:del w:id="13785" w:author="AbbVie7" w:date="2025-05-12T15:21:00Z"/>
                <w:lang w:val="da-DK"/>
              </w:rPr>
            </w:pPr>
            <w:del w:id="13786" w:author="AbbVie7" w:date="2025-05-12T15:21:00Z">
              <w:r>
                <w:rPr>
                  <w:lang w:val="da-DK"/>
                </w:rPr>
                <w:delText>&lt;0,001</w:delText>
              </w:r>
            </w:del>
          </w:p>
        </w:tc>
        <w:tc>
          <w:tcPr>
            <w:tcW w:w="1210" w:type="dxa"/>
            <w:tcBorders>
              <w:left w:val="single" w:sz="4" w:space="0" w:color="auto"/>
            </w:tcBorders>
          </w:tcPr>
          <w:p w:rsidR="00767709" w14:paraId="5DDA869A" w14:textId="77777777">
            <w:pPr>
              <w:pStyle w:val="EMEAHeadingUnderline"/>
              <w:spacing w:before="0" w:beforeLines="0" w:after="0" w:afterLines="0"/>
              <w:pPrChange w:id="13787" w:author="AbbVie7" w:date="2025-05-12T15:21:00Z">
                <w:pPr>
                  <w:keepNext/>
                  <w:jc w:val="center"/>
                </w:pPr>
              </w:pPrChange>
              <w:rPr>
                <w:del w:id="13788" w:author="AbbVie7" w:date="2025-05-12T15:21:00Z"/>
                <w:lang w:val="da-DK"/>
              </w:rPr>
            </w:pPr>
            <w:del w:id="13789" w:author="AbbVie7" w:date="2025-05-12T15:21:00Z">
              <w:r>
                <w:rPr>
                  <w:lang w:val="da-DK"/>
                </w:rPr>
                <w:delText>0,140</w:delText>
              </w:r>
            </w:del>
          </w:p>
        </w:tc>
      </w:tr>
      <w:tr w14:paraId="71C0A48B" w14:textId="77777777">
        <w:tblPrEx>
          <w:tblW w:w="0" w:type="auto"/>
          <w:tblLayout w:type="fixed"/>
          <w:tblLook w:val="0000"/>
        </w:tblPrEx>
        <w:trPr>
          <w:gridAfter w:val="1"/>
          <w:wAfter w:w="12" w:type="dxa"/>
          <w:cantSplit/>
          <w:del w:id="13790" w:author="AbbVie7" w:date="2025-05-12T15:21:00Z"/>
        </w:trPr>
        <w:tc>
          <w:tcPr>
            <w:tcW w:w="1724" w:type="dxa"/>
            <w:gridSpan w:val="2"/>
            <w:tcBorders>
              <w:right w:val="single" w:sz="4" w:space="0" w:color="auto"/>
            </w:tcBorders>
          </w:tcPr>
          <w:p w:rsidR="00767709" w14:paraId="4EF23CA5" w14:textId="77777777">
            <w:pPr>
              <w:pStyle w:val="EMEAHeadingUnderline"/>
              <w:spacing w:before="0" w:beforeLines="0" w:after="0" w:afterLines="0"/>
              <w:pPrChange w:id="13791" w:author="AbbVie7" w:date="2025-05-12T15:21:00Z">
                <w:pPr>
                  <w:keepNext/>
                </w:pPr>
              </w:pPrChange>
              <w:rPr>
                <w:del w:id="13792" w:author="AbbVie7" w:date="2025-05-12T15:21:00Z"/>
                <w:lang w:val="da-DK"/>
              </w:rPr>
            </w:pPr>
            <w:smartTag w:uri="urn:schemas-microsoft-com:office:smarttags" w:element="stockticker">
              <w:del w:id="13793" w:author="AbbVie7" w:date="2025-05-12T15:21:00Z">
                <w:r>
                  <w:rPr>
                    <w:lang w:val="da-DK"/>
                  </w:rPr>
                  <w:delText>ACR</w:delText>
                </w:r>
              </w:del>
            </w:smartTag>
            <w:del w:id="13794" w:author="AbbVie7" w:date="2025-05-12T15:21:00Z">
              <w:r>
                <w:rPr>
                  <w:lang w:val="da-DK"/>
                </w:rPr>
                <w:delText xml:space="preserve"> 50</w:delText>
              </w:r>
            </w:del>
          </w:p>
        </w:tc>
        <w:tc>
          <w:tcPr>
            <w:tcW w:w="1320" w:type="dxa"/>
            <w:tcBorders>
              <w:left w:val="single" w:sz="4" w:space="0" w:color="auto"/>
              <w:right w:val="single" w:sz="4" w:space="0" w:color="auto"/>
            </w:tcBorders>
          </w:tcPr>
          <w:p w:rsidR="00767709" w14:paraId="3E0D5B0F" w14:textId="77777777">
            <w:pPr>
              <w:pStyle w:val="EMEAHeadingUnderline"/>
              <w:spacing w:before="0" w:beforeLines="0" w:after="0" w:afterLines="0"/>
              <w:pPrChange w:id="13795" w:author="AbbVie7" w:date="2025-05-12T15:21:00Z">
                <w:pPr>
                  <w:keepNext/>
                  <w:jc w:val="center"/>
                </w:pPr>
              </w:pPrChange>
              <w:rPr>
                <w:del w:id="13796" w:author="AbbVie7" w:date="2025-05-12T15:21:00Z"/>
                <w:lang w:val="da-DK"/>
              </w:rPr>
            </w:pPr>
          </w:p>
        </w:tc>
        <w:tc>
          <w:tcPr>
            <w:tcW w:w="1320" w:type="dxa"/>
            <w:tcBorders>
              <w:left w:val="single" w:sz="4" w:space="0" w:color="auto"/>
              <w:right w:val="single" w:sz="4" w:space="0" w:color="auto"/>
            </w:tcBorders>
          </w:tcPr>
          <w:p w:rsidR="00767709" w14:paraId="216B357A" w14:textId="77777777">
            <w:pPr>
              <w:pStyle w:val="EMEAHeadingUnderline"/>
              <w:spacing w:before="0" w:beforeLines="0" w:after="0" w:afterLines="0"/>
              <w:pPrChange w:id="13797" w:author="AbbVie7" w:date="2025-05-12T15:21:00Z">
                <w:pPr>
                  <w:keepNext/>
                  <w:jc w:val="center"/>
                </w:pPr>
              </w:pPrChange>
              <w:rPr>
                <w:del w:id="13798" w:author="AbbVie7" w:date="2025-05-12T15:21:00Z"/>
                <w:lang w:val="da-DK"/>
              </w:rPr>
            </w:pPr>
          </w:p>
        </w:tc>
        <w:tc>
          <w:tcPr>
            <w:tcW w:w="1576" w:type="dxa"/>
            <w:tcBorders>
              <w:left w:val="single" w:sz="4" w:space="0" w:color="auto"/>
              <w:right w:val="single" w:sz="4" w:space="0" w:color="auto"/>
            </w:tcBorders>
          </w:tcPr>
          <w:p w:rsidR="00767709" w14:paraId="28EF59CC" w14:textId="77777777">
            <w:pPr>
              <w:pStyle w:val="EMEAHeadingUnderline"/>
              <w:spacing w:before="0" w:beforeLines="0" w:after="0" w:afterLines="0"/>
              <w:pPrChange w:id="13799" w:author="AbbVie7" w:date="2025-05-12T15:21:00Z">
                <w:pPr>
                  <w:keepNext/>
                  <w:jc w:val="center"/>
                </w:pPr>
              </w:pPrChange>
              <w:rPr>
                <w:del w:id="13800" w:author="AbbVie7" w:date="2025-05-12T15:21:00Z"/>
                <w:lang w:val="da-DK"/>
              </w:rPr>
            </w:pPr>
          </w:p>
        </w:tc>
        <w:tc>
          <w:tcPr>
            <w:tcW w:w="1100" w:type="dxa"/>
            <w:tcBorders>
              <w:left w:val="single" w:sz="4" w:space="0" w:color="auto"/>
              <w:right w:val="single" w:sz="4" w:space="0" w:color="auto"/>
            </w:tcBorders>
          </w:tcPr>
          <w:p w:rsidR="00767709" w14:paraId="01549DBC" w14:textId="77777777">
            <w:pPr>
              <w:pStyle w:val="EMEAHeadingUnderline"/>
              <w:spacing w:before="0" w:beforeLines="0" w:after="0" w:afterLines="0"/>
              <w:pPrChange w:id="13801" w:author="AbbVie7" w:date="2025-05-12T15:21:00Z">
                <w:pPr>
                  <w:keepNext/>
                  <w:jc w:val="center"/>
                </w:pPr>
              </w:pPrChange>
              <w:rPr>
                <w:del w:id="13802" w:author="AbbVie7" w:date="2025-05-12T15:21:00Z"/>
                <w:lang w:val="da-DK"/>
              </w:rPr>
            </w:pPr>
          </w:p>
        </w:tc>
        <w:tc>
          <w:tcPr>
            <w:tcW w:w="1173" w:type="dxa"/>
            <w:tcBorders>
              <w:left w:val="single" w:sz="4" w:space="0" w:color="auto"/>
              <w:right w:val="single" w:sz="4" w:space="0" w:color="auto"/>
            </w:tcBorders>
          </w:tcPr>
          <w:p w:rsidR="00767709" w14:paraId="2633F8BC" w14:textId="77777777">
            <w:pPr>
              <w:pStyle w:val="EMEAHeadingUnderline"/>
              <w:spacing w:before="0" w:beforeLines="0" w:after="0" w:afterLines="0"/>
              <w:pPrChange w:id="13803" w:author="AbbVie7" w:date="2025-05-12T15:21:00Z">
                <w:pPr>
                  <w:keepNext/>
                  <w:jc w:val="center"/>
                </w:pPr>
              </w:pPrChange>
              <w:rPr>
                <w:del w:id="13804" w:author="AbbVie7" w:date="2025-05-12T15:21:00Z"/>
                <w:lang w:val="da-DK"/>
              </w:rPr>
            </w:pPr>
          </w:p>
        </w:tc>
        <w:tc>
          <w:tcPr>
            <w:tcW w:w="1210" w:type="dxa"/>
            <w:tcBorders>
              <w:left w:val="single" w:sz="4" w:space="0" w:color="auto"/>
            </w:tcBorders>
          </w:tcPr>
          <w:p w:rsidR="00767709" w14:paraId="32DA0A0F" w14:textId="77777777">
            <w:pPr>
              <w:pStyle w:val="EMEAHeadingUnderline"/>
              <w:spacing w:before="0" w:beforeLines="0" w:after="0" w:afterLines="0"/>
              <w:pPrChange w:id="13805" w:author="AbbVie7" w:date="2025-05-12T15:21:00Z">
                <w:pPr>
                  <w:keepNext/>
                  <w:jc w:val="center"/>
                </w:pPr>
              </w:pPrChange>
              <w:rPr>
                <w:del w:id="13806" w:author="AbbVie7" w:date="2025-05-12T15:21:00Z"/>
                <w:lang w:val="da-DK"/>
              </w:rPr>
            </w:pPr>
          </w:p>
        </w:tc>
      </w:tr>
      <w:tr w14:paraId="7F7DAE8D" w14:textId="77777777">
        <w:tblPrEx>
          <w:tblW w:w="0" w:type="auto"/>
          <w:tblLayout w:type="fixed"/>
          <w:tblLook w:val="0000"/>
        </w:tblPrEx>
        <w:trPr>
          <w:gridAfter w:val="1"/>
          <w:wAfter w:w="12" w:type="dxa"/>
          <w:cantSplit/>
          <w:del w:id="13807" w:author="AbbVie7" w:date="2025-05-12T15:21:00Z"/>
        </w:trPr>
        <w:tc>
          <w:tcPr>
            <w:tcW w:w="1724" w:type="dxa"/>
            <w:gridSpan w:val="2"/>
          </w:tcPr>
          <w:p w:rsidR="00767709" w14:paraId="06756ECF" w14:textId="77777777">
            <w:pPr>
              <w:pStyle w:val="EMEAHeadingUnderline"/>
              <w:spacing w:before="0" w:beforeLines="0" w:after="0" w:afterLines="0"/>
              <w:pPrChange w:id="13808" w:author="AbbVie7" w:date="2025-05-12T15:21:00Z">
                <w:pPr>
                  <w:keepNext/>
                </w:pPr>
              </w:pPrChange>
              <w:rPr>
                <w:del w:id="13809" w:author="AbbVie7" w:date="2025-05-12T15:21:00Z"/>
                <w:lang w:val="da-DK"/>
              </w:rPr>
            </w:pPr>
            <w:del w:id="13810" w:author="AbbVie7" w:date="2025-05-12T15:21:00Z">
              <w:r>
                <w:rPr>
                  <w:lang w:val="da-DK"/>
                </w:rPr>
                <w:tab/>
              </w:r>
            </w:del>
            <w:del w:id="13811" w:author="AbbVie7" w:date="2025-05-12T15:21:00Z">
              <w:r>
                <w:rPr>
                  <w:lang w:val="da-DK"/>
                </w:rPr>
                <w:delText>Uge 52</w:delText>
              </w:r>
            </w:del>
          </w:p>
        </w:tc>
        <w:tc>
          <w:tcPr>
            <w:tcW w:w="1320" w:type="dxa"/>
          </w:tcPr>
          <w:p w:rsidR="00767709" w14:paraId="6228B245" w14:textId="77777777">
            <w:pPr>
              <w:pStyle w:val="EMEAHeadingUnderline"/>
              <w:spacing w:before="0" w:beforeLines="0" w:after="0" w:afterLines="0"/>
              <w:pPrChange w:id="13812" w:author="AbbVie7" w:date="2025-05-12T15:21:00Z">
                <w:pPr>
                  <w:keepNext/>
                  <w:jc w:val="center"/>
                </w:pPr>
              </w:pPrChange>
              <w:rPr>
                <w:del w:id="13813" w:author="AbbVie7" w:date="2025-05-12T15:21:00Z"/>
                <w:lang w:val="da-DK"/>
              </w:rPr>
            </w:pPr>
            <w:del w:id="13814" w:author="AbbVie7" w:date="2025-05-12T15:21:00Z">
              <w:r>
                <w:rPr>
                  <w:lang w:val="da-DK"/>
                </w:rPr>
                <w:delText>45,9</w:delText>
              </w:r>
            </w:del>
            <w:del w:id="13815" w:author="AbbVie7" w:date="2025-05-12T15:21:00Z">
              <w:r w:rsidR="00562996">
                <w:rPr>
                  <w:lang w:val="da-DK"/>
                </w:rPr>
                <w:delText>%</w:delText>
              </w:r>
            </w:del>
          </w:p>
        </w:tc>
        <w:tc>
          <w:tcPr>
            <w:tcW w:w="1320" w:type="dxa"/>
          </w:tcPr>
          <w:p w:rsidR="00767709" w14:paraId="4E4BEE50" w14:textId="77777777">
            <w:pPr>
              <w:pStyle w:val="EMEAHeadingUnderline"/>
              <w:spacing w:before="0" w:beforeLines="0" w:after="0" w:afterLines="0"/>
              <w:pPrChange w:id="13816" w:author="AbbVie7" w:date="2025-05-12T15:21:00Z">
                <w:pPr>
                  <w:keepNext/>
                  <w:jc w:val="center"/>
                </w:pPr>
              </w:pPrChange>
              <w:rPr>
                <w:del w:id="13817" w:author="AbbVie7" w:date="2025-05-12T15:21:00Z"/>
                <w:lang w:val="da-DK"/>
              </w:rPr>
            </w:pPr>
            <w:del w:id="13818" w:author="AbbVie7" w:date="2025-05-12T15:21:00Z">
              <w:r>
                <w:rPr>
                  <w:lang w:val="da-DK"/>
                </w:rPr>
                <w:delText>41,2</w:delText>
              </w:r>
            </w:del>
            <w:del w:id="13819" w:author="AbbVie7" w:date="2025-05-12T15:21:00Z">
              <w:r w:rsidR="00562996">
                <w:rPr>
                  <w:lang w:val="da-DK"/>
                </w:rPr>
                <w:delText>%</w:delText>
              </w:r>
            </w:del>
          </w:p>
        </w:tc>
        <w:tc>
          <w:tcPr>
            <w:tcW w:w="1576" w:type="dxa"/>
          </w:tcPr>
          <w:p w:rsidR="00767709" w14:paraId="52024675" w14:textId="77777777">
            <w:pPr>
              <w:pStyle w:val="EMEAHeadingUnderline"/>
              <w:spacing w:before="0" w:beforeLines="0" w:after="0" w:afterLines="0"/>
              <w:pPrChange w:id="13820" w:author="AbbVie7" w:date="2025-05-12T15:21:00Z">
                <w:pPr>
                  <w:keepNext/>
                  <w:jc w:val="center"/>
                </w:pPr>
              </w:pPrChange>
              <w:rPr>
                <w:del w:id="13821" w:author="AbbVie7" w:date="2025-05-12T15:21:00Z"/>
                <w:lang w:val="da-DK"/>
              </w:rPr>
            </w:pPr>
            <w:del w:id="13822" w:author="AbbVie7" w:date="2025-05-12T15:21:00Z">
              <w:r>
                <w:rPr>
                  <w:lang w:val="da-DK"/>
                </w:rPr>
                <w:delText>61,6</w:delText>
              </w:r>
            </w:del>
            <w:del w:id="13823" w:author="AbbVie7" w:date="2025-05-12T15:21:00Z">
              <w:r w:rsidR="00562996">
                <w:rPr>
                  <w:lang w:val="da-DK"/>
                </w:rPr>
                <w:delText>%</w:delText>
              </w:r>
            </w:del>
          </w:p>
        </w:tc>
        <w:tc>
          <w:tcPr>
            <w:tcW w:w="1100" w:type="dxa"/>
          </w:tcPr>
          <w:p w:rsidR="00767709" w14:paraId="3C55D6B6" w14:textId="77777777">
            <w:pPr>
              <w:pStyle w:val="EMEAHeadingUnderline"/>
              <w:spacing w:before="0" w:beforeLines="0" w:after="0" w:afterLines="0"/>
              <w:pPrChange w:id="13824" w:author="AbbVie7" w:date="2025-05-12T15:21:00Z">
                <w:pPr>
                  <w:keepNext/>
                  <w:jc w:val="center"/>
                </w:pPr>
              </w:pPrChange>
              <w:rPr>
                <w:del w:id="13825" w:author="AbbVie7" w:date="2025-05-12T15:21:00Z"/>
                <w:lang w:val="da-DK"/>
              </w:rPr>
            </w:pPr>
            <w:del w:id="13826" w:author="AbbVie7" w:date="2025-05-12T15:21:00Z">
              <w:r>
                <w:rPr>
                  <w:lang w:val="da-DK"/>
                </w:rPr>
                <w:delText>&lt;0,001</w:delText>
              </w:r>
            </w:del>
          </w:p>
        </w:tc>
        <w:tc>
          <w:tcPr>
            <w:tcW w:w="1173" w:type="dxa"/>
          </w:tcPr>
          <w:p w:rsidR="00767709" w14:paraId="441AE6A6" w14:textId="77777777">
            <w:pPr>
              <w:pStyle w:val="EMEAHeadingUnderline"/>
              <w:spacing w:before="0" w:beforeLines="0" w:after="0" w:afterLines="0"/>
              <w:pPrChange w:id="13827" w:author="AbbVie7" w:date="2025-05-12T15:21:00Z">
                <w:pPr>
                  <w:keepNext/>
                  <w:jc w:val="center"/>
                </w:pPr>
              </w:pPrChange>
              <w:rPr>
                <w:del w:id="13828" w:author="AbbVie7" w:date="2025-05-12T15:21:00Z"/>
                <w:lang w:val="da-DK"/>
              </w:rPr>
            </w:pPr>
            <w:del w:id="13829" w:author="AbbVie7" w:date="2025-05-12T15:21:00Z">
              <w:r>
                <w:rPr>
                  <w:lang w:val="da-DK"/>
                </w:rPr>
                <w:delText>&lt;0,001</w:delText>
              </w:r>
            </w:del>
          </w:p>
        </w:tc>
        <w:tc>
          <w:tcPr>
            <w:tcW w:w="1210" w:type="dxa"/>
          </w:tcPr>
          <w:p w:rsidR="00767709" w14:paraId="570F42AC" w14:textId="77777777">
            <w:pPr>
              <w:pStyle w:val="EMEAHeadingUnderline"/>
              <w:spacing w:before="0" w:beforeLines="0" w:after="0" w:afterLines="0"/>
              <w:pPrChange w:id="13830" w:author="AbbVie7" w:date="2025-05-12T15:21:00Z">
                <w:pPr>
                  <w:keepNext/>
                  <w:jc w:val="center"/>
                </w:pPr>
              </w:pPrChange>
              <w:rPr>
                <w:del w:id="13831" w:author="AbbVie7" w:date="2025-05-12T15:21:00Z"/>
                <w:lang w:val="da-DK"/>
              </w:rPr>
            </w:pPr>
            <w:del w:id="13832" w:author="AbbVie7" w:date="2025-05-12T15:21:00Z">
              <w:r>
                <w:rPr>
                  <w:lang w:val="da-DK"/>
                </w:rPr>
                <w:delText>0,317</w:delText>
              </w:r>
            </w:del>
          </w:p>
        </w:tc>
      </w:tr>
      <w:tr w14:paraId="7C1717E8" w14:textId="77777777">
        <w:tblPrEx>
          <w:tblW w:w="0" w:type="auto"/>
          <w:tblLayout w:type="fixed"/>
          <w:tblLook w:val="0000"/>
        </w:tblPrEx>
        <w:trPr>
          <w:gridAfter w:val="1"/>
          <w:wAfter w:w="12" w:type="dxa"/>
          <w:cantSplit/>
          <w:del w:id="13833" w:author="AbbVie7" w:date="2025-05-12T15:21:00Z"/>
        </w:trPr>
        <w:tc>
          <w:tcPr>
            <w:tcW w:w="1724" w:type="dxa"/>
            <w:gridSpan w:val="2"/>
          </w:tcPr>
          <w:p w:rsidR="00767709" w14:paraId="139E50E9" w14:textId="77777777">
            <w:pPr>
              <w:pStyle w:val="EMEAHeadingUnderline"/>
              <w:spacing w:before="0" w:beforeLines="0" w:after="0" w:afterLines="0"/>
              <w:pPrChange w:id="13834" w:author="AbbVie7" w:date="2025-05-12T15:21:00Z">
                <w:pPr>
                  <w:keepNext/>
                </w:pPr>
              </w:pPrChange>
              <w:rPr>
                <w:del w:id="13835" w:author="AbbVie7" w:date="2025-05-12T15:21:00Z"/>
                <w:lang w:val="da-DK"/>
              </w:rPr>
            </w:pPr>
            <w:del w:id="13836" w:author="AbbVie7" w:date="2025-05-12T15:21:00Z">
              <w:r>
                <w:rPr>
                  <w:lang w:val="da-DK"/>
                </w:rPr>
                <w:tab/>
                <w:delText>Uge 104</w:delText>
              </w:r>
            </w:del>
          </w:p>
        </w:tc>
        <w:tc>
          <w:tcPr>
            <w:tcW w:w="1320" w:type="dxa"/>
            <w:tcBorders>
              <w:bottom w:val="single" w:sz="4" w:space="0" w:color="auto"/>
            </w:tcBorders>
          </w:tcPr>
          <w:p w:rsidR="00767709" w14:paraId="3B92AD85" w14:textId="77777777">
            <w:pPr>
              <w:pStyle w:val="EMEAHeadingUnderline"/>
              <w:spacing w:before="0" w:beforeLines="0" w:after="0" w:afterLines="0"/>
              <w:pPrChange w:id="13837" w:author="AbbVie7" w:date="2025-05-12T15:21:00Z">
                <w:pPr>
                  <w:keepNext/>
                  <w:jc w:val="center"/>
                </w:pPr>
              </w:pPrChange>
              <w:rPr>
                <w:del w:id="13838" w:author="AbbVie7" w:date="2025-05-12T15:21:00Z"/>
                <w:lang w:val="da-DK"/>
              </w:rPr>
            </w:pPr>
            <w:del w:id="13839" w:author="AbbVie7" w:date="2025-05-12T15:21:00Z">
              <w:r>
                <w:rPr>
                  <w:lang w:val="da-DK"/>
                </w:rPr>
                <w:delText>42,8</w:delText>
              </w:r>
            </w:del>
            <w:del w:id="13840" w:author="AbbVie7" w:date="2025-05-12T15:21:00Z">
              <w:r w:rsidR="00562996">
                <w:rPr>
                  <w:lang w:val="da-DK"/>
                </w:rPr>
                <w:delText>%</w:delText>
              </w:r>
            </w:del>
          </w:p>
        </w:tc>
        <w:tc>
          <w:tcPr>
            <w:tcW w:w="1320" w:type="dxa"/>
            <w:tcBorders>
              <w:bottom w:val="single" w:sz="4" w:space="0" w:color="auto"/>
            </w:tcBorders>
          </w:tcPr>
          <w:p w:rsidR="00767709" w14:paraId="0517ADF9" w14:textId="77777777">
            <w:pPr>
              <w:pStyle w:val="EMEAHeadingUnderline"/>
              <w:spacing w:before="0" w:beforeLines="0" w:after="0" w:afterLines="0"/>
              <w:pPrChange w:id="13841" w:author="AbbVie7" w:date="2025-05-12T15:21:00Z">
                <w:pPr>
                  <w:keepNext/>
                  <w:jc w:val="center"/>
                </w:pPr>
              </w:pPrChange>
              <w:rPr>
                <w:del w:id="13842" w:author="AbbVie7" w:date="2025-05-12T15:21:00Z"/>
                <w:lang w:val="da-DK"/>
              </w:rPr>
            </w:pPr>
            <w:del w:id="13843" w:author="AbbVie7" w:date="2025-05-12T15:21:00Z">
              <w:r>
                <w:rPr>
                  <w:lang w:val="da-DK"/>
                </w:rPr>
                <w:delText>36,9</w:delText>
              </w:r>
            </w:del>
            <w:del w:id="13844" w:author="AbbVie7" w:date="2025-05-12T15:21:00Z">
              <w:r w:rsidR="00562996">
                <w:rPr>
                  <w:lang w:val="da-DK"/>
                </w:rPr>
                <w:delText>%</w:delText>
              </w:r>
            </w:del>
          </w:p>
        </w:tc>
        <w:tc>
          <w:tcPr>
            <w:tcW w:w="1576" w:type="dxa"/>
            <w:tcBorders>
              <w:bottom w:val="single" w:sz="4" w:space="0" w:color="auto"/>
            </w:tcBorders>
          </w:tcPr>
          <w:p w:rsidR="00767709" w14:paraId="7879D716" w14:textId="77777777">
            <w:pPr>
              <w:pStyle w:val="EMEAHeadingUnderline"/>
              <w:spacing w:before="0" w:beforeLines="0" w:after="0" w:afterLines="0"/>
              <w:pPrChange w:id="13845" w:author="AbbVie7" w:date="2025-05-12T15:21:00Z">
                <w:pPr>
                  <w:keepNext/>
                  <w:jc w:val="center"/>
                </w:pPr>
              </w:pPrChange>
              <w:rPr>
                <w:del w:id="13846" w:author="AbbVie7" w:date="2025-05-12T15:21:00Z"/>
                <w:lang w:val="da-DK"/>
              </w:rPr>
            </w:pPr>
            <w:del w:id="13847" w:author="AbbVie7" w:date="2025-05-12T15:21:00Z">
              <w:r>
                <w:rPr>
                  <w:lang w:val="da-DK"/>
                </w:rPr>
                <w:delText>59,0</w:delText>
              </w:r>
            </w:del>
            <w:del w:id="13848" w:author="AbbVie7" w:date="2025-05-12T15:21:00Z">
              <w:r w:rsidR="00562996">
                <w:rPr>
                  <w:lang w:val="da-DK"/>
                </w:rPr>
                <w:delText>%</w:delText>
              </w:r>
            </w:del>
          </w:p>
        </w:tc>
        <w:tc>
          <w:tcPr>
            <w:tcW w:w="1100" w:type="dxa"/>
            <w:tcBorders>
              <w:bottom w:val="single" w:sz="4" w:space="0" w:color="auto"/>
            </w:tcBorders>
          </w:tcPr>
          <w:p w:rsidR="00767709" w14:paraId="753D5895" w14:textId="77777777">
            <w:pPr>
              <w:pStyle w:val="EMEAHeadingUnderline"/>
              <w:spacing w:before="0" w:beforeLines="0" w:after="0" w:afterLines="0"/>
              <w:pPrChange w:id="13849" w:author="AbbVie7" w:date="2025-05-12T15:21:00Z">
                <w:pPr>
                  <w:keepNext/>
                  <w:jc w:val="center"/>
                </w:pPr>
              </w:pPrChange>
              <w:rPr>
                <w:del w:id="13850" w:author="AbbVie7" w:date="2025-05-12T15:21:00Z"/>
                <w:lang w:val="da-DK"/>
              </w:rPr>
            </w:pPr>
            <w:del w:id="13851" w:author="AbbVie7" w:date="2025-05-12T15:21:00Z">
              <w:r>
                <w:rPr>
                  <w:lang w:val="da-DK"/>
                </w:rPr>
                <w:delText>&lt;0,001</w:delText>
              </w:r>
            </w:del>
          </w:p>
        </w:tc>
        <w:tc>
          <w:tcPr>
            <w:tcW w:w="1173" w:type="dxa"/>
            <w:tcBorders>
              <w:bottom w:val="single" w:sz="4" w:space="0" w:color="auto"/>
            </w:tcBorders>
          </w:tcPr>
          <w:p w:rsidR="00767709" w14:paraId="4D7C340E" w14:textId="77777777">
            <w:pPr>
              <w:pStyle w:val="EMEAHeadingUnderline"/>
              <w:spacing w:before="0" w:beforeLines="0" w:after="0" w:afterLines="0"/>
              <w:pPrChange w:id="13852" w:author="AbbVie7" w:date="2025-05-12T15:21:00Z">
                <w:pPr>
                  <w:keepNext/>
                  <w:jc w:val="center"/>
                </w:pPr>
              </w:pPrChange>
              <w:rPr>
                <w:del w:id="13853" w:author="AbbVie7" w:date="2025-05-12T15:21:00Z"/>
                <w:lang w:val="da-DK"/>
              </w:rPr>
            </w:pPr>
            <w:del w:id="13854" w:author="AbbVie7" w:date="2025-05-12T15:21:00Z">
              <w:r>
                <w:rPr>
                  <w:lang w:val="da-DK"/>
                </w:rPr>
                <w:delText>&lt;0,001</w:delText>
              </w:r>
            </w:del>
          </w:p>
        </w:tc>
        <w:tc>
          <w:tcPr>
            <w:tcW w:w="1210" w:type="dxa"/>
          </w:tcPr>
          <w:p w:rsidR="00767709" w14:paraId="30E5D487" w14:textId="77777777">
            <w:pPr>
              <w:pStyle w:val="EMEAHeadingUnderline"/>
              <w:spacing w:before="0" w:beforeLines="0" w:after="0" w:afterLines="0"/>
              <w:pPrChange w:id="13855" w:author="AbbVie7" w:date="2025-05-12T15:21:00Z">
                <w:pPr>
                  <w:keepNext/>
                  <w:jc w:val="center"/>
                </w:pPr>
              </w:pPrChange>
              <w:rPr>
                <w:del w:id="13856" w:author="AbbVie7" w:date="2025-05-12T15:21:00Z"/>
                <w:lang w:val="da-DK"/>
              </w:rPr>
            </w:pPr>
            <w:del w:id="13857" w:author="AbbVie7" w:date="2025-05-12T15:21:00Z">
              <w:r>
                <w:rPr>
                  <w:lang w:val="da-DK"/>
                </w:rPr>
                <w:delText>0,162</w:delText>
              </w:r>
            </w:del>
          </w:p>
        </w:tc>
      </w:tr>
      <w:tr w14:paraId="387F2F57" w14:textId="77777777">
        <w:tblPrEx>
          <w:tblW w:w="0" w:type="auto"/>
          <w:tblLayout w:type="fixed"/>
          <w:tblLook w:val="0000"/>
        </w:tblPrEx>
        <w:trPr>
          <w:gridAfter w:val="1"/>
          <w:wAfter w:w="12" w:type="dxa"/>
          <w:cantSplit/>
          <w:del w:id="13858" w:author="AbbVie7" w:date="2025-05-12T15:21:00Z"/>
        </w:trPr>
        <w:tc>
          <w:tcPr>
            <w:tcW w:w="1724" w:type="dxa"/>
            <w:gridSpan w:val="2"/>
            <w:tcBorders>
              <w:right w:val="single" w:sz="4" w:space="0" w:color="auto"/>
            </w:tcBorders>
          </w:tcPr>
          <w:p w:rsidR="00767709" w14:paraId="1CFD0975" w14:textId="77777777">
            <w:pPr>
              <w:pStyle w:val="EMEAHeadingUnderline"/>
              <w:spacing w:before="0" w:beforeLines="0" w:after="0" w:afterLines="0"/>
              <w:pPrChange w:id="13859" w:author="AbbVie7" w:date="2025-05-12T15:21:00Z">
                <w:pPr>
                  <w:keepNext/>
                </w:pPr>
              </w:pPrChange>
              <w:rPr>
                <w:del w:id="13860" w:author="AbbVie7" w:date="2025-05-12T15:21:00Z"/>
                <w:lang w:val="da-DK"/>
              </w:rPr>
            </w:pPr>
            <w:smartTag w:uri="urn:schemas-microsoft-com:office:smarttags" w:element="stockticker">
              <w:del w:id="13861" w:author="AbbVie7" w:date="2025-05-12T15:21:00Z">
                <w:r>
                  <w:rPr>
                    <w:lang w:val="da-DK"/>
                  </w:rPr>
                  <w:delText>ACR</w:delText>
                </w:r>
              </w:del>
            </w:smartTag>
            <w:del w:id="13862" w:author="AbbVie7" w:date="2025-05-12T15:21:00Z">
              <w:r>
                <w:rPr>
                  <w:lang w:val="da-DK"/>
                </w:rPr>
                <w:delText xml:space="preserve"> 70</w:delText>
              </w:r>
            </w:del>
          </w:p>
        </w:tc>
        <w:tc>
          <w:tcPr>
            <w:tcW w:w="1320" w:type="dxa"/>
            <w:tcBorders>
              <w:left w:val="single" w:sz="4" w:space="0" w:color="auto"/>
              <w:right w:val="single" w:sz="4" w:space="0" w:color="auto"/>
            </w:tcBorders>
          </w:tcPr>
          <w:p w:rsidR="00767709" w14:paraId="32608FD1" w14:textId="77777777">
            <w:pPr>
              <w:pStyle w:val="EMEAHeadingUnderline"/>
              <w:spacing w:before="0" w:beforeLines="0" w:after="0" w:afterLines="0"/>
              <w:pPrChange w:id="13863" w:author="AbbVie7" w:date="2025-05-12T15:21:00Z">
                <w:pPr>
                  <w:keepNext/>
                  <w:jc w:val="center"/>
                </w:pPr>
              </w:pPrChange>
              <w:rPr>
                <w:del w:id="13864" w:author="AbbVie7" w:date="2025-05-12T15:21:00Z"/>
                <w:lang w:val="da-DK"/>
              </w:rPr>
            </w:pPr>
          </w:p>
        </w:tc>
        <w:tc>
          <w:tcPr>
            <w:tcW w:w="1320" w:type="dxa"/>
            <w:tcBorders>
              <w:left w:val="single" w:sz="4" w:space="0" w:color="auto"/>
              <w:right w:val="single" w:sz="4" w:space="0" w:color="auto"/>
            </w:tcBorders>
          </w:tcPr>
          <w:p w:rsidR="00767709" w14:paraId="3D7A1540" w14:textId="77777777">
            <w:pPr>
              <w:pStyle w:val="EMEAHeadingUnderline"/>
              <w:spacing w:before="0" w:beforeLines="0" w:after="0" w:afterLines="0"/>
              <w:pPrChange w:id="13865" w:author="AbbVie7" w:date="2025-05-12T15:21:00Z">
                <w:pPr>
                  <w:keepNext/>
                  <w:jc w:val="center"/>
                </w:pPr>
              </w:pPrChange>
              <w:rPr>
                <w:del w:id="13866" w:author="AbbVie7" w:date="2025-05-12T15:21:00Z"/>
                <w:lang w:val="da-DK"/>
              </w:rPr>
            </w:pPr>
          </w:p>
        </w:tc>
        <w:tc>
          <w:tcPr>
            <w:tcW w:w="1576" w:type="dxa"/>
            <w:tcBorders>
              <w:left w:val="single" w:sz="4" w:space="0" w:color="auto"/>
              <w:right w:val="single" w:sz="4" w:space="0" w:color="auto"/>
            </w:tcBorders>
          </w:tcPr>
          <w:p w:rsidR="00767709" w14:paraId="0F8E074D" w14:textId="77777777">
            <w:pPr>
              <w:pStyle w:val="EMEAHeadingUnderline"/>
              <w:spacing w:before="0" w:beforeLines="0" w:after="0" w:afterLines="0"/>
              <w:pPrChange w:id="13867" w:author="AbbVie7" w:date="2025-05-12T15:21:00Z">
                <w:pPr>
                  <w:keepNext/>
                  <w:jc w:val="center"/>
                </w:pPr>
              </w:pPrChange>
              <w:rPr>
                <w:del w:id="13868" w:author="AbbVie7" w:date="2025-05-12T15:21:00Z"/>
                <w:lang w:val="da-DK"/>
              </w:rPr>
            </w:pPr>
          </w:p>
        </w:tc>
        <w:tc>
          <w:tcPr>
            <w:tcW w:w="1100" w:type="dxa"/>
            <w:tcBorders>
              <w:left w:val="single" w:sz="4" w:space="0" w:color="auto"/>
              <w:right w:val="single" w:sz="4" w:space="0" w:color="auto"/>
            </w:tcBorders>
          </w:tcPr>
          <w:p w:rsidR="00767709" w14:paraId="56BAE0A6" w14:textId="77777777">
            <w:pPr>
              <w:pStyle w:val="EMEAHeadingUnderline"/>
              <w:spacing w:before="0" w:beforeLines="0" w:after="0" w:afterLines="0"/>
              <w:pPrChange w:id="13869" w:author="AbbVie7" w:date="2025-05-12T15:21:00Z">
                <w:pPr>
                  <w:keepNext/>
                  <w:jc w:val="center"/>
                </w:pPr>
              </w:pPrChange>
              <w:rPr>
                <w:del w:id="13870" w:author="AbbVie7" w:date="2025-05-12T15:21:00Z"/>
                <w:lang w:val="da-DK"/>
              </w:rPr>
            </w:pPr>
          </w:p>
        </w:tc>
        <w:tc>
          <w:tcPr>
            <w:tcW w:w="1173" w:type="dxa"/>
            <w:tcBorders>
              <w:left w:val="single" w:sz="4" w:space="0" w:color="auto"/>
              <w:right w:val="single" w:sz="4" w:space="0" w:color="auto"/>
            </w:tcBorders>
          </w:tcPr>
          <w:p w:rsidR="00767709" w14:paraId="5A492BAD" w14:textId="77777777">
            <w:pPr>
              <w:pStyle w:val="EMEAHeadingUnderline"/>
              <w:spacing w:before="0" w:beforeLines="0" w:after="0" w:afterLines="0"/>
              <w:pPrChange w:id="13871" w:author="AbbVie7" w:date="2025-05-12T15:21:00Z">
                <w:pPr>
                  <w:keepNext/>
                  <w:jc w:val="center"/>
                </w:pPr>
              </w:pPrChange>
              <w:rPr>
                <w:del w:id="13872" w:author="AbbVie7" w:date="2025-05-12T15:21:00Z"/>
                <w:lang w:val="da-DK"/>
              </w:rPr>
            </w:pPr>
          </w:p>
        </w:tc>
        <w:tc>
          <w:tcPr>
            <w:tcW w:w="1210" w:type="dxa"/>
            <w:tcBorders>
              <w:left w:val="single" w:sz="4" w:space="0" w:color="auto"/>
            </w:tcBorders>
          </w:tcPr>
          <w:p w:rsidR="00767709" w14:paraId="441D70DA" w14:textId="77777777">
            <w:pPr>
              <w:pStyle w:val="EMEAHeadingUnderline"/>
              <w:spacing w:before="0" w:beforeLines="0" w:after="0" w:afterLines="0"/>
              <w:pPrChange w:id="13873" w:author="AbbVie7" w:date="2025-05-12T15:21:00Z">
                <w:pPr>
                  <w:keepNext/>
                  <w:jc w:val="center"/>
                </w:pPr>
              </w:pPrChange>
              <w:rPr>
                <w:del w:id="13874" w:author="AbbVie7" w:date="2025-05-12T15:21:00Z"/>
                <w:lang w:val="da-DK"/>
              </w:rPr>
            </w:pPr>
          </w:p>
        </w:tc>
      </w:tr>
      <w:tr w14:paraId="7E1BAEF8" w14:textId="77777777">
        <w:tblPrEx>
          <w:tblW w:w="0" w:type="auto"/>
          <w:tblLayout w:type="fixed"/>
          <w:tblLook w:val="0000"/>
        </w:tblPrEx>
        <w:trPr>
          <w:gridAfter w:val="1"/>
          <w:wAfter w:w="12" w:type="dxa"/>
          <w:cantSplit/>
          <w:trHeight w:val="70"/>
          <w:del w:id="13875" w:author="AbbVie7" w:date="2025-05-12T15:21:00Z"/>
        </w:trPr>
        <w:tc>
          <w:tcPr>
            <w:tcW w:w="1724" w:type="dxa"/>
            <w:gridSpan w:val="2"/>
          </w:tcPr>
          <w:p w:rsidR="00767709" w14:paraId="0247F5C6" w14:textId="77777777">
            <w:pPr>
              <w:pStyle w:val="EMEAHeadingUnderline"/>
              <w:spacing w:before="0" w:beforeLines="0" w:after="0" w:afterLines="0"/>
              <w:pPrChange w:id="13876" w:author="AbbVie7" w:date="2025-05-12T15:21:00Z">
                <w:pPr>
                  <w:keepNext/>
                </w:pPr>
              </w:pPrChange>
              <w:rPr>
                <w:del w:id="13877" w:author="AbbVie7" w:date="2025-05-12T15:21:00Z"/>
                <w:lang w:val="da-DK"/>
              </w:rPr>
            </w:pPr>
            <w:del w:id="13878" w:author="AbbVie7" w:date="2025-05-12T15:21:00Z">
              <w:r>
                <w:rPr>
                  <w:lang w:val="da-DK"/>
                </w:rPr>
                <w:tab/>
                <w:delText>Uge 52</w:delText>
              </w:r>
            </w:del>
          </w:p>
        </w:tc>
        <w:tc>
          <w:tcPr>
            <w:tcW w:w="1320" w:type="dxa"/>
          </w:tcPr>
          <w:p w:rsidR="00767709" w14:paraId="1DAC6641" w14:textId="77777777">
            <w:pPr>
              <w:pStyle w:val="EMEAHeadingUnderline"/>
              <w:spacing w:before="0" w:beforeLines="0" w:after="0" w:afterLines="0"/>
              <w:pPrChange w:id="13879" w:author="AbbVie7" w:date="2025-05-12T15:21:00Z">
                <w:pPr>
                  <w:keepNext/>
                  <w:jc w:val="center"/>
                </w:pPr>
              </w:pPrChange>
              <w:rPr>
                <w:del w:id="13880" w:author="AbbVie7" w:date="2025-05-12T15:21:00Z"/>
                <w:lang w:val="da-DK"/>
              </w:rPr>
            </w:pPr>
            <w:del w:id="13881" w:author="AbbVie7" w:date="2025-05-12T15:21:00Z">
              <w:r>
                <w:rPr>
                  <w:lang w:val="da-DK"/>
                </w:rPr>
                <w:delText>27,2</w:delText>
              </w:r>
            </w:del>
            <w:del w:id="13882" w:author="AbbVie7" w:date="2025-05-12T15:21:00Z">
              <w:r w:rsidR="00562996">
                <w:rPr>
                  <w:lang w:val="da-DK"/>
                </w:rPr>
                <w:delText>%</w:delText>
              </w:r>
            </w:del>
          </w:p>
        </w:tc>
        <w:tc>
          <w:tcPr>
            <w:tcW w:w="1320" w:type="dxa"/>
          </w:tcPr>
          <w:p w:rsidR="00767709" w14:paraId="79DB7D5D" w14:textId="77777777">
            <w:pPr>
              <w:pStyle w:val="EMEAHeadingUnderline"/>
              <w:spacing w:before="0" w:beforeLines="0" w:after="0" w:afterLines="0"/>
              <w:pPrChange w:id="13883" w:author="AbbVie7" w:date="2025-05-12T15:21:00Z">
                <w:pPr>
                  <w:keepNext/>
                  <w:jc w:val="center"/>
                </w:pPr>
              </w:pPrChange>
              <w:rPr>
                <w:del w:id="13884" w:author="AbbVie7" w:date="2025-05-12T15:21:00Z"/>
                <w:lang w:val="da-DK"/>
              </w:rPr>
            </w:pPr>
            <w:del w:id="13885" w:author="AbbVie7" w:date="2025-05-12T15:21:00Z">
              <w:r>
                <w:rPr>
                  <w:lang w:val="da-DK"/>
                </w:rPr>
                <w:delText>25,9</w:delText>
              </w:r>
            </w:del>
            <w:del w:id="13886" w:author="AbbVie7" w:date="2025-05-12T15:21:00Z">
              <w:r w:rsidR="00562996">
                <w:rPr>
                  <w:lang w:val="da-DK"/>
                </w:rPr>
                <w:delText>%</w:delText>
              </w:r>
            </w:del>
          </w:p>
        </w:tc>
        <w:tc>
          <w:tcPr>
            <w:tcW w:w="1576" w:type="dxa"/>
          </w:tcPr>
          <w:p w:rsidR="00767709" w14:paraId="74656100" w14:textId="77777777">
            <w:pPr>
              <w:pStyle w:val="EMEAHeadingUnderline"/>
              <w:spacing w:before="0" w:beforeLines="0" w:after="0" w:afterLines="0"/>
              <w:pPrChange w:id="13887" w:author="AbbVie7" w:date="2025-05-12T15:21:00Z">
                <w:pPr>
                  <w:keepNext/>
                  <w:jc w:val="center"/>
                </w:pPr>
              </w:pPrChange>
              <w:rPr>
                <w:del w:id="13888" w:author="AbbVie7" w:date="2025-05-12T15:21:00Z"/>
                <w:lang w:val="da-DK"/>
              </w:rPr>
            </w:pPr>
            <w:del w:id="13889" w:author="AbbVie7" w:date="2025-05-12T15:21:00Z">
              <w:r>
                <w:rPr>
                  <w:lang w:val="da-DK"/>
                </w:rPr>
                <w:delText>45,5</w:delText>
              </w:r>
            </w:del>
            <w:del w:id="13890" w:author="AbbVie7" w:date="2025-05-12T15:21:00Z">
              <w:r w:rsidR="00562996">
                <w:rPr>
                  <w:lang w:val="da-DK"/>
                </w:rPr>
                <w:delText>%</w:delText>
              </w:r>
            </w:del>
          </w:p>
        </w:tc>
        <w:tc>
          <w:tcPr>
            <w:tcW w:w="1100" w:type="dxa"/>
          </w:tcPr>
          <w:p w:rsidR="00767709" w14:paraId="704745E4" w14:textId="77777777">
            <w:pPr>
              <w:pStyle w:val="EMEAHeadingUnderline"/>
              <w:spacing w:before="0" w:beforeLines="0" w:after="0" w:afterLines="0"/>
              <w:pPrChange w:id="13891" w:author="AbbVie7" w:date="2025-05-12T15:21:00Z">
                <w:pPr>
                  <w:keepNext/>
                  <w:jc w:val="center"/>
                </w:pPr>
              </w:pPrChange>
              <w:rPr>
                <w:del w:id="13892" w:author="AbbVie7" w:date="2025-05-12T15:21:00Z"/>
                <w:lang w:val="da-DK"/>
              </w:rPr>
            </w:pPr>
            <w:del w:id="13893" w:author="AbbVie7" w:date="2025-05-12T15:21:00Z">
              <w:r>
                <w:rPr>
                  <w:lang w:val="da-DK"/>
                </w:rPr>
                <w:delText>&lt;0,001</w:delText>
              </w:r>
            </w:del>
          </w:p>
        </w:tc>
        <w:tc>
          <w:tcPr>
            <w:tcW w:w="1173" w:type="dxa"/>
          </w:tcPr>
          <w:p w:rsidR="00767709" w14:paraId="795136A2" w14:textId="77777777">
            <w:pPr>
              <w:pStyle w:val="EMEAHeadingUnderline"/>
              <w:spacing w:before="0" w:beforeLines="0" w:after="0" w:afterLines="0"/>
              <w:pPrChange w:id="13894" w:author="AbbVie7" w:date="2025-05-12T15:21:00Z">
                <w:pPr>
                  <w:keepNext/>
                  <w:jc w:val="center"/>
                </w:pPr>
              </w:pPrChange>
              <w:rPr>
                <w:del w:id="13895" w:author="AbbVie7" w:date="2025-05-12T15:21:00Z"/>
                <w:lang w:val="da-DK"/>
              </w:rPr>
            </w:pPr>
            <w:del w:id="13896" w:author="AbbVie7" w:date="2025-05-12T15:21:00Z">
              <w:r>
                <w:rPr>
                  <w:lang w:val="da-DK"/>
                </w:rPr>
                <w:delText>&lt;0,001</w:delText>
              </w:r>
            </w:del>
          </w:p>
        </w:tc>
        <w:tc>
          <w:tcPr>
            <w:tcW w:w="1210" w:type="dxa"/>
          </w:tcPr>
          <w:p w:rsidR="00767709" w14:paraId="3BA9D9F7" w14:textId="77777777">
            <w:pPr>
              <w:pStyle w:val="EMEAHeadingUnderline"/>
              <w:spacing w:before="0" w:beforeLines="0" w:after="0" w:afterLines="0"/>
              <w:pPrChange w:id="13897" w:author="AbbVie7" w:date="2025-05-12T15:21:00Z">
                <w:pPr>
                  <w:keepNext/>
                  <w:jc w:val="center"/>
                </w:pPr>
              </w:pPrChange>
              <w:rPr>
                <w:del w:id="13898" w:author="AbbVie7" w:date="2025-05-12T15:21:00Z"/>
                <w:lang w:val="da-DK"/>
              </w:rPr>
            </w:pPr>
            <w:del w:id="13899" w:author="AbbVie7" w:date="2025-05-12T15:21:00Z">
              <w:r>
                <w:rPr>
                  <w:lang w:val="da-DK"/>
                </w:rPr>
                <w:delText>0,656</w:delText>
              </w:r>
            </w:del>
          </w:p>
        </w:tc>
      </w:tr>
      <w:tr w14:paraId="43A1AC42" w14:textId="77777777">
        <w:tblPrEx>
          <w:tblW w:w="0" w:type="auto"/>
          <w:tblLayout w:type="fixed"/>
          <w:tblLook w:val="0000"/>
        </w:tblPrEx>
        <w:trPr>
          <w:gridAfter w:val="1"/>
          <w:wAfter w:w="12" w:type="dxa"/>
          <w:cantSplit/>
          <w:del w:id="13900" w:author="AbbVie7" w:date="2025-05-12T15:21:00Z"/>
        </w:trPr>
        <w:tc>
          <w:tcPr>
            <w:tcW w:w="1724" w:type="dxa"/>
            <w:gridSpan w:val="2"/>
          </w:tcPr>
          <w:p w:rsidR="00767709" w14:paraId="071462EC" w14:textId="77777777">
            <w:pPr>
              <w:pStyle w:val="EMEAHeadingUnderline"/>
              <w:spacing w:before="0" w:beforeLines="0" w:after="0" w:afterLines="0"/>
              <w:pPrChange w:id="13901" w:author="AbbVie7" w:date="2025-05-12T15:21:00Z">
                <w:pPr>
                  <w:keepNext/>
                </w:pPr>
              </w:pPrChange>
              <w:rPr>
                <w:del w:id="13902" w:author="AbbVie7" w:date="2025-05-12T15:21:00Z"/>
                <w:lang w:val="da-DK"/>
              </w:rPr>
            </w:pPr>
            <w:del w:id="13903" w:author="AbbVie7" w:date="2025-05-12T15:21:00Z">
              <w:r>
                <w:rPr>
                  <w:lang w:val="da-DK"/>
                </w:rPr>
                <w:tab/>
                <w:delText>Uge 104</w:delText>
              </w:r>
            </w:del>
          </w:p>
        </w:tc>
        <w:tc>
          <w:tcPr>
            <w:tcW w:w="1320" w:type="dxa"/>
          </w:tcPr>
          <w:p w:rsidR="00767709" w14:paraId="3423B0E8" w14:textId="77777777">
            <w:pPr>
              <w:pStyle w:val="EMEAHeadingUnderline"/>
              <w:spacing w:before="0" w:beforeLines="0" w:after="0" w:afterLines="0"/>
              <w:pPrChange w:id="13904" w:author="AbbVie7" w:date="2025-05-12T15:21:00Z">
                <w:pPr>
                  <w:keepNext/>
                  <w:jc w:val="center"/>
                </w:pPr>
              </w:pPrChange>
              <w:rPr>
                <w:del w:id="13905" w:author="AbbVie7" w:date="2025-05-12T15:21:00Z"/>
                <w:lang w:val="da-DK"/>
              </w:rPr>
            </w:pPr>
            <w:del w:id="13906" w:author="AbbVie7" w:date="2025-05-12T15:21:00Z">
              <w:r>
                <w:rPr>
                  <w:lang w:val="da-DK"/>
                </w:rPr>
                <w:delText>28,4</w:delText>
              </w:r>
            </w:del>
            <w:del w:id="13907" w:author="AbbVie7" w:date="2025-05-12T15:21:00Z">
              <w:r w:rsidR="00562996">
                <w:rPr>
                  <w:lang w:val="da-DK"/>
                </w:rPr>
                <w:delText>%</w:delText>
              </w:r>
            </w:del>
          </w:p>
        </w:tc>
        <w:tc>
          <w:tcPr>
            <w:tcW w:w="1320" w:type="dxa"/>
          </w:tcPr>
          <w:p w:rsidR="00767709" w14:paraId="58467E76" w14:textId="77777777">
            <w:pPr>
              <w:pStyle w:val="EMEAHeadingUnderline"/>
              <w:spacing w:before="0" w:beforeLines="0" w:after="0" w:afterLines="0"/>
              <w:pPrChange w:id="13908" w:author="AbbVie7" w:date="2025-05-12T15:21:00Z">
                <w:pPr>
                  <w:keepNext/>
                  <w:jc w:val="center"/>
                </w:pPr>
              </w:pPrChange>
              <w:rPr>
                <w:del w:id="13909" w:author="AbbVie7" w:date="2025-05-12T15:21:00Z"/>
                <w:lang w:val="da-DK"/>
              </w:rPr>
            </w:pPr>
            <w:del w:id="13910" w:author="AbbVie7" w:date="2025-05-12T15:21:00Z">
              <w:r>
                <w:rPr>
                  <w:lang w:val="da-DK"/>
                </w:rPr>
                <w:delText>28,1</w:delText>
              </w:r>
            </w:del>
            <w:del w:id="13911" w:author="AbbVie7" w:date="2025-05-12T15:21:00Z">
              <w:r w:rsidR="00562996">
                <w:rPr>
                  <w:lang w:val="da-DK"/>
                </w:rPr>
                <w:delText>%</w:delText>
              </w:r>
            </w:del>
          </w:p>
        </w:tc>
        <w:tc>
          <w:tcPr>
            <w:tcW w:w="1576" w:type="dxa"/>
          </w:tcPr>
          <w:p w:rsidR="00767709" w14:paraId="236E47F7" w14:textId="77777777">
            <w:pPr>
              <w:pStyle w:val="EMEAHeadingUnderline"/>
              <w:spacing w:before="0" w:beforeLines="0" w:after="0" w:afterLines="0"/>
              <w:pPrChange w:id="13912" w:author="AbbVie7" w:date="2025-05-12T15:21:00Z">
                <w:pPr>
                  <w:keepNext/>
                  <w:jc w:val="center"/>
                </w:pPr>
              </w:pPrChange>
              <w:rPr>
                <w:del w:id="13913" w:author="AbbVie7" w:date="2025-05-12T15:21:00Z"/>
                <w:lang w:val="da-DK"/>
              </w:rPr>
            </w:pPr>
            <w:del w:id="13914" w:author="AbbVie7" w:date="2025-05-12T15:21:00Z">
              <w:r>
                <w:rPr>
                  <w:lang w:val="da-DK"/>
                </w:rPr>
                <w:delText>46,6</w:delText>
              </w:r>
            </w:del>
            <w:del w:id="13915" w:author="AbbVie7" w:date="2025-05-12T15:21:00Z">
              <w:r w:rsidR="00562996">
                <w:rPr>
                  <w:lang w:val="da-DK"/>
                </w:rPr>
                <w:delText>%</w:delText>
              </w:r>
            </w:del>
          </w:p>
        </w:tc>
        <w:tc>
          <w:tcPr>
            <w:tcW w:w="1100" w:type="dxa"/>
          </w:tcPr>
          <w:p w:rsidR="00767709" w14:paraId="58CB9310" w14:textId="77777777">
            <w:pPr>
              <w:pStyle w:val="EMEAHeadingUnderline"/>
              <w:spacing w:before="0" w:beforeLines="0" w:after="0" w:afterLines="0"/>
              <w:pPrChange w:id="13916" w:author="AbbVie7" w:date="2025-05-12T15:21:00Z">
                <w:pPr>
                  <w:keepNext/>
                  <w:jc w:val="center"/>
                </w:pPr>
              </w:pPrChange>
              <w:rPr>
                <w:del w:id="13917" w:author="AbbVie7" w:date="2025-05-12T15:21:00Z"/>
                <w:lang w:val="da-DK"/>
              </w:rPr>
            </w:pPr>
            <w:del w:id="13918" w:author="AbbVie7" w:date="2025-05-12T15:21:00Z">
              <w:r>
                <w:rPr>
                  <w:lang w:val="da-DK"/>
                </w:rPr>
                <w:delText>&lt;0,001</w:delText>
              </w:r>
            </w:del>
          </w:p>
        </w:tc>
        <w:tc>
          <w:tcPr>
            <w:tcW w:w="1173" w:type="dxa"/>
          </w:tcPr>
          <w:p w:rsidR="00767709" w14:paraId="14D5BFD5" w14:textId="77777777">
            <w:pPr>
              <w:pStyle w:val="EMEAHeadingUnderline"/>
              <w:spacing w:before="0" w:beforeLines="0" w:after="0" w:afterLines="0"/>
              <w:pPrChange w:id="13919" w:author="AbbVie7" w:date="2025-05-12T15:21:00Z">
                <w:pPr>
                  <w:keepNext/>
                  <w:jc w:val="center"/>
                </w:pPr>
              </w:pPrChange>
              <w:rPr>
                <w:del w:id="13920" w:author="AbbVie7" w:date="2025-05-12T15:21:00Z"/>
                <w:lang w:val="da-DK"/>
              </w:rPr>
            </w:pPr>
            <w:del w:id="13921" w:author="AbbVie7" w:date="2025-05-12T15:21:00Z">
              <w:r>
                <w:rPr>
                  <w:lang w:val="da-DK"/>
                </w:rPr>
                <w:delText>&lt;0,001</w:delText>
              </w:r>
            </w:del>
          </w:p>
        </w:tc>
        <w:tc>
          <w:tcPr>
            <w:tcW w:w="1210" w:type="dxa"/>
          </w:tcPr>
          <w:p w:rsidR="00767709" w14:paraId="672CFAE2" w14:textId="77777777">
            <w:pPr>
              <w:pStyle w:val="EMEAHeadingUnderline"/>
              <w:spacing w:before="0" w:beforeLines="0" w:after="0" w:afterLines="0"/>
              <w:pPrChange w:id="13922" w:author="AbbVie7" w:date="2025-05-12T15:21:00Z">
                <w:pPr>
                  <w:keepNext/>
                  <w:jc w:val="center"/>
                </w:pPr>
              </w:pPrChange>
              <w:rPr>
                <w:del w:id="13923" w:author="AbbVie7" w:date="2025-05-12T15:21:00Z"/>
                <w:lang w:val="da-DK"/>
              </w:rPr>
            </w:pPr>
            <w:del w:id="13924" w:author="AbbVie7" w:date="2025-05-12T15:21:00Z">
              <w:r>
                <w:rPr>
                  <w:lang w:val="da-DK"/>
                </w:rPr>
                <w:delText>0,864</w:delText>
              </w:r>
            </w:del>
          </w:p>
        </w:tc>
      </w:tr>
      <w:tr w14:paraId="00173275" w14:textId="77777777">
        <w:tblPrEx>
          <w:tblW w:w="0" w:type="auto"/>
          <w:tblLayout w:type="fixed"/>
          <w:tblLook w:val="0000"/>
        </w:tblPrEx>
        <w:trPr>
          <w:gridBefore w:val="1"/>
          <w:wBefore w:w="6" w:type="dxa"/>
          <w:cantSplit/>
          <w:del w:id="13925" w:author="AbbVie7" w:date="2025-05-12T15:21:00Z"/>
        </w:trPr>
        <w:tc>
          <w:tcPr>
            <w:tcW w:w="9429" w:type="dxa"/>
            <w:gridSpan w:val="8"/>
          </w:tcPr>
          <w:p w:rsidR="00767709" w14:paraId="2C5A38FE" w14:textId="77777777">
            <w:pPr>
              <w:pStyle w:val="EMEAHeadingUnderline"/>
              <w:spacing w:before="0" w:beforeLines="0" w:after="0" w:afterLines="0"/>
              <w:pPrChange w:id="13926" w:author="AbbVie7" w:date="2025-05-12T15:21:00Z">
                <w:pPr>
                  <w:keepNext/>
                  <w:tabs>
                    <w:tab w:val="left" w:pos="330"/>
                    <w:tab w:val="left" w:pos="10728"/>
                  </w:tabs>
                  <w:ind w:left="360" w:hanging="360"/>
                </w:pPr>
              </w:pPrChange>
              <w:rPr>
                <w:del w:id="13927" w:author="AbbVie7" w:date="2025-05-12T15:21:00Z"/>
                <w:color w:val="000000"/>
                <w:lang w:val="da-DK"/>
              </w:rPr>
            </w:pPr>
            <w:del w:id="13928" w:author="AbbVie7" w:date="2025-05-12T15:21:00Z">
              <w:r>
                <w:rPr>
                  <w:vertAlign w:val="superscript"/>
                  <w:lang w:val="da-DK"/>
                </w:rPr>
                <w:delText>a</w:delText>
              </w:r>
            </w:del>
            <w:del w:id="13929" w:author="AbbVie7" w:date="2025-05-12T15:21:00Z">
              <w:r>
                <w:rPr>
                  <w:lang w:val="da-DK"/>
                </w:rPr>
                <w:delText>p-værdi for den parvise sammenligning af methotrexat-monoterapi og Humira/methotrexat-kombinationeterapi ved anvendelse af Mann-Whitney U test.</w:delText>
              </w:r>
            </w:del>
          </w:p>
          <w:p w:rsidR="00767709" w14:paraId="1C493A06" w14:textId="77777777">
            <w:pPr>
              <w:pStyle w:val="EMEAHeadingUnderline"/>
              <w:spacing w:before="0" w:beforeLines="0" w:after="0" w:afterLines="0"/>
              <w:pPrChange w:id="13930" w:author="AbbVie7" w:date="2025-05-12T15:21:00Z">
                <w:pPr>
                  <w:pStyle w:val="BodyTextIndent"/>
                  <w:keepNext/>
                  <w:shd w:val="clear" w:color="000000" w:fill="auto"/>
                  <w:ind w:left="330" w:hanging="330"/>
                </w:pPr>
              </w:pPrChange>
              <w:rPr>
                <w:del w:id="13931" w:author="AbbVie7" w:date="2025-05-12T15:21:00Z"/>
                <w:color w:val="000000"/>
                <w:lang w:val="da-DK"/>
              </w:rPr>
            </w:pPr>
            <w:del w:id="13932" w:author="AbbVie7" w:date="2025-05-12T15:21:00Z">
              <w:r>
                <w:rPr>
                  <w:color w:val="000000"/>
                  <w:vertAlign w:val="superscript"/>
                  <w:lang w:val="da-DK"/>
                </w:rPr>
                <w:delText>b</w:delText>
              </w:r>
            </w:del>
            <w:del w:id="13933" w:author="AbbVie7" w:date="2025-05-12T15:21:00Z">
              <w:r>
                <w:rPr>
                  <w:color w:val="000000"/>
                  <w:lang w:val="da-DK"/>
                </w:rPr>
                <w:delText>p-værdi for den parvise sammenligning af Humira-monoterapi og Humira/methotrexat-kombinationsterapi ved anvendelse af Mann-Whitney U test</w:delText>
              </w:r>
            </w:del>
          </w:p>
          <w:p w:rsidR="00767709" w14:paraId="4043B22D" w14:textId="77777777">
            <w:pPr>
              <w:pStyle w:val="EMEAHeadingUnderline"/>
              <w:spacing w:before="0" w:beforeLines="0" w:after="0" w:afterLines="0"/>
              <w:pPrChange w:id="13934" w:author="AbbVie7" w:date="2025-05-12T15:21:00Z">
                <w:pPr>
                  <w:pStyle w:val="BodyTextIndent"/>
                  <w:keepNext/>
                  <w:ind w:left="330" w:hanging="330"/>
                </w:pPr>
              </w:pPrChange>
              <w:rPr>
                <w:del w:id="13935" w:author="AbbVie7" w:date="2025-05-12T15:21:00Z"/>
                <w:lang w:val="da-DK"/>
              </w:rPr>
            </w:pPr>
            <w:del w:id="13936" w:author="AbbVie7" w:date="2025-05-12T15:21:00Z">
              <w:r>
                <w:rPr>
                  <w:color w:val="000000"/>
                  <w:vertAlign w:val="superscript"/>
                  <w:lang w:val="da-DK"/>
                </w:rPr>
                <w:delText>c</w:delText>
              </w:r>
            </w:del>
            <w:del w:id="13937" w:author="AbbVie7" w:date="2025-05-12T15:21:00Z">
              <w:r>
                <w:rPr>
                  <w:color w:val="000000"/>
                  <w:lang w:val="da-DK"/>
                </w:rPr>
                <w:delText>p-værdi for den parvise sammenligning af Humira-monoterapi og methotrexat-monoterapi ved anvendelse af Mann-Whitney U test</w:delText>
              </w:r>
            </w:del>
          </w:p>
        </w:tc>
      </w:tr>
    </w:tbl>
    <w:p w:rsidR="00767709" w14:paraId="14F75845" w14:textId="77777777">
      <w:pPr>
        <w:pStyle w:val="EMEAHeadingUnderline"/>
        <w:spacing w:before="0" w:beforeLines="0" w:after="0" w:afterLines="0"/>
        <w:pPrChange w:id="13938" w:author="AbbVie7" w:date="2025-05-12T15:21:00Z">
          <w:pPr/>
        </w:pPrChange>
        <w:rPr>
          <w:del w:id="13939" w:author="AbbVie7" w:date="2025-05-12T15:21:00Z"/>
          <w:lang w:val="da-DK"/>
        </w:rPr>
      </w:pPr>
    </w:p>
    <w:p w:rsidR="00C000A1" w14:paraId="70021785" w14:textId="77777777">
      <w:pPr>
        <w:pStyle w:val="EMEAHeadingUnderline"/>
        <w:spacing w:before="0" w:beforeLines="0" w:after="0" w:afterLines="0"/>
        <w:pPrChange w:id="13940" w:author="AbbVie7" w:date="2025-05-12T15:21:00Z">
          <w:pPr/>
        </w:pPrChange>
        <w:rPr>
          <w:del w:id="13941" w:author="AbbVie7" w:date="2025-05-12T15:21:00Z"/>
          <w:b/>
          <w:lang w:val="da-DK"/>
        </w:rPr>
      </w:pPr>
      <w:del w:id="13942" w:author="AbbVie7" w:date="2025-05-12T15:21:00Z">
        <w:r w:rsidRPr="00C4186B">
          <w:rPr>
            <w:lang w:val="da-DK"/>
          </w:rPr>
          <w:delText xml:space="preserve">I det åbne forlængelsesstudie RA V blev ACR respons bibeholdt når patienterne blev fulgt i op til 10 år. Ud af 542 patienter, som blev randomiseret til Humira 40 mg hver anden uge, fortsatte 170 patienter på Humira 40 mg hver anden uge i 10 år. Blandt disse havde 154 patienter (90,6 </w:delText>
        </w:r>
      </w:del>
      <w:del w:id="13943" w:author="AbbVie7" w:date="2025-05-12T15:21:00Z">
        <w:r w:rsidR="00562996">
          <w:rPr>
            <w:lang w:val="da-DK"/>
          </w:rPr>
          <w:delText>%</w:delText>
        </w:r>
      </w:del>
      <w:del w:id="13944" w:author="AbbVie7" w:date="2025-05-12T15:21:00Z">
        <w:r w:rsidRPr="00C4186B">
          <w:rPr>
            <w:lang w:val="da-DK"/>
          </w:rPr>
          <w:delText>) ACR 20-respons, 127 patienter (74,7</w:delText>
        </w:r>
      </w:del>
      <w:del w:id="13945" w:author="AbbVie7" w:date="2025-05-12T15:21:00Z">
        <w:r w:rsidR="00562996">
          <w:rPr>
            <w:lang w:val="da-DK"/>
          </w:rPr>
          <w:delText>%</w:delText>
        </w:r>
      </w:del>
      <w:del w:id="13946" w:author="AbbVie7" w:date="2025-05-12T15:21:00Z">
        <w:r w:rsidRPr="00C4186B">
          <w:rPr>
            <w:lang w:val="da-DK"/>
          </w:rPr>
          <w:delText>) ACR 50-respons og 102 patienter (60</w:delText>
        </w:r>
      </w:del>
      <w:del w:id="13947" w:author="AbbVie7" w:date="2025-05-12T15:21:00Z">
        <w:r w:rsidR="00562996">
          <w:rPr>
            <w:lang w:val="da-DK"/>
          </w:rPr>
          <w:delText>%</w:delText>
        </w:r>
      </w:del>
      <w:del w:id="13948" w:author="AbbVie7" w:date="2025-05-12T15:21:00Z">
        <w:r w:rsidRPr="00C4186B">
          <w:rPr>
            <w:lang w:val="da-DK"/>
          </w:rPr>
          <w:delText>) ACR 70-respons</w:delText>
        </w:r>
      </w:del>
      <w:del w:id="13949" w:author="AbbVie7" w:date="2025-05-12T15:21:00Z">
        <w:r w:rsidRPr="00C000A1">
          <w:rPr>
            <w:b/>
            <w:lang w:val="da-DK"/>
          </w:rPr>
          <w:delText xml:space="preserve">. </w:delText>
        </w:r>
      </w:del>
    </w:p>
    <w:p w:rsidR="00C000A1" w14:paraId="1B4D499D" w14:textId="77777777">
      <w:pPr>
        <w:pStyle w:val="EMEAHeadingUnderline"/>
        <w:spacing w:before="0" w:beforeLines="0" w:after="0" w:afterLines="0"/>
        <w:pPrChange w:id="13950" w:author="AbbVie7" w:date="2025-05-12T15:21:00Z">
          <w:pPr/>
        </w:pPrChange>
        <w:rPr>
          <w:del w:id="13951" w:author="AbbVie7" w:date="2025-05-12T15:21:00Z"/>
          <w:b/>
          <w:lang w:val="da-DK"/>
        </w:rPr>
      </w:pPr>
    </w:p>
    <w:p w:rsidR="00767709" w:rsidRPr="00C4186B" w14:paraId="7F0DDCE1" w14:textId="77777777">
      <w:pPr>
        <w:pStyle w:val="EMEAHeadingUnderline"/>
        <w:spacing w:before="0" w:beforeLines="0" w:after="0" w:afterLines="0"/>
        <w:pPrChange w:id="13952" w:author="AbbVie7" w:date="2025-05-12T15:21:00Z">
          <w:pPr/>
        </w:pPrChange>
        <w:rPr>
          <w:del w:id="13953" w:author="AbbVie7" w:date="2025-05-12T15:21:00Z"/>
          <w:lang w:val="nb-NO"/>
        </w:rPr>
      </w:pPr>
      <w:del w:id="13954" w:author="AbbVie7" w:date="2025-05-12T15:21:00Z">
        <w:r>
          <w:rPr>
            <w:lang w:val="da-DK"/>
          </w:rPr>
          <w:delText>I uge 52 opnåede 42,9</w:delText>
        </w:r>
      </w:del>
      <w:del w:id="13955" w:author="AbbVie7" w:date="2025-05-12T15:21:00Z">
        <w:r w:rsidR="00562996">
          <w:rPr>
            <w:lang w:val="da-DK"/>
          </w:rPr>
          <w:delText>%</w:delText>
        </w:r>
      </w:del>
      <w:del w:id="13956" w:author="AbbVie7" w:date="2025-05-12T15:21:00Z">
        <w:r>
          <w:rPr>
            <w:lang w:val="da-DK"/>
          </w:rPr>
          <w:delText xml:space="preserve"> af patienterne, som fik Humira/methotrexat-kombinationsterapi, klinisk remission (DAS28 &lt; 2,6) sammenlignet med 20,6 </w:delText>
        </w:r>
      </w:del>
      <w:del w:id="13957" w:author="AbbVie7" w:date="2025-05-12T15:21:00Z">
        <w:r w:rsidR="00562996">
          <w:rPr>
            <w:lang w:val="da-DK"/>
          </w:rPr>
          <w:delText>%</w:delText>
        </w:r>
      </w:del>
      <w:del w:id="13958" w:author="AbbVie7" w:date="2025-05-12T15:21:00Z">
        <w:r>
          <w:rPr>
            <w:lang w:val="da-DK"/>
          </w:rPr>
          <w:delText xml:space="preserve"> af patienterne, som fik methotrexat-monoterapi og 23,4</w:delText>
        </w:r>
      </w:del>
      <w:del w:id="13959" w:author="AbbVie7" w:date="2025-05-12T15:21:00Z">
        <w:r w:rsidR="00562996">
          <w:rPr>
            <w:lang w:val="da-DK"/>
          </w:rPr>
          <w:delText>%</w:delText>
        </w:r>
      </w:del>
      <w:del w:id="13960" w:author="AbbVie7" w:date="2025-05-12T15:21:00Z">
        <w:r>
          <w:rPr>
            <w:lang w:val="da-DK"/>
          </w:rPr>
          <w:delText xml:space="preserve"> af patienterne, som fik Humira-monoterapi. Humira/methotrexat-kombinationsterapi var klinisk og statistisk bedre end methotrexat-monoterapi (p&lt;0,001) og Humira-monoterapi (p&lt;0,001) i opnåelsen af lav sygdomstilstand hos patienter med nylig diagnosticeret moderat til alvorlig reumatoid artrit. </w:delText>
        </w:r>
      </w:del>
      <w:del w:id="13961" w:author="AbbVie7" w:date="2025-05-12T15:21:00Z">
        <w:r w:rsidRPr="00243694">
          <w:rPr>
            <w:lang w:val="nb-NO"/>
          </w:rPr>
          <w:delText>Responset i de to monoterapi-arme var ens (p=0,447).</w:delText>
        </w:r>
      </w:del>
      <w:del w:id="13962" w:author="AbbVie7" w:date="2025-05-12T15:21:00Z">
        <w:r w:rsidR="00C43CEE">
          <w:rPr>
            <w:lang w:val="nb-NO"/>
          </w:rPr>
          <w:delText xml:space="preserve"> </w:delText>
        </w:r>
      </w:del>
      <w:del w:id="13963" w:author="AbbVie7" w:date="2025-05-12T15:21:00Z">
        <w:r w:rsidRPr="00C4186B" w:rsidR="00C000A1">
          <w:rPr>
            <w:lang w:val="nb-NO"/>
          </w:rPr>
          <w:delText>U</w:delText>
        </w:r>
      </w:del>
      <w:del w:id="13964" w:author="AbbVie7" w:date="2025-05-12T15:21:00Z">
        <w:r w:rsidRPr="00C4186B" w:rsidR="00C000A1">
          <w:rPr>
            <w:lang w:val="da-DK"/>
          </w:rPr>
          <w:delText xml:space="preserve">d af 342 patienter som startede i det åbne forlængelsesstudie og blev randomiseret til Humira monoterapi eller Humira/methotrexat kombinationsterapi, afsluttede 171 patienter 10 års behandling </w:delText>
        </w:r>
      </w:del>
      <w:del w:id="13965" w:author="AbbVie7" w:date="2025-05-12T15:21:00Z">
        <w:r w:rsidR="00C43CEE">
          <w:rPr>
            <w:lang w:val="da-DK"/>
          </w:rPr>
          <w:delText>med</w:delText>
        </w:r>
      </w:del>
      <w:del w:id="13966" w:author="AbbVie7" w:date="2025-05-12T15:21:00Z">
        <w:r w:rsidRPr="00C4186B" w:rsidR="00C000A1">
          <w:rPr>
            <w:lang w:val="da-DK"/>
          </w:rPr>
          <w:delText xml:space="preserve"> Humira. Ud af disse var 109 patienter (63,7 </w:delText>
        </w:r>
      </w:del>
      <w:del w:id="13967" w:author="AbbVie7" w:date="2025-05-12T15:21:00Z">
        <w:r w:rsidR="00562996">
          <w:rPr>
            <w:lang w:val="da-DK"/>
          </w:rPr>
          <w:delText>%</w:delText>
        </w:r>
      </w:del>
      <w:del w:id="13968" w:author="AbbVie7" w:date="2025-05-12T15:21:00Z">
        <w:r w:rsidRPr="00C4186B" w:rsidR="00C000A1">
          <w:rPr>
            <w:lang w:val="da-DK"/>
          </w:rPr>
          <w:delText>)  i remission efter 10 år.</w:delText>
        </w:r>
      </w:del>
    </w:p>
    <w:p w:rsidR="008062E3" w:rsidRPr="00243694" w14:paraId="51DFA391" w14:textId="77777777">
      <w:pPr>
        <w:pStyle w:val="EMEAHeadingUnderline"/>
        <w:spacing w:before="0" w:beforeLines="0" w:after="0" w:afterLines="0"/>
        <w:pPrChange w:id="13969" w:author="AbbVie7" w:date="2025-05-12T15:21:00Z">
          <w:pPr/>
        </w:pPrChange>
        <w:rPr>
          <w:del w:id="13970" w:author="AbbVie7" w:date="2025-05-12T15:21:00Z"/>
          <w:lang w:val="nb-NO"/>
        </w:rPr>
      </w:pPr>
    </w:p>
    <w:p w:rsidR="00767709" w14:paraId="0B92C706" w14:textId="77777777">
      <w:pPr>
        <w:pStyle w:val="EMEAHeadingUnderline"/>
        <w:keepNext w:val="0"/>
        <w:spacing w:before="0" w:beforeLines="0" w:after="0" w:afterLines="0"/>
        <w:pPrChange w:id="13971" w:author="AbbVie7" w:date="2025-05-12T15:21:00Z">
          <w:pPr>
            <w:pStyle w:val="EMEAHeadingUnderline"/>
            <w:keepNext/>
            <w:spacing w:before="0" w:beforeLines="0" w:after="0" w:afterLines="0"/>
          </w:pPr>
        </w:pPrChange>
        <w:rPr>
          <w:del w:id="13972" w:author="AbbVie7" w:date="2025-05-12T15:21:00Z"/>
          <w:i/>
          <w:lang w:val="nb-NO"/>
        </w:rPr>
      </w:pPr>
      <w:del w:id="13973" w:author="AbbVie7" w:date="2025-05-12T15:21:00Z">
        <w:r w:rsidRPr="008D74C5">
          <w:rPr>
            <w:i/>
            <w:lang w:val="nb-NO"/>
          </w:rPr>
          <w:delText>Radiografisk respons</w:delText>
        </w:r>
      </w:del>
    </w:p>
    <w:p w:rsidR="008062E3" w:rsidRPr="008062E3" w14:paraId="18E9E063" w14:textId="77777777">
      <w:pPr>
        <w:pStyle w:val="EMEAHeadingUnderline"/>
        <w:spacing w:before="0" w:beforeLines="0" w:after="0" w:afterLines="0"/>
        <w:pPrChange w:id="13974" w:author="AbbVie7" w:date="2025-05-12T15:21:00Z">
          <w:pPr>
            <w:pStyle w:val="EMEANormal"/>
            <w:keepNext/>
          </w:pPr>
        </w:pPrChange>
        <w:rPr>
          <w:del w:id="13975" w:author="AbbVie7" w:date="2025-05-12T15:21:00Z"/>
          <w:lang w:val="nb-NO"/>
        </w:rPr>
      </w:pPr>
    </w:p>
    <w:p w:rsidR="009B41F4" w14:paraId="5F51FA13" w14:textId="77777777">
      <w:pPr>
        <w:pStyle w:val="EMEAHeadingUnderline"/>
        <w:spacing w:before="0" w:beforeLines="0" w:after="0" w:afterLines="0"/>
        <w:pPrChange w:id="13976" w:author="AbbVie7" w:date="2025-05-12T15:21:00Z">
          <w:pPr>
            <w:keepNext/>
          </w:pPr>
        </w:pPrChange>
        <w:rPr>
          <w:del w:id="13977" w:author="AbbVie7" w:date="2025-05-12T15:22:00Z"/>
          <w:lang w:val="da-DK"/>
        </w:rPr>
      </w:pPr>
      <w:del w:id="13978" w:author="AbbVie7" w:date="2025-05-12T15:21:00Z">
        <w:r>
          <w:rPr>
            <w:lang w:val="da-DK"/>
          </w:rPr>
          <w:delText>I RA-</w:delText>
        </w:r>
      </w:del>
      <w:del w:id="13979" w:author="AbbVie7" w:date="2025-05-12T15:21:00Z">
        <w:r w:rsidR="006B02B4">
          <w:rPr>
            <w:lang w:val="da-DK"/>
          </w:rPr>
          <w:delText>studie</w:delText>
        </w:r>
      </w:del>
      <w:del w:id="13980" w:author="AbbVie7" w:date="2025-05-12T15:21:00Z">
        <w:r>
          <w:rPr>
            <w:lang w:val="da-DK"/>
          </w:rPr>
          <w:delText xml:space="preserve"> III, hvor de Humira-behandlede patienter havde haft reumatoid artrit gennemsnitlig i 11 år, blev den strukturelle ødelæggelse af leddene vurderet radiografisk og udtrykt som ændringer i modificere</w:delText>
        </w:r>
      </w:del>
      <w:del w:id="13981" w:author="AbbVie7" w:date="2025-05-12T15:21:00Z">
        <w:r w:rsidR="00EA30A9">
          <w:rPr>
            <w:lang w:val="da-DK"/>
          </w:rPr>
          <w:delText>t</w:delText>
        </w:r>
      </w:del>
      <w:del w:id="13982" w:author="AbbVie7" w:date="2025-05-12T15:21:00Z">
        <w:r>
          <w:rPr>
            <w:lang w:val="da-DK"/>
          </w:rPr>
          <w:delText xml:space="preserve"> </w:delText>
        </w:r>
      </w:del>
      <w:del w:id="13983" w:author="AbbVie7" w:date="2025-05-12T15:21:00Z">
        <w:r w:rsidR="00EA30A9">
          <w:rPr>
            <w:lang w:val="da-DK"/>
          </w:rPr>
          <w:delText xml:space="preserve">Total </w:delText>
        </w:r>
      </w:del>
      <w:del w:id="13984" w:author="AbbVie7" w:date="2025-05-12T15:21:00Z">
        <w:r>
          <w:rPr>
            <w:lang w:val="da-DK"/>
          </w:rPr>
          <w:delText>Sharp</w:delText>
        </w:r>
      </w:del>
      <w:del w:id="13985" w:author="AbbVie7" w:date="2025-05-12T15:21:00Z">
        <w:r w:rsidR="00EA30A9">
          <w:rPr>
            <w:lang w:val="da-DK"/>
          </w:rPr>
          <w:delText xml:space="preserve"> S</w:delText>
        </w:r>
      </w:del>
      <w:del w:id="13986" w:author="AbbVie7" w:date="2025-05-12T15:21:00Z">
        <w:r>
          <w:rPr>
            <w:lang w:val="da-DK"/>
          </w:rPr>
          <w:delText xml:space="preserve">core </w:delText>
        </w:r>
      </w:del>
      <w:del w:id="13987" w:author="AbbVie7" w:date="2025-05-12T15:21:00Z">
        <w:r w:rsidR="004436D4">
          <w:rPr>
            <w:lang w:val="da-DK"/>
          </w:rPr>
          <w:delText>(</w:delText>
        </w:r>
      </w:del>
      <w:smartTag w:uri="urn:schemas-microsoft-com:office:smarttags" w:element="stockticker">
        <w:del w:id="13988" w:author="AbbVie7" w:date="2025-05-12T15:21:00Z">
          <w:r w:rsidR="004436D4">
            <w:rPr>
              <w:lang w:val="da-DK"/>
            </w:rPr>
            <w:delText>TSS</w:delText>
          </w:r>
        </w:del>
      </w:smartTag>
      <w:del w:id="13989" w:author="AbbVie7" w:date="2025-05-12T15:21:00Z">
        <w:r w:rsidR="004436D4">
          <w:rPr>
            <w:lang w:val="da-DK"/>
          </w:rPr>
          <w:delText xml:space="preserve">) </w:delText>
        </w:r>
      </w:del>
      <w:del w:id="13990" w:author="AbbVie7" w:date="2025-05-12T15:21:00Z">
        <w:r>
          <w:rPr>
            <w:lang w:val="da-DK"/>
          </w:rPr>
          <w:delText>og dennes delkomponenter, erosionsscore og ledspalteforsnævring (JSN). Der blev observeret en significant mindre radiografisk pro</w:delText>
        </w:r>
      </w:del>
      <w:del w:id="13991" w:author="AbbVie7" w:date="2025-05-12T15:22:00Z">
        <w:r>
          <w:rPr>
            <w:lang w:val="da-DK"/>
          </w:rPr>
          <w:delText xml:space="preserve">gression hos Humira-/methotrexat- patienter end hos patienter som alene fik methotrexat efter 6 måneder og 12 måneder (se Tabel </w:delText>
        </w:r>
      </w:del>
      <w:del w:id="13992" w:author="AbbVie7" w:date="2025-05-12T15:22:00Z">
        <w:r w:rsidR="00E5241C">
          <w:rPr>
            <w:lang w:val="da-DK"/>
          </w:rPr>
          <w:delText>10</w:delText>
        </w:r>
      </w:del>
      <w:del w:id="13993" w:author="AbbVie7" w:date="2025-05-12T15:22:00Z">
        <w:r>
          <w:rPr>
            <w:lang w:val="da-DK"/>
          </w:rPr>
          <w:delText xml:space="preserve">). </w:delText>
        </w:r>
      </w:del>
    </w:p>
    <w:p w:rsidR="009B41F4" w:rsidP="008062E3" w14:paraId="66F38903" w14:textId="77777777">
      <w:pPr>
        <w:keepNext/>
        <w:rPr>
          <w:del w:id="13994" w:author="AbbVie7" w:date="2025-05-12T15:22:00Z"/>
          <w:lang w:val="da-DK"/>
        </w:rPr>
      </w:pPr>
    </w:p>
    <w:p w:rsidR="00D30C40" w14:paraId="27DC1753" w14:textId="77777777">
      <w:pPr>
        <w:rPr>
          <w:lang w:val="da-DK"/>
        </w:rPr>
      </w:pPr>
      <w:del w:id="13995" w:author="AbbVie7" w:date="2025-05-12T15:22:00Z">
        <w:r>
          <w:rPr>
            <w:lang w:val="da-DK"/>
          </w:rPr>
          <w:delText>I den</w:delText>
        </w:r>
      </w:del>
      <w:del w:id="13996" w:author="AbbVie7" w:date="2025-05-12T15:22:00Z">
        <w:r w:rsidR="00767709">
          <w:rPr>
            <w:lang w:val="da-DK"/>
          </w:rPr>
          <w:delText xml:space="preserve"> åbne forlængelse</w:delText>
        </w:r>
      </w:del>
      <w:del w:id="13997" w:author="AbbVie7" w:date="2025-05-12T15:22:00Z">
        <w:r>
          <w:rPr>
            <w:lang w:val="da-DK"/>
          </w:rPr>
          <w:delText xml:space="preserve"> af RA-</w:delText>
        </w:r>
      </w:del>
      <w:del w:id="13998" w:author="AbbVie7" w:date="2025-05-12T15:22:00Z">
        <w:r w:rsidR="006B02B4">
          <w:rPr>
            <w:lang w:val="da-DK"/>
          </w:rPr>
          <w:delText>studie</w:delText>
        </w:r>
      </w:del>
      <w:del w:id="13999" w:author="AbbVie7" w:date="2025-05-12T15:22:00Z">
        <w:r>
          <w:rPr>
            <w:lang w:val="da-DK"/>
          </w:rPr>
          <w:delText xml:space="preserve"> III</w:delText>
        </w:r>
      </w:del>
      <w:del w:id="14000" w:author="AbbVie7" w:date="2025-05-12T15:22:00Z">
        <w:r w:rsidR="00767709">
          <w:rPr>
            <w:lang w:val="da-DK"/>
          </w:rPr>
          <w:delText xml:space="preserve"> </w:delText>
        </w:r>
      </w:del>
      <w:del w:id="14001" w:author="AbbVie7" w:date="2025-05-12T15:22:00Z">
        <w:r>
          <w:rPr>
            <w:lang w:val="da-DK"/>
          </w:rPr>
          <w:delText>oprethold</w:delText>
        </w:r>
      </w:del>
      <w:del w:id="14002" w:author="AbbVie7" w:date="2025-05-12T15:22:00Z">
        <w:r w:rsidR="00721F5B">
          <w:rPr>
            <w:lang w:val="da-DK"/>
          </w:rPr>
          <w:delText>t</w:delText>
        </w:r>
      </w:del>
      <w:del w:id="14003" w:author="AbbVie7" w:date="2025-05-12T15:22:00Z">
        <w:r>
          <w:rPr>
            <w:lang w:val="da-DK"/>
          </w:rPr>
          <w:delText>es</w:delText>
        </w:r>
      </w:del>
      <w:del w:id="14004" w:author="AbbVie7" w:date="2025-05-12T15:22:00Z">
        <w:r w:rsidR="00767709">
          <w:rPr>
            <w:lang w:val="da-DK"/>
          </w:rPr>
          <w:delText xml:space="preserve"> reduktionen i </w:delText>
        </w:r>
      </w:del>
      <w:del w:id="14005" w:author="AbbVie7" w:date="2025-05-12T15:22:00Z">
        <w:r w:rsidR="00E51318">
          <w:rPr>
            <w:lang w:val="da-DK"/>
          </w:rPr>
          <w:delText>progressions</w:delText>
        </w:r>
      </w:del>
      <w:del w:id="14006" w:author="AbbVie7" w:date="2025-05-12T15:22:00Z">
        <w:r w:rsidR="00767709">
          <w:rPr>
            <w:lang w:val="da-DK"/>
          </w:rPr>
          <w:delText xml:space="preserve">hastigheden af strukturel ødelæggelse i </w:delText>
        </w:r>
      </w:del>
      <w:del w:id="14007" w:author="AbbVie7" w:date="2025-05-12T15:22:00Z">
        <w:r w:rsidR="009B41F4">
          <w:rPr>
            <w:lang w:val="da-DK"/>
          </w:rPr>
          <w:delText>8 og 10 år</w:delText>
        </w:r>
      </w:del>
      <w:del w:id="14008" w:author="AbbVie7" w:date="2025-05-12T15:22:00Z">
        <w:r w:rsidR="00767709">
          <w:rPr>
            <w:lang w:val="da-DK"/>
          </w:rPr>
          <w:delText xml:space="preserve"> </w:delText>
        </w:r>
      </w:del>
      <w:del w:id="14009" w:author="AbbVie7" w:date="2025-05-12T15:22:00Z">
        <w:r w:rsidR="00E51318">
          <w:rPr>
            <w:lang w:val="da-DK"/>
          </w:rPr>
          <w:delText>hos</w:delText>
        </w:r>
      </w:del>
      <w:del w:id="14010" w:author="AbbVie7" w:date="2025-05-12T15:22:00Z">
        <w:r w:rsidR="00767709">
          <w:rPr>
            <w:lang w:val="da-DK"/>
          </w:rPr>
          <w:delText xml:space="preserve"> en delmængde af patienterne. </w:delText>
        </w:r>
      </w:del>
      <w:del w:id="14011" w:author="AbbVie7" w:date="2025-05-12T15:22:00Z">
        <w:r w:rsidR="009B41F4">
          <w:rPr>
            <w:lang w:val="da-DK"/>
          </w:rPr>
          <w:delText>81</w:delText>
        </w:r>
      </w:del>
      <w:del w:id="14012" w:author="AbbVie7" w:date="2025-05-12T15:22:00Z">
        <w:r w:rsidR="00690FEE">
          <w:rPr>
            <w:lang w:val="da-DK"/>
          </w:rPr>
          <w:delText xml:space="preserve"> af 207</w:delText>
        </w:r>
      </w:del>
      <w:del w:id="14013" w:author="AbbVie7" w:date="2025-05-12T15:22:00Z">
        <w:r w:rsidR="00767709">
          <w:rPr>
            <w:lang w:val="da-DK"/>
          </w:rPr>
          <w:delText xml:space="preserve"> patienter, der oprindeligt blev behandlet med 40 mg Humira hver anden uge, blev radiografisk evalueret</w:delText>
        </w:r>
      </w:del>
      <w:del w:id="14014" w:author="AbbVie7" w:date="2025-05-12T15:22:00Z">
        <w:r w:rsidR="004822C5">
          <w:rPr>
            <w:lang w:val="da-DK"/>
          </w:rPr>
          <w:delText xml:space="preserve"> efter 8 år</w:delText>
        </w:r>
      </w:del>
      <w:del w:id="14015" w:author="AbbVie7" w:date="2025-05-12T15:22:00Z">
        <w:r w:rsidR="00767709">
          <w:rPr>
            <w:lang w:val="da-DK"/>
          </w:rPr>
          <w:delText xml:space="preserve">. Blandt disse viste </w:delText>
        </w:r>
      </w:del>
      <w:del w:id="14016" w:author="AbbVie7" w:date="2025-05-12T15:22:00Z">
        <w:r w:rsidR="009B41F4">
          <w:rPr>
            <w:lang w:val="da-DK"/>
          </w:rPr>
          <w:delText>48</w:delText>
        </w:r>
      </w:del>
      <w:del w:id="14017" w:author="AbbVie7" w:date="2025-05-12T15:22:00Z">
        <w:r w:rsidR="00767709">
          <w:rPr>
            <w:lang w:val="da-DK"/>
          </w:rPr>
          <w:delText xml:space="preserve"> patienter ingen progression af strukturel ødelæggelse defineret som ændring af </w:delText>
        </w:r>
      </w:del>
      <w:del w:id="14018" w:author="AbbVie7" w:date="2025-05-12T15:22:00Z">
        <w:r w:rsidR="009B41F4">
          <w:rPr>
            <w:lang w:val="da-DK"/>
          </w:rPr>
          <w:delText>m</w:delText>
        </w:r>
      </w:del>
      <w:smartTag w:uri="urn:schemas-microsoft-com:office:smarttags" w:element="stockticker">
        <w:del w:id="14019" w:author="AbbVie7" w:date="2025-05-12T15:22:00Z">
          <w:r w:rsidR="00767709">
            <w:rPr>
              <w:lang w:val="da-DK"/>
            </w:rPr>
            <w:delText>TSS</w:delText>
          </w:r>
        </w:del>
      </w:smartTag>
      <w:del w:id="14020" w:author="AbbVie7" w:date="2025-05-12T15:22:00Z">
        <w:r w:rsidR="00767709">
          <w:rPr>
            <w:lang w:val="da-DK"/>
          </w:rPr>
          <w:delText xml:space="preserve"> </w:delText>
        </w:r>
      </w:del>
      <w:del w:id="14021" w:author="AbbVie7" w:date="2025-05-12T15:22:00Z">
        <w:r w:rsidR="009B41F4">
          <w:rPr>
            <w:lang w:val="da-DK"/>
          </w:rPr>
          <w:delText xml:space="preserve">fra </w:delText>
        </w:r>
      </w:del>
      <w:del w:id="14022" w:author="AbbVie7" w:date="2025-05-12T15:22:00Z">
        <w:r w:rsidRPr="00584E7D" w:rsidR="009B41F4">
          <w:rPr>
            <w:i/>
            <w:lang w:val="da-DK"/>
          </w:rPr>
          <w:delText>baseline</w:delText>
        </w:r>
      </w:del>
      <w:del w:id="14023" w:author="AbbVie7" w:date="2025-05-12T15:22:00Z">
        <w:r w:rsidR="009B41F4">
          <w:rPr>
            <w:lang w:val="da-DK"/>
          </w:rPr>
          <w:delText xml:space="preserve"> </w:delText>
        </w:r>
      </w:del>
      <w:del w:id="14024" w:author="AbbVie7" w:date="2025-05-12T15:22:00Z">
        <w:r w:rsidR="00767709">
          <w:rPr>
            <w:lang w:val="da-DK"/>
          </w:rPr>
          <w:delText xml:space="preserve">på </w:delText>
        </w:r>
      </w:del>
      <w:del w:id="14025" w:author="AbbVie7" w:date="2025-05-12T15:22:00Z">
        <w:r w:rsidR="009B41F4">
          <w:rPr>
            <w:lang w:val="da-DK"/>
          </w:rPr>
          <w:delText>0,5</w:delText>
        </w:r>
      </w:del>
      <w:del w:id="14026" w:author="AbbVie7" w:date="2025-05-12T15:22:00Z">
        <w:r w:rsidR="00767709">
          <w:rPr>
            <w:lang w:val="da-DK"/>
          </w:rPr>
          <w:delText xml:space="preserve"> eller mindre.</w:delText>
        </w:r>
      </w:del>
      <w:del w:id="14027" w:author="AbbVie7" w:date="2025-05-12T15:22:00Z">
        <w:r w:rsidRPr="009B41F4" w:rsidR="009B41F4">
          <w:rPr>
            <w:lang w:val="da-DK"/>
          </w:rPr>
          <w:delText xml:space="preserve"> </w:delText>
        </w:r>
      </w:del>
      <w:del w:id="14028" w:author="AbbVie7" w:date="2025-05-12T15:22:00Z">
        <w:r w:rsidRPr="00A96B62" w:rsidR="009B41F4">
          <w:rPr>
            <w:lang w:val="da-DK"/>
          </w:rPr>
          <w:delText>Efter</w:delText>
        </w:r>
      </w:del>
      <w:del w:id="14029" w:author="AbbVie7" w:date="2025-05-12T15:22:00Z">
        <w:r w:rsidR="009B41F4">
          <w:rPr>
            <w:lang w:val="da-DK"/>
          </w:rPr>
          <w:delText xml:space="preserve"> </w:delText>
        </w:r>
      </w:del>
      <w:del w:id="14030" w:author="AbbVie7" w:date="2025-05-12T15:22:00Z">
        <w:r w:rsidRPr="00A96B62" w:rsidR="009B41F4">
          <w:rPr>
            <w:lang w:val="da-DK"/>
          </w:rPr>
          <w:delText>10 år, blev 79 af 207 patienter, som oprindeligt blev behandlet med 40 mg Humira hver anden uge</w:delText>
        </w:r>
      </w:del>
      <w:del w:id="14031" w:author="AbbVie7" w:date="2025-05-12T15:22:00Z">
        <w:r w:rsidR="009B41F4">
          <w:rPr>
            <w:lang w:val="da-DK"/>
          </w:rPr>
          <w:delText>,</w:delText>
        </w:r>
      </w:del>
      <w:del w:id="14032" w:author="AbbVie7" w:date="2025-05-12T15:22:00Z">
        <w:r w:rsidRPr="00A96B62" w:rsidR="009B41F4">
          <w:rPr>
            <w:lang w:val="da-DK"/>
          </w:rPr>
          <w:delText xml:space="preserve"> evalu</w:delText>
        </w:r>
      </w:del>
      <w:del w:id="14033" w:author="AbbVie7" w:date="2025-05-12T15:22:00Z">
        <w:r w:rsidR="00AD5EB3">
          <w:rPr>
            <w:lang w:val="da-DK"/>
          </w:rPr>
          <w:delText>eret radiografisk. Blandt disse</w:delText>
        </w:r>
      </w:del>
      <w:del w:id="14034" w:author="AbbVie7" w:date="2025-05-12T15:22:00Z">
        <w:r w:rsidRPr="00A96B62" w:rsidR="009B41F4">
          <w:rPr>
            <w:lang w:val="da-DK"/>
          </w:rPr>
          <w:delText xml:space="preserve"> viste 40 patienter </w:delText>
        </w:r>
      </w:del>
      <w:del w:id="14035" w:author="AbbVie7" w:date="2025-05-12T15:22:00Z">
        <w:r w:rsidR="009B41F4">
          <w:rPr>
            <w:lang w:val="da-DK"/>
          </w:rPr>
          <w:delText xml:space="preserve">ingen </w:delText>
        </w:r>
      </w:del>
      <w:del w:id="14036" w:author="AbbVie7" w:date="2025-05-12T15:22:00Z">
        <w:r w:rsidRPr="00A96B62" w:rsidR="009B41F4">
          <w:rPr>
            <w:lang w:val="da-DK"/>
          </w:rPr>
          <w:delText>progression</w:delText>
        </w:r>
      </w:del>
      <w:del w:id="14037" w:author="AbbVie7" w:date="2025-05-12T15:22:00Z">
        <w:r w:rsidR="009B41F4">
          <w:rPr>
            <w:lang w:val="da-DK"/>
          </w:rPr>
          <w:delText xml:space="preserve"> i strukturel ødelæggelse </w:delText>
        </w:r>
      </w:del>
      <w:del w:id="14038" w:author="AbbVie7" w:date="2025-05-12T15:22:00Z">
        <w:r w:rsidRPr="00A96B62" w:rsidR="009B41F4">
          <w:rPr>
            <w:lang w:val="da-DK"/>
          </w:rPr>
          <w:delText xml:space="preserve">defineret som </w:delText>
        </w:r>
      </w:del>
      <w:del w:id="14039" w:author="AbbVie7" w:date="2025-05-12T15:22:00Z">
        <w:r w:rsidRPr="00A96B62" w:rsidR="00AD5EB3">
          <w:rPr>
            <w:lang w:val="da-DK"/>
          </w:rPr>
          <w:delText>mTSS</w:delText>
        </w:r>
      </w:del>
      <w:del w:id="14040" w:author="AbbVie7" w:date="2025-05-12T15:22:00Z">
        <w:r w:rsidR="00AD5EB3">
          <w:rPr>
            <w:lang w:val="da-DK"/>
          </w:rPr>
          <w:delText>-</w:delText>
        </w:r>
      </w:del>
      <w:del w:id="14041" w:author="AbbVie7" w:date="2025-05-12T15:22:00Z">
        <w:r w:rsidRPr="00A96B62" w:rsidR="009B41F4">
          <w:rPr>
            <w:lang w:val="da-DK"/>
          </w:rPr>
          <w:delText xml:space="preserve">ændring fra </w:delText>
        </w:r>
      </w:del>
      <w:del w:id="14042" w:author="AbbVie7" w:date="2025-05-12T15:22:00Z">
        <w:r w:rsidRPr="00AD5EB3" w:rsidR="009B41F4">
          <w:rPr>
            <w:i/>
            <w:lang w:val="da-DK"/>
          </w:rPr>
          <w:delText>baseline</w:delText>
        </w:r>
      </w:del>
      <w:del w:id="14043" w:author="AbbVie7" w:date="2025-05-12T15:22:00Z">
        <w:r w:rsidRPr="00A96B62" w:rsidR="009B41F4">
          <w:rPr>
            <w:lang w:val="da-DK"/>
          </w:rPr>
          <w:delText xml:space="preserve"> på 0,5 eller mindre.</w:delText>
        </w:r>
      </w:del>
      <w:del w:id="14044" w:author="AbbVie7" w:date="2025-05-12T15:22:00Z">
        <w:r w:rsidR="00767709">
          <w:rPr>
            <w:lang w:val="da-DK"/>
          </w:rPr>
          <w:delText xml:space="preserve">  </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088"/>
        <w:gridCol w:w="1430"/>
        <w:gridCol w:w="1790"/>
        <w:gridCol w:w="2000"/>
        <w:gridCol w:w="1548"/>
      </w:tblGrid>
      <w:tr w14:paraId="18324693" w14:textId="77777777">
        <w:tblPrEx>
          <w:tblW w:w="0" w:type="auto"/>
          <w:tblLook w:val="0000"/>
        </w:tblPrEx>
        <w:trPr>
          <w:cantSplit/>
          <w:del w:id="14045" w:author="AbbVie7" w:date="2025-05-12T15:22:00Z"/>
        </w:trPr>
        <w:tc>
          <w:tcPr>
            <w:tcW w:w="8856" w:type="dxa"/>
            <w:gridSpan w:val="5"/>
            <w:tcBorders>
              <w:top w:val="nil"/>
              <w:left w:val="nil"/>
              <w:bottom w:val="single" w:sz="4" w:space="0" w:color="auto"/>
              <w:right w:val="nil"/>
            </w:tcBorders>
          </w:tcPr>
          <w:p w:rsidR="00DD1F49" w:rsidRPr="00314A1F" w:rsidP="0000683B" w14:paraId="41779FD2" w14:textId="77777777">
            <w:pPr>
              <w:pStyle w:val="Heading9"/>
              <w:jc w:val="center"/>
              <w:rPr>
                <w:del w:id="14046" w:author="AbbVie7" w:date="2025-05-12T15:22:00Z"/>
                <w:i w:val="0"/>
                <w:iCs/>
                <w:lang w:val="da-DK"/>
              </w:rPr>
            </w:pPr>
            <w:del w:id="14047" w:author="AbbVie7" w:date="2025-05-12T15:22:00Z">
              <w:r w:rsidRPr="00314A1F">
                <w:rPr>
                  <w:i w:val="0"/>
                  <w:iCs/>
                  <w:lang w:val="da-DK"/>
                </w:rPr>
                <w:delText xml:space="preserve">Tabel </w:delText>
              </w:r>
            </w:del>
            <w:del w:id="14048" w:author="AbbVie7" w:date="2025-05-12T15:22:00Z">
              <w:r w:rsidR="00E5241C">
                <w:rPr>
                  <w:i w:val="0"/>
                  <w:iCs/>
                  <w:lang w:val="da-DK"/>
                </w:rPr>
                <w:delText>10</w:delText>
              </w:r>
            </w:del>
            <w:del w:id="14049" w:author="AbbVie7" w:date="2025-05-12T15:22:00Z">
              <w:r w:rsidRPr="00314A1F" w:rsidR="00E5241C">
                <w:rPr>
                  <w:i w:val="0"/>
                  <w:iCs/>
                  <w:lang w:val="da-DK"/>
                </w:rPr>
                <w:delText xml:space="preserve"> </w:delText>
              </w:r>
            </w:del>
          </w:p>
          <w:p w:rsidR="00767709" w:rsidRPr="00314A1F" w:rsidP="0000683B" w14:paraId="253B1EDF" w14:textId="77777777">
            <w:pPr>
              <w:pStyle w:val="Heading9"/>
              <w:jc w:val="center"/>
              <w:rPr>
                <w:del w:id="14050" w:author="AbbVie7" w:date="2025-05-12T15:22:00Z"/>
                <w:lang w:val="da-DK"/>
              </w:rPr>
            </w:pPr>
            <w:del w:id="14051" w:author="AbbVie7" w:date="2025-05-12T15:22:00Z">
              <w:r w:rsidRPr="00314A1F">
                <w:rPr>
                  <w:i w:val="0"/>
                  <w:iCs/>
                  <w:lang w:val="da-DK"/>
                </w:rPr>
                <w:delText>Gennemsnitlige radiografiske ændringer gennem 12 måneder i RA-</w:delText>
              </w:r>
            </w:del>
            <w:del w:id="14052" w:author="AbbVie7" w:date="2025-05-12T15:22:00Z">
              <w:r w:rsidR="006B02B4">
                <w:rPr>
                  <w:i w:val="0"/>
                  <w:iCs/>
                  <w:lang w:val="da-DK"/>
                </w:rPr>
                <w:delText>studie</w:delText>
              </w:r>
            </w:del>
            <w:del w:id="14053" w:author="AbbVie7" w:date="2025-05-12T15:22:00Z">
              <w:r w:rsidRPr="00314A1F">
                <w:rPr>
                  <w:lang w:val="da-DK"/>
                </w:rPr>
                <w:delText xml:space="preserve"> </w:delText>
              </w:r>
            </w:del>
            <w:del w:id="14054" w:author="AbbVie7" w:date="2025-05-12T15:22:00Z">
              <w:r w:rsidRPr="00314A1F">
                <w:rPr>
                  <w:i w:val="0"/>
                  <w:iCs/>
                  <w:lang w:val="da-DK"/>
                </w:rPr>
                <w:delText>III</w:delText>
              </w:r>
            </w:del>
          </w:p>
          <w:p w:rsidR="00767709" w:rsidRPr="00314A1F" w:rsidP="0000683B" w14:paraId="681C13D8" w14:textId="77777777">
            <w:pPr>
              <w:pStyle w:val="EMEATitle"/>
              <w:keepNext/>
              <w:rPr>
                <w:del w:id="14055" w:author="AbbVie7" w:date="2025-05-12T15:22:00Z"/>
                <w:rFonts w:ascii="Times New Roman" w:hAnsi="Times New Roman"/>
                <w:bCs/>
                <w:caps w:val="0"/>
                <w:szCs w:val="24"/>
                <w:lang w:val="da-DK"/>
              </w:rPr>
            </w:pPr>
          </w:p>
        </w:tc>
      </w:tr>
      <w:tr w14:paraId="41987B2C" w14:textId="77777777">
        <w:tblPrEx>
          <w:tblW w:w="0" w:type="auto"/>
          <w:tblLook w:val="0000"/>
        </w:tblPrEx>
        <w:trPr>
          <w:del w:id="14056" w:author="AbbVie7" w:date="2025-05-12T15:22:00Z"/>
        </w:trPr>
        <w:tc>
          <w:tcPr>
            <w:tcW w:w="2088" w:type="dxa"/>
            <w:tcBorders>
              <w:top w:val="single" w:sz="4" w:space="0" w:color="auto"/>
            </w:tcBorders>
          </w:tcPr>
          <w:p w:rsidR="00767709" w:rsidRPr="00314A1F" w:rsidP="0000683B" w14:paraId="5BCA279A" w14:textId="77777777">
            <w:pPr>
              <w:keepNext/>
              <w:jc w:val="center"/>
              <w:rPr>
                <w:del w:id="14057" w:author="AbbVie7" w:date="2025-05-12T15:22:00Z"/>
                <w:lang w:val="da-DK"/>
              </w:rPr>
            </w:pPr>
          </w:p>
        </w:tc>
        <w:tc>
          <w:tcPr>
            <w:tcW w:w="1430" w:type="dxa"/>
            <w:tcBorders>
              <w:top w:val="single" w:sz="4" w:space="0" w:color="auto"/>
            </w:tcBorders>
          </w:tcPr>
          <w:p w:rsidR="00767709" w:rsidRPr="00314A1F" w:rsidP="0000683B" w14:paraId="755E339B" w14:textId="77777777">
            <w:pPr>
              <w:keepNext/>
              <w:rPr>
                <w:del w:id="14058" w:author="AbbVie7" w:date="2025-05-12T15:22:00Z"/>
                <w:lang w:val="da-DK"/>
              </w:rPr>
            </w:pPr>
            <w:del w:id="14059" w:author="AbbVie7" w:date="2025-05-12T15:22:00Z">
              <w:r w:rsidRPr="00314A1F">
                <w:rPr>
                  <w:lang w:val="da-DK"/>
                </w:rPr>
                <w:delText>Placebo/</w:delText>
              </w:r>
            </w:del>
            <w:del w:id="14060" w:author="AbbVie7" w:date="2025-05-12T15:22:00Z">
              <w:r w:rsidRPr="00314A1F" w:rsidR="00C538C3">
                <w:rPr>
                  <w:lang w:val="da-DK"/>
                </w:rPr>
                <w:delText xml:space="preserve"> </w:delText>
              </w:r>
            </w:del>
          </w:p>
          <w:p w:rsidR="00767709" w:rsidRPr="00314A1F" w:rsidP="0000683B" w14:paraId="39EEBA65" w14:textId="77777777">
            <w:pPr>
              <w:keepNext/>
              <w:rPr>
                <w:del w:id="14061" w:author="AbbVie7" w:date="2025-05-12T15:22:00Z"/>
                <w:vertAlign w:val="superscript"/>
                <w:lang w:val="da-DK"/>
              </w:rPr>
            </w:pPr>
            <w:del w:id="14062" w:author="AbbVie7" w:date="2025-05-12T15:22:00Z">
              <w:r w:rsidRPr="00314A1F">
                <w:rPr>
                  <w:lang w:val="da-DK"/>
                </w:rPr>
                <w:delText>MTX</w:delText>
              </w:r>
            </w:del>
            <w:del w:id="14063" w:author="AbbVie7" w:date="2025-05-12T15:22:00Z">
              <w:r w:rsidRPr="00314A1F">
                <w:rPr>
                  <w:vertAlign w:val="superscript"/>
                  <w:lang w:val="da-DK"/>
                </w:rPr>
                <w:delText>a</w:delText>
              </w:r>
            </w:del>
          </w:p>
        </w:tc>
        <w:tc>
          <w:tcPr>
            <w:tcW w:w="1790" w:type="dxa"/>
            <w:tcBorders>
              <w:top w:val="single" w:sz="4" w:space="0" w:color="auto"/>
            </w:tcBorders>
          </w:tcPr>
          <w:p w:rsidR="00767709" w:rsidRPr="00314A1F" w:rsidP="0000683B" w14:paraId="16717C8D" w14:textId="77777777">
            <w:pPr>
              <w:keepNext/>
              <w:jc w:val="center"/>
              <w:rPr>
                <w:del w:id="14064" w:author="AbbVie7" w:date="2025-05-12T15:22:00Z"/>
                <w:lang w:val="da-DK"/>
              </w:rPr>
            </w:pPr>
            <w:del w:id="14065" w:author="AbbVie7" w:date="2025-05-12T15:22:00Z">
              <w:r w:rsidRPr="00314A1F">
                <w:rPr>
                  <w:lang w:val="da-DK"/>
                </w:rPr>
                <w:delText>Humira/MTX</w:delText>
              </w:r>
            </w:del>
          </w:p>
          <w:p w:rsidR="00767709" w:rsidRPr="00314A1F" w:rsidP="0000683B" w14:paraId="1AC3E81E" w14:textId="77777777">
            <w:pPr>
              <w:keepNext/>
              <w:jc w:val="center"/>
              <w:rPr>
                <w:del w:id="14066" w:author="AbbVie7" w:date="2025-05-12T15:22:00Z"/>
                <w:lang w:val="da-DK"/>
              </w:rPr>
            </w:pPr>
            <w:del w:id="14067" w:author="AbbVie7" w:date="2025-05-12T15:22:00Z">
              <w:r w:rsidRPr="00314A1F">
                <w:rPr>
                  <w:lang w:val="da-DK"/>
                </w:rPr>
                <w:delText>40 mg hver anden uge</w:delText>
              </w:r>
            </w:del>
          </w:p>
        </w:tc>
        <w:tc>
          <w:tcPr>
            <w:tcW w:w="2000" w:type="dxa"/>
            <w:tcBorders>
              <w:top w:val="single" w:sz="4" w:space="0" w:color="auto"/>
            </w:tcBorders>
          </w:tcPr>
          <w:p w:rsidR="00767709" w:rsidRPr="00314A1F" w:rsidP="0000683B" w14:paraId="68AC97E5" w14:textId="77777777">
            <w:pPr>
              <w:keepNext/>
              <w:jc w:val="center"/>
              <w:rPr>
                <w:del w:id="14068" w:author="AbbVie7" w:date="2025-05-12T15:22:00Z"/>
                <w:lang w:val="da-DK"/>
              </w:rPr>
            </w:pPr>
            <w:del w:id="14069" w:author="AbbVie7" w:date="2025-05-12T15:22:00Z">
              <w:r w:rsidRPr="00314A1F">
                <w:rPr>
                  <w:lang w:val="da-DK"/>
                </w:rPr>
                <w:delText>Placebo/MTX-</w:delText>
              </w:r>
            </w:del>
            <w:del w:id="14070" w:author="AbbVie7" w:date="2025-05-12T15:22:00Z">
              <w:r w:rsidRPr="00314A1F" w:rsidR="00C538C3">
                <w:rPr>
                  <w:lang w:val="da-DK"/>
                </w:rPr>
                <w:delText>Humira</w:delText>
              </w:r>
            </w:del>
            <w:del w:id="14071" w:author="AbbVie7" w:date="2025-05-12T15:22:00Z">
              <w:r w:rsidRPr="00314A1F">
                <w:rPr>
                  <w:lang w:val="da-DK"/>
                </w:rPr>
                <w:delText>/MTX (95</w:delText>
              </w:r>
            </w:del>
            <w:del w:id="14072" w:author="AbbVie7" w:date="2025-05-12T15:22:00Z">
              <w:r w:rsidR="00562996">
                <w:rPr>
                  <w:lang w:val="da-DK"/>
                </w:rPr>
                <w:delText>%</w:delText>
              </w:r>
            </w:del>
            <w:del w:id="14073" w:author="AbbVie7" w:date="2025-05-12T15:22:00Z">
              <w:r w:rsidRPr="00314A1F">
                <w:rPr>
                  <w:lang w:val="da-DK"/>
                </w:rPr>
                <w:delText xml:space="preserve"> konfidensinterval</w:delText>
              </w:r>
            </w:del>
            <w:del w:id="14074" w:author="AbbVie7" w:date="2025-05-12T15:22:00Z">
              <w:r w:rsidRPr="00314A1F">
                <w:rPr>
                  <w:vertAlign w:val="superscript"/>
                  <w:lang w:val="da-DK"/>
                </w:rPr>
                <w:delText>b</w:delText>
              </w:r>
            </w:del>
            <w:del w:id="14075" w:author="AbbVie7" w:date="2025-05-12T15:22:00Z">
              <w:r w:rsidRPr="00314A1F">
                <w:rPr>
                  <w:lang w:val="da-DK"/>
                </w:rPr>
                <w:delText>)</w:delText>
              </w:r>
            </w:del>
          </w:p>
        </w:tc>
        <w:tc>
          <w:tcPr>
            <w:tcW w:w="1548" w:type="dxa"/>
            <w:tcBorders>
              <w:top w:val="single" w:sz="4" w:space="0" w:color="auto"/>
            </w:tcBorders>
          </w:tcPr>
          <w:p w:rsidR="00767709" w:rsidRPr="00314A1F" w:rsidP="0000683B" w14:paraId="404C1398" w14:textId="77777777">
            <w:pPr>
              <w:keepNext/>
              <w:jc w:val="center"/>
              <w:rPr>
                <w:del w:id="14076" w:author="AbbVie7" w:date="2025-05-12T15:22:00Z"/>
                <w:lang w:val="en-GB"/>
              </w:rPr>
            </w:pPr>
            <w:del w:id="14077" w:author="AbbVie7" w:date="2025-05-12T15:22:00Z">
              <w:r w:rsidRPr="00314A1F">
                <w:rPr>
                  <w:lang w:val="en-GB"/>
                </w:rPr>
                <w:delText>p-værdi</w:delText>
              </w:r>
            </w:del>
          </w:p>
        </w:tc>
      </w:tr>
      <w:tr w14:paraId="741E6724" w14:textId="77777777">
        <w:tblPrEx>
          <w:tblW w:w="0" w:type="auto"/>
          <w:tblLook w:val="0000"/>
        </w:tblPrEx>
        <w:trPr>
          <w:del w:id="14078" w:author="AbbVie7" w:date="2025-05-12T15:22:00Z"/>
        </w:trPr>
        <w:tc>
          <w:tcPr>
            <w:tcW w:w="2088" w:type="dxa"/>
          </w:tcPr>
          <w:p w:rsidR="00767709" w:rsidRPr="00314A1F" w:rsidP="0000683B" w14:paraId="11BA0F5E" w14:textId="77777777">
            <w:pPr>
              <w:keepNext/>
              <w:jc w:val="center"/>
              <w:rPr>
                <w:del w:id="14079" w:author="AbbVie7" w:date="2025-05-12T15:22:00Z"/>
                <w:lang w:val="en-GB"/>
              </w:rPr>
            </w:pPr>
            <w:del w:id="14080" w:author="AbbVie7" w:date="2025-05-12T15:22:00Z">
              <w:r w:rsidRPr="00314A1F">
                <w:rPr>
                  <w:lang w:val="en-GB"/>
                </w:rPr>
                <w:delText>Total Sharp</w:delText>
              </w:r>
            </w:del>
            <w:del w:id="14081" w:author="AbbVie7" w:date="2025-05-12T15:22:00Z">
              <w:r w:rsidRPr="00314A1F" w:rsidR="00EA30A9">
                <w:rPr>
                  <w:lang w:val="en-GB"/>
                </w:rPr>
                <w:delText xml:space="preserve"> S</w:delText>
              </w:r>
            </w:del>
            <w:del w:id="14082" w:author="AbbVie7" w:date="2025-05-12T15:22:00Z">
              <w:r w:rsidRPr="00314A1F">
                <w:rPr>
                  <w:lang w:val="en-GB"/>
                </w:rPr>
                <w:delText>core</w:delText>
              </w:r>
            </w:del>
          </w:p>
        </w:tc>
        <w:tc>
          <w:tcPr>
            <w:tcW w:w="1430" w:type="dxa"/>
          </w:tcPr>
          <w:p w:rsidR="00767709" w:rsidRPr="00314A1F" w:rsidP="0000683B" w14:paraId="29EC4E75" w14:textId="77777777">
            <w:pPr>
              <w:keepNext/>
              <w:jc w:val="center"/>
              <w:rPr>
                <w:del w:id="14083" w:author="AbbVie7" w:date="2025-05-12T15:22:00Z"/>
                <w:lang w:val="en-GB"/>
              </w:rPr>
            </w:pPr>
            <w:del w:id="14084" w:author="AbbVie7" w:date="2025-05-12T15:22:00Z">
              <w:r w:rsidRPr="00314A1F">
                <w:rPr>
                  <w:lang w:val="en-GB"/>
                </w:rPr>
                <w:delText>2,7</w:delText>
              </w:r>
            </w:del>
          </w:p>
        </w:tc>
        <w:tc>
          <w:tcPr>
            <w:tcW w:w="1790" w:type="dxa"/>
          </w:tcPr>
          <w:p w:rsidR="00767709" w:rsidRPr="00314A1F" w:rsidP="0000683B" w14:paraId="698AB904" w14:textId="77777777">
            <w:pPr>
              <w:keepNext/>
              <w:jc w:val="center"/>
              <w:rPr>
                <w:del w:id="14085" w:author="AbbVie7" w:date="2025-05-12T15:22:00Z"/>
                <w:lang w:val="en-GB"/>
              </w:rPr>
            </w:pPr>
            <w:del w:id="14086" w:author="AbbVie7" w:date="2025-05-12T15:22:00Z">
              <w:r w:rsidRPr="00314A1F">
                <w:rPr>
                  <w:lang w:val="en-GB"/>
                </w:rPr>
                <w:delText>0,1</w:delText>
              </w:r>
            </w:del>
          </w:p>
        </w:tc>
        <w:tc>
          <w:tcPr>
            <w:tcW w:w="2000" w:type="dxa"/>
          </w:tcPr>
          <w:p w:rsidR="00767709" w:rsidRPr="00314A1F" w:rsidP="0000683B" w14:paraId="09E8B87B" w14:textId="77777777">
            <w:pPr>
              <w:keepNext/>
              <w:jc w:val="center"/>
              <w:rPr>
                <w:del w:id="14087" w:author="AbbVie7" w:date="2025-05-12T15:22:00Z"/>
                <w:lang w:val="en-GB"/>
              </w:rPr>
            </w:pPr>
            <w:del w:id="14088" w:author="AbbVie7" w:date="2025-05-12T15:22:00Z">
              <w:r w:rsidRPr="00314A1F">
                <w:rPr>
                  <w:lang w:val="en-GB"/>
                </w:rPr>
                <w:delText>2,6 (1,4</w:delText>
              </w:r>
            </w:del>
            <w:del w:id="14089" w:author="AbbVie7" w:date="2025-05-12T15:22:00Z">
              <w:r w:rsidRPr="00314A1F" w:rsidR="00A54190">
                <w:rPr>
                  <w:lang w:val="en-GB"/>
                </w:rPr>
                <w:delText>-</w:delText>
              </w:r>
            </w:del>
            <w:del w:id="14090" w:author="AbbVie7" w:date="2025-05-12T15:22:00Z">
              <w:r w:rsidRPr="00314A1F">
                <w:rPr>
                  <w:lang w:val="en-GB"/>
                </w:rPr>
                <w:delText xml:space="preserve"> 3,8) </w:delText>
              </w:r>
            </w:del>
          </w:p>
        </w:tc>
        <w:tc>
          <w:tcPr>
            <w:tcW w:w="1548" w:type="dxa"/>
          </w:tcPr>
          <w:p w:rsidR="00767709" w:rsidRPr="00314A1F" w:rsidP="0000683B" w14:paraId="3FF9FAFC" w14:textId="77777777">
            <w:pPr>
              <w:keepNext/>
              <w:jc w:val="center"/>
              <w:rPr>
                <w:del w:id="14091" w:author="AbbVie7" w:date="2025-05-12T15:22:00Z"/>
                <w:vertAlign w:val="superscript"/>
                <w:lang w:val="en-GB"/>
              </w:rPr>
            </w:pPr>
            <w:del w:id="14092" w:author="AbbVie7" w:date="2025-05-12T15:22:00Z">
              <w:r w:rsidRPr="00314A1F">
                <w:rPr>
                  <w:lang w:val="en-GB"/>
                </w:rPr>
                <w:delText>&lt; 0,001</w:delText>
              </w:r>
            </w:del>
            <w:del w:id="14093" w:author="AbbVie7" w:date="2025-05-12T15:22:00Z">
              <w:r w:rsidRPr="00314A1F">
                <w:rPr>
                  <w:vertAlign w:val="superscript"/>
                  <w:lang w:val="en-GB"/>
                </w:rPr>
                <w:delText>c</w:delText>
              </w:r>
            </w:del>
          </w:p>
        </w:tc>
      </w:tr>
      <w:tr w14:paraId="1CD0C7ED" w14:textId="77777777">
        <w:tblPrEx>
          <w:tblW w:w="0" w:type="auto"/>
          <w:tblLook w:val="0000"/>
        </w:tblPrEx>
        <w:trPr>
          <w:del w:id="14094" w:author="AbbVie7" w:date="2025-05-12T15:22:00Z"/>
        </w:trPr>
        <w:tc>
          <w:tcPr>
            <w:tcW w:w="2088" w:type="dxa"/>
          </w:tcPr>
          <w:p w:rsidR="00767709" w:rsidRPr="00314A1F" w:rsidP="0000683B" w14:paraId="4D67C8DD" w14:textId="77777777">
            <w:pPr>
              <w:keepNext/>
              <w:jc w:val="center"/>
              <w:rPr>
                <w:del w:id="14095" w:author="AbbVie7" w:date="2025-05-12T15:22:00Z"/>
                <w:lang w:val="en-GB"/>
              </w:rPr>
            </w:pPr>
            <w:del w:id="14096" w:author="AbbVie7" w:date="2025-05-12T15:22:00Z">
              <w:r w:rsidRPr="00314A1F">
                <w:rPr>
                  <w:lang w:val="en-GB"/>
                </w:rPr>
                <w:delText>Erosion score</w:delText>
              </w:r>
            </w:del>
          </w:p>
        </w:tc>
        <w:tc>
          <w:tcPr>
            <w:tcW w:w="1430" w:type="dxa"/>
          </w:tcPr>
          <w:p w:rsidR="00767709" w:rsidRPr="00314A1F" w:rsidP="0000683B" w14:paraId="219198A2" w14:textId="77777777">
            <w:pPr>
              <w:keepNext/>
              <w:jc w:val="center"/>
              <w:rPr>
                <w:del w:id="14097" w:author="AbbVie7" w:date="2025-05-12T15:22:00Z"/>
                <w:lang w:val="en-GB"/>
              </w:rPr>
            </w:pPr>
            <w:del w:id="14098" w:author="AbbVie7" w:date="2025-05-12T15:22:00Z">
              <w:r w:rsidRPr="00314A1F">
                <w:rPr>
                  <w:lang w:val="en-GB"/>
                </w:rPr>
                <w:delText>1,6</w:delText>
              </w:r>
            </w:del>
          </w:p>
        </w:tc>
        <w:tc>
          <w:tcPr>
            <w:tcW w:w="1790" w:type="dxa"/>
          </w:tcPr>
          <w:p w:rsidR="00767709" w:rsidRPr="00314A1F" w:rsidP="0000683B" w14:paraId="69994A3A" w14:textId="77777777">
            <w:pPr>
              <w:keepNext/>
              <w:jc w:val="center"/>
              <w:rPr>
                <w:del w:id="14099" w:author="AbbVie7" w:date="2025-05-12T15:22:00Z"/>
                <w:lang w:val="en-GB"/>
              </w:rPr>
            </w:pPr>
            <w:del w:id="14100" w:author="AbbVie7" w:date="2025-05-12T15:22:00Z">
              <w:r w:rsidRPr="00314A1F">
                <w:rPr>
                  <w:lang w:val="en-GB"/>
                </w:rPr>
                <w:delText>0,0</w:delText>
              </w:r>
            </w:del>
          </w:p>
        </w:tc>
        <w:tc>
          <w:tcPr>
            <w:tcW w:w="2000" w:type="dxa"/>
          </w:tcPr>
          <w:p w:rsidR="00767709" w:rsidRPr="00314A1F" w:rsidP="0000683B" w14:paraId="38C188EF" w14:textId="77777777">
            <w:pPr>
              <w:keepNext/>
              <w:jc w:val="center"/>
              <w:rPr>
                <w:del w:id="14101" w:author="AbbVie7" w:date="2025-05-12T15:22:00Z"/>
                <w:lang w:val="en-GB"/>
              </w:rPr>
            </w:pPr>
            <w:del w:id="14102" w:author="AbbVie7" w:date="2025-05-12T15:22:00Z">
              <w:r w:rsidRPr="00314A1F">
                <w:rPr>
                  <w:lang w:val="en-GB"/>
                </w:rPr>
                <w:delText>1,6 (0,9</w:delText>
              </w:r>
            </w:del>
            <w:del w:id="14103" w:author="AbbVie7" w:date="2025-05-12T15:22:00Z">
              <w:r w:rsidRPr="00314A1F" w:rsidR="00A54190">
                <w:rPr>
                  <w:lang w:val="en-GB"/>
                </w:rPr>
                <w:delText>-</w:delText>
              </w:r>
            </w:del>
            <w:del w:id="14104" w:author="AbbVie7" w:date="2025-05-12T15:22:00Z">
              <w:r w:rsidRPr="00314A1F">
                <w:rPr>
                  <w:lang w:val="en-GB"/>
                </w:rPr>
                <w:delText xml:space="preserve"> 2,2)</w:delText>
              </w:r>
            </w:del>
          </w:p>
        </w:tc>
        <w:tc>
          <w:tcPr>
            <w:tcW w:w="1548" w:type="dxa"/>
          </w:tcPr>
          <w:p w:rsidR="00767709" w:rsidRPr="00314A1F" w:rsidP="0000683B" w14:paraId="73AF07F2" w14:textId="77777777">
            <w:pPr>
              <w:keepNext/>
              <w:jc w:val="center"/>
              <w:rPr>
                <w:del w:id="14105" w:author="AbbVie7" w:date="2025-05-12T15:22:00Z"/>
                <w:lang w:val="en-GB"/>
              </w:rPr>
            </w:pPr>
            <w:del w:id="14106" w:author="AbbVie7" w:date="2025-05-12T15:22:00Z">
              <w:r w:rsidRPr="00314A1F">
                <w:rPr>
                  <w:lang w:val="en-GB"/>
                </w:rPr>
                <w:delText>&lt; 0,001</w:delText>
              </w:r>
            </w:del>
          </w:p>
        </w:tc>
      </w:tr>
      <w:tr w14:paraId="47B3D654" w14:textId="77777777">
        <w:tblPrEx>
          <w:tblW w:w="0" w:type="auto"/>
          <w:tblLook w:val="0000"/>
        </w:tblPrEx>
        <w:trPr>
          <w:del w:id="14107" w:author="AbbVie7" w:date="2025-05-12T15:22:00Z"/>
        </w:trPr>
        <w:tc>
          <w:tcPr>
            <w:tcW w:w="2088" w:type="dxa"/>
          </w:tcPr>
          <w:p w:rsidR="00767709" w:rsidRPr="00314A1F" w:rsidP="0000683B" w14:paraId="10929010" w14:textId="77777777">
            <w:pPr>
              <w:keepNext/>
              <w:jc w:val="center"/>
              <w:rPr>
                <w:del w:id="14108" w:author="AbbVie7" w:date="2025-05-12T15:22:00Z"/>
                <w:lang w:val="en-GB"/>
              </w:rPr>
            </w:pPr>
            <w:del w:id="14109" w:author="AbbVie7" w:date="2025-05-12T15:22:00Z">
              <w:r w:rsidRPr="00314A1F">
                <w:rPr>
                  <w:lang w:val="en-GB"/>
                </w:rPr>
                <w:delText>JSN</w:delText>
              </w:r>
            </w:del>
            <w:del w:id="14110" w:author="AbbVie7" w:date="2025-05-12T15:22:00Z">
              <w:r w:rsidRPr="00314A1F">
                <w:rPr>
                  <w:vertAlign w:val="superscript"/>
                  <w:lang w:val="en-GB"/>
                </w:rPr>
                <w:delText>d</w:delText>
              </w:r>
            </w:del>
            <w:del w:id="14111" w:author="AbbVie7" w:date="2025-05-12T15:22:00Z">
              <w:r w:rsidRPr="00314A1F">
                <w:rPr>
                  <w:lang w:val="en-GB"/>
                </w:rPr>
                <w:delText xml:space="preserve"> score</w:delText>
              </w:r>
            </w:del>
          </w:p>
        </w:tc>
        <w:tc>
          <w:tcPr>
            <w:tcW w:w="1430" w:type="dxa"/>
          </w:tcPr>
          <w:p w:rsidR="00767709" w:rsidRPr="00314A1F" w:rsidP="0000683B" w14:paraId="61AD7BCB" w14:textId="77777777">
            <w:pPr>
              <w:keepNext/>
              <w:jc w:val="center"/>
              <w:rPr>
                <w:del w:id="14112" w:author="AbbVie7" w:date="2025-05-12T15:22:00Z"/>
                <w:lang w:val="en-GB"/>
              </w:rPr>
            </w:pPr>
            <w:del w:id="14113" w:author="AbbVie7" w:date="2025-05-12T15:22:00Z">
              <w:r w:rsidRPr="00314A1F">
                <w:rPr>
                  <w:lang w:val="en-GB"/>
                </w:rPr>
                <w:delText>1,0</w:delText>
              </w:r>
            </w:del>
          </w:p>
        </w:tc>
        <w:tc>
          <w:tcPr>
            <w:tcW w:w="1790" w:type="dxa"/>
          </w:tcPr>
          <w:p w:rsidR="00767709" w:rsidRPr="00314A1F" w:rsidP="0000683B" w14:paraId="57730D9C" w14:textId="77777777">
            <w:pPr>
              <w:keepNext/>
              <w:jc w:val="center"/>
              <w:rPr>
                <w:del w:id="14114" w:author="AbbVie7" w:date="2025-05-12T15:22:00Z"/>
                <w:lang w:val="en-GB"/>
              </w:rPr>
            </w:pPr>
            <w:del w:id="14115" w:author="AbbVie7" w:date="2025-05-12T15:22:00Z">
              <w:r w:rsidRPr="00314A1F">
                <w:rPr>
                  <w:lang w:val="en-GB"/>
                </w:rPr>
                <w:delText>0,1</w:delText>
              </w:r>
            </w:del>
          </w:p>
        </w:tc>
        <w:tc>
          <w:tcPr>
            <w:tcW w:w="2000" w:type="dxa"/>
          </w:tcPr>
          <w:p w:rsidR="00767709" w:rsidRPr="00314A1F" w:rsidP="0000683B" w14:paraId="73DE04F7" w14:textId="77777777">
            <w:pPr>
              <w:keepNext/>
              <w:jc w:val="center"/>
              <w:rPr>
                <w:del w:id="14116" w:author="AbbVie7" w:date="2025-05-12T15:22:00Z"/>
                <w:lang w:val="en-GB"/>
              </w:rPr>
            </w:pPr>
            <w:del w:id="14117" w:author="AbbVie7" w:date="2025-05-12T15:22:00Z">
              <w:r w:rsidRPr="00314A1F">
                <w:rPr>
                  <w:lang w:val="en-GB"/>
                </w:rPr>
                <w:delText>0,9 (0,3</w:delText>
              </w:r>
            </w:del>
            <w:del w:id="14118" w:author="AbbVie7" w:date="2025-05-12T15:22:00Z">
              <w:r w:rsidRPr="00314A1F" w:rsidR="00A54190">
                <w:rPr>
                  <w:lang w:val="en-GB"/>
                </w:rPr>
                <w:delText>-</w:delText>
              </w:r>
            </w:del>
            <w:del w:id="14119" w:author="AbbVie7" w:date="2025-05-12T15:22:00Z">
              <w:r w:rsidRPr="00314A1F">
                <w:rPr>
                  <w:lang w:val="en-GB"/>
                </w:rPr>
                <w:delText xml:space="preserve"> 1,4)</w:delText>
              </w:r>
            </w:del>
          </w:p>
        </w:tc>
        <w:tc>
          <w:tcPr>
            <w:tcW w:w="1548" w:type="dxa"/>
          </w:tcPr>
          <w:p w:rsidR="00767709" w:rsidRPr="00314A1F" w:rsidP="0000683B" w14:paraId="27717C21" w14:textId="77777777">
            <w:pPr>
              <w:keepNext/>
              <w:jc w:val="center"/>
              <w:rPr>
                <w:del w:id="14120" w:author="AbbVie7" w:date="2025-05-12T15:22:00Z"/>
                <w:lang w:val="en-GB"/>
              </w:rPr>
            </w:pPr>
            <w:del w:id="14121" w:author="AbbVie7" w:date="2025-05-12T15:22:00Z">
              <w:r w:rsidRPr="00314A1F">
                <w:rPr>
                  <w:lang w:val="en-GB"/>
                </w:rPr>
                <w:delText xml:space="preserve">  0,002</w:delText>
              </w:r>
            </w:del>
          </w:p>
        </w:tc>
      </w:tr>
    </w:tbl>
    <w:p w:rsidR="00767709" w:rsidRPr="00314A1F" w:rsidP="0000683B" w14:paraId="59323446" w14:textId="77777777">
      <w:pPr>
        <w:pStyle w:val="EMEANormal"/>
        <w:keepNext/>
        <w:rPr>
          <w:del w:id="14122" w:author="AbbVie7" w:date="2025-05-12T15:22:00Z"/>
          <w:lang w:val="en-GB"/>
        </w:rPr>
      </w:pPr>
      <w:del w:id="14123" w:author="AbbVie7" w:date="2025-05-12T15:22:00Z">
        <w:r w:rsidRPr="00314A1F">
          <w:rPr>
            <w:b/>
            <w:bCs/>
            <w:vertAlign w:val="superscript"/>
            <w:lang w:val="en-GB"/>
          </w:rPr>
          <w:delText>a</w:delText>
        </w:r>
      </w:del>
      <w:del w:id="14124" w:author="AbbVie7" w:date="2025-05-12T15:22:00Z">
        <w:r w:rsidRPr="00314A1F">
          <w:rPr>
            <w:lang w:val="en-GB"/>
          </w:rPr>
          <w:delText>methotrexat</w:delText>
        </w:r>
      </w:del>
    </w:p>
    <w:p w:rsidR="00767709" w:rsidRPr="00314A1F" w:rsidP="0000683B" w14:paraId="760C4083" w14:textId="77777777">
      <w:pPr>
        <w:pStyle w:val="EMEANormal"/>
        <w:keepNext/>
        <w:rPr>
          <w:del w:id="14125" w:author="AbbVie7" w:date="2025-05-12T15:22:00Z"/>
          <w:lang w:val="da-DK"/>
        </w:rPr>
      </w:pPr>
      <w:del w:id="14126" w:author="AbbVie7" w:date="2025-05-12T15:22:00Z">
        <w:r w:rsidRPr="00314A1F">
          <w:rPr>
            <w:vertAlign w:val="superscript"/>
            <w:lang w:val="da-DK"/>
          </w:rPr>
          <w:delText>b</w:delText>
        </w:r>
      </w:del>
      <w:del w:id="14127" w:author="AbbVie7" w:date="2025-05-12T15:22:00Z">
        <w:r w:rsidRPr="00314A1F">
          <w:rPr>
            <w:lang w:val="da-DK"/>
          </w:rPr>
          <w:delText>95</w:delText>
        </w:r>
      </w:del>
      <w:del w:id="14128" w:author="AbbVie7" w:date="2025-05-12T15:22:00Z">
        <w:r w:rsidR="00562996">
          <w:rPr>
            <w:lang w:val="da-DK"/>
          </w:rPr>
          <w:delText>%</w:delText>
        </w:r>
      </w:del>
      <w:del w:id="14129" w:author="AbbVie7" w:date="2025-05-12T15:22:00Z">
        <w:r w:rsidRPr="00314A1F">
          <w:rPr>
            <w:lang w:val="da-DK"/>
          </w:rPr>
          <w:delText xml:space="preserve"> Konfidensintervaller for forskellen i ændring af score mellem methotrexat og Humira. </w:delText>
        </w:r>
      </w:del>
    </w:p>
    <w:p w:rsidR="00767709" w:rsidRPr="00314A1F" w:rsidP="0000683B" w14:paraId="4F13CEAF" w14:textId="77777777">
      <w:pPr>
        <w:pStyle w:val="EMEANormal"/>
        <w:keepNext/>
        <w:rPr>
          <w:del w:id="14130" w:author="AbbVie7" w:date="2025-05-12T15:22:00Z"/>
          <w:lang w:val="da-DK"/>
        </w:rPr>
      </w:pPr>
      <w:del w:id="14131" w:author="AbbVie7" w:date="2025-05-12T15:22:00Z">
        <w:r w:rsidRPr="00314A1F">
          <w:rPr>
            <w:vertAlign w:val="superscript"/>
            <w:lang w:val="da-DK"/>
          </w:rPr>
          <w:delText>c</w:delText>
        </w:r>
      </w:del>
      <w:del w:id="14132" w:author="AbbVie7" w:date="2025-05-12T15:22:00Z">
        <w:r w:rsidRPr="00314A1F">
          <w:rPr>
            <w:lang w:val="da-DK"/>
          </w:rPr>
          <w:delText xml:space="preserve">Baseret på ranganalyse </w:delText>
        </w:r>
      </w:del>
    </w:p>
    <w:p w:rsidR="00767709" w:rsidRPr="00314A1F" w:rsidP="0000683B" w14:paraId="45ECFB65" w14:textId="77777777">
      <w:pPr>
        <w:pStyle w:val="EMEANormal"/>
        <w:keepNext/>
        <w:rPr>
          <w:del w:id="14133" w:author="AbbVie7" w:date="2025-05-12T15:22:00Z"/>
          <w:lang w:val="da-DK"/>
        </w:rPr>
      </w:pPr>
      <w:del w:id="14134" w:author="AbbVie7" w:date="2025-05-12T15:22:00Z">
        <w:r w:rsidRPr="00314A1F">
          <w:rPr>
            <w:vertAlign w:val="superscript"/>
            <w:lang w:val="da-DK"/>
          </w:rPr>
          <w:delText>d</w:delText>
        </w:r>
      </w:del>
      <w:del w:id="14135" w:author="AbbVie7" w:date="2025-05-12T15:22:00Z">
        <w:r w:rsidRPr="00314A1F">
          <w:rPr>
            <w:lang w:val="da-DK"/>
          </w:rPr>
          <w:delText>Ledspalteforsnævring</w:delText>
        </w:r>
      </w:del>
    </w:p>
    <w:p w:rsidR="00767709" w:rsidRPr="00314A1F" w14:paraId="2F753A25" w14:textId="77777777">
      <w:pPr>
        <w:pStyle w:val="EMEANormal"/>
        <w:rPr>
          <w:del w:id="14136" w:author="AbbVie7" w:date="2025-05-12T15:22:00Z"/>
          <w:lang w:val="da-DK"/>
        </w:rPr>
      </w:pPr>
    </w:p>
    <w:p w:rsidR="00767709" w:rsidRPr="00314A1F" w14:paraId="3F4458DC" w14:textId="77777777">
      <w:pPr>
        <w:rPr>
          <w:del w:id="14137" w:author="AbbVie7" w:date="2025-05-12T15:22:00Z"/>
          <w:lang w:val="da-DK"/>
        </w:rPr>
      </w:pPr>
      <w:del w:id="14138" w:author="AbbVie7" w:date="2025-05-12T15:22:00Z">
        <w:r w:rsidRPr="00314A1F">
          <w:rPr>
            <w:lang w:val="da-DK"/>
          </w:rPr>
          <w:delText>I RA-</w:delText>
        </w:r>
      </w:del>
      <w:del w:id="14139" w:author="AbbVie7" w:date="2025-05-12T15:22:00Z">
        <w:r w:rsidR="006B02B4">
          <w:rPr>
            <w:lang w:val="da-DK"/>
          </w:rPr>
          <w:delText>studie</w:delText>
        </w:r>
      </w:del>
      <w:del w:id="14140" w:author="AbbVie7" w:date="2025-05-12T15:22:00Z">
        <w:r w:rsidRPr="00314A1F">
          <w:rPr>
            <w:lang w:val="da-DK"/>
          </w:rPr>
          <w:delText xml:space="preserve"> V blev strukturel ledskade vurderet radiografisk og udtrykt som ændringer i modific</w:delText>
        </w:r>
      </w:del>
      <w:del w:id="14141" w:author="AbbVie7" w:date="2025-05-12T15:22:00Z">
        <w:r w:rsidRPr="00314A1F" w:rsidR="006500F2">
          <w:rPr>
            <w:lang w:val="da-DK"/>
          </w:rPr>
          <w:delText>e</w:delText>
        </w:r>
      </w:del>
      <w:del w:id="14142" w:author="AbbVie7" w:date="2025-05-12T15:22:00Z">
        <w:r w:rsidRPr="00314A1F">
          <w:rPr>
            <w:lang w:val="da-DK"/>
          </w:rPr>
          <w:delText>re</w:delText>
        </w:r>
      </w:del>
      <w:del w:id="14143" w:author="AbbVie7" w:date="2025-05-12T15:22:00Z">
        <w:r w:rsidRPr="00314A1F" w:rsidR="00EA30A9">
          <w:rPr>
            <w:lang w:val="da-DK"/>
          </w:rPr>
          <w:delText>t</w:delText>
        </w:r>
      </w:del>
      <w:del w:id="14144" w:author="AbbVie7" w:date="2025-05-12T15:22:00Z">
        <w:r w:rsidRPr="00314A1F">
          <w:rPr>
            <w:lang w:val="da-DK"/>
          </w:rPr>
          <w:delText xml:space="preserve"> </w:delText>
        </w:r>
      </w:del>
      <w:del w:id="14145" w:author="AbbVie7" w:date="2025-05-12T15:22:00Z">
        <w:r w:rsidRPr="00314A1F" w:rsidR="00EA30A9">
          <w:rPr>
            <w:lang w:val="da-DK"/>
          </w:rPr>
          <w:delText>T</w:delText>
        </w:r>
      </w:del>
      <w:del w:id="14146" w:author="AbbVie7" w:date="2025-05-12T15:22:00Z">
        <w:r w:rsidRPr="00314A1F">
          <w:rPr>
            <w:lang w:val="da-DK"/>
          </w:rPr>
          <w:delText xml:space="preserve">otal Sharp </w:delText>
        </w:r>
      </w:del>
      <w:del w:id="14147" w:author="AbbVie7" w:date="2025-05-12T15:22:00Z">
        <w:r w:rsidRPr="00314A1F" w:rsidR="00EA30A9">
          <w:rPr>
            <w:lang w:val="da-DK"/>
          </w:rPr>
          <w:delText>S</w:delText>
        </w:r>
      </w:del>
      <w:del w:id="14148" w:author="AbbVie7" w:date="2025-05-12T15:22:00Z">
        <w:r w:rsidRPr="00314A1F">
          <w:rPr>
            <w:lang w:val="da-DK"/>
          </w:rPr>
          <w:delText xml:space="preserve">core (se tabel </w:delText>
        </w:r>
      </w:del>
      <w:del w:id="14149" w:author="AbbVie7" w:date="2025-05-12T15:22:00Z">
        <w:r w:rsidR="00E5241C">
          <w:rPr>
            <w:lang w:val="da-DK"/>
          </w:rPr>
          <w:delText>11</w:delText>
        </w:r>
      </w:del>
      <w:del w:id="14150" w:author="AbbVie7" w:date="2025-05-12T15:22:00Z">
        <w:r w:rsidRPr="00314A1F">
          <w:rPr>
            <w:lang w:val="da-DK"/>
          </w:rPr>
          <w:delText>).</w:delText>
        </w:r>
      </w:del>
    </w:p>
    <w:p w:rsidR="006B7128" w:rsidRPr="00314A1F" w14:paraId="3C11CB56" w14:textId="77777777">
      <w:pPr>
        <w:rPr>
          <w:del w:id="14151" w:author="AbbVie7" w:date="2025-05-12T15:22:00Z"/>
          <w:lang w:val="da-DK"/>
        </w:rPr>
      </w:pPr>
    </w:p>
    <w:tbl>
      <w:tblPr>
        <w:tblW w:w="8910" w:type="dxa"/>
        <w:tblInd w:w="108" w:type="dxa"/>
        <w:tblLayout w:type="fixed"/>
        <w:tblLook w:val="0000"/>
      </w:tblPr>
      <w:tblGrid>
        <w:gridCol w:w="1430"/>
        <w:gridCol w:w="1540"/>
        <w:gridCol w:w="1482"/>
        <w:gridCol w:w="1488"/>
        <w:gridCol w:w="990"/>
        <w:gridCol w:w="990"/>
        <w:gridCol w:w="990"/>
      </w:tblGrid>
      <w:tr w14:paraId="401926A5" w14:textId="77777777">
        <w:tblPrEx>
          <w:tblW w:w="8910" w:type="dxa"/>
          <w:tblInd w:w="108" w:type="dxa"/>
          <w:tblLayout w:type="fixed"/>
          <w:tblLook w:val="0000"/>
        </w:tblPrEx>
        <w:trPr>
          <w:cantSplit/>
          <w:del w:id="14152" w:author="AbbVie7" w:date="2025-05-12T15:23:00Z"/>
        </w:trPr>
        <w:tc>
          <w:tcPr>
            <w:tcW w:w="8910" w:type="dxa"/>
            <w:gridSpan w:val="7"/>
            <w:tcBorders>
              <w:bottom w:val="single" w:sz="4" w:space="0" w:color="auto"/>
            </w:tcBorders>
          </w:tcPr>
          <w:p w:rsidR="00DD1F49" w:rsidRPr="00314A1F" w14:paraId="11B26CCD" w14:textId="77777777">
            <w:pPr>
              <w:pStyle w:val="Heading5"/>
              <w:jc w:val="center"/>
              <w:rPr>
                <w:del w:id="14153" w:author="AbbVie7" w:date="2025-05-12T15:23:00Z"/>
                <w:b/>
                <w:bCs/>
                <w:lang w:val="da-DK"/>
              </w:rPr>
            </w:pPr>
            <w:del w:id="14154" w:author="AbbVie7" w:date="2025-05-12T15:23:00Z">
              <w:r w:rsidRPr="00314A1F">
                <w:rPr>
                  <w:b/>
                  <w:bCs/>
                  <w:lang w:val="da-DK"/>
                </w:rPr>
                <w:delText xml:space="preserve">Tabel </w:delText>
              </w:r>
            </w:del>
            <w:del w:id="14155" w:author="AbbVie7" w:date="2025-05-12T15:23:00Z">
              <w:r w:rsidR="00E5241C">
                <w:rPr>
                  <w:b/>
                  <w:bCs/>
                  <w:lang w:val="da-DK"/>
                </w:rPr>
                <w:delText>11</w:delText>
              </w:r>
            </w:del>
            <w:del w:id="14156" w:author="AbbVie7" w:date="2025-05-12T15:23:00Z">
              <w:r w:rsidRPr="00314A1F" w:rsidR="00E5241C">
                <w:rPr>
                  <w:b/>
                  <w:bCs/>
                  <w:lang w:val="da-DK"/>
                </w:rPr>
                <w:delText xml:space="preserve"> </w:delText>
              </w:r>
            </w:del>
          </w:p>
          <w:p w:rsidR="00767709" w14:paraId="05049DB0" w14:textId="77777777">
            <w:pPr>
              <w:pStyle w:val="Heading5"/>
              <w:jc w:val="center"/>
              <w:rPr>
                <w:del w:id="14157" w:author="AbbVie7" w:date="2025-05-12T15:23:00Z"/>
                <w:b/>
                <w:bCs/>
                <w:lang w:val="da-DK"/>
              </w:rPr>
            </w:pPr>
            <w:del w:id="14158" w:author="AbbVie7" w:date="2025-05-12T15:23:00Z">
              <w:r w:rsidRPr="00314A1F">
                <w:rPr>
                  <w:b/>
                  <w:bCs/>
                  <w:lang w:val="da-DK"/>
                </w:rPr>
                <w:delText>Gennemsnitlige radiografiske ændringer i uge 52 i RA-</w:delText>
              </w:r>
            </w:del>
            <w:del w:id="14159" w:author="AbbVie7" w:date="2025-05-12T15:23:00Z">
              <w:r w:rsidR="006B02B4">
                <w:rPr>
                  <w:b/>
                  <w:bCs/>
                  <w:lang w:val="da-DK"/>
                </w:rPr>
                <w:delText>studie</w:delText>
              </w:r>
            </w:del>
            <w:del w:id="14160" w:author="AbbVie7" w:date="2025-05-12T15:23:00Z">
              <w:r w:rsidRPr="00314A1F">
                <w:rPr>
                  <w:b/>
                  <w:bCs/>
                  <w:lang w:val="da-DK"/>
                </w:rPr>
                <w:delText xml:space="preserve"> V</w:delText>
              </w:r>
            </w:del>
            <w:del w:id="14161" w:author="AbbVie7" w:date="2025-05-12T15:23:00Z">
              <w:r>
                <w:rPr>
                  <w:b/>
                  <w:bCs/>
                  <w:lang w:val="da-DK"/>
                </w:rPr>
                <w:delText xml:space="preserve"> </w:delText>
              </w:r>
            </w:del>
          </w:p>
          <w:p w:rsidR="00767709" w14:paraId="1D2218AB" w14:textId="77777777">
            <w:pPr>
              <w:rPr>
                <w:del w:id="14162" w:author="AbbVie7" w:date="2025-05-12T15:23:00Z"/>
                <w:lang w:val="da-DK"/>
              </w:rPr>
            </w:pPr>
          </w:p>
        </w:tc>
      </w:tr>
      <w:tr w14:paraId="05FB5555" w14:textId="77777777">
        <w:tblPrEx>
          <w:tblW w:w="8910" w:type="dxa"/>
          <w:tblInd w:w="108" w:type="dxa"/>
          <w:tblLayout w:type="fixed"/>
          <w:tblLook w:val="0000"/>
        </w:tblPrEx>
        <w:trPr>
          <w:del w:id="14163" w:author="AbbVie7" w:date="2025-05-12T15:23:00Z"/>
        </w:trPr>
        <w:tc>
          <w:tcPr>
            <w:tcW w:w="1430" w:type="dxa"/>
            <w:tcBorders>
              <w:top w:val="single" w:sz="4" w:space="0" w:color="auto"/>
              <w:left w:val="single" w:sz="4" w:space="0" w:color="auto"/>
              <w:bottom w:val="single" w:sz="4" w:space="0" w:color="auto"/>
              <w:right w:val="single" w:sz="4" w:space="0" w:color="auto"/>
            </w:tcBorders>
            <w:vAlign w:val="center"/>
          </w:tcPr>
          <w:p w:rsidR="00767709" w14:paraId="1FEC6F92" w14:textId="77777777">
            <w:pPr>
              <w:rPr>
                <w:del w:id="14164" w:author="AbbVie7" w:date="2025-05-12T15:23:00Z"/>
                <w:lang w:val="da-DK"/>
              </w:rPr>
            </w:pPr>
          </w:p>
        </w:tc>
        <w:tc>
          <w:tcPr>
            <w:tcW w:w="1540" w:type="dxa"/>
            <w:tcBorders>
              <w:top w:val="single" w:sz="4" w:space="0" w:color="auto"/>
              <w:left w:val="single" w:sz="4" w:space="0" w:color="auto"/>
              <w:bottom w:val="single" w:sz="4" w:space="0" w:color="auto"/>
              <w:right w:val="single" w:sz="4" w:space="0" w:color="auto"/>
            </w:tcBorders>
            <w:vAlign w:val="center"/>
          </w:tcPr>
          <w:p w:rsidR="00767709" w14:paraId="4C80EF88" w14:textId="77777777">
            <w:pPr>
              <w:jc w:val="center"/>
              <w:rPr>
                <w:del w:id="14165" w:author="AbbVie7" w:date="2025-05-12T15:23:00Z"/>
                <w:lang w:val="da-DK"/>
              </w:rPr>
            </w:pPr>
            <w:smartTag w:uri="urn:schemas-microsoft-com:office:smarttags" w:element="stockticker">
              <w:del w:id="14166" w:author="AbbVie7" w:date="2025-05-12T15:23:00Z">
                <w:r>
                  <w:rPr>
                    <w:lang w:val="da-DK"/>
                  </w:rPr>
                  <w:delText>MTX</w:delText>
                </w:r>
              </w:del>
            </w:smartTag>
          </w:p>
          <w:p w:rsidR="00767709" w14:paraId="097216CA" w14:textId="77777777">
            <w:pPr>
              <w:jc w:val="center"/>
              <w:rPr>
                <w:del w:id="14167" w:author="AbbVie7" w:date="2025-05-12T15:23:00Z"/>
                <w:lang w:val="da-DK"/>
              </w:rPr>
            </w:pPr>
            <w:del w:id="14168" w:author="AbbVie7" w:date="2025-05-12T15:23:00Z">
              <w:r>
                <w:rPr>
                  <w:lang w:val="da-DK"/>
                </w:rPr>
                <w:delText>n=257</w:delText>
              </w:r>
            </w:del>
          </w:p>
          <w:p w:rsidR="00767709" w14:paraId="78E109D0" w14:textId="77777777">
            <w:pPr>
              <w:jc w:val="center"/>
              <w:rPr>
                <w:del w:id="14169" w:author="AbbVie7" w:date="2025-05-12T15:23:00Z"/>
                <w:sz w:val="18"/>
                <w:lang w:val="da-DK"/>
              </w:rPr>
            </w:pPr>
            <w:del w:id="14170" w:author="AbbVie7" w:date="2025-05-12T15:23:00Z">
              <w:r>
                <w:rPr>
                  <w:sz w:val="18"/>
                  <w:lang w:val="da-DK"/>
                </w:rPr>
                <w:delText>(95</w:delText>
              </w:r>
            </w:del>
            <w:del w:id="14171" w:author="AbbVie7" w:date="2025-05-12T15:23:00Z">
              <w:r w:rsidR="00562996">
                <w:rPr>
                  <w:sz w:val="18"/>
                  <w:lang w:val="da-DK"/>
                </w:rPr>
                <w:delText>%</w:delText>
              </w:r>
            </w:del>
            <w:del w:id="14172" w:author="AbbVie7" w:date="2025-05-12T15:23:00Z">
              <w:r>
                <w:rPr>
                  <w:sz w:val="18"/>
                  <w:lang w:val="da-DK"/>
                </w:rPr>
                <w:delText xml:space="preserve"> konfidens- interval)</w:delText>
              </w:r>
            </w:del>
          </w:p>
        </w:tc>
        <w:tc>
          <w:tcPr>
            <w:tcW w:w="1482" w:type="dxa"/>
            <w:tcBorders>
              <w:top w:val="single" w:sz="4" w:space="0" w:color="auto"/>
              <w:left w:val="single" w:sz="4" w:space="0" w:color="auto"/>
              <w:bottom w:val="single" w:sz="4" w:space="0" w:color="auto"/>
              <w:right w:val="single" w:sz="4" w:space="0" w:color="auto"/>
            </w:tcBorders>
            <w:vAlign w:val="center"/>
          </w:tcPr>
          <w:p w:rsidR="00767709" w14:paraId="6C4266DF" w14:textId="77777777">
            <w:pPr>
              <w:jc w:val="center"/>
              <w:rPr>
                <w:del w:id="14173" w:author="AbbVie7" w:date="2025-05-12T15:23:00Z"/>
                <w:lang w:val="da-DK"/>
              </w:rPr>
            </w:pPr>
            <w:del w:id="14174" w:author="AbbVie7" w:date="2025-05-12T15:23:00Z">
              <w:r>
                <w:rPr>
                  <w:lang w:val="da-DK"/>
                </w:rPr>
                <w:delText>Humira</w:delText>
              </w:r>
            </w:del>
          </w:p>
          <w:p w:rsidR="00767709" w14:paraId="4A717205" w14:textId="77777777">
            <w:pPr>
              <w:pStyle w:val="EMEAFigureTitle"/>
              <w:jc w:val="center"/>
              <w:rPr>
                <w:del w:id="14175" w:author="AbbVie7" w:date="2025-05-12T15:23:00Z"/>
                <w:lang w:val="da-DK"/>
              </w:rPr>
            </w:pPr>
            <w:del w:id="14176" w:author="AbbVie7" w:date="2025-05-12T15:23:00Z">
              <w:r>
                <w:rPr>
                  <w:lang w:val="da-DK"/>
                </w:rPr>
                <w:delText>n=274</w:delText>
              </w:r>
            </w:del>
          </w:p>
          <w:p w:rsidR="00767709" w14:paraId="7D301124" w14:textId="77777777">
            <w:pPr>
              <w:jc w:val="center"/>
              <w:rPr>
                <w:del w:id="14177" w:author="AbbVie7" w:date="2025-05-12T15:23:00Z"/>
                <w:lang w:val="da-DK"/>
              </w:rPr>
            </w:pPr>
            <w:del w:id="14178" w:author="AbbVie7" w:date="2025-05-12T15:23:00Z">
              <w:r>
                <w:rPr>
                  <w:sz w:val="18"/>
                  <w:lang w:val="da-DK"/>
                </w:rPr>
                <w:delText>(95</w:delText>
              </w:r>
            </w:del>
            <w:del w:id="14179" w:author="AbbVie7" w:date="2025-05-12T15:23:00Z">
              <w:r w:rsidR="00562996">
                <w:rPr>
                  <w:sz w:val="18"/>
                  <w:lang w:val="da-DK"/>
                </w:rPr>
                <w:delText>%</w:delText>
              </w:r>
            </w:del>
            <w:del w:id="14180" w:author="AbbVie7" w:date="2025-05-12T15:23:00Z">
              <w:r>
                <w:rPr>
                  <w:sz w:val="18"/>
                  <w:lang w:val="da-DK"/>
                </w:rPr>
                <w:delText xml:space="preserve"> konfidens- interval)</w:delText>
              </w:r>
            </w:del>
          </w:p>
        </w:tc>
        <w:tc>
          <w:tcPr>
            <w:tcW w:w="1488" w:type="dxa"/>
            <w:tcBorders>
              <w:top w:val="single" w:sz="4" w:space="0" w:color="auto"/>
              <w:left w:val="single" w:sz="4" w:space="0" w:color="auto"/>
              <w:bottom w:val="single" w:sz="4" w:space="0" w:color="auto"/>
              <w:right w:val="single" w:sz="4" w:space="0" w:color="auto"/>
            </w:tcBorders>
            <w:vAlign w:val="center"/>
          </w:tcPr>
          <w:p w:rsidR="00767709" w:rsidRPr="004D3223" w14:paraId="380E7E6D" w14:textId="77777777">
            <w:pPr>
              <w:jc w:val="center"/>
              <w:rPr>
                <w:del w:id="14181" w:author="AbbVie7" w:date="2025-05-12T15:23:00Z"/>
                <w:lang w:val="pt-BR"/>
              </w:rPr>
            </w:pPr>
            <w:del w:id="14182" w:author="AbbVie7" w:date="2025-05-12T15:23:00Z">
              <w:r w:rsidRPr="004D3223">
                <w:rPr>
                  <w:lang w:val="pt-BR"/>
                </w:rPr>
                <w:delText>Humira/</w:delText>
              </w:r>
            </w:del>
            <w:smartTag w:uri="urn:schemas-microsoft-com:office:smarttags" w:element="stockticker">
              <w:del w:id="14183" w:author="AbbVie7" w:date="2025-05-12T15:23:00Z">
                <w:r w:rsidRPr="004D3223">
                  <w:rPr>
                    <w:lang w:val="pt-BR"/>
                  </w:rPr>
                  <w:delText>MTX</w:delText>
                </w:r>
              </w:del>
            </w:smartTag>
          </w:p>
          <w:p w:rsidR="00767709" w:rsidRPr="004D3223" w14:paraId="1F14E840" w14:textId="77777777">
            <w:pPr>
              <w:pStyle w:val="EMEAFigureTitle"/>
              <w:jc w:val="center"/>
              <w:rPr>
                <w:del w:id="14184" w:author="AbbVie7" w:date="2025-05-12T15:23:00Z"/>
                <w:lang w:val="pt-BR"/>
              </w:rPr>
            </w:pPr>
            <w:del w:id="14185" w:author="AbbVie7" w:date="2025-05-12T15:23:00Z">
              <w:r w:rsidRPr="004D3223">
                <w:rPr>
                  <w:lang w:val="pt-BR"/>
                </w:rPr>
                <w:delText>n=268</w:delText>
              </w:r>
            </w:del>
          </w:p>
          <w:p w:rsidR="00767709" w:rsidRPr="004D3223" w14:paraId="001EB220" w14:textId="77777777">
            <w:pPr>
              <w:pStyle w:val="EMEANormal"/>
              <w:jc w:val="center"/>
              <w:rPr>
                <w:del w:id="14186" w:author="AbbVie7" w:date="2025-05-12T15:23:00Z"/>
                <w:lang w:val="pt-BR"/>
              </w:rPr>
            </w:pPr>
            <w:del w:id="14187" w:author="AbbVie7" w:date="2025-05-12T15:23:00Z">
              <w:r w:rsidRPr="004D3223">
                <w:rPr>
                  <w:sz w:val="18"/>
                  <w:lang w:val="pt-BR"/>
                </w:rPr>
                <w:delText>(95</w:delText>
              </w:r>
            </w:del>
            <w:del w:id="14188" w:author="AbbVie7" w:date="2025-05-12T15:23:00Z">
              <w:r w:rsidR="00562996">
                <w:rPr>
                  <w:sz w:val="18"/>
                  <w:lang w:val="pt-BR"/>
                </w:rPr>
                <w:delText>%</w:delText>
              </w:r>
            </w:del>
            <w:del w:id="14189" w:author="AbbVie7" w:date="2025-05-12T15:23:00Z">
              <w:r w:rsidRPr="004D3223">
                <w:rPr>
                  <w:sz w:val="18"/>
                  <w:lang w:val="pt-BR"/>
                </w:rPr>
                <w:delText xml:space="preserve"> konfidens- interval)</w:delText>
              </w:r>
            </w:del>
          </w:p>
        </w:tc>
        <w:tc>
          <w:tcPr>
            <w:tcW w:w="990" w:type="dxa"/>
            <w:tcBorders>
              <w:top w:val="single" w:sz="4" w:space="0" w:color="auto"/>
              <w:left w:val="single" w:sz="4" w:space="0" w:color="auto"/>
              <w:bottom w:val="single" w:sz="4" w:space="0" w:color="auto"/>
              <w:right w:val="single" w:sz="4" w:space="0" w:color="auto"/>
            </w:tcBorders>
            <w:vAlign w:val="center"/>
          </w:tcPr>
          <w:p w:rsidR="00767709" w14:paraId="34A4250E" w14:textId="77777777">
            <w:pPr>
              <w:pStyle w:val="EMEANormal"/>
              <w:jc w:val="center"/>
              <w:rPr>
                <w:del w:id="14190" w:author="AbbVie7" w:date="2025-05-12T15:23:00Z"/>
                <w:lang w:val="da-DK"/>
              </w:rPr>
            </w:pPr>
            <w:del w:id="14191" w:author="AbbVie7" w:date="2025-05-12T15:23:00Z">
              <w:r>
                <w:rPr>
                  <w:lang w:val="da-DK"/>
                </w:rPr>
                <w:delText>p-værdi</w:delText>
              </w:r>
            </w:del>
            <w:del w:id="14192" w:author="AbbVie7" w:date="2025-05-12T15:23:00Z">
              <w:r>
                <w:rPr>
                  <w:vertAlign w:val="superscript"/>
                  <w:lang w:val="da-DK"/>
                </w:rPr>
                <w:delText>a</w:delText>
              </w:r>
            </w:del>
          </w:p>
        </w:tc>
        <w:tc>
          <w:tcPr>
            <w:tcW w:w="990" w:type="dxa"/>
            <w:tcBorders>
              <w:top w:val="single" w:sz="4" w:space="0" w:color="auto"/>
              <w:left w:val="single" w:sz="4" w:space="0" w:color="auto"/>
              <w:bottom w:val="single" w:sz="4" w:space="0" w:color="auto"/>
              <w:right w:val="single" w:sz="4" w:space="0" w:color="auto"/>
            </w:tcBorders>
            <w:vAlign w:val="center"/>
          </w:tcPr>
          <w:p w:rsidR="00767709" w14:paraId="182E631B" w14:textId="77777777">
            <w:pPr>
              <w:jc w:val="center"/>
              <w:rPr>
                <w:del w:id="14193" w:author="AbbVie7" w:date="2025-05-12T15:23:00Z"/>
                <w:lang w:val="da-DK"/>
              </w:rPr>
            </w:pPr>
            <w:del w:id="14194" w:author="AbbVie7" w:date="2025-05-12T15:23:00Z">
              <w:r>
                <w:rPr>
                  <w:lang w:val="da-DK"/>
                </w:rPr>
                <w:delText>p-værdi</w:delText>
              </w:r>
            </w:del>
            <w:del w:id="14195" w:author="AbbVie7" w:date="2025-05-12T15:23:00Z">
              <w:r>
                <w:rPr>
                  <w:vertAlign w:val="superscript"/>
                  <w:lang w:val="da-DK"/>
                </w:rPr>
                <w:delText>b</w:delText>
              </w:r>
            </w:del>
          </w:p>
        </w:tc>
        <w:tc>
          <w:tcPr>
            <w:tcW w:w="990" w:type="dxa"/>
            <w:tcBorders>
              <w:top w:val="single" w:sz="4" w:space="0" w:color="auto"/>
              <w:left w:val="single" w:sz="4" w:space="0" w:color="auto"/>
              <w:bottom w:val="single" w:sz="4" w:space="0" w:color="auto"/>
              <w:right w:val="single" w:sz="4" w:space="0" w:color="auto"/>
            </w:tcBorders>
            <w:vAlign w:val="center"/>
          </w:tcPr>
          <w:p w:rsidR="00767709" w14:paraId="469CBC94" w14:textId="77777777">
            <w:pPr>
              <w:jc w:val="center"/>
              <w:rPr>
                <w:del w:id="14196" w:author="AbbVie7" w:date="2025-05-12T15:23:00Z"/>
                <w:lang w:val="da-DK"/>
              </w:rPr>
            </w:pPr>
            <w:del w:id="14197" w:author="AbbVie7" w:date="2025-05-12T15:23:00Z">
              <w:r>
                <w:rPr>
                  <w:lang w:val="da-DK"/>
                </w:rPr>
                <w:delText>p-værdi</w:delText>
              </w:r>
            </w:del>
            <w:del w:id="14198" w:author="AbbVie7" w:date="2025-05-12T15:23:00Z">
              <w:r>
                <w:rPr>
                  <w:vertAlign w:val="superscript"/>
                  <w:lang w:val="da-DK"/>
                </w:rPr>
                <w:delText>c</w:delText>
              </w:r>
            </w:del>
          </w:p>
        </w:tc>
      </w:tr>
      <w:tr w14:paraId="49533EB4" w14:textId="77777777">
        <w:tblPrEx>
          <w:tblW w:w="8910" w:type="dxa"/>
          <w:tblInd w:w="108" w:type="dxa"/>
          <w:tblLayout w:type="fixed"/>
          <w:tblLook w:val="0000"/>
        </w:tblPrEx>
        <w:trPr>
          <w:del w:id="14199" w:author="AbbVie7" w:date="2025-05-12T15:23:00Z"/>
        </w:trPr>
        <w:tc>
          <w:tcPr>
            <w:tcW w:w="1430" w:type="dxa"/>
            <w:tcBorders>
              <w:top w:val="single" w:sz="4" w:space="0" w:color="auto"/>
              <w:left w:val="single" w:sz="4" w:space="0" w:color="auto"/>
              <w:bottom w:val="single" w:sz="4" w:space="0" w:color="auto"/>
              <w:right w:val="single" w:sz="4" w:space="0" w:color="auto"/>
            </w:tcBorders>
          </w:tcPr>
          <w:p w:rsidR="00767709" w14:paraId="16055002" w14:textId="77777777">
            <w:pPr>
              <w:pStyle w:val="EMEAFigureTitle"/>
              <w:jc w:val="center"/>
              <w:rPr>
                <w:del w:id="14200" w:author="AbbVie7" w:date="2025-05-12T15:23:00Z"/>
                <w:szCs w:val="24"/>
                <w:lang w:val="en-GB"/>
              </w:rPr>
            </w:pPr>
            <w:del w:id="14201" w:author="AbbVie7" w:date="2025-05-12T15:23:00Z">
              <w:r>
                <w:rPr>
                  <w:szCs w:val="24"/>
                  <w:lang w:val="en-GB"/>
                </w:rPr>
                <w:delText xml:space="preserve">Total Sharp </w:delText>
              </w:r>
            </w:del>
            <w:del w:id="14202" w:author="AbbVie7" w:date="2025-05-12T15:23:00Z">
              <w:r w:rsidR="00EA30A9">
                <w:rPr>
                  <w:szCs w:val="24"/>
                  <w:lang w:val="en-GB"/>
                </w:rPr>
                <w:delText>S</w:delText>
              </w:r>
            </w:del>
            <w:del w:id="14203" w:author="AbbVie7" w:date="2025-05-12T15:23:00Z">
              <w:r>
                <w:rPr>
                  <w:szCs w:val="24"/>
                  <w:lang w:val="en-GB"/>
                </w:rPr>
                <w:delText>core</w:delText>
              </w:r>
            </w:del>
          </w:p>
        </w:tc>
        <w:tc>
          <w:tcPr>
            <w:tcW w:w="1540" w:type="dxa"/>
            <w:tcBorders>
              <w:top w:val="single" w:sz="4" w:space="0" w:color="auto"/>
              <w:left w:val="single" w:sz="4" w:space="0" w:color="auto"/>
              <w:bottom w:val="single" w:sz="4" w:space="0" w:color="auto"/>
              <w:right w:val="single" w:sz="4" w:space="0" w:color="auto"/>
            </w:tcBorders>
          </w:tcPr>
          <w:p w:rsidR="00767709" w14:paraId="64DB240E" w14:textId="77777777">
            <w:pPr>
              <w:jc w:val="center"/>
              <w:rPr>
                <w:del w:id="14204" w:author="AbbVie7" w:date="2025-05-12T15:23:00Z"/>
                <w:lang w:val="da-DK"/>
              </w:rPr>
            </w:pPr>
            <w:del w:id="14205" w:author="AbbVie7" w:date="2025-05-12T15:23:00Z">
              <w:r>
                <w:rPr>
                  <w:lang w:val="da-DK"/>
                </w:rPr>
                <w:delText>5,7 (4,2-7,3)</w:delText>
              </w:r>
            </w:del>
          </w:p>
        </w:tc>
        <w:tc>
          <w:tcPr>
            <w:tcW w:w="1482" w:type="dxa"/>
            <w:tcBorders>
              <w:top w:val="single" w:sz="4" w:space="0" w:color="auto"/>
              <w:left w:val="single" w:sz="4" w:space="0" w:color="auto"/>
              <w:bottom w:val="single" w:sz="4" w:space="0" w:color="auto"/>
              <w:right w:val="single" w:sz="4" w:space="0" w:color="auto"/>
            </w:tcBorders>
          </w:tcPr>
          <w:p w:rsidR="00767709" w14:paraId="46032A4B" w14:textId="77777777">
            <w:pPr>
              <w:pStyle w:val="EndnoteText"/>
              <w:jc w:val="center"/>
              <w:rPr>
                <w:del w:id="14206" w:author="AbbVie7" w:date="2025-05-12T15:23:00Z"/>
                <w:lang w:val="da-DK"/>
              </w:rPr>
            </w:pPr>
            <w:del w:id="14207" w:author="AbbVie7" w:date="2025-05-12T15:23:00Z">
              <w:r>
                <w:rPr>
                  <w:lang w:val="da-DK"/>
                </w:rPr>
                <w:delText>3,0 (1,7-4,3)</w:delText>
              </w:r>
            </w:del>
          </w:p>
        </w:tc>
        <w:tc>
          <w:tcPr>
            <w:tcW w:w="1488" w:type="dxa"/>
            <w:tcBorders>
              <w:top w:val="single" w:sz="4" w:space="0" w:color="auto"/>
              <w:left w:val="single" w:sz="4" w:space="0" w:color="auto"/>
              <w:bottom w:val="single" w:sz="4" w:space="0" w:color="auto"/>
              <w:right w:val="single" w:sz="4" w:space="0" w:color="auto"/>
            </w:tcBorders>
          </w:tcPr>
          <w:p w:rsidR="00767709" w14:paraId="027A46BB" w14:textId="77777777">
            <w:pPr>
              <w:pStyle w:val="EndnoteText"/>
              <w:jc w:val="center"/>
              <w:rPr>
                <w:del w:id="14208" w:author="AbbVie7" w:date="2025-05-12T15:23:00Z"/>
                <w:lang w:val="da-DK"/>
              </w:rPr>
            </w:pPr>
            <w:del w:id="14209" w:author="AbbVie7" w:date="2025-05-12T15:23:00Z">
              <w:r>
                <w:rPr>
                  <w:lang w:val="da-DK"/>
                </w:rPr>
                <w:delText>1,3 (0,5-2,1)</w:delText>
              </w:r>
            </w:del>
          </w:p>
        </w:tc>
        <w:tc>
          <w:tcPr>
            <w:tcW w:w="990" w:type="dxa"/>
            <w:tcBorders>
              <w:top w:val="single" w:sz="4" w:space="0" w:color="auto"/>
              <w:left w:val="single" w:sz="4" w:space="0" w:color="auto"/>
              <w:bottom w:val="single" w:sz="4" w:space="0" w:color="auto"/>
              <w:right w:val="single" w:sz="4" w:space="0" w:color="auto"/>
            </w:tcBorders>
          </w:tcPr>
          <w:p w:rsidR="00767709" w14:paraId="27F8325A" w14:textId="77777777">
            <w:pPr>
              <w:pStyle w:val="EndnoteText"/>
              <w:jc w:val="center"/>
              <w:rPr>
                <w:del w:id="14210" w:author="AbbVie7" w:date="2025-05-12T15:23:00Z"/>
                <w:lang w:val="da-DK"/>
              </w:rPr>
            </w:pPr>
            <w:del w:id="14211" w:author="AbbVie7" w:date="2025-05-12T15:23:00Z">
              <w:r>
                <w:rPr>
                  <w:lang w:val="da-DK"/>
                </w:rPr>
                <w:delText>&lt; 0,001</w:delText>
              </w:r>
            </w:del>
          </w:p>
        </w:tc>
        <w:tc>
          <w:tcPr>
            <w:tcW w:w="990" w:type="dxa"/>
            <w:tcBorders>
              <w:top w:val="single" w:sz="4" w:space="0" w:color="auto"/>
              <w:left w:val="single" w:sz="4" w:space="0" w:color="auto"/>
              <w:bottom w:val="single" w:sz="4" w:space="0" w:color="auto"/>
              <w:right w:val="single" w:sz="4" w:space="0" w:color="auto"/>
            </w:tcBorders>
          </w:tcPr>
          <w:p w:rsidR="00767709" w14:paraId="77B065EF" w14:textId="77777777">
            <w:pPr>
              <w:jc w:val="center"/>
              <w:rPr>
                <w:del w:id="14212" w:author="AbbVie7" w:date="2025-05-12T15:23:00Z"/>
                <w:lang w:val="da-DK"/>
              </w:rPr>
            </w:pPr>
            <w:del w:id="14213" w:author="AbbVie7" w:date="2025-05-12T15:23:00Z">
              <w:r>
                <w:rPr>
                  <w:lang w:val="da-DK"/>
                </w:rPr>
                <w:delText>0,0020</w:delText>
              </w:r>
            </w:del>
          </w:p>
        </w:tc>
        <w:tc>
          <w:tcPr>
            <w:tcW w:w="990" w:type="dxa"/>
            <w:tcBorders>
              <w:top w:val="single" w:sz="4" w:space="0" w:color="auto"/>
              <w:left w:val="single" w:sz="4" w:space="0" w:color="auto"/>
              <w:bottom w:val="single" w:sz="4" w:space="0" w:color="auto"/>
              <w:right w:val="single" w:sz="4" w:space="0" w:color="auto"/>
            </w:tcBorders>
          </w:tcPr>
          <w:p w:rsidR="00767709" w14:paraId="45437E5B" w14:textId="77777777">
            <w:pPr>
              <w:jc w:val="center"/>
              <w:rPr>
                <w:del w:id="14214" w:author="AbbVie7" w:date="2025-05-12T15:23:00Z"/>
                <w:lang w:val="da-DK"/>
              </w:rPr>
            </w:pPr>
            <w:del w:id="14215" w:author="AbbVie7" w:date="2025-05-12T15:23:00Z">
              <w:r>
                <w:rPr>
                  <w:lang w:val="da-DK"/>
                </w:rPr>
                <w:delText>&lt; 0,001</w:delText>
              </w:r>
            </w:del>
          </w:p>
        </w:tc>
      </w:tr>
      <w:tr w14:paraId="13808245" w14:textId="77777777">
        <w:tblPrEx>
          <w:tblW w:w="8910" w:type="dxa"/>
          <w:tblInd w:w="108" w:type="dxa"/>
          <w:tblLayout w:type="fixed"/>
          <w:tblLook w:val="0000"/>
        </w:tblPrEx>
        <w:trPr>
          <w:del w:id="14216" w:author="AbbVie7" w:date="2025-05-12T15:23:00Z"/>
        </w:trPr>
        <w:tc>
          <w:tcPr>
            <w:tcW w:w="1430" w:type="dxa"/>
            <w:tcBorders>
              <w:top w:val="single" w:sz="4" w:space="0" w:color="auto"/>
              <w:left w:val="single" w:sz="4" w:space="0" w:color="auto"/>
              <w:bottom w:val="single" w:sz="4" w:space="0" w:color="auto"/>
              <w:right w:val="single" w:sz="4" w:space="0" w:color="auto"/>
            </w:tcBorders>
          </w:tcPr>
          <w:p w:rsidR="00767709" w14:paraId="19994A79" w14:textId="77777777">
            <w:pPr>
              <w:jc w:val="center"/>
              <w:rPr>
                <w:del w:id="14217" w:author="AbbVie7" w:date="2025-05-12T15:23:00Z"/>
                <w:lang w:val="da-DK"/>
              </w:rPr>
            </w:pPr>
            <w:del w:id="14218" w:author="AbbVie7" w:date="2025-05-12T15:23:00Z">
              <w:r>
                <w:rPr>
                  <w:lang w:val="da-DK"/>
                </w:rPr>
                <w:delText>Erosion score</w:delText>
              </w:r>
            </w:del>
          </w:p>
        </w:tc>
        <w:tc>
          <w:tcPr>
            <w:tcW w:w="1540" w:type="dxa"/>
            <w:tcBorders>
              <w:top w:val="single" w:sz="4" w:space="0" w:color="auto"/>
              <w:left w:val="single" w:sz="4" w:space="0" w:color="auto"/>
              <w:bottom w:val="single" w:sz="4" w:space="0" w:color="auto"/>
              <w:right w:val="single" w:sz="4" w:space="0" w:color="auto"/>
            </w:tcBorders>
          </w:tcPr>
          <w:p w:rsidR="00767709" w14:paraId="28CAB796" w14:textId="77777777">
            <w:pPr>
              <w:jc w:val="center"/>
              <w:rPr>
                <w:del w:id="14219" w:author="AbbVie7" w:date="2025-05-12T15:23:00Z"/>
                <w:lang w:val="da-DK"/>
              </w:rPr>
            </w:pPr>
            <w:del w:id="14220" w:author="AbbVie7" w:date="2025-05-12T15:23:00Z">
              <w:r>
                <w:rPr>
                  <w:lang w:val="da-DK"/>
                </w:rPr>
                <w:delText>3,7 (2,7-4,7)</w:delText>
              </w:r>
            </w:del>
          </w:p>
        </w:tc>
        <w:tc>
          <w:tcPr>
            <w:tcW w:w="1482" w:type="dxa"/>
            <w:tcBorders>
              <w:top w:val="single" w:sz="4" w:space="0" w:color="auto"/>
              <w:left w:val="single" w:sz="4" w:space="0" w:color="auto"/>
              <w:bottom w:val="single" w:sz="4" w:space="0" w:color="auto"/>
              <w:right w:val="single" w:sz="4" w:space="0" w:color="auto"/>
            </w:tcBorders>
          </w:tcPr>
          <w:p w:rsidR="00767709" w14:paraId="03F1AEBE" w14:textId="77777777">
            <w:pPr>
              <w:jc w:val="center"/>
              <w:rPr>
                <w:del w:id="14221" w:author="AbbVie7" w:date="2025-05-12T15:23:00Z"/>
                <w:lang w:val="da-DK"/>
              </w:rPr>
            </w:pPr>
            <w:del w:id="14222" w:author="AbbVie7" w:date="2025-05-12T15:23:00Z">
              <w:r>
                <w:rPr>
                  <w:lang w:val="da-DK"/>
                </w:rPr>
                <w:delText>1,7 (1,0-2,4)</w:delText>
              </w:r>
            </w:del>
          </w:p>
        </w:tc>
        <w:tc>
          <w:tcPr>
            <w:tcW w:w="1488" w:type="dxa"/>
            <w:tcBorders>
              <w:top w:val="single" w:sz="4" w:space="0" w:color="auto"/>
              <w:left w:val="single" w:sz="4" w:space="0" w:color="auto"/>
              <w:bottom w:val="single" w:sz="4" w:space="0" w:color="auto"/>
              <w:right w:val="single" w:sz="4" w:space="0" w:color="auto"/>
            </w:tcBorders>
          </w:tcPr>
          <w:p w:rsidR="00767709" w14:paraId="69C959CE" w14:textId="77777777">
            <w:pPr>
              <w:jc w:val="center"/>
              <w:rPr>
                <w:del w:id="14223" w:author="AbbVie7" w:date="2025-05-12T15:23:00Z"/>
                <w:lang w:val="da-DK"/>
              </w:rPr>
            </w:pPr>
            <w:del w:id="14224" w:author="AbbVie7" w:date="2025-05-12T15:23:00Z">
              <w:r>
                <w:rPr>
                  <w:lang w:val="da-DK"/>
                </w:rPr>
                <w:delText>0,8 (0,4-1,2)</w:delText>
              </w:r>
            </w:del>
          </w:p>
        </w:tc>
        <w:tc>
          <w:tcPr>
            <w:tcW w:w="990" w:type="dxa"/>
            <w:tcBorders>
              <w:top w:val="single" w:sz="4" w:space="0" w:color="auto"/>
              <w:left w:val="single" w:sz="4" w:space="0" w:color="auto"/>
              <w:bottom w:val="single" w:sz="4" w:space="0" w:color="auto"/>
              <w:right w:val="single" w:sz="4" w:space="0" w:color="auto"/>
            </w:tcBorders>
          </w:tcPr>
          <w:p w:rsidR="00767709" w14:paraId="6C87292C" w14:textId="77777777">
            <w:pPr>
              <w:jc w:val="center"/>
              <w:rPr>
                <w:del w:id="14225" w:author="AbbVie7" w:date="2025-05-12T15:23:00Z"/>
                <w:lang w:val="da-DK"/>
              </w:rPr>
            </w:pPr>
            <w:del w:id="14226" w:author="AbbVie7" w:date="2025-05-12T15:23:00Z">
              <w:r>
                <w:rPr>
                  <w:lang w:val="da-DK"/>
                </w:rPr>
                <w:delText>&lt; 0,001</w:delText>
              </w:r>
            </w:del>
          </w:p>
        </w:tc>
        <w:tc>
          <w:tcPr>
            <w:tcW w:w="990" w:type="dxa"/>
            <w:tcBorders>
              <w:top w:val="single" w:sz="4" w:space="0" w:color="auto"/>
              <w:left w:val="single" w:sz="4" w:space="0" w:color="auto"/>
              <w:bottom w:val="single" w:sz="4" w:space="0" w:color="auto"/>
              <w:right w:val="single" w:sz="4" w:space="0" w:color="auto"/>
            </w:tcBorders>
          </w:tcPr>
          <w:p w:rsidR="00767709" w14:paraId="1843680F" w14:textId="77777777">
            <w:pPr>
              <w:jc w:val="center"/>
              <w:rPr>
                <w:del w:id="14227" w:author="AbbVie7" w:date="2025-05-12T15:23:00Z"/>
                <w:lang w:val="da-DK"/>
              </w:rPr>
            </w:pPr>
            <w:del w:id="14228" w:author="AbbVie7" w:date="2025-05-12T15:23:00Z">
              <w:r>
                <w:rPr>
                  <w:lang w:val="da-DK"/>
                </w:rPr>
                <w:delText>0,0082</w:delText>
              </w:r>
            </w:del>
          </w:p>
        </w:tc>
        <w:tc>
          <w:tcPr>
            <w:tcW w:w="990" w:type="dxa"/>
            <w:tcBorders>
              <w:top w:val="single" w:sz="4" w:space="0" w:color="auto"/>
              <w:left w:val="single" w:sz="4" w:space="0" w:color="auto"/>
              <w:bottom w:val="single" w:sz="4" w:space="0" w:color="auto"/>
              <w:right w:val="single" w:sz="4" w:space="0" w:color="auto"/>
            </w:tcBorders>
          </w:tcPr>
          <w:p w:rsidR="00767709" w14:paraId="6CFBD0A7" w14:textId="77777777">
            <w:pPr>
              <w:jc w:val="center"/>
              <w:rPr>
                <w:del w:id="14229" w:author="AbbVie7" w:date="2025-05-12T15:23:00Z"/>
                <w:lang w:val="da-DK"/>
              </w:rPr>
            </w:pPr>
            <w:del w:id="14230" w:author="AbbVie7" w:date="2025-05-12T15:23:00Z">
              <w:r>
                <w:rPr>
                  <w:lang w:val="da-DK"/>
                </w:rPr>
                <w:delText>&lt; 0,001</w:delText>
              </w:r>
            </w:del>
          </w:p>
        </w:tc>
      </w:tr>
      <w:tr w14:paraId="79F1F457" w14:textId="77777777">
        <w:tblPrEx>
          <w:tblW w:w="8910" w:type="dxa"/>
          <w:tblInd w:w="108" w:type="dxa"/>
          <w:tblLayout w:type="fixed"/>
          <w:tblLook w:val="0000"/>
        </w:tblPrEx>
        <w:trPr>
          <w:del w:id="14231" w:author="AbbVie7" w:date="2025-05-12T15:23:00Z"/>
        </w:trPr>
        <w:tc>
          <w:tcPr>
            <w:tcW w:w="1430" w:type="dxa"/>
            <w:tcBorders>
              <w:top w:val="single" w:sz="4" w:space="0" w:color="auto"/>
              <w:left w:val="single" w:sz="4" w:space="0" w:color="auto"/>
              <w:bottom w:val="single" w:sz="4" w:space="0" w:color="auto"/>
              <w:right w:val="single" w:sz="4" w:space="0" w:color="auto"/>
            </w:tcBorders>
          </w:tcPr>
          <w:p w:rsidR="00767709" w14:paraId="44123E40" w14:textId="77777777">
            <w:pPr>
              <w:jc w:val="center"/>
              <w:rPr>
                <w:del w:id="14232" w:author="AbbVie7" w:date="2025-05-12T15:23:00Z"/>
                <w:lang w:val="da-DK"/>
              </w:rPr>
            </w:pPr>
            <w:del w:id="14233" w:author="AbbVie7" w:date="2025-05-12T15:23:00Z">
              <w:r>
                <w:rPr>
                  <w:lang w:val="da-DK"/>
                </w:rPr>
                <w:delText>JSN score</w:delText>
              </w:r>
            </w:del>
          </w:p>
        </w:tc>
        <w:tc>
          <w:tcPr>
            <w:tcW w:w="1540" w:type="dxa"/>
            <w:tcBorders>
              <w:top w:val="single" w:sz="4" w:space="0" w:color="auto"/>
              <w:left w:val="single" w:sz="4" w:space="0" w:color="auto"/>
              <w:bottom w:val="single" w:sz="4" w:space="0" w:color="auto"/>
              <w:right w:val="single" w:sz="4" w:space="0" w:color="auto"/>
            </w:tcBorders>
          </w:tcPr>
          <w:p w:rsidR="00767709" w14:paraId="0AEAE509" w14:textId="77777777">
            <w:pPr>
              <w:jc w:val="center"/>
              <w:rPr>
                <w:del w:id="14234" w:author="AbbVie7" w:date="2025-05-12T15:23:00Z"/>
                <w:lang w:val="da-DK"/>
              </w:rPr>
            </w:pPr>
            <w:del w:id="14235" w:author="AbbVie7" w:date="2025-05-12T15:23:00Z">
              <w:r>
                <w:rPr>
                  <w:lang w:val="da-DK"/>
                </w:rPr>
                <w:delText>2,0 (1,2-2,8)</w:delText>
              </w:r>
            </w:del>
          </w:p>
        </w:tc>
        <w:tc>
          <w:tcPr>
            <w:tcW w:w="1482" w:type="dxa"/>
            <w:tcBorders>
              <w:top w:val="single" w:sz="4" w:space="0" w:color="auto"/>
              <w:left w:val="single" w:sz="4" w:space="0" w:color="auto"/>
              <w:bottom w:val="single" w:sz="4" w:space="0" w:color="auto"/>
              <w:right w:val="single" w:sz="4" w:space="0" w:color="auto"/>
            </w:tcBorders>
          </w:tcPr>
          <w:p w:rsidR="00767709" w14:paraId="70613E31" w14:textId="77777777">
            <w:pPr>
              <w:jc w:val="center"/>
              <w:rPr>
                <w:del w:id="14236" w:author="AbbVie7" w:date="2025-05-12T15:23:00Z"/>
                <w:lang w:val="da-DK"/>
              </w:rPr>
            </w:pPr>
            <w:del w:id="14237" w:author="AbbVie7" w:date="2025-05-12T15:23:00Z">
              <w:r>
                <w:rPr>
                  <w:lang w:val="da-DK"/>
                </w:rPr>
                <w:delText>1,3 (0,5-2,1)</w:delText>
              </w:r>
            </w:del>
          </w:p>
        </w:tc>
        <w:tc>
          <w:tcPr>
            <w:tcW w:w="1488" w:type="dxa"/>
            <w:tcBorders>
              <w:top w:val="single" w:sz="4" w:space="0" w:color="auto"/>
              <w:left w:val="single" w:sz="4" w:space="0" w:color="auto"/>
              <w:bottom w:val="single" w:sz="4" w:space="0" w:color="auto"/>
              <w:right w:val="single" w:sz="4" w:space="0" w:color="auto"/>
            </w:tcBorders>
          </w:tcPr>
          <w:p w:rsidR="00767709" w14:paraId="5D9BD948" w14:textId="77777777">
            <w:pPr>
              <w:jc w:val="center"/>
              <w:rPr>
                <w:del w:id="14238" w:author="AbbVie7" w:date="2025-05-12T15:23:00Z"/>
                <w:lang w:val="da-DK"/>
              </w:rPr>
            </w:pPr>
            <w:del w:id="14239" w:author="AbbVie7" w:date="2025-05-12T15:23:00Z">
              <w:r>
                <w:rPr>
                  <w:lang w:val="da-DK"/>
                </w:rPr>
                <w:delText>0,5 (0-1,0)</w:delText>
              </w:r>
            </w:del>
          </w:p>
        </w:tc>
        <w:tc>
          <w:tcPr>
            <w:tcW w:w="990" w:type="dxa"/>
            <w:tcBorders>
              <w:top w:val="single" w:sz="4" w:space="0" w:color="auto"/>
              <w:left w:val="single" w:sz="4" w:space="0" w:color="auto"/>
              <w:bottom w:val="single" w:sz="4" w:space="0" w:color="auto"/>
              <w:right w:val="single" w:sz="4" w:space="0" w:color="auto"/>
            </w:tcBorders>
          </w:tcPr>
          <w:p w:rsidR="00767709" w14:paraId="3EEB862F" w14:textId="77777777">
            <w:pPr>
              <w:jc w:val="center"/>
              <w:rPr>
                <w:del w:id="14240" w:author="AbbVie7" w:date="2025-05-12T15:23:00Z"/>
                <w:lang w:val="da-DK"/>
              </w:rPr>
            </w:pPr>
            <w:del w:id="14241" w:author="AbbVie7" w:date="2025-05-12T15:23:00Z">
              <w:r>
                <w:rPr>
                  <w:lang w:val="da-DK"/>
                </w:rPr>
                <w:delText>&lt; 0,001</w:delText>
              </w:r>
            </w:del>
          </w:p>
        </w:tc>
        <w:tc>
          <w:tcPr>
            <w:tcW w:w="990" w:type="dxa"/>
            <w:tcBorders>
              <w:top w:val="single" w:sz="4" w:space="0" w:color="auto"/>
              <w:left w:val="single" w:sz="4" w:space="0" w:color="auto"/>
              <w:bottom w:val="single" w:sz="4" w:space="0" w:color="auto"/>
              <w:right w:val="single" w:sz="4" w:space="0" w:color="auto"/>
            </w:tcBorders>
          </w:tcPr>
          <w:p w:rsidR="00767709" w14:paraId="6C87898B" w14:textId="77777777">
            <w:pPr>
              <w:jc w:val="center"/>
              <w:rPr>
                <w:del w:id="14242" w:author="AbbVie7" w:date="2025-05-12T15:23:00Z"/>
                <w:lang w:val="da-DK"/>
              </w:rPr>
            </w:pPr>
            <w:del w:id="14243" w:author="AbbVie7" w:date="2025-05-12T15:23:00Z">
              <w:r>
                <w:rPr>
                  <w:lang w:val="da-DK"/>
                </w:rPr>
                <w:delText>0,0037</w:delText>
              </w:r>
            </w:del>
          </w:p>
        </w:tc>
        <w:tc>
          <w:tcPr>
            <w:tcW w:w="990" w:type="dxa"/>
            <w:tcBorders>
              <w:top w:val="single" w:sz="4" w:space="0" w:color="auto"/>
              <w:left w:val="single" w:sz="4" w:space="0" w:color="auto"/>
              <w:bottom w:val="single" w:sz="4" w:space="0" w:color="auto"/>
              <w:right w:val="single" w:sz="4" w:space="0" w:color="auto"/>
            </w:tcBorders>
          </w:tcPr>
          <w:p w:rsidR="00767709" w14:paraId="26B49CD9" w14:textId="77777777">
            <w:pPr>
              <w:jc w:val="center"/>
              <w:rPr>
                <w:del w:id="14244" w:author="AbbVie7" w:date="2025-05-12T15:23:00Z"/>
                <w:lang w:val="da-DK"/>
              </w:rPr>
            </w:pPr>
            <w:del w:id="14245" w:author="AbbVie7" w:date="2025-05-12T15:23:00Z">
              <w:r>
                <w:rPr>
                  <w:lang w:val="da-DK"/>
                </w:rPr>
                <w:delText>0,151</w:delText>
              </w:r>
            </w:del>
          </w:p>
        </w:tc>
      </w:tr>
      <w:tr w14:paraId="257F8529" w14:textId="77777777">
        <w:tblPrEx>
          <w:tblW w:w="8910" w:type="dxa"/>
          <w:tblInd w:w="108" w:type="dxa"/>
          <w:tblLayout w:type="fixed"/>
          <w:tblLook w:val="0000"/>
        </w:tblPrEx>
        <w:trPr>
          <w:cantSplit/>
          <w:del w:id="14246" w:author="AbbVie7" w:date="2025-05-12T15:23:00Z"/>
        </w:trPr>
        <w:tc>
          <w:tcPr>
            <w:tcW w:w="8910" w:type="dxa"/>
            <w:gridSpan w:val="7"/>
            <w:tcBorders>
              <w:top w:val="single" w:sz="4" w:space="0" w:color="auto"/>
              <w:bottom w:val="single" w:sz="4" w:space="0" w:color="auto"/>
            </w:tcBorders>
          </w:tcPr>
          <w:p w:rsidR="00767709" w14:paraId="5237A0B2" w14:textId="77777777">
            <w:pPr>
              <w:pStyle w:val="BodyTextIndent2"/>
              <w:tabs>
                <w:tab w:val="left" w:pos="330"/>
              </w:tabs>
              <w:ind w:left="329" w:hanging="329"/>
              <w:rPr>
                <w:del w:id="14247" w:author="AbbVie7" w:date="2025-05-12T15:23:00Z"/>
                <w:b w:val="0"/>
                <w:lang w:val="da-DK"/>
              </w:rPr>
            </w:pPr>
            <w:del w:id="14248" w:author="AbbVie7" w:date="2025-05-12T15:23:00Z">
              <w:r>
                <w:rPr>
                  <w:b w:val="0"/>
                  <w:vertAlign w:val="superscript"/>
                  <w:lang w:val="da-DK"/>
                </w:rPr>
                <w:delText>a</w:delText>
              </w:r>
            </w:del>
            <w:del w:id="14249" w:author="AbbVie7" w:date="2025-05-12T15:23:00Z">
              <w:r>
                <w:rPr>
                  <w:b w:val="0"/>
                  <w:lang w:val="da-DK"/>
                </w:rPr>
                <w:delText>p-værdien for den parvise sammenligning af methotrexat-monoterapi og Humira/methotrexat-kombinationsbehandling ved anvendelse af Mann-Whitney U test.</w:delText>
              </w:r>
            </w:del>
          </w:p>
          <w:p w:rsidR="00767709" w14:paraId="3B1CA681" w14:textId="77777777">
            <w:pPr>
              <w:tabs>
                <w:tab w:val="left" w:pos="330"/>
              </w:tabs>
              <w:ind w:left="357" w:hanging="357"/>
              <w:rPr>
                <w:del w:id="14250" w:author="AbbVie7" w:date="2025-05-12T15:23:00Z"/>
                <w:bCs/>
                <w:lang w:val="da-DK"/>
              </w:rPr>
            </w:pPr>
            <w:del w:id="14251" w:author="AbbVie7" w:date="2025-05-12T15:23:00Z">
              <w:r>
                <w:rPr>
                  <w:bCs/>
                  <w:vertAlign w:val="superscript"/>
                  <w:lang w:val="da-DK"/>
                </w:rPr>
                <w:delText>b</w:delText>
              </w:r>
            </w:del>
            <w:del w:id="14252" w:author="AbbVie7" w:date="2025-05-12T15:23:00Z">
              <w:r>
                <w:rPr>
                  <w:bCs/>
                  <w:lang w:val="da-DK"/>
                </w:rPr>
                <w:delText xml:space="preserve">p-værdien for den parvise sammenligning af Humira monoterapi og Humira/methotrexat-kombinationsbehandling ved anvendelse af Mann-Whitney U test </w:delText>
              </w:r>
            </w:del>
          </w:p>
          <w:p w:rsidR="00767709" w14:paraId="552C7489" w14:textId="77777777">
            <w:pPr>
              <w:tabs>
                <w:tab w:val="left" w:pos="330"/>
                <w:tab w:val="clear" w:pos="562"/>
              </w:tabs>
              <w:ind w:left="360" w:hanging="360"/>
              <w:rPr>
                <w:del w:id="14253" w:author="AbbVie7" w:date="2025-05-12T15:23:00Z"/>
                <w:bCs/>
                <w:lang w:val="da-DK"/>
              </w:rPr>
            </w:pPr>
            <w:del w:id="14254" w:author="AbbVie7" w:date="2025-05-12T15:23:00Z">
              <w:r>
                <w:rPr>
                  <w:bCs/>
                  <w:vertAlign w:val="superscript"/>
                  <w:lang w:val="da-DK"/>
                </w:rPr>
                <w:delText>c</w:delText>
              </w:r>
            </w:del>
            <w:del w:id="14255" w:author="AbbVie7" w:date="2025-05-12T15:23:00Z">
              <w:r>
                <w:rPr>
                  <w:bCs/>
                  <w:lang w:val="da-DK"/>
                </w:rPr>
                <w:delText>p-værdien for den parvise sammenligning af Humira monoterapi og methotrexat- monoterapi ved anvendelse af Mann-Whitney U test</w:delText>
              </w:r>
            </w:del>
          </w:p>
        </w:tc>
      </w:tr>
    </w:tbl>
    <w:p w:rsidR="00767709" w14:paraId="2824441F" w14:textId="77777777">
      <w:pPr>
        <w:rPr>
          <w:del w:id="14256" w:author="AbbVie7" w:date="2025-05-12T15:23:00Z"/>
          <w:lang w:val="da-DK"/>
        </w:rPr>
      </w:pPr>
    </w:p>
    <w:p w:rsidR="00767709" w14:paraId="12562504" w14:textId="77777777">
      <w:pPr>
        <w:pStyle w:val="EMEANormal"/>
        <w:rPr>
          <w:del w:id="14257" w:author="AbbVie7" w:date="2025-05-12T15:23:00Z"/>
          <w:lang w:val="da-DK"/>
        </w:rPr>
      </w:pPr>
      <w:del w:id="14258" w:author="AbbVie7" w:date="2025-05-12T15:23:00Z">
        <w:r>
          <w:rPr>
            <w:lang w:val="da-DK"/>
          </w:rPr>
          <w:delText xml:space="preserve">Efter henholdsvis 52 ugers og 104 ugers behandling, var procentdelen af patienter uden progression (ændring fra </w:delText>
        </w:r>
      </w:del>
      <w:del w:id="14259" w:author="AbbVie7" w:date="2025-05-12T15:23:00Z">
        <w:r w:rsidRPr="005376C6">
          <w:rPr>
            <w:i/>
            <w:lang w:val="da-DK"/>
          </w:rPr>
          <w:delText>baseline</w:delText>
        </w:r>
      </w:del>
      <w:del w:id="14260" w:author="AbbVie7" w:date="2025-05-12T15:23:00Z">
        <w:r>
          <w:rPr>
            <w:lang w:val="da-DK"/>
          </w:rPr>
          <w:delText xml:space="preserve"> i modificere</w:delText>
        </w:r>
      </w:del>
      <w:del w:id="14261" w:author="AbbVie7" w:date="2025-05-12T15:23:00Z">
        <w:r w:rsidR="00EA30A9">
          <w:rPr>
            <w:lang w:val="da-DK"/>
          </w:rPr>
          <w:delText>t</w:delText>
        </w:r>
      </w:del>
      <w:del w:id="14262" w:author="AbbVie7" w:date="2025-05-12T15:23:00Z">
        <w:r>
          <w:rPr>
            <w:lang w:val="da-DK"/>
          </w:rPr>
          <w:delText xml:space="preserve"> </w:delText>
        </w:r>
      </w:del>
      <w:del w:id="14263" w:author="AbbVie7" w:date="2025-05-12T15:23:00Z">
        <w:r w:rsidR="00EA30A9">
          <w:rPr>
            <w:lang w:val="da-DK"/>
          </w:rPr>
          <w:delText>T</w:delText>
        </w:r>
      </w:del>
      <w:del w:id="14264" w:author="AbbVie7" w:date="2025-05-12T15:23:00Z">
        <w:r>
          <w:rPr>
            <w:lang w:val="da-DK"/>
          </w:rPr>
          <w:delText xml:space="preserve">otal Sharp </w:delText>
        </w:r>
      </w:del>
      <w:del w:id="14265" w:author="AbbVie7" w:date="2025-05-12T15:23:00Z">
        <w:r w:rsidR="00EA30A9">
          <w:rPr>
            <w:lang w:val="da-DK"/>
          </w:rPr>
          <w:delText>S</w:delText>
        </w:r>
      </w:del>
      <w:del w:id="14266" w:author="AbbVie7" w:date="2025-05-12T15:23:00Z">
        <w:r>
          <w:rPr>
            <w:lang w:val="da-DK"/>
          </w:rPr>
          <w:delText xml:space="preserve">core </w:delText>
        </w:r>
      </w:del>
      <w:del w:id="14267" w:author="AbbVie7" w:date="2025-05-12T15:23:00Z">
        <w:r>
          <w:rPr>
            <w:rFonts w:ascii="Symbol" w:hAnsi="Symbol"/>
          </w:rPr>
          <w:sym w:font="Symbol" w:char="F0A3"/>
        </w:r>
      </w:del>
      <w:del w:id="14268" w:author="AbbVie7" w:date="2025-05-12T15:23:00Z">
        <w:r>
          <w:rPr>
            <w:lang w:val="da-DK"/>
          </w:rPr>
          <w:delText> 0,5) signifikant højere med Humira/methotrexat-kombinationsterapi (henholdsvis 63,8</w:delText>
        </w:r>
      </w:del>
      <w:del w:id="14269" w:author="AbbVie7" w:date="2025-05-12T15:23:00Z">
        <w:r w:rsidR="00562996">
          <w:rPr>
            <w:lang w:val="da-DK"/>
          </w:rPr>
          <w:delText>%</w:delText>
        </w:r>
      </w:del>
      <w:del w:id="14270" w:author="AbbVie7" w:date="2025-05-12T15:23:00Z">
        <w:r>
          <w:rPr>
            <w:lang w:val="da-DK"/>
          </w:rPr>
          <w:delText xml:space="preserve"> og 61,2</w:delText>
        </w:r>
      </w:del>
      <w:del w:id="14271" w:author="AbbVie7" w:date="2025-05-12T15:23:00Z">
        <w:r w:rsidR="00562996">
          <w:rPr>
            <w:lang w:val="da-DK"/>
          </w:rPr>
          <w:delText>%</w:delText>
        </w:r>
      </w:del>
      <w:del w:id="14272" w:author="AbbVie7" w:date="2025-05-12T15:23:00Z">
        <w:r>
          <w:rPr>
            <w:lang w:val="da-DK"/>
          </w:rPr>
          <w:delText>) sammenlignet med methotrexat-monoterapi (henholdsvis 37,4</w:delText>
        </w:r>
      </w:del>
      <w:del w:id="14273" w:author="AbbVie7" w:date="2025-05-12T15:23:00Z">
        <w:r w:rsidR="00562996">
          <w:rPr>
            <w:lang w:val="da-DK"/>
          </w:rPr>
          <w:delText>%</w:delText>
        </w:r>
      </w:del>
      <w:del w:id="14274" w:author="AbbVie7" w:date="2025-05-12T15:23:00Z">
        <w:r>
          <w:rPr>
            <w:lang w:val="da-DK"/>
          </w:rPr>
          <w:delText xml:space="preserve"> og 33,5</w:delText>
        </w:r>
      </w:del>
      <w:del w:id="14275" w:author="AbbVie7" w:date="2025-05-12T15:23:00Z">
        <w:r w:rsidR="00562996">
          <w:rPr>
            <w:lang w:val="da-DK"/>
          </w:rPr>
          <w:delText>%</w:delText>
        </w:r>
      </w:del>
      <w:del w:id="14276" w:author="AbbVie7" w:date="2025-05-12T15:23:00Z">
        <w:r>
          <w:rPr>
            <w:lang w:val="da-DK"/>
          </w:rPr>
          <w:delText>, p&lt;0,001) og Humira monoterapi (henholdsvis 50,7</w:delText>
        </w:r>
      </w:del>
      <w:del w:id="14277" w:author="AbbVie7" w:date="2025-05-12T15:23:00Z">
        <w:r w:rsidR="00562996">
          <w:rPr>
            <w:lang w:val="da-DK"/>
          </w:rPr>
          <w:delText>%</w:delText>
        </w:r>
      </w:del>
      <w:del w:id="14278" w:author="AbbVie7" w:date="2025-05-12T15:23:00Z">
        <w:r>
          <w:rPr>
            <w:lang w:val="da-DK"/>
          </w:rPr>
          <w:delText>, p&lt;0,002 og 44,5</w:delText>
        </w:r>
      </w:del>
      <w:del w:id="14279" w:author="AbbVie7" w:date="2025-05-12T15:23:00Z">
        <w:r w:rsidR="00562996">
          <w:rPr>
            <w:lang w:val="da-DK"/>
          </w:rPr>
          <w:delText>%</w:delText>
        </w:r>
      </w:del>
      <w:del w:id="14280" w:author="AbbVie7" w:date="2025-05-12T15:23:00Z">
        <w:r>
          <w:rPr>
            <w:lang w:val="da-DK"/>
          </w:rPr>
          <w:delText>, p&lt;0,001).</w:delText>
        </w:r>
      </w:del>
    </w:p>
    <w:p w:rsidR="00C000A1" w14:paraId="0DD6D66F" w14:textId="77777777">
      <w:pPr>
        <w:pStyle w:val="EMEANormal"/>
        <w:rPr>
          <w:del w:id="14281" w:author="AbbVie7" w:date="2025-05-12T15:23:00Z"/>
          <w:lang w:val="da-DK"/>
        </w:rPr>
      </w:pPr>
    </w:p>
    <w:p w:rsidR="00C000A1" w:rsidRPr="00C4186B" w:rsidP="00C000A1" w14:paraId="05ED1AD9" w14:textId="77777777">
      <w:pPr>
        <w:pStyle w:val="EMEANormal"/>
        <w:rPr>
          <w:del w:id="14282" w:author="AbbVie7" w:date="2025-05-12T15:23:00Z"/>
          <w:lang w:val="da-DK"/>
        </w:rPr>
      </w:pPr>
      <w:del w:id="14283" w:author="AbbVie7" w:date="2025-05-12T15:23:00Z">
        <w:r w:rsidRPr="00C4186B">
          <w:rPr>
            <w:lang w:val="da-DK"/>
          </w:rPr>
          <w:delText xml:space="preserve">I den åbne forlængelse af RA-studie V hos patienter oprindeligt randomiseret til henholdsvis methotrexat monoterapi, Humira monoterapi eller kombinationsbehandling med Humira og methotrexat, var den gennemsnitlige ændring fra </w:delText>
        </w:r>
      </w:del>
      <w:del w:id="14284" w:author="AbbVie7" w:date="2025-05-12T15:23:00Z">
        <w:r w:rsidRPr="00C4186B">
          <w:rPr>
            <w:i/>
            <w:lang w:val="da-DK"/>
          </w:rPr>
          <w:delText xml:space="preserve">baseline </w:delText>
        </w:r>
      </w:del>
      <w:del w:id="14285" w:author="AbbVie7" w:date="2025-05-12T15:23:00Z">
        <w:r w:rsidRPr="00C4186B">
          <w:rPr>
            <w:lang w:val="da-DK"/>
          </w:rPr>
          <w:delText>ved år 10</w:delText>
        </w:r>
      </w:del>
      <w:del w:id="14286" w:author="AbbVie7" w:date="2025-05-12T15:23:00Z">
        <w:r w:rsidRPr="00C4186B">
          <w:rPr>
            <w:i/>
            <w:lang w:val="da-DK"/>
          </w:rPr>
          <w:delText xml:space="preserve"> </w:delText>
        </w:r>
      </w:del>
      <w:del w:id="14287" w:author="AbbVie7" w:date="2025-05-12T15:23:00Z">
        <w:r w:rsidRPr="00C4186B">
          <w:rPr>
            <w:lang w:val="da-DK"/>
          </w:rPr>
          <w:delText xml:space="preserve"> i modificeret Total Sharp Score 10,8</w:delText>
        </w:r>
      </w:del>
      <w:del w:id="14288" w:author="AbbVie7" w:date="2025-05-12T15:23:00Z">
        <w:r w:rsidR="006A49D7">
          <w:rPr>
            <w:lang w:val="da-DK"/>
          </w:rPr>
          <w:delText>;</w:delText>
        </w:r>
      </w:del>
      <w:del w:id="14289" w:author="AbbVie7" w:date="2025-05-12T15:23:00Z">
        <w:r w:rsidRPr="00C4186B">
          <w:rPr>
            <w:lang w:val="da-DK"/>
          </w:rPr>
          <w:delText xml:space="preserve"> 9,2 og 3,9. Den tilsvarende andel af patienter uden radiografisk progression var henholdvis 31,3</w:delText>
        </w:r>
      </w:del>
      <w:del w:id="14290" w:author="AbbVie7" w:date="2025-05-12T15:23:00Z">
        <w:r w:rsidR="00562996">
          <w:rPr>
            <w:lang w:val="da-DK"/>
          </w:rPr>
          <w:delText xml:space="preserve"> %</w:delText>
        </w:r>
      </w:del>
      <w:del w:id="14291" w:author="AbbVie7" w:date="2025-05-12T15:23:00Z">
        <w:r w:rsidRPr="00C4186B">
          <w:rPr>
            <w:lang w:val="da-DK"/>
          </w:rPr>
          <w:delText xml:space="preserve">, 23,7 </w:delText>
        </w:r>
      </w:del>
      <w:del w:id="14292" w:author="AbbVie7" w:date="2025-05-12T15:23:00Z">
        <w:r w:rsidR="00562996">
          <w:rPr>
            <w:lang w:val="da-DK"/>
          </w:rPr>
          <w:delText>%</w:delText>
        </w:r>
      </w:del>
      <w:del w:id="14293" w:author="AbbVie7" w:date="2025-05-12T15:23:00Z">
        <w:r w:rsidRPr="00C4186B">
          <w:rPr>
            <w:lang w:val="da-DK"/>
          </w:rPr>
          <w:delText xml:space="preserve"> og 36,7</w:delText>
        </w:r>
      </w:del>
      <w:del w:id="14294" w:author="AbbVie7" w:date="2025-05-12T15:23:00Z">
        <w:r w:rsidR="00562996">
          <w:rPr>
            <w:lang w:val="da-DK"/>
          </w:rPr>
          <w:delText>%</w:delText>
        </w:r>
      </w:del>
      <w:del w:id="14295" w:author="AbbVie7" w:date="2025-05-12T15:23:00Z">
        <w:r w:rsidRPr="00C4186B">
          <w:rPr>
            <w:lang w:val="da-DK"/>
          </w:rPr>
          <w:delText>.</w:delText>
        </w:r>
      </w:del>
    </w:p>
    <w:p w:rsidR="008062E3" w14:paraId="742BA4FC" w14:textId="77777777">
      <w:pPr>
        <w:pStyle w:val="EMEANormal"/>
        <w:rPr>
          <w:del w:id="14296" w:author="AbbVie7" w:date="2025-05-12T15:23:00Z"/>
          <w:lang w:val="da-DK"/>
        </w:rPr>
      </w:pPr>
    </w:p>
    <w:p w:rsidR="00767709" w:rsidP="008062E3" w14:paraId="4965538E" w14:textId="77777777">
      <w:pPr>
        <w:pStyle w:val="EMEAHeadingUnderline"/>
        <w:spacing w:before="0" w:beforeLines="0" w:after="0" w:afterLines="0"/>
        <w:rPr>
          <w:del w:id="14297" w:author="AbbVie7" w:date="2025-05-12T15:23:00Z"/>
          <w:i/>
          <w:lang w:val="da-DK"/>
        </w:rPr>
      </w:pPr>
      <w:del w:id="14298" w:author="AbbVie7" w:date="2025-05-12T15:23:00Z">
        <w:r w:rsidRPr="008D74C5">
          <w:rPr>
            <w:i/>
            <w:lang w:val="da-DK"/>
          </w:rPr>
          <w:delText>Livskvalitet og fysisk funktion</w:delText>
        </w:r>
      </w:del>
    </w:p>
    <w:p w:rsidR="008062E3" w:rsidRPr="008062E3" w:rsidP="008062E3" w14:paraId="4F4339BD" w14:textId="77777777">
      <w:pPr>
        <w:pStyle w:val="EMEANormal"/>
        <w:rPr>
          <w:del w:id="14299" w:author="AbbVie7" w:date="2025-05-12T15:23:00Z"/>
          <w:lang w:val="da-DK"/>
        </w:rPr>
      </w:pPr>
    </w:p>
    <w:p w:rsidR="00767709" w14:paraId="610AE89E" w14:textId="77777777">
      <w:pPr>
        <w:rPr>
          <w:del w:id="14300" w:author="AbbVie7" w:date="2025-05-12T15:23:00Z"/>
          <w:lang w:val="da-DK"/>
        </w:rPr>
      </w:pPr>
      <w:del w:id="14301" w:author="AbbVie7" w:date="2025-05-12T15:23:00Z">
        <w:r>
          <w:rPr>
            <w:lang w:val="da-DK"/>
          </w:rPr>
          <w:delText xml:space="preserve">Helbredsrelateret livskvalitet og fysisk funktion blev evalueret ud fra et fysisk funktionsevneindeks fra </w:delText>
        </w:r>
      </w:del>
      <w:del w:id="14302" w:author="AbbVie7" w:date="2025-05-12T15:23:00Z">
        <w:r>
          <w:rPr>
            <w:i/>
            <w:iCs/>
            <w:lang w:val="da-DK"/>
          </w:rPr>
          <w:delText xml:space="preserve">Health Assessment Questionnaire </w:delText>
        </w:r>
      </w:del>
      <w:del w:id="14303" w:author="AbbVie7" w:date="2025-05-12T15:23:00Z">
        <w:r>
          <w:rPr>
            <w:lang w:val="da-DK"/>
          </w:rPr>
          <w:delText>(HAQ) i de fire originale adækvate og velkontrollerede</w:delText>
        </w:r>
      </w:del>
      <w:del w:id="14304" w:author="AbbVie7" w:date="2025-05-12T15:23:00Z">
        <w:r w:rsidR="00122A97">
          <w:rPr>
            <w:lang w:val="da-DK"/>
          </w:rPr>
          <w:delText xml:space="preserve"> </w:delText>
        </w:r>
      </w:del>
      <w:del w:id="14305" w:author="AbbVie7" w:date="2025-05-12T15:23:00Z">
        <w:r w:rsidR="006B02B4">
          <w:rPr>
            <w:lang w:val="da-DK"/>
          </w:rPr>
          <w:delText>studie</w:delText>
        </w:r>
      </w:del>
      <w:del w:id="14306" w:author="AbbVie7" w:date="2025-05-12T15:23:00Z">
        <w:r w:rsidR="00122A97">
          <w:rPr>
            <w:lang w:val="da-DK"/>
          </w:rPr>
          <w:delText>r</w:delText>
        </w:r>
      </w:del>
      <w:del w:id="14307" w:author="AbbVie7" w:date="2025-05-12T15:23:00Z">
        <w:r>
          <w:rPr>
            <w:lang w:val="da-DK"/>
          </w:rPr>
          <w:delText xml:space="preserve">, som var et allerede specificeret primært </w:delText>
        </w:r>
      </w:del>
      <w:del w:id="14308" w:author="AbbVie7" w:date="2025-05-12T15:23:00Z">
        <w:r w:rsidR="007246DD">
          <w:rPr>
            <w:lang w:val="da-DK"/>
          </w:rPr>
          <w:delText>endepunkt</w:delText>
        </w:r>
      </w:del>
      <w:del w:id="14309" w:author="AbbVie7" w:date="2025-05-12T15:23:00Z">
        <w:r>
          <w:rPr>
            <w:lang w:val="da-DK"/>
          </w:rPr>
          <w:delText xml:space="preserve"> ved uge 52 i RA-</w:delText>
        </w:r>
      </w:del>
      <w:del w:id="14310" w:author="AbbVie7" w:date="2025-05-12T15:23:00Z">
        <w:r w:rsidR="006B02B4">
          <w:rPr>
            <w:lang w:val="da-DK"/>
          </w:rPr>
          <w:delText>studie</w:delText>
        </w:r>
      </w:del>
      <w:del w:id="14311" w:author="AbbVie7" w:date="2025-05-12T15:23:00Z">
        <w:r>
          <w:rPr>
            <w:lang w:val="da-DK"/>
          </w:rPr>
          <w:delText xml:space="preserve"> III. Alle doser/skemaer for Humira i alle fire </w:delText>
        </w:r>
      </w:del>
      <w:del w:id="14312" w:author="AbbVie7" w:date="2025-05-12T15:23:00Z">
        <w:r w:rsidR="006B02B4">
          <w:rPr>
            <w:lang w:val="da-DK"/>
          </w:rPr>
          <w:delText xml:space="preserve">studier </w:delText>
        </w:r>
      </w:del>
      <w:del w:id="14313" w:author="AbbVie7" w:date="2025-05-12T15:23:00Z">
        <w:r>
          <w:rPr>
            <w:lang w:val="da-DK"/>
          </w:rPr>
          <w:delText xml:space="preserve">viste statistisk signifikant større forbedring ifølge HAQ’s fysiske funktionsevneindeks fra </w:delText>
        </w:r>
      </w:del>
      <w:del w:id="14314" w:author="AbbVie7" w:date="2025-05-12T15:23:00Z">
        <w:r w:rsidRPr="005376C6">
          <w:rPr>
            <w:i/>
            <w:lang w:val="da-DK"/>
          </w:rPr>
          <w:delText>baseline</w:delText>
        </w:r>
      </w:del>
      <w:del w:id="14315" w:author="AbbVie7" w:date="2025-05-12T15:23:00Z">
        <w:r>
          <w:rPr>
            <w:lang w:val="da-DK"/>
          </w:rPr>
          <w:delText xml:space="preserve"> til 6. måned sammenlignet med placebo, og i RA-</w:delText>
        </w:r>
      </w:del>
      <w:del w:id="14316" w:author="AbbVie7" w:date="2025-05-12T15:23:00Z">
        <w:r w:rsidR="006B02B4">
          <w:rPr>
            <w:lang w:val="da-DK"/>
          </w:rPr>
          <w:delText>studie</w:delText>
        </w:r>
      </w:del>
      <w:del w:id="14317" w:author="AbbVie7" w:date="2025-05-12T15:23:00Z">
        <w:r>
          <w:rPr>
            <w:lang w:val="da-DK"/>
          </w:rPr>
          <w:delText xml:space="preserve"> III blev det samme set efter 52 uger. Resultater fra </w:delText>
        </w:r>
      </w:del>
      <w:del w:id="14318" w:author="AbbVie7" w:date="2025-05-12T15:23:00Z">
        <w:r>
          <w:rPr>
            <w:i/>
            <w:iCs/>
            <w:lang w:val="da-DK"/>
          </w:rPr>
          <w:delText>Short Form Health Survey</w:delText>
        </w:r>
      </w:del>
      <w:del w:id="14319" w:author="AbbVie7" w:date="2025-05-12T15:23:00Z">
        <w:r>
          <w:rPr>
            <w:lang w:val="da-DK"/>
          </w:rPr>
          <w:delText xml:space="preserve"> (SF 36) for alle doser/skemaer for Humira i alle fire </w:delText>
        </w:r>
      </w:del>
      <w:del w:id="14320" w:author="AbbVie7" w:date="2025-05-12T15:23:00Z">
        <w:r w:rsidR="006B02B4">
          <w:rPr>
            <w:lang w:val="da-DK"/>
          </w:rPr>
          <w:delText xml:space="preserve">studier </w:delText>
        </w:r>
      </w:del>
      <w:del w:id="14321" w:author="AbbVie7" w:date="2025-05-12T15:23:00Z">
        <w:r>
          <w:rPr>
            <w:lang w:val="da-DK"/>
          </w:rPr>
          <w:delText xml:space="preserve">understøtter disse resultater med statistisk signifikant værdi for </w:delText>
        </w:r>
      </w:del>
      <w:del w:id="14322" w:author="AbbVie7" w:date="2025-05-12T15:23:00Z">
        <w:r>
          <w:rPr>
            <w:i/>
            <w:iCs/>
            <w:lang w:val="da-DK"/>
          </w:rPr>
          <w:delText>physical component summary</w:delText>
        </w:r>
      </w:del>
      <w:del w:id="14323" w:author="AbbVie7" w:date="2025-05-12T15:23:00Z">
        <w:r>
          <w:rPr>
            <w:lang w:val="da-DK"/>
          </w:rPr>
          <w:delText xml:space="preserve"> (</w:delText>
        </w:r>
      </w:del>
      <w:smartTag w:uri="urn:schemas-microsoft-com:office:smarttags" w:element="stockticker">
        <w:del w:id="14324" w:author="AbbVie7" w:date="2025-05-12T15:23:00Z">
          <w:r>
            <w:rPr>
              <w:lang w:val="da-DK"/>
            </w:rPr>
            <w:delText>PCS</w:delText>
          </w:r>
        </w:del>
      </w:smartTag>
      <w:del w:id="14325" w:author="AbbVie7" w:date="2025-05-12T15:23:00Z">
        <w:r>
          <w:rPr>
            <w:lang w:val="da-DK"/>
          </w:rPr>
          <w:delText xml:space="preserve">) såvel som med statistisk signifikant værdi for smerte- og vitalitetsområde for 40 mg dosering hver anden uge. Et statistisk signifikant fald i værdierne for træthed, målt ved funktionel vurdering af kronisk sygdomsbehandling (FACIT), blev set i alle tre </w:delText>
        </w:r>
      </w:del>
      <w:del w:id="14326" w:author="AbbVie7" w:date="2025-05-12T15:23:00Z">
        <w:r w:rsidR="006B02B4">
          <w:rPr>
            <w:lang w:val="da-DK"/>
          </w:rPr>
          <w:delText>studier</w:delText>
        </w:r>
      </w:del>
      <w:del w:id="14327" w:author="AbbVie7" w:date="2025-05-12T15:23:00Z">
        <w:r>
          <w:rPr>
            <w:lang w:val="da-DK"/>
          </w:rPr>
          <w:delText xml:space="preserve"> (RA-</w:delText>
        </w:r>
      </w:del>
      <w:del w:id="14328" w:author="AbbVie7" w:date="2025-05-12T15:23:00Z">
        <w:r w:rsidR="006B02B4">
          <w:rPr>
            <w:lang w:val="da-DK"/>
          </w:rPr>
          <w:delText>studie</w:delText>
        </w:r>
      </w:del>
      <w:del w:id="14329" w:author="AbbVie7" w:date="2025-05-12T15:23:00Z">
        <w:r>
          <w:rPr>
            <w:lang w:val="da-DK"/>
          </w:rPr>
          <w:delText xml:space="preserve"> I, III, IV).</w:delText>
        </w:r>
      </w:del>
    </w:p>
    <w:p w:rsidR="00767709" w14:paraId="7A8AD0E2" w14:textId="77777777">
      <w:pPr>
        <w:rPr>
          <w:del w:id="14330" w:author="AbbVie7" w:date="2025-05-12T15:23:00Z"/>
          <w:lang w:val="da-DK"/>
        </w:rPr>
      </w:pPr>
    </w:p>
    <w:p w:rsidR="00767709" w14:paraId="3A7C65FD" w14:textId="77777777">
      <w:pPr>
        <w:rPr>
          <w:del w:id="14331" w:author="AbbVie7" w:date="2025-05-12T15:23:00Z"/>
          <w:lang w:val="da-DK"/>
        </w:rPr>
      </w:pPr>
      <w:del w:id="14332" w:author="AbbVie7" w:date="2025-05-12T15:23:00Z">
        <w:r>
          <w:rPr>
            <w:lang w:val="da-DK"/>
          </w:rPr>
          <w:delText>I RA-</w:delText>
        </w:r>
      </w:del>
      <w:del w:id="14333" w:author="AbbVie7" w:date="2025-05-12T15:23:00Z">
        <w:r w:rsidR="006B02B4">
          <w:rPr>
            <w:lang w:val="da-DK"/>
          </w:rPr>
          <w:delText>studie</w:delText>
        </w:r>
      </w:del>
      <w:del w:id="14334" w:author="AbbVie7" w:date="2025-05-12T15:23:00Z">
        <w:r>
          <w:rPr>
            <w:lang w:val="da-DK"/>
          </w:rPr>
          <w:delText xml:space="preserve"> III</w:delText>
        </w:r>
      </w:del>
      <w:del w:id="14335" w:author="AbbVie7" w:date="2025-05-12T15:23:00Z">
        <w:r w:rsidRPr="00675011" w:rsidR="00675011">
          <w:rPr>
            <w:lang w:val="da-DK"/>
          </w:rPr>
          <w:delText xml:space="preserve"> </w:delText>
        </w:r>
      </w:del>
      <w:del w:id="14336" w:author="AbbVie7" w:date="2025-05-12T15:23:00Z">
        <w:r w:rsidR="00675011">
          <w:rPr>
            <w:lang w:val="da-DK"/>
          </w:rPr>
          <w:delText>opretholdt de fleste</w:delText>
        </w:r>
      </w:del>
      <w:del w:id="14337" w:author="AbbVie7" w:date="2025-05-12T15:23:00Z">
        <w:r w:rsidR="00D13694">
          <w:rPr>
            <w:lang w:val="da-DK"/>
          </w:rPr>
          <w:delText xml:space="preserve"> af de</w:delText>
        </w:r>
      </w:del>
      <w:del w:id="14338" w:author="AbbVie7" w:date="2025-05-12T15:23:00Z">
        <w:r w:rsidR="00675011">
          <w:rPr>
            <w:lang w:val="da-DK"/>
          </w:rPr>
          <w:delText xml:space="preserve"> patienter, der</w:delText>
        </w:r>
      </w:del>
      <w:del w:id="14339" w:author="AbbVie7" w:date="2025-05-12T15:23:00Z">
        <w:r>
          <w:rPr>
            <w:lang w:val="da-DK"/>
          </w:rPr>
          <w:delText xml:space="preserve"> </w:delText>
        </w:r>
      </w:del>
      <w:del w:id="14340" w:author="AbbVie7" w:date="2025-05-12T15:23:00Z">
        <w:r w:rsidR="00675011">
          <w:rPr>
            <w:lang w:val="da-DK"/>
          </w:rPr>
          <w:delText xml:space="preserve">opnåede </w:delText>
        </w:r>
      </w:del>
      <w:del w:id="14341" w:author="AbbVie7" w:date="2025-05-12T15:23:00Z">
        <w:r>
          <w:rPr>
            <w:lang w:val="da-DK"/>
          </w:rPr>
          <w:delText xml:space="preserve">forbedringer i fysisk funktion </w:delText>
        </w:r>
      </w:del>
      <w:del w:id="14342" w:author="AbbVie7" w:date="2025-05-12T15:23:00Z">
        <w:r w:rsidR="00675011">
          <w:rPr>
            <w:lang w:val="da-DK"/>
          </w:rPr>
          <w:delText>og fortsatte behandling</w:delText>
        </w:r>
      </w:del>
      <w:del w:id="14343" w:author="AbbVie7" w:date="2025-05-12T15:23:00Z">
        <w:r w:rsidR="00D13694">
          <w:rPr>
            <w:lang w:val="da-DK"/>
          </w:rPr>
          <w:delText>en</w:delText>
        </w:r>
      </w:del>
      <w:del w:id="14344" w:author="AbbVie7" w:date="2025-05-12T15:23:00Z">
        <w:r w:rsidR="00A03C07">
          <w:rPr>
            <w:lang w:val="da-DK"/>
          </w:rPr>
          <w:delText>,</w:delText>
        </w:r>
      </w:del>
      <w:del w:id="14345" w:author="AbbVie7" w:date="2025-05-12T15:23:00Z">
        <w:r w:rsidR="00675011">
          <w:rPr>
            <w:lang w:val="da-DK"/>
          </w:rPr>
          <w:delText xml:space="preserve"> </w:delText>
        </w:r>
      </w:del>
      <w:del w:id="14346" w:author="AbbVie7" w:date="2025-05-12T15:23:00Z">
        <w:r w:rsidR="00543178">
          <w:rPr>
            <w:lang w:val="da-DK"/>
          </w:rPr>
          <w:delText xml:space="preserve">forbedring </w:delText>
        </w:r>
      </w:del>
      <w:del w:id="14347" w:author="AbbVie7" w:date="2025-05-12T15:23:00Z">
        <w:r>
          <w:rPr>
            <w:lang w:val="da-DK"/>
          </w:rPr>
          <w:delText xml:space="preserve">gennem </w:delText>
        </w:r>
      </w:del>
      <w:del w:id="14348" w:author="AbbVie7" w:date="2025-05-12T15:23:00Z">
        <w:r w:rsidR="00675011">
          <w:rPr>
            <w:lang w:val="da-DK"/>
          </w:rPr>
          <w:delText>520</w:delText>
        </w:r>
      </w:del>
      <w:del w:id="14349" w:author="AbbVie7" w:date="2025-05-12T15:23:00Z">
        <w:r>
          <w:rPr>
            <w:lang w:val="da-DK"/>
          </w:rPr>
          <w:delText xml:space="preserve"> uger (</w:delText>
        </w:r>
      </w:del>
      <w:del w:id="14350" w:author="AbbVie7" w:date="2025-05-12T15:23:00Z">
        <w:r w:rsidR="00675011">
          <w:rPr>
            <w:lang w:val="da-DK"/>
          </w:rPr>
          <w:delText>12</w:delText>
        </w:r>
      </w:del>
      <w:del w:id="14351" w:author="AbbVie7" w:date="2025-05-12T15:23:00Z">
        <w:r>
          <w:rPr>
            <w:lang w:val="da-DK"/>
          </w:rPr>
          <w:delText>0 måneder) med åben behandling. Forbedring af livskvalitet blev målt op til uge 156 (36 måneder)</w:delText>
        </w:r>
      </w:del>
      <w:del w:id="14352" w:author="AbbVie7" w:date="2025-05-12T15:23:00Z">
        <w:r w:rsidR="00D13694">
          <w:rPr>
            <w:lang w:val="da-DK"/>
          </w:rPr>
          <w:delText>,</w:delText>
        </w:r>
      </w:del>
      <w:del w:id="14353" w:author="AbbVie7" w:date="2025-05-12T15:23:00Z">
        <w:r>
          <w:rPr>
            <w:lang w:val="da-DK"/>
          </w:rPr>
          <w:delText xml:space="preserve"> og forbedringen blev opretholdt gennem hele denne tidsperiode.</w:delText>
        </w:r>
      </w:del>
    </w:p>
    <w:p w:rsidR="00675011" w:rsidP="00675011" w14:paraId="5161665D" w14:textId="77777777">
      <w:pPr>
        <w:keepLines/>
        <w:rPr>
          <w:del w:id="14354" w:author="AbbVie7" w:date="2025-05-12T15:23:00Z"/>
          <w:lang w:val="da-DK"/>
        </w:rPr>
      </w:pPr>
    </w:p>
    <w:p w:rsidR="00767709" w14:paraId="20A0D441" w14:textId="77777777">
      <w:pPr>
        <w:pStyle w:val="EMEANormal"/>
        <w:rPr>
          <w:del w:id="14355" w:author="AbbVie7" w:date="2025-05-12T15:23:00Z"/>
          <w:lang w:val="da-DK"/>
        </w:rPr>
      </w:pPr>
      <w:del w:id="14356" w:author="AbbVie7" w:date="2025-05-12T15:23:00Z">
        <w:r>
          <w:rPr>
            <w:lang w:val="da-DK"/>
          </w:rPr>
          <w:delText>I RA-</w:delText>
        </w:r>
      </w:del>
      <w:del w:id="14357" w:author="AbbVie7" w:date="2025-05-12T15:23:00Z">
        <w:r w:rsidR="006B02B4">
          <w:rPr>
            <w:lang w:val="da-DK"/>
          </w:rPr>
          <w:delText>studie</w:delText>
        </w:r>
      </w:del>
      <w:del w:id="14358" w:author="AbbVie7" w:date="2025-05-12T15:23:00Z">
        <w:r>
          <w:rPr>
            <w:lang w:val="da-DK"/>
          </w:rPr>
          <w:delText xml:space="preserve"> V var forbedringen i HAQ funktionsevneindeks og den fysiske komponent fra SF 36  større (p&lt;0,001) for Humira/methotrexat-kombinationsterapi </w:delText>
        </w:r>
      </w:del>
      <w:del w:id="14359" w:author="AbbVie7" w:date="2025-05-12T15:23:00Z">
        <w:r>
          <w:rPr>
            <w:i/>
            <w:iCs/>
            <w:lang w:val="da-DK"/>
          </w:rPr>
          <w:delText>end for</w:delText>
        </w:r>
      </w:del>
      <w:del w:id="14360" w:author="AbbVie7" w:date="2025-05-12T15:23:00Z">
        <w:r>
          <w:rPr>
            <w:lang w:val="da-DK"/>
          </w:rPr>
          <w:delText xml:space="preserve"> methotrexat-monoterapi og Humira-monoterapi efter 52 uger. </w:delText>
        </w:r>
      </w:del>
      <w:del w:id="14361" w:author="AbbVie7" w:date="2025-05-12T15:23:00Z">
        <w:r w:rsidR="00A124E7">
          <w:rPr>
            <w:lang w:val="da-DK"/>
          </w:rPr>
          <w:delText>Virkningen</w:delText>
        </w:r>
      </w:del>
      <w:del w:id="14362" w:author="AbbVie7" w:date="2025-05-12T15:23:00Z">
        <w:r>
          <w:rPr>
            <w:lang w:val="da-DK"/>
          </w:rPr>
          <w:delText xml:space="preserve"> blev opretholdt i 104 uger.</w:delText>
        </w:r>
      </w:del>
      <w:del w:id="14363" w:author="AbbVie7" w:date="2025-05-12T15:23:00Z">
        <w:r w:rsidRPr="002409F5" w:rsidR="00C000A1">
          <w:rPr>
            <w:rFonts w:ascii="Calibri" w:eastAsia="Calibri" w:hAnsi="Calibri"/>
            <w:b/>
            <w:szCs w:val="22"/>
            <w:lang w:val="da-DK"/>
          </w:rPr>
          <w:delText xml:space="preserve"> </w:delText>
        </w:r>
      </w:del>
      <w:del w:id="14364" w:author="AbbVie7" w:date="2025-05-12T15:23:00Z">
        <w:r w:rsidRPr="00C4186B" w:rsidR="00C000A1">
          <w:rPr>
            <w:lang w:val="da-DK"/>
          </w:rPr>
          <w:delText>Ud af 250 patienter som afsluttede det åbne forlængelsesstudie blev forbedring af fysisk funktion opretholdt gennem 10 års behandling.</w:delText>
        </w:r>
      </w:del>
    </w:p>
    <w:p w:rsidR="008062E3" w14:paraId="54FB8C9E" w14:textId="77777777">
      <w:pPr>
        <w:pStyle w:val="EMEANormal"/>
        <w:rPr>
          <w:del w:id="14365" w:author="AbbVie7" w:date="2025-05-12T15:23:00Z"/>
          <w:lang w:val="da-DK"/>
        </w:rPr>
      </w:pPr>
    </w:p>
    <w:p w:rsidR="0060430A" w:rsidP="0060430A" w14:paraId="514E5C6B" w14:textId="77777777">
      <w:pPr>
        <w:pStyle w:val="EMEANormal"/>
        <w:rPr>
          <w:del w:id="14366" w:author="AbbVie7" w:date="2025-05-12T15:23:00Z"/>
          <w:i/>
          <w:lang w:val="da-DK"/>
        </w:rPr>
      </w:pPr>
      <w:del w:id="14367" w:author="AbbVie7" w:date="2025-05-12T15:23:00Z">
        <w:r w:rsidRPr="008D74C5">
          <w:rPr>
            <w:i/>
            <w:lang w:val="da-DK"/>
          </w:rPr>
          <w:delText xml:space="preserve">Aksial spondyloartritis </w:delText>
        </w:r>
      </w:del>
    </w:p>
    <w:p w:rsidR="008062E3" w:rsidRPr="008D74C5" w:rsidP="0060430A" w14:paraId="463C589A" w14:textId="77777777">
      <w:pPr>
        <w:pStyle w:val="EMEANormal"/>
        <w:rPr>
          <w:del w:id="14368" w:author="AbbVie7" w:date="2025-05-12T15:23:00Z"/>
          <w:i/>
          <w:lang w:val="da-DK"/>
        </w:rPr>
      </w:pPr>
    </w:p>
    <w:p w:rsidR="00767709" w:rsidP="008062E3" w14:paraId="141FDCB9" w14:textId="77777777">
      <w:pPr>
        <w:pStyle w:val="EMEAHeadingUnderline"/>
        <w:spacing w:before="0" w:beforeLines="0" w:after="0" w:afterLines="0"/>
        <w:rPr>
          <w:del w:id="14369" w:author="AbbVie7" w:date="2025-05-12T15:23:00Z"/>
          <w:i/>
          <w:lang w:val="da-DK"/>
        </w:rPr>
      </w:pPr>
      <w:del w:id="14370" w:author="AbbVie7" w:date="2025-05-12T15:23:00Z">
        <w:r w:rsidRPr="008D74C5">
          <w:rPr>
            <w:i/>
            <w:lang w:val="da-DK"/>
          </w:rPr>
          <w:delText>Ankyloserende spondylitis</w:delText>
        </w:r>
      </w:del>
      <w:del w:id="14371" w:author="AbbVie7" w:date="2025-05-12T15:23:00Z">
        <w:r w:rsidRPr="008D74C5" w:rsidR="0060430A">
          <w:rPr>
            <w:i/>
            <w:lang w:val="da-DK"/>
          </w:rPr>
          <w:delText xml:space="preserve"> (AS)</w:delText>
        </w:r>
      </w:del>
    </w:p>
    <w:p w:rsidR="008062E3" w:rsidRPr="008062E3" w:rsidP="008062E3" w14:paraId="25635157" w14:textId="77777777">
      <w:pPr>
        <w:pStyle w:val="EMEANormal"/>
        <w:rPr>
          <w:del w:id="14372" w:author="AbbVie7" w:date="2025-05-12T15:23:00Z"/>
          <w:lang w:val="da-DK"/>
        </w:rPr>
      </w:pPr>
    </w:p>
    <w:p w:rsidR="00767709" w14:paraId="6E344FEB" w14:textId="77777777">
      <w:pPr>
        <w:pStyle w:val="EMEANormal"/>
        <w:rPr>
          <w:del w:id="14373" w:author="AbbVie7" w:date="2025-05-12T15:23:00Z"/>
          <w:lang w:val="da-DK"/>
        </w:rPr>
      </w:pPr>
      <w:del w:id="14374" w:author="AbbVie7" w:date="2025-05-12T15:23:00Z">
        <w:r>
          <w:rPr>
            <w:lang w:val="da-DK"/>
          </w:rPr>
          <w:delText xml:space="preserve">Humira 40 mg hver anden uge blev undersøgt i to randomiserede, 24 ugers dobbelt-blinde placebokontrollerede </w:delText>
        </w:r>
      </w:del>
      <w:del w:id="14375" w:author="AbbVie7" w:date="2025-05-12T15:23:00Z">
        <w:r w:rsidR="006B02B4">
          <w:rPr>
            <w:lang w:val="da-DK"/>
          </w:rPr>
          <w:delText xml:space="preserve">studier </w:delText>
        </w:r>
      </w:del>
      <w:del w:id="14376" w:author="AbbVie7" w:date="2025-05-12T15:23:00Z">
        <w:r>
          <w:rPr>
            <w:lang w:val="da-DK"/>
          </w:rPr>
          <w:delText xml:space="preserve">med 393 patienter med aktiv ankyloserende spondylitis (gennemsnits score ved </w:delText>
        </w:r>
      </w:del>
      <w:del w:id="14377" w:author="AbbVie7" w:date="2025-05-12T15:23:00Z">
        <w:r w:rsidRPr="005376C6">
          <w:rPr>
            <w:i/>
            <w:lang w:val="da-DK"/>
          </w:rPr>
          <w:delText>baseline</w:delText>
        </w:r>
      </w:del>
      <w:del w:id="14378" w:author="AbbVie7" w:date="2025-05-12T15:23:00Z">
        <w:r>
          <w:rPr>
            <w:lang w:val="da-DK"/>
          </w:rPr>
          <w:delText xml:space="preserve"> for sygdomsaktivitet [Bath Ankylosing Spondylitis Disease Activity Index (BASDAI)] var 6,3 i alle grupper), som ikke havde responderet tilstrækkeligt på konventionel behandling. Nioghalvfjerds (20,1</w:delText>
        </w:r>
      </w:del>
      <w:del w:id="14379" w:author="AbbVie7" w:date="2025-05-12T15:23:00Z">
        <w:r w:rsidR="00562996">
          <w:rPr>
            <w:lang w:val="da-DK"/>
          </w:rPr>
          <w:delText>%</w:delText>
        </w:r>
      </w:del>
      <w:del w:id="14380" w:author="AbbVie7" w:date="2025-05-12T15:23:00Z">
        <w:r>
          <w:rPr>
            <w:lang w:val="da-DK"/>
          </w:rPr>
          <w:delText xml:space="preserve">) af patienterne blev samtidigt behandlet med sygdomsmodificerende antireumatiske lægemidler, og 37 (9,4 </w:delText>
        </w:r>
      </w:del>
      <w:del w:id="14381" w:author="AbbVie7" w:date="2025-05-12T15:23:00Z">
        <w:r w:rsidR="00562996">
          <w:rPr>
            <w:lang w:val="da-DK"/>
          </w:rPr>
          <w:delText>%</w:delText>
        </w:r>
      </w:del>
      <w:del w:id="14382" w:author="AbbVie7" w:date="2025-05-12T15:23:00Z">
        <w:r>
          <w:rPr>
            <w:lang w:val="da-DK"/>
          </w:rPr>
          <w:delText>) af patienterne med glukokortikoider. Den blindede periode blev efterfulgt af en åben periode, hvor patienterne modtog Humira 40 mg hver anden uge subkutant i op til yderligere 28 uger. Forsøgspersoner (n=</w:delText>
        </w:r>
      </w:del>
      <w:del w:id="14383" w:author="AbbVie7" w:date="2025-05-12T15:23:00Z">
        <w:r>
          <w:rPr>
            <w:lang w:val="da-DK"/>
          </w:rPr>
          <w:delText>215, 54,7</w:delText>
        </w:r>
      </w:del>
      <w:del w:id="14384" w:author="AbbVie7" w:date="2025-05-12T15:23:00Z">
        <w:r w:rsidR="00562996">
          <w:rPr>
            <w:lang w:val="da-DK"/>
          </w:rPr>
          <w:delText>%</w:delText>
        </w:r>
      </w:del>
      <w:del w:id="14385" w:author="AbbVie7" w:date="2025-05-12T15:23:00Z">
        <w:r>
          <w:rPr>
            <w:lang w:val="da-DK"/>
          </w:rPr>
          <w:delText xml:space="preserve">), som ikke opnåede ASAS 20 ved uge 12, eller 16 eller 20 fik tidligere adgang til åben adalimumab 40 mg subkutant hver anden uge og blev efterfølgende behandlet som non-respondere i de dobbeltblindede statistiske analyser. </w:delText>
        </w:r>
      </w:del>
    </w:p>
    <w:p w:rsidR="00767709" w14:paraId="67EAD7FD" w14:textId="77777777">
      <w:pPr>
        <w:pStyle w:val="EMEANormal"/>
        <w:rPr>
          <w:del w:id="14386" w:author="AbbVie7" w:date="2025-05-12T15:23:00Z"/>
          <w:lang w:val="da-DK"/>
        </w:rPr>
      </w:pPr>
    </w:p>
    <w:p w:rsidR="00767709" w:rsidP="00217EC9" w14:paraId="376CFB39" w14:textId="77777777">
      <w:pPr>
        <w:pStyle w:val="EMEANormal"/>
        <w:rPr>
          <w:del w:id="14387" w:author="AbbVie7" w:date="2025-05-12T15:23:00Z"/>
          <w:lang w:val="da-DK"/>
        </w:rPr>
      </w:pPr>
      <w:del w:id="14388" w:author="AbbVie7" w:date="2025-05-12T15:23:00Z">
        <w:r>
          <w:rPr>
            <w:lang w:val="da-DK"/>
          </w:rPr>
          <w:delText>I det største AS-</w:delText>
        </w:r>
      </w:del>
      <w:del w:id="14389" w:author="AbbVie7" w:date="2025-05-12T15:23:00Z">
        <w:r w:rsidR="006B02B4">
          <w:rPr>
            <w:lang w:val="da-DK"/>
          </w:rPr>
          <w:delText>studie</w:delText>
        </w:r>
      </w:del>
      <w:del w:id="14390" w:author="AbbVie7" w:date="2025-05-12T15:23:00Z">
        <w:r>
          <w:rPr>
            <w:lang w:val="da-DK"/>
          </w:rPr>
          <w:delText xml:space="preserve"> I med 315 patienter, viste resultaterne statistisk signifikant forbedring af tegn og symptomer på ankyloserende spondylitis hos patienter behandlet med Humira sammenlignet med placebo. Første signifikante respons blev observeret ved</w:delText>
        </w:r>
      </w:del>
      <w:del w:id="14391" w:author="AbbVie7" w:date="2025-05-12T15:23:00Z">
        <w:r>
          <w:rPr>
            <w:b/>
            <w:bCs/>
            <w:lang w:val="da-DK"/>
          </w:rPr>
          <w:delText xml:space="preserve"> </w:delText>
        </w:r>
      </w:del>
      <w:del w:id="14392" w:author="AbbVie7" w:date="2025-05-12T15:23:00Z">
        <w:r>
          <w:rPr>
            <w:lang w:val="da-DK"/>
          </w:rPr>
          <w:delText xml:space="preserve">uge 2 og blev opretholdt frem til uge 24 (Tabel </w:delText>
        </w:r>
      </w:del>
      <w:del w:id="14393" w:author="AbbVie7" w:date="2025-05-12T15:23:00Z">
        <w:r w:rsidR="00E5241C">
          <w:rPr>
            <w:lang w:val="da-DK"/>
          </w:rPr>
          <w:delText>12</w:delText>
        </w:r>
      </w:del>
      <w:del w:id="14394" w:author="AbbVie7" w:date="2025-05-12T15:23:00Z">
        <w:r>
          <w:rPr>
            <w:lang w:val="da-DK"/>
          </w:rPr>
          <w:delText xml:space="preserve">). </w:delText>
        </w:r>
      </w:del>
    </w:p>
    <w:p w:rsidR="00767709" w14:paraId="6AEE8C47" w14:textId="77777777">
      <w:pPr>
        <w:pStyle w:val="EMEANormal"/>
        <w:jc w:val="left"/>
        <w:pPrChange w:id="14395" w:author="AbbVie7" w:date="2025-05-12T15:23:00Z">
          <w:pPr>
            <w:pStyle w:val="EMEANormal"/>
            <w:jc w:val="center"/>
          </w:pPr>
        </w:pPrChange>
        <w:rPr>
          <w:del w:id="14396" w:author="AbbVie7" w:date="2025-05-12T15:23:00Z"/>
          <w:b/>
          <w:bCs/>
          <w:lang w:val="da-DK"/>
        </w:rPr>
      </w:pPr>
    </w:p>
    <w:p w:rsidR="00DD1F49" w:rsidRPr="00314A1F" w14:paraId="5C886013" w14:textId="77777777">
      <w:pPr>
        <w:pStyle w:val="EMEANormal"/>
        <w:jc w:val="left"/>
        <w:pPrChange w:id="14397" w:author="AbbVie7" w:date="2025-05-12T15:23:00Z">
          <w:pPr>
            <w:pStyle w:val="EMEANormal"/>
            <w:jc w:val="center"/>
          </w:pPr>
        </w:pPrChange>
        <w:rPr>
          <w:del w:id="14398" w:author="AbbVie7" w:date="2025-05-12T15:23:00Z"/>
          <w:b/>
          <w:bCs/>
          <w:lang w:val="da-DK"/>
        </w:rPr>
      </w:pPr>
      <w:del w:id="14399" w:author="AbbVie7" w:date="2025-05-12T15:23:00Z">
        <w:r w:rsidRPr="00314A1F">
          <w:rPr>
            <w:b/>
            <w:bCs/>
            <w:lang w:val="da-DK"/>
          </w:rPr>
          <w:delText xml:space="preserve">Tabel </w:delText>
        </w:r>
      </w:del>
      <w:del w:id="14400" w:author="AbbVie7" w:date="2025-05-12T15:23:00Z">
        <w:r w:rsidR="00F3661D">
          <w:rPr>
            <w:b/>
            <w:bCs/>
            <w:lang w:val="da-DK"/>
          </w:rPr>
          <w:delText>1</w:delText>
        </w:r>
      </w:del>
      <w:del w:id="14401" w:author="AbbVie7" w:date="2025-05-12T15:23:00Z">
        <w:r w:rsidR="00D64243">
          <w:rPr>
            <w:b/>
            <w:bCs/>
            <w:lang w:val="da-DK"/>
          </w:rPr>
          <w:delText>2</w:delText>
        </w:r>
      </w:del>
      <w:del w:id="14402" w:author="AbbVie7" w:date="2025-05-12T15:23:00Z">
        <w:r w:rsidRPr="00314A1F" w:rsidR="00E5241C">
          <w:rPr>
            <w:b/>
            <w:bCs/>
            <w:lang w:val="da-DK"/>
          </w:rPr>
          <w:delText xml:space="preserve">  </w:delText>
        </w:r>
      </w:del>
    </w:p>
    <w:p w:rsidR="00767709" w:rsidRPr="00314A1F" w14:paraId="76DAA279" w14:textId="77777777">
      <w:pPr>
        <w:pStyle w:val="EMEANormal"/>
        <w:jc w:val="left"/>
        <w:pPrChange w:id="14403" w:author="AbbVie7" w:date="2025-05-12T15:23:00Z">
          <w:pPr>
            <w:pStyle w:val="EMEANormal"/>
            <w:jc w:val="center"/>
          </w:pPr>
        </w:pPrChange>
        <w:rPr>
          <w:del w:id="14404" w:author="AbbVie7" w:date="2025-05-12T15:23:00Z"/>
          <w:b/>
          <w:bCs/>
          <w:lang w:val="da-DK"/>
        </w:rPr>
      </w:pPr>
      <w:del w:id="14405" w:author="AbbVie7" w:date="2025-05-12T15:23:00Z">
        <w:r>
          <w:rPr>
            <w:b/>
            <w:bCs/>
            <w:lang w:val="da-DK"/>
          </w:rPr>
          <w:delText>Virknings</w:delText>
        </w:r>
      </w:del>
      <w:del w:id="14406" w:author="AbbVie7" w:date="2025-05-12T15:23:00Z">
        <w:r w:rsidRPr="00314A1F">
          <w:rPr>
            <w:b/>
            <w:bCs/>
            <w:lang w:val="da-DK"/>
          </w:rPr>
          <w:delText>respons i placebokontrolleret AS</w:delText>
        </w:r>
      </w:del>
      <w:del w:id="14407" w:author="AbbVie7" w:date="2025-05-12T15:23:00Z">
        <w:r w:rsidR="0026562C">
          <w:rPr>
            <w:b/>
            <w:bCs/>
            <w:lang w:val="da-DK"/>
          </w:rPr>
          <w:delText>-</w:delText>
        </w:r>
      </w:del>
      <w:del w:id="14408" w:author="AbbVie7" w:date="2025-05-12T15:23:00Z">
        <w:r w:rsidR="006B02B4">
          <w:rPr>
            <w:b/>
            <w:bCs/>
            <w:lang w:val="da-DK"/>
          </w:rPr>
          <w:delText xml:space="preserve">studie </w:delText>
        </w:r>
      </w:del>
      <w:del w:id="14409" w:author="AbbVie7" w:date="2025-05-12T15:23:00Z">
        <w:r w:rsidRPr="00314A1F">
          <w:rPr>
            <w:b/>
            <w:bCs/>
            <w:lang w:val="da-DK"/>
          </w:rPr>
          <w:delText>I</w:delText>
        </w:r>
      </w:del>
    </w:p>
    <w:p w:rsidR="00767709" w14:paraId="3C97F98A" w14:textId="77777777">
      <w:pPr>
        <w:pStyle w:val="EMEANormal"/>
        <w:jc w:val="left"/>
        <w:pPrChange w:id="14410" w:author="AbbVie7" w:date="2025-05-12T15:23:00Z">
          <w:pPr>
            <w:pStyle w:val="EMEANormal"/>
            <w:jc w:val="center"/>
          </w:pPr>
        </w:pPrChange>
        <w:rPr>
          <w:del w:id="14411" w:author="AbbVie7" w:date="2025-05-12T15:23:00Z"/>
          <w:b/>
          <w:bCs/>
          <w:lang w:val="da-DK"/>
        </w:rPr>
      </w:pPr>
      <w:del w:id="14412" w:author="AbbVie7" w:date="2025-05-12T15:23:00Z">
        <w:r w:rsidRPr="00314A1F">
          <w:rPr>
            <w:b/>
            <w:bCs/>
            <w:lang w:val="da-DK"/>
          </w:rPr>
          <w:delText>Reduktion af tegn og symptomer</w:delText>
        </w:r>
      </w:del>
      <w:del w:id="14413" w:author="AbbVie7" w:date="2025-05-12T15:23:00Z">
        <w:r>
          <w:rPr>
            <w:b/>
            <w:bCs/>
            <w:lang w:val="da-DK"/>
          </w:rPr>
          <w:delText xml:space="preserve"> </w:delText>
        </w:r>
      </w:del>
    </w:p>
    <w:p w:rsidR="00767709" w:rsidP="00217EC9" w14:paraId="2D4CE718" w14:textId="77777777">
      <w:pPr>
        <w:pStyle w:val="EMEANormal"/>
        <w:rPr>
          <w:del w:id="14414" w:author="AbbVie7" w:date="2025-05-12T15:23:00Z"/>
          <w:lang w:val="da-DK"/>
        </w:rPr>
      </w:pPr>
    </w:p>
    <w:tbl>
      <w:tblPr>
        <w:tblW w:w="7150" w:type="dxa"/>
        <w:tblInd w:w="1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2750"/>
        <w:gridCol w:w="2090"/>
        <w:gridCol w:w="2310"/>
      </w:tblGrid>
      <w:tr w14:paraId="1EE02FBE" w14:textId="77777777">
        <w:tblPrEx>
          <w:tblW w:w="7150" w:type="dxa"/>
          <w:tblInd w:w="1060" w:type="dxa"/>
          <w:tblLook w:val="0000"/>
        </w:tblPrEx>
        <w:trPr>
          <w:del w:id="14415" w:author="AbbVie7" w:date="2025-05-12T15:23:00Z"/>
        </w:trPr>
        <w:tc>
          <w:tcPr>
            <w:tcW w:w="2750" w:type="dxa"/>
          </w:tcPr>
          <w:p w:rsidR="00767709" w14:paraId="7A4A53E4" w14:textId="77777777">
            <w:pPr>
              <w:pStyle w:val="EMEANormal"/>
              <w:pPrChange w:id="14416" w:author="AbbVie7" w:date="2025-05-12T15:23:00Z">
                <w:pPr/>
              </w:pPrChange>
              <w:rPr>
                <w:del w:id="14417" w:author="AbbVie7" w:date="2025-05-12T15:23:00Z"/>
                <w:b/>
                <w:bCs/>
                <w:lang w:val="en-GB"/>
              </w:rPr>
            </w:pPr>
            <w:del w:id="14418" w:author="AbbVie7" w:date="2025-05-12T15:23:00Z">
              <w:r>
                <w:rPr>
                  <w:b/>
                  <w:bCs/>
                  <w:lang w:val="en-GB"/>
                </w:rPr>
                <w:delText>Respons</w:delText>
              </w:r>
            </w:del>
          </w:p>
        </w:tc>
        <w:tc>
          <w:tcPr>
            <w:tcW w:w="2090" w:type="dxa"/>
          </w:tcPr>
          <w:p w:rsidR="00767709" w14:paraId="1081394F" w14:textId="77777777">
            <w:pPr>
              <w:pStyle w:val="EMEANormal"/>
              <w:pPrChange w:id="14419" w:author="AbbVie7" w:date="2025-05-12T15:23:00Z">
                <w:pPr>
                  <w:jc w:val="center"/>
                </w:pPr>
              </w:pPrChange>
              <w:rPr>
                <w:del w:id="14420" w:author="AbbVie7" w:date="2025-05-12T15:23:00Z"/>
                <w:b/>
                <w:bCs/>
                <w:lang w:val="en-GB"/>
              </w:rPr>
            </w:pPr>
            <w:del w:id="14421" w:author="AbbVie7" w:date="2025-05-12T15:23:00Z">
              <w:r>
                <w:rPr>
                  <w:b/>
                  <w:bCs/>
                  <w:lang w:val="en-GB"/>
                </w:rPr>
                <w:delText>Placebo</w:delText>
              </w:r>
            </w:del>
          </w:p>
          <w:p w:rsidR="00767709" w14:paraId="48803955" w14:textId="77777777">
            <w:pPr>
              <w:pStyle w:val="EMEANormal"/>
              <w:pPrChange w:id="14422" w:author="AbbVie7" w:date="2025-05-12T15:23:00Z">
                <w:pPr>
                  <w:jc w:val="center"/>
                </w:pPr>
              </w:pPrChange>
              <w:rPr>
                <w:del w:id="14423" w:author="AbbVie7" w:date="2025-05-12T15:23:00Z"/>
                <w:b/>
                <w:bCs/>
                <w:lang w:val="en-GB"/>
              </w:rPr>
            </w:pPr>
            <w:del w:id="14424" w:author="AbbVie7" w:date="2025-05-12T15:23:00Z">
              <w:r>
                <w:rPr>
                  <w:b/>
                  <w:bCs/>
                  <w:lang w:val="en-GB"/>
                </w:rPr>
                <w:delText>N=107</w:delText>
              </w:r>
            </w:del>
          </w:p>
        </w:tc>
        <w:tc>
          <w:tcPr>
            <w:tcW w:w="2310" w:type="dxa"/>
          </w:tcPr>
          <w:p w:rsidR="00767709" w14:paraId="7A243D1B" w14:textId="77777777">
            <w:pPr>
              <w:pStyle w:val="EMEANormal"/>
              <w:pPrChange w:id="14425" w:author="AbbVie7" w:date="2025-05-12T15:23:00Z">
                <w:pPr>
                  <w:jc w:val="center"/>
                </w:pPr>
              </w:pPrChange>
              <w:rPr>
                <w:del w:id="14426" w:author="AbbVie7" w:date="2025-05-12T15:23:00Z"/>
                <w:b/>
                <w:bCs/>
                <w:lang w:val="en-GB"/>
              </w:rPr>
            </w:pPr>
            <w:del w:id="14427" w:author="AbbVie7" w:date="2025-05-12T15:23:00Z">
              <w:r>
                <w:rPr>
                  <w:b/>
                  <w:bCs/>
                  <w:lang w:val="en-GB"/>
                </w:rPr>
                <w:delText>Humira</w:delText>
              </w:r>
            </w:del>
          </w:p>
          <w:p w:rsidR="00767709" w14:paraId="5B491CBC" w14:textId="77777777">
            <w:pPr>
              <w:pStyle w:val="EMEANormal"/>
              <w:pPrChange w:id="14428" w:author="AbbVie7" w:date="2025-05-12T15:23:00Z">
                <w:pPr>
                  <w:jc w:val="center"/>
                </w:pPr>
              </w:pPrChange>
              <w:rPr>
                <w:del w:id="14429" w:author="AbbVie7" w:date="2025-05-12T15:23:00Z"/>
                <w:b/>
                <w:bCs/>
                <w:lang w:val="en-GB"/>
              </w:rPr>
            </w:pPr>
            <w:del w:id="14430" w:author="AbbVie7" w:date="2025-05-12T15:23:00Z">
              <w:r>
                <w:rPr>
                  <w:b/>
                  <w:bCs/>
                  <w:lang w:val="en-GB"/>
                </w:rPr>
                <w:delText>N=208</w:delText>
              </w:r>
            </w:del>
          </w:p>
        </w:tc>
      </w:tr>
      <w:tr w14:paraId="534E6677" w14:textId="77777777">
        <w:tblPrEx>
          <w:tblW w:w="7150" w:type="dxa"/>
          <w:tblInd w:w="1060" w:type="dxa"/>
          <w:tblLook w:val="0000"/>
        </w:tblPrEx>
        <w:trPr>
          <w:del w:id="14431" w:author="AbbVie7" w:date="2025-05-12T15:23:00Z"/>
        </w:trPr>
        <w:tc>
          <w:tcPr>
            <w:tcW w:w="2750" w:type="dxa"/>
          </w:tcPr>
          <w:p w:rsidR="00767709" w14:paraId="19943E87" w14:textId="77777777">
            <w:pPr>
              <w:pStyle w:val="EMEANormal"/>
              <w:pPrChange w:id="14432" w:author="AbbVie7" w:date="2025-05-12T15:23:00Z">
                <w:pPr/>
              </w:pPrChange>
              <w:rPr>
                <w:del w:id="14433" w:author="AbbVie7" w:date="2025-05-12T15:23:00Z"/>
                <w:lang w:val="en-GB"/>
              </w:rPr>
            </w:pPr>
            <w:del w:id="14434" w:author="AbbVie7" w:date="2025-05-12T15:23:00Z">
              <w:r>
                <w:rPr>
                  <w:lang w:val="en-GB"/>
                </w:rPr>
                <w:delText>ASAS</w:delText>
              </w:r>
            </w:del>
            <w:del w:id="14435" w:author="AbbVie7" w:date="2025-05-12T15:23:00Z">
              <w:r>
                <w:rPr>
                  <w:vertAlign w:val="superscript"/>
                  <w:lang w:val="en-GB"/>
                </w:rPr>
                <w:delText>a</w:delText>
              </w:r>
            </w:del>
            <w:del w:id="14436" w:author="AbbVie7" w:date="2025-05-12T15:23:00Z">
              <w:r>
                <w:rPr>
                  <w:lang w:val="en-GB"/>
                </w:rPr>
                <w:delText xml:space="preserve"> 20</w:delText>
              </w:r>
            </w:del>
          </w:p>
        </w:tc>
        <w:tc>
          <w:tcPr>
            <w:tcW w:w="2090" w:type="dxa"/>
          </w:tcPr>
          <w:p w:rsidR="00767709" w14:paraId="672F84DA" w14:textId="77777777">
            <w:pPr>
              <w:pStyle w:val="EMEANormal"/>
              <w:pPrChange w:id="14437" w:author="AbbVie7" w:date="2025-05-12T15:23:00Z">
                <w:pPr>
                  <w:jc w:val="center"/>
                </w:pPr>
              </w:pPrChange>
              <w:rPr>
                <w:del w:id="14438" w:author="AbbVie7" w:date="2025-05-12T15:23:00Z"/>
                <w:lang w:val="en-GB"/>
              </w:rPr>
            </w:pPr>
          </w:p>
        </w:tc>
        <w:tc>
          <w:tcPr>
            <w:tcW w:w="2310" w:type="dxa"/>
          </w:tcPr>
          <w:p w:rsidR="00767709" w14:paraId="250887CC" w14:textId="77777777">
            <w:pPr>
              <w:pStyle w:val="EMEANormal"/>
              <w:pPrChange w:id="14439" w:author="AbbVie7" w:date="2025-05-12T15:23:00Z">
                <w:pPr>
                  <w:jc w:val="center"/>
                </w:pPr>
              </w:pPrChange>
              <w:rPr>
                <w:del w:id="14440" w:author="AbbVie7" w:date="2025-05-12T15:23:00Z"/>
                <w:lang w:val="en-GB"/>
              </w:rPr>
            </w:pPr>
          </w:p>
        </w:tc>
      </w:tr>
      <w:tr w14:paraId="22E631E9" w14:textId="77777777">
        <w:tblPrEx>
          <w:tblW w:w="7150" w:type="dxa"/>
          <w:tblInd w:w="1060" w:type="dxa"/>
          <w:tblLook w:val="0000"/>
        </w:tblPrEx>
        <w:trPr>
          <w:del w:id="14441" w:author="AbbVie7" w:date="2025-05-12T15:23:00Z"/>
        </w:trPr>
        <w:tc>
          <w:tcPr>
            <w:tcW w:w="2750" w:type="dxa"/>
          </w:tcPr>
          <w:p w:rsidR="00767709" w14:paraId="01BDB668" w14:textId="77777777">
            <w:pPr>
              <w:pStyle w:val="EMEANormal"/>
              <w:pPrChange w:id="14442" w:author="AbbVie7" w:date="2025-05-12T15:23:00Z">
                <w:pPr/>
              </w:pPrChange>
              <w:rPr>
                <w:del w:id="14443" w:author="AbbVie7" w:date="2025-05-12T15:23:00Z"/>
                <w:lang w:val="da-DK"/>
              </w:rPr>
            </w:pPr>
            <w:del w:id="14444" w:author="AbbVie7" w:date="2025-05-12T15:23:00Z">
              <w:r>
                <w:rPr>
                  <w:lang w:val="en-GB"/>
                </w:rPr>
                <w:delText xml:space="preserve">             </w:delText>
              </w:r>
            </w:del>
            <w:del w:id="14445" w:author="AbbVie7" w:date="2025-05-12T15:23:00Z">
              <w:r>
                <w:rPr>
                  <w:lang w:val="da-DK"/>
                </w:rPr>
                <w:delText>Uge 2</w:delText>
              </w:r>
            </w:del>
          </w:p>
        </w:tc>
        <w:tc>
          <w:tcPr>
            <w:tcW w:w="2090" w:type="dxa"/>
          </w:tcPr>
          <w:p w:rsidR="00767709" w14:paraId="660B58B8" w14:textId="77777777">
            <w:pPr>
              <w:pStyle w:val="EMEANormal"/>
              <w:pPrChange w:id="14446" w:author="AbbVie7" w:date="2025-05-12T15:23:00Z">
                <w:pPr>
                  <w:jc w:val="center"/>
                </w:pPr>
              </w:pPrChange>
              <w:rPr>
                <w:del w:id="14447" w:author="AbbVie7" w:date="2025-05-12T15:23:00Z"/>
                <w:lang w:val="da-DK"/>
              </w:rPr>
            </w:pPr>
            <w:del w:id="14448" w:author="AbbVie7" w:date="2025-05-12T15:23:00Z">
              <w:r>
                <w:rPr>
                  <w:lang w:val="da-DK"/>
                </w:rPr>
                <w:delText>16</w:delText>
              </w:r>
            </w:del>
            <w:del w:id="14449" w:author="AbbVie7" w:date="2025-05-12T15:23:00Z">
              <w:r w:rsidR="00562996">
                <w:rPr>
                  <w:lang w:val="da-DK"/>
                </w:rPr>
                <w:delText>%</w:delText>
              </w:r>
            </w:del>
          </w:p>
        </w:tc>
        <w:tc>
          <w:tcPr>
            <w:tcW w:w="2310" w:type="dxa"/>
          </w:tcPr>
          <w:p w:rsidR="00767709" w14:paraId="5C5779BD" w14:textId="77777777">
            <w:pPr>
              <w:pStyle w:val="EMEANormal"/>
              <w:pPrChange w:id="14450" w:author="AbbVie7" w:date="2025-05-12T15:23:00Z">
                <w:pPr>
                  <w:jc w:val="center"/>
                </w:pPr>
              </w:pPrChange>
              <w:rPr>
                <w:del w:id="14451" w:author="AbbVie7" w:date="2025-05-12T15:23:00Z"/>
                <w:lang w:val="da-DK"/>
              </w:rPr>
            </w:pPr>
            <w:del w:id="14452" w:author="AbbVie7" w:date="2025-05-12T15:23:00Z">
              <w:r>
                <w:rPr>
                  <w:lang w:val="da-DK"/>
                </w:rPr>
                <w:delText>42</w:delText>
              </w:r>
            </w:del>
            <w:del w:id="14453" w:author="AbbVie7" w:date="2025-05-12T15:23:00Z">
              <w:r w:rsidR="00562996">
                <w:rPr>
                  <w:lang w:val="da-DK"/>
                </w:rPr>
                <w:delText>%</w:delText>
              </w:r>
            </w:del>
            <w:del w:id="14454" w:author="AbbVie7" w:date="2025-05-12T15:23:00Z">
              <w:r>
                <w:rPr>
                  <w:lang w:val="da-DK"/>
                </w:rPr>
                <w:delText>***</w:delText>
              </w:r>
            </w:del>
          </w:p>
        </w:tc>
      </w:tr>
      <w:tr w14:paraId="51486615" w14:textId="77777777">
        <w:tblPrEx>
          <w:tblW w:w="7150" w:type="dxa"/>
          <w:tblInd w:w="1060" w:type="dxa"/>
          <w:tblLook w:val="0000"/>
        </w:tblPrEx>
        <w:trPr>
          <w:del w:id="14455" w:author="AbbVie7" w:date="2025-05-12T15:23:00Z"/>
        </w:trPr>
        <w:tc>
          <w:tcPr>
            <w:tcW w:w="2750" w:type="dxa"/>
          </w:tcPr>
          <w:p w:rsidR="00767709" w14:paraId="741580D9" w14:textId="77777777">
            <w:pPr>
              <w:pStyle w:val="EMEANormal"/>
              <w:pPrChange w:id="14456" w:author="AbbVie7" w:date="2025-05-12T15:23:00Z">
                <w:pPr>
                  <w:ind w:left="720"/>
                </w:pPr>
              </w:pPrChange>
              <w:rPr>
                <w:del w:id="14457" w:author="AbbVie7" w:date="2025-05-12T15:23:00Z"/>
                <w:lang w:val="da-DK"/>
              </w:rPr>
            </w:pPr>
            <w:del w:id="14458" w:author="AbbVie7" w:date="2025-05-12T15:23:00Z">
              <w:r>
                <w:rPr>
                  <w:lang w:val="da-DK"/>
                </w:rPr>
                <w:delText>Uge 12</w:delText>
              </w:r>
            </w:del>
          </w:p>
        </w:tc>
        <w:tc>
          <w:tcPr>
            <w:tcW w:w="2090" w:type="dxa"/>
          </w:tcPr>
          <w:p w:rsidR="00767709" w14:paraId="77FCF06D" w14:textId="77777777">
            <w:pPr>
              <w:pStyle w:val="EMEANormal"/>
              <w:pPrChange w:id="14459" w:author="AbbVie7" w:date="2025-05-12T15:23:00Z">
                <w:pPr>
                  <w:jc w:val="center"/>
                </w:pPr>
              </w:pPrChange>
              <w:rPr>
                <w:del w:id="14460" w:author="AbbVie7" w:date="2025-05-12T15:23:00Z"/>
                <w:lang w:val="da-DK"/>
              </w:rPr>
            </w:pPr>
            <w:del w:id="14461" w:author="AbbVie7" w:date="2025-05-12T15:23:00Z">
              <w:r>
                <w:rPr>
                  <w:lang w:val="da-DK"/>
                </w:rPr>
                <w:delText>21</w:delText>
              </w:r>
            </w:del>
            <w:del w:id="14462" w:author="AbbVie7" w:date="2025-05-12T15:23:00Z">
              <w:r w:rsidR="00562996">
                <w:rPr>
                  <w:lang w:val="da-DK"/>
                </w:rPr>
                <w:delText>%</w:delText>
              </w:r>
            </w:del>
          </w:p>
        </w:tc>
        <w:tc>
          <w:tcPr>
            <w:tcW w:w="2310" w:type="dxa"/>
          </w:tcPr>
          <w:p w:rsidR="00767709" w14:paraId="3DA07F82" w14:textId="77777777">
            <w:pPr>
              <w:pStyle w:val="EMEANormal"/>
              <w:pPrChange w:id="14463" w:author="AbbVie7" w:date="2025-05-12T15:23:00Z">
                <w:pPr>
                  <w:jc w:val="center"/>
                </w:pPr>
              </w:pPrChange>
              <w:rPr>
                <w:del w:id="14464" w:author="AbbVie7" w:date="2025-05-12T15:23:00Z"/>
                <w:lang w:val="da-DK"/>
              </w:rPr>
            </w:pPr>
            <w:del w:id="14465" w:author="AbbVie7" w:date="2025-05-12T15:23:00Z">
              <w:r>
                <w:rPr>
                  <w:lang w:val="da-DK"/>
                </w:rPr>
                <w:delText>58</w:delText>
              </w:r>
            </w:del>
            <w:del w:id="14466" w:author="AbbVie7" w:date="2025-05-12T15:23:00Z">
              <w:r w:rsidR="00562996">
                <w:rPr>
                  <w:lang w:val="da-DK"/>
                </w:rPr>
                <w:delText>%</w:delText>
              </w:r>
            </w:del>
            <w:del w:id="14467" w:author="AbbVie7" w:date="2025-05-12T15:23:00Z">
              <w:r>
                <w:rPr>
                  <w:lang w:val="da-DK"/>
                </w:rPr>
                <w:delText>***</w:delText>
              </w:r>
            </w:del>
          </w:p>
        </w:tc>
      </w:tr>
      <w:tr w14:paraId="10A34305" w14:textId="77777777">
        <w:tblPrEx>
          <w:tblW w:w="7150" w:type="dxa"/>
          <w:tblInd w:w="1060" w:type="dxa"/>
          <w:tblLook w:val="0000"/>
        </w:tblPrEx>
        <w:trPr>
          <w:del w:id="14468" w:author="AbbVie7" w:date="2025-05-12T15:23:00Z"/>
        </w:trPr>
        <w:tc>
          <w:tcPr>
            <w:tcW w:w="2750" w:type="dxa"/>
          </w:tcPr>
          <w:p w:rsidR="00767709" w14:paraId="618114E2" w14:textId="77777777">
            <w:pPr>
              <w:pStyle w:val="EMEANormal"/>
              <w:pPrChange w:id="14469" w:author="AbbVie7" w:date="2025-05-12T15:23:00Z">
                <w:pPr>
                  <w:ind w:left="720"/>
                </w:pPr>
              </w:pPrChange>
              <w:rPr>
                <w:del w:id="14470" w:author="AbbVie7" w:date="2025-05-12T15:23:00Z"/>
                <w:lang w:val="da-DK"/>
              </w:rPr>
            </w:pPr>
            <w:del w:id="14471" w:author="AbbVie7" w:date="2025-05-12T15:23:00Z">
              <w:r>
                <w:rPr>
                  <w:lang w:val="da-DK"/>
                </w:rPr>
                <w:delText>Uge 24</w:delText>
              </w:r>
            </w:del>
          </w:p>
        </w:tc>
        <w:tc>
          <w:tcPr>
            <w:tcW w:w="2090" w:type="dxa"/>
          </w:tcPr>
          <w:p w:rsidR="00767709" w14:paraId="300B1977" w14:textId="77777777">
            <w:pPr>
              <w:pStyle w:val="EMEANormal"/>
              <w:pPrChange w:id="14472" w:author="AbbVie7" w:date="2025-05-12T15:23:00Z">
                <w:pPr>
                  <w:jc w:val="center"/>
                </w:pPr>
              </w:pPrChange>
              <w:rPr>
                <w:del w:id="14473" w:author="AbbVie7" w:date="2025-05-12T15:23:00Z"/>
                <w:lang w:val="da-DK"/>
              </w:rPr>
            </w:pPr>
            <w:del w:id="14474" w:author="AbbVie7" w:date="2025-05-12T15:23:00Z">
              <w:r>
                <w:rPr>
                  <w:lang w:val="da-DK"/>
                </w:rPr>
                <w:delText>19</w:delText>
              </w:r>
            </w:del>
            <w:del w:id="14475" w:author="AbbVie7" w:date="2025-05-12T15:23:00Z">
              <w:r w:rsidR="00562996">
                <w:rPr>
                  <w:lang w:val="da-DK"/>
                </w:rPr>
                <w:delText>%</w:delText>
              </w:r>
            </w:del>
          </w:p>
        </w:tc>
        <w:tc>
          <w:tcPr>
            <w:tcW w:w="2310" w:type="dxa"/>
          </w:tcPr>
          <w:p w:rsidR="00767709" w14:paraId="34DCAB45" w14:textId="77777777">
            <w:pPr>
              <w:pStyle w:val="EMEANormal"/>
              <w:pPrChange w:id="14476" w:author="AbbVie7" w:date="2025-05-12T15:23:00Z">
                <w:pPr>
                  <w:jc w:val="center"/>
                </w:pPr>
              </w:pPrChange>
              <w:rPr>
                <w:del w:id="14477" w:author="AbbVie7" w:date="2025-05-12T15:23:00Z"/>
                <w:lang w:val="da-DK"/>
              </w:rPr>
            </w:pPr>
            <w:del w:id="14478" w:author="AbbVie7" w:date="2025-05-12T15:23:00Z">
              <w:r>
                <w:rPr>
                  <w:lang w:val="da-DK"/>
                </w:rPr>
                <w:delText>51</w:delText>
              </w:r>
            </w:del>
            <w:del w:id="14479" w:author="AbbVie7" w:date="2025-05-12T15:23:00Z">
              <w:r w:rsidR="00562996">
                <w:rPr>
                  <w:lang w:val="da-DK"/>
                </w:rPr>
                <w:delText>%</w:delText>
              </w:r>
            </w:del>
            <w:del w:id="14480" w:author="AbbVie7" w:date="2025-05-12T15:23:00Z">
              <w:r>
                <w:rPr>
                  <w:lang w:val="da-DK"/>
                </w:rPr>
                <w:delText>***</w:delText>
              </w:r>
            </w:del>
          </w:p>
        </w:tc>
      </w:tr>
      <w:tr w14:paraId="27BE2FA3" w14:textId="77777777">
        <w:tblPrEx>
          <w:tblW w:w="7150" w:type="dxa"/>
          <w:tblInd w:w="1060" w:type="dxa"/>
          <w:tblLook w:val="0000"/>
        </w:tblPrEx>
        <w:trPr>
          <w:del w:id="14481" w:author="AbbVie7" w:date="2025-05-12T15:23:00Z"/>
        </w:trPr>
        <w:tc>
          <w:tcPr>
            <w:tcW w:w="2750" w:type="dxa"/>
          </w:tcPr>
          <w:p w:rsidR="00767709" w14:paraId="624EDF32" w14:textId="77777777">
            <w:pPr>
              <w:pStyle w:val="EMEANormal"/>
              <w:pPrChange w:id="14482" w:author="AbbVie7" w:date="2025-05-12T15:23:00Z">
                <w:pPr/>
              </w:pPrChange>
              <w:rPr>
                <w:del w:id="14483" w:author="AbbVie7" w:date="2025-05-12T15:23:00Z"/>
                <w:lang w:val="da-DK"/>
              </w:rPr>
            </w:pPr>
            <w:del w:id="14484" w:author="AbbVie7" w:date="2025-05-12T15:23:00Z">
              <w:r>
                <w:rPr>
                  <w:lang w:val="da-DK"/>
                </w:rPr>
                <w:delText>ASAS 50</w:delText>
              </w:r>
            </w:del>
          </w:p>
        </w:tc>
        <w:tc>
          <w:tcPr>
            <w:tcW w:w="2090" w:type="dxa"/>
          </w:tcPr>
          <w:p w:rsidR="00767709" w14:paraId="06D56CD7" w14:textId="77777777">
            <w:pPr>
              <w:pStyle w:val="EMEANormal"/>
              <w:pPrChange w:id="14485" w:author="AbbVie7" w:date="2025-05-12T15:23:00Z">
                <w:pPr>
                  <w:jc w:val="center"/>
                </w:pPr>
              </w:pPrChange>
              <w:rPr>
                <w:del w:id="14486" w:author="AbbVie7" w:date="2025-05-12T15:23:00Z"/>
                <w:lang w:val="da-DK"/>
              </w:rPr>
            </w:pPr>
          </w:p>
        </w:tc>
        <w:tc>
          <w:tcPr>
            <w:tcW w:w="2310" w:type="dxa"/>
          </w:tcPr>
          <w:p w:rsidR="00767709" w14:paraId="44BD2841" w14:textId="77777777">
            <w:pPr>
              <w:pStyle w:val="EMEANormal"/>
              <w:pPrChange w:id="14487" w:author="AbbVie7" w:date="2025-05-12T15:23:00Z">
                <w:pPr>
                  <w:jc w:val="center"/>
                </w:pPr>
              </w:pPrChange>
              <w:rPr>
                <w:del w:id="14488" w:author="AbbVie7" w:date="2025-05-12T15:23:00Z"/>
                <w:lang w:val="da-DK"/>
              </w:rPr>
            </w:pPr>
          </w:p>
        </w:tc>
      </w:tr>
      <w:tr w14:paraId="3169601B" w14:textId="77777777">
        <w:tblPrEx>
          <w:tblW w:w="7150" w:type="dxa"/>
          <w:tblInd w:w="1060" w:type="dxa"/>
          <w:tblLook w:val="0000"/>
        </w:tblPrEx>
        <w:trPr>
          <w:del w:id="14489" w:author="AbbVie7" w:date="2025-05-12T15:23:00Z"/>
        </w:trPr>
        <w:tc>
          <w:tcPr>
            <w:tcW w:w="2750" w:type="dxa"/>
          </w:tcPr>
          <w:p w:rsidR="00767709" w14:paraId="46365AE1" w14:textId="77777777">
            <w:pPr>
              <w:pStyle w:val="EMEANormal"/>
              <w:pPrChange w:id="14490" w:author="AbbVie7" w:date="2025-05-12T15:23:00Z">
                <w:pPr>
                  <w:pStyle w:val="EMEAFigureTitle"/>
                </w:pPr>
              </w:pPrChange>
              <w:rPr>
                <w:del w:id="14491" w:author="AbbVie7" w:date="2025-05-12T15:23:00Z"/>
                <w:szCs w:val="24"/>
                <w:lang w:val="da-DK"/>
              </w:rPr>
            </w:pPr>
            <w:del w:id="14492" w:author="AbbVie7" w:date="2025-05-12T15:23:00Z">
              <w:r>
                <w:rPr>
                  <w:szCs w:val="24"/>
                  <w:lang w:val="da-DK"/>
                </w:rPr>
                <w:delText xml:space="preserve">             Uge 2</w:delText>
              </w:r>
            </w:del>
          </w:p>
        </w:tc>
        <w:tc>
          <w:tcPr>
            <w:tcW w:w="2090" w:type="dxa"/>
          </w:tcPr>
          <w:p w:rsidR="00767709" w14:paraId="2E493B56" w14:textId="77777777">
            <w:pPr>
              <w:pStyle w:val="EMEANormal"/>
              <w:pPrChange w:id="14493" w:author="AbbVie7" w:date="2025-05-12T15:23:00Z">
                <w:pPr>
                  <w:jc w:val="center"/>
                </w:pPr>
              </w:pPrChange>
              <w:rPr>
                <w:del w:id="14494" w:author="AbbVie7" w:date="2025-05-12T15:23:00Z"/>
                <w:lang w:val="da-DK"/>
              </w:rPr>
            </w:pPr>
            <w:del w:id="14495" w:author="AbbVie7" w:date="2025-05-12T15:23:00Z">
              <w:r>
                <w:rPr>
                  <w:lang w:val="da-DK"/>
                </w:rPr>
                <w:delText>3</w:delText>
              </w:r>
            </w:del>
            <w:del w:id="14496" w:author="AbbVie7" w:date="2025-05-12T15:23:00Z">
              <w:r w:rsidR="00562996">
                <w:rPr>
                  <w:lang w:val="da-DK"/>
                </w:rPr>
                <w:delText>%</w:delText>
              </w:r>
            </w:del>
          </w:p>
        </w:tc>
        <w:tc>
          <w:tcPr>
            <w:tcW w:w="2310" w:type="dxa"/>
          </w:tcPr>
          <w:p w:rsidR="00767709" w14:paraId="4A7624AA" w14:textId="77777777">
            <w:pPr>
              <w:pStyle w:val="EMEANormal"/>
              <w:pPrChange w:id="14497" w:author="AbbVie7" w:date="2025-05-12T15:23:00Z">
                <w:pPr>
                  <w:jc w:val="center"/>
                </w:pPr>
              </w:pPrChange>
              <w:rPr>
                <w:del w:id="14498" w:author="AbbVie7" w:date="2025-05-12T15:23:00Z"/>
                <w:lang w:val="da-DK"/>
              </w:rPr>
            </w:pPr>
            <w:del w:id="14499" w:author="AbbVie7" w:date="2025-05-12T15:23:00Z">
              <w:r>
                <w:rPr>
                  <w:lang w:val="da-DK"/>
                </w:rPr>
                <w:delText>16</w:delText>
              </w:r>
            </w:del>
            <w:del w:id="14500" w:author="AbbVie7" w:date="2025-05-12T15:23:00Z">
              <w:r w:rsidR="00562996">
                <w:rPr>
                  <w:lang w:val="da-DK"/>
                </w:rPr>
                <w:delText>%</w:delText>
              </w:r>
            </w:del>
            <w:del w:id="14501" w:author="AbbVie7" w:date="2025-05-12T15:23:00Z">
              <w:r>
                <w:rPr>
                  <w:lang w:val="da-DK"/>
                </w:rPr>
                <w:delText>***</w:delText>
              </w:r>
            </w:del>
          </w:p>
        </w:tc>
      </w:tr>
      <w:tr w14:paraId="60DC50B5" w14:textId="77777777">
        <w:tblPrEx>
          <w:tblW w:w="7150" w:type="dxa"/>
          <w:tblInd w:w="1060" w:type="dxa"/>
          <w:tblLook w:val="0000"/>
        </w:tblPrEx>
        <w:trPr>
          <w:del w:id="14502" w:author="AbbVie7" w:date="2025-05-12T15:23:00Z"/>
        </w:trPr>
        <w:tc>
          <w:tcPr>
            <w:tcW w:w="2750" w:type="dxa"/>
          </w:tcPr>
          <w:p w:rsidR="00767709" w14:paraId="3298B730" w14:textId="77777777">
            <w:pPr>
              <w:pStyle w:val="EMEANormal"/>
              <w:pPrChange w:id="14503" w:author="AbbVie7" w:date="2025-05-12T15:23:00Z">
                <w:pPr>
                  <w:ind w:left="720"/>
                </w:pPr>
              </w:pPrChange>
              <w:rPr>
                <w:del w:id="14504" w:author="AbbVie7" w:date="2025-05-12T15:23:00Z"/>
                <w:lang w:val="da-DK"/>
              </w:rPr>
            </w:pPr>
            <w:del w:id="14505" w:author="AbbVie7" w:date="2025-05-12T15:23:00Z">
              <w:r>
                <w:rPr>
                  <w:lang w:val="da-DK"/>
                </w:rPr>
                <w:delText>Uge 12</w:delText>
              </w:r>
            </w:del>
          </w:p>
        </w:tc>
        <w:tc>
          <w:tcPr>
            <w:tcW w:w="2090" w:type="dxa"/>
          </w:tcPr>
          <w:p w:rsidR="00767709" w14:paraId="27B87BF0" w14:textId="77777777">
            <w:pPr>
              <w:pStyle w:val="EMEANormal"/>
              <w:pPrChange w:id="14506" w:author="AbbVie7" w:date="2025-05-12T15:23:00Z">
                <w:pPr>
                  <w:jc w:val="center"/>
                </w:pPr>
              </w:pPrChange>
              <w:rPr>
                <w:del w:id="14507" w:author="AbbVie7" w:date="2025-05-12T15:23:00Z"/>
                <w:lang w:val="da-DK"/>
              </w:rPr>
            </w:pPr>
            <w:del w:id="14508" w:author="AbbVie7" w:date="2025-05-12T15:23:00Z">
              <w:r>
                <w:rPr>
                  <w:lang w:val="da-DK"/>
                </w:rPr>
                <w:delText>10</w:delText>
              </w:r>
            </w:del>
            <w:del w:id="14509" w:author="AbbVie7" w:date="2025-05-12T15:23:00Z">
              <w:r w:rsidR="00562996">
                <w:rPr>
                  <w:lang w:val="da-DK"/>
                </w:rPr>
                <w:delText>%</w:delText>
              </w:r>
            </w:del>
          </w:p>
        </w:tc>
        <w:tc>
          <w:tcPr>
            <w:tcW w:w="2310" w:type="dxa"/>
          </w:tcPr>
          <w:p w:rsidR="00767709" w14:paraId="6B77754F" w14:textId="77777777">
            <w:pPr>
              <w:pStyle w:val="EMEANormal"/>
              <w:pPrChange w:id="14510" w:author="AbbVie7" w:date="2025-05-12T15:23:00Z">
                <w:pPr>
                  <w:jc w:val="center"/>
                </w:pPr>
              </w:pPrChange>
              <w:rPr>
                <w:del w:id="14511" w:author="AbbVie7" w:date="2025-05-12T15:23:00Z"/>
                <w:lang w:val="da-DK"/>
              </w:rPr>
            </w:pPr>
            <w:del w:id="14512" w:author="AbbVie7" w:date="2025-05-12T15:23:00Z">
              <w:r>
                <w:rPr>
                  <w:lang w:val="da-DK"/>
                </w:rPr>
                <w:delText>38</w:delText>
              </w:r>
            </w:del>
            <w:del w:id="14513" w:author="AbbVie7" w:date="2025-05-12T15:23:00Z">
              <w:r w:rsidR="00562996">
                <w:rPr>
                  <w:lang w:val="da-DK"/>
                </w:rPr>
                <w:delText>%</w:delText>
              </w:r>
            </w:del>
            <w:del w:id="14514" w:author="AbbVie7" w:date="2025-05-12T15:23:00Z">
              <w:r>
                <w:rPr>
                  <w:lang w:val="da-DK"/>
                </w:rPr>
                <w:delText>***</w:delText>
              </w:r>
            </w:del>
          </w:p>
        </w:tc>
      </w:tr>
      <w:tr w14:paraId="7AF74FCE" w14:textId="77777777">
        <w:tblPrEx>
          <w:tblW w:w="7150" w:type="dxa"/>
          <w:tblInd w:w="1060" w:type="dxa"/>
          <w:tblLook w:val="0000"/>
        </w:tblPrEx>
        <w:trPr>
          <w:del w:id="14515" w:author="AbbVie7" w:date="2025-05-12T15:23:00Z"/>
        </w:trPr>
        <w:tc>
          <w:tcPr>
            <w:tcW w:w="2750" w:type="dxa"/>
          </w:tcPr>
          <w:p w:rsidR="00767709" w14:paraId="7F111714" w14:textId="77777777">
            <w:pPr>
              <w:pStyle w:val="EMEANormal"/>
              <w:pPrChange w:id="14516" w:author="AbbVie7" w:date="2025-05-12T15:23:00Z">
                <w:pPr>
                  <w:ind w:left="720"/>
                </w:pPr>
              </w:pPrChange>
              <w:rPr>
                <w:del w:id="14517" w:author="AbbVie7" w:date="2025-05-12T15:23:00Z"/>
                <w:lang w:val="da-DK"/>
              </w:rPr>
            </w:pPr>
            <w:del w:id="14518" w:author="AbbVie7" w:date="2025-05-12T15:23:00Z">
              <w:r>
                <w:rPr>
                  <w:lang w:val="da-DK"/>
                </w:rPr>
                <w:delText>Uge 24</w:delText>
              </w:r>
            </w:del>
          </w:p>
        </w:tc>
        <w:tc>
          <w:tcPr>
            <w:tcW w:w="2090" w:type="dxa"/>
          </w:tcPr>
          <w:p w:rsidR="00767709" w14:paraId="4DAF469D" w14:textId="77777777">
            <w:pPr>
              <w:pStyle w:val="EMEANormal"/>
              <w:pPrChange w:id="14519" w:author="AbbVie7" w:date="2025-05-12T15:23:00Z">
                <w:pPr>
                  <w:jc w:val="center"/>
                </w:pPr>
              </w:pPrChange>
              <w:rPr>
                <w:del w:id="14520" w:author="AbbVie7" w:date="2025-05-12T15:23:00Z"/>
                <w:lang w:val="da-DK"/>
              </w:rPr>
            </w:pPr>
            <w:del w:id="14521" w:author="AbbVie7" w:date="2025-05-12T15:23:00Z">
              <w:r>
                <w:rPr>
                  <w:lang w:val="da-DK"/>
                </w:rPr>
                <w:delText>11</w:delText>
              </w:r>
            </w:del>
            <w:del w:id="14522" w:author="AbbVie7" w:date="2025-05-12T15:23:00Z">
              <w:r w:rsidR="00562996">
                <w:rPr>
                  <w:lang w:val="da-DK"/>
                </w:rPr>
                <w:delText>%</w:delText>
              </w:r>
            </w:del>
          </w:p>
        </w:tc>
        <w:tc>
          <w:tcPr>
            <w:tcW w:w="2310" w:type="dxa"/>
          </w:tcPr>
          <w:p w:rsidR="00767709" w14:paraId="5834C1B0" w14:textId="77777777">
            <w:pPr>
              <w:pStyle w:val="EMEANormal"/>
              <w:pPrChange w:id="14523" w:author="AbbVie7" w:date="2025-05-12T15:23:00Z">
                <w:pPr>
                  <w:jc w:val="center"/>
                </w:pPr>
              </w:pPrChange>
              <w:rPr>
                <w:del w:id="14524" w:author="AbbVie7" w:date="2025-05-12T15:23:00Z"/>
                <w:lang w:val="da-DK"/>
              </w:rPr>
            </w:pPr>
            <w:del w:id="14525" w:author="AbbVie7" w:date="2025-05-12T15:23:00Z">
              <w:r>
                <w:rPr>
                  <w:lang w:val="da-DK"/>
                </w:rPr>
                <w:delText>35</w:delText>
              </w:r>
            </w:del>
            <w:del w:id="14526" w:author="AbbVie7" w:date="2025-05-12T15:23:00Z">
              <w:r w:rsidR="00562996">
                <w:rPr>
                  <w:lang w:val="da-DK"/>
                </w:rPr>
                <w:delText>%</w:delText>
              </w:r>
            </w:del>
            <w:del w:id="14527" w:author="AbbVie7" w:date="2025-05-12T15:23:00Z">
              <w:r>
                <w:rPr>
                  <w:lang w:val="da-DK"/>
                </w:rPr>
                <w:delText>***</w:delText>
              </w:r>
            </w:del>
          </w:p>
        </w:tc>
      </w:tr>
      <w:tr w14:paraId="7267449B" w14:textId="77777777">
        <w:tblPrEx>
          <w:tblW w:w="7150" w:type="dxa"/>
          <w:tblInd w:w="1060" w:type="dxa"/>
          <w:tblLook w:val="0000"/>
        </w:tblPrEx>
        <w:trPr>
          <w:del w:id="14528" w:author="AbbVie7" w:date="2025-05-12T15:23:00Z"/>
        </w:trPr>
        <w:tc>
          <w:tcPr>
            <w:tcW w:w="2750" w:type="dxa"/>
          </w:tcPr>
          <w:p w:rsidR="00767709" w14:paraId="7CBD8DFD" w14:textId="77777777">
            <w:pPr>
              <w:pStyle w:val="EMEANormal"/>
              <w:pPrChange w:id="14529" w:author="AbbVie7" w:date="2025-05-12T15:23:00Z">
                <w:pPr/>
              </w:pPrChange>
              <w:rPr>
                <w:del w:id="14530" w:author="AbbVie7" w:date="2025-05-12T15:23:00Z"/>
                <w:lang w:val="da-DK"/>
              </w:rPr>
            </w:pPr>
            <w:del w:id="14531" w:author="AbbVie7" w:date="2025-05-12T15:23:00Z">
              <w:r>
                <w:rPr>
                  <w:lang w:val="da-DK"/>
                </w:rPr>
                <w:delText>ASAS 70</w:delText>
              </w:r>
            </w:del>
          </w:p>
        </w:tc>
        <w:tc>
          <w:tcPr>
            <w:tcW w:w="2090" w:type="dxa"/>
          </w:tcPr>
          <w:p w:rsidR="00767709" w14:paraId="0EFD225E" w14:textId="77777777">
            <w:pPr>
              <w:pStyle w:val="EMEANormal"/>
              <w:pPrChange w:id="14532" w:author="AbbVie7" w:date="2025-05-12T15:23:00Z">
                <w:pPr>
                  <w:jc w:val="center"/>
                </w:pPr>
              </w:pPrChange>
              <w:rPr>
                <w:del w:id="14533" w:author="AbbVie7" w:date="2025-05-12T15:23:00Z"/>
                <w:lang w:val="da-DK"/>
              </w:rPr>
            </w:pPr>
          </w:p>
        </w:tc>
        <w:tc>
          <w:tcPr>
            <w:tcW w:w="2310" w:type="dxa"/>
          </w:tcPr>
          <w:p w:rsidR="00767709" w14:paraId="201C2294" w14:textId="77777777">
            <w:pPr>
              <w:pStyle w:val="EMEANormal"/>
              <w:pPrChange w:id="14534" w:author="AbbVie7" w:date="2025-05-12T15:23:00Z">
                <w:pPr>
                  <w:jc w:val="center"/>
                </w:pPr>
              </w:pPrChange>
              <w:rPr>
                <w:del w:id="14535" w:author="AbbVie7" w:date="2025-05-12T15:23:00Z"/>
                <w:lang w:val="da-DK"/>
              </w:rPr>
            </w:pPr>
          </w:p>
        </w:tc>
      </w:tr>
      <w:tr w14:paraId="11041134" w14:textId="77777777">
        <w:tblPrEx>
          <w:tblW w:w="7150" w:type="dxa"/>
          <w:tblInd w:w="1060" w:type="dxa"/>
          <w:tblLook w:val="0000"/>
        </w:tblPrEx>
        <w:trPr>
          <w:del w:id="14536" w:author="AbbVie7" w:date="2025-05-12T15:23:00Z"/>
        </w:trPr>
        <w:tc>
          <w:tcPr>
            <w:tcW w:w="2750" w:type="dxa"/>
          </w:tcPr>
          <w:p w:rsidR="00767709" w14:paraId="7EBFDB07" w14:textId="77777777">
            <w:pPr>
              <w:pStyle w:val="EMEANormal"/>
              <w:pPrChange w:id="14537" w:author="AbbVie7" w:date="2025-05-12T15:23:00Z">
                <w:pPr/>
              </w:pPrChange>
              <w:rPr>
                <w:del w:id="14538" w:author="AbbVie7" w:date="2025-05-12T15:23:00Z"/>
                <w:lang w:val="da-DK"/>
              </w:rPr>
            </w:pPr>
            <w:del w:id="14539" w:author="AbbVie7" w:date="2025-05-12T15:23:00Z">
              <w:r>
                <w:rPr>
                  <w:lang w:val="da-DK"/>
                </w:rPr>
                <w:delText xml:space="preserve">             Uge 2</w:delText>
              </w:r>
            </w:del>
          </w:p>
        </w:tc>
        <w:tc>
          <w:tcPr>
            <w:tcW w:w="2090" w:type="dxa"/>
          </w:tcPr>
          <w:p w:rsidR="00767709" w14:paraId="21428AF7" w14:textId="77777777">
            <w:pPr>
              <w:pStyle w:val="EMEANormal"/>
              <w:pPrChange w:id="14540" w:author="AbbVie7" w:date="2025-05-12T15:23:00Z">
                <w:pPr>
                  <w:jc w:val="center"/>
                </w:pPr>
              </w:pPrChange>
              <w:rPr>
                <w:del w:id="14541" w:author="AbbVie7" w:date="2025-05-12T15:23:00Z"/>
                <w:lang w:val="da-DK"/>
              </w:rPr>
            </w:pPr>
            <w:del w:id="14542" w:author="AbbVie7" w:date="2025-05-12T15:23:00Z">
              <w:r>
                <w:rPr>
                  <w:lang w:val="da-DK"/>
                </w:rPr>
                <w:delText>0</w:delText>
              </w:r>
            </w:del>
            <w:del w:id="14543" w:author="AbbVie7" w:date="2025-05-12T15:23:00Z">
              <w:r w:rsidR="00562996">
                <w:rPr>
                  <w:lang w:val="da-DK"/>
                </w:rPr>
                <w:delText>%</w:delText>
              </w:r>
            </w:del>
          </w:p>
        </w:tc>
        <w:tc>
          <w:tcPr>
            <w:tcW w:w="2310" w:type="dxa"/>
          </w:tcPr>
          <w:p w:rsidR="00767709" w14:paraId="10D9DD1B" w14:textId="77777777">
            <w:pPr>
              <w:pStyle w:val="EMEANormal"/>
              <w:pPrChange w:id="14544" w:author="AbbVie7" w:date="2025-05-12T15:23:00Z">
                <w:pPr>
                  <w:jc w:val="center"/>
                </w:pPr>
              </w:pPrChange>
              <w:rPr>
                <w:del w:id="14545" w:author="AbbVie7" w:date="2025-05-12T15:23:00Z"/>
                <w:lang w:val="da-DK"/>
              </w:rPr>
            </w:pPr>
            <w:del w:id="14546" w:author="AbbVie7" w:date="2025-05-12T15:23:00Z">
              <w:r>
                <w:rPr>
                  <w:lang w:val="da-DK"/>
                </w:rPr>
                <w:delText>7</w:delText>
              </w:r>
            </w:del>
            <w:del w:id="14547" w:author="AbbVie7" w:date="2025-05-12T15:23:00Z">
              <w:r w:rsidR="00562996">
                <w:rPr>
                  <w:lang w:val="da-DK"/>
                </w:rPr>
                <w:delText>%</w:delText>
              </w:r>
            </w:del>
            <w:del w:id="14548" w:author="AbbVie7" w:date="2025-05-12T15:23:00Z">
              <w:r>
                <w:rPr>
                  <w:lang w:val="da-DK"/>
                </w:rPr>
                <w:delText>**</w:delText>
              </w:r>
            </w:del>
          </w:p>
        </w:tc>
      </w:tr>
      <w:tr w14:paraId="3E588E35" w14:textId="77777777">
        <w:tblPrEx>
          <w:tblW w:w="7150" w:type="dxa"/>
          <w:tblInd w:w="1060" w:type="dxa"/>
          <w:tblLook w:val="0000"/>
        </w:tblPrEx>
        <w:trPr>
          <w:del w:id="14549" w:author="AbbVie7" w:date="2025-05-12T15:23:00Z"/>
        </w:trPr>
        <w:tc>
          <w:tcPr>
            <w:tcW w:w="2750" w:type="dxa"/>
          </w:tcPr>
          <w:p w:rsidR="00767709" w14:paraId="6414BACD" w14:textId="77777777">
            <w:pPr>
              <w:pStyle w:val="EMEANormal"/>
              <w:pPrChange w:id="14550" w:author="AbbVie7" w:date="2025-05-12T15:23:00Z">
                <w:pPr>
                  <w:ind w:left="720"/>
                </w:pPr>
              </w:pPrChange>
              <w:rPr>
                <w:del w:id="14551" w:author="AbbVie7" w:date="2025-05-12T15:23:00Z"/>
                <w:lang w:val="da-DK"/>
              </w:rPr>
            </w:pPr>
            <w:del w:id="14552" w:author="AbbVie7" w:date="2025-05-12T15:23:00Z">
              <w:r>
                <w:rPr>
                  <w:lang w:val="da-DK"/>
                </w:rPr>
                <w:delText>Uge 12</w:delText>
              </w:r>
            </w:del>
          </w:p>
        </w:tc>
        <w:tc>
          <w:tcPr>
            <w:tcW w:w="2090" w:type="dxa"/>
          </w:tcPr>
          <w:p w:rsidR="00767709" w14:paraId="0A4F2C2F" w14:textId="77777777">
            <w:pPr>
              <w:pStyle w:val="EMEANormal"/>
              <w:pPrChange w:id="14553" w:author="AbbVie7" w:date="2025-05-12T15:23:00Z">
                <w:pPr>
                  <w:jc w:val="center"/>
                </w:pPr>
              </w:pPrChange>
              <w:rPr>
                <w:del w:id="14554" w:author="AbbVie7" w:date="2025-05-12T15:23:00Z"/>
                <w:lang w:val="da-DK"/>
              </w:rPr>
            </w:pPr>
            <w:del w:id="14555" w:author="AbbVie7" w:date="2025-05-12T15:23:00Z">
              <w:r>
                <w:rPr>
                  <w:lang w:val="da-DK"/>
                </w:rPr>
                <w:delText>5</w:delText>
              </w:r>
            </w:del>
            <w:del w:id="14556" w:author="AbbVie7" w:date="2025-05-12T15:23:00Z">
              <w:r w:rsidR="00562996">
                <w:rPr>
                  <w:lang w:val="da-DK"/>
                </w:rPr>
                <w:delText>%</w:delText>
              </w:r>
            </w:del>
          </w:p>
        </w:tc>
        <w:tc>
          <w:tcPr>
            <w:tcW w:w="2310" w:type="dxa"/>
          </w:tcPr>
          <w:p w:rsidR="00767709" w14:paraId="1A5EB528" w14:textId="77777777">
            <w:pPr>
              <w:pStyle w:val="EMEANormal"/>
              <w:pPrChange w:id="14557" w:author="AbbVie7" w:date="2025-05-12T15:23:00Z">
                <w:pPr>
                  <w:jc w:val="center"/>
                </w:pPr>
              </w:pPrChange>
              <w:rPr>
                <w:del w:id="14558" w:author="AbbVie7" w:date="2025-05-12T15:23:00Z"/>
                <w:lang w:val="da-DK"/>
              </w:rPr>
            </w:pPr>
            <w:del w:id="14559" w:author="AbbVie7" w:date="2025-05-12T15:23:00Z">
              <w:r>
                <w:rPr>
                  <w:lang w:val="da-DK"/>
                </w:rPr>
                <w:delText>23</w:delText>
              </w:r>
            </w:del>
            <w:del w:id="14560" w:author="AbbVie7" w:date="2025-05-12T15:23:00Z">
              <w:r w:rsidR="00562996">
                <w:rPr>
                  <w:lang w:val="da-DK"/>
                </w:rPr>
                <w:delText>%</w:delText>
              </w:r>
            </w:del>
            <w:del w:id="14561" w:author="AbbVie7" w:date="2025-05-12T15:23:00Z">
              <w:r>
                <w:rPr>
                  <w:lang w:val="da-DK"/>
                </w:rPr>
                <w:delText>***</w:delText>
              </w:r>
            </w:del>
          </w:p>
        </w:tc>
      </w:tr>
      <w:tr w14:paraId="14216447" w14:textId="77777777">
        <w:tblPrEx>
          <w:tblW w:w="7150" w:type="dxa"/>
          <w:tblInd w:w="1060" w:type="dxa"/>
          <w:tblLook w:val="0000"/>
        </w:tblPrEx>
        <w:trPr>
          <w:del w:id="14562" w:author="AbbVie7" w:date="2025-05-12T15:23:00Z"/>
        </w:trPr>
        <w:tc>
          <w:tcPr>
            <w:tcW w:w="2750" w:type="dxa"/>
          </w:tcPr>
          <w:p w:rsidR="00767709" w14:paraId="66545673" w14:textId="77777777">
            <w:pPr>
              <w:pStyle w:val="EMEANormal"/>
              <w:pPrChange w:id="14563" w:author="AbbVie7" w:date="2025-05-12T15:23:00Z">
                <w:pPr>
                  <w:ind w:left="720"/>
                </w:pPr>
              </w:pPrChange>
              <w:rPr>
                <w:del w:id="14564" w:author="AbbVie7" w:date="2025-05-12T15:23:00Z"/>
                <w:lang w:val="da-DK"/>
              </w:rPr>
            </w:pPr>
            <w:del w:id="14565" w:author="AbbVie7" w:date="2025-05-12T15:23:00Z">
              <w:r>
                <w:rPr>
                  <w:lang w:val="da-DK"/>
                </w:rPr>
                <w:delText>Uge 24</w:delText>
              </w:r>
            </w:del>
          </w:p>
        </w:tc>
        <w:tc>
          <w:tcPr>
            <w:tcW w:w="2090" w:type="dxa"/>
          </w:tcPr>
          <w:p w:rsidR="00767709" w14:paraId="4C8579C1" w14:textId="77777777">
            <w:pPr>
              <w:pStyle w:val="EMEANormal"/>
              <w:pPrChange w:id="14566" w:author="AbbVie7" w:date="2025-05-12T15:23:00Z">
                <w:pPr>
                  <w:jc w:val="center"/>
                </w:pPr>
              </w:pPrChange>
              <w:rPr>
                <w:del w:id="14567" w:author="AbbVie7" w:date="2025-05-12T15:23:00Z"/>
                <w:lang w:val="da-DK"/>
              </w:rPr>
            </w:pPr>
            <w:del w:id="14568" w:author="AbbVie7" w:date="2025-05-12T15:23:00Z">
              <w:r>
                <w:rPr>
                  <w:lang w:val="da-DK"/>
                </w:rPr>
                <w:delText>8</w:delText>
              </w:r>
            </w:del>
            <w:del w:id="14569" w:author="AbbVie7" w:date="2025-05-12T15:23:00Z">
              <w:r w:rsidR="00562996">
                <w:rPr>
                  <w:lang w:val="da-DK"/>
                </w:rPr>
                <w:delText>%</w:delText>
              </w:r>
            </w:del>
          </w:p>
        </w:tc>
        <w:tc>
          <w:tcPr>
            <w:tcW w:w="2310" w:type="dxa"/>
          </w:tcPr>
          <w:p w:rsidR="00767709" w14:paraId="379CC43F" w14:textId="77777777">
            <w:pPr>
              <w:pStyle w:val="EMEANormal"/>
              <w:pPrChange w:id="14570" w:author="AbbVie7" w:date="2025-05-12T15:23:00Z">
                <w:pPr>
                  <w:jc w:val="center"/>
                </w:pPr>
              </w:pPrChange>
              <w:rPr>
                <w:del w:id="14571" w:author="AbbVie7" w:date="2025-05-12T15:23:00Z"/>
                <w:lang w:val="da-DK"/>
              </w:rPr>
            </w:pPr>
            <w:del w:id="14572" w:author="AbbVie7" w:date="2025-05-12T15:23:00Z">
              <w:r>
                <w:rPr>
                  <w:lang w:val="da-DK"/>
                </w:rPr>
                <w:delText>24</w:delText>
              </w:r>
            </w:del>
            <w:del w:id="14573" w:author="AbbVie7" w:date="2025-05-12T15:23:00Z">
              <w:r w:rsidR="00562996">
                <w:rPr>
                  <w:lang w:val="da-DK"/>
                </w:rPr>
                <w:delText>%</w:delText>
              </w:r>
            </w:del>
            <w:del w:id="14574" w:author="AbbVie7" w:date="2025-05-12T15:23:00Z">
              <w:r>
                <w:rPr>
                  <w:lang w:val="da-DK"/>
                </w:rPr>
                <w:delText>***</w:delText>
              </w:r>
            </w:del>
          </w:p>
        </w:tc>
      </w:tr>
      <w:tr w14:paraId="0A20A15F" w14:textId="77777777">
        <w:tblPrEx>
          <w:tblW w:w="7150" w:type="dxa"/>
          <w:tblInd w:w="1060" w:type="dxa"/>
          <w:tblLook w:val="0000"/>
        </w:tblPrEx>
        <w:trPr>
          <w:del w:id="14575" w:author="AbbVie7" w:date="2025-05-12T15:23:00Z"/>
        </w:trPr>
        <w:tc>
          <w:tcPr>
            <w:tcW w:w="2750" w:type="dxa"/>
          </w:tcPr>
          <w:p w:rsidR="00767709" w14:paraId="6010C4E4" w14:textId="77777777">
            <w:pPr>
              <w:pStyle w:val="EMEANormal"/>
              <w:pPrChange w:id="14576" w:author="AbbVie7" w:date="2025-05-12T15:23:00Z">
                <w:pPr/>
              </w:pPrChange>
              <w:rPr>
                <w:del w:id="14577" w:author="AbbVie7" w:date="2025-05-12T15:23:00Z"/>
                <w:lang w:val="da-DK"/>
              </w:rPr>
            </w:pPr>
          </w:p>
        </w:tc>
        <w:tc>
          <w:tcPr>
            <w:tcW w:w="2090" w:type="dxa"/>
          </w:tcPr>
          <w:p w:rsidR="00767709" w14:paraId="7E5E5B81" w14:textId="77777777">
            <w:pPr>
              <w:pStyle w:val="EMEANormal"/>
              <w:pPrChange w:id="14578" w:author="AbbVie7" w:date="2025-05-12T15:23:00Z">
                <w:pPr>
                  <w:jc w:val="center"/>
                </w:pPr>
              </w:pPrChange>
              <w:rPr>
                <w:del w:id="14579" w:author="AbbVie7" w:date="2025-05-12T15:23:00Z"/>
                <w:lang w:val="da-DK"/>
              </w:rPr>
            </w:pPr>
          </w:p>
        </w:tc>
        <w:tc>
          <w:tcPr>
            <w:tcW w:w="2310" w:type="dxa"/>
          </w:tcPr>
          <w:p w:rsidR="00767709" w14:paraId="04E96DA9" w14:textId="77777777">
            <w:pPr>
              <w:pStyle w:val="EMEANormal"/>
              <w:pPrChange w:id="14580" w:author="AbbVie7" w:date="2025-05-12T15:23:00Z">
                <w:pPr>
                  <w:jc w:val="center"/>
                </w:pPr>
              </w:pPrChange>
              <w:rPr>
                <w:del w:id="14581" w:author="AbbVie7" w:date="2025-05-12T15:23:00Z"/>
                <w:lang w:val="da-DK"/>
              </w:rPr>
            </w:pPr>
          </w:p>
        </w:tc>
      </w:tr>
      <w:tr w14:paraId="5D3A6023" w14:textId="77777777">
        <w:tblPrEx>
          <w:tblW w:w="7150" w:type="dxa"/>
          <w:tblInd w:w="1060" w:type="dxa"/>
          <w:tblLook w:val="0000"/>
        </w:tblPrEx>
        <w:trPr>
          <w:del w:id="14582" w:author="AbbVie7" w:date="2025-05-12T15:23:00Z"/>
        </w:trPr>
        <w:tc>
          <w:tcPr>
            <w:tcW w:w="2750" w:type="dxa"/>
          </w:tcPr>
          <w:p w:rsidR="00767709" w14:paraId="20DB7D19" w14:textId="77777777">
            <w:pPr>
              <w:pStyle w:val="EMEANormal"/>
              <w:pPrChange w:id="14583" w:author="AbbVie7" w:date="2025-05-12T15:23:00Z">
                <w:pPr/>
              </w:pPrChange>
              <w:rPr>
                <w:del w:id="14584" w:author="AbbVie7" w:date="2025-05-12T15:23:00Z"/>
                <w:lang w:val="da-DK"/>
              </w:rPr>
            </w:pPr>
            <w:del w:id="14585" w:author="AbbVie7" w:date="2025-05-12T15:23:00Z">
              <w:r>
                <w:rPr>
                  <w:lang w:val="da-DK"/>
                </w:rPr>
                <w:delText>BASDAI</w:delText>
              </w:r>
            </w:del>
            <w:del w:id="14586" w:author="AbbVie7" w:date="2025-05-12T15:23:00Z">
              <w:r>
                <w:rPr>
                  <w:vertAlign w:val="superscript"/>
                  <w:lang w:val="da-DK"/>
                </w:rPr>
                <w:delText>b</w:delText>
              </w:r>
            </w:del>
            <w:del w:id="14587" w:author="AbbVie7" w:date="2025-05-12T15:23:00Z">
              <w:r>
                <w:rPr>
                  <w:lang w:val="da-DK"/>
                </w:rPr>
                <w:delText xml:space="preserve"> 50 </w:delText>
              </w:r>
            </w:del>
          </w:p>
        </w:tc>
        <w:tc>
          <w:tcPr>
            <w:tcW w:w="2090" w:type="dxa"/>
          </w:tcPr>
          <w:p w:rsidR="00767709" w14:paraId="1F5AFBC7" w14:textId="77777777">
            <w:pPr>
              <w:pStyle w:val="EMEANormal"/>
              <w:pPrChange w:id="14588" w:author="AbbVie7" w:date="2025-05-12T15:23:00Z">
                <w:pPr>
                  <w:jc w:val="center"/>
                </w:pPr>
              </w:pPrChange>
              <w:rPr>
                <w:del w:id="14589" w:author="AbbVie7" w:date="2025-05-12T15:23:00Z"/>
                <w:lang w:val="da-DK"/>
              </w:rPr>
            </w:pPr>
          </w:p>
        </w:tc>
        <w:tc>
          <w:tcPr>
            <w:tcW w:w="2310" w:type="dxa"/>
          </w:tcPr>
          <w:p w:rsidR="00767709" w14:paraId="0079D704" w14:textId="77777777">
            <w:pPr>
              <w:pStyle w:val="EMEANormal"/>
              <w:pPrChange w:id="14590" w:author="AbbVie7" w:date="2025-05-12T15:23:00Z">
                <w:pPr>
                  <w:jc w:val="center"/>
                </w:pPr>
              </w:pPrChange>
              <w:rPr>
                <w:del w:id="14591" w:author="AbbVie7" w:date="2025-05-12T15:23:00Z"/>
                <w:lang w:val="da-DK"/>
              </w:rPr>
            </w:pPr>
          </w:p>
        </w:tc>
      </w:tr>
      <w:tr w14:paraId="3851B4E6" w14:textId="77777777">
        <w:tblPrEx>
          <w:tblW w:w="7150" w:type="dxa"/>
          <w:tblInd w:w="1060" w:type="dxa"/>
          <w:tblLook w:val="0000"/>
        </w:tblPrEx>
        <w:trPr>
          <w:del w:id="14592" w:author="AbbVie7" w:date="2025-05-12T15:23:00Z"/>
        </w:trPr>
        <w:tc>
          <w:tcPr>
            <w:tcW w:w="2750" w:type="dxa"/>
          </w:tcPr>
          <w:p w:rsidR="00767709" w14:paraId="2386F496" w14:textId="77777777">
            <w:pPr>
              <w:pStyle w:val="EMEANormal"/>
              <w:pPrChange w:id="14593" w:author="AbbVie7" w:date="2025-05-12T15:23:00Z">
                <w:pPr/>
              </w:pPrChange>
              <w:rPr>
                <w:del w:id="14594" w:author="AbbVie7" w:date="2025-05-12T15:23:00Z"/>
                <w:lang w:val="da-DK"/>
              </w:rPr>
            </w:pPr>
            <w:del w:id="14595" w:author="AbbVie7" w:date="2025-05-12T15:23:00Z">
              <w:r>
                <w:rPr>
                  <w:lang w:val="da-DK"/>
                </w:rPr>
                <w:delText xml:space="preserve">             Uge 2</w:delText>
              </w:r>
            </w:del>
          </w:p>
        </w:tc>
        <w:tc>
          <w:tcPr>
            <w:tcW w:w="2090" w:type="dxa"/>
          </w:tcPr>
          <w:p w:rsidR="00767709" w14:paraId="0B61E394" w14:textId="77777777">
            <w:pPr>
              <w:pStyle w:val="EMEANormal"/>
              <w:pPrChange w:id="14596" w:author="AbbVie7" w:date="2025-05-12T15:23:00Z">
                <w:pPr>
                  <w:jc w:val="center"/>
                </w:pPr>
              </w:pPrChange>
              <w:rPr>
                <w:del w:id="14597" w:author="AbbVie7" w:date="2025-05-12T15:23:00Z"/>
                <w:lang w:val="da-DK"/>
              </w:rPr>
            </w:pPr>
            <w:del w:id="14598" w:author="AbbVie7" w:date="2025-05-12T15:23:00Z">
              <w:r>
                <w:rPr>
                  <w:lang w:val="da-DK"/>
                </w:rPr>
                <w:delText>4</w:delText>
              </w:r>
            </w:del>
            <w:del w:id="14599" w:author="AbbVie7" w:date="2025-05-12T15:23:00Z">
              <w:r w:rsidR="00562996">
                <w:rPr>
                  <w:lang w:val="da-DK"/>
                </w:rPr>
                <w:delText>%</w:delText>
              </w:r>
            </w:del>
          </w:p>
        </w:tc>
        <w:tc>
          <w:tcPr>
            <w:tcW w:w="2310" w:type="dxa"/>
          </w:tcPr>
          <w:p w:rsidR="00767709" w14:paraId="45646A60" w14:textId="77777777">
            <w:pPr>
              <w:pStyle w:val="EMEANormal"/>
              <w:pPrChange w:id="14600" w:author="AbbVie7" w:date="2025-05-12T15:23:00Z">
                <w:pPr>
                  <w:jc w:val="center"/>
                </w:pPr>
              </w:pPrChange>
              <w:rPr>
                <w:del w:id="14601" w:author="AbbVie7" w:date="2025-05-12T15:23:00Z"/>
                <w:lang w:val="da-DK"/>
              </w:rPr>
            </w:pPr>
            <w:del w:id="14602" w:author="AbbVie7" w:date="2025-05-12T15:23:00Z">
              <w:r>
                <w:rPr>
                  <w:lang w:val="da-DK"/>
                </w:rPr>
                <w:delText>20</w:delText>
              </w:r>
            </w:del>
            <w:del w:id="14603" w:author="AbbVie7" w:date="2025-05-12T15:23:00Z">
              <w:r w:rsidR="00562996">
                <w:rPr>
                  <w:lang w:val="da-DK"/>
                </w:rPr>
                <w:delText>%</w:delText>
              </w:r>
            </w:del>
            <w:del w:id="14604" w:author="AbbVie7" w:date="2025-05-12T15:23:00Z">
              <w:r>
                <w:rPr>
                  <w:lang w:val="da-DK"/>
                </w:rPr>
                <w:delText>***</w:delText>
              </w:r>
            </w:del>
          </w:p>
        </w:tc>
      </w:tr>
      <w:tr w14:paraId="74DE6DC2" w14:textId="77777777">
        <w:tblPrEx>
          <w:tblW w:w="7150" w:type="dxa"/>
          <w:tblInd w:w="1060" w:type="dxa"/>
          <w:tblLook w:val="0000"/>
        </w:tblPrEx>
        <w:trPr>
          <w:del w:id="14605" w:author="AbbVie7" w:date="2025-05-12T15:23:00Z"/>
        </w:trPr>
        <w:tc>
          <w:tcPr>
            <w:tcW w:w="2750" w:type="dxa"/>
          </w:tcPr>
          <w:p w:rsidR="00767709" w14:paraId="3195B518" w14:textId="77777777">
            <w:pPr>
              <w:pStyle w:val="EMEANormal"/>
              <w:pPrChange w:id="14606" w:author="AbbVie7" w:date="2025-05-12T15:23:00Z">
                <w:pPr>
                  <w:ind w:left="720"/>
                </w:pPr>
              </w:pPrChange>
              <w:rPr>
                <w:del w:id="14607" w:author="AbbVie7" w:date="2025-05-12T15:23:00Z"/>
                <w:lang w:val="da-DK"/>
              </w:rPr>
            </w:pPr>
            <w:del w:id="14608" w:author="AbbVie7" w:date="2025-05-12T15:23:00Z">
              <w:r>
                <w:rPr>
                  <w:lang w:val="da-DK"/>
                </w:rPr>
                <w:delText xml:space="preserve">Uge 12 </w:delText>
              </w:r>
            </w:del>
          </w:p>
        </w:tc>
        <w:tc>
          <w:tcPr>
            <w:tcW w:w="2090" w:type="dxa"/>
          </w:tcPr>
          <w:p w:rsidR="00767709" w14:paraId="575135E1" w14:textId="77777777">
            <w:pPr>
              <w:pStyle w:val="EMEANormal"/>
              <w:pPrChange w:id="14609" w:author="AbbVie7" w:date="2025-05-12T15:23:00Z">
                <w:pPr>
                  <w:jc w:val="center"/>
                </w:pPr>
              </w:pPrChange>
              <w:rPr>
                <w:del w:id="14610" w:author="AbbVie7" w:date="2025-05-12T15:23:00Z"/>
                <w:lang w:val="da-DK"/>
              </w:rPr>
            </w:pPr>
            <w:del w:id="14611" w:author="AbbVie7" w:date="2025-05-12T15:23:00Z">
              <w:r>
                <w:rPr>
                  <w:lang w:val="da-DK"/>
                </w:rPr>
                <w:delText>16</w:delText>
              </w:r>
            </w:del>
            <w:del w:id="14612" w:author="AbbVie7" w:date="2025-05-12T15:23:00Z">
              <w:r w:rsidR="00562996">
                <w:rPr>
                  <w:lang w:val="da-DK"/>
                </w:rPr>
                <w:delText>%</w:delText>
              </w:r>
            </w:del>
          </w:p>
        </w:tc>
        <w:tc>
          <w:tcPr>
            <w:tcW w:w="2310" w:type="dxa"/>
          </w:tcPr>
          <w:p w:rsidR="00767709" w14:paraId="618CE29C" w14:textId="77777777">
            <w:pPr>
              <w:pStyle w:val="EMEANormal"/>
              <w:pPrChange w:id="14613" w:author="AbbVie7" w:date="2025-05-12T15:23:00Z">
                <w:pPr>
                  <w:jc w:val="center"/>
                </w:pPr>
              </w:pPrChange>
              <w:rPr>
                <w:del w:id="14614" w:author="AbbVie7" w:date="2025-05-12T15:23:00Z"/>
                <w:lang w:val="da-DK"/>
              </w:rPr>
            </w:pPr>
            <w:del w:id="14615" w:author="AbbVie7" w:date="2025-05-12T15:23:00Z">
              <w:r>
                <w:rPr>
                  <w:lang w:val="da-DK"/>
                </w:rPr>
                <w:delText>45</w:delText>
              </w:r>
            </w:del>
            <w:del w:id="14616" w:author="AbbVie7" w:date="2025-05-12T15:23:00Z">
              <w:r w:rsidR="00562996">
                <w:rPr>
                  <w:lang w:val="da-DK"/>
                </w:rPr>
                <w:delText>%</w:delText>
              </w:r>
            </w:del>
            <w:del w:id="14617" w:author="AbbVie7" w:date="2025-05-12T15:23:00Z">
              <w:r>
                <w:rPr>
                  <w:lang w:val="da-DK"/>
                </w:rPr>
                <w:delText>***</w:delText>
              </w:r>
            </w:del>
          </w:p>
        </w:tc>
      </w:tr>
      <w:tr w14:paraId="3FB9EFE4" w14:textId="77777777">
        <w:tblPrEx>
          <w:tblW w:w="7150" w:type="dxa"/>
          <w:tblInd w:w="1060" w:type="dxa"/>
          <w:tblLook w:val="0000"/>
        </w:tblPrEx>
        <w:trPr>
          <w:del w:id="14618" w:author="AbbVie7" w:date="2025-05-12T15:23:00Z"/>
        </w:trPr>
        <w:tc>
          <w:tcPr>
            <w:tcW w:w="2750" w:type="dxa"/>
          </w:tcPr>
          <w:p w:rsidR="00767709" w14:paraId="1425ABAF" w14:textId="77777777">
            <w:pPr>
              <w:pStyle w:val="EMEANormal"/>
              <w:pPrChange w:id="14619" w:author="AbbVie7" w:date="2025-05-12T15:23:00Z">
                <w:pPr>
                  <w:ind w:left="720"/>
                </w:pPr>
              </w:pPrChange>
              <w:rPr>
                <w:del w:id="14620" w:author="AbbVie7" w:date="2025-05-12T15:23:00Z"/>
                <w:lang w:val="da-DK"/>
              </w:rPr>
            </w:pPr>
            <w:del w:id="14621" w:author="AbbVie7" w:date="2025-05-12T15:23:00Z">
              <w:r>
                <w:rPr>
                  <w:lang w:val="da-DK"/>
                </w:rPr>
                <w:delText xml:space="preserve">Uge 24 </w:delText>
              </w:r>
            </w:del>
          </w:p>
        </w:tc>
        <w:tc>
          <w:tcPr>
            <w:tcW w:w="2090" w:type="dxa"/>
          </w:tcPr>
          <w:p w:rsidR="00767709" w14:paraId="043803F6" w14:textId="77777777">
            <w:pPr>
              <w:pStyle w:val="EMEANormal"/>
              <w:pPrChange w:id="14622" w:author="AbbVie7" w:date="2025-05-12T15:23:00Z">
                <w:pPr>
                  <w:jc w:val="center"/>
                </w:pPr>
              </w:pPrChange>
              <w:rPr>
                <w:del w:id="14623" w:author="AbbVie7" w:date="2025-05-12T15:23:00Z"/>
                <w:lang w:val="da-DK"/>
              </w:rPr>
            </w:pPr>
            <w:del w:id="14624" w:author="AbbVie7" w:date="2025-05-12T15:23:00Z">
              <w:r>
                <w:rPr>
                  <w:lang w:val="da-DK"/>
                </w:rPr>
                <w:delText>15</w:delText>
              </w:r>
            </w:del>
            <w:del w:id="14625" w:author="AbbVie7" w:date="2025-05-12T15:23:00Z">
              <w:r w:rsidR="00562996">
                <w:rPr>
                  <w:lang w:val="da-DK"/>
                </w:rPr>
                <w:delText>%</w:delText>
              </w:r>
            </w:del>
          </w:p>
        </w:tc>
        <w:tc>
          <w:tcPr>
            <w:tcW w:w="2310" w:type="dxa"/>
          </w:tcPr>
          <w:p w:rsidR="00767709" w14:paraId="73FCAE5C" w14:textId="77777777">
            <w:pPr>
              <w:pStyle w:val="EMEANormal"/>
              <w:pPrChange w:id="14626" w:author="AbbVie7" w:date="2025-05-12T15:23:00Z">
                <w:pPr>
                  <w:jc w:val="center"/>
                </w:pPr>
              </w:pPrChange>
              <w:rPr>
                <w:del w:id="14627" w:author="AbbVie7" w:date="2025-05-12T15:23:00Z"/>
                <w:lang w:val="da-DK"/>
              </w:rPr>
            </w:pPr>
            <w:del w:id="14628" w:author="AbbVie7" w:date="2025-05-12T15:23:00Z">
              <w:r>
                <w:rPr>
                  <w:lang w:val="da-DK"/>
                </w:rPr>
                <w:delText>42</w:delText>
              </w:r>
            </w:del>
            <w:del w:id="14629" w:author="AbbVie7" w:date="2025-05-12T15:23:00Z">
              <w:r w:rsidR="00562996">
                <w:rPr>
                  <w:lang w:val="da-DK"/>
                </w:rPr>
                <w:delText>%</w:delText>
              </w:r>
            </w:del>
            <w:del w:id="14630" w:author="AbbVie7" w:date="2025-05-12T15:23:00Z">
              <w:r>
                <w:rPr>
                  <w:lang w:val="da-DK"/>
                </w:rPr>
                <w:delText>***</w:delText>
              </w:r>
            </w:del>
          </w:p>
        </w:tc>
      </w:tr>
    </w:tbl>
    <w:p w:rsidR="00767709" w14:paraId="5B34CA07" w14:textId="77777777">
      <w:pPr>
        <w:pStyle w:val="EMEANormal"/>
        <w:pPrChange w:id="14631" w:author="AbbVie7" w:date="2025-05-12T15:23:00Z">
          <w:pPr>
            <w:pStyle w:val="DefaultText"/>
            <w:ind w:left="880"/>
          </w:pPr>
        </w:pPrChange>
        <w:rPr>
          <w:del w:id="14632" w:author="AbbVie7" w:date="2025-05-12T15:23:00Z"/>
          <w:sz w:val="18"/>
          <w:lang w:val="da-DK"/>
        </w:rPr>
      </w:pPr>
      <w:del w:id="14633" w:author="AbbVie7" w:date="2025-05-12T15:23:00Z">
        <w:r>
          <w:rPr>
            <w:sz w:val="18"/>
            <w:lang w:val="da-DK"/>
          </w:rPr>
          <w:delText>***,** Statistisk signifikant på&lt;0,001, &lt;0,01 for alle sammenligning mellem Humira og placebo ved uge 2, 12 og 24</w:delText>
        </w:r>
      </w:del>
    </w:p>
    <w:p w:rsidR="00767709" w14:paraId="13376455" w14:textId="77777777">
      <w:pPr>
        <w:pStyle w:val="EMEANormal"/>
        <w:pPrChange w:id="14634" w:author="AbbVie7" w:date="2025-05-12T15:23:00Z">
          <w:pPr>
            <w:autoSpaceDE w:val="0"/>
            <w:autoSpaceDN w:val="0"/>
            <w:adjustRightInd w:val="0"/>
            <w:ind w:left="880"/>
          </w:pPr>
        </w:pPrChange>
        <w:rPr>
          <w:del w:id="14635" w:author="AbbVie7" w:date="2025-05-12T15:23:00Z"/>
          <w:sz w:val="18"/>
        </w:rPr>
      </w:pPr>
      <w:del w:id="14636" w:author="AbbVie7" w:date="2025-05-12T15:23:00Z">
        <w:r>
          <w:rPr>
            <w:color w:val="000000"/>
            <w:sz w:val="18"/>
            <w:vertAlign w:val="superscript"/>
          </w:rPr>
          <w:delText>a</w:delText>
        </w:r>
      </w:del>
      <w:del w:id="14637" w:author="AbbVie7" w:date="2025-05-12T15:23:00Z">
        <w:r>
          <w:rPr>
            <w:color w:val="000000"/>
            <w:sz w:val="18"/>
          </w:rPr>
          <w:delText xml:space="preserve"> Assessment in </w:delText>
        </w:r>
      </w:del>
      <w:del w:id="14638" w:author="AbbVie7" w:date="2025-05-12T15:23:00Z">
        <w:r>
          <w:rPr>
            <w:sz w:val="18"/>
          </w:rPr>
          <w:delText>Ankylosing Spondylitis</w:delText>
        </w:r>
      </w:del>
    </w:p>
    <w:p w:rsidR="00767709" w14:paraId="4F10D909" w14:textId="77777777">
      <w:pPr>
        <w:pStyle w:val="EMEANormal"/>
        <w:ind w:left="0"/>
        <w:pPrChange w:id="14639" w:author="AbbVie7" w:date="2025-05-12T15:23:00Z">
          <w:pPr>
            <w:pStyle w:val="EMEANormal"/>
            <w:ind w:left="880"/>
          </w:pPr>
        </w:pPrChange>
        <w:rPr>
          <w:del w:id="14640" w:author="AbbVie7" w:date="2025-05-12T15:23:00Z"/>
          <w:sz w:val="18"/>
        </w:rPr>
      </w:pPr>
      <w:del w:id="14641" w:author="AbbVie7" w:date="2025-05-12T15:23:00Z">
        <w:r>
          <w:rPr>
            <w:color w:val="000000"/>
            <w:sz w:val="18"/>
            <w:vertAlign w:val="superscript"/>
          </w:rPr>
          <w:delText>b</w:delText>
        </w:r>
      </w:del>
      <w:del w:id="14642" w:author="AbbVie7" w:date="2025-05-12T15:23:00Z">
        <w:r>
          <w:rPr>
            <w:color w:val="000000"/>
            <w:sz w:val="18"/>
          </w:rPr>
          <w:delText xml:space="preserve"> </w:delText>
        </w:r>
      </w:del>
      <w:del w:id="14643" w:author="AbbVie7" w:date="2025-05-12T15:23:00Z">
        <w:r>
          <w:rPr>
            <w:sz w:val="18"/>
          </w:rPr>
          <w:delText>Bath Ankylosing Spondylitis Disease Activity Index</w:delText>
        </w:r>
      </w:del>
    </w:p>
    <w:p w:rsidR="00767709" w14:paraId="54630509" w14:textId="77777777">
      <w:pPr>
        <w:pStyle w:val="EMEANormal"/>
        <w:keepNext w:val="0"/>
        <w:ind w:left="0"/>
        <w:pPrChange w:id="14644" w:author="AbbVie7" w:date="2025-05-12T15:23:00Z">
          <w:pPr>
            <w:pStyle w:val="EMEANormal"/>
            <w:keepNext/>
            <w:ind w:left="990"/>
          </w:pPr>
        </w:pPrChange>
        <w:rPr>
          <w:del w:id="14645" w:author="AbbVie7" w:date="2025-05-12T15:23:00Z"/>
          <w:sz w:val="18"/>
          <w:lang w:val="en-GB"/>
        </w:rPr>
      </w:pPr>
    </w:p>
    <w:p w:rsidR="00767709" w14:paraId="75C51125" w14:textId="77777777">
      <w:pPr>
        <w:pStyle w:val="EMEANormal"/>
        <w:pPrChange w:id="14646" w:author="AbbVie7" w:date="2025-05-12T15:23:00Z">
          <w:pPr/>
        </w:pPrChange>
        <w:rPr>
          <w:del w:id="14647" w:author="AbbVie7" w:date="2025-05-12T15:23:00Z"/>
          <w:lang w:val="da-DK"/>
        </w:rPr>
      </w:pPr>
      <w:del w:id="14648" w:author="AbbVie7" w:date="2025-05-12T15:23:00Z">
        <w:r>
          <w:rPr>
            <w:lang w:val="da-DK"/>
          </w:rPr>
          <w:delText>Patienter i behandling med Humira havde signifikant større forbedringer ved uge 12, som blev opretholdt frem til uge 24, i både SF36 og ankyloserende spondylitis livskvalitetsspørgeskema (ASQoL).</w:delText>
        </w:r>
      </w:del>
    </w:p>
    <w:p w:rsidR="00767709" w14:paraId="242FA158" w14:textId="77777777">
      <w:pPr>
        <w:pStyle w:val="EMEANormal"/>
        <w:pPrChange w:id="14649" w:author="AbbVie7" w:date="2025-05-12T15:23:00Z">
          <w:pPr/>
        </w:pPrChange>
        <w:rPr>
          <w:del w:id="14650" w:author="AbbVie7" w:date="2025-05-12T15:23:00Z"/>
          <w:lang w:val="da-DK"/>
        </w:rPr>
      </w:pPr>
    </w:p>
    <w:p w:rsidR="00767709" w:rsidP="00217EC9" w14:paraId="524D6BD5" w14:textId="77777777">
      <w:pPr>
        <w:pStyle w:val="EMEANormal"/>
        <w:rPr>
          <w:del w:id="14651" w:author="AbbVie7" w:date="2025-05-12T15:23:00Z"/>
          <w:lang w:val="da-DK"/>
        </w:rPr>
      </w:pPr>
      <w:del w:id="14652" w:author="AbbVie7" w:date="2025-05-12T15:23:00Z">
        <w:r>
          <w:rPr>
            <w:lang w:val="da-DK"/>
          </w:rPr>
          <w:delText>Lignende tendenser (ikke alle statistisk signifikante) blev set i det mindre, randomiserede, dobbeltblindede, placebokontrollerede AS-</w:delText>
        </w:r>
      </w:del>
      <w:del w:id="14653" w:author="AbbVie7" w:date="2025-05-12T15:23:00Z">
        <w:r w:rsidR="006B02B4">
          <w:rPr>
            <w:lang w:val="da-DK"/>
          </w:rPr>
          <w:delText>studie</w:delText>
        </w:r>
      </w:del>
      <w:del w:id="14654" w:author="AbbVie7" w:date="2025-05-12T15:23:00Z">
        <w:r>
          <w:rPr>
            <w:lang w:val="da-DK"/>
          </w:rPr>
          <w:delText xml:space="preserve"> II på 82 voksne patienter med aktiv ankyloserende spondylitis.</w:delText>
        </w:r>
      </w:del>
    </w:p>
    <w:p w:rsidR="00497900" w:rsidP="00217EC9" w14:paraId="7F2EB36D" w14:textId="77777777">
      <w:pPr>
        <w:pStyle w:val="EMEANormal"/>
        <w:rPr>
          <w:del w:id="14655" w:author="AbbVie7" w:date="2025-05-12T15:23:00Z"/>
          <w:lang w:val="da-DK"/>
        </w:rPr>
      </w:pPr>
    </w:p>
    <w:p w:rsidR="00EB4FBC" w:rsidRPr="008D74C5" w:rsidP="00217EC9" w14:paraId="3DA64FC3" w14:textId="77777777">
      <w:pPr>
        <w:pStyle w:val="EMEANormal"/>
        <w:rPr>
          <w:del w:id="14656" w:author="AbbVie7" w:date="2025-05-12T15:23:00Z"/>
          <w:i/>
          <w:u w:val="single"/>
          <w:lang w:val="da-DK"/>
        </w:rPr>
      </w:pPr>
      <w:del w:id="14657" w:author="AbbVie7" w:date="2025-05-12T15:23:00Z">
        <w:r w:rsidRPr="008D74C5">
          <w:rPr>
            <w:i/>
            <w:u w:val="single"/>
            <w:lang w:val="da-DK"/>
          </w:rPr>
          <w:delText>Aksial spondyloartritis uden radiografiske tegn på AS</w:delText>
        </w:r>
      </w:del>
    </w:p>
    <w:p w:rsidR="00EB4FBC" w:rsidRPr="001C2BFA" w:rsidP="00217EC9" w14:paraId="304ECCB9" w14:textId="77777777">
      <w:pPr>
        <w:pStyle w:val="EMEANormal"/>
        <w:rPr>
          <w:del w:id="14658" w:author="AbbVie7" w:date="2025-05-12T15:23:00Z"/>
          <w:iCs/>
          <w:color w:val="000000"/>
          <w:szCs w:val="22"/>
          <w:lang w:val="da-DK"/>
        </w:rPr>
      </w:pPr>
    </w:p>
    <w:p w:rsidR="00DF70F7" w:rsidRPr="001C2BFA" w14:paraId="5A10A9BA" w14:textId="77777777">
      <w:pPr>
        <w:pStyle w:val="EMEANormal"/>
        <w:pPrChange w:id="14659" w:author="AbbVie7" w:date="2025-05-12T15:23:00Z">
          <w:pPr/>
        </w:pPrChange>
        <w:rPr>
          <w:del w:id="14660" w:author="AbbVie7" w:date="2025-05-12T15:23:00Z"/>
          <w:iCs/>
          <w:color w:val="000000"/>
          <w:szCs w:val="22"/>
          <w:lang w:val="da-DK"/>
        </w:rPr>
      </w:pPr>
      <w:del w:id="14661" w:author="AbbVie7" w:date="2025-05-12T15:23:00Z">
        <w:r w:rsidRPr="001C2BFA">
          <w:rPr>
            <w:iCs/>
            <w:color w:val="000000"/>
            <w:szCs w:val="22"/>
            <w:lang w:val="da-DK"/>
          </w:rPr>
          <w:delText xml:space="preserve">Humiras sikkerhed og virkning blev </w:delText>
        </w:r>
      </w:del>
      <w:del w:id="14662" w:author="AbbVie7" w:date="2025-05-12T15:23:00Z">
        <w:r w:rsidR="005B3E7B">
          <w:rPr>
            <w:iCs/>
            <w:color w:val="000000"/>
            <w:szCs w:val="22"/>
            <w:lang w:val="da-DK"/>
          </w:rPr>
          <w:delText>vurderet</w:delText>
        </w:r>
      </w:del>
      <w:del w:id="14663" w:author="AbbVie7" w:date="2025-05-12T15:23:00Z">
        <w:r w:rsidRPr="001C2BFA">
          <w:rPr>
            <w:iCs/>
            <w:color w:val="000000"/>
            <w:szCs w:val="22"/>
            <w:lang w:val="da-DK"/>
          </w:rPr>
          <w:delText xml:space="preserve"> i to randomiserede dobbeltblindede, placebokontrollerede studier hos patienter med non-radiografisk aksial spondyloartritis (nr-axSpA). Studie nr-axSpA I evaluerede patienter med aktiv nr-axSpA. Studie nr-axSpA II var et behandlings-seponerings-studie hos patienter med aktiv nr-axSpA, som opnåede remission i den åbne periode af behandlingen med Humira.</w:delText>
        </w:r>
      </w:del>
    </w:p>
    <w:p w:rsidR="00DF70F7" w:rsidP="00217EC9" w14:paraId="4C4C1A37" w14:textId="77777777">
      <w:pPr>
        <w:pStyle w:val="EMEANormal"/>
        <w:rPr>
          <w:del w:id="14664" w:author="AbbVie7" w:date="2025-05-12T15:23:00Z"/>
          <w:iCs/>
          <w:color w:val="000000"/>
          <w:szCs w:val="22"/>
          <w:lang w:val="da-DK"/>
        </w:rPr>
      </w:pPr>
    </w:p>
    <w:p w:rsidR="00DF70F7" w:rsidRPr="001C2BFA" w14:paraId="1E967B10" w14:textId="77777777">
      <w:pPr>
        <w:pStyle w:val="EMEANormal"/>
        <w:pPrChange w:id="14665" w:author="AbbVie7" w:date="2025-05-12T15:23:00Z">
          <w:pPr/>
        </w:pPrChange>
        <w:rPr>
          <w:del w:id="14666" w:author="AbbVie7" w:date="2025-05-12T15:23:00Z"/>
          <w:lang w:val="da-DK"/>
        </w:rPr>
      </w:pPr>
      <w:del w:id="14667" w:author="AbbVie7" w:date="2025-05-12T15:23:00Z">
        <w:r w:rsidRPr="001C2BFA">
          <w:rPr>
            <w:lang w:val="da-DK"/>
          </w:rPr>
          <w:delText>Studie nr-axSpA I</w:delText>
        </w:r>
      </w:del>
    </w:p>
    <w:p w:rsidR="00DF70F7" w:rsidP="00217EC9" w14:paraId="0DFBC871" w14:textId="77777777">
      <w:pPr>
        <w:pStyle w:val="EMEANormal"/>
        <w:rPr>
          <w:del w:id="14668" w:author="AbbVie7" w:date="2025-05-12T15:23:00Z"/>
          <w:iCs/>
          <w:color w:val="000000"/>
          <w:szCs w:val="22"/>
          <w:lang w:val="da-DK"/>
        </w:rPr>
      </w:pPr>
    </w:p>
    <w:p w:rsidR="00EB4FBC" w14:paraId="0F45504D" w14:textId="77777777">
      <w:pPr>
        <w:pStyle w:val="EMEANormal"/>
        <w:pPrChange w:id="14669" w:author="AbbVie7" w:date="2025-05-12T15:23:00Z">
          <w:pPr/>
        </w:pPrChange>
        <w:rPr>
          <w:del w:id="14670" w:author="AbbVie7" w:date="2025-05-12T15:23:00Z"/>
          <w:iCs/>
          <w:color w:val="000000"/>
          <w:szCs w:val="22"/>
          <w:lang w:val="da-DK"/>
        </w:rPr>
      </w:pPr>
      <w:del w:id="14671" w:author="AbbVie7" w:date="2025-05-12T15:23:00Z">
        <w:r>
          <w:rPr>
            <w:iCs/>
            <w:color w:val="000000"/>
            <w:szCs w:val="22"/>
            <w:lang w:val="da-DK"/>
          </w:rPr>
          <w:delText xml:space="preserve">I </w:delText>
        </w:r>
      </w:del>
      <w:del w:id="14672" w:author="AbbVie7" w:date="2025-05-12T15:23:00Z">
        <w:r w:rsidRPr="001C2BFA">
          <w:rPr>
            <w:lang w:val="da-DK"/>
          </w:rPr>
          <w:delText>Studie nr-axSpA I</w:delText>
        </w:r>
      </w:del>
      <w:del w:id="14673" w:author="AbbVie7" w:date="2025-05-12T15:23:00Z">
        <w:r>
          <w:rPr>
            <w:lang w:val="da-DK"/>
          </w:rPr>
          <w:delText xml:space="preserve"> blev </w:delText>
        </w:r>
      </w:del>
      <w:del w:id="14674" w:author="AbbVie7" w:date="2025-05-12T15:23:00Z">
        <w:r w:rsidRPr="00A11F81">
          <w:rPr>
            <w:iCs/>
            <w:color w:val="000000"/>
            <w:szCs w:val="22"/>
            <w:lang w:val="da-DK"/>
          </w:rPr>
          <w:delText xml:space="preserve">Humira 40 mg hver anden uge vurderet hos 185 patienter i et randomiseret, 12 ugers dobbeltblindet, placebokontrolleret studie hos patienter med aktiv </w:delText>
        </w:r>
      </w:del>
      <w:del w:id="14675" w:author="AbbVie7" w:date="2025-05-12T15:23:00Z">
        <w:r w:rsidRPr="00DF70F7">
          <w:rPr>
            <w:iCs/>
            <w:color w:val="000000"/>
            <w:szCs w:val="22"/>
            <w:lang w:val="da-DK"/>
          </w:rPr>
          <w:delText xml:space="preserve"> </w:delText>
        </w:r>
      </w:del>
      <w:del w:id="14676" w:author="AbbVie7" w:date="2025-05-12T15:23:00Z">
        <w:r w:rsidRPr="005011C4">
          <w:rPr>
            <w:iCs/>
            <w:color w:val="000000"/>
            <w:szCs w:val="22"/>
            <w:lang w:val="da-DK"/>
          </w:rPr>
          <w:delText>nr-axSpA</w:delText>
        </w:r>
      </w:del>
      <w:del w:id="14677" w:author="AbbVie7" w:date="2025-05-12T15:23:00Z">
        <w:r w:rsidRPr="00A11F81">
          <w:rPr>
            <w:iCs/>
            <w:color w:val="000000"/>
            <w:szCs w:val="22"/>
            <w:lang w:val="da-DK"/>
          </w:rPr>
          <w:delText xml:space="preserve"> </w:delText>
        </w:r>
      </w:del>
      <w:del w:id="14678" w:author="AbbVie7" w:date="2025-05-12T15:23:00Z">
        <w:r w:rsidRPr="00A11F81">
          <w:rPr>
            <w:lang w:val="da-DK"/>
          </w:rPr>
          <w:delText>(</w:delText>
        </w:r>
      </w:del>
      <w:del w:id="14679" w:author="AbbVie7" w:date="2025-05-12T15:23:00Z">
        <w:r w:rsidRPr="00833E7C">
          <w:rPr>
            <w:iCs/>
            <w:color w:val="000000"/>
            <w:szCs w:val="22"/>
            <w:lang w:val="da-DK"/>
          </w:rPr>
          <w:delText>gennemsnit</w:delText>
        </w:r>
      </w:del>
      <w:del w:id="14680" w:author="AbbVie7" w:date="2025-05-12T15:23:00Z">
        <w:r>
          <w:rPr>
            <w:iCs/>
            <w:color w:val="000000"/>
            <w:szCs w:val="22"/>
            <w:lang w:val="da-DK"/>
          </w:rPr>
          <w:delText>lig</w:delText>
        </w:r>
      </w:del>
      <w:del w:id="14681" w:author="AbbVie7" w:date="2025-05-12T15:23:00Z">
        <w:r w:rsidRPr="00833E7C">
          <w:rPr>
            <w:iCs/>
            <w:color w:val="000000"/>
            <w:szCs w:val="22"/>
            <w:lang w:val="da-DK"/>
          </w:rPr>
          <w:delText xml:space="preserve"> </w:delText>
        </w:r>
      </w:del>
      <w:del w:id="14682" w:author="AbbVie7" w:date="2025-05-12T15:23:00Z">
        <w:r w:rsidRPr="00527FD9">
          <w:rPr>
            <w:i/>
            <w:iCs/>
            <w:color w:val="000000"/>
            <w:szCs w:val="22"/>
            <w:lang w:val="da-DK"/>
          </w:rPr>
          <w:delText>baseline score</w:delText>
        </w:r>
      </w:del>
      <w:del w:id="14683" w:author="AbbVie7" w:date="2025-05-12T15:23:00Z">
        <w:r w:rsidRPr="00833E7C">
          <w:rPr>
            <w:iCs/>
            <w:color w:val="000000"/>
            <w:szCs w:val="22"/>
            <w:lang w:val="da-DK"/>
          </w:rPr>
          <w:delText xml:space="preserve"> </w:delText>
        </w:r>
      </w:del>
      <w:del w:id="14684" w:author="AbbVie7" w:date="2025-05-12T15:23:00Z">
        <w:r>
          <w:rPr>
            <w:iCs/>
            <w:color w:val="000000"/>
            <w:szCs w:val="22"/>
            <w:lang w:val="da-DK"/>
          </w:rPr>
          <w:delText xml:space="preserve">for </w:delText>
        </w:r>
      </w:del>
      <w:del w:id="14685" w:author="AbbVie7" w:date="2025-05-12T15:23:00Z">
        <w:r w:rsidRPr="00833E7C">
          <w:rPr>
            <w:iCs/>
            <w:color w:val="000000"/>
            <w:szCs w:val="22"/>
            <w:lang w:val="da-DK"/>
          </w:rPr>
          <w:delText>sygdomsaktivitet [</w:delText>
        </w:r>
      </w:del>
      <w:del w:id="14686" w:author="AbbVie7" w:date="2025-05-12T15:23:00Z">
        <w:r w:rsidRPr="00527FD9">
          <w:rPr>
            <w:i/>
            <w:iCs/>
            <w:color w:val="000000"/>
            <w:szCs w:val="22"/>
            <w:lang w:val="da-DK"/>
          </w:rPr>
          <w:delText xml:space="preserve">Bath Ankylosing Spondylitis Disease Activity Index </w:delText>
        </w:r>
      </w:del>
      <w:del w:id="14687" w:author="AbbVie7" w:date="2025-05-12T15:23:00Z">
        <w:r w:rsidRPr="00833E7C">
          <w:rPr>
            <w:iCs/>
            <w:color w:val="000000"/>
            <w:szCs w:val="22"/>
            <w:lang w:val="da-DK"/>
          </w:rPr>
          <w:delText xml:space="preserve">(BASDAI)] var 6,4 for patienter i behandling med Humira og 6,5 for </w:delText>
        </w:r>
      </w:del>
      <w:del w:id="14688" w:author="AbbVie7" w:date="2025-05-12T15:23:00Z">
        <w:r>
          <w:rPr>
            <w:iCs/>
            <w:color w:val="000000"/>
            <w:szCs w:val="22"/>
            <w:lang w:val="da-DK"/>
          </w:rPr>
          <w:delText>patienter</w:delText>
        </w:r>
      </w:del>
      <w:del w:id="14689" w:author="AbbVie7" w:date="2025-05-12T15:23:00Z">
        <w:r w:rsidRPr="00833E7C">
          <w:rPr>
            <w:iCs/>
            <w:color w:val="000000"/>
            <w:szCs w:val="22"/>
            <w:lang w:val="da-DK"/>
          </w:rPr>
          <w:delText xml:space="preserve"> </w:delText>
        </w:r>
      </w:del>
      <w:del w:id="14690" w:author="AbbVie7" w:date="2025-05-12T15:23:00Z">
        <w:r>
          <w:rPr>
            <w:iCs/>
            <w:color w:val="000000"/>
            <w:szCs w:val="22"/>
            <w:lang w:val="da-DK"/>
          </w:rPr>
          <w:delText>i</w:delText>
        </w:r>
      </w:del>
      <w:del w:id="14691" w:author="AbbVie7" w:date="2025-05-12T15:23:00Z">
        <w:r w:rsidRPr="00833E7C">
          <w:rPr>
            <w:iCs/>
            <w:color w:val="000000"/>
            <w:szCs w:val="22"/>
            <w:lang w:val="da-DK"/>
          </w:rPr>
          <w:delText xml:space="preserve"> placebo</w:delText>
        </w:r>
      </w:del>
      <w:del w:id="14692" w:author="AbbVie7" w:date="2025-05-12T15:23:00Z">
        <w:r>
          <w:rPr>
            <w:iCs/>
            <w:color w:val="000000"/>
            <w:szCs w:val="22"/>
            <w:lang w:val="da-DK"/>
          </w:rPr>
          <w:delText>-armen</w:delText>
        </w:r>
      </w:del>
      <w:del w:id="14693" w:author="AbbVie7" w:date="2025-05-12T15:23:00Z">
        <w:r w:rsidRPr="00833E7C">
          <w:rPr>
            <w:iCs/>
            <w:color w:val="000000"/>
            <w:szCs w:val="22"/>
            <w:lang w:val="da-DK"/>
          </w:rPr>
          <w:delText xml:space="preserve">), som havde </w:delText>
        </w:r>
      </w:del>
      <w:del w:id="14694" w:author="AbbVie7" w:date="2025-05-12T15:23:00Z">
        <w:r>
          <w:rPr>
            <w:iCs/>
            <w:color w:val="000000"/>
            <w:szCs w:val="22"/>
            <w:lang w:val="da-DK"/>
          </w:rPr>
          <w:delText xml:space="preserve">haft </w:delText>
        </w:r>
      </w:del>
      <w:del w:id="14695" w:author="AbbVie7" w:date="2025-05-12T15:23:00Z">
        <w:r w:rsidRPr="00833E7C">
          <w:rPr>
            <w:iCs/>
            <w:color w:val="000000"/>
            <w:szCs w:val="22"/>
            <w:lang w:val="da-DK"/>
          </w:rPr>
          <w:delText>utilstrækkeligt respons</w:delText>
        </w:r>
      </w:del>
      <w:del w:id="14696" w:author="AbbVie7" w:date="2025-05-12T15:23:00Z">
        <w:r>
          <w:rPr>
            <w:iCs/>
            <w:color w:val="000000"/>
            <w:szCs w:val="22"/>
            <w:lang w:val="da-DK"/>
          </w:rPr>
          <w:delText xml:space="preserve"> på</w:delText>
        </w:r>
      </w:del>
      <w:del w:id="14697" w:author="AbbVie7" w:date="2025-05-12T15:23:00Z">
        <w:r w:rsidRPr="00833E7C">
          <w:rPr>
            <w:iCs/>
            <w:color w:val="000000"/>
            <w:szCs w:val="22"/>
            <w:lang w:val="da-DK"/>
          </w:rPr>
          <w:delText xml:space="preserve"> eller var intolerante over</w:delText>
        </w:r>
      </w:del>
      <w:del w:id="14698" w:author="AbbVie7" w:date="2025-05-12T15:23:00Z">
        <w:r>
          <w:rPr>
            <w:iCs/>
            <w:color w:val="000000"/>
            <w:szCs w:val="22"/>
            <w:lang w:val="da-DK"/>
          </w:rPr>
          <w:delText xml:space="preserve"> </w:delText>
        </w:r>
      </w:del>
      <w:del w:id="14699" w:author="AbbVie7" w:date="2025-05-12T15:23:00Z">
        <w:r w:rsidRPr="00833E7C">
          <w:rPr>
            <w:iCs/>
            <w:color w:val="000000"/>
            <w:szCs w:val="22"/>
            <w:lang w:val="da-DK"/>
          </w:rPr>
          <w:delText>for</w:delText>
        </w:r>
      </w:del>
      <w:del w:id="14700" w:author="AbbVie7" w:date="2025-05-12T15:23:00Z">
        <w:r>
          <w:rPr>
            <w:iCs/>
            <w:color w:val="000000"/>
            <w:szCs w:val="22"/>
            <w:lang w:val="da-DK"/>
          </w:rPr>
          <w:delText xml:space="preserve"> </w:delText>
        </w:r>
      </w:del>
      <w:del w:id="14701" w:author="AbbVie7" w:date="2025-05-12T15:23:00Z">
        <w:r w:rsidRPr="00A11F81">
          <w:rPr>
            <w:rFonts w:ascii="Symbol" w:hAnsi="Symbol"/>
          </w:rPr>
          <w:sym w:font="Symbol" w:char="F0B3"/>
        </w:r>
      </w:del>
      <w:del w:id="14702" w:author="AbbVie7" w:date="2025-05-12T15:23:00Z">
        <w:r w:rsidRPr="00A11F81">
          <w:rPr>
            <w:lang w:val="da-DK"/>
          </w:rPr>
          <w:delText xml:space="preserve"> 1 NSAID </w:delText>
        </w:r>
      </w:del>
      <w:del w:id="14703" w:author="AbbVie7" w:date="2025-05-12T15:23:00Z">
        <w:r w:rsidRPr="00833E7C">
          <w:rPr>
            <w:iCs/>
            <w:color w:val="000000"/>
            <w:szCs w:val="22"/>
            <w:lang w:val="da-DK"/>
          </w:rPr>
          <w:delText xml:space="preserve">eller havde en kontraindikation </w:delText>
        </w:r>
      </w:del>
      <w:del w:id="14704" w:author="AbbVie7" w:date="2025-05-12T15:23:00Z">
        <w:r>
          <w:rPr>
            <w:iCs/>
            <w:color w:val="000000"/>
            <w:szCs w:val="22"/>
            <w:lang w:val="da-DK"/>
          </w:rPr>
          <w:delText>mod</w:delText>
        </w:r>
      </w:del>
      <w:del w:id="14705" w:author="AbbVie7" w:date="2025-05-12T15:23:00Z">
        <w:r w:rsidRPr="00833E7C">
          <w:rPr>
            <w:iCs/>
            <w:color w:val="000000"/>
            <w:szCs w:val="22"/>
            <w:lang w:val="da-DK"/>
          </w:rPr>
          <w:delText xml:space="preserve"> NSAID.</w:delText>
        </w:r>
      </w:del>
    </w:p>
    <w:p w:rsidR="00EB4FBC" w:rsidP="00217EC9" w14:paraId="712644C1" w14:textId="77777777">
      <w:pPr>
        <w:pStyle w:val="EMEANormal"/>
        <w:rPr>
          <w:del w:id="14706" w:author="AbbVie7" w:date="2025-05-12T15:23:00Z"/>
          <w:iCs/>
          <w:color w:val="000000"/>
          <w:szCs w:val="22"/>
          <w:lang w:val="da-DK"/>
        </w:rPr>
      </w:pPr>
    </w:p>
    <w:p w:rsidR="00EB4FBC" w:rsidRPr="00833E7C" w:rsidP="00217EC9" w14:paraId="64289573" w14:textId="77777777">
      <w:pPr>
        <w:pStyle w:val="EMEANormal"/>
        <w:rPr>
          <w:del w:id="14707" w:author="AbbVie7" w:date="2025-05-12T15:23:00Z"/>
          <w:iCs/>
          <w:color w:val="000000"/>
          <w:szCs w:val="22"/>
          <w:lang w:val="da-DK"/>
        </w:rPr>
      </w:pPr>
      <w:del w:id="14708" w:author="AbbVie7" w:date="2025-05-12T15:23:00Z">
        <w:r>
          <w:rPr>
            <w:iCs/>
            <w:color w:val="000000"/>
            <w:szCs w:val="22"/>
            <w:lang w:val="da-DK"/>
          </w:rPr>
          <w:delText>Treo</w:delText>
        </w:r>
      </w:del>
      <w:del w:id="14709" w:author="AbbVie7" w:date="2025-05-12T15:23:00Z">
        <w:r w:rsidRPr="00833E7C">
          <w:rPr>
            <w:iCs/>
            <w:color w:val="000000"/>
            <w:szCs w:val="22"/>
            <w:lang w:val="da-DK"/>
          </w:rPr>
          <w:delText>gtredive (1</w:delText>
        </w:r>
      </w:del>
      <w:del w:id="14710" w:author="AbbVie7" w:date="2025-05-12T15:23:00Z">
        <w:r>
          <w:rPr>
            <w:iCs/>
            <w:color w:val="000000"/>
            <w:szCs w:val="22"/>
            <w:lang w:val="da-DK"/>
          </w:rPr>
          <w:delText>8</w:delText>
        </w:r>
      </w:del>
      <w:del w:id="14711" w:author="AbbVie7" w:date="2025-05-12T15:23:00Z">
        <w:r w:rsidR="00562996">
          <w:rPr>
            <w:iCs/>
            <w:color w:val="000000"/>
            <w:szCs w:val="22"/>
            <w:lang w:val="da-DK"/>
          </w:rPr>
          <w:delText>%</w:delText>
        </w:r>
      </w:del>
      <w:del w:id="14712" w:author="AbbVie7" w:date="2025-05-12T15:23:00Z">
        <w:r w:rsidRPr="00833E7C">
          <w:rPr>
            <w:iCs/>
            <w:color w:val="000000"/>
            <w:szCs w:val="22"/>
            <w:lang w:val="da-DK"/>
          </w:rPr>
          <w:delText>) patienter</w:delText>
        </w:r>
      </w:del>
      <w:del w:id="14713" w:author="AbbVie7" w:date="2025-05-12T15:23:00Z">
        <w:r>
          <w:rPr>
            <w:iCs/>
            <w:color w:val="000000"/>
            <w:szCs w:val="22"/>
            <w:lang w:val="da-DK"/>
          </w:rPr>
          <w:delText xml:space="preserve"> fik samtidig behandling </w:delText>
        </w:r>
      </w:del>
      <w:del w:id="14714" w:author="AbbVie7" w:date="2025-05-12T15:23:00Z">
        <w:r w:rsidRPr="00833E7C">
          <w:rPr>
            <w:iCs/>
            <w:color w:val="000000"/>
            <w:szCs w:val="22"/>
            <w:lang w:val="da-DK"/>
          </w:rPr>
          <w:delText xml:space="preserve">med </w:delText>
        </w:r>
      </w:del>
      <w:del w:id="14715" w:author="AbbVie7" w:date="2025-05-12T15:23:00Z">
        <w:r w:rsidRPr="00833E7C">
          <w:rPr>
            <w:color w:val="000000"/>
            <w:lang w:val="da-DK"/>
          </w:rPr>
          <w:delText>sygdomsmodificerende anti-reumatiske lægemidler</w:delText>
        </w:r>
      </w:del>
      <w:del w:id="14716" w:author="AbbVie7" w:date="2025-05-12T15:23:00Z">
        <w:r w:rsidRPr="00A11F81">
          <w:rPr>
            <w:lang w:val="da-DK"/>
          </w:rPr>
          <w:delText xml:space="preserve">, </w:delText>
        </w:r>
      </w:del>
      <w:del w:id="14717" w:author="AbbVie7" w:date="2025-05-12T15:23:00Z">
        <w:r>
          <w:rPr>
            <w:lang w:val="da-DK"/>
          </w:rPr>
          <w:delText>og</w:delText>
        </w:r>
      </w:del>
      <w:del w:id="14718" w:author="AbbVie7" w:date="2025-05-12T15:23:00Z">
        <w:r w:rsidRPr="00A11F81">
          <w:rPr>
            <w:lang w:val="da-DK"/>
          </w:rPr>
          <w:delText xml:space="preserve"> 146 (79</w:delText>
        </w:r>
      </w:del>
      <w:del w:id="14719" w:author="AbbVie7" w:date="2025-05-12T15:23:00Z">
        <w:r w:rsidR="00562996">
          <w:rPr>
            <w:lang w:val="da-DK"/>
          </w:rPr>
          <w:delText>%</w:delText>
        </w:r>
      </w:del>
      <w:del w:id="14720" w:author="AbbVie7" w:date="2025-05-12T15:23:00Z">
        <w:r w:rsidRPr="00A11F81">
          <w:rPr>
            <w:lang w:val="da-DK"/>
          </w:rPr>
          <w:delText xml:space="preserve">) </w:delText>
        </w:r>
      </w:del>
      <w:del w:id="14721" w:author="AbbVie7" w:date="2025-05-12T15:23:00Z">
        <w:r w:rsidRPr="00833E7C">
          <w:rPr>
            <w:iCs/>
            <w:color w:val="000000"/>
            <w:szCs w:val="22"/>
            <w:lang w:val="da-DK"/>
          </w:rPr>
          <w:delText xml:space="preserve">patienter </w:delText>
        </w:r>
      </w:del>
      <w:del w:id="14722" w:author="AbbVie7" w:date="2025-05-12T15:23:00Z">
        <w:r>
          <w:rPr>
            <w:iCs/>
            <w:color w:val="000000"/>
            <w:szCs w:val="22"/>
            <w:lang w:val="da-DK"/>
          </w:rPr>
          <w:delText>fik</w:delText>
        </w:r>
      </w:del>
      <w:del w:id="14723" w:author="AbbVie7" w:date="2025-05-12T15:23:00Z">
        <w:r w:rsidRPr="00833E7C">
          <w:rPr>
            <w:iCs/>
            <w:color w:val="000000"/>
            <w:szCs w:val="22"/>
            <w:lang w:val="da-DK"/>
          </w:rPr>
          <w:delText xml:space="preserve"> NSAID</w:delText>
        </w:r>
      </w:del>
      <w:del w:id="14724" w:author="AbbVie7" w:date="2025-05-12T15:23:00Z">
        <w:r w:rsidRPr="00A11F81">
          <w:rPr>
            <w:lang w:val="da-DK"/>
          </w:rPr>
          <w:delText xml:space="preserve"> </w:delText>
        </w:r>
      </w:del>
      <w:del w:id="14725" w:author="AbbVie7" w:date="2025-05-12T15:23:00Z">
        <w:r>
          <w:rPr>
            <w:lang w:val="da-DK"/>
          </w:rPr>
          <w:delText xml:space="preserve">ved </w:delText>
        </w:r>
      </w:del>
      <w:del w:id="14726" w:author="AbbVie7" w:date="2025-05-12T15:23:00Z">
        <w:r w:rsidRPr="00527FD9">
          <w:rPr>
            <w:i/>
            <w:lang w:val="da-DK"/>
          </w:rPr>
          <w:delText>baseline</w:delText>
        </w:r>
      </w:del>
      <w:del w:id="14727" w:author="AbbVie7" w:date="2025-05-12T15:23:00Z">
        <w:r w:rsidRPr="00A11F81">
          <w:rPr>
            <w:lang w:val="da-DK"/>
          </w:rPr>
          <w:delText xml:space="preserve">. </w:delText>
        </w:r>
      </w:del>
      <w:del w:id="14728" w:author="AbbVie7" w:date="2025-05-12T15:23:00Z">
        <w:r w:rsidRPr="00833E7C">
          <w:rPr>
            <w:iCs/>
            <w:color w:val="000000"/>
            <w:szCs w:val="22"/>
            <w:lang w:val="da-DK"/>
          </w:rPr>
          <w:delText xml:space="preserve">Den dobbeltblindede periode blev efterfulgt af en </w:delText>
        </w:r>
      </w:del>
      <w:del w:id="14729" w:author="AbbVie7" w:date="2025-05-12T15:23:00Z">
        <w:r>
          <w:rPr>
            <w:iCs/>
            <w:color w:val="000000"/>
            <w:szCs w:val="22"/>
            <w:lang w:val="da-DK"/>
          </w:rPr>
          <w:delText xml:space="preserve">åben periode, hvor </w:delText>
        </w:r>
      </w:del>
      <w:del w:id="14730" w:author="AbbVie7" w:date="2025-05-12T15:23:00Z">
        <w:r w:rsidRPr="00833E7C">
          <w:rPr>
            <w:iCs/>
            <w:color w:val="000000"/>
            <w:szCs w:val="22"/>
            <w:lang w:val="da-DK"/>
          </w:rPr>
          <w:delText xml:space="preserve">patienterne fik Humira 40 mg </w:delText>
        </w:r>
      </w:del>
      <w:del w:id="14731" w:author="AbbVie7" w:date="2025-05-12T15:23:00Z">
        <w:r>
          <w:rPr>
            <w:iCs/>
            <w:color w:val="000000"/>
            <w:szCs w:val="22"/>
            <w:lang w:val="da-DK"/>
          </w:rPr>
          <w:delText xml:space="preserve">subkutant </w:delText>
        </w:r>
      </w:del>
      <w:del w:id="14732" w:author="AbbVie7" w:date="2025-05-12T15:23:00Z">
        <w:r w:rsidRPr="00833E7C">
          <w:rPr>
            <w:iCs/>
            <w:color w:val="000000"/>
            <w:szCs w:val="22"/>
            <w:lang w:val="da-DK"/>
          </w:rPr>
          <w:delText>hver anden uge i op til yderligere</w:delText>
        </w:r>
      </w:del>
      <w:del w:id="14733" w:author="AbbVie7" w:date="2025-05-12T15:23:00Z">
        <w:r>
          <w:rPr>
            <w:iCs/>
            <w:color w:val="000000"/>
            <w:szCs w:val="22"/>
            <w:lang w:val="da-DK"/>
          </w:rPr>
          <w:delText xml:space="preserve"> </w:delText>
        </w:r>
      </w:del>
      <w:del w:id="14734" w:author="AbbVie7" w:date="2025-05-12T15:23:00Z">
        <w:r w:rsidRPr="00F177E0">
          <w:rPr>
            <w:lang w:val="da-DK"/>
          </w:rPr>
          <w:delText xml:space="preserve">144 </w:delText>
        </w:r>
      </w:del>
      <w:del w:id="14735" w:author="AbbVie7" w:date="2025-05-12T15:23:00Z">
        <w:r>
          <w:rPr>
            <w:lang w:val="da-DK"/>
          </w:rPr>
          <w:delText>uger</w:delText>
        </w:r>
      </w:del>
      <w:del w:id="14736" w:author="AbbVie7" w:date="2025-05-12T15:23:00Z">
        <w:r w:rsidRPr="00F177E0">
          <w:rPr>
            <w:lang w:val="da-DK"/>
          </w:rPr>
          <w:delText xml:space="preserve">. </w:delText>
        </w:r>
      </w:del>
      <w:del w:id="14737" w:author="AbbVie7" w:date="2025-05-12T15:23:00Z">
        <w:r w:rsidRPr="00833E7C">
          <w:rPr>
            <w:iCs/>
            <w:color w:val="000000"/>
            <w:szCs w:val="22"/>
            <w:lang w:val="da-DK"/>
          </w:rPr>
          <w:delText>Resulta</w:delText>
        </w:r>
      </w:del>
      <w:del w:id="14738" w:author="AbbVie7" w:date="2025-05-12T15:23:00Z">
        <w:r>
          <w:rPr>
            <w:iCs/>
            <w:color w:val="000000"/>
            <w:szCs w:val="22"/>
            <w:lang w:val="da-DK"/>
          </w:rPr>
          <w:delText>t</w:delText>
        </w:r>
      </w:del>
      <w:del w:id="14739" w:author="AbbVie7" w:date="2025-05-12T15:23:00Z">
        <w:r w:rsidRPr="00833E7C">
          <w:rPr>
            <w:iCs/>
            <w:color w:val="000000"/>
            <w:szCs w:val="22"/>
            <w:lang w:val="da-DK"/>
          </w:rPr>
          <w:delText>e</w:delText>
        </w:r>
      </w:del>
      <w:del w:id="14740" w:author="AbbVie7" w:date="2025-05-12T15:23:00Z">
        <w:r>
          <w:rPr>
            <w:iCs/>
            <w:color w:val="000000"/>
            <w:szCs w:val="22"/>
            <w:lang w:val="da-DK"/>
          </w:rPr>
          <w:delText>r</w:delText>
        </w:r>
      </w:del>
      <w:del w:id="14741" w:author="AbbVie7" w:date="2025-05-12T15:23:00Z">
        <w:r w:rsidRPr="00833E7C">
          <w:rPr>
            <w:iCs/>
            <w:color w:val="000000"/>
            <w:szCs w:val="22"/>
            <w:lang w:val="da-DK"/>
          </w:rPr>
          <w:delText xml:space="preserve">ne i uge 12 viste statististisk signifikante forbedringer på tegn og symptomer på aktiv </w:delText>
        </w:r>
      </w:del>
      <w:del w:id="14742" w:author="AbbVie7" w:date="2025-05-12T15:23:00Z">
        <w:r w:rsidRPr="005011C4" w:rsidR="00C64DE5">
          <w:rPr>
            <w:iCs/>
            <w:color w:val="000000"/>
            <w:szCs w:val="22"/>
            <w:lang w:val="da-DK"/>
          </w:rPr>
          <w:delText>nr-axSpA</w:delText>
        </w:r>
      </w:del>
      <w:del w:id="14743" w:author="AbbVie7" w:date="2025-05-12T15:23:00Z">
        <w:r w:rsidRPr="00833E7C">
          <w:rPr>
            <w:iCs/>
            <w:color w:val="000000"/>
            <w:szCs w:val="22"/>
            <w:lang w:val="da-DK"/>
          </w:rPr>
          <w:delText xml:space="preserve"> hos patienter i behandling med Humira sammenlignet med placebo (Tabel </w:delText>
        </w:r>
      </w:del>
      <w:del w:id="14744" w:author="AbbVie7" w:date="2025-05-12T15:23:00Z">
        <w:r w:rsidR="00E5241C">
          <w:rPr>
            <w:iCs/>
            <w:color w:val="000000"/>
            <w:szCs w:val="22"/>
            <w:lang w:val="da-DK"/>
          </w:rPr>
          <w:delText>13</w:delText>
        </w:r>
      </w:del>
      <w:del w:id="14745" w:author="AbbVie7" w:date="2025-05-12T15:23:00Z">
        <w:r w:rsidRPr="00833E7C">
          <w:rPr>
            <w:iCs/>
            <w:color w:val="000000"/>
            <w:szCs w:val="22"/>
            <w:lang w:val="da-DK"/>
          </w:rPr>
          <w:delText>).</w:delText>
        </w:r>
      </w:del>
    </w:p>
    <w:p w:rsidR="00EB4FBC" w:rsidRPr="00A11F81" w:rsidP="00217EC9" w14:paraId="03FA4801" w14:textId="77777777">
      <w:pPr>
        <w:pStyle w:val="EMEANormal"/>
        <w:rPr>
          <w:del w:id="14746" w:author="AbbVie7" w:date="2025-05-12T15:23:00Z"/>
          <w:lang w:val="da-DK"/>
        </w:rPr>
      </w:pPr>
    </w:p>
    <w:p w:rsidR="00EB4FBC" w:rsidRPr="006142DF" w14:paraId="33A8FF11" w14:textId="77777777">
      <w:pPr>
        <w:pStyle w:val="EMEANormal"/>
        <w:keepNext w:val="0"/>
        <w:jc w:val="left"/>
        <w:pPrChange w:id="14747" w:author="AbbVie7" w:date="2025-05-12T15:23:00Z">
          <w:pPr>
            <w:pStyle w:val="EMEANormal"/>
            <w:keepNext/>
            <w:jc w:val="center"/>
          </w:pPr>
        </w:pPrChange>
        <w:rPr>
          <w:del w:id="14748" w:author="AbbVie7" w:date="2025-05-12T15:23:00Z"/>
          <w:lang w:val="da-DK"/>
        </w:rPr>
      </w:pPr>
      <w:del w:id="14749" w:author="AbbVie7" w:date="2025-05-12T15:23:00Z">
        <w:r w:rsidRPr="0060430A">
          <w:rPr>
            <w:b/>
            <w:lang w:val="da-DK"/>
          </w:rPr>
          <w:delText xml:space="preserve">Tabel </w:delText>
        </w:r>
      </w:del>
      <w:del w:id="14750" w:author="AbbVie7" w:date="2025-05-12T15:23:00Z">
        <w:r w:rsidR="00E5241C">
          <w:rPr>
            <w:b/>
            <w:lang w:val="da-DK"/>
          </w:rPr>
          <w:delText>13</w:delText>
        </w:r>
      </w:del>
    </w:p>
    <w:p w:rsidR="00EB4FBC" w:rsidRPr="006142DF" w14:paraId="754E0B8F" w14:textId="77777777">
      <w:pPr>
        <w:pStyle w:val="EMEANormal"/>
        <w:keepNext w:val="0"/>
        <w:jc w:val="left"/>
        <w:pPrChange w:id="14751" w:author="AbbVie7" w:date="2025-05-12T15:23:00Z">
          <w:pPr>
            <w:pStyle w:val="EMEANormal"/>
            <w:keepNext/>
            <w:jc w:val="center"/>
          </w:pPr>
        </w:pPrChange>
        <w:rPr>
          <w:del w:id="14752" w:author="AbbVie7" w:date="2025-05-12T15:23:00Z"/>
          <w:lang w:val="da-DK"/>
        </w:rPr>
      </w:pPr>
      <w:del w:id="14753" w:author="AbbVie7" w:date="2025-05-12T15:23:00Z">
        <w:r>
          <w:rPr>
            <w:b/>
            <w:lang w:val="da-DK"/>
          </w:rPr>
          <w:delText>R</w:delText>
        </w:r>
      </w:del>
      <w:del w:id="14754" w:author="AbbVie7" w:date="2025-05-12T15:23:00Z">
        <w:r w:rsidRPr="00CD7B3C">
          <w:rPr>
            <w:b/>
            <w:lang w:val="da-DK"/>
          </w:rPr>
          <w:delText>espons</w:delText>
        </w:r>
      </w:del>
      <w:del w:id="14755" w:author="AbbVie7" w:date="2025-05-12T15:23:00Z">
        <w:r>
          <w:rPr>
            <w:b/>
            <w:lang w:val="da-DK"/>
          </w:rPr>
          <w:delText xml:space="preserve"> på effektmål</w:delText>
        </w:r>
      </w:del>
      <w:del w:id="14756" w:author="AbbVie7" w:date="2025-05-12T15:23:00Z">
        <w:r w:rsidRPr="00CD7B3C">
          <w:rPr>
            <w:b/>
            <w:lang w:val="da-DK"/>
          </w:rPr>
          <w:delText xml:space="preserve"> i placebokontrolleret Studie</w:delText>
        </w:r>
      </w:del>
      <w:del w:id="14757" w:author="AbbVie7" w:date="2025-05-12T15:23:00Z">
        <w:r w:rsidR="00C64DE5">
          <w:rPr>
            <w:b/>
            <w:lang w:val="da-DK"/>
          </w:rPr>
          <w:delText xml:space="preserve"> </w:delText>
        </w:r>
      </w:del>
      <w:del w:id="14758" w:author="AbbVie7" w:date="2025-05-12T15:23:00Z">
        <w:r w:rsidRPr="001C2BFA" w:rsidR="00C64DE5">
          <w:rPr>
            <w:b/>
            <w:iCs/>
            <w:color w:val="000000"/>
            <w:szCs w:val="22"/>
            <w:lang w:val="da-DK"/>
          </w:rPr>
          <w:delText>nr-axSpA I</w:delText>
        </w:r>
      </w:del>
    </w:p>
    <w:p w:rsidR="00EB4FBC" w:rsidRPr="006142DF" w14:paraId="4E1E6BBA" w14:textId="77777777">
      <w:pPr>
        <w:pStyle w:val="EMEANormal"/>
        <w:keepNext w:val="0"/>
        <w:pPrChange w:id="14759" w:author="AbbVie7" w:date="2025-05-12T15:23:00Z">
          <w:pPr>
            <w:pStyle w:val="EMEANormal"/>
            <w:keepNext/>
          </w:pPr>
        </w:pPrChange>
        <w:rPr>
          <w:del w:id="14760" w:author="AbbVie7" w:date="2025-05-12T15:23:00Z"/>
          <w:lang w:val="da-DK"/>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5784"/>
        <w:gridCol w:w="1492"/>
        <w:gridCol w:w="1785"/>
      </w:tblGrid>
      <w:tr w14:paraId="3EB559F8" w14:textId="77777777" w:rsidTr="00EB4FBC">
        <w:tblPrEx>
          <w:tblW w:w="0" w:type="auto"/>
          <w:tblLook w:val="0000"/>
        </w:tblPrEx>
        <w:trPr>
          <w:del w:id="14761" w:author="AbbVie7" w:date="2025-05-12T15:23:00Z"/>
        </w:trPr>
        <w:tc>
          <w:tcPr>
            <w:tcW w:w="0" w:type="auto"/>
          </w:tcPr>
          <w:p w:rsidR="00EB4FBC" w:rsidRPr="00CD7B3C" w14:paraId="0017A54D" w14:textId="77777777">
            <w:pPr>
              <w:pStyle w:val="EMEANormal"/>
              <w:pPrChange w:id="14762" w:author="AbbVie7" w:date="2025-05-12T15:23:00Z">
                <w:pPr>
                  <w:keepNext/>
                </w:pPr>
              </w:pPrChange>
              <w:rPr>
                <w:del w:id="14763" w:author="AbbVie7" w:date="2025-05-12T15:23:00Z"/>
                <w:b/>
                <w:bCs/>
                <w:lang w:val="da-DK"/>
              </w:rPr>
            </w:pPr>
            <w:del w:id="14764" w:author="AbbVie7" w:date="2025-05-12T15:23:00Z">
              <w:r w:rsidRPr="00CD7B3C">
                <w:rPr>
                  <w:b/>
                  <w:bCs/>
                  <w:lang w:val="da-DK"/>
                </w:rPr>
                <w:delText>Dobbelt-blind</w:delText>
              </w:r>
            </w:del>
          </w:p>
          <w:p w:rsidR="00EB4FBC" w:rsidRPr="00CD7B3C" w14:paraId="262D2F93" w14:textId="77777777">
            <w:pPr>
              <w:pStyle w:val="EMEANormal"/>
              <w:pPrChange w:id="14765" w:author="AbbVie7" w:date="2025-05-12T15:23:00Z">
                <w:pPr>
                  <w:keepNext/>
                </w:pPr>
              </w:pPrChange>
              <w:rPr>
                <w:del w:id="14766" w:author="AbbVie7" w:date="2025-05-12T15:23:00Z"/>
                <w:b/>
                <w:bCs/>
                <w:lang w:val="da-DK"/>
              </w:rPr>
            </w:pPr>
            <w:del w:id="14767" w:author="AbbVie7" w:date="2025-05-12T15:23:00Z">
              <w:r w:rsidRPr="00CD7B3C">
                <w:rPr>
                  <w:b/>
                  <w:bCs/>
                  <w:lang w:val="da-DK"/>
                </w:rPr>
                <w:delText>respons ved uge 12</w:delText>
              </w:r>
            </w:del>
          </w:p>
        </w:tc>
        <w:tc>
          <w:tcPr>
            <w:tcW w:w="0" w:type="auto"/>
          </w:tcPr>
          <w:p w:rsidR="00EB4FBC" w:rsidRPr="00A11F81" w14:paraId="2E86E183" w14:textId="77777777">
            <w:pPr>
              <w:pStyle w:val="EMEANormal"/>
              <w:pPrChange w:id="14768" w:author="AbbVie7" w:date="2025-05-12T15:23:00Z">
                <w:pPr>
                  <w:keepNext/>
                  <w:jc w:val="center"/>
                </w:pPr>
              </w:pPrChange>
              <w:rPr>
                <w:del w:id="14769" w:author="AbbVie7" w:date="2025-05-12T15:23:00Z"/>
                <w:b/>
                <w:bCs/>
                <w:sz w:val="20"/>
                <w:lang w:val="fr-FR"/>
              </w:rPr>
            </w:pPr>
            <w:del w:id="14770" w:author="AbbVie7" w:date="2025-05-12T15:23:00Z">
              <w:r w:rsidRPr="00A11F81">
                <w:rPr>
                  <w:b/>
                  <w:bCs/>
                  <w:sz w:val="20"/>
                  <w:lang w:val="fr-FR"/>
                </w:rPr>
                <w:delText>Placebo</w:delText>
              </w:r>
            </w:del>
          </w:p>
          <w:p w:rsidR="00EB4FBC" w:rsidRPr="00A11F81" w14:paraId="07862E2B" w14:textId="77777777">
            <w:pPr>
              <w:pStyle w:val="EMEANormal"/>
              <w:pPrChange w:id="14771" w:author="AbbVie7" w:date="2025-05-12T15:23:00Z">
                <w:pPr>
                  <w:keepNext/>
                  <w:jc w:val="center"/>
                </w:pPr>
              </w:pPrChange>
              <w:rPr>
                <w:del w:id="14772" w:author="AbbVie7" w:date="2025-05-12T15:23:00Z"/>
                <w:b/>
                <w:bCs/>
                <w:sz w:val="20"/>
                <w:lang w:val="fr-FR"/>
              </w:rPr>
            </w:pPr>
            <w:del w:id="14773" w:author="AbbVie7" w:date="2025-05-12T15:23:00Z">
              <w:r w:rsidRPr="00A11F81">
                <w:rPr>
                  <w:b/>
                  <w:bCs/>
                  <w:sz w:val="20"/>
                  <w:lang w:val="fr-FR"/>
                </w:rPr>
                <w:delText>N=94</w:delText>
              </w:r>
            </w:del>
          </w:p>
        </w:tc>
        <w:tc>
          <w:tcPr>
            <w:tcW w:w="0" w:type="auto"/>
          </w:tcPr>
          <w:p w:rsidR="00EB4FBC" w:rsidRPr="00A11F81" w14:paraId="41A5D75A" w14:textId="77777777">
            <w:pPr>
              <w:pStyle w:val="EMEANormal"/>
              <w:pPrChange w:id="14774" w:author="AbbVie7" w:date="2025-05-12T15:23:00Z">
                <w:pPr>
                  <w:keepNext/>
                  <w:jc w:val="center"/>
                </w:pPr>
              </w:pPrChange>
              <w:rPr>
                <w:del w:id="14775" w:author="AbbVie7" w:date="2025-05-12T15:23:00Z"/>
                <w:b/>
                <w:bCs/>
                <w:sz w:val="20"/>
                <w:lang w:val="fr-FR"/>
              </w:rPr>
            </w:pPr>
            <w:del w:id="14776" w:author="AbbVie7" w:date="2025-05-12T15:23:00Z">
              <w:r w:rsidRPr="00A11F81">
                <w:rPr>
                  <w:b/>
                  <w:bCs/>
                  <w:sz w:val="20"/>
                  <w:lang w:val="fr-FR"/>
                </w:rPr>
                <w:delText>Humira</w:delText>
              </w:r>
            </w:del>
          </w:p>
          <w:p w:rsidR="00EB4FBC" w:rsidRPr="00A11F81" w14:paraId="12436639" w14:textId="77777777">
            <w:pPr>
              <w:pStyle w:val="EMEANormal"/>
              <w:pPrChange w:id="14777" w:author="AbbVie7" w:date="2025-05-12T15:23:00Z">
                <w:pPr>
                  <w:keepNext/>
                  <w:jc w:val="center"/>
                </w:pPr>
              </w:pPrChange>
              <w:rPr>
                <w:del w:id="14778" w:author="AbbVie7" w:date="2025-05-12T15:23:00Z"/>
                <w:b/>
                <w:bCs/>
                <w:sz w:val="20"/>
                <w:lang w:val="fr-FR"/>
              </w:rPr>
            </w:pPr>
            <w:del w:id="14779" w:author="AbbVie7" w:date="2025-05-12T15:23:00Z">
              <w:r w:rsidRPr="00A11F81">
                <w:rPr>
                  <w:b/>
                  <w:bCs/>
                  <w:sz w:val="20"/>
                  <w:lang w:val="en-GB"/>
                </w:rPr>
                <w:delText>N=91</w:delText>
              </w:r>
            </w:del>
          </w:p>
        </w:tc>
      </w:tr>
      <w:tr w14:paraId="0CF935F8" w14:textId="77777777" w:rsidTr="00EB4FBC">
        <w:tblPrEx>
          <w:tblW w:w="0" w:type="auto"/>
          <w:tblLook w:val="0000"/>
        </w:tblPrEx>
        <w:trPr>
          <w:del w:id="14780" w:author="AbbVie7" w:date="2025-05-12T15:23:00Z"/>
        </w:trPr>
        <w:tc>
          <w:tcPr>
            <w:tcW w:w="0" w:type="auto"/>
          </w:tcPr>
          <w:p w:rsidR="00EB4FBC" w:rsidRPr="00A11F81" w14:paraId="4E4960F3" w14:textId="77777777">
            <w:pPr>
              <w:pStyle w:val="EMEANormal"/>
              <w:pPrChange w:id="14781" w:author="AbbVie7" w:date="2025-05-12T15:23:00Z">
                <w:pPr>
                  <w:keepNext/>
                </w:pPr>
              </w:pPrChange>
              <w:rPr>
                <w:del w:id="14782" w:author="AbbVie7" w:date="2025-05-12T15:23:00Z"/>
                <w:lang w:val="en-GB"/>
              </w:rPr>
            </w:pPr>
            <w:del w:id="14783" w:author="AbbVie7" w:date="2025-05-12T15:23:00Z">
              <w:r w:rsidRPr="00A11F81">
                <w:rPr>
                  <w:lang w:val="en-GB"/>
                </w:rPr>
                <w:delText>ASAS</w:delText>
              </w:r>
            </w:del>
            <w:del w:id="14784" w:author="AbbVie7" w:date="2025-05-12T15:23:00Z">
              <w:r w:rsidRPr="00A11F81">
                <w:rPr>
                  <w:vertAlign w:val="superscript"/>
                  <w:lang w:val="en-GB"/>
                </w:rPr>
                <w:delText>a</w:delText>
              </w:r>
            </w:del>
            <w:del w:id="14785" w:author="AbbVie7" w:date="2025-05-12T15:23:00Z">
              <w:r w:rsidRPr="00A11F81">
                <w:rPr>
                  <w:lang w:val="en-GB"/>
                </w:rPr>
                <w:delText xml:space="preserve"> 40</w:delText>
              </w:r>
            </w:del>
          </w:p>
        </w:tc>
        <w:tc>
          <w:tcPr>
            <w:tcW w:w="0" w:type="auto"/>
          </w:tcPr>
          <w:p w:rsidR="00EB4FBC" w:rsidRPr="00A11F81" w14:paraId="70192CA8" w14:textId="77777777">
            <w:pPr>
              <w:pStyle w:val="EMEANormal"/>
              <w:pPrChange w:id="14786" w:author="AbbVie7" w:date="2025-05-12T15:23:00Z">
                <w:pPr>
                  <w:keepNext/>
                  <w:jc w:val="center"/>
                </w:pPr>
              </w:pPrChange>
              <w:rPr>
                <w:del w:id="14787" w:author="AbbVie7" w:date="2025-05-12T15:23:00Z"/>
                <w:lang w:val="en-GB"/>
              </w:rPr>
            </w:pPr>
            <w:del w:id="14788" w:author="AbbVie7" w:date="2025-05-12T15:23:00Z">
              <w:r w:rsidRPr="00A11F81">
                <w:rPr>
                  <w:lang w:val="en-GB"/>
                </w:rPr>
                <w:delText>15</w:delText>
              </w:r>
            </w:del>
            <w:del w:id="14789" w:author="AbbVie7" w:date="2025-05-12T15:23:00Z">
              <w:r w:rsidR="00562996">
                <w:rPr>
                  <w:lang w:val="en-GB"/>
                </w:rPr>
                <w:delText>%</w:delText>
              </w:r>
            </w:del>
          </w:p>
        </w:tc>
        <w:tc>
          <w:tcPr>
            <w:tcW w:w="0" w:type="auto"/>
          </w:tcPr>
          <w:p w:rsidR="00EB4FBC" w:rsidRPr="00A11F81" w14:paraId="10D315D5" w14:textId="77777777">
            <w:pPr>
              <w:pStyle w:val="EMEANormal"/>
              <w:pPrChange w:id="14790" w:author="AbbVie7" w:date="2025-05-12T15:23:00Z">
                <w:pPr>
                  <w:keepNext/>
                  <w:jc w:val="center"/>
                </w:pPr>
              </w:pPrChange>
              <w:rPr>
                <w:del w:id="14791" w:author="AbbVie7" w:date="2025-05-12T15:23:00Z"/>
                <w:lang w:val="en-GB"/>
              </w:rPr>
            </w:pPr>
            <w:del w:id="14792" w:author="AbbVie7" w:date="2025-05-12T15:23:00Z">
              <w:r w:rsidRPr="00A11F81">
                <w:rPr>
                  <w:lang w:val="en-GB"/>
                </w:rPr>
                <w:delText>36</w:delText>
              </w:r>
            </w:del>
            <w:del w:id="14793" w:author="AbbVie7" w:date="2025-05-12T15:23:00Z">
              <w:r w:rsidR="00562996">
                <w:rPr>
                  <w:lang w:val="en-GB"/>
                </w:rPr>
                <w:delText>%</w:delText>
              </w:r>
            </w:del>
            <w:del w:id="14794" w:author="AbbVie7" w:date="2025-05-12T15:23:00Z">
              <w:r w:rsidRPr="00A11F81">
                <w:rPr>
                  <w:lang w:val="en-GB"/>
                </w:rPr>
                <w:delText>***</w:delText>
              </w:r>
            </w:del>
          </w:p>
        </w:tc>
      </w:tr>
      <w:tr w14:paraId="067380CA" w14:textId="77777777" w:rsidTr="00EB4FBC">
        <w:tblPrEx>
          <w:tblW w:w="0" w:type="auto"/>
          <w:tblLook w:val="0000"/>
        </w:tblPrEx>
        <w:trPr>
          <w:del w:id="14795" w:author="AbbVie7" w:date="2025-05-12T15:23:00Z"/>
        </w:trPr>
        <w:tc>
          <w:tcPr>
            <w:tcW w:w="0" w:type="auto"/>
          </w:tcPr>
          <w:p w:rsidR="00EB4FBC" w:rsidRPr="00A11F81" w14:paraId="4F98174D" w14:textId="77777777">
            <w:pPr>
              <w:pStyle w:val="EMEANormal"/>
              <w:pPrChange w:id="14796" w:author="AbbVie7" w:date="2025-05-12T15:23:00Z">
                <w:pPr>
                  <w:keepNext/>
                </w:pPr>
              </w:pPrChange>
              <w:rPr>
                <w:del w:id="14797" w:author="AbbVie7" w:date="2025-05-12T15:23:00Z"/>
                <w:lang w:val="en-GB"/>
              </w:rPr>
            </w:pPr>
            <w:del w:id="14798" w:author="AbbVie7" w:date="2025-05-12T15:23:00Z">
              <w:r w:rsidRPr="00A11F81">
                <w:rPr>
                  <w:lang w:val="en-GB"/>
                </w:rPr>
                <w:delText>ASAS 20</w:delText>
              </w:r>
            </w:del>
          </w:p>
        </w:tc>
        <w:tc>
          <w:tcPr>
            <w:tcW w:w="0" w:type="auto"/>
          </w:tcPr>
          <w:p w:rsidR="00EB4FBC" w:rsidRPr="00A11F81" w14:paraId="18C2C542" w14:textId="77777777">
            <w:pPr>
              <w:pStyle w:val="EMEANormal"/>
              <w:pPrChange w:id="14799" w:author="AbbVie7" w:date="2025-05-12T15:23:00Z">
                <w:pPr>
                  <w:keepNext/>
                  <w:jc w:val="center"/>
                </w:pPr>
              </w:pPrChange>
              <w:rPr>
                <w:del w:id="14800" w:author="AbbVie7" w:date="2025-05-12T15:23:00Z"/>
                <w:lang w:val="en-GB"/>
              </w:rPr>
            </w:pPr>
            <w:del w:id="14801" w:author="AbbVie7" w:date="2025-05-12T15:23:00Z">
              <w:r w:rsidRPr="00A11F81">
                <w:rPr>
                  <w:lang w:val="en-GB"/>
                </w:rPr>
                <w:delText>31</w:delText>
              </w:r>
            </w:del>
            <w:del w:id="14802" w:author="AbbVie7" w:date="2025-05-12T15:23:00Z">
              <w:r w:rsidR="00562996">
                <w:rPr>
                  <w:lang w:val="en-GB"/>
                </w:rPr>
                <w:delText>%</w:delText>
              </w:r>
            </w:del>
          </w:p>
        </w:tc>
        <w:tc>
          <w:tcPr>
            <w:tcW w:w="0" w:type="auto"/>
          </w:tcPr>
          <w:p w:rsidR="00EB4FBC" w:rsidRPr="00A11F81" w14:paraId="0316381E" w14:textId="77777777">
            <w:pPr>
              <w:pStyle w:val="EMEANormal"/>
              <w:pPrChange w:id="14803" w:author="AbbVie7" w:date="2025-05-12T15:23:00Z">
                <w:pPr>
                  <w:keepNext/>
                  <w:jc w:val="center"/>
                </w:pPr>
              </w:pPrChange>
              <w:rPr>
                <w:del w:id="14804" w:author="AbbVie7" w:date="2025-05-12T15:23:00Z"/>
                <w:lang w:val="en-GB"/>
              </w:rPr>
            </w:pPr>
            <w:del w:id="14805" w:author="AbbVie7" w:date="2025-05-12T15:23:00Z">
              <w:r w:rsidRPr="00A11F81">
                <w:rPr>
                  <w:lang w:val="en-GB"/>
                </w:rPr>
                <w:delText>52</w:delText>
              </w:r>
            </w:del>
            <w:del w:id="14806" w:author="AbbVie7" w:date="2025-05-12T15:23:00Z">
              <w:r w:rsidR="00562996">
                <w:rPr>
                  <w:lang w:val="en-GB"/>
                </w:rPr>
                <w:delText>%</w:delText>
              </w:r>
            </w:del>
            <w:del w:id="14807" w:author="AbbVie7" w:date="2025-05-12T15:23:00Z">
              <w:r w:rsidRPr="00A11F81">
                <w:rPr>
                  <w:lang w:val="en-GB"/>
                </w:rPr>
                <w:delText>**</w:delText>
              </w:r>
            </w:del>
          </w:p>
        </w:tc>
      </w:tr>
      <w:tr w14:paraId="3D91C306" w14:textId="77777777" w:rsidTr="00EB4FBC">
        <w:tblPrEx>
          <w:tblW w:w="0" w:type="auto"/>
          <w:tblLook w:val="0000"/>
        </w:tblPrEx>
        <w:trPr>
          <w:del w:id="14808" w:author="AbbVie7" w:date="2025-05-12T15:23:00Z"/>
        </w:trPr>
        <w:tc>
          <w:tcPr>
            <w:tcW w:w="0" w:type="auto"/>
          </w:tcPr>
          <w:p w:rsidR="00EB4FBC" w:rsidRPr="00A11F81" w14:paraId="1820671B" w14:textId="77777777">
            <w:pPr>
              <w:pStyle w:val="EMEANormal"/>
              <w:pPrChange w:id="14809" w:author="AbbVie7" w:date="2025-05-12T15:23:00Z">
                <w:pPr>
                  <w:keepNext/>
                </w:pPr>
              </w:pPrChange>
              <w:rPr>
                <w:del w:id="14810" w:author="AbbVie7" w:date="2025-05-12T15:23:00Z"/>
                <w:lang w:val="en-GB"/>
              </w:rPr>
            </w:pPr>
            <w:del w:id="14811" w:author="AbbVie7" w:date="2025-05-12T15:23:00Z">
              <w:r w:rsidRPr="00A11F81">
                <w:rPr>
                  <w:lang w:val="en-GB"/>
                </w:rPr>
                <w:delText>ASAS 5/6</w:delText>
              </w:r>
            </w:del>
          </w:p>
        </w:tc>
        <w:tc>
          <w:tcPr>
            <w:tcW w:w="0" w:type="auto"/>
          </w:tcPr>
          <w:p w:rsidR="00EB4FBC" w:rsidRPr="00A11F81" w14:paraId="2E20373D" w14:textId="77777777">
            <w:pPr>
              <w:pStyle w:val="EMEANormal"/>
              <w:pPrChange w:id="14812" w:author="AbbVie7" w:date="2025-05-12T15:23:00Z">
                <w:pPr>
                  <w:keepNext/>
                  <w:jc w:val="center"/>
                </w:pPr>
              </w:pPrChange>
              <w:rPr>
                <w:del w:id="14813" w:author="AbbVie7" w:date="2025-05-12T15:23:00Z"/>
                <w:lang w:val="en-GB"/>
              </w:rPr>
            </w:pPr>
            <w:del w:id="14814" w:author="AbbVie7" w:date="2025-05-12T15:23:00Z">
              <w:r w:rsidRPr="00A11F81">
                <w:rPr>
                  <w:lang w:val="en-GB"/>
                </w:rPr>
                <w:delText>6</w:delText>
              </w:r>
            </w:del>
            <w:del w:id="14815" w:author="AbbVie7" w:date="2025-05-12T15:23:00Z">
              <w:r w:rsidR="00562996">
                <w:rPr>
                  <w:lang w:val="en-GB"/>
                </w:rPr>
                <w:delText>%</w:delText>
              </w:r>
            </w:del>
          </w:p>
        </w:tc>
        <w:tc>
          <w:tcPr>
            <w:tcW w:w="0" w:type="auto"/>
          </w:tcPr>
          <w:p w:rsidR="00EB4FBC" w:rsidRPr="00A11F81" w14:paraId="24F3F1D8" w14:textId="77777777">
            <w:pPr>
              <w:pStyle w:val="EMEANormal"/>
              <w:pPrChange w:id="14816" w:author="AbbVie7" w:date="2025-05-12T15:23:00Z">
                <w:pPr>
                  <w:keepNext/>
                  <w:jc w:val="center"/>
                </w:pPr>
              </w:pPrChange>
              <w:rPr>
                <w:del w:id="14817" w:author="AbbVie7" w:date="2025-05-12T15:23:00Z"/>
                <w:lang w:val="en-GB"/>
              </w:rPr>
            </w:pPr>
            <w:del w:id="14818" w:author="AbbVie7" w:date="2025-05-12T15:23:00Z">
              <w:r w:rsidRPr="00A11F81">
                <w:rPr>
                  <w:lang w:val="en-GB"/>
                </w:rPr>
                <w:delText>31</w:delText>
              </w:r>
            </w:del>
            <w:del w:id="14819" w:author="AbbVie7" w:date="2025-05-12T15:23:00Z">
              <w:r w:rsidR="00562996">
                <w:rPr>
                  <w:lang w:val="en-GB"/>
                </w:rPr>
                <w:delText>%</w:delText>
              </w:r>
            </w:del>
            <w:del w:id="14820" w:author="AbbVie7" w:date="2025-05-12T15:23:00Z">
              <w:r w:rsidRPr="00A11F81">
                <w:rPr>
                  <w:lang w:val="en-GB"/>
                </w:rPr>
                <w:delText>***</w:delText>
              </w:r>
            </w:del>
          </w:p>
        </w:tc>
      </w:tr>
      <w:tr w14:paraId="42CC4F7F" w14:textId="77777777" w:rsidTr="00EB4FBC">
        <w:tblPrEx>
          <w:tblW w:w="0" w:type="auto"/>
          <w:tblLook w:val="0000"/>
        </w:tblPrEx>
        <w:trPr>
          <w:del w:id="14821" w:author="AbbVie7" w:date="2025-05-12T15:23:00Z"/>
        </w:trPr>
        <w:tc>
          <w:tcPr>
            <w:tcW w:w="0" w:type="auto"/>
          </w:tcPr>
          <w:p w:rsidR="00EB4FBC" w:rsidRPr="00A11F81" w14:paraId="1BF38D51" w14:textId="77777777">
            <w:pPr>
              <w:pStyle w:val="EMEANormal"/>
              <w:pPrChange w:id="14822" w:author="AbbVie7" w:date="2025-05-12T15:23:00Z">
                <w:pPr>
                  <w:keepNext/>
                </w:pPr>
              </w:pPrChange>
              <w:rPr>
                <w:del w:id="14823" w:author="AbbVie7" w:date="2025-05-12T15:23:00Z"/>
                <w:lang w:val="en-GB"/>
              </w:rPr>
            </w:pPr>
            <w:del w:id="14824" w:author="AbbVie7" w:date="2025-05-12T15:23:00Z">
              <w:r w:rsidRPr="00A11F81">
                <w:rPr>
                  <w:lang w:val="en-GB"/>
                </w:rPr>
                <w:delText xml:space="preserve">ASAS </w:delText>
              </w:r>
            </w:del>
            <w:del w:id="14825" w:author="AbbVie7" w:date="2025-05-12T15:23:00Z">
              <w:r>
                <w:rPr>
                  <w:lang w:val="en-GB"/>
                </w:rPr>
                <w:delText>delvis</w:delText>
              </w:r>
            </w:del>
            <w:del w:id="14826" w:author="AbbVie7" w:date="2025-05-12T15:23:00Z">
              <w:r w:rsidRPr="00A11F81">
                <w:rPr>
                  <w:lang w:val="en-GB"/>
                </w:rPr>
                <w:delText xml:space="preserve"> remission</w:delText>
              </w:r>
            </w:del>
          </w:p>
        </w:tc>
        <w:tc>
          <w:tcPr>
            <w:tcW w:w="0" w:type="auto"/>
          </w:tcPr>
          <w:p w:rsidR="00EB4FBC" w:rsidRPr="00A11F81" w14:paraId="69812D32" w14:textId="77777777">
            <w:pPr>
              <w:pStyle w:val="EMEANormal"/>
              <w:pPrChange w:id="14827" w:author="AbbVie7" w:date="2025-05-12T15:23:00Z">
                <w:pPr>
                  <w:keepNext/>
                  <w:jc w:val="center"/>
                </w:pPr>
              </w:pPrChange>
              <w:rPr>
                <w:del w:id="14828" w:author="AbbVie7" w:date="2025-05-12T15:23:00Z"/>
                <w:lang w:val="en-GB"/>
              </w:rPr>
            </w:pPr>
            <w:del w:id="14829" w:author="AbbVie7" w:date="2025-05-12T15:23:00Z">
              <w:r w:rsidRPr="00A11F81">
                <w:rPr>
                  <w:lang w:val="en-GB"/>
                </w:rPr>
                <w:delText>5</w:delText>
              </w:r>
            </w:del>
            <w:del w:id="14830" w:author="AbbVie7" w:date="2025-05-12T15:23:00Z">
              <w:r w:rsidR="00562996">
                <w:rPr>
                  <w:lang w:val="en-GB"/>
                </w:rPr>
                <w:delText>%</w:delText>
              </w:r>
            </w:del>
          </w:p>
        </w:tc>
        <w:tc>
          <w:tcPr>
            <w:tcW w:w="0" w:type="auto"/>
          </w:tcPr>
          <w:p w:rsidR="00EB4FBC" w:rsidRPr="00A11F81" w14:paraId="1BAFD007" w14:textId="77777777">
            <w:pPr>
              <w:pStyle w:val="EMEANormal"/>
              <w:pPrChange w:id="14831" w:author="AbbVie7" w:date="2025-05-12T15:23:00Z">
                <w:pPr>
                  <w:keepNext/>
                  <w:jc w:val="center"/>
                </w:pPr>
              </w:pPrChange>
              <w:rPr>
                <w:del w:id="14832" w:author="AbbVie7" w:date="2025-05-12T15:23:00Z"/>
                <w:lang w:val="en-GB"/>
              </w:rPr>
            </w:pPr>
            <w:del w:id="14833" w:author="AbbVie7" w:date="2025-05-12T15:23:00Z">
              <w:r w:rsidRPr="00A11F81">
                <w:rPr>
                  <w:lang w:val="en-GB"/>
                </w:rPr>
                <w:delText xml:space="preserve">  16</w:delText>
              </w:r>
            </w:del>
            <w:del w:id="14834" w:author="AbbVie7" w:date="2025-05-12T15:23:00Z">
              <w:r w:rsidR="00562996">
                <w:rPr>
                  <w:lang w:val="en-GB"/>
                </w:rPr>
                <w:delText>%</w:delText>
              </w:r>
            </w:del>
            <w:del w:id="14835" w:author="AbbVie7" w:date="2025-05-12T15:23:00Z">
              <w:r w:rsidRPr="00A11F81">
                <w:rPr>
                  <w:lang w:val="en-GB"/>
                </w:rPr>
                <w:delText>***</w:delText>
              </w:r>
            </w:del>
          </w:p>
        </w:tc>
      </w:tr>
      <w:tr w14:paraId="2A0DC233" w14:textId="77777777" w:rsidTr="00EB4FBC">
        <w:tblPrEx>
          <w:tblW w:w="0" w:type="auto"/>
          <w:tblLook w:val="0000"/>
        </w:tblPrEx>
        <w:trPr>
          <w:del w:id="14836" w:author="AbbVie7" w:date="2025-05-12T15:23:00Z"/>
        </w:trPr>
        <w:tc>
          <w:tcPr>
            <w:tcW w:w="0" w:type="auto"/>
            <w:tcBorders>
              <w:bottom w:val="single" w:sz="4" w:space="0" w:color="auto"/>
            </w:tcBorders>
          </w:tcPr>
          <w:p w:rsidR="00EB4FBC" w:rsidRPr="00A11F81" w14:paraId="33128265" w14:textId="77777777">
            <w:pPr>
              <w:pStyle w:val="EMEANormal"/>
              <w:pPrChange w:id="14837" w:author="AbbVie7" w:date="2025-05-12T15:23:00Z">
                <w:pPr>
                  <w:keepNext/>
                </w:pPr>
              </w:pPrChange>
              <w:rPr>
                <w:del w:id="14838" w:author="AbbVie7" w:date="2025-05-12T15:23:00Z"/>
                <w:lang w:val="en-GB"/>
              </w:rPr>
            </w:pPr>
            <w:del w:id="14839" w:author="AbbVie7" w:date="2025-05-12T15:23:00Z">
              <w:r w:rsidRPr="00A11F81">
                <w:rPr>
                  <w:lang w:val="en-GB"/>
                </w:rPr>
                <w:delText>BASDAI</w:delText>
              </w:r>
            </w:del>
            <w:del w:id="14840" w:author="AbbVie7" w:date="2025-05-12T15:23:00Z">
              <w:r w:rsidRPr="00A11F81">
                <w:rPr>
                  <w:vertAlign w:val="superscript"/>
                  <w:lang w:val="en-GB"/>
                </w:rPr>
                <w:delText>b</w:delText>
              </w:r>
            </w:del>
            <w:del w:id="14841" w:author="AbbVie7" w:date="2025-05-12T15:23:00Z">
              <w:r w:rsidRPr="00A11F81">
                <w:rPr>
                  <w:lang w:val="en-GB"/>
                </w:rPr>
                <w:delText xml:space="preserve"> 50</w:delText>
              </w:r>
            </w:del>
          </w:p>
        </w:tc>
        <w:tc>
          <w:tcPr>
            <w:tcW w:w="0" w:type="auto"/>
            <w:tcBorders>
              <w:bottom w:val="single" w:sz="4" w:space="0" w:color="auto"/>
            </w:tcBorders>
          </w:tcPr>
          <w:p w:rsidR="00EB4FBC" w:rsidRPr="00A11F81" w14:paraId="68212C90" w14:textId="77777777">
            <w:pPr>
              <w:pStyle w:val="EMEANormal"/>
              <w:pPrChange w:id="14842" w:author="AbbVie7" w:date="2025-05-12T15:23:00Z">
                <w:pPr>
                  <w:keepNext/>
                  <w:jc w:val="center"/>
                </w:pPr>
              </w:pPrChange>
              <w:rPr>
                <w:del w:id="14843" w:author="AbbVie7" w:date="2025-05-12T15:23:00Z"/>
                <w:lang w:val="en-GB"/>
              </w:rPr>
            </w:pPr>
            <w:del w:id="14844" w:author="AbbVie7" w:date="2025-05-12T15:23:00Z">
              <w:r w:rsidRPr="00A11F81">
                <w:rPr>
                  <w:lang w:val="en-GB"/>
                </w:rPr>
                <w:delText xml:space="preserve">    15</w:delText>
              </w:r>
            </w:del>
            <w:del w:id="14845" w:author="AbbVie7" w:date="2025-05-12T15:23:00Z">
              <w:r w:rsidR="00562996">
                <w:rPr>
                  <w:lang w:val="en-GB"/>
                </w:rPr>
                <w:delText>%</w:delText>
              </w:r>
            </w:del>
          </w:p>
        </w:tc>
        <w:tc>
          <w:tcPr>
            <w:tcW w:w="0" w:type="auto"/>
            <w:tcBorders>
              <w:bottom w:val="single" w:sz="4" w:space="0" w:color="auto"/>
            </w:tcBorders>
          </w:tcPr>
          <w:p w:rsidR="00EB4FBC" w:rsidRPr="00A11F81" w14:paraId="5BB78247" w14:textId="77777777">
            <w:pPr>
              <w:pStyle w:val="EMEANormal"/>
              <w:pPrChange w:id="14846" w:author="AbbVie7" w:date="2025-05-12T15:23:00Z">
                <w:pPr>
                  <w:keepNext/>
                  <w:jc w:val="center"/>
                </w:pPr>
              </w:pPrChange>
              <w:rPr>
                <w:del w:id="14847" w:author="AbbVie7" w:date="2025-05-12T15:23:00Z"/>
                <w:lang w:val="en-GB"/>
              </w:rPr>
            </w:pPr>
            <w:del w:id="14848" w:author="AbbVie7" w:date="2025-05-12T15:23:00Z">
              <w:r w:rsidRPr="00A11F81">
                <w:rPr>
                  <w:lang w:val="en-GB"/>
                </w:rPr>
                <w:delText xml:space="preserve">   35</w:delText>
              </w:r>
            </w:del>
            <w:del w:id="14849" w:author="AbbVie7" w:date="2025-05-12T15:23:00Z">
              <w:r w:rsidR="00562996">
                <w:rPr>
                  <w:lang w:val="en-GB"/>
                </w:rPr>
                <w:delText>%</w:delText>
              </w:r>
            </w:del>
            <w:del w:id="14850" w:author="AbbVie7" w:date="2025-05-12T15:23:00Z">
              <w:r w:rsidRPr="00A11F81">
                <w:rPr>
                  <w:lang w:val="en-GB"/>
                </w:rPr>
                <w:delText>**</w:delText>
              </w:r>
            </w:del>
          </w:p>
        </w:tc>
      </w:tr>
      <w:tr w14:paraId="1645C6BA" w14:textId="77777777" w:rsidTr="00EB4FBC">
        <w:tblPrEx>
          <w:tblW w:w="0" w:type="auto"/>
          <w:tblLook w:val="0000"/>
        </w:tblPrEx>
        <w:trPr>
          <w:del w:id="14851" w:author="AbbVie7" w:date="2025-05-12T15:23:00Z"/>
        </w:trPr>
        <w:tc>
          <w:tcPr>
            <w:tcW w:w="0" w:type="auto"/>
            <w:tcBorders>
              <w:bottom w:val="single" w:sz="4" w:space="0" w:color="auto"/>
            </w:tcBorders>
          </w:tcPr>
          <w:p w:rsidR="00EC0362" w:rsidRPr="00A11F81" w14:paraId="6CDFE149" w14:textId="77777777">
            <w:pPr>
              <w:pStyle w:val="EMEANormal"/>
              <w:pPrChange w:id="14852" w:author="AbbVie7" w:date="2025-05-12T15:23:00Z">
                <w:pPr>
                  <w:keepNext/>
                </w:pPr>
              </w:pPrChange>
              <w:rPr>
                <w:del w:id="14853" w:author="AbbVie7" w:date="2025-05-12T15:23:00Z"/>
                <w:lang w:val="en-GB"/>
              </w:rPr>
            </w:pPr>
            <w:del w:id="14854" w:author="AbbVie7" w:date="2025-05-12T15:23:00Z">
              <w:r>
                <w:rPr>
                  <w:lang w:val="en-GB"/>
                </w:rPr>
                <w:delText>ASDAS</w:delText>
              </w:r>
            </w:del>
            <w:del w:id="14855" w:author="AbbVie7" w:date="2025-05-12T15:23:00Z">
              <w:r>
                <w:rPr>
                  <w:vertAlign w:val="superscript"/>
                  <w:lang w:val="en-GB"/>
                </w:rPr>
                <w:delText>c,d,e</w:delText>
              </w:r>
            </w:del>
          </w:p>
        </w:tc>
        <w:tc>
          <w:tcPr>
            <w:tcW w:w="0" w:type="auto"/>
            <w:tcBorders>
              <w:bottom w:val="single" w:sz="4" w:space="0" w:color="auto"/>
            </w:tcBorders>
          </w:tcPr>
          <w:p w:rsidR="00EC0362" w:rsidRPr="00A11F81" w14:paraId="63D2A7A7" w14:textId="77777777">
            <w:pPr>
              <w:pStyle w:val="EMEANormal"/>
              <w:pPrChange w:id="14856" w:author="AbbVie7" w:date="2025-05-12T15:23:00Z">
                <w:pPr>
                  <w:keepNext/>
                  <w:jc w:val="center"/>
                </w:pPr>
              </w:pPrChange>
              <w:rPr>
                <w:del w:id="14857" w:author="AbbVie7" w:date="2025-05-12T15:23:00Z"/>
                <w:lang w:val="en-GB"/>
              </w:rPr>
            </w:pPr>
            <w:del w:id="14858" w:author="AbbVie7" w:date="2025-05-12T15:23:00Z">
              <w:r>
                <w:rPr>
                  <w:lang w:val="en-GB"/>
                </w:rPr>
                <w:delText>-0,3</w:delText>
              </w:r>
            </w:del>
          </w:p>
        </w:tc>
        <w:tc>
          <w:tcPr>
            <w:tcW w:w="0" w:type="auto"/>
            <w:tcBorders>
              <w:bottom w:val="single" w:sz="4" w:space="0" w:color="auto"/>
            </w:tcBorders>
          </w:tcPr>
          <w:p w:rsidR="00EC0362" w:rsidRPr="00A11F81" w14:paraId="23768E82" w14:textId="77777777">
            <w:pPr>
              <w:pStyle w:val="EMEANormal"/>
              <w:pPrChange w:id="14859" w:author="AbbVie7" w:date="2025-05-12T15:23:00Z">
                <w:pPr>
                  <w:keepNext/>
                  <w:jc w:val="center"/>
                </w:pPr>
              </w:pPrChange>
              <w:rPr>
                <w:del w:id="14860" w:author="AbbVie7" w:date="2025-05-12T15:23:00Z"/>
                <w:lang w:val="en-GB"/>
              </w:rPr>
            </w:pPr>
            <w:del w:id="14861" w:author="AbbVie7" w:date="2025-05-12T15:23:00Z">
              <w:r>
                <w:rPr>
                  <w:lang w:val="en-GB"/>
                </w:rPr>
                <w:delText>-1,0***</w:delText>
              </w:r>
            </w:del>
          </w:p>
        </w:tc>
      </w:tr>
      <w:tr w14:paraId="64E5089D" w14:textId="77777777" w:rsidTr="00EB4FBC">
        <w:tblPrEx>
          <w:tblW w:w="0" w:type="auto"/>
          <w:tblLook w:val="0000"/>
        </w:tblPrEx>
        <w:trPr>
          <w:del w:id="14862" w:author="AbbVie7" w:date="2025-05-12T15:23:00Z"/>
        </w:trPr>
        <w:tc>
          <w:tcPr>
            <w:tcW w:w="0" w:type="auto"/>
            <w:tcBorders>
              <w:bottom w:val="single" w:sz="4" w:space="0" w:color="auto"/>
            </w:tcBorders>
          </w:tcPr>
          <w:p w:rsidR="00EC0362" w:rsidRPr="00A11F81" w14:paraId="0DE59B93" w14:textId="77777777">
            <w:pPr>
              <w:pStyle w:val="EMEANormal"/>
              <w:pPrChange w:id="14863" w:author="AbbVie7" w:date="2025-05-12T15:23:00Z">
                <w:pPr>
                  <w:keepNext/>
                </w:pPr>
              </w:pPrChange>
              <w:rPr>
                <w:del w:id="14864" w:author="AbbVie7" w:date="2025-05-12T15:23:00Z"/>
                <w:lang w:val="en-GB"/>
              </w:rPr>
            </w:pPr>
            <w:del w:id="14865" w:author="AbbVie7" w:date="2025-05-12T15:23:00Z">
              <w:r>
                <w:rPr>
                  <w:lang w:val="en-GB"/>
                </w:rPr>
                <w:delText>ASDAS inaktiv sygdom</w:delText>
              </w:r>
            </w:del>
          </w:p>
        </w:tc>
        <w:tc>
          <w:tcPr>
            <w:tcW w:w="0" w:type="auto"/>
            <w:tcBorders>
              <w:bottom w:val="single" w:sz="4" w:space="0" w:color="auto"/>
            </w:tcBorders>
          </w:tcPr>
          <w:p w:rsidR="00EC0362" w:rsidRPr="00A11F81" w14:paraId="3C8E0D40" w14:textId="77777777">
            <w:pPr>
              <w:pStyle w:val="EMEANormal"/>
              <w:pPrChange w:id="14866" w:author="AbbVie7" w:date="2025-05-12T15:23:00Z">
                <w:pPr>
                  <w:keepNext/>
                  <w:jc w:val="center"/>
                </w:pPr>
              </w:pPrChange>
              <w:rPr>
                <w:del w:id="14867" w:author="AbbVie7" w:date="2025-05-12T15:23:00Z"/>
                <w:lang w:val="en-GB"/>
              </w:rPr>
            </w:pPr>
            <w:del w:id="14868" w:author="AbbVie7" w:date="2025-05-12T15:23:00Z">
              <w:r>
                <w:rPr>
                  <w:lang w:val="en-GB"/>
                </w:rPr>
                <w:delText>4,0</w:delText>
              </w:r>
            </w:del>
          </w:p>
        </w:tc>
        <w:tc>
          <w:tcPr>
            <w:tcW w:w="0" w:type="auto"/>
            <w:tcBorders>
              <w:bottom w:val="single" w:sz="4" w:space="0" w:color="auto"/>
            </w:tcBorders>
          </w:tcPr>
          <w:p w:rsidR="00EC0362" w:rsidRPr="00A11F81" w14:paraId="309F2897" w14:textId="77777777">
            <w:pPr>
              <w:pStyle w:val="EMEANormal"/>
              <w:pPrChange w:id="14869" w:author="AbbVie7" w:date="2025-05-12T15:23:00Z">
                <w:pPr>
                  <w:keepNext/>
                  <w:jc w:val="center"/>
                </w:pPr>
              </w:pPrChange>
              <w:rPr>
                <w:del w:id="14870" w:author="AbbVie7" w:date="2025-05-12T15:23:00Z"/>
                <w:lang w:val="en-GB"/>
              </w:rPr>
            </w:pPr>
            <w:del w:id="14871" w:author="AbbVie7" w:date="2025-05-12T15:23:00Z">
              <w:r>
                <w:rPr>
                  <w:lang w:val="en-GB"/>
                </w:rPr>
                <w:delText>24</w:delText>
              </w:r>
            </w:del>
            <w:del w:id="14872" w:author="AbbVie7" w:date="2025-05-12T15:23:00Z">
              <w:r w:rsidR="00562996">
                <w:rPr>
                  <w:lang w:val="en-GB"/>
                </w:rPr>
                <w:delText>%</w:delText>
              </w:r>
            </w:del>
            <w:del w:id="14873" w:author="AbbVie7" w:date="2025-05-12T15:23:00Z">
              <w:r>
                <w:rPr>
                  <w:lang w:val="en-GB"/>
                </w:rPr>
                <w:delText>***</w:delText>
              </w:r>
            </w:del>
          </w:p>
        </w:tc>
      </w:tr>
      <w:tr w14:paraId="0E43962C" w14:textId="77777777" w:rsidTr="00EB4FBC">
        <w:tblPrEx>
          <w:tblW w:w="0" w:type="auto"/>
          <w:tblLook w:val="0000"/>
        </w:tblPrEx>
        <w:trPr>
          <w:del w:id="14874" w:author="AbbVie7" w:date="2025-05-12T15:23:00Z"/>
        </w:trPr>
        <w:tc>
          <w:tcPr>
            <w:tcW w:w="0" w:type="auto"/>
            <w:tcBorders>
              <w:bottom w:val="single" w:sz="4" w:space="0" w:color="auto"/>
            </w:tcBorders>
          </w:tcPr>
          <w:p w:rsidR="00EC0362" w:rsidRPr="00A11F81" w14:paraId="41884E1F" w14:textId="77777777">
            <w:pPr>
              <w:pStyle w:val="EMEANormal"/>
              <w:pPrChange w:id="14875" w:author="AbbVie7" w:date="2025-05-12T15:23:00Z">
                <w:pPr>
                  <w:keepNext/>
                </w:pPr>
              </w:pPrChange>
              <w:rPr>
                <w:del w:id="14876" w:author="AbbVie7" w:date="2025-05-12T15:23:00Z"/>
                <w:lang w:val="en-GB"/>
              </w:rPr>
            </w:pPr>
            <w:del w:id="14877" w:author="AbbVie7" w:date="2025-05-12T15:23:00Z">
              <w:r>
                <w:rPr>
                  <w:lang w:val="en-GB"/>
                </w:rPr>
                <w:delText>hs-CRP</w:delText>
              </w:r>
            </w:del>
            <w:del w:id="14878" w:author="AbbVie7" w:date="2025-05-12T15:23:00Z">
              <w:r>
                <w:rPr>
                  <w:vertAlign w:val="superscript"/>
                  <w:lang w:val="en-GB"/>
                </w:rPr>
                <w:delText>d,f,g</w:delText>
              </w:r>
            </w:del>
          </w:p>
        </w:tc>
        <w:tc>
          <w:tcPr>
            <w:tcW w:w="0" w:type="auto"/>
            <w:tcBorders>
              <w:bottom w:val="single" w:sz="4" w:space="0" w:color="auto"/>
            </w:tcBorders>
          </w:tcPr>
          <w:p w:rsidR="00EC0362" w:rsidRPr="00A11F81" w14:paraId="2529C1FF" w14:textId="77777777">
            <w:pPr>
              <w:pStyle w:val="EMEANormal"/>
              <w:pPrChange w:id="14879" w:author="AbbVie7" w:date="2025-05-12T15:23:00Z">
                <w:pPr>
                  <w:keepNext/>
                  <w:jc w:val="center"/>
                </w:pPr>
              </w:pPrChange>
              <w:rPr>
                <w:del w:id="14880" w:author="AbbVie7" w:date="2025-05-12T15:23:00Z"/>
                <w:lang w:val="en-GB"/>
              </w:rPr>
            </w:pPr>
            <w:del w:id="14881" w:author="AbbVie7" w:date="2025-05-12T15:23:00Z">
              <w:r>
                <w:rPr>
                  <w:lang w:val="en-GB"/>
                </w:rPr>
                <w:delText>-0,3</w:delText>
              </w:r>
            </w:del>
          </w:p>
        </w:tc>
        <w:tc>
          <w:tcPr>
            <w:tcW w:w="0" w:type="auto"/>
            <w:tcBorders>
              <w:bottom w:val="single" w:sz="4" w:space="0" w:color="auto"/>
            </w:tcBorders>
          </w:tcPr>
          <w:p w:rsidR="00EC0362" w:rsidRPr="00A11F81" w14:paraId="4E041918" w14:textId="77777777">
            <w:pPr>
              <w:pStyle w:val="EMEANormal"/>
              <w:pPrChange w:id="14882" w:author="AbbVie7" w:date="2025-05-12T15:23:00Z">
                <w:pPr>
                  <w:keepNext/>
                  <w:jc w:val="center"/>
                </w:pPr>
              </w:pPrChange>
              <w:rPr>
                <w:del w:id="14883" w:author="AbbVie7" w:date="2025-05-12T15:23:00Z"/>
                <w:lang w:val="en-GB"/>
              </w:rPr>
            </w:pPr>
            <w:del w:id="14884" w:author="AbbVie7" w:date="2025-05-12T15:23:00Z">
              <w:r>
                <w:rPr>
                  <w:lang w:val="en-GB"/>
                </w:rPr>
                <w:delText>-4,7***</w:delText>
              </w:r>
            </w:del>
          </w:p>
        </w:tc>
      </w:tr>
      <w:tr w14:paraId="1EE49067" w14:textId="77777777" w:rsidTr="00EB4FBC">
        <w:tblPrEx>
          <w:tblW w:w="0" w:type="auto"/>
          <w:tblLook w:val="0000"/>
        </w:tblPrEx>
        <w:trPr>
          <w:del w:id="14885" w:author="AbbVie7" w:date="2025-05-12T15:23:00Z"/>
        </w:trPr>
        <w:tc>
          <w:tcPr>
            <w:tcW w:w="0" w:type="auto"/>
            <w:tcBorders>
              <w:bottom w:val="single" w:sz="4" w:space="0" w:color="auto"/>
            </w:tcBorders>
          </w:tcPr>
          <w:p w:rsidR="00EC0362" w:rsidRPr="00A11F81" w14:paraId="51E4D167" w14:textId="77777777">
            <w:pPr>
              <w:pStyle w:val="EMEANormal"/>
              <w:pPrChange w:id="14886" w:author="AbbVie7" w:date="2025-05-12T15:23:00Z">
                <w:pPr>
                  <w:keepNext/>
                </w:pPr>
              </w:pPrChange>
              <w:rPr>
                <w:del w:id="14887" w:author="AbbVie7" w:date="2025-05-12T15:23:00Z"/>
                <w:lang w:val="en-GB"/>
              </w:rPr>
            </w:pPr>
            <w:del w:id="14888" w:author="AbbVie7" w:date="2025-05-12T15:23:00Z">
              <w:r>
                <w:rPr>
                  <w:lang w:val="en-GB"/>
                </w:rPr>
                <w:delText>SPARCC</w:delText>
              </w:r>
            </w:del>
            <w:del w:id="14889" w:author="AbbVie7" w:date="2025-05-12T15:23:00Z">
              <w:r>
                <w:rPr>
                  <w:vertAlign w:val="superscript"/>
                  <w:lang w:val="en-GB"/>
                </w:rPr>
                <w:delText>h</w:delText>
              </w:r>
            </w:del>
            <w:del w:id="14890" w:author="AbbVie7" w:date="2025-05-12T15:23:00Z">
              <w:r>
                <w:rPr>
                  <w:lang w:val="en-GB"/>
                </w:rPr>
                <w:delText xml:space="preserve"> MRI </w:delText>
              </w:r>
            </w:del>
            <w:del w:id="14891" w:author="AbbVie7" w:date="2025-05-12T15:23:00Z">
              <w:r>
                <w:rPr>
                  <w:color w:val="231F20"/>
                  <w:szCs w:val="22"/>
                  <w:lang w:val="da-DK"/>
                </w:rPr>
                <w:delText>sa</w:delText>
              </w:r>
            </w:del>
            <w:del w:id="14892" w:author="AbbVie7" w:date="2025-05-12T15:23:00Z">
              <w:r w:rsidR="00CB5079">
                <w:rPr>
                  <w:color w:val="231F20"/>
                  <w:szCs w:val="22"/>
                  <w:lang w:val="da-DK"/>
                </w:rPr>
                <w:delText>k</w:delText>
              </w:r>
            </w:del>
            <w:del w:id="14893" w:author="AbbVie7" w:date="2025-05-12T15:23:00Z">
              <w:r>
                <w:rPr>
                  <w:color w:val="231F20"/>
                  <w:szCs w:val="22"/>
                  <w:lang w:val="da-DK"/>
                </w:rPr>
                <w:delText>roilia</w:delText>
              </w:r>
            </w:del>
            <w:del w:id="14894" w:author="AbbVie7" w:date="2025-05-12T15:23:00Z">
              <w:r w:rsidR="00CB5079">
                <w:rPr>
                  <w:color w:val="231F20"/>
                  <w:szCs w:val="22"/>
                  <w:lang w:val="da-DK"/>
                </w:rPr>
                <w:delText>k</w:delText>
              </w:r>
            </w:del>
            <w:del w:id="14895" w:author="AbbVie7" w:date="2025-05-12T15:23:00Z">
              <w:r>
                <w:rPr>
                  <w:color w:val="231F20"/>
                  <w:szCs w:val="22"/>
                  <w:lang w:val="da-DK"/>
                </w:rPr>
                <w:delText>aleddene</w:delText>
              </w:r>
            </w:del>
            <w:del w:id="14896" w:author="AbbVie7" w:date="2025-05-12T15:23:00Z">
              <w:r>
                <w:rPr>
                  <w:vertAlign w:val="superscript"/>
                  <w:lang w:val="en-GB"/>
                </w:rPr>
                <w:delText>d,i</w:delText>
              </w:r>
            </w:del>
          </w:p>
        </w:tc>
        <w:tc>
          <w:tcPr>
            <w:tcW w:w="0" w:type="auto"/>
            <w:tcBorders>
              <w:bottom w:val="single" w:sz="4" w:space="0" w:color="auto"/>
            </w:tcBorders>
          </w:tcPr>
          <w:p w:rsidR="00EC0362" w:rsidRPr="00A11F81" w14:paraId="524237D4" w14:textId="77777777">
            <w:pPr>
              <w:pStyle w:val="EMEANormal"/>
              <w:pPrChange w:id="14897" w:author="AbbVie7" w:date="2025-05-12T15:23:00Z">
                <w:pPr>
                  <w:keepNext/>
                  <w:jc w:val="center"/>
                </w:pPr>
              </w:pPrChange>
              <w:rPr>
                <w:del w:id="14898" w:author="AbbVie7" w:date="2025-05-12T15:23:00Z"/>
                <w:lang w:val="en-GB"/>
              </w:rPr>
            </w:pPr>
            <w:del w:id="14899" w:author="AbbVie7" w:date="2025-05-12T15:23:00Z">
              <w:r>
                <w:rPr>
                  <w:lang w:val="en-GB"/>
                </w:rPr>
                <w:delText>-0,6</w:delText>
              </w:r>
            </w:del>
          </w:p>
        </w:tc>
        <w:tc>
          <w:tcPr>
            <w:tcW w:w="0" w:type="auto"/>
            <w:tcBorders>
              <w:bottom w:val="single" w:sz="4" w:space="0" w:color="auto"/>
            </w:tcBorders>
          </w:tcPr>
          <w:p w:rsidR="00EC0362" w:rsidRPr="00A11F81" w14:paraId="5164B0EF" w14:textId="77777777">
            <w:pPr>
              <w:pStyle w:val="EMEANormal"/>
              <w:pPrChange w:id="14900" w:author="AbbVie7" w:date="2025-05-12T15:23:00Z">
                <w:pPr>
                  <w:keepNext/>
                  <w:jc w:val="center"/>
                </w:pPr>
              </w:pPrChange>
              <w:rPr>
                <w:del w:id="14901" w:author="AbbVie7" w:date="2025-05-12T15:23:00Z"/>
                <w:lang w:val="en-GB"/>
              </w:rPr>
            </w:pPr>
            <w:del w:id="14902" w:author="AbbVie7" w:date="2025-05-12T15:23:00Z">
              <w:r>
                <w:rPr>
                  <w:lang w:val="en-GB"/>
                </w:rPr>
                <w:delText>-3,2**</w:delText>
              </w:r>
            </w:del>
          </w:p>
        </w:tc>
      </w:tr>
      <w:tr w14:paraId="615DB7EF" w14:textId="77777777" w:rsidTr="00EB4FBC">
        <w:tblPrEx>
          <w:tblW w:w="0" w:type="auto"/>
          <w:tblLook w:val="0000"/>
        </w:tblPrEx>
        <w:trPr>
          <w:del w:id="14903" w:author="AbbVie7" w:date="2025-05-12T15:23:00Z"/>
        </w:trPr>
        <w:tc>
          <w:tcPr>
            <w:tcW w:w="0" w:type="auto"/>
            <w:tcBorders>
              <w:bottom w:val="single" w:sz="4" w:space="0" w:color="auto"/>
            </w:tcBorders>
          </w:tcPr>
          <w:p w:rsidR="00EC0362" w:rsidRPr="00A11F81" w14:paraId="41846F26" w14:textId="77777777">
            <w:pPr>
              <w:pStyle w:val="EMEANormal"/>
              <w:pPrChange w:id="14904" w:author="AbbVie7" w:date="2025-05-12T15:23:00Z">
                <w:pPr>
                  <w:keepNext/>
                </w:pPr>
              </w:pPrChange>
              <w:rPr>
                <w:del w:id="14905" w:author="AbbVie7" w:date="2025-05-12T15:23:00Z"/>
                <w:lang w:val="en-GB"/>
              </w:rPr>
            </w:pPr>
            <w:del w:id="14906" w:author="AbbVie7" w:date="2025-05-12T15:23:00Z">
              <w:r>
                <w:rPr>
                  <w:lang w:val="en-GB"/>
                </w:rPr>
                <w:delText>SPARCC MRI rygsøjlen</w:delText>
              </w:r>
            </w:del>
            <w:del w:id="14907" w:author="AbbVie7" w:date="2025-05-12T15:23:00Z">
              <w:r>
                <w:rPr>
                  <w:vertAlign w:val="superscript"/>
                  <w:lang w:val="en-GB"/>
                </w:rPr>
                <w:delText>d,j</w:delText>
              </w:r>
            </w:del>
          </w:p>
        </w:tc>
        <w:tc>
          <w:tcPr>
            <w:tcW w:w="0" w:type="auto"/>
            <w:tcBorders>
              <w:bottom w:val="single" w:sz="4" w:space="0" w:color="auto"/>
            </w:tcBorders>
          </w:tcPr>
          <w:p w:rsidR="00EC0362" w:rsidRPr="00A11F81" w14:paraId="10A8D355" w14:textId="77777777">
            <w:pPr>
              <w:pStyle w:val="EMEANormal"/>
              <w:pPrChange w:id="14908" w:author="AbbVie7" w:date="2025-05-12T15:23:00Z">
                <w:pPr>
                  <w:keepNext/>
                  <w:jc w:val="center"/>
                </w:pPr>
              </w:pPrChange>
              <w:rPr>
                <w:del w:id="14909" w:author="AbbVie7" w:date="2025-05-12T15:23:00Z"/>
                <w:lang w:val="en-GB"/>
              </w:rPr>
            </w:pPr>
            <w:del w:id="14910" w:author="AbbVie7" w:date="2025-05-12T15:23:00Z">
              <w:r>
                <w:rPr>
                  <w:lang w:val="en-GB"/>
                </w:rPr>
                <w:delText>-0,2</w:delText>
              </w:r>
            </w:del>
          </w:p>
        </w:tc>
        <w:tc>
          <w:tcPr>
            <w:tcW w:w="0" w:type="auto"/>
            <w:tcBorders>
              <w:bottom w:val="single" w:sz="4" w:space="0" w:color="auto"/>
            </w:tcBorders>
          </w:tcPr>
          <w:p w:rsidR="00EC0362" w:rsidRPr="00A11F81" w14:paraId="37C02524" w14:textId="77777777">
            <w:pPr>
              <w:pStyle w:val="EMEANormal"/>
              <w:pPrChange w:id="14911" w:author="AbbVie7" w:date="2025-05-12T15:23:00Z">
                <w:pPr>
                  <w:keepNext/>
                  <w:jc w:val="center"/>
                </w:pPr>
              </w:pPrChange>
              <w:rPr>
                <w:del w:id="14912" w:author="AbbVie7" w:date="2025-05-12T15:23:00Z"/>
                <w:lang w:val="en-GB"/>
              </w:rPr>
            </w:pPr>
            <w:del w:id="14913" w:author="AbbVie7" w:date="2025-05-12T15:23:00Z">
              <w:r>
                <w:rPr>
                  <w:lang w:val="en-GB"/>
                </w:rPr>
                <w:delText>-1,8**</w:delText>
              </w:r>
            </w:del>
          </w:p>
        </w:tc>
      </w:tr>
      <w:tr w14:paraId="034BC707" w14:textId="77777777" w:rsidTr="00EB4FBC">
        <w:tblPrEx>
          <w:tblW w:w="0" w:type="auto"/>
          <w:tblLook w:val="0000"/>
        </w:tblPrEx>
        <w:trPr>
          <w:del w:id="14914" w:author="AbbVie7" w:date="2025-05-12T15:23:00Z"/>
        </w:trPr>
        <w:tc>
          <w:tcPr>
            <w:tcW w:w="0" w:type="auto"/>
            <w:gridSpan w:val="3"/>
            <w:tcBorders>
              <w:left w:val="nil"/>
              <w:bottom w:val="nil"/>
              <w:right w:val="nil"/>
            </w:tcBorders>
          </w:tcPr>
          <w:p w:rsidR="00EB4FBC" w:rsidRPr="00A11F81" w14:paraId="63662E34" w14:textId="77777777">
            <w:pPr>
              <w:pStyle w:val="EMEANormal"/>
              <w:pPrChange w:id="14915" w:author="AbbVie7" w:date="2025-05-12T15:23:00Z">
                <w:pPr>
                  <w:keepNext/>
                  <w:tabs>
                    <w:tab w:val="clear" w:pos="562"/>
                  </w:tabs>
                  <w:suppressAutoHyphens w:val="0"/>
                  <w:autoSpaceDE w:val="0"/>
                  <w:autoSpaceDN w:val="0"/>
                  <w:adjustRightInd w:val="0"/>
                </w:pPr>
              </w:pPrChange>
              <w:rPr>
                <w:del w:id="14916" w:author="AbbVie7" w:date="2025-05-12T15:23:00Z"/>
                <w:lang w:val="en-GB"/>
              </w:rPr>
            </w:pPr>
            <w:del w:id="14917" w:author="AbbVie7" w:date="2025-05-12T15:23:00Z">
              <w:r w:rsidRPr="00A11F81">
                <w:rPr>
                  <w:vertAlign w:val="superscript"/>
                  <w:lang w:val="en-GB"/>
                </w:rPr>
                <w:delText>a</w:delText>
              </w:r>
            </w:del>
            <w:del w:id="14918" w:author="AbbVie7" w:date="2025-05-12T15:23:00Z">
              <w:r w:rsidRPr="00A11F81">
                <w:rPr>
                  <w:lang w:val="en-GB"/>
                </w:rPr>
                <w:delText xml:space="preserve"> </w:delText>
              </w:r>
            </w:del>
            <w:del w:id="14919" w:author="AbbVie7" w:date="2025-05-12T15:23:00Z">
              <w:r w:rsidRPr="00A117B6">
                <w:rPr>
                  <w:i/>
                  <w:lang w:val="en-GB"/>
                </w:rPr>
                <w:delText xml:space="preserve">Assessments </w:delText>
              </w:r>
            </w:del>
            <w:del w:id="14920" w:author="AbbVie7" w:date="2025-05-12T15:23:00Z">
              <w:r w:rsidR="00CD5DFD">
                <w:rPr>
                  <w:i/>
                  <w:lang w:val="en-GB"/>
                </w:rPr>
                <w:delText>of</w:delText>
              </w:r>
            </w:del>
            <w:del w:id="14921" w:author="AbbVie7" w:date="2025-05-12T15:23:00Z">
              <w:r w:rsidRPr="00A117B6">
                <w:rPr>
                  <w:i/>
                  <w:lang w:val="en-GB"/>
                </w:rPr>
                <w:delText xml:space="preserve"> Spondylo</w:delText>
              </w:r>
            </w:del>
            <w:del w:id="14922" w:author="AbbVie7" w:date="2025-05-12T15:23:00Z">
              <w:r w:rsidR="00C031FD">
                <w:rPr>
                  <w:i/>
                  <w:lang w:val="en-GB"/>
                </w:rPr>
                <w:delText>A</w:delText>
              </w:r>
            </w:del>
            <w:del w:id="14923" w:author="AbbVie7" w:date="2025-05-12T15:23:00Z">
              <w:r w:rsidRPr="00A117B6">
                <w:rPr>
                  <w:i/>
                  <w:lang w:val="en-GB"/>
                </w:rPr>
                <w:delText xml:space="preserve">rthritis </w:delText>
              </w:r>
            </w:del>
            <w:del w:id="14924" w:author="AbbVie7" w:date="2025-05-12T15:23:00Z">
              <w:r w:rsidR="00C031FD">
                <w:rPr>
                  <w:i/>
                  <w:lang w:val="en-GB"/>
                </w:rPr>
                <w:delText>i</w:delText>
              </w:r>
            </w:del>
            <w:del w:id="14925" w:author="AbbVie7" w:date="2025-05-12T15:23:00Z">
              <w:r w:rsidRPr="00A117B6">
                <w:rPr>
                  <w:i/>
                  <w:lang w:val="en-GB"/>
                </w:rPr>
                <w:delText>nternational Society</w:delText>
              </w:r>
            </w:del>
          </w:p>
          <w:p w:rsidR="00EB4FBC" w:rsidRPr="00A11F81" w14:paraId="62076DAF" w14:textId="77777777">
            <w:pPr>
              <w:pStyle w:val="EMEANormal"/>
              <w:keepNext w:val="0"/>
              <w:ind w:left="0"/>
              <w:pPrChange w:id="14926" w:author="AbbVie7" w:date="2025-05-12T15:23:00Z">
                <w:pPr>
                  <w:pStyle w:val="EMEANormal"/>
                  <w:keepNext/>
                  <w:ind w:left="20"/>
                </w:pPr>
              </w:pPrChange>
              <w:rPr>
                <w:del w:id="14927" w:author="AbbVie7" w:date="2025-05-12T15:23:00Z"/>
                <w:lang w:val="en-GB"/>
              </w:rPr>
            </w:pPr>
            <w:del w:id="14928" w:author="AbbVie7" w:date="2025-05-12T15:23:00Z">
              <w:r w:rsidRPr="00A11F81">
                <w:rPr>
                  <w:vertAlign w:val="superscript"/>
                  <w:lang w:val="en-GB"/>
                </w:rPr>
                <w:delText>b</w:delText>
              </w:r>
            </w:del>
            <w:del w:id="14929" w:author="AbbVie7" w:date="2025-05-12T15:23:00Z">
              <w:r w:rsidRPr="00A11F81">
                <w:rPr>
                  <w:lang w:val="en-GB"/>
                </w:rPr>
                <w:delText xml:space="preserve"> </w:delText>
              </w:r>
            </w:del>
            <w:del w:id="14930" w:author="AbbVie7" w:date="2025-05-12T15:23:00Z">
              <w:r w:rsidRPr="00A117B6">
                <w:rPr>
                  <w:i/>
                  <w:lang w:val="en-GB"/>
                </w:rPr>
                <w:delText>Bath Ankylosing Spondylitis Disease Activity Index</w:delText>
              </w:r>
            </w:del>
          </w:p>
          <w:p w:rsidR="00EC0362" w14:paraId="5207C8E3" w14:textId="77777777">
            <w:pPr>
              <w:pStyle w:val="EMEANormal"/>
              <w:ind w:left="0"/>
              <w:pPrChange w:id="14931" w:author="AbbVie7" w:date="2025-05-12T15:23:00Z">
                <w:pPr>
                  <w:pStyle w:val="EMEANormal"/>
                  <w:ind w:left="20"/>
                </w:pPr>
              </w:pPrChange>
              <w:rPr>
                <w:del w:id="14932" w:author="AbbVie7" w:date="2025-05-12T15:23:00Z"/>
                <w:szCs w:val="22"/>
                <w:vertAlign w:val="superscript"/>
                <w:lang w:val="en-GB"/>
              </w:rPr>
            </w:pPr>
            <w:del w:id="14933" w:author="AbbVie7" w:date="2025-05-12T15:23:00Z">
              <w:r>
                <w:rPr>
                  <w:szCs w:val="22"/>
                  <w:vertAlign w:val="superscript"/>
                  <w:lang w:val="en-GB"/>
                </w:rPr>
                <w:delText>c</w:delText>
              </w:r>
            </w:del>
            <w:del w:id="14934" w:author="AbbVie7" w:date="2025-05-12T15:23:00Z">
              <w:r>
                <w:rPr>
                  <w:szCs w:val="22"/>
                  <w:lang w:val="en-GB"/>
                </w:rPr>
                <w:delText xml:space="preserve"> </w:delText>
              </w:r>
            </w:del>
            <w:del w:id="14935" w:author="AbbVie7" w:date="2025-05-12T15:23:00Z">
              <w:r w:rsidRPr="00E72E78">
                <w:delText>Ankylosing Spondylitis Disease Activity</w:delText>
              </w:r>
            </w:del>
            <w:del w:id="14936" w:author="AbbVie7" w:date="2025-05-12T15:23:00Z">
              <w:r>
                <w:delText xml:space="preserve"> Score</w:delText>
              </w:r>
            </w:del>
          </w:p>
          <w:p w:rsidR="00EC0362" w:rsidRPr="00E72E78" w14:paraId="0FB27F0A" w14:textId="77777777">
            <w:pPr>
              <w:pStyle w:val="EMEANormal"/>
              <w:ind w:left="0"/>
              <w:pPrChange w:id="14937" w:author="AbbVie7" w:date="2025-05-12T15:23:00Z">
                <w:pPr>
                  <w:pStyle w:val="EMEANormal"/>
                  <w:ind w:left="20"/>
                </w:pPr>
              </w:pPrChange>
              <w:rPr>
                <w:del w:id="14938" w:author="AbbVie7" w:date="2025-05-12T15:23:00Z"/>
                <w:szCs w:val="22"/>
                <w:lang w:val="da-DK"/>
              </w:rPr>
            </w:pPr>
            <w:del w:id="14939" w:author="AbbVie7" w:date="2025-05-12T15:23:00Z">
              <w:r w:rsidRPr="00E72E78">
                <w:rPr>
                  <w:szCs w:val="22"/>
                  <w:vertAlign w:val="superscript"/>
                  <w:lang w:val="da-DK"/>
                </w:rPr>
                <w:delText>d</w:delText>
              </w:r>
            </w:del>
            <w:del w:id="14940" w:author="AbbVie7" w:date="2025-05-12T15:23:00Z">
              <w:r w:rsidRPr="00E72E78">
                <w:rPr>
                  <w:szCs w:val="22"/>
                  <w:lang w:val="da-DK"/>
                </w:rPr>
                <w:delText xml:space="preserve"> gennemsnitlig ændring fra </w:delText>
              </w:r>
            </w:del>
            <w:del w:id="14941" w:author="AbbVie7" w:date="2025-05-12T15:23:00Z">
              <w:r w:rsidRPr="00E72E78">
                <w:rPr>
                  <w:i/>
                  <w:szCs w:val="22"/>
                  <w:lang w:val="da-DK"/>
                </w:rPr>
                <w:delText>baseline</w:delText>
              </w:r>
            </w:del>
          </w:p>
          <w:p w:rsidR="00EC0362" w:rsidRPr="00E72E78" w14:paraId="4DC05C8D" w14:textId="77777777">
            <w:pPr>
              <w:pStyle w:val="EMEANormal"/>
              <w:ind w:left="0"/>
              <w:pPrChange w:id="14942" w:author="AbbVie7" w:date="2025-05-12T15:23:00Z">
                <w:pPr>
                  <w:pStyle w:val="EMEANormal"/>
                  <w:ind w:left="20"/>
                </w:pPr>
              </w:pPrChange>
              <w:rPr>
                <w:del w:id="14943" w:author="AbbVie7" w:date="2025-05-12T15:23:00Z"/>
                <w:szCs w:val="22"/>
                <w:lang w:val="da-DK"/>
              </w:rPr>
            </w:pPr>
            <w:del w:id="14944" w:author="AbbVie7" w:date="2025-05-12T15:23:00Z">
              <w:r w:rsidRPr="00E72E78">
                <w:rPr>
                  <w:szCs w:val="22"/>
                  <w:vertAlign w:val="superscript"/>
                  <w:lang w:val="da-DK"/>
                </w:rPr>
                <w:delText>e</w:delText>
              </w:r>
            </w:del>
            <w:del w:id="14945" w:author="AbbVie7" w:date="2025-05-12T15:23:00Z">
              <w:r w:rsidRPr="00E72E78">
                <w:rPr>
                  <w:szCs w:val="22"/>
                  <w:lang w:val="da-DK"/>
                </w:rPr>
                <w:delText xml:space="preserve"> n=91 placebo og n=87 Humira</w:delText>
              </w:r>
            </w:del>
          </w:p>
          <w:p w:rsidR="00EC0362" w:rsidRPr="00F069AE" w14:paraId="67AB76B8" w14:textId="77777777">
            <w:pPr>
              <w:pStyle w:val="EMEANormal"/>
              <w:ind w:left="0"/>
              <w:pPrChange w:id="14946" w:author="AbbVie7" w:date="2025-05-12T15:23:00Z">
                <w:pPr>
                  <w:pStyle w:val="EMEANormal"/>
                  <w:ind w:left="20"/>
                </w:pPr>
              </w:pPrChange>
              <w:rPr>
                <w:del w:id="14947" w:author="AbbVie7" w:date="2025-05-12T15:23:00Z"/>
                <w:szCs w:val="22"/>
                <w:lang w:val="da-DK"/>
              </w:rPr>
            </w:pPr>
            <w:del w:id="14948" w:author="AbbVie7" w:date="2025-05-12T15:23:00Z">
              <w:r w:rsidRPr="00F069AE">
                <w:rPr>
                  <w:szCs w:val="22"/>
                  <w:vertAlign w:val="superscript"/>
                  <w:lang w:val="da-DK"/>
                </w:rPr>
                <w:delText>f</w:delText>
              </w:r>
            </w:del>
            <w:del w:id="14949" w:author="AbbVie7" w:date="2025-05-12T15:23:00Z">
              <w:r w:rsidRPr="00F069AE">
                <w:rPr>
                  <w:szCs w:val="22"/>
                  <w:lang w:val="da-DK"/>
                </w:rPr>
                <w:delText xml:space="preserve"> </w:delText>
              </w:r>
            </w:del>
            <w:del w:id="14950" w:author="AbbVie7" w:date="2025-05-12T15:23:00Z">
              <w:r w:rsidR="00826AA0">
                <w:rPr>
                  <w:szCs w:val="22"/>
                  <w:lang w:val="da-DK"/>
                </w:rPr>
                <w:delText xml:space="preserve">høj </w:delText>
              </w:r>
            </w:del>
            <w:del w:id="14951" w:author="AbbVie7" w:date="2025-05-12T15:23:00Z">
              <w:r w:rsidRPr="00F069AE">
                <w:rPr>
                  <w:szCs w:val="22"/>
                  <w:lang w:val="da-DK"/>
                </w:rPr>
                <w:delText>følsom</w:delText>
              </w:r>
            </w:del>
            <w:del w:id="14952" w:author="AbbVie7" w:date="2025-05-12T15:23:00Z">
              <w:r w:rsidR="00826AA0">
                <w:rPr>
                  <w:szCs w:val="22"/>
                  <w:lang w:val="da-DK"/>
                </w:rPr>
                <w:delText>hed</w:delText>
              </w:r>
            </w:del>
            <w:del w:id="14953" w:author="AbbVie7" w:date="2025-05-12T15:23:00Z">
              <w:r w:rsidRPr="00F069AE">
                <w:rPr>
                  <w:szCs w:val="22"/>
                  <w:lang w:val="da-DK"/>
                </w:rPr>
                <w:delText xml:space="preserve"> C-reaktivt protein (mg/l)</w:delText>
              </w:r>
            </w:del>
          </w:p>
          <w:p w:rsidR="00EC0362" w:rsidRPr="00981EB4" w14:paraId="37F66775" w14:textId="77777777">
            <w:pPr>
              <w:pStyle w:val="EMEANormal"/>
              <w:ind w:left="0"/>
              <w:pPrChange w:id="14954" w:author="AbbVie7" w:date="2025-05-12T15:23:00Z">
                <w:pPr>
                  <w:pStyle w:val="EMEANormal"/>
                  <w:ind w:left="20"/>
                </w:pPr>
              </w:pPrChange>
              <w:rPr>
                <w:del w:id="14955" w:author="AbbVie7" w:date="2025-05-12T15:23:00Z"/>
                <w:szCs w:val="22"/>
                <w:lang w:val="pt-PT"/>
              </w:rPr>
            </w:pPr>
            <w:del w:id="14956" w:author="AbbVie7" w:date="2025-05-12T15:23:00Z">
              <w:r w:rsidRPr="00981EB4">
                <w:rPr>
                  <w:szCs w:val="22"/>
                  <w:vertAlign w:val="superscript"/>
                  <w:lang w:val="pt-PT"/>
                </w:rPr>
                <w:delText>g</w:delText>
              </w:r>
            </w:del>
            <w:del w:id="14957" w:author="AbbVie7" w:date="2025-05-12T15:23:00Z">
              <w:r w:rsidRPr="00981EB4">
                <w:rPr>
                  <w:szCs w:val="22"/>
                  <w:lang w:val="pt-PT"/>
                </w:rPr>
                <w:delText xml:space="preserve"> n=73 placebo and n=70 Humira</w:delText>
              </w:r>
            </w:del>
          </w:p>
          <w:p w:rsidR="00EC0362" w14:paraId="02EBBB97" w14:textId="77777777">
            <w:pPr>
              <w:pStyle w:val="EMEANormal"/>
              <w:ind w:left="0"/>
              <w:pPrChange w:id="14958" w:author="AbbVie7" w:date="2025-05-12T15:23:00Z">
                <w:pPr>
                  <w:pStyle w:val="EMEANormal"/>
                  <w:ind w:left="20"/>
                </w:pPr>
              </w:pPrChange>
              <w:rPr>
                <w:del w:id="14959" w:author="AbbVie7" w:date="2025-05-12T15:23:00Z"/>
                <w:szCs w:val="22"/>
              </w:rPr>
            </w:pPr>
            <w:del w:id="14960" w:author="AbbVie7" w:date="2025-05-12T15:23:00Z">
              <w:r>
                <w:rPr>
                  <w:szCs w:val="22"/>
                  <w:vertAlign w:val="superscript"/>
                </w:rPr>
                <w:delText>h</w:delText>
              </w:r>
            </w:del>
            <w:del w:id="14961" w:author="AbbVie7" w:date="2025-05-12T15:23:00Z">
              <w:r>
                <w:rPr>
                  <w:szCs w:val="22"/>
                </w:rPr>
                <w:delText xml:space="preserve"> Spondyloarthritis Research Consortium of Canada</w:delText>
              </w:r>
            </w:del>
          </w:p>
          <w:p w:rsidR="00EC0362" w:rsidRPr="00F069AE" w14:paraId="2888394B" w14:textId="77777777">
            <w:pPr>
              <w:pStyle w:val="EMEANormal"/>
              <w:ind w:left="0"/>
              <w:pPrChange w:id="14962" w:author="AbbVie7" w:date="2025-05-12T15:23:00Z">
                <w:pPr>
                  <w:pStyle w:val="EMEANormal"/>
                  <w:ind w:left="20"/>
                </w:pPr>
              </w:pPrChange>
              <w:rPr>
                <w:del w:id="14963" w:author="AbbVie7" w:date="2025-05-12T15:23:00Z"/>
                <w:szCs w:val="22"/>
                <w:lang w:val="da-DK"/>
              </w:rPr>
            </w:pPr>
            <w:del w:id="14964" w:author="AbbVie7" w:date="2025-05-12T15:23:00Z">
              <w:r w:rsidRPr="00F069AE">
                <w:rPr>
                  <w:szCs w:val="22"/>
                  <w:vertAlign w:val="superscript"/>
                  <w:lang w:val="da-DK"/>
                </w:rPr>
                <w:delText>i</w:delText>
              </w:r>
            </w:del>
            <w:del w:id="14965" w:author="AbbVie7" w:date="2025-05-12T15:23:00Z">
              <w:r w:rsidRPr="00F069AE">
                <w:rPr>
                  <w:szCs w:val="22"/>
                  <w:lang w:val="da-DK"/>
                </w:rPr>
                <w:delText xml:space="preserve"> n=84 placebo og</w:delText>
              </w:r>
            </w:del>
            <w:del w:id="14966" w:author="AbbVie7" w:date="2025-05-12T15:23:00Z">
              <w:r>
                <w:rPr>
                  <w:szCs w:val="22"/>
                  <w:lang w:val="da-DK"/>
                </w:rPr>
                <w:delText xml:space="preserve"> </w:delText>
              </w:r>
            </w:del>
            <w:del w:id="14967" w:author="AbbVie7" w:date="2025-05-12T15:23:00Z">
              <w:r w:rsidRPr="00F069AE">
                <w:rPr>
                  <w:szCs w:val="22"/>
                  <w:lang w:val="da-DK"/>
                </w:rPr>
                <w:delText>Humira</w:delText>
              </w:r>
            </w:del>
          </w:p>
          <w:p w:rsidR="00EC0362" w14:paraId="0D0AB6E3" w14:textId="77777777">
            <w:pPr>
              <w:pStyle w:val="EMEANormal"/>
              <w:ind w:left="0"/>
              <w:pPrChange w:id="14968" w:author="AbbVie7" w:date="2025-05-12T15:23:00Z">
                <w:pPr>
                  <w:pStyle w:val="EMEANormal"/>
                  <w:ind w:left="20"/>
                </w:pPr>
              </w:pPrChange>
              <w:rPr>
                <w:del w:id="14969" w:author="AbbVie7" w:date="2025-05-12T15:23:00Z"/>
                <w:color w:val="000000"/>
                <w:szCs w:val="22"/>
                <w:lang w:val="da-DK"/>
              </w:rPr>
            </w:pPr>
            <w:del w:id="14970" w:author="AbbVie7" w:date="2025-05-12T15:23:00Z">
              <w:r w:rsidRPr="00F069AE">
                <w:rPr>
                  <w:szCs w:val="22"/>
                  <w:vertAlign w:val="superscript"/>
                  <w:lang w:val="da-DK"/>
                </w:rPr>
                <w:delText>j</w:delText>
              </w:r>
            </w:del>
            <w:del w:id="14971" w:author="AbbVie7" w:date="2025-05-12T15:23:00Z">
              <w:r w:rsidRPr="00F069AE">
                <w:rPr>
                  <w:szCs w:val="22"/>
                  <w:lang w:val="da-DK"/>
                </w:rPr>
                <w:delText xml:space="preserve"> n=82 placebo og n=85 Humira</w:delText>
              </w:r>
            </w:del>
          </w:p>
          <w:p w:rsidR="00EB4FBC" w:rsidRPr="009B4E71" w14:paraId="6F16D544" w14:textId="77777777">
            <w:pPr>
              <w:pStyle w:val="EMEANormal"/>
              <w:keepNext w:val="0"/>
              <w:ind w:left="0"/>
              <w:pPrChange w:id="14972" w:author="AbbVie7" w:date="2025-05-12T15:23:00Z">
                <w:pPr>
                  <w:pStyle w:val="EMEANormal"/>
                  <w:keepNext/>
                  <w:ind w:left="20"/>
                </w:pPr>
              </w:pPrChange>
              <w:rPr>
                <w:del w:id="14973" w:author="AbbVie7" w:date="2025-05-12T15:23:00Z"/>
                <w:color w:val="000000"/>
                <w:lang w:val="da-DK"/>
              </w:rPr>
            </w:pPr>
            <w:del w:id="14974" w:author="AbbVie7" w:date="2025-05-12T15:23:00Z">
              <w:r w:rsidRPr="009B4E71">
                <w:rPr>
                  <w:color w:val="000000"/>
                  <w:szCs w:val="22"/>
                  <w:lang w:val="da-DK"/>
                </w:rPr>
                <w:delText>***, **, * Statistisk signifikant ved henholdvis p &lt; 0,001, &lt; 0,01 og &lt; 0,05  for alle sammenligninger mellem Humira og placebo.</w:delText>
              </w:r>
            </w:del>
          </w:p>
          <w:p w:rsidR="00CB5079" w:rsidP="00217EC9" w14:paraId="5A007163" w14:textId="77777777">
            <w:pPr>
              <w:pStyle w:val="EMEANormal"/>
              <w:rPr>
                <w:del w:id="14975" w:author="AbbVie7" w:date="2025-05-12T15:23:00Z"/>
                <w:color w:val="231F20"/>
                <w:szCs w:val="22"/>
                <w:lang w:val="da-DK"/>
              </w:rPr>
            </w:pPr>
          </w:p>
          <w:p w:rsidR="00EC0362" w:rsidP="00217EC9" w14:paraId="5E0ABB27" w14:textId="77777777">
            <w:pPr>
              <w:pStyle w:val="EMEANormal"/>
              <w:rPr>
                <w:del w:id="14976" w:author="AbbVie7" w:date="2025-05-12T15:23:00Z"/>
                <w:lang w:val="da-DK"/>
              </w:rPr>
            </w:pPr>
            <w:del w:id="14977" w:author="AbbVie7" w:date="2025-05-12T15:23:00Z">
              <w:r>
                <w:rPr>
                  <w:color w:val="231F20"/>
                  <w:szCs w:val="22"/>
                  <w:lang w:val="da-DK"/>
                </w:rPr>
                <w:delText>F</w:delText>
              </w:r>
            </w:del>
            <w:del w:id="14978" w:author="AbbVie7" w:date="2025-05-12T15:23:00Z">
              <w:r w:rsidRPr="00F069AE">
                <w:rPr>
                  <w:color w:val="231F20"/>
                  <w:szCs w:val="22"/>
                  <w:lang w:val="da-DK"/>
                </w:rPr>
                <w:delText>orbedring af tegn</w:delText>
              </w:r>
            </w:del>
            <w:del w:id="14979" w:author="AbbVie7" w:date="2025-05-12T15:23:00Z">
              <w:r>
                <w:rPr>
                  <w:color w:val="231F20"/>
                  <w:szCs w:val="22"/>
                  <w:lang w:val="da-DK"/>
                </w:rPr>
                <w:delText xml:space="preserve"> og symptomer </w:delText>
              </w:r>
            </w:del>
            <w:del w:id="14980" w:author="AbbVie7" w:date="2025-05-12T15:23:00Z">
              <w:r>
                <w:rPr>
                  <w:lang w:val="da-DK"/>
                </w:rPr>
                <w:delText xml:space="preserve">blev opretholdt med Humira-behandling </w:delText>
              </w:r>
            </w:del>
            <w:del w:id="14981" w:author="AbbVie7" w:date="2025-05-12T15:23:00Z">
              <w:r>
                <w:rPr>
                  <w:noProof/>
                  <w:color w:val="000000"/>
                  <w:lang w:val="da-DK"/>
                </w:rPr>
                <w:delText xml:space="preserve">i den åbne forlængelsesfase </w:delText>
              </w:r>
            </w:del>
            <w:del w:id="14982" w:author="AbbVie7" w:date="2025-05-12T15:23:00Z">
              <w:r>
                <w:rPr>
                  <w:lang w:val="da-DK"/>
                </w:rPr>
                <w:delText>op til uge 156.</w:delText>
              </w:r>
            </w:del>
          </w:p>
          <w:p w:rsidR="00EC0362" w:rsidRPr="00CD7B3C" w14:paraId="5CBABF5A" w14:textId="77777777">
            <w:pPr>
              <w:pStyle w:val="EMEANormal"/>
              <w:pPrChange w:id="14983" w:author="AbbVie7" w:date="2025-05-12T15:23:00Z">
                <w:pPr>
                  <w:keepNext/>
                </w:pPr>
              </w:pPrChange>
              <w:rPr>
                <w:del w:id="14984" w:author="AbbVie7" w:date="2025-05-12T15:23:00Z"/>
                <w:lang w:val="da-DK"/>
              </w:rPr>
            </w:pPr>
          </w:p>
        </w:tc>
      </w:tr>
    </w:tbl>
    <w:p w:rsidR="00EC0362" w:rsidRPr="003E19EA" w14:paraId="0D1EF72B" w14:textId="77777777">
      <w:pPr>
        <w:pStyle w:val="EMEANormal"/>
        <w:pPrChange w:id="14985" w:author="AbbVie7" w:date="2025-05-12T15:23:00Z">
          <w:pPr/>
        </w:pPrChange>
        <w:rPr>
          <w:del w:id="14986" w:author="AbbVie7" w:date="2025-05-12T15:23:00Z"/>
          <w:szCs w:val="22"/>
          <w:lang w:val="da-DK"/>
        </w:rPr>
      </w:pPr>
      <w:del w:id="14987" w:author="AbbVie7" w:date="2025-05-12T15:23:00Z">
        <w:r w:rsidRPr="003E19EA">
          <w:rPr>
            <w:szCs w:val="22"/>
            <w:lang w:val="da-DK"/>
          </w:rPr>
          <w:delText>Hæmning af inflammation</w:delText>
        </w:r>
      </w:del>
    </w:p>
    <w:p w:rsidR="008062E3" w:rsidRPr="008D74C5" w:rsidP="00EC0362" w14:paraId="77FCD2C2" w14:textId="77777777">
      <w:pPr>
        <w:rPr>
          <w:del w:id="14988" w:author="AbbVie7" w:date="2025-05-13T09:05:00Z"/>
          <w:szCs w:val="22"/>
          <w:u w:val="single"/>
          <w:lang w:val="da-DK"/>
        </w:rPr>
      </w:pPr>
    </w:p>
    <w:p w:rsidR="00EC0362" w:rsidP="008062E3" w14:paraId="392E5EC5" w14:textId="77777777">
      <w:pPr>
        <w:pStyle w:val="EMEAHeadingUnderline"/>
        <w:spacing w:before="0" w:beforeLines="0" w:after="0" w:afterLines="0"/>
        <w:rPr>
          <w:del w:id="14989" w:author="AbbVie7" w:date="2025-05-12T15:23:00Z"/>
          <w:color w:val="231F20"/>
          <w:szCs w:val="22"/>
          <w:u w:val="none"/>
          <w:lang w:val="da-DK"/>
        </w:rPr>
      </w:pPr>
      <w:del w:id="14990" w:author="AbbVie7" w:date="2025-05-12T15:23:00Z">
        <w:r w:rsidRPr="004D7D6F">
          <w:rPr>
            <w:color w:val="231F20"/>
            <w:szCs w:val="22"/>
            <w:u w:val="none"/>
            <w:lang w:val="da-DK"/>
          </w:rPr>
          <w:delText>Hos patienter i Humira-behandling blev signifikant forbedring af tegn på inflammation, målt ved hs-CRP og MRI af både sakroiliakaleddene og rygsøjlen, opretholdt frem til henholdvis uge 156 og uge 104.</w:delText>
        </w:r>
      </w:del>
    </w:p>
    <w:p w:rsidR="008062E3" w:rsidRPr="008062E3" w:rsidP="008062E3" w14:paraId="42F67153" w14:textId="77777777">
      <w:pPr>
        <w:pStyle w:val="EMEANormal"/>
        <w:rPr>
          <w:del w:id="14991" w:author="AbbVie7" w:date="2025-05-12T15:23:00Z"/>
          <w:lang w:val="da-DK"/>
        </w:rPr>
      </w:pPr>
    </w:p>
    <w:p w:rsidR="00594C89" w:rsidRPr="003E19EA" w:rsidP="008062E3" w14:paraId="03665B1E" w14:textId="77777777">
      <w:pPr>
        <w:pStyle w:val="EMEAHeadingUnderline"/>
        <w:spacing w:before="0" w:beforeLines="0" w:after="0" w:afterLines="0"/>
        <w:rPr>
          <w:del w:id="14992" w:author="AbbVie7" w:date="2025-05-12T15:23:00Z"/>
          <w:szCs w:val="22"/>
          <w:u w:val="none"/>
          <w:lang w:val="da-DK"/>
        </w:rPr>
      </w:pPr>
      <w:del w:id="14993" w:author="AbbVie7" w:date="2025-05-12T15:23:00Z">
        <w:r w:rsidRPr="003E19EA">
          <w:rPr>
            <w:szCs w:val="22"/>
            <w:u w:val="none"/>
            <w:lang w:val="da-DK"/>
          </w:rPr>
          <w:delText>Livskvalitet og fysisk funktion</w:delText>
        </w:r>
      </w:del>
    </w:p>
    <w:p w:rsidR="008062E3" w:rsidRPr="008062E3" w:rsidP="008062E3" w14:paraId="08C238D6" w14:textId="77777777">
      <w:pPr>
        <w:pStyle w:val="EMEANormal"/>
        <w:rPr>
          <w:del w:id="14994" w:author="AbbVie7" w:date="2025-05-12T15:23:00Z"/>
          <w:lang w:val="da-DK"/>
        </w:rPr>
      </w:pPr>
    </w:p>
    <w:p w:rsidR="005D4D91" w:rsidP="008D74C5" w14:paraId="1E0B204B" w14:textId="77777777">
      <w:pPr>
        <w:pStyle w:val="EMEANormal"/>
        <w:rPr>
          <w:del w:id="14995" w:author="AbbVie7" w:date="2025-05-12T15:23:00Z"/>
          <w:szCs w:val="22"/>
          <w:lang w:val="da-DK"/>
        </w:rPr>
      </w:pPr>
      <w:del w:id="14996" w:author="AbbVie7" w:date="2025-05-12T15:23:00Z">
        <w:r w:rsidRPr="008D74C5">
          <w:rPr>
            <w:szCs w:val="22"/>
            <w:lang w:val="da-DK"/>
          </w:rPr>
          <w:delText xml:space="preserve">Helbredsrelateret livskvalitet og fysisk funktion blev vurderet ved brug af HAQ-S og SF-36 spørgeskemaer. Humira viste en statistisk signifikant større forbedring i HAQ-S total score og i SF-36 </w:delText>
        </w:r>
      </w:del>
      <w:del w:id="14997" w:author="AbbVie7" w:date="2025-05-12T15:23:00Z">
        <w:r w:rsidRPr="008D74C5">
          <w:rPr>
            <w:i/>
            <w:szCs w:val="22"/>
            <w:lang w:val="da-DK"/>
          </w:rPr>
          <w:delText>Physical Component Score</w:delText>
        </w:r>
      </w:del>
      <w:del w:id="14998" w:author="AbbVie7" w:date="2025-05-12T15:23:00Z">
        <w:r w:rsidRPr="008D74C5">
          <w:rPr>
            <w:szCs w:val="22"/>
            <w:lang w:val="da-DK"/>
          </w:rPr>
          <w:delText xml:space="preserve"> (PCS) fra </w:delText>
        </w:r>
      </w:del>
      <w:del w:id="14999" w:author="AbbVie7" w:date="2025-05-12T15:23:00Z">
        <w:r w:rsidRPr="008D74C5">
          <w:rPr>
            <w:i/>
            <w:szCs w:val="22"/>
            <w:lang w:val="da-DK"/>
          </w:rPr>
          <w:delText>baseline</w:delText>
        </w:r>
      </w:del>
      <w:del w:id="15000" w:author="AbbVie7" w:date="2025-05-12T15:23:00Z">
        <w:r w:rsidRPr="008D74C5">
          <w:rPr>
            <w:szCs w:val="22"/>
            <w:lang w:val="da-DK"/>
          </w:rPr>
          <w:delText xml:space="preserve"> til uge 12 sammenlignet med placebo.</w:delText>
        </w:r>
      </w:del>
      <w:del w:id="15001" w:author="AbbVie7" w:date="2025-05-12T15:23:00Z">
        <w:r w:rsidRPr="008D74C5" w:rsidR="00594C89">
          <w:rPr>
            <w:szCs w:val="22"/>
            <w:lang w:val="da-DK"/>
          </w:rPr>
          <w:delText xml:space="preserve"> Helbredsrelateret livskvalitet og fysisk funktion blev opretholdt </w:delText>
        </w:r>
      </w:del>
      <w:del w:id="15002" w:author="AbbVie7" w:date="2025-05-12T15:23:00Z">
        <w:r w:rsidRPr="008D74C5" w:rsidR="00594C89">
          <w:rPr>
            <w:noProof/>
            <w:color w:val="000000"/>
            <w:szCs w:val="22"/>
            <w:lang w:val="da-DK"/>
          </w:rPr>
          <w:delText xml:space="preserve">i den åbne forlængelsesfase </w:delText>
        </w:r>
      </w:del>
      <w:del w:id="15003" w:author="AbbVie7" w:date="2025-05-12T15:23:00Z">
        <w:r w:rsidRPr="008D74C5" w:rsidR="00594C89">
          <w:rPr>
            <w:szCs w:val="22"/>
            <w:lang w:val="da-DK"/>
          </w:rPr>
          <w:delText>op til uge 156.</w:delText>
        </w:r>
      </w:del>
    </w:p>
    <w:p w:rsidR="008062E3" w:rsidP="008D74C5" w14:paraId="2BE299B7" w14:textId="77777777">
      <w:pPr>
        <w:pStyle w:val="EMEANormal"/>
        <w:rPr>
          <w:del w:id="15004" w:author="AbbVie7" w:date="2025-05-12T15:23:00Z"/>
          <w:lang w:val="da-DK"/>
        </w:rPr>
      </w:pPr>
    </w:p>
    <w:p w:rsidR="00C64DE5" w:rsidRPr="001C2BFA" w:rsidP="00C64DE5" w14:paraId="2F2FCB5C" w14:textId="77777777">
      <w:pPr>
        <w:pStyle w:val="EMEANormal"/>
        <w:rPr>
          <w:del w:id="15005" w:author="AbbVie7" w:date="2025-05-12T15:23:00Z"/>
          <w:szCs w:val="22"/>
          <w:lang w:val="da-DK"/>
        </w:rPr>
      </w:pPr>
      <w:del w:id="15006" w:author="AbbVie7" w:date="2025-05-12T15:23:00Z">
        <w:r w:rsidRPr="001C2BFA">
          <w:rPr>
            <w:szCs w:val="22"/>
            <w:lang w:val="da-DK"/>
          </w:rPr>
          <w:delText>Studie nr-axSpA II</w:delText>
        </w:r>
      </w:del>
    </w:p>
    <w:p w:rsidR="00C64DE5" w:rsidRPr="001C2BFA" w:rsidP="00C64DE5" w14:paraId="57996602" w14:textId="77777777">
      <w:pPr>
        <w:pStyle w:val="EMEANormal"/>
        <w:rPr>
          <w:del w:id="15007" w:author="AbbVie7" w:date="2025-05-12T15:23:00Z"/>
          <w:szCs w:val="22"/>
          <w:lang w:val="da-DK"/>
        </w:rPr>
      </w:pPr>
    </w:p>
    <w:p w:rsidR="00C64DE5" w:rsidRPr="00A7188D" w:rsidP="00C64DE5" w14:paraId="32EB2F8C" w14:textId="77777777">
      <w:pPr>
        <w:pStyle w:val="EMEANormal"/>
        <w:rPr>
          <w:del w:id="15008" w:author="AbbVie7" w:date="2025-05-12T15:23:00Z"/>
          <w:szCs w:val="22"/>
          <w:lang w:val="da-DK"/>
        </w:rPr>
      </w:pPr>
      <w:del w:id="15009" w:author="AbbVie7" w:date="2025-05-12T15:23:00Z">
        <w:r w:rsidRPr="00A7188D">
          <w:rPr>
            <w:szCs w:val="22"/>
            <w:lang w:val="da-DK"/>
          </w:rPr>
          <w:delText>673 patienter med aktiv n</w:delText>
        </w:r>
      </w:del>
      <w:del w:id="15010" w:author="AbbVie7" w:date="2025-05-12T15:23:00Z">
        <w:r>
          <w:rPr>
            <w:szCs w:val="22"/>
            <w:lang w:val="da-DK"/>
          </w:rPr>
          <w:delText>r</w:delText>
        </w:r>
      </w:del>
      <w:del w:id="15011" w:author="AbbVie7" w:date="2025-05-12T15:23:00Z">
        <w:r w:rsidRPr="00A7188D">
          <w:rPr>
            <w:szCs w:val="22"/>
            <w:lang w:val="da-DK"/>
          </w:rPr>
          <w:delText>-axSpA (</w:delText>
        </w:r>
      </w:del>
      <w:del w:id="15012" w:author="AbbVie7" w:date="2025-05-12T15:23:00Z">
        <w:r w:rsidRPr="00A7188D">
          <w:rPr>
            <w:iCs/>
            <w:color w:val="000000"/>
            <w:szCs w:val="22"/>
            <w:lang w:val="da-DK"/>
          </w:rPr>
          <w:delText xml:space="preserve">gennemsnitlig </w:delText>
        </w:r>
      </w:del>
      <w:del w:id="15013" w:author="AbbVie7" w:date="2025-05-12T15:23:00Z">
        <w:r w:rsidRPr="00A7188D">
          <w:rPr>
            <w:i/>
            <w:iCs/>
            <w:color w:val="000000"/>
            <w:szCs w:val="22"/>
            <w:lang w:val="da-DK"/>
          </w:rPr>
          <w:delText>baseline score</w:delText>
        </w:r>
      </w:del>
      <w:del w:id="15014" w:author="AbbVie7" w:date="2025-05-12T15:23:00Z">
        <w:r w:rsidRPr="00A7188D">
          <w:rPr>
            <w:iCs/>
            <w:color w:val="000000"/>
            <w:szCs w:val="22"/>
            <w:lang w:val="da-DK"/>
          </w:rPr>
          <w:delText xml:space="preserve"> for sygdomsaktivitet </w:delText>
        </w:r>
      </w:del>
      <w:del w:id="15015" w:author="AbbVie7" w:date="2025-05-12T15:23:00Z">
        <w:r w:rsidRPr="00A7188D">
          <w:rPr>
            <w:szCs w:val="22"/>
            <w:lang w:val="da-DK"/>
          </w:rPr>
          <w:delText xml:space="preserve">[BASDAI] var 7,0), som havde </w:delText>
        </w:r>
      </w:del>
      <w:del w:id="15016" w:author="AbbVie7" w:date="2025-05-12T15:23:00Z">
        <w:r w:rsidRPr="00A7188D">
          <w:rPr>
            <w:iCs/>
            <w:color w:val="000000"/>
            <w:szCs w:val="22"/>
            <w:lang w:val="da-DK"/>
          </w:rPr>
          <w:delText xml:space="preserve">utilstrækkeligt respons på </w:delText>
        </w:r>
      </w:del>
      <w:del w:id="15017" w:author="AbbVie7" w:date="2025-05-12T15:23:00Z">
        <w:r w:rsidRPr="00A7188D">
          <w:rPr>
            <w:rFonts w:ascii="Symbol" w:hAnsi="Symbol"/>
            <w:szCs w:val="22"/>
          </w:rPr>
          <w:sym w:font="Symbol" w:char="F0B3"/>
        </w:r>
      </w:del>
      <w:del w:id="15018" w:author="AbbVie7" w:date="2025-05-12T15:23:00Z">
        <w:r w:rsidRPr="00A7188D">
          <w:rPr>
            <w:szCs w:val="22"/>
            <w:lang w:val="da-DK"/>
          </w:rPr>
          <w:delText xml:space="preserve"> 2 NSAIDs, </w:delText>
        </w:r>
      </w:del>
      <w:del w:id="15019" w:author="AbbVie7" w:date="2025-05-12T15:23:00Z">
        <w:r w:rsidRPr="00A7188D">
          <w:rPr>
            <w:iCs/>
            <w:color w:val="000000"/>
            <w:szCs w:val="22"/>
            <w:lang w:val="da-DK"/>
          </w:rPr>
          <w:delText>eller var intolerante over for eller havde en kontraindikation mod</w:delText>
        </w:r>
      </w:del>
      <w:del w:id="15020" w:author="AbbVie7" w:date="2025-05-12T15:23:00Z">
        <w:r w:rsidRPr="00A7188D">
          <w:rPr>
            <w:szCs w:val="22"/>
            <w:lang w:val="da-DK"/>
          </w:rPr>
          <w:delText xml:space="preserve"> NSAIDs deltog i den åbne periode af studie n</w:delText>
        </w:r>
      </w:del>
      <w:del w:id="15021" w:author="AbbVie7" w:date="2025-05-12T15:23:00Z">
        <w:r>
          <w:rPr>
            <w:szCs w:val="22"/>
            <w:lang w:val="da-DK"/>
          </w:rPr>
          <w:delText>r</w:delText>
        </w:r>
      </w:del>
      <w:del w:id="15022" w:author="AbbVie7" w:date="2025-05-12T15:23:00Z">
        <w:r w:rsidRPr="00A7188D">
          <w:rPr>
            <w:szCs w:val="22"/>
            <w:lang w:val="da-DK"/>
          </w:rPr>
          <w:delText xml:space="preserve">-axSpA II, hvor de fik Humira 40 mg hver anden uge i 28 uger. Disse patienter havde også objektive tegn på inflammation i </w:delText>
        </w:r>
      </w:del>
      <w:del w:id="15023" w:author="AbbVie7" w:date="2025-05-12T15:23:00Z">
        <w:r w:rsidRPr="00A7188D">
          <w:rPr>
            <w:color w:val="231F20"/>
            <w:szCs w:val="22"/>
            <w:lang w:val="da-DK"/>
          </w:rPr>
          <w:delText>sakroiliakaleddene</w:delText>
        </w:r>
      </w:del>
      <w:del w:id="15024" w:author="AbbVie7" w:date="2025-05-12T15:23:00Z">
        <w:r w:rsidRPr="00A7188D">
          <w:rPr>
            <w:szCs w:val="22"/>
            <w:lang w:val="da-DK"/>
          </w:rPr>
          <w:delText xml:space="preserve"> eller rygsøjlen ved MRI eller forhøjet hs-CRP. Patienter, som opnåede vedvarende remission i mindst 12 uger (N=305) (ASDAS &lt; 1,3 ved uge 16, 20, 24, og 28) i den åbne periode, blev herefter randomiseret til at modtage enten fortsat behandling med Humira 40 mg hver anden uge (N=152) eller placebo (N=153) i yderligere 40 uger i den </w:delText>
        </w:r>
      </w:del>
      <w:del w:id="15025" w:author="AbbVie7" w:date="2025-05-12T15:23:00Z">
        <w:r w:rsidRPr="00A7188D">
          <w:rPr>
            <w:iCs/>
            <w:color w:val="000000"/>
            <w:szCs w:val="22"/>
            <w:lang w:val="da-DK"/>
          </w:rPr>
          <w:delText>dobbeltblinde</w:delText>
        </w:r>
      </w:del>
      <w:del w:id="15026" w:author="AbbVie7" w:date="2025-05-12T15:23:00Z">
        <w:r>
          <w:rPr>
            <w:iCs/>
            <w:color w:val="000000"/>
            <w:szCs w:val="22"/>
            <w:lang w:val="da-DK"/>
          </w:rPr>
          <w:delText>de</w:delText>
        </w:r>
      </w:del>
      <w:del w:id="15027" w:author="AbbVie7" w:date="2025-05-12T15:23:00Z">
        <w:r w:rsidRPr="00A7188D">
          <w:rPr>
            <w:szCs w:val="22"/>
            <w:lang w:val="da-DK"/>
          </w:rPr>
          <w:delText xml:space="preserve">, </w:delText>
        </w:r>
      </w:del>
      <w:del w:id="15028" w:author="AbbVie7" w:date="2025-05-12T15:23:00Z">
        <w:r w:rsidRPr="00A7188D">
          <w:rPr>
            <w:iCs/>
            <w:color w:val="000000"/>
            <w:szCs w:val="22"/>
            <w:lang w:val="da-DK"/>
          </w:rPr>
          <w:delText>placebokontrollere</w:delText>
        </w:r>
      </w:del>
      <w:del w:id="15029" w:author="AbbVie7" w:date="2025-05-12T15:23:00Z">
        <w:r>
          <w:rPr>
            <w:iCs/>
            <w:color w:val="000000"/>
            <w:szCs w:val="22"/>
            <w:lang w:val="da-DK"/>
          </w:rPr>
          <w:delText>de</w:delText>
        </w:r>
      </w:del>
      <w:del w:id="15030" w:author="AbbVie7" w:date="2025-05-12T15:23:00Z">
        <w:r w:rsidRPr="00A7188D">
          <w:rPr>
            <w:szCs w:val="22"/>
            <w:lang w:val="da-DK"/>
          </w:rPr>
          <w:delText xml:space="preserve"> p</w:delText>
        </w:r>
      </w:del>
      <w:del w:id="15031" w:author="AbbVie7" w:date="2025-05-12T15:23:00Z">
        <w:r w:rsidRPr="00A7188D">
          <w:rPr>
            <w:szCs w:val="22"/>
            <w:lang w:val="da-DK"/>
          </w:rPr>
          <w:delText>eriode (total studie varighed 68 uger). Patienter, der fik o</w:delText>
        </w:r>
      </w:del>
      <w:del w:id="15032" w:author="AbbVie7" w:date="2025-05-12T15:23:00Z">
        <w:r w:rsidRPr="00A7188D">
          <w:rPr>
            <w:noProof/>
            <w:szCs w:val="22"/>
            <w:lang w:val="da-DK"/>
          </w:rPr>
          <w:delText>pblussen af sygdommen</w:delText>
        </w:r>
      </w:del>
      <w:del w:id="15033" w:author="AbbVie7" w:date="2025-05-12T15:23:00Z">
        <w:r w:rsidRPr="00A7188D">
          <w:rPr>
            <w:szCs w:val="22"/>
            <w:lang w:val="da-DK"/>
          </w:rPr>
          <w:delText xml:space="preserve"> i den </w:delText>
        </w:r>
      </w:del>
      <w:del w:id="15034" w:author="AbbVie7" w:date="2025-05-12T15:23:00Z">
        <w:r w:rsidRPr="00A7188D">
          <w:rPr>
            <w:iCs/>
            <w:color w:val="000000"/>
            <w:szCs w:val="22"/>
            <w:lang w:val="da-DK"/>
          </w:rPr>
          <w:delText>dobbeltblinde</w:delText>
        </w:r>
      </w:del>
      <w:del w:id="15035" w:author="AbbVie7" w:date="2025-05-12T15:23:00Z">
        <w:r>
          <w:rPr>
            <w:iCs/>
            <w:color w:val="000000"/>
            <w:szCs w:val="22"/>
            <w:lang w:val="da-DK"/>
          </w:rPr>
          <w:delText>de</w:delText>
        </w:r>
      </w:del>
      <w:del w:id="15036" w:author="AbbVie7" w:date="2025-05-12T15:23:00Z">
        <w:r w:rsidRPr="00A7188D">
          <w:rPr>
            <w:szCs w:val="22"/>
            <w:lang w:val="da-DK"/>
          </w:rPr>
          <w:delText xml:space="preserve"> periode, fik lov </w:delText>
        </w:r>
      </w:del>
      <w:del w:id="15037" w:author="AbbVie7" w:date="2025-05-12T15:23:00Z">
        <w:r>
          <w:rPr>
            <w:szCs w:val="22"/>
            <w:lang w:val="da-DK"/>
          </w:rPr>
          <w:delText xml:space="preserve">til </w:delText>
        </w:r>
      </w:del>
      <w:del w:id="15038" w:author="AbbVie7" w:date="2025-05-12T15:23:00Z">
        <w:r w:rsidRPr="00A7188D">
          <w:rPr>
            <w:szCs w:val="22"/>
            <w:lang w:val="da-DK"/>
          </w:rPr>
          <w:delText>at få rescue-behandling med Humira 40 mg hver anden uge i mindst 12 uger.</w:delText>
        </w:r>
      </w:del>
    </w:p>
    <w:p w:rsidR="00C64DE5" w:rsidRPr="00A7188D" w:rsidP="00C64DE5" w14:paraId="038BD904" w14:textId="77777777">
      <w:pPr>
        <w:pStyle w:val="EMEANormal"/>
        <w:rPr>
          <w:del w:id="15039" w:author="AbbVie7" w:date="2025-05-12T15:23:00Z"/>
          <w:szCs w:val="22"/>
          <w:lang w:val="da-DK"/>
        </w:rPr>
      </w:pPr>
    </w:p>
    <w:p w:rsidR="00C64DE5" w:rsidRPr="00A7188D" w:rsidP="00C64DE5" w14:paraId="2711290D" w14:textId="77777777">
      <w:pPr>
        <w:pStyle w:val="EMEANormal"/>
        <w:rPr>
          <w:del w:id="15040" w:author="AbbVie7" w:date="2025-05-12T15:23:00Z"/>
          <w:szCs w:val="22"/>
          <w:lang w:val="da-DK"/>
        </w:rPr>
      </w:pPr>
      <w:del w:id="15041" w:author="AbbVie7" w:date="2025-05-12T15:23:00Z">
        <w:r w:rsidRPr="00A7188D">
          <w:rPr>
            <w:szCs w:val="22"/>
            <w:lang w:val="da-DK"/>
          </w:rPr>
          <w:delText>Studiets primære effektmål var andelen af patienter uden o</w:delText>
        </w:r>
      </w:del>
      <w:del w:id="15042" w:author="AbbVie7" w:date="2025-05-12T15:23:00Z">
        <w:r w:rsidRPr="00A7188D">
          <w:rPr>
            <w:noProof/>
            <w:szCs w:val="22"/>
            <w:lang w:val="da-DK"/>
          </w:rPr>
          <w:delText>pblussen af sygdommen</w:delText>
        </w:r>
      </w:del>
      <w:del w:id="15043" w:author="AbbVie7" w:date="2025-05-12T15:23:00Z">
        <w:r w:rsidRPr="00A7188D">
          <w:rPr>
            <w:szCs w:val="22"/>
            <w:lang w:val="da-DK"/>
          </w:rPr>
          <w:delText xml:space="preserve"> ved uge 68. O</w:delText>
        </w:r>
      </w:del>
      <w:del w:id="15044" w:author="AbbVie7" w:date="2025-05-12T15:23:00Z">
        <w:r w:rsidRPr="00A7188D">
          <w:rPr>
            <w:noProof/>
            <w:szCs w:val="22"/>
            <w:lang w:val="da-DK"/>
          </w:rPr>
          <w:delText xml:space="preserve">pblussen af sygdom blev </w:delText>
        </w:r>
      </w:del>
      <w:del w:id="15045" w:author="AbbVie7" w:date="2025-05-12T15:23:00Z">
        <w:r w:rsidRPr="00A7188D">
          <w:rPr>
            <w:szCs w:val="22"/>
            <w:lang w:val="da-DK"/>
          </w:rPr>
          <w:delText>defineret som ASDAS ≥ 2,1 ved to på hinanden følgende besøg med fire ugers mellemrum. En større del af patienterne på Humira havde ingen o</w:delText>
        </w:r>
      </w:del>
      <w:del w:id="15046" w:author="AbbVie7" w:date="2025-05-12T15:23:00Z">
        <w:r w:rsidRPr="00A7188D">
          <w:rPr>
            <w:noProof/>
            <w:szCs w:val="22"/>
            <w:lang w:val="da-DK"/>
          </w:rPr>
          <w:delText>pblussen af sygdommen</w:delText>
        </w:r>
      </w:del>
      <w:del w:id="15047" w:author="AbbVie7" w:date="2025-05-12T15:23:00Z">
        <w:r w:rsidRPr="00A7188D">
          <w:rPr>
            <w:szCs w:val="22"/>
            <w:lang w:val="da-DK"/>
          </w:rPr>
          <w:delText xml:space="preserve"> i den </w:delText>
        </w:r>
      </w:del>
      <w:del w:id="15048" w:author="AbbVie7" w:date="2025-05-12T15:23:00Z">
        <w:r w:rsidRPr="00A7188D">
          <w:rPr>
            <w:iCs/>
            <w:color w:val="000000"/>
            <w:szCs w:val="22"/>
            <w:lang w:val="da-DK"/>
          </w:rPr>
          <w:delText xml:space="preserve">dobbeltblinde </w:delText>
        </w:r>
      </w:del>
      <w:del w:id="15049" w:author="AbbVie7" w:date="2025-05-12T15:23:00Z">
        <w:r w:rsidRPr="00A7188D">
          <w:rPr>
            <w:szCs w:val="22"/>
            <w:lang w:val="da-DK"/>
          </w:rPr>
          <w:delText>periode ved sammenligning med dem på placebo (70,4</w:delText>
        </w:r>
      </w:del>
      <w:del w:id="15050" w:author="AbbVie7" w:date="2025-05-12T15:23:00Z">
        <w:r w:rsidR="00562996">
          <w:rPr>
            <w:szCs w:val="22"/>
            <w:lang w:val="da-DK"/>
          </w:rPr>
          <w:delText>%</w:delText>
        </w:r>
      </w:del>
      <w:del w:id="15051" w:author="AbbVie7" w:date="2025-05-12T15:23:00Z">
        <w:r w:rsidRPr="00A7188D">
          <w:rPr>
            <w:szCs w:val="22"/>
            <w:lang w:val="da-DK"/>
          </w:rPr>
          <w:delText xml:space="preserve"> versus 47,1</w:delText>
        </w:r>
      </w:del>
      <w:del w:id="15052" w:author="AbbVie7" w:date="2025-05-12T15:23:00Z">
        <w:r w:rsidR="00562996">
          <w:rPr>
            <w:szCs w:val="22"/>
            <w:lang w:val="da-DK"/>
          </w:rPr>
          <w:delText>%</w:delText>
        </w:r>
      </w:del>
      <w:del w:id="15053" w:author="AbbVie7" w:date="2025-05-12T15:23:00Z">
        <w:r w:rsidRPr="00A7188D">
          <w:rPr>
            <w:szCs w:val="22"/>
            <w:lang w:val="da-DK"/>
          </w:rPr>
          <w:delText>, p&lt;0,001) (Figur</w:delText>
        </w:r>
      </w:del>
      <w:del w:id="15054" w:author="AbbVie7" w:date="2025-05-12T15:23:00Z">
        <w:r w:rsidR="00AC1CC2">
          <w:rPr>
            <w:szCs w:val="22"/>
            <w:lang w:val="da-DK"/>
          </w:rPr>
          <w:delText> </w:delText>
        </w:r>
      </w:del>
      <w:del w:id="15055" w:author="AbbVie7" w:date="2025-05-12T15:23:00Z">
        <w:r w:rsidRPr="00A7188D">
          <w:rPr>
            <w:szCs w:val="22"/>
            <w:lang w:val="da-DK"/>
          </w:rPr>
          <w:delText xml:space="preserve">1). </w:delText>
        </w:r>
      </w:del>
    </w:p>
    <w:p w:rsidR="00C64DE5" w:rsidRPr="00A7188D" w:rsidP="00C64DE5" w14:paraId="58608CD8" w14:textId="77777777">
      <w:pPr>
        <w:pStyle w:val="EMEANormal"/>
        <w:rPr>
          <w:del w:id="15056" w:author="AbbVie7" w:date="2025-05-12T15:23:00Z"/>
          <w:szCs w:val="22"/>
          <w:lang w:val="da-DK"/>
        </w:rPr>
      </w:pPr>
    </w:p>
    <w:p w:rsidR="00C64DE5" w:rsidRPr="006142DF" w:rsidP="00C64DE5" w14:paraId="0B08325C" w14:textId="77777777">
      <w:pPr>
        <w:pStyle w:val="EMEANormal"/>
        <w:keepNext/>
        <w:jc w:val="center"/>
        <w:rPr>
          <w:del w:id="15057" w:author="AbbVie7" w:date="2025-05-12T15:23:00Z"/>
          <w:szCs w:val="22"/>
          <w:lang w:val="da-DK"/>
        </w:rPr>
      </w:pPr>
      <w:del w:id="15058" w:author="AbbVie7" w:date="2025-05-12T15:23:00Z">
        <w:r w:rsidRPr="00A7188D">
          <w:rPr>
            <w:b/>
            <w:szCs w:val="22"/>
            <w:lang w:val="da-DK"/>
          </w:rPr>
          <w:delText>Figur 1: Kaplan-Meier-kurver opsummerende tid til opblussen af sygdom i Studie n</w:delText>
        </w:r>
      </w:del>
      <w:del w:id="15059" w:author="AbbVie7" w:date="2025-05-12T15:23:00Z">
        <w:r>
          <w:rPr>
            <w:b/>
            <w:szCs w:val="22"/>
            <w:lang w:val="da-DK"/>
          </w:rPr>
          <w:delText>r</w:delText>
        </w:r>
      </w:del>
      <w:del w:id="15060" w:author="AbbVie7" w:date="2025-05-12T15:23:00Z">
        <w:r w:rsidRPr="00A7188D">
          <w:rPr>
            <w:b/>
            <w:szCs w:val="22"/>
            <w:lang w:val="da-DK"/>
          </w:rPr>
          <w:delText>-axSpA II</w:delText>
        </w:r>
      </w:del>
    </w:p>
    <w:tbl>
      <w:tblPr>
        <w:tblW w:w="0" w:type="auto"/>
        <w:tblLook w:val="04A0"/>
      </w:tblPr>
      <w:tblGrid>
        <w:gridCol w:w="678"/>
        <w:gridCol w:w="8393"/>
      </w:tblGrid>
      <w:tr w14:paraId="78D9FA73" w14:textId="77777777" w:rsidTr="00884C02">
        <w:tblPrEx>
          <w:tblW w:w="0" w:type="auto"/>
          <w:tblLook w:val="04A0"/>
        </w:tblPrEx>
        <w:trPr>
          <w:cantSplit/>
          <w:trHeight w:val="1134"/>
          <w:del w:id="15061" w:author="AbbVie7" w:date="2025-05-12T15:23:00Z"/>
        </w:trPr>
        <w:tc>
          <w:tcPr>
            <w:tcW w:w="930" w:type="dxa"/>
            <w:textDirection w:val="btLr"/>
            <w:vAlign w:val="center"/>
          </w:tcPr>
          <w:p w:rsidR="00C64DE5" w:rsidRPr="00884C02" w:rsidP="00884C02" w14:paraId="54809883" w14:textId="77777777">
            <w:pPr>
              <w:ind w:left="113" w:right="113"/>
              <w:jc w:val="center"/>
              <w:rPr>
                <w:del w:id="15062" w:author="AbbVie7" w:date="2025-05-12T15:23:00Z"/>
                <w:b/>
                <w:szCs w:val="22"/>
                <w:lang w:val="da-DK"/>
              </w:rPr>
            </w:pPr>
            <w:del w:id="15063" w:author="AbbVie7" w:date="2025-05-12T15:23:00Z">
              <w:r w:rsidRPr="00884C02">
                <w:rPr>
                  <w:b/>
                  <w:szCs w:val="22"/>
                  <w:lang w:val="da-DK"/>
                </w:rPr>
                <w:delText xml:space="preserve">                   SANDSYNLIGHEDEN FOR INGEN OPBLUSSEN AF SYGDOM</w:delText>
              </w:r>
            </w:del>
          </w:p>
        </w:tc>
        <w:tc>
          <w:tcPr>
            <w:tcW w:w="8646" w:type="dxa"/>
          </w:tcPr>
          <w:p w:rsidR="00C64DE5" w:rsidRPr="00884C02" w:rsidP="00884C02" w14:paraId="6467B00E" w14:textId="77777777">
            <w:pPr>
              <w:rPr>
                <w:del w:id="15064" w:author="AbbVie7" w:date="2025-05-12T15:23:00Z"/>
                <w:szCs w:val="22"/>
              </w:rPr>
            </w:pPr>
            <w:del w:id="15065" w:author="AbbVie7" w:date="2025-05-12T15:23:00Z">
              <w:r w:rsidRPr="00031C85">
                <w:rPr>
                  <w:noProof/>
                  <w:lang w:val="en-GB"/>
                </w:rPr>
                <w:drawing>
                  <wp:inline distT="0" distB="0" distL="0" distR="0">
                    <wp:extent cx="5067300" cy="3000375"/>
                    <wp:effectExtent l="0" t="0" r="0" b="9525"/>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pic:cNvPicPr>
                              <a:picLocks noChangeAspect="1" noChangeArrowheads="1"/>
                            </pic:cNvPicPr>
                          </pic:nvPicPr>
                          <pic:blipFill>
                            <a:blip xmlns:r="http://schemas.openxmlformats.org/officeDocument/2006/relationships" r:embed="rId2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067300" cy="3000375"/>
                            </a:xfrm>
                            <a:prstGeom prst="rect">
                              <a:avLst/>
                            </a:prstGeom>
                            <a:noFill/>
                            <a:ln>
                              <a:noFill/>
                            </a:ln>
                          </pic:spPr>
                        </pic:pic>
                      </a:graphicData>
                    </a:graphic>
                  </wp:inline>
                </w:drawing>
              </w:r>
            </w:del>
          </w:p>
        </w:tc>
      </w:tr>
      <w:tr w14:paraId="1CA931E6" w14:textId="77777777" w:rsidTr="00884C02">
        <w:tblPrEx>
          <w:tblW w:w="0" w:type="auto"/>
          <w:tblLook w:val="04A0"/>
        </w:tblPrEx>
        <w:trPr>
          <w:del w:id="15066" w:author="AbbVie7" w:date="2025-05-12T15:23:00Z"/>
        </w:trPr>
        <w:tc>
          <w:tcPr>
            <w:tcW w:w="930" w:type="dxa"/>
          </w:tcPr>
          <w:p w:rsidR="00C64DE5" w:rsidRPr="00884C02" w:rsidP="00884C02" w14:paraId="5D6A0729" w14:textId="77777777">
            <w:pPr>
              <w:rPr>
                <w:del w:id="15067" w:author="AbbVie7" w:date="2025-05-12T15:23:00Z"/>
                <w:szCs w:val="22"/>
              </w:rPr>
            </w:pPr>
          </w:p>
        </w:tc>
        <w:tc>
          <w:tcPr>
            <w:tcW w:w="8646" w:type="dxa"/>
            <w:vAlign w:val="center"/>
          </w:tcPr>
          <w:p w:rsidR="00C64DE5" w:rsidRPr="00884C02" w:rsidP="00884C02" w14:paraId="47A193A0" w14:textId="77777777">
            <w:pPr>
              <w:jc w:val="center"/>
              <w:rPr>
                <w:del w:id="15068" w:author="AbbVie7" w:date="2025-05-12T15:23:00Z"/>
                <w:b/>
                <w:szCs w:val="22"/>
              </w:rPr>
            </w:pPr>
            <w:del w:id="15069" w:author="AbbVie7" w:date="2025-05-12T15:23:00Z">
              <w:r w:rsidRPr="00884C02">
                <w:rPr>
                  <w:b/>
                  <w:szCs w:val="22"/>
                </w:rPr>
                <w:delText>TID (UGER)</w:delText>
              </w:r>
            </w:del>
          </w:p>
        </w:tc>
      </w:tr>
      <w:tr w14:paraId="793D2709" w14:textId="77777777" w:rsidTr="00884C02">
        <w:tblPrEx>
          <w:tblW w:w="0" w:type="auto"/>
          <w:tblLook w:val="04A0"/>
        </w:tblPrEx>
        <w:trPr>
          <w:del w:id="15070" w:author="AbbVie7" w:date="2025-05-12T15:23:00Z"/>
        </w:trPr>
        <w:tc>
          <w:tcPr>
            <w:tcW w:w="9576" w:type="dxa"/>
            <w:gridSpan w:val="2"/>
          </w:tcPr>
          <w:p w:rsidR="00C64DE5" w:rsidRPr="00884C02" w:rsidP="00884C02" w14:paraId="21EC170E" w14:textId="77777777">
            <w:pPr>
              <w:rPr>
                <w:del w:id="15071" w:author="AbbVie7" w:date="2025-05-12T15:23:00Z"/>
                <w:szCs w:val="22"/>
              </w:rPr>
            </w:pPr>
            <w:del w:id="15072" w:author="AbbVie7" w:date="2025-05-12T15:23:00Z">
              <w:r w:rsidRPr="00884C02">
                <w:rPr>
                  <w:szCs w:val="22"/>
                </w:rPr>
                <w:delText xml:space="preserve">                                  Behandling      </w:delText>
              </w:r>
            </w:del>
            <w:del w:id="15073" w:author="AbbVie7" w:date="2025-05-12T15:23:00Z">
              <w:r w:rsidRPr="00884C02">
                <w:rPr>
                  <w:noProof/>
                  <w:szCs w:val="22"/>
                </w:rPr>
                <w:delText xml:space="preserve"> </w:delText>
              </w:r>
            </w:del>
            <w:del w:id="15074" w:author="AbbVie7" w:date="2025-05-12T15:23:00Z">
              <w:r w:rsidRPr="00031C85" w:rsidR="00222145">
                <w:rPr>
                  <w:noProof/>
                  <w:lang w:val="en-GB"/>
                </w:rPr>
                <mc:AlternateContent>
                  <mc:Choice Requires="wps">
                    <w:drawing>
                      <wp:inline distT="0" distB="0" distL="0" distR="0">
                        <wp:extent cx="381000" cy="0"/>
                        <wp:effectExtent l="0" t="19050" r="0" b="0"/>
                        <wp:docPr id="152" name="Straight Connector 21"/>
                        <wp:cNvGraphicFramePr/>
                        <a:graphic xmlns:a="http://schemas.openxmlformats.org/drawingml/2006/main">
                          <a:graphicData uri="http://schemas.microsoft.com/office/word/2010/wordprocessingShape">
                            <wps:wsp xmlns:wps="http://schemas.microsoft.com/office/word/2010/wordprocessingShape">
                              <wps:cNvCnPr/>
                              <wps:spPr>
                                <a:xfrm>
                                  <a:off x="0" y="0"/>
                                  <a:ext cx="381000" cy="0"/>
                                </a:xfrm>
                                <a:prstGeom prst="line">
                                  <a:avLst/>
                                </a:prstGeom>
                                <a:noFill/>
                                <a:ln w="28575">
                                  <a:solidFill>
                                    <a:sysClr val="windowText" lastClr="000000">
                                      <a:lumMod val="65000"/>
                                      <a:lumOff val="35000"/>
                                    </a:sysClr>
                                  </a:solidFill>
                                  <a:prstDash val="sysDot"/>
                                </a:ln>
                                <a:effectLst/>
                              </wps:spPr>
                              <wps:bodyPr/>
                            </wps:wsp>
                          </a:graphicData>
                        </a:graphic>
                      </wp:inline>
                    </w:drawing>
                  </mc:Choice>
                  <mc:Fallback>
                    <w:pict>
                      <v:line id="Straight Connector 21" o:spid="_x0000_i1028" style="mso-left-percent:-10001;mso-position-horizontal-relative:char;mso-position-vertical-relative:line;mso-top-percent:-10001;mso-wrap-style:square;visibility:visible" from="0,0" to="30pt,0" strokecolor="#595959" strokeweight="2.25pt">
                        <v:stroke dashstyle="1 1"/>
                        <w10:anchorlock/>
                      </v:line>
                    </w:pict>
                  </mc:Fallback>
                </mc:AlternateContent>
              </w:r>
            </w:del>
            <w:del w:id="15075" w:author="AbbVie7" w:date="2025-05-12T15:23:00Z">
              <w:r w:rsidRPr="00884C02">
                <w:rPr>
                  <w:noProof/>
                  <w:szCs w:val="22"/>
                </w:rPr>
                <w:delText xml:space="preserve"> </w:delText>
              </w:r>
            </w:del>
            <w:del w:id="15076" w:author="AbbVie7" w:date="2025-05-12T15:23:00Z">
              <w:r w:rsidRPr="00884C02">
                <w:rPr>
                  <w:szCs w:val="22"/>
                </w:rPr>
                <w:delText xml:space="preserve">Placebo     </w:delText>
              </w:r>
            </w:del>
            <w:del w:id="15077" w:author="AbbVie7" w:date="2025-05-12T15:23:00Z">
              <w:r w:rsidRPr="00031C85" w:rsidR="00222145">
                <w:rPr>
                  <w:noProof/>
                  <w:lang w:val="en-GB"/>
                </w:rPr>
                <mc:AlternateContent>
                  <mc:Choice Requires="wps">
                    <w:drawing>
                      <wp:inline distT="0" distB="0" distL="0" distR="0">
                        <wp:extent cx="401320" cy="0"/>
                        <wp:effectExtent l="0" t="0" r="17780" b="0"/>
                        <wp:docPr id="96" name="Straight Connector 22"/>
                        <wp:cNvGraphicFramePr/>
                        <a:graphic xmlns:a="http://schemas.openxmlformats.org/drawingml/2006/main">
                          <a:graphicData uri="http://schemas.microsoft.com/office/word/2010/wordprocessingShape">
                            <wps:wsp xmlns:wps="http://schemas.microsoft.com/office/word/2010/wordprocessingShape">
                              <wps:cNvCnPr/>
                              <wps:spPr>
                                <a:xfrm>
                                  <a:off x="0" y="0"/>
                                  <a:ext cx="401320" cy="0"/>
                                </a:xfrm>
                                <a:prstGeom prst="line">
                                  <a:avLst/>
                                </a:prstGeom>
                                <a:noFill/>
                                <a:ln w="19050">
                                  <a:solidFill>
                                    <a:sysClr val="windowText" lastClr="000000">
                                      <a:lumMod val="75000"/>
                                      <a:lumOff val="25000"/>
                                    </a:sysClr>
                                  </a:solidFill>
                                  <a:prstDash val="solid"/>
                                </a:ln>
                                <a:effectLst/>
                              </wps:spPr>
                              <wps:bodyPr/>
                            </wps:wsp>
                          </a:graphicData>
                        </a:graphic>
                      </wp:inline>
                    </w:drawing>
                  </mc:Choice>
                  <mc:Fallback>
                    <w:pict>
                      <v:line id="Straight Connector 22" o:spid="_x0000_i1029" style="mso-left-percent:-10001;mso-position-horizontal-relative:char;mso-position-vertical-relative:line;mso-top-percent:-10001;mso-wrap-style:square;visibility:visible" from="0,0" to="31.6pt,0" strokecolor="#404040" strokeweight="1.5pt">
                        <w10:anchorlock/>
                      </v:line>
                    </w:pict>
                  </mc:Fallback>
                </mc:AlternateContent>
              </w:r>
            </w:del>
            <w:del w:id="15078" w:author="AbbVie7" w:date="2025-05-12T15:23:00Z">
              <w:r w:rsidRPr="00884C02">
                <w:rPr>
                  <w:szCs w:val="22"/>
                </w:rPr>
                <w:delText xml:space="preserve"> Humira     ∆ Censoreret</w:delText>
              </w:r>
            </w:del>
          </w:p>
        </w:tc>
      </w:tr>
    </w:tbl>
    <w:p w:rsidR="00C64DE5" w:rsidRPr="00A7188D" w:rsidP="00C64DE5" w14:paraId="3A0F71E4" w14:textId="77777777">
      <w:pPr>
        <w:rPr>
          <w:del w:id="15079" w:author="AbbVie7" w:date="2025-05-12T15:23:00Z"/>
        </w:rPr>
      </w:pPr>
    </w:p>
    <w:p w:rsidR="00C64DE5" w:rsidRPr="00A7188D" w:rsidP="00C64DE5" w14:paraId="7D9107C6" w14:textId="77777777">
      <w:pPr>
        <w:rPr>
          <w:del w:id="15080" w:author="AbbVie7" w:date="2025-05-12T15:23:00Z"/>
          <w:lang w:val="da-DK"/>
        </w:rPr>
      </w:pPr>
      <w:del w:id="15081" w:author="AbbVie7" w:date="2025-05-12T15:23:00Z">
        <w:r w:rsidRPr="00A7188D">
          <w:rPr>
            <w:lang w:val="da-DK"/>
          </w:rPr>
          <w:delText>Bemærk: P = Placebo (Antal med ris</w:delText>
        </w:r>
      </w:del>
      <w:del w:id="15082" w:author="AbbVie7" w:date="2025-05-12T15:23:00Z">
        <w:r>
          <w:rPr>
            <w:lang w:val="da-DK"/>
          </w:rPr>
          <w:delText>i</w:delText>
        </w:r>
      </w:del>
      <w:del w:id="15083" w:author="AbbVie7" w:date="2025-05-12T15:23:00Z">
        <w:r w:rsidRPr="00A7188D">
          <w:rPr>
            <w:lang w:val="da-DK"/>
          </w:rPr>
          <w:delText>ko (opblussen af sygdom)</w:delText>
        </w:r>
      </w:del>
      <w:del w:id="15084" w:author="AbbVie7" w:date="2025-05-12T15:23:00Z">
        <w:r w:rsidR="00293D69">
          <w:rPr>
            <w:lang w:val="da-DK"/>
          </w:rPr>
          <w:delText>)</w:delText>
        </w:r>
      </w:del>
      <w:del w:id="15085" w:author="AbbVie7" w:date="2025-05-12T15:23:00Z">
        <w:r w:rsidRPr="00A7188D">
          <w:rPr>
            <w:lang w:val="da-DK"/>
          </w:rPr>
          <w:delText>; A = HUMIRA (Antal med ris</w:delText>
        </w:r>
      </w:del>
      <w:del w:id="15086" w:author="AbbVie7" w:date="2025-05-12T15:23:00Z">
        <w:r>
          <w:rPr>
            <w:lang w:val="da-DK"/>
          </w:rPr>
          <w:delText>i</w:delText>
        </w:r>
      </w:del>
      <w:del w:id="15087" w:author="AbbVie7" w:date="2025-05-12T15:23:00Z">
        <w:r w:rsidRPr="00A7188D">
          <w:rPr>
            <w:lang w:val="da-DK"/>
          </w:rPr>
          <w:delText>ko (opblussen af sygdom)</w:delText>
        </w:r>
      </w:del>
      <w:del w:id="15088" w:author="AbbVie7" w:date="2025-05-12T15:23:00Z">
        <w:r w:rsidR="00293D69">
          <w:rPr>
            <w:lang w:val="da-DK"/>
          </w:rPr>
          <w:delText>)</w:delText>
        </w:r>
      </w:del>
      <w:del w:id="15089" w:author="AbbVie7" w:date="2025-05-12T15:23:00Z">
        <w:r w:rsidRPr="00A7188D">
          <w:rPr>
            <w:lang w:val="da-DK"/>
          </w:rPr>
          <w:delText>.</w:delText>
        </w:r>
      </w:del>
    </w:p>
    <w:p w:rsidR="00C64DE5" w:rsidRPr="00A7188D" w:rsidP="00C64DE5" w14:paraId="3FE42FDD" w14:textId="77777777">
      <w:pPr>
        <w:rPr>
          <w:del w:id="15090" w:author="AbbVie7" w:date="2025-05-12T15:23:00Z"/>
          <w:lang w:val="da-DK"/>
        </w:rPr>
      </w:pPr>
    </w:p>
    <w:p w:rsidR="00C64DE5" w:rsidRPr="00A7188D" w:rsidP="00C64DE5" w14:paraId="300D11B8" w14:textId="77777777">
      <w:pPr>
        <w:pStyle w:val="EMEANormal"/>
        <w:rPr>
          <w:del w:id="15091" w:author="AbbVie7" w:date="2025-05-12T15:23:00Z"/>
          <w:szCs w:val="22"/>
          <w:lang w:val="da-DK"/>
        </w:rPr>
      </w:pPr>
      <w:del w:id="15092" w:author="AbbVie7" w:date="2025-05-12T15:23:00Z">
        <w:r w:rsidRPr="00A7188D">
          <w:rPr>
            <w:szCs w:val="22"/>
            <w:lang w:val="da-DK"/>
          </w:rPr>
          <w:delText xml:space="preserve">Blandt de 68 patienter, som havde opblussen af sygdom i gruppen, som var allokeret til </w:delText>
        </w:r>
      </w:del>
      <w:del w:id="15093" w:author="AbbVie7" w:date="2025-05-12T15:23:00Z">
        <w:r>
          <w:rPr>
            <w:szCs w:val="22"/>
            <w:lang w:val="da-DK"/>
          </w:rPr>
          <w:delText>seponering</w:delText>
        </w:r>
      </w:del>
      <w:del w:id="15094" w:author="AbbVie7" w:date="2025-05-12T15:23:00Z">
        <w:r w:rsidRPr="00A7188D">
          <w:rPr>
            <w:szCs w:val="22"/>
            <w:lang w:val="da-DK"/>
          </w:rPr>
          <w:delText xml:space="preserve"> af behandling, fuldførte 65</w:delText>
        </w:r>
      </w:del>
      <w:del w:id="15095" w:author="AbbVie7" w:date="2025-05-12T15:23:00Z">
        <w:r w:rsidR="00293D69">
          <w:rPr>
            <w:szCs w:val="22"/>
            <w:lang w:val="da-DK"/>
          </w:rPr>
          <w:delText xml:space="preserve"> patienter</w:delText>
        </w:r>
      </w:del>
      <w:del w:id="15096" w:author="AbbVie7" w:date="2025-05-12T15:23:00Z">
        <w:r w:rsidRPr="00A7188D">
          <w:rPr>
            <w:szCs w:val="22"/>
            <w:lang w:val="da-DK"/>
          </w:rPr>
          <w:delText xml:space="preserve"> 12 ugers rescue-behandling med Humira, ud af hvilke 37 (56,9</w:delText>
        </w:r>
      </w:del>
      <w:del w:id="15097" w:author="AbbVie7" w:date="2025-05-12T15:23:00Z">
        <w:r w:rsidR="00562996">
          <w:rPr>
            <w:szCs w:val="22"/>
            <w:lang w:val="da-DK"/>
          </w:rPr>
          <w:delText>%</w:delText>
        </w:r>
      </w:del>
      <w:del w:id="15098" w:author="AbbVie7" w:date="2025-05-12T15:23:00Z">
        <w:r w:rsidRPr="00A7188D">
          <w:rPr>
            <w:szCs w:val="22"/>
            <w:lang w:val="da-DK"/>
          </w:rPr>
          <w:delText>) genvandt remission (ASDAS &lt; 1,3) 12 uger efter gen</w:delText>
        </w:r>
      </w:del>
      <w:del w:id="15099" w:author="AbbVie7" w:date="2025-05-12T15:23:00Z">
        <w:r>
          <w:rPr>
            <w:szCs w:val="22"/>
            <w:lang w:val="da-DK"/>
          </w:rPr>
          <w:delText>s</w:delText>
        </w:r>
      </w:del>
      <w:del w:id="15100" w:author="AbbVie7" w:date="2025-05-12T15:23:00Z">
        <w:r w:rsidRPr="00A7188D">
          <w:rPr>
            <w:szCs w:val="22"/>
            <w:lang w:val="da-DK"/>
          </w:rPr>
          <w:delText xml:space="preserve">tart af behandling i den åbne periode. </w:delText>
        </w:r>
      </w:del>
    </w:p>
    <w:p w:rsidR="00C64DE5" w:rsidRPr="00A7188D" w:rsidP="00C64DE5" w14:paraId="006D90EC" w14:textId="77777777">
      <w:pPr>
        <w:rPr>
          <w:del w:id="15101" w:author="AbbVie7" w:date="2025-05-12T15:23:00Z"/>
          <w:lang w:val="da-DK"/>
        </w:rPr>
      </w:pPr>
    </w:p>
    <w:p w:rsidR="00C64DE5" w:rsidRPr="00A7188D" w:rsidP="00C64DE5" w14:paraId="065D4F62" w14:textId="77777777">
      <w:pPr>
        <w:rPr>
          <w:del w:id="15102" w:author="AbbVie7" w:date="2025-05-12T15:23:00Z"/>
          <w:lang w:val="da-DK"/>
        </w:rPr>
      </w:pPr>
      <w:del w:id="15103" w:author="AbbVie7" w:date="2025-05-12T15:23:00Z">
        <w:r w:rsidRPr="00A7188D">
          <w:rPr>
            <w:lang w:val="da-DK"/>
          </w:rPr>
          <w:delText>Ved uge 68, viste patienter, som fik forsat behandling med Humira statistisk signifikant større forbedring af tegn og symptomer på aktiv n</w:delText>
        </w:r>
      </w:del>
      <w:del w:id="15104" w:author="AbbVie7" w:date="2025-05-12T15:23:00Z">
        <w:r>
          <w:rPr>
            <w:lang w:val="da-DK"/>
          </w:rPr>
          <w:delText>r</w:delText>
        </w:r>
      </w:del>
      <w:del w:id="15105" w:author="AbbVie7" w:date="2025-05-12T15:23:00Z">
        <w:r w:rsidRPr="00A7188D">
          <w:rPr>
            <w:lang w:val="da-DK"/>
          </w:rPr>
          <w:delText xml:space="preserve">-axSpA sammenlignet med patienter, som blev allokeret til </w:delText>
        </w:r>
      </w:del>
      <w:del w:id="15106" w:author="AbbVie7" w:date="2025-05-12T15:23:00Z">
        <w:r>
          <w:rPr>
            <w:lang w:val="da-DK"/>
          </w:rPr>
          <w:delText>seponering a</w:delText>
        </w:r>
      </w:del>
      <w:del w:id="15107" w:author="AbbVie7" w:date="2025-05-12T15:23:00Z">
        <w:r w:rsidRPr="00A7188D">
          <w:rPr>
            <w:lang w:val="da-DK"/>
          </w:rPr>
          <w:delText>f behandling i studiets dobbeltblinde</w:delText>
        </w:r>
      </w:del>
      <w:del w:id="15108" w:author="AbbVie7" w:date="2025-05-12T15:23:00Z">
        <w:r>
          <w:rPr>
            <w:lang w:val="da-DK"/>
          </w:rPr>
          <w:delText>de</w:delText>
        </w:r>
      </w:del>
      <w:del w:id="15109" w:author="AbbVie7" w:date="2025-05-12T15:23:00Z">
        <w:r w:rsidRPr="00A7188D">
          <w:rPr>
            <w:lang w:val="da-DK"/>
          </w:rPr>
          <w:delText xml:space="preserve"> periode (Tabel </w:delText>
        </w:r>
      </w:del>
      <w:del w:id="15110" w:author="AbbVie7" w:date="2025-05-12T15:23:00Z">
        <w:r w:rsidR="00E5241C">
          <w:rPr>
            <w:lang w:val="da-DK"/>
          </w:rPr>
          <w:delText>14</w:delText>
        </w:r>
      </w:del>
      <w:del w:id="15111" w:author="AbbVie7" w:date="2025-05-12T15:23:00Z">
        <w:r w:rsidRPr="00A7188D">
          <w:rPr>
            <w:lang w:val="da-DK"/>
          </w:rPr>
          <w:delText>).</w:delText>
        </w:r>
      </w:del>
    </w:p>
    <w:p w:rsidR="00C64DE5" w:rsidRPr="00A7188D" w:rsidP="00C64DE5" w14:paraId="44BB0512" w14:textId="77777777">
      <w:pPr>
        <w:rPr>
          <w:del w:id="15112" w:author="AbbVie7" w:date="2025-05-12T15:23:00Z"/>
          <w:lang w:val="da-DK"/>
        </w:rPr>
      </w:pPr>
    </w:p>
    <w:p w:rsidR="00C64DE5" w:rsidRPr="006142DF" w:rsidP="00AD3F70" w14:paraId="55BE57CA" w14:textId="77777777">
      <w:pPr>
        <w:pStyle w:val="EMEANormal"/>
        <w:jc w:val="center"/>
        <w:rPr>
          <w:del w:id="15113" w:author="AbbVie7" w:date="2025-05-12T15:23:00Z"/>
          <w:szCs w:val="22"/>
          <w:lang w:val="da-DK"/>
        </w:rPr>
      </w:pPr>
      <w:del w:id="15114" w:author="AbbVie7" w:date="2025-05-12T15:23:00Z">
        <w:r w:rsidRPr="00A7188D">
          <w:rPr>
            <w:b/>
            <w:szCs w:val="22"/>
            <w:lang w:val="da-DK"/>
          </w:rPr>
          <w:delText xml:space="preserve">Tabel </w:delText>
        </w:r>
      </w:del>
      <w:del w:id="15115" w:author="AbbVie7" w:date="2025-05-12T15:23:00Z">
        <w:r w:rsidR="00E5241C">
          <w:rPr>
            <w:b/>
            <w:szCs w:val="22"/>
            <w:lang w:val="da-DK"/>
          </w:rPr>
          <w:delText>14</w:delText>
        </w:r>
      </w:del>
    </w:p>
    <w:p w:rsidR="00C64DE5" w:rsidRPr="006142DF" w:rsidP="00AD3F70" w14:paraId="023ACF95" w14:textId="77777777">
      <w:pPr>
        <w:pStyle w:val="EMEANormal"/>
        <w:jc w:val="center"/>
        <w:rPr>
          <w:del w:id="15116" w:author="AbbVie7" w:date="2025-05-12T15:23:00Z"/>
          <w:szCs w:val="22"/>
          <w:lang w:val="da-DK"/>
        </w:rPr>
      </w:pPr>
      <w:del w:id="15117" w:author="AbbVie7" w:date="2025-05-12T15:23:00Z">
        <w:r>
          <w:rPr>
            <w:b/>
            <w:szCs w:val="22"/>
            <w:lang w:val="da-DK"/>
          </w:rPr>
          <w:delText>Virknings</w:delText>
        </w:r>
      </w:del>
      <w:del w:id="15118" w:author="AbbVie7" w:date="2025-05-12T15:23:00Z">
        <w:r w:rsidRPr="00A7188D">
          <w:rPr>
            <w:b/>
            <w:szCs w:val="22"/>
            <w:lang w:val="da-DK"/>
          </w:rPr>
          <w:delText xml:space="preserve">respons i den placebokontrollerede periode af </w:delText>
        </w:r>
      </w:del>
      <w:del w:id="15119" w:author="AbbVie7" w:date="2025-05-12T15:23:00Z">
        <w:r>
          <w:rPr>
            <w:b/>
            <w:szCs w:val="22"/>
            <w:lang w:val="da-DK"/>
          </w:rPr>
          <w:delText>S</w:delText>
        </w:r>
      </w:del>
      <w:del w:id="15120" w:author="AbbVie7" w:date="2025-05-12T15:23:00Z">
        <w:r w:rsidRPr="00A7188D">
          <w:rPr>
            <w:b/>
            <w:szCs w:val="22"/>
            <w:lang w:val="da-DK"/>
          </w:rPr>
          <w:delText>tudie n</w:delText>
        </w:r>
      </w:del>
      <w:del w:id="15121" w:author="AbbVie7" w:date="2025-05-12T15:23:00Z">
        <w:r>
          <w:rPr>
            <w:b/>
            <w:szCs w:val="22"/>
            <w:lang w:val="da-DK"/>
          </w:rPr>
          <w:delText>r</w:delText>
        </w:r>
      </w:del>
      <w:del w:id="15122" w:author="AbbVie7" w:date="2025-05-12T15:23:00Z">
        <w:r w:rsidRPr="00A7188D">
          <w:rPr>
            <w:b/>
            <w:szCs w:val="22"/>
            <w:lang w:val="da-DK"/>
          </w:rPr>
          <w:delText>-axSpA II</w:delText>
        </w:r>
      </w:del>
    </w:p>
    <w:p w:rsidR="00C64DE5" w:rsidRPr="006142DF" w:rsidP="005C1997" w14:paraId="253A2986" w14:textId="77777777">
      <w:pPr>
        <w:pStyle w:val="EMEANormal"/>
        <w:ind w:left="720"/>
        <w:rPr>
          <w:del w:id="15123" w:author="AbbVie7" w:date="2025-05-12T15:23:00Z"/>
          <w:szCs w:val="22"/>
          <w:lang w:val="da-DK"/>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5558"/>
        <w:gridCol w:w="1682"/>
        <w:gridCol w:w="1821"/>
      </w:tblGrid>
      <w:tr w14:paraId="78FBEACC" w14:textId="77777777" w:rsidTr="00884C02">
        <w:tblPrEx>
          <w:tblW w:w="5000" w:type="pct"/>
          <w:tblLook w:val="0000"/>
        </w:tblPrEx>
        <w:trPr>
          <w:del w:id="15124" w:author="AbbVie7" w:date="2025-05-12T15:23:00Z"/>
        </w:trPr>
        <w:tc>
          <w:tcPr>
            <w:tcW w:w="3067" w:type="pct"/>
          </w:tcPr>
          <w:p w:rsidR="00C64DE5" w:rsidRPr="001C2BFA" w:rsidP="005C1997" w14:paraId="4357BB78" w14:textId="77777777">
            <w:pPr>
              <w:rPr>
                <w:del w:id="15125" w:author="AbbVie7" w:date="2025-05-12T15:23:00Z"/>
                <w:b/>
                <w:bCs/>
                <w:lang w:val="da-DK"/>
              </w:rPr>
            </w:pPr>
            <w:del w:id="15126" w:author="AbbVie7" w:date="2025-05-12T15:23:00Z">
              <w:r w:rsidRPr="001C2BFA">
                <w:rPr>
                  <w:b/>
                  <w:bCs/>
                  <w:lang w:val="da-DK"/>
                </w:rPr>
                <w:delText>Dobbelt-blind</w:delText>
              </w:r>
            </w:del>
          </w:p>
          <w:p w:rsidR="00C64DE5" w:rsidRPr="001C2BFA" w:rsidP="005C1997" w14:paraId="17BFC782" w14:textId="77777777">
            <w:pPr>
              <w:rPr>
                <w:del w:id="15127" w:author="AbbVie7" w:date="2025-05-12T15:23:00Z"/>
                <w:b/>
                <w:bCs/>
                <w:lang w:val="da-DK"/>
              </w:rPr>
            </w:pPr>
            <w:del w:id="15128" w:author="AbbVie7" w:date="2025-05-12T15:23:00Z">
              <w:r w:rsidRPr="001C2BFA">
                <w:rPr>
                  <w:b/>
                  <w:bCs/>
                  <w:lang w:val="da-DK"/>
                </w:rPr>
                <w:delText>respons ved uge 68</w:delText>
              </w:r>
            </w:del>
          </w:p>
        </w:tc>
        <w:tc>
          <w:tcPr>
            <w:tcW w:w="928" w:type="pct"/>
          </w:tcPr>
          <w:p w:rsidR="00C64DE5" w:rsidRPr="00A7188D" w:rsidP="005C1997" w14:paraId="335582B2" w14:textId="77777777">
            <w:pPr>
              <w:jc w:val="center"/>
              <w:rPr>
                <w:del w:id="15129" w:author="AbbVie7" w:date="2025-05-12T15:23:00Z"/>
                <w:b/>
                <w:bCs/>
                <w:lang w:val="fr-FR"/>
              </w:rPr>
            </w:pPr>
            <w:del w:id="15130" w:author="AbbVie7" w:date="2025-05-12T15:23:00Z">
              <w:r w:rsidRPr="00A7188D">
                <w:rPr>
                  <w:b/>
                  <w:bCs/>
                  <w:lang w:val="fr-FR"/>
                </w:rPr>
                <w:delText>Placebo</w:delText>
              </w:r>
            </w:del>
          </w:p>
          <w:p w:rsidR="00C64DE5" w:rsidRPr="00A7188D" w:rsidP="005C1997" w14:paraId="7283B08A" w14:textId="77777777">
            <w:pPr>
              <w:jc w:val="center"/>
              <w:rPr>
                <w:del w:id="15131" w:author="AbbVie7" w:date="2025-05-12T15:23:00Z"/>
                <w:b/>
                <w:bCs/>
                <w:lang w:val="fr-FR"/>
              </w:rPr>
            </w:pPr>
            <w:del w:id="15132" w:author="AbbVie7" w:date="2025-05-12T15:23:00Z">
              <w:r w:rsidRPr="00A7188D">
                <w:rPr>
                  <w:b/>
                  <w:bCs/>
                  <w:lang w:val="fr-FR"/>
                </w:rPr>
                <w:delText>N=153</w:delText>
              </w:r>
            </w:del>
          </w:p>
        </w:tc>
        <w:tc>
          <w:tcPr>
            <w:tcW w:w="1005" w:type="pct"/>
          </w:tcPr>
          <w:p w:rsidR="00C64DE5" w:rsidRPr="00A7188D" w:rsidP="005C1997" w14:paraId="4118A215" w14:textId="77777777">
            <w:pPr>
              <w:jc w:val="center"/>
              <w:rPr>
                <w:del w:id="15133" w:author="AbbVie7" w:date="2025-05-12T15:23:00Z"/>
                <w:b/>
                <w:bCs/>
                <w:lang w:val="fr-FR"/>
              </w:rPr>
            </w:pPr>
            <w:del w:id="15134" w:author="AbbVie7" w:date="2025-05-12T15:23:00Z">
              <w:r w:rsidRPr="00A7188D">
                <w:rPr>
                  <w:b/>
                  <w:bCs/>
                  <w:lang w:val="fr-FR"/>
                </w:rPr>
                <w:delText>Humira</w:delText>
              </w:r>
            </w:del>
          </w:p>
          <w:p w:rsidR="00C64DE5" w:rsidRPr="00A7188D" w:rsidP="005C1997" w14:paraId="690ED485" w14:textId="77777777">
            <w:pPr>
              <w:jc w:val="center"/>
              <w:rPr>
                <w:del w:id="15135" w:author="AbbVie7" w:date="2025-05-12T15:23:00Z"/>
                <w:b/>
                <w:bCs/>
                <w:lang w:val="fr-FR"/>
              </w:rPr>
            </w:pPr>
            <w:del w:id="15136" w:author="AbbVie7" w:date="2025-05-12T15:23:00Z">
              <w:r w:rsidRPr="00A7188D">
                <w:rPr>
                  <w:b/>
                  <w:bCs/>
                  <w:lang w:val="en-GB"/>
                </w:rPr>
                <w:delText>N=152</w:delText>
              </w:r>
            </w:del>
          </w:p>
        </w:tc>
      </w:tr>
      <w:tr w14:paraId="134B730A" w14:textId="77777777" w:rsidTr="00884C02">
        <w:tblPrEx>
          <w:tblW w:w="5000" w:type="pct"/>
          <w:tblLook w:val="0000"/>
        </w:tblPrEx>
        <w:trPr>
          <w:del w:id="15137" w:author="AbbVie7" w:date="2025-05-12T15:23:00Z"/>
        </w:trPr>
        <w:tc>
          <w:tcPr>
            <w:tcW w:w="3067" w:type="pct"/>
          </w:tcPr>
          <w:p w:rsidR="00C64DE5" w:rsidRPr="00A7188D" w:rsidP="005C1997" w14:paraId="736B974E" w14:textId="77777777">
            <w:pPr>
              <w:rPr>
                <w:del w:id="15138" w:author="AbbVie7" w:date="2025-05-12T15:23:00Z"/>
                <w:lang w:val="en-GB"/>
              </w:rPr>
            </w:pPr>
            <w:del w:id="15139" w:author="AbbVie7" w:date="2025-05-12T15:23:00Z">
              <w:r w:rsidRPr="00A7188D">
                <w:rPr>
                  <w:lang w:val="en-GB"/>
                </w:rPr>
                <w:delText>ASAS</w:delText>
              </w:r>
            </w:del>
            <w:del w:id="15140" w:author="AbbVie7" w:date="2025-05-12T15:23:00Z">
              <w:r w:rsidRPr="00A7188D">
                <w:rPr>
                  <w:vertAlign w:val="superscript"/>
                  <w:lang w:val="en-GB"/>
                </w:rPr>
                <w:delText>a,b</w:delText>
              </w:r>
            </w:del>
            <w:del w:id="15141" w:author="AbbVie7" w:date="2025-05-12T15:23:00Z">
              <w:r w:rsidRPr="00A7188D">
                <w:rPr>
                  <w:lang w:val="en-GB"/>
                </w:rPr>
                <w:delText xml:space="preserve"> 20</w:delText>
              </w:r>
            </w:del>
          </w:p>
        </w:tc>
        <w:tc>
          <w:tcPr>
            <w:tcW w:w="928" w:type="pct"/>
          </w:tcPr>
          <w:p w:rsidR="00C64DE5" w:rsidRPr="00A7188D" w:rsidP="005C1997" w14:paraId="01988DA4" w14:textId="77777777">
            <w:pPr>
              <w:jc w:val="center"/>
              <w:rPr>
                <w:del w:id="15142" w:author="AbbVie7" w:date="2025-05-12T15:23:00Z"/>
                <w:lang w:val="en-GB"/>
              </w:rPr>
            </w:pPr>
            <w:del w:id="15143" w:author="AbbVie7" w:date="2025-05-12T15:23:00Z">
              <w:r w:rsidRPr="00A7188D">
                <w:rPr>
                  <w:lang w:val="en-GB"/>
                </w:rPr>
                <w:delText>47,1</w:delText>
              </w:r>
            </w:del>
            <w:del w:id="15144" w:author="AbbVie7" w:date="2025-05-12T15:23:00Z">
              <w:r w:rsidR="00562996">
                <w:rPr>
                  <w:lang w:val="en-GB"/>
                </w:rPr>
                <w:delText>%</w:delText>
              </w:r>
            </w:del>
          </w:p>
        </w:tc>
        <w:tc>
          <w:tcPr>
            <w:tcW w:w="1005" w:type="pct"/>
          </w:tcPr>
          <w:p w:rsidR="00C64DE5" w:rsidRPr="00A7188D" w:rsidP="005C1997" w14:paraId="547E7B42" w14:textId="77777777">
            <w:pPr>
              <w:jc w:val="center"/>
              <w:rPr>
                <w:del w:id="15145" w:author="AbbVie7" w:date="2025-05-12T15:23:00Z"/>
                <w:lang w:val="en-GB"/>
              </w:rPr>
            </w:pPr>
            <w:del w:id="15146" w:author="AbbVie7" w:date="2025-05-12T15:23:00Z">
              <w:r w:rsidRPr="00A7188D">
                <w:rPr>
                  <w:lang w:val="en-GB"/>
                </w:rPr>
                <w:delText>70,4</w:delText>
              </w:r>
            </w:del>
            <w:del w:id="15147" w:author="AbbVie7" w:date="2025-05-12T15:23:00Z">
              <w:r w:rsidR="00562996">
                <w:rPr>
                  <w:lang w:val="en-GB"/>
                </w:rPr>
                <w:delText>%</w:delText>
              </w:r>
            </w:del>
            <w:del w:id="15148" w:author="AbbVie7" w:date="2025-05-12T15:23:00Z">
              <w:r w:rsidRPr="00A7188D">
                <w:rPr>
                  <w:lang w:val="en-GB"/>
                </w:rPr>
                <w:delText>***</w:delText>
              </w:r>
            </w:del>
          </w:p>
        </w:tc>
      </w:tr>
      <w:tr w14:paraId="7311FEF9" w14:textId="77777777" w:rsidTr="00884C02">
        <w:tblPrEx>
          <w:tblW w:w="5000" w:type="pct"/>
          <w:tblLook w:val="0000"/>
        </w:tblPrEx>
        <w:trPr>
          <w:del w:id="15149" w:author="AbbVie7" w:date="2025-05-12T15:23:00Z"/>
        </w:trPr>
        <w:tc>
          <w:tcPr>
            <w:tcW w:w="3067" w:type="pct"/>
          </w:tcPr>
          <w:p w:rsidR="00C64DE5" w:rsidRPr="00A7188D" w:rsidP="005C1997" w14:paraId="50890054" w14:textId="77777777">
            <w:pPr>
              <w:rPr>
                <w:del w:id="15150" w:author="AbbVie7" w:date="2025-05-12T15:23:00Z"/>
                <w:lang w:val="en-GB"/>
              </w:rPr>
            </w:pPr>
            <w:del w:id="15151" w:author="AbbVie7" w:date="2025-05-12T15:23:00Z">
              <w:r w:rsidRPr="00A7188D">
                <w:rPr>
                  <w:lang w:val="en-GB"/>
                </w:rPr>
                <w:delText>ASAS</w:delText>
              </w:r>
            </w:del>
            <w:del w:id="15152" w:author="AbbVie7" w:date="2025-05-12T15:23:00Z">
              <w:r w:rsidRPr="00A7188D">
                <w:rPr>
                  <w:vertAlign w:val="superscript"/>
                  <w:lang w:val="en-GB"/>
                </w:rPr>
                <w:delText>a,b</w:delText>
              </w:r>
            </w:del>
            <w:del w:id="15153" w:author="AbbVie7" w:date="2025-05-12T15:23:00Z">
              <w:r w:rsidRPr="00A7188D">
                <w:rPr>
                  <w:lang w:val="en-GB"/>
                </w:rPr>
                <w:delText xml:space="preserve"> 40</w:delText>
              </w:r>
            </w:del>
          </w:p>
        </w:tc>
        <w:tc>
          <w:tcPr>
            <w:tcW w:w="928" w:type="pct"/>
          </w:tcPr>
          <w:p w:rsidR="00C64DE5" w:rsidRPr="00A7188D" w:rsidP="005C1997" w14:paraId="32DE6B1C" w14:textId="77777777">
            <w:pPr>
              <w:jc w:val="center"/>
              <w:rPr>
                <w:del w:id="15154" w:author="AbbVie7" w:date="2025-05-12T15:23:00Z"/>
                <w:lang w:val="en-GB"/>
              </w:rPr>
            </w:pPr>
            <w:del w:id="15155" w:author="AbbVie7" w:date="2025-05-12T15:23:00Z">
              <w:r w:rsidRPr="00A7188D">
                <w:rPr>
                  <w:lang w:val="en-GB"/>
                </w:rPr>
                <w:delText>45,8</w:delText>
              </w:r>
            </w:del>
            <w:del w:id="15156" w:author="AbbVie7" w:date="2025-05-12T15:23:00Z">
              <w:r w:rsidR="00562996">
                <w:rPr>
                  <w:lang w:val="en-GB"/>
                </w:rPr>
                <w:delText>%</w:delText>
              </w:r>
            </w:del>
          </w:p>
        </w:tc>
        <w:tc>
          <w:tcPr>
            <w:tcW w:w="1005" w:type="pct"/>
          </w:tcPr>
          <w:p w:rsidR="00C64DE5" w:rsidRPr="00A7188D" w:rsidP="005C1997" w14:paraId="19BFEDC9" w14:textId="77777777">
            <w:pPr>
              <w:jc w:val="center"/>
              <w:rPr>
                <w:del w:id="15157" w:author="AbbVie7" w:date="2025-05-12T15:23:00Z"/>
                <w:lang w:val="en-GB"/>
              </w:rPr>
            </w:pPr>
            <w:del w:id="15158" w:author="AbbVie7" w:date="2025-05-12T15:23:00Z">
              <w:r w:rsidRPr="00A7188D">
                <w:rPr>
                  <w:lang w:val="en-GB"/>
                </w:rPr>
                <w:delText>65,8</w:delText>
              </w:r>
            </w:del>
            <w:del w:id="15159" w:author="AbbVie7" w:date="2025-05-12T15:23:00Z">
              <w:r w:rsidR="00562996">
                <w:rPr>
                  <w:lang w:val="en-GB"/>
                </w:rPr>
                <w:delText>%</w:delText>
              </w:r>
            </w:del>
            <w:del w:id="15160" w:author="AbbVie7" w:date="2025-05-12T15:23:00Z">
              <w:r w:rsidRPr="00A7188D">
                <w:rPr>
                  <w:lang w:val="en-GB"/>
                </w:rPr>
                <w:delText>***</w:delText>
              </w:r>
            </w:del>
          </w:p>
        </w:tc>
      </w:tr>
      <w:tr w14:paraId="76FD3A19" w14:textId="77777777" w:rsidTr="00884C02">
        <w:tblPrEx>
          <w:tblW w:w="5000" w:type="pct"/>
          <w:tblLook w:val="0000"/>
        </w:tblPrEx>
        <w:trPr>
          <w:del w:id="15161" w:author="AbbVie7" w:date="2025-05-12T15:23:00Z"/>
        </w:trPr>
        <w:tc>
          <w:tcPr>
            <w:tcW w:w="3067" w:type="pct"/>
          </w:tcPr>
          <w:p w:rsidR="00C64DE5" w:rsidRPr="00A7188D" w:rsidP="005C1997" w14:paraId="146F9730" w14:textId="77777777">
            <w:pPr>
              <w:rPr>
                <w:del w:id="15162" w:author="AbbVie7" w:date="2025-05-12T15:23:00Z"/>
                <w:lang w:val="en-GB"/>
              </w:rPr>
            </w:pPr>
            <w:del w:id="15163" w:author="AbbVie7" w:date="2025-05-12T15:23:00Z">
              <w:r w:rsidRPr="00A7188D">
                <w:rPr>
                  <w:lang w:val="en-GB"/>
                </w:rPr>
                <w:delText>ASAS</w:delText>
              </w:r>
            </w:del>
            <w:del w:id="15164" w:author="AbbVie7" w:date="2025-05-12T15:23:00Z">
              <w:r w:rsidRPr="00A7188D">
                <w:rPr>
                  <w:vertAlign w:val="superscript"/>
                  <w:lang w:val="en-GB"/>
                </w:rPr>
                <w:delText>a</w:delText>
              </w:r>
            </w:del>
            <w:del w:id="15165" w:author="AbbVie7" w:date="2025-05-12T15:23:00Z">
              <w:r w:rsidRPr="00A7188D">
                <w:rPr>
                  <w:lang w:val="en-GB"/>
                </w:rPr>
                <w:delText xml:space="preserve"> Delvis Remission</w:delText>
              </w:r>
            </w:del>
          </w:p>
        </w:tc>
        <w:tc>
          <w:tcPr>
            <w:tcW w:w="928" w:type="pct"/>
          </w:tcPr>
          <w:p w:rsidR="00C64DE5" w:rsidRPr="00A7188D" w:rsidP="005C1997" w14:paraId="1807C250" w14:textId="77777777">
            <w:pPr>
              <w:jc w:val="center"/>
              <w:rPr>
                <w:del w:id="15166" w:author="AbbVie7" w:date="2025-05-12T15:23:00Z"/>
                <w:lang w:val="en-GB"/>
              </w:rPr>
            </w:pPr>
            <w:del w:id="15167" w:author="AbbVie7" w:date="2025-05-12T15:23:00Z">
              <w:r w:rsidRPr="00A7188D">
                <w:rPr>
                  <w:lang w:val="en-GB"/>
                </w:rPr>
                <w:delText>26,8</w:delText>
              </w:r>
            </w:del>
            <w:del w:id="15168" w:author="AbbVie7" w:date="2025-05-12T15:23:00Z">
              <w:r w:rsidR="00562996">
                <w:rPr>
                  <w:lang w:val="en-GB"/>
                </w:rPr>
                <w:delText>%</w:delText>
              </w:r>
            </w:del>
          </w:p>
        </w:tc>
        <w:tc>
          <w:tcPr>
            <w:tcW w:w="1005" w:type="pct"/>
          </w:tcPr>
          <w:p w:rsidR="00C64DE5" w:rsidRPr="00A7188D" w:rsidP="005C1997" w14:paraId="7CB6418A" w14:textId="77777777">
            <w:pPr>
              <w:jc w:val="center"/>
              <w:rPr>
                <w:del w:id="15169" w:author="AbbVie7" w:date="2025-05-12T15:23:00Z"/>
                <w:lang w:val="en-GB"/>
              </w:rPr>
            </w:pPr>
            <w:del w:id="15170" w:author="AbbVie7" w:date="2025-05-12T15:23:00Z">
              <w:r w:rsidRPr="00A7188D">
                <w:rPr>
                  <w:lang w:val="en-GB"/>
                </w:rPr>
                <w:delText>42,1</w:delText>
              </w:r>
            </w:del>
            <w:del w:id="15171" w:author="AbbVie7" w:date="2025-05-12T15:23:00Z">
              <w:r w:rsidR="00562996">
                <w:rPr>
                  <w:lang w:val="en-GB"/>
                </w:rPr>
                <w:delText>%</w:delText>
              </w:r>
            </w:del>
            <w:del w:id="15172" w:author="AbbVie7" w:date="2025-05-12T15:23:00Z">
              <w:r w:rsidRPr="00A7188D">
                <w:rPr>
                  <w:lang w:val="en-GB"/>
                </w:rPr>
                <w:delText>**</w:delText>
              </w:r>
            </w:del>
          </w:p>
        </w:tc>
      </w:tr>
      <w:tr w14:paraId="51428501" w14:textId="77777777" w:rsidTr="00884C02">
        <w:tblPrEx>
          <w:tblW w:w="5000" w:type="pct"/>
          <w:tblLook w:val="0000"/>
        </w:tblPrEx>
        <w:trPr>
          <w:del w:id="15173" w:author="AbbVie7" w:date="2025-05-12T15:23:00Z"/>
        </w:trPr>
        <w:tc>
          <w:tcPr>
            <w:tcW w:w="3067" w:type="pct"/>
          </w:tcPr>
          <w:p w:rsidR="00C64DE5" w:rsidRPr="00A7188D" w:rsidP="005C1997" w14:paraId="6BAAD1BB" w14:textId="77777777">
            <w:pPr>
              <w:rPr>
                <w:del w:id="15174" w:author="AbbVie7" w:date="2025-05-12T15:23:00Z"/>
                <w:lang w:val="en-GB"/>
              </w:rPr>
            </w:pPr>
            <w:del w:id="15175" w:author="AbbVie7" w:date="2025-05-12T15:23:00Z">
              <w:r w:rsidRPr="00A7188D">
                <w:rPr>
                  <w:lang w:val="en-GB"/>
                </w:rPr>
                <w:delText>ASDAS</w:delText>
              </w:r>
            </w:del>
            <w:del w:id="15176" w:author="AbbVie7" w:date="2025-05-12T15:23:00Z">
              <w:r w:rsidRPr="00A7188D">
                <w:rPr>
                  <w:vertAlign w:val="superscript"/>
                  <w:lang w:val="en-GB"/>
                </w:rPr>
                <w:delText>c</w:delText>
              </w:r>
            </w:del>
            <w:del w:id="15177" w:author="AbbVie7" w:date="2025-05-12T15:23:00Z">
              <w:r w:rsidRPr="00A7188D">
                <w:rPr>
                  <w:lang w:val="en-GB"/>
                </w:rPr>
                <w:delText xml:space="preserve"> inaktiv sygdom</w:delText>
              </w:r>
            </w:del>
          </w:p>
        </w:tc>
        <w:tc>
          <w:tcPr>
            <w:tcW w:w="928" w:type="pct"/>
          </w:tcPr>
          <w:p w:rsidR="00C64DE5" w:rsidRPr="00A7188D" w:rsidP="005C1997" w14:paraId="133CEE7E" w14:textId="77777777">
            <w:pPr>
              <w:jc w:val="center"/>
              <w:rPr>
                <w:del w:id="15178" w:author="AbbVie7" w:date="2025-05-12T15:23:00Z"/>
                <w:lang w:val="en-GB"/>
              </w:rPr>
            </w:pPr>
            <w:del w:id="15179" w:author="AbbVie7" w:date="2025-05-12T15:23:00Z">
              <w:r w:rsidRPr="00A7188D">
                <w:rPr>
                  <w:lang w:val="en-GB"/>
                </w:rPr>
                <w:delText>33,3</w:delText>
              </w:r>
            </w:del>
            <w:del w:id="15180" w:author="AbbVie7" w:date="2025-05-12T15:23:00Z">
              <w:r w:rsidR="00562996">
                <w:rPr>
                  <w:lang w:val="en-GB"/>
                </w:rPr>
                <w:delText>%</w:delText>
              </w:r>
            </w:del>
          </w:p>
        </w:tc>
        <w:tc>
          <w:tcPr>
            <w:tcW w:w="1005" w:type="pct"/>
          </w:tcPr>
          <w:p w:rsidR="00C64DE5" w:rsidRPr="00A7188D" w:rsidP="005C1997" w14:paraId="23961F7B" w14:textId="77777777">
            <w:pPr>
              <w:jc w:val="center"/>
              <w:rPr>
                <w:del w:id="15181" w:author="AbbVie7" w:date="2025-05-12T15:23:00Z"/>
                <w:lang w:val="en-GB"/>
              </w:rPr>
            </w:pPr>
            <w:del w:id="15182" w:author="AbbVie7" w:date="2025-05-12T15:23:00Z">
              <w:r w:rsidRPr="00A7188D">
                <w:rPr>
                  <w:lang w:val="en-GB"/>
                </w:rPr>
                <w:delText>57,2</w:delText>
              </w:r>
            </w:del>
            <w:del w:id="15183" w:author="AbbVie7" w:date="2025-05-12T15:23:00Z">
              <w:r w:rsidR="00562996">
                <w:rPr>
                  <w:lang w:val="en-GB"/>
                </w:rPr>
                <w:delText>%</w:delText>
              </w:r>
            </w:del>
            <w:del w:id="15184" w:author="AbbVie7" w:date="2025-05-12T15:23:00Z">
              <w:r w:rsidRPr="00A7188D">
                <w:rPr>
                  <w:lang w:val="en-GB"/>
                </w:rPr>
                <w:delText>***</w:delText>
              </w:r>
            </w:del>
          </w:p>
        </w:tc>
      </w:tr>
      <w:tr w14:paraId="40E7AFBD" w14:textId="77777777" w:rsidTr="00884C02">
        <w:tblPrEx>
          <w:tblW w:w="5000" w:type="pct"/>
          <w:tblLook w:val="0000"/>
        </w:tblPrEx>
        <w:trPr>
          <w:del w:id="15185" w:author="AbbVie7" w:date="2025-05-12T15:23:00Z"/>
        </w:trPr>
        <w:tc>
          <w:tcPr>
            <w:tcW w:w="3067" w:type="pct"/>
          </w:tcPr>
          <w:p w:rsidR="00C64DE5" w:rsidRPr="00A7188D" w:rsidP="005C1997" w14:paraId="7FF55099" w14:textId="77777777">
            <w:pPr>
              <w:rPr>
                <w:del w:id="15186" w:author="AbbVie7" w:date="2025-05-12T15:23:00Z"/>
                <w:lang w:val="en-GB"/>
              </w:rPr>
            </w:pPr>
            <w:del w:id="15187" w:author="AbbVie7" w:date="2025-05-12T15:23:00Z">
              <w:r w:rsidRPr="00A7188D">
                <w:rPr>
                  <w:lang w:val="en-GB"/>
                </w:rPr>
                <w:delText>Delvis opblussen af sygdom</w:delText>
              </w:r>
            </w:del>
            <w:del w:id="15188" w:author="AbbVie7" w:date="2025-05-12T15:23:00Z">
              <w:r w:rsidRPr="00A7188D">
                <w:rPr>
                  <w:vertAlign w:val="superscript"/>
                  <w:lang w:val="en-GB"/>
                </w:rPr>
                <w:delText>d</w:delText>
              </w:r>
            </w:del>
          </w:p>
        </w:tc>
        <w:tc>
          <w:tcPr>
            <w:tcW w:w="928" w:type="pct"/>
          </w:tcPr>
          <w:p w:rsidR="00C64DE5" w:rsidRPr="00A7188D" w:rsidP="005C1997" w14:paraId="01220A9A" w14:textId="77777777">
            <w:pPr>
              <w:jc w:val="center"/>
              <w:rPr>
                <w:del w:id="15189" w:author="AbbVie7" w:date="2025-05-12T15:23:00Z"/>
                <w:lang w:val="en-GB"/>
              </w:rPr>
            </w:pPr>
            <w:del w:id="15190" w:author="AbbVie7" w:date="2025-05-12T15:23:00Z">
              <w:r w:rsidRPr="00A7188D">
                <w:rPr>
                  <w:lang w:val="en-GB"/>
                </w:rPr>
                <w:delText>64,1</w:delText>
              </w:r>
            </w:del>
            <w:del w:id="15191" w:author="AbbVie7" w:date="2025-05-12T15:23:00Z">
              <w:r w:rsidR="00562996">
                <w:rPr>
                  <w:lang w:val="en-GB"/>
                </w:rPr>
                <w:delText>%</w:delText>
              </w:r>
            </w:del>
          </w:p>
        </w:tc>
        <w:tc>
          <w:tcPr>
            <w:tcW w:w="1005" w:type="pct"/>
          </w:tcPr>
          <w:p w:rsidR="00C64DE5" w:rsidRPr="00A7188D" w:rsidP="005C1997" w14:paraId="11FD63BB" w14:textId="77777777">
            <w:pPr>
              <w:jc w:val="center"/>
              <w:rPr>
                <w:del w:id="15192" w:author="AbbVie7" w:date="2025-05-12T15:23:00Z"/>
                <w:lang w:val="en-GB"/>
              </w:rPr>
            </w:pPr>
            <w:del w:id="15193" w:author="AbbVie7" w:date="2025-05-12T15:23:00Z">
              <w:r w:rsidRPr="00A7188D">
                <w:rPr>
                  <w:lang w:val="en-GB"/>
                </w:rPr>
                <w:delText>40,8</w:delText>
              </w:r>
            </w:del>
            <w:del w:id="15194" w:author="AbbVie7" w:date="2025-05-12T15:23:00Z">
              <w:r w:rsidR="00562996">
                <w:rPr>
                  <w:lang w:val="en-GB"/>
                </w:rPr>
                <w:delText>%</w:delText>
              </w:r>
            </w:del>
            <w:del w:id="15195" w:author="AbbVie7" w:date="2025-05-12T15:23:00Z">
              <w:r w:rsidRPr="00A7188D">
                <w:rPr>
                  <w:lang w:val="en-GB"/>
                </w:rPr>
                <w:delText>***</w:delText>
              </w:r>
            </w:del>
          </w:p>
        </w:tc>
      </w:tr>
      <w:tr w14:paraId="2D421AAD" w14:textId="77777777" w:rsidTr="00884C02">
        <w:tblPrEx>
          <w:tblW w:w="5000" w:type="pct"/>
          <w:tblLook w:val="0000"/>
        </w:tblPrEx>
        <w:trPr>
          <w:del w:id="15196" w:author="AbbVie7" w:date="2025-05-12T15:23:00Z"/>
        </w:trPr>
        <w:tc>
          <w:tcPr>
            <w:tcW w:w="5000" w:type="pct"/>
            <w:gridSpan w:val="3"/>
            <w:tcBorders>
              <w:left w:val="nil"/>
              <w:bottom w:val="nil"/>
              <w:right w:val="nil"/>
            </w:tcBorders>
          </w:tcPr>
          <w:p w:rsidR="00C64DE5" w:rsidRPr="00A7188D" w:rsidP="005C1997" w14:paraId="134DAA7C" w14:textId="77777777">
            <w:pPr>
              <w:autoSpaceDE w:val="0"/>
              <w:autoSpaceDN w:val="0"/>
              <w:adjustRightInd w:val="0"/>
              <w:rPr>
                <w:del w:id="15197" w:author="AbbVie7" w:date="2025-05-12T15:23:00Z"/>
              </w:rPr>
            </w:pPr>
            <w:del w:id="15198" w:author="AbbVie7" w:date="2025-05-12T15:23:00Z">
              <w:r w:rsidRPr="00A7188D">
                <w:rPr>
                  <w:vertAlign w:val="superscript"/>
                </w:rPr>
                <w:delText>a</w:delText>
              </w:r>
            </w:del>
            <w:del w:id="15199" w:author="AbbVie7" w:date="2025-05-12T15:23:00Z">
              <w:r w:rsidRPr="00A7188D">
                <w:delText xml:space="preserve"> Assessment of SpondyloArthritis international Society</w:delText>
              </w:r>
            </w:del>
          </w:p>
          <w:p w:rsidR="00C64DE5" w:rsidRPr="00A7188D" w:rsidP="005C1997" w14:paraId="2592177D" w14:textId="77777777">
            <w:pPr>
              <w:pStyle w:val="EMEANormal"/>
              <w:ind w:left="20"/>
              <w:rPr>
                <w:del w:id="15200" w:author="AbbVie7" w:date="2025-05-12T15:23:00Z"/>
                <w:szCs w:val="22"/>
                <w:vertAlign w:val="superscript"/>
                <w:lang w:val="da-DK"/>
              </w:rPr>
            </w:pPr>
            <w:del w:id="15201" w:author="AbbVie7" w:date="2025-05-12T15:23:00Z">
              <w:r w:rsidRPr="00A7188D">
                <w:rPr>
                  <w:szCs w:val="22"/>
                  <w:vertAlign w:val="superscript"/>
                  <w:lang w:val="da-DK"/>
                </w:rPr>
                <w:delText>b</w:delText>
              </w:r>
            </w:del>
            <w:del w:id="15202" w:author="AbbVie7" w:date="2025-05-12T15:23:00Z">
              <w:r w:rsidRPr="00A7188D">
                <w:rPr>
                  <w:szCs w:val="22"/>
                  <w:lang w:val="da-DK"/>
                </w:rPr>
                <w:delText xml:space="preserve"> Baseline er defineret som åben periode baseline, når patienterne har aktiv sygdom.</w:delText>
              </w:r>
            </w:del>
          </w:p>
          <w:p w:rsidR="00C64DE5" w:rsidRPr="00A7188D" w:rsidP="005C1997" w14:paraId="709BD1FA" w14:textId="77777777">
            <w:pPr>
              <w:pStyle w:val="EMEANormal"/>
              <w:ind w:left="20"/>
              <w:rPr>
                <w:del w:id="15203" w:author="AbbVie7" w:date="2025-05-12T15:23:00Z"/>
                <w:szCs w:val="22"/>
                <w:vertAlign w:val="superscript"/>
                <w:lang w:val="en-GB"/>
              </w:rPr>
            </w:pPr>
            <w:del w:id="15204" w:author="AbbVie7" w:date="2025-05-12T15:23:00Z">
              <w:r w:rsidRPr="00A7188D">
                <w:rPr>
                  <w:szCs w:val="22"/>
                  <w:vertAlign w:val="superscript"/>
                  <w:lang w:val="en-GB"/>
                </w:rPr>
                <w:delText>c</w:delText>
              </w:r>
            </w:del>
            <w:del w:id="15205" w:author="AbbVie7" w:date="2025-05-12T15:23:00Z">
              <w:r w:rsidRPr="00A7188D">
                <w:rPr>
                  <w:szCs w:val="22"/>
                  <w:lang w:val="en-GB"/>
                </w:rPr>
                <w:delText xml:space="preserve"> Ankylosing Spondylitis Disease Activity Score</w:delText>
              </w:r>
            </w:del>
          </w:p>
          <w:p w:rsidR="00C64DE5" w:rsidRPr="00A7188D" w:rsidP="005C1997" w14:paraId="24D34D2C" w14:textId="77777777">
            <w:pPr>
              <w:autoSpaceDE w:val="0"/>
              <w:autoSpaceDN w:val="0"/>
              <w:adjustRightInd w:val="0"/>
              <w:rPr>
                <w:del w:id="15206" w:author="AbbVie7" w:date="2025-05-12T15:23:00Z"/>
                <w:lang w:val="da-DK"/>
              </w:rPr>
            </w:pPr>
            <w:del w:id="15207" w:author="AbbVie7" w:date="2025-05-12T15:23:00Z">
              <w:r w:rsidRPr="00A7188D">
                <w:rPr>
                  <w:vertAlign w:val="superscript"/>
                  <w:lang w:val="da-DK"/>
                </w:rPr>
                <w:delText>d</w:delText>
              </w:r>
            </w:del>
            <w:del w:id="15208" w:author="AbbVie7" w:date="2025-05-12T15:23:00Z">
              <w:r w:rsidRPr="00A7188D">
                <w:rPr>
                  <w:lang w:val="da-DK"/>
                </w:rPr>
                <w:delText xml:space="preserve"> Delvis opblussen af sygdom er defineret som ASDAS ≥ 1,3 men &lt; 2,1 ved 2 på hinanden følgende besøg.</w:delText>
              </w:r>
            </w:del>
          </w:p>
          <w:p w:rsidR="00C64DE5" w:rsidRPr="00A7188D" w:rsidP="005C1997" w14:paraId="59445372" w14:textId="77777777">
            <w:pPr>
              <w:pStyle w:val="EMEANormal"/>
              <w:ind w:left="20"/>
              <w:rPr>
                <w:del w:id="15209" w:author="AbbVie7" w:date="2025-05-12T15:23:00Z"/>
                <w:szCs w:val="22"/>
                <w:lang w:val="da-DK"/>
              </w:rPr>
            </w:pPr>
            <w:del w:id="15210" w:author="AbbVie7" w:date="2025-05-12T15:23:00Z">
              <w:r w:rsidRPr="00A7188D">
                <w:rPr>
                  <w:szCs w:val="22"/>
                  <w:lang w:val="da-DK"/>
                </w:rPr>
                <w:delText>***, ** Statistisk signifikant ved p &lt; 0,001 og &lt; 0,01, henholdvis, ved alle samm</w:delText>
              </w:r>
            </w:del>
            <w:del w:id="15211" w:author="AbbVie7" w:date="2025-05-12T15:23:00Z">
              <w:r w:rsidR="00C448C4">
                <w:rPr>
                  <w:szCs w:val="22"/>
                  <w:lang w:val="da-DK"/>
                </w:rPr>
                <w:delText>e</w:delText>
              </w:r>
            </w:del>
            <w:del w:id="15212" w:author="AbbVie7" w:date="2025-05-12T15:23:00Z">
              <w:r w:rsidRPr="00A7188D">
                <w:rPr>
                  <w:szCs w:val="22"/>
                  <w:lang w:val="da-DK"/>
                </w:rPr>
                <w:delText>nligninger af Humira og placebo.</w:delText>
              </w:r>
            </w:del>
          </w:p>
        </w:tc>
      </w:tr>
    </w:tbl>
    <w:p w:rsidR="00C64DE5" w:rsidP="008D74C5" w14:paraId="5C0625A7" w14:textId="77777777">
      <w:pPr>
        <w:pStyle w:val="EMEANormal"/>
        <w:rPr>
          <w:del w:id="15213" w:author="AbbVie7" w:date="2025-05-12T15:23:00Z"/>
          <w:lang w:val="da-DK"/>
        </w:rPr>
      </w:pPr>
    </w:p>
    <w:p w:rsidR="00497900" w:rsidP="008062E3" w14:paraId="72DF6A75" w14:textId="77777777">
      <w:pPr>
        <w:pStyle w:val="EMEAHeadingUnderline"/>
        <w:spacing w:before="0" w:beforeLines="0" w:after="0" w:afterLines="0"/>
        <w:rPr>
          <w:del w:id="15214" w:author="AbbVie7" w:date="2025-05-12T15:23:00Z"/>
          <w:bCs/>
          <w:i/>
          <w:szCs w:val="22"/>
          <w:u w:val="none"/>
          <w:lang w:val="da-DK"/>
        </w:rPr>
      </w:pPr>
      <w:del w:id="15215" w:author="AbbVie7" w:date="2025-05-12T15:23:00Z">
        <w:r w:rsidRPr="008D74C5">
          <w:rPr>
            <w:bCs/>
            <w:i/>
            <w:szCs w:val="22"/>
            <w:u w:val="none"/>
            <w:lang w:val="da-DK"/>
          </w:rPr>
          <w:delText>Psoriasisartrit</w:delText>
        </w:r>
      </w:del>
    </w:p>
    <w:p w:rsidR="008062E3" w:rsidRPr="008062E3" w:rsidP="008062E3" w14:paraId="0003EED6" w14:textId="77777777">
      <w:pPr>
        <w:pStyle w:val="EMEANormal"/>
        <w:rPr>
          <w:del w:id="15216" w:author="AbbVie7" w:date="2025-05-12T15:23:00Z"/>
          <w:lang w:val="da-DK"/>
        </w:rPr>
      </w:pPr>
    </w:p>
    <w:p w:rsidR="00837A20" w:rsidP="00837A20" w14:paraId="31EE439C" w14:textId="77777777">
      <w:pPr>
        <w:tabs>
          <w:tab w:val="clear" w:pos="562"/>
        </w:tabs>
        <w:rPr>
          <w:del w:id="15217" w:author="AbbVie7" w:date="2025-05-12T15:23:00Z"/>
          <w:bCs/>
          <w:color w:val="000000"/>
          <w:szCs w:val="22"/>
          <w:lang w:val="da-DK"/>
        </w:rPr>
      </w:pPr>
      <w:del w:id="15218" w:author="AbbVie7" w:date="2025-05-12T15:23:00Z">
        <w:r>
          <w:rPr>
            <w:bCs/>
            <w:szCs w:val="22"/>
            <w:lang w:val="da-DK"/>
          </w:rPr>
          <w:delText>Humira 40 mg hver anden uge blev undersøgt hos patienter med moderat til alvorlig aktiv psoriasisartrit i to placebokontrollerede studier</w:delText>
        </w:r>
      </w:del>
      <w:del w:id="15219" w:author="AbbVie7" w:date="2025-05-12T15:23:00Z">
        <w:r w:rsidR="00497900">
          <w:rPr>
            <w:bCs/>
            <w:szCs w:val="22"/>
            <w:lang w:val="da-DK"/>
          </w:rPr>
          <w:delText>, PsA-I og</w:delText>
        </w:r>
      </w:del>
      <w:del w:id="15220" w:author="AbbVie7" w:date="2025-05-12T15:23:00Z">
        <w:r>
          <w:rPr>
            <w:bCs/>
            <w:szCs w:val="22"/>
            <w:lang w:val="da-DK"/>
          </w:rPr>
          <w:delText xml:space="preserve"> PsA-</w:delText>
        </w:r>
      </w:del>
      <w:del w:id="15221" w:author="AbbVie7" w:date="2025-05-12T15:23:00Z">
        <w:r w:rsidR="00497900">
          <w:rPr>
            <w:bCs/>
            <w:szCs w:val="22"/>
            <w:lang w:val="da-DK"/>
          </w:rPr>
          <w:delText xml:space="preserve">II. </w:delText>
        </w:r>
      </w:del>
      <w:del w:id="15222" w:author="AbbVie7" w:date="2025-05-12T15:23:00Z">
        <w:r>
          <w:rPr>
            <w:bCs/>
            <w:szCs w:val="22"/>
            <w:lang w:val="da-DK"/>
          </w:rPr>
          <w:delText>I PsA-</w:delText>
        </w:r>
      </w:del>
      <w:del w:id="15223" w:author="AbbVie7" w:date="2025-05-12T15:23:00Z">
        <w:r w:rsidR="004C5E25">
          <w:rPr>
            <w:bCs/>
            <w:szCs w:val="22"/>
            <w:lang w:val="da-DK"/>
          </w:rPr>
          <w:delText>studie</w:delText>
        </w:r>
      </w:del>
      <w:del w:id="15224" w:author="AbbVie7" w:date="2025-05-12T15:23:00Z">
        <w:r>
          <w:rPr>
            <w:bCs/>
            <w:szCs w:val="22"/>
            <w:lang w:val="da-DK"/>
          </w:rPr>
          <w:delText xml:space="preserve"> I blev 313 voksne patienter, som havde et utilstrækkeligt respons på nonsteroid anti-inflammatorisk behandling, behandlet i 24 uger. Ca. 50</w:delText>
        </w:r>
      </w:del>
      <w:del w:id="15225" w:author="AbbVie7" w:date="2025-05-12T15:23:00Z">
        <w:r w:rsidR="00562996">
          <w:rPr>
            <w:bCs/>
            <w:szCs w:val="22"/>
            <w:lang w:val="da-DK"/>
          </w:rPr>
          <w:delText>%</w:delText>
        </w:r>
      </w:del>
      <w:del w:id="15226" w:author="AbbVie7" w:date="2025-05-12T15:23:00Z">
        <w:r>
          <w:rPr>
            <w:bCs/>
            <w:szCs w:val="22"/>
            <w:lang w:val="da-DK"/>
          </w:rPr>
          <w:delText xml:space="preserve"> af disse patienter fik methorexat. I PsA-</w:delText>
        </w:r>
      </w:del>
      <w:del w:id="15227" w:author="AbbVie7" w:date="2025-05-12T15:23:00Z">
        <w:r w:rsidR="004C5E25">
          <w:rPr>
            <w:bCs/>
            <w:szCs w:val="22"/>
            <w:lang w:val="da-DK"/>
          </w:rPr>
          <w:delText>studie</w:delText>
        </w:r>
      </w:del>
      <w:del w:id="15228" w:author="AbbVie7" w:date="2025-05-12T15:23:00Z">
        <w:r>
          <w:rPr>
            <w:bCs/>
            <w:szCs w:val="22"/>
            <w:lang w:val="da-DK"/>
          </w:rPr>
          <w:delText xml:space="preserve"> II blev 100 patienter, som havde utilstrækkeligt respons på DMARD-terapi, behandlet i 12 uger. </w:delText>
        </w:r>
      </w:del>
      <w:del w:id="15229" w:author="AbbVie7" w:date="2025-05-12T15:23:00Z">
        <w:r>
          <w:rPr>
            <w:color w:val="000000"/>
            <w:lang w:val="da-DK"/>
          </w:rPr>
          <w:delText xml:space="preserve">Efter afslutningen af begge </w:delText>
        </w:r>
      </w:del>
      <w:del w:id="15230" w:author="AbbVie7" w:date="2025-05-12T15:23:00Z">
        <w:r w:rsidR="006B02B4">
          <w:rPr>
            <w:lang w:val="da-DK"/>
          </w:rPr>
          <w:delText>studie</w:delText>
        </w:r>
      </w:del>
      <w:del w:id="15231" w:author="AbbVie7" w:date="2025-05-12T15:23:00Z">
        <w:r w:rsidR="001821B6">
          <w:rPr>
            <w:lang w:val="da-DK"/>
          </w:rPr>
          <w:delText xml:space="preserve">r </w:delText>
        </w:r>
      </w:del>
      <w:del w:id="15232" w:author="AbbVie7" w:date="2025-05-12T15:23:00Z">
        <w:r>
          <w:rPr>
            <w:color w:val="000000"/>
            <w:lang w:val="da-DK"/>
          </w:rPr>
          <w:delText>blev 383 patienter inkluderet i et åbent forlængelses</w:delText>
        </w:r>
      </w:del>
      <w:del w:id="15233" w:author="AbbVie7" w:date="2025-05-12T15:23:00Z">
        <w:r w:rsidR="006B02B4">
          <w:rPr>
            <w:lang w:val="da-DK"/>
          </w:rPr>
          <w:delText>studie</w:delText>
        </w:r>
      </w:del>
      <w:del w:id="15234" w:author="AbbVie7" w:date="2025-05-12T15:23:00Z">
        <w:r>
          <w:rPr>
            <w:color w:val="000000"/>
            <w:lang w:val="da-DK"/>
          </w:rPr>
          <w:delText>, hvor 40 mg Humira blev administreret hver anden uge.</w:delText>
        </w:r>
      </w:del>
    </w:p>
    <w:p w:rsidR="00837A20" w:rsidP="00837A20" w14:paraId="1CA49689" w14:textId="77777777">
      <w:pPr>
        <w:rPr>
          <w:del w:id="15235" w:author="AbbVie7" w:date="2025-05-12T15:23:00Z"/>
          <w:bCs/>
          <w:szCs w:val="22"/>
          <w:lang w:val="da-DK"/>
        </w:rPr>
      </w:pPr>
    </w:p>
    <w:p w:rsidR="00837A20" w:rsidRPr="00BE73B9" w:rsidP="00217EC9" w14:paraId="712FC56B" w14:textId="77777777">
      <w:pPr>
        <w:tabs>
          <w:tab w:val="clear" w:pos="562"/>
        </w:tabs>
        <w:rPr>
          <w:del w:id="15236" w:author="AbbVie7" w:date="2025-05-12T15:23:00Z"/>
          <w:lang w:val="da-DK"/>
        </w:rPr>
      </w:pPr>
      <w:del w:id="15237" w:author="AbbVie7" w:date="2025-05-12T15:23:00Z">
        <w:r w:rsidRPr="00BE73B9">
          <w:rPr>
            <w:bCs/>
            <w:szCs w:val="22"/>
            <w:lang w:val="da-DK"/>
          </w:rPr>
          <w:delText>Der foreligger utilstrækkelig evidens for virkningen af Humira hos patienter med ankyloserende spondylitis-lignende psoriasis</w:delText>
        </w:r>
      </w:del>
      <w:del w:id="15238" w:author="AbbVie7" w:date="2025-05-12T15:23:00Z">
        <w:r>
          <w:rPr>
            <w:bCs/>
            <w:szCs w:val="22"/>
            <w:lang w:val="da-DK"/>
          </w:rPr>
          <w:delText>-</w:delText>
        </w:r>
      </w:del>
      <w:del w:id="15239" w:author="AbbVie7" w:date="2025-05-12T15:23:00Z">
        <w:r w:rsidRPr="00BE73B9">
          <w:rPr>
            <w:bCs/>
            <w:szCs w:val="22"/>
            <w:lang w:val="da-DK"/>
          </w:rPr>
          <w:delText>artropati, da kun få patienter er blevet undersøgt</w:delText>
        </w:r>
      </w:del>
      <w:del w:id="15240" w:author="AbbVie7" w:date="2025-05-12T15:23:00Z">
        <w:r w:rsidRPr="00BE73B9">
          <w:rPr>
            <w:lang w:val="da-DK"/>
          </w:rPr>
          <w:delText>.</w:delText>
        </w:r>
      </w:del>
    </w:p>
    <w:p w:rsidR="00497900" w14:paraId="50B5928B" w14:textId="77777777">
      <w:pPr>
        <w:keepNext w:val="0"/>
        <w:tabs>
          <w:tab w:val="clear" w:pos="562"/>
        </w:tabs>
        <w:pPrChange w:id="15241" w:author="AbbVie7" w:date="2025-05-12T15:23:00Z">
          <w:pPr>
            <w:keepNext/>
            <w:tabs>
              <w:tab w:val="clear" w:pos="562"/>
            </w:tabs>
          </w:pPr>
        </w:pPrChange>
        <w:rPr>
          <w:del w:id="15242" w:author="AbbVie7" w:date="2025-05-12T15:23:00Z"/>
          <w:lang w:val="da-DK"/>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071"/>
      </w:tblGrid>
      <w:tr w14:paraId="5442A8EE" w14:textId="77777777" w:rsidTr="005D776C">
        <w:tblPrEx>
          <w:tblW w:w="0" w:type="auto"/>
          <w:tblLook w:val="0000"/>
        </w:tblPrEx>
        <w:trPr>
          <w:del w:id="15243" w:author="AbbVie7" w:date="2025-05-12T15:23:00Z"/>
        </w:trPr>
        <w:tc>
          <w:tcPr>
            <w:tcW w:w="11826" w:type="dxa"/>
            <w:tcBorders>
              <w:top w:val="nil"/>
              <w:left w:val="nil"/>
              <w:bottom w:val="nil"/>
              <w:right w:val="nil"/>
            </w:tcBorders>
            <w:vAlign w:val="center"/>
          </w:tcPr>
          <w:p w:rsidR="00497900" w:rsidRPr="00314A1F" w14:paraId="60C3B9AF" w14:textId="77777777">
            <w:pPr>
              <w:tabs>
                <w:tab w:val="clear" w:pos="562"/>
              </w:tabs>
              <w:pPrChange w:id="15244" w:author="AbbVie7" w:date="2025-05-12T15:23:00Z">
                <w:pPr>
                  <w:pStyle w:val="EMEANormal"/>
                  <w:keepNext/>
                  <w:jc w:val="center"/>
                </w:pPr>
              </w:pPrChange>
              <w:rPr>
                <w:del w:id="15245" w:author="AbbVie7" w:date="2025-05-12T15:23:00Z"/>
                <w:b/>
                <w:bCs/>
                <w:lang w:val="da-DK"/>
              </w:rPr>
            </w:pPr>
            <w:del w:id="15246" w:author="AbbVie7" w:date="2025-05-12T15:23:00Z">
              <w:r w:rsidRPr="00314A1F">
                <w:rPr>
                  <w:b/>
                  <w:bCs/>
                  <w:lang w:val="da-DK"/>
                </w:rPr>
                <w:delText xml:space="preserve">Tabel </w:delText>
              </w:r>
            </w:del>
            <w:del w:id="15247" w:author="AbbVie7" w:date="2025-05-12T15:23:00Z">
              <w:r w:rsidR="00E5241C">
                <w:rPr>
                  <w:b/>
                  <w:bCs/>
                  <w:lang w:val="da-DK"/>
                </w:rPr>
                <w:delText>15</w:delText>
              </w:r>
            </w:del>
            <w:del w:id="15248" w:author="AbbVie7" w:date="2025-05-12T15:23:00Z">
              <w:r w:rsidRPr="00314A1F" w:rsidR="00E5241C">
                <w:rPr>
                  <w:b/>
                  <w:bCs/>
                  <w:lang w:val="da-DK"/>
                </w:rPr>
                <w:delText xml:space="preserve"> </w:delText>
              </w:r>
            </w:del>
          </w:p>
          <w:p w:rsidR="00497900" w:rsidRPr="00314A1F" w14:paraId="4FB74A96" w14:textId="77777777">
            <w:pPr>
              <w:tabs>
                <w:tab w:val="clear" w:pos="562"/>
              </w:tabs>
              <w:pPrChange w:id="15249" w:author="AbbVie7" w:date="2025-05-12T15:23:00Z">
                <w:pPr>
                  <w:pStyle w:val="EMEANormal"/>
                  <w:keepNext/>
                  <w:jc w:val="center"/>
                </w:pPr>
              </w:pPrChange>
              <w:rPr>
                <w:del w:id="15250" w:author="AbbVie7" w:date="2025-05-12T15:23:00Z"/>
                <w:b/>
                <w:bCs/>
                <w:lang w:val="da-DK"/>
              </w:rPr>
            </w:pPr>
            <w:del w:id="15251" w:author="AbbVie7" w:date="2025-05-12T15:23:00Z">
              <w:r w:rsidRPr="00314A1F">
                <w:rPr>
                  <w:b/>
                  <w:bCs/>
                  <w:lang w:val="da-DK"/>
                </w:rPr>
                <w:delText>ACR</w:delText>
              </w:r>
            </w:del>
            <w:del w:id="15252" w:author="AbbVie7" w:date="2025-05-12T15:23:00Z">
              <w:r w:rsidR="00837A20">
                <w:rPr>
                  <w:b/>
                  <w:bCs/>
                  <w:lang w:val="da-DK"/>
                </w:rPr>
                <w:delText>-</w:delText>
              </w:r>
            </w:del>
            <w:del w:id="15253" w:author="AbbVie7" w:date="2025-05-12T15:23:00Z">
              <w:r w:rsidRPr="00314A1F">
                <w:rPr>
                  <w:b/>
                  <w:bCs/>
                  <w:lang w:val="da-DK"/>
                </w:rPr>
                <w:delText>respons i placebokontrollerede psoriasisartrit</w:delText>
              </w:r>
            </w:del>
            <w:del w:id="15254" w:author="AbbVie7" w:date="2025-05-12T15:23:00Z">
              <w:r w:rsidR="00837A20">
                <w:rPr>
                  <w:b/>
                  <w:bCs/>
                  <w:lang w:val="da-DK"/>
                </w:rPr>
                <w:delText>-</w:delText>
              </w:r>
            </w:del>
            <w:del w:id="15255" w:author="AbbVie7" w:date="2025-05-12T15:23:00Z">
              <w:r w:rsidR="004C5E25">
                <w:rPr>
                  <w:b/>
                  <w:bCs/>
                  <w:lang w:val="da-DK"/>
                </w:rPr>
                <w:delText>studie</w:delText>
              </w:r>
            </w:del>
            <w:del w:id="15256" w:author="AbbVie7" w:date="2025-05-12T15:23:00Z">
              <w:r w:rsidR="001821B6">
                <w:rPr>
                  <w:b/>
                  <w:bCs/>
                  <w:lang w:val="da-DK"/>
                </w:rPr>
                <w:delText>r</w:delText>
              </w:r>
            </w:del>
          </w:p>
          <w:p w:rsidR="00497900" w14:paraId="45B5386E" w14:textId="77777777">
            <w:pPr>
              <w:tabs>
                <w:tab w:val="clear" w:pos="562"/>
              </w:tabs>
              <w:pPrChange w:id="15257" w:author="AbbVie7" w:date="2025-05-12T15:23:00Z">
                <w:pPr>
                  <w:pStyle w:val="EMEANormal"/>
                  <w:keepNext/>
                  <w:jc w:val="center"/>
                </w:pPr>
              </w:pPrChange>
              <w:rPr>
                <w:del w:id="15258" w:author="AbbVie7" w:date="2025-05-12T15:23:00Z"/>
                <w:b/>
                <w:bCs/>
                <w:lang w:val="da-DK"/>
              </w:rPr>
            </w:pPr>
            <w:del w:id="15259" w:author="AbbVie7" w:date="2025-05-12T15:23:00Z">
              <w:r w:rsidRPr="00314A1F">
                <w:rPr>
                  <w:b/>
                  <w:bCs/>
                  <w:lang w:val="da-DK"/>
                </w:rPr>
                <w:delText>(Procentdel af patienter)</w:delText>
              </w:r>
            </w:del>
          </w:p>
        </w:tc>
      </w:tr>
    </w:tbl>
    <w:p w:rsidR="00497900" w14:paraId="1C578B8E" w14:textId="77777777">
      <w:pPr>
        <w:tabs>
          <w:tab w:val="clear" w:pos="562"/>
        </w:tabs>
        <w:pPrChange w:id="15260" w:author="AbbVie7" w:date="2025-05-12T15:23:00Z">
          <w:pPr>
            <w:pStyle w:val="EMEANormal"/>
            <w:keepNext/>
          </w:pPr>
        </w:pPrChange>
        <w:rPr>
          <w:del w:id="15261" w:author="AbbVie7" w:date="2025-05-12T15:23:00Z"/>
          <w:lang w:val="da-DK"/>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1750"/>
        <w:gridCol w:w="1309"/>
        <w:gridCol w:w="1300"/>
        <w:gridCol w:w="1327"/>
        <w:gridCol w:w="3375"/>
      </w:tblGrid>
      <w:tr w14:paraId="23186AE0" w14:textId="77777777" w:rsidTr="00981EB4">
        <w:tblPrEx>
          <w:tblW w:w="0" w:type="auto"/>
          <w:tblLook w:val="0000"/>
        </w:tblPrEx>
        <w:trPr>
          <w:del w:id="15262" w:author="AbbVie7" w:date="2025-05-12T15:23:00Z"/>
        </w:trPr>
        <w:tc>
          <w:tcPr>
            <w:tcW w:w="1750" w:type="dxa"/>
            <w:tcBorders>
              <w:top w:val="single" w:sz="4" w:space="0" w:color="auto"/>
              <w:left w:val="single" w:sz="4" w:space="0" w:color="auto"/>
              <w:bottom w:val="single" w:sz="4" w:space="0" w:color="auto"/>
              <w:right w:val="single" w:sz="4" w:space="0" w:color="auto"/>
            </w:tcBorders>
            <w:vAlign w:val="center"/>
          </w:tcPr>
          <w:p w:rsidR="00497900" w14:paraId="659178F0" w14:textId="77777777">
            <w:pPr>
              <w:tabs>
                <w:tab w:val="clear" w:pos="562"/>
              </w:tabs>
              <w:pPrChange w:id="15263" w:author="AbbVie7" w:date="2025-05-12T15:23:00Z">
                <w:pPr>
                  <w:pStyle w:val="EMEANormal"/>
                  <w:keepNext/>
                </w:pPr>
              </w:pPrChange>
              <w:rPr>
                <w:del w:id="15264" w:author="AbbVie7" w:date="2025-05-12T15:23:00Z"/>
                <w:lang w:val="da-DK"/>
              </w:rPr>
            </w:pPr>
          </w:p>
        </w:tc>
        <w:tc>
          <w:tcPr>
            <w:tcW w:w="2609" w:type="dxa"/>
            <w:gridSpan w:val="2"/>
            <w:tcBorders>
              <w:top w:val="single" w:sz="4" w:space="0" w:color="auto"/>
              <w:left w:val="single" w:sz="4" w:space="0" w:color="auto"/>
              <w:bottom w:val="single" w:sz="4" w:space="0" w:color="auto"/>
              <w:right w:val="single" w:sz="4" w:space="0" w:color="auto"/>
            </w:tcBorders>
            <w:vAlign w:val="center"/>
          </w:tcPr>
          <w:p w:rsidR="00497900" w14:paraId="18D96B6D" w14:textId="77777777">
            <w:pPr>
              <w:tabs>
                <w:tab w:val="clear" w:pos="562"/>
              </w:tabs>
              <w:pPrChange w:id="15265" w:author="AbbVie7" w:date="2025-05-12T15:23:00Z">
                <w:pPr>
                  <w:pStyle w:val="EMEANormal"/>
                  <w:keepNext/>
                  <w:jc w:val="center"/>
                </w:pPr>
              </w:pPrChange>
              <w:rPr>
                <w:del w:id="15266" w:author="AbbVie7" w:date="2025-05-12T15:23:00Z"/>
                <w:lang w:val="da-DK"/>
              </w:rPr>
            </w:pPr>
            <w:del w:id="15267" w:author="AbbVie7" w:date="2025-05-12T15:23:00Z">
              <w:r>
                <w:rPr>
                  <w:lang w:val="da-DK"/>
                </w:rPr>
                <w:delText>PsA-</w:delText>
              </w:r>
            </w:del>
            <w:del w:id="15268" w:author="AbbVie7" w:date="2025-05-12T15:23:00Z">
              <w:r w:rsidR="004C5E25">
                <w:rPr>
                  <w:lang w:val="da-DK"/>
                </w:rPr>
                <w:delText>studie</w:delText>
              </w:r>
            </w:del>
            <w:del w:id="15269" w:author="AbbVie7" w:date="2025-05-12T15:23:00Z">
              <w:r>
                <w:rPr>
                  <w:lang w:val="da-DK"/>
                </w:rPr>
                <w:delText xml:space="preserve"> I</w:delText>
              </w:r>
            </w:del>
          </w:p>
        </w:tc>
        <w:tc>
          <w:tcPr>
            <w:tcW w:w="4702" w:type="dxa"/>
            <w:gridSpan w:val="2"/>
            <w:tcBorders>
              <w:top w:val="single" w:sz="4" w:space="0" w:color="auto"/>
              <w:left w:val="single" w:sz="4" w:space="0" w:color="auto"/>
              <w:bottom w:val="single" w:sz="4" w:space="0" w:color="auto"/>
              <w:right w:val="single" w:sz="4" w:space="0" w:color="auto"/>
            </w:tcBorders>
          </w:tcPr>
          <w:p w:rsidR="00497900" w14:paraId="67FAFF13" w14:textId="77777777">
            <w:pPr>
              <w:tabs>
                <w:tab w:val="clear" w:pos="562"/>
              </w:tabs>
              <w:pPrChange w:id="15270" w:author="AbbVie7" w:date="2025-05-12T15:23:00Z">
                <w:pPr>
                  <w:pStyle w:val="EMEANormal"/>
                  <w:keepNext/>
                  <w:jc w:val="center"/>
                </w:pPr>
              </w:pPrChange>
              <w:rPr>
                <w:del w:id="15271" w:author="AbbVie7" w:date="2025-05-12T15:23:00Z"/>
                <w:lang w:val="da-DK"/>
              </w:rPr>
            </w:pPr>
            <w:del w:id="15272" w:author="AbbVie7" w:date="2025-05-12T15:23:00Z">
              <w:r>
                <w:rPr>
                  <w:lang w:val="da-DK"/>
                </w:rPr>
                <w:delText>PsA-</w:delText>
              </w:r>
            </w:del>
            <w:del w:id="15273" w:author="AbbVie7" w:date="2025-05-12T15:23:00Z">
              <w:r w:rsidR="004C5E25">
                <w:rPr>
                  <w:lang w:val="da-DK"/>
                </w:rPr>
                <w:delText>studie</w:delText>
              </w:r>
            </w:del>
            <w:del w:id="15274" w:author="AbbVie7" w:date="2025-05-12T15:23:00Z">
              <w:r>
                <w:rPr>
                  <w:lang w:val="da-DK"/>
                </w:rPr>
                <w:delText xml:space="preserve"> II</w:delText>
              </w:r>
            </w:del>
          </w:p>
        </w:tc>
      </w:tr>
      <w:tr w14:paraId="0F718880" w14:textId="77777777" w:rsidTr="00981EB4">
        <w:tblPrEx>
          <w:tblW w:w="0" w:type="auto"/>
          <w:tblLook w:val="0000"/>
        </w:tblPrEx>
        <w:trPr>
          <w:del w:id="15275" w:author="AbbVie7" w:date="2025-05-12T15:23:00Z"/>
        </w:trPr>
        <w:tc>
          <w:tcPr>
            <w:tcW w:w="1750" w:type="dxa"/>
            <w:tcBorders>
              <w:top w:val="single" w:sz="4" w:space="0" w:color="auto"/>
              <w:left w:val="single" w:sz="4" w:space="0" w:color="auto"/>
              <w:bottom w:val="single" w:sz="4" w:space="0" w:color="auto"/>
              <w:right w:val="single" w:sz="4" w:space="0" w:color="auto"/>
            </w:tcBorders>
            <w:vAlign w:val="center"/>
          </w:tcPr>
          <w:p w:rsidR="00497900" w14:paraId="7AC8C739" w14:textId="77777777">
            <w:pPr>
              <w:tabs>
                <w:tab w:val="clear" w:pos="562"/>
              </w:tabs>
              <w:pPrChange w:id="15276" w:author="AbbVie7" w:date="2025-05-12T15:23:00Z">
                <w:pPr>
                  <w:pStyle w:val="EMEANormal"/>
                  <w:keepNext/>
                </w:pPr>
              </w:pPrChange>
              <w:rPr>
                <w:del w:id="15277" w:author="AbbVie7" w:date="2025-05-12T15:23:00Z"/>
                <w:lang w:val="en-GB"/>
              </w:rPr>
            </w:pPr>
            <w:del w:id="15278" w:author="AbbVie7" w:date="2025-05-12T15:23:00Z">
              <w:r>
                <w:rPr>
                  <w:lang w:val="en-GB"/>
                </w:rPr>
                <w:delText>Respons</w:delText>
              </w:r>
            </w:del>
          </w:p>
        </w:tc>
        <w:tc>
          <w:tcPr>
            <w:tcW w:w="1309" w:type="dxa"/>
            <w:tcBorders>
              <w:top w:val="single" w:sz="4" w:space="0" w:color="auto"/>
              <w:left w:val="single" w:sz="4" w:space="0" w:color="auto"/>
              <w:bottom w:val="single" w:sz="4" w:space="0" w:color="auto"/>
              <w:right w:val="single" w:sz="4" w:space="0" w:color="auto"/>
            </w:tcBorders>
            <w:vAlign w:val="center"/>
          </w:tcPr>
          <w:p w:rsidR="00497900" w14:paraId="038FCA39" w14:textId="77777777">
            <w:pPr>
              <w:tabs>
                <w:tab w:val="clear" w:pos="562"/>
              </w:tabs>
              <w:pPrChange w:id="15279" w:author="AbbVie7" w:date="2025-05-12T15:23:00Z">
                <w:pPr>
                  <w:pStyle w:val="EMEANormal"/>
                  <w:keepNext/>
                  <w:jc w:val="center"/>
                </w:pPr>
              </w:pPrChange>
              <w:rPr>
                <w:del w:id="15280" w:author="AbbVie7" w:date="2025-05-12T15:23:00Z"/>
                <w:lang w:val="en-GB"/>
              </w:rPr>
            </w:pPr>
            <w:del w:id="15281" w:author="AbbVie7" w:date="2025-05-12T15:23:00Z">
              <w:r>
                <w:rPr>
                  <w:lang w:val="en-GB"/>
                </w:rPr>
                <w:delText>Placebo</w:delText>
              </w:r>
            </w:del>
          </w:p>
          <w:p w:rsidR="00497900" w14:paraId="3E4DB191" w14:textId="77777777">
            <w:pPr>
              <w:tabs>
                <w:tab w:val="clear" w:pos="562"/>
              </w:tabs>
              <w:pPrChange w:id="15282" w:author="AbbVie7" w:date="2025-05-12T15:23:00Z">
                <w:pPr>
                  <w:pStyle w:val="EMEANormal"/>
                  <w:keepNext/>
                  <w:jc w:val="center"/>
                </w:pPr>
              </w:pPrChange>
              <w:rPr>
                <w:del w:id="15283" w:author="AbbVie7" w:date="2025-05-12T15:23:00Z"/>
                <w:lang w:val="en-GB"/>
              </w:rPr>
            </w:pPr>
            <w:del w:id="15284" w:author="AbbVie7" w:date="2025-05-12T15:23:00Z">
              <w:r>
                <w:rPr>
                  <w:lang w:val="en-GB"/>
                </w:rPr>
                <w:delText>N=162</w:delText>
              </w:r>
            </w:del>
          </w:p>
        </w:tc>
        <w:tc>
          <w:tcPr>
            <w:tcW w:w="1300" w:type="dxa"/>
            <w:tcBorders>
              <w:top w:val="single" w:sz="4" w:space="0" w:color="auto"/>
              <w:left w:val="single" w:sz="4" w:space="0" w:color="auto"/>
              <w:bottom w:val="single" w:sz="4" w:space="0" w:color="auto"/>
              <w:right w:val="nil"/>
            </w:tcBorders>
            <w:vAlign w:val="center"/>
          </w:tcPr>
          <w:p w:rsidR="00497900" w14:paraId="45A1DEBE" w14:textId="77777777">
            <w:pPr>
              <w:tabs>
                <w:tab w:val="clear" w:pos="562"/>
              </w:tabs>
              <w:pPrChange w:id="15285" w:author="AbbVie7" w:date="2025-05-12T15:23:00Z">
                <w:pPr>
                  <w:pStyle w:val="EMEANormal"/>
                  <w:keepNext/>
                  <w:jc w:val="center"/>
                </w:pPr>
              </w:pPrChange>
              <w:rPr>
                <w:del w:id="15286" w:author="AbbVie7" w:date="2025-05-12T15:23:00Z"/>
                <w:lang w:val="da-DK"/>
              </w:rPr>
            </w:pPr>
            <w:del w:id="15287" w:author="AbbVie7" w:date="2025-05-12T15:23:00Z">
              <w:r>
                <w:rPr>
                  <w:lang w:val="da-DK"/>
                </w:rPr>
                <w:delText>Humira</w:delText>
              </w:r>
            </w:del>
          </w:p>
          <w:p w:rsidR="00497900" w14:paraId="6DEAFB68" w14:textId="77777777">
            <w:pPr>
              <w:tabs>
                <w:tab w:val="clear" w:pos="562"/>
              </w:tabs>
              <w:pPrChange w:id="15288" w:author="AbbVie7" w:date="2025-05-12T15:23:00Z">
                <w:pPr>
                  <w:pStyle w:val="EMEANormal"/>
                  <w:keepNext/>
                  <w:jc w:val="center"/>
                </w:pPr>
              </w:pPrChange>
              <w:rPr>
                <w:del w:id="15289" w:author="AbbVie7" w:date="2025-05-12T15:23:00Z"/>
                <w:lang w:val="da-DK"/>
              </w:rPr>
            </w:pPr>
            <w:del w:id="15290" w:author="AbbVie7" w:date="2025-05-12T15:23:00Z">
              <w:r>
                <w:rPr>
                  <w:lang w:val="da-DK"/>
                </w:rPr>
                <w:delText>N=151</w:delText>
              </w:r>
            </w:del>
          </w:p>
        </w:tc>
        <w:tc>
          <w:tcPr>
            <w:tcW w:w="1327" w:type="dxa"/>
            <w:tcBorders>
              <w:top w:val="single" w:sz="4" w:space="0" w:color="auto"/>
              <w:left w:val="single" w:sz="4" w:space="0" w:color="auto"/>
              <w:bottom w:val="single" w:sz="4" w:space="0" w:color="auto"/>
              <w:right w:val="single" w:sz="4" w:space="0" w:color="auto"/>
            </w:tcBorders>
          </w:tcPr>
          <w:p w:rsidR="00497900" w14:paraId="6ABBC38F" w14:textId="77777777">
            <w:pPr>
              <w:tabs>
                <w:tab w:val="clear" w:pos="562"/>
              </w:tabs>
              <w:pPrChange w:id="15291" w:author="AbbVie7" w:date="2025-05-12T15:23:00Z">
                <w:pPr>
                  <w:pStyle w:val="EMEANormal"/>
                  <w:keepNext/>
                  <w:jc w:val="center"/>
                </w:pPr>
              </w:pPrChange>
              <w:rPr>
                <w:del w:id="15292" w:author="AbbVie7" w:date="2025-05-12T15:23:00Z"/>
                <w:lang w:val="da-DK"/>
              </w:rPr>
            </w:pPr>
            <w:del w:id="15293" w:author="AbbVie7" w:date="2025-05-12T15:23:00Z">
              <w:r>
                <w:rPr>
                  <w:lang w:val="da-DK"/>
                </w:rPr>
                <w:delText xml:space="preserve">Placebo </w:delText>
              </w:r>
            </w:del>
          </w:p>
          <w:p w:rsidR="00497900" w14:paraId="404A2BAD" w14:textId="77777777">
            <w:pPr>
              <w:tabs>
                <w:tab w:val="clear" w:pos="562"/>
              </w:tabs>
              <w:pPrChange w:id="15294" w:author="AbbVie7" w:date="2025-05-12T15:23:00Z">
                <w:pPr>
                  <w:pStyle w:val="EMEANormal"/>
                  <w:keepNext/>
                  <w:jc w:val="center"/>
                </w:pPr>
              </w:pPrChange>
              <w:rPr>
                <w:del w:id="15295" w:author="AbbVie7" w:date="2025-05-12T15:23:00Z"/>
                <w:lang w:val="da-DK"/>
              </w:rPr>
            </w:pPr>
            <w:del w:id="15296" w:author="AbbVie7" w:date="2025-05-12T15:23:00Z">
              <w:r>
                <w:rPr>
                  <w:lang w:val="da-DK"/>
                </w:rPr>
                <w:delText>N=49</w:delText>
              </w:r>
            </w:del>
          </w:p>
        </w:tc>
        <w:tc>
          <w:tcPr>
            <w:tcW w:w="3375" w:type="dxa"/>
            <w:tcBorders>
              <w:top w:val="single" w:sz="4" w:space="0" w:color="auto"/>
              <w:left w:val="single" w:sz="4" w:space="0" w:color="auto"/>
              <w:bottom w:val="single" w:sz="4" w:space="0" w:color="auto"/>
              <w:right w:val="single" w:sz="4" w:space="0" w:color="auto"/>
            </w:tcBorders>
          </w:tcPr>
          <w:p w:rsidR="00497900" w14:paraId="787A66CF" w14:textId="77777777">
            <w:pPr>
              <w:tabs>
                <w:tab w:val="clear" w:pos="562"/>
              </w:tabs>
              <w:pPrChange w:id="15297" w:author="AbbVie7" w:date="2025-05-12T15:23:00Z">
                <w:pPr>
                  <w:pStyle w:val="EMEANormal"/>
                  <w:keepNext/>
                  <w:jc w:val="center"/>
                </w:pPr>
              </w:pPrChange>
              <w:rPr>
                <w:del w:id="15298" w:author="AbbVie7" w:date="2025-05-12T15:23:00Z"/>
                <w:lang w:val="en-GB"/>
              </w:rPr>
            </w:pPr>
            <w:del w:id="15299" w:author="AbbVie7" w:date="2025-05-12T15:23:00Z">
              <w:r>
                <w:rPr>
                  <w:lang w:val="en-GB"/>
                </w:rPr>
                <w:delText>Humira</w:delText>
              </w:r>
            </w:del>
          </w:p>
          <w:p w:rsidR="00497900" w14:paraId="0AC700AC" w14:textId="77777777">
            <w:pPr>
              <w:tabs>
                <w:tab w:val="clear" w:pos="562"/>
              </w:tabs>
              <w:pPrChange w:id="15300" w:author="AbbVie7" w:date="2025-05-12T15:23:00Z">
                <w:pPr>
                  <w:pStyle w:val="EMEANormal"/>
                  <w:keepNext/>
                  <w:jc w:val="center"/>
                </w:pPr>
              </w:pPrChange>
              <w:rPr>
                <w:del w:id="15301" w:author="AbbVie7" w:date="2025-05-12T15:23:00Z"/>
                <w:lang w:val="en-GB"/>
              </w:rPr>
            </w:pPr>
            <w:del w:id="15302" w:author="AbbVie7" w:date="2025-05-12T15:23:00Z">
              <w:r>
                <w:rPr>
                  <w:lang w:val="en-GB"/>
                </w:rPr>
                <w:delText>N=51</w:delText>
              </w:r>
            </w:del>
          </w:p>
        </w:tc>
      </w:tr>
      <w:tr w14:paraId="0B876F3D" w14:textId="77777777" w:rsidTr="00981EB4">
        <w:tblPrEx>
          <w:tblW w:w="0" w:type="auto"/>
          <w:tblLook w:val="0000"/>
        </w:tblPrEx>
        <w:trPr>
          <w:del w:id="15303" w:author="AbbVie7" w:date="2025-05-12T15:23:00Z"/>
        </w:trPr>
        <w:tc>
          <w:tcPr>
            <w:tcW w:w="1750" w:type="dxa"/>
            <w:tcBorders>
              <w:top w:val="single" w:sz="4" w:space="0" w:color="auto"/>
              <w:left w:val="single" w:sz="4" w:space="0" w:color="auto"/>
              <w:bottom w:val="nil"/>
              <w:right w:val="single" w:sz="4" w:space="0" w:color="auto"/>
            </w:tcBorders>
          </w:tcPr>
          <w:p w:rsidR="00497900" w14:paraId="118E4AF4" w14:textId="77777777">
            <w:pPr>
              <w:tabs>
                <w:tab w:val="clear" w:pos="562"/>
              </w:tabs>
              <w:pPrChange w:id="15304" w:author="AbbVie7" w:date="2025-05-12T15:23:00Z">
                <w:pPr>
                  <w:pStyle w:val="EMEANormal"/>
                  <w:keepNext/>
                </w:pPr>
              </w:pPrChange>
              <w:rPr>
                <w:del w:id="15305" w:author="AbbVie7" w:date="2025-05-12T15:23:00Z"/>
                <w:lang w:val="en-GB"/>
              </w:rPr>
            </w:pPr>
            <w:smartTag w:uri="urn:schemas-microsoft-com:office:smarttags" w:element="stockticker">
              <w:del w:id="15306" w:author="AbbVie7" w:date="2025-05-12T15:23:00Z">
                <w:r>
                  <w:rPr>
                    <w:lang w:val="en-GB"/>
                  </w:rPr>
                  <w:delText>ACR</w:delText>
                </w:r>
              </w:del>
            </w:smartTag>
            <w:del w:id="15307" w:author="AbbVie7" w:date="2025-05-12T15:23:00Z">
              <w:r>
                <w:rPr>
                  <w:lang w:val="en-GB"/>
                </w:rPr>
                <w:delText xml:space="preserve"> 20 </w:delText>
              </w:r>
            </w:del>
          </w:p>
        </w:tc>
        <w:tc>
          <w:tcPr>
            <w:tcW w:w="1309" w:type="dxa"/>
            <w:tcBorders>
              <w:top w:val="single" w:sz="4" w:space="0" w:color="auto"/>
              <w:left w:val="single" w:sz="4" w:space="0" w:color="auto"/>
              <w:bottom w:val="nil"/>
              <w:right w:val="single" w:sz="4" w:space="0" w:color="auto"/>
            </w:tcBorders>
          </w:tcPr>
          <w:p w:rsidR="00497900" w14:paraId="1ADE2BD0" w14:textId="77777777">
            <w:pPr>
              <w:tabs>
                <w:tab w:val="clear" w:pos="562"/>
              </w:tabs>
              <w:pPrChange w:id="15308" w:author="AbbVie7" w:date="2025-05-12T15:23:00Z">
                <w:pPr>
                  <w:pStyle w:val="EMEANormal"/>
                  <w:keepNext/>
                  <w:jc w:val="center"/>
                </w:pPr>
              </w:pPrChange>
              <w:rPr>
                <w:del w:id="15309" w:author="AbbVie7" w:date="2025-05-12T15:23:00Z"/>
                <w:lang w:val="en-GB"/>
              </w:rPr>
            </w:pPr>
          </w:p>
        </w:tc>
        <w:tc>
          <w:tcPr>
            <w:tcW w:w="1300" w:type="dxa"/>
            <w:tcBorders>
              <w:top w:val="single" w:sz="4" w:space="0" w:color="auto"/>
              <w:left w:val="single" w:sz="4" w:space="0" w:color="auto"/>
              <w:bottom w:val="nil"/>
              <w:right w:val="nil"/>
            </w:tcBorders>
          </w:tcPr>
          <w:p w:rsidR="00497900" w14:paraId="584394BE" w14:textId="77777777">
            <w:pPr>
              <w:tabs>
                <w:tab w:val="clear" w:pos="562"/>
              </w:tabs>
              <w:pPrChange w:id="15310" w:author="AbbVie7" w:date="2025-05-12T15:23:00Z">
                <w:pPr>
                  <w:pStyle w:val="EMEANormal"/>
                  <w:keepNext/>
                  <w:jc w:val="center"/>
                </w:pPr>
              </w:pPrChange>
              <w:rPr>
                <w:del w:id="15311" w:author="AbbVie7" w:date="2025-05-12T15:23:00Z"/>
                <w:lang w:val="en-GB"/>
              </w:rPr>
            </w:pPr>
          </w:p>
        </w:tc>
        <w:tc>
          <w:tcPr>
            <w:tcW w:w="1327" w:type="dxa"/>
            <w:tcBorders>
              <w:top w:val="single" w:sz="4" w:space="0" w:color="auto"/>
              <w:left w:val="single" w:sz="4" w:space="0" w:color="auto"/>
              <w:bottom w:val="nil"/>
              <w:right w:val="single" w:sz="4" w:space="0" w:color="auto"/>
            </w:tcBorders>
          </w:tcPr>
          <w:p w:rsidR="00497900" w14:paraId="33AE101F" w14:textId="77777777">
            <w:pPr>
              <w:tabs>
                <w:tab w:val="clear" w:pos="562"/>
              </w:tabs>
              <w:pPrChange w:id="15312" w:author="AbbVie7" w:date="2025-05-12T15:23:00Z">
                <w:pPr>
                  <w:pStyle w:val="EMEANormal"/>
                  <w:keepNext/>
                  <w:jc w:val="center"/>
                </w:pPr>
              </w:pPrChange>
              <w:rPr>
                <w:del w:id="15313" w:author="AbbVie7" w:date="2025-05-12T15:23:00Z"/>
                <w:lang w:val="en-GB"/>
              </w:rPr>
            </w:pPr>
          </w:p>
        </w:tc>
        <w:tc>
          <w:tcPr>
            <w:tcW w:w="3375" w:type="dxa"/>
            <w:tcBorders>
              <w:top w:val="single" w:sz="4" w:space="0" w:color="auto"/>
              <w:left w:val="single" w:sz="4" w:space="0" w:color="auto"/>
              <w:bottom w:val="nil"/>
              <w:right w:val="single" w:sz="4" w:space="0" w:color="auto"/>
            </w:tcBorders>
          </w:tcPr>
          <w:p w:rsidR="00497900" w14:paraId="37AD3999" w14:textId="77777777">
            <w:pPr>
              <w:tabs>
                <w:tab w:val="clear" w:pos="562"/>
              </w:tabs>
              <w:pPrChange w:id="15314" w:author="AbbVie7" w:date="2025-05-12T15:23:00Z">
                <w:pPr>
                  <w:pStyle w:val="EMEANormal"/>
                  <w:keepNext/>
                  <w:jc w:val="center"/>
                </w:pPr>
              </w:pPrChange>
              <w:rPr>
                <w:del w:id="15315" w:author="AbbVie7" w:date="2025-05-12T15:23:00Z"/>
                <w:lang w:val="en-GB"/>
              </w:rPr>
            </w:pPr>
          </w:p>
        </w:tc>
      </w:tr>
      <w:tr w14:paraId="76FDD39B" w14:textId="77777777" w:rsidTr="00981EB4">
        <w:tblPrEx>
          <w:tblW w:w="0" w:type="auto"/>
          <w:tblLook w:val="0000"/>
        </w:tblPrEx>
        <w:trPr>
          <w:del w:id="15316" w:author="AbbVie7" w:date="2025-05-12T15:23:00Z"/>
        </w:trPr>
        <w:tc>
          <w:tcPr>
            <w:tcW w:w="1750" w:type="dxa"/>
            <w:tcBorders>
              <w:top w:val="nil"/>
              <w:left w:val="single" w:sz="4" w:space="0" w:color="auto"/>
              <w:bottom w:val="nil"/>
              <w:right w:val="single" w:sz="4" w:space="0" w:color="auto"/>
            </w:tcBorders>
          </w:tcPr>
          <w:p w:rsidR="00497900" w14:paraId="65C323AA" w14:textId="77777777">
            <w:pPr>
              <w:tabs>
                <w:tab w:val="clear" w:pos="562"/>
              </w:tabs>
              <w:pPrChange w:id="15317" w:author="AbbVie7" w:date="2025-05-12T15:23:00Z">
                <w:pPr>
                  <w:pStyle w:val="EMEANormal"/>
                  <w:keepNext/>
                </w:pPr>
              </w:pPrChange>
              <w:rPr>
                <w:del w:id="15318" w:author="AbbVie7" w:date="2025-05-12T15:23:00Z"/>
                <w:lang w:val="da-DK"/>
              </w:rPr>
            </w:pPr>
            <w:del w:id="15319" w:author="AbbVie7" w:date="2025-05-12T15:23:00Z">
              <w:r>
                <w:rPr>
                  <w:lang w:val="en-GB"/>
                </w:rPr>
                <w:tab/>
              </w:r>
            </w:del>
            <w:del w:id="15320" w:author="AbbVie7" w:date="2025-05-12T15:23:00Z">
              <w:r>
                <w:rPr>
                  <w:lang w:val="da-DK"/>
                </w:rPr>
                <w:delText>Uge 12</w:delText>
              </w:r>
            </w:del>
          </w:p>
        </w:tc>
        <w:tc>
          <w:tcPr>
            <w:tcW w:w="1309" w:type="dxa"/>
            <w:tcBorders>
              <w:top w:val="nil"/>
              <w:left w:val="single" w:sz="4" w:space="0" w:color="auto"/>
              <w:bottom w:val="nil"/>
              <w:right w:val="single" w:sz="4" w:space="0" w:color="auto"/>
            </w:tcBorders>
          </w:tcPr>
          <w:p w:rsidR="00497900" w14:paraId="0A3C2CEB" w14:textId="77777777">
            <w:pPr>
              <w:tabs>
                <w:tab w:val="clear" w:pos="562"/>
              </w:tabs>
              <w:pPrChange w:id="15321" w:author="AbbVie7" w:date="2025-05-12T15:23:00Z">
                <w:pPr>
                  <w:pStyle w:val="EMEANormal"/>
                  <w:keepNext/>
                  <w:jc w:val="center"/>
                </w:pPr>
              </w:pPrChange>
              <w:rPr>
                <w:del w:id="15322" w:author="AbbVie7" w:date="2025-05-12T15:23:00Z"/>
                <w:lang w:val="da-DK"/>
              </w:rPr>
            </w:pPr>
            <w:del w:id="15323" w:author="AbbVie7" w:date="2025-05-12T15:23:00Z">
              <w:r>
                <w:rPr>
                  <w:lang w:val="da-DK"/>
                </w:rPr>
                <w:delText>14</w:delText>
              </w:r>
            </w:del>
            <w:del w:id="15324" w:author="AbbVie7" w:date="2025-05-12T15:23:00Z">
              <w:r w:rsidR="00562996">
                <w:rPr>
                  <w:lang w:val="da-DK"/>
                </w:rPr>
                <w:delText>%</w:delText>
              </w:r>
            </w:del>
          </w:p>
        </w:tc>
        <w:tc>
          <w:tcPr>
            <w:tcW w:w="1300" w:type="dxa"/>
            <w:tcBorders>
              <w:top w:val="nil"/>
              <w:left w:val="single" w:sz="4" w:space="0" w:color="auto"/>
              <w:bottom w:val="nil"/>
              <w:right w:val="nil"/>
            </w:tcBorders>
          </w:tcPr>
          <w:p w:rsidR="00497900" w14:paraId="4193E606" w14:textId="77777777">
            <w:pPr>
              <w:tabs>
                <w:tab w:val="clear" w:pos="562"/>
              </w:tabs>
              <w:pPrChange w:id="15325" w:author="AbbVie7" w:date="2025-05-12T15:23:00Z">
                <w:pPr>
                  <w:pStyle w:val="EMEANormal"/>
                  <w:keepNext/>
                  <w:jc w:val="center"/>
                </w:pPr>
              </w:pPrChange>
              <w:rPr>
                <w:del w:id="15326" w:author="AbbVie7" w:date="2025-05-12T15:23:00Z"/>
                <w:lang w:val="da-DK"/>
              </w:rPr>
            </w:pPr>
            <w:del w:id="15327" w:author="AbbVie7" w:date="2025-05-12T15:23:00Z">
              <w:r>
                <w:rPr>
                  <w:lang w:val="da-DK"/>
                </w:rPr>
                <w:delText>58</w:delText>
              </w:r>
            </w:del>
            <w:del w:id="15328" w:author="AbbVie7" w:date="2025-05-12T15:23:00Z">
              <w:r w:rsidR="00562996">
                <w:rPr>
                  <w:lang w:val="da-DK"/>
                </w:rPr>
                <w:delText>%</w:delText>
              </w:r>
            </w:del>
            <w:del w:id="15329" w:author="AbbVie7" w:date="2025-05-12T15:23:00Z">
              <w:r>
                <w:rPr>
                  <w:sz w:val="24"/>
                  <w:vertAlign w:val="superscript"/>
                  <w:lang w:val="da-DK"/>
                </w:rPr>
                <w:delText>***</w:delText>
              </w:r>
            </w:del>
          </w:p>
        </w:tc>
        <w:tc>
          <w:tcPr>
            <w:tcW w:w="1327" w:type="dxa"/>
            <w:tcBorders>
              <w:top w:val="nil"/>
              <w:left w:val="single" w:sz="4" w:space="0" w:color="auto"/>
              <w:bottom w:val="nil"/>
              <w:right w:val="single" w:sz="4" w:space="0" w:color="auto"/>
            </w:tcBorders>
          </w:tcPr>
          <w:p w:rsidR="00497900" w14:paraId="61EC45ED" w14:textId="77777777">
            <w:pPr>
              <w:tabs>
                <w:tab w:val="clear" w:pos="562"/>
              </w:tabs>
              <w:pPrChange w:id="15330" w:author="AbbVie7" w:date="2025-05-12T15:23:00Z">
                <w:pPr>
                  <w:pStyle w:val="EMEANormal"/>
                  <w:keepNext/>
                  <w:jc w:val="center"/>
                </w:pPr>
              </w:pPrChange>
              <w:rPr>
                <w:del w:id="15331" w:author="AbbVie7" w:date="2025-05-12T15:23:00Z"/>
                <w:lang w:val="da-DK"/>
              </w:rPr>
            </w:pPr>
            <w:del w:id="15332" w:author="AbbVie7" w:date="2025-05-12T15:23:00Z">
              <w:r>
                <w:rPr>
                  <w:lang w:val="da-DK"/>
                </w:rPr>
                <w:delText>16</w:delText>
              </w:r>
            </w:del>
            <w:del w:id="15333" w:author="AbbVie7" w:date="2025-05-12T15:23:00Z">
              <w:r w:rsidR="00562996">
                <w:rPr>
                  <w:lang w:val="da-DK"/>
                </w:rPr>
                <w:delText>%</w:delText>
              </w:r>
            </w:del>
          </w:p>
        </w:tc>
        <w:tc>
          <w:tcPr>
            <w:tcW w:w="3375" w:type="dxa"/>
            <w:tcBorders>
              <w:top w:val="nil"/>
              <w:left w:val="single" w:sz="4" w:space="0" w:color="auto"/>
              <w:bottom w:val="nil"/>
              <w:right w:val="single" w:sz="4" w:space="0" w:color="auto"/>
            </w:tcBorders>
          </w:tcPr>
          <w:p w:rsidR="00497900" w14:paraId="40437575" w14:textId="77777777">
            <w:pPr>
              <w:tabs>
                <w:tab w:val="clear" w:pos="562"/>
              </w:tabs>
              <w:pPrChange w:id="15334" w:author="AbbVie7" w:date="2025-05-12T15:23:00Z">
                <w:pPr>
                  <w:pStyle w:val="EMEANormal"/>
                  <w:keepNext/>
                  <w:jc w:val="center"/>
                </w:pPr>
              </w:pPrChange>
              <w:rPr>
                <w:del w:id="15335" w:author="AbbVie7" w:date="2025-05-12T15:23:00Z"/>
                <w:lang w:val="da-DK"/>
              </w:rPr>
            </w:pPr>
            <w:del w:id="15336" w:author="AbbVie7" w:date="2025-05-12T15:23:00Z">
              <w:r>
                <w:rPr>
                  <w:lang w:val="da-DK"/>
                </w:rPr>
                <w:delText>39</w:delText>
              </w:r>
            </w:del>
            <w:del w:id="15337" w:author="AbbVie7" w:date="2025-05-12T15:23:00Z">
              <w:r w:rsidR="00562996">
                <w:rPr>
                  <w:lang w:val="da-DK"/>
                </w:rPr>
                <w:delText>%</w:delText>
              </w:r>
            </w:del>
            <w:del w:id="15338" w:author="AbbVie7" w:date="2025-05-12T15:23:00Z">
              <w:r>
                <w:rPr>
                  <w:sz w:val="24"/>
                  <w:vertAlign w:val="superscript"/>
                  <w:lang w:val="da-DK"/>
                </w:rPr>
                <w:delText>*</w:delText>
              </w:r>
            </w:del>
          </w:p>
        </w:tc>
      </w:tr>
      <w:tr w14:paraId="177917D7" w14:textId="77777777" w:rsidTr="00981EB4">
        <w:tblPrEx>
          <w:tblW w:w="0" w:type="auto"/>
          <w:tblLook w:val="0000"/>
        </w:tblPrEx>
        <w:trPr>
          <w:del w:id="15339" w:author="AbbVie7" w:date="2025-05-12T15:23:00Z"/>
        </w:trPr>
        <w:tc>
          <w:tcPr>
            <w:tcW w:w="1750" w:type="dxa"/>
            <w:tcBorders>
              <w:top w:val="nil"/>
              <w:left w:val="single" w:sz="4" w:space="0" w:color="auto"/>
              <w:bottom w:val="nil"/>
              <w:right w:val="single" w:sz="4" w:space="0" w:color="auto"/>
            </w:tcBorders>
          </w:tcPr>
          <w:p w:rsidR="00497900" w14:paraId="02ABD3CE" w14:textId="77777777">
            <w:pPr>
              <w:tabs>
                <w:tab w:val="clear" w:pos="562"/>
              </w:tabs>
              <w:pPrChange w:id="15340" w:author="AbbVie7" w:date="2025-05-12T15:23:00Z">
                <w:pPr>
                  <w:pStyle w:val="EMEANormal"/>
                  <w:keepNext/>
                </w:pPr>
              </w:pPrChange>
              <w:rPr>
                <w:del w:id="15341" w:author="AbbVie7" w:date="2025-05-12T15:23:00Z"/>
                <w:lang w:val="da-DK"/>
              </w:rPr>
            </w:pPr>
            <w:del w:id="15342" w:author="AbbVie7" w:date="2025-05-12T15:23:00Z">
              <w:r>
                <w:rPr>
                  <w:lang w:val="da-DK"/>
                </w:rPr>
                <w:tab/>
                <w:delText>Uge 24</w:delText>
              </w:r>
            </w:del>
          </w:p>
        </w:tc>
        <w:tc>
          <w:tcPr>
            <w:tcW w:w="1309" w:type="dxa"/>
            <w:tcBorders>
              <w:top w:val="nil"/>
              <w:left w:val="single" w:sz="4" w:space="0" w:color="auto"/>
              <w:bottom w:val="nil"/>
              <w:right w:val="single" w:sz="4" w:space="0" w:color="auto"/>
            </w:tcBorders>
          </w:tcPr>
          <w:p w:rsidR="00497900" w14:paraId="14E927EE" w14:textId="77777777">
            <w:pPr>
              <w:tabs>
                <w:tab w:val="clear" w:pos="562"/>
              </w:tabs>
              <w:pPrChange w:id="15343" w:author="AbbVie7" w:date="2025-05-12T15:23:00Z">
                <w:pPr>
                  <w:pStyle w:val="EMEANormal"/>
                  <w:keepNext/>
                  <w:jc w:val="center"/>
                </w:pPr>
              </w:pPrChange>
              <w:rPr>
                <w:del w:id="15344" w:author="AbbVie7" w:date="2025-05-12T15:23:00Z"/>
                <w:lang w:val="da-DK"/>
              </w:rPr>
            </w:pPr>
            <w:del w:id="15345" w:author="AbbVie7" w:date="2025-05-12T15:23:00Z">
              <w:r>
                <w:rPr>
                  <w:lang w:val="da-DK"/>
                </w:rPr>
                <w:delText>15</w:delText>
              </w:r>
            </w:del>
            <w:del w:id="15346" w:author="AbbVie7" w:date="2025-05-12T15:23:00Z">
              <w:r w:rsidR="00562996">
                <w:rPr>
                  <w:lang w:val="da-DK"/>
                </w:rPr>
                <w:delText>%</w:delText>
              </w:r>
            </w:del>
          </w:p>
        </w:tc>
        <w:tc>
          <w:tcPr>
            <w:tcW w:w="1300" w:type="dxa"/>
            <w:tcBorders>
              <w:top w:val="nil"/>
              <w:left w:val="single" w:sz="4" w:space="0" w:color="auto"/>
              <w:bottom w:val="nil"/>
              <w:right w:val="nil"/>
            </w:tcBorders>
          </w:tcPr>
          <w:p w:rsidR="00497900" w14:paraId="4FADA1BD" w14:textId="77777777">
            <w:pPr>
              <w:tabs>
                <w:tab w:val="clear" w:pos="562"/>
              </w:tabs>
              <w:pPrChange w:id="15347" w:author="AbbVie7" w:date="2025-05-12T15:23:00Z">
                <w:pPr>
                  <w:pStyle w:val="EMEANormal"/>
                  <w:keepNext/>
                  <w:jc w:val="center"/>
                </w:pPr>
              </w:pPrChange>
              <w:rPr>
                <w:del w:id="15348" w:author="AbbVie7" w:date="2025-05-12T15:23:00Z"/>
                <w:lang w:val="da-DK"/>
              </w:rPr>
            </w:pPr>
            <w:del w:id="15349" w:author="AbbVie7" w:date="2025-05-12T15:23:00Z">
              <w:r>
                <w:rPr>
                  <w:lang w:val="da-DK"/>
                </w:rPr>
                <w:delText>57</w:delText>
              </w:r>
            </w:del>
            <w:del w:id="15350" w:author="AbbVie7" w:date="2025-05-12T15:23:00Z">
              <w:r w:rsidR="00562996">
                <w:rPr>
                  <w:lang w:val="da-DK"/>
                </w:rPr>
                <w:delText>%</w:delText>
              </w:r>
            </w:del>
            <w:del w:id="15351" w:author="AbbVie7" w:date="2025-05-12T15:23:00Z">
              <w:r>
                <w:rPr>
                  <w:sz w:val="24"/>
                  <w:vertAlign w:val="superscript"/>
                  <w:lang w:val="da-DK"/>
                </w:rPr>
                <w:delText>***</w:delText>
              </w:r>
            </w:del>
          </w:p>
        </w:tc>
        <w:tc>
          <w:tcPr>
            <w:tcW w:w="1327" w:type="dxa"/>
            <w:tcBorders>
              <w:top w:val="nil"/>
              <w:left w:val="single" w:sz="4" w:space="0" w:color="auto"/>
              <w:bottom w:val="nil"/>
              <w:right w:val="single" w:sz="4" w:space="0" w:color="auto"/>
            </w:tcBorders>
          </w:tcPr>
          <w:p w:rsidR="00497900" w14:paraId="5322BD0E" w14:textId="77777777">
            <w:pPr>
              <w:tabs>
                <w:tab w:val="clear" w:pos="562"/>
              </w:tabs>
              <w:pPrChange w:id="15352" w:author="AbbVie7" w:date="2025-05-12T15:23:00Z">
                <w:pPr>
                  <w:pStyle w:val="EMEANormal"/>
                  <w:keepNext/>
                  <w:jc w:val="center"/>
                </w:pPr>
              </w:pPrChange>
              <w:rPr>
                <w:del w:id="15353" w:author="AbbVie7" w:date="2025-05-12T15:23:00Z"/>
                <w:lang w:val="da-DK"/>
              </w:rPr>
            </w:pPr>
            <w:del w:id="15354" w:author="AbbVie7" w:date="2025-05-12T15:23:00Z">
              <w:r>
                <w:rPr>
                  <w:lang w:val="da-DK"/>
                </w:rPr>
                <w:delText>N/A</w:delText>
              </w:r>
            </w:del>
          </w:p>
        </w:tc>
        <w:tc>
          <w:tcPr>
            <w:tcW w:w="3375" w:type="dxa"/>
            <w:tcBorders>
              <w:top w:val="nil"/>
              <w:left w:val="single" w:sz="4" w:space="0" w:color="auto"/>
              <w:bottom w:val="nil"/>
              <w:right w:val="single" w:sz="4" w:space="0" w:color="auto"/>
            </w:tcBorders>
          </w:tcPr>
          <w:p w:rsidR="00497900" w14:paraId="76BBA36A" w14:textId="77777777">
            <w:pPr>
              <w:tabs>
                <w:tab w:val="clear" w:pos="562"/>
              </w:tabs>
              <w:pPrChange w:id="15355" w:author="AbbVie7" w:date="2025-05-12T15:23:00Z">
                <w:pPr>
                  <w:pStyle w:val="EMEANormal"/>
                  <w:keepNext/>
                  <w:jc w:val="center"/>
                </w:pPr>
              </w:pPrChange>
              <w:rPr>
                <w:del w:id="15356" w:author="AbbVie7" w:date="2025-05-12T15:23:00Z"/>
                <w:lang w:val="en-GB"/>
              </w:rPr>
            </w:pPr>
            <w:del w:id="15357" w:author="AbbVie7" w:date="2025-05-12T15:23:00Z">
              <w:r>
                <w:rPr>
                  <w:lang w:val="en-GB"/>
                </w:rPr>
                <w:delText>N/A</w:delText>
              </w:r>
            </w:del>
          </w:p>
        </w:tc>
      </w:tr>
      <w:tr w14:paraId="4ADE2CF8" w14:textId="77777777" w:rsidTr="00981EB4">
        <w:tblPrEx>
          <w:tblW w:w="0" w:type="auto"/>
          <w:tblLook w:val="0000"/>
        </w:tblPrEx>
        <w:trPr>
          <w:del w:id="15358" w:author="AbbVie7" w:date="2025-05-12T15:23:00Z"/>
        </w:trPr>
        <w:tc>
          <w:tcPr>
            <w:tcW w:w="1750" w:type="dxa"/>
            <w:tcBorders>
              <w:top w:val="nil"/>
              <w:left w:val="single" w:sz="4" w:space="0" w:color="auto"/>
              <w:bottom w:val="nil"/>
              <w:right w:val="single" w:sz="4" w:space="0" w:color="auto"/>
            </w:tcBorders>
          </w:tcPr>
          <w:p w:rsidR="00497900" w14:paraId="1B94502D" w14:textId="77777777">
            <w:pPr>
              <w:tabs>
                <w:tab w:val="clear" w:pos="562"/>
              </w:tabs>
              <w:pPrChange w:id="15359" w:author="AbbVie7" w:date="2025-05-12T15:23:00Z">
                <w:pPr>
                  <w:pStyle w:val="EMEANormal"/>
                  <w:keepNext/>
                </w:pPr>
              </w:pPrChange>
              <w:rPr>
                <w:del w:id="15360" w:author="AbbVie7" w:date="2025-05-12T15:23:00Z"/>
                <w:lang w:val="en-GB"/>
              </w:rPr>
            </w:pPr>
            <w:smartTag w:uri="urn:schemas-microsoft-com:office:smarttags" w:element="stockticker">
              <w:del w:id="15361" w:author="AbbVie7" w:date="2025-05-12T15:23:00Z">
                <w:r>
                  <w:rPr>
                    <w:lang w:val="en-GB"/>
                  </w:rPr>
                  <w:delText>ACR</w:delText>
                </w:r>
              </w:del>
            </w:smartTag>
            <w:del w:id="15362" w:author="AbbVie7" w:date="2025-05-12T15:23:00Z">
              <w:r>
                <w:rPr>
                  <w:lang w:val="en-GB"/>
                </w:rPr>
                <w:delText xml:space="preserve"> 50 </w:delText>
              </w:r>
            </w:del>
          </w:p>
        </w:tc>
        <w:tc>
          <w:tcPr>
            <w:tcW w:w="1309" w:type="dxa"/>
            <w:tcBorders>
              <w:top w:val="nil"/>
              <w:left w:val="single" w:sz="4" w:space="0" w:color="auto"/>
              <w:bottom w:val="nil"/>
              <w:right w:val="single" w:sz="4" w:space="0" w:color="auto"/>
            </w:tcBorders>
          </w:tcPr>
          <w:p w:rsidR="00497900" w14:paraId="23D48340" w14:textId="77777777">
            <w:pPr>
              <w:tabs>
                <w:tab w:val="clear" w:pos="562"/>
              </w:tabs>
              <w:pPrChange w:id="15363" w:author="AbbVie7" w:date="2025-05-12T15:23:00Z">
                <w:pPr>
                  <w:pStyle w:val="EMEANormal"/>
                  <w:keepNext/>
                  <w:jc w:val="center"/>
                </w:pPr>
              </w:pPrChange>
              <w:rPr>
                <w:del w:id="15364" w:author="AbbVie7" w:date="2025-05-12T15:23:00Z"/>
                <w:lang w:val="en-GB"/>
              </w:rPr>
            </w:pPr>
          </w:p>
        </w:tc>
        <w:tc>
          <w:tcPr>
            <w:tcW w:w="1300" w:type="dxa"/>
            <w:tcBorders>
              <w:top w:val="nil"/>
              <w:left w:val="single" w:sz="4" w:space="0" w:color="auto"/>
              <w:bottom w:val="nil"/>
              <w:right w:val="nil"/>
            </w:tcBorders>
          </w:tcPr>
          <w:p w:rsidR="00497900" w14:paraId="2ABBEADE" w14:textId="77777777">
            <w:pPr>
              <w:tabs>
                <w:tab w:val="clear" w:pos="562"/>
              </w:tabs>
              <w:pPrChange w:id="15365" w:author="AbbVie7" w:date="2025-05-12T15:23:00Z">
                <w:pPr>
                  <w:pStyle w:val="EMEANormal"/>
                  <w:keepNext/>
                  <w:jc w:val="center"/>
                </w:pPr>
              </w:pPrChange>
              <w:rPr>
                <w:del w:id="15366" w:author="AbbVie7" w:date="2025-05-12T15:23:00Z"/>
                <w:lang w:val="en-GB"/>
              </w:rPr>
            </w:pPr>
          </w:p>
        </w:tc>
        <w:tc>
          <w:tcPr>
            <w:tcW w:w="1327" w:type="dxa"/>
            <w:tcBorders>
              <w:top w:val="nil"/>
              <w:left w:val="single" w:sz="4" w:space="0" w:color="auto"/>
              <w:bottom w:val="nil"/>
              <w:right w:val="single" w:sz="4" w:space="0" w:color="auto"/>
            </w:tcBorders>
          </w:tcPr>
          <w:p w:rsidR="00497900" w14:paraId="062E1E78" w14:textId="77777777">
            <w:pPr>
              <w:tabs>
                <w:tab w:val="clear" w:pos="562"/>
              </w:tabs>
              <w:pPrChange w:id="15367" w:author="AbbVie7" w:date="2025-05-12T15:23:00Z">
                <w:pPr>
                  <w:pStyle w:val="EMEANormal"/>
                  <w:keepNext/>
                  <w:jc w:val="center"/>
                </w:pPr>
              </w:pPrChange>
              <w:rPr>
                <w:del w:id="15368" w:author="AbbVie7" w:date="2025-05-12T15:23:00Z"/>
                <w:lang w:val="en-GB"/>
              </w:rPr>
            </w:pPr>
          </w:p>
        </w:tc>
        <w:tc>
          <w:tcPr>
            <w:tcW w:w="3375" w:type="dxa"/>
            <w:tcBorders>
              <w:top w:val="nil"/>
              <w:left w:val="single" w:sz="4" w:space="0" w:color="auto"/>
              <w:bottom w:val="nil"/>
              <w:right w:val="single" w:sz="4" w:space="0" w:color="auto"/>
            </w:tcBorders>
          </w:tcPr>
          <w:p w:rsidR="00497900" w14:paraId="32539093" w14:textId="77777777">
            <w:pPr>
              <w:tabs>
                <w:tab w:val="clear" w:pos="562"/>
              </w:tabs>
              <w:pPrChange w:id="15369" w:author="AbbVie7" w:date="2025-05-12T15:23:00Z">
                <w:pPr>
                  <w:pStyle w:val="EMEANormal"/>
                  <w:keepNext/>
                  <w:jc w:val="center"/>
                </w:pPr>
              </w:pPrChange>
              <w:rPr>
                <w:del w:id="15370" w:author="AbbVie7" w:date="2025-05-12T15:23:00Z"/>
                <w:lang w:val="en-GB"/>
              </w:rPr>
            </w:pPr>
          </w:p>
        </w:tc>
      </w:tr>
      <w:tr w14:paraId="191F6E80" w14:textId="77777777" w:rsidTr="00981EB4">
        <w:tblPrEx>
          <w:tblW w:w="0" w:type="auto"/>
          <w:tblLook w:val="0000"/>
        </w:tblPrEx>
        <w:trPr>
          <w:del w:id="15371" w:author="AbbVie7" w:date="2025-05-12T15:23:00Z"/>
        </w:trPr>
        <w:tc>
          <w:tcPr>
            <w:tcW w:w="1750" w:type="dxa"/>
            <w:tcBorders>
              <w:top w:val="nil"/>
              <w:left w:val="single" w:sz="4" w:space="0" w:color="auto"/>
              <w:bottom w:val="nil"/>
              <w:right w:val="single" w:sz="4" w:space="0" w:color="auto"/>
            </w:tcBorders>
          </w:tcPr>
          <w:p w:rsidR="00497900" w14:paraId="48701091" w14:textId="77777777">
            <w:pPr>
              <w:tabs>
                <w:tab w:val="clear" w:pos="562"/>
              </w:tabs>
              <w:pPrChange w:id="15372" w:author="AbbVie7" w:date="2025-05-12T15:23:00Z">
                <w:pPr>
                  <w:pStyle w:val="EMEANormal"/>
                  <w:keepNext/>
                </w:pPr>
              </w:pPrChange>
              <w:rPr>
                <w:del w:id="15373" w:author="AbbVie7" w:date="2025-05-12T15:23:00Z"/>
                <w:lang w:val="da-DK"/>
              </w:rPr>
            </w:pPr>
            <w:del w:id="15374" w:author="AbbVie7" w:date="2025-05-12T15:23:00Z">
              <w:r>
                <w:rPr>
                  <w:lang w:val="en-GB"/>
                </w:rPr>
                <w:tab/>
              </w:r>
            </w:del>
            <w:del w:id="15375" w:author="AbbVie7" w:date="2025-05-12T15:23:00Z">
              <w:r>
                <w:rPr>
                  <w:lang w:val="da-DK"/>
                </w:rPr>
                <w:delText>Uge 12</w:delText>
              </w:r>
            </w:del>
          </w:p>
        </w:tc>
        <w:tc>
          <w:tcPr>
            <w:tcW w:w="1309" w:type="dxa"/>
            <w:tcBorders>
              <w:top w:val="nil"/>
              <w:left w:val="single" w:sz="4" w:space="0" w:color="auto"/>
              <w:bottom w:val="nil"/>
              <w:right w:val="single" w:sz="4" w:space="0" w:color="auto"/>
            </w:tcBorders>
          </w:tcPr>
          <w:p w:rsidR="00497900" w14:paraId="0E3868CA" w14:textId="77777777">
            <w:pPr>
              <w:tabs>
                <w:tab w:val="clear" w:pos="562"/>
              </w:tabs>
              <w:pPrChange w:id="15376" w:author="AbbVie7" w:date="2025-05-12T15:23:00Z">
                <w:pPr>
                  <w:pStyle w:val="EMEANormal"/>
                  <w:keepNext/>
                  <w:jc w:val="center"/>
                </w:pPr>
              </w:pPrChange>
              <w:rPr>
                <w:del w:id="15377" w:author="AbbVie7" w:date="2025-05-12T15:23:00Z"/>
                <w:lang w:val="da-DK"/>
              </w:rPr>
            </w:pPr>
            <w:del w:id="15378" w:author="AbbVie7" w:date="2025-05-12T15:23:00Z">
              <w:r>
                <w:rPr>
                  <w:lang w:val="da-DK"/>
                </w:rPr>
                <w:delText>4</w:delText>
              </w:r>
            </w:del>
            <w:del w:id="15379" w:author="AbbVie7" w:date="2025-05-12T15:23:00Z">
              <w:r w:rsidR="00562996">
                <w:rPr>
                  <w:lang w:val="da-DK"/>
                </w:rPr>
                <w:delText>%</w:delText>
              </w:r>
            </w:del>
          </w:p>
        </w:tc>
        <w:tc>
          <w:tcPr>
            <w:tcW w:w="1300" w:type="dxa"/>
            <w:tcBorders>
              <w:top w:val="nil"/>
              <w:left w:val="single" w:sz="4" w:space="0" w:color="auto"/>
              <w:bottom w:val="nil"/>
              <w:right w:val="nil"/>
            </w:tcBorders>
          </w:tcPr>
          <w:p w:rsidR="00497900" w14:paraId="2518C641" w14:textId="77777777">
            <w:pPr>
              <w:tabs>
                <w:tab w:val="clear" w:pos="562"/>
              </w:tabs>
              <w:pPrChange w:id="15380" w:author="AbbVie7" w:date="2025-05-12T15:23:00Z">
                <w:pPr>
                  <w:pStyle w:val="EMEANormal"/>
                  <w:keepNext/>
                  <w:jc w:val="center"/>
                </w:pPr>
              </w:pPrChange>
              <w:rPr>
                <w:del w:id="15381" w:author="AbbVie7" w:date="2025-05-12T15:23:00Z"/>
                <w:lang w:val="da-DK"/>
              </w:rPr>
            </w:pPr>
            <w:del w:id="15382" w:author="AbbVie7" w:date="2025-05-12T15:23:00Z">
              <w:r>
                <w:rPr>
                  <w:lang w:val="da-DK"/>
                </w:rPr>
                <w:delText>36</w:delText>
              </w:r>
            </w:del>
            <w:del w:id="15383" w:author="AbbVie7" w:date="2025-05-12T15:23:00Z">
              <w:r w:rsidR="00562996">
                <w:rPr>
                  <w:lang w:val="da-DK"/>
                </w:rPr>
                <w:delText>%</w:delText>
              </w:r>
            </w:del>
            <w:del w:id="15384" w:author="AbbVie7" w:date="2025-05-12T15:23:00Z">
              <w:r>
                <w:rPr>
                  <w:sz w:val="24"/>
                  <w:vertAlign w:val="superscript"/>
                  <w:lang w:val="da-DK"/>
                </w:rPr>
                <w:delText>***</w:delText>
              </w:r>
            </w:del>
          </w:p>
        </w:tc>
        <w:tc>
          <w:tcPr>
            <w:tcW w:w="1327" w:type="dxa"/>
            <w:tcBorders>
              <w:top w:val="nil"/>
              <w:left w:val="single" w:sz="4" w:space="0" w:color="auto"/>
              <w:bottom w:val="nil"/>
              <w:right w:val="single" w:sz="4" w:space="0" w:color="auto"/>
            </w:tcBorders>
          </w:tcPr>
          <w:p w:rsidR="00497900" w14:paraId="427A8048" w14:textId="77777777">
            <w:pPr>
              <w:tabs>
                <w:tab w:val="clear" w:pos="562"/>
              </w:tabs>
              <w:pPrChange w:id="15385" w:author="AbbVie7" w:date="2025-05-12T15:23:00Z">
                <w:pPr>
                  <w:pStyle w:val="EMEANormal"/>
                  <w:keepNext/>
                  <w:jc w:val="center"/>
                </w:pPr>
              </w:pPrChange>
              <w:rPr>
                <w:del w:id="15386" w:author="AbbVie7" w:date="2025-05-12T15:23:00Z"/>
                <w:lang w:val="da-DK"/>
              </w:rPr>
            </w:pPr>
            <w:del w:id="15387" w:author="AbbVie7" w:date="2025-05-12T15:23:00Z">
              <w:r>
                <w:rPr>
                  <w:lang w:val="da-DK"/>
                </w:rPr>
                <w:delText>2</w:delText>
              </w:r>
            </w:del>
            <w:del w:id="15388" w:author="AbbVie7" w:date="2025-05-12T15:23:00Z">
              <w:r w:rsidR="00562996">
                <w:rPr>
                  <w:lang w:val="da-DK"/>
                </w:rPr>
                <w:delText>%</w:delText>
              </w:r>
            </w:del>
          </w:p>
        </w:tc>
        <w:tc>
          <w:tcPr>
            <w:tcW w:w="3375" w:type="dxa"/>
            <w:tcBorders>
              <w:top w:val="nil"/>
              <w:left w:val="single" w:sz="4" w:space="0" w:color="auto"/>
              <w:bottom w:val="nil"/>
              <w:right w:val="single" w:sz="4" w:space="0" w:color="auto"/>
            </w:tcBorders>
          </w:tcPr>
          <w:p w:rsidR="00497900" w14:paraId="70982DBC" w14:textId="77777777">
            <w:pPr>
              <w:tabs>
                <w:tab w:val="clear" w:pos="562"/>
              </w:tabs>
              <w:pPrChange w:id="15389" w:author="AbbVie7" w:date="2025-05-12T15:23:00Z">
                <w:pPr>
                  <w:pStyle w:val="EMEANormal"/>
                  <w:keepNext/>
                  <w:jc w:val="center"/>
                </w:pPr>
              </w:pPrChange>
              <w:rPr>
                <w:del w:id="15390" w:author="AbbVie7" w:date="2025-05-12T15:23:00Z"/>
                <w:lang w:val="da-DK"/>
              </w:rPr>
            </w:pPr>
            <w:del w:id="15391" w:author="AbbVie7" w:date="2025-05-12T15:23:00Z">
              <w:r>
                <w:rPr>
                  <w:lang w:val="da-DK"/>
                </w:rPr>
                <w:delText>25</w:delText>
              </w:r>
            </w:del>
            <w:del w:id="15392" w:author="AbbVie7" w:date="2025-05-12T15:23:00Z">
              <w:r w:rsidR="00562996">
                <w:rPr>
                  <w:lang w:val="da-DK"/>
                </w:rPr>
                <w:delText>%</w:delText>
              </w:r>
            </w:del>
            <w:del w:id="15393" w:author="AbbVie7" w:date="2025-05-12T15:23:00Z">
              <w:r>
                <w:rPr>
                  <w:sz w:val="24"/>
                  <w:vertAlign w:val="superscript"/>
                  <w:lang w:val="da-DK"/>
                </w:rPr>
                <w:delText>***</w:delText>
              </w:r>
            </w:del>
          </w:p>
        </w:tc>
      </w:tr>
      <w:tr w14:paraId="7DFCA253" w14:textId="77777777" w:rsidTr="00981EB4">
        <w:tblPrEx>
          <w:tblW w:w="0" w:type="auto"/>
          <w:tblLook w:val="0000"/>
        </w:tblPrEx>
        <w:trPr>
          <w:del w:id="15394" w:author="AbbVie7" w:date="2025-05-12T15:23:00Z"/>
        </w:trPr>
        <w:tc>
          <w:tcPr>
            <w:tcW w:w="1750" w:type="dxa"/>
            <w:tcBorders>
              <w:top w:val="nil"/>
              <w:left w:val="single" w:sz="4" w:space="0" w:color="auto"/>
              <w:bottom w:val="nil"/>
              <w:right w:val="single" w:sz="4" w:space="0" w:color="auto"/>
            </w:tcBorders>
          </w:tcPr>
          <w:p w:rsidR="00497900" w14:paraId="65DED8DF" w14:textId="77777777">
            <w:pPr>
              <w:tabs>
                <w:tab w:val="clear" w:pos="562"/>
              </w:tabs>
              <w:pPrChange w:id="15395" w:author="AbbVie7" w:date="2025-05-12T15:23:00Z">
                <w:pPr>
                  <w:pStyle w:val="EMEANormal"/>
                  <w:keepNext/>
                </w:pPr>
              </w:pPrChange>
              <w:rPr>
                <w:del w:id="15396" w:author="AbbVie7" w:date="2025-05-12T15:23:00Z"/>
                <w:lang w:val="da-DK"/>
              </w:rPr>
            </w:pPr>
            <w:del w:id="15397" w:author="AbbVie7" w:date="2025-05-12T15:23:00Z">
              <w:r>
                <w:rPr>
                  <w:lang w:val="da-DK"/>
                </w:rPr>
                <w:tab/>
                <w:delText>Uge 24</w:delText>
              </w:r>
            </w:del>
          </w:p>
        </w:tc>
        <w:tc>
          <w:tcPr>
            <w:tcW w:w="1309" w:type="dxa"/>
            <w:tcBorders>
              <w:top w:val="nil"/>
              <w:left w:val="single" w:sz="4" w:space="0" w:color="auto"/>
              <w:bottom w:val="nil"/>
              <w:right w:val="single" w:sz="4" w:space="0" w:color="auto"/>
            </w:tcBorders>
          </w:tcPr>
          <w:p w:rsidR="00497900" w14:paraId="3132E1F1" w14:textId="77777777">
            <w:pPr>
              <w:tabs>
                <w:tab w:val="clear" w:pos="562"/>
              </w:tabs>
              <w:pPrChange w:id="15398" w:author="AbbVie7" w:date="2025-05-12T15:23:00Z">
                <w:pPr>
                  <w:pStyle w:val="EMEANormal"/>
                  <w:keepNext/>
                  <w:jc w:val="center"/>
                </w:pPr>
              </w:pPrChange>
              <w:rPr>
                <w:del w:id="15399" w:author="AbbVie7" w:date="2025-05-12T15:23:00Z"/>
                <w:lang w:val="da-DK"/>
              </w:rPr>
            </w:pPr>
            <w:del w:id="15400" w:author="AbbVie7" w:date="2025-05-12T15:23:00Z">
              <w:r>
                <w:rPr>
                  <w:lang w:val="da-DK"/>
                </w:rPr>
                <w:delText>6</w:delText>
              </w:r>
            </w:del>
            <w:del w:id="15401" w:author="AbbVie7" w:date="2025-05-12T15:23:00Z">
              <w:r w:rsidR="00562996">
                <w:rPr>
                  <w:lang w:val="da-DK"/>
                </w:rPr>
                <w:delText>%</w:delText>
              </w:r>
            </w:del>
          </w:p>
        </w:tc>
        <w:tc>
          <w:tcPr>
            <w:tcW w:w="1300" w:type="dxa"/>
            <w:tcBorders>
              <w:top w:val="nil"/>
              <w:left w:val="single" w:sz="4" w:space="0" w:color="auto"/>
              <w:bottom w:val="nil"/>
              <w:right w:val="nil"/>
            </w:tcBorders>
          </w:tcPr>
          <w:p w:rsidR="00497900" w14:paraId="0812A8DB" w14:textId="77777777">
            <w:pPr>
              <w:tabs>
                <w:tab w:val="clear" w:pos="562"/>
              </w:tabs>
              <w:pPrChange w:id="15402" w:author="AbbVie7" w:date="2025-05-12T15:23:00Z">
                <w:pPr>
                  <w:pStyle w:val="EMEANormal"/>
                  <w:keepNext/>
                  <w:jc w:val="center"/>
                </w:pPr>
              </w:pPrChange>
              <w:rPr>
                <w:del w:id="15403" w:author="AbbVie7" w:date="2025-05-12T15:23:00Z"/>
                <w:lang w:val="da-DK"/>
              </w:rPr>
            </w:pPr>
            <w:del w:id="15404" w:author="AbbVie7" w:date="2025-05-12T15:23:00Z">
              <w:r>
                <w:rPr>
                  <w:lang w:val="da-DK"/>
                </w:rPr>
                <w:delText>39</w:delText>
              </w:r>
            </w:del>
            <w:del w:id="15405" w:author="AbbVie7" w:date="2025-05-12T15:23:00Z">
              <w:r w:rsidR="00562996">
                <w:rPr>
                  <w:lang w:val="da-DK"/>
                </w:rPr>
                <w:delText>%</w:delText>
              </w:r>
            </w:del>
            <w:del w:id="15406" w:author="AbbVie7" w:date="2025-05-12T15:23:00Z">
              <w:r>
                <w:rPr>
                  <w:sz w:val="24"/>
                  <w:vertAlign w:val="superscript"/>
                  <w:lang w:val="da-DK"/>
                </w:rPr>
                <w:delText>***</w:delText>
              </w:r>
            </w:del>
          </w:p>
        </w:tc>
        <w:tc>
          <w:tcPr>
            <w:tcW w:w="1327" w:type="dxa"/>
            <w:tcBorders>
              <w:top w:val="nil"/>
              <w:left w:val="single" w:sz="4" w:space="0" w:color="auto"/>
              <w:bottom w:val="nil"/>
              <w:right w:val="single" w:sz="4" w:space="0" w:color="auto"/>
            </w:tcBorders>
          </w:tcPr>
          <w:p w:rsidR="00497900" w14:paraId="4EE485EA" w14:textId="77777777">
            <w:pPr>
              <w:tabs>
                <w:tab w:val="clear" w:pos="562"/>
              </w:tabs>
              <w:pPrChange w:id="15407" w:author="AbbVie7" w:date="2025-05-12T15:23:00Z">
                <w:pPr>
                  <w:pStyle w:val="EMEANormal"/>
                  <w:keepNext/>
                  <w:jc w:val="center"/>
                </w:pPr>
              </w:pPrChange>
              <w:rPr>
                <w:del w:id="15408" w:author="AbbVie7" w:date="2025-05-12T15:23:00Z"/>
                <w:lang w:val="da-DK"/>
              </w:rPr>
            </w:pPr>
            <w:del w:id="15409" w:author="AbbVie7" w:date="2025-05-12T15:23:00Z">
              <w:r>
                <w:rPr>
                  <w:lang w:val="da-DK"/>
                </w:rPr>
                <w:delText>N/A</w:delText>
              </w:r>
            </w:del>
          </w:p>
        </w:tc>
        <w:tc>
          <w:tcPr>
            <w:tcW w:w="3375" w:type="dxa"/>
            <w:tcBorders>
              <w:top w:val="nil"/>
              <w:left w:val="single" w:sz="4" w:space="0" w:color="auto"/>
              <w:bottom w:val="nil"/>
              <w:right w:val="single" w:sz="4" w:space="0" w:color="auto"/>
            </w:tcBorders>
          </w:tcPr>
          <w:p w:rsidR="00497900" w14:paraId="2FF2503B" w14:textId="77777777">
            <w:pPr>
              <w:tabs>
                <w:tab w:val="clear" w:pos="562"/>
              </w:tabs>
              <w:pPrChange w:id="15410" w:author="AbbVie7" w:date="2025-05-12T15:23:00Z">
                <w:pPr>
                  <w:pStyle w:val="EMEANormal"/>
                  <w:keepNext/>
                  <w:jc w:val="center"/>
                </w:pPr>
              </w:pPrChange>
              <w:rPr>
                <w:del w:id="15411" w:author="AbbVie7" w:date="2025-05-12T15:23:00Z"/>
                <w:lang w:val="en-GB"/>
              </w:rPr>
            </w:pPr>
            <w:del w:id="15412" w:author="AbbVie7" w:date="2025-05-12T15:23:00Z">
              <w:r>
                <w:rPr>
                  <w:lang w:val="en-GB"/>
                </w:rPr>
                <w:delText>N/A</w:delText>
              </w:r>
            </w:del>
          </w:p>
        </w:tc>
      </w:tr>
      <w:tr w14:paraId="7E0F9FA8" w14:textId="77777777" w:rsidTr="00981EB4">
        <w:tblPrEx>
          <w:tblW w:w="0" w:type="auto"/>
          <w:tblLook w:val="0000"/>
        </w:tblPrEx>
        <w:trPr>
          <w:del w:id="15413" w:author="AbbVie7" w:date="2025-05-12T15:23:00Z"/>
        </w:trPr>
        <w:tc>
          <w:tcPr>
            <w:tcW w:w="1750" w:type="dxa"/>
            <w:tcBorders>
              <w:top w:val="nil"/>
              <w:left w:val="single" w:sz="4" w:space="0" w:color="auto"/>
              <w:bottom w:val="nil"/>
              <w:right w:val="single" w:sz="4" w:space="0" w:color="auto"/>
            </w:tcBorders>
          </w:tcPr>
          <w:p w:rsidR="00497900" w14:paraId="5FEC4183" w14:textId="77777777">
            <w:pPr>
              <w:tabs>
                <w:tab w:val="clear" w:pos="562"/>
              </w:tabs>
              <w:pPrChange w:id="15414" w:author="AbbVie7" w:date="2025-05-12T15:23:00Z">
                <w:pPr>
                  <w:pStyle w:val="EMEANormal"/>
                  <w:keepNext/>
                </w:pPr>
              </w:pPrChange>
              <w:rPr>
                <w:del w:id="15415" w:author="AbbVie7" w:date="2025-05-12T15:23:00Z"/>
                <w:lang w:val="en-GB"/>
              </w:rPr>
            </w:pPr>
            <w:smartTag w:uri="urn:schemas-microsoft-com:office:smarttags" w:element="stockticker">
              <w:del w:id="15416" w:author="AbbVie7" w:date="2025-05-12T15:23:00Z">
                <w:r>
                  <w:rPr>
                    <w:lang w:val="en-GB"/>
                  </w:rPr>
                  <w:delText>ACR</w:delText>
                </w:r>
              </w:del>
            </w:smartTag>
            <w:del w:id="15417" w:author="AbbVie7" w:date="2025-05-12T15:23:00Z">
              <w:r>
                <w:rPr>
                  <w:lang w:val="en-GB"/>
                </w:rPr>
                <w:delText xml:space="preserve"> 70 </w:delText>
              </w:r>
            </w:del>
          </w:p>
        </w:tc>
        <w:tc>
          <w:tcPr>
            <w:tcW w:w="1309" w:type="dxa"/>
            <w:tcBorders>
              <w:top w:val="nil"/>
              <w:left w:val="single" w:sz="4" w:space="0" w:color="auto"/>
              <w:bottom w:val="nil"/>
              <w:right w:val="single" w:sz="4" w:space="0" w:color="auto"/>
            </w:tcBorders>
          </w:tcPr>
          <w:p w:rsidR="00497900" w14:paraId="059A2612" w14:textId="77777777">
            <w:pPr>
              <w:tabs>
                <w:tab w:val="clear" w:pos="562"/>
              </w:tabs>
              <w:pPrChange w:id="15418" w:author="AbbVie7" w:date="2025-05-12T15:23:00Z">
                <w:pPr>
                  <w:pStyle w:val="EMEANormal"/>
                  <w:keepNext/>
                  <w:jc w:val="center"/>
                </w:pPr>
              </w:pPrChange>
              <w:rPr>
                <w:del w:id="15419" w:author="AbbVie7" w:date="2025-05-12T15:23:00Z"/>
                <w:lang w:val="en-GB"/>
              </w:rPr>
            </w:pPr>
          </w:p>
        </w:tc>
        <w:tc>
          <w:tcPr>
            <w:tcW w:w="1300" w:type="dxa"/>
            <w:tcBorders>
              <w:top w:val="nil"/>
              <w:left w:val="single" w:sz="4" w:space="0" w:color="auto"/>
              <w:bottom w:val="nil"/>
              <w:right w:val="nil"/>
            </w:tcBorders>
          </w:tcPr>
          <w:p w:rsidR="00497900" w14:paraId="05B32E19" w14:textId="77777777">
            <w:pPr>
              <w:tabs>
                <w:tab w:val="clear" w:pos="562"/>
              </w:tabs>
              <w:pPrChange w:id="15420" w:author="AbbVie7" w:date="2025-05-12T15:23:00Z">
                <w:pPr>
                  <w:pStyle w:val="EMEANormal"/>
                  <w:keepNext/>
                  <w:jc w:val="center"/>
                </w:pPr>
              </w:pPrChange>
              <w:rPr>
                <w:del w:id="15421" w:author="AbbVie7" w:date="2025-05-12T15:23:00Z"/>
                <w:lang w:val="en-GB"/>
              </w:rPr>
            </w:pPr>
          </w:p>
        </w:tc>
        <w:tc>
          <w:tcPr>
            <w:tcW w:w="1327" w:type="dxa"/>
            <w:tcBorders>
              <w:top w:val="nil"/>
              <w:left w:val="single" w:sz="4" w:space="0" w:color="auto"/>
              <w:bottom w:val="nil"/>
              <w:right w:val="single" w:sz="4" w:space="0" w:color="auto"/>
            </w:tcBorders>
          </w:tcPr>
          <w:p w:rsidR="00497900" w14:paraId="45FC3957" w14:textId="77777777">
            <w:pPr>
              <w:tabs>
                <w:tab w:val="clear" w:pos="562"/>
              </w:tabs>
              <w:pPrChange w:id="15422" w:author="AbbVie7" w:date="2025-05-12T15:23:00Z">
                <w:pPr>
                  <w:pStyle w:val="EMEANormal"/>
                  <w:keepNext/>
                  <w:jc w:val="center"/>
                </w:pPr>
              </w:pPrChange>
              <w:rPr>
                <w:del w:id="15423" w:author="AbbVie7" w:date="2025-05-12T15:23:00Z"/>
                <w:lang w:val="en-GB"/>
              </w:rPr>
            </w:pPr>
          </w:p>
        </w:tc>
        <w:tc>
          <w:tcPr>
            <w:tcW w:w="3375" w:type="dxa"/>
            <w:tcBorders>
              <w:top w:val="nil"/>
              <w:left w:val="single" w:sz="4" w:space="0" w:color="auto"/>
              <w:bottom w:val="nil"/>
              <w:right w:val="single" w:sz="4" w:space="0" w:color="auto"/>
            </w:tcBorders>
          </w:tcPr>
          <w:p w:rsidR="00497900" w14:paraId="7830AAA6" w14:textId="77777777">
            <w:pPr>
              <w:tabs>
                <w:tab w:val="clear" w:pos="562"/>
              </w:tabs>
              <w:pPrChange w:id="15424" w:author="AbbVie7" w:date="2025-05-12T15:23:00Z">
                <w:pPr>
                  <w:pStyle w:val="EMEANormal"/>
                  <w:keepNext/>
                  <w:jc w:val="center"/>
                </w:pPr>
              </w:pPrChange>
              <w:rPr>
                <w:del w:id="15425" w:author="AbbVie7" w:date="2025-05-12T15:23:00Z"/>
                <w:lang w:val="en-GB"/>
              </w:rPr>
            </w:pPr>
          </w:p>
        </w:tc>
      </w:tr>
      <w:tr w14:paraId="3EE2FB38" w14:textId="77777777" w:rsidTr="00981EB4">
        <w:tblPrEx>
          <w:tblW w:w="0" w:type="auto"/>
          <w:tblLook w:val="0000"/>
        </w:tblPrEx>
        <w:trPr>
          <w:del w:id="15426" w:author="AbbVie7" w:date="2025-05-12T15:23:00Z"/>
        </w:trPr>
        <w:tc>
          <w:tcPr>
            <w:tcW w:w="1750" w:type="dxa"/>
            <w:tcBorders>
              <w:top w:val="nil"/>
              <w:left w:val="single" w:sz="4" w:space="0" w:color="auto"/>
              <w:bottom w:val="nil"/>
              <w:right w:val="single" w:sz="4" w:space="0" w:color="auto"/>
            </w:tcBorders>
          </w:tcPr>
          <w:p w:rsidR="00497900" w14:paraId="386CEBE3" w14:textId="77777777">
            <w:pPr>
              <w:tabs>
                <w:tab w:val="clear" w:pos="562"/>
              </w:tabs>
              <w:pPrChange w:id="15427" w:author="AbbVie7" w:date="2025-05-12T15:23:00Z">
                <w:pPr>
                  <w:pStyle w:val="EMEANormal"/>
                  <w:keepNext/>
                </w:pPr>
              </w:pPrChange>
              <w:rPr>
                <w:del w:id="15428" w:author="AbbVie7" w:date="2025-05-12T15:23:00Z"/>
                <w:lang w:val="da-DK"/>
              </w:rPr>
            </w:pPr>
            <w:del w:id="15429" w:author="AbbVie7" w:date="2025-05-12T15:23:00Z">
              <w:r>
                <w:rPr>
                  <w:lang w:val="en-GB"/>
                </w:rPr>
                <w:tab/>
              </w:r>
            </w:del>
            <w:del w:id="15430" w:author="AbbVie7" w:date="2025-05-12T15:23:00Z">
              <w:r>
                <w:rPr>
                  <w:lang w:val="da-DK"/>
                </w:rPr>
                <w:delText>Uge 12</w:delText>
              </w:r>
            </w:del>
          </w:p>
        </w:tc>
        <w:tc>
          <w:tcPr>
            <w:tcW w:w="1309" w:type="dxa"/>
            <w:tcBorders>
              <w:top w:val="nil"/>
              <w:left w:val="single" w:sz="4" w:space="0" w:color="auto"/>
              <w:bottom w:val="nil"/>
              <w:right w:val="single" w:sz="4" w:space="0" w:color="auto"/>
            </w:tcBorders>
          </w:tcPr>
          <w:p w:rsidR="00497900" w14:paraId="45A2470B" w14:textId="77777777">
            <w:pPr>
              <w:tabs>
                <w:tab w:val="clear" w:pos="562"/>
              </w:tabs>
              <w:pPrChange w:id="15431" w:author="AbbVie7" w:date="2025-05-12T15:23:00Z">
                <w:pPr>
                  <w:pStyle w:val="EMEANormal"/>
                  <w:keepNext/>
                  <w:jc w:val="center"/>
                </w:pPr>
              </w:pPrChange>
              <w:rPr>
                <w:del w:id="15432" w:author="AbbVie7" w:date="2025-05-12T15:23:00Z"/>
                <w:lang w:val="da-DK"/>
              </w:rPr>
            </w:pPr>
            <w:del w:id="15433" w:author="AbbVie7" w:date="2025-05-12T15:23:00Z">
              <w:r>
                <w:rPr>
                  <w:lang w:val="da-DK"/>
                </w:rPr>
                <w:delText>1</w:delText>
              </w:r>
            </w:del>
            <w:del w:id="15434" w:author="AbbVie7" w:date="2025-05-12T15:23:00Z">
              <w:r w:rsidR="00562996">
                <w:rPr>
                  <w:lang w:val="da-DK"/>
                </w:rPr>
                <w:delText>%</w:delText>
              </w:r>
            </w:del>
          </w:p>
        </w:tc>
        <w:tc>
          <w:tcPr>
            <w:tcW w:w="1300" w:type="dxa"/>
            <w:tcBorders>
              <w:top w:val="nil"/>
              <w:left w:val="single" w:sz="4" w:space="0" w:color="auto"/>
              <w:bottom w:val="nil"/>
              <w:right w:val="nil"/>
            </w:tcBorders>
          </w:tcPr>
          <w:p w:rsidR="00497900" w14:paraId="7D8C5A31" w14:textId="77777777">
            <w:pPr>
              <w:tabs>
                <w:tab w:val="clear" w:pos="562"/>
              </w:tabs>
              <w:pPrChange w:id="15435" w:author="AbbVie7" w:date="2025-05-12T15:23:00Z">
                <w:pPr>
                  <w:pStyle w:val="EMEANormal"/>
                  <w:keepNext/>
                  <w:jc w:val="center"/>
                </w:pPr>
              </w:pPrChange>
              <w:rPr>
                <w:del w:id="15436" w:author="AbbVie7" w:date="2025-05-12T15:23:00Z"/>
                <w:lang w:val="da-DK"/>
              </w:rPr>
            </w:pPr>
            <w:del w:id="15437" w:author="AbbVie7" w:date="2025-05-12T15:23:00Z">
              <w:r>
                <w:rPr>
                  <w:lang w:val="da-DK"/>
                </w:rPr>
                <w:delText>20</w:delText>
              </w:r>
            </w:del>
            <w:del w:id="15438" w:author="AbbVie7" w:date="2025-05-12T15:23:00Z">
              <w:r w:rsidR="00562996">
                <w:rPr>
                  <w:lang w:val="da-DK"/>
                </w:rPr>
                <w:delText>%</w:delText>
              </w:r>
            </w:del>
            <w:del w:id="15439" w:author="AbbVie7" w:date="2025-05-12T15:23:00Z">
              <w:r>
                <w:rPr>
                  <w:sz w:val="24"/>
                  <w:vertAlign w:val="superscript"/>
                  <w:lang w:val="da-DK"/>
                </w:rPr>
                <w:delText>***</w:delText>
              </w:r>
            </w:del>
          </w:p>
        </w:tc>
        <w:tc>
          <w:tcPr>
            <w:tcW w:w="1327" w:type="dxa"/>
            <w:tcBorders>
              <w:top w:val="nil"/>
              <w:left w:val="single" w:sz="4" w:space="0" w:color="auto"/>
              <w:bottom w:val="nil"/>
              <w:right w:val="single" w:sz="4" w:space="0" w:color="auto"/>
            </w:tcBorders>
          </w:tcPr>
          <w:p w:rsidR="00497900" w14:paraId="0C6D0AE8" w14:textId="77777777">
            <w:pPr>
              <w:tabs>
                <w:tab w:val="clear" w:pos="562"/>
              </w:tabs>
              <w:pPrChange w:id="15440" w:author="AbbVie7" w:date="2025-05-12T15:23:00Z">
                <w:pPr>
                  <w:pStyle w:val="EMEANormal"/>
                  <w:keepNext/>
                  <w:jc w:val="center"/>
                </w:pPr>
              </w:pPrChange>
              <w:rPr>
                <w:del w:id="15441" w:author="AbbVie7" w:date="2025-05-12T15:23:00Z"/>
                <w:lang w:val="da-DK"/>
              </w:rPr>
            </w:pPr>
            <w:del w:id="15442" w:author="AbbVie7" w:date="2025-05-12T15:23:00Z">
              <w:r>
                <w:rPr>
                  <w:lang w:val="da-DK"/>
                </w:rPr>
                <w:delText>0</w:delText>
              </w:r>
            </w:del>
            <w:del w:id="15443" w:author="AbbVie7" w:date="2025-05-12T15:23:00Z">
              <w:r w:rsidR="00562996">
                <w:rPr>
                  <w:lang w:val="da-DK"/>
                </w:rPr>
                <w:delText>%</w:delText>
              </w:r>
            </w:del>
          </w:p>
        </w:tc>
        <w:tc>
          <w:tcPr>
            <w:tcW w:w="3375" w:type="dxa"/>
            <w:tcBorders>
              <w:top w:val="nil"/>
              <w:left w:val="single" w:sz="4" w:space="0" w:color="auto"/>
              <w:bottom w:val="nil"/>
              <w:right w:val="single" w:sz="4" w:space="0" w:color="auto"/>
            </w:tcBorders>
          </w:tcPr>
          <w:p w:rsidR="00497900" w14:paraId="4E48188F" w14:textId="77777777">
            <w:pPr>
              <w:tabs>
                <w:tab w:val="clear" w:pos="562"/>
              </w:tabs>
              <w:pPrChange w:id="15444" w:author="AbbVie7" w:date="2025-05-12T15:23:00Z">
                <w:pPr>
                  <w:pStyle w:val="EMEANormal"/>
                  <w:keepNext/>
                  <w:jc w:val="center"/>
                </w:pPr>
              </w:pPrChange>
              <w:rPr>
                <w:del w:id="15445" w:author="AbbVie7" w:date="2025-05-12T15:23:00Z"/>
                <w:lang w:val="da-DK"/>
              </w:rPr>
            </w:pPr>
            <w:del w:id="15446" w:author="AbbVie7" w:date="2025-05-12T15:23:00Z">
              <w:r>
                <w:rPr>
                  <w:lang w:val="da-DK"/>
                </w:rPr>
                <w:delText>14</w:delText>
              </w:r>
            </w:del>
            <w:del w:id="15447" w:author="AbbVie7" w:date="2025-05-12T15:23:00Z">
              <w:r w:rsidR="00562996">
                <w:rPr>
                  <w:lang w:val="da-DK"/>
                </w:rPr>
                <w:delText>%</w:delText>
              </w:r>
            </w:del>
            <w:del w:id="15448" w:author="AbbVie7" w:date="2025-05-12T15:23:00Z">
              <w:r>
                <w:rPr>
                  <w:sz w:val="24"/>
                  <w:vertAlign w:val="superscript"/>
                  <w:lang w:val="da-DK"/>
                </w:rPr>
                <w:delText xml:space="preserve"> *</w:delText>
              </w:r>
            </w:del>
          </w:p>
        </w:tc>
      </w:tr>
      <w:tr w14:paraId="47D2598D" w14:textId="77777777" w:rsidTr="00981EB4">
        <w:tblPrEx>
          <w:tblW w:w="0" w:type="auto"/>
          <w:tblLook w:val="0000"/>
        </w:tblPrEx>
        <w:trPr>
          <w:del w:id="15449" w:author="AbbVie7" w:date="2025-05-12T15:23:00Z"/>
        </w:trPr>
        <w:tc>
          <w:tcPr>
            <w:tcW w:w="1750" w:type="dxa"/>
            <w:tcBorders>
              <w:top w:val="nil"/>
              <w:left w:val="single" w:sz="4" w:space="0" w:color="auto"/>
              <w:bottom w:val="single" w:sz="4" w:space="0" w:color="auto"/>
              <w:right w:val="single" w:sz="4" w:space="0" w:color="auto"/>
            </w:tcBorders>
          </w:tcPr>
          <w:p w:rsidR="00497900" w14:paraId="24CC61F2" w14:textId="77777777">
            <w:pPr>
              <w:tabs>
                <w:tab w:val="clear" w:pos="562"/>
              </w:tabs>
              <w:pPrChange w:id="15450" w:author="AbbVie7" w:date="2025-05-12T15:23:00Z">
                <w:pPr>
                  <w:pStyle w:val="EMEANormal"/>
                  <w:keepNext/>
                </w:pPr>
              </w:pPrChange>
              <w:rPr>
                <w:del w:id="15451" w:author="AbbVie7" w:date="2025-05-12T15:23:00Z"/>
                <w:lang w:val="da-DK"/>
              </w:rPr>
            </w:pPr>
            <w:del w:id="15452" w:author="AbbVie7" w:date="2025-05-12T15:23:00Z">
              <w:r>
                <w:rPr>
                  <w:lang w:val="da-DK"/>
                </w:rPr>
                <w:tab/>
                <w:delText>Uge 24</w:delText>
              </w:r>
            </w:del>
          </w:p>
        </w:tc>
        <w:tc>
          <w:tcPr>
            <w:tcW w:w="1309" w:type="dxa"/>
            <w:tcBorders>
              <w:top w:val="nil"/>
              <w:left w:val="single" w:sz="4" w:space="0" w:color="auto"/>
              <w:bottom w:val="single" w:sz="4" w:space="0" w:color="auto"/>
              <w:right w:val="single" w:sz="4" w:space="0" w:color="auto"/>
            </w:tcBorders>
          </w:tcPr>
          <w:p w:rsidR="00497900" w14:paraId="4FD64925" w14:textId="77777777">
            <w:pPr>
              <w:tabs>
                <w:tab w:val="clear" w:pos="562"/>
              </w:tabs>
              <w:pPrChange w:id="15453" w:author="AbbVie7" w:date="2025-05-12T15:23:00Z">
                <w:pPr>
                  <w:pStyle w:val="EMEANormal"/>
                  <w:keepNext/>
                  <w:jc w:val="center"/>
                </w:pPr>
              </w:pPrChange>
              <w:rPr>
                <w:del w:id="15454" w:author="AbbVie7" w:date="2025-05-12T15:23:00Z"/>
                <w:lang w:val="da-DK"/>
              </w:rPr>
            </w:pPr>
            <w:del w:id="15455" w:author="AbbVie7" w:date="2025-05-12T15:23:00Z">
              <w:r>
                <w:rPr>
                  <w:lang w:val="da-DK"/>
                </w:rPr>
                <w:delText>1</w:delText>
              </w:r>
            </w:del>
            <w:del w:id="15456" w:author="AbbVie7" w:date="2025-05-12T15:23:00Z">
              <w:r w:rsidR="00562996">
                <w:rPr>
                  <w:lang w:val="da-DK"/>
                </w:rPr>
                <w:delText>%</w:delText>
              </w:r>
            </w:del>
          </w:p>
        </w:tc>
        <w:tc>
          <w:tcPr>
            <w:tcW w:w="1300" w:type="dxa"/>
            <w:tcBorders>
              <w:top w:val="nil"/>
              <w:left w:val="single" w:sz="4" w:space="0" w:color="auto"/>
              <w:bottom w:val="single" w:sz="4" w:space="0" w:color="auto"/>
              <w:right w:val="nil"/>
            </w:tcBorders>
          </w:tcPr>
          <w:p w:rsidR="00497900" w14:paraId="6AC0EE2D" w14:textId="77777777">
            <w:pPr>
              <w:tabs>
                <w:tab w:val="clear" w:pos="562"/>
              </w:tabs>
              <w:pPrChange w:id="15457" w:author="AbbVie7" w:date="2025-05-12T15:23:00Z">
                <w:pPr>
                  <w:pStyle w:val="EMEANormal"/>
                  <w:keepNext/>
                  <w:jc w:val="center"/>
                </w:pPr>
              </w:pPrChange>
              <w:rPr>
                <w:del w:id="15458" w:author="AbbVie7" w:date="2025-05-12T15:23:00Z"/>
                <w:lang w:val="da-DK"/>
              </w:rPr>
            </w:pPr>
            <w:del w:id="15459" w:author="AbbVie7" w:date="2025-05-12T15:23:00Z">
              <w:r>
                <w:rPr>
                  <w:lang w:val="da-DK"/>
                </w:rPr>
                <w:delText>23</w:delText>
              </w:r>
            </w:del>
            <w:del w:id="15460" w:author="AbbVie7" w:date="2025-05-12T15:23:00Z">
              <w:r w:rsidR="00562996">
                <w:rPr>
                  <w:lang w:val="da-DK"/>
                </w:rPr>
                <w:delText>%</w:delText>
              </w:r>
            </w:del>
            <w:del w:id="15461" w:author="AbbVie7" w:date="2025-05-12T15:23:00Z">
              <w:r>
                <w:rPr>
                  <w:sz w:val="24"/>
                  <w:vertAlign w:val="superscript"/>
                  <w:lang w:val="da-DK"/>
                </w:rPr>
                <w:delText>***</w:delText>
              </w:r>
            </w:del>
          </w:p>
        </w:tc>
        <w:tc>
          <w:tcPr>
            <w:tcW w:w="1327" w:type="dxa"/>
            <w:tcBorders>
              <w:top w:val="nil"/>
              <w:left w:val="single" w:sz="4" w:space="0" w:color="auto"/>
              <w:bottom w:val="single" w:sz="4" w:space="0" w:color="auto"/>
              <w:right w:val="single" w:sz="4" w:space="0" w:color="auto"/>
            </w:tcBorders>
          </w:tcPr>
          <w:p w:rsidR="00497900" w14:paraId="067E171B" w14:textId="77777777">
            <w:pPr>
              <w:tabs>
                <w:tab w:val="clear" w:pos="562"/>
              </w:tabs>
              <w:pPrChange w:id="15462" w:author="AbbVie7" w:date="2025-05-12T15:23:00Z">
                <w:pPr>
                  <w:pStyle w:val="EMEANormal"/>
                  <w:keepNext/>
                  <w:jc w:val="center"/>
                </w:pPr>
              </w:pPrChange>
              <w:rPr>
                <w:del w:id="15463" w:author="AbbVie7" w:date="2025-05-12T15:23:00Z"/>
                <w:lang w:val="da-DK"/>
              </w:rPr>
            </w:pPr>
            <w:del w:id="15464" w:author="AbbVie7" w:date="2025-05-12T15:23:00Z">
              <w:r>
                <w:rPr>
                  <w:lang w:val="da-DK"/>
                </w:rPr>
                <w:delText>N/A</w:delText>
              </w:r>
            </w:del>
          </w:p>
        </w:tc>
        <w:tc>
          <w:tcPr>
            <w:tcW w:w="3375" w:type="dxa"/>
            <w:tcBorders>
              <w:top w:val="nil"/>
              <w:left w:val="single" w:sz="4" w:space="0" w:color="auto"/>
              <w:bottom w:val="single" w:sz="4" w:space="0" w:color="auto"/>
              <w:right w:val="single" w:sz="4" w:space="0" w:color="auto"/>
            </w:tcBorders>
          </w:tcPr>
          <w:p w:rsidR="00497900" w14:paraId="2E4929B9" w14:textId="77777777">
            <w:pPr>
              <w:tabs>
                <w:tab w:val="clear" w:pos="562"/>
              </w:tabs>
              <w:pPrChange w:id="15465" w:author="AbbVie7" w:date="2025-05-12T15:23:00Z">
                <w:pPr>
                  <w:pStyle w:val="EMEANormal"/>
                  <w:keepNext/>
                  <w:jc w:val="center"/>
                </w:pPr>
              </w:pPrChange>
              <w:rPr>
                <w:del w:id="15466" w:author="AbbVie7" w:date="2025-05-12T15:23:00Z"/>
                <w:lang w:val="da-DK"/>
              </w:rPr>
            </w:pPr>
            <w:del w:id="15467" w:author="AbbVie7" w:date="2025-05-12T15:23:00Z">
              <w:r>
                <w:rPr>
                  <w:lang w:val="da-DK"/>
                </w:rPr>
                <w:delText>N/A</w:delText>
              </w:r>
            </w:del>
          </w:p>
        </w:tc>
      </w:tr>
      <w:tr w14:paraId="0F447D0F" w14:textId="77777777" w:rsidTr="00981EB4">
        <w:tblPrEx>
          <w:tblW w:w="0" w:type="auto"/>
          <w:tblLook w:val="0000"/>
        </w:tblPrEx>
        <w:trPr>
          <w:del w:id="15468" w:author="AbbVie7" w:date="2025-05-12T15:23:00Z"/>
        </w:trPr>
        <w:tc>
          <w:tcPr>
            <w:tcW w:w="9061" w:type="dxa"/>
            <w:gridSpan w:val="5"/>
            <w:tcBorders>
              <w:top w:val="nil"/>
              <w:left w:val="nil"/>
              <w:bottom w:val="nil"/>
              <w:right w:val="nil"/>
            </w:tcBorders>
          </w:tcPr>
          <w:p w:rsidR="00497900" w14:paraId="6BC24AAA" w14:textId="77777777">
            <w:pPr>
              <w:tabs>
                <w:tab w:val="clear" w:pos="562"/>
              </w:tabs>
              <w:pPrChange w:id="15469" w:author="AbbVie7" w:date="2025-05-12T15:23:00Z">
                <w:pPr>
                  <w:pStyle w:val="EMEANormal"/>
                  <w:keepNext/>
                </w:pPr>
              </w:pPrChange>
              <w:rPr>
                <w:del w:id="15470" w:author="AbbVie7" w:date="2025-05-12T15:23:00Z"/>
                <w:lang w:val="da-DK"/>
              </w:rPr>
            </w:pPr>
            <w:del w:id="15471" w:author="AbbVie7" w:date="2025-05-12T15:23:00Z">
              <w:r>
                <w:rPr>
                  <w:sz w:val="20"/>
                  <w:lang w:val="da-DK"/>
                </w:rPr>
                <w:delText>***</w:delText>
              </w:r>
            </w:del>
            <w:del w:id="15472" w:author="AbbVie7" w:date="2025-05-12T15:23:00Z">
              <w:r>
                <w:rPr>
                  <w:lang w:val="da-DK"/>
                </w:rPr>
                <w:tab/>
              </w:r>
            </w:del>
            <w:del w:id="15473" w:author="AbbVie7" w:date="2025-05-12T15:23:00Z">
              <w:r>
                <w:rPr>
                  <w:lang w:val="da-DK"/>
                </w:rPr>
                <w:delText>p&lt;0,001 for alle sammenligninger mellem Humira og placebo</w:delText>
              </w:r>
            </w:del>
          </w:p>
          <w:p w:rsidR="00497900" w14:paraId="17B750CC" w14:textId="77777777">
            <w:pPr>
              <w:tabs>
                <w:tab w:val="clear" w:pos="562"/>
              </w:tabs>
              <w:pPrChange w:id="15474" w:author="AbbVie7" w:date="2025-05-12T15:23:00Z">
                <w:pPr>
                  <w:pStyle w:val="EMEANormal"/>
                  <w:keepNext/>
                </w:pPr>
              </w:pPrChange>
              <w:rPr>
                <w:del w:id="15475" w:author="AbbVie7" w:date="2025-05-12T15:23:00Z"/>
                <w:lang w:val="da-DK"/>
              </w:rPr>
            </w:pPr>
            <w:del w:id="15476" w:author="AbbVie7" w:date="2025-05-12T15:23:00Z">
              <w:r>
                <w:rPr>
                  <w:sz w:val="20"/>
                  <w:lang w:val="da-DK"/>
                </w:rPr>
                <w:delText>*</w:delText>
              </w:r>
            </w:del>
            <w:del w:id="15477" w:author="AbbVie7" w:date="2025-05-12T15:23:00Z">
              <w:r>
                <w:rPr>
                  <w:lang w:val="da-DK"/>
                </w:rPr>
                <w:tab/>
                <w:delText xml:space="preserve">p&lt;0,05 for alle sammenligninger mellem Humira og placebo  </w:delText>
              </w:r>
            </w:del>
          </w:p>
          <w:p w:rsidR="00497900" w:rsidRPr="00243694" w14:paraId="6EA37175" w14:textId="77777777">
            <w:pPr>
              <w:tabs>
                <w:tab w:val="clear" w:pos="562"/>
              </w:tabs>
              <w:pPrChange w:id="15478" w:author="AbbVie7" w:date="2025-05-12T15:23:00Z">
                <w:pPr>
                  <w:pStyle w:val="EMEANormal"/>
                  <w:keepNext/>
                </w:pPr>
              </w:pPrChange>
              <w:rPr>
                <w:del w:id="15479" w:author="AbbVie7" w:date="2025-05-12T15:23:00Z"/>
                <w:lang w:val="da-DK"/>
              </w:rPr>
            </w:pPr>
            <w:del w:id="15480" w:author="AbbVie7" w:date="2025-05-12T15:23:00Z">
              <w:r w:rsidRPr="00243694">
                <w:rPr>
                  <w:lang w:val="da-DK"/>
                </w:rPr>
                <w:delText xml:space="preserve">N/A  </w:delText>
              </w:r>
            </w:del>
            <w:del w:id="15481" w:author="AbbVie7" w:date="2025-05-12T15:23:00Z">
              <w:r w:rsidR="00837A20">
                <w:rPr>
                  <w:lang w:val="da-DK"/>
                </w:rPr>
                <w:delText>ikke relevant</w:delText>
              </w:r>
            </w:del>
          </w:p>
        </w:tc>
      </w:tr>
    </w:tbl>
    <w:p w:rsidR="00497900" w:rsidRPr="00243694" w14:paraId="517E5D20" w14:textId="77777777">
      <w:pPr>
        <w:tabs>
          <w:tab w:val="clear" w:pos="562"/>
        </w:tabs>
        <w:pPrChange w:id="15482" w:author="AbbVie7" w:date="2025-05-12T15:23:00Z">
          <w:pPr>
            <w:pStyle w:val="EMEANormal"/>
          </w:pPr>
        </w:pPrChange>
        <w:rPr>
          <w:del w:id="15483" w:author="AbbVie7" w:date="2025-05-12T15:23:00Z"/>
          <w:lang w:val="da-DK"/>
        </w:rPr>
      </w:pPr>
    </w:p>
    <w:p w:rsidR="00497900" w14:paraId="77C762B2" w14:textId="77777777">
      <w:pPr>
        <w:tabs>
          <w:tab w:val="clear" w:pos="562"/>
        </w:tabs>
        <w:pPrChange w:id="15484" w:author="AbbVie7" w:date="2025-05-12T15:23:00Z">
          <w:pPr/>
        </w:pPrChange>
        <w:rPr>
          <w:del w:id="15485" w:author="AbbVie7" w:date="2025-05-12T15:23:00Z"/>
          <w:bCs/>
          <w:lang w:val="da-DK"/>
        </w:rPr>
      </w:pPr>
      <w:del w:id="15486" w:author="AbbVie7" w:date="2025-05-12T15:23:00Z">
        <w:r>
          <w:rPr>
            <w:bCs/>
            <w:lang w:val="da-DK"/>
          </w:rPr>
          <w:delText>ACR</w:delText>
        </w:r>
      </w:del>
      <w:del w:id="15487" w:author="AbbVie7" w:date="2025-05-12T15:23:00Z">
        <w:r w:rsidR="00837A20">
          <w:rPr>
            <w:bCs/>
            <w:lang w:val="da-DK"/>
          </w:rPr>
          <w:delText>-</w:delText>
        </w:r>
      </w:del>
      <w:del w:id="15488" w:author="AbbVie7" w:date="2025-05-12T15:23:00Z">
        <w:r>
          <w:rPr>
            <w:bCs/>
            <w:lang w:val="da-DK"/>
          </w:rPr>
          <w:delText>respons i PsA-</w:delText>
        </w:r>
      </w:del>
      <w:del w:id="15489" w:author="AbbVie7" w:date="2025-05-12T15:23:00Z">
        <w:r w:rsidR="004C5E25">
          <w:rPr>
            <w:bCs/>
            <w:lang w:val="da-DK"/>
          </w:rPr>
          <w:delText>studie</w:delText>
        </w:r>
      </w:del>
      <w:del w:id="15490" w:author="AbbVie7" w:date="2025-05-12T15:23:00Z">
        <w:r>
          <w:rPr>
            <w:bCs/>
            <w:lang w:val="da-DK"/>
          </w:rPr>
          <w:delText xml:space="preserve"> I var det samme med og uden methotrexat.</w:delText>
        </w:r>
      </w:del>
    </w:p>
    <w:p w:rsidR="00497900" w14:paraId="37225135" w14:textId="77777777">
      <w:pPr>
        <w:tabs>
          <w:tab w:val="clear" w:pos="562"/>
        </w:tabs>
        <w:pPrChange w:id="15491" w:author="AbbVie7" w:date="2025-05-12T15:23:00Z">
          <w:pPr>
            <w:pStyle w:val="EMEANormal"/>
          </w:pPr>
        </w:pPrChange>
        <w:rPr>
          <w:del w:id="15492" w:author="AbbVie7" w:date="2025-05-12T15:23:00Z"/>
          <w:color w:val="000000"/>
          <w:lang w:val="da-DK"/>
        </w:rPr>
      </w:pPr>
      <w:smartTag w:uri="urn:schemas-microsoft-com:office:smarttags" w:element="stockticker">
        <w:del w:id="15493" w:author="AbbVie7" w:date="2025-05-12T15:23:00Z">
          <w:r>
            <w:rPr>
              <w:color w:val="000000"/>
              <w:lang w:val="da-DK"/>
            </w:rPr>
            <w:delText>ACR</w:delText>
          </w:r>
        </w:del>
      </w:smartTag>
      <w:del w:id="15494" w:author="AbbVie7" w:date="2025-05-12T15:23:00Z">
        <w:r>
          <w:rPr>
            <w:color w:val="000000"/>
            <w:lang w:val="da-DK"/>
          </w:rPr>
          <w:delText>-respons blev opretholdt i det åbne forlængelses</w:delText>
        </w:r>
      </w:del>
      <w:del w:id="15495" w:author="AbbVie7" w:date="2025-05-12T15:23:00Z">
        <w:r w:rsidR="006B02B4">
          <w:rPr>
            <w:lang w:val="da-DK"/>
          </w:rPr>
          <w:delText>studie</w:delText>
        </w:r>
      </w:del>
      <w:del w:id="15496" w:author="AbbVie7" w:date="2025-05-12T15:23:00Z">
        <w:r>
          <w:rPr>
            <w:color w:val="000000"/>
            <w:lang w:val="da-DK"/>
          </w:rPr>
          <w:delText xml:space="preserve"> i op til 136 uger.</w:delText>
        </w:r>
      </w:del>
    </w:p>
    <w:p w:rsidR="00497900" w14:paraId="3A92328D" w14:textId="77777777">
      <w:pPr>
        <w:tabs>
          <w:tab w:val="clear" w:pos="562"/>
        </w:tabs>
        <w:pPrChange w:id="15497" w:author="AbbVie7" w:date="2025-05-12T15:23:00Z">
          <w:pPr>
            <w:pStyle w:val="EMEANormal"/>
          </w:pPr>
        </w:pPrChange>
        <w:rPr>
          <w:del w:id="15498" w:author="AbbVie7" w:date="2025-05-12T15:23:00Z"/>
          <w:color w:val="000000"/>
          <w:lang w:val="da-DK"/>
        </w:rPr>
      </w:pPr>
    </w:p>
    <w:p w:rsidR="00497900" w14:paraId="15AA0BF7" w14:textId="77777777">
      <w:pPr>
        <w:tabs>
          <w:tab w:val="clear" w:pos="562"/>
        </w:tabs>
        <w:pPrChange w:id="15499" w:author="AbbVie7" w:date="2025-05-12T15:23:00Z">
          <w:pPr>
            <w:pStyle w:val="EMEANormal"/>
          </w:pPr>
        </w:pPrChange>
        <w:rPr>
          <w:del w:id="15500" w:author="AbbVie7" w:date="2025-05-12T15:23:00Z"/>
          <w:color w:val="000000"/>
          <w:lang w:val="da-DK"/>
        </w:rPr>
      </w:pPr>
      <w:del w:id="15501" w:author="AbbVie7" w:date="2025-05-12T15:23:00Z">
        <w:r>
          <w:rPr>
            <w:color w:val="000000"/>
            <w:lang w:val="da-DK"/>
          </w:rPr>
          <w:delText xml:space="preserve">De radiografiske </w:delText>
        </w:r>
      </w:del>
      <w:del w:id="15502" w:author="AbbVie7" w:date="2025-05-12T15:23:00Z">
        <w:r w:rsidR="00837A20">
          <w:rPr>
            <w:color w:val="000000"/>
            <w:lang w:val="da-DK"/>
          </w:rPr>
          <w:delText>fora</w:delText>
        </w:r>
      </w:del>
      <w:del w:id="15503" w:author="AbbVie7" w:date="2025-05-12T15:23:00Z">
        <w:r>
          <w:rPr>
            <w:color w:val="000000"/>
            <w:lang w:val="da-DK"/>
          </w:rPr>
          <w:delText>ndringer blev evalueret i psoriasisartrit-</w:delText>
        </w:r>
      </w:del>
      <w:del w:id="15504" w:author="AbbVie7" w:date="2025-05-12T15:23:00Z">
        <w:r w:rsidR="006B02B4">
          <w:rPr>
            <w:lang w:val="da-DK"/>
          </w:rPr>
          <w:delText>studier</w:delText>
        </w:r>
      </w:del>
      <w:del w:id="15505" w:author="AbbVie7" w:date="2025-05-12T15:23:00Z">
        <w:r>
          <w:rPr>
            <w:color w:val="000000"/>
            <w:lang w:val="da-DK"/>
          </w:rPr>
          <w:delText xml:space="preserve">ne. Der blev taget røntgenbilleder af hænder, håndled og fødder ved </w:delText>
        </w:r>
      </w:del>
      <w:del w:id="15506" w:author="AbbVie7" w:date="2025-05-12T15:23:00Z">
        <w:r w:rsidRPr="00837A20">
          <w:rPr>
            <w:i/>
            <w:color w:val="000000"/>
            <w:lang w:val="da-DK"/>
          </w:rPr>
          <w:delText>baseline</w:delText>
        </w:r>
      </w:del>
      <w:del w:id="15507" w:author="AbbVie7" w:date="2025-05-12T15:23:00Z">
        <w:r>
          <w:rPr>
            <w:color w:val="000000"/>
            <w:lang w:val="da-DK"/>
          </w:rPr>
          <w:delText xml:space="preserve"> og uge 24 i den dobbeltblindede periode, hvor patienterne fik Humira eller placebo, og ved uge 48, hvor alle patienterne fik åben Humira. D</w:delText>
        </w:r>
      </w:del>
      <w:del w:id="15508" w:author="AbbVie7" w:date="2025-05-12T15:23:00Z">
        <w:r w:rsidR="00837A20">
          <w:rPr>
            <w:color w:val="000000"/>
            <w:lang w:val="da-DK"/>
          </w:rPr>
          <w:delText>er blev anvendt en modificeret T</w:delText>
        </w:r>
      </w:del>
      <w:del w:id="15509" w:author="AbbVie7" w:date="2025-05-12T15:23:00Z">
        <w:r>
          <w:rPr>
            <w:color w:val="000000"/>
            <w:lang w:val="da-DK"/>
          </w:rPr>
          <w:delText xml:space="preserve">otal Sharp-score (mTSS), som medtog distale interfalangealled (dvs. ikke identisk med den </w:delText>
        </w:r>
      </w:del>
      <w:smartTag w:uri="urn:schemas-microsoft-com:office:smarttags" w:element="stockticker">
        <w:del w:id="15510" w:author="AbbVie7" w:date="2025-05-12T15:23:00Z">
          <w:r>
            <w:rPr>
              <w:color w:val="000000"/>
              <w:lang w:val="da-DK"/>
            </w:rPr>
            <w:delText>TSS</w:delText>
          </w:r>
        </w:del>
      </w:smartTag>
      <w:del w:id="15511" w:author="AbbVie7" w:date="2025-05-12T15:23:00Z">
        <w:r>
          <w:rPr>
            <w:color w:val="000000"/>
            <w:lang w:val="da-DK"/>
          </w:rPr>
          <w:delText xml:space="preserve">, som anvendes </w:delText>
        </w:r>
      </w:del>
      <w:del w:id="15512" w:author="AbbVie7" w:date="2025-05-12T15:23:00Z">
        <w:r w:rsidR="00837A20">
          <w:rPr>
            <w:color w:val="000000"/>
            <w:lang w:val="da-DK"/>
          </w:rPr>
          <w:delText>ved</w:delText>
        </w:r>
      </w:del>
      <w:del w:id="15513" w:author="AbbVie7" w:date="2025-05-12T15:23:00Z">
        <w:r>
          <w:rPr>
            <w:color w:val="000000"/>
            <w:lang w:val="da-DK"/>
          </w:rPr>
          <w:delText xml:space="preserve"> reumatoid artritis).</w:delText>
        </w:r>
      </w:del>
    </w:p>
    <w:p w:rsidR="00497900" w14:paraId="3799B3CF" w14:textId="77777777">
      <w:pPr>
        <w:tabs>
          <w:tab w:val="clear" w:pos="562"/>
        </w:tabs>
        <w:pPrChange w:id="15514" w:author="AbbVie7" w:date="2025-05-12T15:23:00Z">
          <w:pPr>
            <w:pStyle w:val="EMEANormal"/>
          </w:pPr>
        </w:pPrChange>
        <w:rPr>
          <w:del w:id="15515" w:author="AbbVie7" w:date="2025-05-12T15:23:00Z"/>
          <w:color w:val="000000"/>
          <w:lang w:val="da-DK"/>
        </w:rPr>
      </w:pPr>
    </w:p>
    <w:p w:rsidR="00497900" w14:paraId="1E93E511" w14:textId="77777777">
      <w:pPr>
        <w:tabs>
          <w:tab w:val="clear" w:pos="562"/>
        </w:tabs>
        <w:pPrChange w:id="15516" w:author="AbbVie7" w:date="2025-05-12T15:23:00Z">
          <w:pPr>
            <w:pStyle w:val="EMEANormal"/>
          </w:pPr>
        </w:pPrChange>
        <w:rPr>
          <w:del w:id="15517" w:author="AbbVie7" w:date="2025-05-12T15:23:00Z"/>
          <w:color w:val="000000"/>
          <w:lang w:val="da-DK"/>
        </w:rPr>
      </w:pPr>
      <w:del w:id="15518" w:author="AbbVie7" w:date="2025-05-12T15:23:00Z">
        <w:r>
          <w:rPr>
            <w:color w:val="000000"/>
            <w:lang w:val="da-DK"/>
          </w:rPr>
          <w:delText xml:space="preserve">Sammenlignet med placebo reducerede Humira progressionshastigheden, hvormed de perifere led destrueres, målt ved ændring i mTSS fra </w:delText>
        </w:r>
      </w:del>
      <w:del w:id="15519" w:author="AbbVie7" w:date="2025-05-12T15:23:00Z">
        <w:r w:rsidRPr="003D1D66">
          <w:rPr>
            <w:i/>
            <w:color w:val="000000"/>
            <w:lang w:val="da-DK"/>
          </w:rPr>
          <w:delText>baseline</w:delText>
        </w:r>
      </w:del>
      <w:del w:id="15520" w:author="AbbVie7" w:date="2025-05-12T15:23:00Z">
        <w:r>
          <w:rPr>
            <w:color w:val="000000"/>
            <w:lang w:val="da-DK"/>
          </w:rPr>
          <w:delText xml:space="preserve"> (gennemsnit + SD) 0,8 ± 2,5 i placebogruppen (ved uge 24) sammenlignet med 0,0 </w:delText>
        </w:r>
      </w:del>
      <w:del w:id="15521" w:author="AbbVie7" w:date="2025-05-12T15:23:00Z">
        <w:r>
          <w:rPr>
            <w:rFonts w:ascii="Symbol" w:hAnsi="Symbol"/>
            <w:szCs w:val="22"/>
          </w:rPr>
          <w:sym w:font="Symbol" w:char="F0B1"/>
        </w:r>
      </w:del>
      <w:del w:id="15522" w:author="AbbVie7" w:date="2025-05-12T15:23:00Z">
        <w:r>
          <w:rPr>
            <w:color w:val="000000"/>
            <w:lang w:val="da-DK"/>
          </w:rPr>
          <w:delText>1,9 i Humira-gruppen (ved uge 48) (p&lt;0,001).</w:delText>
        </w:r>
      </w:del>
    </w:p>
    <w:p w:rsidR="00497900" w14:paraId="2AC780FD" w14:textId="77777777">
      <w:pPr>
        <w:tabs>
          <w:tab w:val="clear" w:pos="562"/>
        </w:tabs>
        <w:pPrChange w:id="15523" w:author="AbbVie7" w:date="2025-05-12T15:23:00Z">
          <w:pPr>
            <w:pStyle w:val="EMEANormal"/>
          </w:pPr>
        </w:pPrChange>
        <w:rPr>
          <w:del w:id="15524" w:author="AbbVie7" w:date="2025-05-12T15:23:00Z"/>
          <w:color w:val="000000"/>
          <w:lang w:val="da-DK"/>
        </w:rPr>
      </w:pPr>
    </w:p>
    <w:p w:rsidR="00497900" w14:paraId="42AC2C26" w14:textId="77777777">
      <w:pPr>
        <w:tabs>
          <w:tab w:val="clear" w:pos="562"/>
        </w:tabs>
        <w:pPrChange w:id="15525" w:author="AbbVie7" w:date="2025-05-12T15:23:00Z">
          <w:pPr>
            <w:pStyle w:val="EMEANormal"/>
          </w:pPr>
        </w:pPrChange>
        <w:rPr>
          <w:del w:id="15526" w:author="AbbVie7" w:date="2025-05-12T15:23:00Z"/>
          <w:color w:val="000000"/>
          <w:lang w:val="da-DK"/>
        </w:rPr>
      </w:pPr>
      <w:del w:id="15527" w:author="AbbVie7" w:date="2025-05-12T15:23:00Z">
        <w:r>
          <w:rPr>
            <w:color w:val="000000"/>
            <w:lang w:val="da-DK"/>
          </w:rPr>
          <w:delText xml:space="preserve">Af de forsøgspersoner, som blev behandlet med Humira uden at vise progression </w:delText>
        </w:r>
      </w:del>
      <w:del w:id="15528" w:author="AbbVie7" w:date="2025-05-12T15:23:00Z">
        <w:r w:rsidR="00837A20">
          <w:rPr>
            <w:color w:val="000000"/>
            <w:lang w:val="da-DK"/>
          </w:rPr>
          <w:delText xml:space="preserve">radiografisk </w:delText>
        </w:r>
      </w:del>
      <w:del w:id="15529" w:author="AbbVie7" w:date="2025-05-12T15:23:00Z">
        <w:r>
          <w:rPr>
            <w:color w:val="000000"/>
            <w:lang w:val="da-DK"/>
          </w:rPr>
          <w:delText xml:space="preserve">fra </w:delText>
        </w:r>
      </w:del>
      <w:del w:id="15530" w:author="AbbVie7" w:date="2025-05-12T15:23:00Z">
        <w:r w:rsidRPr="00837A20">
          <w:rPr>
            <w:i/>
            <w:color w:val="000000"/>
            <w:lang w:val="da-DK"/>
          </w:rPr>
          <w:delText>baseline</w:delText>
        </w:r>
      </w:del>
      <w:del w:id="15531" w:author="AbbVie7" w:date="2025-05-12T15:23:00Z">
        <w:r>
          <w:rPr>
            <w:color w:val="000000"/>
            <w:lang w:val="da-DK"/>
          </w:rPr>
          <w:delText xml:space="preserve"> til uge 48 (n=102), viste 84 </w:delText>
        </w:r>
      </w:del>
      <w:del w:id="15532" w:author="AbbVie7" w:date="2025-05-12T15:23:00Z">
        <w:r w:rsidR="00562996">
          <w:rPr>
            <w:color w:val="000000"/>
            <w:lang w:val="da-DK"/>
          </w:rPr>
          <w:delText>%</w:delText>
        </w:r>
      </w:del>
      <w:del w:id="15533" w:author="AbbVie7" w:date="2025-05-12T15:23:00Z">
        <w:r>
          <w:rPr>
            <w:color w:val="000000"/>
            <w:lang w:val="da-DK"/>
          </w:rPr>
          <w:delText xml:space="preserve"> fortsat ingen </w:delText>
        </w:r>
      </w:del>
      <w:del w:id="15534" w:author="AbbVie7" w:date="2025-05-12T15:23:00Z">
        <w:r w:rsidR="00837A20">
          <w:rPr>
            <w:color w:val="000000"/>
            <w:lang w:val="da-DK"/>
          </w:rPr>
          <w:delText>p</w:delText>
        </w:r>
      </w:del>
      <w:del w:id="15535" w:author="AbbVie7" w:date="2025-05-12T15:23:00Z">
        <w:r>
          <w:rPr>
            <w:color w:val="000000"/>
            <w:lang w:val="da-DK"/>
          </w:rPr>
          <w:delText xml:space="preserve">rogression </w:delText>
        </w:r>
      </w:del>
      <w:del w:id="15536" w:author="AbbVie7" w:date="2025-05-12T15:23:00Z">
        <w:r w:rsidR="00837A20">
          <w:rPr>
            <w:color w:val="000000"/>
            <w:lang w:val="da-DK"/>
          </w:rPr>
          <w:delText xml:space="preserve">radiografisk </w:delText>
        </w:r>
      </w:del>
      <w:del w:id="15537" w:author="AbbVie7" w:date="2025-05-12T15:23:00Z">
        <w:r>
          <w:rPr>
            <w:color w:val="000000"/>
            <w:lang w:val="da-DK"/>
          </w:rPr>
          <w:delText>i løbet af de 144 ugers behandling.</w:delText>
        </w:r>
      </w:del>
    </w:p>
    <w:p w:rsidR="00497900" w14:paraId="62267728" w14:textId="77777777">
      <w:pPr>
        <w:tabs>
          <w:tab w:val="clear" w:pos="562"/>
        </w:tabs>
        <w:pPrChange w:id="15538" w:author="AbbVie7" w:date="2025-05-12T15:23:00Z">
          <w:pPr/>
        </w:pPrChange>
        <w:rPr>
          <w:del w:id="15539" w:author="AbbVie7" w:date="2025-05-12T15:23:00Z"/>
          <w:bCs/>
          <w:lang w:val="da-DK"/>
        </w:rPr>
      </w:pPr>
    </w:p>
    <w:p w:rsidR="00497900" w14:paraId="78B63310" w14:textId="77777777">
      <w:pPr>
        <w:tabs>
          <w:tab w:val="clear" w:pos="562"/>
        </w:tabs>
        <w:pPrChange w:id="15540" w:author="AbbVie7" w:date="2025-05-12T15:23:00Z">
          <w:pPr>
            <w:pStyle w:val="EMEANormal"/>
          </w:pPr>
        </w:pPrChange>
        <w:rPr>
          <w:del w:id="15541" w:author="AbbVie7" w:date="2025-05-12T15:23:00Z"/>
          <w:color w:val="000000"/>
          <w:lang w:val="da-DK"/>
        </w:rPr>
      </w:pPr>
      <w:del w:id="15542" w:author="AbbVie7" w:date="2025-05-12T15:23:00Z">
        <w:r>
          <w:rPr>
            <w:color w:val="000000"/>
            <w:lang w:val="da-DK"/>
          </w:rPr>
          <w:delText xml:space="preserve">Patienter, der blev behandlet med Humira, viste en statistisk signifikant forbedring i den fysiske funktion, målt ved hjælp af HAQ og </w:delText>
        </w:r>
      </w:del>
      <w:del w:id="15543" w:author="AbbVie7" w:date="2025-05-12T15:23:00Z">
        <w:r>
          <w:rPr>
            <w:i/>
            <w:color w:val="000000"/>
            <w:lang w:val="da-DK"/>
          </w:rPr>
          <w:delText>Short Form Health Survey</w:delText>
        </w:r>
      </w:del>
      <w:del w:id="15544" w:author="AbbVie7" w:date="2025-05-12T15:23:00Z">
        <w:r>
          <w:rPr>
            <w:color w:val="000000"/>
            <w:lang w:val="da-DK"/>
          </w:rPr>
          <w:delText xml:space="preserve"> (SF 36), sammenlignet med placebo ved uge 24. Den forbedrede fysiske funktion fortsatte i den åbne forlængelse frem til uge 136.</w:delText>
        </w:r>
      </w:del>
    </w:p>
    <w:p w:rsidR="00497900" w14:paraId="00D1DE7C" w14:textId="77777777">
      <w:pPr>
        <w:tabs>
          <w:tab w:val="clear" w:pos="562"/>
        </w:tabs>
        <w:pPrChange w:id="15545" w:author="AbbVie7" w:date="2025-05-12T15:23:00Z">
          <w:pPr>
            <w:pStyle w:val="EMEANormal"/>
          </w:pPr>
        </w:pPrChange>
        <w:rPr>
          <w:del w:id="15546" w:author="AbbVie7" w:date="2025-05-12T15:23:00Z"/>
          <w:color w:val="000000"/>
          <w:lang w:val="da-DK"/>
        </w:rPr>
      </w:pPr>
    </w:p>
    <w:p w:rsidR="00837A20" w:rsidRPr="008D74C5" w14:paraId="0E50DD4B" w14:textId="77777777">
      <w:pPr>
        <w:tabs>
          <w:tab w:val="clear" w:pos="562"/>
        </w:tabs>
        <w:pPrChange w:id="15547" w:author="AbbVie7" w:date="2025-05-12T15:23:00Z">
          <w:pPr/>
        </w:pPrChange>
        <w:rPr>
          <w:del w:id="15548" w:author="AbbVie7" w:date="2025-05-12T15:23:00Z"/>
          <w:i/>
          <w:lang w:val="da-DK"/>
        </w:rPr>
      </w:pPr>
      <w:del w:id="15549" w:author="AbbVie7" w:date="2025-05-12T15:23:00Z">
        <w:r w:rsidRPr="008D74C5">
          <w:rPr>
            <w:i/>
            <w:lang w:val="da-DK"/>
          </w:rPr>
          <w:delText xml:space="preserve">Plaque-psoriasis hos voksne </w:delText>
        </w:r>
      </w:del>
    </w:p>
    <w:p w:rsidR="00837A20" w:rsidRPr="00C91B75" w14:paraId="4F463A19" w14:textId="77777777">
      <w:pPr>
        <w:tabs>
          <w:tab w:val="clear" w:pos="562"/>
        </w:tabs>
        <w:pPrChange w:id="15550" w:author="AbbVie7" w:date="2025-05-12T15:23:00Z">
          <w:pPr/>
        </w:pPrChange>
        <w:rPr>
          <w:del w:id="15551" w:author="AbbVie7" w:date="2025-05-12T15:23:00Z"/>
          <w:u w:val="single"/>
          <w:lang w:val="da-DK"/>
        </w:rPr>
      </w:pPr>
    </w:p>
    <w:p w:rsidR="00837A20" w14:paraId="542FAABC" w14:textId="77777777">
      <w:pPr>
        <w:tabs>
          <w:tab w:val="clear" w:pos="562"/>
        </w:tabs>
        <w:pPrChange w:id="15552" w:author="AbbVie7" w:date="2025-05-12T15:23:00Z">
          <w:pPr/>
        </w:pPrChange>
        <w:rPr>
          <w:del w:id="15553" w:author="AbbVie7" w:date="2025-05-12T15:23:00Z"/>
          <w:lang w:val="da-DK"/>
        </w:rPr>
      </w:pPr>
      <w:del w:id="15554" w:author="AbbVie7" w:date="2025-05-12T15:23:00Z">
        <w:r>
          <w:rPr>
            <w:lang w:val="da-DK"/>
          </w:rPr>
          <w:delText xml:space="preserve">Humiras sikkerhed og </w:delText>
        </w:r>
      </w:del>
      <w:del w:id="15555" w:author="AbbVie7" w:date="2025-05-12T15:23:00Z">
        <w:r w:rsidR="00560879">
          <w:rPr>
            <w:lang w:val="da-DK"/>
          </w:rPr>
          <w:delText>virkning</w:delText>
        </w:r>
      </w:del>
      <w:del w:id="15556" w:author="AbbVie7" w:date="2025-05-12T15:23:00Z">
        <w:r>
          <w:rPr>
            <w:lang w:val="da-DK"/>
          </w:rPr>
          <w:delText xml:space="preserve"> blev undersøgt hos voksne patienter med kronisk plaque-psoriasis (</w:delText>
        </w:r>
      </w:del>
      <w:del w:id="15557" w:author="AbbVie7" w:date="2025-05-12T15:23:00Z">
        <w:r>
          <w:rPr>
            <w:rFonts w:ascii="Symbol" w:hAnsi="Symbol"/>
          </w:rPr>
          <w:sym w:font="Symbol" w:char="F0B3"/>
        </w:r>
      </w:del>
      <w:del w:id="15558" w:author="AbbVie7" w:date="2025-05-12T15:23:00Z">
        <w:r>
          <w:rPr>
            <w:lang w:val="da-DK"/>
          </w:rPr>
          <w:delText xml:space="preserve"> 10</w:delText>
        </w:r>
      </w:del>
      <w:del w:id="15559" w:author="AbbVie7" w:date="2025-05-12T15:23:00Z">
        <w:r w:rsidR="00562996">
          <w:rPr>
            <w:lang w:val="da-DK"/>
          </w:rPr>
          <w:delText>%</w:delText>
        </w:r>
      </w:del>
      <w:del w:id="15560" w:author="AbbVie7" w:date="2025-05-12T15:23:00Z">
        <w:r>
          <w:rPr>
            <w:lang w:val="da-DK"/>
          </w:rPr>
          <w:delText xml:space="preserve"> BSA-involverering og PASI </w:delText>
        </w:r>
      </w:del>
      <w:del w:id="15561" w:author="AbbVie7" w:date="2025-05-12T15:23:00Z">
        <w:r>
          <w:rPr>
            <w:rFonts w:ascii="Symbol" w:hAnsi="Symbol"/>
          </w:rPr>
          <w:sym w:font="Symbol" w:char="F0B3"/>
        </w:r>
      </w:del>
      <w:del w:id="15562" w:author="AbbVie7" w:date="2025-05-12T15:23:00Z">
        <w:r>
          <w:rPr>
            <w:lang w:val="da-DK"/>
          </w:rPr>
          <w:delText xml:space="preserve"> 12 eller </w:delText>
        </w:r>
      </w:del>
      <w:del w:id="15563" w:author="AbbVie7" w:date="2025-05-12T15:23:00Z">
        <w:r>
          <w:rPr>
            <w:rFonts w:ascii="Symbol" w:hAnsi="Symbol"/>
          </w:rPr>
          <w:sym w:font="Symbol" w:char="F0B3"/>
        </w:r>
      </w:del>
      <w:del w:id="15564" w:author="AbbVie7" w:date="2025-05-12T15:23:00Z">
        <w:r>
          <w:rPr>
            <w:lang w:val="da-DK"/>
          </w:rPr>
          <w:delText xml:space="preserve"> 10), som var kandidater til systemisk behandling eller lysbehandling i randomiserede, dobbelt-blinde </w:delText>
        </w:r>
      </w:del>
      <w:del w:id="15565" w:author="AbbVie7" w:date="2025-05-12T15:23:00Z">
        <w:r w:rsidR="004C5E25">
          <w:rPr>
            <w:lang w:val="da-DK"/>
          </w:rPr>
          <w:delText>studie</w:delText>
        </w:r>
      </w:del>
      <w:del w:id="15566" w:author="AbbVie7" w:date="2025-05-12T15:23:00Z">
        <w:r w:rsidR="00560879">
          <w:rPr>
            <w:lang w:val="da-DK"/>
          </w:rPr>
          <w:delText>r</w:delText>
        </w:r>
      </w:del>
      <w:del w:id="15567" w:author="AbbVie7" w:date="2025-05-12T15:23:00Z">
        <w:r>
          <w:rPr>
            <w:lang w:val="da-DK"/>
          </w:rPr>
          <w:delText>. 73</w:delText>
        </w:r>
      </w:del>
      <w:del w:id="15568" w:author="AbbVie7" w:date="2025-05-12T15:23:00Z">
        <w:r w:rsidR="00562996">
          <w:rPr>
            <w:lang w:val="da-DK"/>
          </w:rPr>
          <w:delText>%</w:delText>
        </w:r>
      </w:del>
      <w:del w:id="15569" w:author="AbbVie7" w:date="2025-05-12T15:23:00Z">
        <w:r>
          <w:rPr>
            <w:lang w:val="da-DK"/>
          </w:rPr>
          <w:delText xml:space="preserve"> af patienterne i Psoriasis</w:delText>
        </w:r>
      </w:del>
      <w:del w:id="15570" w:author="AbbVie7" w:date="2025-05-12T15:23:00Z">
        <w:r w:rsidR="00560879">
          <w:rPr>
            <w:lang w:val="da-DK"/>
          </w:rPr>
          <w:delText>-</w:delText>
        </w:r>
      </w:del>
      <w:del w:id="15571" w:author="AbbVie7" w:date="2025-05-12T15:23:00Z">
        <w:r w:rsidR="004C5E25">
          <w:rPr>
            <w:lang w:val="da-DK"/>
          </w:rPr>
          <w:delText>studie</w:delText>
        </w:r>
      </w:del>
      <w:del w:id="15572" w:author="AbbVie7" w:date="2025-05-12T15:23:00Z">
        <w:r>
          <w:rPr>
            <w:lang w:val="da-DK"/>
          </w:rPr>
          <w:delText xml:space="preserve"> I og II havde tidligere fået systemisk behandling eller lysbehandling.</w:delText>
        </w:r>
      </w:del>
      <w:del w:id="15573" w:author="AbbVie7" w:date="2025-05-12T15:23:00Z">
        <w:r w:rsidR="00B44B1A">
          <w:rPr>
            <w:lang w:val="da-DK"/>
          </w:rPr>
          <w:delText xml:space="preserve"> </w:delText>
        </w:r>
      </w:del>
      <w:del w:id="15574" w:author="AbbVie7" w:date="2025-05-12T15:23:00Z">
        <w:r w:rsidRPr="007A26A1" w:rsidR="00B44B1A">
          <w:rPr>
            <w:lang w:val="da-DK"/>
          </w:rPr>
          <w:delText>Humiras sikkerhed og virkning er også blevet undersøgt</w:delText>
        </w:r>
      </w:del>
      <w:del w:id="15575" w:author="AbbVie7" w:date="2025-05-12T15:23:00Z">
        <w:r w:rsidR="00B44B1A">
          <w:rPr>
            <w:lang w:val="da-DK"/>
          </w:rPr>
          <w:delText xml:space="preserve"> i et randomiseret dobbeltblindet studie</w:delText>
        </w:r>
      </w:del>
      <w:del w:id="15576" w:author="AbbVie7" w:date="2025-05-12T15:23:00Z">
        <w:r w:rsidRPr="007A26A1" w:rsidR="00B44B1A">
          <w:rPr>
            <w:lang w:val="da-DK"/>
          </w:rPr>
          <w:delText xml:space="preserve"> (Psoriasis</w:delText>
        </w:r>
      </w:del>
      <w:del w:id="15577" w:author="AbbVie7" w:date="2025-05-12T15:23:00Z">
        <w:r w:rsidR="001F4BBC">
          <w:rPr>
            <w:lang w:val="da-DK"/>
          </w:rPr>
          <w:delText>-</w:delText>
        </w:r>
      </w:del>
      <w:del w:id="15578" w:author="AbbVie7" w:date="2025-05-12T15:23:00Z">
        <w:r w:rsidRPr="007A26A1" w:rsidR="00B44B1A">
          <w:rPr>
            <w:lang w:val="da-DK"/>
          </w:rPr>
          <w:delText xml:space="preserve">studie III) </w:delText>
        </w:r>
      </w:del>
      <w:del w:id="15579" w:author="AbbVie7" w:date="2025-05-12T15:23:00Z">
        <w:r w:rsidR="00BE79B4">
          <w:rPr>
            <w:lang w:val="da-DK"/>
          </w:rPr>
          <w:delText>med</w:delText>
        </w:r>
      </w:del>
      <w:del w:id="15580" w:author="AbbVie7" w:date="2025-05-12T15:23:00Z">
        <w:r w:rsidRPr="007A26A1" w:rsidR="00B44B1A">
          <w:rPr>
            <w:lang w:val="da-DK"/>
          </w:rPr>
          <w:delText xml:space="preserve"> voksne patienter med moderat til </w:delText>
        </w:r>
      </w:del>
      <w:del w:id="15581" w:author="AbbVie7" w:date="2025-05-12T15:23:00Z">
        <w:r w:rsidR="004020FD">
          <w:rPr>
            <w:lang w:val="da-DK"/>
          </w:rPr>
          <w:delText>svær</w:delText>
        </w:r>
      </w:del>
      <w:del w:id="15582" w:author="AbbVie7" w:date="2025-05-12T15:23:00Z">
        <w:r w:rsidRPr="007A26A1" w:rsidR="00B44B1A">
          <w:rPr>
            <w:lang w:val="da-DK"/>
          </w:rPr>
          <w:delText xml:space="preserve"> kronisk plaque</w:delText>
        </w:r>
      </w:del>
      <w:del w:id="15583" w:author="AbbVie7" w:date="2025-05-12T15:23:00Z">
        <w:r w:rsidR="00BC3A54">
          <w:rPr>
            <w:lang w:val="da-DK"/>
          </w:rPr>
          <w:delText>-</w:delText>
        </w:r>
      </w:del>
      <w:del w:id="15584" w:author="AbbVie7" w:date="2025-05-12T15:23:00Z">
        <w:r w:rsidRPr="007A26A1" w:rsidR="00B44B1A">
          <w:rPr>
            <w:lang w:val="da-DK"/>
          </w:rPr>
          <w:delText xml:space="preserve">psoriasis </w:delText>
        </w:r>
      </w:del>
      <w:del w:id="15585" w:author="AbbVie7" w:date="2025-05-12T15:23:00Z">
        <w:r w:rsidR="00BE79B4">
          <w:rPr>
            <w:lang w:val="da-DK"/>
          </w:rPr>
          <w:delText>og</w:delText>
        </w:r>
      </w:del>
      <w:del w:id="15586" w:author="AbbVie7" w:date="2025-05-12T15:23:00Z">
        <w:r w:rsidRPr="007A26A1" w:rsidR="00B44B1A">
          <w:rPr>
            <w:lang w:val="da-DK"/>
          </w:rPr>
          <w:delText xml:space="preserve"> samtidig </w:delText>
        </w:r>
      </w:del>
      <w:del w:id="15587" w:author="AbbVie7" w:date="2025-05-12T15:23:00Z">
        <w:r w:rsidR="00B44B1A">
          <w:rPr>
            <w:lang w:val="da-DK"/>
          </w:rPr>
          <w:delText xml:space="preserve">psoriasis på hænder og/eller fødder, som </w:delText>
        </w:r>
      </w:del>
      <w:del w:id="15588" w:author="AbbVie7" w:date="2025-05-12T15:23:00Z">
        <w:r w:rsidR="00BE79B4">
          <w:rPr>
            <w:lang w:val="da-DK"/>
          </w:rPr>
          <w:delText>var kandidater til</w:delText>
        </w:r>
      </w:del>
      <w:del w:id="15589" w:author="AbbVie7" w:date="2025-05-12T15:23:00Z">
        <w:r w:rsidR="00B44B1A">
          <w:rPr>
            <w:lang w:val="da-DK"/>
          </w:rPr>
          <w:delText xml:space="preserve"> systemisk</w:delText>
        </w:r>
      </w:del>
      <w:del w:id="15590" w:author="AbbVie7" w:date="2025-05-12T15:23:00Z">
        <w:r w:rsidR="00BE79B4">
          <w:rPr>
            <w:lang w:val="da-DK"/>
          </w:rPr>
          <w:delText xml:space="preserve"> behandling</w:delText>
        </w:r>
      </w:del>
      <w:del w:id="15591" w:author="AbbVie7" w:date="2025-05-12T15:23:00Z">
        <w:r w:rsidR="00B44B1A">
          <w:rPr>
            <w:lang w:val="da-DK"/>
          </w:rPr>
          <w:delText>.</w:delText>
        </w:r>
      </w:del>
    </w:p>
    <w:p w:rsidR="00837A20" w14:paraId="43B5C1C4" w14:textId="77777777">
      <w:pPr>
        <w:tabs>
          <w:tab w:val="clear" w:pos="562"/>
        </w:tabs>
        <w:pPrChange w:id="15592" w:author="AbbVie7" w:date="2025-05-12T15:23:00Z">
          <w:pPr/>
        </w:pPrChange>
        <w:rPr>
          <w:del w:id="15593" w:author="AbbVie7" w:date="2025-05-12T15:23:00Z"/>
          <w:lang w:val="da-DK"/>
        </w:rPr>
      </w:pPr>
    </w:p>
    <w:p w:rsidR="00837A20" w14:paraId="2ED76361" w14:textId="77777777">
      <w:pPr>
        <w:tabs>
          <w:tab w:val="clear" w:pos="562"/>
        </w:tabs>
        <w:pPrChange w:id="15594" w:author="AbbVie7" w:date="2025-05-12T15:23:00Z">
          <w:pPr/>
        </w:pPrChange>
        <w:rPr>
          <w:del w:id="15595" w:author="AbbVie7" w:date="2025-05-12T15:23:00Z"/>
          <w:lang w:val="da-DK"/>
        </w:rPr>
      </w:pPr>
      <w:del w:id="15596" w:author="AbbVie7" w:date="2025-05-12T15:23:00Z">
        <w:r>
          <w:rPr>
            <w:lang w:val="da-DK"/>
          </w:rPr>
          <w:delText>I Psoriasis</w:delText>
        </w:r>
      </w:del>
      <w:del w:id="15597" w:author="AbbVie7" w:date="2025-05-12T15:23:00Z">
        <w:r w:rsidR="00560879">
          <w:rPr>
            <w:lang w:val="da-DK"/>
          </w:rPr>
          <w:delText>-</w:delText>
        </w:r>
      </w:del>
      <w:del w:id="15598" w:author="AbbVie7" w:date="2025-05-12T15:23:00Z">
        <w:r w:rsidR="004C5E25">
          <w:rPr>
            <w:lang w:val="da-DK"/>
          </w:rPr>
          <w:delText>studie</w:delText>
        </w:r>
      </w:del>
      <w:del w:id="15599" w:author="AbbVie7" w:date="2025-05-12T15:23:00Z">
        <w:r>
          <w:rPr>
            <w:lang w:val="da-DK"/>
          </w:rPr>
          <w:delText xml:space="preserve"> I (REVEAL) blev 1.212 patienter evalueret i tre behandlingsperioder. I periode A fik patienterne placebo eller Humira i en startdosis på 80 mg efterfulgt af 40 mg hver anden uge med start en uge efter den første dosis. Efter 16 ugers behandling gik de patienter, der mindst havde opnået et PASI</w:delText>
        </w:r>
      </w:del>
      <w:del w:id="15600" w:author="AbbVie7" w:date="2025-05-12T15:23:00Z">
        <w:r w:rsidR="001F4BBC">
          <w:rPr>
            <w:lang w:val="da-DK"/>
          </w:rPr>
          <w:delText xml:space="preserve"> </w:delText>
        </w:r>
      </w:del>
      <w:del w:id="15601" w:author="AbbVie7" w:date="2025-05-12T15:23:00Z">
        <w:r>
          <w:rPr>
            <w:lang w:val="da-DK"/>
          </w:rPr>
          <w:delText>75-respons (forbedring i PASI-score på mindst 75</w:delText>
        </w:r>
      </w:del>
      <w:del w:id="15602" w:author="AbbVie7" w:date="2025-05-12T15:23:00Z">
        <w:r w:rsidR="00562996">
          <w:rPr>
            <w:lang w:val="da-DK"/>
          </w:rPr>
          <w:delText>%</w:delText>
        </w:r>
      </w:del>
      <w:del w:id="15603" w:author="AbbVie7" w:date="2025-05-12T15:23:00Z">
        <w:r>
          <w:rPr>
            <w:lang w:val="da-DK"/>
          </w:rPr>
          <w:delText xml:space="preserve"> i forhold til </w:delText>
        </w:r>
      </w:del>
      <w:del w:id="15604" w:author="AbbVie7" w:date="2025-05-12T15:23:00Z">
        <w:r w:rsidRPr="005376C6">
          <w:rPr>
            <w:i/>
            <w:lang w:val="da-DK"/>
          </w:rPr>
          <w:delText>baseline</w:delText>
        </w:r>
      </w:del>
      <w:del w:id="15605" w:author="AbbVie7" w:date="2025-05-12T15:23:00Z">
        <w:r>
          <w:rPr>
            <w:lang w:val="da-DK"/>
          </w:rPr>
          <w:delText xml:space="preserve">), over i periode B og fik åben 40 mg Humira hver anden uge. Patienter, der </w:delText>
        </w:r>
      </w:del>
      <w:del w:id="15606" w:author="AbbVie7" w:date="2025-05-12T15:23:00Z">
        <w:r w:rsidR="001F4BBC">
          <w:rPr>
            <w:lang w:val="da-DK"/>
          </w:rPr>
          <w:delText>opret</w:delText>
        </w:r>
      </w:del>
      <w:del w:id="15607" w:author="AbbVie7" w:date="2025-05-12T15:23:00Z">
        <w:r>
          <w:rPr>
            <w:lang w:val="da-DK"/>
          </w:rPr>
          <w:delText xml:space="preserve">holdt </w:delText>
        </w:r>
      </w:del>
      <w:del w:id="15608" w:author="AbbVie7" w:date="2025-05-12T15:23:00Z">
        <w:r>
          <w:rPr>
            <w:rFonts w:ascii="Symbol" w:hAnsi="Symbol"/>
          </w:rPr>
          <w:sym w:font="Symbol" w:char="F0B3"/>
        </w:r>
      </w:del>
      <w:del w:id="15609" w:author="AbbVie7" w:date="2025-05-12T15:23:00Z">
        <w:r w:rsidRPr="00DB1F7F" w:rsidR="001F4BBC">
          <w:rPr>
            <w:lang w:val="da-DK"/>
          </w:rPr>
          <w:delText xml:space="preserve"> </w:delText>
        </w:r>
      </w:del>
      <w:del w:id="15610" w:author="AbbVie7" w:date="2025-05-12T15:23:00Z">
        <w:r>
          <w:rPr>
            <w:lang w:val="da-DK"/>
          </w:rPr>
          <w:delText>PASI</w:delText>
        </w:r>
      </w:del>
      <w:del w:id="15611" w:author="AbbVie7" w:date="2025-05-12T15:23:00Z">
        <w:r w:rsidR="001F4BBC">
          <w:rPr>
            <w:lang w:val="da-DK"/>
          </w:rPr>
          <w:delText xml:space="preserve"> </w:delText>
        </w:r>
      </w:del>
      <w:del w:id="15612" w:author="AbbVie7" w:date="2025-05-12T15:23:00Z">
        <w:r>
          <w:rPr>
            <w:lang w:val="da-DK"/>
          </w:rPr>
          <w:delText>75-respons ved uge 33, og som oprindeligt var randomiseret til aktiv behandling i periode A, blev randomiseret igen i periode C til at få enten 40 mg Humira hver anden uge eller placebo i yderligere 19 uger. På tværs af alle behandlingsgrupper var den gennemsnitlige</w:delText>
        </w:r>
      </w:del>
      <w:del w:id="15613" w:author="AbbVie7" w:date="2025-05-12T15:23:00Z">
        <w:r w:rsidRPr="004C5E25">
          <w:rPr>
            <w:i/>
            <w:lang w:val="da-DK"/>
          </w:rPr>
          <w:delText xml:space="preserve"> baseline</w:delText>
        </w:r>
      </w:del>
      <w:del w:id="15614" w:author="AbbVie7" w:date="2025-05-12T15:23:00Z">
        <w:r>
          <w:rPr>
            <w:lang w:val="da-DK"/>
          </w:rPr>
          <w:delText xml:space="preserve">-PASI-score 18,9, og </w:delText>
        </w:r>
      </w:del>
      <w:del w:id="15615" w:author="AbbVie7" w:date="2025-05-12T15:23:00Z">
        <w:r w:rsidRPr="004C5E25">
          <w:rPr>
            <w:i/>
            <w:lang w:val="da-DK"/>
          </w:rPr>
          <w:delText>baseline</w:delText>
        </w:r>
      </w:del>
      <w:del w:id="15616" w:author="AbbVie7" w:date="2025-05-12T15:23:00Z">
        <w:r>
          <w:rPr>
            <w:lang w:val="da-DK"/>
          </w:rPr>
          <w:delText>-PGA</w:delText>
        </w:r>
      </w:del>
      <w:del w:id="15617" w:author="AbbVie7" w:date="2025-05-12T15:23:00Z">
        <w:r w:rsidR="001F4BBC">
          <w:rPr>
            <w:lang w:val="da-DK"/>
          </w:rPr>
          <w:delText>-</w:delText>
        </w:r>
      </w:del>
      <w:del w:id="15618" w:author="AbbVie7" w:date="2025-05-12T15:23:00Z">
        <w:r>
          <w:rPr>
            <w:lang w:val="da-DK"/>
          </w:rPr>
          <w:delText>score varierede fra “moderat” (53</w:delText>
        </w:r>
      </w:del>
      <w:del w:id="15619" w:author="AbbVie7" w:date="2025-05-12T15:23:00Z">
        <w:r w:rsidR="00562996">
          <w:rPr>
            <w:lang w:val="da-DK"/>
          </w:rPr>
          <w:delText>%</w:delText>
        </w:r>
      </w:del>
      <w:del w:id="15620" w:author="AbbVie7" w:date="2025-05-12T15:23:00Z">
        <w:r>
          <w:rPr>
            <w:lang w:val="da-DK"/>
          </w:rPr>
          <w:delText xml:space="preserve"> af de inkluderede patienter) til “alvorlig” (41</w:delText>
        </w:r>
      </w:del>
      <w:del w:id="15621" w:author="AbbVie7" w:date="2025-05-12T15:23:00Z">
        <w:r w:rsidR="00562996">
          <w:rPr>
            <w:lang w:val="da-DK"/>
          </w:rPr>
          <w:delText>%</w:delText>
        </w:r>
      </w:del>
      <w:del w:id="15622" w:author="AbbVie7" w:date="2025-05-12T15:23:00Z">
        <w:r>
          <w:rPr>
            <w:lang w:val="da-DK"/>
          </w:rPr>
          <w:delText>) og “meget alvorlig” (6</w:delText>
        </w:r>
      </w:del>
      <w:del w:id="15623" w:author="AbbVie7" w:date="2025-05-12T15:23:00Z">
        <w:r w:rsidR="00562996">
          <w:rPr>
            <w:lang w:val="da-DK"/>
          </w:rPr>
          <w:delText>%</w:delText>
        </w:r>
      </w:del>
      <w:del w:id="15624" w:author="AbbVie7" w:date="2025-05-12T15:23:00Z">
        <w:r>
          <w:rPr>
            <w:lang w:val="da-DK"/>
          </w:rPr>
          <w:delText>).</w:delText>
        </w:r>
      </w:del>
    </w:p>
    <w:p w:rsidR="00837A20" w14:paraId="180C5EA7" w14:textId="77777777">
      <w:pPr>
        <w:tabs>
          <w:tab w:val="clear" w:pos="562"/>
        </w:tabs>
        <w:pPrChange w:id="15625" w:author="AbbVie7" w:date="2025-05-12T15:23:00Z">
          <w:pPr>
            <w:pStyle w:val="DefaultText"/>
          </w:pPr>
        </w:pPrChange>
        <w:rPr>
          <w:del w:id="15626" w:author="AbbVie7" w:date="2025-05-12T15:23:00Z"/>
          <w:lang w:val="da-DK"/>
        </w:rPr>
      </w:pPr>
    </w:p>
    <w:p w:rsidR="00837A20" w14:paraId="2D97DB0D" w14:textId="77777777">
      <w:pPr>
        <w:tabs>
          <w:tab w:val="clear" w:pos="562"/>
        </w:tabs>
        <w:autoSpaceDE/>
        <w:autoSpaceDN/>
        <w:adjustRightInd/>
        <w:pPrChange w:id="15627" w:author="AbbVie7" w:date="2025-05-12T15:23:00Z">
          <w:pPr>
            <w:autoSpaceDE w:val="0"/>
            <w:autoSpaceDN w:val="0"/>
            <w:adjustRightInd w:val="0"/>
          </w:pPr>
        </w:pPrChange>
        <w:rPr>
          <w:del w:id="15628" w:author="AbbVie7" w:date="2025-05-12T15:23:00Z"/>
          <w:lang w:val="da-DK"/>
        </w:rPr>
      </w:pPr>
      <w:del w:id="15629" w:author="AbbVie7" w:date="2025-05-12T15:23:00Z">
        <w:r>
          <w:rPr>
            <w:szCs w:val="22"/>
            <w:lang w:val="da-DK"/>
          </w:rPr>
          <w:delText>I Psoriasis</w:delText>
        </w:r>
      </w:del>
      <w:del w:id="15630" w:author="AbbVie7" w:date="2025-05-12T15:23:00Z">
        <w:r w:rsidR="001F4BBC">
          <w:rPr>
            <w:szCs w:val="22"/>
            <w:lang w:val="da-DK"/>
          </w:rPr>
          <w:delText>-</w:delText>
        </w:r>
      </w:del>
      <w:del w:id="15631" w:author="AbbVie7" w:date="2025-05-12T15:23:00Z">
        <w:r w:rsidR="004C5E25">
          <w:rPr>
            <w:szCs w:val="22"/>
            <w:lang w:val="da-DK"/>
          </w:rPr>
          <w:delText>studie</w:delText>
        </w:r>
      </w:del>
      <w:del w:id="15632" w:author="AbbVie7" w:date="2025-05-12T15:23:00Z">
        <w:r>
          <w:rPr>
            <w:szCs w:val="22"/>
            <w:lang w:val="da-DK"/>
          </w:rPr>
          <w:delText xml:space="preserve"> II (CHAMPION) blev Humiras </w:delText>
        </w:r>
      </w:del>
      <w:del w:id="15633" w:author="AbbVie7" w:date="2025-05-12T15:23:00Z">
        <w:r w:rsidR="001F4BBC">
          <w:rPr>
            <w:szCs w:val="22"/>
            <w:lang w:val="da-DK"/>
          </w:rPr>
          <w:delText>virkning</w:delText>
        </w:r>
      </w:del>
      <w:del w:id="15634" w:author="AbbVie7" w:date="2025-05-12T15:23:00Z">
        <w:r>
          <w:rPr>
            <w:szCs w:val="22"/>
            <w:lang w:val="da-DK"/>
          </w:rPr>
          <w:delText xml:space="preserve"> og sikkerhed sammenlignet</w:delText>
        </w:r>
      </w:del>
      <w:del w:id="15635" w:author="AbbVie7" w:date="2025-05-12T15:23:00Z">
        <w:r w:rsidRPr="00BA6FEF">
          <w:rPr>
            <w:szCs w:val="22"/>
            <w:lang w:val="da-DK"/>
          </w:rPr>
          <w:delText xml:space="preserve"> </w:delText>
        </w:r>
      </w:del>
      <w:del w:id="15636" w:author="AbbVie7" w:date="2025-05-12T15:23:00Z">
        <w:r w:rsidRPr="00BA6FEF">
          <w:rPr>
            <w:iCs/>
            <w:szCs w:val="22"/>
            <w:lang w:val="da-DK"/>
          </w:rPr>
          <w:delText>med</w:delText>
        </w:r>
      </w:del>
      <w:del w:id="15637" w:author="AbbVie7" w:date="2025-05-12T15:23:00Z">
        <w:r w:rsidRPr="00BA6FEF">
          <w:rPr>
            <w:szCs w:val="22"/>
            <w:lang w:val="da-DK"/>
          </w:rPr>
          <w:delText xml:space="preserve"> </w:delText>
        </w:r>
      </w:del>
      <w:del w:id="15638" w:author="AbbVie7" w:date="2025-05-12T15:23:00Z">
        <w:r>
          <w:rPr>
            <w:szCs w:val="22"/>
            <w:lang w:val="da-DK"/>
          </w:rPr>
          <w:delText xml:space="preserve">methotrexat </w:delText>
        </w:r>
      </w:del>
      <w:del w:id="15639" w:author="AbbVie7" w:date="2025-05-12T15:23:00Z">
        <w:r w:rsidR="001F4BBC">
          <w:rPr>
            <w:szCs w:val="22"/>
            <w:lang w:val="da-DK"/>
          </w:rPr>
          <w:delText>og</w:delText>
        </w:r>
      </w:del>
      <w:del w:id="15640" w:author="AbbVie7" w:date="2025-05-12T15:23:00Z">
        <w:r>
          <w:rPr>
            <w:szCs w:val="22"/>
            <w:lang w:val="da-DK"/>
          </w:rPr>
          <w:delText xml:space="preserve"> placebo hos 271 patienter. </w:delText>
        </w:r>
      </w:del>
      <w:del w:id="15641" w:author="AbbVie7" w:date="2025-05-12T15:23:00Z">
        <w:r>
          <w:rPr>
            <w:lang w:val="da-DK"/>
          </w:rPr>
          <w:delText xml:space="preserve">Patienterne fik placebo </w:delText>
        </w:r>
      </w:del>
      <w:del w:id="15642" w:author="AbbVie7" w:date="2025-05-12T15:23:00Z">
        <w:r w:rsidR="001F4BBC">
          <w:rPr>
            <w:lang w:val="da-DK"/>
          </w:rPr>
          <w:delText>og</w:delText>
        </w:r>
      </w:del>
      <w:del w:id="15643" w:author="AbbVie7" w:date="2025-05-12T15:23:00Z">
        <w:r>
          <w:rPr>
            <w:lang w:val="da-DK"/>
          </w:rPr>
          <w:delText xml:space="preserve"> en startdosis på 7,5 mg methotrexat og derefter dosisøgning op til uge 12 </w:delText>
        </w:r>
      </w:del>
      <w:del w:id="15644" w:author="AbbVie7" w:date="2025-05-12T15:23:00Z">
        <w:r w:rsidR="001F4BBC">
          <w:rPr>
            <w:lang w:val="da-DK"/>
          </w:rPr>
          <w:delText>til</w:delText>
        </w:r>
      </w:del>
      <w:del w:id="15645" w:author="AbbVie7" w:date="2025-05-12T15:23:00Z">
        <w:r>
          <w:rPr>
            <w:lang w:val="da-DK"/>
          </w:rPr>
          <w:delText xml:space="preserve"> en maksimum-dosis på 25 mg eller en startdosis på 80 mg Humira efterfulgt af 40 mg hver anden uge (med start en uge efter den første dosis) i 16 uger. Der er ingen tilgængelige data, som sammenligner behandling med Humira </w:delText>
        </w:r>
      </w:del>
      <w:del w:id="15646" w:author="AbbVie7" w:date="2025-05-12T15:23:00Z">
        <w:r>
          <w:rPr>
            <w:i/>
            <w:lang w:val="da-DK"/>
          </w:rPr>
          <w:delText>versus</w:delText>
        </w:r>
      </w:del>
      <w:del w:id="15647" w:author="AbbVie7" w:date="2025-05-12T15:23:00Z">
        <w:r>
          <w:rPr>
            <w:lang w:val="da-DK"/>
          </w:rPr>
          <w:delText xml:space="preserve"> methotrexat i mere end 16 uger</w:delText>
        </w:r>
      </w:del>
      <w:del w:id="15648" w:author="AbbVie7" w:date="2025-05-12T15:23:00Z">
        <w:r w:rsidR="00497900">
          <w:rPr>
            <w:lang w:val="da-DK"/>
          </w:rPr>
          <w:delText xml:space="preserve">. Patienter, som </w:delText>
        </w:r>
      </w:del>
      <w:del w:id="15649" w:author="AbbVie7" w:date="2025-05-12T15:23:00Z">
        <w:r>
          <w:rPr>
            <w:lang w:val="da-DK"/>
          </w:rPr>
          <w:delText>fik</w:delText>
        </w:r>
      </w:del>
      <w:del w:id="15650" w:author="AbbVie7" w:date="2025-05-12T15:23:00Z">
        <w:r w:rsidR="00497900">
          <w:rPr>
            <w:lang w:val="da-DK"/>
          </w:rPr>
          <w:delText xml:space="preserve"> methotrexat,</w:delText>
        </w:r>
      </w:del>
      <w:del w:id="15651" w:author="AbbVie7" w:date="2025-05-12T15:23:00Z">
        <w:r w:rsidR="003474E1">
          <w:rPr>
            <w:lang w:val="da-DK"/>
          </w:rPr>
          <w:delText xml:space="preserve"> og</w:delText>
        </w:r>
      </w:del>
      <w:del w:id="15652" w:author="AbbVie7" w:date="2025-05-12T15:23:00Z">
        <w:r w:rsidR="00497900">
          <w:rPr>
            <w:lang w:val="da-DK"/>
          </w:rPr>
          <w:delText xml:space="preserve"> som opnåede e</w:delText>
        </w:r>
      </w:del>
      <w:del w:id="15653" w:author="AbbVie7" w:date="2025-05-12T15:23:00Z">
        <w:r>
          <w:rPr>
            <w:lang w:val="da-DK"/>
          </w:rPr>
          <w:delText>t</w:delText>
        </w:r>
      </w:del>
      <w:del w:id="15654" w:author="AbbVie7" w:date="2025-05-12T15:23:00Z">
        <w:r w:rsidR="00497900">
          <w:rPr>
            <w:lang w:val="da-DK"/>
          </w:rPr>
          <w:delText xml:space="preserve"> </w:delText>
        </w:r>
      </w:del>
      <w:del w:id="15655" w:author="AbbVie7" w:date="2025-05-12T15:23:00Z">
        <w:r w:rsidR="00497900">
          <w:rPr>
            <w:rFonts w:ascii="Symbol" w:hAnsi="Symbol"/>
          </w:rPr>
          <w:sym w:font="Symbol" w:char="F0B3"/>
        </w:r>
      </w:del>
      <w:del w:id="15656" w:author="AbbVie7" w:date="2025-05-12T15:23:00Z">
        <w:r w:rsidRPr="00DB1F7F" w:rsidR="001F4BBC">
          <w:rPr>
            <w:lang w:val="da-DK"/>
          </w:rPr>
          <w:delText xml:space="preserve"> </w:delText>
        </w:r>
      </w:del>
      <w:del w:id="15657" w:author="AbbVie7" w:date="2025-05-12T15:23:00Z">
        <w:r w:rsidR="00497900">
          <w:rPr>
            <w:lang w:val="da-DK"/>
          </w:rPr>
          <w:delText>PASI</w:delText>
        </w:r>
      </w:del>
      <w:del w:id="15658" w:author="AbbVie7" w:date="2025-05-12T15:23:00Z">
        <w:r w:rsidR="001F4BBC">
          <w:rPr>
            <w:lang w:val="da-DK"/>
          </w:rPr>
          <w:delText xml:space="preserve"> </w:delText>
        </w:r>
      </w:del>
      <w:del w:id="15659" w:author="AbbVie7" w:date="2025-05-12T15:23:00Z">
        <w:r w:rsidR="00497900">
          <w:rPr>
            <w:lang w:val="da-DK"/>
          </w:rPr>
          <w:delText xml:space="preserve">50-respons ved uge 8 og/eller 12, </w:delText>
        </w:r>
      </w:del>
      <w:del w:id="15660" w:author="AbbVie7" w:date="2025-05-12T15:23:00Z">
        <w:r>
          <w:rPr>
            <w:lang w:val="da-DK"/>
          </w:rPr>
          <w:delText xml:space="preserve">fik ikke yderligere dosisøgning. På tværs af alle behandlingsgrupper var den gennemsnitlige </w:delText>
        </w:r>
      </w:del>
      <w:del w:id="15661" w:author="AbbVie7" w:date="2025-05-12T15:23:00Z">
        <w:r w:rsidRPr="005376C6">
          <w:rPr>
            <w:i/>
            <w:lang w:val="da-DK"/>
          </w:rPr>
          <w:delText>baseline</w:delText>
        </w:r>
      </w:del>
      <w:del w:id="15662" w:author="AbbVie7" w:date="2025-05-12T15:23:00Z">
        <w:r>
          <w:rPr>
            <w:lang w:val="da-DK"/>
          </w:rPr>
          <w:delText>-</w:delText>
        </w:r>
      </w:del>
      <w:del w:id="15663" w:author="AbbVie7" w:date="2025-05-12T15:23:00Z">
        <w:r>
          <w:rPr>
            <w:caps/>
            <w:lang w:val="da-DK"/>
          </w:rPr>
          <w:delText>Pasi-</w:delText>
        </w:r>
      </w:del>
      <w:del w:id="15664" w:author="AbbVie7" w:date="2025-05-12T15:23:00Z">
        <w:r>
          <w:rPr>
            <w:lang w:val="da-DK"/>
          </w:rPr>
          <w:delText xml:space="preserve">score 19,7, og </w:delText>
        </w:r>
      </w:del>
      <w:del w:id="15665" w:author="AbbVie7" w:date="2025-05-12T15:23:00Z">
        <w:r w:rsidRPr="005376C6">
          <w:rPr>
            <w:i/>
            <w:lang w:val="da-DK"/>
          </w:rPr>
          <w:delText>baseline</w:delText>
        </w:r>
      </w:del>
      <w:del w:id="15666" w:author="AbbVie7" w:date="2025-05-12T15:23:00Z">
        <w:r>
          <w:rPr>
            <w:lang w:val="da-DK"/>
          </w:rPr>
          <w:delText>-PGA-score varierede sig fra “let” (&lt;1</w:delText>
        </w:r>
      </w:del>
      <w:del w:id="15667" w:author="AbbVie7" w:date="2025-05-12T15:23:00Z">
        <w:r w:rsidR="00562996">
          <w:rPr>
            <w:lang w:val="da-DK"/>
          </w:rPr>
          <w:delText>%</w:delText>
        </w:r>
      </w:del>
      <w:del w:id="15668" w:author="AbbVie7" w:date="2025-05-12T15:23:00Z">
        <w:r>
          <w:rPr>
            <w:lang w:val="da-DK"/>
          </w:rPr>
          <w:delText>) til “moderat” (48</w:delText>
        </w:r>
      </w:del>
      <w:del w:id="15669" w:author="AbbVie7" w:date="2025-05-12T15:23:00Z">
        <w:r w:rsidR="00562996">
          <w:rPr>
            <w:lang w:val="da-DK"/>
          </w:rPr>
          <w:delText>%</w:delText>
        </w:r>
      </w:del>
      <w:del w:id="15670" w:author="AbbVie7" w:date="2025-05-12T15:23:00Z">
        <w:r>
          <w:rPr>
            <w:lang w:val="da-DK"/>
          </w:rPr>
          <w:delText>), “alvorlig” (46</w:delText>
        </w:r>
      </w:del>
      <w:del w:id="15671" w:author="AbbVie7" w:date="2025-05-12T15:23:00Z">
        <w:r w:rsidR="00562996">
          <w:rPr>
            <w:lang w:val="da-DK"/>
          </w:rPr>
          <w:delText>%</w:delText>
        </w:r>
      </w:del>
      <w:del w:id="15672" w:author="AbbVie7" w:date="2025-05-12T15:23:00Z">
        <w:r>
          <w:rPr>
            <w:lang w:val="da-DK"/>
          </w:rPr>
          <w:delText>) og “meget alvorlig” (6</w:delText>
        </w:r>
      </w:del>
      <w:del w:id="15673" w:author="AbbVie7" w:date="2025-05-12T15:23:00Z">
        <w:r w:rsidR="00562996">
          <w:rPr>
            <w:lang w:val="da-DK"/>
          </w:rPr>
          <w:delText>%</w:delText>
        </w:r>
      </w:del>
      <w:del w:id="15674" w:author="AbbVie7" w:date="2025-05-12T15:23:00Z">
        <w:r>
          <w:rPr>
            <w:lang w:val="da-DK"/>
          </w:rPr>
          <w:delText>).</w:delText>
        </w:r>
      </w:del>
    </w:p>
    <w:p w:rsidR="00497900" w14:paraId="35BB45E9" w14:textId="77777777">
      <w:pPr>
        <w:tabs>
          <w:tab w:val="clear" w:pos="562"/>
        </w:tabs>
        <w:autoSpaceDE/>
        <w:autoSpaceDN/>
        <w:adjustRightInd/>
        <w:pPrChange w:id="15675" w:author="AbbVie7" w:date="2025-05-12T15:23:00Z">
          <w:pPr>
            <w:autoSpaceDE w:val="0"/>
            <w:autoSpaceDN w:val="0"/>
            <w:adjustRightInd w:val="0"/>
          </w:pPr>
        </w:pPrChange>
        <w:rPr>
          <w:del w:id="15676" w:author="AbbVie7" w:date="2025-05-12T15:23:00Z"/>
          <w:lang w:val="da-DK"/>
        </w:rPr>
      </w:pPr>
    </w:p>
    <w:p w:rsidR="00837A20" w14:paraId="6C75BA5B" w14:textId="77777777">
      <w:pPr>
        <w:tabs>
          <w:tab w:val="clear" w:pos="562"/>
        </w:tabs>
        <w:autoSpaceDE/>
        <w:autoSpaceDN/>
        <w:adjustRightInd/>
        <w:pPrChange w:id="15677" w:author="AbbVie7" w:date="2025-05-12T15:23:00Z">
          <w:pPr>
            <w:autoSpaceDE w:val="0"/>
            <w:autoSpaceDN w:val="0"/>
            <w:adjustRightInd w:val="0"/>
          </w:pPr>
        </w:pPrChange>
        <w:rPr>
          <w:lang w:val="da-DK"/>
        </w:rPr>
      </w:pPr>
      <w:del w:id="15678" w:author="AbbVie7" w:date="2025-05-12T15:23:00Z">
        <w:r w:rsidRPr="00C91B75">
          <w:rPr>
            <w:lang w:val="da-DK"/>
          </w:rPr>
          <w:delText>Patienter, som deltog i alle fase 2 og 3 psoriasis-</w:delText>
        </w:r>
      </w:del>
      <w:del w:id="15679" w:author="AbbVie7" w:date="2025-05-12T15:23:00Z">
        <w:r w:rsidR="004C5E25">
          <w:rPr>
            <w:lang w:val="da-DK"/>
          </w:rPr>
          <w:delText>studie</w:delText>
        </w:r>
      </w:del>
      <w:del w:id="15680" w:author="AbbVie7" w:date="2025-05-12T15:23:00Z">
        <w:r w:rsidR="001821B6">
          <w:rPr>
            <w:lang w:val="da-DK"/>
          </w:rPr>
          <w:delText>r</w:delText>
        </w:r>
      </w:del>
      <w:del w:id="15681" w:author="AbbVie7" w:date="2025-05-12T15:23:00Z">
        <w:r w:rsidRPr="00C91B75">
          <w:rPr>
            <w:lang w:val="da-DK"/>
          </w:rPr>
          <w:delText>, var egnede til inklusion i et åben</w:delText>
        </w:r>
      </w:del>
      <w:del w:id="15682" w:author="AbbVie7" w:date="2025-05-12T15:23:00Z">
        <w:r w:rsidR="001F4BBC">
          <w:rPr>
            <w:lang w:val="da-DK"/>
          </w:rPr>
          <w:delText>t</w:delText>
        </w:r>
      </w:del>
      <w:del w:id="15683" w:author="AbbVie7" w:date="2025-05-12T15:23:00Z">
        <w:r w:rsidRPr="00C91B75">
          <w:rPr>
            <w:lang w:val="da-DK"/>
          </w:rPr>
          <w:delText xml:space="preserve"> forlængelses</w:delText>
        </w:r>
      </w:del>
      <w:del w:id="15684" w:author="AbbVie7" w:date="2025-05-12T15:23:00Z">
        <w:r w:rsidR="004C5E25">
          <w:rPr>
            <w:lang w:val="da-DK"/>
          </w:rPr>
          <w:delText>studie</w:delText>
        </w:r>
      </w:del>
      <w:del w:id="15685" w:author="AbbVie7" w:date="2025-05-12T15:23:00Z">
        <w:r w:rsidRPr="00C91B75">
          <w:rPr>
            <w:lang w:val="da-DK"/>
          </w:rPr>
          <w:delText xml:space="preserve">, hvor Humira blev givet </w:delText>
        </w:r>
      </w:del>
      <w:del w:id="15686" w:author="AbbVie7" w:date="2025-05-12T15:23:00Z">
        <w:r>
          <w:rPr>
            <w:lang w:val="da-DK"/>
          </w:rPr>
          <w:delText xml:space="preserve">i </w:delText>
        </w:r>
      </w:del>
      <w:del w:id="15687" w:author="AbbVie7" w:date="2025-05-12T15:23:00Z">
        <w:r w:rsidRPr="00C91B75">
          <w:rPr>
            <w:lang w:val="da-DK"/>
          </w:rPr>
          <w:delText>mindst 108 uger</w:delText>
        </w:r>
      </w:del>
      <w:del w:id="15688" w:author="AbbVie7" w:date="2025-05-12T15:23:00Z">
        <w:r>
          <w:rPr>
            <w:lang w:val="da-DK"/>
          </w:rPr>
          <w:delText xml:space="preserve"> </w:delText>
        </w:r>
      </w:del>
      <w:del w:id="15689" w:author="AbbVie7" w:date="2025-05-12T15:23:00Z">
        <w:r w:rsidRPr="00C91B75">
          <w:rPr>
            <w:lang w:val="da-DK"/>
          </w:rPr>
          <w:delText>yderligere.</w:delText>
        </w:r>
      </w:del>
    </w:p>
    <w:p w:rsidR="00837A20" w:rsidRPr="00C91B75" w:rsidP="00837A20" w14:paraId="7B7B3688" w14:textId="77777777">
      <w:pPr>
        <w:autoSpaceDE w:val="0"/>
        <w:autoSpaceDN w:val="0"/>
        <w:adjustRightInd w:val="0"/>
        <w:rPr>
          <w:lang w:val="da-DK"/>
        </w:rPr>
      </w:pPr>
    </w:p>
    <w:p w:rsidR="00497900" w:rsidP="00837A20" w14:paraId="40E7FAD0" w14:textId="77777777">
      <w:pPr>
        <w:rPr>
          <w:del w:id="15690" w:author="AbbVie7" w:date="2025-05-12T15:23:00Z"/>
          <w:rFonts w:cs="Arial"/>
          <w:b/>
          <w:bCs/>
          <w:szCs w:val="22"/>
          <w:lang w:val="da-DK"/>
        </w:rPr>
      </w:pPr>
      <w:del w:id="15691" w:author="AbbVie7" w:date="2025-05-12T15:23:00Z">
        <w:r>
          <w:rPr>
            <w:iCs/>
            <w:lang w:val="da-DK"/>
          </w:rPr>
          <w:delText>I Psoriasis</w:delText>
        </w:r>
      </w:del>
      <w:del w:id="15692" w:author="AbbVie7" w:date="2025-05-12T15:23:00Z">
        <w:r w:rsidR="001F4BBC">
          <w:rPr>
            <w:iCs/>
            <w:lang w:val="da-DK"/>
          </w:rPr>
          <w:delText>-</w:delText>
        </w:r>
      </w:del>
      <w:del w:id="15693" w:author="AbbVie7" w:date="2025-05-12T15:23:00Z">
        <w:r w:rsidR="004C5E25">
          <w:rPr>
            <w:iCs/>
            <w:lang w:val="da-DK"/>
          </w:rPr>
          <w:delText>studie</w:delText>
        </w:r>
      </w:del>
      <w:del w:id="15694" w:author="AbbVie7" w:date="2025-05-12T15:23:00Z">
        <w:r>
          <w:rPr>
            <w:iCs/>
            <w:lang w:val="da-DK"/>
          </w:rPr>
          <w:delText xml:space="preserve"> I og II var det  primære endepunkt den andel af patienterne, som opnåede e</w:delText>
        </w:r>
      </w:del>
      <w:del w:id="15695" w:author="AbbVie7" w:date="2025-05-12T15:23:00Z">
        <w:r w:rsidR="004C5E25">
          <w:rPr>
            <w:iCs/>
            <w:lang w:val="da-DK"/>
          </w:rPr>
          <w:delText>t</w:delText>
        </w:r>
      </w:del>
      <w:del w:id="15696" w:author="AbbVie7" w:date="2025-05-12T15:23:00Z">
        <w:r>
          <w:rPr>
            <w:iCs/>
            <w:lang w:val="da-DK"/>
          </w:rPr>
          <w:delText xml:space="preserve"> PASI</w:delText>
        </w:r>
      </w:del>
      <w:del w:id="15697" w:author="AbbVie7" w:date="2025-05-12T15:23:00Z">
        <w:r w:rsidR="001F4BBC">
          <w:rPr>
            <w:iCs/>
            <w:lang w:val="da-DK"/>
          </w:rPr>
          <w:delText xml:space="preserve"> </w:delText>
        </w:r>
      </w:del>
      <w:del w:id="15698" w:author="AbbVie7" w:date="2025-05-12T15:23:00Z">
        <w:r>
          <w:rPr>
            <w:iCs/>
            <w:lang w:val="da-DK"/>
          </w:rPr>
          <w:delText xml:space="preserve">75-respons </w:delText>
        </w:r>
      </w:del>
      <w:del w:id="15699" w:author="AbbVie7" w:date="2025-05-12T15:23:00Z">
        <w:r w:rsidR="001F4BBC">
          <w:rPr>
            <w:iCs/>
            <w:lang w:val="da-DK"/>
          </w:rPr>
          <w:delText>i forhold til</w:delText>
        </w:r>
      </w:del>
      <w:del w:id="15700" w:author="AbbVie7" w:date="2025-05-12T15:23:00Z">
        <w:r>
          <w:rPr>
            <w:iCs/>
            <w:lang w:val="da-DK"/>
          </w:rPr>
          <w:delText xml:space="preserve"> </w:delText>
        </w:r>
      </w:del>
      <w:del w:id="15701" w:author="AbbVie7" w:date="2025-05-12T15:23:00Z">
        <w:r w:rsidRPr="004C5E25">
          <w:rPr>
            <w:i/>
            <w:iCs/>
            <w:lang w:val="da-DK"/>
          </w:rPr>
          <w:delText>baseline</w:delText>
        </w:r>
      </w:del>
      <w:del w:id="15702" w:author="AbbVie7" w:date="2025-05-12T15:23:00Z">
        <w:r>
          <w:rPr>
            <w:iCs/>
            <w:lang w:val="da-DK"/>
          </w:rPr>
          <w:delText xml:space="preserve"> ved uge 16 </w:delText>
        </w:r>
      </w:del>
      <w:del w:id="15703" w:author="AbbVie7" w:date="2025-05-12T15:23:00Z">
        <w:r>
          <w:rPr>
            <w:rFonts w:cs="Arial"/>
            <w:szCs w:val="22"/>
            <w:lang w:val="da-DK"/>
          </w:rPr>
          <w:delText xml:space="preserve">(se Tabel </w:delText>
        </w:r>
      </w:del>
      <w:del w:id="15704" w:author="AbbVie7" w:date="2025-05-12T15:23:00Z">
        <w:r w:rsidR="00E5241C">
          <w:rPr>
            <w:rFonts w:cs="Arial"/>
            <w:szCs w:val="22"/>
            <w:lang w:val="da-DK"/>
          </w:rPr>
          <w:delText xml:space="preserve">16 </w:delText>
        </w:r>
      </w:del>
      <w:del w:id="15705" w:author="AbbVie7" w:date="2025-05-12T15:23:00Z">
        <w:r>
          <w:rPr>
            <w:rFonts w:cs="Arial"/>
            <w:szCs w:val="22"/>
            <w:lang w:val="da-DK"/>
          </w:rPr>
          <w:delText xml:space="preserve">og </w:delText>
        </w:r>
      </w:del>
      <w:del w:id="15706" w:author="AbbVie7" w:date="2025-05-12T15:23:00Z">
        <w:r w:rsidR="00E5241C">
          <w:rPr>
            <w:rFonts w:cs="Arial"/>
            <w:szCs w:val="22"/>
            <w:lang w:val="da-DK"/>
          </w:rPr>
          <w:delText>17</w:delText>
        </w:r>
      </w:del>
      <w:del w:id="15707" w:author="AbbVie7" w:date="2025-05-12T15:23:00Z">
        <w:r>
          <w:rPr>
            <w:rFonts w:cs="Arial"/>
            <w:szCs w:val="22"/>
            <w:lang w:val="da-DK"/>
          </w:rPr>
          <w:delText>).</w:delText>
        </w:r>
      </w:del>
    </w:p>
    <w:p w:rsidR="00ED1045" w:rsidRPr="008F497B" w14:paraId="1E8DDDB3" w14:textId="77777777">
      <w:pPr>
        <w:rPr>
          <w:del w:id="15708" w:author="AbbVie7" w:date="2025-05-12T15:23:00Z"/>
          <w:lang w:val="da-DK"/>
        </w:rPr>
      </w:pPr>
    </w:p>
    <w:tbl>
      <w:tblPr>
        <w:tblW w:w="6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977"/>
        <w:gridCol w:w="1620"/>
        <w:gridCol w:w="2352"/>
      </w:tblGrid>
      <w:tr w14:paraId="18F245C9" w14:textId="77777777" w:rsidTr="005D776C">
        <w:tblPrEx>
          <w:tblW w:w="6949" w:type="dxa"/>
          <w:tblLook w:val="0000"/>
        </w:tblPrEx>
        <w:trPr>
          <w:cantSplit/>
          <w:del w:id="15709" w:author="AbbVie7" w:date="2025-05-12T15:23:00Z"/>
        </w:trPr>
        <w:tc>
          <w:tcPr>
            <w:tcW w:w="6949" w:type="dxa"/>
            <w:gridSpan w:val="3"/>
            <w:tcBorders>
              <w:top w:val="nil"/>
              <w:left w:val="nil"/>
              <w:bottom w:val="single" w:sz="4" w:space="0" w:color="auto"/>
              <w:right w:val="nil"/>
            </w:tcBorders>
          </w:tcPr>
          <w:p w:rsidR="00497900" w:rsidRPr="00314A1F" w:rsidP="00546EF8" w14:paraId="437ED13A" w14:textId="77777777">
            <w:pPr>
              <w:pStyle w:val="DefaultText"/>
              <w:keepNext/>
              <w:jc w:val="center"/>
              <w:rPr>
                <w:del w:id="15710" w:author="AbbVie7" w:date="2025-05-12T15:23:00Z"/>
                <w:rFonts w:ascii="Times New Roman" w:hAnsi="Times New Roman"/>
                <w:b/>
                <w:bCs w:val="0"/>
                <w:szCs w:val="22"/>
                <w:lang w:val="da-DK"/>
              </w:rPr>
            </w:pPr>
            <w:del w:id="15711" w:author="AbbVie7" w:date="2025-05-12T15:23:00Z">
              <w:r w:rsidRPr="00314A1F">
                <w:rPr>
                  <w:rFonts w:ascii="Times New Roman" w:hAnsi="Times New Roman"/>
                  <w:b/>
                  <w:bCs w:val="0"/>
                  <w:szCs w:val="22"/>
                  <w:lang w:val="da-DK"/>
                </w:rPr>
                <w:delText xml:space="preserve">Tabel </w:delText>
              </w:r>
            </w:del>
            <w:del w:id="15712" w:author="AbbVie7" w:date="2025-05-12T15:23:00Z">
              <w:r w:rsidR="00E5241C">
                <w:rPr>
                  <w:rFonts w:ascii="Times New Roman" w:hAnsi="Times New Roman"/>
                  <w:b/>
                  <w:bCs w:val="0"/>
                  <w:szCs w:val="22"/>
                  <w:lang w:val="da-DK"/>
                </w:rPr>
                <w:delText>16</w:delText>
              </w:r>
            </w:del>
            <w:del w:id="15713" w:author="AbbVie7" w:date="2025-05-12T15:23:00Z">
              <w:r w:rsidRPr="00314A1F" w:rsidR="00E5241C">
                <w:rPr>
                  <w:rFonts w:ascii="Times New Roman" w:hAnsi="Times New Roman"/>
                  <w:b/>
                  <w:bCs w:val="0"/>
                  <w:szCs w:val="22"/>
                  <w:lang w:val="da-DK"/>
                </w:rPr>
                <w:delText xml:space="preserve"> </w:delText>
              </w:r>
            </w:del>
          </w:p>
          <w:p w:rsidR="00497900" w:rsidRPr="00314A1F" w:rsidP="00546EF8" w14:paraId="732D768F" w14:textId="77777777">
            <w:pPr>
              <w:pStyle w:val="DefaultText"/>
              <w:keepNext/>
              <w:jc w:val="center"/>
              <w:rPr>
                <w:del w:id="15714" w:author="AbbVie7" w:date="2025-05-12T15:23:00Z"/>
                <w:rFonts w:ascii="Times New Roman" w:hAnsi="Times New Roman"/>
                <w:b/>
                <w:bCs w:val="0"/>
                <w:szCs w:val="22"/>
                <w:lang w:val="da-DK"/>
              </w:rPr>
            </w:pPr>
            <w:del w:id="15715" w:author="AbbVie7" w:date="2025-05-12T15:23:00Z">
              <w:r w:rsidRPr="00314A1F">
                <w:rPr>
                  <w:rFonts w:ascii="Times New Roman" w:hAnsi="Times New Roman"/>
                  <w:b/>
                  <w:bCs w:val="0"/>
                  <w:szCs w:val="22"/>
                  <w:lang w:val="da-DK"/>
                </w:rPr>
                <w:delText>Ps</w:delText>
              </w:r>
            </w:del>
            <w:del w:id="15716" w:author="AbbVie7" w:date="2025-05-12T15:23:00Z">
              <w:r w:rsidR="004C5E25">
                <w:rPr>
                  <w:rFonts w:ascii="Times New Roman" w:hAnsi="Times New Roman"/>
                  <w:b/>
                  <w:bCs w:val="0"/>
                  <w:szCs w:val="22"/>
                  <w:lang w:val="da-DK"/>
                </w:rPr>
                <w:delText>-studie</w:delText>
              </w:r>
            </w:del>
            <w:del w:id="15717" w:author="AbbVie7" w:date="2025-05-12T15:23:00Z">
              <w:r w:rsidRPr="00314A1F">
                <w:rPr>
                  <w:rFonts w:ascii="Times New Roman" w:hAnsi="Times New Roman"/>
                  <w:b/>
                  <w:bCs w:val="0"/>
                  <w:szCs w:val="22"/>
                  <w:lang w:val="da-DK"/>
                </w:rPr>
                <w:delText xml:space="preserve"> I (REVEAL)</w:delText>
              </w:r>
            </w:del>
          </w:p>
          <w:p w:rsidR="00497900" w:rsidRPr="00314A1F" w:rsidP="00546EF8" w14:paraId="322A39A5" w14:textId="77777777">
            <w:pPr>
              <w:pStyle w:val="DefaultText"/>
              <w:keepNext/>
              <w:jc w:val="center"/>
              <w:rPr>
                <w:del w:id="15718" w:author="AbbVie7" w:date="2025-05-12T15:23:00Z"/>
                <w:rFonts w:ascii="Times New Roman" w:hAnsi="Times New Roman"/>
                <w:b/>
                <w:bCs w:val="0"/>
                <w:szCs w:val="22"/>
                <w:u w:val="single"/>
                <w:lang w:val="da-DK"/>
              </w:rPr>
            </w:pPr>
            <w:del w:id="15719" w:author="AbbVie7" w:date="2025-05-12T15:23:00Z">
              <w:r>
                <w:rPr>
                  <w:rFonts w:ascii="Times New Roman" w:hAnsi="Times New Roman"/>
                  <w:b/>
                  <w:bCs w:val="0"/>
                  <w:szCs w:val="22"/>
                  <w:lang w:val="da-DK"/>
                </w:rPr>
                <w:delText>Virknings</w:delText>
              </w:r>
            </w:del>
            <w:del w:id="15720" w:author="AbbVie7" w:date="2025-05-12T15:23:00Z">
              <w:r w:rsidR="001F4BBC">
                <w:rPr>
                  <w:rFonts w:ascii="Times New Roman" w:hAnsi="Times New Roman"/>
                  <w:b/>
                  <w:bCs w:val="0"/>
                  <w:szCs w:val="22"/>
                  <w:lang w:val="da-DK"/>
                </w:rPr>
                <w:delText>r</w:delText>
              </w:r>
            </w:del>
            <w:del w:id="15721" w:author="AbbVie7" w:date="2025-05-12T15:23:00Z">
              <w:r w:rsidRPr="00314A1F">
                <w:rPr>
                  <w:rFonts w:ascii="Times New Roman" w:hAnsi="Times New Roman"/>
                  <w:b/>
                  <w:bCs w:val="0"/>
                  <w:szCs w:val="22"/>
                  <w:lang w:val="da-DK"/>
                </w:rPr>
                <w:delText xml:space="preserve">esultater ved uge 16  </w:delText>
              </w:r>
            </w:del>
          </w:p>
        </w:tc>
      </w:tr>
      <w:tr w14:paraId="4623B292" w14:textId="77777777" w:rsidTr="005D776C">
        <w:tblPrEx>
          <w:tblW w:w="6949" w:type="dxa"/>
          <w:tblLook w:val="0000"/>
        </w:tblPrEx>
        <w:trPr>
          <w:cantSplit/>
          <w:del w:id="15722" w:author="AbbVie7" w:date="2025-05-12T15:23:00Z"/>
        </w:trPr>
        <w:tc>
          <w:tcPr>
            <w:tcW w:w="2977" w:type="dxa"/>
            <w:tcBorders>
              <w:top w:val="single" w:sz="4" w:space="0" w:color="auto"/>
            </w:tcBorders>
            <w:vAlign w:val="center"/>
          </w:tcPr>
          <w:p w:rsidR="00497900" w:rsidRPr="00314A1F" w:rsidP="005D776C" w14:paraId="216BF781" w14:textId="77777777">
            <w:pPr>
              <w:pStyle w:val="DefaultText"/>
              <w:rPr>
                <w:del w:id="15723" w:author="AbbVie7" w:date="2025-05-12T15:23:00Z"/>
                <w:rFonts w:ascii="Times New Roman" w:hAnsi="Times New Roman"/>
                <w:b/>
                <w:bCs w:val="0"/>
                <w:szCs w:val="22"/>
                <w:lang w:val="da-DK"/>
              </w:rPr>
            </w:pPr>
          </w:p>
        </w:tc>
        <w:tc>
          <w:tcPr>
            <w:tcW w:w="1620" w:type="dxa"/>
            <w:tcBorders>
              <w:top w:val="single" w:sz="4" w:space="0" w:color="auto"/>
            </w:tcBorders>
            <w:vAlign w:val="center"/>
          </w:tcPr>
          <w:p w:rsidR="00497900" w:rsidRPr="00314A1F" w:rsidP="00546EF8" w14:paraId="4602CE47" w14:textId="77777777">
            <w:pPr>
              <w:pStyle w:val="DefaultText"/>
              <w:keepNext/>
              <w:jc w:val="center"/>
              <w:rPr>
                <w:del w:id="15724" w:author="AbbVie7" w:date="2025-05-12T15:23:00Z"/>
                <w:rFonts w:ascii="Times New Roman" w:hAnsi="Times New Roman"/>
                <w:b/>
                <w:bCs w:val="0"/>
                <w:szCs w:val="22"/>
                <w:lang w:val="fr-FR"/>
              </w:rPr>
            </w:pPr>
            <w:del w:id="15725" w:author="AbbVie7" w:date="2025-05-12T15:23:00Z">
              <w:r w:rsidRPr="00314A1F">
                <w:rPr>
                  <w:rFonts w:ascii="Times New Roman" w:hAnsi="Times New Roman"/>
                  <w:b/>
                  <w:bCs w:val="0"/>
                  <w:szCs w:val="22"/>
                  <w:lang w:val="fr-FR"/>
                </w:rPr>
                <w:delText>Placebo</w:delText>
              </w:r>
            </w:del>
          </w:p>
          <w:p w:rsidR="00497900" w:rsidRPr="00314A1F" w:rsidP="00546EF8" w14:paraId="74B05F65" w14:textId="77777777">
            <w:pPr>
              <w:pStyle w:val="DefaultText"/>
              <w:keepNext/>
              <w:jc w:val="center"/>
              <w:rPr>
                <w:del w:id="15726" w:author="AbbVie7" w:date="2025-05-12T15:23:00Z"/>
                <w:rFonts w:ascii="Times New Roman" w:hAnsi="Times New Roman"/>
                <w:b/>
                <w:bCs w:val="0"/>
                <w:szCs w:val="22"/>
                <w:lang w:val="fr-FR"/>
              </w:rPr>
            </w:pPr>
            <w:del w:id="15727" w:author="AbbVie7" w:date="2025-05-12T15:23:00Z">
              <w:r w:rsidRPr="00314A1F">
                <w:rPr>
                  <w:rFonts w:ascii="Times New Roman" w:hAnsi="Times New Roman"/>
                  <w:b/>
                  <w:bCs w:val="0"/>
                  <w:szCs w:val="22"/>
                  <w:lang w:val="fr-FR"/>
                </w:rPr>
                <w:delText>N=398</w:delText>
              </w:r>
            </w:del>
          </w:p>
          <w:p w:rsidR="00497900" w:rsidRPr="00314A1F" w:rsidP="00546EF8" w14:paraId="2D488B39" w14:textId="77777777">
            <w:pPr>
              <w:pStyle w:val="DefaultText"/>
              <w:keepNext/>
              <w:jc w:val="center"/>
              <w:rPr>
                <w:del w:id="15728" w:author="AbbVie7" w:date="2025-05-12T15:23:00Z"/>
                <w:rFonts w:ascii="Times New Roman" w:hAnsi="Times New Roman"/>
                <w:b/>
                <w:bCs w:val="0"/>
                <w:szCs w:val="22"/>
                <w:lang w:val="fr-FR"/>
              </w:rPr>
            </w:pPr>
            <w:del w:id="15729" w:author="AbbVie7" w:date="2025-05-12T15:23:00Z">
              <w:r w:rsidRPr="00314A1F">
                <w:rPr>
                  <w:rFonts w:ascii="Times New Roman" w:hAnsi="Times New Roman"/>
                  <w:b/>
                  <w:bCs w:val="0"/>
                  <w:szCs w:val="22"/>
                  <w:lang w:val="fr-FR"/>
                </w:rPr>
                <w:delText>N (%)</w:delText>
              </w:r>
            </w:del>
          </w:p>
        </w:tc>
        <w:tc>
          <w:tcPr>
            <w:tcW w:w="2352" w:type="dxa"/>
            <w:tcBorders>
              <w:top w:val="single" w:sz="4" w:space="0" w:color="auto"/>
            </w:tcBorders>
            <w:vAlign w:val="center"/>
          </w:tcPr>
          <w:p w:rsidR="00497900" w:rsidRPr="00314A1F" w:rsidP="005D776C" w14:paraId="5311C1FA" w14:textId="77777777">
            <w:pPr>
              <w:pStyle w:val="DefaultText"/>
              <w:jc w:val="center"/>
              <w:rPr>
                <w:del w:id="15730" w:author="AbbVie7" w:date="2025-05-12T15:23:00Z"/>
                <w:rFonts w:ascii="Times New Roman" w:hAnsi="Times New Roman"/>
                <w:b/>
                <w:bCs w:val="0"/>
                <w:szCs w:val="22"/>
                <w:lang w:val="da-DK"/>
              </w:rPr>
            </w:pPr>
            <w:del w:id="15731" w:author="AbbVie7" w:date="2025-05-12T15:23:00Z">
              <w:r w:rsidRPr="00314A1F">
                <w:rPr>
                  <w:rFonts w:ascii="Times New Roman" w:hAnsi="Times New Roman"/>
                  <w:b/>
                  <w:bCs w:val="0"/>
                  <w:szCs w:val="22"/>
                  <w:lang w:val="da-DK"/>
                </w:rPr>
                <w:delText>Humira 40 mg hver anden uge</w:delText>
              </w:r>
            </w:del>
          </w:p>
          <w:p w:rsidR="00497900" w:rsidRPr="00314A1F" w:rsidP="005D776C" w14:paraId="6B4B7D78" w14:textId="77777777">
            <w:pPr>
              <w:pStyle w:val="DefaultText"/>
              <w:jc w:val="center"/>
              <w:rPr>
                <w:del w:id="15732" w:author="AbbVie7" w:date="2025-05-12T15:23:00Z"/>
                <w:rFonts w:ascii="Times New Roman" w:hAnsi="Times New Roman"/>
                <w:b/>
                <w:bCs w:val="0"/>
                <w:szCs w:val="22"/>
                <w:lang w:val="it-IT"/>
              </w:rPr>
            </w:pPr>
            <w:del w:id="15733" w:author="AbbVie7" w:date="2025-05-12T15:23:00Z">
              <w:r w:rsidRPr="00314A1F">
                <w:rPr>
                  <w:rFonts w:ascii="Times New Roman" w:hAnsi="Times New Roman"/>
                  <w:b/>
                  <w:bCs w:val="0"/>
                  <w:szCs w:val="22"/>
                  <w:lang w:val="it-IT"/>
                </w:rPr>
                <w:delText>N=814</w:delText>
              </w:r>
            </w:del>
          </w:p>
          <w:p w:rsidR="00497900" w:rsidRPr="00314A1F" w:rsidP="005D776C" w14:paraId="4A1942C7" w14:textId="77777777">
            <w:pPr>
              <w:pStyle w:val="DefaultText"/>
              <w:jc w:val="center"/>
              <w:rPr>
                <w:del w:id="15734" w:author="AbbVie7" w:date="2025-05-12T15:23:00Z"/>
                <w:rFonts w:ascii="Times New Roman" w:hAnsi="Times New Roman"/>
                <w:b/>
                <w:bCs w:val="0"/>
                <w:szCs w:val="22"/>
                <w:lang w:val="it-IT"/>
              </w:rPr>
            </w:pPr>
            <w:del w:id="15735" w:author="AbbVie7" w:date="2025-05-12T15:23:00Z">
              <w:r w:rsidRPr="00314A1F">
                <w:rPr>
                  <w:rFonts w:ascii="Times New Roman" w:hAnsi="Times New Roman"/>
                  <w:b/>
                  <w:bCs w:val="0"/>
                  <w:szCs w:val="22"/>
                  <w:lang w:val="it-IT"/>
                </w:rPr>
                <w:delText>n (%)</w:delText>
              </w:r>
            </w:del>
          </w:p>
        </w:tc>
      </w:tr>
      <w:tr w14:paraId="0CD245B6" w14:textId="77777777" w:rsidTr="005D776C">
        <w:tblPrEx>
          <w:tblW w:w="6949" w:type="dxa"/>
          <w:tblLook w:val="0000"/>
        </w:tblPrEx>
        <w:trPr>
          <w:cantSplit/>
          <w:del w:id="15736" w:author="AbbVie7" w:date="2025-05-12T15:23:00Z"/>
        </w:trPr>
        <w:tc>
          <w:tcPr>
            <w:tcW w:w="2977" w:type="dxa"/>
          </w:tcPr>
          <w:p w:rsidR="00497900" w:rsidRPr="00314A1F" w:rsidP="005D776C" w14:paraId="6286628E" w14:textId="77777777">
            <w:pPr>
              <w:pStyle w:val="DefaultText"/>
              <w:rPr>
                <w:del w:id="15737" w:author="AbbVie7" w:date="2025-05-12T15:23:00Z"/>
                <w:rFonts w:ascii="Times New Roman" w:hAnsi="Times New Roman"/>
                <w:b/>
                <w:bCs w:val="0"/>
                <w:szCs w:val="22"/>
                <w:lang w:val="it-IT"/>
              </w:rPr>
            </w:pPr>
            <w:del w:id="15738" w:author="AbbVie7" w:date="2025-05-12T15:23:00Z">
              <w:r w:rsidRPr="00314A1F">
                <w:rPr>
                  <w:rFonts w:ascii="Times New Roman" w:hAnsi="Times New Roman"/>
                  <w:b/>
                  <w:bCs w:val="0"/>
                  <w:szCs w:val="22"/>
                  <w:lang w:val="it-IT"/>
                </w:rPr>
                <w:delText xml:space="preserve">    </w:delText>
              </w:r>
            </w:del>
            <w:del w:id="15739" w:author="AbbVie7" w:date="2025-05-12T15:23:00Z">
              <w:r w:rsidRPr="00314A1F">
                <w:rPr>
                  <w:rFonts w:ascii="Symbol" w:hAnsi="Symbol"/>
                  <w:b/>
                  <w:bCs w:val="0"/>
                  <w:szCs w:val="22"/>
                </w:rPr>
                <w:sym w:font="Symbol" w:char="F0B3"/>
              </w:r>
            </w:del>
            <w:del w:id="15740" w:author="AbbVie7" w:date="2025-05-12T15:23:00Z">
              <w:r w:rsidRPr="00314A1F">
                <w:rPr>
                  <w:rFonts w:ascii="Times New Roman" w:hAnsi="Times New Roman"/>
                  <w:b/>
                  <w:bCs w:val="0"/>
                  <w:szCs w:val="22"/>
                  <w:lang w:val="it-IT"/>
                </w:rPr>
                <w:delText>PASI 75</w:delText>
              </w:r>
            </w:del>
            <w:del w:id="15741" w:author="AbbVie7" w:date="2025-05-12T15:23:00Z">
              <w:r w:rsidRPr="00314A1F">
                <w:rPr>
                  <w:rFonts w:ascii="Times New Roman Bold" w:hAnsi="Times New Roman Bold"/>
                  <w:b/>
                  <w:bCs w:val="0"/>
                  <w:szCs w:val="22"/>
                  <w:vertAlign w:val="superscript"/>
                  <w:lang w:val="it-IT"/>
                </w:rPr>
                <w:delText>a</w:delText>
              </w:r>
            </w:del>
          </w:p>
        </w:tc>
        <w:tc>
          <w:tcPr>
            <w:tcW w:w="1620" w:type="dxa"/>
          </w:tcPr>
          <w:p w:rsidR="00497900" w:rsidRPr="00314A1F" w:rsidP="005D776C" w14:paraId="587FC16B" w14:textId="77777777">
            <w:pPr>
              <w:pStyle w:val="DefaultText"/>
              <w:jc w:val="center"/>
              <w:rPr>
                <w:del w:id="15742" w:author="AbbVie7" w:date="2025-05-12T15:23:00Z"/>
                <w:rFonts w:ascii="Times New Roman" w:hAnsi="Times New Roman"/>
                <w:szCs w:val="22"/>
                <w:lang w:val="it-IT"/>
              </w:rPr>
            </w:pPr>
            <w:del w:id="15743" w:author="AbbVie7" w:date="2025-05-12T15:23:00Z">
              <w:r w:rsidRPr="00314A1F">
                <w:rPr>
                  <w:rFonts w:ascii="Times New Roman" w:hAnsi="Times New Roman"/>
                  <w:szCs w:val="22"/>
                  <w:lang w:val="it-IT"/>
                </w:rPr>
                <w:delText>26 (6,5)</w:delText>
              </w:r>
            </w:del>
          </w:p>
        </w:tc>
        <w:tc>
          <w:tcPr>
            <w:tcW w:w="2352" w:type="dxa"/>
          </w:tcPr>
          <w:p w:rsidR="00497900" w:rsidRPr="00314A1F" w:rsidP="005D776C" w14:paraId="382C0BED" w14:textId="77777777">
            <w:pPr>
              <w:pStyle w:val="DefaultText"/>
              <w:jc w:val="center"/>
              <w:rPr>
                <w:del w:id="15744" w:author="AbbVie7" w:date="2025-05-12T15:23:00Z"/>
                <w:rFonts w:ascii="Times New Roman" w:hAnsi="Times New Roman"/>
                <w:szCs w:val="22"/>
                <w:lang w:val="it-IT"/>
              </w:rPr>
            </w:pPr>
            <w:del w:id="15745" w:author="AbbVie7" w:date="2025-05-12T15:23:00Z">
              <w:r w:rsidRPr="00314A1F">
                <w:rPr>
                  <w:rFonts w:ascii="Times New Roman" w:hAnsi="Times New Roman"/>
                  <w:szCs w:val="22"/>
                  <w:lang w:val="it-IT"/>
                </w:rPr>
                <w:delText>578 (70,9)</w:delText>
              </w:r>
            </w:del>
            <w:del w:id="15746" w:author="AbbVie7" w:date="2025-05-12T15:23:00Z">
              <w:r w:rsidRPr="00314A1F">
                <w:rPr>
                  <w:rFonts w:ascii="Times New Roman" w:hAnsi="Times New Roman"/>
                  <w:szCs w:val="22"/>
                  <w:vertAlign w:val="superscript"/>
                  <w:lang w:val="it-IT"/>
                </w:rPr>
                <w:delText>b</w:delText>
              </w:r>
            </w:del>
          </w:p>
        </w:tc>
      </w:tr>
      <w:tr w14:paraId="4AB4D21E" w14:textId="77777777" w:rsidTr="005D776C">
        <w:tblPrEx>
          <w:tblW w:w="6949" w:type="dxa"/>
          <w:tblLook w:val="0000"/>
        </w:tblPrEx>
        <w:trPr>
          <w:cantSplit/>
          <w:trHeight w:val="70"/>
          <w:del w:id="15747" w:author="AbbVie7" w:date="2025-05-12T15:23:00Z"/>
        </w:trPr>
        <w:tc>
          <w:tcPr>
            <w:tcW w:w="2977" w:type="dxa"/>
          </w:tcPr>
          <w:p w:rsidR="00497900" w:rsidRPr="00314A1F" w:rsidP="005D776C" w14:paraId="79C91CF2" w14:textId="77777777">
            <w:pPr>
              <w:pStyle w:val="DefaultText"/>
              <w:rPr>
                <w:del w:id="15748" w:author="AbbVie7" w:date="2025-05-12T15:23:00Z"/>
                <w:rFonts w:ascii="Times New Roman" w:hAnsi="Times New Roman"/>
                <w:b/>
                <w:bCs w:val="0"/>
                <w:szCs w:val="22"/>
                <w:lang w:val="da-DK"/>
              </w:rPr>
            </w:pPr>
            <w:del w:id="15749" w:author="AbbVie7" w:date="2025-05-12T15:23:00Z">
              <w:r w:rsidRPr="00314A1F">
                <w:rPr>
                  <w:rFonts w:ascii="Times New Roman" w:hAnsi="Times New Roman"/>
                  <w:b/>
                  <w:bCs w:val="0"/>
                  <w:szCs w:val="22"/>
                  <w:lang w:val="it-IT"/>
                </w:rPr>
                <w:delText xml:space="preserve">    </w:delText>
              </w:r>
            </w:del>
            <w:del w:id="15750" w:author="AbbVie7" w:date="2025-05-12T15:23:00Z">
              <w:r w:rsidRPr="00314A1F">
                <w:rPr>
                  <w:rFonts w:ascii="Times New Roman" w:hAnsi="Times New Roman"/>
                  <w:b/>
                  <w:bCs w:val="0"/>
                  <w:szCs w:val="22"/>
                  <w:lang w:val="da-DK"/>
                </w:rPr>
                <w:delText>PASI 100</w:delText>
              </w:r>
            </w:del>
          </w:p>
        </w:tc>
        <w:tc>
          <w:tcPr>
            <w:tcW w:w="1620" w:type="dxa"/>
          </w:tcPr>
          <w:p w:rsidR="00497900" w:rsidRPr="00314A1F" w:rsidP="005D776C" w14:paraId="33687B35" w14:textId="77777777">
            <w:pPr>
              <w:pStyle w:val="DefaultText"/>
              <w:jc w:val="center"/>
              <w:rPr>
                <w:del w:id="15751" w:author="AbbVie7" w:date="2025-05-12T15:23:00Z"/>
                <w:rFonts w:ascii="Times New Roman" w:hAnsi="Times New Roman"/>
                <w:szCs w:val="22"/>
                <w:lang w:val="da-DK"/>
              </w:rPr>
            </w:pPr>
            <w:del w:id="15752" w:author="AbbVie7" w:date="2025-05-12T15:23:00Z">
              <w:r w:rsidRPr="00314A1F">
                <w:rPr>
                  <w:rFonts w:ascii="Times New Roman" w:hAnsi="Times New Roman"/>
                  <w:szCs w:val="22"/>
                  <w:lang w:val="da-DK"/>
                </w:rPr>
                <w:delText>3 (0,8)</w:delText>
              </w:r>
            </w:del>
          </w:p>
        </w:tc>
        <w:tc>
          <w:tcPr>
            <w:tcW w:w="2352" w:type="dxa"/>
          </w:tcPr>
          <w:p w:rsidR="00497900" w:rsidRPr="00314A1F" w:rsidP="005D776C" w14:paraId="4A4B6D81" w14:textId="77777777">
            <w:pPr>
              <w:pStyle w:val="DefaultText"/>
              <w:jc w:val="center"/>
              <w:rPr>
                <w:del w:id="15753" w:author="AbbVie7" w:date="2025-05-12T15:23:00Z"/>
                <w:rFonts w:ascii="Times New Roman" w:hAnsi="Times New Roman"/>
                <w:szCs w:val="22"/>
                <w:lang w:val="da-DK"/>
              </w:rPr>
            </w:pPr>
            <w:del w:id="15754" w:author="AbbVie7" w:date="2025-05-12T15:23:00Z">
              <w:r w:rsidRPr="00314A1F">
                <w:rPr>
                  <w:rFonts w:ascii="Times New Roman" w:hAnsi="Times New Roman"/>
                  <w:szCs w:val="22"/>
                  <w:lang w:val="da-DK"/>
                </w:rPr>
                <w:delText>163 (20,0)</w:delText>
              </w:r>
            </w:del>
            <w:del w:id="15755" w:author="AbbVie7" w:date="2025-05-12T15:23:00Z">
              <w:r w:rsidRPr="00314A1F">
                <w:rPr>
                  <w:rFonts w:ascii="Times New Roman" w:hAnsi="Times New Roman"/>
                  <w:szCs w:val="22"/>
                  <w:vertAlign w:val="superscript"/>
                  <w:lang w:val="da-DK"/>
                </w:rPr>
                <w:delText>b</w:delText>
              </w:r>
            </w:del>
          </w:p>
        </w:tc>
      </w:tr>
      <w:tr w14:paraId="2419B4F2" w14:textId="77777777" w:rsidTr="005D776C">
        <w:tblPrEx>
          <w:tblW w:w="6949" w:type="dxa"/>
          <w:tblLook w:val="0000"/>
        </w:tblPrEx>
        <w:trPr>
          <w:cantSplit/>
          <w:del w:id="15756" w:author="AbbVie7" w:date="2025-05-12T15:23:00Z"/>
        </w:trPr>
        <w:tc>
          <w:tcPr>
            <w:tcW w:w="2977" w:type="dxa"/>
          </w:tcPr>
          <w:p w:rsidR="00497900" w:rsidRPr="00314A1F" w:rsidP="00DB1F7F" w14:paraId="15EDA417" w14:textId="77777777">
            <w:pPr>
              <w:pStyle w:val="DefaultText"/>
              <w:rPr>
                <w:del w:id="15757" w:author="AbbVie7" w:date="2025-05-12T15:23:00Z"/>
                <w:rFonts w:ascii="Times New Roman" w:hAnsi="Times New Roman"/>
                <w:b/>
                <w:bCs w:val="0"/>
                <w:szCs w:val="22"/>
                <w:lang w:val="da-DK"/>
              </w:rPr>
            </w:pPr>
            <w:del w:id="15758" w:author="AbbVie7" w:date="2025-05-12T15:23:00Z">
              <w:r w:rsidRPr="00314A1F">
                <w:rPr>
                  <w:rFonts w:ascii="Times New Roman" w:hAnsi="Times New Roman"/>
                  <w:b/>
                  <w:bCs w:val="0"/>
                  <w:szCs w:val="22"/>
                  <w:lang w:val="da-DK"/>
                </w:rPr>
                <w:delText xml:space="preserve">    PGA: </w:delText>
              </w:r>
            </w:del>
            <w:del w:id="15759" w:author="AbbVie7" w:date="2025-05-12T15:23:00Z">
              <w:r w:rsidRPr="00DB1F7F" w:rsidR="001F4BBC">
                <w:rPr>
                  <w:rFonts w:ascii="Times New Roman" w:hAnsi="Times New Roman"/>
                  <w:b/>
                  <w:bCs w:val="0"/>
                  <w:i/>
                  <w:szCs w:val="22"/>
                  <w:lang w:val="da-DK"/>
                </w:rPr>
                <w:delText>Cle</w:delText>
              </w:r>
            </w:del>
            <w:del w:id="15760" w:author="AbbVie7" w:date="2025-05-12T15:23:00Z">
              <w:r w:rsidRPr="00DB1F7F">
                <w:rPr>
                  <w:rFonts w:ascii="Times New Roman" w:hAnsi="Times New Roman"/>
                  <w:b/>
                  <w:bCs w:val="0"/>
                  <w:i/>
                  <w:szCs w:val="22"/>
                  <w:lang w:val="da-DK"/>
                </w:rPr>
                <w:delText>ar/minimal</w:delText>
              </w:r>
            </w:del>
          </w:p>
        </w:tc>
        <w:tc>
          <w:tcPr>
            <w:tcW w:w="1620" w:type="dxa"/>
          </w:tcPr>
          <w:p w:rsidR="00497900" w:rsidRPr="00314A1F" w:rsidP="005D776C" w14:paraId="58BCBC01" w14:textId="77777777">
            <w:pPr>
              <w:pStyle w:val="DefaultText"/>
              <w:jc w:val="center"/>
              <w:rPr>
                <w:del w:id="15761" w:author="AbbVie7" w:date="2025-05-12T15:23:00Z"/>
                <w:rFonts w:ascii="Times New Roman" w:hAnsi="Times New Roman"/>
                <w:szCs w:val="22"/>
                <w:lang w:val="da-DK"/>
              </w:rPr>
            </w:pPr>
            <w:del w:id="15762" w:author="AbbVie7" w:date="2025-05-12T15:23:00Z">
              <w:r w:rsidRPr="00314A1F">
                <w:rPr>
                  <w:rFonts w:ascii="Times New Roman" w:hAnsi="Times New Roman"/>
                  <w:szCs w:val="22"/>
                  <w:lang w:val="da-DK"/>
                </w:rPr>
                <w:delText>17 (4,3)</w:delText>
              </w:r>
            </w:del>
          </w:p>
        </w:tc>
        <w:tc>
          <w:tcPr>
            <w:tcW w:w="2352" w:type="dxa"/>
          </w:tcPr>
          <w:p w:rsidR="00497900" w:rsidRPr="00314A1F" w:rsidP="005D776C" w14:paraId="5B854E4D" w14:textId="77777777">
            <w:pPr>
              <w:pStyle w:val="DefaultText"/>
              <w:jc w:val="center"/>
              <w:rPr>
                <w:del w:id="15763" w:author="AbbVie7" w:date="2025-05-12T15:23:00Z"/>
                <w:rFonts w:ascii="Times New Roman" w:hAnsi="Times New Roman"/>
                <w:szCs w:val="22"/>
                <w:lang w:val="da-DK"/>
              </w:rPr>
            </w:pPr>
            <w:del w:id="15764" w:author="AbbVie7" w:date="2025-05-12T15:23:00Z">
              <w:r w:rsidRPr="00314A1F">
                <w:rPr>
                  <w:rFonts w:ascii="Times New Roman" w:hAnsi="Times New Roman"/>
                  <w:szCs w:val="22"/>
                  <w:lang w:val="da-DK"/>
                </w:rPr>
                <w:delText>506 (62,2)</w:delText>
              </w:r>
            </w:del>
            <w:del w:id="15765" w:author="AbbVie7" w:date="2025-05-12T15:23:00Z">
              <w:r w:rsidRPr="00314A1F">
                <w:rPr>
                  <w:rFonts w:ascii="Times New Roman" w:hAnsi="Times New Roman"/>
                  <w:szCs w:val="22"/>
                  <w:vertAlign w:val="superscript"/>
                  <w:lang w:val="da-DK"/>
                </w:rPr>
                <w:delText>b</w:delText>
              </w:r>
            </w:del>
          </w:p>
        </w:tc>
      </w:tr>
      <w:tr w14:paraId="33E7FF7C" w14:textId="77777777" w:rsidTr="005D776C">
        <w:tblPrEx>
          <w:tblW w:w="6949" w:type="dxa"/>
          <w:tblLook w:val="0000"/>
        </w:tblPrEx>
        <w:trPr>
          <w:cantSplit/>
          <w:del w:id="15766" w:author="AbbVie7" w:date="2025-05-12T15:23:00Z"/>
        </w:trPr>
        <w:tc>
          <w:tcPr>
            <w:tcW w:w="6949" w:type="dxa"/>
            <w:gridSpan w:val="3"/>
          </w:tcPr>
          <w:p w:rsidR="00497900" w:rsidRPr="00314A1F" w:rsidP="005D776C" w14:paraId="093F5AA5" w14:textId="77777777">
            <w:pPr>
              <w:pStyle w:val="DefaultText"/>
              <w:rPr>
                <w:del w:id="15767" w:author="AbbVie7" w:date="2025-05-12T15:23:00Z"/>
                <w:rFonts w:ascii="Times New Roman" w:hAnsi="Times New Roman" w:cs="Arial"/>
                <w:szCs w:val="22"/>
                <w:lang w:val="da-DK"/>
              </w:rPr>
            </w:pPr>
            <w:del w:id="15768" w:author="AbbVie7" w:date="2025-05-12T15:23:00Z">
              <w:r w:rsidRPr="00314A1F">
                <w:rPr>
                  <w:rFonts w:ascii="Times New Roman" w:hAnsi="Times New Roman" w:cs="Arial"/>
                  <w:szCs w:val="22"/>
                  <w:vertAlign w:val="superscript"/>
                  <w:lang w:val="da-DK"/>
                </w:rPr>
                <w:delText>a</w:delText>
              </w:r>
            </w:del>
            <w:del w:id="15769" w:author="AbbVie7" w:date="2025-05-12T15:23:00Z">
              <w:r w:rsidRPr="00314A1F">
                <w:rPr>
                  <w:rFonts w:ascii="Times New Roman" w:hAnsi="Times New Roman" w:cs="Arial"/>
                  <w:szCs w:val="22"/>
                  <w:lang w:val="da-DK"/>
                </w:rPr>
                <w:delText xml:space="preserve"> Procent af patienterne, som opnåede PASI</w:delText>
              </w:r>
            </w:del>
            <w:del w:id="15770" w:author="AbbVie7" w:date="2025-05-12T15:23:00Z">
              <w:r w:rsidR="001F4BBC">
                <w:rPr>
                  <w:rFonts w:ascii="Times New Roman" w:hAnsi="Times New Roman" w:cs="Arial"/>
                  <w:szCs w:val="22"/>
                  <w:lang w:val="da-DK"/>
                </w:rPr>
                <w:delText xml:space="preserve"> </w:delText>
              </w:r>
            </w:del>
            <w:del w:id="15771" w:author="AbbVie7" w:date="2025-05-12T15:23:00Z">
              <w:r w:rsidRPr="00314A1F">
                <w:rPr>
                  <w:rFonts w:ascii="Times New Roman" w:hAnsi="Times New Roman" w:cs="Arial"/>
                  <w:szCs w:val="22"/>
                  <w:lang w:val="da-DK"/>
                </w:rPr>
                <w:delText>75</w:delText>
              </w:r>
            </w:del>
            <w:del w:id="15772" w:author="AbbVie7" w:date="2025-05-12T15:23:00Z">
              <w:r w:rsidR="00F85CBD">
                <w:rPr>
                  <w:rFonts w:ascii="Times New Roman" w:hAnsi="Times New Roman" w:cs="Arial"/>
                  <w:szCs w:val="22"/>
                  <w:lang w:val="da-DK"/>
                </w:rPr>
                <w:delText>-</w:delText>
              </w:r>
            </w:del>
            <w:del w:id="15773" w:author="AbbVie7" w:date="2025-05-12T15:23:00Z">
              <w:r w:rsidRPr="00314A1F">
                <w:rPr>
                  <w:rFonts w:ascii="Times New Roman" w:hAnsi="Times New Roman" w:cs="Arial"/>
                  <w:szCs w:val="22"/>
                  <w:lang w:val="da-DK"/>
                </w:rPr>
                <w:delText xml:space="preserve">respons beregnet med </w:delText>
              </w:r>
            </w:del>
            <w:del w:id="15774" w:author="AbbVie7" w:date="2025-05-12T15:23:00Z">
              <w:r w:rsidR="001F4BBC">
                <w:rPr>
                  <w:rFonts w:ascii="Times New Roman" w:hAnsi="Times New Roman" w:cs="Arial"/>
                  <w:szCs w:val="22"/>
                  <w:lang w:val="da-DK"/>
                </w:rPr>
                <w:delText xml:space="preserve">justering for </w:delText>
              </w:r>
            </w:del>
            <w:del w:id="15775" w:author="AbbVie7" w:date="2025-05-12T15:23:00Z">
              <w:r w:rsidRPr="00314A1F">
                <w:rPr>
                  <w:rFonts w:ascii="Times New Roman" w:hAnsi="Times New Roman" w:cs="Arial"/>
                  <w:szCs w:val="22"/>
                  <w:lang w:val="da-DK"/>
                </w:rPr>
                <w:delText>center</w:delText>
              </w:r>
            </w:del>
            <w:del w:id="15776" w:author="AbbVie7" w:date="2025-05-12T15:23:00Z">
              <w:r w:rsidR="001F4BBC">
                <w:rPr>
                  <w:rFonts w:ascii="Times New Roman" w:hAnsi="Times New Roman" w:cs="Arial"/>
                  <w:szCs w:val="22"/>
                  <w:lang w:val="da-DK"/>
                </w:rPr>
                <w:delText xml:space="preserve"> variation</w:delText>
              </w:r>
            </w:del>
          </w:p>
          <w:p w:rsidR="00497900" w:rsidRPr="00314A1F" w:rsidP="00DB1F7F" w14:paraId="5E851E4B" w14:textId="77777777">
            <w:pPr>
              <w:pStyle w:val="DefaultText"/>
              <w:rPr>
                <w:del w:id="15777" w:author="AbbVie7" w:date="2025-05-12T15:23:00Z"/>
                <w:rFonts w:ascii="Times New Roman" w:hAnsi="Times New Roman"/>
                <w:szCs w:val="22"/>
                <w:lang w:val="pt-BR"/>
              </w:rPr>
            </w:pPr>
            <w:del w:id="15778" w:author="AbbVie7" w:date="2025-05-12T15:23:00Z">
              <w:r w:rsidRPr="00314A1F">
                <w:rPr>
                  <w:rFonts w:ascii="Times New Roman" w:hAnsi="Times New Roman" w:cs="Arial"/>
                  <w:szCs w:val="22"/>
                  <w:vertAlign w:val="superscript"/>
                  <w:lang w:val="pt-BR"/>
                </w:rPr>
                <w:delText>b</w:delText>
              </w:r>
            </w:del>
            <w:del w:id="15779" w:author="AbbVie7" w:date="2025-05-12T15:23:00Z">
              <w:r w:rsidRPr="00314A1F">
                <w:rPr>
                  <w:rFonts w:ascii="Times New Roman" w:hAnsi="Times New Roman" w:cs="Arial"/>
                  <w:szCs w:val="22"/>
                  <w:lang w:val="pt-BR"/>
                </w:rPr>
                <w:delText xml:space="preserve"> p&lt;0</w:delText>
              </w:r>
            </w:del>
            <w:del w:id="15780" w:author="AbbVie7" w:date="2025-05-12T15:23:00Z">
              <w:r w:rsidR="00F85CBD">
                <w:rPr>
                  <w:rFonts w:ascii="Times New Roman" w:hAnsi="Times New Roman" w:cs="Arial"/>
                  <w:szCs w:val="22"/>
                  <w:lang w:val="pt-BR"/>
                </w:rPr>
                <w:delText>,</w:delText>
              </w:r>
            </w:del>
            <w:del w:id="15781" w:author="AbbVie7" w:date="2025-05-12T15:23:00Z">
              <w:r w:rsidRPr="00314A1F">
                <w:rPr>
                  <w:rFonts w:ascii="Times New Roman" w:hAnsi="Times New Roman" w:cs="Arial"/>
                  <w:szCs w:val="22"/>
                  <w:lang w:val="pt-BR"/>
                </w:rPr>
                <w:delText xml:space="preserve">001, Humira </w:delText>
              </w:r>
            </w:del>
            <w:del w:id="15782" w:author="AbbVie7" w:date="2025-05-12T15:23:00Z">
              <w:r w:rsidRPr="00314A1F">
                <w:rPr>
                  <w:rFonts w:ascii="Times New Roman" w:hAnsi="Times New Roman" w:cs="Arial"/>
                  <w:i/>
                  <w:szCs w:val="22"/>
                  <w:lang w:val="pt-BR"/>
                </w:rPr>
                <w:delText>v</w:delText>
              </w:r>
            </w:del>
            <w:del w:id="15783" w:author="AbbVie7" w:date="2025-05-12T15:23:00Z">
              <w:r w:rsidR="001F4BBC">
                <w:rPr>
                  <w:rFonts w:ascii="Times New Roman" w:hAnsi="Times New Roman" w:cs="Arial"/>
                  <w:i/>
                  <w:szCs w:val="22"/>
                  <w:lang w:val="pt-BR"/>
                </w:rPr>
                <w:delText>er</w:delText>
              </w:r>
            </w:del>
            <w:del w:id="15784" w:author="AbbVie7" w:date="2025-05-12T15:23:00Z">
              <w:r w:rsidRPr="00314A1F">
                <w:rPr>
                  <w:rFonts w:ascii="Times New Roman" w:hAnsi="Times New Roman" w:cs="Arial"/>
                  <w:i/>
                  <w:szCs w:val="22"/>
                  <w:lang w:val="pt-BR"/>
                </w:rPr>
                <w:delText>s</w:delText>
              </w:r>
            </w:del>
            <w:del w:id="15785" w:author="AbbVie7" w:date="2025-05-12T15:23:00Z">
              <w:r w:rsidR="001F4BBC">
                <w:rPr>
                  <w:rFonts w:ascii="Times New Roman" w:hAnsi="Times New Roman" w:cs="Arial"/>
                  <w:i/>
                  <w:szCs w:val="22"/>
                  <w:lang w:val="pt-BR"/>
                </w:rPr>
                <w:delText>us</w:delText>
              </w:r>
            </w:del>
            <w:del w:id="15786" w:author="AbbVie7" w:date="2025-05-12T15:23:00Z">
              <w:r w:rsidRPr="00314A1F">
                <w:rPr>
                  <w:rFonts w:ascii="Times New Roman" w:hAnsi="Times New Roman" w:cs="Arial"/>
                  <w:i/>
                  <w:szCs w:val="22"/>
                  <w:lang w:val="pt-BR"/>
                </w:rPr>
                <w:delText xml:space="preserve"> </w:delText>
              </w:r>
            </w:del>
            <w:del w:id="15787" w:author="AbbVie7" w:date="2025-05-12T15:23:00Z">
              <w:r w:rsidRPr="00314A1F">
                <w:rPr>
                  <w:rFonts w:ascii="Times New Roman" w:hAnsi="Times New Roman" w:cs="Arial"/>
                  <w:szCs w:val="22"/>
                  <w:lang w:val="pt-BR"/>
                </w:rPr>
                <w:delText>Placebo</w:delText>
              </w:r>
            </w:del>
          </w:p>
        </w:tc>
      </w:tr>
    </w:tbl>
    <w:p w:rsidR="004A6A5E" w:rsidRPr="000C1751" w:rsidP="0000683B" w14:paraId="66410286" w14:textId="77777777">
      <w:pPr>
        <w:keepNext/>
        <w:rPr>
          <w:del w:id="15788" w:author="AbbVie7" w:date="2025-05-12T15:23:00Z"/>
          <w:lang w:val="es-ES"/>
        </w:rPr>
      </w:pPr>
    </w:p>
    <w:tbl>
      <w:tblPr>
        <w:tblW w:w="70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639"/>
        <w:gridCol w:w="1668"/>
        <w:gridCol w:w="1347"/>
        <w:gridCol w:w="2392"/>
      </w:tblGrid>
      <w:tr w14:paraId="70B9C760" w14:textId="77777777" w:rsidTr="005D776C">
        <w:tblPrEx>
          <w:tblW w:w="7046" w:type="dxa"/>
          <w:tblLook w:val="0000"/>
        </w:tblPrEx>
        <w:trPr>
          <w:cantSplit/>
          <w:del w:id="15789" w:author="AbbVie7" w:date="2025-05-12T15:23:00Z"/>
        </w:trPr>
        <w:tc>
          <w:tcPr>
            <w:tcW w:w="7046" w:type="dxa"/>
            <w:gridSpan w:val="4"/>
            <w:tcBorders>
              <w:top w:val="nil"/>
              <w:left w:val="nil"/>
              <w:bottom w:val="single" w:sz="4" w:space="0" w:color="auto"/>
              <w:right w:val="nil"/>
            </w:tcBorders>
          </w:tcPr>
          <w:p w:rsidR="00497900" w:rsidRPr="001B03CA" w:rsidP="0000683B" w14:paraId="670ABDA5" w14:textId="77777777">
            <w:pPr>
              <w:pStyle w:val="DefaultText"/>
              <w:keepNext/>
              <w:jc w:val="center"/>
              <w:rPr>
                <w:del w:id="15790" w:author="AbbVie7" w:date="2025-05-12T15:23:00Z"/>
                <w:rFonts w:ascii="Times New Roman" w:hAnsi="Times New Roman"/>
                <w:b/>
                <w:bCs w:val="0"/>
                <w:szCs w:val="22"/>
                <w:lang w:val="de-DE"/>
              </w:rPr>
            </w:pPr>
            <w:del w:id="15791" w:author="AbbVie7" w:date="2025-05-12T15:23:00Z">
              <w:r w:rsidRPr="001B03CA">
                <w:rPr>
                  <w:rFonts w:ascii="Times New Roman" w:hAnsi="Times New Roman"/>
                  <w:b/>
                  <w:bCs w:val="0"/>
                  <w:szCs w:val="22"/>
                  <w:lang w:val="de-DE"/>
                </w:rPr>
                <w:delText xml:space="preserve">Tabel </w:delText>
              </w:r>
            </w:del>
            <w:del w:id="15792" w:author="AbbVie7" w:date="2025-05-12T15:23:00Z">
              <w:r w:rsidR="00E5241C">
                <w:rPr>
                  <w:rFonts w:ascii="Times New Roman" w:hAnsi="Times New Roman"/>
                  <w:b/>
                  <w:bCs w:val="0"/>
                  <w:szCs w:val="22"/>
                  <w:lang w:val="de-DE"/>
                </w:rPr>
                <w:delText>17</w:delText>
              </w:r>
            </w:del>
            <w:del w:id="15793" w:author="AbbVie7" w:date="2025-05-12T15:23:00Z">
              <w:r w:rsidRPr="001B03CA" w:rsidR="00E5241C">
                <w:rPr>
                  <w:rFonts w:ascii="Times New Roman" w:hAnsi="Times New Roman"/>
                  <w:b/>
                  <w:bCs w:val="0"/>
                  <w:szCs w:val="22"/>
                  <w:lang w:val="de-DE"/>
                </w:rPr>
                <w:delText xml:space="preserve"> </w:delText>
              </w:r>
            </w:del>
          </w:p>
          <w:p w:rsidR="00497900" w:rsidRPr="001B03CA" w:rsidP="0000683B" w14:paraId="221A6385" w14:textId="77777777">
            <w:pPr>
              <w:pStyle w:val="DefaultText"/>
              <w:keepNext/>
              <w:jc w:val="center"/>
              <w:rPr>
                <w:del w:id="15794" w:author="AbbVie7" w:date="2025-05-12T15:23:00Z"/>
                <w:rFonts w:ascii="Times New Roman" w:hAnsi="Times New Roman"/>
                <w:b/>
                <w:bCs w:val="0"/>
                <w:szCs w:val="22"/>
                <w:lang w:val="de-DE"/>
              </w:rPr>
            </w:pPr>
            <w:del w:id="15795" w:author="AbbVie7" w:date="2025-05-12T15:23:00Z">
              <w:r w:rsidRPr="001B03CA">
                <w:rPr>
                  <w:rFonts w:ascii="Times New Roman" w:hAnsi="Times New Roman"/>
                  <w:b/>
                  <w:bCs w:val="0"/>
                  <w:szCs w:val="22"/>
                  <w:lang w:val="de-DE"/>
                </w:rPr>
                <w:delText>Ps</w:delText>
              </w:r>
            </w:del>
            <w:del w:id="15796" w:author="AbbVie7" w:date="2025-05-12T15:23:00Z">
              <w:r w:rsidRPr="001B03CA" w:rsidR="004C5E25">
                <w:rPr>
                  <w:rFonts w:ascii="Times New Roman" w:hAnsi="Times New Roman"/>
                  <w:b/>
                  <w:bCs w:val="0"/>
                  <w:szCs w:val="22"/>
                  <w:lang w:val="de-DE"/>
                </w:rPr>
                <w:delText>-studie</w:delText>
              </w:r>
            </w:del>
            <w:del w:id="15797" w:author="AbbVie7" w:date="2025-05-12T15:23:00Z">
              <w:r w:rsidRPr="001B03CA">
                <w:rPr>
                  <w:rFonts w:ascii="Times New Roman" w:hAnsi="Times New Roman"/>
                  <w:b/>
                  <w:bCs w:val="0"/>
                  <w:szCs w:val="22"/>
                  <w:lang w:val="de-DE"/>
                </w:rPr>
                <w:delText xml:space="preserve"> II (CHAMPION)</w:delText>
              </w:r>
            </w:del>
          </w:p>
          <w:p w:rsidR="00497900" w:rsidRPr="00A61C0E" w:rsidP="0000683B" w14:paraId="6968B377" w14:textId="77777777">
            <w:pPr>
              <w:pStyle w:val="DefaultText"/>
              <w:keepNext/>
              <w:jc w:val="center"/>
              <w:rPr>
                <w:del w:id="15798" w:author="AbbVie7" w:date="2025-05-12T15:23:00Z"/>
                <w:rFonts w:ascii="Times New Roman" w:hAnsi="Times New Roman"/>
                <w:szCs w:val="22"/>
                <w:u w:val="single"/>
                <w:lang w:val="da-DK"/>
              </w:rPr>
            </w:pPr>
            <w:del w:id="15799" w:author="AbbVie7" w:date="2025-05-12T15:23:00Z">
              <w:r>
                <w:rPr>
                  <w:rFonts w:ascii="Times New Roman" w:hAnsi="Times New Roman"/>
                  <w:b/>
                  <w:bCs w:val="0"/>
                  <w:szCs w:val="22"/>
                  <w:lang w:val="da-DK"/>
                </w:rPr>
                <w:delText>Virknings</w:delText>
              </w:r>
            </w:del>
            <w:del w:id="15800" w:author="AbbVie7" w:date="2025-05-12T15:23:00Z">
              <w:r w:rsidR="001F4BBC">
                <w:rPr>
                  <w:rFonts w:ascii="Times New Roman" w:hAnsi="Times New Roman"/>
                  <w:b/>
                  <w:bCs w:val="0"/>
                  <w:szCs w:val="22"/>
                  <w:lang w:val="da-DK"/>
                </w:rPr>
                <w:delText>r</w:delText>
              </w:r>
            </w:del>
            <w:del w:id="15801" w:author="AbbVie7" w:date="2025-05-12T15:23:00Z">
              <w:r w:rsidRPr="00314A1F">
                <w:rPr>
                  <w:rFonts w:ascii="Times New Roman" w:hAnsi="Times New Roman"/>
                  <w:b/>
                  <w:bCs w:val="0"/>
                  <w:szCs w:val="22"/>
                  <w:lang w:val="da-DK"/>
                </w:rPr>
                <w:delText>esultater ved uge 16</w:delText>
              </w:r>
            </w:del>
            <w:del w:id="15802" w:author="AbbVie7" w:date="2025-05-12T15:23:00Z">
              <w:r w:rsidRPr="00A61C0E">
                <w:rPr>
                  <w:rFonts w:ascii="Times New Roman" w:hAnsi="Times New Roman"/>
                  <w:b/>
                  <w:bCs w:val="0"/>
                  <w:szCs w:val="22"/>
                  <w:lang w:val="da-DK"/>
                </w:rPr>
                <w:delText xml:space="preserve">  </w:delText>
              </w:r>
            </w:del>
          </w:p>
        </w:tc>
      </w:tr>
      <w:tr w14:paraId="7E6482FE" w14:textId="77777777" w:rsidTr="005D776C">
        <w:tblPrEx>
          <w:tblW w:w="7046" w:type="dxa"/>
          <w:tblLook w:val="0000"/>
        </w:tblPrEx>
        <w:trPr>
          <w:cantSplit/>
          <w:del w:id="15803" w:author="AbbVie7" w:date="2025-05-12T15:23:00Z"/>
        </w:trPr>
        <w:tc>
          <w:tcPr>
            <w:tcW w:w="1639" w:type="dxa"/>
            <w:tcBorders>
              <w:top w:val="single" w:sz="4" w:space="0" w:color="auto"/>
            </w:tcBorders>
          </w:tcPr>
          <w:p w:rsidR="00497900" w:rsidRPr="00A61C0E" w:rsidP="0000683B" w14:paraId="2222A457" w14:textId="77777777">
            <w:pPr>
              <w:pStyle w:val="DefaultText"/>
              <w:keepNext/>
              <w:jc w:val="center"/>
              <w:rPr>
                <w:del w:id="15804" w:author="AbbVie7" w:date="2025-05-12T15:23:00Z"/>
                <w:rFonts w:ascii="Times New Roman" w:hAnsi="Times New Roman"/>
                <w:b/>
                <w:bCs w:val="0"/>
                <w:szCs w:val="22"/>
                <w:lang w:val="da-DK"/>
              </w:rPr>
            </w:pPr>
          </w:p>
        </w:tc>
        <w:tc>
          <w:tcPr>
            <w:tcW w:w="1668" w:type="dxa"/>
            <w:tcBorders>
              <w:top w:val="single" w:sz="4" w:space="0" w:color="auto"/>
            </w:tcBorders>
            <w:vAlign w:val="center"/>
          </w:tcPr>
          <w:p w:rsidR="00497900" w:rsidRPr="00A61C0E" w:rsidP="0000683B" w14:paraId="260757D4" w14:textId="77777777">
            <w:pPr>
              <w:pStyle w:val="DefaultText"/>
              <w:keepNext/>
              <w:jc w:val="center"/>
              <w:rPr>
                <w:del w:id="15805" w:author="AbbVie7" w:date="2025-05-12T15:23:00Z"/>
                <w:rFonts w:ascii="Times New Roman" w:hAnsi="Times New Roman"/>
                <w:b/>
                <w:bCs w:val="0"/>
                <w:szCs w:val="22"/>
                <w:lang w:val="da-DK"/>
              </w:rPr>
            </w:pPr>
            <w:del w:id="15806" w:author="AbbVie7" w:date="2025-05-12T15:23:00Z">
              <w:r w:rsidRPr="00A61C0E">
                <w:rPr>
                  <w:rFonts w:ascii="Times New Roman" w:hAnsi="Times New Roman"/>
                  <w:b/>
                  <w:bCs w:val="0"/>
                  <w:szCs w:val="22"/>
                  <w:lang w:val="da-DK"/>
                </w:rPr>
                <w:delText>Placebo</w:delText>
              </w:r>
            </w:del>
          </w:p>
          <w:p w:rsidR="00497900" w:rsidRPr="00A61C0E" w:rsidP="0000683B" w14:paraId="02C118AA" w14:textId="77777777">
            <w:pPr>
              <w:pStyle w:val="DefaultText"/>
              <w:keepNext/>
              <w:jc w:val="center"/>
              <w:rPr>
                <w:del w:id="15807" w:author="AbbVie7" w:date="2025-05-12T15:23:00Z"/>
                <w:rFonts w:ascii="Times New Roman" w:hAnsi="Times New Roman"/>
                <w:b/>
                <w:bCs w:val="0"/>
                <w:szCs w:val="22"/>
                <w:lang w:val="da-DK"/>
              </w:rPr>
            </w:pPr>
            <w:del w:id="15808" w:author="AbbVie7" w:date="2025-05-12T15:23:00Z">
              <w:r w:rsidRPr="00A61C0E">
                <w:rPr>
                  <w:rFonts w:ascii="Times New Roman" w:hAnsi="Times New Roman"/>
                  <w:b/>
                  <w:bCs w:val="0"/>
                  <w:szCs w:val="22"/>
                  <w:lang w:val="da-DK"/>
                </w:rPr>
                <w:delText>N=53</w:delText>
              </w:r>
            </w:del>
          </w:p>
          <w:p w:rsidR="00497900" w:rsidRPr="00A61C0E" w:rsidP="0000683B" w14:paraId="44DBF186" w14:textId="77777777">
            <w:pPr>
              <w:pStyle w:val="DefaultText"/>
              <w:keepNext/>
              <w:jc w:val="center"/>
              <w:rPr>
                <w:del w:id="15809" w:author="AbbVie7" w:date="2025-05-12T15:23:00Z"/>
                <w:rFonts w:ascii="Times New Roman" w:hAnsi="Times New Roman"/>
                <w:b/>
                <w:bCs w:val="0"/>
                <w:szCs w:val="22"/>
                <w:lang w:val="da-DK"/>
              </w:rPr>
            </w:pPr>
            <w:del w:id="15810" w:author="AbbVie7" w:date="2025-05-12T15:23:00Z">
              <w:r w:rsidRPr="00A61C0E">
                <w:rPr>
                  <w:rFonts w:ascii="Times New Roman" w:hAnsi="Times New Roman"/>
                  <w:b/>
                  <w:bCs w:val="0"/>
                  <w:szCs w:val="22"/>
                  <w:lang w:val="da-DK"/>
                </w:rPr>
                <w:delText>n (%)</w:delText>
              </w:r>
            </w:del>
          </w:p>
        </w:tc>
        <w:tc>
          <w:tcPr>
            <w:tcW w:w="1347" w:type="dxa"/>
            <w:tcBorders>
              <w:top w:val="single" w:sz="4" w:space="0" w:color="auto"/>
            </w:tcBorders>
            <w:vAlign w:val="center"/>
          </w:tcPr>
          <w:p w:rsidR="00497900" w:rsidRPr="00A61C0E" w:rsidP="0000683B" w14:paraId="44CD6B43" w14:textId="77777777">
            <w:pPr>
              <w:pStyle w:val="DefaultText"/>
              <w:keepNext/>
              <w:jc w:val="center"/>
              <w:rPr>
                <w:del w:id="15811" w:author="AbbVie7" w:date="2025-05-12T15:23:00Z"/>
                <w:rFonts w:ascii="Times New Roman" w:hAnsi="Times New Roman"/>
                <w:b/>
                <w:bCs w:val="0"/>
                <w:szCs w:val="22"/>
                <w:lang w:val="da-DK"/>
              </w:rPr>
            </w:pPr>
            <w:smartTag w:uri="urn:schemas-microsoft-com:office:smarttags" w:element="stockticker">
              <w:del w:id="15812" w:author="AbbVie7" w:date="2025-05-12T15:23:00Z">
                <w:r w:rsidRPr="00A61C0E">
                  <w:rPr>
                    <w:rFonts w:ascii="Times New Roman" w:hAnsi="Times New Roman"/>
                    <w:b/>
                    <w:bCs w:val="0"/>
                    <w:szCs w:val="22"/>
                    <w:lang w:val="da-DK"/>
                  </w:rPr>
                  <w:delText>MTX</w:delText>
                </w:r>
              </w:del>
            </w:smartTag>
          </w:p>
          <w:p w:rsidR="00497900" w:rsidRPr="00A61C0E" w:rsidP="0000683B" w14:paraId="1798C20F" w14:textId="77777777">
            <w:pPr>
              <w:pStyle w:val="DefaultText"/>
              <w:keepNext/>
              <w:jc w:val="center"/>
              <w:rPr>
                <w:del w:id="15813" w:author="AbbVie7" w:date="2025-05-12T15:23:00Z"/>
                <w:rFonts w:ascii="Times New Roman" w:hAnsi="Times New Roman"/>
                <w:b/>
                <w:bCs w:val="0"/>
                <w:szCs w:val="22"/>
                <w:lang w:val="da-DK"/>
              </w:rPr>
            </w:pPr>
            <w:del w:id="15814" w:author="AbbVie7" w:date="2025-05-12T15:23:00Z">
              <w:r w:rsidRPr="00A61C0E">
                <w:rPr>
                  <w:rFonts w:ascii="Times New Roman" w:hAnsi="Times New Roman"/>
                  <w:b/>
                  <w:bCs w:val="0"/>
                  <w:szCs w:val="22"/>
                  <w:lang w:val="da-DK"/>
                </w:rPr>
                <w:delText>N=110</w:delText>
              </w:r>
            </w:del>
          </w:p>
          <w:p w:rsidR="00497900" w:rsidRPr="00A61C0E" w:rsidP="0000683B" w14:paraId="5A596F52" w14:textId="77777777">
            <w:pPr>
              <w:pStyle w:val="DefaultText"/>
              <w:keepNext/>
              <w:jc w:val="center"/>
              <w:rPr>
                <w:del w:id="15815" w:author="AbbVie7" w:date="2025-05-12T15:23:00Z"/>
                <w:rFonts w:ascii="Times New Roman" w:hAnsi="Times New Roman"/>
                <w:b/>
                <w:bCs w:val="0"/>
                <w:szCs w:val="22"/>
                <w:lang w:val="da-DK"/>
              </w:rPr>
            </w:pPr>
            <w:del w:id="15816" w:author="AbbVie7" w:date="2025-05-12T15:23:00Z">
              <w:r w:rsidRPr="00A61C0E">
                <w:rPr>
                  <w:rFonts w:ascii="Times New Roman" w:hAnsi="Times New Roman"/>
                  <w:b/>
                  <w:bCs w:val="0"/>
                  <w:szCs w:val="22"/>
                  <w:lang w:val="da-DK"/>
                </w:rPr>
                <w:delText>n (%)</w:delText>
              </w:r>
            </w:del>
          </w:p>
        </w:tc>
        <w:tc>
          <w:tcPr>
            <w:tcW w:w="2392" w:type="dxa"/>
            <w:tcBorders>
              <w:top w:val="single" w:sz="4" w:space="0" w:color="auto"/>
            </w:tcBorders>
            <w:vAlign w:val="center"/>
          </w:tcPr>
          <w:p w:rsidR="00497900" w:rsidRPr="00A61C0E" w:rsidP="0000683B" w14:paraId="34108DA2" w14:textId="77777777">
            <w:pPr>
              <w:pStyle w:val="DefaultText"/>
              <w:keepNext/>
              <w:jc w:val="center"/>
              <w:rPr>
                <w:del w:id="15817" w:author="AbbVie7" w:date="2025-05-12T15:23:00Z"/>
                <w:rFonts w:ascii="Times New Roman" w:hAnsi="Times New Roman"/>
                <w:b/>
                <w:bCs w:val="0"/>
                <w:szCs w:val="22"/>
                <w:lang w:val="da-DK"/>
              </w:rPr>
            </w:pPr>
            <w:del w:id="15818" w:author="AbbVie7" w:date="2025-05-12T15:23:00Z">
              <w:r w:rsidRPr="00A61C0E">
                <w:rPr>
                  <w:rFonts w:ascii="Times New Roman" w:hAnsi="Times New Roman"/>
                  <w:b/>
                  <w:bCs w:val="0"/>
                  <w:szCs w:val="22"/>
                  <w:lang w:val="da-DK"/>
                </w:rPr>
                <w:delText>Humira 40 mg hver anden uge</w:delText>
              </w:r>
            </w:del>
          </w:p>
          <w:p w:rsidR="00497900" w:rsidRPr="00A61C0E" w:rsidP="0000683B" w14:paraId="7A164874" w14:textId="77777777">
            <w:pPr>
              <w:pStyle w:val="DefaultText"/>
              <w:keepNext/>
              <w:jc w:val="center"/>
              <w:rPr>
                <w:del w:id="15819" w:author="AbbVie7" w:date="2025-05-12T15:23:00Z"/>
                <w:rFonts w:ascii="Times New Roman" w:hAnsi="Times New Roman"/>
                <w:b/>
                <w:bCs w:val="0"/>
                <w:szCs w:val="22"/>
                <w:lang w:val="it-IT"/>
              </w:rPr>
            </w:pPr>
            <w:del w:id="15820" w:author="AbbVie7" w:date="2025-05-12T15:23:00Z">
              <w:r w:rsidRPr="00A61C0E">
                <w:rPr>
                  <w:rFonts w:ascii="Times New Roman" w:hAnsi="Times New Roman"/>
                  <w:b/>
                  <w:bCs w:val="0"/>
                  <w:szCs w:val="22"/>
                  <w:lang w:val="it-IT"/>
                </w:rPr>
                <w:delText>N=108</w:delText>
              </w:r>
            </w:del>
          </w:p>
          <w:p w:rsidR="00497900" w:rsidRPr="00A61C0E" w:rsidP="0000683B" w14:paraId="43E68AB8" w14:textId="77777777">
            <w:pPr>
              <w:pStyle w:val="DefaultText"/>
              <w:keepNext/>
              <w:jc w:val="center"/>
              <w:rPr>
                <w:del w:id="15821" w:author="AbbVie7" w:date="2025-05-12T15:23:00Z"/>
                <w:rFonts w:ascii="Times New Roman" w:hAnsi="Times New Roman"/>
                <w:b/>
                <w:bCs w:val="0"/>
                <w:szCs w:val="22"/>
                <w:lang w:val="it-IT"/>
              </w:rPr>
            </w:pPr>
            <w:del w:id="15822" w:author="AbbVie7" w:date="2025-05-12T15:23:00Z">
              <w:r w:rsidRPr="00A61C0E">
                <w:rPr>
                  <w:rFonts w:ascii="Times New Roman" w:hAnsi="Times New Roman"/>
                  <w:b/>
                  <w:bCs w:val="0"/>
                  <w:szCs w:val="22"/>
                  <w:lang w:val="it-IT"/>
                </w:rPr>
                <w:delText>n (%)</w:delText>
              </w:r>
            </w:del>
          </w:p>
        </w:tc>
      </w:tr>
      <w:tr w14:paraId="79BFB5C6" w14:textId="77777777" w:rsidTr="005D776C">
        <w:tblPrEx>
          <w:tblW w:w="7046" w:type="dxa"/>
          <w:tblLook w:val="0000"/>
        </w:tblPrEx>
        <w:trPr>
          <w:cantSplit/>
          <w:del w:id="15823" w:author="AbbVie7" w:date="2025-05-12T15:23:00Z"/>
        </w:trPr>
        <w:tc>
          <w:tcPr>
            <w:tcW w:w="1639" w:type="dxa"/>
          </w:tcPr>
          <w:p w:rsidR="00497900" w:rsidRPr="00A61C0E" w:rsidP="0000683B" w14:paraId="7102356B" w14:textId="77777777">
            <w:pPr>
              <w:pStyle w:val="DefaultText"/>
              <w:keepNext/>
              <w:rPr>
                <w:del w:id="15824" w:author="AbbVie7" w:date="2025-05-12T15:23:00Z"/>
                <w:rFonts w:ascii="Times New Roman" w:hAnsi="Times New Roman"/>
                <w:b/>
                <w:bCs w:val="0"/>
                <w:szCs w:val="22"/>
                <w:lang w:val="it-IT"/>
              </w:rPr>
            </w:pPr>
            <w:del w:id="15825" w:author="AbbVie7" w:date="2025-05-12T15:23:00Z">
              <w:r w:rsidRPr="00A61C0E">
                <w:rPr>
                  <w:rFonts w:ascii="Times New Roman" w:hAnsi="Times New Roman"/>
                  <w:b/>
                  <w:bCs w:val="0"/>
                  <w:szCs w:val="22"/>
                  <w:lang w:val="it-IT"/>
                </w:rPr>
                <w:delText xml:space="preserve">    </w:delText>
              </w:r>
            </w:del>
            <w:del w:id="15826" w:author="AbbVie7" w:date="2025-05-12T15:23:00Z">
              <w:r w:rsidRPr="00A61C0E">
                <w:rPr>
                  <w:rFonts w:ascii="Symbol" w:hAnsi="Symbol"/>
                  <w:b/>
                  <w:bCs w:val="0"/>
                  <w:szCs w:val="22"/>
                </w:rPr>
                <w:sym w:font="Symbol" w:char="F0B3"/>
              </w:r>
            </w:del>
            <w:del w:id="15827" w:author="AbbVie7" w:date="2025-05-12T15:23:00Z">
              <w:r w:rsidRPr="00A61C0E">
                <w:rPr>
                  <w:rFonts w:ascii="Times New Roman" w:hAnsi="Times New Roman"/>
                  <w:b/>
                  <w:bCs w:val="0"/>
                  <w:szCs w:val="22"/>
                  <w:lang w:val="it-IT"/>
                </w:rPr>
                <w:delText>PASI 75</w:delText>
              </w:r>
            </w:del>
          </w:p>
        </w:tc>
        <w:tc>
          <w:tcPr>
            <w:tcW w:w="1668" w:type="dxa"/>
          </w:tcPr>
          <w:p w:rsidR="00497900" w:rsidRPr="00A61C0E" w:rsidP="0000683B" w14:paraId="7CC8407B" w14:textId="77777777">
            <w:pPr>
              <w:pStyle w:val="DefaultText"/>
              <w:keepNext/>
              <w:jc w:val="center"/>
              <w:rPr>
                <w:del w:id="15828" w:author="AbbVie7" w:date="2025-05-12T15:23:00Z"/>
                <w:rFonts w:ascii="Times New Roman" w:hAnsi="Times New Roman"/>
                <w:szCs w:val="22"/>
                <w:lang w:val="it-IT"/>
              </w:rPr>
            </w:pPr>
            <w:del w:id="15829" w:author="AbbVie7" w:date="2025-05-12T15:23:00Z">
              <w:r w:rsidRPr="00A61C0E">
                <w:rPr>
                  <w:rFonts w:ascii="Times New Roman" w:hAnsi="Times New Roman"/>
                  <w:szCs w:val="22"/>
                  <w:lang w:val="it-IT"/>
                </w:rPr>
                <w:delText>10 (18,9)</w:delText>
              </w:r>
            </w:del>
          </w:p>
        </w:tc>
        <w:tc>
          <w:tcPr>
            <w:tcW w:w="1347" w:type="dxa"/>
          </w:tcPr>
          <w:p w:rsidR="00497900" w:rsidRPr="00A61C0E" w:rsidP="0000683B" w14:paraId="295E9D34" w14:textId="77777777">
            <w:pPr>
              <w:pStyle w:val="DefaultText"/>
              <w:keepNext/>
              <w:jc w:val="center"/>
              <w:rPr>
                <w:del w:id="15830" w:author="AbbVie7" w:date="2025-05-12T15:23:00Z"/>
                <w:rFonts w:ascii="Times New Roman" w:hAnsi="Times New Roman"/>
                <w:szCs w:val="22"/>
                <w:lang w:val="it-IT"/>
              </w:rPr>
            </w:pPr>
            <w:del w:id="15831" w:author="AbbVie7" w:date="2025-05-12T15:23:00Z">
              <w:r w:rsidRPr="00A61C0E">
                <w:rPr>
                  <w:rFonts w:ascii="Times New Roman" w:hAnsi="Times New Roman"/>
                  <w:szCs w:val="22"/>
                  <w:lang w:val="it-IT"/>
                </w:rPr>
                <w:delText>39 (35,5)</w:delText>
              </w:r>
            </w:del>
          </w:p>
        </w:tc>
        <w:tc>
          <w:tcPr>
            <w:tcW w:w="2392" w:type="dxa"/>
          </w:tcPr>
          <w:p w:rsidR="00497900" w:rsidRPr="00A61C0E" w:rsidP="0000683B" w14:paraId="2DC1AABC" w14:textId="77777777">
            <w:pPr>
              <w:pStyle w:val="DefaultText"/>
              <w:keepNext/>
              <w:jc w:val="center"/>
              <w:rPr>
                <w:del w:id="15832" w:author="AbbVie7" w:date="2025-05-12T15:23:00Z"/>
                <w:rFonts w:ascii="Times New Roman" w:hAnsi="Times New Roman"/>
                <w:szCs w:val="22"/>
                <w:lang w:val="it-IT"/>
              </w:rPr>
            </w:pPr>
            <w:del w:id="15833" w:author="AbbVie7" w:date="2025-05-12T15:23:00Z">
              <w:r w:rsidRPr="00A61C0E">
                <w:rPr>
                  <w:rFonts w:ascii="Times New Roman" w:hAnsi="Times New Roman"/>
                  <w:szCs w:val="22"/>
                  <w:lang w:val="it-IT"/>
                </w:rPr>
                <w:delText>86 (79,6)</w:delText>
              </w:r>
            </w:del>
            <w:del w:id="15834" w:author="AbbVie7" w:date="2025-05-12T15:23:00Z">
              <w:r w:rsidRPr="00A61C0E">
                <w:rPr>
                  <w:rFonts w:ascii="Times New Roman" w:hAnsi="Times New Roman"/>
                  <w:szCs w:val="22"/>
                  <w:vertAlign w:val="superscript"/>
                  <w:lang w:val="it-IT"/>
                </w:rPr>
                <w:delText xml:space="preserve"> a, b</w:delText>
              </w:r>
            </w:del>
          </w:p>
        </w:tc>
      </w:tr>
      <w:tr w14:paraId="0F1A399C" w14:textId="77777777" w:rsidTr="005D776C">
        <w:tblPrEx>
          <w:tblW w:w="7046" w:type="dxa"/>
          <w:tblLook w:val="0000"/>
        </w:tblPrEx>
        <w:trPr>
          <w:cantSplit/>
          <w:del w:id="15835" w:author="AbbVie7" w:date="2025-05-12T15:23:00Z"/>
        </w:trPr>
        <w:tc>
          <w:tcPr>
            <w:tcW w:w="1639" w:type="dxa"/>
          </w:tcPr>
          <w:p w:rsidR="00497900" w:rsidRPr="00A61C0E" w:rsidP="0000683B" w14:paraId="4AAD7812" w14:textId="77777777">
            <w:pPr>
              <w:pStyle w:val="DefaultText"/>
              <w:keepNext/>
              <w:rPr>
                <w:del w:id="15836" w:author="AbbVie7" w:date="2025-05-12T15:23:00Z"/>
                <w:rFonts w:ascii="Times New Roman" w:hAnsi="Times New Roman"/>
                <w:b/>
                <w:bCs w:val="0"/>
                <w:szCs w:val="22"/>
                <w:lang w:val="it-IT"/>
              </w:rPr>
            </w:pPr>
            <w:del w:id="15837" w:author="AbbVie7" w:date="2025-05-12T15:23:00Z">
              <w:r w:rsidRPr="00A61C0E">
                <w:rPr>
                  <w:rFonts w:ascii="Times New Roman" w:hAnsi="Times New Roman"/>
                  <w:b/>
                  <w:bCs w:val="0"/>
                  <w:szCs w:val="22"/>
                  <w:lang w:val="it-IT"/>
                </w:rPr>
                <w:delText xml:space="preserve">    PASI 100</w:delText>
              </w:r>
            </w:del>
          </w:p>
        </w:tc>
        <w:tc>
          <w:tcPr>
            <w:tcW w:w="1668" w:type="dxa"/>
          </w:tcPr>
          <w:p w:rsidR="00497900" w:rsidRPr="00A61C0E" w:rsidP="0000683B" w14:paraId="7BE43037" w14:textId="77777777">
            <w:pPr>
              <w:pStyle w:val="DefaultText"/>
              <w:keepNext/>
              <w:jc w:val="center"/>
              <w:rPr>
                <w:del w:id="15838" w:author="AbbVie7" w:date="2025-05-12T15:23:00Z"/>
                <w:rFonts w:ascii="Times New Roman" w:hAnsi="Times New Roman"/>
                <w:szCs w:val="22"/>
                <w:lang w:val="it-IT"/>
              </w:rPr>
            </w:pPr>
            <w:del w:id="15839" w:author="AbbVie7" w:date="2025-05-12T15:23:00Z">
              <w:r w:rsidRPr="00A61C0E">
                <w:rPr>
                  <w:rFonts w:ascii="Times New Roman" w:hAnsi="Times New Roman"/>
                  <w:szCs w:val="22"/>
                  <w:lang w:val="it-IT"/>
                </w:rPr>
                <w:delText>1 (1,9)</w:delText>
              </w:r>
            </w:del>
          </w:p>
        </w:tc>
        <w:tc>
          <w:tcPr>
            <w:tcW w:w="1347" w:type="dxa"/>
          </w:tcPr>
          <w:p w:rsidR="00497900" w:rsidRPr="00A61C0E" w:rsidP="0000683B" w14:paraId="7C1A9A79" w14:textId="77777777">
            <w:pPr>
              <w:pStyle w:val="DefaultText"/>
              <w:keepNext/>
              <w:jc w:val="center"/>
              <w:rPr>
                <w:del w:id="15840" w:author="AbbVie7" w:date="2025-05-12T15:23:00Z"/>
                <w:rFonts w:ascii="Times New Roman" w:hAnsi="Times New Roman"/>
                <w:szCs w:val="22"/>
                <w:lang w:val="it-IT"/>
              </w:rPr>
            </w:pPr>
            <w:del w:id="15841" w:author="AbbVie7" w:date="2025-05-12T15:23:00Z">
              <w:r w:rsidRPr="00A61C0E">
                <w:rPr>
                  <w:rFonts w:ascii="Times New Roman" w:hAnsi="Times New Roman"/>
                  <w:szCs w:val="22"/>
                  <w:lang w:val="it-IT"/>
                </w:rPr>
                <w:delText>8 (7,3)</w:delText>
              </w:r>
            </w:del>
          </w:p>
        </w:tc>
        <w:tc>
          <w:tcPr>
            <w:tcW w:w="2392" w:type="dxa"/>
          </w:tcPr>
          <w:p w:rsidR="00497900" w:rsidRPr="00A61C0E" w:rsidP="0000683B" w14:paraId="23A514C3" w14:textId="77777777">
            <w:pPr>
              <w:pStyle w:val="DefaultText"/>
              <w:keepNext/>
              <w:jc w:val="center"/>
              <w:rPr>
                <w:del w:id="15842" w:author="AbbVie7" w:date="2025-05-12T15:23:00Z"/>
                <w:rFonts w:ascii="Times New Roman" w:hAnsi="Times New Roman"/>
                <w:szCs w:val="22"/>
                <w:lang w:val="it-IT"/>
              </w:rPr>
            </w:pPr>
            <w:del w:id="15843" w:author="AbbVie7" w:date="2025-05-12T15:23:00Z">
              <w:r w:rsidRPr="00A61C0E">
                <w:rPr>
                  <w:rFonts w:ascii="Times New Roman" w:hAnsi="Times New Roman"/>
                  <w:szCs w:val="22"/>
                  <w:lang w:val="it-IT"/>
                </w:rPr>
                <w:delText>18 (16,7)</w:delText>
              </w:r>
            </w:del>
            <w:del w:id="15844" w:author="AbbVie7" w:date="2025-05-12T15:23:00Z">
              <w:r w:rsidRPr="00A61C0E">
                <w:rPr>
                  <w:rFonts w:ascii="Times New Roman" w:hAnsi="Times New Roman"/>
                  <w:szCs w:val="22"/>
                  <w:vertAlign w:val="superscript"/>
                  <w:lang w:val="it-IT"/>
                </w:rPr>
                <w:delText xml:space="preserve"> c, d</w:delText>
              </w:r>
            </w:del>
          </w:p>
        </w:tc>
      </w:tr>
      <w:tr w14:paraId="7BF2FE47" w14:textId="77777777" w:rsidTr="005D776C">
        <w:tblPrEx>
          <w:tblW w:w="7046" w:type="dxa"/>
          <w:tblLook w:val="0000"/>
        </w:tblPrEx>
        <w:trPr>
          <w:cantSplit/>
          <w:del w:id="15845" w:author="AbbVie7" w:date="2025-05-12T15:23:00Z"/>
        </w:trPr>
        <w:tc>
          <w:tcPr>
            <w:tcW w:w="1639" w:type="dxa"/>
          </w:tcPr>
          <w:p w:rsidR="00497900" w:rsidRPr="00A61C0E" w:rsidP="0000683B" w14:paraId="7C20D50F" w14:textId="77777777">
            <w:pPr>
              <w:pStyle w:val="DefaultText"/>
              <w:keepNext/>
              <w:rPr>
                <w:del w:id="15846" w:author="AbbVie7" w:date="2025-05-12T15:23:00Z"/>
                <w:rFonts w:ascii="Times New Roman" w:hAnsi="Times New Roman"/>
                <w:b/>
                <w:bCs w:val="0"/>
                <w:szCs w:val="22"/>
                <w:lang w:val="da-DK"/>
              </w:rPr>
            </w:pPr>
            <w:del w:id="15847" w:author="AbbVie7" w:date="2025-05-12T15:23:00Z">
              <w:r w:rsidRPr="00A61C0E">
                <w:rPr>
                  <w:rFonts w:ascii="Times New Roman" w:hAnsi="Times New Roman"/>
                  <w:b/>
                  <w:bCs w:val="0"/>
                  <w:szCs w:val="22"/>
                  <w:lang w:val="it-IT"/>
                </w:rPr>
                <w:delText xml:space="preserve">    </w:delText>
              </w:r>
            </w:del>
            <w:del w:id="15848" w:author="AbbVie7" w:date="2025-05-12T15:23:00Z">
              <w:r w:rsidRPr="00A61C0E">
                <w:rPr>
                  <w:rFonts w:ascii="Times New Roman" w:hAnsi="Times New Roman"/>
                  <w:b/>
                  <w:bCs w:val="0"/>
                  <w:szCs w:val="22"/>
                  <w:lang w:val="da-DK"/>
                </w:rPr>
                <w:delText xml:space="preserve">PGA: </w:delText>
              </w:r>
            </w:del>
            <w:del w:id="15849" w:author="AbbVie7" w:date="2025-05-12T15:23:00Z">
              <w:r w:rsidRPr="00DB1F7F" w:rsidR="001F4BBC">
                <w:rPr>
                  <w:rFonts w:ascii="Times New Roman" w:hAnsi="Times New Roman"/>
                  <w:b/>
                  <w:bCs w:val="0"/>
                  <w:i/>
                  <w:szCs w:val="22"/>
                  <w:lang w:val="da-DK"/>
                </w:rPr>
                <w:delText>Cle</w:delText>
              </w:r>
            </w:del>
            <w:del w:id="15850" w:author="AbbVie7" w:date="2025-05-12T15:23:00Z">
              <w:r w:rsidRPr="00DB1F7F">
                <w:rPr>
                  <w:rFonts w:ascii="Times New Roman" w:hAnsi="Times New Roman"/>
                  <w:b/>
                  <w:bCs w:val="0"/>
                  <w:i/>
                  <w:szCs w:val="22"/>
                  <w:lang w:val="da-DK"/>
                </w:rPr>
                <w:delText>ar/minimal</w:delText>
              </w:r>
            </w:del>
          </w:p>
        </w:tc>
        <w:tc>
          <w:tcPr>
            <w:tcW w:w="1668" w:type="dxa"/>
          </w:tcPr>
          <w:p w:rsidR="00497900" w:rsidRPr="00A61C0E" w:rsidP="0000683B" w14:paraId="129A93EB" w14:textId="77777777">
            <w:pPr>
              <w:pStyle w:val="DefaultText"/>
              <w:keepNext/>
              <w:jc w:val="center"/>
              <w:rPr>
                <w:del w:id="15851" w:author="AbbVie7" w:date="2025-05-12T15:23:00Z"/>
                <w:rFonts w:ascii="Times New Roman" w:hAnsi="Times New Roman"/>
                <w:szCs w:val="22"/>
              </w:rPr>
            </w:pPr>
            <w:del w:id="15852" w:author="AbbVie7" w:date="2025-05-12T15:23:00Z">
              <w:r w:rsidRPr="00A61C0E">
                <w:rPr>
                  <w:rFonts w:ascii="Times New Roman" w:hAnsi="Times New Roman"/>
                  <w:szCs w:val="22"/>
                </w:rPr>
                <w:delText>6 (11,3)</w:delText>
              </w:r>
            </w:del>
          </w:p>
        </w:tc>
        <w:tc>
          <w:tcPr>
            <w:tcW w:w="1347" w:type="dxa"/>
          </w:tcPr>
          <w:p w:rsidR="00497900" w:rsidRPr="00A61C0E" w:rsidP="0000683B" w14:paraId="4F294E66" w14:textId="77777777">
            <w:pPr>
              <w:pStyle w:val="DefaultText"/>
              <w:keepNext/>
              <w:jc w:val="center"/>
              <w:rPr>
                <w:del w:id="15853" w:author="AbbVie7" w:date="2025-05-12T15:23:00Z"/>
                <w:rFonts w:ascii="Times New Roman" w:hAnsi="Times New Roman"/>
                <w:szCs w:val="22"/>
              </w:rPr>
            </w:pPr>
            <w:del w:id="15854" w:author="AbbVie7" w:date="2025-05-12T15:23:00Z">
              <w:r w:rsidRPr="00A61C0E">
                <w:rPr>
                  <w:rFonts w:ascii="Times New Roman" w:hAnsi="Times New Roman"/>
                  <w:szCs w:val="22"/>
                </w:rPr>
                <w:delText>33 (30,0)</w:delText>
              </w:r>
            </w:del>
          </w:p>
        </w:tc>
        <w:tc>
          <w:tcPr>
            <w:tcW w:w="2392" w:type="dxa"/>
          </w:tcPr>
          <w:p w:rsidR="00497900" w:rsidRPr="00A61C0E" w:rsidP="0000683B" w14:paraId="7EB18973" w14:textId="77777777">
            <w:pPr>
              <w:pStyle w:val="DefaultText"/>
              <w:keepNext/>
              <w:jc w:val="center"/>
              <w:rPr>
                <w:del w:id="15855" w:author="AbbVie7" w:date="2025-05-12T15:23:00Z"/>
                <w:rFonts w:ascii="Times New Roman" w:hAnsi="Times New Roman"/>
                <w:szCs w:val="22"/>
              </w:rPr>
            </w:pPr>
            <w:del w:id="15856" w:author="AbbVie7" w:date="2025-05-12T15:23:00Z">
              <w:r w:rsidRPr="00A61C0E">
                <w:rPr>
                  <w:rFonts w:ascii="Times New Roman" w:hAnsi="Times New Roman"/>
                  <w:szCs w:val="22"/>
                </w:rPr>
                <w:delText>79 (73,1)</w:delText>
              </w:r>
            </w:del>
            <w:del w:id="15857" w:author="AbbVie7" w:date="2025-05-12T15:23:00Z">
              <w:r w:rsidRPr="00A61C0E">
                <w:rPr>
                  <w:rFonts w:ascii="Times New Roman" w:hAnsi="Times New Roman"/>
                  <w:szCs w:val="22"/>
                  <w:vertAlign w:val="superscript"/>
                </w:rPr>
                <w:delText xml:space="preserve"> a, b</w:delText>
              </w:r>
            </w:del>
          </w:p>
        </w:tc>
      </w:tr>
      <w:tr w14:paraId="5331F051" w14:textId="77777777" w:rsidTr="005D776C">
        <w:tblPrEx>
          <w:tblW w:w="7046" w:type="dxa"/>
          <w:tblLook w:val="0000"/>
        </w:tblPrEx>
        <w:trPr>
          <w:cantSplit/>
          <w:del w:id="15858" w:author="AbbVie7" w:date="2025-05-12T15:23:00Z"/>
        </w:trPr>
        <w:tc>
          <w:tcPr>
            <w:tcW w:w="7046" w:type="dxa"/>
            <w:gridSpan w:val="4"/>
          </w:tcPr>
          <w:p w:rsidR="00497900" w:rsidRPr="00981EB4" w:rsidP="0000683B" w14:paraId="3411F396" w14:textId="77777777">
            <w:pPr>
              <w:pStyle w:val="DefaultText"/>
              <w:keepNext/>
              <w:rPr>
                <w:del w:id="15859" w:author="AbbVie7" w:date="2025-05-12T15:23:00Z"/>
                <w:rFonts w:ascii="Times New Roman" w:hAnsi="Times New Roman"/>
                <w:szCs w:val="22"/>
              </w:rPr>
            </w:pPr>
            <w:del w:id="15860" w:author="AbbVie7" w:date="2025-05-12T15:23:00Z">
              <w:r w:rsidRPr="00981EB4">
                <w:rPr>
                  <w:rFonts w:ascii="Times New Roman" w:hAnsi="Times New Roman"/>
                  <w:szCs w:val="22"/>
                  <w:vertAlign w:val="superscript"/>
                </w:rPr>
                <w:delText>a</w:delText>
              </w:r>
            </w:del>
            <w:del w:id="15861" w:author="AbbVie7" w:date="2025-05-12T15:23:00Z">
              <w:r w:rsidRPr="00981EB4">
                <w:rPr>
                  <w:rFonts w:ascii="Times New Roman" w:hAnsi="Times New Roman"/>
                  <w:szCs w:val="22"/>
                </w:rPr>
                <w:delText xml:space="preserve"> p&lt;0</w:delText>
              </w:r>
            </w:del>
            <w:del w:id="15862" w:author="AbbVie7" w:date="2025-05-12T15:23:00Z">
              <w:r w:rsidRPr="00981EB4" w:rsidR="00F85CBD">
                <w:rPr>
                  <w:rFonts w:ascii="Times New Roman" w:hAnsi="Times New Roman"/>
                  <w:szCs w:val="22"/>
                </w:rPr>
                <w:delText>,</w:delText>
              </w:r>
            </w:del>
            <w:del w:id="15863" w:author="AbbVie7" w:date="2025-05-12T15:23:00Z">
              <w:r w:rsidRPr="00981EB4">
                <w:rPr>
                  <w:rFonts w:ascii="Times New Roman" w:hAnsi="Times New Roman"/>
                  <w:szCs w:val="22"/>
                </w:rPr>
                <w:delText xml:space="preserve">001 Humira </w:delText>
              </w:r>
            </w:del>
            <w:del w:id="15864" w:author="AbbVie7" w:date="2025-05-12T15:23:00Z">
              <w:r w:rsidRPr="00981EB4">
                <w:rPr>
                  <w:rFonts w:ascii="Times New Roman" w:hAnsi="Times New Roman" w:cs="Arial"/>
                  <w:i/>
                  <w:szCs w:val="22"/>
                </w:rPr>
                <w:delText>v</w:delText>
              </w:r>
            </w:del>
            <w:del w:id="15865" w:author="AbbVie7" w:date="2025-05-12T15:23:00Z">
              <w:r w:rsidRPr="00981EB4" w:rsidR="001F4BBC">
                <w:rPr>
                  <w:rFonts w:ascii="Times New Roman" w:hAnsi="Times New Roman" w:cs="Arial"/>
                  <w:i/>
                  <w:szCs w:val="22"/>
                </w:rPr>
                <w:delText>er</w:delText>
              </w:r>
            </w:del>
            <w:del w:id="15866" w:author="AbbVie7" w:date="2025-05-12T15:23:00Z">
              <w:r w:rsidRPr="00981EB4">
                <w:rPr>
                  <w:rFonts w:ascii="Times New Roman" w:hAnsi="Times New Roman" w:cs="Arial"/>
                  <w:i/>
                  <w:szCs w:val="22"/>
                </w:rPr>
                <w:delText>s</w:delText>
              </w:r>
            </w:del>
            <w:del w:id="15867" w:author="AbbVie7" w:date="2025-05-12T15:23:00Z">
              <w:r w:rsidRPr="00981EB4" w:rsidR="001F4BBC">
                <w:rPr>
                  <w:rFonts w:ascii="Times New Roman" w:hAnsi="Times New Roman" w:cs="Arial"/>
                  <w:i/>
                  <w:szCs w:val="22"/>
                </w:rPr>
                <w:delText>us</w:delText>
              </w:r>
            </w:del>
            <w:del w:id="15868" w:author="AbbVie7" w:date="2025-05-12T15:23:00Z">
              <w:r w:rsidRPr="00981EB4">
                <w:rPr>
                  <w:rFonts w:ascii="Times New Roman" w:hAnsi="Times New Roman"/>
                  <w:szCs w:val="22"/>
                </w:rPr>
                <w:delText xml:space="preserve"> placebo</w:delText>
              </w:r>
            </w:del>
          </w:p>
          <w:p w:rsidR="00497900" w:rsidRPr="00981EB4" w:rsidP="0000683B" w14:paraId="2FBA9CD5" w14:textId="77777777">
            <w:pPr>
              <w:pStyle w:val="DefaultText"/>
              <w:keepNext/>
              <w:rPr>
                <w:del w:id="15869" w:author="AbbVie7" w:date="2025-05-12T15:23:00Z"/>
                <w:rFonts w:ascii="Times New Roman" w:hAnsi="Times New Roman"/>
                <w:szCs w:val="22"/>
              </w:rPr>
            </w:pPr>
            <w:del w:id="15870" w:author="AbbVie7" w:date="2025-05-12T15:23:00Z">
              <w:r w:rsidRPr="00981EB4">
                <w:rPr>
                  <w:rFonts w:ascii="Times New Roman" w:hAnsi="Times New Roman"/>
                  <w:szCs w:val="22"/>
                  <w:vertAlign w:val="superscript"/>
                </w:rPr>
                <w:delText>b</w:delText>
              </w:r>
            </w:del>
            <w:del w:id="15871" w:author="AbbVie7" w:date="2025-05-12T15:23:00Z">
              <w:r w:rsidRPr="00981EB4">
                <w:rPr>
                  <w:rFonts w:ascii="Times New Roman" w:hAnsi="Times New Roman"/>
                  <w:szCs w:val="22"/>
                </w:rPr>
                <w:delText xml:space="preserve"> p&lt;0</w:delText>
              </w:r>
            </w:del>
            <w:del w:id="15872" w:author="AbbVie7" w:date="2025-05-12T15:23:00Z">
              <w:r w:rsidRPr="00981EB4" w:rsidR="00F85CBD">
                <w:rPr>
                  <w:rFonts w:ascii="Times New Roman" w:hAnsi="Times New Roman"/>
                  <w:szCs w:val="22"/>
                </w:rPr>
                <w:delText>,</w:delText>
              </w:r>
            </w:del>
            <w:del w:id="15873" w:author="AbbVie7" w:date="2025-05-12T15:23:00Z">
              <w:r w:rsidRPr="00981EB4">
                <w:rPr>
                  <w:rFonts w:ascii="Times New Roman" w:hAnsi="Times New Roman"/>
                  <w:szCs w:val="22"/>
                </w:rPr>
                <w:delText xml:space="preserve">001 Humira </w:delText>
              </w:r>
            </w:del>
            <w:del w:id="15874" w:author="AbbVie7" w:date="2025-05-12T15:23:00Z">
              <w:r w:rsidRPr="00981EB4">
                <w:rPr>
                  <w:rFonts w:ascii="Times New Roman" w:hAnsi="Times New Roman" w:cs="Arial"/>
                  <w:i/>
                  <w:szCs w:val="22"/>
                </w:rPr>
                <w:delText>v</w:delText>
              </w:r>
            </w:del>
            <w:del w:id="15875" w:author="AbbVie7" w:date="2025-05-12T15:23:00Z">
              <w:r w:rsidRPr="00981EB4" w:rsidR="001F4BBC">
                <w:rPr>
                  <w:rFonts w:ascii="Times New Roman" w:hAnsi="Times New Roman" w:cs="Arial"/>
                  <w:i/>
                  <w:szCs w:val="22"/>
                </w:rPr>
                <w:delText>er</w:delText>
              </w:r>
            </w:del>
            <w:del w:id="15876" w:author="AbbVie7" w:date="2025-05-12T15:23:00Z">
              <w:r w:rsidRPr="00981EB4">
                <w:rPr>
                  <w:rFonts w:ascii="Times New Roman" w:hAnsi="Times New Roman" w:cs="Arial"/>
                  <w:i/>
                  <w:szCs w:val="22"/>
                </w:rPr>
                <w:delText>s</w:delText>
              </w:r>
            </w:del>
            <w:del w:id="15877" w:author="AbbVie7" w:date="2025-05-12T15:23:00Z">
              <w:r w:rsidRPr="00981EB4" w:rsidR="001F4BBC">
                <w:rPr>
                  <w:rFonts w:ascii="Times New Roman" w:hAnsi="Times New Roman" w:cs="Arial"/>
                  <w:i/>
                  <w:szCs w:val="22"/>
                </w:rPr>
                <w:delText>us</w:delText>
              </w:r>
            </w:del>
            <w:del w:id="15878" w:author="AbbVie7" w:date="2025-05-12T15:23:00Z">
              <w:r w:rsidRPr="00981EB4">
                <w:rPr>
                  <w:rFonts w:ascii="Times New Roman" w:hAnsi="Times New Roman"/>
                  <w:szCs w:val="22"/>
                </w:rPr>
                <w:delText xml:space="preserve"> methotrexat</w:delText>
              </w:r>
            </w:del>
          </w:p>
          <w:p w:rsidR="00497900" w:rsidRPr="00981EB4" w:rsidP="0000683B" w14:paraId="251F5AF7" w14:textId="77777777">
            <w:pPr>
              <w:pStyle w:val="DefaultText"/>
              <w:keepNext/>
              <w:rPr>
                <w:del w:id="15879" w:author="AbbVie7" w:date="2025-05-12T15:23:00Z"/>
                <w:rFonts w:ascii="Times New Roman" w:hAnsi="Times New Roman"/>
                <w:szCs w:val="22"/>
              </w:rPr>
            </w:pPr>
            <w:del w:id="15880" w:author="AbbVie7" w:date="2025-05-12T15:23:00Z">
              <w:r w:rsidRPr="00981EB4">
                <w:rPr>
                  <w:rFonts w:ascii="Times New Roman" w:hAnsi="Times New Roman"/>
                  <w:szCs w:val="22"/>
                  <w:vertAlign w:val="superscript"/>
                </w:rPr>
                <w:delText>c</w:delText>
              </w:r>
            </w:del>
            <w:del w:id="15881" w:author="AbbVie7" w:date="2025-05-12T15:23:00Z">
              <w:r w:rsidRPr="00981EB4">
                <w:rPr>
                  <w:rFonts w:ascii="Times New Roman" w:hAnsi="Times New Roman"/>
                  <w:szCs w:val="22"/>
                </w:rPr>
                <w:delText xml:space="preserve"> p&lt;</w:delText>
              </w:r>
            </w:del>
            <w:del w:id="15882" w:author="AbbVie7" w:date="2025-05-12T15:23:00Z">
              <w:r w:rsidRPr="00981EB4" w:rsidR="004C5E25">
                <w:rPr>
                  <w:rFonts w:ascii="Times New Roman" w:hAnsi="Times New Roman"/>
                  <w:szCs w:val="22"/>
                </w:rPr>
                <w:delText>0,</w:delText>
              </w:r>
            </w:del>
            <w:del w:id="15883" w:author="AbbVie7" w:date="2025-05-12T15:23:00Z">
              <w:r w:rsidRPr="00981EB4">
                <w:rPr>
                  <w:rFonts w:ascii="Times New Roman" w:hAnsi="Times New Roman"/>
                  <w:szCs w:val="22"/>
                </w:rPr>
                <w:delText xml:space="preserve">01 Humira </w:delText>
              </w:r>
            </w:del>
            <w:del w:id="15884" w:author="AbbVie7" w:date="2025-05-12T15:23:00Z">
              <w:r w:rsidRPr="00981EB4">
                <w:rPr>
                  <w:rFonts w:ascii="Times New Roman" w:hAnsi="Times New Roman" w:cs="Arial"/>
                  <w:i/>
                  <w:szCs w:val="22"/>
                </w:rPr>
                <w:delText>v</w:delText>
              </w:r>
            </w:del>
            <w:del w:id="15885" w:author="AbbVie7" w:date="2025-05-12T15:23:00Z">
              <w:r w:rsidRPr="00981EB4" w:rsidR="001F4BBC">
                <w:rPr>
                  <w:rFonts w:ascii="Times New Roman" w:hAnsi="Times New Roman" w:cs="Arial"/>
                  <w:i/>
                  <w:szCs w:val="22"/>
                </w:rPr>
                <w:delText>er</w:delText>
              </w:r>
            </w:del>
            <w:del w:id="15886" w:author="AbbVie7" w:date="2025-05-12T15:23:00Z">
              <w:r w:rsidRPr="00981EB4">
                <w:rPr>
                  <w:rFonts w:ascii="Times New Roman" w:hAnsi="Times New Roman" w:cs="Arial"/>
                  <w:i/>
                  <w:szCs w:val="22"/>
                </w:rPr>
                <w:delText>s</w:delText>
              </w:r>
            </w:del>
            <w:del w:id="15887" w:author="AbbVie7" w:date="2025-05-12T15:23:00Z">
              <w:r w:rsidRPr="00981EB4" w:rsidR="001F4BBC">
                <w:rPr>
                  <w:rFonts w:ascii="Times New Roman" w:hAnsi="Times New Roman" w:cs="Arial"/>
                  <w:i/>
                  <w:szCs w:val="22"/>
                </w:rPr>
                <w:delText>us</w:delText>
              </w:r>
            </w:del>
            <w:del w:id="15888" w:author="AbbVie7" w:date="2025-05-12T15:23:00Z">
              <w:r w:rsidRPr="00981EB4">
                <w:rPr>
                  <w:rFonts w:ascii="Times New Roman" w:hAnsi="Times New Roman"/>
                  <w:szCs w:val="22"/>
                </w:rPr>
                <w:delText xml:space="preserve"> placebo</w:delText>
              </w:r>
            </w:del>
          </w:p>
          <w:p w:rsidR="00497900" w:rsidRPr="00981EB4" w:rsidP="0000683B" w14:paraId="3EF1896D" w14:textId="77777777">
            <w:pPr>
              <w:pStyle w:val="DefaultText"/>
              <w:keepNext/>
              <w:rPr>
                <w:del w:id="15889" w:author="AbbVie7" w:date="2025-05-12T15:23:00Z"/>
                <w:szCs w:val="22"/>
              </w:rPr>
            </w:pPr>
            <w:del w:id="15890" w:author="AbbVie7" w:date="2025-05-12T15:23:00Z">
              <w:r w:rsidRPr="00981EB4">
                <w:rPr>
                  <w:rFonts w:ascii="Times New Roman" w:hAnsi="Times New Roman"/>
                  <w:szCs w:val="22"/>
                  <w:vertAlign w:val="superscript"/>
                </w:rPr>
                <w:delText>d</w:delText>
              </w:r>
            </w:del>
            <w:del w:id="15891" w:author="AbbVie7" w:date="2025-05-12T15:23:00Z">
              <w:r w:rsidRPr="00981EB4">
                <w:rPr>
                  <w:rFonts w:ascii="Times New Roman" w:hAnsi="Times New Roman"/>
                  <w:szCs w:val="22"/>
                </w:rPr>
                <w:delText xml:space="preserve"> p&lt;0</w:delText>
              </w:r>
            </w:del>
            <w:del w:id="15892" w:author="AbbVie7" w:date="2025-05-12T15:23:00Z">
              <w:r w:rsidRPr="00981EB4" w:rsidR="004C5E25">
                <w:rPr>
                  <w:rFonts w:ascii="Times New Roman" w:hAnsi="Times New Roman"/>
                  <w:szCs w:val="22"/>
                </w:rPr>
                <w:delText>,</w:delText>
              </w:r>
            </w:del>
            <w:del w:id="15893" w:author="AbbVie7" w:date="2025-05-12T15:23:00Z">
              <w:r w:rsidRPr="00981EB4">
                <w:rPr>
                  <w:rFonts w:ascii="Times New Roman" w:hAnsi="Times New Roman"/>
                  <w:szCs w:val="22"/>
                </w:rPr>
                <w:delText xml:space="preserve">05 Humira </w:delText>
              </w:r>
            </w:del>
            <w:del w:id="15894" w:author="AbbVie7" w:date="2025-05-12T15:23:00Z">
              <w:r w:rsidRPr="00981EB4">
                <w:rPr>
                  <w:rFonts w:ascii="Times New Roman" w:hAnsi="Times New Roman" w:cs="Arial"/>
                  <w:i/>
                  <w:szCs w:val="22"/>
                </w:rPr>
                <w:delText>v</w:delText>
              </w:r>
            </w:del>
            <w:del w:id="15895" w:author="AbbVie7" w:date="2025-05-12T15:23:00Z">
              <w:r w:rsidRPr="00981EB4" w:rsidR="001F4BBC">
                <w:rPr>
                  <w:rFonts w:ascii="Times New Roman" w:hAnsi="Times New Roman" w:cs="Arial"/>
                  <w:i/>
                  <w:szCs w:val="22"/>
                </w:rPr>
                <w:delText>er</w:delText>
              </w:r>
            </w:del>
            <w:del w:id="15896" w:author="AbbVie7" w:date="2025-05-12T15:23:00Z">
              <w:r w:rsidRPr="00981EB4">
                <w:rPr>
                  <w:rFonts w:ascii="Times New Roman" w:hAnsi="Times New Roman" w:cs="Arial"/>
                  <w:i/>
                  <w:szCs w:val="22"/>
                </w:rPr>
                <w:delText>s</w:delText>
              </w:r>
            </w:del>
            <w:del w:id="15897" w:author="AbbVie7" w:date="2025-05-12T15:23:00Z">
              <w:r w:rsidRPr="00981EB4" w:rsidR="001F4BBC">
                <w:rPr>
                  <w:rFonts w:ascii="Times New Roman" w:hAnsi="Times New Roman" w:cs="Arial"/>
                  <w:i/>
                  <w:szCs w:val="22"/>
                </w:rPr>
                <w:delText>us</w:delText>
              </w:r>
            </w:del>
            <w:del w:id="15898" w:author="AbbVie7" w:date="2025-05-12T15:23:00Z">
              <w:r w:rsidRPr="00981EB4">
                <w:rPr>
                  <w:rFonts w:ascii="Times New Roman" w:hAnsi="Times New Roman"/>
                  <w:szCs w:val="22"/>
                </w:rPr>
                <w:delText xml:space="preserve"> methotrexat</w:delText>
              </w:r>
            </w:del>
          </w:p>
        </w:tc>
      </w:tr>
    </w:tbl>
    <w:p w:rsidR="00497900" w:rsidRPr="00981EB4" w:rsidP="00497900" w14:paraId="3DDD2579" w14:textId="77777777">
      <w:pPr>
        <w:autoSpaceDE w:val="0"/>
        <w:autoSpaceDN w:val="0"/>
        <w:adjustRightInd w:val="0"/>
        <w:rPr>
          <w:del w:id="15899" w:author="AbbVie7" w:date="2025-05-12T15:23:00Z"/>
        </w:rPr>
      </w:pPr>
    </w:p>
    <w:p w:rsidR="004C5E25" w:rsidP="004C5E25" w14:paraId="67F368D3" w14:textId="77777777">
      <w:pPr>
        <w:rPr>
          <w:del w:id="15900" w:author="AbbVie7" w:date="2025-05-12T15:23:00Z"/>
          <w:rFonts w:cs="Arial"/>
          <w:szCs w:val="22"/>
          <w:lang w:val="da-DK"/>
        </w:rPr>
      </w:pPr>
      <w:del w:id="15901" w:author="AbbVie7" w:date="2025-05-12T15:23:00Z">
        <w:r>
          <w:rPr>
            <w:rFonts w:cs="Arial"/>
            <w:szCs w:val="22"/>
            <w:lang w:val="da-DK"/>
          </w:rPr>
          <w:delText xml:space="preserve">I </w:delText>
        </w:r>
      </w:del>
      <w:del w:id="15902" w:author="AbbVie7" w:date="2025-05-12T15:23:00Z">
        <w:r>
          <w:rPr>
            <w:iCs/>
            <w:lang w:val="da-DK"/>
          </w:rPr>
          <w:delText>Psoriasis</w:delText>
        </w:r>
      </w:del>
      <w:del w:id="15903" w:author="AbbVie7" w:date="2025-05-12T15:23:00Z">
        <w:r w:rsidR="009E7DC0">
          <w:rPr>
            <w:iCs/>
            <w:lang w:val="da-DK"/>
          </w:rPr>
          <w:delText>-</w:delText>
        </w:r>
      </w:del>
      <w:del w:id="15904" w:author="AbbVie7" w:date="2025-05-12T15:23:00Z">
        <w:r>
          <w:rPr>
            <w:iCs/>
            <w:lang w:val="da-DK"/>
          </w:rPr>
          <w:delText>studie</w:delText>
        </w:r>
      </w:del>
      <w:del w:id="15905" w:author="AbbVie7" w:date="2025-05-12T15:23:00Z">
        <w:r>
          <w:rPr>
            <w:rFonts w:cs="Arial"/>
            <w:szCs w:val="22"/>
            <w:lang w:val="da-DK"/>
          </w:rPr>
          <w:delText xml:space="preserve"> I oplevede 28</w:delText>
        </w:r>
      </w:del>
      <w:del w:id="15906" w:author="AbbVie7" w:date="2025-05-12T15:23:00Z">
        <w:r w:rsidR="00562996">
          <w:rPr>
            <w:rFonts w:cs="Arial"/>
            <w:szCs w:val="22"/>
            <w:lang w:val="da-DK"/>
          </w:rPr>
          <w:delText>%</w:delText>
        </w:r>
      </w:del>
      <w:del w:id="15907" w:author="AbbVie7" w:date="2025-05-12T15:23:00Z">
        <w:r>
          <w:rPr>
            <w:rFonts w:cs="Arial"/>
            <w:szCs w:val="22"/>
            <w:lang w:val="da-DK"/>
          </w:rPr>
          <w:delText xml:space="preserve"> af de patienter, som opnåede PASI</w:delText>
        </w:r>
      </w:del>
      <w:del w:id="15908" w:author="AbbVie7" w:date="2025-05-12T15:23:00Z">
        <w:r w:rsidR="009E7DC0">
          <w:rPr>
            <w:rFonts w:cs="Arial"/>
            <w:szCs w:val="22"/>
            <w:lang w:val="da-DK"/>
          </w:rPr>
          <w:delText xml:space="preserve"> </w:delText>
        </w:r>
      </w:del>
      <w:del w:id="15909" w:author="AbbVie7" w:date="2025-05-12T15:23:00Z">
        <w:r>
          <w:rPr>
            <w:rFonts w:cs="Arial"/>
            <w:szCs w:val="22"/>
            <w:lang w:val="da-DK"/>
          </w:rPr>
          <w:delText>75-respons, og som blev genrandomiseret til placebo i uge 33, “tab af tilstrækkeligt respons”</w:delText>
        </w:r>
      </w:del>
      <w:del w:id="15910" w:author="AbbVie7" w:date="2025-05-12T15:23:00Z">
        <w:r>
          <w:rPr>
            <w:iCs/>
            <w:lang w:val="da-DK"/>
          </w:rPr>
          <w:delText xml:space="preserve"> (PASI-score efter uge 33 og ved eller før uge 52, som resulterede i et &lt;PASI</w:delText>
        </w:r>
      </w:del>
      <w:del w:id="15911" w:author="AbbVie7" w:date="2025-05-12T15:23:00Z">
        <w:r w:rsidR="009E7DC0">
          <w:rPr>
            <w:iCs/>
            <w:lang w:val="da-DK"/>
          </w:rPr>
          <w:delText xml:space="preserve"> </w:delText>
        </w:r>
      </w:del>
      <w:del w:id="15912" w:author="AbbVie7" w:date="2025-05-12T15:23:00Z">
        <w:r>
          <w:rPr>
            <w:iCs/>
            <w:lang w:val="da-DK"/>
          </w:rPr>
          <w:delText xml:space="preserve">50-respons i forhold til </w:delText>
        </w:r>
      </w:del>
      <w:del w:id="15913" w:author="AbbVie7" w:date="2025-05-12T15:23:00Z">
        <w:r w:rsidRPr="005376C6">
          <w:rPr>
            <w:i/>
            <w:iCs/>
            <w:lang w:val="da-DK"/>
          </w:rPr>
          <w:delText>baseline</w:delText>
        </w:r>
      </w:del>
      <w:del w:id="15914" w:author="AbbVie7" w:date="2025-05-12T15:23:00Z">
        <w:r>
          <w:rPr>
            <w:iCs/>
            <w:lang w:val="da-DK"/>
          </w:rPr>
          <w:delText xml:space="preserve"> med en stigning på minimum 6</w:delText>
        </w:r>
      </w:del>
      <w:del w:id="15915" w:author="AbbVie7" w:date="2025-05-12T15:23:00Z">
        <w:r w:rsidR="009E7DC0">
          <w:rPr>
            <w:iCs/>
            <w:lang w:val="da-DK"/>
          </w:rPr>
          <w:delText xml:space="preserve"> </w:delText>
        </w:r>
      </w:del>
      <w:del w:id="15916" w:author="AbbVie7" w:date="2025-05-12T15:23:00Z">
        <w:r>
          <w:rPr>
            <w:iCs/>
            <w:lang w:val="da-DK"/>
          </w:rPr>
          <w:delText xml:space="preserve">point i PASI-score i forhold til uge 33), </w:delText>
        </w:r>
      </w:del>
      <w:del w:id="15917" w:author="AbbVie7" w:date="2025-05-12T15:23:00Z">
        <w:r>
          <w:rPr>
            <w:rFonts w:cs="Arial"/>
            <w:szCs w:val="22"/>
            <w:lang w:val="da-DK"/>
          </w:rPr>
          <w:delText>sammenlignet med 5</w:delText>
        </w:r>
      </w:del>
      <w:del w:id="15918" w:author="AbbVie7" w:date="2025-05-12T15:23:00Z">
        <w:r w:rsidR="00562996">
          <w:rPr>
            <w:rFonts w:cs="Arial"/>
            <w:szCs w:val="22"/>
            <w:lang w:val="da-DK"/>
          </w:rPr>
          <w:delText>%</w:delText>
        </w:r>
      </w:del>
      <w:del w:id="15919" w:author="AbbVie7" w:date="2025-05-12T15:23:00Z">
        <w:r>
          <w:rPr>
            <w:rFonts w:cs="Arial"/>
            <w:szCs w:val="22"/>
            <w:lang w:val="da-DK"/>
          </w:rPr>
          <w:delText>, som fortsatte på Humira (p&lt; 0,001)</w:delText>
        </w:r>
      </w:del>
      <w:del w:id="15920" w:author="AbbVie7" w:date="2025-05-12T15:23:00Z">
        <w:r>
          <w:rPr>
            <w:iCs/>
            <w:lang w:val="da-DK"/>
          </w:rPr>
          <w:delText xml:space="preserve">. </w:delText>
        </w:r>
      </w:del>
      <w:del w:id="15921" w:author="AbbVie7" w:date="2025-05-12T15:23:00Z">
        <w:r>
          <w:rPr>
            <w:rFonts w:cs="Arial"/>
            <w:szCs w:val="22"/>
            <w:lang w:val="da-DK"/>
          </w:rPr>
          <w:delText>38</w:delText>
        </w:r>
      </w:del>
      <w:del w:id="15922" w:author="AbbVie7" w:date="2025-05-12T15:23:00Z">
        <w:r w:rsidR="00562996">
          <w:rPr>
            <w:rFonts w:cs="Arial"/>
            <w:szCs w:val="22"/>
            <w:lang w:val="da-DK"/>
          </w:rPr>
          <w:delText>%</w:delText>
        </w:r>
      </w:del>
      <w:del w:id="15923" w:author="AbbVie7" w:date="2025-05-12T15:23:00Z">
        <w:r>
          <w:rPr>
            <w:rFonts w:cs="Arial"/>
            <w:szCs w:val="22"/>
            <w:lang w:val="da-DK"/>
          </w:rPr>
          <w:delText xml:space="preserve"> (25/66) og 55</w:delText>
        </w:r>
      </w:del>
      <w:del w:id="15924" w:author="AbbVie7" w:date="2025-05-12T15:23:00Z">
        <w:r w:rsidR="00562996">
          <w:rPr>
            <w:rFonts w:cs="Arial"/>
            <w:szCs w:val="22"/>
            <w:lang w:val="da-DK"/>
          </w:rPr>
          <w:delText>%</w:delText>
        </w:r>
      </w:del>
      <w:del w:id="15925" w:author="AbbVie7" w:date="2025-05-12T15:23:00Z">
        <w:r>
          <w:rPr>
            <w:rFonts w:cs="Arial"/>
            <w:szCs w:val="22"/>
            <w:lang w:val="da-DK"/>
          </w:rPr>
          <w:delText xml:space="preserve"> (36/66) af de patienter, som mistede tilstrækkeligt respons efter genrandomisering til placebo, og som derefter </w:delText>
        </w:r>
      </w:del>
      <w:del w:id="15926" w:author="AbbVie7" w:date="2025-05-12T15:23:00Z">
        <w:r w:rsidR="009E7DC0">
          <w:rPr>
            <w:rFonts w:cs="Arial"/>
            <w:szCs w:val="22"/>
            <w:lang w:val="da-DK"/>
          </w:rPr>
          <w:delText>fortsatte</w:delText>
        </w:r>
      </w:del>
      <w:del w:id="15927" w:author="AbbVie7" w:date="2025-05-12T15:23:00Z">
        <w:r>
          <w:rPr>
            <w:rFonts w:cs="Arial"/>
            <w:szCs w:val="22"/>
            <w:lang w:val="da-DK"/>
          </w:rPr>
          <w:delText xml:space="preserve"> i det åbne forlængelsesstudie, genvandt PASI</w:delText>
        </w:r>
      </w:del>
      <w:del w:id="15928" w:author="AbbVie7" w:date="2025-05-12T15:23:00Z">
        <w:r w:rsidR="009E7DC0">
          <w:rPr>
            <w:rFonts w:cs="Arial"/>
            <w:szCs w:val="22"/>
            <w:lang w:val="da-DK"/>
          </w:rPr>
          <w:delText xml:space="preserve"> </w:delText>
        </w:r>
      </w:del>
      <w:del w:id="15929" w:author="AbbVie7" w:date="2025-05-12T15:23:00Z">
        <w:r>
          <w:rPr>
            <w:rFonts w:cs="Arial"/>
            <w:szCs w:val="22"/>
            <w:lang w:val="da-DK"/>
          </w:rPr>
          <w:delText>75-respons efter henholdsvis 12 og 24 ugers behandling.</w:delText>
        </w:r>
      </w:del>
    </w:p>
    <w:p w:rsidR="004C5E25" w:rsidP="004C5E25" w14:paraId="000946A4" w14:textId="77777777">
      <w:pPr>
        <w:pStyle w:val="EMEANormal"/>
        <w:rPr>
          <w:del w:id="15930" w:author="AbbVie7" w:date="2025-05-12T15:23:00Z"/>
          <w:lang w:val="da-DK"/>
        </w:rPr>
      </w:pPr>
    </w:p>
    <w:p w:rsidR="004C5E25" w:rsidRPr="00840C33" w:rsidP="004C5E25" w14:paraId="7EE7A8D6" w14:textId="77777777">
      <w:pPr>
        <w:rPr>
          <w:del w:id="15931" w:author="AbbVie7" w:date="2025-05-12T15:23:00Z"/>
          <w:szCs w:val="22"/>
          <w:lang w:val="da-DK"/>
        </w:rPr>
      </w:pPr>
      <w:del w:id="15932" w:author="AbbVie7" w:date="2025-05-12T15:23:00Z">
        <w:r w:rsidRPr="00840C33">
          <w:rPr>
            <w:szCs w:val="22"/>
            <w:lang w:val="da-DK"/>
          </w:rPr>
          <w:delText>I</w:delText>
        </w:r>
      </w:del>
      <w:del w:id="15933" w:author="AbbVie7" w:date="2025-05-12T15:23:00Z">
        <w:r>
          <w:rPr>
            <w:szCs w:val="22"/>
            <w:lang w:val="da-DK"/>
          </w:rPr>
          <w:delText xml:space="preserve"> </w:delText>
        </w:r>
      </w:del>
      <w:del w:id="15934" w:author="AbbVie7" w:date="2025-05-12T15:23:00Z">
        <w:r w:rsidRPr="00840C33">
          <w:rPr>
            <w:szCs w:val="22"/>
            <w:lang w:val="da-DK"/>
          </w:rPr>
          <w:delText>alt 233 PASI</w:delText>
        </w:r>
      </w:del>
      <w:del w:id="15935" w:author="AbbVie7" w:date="2025-05-12T15:23:00Z">
        <w:r w:rsidR="009E7DC0">
          <w:rPr>
            <w:szCs w:val="22"/>
            <w:lang w:val="da-DK"/>
          </w:rPr>
          <w:delText xml:space="preserve"> </w:delText>
        </w:r>
      </w:del>
      <w:del w:id="15936" w:author="AbbVie7" w:date="2025-05-12T15:23:00Z">
        <w:r w:rsidRPr="00840C33">
          <w:rPr>
            <w:szCs w:val="22"/>
            <w:lang w:val="da-DK"/>
          </w:rPr>
          <w:delText>75-responde</w:delText>
        </w:r>
      </w:del>
      <w:del w:id="15937" w:author="AbbVie7" w:date="2025-05-12T15:23:00Z">
        <w:r w:rsidR="009E7DC0">
          <w:rPr>
            <w:szCs w:val="22"/>
            <w:lang w:val="da-DK"/>
          </w:rPr>
          <w:delText>nter</w:delText>
        </w:r>
      </w:del>
      <w:del w:id="15938" w:author="AbbVie7" w:date="2025-05-12T15:23:00Z">
        <w:r w:rsidRPr="00840C33">
          <w:rPr>
            <w:szCs w:val="22"/>
            <w:lang w:val="da-DK"/>
          </w:rPr>
          <w:delText xml:space="preserve"> ved uge 16 og 33 </w:delText>
        </w:r>
      </w:del>
      <w:del w:id="15939" w:author="AbbVie7" w:date="2025-05-12T15:23:00Z">
        <w:r>
          <w:rPr>
            <w:szCs w:val="22"/>
            <w:lang w:val="da-DK"/>
          </w:rPr>
          <w:delText>fik</w:delText>
        </w:r>
      </w:del>
      <w:del w:id="15940" w:author="AbbVie7" w:date="2025-05-12T15:23:00Z">
        <w:r w:rsidRPr="00840C33">
          <w:rPr>
            <w:szCs w:val="22"/>
            <w:lang w:val="da-DK"/>
          </w:rPr>
          <w:delText xml:space="preserve"> </w:delText>
        </w:r>
      </w:del>
      <w:del w:id="15941" w:author="AbbVie7" w:date="2025-05-12T15:23:00Z">
        <w:r>
          <w:rPr>
            <w:szCs w:val="22"/>
            <w:lang w:val="da-DK"/>
          </w:rPr>
          <w:delText>kontinuerlig</w:delText>
        </w:r>
      </w:del>
      <w:del w:id="15942" w:author="AbbVie7" w:date="2025-05-12T15:23:00Z">
        <w:r w:rsidRPr="00840C33">
          <w:rPr>
            <w:szCs w:val="22"/>
            <w:lang w:val="da-DK"/>
          </w:rPr>
          <w:delText xml:space="preserve"> Humira</w:delText>
        </w:r>
      </w:del>
      <w:del w:id="15943" w:author="AbbVie7" w:date="2025-05-12T15:23:00Z">
        <w:r>
          <w:rPr>
            <w:szCs w:val="22"/>
            <w:lang w:val="da-DK"/>
          </w:rPr>
          <w:delText>-</w:delText>
        </w:r>
      </w:del>
      <w:del w:id="15944" w:author="AbbVie7" w:date="2025-05-12T15:23:00Z">
        <w:r w:rsidRPr="00840C33">
          <w:rPr>
            <w:szCs w:val="22"/>
            <w:lang w:val="da-DK"/>
          </w:rPr>
          <w:delText xml:space="preserve">behandling i 52 uger i </w:delText>
        </w:r>
      </w:del>
      <w:del w:id="15945" w:author="AbbVie7" w:date="2025-05-12T15:23:00Z">
        <w:r>
          <w:rPr>
            <w:szCs w:val="22"/>
            <w:lang w:val="da-DK"/>
          </w:rPr>
          <w:delText>P</w:delText>
        </w:r>
      </w:del>
      <w:del w:id="15946" w:author="AbbVie7" w:date="2025-05-12T15:23:00Z">
        <w:r w:rsidRPr="00840C33">
          <w:rPr>
            <w:szCs w:val="22"/>
            <w:lang w:val="da-DK"/>
          </w:rPr>
          <w:delText>soriasis-</w:delText>
        </w:r>
      </w:del>
      <w:del w:id="15947" w:author="AbbVie7" w:date="2025-05-12T15:23:00Z">
        <w:r>
          <w:rPr>
            <w:szCs w:val="22"/>
            <w:lang w:val="da-DK"/>
          </w:rPr>
          <w:delText>studie</w:delText>
        </w:r>
      </w:del>
      <w:del w:id="15948" w:author="AbbVie7" w:date="2025-05-12T15:23:00Z">
        <w:r w:rsidRPr="00840C33">
          <w:rPr>
            <w:szCs w:val="22"/>
            <w:lang w:val="da-DK"/>
          </w:rPr>
          <w:delText xml:space="preserve"> I og fortsatte </w:delText>
        </w:r>
      </w:del>
      <w:del w:id="15949" w:author="AbbVie7" w:date="2025-05-12T15:23:00Z">
        <w:r>
          <w:rPr>
            <w:szCs w:val="22"/>
            <w:lang w:val="da-DK"/>
          </w:rPr>
          <w:delText xml:space="preserve">med </w:delText>
        </w:r>
      </w:del>
      <w:del w:id="15950" w:author="AbbVie7" w:date="2025-05-12T15:23:00Z">
        <w:r w:rsidRPr="00840C33">
          <w:rPr>
            <w:szCs w:val="22"/>
            <w:lang w:val="da-DK"/>
          </w:rPr>
          <w:delText xml:space="preserve">Humira i </w:delText>
        </w:r>
      </w:del>
      <w:del w:id="15951" w:author="AbbVie7" w:date="2025-05-12T15:23:00Z">
        <w:r>
          <w:rPr>
            <w:szCs w:val="22"/>
            <w:lang w:val="da-DK"/>
          </w:rPr>
          <w:delText xml:space="preserve">det </w:delText>
        </w:r>
      </w:del>
      <w:del w:id="15952" w:author="AbbVie7" w:date="2025-05-12T15:23:00Z">
        <w:r w:rsidRPr="00840C33">
          <w:rPr>
            <w:szCs w:val="22"/>
            <w:lang w:val="da-DK"/>
          </w:rPr>
          <w:delText>åb</w:delText>
        </w:r>
      </w:del>
      <w:del w:id="15953" w:author="AbbVie7" w:date="2025-05-12T15:23:00Z">
        <w:r>
          <w:rPr>
            <w:szCs w:val="22"/>
            <w:lang w:val="da-DK"/>
          </w:rPr>
          <w:delText>ne</w:delText>
        </w:r>
      </w:del>
      <w:del w:id="15954" w:author="AbbVie7" w:date="2025-05-12T15:23:00Z">
        <w:r w:rsidRPr="00840C33">
          <w:rPr>
            <w:szCs w:val="22"/>
            <w:lang w:val="da-DK"/>
          </w:rPr>
          <w:delText xml:space="preserve"> forlængelses</w:delText>
        </w:r>
      </w:del>
      <w:del w:id="15955" w:author="AbbVie7" w:date="2025-05-12T15:23:00Z">
        <w:r>
          <w:rPr>
            <w:szCs w:val="22"/>
            <w:lang w:val="da-DK"/>
          </w:rPr>
          <w:delText>studie</w:delText>
        </w:r>
      </w:del>
      <w:del w:id="15956" w:author="AbbVie7" w:date="2025-05-12T15:23:00Z">
        <w:r w:rsidRPr="00840C33">
          <w:rPr>
            <w:szCs w:val="22"/>
            <w:lang w:val="da-DK"/>
          </w:rPr>
          <w:delText>. PASI</w:delText>
        </w:r>
      </w:del>
      <w:del w:id="15957" w:author="AbbVie7" w:date="2025-05-12T15:23:00Z">
        <w:r w:rsidR="009E7DC0">
          <w:rPr>
            <w:szCs w:val="22"/>
            <w:lang w:val="da-DK"/>
          </w:rPr>
          <w:delText xml:space="preserve"> </w:delText>
        </w:r>
      </w:del>
      <w:del w:id="15958" w:author="AbbVie7" w:date="2025-05-12T15:23:00Z">
        <w:r w:rsidRPr="00840C33">
          <w:rPr>
            <w:szCs w:val="22"/>
            <w:lang w:val="da-DK"/>
          </w:rPr>
          <w:delText>75</w:delText>
        </w:r>
      </w:del>
      <w:del w:id="15959" w:author="AbbVie7" w:date="2025-05-12T15:23:00Z">
        <w:r>
          <w:rPr>
            <w:szCs w:val="22"/>
            <w:lang w:val="da-DK"/>
          </w:rPr>
          <w:delText>-</w:delText>
        </w:r>
      </w:del>
      <w:del w:id="15960" w:author="AbbVie7" w:date="2025-05-12T15:23:00Z">
        <w:r w:rsidRPr="00840C33">
          <w:rPr>
            <w:szCs w:val="22"/>
            <w:lang w:val="da-DK"/>
          </w:rPr>
          <w:delText xml:space="preserve"> og PGA </w:delText>
        </w:r>
      </w:del>
      <w:del w:id="15961" w:author="AbbVie7" w:date="2025-05-12T15:23:00Z">
        <w:r w:rsidRPr="00DB1F7F" w:rsidR="009E7DC0">
          <w:rPr>
            <w:i/>
            <w:szCs w:val="22"/>
            <w:lang w:val="da-DK"/>
          </w:rPr>
          <w:delText>clear/minimal</w:delText>
        </w:r>
      </w:del>
      <w:del w:id="15962" w:author="AbbVie7" w:date="2025-05-12T15:23:00Z">
        <w:r w:rsidRPr="00840C33">
          <w:rPr>
            <w:szCs w:val="22"/>
            <w:lang w:val="da-DK"/>
          </w:rPr>
          <w:delText xml:space="preserve"> responsrater hos disse patienter var henholdvis 74,7 </w:delText>
        </w:r>
      </w:del>
      <w:del w:id="15963" w:author="AbbVie7" w:date="2025-05-12T15:23:00Z">
        <w:r w:rsidR="00562996">
          <w:rPr>
            <w:szCs w:val="22"/>
            <w:lang w:val="da-DK"/>
          </w:rPr>
          <w:delText>%</w:delText>
        </w:r>
      </w:del>
      <w:del w:id="15964" w:author="AbbVie7" w:date="2025-05-12T15:23:00Z">
        <w:r w:rsidRPr="00840C33">
          <w:rPr>
            <w:szCs w:val="22"/>
            <w:lang w:val="da-DK"/>
          </w:rPr>
          <w:delText xml:space="preserve"> og 59, 0</w:delText>
        </w:r>
      </w:del>
      <w:del w:id="15965" w:author="AbbVie7" w:date="2025-05-12T15:23:00Z">
        <w:r w:rsidR="00562996">
          <w:rPr>
            <w:szCs w:val="22"/>
            <w:lang w:val="da-DK"/>
          </w:rPr>
          <w:delText xml:space="preserve"> %</w:delText>
        </w:r>
      </w:del>
      <w:del w:id="15966" w:author="AbbVie7" w:date="2025-05-12T15:23:00Z">
        <w:r w:rsidRPr="00840C33">
          <w:rPr>
            <w:szCs w:val="22"/>
            <w:lang w:val="da-DK"/>
          </w:rPr>
          <w:delText xml:space="preserve"> efter yderligere 108 ugers åben-behandling (i</w:delText>
        </w:r>
      </w:del>
      <w:del w:id="15967" w:author="AbbVie7" w:date="2025-05-12T15:23:00Z">
        <w:r>
          <w:rPr>
            <w:szCs w:val="22"/>
            <w:lang w:val="da-DK"/>
          </w:rPr>
          <w:delText xml:space="preserve"> </w:delText>
        </w:r>
      </w:del>
      <w:del w:id="15968" w:author="AbbVie7" w:date="2025-05-12T15:23:00Z">
        <w:r w:rsidRPr="00840C33">
          <w:rPr>
            <w:szCs w:val="22"/>
            <w:lang w:val="da-DK"/>
          </w:rPr>
          <w:delText>alt 160 uger). I en analyse</w:delText>
        </w:r>
      </w:del>
      <w:del w:id="15969" w:author="AbbVie7" w:date="2025-05-12T15:23:00Z">
        <w:r>
          <w:rPr>
            <w:szCs w:val="22"/>
            <w:lang w:val="da-DK"/>
          </w:rPr>
          <w:delText xml:space="preserve"> af </w:delText>
        </w:r>
      </w:del>
      <w:del w:id="15970" w:author="AbbVie7" w:date="2025-05-12T15:23:00Z">
        <w:r w:rsidRPr="00840C33">
          <w:rPr>
            <w:szCs w:val="22"/>
            <w:lang w:val="da-DK"/>
          </w:rPr>
          <w:delText>non-responde</w:delText>
        </w:r>
      </w:del>
      <w:del w:id="15971" w:author="AbbVie7" w:date="2025-05-12T15:23:00Z">
        <w:r w:rsidR="009E7DC0">
          <w:rPr>
            <w:szCs w:val="22"/>
            <w:lang w:val="da-DK"/>
          </w:rPr>
          <w:delText>nter</w:delText>
        </w:r>
      </w:del>
      <w:del w:id="15972" w:author="AbbVie7" w:date="2025-05-12T15:23:00Z">
        <w:r w:rsidRPr="00840C33">
          <w:rPr>
            <w:szCs w:val="22"/>
            <w:lang w:val="da-DK"/>
          </w:rPr>
          <w:delText xml:space="preserve">, </w:delText>
        </w:r>
      </w:del>
      <w:del w:id="15973" w:author="AbbVie7" w:date="2025-05-12T15:23:00Z">
        <w:r>
          <w:rPr>
            <w:szCs w:val="22"/>
            <w:lang w:val="da-DK"/>
          </w:rPr>
          <w:delText>defineret som</w:delText>
        </w:r>
      </w:del>
      <w:del w:id="15974" w:author="AbbVie7" w:date="2025-05-12T15:23:00Z">
        <w:r w:rsidRPr="00840C33">
          <w:rPr>
            <w:szCs w:val="22"/>
            <w:lang w:val="da-DK"/>
          </w:rPr>
          <w:delText xml:space="preserve"> patienter, som </w:delText>
        </w:r>
      </w:del>
      <w:del w:id="15975" w:author="AbbVie7" w:date="2025-05-12T15:23:00Z">
        <w:r>
          <w:rPr>
            <w:szCs w:val="22"/>
            <w:lang w:val="da-DK"/>
          </w:rPr>
          <w:delText>ud</w:delText>
        </w:r>
      </w:del>
      <w:del w:id="15976" w:author="AbbVie7" w:date="2025-05-12T15:23:00Z">
        <w:r w:rsidRPr="00840C33">
          <w:rPr>
            <w:szCs w:val="22"/>
            <w:lang w:val="da-DK"/>
          </w:rPr>
          <w:delText xml:space="preserve">gik af </w:delText>
        </w:r>
      </w:del>
      <w:del w:id="15977" w:author="AbbVie7" w:date="2025-05-12T15:23:00Z">
        <w:r>
          <w:rPr>
            <w:szCs w:val="22"/>
            <w:lang w:val="da-DK"/>
          </w:rPr>
          <w:delText>studiet</w:delText>
        </w:r>
      </w:del>
      <w:del w:id="15978" w:author="AbbVie7" w:date="2025-05-12T15:23:00Z">
        <w:r w:rsidRPr="00840C33">
          <w:rPr>
            <w:szCs w:val="22"/>
            <w:lang w:val="da-DK"/>
          </w:rPr>
          <w:delText xml:space="preserve"> på grund af bivirkninger</w:delText>
        </w:r>
      </w:del>
      <w:del w:id="15979" w:author="AbbVie7" w:date="2025-05-12T15:23:00Z">
        <w:r>
          <w:rPr>
            <w:szCs w:val="22"/>
            <w:lang w:val="da-DK"/>
          </w:rPr>
          <w:delText xml:space="preserve"> eller</w:delText>
        </w:r>
      </w:del>
      <w:del w:id="15980" w:author="AbbVie7" w:date="2025-05-12T15:23:00Z">
        <w:r w:rsidRPr="00840C33">
          <w:rPr>
            <w:szCs w:val="22"/>
            <w:lang w:val="da-DK"/>
          </w:rPr>
          <w:delText xml:space="preserve"> manglende </w:delText>
        </w:r>
      </w:del>
      <w:del w:id="15981" w:author="AbbVie7" w:date="2025-05-12T15:23:00Z">
        <w:r w:rsidR="00790CCF">
          <w:rPr>
            <w:szCs w:val="22"/>
            <w:lang w:val="da-DK"/>
          </w:rPr>
          <w:delText>virkning</w:delText>
        </w:r>
      </w:del>
      <w:del w:id="15982" w:author="AbbVie7" w:date="2025-05-12T15:23:00Z">
        <w:r>
          <w:rPr>
            <w:szCs w:val="22"/>
            <w:lang w:val="da-DK"/>
          </w:rPr>
          <w:delText>,</w:delText>
        </w:r>
      </w:del>
      <w:del w:id="15983" w:author="AbbVie7" w:date="2025-05-12T15:23:00Z">
        <w:r w:rsidRPr="00840C33">
          <w:rPr>
            <w:szCs w:val="22"/>
            <w:lang w:val="da-DK"/>
          </w:rPr>
          <w:delText xml:space="preserve"> eller </w:delText>
        </w:r>
      </w:del>
      <w:del w:id="15984" w:author="AbbVie7" w:date="2025-05-12T15:23:00Z">
        <w:r>
          <w:rPr>
            <w:szCs w:val="22"/>
            <w:lang w:val="da-DK"/>
          </w:rPr>
          <w:delText xml:space="preserve">hvor </w:delText>
        </w:r>
      </w:del>
      <w:del w:id="15985" w:author="AbbVie7" w:date="2025-05-12T15:23:00Z">
        <w:r w:rsidRPr="00840C33">
          <w:rPr>
            <w:szCs w:val="22"/>
            <w:lang w:val="da-DK"/>
          </w:rPr>
          <w:delText>dosis</w:delText>
        </w:r>
      </w:del>
      <w:del w:id="15986" w:author="AbbVie7" w:date="2025-05-12T15:23:00Z">
        <w:r>
          <w:rPr>
            <w:szCs w:val="22"/>
            <w:lang w:val="da-DK"/>
          </w:rPr>
          <w:delText xml:space="preserve"> blev trappet op</w:delText>
        </w:r>
      </w:del>
      <w:del w:id="15987" w:author="AbbVie7" w:date="2025-05-12T15:23:00Z">
        <w:r w:rsidRPr="00840C33">
          <w:rPr>
            <w:szCs w:val="22"/>
            <w:lang w:val="da-DK"/>
          </w:rPr>
          <w:delText xml:space="preserve"> var PASI</w:delText>
        </w:r>
      </w:del>
      <w:del w:id="15988" w:author="AbbVie7" w:date="2025-05-12T15:23:00Z">
        <w:r w:rsidR="009E7DC0">
          <w:rPr>
            <w:szCs w:val="22"/>
            <w:lang w:val="da-DK"/>
          </w:rPr>
          <w:delText xml:space="preserve"> </w:delText>
        </w:r>
      </w:del>
      <w:del w:id="15989" w:author="AbbVie7" w:date="2025-05-12T15:23:00Z">
        <w:r w:rsidRPr="00840C33">
          <w:rPr>
            <w:szCs w:val="22"/>
            <w:lang w:val="da-DK"/>
          </w:rPr>
          <w:delText>75</w:delText>
        </w:r>
      </w:del>
      <w:del w:id="15990" w:author="AbbVie7" w:date="2025-05-12T15:23:00Z">
        <w:r>
          <w:rPr>
            <w:szCs w:val="22"/>
            <w:lang w:val="da-DK"/>
          </w:rPr>
          <w:delText>-</w:delText>
        </w:r>
      </w:del>
      <w:del w:id="15991" w:author="AbbVie7" w:date="2025-05-12T15:23:00Z">
        <w:r w:rsidRPr="00840C33">
          <w:rPr>
            <w:szCs w:val="22"/>
            <w:lang w:val="da-DK"/>
          </w:rPr>
          <w:delText xml:space="preserve"> og PGA </w:delText>
        </w:r>
      </w:del>
      <w:del w:id="15992" w:author="AbbVie7" w:date="2025-05-12T15:23:00Z">
        <w:r w:rsidRPr="00630624" w:rsidR="009E7DC0">
          <w:rPr>
            <w:i/>
            <w:szCs w:val="22"/>
            <w:lang w:val="da-DK"/>
          </w:rPr>
          <w:delText>clear/minimal</w:delText>
        </w:r>
      </w:del>
      <w:del w:id="15993" w:author="AbbVie7" w:date="2025-05-12T15:23:00Z">
        <w:r w:rsidR="009E7DC0">
          <w:rPr>
            <w:szCs w:val="22"/>
            <w:lang w:val="da-DK"/>
          </w:rPr>
          <w:delText xml:space="preserve"> </w:delText>
        </w:r>
      </w:del>
      <w:del w:id="15994" w:author="AbbVie7" w:date="2025-05-12T15:23:00Z">
        <w:r w:rsidRPr="00840C33">
          <w:rPr>
            <w:szCs w:val="22"/>
            <w:lang w:val="da-DK"/>
          </w:rPr>
          <w:delText xml:space="preserve"> responserater henholdvis 69,6 </w:delText>
        </w:r>
      </w:del>
      <w:del w:id="15995" w:author="AbbVie7" w:date="2025-05-12T15:23:00Z">
        <w:r w:rsidR="00562996">
          <w:rPr>
            <w:szCs w:val="22"/>
            <w:lang w:val="da-DK"/>
          </w:rPr>
          <w:delText>%</w:delText>
        </w:r>
      </w:del>
      <w:del w:id="15996" w:author="AbbVie7" w:date="2025-05-12T15:23:00Z">
        <w:r w:rsidRPr="00840C33">
          <w:rPr>
            <w:szCs w:val="22"/>
            <w:lang w:val="da-DK"/>
          </w:rPr>
          <w:delText xml:space="preserve"> og </w:delText>
        </w:r>
      </w:del>
      <w:del w:id="15997" w:author="AbbVie7" w:date="2025-05-12T15:23:00Z">
        <w:r>
          <w:rPr>
            <w:szCs w:val="22"/>
            <w:lang w:val="da-DK"/>
          </w:rPr>
          <w:delText>55,7</w:delText>
        </w:r>
      </w:del>
      <w:del w:id="15998" w:author="AbbVie7" w:date="2025-05-12T15:23:00Z">
        <w:r w:rsidR="00562996">
          <w:rPr>
            <w:szCs w:val="22"/>
            <w:lang w:val="da-DK"/>
          </w:rPr>
          <w:delText xml:space="preserve"> %</w:delText>
        </w:r>
      </w:del>
      <w:del w:id="15999" w:author="AbbVie7" w:date="2025-05-12T15:23:00Z">
        <w:r w:rsidRPr="00840C33">
          <w:rPr>
            <w:szCs w:val="22"/>
            <w:lang w:val="da-DK"/>
          </w:rPr>
          <w:delText xml:space="preserve"> efter yderligere 108 ugers åben-behandling (i</w:delText>
        </w:r>
      </w:del>
      <w:del w:id="16000" w:author="AbbVie7" w:date="2025-05-12T15:23:00Z">
        <w:r>
          <w:rPr>
            <w:szCs w:val="22"/>
            <w:lang w:val="da-DK"/>
          </w:rPr>
          <w:delText xml:space="preserve"> </w:delText>
        </w:r>
      </w:del>
      <w:del w:id="16001" w:author="AbbVie7" w:date="2025-05-12T15:23:00Z">
        <w:r w:rsidRPr="00840C33">
          <w:rPr>
            <w:szCs w:val="22"/>
            <w:lang w:val="da-DK"/>
          </w:rPr>
          <w:delText>alt 160 uger).</w:delText>
        </w:r>
      </w:del>
    </w:p>
    <w:p w:rsidR="004C5E25" w:rsidP="004C5E25" w14:paraId="184520D8" w14:textId="77777777">
      <w:pPr>
        <w:pStyle w:val="EMEANormal"/>
        <w:rPr>
          <w:del w:id="16002" w:author="AbbVie7" w:date="2025-05-12T15:23:00Z"/>
          <w:lang w:val="da-DK"/>
        </w:rPr>
      </w:pPr>
    </w:p>
    <w:p w:rsidR="004C5E25" w:rsidRPr="0026451E" w:rsidP="004C5E25" w14:paraId="2F09AC67" w14:textId="77777777">
      <w:pPr>
        <w:pStyle w:val="EMEANormal"/>
        <w:rPr>
          <w:del w:id="16003" w:author="AbbVie7" w:date="2025-05-12T15:23:00Z"/>
          <w:lang w:val="da-DK"/>
        </w:rPr>
      </w:pPr>
      <w:del w:id="16004" w:author="AbbVie7" w:date="2025-05-12T15:23:00Z">
        <w:r w:rsidRPr="00840C33">
          <w:rPr>
            <w:lang w:val="da-DK"/>
          </w:rPr>
          <w:delText>I</w:delText>
        </w:r>
      </w:del>
      <w:del w:id="16005" w:author="AbbVie7" w:date="2025-05-12T15:23:00Z">
        <w:r>
          <w:rPr>
            <w:lang w:val="da-DK"/>
          </w:rPr>
          <w:delText xml:space="preserve"> </w:delText>
        </w:r>
      </w:del>
      <w:del w:id="16006" w:author="AbbVie7" w:date="2025-05-12T15:23:00Z">
        <w:r w:rsidRPr="00840C33">
          <w:rPr>
            <w:lang w:val="da-DK"/>
          </w:rPr>
          <w:delText>alt 347 stabile responde</w:delText>
        </w:r>
      </w:del>
      <w:del w:id="16007" w:author="AbbVie7" w:date="2025-05-12T15:23:00Z">
        <w:r w:rsidR="009E7DC0">
          <w:rPr>
            <w:lang w:val="da-DK"/>
          </w:rPr>
          <w:delText>nter</w:delText>
        </w:r>
      </w:del>
      <w:del w:id="16008" w:author="AbbVie7" w:date="2025-05-12T15:23:00Z">
        <w:r w:rsidRPr="00840C33">
          <w:rPr>
            <w:lang w:val="da-DK"/>
          </w:rPr>
          <w:delText xml:space="preserve"> deltog i en evaluering af </w:delText>
        </w:r>
      </w:del>
      <w:del w:id="16009" w:author="AbbVie7" w:date="2025-05-12T15:23:00Z">
        <w:r w:rsidR="009E7DC0">
          <w:rPr>
            <w:lang w:val="da-DK"/>
          </w:rPr>
          <w:delText>behandlingsafbrydelse</w:delText>
        </w:r>
      </w:del>
      <w:del w:id="16010" w:author="AbbVie7" w:date="2025-05-12T15:23:00Z">
        <w:r w:rsidRPr="00840C33">
          <w:rPr>
            <w:lang w:val="da-DK"/>
          </w:rPr>
          <w:delText xml:space="preserve"> og genbehandling i et åben</w:delText>
        </w:r>
      </w:del>
      <w:del w:id="16011" w:author="AbbVie7" w:date="2025-05-12T15:23:00Z">
        <w:r w:rsidR="009E7DC0">
          <w:rPr>
            <w:lang w:val="da-DK"/>
          </w:rPr>
          <w:delText>t</w:delText>
        </w:r>
      </w:del>
      <w:del w:id="16012" w:author="AbbVie7" w:date="2025-05-12T15:23:00Z">
        <w:r w:rsidRPr="00840C33">
          <w:rPr>
            <w:lang w:val="da-DK"/>
          </w:rPr>
          <w:delText xml:space="preserve"> forlængelses</w:delText>
        </w:r>
      </w:del>
      <w:del w:id="16013" w:author="AbbVie7" w:date="2025-05-12T15:23:00Z">
        <w:r>
          <w:rPr>
            <w:lang w:val="da-DK"/>
          </w:rPr>
          <w:delText>studie</w:delText>
        </w:r>
      </w:del>
      <w:del w:id="16014" w:author="AbbVie7" w:date="2025-05-12T15:23:00Z">
        <w:r w:rsidRPr="00840C33">
          <w:rPr>
            <w:lang w:val="da-DK"/>
          </w:rPr>
          <w:delText xml:space="preserve">. I </w:delText>
        </w:r>
      </w:del>
      <w:del w:id="16015" w:author="AbbVie7" w:date="2025-05-12T15:23:00Z">
        <w:r>
          <w:rPr>
            <w:lang w:val="da-DK"/>
          </w:rPr>
          <w:delText>den behandlingsfri</w:delText>
        </w:r>
      </w:del>
      <w:del w:id="16016" w:author="AbbVie7" w:date="2025-05-12T15:23:00Z">
        <w:r w:rsidRPr="00840C33">
          <w:rPr>
            <w:lang w:val="da-DK"/>
          </w:rPr>
          <w:delText xml:space="preserve"> periode </w:delText>
        </w:r>
      </w:del>
      <w:del w:id="16017" w:author="AbbVie7" w:date="2025-05-12T15:23:00Z">
        <w:r>
          <w:rPr>
            <w:lang w:val="da-DK"/>
          </w:rPr>
          <w:delText>vendte psoriasis</w:delText>
        </w:r>
      </w:del>
      <w:del w:id="16018" w:author="AbbVie7" w:date="2025-05-12T15:23:00Z">
        <w:r w:rsidRPr="00840C33">
          <w:rPr>
            <w:lang w:val="da-DK"/>
          </w:rPr>
          <w:delText xml:space="preserve">symptomer tilbage over tid med en </w:delText>
        </w:r>
      </w:del>
      <w:del w:id="16019" w:author="AbbVie7" w:date="2025-05-12T15:23:00Z">
        <w:r>
          <w:rPr>
            <w:lang w:val="da-DK"/>
          </w:rPr>
          <w:delText>gennemsnits</w:delText>
        </w:r>
      </w:del>
      <w:del w:id="16020" w:author="AbbVie7" w:date="2025-05-12T15:23:00Z">
        <w:r w:rsidRPr="00840C33">
          <w:rPr>
            <w:lang w:val="da-DK"/>
          </w:rPr>
          <w:delText xml:space="preserve">tid til tilbagefald (fald til PGA “moderat” eller </w:delText>
        </w:r>
      </w:del>
      <w:del w:id="16021" w:author="AbbVie7" w:date="2025-05-12T15:23:00Z">
        <w:r w:rsidR="009E7DC0">
          <w:rPr>
            <w:lang w:val="da-DK"/>
          </w:rPr>
          <w:delText>derunder</w:delText>
        </w:r>
      </w:del>
      <w:del w:id="16022" w:author="AbbVie7" w:date="2025-05-12T15:23:00Z">
        <w:r w:rsidRPr="00840C33">
          <w:rPr>
            <w:lang w:val="da-DK"/>
          </w:rPr>
          <w:delText>) på omkring 5 måneder. Ingen af disse patienter oplevede rebound</w:delText>
        </w:r>
      </w:del>
      <w:del w:id="16023" w:author="AbbVie7" w:date="2025-05-12T15:23:00Z">
        <w:r>
          <w:rPr>
            <w:lang w:val="da-DK"/>
          </w:rPr>
          <w:delText>-</w:delText>
        </w:r>
      </w:del>
      <w:del w:id="16024" w:author="AbbVie7" w:date="2025-05-12T15:23:00Z">
        <w:r w:rsidRPr="00840C33">
          <w:rPr>
            <w:lang w:val="da-DK"/>
          </w:rPr>
          <w:delText xml:space="preserve">effekt i </w:delText>
        </w:r>
      </w:del>
      <w:del w:id="16025" w:author="AbbVie7" w:date="2025-05-12T15:23:00Z">
        <w:r>
          <w:rPr>
            <w:lang w:val="da-DK"/>
          </w:rPr>
          <w:delText xml:space="preserve">den behandlingsfri periode. </w:delText>
        </w:r>
      </w:del>
      <w:del w:id="16026" w:author="AbbVie7" w:date="2025-05-12T15:23:00Z">
        <w:r w:rsidRPr="00840C33">
          <w:rPr>
            <w:color w:val="000000"/>
            <w:lang w:val="da-DK"/>
          </w:rPr>
          <w:delText>I</w:delText>
        </w:r>
      </w:del>
      <w:del w:id="16027" w:author="AbbVie7" w:date="2025-05-12T15:23:00Z">
        <w:r>
          <w:rPr>
            <w:color w:val="000000"/>
            <w:lang w:val="da-DK"/>
          </w:rPr>
          <w:delText xml:space="preserve"> </w:delText>
        </w:r>
      </w:del>
      <w:del w:id="16028" w:author="AbbVie7" w:date="2025-05-12T15:23:00Z">
        <w:r w:rsidRPr="00840C33">
          <w:rPr>
            <w:color w:val="000000"/>
            <w:lang w:val="da-DK"/>
          </w:rPr>
          <w:delText>alt 76,5</w:delText>
        </w:r>
      </w:del>
      <w:del w:id="16029" w:author="AbbVie7" w:date="2025-05-12T15:23:00Z">
        <w:r w:rsidR="00562996">
          <w:rPr>
            <w:color w:val="000000"/>
            <w:lang w:val="da-DK"/>
          </w:rPr>
          <w:delText xml:space="preserve"> %</w:delText>
        </w:r>
      </w:del>
      <w:del w:id="16030" w:author="AbbVie7" w:date="2025-05-12T15:23:00Z">
        <w:r w:rsidRPr="00840C33">
          <w:rPr>
            <w:color w:val="000000"/>
            <w:lang w:val="da-DK"/>
          </w:rPr>
          <w:delText xml:space="preserve"> (218/285) af</w:delText>
        </w:r>
      </w:del>
      <w:del w:id="16031" w:author="AbbVie7" w:date="2025-05-12T15:23:00Z">
        <w:r>
          <w:rPr>
            <w:color w:val="000000"/>
            <w:lang w:val="da-DK"/>
          </w:rPr>
          <w:delText xml:space="preserve"> de</w:delText>
        </w:r>
      </w:del>
      <w:del w:id="16032" w:author="AbbVie7" w:date="2025-05-12T15:23:00Z">
        <w:r w:rsidRPr="00840C33">
          <w:rPr>
            <w:color w:val="000000"/>
            <w:lang w:val="da-DK"/>
          </w:rPr>
          <w:delText xml:space="preserve"> patienter, som </w:delText>
        </w:r>
      </w:del>
      <w:del w:id="16033" w:author="AbbVie7" w:date="2025-05-12T15:23:00Z">
        <w:r>
          <w:rPr>
            <w:color w:val="000000"/>
            <w:lang w:val="da-DK"/>
          </w:rPr>
          <w:delText>fik</w:delText>
        </w:r>
      </w:del>
      <w:del w:id="16034" w:author="AbbVie7" w:date="2025-05-12T15:23:00Z">
        <w:r w:rsidRPr="00840C33">
          <w:rPr>
            <w:color w:val="000000"/>
            <w:lang w:val="da-DK"/>
          </w:rPr>
          <w:delText xml:space="preserve"> genbehandling, havde et PGA-respons på </w:delText>
        </w:r>
      </w:del>
      <w:del w:id="16035" w:author="AbbVie7" w:date="2025-05-12T15:23:00Z">
        <w:r w:rsidR="002367AA">
          <w:rPr>
            <w:color w:val="000000"/>
            <w:lang w:val="da-DK"/>
          </w:rPr>
          <w:delText>”</w:delText>
        </w:r>
      </w:del>
      <w:del w:id="16036" w:author="AbbVie7" w:date="2025-05-12T15:23:00Z">
        <w:r w:rsidRPr="00C64349" w:rsidR="002367AA">
          <w:rPr>
            <w:i/>
            <w:color w:val="000000"/>
            <w:lang w:val="da-DK"/>
          </w:rPr>
          <w:delText>clear</w:delText>
        </w:r>
      </w:del>
      <w:del w:id="16037" w:author="AbbVie7" w:date="2025-05-12T15:23:00Z">
        <w:r w:rsidR="002367AA">
          <w:rPr>
            <w:color w:val="000000"/>
            <w:lang w:val="da-DK"/>
          </w:rPr>
          <w:delText>”</w:delText>
        </w:r>
      </w:del>
      <w:del w:id="16038" w:author="AbbVie7" w:date="2025-05-12T15:23:00Z">
        <w:r w:rsidRPr="00840C33">
          <w:rPr>
            <w:color w:val="000000"/>
            <w:lang w:val="da-DK"/>
          </w:rPr>
          <w:delText xml:space="preserve"> eller “</w:delText>
        </w:r>
      </w:del>
      <w:del w:id="16039" w:author="AbbVie7" w:date="2025-05-12T15:23:00Z">
        <w:r w:rsidRPr="00DB1F7F">
          <w:rPr>
            <w:i/>
            <w:color w:val="000000"/>
            <w:lang w:val="da-DK"/>
          </w:rPr>
          <w:delText>minimal</w:delText>
        </w:r>
      </w:del>
      <w:del w:id="16040" w:author="AbbVie7" w:date="2025-05-12T15:23:00Z">
        <w:r w:rsidRPr="00840C33">
          <w:rPr>
            <w:color w:val="000000"/>
            <w:lang w:val="da-DK"/>
          </w:rPr>
          <w:delText xml:space="preserve">” efter 16 ugers genbehandling, uanset om de fik tilbagefald </w:delText>
        </w:r>
      </w:del>
      <w:del w:id="16041" w:author="AbbVie7" w:date="2025-05-12T15:23:00Z">
        <w:r>
          <w:rPr>
            <w:color w:val="000000"/>
            <w:lang w:val="da-DK"/>
          </w:rPr>
          <w:delText>i den behandlingsfri periode</w:delText>
        </w:r>
      </w:del>
      <w:del w:id="16042" w:author="AbbVie7" w:date="2025-05-12T15:23:00Z">
        <w:r w:rsidRPr="00840C33">
          <w:rPr>
            <w:color w:val="000000"/>
            <w:lang w:val="da-DK"/>
          </w:rPr>
          <w:delText xml:space="preserve"> (69,1 </w:delText>
        </w:r>
      </w:del>
      <w:del w:id="16043" w:author="AbbVie7" w:date="2025-05-12T15:23:00Z">
        <w:r w:rsidR="00562996">
          <w:rPr>
            <w:color w:val="000000"/>
            <w:lang w:val="da-DK"/>
          </w:rPr>
          <w:delText>%</w:delText>
        </w:r>
      </w:del>
      <w:del w:id="16044" w:author="AbbVie7" w:date="2025-05-12T15:23:00Z">
        <w:r w:rsidRPr="00840C33">
          <w:rPr>
            <w:color w:val="000000"/>
            <w:lang w:val="da-DK"/>
          </w:rPr>
          <w:delText xml:space="preserve"> [123/178] for patienter, som fik tilbagefald, og 88,8 </w:delText>
        </w:r>
      </w:del>
      <w:del w:id="16045" w:author="AbbVie7" w:date="2025-05-12T15:23:00Z">
        <w:r w:rsidR="00562996">
          <w:rPr>
            <w:color w:val="000000"/>
            <w:lang w:val="da-DK"/>
          </w:rPr>
          <w:delText>%</w:delText>
        </w:r>
      </w:del>
      <w:del w:id="16046" w:author="AbbVie7" w:date="2025-05-12T15:23:00Z">
        <w:r w:rsidRPr="00840C33">
          <w:rPr>
            <w:color w:val="000000"/>
            <w:lang w:val="da-DK"/>
          </w:rPr>
          <w:delText xml:space="preserve"> [95/107] for patienter, som ikke fik tilbagefald)</w:delText>
        </w:r>
      </w:del>
      <w:del w:id="16047" w:author="AbbVie7" w:date="2025-05-12T15:23:00Z">
        <w:r w:rsidRPr="00840C33">
          <w:rPr>
            <w:lang w:val="da-DK"/>
          </w:rPr>
          <w:delText xml:space="preserve">. </w:delText>
        </w:r>
      </w:del>
      <w:del w:id="16048" w:author="AbbVie7" w:date="2025-05-12T15:23:00Z">
        <w:r>
          <w:rPr>
            <w:lang w:val="da-DK"/>
          </w:rPr>
          <w:delText>U</w:delText>
        </w:r>
      </w:del>
      <w:del w:id="16049" w:author="AbbVie7" w:date="2025-05-12T15:23:00Z">
        <w:r w:rsidRPr="0026451E">
          <w:rPr>
            <w:lang w:val="da-DK"/>
          </w:rPr>
          <w:delText xml:space="preserve">nder genbehandling </w:delText>
        </w:r>
      </w:del>
      <w:del w:id="16050" w:author="AbbVie7" w:date="2025-05-12T15:23:00Z">
        <w:r>
          <w:rPr>
            <w:lang w:val="da-DK"/>
          </w:rPr>
          <w:delText xml:space="preserve">var </w:delText>
        </w:r>
      </w:del>
      <w:del w:id="16051" w:author="AbbVie7" w:date="2025-05-12T15:23:00Z">
        <w:r w:rsidRPr="0026451E">
          <w:rPr>
            <w:lang w:val="da-DK"/>
          </w:rPr>
          <w:delText>bivirkningsprofilen sammenlignelig med</w:delText>
        </w:r>
      </w:del>
      <w:del w:id="16052" w:author="AbbVie7" w:date="2025-05-12T15:23:00Z">
        <w:r>
          <w:rPr>
            <w:lang w:val="da-DK"/>
          </w:rPr>
          <w:delText xml:space="preserve"> </w:delText>
        </w:r>
      </w:del>
      <w:del w:id="16053" w:author="AbbVie7" w:date="2025-05-12T15:23:00Z">
        <w:r w:rsidRPr="0026451E" w:rsidR="009E7DC0">
          <w:rPr>
            <w:lang w:val="da-DK"/>
          </w:rPr>
          <w:delText>bivirkningsprofilen</w:delText>
        </w:r>
      </w:del>
      <w:del w:id="16054" w:author="AbbVie7" w:date="2025-05-12T15:23:00Z">
        <w:r>
          <w:rPr>
            <w:lang w:val="da-DK"/>
          </w:rPr>
          <w:delText xml:space="preserve"> </w:delText>
        </w:r>
      </w:del>
      <w:del w:id="16055" w:author="AbbVie7" w:date="2025-05-12T15:23:00Z">
        <w:r w:rsidRPr="0026451E">
          <w:rPr>
            <w:lang w:val="da-DK"/>
          </w:rPr>
          <w:delText xml:space="preserve">før </w:delText>
        </w:r>
      </w:del>
      <w:del w:id="16056" w:author="AbbVie7" w:date="2025-05-12T15:23:00Z">
        <w:r>
          <w:rPr>
            <w:lang w:val="da-DK"/>
          </w:rPr>
          <w:delText>behandlingsafbrydelse</w:delText>
        </w:r>
      </w:del>
      <w:del w:id="16057" w:author="AbbVie7" w:date="2025-05-12T15:23:00Z">
        <w:r w:rsidRPr="0026451E">
          <w:rPr>
            <w:lang w:val="da-DK"/>
          </w:rPr>
          <w:delText xml:space="preserve">.  </w:delText>
        </w:r>
      </w:del>
    </w:p>
    <w:p w:rsidR="004C5E25" w:rsidP="004C5E25" w14:paraId="2127AC29" w14:textId="77777777">
      <w:pPr>
        <w:pStyle w:val="EMEANormal"/>
        <w:rPr>
          <w:del w:id="16058" w:author="AbbVie7" w:date="2025-05-12T15:23:00Z"/>
          <w:lang w:val="da-DK"/>
        </w:rPr>
      </w:pPr>
    </w:p>
    <w:p w:rsidR="004C5E25" w:rsidP="004C5E25" w14:paraId="0A0451FA" w14:textId="77777777">
      <w:pPr>
        <w:rPr>
          <w:del w:id="16059" w:author="AbbVie7" w:date="2025-05-12T15:23:00Z"/>
          <w:szCs w:val="20"/>
          <w:lang w:val="da-DK"/>
        </w:rPr>
      </w:pPr>
      <w:del w:id="16060" w:author="AbbVie7" w:date="2025-05-12T15:23:00Z">
        <w:r>
          <w:rPr>
            <w:szCs w:val="20"/>
            <w:lang w:val="da-DK"/>
          </w:rPr>
          <w:delText>Der blev vist signifikante forbedringer i DLQI (</w:delText>
        </w:r>
      </w:del>
      <w:del w:id="16061" w:author="AbbVie7" w:date="2025-05-12T15:23:00Z">
        <w:r w:rsidRPr="00BB7558">
          <w:rPr>
            <w:i/>
            <w:szCs w:val="20"/>
            <w:lang w:val="da-DK"/>
          </w:rPr>
          <w:delText>Dermatology Life Quality Index</w:delText>
        </w:r>
      </w:del>
      <w:del w:id="16062" w:author="AbbVie7" w:date="2025-05-12T15:23:00Z">
        <w:r>
          <w:rPr>
            <w:szCs w:val="20"/>
            <w:lang w:val="da-DK"/>
          </w:rPr>
          <w:delText xml:space="preserve">) i forhold til </w:delText>
        </w:r>
      </w:del>
      <w:del w:id="16063" w:author="AbbVie7" w:date="2025-05-12T15:23:00Z">
        <w:r w:rsidRPr="005376C6">
          <w:rPr>
            <w:i/>
            <w:szCs w:val="20"/>
            <w:lang w:val="da-DK"/>
          </w:rPr>
          <w:delText>baseline</w:delText>
        </w:r>
      </w:del>
      <w:del w:id="16064" w:author="AbbVie7" w:date="2025-05-12T15:23:00Z">
        <w:r>
          <w:rPr>
            <w:szCs w:val="20"/>
            <w:lang w:val="da-DK"/>
          </w:rPr>
          <w:delText xml:space="preserve"> ved uge 16 sammenlignet med placebo (studie I og II) og </w:delText>
        </w:r>
      </w:del>
      <w:smartTag w:uri="urn:schemas-microsoft-com:office:smarttags" w:element="stockticker">
        <w:del w:id="16065" w:author="AbbVie7" w:date="2025-05-12T15:23:00Z">
          <w:r>
            <w:rPr>
              <w:szCs w:val="20"/>
              <w:lang w:val="da-DK"/>
            </w:rPr>
            <w:delText>MTX</w:delText>
          </w:r>
        </w:del>
      </w:smartTag>
      <w:del w:id="16066" w:author="AbbVie7" w:date="2025-05-12T15:23:00Z">
        <w:r>
          <w:rPr>
            <w:szCs w:val="20"/>
            <w:lang w:val="da-DK"/>
          </w:rPr>
          <w:delText xml:space="preserve"> (studie II). I studie I var der også signifikante forbedringer i den fysiske og mentale komponent i den sammensatte SF-36-score sammenlignet med placebo.</w:delText>
        </w:r>
      </w:del>
    </w:p>
    <w:p w:rsidR="004C5E25" w:rsidP="004C5E25" w14:paraId="62C99652" w14:textId="77777777">
      <w:pPr>
        <w:pStyle w:val="EMEANormal"/>
        <w:rPr>
          <w:del w:id="16067" w:author="AbbVie7" w:date="2025-05-12T15:23:00Z"/>
          <w:lang w:val="da-DK"/>
        </w:rPr>
      </w:pPr>
    </w:p>
    <w:p w:rsidR="00B47F83" w:rsidP="00B47F83" w14:paraId="6A98B1F6" w14:textId="77777777">
      <w:pPr>
        <w:pStyle w:val="EMEANormal"/>
        <w:rPr>
          <w:del w:id="16068" w:author="AbbVie7" w:date="2025-05-12T15:23:00Z"/>
          <w:szCs w:val="22"/>
          <w:lang w:val="da-DK"/>
        </w:rPr>
      </w:pPr>
      <w:del w:id="16069" w:author="AbbVie7" w:date="2025-05-12T15:23:00Z">
        <w:r>
          <w:rPr>
            <w:lang w:val="da-DK"/>
          </w:rPr>
          <w:delText xml:space="preserve">I et åbent forlængelsesstudie med patienter, hvis dosis blev trappet op fra 40 mg hver anden uge til 40 mg ugentlig på grund af PASI-respons under 50 </w:delText>
        </w:r>
      </w:del>
      <w:del w:id="16070" w:author="AbbVie7" w:date="2025-05-12T15:23:00Z">
        <w:r w:rsidR="00562996">
          <w:rPr>
            <w:lang w:val="da-DK"/>
          </w:rPr>
          <w:delText>%</w:delText>
        </w:r>
      </w:del>
      <w:del w:id="16071" w:author="AbbVie7" w:date="2025-05-12T15:23:00Z">
        <w:r>
          <w:rPr>
            <w:lang w:val="da-DK"/>
          </w:rPr>
          <w:delText>, opnåede 26,4</w:delText>
        </w:r>
      </w:del>
      <w:del w:id="16072" w:author="AbbVie7" w:date="2025-05-12T15:23:00Z">
        <w:r w:rsidR="00562996">
          <w:rPr>
            <w:lang w:val="da-DK"/>
          </w:rPr>
          <w:delText>%</w:delText>
        </w:r>
      </w:del>
      <w:del w:id="16073" w:author="AbbVie7" w:date="2025-05-12T15:23:00Z">
        <w:r>
          <w:rPr>
            <w:lang w:val="da-DK"/>
          </w:rPr>
          <w:delText xml:space="preserve"> (92/349) </w:delText>
        </w:r>
      </w:del>
      <w:del w:id="16074" w:author="AbbVie7" w:date="2025-05-12T15:23:00Z">
        <w:r w:rsidR="00E550DE">
          <w:rPr>
            <w:lang w:val="da-DK"/>
          </w:rPr>
          <w:delText>o</w:delText>
        </w:r>
      </w:del>
      <w:del w:id="16075" w:author="AbbVie7" w:date="2025-05-12T15:23:00Z">
        <w:r>
          <w:rPr>
            <w:lang w:val="da-DK"/>
          </w:rPr>
          <w:delText>g 37,8</w:delText>
        </w:r>
      </w:del>
      <w:del w:id="16076" w:author="AbbVie7" w:date="2025-05-12T15:23:00Z">
        <w:r w:rsidR="00562996">
          <w:rPr>
            <w:lang w:val="da-DK"/>
          </w:rPr>
          <w:delText xml:space="preserve"> %</w:delText>
        </w:r>
      </w:del>
      <w:del w:id="16077" w:author="AbbVie7" w:date="2025-05-12T15:23:00Z">
        <w:r>
          <w:rPr>
            <w:lang w:val="da-DK"/>
          </w:rPr>
          <w:delText xml:space="preserve"> (132/349) af patienterne PASI 75-respons ved henholdsvis uge 12 og 24.</w:delText>
        </w:r>
      </w:del>
    </w:p>
    <w:p w:rsidR="00B44B1A" w:rsidP="002F4E0F" w14:paraId="7EF012F7" w14:textId="77777777">
      <w:pPr>
        <w:pStyle w:val="EMEANormal"/>
        <w:rPr>
          <w:del w:id="16078" w:author="AbbVie7" w:date="2025-05-12T15:23:00Z"/>
          <w:szCs w:val="22"/>
          <w:lang w:val="da-DK"/>
        </w:rPr>
      </w:pPr>
    </w:p>
    <w:p w:rsidR="002F4E0F" w:rsidP="002F4E0F" w14:paraId="5B147D72" w14:textId="77777777">
      <w:pPr>
        <w:pStyle w:val="EMEANormal"/>
        <w:rPr>
          <w:del w:id="16079" w:author="AbbVie7" w:date="2025-05-12T15:23:00Z"/>
          <w:lang w:val="da-DK"/>
        </w:rPr>
      </w:pPr>
      <w:del w:id="16080" w:author="AbbVie7" w:date="2025-05-12T15:23:00Z">
        <w:r w:rsidRPr="00AB05E9">
          <w:rPr>
            <w:szCs w:val="22"/>
            <w:lang w:val="da-DK"/>
          </w:rPr>
          <w:delText>Psoriasis</w:delText>
        </w:r>
      </w:del>
      <w:del w:id="16081" w:author="AbbVie7" w:date="2025-05-12T15:23:00Z">
        <w:r w:rsidR="009E7DC0">
          <w:rPr>
            <w:szCs w:val="22"/>
            <w:lang w:val="da-DK"/>
          </w:rPr>
          <w:delText>-</w:delText>
        </w:r>
      </w:del>
      <w:del w:id="16082" w:author="AbbVie7" w:date="2025-05-12T15:23:00Z">
        <w:r w:rsidRPr="00AB05E9">
          <w:rPr>
            <w:szCs w:val="22"/>
            <w:lang w:val="da-DK"/>
          </w:rPr>
          <w:delText>studie III (R</w:delText>
        </w:r>
      </w:del>
      <w:del w:id="16083" w:author="AbbVie7" w:date="2025-05-12T15:23:00Z">
        <w:r w:rsidR="007651D0">
          <w:rPr>
            <w:szCs w:val="22"/>
            <w:lang w:val="da-DK"/>
          </w:rPr>
          <w:delText>EACH</w:delText>
        </w:r>
      </w:del>
      <w:del w:id="16084" w:author="AbbVie7" w:date="2025-05-12T15:23:00Z">
        <w:r w:rsidRPr="00AB05E9">
          <w:rPr>
            <w:szCs w:val="22"/>
            <w:lang w:val="da-DK"/>
          </w:rPr>
          <w:delText xml:space="preserve">) sammenlignede </w:delText>
        </w:r>
      </w:del>
      <w:del w:id="16085" w:author="AbbVie7" w:date="2025-05-12T15:23:00Z">
        <w:r>
          <w:rPr>
            <w:szCs w:val="22"/>
            <w:lang w:val="da-DK"/>
          </w:rPr>
          <w:delText xml:space="preserve">Humiras </w:delText>
        </w:r>
      </w:del>
      <w:del w:id="16086" w:author="AbbVie7" w:date="2025-05-12T15:23:00Z">
        <w:r w:rsidRPr="00AB05E9">
          <w:rPr>
            <w:szCs w:val="22"/>
            <w:lang w:val="da-DK"/>
          </w:rPr>
          <w:delText xml:space="preserve">virkning og sikkerhed </w:delText>
        </w:r>
      </w:del>
      <w:del w:id="16087" w:author="AbbVie7" w:date="2025-05-12T15:23:00Z">
        <w:r w:rsidRPr="00AB05E9">
          <w:rPr>
            <w:i/>
            <w:szCs w:val="22"/>
            <w:lang w:val="da-DK"/>
          </w:rPr>
          <w:delText>versus</w:delText>
        </w:r>
      </w:del>
      <w:del w:id="16088" w:author="AbbVie7" w:date="2025-05-12T15:23:00Z">
        <w:r w:rsidRPr="00AB05E9">
          <w:rPr>
            <w:szCs w:val="22"/>
            <w:lang w:val="da-DK"/>
          </w:rPr>
          <w:delText xml:space="preserve"> placebo </w:delText>
        </w:r>
      </w:del>
      <w:del w:id="16089" w:author="AbbVie7" w:date="2025-05-12T15:23:00Z">
        <w:r w:rsidR="00BE79B4">
          <w:rPr>
            <w:szCs w:val="22"/>
            <w:lang w:val="da-DK"/>
          </w:rPr>
          <w:delText>hos</w:delText>
        </w:r>
      </w:del>
      <w:del w:id="16090" w:author="AbbVie7" w:date="2025-05-12T15:23:00Z">
        <w:r w:rsidRPr="00AB05E9">
          <w:rPr>
            <w:szCs w:val="22"/>
            <w:lang w:val="da-DK"/>
          </w:rPr>
          <w:delText xml:space="preserve"> 7</w:delText>
        </w:r>
      </w:del>
      <w:del w:id="16091" w:author="AbbVie7" w:date="2025-05-12T15:23:00Z">
        <w:r w:rsidR="004358B9">
          <w:rPr>
            <w:szCs w:val="22"/>
            <w:lang w:val="da-DK"/>
          </w:rPr>
          <w:delText>2</w:delText>
        </w:r>
      </w:del>
      <w:del w:id="16092" w:author="AbbVie7" w:date="2025-05-12T15:23:00Z">
        <w:r w:rsidRPr="00AB05E9">
          <w:rPr>
            <w:szCs w:val="22"/>
            <w:lang w:val="da-DK"/>
          </w:rPr>
          <w:delText xml:space="preserve"> patienter med </w:delText>
        </w:r>
      </w:del>
      <w:del w:id="16093" w:author="AbbVie7" w:date="2025-05-12T15:23:00Z">
        <w:r w:rsidRPr="00AB05E9">
          <w:rPr>
            <w:lang w:val="da-DK"/>
          </w:rPr>
          <w:delText xml:space="preserve">moderat til </w:delText>
        </w:r>
      </w:del>
      <w:del w:id="16094" w:author="AbbVie7" w:date="2025-05-12T15:23:00Z">
        <w:r w:rsidR="004020FD">
          <w:rPr>
            <w:lang w:val="da-DK"/>
          </w:rPr>
          <w:delText>svær</w:delText>
        </w:r>
      </w:del>
      <w:del w:id="16095" w:author="AbbVie7" w:date="2025-05-12T15:23:00Z">
        <w:r w:rsidRPr="00AB05E9">
          <w:rPr>
            <w:lang w:val="da-DK"/>
          </w:rPr>
          <w:delText xml:space="preserve"> kronisk plaque</w:delText>
        </w:r>
      </w:del>
      <w:del w:id="16096" w:author="AbbVie7" w:date="2025-05-12T15:23:00Z">
        <w:r w:rsidR="00BC3A54">
          <w:rPr>
            <w:lang w:val="da-DK"/>
          </w:rPr>
          <w:delText>-</w:delText>
        </w:r>
      </w:del>
      <w:del w:id="16097" w:author="AbbVie7" w:date="2025-05-12T15:23:00Z">
        <w:r w:rsidRPr="00AB05E9">
          <w:rPr>
            <w:lang w:val="da-DK"/>
          </w:rPr>
          <w:delText xml:space="preserve">psoriasis </w:delText>
        </w:r>
      </w:del>
      <w:del w:id="16098" w:author="AbbVie7" w:date="2025-05-12T15:23:00Z">
        <w:r w:rsidR="00BE79B4">
          <w:rPr>
            <w:lang w:val="da-DK"/>
          </w:rPr>
          <w:delText>og</w:delText>
        </w:r>
      </w:del>
      <w:del w:id="16099" w:author="AbbVie7" w:date="2025-05-12T15:23:00Z">
        <w:r w:rsidR="007B2303">
          <w:rPr>
            <w:lang w:val="da-DK"/>
          </w:rPr>
          <w:delText xml:space="preserve"> </w:delText>
        </w:r>
      </w:del>
      <w:del w:id="16100" w:author="AbbVie7" w:date="2025-05-12T15:23:00Z">
        <w:r>
          <w:rPr>
            <w:lang w:val="da-DK"/>
          </w:rPr>
          <w:delText>psoriasis på hænder og/eller fødder</w:delText>
        </w:r>
      </w:del>
      <w:del w:id="16101" w:author="AbbVie7" w:date="2025-05-12T15:23:00Z">
        <w:r w:rsidRPr="00AB05E9">
          <w:rPr>
            <w:lang w:val="da-DK"/>
          </w:rPr>
          <w:delText>.</w:delText>
        </w:r>
      </w:del>
      <w:del w:id="16102" w:author="AbbVie7" w:date="2025-05-12T15:23:00Z">
        <w:r>
          <w:rPr>
            <w:lang w:val="da-DK"/>
          </w:rPr>
          <w:delText xml:space="preserve"> Patienterne fik en startdosis på 80 mg Humira efterfulgt af 40 mg hver anden uge (med start en uge efter initi</w:delText>
        </w:r>
      </w:del>
      <w:del w:id="16103" w:author="AbbVie7" w:date="2025-05-12T15:23:00Z">
        <w:r w:rsidR="00BE79B4">
          <w:rPr>
            <w:lang w:val="da-DK"/>
          </w:rPr>
          <w:delText>a</w:delText>
        </w:r>
      </w:del>
      <w:del w:id="16104" w:author="AbbVie7" w:date="2025-05-12T15:23:00Z">
        <w:r>
          <w:rPr>
            <w:lang w:val="da-DK"/>
          </w:rPr>
          <w:delText xml:space="preserve">ldosis) eller placebo i 16 uger. Ved uge 16 havde en statistisk signifikant </w:delText>
        </w:r>
      </w:del>
      <w:del w:id="16105" w:author="AbbVie7" w:date="2025-05-12T15:23:00Z">
        <w:r w:rsidR="00BE79B4">
          <w:rPr>
            <w:lang w:val="da-DK"/>
          </w:rPr>
          <w:delText>større an</w:delText>
        </w:r>
      </w:del>
      <w:del w:id="16106" w:author="AbbVie7" w:date="2025-05-12T15:23:00Z">
        <w:r>
          <w:rPr>
            <w:lang w:val="da-DK"/>
          </w:rPr>
          <w:delText>del af de patienter, som fik Humira opnået PGA ”</w:delText>
        </w:r>
      </w:del>
      <w:del w:id="16107" w:author="AbbVie7" w:date="2025-05-12T15:23:00Z">
        <w:r w:rsidRPr="00BB7558">
          <w:rPr>
            <w:i/>
            <w:lang w:val="da-DK"/>
          </w:rPr>
          <w:delText>clear</w:delText>
        </w:r>
      </w:del>
      <w:del w:id="16108" w:author="AbbVie7" w:date="2025-05-12T15:23:00Z">
        <w:r>
          <w:rPr>
            <w:lang w:val="da-DK"/>
          </w:rPr>
          <w:delText>” eller ”</w:delText>
        </w:r>
      </w:del>
      <w:del w:id="16109" w:author="AbbVie7" w:date="2025-05-12T15:23:00Z">
        <w:r w:rsidRPr="00BB7558">
          <w:rPr>
            <w:i/>
            <w:lang w:val="da-DK"/>
          </w:rPr>
          <w:delText>almost clear</w:delText>
        </w:r>
      </w:del>
      <w:del w:id="16110" w:author="AbbVie7" w:date="2025-05-12T15:23:00Z">
        <w:r>
          <w:rPr>
            <w:lang w:val="da-DK"/>
          </w:rPr>
          <w:delText>” for psoriasis på hænder og/eller fødder</w:delText>
        </w:r>
      </w:del>
      <w:del w:id="16111" w:author="AbbVie7" w:date="2025-05-12T15:23:00Z">
        <w:r w:rsidRPr="00AB05E9">
          <w:rPr>
            <w:lang w:val="da-DK"/>
          </w:rPr>
          <w:delText xml:space="preserve"> </w:delText>
        </w:r>
      </w:del>
      <w:del w:id="16112" w:author="AbbVie7" w:date="2025-05-12T15:23:00Z">
        <w:r>
          <w:rPr>
            <w:lang w:val="da-DK"/>
          </w:rPr>
          <w:delText xml:space="preserve">sammenlignet med patienter, som fik placebo (30,6 </w:delText>
        </w:r>
      </w:del>
      <w:del w:id="16113" w:author="AbbVie7" w:date="2025-05-12T15:23:00Z">
        <w:r w:rsidR="00562996">
          <w:rPr>
            <w:lang w:val="da-DK"/>
          </w:rPr>
          <w:delText>%</w:delText>
        </w:r>
      </w:del>
      <w:del w:id="16114" w:author="AbbVie7" w:date="2025-05-12T15:23:00Z">
        <w:r>
          <w:rPr>
            <w:lang w:val="da-DK"/>
          </w:rPr>
          <w:delText xml:space="preserve"> </w:delText>
        </w:r>
      </w:del>
      <w:del w:id="16115" w:author="AbbVie7" w:date="2025-05-12T15:23:00Z">
        <w:r w:rsidRPr="00BB7558">
          <w:rPr>
            <w:i/>
            <w:lang w:val="da-DK"/>
          </w:rPr>
          <w:delText>versus</w:delText>
        </w:r>
      </w:del>
      <w:del w:id="16116" w:author="AbbVie7" w:date="2025-05-12T15:23:00Z">
        <w:r w:rsidR="00E550DE">
          <w:rPr>
            <w:i/>
            <w:lang w:val="da-DK"/>
          </w:rPr>
          <w:delText xml:space="preserve"> </w:delText>
        </w:r>
      </w:del>
      <w:del w:id="16117" w:author="AbbVie7" w:date="2025-05-12T15:23:00Z">
        <w:r>
          <w:rPr>
            <w:lang w:val="da-DK"/>
          </w:rPr>
          <w:delText>4,3</w:delText>
        </w:r>
      </w:del>
      <w:del w:id="16118" w:author="AbbVie7" w:date="2025-05-12T15:23:00Z">
        <w:r w:rsidR="00562996">
          <w:rPr>
            <w:lang w:val="da-DK"/>
          </w:rPr>
          <w:delText xml:space="preserve"> %</w:delText>
        </w:r>
      </w:del>
      <w:del w:id="16119" w:author="AbbVie7" w:date="2025-05-12T15:23:00Z">
        <w:r>
          <w:rPr>
            <w:lang w:val="da-DK"/>
          </w:rPr>
          <w:delText xml:space="preserve"> [P=0,014]</w:delText>
        </w:r>
      </w:del>
      <w:del w:id="16120" w:author="AbbVie7" w:date="2025-05-12T15:23:00Z">
        <w:r w:rsidR="009E7DC0">
          <w:rPr>
            <w:lang w:val="da-DK"/>
          </w:rPr>
          <w:delText>)</w:delText>
        </w:r>
      </w:del>
      <w:del w:id="16121" w:author="AbbVie7" w:date="2025-05-12T15:23:00Z">
        <w:r>
          <w:rPr>
            <w:lang w:val="da-DK"/>
          </w:rPr>
          <w:delText>.</w:delText>
        </w:r>
      </w:del>
    </w:p>
    <w:p w:rsidR="002C2B13" w:rsidP="002F4E0F" w14:paraId="3C1D7806" w14:textId="77777777">
      <w:pPr>
        <w:pStyle w:val="EMEANormal"/>
        <w:rPr>
          <w:del w:id="16122" w:author="AbbVie7" w:date="2025-05-12T15:23:00Z"/>
          <w:lang w:val="da-DK"/>
        </w:rPr>
      </w:pPr>
    </w:p>
    <w:p w:rsidR="002C2B13" w:rsidP="002C2B13" w14:paraId="51925073" w14:textId="77777777">
      <w:pPr>
        <w:pStyle w:val="EMEANormal"/>
        <w:rPr>
          <w:del w:id="16123" w:author="AbbVie7" w:date="2025-05-12T15:23:00Z"/>
          <w:lang w:val="da-DK"/>
        </w:rPr>
      </w:pPr>
      <w:del w:id="16124" w:author="AbbVie7" w:date="2025-05-12T15:23:00Z">
        <w:r w:rsidRPr="002C2B13">
          <w:rPr>
            <w:lang w:val="da-DK"/>
          </w:rPr>
          <w:delText>Psoriasis-studie IV sammenlignede Humiras virkning og sikkerhed overfor placebo i 217 voksne patienter med moderat til svær neglepsoriasis. Patienterne fik en</w:delText>
        </w:r>
      </w:del>
      <w:del w:id="16125" w:author="AbbVie7" w:date="2025-05-12T15:23:00Z">
        <w:r>
          <w:rPr>
            <w:lang w:val="da-DK"/>
          </w:rPr>
          <w:delText xml:space="preserve"> </w:delText>
        </w:r>
      </w:del>
      <w:del w:id="16126" w:author="AbbVie7" w:date="2025-05-12T15:23:00Z">
        <w:r w:rsidRPr="002C2B13">
          <w:rPr>
            <w:lang w:val="da-DK"/>
          </w:rPr>
          <w:delText xml:space="preserve">startdosis på 80 mg efterfulgt af 40 mg hver anden uge med start en uge efter den første dosis eller placebo i 26 uger efterfulgt af åben Humira behandling i yderligere 26 uger. </w:delText>
        </w:r>
      </w:del>
      <w:del w:id="16127" w:author="AbbVie7" w:date="2025-05-12T15:23:00Z">
        <w:r w:rsidRPr="002C2B13">
          <w:delText xml:space="preserve">Vurdering af neglepsoriasis inkluderede </w:delText>
        </w:r>
      </w:del>
      <w:del w:id="16128" w:author="AbbVie7" w:date="2025-05-12T15:23:00Z">
        <w:r w:rsidRPr="002C2B13">
          <w:rPr>
            <w:i/>
          </w:rPr>
          <w:delText xml:space="preserve">the Modified Nail Psoriasis Severity Index </w:delText>
        </w:r>
      </w:del>
      <w:del w:id="16129" w:author="AbbVie7" w:date="2025-05-12T15:23:00Z">
        <w:r w:rsidRPr="002C2B13">
          <w:delText xml:space="preserve">(mNAPSI), </w:delText>
        </w:r>
      </w:del>
      <w:del w:id="16130" w:author="AbbVie7" w:date="2025-05-12T15:23:00Z">
        <w:r w:rsidRPr="002C2B13">
          <w:rPr>
            <w:i/>
          </w:rPr>
          <w:delText>the Physician’s Global Assessment of Fingernail Psoriasis</w:delText>
        </w:r>
      </w:del>
      <w:del w:id="16131" w:author="AbbVie7" w:date="2025-05-12T15:23:00Z">
        <w:r w:rsidRPr="002C2B13">
          <w:delText xml:space="preserve"> (PGA-F) og </w:delText>
        </w:r>
      </w:del>
      <w:del w:id="16132" w:author="AbbVie7" w:date="2025-05-12T15:23:00Z">
        <w:r w:rsidRPr="002C2B13">
          <w:rPr>
            <w:i/>
          </w:rPr>
          <w:delText xml:space="preserve">the Nail Psoriasis Severity Index </w:delText>
        </w:r>
      </w:del>
      <w:del w:id="16133" w:author="AbbVie7" w:date="2025-05-12T15:23:00Z">
        <w:r w:rsidRPr="002C2B13">
          <w:delText>(NAPSI) (se tabel 1</w:delText>
        </w:r>
      </w:del>
      <w:del w:id="16134" w:author="AbbVie7" w:date="2025-05-12T15:23:00Z">
        <w:r w:rsidR="00D5376C">
          <w:delText>8</w:delText>
        </w:r>
      </w:del>
      <w:del w:id="16135" w:author="AbbVie7" w:date="2025-05-12T15:23:00Z">
        <w:r w:rsidRPr="002C2B13">
          <w:delText xml:space="preserve">). </w:delText>
        </w:r>
      </w:del>
      <w:del w:id="16136" w:author="AbbVie7" w:date="2025-05-12T15:23:00Z">
        <w:r w:rsidRPr="002C2B13">
          <w:rPr>
            <w:lang w:val="da-DK"/>
          </w:rPr>
          <w:delText>Humira viste en behandlingsfordel hos patienter med neglepsoriasis med forskellig omfang af hudinvolvering (BSA≥10</w:delText>
        </w:r>
      </w:del>
      <w:del w:id="16137" w:author="AbbVie7" w:date="2025-05-12T15:23:00Z">
        <w:r w:rsidR="00562996">
          <w:rPr>
            <w:lang w:val="da-DK"/>
          </w:rPr>
          <w:delText>%</w:delText>
        </w:r>
      </w:del>
      <w:del w:id="16138" w:author="AbbVie7" w:date="2025-05-12T15:23:00Z">
        <w:r w:rsidRPr="002C2B13">
          <w:rPr>
            <w:lang w:val="da-DK"/>
          </w:rPr>
          <w:delText xml:space="preserve"> </w:delText>
        </w:r>
      </w:del>
      <w:del w:id="16139" w:author="AbbVie7" w:date="2025-05-12T15:23:00Z">
        <w:r w:rsidR="007C7D4E">
          <w:rPr>
            <w:lang w:val="da-DK"/>
          </w:rPr>
          <w:delText xml:space="preserve">(60 </w:delText>
        </w:r>
      </w:del>
      <w:del w:id="16140" w:author="AbbVie7" w:date="2025-05-12T15:23:00Z">
        <w:r w:rsidR="00562996">
          <w:rPr>
            <w:lang w:val="da-DK"/>
          </w:rPr>
          <w:delText>%</w:delText>
        </w:r>
      </w:del>
      <w:del w:id="16141" w:author="AbbVie7" w:date="2025-05-12T15:23:00Z">
        <w:r w:rsidR="007C7D4E">
          <w:rPr>
            <w:lang w:val="da-DK"/>
          </w:rPr>
          <w:delText xml:space="preserve"> af patienterne)</w:delText>
        </w:r>
      </w:del>
      <w:del w:id="16142" w:author="AbbVie7" w:date="2025-05-12T15:23:00Z">
        <w:r w:rsidRPr="002C2B13">
          <w:rPr>
            <w:lang w:val="da-DK"/>
          </w:rPr>
          <w:delText xml:space="preserve"> </w:delText>
        </w:r>
      </w:del>
      <w:del w:id="16143" w:author="AbbVie7" w:date="2025-05-12T15:23:00Z">
        <w:r w:rsidR="007C7D4E">
          <w:rPr>
            <w:lang w:val="da-DK"/>
          </w:rPr>
          <w:delText xml:space="preserve">og </w:delText>
        </w:r>
      </w:del>
      <w:del w:id="16144" w:author="AbbVie7" w:date="2025-05-12T15:23:00Z">
        <w:r w:rsidRPr="002C2B13">
          <w:rPr>
            <w:lang w:val="da-DK"/>
          </w:rPr>
          <w:delText>BSA&lt;10</w:delText>
        </w:r>
      </w:del>
      <w:del w:id="16145" w:author="AbbVie7" w:date="2025-05-12T15:23:00Z">
        <w:r w:rsidR="00562996">
          <w:rPr>
            <w:lang w:val="da-DK"/>
          </w:rPr>
          <w:delText>%</w:delText>
        </w:r>
      </w:del>
      <w:del w:id="16146" w:author="AbbVie7" w:date="2025-05-12T15:23:00Z">
        <w:r w:rsidRPr="002C2B13">
          <w:rPr>
            <w:lang w:val="da-DK"/>
          </w:rPr>
          <w:delText xml:space="preserve"> og ≥5</w:delText>
        </w:r>
      </w:del>
      <w:del w:id="16147" w:author="AbbVie7" w:date="2025-05-12T15:23:00Z">
        <w:r w:rsidR="00562996">
          <w:rPr>
            <w:lang w:val="da-DK"/>
          </w:rPr>
          <w:delText>%</w:delText>
        </w:r>
      </w:del>
      <w:del w:id="16148" w:author="AbbVie7" w:date="2025-05-12T15:23:00Z">
        <w:r w:rsidR="007C7D4E">
          <w:rPr>
            <w:lang w:val="da-DK"/>
          </w:rPr>
          <w:delText xml:space="preserve"> (40</w:delText>
        </w:r>
      </w:del>
      <w:del w:id="16149" w:author="AbbVie7" w:date="2025-05-12T15:23:00Z">
        <w:r w:rsidR="00562996">
          <w:rPr>
            <w:lang w:val="da-DK"/>
          </w:rPr>
          <w:delText xml:space="preserve"> %</w:delText>
        </w:r>
      </w:del>
      <w:del w:id="16150" w:author="AbbVie7" w:date="2025-05-12T15:23:00Z">
        <w:r w:rsidR="007C7D4E">
          <w:rPr>
            <w:lang w:val="da-DK"/>
          </w:rPr>
          <w:delText xml:space="preserve"> af patienterne)</w:delText>
        </w:r>
      </w:del>
      <w:del w:id="16151" w:author="AbbVie7" w:date="2025-05-12T15:23:00Z">
        <w:r w:rsidRPr="002C2B13">
          <w:rPr>
            <w:lang w:val="da-DK"/>
          </w:rPr>
          <w:delText xml:space="preserve">).  </w:delText>
        </w:r>
      </w:del>
    </w:p>
    <w:p w:rsidR="002C2B13" w:rsidP="002C2B13" w14:paraId="7525368C" w14:textId="77777777">
      <w:pPr>
        <w:pStyle w:val="EMEANormal"/>
        <w:rPr>
          <w:del w:id="16152" w:author="AbbVie7" w:date="2025-05-12T15:23:00Z"/>
          <w:lang w:val="da-DK"/>
        </w:rPr>
      </w:pPr>
    </w:p>
    <w:p w:rsidR="00034D8F" w:rsidRPr="00B030AA" w:rsidP="001C2BFA" w14:paraId="2FAA92D8" w14:textId="77777777">
      <w:pPr>
        <w:pStyle w:val="EMEANormal"/>
        <w:jc w:val="center"/>
        <w:rPr>
          <w:del w:id="16153" w:author="AbbVie7" w:date="2025-05-12T15:23:00Z"/>
          <w:b/>
          <w:lang w:val="da-DK"/>
        </w:rPr>
      </w:pPr>
      <w:del w:id="16154" w:author="AbbVie7" w:date="2025-05-12T15:23:00Z">
        <w:r w:rsidRPr="00B030AA">
          <w:rPr>
            <w:b/>
            <w:lang w:val="da-DK"/>
          </w:rPr>
          <w:delText xml:space="preserve">Tabel </w:delText>
        </w:r>
      </w:del>
      <w:del w:id="16155" w:author="AbbVie7" w:date="2025-05-12T15:23:00Z">
        <w:r w:rsidR="001C5B7D">
          <w:rPr>
            <w:b/>
            <w:lang w:val="da-DK"/>
          </w:rPr>
          <w:delText>18</w:delText>
        </w:r>
      </w:del>
    </w:p>
    <w:p w:rsidR="00034D8F" w:rsidRPr="00034D8F" w:rsidP="00B030AA" w14:paraId="3DD03738" w14:textId="77777777">
      <w:pPr>
        <w:pStyle w:val="EMEANormal"/>
        <w:jc w:val="center"/>
        <w:rPr>
          <w:del w:id="16156" w:author="AbbVie7" w:date="2025-05-12T15:23:00Z"/>
          <w:b/>
          <w:bCs/>
          <w:lang w:val="da-DK"/>
        </w:rPr>
      </w:pPr>
      <w:del w:id="16157" w:author="AbbVie7" w:date="2025-05-12T15:23:00Z">
        <w:r w:rsidRPr="00034D8F">
          <w:rPr>
            <w:b/>
            <w:lang w:val="da-DK"/>
          </w:rPr>
          <w:delText xml:space="preserve">Ps </w:delText>
        </w:r>
      </w:del>
      <w:del w:id="16158" w:author="AbbVie7" w:date="2025-05-12T15:23:00Z">
        <w:r w:rsidR="00C01D02">
          <w:rPr>
            <w:b/>
            <w:lang w:val="da-DK"/>
          </w:rPr>
          <w:delText>s</w:delText>
        </w:r>
      </w:del>
      <w:del w:id="16159" w:author="AbbVie7" w:date="2025-05-12T15:23:00Z">
        <w:r w:rsidRPr="00034D8F">
          <w:rPr>
            <w:b/>
            <w:lang w:val="da-DK"/>
          </w:rPr>
          <w:delText xml:space="preserve">tudie IV </w:delText>
        </w:r>
      </w:del>
      <w:del w:id="16160" w:author="AbbVie7" w:date="2025-05-12T15:23:00Z">
        <w:r w:rsidR="00790CCF">
          <w:rPr>
            <w:b/>
            <w:lang w:val="da-DK"/>
          </w:rPr>
          <w:delText>Virknings</w:delText>
        </w:r>
      </w:del>
      <w:del w:id="16161" w:author="AbbVie7" w:date="2025-05-12T15:23:00Z">
        <w:r w:rsidRPr="00034D8F">
          <w:rPr>
            <w:b/>
            <w:lang w:val="da-DK"/>
          </w:rPr>
          <w:delText>resultater ved</w:delText>
        </w:r>
      </w:del>
      <w:del w:id="16162" w:author="AbbVie7" w:date="2025-05-12T15:23:00Z">
        <w:r w:rsidRPr="00034D8F">
          <w:rPr>
            <w:b/>
            <w:bCs/>
            <w:lang w:val="da-DK"/>
          </w:rPr>
          <w:delText xml:space="preserve"> </w:delText>
        </w:r>
      </w:del>
      <w:del w:id="16163" w:author="AbbVie7" w:date="2025-05-12T15:23:00Z">
        <w:r w:rsidRPr="00034D8F">
          <w:rPr>
            <w:b/>
            <w:lang w:val="da-DK"/>
          </w:rPr>
          <w:delText>16, 26 and 52 uger</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718"/>
        <w:gridCol w:w="1080"/>
        <w:gridCol w:w="1260"/>
        <w:gridCol w:w="990"/>
        <w:gridCol w:w="1260"/>
        <w:gridCol w:w="2268"/>
      </w:tblGrid>
      <w:tr w14:paraId="571F88EF" w14:textId="77777777" w:rsidTr="00CF35C0">
        <w:tblPrEx>
          <w:tblW w:w="0" w:type="auto"/>
          <w:tblLayout w:type="fixed"/>
          <w:tblLook w:val="04A0"/>
        </w:tblPrEx>
        <w:trPr>
          <w:del w:id="16164" w:author="AbbVie7" w:date="2025-05-12T15:23:00Z"/>
        </w:trPr>
        <w:tc>
          <w:tcPr>
            <w:tcW w:w="2718" w:type="dxa"/>
            <w:vMerge w:val="restart"/>
          </w:tcPr>
          <w:p w:rsidR="00034D8F" w:rsidRPr="00034D8F" w:rsidP="00034D8F" w14:paraId="77E33582" w14:textId="77777777">
            <w:pPr>
              <w:pStyle w:val="EMEANormal"/>
              <w:rPr>
                <w:del w:id="16165" w:author="AbbVie7" w:date="2025-05-12T15:23:00Z"/>
              </w:rPr>
            </w:pPr>
            <w:del w:id="16166" w:author="AbbVie7" w:date="2025-05-12T15:23:00Z">
              <w:r w:rsidRPr="00034D8F">
                <w:delText>Endepunkter</w:delText>
              </w:r>
            </w:del>
          </w:p>
        </w:tc>
        <w:tc>
          <w:tcPr>
            <w:tcW w:w="2340" w:type="dxa"/>
            <w:gridSpan w:val="2"/>
          </w:tcPr>
          <w:p w:rsidR="00034D8F" w:rsidRPr="00034D8F" w:rsidP="00B030AA" w14:paraId="6288B815" w14:textId="77777777">
            <w:pPr>
              <w:pStyle w:val="EMEANormal"/>
              <w:jc w:val="center"/>
              <w:rPr>
                <w:del w:id="16167" w:author="AbbVie7" w:date="2025-05-12T15:23:00Z"/>
              </w:rPr>
            </w:pPr>
            <w:del w:id="16168" w:author="AbbVie7" w:date="2025-05-12T15:23:00Z">
              <w:r w:rsidRPr="00034D8F">
                <w:delText>Uge 16</w:delText>
              </w:r>
            </w:del>
          </w:p>
          <w:p w:rsidR="00034D8F" w:rsidRPr="00034D8F" w:rsidP="001C2BFA" w14:paraId="320AE136" w14:textId="77777777">
            <w:pPr>
              <w:pStyle w:val="EMEANormal"/>
              <w:jc w:val="center"/>
              <w:rPr>
                <w:del w:id="16169" w:author="AbbVie7" w:date="2025-05-12T15:23:00Z"/>
              </w:rPr>
            </w:pPr>
            <w:del w:id="16170" w:author="AbbVie7" w:date="2025-05-12T15:23:00Z">
              <w:r w:rsidRPr="00034D8F">
                <w:delText>Placebokontrolleret</w:delText>
              </w:r>
            </w:del>
          </w:p>
        </w:tc>
        <w:tc>
          <w:tcPr>
            <w:tcW w:w="2250" w:type="dxa"/>
            <w:gridSpan w:val="2"/>
          </w:tcPr>
          <w:p w:rsidR="00034D8F" w:rsidRPr="00034D8F" w:rsidP="00B030AA" w14:paraId="666E9774" w14:textId="77777777">
            <w:pPr>
              <w:pStyle w:val="EMEANormal"/>
              <w:jc w:val="center"/>
              <w:rPr>
                <w:del w:id="16171" w:author="AbbVie7" w:date="2025-05-12T15:23:00Z"/>
              </w:rPr>
            </w:pPr>
            <w:del w:id="16172" w:author="AbbVie7" w:date="2025-05-12T15:23:00Z">
              <w:r w:rsidRPr="00034D8F">
                <w:delText>Uge 26</w:delText>
              </w:r>
            </w:del>
          </w:p>
          <w:p w:rsidR="00034D8F" w:rsidRPr="00034D8F" w:rsidP="001C2BFA" w14:paraId="3BB517E1" w14:textId="77777777">
            <w:pPr>
              <w:pStyle w:val="EMEANormal"/>
              <w:jc w:val="center"/>
              <w:rPr>
                <w:del w:id="16173" w:author="AbbVie7" w:date="2025-05-12T15:23:00Z"/>
              </w:rPr>
            </w:pPr>
            <w:del w:id="16174" w:author="AbbVie7" w:date="2025-05-12T15:23:00Z">
              <w:r w:rsidRPr="00034D8F">
                <w:delText>Placebokontrolleret</w:delText>
              </w:r>
            </w:del>
          </w:p>
        </w:tc>
        <w:tc>
          <w:tcPr>
            <w:tcW w:w="2268" w:type="dxa"/>
          </w:tcPr>
          <w:p w:rsidR="00034D8F" w:rsidRPr="00034D8F" w:rsidP="00B030AA" w14:paraId="2D61EB4E" w14:textId="77777777">
            <w:pPr>
              <w:pStyle w:val="EMEANormal"/>
              <w:jc w:val="center"/>
              <w:rPr>
                <w:del w:id="16175" w:author="AbbVie7" w:date="2025-05-12T15:23:00Z"/>
              </w:rPr>
            </w:pPr>
            <w:del w:id="16176" w:author="AbbVie7" w:date="2025-05-12T15:23:00Z">
              <w:r w:rsidRPr="00034D8F">
                <w:delText>Uge 52</w:delText>
              </w:r>
            </w:del>
          </w:p>
          <w:p w:rsidR="00034D8F" w:rsidRPr="00034D8F" w:rsidP="00B030AA" w14:paraId="208CDDA3" w14:textId="77777777">
            <w:pPr>
              <w:pStyle w:val="EMEANormal"/>
              <w:jc w:val="center"/>
              <w:rPr>
                <w:del w:id="16177" w:author="AbbVie7" w:date="2025-05-12T15:23:00Z"/>
              </w:rPr>
            </w:pPr>
            <w:del w:id="16178" w:author="AbbVie7" w:date="2025-05-12T15:23:00Z">
              <w:r w:rsidRPr="00034D8F">
                <w:delText>Åbent</w:delText>
              </w:r>
            </w:del>
          </w:p>
        </w:tc>
      </w:tr>
      <w:tr w14:paraId="22B3FCD8" w14:textId="77777777" w:rsidTr="00CF35C0">
        <w:tblPrEx>
          <w:tblW w:w="0" w:type="auto"/>
          <w:tblLayout w:type="fixed"/>
          <w:tblLook w:val="04A0"/>
        </w:tblPrEx>
        <w:trPr>
          <w:del w:id="16179" w:author="AbbVie7" w:date="2025-05-12T15:23:00Z"/>
        </w:trPr>
        <w:tc>
          <w:tcPr>
            <w:tcW w:w="2718" w:type="dxa"/>
            <w:vMerge/>
          </w:tcPr>
          <w:p w:rsidR="00034D8F" w:rsidRPr="00034D8F" w:rsidP="00034D8F" w14:paraId="6FD5270B" w14:textId="77777777">
            <w:pPr>
              <w:pStyle w:val="EMEANormal"/>
              <w:rPr>
                <w:del w:id="16180" w:author="AbbVie7" w:date="2025-05-12T15:23:00Z"/>
              </w:rPr>
            </w:pPr>
          </w:p>
        </w:tc>
        <w:tc>
          <w:tcPr>
            <w:tcW w:w="1080" w:type="dxa"/>
          </w:tcPr>
          <w:p w:rsidR="00034D8F" w:rsidRPr="00034D8F" w:rsidP="00B030AA" w14:paraId="5F47B240" w14:textId="77777777">
            <w:pPr>
              <w:pStyle w:val="EMEANormal"/>
              <w:jc w:val="center"/>
              <w:rPr>
                <w:del w:id="16181" w:author="AbbVie7" w:date="2025-05-12T15:23:00Z"/>
              </w:rPr>
            </w:pPr>
            <w:del w:id="16182" w:author="AbbVie7" w:date="2025-05-12T15:23:00Z">
              <w:r w:rsidRPr="00034D8F">
                <w:delText>Placebo</w:delText>
              </w:r>
            </w:del>
            <w:del w:id="16183" w:author="AbbVie7" w:date="2025-05-12T15:23:00Z">
              <w:r w:rsidRPr="00034D8F">
                <w:br/>
                <w:delText>N=108</w:delText>
              </w:r>
            </w:del>
          </w:p>
        </w:tc>
        <w:tc>
          <w:tcPr>
            <w:tcW w:w="1260" w:type="dxa"/>
          </w:tcPr>
          <w:p w:rsidR="00034D8F" w:rsidRPr="00034D8F" w:rsidP="00B030AA" w14:paraId="5C8E38C2" w14:textId="77777777">
            <w:pPr>
              <w:pStyle w:val="EMEANormal"/>
              <w:jc w:val="center"/>
              <w:rPr>
                <w:del w:id="16184" w:author="AbbVie7" w:date="2025-05-12T15:23:00Z"/>
                <w:lang w:val="da-DK"/>
              </w:rPr>
            </w:pPr>
            <w:del w:id="16185" w:author="AbbVie7" w:date="2025-05-12T15:23:00Z">
              <w:r w:rsidRPr="00034D8F">
                <w:rPr>
                  <w:lang w:val="da-DK"/>
                </w:rPr>
                <w:delText>Humira</w:delText>
              </w:r>
            </w:del>
          </w:p>
          <w:p w:rsidR="00034D8F" w:rsidRPr="00034D8F" w:rsidP="00B030AA" w14:paraId="57245FD0" w14:textId="77777777">
            <w:pPr>
              <w:pStyle w:val="EMEANormal"/>
              <w:jc w:val="center"/>
              <w:rPr>
                <w:del w:id="16186" w:author="AbbVie7" w:date="2025-05-12T15:23:00Z"/>
                <w:lang w:val="da-DK"/>
              </w:rPr>
            </w:pPr>
            <w:del w:id="16187" w:author="AbbVie7" w:date="2025-05-12T15:23:00Z">
              <w:r w:rsidRPr="00034D8F">
                <w:rPr>
                  <w:lang w:val="da-DK"/>
                </w:rPr>
                <w:delText xml:space="preserve">40 mg hver anden uge </w:delText>
              </w:r>
            </w:del>
            <w:del w:id="16188" w:author="AbbVie7" w:date="2025-05-12T15:23:00Z">
              <w:r w:rsidRPr="00034D8F">
                <w:rPr>
                  <w:lang w:val="da-DK"/>
                </w:rPr>
                <w:br/>
                <w:delText>N=109</w:delText>
              </w:r>
            </w:del>
          </w:p>
        </w:tc>
        <w:tc>
          <w:tcPr>
            <w:tcW w:w="990" w:type="dxa"/>
          </w:tcPr>
          <w:p w:rsidR="00034D8F" w:rsidRPr="00034D8F" w:rsidP="00B030AA" w14:paraId="297C99A3" w14:textId="77777777">
            <w:pPr>
              <w:pStyle w:val="EMEANormal"/>
              <w:jc w:val="center"/>
              <w:rPr>
                <w:del w:id="16189" w:author="AbbVie7" w:date="2025-05-12T15:23:00Z"/>
              </w:rPr>
            </w:pPr>
            <w:del w:id="16190" w:author="AbbVie7" w:date="2025-05-12T15:23:00Z">
              <w:r w:rsidRPr="00034D8F">
                <w:delText>Placebo</w:delText>
              </w:r>
            </w:del>
            <w:del w:id="16191" w:author="AbbVie7" w:date="2025-05-12T15:23:00Z">
              <w:r w:rsidRPr="00034D8F">
                <w:br/>
                <w:delText>N=108</w:delText>
              </w:r>
            </w:del>
          </w:p>
        </w:tc>
        <w:tc>
          <w:tcPr>
            <w:tcW w:w="1260" w:type="dxa"/>
          </w:tcPr>
          <w:p w:rsidR="00034D8F" w:rsidRPr="00034D8F" w:rsidP="00B030AA" w14:paraId="2C1ECB59" w14:textId="77777777">
            <w:pPr>
              <w:pStyle w:val="EMEANormal"/>
              <w:jc w:val="center"/>
              <w:rPr>
                <w:del w:id="16192" w:author="AbbVie7" w:date="2025-05-12T15:23:00Z"/>
                <w:lang w:val="da-DK"/>
              </w:rPr>
            </w:pPr>
            <w:del w:id="16193" w:author="AbbVie7" w:date="2025-05-12T15:23:00Z">
              <w:r w:rsidRPr="00034D8F">
                <w:rPr>
                  <w:lang w:val="da-DK"/>
                </w:rPr>
                <w:delText>Humira</w:delText>
              </w:r>
            </w:del>
          </w:p>
          <w:p w:rsidR="00034D8F" w:rsidRPr="00034D8F" w:rsidP="00B030AA" w14:paraId="346BD399" w14:textId="77777777">
            <w:pPr>
              <w:pStyle w:val="EMEANormal"/>
              <w:jc w:val="center"/>
              <w:rPr>
                <w:del w:id="16194" w:author="AbbVie7" w:date="2025-05-12T15:23:00Z"/>
                <w:lang w:val="da-DK"/>
              </w:rPr>
            </w:pPr>
            <w:del w:id="16195" w:author="AbbVie7" w:date="2025-05-12T15:23:00Z">
              <w:r w:rsidRPr="00034D8F">
                <w:rPr>
                  <w:lang w:val="da-DK"/>
                </w:rPr>
                <w:delText xml:space="preserve">40 mg hver anden uge </w:delText>
              </w:r>
            </w:del>
            <w:del w:id="16196" w:author="AbbVie7" w:date="2025-05-12T15:23:00Z">
              <w:r w:rsidRPr="00034D8F">
                <w:rPr>
                  <w:lang w:val="da-DK"/>
                </w:rPr>
                <w:br/>
                <w:delText>N=109</w:delText>
              </w:r>
            </w:del>
          </w:p>
        </w:tc>
        <w:tc>
          <w:tcPr>
            <w:tcW w:w="2268" w:type="dxa"/>
          </w:tcPr>
          <w:p w:rsidR="00034D8F" w:rsidRPr="00034D8F" w:rsidP="00B030AA" w14:paraId="27A16C40" w14:textId="77777777">
            <w:pPr>
              <w:pStyle w:val="EMEANormal"/>
              <w:jc w:val="center"/>
              <w:rPr>
                <w:del w:id="16197" w:author="AbbVie7" w:date="2025-05-12T15:23:00Z"/>
                <w:lang w:val="da-DK"/>
              </w:rPr>
            </w:pPr>
            <w:del w:id="16198" w:author="AbbVie7" w:date="2025-05-12T15:23:00Z">
              <w:r w:rsidRPr="00034D8F">
                <w:rPr>
                  <w:lang w:val="da-DK"/>
                </w:rPr>
                <w:delText>Humira</w:delText>
              </w:r>
            </w:del>
          </w:p>
          <w:p w:rsidR="00034D8F" w:rsidRPr="00034D8F" w:rsidP="00B030AA" w14:paraId="76C29AA7" w14:textId="77777777">
            <w:pPr>
              <w:pStyle w:val="EMEANormal"/>
              <w:jc w:val="center"/>
              <w:rPr>
                <w:del w:id="16199" w:author="AbbVie7" w:date="2025-05-12T15:23:00Z"/>
                <w:lang w:val="da-DK"/>
              </w:rPr>
            </w:pPr>
            <w:del w:id="16200" w:author="AbbVie7" w:date="2025-05-12T15:23:00Z">
              <w:r w:rsidRPr="00034D8F">
                <w:rPr>
                  <w:lang w:val="da-DK"/>
                </w:rPr>
                <w:delText xml:space="preserve">40 mg hver anden uge </w:delText>
              </w:r>
            </w:del>
            <w:del w:id="16201" w:author="AbbVie7" w:date="2025-05-12T15:23:00Z">
              <w:r w:rsidRPr="00034D8F">
                <w:rPr>
                  <w:lang w:val="da-DK"/>
                </w:rPr>
                <w:br/>
                <w:delText>N=80</w:delText>
              </w:r>
            </w:del>
          </w:p>
        </w:tc>
      </w:tr>
      <w:tr w14:paraId="7A80E45C" w14:textId="77777777" w:rsidTr="00CF35C0">
        <w:tblPrEx>
          <w:tblW w:w="0" w:type="auto"/>
          <w:tblLayout w:type="fixed"/>
          <w:tblLook w:val="04A0"/>
        </w:tblPrEx>
        <w:trPr>
          <w:del w:id="16202" w:author="AbbVie7" w:date="2025-05-12T15:23:00Z"/>
        </w:trPr>
        <w:tc>
          <w:tcPr>
            <w:tcW w:w="2718" w:type="dxa"/>
          </w:tcPr>
          <w:p w:rsidR="00034D8F" w:rsidRPr="00034D8F" w:rsidP="00034D8F" w14:paraId="6DF7ADD4" w14:textId="77777777">
            <w:pPr>
              <w:pStyle w:val="EMEANormal"/>
              <w:rPr>
                <w:del w:id="16203" w:author="AbbVie7" w:date="2025-05-12T15:23:00Z"/>
              </w:rPr>
            </w:pPr>
            <w:del w:id="16204" w:author="AbbVie7" w:date="2025-05-12T15:23:00Z">
              <w:r w:rsidRPr="00034D8F">
                <w:delText>≥ mNAPSI 75 (%)</w:delText>
              </w:r>
            </w:del>
          </w:p>
        </w:tc>
        <w:tc>
          <w:tcPr>
            <w:tcW w:w="1080" w:type="dxa"/>
          </w:tcPr>
          <w:p w:rsidR="00034D8F" w:rsidRPr="00034D8F" w:rsidP="00B030AA" w14:paraId="51D4832B" w14:textId="77777777">
            <w:pPr>
              <w:pStyle w:val="EMEANormal"/>
              <w:jc w:val="center"/>
              <w:rPr>
                <w:del w:id="16205" w:author="AbbVie7" w:date="2025-05-12T15:23:00Z"/>
              </w:rPr>
            </w:pPr>
            <w:del w:id="16206" w:author="AbbVie7" w:date="2025-05-12T15:23:00Z">
              <w:r w:rsidRPr="00034D8F">
                <w:delText>2</w:delText>
              </w:r>
            </w:del>
            <w:del w:id="16207" w:author="AbbVie7" w:date="2025-05-12T15:23:00Z">
              <w:r w:rsidR="00C01D02">
                <w:delText>,</w:delText>
              </w:r>
            </w:del>
            <w:del w:id="16208" w:author="AbbVie7" w:date="2025-05-12T15:23:00Z">
              <w:r w:rsidRPr="00034D8F">
                <w:delText>9</w:delText>
              </w:r>
            </w:del>
          </w:p>
        </w:tc>
        <w:tc>
          <w:tcPr>
            <w:tcW w:w="1260" w:type="dxa"/>
          </w:tcPr>
          <w:p w:rsidR="00034D8F" w:rsidRPr="00034D8F" w:rsidP="00B030AA" w14:paraId="60B8EADA" w14:textId="77777777">
            <w:pPr>
              <w:pStyle w:val="EMEANormal"/>
              <w:jc w:val="center"/>
              <w:rPr>
                <w:del w:id="16209" w:author="AbbVie7" w:date="2025-05-12T15:23:00Z"/>
              </w:rPr>
            </w:pPr>
            <w:del w:id="16210" w:author="AbbVie7" w:date="2025-05-12T15:23:00Z">
              <w:r w:rsidRPr="00034D8F">
                <w:delText>26</w:delText>
              </w:r>
            </w:del>
            <w:del w:id="16211" w:author="AbbVie7" w:date="2025-05-12T15:23:00Z">
              <w:r w:rsidR="00C01D02">
                <w:delText>,</w:delText>
              </w:r>
            </w:del>
            <w:del w:id="16212" w:author="AbbVie7" w:date="2025-05-12T15:23:00Z">
              <w:r w:rsidRPr="00034D8F">
                <w:delText>0</w:delText>
              </w:r>
            </w:del>
            <w:del w:id="16213" w:author="AbbVie7" w:date="2025-05-12T15:23:00Z">
              <w:r w:rsidRPr="00034D8F">
                <w:rPr>
                  <w:vertAlign w:val="superscript"/>
                </w:rPr>
                <w:delText>a</w:delText>
              </w:r>
            </w:del>
          </w:p>
        </w:tc>
        <w:tc>
          <w:tcPr>
            <w:tcW w:w="990" w:type="dxa"/>
          </w:tcPr>
          <w:p w:rsidR="00034D8F" w:rsidRPr="00034D8F" w:rsidP="00B030AA" w14:paraId="31168C0E" w14:textId="77777777">
            <w:pPr>
              <w:pStyle w:val="EMEANormal"/>
              <w:jc w:val="center"/>
              <w:rPr>
                <w:del w:id="16214" w:author="AbbVie7" w:date="2025-05-12T15:23:00Z"/>
              </w:rPr>
            </w:pPr>
            <w:del w:id="16215" w:author="AbbVie7" w:date="2025-05-12T15:23:00Z">
              <w:r w:rsidRPr="00034D8F">
                <w:delText>3</w:delText>
              </w:r>
            </w:del>
            <w:del w:id="16216" w:author="AbbVie7" w:date="2025-05-12T15:23:00Z">
              <w:r w:rsidR="00C01D02">
                <w:delText>,</w:delText>
              </w:r>
            </w:del>
            <w:del w:id="16217" w:author="AbbVie7" w:date="2025-05-12T15:23:00Z">
              <w:r w:rsidRPr="00034D8F">
                <w:delText>4</w:delText>
              </w:r>
            </w:del>
          </w:p>
        </w:tc>
        <w:tc>
          <w:tcPr>
            <w:tcW w:w="1260" w:type="dxa"/>
          </w:tcPr>
          <w:p w:rsidR="00034D8F" w:rsidRPr="00034D8F" w:rsidP="00B030AA" w14:paraId="4907CD47" w14:textId="77777777">
            <w:pPr>
              <w:pStyle w:val="EMEANormal"/>
              <w:jc w:val="center"/>
              <w:rPr>
                <w:del w:id="16218" w:author="AbbVie7" w:date="2025-05-12T15:23:00Z"/>
              </w:rPr>
            </w:pPr>
            <w:del w:id="16219" w:author="AbbVie7" w:date="2025-05-12T15:23:00Z">
              <w:r w:rsidRPr="00034D8F">
                <w:delText>46</w:delText>
              </w:r>
            </w:del>
            <w:del w:id="16220" w:author="AbbVie7" w:date="2025-05-12T15:23:00Z">
              <w:r w:rsidR="00C01D02">
                <w:delText>,</w:delText>
              </w:r>
            </w:del>
            <w:del w:id="16221" w:author="AbbVie7" w:date="2025-05-12T15:23:00Z">
              <w:r w:rsidRPr="00034D8F">
                <w:delText>6</w:delText>
              </w:r>
            </w:del>
            <w:del w:id="16222" w:author="AbbVie7" w:date="2025-05-12T15:23:00Z">
              <w:r w:rsidRPr="00034D8F">
                <w:rPr>
                  <w:vertAlign w:val="superscript"/>
                </w:rPr>
                <w:delText>a</w:delText>
              </w:r>
            </w:del>
          </w:p>
        </w:tc>
        <w:tc>
          <w:tcPr>
            <w:tcW w:w="2268" w:type="dxa"/>
          </w:tcPr>
          <w:p w:rsidR="00034D8F" w:rsidRPr="00034D8F" w:rsidP="00B030AA" w14:paraId="4B5AEE9D" w14:textId="77777777">
            <w:pPr>
              <w:pStyle w:val="EMEANormal"/>
              <w:jc w:val="center"/>
              <w:rPr>
                <w:del w:id="16223" w:author="AbbVie7" w:date="2025-05-12T15:23:00Z"/>
              </w:rPr>
            </w:pPr>
            <w:del w:id="16224" w:author="AbbVie7" w:date="2025-05-12T15:23:00Z">
              <w:r w:rsidRPr="00034D8F">
                <w:delText>65</w:delText>
              </w:r>
            </w:del>
            <w:del w:id="16225" w:author="AbbVie7" w:date="2025-05-12T15:23:00Z">
              <w:r w:rsidR="00C01D02">
                <w:delText>,</w:delText>
              </w:r>
            </w:del>
            <w:del w:id="16226" w:author="AbbVie7" w:date="2025-05-12T15:23:00Z">
              <w:r w:rsidRPr="00034D8F">
                <w:delText>0</w:delText>
              </w:r>
            </w:del>
          </w:p>
        </w:tc>
      </w:tr>
      <w:tr w14:paraId="50A309C0" w14:textId="77777777" w:rsidTr="00CF35C0">
        <w:tblPrEx>
          <w:tblW w:w="0" w:type="auto"/>
          <w:tblLayout w:type="fixed"/>
          <w:tblLook w:val="04A0"/>
        </w:tblPrEx>
        <w:trPr>
          <w:del w:id="16227" w:author="AbbVie7" w:date="2025-05-12T15:23:00Z"/>
        </w:trPr>
        <w:tc>
          <w:tcPr>
            <w:tcW w:w="2718" w:type="dxa"/>
          </w:tcPr>
          <w:p w:rsidR="00034D8F" w:rsidRPr="00034D8F" w:rsidP="00034D8F" w14:paraId="3DC589C5" w14:textId="77777777">
            <w:pPr>
              <w:pStyle w:val="EMEANormal"/>
              <w:rPr>
                <w:del w:id="16228" w:author="AbbVie7" w:date="2025-05-12T15:23:00Z"/>
                <w:lang w:val="da-DK"/>
              </w:rPr>
            </w:pPr>
            <w:del w:id="16229" w:author="AbbVie7" w:date="2025-05-12T15:23:00Z">
              <w:r w:rsidRPr="00034D8F">
                <w:rPr>
                  <w:lang w:val="da-DK"/>
                </w:rPr>
                <w:delText>PGA-F clear/minimal og ≥2-grade forbedring (%)</w:delText>
              </w:r>
            </w:del>
          </w:p>
        </w:tc>
        <w:tc>
          <w:tcPr>
            <w:tcW w:w="1080" w:type="dxa"/>
          </w:tcPr>
          <w:p w:rsidR="00034D8F" w:rsidRPr="00034D8F" w:rsidP="00B030AA" w14:paraId="5E431737" w14:textId="77777777">
            <w:pPr>
              <w:pStyle w:val="EMEANormal"/>
              <w:jc w:val="center"/>
              <w:rPr>
                <w:del w:id="16230" w:author="AbbVie7" w:date="2025-05-12T15:23:00Z"/>
              </w:rPr>
            </w:pPr>
            <w:del w:id="16231" w:author="AbbVie7" w:date="2025-05-12T15:23:00Z">
              <w:r w:rsidRPr="00034D8F">
                <w:delText>2</w:delText>
              </w:r>
            </w:del>
            <w:del w:id="16232" w:author="AbbVie7" w:date="2025-05-12T15:23:00Z">
              <w:r w:rsidR="00C01D02">
                <w:delText>,</w:delText>
              </w:r>
            </w:del>
            <w:del w:id="16233" w:author="AbbVie7" w:date="2025-05-12T15:23:00Z">
              <w:r w:rsidRPr="00034D8F">
                <w:delText>9</w:delText>
              </w:r>
            </w:del>
          </w:p>
        </w:tc>
        <w:tc>
          <w:tcPr>
            <w:tcW w:w="1260" w:type="dxa"/>
          </w:tcPr>
          <w:p w:rsidR="00034D8F" w:rsidRPr="00034D8F" w:rsidP="00B030AA" w14:paraId="4EDE9237" w14:textId="77777777">
            <w:pPr>
              <w:pStyle w:val="EMEANormal"/>
              <w:jc w:val="center"/>
              <w:rPr>
                <w:del w:id="16234" w:author="AbbVie7" w:date="2025-05-12T15:23:00Z"/>
              </w:rPr>
            </w:pPr>
            <w:del w:id="16235" w:author="AbbVie7" w:date="2025-05-12T15:23:00Z">
              <w:r w:rsidRPr="00034D8F">
                <w:delText>29</w:delText>
              </w:r>
            </w:del>
            <w:del w:id="16236" w:author="AbbVie7" w:date="2025-05-12T15:23:00Z">
              <w:r w:rsidR="00C01D02">
                <w:delText>,</w:delText>
              </w:r>
            </w:del>
            <w:del w:id="16237" w:author="AbbVie7" w:date="2025-05-12T15:23:00Z">
              <w:r w:rsidRPr="00034D8F">
                <w:delText>7</w:delText>
              </w:r>
            </w:del>
            <w:del w:id="16238" w:author="AbbVie7" w:date="2025-05-12T15:23:00Z">
              <w:r w:rsidRPr="00034D8F">
                <w:rPr>
                  <w:vertAlign w:val="superscript"/>
                </w:rPr>
                <w:delText>a</w:delText>
              </w:r>
            </w:del>
          </w:p>
        </w:tc>
        <w:tc>
          <w:tcPr>
            <w:tcW w:w="990" w:type="dxa"/>
          </w:tcPr>
          <w:p w:rsidR="00034D8F" w:rsidRPr="00034D8F" w:rsidP="00B030AA" w14:paraId="4B9C1DC6" w14:textId="77777777">
            <w:pPr>
              <w:pStyle w:val="EMEANormal"/>
              <w:jc w:val="center"/>
              <w:rPr>
                <w:del w:id="16239" w:author="AbbVie7" w:date="2025-05-12T15:23:00Z"/>
              </w:rPr>
            </w:pPr>
            <w:del w:id="16240" w:author="AbbVie7" w:date="2025-05-12T15:23:00Z">
              <w:r w:rsidRPr="00034D8F">
                <w:delText>6</w:delText>
              </w:r>
            </w:del>
            <w:del w:id="16241" w:author="AbbVie7" w:date="2025-05-12T15:23:00Z">
              <w:r w:rsidR="00C01D02">
                <w:delText>,</w:delText>
              </w:r>
            </w:del>
            <w:del w:id="16242" w:author="AbbVie7" w:date="2025-05-12T15:23:00Z">
              <w:r w:rsidRPr="00034D8F">
                <w:delText>9</w:delText>
              </w:r>
            </w:del>
          </w:p>
        </w:tc>
        <w:tc>
          <w:tcPr>
            <w:tcW w:w="1260" w:type="dxa"/>
          </w:tcPr>
          <w:p w:rsidR="00034D8F" w:rsidRPr="00034D8F" w:rsidP="00B030AA" w14:paraId="3F2F0DF2" w14:textId="77777777">
            <w:pPr>
              <w:pStyle w:val="EMEANormal"/>
              <w:jc w:val="center"/>
              <w:rPr>
                <w:del w:id="16243" w:author="AbbVie7" w:date="2025-05-12T15:23:00Z"/>
              </w:rPr>
            </w:pPr>
            <w:del w:id="16244" w:author="AbbVie7" w:date="2025-05-12T15:23:00Z">
              <w:r w:rsidRPr="00034D8F">
                <w:delText>48</w:delText>
              </w:r>
            </w:del>
            <w:del w:id="16245" w:author="AbbVie7" w:date="2025-05-12T15:23:00Z">
              <w:r w:rsidR="00C01D02">
                <w:delText>,</w:delText>
              </w:r>
            </w:del>
            <w:del w:id="16246" w:author="AbbVie7" w:date="2025-05-12T15:23:00Z">
              <w:r w:rsidRPr="00034D8F">
                <w:delText>9</w:delText>
              </w:r>
            </w:del>
            <w:del w:id="16247" w:author="AbbVie7" w:date="2025-05-12T15:23:00Z">
              <w:r w:rsidRPr="00034D8F">
                <w:rPr>
                  <w:vertAlign w:val="superscript"/>
                </w:rPr>
                <w:delText>a</w:delText>
              </w:r>
            </w:del>
          </w:p>
        </w:tc>
        <w:tc>
          <w:tcPr>
            <w:tcW w:w="2268" w:type="dxa"/>
          </w:tcPr>
          <w:p w:rsidR="00034D8F" w:rsidRPr="00034D8F" w:rsidP="00B030AA" w14:paraId="0B36CEAA" w14:textId="77777777">
            <w:pPr>
              <w:pStyle w:val="EMEANormal"/>
              <w:jc w:val="center"/>
              <w:rPr>
                <w:del w:id="16248" w:author="AbbVie7" w:date="2025-05-12T15:23:00Z"/>
              </w:rPr>
            </w:pPr>
            <w:del w:id="16249" w:author="AbbVie7" w:date="2025-05-12T15:23:00Z">
              <w:r w:rsidRPr="00034D8F">
                <w:delText>61</w:delText>
              </w:r>
            </w:del>
            <w:del w:id="16250" w:author="AbbVie7" w:date="2025-05-12T15:23:00Z">
              <w:r w:rsidR="00C01D02">
                <w:delText>,</w:delText>
              </w:r>
            </w:del>
            <w:del w:id="16251" w:author="AbbVie7" w:date="2025-05-12T15:23:00Z">
              <w:r w:rsidRPr="00034D8F">
                <w:delText>3</w:delText>
              </w:r>
            </w:del>
          </w:p>
        </w:tc>
      </w:tr>
      <w:tr w14:paraId="01A59983" w14:textId="77777777" w:rsidTr="00CF35C0">
        <w:tblPrEx>
          <w:tblW w:w="0" w:type="auto"/>
          <w:tblLayout w:type="fixed"/>
          <w:tblLook w:val="04A0"/>
        </w:tblPrEx>
        <w:trPr>
          <w:del w:id="16252" w:author="AbbVie7" w:date="2025-05-12T15:23:00Z"/>
        </w:trPr>
        <w:tc>
          <w:tcPr>
            <w:tcW w:w="2718" w:type="dxa"/>
          </w:tcPr>
          <w:p w:rsidR="00034D8F" w:rsidRPr="00034D8F" w:rsidP="00034D8F" w14:paraId="19B9FB38" w14:textId="77777777">
            <w:pPr>
              <w:pStyle w:val="EMEANormal"/>
              <w:rPr>
                <w:del w:id="16253" w:author="AbbVie7" w:date="2025-05-12T15:23:00Z"/>
                <w:lang w:val="da-DK"/>
              </w:rPr>
            </w:pPr>
            <w:del w:id="16254" w:author="AbbVie7" w:date="2025-05-12T15:23:00Z">
              <w:r w:rsidRPr="00034D8F">
                <w:rPr>
                  <w:lang w:val="da-DK"/>
                </w:rPr>
                <w:delText>Procent ændring i Total Fingernail NAPSI (%)</w:delText>
              </w:r>
            </w:del>
          </w:p>
        </w:tc>
        <w:tc>
          <w:tcPr>
            <w:tcW w:w="1080" w:type="dxa"/>
          </w:tcPr>
          <w:p w:rsidR="00034D8F" w:rsidRPr="00034D8F" w:rsidP="00B030AA" w14:paraId="0EE75F79" w14:textId="77777777">
            <w:pPr>
              <w:pStyle w:val="EMEANormal"/>
              <w:jc w:val="center"/>
              <w:rPr>
                <w:del w:id="16255" w:author="AbbVie7" w:date="2025-05-12T15:23:00Z"/>
              </w:rPr>
            </w:pPr>
            <w:del w:id="16256" w:author="AbbVie7" w:date="2025-05-12T15:23:00Z">
              <w:r w:rsidRPr="00034D8F">
                <w:delText>-7</w:delText>
              </w:r>
            </w:del>
            <w:del w:id="16257" w:author="AbbVie7" w:date="2025-05-12T15:23:00Z">
              <w:r w:rsidR="00C01D02">
                <w:delText>,</w:delText>
              </w:r>
            </w:del>
            <w:del w:id="16258" w:author="AbbVie7" w:date="2025-05-12T15:23:00Z">
              <w:r w:rsidRPr="00034D8F">
                <w:delText>8</w:delText>
              </w:r>
            </w:del>
          </w:p>
        </w:tc>
        <w:tc>
          <w:tcPr>
            <w:tcW w:w="1260" w:type="dxa"/>
          </w:tcPr>
          <w:p w:rsidR="00034D8F" w:rsidRPr="00034D8F" w:rsidP="00B030AA" w14:paraId="5D466D69" w14:textId="77777777">
            <w:pPr>
              <w:pStyle w:val="EMEANormal"/>
              <w:jc w:val="center"/>
              <w:rPr>
                <w:del w:id="16259" w:author="AbbVie7" w:date="2025-05-12T15:23:00Z"/>
              </w:rPr>
            </w:pPr>
            <w:del w:id="16260" w:author="AbbVie7" w:date="2025-05-12T15:23:00Z">
              <w:r w:rsidRPr="00034D8F">
                <w:delText>-44</w:delText>
              </w:r>
            </w:del>
            <w:del w:id="16261" w:author="AbbVie7" w:date="2025-05-12T15:23:00Z">
              <w:r w:rsidR="00C01D02">
                <w:delText>,</w:delText>
              </w:r>
            </w:del>
            <w:del w:id="16262" w:author="AbbVie7" w:date="2025-05-12T15:23:00Z">
              <w:r w:rsidRPr="00034D8F">
                <w:delText>2</w:delText>
              </w:r>
            </w:del>
            <w:del w:id="16263" w:author="AbbVie7" w:date="2025-05-12T15:23:00Z">
              <w:r w:rsidRPr="00034D8F">
                <w:rPr>
                  <w:vertAlign w:val="superscript"/>
                </w:rPr>
                <w:delText xml:space="preserve"> a</w:delText>
              </w:r>
            </w:del>
          </w:p>
        </w:tc>
        <w:tc>
          <w:tcPr>
            <w:tcW w:w="990" w:type="dxa"/>
          </w:tcPr>
          <w:p w:rsidR="00034D8F" w:rsidRPr="00034D8F" w:rsidP="00B030AA" w14:paraId="71E047C8" w14:textId="77777777">
            <w:pPr>
              <w:pStyle w:val="EMEANormal"/>
              <w:jc w:val="center"/>
              <w:rPr>
                <w:del w:id="16264" w:author="AbbVie7" w:date="2025-05-12T15:23:00Z"/>
              </w:rPr>
            </w:pPr>
            <w:del w:id="16265" w:author="AbbVie7" w:date="2025-05-12T15:23:00Z">
              <w:r w:rsidRPr="00034D8F">
                <w:delText>-11</w:delText>
              </w:r>
            </w:del>
            <w:del w:id="16266" w:author="AbbVie7" w:date="2025-05-12T15:23:00Z">
              <w:r w:rsidR="00C01D02">
                <w:delText>,</w:delText>
              </w:r>
            </w:del>
            <w:del w:id="16267" w:author="AbbVie7" w:date="2025-05-12T15:23:00Z">
              <w:r w:rsidRPr="00034D8F">
                <w:delText>5</w:delText>
              </w:r>
            </w:del>
          </w:p>
        </w:tc>
        <w:tc>
          <w:tcPr>
            <w:tcW w:w="1260" w:type="dxa"/>
          </w:tcPr>
          <w:p w:rsidR="00034D8F" w:rsidRPr="00034D8F" w:rsidP="00B030AA" w14:paraId="442EC069" w14:textId="77777777">
            <w:pPr>
              <w:pStyle w:val="EMEANormal"/>
              <w:jc w:val="center"/>
              <w:rPr>
                <w:del w:id="16268" w:author="AbbVie7" w:date="2025-05-12T15:23:00Z"/>
              </w:rPr>
            </w:pPr>
            <w:del w:id="16269" w:author="AbbVie7" w:date="2025-05-12T15:23:00Z">
              <w:r w:rsidRPr="00034D8F">
                <w:delText>-56</w:delText>
              </w:r>
            </w:del>
            <w:del w:id="16270" w:author="AbbVie7" w:date="2025-05-12T15:23:00Z">
              <w:r w:rsidR="00C01D02">
                <w:delText>,</w:delText>
              </w:r>
            </w:del>
            <w:del w:id="16271" w:author="AbbVie7" w:date="2025-05-12T15:23:00Z">
              <w:r w:rsidRPr="00034D8F">
                <w:delText>2</w:delText>
              </w:r>
            </w:del>
            <w:del w:id="16272" w:author="AbbVie7" w:date="2025-05-12T15:23:00Z">
              <w:r w:rsidRPr="00034D8F">
                <w:rPr>
                  <w:vertAlign w:val="superscript"/>
                </w:rPr>
                <w:delText>a</w:delText>
              </w:r>
            </w:del>
          </w:p>
        </w:tc>
        <w:tc>
          <w:tcPr>
            <w:tcW w:w="2268" w:type="dxa"/>
          </w:tcPr>
          <w:p w:rsidR="00034D8F" w:rsidRPr="00034D8F" w:rsidP="00B030AA" w14:paraId="5098669E" w14:textId="77777777">
            <w:pPr>
              <w:pStyle w:val="EMEANormal"/>
              <w:jc w:val="center"/>
              <w:rPr>
                <w:del w:id="16273" w:author="AbbVie7" w:date="2025-05-12T15:23:00Z"/>
              </w:rPr>
            </w:pPr>
            <w:del w:id="16274" w:author="AbbVie7" w:date="2025-05-12T15:23:00Z">
              <w:r w:rsidRPr="00034D8F">
                <w:delText>-72</w:delText>
              </w:r>
            </w:del>
            <w:del w:id="16275" w:author="AbbVie7" w:date="2025-05-12T15:23:00Z">
              <w:r w:rsidR="00C01D02">
                <w:delText>,</w:delText>
              </w:r>
            </w:del>
            <w:del w:id="16276" w:author="AbbVie7" w:date="2025-05-12T15:23:00Z">
              <w:r w:rsidRPr="00034D8F">
                <w:delText>2</w:delText>
              </w:r>
            </w:del>
          </w:p>
        </w:tc>
      </w:tr>
      <w:tr w14:paraId="77355689" w14:textId="77777777" w:rsidTr="00CF35C0">
        <w:tblPrEx>
          <w:tblW w:w="0" w:type="auto"/>
          <w:tblLayout w:type="fixed"/>
          <w:tblLook w:val="04A0"/>
        </w:tblPrEx>
        <w:trPr>
          <w:del w:id="16277" w:author="AbbVie7" w:date="2025-05-12T15:23:00Z"/>
        </w:trPr>
        <w:tc>
          <w:tcPr>
            <w:tcW w:w="9576" w:type="dxa"/>
            <w:gridSpan w:val="6"/>
          </w:tcPr>
          <w:p w:rsidR="00034D8F" w:rsidRPr="00981EB4" w:rsidP="00034D8F" w14:paraId="48FEEF76" w14:textId="77777777">
            <w:pPr>
              <w:pStyle w:val="EMEANormal"/>
              <w:rPr>
                <w:del w:id="16278" w:author="AbbVie7" w:date="2025-05-12T15:23:00Z"/>
                <w:lang w:val="pt-PT"/>
              </w:rPr>
            </w:pPr>
            <w:del w:id="16279" w:author="AbbVie7" w:date="2025-05-12T15:23:00Z">
              <w:r w:rsidRPr="00981EB4">
                <w:rPr>
                  <w:vertAlign w:val="superscript"/>
                  <w:lang w:val="pt-PT"/>
                </w:rPr>
                <w:delText>a</w:delText>
              </w:r>
            </w:del>
            <w:del w:id="16280" w:author="AbbVie7" w:date="2025-05-12T15:23:00Z">
              <w:r w:rsidRPr="00981EB4">
                <w:rPr>
                  <w:lang w:val="pt-PT"/>
                </w:rPr>
                <w:delText xml:space="preserve"> p&lt;0.001, Humira </w:delText>
              </w:r>
            </w:del>
            <w:del w:id="16281" w:author="AbbVie7" w:date="2025-05-12T15:23:00Z">
              <w:r w:rsidRPr="00981EB4">
                <w:rPr>
                  <w:i/>
                  <w:lang w:val="pt-PT"/>
                </w:rPr>
                <w:delText>vs.</w:delText>
              </w:r>
            </w:del>
            <w:del w:id="16282" w:author="AbbVie7" w:date="2025-05-12T15:23:00Z">
              <w:r w:rsidRPr="00981EB4">
                <w:rPr>
                  <w:lang w:val="pt-PT"/>
                </w:rPr>
                <w:delText xml:space="preserve"> placebo </w:delText>
              </w:r>
            </w:del>
          </w:p>
        </w:tc>
      </w:tr>
    </w:tbl>
    <w:p w:rsidR="00034D8F" w:rsidRPr="00981EB4" w:rsidP="00034D8F" w14:paraId="5445B4D0" w14:textId="77777777">
      <w:pPr>
        <w:pStyle w:val="EMEANormal"/>
        <w:rPr>
          <w:del w:id="16283" w:author="AbbVie7" w:date="2025-05-12T15:23:00Z"/>
          <w:lang w:val="pt-PT"/>
        </w:rPr>
      </w:pPr>
    </w:p>
    <w:p w:rsidR="00034D8F" w:rsidRPr="00034D8F" w:rsidP="00034D8F" w14:paraId="113670E6" w14:textId="77777777">
      <w:pPr>
        <w:pStyle w:val="EMEANormal"/>
        <w:rPr>
          <w:del w:id="16284" w:author="AbbVie7" w:date="2025-05-12T15:23:00Z"/>
          <w:lang w:val="da-DK"/>
        </w:rPr>
      </w:pPr>
      <w:del w:id="16285" w:author="AbbVie7" w:date="2025-05-12T15:23:00Z">
        <w:r w:rsidRPr="00034D8F">
          <w:rPr>
            <w:lang w:val="da-DK"/>
          </w:rPr>
          <w:delText xml:space="preserve">I DLQI viste patienter behandlet med Humira statistisk signifikant forbedring ved uge 26  sammenlignet med placebo. </w:delText>
        </w:r>
      </w:del>
    </w:p>
    <w:p w:rsidR="008062E3" w:rsidP="002F4E0F" w14:paraId="7095D928" w14:textId="77777777">
      <w:pPr>
        <w:pStyle w:val="EMEANormal"/>
        <w:rPr>
          <w:del w:id="16286" w:author="AbbVie7" w:date="2025-05-12T15:23:00Z"/>
          <w:lang w:val="da-DK"/>
        </w:rPr>
      </w:pPr>
    </w:p>
    <w:p w:rsidR="004A5522" w:rsidRPr="007A6854" w:rsidP="004A5522" w14:paraId="3FB8B6D0" w14:textId="77777777">
      <w:pPr>
        <w:pStyle w:val="EMEANormal"/>
        <w:rPr>
          <w:del w:id="16287" w:author="AbbVie7" w:date="2025-05-12T15:23:00Z"/>
          <w:i/>
          <w:szCs w:val="22"/>
          <w:lang w:val="da-DK"/>
        </w:rPr>
      </w:pPr>
      <w:del w:id="16288" w:author="AbbVie7" w:date="2025-05-12T15:23:00Z">
        <w:r w:rsidRPr="00041CC2">
          <w:rPr>
            <w:i/>
            <w:szCs w:val="22"/>
            <w:lang w:val="da-DK"/>
          </w:rPr>
          <w:delText>Hidrosadenitis suppurativa</w:delText>
        </w:r>
      </w:del>
    </w:p>
    <w:p w:rsidR="004A5522" w:rsidRPr="007A6854" w:rsidP="004A5522" w14:paraId="2C4A16F7" w14:textId="77777777">
      <w:pPr>
        <w:pStyle w:val="EMEANormal"/>
        <w:rPr>
          <w:del w:id="16289" w:author="AbbVie7" w:date="2025-05-12T15:23:00Z"/>
          <w:szCs w:val="22"/>
          <w:u w:val="single"/>
          <w:lang w:val="da-DK"/>
        </w:rPr>
      </w:pPr>
    </w:p>
    <w:p w:rsidR="004A5522" w:rsidRPr="006D7205" w:rsidP="004A5522" w14:paraId="315FCD8F" w14:textId="77777777">
      <w:pPr>
        <w:tabs>
          <w:tab w:val="clear" w:pos="562"/>
        </w:tabs>
        <w:suppressAutoHyphens w:val="0"/>
        <w:rPr>
          <w:del w:id="16290" w:author="AbbVie7" w:date="2025-05-12T15:23:00Z"/>
          <w:rFonts w:eastAsia="MS Mincho"/>
          <w:szCs w:val="22"/>
          <w:lang w:val="da-DK" w:eastAsia="ja-JP"/>
        </w:rPr>
      </w:pPr>
      <w:del w:id="16291" w:author="AbbVie7" w:date="2025-05-12T15:23:00Z">
        <w:r w:rsidRPr="006D7205">
          <w:rPr>
            <w:szCs w:val="22"/>
            <w:lang w:val="da-DK"/>
          </w:rPr>
          <w:delText>Humiras sikkerhed og virkning blev undersøgt i</w:delText>
        </w:r>
      </w:del>
      <w:del w:id="16292" w:author="AbbVie7" w:date="2025-05-12T15:23:00Z">
        <w:r w:rsidRPr="006D7205">
          <w:rPr>
            <w:rFonts w:eastAsia="MS Mincho"/>
            <w:szCs w:val="22"/>
            <w:lang w:val="da-DK" w:eastAsia="ja-JP"/>
          </w:rPr>
          <w:delText xml:space="preserve"> randomiserede, </w:delText>
        </w:r>
      </w:del>
      <w:del w:id="16293" w:author="AbbVie7" w:date="2025-05-12T15:23:00Z">
        <w:r w:rsidRPr="006D7205">
          <w:rPr>
            <w:szCs w:val="22"/>
            <w:lang w:val="da-DK"/>
          </w:rPr>
          <w:delText>dobbeltblinde</w:delText>
        </w:r>
      </w:del>
      <w:del w:id="16294" w:author="AbbVie7" w:date="2025-05-12T15:23:00Z">
        <w:r w:rsidRPr="006D7205">
          <w:rPr>
            <w:rFonts w:eastAsia="MS Mincho"/>
            <w:szCs w:val="22"/>
            <w:lang w:val="da-DK" w:eastAsia="ja-JP"/>
          </w:rPr>
          <w:delText xml:space="preserve">, placebokontrollerede studier og et </w:delText>
        </w:r>
      </w:del>
      <w:del w:id="16295" w:author="AbbVie7" w:date="2025-05-12T15:23:00Z">
        <w:r w:rsidRPr="006D7205">
          <w:rPr>
            <w:szCs w:val="22"/>
            <w:lang w:val="da-DK"/>
          </w:rPr>
          <w:delText>åbent forlængelsesstudie</w:delText>
        </w:r>
      </w:del>
      <w:del w:id="16296" w:author="AbbVie7" w:date="2025-05-12T15:23:00Z">
        <w:r w:rsidRPr="006D7205">
          <w:rPr>
            <w:rFonts w:eastAsia="MS Mincho"/>
            <w:szCs w:val="22"/>
            <w:lang w:val="da-DK" w:eastAsia="ja-JP"/>
          </w:rPr>
          <w:delText xml:space="preserve"> </w:delText>
        </w:r>
      </w:del>
      <w:del w:id="16297" w:author="AbbVie7" w:date="2025-05-12T15:23:00Z">
        <w:r>
          <w:rPr>
            <w:rFonts w:eastAsia="MS Mincho"/>
            <w:szCs w:val="22"/>
            <w:lang w:val="da-DK" w:eastAsia="ja-JP"/>
          </w:rPr>
          <w:delText>hos</w:delText>
        </w:r>
      </w:del>
      <w:del w:id="16298" w:author="AbbVie7" w:date="2025-05-12T15:23:00Z">
        <w:r w:rsidRPr="006D7205">
          <w:rPr>
            <w:rFonts w:eastAsia="MS Mincho"/>
            <w:szCs w:val="22"/>
            <w:lang w:val="da-DK" w:eastAsia="ja-JP"/>
          </w:rPr>
          <w:delText xml:space="preserve"> voksne patienter med moderat til svær hidrosadenitis suppurativa (HS), som var intolerante, havde en kontraindikation eller et utilstrækkeligt respons på mindst 3 månders forsøg med systemisk antibiotikabehandling. Patienterne i HS-I</w:delText>
        </w:r>
      </w:del>
      <w:del w:id="16299" w:author="AbbVie7" w:date="2025-05-12T15:23:00Z">
        <w:r w:rsidR="00574BFE">
          <w:rPr>
            <w:rFonts w:eastAsia="MS Mincho"/>
            <w:szCs w:val="22"/>
            <w:lang w:val="da-DK" w:eastAsia="ja-JP"/>
          </w:rPr>
          <w:delText>-</w:delText>
        </w:r>
      </w:del>
      <w:del w:id="16300" w:author="AbbVie7" w:date="2025-05-12T15:23:00Z">
        <w:r w:rsidRPr="006D7205">
          <w:rPr>
            <w:rFonts w:eastAsia="MS Mincho"/>
            <w:szCs w:val="22"/>
            <w:lang w:val="da-DK" w:eastAsia="ja-JP"/>
          </w:rPr>
          <w:delText xml:space="preserve"> og HS-II</w:delText>
        </w:r>
      </w:del>
      <w:del w:id="16301" w:author="AbbVie7" w:date="2025-05-12T15:23:00Z">
        <w:r w:rsidR="00574BFE">
          <w:rPr>
            <w:rFonts w:eastAsia="MS Mincho"/>
            <w:szCs w:val="22"/>
            <w:lang w:val="da-DK" w:eastAsia="ja-JP"/>
          </w:rPr>
          <w:delText>-studierne</w:delText>
        </w:r>
      </w:del>
      <w:del w:id="16302" w:author="AbbVie7" w:date="2025-05-12T15:23:00Z">
        <w:r w:rsidRPr="006D7205">
          <w:rPr>
            <w:rFonts w:eastAsia="MS Mincho"/>
            <w:szCs w:val="22"/>
            <w:lang w:val="da-DK" w:eastAsia="ja-JP"/>
          </w:rPr>
          <w:delText xml:space="preserve"> havde sygdommen i Hurley-stadie II eller III med mindst 3 abscesser eller inflammatoriske noduli.</w:delText>
        </w:r>
      </w:del>
    </w:p>
    <w:p w:rsidR="004A5522" w:rsidRPr="006D7205" w:rsidP="004A5522" w14:paraId="435DB9E5" w14:textId="77777777">
      <w:pPr>
        <w:tabs>
          <w:tab w:val="clear" w:pos="562"/>
        </w:tabs>
        <w:suppressAutoHyphens w:val="0"/>
        <w:rPr>
          <w:del w:id="16303" w:author="AbbVie7" w:date="2025-05-12T15:23:00Z"/>
          <w:rFonts w:eastAsia="MS Mincho"/>
          <w:szCs w:val="22"/>
          <w:lang w:val="da-DK" w:eastAsia="ja-JP"/>
        </w:rPr>
      </w:pPr>
    </w:p>
    <w:p w:rsidR="004A5522" w:rsidRPr="006D7205" w:rsidP="00217EC9" w14:paraId="7DB162F3" w14:textId="77777777">
      <w:pPr>
        <w:tabs>
          <w:tab w:val="clear" w:pos="562"/>
        </w:tabs>
        <w:suppressAutoHyphens w:val="0"/>
        <w:rPr>
          <w:del w:id="16304" w:author="AbbVie7" w:date="2025-05-12T15:23:00Z"/>
          <w:rFonts w:eastAsia="MS Mincho"/>
          <w:szCs w:val="22"/>
          <w:lang w:val="da-DK" w:eastAsia="ja-JP"/>
        </w:rPr>
      </w:pPr>
      <w:del w:id="16305" w:author="AbbVie7" w:date="2025-05-12T15:23:00Z">
        <w:r w:rsidRPr="006D7205">
          <w:rPr>
            <w:rFonts w:eastAsia="MS Mincho"/>
            <w:szCs w:val="22"/>
            <w:lang w:val="da-DK" w:eastAsia="ja-JP"/>
          </w:rPr>
          <w:delText xml:space="preserve">I HS-I-studie (PIONEER I) blev 307 patienter med 2 behandlingsperioder evalueret. I periode A fik patienterne placebo eller Humira </w:delText>
        </w:r>
      </w:del>
      <w:del w:id="16306" w:author="AbbVie7" w:date="2025-05-12T15:23:00Z">
        <w:r w:rsidR="00574BFE">
          <w:rPr>
            <w:rFonts w:eastAsia="MS Mincho"/>
            <w:szCs w:val="22"/>
            <w:lang w:val="da-DK" w:eastAsia="ja-JP"/>
          </w:rPr>
          <w:delText>med</w:delText>
        </w:r>
      </w:del>
      <w:del w:id="16307" w:author="AbbVie7" w:date="2025-05-12T15:23:00Z">
        <w:r w:rsidRPr="006D7205">
          <w:rPr>
            <w:rFonts w:eastAsia="MS Mincho"/>
            <w:szCs w:val="22"/>
            <w:lang w:val="da-DK" w:eastAsia="ja-JP"/>
          </w:rPr>
          <w:delText xml:space="preserve"> en startdosis på 160 mg i uge 0, 80 mg i uge 2 og 40 mg hver uge fra uge 4 til uge 11. Samtidig brug af antibiotika var ikke tilladt under studiet. Efter 12 ugers behandling blev patienterne, som havde fået Humira i periode A, randomiseret </w:delText>
        </w:r>
      </w:del>
      <w:del w:id="16308" w:author="AbbVie7" w:date="2025-05-12T15:23:00Z">
        <w:r w:rsidR="00574BFE">
          <w:rPr>
            <w:rFonts w:eastAsia="MS Mincho"/>
            <w:szCs w:val="22"/>
            <w:lang w:val="da-DK" w:eastAsia="ja-JP"/>
          </w:rPr>
          <w:delText>på ny</w:delText>
        </w:r>
      </w:del>
      <w:del w:id="16309" w:author="AbbVie7" w:date="2025-05-12T15:23:00Z">
        <w:r w:rsidRPr="006D7205">
          <w:rPr>
            <w:rFonts w:eastAsia="MS Mincho"/>
            <w:szCs w:val="22"/>
            <w:lang w:val="da-DK" w:eastAsia="ja-JP"/>
          </w:rPr>
          <w:delText xml:space="preserve"> i periode B til 1 af 3 behandlingsgrupper (Humira 40 mg hver uge, Humira 40 mg hver anden uge eller placebo fra uge 12 til uge 35).  Patienter, som var randomiseret til placebo i periode A, blev tildelt Humira 40 mg hver uge i periode B.</w:delText>
        </w:r>
      </w:del>
    </w:p>
    <w:p w:rsidR="004A5522" w:rsidRPr="006D7205" w:rsidP="00217EC9" w14:paraId="192DFF89" w14:textId="77777777">
      <w:pPr>
        <w:tabs>
          <w:tab w:val="clear" w:pos="562"/>
        </w:tabs>
        <w:suppressAutoHyphens w:val="0"/>
        <w:rPr>
          <w:del w:id="16310" w:author="AbbVie7" w:date="2025-05-12T15:23:00Z"/>
          <w:rFonts w:eastAsia="MS Mincho"/>
          <w:szCs w:val="22"/>
          <w:lang w:val="da-DK" w:eastAsia="ja-JP"/>
        </w:rPr>
      </w:pPr>
    </w:p>
    <w:p w:rsidR="004A5522" w:rsidRPr="006D7205" w:rsidP="00217EC9" w14:paraId="14B0FCF8" w14:textId="77777777">
      <w:pPr>
        <w:tabs>
          <w:tab w:val="clear" w:pos="562"/>
        </w:tabs>
        <w:suppressAutoHyphens w:val="0"/>
        <w:rPr>
          <w:del w:id="16311" w:author="AbbVie7" w:date="2025-05-12T15:23:00Z"/>
          <w:rFonts w:eastAsia="MS Mincho"/>
          <w:szCs w:val="22"/>
          <w:lang w:val="da-DK" w:eastAsia="ja-JP"/>
        </w:rPr>
      </w:pPr>
      <w:del w:id="16312" w:author="AbbVie7" w:date="2025-05-12T15:23:00Z">
        <w:r w:rsidRPr="006D7205">
          <w:rPr>
            <w:rFonts w:eastAsia="MS Mincho"/>
            <w:szCs w:val="22"/>
            <w:lang w:val="da-DK" w:eastAsia="ja-JP"/>
          </w:rPr>
          <w:delText xml:space="preserve">I HS-II-studie (PIONEER II) blev 326 patienter med 2 behandlingsperioder evalueret. I periode A fik patienterne placebo eller Humira </w:delText>
        </w:r>
      </w:del>
      <w:del w:id="16313" w:author="AbbVie7" w:date="2025-05-12T15:23:00Z">
        <w:r w:rsidR="00574BFE">
          <w:rPr>
            <w:rFonts w:eastAsia="MS Mincho"/>
            <w:szCs w:val="22"/>
            <w:lang w:val="da-DK" w:eastAsia="ja-JP"/>
          </w:rPr>
          <w:delText>med</w:delText>
        </w:r>
      </w:del>
      <w:del w:id="16314" w:author="AbbVie7" w:date="2025-05-12T15:23:00Z">
        <w:r w:rsidRPr="006D7205">
          <w:rPr>
            <w:rFonts w:eastAsia="MS Mincho"/>
            <w:szCs w:val="22"/>
            <w:lang w:val="da-DK" w:eastAsia="ja-JP"/>
          </w:rPr>
          <w:delText xml:space="preserve"> en startdosis på 160 mg i uge 0</w:delText>
        </w:r>
      </w:del>
      <w:del w:id="16315" w:author="AbbVie7" w:date="2025-05-12T15:23:00Z">
        <w:r w:rsidR="00574BFE">
          <w:rPr>
            <w:rFonts w:eastAsia="MS Mincho"/>
            <w:szCs w:val="22"/>
            <w:lang w:val="da-DK" w:eastAsia="ja-JP"/>
          </w:rPr>
          <w:delText>,</w:delText>
        </w:r>
      </w:del>
      <w:del w:id="16316" w:author="AbbVie7" w:date="2025-05-12T15:23:00Z">
        <w:r w:rsidRPr="006D7205">
          <w:rPr>
            <w:rFonts w:eastAsia="MS Mincho"/>
            <w:szCs w:val="22"/>
            <w:lang w:val="da-DK" w:eastAsia="ja-JP"/>
          </w:rPr>
          <w:delText xml:space="preserve"> 80 mg i uge 2 og 40 mg hver uge fra uge 4 til uge 11. 19,3</w:delText>
        </w:r>
      </w:del>
      <w:del w:id="16317" w:author="AbbVie7" w:date="2025-05-12T15:23:00Z">
        <w:r w:rsidR="00562996">
          <w:rPr>
            <w:rFonts w:eastAsia="MS Mincho"/>
            <w:szCs w:val="22"/>
            <w:lang w:val="da-DK" w:eastAsia="ja-JP"/>
          </w:rPr>
          <w:delText>%</w:delText>
        </w:r>
      </w:del>
      <w:del w:id="16318" w:author="AbbVie7" w:date="2025-05-12T15:23:00Z">
        <w:r w:rsidRPr="006D7205">
          <w:rPr>
            <w:rFonts w:eastAsia="MS Mincho"/>
            <w:szCs w:val="22"/>
            <w:lang w:val="da-DK" w:eastAsia="ja-JP"/>
          </w:rPr>
          <w:delText xml:space="preserve"> af patienterne fortsatte med </w:delText>
        </w:r>
      </w:del>
      <w:del w:id="16319" w:author="AbbVie7" w:date="2025-05-12T15:23:00Z">
        <w:r w:rsidRPr="006D7205">
          <w:rPr>
            <w:rFonts w:eastAsia="MS Mincho"/>
            <w:i/>
            <w:szCs w:val="22"/>
            <w:lang w:val="da-DK" w:eastAsia="ja-JP"/>
          </w:rPr>
          <w:delText>baseline</w:delText>
        </w:r>
      </w:del>
      <w:del w:id="16320" w:author="AbbVie7" w:date="2025-05-12T15:23:00Z">
        <w:r w:rsidRPr="006D7205">
          <w:rPr>
            <w:rFonts w:eastAsia="MS Mincho"/>
            <w:szCs w:val="22"/>
            <w:lang w:val="da-DK" w:eastAsia="ja-JP"/>
          </w:rPr>
          <w:delText xml:space="preserve"> oral antibiotikabehandling under studiet. Efter 12 ugers behandling blev patienterne, som havde fået Humira i periode A, randomiseret </w:delText>
        </w:r>
      </w:del>
      <w:del w:id="16321" w:author="AbbVie7" w:date="2025-05-12T15:23:00Z">
        <w:r w:rsidR="00D66EB7">
          <w:rPr>
            <w:rFonts w:eastAsia="MS Mincho"/>
            <w:szCs w:val="22"/>
            <w:lang w:val="da-DK" w:eastAsia="ja-JP"/>
          </w:rPr>
          <w:delText>på ny</w:delText>
        </w:r>
      </w:del>
      <w:del w:id="16322" w:author="AbbVie7" w:date="2025-05-12T15:23:00Z">
        <w:r w:rsidRPr="006D7205">
          <w:rPr>
            <w:rFonts w:eastAsia="MS Mincho"/>
            <w:szCs w:val="22"/>
            <w:lang w:val="da-DK" w:eastAsia="ja-JP"/>
          </w:rPr>
          <w:delText xml:space="preserve"> i periode B til 1 af 3 behandlingsgrupper (Humira 40 mg hver uge, Humira 40 mg hver anden uge eller placebo fra uge 12 til uge 35). Patienter, som var randomiseret til placebo i periode A</w:delText>
        </w:r>
      </w:del>
      <w:del w:id="16323" w:author="AbbVie7" w:date="2025-05-12T15:23:00Z">
        <w:r>
          <w:rPr>
            <w:rFonts w:eastAsia="MS Mincho"/>
            <w:szCs w:val="22"/>
            <w:lang w:val="da-DK" w:eastAsia="ja-JP"/>
          </w:rPr>
          <w:delText>,</w:delText>
        </w:r>
      </w:del>
      <w:del w:id="16324" w:author="AbbVie7" w:date="2025-05-12T15:23:00Z">
        <w:r w:rsidRPr="006D7205">
          <w:rPr>
            <w:rFonts w:eastAsia="MS Mincho"/>
            <w:szCs w:val="22"/>
            <w:lang w:val="da-DK" w:eastAsia="ja-JP"/>
          </w:rPr>
          <w:delText xml:space="preserve"> blev tildelt placebo i periode B.</w:delText>
        </w:r>
      </w:del>
    </w:p>
    <w:p w:rsidR="004A5522" w:rsidRPr="006D7205" w:rsidP="00217EC9" w14:paraId="64E57388" w14:textId="77777777">
      <w:pPr>
        <w:tabs>
          <w:tab w:val="clear" w:pos="562"/>
        </w:tabs>
        <w:suppressAutoHyphens w:val="0"/>
        <w:rPr>
          <w:del w:id="16325" w:author="AbbVie7" w:date="2025-05-12T15:23:00Z"/>
          <w:rFonts w:eastAsia="MS Mincho"/>
          <w:szCs w:val="22"/>
          <w:lang w:val="da-DK" w:eastAsia="ja-JP"/>
        </w:rPr>
      </w:pPr>
    </w:p>
    <w:p w:rsidR="004A5522" w:rsidRPr="006D7205" w:rsidP="00217EC9" w14:paraId="518E2683" w14:textId="77777777">
      <w:pPr>
        <w:tabs>
          <w:tab w:val="clear" w:pos="562"/>
        </w:tabs>
        <w:suppressAutoHyphens w:val="0"/>
        <w:rPr>
          <w:del w:id="16326" w:author="AbbVie7" w:date="2025-05-12T15:23:00Z"/>
          <w:rFonts w:eastAsia="MS Mincho"/>
          <w:szCs w:val="22"/>
          <w:lang w:val="da-DK" w:eastAsia="ja-JP"/>
        </w:rPr>
      </w:pPr>
      <w:del w:id="16327" w:author="AbbVie7" w:date="2025-05-12T15:23:00Z">
        <w:r w:rsidRPr="006D7205">
          <w:rPr>
            <w:rFonts w:eastAsia="MS Mincho"/>
            <w:szCs w:val="22"/>
            <w:lang w:val="da-DK" w:eastAsia="ja-JP"/>
          </w:rPr>
          <w:delText>Patienter, som deltog i HS-studie I og II</w:delText>
        </w:r>
      </w:del>
      <w:del w:id="16328" w:author="AbbVie7" w:date="2025-05-12T15:23:00Z">
        <w:r>
          <w:rPr>
            <w:rFonts w:eastAsia="MS Mincho"/>
            <w:szCs w:val="22"/>
            <w:lang w:val="da-DK" w:eastAsia="ja-JP"/>
          </w:rPr>
          <w:delText>,</w:delText>
        </w:r>
      </w:del>
      <w:del w:id="16329" w:author="AbbVie7" w:date="2025-05-12T15:23:00Z">
        <w:r w:rsidRPr="006D7205">
          <w:rPr>
            <w:rFonts w:eastAsia="MS Mincho"/>
            <w:szCs w:val="22"/>
            <w:lang w:val="da-DK" w:eastAsia="ja-JP"/>
          </w:rPr>
          <w:delText xml:space="preserve"> var </w:delText>
        </w:r>
      </w:del>
      <w:del w:id="16330" w:author="AbbVie7" w:date="2025-05-12T15:23:00Z">
        <w:r>
          <w:rPr>
            <w:rFonts w:eastAsia="MS Mincho"/>
            <w:szCs w:val="22"/>
            <w:lang w:val="da-DK" w:eastAsia="ja-JP"/>
          </w:rPr>
          <w:delText xml:space="preserve">kvalificerede </w:delText>
        </w:r>
      </w:del>
      <w:del w:id="16331" w:author="AbbVie7" w:date="2025-05-12T15:23:00Z">
        <w:r w:rsidRPr="006D7205">
          <w:rPr>
            <w:rFonts w:eastAsia="MS Mincho"/>
            <w:szCs w:val="22"/>
            <w:lang w:val="da-DK" w:eastAsia="ja-JP"/>
          </w:rPr>
          <w:delText xml:space="preserve">til inklusion i et åbent </w:delText>
        </w:r>
      </w:del>
      <w:del w:id="16332" w:author="AbbVie7" w:date="2025-05-12T15:23:00Z">
        <w:r w:rsidRPr="006D7205">
          <w:rPr>
            <w:szCs w:val="22"/>
            <w:lang w:val="da-DK"/>
          </w:rPr>
          <w:delText>forlængelsesstudie,</w:delText>
        </w:r>
      </w:del>
      <w:del w:id="16333" w:author="AbbVie7" w:date="2025-05-12T15:23:00Z">
        <w:r w:rsidRPr="006D7205">
          <w:rPr>
            <w:rFonts w:eastAsia="MS Mincho"/>
            <w:szCs w:val="22"/>
            <w:lang w:val="da-DK" w:eastAsia="ja-JP"/>
          </w:rPr>
          <w:delText xml:space="preserve"> </w:delText>
        </w:r>
      </w:del>
      <w:del w:id="16334" w:author="AbbVie7" w:date="2025-05-12T15:23:00Z">
        <w:r w:rsidRPr="006D7205">
          <w:rPr>
            <w:szCs w:val="22"/>
            <w:lang w:val="da-DK"/>
          </w:rPr>
          <w:delText xml:space="preserve">hvor Humira </w:delText>
        </w:r>
      </w:del>
      <w:del w:id="16335" w:author="AbbVie7" w:date="2025-05-12T15:23:00Z">
        <w:r w:rsidRPr="006D7205">
          <w:rPr>
            <w:rFonts w:eastAsia="MS Mincho"/>
            <w:szCs w:val="22"/>
            <w:lang w:val="da-DK" w:eastAsia="ja-JP"/>
          </w:rPr>
          <w:delText>40</w:delText>
        </w:r>
      </w:del>
      <w:del w:id="16336" w:author="AbbVie7" w:date="2025-05-12T15:23:00Z">
        <w:r>
          <w:rPr>
            <w:rFonts w:eastAsia="MS Mincho"/>
            <w:szCs w:val="22"/>
            <w:lang w:val="da-DK" w:eastAsia="ja-JP"/>
          </w:rPr>
          <w:delText xml:space="preserve"> </w:delText>
        </w:r>
      </w:del>
      <w:del w:id="16337" w:author="AbbVie7" w:date="2025-05-12T15:23:00Z">
        <w:r w:rsidRPr="006D7205">
          <w:rPr>
            <w:rFonts w:eastAsia="MS Mincho"/>
            <w:szCs w:val="22"/>
            <w:lang w:val="da-DK" w:eastAsia="ja-JP"/>
          </w:rPr>
          <w:delText xml:space="preserve">mg </w:delText>
        </w:r>
      </w:del>
      <w:del w:id="16338" w:author="AbbVie7" w:date="2025-05-12T15:23:00Z">
        <w:r w:rsidRPr="006D7205">
          <w:rPr>
            <w:szCs w:val="22"/>
            <w:lang w:val="da-DK"/>
          </w:rPr>
          <w:delText>blev givet hver uge</w:delText>
        </w:r>
      </w:del>
      <w:del w:id="16339" w:author="AbbVie7" w:date="2025-05-12T15:23:00Z">
        <w:r w:rsidRPr="006D7205">
          <w:rPr>
            <w:rFonts w:eastAsia="MS Mincho"/>
            <w:szCs w:val="22"/>
            <w:lang w:val="da-DK" w:eastAsia="ja-JP"/>
          </w:rPr>
          <w:delText xml:space="preserve">. </w:delText>
        </w:r>
      </w:del>
      <w:del w:id="16340" w:author="AbbVie7" w:date="2025-05-12T15:23:00Z">
        <w:r w:rsidRPr="003D23F9" w:rsidR="005C6469">
          <w:rPr>
            <w:lang w:val="da-DK"/>
          </w:rPr>
          <w:delText>Den gennemsnitlige eksponering hos alle adalimumab-patienter var 762 dage.</w:delText>
        </w:r>
      </w:del>
      <w:del w:id="16341" w:author="AbbVie7" w:date="2025-05-12T15:23:00Z">
        <w:r w:rsidRPr="004D4CE1">
          <w:rPr>
            <w:rFonts w:eastAsia="MS Mincho"/>
            <w:szCs w:val="22"/>
            <w:lang w:val="da-DK" w:eastAsia="ja-JP"/>
          </w:rPr>
          <w:delText>Gennem alle 3 studier brugte</w:delText>
        </w:r>
      </w:del>
      <w:del w:id="16342" w:author="AbbVie7" w:date="2025-05-12T15:23:00Z">
        <w:r w:rsidRPr="006D7205">
          <w:rPr>
            <w:rFonts w:eastAsia="MS Mincho"/>
            <w:szCs w:val="22"/>
            <w:lang w:val="da-DK" w:eastAsia="ja-JP"/>
          </w:rPr>
          <w:delText xml:space="preserve"> patienterne topikal antiseptisk </w:delText>
        </w:r>
      </w:del>
      <w:del w:id="16343" w:author="AbbVie7" w:date="2025-05-12T15:23:00Z">
        <w:r>
          <w:rPr>
            <w:rFonts w:eastAsia="MS Mincho"/>
            <w:szCs w:val="22"/>
            <w:lang w:val="da-DK" w:eastAsia="ja-JP"/>
          </w:rPr>
          <w:delText>vask</w:delText>
        </w:r>
      </w:del>
      <w:del w:id="16344" w:author="AbbVie7" w:date="2025-05-12T15:23:00Z">
        <w:r w:rsidRPr="006D7205">
          <w:rPr>
            <w:rFonts w:eastAsia="MS Mincho"/>
            <w:szCs w:val="22"/>
            <w:lang w:val="da-DK" w:eastAsia="ja-JP"/>
          </w:rPr>
          <w:delText xml:space="preserve"> dagligt.</w:delText>
        </w:r>
      </w:del>
    </w:p>
    <w:p w:rsidR="004A5522" w:rsidRPr="006D7205" w:rsidP="00217EC9" w14:paraId="55683DF7" w14:textId="77777777">
      <w:pPr>
        <w:tabs>
          <w:tab w:val="clear" w:pos="562"/>
        </w:tabs>
        <w:suppressAutoHyphens w:val="0"/>
        <w:rPr>
          <w:del w:id="16345" w:author="AbbVie7" w:date="2025-05-12T15:23:00Z"/>
          <w:rFonts w:eastAsia="MS Mincho"/>
          <w:szCs w:val="22"/>
          <w:lang w:val="da-DK" w:eastAsia="ja-JP"/>
        </w:rPr>
      </w:pPr>
    </w:p>
    <w:p w:rsidR="004A5522" w:rsidRPr="007A6854" w14:paraId="1B1E066C" w14:textId="77777777">
      <w:pPr>
        <w:keepNext w:val="0"/>
        <w:keepLines w:val="0"/>
        <w:tabs>
          <w:tab w:val="clear" w:pos="562"/>
        </w:tabs>
        <w:suppressAutoHyphens w:val="0"/>
        <w:pPrChange w:id="16346" w:author="AbbVie7" w:date="2025-05-12T15:23:00Z">
          <w:pPr>
            <w:keepNext/>
            <w:keepLines/>
            <w:tabs>
              <w:tab w:val="clear" w:pos="562"/>
            </w:tabs>
            <w:suppressAutoHyphens w:val="0"/>
          </w:pPr>
        </w:pPrChange>
        <w:rPr>
          <w:del w:id="16347" w:author="AbbVie7" w:date="2025-05-12T15:23:00Z"/>
          <w:rFonts w:eastAsia="MS Mincho"/>
          <w:bCs/>
          <w:i/>
          <w:szCs w:val="22"/>
          <w:u w:val="single"/>
          <w:lang w:val="da-DK" w:eastAsia="ja-JP"/>
        </w:rPr>
      </w:pPr>
      <w:del w:id="16348" w:author="AbbVie7" w:date="2025-05-12T15:23:00Z">
        <w:r w:rsidRPr="007A6854">
          <w:rPr>
            <w:rFonts w:eastAsia="MS Mincho"/>
            <w:bCs/>
            <w:i/>
            <w:szCs w:val="22"/>
            <w:u w:val="single"/>
            <w:lang w:val="da-DK" w:eastAsia="ja-JP"/>
          </w:rPr>
          <w:delText>Klinisk respons</w:delText>
        </w:r>
      </w:del>
    </w:p>
    <w:p w:rsidR="004A5522" w:rsidRPr="006D7205" w:rsidP="00217EC9" w14:paraId="69E920F8" w14:textId="77777777">
      <w:pPr>
        <w:tabs>
          <w:tab w:val="clear" w:pos="562"/>
        </w:tabs>
        <w:suppressAutoHyphens w:val="0"/>
        <w:rPr>
          <w:del w:id="16349" w:author="AbbVie7" w:date="2025-05-12T15:23:00Z"/>
          <w:rFonts w:ascii="Verdana" w:eastAsia="MS Mincho" w:hAnsi="Verdana"/>
          <w:szCs w:val="22"/>
          <w:lang w:val="da-DK" w:eastAsia="ja-JP"/>
        </w:rPr>
      </w:pPr>
    </w:p>
    <w:p w:rsidR="004A5522" w:rsidRPr="006D7205" w:rsidP="00217EC9" w14:paraId="2FA2ABBA" w14:textId="77777777">
      <w:pPr>
        <w:tabs>
          <w:tab w:val="clear" w:pos="562"/>
        </w:tabs>
        <w:suppressAutoHyphens w:val="0"/>
        <w:rPr>
          <w:del w:id="16350" w:author="AbbVie7" w:date="2025-05-12T15:23:00Z"/>
          <w:rFonts w:eastAsia="MS Mincho"/>
          <w:szCs w:val="22"/>
          <w:lang w:val="da-DK" w:eastAsia="ja-JP"/>
        </w:rPr>
      </w:pPr>
      <w:del w:id="16351" w:author="AbbVie7" w:date="2025-05-12T15:23:00Z">
        <w:r w:rsidRPr="006D7205">
          <w:rPr>
            <w:rFonts w:eastAsia="MS Mincho"/>
            <w:szCs w:val="22"/>
            <w:lang w:val="da-DK" w:eastAsia="ja-JP"/>
          </w:rPr>
          <w:delText>Reduktion af inflammatoriske læsioner og forebyggelse af forværring af abscesser og</w:delText>
        </w:r>
      </w:del>
      <w:del w:id="16352" w:author="AbbVie7" w:date="2025-05-12T15:23:00Z">
        <w:r>
          <w:rPr>
            <w:rFonts w:eastAsia="MS Mincho"/>
            <w:szCs w:val="22"/>
            <w:lang w:val="da-DK" w:eastAsia="ja-JP"/>
          </w:rPr>
          <w:delText xml:space="preserve"> s</w:delText>
        </w:r>
      </w:del>
      <w:del w:id="16353" w:author="AbbVie7" w:date="2025-05-12T15:23:00Z">
        <w:r>
          <w:rPr>
            <w:rFonts w:eastAsia="MS Mincho"/>
            <w:lang w:val="da-DK" w:eastAsia="ja-JP"/>
          </w:rPr>
          <w:delText>uppurerende</w:delText>
        </w:r>
      </w:del>
      <w:del w:id="16354" w:author="AbbVie7" w:date="2025-05-12T15:23:00Z">
        <w:r w:rsidRPr="006D7205">
          <w:rPr>
            <w:rFonts w:eastAsia="MS Mincho"/>
            <w:szCs w:val="22"/>
            <w:lang w:val="da-DK" w:eastAsia="ja-JP"/>
          </w:rPr>
          <w:delText xml:space="preserve"> fistler blev evalueret ved hjælp af ”</w:delText>
        </w:r>
      </w:del>
      <w:del w:id="16355" w:author="AbbVie7" w:date="2025-05-12T15:23:00Z">
        <w:r w:rsidRPr="007A6854">
          <w:rPr>
            <w:rFonts w:eastAsia="MS Mincho"/>
            <w:i/>
            <w:szCs w:val="22"/>
            <w:lang w:val="da-DK" w:eastAsia="ja-JP"/>
          </w:rPr>
          <w:delText>Hidradenitis Suppurativa Clinical Response</w:delText>
        </w:r>
      </w:del>
      <w:del w:id="16356" w:author="AbbVie7" w:date="2025-05-12T15:23:00Z">
        <w:r w:rsidRPr="006D7205">
          <w:rPr>
            <w:rFonts w:eastAsia="MS Mincho"/>
            <w:szCs w:val="22"/>
            <w:lang w:val="da-DK" w:eastAsia="ja-JP"/>
          </w:rPr>
          <w:delText>” (HiSCR;</w:delText>
        </w:r>
      </w:del>
      <w:del w:id="16357" w:author="AbbVie7" w:date="2025-05-12T15:23:00Z">
        <w:r w:rsidR="00F302BC">
          <w:rPr>
            <w:rFonts w:eastAsia="MS Mincho"/>
            <w:szCs w:val="22"/>
            <w:lang w:val="da-DK" w:eastAsia="ja-JP"/>
          </w:rPr>
          <w:delText xml:space="preserve"> mindst</w:delText>
        </w:r>
      </w:del>
      <w:del w:id="16358" w:author="AbbVie7" w:date="2025-05-12T15:23:00Z">
        <w:r w:rsidRPr="006D7205">
          <w:rPr>
            <w:rFonts w:eastAsia="MS Mincho"/>
            <w:szCs w:val="22"/>
            <w:lang w:val="da-DK" w:eastAsia="ja-JP"/>
          </w:rPr>
          <w:delText xml:space="preserve"> 50</w:delText>
        </w:r>
      </w:del>
      <w:del w:id="16359" w:author="AbbVie7" w:date="2025-05-12T15:23:00Z">
        <w:r w:rsidR="00562996">
          <w:rPr>
            <w:rFonts w:eastAsia="MS Mincho"/>
            <w:szCs w:val="22"/>
            <w:lang w:val="da-DK" w:eastAsia="ja-JP"/>
          </w:rPr>
          <w:delText>%</w:delText>
        </w:r>
      </w:del>
      <w:del w:id="16360" w:author="AbbVie7" w:date="2025-05-12T15:23:00Z">
        <w:r w:rsidRPr="006D7205">
          <w:rPr>
            <w:rFonts w:eastAsia="MS Mincho"/>
            <w:szCs w:val="22"/>
            <w:lang w:val="da-DK" w:eastAsia="ja-JP"/>
          </w:rPr>
          <w:delText xml:space="preserve"> reduktion i </w:delText>
        </w:r>
      </w:del>
      <w:del w:id="16361" w:author="AbbVie7" w:date="2025-05-12T15:23:00Z">
        <w:r>
          <w:rPr>
            <w:rFonts w:eastAsia="MS Mincho"/>
            <w:szCs w:val="22"/>
            <w:lang w:val="da-DK" w:eastAsia="ja-JP"/>
          </w:rPr>
          <w:delText xml:space="preserve">det </w:delText>
        </w:r>
      </w:del>
      <w:del w:id="16362" w:author="AbbVie7" w:date="2025-05-12T15:23:00Z">
        <w:r w:rsidRPr="006D7205">
          <w:rPr>
            <w:rFonts w:eastAsia="MS Mincho"/>
            <w:szCs w:val="22"/>
            <w:lang w:val="da-DK" w:eastAsia="ja-JP"/>
          </w:rPr>
          <w:delText>total</w:delText>
        </w:r>
      </w:del>
      <w:del w:id="16363" w:author="AbbVie7" w:date="2025-05-12T15:23:00Z">
        <w:r>
          <w:rPr>
            <w:rFonts w:eastAsia="MS Mincho"/>
            <w:szCs w:val="22"/>
            <w:lang w:val="da-DK" w:eastAsia="ja-JP"/>
          </w:rPr>
          <w:delText>e</w:delText>
        </w:r>
      </w:del>
      <w:del w:id="16364" w:author="AbbVie7" w:date="2025-05-12T15:23:00Z">
        <w:r w:rsidRPr="006D7205">
          <w:rPr>
            <w:rFonts w:eastAsia="MS Mincho"/>
            <w:szCs w:val="22"/>
            <w:lang w:val="da-DK" w:eastAsia="ja-JP"/>
          </w:rPr>
          <w:delText xml:space="preserve"> </w:delText>
        </w:r>
      </w:del>
      <w:del w:id="16365" w:author="AbbVie7" w:date="2025-05-12T15:23:00Z">
        <w:r>
          <w:rPr>
            <w:rFonts w:eastAsia="MS Mincho"/>
            <w:szCs w:val="22"/>
            <w:lang w:val="da-DK" w:eastAsia="ja-JP"/>
          </w:rPr>
          <w:delText xml:space="preserve">antal </w:delText>
        </w:r>
      </w:del>
      <w:del w:id="16366" w:author="AbbVie7" w:date="2025-05-12T15:23:00Z">
        <w:r w:rsidRPr="006D7205">
          <w:rPr>
            <w:rFonts w:eastAsia="MS Mincho"/>
            <w:szCs w:val="22"/>
            <w:lang w:val="da-DK" w:eastAsia="ja-JP"/>
          </w:rPr>
          <w:delText>abscesser og inflammatoriske noduli</w:delText>
        </w:r>
      </w:del>
      <w:del w:id="16367" w:author="AbbVie7" w:date="2025-05-12T15:23:00Z">
        <w:r>
          <w:rPr>
            <w:rFonts w:eastAsia="MS Mincho"/>
            <w:szCs w:val="22"/>
            <w:lang w:val="da-DK" w:eastAsia="ja-JP"/>
          </w:rPr>
          <w:delText xml:space="preserve"> og</w:delText>
        </w:r>
      </w:del>
      <w:del w:id="16368" w:author="AbbVie7" w:date="2025-05-12T15:23:00Z">
        <w:r w:rsidRPr="006D7205">
          <w:rPr>
            <w:rFonts w:eastAsia="MS Mincho"/>
            <w:szCs w:val="22"/>
            <w:lang w:val="da-DK" w:eastAsia="ja-JP"/>
          </w:rPr>
          <w:delText xml:space="preserve"> uden stigning i antallet af abscesser og</w:delText>
        </w:r>
      </w:del>
      <w:del w:id="16369" w:author="AbbVie7" w:date="2025-05-12T15:23:00Z">
        <w:r>
          <w:rPr>
            <w:rFonts w:eastAsia="MS Mincho"/>
            <w:szCs w:val="22"/>
            <w:lang w:val="da-DK" w:eastAsia="ja-JP"/>
          </w:rPr>
          <w:delText xml:space="preserve"> s</w:delText>
        </w:r>
      </w:del>
      <w:del w:id="16370" w:author="AbbVie7" w:date="2025-05-12T15:23:00Z">
        <w:r>
          <w:rPr>
            <w:rFonts w:eastAsia="MS Mincho"/>
            <w:lang w:val="da-DK" w:eastAsia="ja-JP"/>
          </w:rPr>
          <w:delText xml:space="preserve">uppurerende </w:delText>
        </w:r>
      </w:del>
      <w:del w:id="16371" w:author="AbbVie7" w:date="2025-05-12T15:23:00Z">
        <w:r w:rsidRPr="006D7205">
          <w:rPr>
            <w:rFonts w:eastAsia="MS Mincho"/>
            <w:szCs w:val="22"/>
            <w:lang w:val="da-DK" w:eastAsia="ja-JP"/>
          </w:rPr>
          <w:delText>fistler</w:delText>
        </w:r>
      </w:del>
      <w:del w:id="16372" w:author="AbbVie7" w:date="2025-05-12T15:23:00Z">
        <w:r>
          <w:rPr>
            <w:rFonts w:eastAsia="MS Mincho"/>
            <w:szCs w:val="22"/>
            <w:lang w:val="da-DK" w:eastAsia="ja-JP"/>
          </w:rPr>
          <w:delText xml:space="preserve"> </w:delText>
        </w:r>
      </w:del>
      <w:del w:id="16373" w:author="AbbVie7" w:date="2025-05-12T15:23:00Z">
        <w:r w:rsidRPr="006D7205">
          <w:rPr>
            <w:rFonts w:eastAsia="MS Mincho"/>
            <w:szCs w:val="22"/>
            <w:lang w:val="da-DK" w:eastAsia="ja-JP"/>
          </w:rPr>
          <w:delText xml:space="preserve">i forhold til </w:delText>
        </w:r>
      </w:del>
      <w:del w:id="16374" w:author="AbbVie7" w:date="2025-05-12T15:23:00Z">
        <w:r w:rsidRPr="006D7205">
          <w:rPr>
            <w:rFonts w:eastAsia="MS Mincho"/>
            <w:i/>
            <w:szCs w:val="22"/>
            <w:lang w:val="da-DK" w:eastAsia="ja-JP"/>
          </w:rPr>
          <w:delText>baseline</w:delText>
        </w:r>
      </w:del>
      <w:del w:id="16375" w:author="AbbVie7" w:date="2025-05-12T15:23:00Z">
        <w:r w:rsidRPr="006D7205">
          <w:rPr>
            <w:rFonts w:eastAsia="MS Mincho"/>
            <w:szCs w:val="22"/>
            <w:lang w:val="da-DK" w:eastAsia="ja-JP"/>
          </w:rPr>
          <w:delText xml:space="preserve">). Reduktion </w:delText>
        </w:r>
      </w:del>
      <w:del w:id="16376" w:author="AbbVie7" w:date="2025-05-12T15:23:00Z">
        <w:r>
          <w:rPr>
            <w:rFonts w:eastAsia="MS Mincho"/>
            <w:szCs w:val="22"/>
            <w:lang w:val="da-DK" w:eastAsia="ja-JP"/>
          </w:rPr>
          <w:delText>i</w:delText>
        </w:r>
      </w:del>
      <w:del w:id="16377" w:author="AbbVie7" w:date="2025-05-12T15:23:00Z">
        <w:r w:rsidRPr="006D7205">
          <w:rPr>
            <w:rFonts w:eastAsia="MS Mincho"/>
            <w:szCs w:val="22"/>
            <w:lang w:val="da-DK" w:eastAsia="ja-JP"/>
          </w:rPr>
          <w:delText xml:space="preserve"> HS-relateret hudsmerte blev evalueret ved hjælp af en numerisk vurderingsskala </w:delText>
        </w:r>
      </w:del>
      <w:del w:id="16378" w:author="AbbVie7" w:date="2025-05-12T15:23:00Z">
        <w:r>
          <w:rPr>
            <w:rFonts w:eastAsia="MS Mincho"/>
            <w:szCs w:val="22"/>
            <w:lang w:val="da-DK" w:eastAsia="ja-JP"/>
          </w:rPr>
          <w:delText>hos</w:delText>
        </w:r>
      </w:del>
      <w:del w:id="16379" w:author="AbbVie7" w:date="2025-05-12T15:23:00Z">
        <w:r w:rsidRPr="006D7205">
          <w:rPr>
            <w:rFonts w:eastAsia="MS Mincho"/>
            <w:szCs w:val="22"/>
            <w:lang w:val="da-DK" w:eastAsia="ja-JP"/>
          </w:rPr>
          <w:delText xml:space="preserve"> patienter, som gik ind i studiet med start-</w:delText>
        </w:r>
      </w:del>
      <w:del w:id="16380" w:author="AbbVie7" w:date="2025-05-12T15:23:00Z">
        <w:r w:rsidRPr="006D7205">
          <w:rPr>
            <w:rFonts w:eastAsia="MS Mincho"/>
            <w:i/>
            <w:szCs w:val="22"/>
            <w:lang w:val="da-DK" w:eastAsia="ja-JP"/>
          </w:rPr>
          <w:delText>baseline</w:delText>
        </w:r>
      </w:del>
      <w:del w:id="16381" w:author="AbbVie7" w:date="2025-05-12T15:23:00Z">
        <w:r w:rsidRPr="006D7205">
          <w:rPr>
            <w:rFonts w:eastAsia="MS Mincho"/>
            <w:szCs w:val="22"/>
            <w:lang w:val="da-DK" w:eastAsia="ja-JP"/>
          </w:rPr>
          <w:delText xml:space="preserve"> score på 3 eller højere på en skala med 11 trin. </w:delText>
        </w:r>
      </w:del>
    </w:p>
    <w:p w:rsidR="004A5522" w:rsidRPr="006D7205" w:rsidP="00217EC9" w14:paraId="0EA2CC0D" w14:textId="77777777">
      <w:pPr>
        <w:tabs>
          <w:tab w:val="clear" w:pos="562"/>
        </w:tabs>
        <w:suppressAutoHyphens w:val="0"/>
        <w:rPr>
          <w:del w:id="16382" w:author="AbbVie7" w:date="2025-05-12T15:23:00Z"/>
          <w:rFonts w:eastAsia="MS Mincho"/>
          <w:szCs w:val="22"/>
          <w:lang w:val="da-DK" w:eastAsia="ja-JP"/>
        </w:rPr>
      </w:pPr>
    </w:p>
    <w:p w:rsidR="004A5522" w:rsidRPr="006D7205" w14:paraId="167ABB28" w14:textId="77777777">
      <w:pPr>
        <w:tabs>
          <w:tab w:val="clear" w:pos="562"/>
        </w:tabs>
        <w:suppressAutoHyphens w:val="0"/>
        <w:pPrChange w:id="16383" w:author="AbbVie7" w:date="2025-05-12T15:23:00Z">
          <w:pPr/>
        </w:pPrChange>
        <w:rPr>
          <w:del w:id="16384" w:author="AbbVie7" w:date="2025-05-12T15:23:00Z"/>
          <w:szCs w:val="22"/>
          <w:lang w:val="da-DK"/>
        </w:rPr>
      </w:pPr>
      <w:del w:id="16385" w:author="AbbVie7" w:date="2025-05-12T15:23:00Z">
        <w:r w:rsidRPr="006D7205">
          <w:rPr>
            <w:szCs w:val="22"/>
            <w:lang w:val="da-DK"/>
          </w:rPr>
          <w:delText xml:space="preserve">En signifikant </w:delText>
        </w:r>
      </w:del>
      <w:del w:id="16386" w:author="AbbVie7" w:date="2025-05-12T15:23:00Z">
        <w:r w:rsidR="00D66EB7">
          <w:rPr>
            <w:szCs w:val="22"/>
            <w:lang w:val="da-DK"/>
          </w:rPr>
          <w:delText>større</w:delText>
        </w:r>
      </w:del>
      <w:del w:id="16387" w:author="AbbVie7" w:date="2025-05-12T15:23:00Z">
        <w:r w:rsidRPr="006D7205">
          <w:rPr>
            <w:szCs w:val="22"/>
            <w:lang w:val="da-DK"/>
          </w:rPr>
          <w:delText xml:space="preserve"> andel af patienterne, som fik behandling med Humira </w:delText>
        </w:r>
      </w:del>
      <w:del w:id="16388" w:author="AbbVie7" w:date="2025-05-12T15:23:00Z">
        <w:r w:rsidRPr="006D7205">
          <w:rPr>
            <w:rFonts w:cs="Arial"/>
            <w:szCs w:val="22"/>
            <w:lang w:val="da-DK"/>
          </w:rPr>
          <w:delText xml:space="preserve">sammenlignet med </w:delText>
        </w:r>
      </w:del>
      <w:del w:id="16389" w:author="AbbVie7" w:date="2025-05-12T15:23:00Z">
        <w:r w:rsidRPr="006D7205">
          <w:rPr>
            <w:szCs w:val="22"/>
            <w:lang w:val="da-DK"/>
          </w:rPr>
          <w:delText xml:space="preserve">placebo, opnåede  HiSCR ved uge 12. En signifikant </w:delText>
        </w:r>
      </w:del>
      <w:del w:id="16390" w:author="AbbVie7" w:date="2025-05-12T15:23:00Z">
        <w:r w:rsidR="00D66EB7">
          <w:rPr>
            <w:szCs w:val="22"/>
            <w:lang w:val="da-DK"/>
          </w:rPr>
          <w:delText>større</w:delText>
        </w:r>
      </w:del>
      <w:del w:id="16391" w:author="AbbVie7" w:date="2025-05-12T15:23:00Z">
        <w:r w:rsidRPr="006D7205">
          <w:rPr>
            <w:szCs w:val="22"/>
            <w:lang w:val="da-DK"/>
          </w:rPr>
          <w:delText xml:space="preserve"> andel af patienterne i HS-II-</w:delText>
        </w:r>
      </w:del>
      <w:del w:id="16392" w:author="AbbVie7" w:date="2025-05-12T15:23:00Z">
        <w:r w:rsidRPr="006D7205">
          <w:rPr>
            <w:rFonts w:eastAsia="MS Mincho"/>
            <w:szCs w:val="22"/>
            <w:lang w:val="da-DK" w:eastAsia="ja-JP"/>
          </w:rPr>
          <w:delText>studie</w:delText>
        </w:r>
      </w:del>
      <w:del w:id="16393" w:author="AbbVie7" w:date="2025-05-12T15:23:00Z">
        <w:r w:rsidRPr="006D7205">
          <w:rPr>
            <w:szCs w:val="22"/>
            <w:lang w:val="da-DK"/>
          </w:rPr>
          <w:delText xml:space="preserve"> oplevede et klinisk relevant fald i HS-relateret hudsmerte (se tabel </w:delText>
        </w:r>
      </w:del>
      <w:del w:id="16394" w:author="AbbVie7" w:date="2025-05-12T15:23:00Z">
        <w:r w:rsidR="001C5B7D">
          <w:rPr>
            <w:szCs w:val="22"/>
            <w:lang w:val="da-DK"/>
          </w:rPr>
          <w:delText>19</w:delText>
        </w:r>
      </w:del>
      <w:del w:id="16395" w:author="AbbVie7" w:date="2025-05-12T15:23:00Z">
        <w:r w:rsidRPr="006D7205">
          <w:rPr>
            <w:szCs w:val="22"/>
            <w:lang w:val="da-DK"/>
          </w:rPr>
          <w:delText>) ved uge 12. Patienter i behandling med Humira havde signifikant lavere risiko for opblussen af sygdom i de første 12 ugers behandling.</w:delText>
        </w:r>
      </w:del>
    </w:p>
    <w:p w:rsidR="004A5522" w:rsidRPr="006D7205" w14:paraId="7D6ABC5A" w14:textId="77777777">
      <w:pPr>
        <w:tabs>
          <w:tab w:val="clear" w:pos="562"/>
        </w:tabs>
        <w:suppressAutoHyphens w:val="0"/>
        <w:pPrChange w:id="16396" w:author="AbbVie7" w:date="2025-05-12T15:23:00Z">
          <w:pPr/>
        </w:pPrChange>
        <w:rPr>
          <w:del w:id="16397" w:author="AbbVie7" w:date="2025-05-12T15:23:00Z"/>
          <w:szCs w:val="22"/>
          <w:lang w:val="da-DK"/>
        </w:rPr>
      </w:pPr>
    </w:p>
    <w:p w:rsidR="004A5522" w:rsidRPr="006D7205" w14:paraId="02C8CC33" w14:textId="77777777">
      <w:pPr>
        <w:keepNext w:val="0"/>
        <w:keepLines w:val="0"/>
        <w:widowControl/>
        <w:tabs>
          <w:tab w:val="clear" w:pos="562"/>
        </w:tabs>
        <w:suppressAutoHyphens w:val="0"/>
        <w:spacing w:after="0" w:line="240" w:lineRule="auto"/>
        <w:ind w:left="0"/>
        <w:jc w:val="left"/>
        <w:pPrChange w:id="16398" w:author="AbbVie7" w:date="2025-05-12T15:23:00Z">
          <w:pPr>
            <w:keepNext/>
            <w:keepLines/>
            <w:widowControl w:val="0"/>
            <w:tabs>
              <w:tab w:val="clear" w:pos="562"/>
            </w:tabs>
            <w:suppressAutoHyphens w:val="0"/>
            <w:spacing w:after="200" w:line="320" w:lineRule="exact"/>
            <w:ind w:left="360"/>
            <w:jc w:val="center"/>
          </w:pPr>
        </w:pPrChange>
        <w:rPr>
          <w:del w:id="16399" w:author="AbbVie7" w:date="2025-05-12T15:23:00Z"/>
          <w:rFonts w:ascii="Verdana" w:eastAsia="MS Mincho" w:hAnsi="Verdana"/>
          <w:b/>
          <w:szCs w:val="22"/>
          <w:lang w:val="da-DK" w:eastAsia="ja-JP"/>
        </w:rPr>
      </w:pPr>
      <w:del w:id="16400" w:author="AbbVie7" w:date="2025-05-12T15:23:00Z">
        <w:r w:rsidRPr="006D7205">
          <w:rPr>
            <w:rFonts w:eastAsia="MS Mincho"/>
            <w:b/>
            <w:szCs w:val="22"/>
            <w:lang w:val="da-DK" w:eastAsia="ja-JP"/>
          </w:rPr>
          <w:delText xml:space="preserve">Tabel </w:delText>
        </w:r>
      </w:del>
      <w:del w:id="16401" w:author="AbbVie7" w:date="2025-05-12T15:23:00Z">
        <w:r w:rsidR="001C5B7D">
          <w:rPr>
            <w:rFonts w:eastAsia="MS Mincho"/>
            <w:b/>
            <w:szCs w:val="22"/>
            <w:lang w:val="da-DK" w:eastAsia="ja-JP"/>
          </w:rPr>
          <w:delText>19</w:delText>
        </w:r>
      </w:del>
      <w:del w:id="16402" w:author="AbbVie7" w:date="2025-05-12T15:23:00Z">
        <w:r w:rsidRPr="006D7205">
          <w:rPr>
            <w:rFonts w:eastAsia="MS Mincho"/>
            <w:b/>
            <w:szCs w:val="22"/>
            <w:lang w:val="da-DK" w:eastAsia="ja-JP"/>
          </w:rPr>
          <w:delText xml:space="preserve">:  </w:delText>
        </w:r>
      </w:del>
      <w:del w:id="16403" w:author="AbbVie7" w:date="2025-05-12T15:23:00Z">
        <w:r w:rsidR="00790CCF">
          <w:rPr>
            <w:rFonts w:eastAsia="MS Mincho"/>
            <w:b/>
            <w:szCs w:val="22"/>
            <w:lang w:val="da-DK" w:eastAsia="ja-JP"/>
          </w:rPr>
          <w:delText>Virknings</w:delText>
        </w:r>
      </w:del>
      <w:del w:id="16404" w:author="AbbVie7" w:date="2025-05-12T15:23:00Z">
        <w:r w:rsidRPr="006D7205">
          <w:rPr>
            <w:b/>
            <w:bCs/>
            <w:szCs w:val="22"/>
            <w:lang w:val="da-DK"/>
          </w:rPr>
          <w:delText xml:space="preserve">resultater ved uge </w:delText>
        </w:r>
      </w:del>
      <w:del w:id="16405" w:author="AbbVie7" w:date="2025-05-12T15:23:00Z">
        <w:r w:rsidRPr="006D7205">
          <w:rPr>
            <w:rFonts w:eastAsia="MS Mincho"/>
            <w:b/>
            <w:bCs/>
            <w:iCs/>
            <w:szCs w:val="22"/>
            <w:lang w:val="da-DK" w:eastAsia="ja-JP"/>
          </w:rPr>
          <w:delText>12, HS-Studie I og II</w:delText>
        </w:r>
      </w:del>
    </w:p>
    <w:tbl>
      <w:tblPr>
        <w:tblW w:w="9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tblPr>
      <w:tblGrid>
        <w:gridCol w:w="2847"/>
        <w:gridCol w:w="1440"/>
        <w:gridCol w:w="1746"/>
        <w:gridCol w:w="1404"/>
        <w:gridCol w:w="1856"/>
      </w:tblGrid>
      <w:tr w14:paraId="793B8913" w14:textId="77777777" w:rsidTr="007246DD">
        <w:tblPrEx>
          <w:tblW w:w="9293" w:type="dxa"/>
          <w:tblLook w:val="04A0"/>
        </w:tblPrEx>
        <w:trPr>
          <w:del w:id="16406" w:author="AbbVie7" w:date="2025-05-12T15:23:00Z"/>
        </w:trPr>
        <w:tc>
          <w:tcPr>
            <w:tcW w:w="2847" w:type="dxa"/>
            <w:vMerge w:val="restart"/>
            <w:tcMar>
              <w:top w:w="0" w:type="dxa"/>
              <w:left w:w="115" w:type="dxa"/>
              <w:bottom w:w="0" w:type="dxa"/>
              <w:right w:w="115" w:type="dxa"/>
            </w:tcMar>
            <w:vAlign w:val="bottom"/>
          </w:tcPr>
          <w:p w:rsidR="004A5522" w:rsidRPr="006D7205" w14:paraId="6C4E6B9C" w14:textId="77777777">
            <w:pPr>
              <w:keepNext w:val="0"/>
              <w:widowControl/>
              <w:tabs>
                <w:tab w:val="clear" w:pos="562"/>
              </w:tabs>
              <w:suppressAutoHyphens w:val="0"/>
              <w:pPrChange w:id="16407" w:author="AbbVie7" w:date="2025-05-12T15:23:00Z">
                <w:pPr>
                  <w:keepNext/>
                  <w:widowControl w:val="0"/>
                </w:pPr>
              </w:pPrChange>
              <w:rPr>
                <w:del w:id="16408" w:author="AbbVie7" w:date="2025-05-12T15:23:00Z"/>
                <w:b/>
                <w:szCs w:val="22"/>
                <w:lang w:val="da-DK"/>
              </w:rPr>
            </w:pPr>
          </w:p>
        </w:tc>
        <w:tc>
          <w:tcPr>
            <w:tcW w:w="3186" w:type="dxa"/>
            <w:gridSpan w:val="2"/>
            <w:tcMar>
              <w:top w:w="0" w:type="dxa"/>
              <w:left w:w="115" w:type="dxa"/>
              <w:bottom w:w="0" w:type="dxa"/>
              <w:right w:w="115" w:type="dxa"/>
            </w:tcMar>
            <w:vAlign w:val="bottom"/>
          </w:tcPr>
          <w:p w:rsidR="004A5522" w:rsidRPr="006D7205" w14:paraId="17832A86" w14:textId="77777777">
            <w:pPr>
              <w:keepNext w:val="0"/>
              <w:widowControl/>
              <w:tabs>
                <w:tab w:val="clear" w:pos="562"/>
              </w:tabs>
              <w:suppressAutoHyphens w:val="0"/>
              <w:jc w:val="left"/>
              <w:pPrChange w:id="16409" w:author="AbbVie7" w:date="2025-05-12T15:23:00Z">
                <w:pPr>
                  <w:keepNext/>
                  <w:widowControl w:val="0"/>
                  <w:jc w:val="center"/>
                </w:pPr>
              </w:pPrChange>
              <w:rPr>
                <w:del w:id="16410" w:author="AbbVie7" w:date="2025-05-12T15:23:00Z"/>
                <w:b/>
                <w:bCs/>
                <w:szCs w:val="22"/>
              </w:rPr>
            </w:pPr>
            <w:del w:id="16411" w:author="AbbVie7" w:date="2025-05-12T15:23:00Z">
              <w:r w:rsidRPr="006D7205">
                <w:rPr>
                  <w:b/>
                  <w:bCs/>
                  <w:szCs w:val="22"/>
                </w:rPr>
                <w:delText>HS-studie I</w:delText>
              </w:r>
            </w:del>
          </w:p>
        </w:tc>
        <w:tc>
          <w:tcPr>
            <w:tcW w:w="3260" w:type="dxa"/>
            <w:gridSpan w:val="2"/>
            <w:tcMar>
              <w:top w:w="0" w:type="dxa"/>
              <w:left w:w="115" w:type="dxa"/>
              <w:bottom w:w="0" w:type="dxa"/>
              <w:right w:w="115" w:type="dxa"/>
            </w:tcMar>
            <w:vAlign w:val="bottom"/>
          </w:tcPr>
          <w:p w:rsidR="004A5522" w:rsidRPr="006D7205" w14:paraId="1E0321FC" w14:textId="77777777">
            <w:pPr>
              <w:keepNext w:val="0"/>
              <w:widowControl/>
              <w:tabs>
                <w:tab w:val="clear" w:pos="562"/>
              </w:tabs>
              <w:suppressAutoHyphens w:val="0"/>
              <w:jc w:val="left"/>
              <w:pPrChange w:id="16412" w:author="AbbVie7" w:date="2025-05-12T15:23:00Z">
                <w:pPr>
                  <w:keepNext/>
                  <w:widowControl w:val="0"/>
                  <w:jc w:val="center"/>
                </w:pPr>
              </w:pPrChange>
              <w:rPr>
                <w:del w:id="16413" w:author="AbbVie7" w:date="2025-05-12T15:23:00Z"/>
                <w:b/>
                <w:bCs/>
                <w:szCs w:val="22"/>
              </w:rPr>
            </w:pPr>
            <w:del w:id="16414" w:author="AbbVie7" w:date="2025-05-12T15:23:00Z">
              <w:r w:rsidRPr="006D7205">
                <w:rPr>
                  <w:b/>
                  <w:bCs/>
                  <w:szCs w:val="22"/>
                </w:rPr>
                <w:delText>HS-studie II</w:delText>
              </w:r>
            </w:del>
          </w:p>
        </w:tc>
      </w:tr>
      <w:tr w14:paraId="03B84FCF" w14:textId="77777777" w:rsidTr="007246DD">
        <w:tblPrEx>
          <w:tblW w:w="9293" w:type="dxa"/>
          <w:tblLook w:val="04A0"/>
        </w:tblPrEx>
        <w:trPr>
          <w:del w:id="16415" w:author="AbbVie7" w:date="2025-05-12T15:23:00Z"/>
        </w:trPr>
        <w:tc>
          <w:tcPr>
            <w:tcW w:w="2847" w:type="dxa"/>
            <w:vMerge/>
            <w:tcMar>
              <w:top w:w="0" w:type="dxa"/>
              <w:left w:w="115" w:type="dxa"/>
              <w:bottom w:w="0" w:type="dxa"/>
              <w:right w:w="115" w:type="dxa"/>
            </w:tcMar>
            <w:vAlign w:val="center"/>
            <w:hideMark/>
          </w:tcPr>
          <w:p w:rsidR="004A5522" w:rsidRPr="006D7205" w14:paraId="7C069782" w14:textId="77777777">
            <w:pPr>
              <w:keepNext w:val="0"/>
              <w:widowControl/>
              <w:tabs>
                <w:tab w:val="clear" w:pos="562"/>
              </w:tabs>
              <w:suppressAutoHyphens w:val="0"/>
              <w:pPrChange w:id="16416" w:author="AbbVie7" w:date="2025-05-12T15:23:00Z">
                <w:pPr>
                  <w:keepNext/>
                  <w:widowControl w:val="0"/>
                </w:pPr>
              </w:pPrChange>
              <w:rPr>
                <w:del w:id="16417" w:author="AbbVie7" w:date="2025-05-12T15:23:00Z"/>
                <w:szCs w:val="22"/>
              </w:rPr>
            </w:pPr>
          </w:p>
        </w:tc>
        <w:tc>
          <w:tcPr>
            <w:tcW w:w="1440" w:type="dxa"/>
            <w:tcMar>
              <w:top w:w="0" w:type="dxa"/>
              <w:left w:w="115" w:type="dxa"/>
              <w:bottom w:w="0" w:type="dxa"/>
              <w:right w:w="115" w:type="dxa"/>
            </w:tcMar>
            <w:vAlign w:val="bottom"/>
            <w:hideMark/>
          </w:tcPr>
          <w:p w:rsidR="004A5522" w:rsidRPr="006D7205" w14:paraId="23EF4EF0" w14:textId="77777777">
            <w:pPr>
              <w:keepNext w:val="0"/>
              <w:widowControl/>
              <w:tabs>
                <w:tab w:val="clear" w:pos="562"/>
              </w:tabs>
              <w:suppressAutoHyphens w:val="0"/>
              <w:jc w:val="left"/>
              <w:pPrChange w:id="16418" w:author="AbbVie7" w:date="2025-05-12T15:23:00Z">
                <w:pPr>
                  <w:keepNext/>
                  <w:widowControl w:val="0"/>
                  <w:jc w:val="center"/>
                </w:pPr>
              </w:pPrChange>
              <w:rPr>
                <w:del w:id="16419" w:author="AbbVie7" w:date="2025-05-12T15:23:00Z"/>
                <w:szCs w:val="22"/>
              </w:rPr>
            </w:pPr>
            <w:del w:id="16420" w:author="AbbVie7" w:date="2025-05-12T15:23:00Z">
              <w:r w:rsidRPr="006D7205">
                <w:rPr>
                  <w:b/>
                  <w:bCs/>
                  <w:szCs w:val="22"/>
                </w:rPr>
                <w:delText>Placebo</w:delText>
              </w:r>
            </w:del>
          </w:p>
        </w:tc>
        <w:tc>
          <w:tcPr>
            <w:tcW w:w="1746" w:type="dxa"/>
            <w:tcMar>
              <w:top w:w="0" w:type="dxa"/>
              <w:left w:w="115" w:type="dxa"/>
              <w:bottom w:w="0" w:type="dxa"/>
              <w:right w:w="115" w:type="dxa"/>
            </w:tcMar>
            <w:vAlign w:val="bottom"/>
            <w:hideMark/>
          </w:tcPr>
          <w:p w:rsidR="004A5522" w:rsidRPr="006D7205" w14:paraId="2EB418A4" w14:textId="77777777">
            <w:pPr>
              <w:keepNext w:val="0"/>
              <w:widowControl/>
              <w:tabs>
                <w:tab w:val="clear" w:pos="562"/>
              </w:tabs>
              <w:suppressAutoHyphens w:val="0"/>
              <w:jc w:val="left"/>
              <w:pPrChange w:id="16421" w:author="AbbVie7" w:date="2025-05-12T15:23:00Z">
                <w:pPr>
                  <w:keepNext/>
                  <w:widowControl w:val="0"/>
                  <w:jc w:val="center"/>
                </w:pPr>
              </w:pPrChange>
              <w:rPr>
                <w:del w:id="16422" w:author="AbbVie7" w:date="2025-05-12T15:23:00Z"/>
                <w:b/>
                <w:bCs/>
                <w:szCs w:val="22"/>
              </w:rPr>
            </w:pPr>
            <w:del w:id="16423" w:author="AbbVie7" w:date="2025-05-12T15:23:00Z">
              <w:r w:rsidRPr="006D7205">
                <w:rPr>
                  <w:b/>
                  <w:bCs/>
                  <w:szCs w:val="22"/>
                </w:rPr>
                <w:delText>Humira 40 mg ugentlig</w:delText>
              </w:r>
            </w:del>
          </w:p>
        </w:tc>
        <w:tc>
          <w:tcPr>
            <w:tcW w:w="1404" w:type="dxa"/>
            <w:tcMar>
              <w:top w:w="0" w:type="dxa"/>
              <w:left w:w="115" w:type="dxa"/>
              <w:bottom w:w="0" w:type="dxa"/>
              <w:right w:w="115" w:type="dxa"/>
            </w:tcMar>
            <w:vAlign w:val="bottom"/>
            <w:hideMark/>
          </w:tcPr>
          <w:p w:rsidR="004A5522" w:rsidRPr="006D7205" w14:paraId="4E22220B" w14:textId="77777777">
            <w:pPr>
              <w:keepNext w:val="0"/>
              <w:widowControl/>
              <w:tabs>
                <w:tab w:val="clear" w:pos="562"/>
              </w:tabs>
              <w:suppressAutoHyphens w:val="0"/>
              <w:jc w:val="left"/>
              <w:pPrChange w:id="16424" w:author="AbbVie7" w:date="2025-05-12T15:23:00Z">
                <w:pPr>
                  <w:keepNext/>
                  <w:widowControl w:val="0"/>
                  <w:jc w:val="center"/>
                </w:pPr>
              </w:pPrChange>
              <w:rPr>
                <w:del w:id="16425" w:author="AbbVie7" w:date="2025-05-12T15:23:00Z"/>
                <w:b/>
                <w:bCs/>
                <w:szCs w:val="22"/>
              </w:rPr>
            </w:pPr>
            <w:del w:id="16426" w:author="AbbVie7" w:date="2025-05-12T15:23:00Z">
              <w:r w:rsidRPr="006D7205">
                <w:rPr>
                  <w:b/>
                  <w:bCs/>
                  <w:szCs w:val="22"/>
                </w:rPr>
                <w:delText xml:space="preserve">Placebo </w:delText>
              </w:r>
            </w:del>
          </w:p>
        </w:tc>
        <w:tc>
          <w:tcPr>
            <w:tcW w:w="1856" w:type="dxa"/>
            <w:tcMar>
              <w:top w:w="0" w:type="dxa"/>
              <w:left w:w="115" w:type="dxa"/>
              <w:bottom w:w="0" w:type="dxa"/>
              <w:right w:w="115" w:type="dxa"/>
            </w:tcMar>
            <w:vAlign w:val="bottom"/>
            <w:hideMark/>
          </w:tcPr>
          <w:p w:rsidR="004A5522" w:rsidRPr="006D7205" w14:paraId="0E80F15E" w14:textId="77777777">
            <w:pPr>
              <w:keepNext w:val="0"/>
              <w:widowControl/>
              <w:tabs>
                <w:tab w:val="clear" w:pos="562"/>
              </w:tabs>
              <w:suppressAutoHyphens w:val="0"/>
              <w:jc w:val="left"/>
              <w:pPrChange w:id="16427" w:author="AbbVie7" w:date="2025-05-12T15:23:00Z">
                <w:pPr>
                  <w:keepNext/>
                  <w:widowControl w:val="0"/>
                  <w:jc w:val="center"/>
                </w:pPr>
              </w:pPrChange>
              <w:rPr>
                <w:del w:id="16428" w:author="AbbVie7" w:date="2025-05-12T15:23:00Z"/>
                <w:b/>
                <w:bCs/>
                <w:szCs w:val="22"/>
              </w:rPr>
            </w:pPr>
            <w:del w:id="16429" w:author="AbbVie7" w:date="2025-05-12T15:23:00Z">
              <w:r w:rsidRPr="006D7205">
                <w:rPr>
                  <w:b/>
                  <w:bCs/>
                  <w:szCs w:val="22"/>
                </w:rPr>
                <w:delText xml:space="preserve">Humira 40 mg </w:delText>
              </w:r>
            </w:del>
            <w:del w:id="16430" w:author="AbbVie7" w:date="2025-05-12T15:23:00Z">
              <w:r>
                <w:rPr>
                  <w:b/>
                  <w:bCs/>
                  <w:szCs w:val="22"/>
                </w:rPr>
                <w:delText>u</w:delText>
              </w:r>
            </w:del>
            <w:del w:id="16431" w:author="AbbVie7" w:date="2025-05-12T15:23:00Z">
              <w:r w:rsidRPr="006D7205">
                <w:rPr>
                  <w:b/>
                  <w:bCs/>
                  <w:szCs w:val="22"/>
                </w:rPr>
                <w:delText>gentlig</w:delText>
              </w:r>
            </w:del>
          </w:p>
        </w:tc>
      </w:tr>
      <w:tr w14:paraId="60DAC551" w14:textId="77777777" w:rsidTr="007246DD">
        <w:tblPrEx>
          <w:tblW w:w="9293" w:type="dxa"/>
          <w:tblLook w:val="04A0"/>
        </w:tblPrEx>
        <w:trPr>
          <w:trHeight w:val="755"/>
          <w:del w:id="16432" w:author="AbbVie7" w:date="2025-05-12T15:23:00Z"/>
        </w:trPr>
        <w:tc>
          <w:tcPr>
            <w:tcW w:w="2847" w:type="dxa"/>
            <w:tcMar>
              <w:top w:w="0" w:type="dxa"/>
              <w:left w:w="115" w:type="dxa"/>
              <w:bottom w:w="0" w:type="dxa"/>
              <w:right w:w="115" w:type="dxa"/>
            </w:tcMar>
            <w:vAlign w:val="center"/>
            <w:hideMark/>
          </w:tcPr>
          <w:p w:rsidR="004A5522" w:rsidRPr="006D7205" w14:paraId="50DA7591" w14:textId="77777777">
            <w:pPr>
              <w:keepNext w:val="0"/>
              <w:widowControl/>
              <w:tabs>
                <w:tab w:val="clear" w:pos="562"/>
              </w:tabs>
              <w:suppressAutoHyphens w:val="0"/>
              <w:pPrChange w:id="16433" w:author="AbbVie7" w:date="2025-05-12T15:23:00Z">
                <w:pPr>
                  <w:keepNext/>
                  <w:widowControl w:val="0"/>
                </w:pPr>
              </w:pPrChange>
              <w:rPr>
                <w:del w:id="16434" w:author="AbbVie7" w:date="2025-05-12T15:23:00Z"/>
                <w:szCs w:val="22"/>
              </w:rPr>
            </w:pPr>
            <w:del w:id="16435" w:author="AbbVie7" w:date="2025-05-12T15:23:00Z">
              <w:r w:rsidRPr="007A6854">
                <w:rPr>
                  <w:i/>
                  <w:szCs w:val="22"/>
                </w:rPr>
                <w:delText>Hidradenitis Suppurativa Clinical Respons</w:delText>
              </w:r>
            </w:del>
            <w:del w:id="16436" w:author="AbbVie7" w:date="2025-05-12T15:23:00Z">
              <w:r w:rsidRPr="006D7205">
                <w:rPr>
                  <w:szCs w:val="22"/>
                </w:rPr>
                <w:delText xml:space="preserve"> (HiSCR)</w:delText>
              </w:r>
            </w:del>
            <w:del w:id="16437" w:author="AbbVie7" w:date="2025-05-12T15:23:00Z">
              <w:r w:rsidRPr="006D7205">
                <w:rPr>
                  <w:szCs w:val="22"/>
                  <w:vertAlign w:val="superscript"/>
                </w:rPr>
                <w:delText>a</w:delText>
              </w:r>
            </w:del>
            <w:del w:id="16438" w:author="AbbVie7" w:date="2025-05-12T15:23:00Z">
              <w:r w:rsidRPr="006D7205">
                <w:rPr>
                  <w:szCs w:val="22"/>
                </w:rPr>
                <w:delText xml:space="preserve"> </w:delText>
              </w:r>
            </w:del>
          </w:p>
          <w:p w:rsidR="004A5522" w:rsidRPr="006D7205" w14:paraId="67DD0C72" w14:textId="77777777">
            <w:pPr>
              <w:keepNext w:val="0"/>
              <w:widowControl/>
              <w:tabs>
                <w:tab w:val="clear" w:pos="562"/>
              </w:tabs>
              <w:suppressAutoHyphens w:val="0"/>
              <w:pPrChange w:id="16439" w:author="AbbVie7" w:date="2025-05-12T15:23:00Z">
                <w:pPr>
                  <w:keepNext/>
                  <w:widowControl w:val="0"/>
                </w:pPr>
              </w:pPrChange>
              <w:rPr>
                <w:del w:id="16440" w:author="AbbVie7" w:date="2025-05-12T15:23:00Z"/>
                <w:szCs w:val="22"/>
              </w:rPr>
            </w:pPr>
          </w:p>
        </w:tc>
        <w:tc>
          <w:tcPr>
            <w:tcW w:w="1440" w:type="dxa"/>
            <w:tcMar>
              <w:top w:w="0" w:type="dxa"/>
              <w:left w:w="115" w:type="dxa"/>
              <w:bottom w:w="0" w:type="dxa"/>
              <w:right w:w="115" w:type="dxa"/>
            </w:tcMar>
            <w:hideMark/>
          </w:tcPr>
          <w:p w:rsidR="004A5522" w:rsidRPr="006D7205" w14:paraId="26336A46" w14:textId="77777777">
            <w:pPr>
              <w:keepNext w:val="0"/>
              <w:widowControl/>
              <w:tabs>
                <w:tab w:val="clear" w:pos="562"/>
              </w:tabs>
              <w:suppressAutoHyphens w:val="0"/>
              <w:jc w:val="left"/>
              <w:pPrChange w:id="16441" w:author="AbbVie7" w:date="2025-05-12T15:23:00Z">
                <w:pPr>
                  <w:keepNext/>
                  <w:widowControl w:val="0"/>
                  <w:jc w:val="center"/>
                </w:pPr>
              </w:pPrChange>
              <w:rPr>
                <w:del w:id="16442" w:author="AbbVie7" w:date="2025-05-12T15:23:00Z"/>
                <w:szCs w:val="22"/>
              </w:rPr>
            </w:pPr>
            <w:del w:id="16443" w:author="AbbVie7" w:date="2025-05-12T15:23:00Z">
              <w:r w:rsidRPr="006D7205">
                <w:rPr>
                  <w:szCs w:val="22"/>
                </w:rPr>
                <w:delText>N = 154</w:delText>
              </w:r>
            </w:del>
            <w:del w:id="16444" w:author="AbbVie7" w:date="2025-05-12T15:23:00Z">
              <w:r w:rsidRPr="006D7205">
                <w:rPr>
                  <w:szCs w:val="22"/>
                </w:rPr>
                <w:br/>
                <w:delText>40 (26,0</w:delText>
              </w:r>
            </w:del>
            <w:del w:id="16445" w:author="AbbVie7" w:date="2025-05-12T15:23:00Z">
              <w:r w:rsidR="00562996">
                <w:rPr>
                  <w:szCs w:val="22"/>
                </w:rPr>
                <w:delText>%</w:delText>
              </w:r>
            </w:del>
            <w:del w:id="16446" w:author="AbbVie7" w:date="2025-05-12T15:23:00Z">
              <w:r w:rsidRPr="006D7205">
                <w:rPr>
                  <w:szCs w:val="22"/>
                </w:rPr>
                <w:delText>)</w:delText>
              </w:r>
            </w:del>
          </w:p>
        </w:tc>
        <w:tc>
          <w:tcPr>
            <w:tcW w:w="1746" w:type="dxa"/>
            <w:tcMar>
              <w:top w:w="0" w:type="dxa"/>
              <w:left w:w="115" w:type="dxa"/>
              <w:bottom w:w="0" w:type="dxa"/>
              <w:right w:w="115" w:type="dxa"/>
            </w:tcMar>
            <w:hideMark/>
          </w:tcPr>
          <w:p w:rsidR="004A5522" w:rsidRPr="006D7205" w14:paraId="1D80D8BF" w14:textId="77777777">
            <w:pPr>
              <w:keepNext w:val="0"/>
              <w:widowControl/>
              <w:tabs>
                <w:tab w:val="clear" w:pos="562"/>
              </w:tabs>
              <w:suppressAutoHyphens w:val="0"/>
              <w:jc w:val="left"/>
              <w:pPrChange w:id="16447" w:author="AbbVie7" w:date="2025-05-12T15:23:00Z">
                <w:pPr>
                  <w:keepNext/>
                  <w:widowControl w:val="0"/>
                  <w:jc w:val="center"/>
                </w:pPr>
              </w:pPrChange>
              <w:rPr>
                <w:del w:id="16448" w:author="AbbVie7" w:date="2025-05-12T15:23:00Z"/>
                <w:szCs w:val="22"/>
              </w:rPr>
            </w:pPr>
            <w:del w:id="16449" w:author="AbbVie7" w:date="2025-05-12T15:23:00Z">
              <w:r w:rsidRPr="006D7205">
                <w:rPr>
                  <w:szCs w:val="22"/>
                </w:rPr>
                <w:delText>N = 153</w:delText>
              </w:r>
            </w:del>
            <w:del w:id="16450" w:author="AbbVie7" w:date="2025-05-12T15:23:00Z">
              <w:r w:rsidRPr="006D7205">
                <w:rPr>
                  <w:szCs w:val="22"/>
                </w:rPr>
                <w:br/>
                <w:delText>64 (41,8</w:delText>
              </w:r>
            </w:del>
            <w:del w:id="16451" w:author="AbbVie7" w:date="2025-05-12T15:23:00Z">
              <w:r w:rsidR="00562996">
                <w:rPr>
                  <w:szCs w:val="22"/>
                </w:rPr>
                <w:delText>%</w:delText>
              </w:r>
            </w:del>
            <w:del w:id="16452" w:author="AbbVie7" w:date="2025-05-12T15:23:00Z">
              <w:r w:rsidRPr="006D7205">
                <w:rPr>
                  <w:szCs w:val="22"/>
                </w:rPr>
                <w:delText xml:space="preserve">) </w:delText>
              </w:r>
            </w:del>
            <w:del w:id="16453" w:author="AbbVie7" w:date="2025-05-12T15:23:00Z">
              <w:r w:rsidRPr="006D7205">
                <w:rPr>
                  <w:szCs w:val="22"/>
                  <w:vertAlign w:val="superscript"/>
                </w:rPr>
                <w:delText>*</w:delText>
              </w:r>
            </w:del>
          </w:p>
        </w:tc>
        <w:tc>
          <w:tcPr>
            <w:tcW w:w="1404" w:type="dxa"/>
            <w:tcMar>
              <w:top w:w="0" w:type="dxa"/>
              <w:left w:w="115" w:type="dxa"/>
              <w:bottom w:w="0" w:type="dxa"/>
              <w:right w:w="115" w:type="dxa"/>
            </w:tcMar>
          </w:tcPr>
          <w:p w:rsidR="004A5522" w:rsidRPr="006D7205" w14:paraId="7307DEA4" w14:textId="77777777">
            <w:pPr>
              <w:keepNext w:val="0"/>
              <w:widowControl/>
              <w:tabs>
                <w:tab w:val="clear" w:pos="562"/>
              </w:tabs>
              <w:suppressAutoHyphens w:val="0"/>
              <w:jc w:val="left"/>
              <w:pPrChange w:id="16454" w:author="AbbVie7" w:date="2025-05-12T15:23:00Z">
                <w:pPr>
                  <w:keepNext/>
                  <w:widowControl w:val="0"/>
                  <w:jc w:val="center"/>
                </w:pPr>
              </w:pPrChange>
              <w:rPr>
                <w:del w:id="16455" w:author="AbbVie7" w:date="2025-05-12T15:23:00Z"/>
                <w:szCs w:val="22"/>
              </w:rPr>
            </w:pPr>
            <w:del w:id="16456" w:author="AbbVie7" w:date="2025-05-12T15:23:00Z">
              <w:r w:rsidRPr="006D7205">
                <w:rPr>
                  <w:szCs w:val="22"/>
                </w:rPr>
                <w:delText>N=163</w:delText>
              </w:r>
            </w:del>
          </w:p>
          <w:p w:rsidR="004A5522" w:rsidRPr="006D7205" w14:paraId="0FF52FD1" w14:textId="77777777">
            <w:pPr>
              <w:keepNext w:val="0"/>
              <w:widowControl/>
              <w:tabs>
                <w:tab w:val="clear" w:pos="562"/>
              </w:tabs>
              <w:suppressAutoHyphens w:val="0"/>
              <w:jc w:val="left"/>
              <w:pPrChange w:id="16457" w:author="AbbVie7" w:date="2025-05-12T15:23:00Z">
                <w:pPr>
                  <w:keepNext/>
                  <w:widowControl w:val="0"/>
                  <w:jc w:val="center"/>
                </w:pPr>
              </w:pPrChange>
              <w:rPr>
                <w:del w:id="16458" w:author="AbbVie7" w:date="2025-05-12T15:23:00Z"/>
                <w:szCs w:val="22"/>
              </w:rPr>
            </w:pPr>
            <w:del w:id="16459" w:author="AbbVie7" w:date="2025-05-12T15:23:00Z">
              <w:r w:rsidRPr="006D7205">
                <w:rPr>
                  <w:szCs w:val="22"/>
                </w:rPr>
                <w:delText>45 (27,6</w:delText>
              </w:r>
            </w:del>
            <w:del w:id="16460" w:author="AbbVie7" w:date="2025-05-12T15:23:00Z">
              <w:r w:rsidR="00562996">
                <w:rPr>
                  <w:szCs w:val="22"/>
                </w:rPr>
                <w:delText>%</w:delText>
              </w:r>
            </w:del>
            <w:del w:id="16461" w:author="AbbVie7" w:date="2025-05-12T15:23:00Z">
              <w:r w:rsidRPr="006D7205">
                <w:rPr>
                  <w:szCs w:val="22"/>
                </w:rPr>
                <w:delText>)</w:delText>
              </w:r>
            </w:del>
          </w:p>
        </w:tc>
        <w:tc>
          <w:tcPr>
            <w:tcW w:w="1856" w:type="dxa"/>
            <w:tcMar>
              <w:top w:w="0" w:type="dxa"/>
              <w:left w:w="115" w:type="dxa"/>
              <w:bottom w:w="0" w:type="dxa"/>
              <w:right w:w="115" w:type="dxa"/>
            </w:tcMar>
          </w:tcPr>
          <w:p w:rsidR="004A5522" w:rsidRPr="006D7205" w14:paraId="4C3830AE" w14:textId="77777777">
            <w:pPr>
              <w:keepNext w:val="0"/>
              <w:widowControl/>
              <w:tabs>
                <w:tab w:val="clear" w:pos="562"/>
              </w:tabs>
              <w:suppressAutoHyphens w:val="0"/>
              <w:jc w:val="left"/>
              <w:pPrChange w:id="16462" w:author="AbbVie7" w:date="2025-05-12T15:23:00Z">
                <w:pPr>
                  <w:keepNext/>
                  <w:widowControl w:val="0"/>
                  <w:jc w:val="center"/>
                </w:pPr>
              </w:pPrChange>
              <w:rPr>
                <w:del w:id="16463" w:author="AbbVie7" w:date="2025-05-12T15:23:00Z"/>
                <w:szCs w:val="22"/>
              </w:rPr>
            </w:pPr>
            <w:del w:id="16464" w:author="AbbVie7" w:date="2025-05-12T15:23:00Z">
              <w:r w:rsidRPr="006D7205">
                <w:rPr>
                  <w:szCs w:val="22"/>
                </w:rPr>
                <w:delText>N=163</w:delText>
              </w:r>
            </w:del>
          </w:p>
          <w:p w:rsidR="004A5522" w:rsidRPr="006D7205" w14:paraId="22B04F31" w14:textId="77777777">
            <w:pPr>
              <w:keepNext w:val="0"/>
              <w:widowControl/>
              <w:tabs>
                <w:tab w:val="clear" w:pos="562"/>
              </w:tabs>
              <w:suppressAutoHyphens w:val="0"/>
              <w:jc w:val="left"/>
              <w:pPrChange w:id="16465" w:author="AbbVie7" w:date="2025-05-12T15:23:00Z">
                <w:pPr>
                  <w:keepNext/>
                  <w:widowControl w:val="0"/>
                  <w:jc w:val="center"/>
                </w:pPr>
              </w:pPrChange>
              <w:rPr>
                <w:del w:id="16466" w:author="AbbVie7" w:date="2025-05-12T15:23:00Z"/>
                <w:szCs w:val="22"/>
              </w:rPr>
            </w:pPr>
            <w:del w:id="16467" w:author="AbbVie7" w:date="2025-05-12T15:23:00Z">
              <w:r w:rsidRPr="006D7205">
                <w:rPr>
                  <w:szCs w:val="22"/>
                </w:rPr>
                <w:delText>96 (58,9</w:delText>
              </w:r>
            </w:del>
            <w:del w:id="16468" w:author="AbbVie7" w:date="2025-05-12T15:23:00Z">
              <w:r w:rsidR="00562996">
                <w:rPr>
                  <w:szCs w:val="22"/>
                </w:rPr>
                <w:delText>%</w:delText>
              </w:r>
            </w:del>
            <w:del w:id="16469" w:author="AbbVie7" w:date="2025-05-12T15:23:00Z">
              <w:r w:rsidRPr="006D7205">
                <w:rPr>
                  <w:szCs w:val="22"/>
                </w:rPr>
                <w:delText xml:space="preserve">) </w:delText>
              </w:r>
            </w:del>
            <w:del w:id="16470" w:author="AbbVie7" w:date="2025-05-12T15:23:00Z">
              <w:r w:rsidRPr="006D7205">
                <w:rPr>
                  <w:szCs w:val="22"/>
                  <w:vertAlign w:val="superscript"/>
                </w:rPr>
                <w:delText>***</w:delText>
              </w:r>
            </w:del>
          </w:p>
        </w:tc>
      </w:tr>
      <w:tr w14:paraId="1D40085A" w14:textId="77777777" w:rsidTr="007246DD">
        <w:tblPrEx>
          <w:tblW w:w="9293" w:type="dxa"/>
          <w:tblLook w:val="04A0"/>
        </w:tblPrEx>
        <w:trPr>
          <w:del w:id="16471" w:author="AbbVie7" w:date="2025-05-12T15:23:00Z"/>
        </w:trPr>
        <w:tc>
          <w:tcPr>
            <w:tcW w:w="2847" w:type="dxa"/>
            <w:tcMar>
              <w:top w:w="0" w:type="dxa"/>
              <w:left w:w="115" w:type="dxa"/>
              <w:bottom w:w="0" w:type="dxa"/>
              <w:right w:w="115" w:type="dxa"/>
            </w:tcMar>
            <w:vAlign w:val="center"/>
            <w:hideMark/>
          </w:tcPr>
          <w:p w:rsidR="004A5522" w:rsidRPr="006D7205" w14:paraId="43D0AF4F" w14:textId="77777777">
            <w:pPr>
              <w:keepNext w:val="0"/>
              <w:widowControl/>
              <w:tabs>
                <w:tab w:val="clear" w:pos="562"/>
              </w:tabs>
              <w:suppressAutoHyphens w:val="0"/>
              <w:pPrChange w:id="16472" w:author="AbbVie7" w:date="2025-05-12T15:23:00Z">
                <w:pPr>
                  <w:keepNext/>
                  <w:widowControl w:val="0"/>
                </w:pPr>
              </w:pPrChange>
              <w:rPr>
                <w:del w:id="16473" w:author="AbbVie7" w:date="2025-05-12T15:23:00Z"/>
                <w:szCs w:val="22"/>
              </w:rPr>
            </w:pPr>
            <w:del w:id="16474" w:author="AbbVie7" w:date="2025-05-12T15:23:00Z">
              <w:r w:rsidRPr="006D7205">
                <w:rPr>
                  <w:szCs w:val="22"/>
                </w:rPr>
                <w:delText>≥30</w:delText>
              </w:r>
            </w:del>
            <w:del w:id="16475" w:author="AbbVie7" w:date="2025-05-12T15:23:00Z">
              <w:r w:rsidR="00562996">
                <w:rPr>
                  <w:szCs w:val="22"/>
                </w:rPr>
                <w:delText>%</w:delText>
              </w:r>
            </w:del>
            <w:del w:id="16476" w:author="AbbVie7" w:date="2025-05-12T15:23:00Z">
              <w:r w:rsidRPr="006D7205">
                <w:rPr>
                  <w:szCs w:val="22"/>
                </w:rPr>
                <w:delText xml:space="preserve"> </w:delText>
              </w:r>
            </w:del>
            <w:del w:id="16477" w:author="AbbVie7" w:date="2025-05-12T15:23:00Z">
              <w:r>
                <w:rPr>
                  <w:szCs w:val="22"/>
                </w:rPr>
                <w:delText>r</w:delText>
              </w:r>
            </w:del>
            <w:del w:id="16478" w:author="AbbVie7" w:date="2025-05-12T15:23:00Z">
              <w:r w:rsidRPr="006D7205">
                <w:rPr>
                  <w:szCs w:val="22"/>
                </w:rPr>
                <w:delText>eduktion af hudsmerter</w:delText>
              </w:r>
            </w:del>
            <w:del w:id="16479" w:author="AbbVie7" w:date="2025-05-12T15:23:00Z">
              <w:r w:rsidRPr="006D7205">
                <w:rPr>
                  <w:szCs w:val="22"/>
                  <w:vertAlign w:val="superscript"/>
                </w:rPr>
                <w:delText>b</w:delText>
              </w:r>
            </w:del>
          </w:p>
        </w:tc>
        <w:tc>
          <w:tcPr>
            <w:tcW w:w="1440" w:type="dxa"/>
            <w:tcMar>
              <w:top w:w="0" w:type="dxa"/>
              <w:left w:w="115" w:type="dxa"/>
              <w:bottom w:w="0" w:type="dxa"/>
              <w:right w:w="115" w:type="dxa"/>
            </w:tcMar>
            <w:hideMark/>
          </w:tcPr>
          <w:p w:rsidR="004A5522" w:rsidRPr="006D7205" w14:paraId="37E23F58" w14:textId="77777777">
            <w:pPr>
              <w:keepNext w:val="0"/>
              <w:widowControl/>
              <w:tabs>
                <w:tab w:val="clear" w:pos="562"/>
              </w:tabs>
              <w:suppressAutoHyphens w:val="0"/>
              <w:jc w:val="left"/>
              <w:pPrChange w:id="16480" w:author="AbbVie7" w:date="2025-05-12T15:23:00Z">
                <w:pPr>
                  <w:keepNext/>
                  <w:widowControl w:val="0"/>
                  <w:jc w:val="center"/>
                </w:pPr>
              </w:pPrChange>
              <w:rPr>
                <w:del w:id="16481" w:author="AbbVie7" w:date="2025-05-12T15:23:00Z"/>
                <w:szCs w:val="22"/>
              </w:rPr>
            </w:pPr>
            <w:del w:id="16482" w:author="AbbVie7" w:date="2025-05-12T15:23:00Z">
              <w:r w:rsidRPr="006D7205">
                <w:rPr>
                  <w:szCs w:val="22"/>
                </w:rPr>
                <w:delText>N = 109</w:delText>
              </w:r>
            </w:del>
            <w:del w:id="16483" w:author="AbbVie7" w:date="2025-05-12T15:23:00Z">
              <w:r w:rsidRPr="006D7205">
                <w:rPr>
                  <w:szCs w:val="22"/>
                </w:rPr>
                <w:br/>
                <w:delText>27 (24,8</w:delText>
              </w:r>
            </w:del>
            <w:del w:id="16484" w:author="AbbVie7" w:date="2025-05-12T15:23:00Z">
              <w:r w:rsidR="00562996">
                <w:rPr>
                  <w:szCs w:val="22"/>
                </w:rPr>
                <w:delText>%</w:delText>
              </w:r>
            </w:del>
            <w:del w:id="16485" w:author="AbbVie7" w:date="2025-05-12T15:23:00Z">
              <w:r w:rsidRPr="006D7205">
                <w:rPr>
                  <w:szCs w:val="22"/>
                </w:rPr>
                <w:delText>)</w:delText>
              </w:r>
            </w:del>
          </w:p>
        </w:tc>
        <w:tc>
          <w:tcPr>
            <w:tcW w:w="1746" w:type="dxa"/>
            <w:tcMar>
              <w:top w:w="0" w:type="dxa"/>
              <w:left w:w="115" w:type="dxa"/>
              <w:bottom w:w="0" w:type="dxa"/>
              <w:right w:w="115" w:type="dxa"/>
            </w:tcMar>
            <w:hideMark/>
          </w:tcPr>
          <w:p w:rsidR="004A5522" w:rsidRPr="006D7205" w14:paraId="7DA4DE0B" w14:textId="77777777">
            <w:pPr>
              <w:keepNext w:val="0"/>
              <w:widowControl/>
              <w:tabs>
                <w:tab w:val="clear" w:pos="562"/>
              </w:tabs>
              <w:suppressAutoHyphens w:val="0"/>
              <w:jc w:val="left"/>
              <w:pPrChange w:id="16486" w:author="AbbVie7" w:date="2025-05-12T15:23:00Z">
                <w:pPr>
                  <w:keepNext/>
                  <w:widowControl w:val="0"/>
                  <w:jc w:val="center"/>
                </w:pPr>
              </w:pPrChange>
              <w:rPr>
                <w:del w:id="16487" w:author="AbbVie7" w:date="2025-05-12T15:23:00Z"/>
                <w:szCs w:val="22"/>
              </w:rPr>
            </w:pPr>
            <w:del w:id="16488" w:author="AbbVie7" w:date="2025-05-12T15:23:00Z">
              <w:r w:rsidRPr="006D7205">
                <w:rPr>
                  <w:szCs w:val="22"/>
                </w:rPr>
                <w:delText>N = 122</w:delText>
              </w:r>
            </w:del>
            <w:del w:id="16489" w:author="AbbVie7" w:date="2025-05-12T15:23:00Z">
              <w:r w:rsidRPr="006D7205">
                <w:rPr>
                  <w:szCs w:val="22"/>
                </w:rPr>
                <w:br/>
                <w:delText>34 (27,9</w:delText>
              </w:r>
            </w:del>
            <w:del w:id="16490" w:author="AbbVie7" w:date="2025-05-12T15:23:00Z">
              <w:r w:rsidR="00562996">
                <w:rPr>
                  <w:szCs w:val="22"/>
                </w:rPr>
                <w:delText>%</w:delText>
              </w:r>
            </w:del>
            <w:del w:id="16491" w:author="AbbVie7" w:date="2025-05-12T15:23:00Z">
              <w:r w:rsidRPr="006D7205">
                <w:rPr>
                  <w:szCs w:val="22"/>
                </w:rPr>
                <w:delText>)</w:delText>
              </w:r>
            </w:del>
          </w:p>
        </w:tc>
        <w:tc>
          <w:tcPr>
            <w:tcW w:w="1404" w:type="dxa"/>
            <w:tcMar>
              <w:top w:w="0" w:type="dxa"/>
              <w:left w:w="115" w:type="dxa"/>
              <w:bottom w:w="0" w:type="dxa"/>
              <w:right w:w="115" w:type="dxa"/>
            </w:tcMar>
          </w:tcPr>
          <w:p w:rsidR="004A5522" w:rsidRPr="006D7205" w14:paraId="38E74C59" w14:textId="77777777">
            <w:pPr>
              <w:keepNext w:val="0"/>
              <w:widowControl/>
              <w:tabs>
                <w:tab w:val="clear" w:pos="562"/>
              </w:tabs>
              <w:suppressAutoHyphens w:val="0"/>
              <w:jc w:val="left"/>
              <w:pPrChange w:id="16492" w:author="AbbVie7" w:date="2025-05-12T15:23:00Z">
                <w:pPr>
                  <w:keepNext/>
                  <w:widowControl w:val="0"/>
                  <w:jc w:val="center"/>
                </w:pPr>
              </w:pPrChange>
              <w:rPr>
                <w:del w:id="16493" w:author="AbbVie7" w:date="2025-05-12T15:23:00Z"/>
                <w:szCs w:val="22"/>
              </w:rPr>
            </w:pPr>
            <w:del w:id="16494" w:author="AbbVie7" w:date="2025-05-12T15:23:00Z">
              <w:r w:rsidRPr="006D7205">
                <w:rPr>
                  <w:szCs w:val="22"/>
                </w:rPr>
                <w:delText>N=111</w:delText>
              </w:r>
            </w:del>
          </w:p>
          <w:p w:rsidR="004A5522" w:rsidRPr="006D7205" w14:paraId="1C68D205" w14:textId="77777777">
            <w:pPr>
              <w:keepNext w:val="0"/>
              <w:widowControl/>
              <w:tabs>
                <w:tab w:val="clear" w:pos="562"/>
              </w:tabs>
              <w:suppressAutoHyphens w:val="0"/>
              <w:jc w:val="left"/>
              <w:pPrChange w:id="16495" w:author="AbbVie7" w:date="2025-05-12T15:23:00Z">
                <w:pPr>
                  <w:keepNext/>
                  <w:widowControl w:val="0"/>
                  <w:jc w:val="center"/>
                </w:pPr>
              </w:pPrChange>
              <w:rPr>
                <w:del w:id="16496" w:author="AbbVie7" w:date="2025-05-12T15:23:00Z"/>
                <w:szCs w:val="22"/>
              </w:rPr>
            </w:pPr>
            <w:del w:id="16497" w:author="AbbVie7" w:date="2025-05-12T15:23:00Z">
              <w:r w:rsidRPr="006D7205">
                <w:rPr>
                  <w:szCs w:val="22"/>
                </w:rPr>
                <w:delText>23 (20,7</w:delText>
              </w:r>
            </w:del>
            <w:del w:id="16498" w:author="AbbVie7" w:date="2025-05-12T15:23:00Z">
              <w:r w:rsidR="00562996">
                <w:rPr>
                  <w:szCs w:val="22"/>
                </w:rPr>
                <w:delText>%</w:delText>
              </w:r>
            </w:del>
            <w:del w:id="16499" w:author="AbbVie7" w:date="2025-05-12T15:23:00Z">
              <w:r w:rsidRPr="006D7205">
                <w:rPr>
                  <w:szCs w:val="22"/>
                </w:rPr>
                <w:delText>)</w:delText>
              </w:r>
            </w:del>
          </w:p>
        </w:tc>
        <w:tc>
          <w:tcPr>
            <w:tcW w:w="1856" w:type="dxa"/>
            <w:tcMar>
              <w:top w:w="0" w:type="dxa"/>
              <w:left w:w="115" w:type="dxa"/>
              <w:bottom w:w="0" w:type="dxa"/>
              <w:right w:w="115" w:type="dxa"/>
            </w:tcMar>
          </w:tcPr>
          <w:p w:rsidR="004A5522" w:rsidRPr="006D7205" w14:paraId="7C4DBB91" w14:textId="77777777">
            <w:pPr>
              <w:keepNext w:val="0"/>
              <w:widowControl/>
              <w:tabs>
                <w:tab w:val="clear" w:pos="562"/>
              </w:tabs>
              <w:suppressAutoHyphens w:val="0"/>
              <w:jc w:val="left"/>
              <w:pPrChange w:id="16500" w:author="AbbVie7" w:date="2025-05-12T15:23:00Z">
                <w:pPr>
                  <w:keepNext/>
                  <w:widowControl w:val="0"/>
                  <w:jc w:val="center"/>
                </w:pPr>
              </w:pPrChange>
              <w:rPr>
                <w:del w:id="16501" w:author="AbbVie7" w:date="2025-05-12T15:23:00Z"/>
                <w:szCs w:val="22"/>
              </w:rPr>
            </w:pPr>
            <w:del w:id="16502" w:author="AbbVie7" w:date="2025-05-12T15:23:00Z">
              <w:r w:rsidRPr="006D7205">
                <w:rPr>
                  <w:szCs w:val="22"/>
                </w:rPr>
                <w:delText>N=105</w:delText>
              </w:r>
            </w:del>
          </w:p>
          <w:p w:rsidR="004A5522" w:rsidRPr="006D7205" w14:paraId="4D219AE4" w14:textId="77777777">
            <w:pPr>
              <w:keepNext w:val="0"/>
              <w:widowControl/>
              <w:tabs>
                <w:tab w:val="clear" w:pos="562"/>
              </w:tabs>
              <w:suppressAutoHyphens w:val="0"/>
              <w:jc w:val="left"/>
              <w:pPrChange w:id="16503" w:author="AbbVie7" w:date="2025-05-12T15:23:00Z">
                <w:pPr>
                  <w:keepNext/>
                  <w:widowControl w:val="0"/>
                  <w:jc w:val="center"/>
                </w:pPr>
              </w:pPrChange>
              <w:rPr>
                <w:del w:id="16504" w:author="AbbVie7" w:date="2025-05-12T15:23:00Z"/>
                <w:szCs w:val="22"/>
              </w:rPr>
            </w:pPr>
            <w:del w:id="16505" w:author="AbbVie7" w:date="2025-05-12T15:23:00Z">
              <w:r w:rsidRPr="006D7205">
                <w:rPr>
                  <w:szCs w:val="22"/>
                </w:rPr>
                <w:delText>48 (45,7</w:delText>
              </w:r>
            </w:del>
            <w:del w:id="16506" w:author="AbbVie7" w:date="2025-05-12T15:23:00Z">
              <w:r w:rsidR="00562996">
                <w:rPr>
                  <w:szCs w:val="22"/>
                </w:rPr>
                <w:delText>%</w:delText>
              </w:r>
            </w:del>
            <w:del w:id="16507" w:author="AbbVie7" w:date="2025-05-12T15:23:00Z">
              <w:r w:rsidRPr="006D7205">
                <w:rPr>
                  <w:szCs w:val="22"/>
                </w:rPr>
                <w:delText xml:space="preserve">) </w:delText>
              </w:r>
            </w:del>
            <w:del w:id="16508" w:author="AbbVie7" w:date="2025-05-12T15:23:00Z">
              <w:r w:rsidRPr="006D7205">
                <w:rPr>
                  <w:szCs w:val="22"/>
                  <w:vertAlign w:val="superscript"/>
                </w:rPr>
                <w:delText>***</w:delText>
              </w:r>
            </w:del>
          </w:p>
        </w:tc>
      </w:tr>
      <w:tr w14:paraId="0CF20864" w14:textId="77777777" w:rsidTr="007246DD">
        <w:tblPrEx>
          <w:tblW w:w="9293" w:type="dxa"/>
          <w:tblLook w:val="04A0"/>
        </w:tblPrEx>
        <w:trPr>
          <w:del w:id="16509" w:author="AbbVie7" w:date="2025-05-12T15:23:00Z"/>
        </w:trPr>
        <w:tc>
          <w:tcPr>
            <w:tcW w:w="9293" w:type="dxa"/>
            <w:gridSpan w:val="5"/>
            <w:tcMar>
              <w:top w:w="0" w:type="dxa"/>
              <w:left w:w="115" w:type="dxa"/>
              <w:bottom w:w="0" w:type="dxa"/>
              <w:right w:w="115" w:type="dxa"/>
            </w:tcMar>
            <w:vAlign w:val="center"/>
          </w:tcPr>
          <w:p w:rsidR="00301FEB" w:rsidRPr="006D7205" w14:paraId="3C8D3146" w14:textId="77777777">
            <w:pPr>
              <w:keepNext w:val="0"/>
              <w:widowControl/>
              <w:tabs>
                <w:tab w:val="clear" w:pos="562"/>
              </w:tabs>
              <w:suppressAutoHyphens w:val="0"/>
              <w:ind w:left="0"/>
              <w:pPrChange w:id="16510" w:author="AbbVie7" w:date="2025-05-12T15:23:00Z">
                <w:pPr>
                  <w:keepNext/>
                  <w:widowControl w:val="0"/>
                  <w:ind w:left="360"/>
                </w:pPr>
              </w:pPrChange>
              <w:rPr>
                <w:del w:id="16511" w:author="AbbVie7" w:date="2025-05-12T15:23:00Z"/>
                <w:szCs w:val="22"/>
              </w:rPr>
            </w:pPr>
            <w:del w:id="16512" w:author="AbbVie7" w:date="2025-05-12T15:23:00Z">
              <w:r w:rsidRPr="006D7205">
                <w:rPr>
                  <w:szCs w:val="22"/>
                </w:rPr>
                <w:delText xml:space="preserve">* </w:delText>
              </w:r>
            </w:del>
            <w:del w:id="16513" w:author="AbbVie7" w:date="2025-05-12T15:23:00Z">
              <w:r w:rsidR="00D66EB7">
                <w:rPr>
                  <w:i/>
                  <w:szCs w:val="22"/>
                </w:rPr>
                <w:delText>p</w:delText>
              </w:r>
            </w:del>
            <w:del w:id="16514" w:author="AbbVie7" w:date="2025-05-12T15:23:00Z">
              <w:r w:rsidRPr="006D7205">
                <w:rPr>
                  <w:szCs w:val="22"/>
                </w:rPr>
                <w:delText xml:space="preserve"> &lt; 0</w:delText>
              </w:r>
            </w:del>
            <w:del w:id="16515" w:author="AbbVie7" w:date="2025-05-12T15:23:00Z">
              <w:r>
                <w:rPr>
                  <w:szCs w:val="22"/>
                </w:rPr>
                <w:delText>,</w:delText>
              </w:r>
            </w:del>
            <w:del w:id="16516" w:author="AbbVie7" w:date="2025-05-12T15:23:00Z">
              <w:r w:rsidRPr="006D7205">
                <w:rPr>
                  <w:szCs w:val="22"/>
                </w:rPr>
                <w:delText>05, ***</w:delText>
              </w:r>
            </w:del>
            <w:del w:id="16517" w:author="AbbVie7" w:date="2025-05-12T15:23:00Z">
              <w:r w:rsidR="00D66EB7">
                <w:rPr>
                  <w:i/>
                  <w:szCs w:val="22"/>
                </w:rPr>
                <w:delText>p</w:delText>
              </w:r>
            </w:del>
            <w:del w:id="16518" w:author="AbbVie7" w:date="2025-05-12T15:23:00Z">
              <w:r w:rsidRPr="006D7205">
                <w:rPr>
                  <w:i/>
                  <w:szCs w:val="22"/>
                </w:rPr>
                <w:delText xml:space="preserve"> </w:delText>
              </w:r>
            </w:del>
            <w:del w:id="16519" w:author="AbbVie7" w:date="2025-05-12T15:23:00Z">
              <w:r w:rsidRPr="006D7205">
                <w:rPr>
                  <w:szCs w:val="22"/>
                </w:rPr>
                <w:delText>&lt; 0</w:delText>
              </w:r>
            </w:del>
            <w:del w:id="16520" w:author="AbbVie7" w:date="2025-05-12T15:23:00Z">
              <w:r>
                <w:rPr>
                  <w:szCs w:val="22"/>
                </w:rPr>
                <w:delText>,</w:delText>
              </w:r>
            </w:del>
            <w:del w:id="16521" w:author="AbbVie7" w:date="2025-05-12T15:23:00Z">
              <w:r w:rsidRPr="006D7205">
                <w:rPr>
                  <w:szCs w:val="22"/>
                </w:rPr>
                <w:delText xml:space="preserve">001, Humira </w:delText>
              </w:r>
            </w:del>
            <w:del w:id="16522" w:author="AbbVie7" w:date="2025-05-12T15:23:00Z">
              <w:r w:rsidRPr="006D7205">
                <w:rPr>
                  <w:i/>
                  <w:szCs w:val="22"/>
                </w:rPr>
                <w:delText>versus</w:delText>
              </w:r>
            </w:del>
            <w:del w:id="16523" w:author="AbbVie7" w:date="2025-05-12T15:23:00Z">
              <w:r w:rsidRPr="006D7205">
                <w:rPr>
                  <w:szCs w:val="22"/>
                </w:rPr>
                <w:delText xml:space="preserve"> placebo </w:delText>
              </w:r>
            </w:del>
          </w:p>
          <w:p w:rsidR="00301FEB" w14:paraId="0FA81656" w14:textId="77777777">
            <w:pPr>
              <w:keepNext w:val="0"/>
              <w:keepLines w:val="0"/>
              <w:widowControl/>
              <w:numPr>
                <w:numId w:val="0"/>
              </w:numPr>
              <w:tabs>
                <w:tab w:val="clear" w:pos="562"/>
              </w:tabs>
              <w:suppressAutoHyphens w:val="0"/>
              <w:spacing w:before="0" w:line="240" w:lineRule="auto"/>
              <w:ind w:left="0" w:firstLine="0"/>
              <w:pPrChange w:id="16524" w:author="AbbVie7" w:date="2025-05-12T15:23:00Z">
                <w:pPr>
                  <w:keepNext/>
                  <w:keepLines/>
                  <w:widowControl w:val="0"/>
                  <w:numPr>
                    <w:numId w:val="119"/>
                  </w:numPr>
                  <w:tabs>
                    <w:tab w:val="clear" w:pos="562"/>
                  </w:tabs>
                  <w:suppressAutoHyphens w:val="0"/>
                  <w:spacing w:before="40" w:line="240" w:lineRule="exact"/>
                  <w:ind w:left="786" w:hanging="360"/>
                </w:pPr>
              </w:pPrChange>
              <w:rPr>
                <w:del w:id="16525" w:author="AbbVie7" w:date="2025-05-12T15:23:00Z"/>
                <w:szCs w:val="22"/>
              </w:rPr>
            </w:pPr>
            <w:del w:id="16526" w:author="AbbVie7" w:date="2025-05-12T15:23:00Z">
              <w:r w:rsidRPr="006D7205">
                <w:rPr>
                  <w:szCs w:val="22"/>
                </w:rPr>
                <w:delText>Blandt alle randomiserede patienter.</w:delText>
              </w:r>
            </w:del>
          </w:p>
          <w:p w:rsidR="004A5522" w:rsidRPr="006D7205" w14:paraId="3E6D94CB" w14:textId="77777777">
            <w:pPr>
              <w:keepNext w:val="0"/>
              <w:keepLines w:val="0"/>
              <w:widowControl/>
              <w:tabs>
                <w:tab w:val="clear" w:pos="562"/>
              </w:tabs>
              <w:suppressAutoHyphens w:val="0"/>
              <w:spacing w:before="0" w:line="240" w:lineRule="auto"/>
              <w:ind w:left="0"/>
              <w:pPrChange w:id="16527" w:author="AbbVie7" w:date="2025-05-12T15:23:00Z">
                <w:pPr>
                  <w:keepNext/>
                  <w:keepLines/>
                  <w:widowControl w:val="0"/>
                  <w:tabs>
                    <w:tab w:val="clear" w:pos="562"/>
                  </w:tabs>
                  <w:suppressAutoHyphens w:val="0"/>
                  <w:spacing w:before="40" w:line="240" w:lineRule="exact"/>
                  <w:ind w:left="426"/>
                </w:pPr>
              </w:pPrChange>
              <w:rPr>
                <w:del w:id="16528" w:author="AbbVie7" w:date="2025-05-12T15:23:00Z"/>
                <w:szCs w:val="22"/>
                <w:lang w:val="da-DK"/>
              </w:rPr>
            </w:pPr>
            <w:del w:id="16529" w:author="AbbVie7" w:date="2025-05-12T15:23:00Z">
              <w:r w:rsidRPr="00301FEB">
                <w:rPr>
                  <w:szCs w:val="22"/>
                  <w:lang w:val="da-DK"/>
                </w:rPr>
                <w:delText>B</w:delText>
              </w:r>
            </w:del>
            <w:del w:id="16530" w:author="AbbVie7" w:date="2025-05-12T15:23:00Z">
              <w:r w:rsidRPr="006D7205">
                <w:rPr>
                  <w:szCs w:val="22"/>
                  <w:lang w:val="da-DK"/>
                </w:rPr>
                <w:delText>landt patienter med HS-relateret evaluering af  hudsmerte ≥ 3</w:delText>
              </w:r>
            </w:del>
            <w:del w:id="16531" w:author="AbbVie7" w:date="2025-05-12T15:23:00Z">
              <w:r w:rsidR="00D66EB7">
                <w:rPr>
                  <w:szCs w:val="22"/>
                  <w:lang w:val="da-DK"/>
                </w:rPr>
                <w:delText xml:space="preserve"> ved </w:delText>
              </w:r>
            </w:del>
            <w:del w:id="16532" w:author="AbbVie7" w:date="2025-05-12T15:23:00Z">
              <w:r w:rsidRPr="006D7205" w:rsidR="00D66EB7">
                <w:rPr>
                  <w:i/>
                  <w:szCs w:val="22"/>
                  <w:lang w:val="da-DK"/>
                </w:rPr>
                <w:delText>baseline</w:delText>
              </w:r>
            </w:del>
            <w:del w:id="16533" w:author="AbbVie7" w:date="2025-05-12T15:23:00Z">
              <w:r w:rsidRPr="006D7205">
                <w:rPr>
                  <w:szCs w:val="22"/>
                  <w:lang w:val="da-DK"/>
                </w:rPr>
                <w:delText xml:space="preserve">, baseret på </w:delText>
              </w:r>
            </w:del>
            <w:del w:id="16534" w:author="AbbVie7" w:date="2025-05-12T15:23:00Z">
              <w:r>
                <w:rPr>
                  <w:szCs w:val="22"/>
                  <w:lang w:val="da-DK"/>
                </w:rPr>
                <w:delText>en</w:delText>
              </w:r>
            </w:del>
            <w:del w:id="16535" w:author="AbbVie7" w:date="2025-05-12T15:23:00Z">
              <w:r w:rsidR="00D66EB7">
                <w:rPr>
                  <w:szCs w:val="22"/>
                  <w:lang w:val="da-DK"/>
                </w:rPr>
                <w:delText xml:space="preserve"> </w:delText>
              </w:r>
            </w:del>
            <w:del w:id="16536" w:author="AbbVie7" w:date="2025-05-12T15:23:00Z">
              <w:r w:rsidRPr="006D7205">
                <w:rPr>
                  <w:szCs w:val="22"/>
                  <w:lang w:val="da-DK"/>
                </w:rPr>
                <w:delText>numerisk vurderingsskala 0</w:delText>
              </w:r>
            </w:del>
            <w:del w:id="16537" w:author="AbbVie7" w:date="2025-05-12T15:23:00Z">
              <w:r>
                <w:rPr>
                  <w:szCs w:val="22"/>
                  <w:lang w:val="da-DK"/>
                </w:rPr>
                <w:delText>-</w:delText>
              </w:r>
            </w:del>
            <w:del w:id="16538" w:author="AbbVie7" w:date="2025-05-12T15:23:00Z">
              <w:r w:rsidRPr="006D7205">
                <w:rPr>
                  <w:szCs w:val="22"/>
                  <w:lang w:val="da-DK"/>
                </w:rPr>
                <w:delText>10; 0 = ingen hudsmerte, 10 = hudsmerte så slem, som du kan</w:delText>
              </w:r>
            </w:del>
            <w:del w:id="16539" w:author="AbbVie7" w:date="2025-05-12T15:23:00Z">
              <w:r>
                <w:rPr>
                  <w:szCs w:val="22"/>
                  <w:lang w:val="da-DK"/>
                </w:rPr>
                <w:delText xml:space="preserve"> </w:delText>
              </w:r>
            </w:del>
            <w:del w:id="16540" w:author="AbbVie7" w:date="2025-05-12T15:23:00Z">
              <w:r w:rsidRPr="006D7205">
                <w:rPr>
                  <w:szCs w:val="22"/>
                  <w:lang w:val="da-DK"/>
                </w:rPr>
                <w:delText>forestille dig.</w:delText>
              </w:r>
            </w:del>
          </w:p>
        </w:tc>
      </w:tr>
    </w:tbl>
    <w:p w:rsidR="008062E3" w14:paraId="3C38933C" w14:textId="77777777">
      <w:pPr>
        <w:tabs>
          <w:tab w:val="clear" w:pos="562"/>
        </w:tabs>
        <w:suppressAutoHyphens w:val="0"/>
        <w:pPrChange w:id="16541" w:author="AbbVie7" w:date="2025-05-12T15:23:00Z">
          <w:pPr/>
        </w:pPrChange>
        <w:rPr>
          <w:del w:id="16542" w:author="AbbVie7" w:date="2025-05-12T15:23:00Z"/>
          <w:szCs w:val="22"/>
          <w:lang w:val="da-DK"/>
        </w:rPr>
      </w:pPr>
    </w:p>
    <w:p w:rsidR="004A5522" w:rsidRPr="00FA039B" w14:paraId="61753365" w14:textId="77777777">
      <w:pPr>
        <w:tabs>
          <w:tab w:val="clear" w:pos="562"/>
        </w:tabs>
        <w:suppressAutoHyphens w:val="0"/>
        <w:pPrChange w:id="16543" w:author="AbbVie7" w:date="2025-05-12T15:23:00Z">
          <w:pPr/>
        </w:pPrChange>
        <w:rPr>
          <w:del w:id="16544" w:author="AbbVie7" w:date="2025-05-12T15:23:00Z"/>
          <w:szCs w:val="22"/>
          <w:lang w:val="da-DK"/>
        </w:rPr>
      </w:pPr>
      <w:del w:id="16545" w:author="AbbVie7" w:date="2025-05-12T15:23:00Z">
        <w:r w:rsidRPr="006D7205">
          <w:rPr>
            <w:szCs w:val="22"/>
            <w:lang w:val="da-DK"/>
          </w:rPr>
          <w:delText xml:space="preserve">Behandling med 40 mg hver uge reducerede risikoen for forværring af abscesser og </w:delText>
        </w:r>
      </w:del>
      <w:del w:id="16546" w:author="AbbVie7" w:date="2025-05-12T15:23:00Z">
        <w:r>
          <w:rPr>
            <w:szCs w:val="22"/>
            <w:lang w:val="da-DK"/>
          </w:rPr>
          <w:delText>s</w:delText>
        </w:r>
      </w:del>
      <w:del w:id="16547" w:author="AbbVie7" w:date="2025-05-12T15:23:00Z">
        <w:r>
          <w:rPr>
            <w:rFonts w:eastAsia="MS Mincho"/>
            <w:lang w:val="da-DK" w:eastAsia="ja-JP"/>
          </w:rPr>
          <w:delText xml:space="preserve">uppurerende </w:delText>
        </w:r>
      </w:del>
      <w:del w:id="16548" w:author="AbbVie7" w:date="2025-05-12T15:23:00Z">
        <w:r w:rsidRPr="006D7205">
          <w:rPr>
            <w:szCs w:val="22"/>
            <w:lang w:val="da-DK"/>
          </w:rPr>
          <w:delText xml:space="preserve">fistler signifikant. </w:delText>
        </w:r>
      </w:del>
      <w:del w:id="16549" w:author="AbbVie7" w:date="2025-05-12T15:23:00Z">
        <w:r>
          <w:rPr>
            <w:szCs w:val="22"/>
            <w:lang w:val="da-DK"/>
          </w:rPr>
          <w:delText xml:space="preserve">Ca. dobbelt så mange </w:delText>
        </w:r>
      </w:del>
      <w:del w:id="16550" w:author="AbbVie7" w:date="2025-05-12T15:23:00Z">
        <w:r w:rsidRPr="00415F55">
          <w:rPr>
            <w:szCs w:val="22"/>
            <w:lang w:val="da-DK"/>
          </w:rPr>
          <w:delText>patienter</w:delText>
        </w:r>
      </w:del>
      <w:del w:id="16551" w:author="AbbVie7" w:date="2025-05-12T15:23:00Z">
        <w:r w:rsidRPr="000C0F98">
          <w:rPr>
            <w:szCs w:val="22"/>
            <w:lang w:val="da-DK"/>
          </w:rPr>
          <w:delText xml:space="preserve"> i placebo-gruppen</w:delText>
        </w:r>
      </w:del>
      <w:del w:id="16552" w:author="AbbVie7" w:date="2025-05-12T15:23:00Z">
        <w:r>
          <w:rPr>
            <w:szCs w:val="22"/>
            <w:lang w:val="da-DK"/>
          </w:rPr>
          <w:delText xml:space="preserve"> som i</w:delText>
        </w:r>
      </w:del>
      <w:del w:id="16553" w:author="AbbVie7" w:date="2025-05-12T15:23:00Z">
        <w:r w:rsidRPr="00FA039B">
          <w:rPr>
            <w:szCs w:val="22"/>
            <w:lang w:val="da-DK"/>
          </w:rPr>
          <w:delText xml:space="preserve"> </w:delText>
        </w:r>
      </w:del>
      <w:del w:id="16554" w:author="AbbVie7" w:date="2025-05-12T15:23:00Z">
        <w:r w:rsidRPr="00415F55">
          <w:rPr>
            <w:szCs w:val="22"/>
            <w:lang w:val="da-DK"/>
          </w:rPr>
          <w:delText xml:space="preserve">Humira-gruppen </w:delText>
        </w:r>
      </w:del>
      <w:del w:id="16555" w:author="AbbVie7" w:date="2025-05-12T15:23:00Z">
        <w:r w:rsidRPr="000C0F98">
          <w:rPr>
            <w:szCs w:val="22"/>
            <w:lang w:val="da-DK"/>
          </w:rPr>
          <w:delText>oplevede forværring af abscesser (henholdvis 23,0</w:delText>
        </w:r>
      </w:del>
      <w:del w:id="16556" w:author="AbbVie7" w:date="2025-05-12T15:23:00Z">
        <w:r w:rsidR="00562996">
          <w:rPr>
            <w:szCs w:val="22"/>
            <w:lang w:val="da-DK"/>
          </w:rPr>
          <w:delText>%</w:delText>
        </w:r>
      </w:del>
      <w:del w:id="16557" w:author="AbbVie7" w:date="2025-05-12T15:23:00Z">
        <w:r w:rsidRPr="000C0F98">
          <w:rPr>
            <w:szCs w:val="22"/>
            <w:lang w:val="da-DK"/>
          </w:rPr>
          <w:delText xml:space="preserve"> </w:delText>
        </w:r>
      </w:del>
      <w:del w:id="16558" w:author="AbbVie7" w:date="2025-05-12T15:23:00Z">
        <w:r w:rsidRPr="000C0F98">
          <w:rPr>
            <w:i/>
            <w:szCs w:val="22"/>
            <w:lang w:val="da-DK"/>
          </w:rPr>
          <w:delText xml:space="preserve">vs </w:delText>
        </w:r>
      </w:del>
      <w:del w:id="16559" w:author="AbbVie7" w:date="2025-05-12T15:23:00Z">
        <w:r w:rsidRPr="007A6854">
          <w:rPr>
            <w:szCs w:val="22"/>
            <w:lang w:val="da-DK"/>
          </w:rPr>
          <w:delText>11,4</w:delText>
        </w:r>
      </w:del>
      <w:del w:id="16560" w:author="AbbVie7" w:date="2025-05-12T15:23:00Z">
        <w:r w:rsidR="00562996">
          <w:rPr>
            <w:szCs w:val="22"/>
            <w:lang w:val="da-DK"/>
          </w:rPr>
          <w:delText>%</w:delText>
        </w:r>
      </w:del>
      <w:del w:id="16561" w:author="AbbVie7" w:date="2025-05-12T15:23:00Z">
        <w:r w:rsidRPr="007A6854">
          <w:rPr>
            <w:szCs w:val="22"/>
            <w:lang w:val="da-DK"/>
          </w:rPr>
          <w:delText>) og suppurerende fistler (henholdvis 30,0</w:delText>
        </w:r>
      </w:del>
      <w:del w:id="16562" w:author="AbbVie7" w:date="2025-05-12T15:23:00Z">
        <w:r w:rsidR="00562996">
          <w:rPr>
            <w:szCs w:val="22"/>
            <w:lang w:val="da-DK"/>
          </w:rPr>
          <w:delText>%</w:delText>
        </w:r>
      </w:del>
      <w:del w:id="16563" w:author="AbbVie7" w:date="2025-05-12T15:23:00Z">
        <w:r w:rsidRPr="007A6854">
          <w:rPr>
            <w:szCs w:val="22"/>
            <w:lang w:val="da-DK"/>
          </w:rPr>
          <w:delText xml:space="preserve"> </w:delText>
        </w:r>
      </w:del>
      <w:del w:id="16564" w:author="AbbVie7" w:date="2025-05-12T15:23:00Z">
        <w:r w:rsidRPr="007A6854">
          <w:rPr>
            <w:i/>
            <w:szCs w:val="22"/>
            <w:lang w:val="da-DK"/>
          </w:rPr>
          <w:delText>vs</w:delText>
        </w:r>
      </w:del>
      <w:del w:id="16565" w:author="AbbVie7" w:date="2025-05-12T15:23:00Z">
        <w:r w:rsidRPr="007A6854">
          <w:rPr>
            <w:szCs w:val="22"/>
            <w:lang w:val="da-DK"/>
          </w:rPr>
          <w:delText xml:space="preserve"> 13,9</w:delText>
        </w:r>
      </w:del>
      <w:del w:id="16566" w:author="AbbVie7" w:date="2025-05-12T15:23:00Z">
        <w:r w:rsidR="00562996">
          <w:rPr>
            <w:szCs w:val="22"/>
            <w:lang w:val="da-DK"/>
          </w:rPr>
          <w:delText>%</w:delText>
        </w:r>
      </w:del>
      <w:del w:id="16567" w:author="AbbVie7" w:date="2025-05-12T15:23:00Z">
        <w:r w:rsidRPr="007A6854">
          <w:rPr>
            <w:szCs w:val="22"/>
            <w:lang w:val="da-DK"/>
          </w:rPr>
          <w:delText xml:space="preserve">) </w:delText>
        </w:r>
      </w:del>
      <w:del w:id="16568" w:author="AbbVie7" w:date="2025-05-12T15:23:00Z">
        <w:r w:rsidRPr="00FA039B">
          <w:rPr>
            <w:szCs w:val="22"/>
            <w:lang w:val="da-DK"/>
          </w:rPr>
          <w:delText>i de første 12 uger af HS-studie I og II</w:delText>
        </w:r>
      </w:del>
      <w:del w:id="16569" w:author="AbbVie7" w:date="2025-05-12T15:23:00Z">
        <w:r>
          <w:rPr>
            <w:szCs w:val="22"/>
            <w:lang w:val="da-DK"/>
          </w:rPr>
          <w:delText>.</w:delText>
        </w:r>
      </w:del>
    </w:p>
    <w:p w:rsidR="004A5522" w:rsidRPr="006D7205" w:rsidP="00217EC9" w14:paraId="68419849" w14:textId="77777777">
      <w:pPr>
        <w:tabs>
          <w:tab w:val="clear" w:pos="562"/>
        </w:tabs>
        <w:suppressAutoHyphens w:val="0"/>
        <w:rPr>
          <w:del w:id="16570" w:author="AbbVie7" w:date="2025-05-12T15:23:00Z"/>
          <w:szCs w:val="22"/>
          <w:lang w:val="da-DK" w:eastAsia="ja-JP"/>
        </w:rPr>
      </w:pPr>
    </w:p>
    <w:p w:rsidR="004A5522" w:rsidRPr="006D7205" w:rsidP="00217EC9" w14:paraId="377C0641" w14:textId="77777777">
      <w:pPr>
        <w:tabs>
          <w:tab w:val="clear" w:pos="562"/>
        </w:tabs>
        <w:suppressAutoHyphens w:val="0"/>
        <w:rPr>
          <w:del w:id="16571" w:author="AbbVie7" w:date="2025-05-12T15:23:00Z"/>
          <w:szCs w:val="22"/>
          <w:lang w:val="da-DK" w:eastAsia="ja-JP"/>
        </w:rPr>
      </w:pPr>
      <w:del w:id="16572" w:author="AbbVie7" w:date="2025-05-12T15:23:00Z">
        <w:r>
          <w:rPr>
            <w:szCs w:val="22"/>
            <w:lang w:val="da-DK" w:eastAsia="ja-JP"/>
          </w:rPr>
          <w:delText>S</w:delText>
        </w:r>
      </w:del>
      <w:del w:id="16573" w:author="AbbVie7" w:date="2025-05-12T15:23:00Z">
        <w:r w:rsidRPr="006D7205">
          <w:rPr>
            <w:szCs w:val="22"/>
            <w:lang w:val="da-DK" w:eastAsia="ja-JP"/>
          </w:rPr>
          <w:delText xml:space="preserve">ammenlignet med placebo </w:delText>
        </w:r>
      </w:del>
      <w:del w:id="16574" w:author="AbbVie7" w:date="2025-05-12T15:23:00Z">
        <w:r>
          <w:rPr>
            <w:szCs w:val="22"/>
            <w:lang w:val="da-DK" w:eastAsia="ja-JP"/>
          </w:rPr>
          <w:delText>blev der v</w:delText>
        </w:r>
      </w:del>
      <w:del w:id="16575" w:author="AbbVie7" w:date="2025-05-12T15:23:00Z">
        <w:r w:rsidRPr="006D7205">
          <w:rPr>
            <w:szCs w:val="22"/>
            <w:lang w:val="da-DK" w:eastAsia="ja-JP"/>
          </w:rPr>
          <w:delText xml:space="preserve">ed uge 12 påvist større forbedringer </w:delText>
        </w:r>
      </w:del>
      <w:del w:id="16576" w:author="AbbVie7" w:date="2025-05-12T15:23:00Z">
        <w:r>
          <w:rPr>
            <w:szCs w:val="22"/>
            <w:lang w:val="da-DK" w:eastAsia="ja-JP"/>
          </w:rPr>
          <w:delText>i forhold til</w:delText>
        </w:r>
      </w:del>
      <w:del w:id="16577" w:author="AbbVie7" w:date="2025-05-12T15:23:00Z">
        <w:r w:rsidRPr="006D7205">
          <w:rPr>
            <w:szCs w:val="22"/>
            <w:lang w:val="da-DK" w:eastAsia="ja-JP"/>
          </w:rPr>
          <w:delText xml:space="preserve"> </w:delText>
        </w:r>
      </w:del>
      <w:del w:id="16578" w:author="AbbVie7" w:date="2025-05-12T15:23:00Z">
        <w:r w:rsidRPr="006D7205">
          <w:rPr>
            <w:i/>
            <w:szCs w:val="22"/>
            <w:lang w:val="da-DK" w:eastAsia="ja-JP"/>
          </w:rPr>
          <w:delText xml:space="preserve">baseline </w:delText>
        </w:r>
      </w:del>
      <w:del w:id="16579" w:author="AbbVie7" w:date="2025-05-12T15:23:00Z">
        <w:r w:rsidRPr="006D7205">
          <w:rPr>
            <w:szCs w:val="22"/>
            <w:lang w:val="da-DK" w:eastAsia="ja-JP"/>
          </w:rPr>
          <w:delText>i hud-specifik sundhedsrelateret livskvalitet målt ved “</w:delText>
        </w:r>
      </w:del>
      <w:del w:id="16580" w:author="AbbVie7" w:date="2025-05-12T15:23:00Z">
        <w:r w:rsidRPr="007A6854">
          <w:rPr>
            <w:i/>
            <w:szCs w:val="22"/>
            <w:lang w:val="da-DK" w:eastAsia="ja-JP"/>
          </w:rPr>
          <w:delText>Dermatology Life Quality Index</w:delText>
        </w:r>
      </w:del>
      <w:del w:id="16581" w:author="AbbVie7" w:date="2025-05-12T15:23:00Z">
        <w:r w:rsidRPr="006D7205">
          <w:rPr>
            <w:szCs w:val="22"/>
            <w:lang w:val="da-DK" w:eastAsia="ja-JP"/>
          </w:rPr>
          <w:delText>“</w:delText>
        </w:r>
      </w:del>
      <w:del w:id="16582" w:author="AbbVie7" w:date="2025-05-12T15:23:00Z">
        <w:r>
          <w:rPr>
            <w:szCs w:val="22"/>
            <w:lang w:val="da-DK" w:eastAsia="ja-JP"/>
          </w:rPr>
          <w:delText xml:space="preserve"> </w:delText>
        </w:r>
      </w:del>
      <w:del w:id="16583" w:author="AbbVie7" w:date="2025-05-12T15:23:00Z">
        <w:r w:rsidRPr="006D7205">
          <w:rPr>
            <w:szCs w:val="22"/>
            <w:lang w:val="da-DK" w:eastAsia="ja-JP"/>
          </w:rPr>
          <w:delText xml:space="preserve">(DLQI; HS-studie I og II), </w:delText>
        </w:r>
      </w:del>
      <w:del w:id="16584" w:author="AbbVie7" w:date="2025-05-12T15:23:00Z">
        <w:r>
          <w:rPr>
            <w:szCs w:val="22"/>
            <w:lang w:val="da-DK" w:eastAsia="ja-JP"/>
          </w:rPr>
          <w:delText xml:space="preserve">globale </w:delText>
        </w:r>
      </w:del>
      <w:del w:id="16585" w:author="AbbVie7" w:date="2025-05-12T15:23:00Z">
        <w:r w:rsidRPr="006D7205">
          <w:rPr>
            <w:szCs w:val="22"/>
            <w:lang w:val="da-DK" w:eastAsia="ja-JP"/>
          </w:rPr>
          <w:delText xml:space="preserve">patienttilfredshed med </w:delText>
        </w:r>
      </w:del>
      <w:del w:id="16586" w:author="AbbVie7" w:date="2025-05-12T15:23:00Z">
        <w:r>
          <w:rPr>
            <w:szCs w:val="22"/>
            <w:lang w:val="da-DK" w:eastAsia="ja-JP"/>
          </w:rPr>
          <w:delText>lægemiddel</w:delText>
        </w:r>
      </w:del>
      <w:del w:id="16587" w:author="AbbVie7" w:date="2025-05-12T15:23:00Z">
        <w:r w:rsidRPr="006D7205">
          <w:rPr>
            <w:szCs w:val="22"/>
            <w:lang w:val="da-DK" w:eastAsia="ja-JP"/>
          </w:rPr>
          <w:delText>behandlingen målt ved ”</w:delText>
        </w:r>
      </w:del>
      <w:del w:id="16588" w:author="AbbVie7" w:date="2025-05-12T15:23:00Z">
        <w:r w:rsidRPr="007A6854">
          <w:rPr>
            <w:i/>
            <w:szCs w:val="22"/>
            <w:lang w:val="da-DK" w:eastAsia="ja-JP"/>
          </w:rPr>
          <w:delText>Treatment Satisfaction Questio</w:delText>
        </w:r>
      </w:del>
      <w:del w:id="16589" w:author="AbbVie7" w:date="2025-05-12T15:23:00Z">
        <w:r w:rsidRPr="007A6854">
          <w:rPr>
            <w:rFonts w:eastAsia="MS Mincho"/>
            <w:i/>
            <w:szCs w:val="22"/>
            <w:lang w:val="da-DK" w:eastAsia="ja-JP"/>
          </w:rPr>
          <w:delText>nnaire – medication</w:delText>
        </w:r>
      </w:del>
      <w:del w:id="16590" w:author="AbbVie7" w:date="2025-05-12T15:23:00Z">
        <w:r w:rsidRPr="006D7205">
          <w:rPr>
            <w:rFonts w:eastAsia="MS Mincho"/>
            <w:szCs w:val="22"/>
            <w:lang w:val="da-DK" w:eastAsia="ja-JP"/>
          </w:rPr>
          <w:delText>” (TSQM; HS-studie I og</w:delText>
        </w:r>
      </w:del>
      <w:del w:id="16591" w:author="AbbVie7" w:date="2025-05-12T15:23:00Z">
        <w:r w:rsidRPr="006D7205">
          <w:rPr>
            <w:szCs w:val="22"/>
            <w:lang w:val="da-DK" w:eastAsia="ja-JP"/>
          </w:rPr>
          <w:delText xml:space="preserve"> II) og fysisk helbred målt ved ”</w:delText>
        </w:r>
      </w:del>
      <w:del w:id="16592" w:author="AbbVie7" w:date="2025-05-12T15:23:00Z">
        <w:r w:rsidRPr="007A6854">
          <w:rPr>
            <w:i/>
            <w:szCs w:val="22"/>
            <w:lang w:val="da-DK" w:eastAsia="ja-JP"/>
          </w:rPr>
          <w:delText>physical compon</w:delText>
        </w:r>
      </w:del>
      <w:del w:id="16593" w:author="AbbVie7" w:date="2025-05-12T15:23:00Z">
        <w:r w:rsidRPr="007A6854">
          <w:rPr>
            <w:rFonts w:eastAsia="MS Mincho"/>
            <w:i/>
            <w:szCs w:val="22"/>
            <w:lang w:val="da-DK" w:eastAsia="ja-JP"/>
          </w:rPr>
          <w:delText>ent summary score</w:delText>
        </w:r>
      </w:del>
      <w:del w:id="16594" w:author="AbbVie7" w:date="2025-05-12T15:23:00Z">
        <w:r w:rsidRPr="006D7205">
          <w:rPr>
            <w:rFonts w:eastAsia="MS Mincho"/>
            <w:szCs w:val="22"/>
            <w:lang w:val="da-DK" w:eastAsia="ja-JP"/>
          </w:rPr>
          <w:delText>” af SF-36</w:delText>
        </w:r>
      </w:del>
      <w:del w:id="16595" w:author="AbbVie7" w:date="2025-05-12T15:23:00Z">
        <w:r w:rsidRPr="006D7205">
          <w:rPr>
            <w:szCs w:val="22"/>
            <w:lang w:val="da-DK" w:eastAsia="ja-JP"/>
          </w:rPr>
          <w:delText xml:space="preserve"> (HS-studie I).</w:delText>
        </w:r>
      </w:del>
    </w:p>
    <w:p w:rsidR="004A5522" w:rsidRPr="006D7205" w:rsidP="00217EC9" w14:paraId="2C08CE5F" w14:textId="77777777">
      <w:pPr>
        <w:tabs>
          <w:tab w:val="clear" w:pos="562"/>
        </w:tabs>
        <w:suppressAutoHyphens w:val="0"/>
        <w:rPr>
          <w:del w:id="16596" w:author="AbbVie7" w:date="2025-05-12T15:23:00Z"/>
          <w:szCs w:val="22"/>
          <w:lang w:val="da-DK" w:eastAsia="ja-JP"/>
        </w:rPr>
      </w:pPr>
    </w:p>
    <w:p w:rsidR="004A5522" w:rsidRPr="006D7205" w:rsidP="00217EC9" w14:paraId="68E1D56C" w14:textId="77777777">
      <w:pPr>
        <w:tabs>
          <w:tab w:val="clear" w:pos="562"/>
        </w:tabs>
        <w:suppressAutoHyphens w:val="0"/>
        <w:rPr>
          <w:del w:id="16597" w:author="AbbVie7" w:date="2025-05-12T15:23:00Z"/>
          <w:rFonts w:eastAsia="Calibri"/>
          <w:szCs w:val="22"/>
          <w:lang w:val="da-DK"/>
        </w:rPr>
      </w:pPr>
      <w:del w:id="16598" w:author="AbbVie7" w:date="2025-05-12T15:23:00Z">
        <w:r>
          <w:rPr>
            <w:rFonts w:eastAsia="Calibri"/>
            <w:szCs w:val="22"/>
            <w:lang w:val="da-DK"/>
          </w:rPr>
          <w:delText>Hos</w:delText>
        </w:r>
      </w:del>
      <w:del w:id="16599" w:author="AbbVie7" w:date="2025-05-12T15:23:00Z">
        <w:r w:rsidRPr="006D7205">
          <w:rPr>
            <w:rFonts w:eastAsia="Calibri"/>
            <w:szCs w:val="22"/>
            <w:lang w:val="da-DK"/>
          </w:rPr>
          <w:delText xml:space="preserve"> patienter med </w:delText>
        </w:r>
      </w:del>
      <w:del w:id="16600" w:author="AbbVie7" w:date="2025-05-12T15:23:00Z">
        <w:r>
          <w:rPr>
            <w:rFonts w:eastAsia="Calibri"/>
            <w:szCs w:val="22"/>
            <w:lang w:val="da-DK"/>
          </w:rPr>
          <w:delText xml:space="preserve">minimum et </w:delText>
        </w:r>
      </w:del>
      <w:del w:id="16601" w:author="AbbVie7" w:date="2025-05-12T15:23:00Z">
        <w:r w:rsidRPr="006D7205">
          <w:rPr>
            <w:rFonts w:eastAsia="Calibri"/>
            <w:szCs w:val="22"/>
            <w:lang w:val="da-DK"/>
          </w:rPr>
          <w:delText>delvist respons på Humira 40 mg ugentlig ved uge 12 var HiSCR-</w:delText>
        </w:r>
      </w:del>
      <w:del w:id="16602" w:author="AbbVie7" w:date="2025-05-12T15:23:00Z">
        <w:r>
          <w:rPr>
            <w:rFonts w:eastAsia="Calibri"/>
            <w:szCs w:val="22"/>
            <w:lang w:val="da-DK"/>
          </w:rPr>
          <w:delText xml:space="preserve">raten </w:delText>
        </w:r>
      </w:del>
      <w:del w:id="16603" w:author="AbbVie7" w:date="2025-05-12T15:23:00Z">
        <w:r w:rsidRPr="006D7205">
          <w:rPr>
            <w:rFonts w:eastAsia="Calibri"/>
            <w:szCs w:val="22"/>
            <w:lang w:val="da-DK"/>
          </w:rPr>
          <w:delText xml:space="preserve">ved uge 36 højere hos patienter, der fortsatte ugentlig Humira, end </w:delText>
        </w:r>
      </w:del>
      <w:del w:id="16604" w:author="AbbVie7" w:date="2025-05-12T15:23:00Z">
        <w:r>
          <w:rPr>
            <w:rFonts w:eastAsia="Calibri"/>
            <w:szCs w:val="22"/>
            <w:lang w:val="da-DK"/>
          </w:rPr>
          <w:delText>hos</w:delText>
        </w:r>
      </w:del>
      <w:del w:id="16605" w:author="AbbVie7" w:date="2025-05-12T15:23:00Z">
        <w:r w:rsidRPr="006D7205">
          <w:rPr>
            <w:rFonts w:eastAsia="Calibri"/>
            <w:szCs w:val="22"/>
            <w:lang w:val="da-DK"/>
          </w:rPr>
          <w:delText xml:space="preserve"> de patienter, </w:delText>
        </w:r>
      </w:del>
      <w:del w:id="16606" w:author="AbbVie7" w:date="2025-05-12T15:23:00Z">
        <w:r>
          <w:rPr>
            <w:rFonts w:eastAsia="Calibri"/>
            <w:szCs w:val="22"/>
            <w:lang w:val="da-DK"/>
          </w:rPr>
          <w:delText>hvor</w:delText>
        </w:r>
      </w:del>
      <w:del w:id="16607" w:author="AbbVie7" w:date="2025-05-12T15:23:00Z">
        <w:r w:rsidRPr="006D7205">
          <w:rPr>
            <w:rFonts w:eastAsia="Calibri"/>
            <w:szCs w:val="22"/>
            <w:lang w:val="da-DK"/>
          </w:rPr>
          <w:delText xml:space="preserve"> doserings</w:delText>
        </w:r>
      </w:del>
      <w:del w:id="16608" w:author="AbbVie7" w:date="2025-05-12T15:23:00Z">
        <w:r>
          <w:rPr>
            <w:rFonts w:eastAsia="Calibri"/>
            <w:szCs w:val="22"/>
            <w:lang w:val="da-DK"/>
          </w:rPr>
          <w:delText>hyppigheden</w:delText>
        </w:r>
      </w:del>
      <w:del w:id="16609" w:author="AbbVie7" w:date="2025-05-12T15:23:00Z">
        <w:r w:rsidRPr="006D7205">
          <w:rPr>
            <w:rFonts w:eastAsia="Calibri"/>
            <w:szCs w:val="22"/>
            <w:lang w:val="da-DK"/>
          </w:rPr>
          <w:delText xml:space="preserve"> blev reduceret til hver anden ugen eller behandlingen </w:delText>
        </w:r>
      </w:del>
      <w:del w:id="16610" w:author="AbbVie7" w:date="2025-05-12T15:23:00Z">
        <w:r>
          <w:rPr>
            <w:rFonts w:eastAsia="Calibri"/>
            <w:szCs w:val="22"/>
            <w:lang w:val="da-DK"/>
          </w:rPr>
          <w:delText>afbrudt</w:delText>
        </w:r>
      </w:del>
      <w:del w:id="16611" w:author="AbbVie7" w:date="2025-05-12T15:23:00Z">
        <w:r w:rsidRPr="006D7205">
          <w:rPr>
            <w:rFonts w:eastAsia="Calibri"/>
            <w:szCs w:val="22"/>
            <w:lang w:val="da-DK"/>
          </w:rPr>
          <w:delText xml:space="preserve"> (Se tabel </w:delText>
        </w:r>
      </w:del>
      <w:del w:id="16612" w:author="AbbVie7" w:date="2025-05-12T15:23:00Z">
        <w:r w:rsidR="001C5B7D">
          <w:rPr>
            <w:rFonts w:eastAsia="Calibri"/>
            <w:szCs w:val="22"/>
            <w:lang w:val="da-DK"/>
          </w:rPr>
          <w:delText>20</w:delText>
        </w:r>
      </w:del>
      <w:del w:id="16613" w:author="AbbVie7" w:date="2025-05-12T15:23:00Z">
        <w:r w:rsidRPr="006D7205">
          <w:rPr>
            <w:rFonts w:eastAsia="Calibri"/>
            <w:szCs w:val="22"/>
            <w:lang w:val="da-DK"/>
          </w:rPr>
          <w:delText xml:space="preserve">).  </w:delText>
        </w:r>
      </w:del>
    </w:p>
    <w:p w:rsidR="004A5522" w:rsidRPr="006D7205" w14:paraId="3AC571F1" w14:textId="77777777">
      <w:pPr>
        <w:tabs>
          <w:tab w:val="clear" w:pos="562"/>
        </w:tabs>
        <w:suppressAutoHyphens w:val="0"/>
        <w:pPrChange w:id="16614" w:author="AbbVie7" w:date="2025-05-12T15:23:00Z">
          <w:pPr>
            <w:pStyle w:val="EMEANormal"/>
          </w:pPr>
        </w:pPrChange>
        <w:rPr>
          <w:del w:id="16615" w:author="AbbVie7" w:date="2025-05-12T15:23:00Z"/>
          <w:szCs w:val="22"/>
          <w:lang w:val="da-DK"/>
        </w:rPr>
      </w:pPr>
    </w:p>
    <w:p w:rsidR="004A5522" w:rsidRPr="006D7205" w14:paraId="43B0FEFF" w14:textId="77777777">
      <w:pPr>
        <w:tabs>
          <w:tab w:val="clear" w:pos="562"/>
        </w:tabs>
        <w:suppressAutoHyphens w:val="0"/>
        <w:pPrChange w:id="16616" w:author="AbbVie7" w:date="2025-05-12T15:23:00Z">
          <w:pPr>
            <w:pStyle w:val="Paragraph"/>
            <w:keepNext/>
            <w:spacing w:after="0" w:line="240" w:lineRule="auto"/>
            <w:jc w:val="center"/>
          </w:pPr>
        </w:pPrChange>
        <w:rPr>
          <w:del w:id="16617" w:author="AbbVie7" w:date="2025-05-12T15:23:00Z"/>
          <w:b/>
          <w:szCs w:val="22"/>
          <w:lang w:val="da-DK"/>
        </w:rPr>
      </w:pPr>
      <w:del w:id="16618" w:author="AbbVie7" w:date="2025-05-12T15:23:00Z">
        <w:r w:rsidRPr="006D7205">
          <w:rPr>
            <w:b/>
            <w:szCs w:val="22"/>
            <w:lang w:val="da-DK"/>
          </w:rPr>
          <w:delText>Tabel </w:delText>
        </w:r>
      </w:del>
      <w:del w:id="16619" w:author="AbbVie7" w:date="2025-05-12T15:23:00Z">
        <w:r w:rsidR="001C5B7D">
          <w:rPr>
            <w:b/>
            <w:szCs w:val="22"/>
            <w:lang w:val="da-DK"/>
          </w:rPr>
          <w:delText>20</w:delText>
        </w:r>
      </w:del>
      <w:del w:id="16620" w:author="AbbVie7" w:date="2025-05-12T15:23:00Z">
        <w:r w:rsidRPr="006D7205">
          <w:rPr>
            <w:b/>
            <w:szCs w:val="22"/>
            <w:lang w:val="da-DK"/>
          </w:rPr>
          <w:delText>:</w:delText>
        </w:r>
      </w:del>
      <w:del w:id="16621" w:author="AbbVie7" w:date="2025-05-12T15:23:00Z">
        <w:r w:rsidRPr="006D7205">
          <w:rPr>
            <w:b/>
            <w:szCs w:val="22"/>
            <w:lang w:val="da-DK"/>
          </w:rPr>
          <w:tab/>
          <w:delText>Andel af patienter</w:delText>
        </w:r>
      </w:del>
      <w:del w:id="16622" w:author="AbbVie7" w:date="2025-05-12T15:23:00Z">
        <w:r w:rsidRPr="006D7205">
          <w:rPr>
            <w:b/>
            <w:szCs w:val="22"/>
            <w:vertAlign w:val="superscript"/>
            <w:lang w:val="da-DK"/>
          </w:rPr>
          <w:delText>a</w:delText>
        </w:r>
      </w:del>
      <w:del w:id="16623" w:author="AbbVie7" w:date="2025-05-12T15:23:00Z">
        <w:r>
          <w:rPr>
            <w:b/>
            <w:szCs w:val="22"/>
            <w:lang w:val="da-DK"/>
          </w:rPr>
          <w:delText>,</w:delText>
        </w:r>
      </w:del>
      <w:del w:id="16624" w:author="AbbVie7" w:date="2025-05-12T15:23:00Z">
        <w:r w:rsidRPr="006D7205">
          <w:rPr>
            <w:b/>
            <w:szCs w:val="22"/>
            <w:lang w:val="da-DK"/>
          </w:rPr>
          <w:delText xml:space="preserve"> som opnå</w:delText>
        </w:r>
      </w:del>
      <w:del w:id="16625" w:author="AbbVie7" w:date="2025-05-12T15:23:00Z">
        <w:r w:rsidR="001934DE">
          <w:rPr>
            <w:b/>
            <w:szCs w:val="22"/>
            <w:lang w:val="da-DK"/>
          </w:rPr>
          <w:delText>ede</w:delText>
        </w:r>
      </w:del>
      <w:del w:id="16626" w:author="AbbVie7" w:date="2025-05-12T15:23:00Z">
        <w:r w:rsidRPr="006D7205">
          <w:rPr>
            <w:b/>
            <w:szCs w:val="22"/>
            <w:lang w:val="da-DK"/>
          </w:rPr>
          <w:delText xml:space="preserve"> HiSCR</w:delText>
        </w:r>
      </w:del>
      <w:del w:id="16627" w:author="AbbVie7" w:date="2025-05-12T15:23:00Z">
        <w:r w:rsidRPr="006D7205">
          <w:rPr>
            <w:b/>
            <w:szCs w:val="22"/>
            <w:vertAlign w:val="superscript"/>
            <w:lang w:val="da-DK"/>
          </w:rPr>
          <w:delText xml:space="preserve">b </w:delText>
        </w:r>
      </w:del>
      <w:del w:id="16628" w:author="AbbVie7" w:date="2025-05-12T15:23:00Z">
        <w:r w:rsidRPr="006D7205">
          <w:rPr>
            <w:b/>
            <w:szCs w:val="22"/>
            <w:lang w:val="da-DK"/>
          </w:rPr>
          <w:delText xml:space="preserve">ved uge 24 og 36 efter </w:delText>
        </w:r>
      </w:del>
    </w:p>
    <w:p w:rsidR="004A5522" w:rsidRPr="006D7205" w14:paraId="78334B4F" w14:textId="77777777">
      <w:pPr>
        <w:tabs>
          <w:tab w:val="clear" w:pos="562"/>
        </w:tabs>
        <w:suppressAutoHyphens w:val="0"/>
        <w:pPrChange w:id="16629" w:author="AbbVie7" w:date="2025-05-12T15:23:00Z">
          <w:pPr>
            <w:pStyle w:val="Paragraph"/>
            <w:keepNext/>
            <w:spacing w:after="0" w:line="240" w:lineRule="auto"/>
            <w:ind w:left="567"/>
            <w:jc w:val="center"/>
          </w:pPr>
        </w:pPrChange>
        <w:rPr>
          <w:del w:id="16630" w:author="AbbVie7" w:date="2025-05-12T15:23:00Z"/>
          <w:b/>
          <w:szCs w:val="22"/>
          <w:lang w:val="da-DK"/>
        </w:rPr>
      </w:pPr>
      <w:del w:id="16631" w:author="AbbVie7" w:date="2025-05-12T15:23:00Z">
        <w:r w:rsidRPr="006D7205">
          <w:rPr>
            <w:b/>
            <w:szCs w:val="22"/>
            <w:lang w:val="da-DK"/>
          </w:rPr>
          <w:delText xml:space="preserve">tildeling af behandling ved uge 12 </w:delText>
        </w:r>
      </w:del>
      <w:del w:id="16632" w:author="AbbVie7" w:date="2025-05-12T15:23:00Z">
        <w:r>
          <w:rPr>
            <w:b/>
            <w:szCs w:val="22"/>
            <w:lang w:val="da-DK"/>
          </w:rPr>
          <w:delText>(</w:delText>
        </w:r>
      </w:del>
      <w:del w:id="16633" w:author="AbbVie7" w:date="2025-05-12T15:23:00Z">
        <w:r w:rsidRPr="006D7205">
          <w:rPr>
            <w:b/>
            <w:szCs w:val="22"/>
            <w:lang w:val="da-DK"/>
          </w:rPr>
          <w:delText>fra ugentlig Humira</w:delText>
        </w:r>
      </w:del>
      <w:del w:id="16634" w:author="AbbVie7" w:date="2025-05-12T15:23:00Z">
        <w:r>
          <w:rPr>
            <w:b/>
            <w:szCs w:val="22"/>
            <w:lang w:val="da-DK"/>
          </w:rPr>
          <w:delText>)</w:delText>
        </w:r>
      </w:del>
      <w:del w:id="16635" w:author="AbbVie7" w:date="2025-05-12T15:23:00Z">
        <w:r w:rsidRPr="006D7205">
          <w:rPr>
            <w:b/>
            <w:szCs w:val="22"/>
            <w:lang w:val="da-DK"/>
          </w:rPr>
          <w:delText xml:space="preserve"> </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437"/>
        <w:gridCol w:w="1980"/>
        <w:gridCol w:w="1980"/>
        <w:gridCol w:w="1855"/>
      </w:tblGrid>
      <w:tr w14:paraId="7917FB17" w14:textId="77777777" w:rsidTr="007246DD">
        <w:tblPrEx>
          <w:tblW w:w="0" w:type="auto"/>
          <w:tblLayout w:type="fixed"/>
          <w:tblLook w:val="0000"/>
        </w:tblPrEx>
        <w:trPr>
          <w:tblHeader/>
          <w:del w:id="16636" w:author="AbbVie7" w:date="2025-05-12T15:23:00Z"/>
        </w:trPr>
        <w:tc>
          <w:tcPr>
            <w:tcW w:w="1437" w:type="dxa"/>
            <w:vAlign w:val="bottom"/>
          </w:tcPr>
          <w:p w:rsidR="004A5522" w:rsidRPr="006D7205" w14:paraId="62DD0B43" w14:textId="77777777">
            <w:pPr>
              <w:tabs>
                <w:tab w:val="clear" w:pos="562"/>
              </w:tabs>
              <w:suppressAutoHyphens w:val="0"/>
              <w:pPrChange w:id="16637" w:author="AbbVie7" w:date="2025-05-12T15:23:00Z">
                <w:pPr>
                  <w:pStyle w:val="TableLeft"/>
                </w:pPr>
              </w:pPrChange>
              <w:rPr>
                <w:del w:id="16638" w:author="AbbVie7" w:date="2025-05-12T15:23:00Z"/>
                <w:b/>
                <w:szCs w:val="22"/>
                <w:lang w:val="da-DK"/>
              </w:rPr>
            </w:pPr>
          </w:p>
        </w:tc>
        <w:tc>
          <w:tcPr>
            <w:tcW w:w="1980" w:type="dxa"/>
            <w:vAlign w:val="bottom"/>
          </w:tcPr>
          <w:p w:rsidR="004A5522" w:rsidRPr="006D7205" w14:paraId="5505E307" w14:textId="77777777">
            <w:pPr>
              <w:tabs>
                <w:tab w:val="clear" w:pos="562"/>
              </w:tabs>
              <w:suppressAutoHyphens w:val="0"/>
              <w:pPrChange w:id="16639" w:author="AbbVie7" w:date="2025-05-12T15:23:00Z">
                <w:pPr>
                  <w:pStyle w:val="TableLeft"/>
                  <w:jc w:val="center"/>
                </w:pPr>
              </w:pPrChange>
              <w:rPr>
                <w:del w:id="16640" w:author="AbbVie7" w:date="2025-05-12T15:23:00Z"/>
                <w:b/>
                <w:szCs w:val="22"/>
                <w:lang w:val="da-DK"/>
              </w:rPr>
            </w:pPr>
            <w:del w:id="16641" w:author="AbbVie7" w:date="2025-05-12T15:23:00Z">
              <w:r w:rsidRPr="006D7205">
                <w:rPr>
                  <w:b/>
                  <w:szCs w:val="22"/>
                  <w:lang w:val="da-DK"/>
                </w:rPr>
                <w:delText>Placebo</w:delText>
              </w:r>
            </w:del>
            <w:del w:id="16642" w:author="AbbVie7" w:date="2025-05-12T15:23:00Z">
              <w:r w:rsidRPr="006D7205">
                <w:rPr>
                  <w:b/>
                  <w:szCs w:val="22"/>
                  <w:lang w:val="da-DK"/>
                </w:rPr>
                <w:br/>
                <w:delText xml:space="preserve">(behandlingen </w:delText>
              </w:r>
            </w:del>
            <w:del w:id="16643" w:author="AbbVie7" w:date="2025-05-12T15:23:00Z">
              <w:r>
                <w:rPr>
                  <w:b/>
                  <w:szCs w:val="22"/>
                  <w:lang w:val="da-DK"/>
                </w:rPr>
                <w:delText>afbrydes</w:delText>
              </w:r>
            </w:del>
            <w:del w:id="16644" w:author="AbbVie7" w:date="2025-05-12T15:23:00Z">
              <w:r w:rsidRPr="006D7205">
                <w:rPr>
                  <w:b/>
                  <w:szCs w:val="22"/>
                  <w:lang w:val="da-DK"/>
                </w:rPr>
                <w:delText>)</w:delText>
              </w:r>
            </w:del>
            <w:del w:id="16645" w:author="AbbVie7" w:date="2025-05-12T15:23:00Z">
              <w:r w:rsidRPr="006D7205">
                <w:rPr>
                  <w:b/>
                  <w:szCs w:val="22"/>
                  <w:lang w:val="da-DK"/>
                </w:rPr>
                <w:br/>
                <w:delText>N = 73</w:delText>
              </w:r>
            </w:del>
          </w:p>
        </w:tc>
        <w:tc>
          <w:tcPr>
            <w:tcW w:w="1980" w:type="dxa"/>
            <w:vAlign w:val="bottom"/>
          </w:tcPr>
          <w:p w:rsidR="004A5522" w:rsidRPr="006D7205" w14:paraId="5DE36DA4" w14:textId="77777777">
            <w:pPr>
              <w:tabs>
                <w:tab w:val="clear" w:pos="562"/>
              </w:tabs>
              <w:suppressAutoHyphens w:val="0"/>
              <w:pPrChange w:id="16646" w:author="AbbVie7" w:date="2025-05-12T15:23:00Z">
                <w:pPr>
                  <w:pStyle w:val="TableLeft"/>
                  <w:jc w:val="center"/>
                </w:pPr>
              </w:pPrChange>
              <w:rPr>
                <w:del w:id="16647" w:author="AbbVie7" w:date="2025-05-12T15:23:00Z"/>
                <w:b/>
                <w:szCs w:val="22"/>
                <w:lang w:val="da-DK"/>
              </w:rPr>
            </w:pPr>
            <w:del w:id="16648" w:author="AbbVie7" w:date="2025-05-12T15:23:00Z">
              <w:r w:rsidRPr="006D7205">
                <w:rPr>
                  <w:b/>
                  <w:szCs w:val="22"/>
                  <w:lang w:val="da-DK"/>
                </w:rPr>
                <w:delText>Humira 40 mg</w:delText>
              </w:r>
            </w:del>
            <w:del w:id="16649" w:author="AbbVie7" w:date="2025-05-12T15:23:00Z">
              <w:r w:rsidRPr="006D7205">
                <w:rPr>
                  <w:b/>
                  <w:szCs w:val="22"/>
                  <w:lang w:val="da-DK"/>
                </w:rPr>
                <w:br/>
                <w:delText>hver anden uge</w:delText>
              </w:r>
            </w:del>
            <w:del w:id="16650" w:author="AbbVie7" w:date="2025-05-12T15:23:00Z">
              <w:r w:rsidRPr="006D7205">
                <w:rPr>
                  <w:b/>
                  <w:szCs w:val="22"/>
                  <w:lang w:val="da-DK"/>
                </w:rPr>
                <w:br/>
                <w:delText>N = 70</w:delText>
              </w:r>
            </w:del>
          </w:p>
        </w:tc>
        <w:tc>
          <w:tcPr>
            <w:tcW w:w="1855" w:type="dxa"/>
            <w:vAlign w:val="bottom"/>
          </w:tcPr>
          <w:p w:rsidR="004A5522" w:rsidRPr="006D7205" w14:paraId="78F20E35" w14:textId="77777777">
            <w:pPr>
              <w:tabs>
                <w:tab w:val="clear" w:pos="562"/>
              </w:tabs>
              <w:suppressAutoHyphens w:val="0"/>
              <w:pPrChange w:id="16651" w:author="AbbVie7" w:date="2025-05-12T15:23:00Z">
                <w:pPr>
                  <w:pStyle w:val="TableLeft"/>
                  <w:jc w:val="center"/>
                </w:pPr>
              </w:pPrChange>
              <w:rPr>
                <w:del w:id="16652" w:author="AbbVie7" w:date="2025-05-12T15:23:00Z"/>
                <w:b/>
                <w:szCs w:val="22"/>
              </w:rPr>
            </w:pPr>
            <w:del w:id="16653" w:author="AbbVie7" w:date="2025-05-12T15:23:00Z">
              <w:r w:rsidRPr="006D7205">
                <w:rPr>
                  <w:b/>
                  <w:szCs w:val="22"/>
                </w:rPr>
                <w:delText>Humira 40 mg</w:delText>
              </w:r>
            </w:del>
            <w:del w:id="16654" w:author="AbbVie7" w:date="2025-05-12T15:23:00Z">
              <w:r w:rsidRPr="006D7205">
                <w:rPr>
                  <w:b/>
                  <w:szCs w:val="22"/>
                </w:rPr>
                <w:br/>
                <w:delText>ugentlig</w:delText>
              </w:r>
            </w:del>
            <w:del w:id="16655" w:author="AbbVie7" w:date="2025-05-12T15:23:00Z">
              <w:r w:rsidRPr="006D7205">
                <w:rPr>
                  <w:b/>
                  <w:szCs w:val="22"/>
                </w:rPr>
                <w:br/>
                <w:delText>N = 70</w:delText>
              </w:r>
            </w:del>
          </w:p>
        </w:tc>
      </w:tr>
      <w:tr w14:paraId="4B456771" w14:textId="77777777" w:rsidTr="007246DD">
        <w:tblPrEx>
          <w:tblW w:w="0" w:type="auto"/>
          <w:tblLayout w:type="fixed"/>
          <w:tblLook w:val="0000"/>
        </w:tblPrEx>
        <w:trPr>
          <w:del w:id="16656" w:author="AbbVie7" w:date="2025-05-12T15:23:00Z"/>
        </w:trPr>
        <w:tc>
          <w:tcPr>
            <w:tcW w:w="1437" w:type="dxa"/>
          </w:tcPr>
          <w:p w:rsidR="004A5522" w:rsidRPr="006D7205" w14:paraId="28089AAB" w14:textId="77777777">
            <w:pPr>
              <w:tabs>
                <w:tab w:val="clear" w:pos="562"/>
              </w:tabs>
              <w:suppressAutoHyphens w:val="0"/>
              <w:pPrChange w:id="16657" w:author="AbbVie7" w:date="2025-05-12T15:23:00Z">
                <w:pPr>
                  <w:pStyle w:val="TableLeft"/>
                </w:pPr>
              </w:pPrChange>
              <w:rPr>
                <w:del w:id="16658" w:author="AbbVie7" w:date="2025-05-12T15:23:00Z"/>
                <w:szCs w:val="22"/>
              </w:rPr>
            </w:pPr>
            <w:del w:id="16659" w:author="AbbVie7" w:date="2025-05-12T15:23:00Z">
              <w:r w:rsidRPr="006D7205">
                <w:rPr>
                  <w:szCs w:val="22"/>
                </w:rPr>
                <w:delText>Uge 24</w:delText>
              </w:r>
            </w:del>
          </w:p>
        </w:tc>
        <w:tc>
          <w:tcPr>
            <w:tcW w:w="1980" w:type="dxa"/>
          </w:tcPr>
          <w:p w:rsidR="004A5522" w:rsidRPr="006D7205" w14:paraId="6D224897" w14:textId="77777777">
            <w:pPr>
              <w:tabs>
                <w:tab w:val="clear" w:pos="562"/>
              </w:tabs>
              <w:suppressAutoHyphens w:val="0"/>
              <w:pPrChange w:id="16660" w:author="AbbVie7" w:date="2025-05-12T15:23:00Z">
                <w:pPr>
                  <w:pStyle w:val="TableLeft"/>
                  <w:jc w:val="center"/>
                </w:pPr>
              </w:pPrChange>
              <w:rPr>
                <w:del w:id="16661" w:author="AbbVie7" w:date="2025-05-12T15:23:00Z"/>
                <w:szCs w:val="22"/>
              </w:rPr>
            </w:pPr>
            <w:del w:id="16662" w:author="AbbVie7" w:date="2025-05-12T15:23:00Z">
              <w:r w:rsidRPr="006D7205">
                <w:rPr>
                  <w:szCs w:val="22"/>
                </w:rPr>
                <w:delText>24 (32,9</w:delText>
              </w:r>
            </w:del>
            <w:del w:id="16663" w:author="AbbVie7" w:date="2025-05-12T15:23:00Z">
              <w:r w:rsidR="00562996">
                <w:rPr>
                  <w:szCs w:val="22"/>
                </w:rPr>
                <w:delText>%</w:delText>
              </w:r>
            </w:del>
            <w:del w:id="16664" w:author="AbbVie7" w:date="2025-05-12T15:23:00Z">
              <w:r w:rsidRPr="006D7205">
                <w:rPr>
                  <w:szCs w:val="22"/>
                </w:rPr>
                <w:delText>)</w:delText>
              </w:r>
            </w:del>
          </w:p>
        </w:tc>
        <w:tc>
          <w:tcPr>
            <w:tcW w:w="1980" w:type="dxa"/>
          </w:tcPr>
          <w:p w:rsidR="004A5522" w:rsidRPr="006D7205" w14:paraId="5747CB14" w14:textId="77777777">
            <w:pPr>
              <w:tabs>
                <w:tab w:val="clear" w:pos="562"/>
              </w:tabs>
              <w:suppressAutoHyphens w:val="0"/>
              <w:pPrChange w:id="16665" w:author="AbbVie7" w:date="2025-05-12T15:23:00Z">
                <w:pPr>
                  <w:pStyle w:val="TableLeft"/>
                  <w:jc w:val="center"/>
                </w:pPr>
              </w:pPrChange>
              <w:rPr>
                <w:del w:id="16666" w:author="AbbVie7" w:date="2025-05-12T15:23:00Z"/>
                <w:szCs w:val="22"/>
              </w:rPr>
            </w:pPr>
            <w:del w:id="16667" w:author="AbbVie7" w:date="2025-05-12T15:23:00Z">
              <w:r w:rsidRPr="006D7205">
                <w:rPr>
                  <w:szCs w:val="22"/>
                </w:rPr>
                <w:delText>36 (51,4</w:delText>
              </w:r>
            </w:del>
            <w:del w:id="16668" w:author="AbbVie7" w:date="2025-05-12T15:23:00Z">
              <w:r w:rsidR="00562996">
                <w:rPr>
                  <w:szCs w:val="22"/>
                </w:rPr>
                <w:delText>%</w:delText>
              </w:r>
            </w:del>
            <w:del w:id="16669" w:author="AbbVie7" w:date="2025-05-12T15:23:00Z">
              <w:r w:rsidRPr="006D7205">
                <w:rPr>
                  <w:szCs w:val="22"/>
                </w:rPr>
                <w:delText>)</w:delText>
              </w:r>
            </w:del>
          </w:p>
        </w:tc>
        <w:tc>
          <w:tcPr>
            <w:tcW w:w="1855" w:type="dxa"/>
          </w:tcPr>
          <w:p w:rsidR="004A5522" w:rsidRPr="006D7205" w14:paraId="7846B2C7" w14:textId="77777777">
            <w:pPr>
              <w:tabs>
                <w:tab w:val="clear" w:pos="562"/>
              </w:tabs>
              <w:suppressAutoHyphens w:val="0"/>
              <w:pPrChange w:id="16670" w:author="AbbVie7" w:date="2025-05-12T15:23:00Z">
                <w:pPr>
                  <w:pStyle w:val="TableLeft"/>
                  <w:jc w:val="center"/>
                </w:pPr>
              </w:pPrChange>
              <w:rPr>
                <w:del w:id="16671" w:author="AbbVie7" w:date="2025-05-12T15:23:00Z"/>
                <w:szCs w:val="22"/>
              </w:rPr>
            </w:pPr>
            <w:del w:id="16672" w:author="AbbVie7" w:date="2025-05-12T15:23:00Z">
              <w:r w:rsidRPr="006D7205">
                <w:rPr>
                  <w:szCs w:val="22"/>
                </w:rPr>
                <w:delText>40 (57,1</w:delText>
              </w:r>
            </w:del>
            <w:del w:id="16673" w:author="AbbVie7" w:date="2025-05-12T15:23:00Z">
              <w:r w:rsidR="00562996">
                <w:rPr>
                  <w:szCs w:val="22"/>
                </w:rPr>
                <w:delText>%</w:delText>
              </w:r>
            </w:del>
            <w:del w:id="16674" w:author="AbbVie7" w:date="2025-05-12T15:23:00Z">
              <w:r w:rsidRPr="006D7205">
                <w:rPr>
                  <w:szCs w:val="22"/>
                </w:rPr>
                <w:delText>)</w:delText>
              </w:r>
            </w:del>
          </w:p>
        </w:tc>
      </w:tr>
      <w:tr w14:paraId="0671B89C" w14:textId="77777777" w:rsidTr="007246DD">
        <w:tblPrEx>
          <w:tblW w:w="0" w:type="auto"/>
          <w:tblLayout w:type="fixed"/>
          <w:tblLook w:val="0000"/>
        </w:tblPrEx>
        <w:trPr>
          <w:del w:id="16675" w:author="AbbVie7" w:date="2025-05-12T15:23:00Z"/>
        </w:trPr>
        <w:tc>
          <w:tcPr>
            <w:tcW w:w="1437" w:type="dxa"/>
          </w:tcPr>
          <w:p w:rsidR="004A5522" w:rsidRPr="006D7205" w14:paraId="409E2A4D" w14:textId="77777777">
            <w:pPr>
              <w:tabs>
                <w:tab w:val="clear" w:pos="562"/>
              </w:tabs>
              <w:suppressAutoHyphens w:val="0"/>
              <w:pPrChange w:id="16676" w:author="AbbVie7" w:date="2025-05-12T15:23:00Z">
                <w:pPr>
                  <w:pStyle w:val="TableLeft"/>
                </w:pPr>
              </w:pPrChange>
              <w:rPr>
                <w:del w:id="16677" w:author="AbbVie7" w:date="2025-05-12T15:23:00Z"/>
                <w:szCs w:val="22"/>
              </w:rPr>
            </w:pPr>
            <w:del w:id="16678" w:author="AbbVie7" w:date="2025-05-12T15:23:00Z">
              <w:r w:rsidRPr="006D7205">
                <w:rPr>
                  <w:szCs w:val="22"/>
                </w:rPr>
                <w:delText>Uge 36</w:delText>
              </w:r>
            </w:del>
          </w:p>
        </w:tc>
        <w:tc>
          <w:tcPr>
            <w:tcW w:w="1980" w:type="dxa"/>
          </w:tcPr>
          <w:p w:rsidR="004A5522" w:rsidRPr="006D7205" w14:paraId="0EC9940F" w14:textId="77777777">
            <w:pPr>
              <w:tabs>
                <w:tab w:val="clear" w:pos="562"/>
              </w:tabs>
              <w:suppressAutoHyphens w:val="0"/>
              <w:pPrChange w:id="16679" w:author="AbbVie7" w:date="2025-05-12T15:23:00Z">
                <w:pPr>
                  <w:pStyle w:val="TableLeft"/>
                  <w:jc w:val="center"/>
                </w:pPr>
              </w:pPrChange>
              <w:rPr>
                <w:del w:id="16680" w:author="AbbVie7" w:date="2025-05-12T15:23:00Z"/>
                <w:szCs w:val="22"/>
              </w:rPr>
            </w:pPr>
            <w:del w:id="16681" w:author="AbbVie7" w:date="2025-05-12T15:23:00Z">
              <w:r w:rsidRPr="006D7205">
                <w:rPr>
                  <w:szCs w:val="22"/>
                </w:rPr>
                <w:delText>22 (30,1</w:delText>
              </w:r>
            </w:del>
            <w:del w:id="16682" w:author="AbbVie7" w:date="2025-05-12T15:23:00Z">
              <w:r w:rsidR="00562996">
                <w:rPr>
                  <w:szCs w:val="22"/>
                </w:rPr>
                <w:delText>%</w:delText>
              </w:r>
            </w:del>
            <w:del w:id="16683" w:author="AbbVie7" w:date="2025-05-12T15:23:00Z">
              <w:r w:rsidRPr="006D7205">
                <w:rPr>
                  <w:szCs w:val="22"/>
                </w:rPr>
                <w:delText>)</w:delText>
              </w:r>
            </w:del>
          </w:p>
        </w:tc>
        <w:tc>
          <w:tcPr>
            <w:tcW w:w="1980" w:type="dxa"/>
          </w:tcPr>
          <w:p w:rsidR="004A5522" w:rsidRPr="006D7205" w14:paraId="6641ACE2" w14:textId="77777777">
            <w:pPr>
              <w:tabs>
                <w:tab w:val="clear" w:pos="562"/>
              </w:tabs>
              <w:suppressAutoHyphens w:val="0"/>
              <w:pPrChange w:id="16684" w:author="AbbVie7" w:date="2025-05-12T15:23:00Z">
                <w:pPr>
                  <w:pStyle w:val="TableLeft"/>
                  <w:jc w:val="center"/>
                </w:pPr>
              </w:pPrChange>
              <w:rPr>
                <w:del w:id="16685" w:author="AbbVie7" w:date="2025-05-12T15:23:00Z"/>
                <w:szCs w:val="22"/>
              </w:rPr>
            </w:pPr>
            <w:del w:id="16686" w:author="AbbVie7" w:date="2025-05-12T15:23:00Z">
              <w:r w:rsidRPr="006D7205">
                <w:rPr>
                  <w:szCs w:val="22"/>
                </w:rPr>
                <w:delText>28 (40,0</w:delText>
              </w:r>
            </w:del>
            <w:del w:id="16687" w:author="AbbVie7" w:date="2025-05-12T15:23:00Z">
              <w:r w:rsidR="00562996">
                <w:rPr>
                  <w:szCs w:val="22"/>
                </w:rPr>
                <w:delText>%</w:delText>
              </w:r>
            </w:del>
            <w:del w:id="16688" w:author="AbbVie7" w:date="2025-05-12T15:23:00Z">
              <w:r w:rsidRPr="006D7205">
                <w:rPr>
                  <w:szCs w:val="22"/>
                </w:rPr>
                <w:delText>)</w:delText>
              </w:r>
            </w:del>
          </w:p>
        </w:tc>
        <w:tc>
          <w:tcPr>
            <w:tcW w:w="1855" w:type="dxa"/>
          </w:tcPr>
          <w:p w:rsidR="004A5522" w:rsidRPr="006D7205" w14:paraId="0092451A" w14:textId="77777777">
            <w:pPr>
              <w:tabs>
                <w:tab w:val="clear" w:pos="562"/>
              </w:tabs>
              <w:suppressAutoHyphens w:val="0"/>
              <w:pPrChange w:id="16689" w:author="AbbVie7" w:date="2025-05-12T15:23:00Z">
                <w:pPr>
                  <w:pStyle w:val="TableLeft"/>
                  <w:jc w:val="center"/>
                </w:pPr>
              </w:pPrChange>
              <w:rPr>
                <w:del w:id="16690" w:author="AbbVie7" w:date="2025-05-12T15:23:00Z"/>
                <w:szCs w:val="22"/>
              </w:rPr>
            </w:pPr>
            <w:del w:id="16691" w:author="AbbVie7" w:date="2025-05-12T15:23:00Z">
              <w:r w:rsidRPr="006D7205">
                <w:rPr>
                  <w:szCs w:val="22"/>
                </w:rPr>
                <w:delText>39 (55,7</w:delText>
              </w:r>
            </w:del>
            <w:del w:id="16692" w:author="AbbVie7" w:date="2025-05-12T15:23:00Z">
              <w:r w:rsidR="00562996">
                <w:rPr>
                  <w:szCs w:val="22"/>
                </w:rPr>
                <w:delText>%</w:delText>
              </w:r>
            </w:del>
            <w:del w:id="16693" w:author="AbbVie7" w:date="2025-05-12T15:23:00Z">
              <w:r w:rsidRPr="006D7205">
                <w:rPr>
                  <w:szCs w:val="22"/>
                </w:rPr>
                <w:delText>)</w:delText>
              </w:r>
            </w:del>
          </w:p>
        </w:tc>
      </w:tr>
      <w:tr w14:paraId="68D06321" w14:textId="77777777" w:rsidTr="007246DD">
        <w:tblPrEx>
          <w:tblW w:w="0" w:type="auto"/>
          <w:tblLayout w:type="fixed"/>
          <w:tblLook w:val="0000"/>
        </w:tblPrEx>
        <w:trPr>
          <w:del w:id="16694" w:author="AbbVie7" w:date="2025-05-12T15:23:00Z"/>
        </w:trPr>
        <w:tc>
          <w:tcPr>
            <w:tcW w:w="7252" w:type="dxa"/>
            <w:gridSpan w:val="4"/>
          </w:tcPr>
          <w:p w:rsidR="00A6073E" w14:paraId="53C3FB0F" w14:textId="77777777">
            <w:pPr>
              <w:tabs>
                <w:tab w:val="clear" w:pos="562"/>
              </w:tabs>
              <w:suppressAutoHyphens w:val="0"/>
              <w:pPrChange w:id="16695" w:author="AbbVie7" w:date="2025-05-12T15:23:00Z">
                <w:pPr>
                  <w:pStyle w:val="TableFootnoteLetter"/>
                  <w:numPr>
                    <w:numId w:val="120"/>
                  </w:numPr>
                  <w:ind w:left="720"/>
                </w:pPr>
              </w:pPrChange>
              <w:rPr>
                <w:del w:id="16696" w:author="AbbVie7" w:date="2025-05-12T15:23:00Z"/>
                <w:szCs w:val="22"/>
                <w:lang w:val="da-DK"/>
              </w:rPr>
            </w:pPr>
            <w:del w:id="16697" w:author="AbbVie7" w:date="2025-05-12T15:23:00Z">
              <w:r w:rsidRPr="006D7205">
                <w:rPr>
                  <w:szCs w:val="22"/>
                  <w:lang w:val="da-DK"/>
                </w:rPr>
                <w:delText xml:space="preserve">Patienter med </w:delText>
              </w:r>
            </w:del>
            <w:del w:id="16698" w:author="AbbVie7" w:date="2025-05-12T15:23:00Z">
              <w:r>
                <w:rPr>
                  <w:szCs w:val="22"/>
                  <w:lang w:val="da-DK"/>
                </w:rPr>
                <w:delText xml:space="preserve">minimum et </w:delText>
              </w:r>
            </w:del>
            <w:del w:id="16699" w:author="AbbVie7" w:date="2025-05-12T15:23:00Z">
              <w:r w:rsidRPr="006D7205">
                <w:rPr>
                  <w:szCs w:val="22"/>
                  <w:lang w:val="da-DK"/>
                </w:rPr>
                <w:delText>delvist respons på Humira 40 mg ugentlig efter 12 ugers behandling.</w:delText>
              </w:r>
            </w:del>
          </w:p>
          <w:p w:rsidR="004A5522" w:rsidRPr="006D7205" w14:paraId="2083513D" w14:textId="77777777">
            <w:pPr>
              <w:tabs>
                <w:tab w:val="clear" w:pos="562"/>
              </w:tabs>
              <w:suppressAutoHyphens w:val="0"/>
              <w:pPrChange w:id="16700" w:author="AbbVie7" w:date="2025-05-12T15:23:00Z">
                <w:pPr>
                  <w:pStyle w:val="TableFootnoteLetter"/>
                  <w:numPr>
                    <w:numId w:val="120"/>
                  </w:numPr>
                  <w:ind w:left="720"/>
                </w:pPr>
              </w:pPrChange>
              <w:rPr>
                <w:del w:id="16701" w:author="AbbVie7" w:date="2025-05-12T15:23:00Z"/>
                <w:szCs w:val="22"/>
                <w:lang w:val="da-DK"/>
              </w:rPr>
            </w:pPr>
            <w:del w:id="16702" w:author="AbbVie7" w:date="2025-05-12T15:23:00Z">
              <w:r>
                <w:rPr>
                  <w:szCs w:val="22"/>
                  <w:lang w:val="da-DK"/>
                </w:rPr>
                <w:delText>P</w:delText>
              </w:r>
            </w:del>
            <w:del w:id="16703" w:author="AbbVie7" w:date="2025-05-12T15:23:00Z">
              <w:r w:rsidRPr="006D7205">
                <w:rPr>
                  <w:szCs w:val="22"/>
                  <w:lang w:val="da-DK"/>
                </w:rPr>
                <w:delText>atienter</w:delText>
              </w:r>
            </w:del>
            <w:del w:id="16704" w:author="AbbVie7" w:date="2025-05-12T15:23:00Z">
              <w:r>
                <w:rPr>
                  <w:szCs w:val="22"/>
                  <w:lang w:val="da-DK"/>
                </w:rPr>
                <w:delText>,</w:delText>
              </w:r>
            </w:del>
            <w:del w:id="16705" w:author="AbbVie7" w:date="2025-05-12T15:23:00Z">
              <w:r w:rsidRPr="006D7205">
                <w:rPr>
                  <w:szCs w:val="22"/>
                  <w:lang w:val="da-DK"/>
                </w:rPr>
                <w:delText xml:space="preserve"> som opfyld</w:delText>
              </w:r>
            </w:del>
            <w:del w:id="16706" w:author="AbbVie7" w:date="2025-05-12T15:23:00Z">
              <w:r w:rsidR="001934DE">
                <w:rPr>
                  <w:szCs w:val="22"/>
                  <w:lang w:val="da-DK"/>
                </w:rPr>
                <w:delText>t</w:delText>
              </w:r>
            </w:del>
            <w:del w:id="16707" w:author="AbbVie7" w:date="2025-05-12T15:23:00Z">
              <w:r w:rsidRPr="006D7205">
                <w:rPr>
                  <w:szCs w:val="22"/>
                  <w:lang w:val="da-DK"/>
                </w:rPr>
                <w:delText>e protokol-specifikke kriterier for tab af respons eller ingen forbedring, udg</w:delText>
              </w:r>
            </w:del>
            <w:del w:id="16708" w:author="AbbVie7" w:date="2025-05-12T15:23:00Z">
              <w:r w:rsidR="001934DE">
                <w:rPr>
                  <w:szCs w:val="22"/>
                  <w:lang w:val="da-DK"/>
                </w:rPr>
                <w:delText>ik</w:delText>
              </w:r>
            </w:del>
            <w:del w:id="16709" w:author="AbbVie7" w:date="2025-05-12T15:23:00Z">
              <w:r w:rsidRPr="006D7205">
                <w:rPr>
                  <w:szCs w:val="22"/>
                  <w:lang w:val="da-DK"/>
                </w:rPr>
                <w:delText xml:space="preserve"> af studierne og blev talt som non-respondere.</w:delText>
              </w:r>
            </w:del>
          </w:p>
        </w:tc>
      </w:tr>
    </w:tbl>
    <w:p w:rsidR="004A5522" w:rsidRPr="006D7205" w14:paraId="1D77DE41" w14:textId="77777777">
      <w:pPr>
        <w:tabs>
          <w:tab w:val="clear" w:pos="562"/>
        </w:tabs>
        <w:suppressAutoHyphens w:val="0"/>
        <w:pPrChange w:id="16710" w:author="AbbVie7" w:date="2025-05-12T15:23:00Z">
          <w:pPr>
            <w:pStyle w:val="TableFootnoteLetter"/>
            <w:numPr>
              <w:numId w:val="0"/>
            </w:numPr>
            <w:tabs>
              <w:tab w:val="num" w:pos="720"/>
            </w:tabs>
            <w:spacing w:before="0"/>
            <w:ind w:left="567" w:firstLine="0"/>
          </w:pPr>
        </w:pPrChange>
        <w:rPr>
          <w:del w:id="16711" w:author="AbbVie7" w:date="2025-05-12T15:23:00Z"/>
          <w:szCs w:val="22"/>
          <w:lang w:val="da-DK"/>
        </w:rPr>
      </w:pPr>
      <w:del w:id="16712" w:author="AbbVie7" w:date="2025-05-12T15:23:00Z">
        <w:r w:rsidRPr="006D7205">
          <w:rPr>
            <w:szCs w:val="22"/>
            <w:lang w:val="da-DK"/>
          </w:rPr>
          <w:tab/>
        </w:r>
      </w:del>
      <w:del w:id="16713" w:author="AbbVie7" w:date="2025-05-12T15:23:00Z">
        <w:r w:rsidRPr="006D7205">
          <w:rPr>
            <w:szCs w:val="22"/>
            <w:lang w:val="da-DK"/>
          </w:rPr>
          <w:tab/>
        </w:r>
      </w:del>
    </w:p>
    <w:p w:rsidR="004A5522" w14:paraId="1A96215B" w14:textId="77777777">
      <w:pPr>
        <w:tabs>
          <w:tab w:val="clear" w:pos="562"/>
        </w:tabs>
        <w:suppressAutoHyphens w:val="0"/>
        <w:pPrChange w:id="16714" w:author="AbbVie7" w:date="2025-05-12T15:23:00Z">
          <w:pPr/>
        </w:pPrChange>
        <w:rPr>
          <w:del w:id="16715" w:author="AbbVie7" w:date="2025-05-12T15:23:00Z"/>
          <w:lang w:val="da-DK"/>
        </w:rPr>
      </w:pPr>
      <w:del w:id="16716" w:author="AbbVie7" w:date="2025-05-12T15:23:00Z">
        <w:r w:rsidRPr="006D7205">
          <w:rPr>
            <w:szCs w:val="22"/>
            <w:lang w:val="da-DK"/>
          </w:rPr>
          <w:delText xml:space="preserve">Blandt patienter, </w:delText>
        </w:r>
      </w:del>
      <w:del w:id="16717" w:author="AbbVie7" w:date="2025-05-12T15:23:00Z">
        <w:r w:rsidR="001934DE">
          <w:rPr>
            <w:szCs w:val="22"/>
            <w:lang w:val="da-DK"/>
          </w:rPr>
          <w:delText xml:space="preserve">der </w:delText>
        </w:r>
      </w:del>
      <w:del w:id="16718" w:author="AbbVie7" w:date="2025-05-12T15:23:00Z">
        <w:r w:rsidRPr="006D7205">
          <w:rPr>
            <w:szCs w:val="22"/>
            <w:lang w:val="da-DK"/>
          </w:rPr>
          <w:delText xml:space="preserve">som </w:delText>
        </w:r>
      </w:del>
      <w:del w:id="16719" w:author="AbbVie7" w:date="2025-05-12T15:23:00Z">
        <w:r>
          <w:rPr>
            <w:szCs w:val="22"/>
            <w:lang w:val="da-DK"/>
          </w:rPr>
          <w:delText xml:space="preserve">minimum </w:delText>
        </w:r>
      </w:del>
      <w:del w:id="16720" w:author="AbbVie7" w:date="2025-05-12T15:23:00Z">
        <w:r w:rsidR="001934DE">
          <w:rPr>
            <w:szCs w:val="22"/>
            <w:lang w:val="da-DK"/>
          </w:rPr>
          <w:delText xml:space="preserve">var </w:delText>
        </w:r>
      </w:del>
      <w:del w:id="16721" w:author="AbbVie7" w:date="2025-05-12T15:23:00Z">
        <w:r w:rsidRPr="006D7205">
          <w:rPr>
            <w:szCs w:val="22"/>
            <w:lang w:val="da-DK"/>
          </w:rPr>
          <w:delText xml:space="preserve">delvise respondere ved uge 12, og som fik </w:delText>
        </w:r>
      </w:del>
      <w:del w:id="16722" w:author="AbbVie7" w:date="2025-05-12T15:23:00Z">
        <w:r w:rsidR="001934DE">
          <w:rPr>
            <w:szCs w:val="22"/>
            <w:lang w:val="da-DK"/>
          </w:rPr>
          <w:delText>fortsat</w:delText>
        </w:r>
      </w:del>
      <w:del w:id="16723" w:author="AbbVie7" w:date="2025-05-12T15:23:00Z">
        <w:r w:rsidRPr="006D7205">
          <w:rPr>
            <w:szCs w:val="22"/>
            <w:lang w:val="da-DK"/>
          </w:rPr>
          <w:delText xml:space="preserve"> ugentlig Humira-behandling, var HiSCR-</w:delText>
        </w:r>
      </w:del>
      <w:del w:id="16724" w:author="AbbVie7" w:date="2025-05-12T15:23:00Z">
        <w:r>
          <w:rPr>
            <w:szCs w:val="22"/>
            <w:lang w:val="da-DK"/>
          </w:rPr>
          <w:delText>raten</w:delText>
        </w:r>
      </w:del>
      <w:del w:id="16725" w:author="AbbVie7" w:date="2025-05-12T15:23:00Z">
        <w:r w:rsidRPr="006D7205">
          <w:rPr>
            <w:szCs w:val="22"/>
            <w:lang w:val="da-DK"/>
          </w:rPr>
          <w:delText xml:space="preserve"> </w:delText>
        </w:r>
      </w:del>
      <w:del w:id="16726" w:author="AbbVie7" w:date="2025-05-12T15:23:00Z">
        <w:r w:rsidRPr="003D23F9" w:rsidR="005C6469">
          <w:rPr>
            <w:lang w:val="da-DK"/>
          </w:rPr>
          <w:delText xml:space="preserve">ved uge 48; 68,3 </w:delText>
        </w:r>
      </w:del>
      <w:del w:id="16727" w:author="AbbVie7" w:date="2025-05-12T15:23:00Z">
        <w:r w:rsidR="00562996">
          <w:rPr>
            <w:lang w:val="da-DK"/>
          </w:rPr>
          <w:delText>%</w:delText>
        </w:r>
      </w:del>
      <w:del w:id="16728" w:author="AbbVie7" w:date="2025-05-12T15:23:00Z">
        <w:r w:rsidRPr="003D23F9" w:rsidR="005C6469">
          <w:rPr>
            <w:lang w:val="da-DK"/>
          </w:rPr>
          <w:delText xml:space="preserve"> og ved uge 96; 65,1 </w:delText>
        </w:r>
      </w:del>
      <w:del w:id="16729" w:author="AbbVie7" w:date="2025-05-12T15:23:00Z">
        <w:r w:rsidR="00562996">
          <w:rPr>
            <w:lang w:val="da-DK"/>
          </w:rPr>
          <w:delText>%</w:delText>
        </w:r>
      </w:del>
      <w:del w:id="16730" w:author="AbbVie7" w:date="2025-05-12T15:23:00Z">
        <w:r w:rsidRPr="003D23F9" w:rsidR="005C6469">
          <w:rPr>
            <w:lang w:val="da-DK"/>
          </w:rPr>
          <w:delText>. Længere tids behanding med Humira 40 mg ugentlig viste ingen nye sikkerhedsfund.</w:delText>
        </w:r>
      </w:del>
    </w:p>
    <w:p w:rsidR="00815AC0" w:rsidRPr="006D7205" w14:paraId="0C8A6D50" w14:textId="77777777">
      <w:pPr>
        <w:tabs>
          <w:tab w:val="clear" w:pos="562"/>
        </w:tabs>
        <w:suppressAutoHyphens w:val="0"/>
        <w:pPrChange w:id="16731" w:author="AbbVie7" w:date="2025-05-12T15:23:00Z">
          <w:pPr/>
        </w:pPrChange>
        <w:rPr>
          <w:del w:id="16732" w:author="AbbVie7" w:date="2025-05-12T15:23:00Z"/>
          <w:szCs w:val="22"/>
          <w:lang w:val="da-DK"/>
        </w:rPr>
      </w:pPr>
    </w:p>
    <w:p w:rsidR="008D616E" w:rsidRPr="00534C37" w14:paraId="359053F4" w14:textId="77777777">
      <w:pPr>
        <w:tabs>
          <w:tab w:val="clear" w:pos="562"/>
        </w:tabs>
        <w:suppressAutoHyphens w:val="0"/>
        <w:pPrChange w:id="16733" w:author="AbbVie7" w:date="2025-05-12T15:23:00Z">
          <w:pPr/>
        </w:pPrChange>
        <w:rPr>
          <w:del w:id="16734" w:author="AbbVie7" w:date="2025-05-12T15:23:00Z"/>
          <w:rFonts w:eastAsia="TimesNewRoman"/>
          <w:szCs w:val="22"/>
          <w:lang w:val="da-DK"/>
        </w:rPr>
      </w:pPr>
      <w:del w:id="16735" w:author="AbbVie7" w:date="2025-05-12T15:23:00Z">
        <w:r w:rsidRPr="006D7205">
          <w:rPr>
            <w:szCs w:val="22"/>
            <w:lang w:val="da-DK"/>
          </w:rPr>
          <w:delText xml:space="preserve">Blandt patienter, som fik </w:delText>
        </w:r>
      </w:del>
      <w:del w:id="16736" w:author="AbbVie7" w:date="2025-05-12T15:23:00Z">
        <w:r>
          <w:rPr>
            <w:szCs w:val="22"/>
            <w:lang w:val="da-DK"/>
          </w:rPr>
          <w:delText>afbrudt</w:delText>
        </w:r>
      </w:del>
      <w:del w:id="16737" w:author="AbbVie7" w:date="2025-05-12T15:23:00Z">
        <w:r w:rsidRPr="006D7205">
          <w:rPr>
            <w:szCs w:val="22"/>
            <w:lang w:val="da-DK"/>
          </w:rPr>
          <w:delText xml:space="preserve"> behandling</w:delText>
        </w:r>
      </w:del>
      <w:del w:id="16738" w:author="AbbVie7" w:date="2025-05-12T15:23:00Z">
        <w:r>
          <w:rPr>
            <w:szCs w:val="22"/>
            <w:lang w:val="da-DK"/>
          </w:rPr>
          <w:delText>en</w:delText>
        </w:r>
      </w:del>
      <w:del w:id="16739" w:author="AbbVie7" w:date="2025-05-12T15:23:00Z">
        <w:r w:rsidRPr="006D7205">
          <w:rPr>
            <w:szCs w:val="22"/>
            <w:lang w:val="da-DK"/>
          </w:rPr>
          <w:delText xml:space="preserve"> med Humira ved uge 12 i HS-studie I og II, var HiSCR-</w:delText>
        </w:r>
      </w:del>
      <w:del w:id="16740" w:author="AbbVie7" w:date="2025-05-12T15:23:00Z">
        <w:r>
          <w:rPr>
            <w:szCs w:val="22"/>
            <w:lang w:val="da-DK"/>
          </w:rPr>
          <w:delText>raten</w:delText>
        </w:r>
      </w:del>
      <w:del w:id="16741" w:author="AbbVie7" w:date="2025-05-12T15:23:00Z">
        <w:r w:rsidRPr="006D7205">
          <w:rPr>
            <w:szCs w:val="22"/>
            <w:lang w:val="da-DK"/>
          </w:rPr>
          <w:delText xml:space="preserve"> 12 uger efter </w:delText>
        </w:r>
      </w:del>
      <w:del w:id="16742" w:author="AbbVie7" w:date="2025-05-12T15:23:00Z">
        <w:r>
          <w:rPr>
            <w:szCs w:val="22"/>
            <w:lang w:val="da-DK"/>
          </w:rPr>
          <w:delText>genoptagelse af behandling med</w:delText>
        </w:r>
      </w:del>
      <w:del w:id="16743" w:author="AbbVie7" w:date="2025-05-12T15:23:00Z">
        <w:r w:rsidRPr="006D7205">
          <w:rPr>
            <w:szCs w:val="22"/>
            <w:lang w:val="da-DK"/>
          </w:rPr>
          <w:delText xml:space="preserve"> Humira 40 mg ugentlig tilbage på </w:delText>
        </w:r>
      </w:del>
      <w:del w:id="16744" w:author="AbbVie7" w:date="2025-05-12T15:23:00Z">
        <w:r w:rsidR="001934DE">
          <w:rPr>
            <w:szCs w:val="22"/>
            <w:lang w:val="da-DK"/>
          </w:rPr>
          <w:delText>samme</w:delText>
        </w:r>
      </w:del>
      <w:del w:id="16745" w:author="AbbVie7" w:date="2025-05-12T15:23:00Z">
        <w:r w:rsidRPr="006D7205">
          <w:rPr>
            <w:szCs w:val="22"/>
            <w:lang w:val="da-DK"/>
          </w:rPr>
          <w:delText xml:space="preserve"> niveau, som før </w:delText>
        </w:r>
      </w:del>
      <w:del w:id="16746" w:author="AbbVie7" w:date="2025-05-12T15:23:00Z">
        <w:r>
          <w:rPr>
            <w:szCs w:val="22"/>
            <w:lang w:val="da-DK"/>
          </w:rPr>
          <w:delText>behandlingsafbrydelse</w:delText>
        </w:r>
      </w:del>
      <w:del w:id="16747" w:author="AbbVie7" w:date="2025-05-12T15:23:00Z">
        <w:r w:rsidR="001934DE">
          <w:rPr>
            <w:szCs w:val="22"/>
            <w:lang w:val="da-DK"/>
          </w:rPr>
          <w:delText>n</w:delText>
        </w:r>
      </w:del>
      <w:del w:id="16748" w:author="AbbVie7" w:date="2025-05-12T15:23:00Z">
        <w:r w:rsidRPr="006D7205">
          <w:rPr>
            <w:szCs w:val="22"/>
            <w:lang w:val="da-DK"/>
          </w:rPr>
          <w:delText xml:space="preserve"> (56,0 </w:delText>
        </w:r>
      </w:del>
      <w:del w:id="16749" w:author="AbbVie7" w:date="2025-05-12T15:23:00Z">
        <w:r w:rsidR="00562996">
          <w:rPr>
            <w:szCs w:val="22"/>
            <w:lang w:val="da-DK"/>
          </w:rPr>
          <w:delText>%</w:delText>
        </w:r>
      </w:del>
      <w:del w:id="16750" w:author="AbbVie7" w:date="2025-05-12T15:23:00Z">
        <w:r w:rsidRPr="006D7205">
          <w:rPr>
            <w:szCs w:val="22"/>
            <w:lang w:val="da-DK"/>
          </w:rPr>
          <w:delText>).</w:delText>
        </w:r>
      </w:del>
    </w:p>
    <w:p w:rsidR="00F3661D" w14:paraId="7CF192D3" w14:textId="77777777">
      <w:pPr>
        <w:tabs>
          <w:tab w:val="clear" w:pos="562"/>
        </w:tabs>
        <w:suppressAutoHyphens w:val="0"/>
        <w:pPrChange w:id="16751" w:author="AbbVie7" w:date="2025-05-12T15:23:00Z">
          <w:pPr>
            <w:pStyle w:val="EMEANormal"/>
          </w:pPr>
        </w:pPrChange>
        <w:rPr>
          <w:del w:id="16752" w:author="AbbVie7" w:date="2025-05-12T15:23:00Z"/>
          <w:lang w:val="da-DK"/>
        </w:rPr>
      </w:pPr>
    </w:p>
    <w:p w:rsidR="00767709" w14:paraId="5A9AAB07" w14:textId="77777777">
      <w:pPr>
        <w:tabs>
          <w:tab w:val="clear" w:pos="562"/>
        </w:tabs>
        <w:suppressAutoHyphens w:val="0"/>
        <w:pPrChange w:id="16753" w:author="AbbVie7" w:date="2025-05-12T15:23:00Z">
          <w:pPr>
            <w:pStyle w:val="EMEANormal"/>
          </w:pPr>
        </w:pPrChange>
        <w:rPr>
          <w:del w:id="16754" w:author="AbbVie7" w:date="2025-05-12T15:23:00Z"/>
          <w:i/>
          <w:lang w:val="da-DK"/>
        </w:rPr>
      </w:pPr>
      <w:del w:id="16755" w:author="AbbVie7" w:date="2025-05-12T15:23:00Z">
        <w:r w:rsidRPr="00041CC2">
          <w:rPr>
            <w:i/>
            <w:szCs w:val="22"/>
            <w:lang w:val="da-DK"/>
          </w:rPr>
          <w:delText xml:space="preserve">Crohns sygdom hos </w:delText>
        </w:r>
      </w:del>
      <w:del w:id="16756" w:author="AbbVie7" w:date="2025-05-12T15:23:00Z">
        <w:r w:rsidRPr="008D74C5" w:rsidR="00BF6169">
          <w:rPr>
            <w:i/>
            <w:lang w:val="da-DK"/>
          </w:rPr>
          <w:delText>voksne</w:delText>
        </w:r>
      </w:del>
    </w:p>
    <w:p w:rsidR="008062E3" w:rsidRPr="008D74C5" w14:paraId="7AA0077A" w14:textId="77777777">
      <w:pPr>
        <w:tabs>
          <w:tab w:val="clear" w:pos="562"/>
        </w:tabs>
        <w:suppressAutoHyphens w:val="0"/>
        <w:pPrChange w:id="16757" w:author="AbbVie7" w:date="2025-05-12T15:23:00Z">
          <w:pPr>
            <w:pStyle w:val="EMEANormal"/>
          </w:pPr>
        </w:pPrChange>
        <w:rPr>
          <w:del w:id="16758" w:author="AbbVie7" w:date="2025-05-12T15:23:00Z"/>
          <w:i/>
          <w:lang w:val="da-DK"/>
        </w:rPr>
      </w:pPr>
    </w:p>
    <w:p w:rsidR="00767709" w14:paraId="684BCEA6" w14:textId="77777777">
      <w:pPr>
        <w:tabs>
          <w:tab w:val="clear" w:pos="562"/>
        </w:tabs>
        <w:suppressAutoHyphens w:val="0"/>
        <w:pPrChange w:id="16759" w:author="AbbVie7" w:date="2025-05-12T15:23:00Z">
          <w:pPr>
            <w:pStyle w:val="EMEAHeadingUnderline"/>
            <w:spacing w:before="0" w:beforeLines="0" w:after="0" w:afterLines="0"/>
          </w:pPr>
        </w:pPrChange>
        <w:rPr>
          <w:del w:id="16760" w:author="AbbVie7" w:date="2025-05-12T15:23:00Z"/>
          <w:lang w:val="da-DK"/>
        </w:rPr>
      </w:pPr>
      <w:del w:id="16761" w:author="AbbVie7" w:date="2025-05-12T15:23:00Z">
        <w:r>
          <w:rPr>
            <w:lang w:val="da-DK"/>
          </w:rPr>
          <w:delText xml:space="preserve">Humiras sikkerhed og </w:delText>
        </w:r>
      </w:del>
      <w:del w:id="16762" w:author="AbbVie7" w:date="2025-05-12T15:23:00Z">
        <w:r w:rsidR="00885219">
          <w:rPr>
            <w:lang w:val="da-DK"/>
          </w:rPr>
          <w:delText xml:space="preserve">virkning </w:delText>
        </w:r>
      </w:del>
      <w:del w:id="16763" w:author="AbbVie7" w:date="2025-05-12T15:23:00Z">
        <w:r>
          <w:rPr>
            <w:lang w:val="da-DK"/>
          </w:rPr>
          <w:delText xml:space="preserve">er undersøgt i randomiserede, dobbelt-blinde, placebokontrollerede </w:delText>
        </w:r>
      </w:del>
      <w:del w:id="16764" w:author="AbbVie7" w:date="2025-05-12T15:23:00Z">
        <w:r w:rsidRPr="006E51B0" w:rsidR="006B02B4">
          <w:rPr>
            <w:lang w:val="da-DK"/>
          </w:rPr>
          <w:delText xml:space="preserve">studier </w:delText>
        </w:r>
      </w:del>
      <w:del w:id="16765" w:author="AbbVie7" w:date="2025-05-12T15:23:00Z">
        <w:r>
          <w:rPr>
            <w:lang w:val="da-DK"/>
          </w:rPr>
          <w:delText xml:space="preserve">med over </w:delText>
        </w:r>
      </w:del>
      <w:del w:id="16766" w:author="AbbVie7" w:date="2025-05-12T15:23:00Z">
        <w:r w:rsidR="006C5298">
          <w:rPr>
            <w:lang w:val="da-DK"/>
          </w:rPr>
          <w:delText>1.500</w:delText>
        </w:r>
      </w:del>
      <w:del w:id="16767" w:author="AbbVie7" w:date="2025-05-12T15:23:00Z">
        <w:r>
          <w:rPr>
            <w:lang w:val="da-DK"/>
          </w:rPr>
          <w:delText xml:space="preserve"> patienter med moderat til svær aktiv Crohns sygdom (Crohns sygdoms-aktivitetsindeks (CDAI) </w:delText>
        </w:r>
      </w:del>
      <w:del w:id="16768" w:author="AbbVie7" w:date="2025-05-12T15:23:00Z">
        <w:r>
          <w:rPr>
            <w:rFonts w:ascii="Symbol" w:hAnsi="Symbol"/>
            <w:lang w:val="en-GB"/>
          </w:rPr>
          <w:sym w:font="Symbol" w:char="F0B3"/>
        </w:r>
      </w:del>
      <w:del w:id="16769" w:author="AbbVie7" w:date="2025-05-12T15:23:00Z">
        <w:r>
          <w:rPr>
            <w:lang w:val="da-DK"/>
          </w:rPr>
          <w:delText xml:space="preserve"> 220 og </w:delText>
        </w:r>
      </w:del>
      <w:del w:id="16770" w:author="AbbVie7" w:date="2025-05-12T15:23:00Z">
        <w:r>
          <w:rPr>
            <w:rFonts w:ascii="Symbol" w:hAnsi="Symbol"/>
            <w:lang w:val="en-GB"/>
          </w:rPr>
          <w:sym w:font="Symbol" w:char="F0A3"/>
        </w:r>
      </w:del>
      <w:del w:id="16771" w:author="AbbVie7" w:date="2025-05-12T15:23:00Z">
        <w:r>
          <w:rPr>
            <w:lang w:val="da-DK"/>
          </w:rPr>
          <w:delText xml:space="preserve"> 450). Samtidige faste doser af aminosalicylater, kortikosteroider, og/eller immunmodulerende midler var tilladt, og </w:delText>
        </w:r>
      </w:del>
      <w:del w:id="16772" w:author="AbbVie7" w:date="2025-05-12T15:23:00Z">
        <w:r w:rsidR="006C5298">
          <w:rPr>
            <w:lang w:val="da-DK"/>
          </w:rPr>
          <w:delText>80</w:delText>
        </w:r>
      </w:del>
      <w:del w:id="16773" w:author="AbbVie7" w:date="2025-05-12T15:23:00Z">
        <w:r>
          <w:rPr>
            <w:lang w:val="da-DK"/>
          </w:rPr>
          <w:delText xml:space="preserve"> </w:delText>
        </w:r>
      </w:del>
      <w:del w:id="16774" w:author="AbbVie7" w:date="2025-05-12T15:23:00Z">
        <w:r w:rsidR="00562996">
          <w:rPr>
            <w:lang w:val="da-DK"/>
          </w:rPr>
          <w:delText>%</w:delText>
        </w:r>
      </w:del>
      <w:del w:id="16775" w:author="AbbVie7" w:date="2025-05-12T15:23:00Z">
        <w:r>
          <w:rPr>
            <w:lang w:val="da-DK"/>
          </w:rPr>
          <w:delText xml:space="preserve"> af patienterne fortsatte med at få mindst et af disse lægemidler.</w:delText>
        </w:r>
      </w:del>
    </w:p>
    <w:p w:rsidR="008062E3" w:rsidRPr="008062E3" w14:paraId="3F43B5E8" w14:textId="77777777">
      <w:pPr>
        <w:tabs>
          <w:tab w:val="clear" w:pos="562"/>
        </w:tabs>
        <w:suppressAutoHyphens w:val="0"/>
        <w:pPrChange w:id="16776" w:author="AbbVie7" w:date="2025-05-12T15:23:00Z">
          <w:pPr>
            <w:pStyle w:val="EMEANormal"/>
          </w:pPr>
        </w:pPrChange>
        <w:rPr>
          <w:del w:id="16777" w:author="AbbVie7" w:date="2025-05-12T15:23:00Z"/>
          <w:lang w:val="da-DK"/>
        </w:rPr>
      </w:pPr>
    </w:p>
    <w:p w:rsidR="00767709" w14:paraId="23A66BEF" w14:textId="77777777">
      <w:pPr>
        <w:tabs>
          <w:tab w:val="clear" w:pos="562"/>
        </w:tabs>
        <w:suppressAutoHyphens w:val="0"/>
        <w:pPrChange w:id="16778" w:author="AbbVie7" w:date="2025-05-12T15:23:00Z">
          <w:pPr>
            <w:pStyle w:val="EMEANormal"/>
          </w:pPr>
        </w:pPrChange>
        <w:rPr>
          <w:del w:id="16779" w:author="AbbVie7" w:date="2025-05-12T15:23:00Z"/>
          <w:lang w:val="da-DK"/>
        </w:rPr>
      </w:pPr>
      <w:del w:id="16780" w:author="AbbVie7" w:date="2025-05-12T15:23:00Z">
        <w:r>
          <w:rPr>
            <w:lang w:val="da-DK"/>
          </w:rPr>
          <w:delText>Induktion af klinisk remission (defineret som CDAI &lt; 150) blev undersøgt i to</w:delText>
        </w:r>
      </w:del>
      <w:del w:id="16781" w:author="AbbVie7" w:date="2025-05-12T15:23:00Z">
        <w:r w:rsidR="00BF6169">
          <w:rPr>
            <w:lang w:val="da-DK"/>
          </w:rPr>
          <w:delText xml:space="preserve"> </w:delText>
        </w:r>
      </w:del>
      <w:del w:id="16782" w:author="AbbVie7" w:date="2025-05-12T15:23:00Z">
        <w:r w:rsidR="006B02B4">
          <w:rPr>
            <w:lang w:val="da-DK"/>
          </w:rPr>
          <w:delText>studier</w:delText>
        </w:r>
      </w:del>
      <w:del w:id="16783" w:author="AbbVie7" w:date="2025-05-12T15:23:00Z">
        <w:r>
          <w:rPr>
            <w:lang w:val="da-DK"/>
          </w:rPr>
          <w:delText>, CD-</w:delText>
        </w:r>
      </w:del>
      <w:del w:id="16784" w:author="AbbVie7" w:date="2025-05-12T15:23:00Z">
        <w:r w:rsidR="006B02B4">
          <w:rPr>
            <w:lang w:val="da-DK"/>
          </w:rPr>
          <w:delText>studie</w:delText>
        </w:r>
      </w:del>
      <w:del w:id="16785" w:author="AbbVie7" w:date="2025-05-12T15:23:00Z">
        <w:r>
          <w:rPr>
            <w:lang w:val="da-DK"/>
          </w:rPr>
          <w:delText xml:space="preserve"> I (CLASSIC I) og CD-</w:delText>
        </w:r>
      </w:del>
      <w:del w:id="16786" w:author="AbbVie7" w:date="2025-05-12T15:23:00Z">
        <w:r w:rsidR="006B02B4">
          <w:rPr>
            <w:lang w:val="da-DK"/>
          </w:rPr>
          <w:delText>studie</w:delText>
        </w:r>
      </w:del>
      <w:del w:id="16787" w:author="AbbVie7" w:date="2025-05-12T15:23:00Z">
        <w:r>
          <w:rPr>
            <w:lang w:val="da-DK"/>
          </w:rPr>
          <w:delText xml:space="preserve"> II (GAIN). I CD-</w:delText>
        </w:r>
      </w:del>
      <w:del w:id="16788" w:author="AbbVie7" w:date="2025-05-12T15:23:00Z">
        <w:r w:rsidR="006B02B4">
          <w:rPr>
            <w:lang w:val="da-DK"/>
          </w:rPr>
          <w:delText>studie</w:delText>
        </w:r>
      </w:del>
      <w:del w:id="16789" w:author="AbbVie7" w:date="2025-05-12T15:23:00Z">
        <w:r>
          <w:rPr>
            <w:lang w:val="da-DK"/>
          </w:rPr>
          <w:delText xml:space="preserve"> I blev 299 TNF-antagonist-naive patienter randomiseret til en af fire behandlingsgrupper</w:delText>
        </w:r>
      </w:del>
      <w:del w:id="16790" w:author="AbbVie7" w:date="2025-05-12T15:23:00Z">
        <w:r w:rsidR="00BF6169">
          <w:rPr>
            <w:lang w:val="da-DK"/>
          </w:rPr>
          <w:delText>:</w:delText>
        </w:r>
      </w:del>
      <w:del w:id="16791" w:author="AbbVie7" w:date="2025-05-12T15:23:00Z">
        <w:r>
          <w:rPr>
            <w:lang w:val="da-DK"/>
          </w:rPr>
          <w:delText xml:space="preserve"> placebo i uge 0 og 2, 160 mg Humira i uge 0 og 80 mg i uge 2, 80 mg i uge 0 og 40 mg i uge 2, og 40 mg i uge 0 og 20 mg i uge 2. I  CD-</w:delText>
        </w:r>
      </w:del>
      <w:del w:id="16792" w:author="AbbVie7" w:date="2025-05-12T15:23:00Z">
        <w:r w:rsidR="006B02B4">
          <w:rPr>
            <w:lang w:val="da-DK"/>
          </w:rPr>
          <w:delText>studie</w:delText>
        </w:r>
      </w:del>
      <w:del w:id="16793" w:author="AbbVie7" w:date="2025-05-12T15:23:00Z">
        <w:r>
          <w:rPr>
            <w:lang w:val="da-DK"/>
          </w:rPr>
          <w:delText xml:space="preserve"> II</w:delText>
        </w:r>
      </w:del>
      <w:del w:id="16794" w:author="AbbVie7" w:date="2025-05-12T15:23:00Z">
        <w:r w:rsidR="00885219">
          <w:rPr>
            <w:lang w:val="da-DK"/>
          </w:rPr>
          <w:delText xml:space="preserve"> </w:delText>
        </w:r>
      </w:del>
      <w:del w:id="16795" w:author="AbbVie7" w:date="2025-05-12T15:23:00Z">
        <w:r>
          <w:rPr>
            <w:lang w:val="da-DK"/>
          </w:rPr>
          <w:delText xml:space="preserve">blev 325 patienter, der ikke længere responderede eller var intolerante over for infliximab, randomiseret til at </w:delText>
        </w:r>
      </w:del>
      <w:del w:id="16796" w:author="AbbVie7" w:date="2025-05-12T15:23:00Z">
        <w:r w:rsidR="00BF6169">
          <w:rPr>
            <w:lang w:val="da-DK"/>
          </w:rPr>
          <w:delText>få</w:delText>
        </w:r>
      </w:del>
      <w:del w:id="16797" w:author="AbbVie7" w:date="2025-05-12T15:23:00Z">
        <w:r>
          <w:rPr>
            <w:lang w:val="da-DK"/>
          </w:rPr>
          <w:delText xml:space="preserve"> enten 160 mg Humira i uge 0 og 80 mg i uge 2 eller placebo i uge 0 og 2. De </w:delText>
        </w:r>
      </w:del>
      <w:del w:id="16798" w:author="AbbVie7" w:date="2025-05-12T15:23:00Z">
        <w:r w:rsidR="00BF6169">
          <w:rPr>
            <w:lang w:val="da-DK"/>
          </w:rPr>
          <w:delText>primære</w:delText>
        </w:r>
      </w:del>
      <w:del w:id="16799" w:author="AbbVie7" w:date="2025-05-12T15:23:00Z">
        <w:r>
          <w:rPr>
            <w:lang w:val="da-DK"/>
          </w:rPr>
          <w:delText xml:space="preserve"> non-responders blev ekskluderet fra </w:delText>
        </w:r>
      </w:del>
      <w:del w:id="16800" w:author="AbbVie7" w:date="2025-05-12T15:23:00Z">
        <w:r w:rsidR="006B02B4">
          <w:rPr>
            <w:lang w:val="da-DK"/>
          </w:rPr>
          <w:delText>studierne</w:delText>
        </w:r>
      </w:del>
      <w:del w:id="16801" w:author="AbbVie7" w:date="2025-05-12T15:23:00Z">
        <w:r>
          <w:rPr>
            <w:lang w:val="da-DK"/>
          </w:rPr>
          <w:delText>, og derfor blev disse patienter ikke yderligere undersøgt.</w:delText>
        </w:r>
      </w:del>
    </w:p>
    <w:p w:rsidR="00767709" w14:paraId="428783D2" w14:textId="77777777">
      <w:pPr>
        <w:tabs>
          <w:tab w:val="clear" w:pos="562"/>
        </w:tabs>
        <w:suppressAutoHyphens w:val="0"/>
        <w:pPrChange w:id="16802" w:author="AbbVie7" w:date="2025-05-12T15:23:00Z">
          <w:pPr>
            <w:pStyle w:val="EMEANormal"/>
          </w:pPr>
        </w:pPrChange>
        <w:rPr>
          <w:del w:id="16803" w:author="AbbVie7" w:date="2025-05-12T15:23:00Z"/>
          <w:lang w:val="da-DK"/>
        </w:rPr>
      </w:pPr>
    </w:p>
    <w:p w:rsidR="00767709" w14:paraId="63D8DA84" w14:textId="77777777">
      <w:pPr>
        <w:tabs>
          <w:tab w:val="clear" w:pos="562"/>
        </w:tabs>
        <w:suppressAutoHyphens w:val="0"/>
        <w:pPrChange w:id="16804" w:author="AbbVie7" w:date="2025-05-12T15:23:00Z">
          <w:pPr>
            <w:pStyle w:val="EMEANormal"/>
          </w:pPr>
        </w:pPrChange>
        <w:rPr>
          <w:del w:id="16805" w:author="AbbVie7" w:date="2025-05-12T15:23:00Z"/>
          <w:lang w:val="da-DK"/>
        </w:rPr>
      </w:pPr>
      <w:del w:id="16806" w:author="AbbVie7" w:date="2025-05-12T15:23:00Z">
        <w:r>
          <w:rPr>
            <w:lang w:val="da-DK"/>
          </w:rPr>
          <w:delText>Vedligeholdelse af klinisk remission blev undersøgt i CD-</w:delText>
        </w:r>
      </w:del>
      <w:del w:id="16807" w:author="AbbVie7" w:date="2025-05-12T15:23:00Z">
        <w:r w:rsidR="006B02B4">
          <w:rPr>
            <w:lang w:val="da-DK"/>
          </w:rPr>
          <w:delText>studie</w:delText>
        </w:r>
      </w:del>
      <w:del w:id="16808" w:author="AbbVie7" w:date="2025-05-12T15:23:00Z">
        <w:r>
          <w:rPr>
            <w:lang w:val="da-DK"/>
          </w:rPr>
          <w:delText xml:space="preserve"> III (CHARM). I CD-</w:delText>
        </w:r>
      </w:del>
      <w:del w:id="16809" w:author="AbbVie7" w:date="2025-05-12T15:23:00Z">
        <w:r w:rsidR="006B02B4">
          <w:rPr>
            <w:lang w:val="da-DK"/>
          </w:rPr>
          <w:delText>studie</w:delText>
        </w:r>
      </w:del>
      <w:del w:id="16810" w:author="AbbVie7" w:date="2025-05-12T15:23:00Z">
        <w:r>
          <w:rPr>
            <w:lang w:val="da-DK"/>
          </w:rPr>
          <w:delText xml:space="preserve"> III  </w:delText>
        </w:r>
      </w:del>
      <w:del w:id="16811" w:author="AbbVie7" w:date="2025-05-12T15:23:00Z">
        <w:r w:rsidR="00BF6169">
          <w:rPr>
            <w:lang w:val="da-DK"/>
          </w:rPr>
          <w:delText>fik</w:delText>
        </w:r>
      </w:del>
      <w:del w:id="16812" w:author="AbbVie7" w:date="2025-05-12T15:23:00Z">
        <w:r>
          <w:rPr>
            <w:lang w:val="da-DK"/>
          </w:rPr>
          <w:delText xml:space="preserve"> 854 patienter open-label 80 mg i uge 0 og 40 mg i uge 2. Ved uge 4 blev patienterne randomiseret til 40 mg hver anden uge, 40 mg hver uge eller placebo gennem hele </w:delText>
        </w:r>
      </w:del>
      <w:del w:id="16813" w:author="AbbVie7" w:date="2025-05-12T15:23:00Z">
        <w:r w:rsidR="006B02B4">
          <w:rPr>
            <w:lang w:val="da-DK"/>
          </w:rPr>
          <w:delText>studie</w:delText>
        </w:r>
      </w:del>
      <w:del w:id="16814" w:author="AbbVie7" w:date="2025-05-12T15:23:00Z">
        <w:r>
          <w:rPr>
            <w:lang w:val="da-DK"/>
          </w:rPr>
          <w:delText xml:space="preserve">forløbet på 56 uger. Patienter </w:delText>
        </w:r>
      </w:del>
      <w:del w:id="16815" w:author="AbbVie7" w:date="2025-05-12T15:23:00Z">
        <w:r w:rsidR="00BF6169">
          <w:rPr>
            <w:lang w:val="da-DK"/>
          </w:rPr>
          <w:delText>med</w:delText>
        </w:r>
      </w:del>
      <w:del w:id="16816" w:author="AbbVie7" w:date="2025-05-12T15:23:00Z">
        <w:r>
          <w:rPr>
            <w:lang w:val="da-DK"/>
          </w:rPr>
          <w:delText xml:space="preserve"> klinisk respons (nedgang i CDAI ≥ 70) i uge 4 blev stratificeret og analyseret adskilt fra dem, som ikke havde klinisk respons ved uge 4. Nedtrapning af kortikosteroid var tilladt efter uge 8.   </w:delText>
        </w:r>
      </w:del>
    </w:p>
    <w:p w:rsidR="00767709" w14:paraId="1143E1E2" w14:textId="77777777">
      <w:pPr>
        <w:pStyle w:val="EMEANormal"/>
        <w:rPr>
          <w:del w:id="16817" w:author="AbbVie7" w:date="2025-05-13T09:05:00Z"/>
          <w:lang w:val="da-DK"/>
        </w:rPr>
      </w:pPr>
    </w:p>
    <w:p w:rsidR="00767709" w:rsidP="00546EF8" w14:paraId="743D4C1A" w14:textId="77777777">
      <w:pPr>
        <w:pStyle w:val="EMEANormal"/>
        <w:keepNext/>
        <w:rPr>
          <w:del w:id="16818" w:author="AbbVie7" w:date="2025-05-12T15:23:00Z"/>
          <w:lang w:val="da-DK"/>
        </w:rPr>
      </w:pPr>
      <w:del w:id="16819" w:author="AbbVie7" w:date="2025-05-12T15:23:00Z">
        <w:r>
          <w:rPr>
            <w:lang w:val="da-DK"/>
          </w:rPr>
          <w:delText xml:space="preserve">Tabel </w:delText>
        </w:r>
      </w:del>
      <w:del w:id="16820" w:author="AbbVie7" w:date="2025-05-12T15:23:00Z">
        <w:r w:rsidR="001C5B7D">
          <w:rPr>
            <w:lang w:val="da-DK"/>
          </w:rPr>
          <w:delText xml:space="preserve">21 </w:delText>
        </w:r>
      </w:del>
      <w:del w:id="16821" w:author="AbbVie7" w:date="2025-05-12T15:23:00Z">
        <w:r>
          <w:rPr>
            <w:lang w:val="da-DK"/>
          </w:rPr>
          <w:delText>viser rater for induktion af remission og respons i CD-</w:delText>
        </w:r>
      </w:del>
      <w:del w:id="16822" w:author="AbbVie7" w:date="2025-05-12T15:23:00Z">
        <w:r w:rsidR="006B02B4">
          <w:rPr>
            <w:lang w:val="da-DK"/>
          </w:rPr>
          <w:delText>studie</w:delText>
        </w:r>
      </w:del>
      <w:del w:id="16823" w:author="AbbVie7" w:date="2025-05-12T15:23:00Z">
        <w:r>
          <w:rPr>
            <w:lang w:val="da-DK"/>
          </w:rPr>
          <w:delText xml:space="preserve"> I og  CD-</w:delText>
        </w:r>
      </w:del>
      <w:del w:id="16824" w:author="AbbVie7" w:date="2025-05-12T15:23:00Z">
        <w:r w:rsidR="006B02B4">
          <w:rPr>
            <w:lang w:val="da-DK"/>
          </w:rPr>
          <w:delText>studie</w:delText>
        </w:r>
      </w:del>
      <w:del w:id="16825" w:author="AbbVie7" w:date="2025-05-12T15:23:00Z">
        <w:r>
          <w:rPr>
            <w:lang w:val="da-DK"/>
          </w:rPr>
          <w:delText xml:space="preserve"> II.</w:delText>
        </w:r>
      </w:del>
    </w:p>
    <w:p w:rsidR="00DD1F49" w:rsidP="00546EF8" w14:paraId="6E9D79B4" w14:textId="77777777">
      <w:pPr>
        <w:pStyle w:val="EMEANormal"/>
        <w:keepNext/>
        <w:rPr>
          <w:del w:id="16826" w:author="AbbVie7" w:date="2025-05-12T15:23:00Z"/>
          <w:lang w:val="da-DK"/>
        </w:rPr>
      </w:pPr>
    </w:p>
    <w:tbl>
      <w:tblPr>
        <w:tblW w:w="9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357"/>
        <w:gridCol w:w="1201"/>
        <w:gridCol w:w="1255"/>
        <w:gridCol w:w="1176"/>
        <w:gridCol w:w="1409"/>
        <w:gridCol w:w="1840"/>
      </w:tblGrid>
      <w:tr w14:paraId="18CE7E34" w14:textId="77777777" w:rsidTr="004657F6">
        <w:tblPrEx>
          <w:tblW w:w="9238" w:type="dxa"/>
          <w:tblLook w:val="0000"/>
        </w:tblPrEx>
        <w:trPr>
          <w:cantSplit/>
          <w:del w:id="16827" w:author="AbbVie7" w:date="2025-05-12T15:23:00Z"/>
        </w:trPr>
        <w:tc>
          <w:tcPr>
            <w:tcW w:w="9238" w:type="dxa"/>
            <w:gridSpan w:val="6"/>
            <w:tcBorders>
              <w:top w:val="nil"/>
              <w:left w:val="nil"/>
              <w:right w:val="nil"/>
            </w:tcBorders>
          </w:tcPr>
          <w:p w:rsidR="00DD1F49" w:rsidP="00546EF8" w14:paraId="2A52DCC3" w14:textId="77777777">
            <w:pPr>
              <w:pStyle w:val="TableText"/>
              <w:jc w:val="center"/>
              <w:rPr>
                <w:del w:id="16828" w:author="AbbVie7" w:date="2025-05-12T15:23:00Z"/>
                <w:b/>
                <w:bCs/>
                <w:sz w:val="22"/>
                <w:szCs w:val="22"/>
                <w:lang w:val="da-DK"/>
              </w:rPr>
            </w:pPr>
            <w:del w:id="16829" w:author="AbbVie7" w:date="2025-05-12T15:23:00Z">
              <w:r w:rsidRPr="004436D4">
                <w:rPr>
                  <w:b/>
                  <w:bCs/>
                  <w:sz w:val="22"/>
                  <w:szCs w:val="22"/>
                  <w:lang w:val="da-DK"/>
                </w:rPr>
                <w:delText>Tab</w:delText>
              </w:r>
            </w:del>
            <w:del w:id="16830" w:author="AbbVie7" w:date="2025-05-12T15:23:00Z">
              <w:r w:rsidR="00FC35DF">
                <w:rPr>
                  <w:b/>
                  <w:bCs/>
                  <w:sz w:val="22"/>
                  <w:szCs w:val="22"/>
                  <w:lang w:val="da-DK"/>
                </w:rPr>
                <w:delText>el</w:delText>
              </w:r>
            </w:del>
            <w:del w:id="16831" w:author="AbbVie7" w:date="2025-05-12T15:23:00Z">
              <w:r w:rsidRPr="004436D4">
                <w:rPr>
                  <w:b/>
                  <w:bCs/>
                  <w:sz w:val="22"/>
                  <w:szCs w:val="22"/>
                  <w:lang w:val="da-DK"/>
                </w:rPr>
                <w:delText xml:space="preserve"> </w:delText>
              </w:r>
            </w:del>
            <w:del w:id="16832" w:author="AbbVie7" w:date="2025-05-12T15:23:00Z">
              <w:r w:rsidR="001C5B7D">
                <w:rPr>
                  <w:b/>
                  <w:bCs/>
                  <w:sz w:val="22"/>
                  <w:szCs w:val="22"/>
                  <w:lang w:val="da-DK"/>
                </w:rPr>
                <w:delText>21</w:delText>
              </w:r>
            </w:del>
            <w:del w:id="16833" w:author="AbbVie7" w:date="2025-05-12T15:23:00Z">
              <w:r w:rsidRPr="004436D4" w:rsidR="001C5B7D">
                <w:rPr>
                  <w:b/>
                  <w:bCs/>
                  <w:sz w:val="22"/>
                  <w:szCs w:val="22"/>
                  <w:lang w:val="da-DK"/>
                </w:rPr>
                <w:delText xml:space="preserve"> </w:delText>
              </w:r>
            </w:del>
          </w:p>
          <w:p w:rsidR="004436D4" w:rsidRPr="004436D4" w:rsidP="00546EF8" w14:paraId="47EBEDBF" w14:textId="77777777">
            <w:pPr>
              <w:pStyle w:val="TableText"/>
              <w:jc w:val="center"/>
              <w:rPr>
                <w:del w:id="16834" w:author="AbbVie7" w:date="2025-05-12T15:23:00Z"/>
                <w:b/>
                <w:bCs/>
                <w:sz w:val="22"/>
                <w:szCs w:val="22"/>
                <w:lang w:val="da-DK"/>
              </w:rPr>
            </w:pPr>
            <w:del w:id="16835" w:author="AbbVie7" w:date="2025-05-12T15:23:00Z">
              <w:r w:rsidRPr="004436D4">
                <w:rPr>
                  <w:b/>
                  <w:bCs/>
                  <w:sz w:val="22"/>
                  <w:szCs w:val="22"/>
                  <w:lang w:val="da-DK"/>
                </w:rPr>
                <w:delText xml:space="preserve">Induktion af </w:delText>
              </w:r>
            </w:del>
            <w:del w:id="16836" w:author="AbbVie7" w:date="2025-05-12T15:23:00Z">
              <w:r w:rsidR="00EA30A9">
                <w:rPr>
                  <w:b/>
                  <w:bCs/>
                  <w:sz w:val="22"/>
                  <w:szCs w:val="22"/>
                  <w:lang w:val="da-DK"/>
                </w:rPr>
                <w:delText>k</w:delText>
              </w:r>
            </w:del>
            <w:del w:id="16837" w:author="AbbVie7" w:date="2025-05-12T15:23:00Z">
              <w:r w:rsidRPr="004436D4">
                <w:rPr>
                  <w:b/>
                  <w:bCs/>
                  <w:sz w:val="22"/>
                  <w:szCs w:val="22"/>
                  <w:lang w:val="da-DK"/>
                </w:rPr>
                <w:delText xml:space="preserve">linisk </w:delText>
              </w:r>
            </w:del>
            <w:del w:id="16838" w:author="AbbVie7" w:date="2025-05-12T15:23:00Z">
              <w:r w:rsidR="00EA30A9">
                <w:rPr>
                  <w:b/>
                  <w:bCs/>
                  <w:sz w:val="22"/>
                  <w:szCs w:val="22"/>
                  <w:lang w:val="da-DK"/>
                </w:rPr>
                <w:delText>r</w:delText>
              </w:r>
            </w:del>
            <w:del w:id="16839" w:author="AbbVie7" w:date="2025-05-12T15:23:00Z">
              <w:r w:rsidRPr="004436D4">
                <w:rPr>
                  <w:b/>
                  <w:bCs/>
                  <w:sz w:val="22"/>
                  <w:szCs w:val="22"/>
                  <w:lang w:val="da-DK"/>
                </w:rPr>
                <w:delText xml:space="preserve">emission og </w:delText>
              </w:r>
            </w:del>
            <w:del w:id="16840" w:author="AbbVie7" w:date="2025-05-12T15:23:00Z">
              <w:r w:rsidR="00EA30A9">
                <w:rPr>
                  <w:b/>
                  <w:bCs/>
                  <w:sz w:val="22"/>
                  <w:szCs w:val="22"/>
                  <w:lang w:val="da-DK"/>
                </w:rPr>
                <w:delText>r</w:delText>
              </w:r>
            </w:del>
            <w:del w:id="16841" w:author="AbbVie7" w:date="2025-05-12T15:23:00Z">
              <w:r w:rsidRPr="004436D4">
                <w:rPr>
                  <w:b/>
                  <w:bCs/>
                  <w:sz w:val="22"/>
                  <w:szCs w:val="22"/>
                  <w:lang w:val="da-DK"/>
                </w:rPr>
                <w:delText>espons</w:delText>
              </w:r>
            </w:del>
          </w:p>
          <w:p w:rsidR="004436D4" w:rsidRPr="004436D4" w:rsidP="00546EF8" w14:paraId="410C881C" w14:textId="77777777">
            <w:pPr>
              <w:pStyle w:val="TableText"/>
              <w:jc w:val="center"/>
              <w:rPr>
                <w:del w:id="16842" w:author="AbbVie7" w:date="2025-05-12T15:23:00Z"/>
                <w:b/>
                <w:bCs/>
                <w:sz w:val="22"/>
                <w:szCs w:val="22"/>
                <w:lang w:val="da-DK"/>
              </w:rPr>
            </w:pPr>
            <w:del w:id="16843" w:author="AbbVie7" w:date="2025-05-12T15:23:00Z">
              <w:r w:rsidRPr="004436D4">
                <w:rPr>
                  <w:b/>
                  <w:bCs/>
                  <w:sz w:val="22"/>
                  <w:szCs w:val="22"/>
                  <w:lang w:val="da-DK"/>
                </w:rPr>
                <w:delText xml:space="preserve">(Procent af </w:delText>
              </w:r>
            </w:del>
            <w:del w:id="16844" w:author="AbbVie7" w:date="2025-05-12T15:23:00Z">
              <w:r w:rsidR="00EA30A9">
                <w:rPr>
                  <w:b/>
                  <w:bCs/>
                  <w:sz w:val="22"/>
                  <w:szCs w:val="22"/>
                  <w:lang w:val="da-DK"/>
                </w:rPr>
                <w:delText>p</w:delText>
              </w:r>
            </w:del>
            <w:del w:id="16845" w:author="AbbVie7" w:date="2025-05-12T15:23:00Z">
              <w:r w:rsidRPr="004436D4">
                <w:rPr>
                  <w:b/>
                  <w:bCs/>
                  <w:sz w:val="22"/>
                  <w:szCs w:val="22"/>
                  <w:lang w:val="da-DK"/>
                </w:rPr>
                <w:delText>atienterne)</w:delText>
              </w:r>
            </w:del>
          </w:p>
        </w:tc>
      </w:tr>
      <w:tr w14:paraId="40E0A455" w14:textId="77777777" w:rsidTr="00684036">
        <w:tblPrEx>
          <w:tblW w:w="9238" w:type="dxa"/>
          <w:tblLook w:val="0000"/>
        </w:tblPrEx>
        <w:trPr>
          <w:cantSplit/>
          <w:del w:id="16846" w:author="AbbVie7" w:date="2025-05-12T15:23:00Z"/>
        </w:trPr>
        <w:tc>
          <w:tcPr>
            <w:tcW w:w="2357" w:type="dxa"/>
          </w:tcPr>
          <w:p w:rsidR="004436D4" w:rsidRPr="004436D4" w:rsidP="004657F6" w14:paraId="44CC572C" w14:textId="77777777">
            <w:pPr>
              <w:pStyle w:val="TableText"/>
              <w:rPr>
                <w:del w:id="16847" w:author="AbbVie7" w:date="2025-05-12T15:23:00Z"/>
                <w:b/>
                <w:bCs/>
                <w:sz w:val="22"/>
                <w:szCs w:val="22"/>
                <w:lang w:val="da-DK"/>
              </w:rPr>
            </w:pPr>
          </w:p>
        </w:tc>
        <w:tc>
          <w:tcPr>
            <w:tcW w:w="3632" w:type="dxa"/>
            <w:gridSpan w:val="3"/>
          </w:tcPr>
          <w:p w:rsidR="004436D4" w:rsidRPr="004436D4" w:rsidP="006B02B4" w14:paraId="6E391B5B" w14:textId="77777777">
            <w:pPr>
              <w:pStyle w:val="TableText"/>
              <w:rPr>
                <w:del w:id="16848" w:author="AbbVie7" w:date="2025-05-12T15:23:00Z"/>
                <w:b/>
                <w:bCs/>
                <w:sz w:val="22"/>
                <w:szCs w:val="22"/>
                <w:lang w:val="da-DK"/>
              </w:rPr>
            </w:pPr>
            <w:del w:id="16849" w:author="AbbVie7" w:date="2025-05-12T15:23:00Z">
              <w:r w:rsidRPr="004436D4">
                <w:rPr>
                  <w:b/>
                  <w:bCs/>
                  <w:sz w:val="22"/>
                  <w:szCs w:val="22"/>
                  <w:lang w:val="da-DK"/>
                </w:rPr>
                <w:delText>CD-</w:delText>
              </w:r>
            </w:del>
            <w:del w:id="16850" w:author="AbbVie7" w:date="2025-05-12T15:23:00Z">
              <w:r w:rsidR="006B02B4">
                <w:rPr>
                  <w:b/>
                  <w:bCs/>
                  <w:sz w:val="22"/>
                  <w:szCs w:val="22"/>
                  <w:lang w:val="da-DK"/>
                </w:rPr>
                <w:delText>Studie</w:delText>
              </w:r>
            </w:del>
            <w:del w:id="16851" w:author="AbbVie7" w:date="2025-05-12T15:23:00Z">
              <w:r w:rsidRPr="004436D4">
                <w:rPr>
                  <w:b/>
                  <w:bCs/>
                  <w:sz w:val="22"/>
                  <w:szCs w:val="22"/>
                  <w:lang w:val="da-DK"/>
                </w:rPr>
                <w:delText xml:space="preserve">I I: Infliximab </w:delText>
              </w:r>
            </w:del>
            <w:del w:id="16852" w:author="AbbVie7" w:date="2025-05-12T15:23:00Z">
              <w:r w:rsidR="00EA30A9">
                <w:rPr>
                  <w:b/>
                  <w:bCs/>
                  <w:sz w:val="22"/>
                  <w:szCs w:val="22"/>
                  <w:lang w:val="da-DK"/>
                </w:rPr>
                <w:delText>naive p</w:delText>
              </w:r>
            </w:del>
            <w:del w:id="16853" w:author="AbbVie7" w:date="2025-05-12T15:23:00Z">
              <w:r w:rsidRPr="004436D4">
                <w:rPr>
                  <w:b/>
                  <w:bCs/>
                  <w:sz w:val="22"/>
                  <w:szCs w:val="22"/>
                  <w:lang w:val="da-DK"/>
                </w:rPr>
                <w:delText>atienter</w:delText>
              </w:r>
            </w:del>
          </w:p>
        </w:tc>
        <w:tc>
          <w:tcPr>
            <w:tcW w:w="3249" w:type="dxa"/>
            <w:gridSpan w:val="2"/>
          </w:tcPr>
          <w:p w:rsidR="004436D4" w:rsidRPr="004436D4" w:rsidP="006B02B4" w14:paraId="1FDB733D" w14:textId="77777777">
            <w:pPr>
              <w:pStyle w:val="TableText"/>
              <w:rPr>
                <w:del w:id="16854" w:author="AbbVie7" w:date="2025-05-12T15:23:00Z"/>
                <w:b/>
                <w:bCs/>
                <w:sz w:val="22"/>
                <w:szCs w:val="22"/>
                <w:lang w:val="da-DK"/>
              </w:rPr>
            </w:pPr>
            <w:del w:id="16855" w:author="AbbVie7" w:date="2025-05-12T15:23:00Z">
              <w:r w:rsidRPr="004436D4">
                <w:rPr>
                  <w:b/>
                  <w:bCs/>
                  <w:sz w:val="22"/>
                  <w:szCs w:val="22"/>
                  <w:lang w:val="da-DK"/>
                </w:rPr>
                <w:delText>CD-</w:delText>
              </w:r>
            </w:del>
            <w:del w:id="16856" w:author="AbbVie7" w:date="2025-05-12T15:23:00Z">
              <w:r w:rsidR="006B02B4">
                <w:rPr>
                  <w:b/>
                  <w:bCs/>
                  <w:sz w:val="22"/>
                  <w:szCs w:val="22"/>
                  <w:lang w:val="da-DK"/>
                </w:rPr>
                <w:delText xml:space="preserve">Studie </w:delText>
              </w:r>
            </w:del>
            <w:del w:id="16857" w:author="AbbVie7" w:date="2025-05-12T15:23:00Z">
              <w:r w:rsidRPr="004436D4" w:rsidR="006B02B4">
                <w:rPr>
                  <w:b/>
                  <w:bCs/>
                  <w:sz w:val="22"/>
                  <w:szCs w:val="22"/>
                  <w:lang w:val="da-DK"/>
                </w:rPr>
                <w:delText>II</w:delText>
              </w:r>
            </w:del>
            <w:del w:id="16858" w:author="AbbVie7" w:date="2025-05-12T15:23:00Z">
              <w:r w:rsidRPr="004436D4">
                <w:rPr>
                  <w:b/>
                  <w:bCs/>
                  <w:sz w:val="22"/>
                  <w:szCs w:val="22"/>
                  <w:lang w:val="da-DK"/>
                </w:rPr>
                <w:delText xml:space="preserve">: Infliximab </w:delText>
              </w:r>
            </w:del>
            <w:del w:id="16859" w:author="AbbVie7" w:date="2025-05-12T15:23:00Z">
              <w:r w:rsidR="00EA30A9">
                <w:rPr>
                  <w:b/>
                  <w:bCs/>
                  <w:sz w:val="22"/>
                  <w:szCs w:val="22"/>
                  <w:lang w:val="da-DK"/>
                </w:rPr>
                <w:delText>e</w:delText>
              </w:r>
            </w:del>
            <w:del w:id="16860" w:author="AbbVie7" w:date="2025-05-12T15:23:00Z">
              <w:r w:rsidRPr="004436D4">
                <w:rPr>
                  <w:b/>
                  <w:bCs/>
                  <w:sz w:val="22"/>
                  <w:szCs w:val="22"/>
                  <w:lang w:val="da-DK"/>
                </w:rPr>
                <w:delText xml:space="preserve">rfarne </w:delText>
              </w:r>
            </w:del>
            <w:del w:id="16861" w:author="AbbVie7" w:date="2025-05-12T15:23:00Z">
              <w:r w:rsidR="00EA30A9">
                <w:rPr>
                  <w:b/>
                  <w:bCs/>
                  <w:sz w:val="22"/>
                  <w:szCs w:val="22"/>
                  <w:lang w:val="da-DK"/>
                </w:rPr>
                <w:delText>p</w:delText>
              </w:r>
            </w:del>
            <w:del w:id="16862" w:author="AbbVie7" w:date="2025-05-12T15:23:00Z">
              <w:r w:rsidRPr="004436D4">
                <w:rPr>
                  <w:b/>
                  <w:bCs/>
                  <w:sz w:val="22"/>
                  <w:szCs w:val="22"/>
                  <w:lang w:val="da-DK"/>
                </w:rPr>
                <w:delText>atienter</w:delText>
              </w:r>
            </w:del>
          </w:p>
        </w:tc>
      </w:tr>
      <w:tr w14:paraId="2B497E0C" w14:textId="77777777" w:rsidTr="00684036">
        <w:tblPrEx>
          <w:tblW w:w="9238" w:type="dxa"/>
          <w:tblLook w:val="0000"/>
        </w:tblPrEx>
        <w:trPr>
          <w:cantSplit/>
          <w:del w:id="16863" w:author="AbbVie7" w:date="2025-05-12T15:23:00Z"/>
        </w:trPr>
        <w:tc>
          <w:tcPr>
            <w:tcW w:w="2357" w:type="dxa"/>
          </w:tcPr>
          <w:p w:rsidR="004436D4" w:rsidRPr="004436D4" w:rsidP="004657F6" w14:paraId="050D1B10" w14:textId="77777777">
            <w:pPr>
              <w:pStyle w:val="TableText"/>
              <w:jc w:val="center"/>
              <w:rPr>
                <w:del w:id="16864" w:author="AbbVie7" w:date="2025-05-12T15:23:00Z"/>
                <w:b/>
                <w:bCs/>
                <w:sz w:val="22"/>
                <w:szCs w:val="22"/>
                <w:lang w:val="da-DK"/>
              </w:rPr>
            </w:pPr>
          </w:p>
        </w:tc>
        <w:tc>
          <w:tcPr>
            <w:tcW w:w="1201" w:type="dxa"/>
          </w:tcPr>
          <w:p w:rsidR="004436D4" w:rsidRPr="004436D4" w:rsidP="004657F6" w14:paraId="62D3E18B" w14:textId="77777777">
            <w:pPr>
              <w:pStyle w:val="TableText"/>
              <w:jc w:val="center"/>
              <w:rPr>
                <w:del w:id="16865" w:author="AbbVie7" w:date="2025-05-12T15:23:00Z"/>
                <w:b/>
                <w:bCs/>
                <w:sz w:val="22"/>
                <w:szCs w:val="22"/>
                <w:lang w:val="da-DK"/>
              </w:rPr>
            </w:pPr>
            <w:del w:id="16866" w:author="AbbVie7" w:date="2025-05-12T15:23:00Z">
              <w:r w:rsidRPr="004436D4">
                <w:rPr>
                  <w:b/>
                  <w:bCs/>
                  <w:sz w:val="22"/>
                  <w:szCs w:val="22"/>
                  <w:lang w:val="da-DK"/>
                </w:rPr>
                <w:delText>Placebo</w:delText>
              </w:r>
            </w:del>
          </w:p>
          <w:p w:rsidR="004436D4" w:rsidRPr="004436D4" w:rsidP="004657F6" w14:paraId="75807C31" w14:textId="77777777">
            <w:pPr>
              <w:pStyle w:val="TableText"/>
              <w:jc w:val="center"/>
              <w:rPr>
                <w:del w:id="16867" w:author="AbbVie7" w:date="2025-05-12T15:23:00Z"/>
                <w:b/>
                <w:bCs/>
                <w:sz w:val="22"/>
                <w:szCs w:val="22"/>
                <w:lang w:val="da-DK"/>
              </w:rPr>
            </w:pPr>
            <w:del w:id="16868" w:author="AbbVie7" w:date="2025-05-12T15:23:00Z">
              <w:r w:rsidRPr="004436D4">
                <w:rPr>
                  <w:b/>
                  <w:bCs/>
                  <w:sz w:val="22"/>
                  <w:szCs w:val="22"/>
                  <w:lang w:val="da-DK"/>
                </w:rPr>
                <w:delText>N=74</w:delText>
              </w:r>
            </w:del>
          </w:p>
        </w:tc>
        <w:tc>
          <w:tcPr>
            <w:tcW w:w="1255" w:type="dxa"/>
          </w:tcPr>
          <w:p w:rsidR="004436D4" w:rsidRPr="004436D4" w:rsidP="004657F6" w14:paraId="5D2956D0" w14:textId="77777777">
            <w:pPr>
              <w:pStyle w:val="TableText"/>
              <w:jc w:val="center"/>
              <w:rPr>
                <w:del w:id="16869" w:author="AbbVie7" w:date="2025-05-12T15:23:00Z"/>
                <w:b/>
                <w:bCs/>
                <w:sz w:val="22"/>
                <w:szCs w:val="22"/>
                <w:lang w:val="da-DK"/>
              </w:rPr>
            </w:pPr>
            <w:del w:id="16870" w:author="AbbVie7" w:date="2025-05-12T15:23:00Z">
              <w:r w:rsidRPr="004436D4">
                <w:rPr>
                  <w:b/>
                  <w:bCs/>
                  <w:sz w:val="22"/>
                  <w:szCs w:val="22"/>
                  <w:lang w:val="da-DK"/>
                </w:rPr>
                <w:delText>Humira</w:delText>
              </w:r>
            </w:del>
          </w:p>
          <w:p w:rsidR="004436D4" w:rsidRPr="004436D4" w:rsidP="004657F6" w14:paraId="15F462E0" w14:textId="77777777">
            <w:pPr>
              <w:pStyle w:val="TableText"/>
              <w:jc w:val="center"/>
              <w:rPr>
                <w:del w:id="16871" w:author="AbbVie7" w:date="2025-05-12T15:23:00Z"/>
                <w:b/>
                <w:bCs/>
                <w:sz w:val="22"/>
                <w:szCs w:val="22"/>
                <w:lang w:val="da-DK"/>
              </w:rPr>
            </w:pPr>
            <w:del w:id="16872" w:author="AbbVie7" w:date="2025-05-12T15:23:00Z">
              <w:r w:rsidRPr="004436D4">
                <w:rPr>
                  <w:b/>
                  <w:bCs/>
                  <w:sz w:val="22"/>
                  <w:szCs w:val="22"/>
                  <w:lang w:val="da-DK"/>
                </w:rPr>
                <w:delText>80/40 mg</w:delText>
              </w:r>
            </w:del>
          </w:p>
          <w:p w:rsidR="004436D4" w:rsidRPr="004436D4" w:rsidP="004657F6" w14:paraId="5B81E1C6" w14:textId="77777777">
            <w:pPr>
              <w:pStyle w:val="TableText"/>
              <w:jc w:val="center"/>
              <w:rPr>
                <w:del w:id="16873" w:author="AbbVie7" w:date="2025-05-12T15:23:00Z"/>
                <w:b/>
                <w:bCs/>
                <w:sz w:val="22"/>
                <w:szCs w:val="22"/>
                <w:lang w:val="da-DK"/>
              </w:rPr>
            </w:pPr>
            <w:del w:id="16874" w:author="AbbVie7" w:date="2025-05-12T15:23:00Z">
              <w:r w:rsidRPr="004436D4">
                <w:rPr>
                  <w:b/>
                  <w:bCs/>
                  <w:sz w:val="22"/>
                  <w:szCs w:val="22"/>
                  <w:lang w:val="da-DK"/>
                </w:rPr>
                <w:delText>N = 75</w:delText>
              </w:r>
            </w:del>
          </w:p>
        </w:tc>
        <w:tc>
          <w:tcPr>
            <w:tcW w:w="1176" w:type="dxa"/>
          </w:tcPr>
          <w:p w:rsidR="004436D4" w:rsidRPr="004436D4" w:rsidP="004657F6" w14:paraId="20BF3DD3" w14:textId="77777777">
            <w:pPr>
              <w:pStyle w:val="TableText"/>
              <w:jc w:val="center"/>
              <w:rPr>
                <w:del w:id="16875" w:author="AbbVie7" w:date="2025-05-12T15:23:00Z"/>
                <w:b/>
                <w:bCs/>
                <w:sz w:val="22"/>
                <w:szCs w:val="22"/>
                <w:lang w:val="da-DK"/>
              </w:rPr>
            </w:pPr>
            <w:del w:id="16876" w:author="AbbVie7" w:date="2025-05-12T15:23:00Z">
              <w:r w:rsidRPr="004436D4">
                <w:rPr>
                  <w:b/>
                  <w:bCs/>
                  <w:sz w:val="22"/>
                  <w:szCs w:val="22"/>
                  <w:lang w:val="da-DK"/>
                </w:rPr>
                <w:delText xml:space="preserve">Humira </w:delText>
              </w:r>
            </w:del>
          </w:p>
          <w:p w:rsidR="004436D4" w:rsidRPr="004436D4" w:rsidP="004657F6" w14:paraId="63B399C6" w14:textId="77777777">
            <w:pPr>
              <w:pStyle w:val="TableText"/>
              <w:jc w:val="center"/>
              <w:rPr>
                <w:del w:id="16877" w:author="AbbVie7" w:date="2025-05-12T15:23:00Z"/>
                <w:b/>
                <w:bCs/>
                <w:sz w:val="22"/>
                <w:szCs w:val="22"/>
                <w:lang w:val="da-DK"/>
              </w:rPr>
            </w:pPr>
            <w:del w:id="16878" w:author="AbbVie7" w:date="2025-05-12T15:23:00Z">
              <w:r w:rsidRPr="004436D4">
                <w:rPr>
                  <w:b/>
                  <w:bCs/>
                  <w:sz w:val="22"/>
                  <w:szCs w:val="22"/>
                  <w:lang w:val="da-DK"/>
                </w:rPr>
                <w:delText>160/80 mg N=76</w:delText>
              </w:r>
            </w:del>
          </w:p>
        </w:tc>
        <w:tc>
          <w:tcPr>
            <w:tcW w:w="1409" w:type="dxa"/>
          </w:tcPr>
          <w:p w:rsidR="004436D4" w:rsidRPr="004436D4" w:rsidP="004657F6" w14:paraId="7C1F1DC3" w14:textId="77777777">
            <w:pPr>
              <w:pStyle w:val="TableText"/>
              <w:jc w:val="center"/>
              <w:rPr>
                <w:del w:id="16879" w:author="AbbVie7" w:date="2025-05-12T15:23:00Z"/>
                <w:b/>
                <w:bCs/>
                <w:sz w:val="22"/>
                <w:szCs w:val="22"/>
                <w:lang w:val="da-DK"/>
              </w:rPr>
            </w:pPr>
            <w:del w:id="16880" w:author="AbbVie7" w:date="2025-05-12T15:23:00Z">
              <w:r w:rsidRPr="004436D4">
                <w:rPr>
                  <w:b/>
                  <w:bCs/>
                  <w:sz w:val="22"/>
                  <w:szCs w:val="22"/>
                  <w:lang w:val="da-DK"/>
                </w:rPr>
                <w:delText>Placebo</w:delText>
              </w:r>
            </w:del>
          </w:p>
          <w:p w:rsidR="004436D4" w:rsidRPr="004436D4" w:rsidP="004657F6" w14:paraId="50C5C411" w14:textId="77777777">
            <w:pPr>
              <w:pStyle w:val="TableText"/>
              <w:jc w:val="center"/>
              <w:rPr>
                <w:del w:id="16881" w:author="AbbVie7" w:date="2025-05-12T15:23:00Z"/>
                <w:b/>
                <w:bCs/>
                <w:sz w:val="22"/>
                <w:szCs w:val="22"/>
                <w:lang w:val="da-DK"/>
              </w:rPr>
            </w:pPr>
            <w:del w:id="16882" w:author="AbbVie7" w:date="2025-05-12T15:23:00Z">
              <w:r w:rsidRPr="004436D4">
                <w:rPr>
                  <w:b/>
                  <w:bCs/>
                  <w:sz w:val="22"/>
                  <w:szCs w:val="22"/>
                  <w:lang w:val="da-DK"/>
                </w:rPr>
                <w:delText>N=166</w:delText>
              </w:r>
            </w:del>
          </w:p>
        </w:tc>
        <w:tc>
          <w:tcPr>
            <w:tcW w:w="1840" w:type="dxa"/>
          </w:tcPr>
          <w:p w:rsidR="004436D4" w:rsidRPr="004436D4" w:rsidP="004657F6" w14:paraId="4DFF8E53" w14:textId="77777777">
            <w:pPr>
              <w:pStyle w:val="TableText"/>
              <w:jc w:val="center"/>
              <w:rPr>
                <w:del w:id="16883" w:author="AbbVie7" w:date="2025-05-12T15:23:00Z"/>
                <w:b/>
                <w:bCs/>
                <w:sz w:val="22"/>
                <w:szCs w:val="22"/>
                <w:lang w:val="da-DK"/>
              </w:rPr>
            </w:pPr>
            <w:del w:id="16884" w:author="AbbVie7" w:date="2025-05-12T15:23:00Z">
              <w:r w:rsidRPr="004436D4">
                <w:rPr>
                  <w:b/>
                  <w:bCs/>
                  <w:sz w:val="22"/>
                  <w:szCs w:val="22"/>
                  <w:lang w:val="da-DK"/>
                </w:rPr>
                <w:delText xml:space="preserve">Humira </w:delText>
              </w:r>
            </w:del>
          </w:p>
          <w:p w:rsidR="004436D4" w:rsidRPr="004436D4" w:rsidP="004657F6" w14:paraId="6003F14C" w14:textId="77777777">
            <w:pPr>
              <w:pStyle w:val="TableText"/>
              <w:jc w:val="center"/>
              <w:rPr>
                <w:del w:id="16885" w:author="AbbVie7" w:date="2025-05-12T15:23:00Z"/>
                <w:b/>
                <w:bCs/>
                <w:sz w:val="22"/>
                <w:szCs w:val="22"/>
                <w:lang w:val="da-DK"/>
              </w:rPr>
            </w:pPr>
            <w:del w:id="16886" w:author="AbbVie7" w:date="2025-05-12T15:23:00Z">
              <w:r w:rsidRPr="004436D4">
                <w:rPr>
                  <w:b/>
                  <w:bCs/>
                  <w:sz w:val="22"/>
                  <w:szCs w:val="22"/>
                  <w:lang w:val="da-DK"/>
                </w:rPr>
                <w:delText>160/80 mg</w:delText>
              </w:r>
            </w:del>
          </w:p>
          <w:p w:rsidR="004436D4" w:rsidRPr="004436D4" w:rsidP="004657F6" w14:paraId="124CE713" w14:textId="77777777">
            <w:pPr>
              <w:pStyle w:val="TableText"/>
              <w:jc w:val="center"/>
              <w:rPr>
                <w:del w:id="16887" w:author="AbbVie7" w:date="2025-05-12T15:23:00Z"/>
                <w:b/>
                <w:bCs/>
                <w:sz w:val="22"/>
                <w:szCs w:val="22"/>
                <w:lang w:val="da-DK"/>
              </w:rPr>
            </w:pPr>
            <w:del w:id="16888" w:author="AbbVie7" w:date="2025-05-12T15:23:00Z">
              <w:r w:rsidRPr="004436D4">
                <w:rPr>
                  <w:b/>
                  <w:bCs/>
                  <w:sz w:val="22"/>
                  <w:szCs w:val="22"/>
                  <w:lang w:val="da-DK"/>
                </w:rPr>
                <w:delText>N=159</w:delText>
              </w:r>
            </w:del>
          </w:p>
        </w:tc>
      </w:tr>
      <w:tr w14:paraId="64C10584" w14:textId="77777777" w:rsidTr="00684036">
        <w:tblPrEx>
          <w:tblW w:w="9238" w:type="dxa"/>
          <w:tblLook w:val="0000"/>
        </w:tblPrEx>
        <w:trPr>
          <w:cantSplit/>
          <w:del w:id="16889" w:author="AbbVie7" w:date="2025-05-12T15:23:00Z"/>
        </w:trPr>
        <w:tc>
          <w:tcPr>
            <w:tcW w:w="2357" w:type="dxa"/>
            <w:vAlign w:val="bottom"/>
          </w:tcPr>
          <w:p w:rsidR="004436D4" w:rsidRPr="004436D4" w:rsidP="004657F6" w14:paraId="3D756A67" w14:textId="77777777">
            <w:pPr>
              <w:pStyle w:val="TableText"/>
              <w:rPr>
                <w:del w:id="16890" w:author="AbbVie7" w:date="2025-05-12T15:23:00Z"/>
                <w:sz w:val="22"/>
                <w:szCs w:val="22"/>
                <w:lang w:val="da-DK"/>
              </w:rPr>
            </w:pPr>
            <w:del w:id="16891" w:author="AbbVie7" w:date="2025-05-12T15:23:00Z">
              <w:r w:rsidRPr="004436D4">
                <w:rPr>
                  <w:sz w:val="22"/>
                  <w:szCs w:val="22"/>
                  <w:lang w:val="da-DK"/>
                </w:rPr>
                <w:delText>Uge 4</w:delText>
              </w:r>
            </w:del>
          </w:p>
        </w:tc>
        <w:tc>
          <w:tcPr>
            <w:tcW w:w="1201" w:type="dxa"/>
            <w:vAlign w:val="bottom"/>
          </w:tcPr>
          <w:p w:rsidR="004436D4" w:rsidRPr="004436D4" w:rsidP="004657F6" w14:paraId="5C7FB54D" w14:textId="77777777">
            <w:pPr>
              <w:pStyle w:val="TableText"/>
              <w:rPr>
                <w:del w:id="16892" w:author="AbbVie7" w:date="2025-05-12T15:23:00Z"/>
                <w:sz w:val="22"/>
                <w:szCs w:val="22"/>
                <w:lang w:val="da-DK"/>
              </w:rPr>
            </w:pPr>
          </w:p>
        </w:tc>
        <w:tc>
          <w:tcPr>
            <w:tcW w:w="1255" w:type="dxa"/>
            <w:vAlign w:val="bottom"/>
          </w:tcPr>
          <w:p w:rsidR="004436D4" w:rsidRPr="004436D4" w:rsidP="004657F6" w14:paraId="2A5B3A8B" w14:textId="77777777">
            <w:pPr>
              <w:pStyle w:val="TableText"/>
              <w:rPr>
                <w:del w:id="16893" w:author="AbbVie7" w:date="2025-05-12T15:23:00Z"/>
                <w:sz w:val="22"/>
                <w:szCs w:val="22"/>
                <w:lang w:val="da-DK"/>
              </w:rPr>
            </w:pPr>
          </w:p>
        </w:tc>
        <w:tc>
          <w:tcPr>
            <w:tcW w:w="1176" w:type="dxa"/>
            <w:vAlign w:val="bottom"/>
          </w:tcPr>
          <w:p w:rsidR="004436D4" w:rsidRPr="004436D4" w:rsidP="004657F6" w14:paraId="08E1ABBC" w14:textId="77777777">
            <w:pPr>
              <w:pStyle w:val="TableText"/>
              <w:rPr>
                <w:del w:id="16894" w:author="AbbVie7" w:date="2025-05-12T15:23:00Z"/>
                <w:sz w:val="22"/>
                <w:szCs w:val="22"/>
                <w:lang w:val="da-DK"/>
              </w:rPr>
            </w:pPr>
          </w:p>
        </w:tc>
        <w:tc>
          <w:tcPr>
            <w:tcW w:w="1409" w:type="dxa"/>
            <w:vAlign w:val="bottom"/>
          </w:tcPr>
          <w:p w:rsidR="004436D4" w:rsidRPr="004436D4" w:rsidP="004657F6" w14:paraId="5485F87A" w14:textId="77777777">
            <w:pPr>
              <w:pStyle w:val="TableText"/>
              <w:rPr>
                <w:del w:id="16895" w:author="AbbVie7" w:date="2025-05-12T15:23:00Z"/>
                <w:sz w:val="22"/>
                <w:szCs w:val="22"/>
                <w:lang w:val="da-DK"/>
              </w:rPr>
            </w:pPr>
          </w:p>
        </w:tc>
        <w:tc>
          <w:tcPr>
            <w:tcW w:w="1840" w:type="dxa"/>
            <w:vAlign w:val="bottom"/>
          </w:tcPr>
          <w:p w:rsidR="004436D4" w:rsidRPr="004436D4" w:rsidP="004657F6" w14:paraId="329A4E77" w14:textId="77777777">
            <w:pPr>
              <w:pStyle w:val="TableText"/>
              <w:rPr>
                <w:del w:id="16896" w:author="AbbVie7" w:date="2025-05-12T15:23:00Z"/>
                <w:sz w:val="22"/>
                <w:szCs w:val="22"/>
                <w:lang w:val="da-DK"/>
              </w:rPr>
            </w:pPr>
          </w:p>
        </w:tc>
      </w:tr>
      <w:tr w14:paraId="5BB4336B" w14:textId="77777777" w:rsidTr="00684036">
        <w:tblPrEx>
          <w:tblW w:w="9238" w:type="dxa"/>
          <w:tblLook w:val="0000"/>
        </w:tblPrEx>
        <w:trPr>
          <w:cantSplit/>
          <w:del w:id="16897" w:author="AbbVie7" w:date="2025-05-12T15:23:00Z"/>
        </w:trPr>
        <w:tc>
          <w:tcPr>
            <w:tcW w:w="2357" w:type="dxa"/>
            <w:vAlign w:val="bottom"/>
          </w:tcPr>
          <w:p w:rsidR="004436D4" w:rsidRPr="004436D4" w:rsidP="004657F6" w14:paraId="5BFD946F" w14:textId="77777777">
            <w:pPr>
              <w:pStyle w:val="TableText"/>
              <w:rPr>
                <w:del w:id="16898" w:author="AbbVie7" w:date="2025-05-12T15:23:00Z"/>
                <w:sz w:val="22"/>
                <w:szCs w:val="22"/>
                <w:lang w:val="da-DK"/>
              </w:rPr>
            </w:pPr>
            <w:del w:id="16899" w:author="AbbVie7" w:date="2025-05-12T15:23:00Z">
              <w:r w:rsidRPr="004436D4">
                <w:rPr>
                  <w:sz w:val="22"/>
                  <w:szCs w:val="22"/>
                  <w:lang w:val="da-DK"/>
                </w:rPr>
                <w:delText>Klinisk remission</w:delText>
              </w:r>
            </w:del>
          </w:p>
        </w:tc>
        <w:tc>
          <w:tcPr>
            <w:tcW w:w="1201" w:type="dxa"/>
            <w:vAlign w:val="bottom"/>
          </w:tcPr>
          <w:p w:rsidR="004436D4" w:rsidRPr="004436D4" w:rsidP="004657F6" w14:paraId="2A344D5A" w14:textId="77777777">
            <w:pPr>
              <w:pStyle w:val="TableText"/>
              <w:jc w:val="center"/>
              <w:rPr>
                <w:del w:id="16900" w:author="AbbVie7" w:date="2025-05-12T15:23:00Z"/>
                <w:sz w:val="22"/>
                <w:szCs w:val="22"/>
                <w:lang w:val="da-DK"/>
              </w:rPr>
            </w:pPr>
            <w:del w:id="16901" w:author="AbbVie7" w:date="2025-05-12T15:23:00Z">
              <w:r w:rsidRPr="004436D4">
                <w:rPr>
                  <w:sz w:val="22"/>
                  <w:szCs w:val="22"/>
                  <w:lang w:val="da-DK"/>
                </w:rPr>
                <w:delText>12</w:delText>
              </w:r>
            </w:del>
            <w:del w:id="16902" w:author="AbbVie7" w:date="2025-05-12T15:23:00Z">
              <w:r w:rsidR="00562996">
                <w:rPr>
                  <w:sz w:val="22"/>
                  <w:szCs w:val="22"/>
                  <w:lang w:val="da-DK"/>
                </w:rPr>
                <w:delText>%</w:delText>
              </w:r>
            </w:del>
          </w:p>
        </w:tc>
        <w:tc>
          <w:tcPr>
            <w:tcW w:w="1255" w:type="dxa"/>
            <w:vAlign w:val="bottom"/>
          </w:tcPr>
          <w:p w:rsidR="004436D4" w:rsidRPr="004436D4" w:rsidP="004657F6" w14:paraId="3388462B" w14:textId="77777777">
            <w:pPr>
              <w:pStyle w:val="TableText"/>
              <w:jc w:val="center"/>
              <w:rPr>
                <w:del w:id="16903" w:author="AbbVie7" w:date="2025-05-12T15:23:00Z"/>
                <w:bCs/>
                <w:iCs/>
                <w:sz w:val="22"/>
                <w:szCs w:val="22"/>
                <w:lang w:val="da-DK"/>
              </w:rPr>
            </w:pPr>
            <w:del w:id="16904" w:author="AbbVie7" w:date="2025-05-12T15:23:00Z">
              <w:r w:rsidRPr="004436D4">
                <w:rPr>
                  <w:bCs/>
                  <w:iCs/>
                  <w:sz w:val="22"/>
                  <w:szCs w:val="22"/>
                  <w:lang w:val="da-DK"/>
                </w:rPr>
                <w:delText>24</w:delText>
              </w:r>
            </w:del>
            <w:del w:id="16905" w:author="AbbVie7" w:date="2025-05-12T15:23:00Z">
              <w:r w:rsidR="00562996">
                <w:rPr>
                  <w:bCs/>
                  <w:iCs/>
                  <w:sz w:val="22"/>
                  <w:szCs w:val="22"/>
                  <w:lang w:val="da-DK"/>
                </w:rPr>
                <w:delText>%</w:delText>
              </w:r>
            </w:del>
          </w:p>
        </w:tc>
        <w:tc>
          <w:tcPr>
            <w:tcW w:w="1176" w:type="dxa"/>
            <w:vAlign w:val="bottom"/>
          </w:tcPr>
          <w:p w:rsidR="004436D4" w:rsidRPr="004436D4" w:rsidP="004657F6" w14:paraId="0DF8BC9C" w14:textId="77777777">
            <w:pPr>
              <w:pStyle w:val="TableText"/>
              <w:jc w:val="center"/>
              <w:rPr>
                <w:del w:id="16906" w:author="AbbVie7" w:date="2025-05-12T15:23:00Z"/>
                <w:bCs/>
                <w:iCs/>
                <w:sz w:val="22"/>
                <w:szCs w:val="22"/>
                <w:lang w:val="da-DK"/>
              </w:rPr>
            </w:pPr>
            <w:del w:id="16907" w:author="AbbVie7" w:date="2025-05-12T15:23:00Z">
              <w:r w:rsidRPr="004436D4">
                <w:rPr>
                  <w:sz w:val="22"/>
                  <w:szCs w:val="22"/>
                  <w:lang w:val="da-DK"/>
                </w:rPr>
                <w:delText>36</w:delText>
              </w:r>
            </w:del>
            <w:del w:id="16908" w:author="AbbVie7" w:date="2025-05-12T15:23:00Z">
              <w:r w:rsidR="00562996">
                <w:rPr>
                  <w:sz w:val="22"/>
                  <w:szCs w:val="22"/>
                  <w:lang w:val="da-DK"/>
                </w:rPr>
                <w:delText>%</w:delText>
              </w:r>
            </w:del>
            <w:del w:id="16909" w:author="AbbVie7" w:date="2025-05-12T15:23:00Z">
              <w:r w:rsidRPr="004436D4">
                <w:rPr>
                  <w:sz w:val="22"/>
                  <w:szCs w:val="22"/>
                  <w:vertAlign w:val="superscript"/>
                  <w:lang w:val="da-DK"/>
                </w:rPr>
                <w:delText>*</w:delText>
              </w:r>
            </w:del>
          </w:p>
        </w:tc>
        <w:tc>
          <w:tcPr>
            <w:tcW w:w="1409" w:type="dxa"/>
            <w:vAlign w:val="bottom"/>
          </w:tcPr>
          <w:p w:rsidR="004436D4" w:rsidRPr="004436D4" w:rsidP="004657F6" w14:paraId="1A68701C" w14:textId="77777777">
            <w:pPr>
              <w:pStyle w:val="TableText"/>
              <w:jc w:val="center"/>
              <w:rPr>
                <w:del w:id="16910" w:author="AbbVie7" w:date="2025-05-12T15:23:00Z"/>
                <w:sz w:val="22"/>
                <w:szCs w:val="22"/>
                <w:lang w:val="da-DK"/>
              </w:rPr>
            </w:pPr>
            <w:del w:id="16911" w:author="AbbVie7" w:date="2025-05-12T15:23:00Z">
              <w:r w:rsidRPr="004436D4">
                <w:rPr>
                  <w:sz w:val="22"/>
                  <w:szCs w:val="22"/>
                  <w:lang w:val="da-DK"/>
                </w:rPr>
                <w:delText>7</w:delText>
              </w:r>
            </w:del>
            <w:del w:id="16912" w:author="AbbVie7" w:date="2025-05-12T15:23:00Z">
              <w:r w:rsidR="00562996">
                <w:rPr>
                  <w:sz w:val="22"/>
                  <w:szCs w:val="22"/>
                  <w:lang w:val="da-DK"/>
                </w:rPr>
                <w:delText>%</w:delText>
              </w:r>
            </w:del>
          </w:p>
        </w:tc>
        <w:tc>
          <w:tcPr>
            <w:tcW w:w="1840" w:type="dxa"/>
            <w:vAlign w:val="bottom"/>
          </w:tcPr>
          <w:p w:rsidR="004436D4" w:rsidRPr="004436D4" w:rsidP="004657F6" w14:paraId="33A1A7EE" w14:textId="77777777">
            <w:pPr>
              <w:pStyle w:val="TableText"/>
              <w:jc w:val="center"/>
              <w:rPr>
                <w:del w:id="16913" w:author="AbbVie7" w:date="2025-05-12T15:23:00Z"/>
                <w:sz w:val="22"/>
                <w:szCs w:val="22"/>
                <w:lang w:val="da-DK"/>
              </w:rPr>
            </w:pPr>
            <w:del w:id="16914" w:author="AbbVie7" w:date="2025-05-12T15:23:00Z">
              <w:r w:rsidRPr="004436D4">
                <w:rPr>
                  <w:sz w:val="22"/>
                  <w:szCs w:val="22"/>
                  <w:lang w:val="da-DK"/>
                </w:rPr>
                <w:delText>21</w:delText>
              </w:r>
            </w:del>
            <w:del w:id="16915" w:author="AbbVie7" w:date="2025-05-12T15:23:00Z">
              <w:r w:rsidR="00562996">
                <w:rPr>
                  <w:sz w:val="22"/>
                  <w:szCs w:val="22"/>
                  <w:lang w:val="da-DK"/>
                </w:rPr>
                <w:delText>%</w:delText>
              </w:r>
            </w:del>
            <w:del w:id="16916" w:author="AbbVie7" w:date="2025-05-12T15:23:00Z">
              <w:r w:rsidRPr="004436D4">
                <w:rPr>
                  <w:sz w:val="22"/>
                  <w:szCs w:val="22"/>
                  <w:vertAlign w:val="superscript"/>
                  <w:lang w:val="da-DK"/>
                </w:rPr>
                <w:delText>*</w:delText>
              </w:r>
            </w:del>
          </w:p>
        </w:tc>
      </w:tr>
      <w:tr w14:paraId="162EF87F" w14:textId="77777777" w:rsidTr="00684036">
        <w:tblPrEx>
          <w:tblW w:w="9238" w:type="dxa"/>
          <w:tblLook w:val="0000"/>
        </w:tblPrEx>
        <w:trPr>
          <w:cantSplit/>
          <w:del w:id="16917" w:author="AbbVie7" w:date="2025-05-12T15:23:00Z"/>
        </w:trPr>
        <w:tc>
          <w:tcPr>
            <w:tcW w:w="2357" w:type="dxa"/>
            <w:tcBorders>
              <w:bottom w:val="single" w:sz="4" w:space="0" w:color="auto"/>
            </w:tcBorders>
          </w:tcPr>
          <w:p w:rsidR="004436D4" w:rsidRPr="004436D4" w:rsidP="004657F6" w14:paraId="2B258788" w14:textId="77777777">
            <w:pPr>
              <w:pStyle w:val="TableText"/>
              <w:rPr>
                <w:del w:id="16918" w:author="AbbVie7" w:date="2025-05-12T15:23:00Z"/>
                <w:sz w:val="22"/>
                <w:szCs w:val="22"/>
                <w:lang w:val="da-DK"/>
              </w:rPr>
            </w:pPr>
            <w:del w:id="16919" w:author="AbbVie7" w:date="2025-05-12T15:23:00Z">
              <w:r w:rsidRPr="004436D4">
                <w:rPr>
                  <w:sz w:val="22"/>
                  <w:szCs w:val="22"/>
                  <w:lang w:val="da-DK"/>
                </w:rPr>
                <w:delText>Klinisk respons (CR-100)</w:delText>
              </w:r>
            </w:del>
          </w:p>
        </w:tc>
        <w:tc>
          <w:tcPr>
            <w:tcW w:w="1201" w:type="dxa"/>
            <w:tcBorders>
              <w:bottom w:val="single" w:sz="4" w:space="0" w:color="auto"/>
            </w:tcBorders>
          </w:tcPr>
          <w:p w:rsidR="004436D4" w:rsidRPr="004436D4" w:rsidP="004657F6" w14:paraId="59CD4951" w14:textId="77777777">
            <w:pPr>
              <w:pStyle w:val="TableText"/>
              <w:jc w:val="center"/>
              <w:rPr>
                <w:del w:id="16920" w:author="AbbVie7" w:date="2025-05-12T15:23:00Z"/>
                <w:sz w:val="22"/>
                <w:szCs w:val="22"/>
                <w:lang w:val="da-DK"/>
              </w:rPr>
            </w:pPr>
            <w:del w:id="16921" w:author="AbbVie7" w:date="2025-05-12T15:23:00Z">
              <w:r w:rsidRPr="004436D4">
                <w:rPr>
                  <w:sz w:val="22"/>
                  <w:szCs w:val="22"/>
                  <w:lang w:val="da-DK"/>
                </w:rPr>
                <w:delText>24</w:delText>
              </w:r>
            </w:del>
            <w:del w:id="16922" w:author="AbbVie7" w:date="2025-05-12T15:23:00Z">
              <w:r w:rsidR="00562996">
                <w:rPr>
                  <w:sz w:val="22"/>
                  <w:szCs w:val="22"/>
                  <w:lang w:val="da-DK"/>
                </w:rPr>
                <w:delText>%</w:delText>
              </w:r>
            </w:del>
          </w:p>
        </w:tc>
        <w:tc>
          <w:tcPr>
            <w:tcW w:w="1255" w:type="dxa"/>
            <w:tcBorders>
              <w:bottom w:val="single" w:sz="4" w:space="0" w:color="auto"/>
            </w:tcBorders>
          </w:tcPr>
          <w:p w:rsidR="004436D4" w:rsidRPr="004436D4" w:rsidP="004657F6" w14:paraId="33828B42" w14:textId="77777777">
            <w:pPr>
              <w:pStyle w:val="TableText"/>
              <w:jc w:val="center"/>
              <w:rPr>
                <w:del w:id="16923" w:author="AbbVie7" w:date="2025-05-12T15:23:00Z"/>
                <w:sz w:val="22"/>
                <w:szCs w:val="22"/>
                <w:lang w:val="da-DK"/>
              </w:rPr>
            </w:pPr>
            <w:del w:id="16924" w:author="AbbVie7" w:date="2025-05-12T15:23:00Z">
              <w:r w:rsidRPr="004436D4">
                <w:rPr>
                  <w:sz w:val="22"/>
                  <w:szCs w:val="22"/>
                  <w:lang w:val="da-DK"/>
                </w:rPr>
                <w:delText>37</w:delText>
              </w:r>
            </w:del>
            <w:del w:id="16925" w:author="AbbVie7" w:date="2025-05-12T15:23:00Z">
              <w:r w:rsidR="00562996">
                <w:rPr>
                  <w:sz w:val="22"/>
                  <w:szCs w:val="22"/>
                  <w:lang w:val="da-DK"/>
                </w:rPr>
                <w:delText>%</w:delText>
              </w:r>
            </w:del>
          </w:p>
        </w:tc>
        <w:tc>
          <w:tcPr>
            <w:tcW w:w="1176" w:type="dxa"/>
            <w:tcBorders>
              <w:bottom w:val="single" w:sz="4" w:space="0" w:color="auto"/>
            </w:tcBorders>
          </w:tcPr>
          <w:p w:rsidR="004436D4" w:rsidRPr="004436D4" w:rsidP="004657F6" w14:paraId="32252CDB" w14:textId="77777777">
            <w:pPr>
              <w:pStyle w:val="TableText"/>
              <w:jc w:val="center"/>
              <w:rPr>
                <w:del w:id="16926" w:author="AbbVie7" w:date="2025-05-12T15:23:00Z"/>
                <w:sz w:val="22"/>
                <w:szCs w:val="22"/>
                <w:lang w:val="da-DK"/>
              </w:rPr>
            </w:pPr>
            <w:del w:id="16927" w:author="AbbVie7" w:date="2025-05-12T15:23:00Z">
              <w:r w:rsidRPr="004436D4">
                <w:rPr>
                  <w:sz w:val="22"/>
                  <w:szCs w:val="22"/>
                  <w:lang w:val="da-DK"/>
                </w:rPr>
                <w:delText>49</w:delText>
              </w:r>
            </w:del>
            <w:del w:id="16928" w:author="AbbVie7" w:date="2025-05-12T15:23:00Z">
              <w:r w:rsidR="00562996">
                <w:rPr>
                  <w:sz w:val="22"/>
                  <w:szCs w:val="22"/>
                  <w:lang w:val="da-DK"/>
                </w:rPr>
                <w:delText>%</w:delText>
              </w:r>
            </w:del>
            <w:del w:id="16929" w:author="AbbVie7" w:date="2025-05-12T15:23:00Z">
              <w:r w:rsidRPr="004436D4">
                <w:rPr>
                  <w:sz w:val="22"/>
                  <w:szCs w:val="22"/>
                  <w:vertAlign w:val="superscript"/>
                  <w:lang w:val="da-DK"/>
                </w:rPr>
                <w:delText>**</w:delText>
              </w:r>
            </w:del>
          </w:p>
        </w:tc>
        <w:tc>
          <w:tcPr>
            <w:tcW w:w="1409" w:type="dxa"/>
            <w:tcBorders>
              <w:bottom w:val="single" w:sz="4" w:space="0" w:color="auto"/>
            </w:tcBorders>
          </w:tcPr>
          <w:p w:rsidR="004436D4" w:rsidRPr="004436D4" w:rsidP="004657F6" w14:paraId="5736AB25" w14:textId="77777777">
            <w:pPr>
              <w:pStyle w:val="TableText"/>
              <w:jc w:val="center"/>
              <w:rPr>
                <w:del w:id="16930" w:author="AbbVie7" w:date="2025-05-12T15:23:00Z"/>
                <w:sz w:val="22"/>
                <w:szCs w:val="22"/>
                <w:lang w:val="da-DK"/>
              </w:rPr>
            </w:pPr>
            <w:del w:id="16931" w:author="AbbVie7" w:date="2025-05-12T15:23:00Z">
              <w:r w:rsidRPr="004436D4">
                <w:rPr>
                  <w:sz w:val="22"/>
                  <w:szCs w:val="22"/>
                  <w:lang w:val="da-DK"/>
                </w:rPr>
                <w:delText>25</w:delText>
              </w:r>
            </w:del>
            <w:del w:id="16932" w:author="AbbVie7" w:date="2025-05-12T15:23:00Z">
              <w:r w:rsidR="00562996">
                <w:rPr>
                  <w:sz w:val="22"/>
                  <w:szCs w:val="22"/>
                  <w:lang w:val="da-DK"/>
                </w:rPr>
                <w:delText>%</w:delText>
              </w:r>
            </w:del>
          </w:p>
        </w:tc>
        <w:tc>
          <w:tcPr>
            <w:tcW w:w="1840" w:type="dxa"/>
            <w:tcBorders>
              <w:bottom w:val="single" w:sz="4" w:space="0" w:color="auto"/>
            </w:tcBorders>
          </w:tcPr>
          <w:p w:rsidR="004436D4" w:rsidRPr="004436D4" w:rsidP="004657F6" w14:paraId="67507F42" w14:textId="77777777">
            <w:pPr>
              <w:pStyle w:val="TableText"/>
              <w:jc w:val="center"/>
              <w:rPr>
                <w:del w:id="16933" w:author="AbbVie7" w:date="2025-05-12T15:23:00Z"/>
                <w:sz w:val="22"/>
                <w:szCs w:val="22"/>
                <w:lang w:val="da-DK"/>
              </w:rPr>
            </w:pPr>
            <w:del w:id="16934" w:author="AbbVie7" w:date="2025-05-12T15:23:00Z">
              <w:r w:rsidRPr="004436D4">
                <w:rPr>
                  <w:sz w:val="22"/>
                  <w:szCs w:val="22"/>
                  <w:lang w:val="da-DK"/>
                </w:rPr>
                <w:delText>38</w:delText>
              </w:r>
            </w:del>
            <w:del w:id="16935" w:author="AbbVie7" w:date="2025-05-12T15:23:00Z">
              <w:r w:rsidR="00562996">
                <w:rPr>
                  <w:sz w:val="22"/>
                  <w:szCs w:val="22"/>
                  <w:lang w:val="da-DK"/>
                </w:rPr>
                <w:delText>%</w:delText>
              </w:r>
            </w:del>
            <w:del w:id="16936" w:author="AbbVie7" w:date="2025-05-12T15:23:00Z">
              <w:r w:rsidRPr="004436D4">
                <w:rPr>
                  <w:sz w:val="22"/>
                  <w:szCs w:val="22"/>
                  <w:vertAlign w:val="superscript"/>
                  <w:lang w:val="da-DK"/>
                </w:rPr>
                <w:delText>**</w:delText>
              </w:r>
            </w:del>
          </w:p>
        </w:tc>
      </w:tr>
      <w:tr w14:paraId="6237C8ED" w14:textId="77777777" w:rsidTr="004657F6">
        <w:tblPrEx>
          <w:tblW w:w="9238" w:type="dxa"/>
          <w:tblLook w:val="0000"/>
        </w:tblPrEx>
        <w:trPr>
          <w:cantSplit/>
          <w:del w:id="16937" w:author="AbbVie7" w:date="2025-05-12T15:23:00Z"/>
        </w:trPr>
        <w:tc>
          <w:tcPr>
            <w:tcW w:w="9238" w:type="dxa"/>
            <w:gridSpan w:val="6"/>
            <w:tcBorders>
              <w:left w:val="nil"/>
              <w:bottom w:val="nil"/>
              <w:right w:val="nil"/>
            </w:tcBorders>
          </w:tcPr>
          <w:p w:rsidR="004436D4" w:rsidRPr="004436D4" w:rsidP="004657F6" w14:paraId="22FFDABC" w14:textId="77777777">
            <w:pPr>
              <w:pStyle w:val="TableText"/>
              <w:rPr>
                <w:del w:id="16938" w:author="AbbVie7" w:date="2025-05-12T15:23:00Z"/>
                <w:rFonts w:cs="Arial"/>
                <w:sz w:val="22"/>
                <w:szCs w:val="22"/>
                <w:lang w:val="da-DK"/>
              </w:rPr>
            </w:pPr>
            <w:del w:id="16939" w:author="AbbVie7" w:date="2025-05-12T15:23:00Z">
              <w:r w:rsidRPr="004436D4">
                <w:rPr>
                  <w:rFonts w:cs="Arial"/>
                  <w:sz w:val="22"/>
                  <w:szCs w:val="22"/>
                  <w:lang w:val="da-DK"/>
                </w:rPr>
                <w:delText xml:space="preserve">Alle p-værdier er parvise sammenligninger af </w:delText>
              </w:r>
            </w:del>
            <w:del w:id="16940" w:author="AbbVie7" w:date="2025-05-12T15:23:00Z">
              <w:r w:rsidR="00BF6169">
                <w:rPr>
                  <w:rFonts w:cs="Arial"/>
                  <w:sz w:val="22"/>
                  <w:szCs w:val="22"/>
                  <w:lang w:val="da-DK"/>
                </w:rPr>
                <w:delText>andelene</w:delText>
              </w:r>
            </w:del>
            <w:del w:id="16941" w:author="AbbVie7" w:date="2025-05-12T15:23:00Z">
              <w:r w:rsidRPr="004436D4">
                <w:rPr>
                  <w:rFonts w:cs="Arial"/>
                  <w:sz w:val="22"/>
                  <w:szCs w:val="22"/>
                  <w:lang w:val="da-DK"/>
                </w:rPr>
                <w:delText xml:space="preserve"> for Humira </w:delText>
              </w:r>
            </w:del>
            <w:del w:id="16942" w:author="AbbVie7" w:date="2025-05-12T15:23:00Z">
              <w:r w:rsidRPr="004436D4">
                <w:rPr>
                  <w:rFonts w:cs="Arial"/>
                  <w:i/>
                  <w:iCs/>
                  <w:sz w:val="22"/>
                  <w:szCs w:val="22"/>
                  <w:lang w:val="da-DK"/>
                </w:rPr>
                <w:delText>vs</w:delText>
              </w:r>
            </w:del>
            <w:del w:id="16943" w:author="AbbVie7" w:date="2025-05-12T15:23:00Z">
              <w:r w:rsidRPr="004436D4">
                <w:rPr>
                  <w:rFonts w:cs="Arial"/>
                  <w:sz w:val="22"/>
                  <w:szCs w:val="22"/>
                  <w:lang w:val="da-DK"/>
                </w:rPr>
                <w:delText xml:space="preserve">. placebo </w:delText>
              </w:r>
            </w:del>
          </w:p>
          <w:p w:rsidR="004436D4" w:rsidRPr="004436D4" w:rsidP="004657F6" w14:paraId="4C77136C" w14:textId="77777777">
            <w:pPr>
              <w:pStyle w:val="TableText"/>
              <w:rPr>
                <w:del w:id="16944" w:author="AbbVie7" w:date="2025-05-12T15:23:00Z"/>
                <w:rFonts w:cs="Arial"/>
                <w:sz w:val="22"/>
                <w:szCs w:val="22"/>
                <w:lang w:val="da-DK"/>
              </w:rPr>
            </w:pPr>
            <w:del w:id="16945" w:author="AbbVie7" w:date="2025-05-12T15:23:00Z">
              <w:r w:rsidRPr="004436D4">
                <w:rPr>
                  <w:rFonts w:cs="Arial"/>
                  <w:sz w:val="22"/>
                  <w:szCs w:val="22"/>
                  <w:vertAlign w:val="superscript"/>
                  <w:lang w:val="da-DK"/>
                </w:rPr>
                <w:delText>*</w:delText>
              </w:r>
            </w:del>
            <w:del w:id="16946" w:author="AbbVie7" w:date="2025-05-12T15:23:00Z">
              <w:r w:rsidRPr="004436D4">
                <w:rPr>
                  <w:rFonts w:cs="Arial"/>
                  <w:sz w:val="22"/>
                  <w:szCs w:val="22"/>
                  <w:lang w:val="da-DK"/>
                </w:rPr>
                <w:tab/>
                <w:delText>p&lt;0,001</w:delText>
              </w:r>
            </w:del>
          </w:p>
          <w:p w:rsidR="004436D4" w:rsidRPr="004436D4" w:rsidP="004657F6" w14:paraId="0F30E7C2" w14:textId="77777777">
            <w:pPr>
              <w:pStyle w:val="TableText"/>
              <w:rPr>
                <w:del w:id="16947" w:author="AbbVie7" w:date="2025-05-12T15:23:00Z"/>
                <w:sz w:val="22"/>
                <w:szCs w:val="22"/>
                <w:lang w:val="da-DK"/>
              </w:rPr>
            </w:pPr>
            <w:del w:id="16948" w:author="AbbVie7" w:date="2025-05-12T15:23:00Z">
              <w:r w:rsidRPr="004436D4">
                <w:rPr>
                  <w:rFonts w:cs="Arial"/>
                  <w:sz w:val="22"/>
                  <w:szCs w:val="22"/>
                  <w:vertAlign w:val="superscript"/>
                  <w:lang w:val="da-DK"/>
                </w:rPr>
                <w:delText>**</w:delText>
              </w:r>
            </w:del>
            <w:del w:id="16949" w:author="AbbVie7" w:date="2025-05-12T15:23:00Z">
              <w:r w:rsidRPr="004436D4">
                <w:rPr>
                  <w:rFonts w:cs="Arial"/>
                  <w:sz w:val="22"/>
                  <w:szCs w:val="22"/>
                  <w:lang w:val="da-DK"/>
                </w:rPr>
                <w:tab/>
                <w:delText>p&lt;0,01</w:delText>
              </w:r>
            </w:del>
          </w:p>
        </w:tc>
      </w:tr>
    </w:tbl>
    <w:p w:rsidR="008062E3" w:rsidP="008062E3" w14:paraId="112428EE" w14:textId="77777777">
      <w:pPr>
        <w:pStyle w:val="EMEAHeadingUnderline"/>
        <w:spacing w:before="0" w:beforeLines="0" w:after="0" w:afterLines="0"/>
        <w:rPr>
          <w:del w:id="16950" w:author="AbbVie7" w:date="2025-05-12T15:23:00Z"/>
          <w:u w:val="none"/>
          <w:lang w:val="da-DK"/>
        </w:rPr>
      </w:pPr>
    </w:p>
    <w:p w:rsidR="00767709" w:rsidP="008062E3" w14:paraId="3342FD77" w14:textId="77777777">
      <w:pPr>
        <w:pStyle w:val="EMEAHeadingUnderline"/>
        <w:spacing w:before="0" w:beforeLines="0" w:after="0" w:afterLines="0"/>
        <w:rPr>
          <w:del w:id="16951" w:author="AbbVie7" w:date="2025-05-12T15:23:00Z"/>
          <w:u w:val="none"/>
          <w:lang w:val="da-DK"/>
        </w:rPr>
      </w:pPr>
      <w:del w:id="16952" w:author="AbbVie7" w:date="2025-05-12T15:23:00Z">
        <w:r>
          <w:rPr>
            <w:u w:val="none"/>
            <w:lang w:val="da-DK"/>
          </w:rPr>
          <w:delText>Der sås sammenlignelige remissions-rater ved uge 8for 160/80 mg og 80/40 mg induktionsregimerne, men bivirkninger var hyppigere i gruppen med 160/80 mg.</w:delText>
        </w:r>
      </w:del>
    </w:p>
    <w:p w:rsidR="008062E3" w:rsidRPr="008062E3" w:rsidP="008062E3" w14:paraId="2C029141" w14:textId="77777777">
      <w:pPr>
        <w:pStyle w:val="EMEANormal"/>
        <w:rPr>
          <w:del w:id="16953" w:author="AbbVie7" w:date="2025-05-12T15:23:00Z"/>
          <w:lang w:val="da-DK"/>
        </w:rPr>
      </w:pPr>
    </w:p>
    <w:p w:rsidR="00767709" w14:paraId="798B27FA" w14:textId="77777777">
      <w:pPr>
        <w:pStyle w:val="EMEANormal"/>
        <w:rPr>
          <w:del w:id="16954" w:author="AbbVie7" w:date="2025-05-12T15:23:00Z"/>
          <w:bCs/>
          <w:lang w:val="da-DK"/>
        </w:rPr>
      </w:pPr>
      <w:del w:id="16955" w:author="AbbVie7" w:date="2025-05-12T15:23:00Z">
        <w:r>
          <w:rPr>
            <w:lang w:val="da-DK"/>
          </w:rPr>
          <w:delText>I  CD-</w:delText>
        </w:r>
      </w:del>
      <w:del w:id="16956" w:author="AbbVie7" w:date="2025-05-12T15:23:00Z">
        <w:r w:rsidR="006B02B4">
          <w:rPr>
            <w:lang w:val="da-DK"/>
          </w:rPr>
          <w:delText>studie</w:delText>
        </w:r>
      </w:del>
      <w:del w:id="16957" w:author="AbbVie7" w:date="2025-05-12T15:23:00Z">
        <w:r>
          <w:rPr>
            <w:lang w:val="da-DK"/>
          </w:rPr>
          <w:delText xml:space="preserve"> III </w:delText>
        </w:r>
      </w:del>
      <w:del w:id="16958" w:author="AbbVie7" w:date="2025-05-12T15:23:00Z">
        <w:r w:rsidR="00684036">
          <w:rPr>
            <w:lang w:val="da-DK"/>
          </w:rPr>
          <w:delText>havde</w:delText>
        </w:r>
      </w:del>
      <w:del w:id="16959" w:author="AbbVie7" w:date="2025-05-12T15:23:00Z">
        <w:r>
          <w:rPr>
            <w:lang w:val="da-DK"/>
          </w:rPr>
          <w:delText xml:space="preserve"> 58</w:delText>
        </w:r>
      </w:del>
      <w:del w:id="16960" w:author="AbbVie7" w:date="2025-05-12T15:23:00Z">
        <w:r w:rsidR="00562996">
          <w:rPr>
            <w:lang w:val="da-DK"/>
          </w:rPr>
          <w:delText>%</w:delText>
        </w:r>
      </w:del>
      <w:del w:id="16961" w:author="AbbVie7" w:date="2025-05-12T15:23:00Z">
        <w:r>
          <w:rPr>
            <w:lang w:val="da-DK"/>
          </w:rPr>
          <w:delText xml:space="preserve"> (499/854) af patienterne klinisk respons i uge 4 og blev vurderet i den primære analyse. Blandt patienter med klinisk respons i uge 4 havde 48</w:delText>
        </w:r>
      </w:del>
      <w:del w:id="16962" w:author="AbbVie7" w:date="2025-05-12T15:23:00Z">
        <w:r w:rsidR="00562996">
          <w:rPr>
            <w:lang w:val="da-DK"/>
          </w:rPr>
          <w:delText>%</w:delText>
        </w:r>
      </w:del>
      <w:del w:id="16963" w:author="AbbVie7" w:date="2025-05-12T15:23:00Z">
        <w:r>
          <w:rPr>
            <w:lang w:val="da-DK"/>
          </w:rPr>
          <w:delText xml:space="preserve"> tidligere været eksponeret for anden TNF-</w:delText>
        </w:r>
      </w:del>
      <w:del w:id="16964" w:author="AbbVie7" w:date="2025-05-12T15:23:00Z">
        <w:r w:rsidR="00C77F0F">
          <w:rPr>
            <w:lang w:val="da-DK"/>
          </w:rPr>
          <w:delText>antagonist</w:delText>
        </w:r>
      </w:del>
      <w:del w:id="16965" w:author="AbbVie7" w:date="2025-05-12T15:23:00Z">
        <w:r>
          <w:rPr>
            <w:lang w:val="da-DK"/>
          </w:rPr>
          <w:delText xml:space="preserve">. </w:delText>
        </w:r>
      </w:del>
      <w:del w:id="16966" w:author="AbbVie7" w:date="2025-05-12T15:23:00Z">
        <w:r w:rsidR="00684036">
          <w:rPr>
            <w:lang w:val="da-DK"/>
          </w:rPr>
          <w:delText>Rater for v</w:delText>
        </w:r>
      </w:del>
      <w:del w:id="16967" w:author="AbbVie7" w:date="2025-05-12T15:23:00Z">
        <w:r>
          <w:rPr>
            <w:lang w:val="da-DK"/>
          </w:rPr>
          <w:delText xml:space="preserve">edligeholdelse af remission- og respons er vist i Tabel </w:delText>
        </w:r>
      </w:del>
      <w:del w:id="16968" w:author="AbbVie7" w:date="2025-05-12T15:23:00Z">
        <w:r w:rsidR="001C5B7D">
          <w:rPr>
            <w:lang w:val="da-DK"/>
          </w:rPr>
          <w:delText>22</w:delText>
        </w:r>
      </w:del>
      <w:del w:id="16969" w:author="AbbVie7" w:date="2025-05-12T15:23:00Z">
        <w:r>
          <w:rPr>
            <w:lang w:val="da-DK"/>
          </w:rPr>
          <w:delText>. Raterne for klinisk remission forblev forholdvis konstante uanset tidligere TNF-antagonist-eksposition.</w:delText>
        </w:r>
      </w:del>
    </w:p>
    <w:p w:rsidR="00A61C0E" w:rsidP="00A61C0E" w14:paraId="6A8998F4" w14:textId="77777777">
      <w:pPr>
        <w:pStyle w:val="EMEANormal"/>
        <w:rPr>
          <w:del w:id="16970" w:author="AbbVie7" w:date="2025-05-12T15:23:00Z"/>
          <w:szCs w:val="22"/>
          <w:lang w:val="da-DK"/>
        </w:rPr>
      </w:pPr>
    </w:p>
    <w:p w:rsidR="00A54190" w:rsidRPr="00D92433" w:rsidP="00A54190" w14:paraId="3BBDC1A7" w14:textId="77777777">
      <w:pPr>
        <w:pStyle w:val="EMEANormal"/>
        <w:keepNext/>
        <w:rPr>
          <w:del w:id="16971" w:author="AbbVie7" w:date="2025-05-12T15:23:00Z"/>
          <w:bCs/>
          <w:iCs/>
          <w:color w:val="000000"/>
          <w:szCs w:val="22"/>
          <w:lang w:val="da-DK"/>
        </w:rPr>
      </w:pPr>
      <w:del w:id="16972" w:author="AbbVie7" w:date="2025-05-12T15:23:00Z">
        <w:r>
          <w:rPr>
            <w:bCs/>
            <w:iCs/>
            <w:color w:val="000000"/>
            <w:szCs w:val="22"/>
            <w:lang w:val="da-DK"/>
          </w:rPr>
          <w:delText>I</w:delText>
        </w:r>
      </w:del>
      <w:del w:id="16973" w:author="AbbVie7" w:date="2025-05-12T15:23:00Z">
        <w:r w:rsidRPr="00D92433">
          <w:rPr>
            <w:bCs/>
            <w:iCs/>
            <w:color w:val="000000"/>
            <w:szCs w:val="22"/>
            <w:lang w:val="da-DK"/>
          </w:rPr>
          <w:delText xml:space="preserve"> uge 56</w:delText>
        </w:r>
      </w:del>
      <w:del w:id="16974" w:author="AbbVie7" w:date="2025-05-12T15:23:00Z">
        <w:r>
          <w:rPr>
            <w:bCs/>
            <w:iCs/>
            <w:color w:val="000000"/>
            <w:szCs w:val="22"/>
            <w:lang w:val="da-DK"/>
          </w:rPr>
          <w:delText xml:space="preserve"> var s</w:delText>
        </w:r>
      </w:del>
      <w:del w:id="16975" w:author="AbbVie7" w:date="2025-05-12T15:23:00Z">
        <w:r w:rsidRPr="00D92433">
          <w:rPr>
            <w:bCs/>
            <w:iCs/>
            <w:color w:val="000000"/>
            <w:szCs w:val="22"/>
            <w:lang w:val="da-DK"/>
          </w:rPr>
          <w:delText>ygdomsrelaterede indlæggelser og antallet af operationer reduceret stati</w:delText>
        </w:r>
      </w:del>
      <w:del w:id="16976" w:author="AbbVie7" w:date="2025-05-12T15:23:00Z">
        <w:r>
          <w:rPr>
            <w:bCs/>
            <w:iCs/>
            <w:color w:val="000000"/>
            <w:szCs w:val="22"/>
            <w:lang w:val="da-DK"/>
          </w:rPr>
          <w:delText>sti</w:delText>
        </w:r>
      </w:del>
      <w:del w:id="16977" w:author="AbbVie7" w:date="2025-05-12T15:23:00Z">
        <w:r w:rsidRPr="00D92433">
          <w:rPr>
            <w:bCs/>
            <w:iCs/>
            <w:color w:val="000000"/>
            <w:szCs w:val="22"/>
            <w:lang w:val="da-DK"/>
          </w:rPr>
          <w:delText>sk signifikant med adalimumab sammenlignet med placebo.</w:delText>
        </w:r>
      </w:del>
    </w:p>
    <w:p w:rsidR="006C5298" w:rsidRPr="00A61C0E" w:rsidP="00A61C0E" w14:paraId="79BAE48D" w14:textId="77777777">
      <w:pPr>
        <w:pStyle w:val="EMEANormal"/>
        <w:rPr>
          <w:del w:id="16978" w:author="AbbVie7" w:date="2025-05-12T15:23:00Z"/>
          <w:szCs w:val="22"/>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643"/>
        <w:gridCol w:w="1714"/>
        <w:gridCol w:w="1890"/>
        <w:gridCol w:w="1824"/>
      </w:tblGrid>
      <w:tr w14:paraId="2E4AD7D9" w14:textId="77777777" w:rsidTr="004657F6">
        <w:tblPrEx>
          <w:tblW w:w="0" w:type="auto"/>
          <w:tblLook w:val="0000"/>
        </w:tblPrEx>
        <w:trPr>
          <w:cantSplit/>
          <w:del w:id="16979" w:author="AbbVie7" w:date="2025-05-12T15:23:00Z"/>
        </w:trPr>
        <w:tc>
          <w:tcPr>
            <w:tcW w:w="9287" w:type="dxa"/>
            <w:gridSpan w:val="4"/>
            <w:tcBorders>
              <w:top w:val="nil"/>
              <w:left w:val="nil"/>
              <w:right w:val="nil"/>
            </w:tcBorders>
          </w:tcPr>
          <w:p w:rsidR="00DD1F49" w:rsidRPr="00314A1F" w:rsidP="004657F6" w14:paraId="11DF00F8" w14:textId="77777777">
            <w:pPr>
              <w:pStyle w:val="TableText"/>
              <w:jc w:val="center"/>
              <w:rPr>
                <w:del w:id="16980" w:author="AbbVie7" w:date="2025-05-12T15:23:00Z"/>
                <w:b/>
                <w:bCs/>
                <w:sz w:val="22"/>
                <w:szCs w:val="22"/>
                <w:lang w:val="da-DK"/>
              </w:rPr>
            </w:pPr>
            <w:del w:id="16981" w:author="AbbVie7" w:date="2025-05-12T15:23:00Z">
              <w:r w:rsidRPr="00314A1F">
                <w:rPr>
                  <w:b/>
                  <w:bCs/>
                  <w:sz w:val="22"/>
                  <w:szCs w:val="22"/>
                  <w:lang w:val="da-DK"/>
                </w:rPr>
                <w:delText xml:space="preserve">Tabel </w:delText>
              </w:r>
            </w:del>
            <w:del w:id="16982" w:author="AbbVie7" w:date="2025-05-12T15:23:00Z">
              <w:r w:rsidR="001C5B7D">
                <w:rPr>
                  <w:b/>
                  <w:bCs/>
                  <w:sz w:val="22"/>
                  <w:szCs w:val="22"/>
                  <w:lang w:val="da-DK"/>
                </w:rPr>
                <w:delText>22</w:delText>
              </w:r>
            </w:del>
            <w:del w:id="16983" w:author="AbbVie7" w:date="2025-05-12T15:23:00Z">
              <w:r w:rsidRPr="00314A1F" w:rsidR="001C5B7D">
                <w:rPr>
                  <w:b/>
                  <w:bCs/>
                  <w:sz w:val="22"/>
                  <w:szCs w:val="22"/>
                  <w:lang w:val="da-DK"/>
                </w:rPr>
                <w:delText xml:space="preserve"> </w:delText>
              </w:r>
            </w:del>
          </w:p>
          <w:p w:rsidR="00A61C0E" w:rsidRPr="00314A1F" w:rsidP="004657F6" w14:paraId="3334D46E" w14:textId="77777777">
            <w:pPr>
              <w:pStyle w:val="TableText"/>
              <w:jc w:val="center"/>
              <w:rPr>
                <w:del w:id="16984" w:author="AbbVie7" w:date="2025-05-12T15:23:00Z"/>
                <w:b/>
                <w:bCs/>
                <w:sz w:val="22"/>
                <w:szCs w:val="22"/>
                <w:lang w:val="da-DK"/>
              </w:rPr>
            </w:pPr>
            <w:del w:id="16985" w:author="AbbVie7" w:date="2025-05-12T15:23:00Z">
              <w:r w:rsidRPr="00314A1F">
                <w:rPr>
                  <w:b/>
                  <w:bCs/>
                  <w:sz w:val="22"/>
                  <w:szCs w:val="22"/>
                  <w:lang w:val="da-DK"/>
                </w:rPr>
                <w:delText xml:space="preserve">Vedligeholdelse af </w:delText>
              </w:r>
            </w:del>
            <w:del w:id="16986" w:author="AbbVie7" w:date="2025-05-12T15:23:00Z">
              <w:r w:rsidRPr="00314A1F" w:rsidR="00EA30A9">
                <w:rPr>
                  <w:b/>
                  <w:bCs/>
                  <w:sz w:val="22"/>
                  <w:szCs w:val="22"/>
                  <w:lang w:val="da-DK"/>
                </w:rPr>
                <w:delText>k</w:delText>
              </w:r>
            </w:del>
            <w:del w:id="16987" w:author="AbbVie7" w:date="2025-05-12T15:23:00Z">
              <w:r w:rsidRPr="00314A1F">
                <w:rPr>
                  <w:b/>
                  <w:bCs/>
                  <w:sz w:val="22"/>
                  <w:szCs w:val="22"/>
                  <w:lang w:val="da-DK"/>
                </w:rPr>
                <w:delText xml:space="preserve">linisk </w:delText>
              </w:r>
            </w:del>
            <w:del w:id="16988" w:author="AbbVie7" w:date="2025-05-12T15:23:00Z">
              <w:r w:rsidRPr="00314A1F" w:rsidR="00EA30A9">
                <w:rPr>
                  <w:b/>
                  <w:bCs/>
                  <w:sz w:val="22"/>
                  <w:szCs w:val="22"/>
                  <w:lang w:val="da-DK"/>
                </w:rPr>
                <w:delText>r</w:delText>
              </w:r>
            </w:del>
            <w:del w:id="16989" w:author="AbbVie7" w:date="2025-05-12T15:23:00Z">
              <w:r w:rsidRPr="00314A1F">
                <w:rPr>
                  <w:b/>
                  <w:bCs/>
                  <w:sz w:val="22"/>
                  <w:szCs w:val="22"/>
                  <w:lang w:val="da-DK"/>
                </w:rPr>
                <w:delText xml:space="preserve">emission og </w:delText>
              </w:r>
            </w:del>
            <w:del w:id="16990" w:author="AbbVie7" w:date="2025-05-12T15:23:00Z">
              <w:r w:rsidRPr="00314A1F" w:rsidR="00EA30A9">
                <w:rPr>
                  <w:b/>
                  <w:bCs/>
                  <w:sz w:val="22"/>
                  <w:szCs w:val="22"/>
                  <w:lang w:val="da-DK"/>
                </w:rPr>
                <w:delText>r</w:delText>
              </w:r>
            </w:del>
            <w:del w:id="16991" w:author="AbbVie7" w:date="2025-05-12T15:23:00Z">
              <w:r w:rsidRPr="00314A1F">
                <w:rPr>
                  <w:b/>
                  <w:bCs/>
                  <w:sz w:val="22"/>
                  <w:szCs w:val="22"/>
                  <w:lang w:val="da-DK"/>
                </w:rPr>
                <w:delText>espons</w:delText>
              </w:r>
            </w:del>
          </w:p>
          <w:p w:rsidR="00A61C0E" w:rsidRPr="00A61C0E" w:rsidP="004657F6" w14:paraId="0CC64B7E" w14:textId="77777777">
            <w:pPr>
              <w:pStyle w:val="TableText"/>
              <w:jc w:val="center"/>
              <w:rPr>
                <w:del w:id="16992" w:author="AbbVie7" w:date="2025-05-12T15:23:00Z"/>
                <w:b/>
                <w:bCs/>
                <w:sz w:val="22"/>
                <w:szCs w:val="22"/>
                <w:lang w:val="da-DK"/>
              </w:rPr>
            </w:pPr>
            <w:del w:id="16993" w:author="AbbVie7" w:date="2025-05-12T15:23:00Z">
              <w:r w:rsidRPr="00314A1F">
                <w:rPr>
                  <w:b/>
                  <w:bCs/>
                  <w:sz w:val="22"/>
                  <w:szCs w:val="22"/>
                  <w:lang w:val="da-DK"/>
                </w:rPr>
                <w:delText xml:space="preserve">(Procent af </w:delText>
              </w:r>
            </w:del>
            <w:del w:id="16994" w:author="AbbVie7" w:date="2025-05-12T15:23:00Z">
              <w:r w:rsidRPr="00314A1F" w:rsidR="00EA30A9">
                <w:rPr>
                  <w:b/>
                  <w:bCs/>
                  <w:sz w:val="22"/>
                  <w:szCs w:val="22"/>
                  <w:lang w:val="da-DK"/>
                </w:rPr>
                <w:delText>p</w:delText>
              </w:r>
            </w:del>
            <w:del w:id="16995" w:author="AbbVie7" w:date="2025-05-12T15:23:00Z">
              <w:r w:rsidRPr="00314A1F">
                <w:rPr>
                  <w:b/>
                  <w:bCs/>
                  <w:sz w:val="22"/>
                  <w:szCs w:val="22"/>
                  <w:lang w:val="da-DK"/>
                </w:rPr>
                <w:delText>atienter</w:delText>
              </w:r>
            </w:del>
            <w:del w:id="16996" w:author="AbbVie7" w:date="2025-05-12T15:23:00Z">
              <w:r w:rsidRPr="00314A1F" w:rsidR="006500F2">
                <w:rPr>
                  <w:b/>
                  <w:bCs/>
                  <w:sz w:val="22"/>
                  <w:szCs w:val="22"/>
                  <w:lang w:val="da-DK"/>
                </w:rPr>
                <w:delText>ne</w:delText>
              </w:r>
            </w:del>
            <w:del w:id="16997" w:author="AbbVie7" w:date="2025-05-12T15:23:00Z">
              <w:r w:rsidRPr="00314A1F">
                <w:rPr>
                  <w:b/>
                  <w:bCs/>
                  <w:sz w:val="22"/>
                  <w:szCs w:val="22"/>
                  <w:lang w:val="da-DK"/>
                </w:rPr>
                <w:delText>)</w:delText>
              </w:r>
            </w:del>
          </w:p>
        </w:tc>
      </w:tr>
      <w:tr w14:paraId="432DFFC4" w14:textId="77777777" w:rsidTr="004657F6">
        <w:tblPrEx>
          <w:tblW w:w="0" w:type="auto"/>
          <w:tblLook w:val="0000"/>
        </w:tblPrEx>
        <w:trPr>
          <w:del w:id="16998" w:author="AbbVie7" w:date="2025-05-12T15:23:00Z"/>
        </w:trPr>
        <w:tc>
          <w:tcPr>
            <w:tcW w:w="3749" w:type="dxa"/>
          </w:tcPr>
          <w:p w:rsidR="00A61C0E" w:rsidRPr="00A61C0E" w:rsidP="004657F6" w14:paraId="084766B8" w14:textId="77777777">
            <w:pPr>
              <w:pStyle w:val="TableText"/>
              <w:rPr>
                <w:del w:id="16999" w:author="AbbVie7" w:date="2025-05-12T15:23:00Z"/>
                <w:b/>
                <w:bCs/>
                <w:sz w:val="22"/>
                <w:szCs w:val="22"/>
                <w:lang w:val="da-DK"/>
              </w:rPr>
            </w:pPr>
          </w:p>
        </w:tc>
        <w:tc>
          <w:tcPr>
            <w:tcW w:w="1751" w:type="dxa"/>
          </w:tcPr>
          <w:p w:rsidR="00A61C0E" w:rsidRPr="00A61C0E" w:rsidP="004657F6" w14:paraId="363C4DE0" w14:textId="77777777">
            <w:pPr>
              <w:pStyle w:val="TableText"/>
              <w:jc w:val="center"/>
              <w:rPr>
                <w:del w:id="17000" w:author="AbbVie7" w:date="2025-05-12T15:23:00Z"/>
                <w:b/>
                <w:bCs/>
                <w:sz w:val="22"/>
                <w:szCs w:val="22"/>
                <w:lang w:val="da-DK"/>
              </w:rPr>
            </w:pPr>
            <w:del w:id="17001" w:author="AbbVie7" w:date="2025-05-12T15:23:00Z">
              <w:r w:rsidRPr="00A61C0E">
                <w:rPr>
                  <w:b/>
                  <w:bCs/>
                  <w:sz w:val="22"/>
                  <w:szCs w:val="22"/>
                  <w:lang w:val="da-DK"/>
                </w:rPr>
                <w:delText>Placebo</w:delText>
              </w:r>
            </w:del>
          </w:p>
        </w:tc>
        <w:tc>
          <w:tcPr>
            <w:tcW w:w="1928" w:type="dxa"/>
          </w:tcPr>
          <w:p w:rsidR="00A61C0E" w:rsidRPr="00A61C0E" w:rsidP="004657F6" w14:paraId="42846A95" w14:textId="77777777">
            <w:pPr>
              <w:pStyle w:val="TableText"/>
              <w:jc w:val="center"/>
              <w:rPr>
                <w:del w:id="17002" w:author="AbbVie7" w:date="2025-05-12T15:23:00Z"/>
                <w:b/>
                <w:bCs/>
                <w:sz w:val="22"/>
                <w:szCs w:val="22"/>
                <w:lang w:val="da-DK"/>
              </w:rPr>
            </w:pPr>
            <w:del w:id="17003" w:author="AbbVie7" w:date="2025-05-12T15:23:00Z">
              <w:r w:rsidRPr="00A61C0E">
                <w:rPr>
                  <w:b/>
                  <w:bCs/>
                  <w:sz w:val="22"/>
                  <w:szCs w:val="22"/>
                  <w:lang w:val="da-DK"/>
                </w:rPr>
                <w:delText>40 mg Humira</w:delText>
              </w:r>
            </w:del>
            <w:del w:id="17004" w:author="AbbVie7" w:date="2025-05-12T15:23:00Z">
              <w:r w:rsidRPr="00A61C0E">
                <w:rPr>
                  <w:b/>
                  <w:bCs/>
                  <w:sz w:val="22"/>
                  <w:szCs w:val="22"/>
                  <w:lang w:val="da-DK"/>
                </w:rPr>
                <w:br/>
                <w:delText>hver anden uge</w:delText>
              </w:r>
            </w:del>
          </w:p>
        </w:tc>
        <w:tc>
          <w:tcPr>
            <w:tcW w:w="1859" w:type="dxa"/>
          </w:tcPr>
          <w:p w:rsidR="00A61C0E" w:rsidRPr="00A61C0E" w:rsidP="004657F6" w14:paraId="6CF9B8A8" w14:textId="77777777">
            <w:pPr>
              <w:pStyle w:val="TableText"/>
              <w:jc w:val="center"/>
              <w:rPr>
                <w:del w:id="17005" w:author="AbbVie7" w:date="2025-05-12T15:23:00Z"/>
                <w:b/>
                <w:bCs/>
                <w:sz w:val="22"/>
                <w:szCs w:val="22"/>
                <w:lang w:val="da-DK"/>
              </w:rPr>
            </w:pPr>
            <w:del w:id="17006" w:author="AbbVie7" w:date="2025-05-12T15:23:00Z">
              <w:r w:rsidRPr="00A61C0E">
                <w:rPr>
                  <w:b/>
                  <w:bCs/>
                  <w:sz w:val="22"/>
                  <w:szCs w:val="22"/>
                  <w:lang w:val="da-DK"/>
                </w:rPr>
                <w:delText>40 mg Humira</w:delText>
              </w:r>
            </w:del>
            <w:del w:id="17007" w:author="AbbVie7" w:date="2025-05-12T15:23:00Z">
              <w:r w:rsidRPr="00A61C0E">
                <w:rPr>
                  <w:b/>
                  <w:bCs/>
                  <w:sz w:val="22"/>
                  <w:szCs w:val="22"/>
                  <w:lang w:val="da-DK"/>
                </w:rPr>
                <w:br/>
                <w:delText>hver uge</w:delText>
              </w:r>
            </w:del>
          </w:p>
        </w:tc>
      </w:tr>
      <w:tr w14:paraId="0DAF781F" w14:textId="77777777" w:rsidTr="004657F6">
        <w:tblPrEx>
          <w:tblW w:w="0" w:type="auto"/>
          <w:tblLook w:val="0000"/>
        </w:tblPrEx>
        <w:trPr>
          <w:del w:id="17008" w:author="AbbVie7" w:date="2025-05-12T15:23:00Z"/>
        </w:trPr>
        <w:tc>
          <w:tcPr>
            <w:tcW w:w="3749" w:type="dxa"/>
          </w:tcPr>
          <w:p w:rsidR="00A61C0E" w:rsidRPr="00A61C0E" w:rsidP="004657F6" w14:paraId="56B9CA0F" w14:textId="77777777">
            <w:pPr>
              <w:pStyle w:val="TableText"/>
              <w:rPr>
                <w:del w:id="17009" w:author="AbbVie7" w:date="2025-05-12T15:23:00Z"/>
                <w:b/>
                <w:bCs/>
                <w:sz w:val="22"/>
                <w:szCs w:val="22"/>
                <w:lang w:val="da-DK"/>
              </w:rPr>
            </w:pPr>
            <w:del w:id="17010" w:author="AbbVie7" w:date="2025-05-12T15:23:00Z">
              <w:r w:rsidRPr="00A61C0E">
                <w:rPr>
                  <w:b/>
                  <w:bCs/>
                  <w:sz w:val="22"/>
                  <w:szCs w:val="22"/>
                  <w:lang w:val="da-DK"/>
                </w:rPr>
                <w:delText>Uge 26</w:delText>
              </w:r>
            </w:del>
          </w:p>
        </w:tc>
        <w:tc>
          <w:tcPr>
            <w:tcW w:w="1751" w:type="dxa"/>
          </w:tcPr>
          <w:p w:rsidR="00A61C0E" w:rsidRPr="00A61C0E" w:rsidP="004657F6" w14:paraId="308982B5" w14:textId="77777777">
            <w:pPr>
              <w:pStyle w:val="TableText"/>
              <w:jc w:val="center"/>
              <w:rPr>
                <w:del w:id="17011" w:author="AbbVie7" w:date="2025-05-12T15:23:00Z"/>
                <w:b/>
                <w:bCs/>
                <w:sz w:val="22"/>
                <w:szCs w:val="22"/>
                <w:lang w:val="da-DK"/>
              </w:rPr>
            </w:pPr>
            <w:del w:id="17012" w:author="AbbVie7" w:date="2025-05-12T15:23:00Z">
              <w:r w:rsidRPr="00A61C0E">
                <w:rPr>
                  <w:b/>
                  <w:bCs/>
                  <w:sz w:val="22"/>
                  <w:szCs w:val="22"/>
                  <w:lang w:val="da-DK"/>
                </w:rPr>
                <w:delText>N=170</w:delText>
              </w:r>
            </w:del>
          </w:p>
        </w:tc>
        <w:tc>
          <w:tcPr>
            <w:tcW w:w="1928" w:type="dxa"/>
          </w:tcPr>
          <w:p w:rsidR="00A61C0E" w:rsidRPr="00A61C0E" w:rsidP="004657F6" w14:paraId="26682AC1" w14:textId="77777777">
            <w:pPr>
              <w:pStyle w:val="TableText"/>
              <w:jc w:val="center"/>
              <w:rPr>
                <w:del w:id="17013" w:author="AbbVie7" w:date="2025-05-12T15:23:00Z"/>
                <w:b/>
                <w:bCs/>
                <w:sz w:val="22"/>
                <w:szCs w:val="22"/>
                <w:lang w:val="da-DK"/>
              </w:rPr>
            </w:pPr>
            <w:del w:id="17014" w:author="AbbVie7" w:date="2025-05-12T15:23:00Z">
              <w:r w:rsidRPr="00A61C0E">
                <w:rPr>
                  <w:b/>
                  <w:bCs/>
                  <w:sz w:val="22"/>
                  <w:szCs w:val="22"/>
                  <w:lang w:val="da-DK"/>
                </w:rPr>
                <w:delText>N=172</w:delText>
              </w:r>
            </w:del>
          </w:p>
        </w:tc>
        <w:tc>
          <w:tcPr>
            <w:tcW w:w="1859" w:type="dxa"/>
          </w:tcPr>
          <w:p w:rsidR="00A61C0E" w:rsidRPr="00A61C0E" w:rsidP="004657F6" w14:paraId="053CEF28" w14:textId="77777777">
            <w:pPr>
              <w:pStyle w:val="TableText"/>
              <w:jc w:val="center"/>
              <w:rPr>
                <w:del w:id="17015" w:author="AbbVie7" w:date="2025-05-12T15:23:00Z"/>
                <w:b/>
                <w:bCs/>
                <w:sz w:val="22"/>
                <w:szCs w:val="22"/>
                <w:lang w:val="da-DK"/>
              </w:rPr>
            </w:pPr>
            <w:del w:id="17016" w:author="AbbVie7" w:date="2025-05-12T15:23:00Z">
              <w:r w:rsidRPr="00A61C0E">
                <w:rPr>
                  <w:b/>
                  <w:bCs/>
                  <w:sz w:val="22"/>
                  <w:szCs w:val="22"/>
                  <w:lang w:val="da-DK"/>
                </w:rPr>
                <w:delText>N=157</w:delText>
              </w:r>
            </w:del>
          </w:p>
        </w:tc>
      </w:tr>
      <w:tr w14:paraId="332E9BF3" w14:textId="77777777" w:rsidTr="004657F6">
        <w:tblPrEx>
          <w:tblW w:w="0" w:type="auto"/>
          <w:tblLook w:val="0000"/>
        </w:tblPrEx>
        <w:trPr>
          <w:del w:id="17017" w:author="AbbVie7" w:date="2025-05-12T15:23:00Z"/>
        </w:trPr>
        <w:tc>
          <w:tcPr>
            <w:tcW w:w="3749" w:type="dxa"/>
          </w:tcPr>
          <w:p w:rsidR="00A61C0E" w:rsidRPr="00A61C0E" w:rsidP="004657F6" w14:paraId="1FA005A5" w14:textId="77777777">
            <w:pPr>
              <w:pStyle w:val="TableText"/>
              <w:rPr>
                <w:del w:id="17018" w:author="AbbVie7" w:date="2025-05-12T15:23:00Z"/>
                <w:sz w:val="22"/>
                <w:szCs w:val="22"/>
                <w:lang w:val="da-DK"/>
              </w:rPr>
            </w:pPr>
            <w:del w:id="17019" w:author="AbbVie7" w:date="2025-05-12T15:23:00Z">
              <w:r w:rsidRPr="00A61C0E">
                <w:rPr>
                  <w:sz w:val="22"/>
                  <w:szCs w:val="22"/>
                  <w:lang w:val="da-DK"/>
                </w:rPr>
                <w:delText>Klinisk remission</w:delText>
              </w:r>
            </w:del>
          </w:p>
        </w:tc>
        <w:tc>
          <w:tcPr>
            <w:tcW w:w="1751" w:type="dxa"/>
          </w:tcPr>
          <w:p w:rsidR="00A61C0E" w:rsidRPr="00A61C0E" w:rsidP="004657F6" w14:paraId="59055040" w14:textId="77777777">
            <w:pPr>
              <w:pStyle w:val="TableText"/>
              <w:jc w:val="center"/>
              <w:rPr>
                <w:del w:id="17020" w:author="AbbVie7" w:date="2025-05-12T15:23:00Z"/>
                <w:sz w:val="22"/>
                <w:szCs w:val="22"/>
                <w:lang w:val="da-DK"/>
              </w:rPr>
            </w:pPr>
            <w:del w:id="17021" w:author="AbbVie7" w:date="2025-05-12T15:23:00Z">
              <w:r w:rsidRPr="00A61C0E">
                <w:rPr>
                  <w:sz w:val="22"/>
                  <w:szCs w:val="22"/>
                  <w:lang w:val="da-DK"/>
                </w:rPr>
                <w:delText>17</w:delText>
              </w:r>
            </w:del>
            <w:del w:id="17022" w:author="AbbVie7" w:date="2025-05-12T15:23:00Z">
              <w:r w:rsidR="00562996">
                <w:rPr>
                  <w:sz w:val="22"/>
                  <w:szCs w:val="22"/>
                  <w:lang w:val="da-DK"/>
                </w:rPr>
                <w:delText>%</w:delText>
              </w:r>
            </w:del>
          </w:p>
        </w:tc>
        <w:tc>
          <w:tcPr>
            <w:tcW w:w="1928" w:type="dxa"/>
          </w:tcPr>
          <w:p w:rsidR="00A61C0E" w:rsidRPr="00A61C0E" w:rsidP="004657F6" w14:paraId="3BE481C4" w14:textId="77777777">
            <w:pPr>
              <w:pStyle w:val="TableText"/>
              <w:jc w:val="center"/>
              <w:rPr>
                <w:del w:id="17023" w:author="AbbVie7" w:date="2025-05-12T15:23:00Z"/>
                <w:sz w:val="22"/>
                <w:szCs w:val="22"/>
                <w:lang w:val="da-DK"/>
              </w:rPr>
            </w:pPr>
            <w:del w:id="17024" w:author="AbbVie7" w:date="2025-05-12T15:23:00Z">
              <w:r w:rsidRPr="00A61C0E">
                <w:rPr>
                  <w:sz w:val="22"/>
                  <w:szCs w:val="22"/>
                  <w:lang w:val="da-DK"/>
                </w:rPr>
                <w:delText>40</w:delText>
              </w:r>
            </w:del>
            <w:del w:id="17025" w:author="AbbVie7" w:date="2025-05-12T15:23:00Z">
              <w:r w:rsidR="00562996">
                <w:rPr>
                  <w:sz w:val="22"/>
                  <w:szCs w:val="22"/>
                  <w:lang w:val="da-DK"/>
                </w:rPr>
                <w:delText>%</w:delText>
              </w:r>
            </w:del>
            <w:del w:id="17026" w:author="AbbVie7" w:date="2025-05-12T15:23:00Z">
              <w:r w:rsidRPr="00A61C0E">
                <w:rPr>
                  <w:sz w:val="22"/>
                  <w:szCs w:val="22"/>
                  <w:lang w:val="da-DK"/>
                </w:rPr>
                <w:delText>*</w:delText>
              </w:r>
            </w:del>
          </w:p>
        </w:tc>
        <w:tc>
          <w:tcPr>
            <w:tcW w:w="1859" w:type="dxa"/>
          </w:tcPr>
          <w:p w:rsidR="00A61C0E" w:rsidRPr="00A61C0E" w:rsidP="004657F6" w14:paraId="4852FFDD" w14:textId="77777777">
            <w:pPr>
              <w:pStyle w:val="TableText"/>
              <w:jc w:val="center"/>
              <w:rPr>
                <w:del w:id="17027" w:author="AbbVie7" w:date="2025-05-12T15:23:00Z"/>
                <w:sz w:val="22"/>
                <w:szCs w:val="22"/>
                <w:lang w:val="da-DK"/>
              </w:rPr>
            </w:pPr>
            <w:del w:id="17028" w:author="AbbVie7" w:date="2025-05-12T15:23:00Z">
              <w:r w:rsidRPr="00A61C0E">
                <w:rPr>
                  <w:sz w:val="22"/>
                  <w:szCs w:val="22"/>
                  <w:lang w:val="da-DK"/>
                </w:rPr>
                <w:delText>47</w:delText>
              </w:r>
            </w:del>
            <w:del w:id="17029" w:author="AbbVie7" w:date="2025-05-12T15:23:00Z">
              <w:r w:rsidR="00562996">
                <w:rPr>
                  <w:sz w:val="22"/>
                  <w:szCs w:val="22"/>
                  <w:lang w:val="da-DK"/>
                </w:rPr>
                <w:delText>%</w:delText>
              </w:r>
            </w:del>
            <w:del w:id="17030" w:author="AbbVie7" w:date="2025-05-12T15:23:00Z">
              <w:r w:rsidRPr="00A61C0E">
                <w:rPr>
                  <w:sz w:val="22"/>
                  <w:szCs w:val="22"/>
                  <w:lang w:val="da-DK"/>
                </w:rPr>
                <w:delText>*</w:delText>
              </w:r>
            </w:del>
          </w:p>
        </w:tc>
      </w:tr>
      <w:tr w14:paraId="2591F19A" w14:textId="77777777" w:rsidTr="004657F6">
        <w:tblPrEx>
          <w:tblW w:w="0" w:type="auto"/>
          <w:tblLook w:val="0000"/>
        </w:tblPrEx>
        <w:trPr>
          <w:del w:id="17031" w:author="AbbVie7" w:date="2025-05-12T15:23:00Z"/>
        </w:trPr>
        <w:tc>
          <w:tcPr>
            <w:tcW w:w="3749" w:type="dxa"/>
          </w:tcPr>
          <w:p w:rsidR="00A61C0E" w:rsidRPr="00A61C0E" w:rsidP="004657F6" w14:paraId="1E218AE0" w14:textId="77777777">
            <w:pPr>
              <w:pStyle w:val="TableText"/>
              <w:rPr>
                <w:del w:id="17032" w:author="AbbVie7" w:date="2025-05-12T15:23:00Z"/>
                <w:sz w:val="22"/>
                <w:szCs w:val="22"/>
                <w:lang w:val="da-DK"/>
              </w:rPr>
            </w:pPr>
            <w:del w:id="17033" w:author="AbbVie7" w:date="2025-05-12T15:23:00Z">
              <w:r w:rsidRPr="00A61C0E">
                <w:rPr>
                  <w:sz w:val="22"/>
                  <w:szCs w:val="22"/>
                  <w:lang w:val="da-DK"/>
                </w:rPr>
                <w:delText>Klinisk respons (CR-100)</w:delText>
              </w:r>
            </w:del>
          </w:p>
        </w:tc>
        <w:tc>
          <w:tcPr>
            <w:tcW w:w="1751" w:type="dxa"/>
          </w:tcPr>
          <w:p w:rsidR="00A61C0E" w:rsidRPr="00A61C0E" w:rsidP="004657F6" w14:paraId="07D985CD" w14:textId="77777777">
            <w:pPr>
              <w:pStyle w:val="TableText"/>
              <w:jc w:val="center"/>
              <w:rPr>
                <w:del w:id="17034" w:author="AbbVie7" w:date="2025-05-12T15:23:00Z"/>
                <w:sz w:val="22"/>
                <w:szCs w:val="22"/>
                <w:lang w:val="da-DK"/>
              </w:rPr>
            </w:pPr>
            <w:del w:id="17035" w:author="AbbVie7" w:date="2025-05-12T15:23:00Z">
              <w:r w:rsidRPr="00A61C0E">
                <w:rPr>
                  <w:sz w:val="22"/>
                  <w:szCs w:val="22"/>
                  <w:lang w:val="da-DK"/>
                </w:rPr>
                <w:delText>27</w:delText>
              </w:r>
            </w:del>
            <w:del w:id="17036" w:author="AbbVie7" w:date="2025-05-12T15:23:00Z">
              <w:r w:rsidR="00562996">
                <w:rPr>
                  <w:sz w:val="22"/>
                  <w:szCs w:val="22"/>
                  <w:lang w:val="da-DK"/>
                </w:rPr>
                <w:delText>%</w:delText>
              </w:r>
            </w:del>
          </w:p>
        </w:tc>
        <w:tc>
          <w:tcPr>
            <w:tcW w:w="1928" w:type="dxa"/>
          </w:tcPr>
          <w:p w:rsidR="00A61C0E" w:rsidRPr="00A61C0E" w:rsidP="004657F6" w14:paraId="3EEEB575" w14:textId="77777777">
            <w:pPr>
              <w:pStyle w:val="TableText"/>
              <w:jc w:val="center"/>
              <w:rPr>
                <w:del w:id="17037" w:author="AbbVie7" w:date="2025-05-12T15:23:00Z"/>
                <w:sz w:val="22"/>
                <w:szCs w:val="22"/>
                <w:lang w:val="da-DK"/>
              </w:rPr>
            </w:pPr>
            <w:del w:id="17038" w:author="AbbVie7" w:date="2025-05-12T15:23:00Z">
              <w:r w:rsidRPr="00A61C0E">
                <w:rPr>
                  <w:sz w:val="22"/>
                  <w:szCs w:val="22"/>
                  <w:lang w:val="da-DK"/>
                </w:rPr>
                <w:delText>52</w:delText>
              </w:r>
            </w:del>
            <w:del w:id="17039" w:author="AbbVie7" w:date="2025-05-12T15:23:00Z">
              <w:r w:rsidR="00562996">
                <w:rPr>
                  <w:sz w:val="22"/>
                  <w:szCs w:val="22"/>
                  <w:lang w:val="da-DK"/>
                </w:rPr>
                <w:delText>%</w:delText>
              </w:r>
            </w:del>
            <w:del w:id="17040" w:author="AbbVie7" w:date="2025-05-12T15:23:00Z">
              <w:r w:rsidRPr="00A61C0E">
                <w:rPr>
                  <w:sz w:val="22"/>
                  <w:szCs w:val="22"/>
                  <w:lang w:val="da-DK"/>
                </w:rPr>
                <w:delText>*</w:delText>
              </w:r>
            </w:del>
          </w:p>
        </w:tc>
        <w:tc>
          <w:tcPr>
            <w:tcW w:w="1859" w:type="dxa"/>
          </w:tcPr>
          <w:p w:rsidR="00A61C0E" w:rsidRPr="00A61C0E" w:rsidP="004657F6" w14:paraId="66B414E1" w14:textId="77777777">
            <w:pPr>
              <w:pStyle w:val="TableText"/>
              <w:jc w:val="center"/>
              <w:rPr>
                <w:del w:id="17041" w:author="AbbVie7" w:date="2025-05-12T15:23:00Z"/>
                <w:sz w:val="22"/>
                <w:szCs w:val="22"/>
                <w:lang w:val="da-DK"/>
              </w:rPr>
            </w:pPr>
            <w:del w:id="17042" w:author="AbbVie7" w:date="2025-05-12T15:23:00Z">
              <w:r w:rsidRPr="00A61C0E">
                <w:rPr>
                  <w:sz w:val="22"/>
                  <w:szCs w:val="22"/>
                  <w:lang w:val="da-DK"/>
                </w:rPr>
                <w:delText>52</w:delText>
              </w:r>
            </w:del>
            <w:del w:id="17043" w:author="AbbVie7" w:date="2025-05-12T15:23:00Z">
              <w:r w:rsidR="00562996">
                <w:rPr>
                  <w:sz w:val="22"/>
                  <w:szCs w:val="22"/>
                  <w:lang w:val="da-DK"/>
                </w:rPr>
                <w:delText>%</w:delText>
              </w:r>
            </w:del>
            <w:del w:id="17044" w:author="AbbVie7" w:date="2025-05-12T15:23:00Z">
              <w:r w:rsidRPr="00A61C0E">
                <w:rPr>
                  <w:sz w:val="22"/>
                  <w:szCs w:val="22"/>
                  <w:lang w:val="da-DK"/>
                </w:rPr>
                <w:delText>*</w:delText>
              </w:r>
            </w:del>
          </w:p>
        </w:tc>
      </w:tr>
      <w:tr w14:paraId="307B87EC" w14:textId="77777777" w:rsidTr="004657F6">
        <w:tblPrEx>
          <w:tblW w:w="0" w:type="auto"/>
          <w:tblLook w:val="0000"/>
        </w:tblPrEx>
        <w:trPr>
          <w:del w:id="17045" w:author="AbbVie7" w:date="2025-05-12T15:23:00Z"/>
        </w:trPr>
        <w:tc>
          <w:tcPr>
            <w:tcW w:w="3749" w:type="dxa"/>
          </w:tcPr>
          <w:p w:rsidR="00A61C0E" w:rsidRPr="00A61C0E" w:rsidP="004657F6" w14:paraId="6AEE7011" w14:textId="77777777">
            <w:pPr>
              <w:pStyle w:val="TableText"/>
              <w:ind w:left="360"/>
              <w:rPr>
                <w:del w:id="17046" w:author="AbbVie7" w:date="2025-05-12T15:23:00Z"/>
                <w:sz w:val="22"/>
                <w:szCs w:val="22"/>
                <w:lang w:val="da-DK"/>
              </w:rPr>
            </w:pPr>
            <w:del w:id="17047" w:author="AbbVie7" w:date="2025-05-12T15:23:00Z">
              <w:r w:rsidRPr="00A61C0E">
                <w:rPr>
                  <w:sz w:val="22"/>
                  <w:szCs w:val="22"/>
                  <w:lang w:val="da-DK"/>
                </w:rPr>
                <w:delText>Patienter i steroid-fri remission i</w:delText>
              </w:r>
            </w:del>
            <w:del w:id="17048" w:author="AbbVie7" w:date="2025-05-12T15:23:00Z">
              <w:r w:rsidRPr="00A61C0E">
                <w:rPr>
                  <w:sz w:val="22"/>
                  <w:szCs w:val="22"/>
                  <w:lang w:val="da-DK"/>
                </w:rPr>
                <w:br/>
                <w:delText xml:space="preserve">  </w:delText>
              </w:r>
            </w:del>
            <w:del w:id="17049" w:author="AbbVie7" w:date="2025-05-12T15:23:00Z">
              <w:r w:rsidR="00EA30A9">
                <w:rPr>
                  <w:sz w:val="22"/>
                  <w:szCs w:val="22"/>
                  <w:lang w:val="da-DK"/>
                </w:rPr>
                <w:delText>≥9</w:delText>
              </w:r>
            </w:del>
            <w:del w:id="17050" w:author="AbbVie7" w:date="2025-05-12T15:23:00Z">
              <w:r w:rsidRPr="00A61C0E">
                <w:rPr>
                  <w:sz w:val="22"/>
                  <w:szCs w:val="22"/>
                  <w:lang w:val="da-DK"/>
                </w:rPr>
                <w:delText>0 dage</w:delText>
              </w:r>
            </w:del>
            <w:del w:id="17051" w:author="AbbVie7" w:date="2025-05-12T15:23:00Z">
              <w:r w:rsidRPr="00A61C0E">
                <w:rPr>
                  <w:sz w:val="22"/>
                  <w:szCs w:val="22"/>
                  <w:vertAlign w:val="superscript"/>
                  <w:lang w:val="da-DK"/>
                </w:rPr>
                <w:delText>a</w:delText>
              </w:r>
            </w:del>
          </w:p>
        </w:tc>
        <w:tc>
          <w:tcPr>
            <w:tcW w:w="1751" w:type="dxa"/>
          </w:tcPr>
          <w:p w:rsidR="00A61C0E" w:rsidRPr="00A61C0E" w:rsidP="004657F6" w14:paraId="584E352F" w14:textId="77777777">
            <w:pPr>
              <w:pStyle w:val="TableText"/>
              <w:jc w:val="center"/>
              <w:rPr>
                <w:del w:id="17052" w:author="AbbVie7" w:date="2025-05-12T15:23:00Z"/>
                <w:sz w:val="22"/>
                <w:szCs w:val="22"/>
                <w:lang w:val="da-DK"/>
              </w:rPr>
            </w:pPr>
            <w:del w:id="17053" w:author="AbbVie7" w:date="2025-05-12T15:23:00Z">
              <w:r w:rsidRPr="00A61C0E">
                <w:rPr>
                  <w:sz w:val="22"/>
                  <w:szCs w:val="22"/>
                  <w:lang w:val="da-DK"/>
                </w:rPr>
                <w:delText>3</w:delText>
              </w:r>
            </w:del>
            <w:del w:id="17054" w:author="AbbVie7" w:date="2025-05-12T15:23:00Z">
              <w:r w:rsidR="00562996">
                <w:rPr>
                  <w:sz w:val="22"/>
                  <w:szCs w:val="22"/>
                  <w:lang w:val="da-DK"/>
                </w:rPr>
                <w:delText>%</w:delText>
              </w:r>
            </w:del>
            <w:del w:id="17055" w:author="AbbVie7" w:date="2025-05-12T15:23:00Z">
              <w:r w:rsidRPr="00A61C0E">
                <w:rPr>
                  <w:sz w:val="22"/>
                  <w:szCs w:val="22"/>
                  <w:lang w:val="da-DK"/>
                </w:rPr>
                <w:delText xml:space="preserve"> (2/66)</w:delText>
              </w:r>
            </w:del>
          </w:p>
        </w:tc>
        <w:tc>
          <w:tcPr>
            <w:tcW w:w="1928" w:type="dxa"/>
          </w:tcPr>
          <w:p w:rsidR="00A61C0E" w:rsidRPr="00A61C0E" w:rsidP="004657F6" w14:paraId="4B5B3366" w14:textId="77777777">
            <w:pPr>
              <w:pStyle w:val="TableText"/>
              <w:jc w:val="center"/>
              <w:rPr>
                <w:del w:id="17056" w:author="AbbVie7" w:date="2025-05-12T15:23:00Z"/>
                <w:sz w:val="22"/>
                <w:szCs w:val="22"/>
                <w:lang w:val="da-DK"/>
              </w:rPr>
            </w:pPr>
            <w:del w:id="17057" w:author="AbbVie7" w:date="2025-05-12T15:23:00Z">
              <w:r w:rsidRPr="00A61C0E">
                <w:rPr>
                  <w:sz w:val="22"/>
                  <w:szCs w:val="22"/>
                  <w:lang w:val="da-DK"/>
                </w:rPr>
                <w:delText>19</w:delText>
              </w:r>
            </w:del>
            <w:del w:id="17058" w:author="AbbVie7" w:date="2025-05-12T15:23:00Z">
              <w:r w:rsidR="00562996">
                <w:rPr>
                  <w:sz w:val="22"/>
                  <w:szCs w:val="22"/>
                  <w:lang w:val="da-DK"/>
                </w:rPr>
                <w:delText>%</w:delText>
              </w:r>
            </w:del>
            <w:del w:id="17059" w:author="AbbVie7" w:date="2025-05-12T15:23:00Z">
              <w:r w:rsidRPr="00A61C0E">
                <w:rPr>
                  <w:sz w:val="22"/>
                  <w:szCs w:val="22"/>
                  <w:lang w:val="da-DK"/>
                </w:rPr>
                <w:delText xml:space="preserve"> (11/58)**</w:delText>
              </w:r>
            </w:del>
          </w:p>
        </w:tc>
        <w:tc>
          <w:tcPr>
            <w:tcW w:w="1859" w:type="dxa"/>
          </w:tcPr>
          <w:p w:rsidR="00A61C0E" w:rsidRPr="00A61C0E" w:rsidP="004657F6" w14:paraId="04CFBC68" w14:textId="77777777">
            <w:pPr>
              <w:pStyle w:val="TableText"/>
              <w:jc w:val="center"/>
              <w:rPr>
                <w:del w:id="17060" w:author="AbbVie7" w:date="2025-05-12T15:23:00Z"/>
                <w:sz w:val="22"/>
                <w:szCs w:val="22"/>
                <w:lang w:val="da-DK"/>
              </w:rPr>
            </w:pPr>
            <w:del w:id="17061" w:author="AbbVie7" w:date="2025-05-12T15:23:00Z">
              <w:r w:rsidRPr="00A61C0E">
                <w:rPr>
                  <w:sz w:val="22"/>
                  <w:szCs w:val="22"/>
                  <w:lang w:val="da-DK"/>
                </w:rPr>
                <w:delText>15</w:delText>
              </w:r>
            </w:del>
            <w:del w:id="17062" w:author="AbbVie7" w:date="2025-05-12T15:23:00Z">
              <w:r w:rsidR="00562996">
                <w:rPr>
                  <w:sz w:val="22"/>
                  <w:szCs w:val="22"/>
                  <w:lang w:val="da-DK"/>
                </w:rPr>
                <w:delText>%</w:delText>
              </w:r>
            </w:del>
            <w:del w:id="17063" w:author="AbbVie7" w:date="2025-05-12T15:23:00Z">
              <w:r w:rsidRPr="00A61C0E">
                <w:rPr>
                  <w:sz w:val="22"/>
                  <w:szCs w:val="22"/>
                  <w:lang w:val="da-DK"/>
                </w:rPr>
                <w:delText xml:space="preserve"> (11/74)**</w:delText>
              </w:r>
            </w:del>
          </w:p>
        </w:tc>
      </w:tr>
      <w:tr w14:paraId="5F2315C2" w14:textId="77777777" w:rsidTr="004657F6">
        <w:tblPrEx>
          <w:tblW w:w="0" w:type="auto"/>
          <w:tblLook w:val="0000"/>
        </w:tblPrEx>
        <w:trPr>
          <w:del w:id="17064" w:author="AbbVie7" w:date="2025-05-12T15:23:00Z"/>
        </w:trPr>
        <w:tc>
          <w:tcPr>
            <w:tcW w:w="3749" w:type="dxa"/>
          </w:tcPr>
          <w:p w:rsidR="00A61C0E" w:rsidRPr="00A61C0E" w:rsidP="004657F6" w14:paraId="0E1A2DAC" w14:textId="77777777">
            <w:pPr>
              <w:pStyle w:val="TableText"/>
              <w:rPr>
                <w:del w:id="17065" w:author="AbbVie7" w:date="2025-05-12T15:23:00Z"/>
                <w:b/>
                <w:bCs/>
                <w:sz w:val="22"/>
                <w:szCs w:val="22"/>
                <w:lang w:val="da-DK"/>
              </w:rPr>
            </w:pPr>
            <w:del w:id="17066" w:author="AbbVie7" w:date="2025-05-12T15:23:00Z">
              <w:r w:rsidRPr="00A61C0E">
                <w:rPr>
                  <w:b/>
                  <w:bCs/>
                  <w:sz w:val="22"/>
                  <w:szCs w:val="22"/>
                  <w:lang w:val="da-DK"/>
                </w:rPr>
                <w:delText>Uge 56</w:delText>
              </w:r>
            </w:del>
          </w:p>
        </w:tc>
        <w:tc>
          <w:tcPr>
            <w:tcW w:w="1751" w:type="dxa"/>
          </w:tcPr>
          <w:p w:rsidR="00A61C0E" w:rsidRPr="00A61C0E" w:rsidP="004657F6" w14:paraId="1D56D729" w14:textId="77777777">
            <w:pPr>
              <w:pStyle w:val="TableText"/>
              <w:jc w:val="center"/>
              <w:rPr>
                <w:del w:id="17067" w:author="AbbVie7" w:date="2025-05-12T15:23:00Z"/>
                <w:b/>
                <w:bCs/>
                <w:sz w:val="22"/>
                <w:szCs w:val="22"/>
                <w:lang w:val="da-DK"/>
              </w:rPr>
            </w:pPr>
            <w:del w:id="17068" w:author="AbbVie7" w:date="2025-05-12T15:23:00Z">
              <w:r w:rsidRPr="00A61C0E">
                <w:rPr>
                  <w:b/>
                  <w:bCs/>
                  <w:sz w:val="22"/>
                  <w:szCs w:val="22"/>
                  <w:lang w:val="da-DK"/>
                </w:rPr>
                <w:delText>N=170</w:delText>
              </w:r>
            </w:del>
          </w:p>
        </w:tc>
        <w:tc>
          <w:tcPr>
            <w:tcW w:w="1928" w:type="dxa"/>
          </w:tcPr>
          <w:p w:rsidR="00A61C0E" w:rsidRPr="00A61C0E" w:rsidP="004657F6" w14:paraId="2788F1CC" w14:textId="77777777">
            <w:pPr>
              <w:pStyle w:val="TableText"/>
              <w:jc w:val="center"/>
              <w:rPr>
                <w:del w:id="17069" w:author="AbbVie7" w:date="2025-05-12T15:23:00Z"/>
                <w:b/>
                <w:bCs/>
                <w:sz w:val="22"/>
                <w:szCs w:val="22"/>
                <w:lang w:val="da-DK"/>
              </w:rPr>
            </w:pPr>
            <w:del w:id="17070" w:author="AbbVie7" w:date="2025-05-12T15:23:00Z">
              <w:r w:rsidRPr="00A61C0E">
                <w:rPr>
                  <w:b/>
                  <w:bCs/>
                  <w:sz w:val="22"/>
                  <w:szCs w:val="22"/>
                  <w:lang w:val="da-DK"/>
                </w:rPr>
                <w:delText>N=172</w:delText>
              </w:r>
            </w:del>
          </w:p>
        </w:tc>
        <w:tc>
          <w:tcPr>
            <w:tcW w:w="1859" w:type="dxa"/>
          </w:tcPr>
          <w:p w:rsidR="00A61C0E" w:rsidRPr="00A61C0E" w:rsidP="004657F6" w14:paraId="4BB0F7E6" w14:textId="77777777">
            <w:pPr>
              <w:pStyle w:val="TableText"/>
              <w:jc w:val="center"/>
              <w:rPr>
                <w:del w:id="17071" w:author="AbbVie7" w:date="2025-05-12T15:23:00Z"/>
                <w:b/>
                <w:bCs/>
                <w:sz w:val="22"/>
                <w:szCs w:val="22"/>
                <w:lang w:val="da-DK"/>
              </w:rPr>
            </w:pPr>
            <w:del w:id="17072" w:author="AbbVie7" w:date="2025-05-12T15:23:00Z">
              <w:r w:rsidRPr="00A61C0E">
                <w:rPr>
                  <w:b/>
                  <w:bCs/>
                  <w:sz w:val="22"/>
                  <w:szCs w:val="22"/>
                  <w:lang w:val="da-DK"/>
                </w:rPr>
                <w:delText>N=157</w:delText>
              </w:r>
            </w:del>
          </w:p>
        </w:tc>
      </w:tr>
      <w:tr w14:paraId="198025B0" w14:textId="77777777" w:rsidTr="004657F6">
        <w:tblPrEx>
          <w:tblW w:w="0" w:type="auto"/>
          <w:tblLook w:val="0000"/>
        </w:tblPrEx>
        <w:trPr>
          <w:del w:id="17073" w:author="AbbVie7" w:date="2025-05-12T15:23:00Z"/>
        </w:trPr>
        <w:tc>
          <w:tcPr>
            <w:tcW w:w="3749" w:type="dxa"/>
          </w:tcPr>
          <w:p w:rsidR="00A61C0E" w:rsidRPr="00A61C0E" w:rsidP="004657F6" w14:paraId="6006A032" w14:textId="77777777">
            <w:pPr>
              <w:pStyle w:val="TableText"/>
              <w:rPr>
                <w:del w:id="17074" w:author="AbbVie7" w:date="2025-05-12T15:23:00Z"/>
                <w:sz w:val="22"/>
                <w:szCs w:val="22"/>
                <w:lang w:val="da-DK"/>
              </w:rPr>
            </w:pPr>
            <w:del w:id="17075" w:author="AbbVie7" w:date="2025-05-12T15:23:00Z">
              <w:r w:rsidRPr="00A61C0E">
                <w:rPr>
                  <w:sz w:val="22"/>
                  <w:szCs w:val="22"/>
                  <w:lang w:val="da-DK"/>
                </w:rPr>
                <w:delText>Klinisk remission</w:delText>
              </w:r>
            </w:del>
          </w:p>
        </w:tc>
        <w:tc>
          <w:tcPr>
            <w:tcW w:w="1751" w:type="dxa"/>
          </w:tcPr>
          <w:p w:rsidR="00A61C0E" w:rsidRPr="00A61C0E" w:rsidP="004657F6" w14:paraId="793C8D81" w14:textId="77777777">
            <w:pPr>
              <w:pStyle w:val="TableText"/>
              <w:jc w:val="center"/>
              <w:rPr>
                <w:del w:id="17076" w:author="AbbVie7" w:date="2025-05-12T15:23:00Z"/>
                <w:sz w:val="22"/>
                <w:szCs w:val="22"/>
                <w:lang w:val="da-DK"/>
              </w:rPr>
            </w:pPr>
            <w:del w:id="17077" w:author="AbbVie7" w:date="2025-05-12T15:23:00Z">
              <w:r w:rsidRPr="00A61C0E">
                <w:rPr>
                  <w:sz w:val="22"/>
                  <w:szCs w:val="22"/>
                  <w:lang w:val="da-DK"/>
                </w:rPr>
                <w:delText>12</w:delText>
              </w:r>
            </w:del>
            <w:del w:id="17078" w:author="AbbVie7" w:date="2025-05-12T15:23:00Z">
              <w:r w:rsidR="00562996">
                <w:rPr>
                  <w:sz w:val="22"/>
                  <w:szCs w:val="22"/>
                  <w:lang w:val="da-DK"/>
                </w:rPr>
                <w:delText>%</w:delText>
              </w:r>
            </w:del>
          </w:p>
        </w:tc>
        <w:tc>
          <w:tcPr>
            <w:tcW w:w="1928" w:type="dxa"/>
          </w:tcPr>
          <w:p w:rsidR="00A61C0E" w:rsidRPr="00A61C0E" w:rsidP="004657F6" w14:paraId="230D8AEC" w14:textId="77777777">
            <w:pPr>
              <w:pStyle w:val="TableText"/>
              <w:jc w:val="center"/>
              <w:rPr>
                <w:del w:id="17079" w:author="AbbVie7" w:date="2025-05-12T15:23:00Z"/>
                <w:sz w:val="22"/>
                <w:szCs w:val="22"/>
                <w:lang w:val="da-DK"/>
              </w:rPr>
            </w:pPr>
            <w:del w:id="17080" w:author="AbbVie7" w:date="2025-05-12T15:23:00Z">
              <w:r w:rsidRPr="00A61C0E">
                <w:rPr>
                  <w:sz w:val="22"/>
                  <w:szCs w:val="22"/>
                  <w:lang w:val="da-DK"/>
                </w:rPr>
                <w:delText>36</w:delText>
              </w:r>
            </w:del>
            <w:del w:id="17081" w:author="AbbVie7" w:date="2025-05-12T15:23:00Z">
              <w:r w:rsidR="00562996">
                <w:rPr>
                  <w:sz w:val="22"/>
                  <w:szCs w:val="22"/>
                  <w:lang w:val="da-DK"/>
                </w:rPr>
                <w:delText>%</w:delText>
              </w:r>
            </w:del>
            <w:del w:id="17082" w:author="AbbVie7" w:date="2025-05-12T15:23:00Z">
              <w:r w:rsidRPr="00A61C0E">
                <w:rPr>
                  <w:sz w:val="22"/>
                  <w:szCs w:val="22"/>
                  <w:lang w:val="da-DK"/>
                </w:rPr>
                <w:delText>*</w:delText>
              </w:r>
            </w:del>
          </w:p>
        </w:tc>
        <w:tc>
          <w:tcPr>
            <w:tcW w:w="1859" w:type="dxa"/>
          </w:tcPr>
          <w:p w:rsidR="00A61C0E" w:rsidRPr="00A61C0E" w:rsidP="004657F6" w14:paraId="5997395A" w14:textId="77777777">
            <w:pPr>
              <w:pStyle w:val="TableText"/>
              <w:jc w:val="center"/>
              <w:rPr>
                <w:del w:id="17083" w:author="AbbVie7" w:date="2025-05-12T15:23:00Z"/>
                <w:sz w:val="22"/>
                <w:szCs w:val="22"/>
                <w:lang w:val="da-DK"/>
              </w:rPr>
            </w:pPr>
            <w:del w:id="17084" w:author="AbbVie7" w:date="2025-05-12T15:23:00Z">
              <w:r w:rsidRPr="00A61C0E">
                <w:rPr>
                  <w:sz w:val="22"/>
                  <w:szCs w:val="22"/>
                  <w:lang w:val="da-DK"/>
                </w:rPr>
                <w:delText>41</w:delText>
              </w:r>
            </w:del>
            <w:del w:id="17085" w:author="AbbVie7" w:date="2025-05-12T15:23:00Z">
              <w:r w:rsidR="00562996">
                <w:rPr>
                  <w:sz w:val="22"/>
                  <w:szCs w:val="22"/>
                  <w:lang w:val="da-DK"/>
                </w:rPr>
                <w:delText>%</w:delText>
              </w:r>
            </w:del>
            <w:del w:id="17086" w:author="AbbVie7" w:date="2025-05-12T15:23:00Z">
              <w:r w:rsidRPr="00A61C0E">
                <w:rPr>
                  <w:sz w:val="22"/>
                  <w:szCs w:val="22"/>
                  <w:lang w:val="da-DK"/>
                </w:rPr>
                <w:delText>*</w:delText>
              </w:r>
            </w:del>
          </w:p>
        </w:tc>
      </w:tr>
      <w:tr w14:paraId="54E68C30" w14:textId="77777777" w:rsidTr="004657F6">
        <w:tblPrEx>
          <w:tblW w:w="0" w:type="auto"/>
          <w:tblLook w:val="0000"/>
        </w:tblPrEx>
        <w:trPr>
          <w:del w:id="17087" w:author="AbbVie7" w:date="2025-05-12T15:23:00Z"/>
        </w:trPr>
        <w:tc>
          <w:tcPr>
            <w:tcW w:w="3749" w:type="dxa"/>
          </w:tcPr>
          <w:p w:rsidR="00A61C0E" w:rsidRPr="00A61C0E" w:rsidP="004657F6" w14:paraId="64328B4E" w14:textId="77777777">
            <w:pPr>
              <w:pStyle w:val="TableText"/>
              <w:rPr>
                <w:del w:id="17088" w:author="AbbVie7" w:date="2025-05-12T15:23:00Z"/>
                <w:sz w:val="22"/>
                <w:szCs w:val="22"/>
                <w:lang w:val="da-DK"/>
              </w:rPr>
            </w:pPr>
            <w:del w:id="17089" w:author="AbbVie7" w:date="2025-05-12T15:23:00Z">
              <w:r w:rsidRPr="00A61C0E">
                <w:rPr>
                  <w:sz w:val="22"/>
                  <w:szCs w:val="22"/>
                  <w:lang w:val="da-DK"/>
                </w:rPr>
                <w:delText>Klinisk respons (CR-100)</w:delText>
              </w:r>
            </w:del>
          </w:p>
        </w:tc>
        <w:tc>
          <w:tcPr>
            <w:tcW w:w="1751" w:type="dxa"/>
          </w:tcPr>
          <w:p w:rsidR="00A61C0E" w:rsidRPr="00A61C0E" w:rsidP="004657F6" w14:paraId="02171C49" w14:textId="77777777">
            <w:pPr>
              <w:pStyle w:val="TableText"/>
              <w:jc w:val="center"/>
              <w:rPr>
                <w:del w:id="17090" w:author="AbbVie7" w:date="2025-05-12T15:23:00Z"/>
                <w:sz w:val="22"/>
                <w:szCs w:val="22"/>
                <w:lang w:val="da-DK"/>
              </w:rPr>
            </w:pPr>
            <w:del w:id="17091" w:author="AbbVie7" w:date="2025-05-12T15:23:00Z">
              <w:r w:rsidRPr="00A61C0E">
                <w:rPr>
                  <w:sz w:val="22"/>
                  <w:szCs w:val="22"/>
                  <w:lang w:val="da-DK"/>
                </w:rPr>
                <w:delText>17</w:delText>
              </w:r>
            </w:del>
            <w:del w:id="17092" w:author="AbbVie7" w:date="2025-05-12T15:23:00Z">
              <w:r w:rsidR="00562996">
                <w:rPr>
                  <w:sz w:val="22"/>
                  <w:szCs w:val="22"/>
                  <w:lang w:val="da-DK"/>
                </w:rPr>
                <w:delText>%</w:delText>
              </w:r>
            </w:del>
          </w:p>
        </w:tc>
        <w:tc>
          <w:tcPr>
            <w:tcW w:w="1928" w:type="dxa"/>
          </w:tcPr>
          <w:p w:rsidR="00A61C0E" w:rsidRPr="00A61C0E" w:rsidP="004657F6" w14:paraId="4BA4D40A" w14:textId="77777777">
            <w:pPr>
              <w:pStyle w:val="TableText"/>
              <w:jc w:val="center"/>
              <w:rPr>
                <w:del w:id="17093" w:author="AbbVie7" w:date="2025-05-12T15:23:00Z"/>
                <w:sz w:val="22"/>
                <w:szCs w:val="22"/>
                <w:lang w:val="da-DK"/>
              </w:rPr>
            </w:pPr>
            <w:del w:id="17094" w:author="AbbVie7" w:date="2025-05-12T15:23:00Z">
              <w:r w:rsidRPr="00A61C0E">
                <w:rPr>
                  <w:sz w:val="22"/>
                  <w:szCs w:val="22"/>
                  <w:lang w:val="da-DK"/>
                </w:rPr>
                <w:delText>41</w:delText>
              </w:r>
            </w:del>
            <w:del w:id="17095" w:author="AbbVie7" w:date="2025-05-12T15:23:00Z">
              <w:r w:rsidR="00562996">
                <w:rPr>
                  <w:sz w:val="22"/>
                  <w:szCs w:val="22"/>
                  <w:lang w:val="da-DK"/>
                </w:rPr>
                <w:delText>%</w:delText>
              </w:r>
            </w:del>
            <w:del w:id="17096" w:author="AbbVie7" w:date="2025-05-12T15:23:00Z">
              <w:r w:rsidRPr="00A61C0E">
                <w:rPr>
                  <w:sz w:val="22"/>
                  <w:szCs w:val="22"/>
                  <w:lang w:val="da-DK"/>
                </w:rPr>
                <w:delText>*</w:delText>
              </w:r>
            </w:del>
          </w:p>
        </w:tc>
        <w:tc>
          <w:tcPr>
            <w:tcW w:w="1859" w:type="dxa"/>
          </w:tcPr>
          <w:p w:rsidR="00A61C0E" w:rsidRPr="00A61C0E" w:rsidP="004657F6" w14:paraId="0D677455" w14:textId="77777777">
            <w:pPr>
              <w:pStyle w:val="TableText"/>
              <w:jc w:val="center"/>
              <w:rPr>
                <w:del w:id="17097" w:author="AbbVie7" w:date="2025-05-12T15:23:00Z"/>
                <w:sz w:val="22"/>
                <w:szCs w:val="22"/>
                <w:lang w:val="da-DK"/>
              </w:rPr>
            </w:pPr>
            <w:del w:id="17098" w:author="AbbVie7" w:date="2025-05-12T15:23:00Z">
              <w:r w:rsidRPr="00A61C0E">
                <w:rPr>
                  <w:sz w:val="22"/>
                  <w:szCs w:val="22"/>
                  <w:lang w:val="da-DK"/>
                </w:rPr>
                <w:delText>48</w:delText>
              </w:r>
            </w:del>
            <w:del w:id="17099" w:author="AbbVie7" w:date="2025-05-12T15:23:00Z">
              <w:r w:rsidR="00562996">
                <w:rPr>
                  <w:sz w:val="22"/>
                  <w:szCs w:val="22"/>
                  <w:lang w:val="da-DK"/>
                </w:rPr>
                <w:delText>%</w:delText>
              </w:r>
            </w:del>
            <w:del w:id="17100" w:author="AbbVie7" w:date="2025-05-12T15:23:00Z">
              <w:r w:rsidRPr="00A61C0E">
                <w:rPr>
                  <w:sz w:val="22"/>
                  <w:szCs w:val="22"/>
                  <w:lang w:val="da-DK"/>
                </w:rPr>
                <w:delText>*</w:delText>
              </w:r>
            </w:del>
          </w:p>
        </w:tc>
      </w:tr>
      <w:tr w14:paraId="6915A472" w14:textId="77777777" w:rsidTr="004657F6">
        <w:tblPrEx>
          <w:tblW w:w="0" w:type="auto"/>
          <w:tblLook w:val="0000"/>
        </w:tblPrEx>
        <w:trPr>
          <w:del w:id="17101" w:author="AbbVie7" w:date="2025-05-12T15:23:00Z"/>
        </w:trPr>
        <w:tc>
          <w:tcPr>
            <w:tcW w:w="3749" w:type="dxa"/>
          </w:tcPr>
          <w:p w:rsidR="00A61C0E" w:rsidRPr="00A61C0E" w:rsidP="004657F6" w14:paraId="2B9CE6D4" w14:textId="77777777">
            <w:pPr>
              <w:pStyle w:val="TableText"/>
              <w:ind w:left="360"/>
              <w:rPr>
                <w:del w:id="17102" w:author="AbbVie7" w:date="2025-05-12T15:23:00Z"/>
                <w:sz w:val="22"/>
                <w:szCs w:val="22"/>
                <w:lang w:val="da-DK"/>
              </w:rPr>
            </w:pPr>
            <w:del w:id="17103" w:author="AbbVie7" w:date="2025-05-12T15:23:00Z">
              <w:r w:rsidRPr="00A61C0E">
                <w:rPr>
                  <w:sz w:val="22"/>
                  <w:szCs w:val="22"/>
                  <w:lang w:val="da-DK"/>
                </w:rPr>
                <w:delText xml:space="preserve">Patienter i steroid-fri remission i </w:delText>
              </w:r>
            </w:del>
            <w:del w:id="17104" w:author="AbbVie7" w:date="2025-05-12T15:23:00Z">
              <w:r w:rsidRPr="00A61C0E">
                <w:rPr>
                  <w:sz w:val="22"/>
                  <w:szCs w:val="22"/>
                  <w:lang w:val="da-DK"/>
                </w:rPr>
                <w:br/>
                <w:delText xml:space="preserve"> </w:delText>
              </w:r>
            </w:del>
            <w:del w:id="17105" w:author="AbbVie7" w:date="2025-05-12T15:23:00Z">
              <w:r w:rsidR="00EA30A9">
                <w:rPr>
                  <w:sz w:val="22"/>
                  <w:szCs w:val="22"/>
                  <w:lang w:val="da-DK"/>
                </w:rPr>
                <w:delText>≥9</w:delText>
              </w:r>
            </w:del>
            <w:del w:id="17106" w:author="AbbVie7" w:date="2025-05-12T15:23:00Z">
              <w:r w:rsidRPr="00A61C0E">
                <w:rPr>
                  <w:sz w:val="22"/>
                  <w:szCs w:val="22"/>
                  <w:lang w:val="da-DK"/>
                </w:rPr>
                <w:delText>0 dage</w:delText>
              </w:r>
            </w:del>
            <w:del w:id="17107" w:author="AbbVie7" w:date="2025-05-12T15:23:00Z">
              <w:r w:rsidRPr="00A61C0E">
                <w:rPr>
                  <w:sz w:val="22"/>
                  <w:szCs w:val="22"/>
                  <w:vertAlign w:val="superscript"/>
                  <w:lang w:val="da-DK"/>
                </w:rPr>
                <w:delText>a</w:delText>
              </w:r>
            </w:del>
          </w:p>
        </w:tc>
        <w:tc>
          <w:tcPr>
            <w:tcW w:w="1751" w:type="dxa"/>
          </w:tcPr>
          <w:p w:rsidR="00A61C0E" w:rsidRPr="00A61C0E" w:rsidP="004657F6" w14:paraId="3D50213E" w14:textId="77777777">
            <w:pPr>
              <w:pStyle w:val="TableText"/>
              <w:jc w:val="center"/>
              <w:rPr>
                <w:del w:id="17108" w:author="AbbVie7" w:date="2025-05-12T15:23:00Z"/>
                <w:sz w:val="22"/>
                <w:szCs w:val="22"/>
                <w:lang w:val="da-DK"/>
              </w:rPr>
            </w:pPr>
            <w:del w:id="17109" w:author="AbbVie7" w:date="2025-05-12T15:23:00Z">
              <w:r w:rsidRPr="00A61C0E">
                <w:rPr>
                  <w:sz w:val="22"/>
                  <w:szCs w:val="22"/>
                  <w:lang w:val="da-DK"/>
                </w:rPr>
                <w:delText>5</w:delText>
              </w:r>
            </w:del>
            <w:del w:id="17110" w:author="AbbVie7" w:date="2025-05-12T15:23:00Z">
              <w:r w:rsidR="00562996">
                <w:rPr>
                  <w:sz w:val="22"/>
                  <w:szCs w:val="22"/>
                  <w:lang w:val="da-DK"/>
                </w:rPr>
                <w:delText>%</w:delText>
              </w:r>
            </w:del>
            <w:del w:id="17111" w:author="AbbVie7" w:date="2025-05-12T15:23:00Z">
              <w:r w:rsidRPr="00A61C0E">
                <w:rPr>
                  <w:sz w:val="22"/>
                  <w:szCs w:val="22"/>
                  <w:lang w:val="da-DK"/>
                </w:rPr>
                <w:delText xml:space="preserve"> (3/66)</w:delText>
              </w:r>
            </w:del>
          </w:p>
        </w:tc>
        <w:tc>
          <w:tcPr>
            <w:tcW w:w="1928" w:type="dxa"/>
          </w:tcPr>
          <w:p w:rsidR="00A61C0E" w:rsidRPr="00A61C0E" w:rsidP="004657F6" w14:paraId="46181347" w14:textId="77777777">
            <w:pPr>
              <w:pStyle w:val="TableText"/>
              <w:jc w:val="center"/>
              <w:rPr>
                <w:del w:id="17112" w:author="AbbVie7" w:date="2025-05-12T15:23:00Z"/>
                <w:sz w:val="22"/>
                <w:szCs w:val="22"/>
                <w:lang w:val="da-DK"/>
              </w:rPr>
            </w:pPr>
            <w:del w:id="17113" w:author="AbbVie7" w:date="2025-05-12T15:23:00Z">
              <w:r w:rsidRPr="00A61C0E">
                <w:rPr>
                  <w:sz w:val="22"/>
                  <w:szCs w:val="22"/>
                  <w:lang w:val="da-DK"/>
                </w:rPr>
                <w:delText>29</w:delText>
              </w:r>
            </w:del>
            <w:del w:id="17114" w:author="AbbVie7" w:date="2025-05-12T15:23:00Z">
              <w:r w:rsidR="00562996">
                <w:rPr>
                  <w:sz w:val="22"/>
                  <w:szCs w:val="22"/>
                  <w:lang w:val="da-DK"/>
                </w:rPr>
                <w:delText>%</w:delText>
              </w:r>
            </w:del>
            <w:del w:id="17115" w:author="AbbVie7" w:date="2025-05-12T15:23:00Z">
              <w:r w:rsidRPr="00A61C0E">
                <w:rPr>
                  <w:sz w:val="22"/>
                  <w:szCs w:val="22"/>
                  <w:lang w:val="da-DK"/>
                </w:rPr>
                <w:delText xml:space="preserve"> (17/58)*</w:delText>
              </w:r>
            </w:del>
          </w:p>
        </w:tc>
        <w:tc>
          <w:tcPr>
            <w:tcW w:w="1859" w:type="dxa"/>
          </w:tcPr>
          <w:p w:rsidR="00A61C0E" w:rsidRPr="00A61C0E" w:rsidP="004657F6" w14:paraId="24A856C6" w14:textId="77777777">
            <w:pPr>
              <w:pStyle w:val="TableText"/>
              <w:jc w:val="center"/>
              <w:rPr>
                <w:del w:id="17116" w:author="AbbVie7" w:date="2025-05-12T15:23:00Z"/>
                <w:sz w:val="22"/>
                <w:szCs w:val="22"/>
                <w:lang w:val="da-DK"/>
              </w:rPr>
            </w:pPr>
            <w:del w:id="17117" w:author="AbbVie7" w:date="2025-05-12T15:23:00Z">
              <w:r w:rsidRPr="00A61C0E">
                <w:rPr>
                  <w:sz w:val="22"/>
                  <w:szCs w:val="22"/>
                  <w:lang w:val="da-DK"/>
                </w:rPr>
                <w:delText>20</w:delText>
              </w:r>
            </w:del>
            <w:del w:id="17118" w:author="AbbVie7" w:date="2025-05-12T15:23:00Z">
              <w:r w:rsidR="00562996">
                <w:rPr>
                  <w:sz w:val="22"/>
                  <w:szCs w:val="22"/>
                  <w:lang w:val="da-DK"/>
                </w:rPr>
                <w:delText>%</w:delText>
              </w:r>
            </w:del>
            <w:del w:id="17119" w:author="AbbVie7" w:date="2025-05-12T15:23:00Z">
              <w:r w:rsidRPr="00A61C0E">
                <w:rPr>
                  <w:sz w:val="22"/>
                  <w:szCs w:val="22"/>
                  <w:lang w:val="da-DK"/>
                </w:rPr>
                <w:delText xml:space="preserve"> (15/74)**</w:delText>
              </w:r>
            </w:del>
          </w:p>
        </w:tc>
      </w:tr>
      <w:tr w14:paraId="2D609D29" w14:textId="77777777" w:rsidTr="004657F6">
        <w:tblPrEx>
          <w:tblW w:w="0" w:type="auto"/>
          <w:tblLook w:val="0000"/>
        </w:tblPrEx>
        <w:trPr>
          <w:cantSplit/>
          <w:del w:id="17120" w:author="AbbVie7" w:date="2025-05-12T15:23:00Z"/>
        </w:trPr>
        <w:tc>
          <w:tcPr>
            <w:tcW w:w="9287" w:type="dxa"/>
            <w:gridSpan w:val="4"/>
            <w:tcBorders>
              <w:left w:val="nil"/>
              <w:right w:val="nil"/>
            </w:tcBorders>
          </w:tcPr>
          <w:p w:rsidR="00A61C0E" w:rsidRPr="00A61C0E" w:rsidP="004657F6" w14:paraId="7E52A44B" w14:textId="77777777">
            <w:pPr>
              <w:pStyle w:val="TableText"/>
              <w:rPr>
                <w:del w:id="17121" w:author="AbbVie7" w:date="2025-05-12T15:23:00Z"/>
                <w:rFonts w:cs="Arial"/>
                <w:sz w:val="22"/>
                <w:szCs w:val="22"/>
                <w:lang w:val="da-DK"/>
              </w:rPr>
            </w:pPr>
            <w:del w:id="17122" w:author="AbbVie7" w:date="2025-05-12T15:23:00Z">
              <w:r w:rsidRPr="00A61C0E">
                <w:rPr>
                  <w:rFonts w:cs="Arial"/>
                  <w:sz w:val="22"/>
                  <w:szCs w:val="22"/>
                  <w:lang w:val="da-DK"/>
                </w:rPr>
                <w:delText>*</w:delText>
              </w:r>
            </w:del>
            <w:del w:id="17123" w:author="AbbVie7" w:date="2025-05-12T15:23:00Z">
              <w:r w:rsidRPr="00A61C0E">
                <w:rPr>
                  <w:rFonts w:cs="Arial"/>
                  <w:sz w:val="22"/>
                  <w:szCs w:val="22"/>
                  <w:lang w:val="da-DK"/>
                </w:rPr>
                <w:tab/>
                <w:delText xml:space="preserve">p&lt;0,001 for Humira </w:delText>
              </w:r>
            </w:del>
            <w:del w:id="17124" w:author="AbbVie7" w:date="2025-05-12T15:23:00Z">
              <w:r w:rsidRPr="00A61C0E">
                <w:rPr>
                  <w:rFonts w:cs="Arial"/>
                  <w:i/>
                  <w:iCs/>
                  <w:sz w:val="22"/>
                  <w:szCs w:val="22"/>
                  <w:lang w:val="da-DK"/>
                </w:rPr>
                <w:delText>vs</w:delText>
              </w:r>
            </w:del>
            <w:del w:id="17125" w:author="AbbVie7" w:date="2025-05-12T15:23:00Z">
              <w:r w:rsidRPr="00A61C0E">
                <w:rPr>
                  <w:rFonts w:cs="Arial"/>
                  <w:sz w:val="22"/>
                  <w:szCs w:val="22"/>
                  <w:lang w:val="da-DK"/>
                </w:rPr>
                <w:delText xml:space="preserve">. placebo parvise sammenligninger af </w:delText>
              </w:r>
            </w:del>
            <w:del w:id="17126" w:author="AbbVie7" w:date="2025-05-12T15:23:00Z">
              <w:r w:rsidR="00684036">
                <w:rPr>
                  <w:rFonts w:cs="Arial"/>
                  <w:sz w:val="22"/>
                  <w:szCs w:val="22"/>
                  <w:lang w:val="da-DK"/>
                </w:rPr>
                <w:delText>andelene</w:delText>
              </w:r>
            </w:del>
          </w:p>
          <w:p w:rsidR="00A61C0E" w:rsidRPr="00A61C0E" w:rsidP="004657F6" w14:paraId="4375CD41" w14:textId="77777777">
            <w:pPr>
              <w:pStyle w:val="TableText"/>
              <w:rPr>
                <w:del w:id="17127" w:author="AbbVie7" w:date="2025-05-12T15:23:00Z"/>
                <w:rFonts w:cs="Arial"/>
                <w:sz w:val="22"/>
                <w:szCs w:val="22"/>
                <w:lang w:val="da-DK"/>
              </w:rPr>
            </w:pPr>
            <w:del w:id="17128" w:author="AbbVie7" w:date="2025-05-12T15:23:00Z">
              <w:r w:rsidRPr="00A61C0E">
                <w:rPr>
                  <w:rFonts w:cs="Arial"/>
                  <w:sz w:val="22"/>
                  <w:szCs w:val="22"/>
                  <w:lang w:val="da-DK"/>
                </w:rPr>
                <w:delText>**</w:delText>
              </w:r>
            </w:del>
            <w:del w:id="17129" w:author="AbbVie7" w:date="2025-05-12T15:23:00Z">
              <w:r w:rsidRPr="00A61C0E">
                <w:rPr>
                  <w:rFonts w:cs="Arial"/>
                  <w:sz w:val="22"/>
                  <w:szCs w:val="22"/>
                  <w:lang w:val="da-DK"/>
                </w:rPr>
                <w:tab/>
                <w:delText xml:space="preserve">p&lt;0,02 for Humira </w:delText>
              </w:r>
            </w:del>
            <w:del w:id="17130" w:author="AbbVie7" w:date="2025-05-12T15:23:00Z">
              <w:r w:rsidRPr="00A61C0E">
                <w:rPr>
                  <w:rFonts w:cs="Arial"/>
                  <w:i/>
                  <w:iCs/>
                  <w:sz w:val="22"/>
                  <w:szCs w:val="22"/>
                  <w:lang w:val="da-DK"/>
                </w:rPr>
                <w:delText>vs</w:delText>
              </w:r>
            </w:del>
            <w:del w:id="17131" w:author="AbbVie7" w:date="2025-05-12T15:23:00Z">
              <w:r w:rsidRPr="00A61C0E">
                <w:rPr>
                  <w:rFonts w:cs="Arial"/>
                  <w:sz w:val="22"/>
                  <w:szCs w:val="22"/>
                  <w:lang w:val="da-DK"/>
                </w:rPr>
                <w:delText xml:space="preserve">. placebo parvise sammenligninger af </w:delText>
              </w:r>
            </w:del>
            <w:del w:id="17132" w:author="AbbVie7" w:date="2025-05-12T15:23:00Z">
              <w:r w:rsidR="00684036">
                <w:rPr>
                  <w:rFonts w:cs="Arial"/>
                  <w:sz w:val="22"/>
                  <w:szCs w:val="22"/>
                  <w:lang w:val="da-DK"/>
                </w:rPr>
                <w:delText>andelene</w:delText>
              </w:r>
            </w:del>
          </w:p>
          <w:p w:rsidR="00A61C0E" w:rsidRPr="00A61C0E" w:rsidP="00684036" w14:paraId="195001C5" w14:textId="77777777">
            <w:pPr>
              <w:pStyle w:val="TableText"/>
              <w:rPr>
                <w:del w:id="17133" w:author="AbbVie7" w:date="2025-05-12T15:23:00Z"/>
                <w:sz w:val="22"/>
                <w:szCs w:val="22"/>
                <w:lang w:val="da-DK"/>
              </w:rPr>
            </w:pPr>
            <w:del w:id="17134" w:author="AbbVie7" w:date="2025-05-12T15:23:00Z">
              <w:r w:rsidRPr="00A61C0E">
                <w:rPr>
                  <w:rFonts w:cs="Arial"/>
                  <w:sz w:val="22"/>
                  <w:szCs w:val="22"/>
                  <w:vertAlign w:val="superscript"/>
                  <w:lang w:val="da-DK"/>
                </w:rPr>
                <w:delText>a</w:delText>
              </w:r>
            </w:del>
            <w:del w:id="17135" w:author="AbbVie7" w:date="2025-05-12T15:23:00Z">
              <w:r w:rsidRPr="00A61C0E">
                <w:rPr>
                  <w:rFonts w:cs="Arial"/>
                  <w:sz w:val="22"/>
                  <w:szCs w:val="22"/>
                  <w:vertAlign w:val="superscript"/>
                  <w:lang w:val="da-DK"/>
                </w:rPr>
                <w:tab/>
              </w:r>
            </w:del>
            <w:del w:id="17136" w:author="AbbVie7" w:date="2025-05-12T15:23:00Z">
              <w:r w:rsidRPr="00A61C0E">
                <w:rPr>
                  <w:rFonts w:cs="Arial"/>
                  <w:sz w:val="22"/>
                  <w:szCs w:val="22"/>
                  <w:lang w:val="da-DK"/>
                </w:rPr>
                <w:delText xml:space="preserve">Af dem som </w:delText>
              </w:r>
            </w:del>
            <w:del w:id="17137" w:author="AbbVie7" w:date="2025-05-12T15:23:00Z">
              <w:r w:rsidR="00684036">
                <w:rPr>
                  <w:rFonts w:cs="Arial"/>
                  <w:sz w:val="22"/>
                  <w:szCs w:val="22"/>
                  <w:lang w:val="da-DK"/>
                </w:rPr>
                <w:delText>fik</w:delText>
              </w:r>
            </w:del>
            <w:del w:id="17138" w:author="AbbVie7" w:date="2025-05-12T15:23:00Z">
              <w:r w:rsidRPr="00A61C0E">
                <w:rPr>
                  <w:rFonts w:cs="Arial"/>
                  <w:sz w:val="22"/>
                  <w:szCs w:val="22"/>
                  <w:lang w:val="da-DK"/>
                </w:rPr>
                <w:delText xml:space="preserve"> kortikosteroider ved </w:delText>
              </w:r>
            </w:del>
            <w:del w:id="17139" w:author="AbbVie7" w:date="2025-05-12T15:23:00Z">
              <w:r w:rsidRPr="005376C6">
                <w:rPr>
                  <w:rFonts w:cs="Arial"/>
                  <w:i/>
                  <w:sz w:val="22"/>
                  <w:szCs w:val="22"/>
                  <w:lang w:val="da-DK"/>
                </w:rPr>
                <w:delText>baseline</w:delText>
              </w:r>
            </w:del>
          </w:p>
        </w:tc>
      </w:tr>
    </w:tbl>
    <w:p w:rsidR="00A61C0E" w:rsidRPr="00A61C0E" w14:paraId="6E7A0961" w14:textId="77777777">
      <w:pPr>
        <w:pStyle w:val="EMEANormal"/>
        <w:rPr>
          <w:del w:id="17140" w:author="AbbVie7" w:date="2025-05-12T15:23:00Z"/>
          <w:szCs w:val="22"/>
          <w:lang w:val="da-DK"/>
        </w:rPr>
      </w:pPr>
    </w:p>
    <w:p w:rsidR="00767709" w14:paraId="5AC6C61F" w14:textId="77777777">
      <w:pPr>
        <w:rPr>
          <w:del w:id="17141" w:author="AbbVie7" w:date="2025-05-12T15:23:00Z"/>
          <w:lang w:val="da-DK"/>
        </w:rPr>
      </w:pPr>
      <w:del w:id="17142" w:author="AbbVie7" w:date="2025-05-12T15:23:00Z">
        <w:r>
          <w:rPr>
            <w:lang w:val="da-DK"/>
          </w:rPr>
          <w:delText xml:space="preserve">Blandt de patienter, som ikke havde respons i uge 4, responderede 43 </w:delText>
        </w:r>
      </w:del>
      <w:del w:id="17143" w:author="AbbVie7" w:date="2025-05-12T15:23:00Z">
        <w:r w:rsidR="00562996">
          <w:rPr>
            <w:lang w:val="da-DK"/>
          </w:rPr>
          <w:delText>%</w:delText>
        </w:r>
      </w:del>
      <w:del w:id="17144" w:author="AbbVie7" w:date="2025-05-12T15:23:00Z">
        <w:r>
          <w:rPr>
            <w:lang w:val="da-DK"/>
          </w:rPr>
          <w:delText xml:space="preserve"> af patienterne i Humira vedligeholdelsesbehandling ved uge 12 sammenlignet med 30 </w:delText>
        </w:r>
      </w:del>
      <w:del w:id="17145" w:author="AbbVie7" w:date="2025-05-12T15:23:00Z">
        <w:r w:rsidR="00562996">
          <w:rPr>
            <w:lang w:val="da-DK"/>
          </w:rPr>
          <w:delText>%</w:delText>
        </w:r>
      </w:del>
      <w:del w:id="17146" w:author="AbbVie7" w:date="2025-05-12T15:23:00Z">
        <w:r>
          <w:rPr>
            <w:lang w:val="da-DK"/>
          </w:rPr>
          <w:delText xml:space="preserve"> af patienter i placebogruppen. Disse resultater tyder på, at nogle patienter, som ikke har responderet ved uge 4, har fordel af fortsat vedligeholdelsesbehandling til og med uge 12. Behandling </w:delText>
        </w:r>
      </w:del>
      <w:del w:id="17147" w:author="AbbVie7" w:date="2025-05-12T15:23:00Z">
        <w:r w:rsidR="00684036">
          <w:rPr>
            <w:lang w:val="da-DK"/>
          </w:rPr>
          <w:delText>efter</w:delText>
        </w:r>
      </w:del>
      <w:del w:id="17148" w:author="AbbVie7" w:date="2025-05-12T15:23:00Z">
        <w:r>
          <w:rPr>
            <w:lang w:val="da-DK"/>
          </w:rPr>
          <w:delText xml:space="preserve"> uge 12 resulterede ikke i signifikant flere respondere (se pkt. 4.2).</w:delText>
        </w:r>
      </w:del>
    </w:p>
    <w:p w:rsidR="006C5298" w14:paraId="16AB8515" w14:textId="77777777">
      <w:pPr>
        <w:rPr>
          <w:del w:id="17149" w:author="AbbVie7" w:date="2025-05-12T15:23:00Z"/>
          <w:lang w:val="da-DK"/>
        </w:rPr>
      </w:pPr>
    </w:p>
    <w:p w:rsidR="006C5298" w14:paraId="4D1D26BB" w14:textId="77777777">
      <w:pPr>
        <w:rPr>
          <w:del w:id="17150" w:author="AbbVie7" w:date="2025-05-12T15:23:00Z"/>
          <w:bCs/>
          <w:szCs w:val="22"/>
          <w:lang w:val="da-DK"/>
        </w:rPr>
      </w:pPr>
      <w:del w:id="17151" w:author="AbbVie7" w:date="2025-05-12T15:23:00Z">
        <w:r w:rsidRPr="006C5298">
          <w:rPr>
            <w:bCs/>
            <w:szCs w:val="22"/>
            <w:lang w:val="da-DK"/>
          </w:rPr>
          <w:delText>117/276 patienter fra CD-</w:delText>
        </w:r>
      </w:del>
      <w:del w:id="17152" w:author="AbbVie7" w:date="2025-05-12T15:23:00Z">
        <w:r w:rsidR="006B02B4">
          <w:rPr>
            <w:lang w:val="da-DK"/>
          </w:rPr>
          <w:delText>studie</w:delText>
        </w:r>
      </w:del>
      <w:del w:id="17153" w:author="AbbVie7" w:date="2025-05-12T15:23:00Z">
        <w:r w:rsidRPr="006C5298">
          <w:rPr>
            <w:bCs/>
            <w:szCs w:val="22"/>
            <w:lang w:val="da-DK"/>
          </w:rPr>
          <w:delText xml:space="preserve"> I og 272/777 patienter fra CD-</w:delText>
        </w:r>
      </w:del>
      <w:del w:id="17154" w:author="AbbVie7" w:date="2025-05-12T15:23:00Z">
        <w:r w:rsidR="006B02B4">
          <w:rPr>
            <w:lang w:val="da-DK"/>
          </w:rPr>
          <w:delText>studie</w:delText>
        </w:r>
      </w:del>
      <w:del w:id="17155" w:author="AbbVie7" w:date="2025-05-12T15:23:00Z">
        <w:r w:rsidRPr="006C5298">
          <w:rPr>
            <w:bCs/>
            <w:szCs w:val="22"/>
            <w:lang w:val="da-DK"/>
          </w:rPr>
          <w:delText xml:space="preserve"> II og III blev fulgt gennem mindst 3 års åben-label adalimumab-behandling. Henholdsvis 88 og 189 patienter forsatte med at være i klinisk remission. </w:delText>
        </w:r>
      </w:del>
      <w:del w:id="17156" w:author="AbbVie7" w:date="2025-05-12T15:23:00Z">
        <w:r w:rsidRPr="004D3223">
          <w:rPr>
            <w:bCs/>
            <w:szCs w:val="22"/>
            <w:lang w:val="da-DK"/>
          </w:rPr>
          <w:delText>Klinisk respons (CR-100) blev fastholdt hos henholdvis 102 og 233 patienter.</w:delText>
        </w:r>
      </w:del>
    </w:p>
    <w:p w:rsidR="008062E3" w14:paraId="7263C54C" w14:textId="77777777">
      <w:pPr>
        <w:rPr>
          <w:del w:id="17157" w:author="AbbVie7" w:date="2025-05-12T15:23:00Z"/>
          <w:bCs/>
          <w:lang w:val="da-DK"/>
        </w:rPr>
      </w:pPr>
    </w:p>
    <w:p w:rsidR="00767709" w:rsidP="008062E3" w14:paraId="7894EDFD" w14:textId="77777777">
      <w:pPr>
        <w:pStyle w:val="EMEAHeadingUnderline"/>
        <w:spacing w:before="0" w:beforeLines="0" w:after="0" w:afterLines="0"/>
        <w:rPr>
          <w:del w:id="17158" w:author="AbbVie7" w:date="2025-05-12T15:23:00Z"/>
          <w:i/>
          <w:lang w:val="da-DK"/>
        </w:rPr>
      </w:pPr>
      <w:del w:id="17159" w:author="AbbVie7" w:date="2025-05-12T15:23:00Z">
        <w:r w:rsidRPr="008D74C5">
          <w:rPr>
            <w:i/>
            <w:lang w:val="da-DK"/>
          </w:rPr>
          <w:delText>Livskvalitet</w:delText>
        </w:r>
      </w:del>
    </w:p>
    <w:p w:rsidR="008062E3" w:rsidRPr="008062E3" w:rsidP="008062E3" w14:paraId="047B0D02" w14:textId="77777777">
      <w:pPr>
        <w:pStyle w:val="EMEANormal"/>
        <w:rPr>
          <w:del w:id="17160" w:author="AbbVie7" w:date="2025-05-12T15:23:00Z"/>
          <w:lang w:val="da-DK"/>
        </w:rPr>
      </w:pPr>
    </w:p>
    <w:p w:rsidR="00767709" w14:paraId="7FAEB035" w14:textId="77777777">
      <w:pPr>
        <w:pStyle w:val="EMEANormal"/>
        <w:rPr>
          <w:del w:id="17161" w:author="AbbVie7" w:date="2025-05-12T15:23:00Z"/>
          <w:lang w:val="da-DK"/>
        </w:rPr>
      </w:pPr>
      <w:del w:id="17162" w:author="AbbVie7" w:date="2025-05-12T15:23:00Z">
        <w:r>
          <w:rPr>
            <w:lang w:val="da-DK"/>
          </w:rPr>
          <w:delText>I  CD-</w:delText>
        </w:r>
      </w:del>
      <w:del w:id="17163" w:author="AbbVie7" w:date="2025-05-12T15:23:00Z">
        <w:r w:rsidR="006B02B4">
          <w:rPr>
            <w:lang w:val="da-DK"/>
          </w:rPr>
          <w:delText>studie</w:delText>
        </w:r>
      </w:del>
      <w:del w:id="17164" w:author="AbbVie7" w:date="2025-05-12T15:23:00Z">
        <w:r>
          <w:rPr>
            <w:lang w:val="da-DK"/>
          </w:rPr>
          <w:delText xml:space="preserve"> I og CD-</w:delText>
        </w:r>
      </w:del>
      <w:del w:id="17165" w:author="AbbVie7" w:date="2025-05-12T15:23:00Z">
        <w:r w:rsidR="006B02B4">
          <w:rPr>
            <w:lang w:val="da-DK"/>
          </w:rPr>
          <w:delText>studie</w:delText>
        </w:r>
      </w:del>
      <w:del w:id="17166" w:author="AbbVie7" w:date="2025-05-12T15:23:00Z">
        <w:r>
          <w:rPr>
            <w:lang w:val="da-DK"/>
          </w:rPr>
          <w:delText xml:space="preserve"> II blev der </w:delText>
        </w:r>
      </w:del>
      <w:del w:id="17167" w:author="AbbVie7" w:date="2025-05-12T15:23:00Z">
        <w:r w:rsidR="00684036">
          <w:rPr>
            <w:lang w:val="da-DK"/>
          </w:rPr>
          <w:delText>i uge 4</w:delText>
        </w:r>
      </w:del>
      <w:del w:id="17168" w:author="AbbVie7" w:date="2025-05-12T15:23:00Z">
        <w:r w:rsidR="003662D9">
          <w:rPr>
            <w:lang w:val="da-DK"/>
          </w:rPr>
          <w:delText xml:space="preserve"> </w:delText>
        </w:r>
      </w:del>
      <w:del w:id="17169" w:author="AbbVie7" w:date="2025-05-12T15:23:00Z">
        <w:r>
          <w:rPr>
            <w:lang w:val="da-DK"/>
          </w:rPr>
          <w:delText>opnået statistisk signifikante forbedringer i total score i det sygdoms-specifikke</w:delText>
        </w:r>
      </w:del>
      <w:del w:id="17170" w:author="AbbVie7" w:date="2025-05-12T15:23:00Z">
        <w:r w:rsidR="00CC06DB">
          <w:rPr>
            <w:lang w:val="da-DK"/>
          </w:rPr>
          <w:delText xml:space="preserve"> inflammatorisk</w:delText>
        </w:r>
      </w:del>
      <w:del w:id="17171" w:author="AbbVie7" w:date="2025-05-12T15:23:00Z">
        <w:r>
          <w:rPr>
            <w:lang w:val="da-DK"/>
          </w:rPr>
          <w:delText xml:space="preserve"> tarmsygdoms-spørgeskema (IBDQ)</w:delText>
        </w:r>
      </w:del>
      <w:del w:id="17172" w:author="AbbVie7" w:date="2025-05-12T15:23:00Z">
        <w:r w:rsidR="00684036">
          <w:rPr>
            <w:lang w:val="da-DK"/>
          </w:rPr>
          <w:delText>hos</w:delText>
        </w:r>
      </w:del>
      <w:del w:id="17173" w:author="AbbVie7" w:date="2025-05-12T15:23:00Z">
        <w:r>
          <w:rPr>
            <w:lang w:val="da-DK"/>
          </w:rPr>
          <w:delText xml:space="preserve"> patienter randomiseret til Humira 80/40 mg og 160/80 mg sammenlignet med placebo, og i CD-</w:delText>
        </w:r>
      </w:del>
      <w:del w:id="17174" w:author="AbbVie7" w:date="2025-05-12T15:23:00Z">
        <w:r w:rsidR="006B02B4">
          <w:rPr>
            <w:lang w:val="da-DK"/>
          </w:rPr>
          <w:delText>studie</w:delText>
        </w:r>
      </w:del>
      <w:del w:id="17175" w:author="AbbVie7" w:date="2025-05-12T15:23:00Z">
        <w:r>
          <w:rPr>
            <w:lang w:val="da-DK"/>
          </w:rPr>
          <w:delText xml:space="preserve"> III blev det</w:delText>
        </w:r>
      </w:del>
      <w:del w:id="17176" w:author="AbbVie7" w:date="2025-05-12T15:23:00Z">
        <w:r w:rsidR="00684036">
          <w:rPr>
            <w:lang w:val="da-DK"/>
          </w:rPr>
          <w:delText xml:space="preserve"> også</w:delText>
        </w:r>
      </w:del>
      <w:del w:id="17177" w:author="AbbVie7" w:date="2025-05-12T15:23:00Z">
        <w:r>
          <w:rPr>
            <w:lang w:val="da-DK"/>
          </w:rPr>
          <w:delText xml:space="preserve"> set ved uge 26 og 56 </w:delText>
        </w:r>
      </w:del>
      <w:del w:id="17178" w:author="AbbVie7" w:date="2025-05-12T15:23:00Z">
        <w:r w:rsidR="00684036">
          <w:rPr>
            <w:lang w:val="da-DK"/>
          </w:rPr>
          <w:delText xml:space="preserve">hos </w:delText>
        </w:r>
      </w:del>
      <w:del w:id="17179" w:author="AbbVie7" w:date="2025-05-12T15:23:00Z">
        <w:r>
          <w:rPr>
            <w:lang w:val="da-DK"/>
          </w:rPr>
          <w:delText>de adalimumab-behandlede-grupper sammenlignet med placebo-gruppen</w:delText>
        </w:r>
      </w:del>
      <w:del w:id="17180" w:author="AbbVie7" w:date="2025-05-12T15:23:00Z">
        <w:r>
          <w:rPr>
            <w:bCs/>
            <w:lang w:val="da-DK"/>
          </w:rPr>
          <w:delText>.</w:delText>
        </w:r>
      </w:del>
    </w:p>
    <w:p w:rsidR="0044674D" w14:paraId="6BAAE114" w14:textId="77777777">
      <w:pPr>
        <w:pStyle w:val="EMEANormal"/>
        <w:rPr>
          <w:del w:id="17181" w:author="AbbVie7" w:date="2025-05-12T15:23:00Z"/>
          <w:lang w:val="da-DK"/>
        </w:rPr>
      </w:pPr>
    </w:p>
    <w:p w:rsidR="0044674D" w:rsidRPr="008D74C5" w:rsidP="0044674D" w14:paraId="1589B7FA" w14:textId="77777777">
      <w:pPr>
        <w:pStyle w:val="EMEANormal"/>
        <w:keepNext/>
        <w:rPr>
          <w:del w:id="17182" w:author="AbbVie7" w:date="2025-05-12T15:23:00Z"/>
          <w:bCs/>
          <w:i/>
          <w:szCs w:val="22"/>
          <w:lang w:val="da-DK"/>
        </w:rPr>
      </w:pPr>
      <w:del w:id="17183" w:author="AbbVie7" w:date="2025-05-12T15:23:00Z">
        <w:r w:rsidRPr="008D74C5">
          <w:rPr>
            <w:bCs/>
            <w:i/>
            <w:szCs w:val="22"/>
            <w:lang w:val="da-DK"/>
          </w:rPr>
          <w:delText>Colitis ulcerosa</w:delText>
        </w:r>
      </w:del>
    </w:p>
    <w:p w:rsidR="0044674D" w:rsidRPr="00D001A5" w:rsidP="0044674D" w14:paraId="5F63A119" w14:textId="77777777">
      <w:pPr>
        <w:pStyle w:val="EMEANormal"/>
        <w:keepNext/>
        <w:rPr>
          <w:del w:id="17184" w:author="AbbVie7" w:date="2025-05-12T15:23:00Z"/>
          <w:bCs/>
          <w:szCs w:val="22"/>
          <w:u w:val="single"/>
          <w:lang w:val="da-DK"/>
        </w:rPr>
      </w:pPr>
    </w:p>
    <w:p w:rsidR="0044674D" w:rsidP="008062E3" w14:paraId="0C282D87" w14:textId="77777777">
      <w:pPr>
        <w:pStyle w:val="EMEANormal"/>
        <w:rPr>
          <w:del w:id="17185" w:author="AbbVie7" w:date="2025-05-12T15:23:00Z"/>
          <w:szCs w:val="22"/>
          <w:lang w:val="da-DK"/>
        </w:rPr>
      </w:pPr>
      <w:del w:id="17186" w:author="AbbVie7" w:date="2025-05-12T15:23:00Z">
        <w:r w:rsidRPr="00D001A5">
          <w:rPr>
            <w:szCs w:val="22"/>
            <w:lang w:val="da-DK"/>
          </w:rPr>
          <w:delText xml:space="preserve">Sikkerhed og </w:delText>
        </w:r>
      </w:del>
      <w:del w:id="17187" w:author="AbbVie7" w:date="2025-05-12T15:23:00Z">
        <w:r w:rsidR="00790CCF">
          <w:rPr>
            <w:szCs w:val="22"/>
            <w:lang w:val="da-DK"/>
          </w:rPr>
          <w:delText>virkning</w:delText>
        </w:r>
      </w:del>
      <w:del w:id="17188" w:author="AbbVie7" w:date="2025-05-12T15:23:00Z">
        <w:r w:rsidRPr="00D001A5">
          <w:rPr>
            <w:szCs w:val="22"/>
            <w:lang w:val="da-DK"/>
          </w:rPr>
          <w:delText xml:space="preserve"> af gentagne doser af Humira blev undersøgt </w:delText>
        </w:r>
      </w:del>
      <w:del w:id="17189" w:author="AbbVie7" w:date="2025-05-12T15:23:00Z">
        <w:r w:rsidR="0033553E">
          <w:rPr>
            <w:szCs w:val="22"/>
            <w:lang w:val="da-DK"/>
          </w:rPr>
          <w:delText>hos</w:delText>
        </w:r>
      </w:del>
      <w:del w:id="17190" w:author="AbbVie7" w:date="2025-05-12T15:23:00Z">
        <w:r w:rsidRPr="00D001A5">
          <w:rPr>
            <w:szCs w:val="22"/>
            <w:lang w:val="da-DK"/>
          </w:rPr>
          <w:delText xml:space="preserve"> voksne patienter med moderat til svær aktiv colitis ulcerosa (Mayo</w:delText>
        </w:r>
      </w:del>
      <w:del w:id="17191" w:author="AbbVie7" w:date="2025-05-12T15:23:00Z">
        <w:r w:rsidR="0033553E">
          <w:rPr>
            <w:szCs w:val="22"/>
            <w:lang w:val="da-DK"/>
          </w:rPr>
          <w:delText>-</w:delText>
        </w:r>
      </w:del>
      <w:del w:id="17192" w:author="AbbVie7" w:date="2025-05-12T15:23:00Z">
        <w:r w:rsidRPr="00D001A5">
          <w:rPr>
            <w:szCs w:val="22"/>
            <w:lang w:val="da-DK"/>
          </w:rPr>
          <w:delText xml:space="preserve">score </w:delText>
        </w:r>
      </w:del>
      <w:del w:id="17193" w:author="AbbVie7" w:date="2025-05-12T15:23:00Z">
        <w:r w:rsidRPr="00D001A5" w:rsidR="0033553E">
          <w:rPr>
            <w:szCs w:val="22"/>
            <w:lang w:val="da-DK"/>
          </w:rPr>
          <w:delText>6 til 12 med endoskopi</w:delText>
        </w:r>
      </w:del>
      <w:del w:id="17194" w:author="AbbVie7" w:date="2025-05-12T15:23:00Z">
        <w:r w:rsidR="0033553E">
          <w:rPr>
            <w:szCs w:val="22"/>
            <w:lang w:val="da-DK"/>
          </w:rPr>
          <w:delText>-</w:delText>
        </w:r>
      </w:del>
      <w:del w:id="17195" w:author="AbbVie7" w:date="2025-05-12T15:23:00Z">
        <w:r w:rsidRPr="00D001A5" w:rsidR="0033553E">
          <w:rPr>
            <w:szCs w:val="22"/>
            <w:lang w:val="da-DK"/>
          </w:rPr>
          <w:delText>subscore på 2 til 3) i randomiserede, dobbeltblin</w:delText>
        </w:r>
      </w:del>
      <w:del w:id="17196" w:author="AbbVie7" w:date="2025-05-12T15:23:00Z">
        <w:r w:rsidR="0033553E">
          <w:rPr>
            <w:szCs w:val="22"/>
            <w:lang w:val="da-DK"/>
          </w:rPr>
          <w:delText xml:space="preserve">de placebokontrollerede </w:delText>
        </w:r>
      </w:del>
      <w:del w:id="17197" w:author="AbbVie7" w:date="2025-05-12T15:23:00Z">
        <w:r w:rsidR="006B02B4">
          <w:rPr>
            <w:lang w:val="da-DK"/>
          </w:rPr>
          <w:delText>studier</w:delText>
        </w:r>
      </w:del>
      <w:del w:id="17198" w:author="AbbVie7" w:date="2025-05-12T15:23:00Z">
        <w:r w:rsidRPr="00D001A5">
          <w:rPr>
            <w:szCs w:val="22"/>
            <w:lang w:val="da-DK"/>
          </w:rPr>
          <w:delText xml:space="preserve">. </w:delText>
        </w:r>
      </w:del>
    </w:p>
    <w:p w:rsidR="008062E3" w:rsidRPr="00D001A5" w:rsidP="008062E3" w14:paraId="7C6747AA" w14:textId="77777777">
      <w:pPr>
        <w:pStyle w:val="EMEANormal"/>
        <w:rPr>
          <w:del w:id="17199" w:author="AbbVie7" w:date="2025-05-12T15:23:00Z"/>
          <w:szCs w:val="22"/>
          <w:lang w:val="da-DK"/>
        </w:rPr>
      </w:pPr>
    </w:p>
    <w:p w:rsidR="0033553E" w:rsidRPr="00D001A5" w:rsidP="008062E3" w14:paraId="21354ABB" w14:textId="77777777">
      <w:pPr>
        <w:pStyle w:val="EMEANormal"/>
        <w:rPr>
          <w:del w:id="17200" w:author="AbbVie7" w:date="2025-05-12T15:23:00Z"/>
          <w:szCs w:val="22"/>
          <w:lang w:val="da-DK"/>
        </w:rPr>
      </w:pPr>
      <w:del w:id="17201" w:author="AbbVie7" w:date="2025-05-12T15:23:00Z">
        <w:r w:rsidRPr="00D001A5">
          <w:rPr>
            <w:szCs w:val="22"/>
            <w:lang w:val="da-DK"/>
          </w:rPr>
          <w:delText xml:space="preserve">I </w:delText>
        </w:r>
      </w:del>
      <w:del w:id="17202" w:author="AbbVie7" w:date="2025-05-12T15:23:00Z">
        <w:r w:rsidR="006B02B4">
          <w:rPr>
            <w:lang w:val="da-DK"/>
          </w:rPr>
          <w:delText>studie</w:delText>
        </w:r>
      </w:del>
      <w:del w:id="17203" w:author="AbbVie7" w:date="2025-05-12T15:23:00Z">
        <w:r w:rsidRPr="00D001A5">
          <w:rPr>
            <w:szCs w:val="22"/>
            <w:lang w:val="da-DK"/>
          </w:rPr>
          <w:delText xml:space="preserve"> UC-I blev 390 TNF-antagonist</w:delText>
        </w:r>
      </w:del>
      <w:del w:id="17204" w:author="AbbVie7" w:date="2025-05-12T15:23:00Z">
        <w:r>
          <w:rPr>
            <w:szCs w:val="22"/>
            <w:lang w:val="da-DK"/>
          </w:rPr>
          <w:delText>-</w:delText>
        </w:r>
      </w:del>
      <w:del w:id="17205" w:author="AbbVie7" w:date="2025-05-12T15:23:00Z">
        <w:r w:rsidRPr="00D001A5">
          <w:rPr>
            <w:szCs w:val="22"/>
            <w:lang w:val="da-DK"/>
          </w:rPr>
          <w:delText>naïve patienter randomiseret til at få enten placebo i uge 0 og 2, 160 mg Humira i uge 0 efterfulgt af 80 mg i uge 2, eller 80 mg Humira i uge 0 efterfulgt af 40 mg i uge 2. Efter uge 2 fik patienterne i begge Humira-arme 40 mg hver anden uge. Klinisk remission  (defineret som Mayo</w:delText>
        </w:r>
      </w:del>
      <w:del w:id="17206" w:author="AbbVie7" w:date="2025-05-12T15:23:00Z">
        <w:r w:rsidR="005376C6">
          <w:rPr>
            <w:szCs w:val="22"/>
            <w:lang w:val="da-DK"/>
          </w:rPr>
          <w:delText>-</w:delText>
        </w:r>
      </w:del>
      <w:del w:id="17207" w:author="AbbVie7" w:date="2025-05-12T15:23:00Z">
        <w:r w:rsidRPr="00D001A5">
          <w:rPr>
            <w:szCs w:val="22"/>
            <w:lang w:val="da-DK"/>
          </w:rPr>
          <w:delText xml:space="preserve">score </w:delText>
        </w:r>
      </w:del>
      <w:del w:id="17208" w:author="AbbVie7" w:date="2025-05-12T15:23:00Z">
        <w:r w:rsidRPr="00D001A5">
          <w:rPr>
            <w:szCs w:val="22"/>
            <w:u w:val="single"/>
            <w:lang w:val="da-DK"/>
          </w:rPr>
          <w:delText xml:space="preserve">&lt; </w:delText>
        </w:r>
      </w:del>
      <w:del w:id="17209" w:author="AbbVie7" w:date="2025-05-12T15:23:00Z">
        <w:r w:rsidRPr="00D001A5">
          <w:rPr>
            <w:szCs w:val="22"/>
            <w:lang w:val="da-DK"/>
          </w:rPr>
          <w:delText xml:space="preserve"> 2 med ingen subscore &gt; 1) blev vurderet i uge 8.</w:delText>
        </w:r>
      </w:del>
    </w:p>
    <w:p w:rsidR="0033553E" w:rsidP="0033553E" w14:paraId="1480B915" w14:textId="77777777">
      <w:pPr>
        <w:pStyle w:val="EMEANormal"/>
        <w:spacing w:before="144"/>
        <w:rPr>
          <w:del w:id="17210" w:author="AbbVie7" w:date="2025-05-12T15:23:00Z"/>
          <w:szCs w:val="22"/>
          <w:lang w:val="da-DK"/>
        </w:rPr>
      </w:pPr>
      <w:del w:id="17211" w:author="AbbVie7" w:date="2025-05-12T15:23:00Z">
        <w:r w:rsidRPr="00D001A5">
          <w:rPr>
            <w:szCs w:val="22"/>
            <w:lang w:val="da-DK"/>
          </w:rPr>
          <w:delText xml:space="preserve">I </w:delText>
        </w:r>
      </w:del>
      <w:del w:id="17212" w:author="AbbVie7" w:date="2025-05-12T15:23:00Z">
        <w:r w:rsidR="006B02B4">
          <w:rPr>
            <w:lang w:val="da-DK"/>
          </w:rPr>
          <w:delText>studie</w:delText>
        </w:r>
      </w:del>
      <w:del w:id="17213" w:author="AbbVie7" w:date="2025-05-12T15:23:00Z">
        <w:r w:rsidRPr="00D001A5">
          <w:rPr>
            <w:szCs w:val="22"/>
            <w:lang w:val="da-DK"/>
          </w:rPr>
          <w:delText xml:space="preserve"> UC-II fik 248 patienter 160 mg Humira i uge 0, 80 mg i uge 2 og derefter 40 mg hver anden uge. </w:delText>
        </w:r>
      </w:del>
      <w:del w:id="17214" w:author="AbbVie7" w:date="2025-05-12T15:23:00Z">
        <w:r>
          <w:rPr>
            <w:szCs w:val="22"/>
            <w:lang w:val="da-DK"/>
          </w:rPr>
          <w:delText xml:space="preserve">246 patienter fik placebo. </w:delText>
        </w:r>
      </w:del>
      <w:del w:id="17215" w:author="AbbVie7" w:date="2025-05-12T15:23:00Z">
        <w:r w:rsidRPr="00D001A5">
          <w:rPr>
            <w:szCs w:val="22"/>
            <w:lang w:val="da-DK"/>
          </w:rPr>
          <w:delText>De kliniske resultater blev vurderet for induktion af remission i uge 8 og for vedligeholdelse af remission i uge 52.</w:delText>
        </w:r>
      </w:del>
    </w:p>
    <w:p w:rsidR="008062E3" w:rsidRPr="00D001A5" w:rsidP="0033553E" w14:paraId="2949299B" w14:textId="77777777">
      <w:pPr>
        <w:pStyle w:val="EMEANormal"/>
        <w:spacing w:before="144"/>
        <w:rPr>
          <w:del w:id="17216" w:author="AbbVie7" w:date="2025-05-12T15:23:00Z"/>
          <w:szCs w:val="22"/>
          <w:lang w:val="da-DK"/>
        </w:rPr>
      </w:pPr>
    </w:p>
    <w:p w:rsidR="0033553E" w:rsidP="008062E3" w14:paraId="76CDE404" w14:textId="77777777">
      <w:pPr>
        <w:pStyle w:val="EMEANormal"/>
        <w:rPr>
          <w:del w:id="17217" w:author="AbbVie7" w:date="2025-05-12T15:23:00Z"/>
          <w:szCs w:val="22"/>
          <w:lang w:val="da-DK"/>
        </w:rPr>
      </w:pPr>
      <w:del w:id="17218" w:author="AbbVie7" w:date="2025-05-12T15:23:00Z">
        <w:r>
          <w:rPr>
            <w:szCs w:val="22"/>
            <w:lang w:val="da-DK"/>
          </w:rPr>
          <w:delText>I forhold til placebo opnåede e</w:delText>
        </w:r>
      </w:del>
      <w:del w:id="17219" w:author="AbbVie7" w:date="2025-05-12T15:23:00Z">
        <w:r w:rsidRPr="00D001A5">
          <w:rPr>
            <w:szCs w:val="22"/>
            <w:lang w:val="da-DK"/>
          </w:rPr>
          <w:delText xml:space="preserve">n statistisk signifikant større procentdel af de </w:delText>
        </w:r>
      </w:del>
      <w:del w:id="17220" w:author="AbbVie7" w:date="2025-05-12T15:23:00Z">
        <w:r w:rsidR="00EF088B">
          <w:rPr>
            <w:szCs w:val="22"/>
            <w:lang w:val="da-DK"/>
          </w:rPr>
          <w:delText>patienter</w:delText>
        </w:r>
      </w:del>
      <w:del w:id="17221" w:author="AbbVie7" w:date="2025-05-12T15:23:00Z">
        <w:r w:rsidRPr="00D001A5">
          <w:rPr>
            <w:szCs w:val="22"/>
            <w:lang w:val="da-DK"/>
          </w:rPr>
          <w:delText xml:space="preserve">, der blev induceret med 160/80 mg Humira, klinisk remission i uge 8 </w:delText>
        </w:r>
      </w:del>
      <w:del w:id="17222" w:author="AbbVie7" w:date="2025-05-12T15:23:00Z">
        <w:r>
          <w:rPr>
            <w:szCs w:val="22"/>
            <w:lang w:val="da-DK"/>
          </w:rPr>
          <w:delText>(</w:delText>
        </w:r>
      </w:del>
      <w:del w:id="17223" w:author="AbbVie7" w:date="2025-05-12T15:23:00Z">
        <w:r w:rsidR="006B02B4">
          <w:rPr>
            <w:lang w:val="da-DK"/>
          </w:rPr>
          <w:delText>studie</w:delText>
        </w:r>
      </w:del>
      <w:del w:id="17224" w:author="AbbVie7" w:date="2025-05-12T15:23:00Z">
        <w:r w:rsidRPr="00D001A5">
          <w:rPr>
            <w:szCs w:val="22"/>
            <w:lang w:val="da-DK"/>
          </w:rPr>
          <w:delText xml:space="preserve"> UC-</w:delText>
        </w:r>
      </w:del>
      <w:del w:id="17225" w:author="AbbVie7" w:date="2025-05-12T15:23:00Z">
        <w:r>
          <w:rPr>
            <w:szCs w:val="22"/>
            <w:lang w:val="da-DK"/>
          </w:rPr>
          <w:delText>I:</w:delText>
        </w:r>
      </w:del>
      <w:del w:id="17226" w:author="AbbVie7" w:date="2025-05-12T15:23:00Z">
        <w:r w:rsidRPr="00D001A5">
          <w:rPr>
            <w:szCs w:val="22"/>
            <w:lang w:val="da-DK"/>
          </w:rPr>
          <w:delText xml:space="preserve"> henholdsvis 18 </w:delText>
        </w:r>
      </w:del>
      <w:del w:id="17227" w:author="AbbVie7" w:date="2025-05-12T15:23:00Z">
        <w:r w:rsidR="00562996">
          <w:rPr>
            <w:szCs w:val="22"/>
            <w:lang w:val="da-DK"/>
          </w:rPr>
          <w:delText>%</w:delText>
        </w:r>
      </w:del>
      <w:del w:id="17228" w:author="AbbVie7" w:date="2025-05-12T15:23:00Z">
        <w:r w:rsidRPr="00D001A5">
          <w:rPr>
            <w:szCs w:val="22"/>
            <w:lang w:val="da-DK"/>
          </w:rPr>
          <w:delText xml:space="preserve"> </w:delText>
        </w:r>
      </w:del>
      <w:del w:id="17229" w:author="AbbVie7" w:date="2025-05-12T15:23:00Z">
        <w:r>
          <w:rPr>
            <w:szCs w:val="22"/>
            <w:lang w:val="da-DK"/>
          </w:rPr>
          <w:delText>og</w:delText>
        </w:r>
      </w:del>
      <w:del w:id="17230" w:author="AbbVie7" w:date="2025-05-12T15:23:00Z">
        <w:r w:rsidRPr="00D001A5">
          <w:rPr>
            <w:szCs w:val="22"/>
            <w:lang w:val="da-DK"/>
          </w:rPr>
          <w:delText xml:space="preserve"> 9</w:delText>
        </w:r>
      </w:del>
      <w:del w:id="17231" w:author="AbbVie7" w:date="2025-05-12T15:23:00Z">
        <w:r w:rsidR="00562996">
          <w:rPr>
            <w:szCs w:val="22"/>
            <w:lang w:val="da-DK"/>
          </w:rPr>
          <w:delText>%</w:delText>
        </w:r>
      </w:del>
      <w:del w:id="17232" w:author="AbbVie7" w:date="2025-05-12T15:23:00Z">
        <w:r w:rsidRPr="00D001A5">
          <w:rPr>
            <w:szCs w:val="22"/>
            <w:lang w:val="da-DK"/>
          </w:rPr>
          <w:delText>, p=0,031</w:delText>
        </w:r>
      </w:del>
      <w:del w:id="17233" w:author="AbbVie7" w:date="2025-05-12T15:23:00Z">
        <w:r>
          <w:rPr>
            <w:szCs w:val="22"/>
            <w:lang w:val="da-DK"/>
          </w:rPr>
          <w:delText>;</w:delText>
        </w:r>
      </w:del>
      <w:del w:id="17234" w:author="AbbVie7" w:date="2025-05-12T15:23:00Z">
        <w:r w:rsidRPr="00D001A5">
          <w:rPr>
            <w:szCs w:val="22"/>
            <w:lang w:val="da-DK"/>
          </w:rPr>
          <w:delText xml:space="preserve"> </w:delText>
        </w:r>
      </w:del>
      <w:del w:id="17235" w:author="AbbVie7" w:date="2025-05-12T15:23:00Z">
        <w:r w:rsidR="006B02B4">
          <w:rPr>
            <w:lang w:val="da-DK"/>
          </w:rPr>
          <w:delText>studie</w:delText>
        </w:r>
      </w:del>
      <w:del w:id="17236" w:author="AbbVie7" w:date="2025-05-12T15:23:00Z">
        <w:r w:rsidRPr="00D001A5">
          <w:rPr>
            <w:szCs w:val="22"/>
            <w:lang w:val="da-DK"/>
          </w:rPr>
          <w:delText xml:space="preserve"> UC-II</w:delText>
        </w:r>
      </w:del>
      <w:del w:id="17237" w:author="AbbVie7" w:date="2025-05-12T15:23:00Z">
        <w:r>
          <w:rPr>
            <w:szCs w:val="22"/>
            <w:lang w:val="da-DK"/>
          </w:rPr>
          <w:delText>:</w:delText>
        </w:r>
      </w:del>
      <w:del w:id="17238" w:author="AbbVie7" w:date="2025-05-12T15:23:00Z">
        <w:r w:rsidRPr="00D001A5">
          <w:rPr>
            <w:szCs w:val="22"/>
            <w:lang w:val="da-DK"/>
          </w:rPr>
          <w:delText xml:space="preserve"> henholdsvis 17 </w:delText>
        </w:r>
      </w:del>
      <w:del w:id="17239" w:author="AbbVie7" w:date="2025-05-12T15:23:00Z">
        <w:r w:rsidR="00562996">
          <w:rPr>
            <w:szCs w:val="22"/>
            <w:lang w:val="da-DK"/>
          </w:rPr>
          <w:delText>%</w:delText>
        </w:r>
      </w:del>
      <w:del w:id="17240" w:author="AbbVie7" w:date="2025-05-12T15:23:00Z">
        <w:r w:rsidRPr="00D001A5">
          <w:rPr>
            <w:szCs w:val="22"/>
            <w:lang w:val="da-DK"/>
          </w:rPr>
          <w:delText xml:space="preserve"> </w:delText>
        </w:r>
      </w:del>
      <w:del w:id="17241" w:author="AbbVie7" w:date="2025-05-12T15:23:00Z">
        <w:r>
          <w:rPr>
            <w:szCs w:val="22"/>
            <w:lang w:val="da-DK"/>
          </w:rPr>
          <w:delText>og</w:delText>
        </w:r>
      </w:del>
      <w:del w:id="17242" w:author="AbbVie7" w:date="2025-05-12T15:23:00Z">
        <w:r w:rsidRPr="00D001A5">
          <w:rPr>
            <w:szCs w:val="22"/>
            <w:lang w:val="da-DK"/>
          </w:rPr>
          <w:delText xml:space="preserve"> 9</w:delText>
        </w:r>
      </w:del>
      <w:del w:id="17243" w:author="AbbVie7" w:date="2025-05-12T15:23:00Z">
        <w:r w:rsidR="00562996">
          <w:rPr>
            <w:szCs w:val="22"/>
            <w:lang w:val="da-DK"/>
          </w:rPr>
          <w:delText>%</w:delText>
        </w:r>
      </w:del>
      <w:del w:id="17244" w:author="AbbVie7" w:date="2025-05-12T15:23:00Z">
        <w:r w:rsidRPr="00D001A5">
          <w:rPr>
            <w:szCs w:val="22"/>
            <w:lang w:val="da-DK"/>
          </w:rPr>
          <w:delText xml:space="preserve">, p=0,019). </w:delText>
        </w:r>
      </w:del>
      <w:del w:id="17245" w:author="AbbVie7" w:date="2025-05-12T15:23:00Z">
        <w:r>
          <w:rPr>
            <w:szCs w:val="22"/>
            <w:lang w:val="da-DK"/>
          </w:rPr>
          <w:delText>I studie UC-II var 21/41 (51</w:delText>
        </w:r>
      </w:del>
      <w:del w:id="17246" w:author="AbbVie7" w:date="2025-05-12T15:23:00Z">
        <w:r w:rsidR="00562996">
          <w:rPr>
            <w:szCs w:val="22"/>
            <w:lang w:val="da-DK"/>
          </w:rPr>
          <w:delText>%</w:delText>
        </w:r>
      </w:del>
      <w:del w:id="17247" w:author="AbbVie7" w:date="2025-05-12T15:23:00Z">
        <w:r>
          <w:rPr>
            <w:szCs w:val="22"/>
            <w:lang w:val="da-DK"/>
          </w:rPr>
          <w:delText>) af de Humira-behandlede patienter, der var i remission i uge 8, også i remission i uge 52.</w:delText>
        </w:r>
      </w:del>
      <w:del w:id="17248" w:author="AbbVie7" w:date="2025-05-12T15:23:00Z">
        <w:r w:rsidRPr="00D001A5">
          <w:rPr>
            <w:szCs w:val="22"/>
            <w:lang w:val="da-DK"/>
          </w:rPr>
          <w:delText xml:space="preserve"> </w:delText>
        </w:r>
      </w:del>
    </w:p>
    <w:p w:rsidR="008062E3" w:rsidRPr="00D001A5" w:rsidP="008062E3" w14:paraId="53B15CF2" w14:textId="77777777">
      <w:pPr>
        <w:pStyle w:val="EMEANormal"/>
        <w:rPr>
          <w:del w:id="17249" w:author="AbbVie7" w:date="2025-05-12T15:23:00Z"/>
          <w:szCs w:val="22"/>
          <w:lang w:val="da-DK"/>
        </w:rPr>
      </w:pPr>
    </w:p>
    <w:p w:rsidR="0044674D" w:rsidRPr="00D001A5" w:rsidP="008062E3" w14:paraId="5647948B" w14:textId="77777777">
      <w:pPr>
        <w:pStyle w:val="EMEANormal"/>
        <w:rPr>
          <w:del w:id="17250" w:author="AbbVie7" w:date="2025-05-12T15:23:00Z"/>
          <w:szCs w:val="22"/>
          <w:lang w:val="da-DK"/>
        </w:rPr>
      </w:pPr>
      <w:del w:id="17251" w:author="AbbVie7" w:date="2025-05-12T15:23:00Z">
        <w:r w:rsidRPr="00D001A5">
          <w:rPr>
            <w:szCs w:val="22"/>
            <w:lang w:val="da-DK"/>
          </w:rPr>
          <w:delText xml:space="preserve">Resultater fra den samlede UC-II </w:delText>
        </w:r>
      </w:del>
      <w:del w:id="17252" w:author="AbbVie7" w:date="2025-05-12T15:23:00Z">
        <w:r w:rsidR="006B02B4">
          <w:rPr>
            <w:lang w:val="da-DK"/>
          </w:rPr>
          <w:delText>studie</w:delText>
        </w:r>
      </w:del>
      <w:del w:id="17253" w:author="AbbVie7" w:date="2025-05-12T15:23:00Z">
        <w:r w:rsidRPr="00D001A5">
          <w:rPr>
            <w:szCs w:val="22"/>
            <w:lang w:val="da-DK"/>
          </w:rPr>
          <w:delText xml:space="preserve">spopulation er vist i tabel </w:delText>
        </w:r>
      </w:del>
      <w:del w:id="17254" w:author="AbbVie7" w:date="2025-05-12T15:23:00Z">
        <w:r w:rsidR="001C5B7D">
          <w:rPr>
            <w:szCs w:val="22"/>
            <w:lang w:val="da-DK"/>
          </w:rPr>
          <w:delText>23</w:delText>
        </w:r>
      </w:del>
      <w:del w:id="17255" w:author="AbbVie7" w:date="2025-05-12T15:23:00Z">
        <w:r w:rsidRPr="00D001A5">
          <w:rPr>
            <w:szCs w:val="22"/>
            <w:lang w:val="da-DK"/>
          </w:rPr>
          <w:delText>.</w:delText>
        </w:r>
      </w:del>
    </w:p>
    <w:p w:rsidR="0044674D" w:rsidRPr="00D001A5" w:rsidP="0044674D" w14:paraId="131A702A" w14:textId="77777777">
      <w:pPr>
        <w:pStyle w:val="BodyText"/>
        <w:rPr>
          <w:del w:id="17256" w:author="AbbVie7" w:date="2025-05-12T15:23:00Z"/>
          <w:b w:val="0"/>
          <w:i w:val="0"/>
          <w:szCs w:val="22"/>
          <w:lang w:val="da-DK"/>
        </w:rPr>
      </w:pPr>
    </w:p>
    <w:p w:rsidR="0044674D" w:rsidRPr="00D001A5" w:rsidP="00981EB4" w14:paraId="784DC2A9" w14:textId="77777777">
      <w:pPr>
        <w:pStyle w:val="EMEANormal"/>
        <w:keepNext/>
        <w:jc w:val="center"/>
        <w:rPr>
          <w:del w:id="17257" w:author="AbbVie7" w:date="2025-05-12T15:23:00Z"/>
          <w:rFonts w:eastAsia="Arial Unicode MS"/>
          <w:b/>
          <w:bCs/>
          <w:szCs w:val="22"/>
          <w:lang w:val="da-DK"/>
        </w:rPr>
      </w:pPr>
      <w:del w:id="17258" w:author="AbbVie7" w:date="2025-05-12T15:23:00Z">
        <w:r w:rsidRPr="00D001A5">
          <w:rPr>
            <w:rFonts w:eastAsia="Arial Unicode MS"/>
            <w:b/>
            <w:bCs/>
            <w:szCs w:val="22"/>
            <w:lang w:val="da-DK"/>
          </w:rPr>
          <w:delText xml:space="preserve">Tabel </w:delText>
        </w:r>
      </w:del>
      <w:del w:id="17259" w:author="AbbVie7" w:date="2025-05-12T15:23:00Z">
        <w:r w:rsidR="001C5B7D">
          <w:rPr>
            <w:rFonts w:eastAsia="Arial Unicode MS"/>
            <w:b/>
            <w:bCs/>
            <w:szCs w:val="22"/>
            <w:lang w:val="da-DK"/>
          </w:rPr>
          <w:delText>23</w:delText>
        </w:r>
      </w:del>
    </w:p>
    <w:p w:rsidR="0044674D" w:rsidRPr="00D001A5" w:rsidP="00981EB4" w14:paraId="5A31D191" w14:textId="77777777">
      <w:pPr>
        <w:pStyle w:val="EMEANormal"/>
        <w:keepNext/>
        <w:jc w:val="center"/>
        <w:rPr>
          <w:del w:id="17260" w:author="AbbVie7" w:date="2025-05-12T15:23:00Z"/>
          <w:rFonts w:eastAsia="Arial Unicode MS"/>
          <w:b/>
          <w:bCs/>
          <w:szCs w:val="22"/>
          <w:lang w:val="da-DK"/>
        </w:rPr>
      </w:pPr>
      <w:del w:id="17261" w:author="AbbVie7" w:date="2025-05-12T15:23:00Z">
        <w:r w:rsidRPr="00D001A5">
          <w:rPr>
            <w:rFonts w:eastAsia="Arial Unicode MS"/>
            <w:b/>
            <w:bCs/>
            <w:szCs w:val="22"/>
            <w:lang w:val="da-DK"/>
          </w:rPr>
          <w:delText xml:space="preserve">Respons, remission og slimhindeheling </w:delText>
        </w:r>
      </w:del>
      <w:del w:id="17262" w:author="AbbVie7" w:date="2025-05-12T15:23:00Z">
        <w:r w:rsidRPr="006B02B4">
          <w:rPr>
            <w:rFonts w:eastAsia="Arial Unicode MS"/>
            <w:b/>
            <w:bCs/>
            <w:szCs w:val="22"/>
            <w:lang w:val="da-DK"/>
          </w:rPr>
          <w:delText xml:space="preserve">i </w:delText>
        </w:r>
      </w:del>
      <w:del w:id="17263" w:author="AbbVie7" w:date="2025-05-12T15:23:00Z">
        <w:r w:rsidRPr="006B02B4" w:rsidR="006B02B4">
          <w:rPr>
            <w:b/>
            <w:lang w:val="da-DK"/>
          </w:rPr>
          <w:delText>studie</w:delText>
        </w:r>
      </w:del>
      <w:del w:id="17264" w:author="AbbVie7" w:date="2025-05-12T15:23:00Z">
        <w:r w:rsidR="006B02B4">
          <w:rPr>
            <w:b/>
            <w:lang w:val="da-DK"/>
          </w:rPr>
          <w:delText xml:space="preserve"> </w:delText>
        </w:r>
      </w:del>
      <w:del w:id="17265" w:author="AbbVie7" w:date="2025-05-12T15:23:00Z">
        <w:r w:rsidRPr="006B02B4">
          <w:rPr>
            <w:rFonts w:eastAsia="Arial Unicode MS"/>
            <w:b/>
            <w:bCs/>
            <w:szCs w:val="22"/>
            <w:lang w:val="da-DK"/>
          </w:rPr>
          <w:delText>UC</w:delText>
        </w:r>
      </w:del>
      <w:del w:id="17266" w:author="AbbVie7" w:date="2025-05-12T15:23:00Z">
        <w:r w:rsidRPr="00D001A5">
          <w:rPr>
            <w:rFonts w:eastAsia="Arial Unicode MS"/>
            <w:b/>
            <w:bCs/>
            <w:szCs w:val="22"/>
            <w:lang w:val="da-DK"/>
          </w:rPr>
          <w:delText>-II</w:delText>
        </w:r>
      </w:del>
    </w:p>
    <w:p w:rsidR="0044674D" w:rsidP="00981EB4" w14:paraId="44419166" w14:textId="77777777">
      <w:pPr>
        <w:pStyle w:val="EMEANormal"/>
        <w:keepNext/>
        <w:jc w:val="center"/>
        <w:rPr>
          <w:del w:id="17267" w:author="AbbVie7" w:date="2025-05-12T15:23:00Z"/>
          <w:rFonts w:eastAsia="Arial Unicode MS"/>
          <w:b/>
          <w:bCs/>
          <w:szCs w:val="22"/>
          <w:lang w:val="en-GB"/>
        </w:rPr>
      </w:pPr>
      <w:del w:id="17268" w:author="AbbVie7" w:date="2025-05-12T15:23:00Z">
        <w:r w:rsidRPr="00D001A5">
          <w:rPr>
            <w:rFonts w:eastAsia="Arial Unicode MS"/>
            <w:b/>
            <w:bCs/>
            <w:szCs w:val="22"/>
            <w:lang w:val="en-GB"/>
          </w:rPr>
          <w:delText>(Procent patienter)</w:delText>
        </w:r>
      </w:del>
    </w:p>
    <w:p w:rsidR="00E10242" w:rsidRPr="00D001A5" w:rsidP="00981EB4" w14:paraId="2273DB36" w14:textId="77777777">
      <w:pPr>
        <w:pStyle w:val="EMEANormal"/>
        <w:keepNext/>
        <w:jc w:val="center"/>
        <w:rPr>
          <w:del w:id="17269" w:author="AbbVie7" w:date="2025-05-12T15:23:00Z"/>
          <w:rFonts w:eastAsia="Arial Unicode MS"/>
          <w:b/>
          <w:bCs/>
          <w:szCs w:val="22"/>
          <w:lang w:val="en-GB"/>
        </w:rPr>
      </w:pPr>
    </w:p>
    <w:tbl>
      <w:tblPr>
        <w:tblW w:w="4375" w:type="pct"/>
        <w:jc w:val="center"/>
        <w:tblCellMar>
          <w:top w:w="15" w:type="dxa"/>
          <w:left w:w="15" w:type="dxa"/>
          <w:bottom w:w="15" w:type="dxa"/>
          <w:right w:w="15" w:type="dxa"/>
        </w:tblCellMar>
        <w:tblLook w:val="0000"/>
      </w:tblPr>
      <w:tblGrid>
        <w:gridCol w:w="4725"/>
        <w:gridCol w:w="1006"/>
        <w:gridCol w:w="2206"/>
      </w:tblGrid>
      <w:tr w14:paraId="29853460" w14:textId="77777777" w:rsidTr="00AD3F70">
        <w:tblPrEx>
          <w:tblW w:w="4375" w:type="pct"/>
          <w:tblLook w:val="0000"/>
        </w:tblPrEx>
        <w:trPr>
          <w:del w:id="17270" w:author="AbbVie7" w:date="2025-05-12T15:23:00Z"/>
        </w:trPr>
        <w:tc>
          <w:tcPr>
            <w:tcW w:w="2976" w:type="pct"/>
            <w:tcBorders>
              <w:top w:val="single" w:sz="6" w:space="0" w:color="000000"/>
              <w:left w:val="nil"/>
              <w:bottom w:val="single" w:sz="6" w:space="0" w:color="000000"/>
              <w:right w:val="nil"/>
            </w:tcBorders>
          </w:tcPr>
          <w:p w:rsidR="0044674D" w:rsidRPr="00D001A5" w:rsidP="00BA4A66" w14:paraId="51AD6256" w14:textId="77777777">
            <w:pPr>
              <w:keepNext/>
              <w:jc w:val="center"/>
              <w:rPr>
                <w:del w:id="17271" w:author="AbbVie7" w:date="2025-05-12T15:23:00Z"/>
                <w:rFonts w:eastAsia="Arial Unicode MS"/>
                <w:lang w:val="en-GB"/>
              </w:rPr>
            </w:pPr>
          </w:p>
        </w:tc>
        <w:tc>
          <w:tcPr>
            <w:tcW w:w="634" w:type="pct"/>
            <w:tcBorders>
              <w:top w:val="single" w:sz="6" w:space="0" w:color="000000"/>
              <w:left w:val="nil"/>
              <w:bottom w:val="single" w:sz="6" w:space="0" w:color="000000"/>
              <w:right w:val="nil"/>
            </w:tcBorders>
          </w:tcPr>
          <w:p w:rsidR="0044674D" w:rsidRPr="00D001A5" w:rsidP="00BA4A66" w14:paraId="03A24E2B" w14:textId="77777777">
            <w:pPr>
              <w:keepNext/>
              <w:jc w:val="center"/>
              <w:rPr>
                <w:del w:id="17272" w:author="AbbVie7" w:date="2025-05-12T15:23:00Z"/>
                <w:rFonts w:eastAsia="Arial Unicode MS"/>
                <w:lang w:val="en-GB"/>
              </w:rPr>
            </w:pPr>
            <w:del w:id="17273" w:author="AbbVie7" w:date="2025-05-12T15:23:00Z">
              <w:r w:rsidRPr="00D001A5">
                <w:rPr>
                  <w:rStyle w:val="bold4"/>
                  <w:rFonts w:eastAsia="Arial Unicode MS"/>
                  <w:lang w:val="en-GB"/>
                </w:rPr>
                <w:delText>Placebo</w:delText>
              </w:r>
            </w:del>
            <w:del w:id="17274" w:author="AbbVie7" w:date="2025-05-12T15:23:00Z">
              <w:r w:rsidRPr="00D001A5">
                <w:rPr>
                  <w:rFonts w:eastAsia="Arial Unicode MS"/>
                  <w:lang w:val="en-GB"/>
                </w:rPr>
                <w:br/>
              </w:r>
            </w:del>
          </w:p>
        </w:tc>
        <w:tc>
          <w:tcPr>
            <w:tcW w:w="1391" w:type="pct"/>
            <w:tcBorders>
              <w:top w:val="single" w:sz="6" w:space="0" w:color="000000"/>
              <w:left w:val="nil"/>
              <w:bottom w:val="single" w:sz="6" w:space="0" w:color="000000"/>
              <w:right w:val="nil"/>
            </w:tcBorders>
          </w:tcPr>
          <w:p w:rsidR="0044674D" w:rsidRPr="0044674D" w:rsidP="00BA4A66" w14:paraId="049D81B2" w14:textId="77777777">
            <w:pPr>
              <w:keepNext/>
              <w:jc w:val="center"/>
              <w:rPr>
                <w:del w:id="17275" w:author="AbbVie7" w:date="2025-05-12T15:23:00Z"/>
                <w:rFonts w:eastAsia="Arial Unicode MS"/>
                <w:lang w:val="da-DK"/>
              </w:rPr>
            </w:pPr>
            <w:del w:id="17276" w:author="AbbVie7" w:date="2025-05-12T15:23:00Z">
              <w:r w:rsidRPr="0044674D">
                <w:rPr>
                  <w:rStyle w:val="bold4"/>
                  <w:rFonts w:eastAsia="Arial Unicode MS"/>
                  <w:lang w:val="da-DK"/>
                </w:rPr>
                <w:delText>Humira 40 mg hver anden uge</w:delText>
              </w:r>
            </w:del>
            <w:del w:id="17277" w:author="AbbVie7" w:date="2025-05-12T15:23:00Z">
              <w:r w:rsidRPr="0044674D">
                <w:rPr>
                  <w:rFonts w:eastAsia="Arial Unicode MS"/>
                  <w:lang w:val="da-DK"/>
                </w:rPr>
                <w:br/>
              </w:r>
            </w:del>
          </w:p>
        </w:tc>
      </w:tr>
      <w:tr w14:paraId="30B246EB" w14:textId="77777777" w:rsidTr="00AD3F70">
        <w:tblPrEx>
          <w:tblW w:w="4375" w:type="pct"/>
          <w:tblLook w:val="0000"/>
        </w:tblPrEx>
        <w:trPr>
          <w:del w:id="17278" w:author="AbbVie7" w:date="2025-05-12T15:23:00Z"/>
        </w:trPr>
        <w:tc>
          <w:tcPr>
            <w:tcW w:w="2976" w:type="pct"/>
            <w:tcBorders>
              <w:top w:val="single" w:sz="6" w:space="0" w:color="000000"/>
              <w:left w:val="nil"/>
              <w:bottom w:val="single" w:sz="6" w:space="0" w:color="000000"/>
              <w:right w:val="nil"/>
            </w:tcBorders>
          </w:tcPr>
          <w:p w:rsidR="0044674D" w:rsidRPr="00D001A5" w:rsidP="00BA4A66" w14:paraId="76370EE1" w14:textId="77777777">
            <w:pPr>
              <w:keepNext/>
              <w:rPr>
                <w:del w:id="17279" w:author="AbbVie7" w:date="2025-05-12T15:23:00Z"/>
                <w:rFonts w:eastAsia="Arial Unicode MS"/>
                <w:lang w:val="en-GB"/>
              </w:rPr>
            </w:pPr>
            <w:del w:id="17280" w:author="AbbVie7" w:date="2025-05-12T15:23:00Z">
              <w:r w:rsidRPr="00D001A5">
                <w:rPr>
                  <w:rFonts w:eastAsia="Arial Unicode MS"/>
                  <w:lang w:val="en-GB"/>
                </w:rPr>
                <w:delText>Uge 52</w:delText>
              </w:r>
            </w:del>
          </w:p>
        </w:tc>
        <w:tc>
          <w:tcPr>
            <w:tcW w:w="634" w:type="pct"/>
            <w:tcBorders>
              <w:top w:val="single" w:sz="6" w:space="0" w:color="000000"/>
              <w:left w:val="nil"/>
              <w:bottom w:val="single" w:sz="6" w:space="0" w:color="000000"/>
              <w:right w:val="nil"/>
            </w:tcBorders>
          </w:tcPr>
          <w:p w:rsidR="0044674D" w:rsidRPr="00D001A5" w:rsidP="00BA4A66" w14:paraId="3942BCEF" w14:textId="77777777">
            <w:pPr>
              <w:keepNext/>
              <w:jc w:val="center"/>
              <w:rPr>
                <w:del w:id="17281" w:author="AbbVie7" w:date="2025-05-12T15:23:00Z"/>
                <w:rStyle w:val="bold4"/>
                <w:rFonts w:eastAsia="Arial Unicode MS"/>
                <w:lang w:val="en-GB"/>
              </w:rPr>
            </w:pPr>
            <w:del w:id="17282" w:author="AbbVie7" w:date="2025-05-12T15:23:00Z">
              <w:r w:rsidRPr="00D001A5">
                <w:rPr>
                  <w:rStyle w:val="bold4"/>
                  <w:rFonts w:eastAsia="Arial Unicode MS"/>
                  <w:lang w:val="en-GB"/>
                </w:rPr>
                <w:delText>N=246</w:delText>
              </w:r>
            </w:del>
          </w:p>
        </w:tc>
        <w:tc>
          <w:tcPr>
            <w:tcW w:w="1391" w:type="pct"/>
            <w:tcBorders>
              <w:top w:val="single" w:sz="6" w:space="0" w:color="000000"/>
              <w:left w:val="nil"/>
              <w:bottom w:val="single" w:sz="6" w:space="0" w:color="000000"/>
              <w:right w:val="nil"/>
            </w:tcBorders>
          </w:tcPr>
          <w:p w:rsidR="0044674D" w:rsidRPr="00D001A5" w:rsidP="00BA4A66" w14:paraId="5056E594" w14:textId="77777777">
            <w:pPr>
              <w:keepNext/>
              <w:jc w:val="center"/>
              <w:rPr>
                <w:del w:id="17283" w:author="AbbVie7" w:date="2025-05-12T15:23:00Z"/>
                <w:rStyle w:val="bold4"/>
                <w:rFonts w:eastAsia="Arial Unicode MS"/>
                <w:lang w:val="en-GB"/>
              </w:rPr>
            </w:pPr>
            <w:del w:id="17284" w:author="AbbVie7" w:date="2025-05-12T15:23:00Z">
              <w:r w:rsidRPr="00D001A5">
                <w:rPr>
                  <w:rStyle w:val="bold4"/>
                  <w:rFonts w:eastAsia="Arial Unicode MS"/>
                  <w:lang w:val="en-GB"/>
                </w:rPr>
                <w:delText>N=248</w:delText>
              </w:r>
            </w:del>
          </w:p>
        </w:tc>
      </w:tr>
      <w:tr w14:paraId="717B91B7" w14:textId="77777777" w:rsidTr="00AD3F70">
        <w:tblPrEx>
          <w:tblW w:w="4375" w:type="pct"/>
          <w:tblLook w:val="0000"/>
        </w:tblPrEx>
        <w:trPr>
          <w:del w:id="17285" w:author="AbbVie7" w:date="2025-05-12T15:23:00Z"/>
        </w:trPr>
        <w:tc>
          <w:tcPr>
            <w:tcW w:w="2976" w:type="pct"/>
            <w:tcBorders>
              <w:top w:val="nil"/>
              <w:left w:val="nil"/>
              <w:right w:val="nil"/>
            </w:tcBorders>
          </w:tcPr>
          <w:p w:rsidR="0044674D" w:rsidRPr="00D001A5" w:rsidP="00BA4A66" w14:paraId="42576B48" w14:textId="77777777">
            <w:pPr>
              <w:keepNext/>
              <w:rPr>
                <w:del w:id="17286" w:author="AbbVie7" w:date="2025-05-12T15:23:00Z"/>
                <w:rFonts w:eastAsia="Arial Unicode MS"/>
                <w:lang w:val="en-GB"/>
              </w:rPr>
            </w:pPr>
            <w:del w:id="17287" w:author="AbbVie7" w:date="2025-05-12T15:23:00Z">
              <w:r w:rsidRPr="00D001A5">
                <w:rPr>
                  <w:rFonts w:eastAsia="Arial Unicode MS"/>
                  <w:lang w:val="en-GB"/>
                </w:rPr>
                <w:delText xml:space="preserve">Klinisk respons </w:delText>
              </w:r>
            </w:del>
          </w:p>
        </w:tc>
        <w:tc>
          <w:tcPr>
            <w:tcW w:w="634" w:type="pct"/>
            <w:tcBorders>
              <w:top w:val="nil"/>
              <w:left w:val="nil"/>
              <w:right w:val="nil"/>
            </w:tcBorders>
          </w:tcPr>
          <w:p w:rsidR="0044674D" w:rsidRPr="00D001A5" w:rsidP="00BA4A66" w14:paraId="2EBB6EB1" w14:textId="77777777">
            <w:pPr>
              <w:keepNext/>
              <w:jc w:val="center"/>
              <w:rPr>
                <w:del w:id="17288" w:author="AbbVie7" w:date="2025-05-12T15:23:00Z"/>
                <w:rFonts w:eastAsia="Arial Unicode MS"/>
                <w:lang w:val="en-GB"/>
              </w:rPr>
            </w:pPr>
            <w:del w:id="17289" w:author="AbbVie7" w:date="2025-05-12T15:23:00Z">
              <w:r w:rsidRPr="00D001A5">
                <w:rPr>
                  <w:rFonts w:eastAsia="Arial Unicode MS"/>
                  <w:lang w:val="en-GB"/>
                </w:rPr>
                <w:delText>18</w:delText>
              </w:r>
            </w:del>
            <w:del w:id="17290" w:author="AbbVie7" w:date="2025-05-12T15:23:00Z">
              <w:r w:rsidR="00562996">
                <w:rPr>
                  <w:rFonts w:eastAsia="Arial Unicode MS"/>
                  <w:lang w:val="en-GB"/>
                </w:rPr>
                <w:delText>%</w:delText>
              </w:r>
            </w:del>
          </w:p>
        </w:tc>
        <w:tc>
          <w:tcPr>
            <w:tcW w:w="1391" w:type="pct"/>
            <w:tcBorders>
              <w:top w:val="nil"/>
              <w:left w:val="nil"/>
              <w:right w:val="nil"/>
            </w:tcBorders>
          </w:tcPr>
          <w:p w:rsidR="0044674D" w:rsidRPr="00D001A5" w:rsidP="00BA4A66" w14:paraId="6792455B" w14:textId="77777777">
            <w:pPr>
              <w:keepNext/>
              <w:jc w:val="center"/>
              <w:rPr>
                <w:del w:id="17291" w:author="AbbVie7" w:date="2025-05-12T15:23:00Z"/>
                <w:rFonts w:eastAsia="Arial Unicode MS"/>
                <w:lang w:val="en-GB"/>
              </w:rPr>
            </w:pPr>
            <w:del w:id="17292" w:author="AbbVie7" w:date="2025-05-12T15:23:00Z">
              <w:r w:rsidRPr="00D001A5">
                <w:rPr>
                  <w:rFonts w:eastAsia="Arial Unicode MS"/>
                  <w:lang w:val="en-GB"/>
                </w:rPr>
                <w:delText xml:space="preserve">30 </w:delText>
              </w:r>
            </w:del>
            <w:del w:id="17293" w:author="AbbVie7" w:date="2025-05-12T15:23:00Z">
              <w:r w:rsidR="00562996">
                <w:rPr>
                  <w:rFonts w:eastAsia="Arial Unicode MS"/>
                  <w:lang w:val="en-GB"/>
                </w:rPr>
                <w:delText>%</w:delText>
              </w:r>
            </w:del>
          </w:p>
        </w:tc>
      </w:tr>
      <w:tr w14:paraId="7C5C032D" w14:textId="77777777" w:rsidTr="00AD3F70">
        <w:tblPrEx>
          <w:tblW w:w="4375" w:type="pct"/>
          <w:tblLook w:val="0000"/>
        </w:tblPrEx>
        <w:trPr>
          <w:del w:id="17294" w:author="AbbVie7" w:date="2025-05-12T15:23:00Z"/>
        </w:trPr>
        <w:tc>
          <w:tcPr>
            <w:tcW w:w="2976" w:type="pct"/>
            <w:tcBorders>
              <w:top w:val="nil"/>
              <w:left w:val="nil"/>
              <w:right w:val="nil"/>
            </w:tcBorders>
          </w:tcPr>
          <w:p w:rsidR="0044674D" w:rsidRPr="00D001A5" w:rsidP="00BA4A66" w14:paraId="2C921BA2" w14:textId="77777777">
            <w:pPr>
              <w:keepNext/>
              <w:rPr>
                <w:del w:id="17295" w:author="AbbVie7" w:date="2025-05-12T15:23:00Z"/>
                <w:rFonts w:eastAsia="Arial Unicode MS"/>
                <w:lang w:val="en-GB"/>
              </w:rPr>
            </w:pPr>
            <w:del w:id="17296" w:author="AbbVie7" w:date="2025-05-12T15:23:00Z">
              <w:r w:rsidRPr="00D001A5">
                <w:rPr>
                  <w:rFonts w:eastAsia="Arial Unicode MS"/>
                  <w:lang w:val="en-GB"/>
                </w:rPr>
                <w:delText>Klinisk remission</w:delText>
              </w:r>
            </w:del>
          </w:p>
        </w:tc>
        <w:tc>
          <w:tcPr>
            <w:tcW w:w="634" w:type="pct"/>
            <w:tcBorders>
              <w:top w:val="nil"/>
              <w:left w:val="nil"/>
              <w:right w:val="nil"/>
            </w:tcBorders>
          </w:tcPr>
          <w:p w:rsidR="0044674D" w:rsidRPr="00D001A5" w:rsidP="00BA4A66" w14:paraId="7C3ADCF5" w14:textId="77777777">
            <w:pPr>
              <w:keepNext/>
              <w:jc w:val="center"/>
              <w:rPr>
                <w:del w:id="17297" w:author="AbbVie7" w:date="2025-05-12T15:23:00Z"/>
                <w:rFonts w:eastAsia="Arial Unicode MS"/>
                <w:lang w:val="en-GB"/>
              </w:rPr>
            </w:pPr>
            <w:del w:id="17298" w:author="AbbVie7" w:date="2025-05-12T15:23:00Z">
              <w:r w:rsidRPr="00D001A5">
                <w:rPr>
                  <w:rFonts w:eastAsia="Arial Unicode MS"/>
                  <w:lang w:val="en-GB"/>
                </w:rPr>
                <w:delText>9</w:delText>
              </w:r>
            </w:del>
            <w:del w:id="17299" w:author="AbbVie7" w:date="2025-05-12T15:23:00Z">
              <w:r w:rsidR="00562996">
                <w:rPr>
                  <w:rFonts w:eastAsia="Arial Unicode MS"/>
                  <w:lang w:val="en-GB"/>
                </w:rPr>
                <w:delText>%</w:delText>
              </w:r>
            </w:del>
          </w:p>
        </w:tc>
        <w:tc>
          <w:tcPr>
            <w:tcW w:w="1391" w:type="pct"/>
            <w:tcBorders>
              <w:top w:val="nil"/>
              <w:left w:val="nil"/>
              <w:right w:val="nil"/>
            </w:tcBorders>
          </w:tcPr>
          <w:p w:rsidR="0044674D" w:rsidRPr="00D001A5" w:rsidP="00BA4A66" w14:paraId="793B8B4D" w14:textId="77777777">
            <w:pPr>
              <w:keepNext/>
              <w:jc w:val="center"/>
              <w:rPr>
                <w:del w:id="17300" w:author="AbbVie7" w:date="2025-05-12T15:23:00Z"/>
                <w:rFonts w:eastAsia="Arial Unicode MS"/>
                <w:lang w:val="en-GB"/>
              </w:rPr>
            </w:pPr>
            <w:del w:id="17301" w:author="AbbVie7" w:date="2025-05-12T15:23:00Z">
              <w:r w:rsidRPr="00D001A5">
                <w:rPr>
                  <w:rFonts w:eastAsia="Arial Unicode MS"/>
                  <w:lang w:val="en-GB"/>
                </w:rPr>
                <w:delText>17</w:delText>
              </w:r>
            </w:del>
            <w:del w:id="17302" w:author="AbbVie7" w:date="2025-05-12T15:23:00Z">
              <w:r w:rsidR="00562996">
                <w:rPr>
                  <w:rFonts w:eastAsia="Arial Unicode MS"/>
                  <w:lang w:val="en-GB"/>
                </w:rPr>
                <w:delText>%</w:delText>
              </w:r>
            </w:del>
          </w:p>
        </w:tc>
      </w:tr>
      <w:tr w14:paraId="029B33E2" w14:textId="77777777" w:rsidTr="00AD3F70">
        <w:tblPrEx>
          <w:tblW w:w="4375" w:type="pct"/>
          <w:tblLook w:val="0000"/>
        </w:tblPrEx>
        <w:trPr>
          <w:del w:id="17303" w:author="AbbVie7" w:date="2025-05-12T15:23:00Z"/>
        </w:trPr>
        <w:tc>
          <w:tcPr>
            <w:tcW w:w="2976" w:type="pct"/>
            <w:tcBorders>
              <w:top w:val="nil"/>
              <w:left w:val="nil"/>
              <w:right w:val="nil"/>
            </w:tcBorders>
          </w:tcPr>
          <w:p w:rsidR="0044674D" w:rsidRPr="00D001A5" w:rsidP="00BA4A66" w14:paraId="70F2DF70" w14:textId="77777777">
            <w:pPr>
              <w:keepNext/>
              <w:rPr>
                <w:del w:id="17304" w:author="AbbVie7" w:date="2025-05-12T15:23:00Z"/>
                <w:rFonts w:eastAsia="Arial Unicode MS"/>
                <w:lang w:val="en-GB"/>
              </w:rPr>
            </w:pPr>
            <w:del w:id="17305" w:author="AbbVie7" w:date="2025-05-12T15:23:00Z">
              <w:r w:rsidRPr="00D001A5">
                <w:rPr>
                  <w:rFonts w:eastAsia="Arial Unicode MS"/>
                  <w:lang w:val="en-GB"/>
                </w:rPr>
                <w:delText xml:space="preserve">Slimhindeheling </w:delText>
              </w:r>
            </w:del>
          </w:p>
        </w:tc>
        <w:tc>
          <w:tcPr>
            <w:tcW w:w="634" w:type="pct"/>
            <w:tcBorders>
              <w:top w:val="nil"/>
              <w:left w:val="nil"/>
              <w:right w:val="nil"/>
            </w:tcBorders>
          </w:tcPr>
          <w:p w:rsidR="0044674D" w:rsidRPr="00D001A5" w:rsidP="00BA4A66" w14:paraId="3072C2E6" w14:textId="77777777">
            <w:pPr>
              <w:keepNext/>
              <w:jc w:val="center"/>
              <w:rPr>
                <w:del w:id="17306" w:author="AbbVie7" w:date="2025-05-12T15:23:00Z"/>
                <w:rFonts w:eastAsia="Arial Unicode MS"/>
                <w:lang w:val="en-GB"/>
              </w:rPr>
            </w:pPr>
            <w:del w:id="17307" w:author="AbbVie7" w:date="2025-05-12T15:23:00Z">
              <w:r w:rsidRPr="00D001A5">
                <w:rPr>
                  <w:rFonts w:eastAsia="Arial Unicode MS"/>
                  <w:lang w:val="en-GB"/>
                </w:rPr>
                <w:delText>15</w:delText>
              </w:r>
            </w:del>
            <w:del w:id="17308" w:author="AbbVie7" w:date="2025-05-12T15:23:00Z">
              <w:r w:rsidR="00562996">
                <w:rPr>
                  <w:rFonts w:eastAsia="Arial Unicode MS"/>
                  <w:lang w:val="en-GB"/>
                </w:rPr>
                <w:delText>%</w:delText>
              </w:r>
            </w:del>
          </w:p>
        </w:tc>
        <w:tc>
          <w:tcPr>
            <w:tcW w:w="1391" w:type="pct"/>
            <w:tcBorders>
              <w:top w:val="nil"/>
              <w:left w:val="nil"/>
              <w:right w:val="nil"/>
            </w:tcBorders>
          </w:tcPr>
          <w:p w:rsidR="0044674D" w:rsidRPr="00D001A5" w:rsidP="00BA4A66" w14:paraId="3DABCB18" w14:textId="77777777">
            <w:pPr>
              <w:keepNext/>
              <w:jc w:val="center"/>
              <w:rPr>
                <w:del w:id="17309" w:author="AbbVie7" w:date="2025-05-12T15:23:00Z"/>
                <w:rFonts w:eastAsia="Arial Unicode MS"/>
                <w:lang w:val="en-GB"/>
              </w:rPr>
            </w:pPr>
            <w:del w:id="17310" w:author="AbbVie7" w:date="2025-05-12T15:23:00Z">
              <w:r w:rsidRPr="00D001A5">
                <w:rPr>
                  <w:rFonts w:eastAsia="Arial Unicode MS"/>
                  <w:lang w:val="en-GB"/>
                </w:rPr>
                <w:delText>25</w:delText>
              </w:r>
            </w:del>
            <w:del w:id="17311" w:author="AbbVie7" w:date="2025-05-12T15:23:00Z">
              <w:r w:rsidR="00562996">
                <w:rPr>
                  <w:rFonts w:eastAsia="Arial Unicode MS"/>
                  <w:lang w:val="en-GB"/>
                </w:rPr>
                <w:delText>%</w:delText>
              </w:r>
            </w:del>
          </w:p>
        </w:tc>
      </w:tr>
      <w:tr w14:paraId="2D3E9609" w14:textId="77777777" w:rsidTr="00AD3F70">
        <w:tblPrEx>
          <w:tblW w:w="4375" w:type="pct"/>
          <w:tblLook w:val="0000"/>
        </w:tblPrEx>
        <w:trPr>
          <w:del w:id="17312" w:author="AbbVie7" w:date="2025-05-12T15:23:00Z"/>
        </w:trPr>
        <w:tc>
          <w:tcPr>
            <w:tcW w:w="2976" w:type="pct"/>
            <w:tcBorders>
              <w:top w:val="nil"/>
              <w:left w:val="nil"/>
              <w:right w:val="nil"/>
            </w:tcBorders>
          </w:tcPr>
          <w:p w:rsidR="0044674D" w:rsidRPr="0044674D" w:rsidP="00BA4A66" w14:paraId="1722289D" w14:textId="77777777">
            <w:pPr>
              <w:keepNext/>
              <w:rPr>
                <w:del w:id="17313" w:author="AbbVie7" w:date="2025-05-12T15:23:00Z"/>
                <w:rFonts w:eastAsia="Arial Unicode MS"/>
                <w:lang w:val="da-DK"/>
              </w:rPr>
            </w:pPr>
            <w:del w:id="17314" w:author="AbbVie7" w:date="2025-05-12T15:23:00Z">
              <w:r w:rsidRPr="0044674D">
                <w:rPr>
                  <w:rFonts w:eastAsia="Arial Unicode MS"/>
                  <w:lang w:val="da-DK"/>
                </w:rPr>
                <w:delText xml:space="preserve">Steroid-fri remission i </w:delText>
              </w:r>
            </w:del>
            <w:del w:id="17315" w:author="AbbVie7" w:date="2025-05-12T15:23:00Z">
              <w:r w:rsidRPr="0044674D">
                <w:rPr>
                  <w:rFonts w:eastAsia="Arial Unicode MS"/>
                  <w:u w:val="single"/>
                  <w:lang w:val="da-DK"/>
                </w:rPr>
                <w:delText>&gt;</w:delText>
              </w:r>
            </w:del>
            <w:del w:id="17316" w:author="AbbVie7" w:date="2025-05-12T15:23:00Z">
              <w:r w:rsidRPr="0044674D">
                <w:rPr>
                  <w:rFonts w:eastAsia="Arial Unicode MS"/>
                  <w:lang w:val="da-DK"/>
                </w:rPr>
                <w:delText xml:space="preserve"> 90 dage</w:delText>
              </w:r>
            </w:del>
            <w:del w:id="17317" w:author="AbbVie7" w:date="2025-05-12T15:23:00Z">
              <w:r w:rsidRPr="0044674D">
                <w:rPr>
                  <w:rFonts w:eastAsia="Arial Unicode MS"/>
                  <w:vertAlign w:val="superscript"/>
                  <w:lang w:val="da-DK"/>
                </w:rPr>
                <w:delText>a</w:delText>
              </w:r>
            </w:del>
            <w:del w:id="17318" w:author="AbbVie7" w:date="2025-05-12T15:23:00Z">
              <w:r w:rsidRPr="0044674D">
                <w:rPr>
                  <w:rFonts w:eastAsia="Arial Unicode MS"/>
                  <w:lang w:val="da-DK"/>
                </w:rPr>
                <w:delText xml:space="preserve"> </w:delText>
              </w:r>
            </w:del>
          </w:p>
        </w:tc>
        <w:tc>
          <w:tcPr>
            <w:tcW w:w="634" w:type="pct"/>
            <w:tcBorders>
              <w:top w:val="nil"/>
              <w:left w:val="nil"/>
              <w:right w:val="nil"/>
            </w:tcBorders>
          </w:tcPr>
          <w:p w:rsidR="0044674D" w:rsidRPr="00D001A5" w:rsidP="00BA4A66" w14:paraId="147CDBC4" w14:textId="77777777">
            <w:pPr>
              <w:keepNext/>
              <w:jc w:val="center"/>
              <w:rPr>
                <w:del w:id="17319" w:author="AbbVie7" w:date="2025-05-12T15:23:00Z"/>
                <w:rFonts w:eastAsia="Arial Unicode MS"/>
                <w:lang w:val="en-GB"/>
              </w:rPr>
            </w:pPr>
            <w:del w:id="17320" w:author="AbbVie7" w:date="2025-05-12T15:23:00Z">
              <w:r w:rsidRPr="00D001A5">
                <w:rPr>
                  <w:rFonts w:eastAsia="Arial Unicode MS"/>
                  <w:lang w:val="en-GB"/>
                </w:rPr>
                <w:delText>6</w:delText>
              </w:r>
            </w:del>
            <w:del w:id="17321" w:author="AbbVie7" w:date="2025-05-12T15:23:00Z">
              <w:r w:rsidR="00562996">
                <w:rPr>
                  <w:rFonts w:eastAsia="Arial Unicode MS"/>
                  <w:lang w:val="en-GB"/>
                </w:rPr>
                <w:delText>%</w:delText>
              </w:r>
            </w:del>
            <w:del w:id="17322" w:author="AbbVie7" w:date="2025-05-12T15:23:00Z">
              <w:r w:rsidRPr="00D001A5">
                <w:rPr>
                  <w:rFonts w:eastAsia="Arial Unicode MS"/>
                  <w:lang w:val="en-GB"/>
                </w:rPr>
                <w:delText xml:space="preserve"> </w:delText>
              </w:r>
            </w:del>
          </w:p>
          <w:p w:rsidR="0044674D" w:rsidRPr="00D001A5" w:rsidP="00BA4A66" w14:paraId="1507B8AF" w14:textId="77777777">
            <w:pPr>
              <w:keepNext/>
              <w:jc w:val="center"/>
              <w:rPr>
                <w:del w:id="17323" w:author="AbbVie7" w:date="2025-05-12T15:23:00Z"/>
                <w:rFonts w:eastAsia="Arial Unicode MS"/>
                <w:lang w:val="en-GB"/>
              </w:rPr>
            </w:pPr>
            <w:del w:id="17324" w:author="AbbVie7" w:date="2025-05-12T15:23:00Z">
              <w:r w:rsidRPr="00D001A5">
                <w:rPr>
                  <w:rFonts w:eastAsia="Arial Unicode MS"/>
                  <w:lang w:val="en-GB"/>
                </w:rPr>
                <w:delText>(N=140)</w:delText>
              </w:r>
            </w:del>
          </w:p>
        </w:tc>
        <w:tc>
          <w:tcPr>
            <w:tcW w:w="1391" w:type="pct"/>
            <w:tcBorders>
              <w:top w:val="nil"/>
              <w:left w:val="nil"/>
              <w:right w:val="nil"/>
            </w:tcBorders>
          </w:tcPr>
          <w:p w:rsidR="0044674D" w:rsidRPr="00D001A5" w:rsidP="00BA4A66" w14:paraId="6444DA2E" w14:textId="77777777">
            <w:pPr>
              <w:keepNext/>
              <w:jc w:val="center"/>
              <w:rPr>
                <w:del w:id="17325" w:author="AbbVie7" w:date="2025-05-12T15:23:00Z"/>
                <w:rFonts w:eastAsia="Arial Unicode MS"/>
                <w:lang w:val="en-GB"/>
              </w:rPr>
            </w:pPr>
            <w:del w:id="17326" w:author="AbbVie7" w:date="2025-05-12T15:23:00Z">
              <w:r w:rsidRPr="00D001A5">
                <w:rPr>
                  <w:rFonts w:eastAsia="Arial Unicode MS"/>
                  <w:lang w:val="en-GB"/>
                </w:rPr>
                <w:delText>13</w:delText>
              </w:r>
            </w:del>
            <w:del w:id="17327" w:author="AbbVie7" w:date="2025-05-12T15:23:00Z">
              <w:r w:rsidR="00562996">
                <w:rPr>
                  <w:rFonts w:eastAsia="Arial Unicode MS"/>
                  <w:lang w:val="en-GB"/>
                </w:rPr>
                <w:delText>%</w:delText>
              </w:r>
            </w:del>
            <w:del w:id="17328" w:author="AbbVie7" w:date="2025-05-12T15:23:00Z">
              <w:r w:rsidRPr="00D001A5">
                <w:rPr>
                  <w:rFonts w:eastAsia="Arial Unicode MS"/>
                  <w:lang w:val="en-GB"/>
                </w:rPr>
                <w:delText>*</w:delText>
              </w:r>
            </w:del>
          </w:p>
          <w:p w:rsidR="0044674D" w:rsidRPr="00D001A5" w:rsidP="00BA4A66" w14:paraId="4072F0ED" w14:textId="77777777">
            <w:pPr>
              <w:keepNext/>
              <w:jc w:val="center"/>
              <w:rPr>
                <w:del w:id="17329" w:author="AbbVie7" w:date="2025-05-12T15:23:00Z"/>
                <w:rFonts w:eastAsia="Arial Unicode MS"/>
                <w:lang w:val="en-GB"/>
              </w:rPr>
            </w:pPr>
            <w:del w:id="17330" w:author="AbbVie7" w:date="2025-05-12T15:23:00Z">
              <w:r w:rsidRPr="00D001A5">
                <w:rPr>
                  <w:rFonts w:eastAsia="Arial Unicode MS"/>
                  <w:lang w:val="en-GB"/>
                </w:rPr>
                <w:delText>(N=150)</w:delText>
              </w:r>
            </w:del>
          </w:p>
          <w:p w:rsidR="0044674D" w:rsidRPr="00D001A5" w:rsidP="00BA4A66" w14:paraId="14918240" w14:textId="77777777">
            <w:pPr>
              <w:keepNext/>
              <w:rPr>
                <w:del w:id="17331" w:author="AbbVie7" w:date="2025-05-12T15:23:00Z"/>
                <w:rFonts w:eastAsia="Arial Unicode MS"/>
                <w:lang w:val="en-GB"/>
              </w:rPr>
            </w:pPr>
          </w:p>
        </w:tc>
      </w:tr>
      <w:tr w14:paraId="1727D6CA" w14:textId="77777777" w:rsidTr="00AD3F70">
        <w:tblPrEx>
          <w:tblW w:w="4375" w:type="pct"/>
          <w:tblLook w:val="0000"/>
        </w:tblPrEx>
        <w:trPr>
          <w:del w:id="17332" w:author="AbbVie7" w:date="2025-05-12T15:23:00Z"/>
        </w:trPr>
        <w:tc>
          <w:tcPr>
            <w:tcW w:w="2976" w:type="pct"/>
            <w:tcBorders>
              <w:top w:val="nil"/>
              <w:left w:val="nil"/>
              <w:right w:val="nil"/>
            </w:tcBorders>
          </w:tcPr>
          <w:p w:rsidR="0044674D" w:rsidRPr="00D001A5" w:rsidP="00BA4A66" w14:paraId="550EA75E" w14:textId="77777777">
            <w:pPr>
              <w:keepNext/>
              <w:rPr>
                <w:del w:id="17333" w:author="AbbVie7" w:date="2025-05-12T15:23:00Z"/>
                <w:rFonts w:eastAsia="Arial Unicode MS"/>
                <w:lang w:val="en-GB"/>
              </w:rPr>
            </w:pPr>
            <w:del w:id="17334" w:author="AbbVie7" w:date="2025-05-12T15:23:00Z">
              <w:r w:rsidRPr="00D001A5">
                <w:rPr>
                  <w:rFonts w:eastAsia="Arial Unicode MS"/>
                  <w:lang w:val="en-GB"/>
                </w:rPr>
                <w:delText>Uge 8 og 52</w:delText>
              </w:r>
            </w:del>
          </w:p>
        </w:tc>
        <w:tc>
          <w:tcPr>
            <w:tcW w:w="634" w:type="pct"/>
            <w:tcBorders>
              <w:top w:val="nil"/>
              <w:left w:val="nil"/>
              <w:right w:val="nil"/>
            </w:tcBorders>
          </w:tcPr>
          <w:p w:rsidR="0044674D" w:rsidRPr="00D001A5" w:rsidP="00BA4A66" w14:paraId="2E37A1A8" w14:textId="77777777">
            <w:pPr>
              <w:keepNext/>
              <w:jc w:val="center"/>
              <w:rPr>
                <w:del w:id="17335" w:author="AbbVie7" w:date="2025-05-12T15:23:00Z"/>
                <w:rFonts w:eastAsia="Arial Unicode MS"/>
                <w:lang w:val="en-GB"/>
              </w:rPr>
            </w:pPr>
          </w:p>
        </w:tc>
        <w:tc>
          <w:tcPr>
            <w:tcW w:w="1391" w:type="pct"/>
            <w:tcBorders>
              <w:top w:val="nil"/>
              <w:left w:val="nil"/>
              <w:right w:val="nil"/>
            </w:tcBorders>
          </w:tcPr>
          <w:p w:rsidR="0044674D" w:rsidRPr="00D001A5" w:rsidP="00BA4A66" w14:paraId="27418213" w14:textId="77777777">
            <w:pPr>
              <w:keepNext/>
              <w:jc w:val="center"/>
              <w:rPr>
                <w:del w:id="17336" w:author="AbbVie7" w:date="2025-05-12T15:23:00Z"/>
                <w:rFonts w:eastAsia="Arial Unicode MS"/>
                <w:lang w:val="en-GB"/>
              </w:rPr>
            </w:pPr>
          </w:p>
        </w:tc>
      </w:tr>
      <w:tr w14:paraId="48D688B3" w14:textId="77777777" w:rsidTr="00AD3F70">
        <w:tblPrEx>
          <w:tblW w:w="4375" w:type="pct"/>
          <w:tblLook w:val="0000"/>
        </w:tblPrEx>
        <w:trPr>
          <w:del w:id="17337" w:author="AbbVie7" w:date="2025-05-12T15:23:00Z"/>
        </w:trPr>
        <w:tc>
          <w:tcPr>
            <w:tcW w:w="2976" w:type="pct"/>
            <w:tcBorders>
              <w:top w:val="nil"/>
              <w:left w:val="nil"/>
              <w:right w:val="nil"/>
            </w:tcBorders>
          </w:tcPr>
          <w:p w:rsidR="0044674D" w:rsidRPr="00D001A5" w:rsidP="00BA4A66" w14:paraId="6E67CC96" w14:textId="77777777">
            <w:pPr>
              <w:keepNext/>
              <w:rPr>
                <w:del w:id="17338" w:author="AbbVie7" w:date="2025-05-12T15:23:00Z"/>
                <w:rFonts w:eastAsia="Arial Unicode MS"/>
                <w:lang w:val="en-GB"/>
              </w:rPr>
            </w:pPr>
            <w:del w:id="17339" w:author="AbbVie7" w:date="2025-05-12T15:23:00Z">
              <w:r w:rsidRPr="00D001A5">
                <w:rPr>
                  <w:rFonts w:eastAsia="Arial Unicode MS"/>
                  <w:lang w:val="en-GB"/>
                </w:rPr>
                <w:delText xml:space="preserve">Vedligeholdt respons </w:delText>
              </w:r>
            </w:del>
          </w:p>
        </w:tc>
        <w:tc>
          <w:tcPr>
            <w:tcW w:w="634" w:type="pct"/>
            <w:tcBorders>
              <w:top w:val="nil"/>
              <w:left w:val="nil"/>
              <w:right w:val="nil"/>
            </w:tcBorders>
          </w:tcPr>
          <w:p w:rsidR="0044674D" w:rsidRPr="00D001A5" w:rsidP="00BA4A66" w14:paraId="1F208217" w14:textId="77777777">
            <w:pPr>
              <w:keepNext/>
              <w:jc w:val="center"/>
              <w:rPr>
                <w:del w:id="17340" w:author="AbbVie7" w:date="2025-05-12T15:23:00Z"/>
                <w:rFonts w:eastAsia="Arial Unicode MS"/>
                <w:lang w:val="en-GB"/>
              </w:rPr>
            </w:pPr>
            <w:del w:id="17341" w:author="AbbVie7" w:date="2025-05-12T15:23:00Z">
              <w:r w:rsidRPr="00D001A5">
                <w:rPr>
                  <w:rFonts w:eastAsia="Arial Unicode MS"/>
                  <w:lang w:val="en-GB"/>
                </w:rPr>
                <w:delText>12</w:delText>
              </w:r>
            </w:del>
            <w:del w:id="17342" w:author="AbbVie7" w:date="2025-05-12T15:23:00Z">
              <w:r w:rsidR="00562996">
                <w:rPr>
                  <w:rFonts w:eastAsia="Arial Unicode MS"/>
                  <w:lang w:val="en-GB"/>
                </w:rPr>
                <w:delText>%</w:delText>
              </w:r>
            </w:del>
          </w:p>
        </w:tc>
        <w:tc>
          <w:tcPr>
            <w:tcW w:w="1391" w:type="pct"/>
            <w:tcBorders>
              <w:top w:val="nil"/>
              <w:left w:val="nil"/>
              <w:right w:val="nil"/>
            </w:tcBorders>
          </w:tcPr>
          <w:p w:rsidR="0044674D" w:rsidRPr="00D001A5" w:rsidP="00BA4A66" w14:paraId="3D2B7FE7" w14:textId="77777777">
            <w:pPr>
              <w:keepNext/>
              <w:jc w:val="center"/>
              <w:rPr>
                <w:del w:id="17343" w:author="AbbVie7" w:date="2025-05-12T15:23:00Z"/>
                <w:rFonts w:eastAsia="Arial Unicode MS"/>
                <w:lang w:val="en-GB"/>
              </w:rPr>
            </w:pPr>
            <w:del w:id="17344" w:author="AbbVie7" w:date="2025-05-12T15:23:00Z">
              <w:r w:rsidRPr="00D001A5">
                <w:rPr>
                  <w:rFonts w:eastAsia="Arial Unicode MS"/>
                  <w:lang w:val="en-GB"/>
                </w:rPr>
                <w:delText>24</w:delText>
              </w:r>
            </w:del>
            <w:del w:id="17345" w:author="AbbVie7" w:date="2025-05-12T15:23:00Z">
              <w:r w:rsidR="00562996">
                <w:rPr>
                  <w:rFonts w:eastAsia="Arial Unicode MS"/>
                  <w:lang w:val="en-GB"/>
                </w:rPr>
                <w:delText>%</w:delText>
              </w:r>
            </w:del>
            <w:del w:id="17346" w:author="AbbVie7" w:date="2025-05-12T15:23:00Z">
              <w:r w:rsidRPr="00D001A5">
                <w:rPr>
                  <w:rFonts w:eastAsia="Arial Unicode MS"/>
                  <w:lang w:val="en-GB"/>
                </w:rPr>
                <w:delText>**</w:delText>
              </w:r>
            </w:del>
          </w:p>
        </w:tc>
      </w:tr>
      <w:tr w14:paraId="1BA1F528" w14:textId="77777777" w:rsidTr="00AD3F70">
        <w:tblPrEx>
          <w:tblW w:w="4375" w:type="pct"/>
          <w:tblLook w:val="0000"/>
        </w:tblPrEx>
        <w:trPr>
          <w:del w:id="17347" w:author="AbbVie7" w:date="2025-05-12T15:23:00Z"/>
        </w:trPr>
        <w:tc>
          <w:tcPr>
            <w:tcW w:w="2976" w:type="pct"/>
            <w:tcBorders>
              <w:top w:val="nil"/>
              <w:left w:val="nil"/>
              <w:bottom w:val="single" w:sz="6" w:space="0" w:color="000000"/>
              <w:right w:val="nil"/>
            </w:tcBorders>
          </w:tcPr>
          <w:p w:rsidR="0044674D" w:rsidRPr="00D001A5" w:rsidP="00BA4A66" w14:paraId="69471550" w14:textId="77777777">
            <w:pPr>
              <w:keepNext/>
              <w:rPr>
                <w:del w:id="17348" w:author="AbbVie7" w:date="2025-05-12T15:23:00Z"/>
                <w:rFonts w:eastAsia="Arial Unicode MS"/>
                <w:lang w:val="en-GB"/>
              </w:rPr>
            </w:pPr>
            <w:del w:id="17349" w:author="AbbVie7" w:date="2025-05-12T15:23:00Z">
              <w:r w:rsidRPr="00D001A5">
                <w:rPr>
                  <w:rFonts w:eastAsia="Arial Unicode MS"/>
                  <w:lang w:val="en-GB"/>
                </w:rPr>
                <w:delText xml:space="preserve"> Ve</w:delText>
              </w:r>
            </w:del>
            <w:del w:id="17350" w:author="AbbVie7" w:date="2025-05-12T15:23:00Z">
              <w:r>
                <w:rPr>
                  <w:rFonts w:eastAsia="Arial Unicode MS"/>
                  <w:lang w:val="en-GB"/>
                </w:rPr>
                <w:delText>d</w:delText>
              </w:r>
            </w:del>
            <w:del w:id="17351" w:author="AbbVie7" w:date="2025-05-12T15:23:00Z">
              <w:r w:rsidRPr="00D001A5">
                <w:rPr>
                  <w:rFonts w:eastAsia="Arial Unicode MS"/>
                  <w:lang w:val="en-GB"/>
                </w:rPr>
                <w:delText xml:space="preserve">ligeholdt remission </w:delText>
              </w:r>
            </w:del>
          </w:p>
        </w:tc>
        <w:tc>
          <w:tcPr>
            <w:tcW w:w="634" w:type="pct"/>
            <w:tcBorders>
              <w:top w:val="nil"/>
              <w:left w:val="nil"/>
              <w:bottom w:val="single" w:sz="6" w:space="0" w:color="000000"/>
              <w:right w:val="nil"/>
            </w:tcBorders>
          </w:tcPr>
          <w:p w:rsidR="0044674D" w:rsidRPr="00D001A5" w:rsidP="00BA4A66" w14:paraId="6709998B" w14:textId="77777777">
            <w:pPr>
              <w:keepNext/>
              <w:jc w:val="center"/>
              <w:rPr>
                <w:del w:id="17352" w:author="AbbVie7" w:date="2025-05-12T15:23:00Z"/>
                <w:rFonts w:eastAsia="Arial Unicode MS"/>
                <w:lang w:val="en-GB"/>
              </w:rPr>
            </w:pPr>
            <w:del w:id="17353" w:author="AbbVie7" w:date="2025-05-12T15:23:00Z">
              <w:r w:rsidRPr="00D001A5">
                <w:rPr>
                  <w:rFonts w:eastAsia="Arial Unicode MS"/>
                  <w:lang w:val="en-GB"/>
                </w:rPr>
                <w:delText>4</w:delText>
              </w:r>
            </w:del>
            <w:del w:id="17354" w:author="AbbVie7" w:date="2025-05-12T15:23:00Z">
              <w:r w:rsidR="00562996">
                <w:rPr>
                  <w:rFonts w:eastAsia="Arial Unicode MS"/>
                  <w:lang w:val="en-GB"/>
                </w:rPr>
                <w:delText>%</w:delText>
              </w:r>
            </w:del>
          </w:p>
        </w:tc>
        <w:tc>
          <w:tcPr>
            <w:tcW w:w="1391" w:type="pct"/>
            <w:tcBorders>
              <w:top w:val="nil"/>
              <w:left w:val="nil"/>
              <w:bottom w:val="single" w:sz="6" w:space="0" w:color="000000"/>
              <w:right w:val="nil"/>
            </w:tcBorders>
          </w:tcPr>
          <w:p w:rsidR="0044674D" w:rsidRPr="00D001A5" w:rsidP="00BA4A66" w14:paraId="76545085" w14:textId="77777777">
            <w:pPr>
              <w:keepNext/>
              <w:jc w:val="center"/>
              <w:rPr>
                <w:del w:id="17355" w:author="AbbVie7" w:date="2025-05-12T15:23:00Z"/>
                <w:rFonts w:eastAsia="Arial Unicode MS"/>
                <w:lang w:val="en-GB"/>
              </w:rPr>
            </w:pPr>
            <w:del w:id="17356" w:author="AbbVie7" w:date="2025-05-12T15:23:00Z">
              <w:r w:rsidRPr="00D001A5">
                <w:rPr>
                  <w:rFonts w:eastAsia="Arial Unicode MS"/>
                  <w:lang w:val="en-GB"/>
                </w:rPr>
                <w:delText>8</w:delText>
              </w:r>
            </w:del>
            <w:del w:id="17357" w:author="AbbVie7" w:date="2025-05-12T15:23:00Z">
              <w:r w:rsidR="00562996">
                <w:rPr>
                  <w:rFonts w:eastAsia="Arial Unicode MS"/>
                  <w:lang w:val="en-GB"/>
                </w:rPr>
                <w:delText>%</w:delText>
              </w:r>
            </w:del>
            <w:del w:id="17358" w:author="AbbVie7" w:date="2025-05-12T15:23:00Z">
              <w:r w:rsidRPr="00D001A5">
                <w:rPr>
                  <w:rFonts w:eastAsia="Arial Unicode MS"/>
                  <w:lang w:val="en-GB"/>
                </w:rPr>
                <w:delText>*</w:delText>
              </w:r>
            </w:del>
          </w:p>
        </w:tc>
      </w:tr>
      <w:tr w14:paraId="322C1390" w14:textId="77777777" w:rsidTr="00AD3F70">
        <w:tblPrEx>
          <w:tblW w:w="4375" w:type="pct"/>
          <w:tblLook w:val="0000"/>
        </w:tblPrEx>
        <w:trPr>
          <w:del w:id="17359" w:author="AbbVie7" w:date="2025-05-12T15:23:00Z"/>
        </w:trPr>
        <w:tc>
          <w:tcPr>
            <w:tcW w:w="2976" w:type="pct"/>
            <w:tcBorders>
              <w:top w:val="nil"/>
              <w:left w:val="nil"/>
              <w:bottom w:val="single" w:sz="6" w:space="0" w:color="000000"/>
              <w:right w:val="nil"/>
            </w:tcBorders>
          </w:tcPr>
          <w:p w:rsidR="0044674D" w:rsidRPr="00D001A5" w:rsidP="00BA4A66" w14:paraId="2F46B64E" w14:textId="77777777">
            <w:pPr>
              <w:keepNext/>
              <w:rPr>
                <w:del w:id="17360" w:author="AbbVie7" w:date="2025-05-12T15:23:00Z"/>
                <w:rFonts w:eastAsia="Arial Unicode MS"/>
                <w:lang w:val="en-GB"/>
              </w:rPr>
            </w:pPr>
            <w:del w:id="17361" w:author="AbbVie7" w:date="2025-05-12T15:23:00Z">
              <w:r w:rsidRPr="00D001A5">
                <w:rPr>
                  <w:rFonts w:eastAsia="Arial Unicode MS"/>
                  <w:lang w:val="en-GB"/>
                </w:rPr>
                <w:delText xml:space="preserve">Vedligeholdt slimhindeheling </w:delText>
              </w:r>
            </w:del>
          </w:p>
        </w:tc>
        <w:tc>
          <w:tcPr>
            <w:tcW w:w="634" w:type="pct"/>
            <w:tcBorders>
              <w:top w:val="nil"/>
              <w:left w:val="nil"/>
              <w:bottom w:val="single" w:sz="6" w:space="0" w:color="000000"/>
              <w:right w:val="nil"/>
            </w:tcBorders>
          </w:tcPr>
          <w:p w:rsidR="0044674D" w:rsidRPr="00D001A5" w:rsidP="00BA4A66" w14:paraId="46CC9FB5" w14:textId="77777777">
            <w:pPr>
              <w:keepNext/>
              <w:jc w:val="center"/>
              <w:rPr>
                <w:del w:id="17362" w:author="AbbVie7" w:date="2025-05-12T15:23:00Z"/>
                <w:rFonts w:eastAsia="Arial Unicode MS"/>
                <w:lang w:val="en-GB"/>
              </w:rPr>
            </w:pPr>
            <w:del w:id="17363" w:author="AbbVie7" w:date="2025-05-12T15:23:00Z">
              <w:r w:rsidRPr="00D001A5">
                <w:rPr>
                  <w:rFonts w:eastAsia="Arial Unicode MS"/>
                  <w:lang w:val="en-GB"/>
                </w:rPr>
                <w:delText>11</w:delText>
              </w:r>
            </w:del>
            <w:del w:id="17364" w:author="AbbVie7" w:date="2025-05-12T15:23:00Z">
              <w:r w:rsidR="00562996">
                <w:rPr>
                  <w:rFonts w:eastAsia="Arial Unicode MS"/>
                  <w:lang w:val="en-GB"/>
                </w:rPr>
                <w:delText>%</w:delText>
              </w:r>
            </w:del>
          </w:p>
        </w:tc>
        <w:tc>
          <w:tcPr>
            <w:tcW w:w="1391" w:type="pct"/>
            <w:tcBorders>
              <w:top w:val="nil"/>
              <w:left w:val="nil"/>
              <w:bottom w:val="single" w:sz="6" w:space="0" w:color="000000"/>
              <w:right w:val="nil"/>
            </w:tcBorders>
          </w:tcPr>
          <w:p w:rsidR="0044674D" w:rsidRPr="00D001A5" w:rsidP="00BA4A66" w14:paraId="3317C6A2" w14:textId="77777777">
            <w:pPr>
              <w:keepNext/>
              <w:jc w:val="center"/>
              <w:rPr>
                <w:del w:id="17365" w:author="AbbVie7" w:date="2025-05-12T15:23:00Z"/>
                <w:rFonts w:eastAsia="Arial Unicode MS"/>
                <w:lang w:val="en-GB"/>
              </w:rPr>
            </w:pPr>
            <w:del w:id="17366" w:author="AbbVie7" w:date="2025-05-12T15:23:00Z">
              <w:r w:rsidRPr="00D001A5">
                <w:rPr>
                  <w:rFonts w:eastAsia="Arial Unicode MS"/>
                  <w:lang w:val="en-GB"/>
                </w:rPr>
                <w:delText>19</w:delText>
              </w:r>
            </w:del>
            <w:del w:id="17367" w:author="AbbVie7" w:date="2025-05-12T15:23:00Z">
              <w:r w:rsidR="00562996">
                <w:rPr>
                  <w:rFonts w:eastAsia="Arial Unicode MS"/>
                  <w:lang w:val="en-GB"/>
                </w:rPr>
                <w:delText>%</w:delText>
              </w:r>
            </w:del>
            <w:del w:id="17368" w:author="AbbVie7" w:date="2025-05-12T15:23:00Z">
              <w:r w:rsidRPr="00D001A5">
                <w:rPr>
                  <w:rFonts w:eastAsia="Arial Unicode MS"/>
                  <w:lang w:val="en-GB"/>
                </w:rPr>
                <w:delText>*</w:delText>
              </w:r>
            </w:del>
          </w:p>
        </w:tc>
      </w:tr>
      <w:tr w14:paraId="4C4A1192" w14:textId="77777777" w:rsidTr="00AD3F70">
        <w:tblPrEx>
          <w:tblW w:w="4375" w:type="pct"/>
          <w:tblLook w:val="0000"/>
        </w:tblPrEx>
        <w:trPr>
          <w:del w:id="17369" w:author="AbbVie7" w:date="2025-05-12T15:23:00Z"/>
        </w:trPr>
        <w:tc>
          <w:tcPr>
            <w:tcW w:w="5000" w:type="pct"/>
            <w:gridSpan w:val="3"/>
            <w:tcBorders>
              <w:top w:val="nil"/>
              <w:left w:val="nil"/>
              <w:bottom w:val="nil"/>
              <w:right w:val="nil"/>
            </w:tcBorders>
          </w:tcPr>
          <w:p w:rsidR="0044674D" w:rsidP="00BA4A66" w14:paraId="5FF74591" w14:textId="77777777">
            <w:pPr>
              <w:keepNext/>
              <w:spacing w:line="264" w:lineRule="atLeast"/>
              <w:rPr>
                <w:del w:id="17370" w:author="AbbVie7" w:date="2025-05-12T15:23:00Z"/>
                <w:rFonts w:eastAsia="Arial Unicode MS"/>
                <w:lang w:val="da-DK"/>
              </w:rPr>
            </w:pPr>
            <w:del w:id="17371" w:author="AbbVie7" w:date="2025-05-12T15:23:00Z">
              <w:r w:rsidRPr="0044674D">
                <w:rPr>
                  <w:rFonts w:eastAsia="Arial Unicode MS"/>
                  <w:lang w:val="da-DK"/>
                </w:rPr>
                <w:delText>Klinisk remission er Mayo</w:delText>
              </w:r>
            </w:del>
            <w:del w:id="17372" w:author="AbbVie7" w:date="2025-05-12T15:23:00Z">
              <w:r w:rsidR="0033553E">
                <w:rPr>
                  <w:rFonts w:eastAsia="Arial Unicode MS"/>
                  <w:lang w:val="da-DK"/>
                </w:rPr>
                <w:delText>-</w:delText>
              </w:r>
            </w:del>
            <w:del w:id="17373" w:author="AbbVie7" w:date="2025-05-12T15:23:00Z">
              <w:r w:rsidRPr="0044674D">
                <w:rPr>
                  <w:rFonts w:eastAsia="Arial Unicode MS"/>
                  <w:lang w:val="da-DK"/>
                </w:rPr>
                <w:delText>score</w:delText>
              </w:r>
            </w:del>
            <w:del w:id="17374" w:author="AbbVie7" w:date="2025-05-12T15:23:00Z">
              <w:r w:rsidR="000E18A6">
                <w:rPr>
                  <w:rFonts w:eastAsia="Arial Unicode MS"/>
                  <w:lang w:val="da-DK"/>
                </w:rPr>
                <w:delText xml:space="preserve"> </w:delText>
              </w:r>
            </w:del>
            <w:del w:id="17375" w:author="AbbVie7" w:date="2025-05-12T15:23:00Z">
              <w:r w:rsidRPr="0044674D">
                <w:rPr>
                  <w:rFonts w:eastAsia="Arial Unicode MS"/>
                  <w:u w:val="single"/>
                  <w:lang w:val="da-DK"/>
                </w:rPr>
                <w:delText>&lt;</w:delText>
              </w:r>
            </w:del>
            <w:del w:id="17376" w:author="AbbVie7" w:date="2025-05-12T15:23:00Z">
              <w:r w:rsidRPr="0044674D">
                <w:rPr>
                  <w:rFonts w:eastAsia="Arial Unicode MS"/>
                  <w:lang w:val="da-DK"/>
                </w:rPr>
                <w:delText xml:space="preserve"> </w:delText>
              </w:r>
            </w:del>
            <w:del w:id="17377" w:author="AbbVie7" w:date="2025-05-12T15:23:00Z">
              <w:r w:rsidR="00902942">
                <w:rPr>
                  <w:rFonts w:eastAsia="Arial Unicode MS"/>
                  <w:lang w:val="da-DK"/>
                </w:rPr>
                <w:delText xml:space="preserve">2 </w:delText>
              </w:r>
            </w:del>
            <w:del w:id="17378" w:author="AbbVie7" w:date="2025-05-12T15:23:00Z">
              <w:r w:rsidRPr="0044674D">
                <w:rPr>
                  <w:rFonts w:eastAsia="Arial Unicode MS"/>
                  <w:lang w:val="da-DK"/>
                </w:rPr>
                <w:delText>uden subscore &gt;1;</w:delText>
              </w:r>
            </w:del>
          </w:p>
          <w:p w:rsidR="00EF088B" w:rsidRPr="0044674D" w:rsidP="00BA4A66" w14:paraId="2C34A5BE" w14:textId="77777777">
            <w:pPr>
              <w:keepNext/>
              <w:spacing w:line="264" w:lineRule="atLeast"/>
              <w:rPr>
                <w:del w:id="17379" w:author="AbbVie7" w:date="2025-05-12T15:23:00Z"/>
                <w:rFonts w:eastAsia="Arial Unicode MS"/>
                <w:lang w:val="da-DK"/>
              </w:rPr>
            </w:pPr>
            <w:del w:id="17380" w:author="AbbVie7" w:date="2025-05-12T15:23:00Z">
              <w:r w:rsidRPr="0050734A">
                <w:rPr>
                  <w:lang w:val="da-DK"/>
                </w:rPr>
                <w:delText xml:space="preserve">Klinisk respons er fald fra </w:delText>
              </w:r>
            </w:del>
            <w:del w:id="17381" w:author="AbbVie7" w:date="2025-05-12T15:23:00Z">
              <w:r w:rsidRPr="0050734A">
                <w:rPr>
                  <w:i/>
                  <w:lang w:val="da-DK"/>
                </w:rPr>
                <w:delText>baseline</w:delText>
              </w:r>
            </w:del>
            <w:del w:id="17382" w:author="AbbVie7" w:date="2025-05-12T15:23:00Z">
              <w:r w:rsidRPr="0050734A">
                <w:rPr>
                  <w:lang w:val="da-DK"/>
                </w:rPr>
                <w:delText xml:space="preserve"> i Mayo score på </w:delText>
              </w:r>
            </w:del>
            <w:del w:id="17383" w:author="AbbVie7" w:date="2025-05-12T15:23:00Z">
              <w:r w:rsidRPr="0050734A">
                <w:rPr>
                  <w:u w:val="single"/>
                  <w:lang w:val="da-DK"/>
                </w:rPr>
                <w:delText>&gt;</w:delText>
              </w:r>
            </w:del>
            <w:del w:id="17384" w:author="AbbVie7" w:date="2025-05-12T15:23:00Z">
              <w:r w:rsidR="00480D74">
                <w:rPr>
                  <w:u w:val="single"/>
                  <w:lang w:val="da-DK"/>
                </w:rPr>
                <w:delText xml:space="preserve"> </w:delText>
              </w:r>
            </w:del>
            <w:del w:id="17385" w:author="AbbVie7" w:date="2025-05-12T15:23:00Z">
              <w:r w:rsidRPr="0050734A">
                <w:rPr>
                  <w:lang w:val="da-DK"/>
                </w:rPr>
                <w:delText xml:space="preserve">3 point og </w:delText>
              </w:r>
            </w:del>
            <w:del w:id="17386" w:author="AbbVie7" w:date="2025-05-12T15:23:00Z">
              <w:r w:rsidRPr="0050734A">
                <w:rPr>
                  <w:u w:val="single"/>
                  <w:lang w:val="da-DK"/>
                </w:rPr>
                <w:delText xml:space="preserve">&gt; </w:delText>
              </w:r>
            </w:del>
            <w:del w:id="17387" w:author="AbbVie7" w:date="2025-05-12T15:23:00Z">
              <w:r w:rsidRPr="0050734A">
                <w:rPr>
                  <w:lang w:val="da-DK"/>
                </w:rPr>
                <w:delText xml:space="preserve">30 </w:delText>
              </w:r>
            </w:del>
            <w:del w:id="17388" w:author="AbbVie7" w:date="2025-05-12T15:23:00Z">
              <w:r w:rsidR="00562996">
                <w:rPr>
                  <w:lang w:val="da-DK"/>
                </w:rPr>
                <w:delText>%</w:delText>
              </w:r>
            </w:del>
            <w:del w:id="17389" w:author="AbbVie7" w:date="2025-05-12T15:23:00Z">
              <w:r w:rsidRPr="0050734A">
                <w:rPr>
                  <w:lang w:val="da-DK"/>
                </w:rPr>
                <w:delText xml:space="preserve"> samt et fald i rektal blødning-subscore  [RBS]</w:delText>
              </w:r>
            </w:del>
            <w:del w:id="17390" w:author="AbbVie7" w:date="2025-05-12T15:23:00Z">
              <w:r>
                <w:rPr>
                  <w:lang w:val="da-DK"/>
                </w:rPr>
                <w:delText xml:space="preserve"> på </w:delText>
              </w:r>
            </w:del>
            <w:del w:id="17391" w:author="AbbVie7" w:date="2025-05-12T15:23:00Z">
              <w:r w:rsidRPr="0050734A">
                <w:rPr>
                  <w:u w:val="single"/>
                  <w:lang w:val="da-DK"/>
                </w:rPr>
                <w:delText>&gt;</w:delText>
              </w:r>
            </w:del>
            <w:del w:id="17392" w:author="AbbVie7" w:date="2025-05-12T15:23:00Z">
              <w:r w:rsidRPr="0050734A">
                <w:rPr>
                  <w:lang w:val="da-DK"/>
                </w:rPr>
                <w:delText xml:space="preserve"> 1 eller en absolut RBS på 0 eller 1;</w:delText>
              </w:r>
            </w:del>
          </w:p>
          <w:p w:rsidR="0044674D" w:rsidRPr="0044674D" w:rsidP="00BA4A66" w14:paraId="7AC72A3C" w14:textId="77777777">
            <w:pPr>
              <w:keepNext/>
              <w:spacing w:line="264" w:lineRule="atLeast"/>
              <w:rPr>
                <w:del w:id="17393" w:author="AbbVie7" w:date="2025-05-12T15:23:00Z"/>
                <w:rFonts w:eastAsia="Arial Unicode MS"/>
                <w:lang w:val="da-DK"/>
              </w:rPr>
            </w:pPr>
            <w:del w:id="17394" w:author="AbbVie7" w:date="2025-05-12T15:23:00Z">
              <w:r w:rsidRPr="0044674D">
                <w:rPr>
                  <w:rFonts w:eastAsia="Arial Unicode MS"/>
                  <w:lang w:val="da-DK"/>
                </w:rPr>
                <w:delText xml:space="preserve">*p&lt;0,05 for Humira </w:delText>
              </w:r>
            </w:del>
            <w:del w:id="17395" w:author="AbbVie7" w:date="2025-05-12T15:23:00Z">
              <w:r w:rsidRPr="00BB7558">
                <w:rPr>
                  <w:rFonts w:eastAsia="Arial Unicode MS"/>
                  <w:i/>
                  <w:lang w:val="da-DK"/>
                </w:rPr>
                <w:delText>versus</w:delText>
              </w:r>
            </w:del>
            <w:del w:id="17396" w:author="AbbVie7" w:date="2025-05-12T15:23:00Z">
              <w:r w:rsidRPr="0044674D">
                <w:rPr>
                  <w:rFonts w:eastAsia="Arial Unicode MS"/>
                  <w:lang w:val="da-DK"/>
                </w:rPr>
                <w:delText xml:space="preserve"> placebo ved parvis sammeligning af andelene </w:delText>
              </w:r>
            </w:del>
          </w:p>
          <w:p w:rsidR="0044674D" w:rsidRPr="0044674D" w:rsidP="00BA4A66" w14:paraId="45AC3330" w14:textId="77777777">
            <w:pPr>
              <w:keepNext/>
              <w:spacing w:line="264" w:lineRule="atLeast"/>
              <w:rPr>
                <w:del w:id="17397" w:author="AbbVie7" w:date="2025-05-12T15:23:00Z"/>
                <w:rFonts w:eastAsia="Arial Unicode MS"/>
                <w:lang w:val="da-DK"/>
              </w:rPr>
            </w:pPr>
            <w:del w:id="17398" w:author="AbbVie7" w:date="2025-05-12T15:23:00Z">
              <w:r w:rsidRPr="0044674D">
                <w:rPr>
                  <w:rFonts w:eastAsia="Arial Unicode MS"/>
                  <w:lang w:val="da-DK"/>
                </w:rPr>
                <w:delText xml:space="preserve">**p&lt;0,001 for Humira </w:delText>
              </w:r>
            </w:del>
            <w:del w:id="17399" w:author="AbbVie7" w:date="2025-05-12T15:23:00Z">
              <w:r w:rsidRPr="00BB7558">
                <w:rPr>
                  <w:rFonts w:eastAsia="Arial Unicode MS"/>
                  <w:i/>
                  <w:lang w:val="da-DK"/>
                </w:rPr>
                <w:delText xml:space="preserve">versus </w:delText>
              </w:r>
            </w:del>
            <w:del w:id="17400" w:author="AbbVie7" w:date="2025-05-12T15:23:00Z">
              <w:r w:rsidRPr="0044674D">
                <w:rPr>
                  <w:rFonts w:eastAsia="Arial Unicode MS"/>
                  <w:lang w:val="da-DK"/>
                </w:rPr>
                <w:delText xml:space="preserve">placebo ved parvis sammeligning af andelene </w:delText>
              </w:r>
            </w:del>
          </w:p>
          <w:p w:rsidR="0044674D" w:rsidRPr="0044674D" w:rsidP="00BA4A66" w14:paraId="7A3487C9" w14:textId="77777777">
            <w:pPr>
              <w:keepNext/>
              <w:spacing w:line="264" w:lineRule="atLeast"/>
              <w:rPr>
                <w:del w:id="17401" w:author="AbbVie7" w:date="2025-05-12T15:23:00Z"/>
                <w:rFonts w:eastAsia="Arial Unicode MS"/>
                <w:b/>
                <w:lang w:val="da-DK"/>
              </w:rPr>
            </w:pPr>
            <w:del w:id="17402" w:author="AbbVie7" w:date="2025-05-12T15:23:00Z">
              <w:r w:rsidRPr="0044674D">
                <w:rPr>
                  <w:vertAlign w:val="superscript"/>
                  <w:lang w:val="da-DK"/>
                </w:rPr>
                <w:delText xml:space="preserve">a </w:delText>
              </w:r>
            </w:del>
            <w:del w:id="17403" w:author="AbbVie7" w:date="2025-05-12T15:23:00Z">
              <w:r w:rsidRPr="0044674D">
                <w:rPr>
                  <w:lang w:val="da-DK"/>
                </w:rPr>
                <w:delText xml:space="preserve">Af de patienter, der fik steroid ved </w:delText>
              </w:r>
            </w:del>
            <w:del w:id="17404" w:author="AbbVie7" w:date="2025-05-12T15:23:00Z">
              <w:r w:rsidRPr="005376C6">
                <w:rPr>
                  <w:i/>
                  <w:lang w:val="da-DK"/>
                </w:rPr>
                <w:delText>baseline</w:delText>
              </w:r>
            </w:del>
            <w:del w:id="17405" w:author="AbbVie7" w:date="2025-05-12T15:23:00Z">
              <w:r w:rsidRPr="0044674D">
                <w:rPr>
                  <w:lang w:val="da-DK"/>
                </w:rPr>
                <w:delText xml:space="preserve"> </w:delText>
              </w:r>
            </w:del>
          </w:p>
        </w:tc>
      </w:tr>
    </w:tbl>
    <w:p w:rsidR="0044674D" w:rsidRPr="0044674D" w:rsidP="0044674D" w14:paraId="5090E914" w14:textId="77777777">
      <w:pPr>
        <w:rPr>
          <w:del w:id="17406" w:author="AbbVie7" w:date="2025-05-12T15:23:00Z"/>
          <w:bCs/>
          <w:lang w:val="da-DK"/>
        </w:rPr>
      </w:pPr>
    </w:p>
    <w:p w:rsidR="00EF088B" w:rsidP="0033553E" w14:paraId="624A7257" w14:textId="77777777">
      <w:pPr>
        <w:rPr>
          <w:del w:id="17407" w:author="AbbVie7" w:date="2025-05-12T15:23:00Z"/>
          <w:iCs/>
          <w:lang w:val="da-DK"/>
        </w:rPr>
      </w:pPr>
      <w:del w:id="17408" w:author="AbbVie7" w:date="2025-05-12T15:23:00Z">
        <w:r w:rsidRPr="0050734A">
          <w:rPr>
            <w:iCs/>
            <w:lang w:val="da-DK"/>
          </w:rPr>
          <w:delText xml:space="preserve">Blandt de patienter, som havde et respons ved uge 8, var 47 </w:delText>
        </w:r>
      </w:del>
      <w:del w:id="17409" w:author="AbbVie7" w:date="2025-05-12T15:23:00Z">
        <w:r w:rsidR="00562996">
          <w:rPr>
            <w:iCs/>
            <w:lang w:val="da-DK"/>
          </w:rPr>
          <w:delText>%</w:delText>
        </w:r>
      </w:del>
      <w:del w:id="17410" w:author="AbbVie7" w:date="2025-05-12T15:23:00Z">
        <w:r w:rsidRPr="0050734A">
          <w:rPr>
            <w:iCs/>
            <w:lang w:val="da-DK"/>
          </w:rPr>
          <w:delText xml:space="preserve"> i respons, 29 </w:delText>
        </w:r>
      </w:del>
      <w:del w:id="17411" w:author="AbbVie7" w:date="2025-05-12T15:23:00Z">
        <w:r w:rsidR="00562996">
          <w:rPr>
            <w:iCs/>
            <w:lang w:val="da-DK"/>
          </w:rPr>
          <w:delText>%</w:delText>
        </w:r>
      </w:del>
      <w:del w:id="17412" w:author="AbbVie7" w:date="2025-05-12T15:23:00Z">
        <w:r w:rsidRPr="0050734A">
          <w:rPr>
            <w:iCs/>
            <w:lang w:val="da-DK"/>
          </w:rPr>
          <w:delText xml:space="preserve"> var i remission, 41 </w:delText>
        </w:r>
      </w:del>
      <w:del w:id="17413" w:author="AbbVie7" w:date="2025-05-12T15:23:00Z">
        <w:r w:rsidR="00562996">
          <w:rPr>
            <w:iCs/>
            <w:lang w:val="da-DK"/>
          </w:rPr>
          <w:delText>%</w:delText>
        </w:r>
      </w:del>
      <w:del w:id="17414" w:author="AbbVie7" w:date="2025-05-12T15:23:00Z">
        <w:r w:rsidRPr="0050734A">
          <w:rPr>
            <w:iCs/>
            <w:lang w:val="da-DK"/>
          </w:rPr>
          <w:delText xml:space="preserve"> havde slimhindeheling, og 20 </w:delText>
        </w:r>
      </w:del>
      <w:del w:id="17415" w:author="AbbVie7" w:date="2025-05-12T15:23:00Z">
        <w:r w:rsidR="00562996">
          <w:rPr>
            <w:iCs/>
            <w:lang w:val="da-DK"/>
          </w:rPr>
          <w:delText>%</w:delText>
        </w:r>
      </w:del>
      <w:del w:id="17416" w:author="AbbVie7" w:date="2025-05-12T15:23:00Z">
        <w:r w:rsidRPr="0050734A">
          <w:rPr>
            <w:iCs/>
            <w:lang w:val="da-DK"/>
          </w:rPr>
          <w:delText xml:space="preserve"> var i steroid-fri remission i </w:delText>
        </w:r>
      </w:del>
      <w:del w:id="17417" w:author="AbbVie7" w:date="2025-05-12T15:23:00Z">
        <w:r w:rsidRPr="0050734A">
          <w:rPr>
            <w:iCs/>
            <w:u w:val="single"/>
            <w:lang w:val="da-DK"/>
          </w:rPr>
          <w:delText>&gt;</w:delText>
        </w:r>
      </w:del>
      <w:del w:id="17418" w:author="AbbVie7" w:date="2025-05-12T15:23:00Z">
        <w:r w:rsidRPr="0050734A">
          <w:rPr>
            <w:iCs/>
            <w:lang w:val="da-DK"/>
          </w:rPr>
          <w:delText xml:space="preserve"> </w:delText>
        </w:r>
      </w:del>
      <w:del w:id="17419" w:author="AbbVie7" w:date="2025-05-12T15:23:00Z">
        <w:r>
          <w:rPr>
            <w:iCs/>
            <w:lang w:val="da-DK"/>
          </w:rPr>
          <w:delText xml:space="preserve">90 </w:delText>
        </w:r>
      </w:del>
      <w:del w:id="17420" w:author="AbbVie7" w:date="2025-05-12T15:23:00Z">
        <w:r w:rsidRPr="0050734A">
          <w:rPr>
            <w:iCs/>
            <w:lang w:val="da-DK"/>
          </w:rPr>
          <w:delText>dage ved uge 52.</w:delText>
        </w:r>
      </w:del>
    </w:p>
    <w:p w:rsidR="00EF088B" w:rsidP="0033553E" w14:paraId="5D1157C8" w14:textId="77777777">
      <w:pPr>
        <w:rPr>
          <w:del w:id="17421" w:author="AbbVie7" w:date="2025-05-12T15:23:00Z"/>
          <w:bCs/>
          <w:lang w:val="da-DK"/>
        </w:rPr>
      </w:pPr>
    </w:p>
    <w:p w:rsidR="0033553E" w:rsidP="0033553E" w14:paraId="7D618E3C" w14:textId="77777777">
      <w:pPr>
        <w:rPr>
          <w:del w:id="17422" w:author="AbbVie7" w:date="2025-05-12T15:23:00Z"/>
          <w:bCs/>
          <w:lang w:val="da-DK"/>
        </w:rPr>
      </w:pPr>
      <w:del w:id="17423" w:author="AbbVie7" w:date="2025-05-12T15:23:00Z">
        <w:r w:rsidRPr="0044674D">
          <w:rPr>
            <w:bCs/>
            <w:lang w:val="da-DK"/>
          </w:rPr>
          <w:delText>Omkring 40</w:delText>
        </w:r>
      </w:del>
      <w:del w:id="17424" w:author="AbbVie7" w:date="2025-05-12T15:23:00Z">
        <w:r w:rsidR="00562996">
          <w:rPr>
            <w:bCs/>
            <w:lang w:val="da-DK"/>
          </w:rPr>
          <w:delText xml:space="preserve"> %</w:delText>
        </w:r>
      </w:del>
      <w:del w:id="17425" w:author="AbbVie7" w:date="2025-05-12T15:23:00Z">
        <w:r w:rsidRPr="0044674D">
          <w:rPr>
            <w:bCs/>
            <w:lang w:val="da-DK"/>
          </w:rPr>
          <w:delText xml:space="preserve"> af patienterne i UC-</w:delText>
        </w:r>
      </w:del>
      <w:del w:id="17426" w:author="AbbVie7" w:date="2025-05-12T15:23:00Z">
        <w:r w:rsidR="006B02B4">
          <w:rPr>
            <w:lang w:val="da-DK"/>
          </w:rPr>
          <w:delText>studie</w:delText>
        </w:r>
      </w:del>
      <w:del w:id="17427" w:author="AbbVie7" w:date="2025-05-12T15:23:00Z">
        <w:r w:rsidRPr="0044674D">
          <w:rPr>
            <w:bCs/>
            <w:lang w:val="da-DK"/>
          </w:rPr>
          <w:delText xml:space="preserve"> II havde tidligere haft mislykket anti-TNF-behandling med infliximab. </w:delText>
        </w:r>
      </w:del>
      <w:del w:id="17428" w:author="AbbVie7" w:date="2025-05-12T15:23:00Z">
        <w:r w:rsidR="00790CCF">
          <w:rPr>
            <w:bCs/>
            <w:lang w:val="da-DK"/>
          </w:rPr>
          <w:delText>A</w:delText>
        </w:r>
      </w:del>
      <w:del w:id="17429" w:author="AbbVie7" w:date="2025-05-12T15:23:00Z">
        <w:r w:rsidRPr="0044674D">
          <w:rPr>
            <w:bCs/>
            <w:lang w:val="da-DK"/>
          </w:rPr>
          <w:delText>dalimumab</w:delText>
        </w:r>
      </w:del>
      <w:del w:id="17430" w:author="AbbVie7" w:date="2025-05-12T15:23:00Z">
        <w:r w:rsidR="00790CCF">
          <w:rPr>
            <w:bCs/>
            <w:lang w:val="da-DK"/>
          </w:rPr>
          <w:delText>s virkning</w:delText>
        </w:r>
      </w:del>
      <w:del w:id="17431" w:author="AbbVie7" w:date="2025-05-12T15:23:00Z">
        <w:r w:rsidRPr="0044674D">
          <w:rPr>
            <w:bCs/>
            <w:lang w:val="da-DK"/>
          </w:rPr>
          <w:delText xml:space="preserve"> var nedsat hos disse patienter sammelignet med anti-TNF</w:delText>
        </w:r>
      </w:del>
      <w:del w:id="17432" w:author="AbbVie7" w:date="2025-05-12T15:23:00Z">
        <w:r>
          <w:rPr>
            <w:bCs/>
            <w:lang w:val="da-DK"/>
          </w:rPr>
          <w:delText>-</w:delText>
        </w:r>
      </w:del>
      <w:del w:id="17433" w:author="AbbVie7" w:date="2025-05-12T15:23:00Z">
        <w:r w:rsidRPr="0044674D">
          <w:rPr>
            <w:lang w:val="da-DK"/>
          </w:rPr>
          <w:delText>naïve</w:delText>
        </w:r>
      </w:del>
      <w:del w:id="17434" w:author="AbbVie7" w:date="2025-05-12T15:23:00Z">
        <w:r w:rsidRPr="0044674D">
          <w:rPr>
            <w:bCs/>
            <w:lang w:val="da-DK"/>
          </w:rPr>
          <w:delText xml:space="preserve"> patienter. Blandt de patienter, som tidligere havde haft mislykket anti-TNF-behandling, opnåe</w:delText>
        </w:r>
      </w:del>
      <w:del w:id="17435" w:author="AbbVie7" w:date="2025-05-12T15:23:00Z">
        <w:r>
          <w:rPr>
            <w:bCs/>
            <w:lang w:val="da-DK"/>
          </w:rPr>
          <w:delText>de</w:delText>
        </w:r>
      </w:del>
      <w:del w:id="17436" w:author="AbbVie7" w:date="2025-05-12T15:23:00Z">
        <w:r w:rsidRPr="0044674D">
          <w:rPr>
            <w:bCs/>
            <w:lang w:val="da-DK"/>
          </w:rPr>
          <w:delText xml:space="preserve"> 3 </w:delText>
        </w:r>
      </w:del>
      <w:del w:id="17437" w:author="AbbVie7" w:date="2025-05-12T15:23:00Z">
        <w:r w:rsidR="00562996">
          <w:rPr>
            <w:bCs/>
            <w:lang w:val="da-DK"/>
          </w:rPr>
          <w:delText>%</w:delText>
        </w:r>
      </w:del>
      <w:del w:id="17438" w:author="AbbVie7" w:date="2025-05-12T15:23:00Z">
        <w:r w:rsidRPr="0044674D">
          <w:rPr>
            <w:bCs/>
            <w:lang w:val="da-DK"/>
          </w:rPr>
          <w:delText xml:space="preserve"> på placebo og 10</w:delText>
        </w:r>
      </w:del>
      <w:del w:id="17439" w:author="AbbVie7" w:date="2025-05-12T15:23:00Z">
        <w:r w:rsidR="00562996">
          <w:rPr>
            <w:bCs/>
            <w:lang w:val="da-DK"/>
          </w:rPr>
          <w:delText xml:space="preserve"> %</w:delText>
        </w:r>
      </w:del>
      <w:del w:id="17440" w:author="AbbVie7" w:date="2025-05-12T15:23:00Z">
        <w:r w:rsidRPr="0044674D">
          <w:rPr>
            <w:bCs/>
            <w:lang w:val="da-DK"/>
          </w:rPr>
          <w:delText xml:space="preserve"> på Humira</w:delText>
        </w:r>
      </w:del>
      <w:del w:id="17441" w:author="AbbVie7" w:date="2025-05-12T15:23:00Z">
        <w:r>
          <w:rPr>
            <w:bCs/>
            <w:lang w:val="da-DK"/>
          </w:rPr>
          <w:delText xml:space="preserve"> </w:delText>
        </w:r>
      </w:del>
      <w:del w:id="17442" w:author="AbbVie7" w:date="2025-05-12T15:23:00Z">
        <w:r w:rsidRPr="0044674D">
          <w:rPr>
            <w:bCs/>
            <w:lang w:val="da-DK"/>
          </w:rPr>
          <w:delText>remission i uge 52.</w:delText>
        </w:r>
      </w:del>
    </w:p>
    <w:p w:rsidR="0033553E" w:rsidRPr="0044674D" w:rsidP="0033553E" w14:paraId="229A9A4C" w14:textId="77777777">
      <w:pPr>
        <w:rPr>
          <w:del w:id="17443" w:author="AbbVie7" w:date="2025-05-12T15:23:00Z"/>
          <w:b/>
          <w:bCs/>
          <w:lang w:val="da-DK"/>
        </w:rPr>
      </w:pPr>
    </w:p>
    <w:p w:rsidR="0033553E" w:rsidP="0033553E" w14:paraId="201E0AE3" w14:textId="77777777">
      <w:pPr>
        <w:pStyle w:val="EMEANormal"/>
        <w:rPr>
          <w:del w:id="17444" w:author="AbbVie7" w:date="2025-05-12T15:23:00Z"/>
          <w:bCs/>
          <w:lang w:val="da-DK"/>
        </w:rPr>
      </w:pPr>
      <w:del w:id="17445" w:author="AbbVie7" w:date="2025-05-12T15:23:00Z">
        <w:r w:rsidRPr="0044674D">
          <w:rPr>
            <w:bCs/>
            <w:lang w:val="da-DK"/>
          </w:rPr>
          <w:delText xml:space="preserve">Patienter fra </w:delText>
        </w:r>
      </w:del>
      <w:del w:id="17446" w:author="AbbVie7" w:date="2025-05-12T15:23:00Z">
        <w:r w:rsidR="006B02B4">
          <w:rPr>
            <w:lang w:val="da-DK"/>
          </w:rPr>
          <w:delText>studie</w:delText>
        </w:r>
      </w:del>
      <w:del w:id="17447" w:author="AbbVie7" w:date="2025-05-12T15:23:00Z">
        <w:r w:rsidRPr="0044674D">
          <w:rPr>
            <w:bCs/>
            <w:lang w:val="da-DK"/>
          </w:rPr>
          <w:delText xml:space="preserve"> </w:delText>
        </w:r>
      </w:del>
      <w:del w:id="17448" w:author="AbbVie7" w:date="2025-05-12T15:23:00Z">
        <w:r w:rsidR="00EF088B">
          <w:rPr>
            <w:bCs/>
            <w:lang w:val="da-DK"/>
          </w:rPr>
          <w:delText>UC-</w:delText>
        </w:r>
      </w:del>
      <w:del w:id="17449" w:author="AbbVie7" w:date="2025-05-12T15:23:00Z">
        <w:r w:rsidRPr="0044674D">
          <w:rPr>
            <w:bCs/>
            <w:lang w:val="da-DK"/>
          </w:rPr>
          <w:delText xml:space="preserve">I og </w:delText>
        </w:r>
      </w:del>
      <w:del w:id="17450" w:author="AbbVie7" w:date="2025-05-12T15:23:00Z">
        <w:r w:rsidR="00EF088B">
          <w:rPr>
            <w:bCs/>
            <w:lang w:val="da-DK"/>
          </w:rPr>
          <w:delText>UC-</w:delText>
        </w:r>
      </w:del>
      <w:del w:id="17451" w:author="AbbVie7" w:date="2025-05-12T15:23:00Z">
        <w:r w:rsidRPr="0044674D">
          <w:rPr>
            <w:bCs/>
            <w:lang w:val="da-DK"/>
          </w:rPr>
          <w:delText>II havde mulighed for at indgå i et åben-label lang</w:delText>
        </w:r>
      </w:del>
      <w:del w:id="17452" w:author="AbbVie7" w:date="2025-05-12T15:23:00Z">
        <w:r>
          <w:rPr>
            <w:bCs/>
            <w:lang w:val="da-DK"/>
          </w:rPr>
          <w:delText>varigt</w:delText>
        </w:r>
      </w:del>
      <w:del w:id="17453" w:author="AbbVie7" w:date="2025-05-12T15:23:00Z">
        <w:r w:rsidRPr="0044674D">
          <w:rPr>
            <w:bCs/>
            <w:lang w:val="da-DK"/>
          </w:rPr>
          <w:delText xml:space="preserve"> forlængelses</w:delText>
        </w:r>
      </w:del>
      <w:del w:id="17454" w:author="AbbVie7" w:date="2025-05-12T15:23:00Z">
        <w:r w:rsidR="006B02B4">
          <w:rPr>
            <w:lang w:val="da-DK"/>
          </w:rPr>
          <w:delText>studie</w:delText>
        </w:r>
      </w:del>
      <w:del w:id="17455" w:author="AbbVie7" w:date="2025-05-12T15:23:00Z">
        <w:r w:rsidR="00EF088B">
          <w:rPr>
            <w:lang w:val="da-DK"/>
          </w:rPr>
          <w:delText xml:space="preserve"> (UC III)</w:delText>
        </w:r>
      </w:del>
      <w:del w:id="17456" w:author="AbbVie7" w:date="2025-05-12T15:23:00Z">
        <w:r w:rsidRPr="0044674D">
          <w:rPr>
            <w:bCs/>
            <w:lang w:val="da-DK"/>
          </w:rPr>
          <w:delText xml:space="preserve">. </w:delText>
        </w:r>
      </w:del>
      <w:del w:id="17457" w:author="AbbVie7" w:date="2025-05-12T15:23:00Z">
        <w:r w:rsidRPr="004C1ECB" w:rsidR="00EF088B">
          <w:rPr>
            <w:szCs w:val="22"/>
            <w:lang w:val="da-DK"/>
          </w:rPr>
          <w:delText>Efter 3 års behandling med adalimumab fortsatte 75</w:delText>
        </w:r>
      </w:del>
      <w:del w:id="17458" w:author="AbbVie7" w:date="2025-05-12T15:23:00Z">
        <w:r w:rsidR="00562996">
          <w:rPr>
            <w:szCs w:val="22"/>
            <w:lang w:val="da-DK"/>
          </w:rPr>
          <w:delText>%</w:delText>
        </w:r>
      </w:del>
      <w:del w:id="17459" w:author="AbbVie7" w:date="2025-05-12T15:23:00Z">
        <w:r w:rsidRPr="004C1ECB" w:rsidR="00EF088B">
          <w:rPr>
            <w:szCs w:val="22"/>
            <w:lang w:val="da-DK"/>
          </w:rPr>
          <w:delText xml:space="preserve"> (301/402) med at være </w:delText>
        </w:r>
      </w:del>
      <w:del w:id="17460" w:author="AbbVie7" w:date="2025-05-12T15:23:00Z">
        <w:r w:rsidR="00EF088B">
          <w:rPr>
            <w:szCs w:val="22"/>
            <w:lang w:val="da-DK"/>
          </w:rPr>
          <w:delText>i</w:delText>
        </w:r>
      </w:del>
      <w:del w:id="17461" w:author="AbbVie7" w:date="2025-05-12T15:23:00Z">
        <w:r w:rsidRPr="004C1ECB" w:rsidR="00EF088B">
          <w:rPr>
            <w:szCs w:val="22"/>
            <w:lang w:val="da-DK"/>
          </w:rPr>
          <w:delText xml:space="preserve"> klinisk remission </w:delText>
        </w:r>
      </w:del>
      <w:del w:id="17462" w:author="AbbVie7" w:date="2025-05-12T15:23:00Z">
        <w:r w:rsidR="00EF088B">
          <w:rPr>
            <w:szCs w:val="22"/>
            <w:lang w:val="da-DK"/>
          </w:rPr>
          <w:delText>i forhold til partiel Mayo score.</w:delText>
        </w:r>
      </w:del>
    </w:p>
    <w:p w:rsidR="00EF088B" w:rsidP="0033553E" w14:paraId="3B945F90" w14:textId="77777777">
      <w:pPr>
        <w:pStyle w:val="EMEANormal"/>
        <w:rPr>
          <w:del w:id="17463" w:author="AbbVie7" w:date="2025-05-12T15:23:00Z"/>
          <w:bCs/>
          <w:lang w:val="da-DK"/>
        </w:rPr>
      </w:pPr>
    </w:p>
    <w:p w:rsidR="00EF088B" w:rsidRPr="009210D7" w:rsidP="008062E3" w14:paraId="4622DA86" w14:textId="77777777">
      <w:pPr>
        <w:keepNext/>
        <w:rPr>
          <w:del w:id="17464" w:author="AbbVie7" w:date="2025-05-12T15:23:00Z"/>
          <w:b/>
          <w:color w:val="000000"/>
          <w:szCs w:val="22"/>
          <w:u w:val="single"/>
          <w:lang w:val="da-DK"/>
        </w:rPr>
      </w:pPr>
      <w:del w:id="17465" w:author="AbbVie7" w:date="2025-05-12T15:23:00Z">
        <w:r w:rsidRPr="009210D7">
          <w:rPr>
            <w:bCs/>
            <w:i/>
            <w:u w:val="single"/>
            <w:lang w:val="da-DK"/>
          </w:rPr>
          <w:delText>Indlæggelser</w:delText>
        </w:r>
      </w:del>
    </w:p>
    <w:p w:rsidR="00EF088B" w:rsidRPr="0050734A" w:rsidP="008062E3" w14:paraId="42261DE5" w14:textId="77777777">
      <w:pPr>
        <w:pStyle w:val="EMEANormal"/>
        <w:keepNext/>
        <w:rPr>
          <w:del w:id="17466" w:author="AbbVie7" w:date="2025-05-12T15:23:00Z"/>
          <w:color w:val="000000"/>
          <w:szCs w:val="22"/>
          <w:lang w:val="da-DK"/>
        </w:rPr>
      </w:pPr>
    </w:p>
    <w:p w:rsidR="00EF088B" w:rsidRPr="00EF088B" w:rsidP="008062E3" w14:paraId="4B55C484" w14:textId="77777777">
      <w:pPr>
        <w:pStyle w:val="EMEANormal"/>
        <w:keepNext/>
        <w:rPr>
          <w:del w:id="17467" w:author="AbbVie7" w:date="2025-05-12T15:23:00Z"/>
          <w:color w:val="000000"/>
          <w:szCs w:val="22"/>
          <w:lang w:val="da-DK"/>
        </w:rPr>
      </w:pPr>
      <w:del w:id="17468" w:author="AbbVie7" w:date="2025-05-12T15:23:00Z">
        <w:r w:rsidRPr="0050734A">
          <w:rPr>
            <w:color w:val="000000"/>
            <w:szCs w:val="22"/>
            <w:lang w:val="da-DK"/>
          </w:rPr>
          <w:delText xml:space="preserve">I løbet af 52 uger i studierne UC-I og UC-II blev der observeret lavere forekomst af indlæggelser forårsaget af enhver årsag </w:delText>
        </w:r>
      </w:del>
      <w:del w:id="17469" w:author="AbbVie7" w:date="2025-05-12T15:23:00Z">
        <w:r>
          <w:rPr>
            <w:color w:val="000000"/>
            <w:szCs w:val="22"/>
            <w:lang w:val="da-DK"/>
          </w:rPr>
          <w:delText>samt</w:delText>
        </w:r>
      </w:del>
      <w:del w:id="17470" w:author="AbbVie7" w:date="2025-05-12T15:23:00Z">
        <w:r w:rsidRPr="0050734A">
          <w:rPr>
            <w:color w:val="000000"/>
            <w:szCs w:val="22"/>
            <w:lang w:val="da-DK"/>
          </w:rPr>
          <w:delText xml:space="preserve"> UC-relaterede indlæggelser i adalimumab-behandlingsarmen sammenlignet med placebo-armen.</w:delText>
        </w:r>
      </w:del>
      <w:del w:id="17471" w:author="AbbVie7" w:date="2025-05-12T15:23:00Z">
        <w:r w:rsidRPr="00EF088B">
          <w:rPr>
            <w:color w:val="000000"/>
            <w:szCs w:val="22"/>
            <w:lang w:val="da-DK"/>
          </w:rPr>
          <w:delText xml:space="preserve">Antallet af indlæggelser forårsaget af enhver årsag var 0,18 pr. patientår </w:delText>
        </w:r>
      </w:del>
      <w:del w:id="17472" w:author="AbbVie7" w:date="2025-05-12T15:23:00Z">
        <w:r w:rsidRPr="00BB7558">
          <w:rPr>
            <w:i/>
            <w:color w:val="000000"/>
            <w:szCs w:val="22"/>
            <w:lang w:val="da-DK"/>
          </w:rPr>
          <w:delText>versus</w:delText>
        </w:r>
      </w:del>
      <w:del w:id="17473" w:author="AbbVie7" w:date="2025-05-12T15:23:00Z">
        <w:r w:rsidRPr="00EF088B">
          <w:rPr>
            <w:color w:val="000000"/>
            <w:szCs w:val="22"/>
            <w:lang w:val="da-DK"/>
          </w:rPr>
          <w:delText xml:space="preserve"> 0,26 pr. patientår i placebogruppen, og de tilsvarende tal for </w:delText>
        </w:r>
      </w:del>
      <w:del w:id="17474" w:author="AbbVie7" w:date="2025-05-12T15:23:00Z">
        <w:r w:rsidRPr="0050734A">
          <w:rPr>
            <w:color w:val="000000"/>
            <w:szCs w:val="22"/>
            <w:lang w:val="da-DK"/>
          </w:rPr>
          <w:delText xml:space="preserve">UC-relaterede </w:delText>
        </w:r>
      </w:del>
      <w:del w:id="17475" w:author="AbbVie7" w:date="2025-05-12T15:23:00Z">
        <w:r w:rsidRPr="00EF088B">
          <w:rPr>
            <w:color w:val="000000"/>
            <w:szCs w:val="22"/>
            <w:lang w:val="da-DK"/>
          </w:rPr>
          <w:delText xml:space="preserve">indlæggelser var 0,12 pr. patientår </w:delText>
        </w:r>
      </w:del>
      <w:del w:id="17476" w:author="AbbVie7" w:date="2025-05-12T15:23:00Z">
        <w:r w:rsidRPr="00BB7558">
          <w:rPr>
            <w:i/>
            <w:color w:val="000000"/>
            <w:szCs w:val="22"/>
            <w:lang w:val="da-DK"/>
          </w:rPr>
          <w:delText>versus</w:delText>
        </w:r>
      </w:del>
      <w:del w:id="17477" w:author="AbbVie7" w:date="2025-05-12T15:23:00Z">
        <w:r w:rsidRPr="00EF088B">
          <w:rPr>
            <w:color w:val="000000"/>
            <w:szCs w:val="22"/>
            <w:lang w:val="da-DK"/>
          </w:rPr>
          <w:delText xml:space="preserve"> 0,22 pr. patientår.</w:delText>
        </w:r>
      </w:del>
    </w:p>
    <w:p w:rsidR="00EF088B" w:rsidRPr="0050734A" w:rsidP="008062E3" w14:paraId="3460CC21" w14:textId="77777777">
      <w:pPr>
        <w:pStyle w:val="EMEANormal"/>
        <w:keepNext/>
        <w:rPr>
          <w:del w:id="17478" w:author="AbbVie7" w:date="2025-05-12T15:23:00Z"/>
          <w:szCs w:val="22"/>
          <w:lang w:val="da-DK"/>
        </w:rPr>
      </w:pPr>
    </w:p>
    <w:p w:rsidR="00EF088B" w:rsidRPr="0050734A" w:rsidP="00EF088B" w14:paraId="0083CF1B" w14:textId="77777777">
      <w:pPr>
        <w:rPr>
          <w:del w:id="17479" w:author="AbbVie7" w:date="2025-05-12T15:23:00Z"/>
          <w:bCs/>
          <w:i/>
          <w:u w:val="single"/>
          <w:lang w:val="da-DK"/>
        </w:rPr>
      </w:pPr>
      <w:del w:id="17480" w:author="AbbVie7" w:date="2025-05-12T15:23:00Z">
        <w:r w:rsidRPr="0050734A">
          <w:rPr>
            <w:bCs/>
            <w:i/>
            <w:u w:val="single"/>
            <w:lang w:val="da-DK"/>
          </w:rPr>
          <w:delText>Livskvalitet</w:delText>
        </w:r>
      </w:del>
    </w:p>
    <w:p w:rsidR="00EF088B" w:rsidRPr="0050734A" w:rsidP="00EF088B" w14:paraId="5BACEC5D" w14:textId="77777777">
      <w:pPr>
        <w:rPr>
          <w:del w:id="17481" w:author="AbbVie7" w:date="2025-05-12T15:23:00Z"/>
          <w:lang w:val="da-DK"/>
        </w:rPr>
      </w:pPr>
    </w:p>
    <w:p w:rsidR="00EF088B" w:rsidP="00EF088B" w14:paraId="13F4966A" w14:textId="77777777">
      <w:pPr>
        <w:pStyle w:val="EMEANormal"/>
        <w:rPr>
          <w:del w:id="17482" w:author="AbbVie7" w:date="2025-05-12T15:23:00Z"/>
          <w:szCs w:val="22"/>
          <w:lang w:val="da-DK"/>
        </w:rPr>
      </w:pPr>
      <w:del w:id="17483" w:author="AbbVie7" w:date="2025-05-12T15:23:00Z">
        <w:r w:rsidRPr="0050734A">
          <w:rPr>
            <w:szCs w:val="22"/>
            <w:lang w:val="da-DK"/>
          </w:rPr>
          <w:delText xml:space="preserve">I studie UC-II resulterede behandling med adalimumab i forbedringer i score i </w:delText>
        </w:r>
      </w:del>
      <w:del w:id="17484" w:author="AbbVie7" w:date="2025-05-12T15:23:00Z">
        <w:r w:rsidRPr="0050734A">
          <w:rPr>
            <w:lang w:val="da-DK"/>
          </w:rPr>
          <w:delText xml:space="preserve">det </w:delText>
        </w:r>
      </w:del>
      <w:del w:id="17485" w:author="AbbVie7" w:date="2025-05-12T15:23:00Z">
        <w:r>
          <w:rPr>
            <w:lang w:val="da-DK"/>
          </w:rPr>
          <w:delText>tarm</w:delText>
        </w:r>
      </w:del>
      <w:del w:id="17486" w:author="AbbVie7" w:date="2025-05-12T15:23:00Z">
        <w:r w:rsidRPr="0050734A">
          <w:rPr>
            <w:lang w:val="da-DK"/>
          </w:rPr>
          <w:delText xml:space="preserve">sygdoms-specifikke -spørgeskema </w:delText>
        </w:r>
      </w:del>
      <w:del w:id="17487" w:author="AbbVie7" w:date="2025-05-12T15:23:00Z">
        <w:r w:rsidRPr="0050734A">
          <w:rPr>
            <w:szCs w:val="22"/>
            <w:lang w:val="da-DK"/>
          </w:rPr>
          <w:delText>(IBDQ).</w:delText>
        </w:r>
      </w:del>
    </w:p>
    <w:p w:rsidR="006254EE" w:rsidP="00EF088B" w14:paraId="293B0B4B" w14:textId="77777777">
      <w:pPr>
        <w:pStyle w:val="EMEANormal"/>
        <w:rPr>
          <w:del w:id="17488" w:author="AbbVie7" w:date="2025-05-12T15:23:00Z"/>
          <w:szCs w:val="22"/>
          <w:lang w:val="da-DK"/>
        </w:rPr>
      </w:pPr>
    </w:p>
    <w:p w:rsidR="004A3547" w:rsidP="004A3547" w14:paraId="592D0B38" w14:textId="77777777">
      <w:pPr>
        <w:pStyle w:val="EMEANormal"/>
        <w:rPr>
          <w:del w:id="17489" w:author="AbbVie7" w:date="2025-05-12T15:23:00Z"/>
          <w:i/>
          <w:lang w:val="da-DK"/>
        </w:rPr>
      </w:pPr>
      <w:del w:id="17490" w:author="AbbVie7" w:date="2025-05-12T15:23:00Z">
        <w:r w:rsidRPr="00D47D35">
          <w:rPr>
            <w:i/>
            <w:lang w:val="da-DK"/>
          </w:rPr>
          <w:delText>Uveitis</w:delText>
        </w:r>
      </w:del>
    </w:p>
    <w:p w:rsidR="004A3547" w:rsidRPr="00D47D35" w:rsidP="004A3547" w14:paraId="30144E6B" w14:textId="77777777">
      <w:pPr>
        <w:pStyle w:val="EMEANormal"/>
        <w:rPr>
          <w:del w:id="17491" w:author="AbbVie7" w:date="2025-05-12T15:23:00Z"/>
          <w:i/>
          <w:lang w:val="da-DK"/>
        </w:rPr>
      </w:pPr>
    </w:p>
    <w:p w:rsidR="004A3547" w:rsidRPr="005D22F9" w:rsidP="004A3547" w14:paraId="16112801" w14:textId="77777777">
      <w:pPr>
        <w:pStyle w:val="EMEANormal"/>
        <w:rPr>
          <w:del w:id="17492" w:author="AbbVie7" w:date="2025-05-12T15:23:00Z"/>
          <w:lang w:val="da-DK"/>
        </w:rPr>
      </w:pPr>
      <w:del w:id="17493" w:author="AbbVie7" w:date="2025-05-12T15:23:00Z">
        <w:r w:rsidRPr="005D22F9">
          <w:rPr>
            <w:lang w:val="da-DK"/>
          </w:rPr>
          <w:delText xml:space="preserve">Humiras sikkerhed og </w:delText>
        </w:r>
      </w:del>
      <w:del w:id="17494" w:author="AbbVie7" w:date="2025-05-12T15:23:00Z">
        <w:r w:rsidR="00790CCF">
          <w:rPr>
            <w:lang w:val="da-DK"/>
          </w:rPr>
          <w:delText>virkning</w:delText>
        </w:r>
      </w:del>
      <w:del w:id="17495" w:author="AbbVie7" w:date="2025-05-12T15:23:00Z">
        <w:r w:rsidRPr="005D22F9">
          <w:rPr>
            <w:lang w:val="da-DK"/>
          </w:rPr>
          <w:delText xml:space="preserve"> blev undersøgt i to randomiserede, dobbeltblinde, placebokontrollerede studier  (UV I og UV II) hos voksne patienter med non-infektiøs intermediær, posterior og pan-uveitis</w:delText>
        </w:r>
      </w:del>
      <w:del w:id="17496" w:author="AbbVie7" w:date="2025-05-12T15:23:00Z">
        <w:r>
          <w:rPr>
            <w:lang w:val="da-DK"/>
          </w:rPr>
          <w:delText>;</w:delText>
        </w:r>
      </w:del>
      <w:del w:id="17497" w:author="AbbVie7" w:date="2025-05-12T15:23:00Z">
        <w:r w:rsidRPr="005D22F9">
          <w:rPr>
            <w:lang w:val="da-DK"/>
          </w:rPr>
          <w:delText xml:space="preserve"> patienter med isoleret anterior uveitis</w:delText>
        </w:r>
      </w:del>
      <w:del w:id="17498" w:author="AbbVie7" w:date="2025-05-12T15:23:00Z">
        <w:r>
          <w:rPr>
            <w:lang w:val="da-DK"/>
          </w:rPr>
          <w:delText xml:space="preserve"> blev ekskluderet</w:delText>
        </w:r>
      </w:del>
      <w:del w:id="17499" w:author="AbbVie7" w:date="2025-05-12T15:23:00Z">
        <w:r w:rsidRPr="005D22F9">
          <w:rPr>
            <w:lang w:val="da-DK"/>
          </w:rPr>
          <w:delText xml:space="preserve">.  </w:delText>
        </w:r>
      </w:del>
    </w:p>
    <w:p w:rsidR="004A3547" w:rsidRPr="005D22F9" w:rsidP="004A3547" w14:paraId="2B386CA1" w14:textId="77777777">
      <w:pPr>
        <w:pStyle w:val="EMEANormal"/>
        <w:rPr>
          <w:del w:id="17500" w:author="AbbVie7" w:date="2025-05-12T15:23:00Z"/>
          <w:lang w:val="da-DK"/>
        </w:rPr>
      </w:pPr>
      <w:del w:id="17501" w:author="AbbVie7" w:date="2025-05-12T15:23:00Z">
        <w:r w:rsidRPr="005D22F9">
          <w:rPr>
            <w:lang w:val="da-DK"/>
          </w:rPr>
          <w:delText>Patienterne fik placebo eller en startdosis af Humira på 80 mg efterfulgt af 40 mg hver anden uge med start en uge efter den første dosis. Samtidig</w:delText>
        </w:r>
      </w:del>
      <w:del w:id="17502" w:author="AbbVie7" w:date="2025-05-12T15:23:00Z">
        <w:r>
          <w:rPr>
            <w:lang w:val="da-DK"/>
          </w:rPr>
          <w:delText>e</w:delText>
        </w:r>
      </w:del>
      <w:del w:id="17503" w:author="AbbVie7" w:date="2025-05-12T15:23:00Z">
        <w:r w:rsidRPr="005D22F9">
          <w:rPr>
            <w:lang w:val="da-DK"/>
          </w:rPr>
          <w:delText xml:space="preserve"> faste doser af ikke-biologiske immunsuppr</w:delText>
        </w:r>
      </w:del>
      <w:del w:id="17504" w:author="AbbVie7" w:date="2025-05-12T15:23:00Z">
        <w:r>
          <w:rPr>
            <w:lang w:val="da-DK"/>
          </w:rPr>
          <w:delText>essiva</w:delText>
        </w:r>
      </w:del>
      <w:del w:id="17505" w:author="AbbVie7" w:date="2025-05-12T15:23:00Z">
        <w:r w:rsidRPr="005D22F9">
          <w:rPr>
            <w:lang w:val="da-DK"/>
          </w:rPr>
          <w:delText xml:space="preserve"> var tilladt. </w:delText>
        </w:r>
      </w:del>
    </w:p>
    <w:p w:rsidR="004A3547" w:rsidRPr="005D22F9" w:rsidP="004A3547" w14:paraId="2EAC3428" w14:textId="77777777">
      <w:pPr>
        <w:pStyle w:val="EMEANormal"/>
        <w:rPr>
          <w:del w:id="17506" w:author="AbbVie7" w:date="2025-05-12T15:23:00Z"/>
          <w:lang w:val="da-DK"/>
        </w:rPr>
      </w:pPr>
    </w:p>
    <w:p w:rsidR="004A3547" w:rsidRPr="005D22F9" w:rsidP="004A3547" w14:paraId="1F59A9F1" w14:textId="77777777">
      <w:pPr>
        <w:pStyle w:val="EMEANormal"/>
        <w:rPr>
          <w:del w:id="17507" w:author="AbbVie7" w:date="2025-05-12T15:23:00Z"/>
          <w:lang w:val="da-DK"/>
        </w:rPr>
      </w:pPr>
      <w:del w:id="17508" w:author="AbbVie7" w:date="2025-05-12T15:23:00Z">
        <w:r w:rsidRPr="005D22F9">
          <w:rPr>
            <w:lang w:val="da-DK"/>
          </w:rPr>
          <w:delText>Studie UV I undersøgte 217 patienter med aktiv uveitis på trods af behandling med kortikosteroid  (oral prednison i doser fra 10 til 60 mg/dag). Ved studie</w:delText>
        </w:r>
      </w:del>
      <w:del w:id="17509" w:author="AbbVie7" w:date="2025-05-12T15:23:00Z">
        <w:r>
          <w:rPr>
            <w:lang w:val="da-DK"/>
          </w:rPr>
          <w:delText>start</w:delText>
        </w:r>
      </w:del>
      <w:del w:id="17510" w:author="AbbVie7" w:date="2025-05-12T15:23:00Z">
        <w:r w:rsidRPr="005D22F9">
          <w:rPr>
            <w:lang w:val="da-DK"/>
          </w:rPr>
          <w:delText xml:space="preserve"> fik alle patienter</w:delText>
        </w:r>
      </w:del>
      <w:del w:id="17511" w:author="AbbVie7" w:date="2025-05-12T15:23:00Z">
        <w:r w:rsidRPr="005D22F9">
          <w:rPr>
            <w:b/>
            <w:lang w:val="da-DK"/>
          </w:rPr>
          <w:delText xml:space="preserve"> </w:delText>
        </w:r>
      </w:del>
      <w:del w:id="17512" w:author="AbbVie7" w:date="2025-05-12T15:23:00Z">
        <w:r w:rsidRPr="005D22F9">
          <w:rPr>
            <w:lang w:val="da-DK"/>
          </w:rPr>
          <w:delText xml:space="preserve">standarddosis af prednison 60 mg/dag </w:delText>
        </w:r>
      </w:del>
      <w:del w:id="17513" w:author="AbbVie7" w:date="2025-05-12T15:23:00Z">
        <w:r>
          <w:rPr>
            <w:lang w:val="da-DK"/>
          </w:rPr>
          <w:delText xml:space="preserve">i </w:delText>
        </w:r>
      </w:del>
      <w:del w:id="17514" w:author="AbbVie7" w:date="2025-05-12T15:23:00Z">
        <w:r w:rsidRPr="00EB07C8">
          <w:rPr>
            <w:lang w:val="da-DK"/>
          </w:rPr>
          <w:delText>2</w:delText>
        </w:r>
      </w:del>
      <w:del w:id="17515" w:author="AbbVie7" w:date="2025-05-12T15:23:00Z">
        <w:r>
          <w:rPr>
            <w:lang w:val="da-DK"/>
          </w:rPr>
          <w:delText xml:space="preserve"> </w:delText>
        </w:r>
      </w:del>
      <w:del w:id="17516" w:author="AbbVie7" w:date="2025-05-12T15:23:00Z">
        <w:r w:rsidRPr="00EB07C8">
          <w:rPr>
            <w:lang w:val="da-DK"/>
          </w:rPr>
          <w:delText>uger</w:delText>
        </w:r>
      </w:del>
      <w:del w:id="17517" w:author="AbbVie7" w:date="2025-05-12T15:23:00Z">
        <w:r w:rsidRPr="005D22F9">
          <w:rPr>
            <w:lang w:val="da-DK"/>
          </w:rPr>
          <w:delText xml:space="preserve"> efterfulgt af e</w:delText>
        </w:r>
      </w:del>
      <w:del w:id="17518" w:author="AbbVie7" w:date="2025-05-12T15:23:00Z">
        <w:r>
          <w:rPr>
            <w:lang w:val="da-DK"/>
          </w:rPr>
          <w:delText>n</w:delText>
        </w:r>
      </w:del>
      <w:del w:id="17519" w:author="AbbVie7" w:date="2025-05-12T15:23:00Z">
        <w:r w:rsidRPr="005D22F9">
          <w:rPr>
            <w:lang w:val="da-DK"/>
          </w:rPr>
          <w:delText xml:space="preserve"> obligatorisk nedtrapnings</w:delText>
        </w:r>
      </w:del>
      <w:del w:id="17520" w:author="AbbVie7" w:date="2025-05-12T15:23:00Z">
        <w:r>
          <w:rPr>
            <w:lang w:val="da-DK"/>
          </w:rPr>
          <w:delText>plan</w:delText>
        </w:r>
      </w:del>
      <w:del w:id="17521" w:author="AbbVie7" w:date="2025-05-12T15:23:00Z">
        <w:r w:rsidRPr="005D22F9">
          <w:rPr>
            <w:lang w:val="da-DK"/>
          </w:rPr>
          <w:delText xml:space="preserve"> med komplet seponering af kortikosteroid ved uge 15. </w:delText>
        </w:r>
      </w:del>
    </w:p>
    <w:p w:rsidR="004A3547" w:rsidRPr="005D22F9" w:rsidP="004A3547" w14:paraId="4DD939FF" w14:textId="77777777">
      <w:pPr>
        <w:pStyle w:val="EMEANormal"/>
        <w:rPr>
          <w:del w:id="17522" w:author="AbbVie7" w:date="2025-05-12T15:23:00Z"/>
          <w:lang w:val="da-DK"/>
        </w:rPr>
      </w:pPr>
    </w:p>
    <w:p w:rsidR="004A3547" w:rsidRPr="005D22F9" w:rsidP="004A3547" w14:paraId="2192D55D" w14:textId="77777777">
      <w:pPr>
        <w:pStyle w:val="EMEANormal"/>
        <w:rPr>
          <w:del w:id="17523" w:author="AbbVie7" w:date="2025-05-12T15:23:00Z"/>
          <w:lang w:val="da-DK"/>
        </w:rPr>
      </w:pPr>
      <w:del w:id="17524" w:author="AbbVie7" w:date="2025-05-12T15:23:00Z">
        <w:r w:rsidRPr="005D22F9">
          <w:rPr>
            <w:lang w:val="da-DK"/>
          </w:rPr>
          <w:delText>Stud</w:delText>
        </w:r>
      </w:del>
      <w:del w:id="17525" w:author="AbbVie7" w:date="2025-05-12T15:23:00Z">
        <w:r>
          <w:rPr>
            <w:lang w:val="da-DK"/>
          </w:rPr>
          <w:delText>ie</w:delText>
        </w:r>
      </w:del>
      <w:del w:id="17526" w:author="AbbVie7" w:date="2025-05-12T15:23:00Z">
        <w:r w:rsidRPr="005D22F9">
          <w:rPr>
            <w:lang w:val="da-DK"/>
          </w:rPr>
          <w:delText xml:space="preserve"> UV II undersøgte 226 patienter med inaktiv uveitis</w:delText>
        </w:r>
      </w:del>
      <w:del w:id="17527" w:author="AbbVie7" w:date="2025-05-12T15:23:00Z">
        <w:r>
          <w:rPr>
            <w:lang w:val="da-DK"/>
          </w:rPr>
          <w:delText>,</w:delText>
        </w:r>
      </w:del>
      <w:del w:id="17528" w:author="AbbVie7" w:date="2025-05-12T15:23:00Z">
        <w:r w:rsidRPr="005D22F9">
          <w:rPr>
            <w:lang w:val="da-DK"/>
          </w:rPr>
          <w:delText xml:space="preserve"> </w:delText>
        </w:r>
      </w:del>
      <w:del w:id="17529" w:author="AbbVie7" w:date="2025-05-12T15:23:00Z">
        <w:r>
          <w:rPr>
            <w:lang w:val="da-DK"/>
          </w:rPr>
          <w:delText>hvor</w:delText>
        </w:r>
      </w:del>
      <w:del w:id="17530" w:author="AbbVie7" w:date="2025-05-12T15:23:00Z">
        <w:r w:rsidRPr="005D22F9">
          <w:rPr>
            <w:lang w:val="da-DK"/>
          </w:rPr>
          <w:delText xml:space="preserve"> kronisk kortikosteroidbehandling (oral prednison 10 til 35 mg/dag) ved </w:delText>
        </w:r>
      </w:del>
      <w:del w:id="17531" w:author="AbbVie7" w:date="2025-05-12T15:23:00Z">
        <w:r w:rsidRPr="005D22F9">
          <w:rPr>
            <w:i/>
            <w:lang w:val="da-DK"/>
          </w:rPr>
          <w:delText>baseline</w:delText>
        </w:r>
      </w:del>
      <w:del w:id="17532" w:author="AbbVie7" w:date="2025-05-12T15:23:00Z">
        <w:r>
          <w:rPr>
            <w:lang w:val="da-DK"/>
          </w:rPr>
          <w:delText xml:space="preserve"> var nødvendig</w:delText>
        </w:r>
      </w:del>
      <w:del w:id="17533" w:author="AbbVie7" w:date="2025-05-12T15:23:00Z">
        <w:r w:rsidRPr="005D22F9">
          <w:rPr>
            <w:lang w:val="da-DK"/>
          </w:rPr>
          <w:delText xml:space="preserve"> for at kontrollere sygdom</w:delText>
        </w:r>
      </w:del>
      <w:del w:id="17534" w:author="AbbVie7" w:date="2025-05-12T15:23:00Z">
        <w:r>
          <w:rPr>
            <w:lang w:val="da-DK"/>
          </w:rPr>
          <w:delText>men</w:delText>
        </w:r>
      </w:del>
      <w:del w:id="17535" w:author="AbbVie7" w:date="2025-05-12T15:23:00Z">
        <w:r w:rsidRPr="005D22F9">
          <w:rPr>
            <w:lang w:val="da-DK"/>
          </w:rPr>
          <w:delText>. Efterfølgende fulgte patienterne e</w:delText>
        </w:r>
      </w:del>
      <w:del w:id="17536" w:author="AbbVie7" w:date="2025-05-12T15:23:00Z">
        <w:r>
          <w:rPr>
            <w:lang w:val="da-DK"/>
          </w:rPr>
          <w:delText>n</w:delText>
        </w:r>
      </w:del>
      <w:del w:id="17537" w:author="AbbVie7" w:date="2025-05-12T15:23:00Z">
        <w:r w:rsidRPr="005D22F9">
          <w:rPr>
            <w:lang w:val="da-DK"/>
          </w:rPr>
          <w:delText xml:space="preserve"> obligatorisk nedtrapnings</w:delText>
        </w:r>
      </w:del>
      <w:del w:id="17538" w:author="AbbVie7" w:date="2025-05-12T15:23:00Z">
        <w:r>
          <w:rPr>
            <w:lang w:val="da-DK"/>
          </w:rPr>
          <w:delText>plan</w:delText>
        </w:r>
      </w:del>
      <w:del w:id="17539" w:author="AbbVie7" w:date="2025-05-12T15:23:00Z">
        <w:r w:rsidRPr="005D22F9">
          <w:rPr>
            <w:lang w:val="da-DK"/>
          </w:rPr>
          <w:delText xml:space="preserve"> med komplet seponering af kortikosteroid i uge 19. </w:delText>
        </w:r>
      </w:del>
    </w:p>
    <w:p w:rsidR="004A3547" w:rsidRPr="005D22F9" w:rsidP="004A3547" w14:paraId="19100F94" w14:textId="77777777">
      <w:pPr>
        <w:pStyle w:val="EMEANormal"/>
        <w:rPr>
          <w:del w:id="17540" w:author="AbbVie7" w:date="2025-05-12T15:23:00Z"/>
          <w:lang w:val="da-DK"/>
        </w:rPr>
      </w:pPr>
    </w:p>
    <w:p w:rsidR="004A3547" w:rsidRPr="005D22F9" w:rsidP="004A3547" w14:paraId="18325C7C" w14:textId="77777777">
      <w:pPr>
        <w:pStyle w:val="EMEANormal"/>
        <w:rPr>
          <w:del w:id="17541" w:author="AbbVie7" w:date="2025-05-12T15:23:00Z"/>
          <w:lang w:val="da-DK"/>
        </w:rPr>
      </w:pPr>
      <w:del w:id="17542" w:author="AbbVie7" w:date="2025-05-12T15:23:00Z">
        <w:r w:rsidRPr="005D22F9">
          <w:rPr>
            <w:lang w:val="da-DK"/>
          </w:rPr>
          <w:delText xml:space="preserve">Det primære effektmål i begge studier var tid til behandlingssvigt. </w:delText>
        </w:r>
      </w:del>
    </w:p>
    <w:p w:rsidR="004A3547" w:rsidRPr="005D22F9" w:rsidP="004A3547" w14:paraId="5F12D1F8" w14:textId="77777777">
      <w:pPr>
        <w:pStyle w:val="EMEANormal"/>
        <w:rPr>
          <w:del w:id="17543" w:author="AbbVie7" w:date="2025-05-12T15:23:00Z"/>
          <w:lang w:val="da-DK"/>
        </w:rPr>
      </w:pPr>
    </w:p>
    <w:p w:rsidR="004A3547" w:rsidRPr="005D22F9" w:rsidP="004A3547" w14:paraId="700DF786" w14:textId="77777777">
      <w:pPr>
        <w:pStyle w:val="EMEANormal"/>
        <w:rPr>
          <w:del w:id="17544" w:author="AbbVie7" w:date="2025-05-12T15:23:00Z"/>
          <w:lang w:val="da-DK"/>
        </w:rPr>
      </w:pPr>
      <w:del w:id="17545" w:author="AbbVie7" w:date="2025-05-12T15:23:00Z">
        <w:r w:rsidRPr="005D22F9">
          <w:rPr>
            <w:lang w:val="da-DK"/>
          </w:rPr>
          <w:delText xml:space="preserve">Behandlingssvigt blev defineret som et multipelt </w:delText>
        </w:r>
      </w:del>
      <w:del w:id="17546" w:author="AbbVie7" w:date="2025-05-12T15:23:00Z">
        <w:r>
          <w:rPr>
            <w:lang w:val="da-DK"/>
          </w:rPr>
          <w:delText xml:space="preserve">sammensat </w:delText>
        </w:r>
      </w:del>
      <w:del w:id="17547" w:author="AbbVie7" w:date="2025-05-12T15:23:00Z">
        <w:r w:rsidRPr="005D22F9">
          <w:rPr>
            <w:lang w:val="da-DK"/>
          </w:rPr>
          <w:delText>endepunkt bestående af inflammatorisk</w:delText>
        </w:r>
      </w:del>
      <w:del w:id="17548" w:author="AbbVie7" w:date="2025-05-12T15:23:00Z">
        <w:r>
          <w:rPr>
            <w:lang w:val="da-DK"/>
          </w:rPr>
          <w:delText>e</w:delText>
        </w:r>
      </w:del>
      <w:del w:id="17549" w:author="AbbVie7" w:date="2025-05-12T15:23:00Z">
        <w:r w:rsidRPr="005D22F9">
          <w:rPr>
            <w:lang w:val="da-DK"/>
          </w:rPr>
          <w:delText xml:space="preserve"> </w:delText>
        </w:r>
      </w:del>
      <w:del w:id="17550" w:author="AbbVie7" w:date="2025-05-12T15:23:00Z">
        <w:r>
          <w:rPr>
            <w:lang w:val="da-DK"/>
          </w:rPr>
          <w:delText>k</w:delText>
        </w:r>
      </w:del>
      <w:del w:id="17551" w:author="AbbVie7" w:date="2025-05-12T15:23:00Z">
        <w:r w:rsidRPr="005D22F9">
          <w:rPr>
            <w:lang w:val="da-DK"/>
          </w:rPr>
          <w:delText>orioretinal</w:delText>
        </w:r>
      </w:del>
      <w:del w:id="17552" w:author="AbbVie7" w:date="2025-05-12T15:23:00Z">
        <w:r>
          <w:rPr>
            <w:lang w:val="da-DK"/>
          </w:rPr>
          <w:delText>e</w:delText>
        </w:r>
      </w:del>
      <w:del w:id="17553" w:author="AbbVie7" w:date="2025-05-12T15:23:00Z">
        <w:r w:rsidRPr="005D22F9">
          <w:rPr>
            <w:lang w:val="da-DK"/>
          </w:rPr>
          <w:delText xml:space="preserve"> og/eller inflammatorisk</w:delText>
        </w:r>
      </w:del>
      <w:del w:id="17554" w:author="AbbVie7" w:date="2025-05-12T15:23:00Z">
        <w:r>
          <w:rPr>
            <w:lang w:val="da-DK"/>
          </w:rPr>
          <w:delText>e</w:delText>
        </w:r>
      </w:del>
      <w:del w:id="17555" w:author="AbbVie7" w:date="2025-05-12T15:23:00Z">
        <w:r w:rsidRPr="005D22F9">
          <w:rPr>
            <w:lang w:val="da-DK"/>
          </w:rPr>
          <w:delText xml:space="preserve"> retina</w:delText>
        </w:r>
      </w:del>
      <w:del w:id="17556" w:author="AbbVie7" w:date="2025-05-12T15:23:00Z">
        <w:r>
          <w:rPr>
            <w:lang w:val="da-DK"/>
          </w:rPr>
          <w:delText xml:space="preserve">le </w:delText>
        </w:r>
      </w:del>
      <w:del w:id="17557" w:author="AbbVie7" w:date="2025-05-12T15:23:00Z">
        <w:r w:rsidR="00F7036A">
          <w:rPr>
            <w:lang w:val="da-DK"/>
          </w:rPr>
          <w:delText>vaskulære</w:delText>
        </w:r>
      </w:del>
      <w:del w:id="17558" w:author="AbbVie7" w:date="2025-05-12T15:23:00Z">
        <w:r w:rsidRPr="005D22F9" w:rsidR="00F7036A">
          <w:rPr>
            <w:lang w:val="da-DK"/>
          </w:rPr>
          <w:delText xml:space="preserve"> </w:delText>
        </w:r>
      </w:del>
      <w:del w:id="17559" w:author="AbbVie7" w:date="2025-05-12T15:23:00Z">
        <w:r w:rsidRPr="005D22F9">
          <w:rPr>
            <w:lang w:val="da-DK"/>
          </w:rPr>
          <w:delText>læsioner, antal celler i det anteriore kammer (AC), grad af glaslegemesløring (VH) og bedst</w:delText>
        </w:r>
      </w:del>
      <w:del w:id="17560" w:author="AbbVie7" w:date="2025-05-12T15:23:00Z">
        <w:r>
          <w:rPr>
            <w:lang w:val="da-DK"/>
          </w:rPr>
          <w:delText>e</w:delText>
        </w:r>
      </w:del>
      <w:del w:id="17561" w:author="AbbVie7" w:date="2025-05-12T15:23:00Z">
        <w:r w:rsidRPr="005D22F9">
          <w:rPr>
            <w:lang w:val="da-DK"/>
          </w:rPr>
          <w:delText xml:space="preserve"> korrigerede synsstyrke (BCVA). </w:delText>
        </w:r>
      </w:del>
    </w:p>
    <w:p w:rsidR="004A3547" w:rsidP="004A3547" w14:paraId="62DDC71D" w14:textId="77777777">
      <w:pPr>
        <w:pStyle w:val="EMEANormal"/>
        <w:rPr>
          <w:del w:id="17562" w:author="AbbVie7" w:date="2025-05-12T15:23:00Z"/>
          <w:lang w:val="da-DK"/>
        </w:rPr>
      </w:pPr>
    </w:p>
    <w:p w:rsidR="00F549D8" w:rsidP="00F549D8" w14:paraId="712C920D" w14:textId="77777777">
      <w:pPr>
        <w:pStyle w:val="EMEANormal"/>
        <w:rPr>
          <w:del w:id="17563" w:author="AbbVie7" w:date="2025-05-12T15:23:00Z"/>
          <w:szCs w:val="22"/>
          <w:lang w:val="da-DK"/>
        </w:rPr>
      </w:pPr>
      <w:del w:id="17564" w:author="AbbVie7" w:date="2025-05-12T15:23:00Z">
        <w:r>
          <w:rPr>
            <w:szCs w:val="22"/>
            <w:lang w:val="da-DK"/>
          </w:rPr>
          <w:delText xml:space="preserve">Patienter, som fuldførte studie UV I og UV II var kvalificerede til at deltage i et </w:delText>
        </w:r>
      </w:del>
      <w:del w:id="17565" w:author="AbbVie7" w:date="2025-05-12T15:23:00Z">
        <w:r>
          <w:rPr>
            <w:lang w:val="da-DK"/>
          </w:rPr>
          <w:delText>ukontrolleret langtidsforlængelses</w:delText>
        </w:r>
      </w:del>
      <w:del w:id="17566" w:author="AbbVie7" w:date="2025-05-12T15:23:00Z">
        <w:r>
          <w:rPr>
            <w:szCs w:val="22"/>
            <w:lang w:val="da-DK"/>
          </w:rPr>
          <w:delText>studie med en oprindelig planlagt varighed på 78 uger. Patienterne fik lov til at fortsætte med studiemedicin udover 78 uger, indtil de havde adgang til Humira.</w:delText>
        </w:r>
      </w:del>
    </w:p>
    <w:p w:rsidR="00F549D8" w:rsidP="004A3547" w14:paraId="55EBF9DA" w14:textId="77777777">
      <w:pPr>
        <w:pStyle w:val="EMEANormal"/>
        <w:rPr>
          <w:del w:id="17567" w:author="AbbVie7" w:date="2025-05-12T15:23:00Z"/>
          <w:lang w:val="da-DK"/>
        </w:rPr>
      </w:pPr>
    </w:p>
    <w:p w:rsidR="004A3547" w:rsidRPr="005D22F9" w:rsidP="004A3547" w14:paraId="58DD0738" w14:textId="77777777">
      <w:pPr>
        <w:rPr>
          <w:del w:id="17568" w:author="AbbVie7" w:date="2025-05-12T15:23:00Z"/>
          <w:rFonts w:eastAsia="Calibri"/>
          <w:i/>
          <w:szCs w:val="22"/>
          <w:u w:val="single"/>
          <w:lang w:val="da-DK"/>
        </w:rPr>
      </w:pPr>
      <w:del w:id="17569" w:author="AbbVie7" w:date="2025-05-12T15:23:00Z">
        <w:r w:rsidRPr="005D22F9">
          <w:rPr>
            <w:rFonts w:eastAsia="Calibri"/>
            <w:i/>
            <w:szCs w:val="22"/>
            <w:u w:val="single"/>
            <w:lang w:val="da-DK"/>
          </w:rPr>
          <w:delText>Klinisk Respons</w:delText>
        </w:r>
      </w:del>
    </w:p>
    <w:p w:rsidR="004A3547" w:rsidRPr="00B83483" w:rsidP="004A3547" w14:paraId="326AE62E" w14:textId="77777777">
      <w:pPr>
        <w:rPr>
          <w:del w:id="17570" w:author="AbbVie7" w:date="2025-05-12T15:23:00Z"/>
          <w:rFonts w:ascii="Calibri" w:eastAsia="Calibri" w:hAnsi="Calibri"/>
          <w:i/>
          <w:szCs w:val="22"/>
          <w:u w:val="single"/>
          <w:lang w:val="da-DK"/>
        </w:rPr>
      </w:pPr>
    </w:p>
    <w:p w:rsidR="004A3547" w:rsidRPr="00CF7036" w:rsidP="004A3547" w14:paraId="4A0D4FB2" w14:textId="77777777">
      <w:pPr>
        <w:rPr>
          <w:del w:id="17571" w:author="AbbVie7" w:date="2025-05-12T15:23:00Z"/>
          <w:lang w:val="da-DK"/>
        </w:rPr>
      </w:pPr>
      <w:del w:id="17572" w:author="AbbVie7" w:date="2025-05-12T15:23:00Z">
        <w:r w:rsidRPr="005D22F9">
          <w:rPr>
            <w:rFonts w:eastAsia="Calibri"/>
            <w:szCs w:val="22"/>
            <w:lang w:val="da-DK"/>
          </w:rPr>
          <w:delText>Resultater</w:delText>
        </w:r>
      </w:del>
      <w:del w:id="17573" w:author="AbbVie7" w:date="2025-05-12T15:23:00Z">
        <w:r>
          <w:rPr>
            <w:rFonts w:eastAsia="Calibri"/>
            <w:szCs w:val="22"/>
            <w:lang w:val="da-DK"/>
          </w:rPr>
          <w:delText>ne i</w:delText>
        </w:r>
      </w:del>
      <w:del w:id="17574" w:author="AbbVie7" w:date="2025-05-12T15:23:00Z">
        <w:r w:rsidRPr="005D22F9">
          <w:rPr>
            <w:rFonts w:eastAsia="Calibri"/>
            <w:szCs w:val="22"/>
            <w:lang w:val="da-DK"/>
          </w:rPr>
          <w:delText xml:space="preserve"> begge studier viste </w:delText>
        </w:r>
      </w:del>
      <w:del w:id="17575" w:author="AbbVie7" w:date="2025-05-12T15:23:00Z">
        <w:r>
          <w:rPr>
            <w:rFonts w:eastAsia="Calibri"/>
            <w:szCs w:val="22"/>
            <w:lang w:val="da-DK"/>
          </w:rPr>
          <w:delText xml:space="preserve">en </w:delText>
        </w:r>
      </w:del>
      <w:del w:id="17576" w:author="AbbVie7" w:date="2025-05-12T15:23:00Z">
        <w:r w:rsidRPr="005D22F9">
          <w:rPr>
            <w:rFonts w:eastAsia="Calibri"/>
            <w:szCs w:val="22"/>
            <w:lang w:val="da-DK"/>
          </w:rPr>
          <w:delText xml:space="preserve">statistisk signifikant reduktion i risikoen for behandlingssvigt hos patienter behandlet med Humira </w:delText>
        </w:r>
      </w:del>
      <w:del w:id="17577" w:author="AbbVie7" w:date="2025-05-12T15:23:00Z">
        <w:r w:rsidRPr="002F530B">
          <w:rPr>
            <w:rFonts w:eastAsia="Calibri"/>
            <w:i/>
            <w:szCs w:val="22"/>
            <w:lang w:val="da-DK"/>
          </w:rPr>
          <w:delText>versus</w:delText>
        </w:r>
      </w:del>
      <w:del w:id="17578" w:author="AbbVie7" w:date="2025-05-12T15:23:00Z">
        <w:r w:rsidRPr="005D22F9">
          <w:rPr>
            <w:rFonts w:eastAsia="Calibri"/>
            <w:szCs w:val="22"/>
            <w:lang w:val="da-DK"/>
          </w:rPr>
          <w:delText xml:space="preserve"> patienter</w:delText>
        </w:r>
      </w:del>
      <w:del w:id="17579" w:author="AbbVie7" w:date="2025-05-12T15:23:00Z">
        <w:r>
          <w:rPr>
            <w:rFonts w:eastAsia="Calibri"/>
            <w:szCs w:val="22"/>
            <w:lang w:val="da-DK"/>
          </w:rPr>
          <w:delText>,</w:delText>
        </w:r>
      </w:del>
      <w:del w:id="17580" w:author="AbbVie7" w:date="2025-05-12T15:23:00Z">
        <w:r w:rsidRPr="005D22F9">
          <w:rPr>
            <w:rFonts w:eastAsia="Calibri"/>
            <w:szCs w:val="22"/>
            <w:lang w:val="da-DK"/>
          </w:rPr>
          <w:delText xml:space="preserve"> som fik placebo (se tabel </w:delText>
        </w:r>
      </w:del>
      <w:del w:id="17581" w:author="AbbVie7" w:date="2025-05-12T15:23:00Z">
        <w:r w:rsidR="00041CC2">
          <w:rPr>
            <w:rFonts w:eastAsia="Calibri"/>
            <w:szCs w:val="22"/>
            <w:lang w:val="da-DK"/>
          </w:rPr>
          <w:delText>24</w:delText>
        </w:r>
      </w:del>
      <w:del w:id="17582" w:author="AbbVie7" w:date="2025-05-12T15:23:00Z">
        <w:r w:rsidRPr="005D22F9" w:rsidR="00041CC2">
          <w:rPr>
            <w:rFonts w:eastAsia="Calibri"/>
            <w:szCs w:val="22"/>
            <w:lang w:val="da-DK"/>
          </w:rPr>
          <w:delText xml:space="preserve"> </w:delText>
        </w:r>
      </w:del>
      <w:del w:id="17583" w:author="AbbVie7" w:date="2025-05-12T15:23:00Z">
        <w:r w:rsidRPr="005D22F9">
          <w:rPr>
            <w:rFonts w:eastAsia="Calibri"/>
            <w:szCs w:val="22"/>
            <w:lang w:val="da-DK"/>
          </w:rPr>
          <w:delText xml:space="preserve">). Begge studier viste en tidlig og vedvarende </w:delText>
        </w:r>
      </w:del>
      <w:del w:id="17584" w:author="AbbVie7" w:date="2025-05-12T15:23:00Z">
        <w:r w:rsidR="00790CCF">
          <w:rPr>
            <w:rFonts w:eastAsia="Calibri"/>
            <w:szCs w:val="22"/>
            <w:lang w:val="da-DK"/>
          </w:rPr>
          <w:delText>virkning</w:delText>
        </w:r>
      </w:del>
      <w:del w:id="17585" w:author="AbbVie7" w:date="2025-05-12T15:23:00Z">
        <w:r w:rsidRPr="005D22F9">
          <w:rPr>
            <w:rFonts w:eastAsia="Calibri"/>
            <w:szCs w:val="22"/>
            <w:lang w:val="da-DK"/>
          </w:rPr>
          <w:delText xml:space="preserve"> af Humira på tid til behandlingssvigt </w:delText>
        </w:r>
      </w:del>
      <w:del w:id="17586" w:author="AbbVie7" w:date="2025-05-12T15:23:00Z">
        <w:r w:rsidRPr="002F530B">
          <w:rPr>
            <w:rFonts w:eastAsia="Calibri"/>
            <w:i/>
            <w:szCs w:val="22"/>
            <w:lang w:val="da-DK"/>
          </w:rPr>
          <w:delText>versus</w:delText>
        </w:r>
      </w:del>
      <w:del w:id="17587" w:author="AbbVie7" w:date="2025-05-12T15:23:00Z">
        <w:r w:rsidRPr="005D22F9">
          <w:rPr>
            <w:rFonts w:eastAsia="Calibri"/>
            <w:szCs w:val="22"/>
            <w:lang w:val="da-DK"/>
          </w:rPr>
          <w:delText xml:space="preserve"> placebo (se figur </w:delText>
        </w:r>
      </w:del>
      <w:del w:id="17588" w:author="AbbVie7" w:date="2025-05-12T15:23:00Z">
        <w:r w:rsidR="002620B3">
          <w:rPr>
            <w:rFonts w:eastAsia="Calibri"/>
            <w:szCs w:val="22"/>
            <w:lang w:val="da-DK"/>
          </w:rPr>
          <w:delText>2</w:delText>
        </w:r>
      </w:del>
      <w:del w:id="17589" w:author="AbbVie7" w:date="2025-05-12T15:23:00Z">
        <w:r w:rsidRPr="005D22F9">
          <w:rPr>
            <w:rFonts w:eastAsia="Calibri"/>
            <w:szCs w:val="22"/>
            <w:lang w:val="da-DK"/>
          </w:rPr>
          <w:delText>).</w:delText>
        </w:r>
      </w:del>
    </w:p>
    <w:p w:rsidR="00D12834" w:rsidRPr="002F530B" w:rsidP="00B83483" w14:paraId="7BB74976" w14:textId="77777777">
      <w:pPr>
        <w:rPr>
          <w:del w:id="17590" w:author="AbbVie7" w:date="2025-05-12T15:23:00Z"/>
          <w:lang w:val="da-DK"/>
        </w:rPr>
      </w:pPr>
    </w:p>
    <w:p w:rsidR="00B83483" w:rsidRPr="0095777D" w:rsidP="00981EB4" w14:paraId="418A1FFD" w14:textId="77777777">
      <w:pPr>
        <w:jc w:val="center"/>
        <w:rPr>
          <w:del w:id="17591" w:author="AbbVie7" w:date="2025-05-12T15:23:00Z"/>
          <w:b/>
          <w:lang w:val="da-DK"/>
        </w:rPr>
      </w:pPr>
      <w:del w:id="17592" w:author="AbbVie7" w:date="2025-05-12T15:23:00Z">
        <w:r w:rsidRPr="0095777D">
          <w:rPr>
            <w:b/>
            <w:lang w:val="da-DK"/>
          </w:rPr>
          <w:delText xml:space="preserve">Tabel </w:delText>
        </w:r>
      </w:del>
      <w:del w:id="17593" w:author="AbbVie7" w:date="2025-05-12T15:23:00Z">
        <w:r w:rsidR="00041CC2">
          <w:rPr>
            <w:b/>
            <w:lang w:val="da-DK"/>
          </w:rPr>
          <w:delText>24</w:delText>
        </w:r>
      </w:del>
    </w:p>
    <w:p w:rsidR="00B83483" w:rsidRPr="0095777D" w:rsidP="00981EB4" w14:paraId="6AFA0AF1" w14:textId="77777777">
      <w:pPr>
        <w:jc w:val="center"/>
        <w:rPr>
          <w:del w:id="17594" w:author="AbbVie7" w:date="2025-05-12T15:23:00Z"/>
          <w:b/>
          <w:lang w:val="da-DK"/>
        </w:rPr>
      </w:pPr>
      <w:del w:id="17595" w:author="AbbVie7" w:date="2025-05-12T15:23:00Z">
        <w:r w:rsidRPr="0095777D">
          <w:rPr>
            <w:b/>
            <w:lang w:val="da-DK"/>
          </w:rPr>
          <w:delText>Tid til behandlingssvigt i studie UV I og UV II</w:delText>
        </w:r>
      </w:del>
    </w:p>
    <w:tbl>
      <w:tblPr>
        <w:tblW w:w="0" w:type="auto"/>
        <w:tblBorders>
          <w:top w:val="single" w:sz="4" w:space="0" w:color="auto"/>
          <w:bottom w:val="single" w:sz="4" w:space="0" w:color="auto"/>
        </w:tblBorders>
        <w:tblLayout w:type="fixed"/>
        <w:tblLook w:val="04A0"/>
      </w:tblPr>
      <w:tblGrid>
        <w:gridCol w:w="1943"/>
        <w:gridCol w:w="638"/>
        <w:gridCol w:w="1211"/>
        <w:gridCol w:w="1275"/>
        <w:gridCol w:w="1191"/>
        <w:gridCol w:w="1110"/>
        <w:gridCol w:w="1546"/>
      </w:tblGrid>
      <w:tr w14:paraId="2D616FD2" w14:textId="77777777" w:rsidTr="00354696">
        <w:tblPrEx>
          <w:tblW w:w="0" w:type="auto"/>
          <w:tblLayout w:type="fixed"/>
          <w:tblLook w:val="04A0"/>
        </w:tblPrEx>
        <w:trPr>
          <w:del w:id="17596" w:author="AbbVie7" w:date="2025-05-12T15:23:00Z"/>
        </w:trPr>
        <w:tc>
          <w:tcPr>
            <w:tcW w:w="1943" w:type="dxa"/>
            <w:tcBorders>
              <w:top w:val="single" w:sz="4" w:space="0" w:color="auto"/>
              <w:bottom w:val="single" w:sz="4" w:space="0" w:color="auto"/>
            </w:tcBorders>
          </w:tcPr>
          <w:p w:rsidR="00B83483" w:rsidRPr="0095777D" w:rsidP="00981EB4" w14:paraId="1582BE2F" w14:textId="77777777">
            <w:pPr>
              <w:jc w:val="center"/>
              <w:rPr>
                <w:del w:id="17597" w:author="AbbVie7" w:date="2025-05-12T15:23:00Z"/>
                <w:b/>
                <w:lang w:val="da-DK"/>
              </w:rPr>
            </w:pPr>
            <w:del w:id="17598" w:author="AbbVie7" w:date="2025-05-12T15:23:00Z">
              <w:r w:rsidRPr="0095777D">
                <w:rPr>
                  <w:b/>
                  <w:lang w:val="da-DK"/>
                </w:rPr>
                <w:delText>Analyse</w:delText>
              </w:r>
            </w:del>
          </w:p>
          <w:p w:rsidR="00B83483" w:rsidRPr="0095777D" w:rsidP="00981EB4" w14:paraId="53C6C3A6" w14:textId="77777777">
            <w:pPr>
              <w:jc w:val="center"/>
              <w:rPr>
                <w:del w:id="17599" w:author="AbbVie7" w:date="2025-05-12T15:23:00Z"/>
                <w:b/>
                <w:lang w:val="da-DK"/>
              </w:rPr>
            </w:pPr>
            <w:del w:id="17600" w:author="AbbVie7" w:date="2025-05-12T15:23:00Z">
              <w:r w:rsidRPr="0095777D">
                <w:rPr>
                  <w:b/>
                  <w:lang w:val="da-DK"/>
                </w:rPr>
                <w:delText>Behandling</w:delText>
              </w:r>
            </w:del>
          </w:p>
        </w:tc>
        <w:tc>
          <w:tcPr>
            <w:tcW w:w="638" w:type="dxa"/>
            <w:tcBorders>
              <w:top w:val="single" w:sz="4" w:space="0" w:color="auto"/>
              <w:bottom w:val="single" w:sz="4" w:space="0" w:color="auto"/>
            </w:tcBorders>
          </w:tcPr>
          <w:p w:rsidR="00B83483" w:rsidRPr="0095777D" w:rsidP="00981EB4" w14:paraId="0B4CA873" w14:textId="77777777">
            <w:pPr>
              <w:jc w:val="center"/>
              <w:rPr>
                <w:del w:id="17601" w:author="AbbVie7" w:date="2025-05-12T15:23:00Z"/>
                <w:b/>
                <w:lang w:val="da-DK"/>
              </w:rPr>
            </w:pPr>
            <w:del w:id="17602" w:author="AbbVie7" w:date="2025-05-12T15:23:00Z">
              <w:r w:rsidRPr="0095777D">
                <w:rPr>
                  <w:b/>
                  <w:lang w:val="da-DK"/>
                </w:rPr>
                <w:delText>N</w:delText>
              </w:r>
            </w:del>
          </w:p>
        </w:tc>
        <w:tc>
          <w:tcPr>
            <w:tcW w:w="1211" w:type="dxa"/>
            <w:tcBorders>
              <w:top w:val="single" w:sz="4" w:space="0" w:color="auto"/>
              <w:bottom w:val="single" w:sz="4" w:space="0" w:color="auto"/>
            </w:tcBorders>
          </w:tcPr>
          <w:p w:rsidR="00B83483" w:rsidRPr="0095777D" w:rsidP="00981EB4" w14:paraId="16E701E5" w14:textId="77777777">
            <w:pPr>
              <w:jc w:val="center"/>
              <w:rPr>
                <w:del w:id="17603" w:author="AbbVie7" w:date="2025-05-12T15:23:00Z"/>
                <w:b/>
                <w:lang w:val="da-DK"/>
              </w:rPr>
            </w:pPr>
            <w:del w:id="17604" w:author="AbbVie7" w:date="2025-05-12T15:23:00Z">
              <w:r>
                <w:rPr>
                  <w:b/>
                  <w:lang w:val="da-DK"/>
                </w:rPr>
                <w:delText>Behandlingss</w:delText>
              </w:r>
            </w:del>
            <w:del w:id="17605" w:author="AbbVie7" w:date="2025-05-12T15:23:00Z">
              <w:r w:rsidRPr="0095777D">
                <w:rPr>
                  <w:b/>
                  <w:lang w:val="da-DK"/>
                </w:rPr>
                <w:delText>vigt</w:delText>
              </w:r>
            </w:del>
            <w:del w:id="17606" w:author="AbbVie7" w:date="2025-05-12T15:23:00Z">
              <w:r w:rsidRPr="0095777D">
                <w:rPr>
                  <w:b/>
                  <w:lang w:val="da-DK"/>
                </w:rPr>
                <w:br/>
                <w:delText>N (%)</w:delText>
              </w:r>
            </w:del>
          </w:p>
        </w:tc>
        <w:tc>
          <w:tcPr>
            <w:tcW w:w="1275" w:type="dxa"/>
            <w:tcBorders>
              <w:top w:val="single" w:sz="4" w:space="0" w:color="auto"/>
              <w:bottom w:val="single" w:sz="4" w:space="0" w:color="auto"/>
            </w:tcBorders>
          </w:tcPr>
          <w:p w:rsidR="00B83483" w:rsidP="00981EB4" w14:paraId="374077EC" w14:textId="77777777">
            <w:pPr>
              <w:jc w:val="center"/>
              <w:rPr>
                <w:del w:id="17607" w:author="AbbVie7" w:date="2025-05-12T15:23:00Z"/>
                <w:b/>
                <w:lang w:val="da-DK"/>
              </w:rPr>
            </w:pPr>
            <w:del w:id="17608" w:author="AbbVie7" w:date="2025-05-12T15:23:00Z">
              <w:r w:rsidRPr="0095777D">
                <w:rPr>
                  <w:b/>
                  <w:lang w:val="da-DK"/>
                </w:rPr>
                <w:delText>Gennem</w:delText>
              </w:r>
            </w:del>
            <w:del w:id="17609" w:author="AbbVie7" w:date="2025-05-12T15:23:00Z">
              <w:r>
                <w:rPr>
                  <w:b/>
                  <w:lang w:val="da-DK"/>
                </w:rPr>
                <w:delText>-</w:delText>
              </w:r>
            </w:del>
          </w:p>
          <w:p w:rsidR="00B83483" w:rsidRPr="0095777D" w:rsidP="00981EB4" w14:paraId="3F456862" w14:textId="77777777">
            <w:pPr>
              <w:jc w:val="center"/>
              <w:rPr>
                <w:del w:id="17610" w:author="AbbVie7" w:date="2025-05-12T15:23:00Z"/>
                <w:b/>
                <w:lang w:val="da-DK"/>
              </w:rPr>
            </w:pPr>
            <w:del w:id="17611" w:author="AbbVie7" w:date="2025-05-12T15:23:00Z">
              <w:r w:rsidRPr="0095777D">
                <w:rPr>
                  <w:b/>
                  <w:lang w:val="da-DK"/>
                </w:rPr>
                <w:delText>s</w:delText>
              </w:r>
            </w:del>
            <w:del w:id="17612" w:author="AbbVie7" w:date="2025-05-12T15:23:00Z">
              <w:r>
                <w:rPr>
                  <w:b/>
                  <w:lang w:val="da-DK"/>
                </w:rPr>
                <w:delText>n</w:delText>
              </w:r>
            </w:del>
            <w:del w:id="17613" w:author="AbbVie7" w:date="2025-05-12T15:23:00Z">
              <w:r w:rsidRPr="0095777D">
                <w:rPr>
                  <w:b/>
                  <w:lang w:val="da-DK"/>
                </w:rPr>
                <w:delText>it</w:delText>
              </w:r>
            </w:del>
            <w:del w:id="17614" w:author="AbbVie7" w:date="2025-05-12T15:23:00Z">
              <w:r>
                <w:rPr>
                  <w:b/>
                  <w:lang w:val="da-DK"/>
                </w:rPr>
                <w:delText>lig</w:delText>
              </w:r>
            </w:del>
            <w:del w:id="17615" w:author="AbbVie7" w:date="2025-05-12T15:23:00Z">
              <w:r w:rsidRPr="0095777D">
                <w:rPr>
                  <w:b/>
                  <w:lang w:val="da-DK"/>
                </w:rPr>
                <w:delText xml:space="preserve"> </w:delText>
              </w:r>
            </w:del>
          </w:p>
          <w:p w:rsidR="00B83483" w:rsidRPr="0095777D" w:rsidP="00981EB4" w14:paraId="64C254A9" w14:textId="77777777">
            <w:pPr>
              <w:jc w:val="center"/>
              <w:rPr>
                <w:del w:id="17616" w:author="AbbVie7" w:date="2025-05-12T15:23:00Z"/>
                <w:b/>
                <w:lang w:val="da-DK"/>
              </w:rPr>
            </w:pPr>
            <w:del w:id="17617" w:author="AbbVie7" w:date="2025-05-12T15:23:00Z">
              <w:r>
                <w:rPr>
                  <w:b/>
                  <w:lang w:val="da-DK"/>
                </w:rPr>
                <w:delText>t</w:delText>
              </w:r>
            </w:del>
            <w:del w:id="17618" w:author="AbbVie7" w:date="2025-05-12T15:23:00Z">
              <w:r w:rsidRPr="0095777D">
                <w:rPr>
                  <w:b/>
                  <w:lang w:val="da-DK"/>
                </w:rPr>
                <w:delText>id til behandlin</w:delText>
              </w:r>
            </w:del>
            <w:del w:id="17619" w:author="AbbVie7" w:date="2025-05-12T15:23:00Z">
              <w:r>
                <w:rPr>
                  <w:b/>
                  <w:lang w:val="da-DK"/>
                </w:rPr>
                <w:delText>g</w:delText>
              </w:r>
            </w:del>
            <w:del w:id="17620" w:author="AbbVie7" w:date="2025-05-12T15:23:00Z">
              <w:r w:rsidRPr="0095777D">
                <w:rPr>
                  <w:b/>
                  <w:lang w:val="da-DK"/>
                </w:rPr>
                <w:delText>ssvigt (måneder)</w:delText>
              </w:r>
            </w:del>
          </w:p>
        </w:tc>
        <w:tc>
          <w:tcPr>
            <w:tcW w:w="1191" w:type="dxa"/>
            <w:tcBorders>
              <w:top w:val="single" w:sz="4" w:space="0" w:color="auto"/>
              <w:bottom w:val="single" w:sz="4" w:space="0" w:color="auto"/>
            </w:tcBorders>
          </w:tcPr>
          <w:p w:rsidR="00B83483" w:rsidRPr="0095777D" w:rsidP="00981EB4" w14:paraId="0E36C82A" w14:textId="77777777">
            <w:pPr>
              <w:jc w:val="center"/>
              <w:rPr>
                <w:del w:id="17621" w:author="AbbVie7" w:date="2025-05-12T15:23:00Z"/>
                <w:b/>
              </w:rPr>
            </w:pPr>
            <w:del w:id="17622" w:author="AbbVie7" w:date="2025-05-12T15:23:00Z">
              <w:r w:rsidRPr="0095777D">
                <w:rPr>
                  <w:b/>
                </w:rPr>
                <w:delText>HR</w:delText>
              </w:r>
            </w:del>
            <w:del w:id="17623" w:author="AbbVie7" w:date="2025-05-12T15:23:00Z">
              <w:r w:rsidRPr="0095777D">
                <w:rPr>
                  <w:b/>
                  <w:vertAlign w:val="superscript"/>
                </w:rPr>
                <w:delText>a</w:delText>
              </w:r>
            </w:del>
          </w:p>
        </w:tc>
        <w:tc>
          <w:tcPr>
            <w:tcW w:w="1110" w:type="dxa"/>
            <w:tcBorders>
              <w:top w:val="single" w:sz="4" w:space="0" w:color="auto"/>
              <w:bottom w:val="single" w:sz="4" w:space="0" w:color="auto"/>
            </w:tcBorders>
          </w:tcPr>
          <w:p w:rsidR="00B83483" w:rsidRPr="0095777D" w:rsidP="00981EB4" w14:paraId="66A9B4E5" w14:textId="77777777">
            <w:pPr>
              <w:jc w:val="center"/>
              <w:rPr>
                <w:del w:id="17624" w:author="AbbVie7" w:date="2025-05-12T15:23:00Z"/>
                <w:b/>
              </w:rPr>
            </w:pPr>
            <w:del w:id="17625" w:author="AbbVie7" w:date="2025-05-12T15:23:00Z">
              <w:r w:rsidRPr="0095777D">
                <w:rPr>
                  <w:b/>
                </w:rPr>
                <w:delText>CI 95</w:delText>
              </w:r>
            </w:del>
            <w:del w:id="17626" w:author="AbbVie7" w:date="2025-05-12T15:23:00Z">
              <w:r w:rsidR="00562996">
                <w:rPr>
                  <w:b/>
                </w:rPr>
                <w:delText>%</w:delText>
              </w:r>
            </w:del>
            <w:del w:id="17627" w:author="AbbVie7" w:date="2025-05-12T15:23:00Z">
              <w:r w:rsidRPr="0095777D">
                <w:rPr>
                  <w:b/>
                </w:rPr>
                <w:delText xml:space="preserve"> for HR</w:delText>
              </w:r>
            </w:del>
            <w:del w:id="17628" w:author="AbbVie7" w:date="2025-05-12T15:23:00Z">
              <w:r w:rsidRPr="0095777D">
                <w:rPr>
                  <w:b/>
                  <w:vertAlign w:val="superscript"/>
                </w:rPr>
                <w:delText>a</w:delText>
              </w:r>
            </w:del>
          </w:p>
        </w:tc>
        <w:tc>
          <w:tcPr>
            <w:tcW w:w="1546" w:type="dxa"/>
            <w:tcBorders>
              <w:top w:val="single" w:sz="4" w:space="0" w:color="auto"/>
              <w:bottom w:val="single" w:sz="4" w:space="0" w:color="auto"/>
            </w:tcBorders>
          </w:tcPr>
          <w:p w:rsidR="00B83483" w:rsidRPr="0095777D" w:rsidP="00981EB4" w14:paraId="178D9387" w14:textId="77777777">
            <w:pPr>
              <w:jc w:val="center"/>
              <w:rPr>
                <w:del w:id="17629" w:author="AbbVie7" w:date="2025-05-12T15:23:00Z"/>
                <w:b/>
              </w:rPr>
            </w:pPr>
            <w:del w:id="17630" w:author="AbbVie7" w:date="2025-05-12T15:23:00Z">
              <w:r w:rsidRPr="0095777D">
                <w:rPr>
                  <w:b/>
                  <w:i/>
                </w:rPr>
                <w:delText>P</w:delText>
              </w:r>
            </w:del>
            <w:del w:id="17631" w:author="AbbVie7" w:date="2025-05-12T15:23:00Z">
              <w:r w:rsidRPr="0095777D">
                <w:rPr>
                  <w:b/>
                </w:rPr>
                <w:delText xml:space="preserve"> Værdi</w:delText>
              </w:r>
            </w:del>
            <w:del w:id="17632" w:author="AbbVie7" w:date="2025-05-12T15:23:00Z">
              <w:r w:rsidRPr="0095777D">
                <w:rPr>
                  <w:vertAlign w:val="superscript"/>
                </w:rPr>
                <w:delText xml:space="preserve"> b</w:delText>
              </w:r>
            </w:del>
          </w:p>
        </w:tc>
      </w:tr>
      <w:tr w14:paraId="6D2A12EC" w14:textId="77777777" w:rsidTr="00354696">
        <w:tblPrEx>
          <w:tblW w:w="0" w:type="auto"/>
          <w:tblLayout w:type="fixed"/>
          <w:tblLook w:val="04A0"/>
        </w:tblPrEx>
        <w:trPr>
          <w:del w:id="17633" w:author="AbbVie7" w:date="2025-05-12T15:23:00Z"/>
        </w:trPr>
        <w:tc>
          <w:tcPr>
            <w:tcW w:w="8914" w:type="dxa"/>
            <w:gridSpan w:val="7"/>
            <w:tcBorders>
              <w:top w:val="single" w:sz="4" w:space="0" w:color="auto"/>
              <w:bottom w:val="nil"/>
            </w:tcBorders>
          </w:tcPr>
          <w:p w:rsidR="00B83483" w:rsidRPr="0095777D" w:rsidP="00981EB4" w14:paraId="0E0B9399" w14:textId="77777777">
            <w:pPr>
              <w:jc w:val="center"/>
              <w:rPr>
                <w:del w:id="17634" w:author="AbbVie7" w:date="2025-05-12T15:23:00Z"/>
                <w:b/>
                <w:lang w:val="da-DK"/>
              </w:rPr>
            </w:pPr>
            <w:del w:id="17635" w:author="AbbVie7" w:date="2025-05-12T15:23:00Z">
              <w:r w:rsidRPr="0095777D">
                <w:rPr>
                  <w:b/>
                  <w:lang w:val="da-DK"/>
                </w:rPr>
                <w:delText>Tid til behandlingssvigt i eller efter uge 6 i Studie UV I</w:delText>
              </w:r>
            </w:del>
          </w:p>
        </w:tc>
      </w:tr>
      <w:tr w14:paraId="6512ACFA" w14:textId="77777777" w:rsidTr="00354696">
        <w:tblPrEx>
          <w:tblW w:w="0" w:type="auto"/>
          <w:tblLayout w:type="fixed"/>
          <w:tblLook w:val="04A0"/>
        </w:tblPrEx>
        <w:trPr>
          <w:del w:id="17636" w:author="AbbVie7" w:date="2025-05-12T15:23:00Z"/>
        </w:trPr>
        <w:tc>
          <w:tcPr>
            <w:tcW w:w="1943" w:type="dxa"/>
            <w:tcBorders>
              <w:top w:val="nil"/>
              <w:bottom w:val="nil"/>
            </w:tcBorders>
          </w:tcPr>
          <w:p w:rsidR="00B83483" w:rsidRPr="0095777D" w:rsidP="00981EB4" w14:paraId="0224C65F" w14:textId="77777777">
            <w:pPr>
              <w:jc w:val="center"/>
              <w:rPr>
                <w:del w:id="17637" w:author="AbbVie7" w:date="2025-05-12T15:23:00Z"/>
                <w:lang w:val="da-DK"/>
              </w:rPr>
            </w:pPr>
            <w:del w:id="17638" w:author="AbbVie7" w:date="2025-05-12T15:23:00Z">
              <w:r w:rsidRPr="0095777D">
                <w:rPr>
                  <w:lang w:val="da-DK"/>
                </w:rPr>
                <w:delText>Primær analyse (ITT)</w:delText>
              </w:r>
            </w:del>
          </w:p>
        </w:tc>
        <w:tc>
          <w:tcPr>
            <w:tcW w:w="638" w:type="dxa"/>
            <w:tcBorders>
              <w:top w:val="nil"/>
              <w:bottom w:val="nil"/>
            </w:tcBorders>
          </w:tcPr>
          <w:p w:rsidR="00B83483" w:rsidRPr="0095777D" w:rsidP="00981EB4" w14:paraId="57DAEDDF" w14:textId="77777777">
            <w:pPr>
              <w:jc w:val="center"/>
              <w:rPr>
                <w:del w:id="17639" w:author="AbbVie7" w:date="2025-05-12T15:23:00Z"/>
                <w:lang w:val="da-DK"/>
              </w:rPr>
            </w:pPr>
          </w:p>
        </w:tc>
        <w:tc>
          <w:tcPr>
            <w:tcW w:w="1211" w:type="dxa"/>
            <w:tcBorders>
              <w:top w:val="nil"/>
              <w:bottom w:val="nil"/>
            </w:tcBorders>
          </w:tcPr>
          <w:p w:rsidR="00B83483" w:rsidRPr="0095777D" w:rsidP="00981EB4" w14:paraId="04E4692C" w14:textId="77777777">
            <w:pPr>
              <w:jc w:val="center"/>
              <w:rPr>
                <w:del w:id="17640" w:author="AbbVie7" w:date="2025-05-12T15:23:00Z"/>
                <w:lang w:val="da-DK"/>
              </w:rPr>
            </w:pPr>
          </w:p>
        </w:tc>
        <w:tc>
          <w:tcPr>
            <w:tcW w:w="1275" w:type="dxa"/>
            <w:tcBorders>
              <w:top w:val="nil"/>
              <w:bottom w:val="nil"/>
            </w:tcBorders>
          </w:tcPr>
          <w:p w:rsidR="00B83483" w:rsidRPr="0095777D" w:rsidP="00981EB4" w14:paraId="49A36957" w14:textId="77777777">
            <w:pPr>
              <w:jc w:val="center"/>
              <w:rPr>
                <w:del w:id="17641" w:author="AbbVie7" w:date="2025-05-12T15:23:00Z"/>
                <w:lang w:val="da-DK"/>
              </w:rPr>
            </w:pPr>
          </w:p>
        </w:tc>
        <w:tc>
          <w:tcPr>
            <w:tcW w:w="1191" w:type="dxa"/>
            <w:tcBorders>
              <w:top w:val="nil"/>
              <w:bottom w:val="nil"/>
            </w:tcBorders>
          </w:tcPr>
          <w:p w:rsidR="00B83483" w:rsidRPr="0095777D" w:rsidP="00981EB4" w14:paraId="1D0D1CD4" w14:textId="77777777">
            <w:pPr>
              <w:jc w:val="center"/>
              <w:rPr>
                <w:del w:id="17642" w:author="AbbVie7" w:date="2025-05-12T15:23:00Z"/>
                <w:lang w:val="da-DK"/>
              </w:rPr>
            </w:pPr>
          </w:p>
        </w:tc>
        <w:tc>
          <w:tcPr>
            <w:tcW w:w="1110" w:type="dxa"/>
            <w:tcBorders>
              <w:top w:val="nil"/>
              <w:bottom w:val="nil"/>
            </w:tcBorders>
          </w:tcPr>
          <w:p w:rsidR="00B83483" w:rsidRPr="0095777D" w:rsidP="00981EB4" w14:paraId="1B17ABE9" w14:textId="77777777">
            <w:pPr>
              <w:jc w:val="center"/>
              <w:rPr>
                <w:del w:id="17643" w:author="AbbVie7" w:date="2025-05-12T15:23:00Z"/>
                <w:lang w:val="da-DK"/>
              </w:rPr>
            </w:pPr>
          </w:p>
        </w:tc>
        <w:tc>
          <w:tcPr>
            <w:tcW w:w="1546" w:type="dxa"/>
            <w:tcBorders>
              <w:top w:val="nil"/>
              <w:bottom w:val="nil"/>
            </w:tcBorders>
          </w:tcPr>
          <w:p w:rsidR="00B83483" w:rsidRPr="0095777D" w:rsidP="00981EB4" w14:paraId="762ADAA4" w14:textId="77777777">
            <w:pPr>
              <w:jc w:val="center"/>
              <w:rPr>
                <w:del w:id="17644" w:author="AbbVie7" w:date="2025-05-12T15:23:00Z"/>
                <w:lang w:val="da-DK"/>
              </w:rPr>
            </w:pPr>
          </w:p>
        </w:tc>
      </w:tr>
      <w:tr w14:paraId="56C59F7E" w14:textId="77777777" w:rsidTr="00354696">
        <w:tblPrEx>
          <w:tblW w:w="0" w:type="auto"/>
          <w:tblLayout w:type="fixed"/>
          <w:tblLook w:val="04A0"/>
        </w:tblPrEx>
        <w:trPr>
          <w:del w:id="17645" w:author="AbbVie7" w:date="2025-05-12T15:23:00Z"/>
        </w:trPr>
        <w:tc>
          <w:tcPr>
            <w:tcW w:w="1943" w:type="dxa"/>
            <w:tcBorders>
              <w:top w:val="nil"/>
              <w:bottom w:val="nil"/>
            </w:tcBorders>
          </w:tcPr>
          <w:p w:rsidR="00B83483" w:rsidRPr="0095777D" w:rsidP="00981EB4" w14:paraId="1882E623" w14:textId="77777777">
            <w:pPr>
              <w:jc w:val="center"/>
              <w:rPr>
                <w:del w:id="17646" w:author="AbbVie7" w:date="2025-05-12T15:23:00Z"/>
                <w:lang w:val="da-DK"/>
              </w:rPr>
            </w:pPr>
            <w:del w:id="17647" w:author="AbbVie7" w:date="2025-05-12T15:23:00Z">
              <w:r w:rsidRPr="0095777D">
                <w:rPr>
                  <w:lang w:val="da-DK"/>
                </w:rPr>
                <w:delText>Placebo</w:delText>
              </w:r>
            </w:del>
          </w:p>
        </w:tc>
        <w:tc>
          <w:tcPr>
            <w:tcW w:w="638" w:type="dxa"/>
            <w:tcBorders>
              <w:top w:val="nil"/>
              <w:bottom w:val="nil"/>
            </w:tcBorders>
          </w:tcPr>
          <w:p w:rsidR="00B83483" w:rsidRPr="0095777D" w:rsidP="00981EB4" w14:paraId="70C39518" w14:textId="77777777">
            <w:pPr>
              <w:jc w:val="center"/>
              <w:rPr>
                <w:del w:id="17648" w:author="AbbVie7" w:date="2025-05-12T15:23:00Z"/>
                <w:lang w:val="da-DK"/>
              </w:rPr>
            </w:pPr>
            <w:del w:id="17649" w:author="AbbVie7" w:date="2025-05-12T15:23:00Z">
              <w:r w:rsidRPr="0095777D">
                <w:rPr>
                  <w:lang w:val="da-DK"/>
                </w:rPr>
                <w:delText>107</w:delText>
              </w:r>
            </w:del>
          </w:p>
        </w:tc>
        <w:tc>
          <w:tcPr>
            <w:tcW w:w="1211" w:type="dxa"/>
            <w:tcBorders>
              <w:top w:val="nil"/>
              <w:bottom w:val="nil"/>
            </w:tcBorders>
          </w:tcPr>
          <w:p w:rsidR="00B83483" w:rsidRPr="0095777D" w:rsidP="00981EB4" w14:paraId="1A3BA565" w14:textId="77777777">
            <w:pPr>
              <w:jc w:val="center"/>
              <w:rPr>
                <w:del w:id="17650" w:author="AbbVie7" w:date="2025-05-12T15:23:00Z"/>
                <w:lang w:val="da-DK"/>
              </w:rPr>
            </w:pPr>
            <w:del w:id="17651" w:author="AbbVie7" w:date="2025-05-12T15:23:00Z">
              <w:r w:rsidRPr="0095777D">
                <w:rPr>
                  <w:lang w:val="da-DK"/>
                </w:rPr>
                <w:delText>84 (78</w:delText>
              </w:r>
            </w:del>
            <w:del w:id="17652" w:author="AbbVie7" w:date="2025-05-12T15:23:00Z">
              <w:r w:rsidR="008260B2">
                <w:rPr>
                  <w:lang w:val="da-DK"/>
                </w:rPr>
                <w:delText>,</w:delText>
              </w:r>
            </w:del>
            <w:del w:id="17653" w:author="AbbVie7" w:date="2025-05-12T15:23:00Z">
              <w:r w:rsidRPr="0095777D">
                <w:rPr>
                  <w:lang w:val="da-DK"/>
                </w:rPr>
                <w:delText>5)</w:delText>
              </w:r>
            </w:del>
          </w:p>
        </w:tc>
        <w:tc>
          <w:tcPr>
            <w:tcW w:w="1275" w:type="dxa"/>
            <w:tcBorders>
              <w:top w:val="nil"/>
              <w:bottom w:val="nil"/>
            </w:tcBorders>
          </w:tcPr>
          <w:p w:rsidR="00B83483" w:rsidRPr="0095777D" w:rsidP="00981EB4" w14:paraId="7D44C7EA" w14:textId="77777777">
            <w:pPr>
              <w:jc w:val="center"/>
              <w:rPr>
                <w:del w:id="17654" w:author="AbbVie7" w:date="2025-05-12T15:23:00Z"/>
                <w:lang w:val="da-DK"/>
              </w:rPr>
            </w:pPr>
            <w:del w:id="17655" w:author="AbbVie7" w:date="2025-05-12T15:23:00Z">
              <w:r w:rsidRPr="0095777D">
                <w:rPr>
                  <w:lang w:val="da-DK"/>
                </w:rPr>
                <w:delText>3</w:delText>
              </w:r>
            </w:del>
            <w:del w:id="17656" w:author="AbbVie7" w:date="2025-05-12T15:23:00Z">
              <w:r w:rsidR="008260B2">
                <w:rPr>
                  <w:lang w:val="da-DK"/>
                </w:rPr>
                <w:delText>,</w:delText>
              </w:r>
            </w:del>
            <w:del w:id="17657" w:author="AbbVie7" w:date="2025-05-12T15:23:00Z">
              <w:r w:rsidRPr="0095777D">
                <w:rPr>
                  <w:lang w:val="da-DK"/>
                </w:rPr>
                <w:delText>0</w:delText>
              </w:r>
            </w:del>
          </w:p>
        </w:tc>
        <w:tc>
          <w:tcPr>
            <w:tcW w:w="1191" w:type="dxa"/>
            <w:tcBorders>
              <w:top w:val="nil"/>
              <w:bottom w:val="nil"/>
            </w:tcBorders>
          </w:tcPr>
          <w:p w:rsidR="00B83483" w:rsidRPr="0095777D" w:rsidP="00981EB4" w14:paraId="52B64D00" w14:textId="77777777">
            <w:pPr>
              <w:jc w:val="center"/>
              <w:rPr>
                <w:del w:id="17658" w:author="AbbVie7" w:date="2025-05-12T15:23:00Z"/>
                <w:lang w:val="da-DK"/>
              </w:rPr>
            </w:pPr>
            <w:del w:id="17659" w:author="AbbVie7" w:date="2025-05-12T15:23:00Z">
              <w:r w:rsidRPr="0095777D">
                <w:rPr>
                  <w:lang w:val="da-DK"/>
                </w:rPr>
                <w:delText>--</w:delText>
              </w:r>
            </w:del>
          </w:p>
        </w:tc>
        <w:tc>
          <w:tcPr>
            <w:tcW w:w="1110" w:type="dxa"/>
            <w:tcBorders>
              <w:top w:val="nil"/>
              <w:bottom w:val="nil"/>
            </w:tcBorders>
          </w:tcPr>
          <w:p w:rsidR="00B83483" w:rsidRPr="0095777D" w:rsidP="00981EB4" w14:paraId="36B4CF8B" w14:textId="77777777">
            <w:pPr>
              <w:jc w:val="center"/>
              <w:rPr>
                <w:del w:id="17660" w:author="AbbVie7" w:date="2025-05-12T15:23:00Z"/>
                <w:lang w:val="da-DK"/>
              </w:rPr>
            </w:pPr>
            <w:del w:id="17661" w:author="AbbVie7" w:date="2025-05-12T15:23:00Z">
              <w:r w:rsidRPr="0095777D">
                <w:rPr>
                  <w:lang w:val="da-DK"/>
                </w:rPr>
                <w:delText>--</w:delText>
              </w:r>
            </w:del>
          </w:p>
        </w:tc>
        <w:tc>
          <w:tcPr>
            <w:tcW w:w="1546" w:type="dxa"/>
            <w:tcBorders>
              <w:top w:val="nil"/>
              <w:bottom w:val="nil"/>
            </w:tcBorders>
          </w:tcPr>
          <w:p w:rsidR="00B83483" w:rsidRPr="0095777D" w:rsidP="00981EB4" w14:paraId="518AD978" w14:textId="77777777">
            <w:pPr>
              <w:jc w:val="center"/>
              <w:rPr>
                <w:del w:id="17662" w:author="AbbVie7" w:date="2025-05-12T15:23:00Z"/>
                <w:lang w:val="da-DK"/>
              </w:rPr>
            </w:pPr>
            <w:del w:id="17663" w:author="AbbVie7" w:date="2025-05-12T15:23:00Z">
              <w:r w:rsidRPr="0095777D">
                <w:rPr>
                  <w:lang w:val="da-DK"/>
                </w:rPr>
                <w:delText>--</w:delText>
              </w:r>
            </w:del>
          </w:p>
        </w:tc>
      </w:tr>
      <w:tr w14:paraId="4E93979E" w14:textId="77777777" w:rsidTr="00354696">
        <w:tblPrEx>
          <w:tblW w:w="0" w:type="auto"/>
          <w:tblLayout w:type="fixed"/>
          <w:tblLook w:val="04A0"/>
        </w:tblPrEx>
        <w:trPr>
          <w:del w:id="17664" w:author="AbbVie7" w:date="2025-05-12T15:23:00Z"/>
        </w:trPr>
        <w:tc>
          <w:tcPr>
            <w:tcW w:w="1943" w:type="dxa"/>
            <w:tcBorders>
              <w:top w:val="nil"/>
              <w:bottom w:val="single" w:sz="4" w:space="0" w:color="auto"/>
            </w:tcBorders>
          </w:tcPr>
          <w:p w:rsidR="00B83483" w:rsidRPr="0095777D" w:rsidP="00981EB4" w14:paraId="768488E0" w14:textId="77777777">
            <w:pPr>
              <w:jc w:val="center"/>
              <w:rPr>
                <w:del w:id="17665" w:author="AbbVie7" w:date="2025-05-12T15:23:00Z"/>
                <w:lang w:val="da-DK"/>
              </w:rPr>
            </w:pPr>
            <w:del w:id="17666" w:author="AbbVie7" w:date="2025-05-12T15:23:00Z">
              <w:r w:rsidRPr="0095777D">
                <w:rPr>
                  <w:lang w:val="da-DK"/>
                </w:rPr>
                <w:delText>Adalimumab</w:delText>
              </w:r>
            </w:del>
          </w:p>
        </w:tc>
        <w:tc>
          <w:tcPr>
            <w:tcW w:w="638" w:type="dxa"/>
            <w:tcBorders>
              <w:top w:val="nil"/>
              <w:bottom w:val="single" w:sz="4" w:space="0" w:color="auto"/>
            </w:tcBorders>
          </w:tcPr>
          <w:p w:rsidR="00B83483" w:rsidRPr="0095777D" w:rsidP="00981EB4" w14:paraId="5583ECFD" w14:textId="77777777">
            <w:pPr>
              <w:jc w:val="center"/>
              <w:rPr>
                <w:del w:id="17667" w:author="AbbVie7" w:date="2025-05-12T15:23:00Z"/>
                <w:lang w:val="da-DK"/>
              </w:rPr>
            </w:pPr>
            <w:del w:id="17668" w:author="AbbVie7" w:date="2025-05-12T15:23:00Z">
              <w:r w:rsidRPr="0095777D">
                <w:rPr>
                  <w:lang w:val="da-DK"/>
                </w:rPr>
                <w:delText>110</w:delText>
              </w:r>
            </w:del>
          </w:p>
        </w:tc>
        <w:tc>
          <w:tcPr>
            <w:tcW w:w="1211" w:type="dxa"/>
            <w:tcBorders>
              <w:top w:val="nil"/>
              <w:bottom w:val="single" w:sz="4" w:space="0" w:color="auto"/>
            </w:tcBorders>
          </w:tcPr>
          <w:p w:rsidR="00B83483" w:rsidRPr="0095777D" w:rsidP="00981EB4" w14:paraId="41278A3D" w14:textId="77777777">
            <w:pPr>
              <w:jc w:val="center"/>
              <w:rPr>
                <w:del w:id="17669" w:author="AbbVie7" w:date="2025-05-12T15:23:00Z"/>
                <w:lang w:val="da-DK"/>
              </w:rPr>
            </w:pPr>
            <w:del w:id="17670" w:author="AbbVie7" w:date="2025-05-12T15:23:00Z">
              <w:r w:rsidRPr="0095777D">
                <w:rPr>
                  <w:lang w:val="da-DK"/>
                </w:rPr>
                <w:delText>60 (54</w:delText>
              </w:r>
            </w:del>
            <w:del w:id="17671" w:author="AbbVie7" w:date="2025-05-12T15:23:00Z">
              <w:r w:rsidR="008260B2">
                <w:rPr>
                  <w:lang w:val="da-DK"/>
                </w:rPr>
                <w:delText>,</w:delText>
              </w:r>
            </w:del>
            <w:del w:id="17672" w:author="AbbVie7" w:date="2025-05-12T15:23:00Z">
              <w:r w:rsidRPr="0095777D">
                <w:rPr>
                  <w:lang w:val="da-DK"/>
                </w:rPr>
                <w:delText>5)</w:delText>
              </w:r>
            </w:del>
          </w:p>
        </w:tc>
        <w:tc>
          <w:tcPr>
            <w:tcW w:w="1275" w:type="dxa"/>
            <w:tcBorders>
              <w:top w:val="nil"/>
              <w:bottom w:val="single" w:sz="4" w:space="0" w:color="auto"/>
            </w:tcBorders>
          </w:tcPr>
          <w:p w:rsidR="00B83483" w:rsidRPr="0095777D" w:rsidP="00981EB4" w14:paraId="24EF2851" w14:textId="77777777">
            <w:pPr>
              <w:jc w:val="center"/>
              <w:rPr>
                <w:del w:id="17673" w:author="AbbVie7" w:date="2025-05-12T15:23:00Z"/>
                <w:lang w:val="da-DK"/>
              </w:rPr>
            </w:pPr>
            <w:del w:id="17674" w:author="AbbVie7" w:date="2025-05-12T15:23:00Z">
              <w:r w:rsidRPr="0095777D">
                <w:rPr>
                  <w:lang w:val="da-DK"/>
                </w:rPr>
                <w:delText>5</w:delText>
              </w:r>
            </w:del>
            <w:del w:id="17675" w:author="AbbVie7" w:date="2025-05-12T15:23:00Z">
              <w:r w:rsidR="008260B2">
                <w:rPr>
                  <w:lang w:val="da-DK"/>
                </w:rPr>
                <w:delText>,</w:delText>
              </w:r>
            </w:del>
            <w:del w:id="17676" w:author="AbbVie7" w:date="2025-05-12T15:23:00Z">
              <w:r w:rsidRPr="0095777D">
                <w:rPr>
                  <w:lang w:val="da-DK"/>
                </w:rPr>
                <w:delText>6</w:delText>
              </w:r>
            </w:del>
          </w:p>
        </w:tc>
        <w:tc>
          <w:tcPr>
            <w:tcW w:w="1191" w:type="dxa"/>
            <w:tcBorders>
              <w:top w:val="nil"/>
              <w:bottom w:val="single" w:sz="4" w:space="0" w:color="auto"/>
            </w:tcBorders>
          </w:tcPr>
          <w:p w:rsidR="00B83483" w:rsidRPr="0095777D" w:rsidP="00981EB4" w14:paraId="05EA8352" w14:textId="77777777">
            <w:pPr>
              <w:jc w:val="center"/>
              <w:rPr>
                <w:del w:id="17677" w:author="AbbVie7" w:date="2025-05-12T15:23:00Z"/>
                <w:lang w:val="da-DK"/>
              </w:rPr>
            </w:pPr>
            <w:del w:id="17678" w:author="AbbVie7" w:date="2025-05-12T15:23:00Z">
              <w:r w:rsidRPr="0095777D">
                <w:rPr>
                  <w:lang w:val="da-DK"/>
                </w:rPr>
                <w:delText>0</w:delText>
              </w:r>
            </w:del>
            <w:del w:id="17679" w:author="AbbVie7" w:date="2025-05-12T15:23:00Z">
              <w:r w:rsidR="008260B2">
                <w:rPr>
                  <w:lang w:val="da-DK"/>
                </w:rPr>
                <w:delText>,</w:delText>
              </w:r>
            </w:del>
            <w:del w:id="17680" w:author="AbbVie7" w:date="2025-05-12T15:23:00Z">
              <w:r w:rsidRPr="0095777D">
                <w:rPr>
                  <w:lang w:val="da-DK"/>
                </w:rPr>
                <w:delText>50</w:delText>
              </w:r>
            </w:del>
          </w:p>
        </w:tc>
        <w:tc>
          <w:tcPr>
            <w:tcW w:w="1110" w:type="dxa"/>
            <w:tcBorders>
              <w:top w:val="nil"/>
              <w:bottom w:val="single" w:sz="4" w:space="0" w:color="auto"/>
            </w:tcBorders>
          </w:tcPr>
          <w:p w:rsidR="008260B2" w:rsidP="00981EB4" w14:paraId="10BC96BE" w14:textId="77777777">
            <w:pPr>
              <w:jc w:val="center"/>
              <w:rPr>
                <w:del w:id="17681" w:author="AbbVie7" w:date="2025-05-12T15:23:00Z"/>
                <w:lang w:val="da-DK"/>
              </w:rPr>
            </w:pPr>
            <w:del w:id="17682" w:author="AbbVie7" w:date="2025-05-12T15:23:00Z">
              <w:r w:rsidRPr="0095777D">
                <w:rPr>
                  <w:lang w:val="da-DK"/>
                </w:rPr>
                <w:delText>0</w:delText>
              </w:r>
            </w:del>
            <w:del w:id="17683" w:author="AbbVie7" w:date="2025-05-12T15:23:00Z">
              <w:r>
                <w:rPr>
                  <w:lang w:val="da-DK"/>
                </w:rPr>
                <w:delText>,</w:delText>
              </w:r>
            </w:del>
            <w:del w:id="17684" w:author="AbbVie7" w:date="2025-05-12T15:23:00Z">
              <w:r w:rsidRPr="0095777D">
                <w:rPr>
                  <w:lang w:val="da-DK"/>
                </w:rPr>
                <w:delText xml:space="preserve">36 </w:delText>
              </w:r>
            </w:del>
          </w:p>
          <w:p w:rsidR="00B83483" w:rsidRPr="0095777D" w:rsidP="00981EB4" w14:paraId="2DEFA21C" w14:textId="77777777">
            <w:pPr>
              <w:jc w:val="center"/>
              <w:rPr>
                <w:del w:id="17685" w:author="AbbVie7" w:date="2025-05-12T15:23:00Z"/>
                <w:lang w:val="da-DK"/>
              </w:rPr>
            </w:pPr>
            <w:del w:id="17686" w:author="AbbVie7" w:date="2025-05-12T15:23:00Z">
              <w:r w:rsidRPr="0095777D">
                <w:rPr>
                  <w:lang w:val="da-DK"/>
                </w:rPr>
                <w:delText>0</w:delText>
              </w:r>
            </w:del>
            <w:del w:id="17687" w:author="AbbVie7" w:date="2025-05-12T15:23:00Z">
              <w:r w:rsidR="008260B2">
                <w:rPr>
                  <w:lang w:val="da-DK"/>
                </w:rPr>
                <w:delText>,</w:delText>
              </w:r>
            </w:del>
            <w:del w:id="17688" w:author="AbbVie7" w:date="2025-05-12T15:23:00Z">
              <w:r w:rsidRPr="0095777D">
                <w:rPr>
                  <w:lang w:val="da-DK"/>
                </w:rPr>
                <w:delText>70</w:delText>
              </w:r>
            </w:del>
          </w:p>
        </w:tc>
        <w:tc>
          <w:tcPr>
            <w:tcW w:w="1546" w:type="dxa"/>
            <w:tcBorders>
              <w:top w:val="nil"/>
              <w:bottom w:val="single" w:sz="4" w:space="0" w:color="auto"/>
            </w:tcBorders>
          </w:tcPr>
          <w:p w:rsidR="00B83483" w:rsidRPr="0095777D" w:rsidP="00981EB4" w14:paraId="5D2AD0A8" w14:textId="77777777">
            <w:pPr>
              <w:jc w:val="center"/>
              <w:rPr>
                <w:del w:id="17689" w:author="AbbVie7" w:date="2025-05-12T15:23:00Z"/>
                <w:lang w:val="da-DK"/>
              </w:rPr>
            </w:pPr>
            <w:del w:id="17690" w:author="AbbVie7" w:date="2025-05-12T15:23:00Z">
              <w:r w:rsidRPr="0095777D">
                <w:rPr>
                  <w:lang w:val="da-DK"/>
                </w:rPr>
                <w:delText>&lt; 0</w:delText>
              </w:r>
            </w:del>
            <w:del w:id="17691" w:author="AbbVie7" w:date="2025-05-12T15:23:00Z">
              <w:r w:rsidR="008260B2">
                <w:rPr>
                  <w:lang w:val="da-DK"/>
                </w:rPr>
                <w:delText>,</w:delText>
              </w:r>
            </w:del>
            <w:del w:id="17692" w:author="AbbVie7" w:date="2025-05-12T15:23:00Z">
              <w:r w:rsidRPr="0095777D">
                <w:rPr>
                  <w:lang w:val="da-DK"/>
                </w:rPr>
                <w:delText>001</w:delText>
              </w:r>
            </w:del>
          </w:p>
        </w:tc>
      </w:tr>
      <w:tr w14:paraId="3839C7DF" w14:textId="77777777" w:rsidTr="00354696">
        <w:tblPrEx>
          <w:tblW w:w="0" w:type="auto"/>
          <w:tblBorders>
            <w:left w:val="single" w:sz="4" w:space="0" w:color="auto"/>
            <w:right w:val="single" w:sz="4" w:space="0" w:color="auto"/>
            <w:insideH w:val="single" w:sz="4" w:space="0" w:color="auto"/>
            <w:insideV w:val="single" w:sz="4" w:space="0" w:color="auto"/>
          </w:tblBorders>
          <w:tblLayout w:type="fixed"/>
          <w:tblLook w:val="04A0"/>
        </w:tblPrEx>
        <w:trPr>
          <w:del w:id="17693" w:author="AbbVie7" w:date="2025-05-12T15:23:00Z"/>
        </w:trPr>
        <w:tc>
          <w:tcPr>
            <w:tcW w:w="8914" w:type="dxa"/>
            <w:gridSpan w:val="7"/>
            <w:tcBorders>
              <w:left w:val="nil"/>
              <w:bottom w:val="nil"/>
              <w:right w:val="nil"/>
            </w:tcBorders>
          </w:tcPr>
          <w:p w:rsidR="00B83483" w:rsidRPr="0095777D" w:rsidP="00981EB4" w14:paraId="0F2C7965" w14:textId="77777777">
            <w:pPr>
              <w:jc w:val="center"/>
              <w:rPr>
                <w:del w:id="17694" w:author="AbbVie7" w:date="2025-05-12T15:23:00Z"/>
                <w:b/>
                <w:lang w:val="da-DK"/>
              </w:rPr>
            </w:pPr>
            <w:del w:id="17695" w:author="AbbVie7" w:date="2025-05-12T15:23:00Z">
              <w:r w:rsidRPr="0095777D">
                <w:rPr>
                  <w:b/>
                  <w:lang w:val="da-DK"/>
                </w:rPr>
                <w:delText>Tid til behandlingssvigt i eller efter uge 2 i Studie UV II</w:delText>
              </w:r>
            </w:del>
          </w:p>
        </w:tc>
      </w:tr>
      <w:tr w14:paraId="381D634F" w14:textId="77777777" w:rsidTr="00354696">
        <w:tblPrEx>
          <w:tblW w:w="0" w:type="auto"/>
          <w:tblBorders>
            <w:left w:val="single" w:sz="4" w:space="0" w:color="auto"/>
            <w:right w:val="single" w:sz="4" w:space="0" w:color="auto"/>
            <w:insideH w:val="single" w:sz="4" w:space="0" w:color="auto"/>
            <w:insideV w:val="single" w:sz="4" w:space="0" w:color="auto"/>
          </w:tblBorders>
          <w:tblLayout w:type="fixed"/>
          <w:tblLook w:val="04A0"/>
        </w:tblPrEx>
        <w:trPr>
          <w:del w:id="17696" w:author="AbbVie7" w:date="2025-05-12T15:23:00Z"/>
        </w:trPr>
        <w:tc>
          <w:tcPr>
            <w:tcW w:w="1943" w:type="dxa"/>
            <w:tcBorders>
              <w:top w:val="nil"/>
              <w:left w:val="nil"/>
              <w:bottom w:val="nil"/>
              <w:right w:val="nil"/>
            </w:tcBorders>
          </w:tcPr>
          <w:p w:rsidR="00B83483" w:rsidRPr="0095777D" w:rsidP="00981EB4" w14:paraId="1BB587FC" w14:textId="77777777">
            <w:pPr>
              <w:jc w:val="center"/>
              <w:rPr>
                <w:del w:id="17697" w:author="AbbVie7" w:date="2025-05-12T15:23:00Z"/>
                <w:lang w:val="da-DK"/>
              </w:rPr>
            </w:pPr>
            <w:del w:id="17698" w:author="AbbVie7" w:date="2025-05-12T15:23:00Z">
              <w:r w:rsidRPr="0095777D">
                <w:rPr>
                  <w:lang w:val="da-DK"/>
                </w:rPr>
                <w:delText>Primær</w:delText>
              </w:r>
            </w:del>
            <w:del w:id="17699" w:author="AbbVie7" w:date="2025-05-12T15:23:00Z">
              <w:r>
                <w:rPr>
                  <w:lang w:val="da-DK"/>
                </w:rPr>
                <w:delText xml:space="preserve"> </w:delText>
              </w:r>
            </w:del>
            <w:del w:id="17700" w:author="AbbVie7" w:date="2025-05-12T15:23:00Z">
              <w:r w:rsidRPr="0095777D">
                <w:rPr>
                  <w:lang w:val="da-DK"/>
                </w:rPr>
                <w:delText>analyse (ITT)</w:delText>
              </w:r>
            </w:del>
          </w:p>
        </w:tc>
        <w:tc>
          <w:tcPr>
            <w:tcW w:w="638" w:type="dxa"/>
            <w:tcBorders>
              <w:top w:val="nil"/>
              <w:left w:val="nil"/>
              <w:bottom w:val="nil"/>
              <w:right w:val="nil"/>
            </w:tcBorders>
          </w:tcPr>
          <w:p w:rsidR="00B83483" w:rsidRPr="0095777D" w:rsidP="00981EB4" w14:paraId="1E2E9D73" w14:textId="77777777">
            <w:pPr>
              <w:jc w:val="center"/>
              <w:rPr>
                <w:del w:id="17701" w:author="AbbVie7" w:date="2025-05-12T15:23:00Z"/>
                <w:lang w:val="da-DK"/>
              </w:rPr>
            </w:pPr>
          </w:p>
        </w:tc>
        <w:tc>
          <w:tcPr>
            <w:tcW w:w="1211" w:type="dxa"/>
            <w:tcBorders>
              <w:top w:val="nil"/>
              <w:left w:val="nil"/>
              <w:bottom w:val="nil"/>
              <w:right w:val="nil"/>
            </w:tcBorders>
          </w:tcPr>
          <w:p w:rsidR="00B83483" w:rsidRPr="0095777D" w:rsidP="00981EB4" w14:paraId="7D5B0284" w14:textId="77777777">
            <w:pPr>
              <w:jc w:val="center"/>
              <w:rPr>
                <w:del w:id="17702" w:author="AbbVie7" w:date="2025-05-12T15:23:00Z"/>
                <w:lang w:val="da-DK"/>
              </w:rPr>
            </w:pPr>
          </w:p>
        </w:tc>
        <w:tc>
          <w:tcPr>
            <w:tcW w:w="1275" w:type="dxa"/>
            <w:tcBorders>
              <w:top w:val="nil"/>
              <w:left w:val="nil"/>
              <w:bottom w:val="nil"/>
              <w:right w:val="nil"/>
            </w:tcBorders>
          </w:tcPr>
          <w:p w:rsidR="00B83483" w:rsidRPr="0095777D" w:rsidP="00981EB4" w14:paraId="277C7592" w14:textId="77777777">
            <w:pPr>
              <w:jc w:val="center"/>
              <w:rPr>
                <w:del w:id="17703" w:author="AbbVie7" w:date="2025-05-12T15:23:00Z"/>
                <w:lang w:val="da-DK"/>
              </w:rPr>
            </w:pPr>
          </w:p>
        </w:tc>
        <w:tc>
          <w:tcPr>
            <w:tcW w:w="1191" w:type="dxa"/>
            <w:tcBorders>
              <w:top w:val="nil"/>
              <w:left w:val="nil"/>
              <w:bottom w:val="nil"/>
              <w:right w:val="nil"/>
            </w:tcBorders>
          </w:tcPr>
          <w:p w:rsidR="00B83483" w:rsidRPr="0095777D" w:rsidP="00981EB4" w14:paraId="6CB72001" w14:textId="77777777">
            <w:pPr>
              <w:jc w:val="center"/>
              <w:rPr>
                <w:del w:id="17704" w:author="AbbVie7" w:date="2025-05-12T15:23:00Z"/>
                <w:lang w:val="da-DK"/>
              </w:rPr>
            </w:pPr>
          </w:p>
        </w:tc>
        <w:tc>
          <w:tcPr>
            <w:tcW w:w="1110" w:type="dxa"/>
            <w:tcBorders>
              <w:top w:val="nil"/>
              <w:left w:val="nil"/>
              <w:bottom w:val="nil"/>
              <w:right w:val="nil"/>
            </w:tcBorders>
          </w:tcPr>
          <w:p w:rsidR="00B83483" w:rsidRPr="0095777D" w:rsidP="00981EB4" w14:paraId="4853A885" w14:textId="77777777">
            <w:pPr>
              <w:jc w:val="center"/>
              <w:rPr>
                <w:del w:id="17705" w:author="AbbVie7" w:date="2025-05-12T15:23:00Z"/>
                <w:lang w:val="da-DK"/>
              </w:rPr>
            </w:pPr>
          </w:p>
        </w:tc>
        <w:tc>
          <w:tcPr>
            <w:tcW w:w="1546" w:type="dxa"/>
            <w:tcBorders>
              <w:top w:val="nil"/>
              <w:left w:val="nil"/>
              <w:bottom w:val="nil"/>
              <w:right w:val="nil"/>
            </w:tcBorders>
          </w:tcPr>
          <w:p w:rsidR="00B83483" w:rsidRPr="0095777D" w:rsidP="00981EB4" w14:paraId="4C74CE5B" w14:textId="77777777">
            <w:pPr>
              <w:jc w:val="center"/>
              <w:rPr>
                <w:del w:id="17706" w:author="AbbVie7" w:date="2025-05-12T15:23:00Z"/>
                <w:lang w:val="da-DK"/>
              </w:rPr>
            </w:pPr>
          </w:p>
        </w:tc>
      </w:tr>
      <w:tr w14:paraId="79DC8CCB" w14:textId="77777777" w:rsidTr="00354696">
        <w:tblPrEx>
          <w:tblW w:w="0" w:type="auto"/>
          <w:tblBorders>
            <w:left w:val="single" w:sz="4" w:space="0" w:color="auto"/>
            <w:right w:val="single" w:sz="4" w:space="0" w:color="auto"/>
            <w:insideH w:val="single" w:sz="4" w:space="0" w:color="auto"/>
            <w:insideV w:val="single" w:sz="4" w:space="0" w:color="auto"/>
          </w:tblBorders>
          <w:tblLayout w:type="fixed"/>
          <w:tblLook w:val="04A0"/>
        </w:tblPrEx>
        <w:trPr>
          <w:del w:id="17707" w:author="AbbVie7" w:date="2025-05-12T15:23:00Z"/>
        </w:trPr>
        <w:tc>
          <w:tcPr>
            <w:tcW w:w="1943" w:type="dxa"/>
            <w:tcBorders>
              <w:top w:val="nil"/>
              <w:left w:val="nil"/>
              <w:bottom w:val="nil"/>
              <w:right w:val="nil"/>
            </w:tcBorders>
          </w:tcPr>
          <w:p w:rsidR="00B83483" w:rsidRPr="0095777D" w:rsidP="00981EB4" w14:paraId="5A7796E7" w14:textId="77777777">
            <w:pPr>
              <w:jc w:val="center"/>
              <w:rPr>
                <w:del w:id="17708" w:author="AbbVie7" w:date="2025-05-12T15:23:00Z"/>
                <w:lang w:val="da-DK"/>
              </w:rPr>
            </w:pPr>
            <w:del w:id="17709" w:author="AbbVie7" w:date="2025-05-12T15:23:00Z">
              <w:r w:rsidRPr="0095777D">
                <w:rPr>
                  <w:lang w:val="da-DK"/>
                </w:rPr>
                <w:delText>Placebo</w:delText>
              </w:r>
            </w:del>
          </w:p>
        </w:tc>
        <w:tc>
          <w:tcPr>
            <w:tcW w:w="638" w:type="dxa"/>
            <w:tcBorders>
              <w:top w:val="nil"/>
              <w:left w:val="nil"/>
              <w:bottom w:val="nil"/>
              <w:right w:val="nil"/>
            </w:tcBorders>
          </w:tcPr>
          <w:p w:rsidR="00B83483" w:rsidRPr="0095777D" w:rsidP="00981EB4" w14:paraId="38E50784" w14:textId="77777777">
            <w:pPr>
              <w:jc w:val="center"/>
              <w:rPr>
                <w:del w:id="17710" w:author="AbbVie7" w:date="2025-05-12T15:23:00Z"/>
                <w:lang w:val="da-DK"/>
              </w:rPr>
            </w:pPr>
            <w:del w:id="17711" w:author="AbbVie7" w:date="2025-05-12T15:23:00Z">
              <w:r w:rsidRPr="0095777D">
                <w:rPr>
                  <w:lang w:val="da-DK"/>
                </w:rPr>
                <w:delText>111</w:delText>
              </w:r>
            </w:del>
          </w:p>
        </w:tc>
        <w:tc>
          <w:tcPr>
            <w:tcW w:w="1211" w:type="dxa"/>
            <w:tcBorders>
              <w:top w:val="nil"/>
              <w:left w:val="nil"/>
              <w:bottom w:val="nil"/>
              <w:right w:val="nil"/>
            </w:tcBorders>
          </w:tcPr>
          <w:p w:rsidR="00B83483" w:rsidRPr="0095777D" w:rsidP="00981EB4" w14:paraId="455E2680" w14:textId="77777777">
            <w:pPr>
              <w:jc w:val="center"/>
              <w:rPr>
                <w:del w:id="17712" w:author="AbbVie7" w:date="2025-05-12T15:23:00Z"/>
                <w:lang w:val="da-DK"/>
              </w:rPr>
            </w:pPr>
            <w:del w:id="17713" w:author="AbbVie7" w:date="2025-05-12T15:23:00Z">
              <w:r w:rsidRPr="0095777D">
                <w:rPr>
                  <w:lang w:val="da-DK"/>
                </w:rPr>
                <w:delText>61 (55</w:delText>
              </w:r>
            </w:del>
            <w:del w:id="17714" w:author="AbbVie7" w:date="2025-05-12T15:23:00Z">
              <w:r w:rsidR="008260B2">
                <w:rPr>
                  <w:lang w:val="da-DK"/>
                </w:rPr>
                <w:delText>,</w:delText>
              </w:r>
            </w:del>
            <w:del w:id="17715" w:author="AbbVie7" w:date="2025-05-12T15:23:00Z">
              <w:r w:rsidRPr="0095777D">
                <w:rPr>
                  <w:lang w:val="da-DK"/>
                </w:rPr>
                <w:delText>0)</w:delText>
              </w:r>
            </w:del>
          </w:p>
        </w:tc>
        <w:tc>
          <w:tcPr>
            <w:tcW w:w="1275" w:type="dxa"/>
            <w:tcBorders>
              <w:top w:val="nil"/>
              <w:left w:val="nil"/>
              <w:bottom w:val="nil"/>
              <w:right w:val="nil"/>
            </w:tcBorders>
          </w:tcPr>
          <w:p w:rsidR="00B83483" w:rsidRPr="0095777D" w:rsidP="00981EB4" w14:paraId="47F7C448" w14:textId="77777777">
            <w:pPr>
              <w:jc w:val="center"/>
              <w:rPr>
                <w:del w:id="17716" w:author="AbbVie7" w:date="2025-05-12T15:23:00Z"/>
                <w:lang w:val="da-DK"/>
              </w:rPr>
            </w:pPr>
            <w:del w:id="17717" w:author="AbbVie7" w:date="2025-05-12T15:23:00Z">
              <w:r w:rsidRPr="0095777D">
                <w:rPr>
                  <w:lang w:val="da-DK"/>
                </w:rPr>
                <w:delText>8</w:delText>
              </w:r>
            </w:del>
            <w:del w:id="17718" w:author="AbbVie7" w:date="2025-05-12T15:23:00Z">
              <w:r w:rsidR="008260B2">
                <w:rPr>
                  <w:lang w:val="da-DK"/>
                </w:rPr>
                <w:delText>,</w:delText>
              </w:r>
            </w:del>
            <w:del w:id="17719" w:author="AbbVie7" w:date="2025-05-12T15:23:00Z">
              <w:r w:rsidRPr="0095777D">
                <w:rPr>
                  <w:lang w:val="da-DK"/>
                </w:rPr>
                <w:delText>3</w:delText>
              </w:r>
            </w:del>
          </w:p>
        </w:tc>
        <w:tc>
          <w:tcPr>
            <w:tcW w:w="1191" w:type="dxa"/>
            <w:tcBorders>
              <w:top w:val="nil"/>
              <w:left w:val="nil"/>
              <w:bottom w:val="nil"/>
              <w:right w:val="nil"/>
            </w:tcBorders>
          </w:tcPr>
          <w:p w:rsidR="00B83483" w:rsidRPr="0095777D" w:rsidP="00981EB4" w14:paraId="0731D873" w14:textId="77777777">
            <w:pPr>
              <w:jc w:val="center"/>
              <w:rPr>
                <w:del w:id="17720" w:author="AbbVie7" w:date="2025-05-12T15:23:00Z"/>
                <w:lang w:val="da-DK"/>
              </w:rPr>
            </w:pPr>
            <w:del w:id="17721" w:author="AbbVie7" w:date="2025-05-12T15:23:00Z">
              <w:r w:rsidRPr="0095777D">
                <w:rPr>
                  <w:lang w:val="da-DK"/>
                </w:rPr>
                <w:delText>--</w:delText>
              </w:r>
            </w:del>
          </w:p>
        </w:tc>
        <w:tc>
          <w:tcPr>
            <w:tcW w:w="1110" w:type="dxa"/>
            <w:tcBorders>
              <w:top w:val="nil"/>
              <w:left w:val="nil"/>
              <w:bottom w:val="nil"/>
              <w:right w:val="nil"/>
            </w:tcBorders>
          </w:tcPr>
          <w:p w:rsidR="00B83483" w:rsidRPr="0095777D" w:rsidP="00981EB4" w14:paraId="1E496289" w14:textId="77777777">
            <w:pPr>
              <w:jc w:val="center"/>
              <w:rPr>
                <w:del w:id="17722" w:author="AbbVie7" w:date="2025-05-12T15:23:00Z"/>
                <w:lang w:val="da-DK"/>
              </w:rPr>
            </w:pPr>
            <w:del w:id="17723" w:author="AbbVie7" w:date="2025-05-12T15:23:00Z">
              <w:r w:rsidRPr="0095777D">
                <w:rPr>
                  <w:lang w:val="da-DK"/>
                </w:rPr>
                <w:delText>--</w:delText>
              </w:r>
            </w:del>
          </w:p>
        </w:tc>
        <w:tc>
          <w:tcPr>
            <w:tcW w:w="1546" w:type="dxa"/>
            <w:tcBorders>
              <w:top w:val="nil"/>
              <w:left w:val="nil"/>
              <w:bottom w:val="nil"/>
              <w:right w:val="nil"/>
            </w:tcBorders>
          </w:tcPr>
          <w:p w:rsidR="00B83483" w:rsidRPr="0095777D" w:rsidP="00981EB4" w14:paraId="0055E270" w14:textId="77777777">
            <w:pPr>
              <w:jc w:val="center"/>
              <w:rPr>
                <w:del w:id="17724" w:author="AbbVie7" w:date="2025-05-12T15:23:00Z"/>
                <w:lang w:val="da-DK"/>
              </w:rPr>
            </w:pPr>
            <w:del w:id="17725" w:author="AbbVie7" w:date="2025-05-12T15:23:00Z">
              <w:r w:rsidRPr="0095777D">
                <w:rPr>
                  <w:lang w:val="da-DK"/>
                </w:rPr>
                <w:delText>--</w:delText>
              </w:r>
            </w:del>
          </w:p>
        </w:tc>
      </w:tr>
      <w:tr w14:paraId="29C91DEB" w14:textId="77777777" w:rsidTr="00354696">
        <w:tblPrEx>
          <w:tblW w:w="0" w:type="auto"/>
          <w:tblBorders>
            <w:left w:val="single" w:sz="4" w:space="0" w:color="auto"/>
            <w:right w:val="single" w:sz="4" w:space="0" w:color="auto"/>
            <w:insideH w:val="single" w:sz="4" w:space="0" w:color="auto"/>
            <w:insideV w:val="single" w:sz="4" w:space="0" w:color="auto"/>
          </w:tblBorders>
          <w:tblLayout w:type="fixed"/>
          <w:tblLook w:val="04A0"/>
        </w:tblPrEx>
        <w:trPr>
          <w:del w:id="17726" w:author="AbbVie7" w:date="2025-05-12T15:23:00Z"/>
        </w:trPr>
        <w:tc>
          <w:tcPr>
            <w:tcW w:w="1943" w:type="dxa"/>
            <w:tcBorders>
              <w:top w:val="nil"/>
              <w:left w:val="nil"/>
              <w:bottom w:val="single" w:sz="4" w:space="0" w:color="auto"/>
              <w:right w:val="nil"/>
            </w:tcBorders>
          </w:tcPr>
          <w:p w:rsidR="00B83483" w:rsidRPr="0095777D" w:rsidP="00981EB4" w14:paraId="1D124B19" w14:textId="77777777">
            <w:pPr>
              <w:jc w:val="center"/>
              <w:rPr>
                <w:del w:id="17727" w:author="AbbVie7" w:date="2025-05-12T15:23:00Z"/>
                <w:lang w:val="da-DK"/>
              </w:rPr>
            </w:pPr>
            <w:del w:id="17728" w:author="AbbVie7" w:date="2025-05-12T15:23:00Z">
              <w:r w:rsidRPr="0095777D">
                <w:rPr>
                  <w:lang w:val="da-DK"/>
                </w:rPr>
                <w:delText>Adalimumab</w:delText>
              </w:r>
            </w:del>
          </w:p>
        </w:tc>
        <w:tc>
          <w:tcPr>
            <w:tcW w:w="638" w:type="dxa"/>
            <w:tcBorders>
              <w:top w:val="nil"/>
              <w:left w:val="nil"/>
              <w:bottom w:val="single" w:sz="4" w:space="0" w:color="auto"/>
              <w:right w:val="nil"/>
            </w:tcBorders>
          </w:tcPr>
          <w:p w:rsidR="00B83483" w:rsidRPr="0095777D" w:rsidP="00981EB4" w14:paraId="61D7CFFA" w14:textId="77777777">
            <w:pPr>
              <w:jc w:val="center"/>
              <w:rPr>
                <w:del w:id="17729" w:author="AbbVie7" w:date="2025-05-12T15:23:00Z"/>
                <w:lang w:val="da-DK"/>
              </w:rPr>
            </w:pPr>
            <w:del w:id="17730" w:author="AbbVie7" w:date="2025-05-12T15:23:00Z">
              <w:r w:rsidRPr="0095777D">
                <w:rPr>
                  <w:lang w:val="da-DK"/>
                </w:rPr>
                <w:delText>115</w:delText>
              </w:r>
            </w:del>
          </w:p>
        </w:tc>
        <w:tc>
          <w:tcPr>
            <w:tcW w:w="1211" w:type="dxa"/>
            <w:tcBorders>
              <w:top w:val="nil"/>
              <w:left w:val="nil"/>
              <w:bottom w:val="single" w:sz="4" w:space="0" w:color="auto"/>
              <w:right w:val="nil"/>
            </w:tcBorders>
          </w:tcPr>
          <w:p w:rsidR="00B83483" w:rsidRPr="0095777D" w:rsidP="00981EB4" w14:paraId="2F52981E" w14:textId="77777777">
            <w:pPr>
              <w:jc w:val="center"/>
              <w:rPr>
                <w:del w:id="17731" w:author="AbbVie7" w:date="2025-05-12T15:23:00Z"/>
                <w:lang w:val="da-DK"/>
              </w:rPr>
            </w:pPr>
            <w:del w:id="17732" w:author="AbbVie7" w:date="2025-05-12T15:23:00Z">
              <w:r w:rsidRPr="0095777D">
                <w:rPr>
                  <w:lang w:val="da-DK"/>
                </w:rPr>
                <w:delText>45 (39</w:delText>
              </w:r>
            </w:del>
            <w:del w:id="17733" w:author="AbbVie7" w:date="2025-05-12T15:23:00Z">
              <w:r w:rsidR="008260B2">
                <w:rPr>
                  <w:lang w:val="da-DK"/>
                </w:rPr>
                <w:delText>,</w:delText>
              </w:r>
            </w:del>
            <w:del w:id="17734" w:author="AbbVie7" w:date="2025-05-12T15:23:00Z">
              <w:r w:rsidRPr="0095777D">
                <w:rPr>
                  <w:lang w:val="da-DK"/>
                </w:rPr>
                <w:delText>1)</w:delText>
              </w:r>
            </w:del>
          </w:p>
        </w:tc>
        <w:tc>
          <w:tcPr>
            <w:tcW w:w="1275" w:type="dxa"/>
            <w:tcBorders>
              <w:top w:val="nil"/>
              <w:left w:val="nil"/>
              <w:bottom w:val="single" w:sz="4" w:space="0" w:color="auto"/>
              <w:right w:val="nil"/>
            </w:tcBorders>
          </w:tcPr>
          <w:p w:rsidR="00B83483" w:rsidRPr="0095777D" w:rsidP="00981EB4" w14:paraId="0EA278C4" w14:textId="77777777">
            <w:pPr>
              <w:jc w:val="center"/>
              <w:rPr>
                <w:del w:id="17735" w:author="AbbVie7" w:date="2025-05-12T15:23:00Z"/>
                <w:lang w:val="da-DK"/>
              </w:rPr>
            </w:pPr>
            <w:del w:id="17736" w:author="AbbVie7" w:date="2025-05-12T15:23:00Z">
              <w:r w:rsidRPr="0095777D">
                <w:rPr>
                  <w:lang w:val="da-DK"/>
                </w:rPr>
                <w:delText>NE</w:delText>
              </w:r>
            </w:del>
            <w:del w:id="17737" w:author="AbbVie7" w:date="2025-05-12T15:23:00Z">
              <w:r w:rsidRPr="0095777D">
                <w:rPr>
                  <w:vertAlign w:val="superscript"/>
                  <w:lang w:val="da-DK"/>
                </w:rPr>
                <w:delText>c</w:delText>
              </w:r>
            </w:del>
          </w:p>
        </w:tc>
        <w:tc>
          <w:tcPr>
            <w:tcW w:w="1191" w:type="dxa"/>
            <w:tcBorders>
              <w:top w:val="nil"/>
              <w:left w:val="nil"/>
              <w:bottom w:val="single" w:sz="4" w:space="0" w:color="auto"/>
              <w:right w:val="nil"/>
            </w:tcBorders>
          </w:tcPr>
          <w:p w:rsidR="00B83483" w:rsidRPr="0095777D" w:rsidP="00981EB4" w14:paraId="09FF9DB8" w14:textId="77777777">
            <w:pPr>
              <w:jc w:val="center"/>
              <w:rPr>
                <w:del w:id="17738" w:author="AbbVie7" w:date="2025-05-12T15:23:00Z"/>
                <w:lang w:val="da-DK"/>
              </w:rPr>
            </w:pPr>
            <w:del w:id="17739" w:author="AbbVie7" w:date="2025-05-12T15:23:00Z">
              <w:r w:rsidRPr="0095777D">
                <w:rPr>
                  <w:lang w:val="da-DK"/>
                </w:rPr>
                <w:delText>0</w:delText>
              </w:r>
            </w:del>
            <w:del w:id="17740" w:author="AbbVie7" w:date="2025-05-12T15:23:00Z">
              <w:r w:rsidR="008260B2">
                <w:rPr>
                  <w:lang w:val="da-DK"/>
                </w:rPr>
                <w:delText>,</w:delText>
              </w:r>
            </w:del>
            <w:del w:id="17741" w:author="AbbVie7" w:date="2025-05-12T15:23:00Z">
              <w:r w:rsidRPr="0095777D">
                <w:rPr>
                  <w:lang w:val="da-DK"/>
                </w:rPr>
                <w:delText>57</w:delText>
              </w:r>
            </w:del>
          </w:p>
        </w:tc>
        <w:tc>
          <w:tcPr>
            <w:tcW w:w="1110" w:type="dxa"/>
            <w:tcBorders>
              <w:top w:val="nil"/>
              <w:left w:val="nil"/>
              <w:bottom w:val="single" w:sz="4" w:space="0" w:color="auto"/>
              <w:right w:val="nil"/>
            </w:tcBorders>
          </w:tcPr>
          <w:p w:rsidR="008260B2" w:rsidP="00981EB4" w14:paraId="2E525D42" w14:textId="77777777">
            <w:pPr>
              <w:jc w:val="center"/>
              <w:rPr>
                <w:del w:id="17742" w:author="AbbVie7" w:date="2025-05-12T15:23:00Z"/>
                <w:lang w:val="da-DK"/>
              </w:rPr>
            </w:pPr>
            <w:del w:id="17743" w:author="AbbVie7" w:date="2025-05-12T15:23:00Z">
              <w:r w:rsidRPr="0095777D">
                <w:rPr>
                  <w:lang w:val="da-DK"/>
                </w:rPr>
                <w:delText>0</w:delText>
              </w:r>
            </w:del>
            <w:del w:id="17744" w:author="AbbVie7" w:date="2025-05-12T15:23:00Z">
              <w:r>
                <w:rPr>
                  <w:lang w:val="da-DK"/>
                </w:rPr>
                <w:delText>,</w:delText>
              </w:r>
            </w:del>
            <w:del w:id="17745" w:author="AbbVie7" w:date="2025-05-12T15:23:00Z">
              <w:r w:rsidRPr="0095777D">
                <w:rPr>
                  <w:lang w:val="da-DK"/>
                </w:rPr>
                <w:delText xml:space="preserve">39 </w:delText>
              </w:r>
            </w:del>
          </w:p>
          <w:p w:rsidR="00B83483" w:rsidRPr="0095777D" w:rsidP="00981EB4" w14:paraId="28D07668" w14:textId="77777777">
            <w:pPr>
              <w:jc w:val="center"/>
              <w:rPr>
                <w:del w:id="17746" w:author="AbbVie7" w:date="2025-05-12T15:23:00Z"/>
                <w:lang w:val="da-DK"/>
              </w:rPr>
            </w:pPr>
            <w:del w:id="17747" w:author="AbbVie7" w:date="2025-05-12T15:23:00Z">
              <w:r w:rsidRPr="0095777D">
                <w:rPr>
                  <w:lang w:val="da-DK"/>
                </w:rPr>
                <w:delText>0</w:delText>
              </w:r>
            </w:del>
            <w:del w:id="17748" w:author="AbbVie7" w:date="2025-05-12T15:23:00Z">
              <w:r w:rsidR="008260B2">
                <w:rPr>
                  <w:lang w:val="da-DK"/>
                </w:rPr>
                <w:delText>,</w:delText>
              </w:r>
            </w:del>
            <w:del w:id="17749" w:author="AbbVie7" w:date="2025-05-12T15:23:00Z">
              <w:r w:rsidRPr="0095777D">
                <w:rPr>
                  <w:lang w:val="da-DK"/>
                </w:rPr>
                <w:delText>84</w:delText>
              </w:r>
            </w:del>
          </w:p>
        </w:tc>
        <w:tc>
          <w:tcPr>
            <w:tcW w:w="1546" w:type="dxa"/>
            <w:tcBorders>
              <w:top w:val="nil"/>
              <w:left w:val="nil"/>
              <w:bottom w:val="single" w:sz="4" w:space="0" w:color="auto"/>
              <w:right w:val="nil"/>
            </w:tcBorders>
          </w:tcPr>
          <w:p w:rsidR="00B83483" w:rsidRPr="0095777D" w:rsidP="00981EB4" w14:paraId="605B4DEB" w14:textId="77777777">
            <w:pPr>
              <w:jc w:val="center"/>
              <w:rPr>
                <w:del w:id="17750" w:author="AbbVie7" w:date="2025-05-12T15:23:00Z"/>
                <w:lang w:val="da-DK"/>
              </w:rPr>
            </w:pPr>
            <w:del w:id="17751" w:author="AbbVie7" w:date="2025-05-12T15:23:00Z">
              <w:r w:rsidRPr="0095777D">
                <w:rPr>
                  <w:lang w:val="da-DK"/>
                </w:rPr>
                <w:delText>0</w:delText>
              </w:r>
            </w:del>
            <w:del w:id="17752" w:author="AbbVie7" w:date="2025-05-12T15:23:00Z">
              <w:r w:rsidR="008260B2">
                <w:rPr>
                  <w:lang w:val="da-DK"/>
                </w:rPr>
                <w:delText>,</w:delText>
              </w:r>
            </w:del>
            <w:del w:id="17753" w:author="AbbVie7" w:date="2025-05-12T15:23:00Z">
              <w:r w:rsidRPr="0095777D">
                <w:rPr>
                  <w:lang w:val="da-DK"/>
                </w:rPr>
                <w:delText>004</w:delText>
              </w:r>
            </w:del>
          </w:p>
        </w:tc>
      </w:tr>
    </w:tbl>
    <w:p w:rsidR="00B83483" w:rsidRPr="003845F8" w:rsidP="009B6649" w14:paraId="238D8947" w14:textId="77777777">
      <w:pPr>
        <w:keepNext/>
        <w:jc w:val="center"/>
        <w:rPr>
          <w:del w:id="17754" w:author="AbbVie7" w:date="2025-05-12T15:23:00Z"/>
          <w:sz w:val="24"/>
          <w:lang w:val="da-DK"/>
        </w:rPr>
      </w:pPr>
    </w:p>
    <w:p w:rsidR="008260B2" w:rsidRPr="008260B2" w:rsidP="002F530B" w14:paraId="07D83885" w14:textId="77777777">
      <w:pPr>
        <w:pStyle w:val="EMEANormal"/>
        <w:keepNext/>
        <w:rPr>
          <w:del w:id="17755" w:author="AbbVie7" w:date="2025-05-12T15:23:00Z"/>
          <w:szCs w:val="24"/>
          <w:lang w:val="da-DK"/>
        </w:rPr>
      </w:pPr>
      <w:del w:id="17756" w:author="AbbVie7" w:date="2025-05-12T15:23:00Z">
        <w:r w:rsidRPr="008260B2">
          <w:rPr>
            <w:szCs w:val="24"/>
            <w:lang w:val="da-DK"/>
          </w:rPr>
          <w:delText>Note: Behandlingssvigt i eller efter uge 6 (Studie UV I) eller i eller efter uge 2 (Studie UV II) blev talt med</w:delText>
        </w:r>
      </w:del>
      <w:del w:id="17757" w:author="AbbVie7" w:date="2025-05-12T15:23:00Z">
        <w:r w:rsidR="005007C2">
          <w:rPr>
            <w:szCs w:val="24"/>
            <w:lang w:val="da-DK"/>
          </w:rPr>
          <w:delText xml:space="preserve"> </w:delText>
        </w:r>
      </w:del>
      <w:del w:id="17758" w:author="AbbVie7" w:date="2025-05-12T15:23:00Z">
        <w:r w:rsidRPr="008260B2">
          <w:rPr>
            <w:szCs w:val="24"/>
            <w:lang w:val="da-DK"/>
          </w:rPr>
          <w:delText>som hændelser. Frafald, som skyldtes a</w:delText>
        </w:r>
      </w:del>
      <w:del w:id="17759" w:author="AbbVie7" w:date="2025-05-12T15:23:00Z">
        <w:r>
          <w:rPr>
            <w:szCs w:val="24"/>
            <w:lang w:val="da-DK"/>
          </w:rPr>
          <w:delText xml:space="preserve">ndet end behandlingssvigt, blev </w:delText>
        </w:r>
      </w:del>
      <w:del w:id="17760" w:author="AbbVie7" w:date="2025-05-12T15:23:00Z">
        <w:r w:rsidRPr="008260B2">
          <w:rPr>
            <w:szCs w:val="24"/>
            <w:lang w:val="da-DK"/>
          </w:rPr>
          <w:delText>censoreret på tidspunktet for frafald.</w:delText>
        </w:r>
      </w:del>
    </w:p>
    <w:p w:rsidR="008260B2" w:rsidRPr="008260B2" w:rsidP="002F530B" w14:paraId="0CFD03FC" w14:textId="77777777">
      <w:pPr>
        <w:pStyle w:val="EMEANormal"/>
        <w:keepNext/>
        <w:rPr>
          <w:del w:id="17761" w:author="AbbVie7" w:date="2025-05-12T15:23:00Z"/>
          <w:szCs w:val="24"/>
          <w:lang w:val="da-DK"/>
        </w:rPr>
      </w:pPr>
      <w:del w:id="17762" w:author="AbbVie7" w:date="2025-05-12T15:23:00Z">
        <w:r w:rsidRPr="008260B2">
          <w:rPr>
            <w:szCs w:val="24"/>
            <w:lang w:val="da-DK"/>
          </w:rPr>
          <w:delText>a</w:delText>
        </w:r>
      </w:del>
      <w:del w:id="17763" w:author="AbbVie7" w:date="2025-05-12T15:23:00Z">
        <w:r w:rsidRPr="008260B2">
          <w:rPr>
            <w:szCs w:val="24"/>
            <w:lang w:val="da-DK"/>
          </w:rPr>
          <w:tab/>
          <w:delText xml:space="preserve">HR af adalimumab </w:delText>
        </w:r>
      </w:del>
      <w:del w:id="17764" w:author="AbbVie7" w:date="2025-05-12T15:23:00Z">
        <w:r w:rsidRPr="002F530B">
          <w:rPr>
            <w:i/>
            <w:szCs w:val="24"/>
            <w:lang w:val="da-DK"/>
          </w:rPr>
          <w:delText>vs</w:delText>
        </w:r>
      </w:del>
      <w:del w:id="17765" w:author="AbbVie7" w:date="2025-05-12T15:23:00Z">
        <w:r w:rsidRPr="008260B2">
          <w:rPr>
            <w:szCs w:val="24"/>
            <w:lang w:val="da-DK"/>
          </w:rPr>
          <w:delText xml:space="preserve"> placebo </w:delText>
        </w:r>
      </w:del>
      <w:del w:id="17766" w:author="AbbVie7" w:date="2025-05-12T15:23:00Z">
        <w:r w:rsidR="005F0836">
          <w:rPr>
            <w:szCs w:val="24"/>
            <w:lang w:val="da-DK"/>
          </w:rPr>
          <w:delText>ved</w:delText>
        </w:r>
      </w:del>
      <w:del w:id="17767" w:author="AbbVie7" w:date="2025-05-12T15:23:00Z">
        <w:r w:rsidRPr="008260B2">
          <w:rPr>
            <w:szCs w:val="24"/>
            <w:lang w:val="da-DK"/>
          </w:rPr>
          <w:delText xml:space="preserve"> regressionsanalyse med behandling som </w:delText>
        </w:r>
      </w:del>
      <w:del w:id="17768" w:author="AbbVie7" w:date="2025-05-12T15:23:00Z">
        <w:r w:rsidR="005F0836">
          <w:rPr>
            <w:szCs w:val="24"/>
            <w:lang w:val="da-DK"/>
          </w:rPr>
          <w:delText>baggrunds</w:delText>
        </w:r>
      </w:del>
      <w:del w:id="17769" w:author="AbbVie7" w:date="2025-05-12T15:23:00Z">
        <w:r w:rsidRPr="008260B2">
          <w:rPr>
            <w:szCs w:val="24"/>
            <w:lang w:val="da-DK"/>
          </w:rPr>
          <w:delText>variabel.</w:delText>
        </w:r>
      </w:del>
    </w:p>
    <w:p w:rsidR="008260B2" w:rsidRPr="008260B2" w:rsidP="002F530B" w14:paraId="618EA0D4" w14:textId="77777777">
      <w:pPr>
        <w:pStyle w:val="EMEANormal"/>
        <w:keepNext/>
        <w:rPr>
          <w:del w:id="17770" w:author="AbbVie7" w:date="2025-05-12T15:23:00Z"/>
          <w:szCs w:val="24"/>
          <w:lang w:val="da-DK"/>
        </w:rPr>
      </w:pPr>
      <w:del w:id="17771" w:author="AbbVie7" w:date="2025-05-12T15:23:00Z">
        <w:r w:rsidRPr="008260B2">
          <w:rPr>
            <w:szCs w:val="24"/>
            <w:lang w:val="da-DK"/>
          </w:rPr>
          <w:delText>b</w:delText>
        </w:r>
      </w:del>
      <w:del w:id="17772" w:author="AbbVie7" w:date="2025-05-12T15:23:00Z">
        <w:r w:rsidRPr="008260B2">
          <w:rPr>
            <w:szCs w:val="24"/>
            <w:lang w:val="da-DK"/>
          </w:rPr>
          <w:tab/>
          <w:delText>2-sidet p-værdi fra log rank test.</w:delText>
        </w:r>
      </w:del>
    </w:p>
    <w:p w:rsidR="008260B2" w:rsidRPr="008260B2" w:rsidP="002F530B" w14:paraId="37BCCD64" w14:textId="77777777">
      <w:pPr>
        <w:pStyle w:val="EMEANormal"/>
        <w:keepNext/>
        <w:rPr>
          <w:del w:id="17773" w:author="AbbVie7" w:date="2025-05-12T15:23:00Z"/>
          <w:szCs w:val="24"/>
          <w:lang w:val="da-DK"/>
        </w:rPr>
      </w:pPr>
      <w:del w:id="17774" w:author="AbbVie7" w:date="2025-05-12T15:23:00Z">
        <w:r w:rsidRPr="008260B2">
          <w:rPr>
            <w:szCs w:val="24"/>
            <w:lang w:val="da-DK"/>
          </w:rPr>
          <w:delText>c</w:delText>
        </w:r>
      </w:del>
      <w:del w:id="17775" w:author="AbbVie7" w:date="2025-05-12T15:23:00Z">
        <w:r w:rsidRPr="008260B2">
          <w:rPr>
            <w:szCs w:val="24"/>
            <w:lang w:val="da-DK"/>
          </w:rPr>
          <w:tab/>
        </w:r>
      </w:del>
      <w:del w:id="17776" w:author="AbbVie7" w:date="2025-05-12T15:23:00Z">
        <w:r w:rsidRPr="008260B2">
          <w:rPr>
            <w:szCs w:val="24"/>
            <w:lang w:val="da-DK"/>
          </w:rPr>
          <w:delText>NE = ikke estimerbar. Færre end halvdelen af risikopatienterne havde en hændelse.</w:delText>
        </w:r>
      </w:del>
    </w:p>
    <w:p w:rsidR="008260B2" w:rsidRPr="008260B2" w:rsidP="008260B2" w14:paraId="61205024" w14:textId="77777777">
      <w:pPr>
        <w:pStyle w:val="EMEANormal"/>
        <w:keepNext/>
        <w:jc w:val="center"/>
        <w:rPr>
          <w:del w:id="17777" w:author="AbbVie7" w:date="2025-05-12T15:23:00Z"/>
          <w:szCs w:val="24"/>
          <w:lang w:val="da-DK"/>
        </w:rPr>
      </w:pPr>
    </w:p>
    <w:p w:rsidR="00EA2EA0" w:rsidRPr="002F530B" w:rsidP="00385F4E" w14:paraId="2FAF549D" w14:textId="77777777">
      <w:pPr>
        <w:pStyle w:val="EMEANormal"/>
        <w:keepNext/>
        <w:jc w:val="center"/>
        <w:rPr>
          <w:del w:id="17778" w:author="AbbVie7" w:date="2025-05-12T15:23:00Z"/>
          <w:b/>
          <w:szCs w:val="22"/>
          <w:lang w:val="da-DK"/>
        </w:rPr>
      </w:pPr>
      <w:del w:id="17779" w:author="AbbVie7" w:date="2025-05-12T15:23:00Z">
        <w:r w:rsidRPr="002F530B">
          <w:rPr>
            <w:b/>
            <w:szCs w:val="24"/>
            <w:lang w:val="da-DK"/>
          </w:rPr>
          <w:delText xml:space="preserve">Figur </w:delText>
        </w:r>
      </w:del>
      <w:del w:id="17780" w:author="AbbVie7" w:date="2025-05-12T15:23:00Z">
        <w:r w:rsidR="002620B3">
          <w:rPr>
            <w:b/>
            <w:szCs w:val="24"/>
            <w:lang w:val="da-DK"/>
          </w:rPr>
          <w:delText>2</w:delText>
        </w:r>
      </w:del>
      <w:del w:id="17781" w:author="AbbVie7" w:date="2025-05-12T15:23:00Z">
        <w:r w:rsidRPr="002F530B">
          <w:rPr>
            <w:b/>
            <w:szCs w:val="24"/>
            <w:lang w:val="da-DK"/>
          </w:rPr>
          <w:delText>: Kaplan-Meier- kurver, opsummerer tid til behandlingssvigt i eller efter uge 6 (Studie UV I) eller uge 2 (Studie UV II)</w:delText>
        </w:r>
      </w:del>
    </w:p>
    <w:tbl>
      <w:tblPr>
        <w:tblW w:w="9288" w:type="dxa"/>
        <w:tblLayout w:type="fixed"/>
        <w:tblLook w:val="04A0"/>
      </w:tblPr>
      <w:tblGrid>
        <w:gridCol w:w="482"/>
        <w:gridCol w:w="3496"/>
        <w:gridCol w:w="1170"/>
        <w:gridCol w:w="1350"/>
        <w:gridCol w:w="900"/>
        <w:gridCol w:w="1890"/>
      </w:tblGrid>
      <w:tr w14:paraId="449A2DAD" w14:textId="77777777" w:rsidTr="0080654B">
        <w:tblPrEx>
          <w:tblW w:w="9288" w:type="dxa"/>
          <w:tblLayout w:type="fixed"/>
          <w:tblLook w:val="04A0"/>
        </w:tblPrEx>
        <w:trPr>
          <w:cantSplit/>
          <w:trHeight w:val="3806"/>
          <w:del w:id="17782" w:author="AbbVie7" w:date="2025-05-12T15:23:00Z"/>
        </w:trPr>
        <w:tc>
          <w:tcPr>
            <w:tcW w:w="482" w:type="dxa"/>
            <w:textDirection w:val="btLr"/>
            <w:vAlign w:val="bottom"/>
          </w:tcPr>
          <w:p w:rsidR="00EA2EA0" w:rsidRPr="00E46681" w14:paraId="744DD536" w14:textId="77777777">
            <w:pPr>
              <w:pStyle w:val="EMEANormal"/>
              <w:keepNext/>
              <w:ind w:left="0" w:right="0"/>
              <w:jc w:val="center"/>
              <w:pPrChange w:id="17783" w:author="AbbVie7" w:date="2025-05-12T15:24:00Z">
                <w:pPr>
                  <w:pStyle w:val="EMEANormal"/>
                  <w:keepNext/>
                  <w:ind w:left="113" w:right="113"/>
                  <w:jc w:val="center"/>
                </w:pPr>
              </w:pPrChange>
              <w:rPr>
                <w:del w:id="17784" w:author="AbbVie7" w:date="2025-05-12T15:23:00Z"/>
                <w:b/>
                <w:szCs w:val="22"/>
                <w:lang w:val="da-DK"/>
              </w:rPr>
            </w:pPr>
            <w:del w:id="17785" w:author="AbbVie7" w:date="2025-05-12T15:23:00Z">
              <w:r>
                <w:rPr>
                  <w:b/>
                  <w:szCs w:val="22"/>
                  <w:lang w:val="da-DK"/>
                </w:rPr>
                <w:delText>BEHANDLINGSSVIGT</w:delText>
              </w:r>
            </w:del>
            <w:del w:id="17786" w:author="AbbVie7" w:date="2025-05-12T15:23:00Z">
              <w:r w:rsidRPr="00E46681">
                <w:rPr>
                  <w:b/>
                  <w:szCs w:val="22"/>
                  <w:lang w:val="da-DK"/>
                </w:rPr>
                <w:delText xml:space="preserve"> (%)</w:delText>
              </w:r>
            </w:del>
          </w:p>
        </w:tc>
        <w:tc>
          <w:tcPr>
            <w:tcW w:w="8806" w:type="dxa"/>
            <w:gridSpan w:val="5"/>
            <w:vAlign w:val="bottom"/>
          </w:tcPr>
          <w:p w:rsidR="00EA2EA0" w:rsidRPr="00B720DC" w14:paraId="68F97213" w14:textId="77777777">
            <w:pPr>
              <w:pStyle w:val="EMEANormal"/>
              <w:keepNext/>
              <w:jc w:val="center"/>
              <w:pPrChange w:id="17787" w:author="AbbVie7" w:date="2025-05-12T15:24:00Z">
                <w:pPr>
                  <w:pStyle w:val="EMEANormal"/>
                  <w:keepNext/>
                </w:pPr>
              </w:pPrChange>
              <w:rPr>
                <w:del w:id="17788" w:author="AbbVie7" w:date="2025-05-12T15:23:00Z"/>
                <w:szCs w:val="22"/>
              </w:rPr>
            </w:pPr>
            <w:del w:id="17789" w:author="AbbVie7" w:date="2025-05-12T15:23:00Z">
              <w:r w:rsidRPr="00031C85">
                <w:rPr>
                  <w:noProof/>
                  <w:lang w:val="en-GB"/>
                </w:rPr>
                <w:drawing>
                  <wp:inline distT="0" distB="0" distL="0" distR="0">
                    <wp:extent cx="5486400" cy="2209800"/>
                    <wp:effectExtent l="0" t="0" r="0" b="0"/>
                    <wp:docPr id="28" name="Picture 28" descr="Humira Uveitis Figure 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Humira Uveitis Figure 5_6"/>
                            <pic:cNvPicPr>
                              <a:picLocks noChangeAspect="1" noChangeArrowheads="1"/>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5486400" cy="2209800"/>
                            </a:xfrm>
                            <a:prstGeom prst="rect">
                              <a:avLst/>
                            </a:prstGeom>
                            <a:noFill/>
                            <a:ln>
                              <a:noFill/>
                            </a:ln>
                          </pic:spPr>
                        </pic:pic>
                      </a:graphicData>
                    </a:graphic>
                  </wp:inline>
                </w:drawing>
              </w:r>
            </w:del>
          </w:p>
        </w:tc>
      </w:tr>
      <w:tr w14:paraId="159D0924" w14:textId="77777777" w:rsidTr="0080654B">
        <w:tblPrEx>
          <w:tblW w:w="9288" w:type="dxa"/>
          <w:tblLayout w:type="fixed"/>
          <w:tblLook w:val="04A0"/>
        </w:tblPrEx>
        <w:trPr>
          <w:del w:id="17790" w:author="AbbVie7" w:date="2025-05-12T15:24:00Z"/>
        </w:trPr>
        <w:tc>
          <w:tcPr>
            <w:tcW w:w="482" w:type="dxa"/>
          </w:tcPr>
          <w:p w:rsidR="00EA2EA0" w:rsidRPr="00B720DC" w14:paraId="69D71977" w14:textId="77777777">
            <w:pPr>
              <w:pStyle w:val="EMEANormal"/>
              <w:keepNext/>
              <w:jc w:val="center"/>
              <w:pPrChange w:id="17791" w:author="AbbVie7" w:date="2025-05-12T15:24:00Z">
                <w:pPr>
                  <w:pStyle w:val="EMEANormal"/>
                </w:pPr>
              </w:pPrChange>
              <w:rPr>
                <w:del w:id="17792" w:author="AbbVie7" w:date="2025-05-12T15:24:00Z"/>
                <w:szCs w:val="22"/>
              </w:rPr>
            </w:pPr>
          </w:p>
        </w:tc>
        <w:tc>
          <w:tcPr>
            <w:tcW w:w="8806" w:type="dxa"/>
            <w:gridSpan w:val="5"/>
          </w:tcPr>
          <w:p w:rsidR="00EA2EA0" w:rsidRPr="00B720DC" w14:paraId="7BF8DF57" w14:textId="77777777">
            <w:pPr>
              <w:pStyle w:val="EMEANormal"/>
              <w:keepNext/>
              <w:jc w:val="center"/>
              <w:pPrChange w:id="17793" w:author="AbbVie7" w:date="2025-05-12T15:24:00Z">
                <w:pPr>
                  <w:pStyle w:val="EMEANormal"/>
                  <w:jc w:val="center"/>
                </w:pPr>
              </w:pPrChange>
              <w:rPr>
                <w:del w:id="17794" w:author="AbbVie7" w:date="2025-05-12T15:24:00Z"/>
                <w:b/>
                <w:szCs w:val="22"/>
              </w:rPr>
            </w:pPr>
            <w:del w:id="17795" w:author="AbbVie7" w:date="2025-05-12T15:24:00Z">
              <w:r w:rsidRPr="00B720DC">
                <w:rPr>
                  <w:b/>
                  <w:szCs w:val="22"/>
                </w:rPr>
                <w:delText>TI</w:delText>
              </w:r>
            </w:del>
            <w:del w:id="17796" w:author="AbbVie7" w:date="2025-05-12T15:24:00Z">
              <w:r>
                <w:rPr>
                  <w:b/>
                  <w:szCs w:val="22"/>
                </w:rPr>
                <w:delText>D</w:delText>
              </w:r>
            </w:del>
            <w:del w:id="17797" w:author="AbbVie7" w:date="2025-05-12T15:24:00Z">
              <w:r w:rsidRPr="00B720DC">
                <w:rPr>
                  <w:b/>
                  <w:szCs w:val="22"/>
                </w:rPr>
                <w:delText xml:space="preserve"> (M</w:delText>
              </w:r>
            </w:del>
            <w:del w:id="17798" w:author="AbbVie7" w:date="2025-05-12T15:24:00Z">
              <w:r>
                <w:rPr>
                  <w:b/>
                  <w:szCs w:val="22"/>
                </w:rPr>
                <w:delText>ÅNEDER</w:delText>
              </w:r>
            </w:del>
            <w:del w:id="17799" w:author="AbbVie7" w:date="2025-05-12T15:24:00Z">
              <w:r w:rsidRPr="00B720DC">
                <w:rPr>
                  <w:b/>
                  <w:szCs w:val="22"/>
                </w:rPr>
                <w:delText>)</w:delText>
              </w:r>
            </w:del>
          </w:p>
        </w:tc>
      </w:tr>
      <w:tr w14:paraId="3D6F8277" w14:textId="77777777" w:rsidTr="0080654B">
        <w:tblPrEx>
          <w:tblW w:w="9288" w:type="dxa"/>
          <w:tblLayout w:type="fixed"/>
          <w:tblLook w:val="04A0"/>
        </w:tblPrEx>
        <w:trPr>
          <w:del w:id="17800" w:author="AbbVie7" w:date="2025-05-12T15:24:00Z"/>
        </w:trPr>
        <w:tc>
          <w:tcPr>
            <w:tcW w:w="482" w:type="dxa"/>
          </w:tcPr>
          <w:p w:rsidR="00EA2EA0" w:rsidRPr="00B720DC" w14:paraId="4474595C" w14:textId="77777777">
            <w:pPr>
              <w:pStyle w:val="EMEANormal"/>
              <w:keepNext/>
              <w:jc w:val="center"/>
              <w:pPrChange w:id="17801" w:author="AbbVie7" w:date="2025-05-12T15:24:00Z">
                <w:pPr>
                  <w:pStyle w:val="EMEANormal"/>
                </w:pPr>
              </w:pPrChange>
              <w:rPr>
                <w:del w:id="17802" w:author="AbbVie7" w:date="2025-05-12T15:24:00Z"/>
                <w:szCs w:val="22"/>
              </w:rPr>
            </w:pPr>
          </w:p>
        </w:tc>
        <w:tc>
          <w:tcPr>
            <w:tcW w:w="3496" w:type="dxa"/>
          </w:tcPr>
          <w:p w:rsidR="00EA2EA0" w:rsidRPr="00B720DC" w14:paraId="3E94E980" w14:textId="77777777">
            <w:pPr>
              <w:pStyle w:val="EMEANormal"/>
              <w:keepNext/>
              <w:jc w:val="center"/>
              <w:pPrChange w:id="17803" w:author="AbbVie7" w:date="2025-05-12T15:24:00Z">
                <w:pPr>
                  <w:pStyle w:val="EMEANormal"/>
                </w:pPr>
              </w:pPrChange>
              <w:rPr>
                <w:del w:id="17804" w:author="AbbVie7" w:date="2025-05-12T15:24:00Z"/>
                <w:szCs w:val="22"/>
              </w:rPr>
            </w:pPr>
            <w:del w:id="17805" w:author="AbbVie7" w:date="2025-05-12T15:24:00Z">
              <w:r w:rsidRPr="00B720DC">
                <w:rPr>
                  <w:szCs w:val="22"/>
                </w:rPr>
                <w:delText>Stud</w:delText>
              </w:r>
            </w:del>
            <w:del w:id="17806" w:author="AbbVie7" w:date="2025-05-12T15:24:00Z">
              <w:r>
                <w:rPr>
                  <w:szCs w:val="22"/>
                </w:rPr>
                <w:delText>ie</w:delText>
              </w:r>
            </w:del>
            <w:del w:id="17807" w:author="AbbVie7" w:date="2025-05-12T15:24:00Z">
              <w:r w:rsidRPr="00B720DC">
                <w:rPr>
                  <w:szCs w:val="22"/>
                </w:rPr>
                <w:delText xml:space="preserve"> UV I                        </w:delText>
              </w:r>
            </w:del>
            <w:del w:id="17808" w:author="AbbVie7" w:date="2025-05-12T15:24:00Z">
              <w:r>
                <w:rPr>
                  <w:szCs w:val="22"/>
                </w:rPr>
                <w:delText>Behandling</w:delText>
              </w:r>
            </w:del>
          </w:p>
        </w:tc>
        <w:tc>
          <w:tcPr>
            <w:tcW w:w="1170" w:type="dxa"/>
          </w:tcPr>
          <w:p w:rsidR="00EA2EA0" w:rsidRPr="00B720DC" w14:paraId="71CEAD7C" w14:textId="77777777">
            <w:pPr>
              <w:pStyle w:val="EMEANormal"/>
              <w:keepNext/>
              <w:jc w:val="center"/>
              <w:pPrChange w:id="17809" w:author="AbbVie7" w:date="2025-05-12T15:24:00Z">
                <w:pPr>
                  <w:pStyle w:val="EMEANormal"/>
                  <w:jc w:val="right"/>
                </w:pPr>
              </w:pPrChange>
              <w:rPr>
                <w:del w:id="17810" w:author="AbbVie7" w:date="2025-05-12T15:24:00Z"/>
                <w:szCs w:val="22"/>
              </w:rPr>
            </w:pPr>
            <w:del w:id="17811" w:author="AbbVie7" w:date="2025-05-12T15:24:00Z">
              <w:r w:rsidRPr="00031C85">
                <w:rPr>
                  <w:noProof/>
                  <w:lang w:val="en-GB"/>
                </w:rPr>
                <w:drawing>
                  <wp:inline distT="0" distB="0" distL="0" distR="0">
                    <wp:extent cx="400050" cy="180975"/>
                    <wp:effectExtent l="0" t="0" r="0" b="0"/>
                    <wp:docPr id="29" name="Picture 11"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1" descr="Humira Uveitis Figure 5_2"/>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400050" cy="180975"/>
                            </a:xfrm>
                            <a:prstGeom prst="rect">
                              <a:avLst/>
                            </a:prstGeom>
                            <a:noFill/>
                            <a:ln>
                              <a:noFill/>
                            </a:ln>
                          </pic:spPr>
                        </pic:pic>
                      </a:graphicData>
                    </a:graphic>
                  </wp:inline>
                </w:drawing>
              </w:r>
            </w:del>
          </w:p>
        </w:tc>
        <w:tc>
          <w:tcPr>
            <w:tcW w:w="1350" w:type="dxa"/>
          </w:tcPr>
          <w:p w:rsidR="00EA2EA0" w:rsidRPr="00B720DC" w14:paraId="20E27405" w14:textId="77777777">
            <w:pPr>
              <w:pStyle w:val="EMEANormal"/>
              <w:keepNext/>
              <w:jc w:val="center"/>
              <w:pPrChange w:id="17812" w:author="AbbVie7" w:date="2025-05-12T15:24:00Z">
                <w:pPr>
                  <w:pStyle w:val="EMEANormal"/>
                </w:pPr>
              </w:pPrChange>
              <w:rPr>
                <w:del w:id="17813" w:author="AbbVie7" w:date="2025-05-12T15:24:00Z"/>
                <w:szCs w:val="22"/>
              </w:rPr>
            </w:pPr>
            <w:del w:id="17814" w:author="AbbVie7" w:date="2025-05-12T15:24:00Z">
              <w:r w:rsidRPr="00B720DC">
                <w:rPr>
                  <w:szCs w:val="22"/>
                </w:rPr>
                <w:delText>Placebo</w:delText>
              </w:r>
            </w:del>
          </w:p>
        </w:tc>
        <w:tc>
          <w:tcPr>
            <w:tcW w:w="900" w:type="dxa"/>
          </w:tcPr>
          <w:p w:rsidR="00EA2EA0" w:rsidRPr="00B720DC" w14:paraId="2A89B4F7" w14:textId="77777777">
            <w:pPr>
              <w:pStyle w:val="EMEANormal"/>
              <w:keepNext/>
              <w:jc w:val="center"/>
              <w:pPrChange w:id="17815" w:author="AbbVie7" w:date="2025-05-12T15:24:00Z">
                <w:pPr>
                  <w:pStyle w:val="EMEANormal"/>
                  <w:jc w:val="right"/>
                </w:pPr>
              </w:pPrChange>
              <w:rPr>
                <w:del w:id="17816" w:author="AbbVie7" w:date="2025-05-12T15:24:00Z"/>
                <w:szCs w:val="22"/>
              </w:rPr>
            </w:pPr>
            <w:del w:id="17817" w:author="AbbVie7" w:date="2025-05-12T15:24:00Z">
              <w:r w:rsidRPr="00031C85">
                <w:rPr>
                  <w:noProof/>
                  <w:lang w:val="en-GB"/>
                </w:rPr>
                <w:drawing>
                  <wp:inline distT="0" distB="0" distL="0" distR="0">
                    <wp:extent cx="561975" cy="180975"/>
                    <wp:effectExtent l="0" t="0" r="0" b="0"/>
                    <wp:docPr id="30" name="Picture 10"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0" descr="Humira Uveitis Figure 5_2"/>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561975" cy="180975"/>
                            </a:xfrm>
                            <a:prstGeom prst="rect">
                              <a:avLst/>
                            </a:prstGeom>
                            <a:noFill/>
                            <a:ln>
                              <a:noFill/>
                            </a:ln>
                          </pic:spPr>
                        </pic:pic>
                      </a:graphicData>
                    </a:graphic>
                  </wp:inline>
                </w:drawing>
              </w:r>
            </w:del>
          </w:p>
        </w:tc>
        <w:tc>
          <w:tcPr>
            <w:tcW w:w="1890" w:type="dxa"/>
          </w:tcPr>
          <w:p w:rsidR="00EA2EA0" w:rsidRPr="00B720DC" w14:paraId="7FF036B4" w14:textId="77777777">
            <w:pPr>
              <w:pStyle w:val="EMEANormal"/>
              <w:keepNext/>
              <w:jc w:val="center"/>
              <w:pPrChange w:id="17818" w:author="AbbVie7" w:date="2025-05-12T15:24:00Z">
                <w:pPr>
                  <w:pStyle w:val="EMEANormal"/>
                </w:pPr>
              </w:pPrChange>
              <w:rPr>
                <w:del w:id="17819" w:author="AbbVie7" w:date="2025-05-12T15:24:00Z"/>
                <w:szCs w:val="22"/>
              </w:rPr>
            </w:pPr>
            <w:del w:id="17820" w:author="AbbVie7" w:date="2025-05-12T15:24:00Z">
              <w:r w:rsidRPr="00B720DC">
                <w:rPr>
                  <w:szCs w:val="22"/>
                </w:rPr>
                <w:delText>Adalimumab</w:delText>
              </w:r>
            </w:del>
          </w:p>
        </w:tc>
      </w:tr>
      <w:tr w14:paraId="638C4BF0" w14:textId="77777777" w:rsidTr="0080654B">
        <w:tblPrEx>
          <w:tblW w:w="9288" w:type="dxa"/>
          <w:tblLayout w:type="fixed"/>
          <w:tblLook w:val="04A0"/>
        </w:tblPrEx>
        <w:trPr>
          <w:trHeight w:val="3869"/>
          <w:del w:id="17821" w:author="AbbVie7" w:date="2025-05-12T15:24:00Z"/>
        </w:trPr>
        <w:tc>
          <w:tcPr>
            <w:tcW w:w="482" w:type="dxa"/>
            <w:textDirection w:val="btLr"/>
            <w:vAlign w:val="bottom"/>
          </w:tcPr>
          <w:p w:rsidR="00EA2EA0" w:rsidRPr="00B720DC" w14:paraId="79ECD86F" w14:textId="77777777">
            <w:pPr>
              <w:pStyle w:val="EMEANormal"/>
              <w:keepNext/>
              <w:jc w:val="center"/>
              <w:pPrChange w:id="17822" w:author="AbbVie7" w:date="2025-05-12T15:24:00Z">
                <w:pPr>
                  <w:pStyle w:val="EMEANormal"/>
                  <w:jc w:val="center"/>
                </w:pPr>
              </w:pPrChange>
              <w:rPr>
                <w:del w:id="17823" w:author="AbbVie7" w:date="2025-05-12T15:24:00Z"/>
                <w:szCs w:val="22"/>
              </w:rPr>
            </w:pPr>
            <w:del w:id="17824" w:author="AbbVie7" w:date="2025-05-12T15:24:00Z">
              <w:r>
                <w:rPr>
                  <w:b/>
                  <w:szCs w:val="22"/>
                </w:rPr>
                <w:delText>BEHANDLINGSSVIGT</w:delText>
              </w:r>
            </w:del>
            <w:del w:id="17825" w:author="AbbVie7" w:date="2025-05-12T15:24:00Z">
              <w:r w:rsidRPr="00B720DC">
                <w:rPr>
                  <w:b/>
                  <w:szCs w:val="22"/>
                </w:rPr>
                <w:delText xml:space="preserve">  (%)</w:delText>
              </w:r>
            </w:del>
          </w:p>
        </w:tc>
        <w:tc>
          <w:tcPr>
            <w:tcW w:w="8806" w:type="dxa"/>
            <w:gridSpan w:val="5"/>
            <w:vAlign w:val="bottom"/>
          </w:tcPr>
          <w:p w:rsidR="000A173C" w14:paraId="0E3805ED" w14:textId="77777777">
            <w:pPr>
              <w:pStyle w:val="EMEANormal"/>
              <w:keepNext/>
              <w:jc w:val="center"/>
              <w:pPrChange w:id="17826" w:author="AbbVie7" w:date="2025-05-12T15:24:00Z">
                <w:pPr>
                  <w:pStyle w:val="EMEANormal"/>
                </w:pPr>
              </w:pPrChange>
              <w:rPr>
                <w:del w:id="17827" w:author="AbbVie7" w:date="2025-05-12T15:24:00Z"/>
                <w:noProof/>
                <w:szCs w:val="22"/>
              </w:rPr>
            </w:pPr>
          </w:p>
          <w:p w:rsidR="000A173C" w:rsidRPr="00B720DC" w14:paraId="16480248" w14:textId="77777777">
            <w:pPr>
              <w:pStyle w:val="EMEANormal"/>
              <w:keepNext/>
              <w:jc w:val="center"/>
              <w:pPrChange w:id="17828" w:author="AbbVie7" w:date="2025-05-12T15:24:00Z">
                <w:pPr>
                  <w:pStyle w:val="EMEANormal"/>
                </w:pPr>
              </w:pPrChange>
              <w:rPr>
                <w:del w:id="17829" w:author="AbbVie7" w:date="2025-05-12T15:24:00Z"/>
                <w:szCs w:val="22"/>
              </w:rPr>
            </w:pPr>
            <w:del w:id="17830" w:author="AbbVie7" w:date="2025-05-12T15:24:00Z">
              <w:r w:rsidRPr="00031C85">
                <w:rPr>
                  <w:noProof/>
                  <w:lang w:val="en-GB"/>
                </w:rPr>
                <w:drawing>
                  <wp:inline distT="0" distB="0" distL="0" distR="0">
                    <wp:extent cx="5495290" cy="2190750"/>
                    <wp:effectExtent l="0" t="0" r="0" b="0"/>
                    <wp:docPr id="4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3"/>
                            <pic:cNvPicPr>
                              <a:picLocks noChangeAspect="1" noChangeArrowheads="1"/>
                            </pic:cNvPicPr>
                          </pic:nvPicPr>
                          <pic:blipFill>
                            <a:blip xmlns:r="http://schemas.openxmlformats.org/officeDocument/2006/relationships" r:embed="rId19">
                              <a:extLst>
                                <a:ext xmlns:a="http://schemas.openxmlformats.org/drawingml/2006/main" uri="{28A0092B-C50C-407E-A947-70E740481C1C}">
                                  <a14:useLocalDpi xmlns:a14="http://schemas.microsoft.com/office/drawing/2010/main" val="0"/>
                                </a:ext>
                              </a:extLst>
                            </a:blip>
                            <a:stretch>
                              <a:fillRect/>
                            </a:stretch>
                          </pic:blipFill>
                          <pic:spPr bwMode="auto">
                            <a:xfrm>
                              <a:off x="0" y="0"/>
                              <a:ext cx="5495290" cy="2190750"/>
                            </a:xfrm>
                            <a:prstGeom prst="rect">
                              <a:avLst/>
                            </a:prstGeom>
                            <a:noFill/>
                          </pic:spPr>
                        </pic:pic>
                      </a:graphicData>
                    </a:graphic>
                  </wp:inline>
                </w:drawing>
              </w:r>
            </w:del>
          </w:p>
        </w:tc>
      </w:tr>
      <w:tr w14:paraId="43AFC8B7" w14:textId="77777777" w:rsidTr="0080654B">
        <w:tblPrEx>
          <w:tblW w:w="9288" w:type="dxa"/>
          <w:tblLayout w:type="fixed"/>
          <w:tblLook w:val="04A0"/>
        </w:tblPrEx>
        <w:trPr>
          <w:del w:id="17831" w:author="AbbVie7" w:date="2025-05-12T15:24:00Z"/>
        </w:trPr>
        <w:tc>
          <w:tcPr>
            <w:tcW w:w="482" w:type="dxa"/>
          </w:tcPr>
          <w:p w:rsidR="00EA2EA0" w:rsidRPr="00B720DC" w14:paraId="184A107B" w14:textId="77777777">
            <w:pPr>
              <w:pStyle w:val="EMEANormal"/>
              <w:keepNext/>
              <w:jc w:val="center"/>
              <w:pPrChange w:id="17832" w:author="AbbVie7" w:date="2025-05-12T15:24:00Z">
                <w:pPr>
                  <w:pStyle w:val="EMEANormal"/>
                </w:pPr>
              </w:pPrChange>
              <w:rPr>
                <w:del w:id="17833" w:author="AbbVie7" w:date="2025-05-12T15:24:00Z"/>
                <w:szCs w:val="22"/>
              </w:rPr>
            </w:pPr>
          </w:p>
        </w:tc>
        <w:tc>
          <w:tcPr>
            <w:tcW w:w="8806" w:type="dxa"/>
            <w:gridSpan w:val="5"/>
          </w:tcPr>
          <w:p w:rsidR="00EA2EA0" w:rsidRPr="00B720DC" w14:paraId="6C66ED70" w14:textId="77777777">
            <w:pPr>
              <w:pStyle w:val="EMEANormal"/>
              <w:keepNext/>
              <w:jc w:val="center"/>
              <w:pPrChange w:id="17834" w:author="AbbVie7" w:date="2025-05-12T15:24:00Z">
                <w:pPr>
                  <w:pStyle w:val="EMEANormal"/>
                  <w:jc w:val="center"/>
                </w:pPr>
              </w:pPrChange>
              <w:rPr>
                <w:del w:id="17835" w:author="AbbVie7" w:date="2025-05-12T15:24:00Z"/>
                <w:b/>
                <w:szCs w:val="22"/>
              </w:rPr>
            </w:pPr>
            <w:del w:id="17836" w:author="AbbVie7" w:date="2025-05-12T15:24:00Z">
              <w:r w:rsidRPr="00B720DC">
                <w:rPr>
                  <w:b/>
                  <w:szCs w:val="22"/>
                </w:rPr>
                <w:delText>T</w:delText>
              </w:r>
            </w:del>
            <w:del w:id="17837" w:author="AbbVie7" w:date="2025-05-12T15:24:00Z">
              <w:r>
                <w:rPr>
                  <w:b/>
                  <w:szCs w:val="22"/>
                </w:rPr>
                <w:delText>ID</w:delText>
              </w:r>
            </w:del>
            <w:del w:id="17838" w:author="AbbVie7" w:date="2025-05-12T15:24:00Z">
              <w:r w:rsidRPr="00B720DC">
                <w:rPr>
                  <w:b/>
                  <w:szCs w:val="22"/>
                </w:rPr>
                <w:delText xml:space="preserve"> (M</w:delText>
              </w:r>
            </w:del>
            <w:del w:id="17839" w:author="AbbVie7" w:date="2025-05-12T15:24:00Z">
              <w:r>
                <w:rPr>
                  <w:b/>
                  <w:szCs w:val="22"/>
                </w:rPr>
                <w:delText>ÅNEDER</w:delText>
              </w:r>
            </w:del>
            <w:del w:id="17840" w:author="AbbVie7" w:date="2025-05-12T15:24:00Z">
              <w:r w:rsidRPr="00B720DC">
                <w:rPr>
                  <w:b/>
                  <w:szCs w:val="22"/>
                </w:rPr>
                <w:delText>)</w:delText>
              </w:r>
            </w:del>
          </w:p>
        </w:tc>
      </w:tr>
      <w:tr w14:paraId="1A94DB1A" w14:textId="77777777" w:rsidTr="0080654B">
        <w:tblPrEx>
          <w:tblW w:w="9288" w:type="dxa"/>
          <w:tblLayout w:type="fixed"/>
          <w:tblLook w:val="04A0"/>
        </w:tblPrEx>
        <w:trPr>
          <w:trHeight w:val="369"/>
          <w:del w:id="17841" w:author="AbbVie7" w:date="2025-05-12T15:24:00Z"/>
        </w:trPr>
        <w:tc>
          <w:tcPr>
            <w:tcW w:w="482" w:type="dxa"/>
          </w:tcPr>
          <w:p w:rsidR="00EA2EA0" w:rsidRPr="00B720DC" w14:paraId="49B3E507" w14:textId="77777777">
            <w:pPr>
              <w:pStyle w:val="EMEANormal"/>
              <w:keepNext/>
              <w:jc w:val="center"/>
              <w:pPrChange w:id="17842" w:author="AbbVie7" w:date="2025-05-12T15:24:00Z">
                <w:pPr>
                  <w:pStyle w:val="EMEANormal"/>
                </w:pPr>
              </w:pPrChange>
              <w:rPr>
                <w:del w:id="17843" w:author="AbbVie7" w:date="2025-05-12T15:24:00Z"/>
                <w:szCs w:val="22"/>
              </w:rPr>
            </w:pPr>
          </w:p>
        </w:tc>
        <w:tc>
          <w:tcPr>
            <w:tcW w:w="3496" w:type="dxa"/>
          </w:tcPr>
          <w:p w:rsidR="00EA2EA0" w:rsidRPr="00B720DC" w14:paraId="15662180" w14:textId="77777777">
            <w:pPr>
              <w:pStyle w:val="EMEANormal"/>
              <w:keepNext/>
              <w:jc w:val="center"/>
              <w:pPrChange w:id="17844" w:author="AbbVie7" w:date="2025-05-12T15:24:00Z">
                <w:pPr>
                  <w:pStyle w:val="EMEANormal"/>
                </w:pPr>
              </w:pPrChange>
              <w:rPr>
                <w:del w:id="17845" w:author="AbbVie7" w:date="2025-05-12T15:24:00Z"/>
                <w:szCs w:val="22"/>
              </w:rPr>
            </w:pPr>
            <w:del w:id="17846" w:author="AbbVie7" w:date="2025-05-12T15:24:00Z">
              <w:r w:rsidRPr="00B720DC">
                <w:rPr>
                  <w:szCs w:val="22"/>
                </w:rPr>
                <w:delText>Stud</w:delText>
              </w:r>
            </w:del>
            <w:del w:id="17847" w:author="AbbVie7" w:date="2025-05-12T15:24:00Z">
              <w:r>
                <w:rPr>
                  <w:szCs w:val="22"/>
                </w:rPr>
                <w:delText>ie</w:delText>
              </w:r>
            </w:del>
            <w:del w:id="17848" w:author="AbbVie7" w:date="2025-05-12T15:24:00Z">
              <w:r w:rsidRPr="00B720DC">
                <w:rPr>
                  <w:szCs w:val="22"/>
                </w:rPr>
                <w:delText xml:space="preserve"> UV II                   </w:delText>
              </w:r>
            </w:del>
            <w:del w:id="17849" w:author="AbbVie7" w:date="2025-05-12T15:24:00Z">
              <w:r>
                <w:rPr>
                  <w:szCs w:val="22"/>
                </w:rPr>
                <w:delText>Behandling</w:delText>
              </w:r>
            </w:del>
          </w:p>
        </w:tc>
        <w:tc>
          <w:tcPr>
            <w:tcW w:w="1170" w:type="dxa"/>
          </w:tcPr>
          <w:p w:rsidR="00EA2EA0" w:rsidRPr="00B720DC" w14:paraId="0A1FEAD1" w14:textId="77777777">
            <w:pPr>
              <w:pStyle w:val="EMEANormal"/>
              <w:keepNext/>
              <w:jc w:val="center"/>
              <w:pPrChange w:id="17850" w:author="AbbVie7" w:date="2025-05-12T15:24:00Z">
                <w:pPr>
                  <w:pStyle w:val="EMEANormal"/>
                  <w:jc w:val="right"/>
                </w:pPr>
              </w:pPrChange>
              <w:rPr>
                <w:del w:id="17851" w:author="AbbVie7" w:date="2025-05-12T15:24:00Z"/>
                <w:szCs w:val="22"/>
              </w:rPr>
            </w:pPr>
            <w:del w:id="17852" w:author="AbbVie7" w:date="2025-05-12T15:24:00Z">
              <w:r w:rsidRPr="00031C85">
                <w:rPr>
                  <w:noProof/>
                  <w:lang w:val="en-GB"/>
                </w:rPr>
                <w:drawing>
                  <wp:inline distT="0" distB="0" distL="0" distR="0">
                    <wp:extent cx="400050" cy="180975"/>
                    <wp:effectExtent l="0" t="0" r="0" b="0"/>
                    <wp:docPr id="32" name="Picture 8"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8" descr="Humira Uveitis Figure 5_2"/>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400050" cy="180975"/>
                            </a:xfrm>
                            <a:prstGeom prst="rect">
                              <a:avLst/>
                            </a:prstGeom>
                            <a:noFill/>
                            <a:ln>
                              <a:noFill/>
                            </a:ln>
                          </pic:spPr>
                        </pic:pic>
                      </a:graphicData>
                    </a:graphic>
                  </wp:inline>
                </w:drawing>
              </w:r>
            </w:del>
          </w:p>
        </w:tc>
        <w:tc>
          <w:tcPr>
            <w:tcW w:w="1350" w:type="dxa"/>
          </w:tcPr>
          <w:p w:rsidR="00EA2EA0" w:rsidRPr="00B720DC" w14:paraId="05801A10" w14:textId="77777777">
            <w:pPr>
              <w:pStyle w:val="EMEANormal"/>
              <w:keepNext/>
              <w:jc w:val="center"/>
              <w:pPrChange w:id="17853" w:author="AbbVie7" w:date="2025-05-12T15:24:00Z">
                <w:pPr>
                  <w:pStyle w:val="EMEANormal"/>
                </w:pPr>
              </w:pPrChange>
              <w:rPr>
                <w:del w:id="17854" w:author="AbbVie7" w:date="2025-05-12T15:24:00Z"/>
                <w:szCs w:val="22"/>
              </w:rPr>
            </w:pPr>
            <w:del w:id="17855" w:author="AbbVie7" w:date="2025-05-12T15:24:00Z">
              <w:r w:rsidRPr="00B720DC">
                <w:rPr>
                  <w:szCs w:val="22"/>
                </w:rPr>
                <w:delText>Placebo</w:delText>
              </w:r>
            </w:del>
          </w:p>
        </w:tc>
        <w:tc>
          <w:tcPr>
            <w:tcW w:w="900" w:type="dxa"/>
          </w:tcPr>
          <w:p w:rsidR="00EA2EA0" w:rsidRPr="00B720DC" w14:paraId="1E748BE4" w14:textId="77777777">
            <w:pPr>
              <w:pStyle w:val="EMEANormal"/>
              <w:keepNext/>
              <w:jc w:val="center"/>
              <w:pPrChange w:id="17856" w:author="AbbVie7" w:date="2025-05-12T15:24:00Z">
                <w:pPr>
                  <w:pStyle w:val="EMEANormal"/>
                  <w:jc w:val="right"/>
                </w:pPr>
              </w:pPrChange>
              <w:rPr>
                <w:del w:id="17857" w:author="AbbVie7" w:date="2025-05-12T15:24:00Z"/>
                <w:szCs w:val="22"/>
              </w:rPr>
            </w:pPr>
            <w:del w:id="17858" w:author="AbbVie7" w:date="2025-05-12T15:24:00Z">
              <w:r w:rsidRPr="00031C85">
                <w:rPr>
                  <w:noProof/>
                  <w:lang w:val="en-GB"/>
                </w:rPr>
                <w:drawing>
                  <wp:inline distT="0" distB="0" distL="0" distR="0">
                    <wp:extent cx="561975" cy="180975"/>
                    <wp:effectExtent l="0" t="0" r="0" b="0"/>
                    <wp:docPr id="33" name="Picture 7"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7" descr="Humira Uveitis Figure 5_2"/>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561975" cy="180975"/>
                            </a:xfrm>
                            <a:prstGeom prst="rect">
                              <a:avLst/>
                            </a:prstGeom>
                            <a:noFill/>
                            <a:ln>
                              <a:noFill/>
                            </a:ln>
                          </pic:spPr>
                        </pic:pic>
                      </a:graphicData>
                    </a:graphic>
                  </wp:inline>
                </w:drawing>
              </w:r>
            </w:del>
          </w:p>
        </w:tc>
        <w:tc>
          <w:tcPr>
            <w:tcW w:w="1890" w:type="dxa"/>
          </w:tcPr>
          <w:p w:rsidR="00EA2EA0" w:rsidRPr="00B720DC" w14:paraId="78276684" w14:textId="77777777">
            <w:pPr>
              <w:pStyle w:val="EMEANormal"/>
              <w:keepNext/>
              <w:jc w:val="center"/>
              <w:pPrChange w:id="17859" w:author="AbbVie7" w:date="2025-05-12T15:24:00Z">
                <w:pPr>
                  <w:pStyle w:val="EMEANormal"/>
                </w:pPr>
              </w:pPrChange>
              <w:rPr>
                <w:del w:id="17860" w:author="AbbVie7" w:date="2025-05-12T15:24:00Z"/>
                <w:szCs w:val="22"/>
              </w:rPr>
            </w:pPr>
            <w:del w:id="17861" w:author="AbbVie7" w:date="2025-05-12T15:24:00Z">
              <w:r w:rsidRPr="00B720DC">
                <w:rPr>
                  <w:szCs w:val="22"/>
                </w:rPr>
                <w:delText>Adalimumab</w:delText>
              </w:r>
            </w:del>
          </w:p>
        </w:tc>
      </w:tr>
      <w:tr w14:paraId="4D4FC1A7" w14:textId="77777777" w:rsidTr="0080654B">
        <w:tblPrEx>
          <w:tblW w:w="9288" w:type="dxa"/>
          <w:tblLayout w:type="fixed"/>
          <w:tblLook w:val="04A0"/>
        </w:tblPrEx>
        <w:trPr>
          <w:trHeight w:val="629"/>
          <w:del w:id="17862" w:author="AbbVie7" w:date="2025-05-12T15:24:00Z"/>
        </w:trPr>
        <w:tc>
          <w:tcPr>
            <w:tcW w:w="9288" w:type="dxa"/>
            <w:gridSpan w:val="6"/>
            <w:vAlign w:val="center"/>
          </w:tcPr>
          <w:p w:rsidR="005E257C" w:rsidRPr="005E257C" w14:paraId="5BA645BE" w14:textId="77777777">
            <w:pPr>
              <w:pStyle w:val="EMEANormal"/>
              <w:keepNext/>
              <w:jc w:val="center"/>
              <w:pPrChange w:id="17863" w:author="AbbVie7" w:date="2025-05-12T15:24:00Z">
                <w:pPr>
                  <w:pStyle w:val="EMEANormal"/>
                </w:pPr>
              </w:pPrChange>
              <w:rPr>
                <w:del w:id="17864" w:author="AbbVie7" w:date="2025-05-12T15:24:00Z"/>
                <w:lang w:val="da-DK"/>
              </w:rPr>
            </w:pPr>
            <w:del w:id="17865" w:author="AbbVie7" w:date="2025-05-12T15:24:00Z">
              <w:r w:rsidRPr="005E257C">
                <w:rPr>
                  <w:lang w:val="da-DK"/>
                </w:rPr>
                <w:delText>Note: P# = Placebo (</w:delText>
              </w:r>
            </w:del>
            <w:del w:id="17866" w:author="AbbVie7" w:date="2025-05-12T15:24:00Z">
              <w:r w:rsidR="00AC6403">
                <w:rPr>
                  <w:lang w:val="da-DK"/>
                </w:rPr>
                <w:delText>a</w:delText>
              </w:r>
            </w:del>
            <w:del w:id="17867" w:author="AbbVie7" w:date="2025-05-12T15:24:00Z">
              <w:r w:rsidRPr="005E257C">
                <w:rPr>
                  <w:lang w:val="da-DK"/>
                </w:rPr>
                <w:delText>ntal af hændelser/</w:delText>
              </w:r>
            </w:del>
            <w:del w:id="17868" w:author="AbbVie7" w:date="2025-05-12T15:24:00Z">
              <w:r w:rsidR="00AC6403">
                <w:rPr>
                  <w:lang w:val="da-DK"/>
                </w:rPr>
                <w:delText>a</w:delText>
              </w:r>
            </w:del>
            <w:del w:id="17869" w:author="AbbVie7" w:date="2025-05-12T15:24:00Z">
              <w:r w:rsidRPr="005E257C">
                <w:rPr>
                  <w:lang w:val="da-DK"/>
                </w:rPr>
                <w:delText xml:space="preserve">ntal </w:delText>
              </w:r>
            </w:del>
            <w:del w:id="17870" w:author="AbbVie7" w:date="2025-05-12T15:24:00Z">
              <w:r w:rsidR="00AC6403">
                <w:rPr>
                  <w:lang w:val="da-DK"/>
                </w:rPr>
                <w:delText>med</w:delText>
              </w:r>
            </w:del>
            <w:del w:id="17871" w:author="AbbVie7" w:date="2025-05-12T15:24:00Z">
              <w:r w:rsidRPr="005E257C">
                <w:rPr>
                  <w:lang w:val="da-DK"/>
                </w:rPr>
                <w:delText xml:space="preserve"> risiko); A# = HUMIRA (</w:delText>
              </w:r>
            </w:del>
            <w:del w:id="17872" w:author="AbbVie7" w:date="2025-05-12T15:24:00Z">
              <w:r w:rsidR="00AC6403">
                <w:rPr>
                  <w:lang w:val="da-DK"/>
                </w:rPr>
                <w:delText>a</w:delText>
              </w:r>
            </w:del>
            <w:del w:id="17873" w:author="AbbVie7" w:date="2025-05-12T15:24:00Z">
              <w:r w:rsidRPr="005E257C">
                <w:rPr>
                  <w:lang w:val="da-DK"/>
                </w:rPr>
                <w:delText>ntal af hændelser/</w:delText>
              </w:r>
            </w:del>
            <w:del w:id="17874" w:author="AbbVie7" w:date="2025-05-12T15:24:00Z">
              <w:r w:rsidR="00AC6403">
                <w:rPr>
                  <w:lang w:val="da-DK"/>
                </w:rPr>
                <w:delText>a</w:delText>
              </w:r>
            </w:del>
            <w:del w:id="17875" w:author="AbbVie7" w:date="2025-05-12T15:24:00Z">
              <w:r w:rsidRPr="005E257C">
                <w:rPr>
                  <w:lang w:val="da-DK"/>
                </w:rPr>
                <w:delText xml:space="preserve">ntal </w:delText>
              </w:r>
            </w:del>
            <w:del w:id="17876" w:author="AbbVie7" w:date="2025-05-12T15:24:00Z">
              <w:r w:rsidR="00AC6403">
                <w:rPr>
                  <w:lang w:val="da-DK"/>
                </w:rPr>
                <w:delText>med</w:delText>
              </w:r>
            </w:del>
            <w:del w:id="17877" w:author="AbbVie7" w:date="2025-05-12T15:24:00Z">
              <w:r w:rsidRPr="005E257C">
                <w:rPr>
                  <w:lang w:val="da-DK"/>
                </w:rPr>
                <w:delText xml:space="preserve"> risiko).</w:delText>
              </w:r>
            </w:del>
          </w:p>
          <w:p w:rsidR="00EA2EA0" w:rsidRPr="00DB5075" w14:paraId="14CE66F0" w14:textId="77777777">
            <w:pPr>
              <w:pStyle w:val="EMEANormal"/>
              <w:keepNext/>
              <w:jc w:val="center"/>
              <w:pPrChange w:id="17878" w:author="AbbVie7" w:date="2025-05-12T15:24:00Z">
                <w:pPr>
                  <w:pStyle w:val="EMEANormal"/>
                </w:pPr>
              </w:pPrChange>
              <w:rPr>
                <w:del w:id="17879" w:author="AbbVie7" w:date="2025-05-12T15:24:00Z"/>
                <w:szCs w:val="22"/>
                <w:lang w:val="da-DK"/>
              </w:rPr>
            </w:pPr>
          </w:p>
        </w:tc>
      </w:tr>
    </w:tbl>
    <w:p w:rsidR="00CC7C55" w14:paraId="07C513EA" w14:textId="77777777">
      <w:pPr>
        <w:pStyle w:val="EMEANormal"/>
        <w:keepNext/>
        <w:jc w:val="center"/>
        <w:pPrChange w:id="17880" w:author="AbbVie7" w:date="2025-05-12T15:24:00Z">
          <w:pPr>
            <w:pStyle w:val="EMEANormal"/>
          </w:pPr>
        </w:pPrChange>
        <w:rPr>
          <w:del w:id="17881" w:author="AbbVie7" w:date="2025-05-12T15:24:00Z"/>
          <w:lang w:val="da-DK"/>
        </w:rPr>
      </w:pPr>
      <w:del w:id="17882" w:author="AbbVie7" w:date="2025-05-12T15:24:00Z">
        <w:r w:rsidRPr="00B83483">
          <w:rPr>
            <w:lang w:val="da-DK"/>
          </w:rPr>
          <w:delText xml:space="preserve">I studie UV I blev </w:delText>
        </w:r>
      </w:del>
      <w:del w:id="17883" w:author="AbbVie7" w:date="2025-05-12T15:24:00Z">
        <w:r>
          <w:rPr>
            <w:lang w:val="da-DK"/>
          </w:rPr>
          <w:delText xml:space="preserve">en </w:delText>
        </w:r>
      </w:del>
      <w:del w:id="17884" w:author="AbbVie7" w:date="2025-05-12T15:24:00Z">
        <w:r w:rsidRPr="00B83483">
          <w:rPr>
            <w:lang w:val="da-DK"/>
          </w:rPr>
          <w:delText xml:space="preserve">statistisk signifikant forskel til fordel for adalimumab versus placebo observeret for </w:delText>
        </w:r>
      </w:del>
      <w:del w:id="17885" w:author="AbbVie7" w:date="2025-05-12T15:24:00Z">
        <w:r>
          <w:rPr>
            <w:lang w:val="da-DK"/>
          </w:rPr>
          <w:delText>alle komponenter for</w:delText>
        </w:r>
      </w:del>
      <w:del w:id="17886" w:author="AbbVie7" w:date="2025-05-12T15:24:00Z">
        <w:r w:rsidRPr="00B83483">
          <w:rPr>
            <w:lang w:val="da-DK"/>
          </w:rPr>
          <w:delText xml:space="preserve"> behandlingssvigt. I studie UV II  blev </w:delText>
        </w:r>
      </w:del>
      <w:del w:id="17887" w:author="AbbVie7" w:date="2025-05-12T15:24:00Z">
        <w:r>
          <w:rPr>
            <w:lang w:val="da-DK"/>
          </w:rPr>
          <w:delText xml:space="preserve">en </w:delText>
        </w:r>
      </w:del>
      <w:del w:id="17888" w:author="AbbVie7" w:date="2025-05-12T15:24:00Z">
        <w:r w:rsidRPr="00B83483">
          <w:rPr>
            <w:lang w:val="da-DK"/>
          </w:rPr>
          <w:delText>statistisk signifikant forskel kun set for synsstyrke</w:delText>
        </w:r>
      </w:del>
      <w:del w:id="17889" w:author="AbbVie7" w:date="2025-05-12T15:24:00Z">
        <w:r>
          <w:rPr>
            <w:lang w:val="da-DK"/>
          </w:rPr>
          <w:delText>-</w:delText>
        </w:r>
      </w:del>
      <w:del w:id="17890" w:author="AbbVie7" w:date="2025-05-12T15:24:00Z">
        <w:r w:rsidRPr="00B83483">
          <w:rPr>
            <w:lang w:val="da-DK"/>
          </w:rPr>
          <w:delText xml:space="preserve">komponenten, men de andre komponenter var numerisk til fordel for adalimumab. </w:delText>
        </w:r>
      </w:del>
      <w:del w:id="17891" w:author="AbbVie7" w:date="2025-05-12T15:24:00Z">
        <w:r w:rsidRPr="005E257C">
          <w:rPr>
            <w:lang w:val="da-DK"/>
          </w:rPr>
          <w:delText xml:space="preserve"> </w:delText>
        </w:r>
      </w:del>
    </w:p>
    <w:p w:rsidR="003F4453" w14:paraId="2E99AF3B" w14:textId="77777777">
      <w:pPr>
        <w:pStyle w:val="EMEANormal"/>
        <w:keepNext/>
        <w:jc w:val="center"/>
        <w:pPrChange w:id="17892" w:author="AbbVie7" w:date="2025-05-12T15:24:00Z">
          <w:pPr>
            <w:pStyle w:val="EMEANormal"/>
          </w:pPr>
        </w:pPrChange>
        <w:rPr>
          <w:del w:id="17893" w:author="AbbVie7" w:date="2025-05-12T15:24:00Z"/>
          <w:lang w:val="da-DK"/>
        </w:rPr>
      </w:pPr>
    </w:p>
    <w:p w:rsidR="003F4453" w14:paraId="58E43F40" w14:textId="77777777">
      <w:pPr>
        <w:pStyle w:val="EMEANormal"/>
        <w:keepNext/>
        <w:jc w:val="center"/>
        <w:pPrChange w:id="17894" w:author="AbbVie7" w:date="2025-05-12T15:24:00Z">
          <w:pPr>
            <w:pStyle w:val="EMEANormal"/>
          </w:pPr>
        </w:pPrChange>
        <w:rPr>
          <w:del w:id="17895" w:author="AbbVie7" w:date="2025-05-12T15:24:00Z"/>
          <w:color w:val="222222"/>
          <w:lang w:val="da-DK"/>
        </w:rPr>
      </w:pPr>
      <w:del w:id="17896" w:author="AbbVie7" w:date="2025-05-12T15:24:00Z">
        <w:r w:rsidRPr="00EF5891">
          <w:rPr>
            <w:color w:val="222222"/>
            <w:lang w:val="da-DK"/>
          </w:rPr>
          <w:delText>Af de 4</w:delText>
        </w:r>
      </w:del>
      <w:del w:id="17897" w:author="AbbVie7" w:date="2025-05-12T15:24:00Z">
        <w:r w:rsidR="007F5195">
          <w:rPr>
            <w:color w:val="222222"/>
            <w:lang w:val="da-DK"/>
          </w:rPr>
          <w:delText>24</w:delText>
        </w:r>
      </w:del>
      <w:del w:id="17898" w:author="AbbVie7" w:date="2025-05-12T15:24:00Z">
        <w:r w:rsidRPr="00EF5891">
          <w:rPr>
            <w:color w:val="222222"/>
            <w:lang w:val="da-DK"/>
          </w:rPr>
          <w:delText xml:space="preserve"> </w:delText>
        </w:r>
      </w:del>
      <w:del w:id="17899" w:author="AbbVie7" w:date="2025-05-12T15:24:00Z">
        <w:r>
          <w:rPr>
            <w:color w:val="222222"/>
            <w:lang w:val="da-DK"/>
          </w:rPr>
          <w:delText>patienter</w:delText>
        </w:r>
      </w:del>
      <w:del w:id="17900" w:author="AbbVie7" w:date="2025-05-12T15:24:00Z">
        <w:r w:rsidRPr="00EF5891">
          <w:rPr>
            <w:color w:val="222222"/>
            <w:lang w:val="da-DK"/>
          </w:rPr>
          <w:delText>, der indg</w:delText>
        </w:r>
      </w:del>
      <w:del w:id="17901" w:author="AbbVie7" w:date="2025-05-12T15:24:00Z">
        <w:r>
          <w:rPr>
            <w:color w:val="222222"/>
            <w:lang w:val="da-DK"/>
          </w:rPr>
          <w:delText>ik</w:delText>
        </w:r>
      </w:del>
      <w:del w:id="17902" w:author="AbbVie7" w:date="2025-05-12T15:24:00Z">
        <w:r w:rsidRPr="00EF5891">
          <w:rPr>
            <w:color w:val="222222"/>
            <w:lang w:val="da-DK"/>
          </w:rPr>
          <w:delText xml:space="preserve"> i de</w:delText>
        </w:r>
      </w:del>
      <w:del w:id="17903" w:author="AbbVie7" w:date="2025-05-12T15:24:00Z">
        <w:r>
          <w:rPr>
            <w:color w:val="222222"/>
            <w:lang w:val="da-DK"/>
          </w:rPr>
          <w:delText>n</w:delText>
        </w:r>
      </w:del>
      <w:del w:id="17904" w:author="AbbVie7" w:date="2025-05-12T15:24:00Z">
        <w:r w:rsidRPr="00EF5891">
          <w:rPr>
            <w:color w:val="222222"/>
            <w:lang w:val="da-DK"/>
          </w:rPr>
          <w:delText xml:space="preserve"> ukontrollerede lang</w:delText>
        </w:r>
      </w:del>
      <w:del w:id="17905" w:author="AbbVie7" w:date="2025-05-12T15:24:00Z">
        <w:r>
          <w:rPr>
            <w:color w:val="222222"/>
            <w:lang w:val="da-DK"/>
          </w:rPr>
          <w:delText>tids</w:delText>
        </w:r>
      </w:del>
      <w:del w:id="17906" w:author="AbbVie7" w:date="2025-05-12T15:24:00Z">
        <w:r w:rsidRPr="00EF5891">
          <w:rPr>
            <w:color w:val="222222"/>
            <w:lang w:val="da-DK"/>
          </w:rPr>
          <w:delText>forlængelse af studier</w:delText>
        </w:r>
      </w:del>
      <w:del w:id="17907" w:author="AbbVie7" w:date="2025-05-12T15:24:00Z">
        <w:r>
          <w:rPr>
            <w:color w:val="222222"/>
            <w:lang w:val="da-DK"/>
          </w:rPr>
          <w:delText xml:space="preserve">ne </w:delText>
        </w:r>
      </w:del>
      <w:del w:id="17908" w:author="AbbVie7" w:date="2025-05-12T15:24:00Z">
        <w:r w:rsidRPr="00EF5891">
          <w:rPr>
            <w:color w:val="222222"/>
            <w:lang w:val="da-DK"/>
          </w:rPr>
          <w:delText xml:space="preserve">UV I og UV II, blev </w:delText>
        </w:r>
      </w:del>
      <w:del w:id="17909" w:author="AbbVie7" w:date="2025-05-12T15:24:00Z">
        <w:r w:rsidR="007F5195">
          <w:rPr>
            <w:color w:val="222222"/>
            <w:lang w:val="da-DK"/>
          </w:rPr>
          <w:delText>60</w:delText>
        </w:r>
      </w:del>
      <w:del w:id="17910" w:author="AbbVie7" w:date="2025-05-12T15:24:00Z">
        <w:r w:rsidRPr="00EF5891">
          <w:rPr>
            <w:color w:val="222222"/>
            <w:lang w:val="da-DK"/>
          </w:rPr>
          <w:delText xml:space="preserve"> </w:delText>
        </w:r>
      </w:del>
      <w:del w:id="17911" w:author="AbbVie7" w:date="2025-05-12T15:24:00Z">
        <w:r>
          <w:rPr>
            <w:color w:val="222222"/>
            <w:lang w:val="da-DK"/>
          </w:rPr>
          <w:delText>patienter</w:delText>
        </w:r>
      </w:del>
      <w:del w:id="17912" w:author="AbbVie7" w:date="2025-05-12T15:24:00Z">
        <w:r w:rsidRPr="00EF5891">
          <w:rPr>
            <w:color w:val="222222"/>
            <w:lang w:val="da-DK"/>
          </w:rPr>
          <w:delText xml:space="preserve"> anset for ikke</w:delText>
        </w:r>
      </w:del>
      <w:del w:id="17913" w:author="AbbVie7" w:date="2025-05-12T15:24:00Z">
        <w:r>
          <w:rPr>
            <w:color w:val="222222"/>
            <w:lang w:val="da-DK"/>
          </w:rPr>
          <w:delText xml:space="preserve"> egnede</w:delText>
        </w:r>
      </w:del>
      <w:del w:id="17914" w:author="AbbVie7" w:date="2025-05-12T15:24:00Z">
        <w:r w:rsidRPr="00EF5891">
          <w:rPr>
            <w:color w:val="222222"/>
            <w:lang w:val="da-DK"/>
          </w:rPr>
          <w:delText xml:space="preserve"> (</w:delText>
        </w:r>
      </w:del>
      <w:del w:id="17915" w:author="AbbVie7" w:date="2025-05-12T15:24:00Z">
        <w:r>
          <w:rPr>
            <w:color w:val="222222"/>
            <w:lang w:val="da-DK"/>
          </w:rPr>
          <w:delText xml:space="preserve">f.eks. </w:delText>
        </w:r>
      </w:del>
      <w:del w:id="17916" w:author="AbbVie7" w:date="2025-05-12T15:24:00Z">
        <w:r w:rsidR="007F5195">
          <w:rPr>
            <w:lang w:val="da-DK"/>
          </w:rPr>
          <w:delText>på grund af afvigelser eller på grund af</w:delText>
        </w:r>
      </w:del>
      <w:del w:id="17917" w:author="AbbVie7" w:date="2025-05-12T15:24:00Z">
        <w:r w:rsidRPr="00EF5891">
          <w:rPr>
            <w:color w:val="222222"/>
            <w:lang w:val="da-DK"/>
          </w:rPr>
          <w:delText xml:space="preserve"> komplikationer</w:delText>
        </w:r>
      </w:del>
      <w:del w:id="17918" w:author="AbbVie7" w:date="2025-05-12T15:24:00Z">
        <w:r>
          <w:rPr>
            <w:color w:val="222222"/>
            <w:lang w:val="da-DK"/>
          </w:rPr>
          <w:delText xml:space="preserve"> </w:delText>
        </w:r>
      </w:del>
      <w:del w:id="17919" w:author="AbbVie7" w:date="2025-05-12T15:24:00Z">
        <w:r w:rsidRPr="00EF5891">
          <w:rPr>
            <w:color w:val="222222"/>
            <w:lang w:val="da-DK"/>
          </w:rPr>
          <w:delText>sekundær</w:delText>
        </w:r>
      </w:del>
      <w:del w:id="17920" w:author="AbbVie7" w:date="2025-05-12T15:24:00Z">
        <w:r>
          <w:rPr>
            <w:color w:val="222222"/>
            <w:lang w:val="da-DK"/>
          </w:rPr>
          <w:delText>t</w:delText>
        </w:r>
      </w:del>
      <w:del w:id="17921" w:author="AbbVie7" w:date="2025-05-12T15:24:00Z">
        <w:r w:rsidRPr="00EF5891">
          <w:rPr>
            <w:color w:val="222222"/>
            <w:lang w:val="da-DK"/>
          </w:rPr>
          <w:delText xml:space="preserve"> </w:delText>
        </w:r>
      </w:del>
      <w:del w:id="17922" w:author="AbbVie7" w:date="2025-05-12T15:24:00Z">
        <w:r>
          <w:rPr>
            <w:color w:val="222222"/>
            <w:lang w:val="da-DK"/>
          </w:rPr>
          <w:delText>til</w:delText>
        </w:r>
      </w:del>
      <w:del w:id="17923" w:author="AbbVie7" w:date="2025-05-12T15:24:00Z">
        <w:r w:rsidRPr="00EF5891">
          <w:rPr>
            <w:color w:val="222222"/>
            <w:lang w:val="da-DK"/>
          </w:rPr>
          <w:delText xml:space="preserve"> diabetisk retinopati på grund af kataraktkirurgi eller</w:delText>
        </w:r>
      </w:del>
      <w:del w:id="17924" w:author="AbbVie7" w:date="2025-05-12T15:24:00Z">
        <w:r>
          <w:rPr>
            <w:color w:val="222222"/>
            <w:lang w:val="da-DK"/>
          </w:rPr>
          <w:delText xml:space="preserve"> </w:delText>
        </w:r>
      </w:del>
      <w:del w:id="17925" w:author="AbbVie7" w:date="2025-05-12T15:24:00Z">
        <w:r w:rsidRPr="00EF5891">
          <w:rPr>
            <w:color w:val="222222"/>
            <w:lang w:val="da-DK"/>
          </w:rPr>
          <w:delText xml:space="preserve">vitrektomi) og blev udelukket fra den primære </w:delText>
        </w:r>
      </w:del>
      <w:del w:id="17926" w:author="AbbVie7" w:date="2025-05-12T15:24:00Z">
        <w:r>
          <w:rPr>
            <w:color w:val="222222"/>
            <w:lang w:val="da-DK"/>
          </w:rPr>
          <w:delText>e</w:delText>
        </w:r>
      </w:del>
      <w:del w:id="17927" w:author="AbbVie7" w:date="2025-05-12T15:24:00Z">
        <w:r w:rsidRPr="00EF5891">
          <w:rPr>
            <w:color w:val="222222"/>
            <w:lang w:val="da-DK"/>
          </w:rPr>
          <w:delText>ffekt</w:delText>
        </w:r>
      </w:del>
      <w:del w:id="17928" w:author="AbbVie7" w:date="2025-05-12T15:24:00Z">
        <w:r>
          <w:rPr>
            <w:color w:val="222222"/>
            <w:lang w:val="da-DK"/>
          </w:rPr>
          <w:delText>analyse</w:delText>
        </w:r>
      </w:del>
      <w:del w:id="17929" w:author="AbbVie7" w:date="2025-05-12T15:24:00Z">
        <w:r w:rsidRPr="00EF5891">
          <w:rPr>
            <w:color w:val="222222"/>
            <w:lang w:val="da-DK"/>
          </w:rPr>
          <w:delText>.</w:delText>
        </w:r>
      </w:del>
      <w:del w:id="17930" w:author="AbbVie7" w:date="2025-05-12T15:24:00Z">
        <w:r>
          <w:rPr>
            <w:color w:val="222222"/>
            <w:lang w:val="da-DK"/>
          </w:rPr>
          <w:delText xml:space="preserve"> Ud a</w:delText>
        </w:r>
      </w:del>
      <w:del w:id="17931" w:author="AbbVie7" w:date="2025-05-12T15:24:00Z">
        <w:r w:rsidRPr="00EF5891">
          <w:rPr>
            <w:color w:val="222222"/>
            <w:lang w:val="da-DK"/>
          </w:rPr>
          <w:delText>f de 3</w:delText>
        </w:r>
      </w:del>
      <w:del w:id="17932" w:author="AbbVie7" w:date="2025-05-12T15:24:00Z">
        <w:r w:rsidR="007F5195">
          <w:rPr>
            <w:color w:val="222222"/>
            <w:lang w:val="da-DK"/>
          </w:rPr>
          <w:delText>64</w:delText>
        </w:r>
      </w:del>
      <w:del w:id="17933" w:author="AbbVie7" w:date="2025-05-12T15:24:00Z">
        <w:r w:rsidRPr="00EF5891">
          <w:rPr>
            <w:color w:val="222222"/>
            <w:lang w:val="da-DK"/>
          </w:rPr>
          <w:delText xml:space="preserve"> resterende patienter </w:delText>
        </w:r>
      </w:del>
      <w:del w:id="17934" w:author="AbbVie7" w:date="2025-05-12T15:24:00Z">
        <w:r>
          <w:rPr>
            <w:color w:val="222222"/>
            <w:lang w:val="da-DK"/>
          </w:rPr>
          <w:delText>op</w:delText>
        </w:r>
      </w:del>
      <w:del w:id="17935" w:author="AbbVie7" w:date="2025-05-12T15:24:00Z">
        <w:r w:rsidRPr="00EF5891">
          <w:rPr>
            <w:color w:val="222222"/>
            <w:lang w:val="da-DK"/>
          </w:rPr>
          <w:delText>nåede 26</w:delText>
        </w:r>
      </w:del>
      <w:del w:id="17936" w:author="AbbVie7" w:date="2025-05-12T15:24:00Z">
        <w:r w:rsidR="007F5195">
          <w:rPr>
            <w:color w:val="222222"/>
            <w:lang w:val="da-DK"/>
          </w:rPr>
          <w:delText>9</w:delText>
        </w:r>
      </w:del>
      <w:del w:id="17937" w:author="AbbVie7" w:date="2025-05-12T15:24:00Z">
        <w:r w:rsidRPr="00EF5891">
          <w:rPr>
            <w:color w:val="222222"/>
            <w:lang w:val="da-DK"/>
          </w:rPr>
          <w:delText xml:space="preserve"> </w:delText>
        </w:r>
      </w:del>
      <w:del w:id="17938" w:author="AbbVie7" w:date="2025-05-12T15:24:00Z">
        <w:r>
          <w:rPr>
            <w:color w:val="222222"/>
            <w:lang w:val="da-DK"/>
          </w:rPr>
          <w:delText>egnede</w:delText>
        </w:r>
      </w:del>
      <w:del w:id="17939" w:author="AbbVie7" w:date="2025-05-12T15:24:00Z">
        <w:r w:rsidRPr="00EF5891">
          <w:rPr>
            <w:color w:val="222222"/>
            <w:lang w:val="da-DK"/>
          </w:rPr>
          <w:delText xml:space="preserve"> patienter</w:delText>
        </w:r>
      </w:del>
      <w:del w:id="17940" w:author="AbbVie7" w:date="2025-05-12T15:24:00Z">
        <w:r w:rsidR="007F5195">
          <w:rPr>
            <w:color w:val="222222"/>
            <w:lang w:val="da-DK"/>
          </w:rPr>
          <w:delText xml:space="preserve"> (74 </w:delText>
        </w:r>
      </w:del>
      <w:del w:id="17941" w:author="AbbVie7" w:date="2025-05-12T15:24:00Z">
        <w:r w:rsidR="00562996">
          <w:rPr>
            <w:color w:val="222222"/>
            <w:lang w:val="da-DK"/>
          </w:rPr>
          <w:delText>%</w:delText>
        </w:r>
      </w:del>
      <w:del w:id="17942" w:author="AbbVie7" w:date="2025-05-12T15:24:00Z">
        <w:r w:rsidR="007F5195">
          <w:rPr>
            <w:color w:val="222222"/>
            <w:lang w:val="da-DK"/>
          </w:rPr>
          <w:delText>)</w:delText>
        </w:r>
      </w:del>
      <w:del w:id="17943" w:author="AbbVie7" w:date="2025-05-12T15:24:00Z">
        <w:r w:rsidRPr="00EF5891">
          <w:rPr>
            <w:color w:val="222222"/>
            <w:lang w:val="da-DK"/>
          </w:rPr>
          <w:delText xml:space="preserve"> 78 uger med åben adalimumab</w:delText>
        </w:r>
      </w:del>
      <w:del w:id="17944" w:author="AbbVie7" w:date="2025-05-12T15:24:00Z">
        <w:r>
          <w:rPr>
            <w:color w:val="222222"/>
            <w:lang w:val="da-DK"/>
          </w:rPr>
          <w:delText>-</w:delText>
        </w:r>
      </w:del>
      <w:del w:id="17945" w:author="AbbVie7" w:date="2025-05-12T15:24:00Z">
        <w:r w:rsidRPr="00EF5891">
          <w:rPr>
            <w:color w:val="222222"/>
            <w:lang w:val="da-DK"/>
          </w:rPr>
          <w:delText xml:space="preserve">behandling. Baseret på </w:delText>
        </w:r>
      </w:del>
      <w:del w:id="17946" w:author="AbbVie7" w:date="2025-05-12T15:24:00Z">
        <w:r>
          <w:rPr>
            <w:color w:val="222222"/>
            <w:lang w:val="da-DK"/>
          </w:rPr>
          <w:delText xml:space="preserve">anvendelse af </w:delText>
        </w:r>
      </w:del>
      <w:del w:id="17947" w:author="AbbVie7" w:date="2025-05-12T15:24:00Z">
        <w:r w:rsidRPr="00EF5891">
          <w:rPr>
            <w:color w:val="222222"/>
            <w:lang w:val="da-DK"/>
          </w:rPr>
          <w:delText>observerede data var 2</w:delText>
        </w:r>
      </w:del>
      <w:del w:id="17948" w:author="AbbVie7" w:date="2025-05-12T15:24:00Z">
        <w:r w:rsidR="007F5195">
          <w:rPr>
            <w:color w:val="222222"/>
            <w:lang w:val="da-DK"/>
          </w:rPr>
          <w:delText>16</w:delText>
        </w:r>
      </w:del>
      <w:del w:id="17949" w:author="AbbVie7" w:date="2025-05-12T15:24:00Z">
        <w:r w:rsidRPr="00EF5891">
          <w:rPr>
            <w:color w:val="222222"/>
            <w:lang w:val="da-DK"/>
          </w:rPr>
          <w:delText xml:space="preserve"> (80,</w:delText>
        </w:r>
      </w:del>
      <w:del w:id="17950" w:author="AbbVie7" w:date="2025-05-12T15:24:00Z">
        <w:r w:rsidR="007F5195">
          <w:rPr>
            <w:color w:val="222222"/>
            <w:lang w:val="da-DK"/>
          </w:rPr>
          <w:delText>3</w:delText>
        </w:r>
      </w:del>
      <w:del w:id="17951" w:author="AbbVie7" w:date="2025-05-12T15:24:00Z">
        <w:r w:rsidR="00562996">
          <w:rPr>
            <w:color w:val="222222"/>
            <w:lang w:val="da-DK"/>
          </w:rPr>
          <w:delText>%</w:delText>
        </w:r>
      </w:del>
      <w:del w:id="17952" w:author="AbbVie7" w:date="2025-05-12T15:24:00Z">
        <w:r w:rsidRPr="00EF5891">
          <w:rPr>
            <w:color w:val="222222"/>
            <w:lang w:val="da-DK"/>
          </w:rPr>
          <w:delText>)</w:delText>
        </w:r>
      </w:del>
      <w:del w:id="17953" w:author="AbbVie7" w:date="2025-05-12T15:24:00Z">
        <w:r>
          <w:rPr>
            <w:color w:val="222222"/>
            <w:lang w:val="da-DK"/>
          </w:rPr>
          <w:delText xml:space="preserve"> </w:delText>
        </w:r>
      </w:del>
      <w:del w:id="17954" w:author="AbbVie7" w:date="2025-05-12T15:24:00Z">
        <w:r w:rsidRPr="00EF5891">
          <w:rPr>
            <w:color w:val="222222"/>
            <w:lang w:val="da-DK"/>
          </w:rPr>
          <w:delText>i</w:delText>
        </w:r>
      </w:del>
      <w:del w:id="17955" w:author="AbbVie7" w:date="2025-05-12T15:24:00Z">
        <w:r>
          <w:rPr>
            <w:color w:val="222222"/>
            <w:lang w:val="da-DK"/>
          </w:rPr>
          <w:delText>naktive</w:delText>
        </w:r>
      </w:del>
      <w:del w:id="17956" w:author="AbbVie7" w:date="2025-05-12T15:24:00Z">
        <w:r w:rsidRPr="00EF5891">
          <w:rPr>
            <w:color w:val="222222"/>
            <w:lang w:val="da-DK"/>
          </w:rPr>
          <w:delText xml:space="preserve"> (ingen aktive in</w:delText>
        </w:r>
      </w:del>
      <w:del w:id="17957" w:author="AbbVie7" w:date="2025-05-12T15:24:00Z">
        <w:r>
          <w:rPr>
            <w:color w:val="222222"/>
            <w:lang w:val="da-DK"/>
          </w:rPr>
          <w:delText>flammatoriske læsioner, AC cell grade</w:delText>
        </w:r>
      </w:del>
      <w:del w:id="17958" w:author="AbbVie7" w:date="2025-05-12T15:24:00Z">
        <w:r w:rsidRPr="00EF5891">
          <w:rPr>
            <w:color w:val="222222"/>
            <w:lang w:val="da-DK"/>
          </w:rPr>
          <w:delText xml:space="preserve"> ≤ 0,5+, VH grad ≤ 0,5+) med en samtidig steroiddosis ≤ 7,5 mg pr. </w:delText>
        </w:r>
      </w:del>
      <w:del w:id="17959" w:author="AbbVie7" w:date="2025-05-12T15:24:00Z">
        <w:r>
          <w:rPr>
            <w:color w:val="222222"/>
            <w:lang w:val="da-DK"/>
          </w:rPr>
          <w:delText>d</w:delText>
        </w:r>
      </w:del>
      <w:del w:id="17960" w:author="AbbVie7" w:date="2025-05-12T15:24:00Z">
        <w:r w:rsidRPr="00EF5891">
          <w:rPr>
            <w:color w:val="222222"/>
            <w:lang w:val="da-DK"/>
          </w:rPr>
          <w:delText>ag og 1</w:delText>
        </w:r>
      </w:del>
      <w:del w:id="17961" w:author="AbbVie7" w:date="2025-05-12T15:24:00Z">
        <w:r w:rsidR="00E51C3F">
          <w:rPr>
            <w:color w:val="222222"/>
            <w:lang w:val="da-DK"/>
          </w:rPr>
          <w:delText>7</w:delText>
        </w:r>
      </w:del>
      <w:del w:id="17962" w:author="AbbVie7" w:date="2025-05-12T15:24:00Z">
        <w:r w:rsidRPr="00EF5891">
          <w:rPr>
            <w:color w:val="222222"/>
            <w:lang w:val="da-DK"/>
          </w:rPr>
          <w:delText>8 (66,</w:delText>
        </w:r>
      </w:del>
      <w:del w:id="17963" w:author="AbbVie7" w:date="2025-05-12T15:24:00Z">
        <w:r w:rsidR="00E51C3F">
          <w:rPr>
            <w:color w:val="222222"/>
            <w:lang w:val="da-DK"/>
          </w:rPr>
          <w:delText>2</w:delText>
        </w:r>
      </w:del>
      <w:del w:id="17964" w:author="AbbVie7" w:date="2025-05-12T15:24:00Z">
        <w:r w:rsidR="00562996">
          <w:rPr>
            <w:color w:val="222222"/>
            <w:lang w:val="da-DK"/>
          </w:rPr>
          <w:delText>%</w:delText>
        </w:r>
      </w:del>
      <w:del w:id="17965" w:author="AbbVie7" w:date="2025-05-12T15:24:00Z">
        <w:r w:rsidRPr="00EF5891">
          <w:rPr>
            <w:color w:val="222222"/>
            <w:lang w:val="da-DK"/>
          </w:rPr>
          <w:delText xml:space="preserve"> ) var</w:delText>
        </w:r>
      </w:del>
      <w:del w:id="17966" w:author="AbbVie7" w:date="2025-05-12T15:24:00Z">
        <w:r>
          <w:rPr>
            <w:color w:val="222222"/>
            <w:lang w:val="da-DK"/>
          </w:rPr>
          <w:delText xml:space="preserve"> både steroidfri og inaktive</w:delText>
        </w:r>
      </w:del>
      <w:del w:id="17967" w:author="AbbVie7" w:date="2025-05-12T15:24:00Z">
        <w:r w:rsidRPr="00EF5891">
          <w:rPr>
            <w:color w:val="222222"/>
            <w:lang w:val="da-DK"/>
          </w:rPr>
          <w:delText>. BCVA blev enten forbedret eller vedligeholdt (&lt;5 forringelse</w:delText>
        </w:r>
      </w:del>
      <w:del w:id="17968" w:author="AbbVie7" w:date="2025-05-12T15:24:00Z">
        <w:r>
          <w:rPr>
            <w:color w:val="222222"/>
            <w:lang w:val="da-DK"/>
          </w:rPr>
          <w:delText xml:space="preserve"> i forhold til bogstaver</w:delText>
        </w:r>
      </w:del>
      <w:del w:id="17969" w:author="AbbVie7" w:date="2025-05-12T15:24:00Z">
        <w:r w:rsidRPr="00EF5891">
          <w:rPr>
            <w:color w:val="222222"/>
            <w:lang w:val="da-DK"/>
          </w:rPr>
          <w:delText>) i 88,</w:delText>
        </w:r>
      </w:del>
      <w:del w:id="17970" w:author="AbbVie7" w:date="2025-05-12T15:24:00Z">
        <w:r w:rsidR="00E51C3F">
          <w:rPr>
            <w:color w:val="222222"/>
            <w:lang w:val="da-DK"/>
          </w:rPr>
          <w:delText>6</w:delText>
        </w:r>
      </w:del>
      <w:del w:id="17971" w:author="AbbVie7" w:date="2025-05-12T15:24:00Z">
        <w:r w:rsidR="00562996">
          <w:rPr>
            <w:color w:val="222222"/>
            <w:lang w:val="da-DK"/>
          </w:rPr>
          <w:delText>%</w:delText>
        </w:r>
      </w:del>
      <w:del w:id="17972" w:author="AbbVie7" w:date="2025-05-12T15:24:00Z">
        <w:r w:rsidRPr="00EF5891">
          <w:rPr>
            <w:color w:val="222222"/>
            <w:lang w:val="da-DK"/>
          </w:rPr>
          <w:delText xml:space="preserve"> af øjnene i uge 78. </w:delText>
        </w:r>
      </w:del>
      <w:del w:id="17973" w:author="AbbVie7" w:date="2025-05-12T15:24:00Z">
        <w:r w:rsidR="007F5195">
          <w:rPr>
            <w:lang w:val="da-DK"/>
          </w:rPr>
          <w:delText xml:space="preserve">Data udover uge 78 </w:delText>
        </w:r>
      </w:del>
      <w:del w:id="17974" w:author="AbbVie7" w:date="2025-05-12T15:24:00Z">
        <w:r w:rsidR="00C11BC4">
          <w:rPr>
            <w:lang w:val="da-DK"/>
          </w:rPr>
          <w:delText>var</w:delText>
        </w:r>
      </w:del>
      <w:del w:id="17975" w:author="AbbVie7" w:date="2025-05-12T15:24:00Z">
        <w:r w:rsidR="007F5195">
          <w:rPr>
            <w:lang w:val="da-DK"/>
          </w:rPr>
          <w:delText xml:space="preserve"> generelt konsistente med disse resultater, men antallet af </w:delText>
        </w:r>
      </w:del>
      <w:del w:id="17976" w:author="AbbVie7" w:date="2025-05-12T15:24:00Z">
        <w:r w:rsidR="00C11BC4">
          <w:rPr>
            <w:lang w:val="da-DK"/>
          </w:rPr>
          <w:delText xml:space="preserve">inkluderede </w:delText>
        </w:r>
      </w:del>
      <w:del w:id="17977" w:author="AbbVie7" w:date="2025-05-12T15:24:00Z">
        <w:r w:rsidR="007F5195">
          <w:rPr>
            <w:lang w:val="da-DK"/>
          </w:rPr>
          <w:delText>forsøgspersoner</w:delText>
        </w:r>
      </w:del>
      <w:del w:id="17978" w:author="AbbVie7" w:date="2025-05-12T15:24:00Z">
        <w:r w:rsidR="00D62774">
          <w:rPr>
            <w:lang w:val="da-DK"/>
          </w:rPr>
          <w:delText xml:space="preserve"> </w:delText>
        </w:r>
      </w:del>
      <w:del w:id="17979" w:author="AbbVie7" w:date="2025-05-12T15:24:00Z">
        <w:r w:rsidR="007F5195">
          <w:rPr>
            <w:lang w:val="da-DK"/>
          </w:rPr>
          <w:delText xml:space="preserve">faldt efter dette tidspunkt. </w:delText>
        </w:r>
      </w:del>
      <w:del w:id="17980" w:author="AbbVie7" w:date="2025-05-12T15:24:00Z">
        <w:r w:rsidRPr="00EF5891">
          <w:rPr>
            <w:color w:val="222222"/>
            <w:lang w:val="da-DK"/>
          </w:rPr>
          <w:delText>Blandt de patienter, der afb</w:delText>
        </w:r>
      </w:del>
      <w:del w:id="17981" w:author="AbbVie7" w:date="2025-05-12T15:24:00Z">
        <w:r>
          <w:rPr>
            <w:color w:val="222222"/>
            <w:lang w:val="da-DK"/>
          </w:rPr>
          <w:delText>rød</w:delText>
        </w:r>
      </w:del>
      <w:del w:id="17982" w:author="AbbVie7" w:date="2025-05-12T15:24:00Z">
        <w:r w:rsidRPr="00EF5891">
          <w:rPr>
            <w:color w:val="222222"/>
            <w:lang w:val="da-DK"/>
          </w:rPr>
          <w:delText xml:space="preserve"> </w:delText>
        </w:r>
      </w:del>
      <w:del w:id="17983" w:author="AbbVie7" w:date="2025-05-12T15:24:00Z">
        <w:r>
          <w:rPr>
            <w:color w:val="222222"/>
            <w:lang w:val="da-DK"/>
          </w:rPr>
          <w:delText>studiet</w:delText>
        </w:r>
      </w:del>
      <w:del w:id="17984" w:author="AbbVie7" w:date="2025-05-12T15:24:00Z">
        <w:r w:rsidRPr="00EF5891">
          <w:rPr>
            <w:color w:val="222222"/>
            <w:lang w:val="da-DK"/>
          </w:rPr>
          <w:delText xml:space="preserve">, blev </w:delText>
        </w:r>
      </w:del>
      <w:del w:id="17985" w:author="AbbVie7" w:date="2025-05-12T15:24:00Z">
        <w:r w:rsidR="00355603">
          <w:rPr>
            <w:lang w:val="da-DK"/>
          </w:rPr>
          <w:delText xml:space="preserve">samlet set </w:delText>
        </w:r>
      </w:del>
      <w:del w:id="17986" w:author="AbbVie7" w:date="2025-05-12T15:24:00Z">
        <w:r w:rsidRPr="00EF5891">
          <w:rPr>
            <w:color w:val="222222"/>
            <w:lang w:val="da-DK"/>
          </w:rPr>
          <w:delText>1</w:delText>
        </w:r>
      </w:del>
      <w:del w:id="17987" w:author="AbbVie7" w:date="2025-05-12T15:24:00Z">
        <w:r w:rsidR="007F5195">
          <w:rPr>
            <w:color w:val="222222"/>
            <w:lang w:val="da-DK"/>
          </w:rPr>
          <w:delText>8</w:delText>
        </w:r>
      </w:del>
      <w:del w:id="17988" w:author="AbbVie7" w:date="2025-05-12T15:24:00Z">
        <w:r w:rsidR="00562996">
          <w:rPr>
            <w:color w:val="222222"/>
            <w:lang w:val="da-DK"/>
          </w:rPr>
          <w:delText>%</w:delText>
        </w:r>
      </w:del>
      <w:del w:id="17989" w:author="AbbVie7" w:date="2025-05-12T15:24:00Z">
        <w:r w:rsidRPr="00EF5891">
          <w:rPr>
            <w:color w:val="222222"/>
            <w:lang w:val="da-DK"/>
          </w:rPr>
          <w:delText xml:space="preserve"> afbrudt på grund af </w:delText>
        </w:r>
      </w:del>
      <w:del w:id="17990" w:author="AbbVie7" w:date="2025-05-12T15:24:00Z">
        <w:r>
          <w:rPr>
            <w:color w:val="222222"/>
            <w:lang w:val="da-DK"/>
          </w:rPr>
          <w:delText>bivirkninger</w:delText>
        </w:r>
      </w:del>
      <w:del w:id="17991" w:author="AbbVie7" w:date="2025-05-12T15:24:00Z">
        <w:r w:rsidRPr="00EF5891">
          <w:rPr>
            <w:color w:val="222222"/>
            <w:lang w:val="da-DK"/>
          </w:rPr>
          <w:delText xml:space="preserve"> og </w:delText>
        </w:r>
      </w:del>
      <w:del w:id="17992" w:author="AbbVie7" w:date="2025-05-12T15:24:00Z">
        <w:r w:rsidR="007F5195">
          <w:rPr>
            <w:color w:val="222222"/>
            <w:lang w:val="da-DK"/>
          </w:rPr>
          <w:delText>8</w:delText>
        </w:r>
      </w:del>
      <w:del w:id="17993" w:author="AbbVie7" w:date="2025-05-12T15:24:00Z">
        <w:r w:rsidR="00562996">
          <w:rPr>
            <w:color w:val="222222"/>
            <w:lang w:val="da-DK"/>
          </w:rPr>
          <w:delText>%</w:delText>
        </w:r>
      </w:del>
      <w:del w:id="17994" w:author="AbbVie7" w:date="2025-05-12T15:24:00Z">
        <w:r w:rsidRPr="00EF5891">
          <w:rPr>
            <w:color w:val="222222"/>
            <w:lang w:val="da-DK"/>
          </w:rPr>
          <w:delText xml:space="preserve"> på grund af utilstrækkelig</w:delText>
        </w:r>
      </w:del>
      <w:del w:id="17995" w:author="AbbVie7" w:date="2025-05-12T15:24:00Z">
        <w:r w:rsidR="007C0734">
          <w:rPr>
            <w:color w:val="222222"/>
            <w:lang w:val="da-DK"/>
          </w:rPr>
          <w:delText>t</w:delText>
        </w:r>
      </w:del>
      <w:del w:id="17996" w:author="AbbVie7" w:date="2025-05-12T15:24:00Z">
        <w:r w:rsidRPr="00EF5891">
          <w:rPr>
            <w:color w:val="222222"/>
            <w:lang w:val="da-DK"/>
          </w:rPr>
          <w:delText xml:space="preserve"> respons på adalimumab behandling.</w:delText>
        </w:r>
      </w:del>
    </w:p>
    <w:p w:rsidR="00611962" w14:paraId="475B6BC4" w14:textId="77777777">
      <w:pPr>
        <w:pStyle w:val="EMEANormal"/>
        <w:keepNext/>
        <w:jc w:val="center"/>
        <w:pPrChange w:id="17997" w:author="AbbVie7" w:date="2025-05-12T15:24:00Z">
          <w:pPr>
            <w:pStyle w:val="EMEANormal"/>
          </w:pPr>
        </w:pPrChange>
        <w:rPr>
          <w:del w:id="17998" w:author="AbbVie7" w:date="2025-05-12T15:24:00Z"/>
          <w:lang w:val="da-DK"/>
        </w:rPr>
      </w:pPr>
    </w:p>
    <w:p w:rsidR="003662D9" w:rsidRPr="00B83483" w14:paraId="19421F2A" w14:textId="77777777">
      <w:pPr>
        <w:pStyle w:val="EMEANormal"/>
        <w:keepNext/>
        <w:jc w:val="center"/>
        <w:pPrChange w:id="17999" w:author="AbbVie7" w:date="2025-05-12T15:24:00Z">
          <w:pPr>
            <w:pStyle w:val="EMEANormal"/>
          </w:pPr>
        </w:pPrChange>
        <w:rPr>
          <w:del w:id="18000" w:author="AbbVie7" w:date="2025-05-12T15:24:00Z"/>
          <w:i/>
          <w:szCs w:val="22"/>
          <w:u w:val="single"/>
          <w:lang w:val="da-DK"/>
        </w:rPr>
      </w:pPr>
      <w:del w:id="18001" w:author="AbbVie7" w:date="2025-05-12T15:24:00Z">
        <w:r w:rsidRPr="00B83483">
          <w:rPr>
            <w:i/>
            <w:szCs w:val="22"/>
            <w:u w:val="single"/>
            <w:lang w:val="da-DK"/>
          </w:rPr>
          <w:delText>Livskvalitet</w:delText>
        </w:r>
      </w:del>
    </w:p>
    <w:p w:rsidR="003662D9" w:rsidRPr="00B83483" w14:paraId="18B24362" w14:textId="77777777">
      <w:pPr>
        <w:pStyle w:val="EMEANormal"/>
        <w:keepNext/>
        <w:jc w:val="center"/>
        <w:pPrChange w:id="18002" w:author="AbbVie7" w:date="2025-05-12T15:24:00Z">
          <w:pPr>
            <w:pStyle w:val="EMEANormal"/>
          </w:pPr>
        </w:pPrChange>
        <w:rPr>
          <w:del w:id="18003" w:author="AbbVie7" w:date="2025-05-12T15:24:00Z"/>
          <w:i/>
          <w:szCs w:val="22"/>
          <w:u w:val="single"/>
          <w:lang w:val="da-DK"/>
        </w:rPr>
      </w:pPr>
    </w:p>
    <w:p w:rsidR="003662D9" w:rsidRPr="005D22F9" w14:paraId="09CFD821" w14:textId="77777777">
      <w:pPr>
        <w:pStyle w:val="EMEANormal"/>
        <w:keepNext/>
        <w:jc w:val="center"/>
        <w:pPrChange w:id="18004" w:author="AbbVie7" w:date="2025-05-12T15:24:00Z">
          <w:pPr>
            <w:pStyle w:val="EMEANormal"/>
          </w:pPr>
        </w:pPrChange>
        <w:rPr>
          <w:del w:id="18005" w:author="AbbVie7" w:date="2025-05-12T15:24:00Z"/>
          <w:szCs w:val="22"/>
          <w:lang w:val="da-DK"/>
        </w:rPr>
      </w:pPr>
      <w:del w:id="18006" w:author="AbbVie7" w:date="2025-05-12T15:24:00Z">
        <w:r w:rsidRPr="005D22F9">
          <w:rPr>
            <w:szCs w:val="22"/>
            <w:lang w:val="da-DK"/>
          </w:rPr>
          <w:delText>I begge kliniske studier blev patient</w:delText>
        </w:r>
      </w:del>
      <w:del w:id="18007" w:author="AbbVie7" w:date="2025-05-12T15:24:00Z">
        <w:r>
          <w:rPr>
            <w:szCs w:val="22"/>
            <w:lang w:val="da-DK"/>
          </w:rPr>
          <w:delText>-</w:delText>
        </w:r>
      </w:del>
      <w:del w:id="18008" w:author="AbbVie7" w:date="2025-05-12T15:24:00Z">
        <w:r w:rsidRPr="005D22F9">
          <w:rPr>
            <w:szCs w:val="22"/>
            <w:lang w:val="da-DK"/>
          </w:rPr>
          <w:delText xml:space="preserve">rapporterede oplysninger </w:delText>
        </w:r>
      </w:del>
      <w:del w:id="18009" w:author="AbbVie7" w:date="2025-05-12T15:24:00Z">
        <w:r>
          <w:rPr>
            <w:szCs w:val="22"/>
            <w:lang w:val="da-DK"/>
          </w:rPr>
          <w:delText>om</w:delText>
        </w:r>
      </w:del>
      <w:del w:id="18010" w:author="AbbVie7" w:date="2025-05-12T15:24:00Z">
        <w:r w:rsidRPr="005D22F9">
          <w:rPr>
            <w:szCs w:val="22"/>
            <w:lang w:val="da-DK"/>
          </w:rPr>
          <w:delText xml:space="preserve"> synsrelateret funktion målt ved anvendelse af NEI VFQ-25. Humira </w:delText>
        </w:r>
      </w:del>
      <w:del w:id="18011" w:author="AbbVie7" w:date="2025-05-12T15:24:00Z">
        <w:r>
          <w:rPr>
            <w:szCs w:val="22"/>
            <w:lang w:val="da-DK"/>
          </w:rPr>
          <w:delText>havde</w:delText>
        </w:r>
      </w:del>
      <w:del w:id="18012" w:author="AbbVie7" w:date="2025-05-12T15:24:00Z">
        <w:r w:rsidRPr="005D22F9">
          <w:rPr>
            <w:szCs w:val="22"/>
            <w:lang w:val="da-DK"/>
          </w:rPr>
          <w:delText xml:space="preserve"> numerisk </w:delText>
        </w:r>
      </w:del>
      <w:del w:id="18013" w:author="AbbVie7" w:date="2025-05-12T15:24:00Z">
        <w:r>
          <w:rPr>
            <w:szCs w:val="22"/>
            <w:lang w:val="da-DK"/>
          </w:rPr>
          <w:delText>en fordel</w:delText>
        </w:r>
      </w:del>
      <w:del w:id="18014" w:author="AbbVie7" w:date="2025-05-12T15:24:00Z">
        <w:r w:rsidRPr="005D22F9">
          <w:rPr>
            <w:szCs w:val="22"/>
            <w:lang w:val="da-DK"/>
          </w:rPr>
          <w:delText xml:space="preserve"> </w:delText>
        </w:r>
      </w:del>
      <w:del w:id="18015" w:author="AbbVie7" w:date="2025-05-12T15:24:00Z">
        <w:r>
          <w:rPr>
            <w:szCs w:val="22"/>
            <w:lang w:val="da-DK"/>
          </w:rPr>
          <w:delText>ved</w:delText>
        </w:r>
      </w:del>
      <w:del w:id="18016" w:author="AbbVie7" w:date="2025-05-12T15:24:00Z">
        <w:r w:rsidRPr="005D22F9">
          <w:rPr>
            <w:szCs w:val="22"/>
            <w:lang w:val="da-DK"/>
          </w:rPr>
          <w:delText xml:space="preserve"> de fleste af underscorerne med statistisk signifikant</w:delText>
        </w:r>
      </w:del>
      <w:del w:id="18017" w:author="AbbVie7" w:date="2025-05-12T15:24:00Z">
        <w:r>
          <w:rPr>
            <w:szCs w:val="22"/>
            <w:lang w:val="da-DK"/>
          </w:rPr>
          <w:delText>e</w:delText>
        </w:r>
      </w:del>
      <w:del w:id="18018" w:author="AbbVie7" w:date="2025-05-12T15:24:00Z">
        <w:r w:rsidRPr="005D22F9">
          <w:rPr>
            <w:szCs w:val="22"/>
            <w:lang w:val="da-DK"/>
          </w:rPr>
          <w:delText xml:space="preserve"> gennemsnitlig</w:delText>
        </w:r>
      </w:del>
      <w:del w:id="18019" w:author="AbbVie7" w:date="2025-05-12T15:24:00Z">
        <w:r>
          <w:rPr>
            <w:szCs w:val="22"/>
            <w:lang w:val="da-DK"/>
          </w:rPr>
          <w:delText>e</w:delText>
        </w:r>
      </w:del>
      <w:del w:id="18020" w:author="AbbVie7" w:date="2025-05-12T15:24:00Z">
        <w:r w:rsidRPr="005D22F9">
          <w:rPr>
            <w:szCs w:val="22"/>
            <w:lang w:val="da-DK"/>
          </w:rPr>
          <w:delText xml:space="preserve"> forskel</w:delText>
        </w:r>
      </w:del>
      <w:del w:id="18021" w:author="AbbVie7" w:date="2025-05-12T15:24:00Z">
        <w:r>
          <w:rPr>
            <w:szCs w:val="22"/>
            <w:lang w:val="da-DK"/>
          </w:rPr>
          <w:delText>le</w:delText>
        </w:r>
      </w:del>
      <w:del w:id="18022" w:author="AbbVie7" w:date="2025-05-12T15:24:00Z">
        <w:r w:rsidRPr="005D22F9">
          <w:rPr>
            <w:szCs w:val="22"/>
            <w:lang w:val="da-DK"/>
          </w:rPr>
          <w:delText xml:space="preserve"> i generelt syn, okulær smerte, nærsyn, mental sundhed og totalscore i studie UV I og for generelt syn og mental sundhed i Studie UV II. </w:delText>
        </w:r>
      </w:del>
      <w:del w:id="18023" w:author="AbbVie7" w:date="2025-05-12T15:24:00Z">
        <w:r>
          <w:rPr>
            <w:szCs w:val="22"/>
            <w:lang w:val="da-DK"/>
          </w:rPr>
          <w:delText>For s</w:delText>
        </w:r>
      </w:del>
      <w:del w:id="18024" w:author="AbbVie7" w:date="2025-05-12T15:24:00Z">
        <w:r w:rsidRPr="005D22F9">
          <w:rPr>
            <w:szCs w:val="22"/>
            <w:lang w:val="da-DK"/>
          </w:rPr>
          <w:delText xml:space="preserve">ynsrelaterede effekter </w:delText>
        </w:r>
      </w:del>
      <w:del w:id="18025" w:author="AbbVie7" w:date="2025-05-12T15:24:00Z">
        <w:r>
          <w:rPr>
            <w:szCs w:val="22"/>
            <w:lang w:val="da-DK"/>
          </w:rPr>
          <w:delText xml:space="preserve">havde Humira </w:delText>
        </w:r>
      </w:del>
      <w:del w:id="18026" w:author="AbbVie7" w:date="2025-05-12T15:24:00Z">
        <w:r w:rsidRPr="005D22F9">
          <w:rPr>
            <w:szCs w:val="22"/>
            <w:lang w:val="da-DK"/>
          </w:rPr>
          <w:delText xml:space="preserve">ikke numererisk </w:delText>
        </w:r>
      </w:del>
      <w:del w:id="18027" w:author="AbbVie7" w:date="2025-05-12T15:24:00Z">
        <w:r>
          <w:rPr>
            <w:szCs w:val="22"/>
            <w:lang w:val="da-DK"/>
          </w:rPr>
          <w:delText xml:space="preserve">en </w:delText>
        </w:r>
      </w:del>
      <w:del w:id="18028" w:author="AbbVie7" w:date="2025-05-12T15:24:00Z">
        <w:r w:rsidRPr="005D22F9">
          <w:rPr>
            <w:szCs w:val="22"/>
            <w:lang w:val="da-DK"/>
          </w:rPr>
          <w:delText xml:space="preserve">fordel </w:delText>
        </w:r>
      </w:del>
      <w:del w:id="18029" w:author="AbbVie7" w:date="2025-05-12T15:24:00Z">
        <w:r>
          <w:rPr>
            <w:szCs w:val="22"/>
            <w:lang w:val="da-DK"/>
          </w:rPr>
          <w:delText>ved</w:delText>
        </w:r>
      </w:del>
      <w:del w:id="18030" w:author="AbbVie7" w:date="2025-05-12T15:24:00Z">
        <w:r w:rsidRPr="005D22F9">
          <w:rPr>
            <w:szCs w:val="22"/>
            <w:lang w:val="da-DK"/>
          </w:rPr>
          <w:delText xml:space="preserve"> farvesyn i Studie UV I og </w:delText>
        </w:r>
      </w:del>
      <w:del w:id="18031" w:author="AbbVie7" w:date="2025-05-12T15:24:00Z">
        <w:r>
          <w:rPr>
            <w:szCs w:val="22"/>
            <w:lang w:val="da-DK"/>
          </w:rPr>
          <w:delText xml:space="preserve">ved </w:delText>
        </w:r>
      </w:del>
      <w:del w:id="18032" w:author="AbbVie7" w:date="2025-05-12T15:24:00Z">
        <w:r w:rsidRPr="005D22F9">
          <w:rPr>
            <w:szCs w:val="22"/>
            <w:lang w:val="da-DK"/>
          </w:rPr>
          <w:delText xml:space="preserve">farvesyn, langsyn og nærsyn i studie UV II. </w:delText>
        </w:r>
      </w:del>
    </w:p>
    <w:p w:rsidR="003662D9" w14:paraId="05A30F15" w14:textId="77777777">
      <w:pPr>
        <w:pStyle w:val="EMEANormal"/>
        <w:keepNext/>
        <w:jc w:val="center"/>
        <w:pPrChange w:id="18033" w:author="AbbVie7" w:date="2025-05-12T15:24:00Z">
          <w:pPr/>
        </w:pPrChange>
        <w:rPr>
          <w:del w:id="18034" w:author="AbbVie7" w:date="2025-05-12T15:24:00Z"/>
          <w:i/>
          <w:lang w:val="da-DK"/>
        </w:rPr>
      </w:pPr>
    </w:p>
    <w:p w:rsidR="00767709" w14:paraId="5B8648BB" w14:textId="77777777">
      <w:pPr>
        <w:pStyle w:val="EMEANormal"/>
        <w:keepNext/>
        <w:jc w:val="center"/>
        <w:pPrChange w:id="18035" w:author="AbbVie7" w:date="2025-05-12T15:24:00Z">
          <w:pPr>
            <w:pStyle w:val="EMEAHeadingUnderline"/>
            <w:spacing w:before="0" w:beforeLines="0" w:after="0" w:afterLines="0"/>
          </w:pPr>
        </w:pPrChange>
        <w:rPr>
          <w:del w:id="18036" w:author="AbbVie7" w:date="2025-05-12T15:24:00Z"/>
          <w:lang w:val="da-DK"/>
        </w:rPr>
      </w:pPr>
      <w:del w:id="18037" w:author="AbbVie7" w:date="2025-05-12T15:24:00Z">
        <w:r>
          <w:rPr>
            <w:lang w:val="da-DK"/>
          </w:rPr>
          <w:delText xml:space="preserve">Immunogenicitet  </w:delText>
        </w:r>
      </w:del>
    </w:p>
    <w:p w:rsidR="008062E3" w:rsidRPr="008062E3" w14:paraId="49A11F4D" w14:textId="77777777">
      <w:pPr>
        <w:pStyle w:val="EMEANormal"/>
        <w:keepNext/>
        <w:jc w:val="center"/>
        <w:pPrChange w:id="18038" w:author="AbbVie7" w:date="2025-05-12T15:24:00Z">
          <w:pPr>
            <w:pStyle w:val="EMEANormal"/>
          </w:pPr>
        </w:pPrChange>
        <w:rPr>
          <w:del w:id="18039" w:author="AbbVie7" w:date="2025-05-12T15:24:00Z"/>
          <w:lang w:val="da-DK"/>
        </w:rPr>
      </w:pPr>
    </w:p>
    <w:p w:rsidR="00767709" w14:paraId="453A9FFE" w14:textId="77777777">
      <w:pPr>
        <w:pStyle w:val="EMEANormal"/>
        <w:keepNext/>
        <w:jc w:val="center"/>
        <w:pPrChange w:id="18040" w:author="AbbVie7" w:date="2025-05-12T15:24:00Z">
          <w:pPr/>
        </w:pPrChange>
        <w:rPr>
          <w:del w:id="18041" w:author="AbbVie7" w:date="2025-05-12T15:24:00Z"/>
          <w:color w:val="000000"/>
          <w:lang w:val="da-DK"/>
        </w:rPr>
      </w:pPr>
      <w:del w:id="18042" w:author="AbbVie7" w:date="2025-05-12T15:24:00Z">
        <w:r>
          <w:rPr>
            <w:color w:val="000000"/>
            <w:lang w:val="da-DK"/>
          </w:rPr>
          <w:delText xml:space="preserve">Dannelse af adalimumab-antistoffer er forbundet med øget clearence og reduceret </w:delText>
        </w:r>
      </w:del>
      <w:del w:id="18043" w:author="AbbVie7" w:date="2025-05-12T15:24:00Z">
        <w:r w:rsidR="00790CCF">
          <w:rPr>
            <w:color w:val="000000"/>
            <w:lang w:val="da-DK"/>
          </w:rPr>
          <w:delText>virkning</w:delText>
        </w:r>
      </w:del>
      <w:del w:id="18044" w:author="AbbVie7" w:date="2025-05-12T15:24:00Z">
        <w:r>
          <w:rPr>
            <w:color w:val="000000"/>
            <w:lang w:val="da-DK"/>
          </w:rPr>
          <w:delText xml:space="preserve"> af adalimumab. Der er ikke nogen tydelig sammenhæng mellem tilstedeværelse af antistoffer og forekomsten af bivirkninger.</w:delText>
        </w:r>
      </w:del>
    </w:p>
    <w:p w:rsidR="00767709" w14:paraId="7518B700" w14:textId="77777777">
      <w:pPr>
        <w:pStyle w:val="EMEANormal"/>
        <w:keepNext/>
        <w:jc w:val="center"/>
        <w:pPrChange w:id="18045" w:author="AbbVie7" w:date="2025-05-12T15:24:00Z">
          <w:pPr/>
        </w:pPrChange>
        <w:rPr>
          <w:del w:id="18046" w:author="AbbVie7" w:date="2025-05-12T15:24:00Z"/>
          <w:lang w:val="da-DK"/>
        </w:rPr>
      </w:pPr>
    </w:p>
    <w:p w:rsidR="00767709" w14:paraId="50317223" w14:textId="77777777">
      <w:pPr>
        <w:pStyle w:val="EMEANormal"/>
        <w:keepNext/>
        <w:jc w:val="center"/>
        <w:pPrChange w:id="18047" w:author="AbbVie7" w:date="2025-05-12T15:24:00Z">
          <w:pPr/>
        </w:pPrChange>
        <w:rPr>
          <w:del w:id="18048" w:author="AbbVie7" w:date="2025-05-12T15:24:00Z"/>
          <w:lang w:val="da-DK"/>
        </w:rPr>
      </w:pPr>
      <w:del w:id="18049" w:author="AbbVie7" w:date="2025-05-12T15:24:00Z">
        <w:r>
          <w:rPr>
            <w:lang w:val="da-DK"/>
          </w:rPr>
          <w:delText xml:space="preserve">Patienterne i </w:delText>
        </w:r>
      </w:del>
      <w:del w:id="18050" w:author="AbbVie7" w:date="2025-05-12T15:24:00Z">
        <w:r w:rsidR="00A77C6F">
          <w:rPr>
            <w:lang w:val="da-DK"/>
          </w:rPr>
          <w:delText>reumatoid artrit</w:delText>
        </w:r>
      </w:del>
      <w:del w:id="18051" w:author="AbbVie7" w:date="2025-05-12T15:24:00Z">
        <w:r w:rsidR="000A6008">
          <w:rPr>
            <w:lang w:val="da-DK"/>
          </w:rPr>
          <w:delText>-</w:delText>
        </w:r>
      </w:del>
      <w:del w:id="18052" w:author="AbbVie7" w:date="2025-05-12T15:24:00Z">
        <w:r w:rsidR="006B02B4">
          <w:rPr>
            <w:lang w:val="da-DK"/>
          </w:rPr>
          <w:delText>studie</w:delText>
        </w:r>
      </w:del>
      <w:del w:id="18053" w:author="AbbVie7" w:date="2025-05-12T15:24:00Z">
        <w:r w:rsidR="00A77C6F">
          <w:rPr>
            <w:lang w:val="da-DK"/>
          </w:rPr>
          <w:delText>rne</w:delText>
        </w:r>
      </w:del>
      <w:del w:id="18054" w:author="AbbVie7" w:date="2025-05-12T15:24:00Z">
        <w:r>
          <w:rPr>
            <w:lang w:val="da-DK"/>
          </w:rPr>
          <w:delText xml:space="preserve"> I, II og III blev testet på f</w:delText>
        </w:r>
      </w:del>
      <w:del w:id="18055" w:author="AbbVie7" w:date="2025-05-12T15:24:00Z">
        <w:r w:rsidR="00852E0B">
          <w:rPr>
            <w:lang w:val="da-DK"/>
          </w:rPr>
          <w:delText>lere</w:delText>
        </w:r>
      </w:del>
      <w:del w:id="18056" w:author="AbbVie7" w:date="2025-05-12T15:24:00Z">
        <w:r>
          <w:rPr>
            <w:lang w:val="da-DK"/>
          </w:rPr>
          <w:delText xml:space="preserve"> tidspunkter for anti-adalimumab antistoffer </w:delText>
        </w:r>
      </w:del>
      <w:del w:id="18057" w:author="AbbVie7" w:date="2025-05-12T15:24:00Z">
        <w:r w:rsidRPr="004C6D25" w:rsidR="00852E0B">
          <w:rPr>
            <w:szCs w:val="22"/>
            <w:lang w:val="da-DK"/>
          </w:rPr>
          <w:delText>i løbet af 6 til 12 måneder</w:delText>
        </w:r>
      </w:del>
      <w:del w:id="18058" w:author="AbbVie7" w:date="2025-05-12T15:24:00Z">
        <w:r>
          <w:rPr>
            <w:lang w:val="da-DK"/>
          </w:rPr>
          <w:delText xml:space="preserve">. I de pivotale </w:delText>
        </w:r>
      </w:del>
      <w:del w:id="18059" w:author="AbbVie7" w:date="2025-05-12T15:24:00Z">
        <w:r w:rsidR="006B02B4">
          <w:rPr>
            <w:lang w:val="da-DK"/>
          </w:rPr>
          <w:delText>studie</w:delText>
        </w:r>
      </w:del>
      <w:del w:id="18060" w:author="AbbVie7" w:date="2025-05-12T15:24:00Z">
        <w:r w:rsidR="00852E0B">
          <w:rPr>
            <w:lang w:val="da-DK"/>
          </w:rPr>
          <w:delText>r</w:delText>
        </w:r>
      </w:del>
      <w:del w:id="18061" w:author="AbbVie7" w:date="2025-05-12T15:24:00Z">
        <w:r>
          <w:rPr>
            <w:lang w:val="da-DK"/>
          </w:rPr>
          <w:delText xml:space="preserve"> blev der identificeret anti-adalimumab-antistoffer hos </w:delText>
        </w:r>
      </w:del>
      <w:del w:id="18062" w:author="AbbVie7" w:date="2025-05-12T15:24:00Z">
        <w:r w:rsidR="00A77C6F">
          <w:rPr>
            <w:lang w:val="da-DK"/>
          </w:rPr>
          <w:delText>5,5</w:delText>
        </w:r>
      </w:del>
      <w:del w:id="18063" w:author="AbbVie7" w:date="2025-05-12T15:24:00Z">
        <w:r w:rsidR="00562996">
          <w:rPr>
            <w:lang w:val="da-DK"/>
          </w:rPr>
          <w:delText>%</w:delText>
        </w:r>
      </w:del>
      <w:del w:id="18064" w:author="AbbVie7" w:date="2025-05-12T15:24:00Z">
        <w:r w:rsidR="00A77C6F">
          <w:rPr>
            <w:lang w:val="da-DK"/>
          </w:rPr>
          <w:delText xml:space="preserve"> (</w:delText>
        </w:r>
      </w:del>
      <w:del w:id="18065" w:author="AbbVie7" w:date="2025-05-12T15:24:00Z">
        <w:r>
          <w:rPr>
            <w:lang w:val="da-DK"/>
          </w:rPr>
          <w:delText>58/1.053</w:delText>
        </w:r>
      </w:del>
      <w:del w:id="18066" w:author="AbbVie7" w:date="2025-05-12T15:24:00Z">
        <w:r w:rsidR="00A77C6F">
          <w:rPr>
            <w:lang w:val="da-DK"/>
          </w:rPr>
          <w:delText>)</w:delText>
        </w:r>
      </w:del>
      <w:del w:id="18067" w:author="AbbVie7" w:date="2025-05-12T15:24:00Z">
        <w:r>
          <w:rPr>
            <w:lang w:val="da-DK"/>
          </w:rPr>
          <w:delText xml:space="preserve"> af de patienter, der blev behandlet med adalimumab, sammenlignet med </w:delText>
        </w:r>
      </w:del>
      <w:del w:id="18068" w:author="AbbVie7" w:date="2025-05-12T15:24:00Z">
        <w:r w:rsidR="00A77C6F">
          <w:rPr>
            <w:lang w:val="da-DK"/>
          </w:rPr>
          <w:delText>0,5</w:delText>
        </w:r>
      </w:del>
      <w:del w:id="18069" w:author="AbbVie7" w:date="2025-05-12T15:24:00Z">
        <w:r w:rsidR="00562996">
          <w:rPr>
            <w:lang w:val="da-DK"/>
          </w:rPr>
          <w:delText>%</w:delText>
        </w:r>
      </w:del>
      <w:del w:id="18070" w:author="AbbVie7" w:date="2025-05-12T15:24:00Z">
        <w:r w:rsidR="00A77C6F">
          <w:rPr>
            <w:lang w:val="da-DK"/>
          </w:rPr>
          <w:delText xml:space="preserve"> (</w:delText>
        </w:r>
      </w:del>
      <w:del w:id="18071" w:author="AbbVie7" w:date="2025-05-12T15:24:00Z">
        <w:r>
          <w:rPr>
            <w:lang w:val="da-DK"/>
          </w:rPr>
          <w:delText>2/370</w:delText>
        </w:r>
      </w:del>
      <w:del w:id="18072" w:author="AbbVie7" w:date="2025-05-12T15:24:00Z">
        <w:r w:rsidR="00A77C6F">
          <w:rPr>
            <w:lang w:val="da-DK"/>
          </w:rPr>
          <w:delText>)</w:delText>
        </w:r>
      </w:del>
      <w:del w:id="18073" w:author="AbbVie7" w:date="2025-05-12T15:24:00Z">
        <w:r>
          <w:rPr>
            <w:lang w:val="da-DK"/>
          </w:rPr>
          <w:delText xml:space="preserve"> af de patienter, der fik placebo. Hos patienter, som ikke fik methotrexat samtidig, var incidensen 12,4</w:delText>
        </w:r>
      </w:del>
      <w:del w:id="18074" w:author="AbbVie7" w:date="2025-05-12T15:24:00Z">
        <w:r w:rsidR="00562996">
          <w:rPr>
            <w:lang w:val="da-DK"/>
          </w:rPr>
          <w:delText>%</w:delText>
        </w:r>
      </w:del>
      <w:del w:id="18075" w:author="AbbVie7" w:date="2025-05-12T15:24:00Z">
        <w:r>
          <w:rPr>
            <w:lang w:val="da-DK"/>
          </w:rPr>
          <w:delText xml:space="preserve"> sammenlignet med 0,6</w:delText>
        </w:r>
      </w:del>
      <w:del w:id="18076" w:author="AbbVie7" w:date="2025-05-12T15:24:00Z">
        <w:r w:rsidR="00562996">
          <w:rPr>
            <w:lang w:val="da-DK"/>
          </w:rPr>
          <w:delText>%</w:delText>
        </w:r>
      </w:del>
      <w:del w:id="18077" w:author="AbbVie7" w:date="2025-05-12T15:24:00Z">
        <w:r>
          <w:rPr>
            <w:lang w:val="da-DK"/>
          </w:rPr>
          <w:delText>, når adalimumab blev givet i kombination med methotrexat.</w:delText>
        </w:r>
      </w:del>
    </w:p>
    <w:p w:rsidR="00767709" w14:paraId="13F47B5D" w14:textId="77777777">
      <w:pPr>
        <w:pStyle w:val="EMEANormal"/>
        <w:keepNext/>
        <w:jc w:val="center"/>
        <w:pPrChange w:id="18078" w:author="AbbVie7" w:date="2025-05-12T15:24:00Z">
          <w:pPr>
            <w:pStyle w:val="EndnoteText"/>
          </w:pPr>
        </w:pPrChange>
        <w:rPr>
          <w:del w:id="18079" w:author="AbbVie7" w:date="2025-05-12T15:24:00Z"/>
          <w:lang w:val="da-DK"/>
        </w:rPr>
      </w:pPr>
    </w:p>
    <w:p w:rsidR="00767709" w14:paraId="252D5FAD" w14:textId="77777777">
      <w:pPr>
        <w:pStyle w:val="EMEANormal"/>
        <w:keepNext/>
        <w:jc w:val="center"/>
        <w:pPrChange w:id="18080" w:author="AbbVie7" w:date="2025-05-12T15:24:00Z">
          <w:pPr/>
        </w:pPrChange>
        <w:rPr>
          <w:del w:id="18081" w:author="AbbVie7" w:date="2025-05-12T15:24:00Z"/>
          <w:color w:val="000000"/>
          <w:lang w:val="da-DK"/>
        </w:rPr>
      </w:pPr>
      <w:del w:id="18082" w:author="AbbVie7" w:date="2025-05-12T15:24:00Z">
        <w:r>
          <w:rPr>
            <w:color w:val="000000"/>
            <w:lang w:val="da-DK"/>
          </w:rPr>
          <w:delText>Hos patienter med polyartikulær juvenil idiopatisk arthritis</w:delText>
        </w:r>
      </w:del>
      <w:del w:id="18083" w:author="AbbVie7" w:date="2025-05-12T15:24:00Z">
        <w:r w:rsidR="00210AE2">
          <w:rPr>
            <w:color w:val="000000"/>
            <w:lang w:val="da-DK"/>
          </w:rPr>
          <w:delText>,</w:delText>
        </w:r>
      </w:del>
      <w:del w:id="18084" w:author="AbbVie7" w:date="2025-05-12T15:24:00Z">
        <w:r w:rsidR="00A77C6F">
          <w:rPr>
            <w:color w:val="000000"/>
            <w:lang w:val="da-DK"/>
          </w:rPr>
          <w:delText xml:space="preserve"> </w:delText>
        </w:r>
      </w:del>
      <w:del w:id="18085" w:author="AbbVie7" w:date="2025-05-12T15:24:00Z">
        <w:r w:rsidRPr="002B1644" w:rsidR="00A77C6F">
          <w:rPr>
            <w:color w:val="000000"/>
            <w:lang w:val="da-DK"/>
          </w:rPr>
          <w:delText>som var fra 4 til 17 år</w:delText>
        </w:r>
      </w:del>
      <w:del w:id="18086" w:author="AbbVie7" w:date="2025-05-12T15:24:00Z">
        <w:r>
          <w:rPr>
            <w:color w:val="000000"/>
            <w:lang w:val="da-DK"/>
          </w:rPr>
          <w:delText xml:space="preserve">, blev der påvist antistoffer mod adalimumab hos </w:delText>
        </w:r>
      </w:del>
      <w:del w:id="18087" w:author="AbbVie7" w:date="2025-05-12T15:24:00Z">
        <w:r w:rsidR="00A77C6F">
          <w:rPr>
            <w:color w:val="000000"/>
            <w:lang w:val="da-DK"/>
          </w:rPr>
          <w:delText>15,8 </w:delText>
        </w:r>
      </w:del>
      <w:del w:id="18088" w:author="AbbVie7" w:date="2025-05-12T15:24:00Z">
        <w:r w:rsidR="00562996">
          <w:rPr>
            <w:color w:val="000000"/>
            <w:lang w:val="da-DK"/>
          </w:rPr>
          <w:delText>%</w:delText>
        </w:r>
      </w:del>
      <w:del w:id="18089" w:author="AbbVie7" w:date="2025-05-12T15:24:00Z">
        <w:r w:rsidR="00A77C6F">
          <w:rPr>
            <w:color w:val="000000"/>
            <w:lang w:val="da-DK"/>
          </w:rPr>
          <w:delText xml:space="preserve"> (</w:delText>
        </w:r>
      </w:del>
      <w:del w:id="18090" w:author="AbbVie7" w:date="2025-05-12T15:24:00Z">
        <w:r>
          <w:rPr>
            <w:color w:val="000000"/>
            <w:lang w:val="da-DK"/>
          </w:rPr>
          <w:delText>27/171</w:delText>
        </w:r>
      </w:del>
      <w:del w:id="18091" w:author="AbbVie7" w:date="2025-05-12T15:24:00Z">
        <w:r w:rsidR="00A77C6F">
          <w:rPr>
            <w:color w:val="000000"/>
            <w:lang w:val="da-DK"/>
          </w:rPr>
          <w:delText>) af patienterne</w:delText>
        </w:r>
      </w:del>
      <w:del w:id="18092" w:author="AbbVie7" w:date="2025-05-12T15:24:00Z">
        <w:r>
          <w:rPr>
            <w:color w:val="000000"/>
            <w:lang w:val="da-DK"/>
          </w:rPr>
          <w:delText xml:space="preserve">, der blev behandlet med adalimumab. Hos patienter, der ikke fik samtidig methotrexat, var forekomsten </w:delText>
        </w:r>
      </w:del>
      <w:del w:id="18093" w:author="AbbVie7" w:date="2025-05-12T15:24:00Z">
        <w:r w:rsidR="00A77C6F">
          <w:rPr>
            <w:color w:val="000000"/>
            <w:lang w:val="da-DK"/>
          </w:rPr>
          <w:delText>25,</w:delText>
        </w:r>
      </w:del>
      <w:del w:id="18094" w:author="AbbVie7" w:date="2025-05-12T15:24:00Z">
        <w:r w:rsidR="000F4F55">
          <w:rPr>
            <w:color w:val="000000"/>
            <w:lang w:val="da-DK"/>
          </w:rPr>
          <w:delText>6</w:delText>
        </w:r>
      </w:del>
      <w:del w:id="18095" w:author="AbbVie7" w:date="2025-05-12T15:24:00Z">
        <w:r w:rsidR="00A77C6F">
          <w:rPr>
            <w:color w:val="000000"/>
            <w:lang w:val="da-DK"/>
          </w:rPr>
          <w:delText xml:space="preserve"> </w:delText>
        </w:r>
      </w:del>
      <w:del w:id="18096" w:author="AbbVie7" w:date="2025-05-12T15:24:00Z">
        <w:r w:rsidR="00562996">
          <w:rPr>
            <w:color w:val="000000"/>
            <w:lang w:val="da-DK"/>
          </w:rPr>
          <w:delText>%</w:delText>
        </w:r>
      </w:del>
      <w:del w:id="18097" w:author="AbbVie7" w:date="2025-05-12T15:24:00Z">
        <w:r w:rsidR="00A77C6F">
          <w:rPr>
            <w:color w:val="000000"/>
            <w:lang w:val="da-DK"/>
          </w:rPr>
          <w:delText xml:space="preserve"> (</w:delText>
        </w:r>
      </w:del>
      <w:del w:id="18098" w:author="AbbVie7" w:date="2025-05-12T15:24:00Z">
        <w:r>
          <w:rPr>
            <w:color w:val="000000"/>
            <w:lang w:val="da-DK"/>
          </w:rPr>
          <w:delText>22/86</w:delText>
        </w:r>
      </w:del>
      <w:del w:id="18099" w:author="AbbVie7" w:date="2025-05-12T15:24:00Z">
        <w:r w:rsidR="00A77C6F">
          <w:rPr>
            <w:color w:val="000000"/>
            <w:lang w:val="da-DK"/>
          </w:rPr>
          <w:delText>)</w:delText>
        </w:r>
      </w:del>
      <w:del w:id="18100" w:author="AbbVie7" w:date="2025-05-12T15:24:00Z">
        <w:r>
          <w:rPr>
            <w:color w:val="000000"/>
            <w:lang w:val="da-DK"/>
          </w:rPr>
          <w:delText xml:space="preserve"> sammenlignet med </w:delText>
        </w:r>
      </w:del>
      <w:del w:id="18101" w:author="AbbVie7" w:date="2025-05-12T15:24:00Z">
        <w:r w:rsidR="00A77C6F">
          <w:rPr>
            <w:color w:val="000000"/>
            <w:lang w:val="da-DK"/>
          </w:rPr>
          <w:delText>5,9 </w:delText>
        </w:r>
      </w:del>
      <w:del w:id="18102" w:author="AbbVie7" w:date="2025-05-12T15:24:00Z">
        <w:r w:rsidR="00562996">
          <w:rPr>
            <w:color w:val="000000"/>
            <w:lang w:val="da-DK"/>
          </w:rPr>
          <w:delText>%</w:delText>
        </w:r>
      </w:del>
      <w:del w:id="18103" w:author="AbbVie7" w:date="2025-05-12T15:24:00Z">
        <w:r w:rsidR="00A77C6F">
          <w:rPr>
            <w:color w:val="000000"/>
            <w:lang w:val="da-DK"/>
          </w:rPr>
          <w:delText xml:space="preserve"> (</w:delText>
        </w:r>
      </w:del>
      <w:del w:id="18104" w:author="AbbVie7" w:date="2025-05-12T15:24:00Z">
        <w:r>
          <w:rPr>
            <w:color w:val="000000"/>
            <w:lang w:val="da-DK"/>
          </w:rPr>
          <w:delText>5/85</w:delText>
        </w:r>
      </w:del>
      <w:del w:id="18105" w:author="AbbVie7" w:date="2025-05-12T15:24:00Z">
        <w:r w:rsidR="00A77C6F">
          <w:rPr>
            <w:color w:val="000000"/>
            <w:lang w:val="da-DK"/>
          </w:rPr>
          <w:delText>)</w:delText>
        </w:r>
      </w:del>
      <w:del w:id="18106" w:author="AbbVie7" w:date="2025-05-12T15:24:00Z">
        <w:r>
          <w:rPr>
            <w:color w:val="000000"/>
            <w:lang w:val="da-DK"/>
          </w:rPr>
          <w:delText xml:space="preserve"> når adalimumab blev anvendt </w:delText>
        </w:r>
      </w:del>
      <w:del w:id="18107" w:author="AbbVie7" w:date="2025-05-12T15:24:00Z">
        <w:r w:rsidR="005023E0">
          <w:rPr>
            <w:color w:val="000000"/>
            <w:lang w:val="da-DK"/>
          </w:rPr>
          <w:delText>som</w:delText>
        </w:r>
      </w:del>
      <w:del w:id="18108" w:author="AbbVie7" w:date="2025-05-12T15:24:00Z">
        <w:r>
          <w:rPr>
            <w:color w:val="000000"/>
            <w:lang w:val="da-DK"/>
          </w:rPr>
          <w:delText xml:space="preserve"> tillæg til methotrexat.</w:delText>
        </w:r>
      </w:del>
      <w:del w:id="18109" w:author="AbbVie7" w:date="2025-05-12T15:24:00Z">
        <w:r w:rsidR="00DD2D17">
          <w:rPr>
            <w:color w:val="000000"/>
            <w:lang w:val="da-DK"/>
          </w:rPr>
          <w:delText xml:space="preserve"> </w:delText>
        </w:r>
      </w:del>
      <w:del w:id="18110" w:author="AbbVie7" w:date="2025-05-12T15:24:00Z">
        <w:r w:rsidRPr="008963B6" w:rsidR="00DD2D17">
          <w:rPr>
            <w:color w:val="000000"/>
            <w:lang w:val="da-DK"/>
          </w:rPr>
          <w:delText xml:space="preserve">Hos patienter med polyartikulær juvenil idiopatisk arthritis, som var fra 2 til 4 år eller over 4 år og som vejede </w:delText>
        </w:r>
      </w:del>
      <w:del w:id="18111" w:author="AbbVie7" w:date="2025-05-12T15:24:00Z">
        <w:r w:rsidRPr="008963B6" w:rsidR="00DD2D17">
          <w:rPr>
            <w:szCs w:val="22"/>
            <w:lang w:val="da-DK"/>
          </w:rPr>
          <w:delText>&lt;15 kg</w:delText>
        </w:r>
      </w:del>
      <w:del w:id="18112" w:author="AbbVie7" w:date="2025-05-12T15:24:00Z">
        <w:r w:rsidRPr="008963B6" w:rsidR="00DD2D17">
          <w:rPr>
            <w:color w:val="000000"/>
            <w:lang w:val="da-DK"/>
          </w:rPr>
          <w:delText xml:space="preserve">, blev der påvist antistoffer mod adalimumab hos 7 </w:delText>
        </w:r>
      </w:del>
      <w:del w:id="18113" w:author="AbbVie7" w:date="2025-05-12T15:24:00Z">
        <w:r w:rsidR="00562996">
          <w:rPr>
            <w:color w:val="000000"/>
            <w:lang w:val="da-DK"/>
          </w:rPr>
          <w:delText>%</w:delText>
        </w:r>
      </w:del>
      <w:del w:id="18114" w:author="AbbVie7" w:date="2025-05-12T15:24:00Z">
        <w:r w:rsidRPr="008963B6" w:rsidR="00DD2D17">
          <w:rPr>
            <w:color w:val="000000"/>
            <w:lang w:val="da-DK"/>
          </w:rPr>
          <w:delText xml:space="preserve"> (1/15) af patienterne, og denne ene patient fik samtidig methotrexat.</w:delText>
        </w:r>
      </w:del>
    </w:p>
    <w:p w:rsidR="00767709" w14:paraId="58BC2EDC" w14:textId="77777777">
      <w:pPr>
        <w:pStyle w:val="EMEANormal"/>
        <w:keepNext/>
        <w:jc w:val="center"/>
        <w:pPrChange w:id="18115" w:author="AbbVie7" w:date="2025-05-12T15:24:00Z">
          <w:pPr/>
        </w:pPrChange>
        <w:rPr>
          <w:del w:id="18116" w:author="AbbVie7" w:date="2025-05-12T15:24:00Z"/>
          <w:lang w:val="da-DK"/>
        </w:rPr>
      </w:pPr>
    </w:p>
    <w:p w:rsidR="00A77C6F" w:rsidRPr="00B848D4" w14:paraId="465EA4E8" w14:textId="77777777">
      <w:pPr>
        <w:pStyle w:val="EMEANormal"/>
        <w:keepNext/>
        <w:jc w:val="center"/>
        <w:pPrChange w:id="18117" w:author="AbbVie7" w:date="2025-05-12T15:24:00Z">
          <w:pPr>
            <w:tabs>
              <w:tab w:val="left" w:pos="1294"/>
            </w:tabs>
            <w:autoSpaceDE w:val="0"/>
            <w:autoSpaceDN w:val="0"/>
            <w:adjustRightInd w:val="0"/>
          </w:pPr>
        </w:pPrChange>
        <w:rPr>
          <w:del w:id="18118" w:author="AbbVie7" w:date="2025-05-12T15:24:00Z"/>
          <w:lang w:val="da-DK"/>
        </w:rPr>
      </w:pPr>
      <w:del w:id="18119" w:author="AbbVie7" w:date="2025-05-12T15:24:00Z">
        <w:r w:rsidRPr="00B848D4">
          <w:rPr>
            <w:lang w:val="da-DK"/>
          </w:rPr>
          <w:delText xml:space="preserve">Hos patienter med entesopatirelateret artrit blev </w:delText>
        </w:r>
      </w:del>
      <w:del w:id="18120" w:author="AbbVie7" w:date="2025-05-12T15:24:00Z">
        <w:r w:rsidRPr="00B848D4">
          <w:rPr>
            <w:color w:val="000000"/>
            <w:lang w:val="da-DK"/>
          </w:rPr>
          <w:delText xml:space="preserve">adalimumab-antistoffer påvist hos 10,9 </w:delText>
        </w:r>
      </w:del>
      <w:del w:id="18121" w:author="AbbVie7" w:date="2025-05-12T15:24:00Z">
        <w:r w:rsidR="00562996">
          <w:rPr>
            <w:color w:val="000000"/>
            <w:lang w:val="da-DK"/>
          </w:rPr>
          <w:delText>%</w:delText>
        </w:r>
      </w:del>
      <w:del w:id="18122" w:author="AbbVie7" w:date="2025-05-12T15:24:00Z">
        <w:r w:rsidRPr="00B848D4">
          <w:rPr>
            <w:color w:val="000000"/>
            <w:lang w:val="da-DK"/>
          </w:rPr>
          <w:delText xml:space="preserve"> (5/46) af patienterne, der </w:delText>
        </w:r>
      </w:del>
      <w:del w:id="18123" w:author="AbbVie7" w:date="2025-05-12T15:24:00Z">
        <w:r>
          <w:rPr>
            <w:color w:val="000000"/>
            <w:lang w:val="da-DK"/>
          </w:rPr>
          <w:delText>fik</w:delText>
        </w:r>
      </w:del>
      <w:del w:id="18124" w:author="AbbVie7" w:date="2025-05-12T15:24:00Z">
        <w:r w:rsidRPr="00B848D4">
          <w:rPr>
            <w:color w:val="000000"/>
            <w:lang w:val="da-DK"/>
          </w:rPr>
          <w:delText xml:space="preserve"> adalimumab. Hos patienter, der ikke fik samtidig methotrexat, var forekomsten 13,6 </w:delText>
        </w:r>
      </w:del>
      <w:del w:id="18125" w:author="AbbVie7" w:date="2025-05-12T15:24:00Z">
        <w:r w:rsidR="00562996">
          <w:rPr>
            <w:color w:val="000000"/>
            <w:lang w:val="da-DK"/>
          </w:rPr>
          <w:delText>%</w:delText>
        </w:r>
      </w:del>
      <w:del w:id="18126" w:author="AbbVie7" w:date="2025-05-12T15:24:00Z">
        <w:r w:rsidRPr="00B848D4">
          <w:rPr>
            <w:color w:val="000000"/>
            <w:lang w:val="da-DK"/>
          </w:rPr>
          <w:delText xml:space="preserve"> (3/22) sammenlignet med 8,3</w:delText>
        </w:r>
      </w:del>
      <w:del w:id="18127" w:author="AbbVie7" w:date="2025-05-12T15:24:00Z">
        <w:r w:rsidR="00562996">
          <w:rPr>
            <w:color w:val="000000"/>
            <w:lang w:val="da-DK"/>
          </w:rPr>
          <w:delText xml:space="preserve"> %</w:delText>
        </w:r>
      </w:del>
      <w:del w:id="18128" w:author="AbbVie7" w:date="2025-05-12T15:24:00Z">
        <w:r w:rsidRPr="00B848D4">
          <w:rPr>
            <w:color w:val="000000"/>
            <w:lang w:val="da-DK"/>
          </w:rPr>
          <w:delText xml:space="preserve"> (2/24), når adalimumab blev anvendt </w:delText>
        </w:r>
      </w:del>
      <w:del w:id="18129" w:author="AbbVie7" w:date="2025-05-12T15:24:00Z">
        <w:r>
          <w:rPr>
            <w:color w:val="000000"/>
            <w:lang w:val="da-DK"/>
          </w:rPr>
          <w:delText xml:space="preserve">som tillæg til </w:delText>
        </w:r>
      </w:del>
      <w:del w:id="18130" w:author="AbbVie7" w:date="2025-05-12T15:24:00Z">
        <w:r w:rsidRPr="00B848D4">
          <w:rPr>
            <w:color w:val="000000"/>
            <w:lang w:val="da-DK"/>
          </w:rPr>
          <w:delText>methotrexat</w:delText>
        </w:r>
      </w:del>
      <w:del w:id="18131" w:author="AbbVie7" w:date="2025-05-12T15:24:00Z">
        <w:r>
          <w:rPr>
            <w:color w:val="000000"/>
            <w:lang w:val="da-DK"/>
          </w:rPr>
          <w:delText>.</w:delText>
        </w:r>
      </w:del>
    </w:p>
    <w:p w:rsidR="00A77C6F" w14:paraId="37E94334" w14:textId="77777777">
      <w:pPr>
        <w:pStyle w:val="EMEANormal"/>
        <w:keepNext/>
        <w:jc w:val="center"/>
        <w:pPrChange w:id="18132" w:author="AbbVie7" w:date="2025-05-12T15:24:00Z">
          <w:pPr/>
        </w:pPrChange>
        <w:rPr>
          <w:del w:id="18133" w:author="AbbVie7" w:date="2025-05-12T15:24:00Z"/>
          <w:lang w:val="da-DK"/>
        </w:rPr>
      </w:pPr>
    </w:p>
    <w:p w:rsidR="00767709" w14:paraId="0AC40373" w14:textId="77777777">
      <w:pPr>
        <w:pStyle w:val="EMEANormal"/>
        <w:keepNext/>
        <w:jc w:val="center"/>
        <w:pPrChange w:id="18134" w:author="AbbVie7" w:date="2025-05-12T15:24:00Z">
          <w:pPr>
            <w:pStyle w:val="BodyText3"/>
          </w:pPr>
        </w:pPrChange>
        <w:rPr>
          <w:del w:id="18135" w:author="AbbVie7" w:date="2025-05-12T15:24:00Z"/>
          <w:bCs/>
          <w:iCs/>
          <w:lang w:val="da-DK"/>
        </w:rPr>
      </w:pPr>
      <w:del w:id="18136" w:author="AbbVie7" w:date="2025-05-12T15:24:00Z">
        <w:r>
          <w:rPr>
            <w:bCs/>
            <w:iCs/>
            <w:lang w:val="da-DK"/>
          </w:rPr>
          <w:delText xml:space="preserve">Hos patienter med psoriasisartrit blev der påvist anti-adalimumab antistoffer hos 38/376 patienter (10 </w:delText>
        </w:r>
      </w:del>
      <w:del w:id="18137" w:author="AbbVie7" w:date="2025-05-12T15:24:00Z">
        <w:r w:rsidR="00562996">
          <w:rPr>
            <w:bCs/>
            <w:iCs/>
            <w:lang w:val="da-DK"/>
          </w:rPr>
          <w:delText>%</w:delText>
        </w:r>
      </w:del>
      <w:del w:id="18138" w:author="AbbVie7" w:date="2025-05-12T15:24:00Z">
        <w:r>
          <w:rPr>
            <w:bCs/>
            <w:iCs/>
            <w:lang w:val="da-DK"/>
          </w:rPr>
          <w:delText xml:space="preserve">) behandlet med adalimumab. Hos patienter, der ikke samtidig fik methotrexat, var forekomsten 13,5 </w:delText>
        </w:r>
      </w:del>
      <w:del w:id="18139" w:author="AbbVie7" w:date="2025-05-12T15:24:00Z">
        <w:r w:rsidR="00562996">
          <w:rPr>
            <w:bCs/>
            <w:iCs/>
            <w:lang w:val="da-DK"/>
          </w:rPr>
          <w:delText>%</w:delText>
        </w:r>
      </w:del>
      <w:del w:id="18140" w:author="AbbVie7" w:date="2025-05-12T15:24:00Z">
        <w:r>
          <w:rPr>
            <w:bCs/>
            <w:iCs/>
            <w:lang w:val="da-DK"/>
          </w:rPr>
          <w:delText xml:space="preserve"> (24/178 patienter), sammenlignet med 7</w:delText>
        </w:r>
      </w:del>
      <w:del w:id="18141" w:author="AbbVie7" w:date="2025-05-12T15:24:00Z">
        <w:r w:rsidR="00562996">
          <w:rPr>
            <w:bCs/>
            <w:iCs/>
            <w:lang w:val="da-DK"/>
          </w:rPr>
          <w:delText xml:space="preserve"> %</w:delText>
        </w:r>
      </w:del>
      <w:del w:id="18142" w:author="AbbVie7" w:date="2025-05-12T15:24:00Z">
        <w:r>
          <w:rPr>
            <w:bCs/>
            <w:iCs/>
            <w:lang w:val="da-DK"/>
          </w:rPr>
          <w:delText xml:space="preserve"> (14 ud af 198 patienter), når adalimumab blev anvendt som tillæg til methotrexat.</w:delText>
        </w:r>
      </w:del>
    </w:p>
    <w:p w:rsidR="00767709" w14:paraId="1CC5194A" w14:textId="77777777">
      <w:pPr>
        <w:pStyle w:val="EMEANormal"/>
        <w:keepNext/>
        <w:jc w:val="center"/>
        <w:pPrChange w:id="18143" w:author="AbbVie7" w:date="2025-05-12T15:24:00Z">
          <w:pPr/>
        </w:pPrChange>
        <w:rPr>
          <w:del w:id="18144" w:author="AbbVie7" w:date="2025-05-12T15:24:00Z"/>
          <w:bCs/>
          <w:iCs/>
          <w:lang w:val="da-DK"/>
        </w:rPr>
      </w:pPr>
    </w:p>
    <w:p w:rsidR="00767709" w14:paraId="5067DC70" w14:textId="77777777">
      <w:pPr>
        <w:pStyle w:val="EMEANormal"/>
        <w:keepNext/>
        <w:jc w:val="center"/>
        <w:pPrChange w:id="18145" w:author="AbbVie7" w:date="2025-05-12T15:24:00Z">
          <w:pPr>
            <w:pStyle w:val="BodyText3"/>
          </w:pPr>
        </w:pPrChange>
        <w:rPr>
          <w:del w:id="18146" w:author="AbbVie7" w:date="2025-05-12T15:24:00Z"/>
          <w:bCs/>
          <w:iCs/>
          <w:lang w:val="da-DK"/>
        </w:rPr>
      </w:pPr>
      <w:del w:id="18147" w:author="AbbVie7" w:date="2025-05-12T15:24:00Z">
        <w:r>
          <w:rPr>
            <w:bCs/>
            <w:iCs/>
            <w:lang w:val="da-DK"/>
          </w:rPr>
          <w:delText>Hos patienter med ankyloserende spondylitis blev der påvist anti-adalimumab</w:delText>
        </w:r>
      </w:del>
      <w:del w:id="18148" w:author="AbbVie7" w:date="2025-05-12T15:24:00Z">
        <w:r>
          <w:rPr>
            <w:lang w:val="da-DK"/>
          </w:rPr>
          <w:delText xml:space="preserve"> </w:delText>
        </w:r>
      </w:del>
      <w:del w:id="18149" w:author="AbbVie7" w:date="2025-05-12T15:24:00Z">
        <w:r>
          <w:rPr>
            <w:bCs/>
            <w:iCs/>
            <w:lang w:val="da-DK"/>
          </w:rPr>
          <w:delText xml:space="preserve">antistoffer hos 17/204 patienter (8,3 </w:delText>
        </w:r>
      </w:del>
      <w:del w:id="18150" w:author="AbbVie7" w:date="2025-05-12T15:24:00Z">
        <w:r w:rsidR="00562996">
          <w:rPr>
            <w:bCs/>
            <w:iCs/>
            <w:lang w:val="da-DK"/>
          </w:rPr>
          <w:delText>%</w:delText>
        </w:r>
      </w:del>
      <w:del w:id="18151" w:author="AbbVie7" w:date="2025-05-12T15:24:00Z">
        <w:r>
          <w:rPr>
            <w:bCs/>
            <w:iCs/>
            <w:lang w:val="da-DK"/>
          </w:rPr>
          <w:delText xml:space="preserve">) behandlet med adalimumab. Hos patienter, der ikke samtidig fik methotrexat, var forekomsten 16/185 (8,6 </w:delText>
        </w:r>
      </w:del>
      <w:del w:id="18152" w:author="AbbVie7" w:date="2025-05-12T15:24:00Z">
        <w:r w:rsidR="00562996">
          <w:rPr>
            <w:bCs/>
            <w:iCs/>
            <w:lang w:val="da-DK"/>
          </w:rPr>
          <w:delText>%</w:delText>
        </w:r>
      </w:del>
      <w:del w:id="18153" w:author="AbbVie7" w:date="2025-05-12T15:24:00Z">
        <w:r>
          <w:rPr>
            <w:bCs/>
            <w:iCs/>
            <w:lang w:val="da-DK"/>
          </w:rPr>
          <w:delText>), sammnelignet med 1/19 (5,3</w:delText>
        </w:r>
      </w:del>
      <w:del w:id="18154" w:author="AbbVie7" w:date="2025-05-12T15:24:00Z">
        <w:r w:rsidR="00562996">
          <w:rPr>
            <w:bCs/>
            <w:iCs/>
            <w:lang w:val="da-DK"/>
          </w:rPr>
          <w:delText xml:space="preserve"> %</w:delText>
        </w:r>
      </w:del>
      <w:del w:id="18155" w:author="AbbVie7" w:date="2025-05-12T15:24:00Z">
        <w:r>
          <w:rPr>
            <w:bCs/>
            <w:iCs/>
            <w:lang w:val="da-DK"/>
          </w:rPr>
          <w:delText>), når adalimumab blev anvendt som tillæg til methotrexat.</w:delText>
        </w:r>
      </w:del>
    </w:p>
    <w:p w:rsidR="00767709" w14:paraId="3B808323" w14:textId="77777777">
      <w:pPr>
        <w:pStyle w:val="EMEANormal"/>
        <w:keepNext/>
        <w:jc w:val="center"/>
        <w:pPrChange w:id="18156" w:author="AbbVie7" w:date="2025-05-12T15:24:00Z">
          <w:pPr>
            <w:tabs>
              <w:tab w:val="left" w:pos="1294"/>
            </w:tabs>
            <w:autoSpaceDE w:val="0"/>
            <w:autoSpaceDN w:val="0"/>
            <w:adjustRightInd w:val="0"/>
          </w:pPr>
        </w:pPrChange>
        <w:rPr>
          <w:del w:id="18157" w:author="AbbVie7" w:date="2025-05-12T15:24:00Z"/>
          <w:lang w:val="da-DK"/>
        </w:rPr>
      </w:pPr>
    </w:p>
    <w:p w:rsidR="002620B3" w:rsidRPr="00A7188D" w14:paraId="4C33B65F" w14:textId="77777777">
      <w:pPr>
        <w:pStyle w:val="EMEANormal"/>
        <w:keepNext/>
        <w:jc w:val="center"/>
        <w:pPrChange w:id="18158" w:author="AbbVie7" w:date="2025-05-12T15:24:00Z">
          <w:pPr/>
        </w:pPrChange>
        <w:rPr>
          <w:del w:id="18159" w:author="AbbVie7" w:date="2025-05-12T15:24:00Z"/>
          <w:lang w:val="da-DK"/>
        </w:rPr>
      </w:pPr>
      <w:del w:id="18160" w:author="AbbVie7" w:date="2025-05-12T15:24:00Z">
        <w:r w:rsidRPr="00A7188D">
          <w:rPr>
            <w:lang w:val="da-DK"/>
          </w:rPr>
          <w:delText>Hos patienter med non-radiografisk aksial spondylartritis, blev der påvist anti-adalimumab antistoffer hos 8/152 patienter (5,3</w:delText>
        </w:r>
      </w:del>
      <w:del w:id="18161" w:author="AbbVie7" w:date="2025-05-12T15:24:00Z">
        <w:r w:rsidR="00562996">
          <w:rPr>
            <w:lang w:val="da-DK"/>
          </w:rPr>
          <w:delText>%</w:delText>
        </w:r>
      </w:del>
      <w:del w:id="18162" w:author="AbbVie7" w:date="2025-05-12T15:24:00Z">
        <w:r w:rsidRPr="00A7188D">
          <w:rPr>
            <w:lang w:val="da-DK"/>
          </w:rPr>
          <w:delText>) behandlet kontinuertligt med adalimumab.</w:delText>
        </w:r>
      </w:del>
    </w:p>
    <w:p w:rsidR="002620B3" w14:paraId="76E8407C" w14:textId="77777777">
      <w:pPr>
        <w:pStyle w:val="EMEANormal"/>
        <w:keepNext/>
        <w:jc w:val="center"/>
        <w:pPrChange w:id="18163" w:author="AbbVie7" w:date="2025-05-12T15:24:00Z">
          <w:pPr>
            <w:tabs>
              <w:tab w:val="left" w:pos="1294"/>
            </w:tabs>
            <w:autoSpaceDE w:val="0"/>
            <w:autoSpaceDN w:val="0"/>
            <w:adjustRightInd w:val="0"/>
          </w:pPr>
        </w:pPrChange>
        <w:rPr>
          <w:del w:id="18164" w:author="AbbVie7" w:date="2025-05-12T15:24:00Z"/>
          <w:lang w:val="da-DK"/>
        </w:rPr>
      </w:pPr>
    </w:p>
    <w:p w:rsidR="00767709" w14:paraId="46FEDD6B" w14:textId="77777777">
      <w:pPr>
        <w:pStyle w:val="EMEANormal"/>
        <w:keepNext/>
        <w:jc w:val="center"/>
        <w:pPrChange w:id="18165" w:author="AbbVie7" w:date="2025-05-12T15:24:00Z">
          <w:pPr>
            <w:tabs>
              <w:tab w:val="left" w:pos="1294"/>
            </w:tabs>
            <w:autoSpaceDE w:val="0"/>
            <w:autoSpaceDN w:val="0"/>
            <w:adjustRightInd w:val="0"/>
          </w:pPr>
        </w:pPrChange>
        <w:rPr>
          <w:del w:id="18166" w:author="AbbVie7" w:date="2025-05-12T15:24:00Z"/>
          <w:lang w:val="da-DK"/>
        </w:rPr>
      </w:pPr>
      <w:del w:id="18167" w:author="AbbVie7" w:date="2025-05-12T15:24:00Z">
        <w:r>
          <w:rPr>
            <w:lang w:val="da-DK"/>
          </w:rPr>
          <w:delText>Der blev identificeret anti-adalimumab-antistoffer hos 7/269 patienter (2,6</w:delText>
        </w:r>
      </w:del>
      <w:del w:id="18168" w:author="AbbVie7" w:date="2025-05-12T15:24:00Z">
        <w:r w:rsidR="00562996">
          <w:rPr>
            <w:lang w:val="da-DK"/>
          </w:rPr>
          <w:delText>%</w:delText>
        </w:r>
      </w:del>
      <w:del w:id="18169" w:author="AbbVie7" w:date="2025-05-12T15:24:00Z">
        <w:r>
          <w:rPr>
            <w:lang w:val="da-DK"/>
          </w:rPr>
          <w:delText>) med Crohns sygdom og hos 19/487 (3,9</w:delText>
        </w:r>
      </w:del>
      <w:del w:id="18170" w:author="AbbVie7" w:date="2025-05-12T15:24:00Z">
        <w:r w:rsidR="00562996">
          <w:rPr>
            <w:lang w:val="da-DK"/>
          </w:rPr>
          <w:delText>%</w:delText>
        </w:r>
      </w:del>
      <w:del w:id="18171" w:author="AbbVie7" w:date="2025-05-12T15:24:00Z">
        <w:r>
          <w:rPr>
            <w:lang w:val="da-DK"/>
          </w:rPr>
          <w:delText>) patienter</w:delText>
        </w:r>
      </w:del>
      <w:del w:id="18172" w:author="AbbVie7" w:date="2025-05-12T15:24:00Z">
        <w:r w:rsidR="005D776C">
          <w:rPr>
            <w:lang w:val="da-DK"/>
          </w:rPr>
          <w:delText xml:space="preserve"> </w:delText>
        </w:r>
      </w:del>
      <w:del w:id="18173" w:author="AbbVie7" w:date="2025-05-12T15:24:00Z">
        <w:r>
          <w:rPr>
            <w:lang w:val="da-DK"/>
          </w:rPr>
          <w:delText xml:space="preserve">med </w:delText>
        </w:r>
      </w:del>
      <w:del w:id="18174" w:author="AbbVie7" w:date="2025-05-12T15:24:00Z">
        <w:r w:rsidR="005D776C">
          <w:rPr>
            <w:lang w:val="da-DK"/>
          </w:rPr>
          <w:delText>colitis ulcerosa</w:delText>
        </w:r>
      </w:del>
      <w:del w:id="18175" w:author="AbbVie7" w:date="2025-05-12T15:24:00Z">
        <w:r>
          <w:rPr>
            <w:lang w:val="da-DK"/>
          </w:rPr>
          <w:delText>.</w:delText>
        </w:r>
      </w:del>
    </w:p>
    <w:p w:rsidR="00767709" w14:paraId="3A811BD3" w14:textId="77777777">
      <w:pPr>
        <w:pStyle w:val="EMEANormal"/>
        <w:keepNext/>
        <w:jc w:val="center"/>
        <w:pPrChange w:id="18176" w:author="AbbVie7" w:date="2025-05-12T15:24:00Z">
          <w:pPr/>
        </w:pPrChange>
        <w:rPr>
          <w:del w:id="18177" w:author="AbbVie7" w:date="2025-05-12T15:24:00Z"/>
          <w:lang w:val="da-DK"/>
        </w:rPr>
      </w:pPr>
    </w:p>
    <w:p w:rsidR="00767709" w14:paraId="06155236" w14:textId="77777777">
      <w:pPr>
        <w:pStyle w:val="EMEANormal"/>
        <w:keepNext/>
        <w:jc w:val="center"/>
        <w:pPrChange w:id="18178" w:author="AbbVie7" w:date="2025-05-12T15:24:00Z">
          <w:pPr>
            <w:tabs>
              <w:tab w:val="left" w:pos="1294"/>
            </w:tabs>
            <w:autoSpaceDE w:val="0"/>
            <w:autoSpaceDN w:val="0"/>
            <w:adjustRightInd w:val="0"/>
          </w:pPr>
        </w:pPrChange>
        <w:rPr>
          <w:del w:id="18179" w:author="AbbVie7" w:date="2025-05-12T15:24:00Z"/>
          <w:color w:val="000000"/>
          <w:lang w:val="da-DK"/>
        </w:rPr>
      </w:pPr>
      <w:del w:id="18180" w:author="AbbVie7" w:date="2025-05-12T15:24:00Z">
        <w:r>
          <w:rPr>
            <w:bCs/>
            <w:iCs/>
            <w:lang w:val="da-DK"/>
          </w:rPr>
          <w:delText>Hos voksne patienter med psoriasis, blev der identificeret anti</w:delText>
        </w:r>
      </w:del>
      <w:del w:id="18181" w:author="AbbVie7" w:date="2025-05-12T15:24:00Z">
        <w:r w:rsidR="00253288">
          <w:rPr>
            <w:bCs/>
            <w:iCs/>
            <w:lang w:val="da-DK"/>
          </w:rPr>
          <w:delText>–</w:delText>
        </w:r>
      </w:del>
      <w:del w:id="18182" w:author="AbbVie7" w:date="2025-05-12T15:24:00Z">
        <w:r>
          <w:rPr>
            <w:bCs/>
            <w:iCs/>
            <w:lang w:val="da-DK"/>
          </w:rPr>
          <w:delText>adalimumab</w:delText>
        </w:r>
      </w:del>
      <w:del w:id="18183" w:author="AbbVie7" w:date="2025-05-12T15:24:00Z">
        <w:r w:rsidR="00253288">
          <w:rPr>
            <w:bCs/>
            <w:iCs/>
            <w:lang w:val="da-DK"/>
          </w:rPr>
          <w:delText>-</w:delText>
        </w:r>
      </w:del>
      <w:del w:id="18184" w:author="AbbVie7" w:date="2025-05-12T15:24:00Z">
        <w:r>
          <w:rPr>
            <w:bCs/>
            <w:iCs/>
            <w:lang w:val="da-DK"/>
          </w:rPr>
          <w:delText>antistoffer hos 77/920 forsøgspersoner (8,4</w:delText>
        </w:r>
      </w:del>
      <w:del w:id="18185" w:author="AbbVie7" w:date="2025-05-12T15:24:00Z">
        <w:r w:rsidR="00562996">
          <w:rPr>
            <w:bCs/>
            <w:iCs/>
            <w:lang w:val="da-DK"/>
          </w:rPr>
          <w:delText>%</w:delText>
        </w:r>
      </w:del>
      <w:del w:id="18186" w:author="AbbVie7" w:date="2025-05-12T15:24:00Z">
        <w:r>
          <w:rPr>
            <w:bCs/>
            <w:iCs/>
            <w:lang w:val="da-DK"/>
          </w:rPr>
          <w:delText xml:space="preserve">), som blev behandlet med adalimumab </w:delText>
        </w:r>
      </w:del>
      <w:del w:id="18187" w:author="AbbVie7" w:date="2025-05-12T15:24:00Z">
        <w:r w:rsidR="00253288">
          <w:rPr>
            <w:bCs/>
            <w:iCs/>
            <w:lang w:val="da-DK"/>
          </w:rPr>
          <w:delText>som</w:delText>
        </w:r>
      </w:del>
      <w:del w:id="18188" w:author="AbbVie7" w:date="2025-05-12T15:24:00Z">
        <w:r>
          <w:rPr>
            <w:bCs/>
            <w:iCs/>
            <w:lang w:val="da-DK"/>
          </w:rPr>
          <w:delText xml:space="preserve"> monoterapi.</w:delText>
        </w:r>
      </w:del>
    </w:p>
    <w:p w:rsidR="00EC4004" w14:paraId="7AFF8BF3" w14:textId="77777777">
      <w:pPr>
        <w:pStyle w:val="EMEANormal"/>
        <w:keepNext/>
        <w:jc w:val="center"/>
        <w:pPrChange w:id="18189" w:author="AbbVie7" w:date="2025-05-12T15:24:00Z">
          <w:pPr/>
        </w:pPrChange>
        <w:rPr>
          <w:del w:id="18190" w:author="AbbVie7" w:date="2025-05-12T15:24:00Z"/>
          <w:lang w:val="da-DK"/>
        </w:rPr>
      </w:pPr>
    </w:p>
    <w:p w:rsidR="00C47A67" w:rsidRPr="00B24758" w14:paraId="38A8DB2B" w14:textId="77777777">
      <w:pPr>
        <w:pStyle w:val="EMEANormal"/>
        <w:keepNext/>
        <w:jc w:val="center"/>
        <w:pPrChange w:id="18191" w:author="AbbVie7" w:date="2025-05-12T15:24:00Z">
          <w:pPr/>
        </w:pPrChange>
        <w:rPr>
          <w:del w:id="18192" w:author="AbbVie7" w:date="2025-05-12T15:24:00Z"/>
          <w:szCs w:val="22"/>
          <w:lang w:val="da-DK"/>
        </w:rPr>
      </w:pPr>
      <w:del w:id="18193" w:author="AbbVie7" w:date="2025-05-12T15:24:00Z">
        <w:r w:rsidRPr="00B24758">
          <w:rPr>
            <w:szCs w:val="22"/>
            <w:lang w:val="da-DK"/>
          </w:rPr>
          <w:delText xml:space="preserve">Hos </w:delText>
        </w:r>
      </w:del>
      <w:del w:id="18194" w:author="AbbVie7" w:date="2025-05-12T15:24:00Z">
        <w:r w:rsidR="00FC10DA">
          <w:rPr>
            <w:szCs w:val="22"/>
            <w:lang w:val="da-DK"/>
          </w:rPr>
          <w:delText xml:space="preserve">voksne </w:delText>
        </w:r>
      </w:del>
      <w:del w:id="18195" w:author="AbbVie7" w:date="2025-05-12T15:24:00Z">
        <w:r w:rsidRPr="00B24758">
          <w:rPr>
            <w:szCs w:val="22"/>
            <w:lang w:val="da-DK"/>
          </w:rPr>
          <w:delText>plaque-psoriasis-patienter i langtids</w:delText>
        </w:r>
      </w:del>
      <w:del w:id="18196" w:author="AbbVie7" w:date="2025-05-12T15:24:00Z">
        <w:r>
          <w:rPr>
            <w:szCs w:val="22"/>
            <w:lang w:val="da-DK"/>
          </w:rPr>
          <w:delText xml:space="preserve">behandling med </w:delText>
        </w:r>
      </w:del>
      <w:del w:id="18197" w:author="AbbVie7" w:date="2025-05-12T15:24:00Z">
        <w:r w:rsidRPr="00B24758">
          <w:rPr>
            <w:szCs w:val="22"/>
            <w:lang w:val="da-DK"/>
          </w:rPr>
          <w:delText xml:space="preserve">adalimumab </w:delText>
        </w:r>
      </w:del>
      <w:del w:id="18198" w:author="AbbVie7" w:date="2025-05-12T15:24:00Z">
        <w:r>
          <w:rPr>
            <w:szCs w:val="22"/>
            <w:lang w:val="da-DK"/>
          </w:rPr>
          <w:delText xml:space="preserve">som </w:delText>
        </w:r>
      </w:del>
      <w:del w:id="18199" w:author="AbbVie7" w:date="2025-05-12T15:24:00Z">
        <w:r w:rsidRPr="00B24758">
          <w:rPr>
            <w:szCs w:val="22"/>
            <w:lang w:val="da-DK"/>
          </w:rPr>
          <w:delText xml:space="preserve">monoterapi, som deltog i et </w:delText>
        </w:r>
      </w:del>
      <w:del w:id="18200" w:author="AbbVie7" w:date="2025-05-12T15:24:00Z">
        <w:r w:rsidR="006B02B4">
          <w:rPr>
            <w:lang w:val="da-DK"/>
          </w:rPr>
          <w:delText>studie</w:delText>
        </w:r>
      </w:del>
      <w:del w:id="18201" w:author="AbbVie7" w:date="2025-05-12T15:24:00Z">
        <w:r>
          <w:rPr>
            <w:szCs w:val="22"/>
            <w:lang w:val="da-DK"/>
          </w:rPr>
          <w:delText xml:space="preserve"> med behandlingsafbrydelse og </w:delText>
        </w:r>
      </w:del>
      <w:del w:id="18202" w:author="AbbVie7" w:date="2025-05-12T15:24:00Z">
        <w:r w:rsidRPr="00B24758">
          <w:rPr>
            <w:szCs w:val="22"/>
            <w:lang w:val="da-DK"/>
          </w:rPr>
          <w:delText>genbehandling, var andelen af antistoffer over</w:delText>
        </w:r>
      </w:del>
      <w:del w:id="18203" w:author="AbbVie7" w:date="2025-05-12T15:24:00Z">
        <w:r>
          <w:rPr>
            <w:szCs w:val="22"/>
            <w:lang w:val="da-DK"/>
          </w:rPr>
          <w:delText xml:space="preserve"> </w:delText>
        </w:r>
      </w:del>
      <w:del w:id="18204" w:author="AbbVie7" w:date="2025-05-12T15:24:00Z">
        <w:r w:rsidRPr="00B24758">
          <w:rPr>
            <w:szCs w:val="22"/>
            <w:lang w:val="da-DK"/>
          </w:rPr>
          <w:delText xml:space="preserve">for adalimumab efter genbehandling (11 ud af 482 patienter, 2,3 </w:delText>
        </w:r>
      </w:del>
      <w:del w:id="18205" w:author="AbbVie7" w:date="2025-05-12T15:24:00Z">
        <w:r w:rsidR="00562996">
          <w:rPr>
            <w:szCs w:val="22"/>
            <w:lang w:val="da-DK"/>
          </w:rPr>
          <w:delText>%</w:delText>
        </w:r>
      </w:del>
      <w:del w:id="18206" w:author="AbbVie7" w:date="2025-05-12T15:24:00Z">
        <w:r w:rsidRPr="00B24758">
          <w:rPr>
            <w:szCs w:val="22"/>
            <w:lang w:val="da-DK"/>
          </w:rPr>
          <w:delText xml:space="preserve">) sammenlignelig med den andel, som blev set inden </w:delText>
        </w:r>
      </w:del>
      <w:del w:id="18207" w:author="AbbVie7" w:date="2025-05-12T15:24:00Z">
        <w:r>
          <w:rPr>
            <w:szCs w:val="22"/>
            <w:lang w:val="da-DK"/>
          </w:rPr>
          <w:delText>behandlingsafbrydelse</w:delText>
        </w:r>
      </w:del>
      <w:del w:id="18208" w:author="AbbVie7" w:date="2025-05-12T15:24:00Z">
        <w:r w:rsidRPr="00B24758">
          <w:rPr>
            <w:szCs w:val="22"/>
            <w:lang w:val="da-DK"/>
          </w:rPr>
          <w:delText xml:space="preserve"> (11 ud af 590 patienter, 1,9 </w:delText>
        </w:r>
      </w:del>
      <w:del w:id="18209" w:author="AbbVie7" w:date="2025-05-12T15:24:00Z">
        <w:r w:rsidR="00562996">
          <w:rPr>
            <w:szCs w:val="22"/>
            <w:lang w:val="da-DK"/>
          </w:rPr>
          <w:delText>%</w:delText>
        </w:r>
      </w:del>
      <w:del w:id="18210" w:author="AbbVie7" w:date="2025-05-12T15:24:00Z">
        <w:r w:rsidRPr="00B24758">
          <w:rPr>
            <w:szCs w:val="22"/>
            <w:lang w:val="da-DK"/>
          </w:rPr>
          <w:delText>).</w:delText>
        </w:r>
      </w:del>
    </w:p>
    <w:p w:rsidR="00EC4004" w14:paraId="40ECDE0F" w14:textId="77777777">
      <w:pPr>
        <w:pStyle w:val="EMEANormal"/>
        <w:keepNext/>
        <w:jc w:val="center"/>
        <w:pPrChange w:id="18211" w:author="AbbVie7" w:date="2025-05-12T15:24:00Z">
          <w:pPr/>
        </w:pPrChange>
        <w:rPr>
          <w:del w:id="18212" w:author="AbbVie7" w:date="2025-05-12T15:24:00Z"/>
          <w:lang w:val="da-DK"/>
        </w:rPr>
      </w:pPr>
    </w:p>
    <w:p w:rsidR="00917081" w:rsidRPr="002B62FF" w14:paraId="5A0FAC55" w14:textId="77777777">
      <w:pPr>
        <w:pStyle w:val="EMEANormal"/>
        <w:keepNext/>
        <w:jc w:val="center"/>
        <w:pPrChange w:id="18213" w:author="AbbVie7" w:date="2025-05-12T15:24:00Z">
          <w:pPr>
            <w:tabs>
              <w:tab w:val="left" w:pos="1294"/>
            </w:tabs>
            <w:autoSpaceDE w:val="0"/>
            <w:autoSpaceDN w:val="0"/>
            <w:adjustRightInd w:val="0"/>
          </w:pPr>
        </w:pPrChange>
        <w:rPr>
          <w:del w:id="18214" w:author="AbbVie7" w:date="2025-05-12T15:24:00Z"/>
          <w:bCs/>
          <w:iCs/>
          <w:lang w:val="da-DK"/>
        </w:rPr>
      </w:pPr>
      <w:del w:id="18215" w:author="AbbVie7" w:date="2025-05-12T15:24:00Z">
        <w:r w:rsidRPr="002B62FF">
          <w:rPr>
            <w:bCs/>
            <w:iCs/>
            <w:lang w:val="da-DK"/>
          </w:rPr>
          <w:delText>Hos patienter med pædiatrisk psoriasis blev der fundet anti-adalimumab</w:delText>
        </w:r>
      </w:del>
      <w:del w:id="18216" w:author="AbbVie7" w:date="2025-05-12T15:24:00Z">
        <w:r>
          <w:rPr>
            <w:bCs/>
            <w:iCs/>
            <w:lang w:val="da-DK"/>
          </w:rPr>
          <w:delText>-</w:delText>
        </w:r>
      </w:del>
      <w:del w:id="18217" w:author="AbbVie7" w:date="2025-05-12T15:24:00Z">
        <w:r w:rsidRPr="002B62FF">
          <w:rPr>
            <w:bCs/>
            <w:iCs/>
            <w:lang w:val="da-DK"/>
          </w:rPr>
          <w:delText>antistoffer hos 5/38 forsøgspersoner (13</w:delText>
        </w:r>
      </w:del>
      <w:del w:id="18218" w:author="AbbVie7" w:date="2025-05-12T15:24:00Z">
        <w:r w:rsidR="00562996">
          <w:rPr>
            <w:bCs/>
            <w:iCs/>
            <w:lang w:val="da-DK"/>
          </w:rPr>
          <w:delText>%</w:delText>
        </w:r>
      </w:del>
      <w:del w:id="18219" w:author="AbbVie7" w:date="2025-05-12T15:24:00Z">
        <w:r w:rsidRPr="002B62FF">
          <w:rPr>
            <w:bCs/>
            <w:iCs/>
            <w:lang w:val="da-DK"/>
          </w:rPr>
          <w:delText>), som blev behandlet med 0,8</w:delText>
        </w:r>
      </w:del>
      <w:del w:id="18220" w:author="AbbVie7" w:date="2025-05-12T15:24:00Z">
        <w:r>
          <w:rPr>
            <w:bCs/>
            <w:iCs/>
            <w:lang w:val="da-DK"/>
          </w:rPr>
          <w:delText xml:space="preserve"> </w:delText>
        </w:r>
      </w:del>
      <w:del w:id="18221" w:author="AbbVie7" w:date="2025-05-12T15:24:00Z">
        <w:r w:rsidRPr="002B62FF">
          <w:rPr>
            <w:bCs/>
            <w:iCs/>
            <w:lang w:val="da-DK"/>
          </w:rPr>
          <w:delText>mg/kg adalimumab</w:delText>
        </w:r>
      </w:del>
      <w:del w:id="18222" w:author="AbbVie7" w:date="2025-05-12T15:24:00Z">
        <w:r>
          <w:rPr>
            <w:bCs/>
            <w:iCs/>
            <w:lang w:val="da-DK"/>
          </w:rPr>
          <w:delText xml:space="preserve"> som </w:delText>
        </w:r>
      </w:del>
      <w:del w:id="18223" w:author="AbbVie7" w:date="2025-05-12T15:24:00Z">
        <w:r w:rsidRPr="002B62FF">
          <w:rPr>
            <w:bCs/>
            <w:iCs/>
            <w:lang w:val="da-DK"/>
          </w:rPr>
          <w:delText>monoterapi.</w:delText>
        </w:r>
      </w:del>
    </w:p>
    <w:p w:rsidR="008D616E" w14:paraId="26530C47" w14:textId="77777777">
      <w:pPr>
        <w:pStyle w:val="EMEANormal"/>
        <w:keepNext/>
        <w:jc w:val="center"/>
        <w:pPrChange w:id="18224" w:author="AbbVie7" w:date="2025-05-12T15:24:00Z">
          <w:pPr>
            <w:pStyle w:val="EMEANormal"/>
          </w:pPr>
        </w:pPrChange>
        <w:rPr>
          <w:del w:id="18225" w:author="AbbVie7" w:date="2025-05-12T15:24:00Z"/>
          <w:lang w:val="da-DK"/>
        </w:rPr>
      </w:pPr>
    </w:p>
    <w:p w:rsidR="008D616E" w14:paraId="5B0AB9A3" w14:textId="77777777">
      <w:pPr>
        <w:pStyle w:val="EMEANormal"/>
        <w:keepNext/>
        <w:jc w:val="center"/>
        <w:pPrChange w:id="18226" w:author="AbbVie7" w:date="2025-05-12T15:24:00Z">
          <w:pPr>
            <w:tabs>
              <w:tab w:val="left" w:pos="1294"/>
            </w:tabs>
            <w:autoSpaceDE w:val="0"/>
            <w:autoSpaceDN w:val="0"/>
            <w:adjustRightInd w:val="0"/>
          </w:pPr>
        </w:pPrChange>
        <w:rPr>
          <w:del w:id="18227" w:author="AbbVie7" w:date="2025-05-12T15:24:00Z"/>
          <w:lang w:val="da-DK"/>
        </w:rPr>
      </w:pPr>
      <w:del w:id="18228" w:author="AbbVie7" w:date="2025-05-12T15:24:00Z">
        <w:r w:rsidRPr="002B62FF">
          <w:rPr>
            <w:bCs/>
            <w:iCs/>
            <w:lang w:val="da-DK"/>
          </w:rPr>
          <w:delText>Hos adalimumab</w:delText>
        </w:r>
      </w:del>
      <w:del w:id="18229" w:author="AbbVie7" w:date="2025-05-12T15:24:00Z">
        <w:r>
          <w:rPr>
            <w:bCs/>
            <w:iCs/>
            <w:lang w:val="da-DK"/>
          </w:rPr>
          <w:delText>behandlede</w:delText>
        </w:r>
      </w:del>
      <w:del w:id="18230" w:author="AbbVie7" w:date="2025-05-12T15:24:00Z">
        <w:r w:rsidRPr="002B62FF">
          <w:rPr>
            <w:bCs/>
            <w:iCs/>
            <w:lang w:val="da-DK"/>
          </w:rPr>
          <w:delText xml:space="preserve"> patienter med </w:delText>
        </w:r>
      </w:del>
      <w:del w:id="18231" w:author="AbbVie7" w:date="2025-05-12T15:24:00Z">
        <w:r w:rsidRPr="006D7205">
          <w:rPr>
            <w:lang w:val="da-DK"/>
          </w:rPr>
          <w:delText>moderat til svær hidrosadenitis suppurativa</w:delText>
        </w:r>
      </w:del>
      <w:del w:id="18232" w:author="AbbVie7" w:date="2025-05-12T15:24:00Z">
        <w:r>
          <w:rPr>
            <w:lang w:val="da-DK"/>
          </w:rPr>
          <w:delText xml:space="preserve"> </w:delText>
        </w:r>
      </w:del>
      <w:del w:id="18233" w:author="AbbVie7" w:date="2025-05-12T15:24:00Z">
        <w:r w:rsidRPr="002B62FF">
          <w:rPr>
            <w:bCs/>
            <w:iCs/>
            <w:lang w:val="da-DK"/>
          </w:rPr>
          <w:delText>blev der fundet anti-adalimumab</w:delText>
        </w:r>
      </w:del>
      <w:del w:id="18234" w:author="AbbVie7" w:date="2025-05-12T15:24:00Z">
        <w:r>
          <w:rPr>
            <w:bCs/>
            <w:iCs/>
            <w:lang w:val="da-DK"/>
          </w:rPr>
          <w:delText>-</w:delText>
        </w:r>
      </w:del>
      <w:del w:id="18235" w:author="AbbVie7" w:date="2025-05-12T15:24:00Z">
        <w:r w:rsidRPr="002B62FF">
          <w:rPr>
            <w:bCs/>
            <w:iCs/>
            <w:lang w:val="da-DK"/>
          </w:rPr>
          <w:delText xml:space="preserve">antistoffer hos </w:delText>
        </w:r>
      </w:del>
      <w:del w:id="18236" w:author="AbbVie7" w:date="2025-05-12T15:24:00Z">
        <w:r>
          <w:rPr>
            <w:bCs/>
            <w:iCs/>
            <w:lang w:val="da-DK"/>
          </w:rPr>
          <w:delText>10</w:delText>
        </w:r>
      </w:del>
      <w:del w:id="18237" w:author="AbbVie7" w:date="2025-05-12T15:24:00Z">
        <w:r w:rsidRPr="002B62FF">
          <w:rPr>
            <w:bCs/>
            <w:iCs/>
            <w:lang w:val="da-DK"/>
          </w:rPr>
          <w:delText>/</w:delText>
        </w:r>
      </w:del>
      <w:del w:id="18238" w:author="AbbVie7" w:date="2025-05-12T15:24:00Z">
        <w:r>
          <w:rPr>
            <w:bCs/>
            <w:iCs/>
            <w:lang w:val="da-DK"/>
          </w:rPr>
          <w:delText>99</w:delText>
        </w:r>
      </w:del>
      <w:del w:id="18239" w:author="AbbVie7" w:date="2025-05-12T15:24:00Z">
        <w:r w:rsidRPr="002B62FF">
          <w:rPr>
            <w:bCs/>
            <w:iCs/>
            <w:lang w:val="da-DK"/>
          </w:rPr>
          <w:delText xml:space="preserve"> forsøgspersoner (1</w:delText>
        </w:r>
      </w:del>
      <w:del w:id="18240" w:author="AbbVie7" w:date="2025-05-12T15:24:00Z">
        <w:r>
          <w:rPr>
            <w:bCs/>
            <w:iCs/>
            <w:lang w:val="da-DK"/>
          </w:rPr>
          <w:delText>0,1</w:delText>
        </w:r>
      </w:del>
      <w:del w:id="18241" w:author="AbbVie7" w:date="2025-05-12T15:24:00Z">
        <w:r w:rsidR="00562996">
          <w:rPr>
            <w:bCs/>
            <w:iCs/>
            <w:lang w:val="da-DK"/>
          </w:rPr>
          <w:delText>%</w:delText>
        </w:r>
      </w:del>
      <w:del w:id="18242" w:author="AbbVie7" w:date="2025-05-12T15:24:00Z">
        <w:r w:rsidRPr="002B62FF">
          <w:rPr>
            <w:bCs/>
            <w:iCs/>
            <w:lang w:val="da-DK"/>
          </w:rPr>
          <w:delText>).</w:delText>
        </w:r>
      </w:del>
    </w:p>
    <w:p w:rsidR="008D616E" w14:paraId="458084BF" w14:textId="77777777">
      <w:pPr>
        <w:pStyle w:val="EMEANormal"/>
        <w:keepNext/>
        <w:jc w:val="center"/>
        <w:pPrChange w:id="18243" w:author="AbbVie7" w:date="2025-05-12T15:24:00Z">
          <w:pPr>
            <w:pStyle w:val="EMEANormal"/>
          </w:pPr>
        </w:pPrChange>
        <w:rPr>
          <w:del w:id="18244" w:author="AbbVie7" w:date="2025-05-12T15:24:00Z"/>
          <w:lang w:val="da-DK"/>
        </w:rPr>
      </w:pPr>
    </w:p>
    <w:p w:rsidR="00D66050" w14:paraId="6E7167C1" w14:textId="77777777">
      <w:pPr>
        <w:pStyle w:val="EMEANormal"/>
        <w:keepNext/>
        <w:jc w:val="center"/>
        <w:pPrChange w:id="18245" w:author="AbbVie7" w:date="2025-05-12T15:24:00Z">
          <w:pPr>
            <w:pStyle w:val="EMEANormal"/>
          </w:pPr>
        </w:pPrChange>
        <w:rPr>
          <w:del w:id="18246" w:author="AbbVie7" w:date="2025-05-12T15:24:00Z"/>
          <w:bCs/>
          <w:iCs/>
          <w:szCs w:val="22"/>
          <w:lang w:val="da-DK"/>
        </w:rPr>
      </w:pPr>
      <w:del w:id="18247" w:author="AbbVie7" w:date="2025-05-12T15:24:00Z">
        <w:r>
          <w:rPr>
            <w:bCs/>
            <w:iCs/>
            <w:szCs w:val="22"/>
            <w:lang w:val="da-DK"/>
          </w:rPr>
          <w:delText>Blandt</w:delText>
        </w:r>
      </w:del>
      <w:del w:id="18248" w:author="AbbVie7" w:date="2025-05-12T15:24:00Z">
        <w:r w:rsidRPr="00923F93">
          <w:rPr>
            <w:bCs/>
            <w:iCs/>
            <w:szCs w:val="22"/>
            <w:lang w:val="da-DK"/>
          </w:rPr>
          <w:delText xml:space="preserve"> patienter med moderat til svær aktiv pædiatrisk </w:delText>
        </w:r>
      </w:del>
      <w:del w:id="18249" w:author="AbbVie7" w:date="2025-05-12T15:24:00Z">
        <w:r w:rsidRPr="00923F93">
          <w:rPr>
            <w:szCs w:val="22"/>
            <w:lang w:val="da-DK"/>
          </w:rPr>
          <w:delText>Crohns sygdom</w:delText>
        </w:r>
      </w:del>
      <w:del w:id="18250" w:author="AbbVie7" w:date="2025-05-12T15:24:00Z">
        <w:r w:rsidRPr="00923F93">
          <w:rPr>
            <w:bCs/>
            <w:iCs/>
            <w:szCs w:val="22"/>
            <w:lang w:val="da-DK"/>
          </w:rPr>
          <w:delText xml:space="preserve"> </w:delText>
        </w:r>
      </w:del>
      <w:del w:id="18251" w:author="AbbVie7" w:date="2025-05-12T15:24:00Z">
        <w:r>
          <w:rPr>
            <w:bCs/>
            <w:iCs/>
            <w:szCs w:val="22"/>
            <w:lang w:val="da-DK"/>
          </w:rPr>
          <w:delText>udviklede 3,3</w:delText>
        </w:r>
      </w:del>
      <w:del w:id="18252" w:author="AbbVie7" w:date="2025-05-12T15:24:00Z">
        <w:r w:rsidR="00562996">
          <w:rPr>
            <w:bCs/>
            <w:iCs/>
            <w:szCs w:val="22"/>
            <w:lang w:val="da-DK"/>
          </w:rPr>
          <w:delText>%</w:delText>
        </w:r>
      </w:del>
      <w:del w:id="18253" w:author="AbbVie7" w:date="2025-05-12T15:24:00Z">
        <w:r>
          <w:rPr>
            <w:bCs/>
            <w:iCs/>
            <w:szCs w:val="22"/>
            <w:lang w:val="da-DK"/>
          </w:rPr>
          <w:delText xml:space="preserve"> af de</w:delText>
        </w:r>
      </w:del>
      <w:del w:id="18254" w:author="AbbVie7" w:date="2025-05-12T15:24:00Z">
        <w:r w:rsidRPr="00B94EE6">
          <w:rPr>
            <w:bCs/>
            <w:iCs/>
            <w:szCs w:val="22"/>
            <w:lang w:val="da-DK"/>
          </w:rPr>
          <w:delText xml:space="preserve"> </w:delText>
        </w:r>
      </w:del>
      <w:del w:id="18255" w:author="AbbVie7" w:date="2025-05-12T15:24:00Z">
        <w:r w:rsidRPr="00923F93">
          <w:rPr>
            <w:bCs/>
            <w:iCs/>
            <w:szCs w:val="22"/>
            <w:lang w:val="da-DK"/>
          </w:rPr>
          <w:delText>patienter, som fik adalimumab</w:delText>
        </w:r>
      </w:del>
      <w:del w:id="18256" w:author="AbbVie7" w:date="2025-05-12T15:24:00Z">
        <w:r>
          <w:rPr>
            <w:bCs/>
            <w:iCs/>
            <w:szCs w:val="22"/>
            <w:lang w:val="da-DK"/>
          </w:rPr>
          <w:delText>,</w:delText>
        </w:r>
      </w:del>
      <w:del w:id="18257" w:author="AbbVie7" w:date="2025-05-12T15:24:00Z">
        <w:r w:rsidRPr="00923F93">
          <w:rPr>
            <w:bCs/>
            <w:iCs/>
            <w:szCs w:val="22"/>
            <w:lang w:val="da-DK"/>
          </w:rPr>
          <w:delText xml:space="preserve"> </w:delText>
        </w:r>
      </w:del>
      <w:del w:id="18258" w:author="AbbVie7" w:date="2025-05-12T15:24:00Z">
        <w:r w:rsidRPr="00923F93">
          <w:rPr>
            <w:szCs w:val="22"/>
            <w:lang w:val="da-DK"/>
          </w:rPr>
          <w:delText>anti-adalimumab-antistof</w:delText>
        </w:r>
      </w:del>
      <w:del w:id="18259" w:author="AbbVie7" w:date="2025-05-12T15:24:00Z">
        <w:r>
          <w:rPr>
            <w:szCs w:val="22"/>
            <w:lang w:val="da-DK"/>
          </w:rPr>
          <w:delText>fer</w:delText>
        </w:r>
      </w:del>
      <w:del w:id="18260" w:author="AbbVie7" w:date="2025-05-12T15:24:00Z">
        <w:r w:rsidRPr="00923F93">
          <w:rPr>
            <w:bCs/>
            <w:iCs/>
            <w:szCs w:val="22"/>
            <w:lang w:val="da-DK"/>
          </w:rPr>
          <w:delText>.</w:delText>
        </w:r>
      </w:del>
    </w:p>
    <w:p w:rsidR="00BA3C1B" w14:paraId="0FA64530" w14:textId="77777777">
      <w:pPr>
        <w:pStyle w:val="EMEANormal"/>
        <w:keepNext/>
        <w:jc w:val="center"/>
        <w:pPrChange w:id="18261" w:author="AbbVie7" w:date="2025-05-12T15:24:00Z">
          <w:pPr>
            <w:pStyle w:val="EMEANormal"/>
          </w:pPr>
        </w:pPrChange>
        <w:rPr>
          <w:del w:id="18262" w:author="AbbVie7" w:date="2025-05-12T15:24:00Z"/>
          <w:bCs/>
          <w:iCs/>
          <w:szCs w:val="22"/>
          <w:lang w:val="da-DK"/>
        </w:rPr>
      </w:pPr>
    </w:p>
    <w:p w:rsidR="00D66050" w14:paraId="78B8EF77" w14:textId="77777777">
      <w:pPr>
        <w:pStyle w:val="EMEANormal"/>
        <w:keepNext/>
        <w:jc w:val="center"/>
        <w:pPrChange w:id="18263" w:author="AbbVie7" w:date="2025-05-12T15:24:00Z">
          <w:pPr>
            <w:pStyle w:val="EMEANormal"/>
          </w:pPr>
        </w:pPrChange>
        <w:rPr>
          <w:del w:id="18264" w:author="AbbVie7" w:date="2025-05-12T15:24:00Z"/>
          <w:b/>
          <w:lang w:val="da-DK"/>
        </w:rPr>
      </w:pPr>
      <w:del w:id="18265" w:author="AbbVie7" w:date="2025-05-12T15:24:00Z">
        <w:r w:rsidRPr="00AC6403">
          <w:rPr>
            <w:lang w:val="da-DK"/>
          </w:rPr>
          <w:delText xml:space="preserve">Hos </w:delText>
        </w:r>
      </w:del>
      <w:del w:id="18266" w:author="AbbVie7" w:date="2025-05-12T15:24:00Z">
        <w:r w:rsidR="00DD2D17">
          <w:rPr>
            <w:lang w:val="da-DK"/>
          </w:rPr>
          <w:delText xml:space="preserve">voksne </w:delText>
        </w:r>
      </w:del>
      <w:del w:id="18267" w:author="AbbVie7" w:date="2025-05-12T15:24:00Z">
        <w:r w:rsidRPr="00AC6403">
          <w:rPr>
            <w:lang w:val="da-DK"/>
          </w:rPr>
          <w:delText xml:space="preserve">patienter med non-infektiøs uveitis blev anti-adalimumab-antistoffer identificeret hos 4,8 </w:delText>
        </w:r>
      </w:del>
      <w:del w:id="18268" w:author="AbbVie7" w:date="2025-05-12T15:24:00Z">
        <w:r w:rsidR="00562996">
          <w:rPr>
            <w:lang w:val="da-DK"/>
          </w:rPr>
          <w:delText>%</w:delText>
        </w:r>
      </w:del>
      <w:del w:id="18269" w:author="AbbVie7" w:date="2025-05-12T15:24:00Z">
        <w:r w:rsidRPr="00AC6403">
          <w:rPr>
            <w:lang w:val="da-DK"/>
          </w:rPr>
          <w:delText xml:space="preserve"> </w:delText>
        </w:r>
      </w:del>
      <w:del w:id="18270" w:author="AbbVie7" w:date="2025-05-12T15:24:00Z">
        <w:r w:rsidRPr="00AC6403">
          <w:rPr>
            <w:bCs/>
            <w:iCs/>
            <w:lang w:val="da-DK"/>
          </w:rPr>
          <w:delText xml:space="preserve">(12/249) </w:delText>
        </w:r>
      </w:del>
      <w:del w:id="18271" w:author="AbbVie7" w:date="2025-05-12T15:24:00Z">
        <w:r w:rsidRPr="00AC6403">
          <w:rPr>
            <w:lang w:val="da-DK"/>
          </w:rPr>
          <w:delText>af patienterne behandlet med adalimumab</w:delText>
        </w:r>
      </w:del>
      <w:del w:id="18272" w:author="AbbVie7" w:date="2025-05-12T15:24:00Z">
        <w:r w:rsidRPr="00AC6403">
          <w:rPr>
            <w:b/>
            <w:lang w:val="da-DK"/>
          </w:rPr>
          <w:delText>.</w:delText>
        </w:r>
      </w:del>
    </w:p>
    <w:p w:rsidR="00041CC2" w14:paraId="69C7AECD" w14:textId="77777777">
      <w:pPr>
        <w:pStyle w:val="EMEANormal"/>
        <w:keepNext/>
        <w:jc w:val="center"/>
        <w:pPrChange w:id="18273" w:author="AbbVie7" w:date="2025-05-12T15:24:00Z">
          <w:pPr>
            <w:pStyle w:val="EMEANormal"/>
          </w:pPr>
        </w:pPrChange>
        <w:rPr>
          <w:del w:id="18274" w:author="AbbVie7" w:date="2025-05-12T15:24:00Z"/>
          <w:b/>
          <w:lang w:val="da-DK"/>
        </w:rPr>
      </w:pPr>
    </w:p>
    <w:p w:rsidR="00041CC2" w14:paraId="2C89D101" w14:textId="77777777">
      <w:pPr>
        <w:pStyle w:val="EMEANormal"/>
        <w:keepNext/>
        <w:jc w:val="center"/>
        <w:pPrChange w:id="18275" w:author="AbbVie7" w:date="2025-05-12T15:24:00Z">
          <w:pPr>
            <w:pStyle w:val="EMEANormal"/>
          </w:pPr>
        </w:pPrChange>
        <w:rPr>
          <w:del w:id="18276" w:author="AbbVie7" w:date="2025-05-12T15:24:00Z"/>
          <w:b/>
          <w:lang w:val="da-DK"/>
        </w:rPr>
      </w:pPr>
      <w:del w:id="18277" w:author="AbbVie7" w:date="2025-05-12T15:24:00Z">
        <w:r w:rsidRPr="000518BF">
          <w:rPr>
            <w:rFonts w:eastAsia="SimSun"/>
            <w:szCs w:val="22"/>
            <w:lang w:val="da-DK" w:eastAsia="zh-CN"/>
          </w:rPr>
          <w:delText xml:space="preserve">Hos patienter med moderat til svær </w:delText>
        </w:r>
      </w:del>
      <w:del w:id="18278" w:author="AbbVie7" w:date="2025-05-12T15:24:00Z">
        <w:r>
          <w:rPr>
            <w:rFonts w:eastAsia="SimSun"/>
            <w:szCs w:val="22"/>
            <w:lang w:val="da-DK" w:eastAsia="zh-CN"/>
          </w:rPr>
          <w:delText xml:space="preserve">aktiv </w:delText>
        </w:r>
      </w:del>
      <w:del w:id="18279" w:author="AbbVie7" w:date="2025-05-12T15:24:00Z">
        <w:r w:rsidRPr="000518BF">
          <w:rPr>
            <w:rFonts w:eastAsia="SimSun"/>
            <w:szCs w:val="22"/>
            <w:lang w:val="da-DK" w:eastAsia="zh-CN"/>
          </w:rPr>
          <w:delText xml:space="preserve">pædiatrisk colitis ulcerosa </w:delText>
        </w:r>
      </w:del>
      <w:del w:id="18280" w:author="AbbVie7" w:date="2025-05-12T15:24:00Z">
        <w:r>
          <w:rPr>
            <w:rFonts w:eastAsia="SimSun"/>
            <w:szCs w:val="22"/>
            <w:lang w:val="da-DK" w:eastAsia="zh-CN"/>
          </w:rPr>
          <w:delText>udviklede 3% af patienterne</w:delText>
        </w:r>
      </w:del>
      <w:del w:id="18281" w:author="AbbVie7" w:date="2025-05-12T15:24:00Z">
        <w:r w:rsidR="006A431F">
          <w:rPr>
            <w:rFonts w:eastAsia="SimSun"/>
            <w:szCs w:val="22"/>
            <w:lang w:val="da-DK" w:eastAsia="zh-CN"/>
          </w:rPr>
          <w:delText>,</w:delText>
        </w:r>
      </w:del>
      <w:del w:id="18282" w:author="AbbVie7" w:date="2025-05-12T15:24:00Z">
        <w:r>
          <w:rPr>
            <w:rFonts w:eastAsia="SimSun"/>
            <w:szCs w:val="22"/>
            <w:lang w:val="da-DK" w:eastAsia="zh-CN"/>
          </w:rPr>
          <w:delText xml:space="preserve"> som fik adalimumab, anti-</w:delText>
        </w:r>
      </w:del>
      <w:del w:id="18283" w:author="AbbVie7" w:date="2025-05-12T15:24:00Z">
        <w:r w:rsidRPr="000518BF">
          <w:rPr>
            <w:rFonts w:eastAsia="SimSun"/>
            <w:szCs w:val="22"/>
            <w:lang w:val="da-DK" w:eastAsia="zh-CN"/>
          </w:rPr>
          <w:delText>adalimumab</w:delText>
        </w:r>
      </w:del>
      <w:del w:id="18284" w:author="AbbVie7" w:date="2025-05-12T15:24:00Z">
        <w:r>
          <w:rPr>
            <w:rFonts w:eastAsia="SimSun"/>
            <w:szCs w:val="22"/>
            <w:lang w:val="da-DK" w:eastAsia="zh-CN"/>
          </w:rPr>
          <w:delText>-antistoffer</w:delText>
        </w:r>
      </w:del>
      <w:del w:id="18285" w:author="AbbVie7" w:date="2025-05-12T15:24:00Z">
        <w:r w:rsidRPr="00041CC2">
          <w:rPr>
            <w:rFonts w:eastAsia="SimSun"/>
            <w:szCs w:val="22"/>
            <w:lang w:val="da-DK" w:eastAsia="zh-CN"/>
          </w:rPr>
          <w:delText>.</w:delText>
        </w:r>
      </w:del>
    </w:p>
    <w:p w:rsidR="009B6649" w14:paraId="3E23E7BC" w14:textId="77777777">
      <w:pPr>
        <w:pStyle w:val="EMEANormal"/>
        <w:keepNext/>
        <w:jc w:val="center"/>
        <w:pPrChange w:id="18286" w:author="AbbVie7" w:date="2025-05-12T15:24:00Z">
          <w:pPr>
            <w:pStyle w:val="EMEANormal"/>
          </w:pPr>
        </w:pPrChange>
        <w:rPr>
          <w:del w:id="18287" w:author="AbbVie7" w:date="2025-05-12T15:24:00Z"/>
          <w:lang w:val="da-DK"/>
        </w:rPr>
      </w:pPr>
    </w:p>
    <w:p w:rsidR="00767709" w14:paraId="027DDF02" w14:textId="77777777">
      <w:pPr>
        <w:pStyle w:val="EMEANormal"/>
        <w:keepNext/>
        <w:jc w:val="center"/>
        <w:pPrChange w:id="18288" w:author="AbbVie7" w:date="2025-05-12T15:24:00Z">
          <w:pPr>
            <w:pStyle w:val="EMEANormal"/>
          </w:pPr>
        </w:pPrChange>
        <w:rPr>
          <w:del w:id="18289" w:author="AbbVie7" w:date="2025-05-12T15:24:00Z"/>
          <w:lang w:val="da-DK"/>
        </w:rPr>
      </w:pPr>
      <w:del w:id="18290" w:author="AbbVie7" w:date="2025-05-12T15:24:00Z">
        <w:r>
          <w:rPr>
            <w:lang w:val="da-DK"/>
          </w:rPr>
          <w:delText>Eftersom immunogenicitetsanalyser er produktspecifikke, giver det ikke nogen mening at sammenligne antistofhyppigheden med andre produkter.</w:delText>
        </w:r>
      </w:del>
    </w:p>
    <w:p w:rsidR="00DD1F49" w14:paraId="31E0FCAF" w14:textId="77777777">
      <w:pPr>
        <w:pStyle w:val="EMEANormal"/>
        <w:keepNext/>
        <w:jc w:val="center"/>
        <w:pPrChange w:id="18291" w:author="AbbVie7" w:date="2025-05-12T15:24:00Z">
          <w:pPr>
            <w:tabs>
              <w:tab w:val="clear" w:pos="562"/>
            </w:tabs>
            <w:suppressAutoHyphens w:val="0"/>
            <w:textAlignment w:val="top"/>
          </w:pPr>
        </w:pPrChange>
        <w:rPr>
          <w:del w:id="18292" w:author="AbbVie7" w:date="2025-05-12T15:24:00Z"/>
          <w:lang w:val="da-DK"/>
        </w:rPr>
      </w:pPr>
    </w:p>
    <w:p w:rsidR="00606985" w:rsidRPr="008F497B" w14:paraId="1F4A9ED2" w14:textId="77777777">
      <w:pPr>
        <w:pStyle w:val="EMEANormal"/>
        <w:keepNext/>
        <w:jc w:val="center"/>
        <w:pPrChange w:id="18293" w:author="AbbVie7" w:date="2025-05-12T15:24:00Z">
          <w:pPr>
            <w:keepNext/>
            <w:tabs>
              <w:tab w:val="clear" w:pos="562"/>
            </w:tabs>
            <w:suppressAutoHyphens w:val="0"/>
            <w:textAlignment w:val="top"/>
          </w:pPr>
        </w:pPrChange>
        <w:rPr>
          <w:del w:id="18294" w:author="AbbVie7" w:date="2025-05-12T15:24:00Z"/>
          <w:u w:val="single"/>
          <w:lang w:val="da-DK"/>
        </w:rPr>
      </w:pPr>
      <w:del w:id="18295" w:author="AbbVie7" w:date="2025-05-12T15:24:00Z">
        <w:r w:rsidRPr="008F497B">
          <w:rPr>
            <w:u w:val="single"/>
            <w:lang w:val="da-DK"/>
          </w:rPr>
          <w:delText>Pædiatrisk population</w:delText>
        </w:r>
      </w:del>
    </w:p>
    <w:p w:rsidR="00606985" w14:paraId="0CBB8F38" w14:textId="77777777">
      <w:pPr>
        <w:pStyle w:val="EMEANormal"/>
        <w:keepNext/>
        <w:jc w:val="center"/>
        <w:pPrChange w:id="18296" w:author="AbbVie7" w:date="2025-05-12T15:24:00Z">
          <w:pPr>
            <w:keepNext/>
            <w:tabs>
              <w:tab w:val="clear" w:pos="562"/>
            </w:tabs>
            <w:suppressAutoHyphens w:val="0"/>
            <w:textAlignment w:val="top"/>
          </w:pPr>
        </w:pPrChange>
        <w:rPr>
          <w:del w:id="18297" w:author="AbbVie7" w:date="2025-05-12T15:24:00Z"/>
          <w:noProof/>
          <w:szCs w:val="22"/>
          <w:lang w:val="da-DK"/>
        </w:rPr>
      </w:pPr>
    </w:p>
    <w:p w:rsidR="001C0A61" w:rsidRPr="00041CC2" w14:paraId="12722246" w14:textId="77777777">
      <w:pPr>
        <w:pStyle w:val="EMEANormal"/>
        <w:keepNext/>
        <w:jc w:val="center"/>
        <w:pPrChange w:id="18298" w:author="AbbVie7" w:date="2025-05-12T15:24:00Z">
          <w:pPr/>
        </w:pPrChange>
        <w:rPr>
          <w:del w:id="18299" w:author="AbbVie7" w:date="2025-05-12T15:24:00Z"/>
          <w:i/>
          <w:noProof/>
          <w:lang w:val="da-DK"/>
        </w:rPr>
      </w:pPr>
      <w:del w:id="18300" w:author="AbbVie7" w:date="2025-05-12T15:24:00Z">
        <w:r w:rsidRPr="00041CC2">
          <w:rPr>
            <w:i/>
            <w:noProof/>
            <w:lang w:val="da-DK"/>
          </w:rPr>
          <w:delText>Juvenil idiopatisk artrit (JIA)</w:delText>
        </w:r>
      </w:del>
    </w:p>
    <w:p w:rsidR="001C0A61" w:rsidRPr="00041CC2" w14:paraId="3F99A37B" w14:textId="77777777">
      <w:pPr>
        <w:pStyle w:val="EMEANormal"/>
        <w:keepNext/>
        <w:jc w:val="center"/>
        <w:pPrChange w:id="18301" w:author="AbbVie7" w:date="2025-05-12T15:24:00Z">
          <w:pPr>
            <w:tabs>
              <w:tab w:val="clear" w:pos="562"/>
              <w:tab w:val="left" w:pos="1650"/>
            </w:tabs>
          </w:pPr>
        </w:pPrChange>
        <w:rPr>
          <w:del w:id="18302" w:author="AbbVie7" w:date="2025-05-12T15:24:00Z"/>
          <w:lang w:val="da-DK"/>
        </w:rPr>
      </w:pPr>
      <w:del w:id="18303" w:author="AbbVie7" w:date="2025-05-12T15:24:00Z">
        <w:r>
          <w:rPr>
            <w:lang w:val="da-DK"/>
          </w:rPr>
          <w:tab/>
        </w:r>
      </w:del>
    </w:p>
    <w:p w:rsidR="001C0A61" w:rsidRPr="00041CC2" w14:paraId="04218D8A" w14:textId="77777777">
      <w:pPr>
        <w:pStyle w:val="EMEANormal"/>
        <w:keepNext/>
        <w:jc w:val="center"/>
        <w:pPrChange w:id="18304" w:author="AbbVie7" w:date="2025-05-12T15:24:00Z">
          <w:pPr/>
        </w:pPrChange>
        <w:rPr>
          <w:del w:id="18305" w:author="AbbVie7" w:date="2025-05-12T15:24:00Z"/>
          <w:i/>
          <w:noProof/>
          <w:u w:val="single"/>
          <w:lang w:val="da-DK"/>
        </w:rPr>
      </w:pPr>
      <w:del w:id="18306" w:author="AbbVie7" w:date="2025-05-12T15:24:00Z">
        <w:r w:rsidRPr="00041CC2">
          <w:rPr>
            <w:i/>
            <w:noProof/>
            <w:u w:val="single"/>
            <w:lang w:val="da-DK"/>
          </w:rPr>
          <w:delText>Polyartikulær juvenil idiopatisk artrit (pJIA)</w:delText>
        </w:r>
      </w:del>
    </w:p>
    <w:p w:rsidR="001C0A61" w:rsidRPr="00041CC2" w14:paraId="163F912C" w14:textId="77777777">
      <w:pPr>
        <w:pStyle w:val="EMEANormal"/>
        <w:keepNext/>
        <w:jc w:val="center"/>
        <w:pPrChange w:id="18307" w:author="AbbVie7" w:date="2025-05-12T15:24:00Z">
          <w:pPr/>
        </w:pPrChange>
        <w:rPr>
          <w:del w:id="18308" w:author="AbbVie7" w:date="2025-05-12T15:24:00Z"/>
          <w:lang w:val="da-DK"/>
        </w:rPr>
      </w:pPr>
    </w:p>
    <w:p w:rsidR="001C0A61" w:rsidRPr="00041CC2" w14:paraId="1FB0F4A4" w14:textId="77777777">
      <w:pPr>
        <w:pStyle w:val="EMEANormal"/>
        <w:keepNext/>
        <w:jc w:val="center"/>
        <w:pPrChange w:id="18309" w:author="AbbVie7" w:date="2025-05-13T09:05:00Z">
          <w:pPr/>
        </w:pPrChange>
        <w:rPr>
          <w:del w:id="18310" w:author="AbbVie7" w:date="2025-05-12T15:24:00Z"/>
          <w:b/>
          <w:bCs/>
          <w:i/>
          <w:iCs/>
          <w:lang w:val="da-DK"/>
        </w:rPr>
      </w:pPr>
      <w:del w:id="18311" w:author="AbbVie7" w:date="2025-05-12T15:24:00Z">
        <w:r w:rsidRPr="00041CC2">
          <w:rPr>
            <w:bCs/>
            <w:iCs/>
            <w:lang w:val="da-DK"/>
          </w:rPr>
          <w:delText>Humiras sikkerhed og virkning blev vurderet i to studier (pJIA I og II) hos børn med aktiv p</w:delText>
        </w:r>
      </w:del>
      <w:del w:id="18312" w:author="AbbVie7" w:date="2025-05-12T15:24:00Z">
        <w:r w:rsidRPr="00041CC2">
          <w:rPr>
            <w:bCs/>
            <w:iCs/>
            <w:noProof/>
            <w:lang w:val="da-DK"/>
          </w:rPr>
          <w:delText>olyartikulær</w:delText>
        </w:r>
      </w:del>
      <w:del w:id="18313" w:author="AbbVie7" w:date="2025-05-12T15:24:00Z">
        <w:r w:rsidRPr="00041CC2">
          <w:rPr>
            <w:bCs/>
            <w:iCs/>
            <w:lang w:val="da-DK"/>
          </w:rPr>
          <w:delText xml:space="preserve"> eller p</w:delText>
        </w:r>
      </w:del>
      <w:del w:id="18314" w:author="AbbVie7" w:date="2025-05-12T15:24:00Z">
        <w:r w:rsidRPr="00041CC2">
          <w:rPr>
            <w:bCs/>
            <w:iCs/>
            <w:noProof/>
            <w:lang w:val="da-DK"/>
          </w:rPr>
          <w:delText>olyartikulært forløb af  juvenil idiopatisk artrit</w:delText>
        </w:r>
      </w:del>
      <w:del w:id="18315" w:author="AbbVie7" w:date="2025-05-12T15:24:00Z">
        <w:r w:rsidRPr="00041CC2">
          <w:rPr>
            <w:bCs/>
            <w:iCs/>
            <w:lang w:val="da-DK"/>
          </w:rPr>
          <w:delText>, som havde en række forskellige JIA-typer (hyppigst reumatoid-faktor-negativ eller -positiv polyartrit og udvidet oligoartrit).</w:delText>
        </w:r>
      </w:del>
    </w:p>
    <w:p w:rsidR="001C0A61" w:rsidRPr="00041CC2" w14:paraId="62A5FF22" w14:textId="77777777">
      <w:pPr>
        <w:pStyle w:val="EMEANormal"/>
        <w:keepNext/>
        <w:jc w:val="center"/>
        <w:pPrChange w:id="18316" w:author="AbbVie7" w:date="2025-05-13T09:05:00Z">
          <w:pPr/>
        </w:pPrChange>
        <w:rPr>
          <w:del w:id="18317" w:author="AbbVie7" w:date="2025-05-13T09:05:00Z"/>
          <w:bCs/>
          <w:iCs/>
          <w:lang w:val="da-DK"/>
        </w:rPr>
      </w:pPr>
    </w:p>
    <w:p w:rsidR="001C0A61" w:rsidRPr="00041CC2" w14:paraId="1539A71A" w14:textId="77777777">
      <w:pPr>
        <w:pStyle w:val="EMEANormal"/>
        <w:keepNext/>
        <w:jc w:val="center"/>
        <w:pPrChange w:id="18318" w:author="AbbVie7" w:date="2025-05-13T09:05:00Z">
          <w:pPr/>
        </w:pPrChange>
        <w:rPr>
          <w:del w:id="18319" w:author="AbbVie7" w:date="2025-05-12T15:24:00Z"/>
          <w:szCs w:val="22"/>
          <w:lang w:val="da-DK"/>
        </w:rPr>
      </w:pPr>
      <w:del w:id="18320" w:author="AbbVie7" w:date="2025-05-12T15:24:00Z">
        <w:r w:rsidRPr="00041CC2">
          <w:rPr>
            <w:szCs w:val="22"/>
            <w:lang w:val="da-DK"/>
          </w:rPr>
          <w:delText>pJIA I</w:delText>
        </w:r>
      </w:del>
    </w:p>
    <w:p w:rsidR="001C0A61" w:rsidRPr="00041CC2" w14:paraId="5FCC4B90" w14:textId="77777777">
      <w:pPr>
        <w:pStyle w:val="EMEANormal"/>
        <w:keepNext/>
        <w:jc w:val="center"/>
        <w:pPrChange w:id="18321" w:author="AbbVie7" w:date="2025-05-13T09:05:00Z">
          <w:pPr/>
        </w:pPrChange>
        <w:rPr>
          <w:del w:id="18322" w:author="AbbVie7" w:date="2025-05-12T15:24:00Z"/>
          <w:szCs w:val="22"/>
          <w:lang w:val="da-DK"/>
        </w:rPr>
      </w:pPr>
    </w:p>
    <w:p w:rsidR="001C0A61" w14:paraId="3B7BB937" w14:textId="77777777">
      <w:pPr>
        <w:pStyle w:val="EMEANormal"/>
        <w:keepNext/>
        <w:jc w:val="center"/>
        <w:pPrChange w:id="18323" w:author="AbbVie7" w:date="2025-05-13T09:05:00Z">
          <w:pPr>
            <w:pStyle w:val="EMEANormal"/>
          </w:pPr>
        </w:pPrChange>
        <w:rPr>
          <w:del w:id="18324" w:author="AbbVie7" w:date="2025-05-12T15:24:00Z"/>
          <w:noProof/>
          <w:lang w:val="da-DK"/>
        </w:rPr>
      </w:pPr>
      <w:del w:id="18325" w:author="AbbVie7" w:date="2025-05-12T15:24:00Z">
        <w:r w:rsidRPr="00041CC2">
          <w:rPr>
            <w:noProof/>
            <w:lang w:val="da-DK"/>
          </w:rPr>
          <w:delText>Humiras sikkerhed og virkning blev vurderet i et multicenter-, randomiseret, dobbeltblindet, parallelgruppe</w:delText>
        </w:r>
      </w:del>
      <w:del w:id="18326" w:author="AbbVie7" w:date="2025-05-12T15:24:00Z">
        <w:r w:rsidRPr="00041CC2">
          <w:rPr>
            <w:lang w:val="da-DK"/>
          </w:rPr>
          <w:delText>studie</w:delText>
        </w:r>
      </w:del>
      <w:del w:id="18327" w:author="AbbVie7" w:date="2025-05-12T15:24:00Z">
        <w:r w:rsidRPr="00041CC2">
          <w:rPr>
            <w:noProof/>
            <w:lang w:val="da-DK"/>
          </w:rPr>
          <w:delText xml:space="preserve"> hos 171 børn (4-17 år) med polyartikulær JIA.</w:delText>
        </w:r>
      </w:del>
      <w:del w:id="18328" w:author="AbbVie7" w:date="2025-05-12T15:24:00Z">
        <w:r w:rsidRPr="00041CC2">
          <w:rPr>
            <w:lang w:val="da-DK"/>
          </w:rPr>
          <w:delText xml:space="preserve"> </w:delText>
        </w:r>
      </w:del>
      <w:del w:id="18329" w:author="AbbVie7" w:date="2025-05-12T15:24:00Z">
        <w:r w:rsidRPr="00041CC2">
          <w:rPr>
            <w:noProof/>
            <w:lang w:val="da-DK"/>
          </w:rPr>
          <w:delText xml:space="preserve">I den åbne indkøringsfase blev patienterne stratificeret i to grupper – </w:delText>
        </w:r>
      </w:del>
      <w:smartTag w:uri="urn:schemas-microsoft-com:office:smarttags" w:element="stockticker">
        <w:del w:id="18330" w:author="AbbVie7" w:date="2025-05-12T15:24:00Z">
          <w:r w:rsidRPr="00041CC2">
            <w:rPr>
              <w:noProof/>
              <w:lang w:val="da-DK"/>
            </w:rPr>
            <w:delText>MTX</w:delText>
          </w:r>
        </w:del>
      </w:smartTag>
      <w:del w:id="18331" w:author="AbbVie7" w:date="2025-05-12T15:24:00Z">
        <w:r w:rsidRPr="00041CC2">
          <w:rPr>
            <w:noProof/>
            <w:lang w:val="da-DK"/>
          </w:rPr>
          <w:delText>-behandlede (methotrexat-behandlede) og ikke-</w:delText>
        </w:r>
      </w:del>
      <w:smartTag w:uri="urn:schemas-microsoft-com:office:smarttags" w:element="stockticker">
        <w:del w:id="18332" w:author="AbbVie7" w:date="2025-05-12T15:24:00Z">
          <w:r w:rsidRPr="00041CC2">
            <w:rPr>
              <w:noProof/>
              <w:lang w:val="da-DK"/>
            </w:rPr>
            <w:delText>MTX</w:delText>
          </w:r>
        </w:del>
      </w:smartTag>
      <w:del w:id="18333" w:author="AbbVie7" w:date="2025-05-12T15:24:00Z">
        <w:r w:rsidRPr="00041CC2">
          <w:rPr>
            <w:noProof/>
            <w:lang w:val="da-DK"/>
          </w:rPr>
          <w:delText>-behandlede.</w:delText>
        </w:r>
      </w:del>
      <w:del w:id="18334" w:author="AbbVie7" w:date="2025-05-12T15:24:00Z">
        <w:r w:rsidRPr="00041CC2">
          <w:rPr>
            <w:lang w:val="da-DK"/>
          </w:rPr>
          <w:delText xml:space="preserve"> </w:delText>
        </w:r>
      </w:del>
      <w:del w:id="18335" w:author="AbbVie7" w:date="2025-05-12T15:24:00Z">
        <w:r w:rsidRPr="00041CC2">
          <w:rPr>
            <w:noProof/>
            <w:lang w:val="da-DK"/>
          </w:rPr>
          <w:delText>Patienter i stratummet af ikke-</w:delText>
        </w:r>
      </w:del>
      <w:smartTag w:uri="urn:schemas-microsoft-com:office:smarttags" w:element="stockticker">
        <w:del w:id="18336" w:author="AbbVie7" w:date="2025-05-12T15:24:00Z">
          <w:r w:rsidRPr="00041CC2">
            <w:rPr>
              <w:noProof/>
              <w:lang w:val="da-DK"/>
            </w:rPr>
            <w:delText>MTX</w:delText>
          </w:r>
        </w:del>
      </w:smartTag>
      <w:del w:id="18337" w:author="AbbVie7" w:date="2025-05-12T15:24:00Z">
        <w:r w:rsidRPr="00041CC2">
          <w:rPr>
            <w:noProof/>
            <w:lang w:val="da-DK"/>
          </w:rPr>
          <w:delText xml:space="preserve">-behandlede var enten aldrig blevet behandlet med </w:delText>
        </w:r>
      </w:del>
      <w:smartTag w:uri="urn:schemas-microsoft-com:office:smarttags" w:element="stockticker">
        <w:del w:id="18338" w:author="AbbVie7" w:date="2025-05-12T15:24:00Z">
          <w:r w:rsidRPr="00041CC2">
            <w:rPr>
              <w:noProof/>
              <w:lang w:val="da-DK"/>
            </w:rPr>
            <w:delText>MTX</w:delText>
          </w:r>
        </w:del>
      </w:smartTag>
      <w:del w:id="18339" w:author="AbbVie7" w:date="2025-05-12T15:24:00Z">
        <w:r w:rsidRPr="00041CC2">
          <w:rPr>
            <w:noProof/>
            <w:lang w:val="da-DK"/>
          </w:rPr>
          <w:delText xml:space="preserve"> eller havde fået seponeret </w:delText>
        </w:r>
      </w:del>
      <w:smartTag w:uri="urn:schemas-microsoft-com:office:smarttags" w:element="stockticker">
        <w:del w:id="18340" w:author="AbbVie7" w:date="2025-05-12T15:24:00Z">
          <w:r w:rsidRPr="00041CC2">
            <w:rPr>
              <w:noProof/>
              <w:lang w:val="da-DK"/>
            </w:rPr>
            <w:delText>MTX</w:delText>
          </w:r>
        </w:del>
      </w:smartTag>
      <w:del w:id="18341" w:author="AbbVie7" w:date="2025-05-12T15:24:00Z">
        <w:r w:rsidRPr="00041CC2">
          <w:rPr>
            <w:noProof/>
            <w:lang w:val="da-DK"/>
          </w:rPr>
          <w:delText xml:space="preserve"> mindst to uger før administration af </w:delText>
        </w:r>
      </w:del>
      <w:del w:id="18342" w:author="AbbVie7" w:date="2025-05-12T15:24:00Z">
        <w:r w:rsidRPr="00041CC2">
          <w:rPr>
            <w:lang w:val="da-DK"/>
          </w:rPr>
          <w:delText>studie</w:delText>
        </w:r>
      </w:del>
      <w:del w:id="18343" w:author="AbbVie7" w:date="2025-05-12T15:24:00Z">
        <w:r w:rsidRPr="00041CC2">
          <w:rPr>
            <w:noProof/>
            <w:lang w:val="da-DK"/>
          </w:rPr>
          <w:delText>lægemidlet.</w:delText>
        </w:r>
      </w:del>
      <w:del w:id="18344" w:author="AbbVie7" w:date="2025-05-12T15:24:00Z">
        <w:r w:rsidRPr="00041CC2">
          <w:rPr>
            <w:lang w:val="da-DK"/>
          </w:rPr>
          <w:delText xml:space="preserve"> </w:delText>
        </w:r>
      </w:del>
      <w:del w:id="18345" w:author="AbbVie7" w:date="2025-05-12T15:24:00Z">
        <w:r w:rsidRPr="00041CC2">
          <w:rPr>
            <w:noProof/>
            <w:lang w:val="da-DK"/>
          </w:rPr>
          <w:delText>Patienterne fortsatte på faste doser NSAID og/eller prednison (≤ 0,2 mg/kg/dag eller maksimalt 10 mg/dag) I den åbne indkøringsfase fik alle patienter 24 mg/m</w:delText>
        </w:r>
      </w:del>
      <w:del w:id="18346" w:author="AbbVie7" w:date="2025-05-12T15:24:00Z">
        <w:r w:rsidRPr="00041CC2">
          <w:rPr>
            <w:noProof/>
            <w:vertAlign w:val="superscript"/>
            <w:lang w:val="da-DK"/>
          </w:rPr>
          <w:delText>2</w:delText>
        </w:r>
      </w:del>
      <w:del w:id="18347" w:author="AbbVie7" w:date="2025-05-12T15:24:00Z">
        <w:r w:rsidRPr="00041CC2">
          <w:rPr>
            <w:noProof/>
            <w:lang w:val="da-DK"/>
          </w:rPr>
          <w:delText xml:space="preserve"> op til maksimalt 40 mg Humira hver anden uge i 16 uger.</w:delText>
        </w:r>
      </w:del>
      <w:del w:id="18348" w:author="AbbVie7" w:date="2025-05-12T15:24:00Z">
        <w:r w:rsidRPr="00041CC2">
          <w:rPr>
            <w:lang w:val="da-DK"/>
          </w:rPr>
          <w:delText xml:space="preserve"> </w:delText>
        </w:r>
      </w:del>
      <w:del w:id="18349" w:author="AbbVie7" w:date="2025-05-12T15:24:00Z">
        <w:r w:rsidRPr="00041CC2">
          <w:rPr>
            <w:noProof/>
            <w:lang w:val="da-DK"/>
          </w:rPr>
          <w:delText xml:space="preserve">Fordelingen af patienter i henhold til alder samt modtaget minimums-, median- og maksimumsdosis i den åbne indkøringsfase er vist i tabel </w:delText>
        </w:r>
      </w:del>
      <w:del w:id="18350" w:author="AbbVie7" w:date="2025-05-12T15:24:00Z">
        <w:r w:rsidR="00AC1CC2">
          <w:rPr>
            <w:noProof/>
            <w:lang w:val="da-DK"/>
          </w:rPr>
          <w:delText>25</w:delText>
        </w:r>
      </w:del>
      <w:del w:id="18351" w:author="AbbVie7" w:date="2025-05-12T15:24:00Z">
        <w:r>
          <w:rPr>
            <w:noProof/>
            <w:lang w:val="da-DK"/>
          </w:rPr>
          <w:delText>.</w:delText>
        </w:r>
      </w:del>
    </w:p>
    <w:p w:rsidR="001C0A61" w:rsidP="001C0A61" w14:paraId="147D4E05" w14:textId="77777777">
      <w:pPr>
        <w:pStyle w:val="EMEANormal"/>
        <w:rPr>
          <w:del w:id="18352" w:author="AbbVie7" w:date="2025-05-12T15:24:00Z"/>
          <w:noProof/>
          <w:lang w:val="da-DK"/>
        </w:rPr>
      </w:pPr>
    </w:p>
    <w:p w:rsidR="001C0A61" w:rsidRPr="00041CC2" w:rsidP="001C0A61" w14:paraId="2626E3E5" w14:textId="77777777">
      <w:pPr>
        <w:keepNext/>
        <w:jc w:val="center"/>
        <w:rPr>
          <w:del w:id="18353" w:author="AbbVie7" w:date="2025-05-12T15:24:00Z"/>
          <w:b/>
          <w:bCs/>
          <w:color w:val="000000"/>
          <w:szCs w:val="20"/>
          <w:lang w:val="da-DK"/>
        </w:rPr>
      </w:pPr>
      <w:del w:id="18354" w:author="AbbVie7" w:date="2025-05-12T15:24:00Z">
        <w:r w:rsidRPr="00314A1F">
          <w:rPr>
            <w:b/>
            <w:bCs/>
            <w:noProof/>
            <w:color w:val="000000"/>
            <w:lang w:val="da-DK"/>
          </w:rPr>
          <w:delText xml:space="preserve">Tabel </w:delText>
        </w:r>
      </w:del>
      <w:del w:id="18355" w:author="AbbVie7" w:date="2025-05-12T15:24:00Z">
        <w:r w:rsidR="00AC1CC2">
          <w:rPr>
            <w:b/>
            <w:bCs/>
            <w:noProof/>
            <w:color w:val="000000"/>
            <w:lang w:val="da-DK"/>
          </w:rPr>
          <w:delText>25</w:delText>
        </w:r>
      </w:del>
      <w:del w:id="18356" w:author="AbbVie7" w:date="2025-05-12T15:24:00Z">
        <w:r w:rsidRPr="00041CC2">
          <w:rPr>
            <w:b/>
            <w:bCs/>
            <w:color w:val="000000"/>
            <w:szCs w:val="20"/>
            <w:lang w:val="da-DK"/>
          </w:rPr>
          <w:delText xml:space="preserve"> </w:delText>
        </w:r>
      </w:del>
    </w:p>
    <w:p w:rsidR="001C0A61" w:rsidRPr="00041CC2" w:rsidP="001C0A61" w14:paraId="3D018602" w14:textId="77777777">
      <w:pPr>
        <w:keepNext/>
        <w:jc w:val="center"/>
        <w:rPr>
          <w:del w:id="18357" w:author="AbbVie7" w:date="2025-05-12T15:24:00Z"/>
          <w:b/>
          <w:szCs w:val="20"/>
          <w:lang w:val="da-DK"/>
        </w:rPr>
      </w:pPr>
      <w:del w:id="18358" w:author="AbbVie7" w:date="2025-05-12T15:24:00Z">
        <w:r w:rsidRPr="00041CC2">
          <w:rPr>
            <w:b/>
            <w:noProof/>
            <w:szCs w:val="20"/>
            <w:lang w:val="da-DK"/>
          </w:rPr>
          <w:delText>Fordelingen af patienter i henhold til alder og modtaget adalimumab-dosis i den åbne indkøringsfase</w:delText>
        </w:r>
      </w:del>
    </w:p>
    <w:p w:rsidR="001C0A61" w:rsidRPr="00041CC2" w:rsidP="001C0A61" w14:paraId="7E7ECEF1" w14:textId="77777777">
      <w:pPr>
        <w:keepNext/>
        <w:tabs>
          <w:tab w:val="clear" w:pos="562"/>
        </w:tabs>
        <w:ind w:left="110" w:right="53"/>
        <w:jc w:val="center"/>
        <w:rPr>
          <w:del w:id="18359" w:author="AbbVie7" w:date="2025-05-12T15:24:00Z"/>
          <w:color w:val="000000"/>
          <w:lang w:val="da-DK"/>
        </w:rPr>
      </w:pPr>
    </w:p>
    <w:tbl>
      <w:tblPr>
        <w:tblW w:w="0" w:type="auto"/>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418"/>
        <w:gridCol w:w="3520"/>
        <w:gridCol w:w="3239"/>
        <w:gridCol w:w="113"/>
      </w:tblGrid>
      <w:tr w14:paraId="5D2D814B" w14:textId="77777777" w:rsidTr="001C0A61">
        <w:tblPrEx>
          <w:tblW w:w="0" w:type="auto"/>
          <w:tblInd w:w="110" w:type="dxa"/>
          <w:tblLayout w:type="fixed"/>
          <w:tblLook w:val="0000"/>
        </w:tblPrEx>
        <w:trPr>
          <w:gridAfter w:val="1"/>
          <w:wAfter w:w="113" w:type="dxa"/>
          <w:cantSplit/>
          <w:del w:id="18360" w:author="AbbVie7" w:date="2025-05-12T15:24:00Z"/>
        </w:trPr>
        <w:tc>
          <w:tcPr>
            <w:tcW w:w="2418" w:type="dxa"/>
          </w:tcPr>
          <w:p w:rsidR="001C0A61" w:rsidP="001C0A61" w14:paraId="61D5FA0C" w14:textId="77777777">
            <w:pPr>
              <w:pStyle w:val="EMEANormal"/>
              <w:keepNext/>
              <w:rPr>
                <w:del w:id="18361" w:author="AbbVie7" w:date="2025-05-12T15:24:00Z"/>
                <w:lang w:val="da-DK"/>
              </w:rPr>
            </w:pPr>
            <w:del w:id="18362" w:author="AbbVie7" w:date="2025-05-12T15:24:00Z">
              <w:r>
                <w:rPr>
                  <w:noProof/>
                  <w:lang w:val="da-DK"/>
                </w:rPr>
                <w:delText>Aldersgruppe</w:delText>
              </w:r>
            </w:del>
          </w:p>
        </w:tc>
        <w:tc>
          <w:tcPr>
            <w:tcW w:w="3520" w:type="dxa"/>
          </w:tcPr>
          <w:p w:rsidR="001C0A61" w:rsidP="001C0A61" w14:paraId="68E679FF" w14:textId="77777777">
            <w:pPr>
              <w:pStyle w:val="EMEANormal"/>
              <w:keepNext/>
              <w:rPr>
                <w:del w:id="18363" w:author="AbbVie7" w:date="2025-05-12T15:24:00Z"/>
                <w:lang w:val="da-DK"/>
              </w:rPr>
            </w:pPr>
            <w:del w:id="18364" w:author="AbbVie7" w:date="2025-05-12T15:24:00Z">
              <w:r>
                <w:rPr>
                  <w:noProof/>
                  <w:lang w:val="da-DK"/>
                </w:rPr>
                <w:delText xml:space="preserve">Antal patienter ved </w:delText>
              </w:r>
            </w:del>
            <w:del w:id="18365" w:author="AbbVie7" w:date="2025-05-12T15:24:00Z">
              <w:r w:rsidRPr="005376C6">
                <w:rPr>
                  <w:i/>
                  <w:noProof/>
                  <w:lang w:val="da-DK"/>
                </w:rPr>
                <w:delText>baseline</w:delText>
              </w:r>
            </w:del>
            <w:del w:id="18366" w:author="AbbVie7" w:date="2025-05-12T15:24:00Z">
              <w:r>
                <w:rPr>
                  <w:noProof/>
                  <w:lang w:val="da-DK"/>
                </w:rPr>
                <w:delText xml:space="preserve"> </w:delText>
              </w:r>
            </w:del>
            <w:del w:id="18367" w:author="AbbVie7" w:date="2025-05-12T15:24:00Z">
              <w:r>
                <w:rPr>
                  <w:noProof/>
                  <w:lang w:val="da-DK"/>
                </w:rPr>
                <w:br/>
                <w:delText>n (%)</w:delText>
              </w:r>
            </w:del>
          </w:p>
        </w:tc>
        <w:tc>
          <w:tcPr>
            <w:tcW w:w="3239" w:type="dxa"/>
          </w:tcPr>
          <w:p w:rsidR="001C0A61" w:rsidP="001C0A61" w14:paraId="6CE30B18" w14:textId="77777777">
            <w:pPr>
              <w:pStyle w:val="EMEANormal"/>
              <w:keepNext/>
              <w:rPr>
                <w:del w:id="18368" w:author="AbbVie7" w:date="2025-05-12T15:24:00Z"/>
                <w:lang w:val="da-DK"/>
              </w:rPr>
            </w:pPr>
            <w:del w:id="18369" w:author="AbbVie7" w:date="2025-05-12T15:24:00Z">
              <w:r>
                <w:rPr>
                  <w:noProof/>
                  <w:lang w:val="da-DK"/>
                </w:rPr>
                <w:delText>Minimums-, median- og maksimumsdosis</w:delText>
              </w:r>
            </w:del>
          </w:p>
        </w:tc>
      </w:tr>
      <w:tr w14:paraId="4FBB8923" w14:textId="77777777" w:rsidTr="001C0A61">
        <w:tblPrEx>
          <w:tblW w:w="0" w:type="auto"/>
          <w:tblInd w:w="110" w:type="dxa"/>
          <w:tblLayout w:type="fixed"/>
          <w:tblLook w:val="0000"/>
        </w:tblPrEx>
        <w:trPr>
          <w:cantSplit/>
          <w:del w:id="18370" w:author="AbbVie7" w:date="2025-05-12T15:24:00Z"/>
        </w:trPr>
        <w:tc>
          <w:tcPr>
            <w:tcW w:w="2418" w:type="dxa"/>
          </w:tcPr>
          <w:p w:rsidR="001C0A61" w:rsidRPr="00041CC2" w:rsidP="001C0A61" w14:paraId="35C5F18A" w14:textId="77777777">
            <w:pPr>
              <w:keepNext/>
              <w:rPr>
                <w:del w:id="18371" w:author="AbbVie7" w:date="2025-05-12T15:24:00Z"/>
                <w:szCs w:val="20"/>
                <w:lang w:val="da-DK"/>
              </w:rPr>
            </w:pPr>
            <w:del w:id="18372" w:author="AbbVie7" w:date="2025-05-12T15:24:00Z">
              <w:r w:rsidRPr="00041CC2">
                <w:rPr>
                  <w:noProof/>
                  <w:szCs w:val="20"/>
                  <w:lang w:val="da-DK"/>
                </w:rPr>
                <w:delText>4-7 år</w:delText>
              </w:r>
            </w:del>
          </w:p>
        </w:tc>
        <w:tc>
          <w:tcPr>
            <w:tcW w:w="3520" w:type="dxa"/>
          </w:tcPr>
          <w:p w:rsidR="001C0A61" w:rsidRPr="00041CC2" w:rsidP="001C0A61" w14:paraId="05D00611" w14:textId="77777777">
            <w:pPr>
              <w:keepNext/>
              <w:rPr>
                <w:del w:id="18373" w:author="AbbVie7" w:date="2025-05-12T15:24:00Z"/>
                <w:szCs w:val="20"/>
                <w:lang w:val="da-DK"/>
              </w:rPr>
            </w:pPr>
            <w:del w:id="18374" w:author="AbbVie7" w:date="2025-05-12T15:24:00Z">
              <w:r w:rsidRPr="00041CC2">
                <w:rPr>
                  <w:szCs w:val="20"/>
                  <w:lang w:val="da-DK"/>
                </w:rPr>
                <w:delText>31 (18,1)</w:delText>
              </w:r>
            </w:del>
          </w:p>
        </w:tc>
        <w:tc>
          <w:tcPr>
            <w:tcW w:w="3239" w:type="dxa"/>
            <w:gridSpan w:val="2"/>
          </w:tcPr>
          <w:p w:rsidR="001C0A61" w:rsidRPr="00041CC2" w:rsidP="001C0A61" w14:paraId="18855FDE" w14:textId="77777777">
            <w:pPr>
              <w:keepNext/>
              <w:rPr>
                <w:del w:id="18375" w:author="AbbVie7" w:date="2025-05-12T15:24:00Z"/>
                <w:szCs w:val="20"/>
                <w:lang w:val="da-DK"/>
              </w:rPr>
            </w:pPr>
            <w:del w:id="18376" w:author="AbbVie7" w:date="2025-05-12T15:24:00Z">
              <w:r w:rsidRPr="00041CC2">
                <w:rPr>
                  <w:noProof/>
                  <w:szCs w:val="20"/>
                  <w:lang w:val="da-DK"/>
                </w:rPr>
                <w:delText>10, 20 og 25 mg</w:delText>
              </w:r>
            </w:del>
          </w:p>
        </w:tc>
      </w:tr>
      <w:tr w14:paraId="726B05D2" w14:textId="77777777" w:rsidTr="001C0A61">
        <w:tblPrEx>
          <w:tblW w:w="0" w:type="auto"/>
          <w:tblInd w:w="110" w:type="dxa"/>
          <w:tblLayout w:type="fixed"/>
          <w:tblLook w:val="0000"/>
        </w:tblPrEx>
        <w:trPr>
          <w:cantSplit/>
          <w:del w:id="18377" w:author="AbbVie7" w:date="2025-05-12T15:24:00Z"/>
        </w:trPr>
        <w:tc>
          <w:tcPr>
            <w:tcW w:w="2418" w:type="dxa"/>
          </w:tcPr>
          <w:p w:rsidR="001C0A61" w:rsidRPr="00041CC2" w:rsidP="001C0A61" w14:paraId="6888D41C" w14:textId="77777777">
            <w:pPr>
              <w:keepNext/>
              <w:rPr>
                <w:del w:id="18378" w:author="AbbVie7" w:date="2025-05-12T15:24:00Z"/>
                <w:szCs w:val="20"/>
                <w:lang w:val="da-DK"/>
              </w:rPr>
            </w:pPr>
            <w:del w:id="18379" w:author="AbbVie7" w:date="2025-05-12T15:24:00Z">
              <w:r w:rsidRPr="00041CC2">
                <w:rPr>
                  <w:noProof/>
                  <w:szCs w:val="20"/>
                  <w:lang w:val="da-DK"/>
                </w:rPr>
                <w:delText>8-12 år</w:delText>
              </w:r>
            </w:del>
          </w:p>
        </w:tc>
        <w:tc>
          <w:tcPr>
            <w:tcW w:w="3520" w:type="dxa"/>
          </w:tcPr>
          <w:p w:rsidR="001C0A61" w:rsidRPr="00041CC2" w:rsidP="001C0A61" w14:paraId="643E328D" w14:textId="77777777">
            <w:pPr>
              <w:keepNext/>
              <w:rPr>
                <w:del w:id="18380" w:author="AbbVie7" w:date="2025-05-12T15:24:00Z"/>
                <w:szCs w:val="20"/>
                <w:lang w:val="da-DK"/>
              </w:rPr>
            </w:pPr>
            <w:del w:id="18381" w:author="AbbVie7" w:date="2025-05-12T15:24:00Z">
              <w:r w:rsidRPr="00041CC2">
                <w:rPr>
                  <w:szCs w:val="20"/>
                  <w:lang w:val="da-DK"/>
                </w:rPr>
                <w:delText>71 (41,5)</w:delText>
              </w:r>
            </w:del>
          </w:p>
        </w:tc>
        <w:tc>
          <w:tcPr>
            <w:tcW w:w="3239" w:type="dxa"/>
            <w:gridSpan w:val="2"/>
          </w:tcPr>
          <w:p w:rsidR="001C0A61" w:rsidRPr="00041CC2" w:rsidP="001C0A61" w14:paraId="41263925" w14:textId="77777777">
            <w:pPr>
              <w:keepNext/>
              <w:rPr>
                <w:del w:id="18382" w:author="AbbVie7" w:date="2025-05-12T15:24:00Z"/>
                <w:szCs w:val="20"/>
                <w:lang w:val="da-DK"/>
              </w:rPr>
            </w:pPr>
            <w:del w:id="18383" w:author="AbbVie7" w:date="2025-05-12T15:24:00Z">
              <w:r w:rsidRPr="00041CC2">
                <w:rPr>
                  <w:noProof/>
                  <w:szCs w:val="20"/>
                  <w:lang w:val="da-DK"/>
                </w:rPr>
                <w:delText>20, 25 og 40 mg</w:delText>
              </w:r>
            </w:del>
          </w:p>
        </w:tc>
      </w:tr>
      <w:tr w14:paraId="2B1879A3" w14:textId="77777777" w:rsidTr="001C0A61">
        <w:tblPrEx>
          <w:tblW w:w="0" w:type="auto"/>
          <w:tblInd w:w="110" w:type="dxa"/>
          <w:tblLayout w:type="fixed"/>
          <w:tblLook w:val="0000"/>
        </w:tblPrEx>
        <w:trPr>
          <w:cantSplit/>
          <w:del w:id="18384" w:author="AbbVie7" w:date="2025-05-12T15:24:00Z"/>
        </w:trPr>
        <w:tc>
          <w:tcPr>
            <w:tcW w:w="2418" w:type="dxa"/>
          </w:tcPr>
          <w:p w:rsidR="001C0A61" w:rsidRPr="00041CC2" w:rsidP="001C0A61" w14:paraId="0ECB5123" w14:textId="77777777">
            <w:pPr>
              <w:keepNext/>
              <w:rPr>
                <w:del w:id="18385" w:author="AbbVie7" w:date="2025-05-12T15:24:00Z"/>
                <w:szCs w:val="20"/>
                <w:lang w:val="da-DK"/>
              </w:rPr>
            </w:pPr>
            <w:del w:id="18386" w:author="AbbVie7" w:date="2025-05-12T15:24:00Z">
              <w:r w:rsidRPr="00041CC2">
                <w:rPr>
                  <w:noProof/>
                  <w:szCs w:val="20"/>
                  <w:lang w:val="da-DK"/>
                </w:rPr>
                <w:delText>13-17 år</w:delText>
              </w:r>
            </w:del>
          </w:p>
        </w:tc>
        <w:tc>
          <w:tcPr>
            <w:tcW w:w="3520" w:type="dxa"/>
          </w:tcPr>
          <w:p w:rsidR="001C0A61" w:rsidRPr="00041CC2" w:rsidP="001C0A61" w14:paraId="28F46B55" w14:textId="77777777">
            <w:pPr>
              <w:keepNext/>
              <w:rPr>
                <w:del w:id="18387" w:author="AbbVie7" w:date="2025-05-12T15:24:00Z"/>
                <w:szCs w:val="20"/>
                <w:lang w:val="da-DK"/>
              </w:rPr>
            </w:pPr>
            <w:del w:id="18388" w:author="AbbVie7" w:date="2025-05-12T15:24:00Z">
              <w:r w:rsidRPr="00041CC2">
                <w:rPr>
                  <w:szCs w:val="20"/>
                  <w:lang w:val="da-DK"/>
                </w:rPr>
                <w:delText>69 (40,4)</w:delText>
              </w:r>
            </w:del>
          </w:p>
        </w:tc>
        <w:tc>
          <w:tcPr>
            <w:tcW w:w="3239" w:type="dxa"/>
            <w:gridSpan w:val="2"/>
          </w:tcPr>
          <w:p w:rsidR="001C0A61" w:rsidRPr="00041CC2" w:rsidP="001C0A61" w14:paraId="43C65786" w14:textId="77777777">
            <w:pPr>
              <w:keepNext/>
              <w:rPr>
                <w:del w:id="18389" w:author="AbbVie7" w:date="2025-05-12T15:24:00Z"/>
                <w:szCs w:val="20"/>
                <w:lang w:val="da-DK"/>
              </w:rPr>
            </w:pPr>
            <w:del w:id="18390" w:author="AbbVie7" w:date="2025-05-12T15:24:00Z">
              <w:r w:rsidRPr="00041CC2">
                <w:rPr>
                  <w:noProof/>
                  <w:szCs w:val="20"/>
                  <w:lang w:val="da-DK"/>
                </w:rPr>
                <w:delText>25, 40 og 40 mg</w:delText>
              </w:r>
            </w:del>
          </w:p>
        </w:tc>
      </w:tr>
    </w:tbl>
    <w:p w:rsidR="001C0A61" w:rsidRPr="00041CC2" w:rsidP="001C0A61" w14:paraId="64FF2067" w14:textId="77777777">
      <w:pPr>
        <w:rPr>
          <w:del w:id="18391" w:author="AbbVie7" w:date="2025-05-12T15:24:00Z"/>
          <w:szCs w:val="20"/>
          <w:lang w:val="da-DK"/>
        </w:rPr>
      </w:pPr>
    </w:p>
    <w:p w:rsidR="001C0A61" w:rsidRPr="00041CC2" w:rsidP="001C0A61" w14:paraId="2A8B067B" w14:textId="77777777">
      <w:pPr>
        <w:rPr>
          <w:del w:id="18392" w:author="AbbVie7" w:date="2025-05-12T15:24:00Z"/>
          <w:szCs w:val="20"/>
          <w:lang w:val="da-DK"/>
        </w:rPr>
      </w:pPr>
      <w:del w:id="18393" w:author="AbbVie7" w:date="2025-05-12T15:24:00Z">
        <w:r w:rsidRPr="00041CC2">
          <w:rPr>
            <w:noProof/>
            <w:szCs w:val="20"/>
            <w:lang w:val="da-DK"/>
          </w:rPr>
          <w:delText xml:space="preserve">Patienter, der udviste pædiatrisk </w:delText>
        </w:r>
      </w:del>
      <w:smartTag w:uri="urn:schemas-microsoft-com:office:smarttags" w:element="stockticker">
        <w:del w:id="18394" w:author="AbbVie7" w:date="2025-05-12T15:24:00Z">
          <w:r w:rsidRPr="00041CC2">
            <w:rPr>
              <w:noProof/>
              <w:szCs w:val="20"/>
              <w:lang w:val="da-DK"/>
            </w:rPr>
            <w:delText>ACR</w:delText>
          </w:r>
        </w:del>
      </w:smartTag>
      <w:del w:id="18395" w:author="AbbVie7" w:date="2025-05-12T15:24:00Z">
        <w:r w:rsidRPr="00041CC2">
          <w:rPr>
            <w:noProof/>
            <w:szCs w:val="20"/>
            <w:lang w:val="da-DK"/>
          </w:rPr>
          <w:delText xml:space="preserve"> 30-respons ved uge 16, var egnede til randomisering i den dobbeltblindede fase og fik enten Humira 24 mg/m</w:delText>
        </w:r>
      </w:del>
      <w:del w:id="18396" w:author="AbbVie7" w:date="2025-05-12T15:24:00Z">
        <w:r w:rsidRPr="00041CC2">
          <w:rPr>
            <w:noProof/>
            <w:szCs w:val="20"/>
            <w:vertAlign w:val="superscript"/>
            <w:lang w:val="da-DK"/>
          </w:rPr>
          <w:delText>2</w:delText>
        </w:r>
      </w:del>
      <w:del w:id="18397" w:author="AbbVie7" w:date="2025-05-12T15:24:00Z">
        <w:r w:rsidRPr="00041CC2">
          <w:rPr>
            <w:noProof/>
            <w:szCs w:val="20"/>
            <w:lang w:val="da-DK"/>
          </w:rPr>
          <w:delText xml:space="preserve"> op til maksimalt 40 mg eller placebo hver anden uge i yderligere 32 uger eller indtil opblussen af sygdommen.</w:delText>
        </w:r>
      </w:del>
      <w:del w:id="18398" w:author="AbbVie7" w:date="2025-05-12T15:24:00Z">
        <w:r w:rsidRPr="00041CC2">
          <w:rPr>
            <w:szCs w:val="20"/>
            <w:lang w:val="da-DK"/>
          </w:rPr>
          <w:delText xml:space="preserve"> </w:delText>
        </w:r>
      </w:del>
      <w:del w:id="18399" w:author="AbbVie7" w:date="2025-05-12T15:24:00Z">
        <w:r>
          <w:rPr>
            <w:noProof/>
            <w:lang w:val="da-DK"/>
          </w:rPr>
          <w:delText xml:space="preserve">Kriterier for opblussen af sygdommen var defineret som en forværring på ≥ 30 % i forhold til </w:delText>
        </w:r>
      </w:del>
      <w:del w:id="18400" w:author="AbbVie7" w:date="2025-05-12T15:24:00Z">
        <w:r w:rsidRPr="005376C6">
          <w:rPr>
            <w:i/>
            <w:noProof/>
            <w:lang w:val="da-DK"/>
          </w:rPr>
          <w:delText>baseline</w:delText>
        </w:r>
      </w:del>
      <w:del w:id="18401" w:author="AbbVie7" w:date="2025-05-12T15:24:00Z">
        <w:r>
          <w:rPr>
            <w:noProof/>
            <w:lang w:val="da-DK"/>
          </w:rPr>
          <w:delText xml:space="preserve"> af ≥ 3 ud af 6 pædiatrisk ACR-hovedkriterier, ≥ 2 aktive led og en forbedring på &gt; 30 % i ikke mere end 1  af de 6 kriterier.</w:delText>
        </w:r>
      </w:del>
      <w:del w:id="18402" w:author="AbbVie7" w:date="2025-05-12T15:24:00Z">
        <w:r>
          <w:rPr>
            <w:lang w:val="da-DK"/>
          </w:rPr>
          <w:delText xml:space="preserve"> </w:delText>
        </w:r>
      </w:del>
      <w:del w:id="18403" w:author="AbbVie7" w:date="2025-05-12T15:24:00Z">
        <w:r w:rsidRPr="00041CC2">
          <w:rPr>
            <w:noProof/>
            <w:szCs w:val="20"/>
            <w:lang w:val="da-DK"/>
          </w:rPr>
          <w:delText>Efter 32 uger eller ved opblussen af sygdommen var patienterne</w:delText>
        </w:r>
      </w:del>
      <w:del w:id="18404" w:author="AbbVie7" w:date="2025-05-12T15:24:00Z">
        <w:r w:rsidRPr="00041CC2">
          <w:rPr>
            <w:noProof/>
            <w:szCs w:val="20"/>
            <w:lang w:val="da-DK"/>
          </w:rPr>
          <w:delText xml:space="preserve"> egnede til inklusion i den åbne forlængelsesfase.</w:delText>
        </w:r>
      </w:del>
      <w:del w:id="18405" w:author="AbbVie7" w:date="2025-05-12T15:24:00Z">
        <w:r w:rsidRPr="00041CC2">
          <w:rPr>
            <w:szCs w:val="20"/>
            <w:lang w:val="da-DK"/>
          </w:rPr>
          <w:delText xml:space="preserve"> </w:delText>
        </w:r>
      </w:del>
    </w:p>
    <w:p w:rsidR="001C0A61" w:rsidRPr="00041CC2" w:rsidP="001C0A61" w14:paraId="32846836" w14:textId="77777777">
      <w:pPr>
        <w:keepNext/>
        <w:jc w:val="center"/>
        <w:rPr>
          <w:del w:id="18406" w:author="AbbVie7" w:date="2025-05-12T15:24:00Z"/>
          <w:b/>
          <w:bCs/>
          <w:color w:val="000000"/>
          <w:szCs w:val="20"/>
          <w:lang w:val="da-DK"/>
        </w:rPr>
      </w:pPr>
      <w:del w:id="18407" w:author="AbbVie7" w:date="2025-05-12T15:24:00Z">
        <w:r w:rsidRPr="00314A1F">
          <w:rPr>
            <w:b/>
            <w:bCs/>
            <w:lang w:val="da-DK"/>
          </w:rPr>
          <w:delText xml:space="preserve">Tabel </w:delText>
        </w:r>
      </w:del>
      <w:del w:id="18408" w:author="AbbVie7" w:date="2025-05-12T15:24:00Z">
        <w:r w:rsidR="00AC1CC2">
          <w:rPr>
            <w:b/>
            <w:bCs/>
            <w:lang w:val="da-DK"/>
          </w:rPr>
          <w:delText>26</w:delText>
        </w:r>
      </w:del>
      <w:del w:id="18409" w:author="AbbVie7" w:date="2025-05-12T15:24:00Z">
        <w:r w:rsidRPr="00041CC2">
          <w:rPr>
            <w:b/>
            <w:bCs/>
            <w:color w:val="000000"/>
            <w:szCs w:val="20"/>
            <w:lang w:val="da-DK"/>
          </w:rPr>
          <w:delText xml:space="preserve"> </w:delText>
        </w:r>
      </w:del>
    </w:p>
    <w:p w:rsidR="001C0A61" w:rsidRPr="001C0A61" w:rsidP="001C0A61" w14:paraId="1C9EBD0E" w14:textId="77777777">
      <w:pPr>
        <w:keepNext/>
        <w:jc w:val="center"/>
        <w:rPr>
          <w:del w:id="18410" w:author="AbbVie7" w:date="2025-05-12T15:24:00Z"/>
          <w:b/>
          <w:color w:val="000000"/>
          <w:szCs w:val="20"/>
        </w:rPr>
      </w:pPr>
      <w:del w:id="18411" w:author="AbbVie7" w:date="2025-05-12T15:24:00Z">
        <w:r w:rsidRPr="001C0A61">
          <w:rPr>
            <w:b/>
            <w:noProof/>
            <w:color w:val="000000"/>
            <w:szCs w:val="20"/>
          </w:rPr>
          <w:delText>Pædiatrisk ACR 30-respons i JIA-</w:delText>
        </w:r>
      </w:del>
      <w:del w:id="18412" w:author="AbbVie7" w:date="2025-05-12T15:24:00Z">
        <w:r w:rsidRPr="001C0A61">
          <w:rPr>
            <w:b/>
            <w:szCs w:val="20"/>
          </w:rPr>
          <w:delText>studi</w:delText>
        </w:r>
      </w:del>
      <w:del w:id="18413" w:author="AbbVie7" w:date="2025-05-12T15:24:00Z">
        <w:r w:rsidRPr="001C0A61">
          <w:rPr>
            <w:b/>
            <w:noProof/>
            <w:color w:val="000000"/>
            <w:szCs w:val="20"/>
          </w:rPr>
          <w:delText>et</w:delText>
        </w:r>
      </w:del>
    </w:p>
    <w:p w:rsidR="001C0A61" w:rsidRPr="001C0A61" w:rsidP="001C0A61" w14:paraId="10C788F9" w14:textId="77777777">
      <w:pPr>
        <w:keepNext/>
        <w:rPr>
          <w:del w:id="18414" w:author="AbbVie7" w:date="2025-05-12T15:24:00Z"/>
          <w:szCs w:val="20"/>
        </w:rPr>
      </w:pPr>
    </w:p>
    <w:tbl>
      <w:tblPr>
        <w:tblW w:w="0" w:type="auto"/>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418"/>
        <w:gridCol w:w="110"/>
        <w:gridCol w:w="1650"/>
        <w:gridCol w:w="1760"/>
        <w:gridCol w:w="110"/>
        <w:gridCol w:w="1540"/>
        <w:gridCol w:w="110"/>
        <w:gridCol w:w="1479"/>
        <w:gridCol w:w="110"/>
      </w:tblGrid>
      <w:tr w14:paraId="42321DD5" w14:textId="77777777" w:rsidTr="001C0A61">
        <w:tblPrEx>
          <w:tblW w:w="0" w:type="auto"/>
          <w:tblInd w:w="110" w:type="dxa"/>
          <w:tblLayout w:type="fixed"/>
          <w:tblLook w:val="0000"/>
        </w:tblPrEx>
        <w:trPr>
          <w:cantSplit/>
          <w:del w:id="18415" w:author="AbbVie7" w:date="2025-05-12T15:24:00Z"/>
        </w:trPr>
        <w:tc>
          <w:tcPr>
            <w:tcW w:w="2418" w:type="dxa"/>
            <w:gridSpan w:val="2"/>
          </w:tcPr>
          <w:p w:rsidR="001C0A61" w:rsidRPr="00041CC2" w:rsidP="001C0A61" w14:paraId="51DE657D" w14:textId="77777777">
            <w:pPr>
              <w:keepNext/>
              <w:rPr>
                <w:del w:id="18416" w:author="AbbVie7" w:date="2025-05-12T15:24:00Z"/>
                <w:szCs w:val="20"/>
                <w:lang w:val="da-DK"/>
              </w:rPr>
            </w:pPr>
            <w:del w:id="18417" w:author="AbbVie7" w:date="2025-05-12T15:24:00Z">
              <w:r w:rsidRPr="00041CC2">
                <w:rPr>
                  <w:noProof/>
                  <w:szCs w:val="20"/>
                  <w:lang w:val="da-DK"/>
                </w:rPr>
                <w:delText>Stratum</w:delText>
              </w:r>
            </w:del>
          </w:p>
        </w:tc>
        <w:tc>
          <w:tcPr>
            <w:tcW w:w="3520" w:type="dxa"/>
            <w:gridSpan w:val="3"/>
          </w:tcPr>
          <w:p w:rsidR="001C0A61" w:rsidRPr="00041CC2" w:rsidP="001C0A61" w14:paraId="5BE84C9E" w14:textId="77777777">
            <w:pPr>
              <w:keepNext/>
              <w:rPr>
                <w:del w:id="18418" w:author="AbbVie7" w:date="2025-05-12T15:24:00Z"/>
                <w:szCs w:val="20"/>
                <w:lang w:val="da-DK"/>
              </w:rPr>
            </w:pPr>
            <w:smartTag w:uri="urn:schemas-microsoft-com:office:smarttags" w:element="stockticker">
              <w:del w:id="18419" w:author="AbbVie7" w:date="2025-05-12T15:24:00Z">
                <w:r w:rsidRPr="00041CC2">
                  <w:rPr>
                    <w:noProof/>
                    <w:szCs w:val="20"/>
                    <w:lang w:val="da-DK"/>
                  </w:rPr>
                  <w:delText>MTX</w:delText>
                </w:r>
              </w:del>
            </w:smartTag>
          </w:p>
        </w:tc>
        <w:tc>
          <w:tcPr>
            <w:tcW w:w="3239" w:type="dxa"/>
            <w:gridSpan w:val="4"/>
          </w:tcPr>
          <w:p w:rsidR="001C0A61" w:rsidRPr="00041CC2" w:rsidP="001C0A61" w14:paraId="79D02BED" w14:textId="77777777">
            <w:pPr>
              <w:keepNext/>
              <w:rPr>
                <w:del w:id="18420" w:author="AbbVie7" w:date="2025-05-12T15:24:00Z"/>
                <w:szCs w:val="20"/>
                <w:lang w:val="da-DK"/>
              </w:rPr>
            </w:pPr>
            <w:del w:id="18421" w:author="AbbVie7" w:date="2025-05-12T15:24:00Z">
              <w:r w:rsidRPr="00041CC2">
                <w:rPr>
                  <w:noProof/>
                  <w:szCs w:val="20"/>
                  <w:lang w:val="da-DK"/>
                </w:rPr>
                <w:delText xml:space="preserve">Uden </w:delText>
              </w:r>
            </w:del>
            <w:smartTag w:uri="urn:schemas-microsoft-com:office:smarttags" w:element="stockticker">
              <w:del w:id="18422" w:author="AbbVie7" w:date="2025-05-12T15:24:00Z">
                <w:r w:rsidRPr="00041CC2">
                  <w:rPr>
                    <w:noProof/>
                    <w:szCs w:val="20"/>
                    <w:lang w:val="da-DK"/>
                  </w:rPr>
                  <w:delText>MTX</w:delText>
                </w:r>
              </w:del>
            </w:smartTag>
          </w:p>
        </w:tc>
      </w:tr>
      <w:tr w14:paraId="42525208" w14:textId="77777777" w:rsidTr="001C0A61">
        <w:tblPrEx>
          <w:tblW w:w="0" w:type="auto"/>
          <w:tblInd w:w="110" w:type="dxa"/>
          <w:tblLayout w:type="fixed"/>
          <w:tblLook w:val="0000"/>
        </w:tblPrEx>
        <w:trPr>
          <w:cantSplit/>
          <w:del w:id="18423" w:author="AbbVie7" w:date="2025-05-12T15:24:00Z"/>
        </w:trPr>
        <w:tc>
          <w:tcPr>
            <w:tcW w:w="2418" w:type="dxa"/>
            <w:gridSpan w:val="2"/>
          </w:tcPr>
          <w:p w:rsidR="001C0A61" w:rsidRPr="00041CC2" w:rsidP="001C0A61" w14:paraId="17AF3C3D" w14:textId="77777777">
            <w:pPr>
              <w:keepNext/>
              <w:rPr>
                <w:del w:id="18424" w:author="AbbVie7" w:date="2025-05-12T15:24:00Z"/>
                <w:szCs w:val="20"/>
                <w:lang w:val="da-DK"/>
              </w:rPr>
            </w:pPr>
            <w:del w:id="18425" w:author="AbbVie7" w:date="2025-05-12T15:24:00Z">
              <w:r w:rsidRPr="00041CC2">
                <w:rPr>
                  <w:noProof/>
                  <w:szCs w:val="20"/>
                  <w:lang w:val="da-DK"/>
                </w:rPr>
                <w:delText>Fase</w:delText>
              </w:r>
            </w:del>
          </w:p>
        </w:tc>
        <w:tc>
          <w:tcPr>
            <w:tcW w:w="3520" w:type="dxa"/>
            <w:gridSpan w:val="3"/>
          </w:tcPr>
          <w:p w:rsidR="001C0A61" w:rsidRPr="00041CC2" w:rsidP="001C0A61" w14:paraId="38A6AB0E" w14:textId="77777777">
            <w:pPr>
              <w:keepNext/>
              <w:rPr>
                <w:del w:id="18426" w:author="AbbVie7" w:date="2025-05-12T15:24:00Z"/>
                <w:szCs w:val="20"/>
                <w:lang w:val="da-DK"/>
              </w:rPr>
            </w:pPr>
          </w:p>
        </w:tc>
        <w:tc>
          <w:tcPr>
            <w:tcW w:w="3239" w:type="dxa"/>
            <w:gridSpan w:val="4"/>
          </w:tcPr>
          <w:p w:rsidR="001C0A61" w:rsidRPr="00041CC2" w:rsidP="001C0A61" w14:paraId="6CFD0915" w14:textId="77777777">
            <w:pPr>
              <w:keepNext/>
              <w:rPr>
                <w:del w:id="18427" w:author="AbbVie7" w:date="2025-05-12T15:24:00Z"/>
                <w:szCs w:val="20"/>
                <w:lang w:val="da-DK"/>
              </w:rPr>
            </w:pPr>
          </w:p>
        </w:tc>
      </w:tr>
      <w:tr w14:paraId="19C88233" w14:textId="77777777" w:rsidTr="001C0A61">
        <w:tblPrEx>
          <w:tblW w:w="0" w:type="auto"/>
          <w:tblInd w:w="110" w:type="dxa"/>
          <w:tblLayout w:type="fixed"/>
          <w:tblLook w:val="0000"/>
        </w:tblPrEx>
        <w:trPr>
          <w:cantSplit/>
          <w:del w:id="18428" w:author="AbbVie7" w:date="2025-05-12T15:24:00Z"/>
        </w:trPr>
        <w:tc>
          <w:tcPr>
            <w:tcW w:w="2418" w:type="dxa"/>
            <w:gridSpan w:val="2"/>
          </w:tcPr>
          <w:p w:rsidR="001C0A61" w:rsidRPr="00041CC2" w:rsidP="001C0A61" w14:paraId="6B21C9DB" w14:textId="77777777">
            <w:pPr>
              <w:keepNext/>
              <w:rPr>
                <w:del w:id="18429" w:author="AbbVie7" w:date="2025-05-12T15:24:00Z"/>
                <w:szCs w:val="20"/>
                <w:lang w:val="da-DK"/>
              </w:rPr>
            </w:pPr>
            <w:del w:id="18430" w:author="AbbVie7" w:date="2025-05-12T15:24:00Z">
              <w:r w:rsidRPr="00041CC2">
                <w:rPr>
                  <w:noProof/>
                  <w:szCs w:val="20"/>
                  <w:lang w:val="da-DK"/>
                </w:rPr>
                <w:delText>Åben indkøringsfase uge 16</w:delText>
              </w:r>
            </w:del>
          </w:p>
        </w:tc>
        <w:tc>
          <w:tcPr>
            <w:tcW w:w="3520" w:type="dxa"/>
            <w:gridSpan w:val="3"/>
          </w:tcPr>
          <w:p w:rsidR="001C0A61" w:rsidRPr="00041CC2" w:rsidP="001C0A61" w14:paraId="0A49C54E" w14:textId="77777777">
            <w:pPr>
              <w:keepNext/>
              <w:rPr>
                <w:del w:id="18431" w:author="AbbVie7" w:date="2025-05-12T15:24:00Z"/>
                <w:szCs w:val="20"/>
                <w:lang w:val="da-DK"/>
              </w:rPr>
            </w:pPr>
          </w:p>
        </w:tc>
        <w:tc>
          <w:tcPr>
            <w:tcW w:w="3239" w:type="dxa"/>
            <w:gridSpan w:val="4"/>
          </w:tcPr>
          <w:p w:rsidR="001C0A61" w:rsidRPr="00041CC2" w:rsidP="001C0A61" w14:paraId="4B2306CB" w14:textId="77777777">
            <w:pPr>
              <w:keepNext/>
              <w:rPr>
                <w:del w:id="18432" w:author="AbbVie7" w:date="2025-05-12T15:24:00Z"/>
                <w:szCs w:val="20"/>
                <w:lang w:val="da-DK"/>
              </w:rPr>
            </w:pPr>
          </w:p>
        </w:tc>
      </w:tr>
      <w:tr w14:paraId="2DC0131D" w14:textId="77777777" w:rsidTr="001C0A61">
        <w:tblPrEx>
          <w:tblW w:w="0" w:type="auto"/>
          <w:tblInd w:w="110" w:type="dxa"/>
          <w:tblLayout w:type="fixed"/>
          <w:tblLook w:val="0000"/>
        </w:tblPrEx>
        <w:trPr>
          <w:gridAfter w:val="1"/>
          <w:wAfter w:w="110" w:type="dxa"/>
          <w:cantSplit/>
          <w:del w:id="18433" w:author="AbbVie7" w:date="2025-05-12T15:24:00Z"/>
        </w:trPr>
        <w:tc>
          <w:tcPr>
            <w:tcW w:w="2418" w:type="dxa"/>
          </w:tcPr>
          <w:p w:rsidR="001C0A61" w:rsidRPr="001C0A61" w:rsidP="001C0A61" w14:paraId="3C3799F2" w14:textId="77777777">
            <w:pPr>
              <w:pStyle w:val="EMEANormal"/>
              <w:keepNext/>
              <w:rPr>
                <w:del w:id="18434" w:author="AbbVie7" w:date="2025-05-12T15:24:00Z"/>
                <w:lang w:val="pt-PT"/>
              </w:rPr>
            </w:pPr>
            <w:del w:id="18435" w:author="AbbVie7" w:date="2025-05-12T15:24:00Z">
              <w:r w:rsidRPr="001C0A61">
                <w:rPr>
                  <w:noProof/>
                  <w:lang w:val="pt-PT"/>
                </w:rPr>
                <w:delText>Pædiatrisk ACR 30-respons (n/N)</w:delText>
              </w:r>
            </w:del>
          </w:p>
        </w:tc>
        <w:tc>
          <w:tcPr>
            <w:tcW w:w="3520" w:type="dxa"/>
            <w:gridSpan w:val="3"/>
          </w:tcPr>
          <w:p w:rsidR="001C0A61" w:rsidP="001C0A61" w14:paraId="3C19B454" w14:textId="77777777">
            <w:pPr>
              <w:pStyle w:val="EMEANormal"/>
              <w:keepNext/>
              <w:rPr>
                <w:del w:id="18436" w:author="AbbVie7" w:date="2025-05-12T15:24:00Z"/>
                <w:lang w:val="da-DK"/>
              </w:rPr>
            </w:pPr>
            <w:del w:id="18437" w:author="AbbVie7" w:date="2025-05-12T15:24:00Z">
              <w:r>
                <w:rPr>
                  <w:lang w:val="da-DK"/>
                </w:rPr>
                <w:delText>94,1 % (80/85)</w:delText>
              </w:r>
            </w:del>
          </w:p>
        </w:tc>
        <w:tc>
          <w:tcPr>
            <w:tcW w:w="3239" w:type="dxa"/>
            <w:gridSpan w:val="4"/>
          </w:tcPr>
          <w:p w:rsidR="001C0A61" w:rsidP="001C0A61" w14:paraId="4127C512" w14:textId="77777777">
            <w:pPr>
              <w:pStyle w:val="EMEANormal"/>
              <w:keepNext/>
              <w:rPr>
                <w:del w:id="18438" w:author="AbbVie7" w:date="2025-05-12T15:24:00Z"/>
                <w:lang w:val="da-DK"/>
              </w:rPr>
            </w:pPr>
            <w:del w:id="18439" w:author="AbbVie7" w:date="2025-05-12T15:24:00Z">
              <w:r>
                <w:rPr>
                  <w:lang w:val="da-DK"/>
                </w:rPr>
                <w:delText>74,4 % (64/86)</w:delText>
              </w:r>
            </w:del>
          </w:p>
        </w:tc>
      </w:tr>
      <w:tr w14:paraId="640C9003" w14:textId="77777777" w:rsidTr="001C0A61">
        <w:tblPrEx>
          <w:tblW w:w="0" w:type="auto"/>
          <w:tblInd w:w="110" w:type="dxa"/>
          <w:tblLayout w:type="fixed"/>
          <w:tblLook w:val="0000"/>
        </w:tblPrEx>
        <w:trPr>
          <w:cantSplit/>
          <w:del w:id="18440" w:author="AbbVie7" w:date="2025-05-12T15:24:00Z"/>
        </w:trPr>
        <w:tc>
          <w:tcPr>
            <w:tcW w:w="9177" w:type="dxa"/>
            <w:gridSpan w:val="9"/>
          </w:tcPr>
          <w:p w:rsidR="001C0A61" w:rsidRPr="00041CC2" w:rsidP="001C0A61" w14:paraId="3CAA15A1" w14:textId="77777777">
            <w:pPr>
              <w:keepNext/>
              <w:ind w:firstLine="2860"/>
              <w:rPr>
                <w:del w:id="18441" w:author="AbbVie7" w:date="2025-05-12T15:24:00Z"/>
                <w:szCs w:val="20"/>
                <w:lang w:val="da-DK"/>
              </w:rPr>
            </w:pPr>
            <w:del w:id="18442" w:author="AbbVie7" w:date="2025-05-12T15:24:00Z">
              <w:r>
                <w:rPr>
                  <w:szCs w:val="20"/>
                  <w:lang w:val="da-DK"/>
                </w:rPr>
                <w:delText>Virkningsr</w:delText>
              </w:r>
            </w:del>
            <w:del w:id="18443" w:author="AbbVie7" w:date="2025-05-12T15:24:00Z">
              <w:r w:rsidRPr="00041CC2">
                <w:rPr>
                  <w:szCs w:val="20"/>
                  <w:lang w:val="da-DK"/>
                </w:rPr>
                <w:delText>esultater</w:delText>
              </w:r>
            </w:del>
          </w:p>
        </w:tc>
      </w:tr>
      <w:tr w14:paraId="1BDDA5DD" w14:textId="77777777" w:rsidTr="001C0A61">
        <w:tblPrEx>
          <w:tblW w:w="0" w:type="auto"/>
          <w:tblInd w:w="110" w:type="dxa"/>
          <w:tblLayout w:type="fixed"/>
          <w:tblLook w:val="0000"/>
        </w:tblPrEx>
        <w:trPr>
          <w:del w:id="18444" w:author="AbbVie7" w:date="2025-05-12T15:24:00Z"/>
        </w:trPr>
        <w:tc>
          <w:tcPr>
            <w:tcW w:w="2528" w:type="dxa"/>
            <w:gridSpan w:val="2"/>
          </w:tcPr>
          <w:p w:rsidR="001C0A61" w:rsidRPr="00041CC2" w:rsidP="001C0A61" w14:paraId="50FDAAB7" w14:textId="77777777">
            <w:pPr>
              <w:keepNext/>
              <w:rPr>
                <w:del w:id="18445" w:author="AbbVie7" w:date="2025-05-12T15:24:00Z"/>
                <w:szCs w:val="20"/>
                <w:lang w:val="da-DK"/>
              </w:rPr>
            </w:pPr>
            <w:del w:id="18446" w:author="AbbVie7" w:date="2025-05-12T15:24:00Z">
              <w:r w:rsidRPr="00041CC2">
                <w:rPr>
                  <w:noProof/>
                  <w:szCs w:val="20"/>
                  <w:lang w:val="da-DK"/>
                </w:rPr>
                <w:delText>Dobbeltblindet 32 uger</w:delText>
              </w:r>
            </w:del>
          </w:p>
        </w:tc>
        <w:tc>
          <w:tcPr>
            <w:tcW w:w="1650" w:type="dxa"/>
          </w:tcPr>
          <w:p w:rsidR="001C0A61" w:rsidRPr="00041CC2" w:rsidP="001C0A61" w14:paraId="2E8B1057" w14:textId="77777777">
            <w:pPr>
              <w:keepNext/>
              <w:rPr>
                <w:del w:id="18447" w:author="AbbVie7" w:date="2025-05-12T15:24:00Z"/>
                <w:szCs w:val="20"/>
                <w:lang w:val="da-DK"/>
              </w:rPr>
            </w:pPr>
            <w:del w:id="18448" w:author="AbbVie7" w:date="2025-05-12T15:24:00Z">
              <w:r w:rsidRPr="00041CC2">
                <w:rPr>
                  <w:noProof/>
                  <w:szCs w:val="20"/>
                  <w:lang w:val="da-DK"/>
                </w:rPr>
                <w:delText>Humira/MTX</w:delText>
              </w:r>
            </w:del>
            <w:del w:id="18449" w:author="AbbVie7" w:date="2025-05-12T15:24:00Z">
              <w:r w:rsidRPr="00041CC2">
                <w:rPr>
                  <w:szCs w:val="20"/>
                  <w:lang w:val="da-DK"/>
                </w:rPr>
                <w:delText xml:space="preserve"> </w:delText>
              </w:r>
            </w:del>
          </w:p>
          <w:p w:rsidR="001C0A61" w:rsidRPr="00041CC2" w:rsidP="001C0A61" w14:paraId="27FE95A0" w14:textId="77777777">
            <w:pPr>
              <w:keepNext/>
              <w:rPr>
                <w:del w:id="18450" w:author="AbbVie7" w:date="2025-05-12T15:24:00Z"/>
                <w:szCs w:val="20"/>
                <w:lang w:val="da-DK"/>
              </w:rPr>
            </w:pPr>
            <w:del w:id="18451" w:author="AbbVie7" w:date="2025-05-12T15:24:00Z">
              <w:r w:rsidRPr="00041CC2">
                <w:rPr>
                  <w:noProof/>
                  <w:szCs w:val="20"/>
                  <w:lang w:val="da-DK"/>
                </w:rPr>
                <w:delText>(N = 38)</w:delText>
              </w:r>
            </w:del>
          </w:p>
          <w:p w:rsidR="001C0A61" w:rsidRPr="00041CC2" w:rsidP="001C0A61" w14:paraId="6CBEE18E" w14:textId="77777777">
            <w:pPr>
              <w:keepNext/>
              <w:rPr>
                <w:del w:id="18452" w:author="AbbVie7" w:date="2025-05-12T15:24:00Z"/>
                <w:szCs w:val="20"/>
                <w:lang w:val="da-DK"/>
              </w:rPr>
            </w:pPr>
          </w:p>
        </w:tc>
        <w:tc>
          <w:tcPr>
            <w:tcW w:w="1760" w:type="dxa"/>
            <w:gridSpan w:val="2"/>
          </w:tcPr>
          <w:p w:rsidR="001C0A61" w:rsidRPr="00041CC2" w:rsidP="001C0A61" w14:paraId="71DFFAE5" w14:textId="77777777">
            <w:pPr>
              <w:keepNext/>
              <w:rPr>
                <w:del w:id="18453" w:author="AbbVie7" w:date="2025-05-12T15:24:00Z"/>
                <w:szCs w:val="20"/>
                <w:lang w:val="da-DK"/>
              </w:rPr>
            </w:pPr>
            <w:del w:id="18454" w:author="AbbVie7" w:date="2025-05-12T15:24:00Z">
              <w:r w:rsidRPr="00041CC2">
                <w:rPr>
                  <w:noProof/>
                  <w:szCs w:val="20"/>
                  <w:lang w:val="da-DK"/>
                </w:rPr>
                <w:delText>Placebo/MTX</w:delText>
              </w:r>
            </w:del>
          </w:p>
          <w:p w:rsidR="001C0A61" w:rsidRPr="00041CC2" w:rsidP="001C0A61" w14:paraId="38A91C34" w14:textId="77777777">
            <w:pPr>
              <w:keepNext/>
              <w:rPr>
                <w:del w:id="18455" w:author="AbbVie7" w:date="2025-05-12T15:24:00Z"/>
                <w:szCs w:val="20"/>
                <w:lang w:val="da-DK"/>
              </w:rPr>
            </w:pPr>
            <w:del w:id="18456" w:author="AbbVie7" w:date="2025-05-12T15:24:00Z">
              <w:r w:rsidRPr="00041CC2">
                <w:rPr>
                  <w:noProof/>
                  <w:szCs w:val="20"/>
                  <w:lang w:val="da-DK"/>
                </w:rPr>
                <w:delText>(N = 37)</w:delText>
              </w:r>
            </w:del>
          </w:p>
        </w:tc>
        <w:tc>
          <w:tcPr>
            <w:tcW w:w="1650" w:type="dxa"/>
            <w:gridSpan w:val="2"/>
          </w:tcPr>
          <w:p w:rsidR="001C0A61" w:rsidRPr="00041CC2" w:rsidP="001C0A61" w14:paraId="4AABB7DA" w14:textId="77777777">
            <w:pPr>
              <w:keepNext/>
              <w:rPr>
                <w:del w:id="18457" w:author="AbbVie7" w:date="2025-05-12T15:24:00Z"/>
                <w:szCs w:val="20"/>
                <w:lang w:val="da-DK"/>
              </w:rPr>
            </w:pPr>
            <w:del w:id="18458" w:author="AbbVie7" w:date="2025-05-12T15:24:00Z">
              <w:r w:rsidRPr="00041CC2">
                <w:rPr>
                  <w:noProof/>
                  <w:szCs w:val="20"/>
                  <w:lang w:val="da-DK"/>
                </w:rPr>
                <w:delText>Humira</w:delText>
              </w:r>
            </w:del>
            <w:del w:id="18459" w:author="AbbVie7" w:date="2025-05-12T15:24:00Z">
              <w:r w:rsidRPr="00041CC2">
                <w:rPr>
                  <w:szCs w:val="20"/>
                  <w:lang w:val="da-DK"/>
                </w:rPr>
                <w:delText xml:space="preserve"> </w:delText>
              </w:r>
            </w:del>
          </w:p>
          <w:p w:rsidR="001C0A61" w:rsidRPr="00041CC2" w:rsidP="001C0A61" w14:paraId="38B9128B" w14:textId="77777777">
            <w:pPr>
              <w:keepNext/>
              <w:rPr>
                <w:del w:id="18460" w:author="AbbVie7" w:date="2025-05-12T15:24:00Z"/>
                <w:szCs w:val="20"/>
                <w:lang w:val="da-DK"/>
              </w:rPr>
            </w:pPr>
            <w:del w:id="18461" w:author="AbbVie7" w:date="2025-05-12T15:24:00Z">
              <w:r w:rsidRPr="00041CC2">
                <w:rPr>
                  <w:noProof/>
                  <w:szCs w:val="20"/>
                  <w:lang w:val="da-DK"/>
                </w:rPr>
                <w:delText>(N = 30)</w:delText>
              </w:r>
            </w:del>
          </w:p>
        </w:tc>
        <w:tc>
          <w:tcPr>
            <w:tcW w:w="1589" w:type="dxa"/>
            <w:gridSpan w:val="2"/>
          </w:tcPr>
          <w:p w:rsidR="001C0A61" w:rsidRPr="00041CC2" w:rsidP="001C0A61" w14:paraId="2F092B00" w14:textId="77777777">
            <w:pPr>
              <w:keepNext/>
              <w:rPr>
                <w:del w:id="18462" w:author="AbbVie7" w:date="2025-05-12T15:24:00Z"/>
                <w:szCs w:val="20"/>
                <w:lang w:val="da-DK"/>
              </w:rPr>
            </w:pPr>
            <w:del w:id="18463" w:author="AbbVie7" w:date="2025-05-12T15:24:00Z">
              <w:r w:rsidRPr="00041CC2">
                <w:rPr>
                  <w:noProof/>
                  <w:szCs w:val="20"/>
                  <w:lang w:val="da-DK"/>
                </w:rPr>
                <w:delText>Placebo</w:delText>
              </w:r>
            </w:del>
          </w:p>
          <w:p w:rsidR="001C0A61" w:rsidRPr="00041CC2" w:rsidP="001C0A61" w14:paraId="0DC363F0" w14:textId="77777777">
            <w:pPr>
              <w:keepNext/>
              <w:rPr>
                <w:del w:id="18464" w:author="AbbVie7" w:date="2025-05-12T15:24:00Z"/>
                <w:szCs w:val="20"/>
                <w:lang w:val="da-DK"/>
              </w:rPr>
            </w:pPr>
            <w:del w:id="18465" w:author="AbbVie7" w:date="2025-05-12T15:24:00Z">
              <w:r w:rsidRPr="00041CC2">
                <w:rPr>
                  <w:noProof/>
                  <w:szCs w:val="20"/>
                  <w:lang w:val="da-DK"/>
                </w:rPr>
                <w:delText>(N = 28)</w:delText>
              </w:r>
            </w:del>
          </w:p>
        </w:tc>
      </w:tr>
      <w:tr w14:paraId="59B0DA71" w14:textId="77777777" w:rsidTr="001C0A61">
        <w:tblPrEx>
          <w:tblW w:w="0" w:type="auto"/>
          <w:tblInd w:w="110" w:type="dxa"/>
          <w:tblLayout w:type="fixed"/>
          <w:tblLook w:val="0000"/>
        </w:tblPrEx>
        <w:trPr>
          <w:gridAfter w:val="1"/>
          <w:wAfter w:w="110" w:type="dxa"/>
          <w:del w:id="18466" w:author="AbbVie7" w:date="2025-05-12T15:24:00Z"/>
        </w:trPr>
        <w:tc>
          <w:tcPr>
            <w:tcW w:w="2528" w:type="dxa"/>
            <w:gridSpan w:val="2"/>
          </w:tcPr>
          <w:p w:rsidR="001C0A61" w:rsidP="001C0A61" w14:paraId="2130C131" w14:textId="77777777">
            <w:pPr>
              <w:pStyle w:val="EMEANormal"/>
              <w:keepNext/>
              <w:rPr>
                <w:del w:id="18467" w:author="AbbVie7" w:date="2025-05-12T15:24:00Z"/>
                <w:lang w:val="da-DK"/>
              </w:rPr>
            </w:pPr>
            <w:del w:id="18468" w:author="AbbVie7" w:date="2025-05-12T15:24:00Z">
              <w:r>
                <w:rPr>
                  <w:noProof/>
                  <w:lang w:val="da-DK"/>
                </w:rPr>
                <w:delText>Opblussen af sygdom i slutningen af de 32 uger</w:delText>
              </w:r>
            </w:del>
            <w:del w:id="18469" w:author="AbbVie7" w:date="2025-05-12T15:24:00Z">
              <w:r>
                <w:rPr>
                  <w:noProof/>
                  <w:vertAlign w:val="superscript"/>
                  <w:lang w:val="da-DK"/>
                </w:rPr>
                <w:delText>a</w:delText>
              </w:r>
            </w:del>
            <w:del w:id="18470" w:author="AbbVie7" w:date="2025-05-12T15:24:00Z">
              <w:r>
                <w:rPr>
                  <w:noProof/>
                  <w:lang w:val="da-DK"/>
                </w:rPr>
                <w:delText xml:space="preserve"> (n/N)</w:delText>
              </w:r>
            </w:del>
          </w:p>
        </w:tc>
        <w:tc>
          <w:tcPr>
            <w:tcW w:w="1650" w:type="dxa"/>
          </w:tcPr>
          <w:p w:rsidR="001C0A61" w:rsidP="001C0A61" w14:paraId="6670273A" w14:textId="77777777">
            <w:pPr>
              <w:pStyle w:val="EMEANormal"/>
              <w:keepNext/>
              <w:rPr>
                <w:del w:id="18471" w:author="AbbVie7" w:date="2025-05-12T15:24:00Z"/>
                <w:lang w:val="da-DK"/>
              </w:rPr>
            </w:pPr>
            <w:del w:id="18472" w:author="AbbVie7" w:date="2025-05-12T15:24:00Z">
              <w:r>
                <w:rPr>
                  <w:lang w:val="da-DK"/>
                </w:rPr>
                <w:delText>36,8 % (14/38)</w:delText>
              </w:r>
            </w:del>
          </w:p>
        </w:tc>
        <w:tc>
          <w:tcPr>
            <w:tcW w:w="1760" w:type="dxa"/>
          </w:tcPr>
          <w:p w:rsidR="001C0A61" w:rsidP="001C0A61" w14:paraId="779DBF46" w14:textId="77777777">
            <w:pPr>
              <w:pStyle w:val="EMEANormal"/>
              <w:keepNext/>
              <w:rPr>
                <w:del w:id="18473" w:author="AbbVie7" w:date="2025-05-12T15:24:00Z"/>
                <w:lang w:val="da-DK"/>
              </w:rPr>
            </w:pPr>
            <w:del w:id="18474" w:author="AbbVie7" w:date="2025-05-12T15:24:00Z">
              <w:r>
                <w:rPr>
                  <w:noProof/>
                  <w:lang w:val="da-DK"/>
                </w:rPr>
                <w:delText>64,9 % (24/37)</w:delText>
              </w:r>
            </w:del>
            <w:del w:id="18475" w:author="AbbVie7" w:date="2025-05-12T15:24:00Z">
              <w:r>
                <w:rPr>
                  <w:noProof/>
                  <w:vertAlign w:val="superscript"/>
                  <w:lang w:val="da-DK"/>
                </w:rPr>
                <w:delText>b</w:delText>
              </w:r>
            </w:del>
          </w:p>
        </w:tc>
        <w:tc>
          <w:tcPr>
            <w:tcW w:w="1650" w:type="dxa"/>
            <w:gridSpan w:val="2"/>
          </w:tcPr>
          <w:p w:rsidR="001C0A61" w:rsidP="001C0A61" w14:paraId="79BFCD26" w14:textId="77777777">
            <w:pPr>
              <w:pStyle w:val="EMEANormal"/>
              <w:keepNext/>
              <w:rPr>
                <w:del w:id="18476" w:author="AbbVie7" w:date="2025-05-12T15:24:00Z"/>
                <w:lang w:val="da-DK"/>
              </w:rPr>
            </w:pPr>
            <w:del w:id="18477" w:author="AbbVie7" w:date="2025-05-12T15:24:00Z">
              <w:r>
                <w:rPr>
                  <w:lang w:val="da-DK"/>
                </w:rPr>
                <w:delText>43,3 % (13/30)</w:delText>
              </w:r>
            </w:del>
          </w:p>
        </w:tc>
        <w:tc>
          <w:tcPr>
            <w:tcW w:w="1589" w:type="dxa"/>
            <w:gridSpan w:val="2"/>
          </w:tcPr>
          <w:p w:rsidR="001C0A61" w:rsidP="001C0A61" w14:paraId="4E2E1A39" w14:textId="77777777">
            <w:pPr>
              <w:pStyle w:val="EMEANormal"/>
              <w:keepNext/>
              <w:rPr>
                <w:del w:id="18478" w:author="AbbVie7" w:date="2025-05-12T15:24:00Z"/>
                <w:lang w:val="da-DK"/>
              </w:rPr>
            </w:pPr>
            <w:del w:id="18479" w:author="AbbVie7" w:date="2025-05-12T15:24:00Z">
              <w:r>
                <w:rPr>
                  <w:noProof/>
                  <w:lang w:val="da-DK"/>
                </w:rPr>
                <w:delText>71,4 % (20/28)</w:delText>
              </w:r>
            </w:del>
            <w:del w:id="18480" w:author="AbbVie7" w:date="2025-05-12T15:24:00Z">
              <w:r>
                <w:rPr>
                  <w:noProof/>
                  <w:vertAlign w:val="superscript"/>
                  <w:lang w:val="da-DK"/>
                </w:rPr>
                <w:delText>c</w:delText>
              </w:r>
            </w:del>
          </w:p>
        </w:tc>
      </w:tr>
      <w:tr w14:paraId="26A91427" w14:textId="77777777" w:rsidTr="001C0A61">
        <w:tblPrEx>
          <w:tblW w:w="0" w:type="auto"/>
          <w:tblInd w:w="110" w:type="dxa"/>
          <w:tblLayout w:type="fixed"/>
          <w:tblLook w:val="0000"/>
        </w:tblPrEx>
        <w:trPr>
          <w:del w:id="18481" w:author="AbbVie7" w:date="2025-05-12T15:24:00Z"/>
        </w:trPr>
        <w:tc>
          <w:tcPr>
            <w:tcW w:w="2528" w:type="dxa"/>
            <w:gridSpan w:val="2"/>
          </w:tcPr>
          <w:p w:rsidR="001C0A61" w:rsidRPr="00041CC2" w:rsidP="001C0A61" w14:paraId="70B903CE" w14:textId="77777777">
            <w:pPr>
              <w:keepNext/>
              <w:rPr>
                <w:del w:id="18482" w:author="AbbVie7" w:date="2025-05-12T15:24:00Z"/>
                <w:szCs w:val="20"/>
                <w:lang w:val="da-DK"/>
              </w:rPr>
            </w:pPr>
            <w:del w:id="18483" w:author="AbbVie7" w:date="2025-05-12T15:24:00Z">
              <w:r w:rsidRPr="00041CC2">
                <w:rPr>
                  <w:noProof/>
                  <w:szCs w:val="20"/>
                  <w:lang w:val="da-DK"/>
                </w:rPr>
                <w:delText>Mediantid til opblussen af sygdom</w:delText>
              </w:r>
            </w:del>
          </w:p>
        </w:tc>
        <w:tc>
          <w:tcPr>
            <w:tcW w:w="1650" w:type="dxa"/>
          </w:tcPr>
          <w:p w:rsidR="001C0A61" w:rsidRPr="00041CC2" w:rsidP="001C0A61" w14:paraId="04D3DF1D" w14:textId="77777777">
            <w:pPr>
              <w:keepNext/>
              <w:rPr>
                <w:del w:id="18484" w:author="AbbVie7" w:date="2025-05-12T15:24:00Z"/>
                <w:szCs w:val="20"/>
                <w:lang w:val="da-DK"/>
              </w:rPr>
            </w:pPr>
            <w:del w:id="18485" w:author="AbbVie7" w:date="2025-05-12T15:24:00Z">
              <w:r w:rsidRPr="00041CC2">
                <w:rPr>
                  <w:noProof/>
                  <w:szCs w:val="20"/>
                  <w:lang w:val="da-DK"/>
                </w:rPr>
                <w:delText>&gt; 32 uger</w:delText>
              </w:r>
            </w:del>
          </w:p>
        </w:tc>
        <w:tc>
          <w:tcPr>
            <w:tcW w:w="1760" w:type="dxa"/>
            <w:gridSpan w:val="2"/>
          </w:tcPr>
          <w:p w:rsidR="001C0A61" w:rsidRPr="00041CC2" w:rsidP="001C0A61" w14:paraId="4F2316F4" w14:textId="77777777">
            <w:pPr>
              <w:keepNext/>
              <w:rPr>
                <w:del w:id="18486" w:author="AbbVie7" w:date="2025-05-12T15:24:00Z"/>
                <w:szCs w:val="20"/>
                <w:lang w:val="da-DK"/>
              </w:rPr>
            </w:pPr>
            <w:del w:id="18487" w:author="AbbVie7" w:date="2025-05-12T15:24:00Z">
              <w:r w:rsidRPr="00041CC2">
                <w:rPr>
                  <w:noProof/>
                  <w:szCs w:val="20"/>
                  <w:lang w:val="da-DK"/>
                </w:rPr>
                <w:delText>20 uger</w:delText>
              </w:r>
            </w:del>
          </w:p>
        </w:tc>
        <w:tc>
          <w:tcPr>
            <w:tcW w:w="1650" w:type="dxa"/>
            <w:gridSpan w:val="2"/>
          </w:tcPr>
          <w:p w:rsidR="001C0A61" w:rsidRPr="00041CC2" w:rsidP="001C0A61" w14:paraId="10346A0E" w14:textId="77777777">
            <w:pPr>
              <w:keepNext/>
              <w:rPr>
                <w:del w:id="18488" w:author="AbbVie7" w:date="2025-05-12T15:24:00Z"/>
                <w:szCs w:val="20"/>
                <w:lang w:val="da-DK"/>
              </w:rPr>
            </w:pPr>
            <w:del w:id="18489" w:author="AbbVie7" w:date="2025-05-12T15:24:00Z">
              <w:r w:rsidRPr="00041CC2">
                <w:rPr>
                  <w:noProof/>
                  <w:szCs w:val="20"/>
                  <w:lang w:val="da-DK"/>
                </w:rPr>
                <w:delText>&gt; 32 uger</w:delText>
              </w:r>
            </w:del>
          </w:p>
        </w:tc>
        <w:tc>
          <w:tcPr>
            <w:tcW w:w="1589" w:type="dxa"/>
            <w:gridSpan w:val="2"/>
          </w:tcPr>
          <w:p w:rsidR="001C0A61" w:rsidRPr="00041CC2" w:rsidP="001C0A61" w14:paraId="45D565A4" w14:textId="77777777">
            <w:pPr>
              <w:keepNext/>
              <w:rPr>
                <w:del w:id="18490" w:author="AbbVie7" w:date="2025-05-12T15:24:00Z"/>
                <w:szCs w:val="20"/>
                <w:lang w:val="da-DK"/>
              </w:rPr>
            </w:pPr>
            <w:del w:id="18491" w:author="AbbVie7" w:date="2025-05-12T15:24:00Z">
              <w:r w:rsidRPr="00041CC2">
                <w:rPr>
                  <w:noProof/>
                  <w:szCs w:val="20"/>
                  <w:lang w:val="da-DK"/>
                </w:rPr>
                <w:delText>14 uger</w:delText>
              </w:r>
            </w:del>
          </w:p>
        </w:tc>
      </w:tr>
    </w:tbl>
    <w:p w:rsidR="001C0A61" w:rsidRPr="00041CC2" w:rsidP="001C0A61" w14:paraId="3F76F243" w14:textId="77777777">
      <w:pPr>
        <w:keepNext/>
        <w:rPr>
          <w:del w:id="18492" w:author="AbbVie7" w:date="2025-05-12T15:24:00Z"/>
          <w:szCs w:val="20"/>
          <w:vertAlign w:val="superscript"/>
          <w:lang w:val="da-DK"/>
        </w:rPr>
      </w:pPr>
    </w:p>
    <w:p w:rsidR="001C0A61" w:rsidRPr="00041CC2" w:rsidP="001C0A61" w14:paraId="5138C2DD" w14:textId="77777777">
      <w:pPr>
        <w:keepNext/>
        <w:rPr>
          <w:del w:id="18493" w:author="AbbVie7" w:date="2025-05-12T15:24:00Z"/>
          <w:i/>
          <w:szCs w:val="20"/>
          <w:lang w:val="da-DK"/>
        </w:rPr>
      </w:pPr>
      <w:del w:id="18494" w:author="AbbVie7" w:date="2025-05-12T15:24:00Z">
        <w:r w:rsidRPr="00041CC2">
          <w:rPr>
            <w:noProof/>
            <w:szCs w:val="20"/>
            <w:vertAlign w:val="superscript"/>
            <w:lang w:val="da-DK"/>
          </w:rPr>
          <w:delText xml:space="preserve">a </w:delText>
        </w:r>
      </w:del>
      <w:del w:id="18495" w:author="AbbVie7" w:date="2025-05-12T15:24:00Z">
        <w:r w:rsidRPr="00041CC2">
          <w:rPr>
            <w:noProof/>
            <w:szCs w:val="20"/>
            <w:lang w:val="da-DK"/>
          </w:rPr>
          <w:delText xml:space="preserve">Pædiatrisk </w:delText>
        </w:r>
      </w:del>
      <w:smartTag w:uri="urn:schemas-microsoft-com:office:smarttags" w:element="stockticker">
        <w:del w:id="18496" w:author="AbbVie7" w:date="2025-05-12T15:24:00Z">
          <w:r w:rsidRPr="00041CC2">
            <w:rPr>
              <w:noProof/>
              <w:szCs w:val="20"/>
              <w:lang w:val="da-DK"/>
            </w:rPr>
            <w:delText>ACR</w:delText>
          </w:r>
        </w:del>
      </w:smartTag>
      <w:del w:id="18497" w:author="AbbVie7" w:date="2025-05-12T15:24:00Z">
        <w:r w:rsidRPr="00041CC2">
          <w:rPr>
            <w:noProof/>
            <w:szCs w:val="20"/>
            <w:lang w:val="da-DK"/>
          </w:rPr>
          <w:delText xml:space="preserve"> 30/50/70-responser ved uge 48 er signifikant bedre end responserne for placebo-behandlede patienter</w:delText>
        </w:r>
      </w:del>
      <w:del w:id="18498" w:author="AbbVie7" w:date="2025-05-12T15:24:00Z">
        <w:r w:rsidRPr="00041CC2">
          <w:rPr>
            <w:szCs w:val="20"/>
            <w:lang w:val="da-DK"/>
          </w:rPr>
          <w:delText xml:space="preserve"> </w:delText>
        </w:r>
      </w:del>
    </w:p>
    <w:p w:rsidR="001C0A61" w:rsidRPr="00041CC2" w:rsidP="001C0A61" w14:paraId="09987FEA" w14:textId="77777777">
      <w:pPr>
        <w:keepNext/>
        <w:rPr>
          <w:del w:id="18499" w:author="AbbVie7" w:date="2025-05-12T15:24:00Z"/>
          <w:szCs w:val="20"/>
          <w:lang w:val="da-DK"/>
        </w:rPr>
      </w:pPr>
      <w:del w:id="18500" w:author="AbbVie7" w:date="2025-05-12T15:24:00Z">
        <w:r w:rsidRPr="00041CC2">
          <w:rPr>
            <w:noProof/>
            <w:szCs w:val="20"/>
            <w:vertAlign w:val="superscript"/>
            <w:lang w:val="da-DK"/>
          </w:rPr>
          <w:delText>b</w:delText>
        </w:r>
      </w:del>
      <w:del w:id="18501" w:author="AbbVie7" w:date="2025-05-12T15:24:00Z">
        <w:r w:rsidRPr="00041CC2">
          <w:rPr>
            <w:noProof/>
            <w:szCs w:val="20"/>
            <w:lang w:val="da-DK"/>
          </w:rPr>
          <w:delText xml:space="preserve"> p = 0,015</w:delText>
        </w:r>
      </w:del>
    </w:p>
    <w:p w:rsidR="001C0A61" w:rsidRPr="00041CC2" w:rsidP="001C0A61" w14:paraId="3A6FEF80" w14:textId="77777777">
      <w:pPr>
        <w:keepNext/>
        <w:rPr>
          <w:del w:id="18502" w:author="AbbVie7" w:date="2025-05-12T15:24:00Z"/>
          <w:szCs w:val="20"/>
          <w:lang w:val="da-DK"/>
        </w:rPr>
      </w:pPr>
      <w:del w:id="18503" w:author="AbbVie7" w:date="2025-05-12T15:24:00Z">
        <w:r w:rsidRPr="00041CC2">
          <w:rPr>
            <w:noProof/>
            <w:szCs w:val="20"/>
            <w:vertAlign w:val="superscript"/>
            <w:lang w:val="da-DK"/>
          </w:rPr>
          <w:delText>c</w:delText>
        </w:r>
      </w:del>
      <w:del w:id="18504" w:author="AbbVie7" w:date="2025-05-12T15:24:00Z">
        <w:r w:rsidRPr="00041CC2">
          <w:rPr>
            <w:noProof/>
            <w:szCs w:val="20"/>
            <w:lang w:val="da-DK"/>
          </w:rPr>
          <w:delText xml:space="preserve"> p = 0,031</w:delText>
        </w:r>
      </w:del>
    </w:p>
    <w:p w:rsidR="001C0A61" w:rsidRPr="00041CC2" w:rsidP="001C0A61" w14:paraId="7343E3E1" w14:textId="77777777">
      <w:pPr>
        <w:rPr>
          <w:del w:id="18505" w:author="AbbVie7" w:date="2025-05-12T15:24:00Z"/>
          <w:szCs w:val="20"/>
          <w:lang w:val="da-DK"/>
        </w:rPr>
      </w:pPr>
    </w:p>
    <w:p w:rsidR="001C0A61" w:rsidRPr="00041CC2" w:rsidP="001C0A61" w14:paraId="0E8A1B8A" w14:textId="77777777">
      <w:pPr>
        <w:rPr>
          <w:del w:id="18506" w:author="AbbVie7" w:date="2025-05-12T15:24:00Z"/>
          <w:lang w:val="da-DK"/>
        </w:rPr>
      </w:pPr>
      <w:del w:id="18507" w:author="AbbVie7" w:date="2025-05-12T15:24:00Z">
        <w:r w:rsidRPr="00041CC2">
          <w:rPr>
            <w:noProof/>
            <w:lang w:val="da-DK"/>
          </w:rPr>
          <w:delText xml:space="preserve">Blandt de patienter, som responderede ved uge 16 (n=144), blev pædiatrisk </w:delText>
        </w:r>
      </w:del>
      <w:smartTag w:uri="urn:schemas-microsoft-com:office:smarttags" w:element="stockticker">
        <w:del w:id="18508" w:author="AbbVie7" w:date="2025-05-12T15:24:00Z">
          <w:r w:rsidRPr="00041CC2">
            <w:rPr>
              <w:noProof/>
              <w:lang w:val="da-DK"/>
            </w:rPr>
            <w:delText>ACR</w:delText>
          </w:r>
        </w:del>
      </w:smartTag>
      <w:del w:id="18509" w:author="AbbVie7" w:date="2025-05-12T15:24:00Z">
        <w:r w:rsidRPr="00041CC2">
          <w:rPr>
            <w:noProof/>
            <w:lang w:val="da-DK"/>
          </w:rPr>
          <w:delText xml:space="preserve"> 30/50/70/90-responser opretholdt i op til seks år i den åbne forlængelsesfase hos dem, der fik Humira gennem hele </w:delText>
        </w:r>
      </w:del>
      <w:del w:id="18510" w:author="AbbVie7" w:date="2025-05-12T15:24:00Z">
        <w:r w:rsidRPr="00041CC2">
          <w:rPr>
            <w:lang w:val="da-DK"/>
          </w:rPr>
          <w:delText>studi</w:delText>
        </w:r>
      </w:del>
      <w:del w:id="18511" w:author="AbbVie7" w:date="2025-05-12T15:24:00Z">
        <w:r w:rsidRPr="00041CC2">
          <w:rPr>
            <w:noProof/>
            <w:lang w:val="da-DK"/>
          </w:rPr>
          <w:delText>et.</w:delText>
        </w:r>
      </w:del>
      <w:del w:id="18512" w:author="AbbVie7" w:date="2025-05-12T15:24:00Z">
        <w:r w:rsidRPr="00041CC2">
          <w:rPr>
            <w:lang w:val="da-DK"/>
          </w:rPr>
          <w:delText xml:space="preserve"> I alt blev 19 forsøgspersoner, heraf 11 fra </w:delText>
        </w:r>
      </w:del>
      <w:del w:id="18513" w:author="AbbVie7" w:date="2025-05-12T15:24:00Z">
        <w:r w:rsidRPr="00041CC2">
          <w:rPr>
            <w:i/>
            <w:lang w:val="da-DK"/>
          </w:rPr>
          <w:delText>baseline</w:delText>
        </w:r>
      </w:del>
      <w:del w:id="18514" w:author="AbbVie7" w:date="2025-05-12T15:24:00Z">
        <w:r w:rsidRPr="00041CC2">
          <w:rPr>
            <w:lang w:val="da-DK"/>
          </w:rPr>
          <w:delText xml:space="preserve">-aldersgruppen 4 til 12 år og 8 fra </w:delText>
        </w:r>
      </w:del>
      <w:del w:id="18515" w:author="AbbVie7" w:date="2025-05-12T15:24:00Z">
        <w:r w:rsidRPr="00041CC2">
          <w:rPr>
            <w:i/>
            <w:lang w:val="da-DK"/>
          </w:rPr>
          <w:delText>baseline</w:delText>
        </w:r>
      </w:del>
      <w:del w:id="18516" w:author="AbbVie7" w:date="2025-05-12T15:24:00Z">
        <w:r w:rsidRPr="00041CC2">
          <w:rPr>
            <w:lang w:val="da-DK"/>
          </w:rPr>
          <w:delText>-aldersgruppen 13 til 17 år, behandlet i 6 år eller mere.</w:delText>
        </w:r>
      </w:del>
    </w:p>
    <w:p w:rsidR="001C0A61" w:rsidRPr="00041CC2" w:rsidP="001C0A61" w14:paraId="634F26B7" w14:textId="77777777">
      <w:pPr>
        <w:rPr>
          <w:del w:id="18517" w:author="AbbVie7" w:date="2025-05-12T15:24:00Z"/>
          <w:lang w:val="da-DK"/>
        </w:rPr>
      </w:pPr>
    </w:p>
    <w:p w:rsidR="001C0A61" w:rsidRPr="00041CC2" w:rsidP="001C0A61" w14:paraId="6E8D336A" w14:textId="77777777">
      <w:pPr>
        <w:rPr>
          <w:del w:id="18518" w:author="AbbVie7" w:date="2025-05-12T15:24:00Z"/>
          <w:szCs w:val="20"/>
          <w:lang w:val="da-DK"/>
        </w:rPr>
      </w:pPr>
      <w:del w:id="18519" w:author="AbbVie7" w:date="2025-05-12T15:24:00Z">
        <w:r w:rsidRPr="00041CC2">
          <w:rPr>
            <w:noProof/>
            <w:lang w:val="da-DK"/>
          </w:rPr>
          <w:delText xml:space="preserve">Det samlede respons var generelt bedre </w:delText>
        </w:r>
      </w:del>
      <w:del w:id="18520" w:author="AbbVie7" w:date="2025-05-12T15:24:00Z">
        <w:r w:rsidRPr="00041CC2">
          <w:rPr>
            <w:noProof/>
            <w:u w:val="single"/>
            <w:lang w:val="da-DK"/>
          </w:rPr>
          <w:delText>og</w:delText>
        </w:r>
      </w:del>
      <w:del w:id="18521" w:author="AbbVie7" w:date="2025-05-12T15:24:00Z">
        <w:r w:rsidRPr="00041CC2">
          <w:rPr>
            <w:noProof/>
            <w:lang w:val="da-DK"/>
          </w:rPr>
          <w:delText xml:space="preserve"> færre patienter udviklede antistoffer, når de blev behandlet med kombinationen </w:delText>
        </w:r>
      </w:del>
      <w:del w:id="18522" w:author="AbbVie7" w:date="2025-05-12T15:24:00Z">
        <w:r>
          <w:rPr>
            <w:noProof/>
            <w:lang w:val="da-DK"/>
          </w:rPr>
          <w:delText xml:space="preserve"> </w:delText>
        </w:r>
      </w:del>
      <w:del w:id="18523" w:author="AbbVie7" w:date="2025-05-12T15:24:00Z">
        <w:r w:rsidRPr="00DD1F49">
          <w:rPr>
            <w:noProof/>
            <w:lang w:val="da-DK"/>
          </w:rPr>
          <w:delText>Humira og MTX</w:delText>
        </w:r>
      </w:del>
      <w:del w:id="18524" w:author="AbbVie7" w:date="2025-05-12T15:24:00Z">
        <w:r>
          <w:rPr>
            <w:noProof/>
            <w:lang w:val="da-DK"/>
          </w:rPr>
          <w:delText xml:space="preserve"> sammenlignet med Humira alene.</w:delText>
        </w:r>
      </w:del>
      <w:del w:id="18525" w:author="AbbVie7" w:date="2025-05-12T15:24:00Z">
        <w:r w:rsidRPr="00041CC2">
          <w:rPr>
            <w:lang w:val="da-DK"/>
          </w:rPr>
          <w:delText xml:space="preserve"> </w:delText>
        </w:r>
      </w:del>
      <w:del w:id="18526" w:author="AbbVie7" w:date="2025-05-12T15:24:00Z">
        <w:r w:rsidRPr="00041CC2">
          <w:rPr>
            <w:noProof/>
            <w:lang w:val="da-DK"/>
          </w:rPr>
          <w:delText xml:space="preserve">I betragtning af disse resultater anbefales Humira til anvendelse i kombination med </w:delText>
        </w:r>
      </w:del>
      <w:smartTag w:uri="urn:schemas-microsoft-com:office:smarttags" w:element="stockticker">
        <w:del w:id="18527" w:author="AbbVie7" w:date="2025-05-12T15:24:00Z">
          <w:r w:rsidRPr="00041CC2">
            <w:rPr>
              <w:noProof/>
              <w:lang w:val="da-DK"/>
            </w:rPr>
            <w:delText>MTX</w:delText>
          </w:r>
        </w:del>
      </w:smartTag>
      <w:del w:id="18528" w:author="AbbVie7" w:date="2025-05-12T15:24:00Z">
        <w:r w:rsidRPr="00041CC2">
          <w:rPr>
            <w:noProof/>
            <w:lang w:val="da-DK"/>
          </w:rPr>
          <w:delText xml:space="preserve"> og til anvendelse som monoterapi til patienter, som ikke egner sig til behandling med </w:delText>
        </w:r>
      </w:del>
      <w:smartTag w:uri="urn:schemas-microsoft-com:office:smarttags" w:element="stockticker">
        <w:del w:id="18529" w:author="AbbVie7" w:date="2025-05-12T15:24:00Z">
          <w:r w:rsidRPr="00041CC2">
            <w:rPr>
              <w:noProof/>
              <w:lang w:val="da-DK"/>
            </w:rPr>
            <w:delText>MTX</w:delText>
          </w:r>
        </w:del>
      </w:smartTag>
      <w:del w:id="18530" w:author="AbbVie7" w:date="2025-05-12T15:24:00Z">
        <w:r w:rsidRPr="00041CC2">
          <w:rPr>
            <w:noProof/>
            <w:lang w:val="da-DK"/>
          </w:rPr>
          <w:delText xml:space="preserve"> (se pkt. 4.2).</w:delText>
        </w:r>
      </w:del>
    </w:p>
    <w:p w:rsidR="001C0A61" w:rsidRPr="00041CC2" w:rsidP="001C0A61" w14:paraId="39FA49CB" w14:textId="77777777">
      <w:pPr>
        <w:rPr>
          <w:del w:id="18531" w:author="AbbVie7" w:date="2025-05-12T15:24:00Z"/>
          <w:szCs w:val="20"/>
          <w:u w:val="single"/>
          <w:lang w:val="da-DK"/>
        </w:rPr>
      </w:pPr>
    </w:p>
    <w:p w:rsidR="001C0A61" w:rsidRPr="00041CC2" w:rsidP="001C0A61" w14:paraId="51EDB3F5" w14:textId="77777777">
      <w:pPr>
        <w:rPr>
          <w:del w:id="18532" w:author="AbbVie7" w:date="2025-05-12T15:24:00Z"/>
          <w:szCs w:val="22"/>
          <w:lang w:val="da-DK"/>
        </w:rPr>
      </w:pPr>
      <w:del w:id="18533" w:author="AbbVie7" w:date="2025-05-12T15:24:00Z">
        <w:r w:rsidRPr="00041CC2">
          <w:rPr>
            <w:szCs w:val="22"/>
            <w:lang w:val="da-DK"/>
          </w:rPr>
          <w:delText>pJIA II</w:delText>
        </w:r>
      </w:del>
    </w:p>
    <w:p w:rsidR="001C0A61" w:rsidRPr="00041CC2" w:rsidP="001C0A61" w14:paraId="271D9539" w14:textId="77777777">
      <w:pPr>
        <w:rPr>
          <w:del w:id="18534" w:author="AbbVie7" w:date="2025-05-12T15:24:00Z"/>
          <w:szCs w:val="22"/>
          <w:lang w:val="da-DK"/>
        </w:rPr>
      </w:pPr>
    </w:p>
    <w:p w:rsidR="001C0A61" w:rsidRPr="00041CC2" w:rsidP="001C0A61" w14:paraId="34F26FAB" w14:textId="77777777">
      <w:pPr>
        <w:tabs>
          <w:tab w:val="left" w:pos="6840"/>
        </w:tabs>
        <w:autoSpaceDE w:val="0"/>
        <w:autoSpaceDN w:val="0"/>
        <w:adjustRightInd w:val="0"/>
        <w:ind w:right="53"/>
        <w:rPr>
          <w:del w:id="18535" w:author="AbbVie7" w:date="2025-05-12T15:24:00Z"/>
          <w:lang w:val="da-DK"/>
        </w:rPr>
      </w:pPr>
      <w:del w:id="18536" w:author="AbbVie7" w:date="2025-05-12T15:24:00Z">
        <w:r w:rsidRPr="00041CC2">
          <w:rPr>
            <w:noProof/>
            <w:lang w:val="da-DK"/>
          </w:rPr>
          <w:delText>Humiras sikkerhed og virkning blev vurderet i</w:delText>
        </w:r>
      </w:del>
      <w:del w:id="18537" w:author="AbbVie7" w:date="2025-05-12T15:24:00Z">
        <w:r w:rsidRPr="00041CC2">
          <w:rPr>
            <w:lang w:val="da-DK"/>
          </w:rPr>
          <w:delText xml:space="preserve"> et åben-label, multicenter studie med 32 børn (2 - &lt;4 år gamle eller 4 år og derover med en vægt &lt; 15 kg) med moderat til alvorlig aktiv polyartikulær JIA. Patienterne fik Humira 24 mg/m</w:delText>
        </w:r>
      </w:del>
      <w:del w:id="18538" w:author="AbbVie7" w:date="2025-05-12T15:24:00Z">
        <w:r w:rsidRPr="00041CC2">
          <w:rPr>
            <w:vertAlign w:val="superscript"/>
            <w:lang w:val="da-DK"/>
          </w:rPr>
          <w:delText>2</w:delText>
        </w:r>
      </w:del>
      <w:del w:id="18539" w:author="AbbVie7" w:date="2025-05-12T15:24:00Z">
        <w:r w:rsidRPr="00041CC2">
          <w:rPr>
            <w:lang w:val="da-DK"/>
          </w:rPr>
          <w:delText xml:space="preserve"> legemsoverfladeareal op til maksimalt 20 mg som subkutan injektion hver anden uge i mindst 24 uger. I løbet af studiet fik de fleste patienter samtidig MTX, og et mindre antal rapporterede brug af kortikosteroider eller NSAIDs.</w:delText>
        </w:r>
      </w:del>
    </w:p>
    <w:p w:rsidR="001C0A61" w:rsidRPr="00041CC2" w:rsidP="001C0A61" w14:paraId="53B2C34B" w14:textId="77777777">
      <w:pPr>
        <w:rPr>
          <w:del w:id="18540" w:author="AbbVie7" w:date="2025-05-12T15:24:00Z"/>
          <w:szCs w:val="22"/>
          <w:lang w:val="da-DK"/>
        </w:rPr>
      </w:pPr>
    </w:p>
    <w:p w:rsidR="001C0A61" w:rsidRPr="00041CC2" w:rsidP="001C0A61" w14:paraId="0BFAFBBA" w14:textId="77777777">
      <w:pPr>
        <w:rPr>
          <w:del w:id="18541" w:author="AbbVie7" w:date="2025-05-12T15:24:00Z"/>
          <w:szCs w:val="22"/>
          <w:lang w:val="da-DK"/>
        </w:rPr>
      </w:pPr>
      <w:del w:id="18542" w:author="AbbVie7" w:date="2025-05-12T15:24:00Z">
        <w:r w:rsidRPr="00041CC2">
          <w:rPr>
            <w:szCs w:val="22"/>
            <w:lang w:val="da-DK"/>
          </w:rPr>
          <w:delText xml:space="preserve">Ved uge 12 og uge 24 var </w:delText>
        </w:r>
      </w:del>
      <w:del w:id="18543" w:author="AbbVie7" w:date="2025-05-12T15:24:00Z">
        <w:r w:rsidRPr="00041CC2">
          <w:rPr>
            <w:noProof/>
            <w:szCs w:val="22"/>
            <w:lang w:val="da-DK"/>
          </w:rPr>
          <w:delText>pædiatrisk</w:delText>
        </w:r>
      </w:del>
      <w:del w:id="18544" w:author="AbbVie7" w:date="2025-05-12T15:24:00Z">
        <w:r w:rsidRPr="00041CC2">
          <w:rPr>
            <w:szCs w:val="22"/>
            <w:lang w:val="da-DK"/>
          </w:rPr>
          <w:delText xml:space="preserve"> ACR 30-respons henholdsvis 93,5</w:delText>
        </w:r>
      </w:del>
      <w:del w:id="18545" w:author="AbbVie7" w:date="2025-05-12T15:24:00Z">
        <w:r w:rsidRPr="005E50BE">
          <w:rPr>
            <w:szCs w:val="22"/>
            <w:lang w:val="da-DK"/>
          </w:rPr>
          <w:delText>% og 90,0%</w:delText>
        </w:r>
      </w:del>
      <w:del w:id="18546" w:author="AbbVie7" w:date="2025-05-12T15:24:00Z">
        <w:r>
          <w:rPr>
            <w:szCs w:val="22"/>
            <w:lang w:val="da-DK"/>
          </w:rPr>
          <w:delText xml:space="preserve"> </w:delText>
        </w:r>
      </w:del>
      <w:del w:id="18547" w:author="AbbVie7" w:date="2025-05-12T15:24:00Z">
        <w:r w:rsidRPr="005E50BE">
          <w:rPr>
            <w:szCs w:val="22"/>
            <w:lang w:val="da-DK"/>
          </w:rPr>
          <w:delText xml:space="preserve">ved </w:delText>
        </w:r>
      </w:del>
      <w:del w:id="18548" w:author="AbbVie7" w:date="2025-05-12T15:24:00Z">
        <w:r>
          <w:rPr>
            <w:szCs w:val="22"/>
            <w:lang w:val="da-DK"/>
          </w:rPr>
          <w:delText xml:space="preserve">anvendelse </w:delText>
        </w:r>
      </w:del>
      <w:del w:id="18549" w:author="AbbVie7" w:date="2025-05-12T15:24:00Z">
        <w:r w:rsidRPr="005E50BE">
          <w:rPr>
            <w:szCs w:val="22"/>
            <w:lang w:val="da-DK"/>
          </w:rPr>
          <w:delText xml:space="preserve">af observerede data. Forholdet mellem patienter med </w:delText>
        </w:r>
      </w:del>
      <w:del w:id="18550" w:author="AbbVie7" w:date="2025-05-12T15:24:00Z">
        <w:r w:rsidRPr="005E50BE">
          <w:rPr>
            <w:noProof/>
            <w:szCs w:val="22"/>
            <w:lang w:val="da-DK"/>
          </w:rPr>
          <w:delText>pædiatrisk</w:delText>
        </w:r>
      </w:del>
      <w:del w:id="18551" w:author="AbbVie7" w:date="2025-05-12T15:24:00Z">
        <w:r w:rsidRPr="005E50BE">
          <w:rPr>
            <w:szCs w:val="22"/>
            <w:lang w:val="da-DK"/>
          </w:rPr>
          <w:delText xml:space="preserve"> ACR-50/70/90 ved uge 12 og uge 24 var henhold</w:delText>
        </w:r>
      </w:del>
      <w:del w:id="18552" w:author="AbbVie7" w:date="2025-05-12T15:24:00Z">
        <w:r>
          <w:rPr>
            <w:szCs w:val="22"/>
            <w:lang w:val="da-DK"/>
          </w:rPr>
          <w:delText>s</w:delText>
        </w:r>
      </w:del>
      <w:del w:id="18553" w:author="AbbVie7" w:date="2025-05-12T15:24:00Z">
        <w:r w:rsidRPr="005E50BE">
          <w:rPr>
            <w:szCs w:val="22"/>
            <w:lang w:val="da-DK"/>
          </w:rPr>
          <w:delText>vis 90,3%/61,3%/38,7% og 83,3%/73,3%/36,7%.</w:delText>
        </w:r>
      </w:del>
      <w:del w:id="18554" w:author="AbbVie7" w:date="2025-05-12T15:24:00Z">
        <w:r w:rsidRPr="00041CC2">
          <w:rPr>
            <w:szCs w:val="22"/>
            <w:lang w:val="da-DK"/>
          </w:rPr>
          <w:delText xml:space="preserve"> Blandt de børn, som responderede (</w:delText>
        </w:r>
      </w:del>
      <w:del w:id="18555" w:author="AbbVie7" w:date="2025-05-12T15:24:00Z">
        <w:r w:rsidRPr="00041CC2">
          <w:rPr>
            <w:noProof/>
            <w:szCs w:val="22"/>
            <w:lang w:val="da-DK"/>
          </w:rPr>
          <w:delText>pædiatrisk</w:delText>
        </w:r>
      </w:del>
      <w:del w:id="18556" w:author="AbbVie7" w:date="2025-05-12T15:24:00Z">
        <w:r w:rsidRPr="00041CC2">
          <w:rPr>
            <w:szCs w:val="22"/>
            <w:lang w:val="da-DK"/>
          </w:rPr>
          <w:delText xml:space="preserve"> ACR-30) ved uge 24 (n=27 ud af 30 patienter), blev </w:delText>
        </w:r>
      </w:del>
      <w:del w:id="18557" w:author="AbbVie7" w:date="2025-05-12T15:24:00Z">
        <w:r w:rsidRPr="00041CC2">
          <w:rPr>
            <w:noProof/>
            <w:szCs w:val="22"/>
            <w:lang w:val="da-DK"/>
          </w:rPr>
          <w:delText>pædiatrisk</w:delText>
        </w:r>
      </w:del>
      <w:del w:id="18558" w:author="AbbVie7" w:date="2025-05-12T15:24:00Z">
        <w:r w:rsidRPr="00041CC2">
          <w:rPr>
            <w:szCs w:val="22"/>
            <w:lang w:val="da-DK"/>
          </w:rPr>
          <w:delText xml:space="preserve"> ACR 30-respons opretholdt i op til 60 uger i åben-label-fasen hos de patienter, som fik Humira gennem hele denne periode. Samlet set blev 20 patienter behandlet i 60 uger eller længere.</w:delText>
        </w:r>
      </w:del>
    </w:p>
    <w:p w:rsidR="001C0A61" w:rsidRPr="00041CC2" w:rsidP="001C0A61" w14:paraId="3697BC21" w14:textId="77777777">
      <w:pPr>
        <w:rPr>
          <w:del w:id="18559" w:author="AbbVie7" w:date="2025-05-12T15:24:00Z"/>
          <w:szCs w:val="22"/>
          <w:lang w:val="da-DK"/>
        </w:rPr>
      </w:pPr>
    </w:p>
    <w:p w:rsidR="001C0A61" w:rsidRPr="00041CC2" w:rsidP="001C0A61" w14:paraId="7619023F" w14:textId="77777777">
      <w:pPr>
        <w:keepNext/>
        <w:rPr>
          <w:del w:id="18560" w:author="AbbVie7" w:date="2025-05-12T15:24:00Z"/>
          <w:i/>
          <w:u w:val="single"/>
          <w:lang w:val="da-DK"/>
        </w:rPr>
      </w:pPr>
      <w:del w:id="18561" w:author="AbbVie7" w:date="2025-05-12T15:24:00Z">
        <w:r w:rsidRPr="00041CC2">
          <w:rPr>
            <w:i/>
            <w:u w:val="single"/>
            <w:lang w:val="da-DK"/>
          </w:rPr>
          <w:delText>Entesopatirelateret artrit</w:delText>
        </w:r>
      </w:del>
    </w:p>
    <w:p w:rsidR="001C0A61" w:rsidRPr="00041CC2" w:rsidP="001C0A61" w14:paraId="387816EF" w14:textId="77777777">
      <w:pPr>
        <w:keepNext/>
        <w:rPr>
          <w:del w:id="18562" w:author="AbbVie7" w:date="2025-05-12T15:24:00Z"/>
          <w:szCs w:val="22"/>
          <w:u w:val="single"/>
          <w:lang w:val="da-DK"/>
        </w:rPr>
      </w:pPr>
    </w:p>
    <w:p w:rsidR="001C0A61" w:rsidRPr="00041CC2" w:rsidP="001C0A61" w14:paraId="7214A5F7" w14:textId="77777777">
      <w:pPr>
        <w:tabs>
          <w:tab w:val="clear" w:pos="562"/>
        </w:tabs>
        <w:suppressAutoHyphens w:val="0"/>
        <w:spacing w:line="259" w:lineRule="auto"/>
        <w:rPr>
          <w:del w:id="18563" w:author="AbbVie7" w:date="2025-05-12T15:24:00Z"/>
          <w:noProof/>
          <w:lang w:val="da-DK"/>
        </w:rPr>
      </w:pPr>
      <w:del w:id="18564" w:author="AbbVie7" w:date="2025-05-12T15:24:00Z">
        <w:r w:rsidRPr="00041CC2">
          <w:rPr>
            <w:noProof/>
            <w:lang w:val="da-DK"/>
          </w:rPr>
          <w:delText>Humiras sikkerhed og virkning blev vurderet i et randomiseret, dobbeltblindet multicenter</w:delText>
        </w:r>
      </w:del>
      <w:del w:id="18565" w:author="AbbVie7" w:date="2025-05-12T15:24:00Z">
        <w:r w:rsidRPr="00041CC2">
          <w:rPr>
            <w:lang w:val="da-DK"/>
          </w:rPr>
          <w:delText>studie</w:delText>
        </w:r>
      </w:del>
      <w:del w:id="18566" w:author="AbbVie7" w:date="2025-05-12T15:24:00Z">
        <w:r w:rsidRPr="00041CC2">
          <w:rPr>
            <w:noProof/>
            <w:lang w:val="da-DK"/>
          </w:rPr>
          <w:delText xml:space="preserve"> hos 46 pædiatriske patienter (6-17 år) med moderat </w:delText>
        </w:r>
      </w:del>
      <w:del w:id="18567" w:author="AbbVie7" w:date="2025-05-12T15:24:00Z">
        <w:r w:rsidRPr="00041CC2">
          <w:rPr>
            <w:lang w:val="da-DK"/>
          </w:rPr>
          <w:delText>entesopatirelateret artrit. Patienterne blev randomiseret til at få enten Humira 24 mg/m</w:delText>
        </w:r>
      </w:del>
      <w:del w:id="18568" w:author="AbbVie7" w:date="2025-05-12T15:24:00Z">
        <w:r w:rsidRPr="00041CC2">
          <w:rPr>
            <w:vertAlign w:val="superscript"/>
            <w:lang w:val="da-DK"/>
          </w:rPr>
          <w:delText>2</w:delText>
        </w:r>
      </w:del>
      <w:del w:id="18569" w:author="AbbVie7" w:date="2025-05-12T15:24:00Z">
        <w:r w:rsidRPr="00041CC2">
          <w:rPr>
            <w:lang w:val="da-DK"/>
          </w:rPr>
          <w:delText xml:space="preserve"> legemsoverfladeareal (BSA) op til maksimalt 40 mg eller placebo hver anden uge i 12 uger. Den </w:delText>
        </w:r>
      </w:del>
      <w:del w:id="18570" w:author="AbbVie7" w:date="2025-05-12T15:24:00Z">
        <w:r w:rsidRPr="00041CC2">
          <w:rPr>
            <w:noProof/>
            <w:lang w:val="da-DK"/>
          </w:rPr>
          <w:delText>dobbelt</w:delText>
        </w:r>
      </w:del>
      <w:del w:id="18571" w:author="AbbVie7" w:date="2025-05-12T15:24:00Z">
        <w:r w:rsidRPr="00041CC2">
          <w:rPr>
            <w:lang w:val="da-DK"/>
          </w:rPr>
          <w:delText>blindede periode blev efterfulgt af en åben periode (OL), hvor patienterne fik Humira 24 mg/m</w:delText>
        </w:r>
      </w:del>
      <w:del w:id="18572" w:author="AbbVie7" w:date="2025-05-12T15:24:00Z">
        <w:r w:rsidRPr="00041CC2">
          <w:rPr>
            <w:vertAlign w:val="superscript"/>
            <w:lang w:val="da-DK"/>
          </w:rPr>
          <w:delText>2</w:delText>
        </w:r>
      </w:del>
      <w:del w:id="18573" w:author="AbbVie7" w:date="2025-05-12T15:24:00Z">
        <w:r w:rsidRPr="00041CC2">
          <w:rPr>
            <w:lang w:val="da-DK"/>
          </w:rPr>
          <w:delText xml:space="preserve"> legemsoverfladeareal (BSA) op til maksimalt 40 mg hver anden uge subkutant i op til yderligere 192 uger. D</w:delText>
        </w:r>
      </w:del>
      <w:del w:id="18574" w:author="AbbVie7" w:date="2025-05-12T15:24:00Z">
        <w:r w:rsidRPr="00041CC2">
          <w:rPr>
            <w:iCs/>
            <w:lang w:val="da-DK"/>
          </w:rPr>
          <w:delText>et primære endepunkt var den procentvise ændring i antallet af led med aktiv artrit (hævelse, som ikke skyldes deformite</w:delText>
        </w:r>
      </w:del>
      <w:del w:id="18575" w:author="AbbVie7" w:date="2025-05-12T15:24:00Z">
        <w:r w:rsidRPr="00041CC2">
          <w:rPr>
            <w:iCs/>
            <w:lang w:val="da-DK"/>
          </w:rPr>
          <w:delText xml:space="preserve">t, eller led med tab af bevægelse plus smerte og/eller ømhed) fra </w:delText>
        </w:r>
      </w:del>
      <w:del w:id="18576" w:author="AbbVie7" w:date="2025-05-12T15:24:00Z">
        <w:r w:rsidRPr="00041CC2">
          <w:rPr>
            <w:i/>
            <w:iCs/>
            <w:lang w:val="da-DK"/>
          </w:rPr>
          <w:delText>baseline</w:delText>
        </w:r>
      </w:del>
      <w:del w:id="18577" w:author="AbbVie7" w:date="2025-05-12T15:24:00Z">
        <w:r w:rsidRPr="00041CC2">
          <w:rPr>
            <w:iCs/>
            <w:lang w:val="da-DK"/>
          </w:rPr>
          <w:delText xml:space="preserve"> til uge 12, som blev opnået med et mediant fald på -62,6 </w:delText>
        </w:r>
      </w:del>
      <w:del w:id="18578" w:author="AbbVie7" w:date="2025-05-12T15:24:00Z">
        <w:r w:rsidRPr="00B848D4">
          <w:rPr>
            <w:iCs/>
            <w:lang w:val="da-DK"/>
          </w:rPr>
          <w:delText>% (</w:delText>
        </w:r>
      </w:del>
      <w:del w:id="18579" w:author="AbbVie7" w:date="2025-05-12T15:24:00Z">
        <w:r w:rsidRPr="00B848D4">
          <w:rPr>
            <w:noProof/>
            <w:lang w:val="da-DK"/>
          </w:rPr>
          <w:delText xml:space="preserve">median procentvise ændring -88,9 %) hos patienter i Humira-gruppen sammenlignet med et fald på -11,6 % </w:delText>
        </w:r>
      </w:del>
      <w:del w:id="18580" w:author="AbbVie7" w:date="2025-05-12T15:24:00Z">
        <w:r w:rsidRPr="00B848D4">
          <w:rPr>
            <w:iCs/>
            <w:lang w:val="da-DK"/>
          </w:rPr>
          <w:delText>(</w:delText>
        </w:r>
      </w:del>
      <w:del w:id="18581" w:author="AbbVie7" w:date="2025-05-12T15:24:00Z">
        <w:r w:rsidRPr="00B848D4">
          <w:rPr>
            <w:noProof/>
            <w:lang w:val="da-DK"/>
          </w:rPr>
          <w:delText>median procentvise ændring -50,0 %) hos patienter i placebo-gruppen. Forbedring i antallet af led med</w:delText>
        </w:r>
      </w:del>
      <w:del w:id="18582" w:author="AbbVie7" w:date="2025-05-12T15:24:00Z">
        <w:r>
          <w:rPr>
            <w:noProof/>
            <w:lang w:val="da-DK"/>
          </w:rPr>
          <w:delText xml:space="preserve"> aktiv</w:delText>
        </w:r>
      </w:del>
      <w:del w:id="18583" w:author="AbbVie7" w:date="2025-05-12T15:24:00Z">
        <w:r w:rsidRPr="00B848D4">
          <w:rPr>
            <w:noProof/>
            <w:lang w:val="da-DK"/>
          </w:rPr>
          <w:delText xml:space="preserve"> artrit blev opretholdt i den åbne del i </w:delText>
        </w:r>
      </w:del>
      <w:del w:id="18584" w:author="AbbVie7" w:date="2025-05-12T15:24:00Z">
        <w:r>
          <w:rPr>
            <w:noProof/>
            <w:lang w:val="da-DK"/>
          </w:rPr>
          <w:delText>156</w:delText>
        </w:r>
      </w:del>
      <w:del w:id="18585" w:author="AbbVie7" w:date="2025-05-12T15:24:00Z">
        <w:r w:rsidRPr="00B848D4">
          <w:rPr>
            <w:noProof/>
            <w:lang w:val="da-DK"/>
          </w:rPr>
          <w:delText xml:space="preserve"> uger</w:delText>
        </w:r>
      </w:del>
      <w:del w:id="18586" w:author="AbbVie7" w:date="2025-05-12T15:24:00Z">
        <w:r>
          <w:rPr>
            <w:noProof/>
            <w:lang w:val="da-DK"/>
          </w:rPr>
          <w:delText xml:space="preserve"> for 26 ud af 31 (84%) patienter i Humira-gruppen, som forblev i studiet</w:delText>
        </w:r>
      </w:del>
      <w:del w:id="18587" w:author="AbbVie7" w:date="2025-05-12T15:24:00Z">
        <w:r w:rsidRPr="00B848D4">
          <w:rPr>
            <w:noProof/>
            <w:lang w:val="da-DK"/>
          </w:rPr>
          <w:delText>.</w:delText>
        </w:r>
      </w:del>
      <w:del w:id="18588" w:author="AbbVie7" w:date="2025-05-12T15:24:00Z">
        <w:r w:rsidRPr="00041CC2">
          <w:rPr>
            <w:noProof/>
            <w:lang w:val="da-DK"/>
          </w:rPr>
          <w:delText xml:space="preserve"> Selvom det ikke var statistisk signifikant,</w:delText>
        </w:r>
      </w:del>
      <w:del w:id="18589" w:author="AbbVie7" w:date="2025-05-12T15:24:00Z">
        <w:r w:rsidRPr="00041CC2">
          <w:rPr>
            <w:noProof/>
            <w:lang w:val="da-DK"/>
          </w:rPr>
          <w:delText xml:space="preserve"> viste størstedelen af patienterne klinisk bedring i sekundære endepunkter, såsom antallet af steder med </w:delText>
        </w:r>
      </w:del>
      <w:del w:id="18590" w:author="AbbVie7" w:date="2025-05-12T15:24:00Z">
        <w:r w:rsidRPr="00041CC2">
          <w:rPr>
            <w:lang w:val="da-DK"/>
          </w:rPr>
          <w:delText>entesopatirelateret artrit</w:delText>
        </w:r>
      </w:del>
      <w:del w:id="18591" w:author="AbbVie7" w:date="2025-05-12T15:24:00Z">
        <w:r w:rsidRPr="00041CC2">
          <w:rPr>
            <w:noProof/>
            <w:lang w:val="da-DK"/>
          </w:rPr>
          <w:delText>, antallet af ømme led (TJC), antallet af hævede led (SJC), pædiatrisk ACR50-respons og pædiatrisk ACR70-respons.</w:delText>
        </w:r>
      </w:del>
    </w:p>
    <w:p w:rsidR="001C0A61" w:rsidRPr="00041CC2" w:rsidP="001C0A61" w14:paraId="1D2FD816" w14:textId="77777777">
      <w:pPr>
        <w:tabs>
          <w:tab w:val="clear" w:pos="562"/>
        </w:tabs>
        <w:suppressAutoHyphens w:val="0"/>
        <w:spacing w:line="300" w:lineRule="auto"/>
        <w:rPr>
          <w:del w:id="18592" w:author="AbbVie7" w:date="2025-05-12T15:24:00Z"/>
          <w:bCs/>
          <w:i/>
          <w:szCs w:val="22"/>
          <w:lang w:val="da-DK"/>
        </w:rPr>
      </w:pPr>
    </w:p>
    <w:p w:rsidR="00AC1CC2" w:rsidRPr="00041CC2" w:rsidP="00AC1CC2" w14:paraId="4F819870" w14:textId="77777777">
      <w:pPr>
        <w:tabs>
          <w:tab w:val="clear" w:pos="562"/>
        </w:tabs>
        <w:suppressAutoHyphens w:val="0"/>
        <w:spacing w:line="300" w:lineRule="auto"/>
        <w:rPr>
          <w:del w:id="18593" w:author="AbbVie7" w:date="2025-05-12T15:24:00Z"/>
          <w:i/>
          <w:sz w:val="24"/>
          <w:lang w:val="da-DK"/>
        </w:rPr>
      </w:pPr>
      <w:del w:id="18594" w:author="AbbVie7" w:date="2025-05-12T15:24:00Z">
        <w:r w:rsidRPr="00041CC2">
          <w:rPr>
            <w:bCs/>
            <w:i/>
            <w:szCs w:val="22"/>
            <w:lang w:val="da-DK"/>
          </w:rPr>
          <w:delText>Pædiatrisk plaque-psoriasis</w:delText>
        </w:r>
      </w:del>
      <w:del w:id="18595" w:author="AbbVie7" w:date="2025-05-12T15:24:00Z">
        <w:r w:rsidRPr="00041CC2">
          <w:rPr>
            <w:i/>
            <w:sz w:val="24"/>
            <w:lang w:val="da-DK"/>
          </w:rPr>
          <w:delText xml:space="preserve"> </w:delText>
        </w:r>
      </w:del>
    </w:p>
    <w:p w:rsidR="00AC1CC2" w:rsidRPr="00041CC2" w:rsidP="00AC1CC2" w14:paraId="39C1CF5D" w14:textId="77777777">
      <w:pPr>
        <w:autoSpaceDE w:val="0"/>
        <w:autoSpaceDN w:val="0"/>
        <w:adjustRightInd w:val="0"/>
        <w:rPr>
          <w:del w:id="18596" w:author="AbbVie7" w:date="2025-05-12T15:24:00Z"/>
          <w:szCs w:val="22"/>
          <w:lang w:val="da-DK"/>
        </w:rPr>
      </w:pPr>
    </w:p>
    <w:p w:rsidR="00AC1CC2" w:rsidRPr="00041CC2" w:rsidP="00AC1CC2" w14:paraId="5B3CF1FC" w14:textId="77777777">
      <w:pPr>
        <w:autoSpaceDE w:val="0"/>
        <w:autoSpaceDN w:val="0"/>
        <w:adjustRightInd w:val="0"/>
        <w:rPr>
          <w:del w:id="18597" w:author="AbbVie7" w:date="2025-05-12T15:24:00Z"/>
          <w:szCs w:val="22"/>
          <w:lang w:val="da-DK"/>
        </w:rPr>
      </w:pPr>
      <w:del w:id="18598" w:author="AbbVie7" w:date="2025-05-12T15:24:00Z">
        <w:r w:rsidRPr="00534C37">
          <w:rPr>
            <w:szCs w:val="22"/>
            <w:lang w:val="da-DK"/>
          </w:rPr>
          <w:delText xml:space="preserve">Humiras virkning </w:delText>
        </w:r>
      </w:del>
      <w:del w:id="18599" w:author="AbbVie7" w:date="2025-05-12T15:24:00Z">
        <w:r>
          <w:rPr>
            <w:szCs w:val="22"/>
            <w:lang w:val="da-DK"/>
          </w:rPr>
          <w:delText xml:space="preserve">er </w:delText>
        </w:r>
      </w:del>
      <w:del w:id="18600" w:author="AbbVie7" w:date="2025-05-12T15:24:00Z">
        <w:r w:rsidRPr="00534C37">
          <w:rPr>
            <w:szCs w:val="22"/>
            <w:lang w:val="da-DK"/>
          </w:rPr>
          <w:delText xml:space="preserve">undersøgt i et randomiseret, dobbeltblindet kontrolleret studie med 114 pædiatriske patienter fra 4 år med </w:delText>
        </w:r>
      </w:del>
      <w:del w:id="18601" w:author="AbbVie7" w:date="2025-05-12T15:24:00Z">
        <w:r w:rsidRPr="00534C37">
          <w:rPr>
            <w:lang w:val="da-DK"/>
          </w:rPr>
          <w:delText>svær kronisk plaque</w:delText>
        </w:r>
      </w:del>
      <w:del w:id="18602" w:author="AbbVie7" w:date="2025-05-12T15:24:00Z">
        <w:r>
          <w:rPr>
            <w:lang w:val="da-DK"/>
          </w:rPr>
          <w:delText>-</w:delText>
        </w:r>
      </w:del>
      <w:del w:id="18603" w:author="AbbVie7" w:date="2025-05-12T15:24:00Z">
        <w:r w:rsidRPr="00534C37">
          <w:rPr>
            <w:lang w:val="da-DK"/>
          </w:rPr>
          <w:delText xml:space="preserve">psoriasis </w:delText>
        </w:r>
      </w:del>
      <w:del w:id="18604" w:author="AbbVie7" w:date="2025-05-12T15:24:00Z">
        <w:r w:rsidRPr="00534C37">
          <w:rPr>
            <w:szCs w:val="22"/>
            <w:lang w:val="da-DK"/>
          </w:rPr>
          <w:delText>(defineret ved PGA</w:delText>
        </w:r>
      </w:del>
      <w:del w:id="18605" w:author="AbbVie7" w:date="2025-05-12T15:24:00Z">
        <w:r>
          <w:rPr>
            <w:szCs w:val="22"/>
            <w:lang w:val="da-DK"/>
          </w:rPr>
          <w:delText xml:space="preserve"> (</w:delText>
        </w:r>
      </w:del>
      <w:del w:id="18606" w:author="AbbVie7" w:date="2025-05-12T15:24:00Z">
        <w:r>
          <w:rPr>
            <w:i/>
            <w:szCs w:val="22"/>
            <w:lang w:val="da-DK"/>
          </w:rPr>
          <w:delText>physician global assessment)</w:delText>
        </w:r>
      </w:del>
      <w:del w:id="18607" w:author="AbbVie7" w:date="2025-05-12T15:24:00Z">
        <w:r w:rsidRPr="00534C37">
          <w:rPr>
            <w:szCs w:val="22"/>
            <w:lang w:val="da-DK"/>
          </w:rPr>
          <w:delText xml:space="preserve"> ≥ 4 eller &gt; 20% </w:delText>
        </w:r>
      </w:del>
      <w:del w:id="18608" w:author="AbbVie7" w:date="2025-05-12T15:24:00Z">
        <w:r>
          <w:rPr>
            <w:lang w:val="da-DK"/>
          </w:rPr>
          <w:delText>BSA (</w:delText>
        </w:r>
      </w:del>
      <w:del w:id="18609" w:author="AbbVie7" w:date="2025-05-12T15:24:00Z">
        <w:r>
          <w:rPr>
            <w:i/>
            <w:lang w:val="da-DK"/>
          </w:rPr>
          <w:delText>body surface area)</w:delText>
        </w:r>
      </w:del>
      <w:del w:id="18610" w:author="AbbVie7" w:date="2025-05-12T15:24:00Z">
        <w:r>
          <w:rPr>
            <w:lang w:val="da-DK"/>
          </w:rPr>
          <w:delText xml:space="preserve">-involvering </w:delText>
        </w:r>
      </w:del>
      <w:del w:id="18611" w:author="AbbVie7" w:date="2025-05-12T15:24:00Z">
        <w:r w:rsidRPr="00534C37">
          <w:rPr>
            <w:szCs w:val="22"/>
            <w:lang w:val="da-DK"/>
          </w:rPr>
          <w:delText>eller &gt; 10</w:delText>
        </w:r>
      </w:del>
      <w:del w:id="18612" w:author="AbbVie7" w:date="2025-05-12T15:24:00Z">
        <w:r>
          <w:rPr>
            <w:szCs w:val="22"/>
            <w:lang w:val="da-DK"/>
          </w:rPr>
          <w:delText>%</w:delText>
        </w:r>
      </w:del>
      <w:del w:id="18613" w:author="AbbVie7" w:date="2025-05-12T15:24:00Z">
        <w:r w:rsidRPr="00041CC2">
          <w:rPr>
            <w:szCs w:val="22"/>
            <w:lang w:val="da-DK"/>
          </w:rPr>
          <w:delText xml:space="preserve"> </w:delText>
        </w:r>
      </w:del>
      <w:del w:id="18614" w:author="AbbVie7" w:date="2025-05-12T15:24:00Z">
        <w:r w:rsidRPr="00041CC2">
          <w:rPr>
            <w:lang w:val="da-DK"/>
          </w:rPr>
          <w:delText>BSA-involvering</w:delText>
        </w:r>
      </w:del>
      <w:del w:id="18615" w:author="AbbVie7" w:date="2025-05-12T15:24:00Z">
        <w:r w:rsidRPr="00041CC2">
          <w:rPr>
            <w:szCs w:val="22"/>
            <w:lang w:val="da-DK"/>
          </w:rPr>
          <w:delText xml:space="preserve"> med meget tykke læsioner eller PASI (</w:delText>
        </w:r>
      </w:del>
      <w:del w:id="18616" w:author="AbbVie7" w:date="2025-05-12T15:24:00Z">
        <w:r w:rsidRPr="00041CC2">
          <w:rPr>
            <w:i/>
            <w:szCs w:val="22"/>
            <w:lang w:val="da-DK"/>
          </w:rPr>
          <w:delText xml:space="preserve">psoriasis area and severity index) </w:delText>
        </w:r>
      </w:del>
      <w:del w:id="18617" w:author="AbbVie7" w:date="2025-05-12T15:24:00Z">
        <w:r w:rsidRPr="00041CC2">
          <w:rPr>
            <w:szCs w:val="22"/>
            <w:lang w:val="da-DK"/>
          </w:rPr>
          <w:delText xml:space="preserve">≥ 20 eller ≥ 10 med klinisk relevante manifestioner i ansigt, på kønsorganer eller hånd/fod), som ikke havde opnået tilstrækkelig kontrol med topikal behandling og helioterapi eller lysbehandling. </w:delText>
        </w:r>
      </w:del>
    </w:p>
    <w:p w:rsidR="00AC1CC2" w:rsidRPr="00041CC2" w:rsidP="00AC1CC2" w14:paraId="4C1C2A29" w14:textId="77777777">
      <w:pPr>
        <w:autoSpaceDE w:val="0"/>
        <w:autoSpaceDN w:val="0"/>
        <w:adjustRightInd w:val="0"/>
        <w:rPr>
          <w:del w:id="18618" w:author="AbbVie7" w:date="2025-05-12T15:24:00Z"/>
          <w:szCs w:val="22"/>
          <w:lang w:val="da-DK"/>
        </w:rPr>
      </w:pPr>
    </w:p>
    <w:p w:rsidR="00AC1CC2" w:rsidRPr="00041CC2" w:rsidP="00AC1CC2" w14:paraId="6F8A4A06" w14:textId="77777777">
      <w:pPr>
        <w:autoSpaceDE w:val="0"/>
        <w:autoSpaceDN w:val="0"/>
        <w:adjustRightInd w:val="0"/>
        <w:rPr>
          <w:del w:id="18619" w:author="AbbVie7" w:date="2025-05-12T15:24:00Z"/>
          <w:szCs w:val="22"/>
          <w:lang w:val="da-DK"/>
        </w:rPr>
      </w:pPr>
      <w:del w:id="18620" w:author="AbbVie7" w:date="2025-05-12T15:24:00Z">
        <w:r w:rsidRPr="00041CC2">
          <w:rPr>
            <w:szCs w:val="22"/>
            <w:lang w:val="da-DK"/>
          </w:rPr>
          <w:delText xml:space="preserve">Patienterne fik Humira 0,8 mg/kg hver anden uge (op til 40 mg), 0,4 mg/kg hver anden uge (op til 20 mg) eller </w:delText>
        </w:r>
      </w:del>
      <w:del w:id="18621" w:author="AbbVie7" w:date="2025-05-12T15:24:00Z">
        <w:r w:rsidRPr="00041CC2">
          <w:rPr>
            <w:lang w:val="da-DK"/>
          </w:rPr>
          <w:delText>methotrexat</w:delText>
        </w:r>
      </w:del>
      <w:del w:id="18622" w:author="AbbVie7" w:date="2025-05-12T15:24:00Z">
        <w:r w:rsidRPr="00041CC2">
          <w:rPr>
            <w:szCs w:val="22"/>
            <w:lang w:val="da-DK"/>
          </w:rPr>
          <w:delText xml:space="preserve"> 0,1- 0,4 mg/kg ugentlig (op til 25 mg). Ved uge 16 havde flere af patienterne, som var randomiseret til Humira 0,8 mg/kg, positivt respons for </w:delText>
        </w:r>
      </w:del>
      <w:del w:id="18623" w:author="AbbVie7" w:date="2025-05-12T15:24:00Z">
        <w:r w:rsidR="00790CCF">
          <w:rPr>
            <w:szCs w:val="22"/>
            <w:lang w:val="da-DK"/>
          </w:rPr>
          <w:delText>virkning</w:delText>
        </w:r>
      </w:del>
      <w:del w:id="18624" w:author="AbbVie7" w:date="2025-05-12T15:24:00Z">
        <w:r w:rsidRPr="00041CC2">
          <w:rPr>
            <w:szCs w:val="22"/>
            <w:lang w:val="da-DK"/>
          </w:rPr>
          <w:delText xml:space="preserve"> (f.eks. PASI 75) end dem, der var randomiseret til 0,4 mg/kg hver anden uge eller methotrexat.  </w:delText>
        </w:r>
      </w:del>
    </w:p>
    <w:p w:rsidR="00AC1CC2" w:rsidRPr="00041CC2" w:rsidP="00AC1CC2" w14:paraId="2746ADEF" w14:textId="77777777">
      <w:pPr>
        <w:autoSpaceDE w:val="0"/>
        <w:autoSpaceDN w:val="0"/>
        <w:adjustRightInd w:val="0"/>
        <w:rPr>
          <w:del w:id="18625" w:author="AbbVie7" w:date="2025-05-12T15:24:00Z"/>
          <w:bCs/>
          <w:szCs w:val="22"/>
          <w:lang w:val="da-DK"/>
        </w:rPr>
      </w:pPr>
    </w:p>
    <w:tbl>
      <w:tblPr>
        <w:tblW w:w="4458" w:type="pct"/>
        <w:jc w:val="center"/>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0A0"/>
      </w:tblPr>
      <w:tblGrid>
        <w:gridCol w:w="1327"/>
        <w:gridCol w:w="4259"/>
        <w:gridCol w:w="2502"/>
      </w:tblGrid>
      <w:tr w14:paraId="7833F1B7" w14:textId="77777777" w:rsidTr="00AE2794">
        <w:tblPrEx>
          <w:tblW w:w="4458" w:type="pct"/>
          <w:tblLook w:val="00A0"/>
        </w:tblPrEx>
        <w:trPr>
          <w:del w:id="18626" w:author="AbbVie7" w:date="2025-05-12T15:24:00Z"/>
        </w:trPr>
        <w:tc>
          <w:tcPr>
            <w:tcW w:w="5000" w:type="pct"/>
            <w:gridSpan w:val="3"/>
            <w:tcBorders>
              <w:top w:val="nil"/>
              <w:left w:val="nil"/>
              <w:bottom w:val="nil"/>
              <w:right w:val="nil"/>
            </w:tcBorders>
            <w:vAlign w:val="center"/>
          </w:tcPr>
          <w:p w:rsidR="00AC1CC2" w:rsidRPr="00534C37" w:rsidP="00AE2794" w14:paraId="5D8B7713" w14:textId="77777777">
            <w:pPr>
              <w:autoSpaceDE w:val="0"/>
              <w:autoSpaceDN w:val="0"/>
              <w:adjustRightInd w:val="0"/>
              <w:jc w:val="center"/>
              <w:rPr>
                <w:del w:id="18627" w:author="AbbVie7" w:date="2025-05-12T15:24:00Z"/>
                <w:b/>
                <w:bCs/>
                <w:szCs w:val="22"/>
                <w:lang w:val="da-DK"/>
              </w:rPr>
            </w:pPr>
            <w:del w:id="18628" w:author="AbbVie7" w:date="2025-05-12T15:24:00Z">
              <w:r w:rsidRPr="00534C37">
                <w:rPr>
                  <w:rStyle w:val="gtcbold9"/>
                  <w:szCs w:val="22"/>
                  <w:lang w:val="da-DK"/>
                </w:rPr>
                <w:delText xml:space="preserve">Tabel </w:delText>
              </w:r>
            </w:del>
            <w:del w:id="18629" w:author="AbbVie7" w:date="2025-05-12T15:24:00Z">
              <w:r>
                <w:rPr>
                  <w:rStyle w:val="gtcbold9"/>
                  <w:szCs w:val="22"/>
                  <w:lang w:val="da-DK"/>
                </w:rPr>
                <w:delText>27</w:delText>
              </w:r>
            </w:del>
            <w:del w:id="18630" w:author="AbbVie7" w:date="2025-05-12T15:24:00Z">
              <w:r w:rsidRPr="00534C37">
                <w:rPr>
                  <w:rStyle w:val="gtcbold9"/>
                  <w:szCs w:val="22"/>
                  <w:lang w:val="da-DK"/>
                </w:rPr>
                <w:delText xml:space="preserve">: </w:delText>
              </w:r>
            </w:del>
            <w:del w:id="18631" w:author="AbbVie7" w:date="2025-05-12T15:24:00Z">
              <w:r w:rsidRPr="00534C37">
                <w:rPr>
                  <w:rFonts w:ascii="Verdana,Bold" w:hAnsi="Verdana,Bold" w:cs="Verdana,Bold"/>
                  <w:b/>
                  <w:bCs/>
                  <w:sz w:val="18"/>
                  <w:szCs w:val="18"/>
                  <w:lang w:val="da-DK"/>
                </w:rPr>
                <w:delText xml:space="preserve"> </w:delText>
              </w:r>
            </w:del>
            <w:del w:id="18632" w:author="AbbVie7" w:date="2025-05-12T15:24:00Z">
              <w:r w:rsidR="00790CCF">
                <w:rPr>
                  <w:b/>
                  <w:bCs/>
                  <w:szCs w:val="22"/>
                  <w:lang w:val="da-DK"/>
                </w:rPr>
                <w:delText>Virknings</w:delText>
              </w:r>
            </w:del>
            <w:del w:id="18633" w:author="AbbVie7" w:date="2025-05-12T15:24:00Z">
              <w:r w:rsidRPr="00534C37">
                <w:rPr>
                  <w:b/>
                  <w:bCs/>
                  <w:szCs w:val="22"/>
                  <w:lang w:val="da-DK"/>
                </w:rPr>
                <w:delText>resultater ved uge 16</w:delText>
              </w:r>
            </w:del>
            <w:del w:id="18634" w:author="AbbVie7" w:date="2025-05-12T15:24:00Z">
              <w:r>
                <w:rPr>
                  <w:b/>
                  <w:bCs/>
                  <w:szCs w:val="22"/>
                  <w:lang w:val="da-DK"/>
                </w:rPr>
                <w:delText xml:space="preserve"> for p</w:delText>
              </w:r>
            </w:del>
            <w:del w:id="18635" w:author="AbbVie7" w:date="2025-05-12T15:24:00Z">
              <w:r w:rsidRPr="00534C37">
                <w:rPr>
                  <w:b/>
                  <w:bCs/>
                  <w:szCs w:val="22"/>
                  <w:lang w:val="da-DK"/>
                </w:rPr>
                <w:delText>ædiatrisk plaque</w:delText>
              </w:r>
            </w:del>
            <w:del w:id="18636" w:author="AbbVie7" w:date="2025-05-12T15:24:00Z">
              <w:r>
                <w:rPr>
                  <w:b/>
                  <w:bCs/>
                  <w:szCs w:val="22"/>
                  <w:lang w:val="da-DK"/>
                </w:rPr>
                <w:delText>-</w:delText>
              </w:r>
            </w:del>
            <w:del w:id="18637" w:author="AbbVie7" w:date="2025-05-12T15:24:00Z">
              <w:r w:rsidRPr="00534C37">
                <w:rPr>
                  <w:b/>
                  <w:bCs/>
                  <w:szCs w:val="22"/>
                  <w:lang w:val="da-DK"/>
                </w:rPr>
                <w:delText xml:space="preserve">psoriasis </w:delText>
              </w:r>
            </w:del>
          </w:p>
          <w:p w:rsidR="00AC1CC2" w:rsidRPr="00534C37" w:rsidP="00AE2794" w14:paraId="4A63F828" w14:textId="77777777">
            <w:pPr>
              <w:jc w:val="center"/>
              <w:rPr>
                <w:del w:id="18638" w:author="AbbVie7" w:date="2025-05-12T15:24:00Z"/>
                <w:b/>
                <w:szCs w:val="22"/>
                <w:lang w:val="da-DK"/>
              </w:rPr>
            </w:pPr>
          </w:p>
        </w:tc>
      </w:tr>
      <w:tr w14:paraId="4323C9C5" w14:textId="77777777" w:rsidTr="00981EB4">
        <w:tblPrEx>
          <w:tblW w:w="4458" w:type="pct"/>
          <w:tblLook w:val="00A0"/>
        </w:tblPrEx>
        <w:trPr>
          <w:del w:id="18639" w:author="AbbVie7" w:date="2025-05-12T15:24:00Z"/>
        </w:trPr>
        <w:tc>
          <w:tcPr>
            <w:tcW w:w="820" w:type="pct"/>
            <w:tcBorders>
              <w:top w:val="single" w:sz="6" w:space="0" w:color="000000"/>
              <w:left w:val="single" w:sz="6" w:space="0" w:color="000000"/>
              <w:bottom w:val="outset" w:sz="6" w:space="0" w:color="auto"/>
              <w:right w:val="outset" w:sz="6" w:space="0" w:color="auto"/>
            </w:tcBorders>
            <w:vAlign w:val="center"/>
          </w:tcPr>
          <w:p w:rsidR="00AC1CC2" w:rsidRPr="00041CC2" w:rsidP="00AE2794" w14:paraId="7BCCFBDA" w14:textId="77777777">
            <w:pPr>
              <w:rPr>
                <w:del w:id="18640" w:author="AbbVie7" w:date="2025-05-12T15:24:00Z"/>
                <w:szCs w:val="22"/>
                <w:lang w:val="da-DK"/>
              </w:rPr>
            </w:pPr>
          </w:p>
        </w:tc>
        <w:tc>
          <w:tcPr>
            <w:tcW w:w="0" w:type="auto"/>
            <w:tcBorders>
              <w:top w:val="single" w:sz="6" w:space="0" w:color="000000"/>
              <w:left w:val="single" w:sz="6" w:space="0" w:color="000000"/>
              <w:bottom w:val="outset" w:sz="6" w:space="0" w:color="auto"/>
              <w:right w:val="outset" w:sz="6" w:space="0" w:color="auto"/>
            </w:tcBorders>
            <w:vAlign w:val="center"/>
          </w:tcPr>
          <w:p w:rsidR="00AC1CC2" w:rsidRPr="00AC1CC2" w:rsidP="00AE2794" w14:paraId="01E6DC80" w14:textId="77777777">
            <w:pPr>
              <w:jc w:val="center"/>
              <w:rPr>
                <w:del w:id="18641" w:author="AbbVie7" w:date="2025-05-12T15:24:00Z"/>
                <w:szCs w:val="22"/>
              </w:rPr>
            </w:pPr>
            <w:del w:id="18642" w:author="AbbVie7" w:date="2025-05-12T15:24:00Z">
              <w:r w:rsidRPr="00AC1CC2">
                <w:rPr>
                  <w:szCs w:val="22"/>
                </w:rPr>
                <w:delText>MTX</w:delText>
              </w:r>
            </w:del>
            <w:del w:id="18643" w:author="AbbVie7" w:date="2025-05-12T15:24:00Z">
              <w:r w:rsidRPr="00AC1CC2">
                <w:rPr>
                  <w:szCs w:val="22"/>
                  <w:vertAlign w:val="superscript"/>
                </w:rPr>
                <w:delText>a</w:delText>
              </w:r>
            </w:del>
            <w:del w:id="18644" w:author="AbbVie7" w:date="2025-05-12T15:24:00Z">
              <w:r w:rsidRPr="00AC1CC2">
                <w:rPr>
                  <w:szCs w:val="22"/>
                </w:rPr>
                <w:br/>
                <w:delText xml:space="preserve">N=37 </w:delText>
              </w:r>
            </w:del>
          </w:p>
        </w:tc>
        <w:tc>
          <w:tcPr>
            <w:tcW w:w="1547" w:type="pct"/>
            <w:tcBorders>
              <w:top w:val="single" w:sz="6" w:space="0" w:color="000000"/>
              <w:left w:val="single" w:sz="6" w:space="0" w:color="000000"/>
              <w:bottom w:val="outset" w:sz="6" w:space="0" w:color="auto"/>
              <w:right w:val="single" w:sz="6" w:space="0" w:color="000000"/>
            </w:tcBorders>
            <w:vAlign w:val="center"/>
          </w:tcPr>
          <w:p w:rsidR="00AC1CC2" w:rsidRPr="00041CC2" w:rsidP="00AE2794" w14:paraId="10A5C92F" w14:textId="77777777">
            <w:pPr>
              <w:jc w:val="center"/>
              <w:rPr>
                <w:del w:id="18645" w:author="AbbVie7" w:date="2025-05-12T15:24:00Z"/>
                <w:szCs w:val="22"/>
                <w:lang w:val="pt-BR"/>
              </w:rPr>
            </w:pPr>
            <w:del w:id="18646" w:author="AbbVie7" w:date="2025-05-12T15:24:00Z">
              <w:r w:rsidRPr="00041CC2">
                <w:rPr>
                  <w:szCs w:val="22"/>
                  <w:lang w:val="pt-BR"/>
                </w:rPr>
                <w:delText xml:space="preserve">Humira 0,8mg/kg hver anden uge N=38 </w:delText>
              </w:r>
            </w:del>
          </w:p>
        </w:tc>
      </w:tr>
      <w:tr w14:paraId="5EFEB1AF" w14:textId="77777777" w:rsidTr="00981EB4">
        <w:tblPrEx>
          <w:tblW w:w="4458" w:type="pct"/>
          <w:tblLook w:val="00A0"/>
        </w:tblPrEx>
        <w:trPr>
          <w:del w:id="18647" w:author="AbbVie7" w:date="2025-05-12T15:24:00Z"/>
        </w:trPr>
        <w:tc>
          <w:tcPr>
            <w:tcW w:w="0" w:type="auto"/>
            <w:tcBorders>
              <w:top w:val="single" w:sz="6" w:space="0" w:color="000000"/>
              <w:left w:val="single" w:sz="6" w:space="0" w:color="000000"/>
              <w:bottom w:val="outset" w:sz="6" w:space="0" w:color="auto"/>
              <w:right w:val="outset" w:sz="6" w:space="0" w:color="auto"/>
            </w:tcBorders>
            <w:vAlign w:val="center"/>
          </w:tcPr>
          <w:p w:rsidR="00AC1CC2" w:rsidRPr="00AC1CC2" w:rsidP="00AE2794" w14:paraId="4F00762A" w14:textId="77777777">
            <w:pPr>
              <w:rPr>
                <w:del w:id="18648" w:author="AbbVie7" w:date="2025-05-12T15:24:00Z"/>
                <w:szCs w:val="22"/>
              </w:rPr>
            </w:pPr>
            <w:del w:id="18649" w:author="AbbVie7" w:date="2025-05-12T15:24:00Z">
              <w:r w:rsidRPr="00D461BD">
                <w:rPr>
                  <w:szCs w:val="22"/>
                </w:rPr>
                <w:delText> </w:delText>
              </w:r>
            </w:del>
            <w:del w:id="18650" w:author="AbbVie7" w:date="2025-05-12T15:24:00Z">
              <w:r w:rsidRPr="00AC1CC2">
                <w:rPr>
                  <w:szCs w:val="22"/>
                </w:rPr>
                <w:delText>PASI 75</w:delText>
              </w:r>
            </w:del>
            <w:del w:id="18651" w:author="AbbVie7" w:date="2025-05-12T15:24:00Z">
              <w:r w:rsidRPr="00AC1CC2">
                <w:rPr>
                  <w:szCs w:val="22"/>
                  <w:vertAlign w:val="superscript"/>
                </w:rPr>
                <w:delText>b</w:delText>
              </w:r>
            </w:del>
          </w:p>
        </w:tc>
        <w:tc>
          <w:tcPr>
            <w:tcW w:w="0" w:type="auto"/>
            <w:tcBorders>
              <w:top w:val="single" w:sz="6" w:space="0" w:color="000000"/>
              <w:left w:val="single" w:sz="6" w:space="0" w:color="000000"/>
              <w:bottom w:val="outset" w:sz="6" w:space="0" w:color="auto"/>
              <w:right w:val="outset" w:sz="6" w:space="0" w:color="auto"/>
            </w:tcBorders>
            <w:vAlign w:val="center"/>
          </w:tcPr>
          <w:p w:rsidR="00AC1CC2" w:rsidRPr="00AC1CC2" w:rsidP="00AE2794" w14:paraId="5FC1FCCD" w14:textId="77777777">
            <w:pPr>
              <w:jc w:val="center"/>
              <w:rPr>
                <w:del w:id="18652" w:author="AbbVie7" w:date="2025-05-12T15:24:00Z"/>
                <w:szCs w:val="22"/>
              </w:rPr>
            </w:pPr>
            <w:del w:id="18653" w:author="AbbVie7" w:date="2025-05-12T15:24:00Z">
              <w:r w:rsidRPr="00AC1CC2">
                <w:rPr>
                  <w:szCs w:val="22"/>
                </w:rPr>
                <w:delText>12 (32,4%)</w:delText>
              </w:r>
            </w:del>
          </w:p>
        </w:tc>
        <w:tc>
          <w:tcPr>
            <w:tcW w:w="1547" w:type="pct"/>
            <w:tcBorders>
              <w:top w:val="single" w:sz="6" w:space="0" w:color="000000"/>
              <w:left w:val="single" w:sz="6" w:space="0" w:color="000000"/>
              <w:bottom w:val="outset" w:sz="6" w:space="0" w:color="auto"/>
              <w:right w:val="single" w:sz="6" w:space="0" w:color="000000"/>
            </w:tcBorders>
            <w:vAlign w:val="center"/>
          </w:tcPr>
          <w:p w:rsidR="00AC1CC2" w:rsidRPr="00AC1CC2" w:rsidP="00AE2794" w14:paraId="300C329E" w14:textId="77777777">
            <w:pPr>
              <w:jc w:val="center"/>
              <w:rPr>
                <w:del w:id="18654" w:author="AbbVie7" w:date="2025-05-12T15:24:00Z"/>
                <w:szCs w:val="22"/>
              </w:rPr>
            </w:pPr>
            <w:del w:id="18655" w:author="AbbVie7" w:date="2025-05-12T15:24:00Z">
              <w:r w:rsidRPr="00AC1CC2">
                <w:rPr>
                  <w:szCs w:val="22"/>
                </w:rPr>
                <w:delText>22 (57,9%)</w:delText>
              </w:r>
            </w:del>
          </w:p>
        </w:tc>
      </w:tr>
      <w:tr w14:paraId="4D7A78A8" w14:textId="77777777" w:rsidTr="00981EB4">
        <w:tblPrEx>
          <w:tblW w:w="4458" w:type="pct"/>
          <w:tblLook w:val="00A0"/>
        </w:tblPrEx>
        <w:trPr>
          <w:del w:id="18656" w:author="AbbVie7" w:date="2025-05-12T15:24:00Z"/>
        </w:trPr>
        <w:tc>
          <w:tcPr>
            <w:tcW w:w="0" w:type="auto"/>
            <w:tcBorders>
              <w:top w:val="single" w:sz="6" w:space="0" w:color="000000"/>
              <w:left w:val="single" w:sz="6" w:space="0" w:color="000000"/>
              <w:bottom w:val="single" w:sz="6" w:space="0" w:color="000000"/>
              <w:right w:val="outset" w:sz="6" w:space="0" w:color="auto"/>
            </w:tcBorders>
            <w:vAlign w:val="center"/>
          </w:tcPr>
          <w:p w:rsidR="00AC1CC2" w:rsidRPr="00AC1CC2" w:rsidP="00AE2794" w14:paraId="6BF3820E" w14:textId="77777777">
            <w:pPr>
              <w:rPr>
                <w:del w:id="18657" w:author="AbbVie7" w:date="2025-05-12T15:24:00Z"/>
                <w:szCs w:val="22"/>
              </w:rPr>
            </w:pPr>
            <w:del w:id="18658" w:author="AbbVie7" w:date="2025-05-12T15:24:00Z">
              <w:r w:rsidRPr="00D461BD">
                <w:rPr>
                  <w:szCs w:val="22"/>
                </w:rPr>
                <w:delText> </w:delText>
              </w:r>
            </w:del>
            <w:del w:id="18659" w:author="AbbVie7" w:date="2025-05-12T15:24:00Z">
              <w:r w:rsidRPr="00AC1CC2">
                <w:rPr>
                  <w:szCs w:val="22"/>
                </w:rPr>
                <w:delText xml:space="preserve">PGA: </w:delText>
              </w:r>
            </w:del>
            <w:del w:id="18660" w:author="AbbVie7" w:date="2025-05-12T15:24:00Z">
              <w:r w:rsidRPr="00AC1CC2">
                <w:rPr>
                  <w:i/>
                  <w:szCs w:val="22"/>
                </w:rPr>
                <w:delText>clear/minimal</w:delText>
              </w:r>
            </w:del>
            <w:del w:id="18661" w:author="AbbVie7" w:date="2025-05-12T15:24:00Z">
              <w:r w:rsidRPr="00AC1CC2">
                <w:rPr>
                  <w:szCs w:val="22"/>
                  <w:vertAlign w:val="superscript"/>
                </w:rPr>
                <w:delText>c</w:delText>
              </w:r>
            </w:del>
          </w:p>
        </w:tc>
        <w:tc>
          <w:tcPr>
            <w:tcW w:w="0" w:type="auto"/>
            <w:tcBorders>
              <w:top w:val="single" w:sz="6" w:space="0" w:color="000000"/>
              <w:left w:val="single" w:sz="6" w:space="0" w:color="000000"/>
              <w:bottom w:val="single" w:sz="6" w:space="0" w:color="000000"/>
              <w:right w:val="outset" w:sz="6" w:space="0" w:color="auto"/>
            </w:tcBorders>
            <w:vAlign w:val="center"/>
          </w:tcPr>
          <w:p w:rsidR="00AC1CC2" w:rsidRPr="00AC1CC2" w:rsidP="00AE2794" w14:paraId="77D13A1C" w14:textId="77777777">
            <w:pPr>
              <w:jc w:val="center"/>
              <w:rPr>
                <w:del w:id="18662" w:author="AbbVie7" w:date="2025-05-12T15:24:00Z"/>
                <w:szCs w:val="22"/>
              </w:rPr>
            </w:pPr>
            <w:del w:id="18663" w:author="AbbVie7" w:date="2025-05-12T15:24:00Z">
              <w:r w:rsidRPr="00AC1CC2">
                <w:rPr>
                  <w:szCs w:val="22"/>
                </w:rPr>
                <w:delText>15 (40,5%)</w:delText>
              </w:r>
            </w:del>
          </w:p>
        </w:tc>
        <w:tc>
          <w:tcPr>
            <w:tcW w:w="1547" w:type="pct"/>
            <w:tcBorders>
              <w:top w:val="single" w:sz="6" w:space="0" w:color="000000"/>
              <w:left w:val="single" w:sz="6" w:space="0" w:color="000000"/>
              <w:bottom w:val="single" w:sz="6" w:space="0" w:color="000000"/>
              <w:right w:val="single" w:sz="6" w:space="0" w:color="000000"/>
            </w:tcBorders>
            <w:vAlign w:val="center"/>
          </w:tcPr>
          <w:p w:rsidR="00AC1CC2" w:rsidRPr="00AC1CC2" w:rsidP="00AE2794" w14:paraId="30AF3B16" w14:textId="77777777">
            <w:pPr>
              <w:jc w:val="center"/>
              <w:rPr>
                <w:del w:id="18664" w:author="AbbVie7" w:date="2025-05-12T15:24:00Z"/>
                <w:szCs w:val="22"/>
              </w:rPr>
            </w:pPr>
            <w:del w:id="18665" w:author="AbbVie7" w:date="2025-05-12T15:24:00Z">
              <w:r w:rsidRPr="00AC1CC2">
                <w:rPr>
                  <w:szCs w:val="22"/>
                </w:rPr>
                <w:delText>23 (60,5%)</w:delText>
              </w:r>
            </w:del>
          </w:p>
        </w:tc>
      </w:tr>
      <w:tr w14:paraId="743010B8" w14:textId="77777777" w:rsidTr="00981EB4">
        <w:tblPrEx>
          <w:tblW w:w="4458" w:type="pct"/>
          <w:tblLook w:val="00A0"/>
        </w:tblPrEx>
        <w:trPr>
          <w:del w:id="18666" w:author="AbbVie7" w:date="2025-05-12T15:24:00Z"/>
        </w:trPr>
        <w:tc>
          <w:tcPr>
            <w:tcW w:w="5000" w:type="pct"/>
            <w:gridSpan w:val="3"/>
            <w:tcBorders>
              <w:top w:val="single" w:sz="6" w:space="0" w:color="000000"/>
              <w:left w:val="single" w:sz="6" w:space="0" w:color="000000"/>
              <w:bottom w:val="single" w:sz="6" w:space="0" w:color="000000"/>
              <w:right w:val="single" w:sz="6" w:space="0" w:color="000000"/>
            </w:tcBorders>
            <w:vAlign w:val="center"/>
          </w:tcPr>
          <w:p w:rsidR="00AC1CC2" w:rsidRPr="00981EB4" w:rsidP="00AE2794" w14:paraId="6E73B1AD" w14:textId="77777777">
            <w:pPr>
              <w:rPr>
                <w:del w:id="18667" w:author="AbbVie7" w:date="2025-05-12T15:24:00Z"/>
                <w:szCs w:val="22"/>
              </w:rPr>
            </w:pPr>
            <w:del w:id="18668" w:author="AbbVie7" w:date="2025-05-12T15:24:00Z">
              <w:r w:rsidRPr="00981EB4">
                <w:rPr>
                  <w:szCs w:val="22"/>
                  <w:vertAlign w:val="superscript"/>
                </w:rPr>
                <w:delText xml:space="preserve">a </w:delText>
              </w:r>
            </w:del>
            <w:del w:id="18669" w:author="AbbVie7" w:date="2025-05-12T15:24:00Z">
              <w:r w:rsidRPr="00981EB4">
                <w:rPr>
                  <w:szCs w:val="22"/>
                </w:rPr>
                <w:delText>MTX = methotrexat</w:delText>
              </w:r>
            </w:del>
          </w:p>
          <w:p w:rsidR="00AC1CC2" w:rsidRPr="00981EB4" w:rsidP="00AE2794" w14:paraId="67742238" w14:textId="77777777">
            <w:pPr>
              <w:rPr>
                <w:del w:id="18670" w:author="AbbVie7" w:date="2025-05-12T15:24:00Z"/>
                <w:szCs w:val="22"/>
              </w:rPr>
            </w:pPr>
            <w:del w:id="18671" w:author="AbbVie7" w:date="2025-05-12T15:24:00Z">
              <w:r w:rsidRPr="00981EB4">
                <w:rPr>
                  <w:szCs w:val="22"/>
                  <w:vertAlign w:val="superscript"/>
                </w:rPr>
                <w:delText>b</w:delText>
              </w:r>
            </w:del>
            <w:del w:id="18672" w:author="AbbVie7" w:date="2025-05-12T15:24:00Z">
              <w:r w:rsidRPr="00981EB4">
                <w:rPr>
                  <w:szCs w:val="22"/>
                </w:rPr>
                <w:delText xml:space="preserve"> P=0,027, Humira 0,8 mg/kg </w:delText>
              </w:r>
            </w:del>
            <w:del w:id="18673" w:author="AbbVie7" w:date="2025-05-12T15:24:00Z">
              <w:r w:rsidRPr="00981EB4">
                <w:rPr>
                  <w:i/>
                  <w:szCs w:val="22"/>
                </w:rPr>
                <w:delText>versus</w:delText>
              </w:r>
            </w:del>
            <w:del w:id="18674" w:author="AbbVie7" w:date="2025-05-12T15:24:00Z">
              <w:r w:rsidRPr="00981EB4">
                <w:rPr>
                  <w:szCs w:val="22"/>
                </w:rPr>
                <w:delText xml:space="preserve"> MTX</w:delText>
              </w:r>
            </w:del>
          </w:p>
          <w:p w:rsidR="00AC1CC2" w:rsidRPr="00384321" w:rsidP="00AE2794" w14:paraId="6D51BF98" w14:textId="77777777">
            <w:pPr>
              <w:rPr>
                <w:del w:id="18675" w:author="AbbVie7" w:date="2025-05-12T15:24:00Z"/>
                <w:szCs w:val="22"/>
                <w:lang w:val="da-DK"/>
              </w:rPr>
            </w:pPr>
            <w:del w:id="18676" w:author="AbbVie7" w:date="2025-05-12T15:24:00Z">
              <w:r w:rsidRPr="00384321">
                <w:rPr>
                  <w:szCs w:val="22"/>
                  <w:vertAlign w:val="superscript"/>
                  <w:lang w:val="da-DK"/>
                </w:rPr>
                <w:delText>c</w:delText>
              </w:r>
            </w:del>
            <w:del w:id="18677" w:author="AbbVie7" w:date="2025-05-12T15:24:00Z">
              <w:r w:rsidRPr="00384321">
                <w:rPr>
                  <w:szCs w:val="22"/>
                  <w:lang w:val="da-DK"/>
                </w:rPr>
                <w:delText xml:space="preserve"> P=0,083, Humira 0,8 mg/kg </w:delText>
              </w:r>
            </w:del>
            <w:del w:id="18678" w:author="AbbVie7" w:date="2025-05-12T15:24:00Z">
              <w:r w:rsidRPr="00384321">
                <w:rPr>
                  <w:i/>
                  <w:szCs w:val="22"/>
                  <w:lang w:val="da-DK"/>
                </w:rPr>
                <w:delText>versus</w:delText>
              </w:r>
            </w:del>
            <w:del w:id="18679" w:author="AbbVie7" w:date="2025-05-12T15:24:00Z">
              <w:r w:rsidRPr="00384321">
                <w:rPr>
                  <w:szCs w:val="22"/>
                  <w:lang w:val="da-DK"/>
                </w:rPr>
                <w:delText xml:space="preserve"> MTX</w:delText>
              </w:r>
            </w:del>
          </w:p>
        </w:tc>
      </w:tr>
    </w:tbl>
    <w:p w:rsidR="00AC1CC2" w:rsidRPr="00384321" w:rsidP="00AC1CC2" w14:paraId="72FE4F43" w14:textId="77777777">
      <w:pPr>
        <w:rPr>
          <w:del w:id="18680" w:author="AbbVie7" w:date="2025-05-12T15:24:00Z"/>
          <w:szCs w:val="22"/>
          <w:lang w:val="da-DK"/>
        </w:rPr>
      </w:pPr>
    </w:p>
    <w:p w:rsidR="00AC1CC2" w:rsidRPr="00384321" w:rsidP="00AC1CC2" w14:paraId="2133B740" w14:textId="77777777">
      <w:pPr>
        <w:rPr>
          <w:del w:id="18681" w:author="AbbVie7" w:date="2025-05-12T15:24:00Z"/>
          <w:szCs w:val="22"/>
          <w:lang w:val="da-DK"/>
        </w:rPr>
      </w:pPr>
      <w:del w:id="18682" w:author="AbbVie7" w:date="2025-05-12T15:24:00Z">
        <w:r w:rsidRPr="00384321">
          <w:rPr>
            <w:lang w:val="da-DK"/>
          </w:rPr>
          <w:delText xml:space="preserve">Patienter, som opnåede </w:delText>
        </w:r>
      </w:del>
      <w:del w:id="18683" w:author="AbbVie7" w:date="2025-05-12T15:24:00Z">
        <w:r w:rsidRPr="00384321">
          <w:rPr>
            <w:szCs w:val="22"/>
            <w:lang w:val="da-DK"/>
          </w:rPr>
          <w:delText xml:space="preserve">PASI 75og PGA </w:delText>
        </w:r>
      </w:del>
      <w:del w:id="18684" w:author="AbbVie7" w:date="2025-05-12T15:24:00Z">
        <w:r w:rsidRPr="00384321">
          <w:rPr>
            <w:i/>
            <w:szCs w:val="22"/>
            <w:lang w:val="da-DK"/>
          </w:rPr>
          <w:delText>clear</w:delText>
        </w:r>
      </w:del>
      <w:del w:id="18685" w:author="AbbVie7" w:date="2025-05-12T15:24:00Z">
        <w:r w:rsidRPr="00384321">
          <w:rPr>
            <w:szCs w:val="22"/>
            <w:lang w:val="da-DK"/>
          </w:rPr>
          <w:delText xml:space="preserve"> eller </w:delText>
        </w:r>
      </w:del>
      <w:del w:id="18686" w:author="AbbVie7" w:date="2025-05-12T15:24:00Z">
        <w:r w:rsidRPr="00384321">
          <w:rPr>
            <w:i/>
            <w:szCs w:val="22"/>
            <w:lang w:val="da-DK"/>
          </w:rPr>
          <w:delText>minimal</w:delText>
        </w:r>
      </w:del>
      <w:del w:id="18687" w:author="AbbVie7" w:date="2025-05-12T15:24:00Z">
        <w:r w:rsidRPr="00384321">
          <w:rPr>
            <w:szCs w:val="22"/>
            <w:lang w:val="da-DK"/>
          </w:rPr>
          <w:delText>, blev taget ud af behandling i op til 36 uger og monitoreret for tab af sygdomskontrol (dvs.</w:delText>
        </w:r>
      </w:del>
      <w:del w:id="18688" w:author="AbbVie7" w:date="2025-05-12T15:24:00Z">
        <w:r w:rsidRPr="00384321">
          <w:rPr>
            <w:lang w:val="da-DK"/>
          </w:rPr>
          <w:delText xml:space="preserve"> forværring af PGA med mindst 2 enheder)</w:delText>
        </w:r>
      </w:del>
      <w:del w:id="18689" w:author="AbbVie7" w:date="2025-05-12T15:24:00Z">
        <w:r w:rsidRPr="00384321">
          <w:rPr>
            <w:szCs w:val="22"/>
            <w:lang w:val="da-DK"/>
          </w:rPr>
          <w:delText xml:space="preserve">.  Patienterne blev herefter genbehandlet med adalimumab 0,8 mg/kg hver anden uge i yderligere 16 uger, og responsraterne, som blev observeret under genbehandlingen, var sammenlignelige med responsraterne i den tidligere dobbeltblinde periode: PASI 75-respons på 78,9% (15 ud af 19 forsøgspersoner) og PGA </w:delText>
        </w:r>
      </w:del>
      <w:del w:id="18690" w:author="AbbVie7" w:date="2025-05-12T15:24:00Z">
        <w:r w:rsidRPr="00384321">
          <w:rPr>
            <w:i/>
            <w:szCs w:val="22"/>
            <w:lang w:val="da-DK"/>
          </w:rPr>
          <w:delText>clear</w:delText>
        </w:r>
      </w:del>
      <w:del w:id="18691" w:author="AbbVie7" w:date="2025-05-12T15:24:00Z">
        <w:r w:rsidRPr="00384321">
          <w:rPr>
            <w:szCs w:val="22"/>
            <w:lang w:val="da-DK"/>
          </w:rPr>
          <w:delText xml:space="preserve"> eller </w:delText>
        </w:r>
      </w:del>
      <w:del w:id="18692" w:author="AbbVie7" w:date="2025-05-12T15:24:00Z">
        <w:r w:rsidRPr="00384321">
          <w:rPr>
            <w:i/>
            <w:szCs w:val="22"/>
            <w:lang w:val="da-DK"/>
          </w:rPr>
          <w:delText>minimal</w:delText>
        </w:r>
      </w:del>
      <w:del w:id="18693" w:author="AbbVie7" w:date="2025-05-12T15:24:00Z">
        <w:r w:rsidRPr="00384321">
          <w:rPr>
            <w:szCs w:val="22"/>
            <w:lang w:val="da-DK"/>
          </w:rPr>
          <w:delText xml:space="preserve"> på 52,6% (10 ud af 1</w:delText>
        </w:r>
      </w:del>
      <w:del w:id="18694" w:author="AbbVie7" w:date="2025-05-12T15:24:00Z">
        <w:r w:rsidRPr="00384321">
          <w:rPr>
            <w:szCs w:val="22"/>
            <w:lang w:val="da-DK"/>
          </w:rPr>
          <w:delText>9 forsøgspersoner).</w:delText>
        </w:r>
      </w:del>
    </w:p>
    <w:p w:rsidR="00AC1CC2" w:rsidRPr="00384321" w:rsidP="00AC1CC2" w14:paraId="5809DA1B" w14:textId="77777777">
      <w:pPr>
        <w:rPr>
          <w:del w:id="18695" w:author="AbbVie7" w:date="2025-05-12T15:24:00Z"/>
          <w:szCs w:val="22"/>
          <w:lang w:val="da-DK"/>
        </w:rPr>
      </w:pPr>
    </w:p>
    <w:p w:rsidR="00AC1CC2" w:rsidRPr="00041CC2" w:rsidP="00AC1CC2" w14:paraId="0D011F12" w14:textId="77777777">
      <w:pPr>
        <w:tabs>
          <w:tab w:val="clear" w:pos="562"/>
        </w:tabs>
        <w:suppressAutoHyphens w:val="0"/>
        <w:spacing w:line="259" w:lineRule="auto"/>
        <w:rPr>
          <w:del w:id="18696" w:author="AbbVie7" w:date="2025-05-12T15:24:00Z"/>
          <w:lang w:val="da-DK"/>
        </w:rPr>
      </w:pPr>
      <w:del w:id="18697" w:author="AbbVie7" w:date="2025-05-12T15:24:00Z">
        <w:r w:rsidRPr="00041CC2">
          <w:rPr>
            <w:szCs w:val="22"/>
            <w:lang w:val="da-DK"/>
          </w:rPr>
          <w:delText xml:space="preserve">PASI 75- og PGA </w:delText>
        </w:r>
      </w:del>
      <w:del w:id="18698" w:author="AbbVie7" w:date="2025-05-12T15:24:00Z">
        <w:r w:rsidRPr="00041CC2">
          <w:rPr>
            <w:i/>
            <w:szCs w:val="22"/>
            <w:lang w:val="da-DK"/>
          </w:rPr>
          <w:delText>clear</w:delText>
        </w:r>
      </w:del>
      <w:del w:id="18699" w:author="AbbVie7" w:date="2025-05-12T15:24:00Z">
        <w:r w:rsidRPr="00041CC2">
          <w:rPr>
            <w:szCs w:val="22"/>
            <w:lang w:val="da-DK"/>
          </w:rPr>
          <w:delText xml:space="preserve"> eller </w:delText>
        </w:r>
      </w:del>
      <w:del w:id="18700" w:author="AbbVie7" w:date="2025-05-12T15:24:00Z">
        <w:r w:rsidRPr="00041CC2">
          <w:rPr>
            <w:i/>
            <w:szCs w:val="22"/>
            <w:lang w:val="da-DK"/>
          </w:rPr>
          <w:delText>minimal</w:delText>
        </w:r>
      </w:del>
      <w:del w:id="18701" w:author="AbbVie7" w:date="2025-05-12T15:24:00Z">
        <w:r w:rsidRPr="00041CC2">
          <w:rPr>
            <w:szCs w:val="22"/>
            <w:lang w:val="da-DK"/>
          </w:rPr>
          <w:delText xml:space="preserve"> respons blev vedligeholdt i op til yderligere 52 uger uden nye sikkerhedsfund i den </w:delText>
        </w:r>
      </w:del>
      <w:del w:id="18702" w:author="AbbVie7" w:date="2025-05-12T15:24:00Z">
        <w:r w:rsidRPr="00041CC2">
          <w:rPr>
            <w:lang w:val="da-DK"/>
          </w:rPr>
          <w:delText>åbne del af studiet.</w:delText>
        </w:r>
      </w:del>
    </w:p>
    <w:p w:rsidR="00AC1CC2" w:rsidRPr="00041CC2" w:rsidP="00981EB4" w14:paraId="7F11A02B" w14:textId="77777777">
      <w:pPr>
        <w:tabs>
          <w:tab w:val="clear" w:pos="562"/>
        </w:tabs>
        <w:suppressAutoHyphens w:val="0"/>
        <w:spacing w:line="259" w:lineRule="auto"/>
        <w:rPr>
          <w:del w:id="18703" w:author="AbbVie7" w:date="2025-05-12T15:24:00Z"/>
          <w:lang w:val="da-DK"/>
        </w:rPr>
      </w:pPr>
    </w:p>
    <w:p w:rsidR="00AC1CC2" w:rsidRPr="00041CC2" w:rsidP="00AC1CC2" w14:paraId="623A9F62" w14:textId="77777777">
      <w:pPr>
        <w:keepNext/>
        <w:rPr>
          <w:del w:id="18704" w:author="AbbVie7" w:date="2025-05-12T15:24:00Z"/>
          <w:i/>
          <w:szCs w:val="22"/>
          <w:lang w:val="da-DK"/>
        </w:rPr>
      </w:pPr>
      <w:del w:id="18705" w:author="AbbVie7" w:date="2025-05-12T15:24:00Z">
        <w:r w:rsidRPr="00417E05">
          <w:rPr>
            <w:i/>
            <w:szCs w:val="22"/>
            <w:lang w:val="da-DK"/>
          </w:rPr>
          <w:delText>Hidrosadenitis</w:delText>
        </w:r>
      </w:del>
      <w:del w:id="18706" w:author="AbbVie7" w:date="2025-05-12T15:24:00Z">
        <w:r>
          <w:rPr>
            <w:i/>
            <w:szCs w:val="22"/>
            <w:lang w:val="da-DK"/>
          </w:rPr>
          <w:delText xml:space="preserve"> </w:delText>
        </w:r>
      </w:del>
      <w:del w:id="18707" w:author="AbbVie7" w:date="2025-05-12T15:24:00Z">
        <w:r w:rsidRPr="00417E05">
          <w:rPr>
            <w:i/>
            <w:szCs w:val="22"/>
            <w:lang w:val="da-DK"/>
          </w:rPr>
          <w:delText>suppurativa</w:delText>
        </w:r>
      </w:del>
      <w:del w:id="18708" w:author="AbbVie7" w:date="2025-05-12T15:24:00Z">
        <w:r w:rsidRPr="00041CC2">
          <w:rPr>
            <w:i/>
            <w:szCs w:val="22"/>
            <w:lang w:val="da-DK"/>
          </w:rPr>
          <w:delText xml:space="preserve"> hos unge</w:delText>
        </w:r>
      </w:del>
    </w:p>
    <w:p w:rsidR="00AC1CC2" w:rsidRPr="00041CC2" w:rsidP="00AC1CC2" w14:paraId="7E0165EA" w14:textId="77777777">
      <w:pPr>
        <w:keepNext/>
        <w:rPr>
          <w:del w:id="18709" w:author="AbbVie7" w:date="2025-05-12T15:24:00Z"/>
          <w:i/>
          <w:szCs w:val="20"/>
          <w:lang w:val="da-DK"/>
        </w:rPr>
      </w:pPr>
    </w:p>
    <w:p w:rsidR="00AC1CC2" w:rsidRPr="00041CC2" w:rsidP="00AC1CC2" w14:paraId="16AFB0C1" w14:textId="77777777">
      <w:pPr>
        <w:keepNext/>
        <w:rPr>
          <w:del w:id="18710" w:author="AbbVie7" w:date="2025-05-12T15:24:00Z"/>
          <w:rFonts w:cs="Calibri"/>
          <w:szCs w:val="20"/>
          <w:lang w:val="da-DK"/>
        </w:rPr>
      </w:pPr>
      <w:del w:id="18711" w:author="AbbVie7" w:date="2025-05-12T15:24:00Z">
        <w:r w:rsidRPr="00041CC2">
          <w:rPr>
            <w:rFonts w:cs="Calibri"/>
            <w:szCs w:val="20"/>
            <w:lang w:val="da-DK"/>
          </w:rPr>
          <w:delText>Der er ikke udført kliniske studier med Humira hos unge patienter med HS. A</w:delText>
        </w:r>
      </w:del>
      <w:del w:id="18712" w:author="AbbVie7" w:date="2025-05-12T15:24:00Z">
        <w:r w:rsidRPr="00041CC2">
          <w:rPr>
            <w:rFonts w:cs="Calibri"/>
            <w:iCs/>
            <w:szCs w:val="20"/>
            <w:lang w:val="da-DK"/>
          </w:rPr>
          <w:delText xml:space="preserve">dalimumabs virkning til behandling af unge patienter med HS er baseret på de demonstrerede virkning og eksponering-respons-forhold hos voksne HS-patienter og sandsynligheden for, at sygdomsforløb, patofysiologi og lægemidlets virkning i det væsentligste svarer til voksnes ved samme eksponeringsniveau. </w:delText>
        </w:r>
      </w:del>
      <w:del w:id="18713" w:author="AbbVie7" w:date="2025-05-12T15:24:00Z">
        <w:r w:rsidRPr="00041CC2">
          <w:rPr>
            <w:iCs/>
            <w:szCs w:val="20"/>
            <w:lang w:val="da-DK"/>
          </w:rPr>
          <w:delText xml:space="preserve">Sikkerheden af den anbefalede </w:delText>
        </w:r>
      </w:del>
      <w:del w:id="18714" w:author="AbbVie7" w:date="2025-05-12T15:24:00Z">
        <w:r w:rsidRPr="00041CC2">
          <w:rPr>
            <w:rFonts w:cs="Calibri"/>
            <w:iCs/>
            <w:szCs w:val="20"/>
            <w:lang w:val="da-DK"/>
          </w:rPr>
          <w:delText xml:space="preserve">adalimumab-dosis i den unge HS-population er baseret på adalimumabs sikkerhedsprofil på tværs af indikationer hos både voksne og pædiatriske patienter ved samme eller hyppigere dosering </w:delText>
        </w:r>
      </w:del>
      <w:del w:id="18715" w:author="AbbVie7" w:date="2025-05-12T15:24:00Z">
        <w:r w:rsidRPr="00041CC2">
          <w:rPr>
            <w:rFonts w:cs="Calibri"/>
            <w:szCs w:val="20"/>
            <w:lang w:val="da-DK"/>
          </w:rPr>
          <w:delText>(se pkt. 5.2).</w:delText>
        </w:r>
      </w:del>
    </w:p>
    <w:p w:rsidR="00AC1CC2" w:rsidRPr="00041CC2" w:rsidP="00AC1CC2" w14:paraId="6D1CA192" w14:textId="77777777">
      <w:pPr>
        <w:rPr>
          <w:del w:id="18716" w:author="AbbVie7" w:date="2025-05-12T15:24:00Z"/>
          <w:szCs w:val="20"/>
          <w:lang w:val="da-DK"/>
        </w:rPr>
      </w:pPr>
    </w:p>
    <w:p w:rsidR="00AC1CC2" w:rsidRPr="00041CC2" w:rsidP="00AC1CC2" w14:paraId="7E6F467C" w14:textId="77777777">
      <w:pPr>
        <w:keepNext/>
        <w:rPr>
          <w:del w:id="18717" w:author="AbbVie7" w:date="2025-05-12T15:24:00Z"/>
          <w:i/>
          <w:szCs w:val="22"/>
          <w:lang w:val="da-DK"/>
        </w:rPr>
      </w:pPr>
      <w:del w:id="18718" w:author="AbbVie7" w:date="2025-05-12T15:24:00Z">
        <w:r w:rsidRPr="008D74C5">
          <w:rPr>
            <w:i/>
            <w:szCs w:val="22"/>
            <w:lang w:val="da-DK"/>
          </w:rPr>
          <w:delText xml:space="preserve">Crohns sygdom hos </w:delText>
        </w:r>
      </w:del>
      <w:del w:id="18719" w:author="AbbVie7" w:date="2025-05-12T15:24:00Z">
        <w:r w:rsidRPr="00041CC2">
          <w:rPr>
            <w:i/>
            <w:szCs w:val="22"/>
            <w:lang w:val="da-DK"/>
          </w:rPr>
          <w:delText>børn</w:delText>
        </w:r>
      </w:del>
    </w:p>
    <w:p w:rsidR="00AC1CC2" w:rsidRPr="00041CC2" w:rsidP="00AC1CC2" w14:paraId="0DF00B58" w14:textId="77777777">
      <w:pPr>
        <w:keepNext/>
        <w:jc w:val="both"/>
        <w:rPr>
          <w:del w:id="18720" w:author="AbbVie7" w:date="2025-05-12T15:24:00Z"/>
          <w:b/>
          <w:i/>
          <w:szCs w:val="22"/>
          <w:lang w:val="da-DK"/>
        </w:rPr>
      </w:pPr>
    </w:p>
    <w:p w:rsidR="00AC1CC2" w:rsidRPr="00041CC2" w:rsidP="00AC1CC2" w14:paraId="4CEFF207" w14:textId="77777777">
      <w:pPr>
        <w:keepNext/>
        <w:keepLines/>
        <w:rPr>
          <w:del w:id="18721" w:author="AbbVie7" w:date="2025-05-12T15:24:00Z"/>
          <w:szCs w:val="22"/>
          <w:lang w:val="da-DK"/>
        </w:rPr>
      </w:pPr>
      <w:del w:id="18722" w:author="AbbVie7" w:date="2025-05-12T15:24:00Z">
        <w:r w:rsidRPr="00041CC2">
          <w:rPr>
            <w:szCs w:val="22"/>
            <w:lang w:val="da-DK"/>
          </w:rPr>
          <w:delText xml:space="preserve">Humiras sikkerhed og virkning ved induktions- og vedligeholdelsesbehandling med doser afhængige af legemsvægt (&lt; 40 kg eller ≥ 40 kg) er undersøgt i et multicenter, randomiseret, dobbeltblindet klinisk studie med 192 pædiatriske patienter i alderen 6 til 17 (inklusive) år med  moderat til svær Crohns sygdom (CD), defineret som </w:delText>
        </w:r>
      </w:del>
      <w:del w:id="18723" w:author="AbbVie7" w:date="2025-05-12T15:24:00Z">
        <w:r w:rsidRPr="00041CC2">
          <w:rPr>
            <w:i/>
            <w:szCs w:val="22"/>
            <w:lang w:val="da-DK"/>
          </w:rPr>
          <w:delText>Paediatric Crohn's Disease Activity Index</w:delText>
        </w:r>
      </w:del>
      <w:del w:id="18724" w:author="AbbVie7" w:date="2025-05-12T15:24:00Z">
        <w:r w:rsidRPr="00041CC2">
          <w:rPr>
            <w:szCs w:val="22"/>
            <w:lang w:val="da-DK"/>
          </w:rPr>
          <w:delText xml:space="preserve"> (PCDAI) score &gt; 30. Patienterne skulle have haft svigt af konventionel CD-behandling (inklusive et glukokortikoid og/eller et immunmodulerende lægemiddel). Patienterne kunne også tidligere have mistet respons eller have været intolerante over for infliximab. </w:delText>
        </w:r>
      </w:del>
    </w:p>
    <w:p w:rsidR="00AC1CC2" w:rsidRPr="00041CC2" w:rsidP="00AC1CC2" w14:paraId="2C24E630" w14:textId="77777777">
      <w:pPr>
        <w:keepLines/>
        <w:rPr>
          <w:del w:id="18725" w:author="AbbVie7" w:date="2025-05-12T15:24:00Z"/>
          <w:szCs w:val="22"/>
          <w:lang w:val="da-DK"/>
        </w:rPr>
      </w:pPr>
    </w:p>
    <w:p w:rsidR="00AC1CC2" w:rsidRPr="00041CC2" w:rsidP="00AC1CC2" w14:paraId="1E9F8BA4" w14:textId="77777777">
      <w:pPr>
        <w:tabs>
          <w:tab w:val="left" w:pos="1294"/>
        </w:tabs>
        <w:autoSpaceDE w:val="0"/>
        <w:autoSpaceDN w:val="0"/>
        <w:adjustRightInd w:val="0"/>
        <w:rPr>
          <w:del w:id="18726" w:author="AbbVie7" w:date="2025-05-12T15:24:00Z"/>
          <w:szCs w:val="22"/>
          <w:lang w:val="da-DK"/>
        </w:rPr>
      </w:pPr>
      <w:del w:id="18727" w:author="AbbVie7" w:date="2025-05-12T15:24:00Z">
        <w:r w:rsidRPr="00041CC2">
          <w:rPr>
            <w:szCs w:val="22"/>
            <w:lang w:val="da-DK"/>
          </w:rPr>
          <w:delText xml:space="preserve">Alle patienter fik åben induktionsbehandling med doser baseret på deres </w:delText>
        </w:r>
      </w:del>
      <w:del w:id="18728" w:author="AbbVie7" w:date="2025-05-12T15:24:00Z">
        <w:r w:rsidRPr="00041CC2">
          <w:rPr>
            <w:i/>
            <w:szCs w:val="22"/>
            <w:lang w:val="da-DK"/>
          </w:rPr>
          <w:delText>baseline</w:delText>
        </w:r>
      </w:del>
      <w:del w:id="18729" w:author="AbbVie7" w:date="2025-05-12T15:24:00Z">
        <w:r w:rsidRPr="00041CC2">
          <w:rPr>
            <w:szCs w:val="22"/>
            <w:lang w:val="da-DK"/>
          </w:rPr>
          <w:delText>-legemsvægt: henholdsvis 160 mg i uge 0 og 80 mg i uge 2 til patienter ≥ 40 kg og 80 mg henholdsvis 40 mg til patienter &lt; 40 kg.</w:delText>
        </w:r>
      </w:del>
    </w:p>
    <w:p w:rsidR="00AC1CC2" w:rsidRPr="00041CC2" w:rsidP="00AC1CC2" w14:paraId="69BCE200" w14:textId="77777777">
      <w:pPr>
        <w:tabs>
          <w:tab w:val="left" w:pos="1294"/>
        </w:tabs>
        <w:autoSpaceDE w:val="0"/>
        <w:autoSpaceDN w:val="0"/>
        <w:adjustRightInd w:val="0"/>
        <w:rPr>
          <w:del w:id="18730" w:author="AbbVie7" w:date="2025-05-12T15:24:00Z"/>
          <w:szCs w:val="22"/>
          <w:lang w:val="da-DK"/>
        </w:rPr>
      </w:pPr>
    </w:p>
    <w:p w:rsidR="00AC1CC2" w:rsidP="00AC1CC2" w14:paraId="0E370886" w14:textId="77777777">
      <w:pPr>
        <w:pStyle w:val="EMEANormal"/>
        <w:rPr>
          <w:del w:id="18731" w:author="AbbVie7" w:date="2025-05-12T15:24:00Z"/>
          <w:szCs w:val="22"/>
          <w:lang w:val="da-DK"/>
        </w:rPr>
      </w:pPr>
      <w:del w:id="18732" w:author="AbbVie7" w:date="2025-05-12T15:24:00Z">
        <w:r w:rsidRPr="00041CC2">
          <w:rPr>
            <w:szCs w:val="22"/>
            <w:lang w:val="da-DK"/>
          </w:rPr>
          <w:delText xml:space="preserve">Ved uge 4 blev patienterne på basis af deres legemsvægt på det tidspunkt randomiseret 1:1 til enten lav-dosis- eller standard-dosis-vedligeholdelsesregime som vist i tabel </w:delText>
        </w:r>
      </w:del>
      <w:del w:id="18733" w:author="AbbVie7" w:date="2025-05-12T15:24:00Z">
        <w:r>
          <w:rPr>
            <w:szCs w:val="22"/>
            <w:lang w:val="da-DK"/>
          </w:rPr>
          <w:delText>28</w:delText>
        </w:r>
      </w:del>
      <w:del w:id="18734" w:author="AbbVie7" w:date="2025-05-12T15:24:00Z">
        <w:r w:rsidRPr="00ED1045">
          <w:rPr>
            <w:szCs w:val="22"/>
            <w:lang w:val="da-DK"/>
          </w:rPr>
          <w:delText>.</w:delText>
        </w:r>
      </w:del>
    </w:p>
    <w:p w:rsidR="00AC1CC2" w:rsidRPr="00ED1045" w:rsidP="00AC1CC2" w14:paraId="704EAD15" w14:textId="77777777">
      <w:pPr>
        <w:pStyle w:val="EMEANormal"/>
        <w:rPr>
          <w:del w:id="18735" w:author="AbbVie7" w:date="2025-05-12T15:24:00Z"/>
          <w:szCs w:val="22"/>
          <w:lang w:val="da-DK"/>
        </w:rPr>
      </w:pPr>
    </w:p>
    <w:p w:rsidR="00AC1CC2" w:rsidRPr="00ED1045" w:rsidP="00AC1CC2" w14:paraId="1552E582" w14:textId="77777777">
      <w:pPr>
        <w:pStyle w:val="EMEANormal"/>
        <w:jc w:val="center"/>
        <w:rPr>
          <w:del w:id="18736" w:author="AbbVie7" w:date="2025-05-12T15:24:00Z"/>
          <w:b/>
          <w:szCs w:val="22"/>
          <w:lang w:val="en-GB"/>
        </w:rPr>
      </w:pPr>
      <w:del w:id="18737" w:author="AbbVie7" w:date="2025-05-12T15:24:00Z">
        <w:r w:rsidRPr="00ED1045">
          <w:rPr>
            <w:b/>
            <w:szCs w:val="22"/>
            <w:lang w:val="en-GB"/>
          </w:rPr>
          <w:delText xml:space="preserve">Tabel </w:delText>
        </w:r>
      </w:del>
      <w:del w:id="18738" w:author="AbbVie7" w:date="2025-05-12T15:24:00Z">
        <w:r>
          <w:rPr>
            <w:b/>
            <w:szCs w:val="22"/>
            <w:lang w:val="en-GB"/>
          </w:rPr>
          <w:delText>28</w:delText>
        </w:r>
      </w:del>
    </w:p>
    <w:p w:rsidR="00AC1CC2" w:rsidRPr="00041CC2" w:rsidP="00AC1CC2" w14:paraId="283B6ED7" w14:textId="77777777">
      <w:pPr>
        <w:jc w:val="center"/>
        <w:rPr>
          <w:del w:id="18739" w:author="AbbVie7" w:date="2025-05-12T15:24:00Z"/>
          <w:szCs w:val="22"/>
          <w:lang w:val="da-DK"/>
        </w:rPr>
      </w:pPr>
      <w:del w:id="18740" w:author="AbbVie7" w:date="2025-05-12T15:24:00Z">
        <w:r w:rsidRPr="00041CC2">
          <w:rPr>
            <w:b/>
            <w:szCs w:val="22"/>
            <w:lang w:val="en-GB"/>
          </w:rPr>
          <w:delText>Vedligeholdelsesregime</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88"/>
        <w:gridCol w:w="1210"/>
        <w:gridCol w:w="1210"/>
      </w:tblGrid>
      <w:tr w14:paraId="17A489D3" w14:textId="77777777" w:rsidTr="00AE2794">
        <w:tblPrEx>
          <w:tblW w:w="0" w:type="auto"/>
          <w:tblLook w:val="01E0"/>
        </w:tblPrEx>
        <w:trPr>
          <w:del w:id="18741" w:author="AbbVie7" w:date="2025-05-12T15:24:00Z"/>
        </w:trPr>
        <w:tc>
          <w:tcPr>
            <w:tcW w:w="988" w:type="dxa"/>
          </w:tcPr>
          <w:p w:rsidR="00AC1CC2" w:rsidRPr="00041CC2" w:rsidP="00AE2794" w14:paraId="0B17F3F1" w14:textId="77777777">
            <w:pPr>
              <w:rPr>
                <w:del w:id="18742" w:author="AbbVie7" w:date="2025-05-12T15:24:00Z"/>
                <w:b/>
                <w:szCs w:val="22"/>
                <w:lang w:val="en-GB"/>
              </w:rPr>
            </w:pPr>
            <w:del w:id="18743" w:author="AbbVie7" w:date="2025-05-12T15:24:00Z">
              <w:r w:rsidRPr="00041CC2">
                <w:rPr>
                  <w:b/>
                  <w:szCs w:val="22"/>
                  <w:lang w:val="en-GB"/>
                </w:rPr>
                <w:delText>Patient</w:delText>
              </w:r>
            </w:del>
          </w:p>
          <w:p w:rsidR="00AC1CC2" w:rsidRPr="00041CC2" w:rsidP="00AE2794" w14:paraId="30F6231E" w14:textId="77777777">
            <w:pPr>
              <w:rPr>
                <w:del w:id="18744" w:author="AbbVie7" w:date="2025-05-12T15:24:00Z"/>
                <w:b/>
                <w:szCs w:val="22"/>
                <w:lang w:val="en-GB"/>
              </w:rPr>
            </w:pPr>
            <w:del w:id="18745" w:author="AbbVie7" w:date="2025-05-12T15:24:00Z">
              <w:r w:rsidRPr="00041CC2">
                <w:rPr>
                  <w:b/>
                  <w:szCs w:val="22"/>
                  <w:lang w:val="en-GB"/>
                </w:rPr>
                <w:delText>vægt</w:delText>
              </w:r>
            </w:del>
          </w:p>
        </w:tc>
        <w:tc>
          <w:tcPr>
            <w:tcW w:w="1210" w:type="dxa"/>
          </w:tcPr>
          <w:p w:rsidR="00AC1CC2" w:rsidRPr="00041CC2" w:rsidP="00AE2794" w14:paraId="6DAE0312" w14:textId="77777777">
            <w:pPr>
              <w:rPr>
                <w:del w:id="18746" w:author="AbbVie7" w:date="2025-05-12T15:24:00Z"/>
                <w:b/>
                <w:szCs w:val="22"/>
                <w:lang w:val="en-GB"/>
              </w:rPr>
            </w:pPr>
            <w:del w:id="18747" w:author="AbbVie7" w:date="2025-05-12T15:24:00Z">
              <w:r w:rsidRPr="00041CC2">
                <w:rPr>
                  <w:b/>
                  <w:szCs w:val="22"/>
                  <w:lang w:val="en-GB"/>
                </w:rPr>
                <w:delText>Lav-dosis</w:delText>
              </w:r>
            </w:del>
          </w:p>
        </w:tc>
        <w:tc>
          <w:tcPr>
            <w:tcW w:w="1210" w:type="dxa"/>
          </w:tcPr>
          <w:p w:rsidR="00AC1CC2" w:rsidRPr="00041CC2" w:rsidP="00AE2794" w14:paraId="47B8CD30" w14:textId="77777777">
            <w:pPr>
              <w:rPr>
                <w:del w:id="18748" w:author="AbbVie7" w:date="2025-05-12T15:24:00Z"/>
                <w:b/>
                <w:szCs w:val="22"/>
                <w:lang w:val="en-GB"/>
              </w:rPr>
            </w:pPr>
            <w:del w:id="18749" w:author="AbbVie7" w:date="2025-05-12T15:24:00Z">
              <w:r w:rsidRPr="00041CC2">
                <w:rPr>
                  <w:b/>
                  <w:szCs w:val="22"/>
                  <w:lang w:val="en-GB"/>
                </w:rPr>
                <w:delText>Standard- dosis</w:delText>
              </w:r>
            </w:del>
          </w:p>
        </w:tc>
      </w:tr>
      <w:tr w14:paraId="5DBB1EF8" w14:textId="77777777" w:rsidTr="00AE2794">
        <w:tblPrEx>
          <w:tblW w:w="0" w:type="auto"/>
          <w:tblLook w:val="01E0"/>
        </w:tblPrEx>
        <w:trPr>
          <w:del w:id="18750" w:author="AbbVie7" w:date="2025-05-12T15:24:00Z"/>
        </w:trPr>
        <w:tc>
          <w:tcPr>
            <w:tcW w:w="988" w:type="dxa"/>
          </w:tcPr>
          <w:p w:rsidR="00AC1CC2" w:rsidRPr="00041CC2" w:rsidP="00AE2794" w14:paraId="1E481FE6" w14:textId="77777777">
            <w:pPr>
              <w:rPr>
                <w:del w:id="18751" w:author="AbbVie7" w:date="2025-05-12T15:24:00Z"/>
                <w:szCs w:val="22"/>
                <w:lang w:val="en-GB"/>
              </w:rPr>
            </w:pPr>
            <w:del w:id="18752" w:author="AbbVie7" w:date="2025-05-12T15:24:00Z">
              <w:r w:rsidRPr="00041CC2">
                <w:rPr>
                  <w:szCs w:val="22"/>
                  <w:lang w:val="en-GB"/>
                </w:rPr>
                <w:delText>&lt; 40 kg</w:delText>
              </w:r>
            </w:del>
          </w:p>
        </w:tc>
        <w:tc>
          <w:tcPr>
            <w:tcW w:w="1210" w:type="dxa"/>
          </w:tcPr>
          <w:p w:rsidR="00AC1CC2" w:rsidRPr="00041CC2" w:rsidP="00AE2794" w14:paraId="4FFC6F87" w14:textId="77777777">
            <w:pPr>
              <w:rPr>
                <w:del w:id="18753" w:author="AbbVie7" w:date="2025-05-12T15:24:00Z"/>
                <w:szCs w:val="22"/>
                <w:lang w:val="en-GB"/>
              </w:rPr>
            </w:pPr>
            <w:del w:id="18754" w:author="AbbVie7" w:date="2025-05-12T15:24:00Z">
              <w:r w:rsidRPr="00041CC2">
                <w:rPr>
                  <w:szCs w:val="22"/>
                  <w:lang w:val="en-GB"/>
                </w:rPr>
                <w:delText xml:space="preserve">10 mg </w:delText>
              </w:r>
            </w:del>
            <w:del w:id="18755" w:author="AbbVie7" w:date="2025-05-12T15:24:00Z">
              <w:r w:rsidRPr="00041CC2">
                <w:rPr>
                  <w:szCs w:val="22"/>
                  <w:lang w:val="da-DK"/>
                </w:rPr>
                <w:delText>hver anden uge</w:delText>
              </w:r>
            </w:del>
          </w:p>
        </w:tc>
        <w:tc>
          <w:tcPr>
            <w:tcW w:w="1210" w:type="dxa"/>
          </w:tcPr>
          <w:p w:rsidR="00AC1CC2" w:rsidRPr="00041CC2" w:rsidP="00AE2794" w14:paraId="224F77FE" w14:textId="77777777">
            <w:pPr>
              <w:rPr>
                <w:del w:id="18756" w:author="AbbVie7" w:date="2025-05-12T15:24:00Z"/>
                <w:szCs w:val="22"/>
                <w:lang w:val="en-GB"/>
              </w:rPr>
            </w:pPr>
            <w:del w:id="18757" w:author="AbbVie7" w:date="2025-05-12T15:24:00Z">
              <w:r w:rsidRPr="00041CC2">
                <w:rPr>
                  <w:szCs w:val="22"/>
                  <w:lang w:val="en-GB"/>
                </w:rPr>
                <w:delText xml:space="preserve">20 mg </w:delText>
              </w:r>
            </w:del>
            <w:del w:id="18758" w:author="AbbVie7" w:date="2025-05-12T15:24:00Z">
              <w:r w:rsidRPr="00041CC2">
                <w:rPr>
                  <w:szCs w:val="22"/>
                  <w:lang w:val="da-DK"/>
                </w:rPr>
                <w:delText>hver anden uge</w:delText>
              </w:r>
            </w:del>
          </w:p>
        </w:tc>
      </w:tr>
      <w:tr w14:paraId="3CAA29FD" w14:textId="77777777" w:rsidTr="00AE2794">
        <w:tblPrEx>
          <w:tblW w:w="0" w:type="auto"/>
          <w:tblLook w:val="01E0"/>
        </w:tblPrEx>
        <w:trPr>
          <w:del w:id="18759" w:author="AbbVie7" w:date="2025-05-12T15:24:00Z"/>
        </w:trPr>
        <w:tc>
          <w:tcPr>
            <w:tcW w:w="988" w:type="dxa"/>
          </w:tcPr>
          <w:p w:rsidR="00AC1CC2" w:rsidRPr="00041CC2" w:rsidP="00AE2794" w14:paraId="6E9FE5CF" w14:textId="77777777">
            <w:pPr>
              <w:rPr>
                <w:del w:id="18760" w:author="AbbVie7" w:date="2025-05-12T15:24:00Z"/>
                <w:szCs w:val="22"/>
                <w:lang w:val="en-GB"/>
              </w:rPr>
            </w:pPr>
            <w:del w:id="18761" w:author="AbbVie7" w:date="2025-05-12T15:24:00Z">
              <w:r w:rsidRPr="00041CC2">
                <w:rPr>
                  <w:szCs w:val="22"/>
                  <w:lang w:val="en-GB"/>
                </w:rPr>
                <w:delText>≥ 40 kg</w:delText>
              </w:r>
            </w:del>
          </w:p>
        </w:tc>
        <w:tc>
          <w:tcPr>
            <w:tcW w:w="1210" w:type="dxa"/>
          </w:tcPr>
          <w:p w:rsidR="00AC1CC2" w:rsidRPr="00041CC2" w:rsidP="00AE2794" w14:paraId="07402E9D" w14:textId="77777777">
            <w:pPr>
              <w:rPr>
                <w:del w:id="18762" w:author="AbbVie7" w:date="2025-05-12T15:24:00Z"/>
                <w:szCs w:val="22"/>
                <w:lang w:val="en-GB"/>
              </w:rPr>
            </w:pPr>
            <w:del w:id="18763" w:author="AbbVie7" w:date="2025-05-12T15:24:00Z">
              <w:r w:rsidRPr="00041CC2">
                <w:rPr>
                  <w:szCs w:val="22"/>
                  <w:lang w:val="en-GB"/>
                </w:rPr>
                <w:delText xml:space="preserve">20 mg </w:delText>
              </w:r>
            </w:del>
            <w:del w:id="18764" w:author="AbbVie7" w:date="2025-05-12T15:24:00Z">
              <w:r w:rsidRPr="00041CC2">
                <w:rPr>
                  <w:szCs w:val="22"/>
                  <w:lang w:val="da-DK"/>
                </w:rPr>
                <w:delText>hver anden uge</w:delText>
              </w:r>
            </w:del>
          </w:p>
        </w:tc>
        <w:tc>
          <w:tcPr>
            <w:tcW w:w="1210" w:type="dxa"/>
          </w:tcPr>
          <w:p w:rsidR="00AC1CC2" w:rsidRPr="00041CC2" w:rsidP="00AE2794" w14:paraId="4448EC9D" w14:textId="77777777">
            <w:pPr>
              <w:rPr>
                <w:del w:id="18765" w:author="AbbVie7" w:date="2025-05-12T15:24:00Z"/>
                <w:szCs w:val="22"/>
                <w:lang w:val="en-GB"/>
              </w:rPr>
            </w:pPr>
            <w:del w:id="18766" w:author="AbbVie7" w:date="2025-05-12T15:24:00Z">
              <w:r w:rsidRPr="00041CC2">
                <w:rPr>
                  <w:szCs w:val="22"/>
                  <w:lang w:val="en-GB"/>
                </w:rPr>
                <w:delText xml:space="preserve">40 mg </w:delText>
              </w:r>
            </w:del>
            <w:del w:id="18767" w:author="AbbVie7" w:date="2025-05-12T15:24:00Z">
              <w:r w:rsidRPr="00041CC2">
                <w:rPr>
                  <w:szCs w:val="22"/>
                  <w:lang w:val="da-DK"/>
                </w:rPr>
                <w:delText>hver anden uge</w:delText>
              </w:r>
            </w:del>
          </w:p>
        </w:tc>
      </w:tr>
    </w:tbl>
    <w:p w:rsidR="00AC1CC2" w:rsidRPr="00041CC2" w:rsidP="00AC1CC2" w14:paraId="6719986A" w14:textId="77777777">
      <w:pPr>
        <w:rPr>
          <w:del w:id="18768" w:author="AbbVie7" w:date="2025-05-12T15:24:00Z"/>
          <w:szCs w:val="22"/>
          <w:lang w:val="en-GB"/>
        </w:rPr>
      </w:pPr>
    </w:p>
    <w:p w:rsidR="00AC1CC2" w:rsidRPr="00041CC2" w:rsidP="00AC1CC2" w14:paraId="5BF8FB9D" w14:textId="77777777">
      <w:pPr>
        <w:rPr>
          <w:del w:id="18769" w:author="AbbVie7" w:date="2025-05-12T15:24:00Z"/>
          <w:i/>
          <w:szCs w:val="22"/>
          <w:u w:val="single"/>
          <w:lang w:val="da-DK"/>
        </w:rPr>
      </w:pPr>
      <w:del w:id="18770" w:author="AbbVie7" w:date="2025-05-12T15:24:00Z">
        <w:r>
          <w:rPr>
            <w:i/>
            <w:szCs w:val="22"/>
            <w:u w:val="single"/>
            <w:lang w:val="da-DK"/>
          </w:rPr>
          <w:delText>Virknings</w:delText>
        </w:r>
      </w:del>
      <w:del w:id="18771" w:author="AbbVie7" w:date="2025-05-12T15:24:00Z">
        <w:r w:rsidRPr="00041CC2">
          <w:rPr>
            <w:i/>
            <w:szCs w:val="22"/>
            <w:u w:val="single"/>
            <w:lang w:val="da-DK"/>
          </w:rPr>
          <w:delText>resultater</w:delText>
        </w:r>
      </w:del>
    </w:p>
    <w:p w:rsidR="00AC1CC2" w:rsidRPr="00041CC2" w:rsidP="00AC1CC2" w14:paraId="79D99F75" w14:textId="77777777">
      <w:pPr>
        <w:rPr>
          <w:del w:id="18772" w:author="AbbVie7" w:date="2025-05-12T15:24:00Z"/>
          <w:szCs w:val="22"/>
          <w:lang w:val="da-DK"/>
        </w:rPr>
      </w:pPr>
    </w:p>
    <w:p w:rsidR="00AC1CC2" w:rsidRPr="00041CC2" w:rsidP="00AC1CC2" w14:paraId="2CC73B26" w14:textId="77777777">
      <w:pPr>
        <w:tabs>
          <w:tab w:val="clear" w:pos="562"/>
        </w:tabs>
        <w:suppressAutoHyphens w:val="0"/>
        <w:autoSpaceDE w:val="0"/>
        <w:autoSpaceDN w:val="0"/>
        <w:adjustRightInd w:val="0"/>
        <w:rPr>
          <w:del w:id="18773" w:author="AbbVie7" w:date="2025-05-12T15:24:00Z"/>
          <w:szCs w:val="22"/>
          <w:lang w:val="da-DK"/>
        </w:rPr>
      </w:pPr>
      <w:del w:id="18774" w:author="AbbVie7" w:date="2025-05-12T15:24:00Z">
        <w:r w:rsidRPr="00041CC2">
          <w:rPr>
            <w:szCs w:val="22"/>
            <w:lang w:val="da-DK"/>
          </w:rPr>
          <w:delText xml:space="preserve">Studiets primære effektmål var klinisk remission ved uge 26, defineret som PCDAI score </w:delText>
        </w:r>
      </w:del>
      <w:del w:id="18775" w:author="AbbVie7" w:date="2025-05-12T15:24:00Z">
        <w:r w:rsidRPr="00041CC2">
          <w:rPr>
            <w:rFonts w:ascii="Symbol" w:hAnsi="Symbol"/>
            <w:szCs w:val="22"/>
          </w:rPr>
          <w:sym w:font="Symbol" w:char="F0A3"/>
        </w:r>
      </w:del>
      <w:del w:id="18776" w:author="AbbVie7" w:date="2025-05-12T15:24:00Z">
        <w:r w:rsidRPr="00041CC2">
          <w:rPr>
            <w:szCs w:val="22"/>
            <w:lang w:val="da-DK"/>
          </w:rPr>
          <w:delText xml:space="preserve"> 10.</w:delText>
        </w:r>
      </w:del>
    </w:p>
    <w:p w:rsidR="00AC1CC2" w:rsidRPr="00041CC2" w:rsidP="00AC1CC2" w14:paraId="7234ED27" w14:textId="77777777">
      <w:pPr>
        <w:rPr>
          <w:del w:id="18777" w:author="AbbVie7" w:date="2025-05-12T15:24:00Z"/>
          <w:szCs w:val="22"/>
          <w:lang w:val="da-DK"/>
        </w:rPr>
      </w:pPr>
    </w:p>
    <w:p w:rsidR="00AC1CC2" w:rsidRPr="00ED1045" w:rsidP="00AC1CC2" w14:paraId="737AF4E4" w14:textId="77777777">
      <w:pPr>
        <w:tabs>
          <w:tab w:val="clear" w:pos="562"/>
        </w:tabs>
        <w:suppressAutoHyphens w:val="0"/>
        <w:autoSpaceDE w:val="0"/>
        <w:autoSpaceDN w:val="0"/>
        <w:adjustRightInd w:val="0"/>
        <w:rPr>
          <w:del w:id="18778" w:author="AbbVie7" w:date="2025-05-12T15:24:00Z"/>
          <w:szCs w:val="22"/>
          <w:lang w:val="da-DK"/>
        </w:rPr>
      </w:pPr>
      <w:del w:id="18779" w:author="AbbVie7" w:date="2025-05-12T15:24:00Z">
        <w:r w:rsidRPr="00041CC2">
          <w:rPr>
            <w:szCs w:val="22"/>
            <w:lang w:val="da-DK"/>
          </w:rPr>
          <w:delText xml:space="preserve">Rater for klinisk remission og klinisk respons (defineret som reduktion i PCDAI-score på mindst 15 point fra </w:delText>
        </w:r>
      </w:del>
      <w:del w:id="18780" w:author="AbbVie7" w:date="2025-05-12T15:24:00Z">
        <w:r w:rsidRPr="00041CC2">
          <w:rPr>
            <w:i/>
            <w:szCs w:val="22"/>
            <w:lang w:val="da-DK"/>
          </w:rPr>
          <w:delText>baseline</w:delText>
        </w:r>
      </w:del>
      <w:del w:id="18781" w:author="AbbVie7" w:date="2025-05-12T15:24:00Z">
        <w:r w:rsidRPr="00041CC2">
          <w:rPr>
            <w:szCs w:val="22"/>
            <w:lang w:val="da-DK"/>
          </w:rPr>
          <w:delText xml:space="preserve">) er vist i tabel </w:delText>
        </w:r>
      </w:del>
      <w:del w:id="18782" w:author="AbbVie7" w:date="2025-05-12T15:24:00Z">
        <w:r>
          <w:rPr>
            <w:szCs w:val="22"/>
            <w:lang w:val="da-DK"/>
          </w:rPr>
          <w:delText>29</w:delText>
        </w:r>
      </w:del>
      <w:del w:id="18783" w:author="AbbVie7" w:date="2025-05-12T15:24:00Z">
        <w:r w:rsidRPr="00ED1045">
          <w:rPr>
            <w:szCs w:val="22"/>
            <w:lang w:val="da-DK"/>
          </w:rPr>
          <w:delText>. Rate</w:delText>
        </w:r>
      </w:del>
      <w:del w:id="18784" w:author="AbbVie7" w:date="2025-05-12T15:24:00Z">
        <w:r>
          <w:rPr>
            <w:szCs w:val="22"/>
            <w:lang w:val="da-DK"/>
          </w:rPr>
          <w:delText>r</w:delText>
        </w:r>
      </w:del>
      <w:del w:id="18785" w:author="AbbVie7" w:date="2025-05-12T15:24:00Z">
        <w:r w:rsidRPr="00ED1045">
          <w:rPr>
            <w:szCs w:val="22"/>
            <w:lang w:val="da-DK"/>
          </w:rPr>
          <w:delText xml:space="preserve"> for seponering af kortikosteroider eller immunmodulerende lægemidler er vist i tabel </w:delText>
        </w:r>
      </w:del>
      <w:del w:id="18786" w:author="AbbVie7" w:date="2025-05-12T15:24:00Z">
        <w:r>
          <w:rPr>
            <w:szCs w:val="22"/>
            <w:lang w:val="da-DK"/>
          </w:rPr>
          <w:delText>30</w:delText>
        </w:r>
      </w:del>
      <w:del w:id="18787" w:author="AbbVie7" w:date="2025-05-12T15:24:00Z">
        <w:r w:rsidRPr="00ED1045">
          <w:rPr>
            <w:szCs w:val="22"/>
            <w:lang w:val="da-DK"/>
          </w:rPr>
          <w:delText>.</w:delText>
        </w:r>
      </w:del>
    </w:p>
    <w:p w:rsidR="00AC1CC2" w:rsidRPr="00ED1045" w:rsidP="00AC1CC2" w14:paraId="4F11B541" w14:textId="77777777">
      <w:pPr>
        <w:pStyle w:val="EMEANormal"/>
        <w:rPr>
          <w:del w:id="18788" w:author="AbbVie7" w:date="2025-05-12T15:24:00Z"/>
          <w:szCs w:val="22"/>
          <w:lang w:val="da-DK"/>
        </w:rPr>
      </w:pPr>
    </w:p>
    <w:tbl>
      <w:tblPr>
        <w:tblW w:w="0" w:type="auto"/>
        <w:jc w:val="center"/>
        <w:tblCellMar>
          <w:left w:w="0" w:type="dxa"/>
          <w:right w:w="0" w:type="dxa"/>
        </w:tblCellMar>
        <w:tblLook w:val="00A0"/>
      </w:tblPr>
      <w:tblGrid>
        <w:gridCol w:w="2321"/>
        <w:gridCol w:w="1614"/>
        <w:gridCol w:w="1591"/>
        <w:gridCol w:w="1147"/>
      </w:tblGrid>
      <w:tr w14:paraId="185B353E" w14:textId="77777777" w:rsidTr="00AE2794">
        <w:tblPrEx>
          <w:tblW w:w="0" w:type="auto"/>
          <w:tblLook w:val="00A0"/>
        </w:tblPrEx>
        <w:trPr>
          <w:del w:id="18789" w:author="AbbVie7" w:date="2025-05-12T15:24:00Z"/>
        </w:trPr>
        <w:tc>
          <w:tcPr>
            <w:tcW w:w="6673" w:type="dxa"/>
            <w:gridSpan w:val="4"/>
            <w:tcBorders>
              <w:top w:val="single" w:sz="6" w:space="0" w:color="000000"/>
              <w:left w:val="single" w:sz="6" w:space="0" w:color="000000"/>
              <w:bottom w:val="single" w:sz="6" w:space="0" w:color="000000"/>
              <w:right w:val="single" w:sz="6" w:space="0" w:color="000000"/>
            </w:tcBorders>
          </w:tcPr>
          <w:p w:rsidR="00AC1CC2" w:rsidRPr="00ED1045" w:rsidP="00AE2794" w14:paraId="75636423" w14:textId="77777777">
            <w:pPr>
              <w:keepNext/>
              <w:tabs>
                <w:tab w:val="left" w:pos="-878"/>
                <w:tab w:val="clear" w:pos="562"/>
              </w:tabs>
              <w:suppressAutoHyphens w:val="0"/>
              <w:autoSpaceDE w:val="0"/>
              <w:autoSpaceDN w:val="0"/>
              <w:adjustRightInd w:val="0"/>
              <w:ind w:left="15"/>
              <w:jc w:val="center"/>
              <w:rPr>
                <w:del w:id="18790" w:author="AbbVie7" w:date="2025-05-12T15:24:00Z"/>
                <w:b/>
                <w:bCs/>
                <w:szCs w:val="22"/>
                <w:lang w:val="da-DK"/>
              </w:rPr>
            </w:pPr>
            <w:del w:id="18791" w:author="AbbVie7" w:date="2025-05-12T15:24:00Z">
              <w:r w:rsidRPr="00ED1045">
                <w:rPr>
                  <w:b/>
                  <w:bCs/>
                  <w:szCs w:val="22"/>
                  <w:lang w:val="da-DK"/>
                </w:rPr>
                <w:delText xml:space="preserve">Tabel </w:delText>
              </w:r>
            </w:del>
            <w:del w:id="18792" w:author="AbbVie7" w:date="2025-05-12T15:24:00Z">
              <w:r>
                <w:rPr>
                  <w:b/>
                  <w:bCs/>
                  <w:szCs w:val="22"/>
                  <w:lang w:val="da-DK"/>
                </w:rPr>
                <w:delText>29</w:delText>
              </w:r>
            </w:del>
          </w:p>
          <w:p w:rsidR="00AC1CC2" w:rsidRPr="00ED1045" w:rsidP="00AE2794" w14:paraId="010597A4" w14:textId="77777777">
            <w:pPr>
              <w:keepNext/>
              <w:tabs>
                <w:tab w:val="left" w:pos="-878"/>
                <w:tab w:val="clear" w:pos="562"/>
              </w:tabs>
              <w:suppressAutoHyphens w:val="0"/>
              <w:autoSpaceDE w:val="0"/>
              <w:autoSpaceDN w:val="0"/>
              <w:adjustRightInd w:val="0"/>
              <w:ind w:left="15"/>
              <w:jc w:val="center"/>
              <w:rPr>
                <w:del w:id="18793" w:author="AbbVie7" w:date="2025-05-12T15:24:00Z"/>
                <w:b/>
                <w:bCs/>
                <w:szCs w:val="22"/>
                <w:lang w:val="da-DK"/>
              </w:rPr>
            </w:pPr>
            <w:del w:id="18794" w:author="AbbVie7" w:date="2025-05-12T15:24:00Z">
              <w:r w:rsidRPr="00ED1045">
                <w:rPr>
                  <w:b/>
                  <w:bCs/>
                  <w:szCs w:val="22"/>
                  <w:lang w:val="da-DK"/>
                </w:rPr>
                <w:delText>Pædiatrisk CD-studie</w:delText>
              </w:r>
            </w:del>
          </w:p>
          <w:p w:rsidR="00AC1CC2" w:rsidRPr="00ED1045" w:rsidP="00AE2794" w14:paraId="4E972B0B" w14:textId="77777777">
            <w:pPr>
              <w:keepNext/>
              <w:tabs>
                <w:tab w:val="left" w:pos="-878"/>
                <w:tab w:val="clear" w:pos="562"/>
              </w:tabs>
              <w:suppressAutoHyphens w:val="0"/>
              <w:autoSpaceDE w:val="0"/>
              <w:autoSpaceDN w:val="0"/>
              <w:adjustRightInd w:val="0"/>
              <w:ind w:left="15"/>
              <w:jc w:val="center"/>
              <w:rPr>
                <w:del w:id="18795" w:author="AbbVie7" w:date="2025-05-12T15:24:00Z"/>
                <w:b/>
                <w:bCs/>
                <w:szCs w:val="22"/>
                <w:lang w:val="da-DK"/>
              </w:rPr>
            </w:pPr>
            <w:del w:id="18796" w:author="AbbVie7" w:date="2025-05-12T15:24:00Z">
              <w:r w:rsidRPr="00ED1045">
                <w:rPr>
                  <w:b/>
                  <w:bCs/>
                  <w:szCs w:val="22"/>
                  <w:lang w:val="da-DK"/>
                </w:rPr>
                <w:delText>PCDAI klinisk remission og respons</w:delText>
              </w:r>
            </w:del>
          </w:p>
        </w:tc>
      </w:tr>
      <w:tr w14:paraId="32EF5C8A" w14:textId="77777777" w:rsidTr="00AE2794">
        <w:tblPrEx>
          <w:tblW w:w="0" w:type="auto"/>
          <w:tblLook w:val="00A0"/>
        </w:tblPrEx>
        <w:trPr>
          <w:del w:id="18797" w:author="AbbVie7" w:date="2025-05-12T15:24:00Z"/>
        </w:trPr>
        <w:tc>
          <w:tcPr>
            <w:tcW w:w="2321" w:type="dxa"/>
            <w:tcBorders>
              <w:top w:val="single" w:sz="6" w:space="0" w:color="000000"/>
              <w:left w:val="single" w:sz="6" w:space="0" w:color="000000"/>
              <w:bottom w:val="single" w:sz="6" w:space="0" w:color="000000"/>
              <w:right w:val="single" w:sz="6" w:space="0" w:color="000000"/>
            </w:tcBorders>
          </w:tcPr>
          <w:p w:rsidR="00AC1CC2" w:rsidRPr="00771D5F" w:rsidP="00AE2794" w14:paraId="7E164E35" w14:textId="77777777">
            <w:pPr>
              <w:keepNext/>
              <w:keepLines/>
              <w:tabs>
                <w:tab w:val="left" w:pos="-1080"/>
                <w:tab w:val="clear" w:pos="562"/>
              </w:tabs>
              <w:suppressAutoHyphens w:val="0"/>
              <w:autoSpaceDE w:val="0"/>
              <w:autoSpaceDN w:val="0"/>
              <w:adjustRightInd w:val="0"/>
              <w:ind w:left="15"/>
              <w:jc w:val="center"/>
              <w:rPr>
                <w:del w:id="18798" w:author="AbbVie7" w:date="2025-05-12T15:24:00Z"/>
                <w:b/>
                <w:bCs/>
                <w:szCs w:val="22"/>
                <w:lang w:val="da-DK"/>
              </w:rPr>
            </w:pPr>
          </w:p>
        </w:tc>
        <w:tc>
          <w:tcPr>
            <w:tcW w:w="1614" w:type="dxa"/>
            <w:tcBorders>
              <w:top w:val="single" w:sz="6" w:space="0" w:color="000000"/>
              <w:left w:val="single" w:sz="6" w:space="0" w:color="000000"/>
              <w:bottom w:val="single" w:sz="6" w:space="0" w:color="000000"/>
              <w:right w:val="single" w:sz="6" w:space="0" w:color="000000"/>
            </w:tcBorders>
          </w:tcPr>
          <w:p w:rsidR="00AC1CC2" w:rsidRPr="00771D5F" w:rsidP="00AE2794" w14:paraId="38C33A6B" w14:textId="77777777">
            <w:pPr>
              <w:keepLines/>
              <w:tabs>
                <w:tab w:val="left" w:pos="-1080"/>
                <w:tab w:val="clear" w:pos="562"/>
              </w:tabs>
              <w:suppressAutoHyphens w:val="0"/>
              <w:autoSpaceDE w:val="0"/>
              <w:autoSpaceDN w:val="0"/>
              <w:adjustRightInd w:val="0"/>
              <w:ind w:left="15"/>
              <w:jc w:val="center"/>
              <w:rPr>
                <w:del w:id="18799" w:author="AbbVie7" w:date="2025-05-12T15:24:00Z"/>
                <w:b/>
                <w:bCs/>
                <w:szCs w:val="22"/>
                <w:lang w:val="de-DE"/>
              </w:rPr>
            </w:pPr>
            <w:del w:id="18800" w:author="AbbVie7" w:date="2025-05-12T15:24:00Z">
              <w:r w:rsidRPr="00771D5F">
                <w:rPr>
                  <w:b/>
                  <w:bCs/>
                  <w:szCs w:val="22"/>
                  <w:lang w:val="de-DE"/>
                </w:rPr>
                <w:delText xml:space="preserve">Standard-dosis </w:delText>
              </w:r>
            </w:del>
          </w:p>
          <w:p w:rsidR="00AC1CC2" w:rsidRPr="00771D5F" w:rsidP="00AE2794" w14:paraId="34A4FBC1" w14:textId="77777777">
            <w:pPr>
              <w:keepLines/>
              <w:tabs>
                <w:tab w:val="left" w:pos="-1080"/>
                <w:tab w:val="clear" w:pos="562"/>
              </w:tabs>
              <w:suppressAutoHyphens w:val="0"/>
              <w:autoSpaceDE w:val="0"/>
              <w:autoSpaceDN w:val="0"/>
              <w:adjustRightInd w:val="0"/>
              <w:ind w:left="15"/>
              <w:jc w:val="center"/>
              <w:rPr>
                <w:del w:id="18801" w:author="AbbVie7" w:date="2025-05-12T15:24:00Z"/>
                <w:b/>
                <w:bCs/>
                <w:szCs w:val="22"/>
                <w:lang w:val="de-DE"/>
              </w:rPr>
            </w:pPr>
            <w:del w:id="18802" w:author="AbbVie7" w:date="2025-05-12T15:24:00Z">
              <w:r w:rsidRPr="00771D5F">
                <w:rPr>
                  <w:b/>
                  <w:bCs/>
                  <w:szCs w:val="22"/>
                  <w:lang w:val="de-DE"/>
                </w:rPr>
                <w:delText xml:space="preserve">40/20 mg hver anden uge </w:delText>
              </w:r>
            </w:del>
          </w:p>
          <w:p w:rsidR="00AC1CC2" w:rsidRPr="00771D5F" w:rsidP="00AE2794" w14:paraId="385AEFA2" w14:textId="77777777">
            <w:pPr>
              <w:keepLines/>
              <w:tabs>
                <w:tab w:val="left" w:pos="-1080"/>
                <w:tab w:val="clear" w:pos="562"/>
              </w:tabs>
              <w:suppressAutoHyphens w:val="0"/>
              <w:autoSpaceDE w:val="0"/>
              <w:autoSpaceDN w:val="0"/>
              <w:adjustRightInd w:val="0"/>
              <w:ind w:left="15"/>
              <w:jc w:val="center"/>
              <w:rPr>
                <w:del w:id="18803" w:author="AbbVie7" w:date="2025-05-12T15:24:00Z"/>
                <w:b/>
                <w:bCs/>
                <w:szCs w:val="22"/>
                <w:lang w:val="de-DE"/>
              </w:rPr>
            </w:pPr>
            <w:del w:id="18804" w:author="AbbVie7" w:date="2025-05-12T15:24:00Z">
              <w:r w:rsidRPr="00771D5F">
                <w:rPr>
                  <w:b/>
                  <w:bCs/>
                  <w:szCs w:val="22"/>
                  <w:lang w:val="de-DE"/>
                </w:rPr>
                <w:delText>N = 93</w:delText>
              </w:r>
            </w:del>
          </w:p>
        </w:tc>
        <w:tc>
          <w:tcPr>
            <w:tcW w:w="1591" w:type="dxa"/>
            <w:tcBorders>
              <w:top w:val="single" w:sz="6" w:space="0" w:color="000000"/>
              <w:left w:val="single" w:sz="6" w:space="0" w:color="000000"/>
              <w:bottom w:val="single" w:sz="6" w:space="0" w:color="000000"/>
              <w:right w:val="single" w:sz="6" w:space="0" w:color="000000"/>
            </w:tcBorders>
          </w:tcPr>
          <w:p w:rsidR="00AC1CC2" w:rsidRPr="00771D5F" w:rsidP="00AE2794" w14:paraId="13A7EF7F" w14:textId="77777777">
            <w:pPr>
              <w:keepLines/>
              <w:tabs>
                <w:tab w:val="left" w:pos="-1080"/>
                <w:tab w:val="clear" w:pos="562"/>
              </w:tabs>
              <w:suppressAutoHyphens w:val="0"/>
              <w:autoSpaceDE w:val="0"/>
              <w:autoSpaceDN w:val="0"/>
              <w:adjustRightInd w:val="0"/>
              <w:ind w:left="15"/>
              <w:jc w:val="center"/>
              <w:rPr>
                <w:del w:id="18805" w:author="AbbVie7" w:date="2025-05-12T15:24:00Z"/>
                <w:b/>
                <w:bCs/>
                <w:szCs w:val="22"/>
                <w:lang w:val="da-DK"/>
              </w:rPr>
            </w:pPr>
            <w:del w:id="18806" w:author="AbbVie7" w:date="2025-05-12T15:24:00Z">
              <w:r w:rsidRPr="00771D5F">
                <w:rPr>
                  <w:b/>
                  <w:bCs/>
                  <w:szCs w:val="22"/>
                  <w:lang w:val="da-DK"/>
                </w:rPr>
                <w:delText>Lav-dosis</w:delText>
              </w:r>
            </w:del>
          </w:p>
          <w:p w:rsidR="00AC1CC2" w:rsidRPr="00771D5F" w:rsidP="00AE2794" w14:paraId="2C9BA637" w14:textId="77777777">
            <w:pPr>
              <w:keepLines/>
              <w:tabs>
                <w:tab w:val="left" w:pos="-1080"/>
                <w:tab w:val="clear" w:pos="562"/>
              </w:tabs>
              <w:suppressAutoHyphens w:val="0"/>
              <w:autoSpaceDE w:val="0"/>
              <w:autoSpaceDN w:val="0"/>
              <w:adjustRightInd w:val="0"/>
              <w:ind w:left="15"/>
              <w:jc w:val="center"/>
              <w:rPr>
                <w:del w:id="18807" w:author="AbbVie7" w:date="2025-05-12T15:24:00Z"/>
                <w:b/>
                <w:bCs/>
                <w:szCs w:val="22"/>
                <w:lang w:val="da-DK"/>
              </w:rPr>
            </w:pPr>
            <w:del w:id="18808" w:author="AbbVie7" w:date="2025-05-12T15:24:00Z">
              <w:r w:rsidRPr="00771D5F">
                <w:rPr>
                  <w:b/>
                  <w:bCs/>
                  <w:szCs w:val="22"/>
                  <w:lang w:val="da-DK"/>
                </w:rPr>
                <w:delText xml:space="preserve">20/10 mg hver anden uge </w:delText>
              </w:r>
            </w:del>
          </w:p>
          <w:p w:rsidR="00AC1CC2" w:rsidRPr="00771D5F" w:rsidP="00AE2794" w14:paraId="6A4465F8" w14:textId="77777777">
            <w:pPr>
              <w:keepLines/>
              <w:tabs>
                <w:tab w:val="left" w:pos="-1080"/>
                <w:tab w:val="clear" w:pos="562"/>
              </w:tabs>
              <w:suppressAutoHyphens w:val="0"/>
              <w:autoSpaceDE w:val="0"/>
              <w:autoSpaceDN w:val="0"/>
              <w:adjustRightInd w:val="0"/>
              <w:ind w:left="15"/>
              <w:jc w:val="center"/>
              <w:rPr>
                <w:del w:id="18809" w:author="AbbVie7" w:date="2025-05-12T15:24:00Z"/>
                <w:b/>
                <w:bCs/>
                <w:szCs w:val="22"/>
              </w:rPr>
            </w:pPr>
            <w:del w:id="18810" w:author="AbbVie7" w:date="2025-05-12T15:24:00Z">
              <w:r w:rsidRPr="00771D5F">
                <w:rPr>
                  <w:b/>
                  <w:bCs/>
                  <w:szCs w:val="22"/>
                </w:rPr>
                <w:delText>N = 95</w:delText>
              </w:r>
            </w:del>
          </w:p>
        </w:tc>
        <w:tc>
          <w:tcPr>
            <w:tcW w:w="1147" w:type="dxa"/>
            <w:tcBorders>
              <w:top w:val="single" w:sz="6" w:space="0" w:color="000000"/>
              <w:left w:val="single" w:sz="6" w:space="0" w:color="000000"/>
              <w:bottom w:val="single" w:sz="6" w:space="0" w:color="000000"/>
              <w:right w:val="single" w:sz="6" w:space="0" w:color="000000"/>
            </w:tcBorders>
          </w:tcPr>
          <w:p w:rsidR="00AC1CC2" w:rsidRPr="00771D5F" w:rsidP="00AE2794" w14:paraId="5D08BAB3" w14:textId="77777777">
            <w:pPr>
              <w:keepNext/>
              <w:keepLines/>
              <w:tabs>
                <w:tab w:val="left" w:pos="-1080"/>
                <w:tab w:val="clear" w:pos="562"/>
              </w:tabs>
              <w:suppressAutoHyphens w:val="0"/>
              <w:autoSpaceDE w:val="0"/>
              <w:autoSpaceDN w:val="0"/>
              <w:adjustRightInd w:val="0"/>
              <w:ind w:left="15"/>
              <w:jc w:val="center"/>
              <w:rPr>
                <w:del w:id="18811" w:author="AbbVie7" w:date="2025-05-12T15:24:00Z"/>
                <w:szCs w:val="22"/>
              </w:rPr>
            </w:pPr>
            <w:del w:id="18812" w:author="AbbVie7" w:date="2025-05-12T15:24:00Z">
              <w:r w:rsidRPr="00771D5F">
                <w:rPr>
                  <w:b/>
                  <w:bCs/>
                  <w:szCs w:val="22"/>
                </w:rPr>
                <w:delText>P-værdi</w:delText>
              </w:r>
            </w:del>
            <w:del w:id="18813" w:author="AbbVie7" w:date="2025-05-12T15:24:00Z">
              <w:r w:rsidRPr="00771D5F">
                <w:rPr>
                  <w:szCs w:val="22"/>
                </w:rPr>
                <w:delText>*</w:delText>
              </w:r>
            </w:del>
          </w:p>
        </w:tc>
      </w:tr>
      <w:tr w14:paraId="4E17AF7A" w14:textId="77777777" w:rsidTr="00AE2794">
        <w:tblPrEx>
          <w:tblW w:w="0" w:type="auto"/>
          <w:tblLook w:val="00A0"/>
        </w:tblPrEx>
        <w:trPr>
          <w:del w:id="18814" w:author="AbbVie7" w:date="2025-05-12T15:24:00Z"/>
        </w:trPr>
        <w:tc>
          <w:tcPr>
            <w:tcW w:w="2321" w:type="dxa"/>
            <w:tcBorders>
              <w:top w:val="single" w:sz="6" w:space="0" w:color="000000"/>
              <w:left w:val="single" w:sz="6" w:space="0" w:color="000000"/>
              <w:bottom w:val="single" w:sz="6" w:space="0" w:color="000000"/>
              <w:right w:val="single" w:sz="6" w:space="0" w:color="000000"/>
            </w:tcBorders>
            <w:vAlign w:val="bottom"/>
          </w:tcPr>
          <w:p w:rsidR="00AC1CC2" w:rsidRPr="00771D5F" w:rsidP="00AE2794" w14:paraId="23BDE91C" w14:textId="77777777">
            <w:pPr>
              <w:keepNext/>
              <w:keepLines/>
              <w:tabs>
                <w:tab w:val="left" w:pos="-1080"/>
                <w:tab w:val="clear" w:pos="562"/>
              </w:tabs>
              <w:suppressAutoHyphens w:val="0"/>
              <w:autoSpaceDE w:val="0"/>
              <w:autoSpaceDN w:val="0"/>
              <w:adjustRightInd w:val="0"/>
              <w:ind w:left="15"/>
              <w:rPr>
                <w:del w:id="18815" w:author="AbbVie7" w:date="2025-05-12T15:24:00Z"/>
                <w:b/>
                <w:bCs/>
                <w:szCs w:val="22"/>
              </w:rPr>
            </w:pPr>
            <w:del w:id="18816" w:author="AbbVie7" w:date="2025-05-12T15:24:00Z">
              <w:r w:rsidRPr="00771D5F">
                <w:rPr>
                  <w:b/>
                  <w:bCs/>
                  <w:szCs w:val="22"/>
                </w:rPr>
                <w:delText>Uge 26</w:delText>
              </w:r>
            </w:del>
          </w:p>
        </w:tc>
        <w:tc>
          <w:tcPr>
            <w:tcW w:w="1614" w:type="dxa"/>
            <w:tcBorders>
              <w:top w:val="single" w:sz="6" w:space="0" w:color="000000"/>
              <w:left w:val="single" w:sz="6" w:space="0" w:color="000000"/>
              <w:bottom w:val="single" w:sz="6" w:space="0" w:color="000000"/>
              <w:right w:val="single" w:sz="6" w:space="0" w:color="000000"/>
            </w:tcBorders>
            <w:vAlign w:val="bottom"/>
          </w:tcPr>
          <w:p w:rsidR="00AC1CC2" w:rsidRPr="00771D5F" w:rsidP="00AE2794" w14:paraId="47A49BE2" w14:textId="77777777">
            <w:pPr>
              <w:keepLines/>
              <w:tabs>
                <w:tab w:val="left" w:pos="-1080"/>
                <w:tab w:val="clear" w:pos="562"/>
              </w:tabs>
              <w:suppressAutoHyphens w:val="0"/>
              <w:autoSpaceDE w:val="0"/>
              <w:autoSpaceDN w:val="0"/>
              <w:adjustRightInd w:val="0"/>
              <w:ind w:left="15"/>
              <w:jc w:val="center"/>
              <w:rPr>
                <w:del w:id="18817" w:author="AbbVie7" w:date="2025-05-12T15:24:00Z"/>
                <w:b/>
                <w:bCs/>
                <w:szCs w:val="22"/>
              </w:rPr>
            </w:pPr>
          </w:p>
        </w:tc>
        <w:tc>
          <w:tcPr>
            <w:tcW w:w="1591" w:type="dxa"/>
            <w:tcBorders>
              <w:top w:val="single" w:sz="6" w:space="0" w:color="000000"/>
              <w:left w:val="single" w:sz="6" w:space="0" w:color="000000"/>
              <w:bottom w:val="single" w:sz="6" w:space="0" w:color="000000"/>
              <w:right w:val="single" w:sz="6" w:space="0" w:color="000000"/>
            </w:tcBorders>
            <w:vAlign w:val="bottom"/>
          </w:tcPr>
          <w:p w:rsidR="00AC1CC2" w:rsidRPr="00771D5F" w:rsidP="00AE2794" w14:paraId="10FCF63C" w14:textId="77777777">
            <w:pPr>
              <w:keepLines/>
              <w:tabs>
                <w:tab w:val="left" w:pos="-1080"/>
                <w:tab w:val="clear" w:pos="562"/>
              </w:tabs>
              <w:suppressAutoHyphens w:val="0"/>
              <w:autoSpaceDE w:val="0"/>
              <w:autoSpaceDN w:val="0"/>
              <w:adjustRightInd w:val="0"/>
              <w:ind w:left="15"/>
              <w:jc w:val="center"/>
              <w:rPr>
                <w:del w:id="18818" w:author="AbbVie7" w:date="2025-05-12T15:24:00Z"/>
                <w:b/>
                <w:bCs/>
                <w:szCs w:val="22"/>
              </w:rPr>
            </w:pPr>
          </w:p>
        </w:tc>
        <w:tc>
          <w:tcPr>
            <w:tcW w:w="1147" w:type="dxa"/>
            <w:tcBorders>
              <w:top w:val="single" w:sz="6" w:space="0" w:color="000000"/>
              <w:left w:val="single" w:sz="6" w:space="0" w:color="000000"/>
              <w:bottom w:val="single" w:sz="6" w:space="0" w:color="000000"/>
              <w:right w:val="single" w:sz="6" w:space="0" w:color="000000"/>
            </w:tcBorders>
            <w:vAlign w:val="bottom"/>
          </w:tcPr>
          <w:p w:rsidR="00AC1CC2" w:rsidRPr="00771D5F" w:rsidP="00AE2794" w14:paraId="537F1A10" w14:textId="77777777">
            <w:pPr>
              <w:keepNext/>
              <w:tabs>
                <w:tab w:val="clear" w:pos="562"/>
              </w:tabs>
              <w:suppressAutoHyphens w:val="0"/>
              <w:autoSpaceDE w:val="0"/>
              <w:autoSpaceDN w:val="0"/>
              <w:adjustRightInd w:val="0"/>
              <w:ind w:left="15"/>
              <w:rPr>
                <w:del w:id="18819" w:author="AbbVie7" w:date="2025-05-12T15:24:00Z"/>
                <w:b/>
                <w:bCs/>
                <w:szCs w:val="22"/>
              </w:rPr>
            </w:pPr>
          </w:p>
        </w:tc>
      </w:tr>
      <w:tr w14:paraId="02B15C33" w14:textId="77777777" w:rsidTr="00AE2794">
        <w:tblPrEx>
          <w:tblW w:w="0" w:type="auto"/>
          <w:tblLook w:val="00A0"/>
        </w:tblPrEx>
        <w:trPr>
          <w:del w:id="18820" w:author="AbbVie7" w:date="2025-05-12T15:24:00Z"/>
        </w:trPr>
        <w:tc>
          <w:tcPr>
            <w:tcW w:w="2321"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7DB3C916" w14:textId="77777777">
            <w:pPr>
              <w:keepNext/>
              <w:keepLines/>
              <w:tabs>
                <w:tab w:val="left" w:pos="-1080"/>
                <w:tab w:val="clear" w:pos="562"/>
              </w:tabs>
              <w:suppressAutoHyphens w:val="0"/>
              <w:autoSpaceDE w:val="0"/>
              <w:autoSpaceDN w:val="0"/>
              <w:adjustRightInd w:val="0"/>
              <w:ind w:left="15"/>
              <w:rPr>
                <w:del w:id="18821" w:author="AbbVie7" w:date="2025-05-12T15:24:00Z"/>
                <w:szCs w:val="22"/>
              </w:rPr>
            </w:pPr>
            <w:del w:id="18822" w:author="AbbVie7" w:date="2025-05-12T15:24:00Z">
              <w:r w:rsidRPr="00ED1045">
                <w:rPr>
                  <w:szCs w:val="22"/>
                </w:rPr>
                <w:delText xml:space="preserve">   Klinisk remission</w:delText>
              </w:r>
            </w:del>
          </w:p>
        </w:tc>
        <w:tc>
          <w:tcPr>
            <w:tcW w:w="1614"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7536552A" w14:textId="77777777">
            <w:pPr>
              <w:keepNext/>
              <w:keepLines/>
              <w:tabs>
                <w:tab w:val="left" w:pos="-1080"/>
                <w:tab w:val="clear" w:pos="562"/>
              </w:tabs>
              <w:suppressAutoHyphens w:val="0"/>
              <w:autoSpaceDE w:val="0"/>
              <w:autoSpaceDN w:val="0"/>
              <w:adjustRightInd w:val="0"/>
              <w:ind w:left="15"/>
              <w:jc w:val="center"/>
              <w:rPr>
                <w:del w:id="18823" w:author="AbbVie7" w:date="2025-05-12T15:24:00Z"/>
                <w:szCs w:val="22"/>
              </w:rPr>
            </w:pPr>
            <w:del w:id="18824" w:author="AbbVie7" w:date="2025-05-12T15:24:00Z">
              <w:r w:rsidRPr="00ED1045">
                <w:rPr>
                  <w:szCs w:val="22"/>
                </w:rPr>
                <w:delText>38,7%</w:delText>
              </w:r>
            </w:del>
          </w:p>
        </w:tc>
        <w:tc>
          <w:tcPr>
            <w:tcW w:w="1591"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406E15FB" w14:textId="77777777">
            <w:pPr>
              <w:keepNext/>
              <w:keepLines/>
              <w:tabs>
                <w:tab w:val="left" w:pos="-1080"/>
                <w:tab w:val="clear" w:pos="562"/>
              </w:tabs>
              <w:suppressAutoHyphens w:val="0"/>
              <w:autoSpaceDE w:val="0"/>
              <w:autoSpaceDN w:val="0"/>
              <w:adjustRightInd w:val="0"/>
              <w:ind w:left="15"/>
              <w:jc w:val="center"/>
              <w:rPr>
                <w:del w:id="18825" w:author="AbbVie7" w:date="2025-05-12T15:24:00Z"/>
                <w:szCs w:val="22"/>
              </w:rPr>
            </w:pPr>
            <w:del w:id="18826" w:author="AbbVie7" w:date="2025-05-12T15:24:00Z">
              <w:r w:rsidRPr="00ED1045">
                <w:rPr>
                  <w:szCs w:val="22"/>
                </w:rPr>
                <w:delText>28,4%</w:delText>
              </w:r>
            </w:del>
          </w:p>
        </w:tc>
        <w:tc>
          <w:tcPr>
            <w:tcW w:w="1147"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5A4E2369" w14:textId="77777777">
            <w:pPr>
              <w:keepNext/>
              <w:keepLines/>
              <w:tabs>
                <w:tab w:val="left" w:pos="-1080"/>
                <w:tab w:val="clear" w:pos="562"/>
              </w:tabs>
              <w:suppressAutoHyphens w:val="0"/>
              <w:autoSpaceDE w:val="0"/>
              <w:autoSpaceDN w:val="0"/>
              <w:adjustRightInd w:val="0"/>
              <w:ind w:left="15"/>
              <w:jc w:val="center"/>
              <w:rPr>
                <w:del w:id="18827" w:author="AbbVie7" w:date="2025-05-12T15:24:00Z"/>
                <w:szCs w:val="22"/>
              </w:rPr>
            </w:pPr>
            <w:del w:id="18828" w:author="AbbVie7" w:date="2025-05-12T15:24:00Z">
              <w:r w:rsidRPr="00ED1045">
                <w:rPr>
                  <w:szCs w:val="22"/>
                </w:rPr>
                <w:delText>0,075</w:delText>
              </w:r>
            </w:del>
          </w:p>
        </w:tc>
      </w:tr>
      <w:tr w14:paraId="06D954BF" w14:textId="77777777" w:rsidTr="00AE2794">
        <w:tblPrEx>
          <w:tblW w:w="0" w:type="auto"/>
          <w:tblLook w:val="00A0"/>
        </w:tblPrEx>
        <w:trPr>
          <w:del w:id="18829" w:author="AbbVie7" w:date="2025-05-12T15:24:00Z"/>
        </w:trPr>
        <w:tc>
          <w:tcPr>
            <w:tcW w:w="2321" w:type="dxa"/>
            <w:tcBorders>
              <w:top w:val="single" w:sz="6" w:space="0" w:color="000000"/>
              <w:left w:val="single" w:sz="6" w:space="0" w:color="000000"/>
              <w:bottom w:val="single" w:sz="6" w:space="0" w:color="000000"/>
              <w:right w:val="single" w:sz="6" w:space="0" w:color="000000"/>
            </w:tcBorders>
          </w:tcPr>
          <w:p w:rsidR="00AC1CC2" w:rsidRPr="00ED1045" w:rsidP="00AE2794" w14:paraId="692AB6F7" w14:textId="77777777">
            <w:pPr>
              <w:keepNext/>
              <w:keepLines/>
              <w:tabs>
                <w:tab w:val="left" w:pos="-1080"/>
                <w:tab w:val="clear" w:pos="562"/>
              </w:tabs>
              <w:suppressAutoHyphens w:val="0"/>
              <w:autoSpaceDE w:val="0"/>
              <w:autoSpaceDN w:val="0"/>
              <w:adjustRightInd w:val="0"/>
              <w:ind w:left="15"/>
              <w:rPr>
                <w:del w:id="18830" w:author="AbbVie7" w:date="2025-05-12T15:24:00Z"/>
                <w:szCs w:val="22"/>
              </w:rPr>
            </w:pPr>
            <w:del w:id="18831" w:author="AbbVie7" w:date="2025-05-12T15:24:00Z">
              <w:r w:rsidRPr="00ED1045">
                <w:rPr>
                  <w:szCs w:val="22"/>
                </w:rPr>
                <w:delText xml:space="preserve">   Klinisk respons </w:delText>
              </w:r>
            </w:del>
          </w:p>
        </w:tc>
        <w:tc>
          <w:tcPr>
            <w:tcW w:w="1614" w:type="dxa"/>
            <w:tcBorders>
              <w:top w:val="single" w:sz="6" w:space="0" w:color="000000"/>
              <w:left w:val="single" w:sz="6" w:space="0" w:color="000000"/>
              <w:bottom w:val="single" w:sz="6" w:space="0" w:color="000000"/>
              <w:right w:val="single" w:sz="6" w:space="0" w:color="000000"/>
            </w:tcBorders>
          </w:tcPr>
          <w:p w:rsidR="00AC1CC2" w:rsidRPr="00ED1045" w:rsidP="00AE2794" w14:paraId="26BA028B" w14:textId="77777777">
            <w:pPr>
              <w:keepNext/>
              <w:keepLines/>
              <w:tabs>
                <w:tab w:val="left" w:pos="-1080"/>
                <w:tab w:val="clear" w:pos="562"/>
              </w:tabs>
              <w:suppressAutoHyphens w:val="0"/>
              <w:autoSpaceDE w:val="0"/>
              <w:autoSpaceDN w:val="0"/>
              <w:adjustRightInd w:val="0"/>
              <w:ind w:left="15"/>
              <w:jc w:val="center"/>
              <w:rPr>
                <w:del w:id="18832" w:author="AbbVie7" w:date="2025-05-12T15:24:00Z"/>
                <w:szCs w:val="22"/>
              </w:rPr>
            </w:pPr>
            <w:del w:id="18833" w:author="AbbVie7" w:date="2025-05-12T15:24:00Z">
              <w:r w:rsidRPr="00ED1045">
                <w:rPr>
                  <w:szCs w:val="22"/>
                </w:rPr>
                <w:delText>59,1%</w:delText>
              </w:r>
            </w:del>
          </w:p>
        </w:tc>
        <w:tc>
          <w:tcPr>
            <w:tcW w:w="1591" w:type="dxa"/>
            <w:tcBorders>
              <w:top w:val="single" w:sz="6" w:space="0" w:color="000000"/>
              <w:left w:val="single" w:sz="6" w:space="0" w:color="000000"/>
              <w:bottom w:val="single" w:sz="6" w:space="0" w:color="000000"/>
              <w:right w:val="single" w:sz="6" w:space="0" w:color="000000"/>
            </w:tcBorders>
          </w:tcPr>
          <w:p w:rsidR="00AC1CC2" w:rsidRPr="00ED1045" w:rsidP="00AE2794" w14:paraId="49004CB0" w14:textId="77777777">
            <w:pPr>
              <w:keepNext/>
              <w:keepLines/>
              <w:tabs>
                <w:tab w:val="left" w:pos="-1080"/>
                <w:tab w:val="clear" w:pos="562"/>
              </w:tabs>
              <w:suppressAutoHyphens w:val="0"/>
              <w:autoSpaceDE w:val="0"/>
              <w:autoSpaceDN w:val="0"/>
              <w:adjustRightInd w:val="0"/>
              <w:ind w:left="15"/>
              <w:jc w:val="center"/>
              <w:rPr>
                <w:del w:id="18834" w:author="AbbVie7" w:date="2025-05-12T15:24:00Z"/>
                <w:szCs w:val="22"/>
              </w:rPr>
            </w:pPr>
            <w:del w:id="18835" w:author="AbbVie7" w:date="2025-05-12T15:24:00Z">
              <w:r w:rsidRPr="00ED1045">
                <w:rPr>
                  <w:szCs w:val="22"/>
                </w:rPr>
                <w:delText>48,4%</w:delText>
              </w:r>
            </w:del>
          </w:p>
        </w:tc>
        <w:tc>
          <w:tcPr>
            <w:tcW w:w="1147" w:type="dxa"/>
            <w:tcBorders>
              <w:top w:val="single" w:sz="6" w:space="0" w:color="000000"/>
              <w:left w:val="single" w:sz="6" w:space="0" w:color="000000"/>
              <w:bottom w:val="single" w:sz="6" w:space="0" w:color="000000"/>
              <w:right w:val="single" w:sz="6" w:space="0" w:color="000000"/>
            </w:tcBorders>
          </w:tcPr>
          <w:p w:rsidR="00AC1CC2" w:rsidRPr="00ED1045" w:rsidP="00AE2794" w14:paraId="2B8ACCA3" w14:textId="77777777">
            <w:pPr>
              <w:keepNext/>
              <w:keepLines/>
              <w:tabs>
                <w:tab w:val="left" w:pos="-1080"/>
                <w:tab w:val="clear" w:pos="562"/>
              </w:tabs>
              <w:suppressAutoHyphens w:val="0"/>
              <w:autoSpaceDE w:val="0"/>
              <w:autoSpaceDN w:val="0"/>
              <w:adjustRightInd w:val="0"/>
              <w:ind w:left="15"/>
              <w:jc w:val="center"/>
              <w:rPr>
                <w:del w:id="18836" w:author="AbbVie7" w:date="2025-05-12T15:24:00Z"/>
                <w:szCs w:val="22"/>
              </w:rPr>
            </w:pPr>
            <w:del w:id="18837" w:author="AbbVie7" w:date="2025-05-12T15:24:00Z">
              <w:r w:rsidRPr="00ED1045">
                <w:rPr>
                  <w:szCs w:val="22"/>
                </w:rPr>
                <w:delText>0,073</w:delText>
              </w:r>
            </w:del>
          </w:p>
        </w:tc>
      </w:tr>
      <w:tr w14:paraId="369305D6" w14:textId="77777777" w:rsidTr="00AE2794">
        <w:tblPrEx>
          <w:tblW w:w="0" w:type="auto"/>
          <w:tblLook w:val="00A0"/>
        </w:tblPrEx>
        <w:trPr>
          <w:del w:id="18838" w:author="AbbVie7" w:date="2025-05-12T15:24:00Z"/>
        </w:trPr>
        <w:tc>
          <w:tcPr>
            <w:tcW w:w="2321"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5A94DA75" w14:textId="77777777">
            <w:pPr>
              <w:keepNext/>
              <w:keepLines/>
              <w:tabs>
                <w:tab w:val="left" w:pos="-1080"/>
                <w:tab w:val="clear" w:pos="562"/>
              </w:tabs>
              <w:suppressAutoHyphens w:val="0"/>
              <w:autoSpaceDE w:val="0"/>
              <w:autoSpaceDN w:val="0"/>
              <w:adjustRightInd w:val="0"/>
              <w:ind w:left="15"/>
              <w:rPr>
                <w:del w:id="18839" w:author="AbbVie7" w:date="2025-05-12T15:24:00Z"/>
                <w:b/>
                <w:bCs/>
                <w:szCs w:val="22"/>
              </w:rPr>
            </w:pPr>
            <w:del w:id="18840" w:author="AbbVie7" w:date="2025-05-12T15:24:00Z">
              <w:r>
                <w:rPr>
                  <w:b/>
                  <w:bCs/>
                  <w:szCs w:val="22"/>
                </w:rPr>
                <w:delText>Uge</w:delText>
              </w:r>
            </w:del>
            <w:del w:id="18841" w:author="AbbVie7" w:date="2025-05-12T15:24:00Z">
              <w:r w:rsidRPr="00ED1045">
                <w:rPr>
                  <w:b/>
                  <w:bCs/>
                  <w:szCs w:val="22"/>
                </w:rPr>
                <w:delText xml:space="preserve"> 52</w:delText>
              </w:r>
            </w:del>
          </w:p>
        </w:tc>
        <w:tc>
          <w:tcPr>
            <w:tcW w:w="1614"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1B8DA7C0" w14:textId="77777777">
            <w:pPr>
              <w:keepNext/>
              <w:keepLines/>
              <w:tabs>
                <w:tab w:val="left" w:pos="-1080"/>
                <w:tab w:val="clear" w:pos="562"/>
              </w:tabs>
              <w:suppressAutoHyphens w:val="0"/>
              <w:autoSpaceDE w:val="0"/>
              <w:autoSpaceDN w:val="0"/>
              <w:adjustRightInd w:val="0"/>
              <w:ind w:left="15"/>
              <w:jc w:val="center"/>
              <w:rPr>
                <w:del w:id="18842" w:author="AbbVie7" w:date="2025-05-12T15:24:00Z"/>
                <w:b/>
                <w:bCs/>
                <w:szCs w:val="22"/>
              </w:rPr>
            </w:pPr>
          </w:p>
        </w:tc>
        <w:tc>
          <w:tcPr>
            <w:tcW w:w="1591"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24694426" w14:textId="77777777">
            <w:pPr>
              <w:keepNext/>
              <w:keepLines/>
              <w:tabs>
                <w:tab w:val="left" w:pos="-1080"/>
                <w:tab w:val="clear" w:pos="562"/>
              </w:tabs>
              <w:suppressAutoHyphens w:val="0"/>
              <w:autoSpaceDE w:val="0"/>
              <w:autoSpaceDN w:val="0"/>
              <w:adjustRightInd w:val="0"/>
              <w:ind w:left="15"/>
              <w:jc w:val="center"/>
              <w:rPr>
                <w:del w:id="18843" w:author="AbbVie7" w:date="2025-05-12T15:24:00Z"/>
                <w:b/>
                <w:bCs/>
                <w:szCs w:val="22"/>
              </w:rPr>
            </w:pPr>
          </w:p>
        </w:tc>
        <w:tc>
          <w:tcPr>
            <w:tcW w:w="1147"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75681FA5" w14:textId="77777777">
            <w:pPr>
              <w:keepNext/>
              <w:tabs>
                <w:tab w:val="clear" w:pos="562"/>
              </w:tabs>
              <w:suppressAutoHyphens w:val="0"/>
              <w:autoSpaceDE w:val="0"/>
              <w:autoSpaceDN w:val="0"/>
              <w:adjustRightInd w:val="0"/>
              <w:ind w:left="15"/>
              <w:rPr>
                <w:del w:id="18844" w:author="AbbVie7" w:date="2025-05-12T15:24:00Z"/>
                <w:b/>
                <w:bCs/>
                <w:szCs w:val="22"/>
              </w:rPr>
            </w:pPr>
          </w:p>
        </w:tc>
      </w:tr>
      <w:tr w14:paraId="1E74A4C7" w14:textId="77777777" w:rsidTr="00AE2794">
        <w:tblPrEx>
          <w:tblW w:w="0" w:type="auto"/>
          <w:tblLook w:val="00A0"/>
        </w:tblPrEx>
        <w:trPr>
          <w:del w:id="18845" w:author="AbbVie7" w:date="2025-05-12T15:24:00Z"/>
        </w:trPr>
        <w:tc>
          <w:tcPr>
            <w:tcW w:w="2321"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4153B730" w14:textId="77777777">
            <w:pPr>
              <w:keepNext/>
              <w:keepLines/>
              <w:tabs>
                <w:tab w:val="left" w:pos="-1080"/>
                <w:tab w:val="clear" w:pos="562"/>
              </w:tabs>
              <w:suppressAutoHyphens w:val="0"/>
              <w:autoSpaceDE w:val="0"/>
              <w:autoSpaceDN w:val="0"/>
              <w:adjustRightInd w:val="0"/>
              <w:ind w:left="15"/>
              <w:rPr>
                <w:del w:id="18846" w:author="AbbVie7" w:date="2025-05-12T15:24:00Z"/>
                <w:szCs w:val="22"/>
              </w:rPr>
            </w:pPr>
            <w:del w:id="18847" w:author="AbbVie7" w:date="2025-05-12T15:24:00Z">
              <w:r w:rsidRPr="00ED1045">
                <w:rPr>
                  <w:szCs w:val="22"/>
                </w:rPr>
                <w:delText xml:space="preserve">   Klinisk remission</w:delText>
              </w:r>
            </w:del>
          </w:p>
        </w:tc>
        <w:tc>
          <w:tcPr>
            <w:tcW w:w="1614"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43A77B1D" w14:textId="77777777">
            <w:pPr>
              <w:keepNext/>
              <w:keepLines/>
              <w:tabs>
                <w:tab w:val="left" w:pos="-1080"/>
                <w:tab w:val="clear" w:pos="562"/>
              </w:tabs>
              <w:suppressAutoHyphens w:val="0"/>
              <w:autoSpaceDE w:val="0"/>
              <w:autoSpaceDN w:val="0"/>
              <w:adjustRightInd w:val="0"/>
              <w:ind w:left="15"/>
              <w:jc w:val="center"/>
              <w:rPr>
                <w:del w:id="18848" w:author="AbbVie7" w:date="2025-05-12T15:24:00Z"/>
                <w:szCs w:val="22"/>
              </w:rPr>
            </w:pPr>
            <w:del w:id="18849" w:author="AbbVie7" w:date="2025-05-12T15:24:00Z">
              <w:r w:rsidRPr="00ED1045">
                <w:rPr>
                  <w:szCs w:val="22"/>
                </w:rPr>
                <w:delText>33,3%</w:delText>
              </w:r>
            </w:del>
          </w:p>
        </w:tc>
        <w:tc>
          <w:tcPr>
            <w:tcW w:w="1591"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0B2AD6BD" w14:textId="77777777">
            <w:pPr>
              <w:keepNext/>
              <w:keepLines/>
              <w:tabs>
                <w:tab w:val="left" w:pos="-1080"/>
                <w:tab w:val="clear" w:pos="562"/>
              </w:tabs>
              <w:suppressAutoHyphens w:val="0"/>
              <w:autoSpaceDE w:val="0"/>
              <w:autoSpaceDN w:val="0"/>
              <w:adjustRightInd w:val="0"/>
              <w:ind w:left="15"/>
              <w:jc w:val="center"/>
              <w:rPr>
                <w:del w:id="18850" w:author="AbbVie7" w:date="2025-05-12T15:24:00Z"/>
                <w:szCs w:val="22"/>
              </w:rPr>
            </w:pPr>
            <w:del w:id="18851" w:author="AbbVie7" w:date="2025-05-12T15:24:00Z">
              <w:r w:rsidRPr="00ED1045">
                <w:rPr>
                  <w:szCs w:val="22"/>
                </w:rPr>
                <w:delText>23,2%</w:delText>
              </w:r>
            </w:del>
          </w:p>
        </w:tc>
        <w:tc>
          <w:tcPr>
            <w:tcW w:w="1147"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057CC3EA" w14:textId="77777777">
            <w:pPr>
              <w:keepNext/>
              <w:keepLines/>
              <w:tabs>
                <w:tab w:val="left" w:pos="-1080"/>
                <w:tab w:val="clear" w:pos="562"/>
              </w:tabs>
              <w:suppressAutoHyphens w:val="0"/>
              <w:autoSpaceDE w:val="0"/>
              <w:autoSpaceDN w:val="0"/>
              <w:adjustRightInd w:val="0"/>
              <w:ind w:left="15"/>
              <w:jc w:val="center"/>
              <w:rPr>
                <w:del w:id="18852" w:author="AbbVie7" w:date="2025-05-12T15:24:00Z"/>
                <w:szCs w:val="22"/>
              </w:rPr>
            </w:pPr>
            <w:del w:id="18853" w:author="AbbVie7" w:date="2025-05-12T15:24:00Z">
              <w:r w:rsidRPr="00ED1045">
                <w:rPr>
                  <w:szCs w:val="22"/>
                </w:rPr>
                <w:delText>0,100</w:delText>
              </w:r>
            </w:del>
          </w:p>
        </w:tc>
      </w:tr>
      <w:tr w14:paraId="5B95C917" w14:textId="77777777" w:rsidTr="00AE2794">
        <w:tblPrEx>
          <w:tblW w:w="0" w:type="auto"/>
          <w:tblLook w:val="00A0"/>
        </w:tblPrEx>
        <w:trPr>
          <w:del w:id="18854" w:author="AbbVie7" w:date="2025-05-12T15:24:00Z"/>
        </w:trPr>
        <w:tc>
          <w:tcPr>
            <w:tcW w:w="2321" w:type="dxa"/>
            <w:tcBorders>
              <w:top w:val="single" w:sz="6" w:space="0" w:color="000000"/>
              <w:left w:val="single" w:sz="6" w:space="0" w:color="000000"/>
              <w:bottom w:val="single" w:sz="6" w:space="0" w:color="000000"/>
              <w:right w:val="single" w:sz="6" w:space="0" w:color="000000"/>
            </w:tcBorders>
          </w:tcPr>
          <w:p w:rsidR="00AC1CC2" w:rsidRPr="00ED1045" w:rsidP="00AE2794" w14:paraId="7BE225AE" w14:textId="77777777">
            <w:pPr>
              <w:keepNext/>
              <w:keepLines/>
              <w:tabs>
                <w:tab w:val="left" w:pos="-1080"/>
                <w:tab w:val="clear" w:pos="562"/>
              </w:tabs>
              <w:suppressAutoHyphens w:val="0"/>
              <w:autoSpaceDE w:val="0"/>
              <w:autoSpaceDN w:val="0"/>
              <w:adjustRightInd w:val="0"/>
              <w:ind w:left="15"/>
              <w:rPr>
                <w:del w:id="18855" w:author="AbbVie7" w:date="2025-05-12T15:24:00Z"/>
                <w:szCs w:val="22"/>
              </w:rPr>
            </w:pPr>
            <w:del w:id="18856" w:author="AbbVie7" w:date="2025-05-12T15:24:00Z">
              <w:r w:rsidRPr="00ED1045">
                <w:rPr>
                  <w:szCs w:val="22"/>
                </w:rPr>
                <w:delText xml:space="preserve">   Klinisk respons</w:delText>
              </w:r>
            </w:del>
          </w:p>
        </w:tc>
        <w:tc>
          <w:tcPr>
            <w:tcW w:w="1614" w:type="dxa"/>
            <w:tcBorders>
              <w:top w:val="single" w:sz="6" w:space="0" w:color="000000"/>
              <w:left w:val="single" w:sz="6" w:space="0" w:color="000000"/>
              <w:bottom w:val="single" w:sz="6" w:space="0" w:color="000000"/>
              <w:right w:val="single" w:sz="6" w:space="0" w:color="000000"/>
            </w:tcBorders>
          </w:tcPr>
          <w:p w:rsidR="00AC1CC2" w:rsidRPr="00ED1045" w:rsidP="00AE2794" w14:paraId="2DCC77AD" w14:textId="77777777">
            <w:pPr>
              <w:keepNext/>
              <w:keepLines/>
              <w:tabs>
                <w:tab w:val="left" w:pos="-1080"/>
                <w:tab w:val="clear" w:pos="562"/>
              </w:tabs>
              <w:suppressAutoHyphens w:val="0"/>
              <w:autoSpaceDE w:val="0"/>
              <w:autoSpaceDN w:val="0"/>
              <w:adjustRightInd w:val="0"/>
              <w:ind w:left="15"/>
              <w:jc w:val="center"/>
              <w:rPr>
                <w:del w:id="18857" w:author="AbbVie7" w:date="2025-05-12T15:24:00Z"/>
                <w:szCs w:val="22"/>
              </w:rPr>
            </w:pPr>
            <w:del w:id="18858" w:author="AbbVie7" w:date="2025-05-12T15:24:00Z">
              <w:r w:rsidRPr="00ED1045">
                <w:rPr>
                  <w:szCs w:val="22"/>
                </w:rPr>
                <w:delText>41,9%</w:delText>
              </w:r>
            </w:del>
          </w:p>
        </w:tc>
        <w:tc>
          <w:tcPr>
            <w:tcW w:w="1591" w:type="dxa"/>
            <w:tcBorders>
              <w:top w:val="single" w:sz="6" w:space="0" w:color="000000"/>
              <w:left w:val="single" w:sz="6" w:space="0" w:color="000000"/>
              <w:bottom w:val="single" w:sz="6" w:space="0" w:color="000000"/>
              <w:right w:val="single" w:sz="6" w:space="0" w:color="000000"/>
            </w:tcBorders>
          </w:tcPr>
          <w:p w:rsidR="00AC1CC2" w:rsidRPr="00ED1045" w:rsidP="00AE2794" w14:paraId="1817FE3E" w14:textId="77777777">
            <w:pPr>
              <w:keepNext/>
              <w:keepLines/>
              <w:tabs>
                <w:tab w:val="left" w:pos="-1080"/>
                <w:tab w:val="clear" w:pos="562"/>
              </w:tabs>
              <w:suppressAutoHyphens w:val="0"/>
              <w:autoSpaceDE w:val="0"/>
              <w:autoSpaceDN w:val="0"/>
              <w:adjustRightInd w:val="0"/>
              <w:ind w:left="15"/>
              <w:jc w:val="center"/>
              <w:rPr>
                <w:del w:id="18859" w:author="AbbVie7" w:date="2025-05-12T15:24:00Z"/>
                <w:szCs w:val="22"/>
              </w:rPr>
            </w:pPr>
            <w:del w:id="18860" w:author="AbbVie7" w:date="2025-05-12T15:24:00Z">
              <w:r w:rsidRPr="00ED1045">
                <w:rPr>
                  <w:szCs w:val="22"/>
                </w:rPr>
                <w:delText>28,4%</w:delText>
              </w:r>
            </w:del>
          </w:p>
        </w:tc>
        <w:tc>
          <w:tcPr>
            <w:tcW w:w="1147" w:type="dxa"/>
            <w:tcBorders>
              <w:top w:val="single" w:sz="6" w:space="0" w:color="000000"/>
              <w:left w:val="single" w:sz="6" w:space="0" w:color="000000"/>
              <w:bottom w:val="single" w:sz="6" w:space="0" w:color="000000"/>
              <w:right w:val="single" w:sz="6" w:space="0" w:color="000000"/>
            </w:tcBorders>
          </w:tcPr>
          <w:p w:rsidR="00AC1CC2" w:rsidRPr="00ED1045" w:rsidP="00AE2794" w14:paraId="6B81548E" w14:textId="77777777">
            <w:pPr>
              <w:keepNext/>
              <w:keepLines/>
              <w:tabs>
                <w:tab w:val="left" w:pos="-1080"/>
                <w:tab w:val="clear" w:pos="562"/>
              </w:tabs>
              <w:suppressAutoHyphens w:val="0"/>
              <w:autoSpaceDE w:val="0"/>
              <w:autoSpaceDN w:val="0"/>
              <w:adjustRightInd w:val="0"/>
              <w:ind w:left="15"/>
              <w:jc w:val="center"/>
              <w:rPr>
                <w:del w:id="18861" w:author="AbbVie7" w:date="2025-05-12T15:24:00Z"/>
                <w:szCs w:val="22"/>
              </w:rPr>
            </w:pPr>
            <w:del w:id="18862" w:author="AbbVie7" w:date="2025-05-12T15:24:00Z">
              <w:r w:rsidRPr="00ED1045">
                <w:rPr>
                  <w:szCs w:val="22"/>
                </w:rPr>
                <w:delText>0,038</w:delText>
              </w:r>
            </w:del>
          </w:p>
        </w:tc>
      </w:tr>
      <w:tr w14:paraId="51B7AC48" w14:textId="77777777" w:rsidTr="00AE2794">
        <w:tblPrEx>
          <w:tblW w:w="0" w:type="auto"/>
          <w:tblLook w:val="00A0"/>
        </w:tblPrEx>
        <w:trPr>
          <w:del w:id="18863" w:author="AbbVie7" w:date="2025-05-12T15:24:00Z"/>
        </w:trPr>
        <w:tc>
          <w:tcPr>
            <w:tcW w:w="6673" w:type="dxa"/>
            <w:gridSpan w:val="4"/>
            <w:tcBorders>
              <w:top w:val="single" w:sz="6" w:space="0" w:color="000000"/>
              <w:left w:val="single" w:sz="6" w:space="0" w:color="000000"/>
              <w:bottom w:val="single" w:sz="6" w:space="0" w:color="000000"/>
              <w:right w:val="single" w:sz="6" w:space="0" w:color="000000"/>
            </w:tcBorders>
          </w:tcPr>
          <w:p w:rsidR="00AC1CC2" w:rsidRPr="00041CC2" w:rsidP="00AE2794" w14:paraId="1C505ACA" w14:textId="77777777">
            <w:pPr>
              <w:keepNext/>
              <w:keepLines/>
              <w:tabs>
                <w:tab w:val="left" w:pos="-1080"/>
                <w:tab w:val="clear" w:pos="562"/>
              </w:tabs>
              <w:suppressAutoHyphens w:val="0"/>
              <w:autoSpaceDE w:val="0"/>
              <w:autoSpaceDN w:val="0"/>
              <w:adjustRightInd w:val="0"/>
              <w:ind w:left="15"/>
              <w:rPr>
                <w:del w:id="18864" w:author="AbbVie7" w:date="2025-05-12T15:24:00Z"/>
                <w:szCs w:val="22"/>
                <w:lang w:val="da-DK"/>
              </w:rPr>
            </w:pPr>
            <w:del w:id="18865" w:author="AbbVie7" w:date="2025-05-12T15:24:00Z">
              <w:r w:rsidRPr="00041CC2">
                <w:rPr>
                  <w:szCs w:val="22"/>
                  <w:lang w:val="da-DK"/>
                </w:rPr>
                <w:delText xml:space="preserve">* p-værdi for sammenligning af standard-dosis </w:delText>
              </w:r>
            </w:del>
            <w:del w:id="18866" w:author="AbbVie7" w:date="2025-05-12T15:24:00Z">
              <w:r w:rsidRPr="00041CC2">
                <w:rPr>
                  <w:i/>
                  <w:iCs/>
                  <w:szCs w:val="22"/>
                  <w:lang w:val="da-DK"/>
                </w:rPr>
                <w:delText>versus</w:delText>
              </w:r>
            </w:del>
            <w:del w:id="18867" w:author="AbbVie7" w:date="2025-05-12T15:24:00Z">
              <w:r w:rsidRPr="00041CC2">
                <w:rPr>
                  <w:szCs w:val="22"/>
                  <w:lang w:val="da-DK"/>
                </w:rPr>
                <w:delText xml:space="preserve"> lav-dosis.</w:delText>
              </w:r>
            </w:del>
          </w:p>
        </w:tc>
      </w:tr>
    </w:tbl>
    <w:p w:rsidR="00AC1CC2" w:rsidRPr="00041CC2" w:rsidP="00AC1CC2" w14:paraId="0E592924" w14:textId="77777777">
      <w:pPr>
        <w:tabs>
          <w:tab w:val="left" w:pos="1294"/>
        </w:tabs>
        <w:autoSpaceDE w:val="0"/>
        <w:autoSpaceDN w:val="0"/>
        <w:adjustRightInd w:val="0"/>
        <w:rPr>
          <w:del w:id="18868" w:author="AbbVie7" w:date="2025-05-12T15:24:00Z"/>
          <w:szCs w:val="22"/>
          <w:lang w:val="da-DK"/>
        </w:rPr>
      </w:pPr>
    </w:p>
    <w:tbl>
      <w:tblPr>
        <w:tblW w:w="0" w:type="auto"/>
        <w:jc w:val="center"/>
        <w:tblCellMar>
          <w:left w:w="0" w:type="dxa"/>
          <w:right w:w="0" w:type="dxa"/>
        </w:tblCellMar>
        <w:tblLook w:val="00A0"/>
      </w:tblPr>
      <w:tblGrid>
        <w:gridCol w:w="4025"/>
        <w:gridCol w:w="1656"/>
        <w:gridCol w:w="1619"/>
        <w:gridCol w:w="1140"/>
      </w:tblGrid>
      <w:tr w14:paraId="42FDA9E6" w14:textId="77777777" w:rsidTr="00AE2794">
        <w:tblPrEx>
          <w:tblW w:w="0" w:type="auto"/>
          <w:tblLook w:val="00A0"/>
        </w:tblPrEx>
        <w:trPr>
          <w:del w:id="18869" w:author="AbbVie7" w:date="2025-05-12T15:24:00Z"/>
        </w:trPr>
        <w:tc>
          <w:tcPr>
            <w:tcW w:w="8440" w:type="dxa"/>
            <w:gridSpan w:val="4"/>
            <w:tcBorders>
              <w:top w:val="single" w:sz="6" w:space="0" w:color="000000"/>
              <w:left w:val="single" w:sz="6" w:space="0" w:color="000000"/>
              <w:bottom w:val="single" w:sz="6" w:space="0" w:color="000000"/>
              <w:right w:val="single" w:sz="6" w:space="0" w:color="000000"/>
            </w:tcBorders>
          </w:tcPr>
          <w:p w:rsidR="00AC1CC2" w:rsidRPr="00ED1045" w:rsidP="00AE2794" w14:paraId="0D8BFB89" w14:textId="77777777">
            <w:pPr>
              <w:tabs>
                <w:tab w:val="left" w:pos="-878"/>
                <w:tab w:val="clear" w:pos="562"/>
              </w:tabs>
              <w:suppressAutoHyphens w:val="0"/>
              <w:autoSpaceDE w:val="0"/>
              <w:autoSpaceDN w:val="0"/>
              <w:adjustRightInd w:val="0"/>
              <w:jc w:val="center"/>
              <w:rPr>
                <w:del w:id="18870" w:author="AbbVie7" w:date="2025-05-12T15:24:00Z"/>
                <w:b/>
                <w:bCs/>
                <w:szCs w:val="22"/>
                <w:lang w:val="da-DK"/>
              </w:rPr>
            </w:pPr>
            <w:del w:id="18871" w:author="AbbVie7" w:date="2025-05-12T15:24:00Z">
              <w:r w:rsidRPr="00ED1045">
                <w:rPr>
                  <w:b/>
                  <w:bCs/>
                  <w:szCs w:val="22"/>
                  <w:lang w:val="da-DK"/>
                </w:rPr>
                <w:delText xml:space="preserve">Tabel </w:delText>
              </w:r>
            </w:del>
            <w:del w:id="18872" w:author="AbbVie7" w:date="2025-05-12T15:24:00Z">
              <w:r>
                <w:rPr>
                  <w:b/>
                  <w:bCs/>
                  <w:szCs w:val="22"/>
                  <w:lang w:val="da-DK"/>
                </w:rPr>
                <w:delText>30</w:delText>
              </w:r>
            </w:del>
          </w:p>
          <w:p w:rsidR="00AC1CC2" w:rsidRPr="00ED1045" w:rsidP="00AE2794" w14:paraId="4E3D65C0" w14:textId="77777777">
            <w:pPr>
              <w:tabs>
                <w:tab w:val="left" w:pos="-878"/>
                <w:tab w:val="clear" w:pos="562"/>
              </w:tabs>
              <w:suppressAutoHyphens w:val="0"/>
              <w:autoSpaceDE w:val="0"/>
              <w:autoSpaceDN w:val="0"/>
              <w:adjustRightInd w:val="0"/>
              <w:jc w:val="center"/>
              <w:rPr>
                <w:del w:id="18873" w:author="AbbVie7" w:date="2025-05-12T15:24:00Z"/>
                <w:b/>
                <w:bCs/>
                <w:szCs w:val="22"/>
                <w:lang w:val="da-DK"/>
              </w:rPr>
            </w:pPr>
            <w:del w:id="18874" w:author="AbbVie7" w:date="2025-05-12T15:24:00Z">
              <w:r w:rsidRPr="00ED1045">
                <w:rPr>
                  <w:b/>
                  <w:bCs/>
                  <w:szCs w:val="22"/>
                  <w:lang w:val="da-DK"/>
                </w:rPr>
                <w:delText>Pædiatrisk CD-studie</w:delText>
              </w:r>
            </w:del>
          </w:p>
          <w:p w:rsidR="00AC1CC2" w:rsidRPr="00ED1045" w:rsidP="00AE2794" w14:paraId="24754C52" w14:textId="77777777">
            <w:pPr>
              <w:tabs>
                <w:tab w:val="left" w:pos="-878"/>
                <w:tab w:val="clear" w:pos="562"/>
              </w:tabs>
              <w:suppressAutoHyphens w:val="0"/>
              <w:autoSpaceDE w:val="0"/>
              <w:autoSpaceDN w:val="0"/>
              <w:adjustRightInd w:val="0"/>
              <w:jc w:val="center"/>
              <w:rPr>
                <w:del w:id="18875" w:author="AbbVie7" w:date="2025-05-12T15:24:00Z"/>
                <w:b/>
                <w:bCs/>
                <w:szCs w:val="22"/>
                <w:lang w:val="da-DK"/>
              </w:rPr>
            </w:pPr>
            <w:del w:id="18876" w:author="AbbVie7" w:date="2025-05-12T15:24:00Z">
              <w:r w:rsidRPr="00ED1045">
                <w:rPr>
                  <w:b/>
                  <w:bCs/>
                  <w:szCs w:val="22"/>
                  <w:lang w:val="da-DK"/>
                </w:rPr>
                <w:delText>Seponering af kortikosteroider eller immunmodulerende lægemidler og remisssion af fistler</w:delText>
              </w:r>
            </w:del>
          </w:p>
        </w:tc>
      </w:tr>
      <w:tr w14:paraId="3F3A5152" w14:textId="77777777" w:rsidTr="00AE2794">
        <w:tblPrEx>
          <w:tblW w:w="0" w:type="auto"/>
          <w:tblLook w:val="00A0"/>
        </w:tblPrEx>
        <w:trPr>
          <w:del w:id="18877" w:author="AbbVie7" w:date="2025-05-12T15:24:00Z"/>
        </w:trPr>
        <w:tc>
          <w:tcPr>
            <w:tcW w:w="4025" w:type="dxa"/>
            <w:tcBorders>
              <w:top w:val="single" w:sz="6" w:space="0" w:color="000000"/>
              <w:left w:val="single" w:sz="6" w:space="0" w:color="000000"/>
              <w:bottom w:val="single" w:sz="6" w:space="0" w:color="000000"/>
              <w:right w:val="single" w:sz="6" w:space="0" w:color="000000"/>
            </w:tcBorders>
          </w:tcPr>
          <w:p w:rsidR="00AC1CC2" w:rsidRPr="000518BF" w:rsidP="00AE2794" w14:paraId="186BBAAB" w14:textId="77777777">
            <w:pPr>
              <w:keepNext/>
              <w:keepLines/>
              <w:tabs>
                <w:tab w:val="left" w:pos="-1080"/>
                <w:tab w:val="clear" w:pos="562"/>
              </w:tabs>
              <w:suppressAutoHyphens w:val="0"/>
              <w:autoSpaceDE w:val="0"/>
              <w:autoSpaceDN w:val="0"/>
              <w:adjustRightInd w:val="0"/>
              <w:jc w:val="center"/>
              <w:rPr>
                <w:del w:id="18878" w:author="AbbVie7" w:date="2025-05-12T15:24:00Z"/>
                <w:b/>
                <w:bCs/>
                <w:szCs w:val="22"/>
                <w:lang w:val="da-DK"/>
              </w:rPr>
            </w:pPr>
          </w:p>
        </w:tc>
        <w:tc>
          <w:tcPr>
            <w:tcW w:w="1656" w:type="dxa"/>
            <w:tcBorders>
              <w:top w:val="single" w:sz="6" w:space="0" w:color="000000"/>
              <w:left w:val="single" w:sz="6" w:space="0" w:color="000000"/>
              <w:bottom w:val="single" w:sz="6" w:space="0" w:color="000000"/>
              <w:right w:val="single" w:sz="6" w:space="0" w:color="000000"/>
            </w:tcBorders>
          </w:tcPr>
          <w:p w:rsidR="00AC1CC2" w:rsidRPr="000518BF" w:rsidP="00AE2794" w14:paraId="77E4EAFD" w14:textId="77777777">
            <w:pPr>
              <w:keepNext/>
              <w:keepLines/>
              <w:tabs>
                <w:tab w:val="left" w:pos="-1080"/>
                <w:tab w:val="clear" w:pos="562"/>
              </w:tabs>
              <w:suppressAutoHyphens w:val="0"/>
              <w:autoSpaceDE w:val="0"/>
              <w:autoSpaceDN w:val="0"/>
              <w:adjustRightInd w:val="0"/>
              <w:ind w:left="15"/>
              <w:jc w:val="center"/>
              <w:rPr>
                <w:del w:id="18879" w:author="AbbVie7" w:date="2025-05-12T15:24:00Z"/>
                <w:b/>
                <w:bCs/>
                <w:szCs w:val="22"/>
                <w:lang w:val="da-DK"/>
              </w:rPr>
            </w:pPr>
            <w:del w:id="18880" w:author="AbbVie7" w:date="2025-05-12T15:24:00Z">
              <w:r w:rsidRPr="000518BF">
                <w:rPr>
                  <w:b/>
                  <w:bCs/>
                  <w:szCs w:val="22"/>
                  <w:lang w:val="da-DK"/>
                </w:rPr>
                <w:delText>Standard-dosis</w:delText>
              </w:r>
            </w:del>
          </w:p>
          <w:p w:rsidR="00AC1CC2" w:rsidRPr="000518BF" w:rsidP="00AE2794" w14:paraId="2417E6F2" w14:textId="77777777">
            <w:pPr>
              <w:keepNext/>
              <w:keepLines/>
              <w:tabs>
                <w:tab w:val="left" w:pos="-1080"/>
                <w:tab w:val="clear" w:pos="562"/>
              </w:tabs>
              <w:suppressAutoHyphens w:val="0"/>
              <w:autoSpaceDE w:val="0"/>
              <w:autoSpaceDN w:val="0"/>
              <w:adjustRightInd w:val="0"/>
              <w:ind w:left="15"/>
              <w:jc w:val="center"/>
              <w:rPr>
                <w:del w:id="18881" w:author="AbbVie7" w:date="2025-05-12T15:24:00Z"/>
                <w:b/>
                <w:bCs/>
                <w:szCs w:val="22"/>
                <w:lang w:val="da-DK"/>
              </w:rPr>
            </w:pPr>
            <w:del w:id="18882" w:author="AbbVie7" w:date="2025-05-12T15:24:00Z">
              <w:r w:rsidRPr="000518BF">
                <w:rPr>
                  <w:b/>
                  <w:bCs/>
                  <w:szCs w:val="22"/>
                  <w:lang w:val="da-DK"/>
                </w:rPr>
                <w:delText>40/20 mg hver anden uge</w:delText>
              </w:r>
            </w:del>
          </w:p>
        </w:tc>
        <w:tc>
          <w:tcPr>
            <w:tcW w:w="1619" w:type="dxa"/>
            <w:tcBorders>
              <w:top w:val="single" w:sz="6" w:space="0" w:color="000000"/>
              <w:left w:val="single" w:sz="6" w:space="0" w:color="000000"/>
              <w:bottom w:val="single" w:sz="6" w:space="0" w:color="000000"/>
              <w:right w:val="single" w:sz="6" w:space="0" w:color="000000"/>
            </w:tcBorders>
          </w:tcPr>
          <w:p w:rsidR="00AC1CC2" w:rsidRPr="000518BF" w:rsidP="00AE2794" w14:paraId="44038F48" w14:textId="77777777">
            <w:pPr>
              <w:keepNext/>
              <w:keepLines/>
              <w:tabs>
                <w:tab w:val="left" w:pos="-1080"/>
                <w:tab w:val="clear" w:pos="562"/>
              </w:tabs>
              <w:suppressAutoHyphens w:val="0"/>
              <w:autoSpaceDE w:val="0"/>
              <w:autoSpaceDN w:val="0"/>
              <w:adjustRightInd w:val="0"/>
              <w:ind w:left="15"/>
              <w:jc w:val="center"/>
              <w:rPr>
                <w:del w:id="18883" w:author="AbbVie7" w:date="2025-05-12T15:24:00Z"/>
                <w:b/>
                <w:bCs/>
                <w:szCs w:val="22"/>
                <w:lang w:val="da-DK"/>
              </w:rPr>
            </w:pPr>
            <w:del w:id="18884" w:author="AbbVie7" w:date="2025-05-12T15:24:00Z">
              <w:r w:rsidRPr="000518BF">
                <w:rPr>
                  <w:b/>
                  <w:bCs/>
                  <w:szCs w:val="22"/>
                  <w:lang w:val="da-DK"/>
                </w:rPr>
                <w:delText>Lav-dosis</w:delText>
              </w:r>
            </w:del>
          </w:p>
          <w:p w:rsidR="00AC1CC2" w:rsidRPr="000518BF" w:rsidP="00AE2794" w14:paraId="579C8DEE" w14:textId="77777777">
            <w:pPr>
              <w:keepNext/>
              <w:keepLines/>
              <w:tabs>
                <w:tab w:val="left" w:pos="-1080"/>
                <w:tab w:val="clear" w:pos="562"/>
              </w:tabs>
              <w:suppressAutoHyphens w:val="0"/>
              <w:autoSpaceDE w:val="0"/>
              <w:autoSpaceDN w:val="0"/>
              <w:adjustRightInd w:val="0"/>
              <w:ind w:left="15"/>
              <w:jc w:val="center"/>
              <w:rPr>
                <w:del w:id="18885" w:author="AbbVie7" w:date="2025-05-12T15:24:00Z"/>
                <w:b/>
                <w:bCs/>
                <w:szCs w:val="22"/>
                <w:lang w:val="da-DK"/>
              </w:rPr>
            </w:pPr>
            <w:del w:id="18886" w:author="AbbVie7" w:date="2025-05-12T15:24:00Z">
              <w:r w:rsidRPr="000518BF">
                <w:rPr>
                  <w:b/>
                  <w:bCs/>
                  <w:szCs w:val="22"/>
                  <w:lang w:val="da-DK"/>
                </w:rPr>
                <w:delText>20/10 mg hver anden uge</w:delText>
              </w:r>
            </w:del>
          </w:p>
        </w:tc>
        <w:tc>
          <w:tcPr>
            <w:tcW w:w="1140" w:type="dxa"/>
            <w:tcBorders>
              <w:top w:val="single" w:sz="6" w:space="0" w:color="000000"/>
              <w:left w:val="single" w:sz="6" w:space="0" w:color="000000"/>
              <w:bottom w:val="single" w:sz="6" w:space="0" w:color="000000"/>
              <w:right w:val="single" w:sz="6" w:space="0" w:color="000000"/>
            </w:tcBorders>
          </w:tcPr>
          <w:p w:rsidR="00AC1CC2" w:rsidRPr="000518BF" w:rsidP="00AE2794" w14:paraId="2BFDB5F5" w14:textId="77777777">
            <w:pPr>
              <w:keepNext/>
              <w:keepLines/>
              <w:tabs>
                <w:tab w:val="left" w:pos="-1080"/>
                <w:tab w:val="clear" w:pos="562"/>
              </w:tabs>
              <w:suppressAutoHyphens w:val="0"/>
              <w:autoSpaceDE w:val="0"/>
              <w:autoSpaceDN w:val="0"/>
              <w:adjustRightInd w:val="0"/>
              <w:ind w:left="15"/>
              <w:jc w:val="center"/>
              <w:rPr>
                <w:del w:id="18887" w:author="AbbVie7" w:date="2025-05-12T15:24:00Z"/>
                <w:b/>
                <w:bCs/>
                <w:szCs w:val="22"/>
              </w:rPr>
            </w:pPr>
            <w:del w:id="18888" w:author="AbbVie7" w:date="2025-05-12T15:24:00Z">
              <w:r w:rsidRPr="000518BF">
                <w:rPr>
                  <w:b/>
                  <w:bCs/>
                  <w:szCs w:val="22"/>
                </w:rPr>
                <w:delText>P-værdi</w:delText>
              </w:r>
            </w:del>
            <w:del w:id="18889" w:author="AbbVie7" w:date="2025-05-12T15:24:00Z">
              <w:r w:rsidRPr="000518BF">
                <w:rPr>
                  <w:b/>
                  <w:bCs/>
                  <w:szCs w:val="22"/>
                  <w:vertAlign w:val="superscript"/>
                </w:rPr>
                <w:delText>1</w:delText>
              </w:r>
            </w:del>
          </w:p>
        </w:tc>
      </w:tr>
      <w:tr w14:paraId="387885A1" w14:textId="77777777" w:rsidTr="00AE2794">
        <w:tblPrEx>
          <w:tblW w:w="0" w:type="auto"/>
          <w:tblLook w:val="00A0"/>
        </w:tblPrEx>
        <w:trPr>
          <w:del w:id="18890" w:author="AbbVie7" w:date="2025-05-12T15:24:00Z"/>
        </w:trPr>
        <w:tc>
          <w:tcPr>
            <w:tcW w:w="4025" w:type="dxa"/>
            <w:tcBorders>
              <w:top w:val="single" w:sz="6" w:space="0" w:color="000000"/>
              <w:left w:val="single" w:sz="6" w:space="0" w:color="000000"/>
              <w:bottom w:val="single" w:sz="6" w:space="0" w:color="000000"/>
              <w:right w:val="single" w:sz="6" w:space="0" w:color="000000"/>
            </w:tcBorders>
            <w:vAlign w:val="bottom"/>
          </w:tcPr>
          <w:p w:rsidR="00AC1CC2" w:rsidRPr="000518BF" w:rsidP="00AE2794" w14:paraId="3B4E7E0C" w14:textId="77777777">
            <w:pPr>
              <w:keepNext/>
              <w:keepLines/>
              <w:tabs>
                <w:tab w:val="left" w:pos="-1080"/>
                <w:tab w:val="clear" w:pos="562"/>
              </w:tabs>
              <w:suppressAutoHyphens w:val="0"/>
              <w:autoSpaceDE w:val="0"/>
              <w:autoSpaceDN w:val="0"/>
              <w:adjustRightInd w:val="0"/>
              <w:rPr>
                <w:del w:id="18891" w:author="AbbVie7" w:date="2025-05-12T15:24:00Z"/>
                <w:b/>
                <w:szCs w:val="22"/>
              </w:rPr>
            </w:pPr>
            <w:del w:id="18892" w:author="AbbVie7" w:date="2025-05-12T15:24:00Z">
              <w:r w:rsidRPr="000518BF">
                <w:rPr>
                  <w:b/>
                  <w:szCs w:val="22"/>
                </w:rPr>
                <w:delText>Seponering af kortikosteroider</w:delText>
              </w:r>
            </w:del>
          </w:p>
        </w:tc>
        <w:tc>
          <w:tcPr>
            <w:tcW w:w="1656" w:type="dxa"/>
            <w:tcBorders>
              <w:top w:val="single" w:sz="6" w:space="0" w:color="000000"/>
              <w:left w:val="single" w:sz="6" w:space="0" w:color="000000"/>
              <w:bottom w:val="single" w:sz="6" w:space="0" w:color="000000"/>
              <w:right w:val="single" w:sz="6" w:space="0" w:color="000000"/>
            </w:tcBorders>
            <w:vAlign w:val="bottom"/>
          </w:tcPr>
          <w:p w:rsidR="00AC1CC2" w:rsidRPr="000518BF" w:rsidP="00AE2794" w14:paraId="4D46623C" w14:textId="77777777">
            <w:pPr>
              <w:keepNext/>
              <w:keepLines/>
              <w:tabs>
                <w:tab w:val="left" w:pos="-1080"/>
                <w:tab w:val="clear" w:pos="562"/>
              </w:tabs>
              <w:suppressAutoHyphens w:val="0"/>
              <w:autoSpaceDE w:val="0"/>
              <w:autoSpaceDN w:val="0"/>
              <w:adjustRightInd w:val="0"/>
              <w:ind w:left="15"/>
              <w:jc w:val="center"/>
              <w:rPr>
                <w:del w:id="18893" w:author="AbbVie7" w:date="2025-05-12T15:24:00Z"/>
                <w:b/>
                <w:szCs w:val="22"/>
              </w:rPr>
            </w:pPr>
            <w:del w:id="18894" w:author="AbbVie7" w:date="2025-05-12T15:24:00Z">
              <w:r w:rsidRPr="000518BF">
                <w:rPr>
                  <w:b/>
                  <w:szCs w:val="22"/>
                </w:rPr>
                <w:delText>N= 33</w:delText>
              </w:r>
            </w:del>
          </w:p>
        </w:tc>
        <w:tc>
          <w:tcPr>
            <w:tcW w:w="1619" w:type="dxa"/>
            <w:tcBorders>
              <w:top w:val="single" w:sz="6" w:space="0" w:color="000000"/>
              <w:left w:val="single" w:sz="6" w:space="0" w:color="000000"/>
              <w:bottom w:val="single" w:sz="6" w:space="0" w:color="000000"/>
              <w:right w:val="single" w:sz="6" w:space="0" w:color="000000"/>
            </w:tcBorders>
            <w:vAlign w:val="bottom"/>
          </w:tcPr>
          <w:p w:rsidR="00AC1CC2" w:rsidRPr="000518BF" w:rsidP="00AE2794" w14:paraId="20336367" w14:textId="77777777">
            <w:pPr>
              <w:keepNext/>
              <w:keepLines/>
              <w:tabs>
                <w:tab w:val="left" w:pos="-1080"/>
                <w:tab w:val="clear" w:pos="562"/>
              </w:tabs>
              <w:suppressAutoHyphens w:val="0"/>
              <w:autoSpaceDE w:val="0"/>
              <w:autoSpaceDN w:val="0"/>
              <w:adjustRightInd w:val="0"/>
              <w:ind w:left="15"/>
              <w:jc w:val="center"/>
              <w:rPr>
                <w:del w:id="18895" w:author="AbbVie7" w:date="2025-05-12T15:24:00Z"/>
                <w:b/>
                <w:szCs w:val="22"/>
              </w:rPr>
            </w:pPr>
            <w:del w:id="18896" w:author="AbbVie7" w:date="2025-05-12T15:24:00Z">
              <w:r w:rsidRPr="000518BF">
                <w:rPr>
                  <w:b/>
                  <w:szCs w:val="22"/>
                </w:rPr>
                <w:delText>N=38</w:delText>
              </w:r>
            </w:del>
          </w:p>
        </w:tc>
        <w:tc>
          <w:tcPr>
            <w:tcW w:w="1140" w:type="dxa"/>
            <w:tcBorders>
              <w:top w:val="single" w:sz="6" w:space="0" w:color="000000"/>
              <w:left w:val="single" w:sz="6" w:space="0" w:color="000000"/>
              <w:bottom w:val="single" w:sz="6" w:space="0" w:color="000000"/>
              <w:right w:val="single" w:sz="6" w:space="0" w:color="000000"/>
            </w:tcBorders>
            <w:vAlign w:val="bottom"/>
          </w:tcPr>
          <w:p w:rsidR="00AC1CC2" w:rsidRPr="000518BF" w:rsidP="00AE2794" w14:paraId="6E792475" w14:textId="77777777">
            <w:pPr>
              <w:keepNext/>
              <w:tabs>
                <w:tab w:val="clear" w:pos="562"/>
              </w:tabs>
              <w:suppressAutoHyphens w:val="0"/>
              <w:autoSpaceDE w:val="0"/>
              <w:autoSpaceDN w:val="0"/>
              <w:adjustRightInd w:val="0"/>
              <w:ind w:left="15"/>
              <w:rPr>
                <w:del w:id="18897" w:author="AbbVie7" w:date="2025-05-12T15:24:00Z"/>
                <w:b/>
                <w:szCs w:val="22"/>
              </w:rPr>
            </w:pPr>
          </w:p>
        </w:tc>
      </w:tr>
      <w:tr w14:paraId="1F2AC50E" w14:textId="77777777" w:rsidTr="00AE2794">
        <w:tblPrEx>
          <w:tblW w:w="0" w:type="auto"/>
          <w:tblLook w:val="00A0"/>
        </w:tblPrEx>
        <w:trPr>
          <w:del w:id="18898" w:author="AbbVie7" w:date="2025-05-12T15:24:00Z"/>
        </w:trPr>
        <w:tc>
          <w:tcPr>
            <w:tcW w:w="4025"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02AB4556" w14:textId="77777777">
            <w:pPr>
              <w:keepNext/>
              <w:keepLines/>
              <w:tabs>
                <w:tab w:val="left" w:pos="-1080"/>
                <w:tab w:val="clear" w:pos="562"/>
              </w:tabs>
              <w:suppressAutoHyphens w:val="0"/>
              <w:autoSpaceDE w:val="0"/>
              <w:autoSpaceDN w:val="0"/>
              <w:adjustRightInd w:val="0"/>
              <w:rPr>
                <w:del w:id="18899" w:author="AbbVie7" w:date="2025-05-12T15:24:00Z"/>
                <w:bCs/>
                <w:szCs w:val="22"/>
              </w:rPr>
            </w:pPr>
            <w:del w:id="18900" w:author="AbbVie7" w:date="2025-05-12T15:24:00Z">
              <w:r w:rsidRPr="00ED1045">
                <w:rPr>
                  <w:bCs/>
                  <w:szCs w:val="22"/>
                </w:rPr>
                <w:delText>Uge 26</w:delText>
              </w:r>
            </w:del>
          </w:p>
        </w:tc>
        <w:tc>
          <w:tcPr>
            <w:tcW w:w="1656"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7F8FB188" w14:textId="77777777">
            <w:pPr>
              <w:keepLines/>
              <w:tabs>
                <w:tab w:val="left" w:pos="-1080"/>
                <w:tab w:val="clear" w:pos="562"/>
              </w:tabs>
              <w:suppressAutoHyphens w:val="0"/>
              <w:autoSpaceDE w:val="0"/>
              <w:autoSpaceDN w:val="0"/>
              <w:adjustRightInd w:val="0"/>
              <w:ind w:left="15"/>
              <w:jc w:val="center"/>
              <w:rPr>
                <w:del w:id="18901" w:author="AbbVie7" w:date="2025-05-12T15:24:00Z"/>
                <w:szCs w:val="22"/>
              </w:rPr>
            </w:pPr>
            <w:del w:id="18902" w:author="AbbVie7" w:date="2025-05-12T15:24:00Z">
              <w:r w:rsidRPr="00ED1045">
                <w:rPr>
                  <w:szCs w:val="22"/>
                </w:rPr>
                <w:delText>84,8%</w:delText>
              </w:r>
            </w:del>
          </w:p>
        </w:tc>
        <w:tc>
          <w:tcPr>
            <w:tcW w:w="1619"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469A9E93" w14:textId="77777777">
            <w:pPr>
              <w:keepLines/>
              <w:tabs>
                <w:tab w:val="left" w:pos="-1080"/>
                <w:tab w:val="clear" w:pos="562"/>
              </w:tabs>
              <w:suppressAutoHyphens w:val="0"/>
              <w:autoSpaceDE w:val="0"/>
              <w:autoSpaceDN w:val="0"/>
              <w:adjustRightInd w:val="0"/>
              <w:ind w:left="15"/>
              <w:jc w:val="center"/>
              <w:rPr>
                <w:del w:id="18903" w:author="AbbVie7" w:date="2025-05-12T15:24:00Z"/>
                <w:szCs w:val="22"/>
              </w:rPr>
            </w:pPr>
            <w:del w:id="18904" w:author="AbbVie7" w:date="2025-05-12T15:24:00Z">
              <w:r w:rsidRPr="00ED1045">
                <w:rPr>
                  <w:szCs w:val="22"/>
                </w:rPr>
                <w:delText>65,8%</w:delText>
              </w:r>
            </w:del>
          </w:p>
        </w:tc>
        <w:tc>
          <w:tcPr>
            <w:tcW w:w="1140"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34C25B06" w14:textId="77777777">
            <w:pPr>
              <w:keepNext/>
              <w:keepLines/>
              <w:tabs>
                <w:tab w:val="left" w:pos="-1080"/>
                <w:tab w:val="clear" w:pos="562"/>
              </w:tabs>
              <w:suppressAutoHyphens w:val="0"/>
              <w:autoSpaceDE w:val="0"/>
              <w:autoSpaceDN w:val="0"/>
              <w:adjustRightInd w:val="0"/>
              <w:ind w:left="15"/>
              <w:jc w:val="center"/>
              <w:rPr>
                <w:del w:id="18905" w:author="AbbVie7" w:date="2025-05-12T15:24:00Z"/>
                <w:szCs w:val="22"/>
              </w:rPr>
            </w:pPr>
            <w:del w:id="18906" w:author="AbbVie7" w:date="2025-05-12T15:24:00Z">
              <w:r w:rsidRPr="00ED1045">
                <w:rPr>
                  <w:szCs w:val="22"/>
                </w:rPr>
                <w:delText>0,066</w:delText>
              </w:r>
            </w:del>
          </w:p>
        </w:tc>
      </w:tr>
      <w:tr w14:paraId="054A8615" w14:textId="77777777" w:rsidTr="00AE2794">
        <w:tblPrEx>
          <w:tblW w:w="0" w:type="auto"/>
          <w:tblLook w:val="00A0"/>
        </w:tblPrEx>
        <w:trPr>
          <w:del w:id="18907" w:author="AbbVie7" w:date="2025-05-12T15:24:00Z"/>
        </w:trPr>
        <w:tc>
          <w:tcPr>
            <w:tcW w:w="4025"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46D675B0" w14:textId="77777777">
            <w:pPr>
              <w:keepNext/>
              <w:keepLines/>
              <w:tabs>
                <w:tab w:val="left" w:pos="-1080"/>
                <w:tab w:val="clear" w:pos="562"/>
              </w:tabs>
              <w:suppressAutoHyphens w:val="0"/>
              <w:autoSpaceDE w:val="0"/>
              <w:autoSpaceDN w:val="0"/>
              <w:adjustRightInd w:val="0"/>
              <w:rPr>
                <w:del w:id="18908" w:author="AbbVie7" w:date="2025-05-12T15:24:00Z"/>
                <w:bCs/>
                <w:szCs w:val="22"/>
              </w:rPr>
            </w:pPr>
            <w:del w:id="18909" w:author="AbbVie7" w:date="2025-05-12T15:24:00Z">
              <w:r w:rsidRPr="00ED1045">
                <w:rPr>
                  <w:bCs/>
                  <w:szCs w:val="22"/>
                </w:rPr>
                <w:delText>Uge 52</w:delText>
              </w:r>
            </w:del>
          </w:p>
        </w:tc>
        <w:tc>
          <w:tcPr>
            <w:tcW w:w="1656" w:type="dxa"/>
            <w:tcBorders>
              <w:top w:val="single" w:sz="6" w:space="0" w:color="000000"/>
              <w:left w:val="single" w:sz="6" w:space="0" w:color="000000"/>
              <w:bottom w:val="single" w:sz="6" w:space="0" w:color="000000"/>
              <w:right w:val="single" w:sz="6" w:space="0" w:color="000000"/>
            </w:tcBorders>
          </w:tcPr>
          <w:p w:rsidR="00AC1CC2" w:rsidRPr="00ED1045" w:rsidP="00AE2794" w14:paraId="2C6DC558" w14:textId="77777777">
            <w:pPr>
              <w:keepLines/>
              <w:tabs>
                <w:tab w:val="left" w:pos="-1080"/>
                <w:tab w:val="clear" w:pos="562"/>
              </w:tabs>
              <w:suppressAutoHyphens w:val="0"/>
              <w:autoSpaceDE w:val="0"/>
              <w:autoSpaceDN w:val="0"/>
              <w:adjustRightInd w:val="0"/>
              <w:ind w:left="15"/>
              <w:jc w:val="center"/>
              <w:rPr>
                <w:del w:id="18910" w:author="AbbVie7" w:date="2025-05-12T15:24:00Z"/>
                <w:szCs w:val="22"/>
              </w:rPr>
            </w:pPr>
            <w:del w:id="18911" w:author="AbbVie7" w:date="2025-05-12T15:24:00Z">
              <w:r w:rsidRPr="00ED1045">
                <w:rPr>
                  <w:szCs w:val="22"/>
                </w:rPr>
                <w:delText>69,7%</w:delText>
              </w:r>
            </w:del>
          </w:p>
        </w:tc>
        <w:tc>
          <w:tcPr>
            <w:tcW w:w="1619" w:type="dxa"/>
            <w:tcBorders>
              <w:top w:val="single" w:sz="6" w:space="0" w:color="000000"/>
              <w:left w:val="single" w:sz="6" w:space="0" w:color="000000"/>
              <w:bottom w:val="single" w:sz="6" w:space="0" w:color="000000"/>
              <w:right w:val="single" w:sz="6" w:space="0" w:color="000000"/>
            </w:tcBorders>
          </w:tcPr>
          <w:p w:rsidR="00AC1CC2" w:rsidRPr="00ED1045" w:rsidP="00AE2794" w14:paraId="0A3883BC" w14:textId="77777777">
            <w:pPr>
              <w:keepLines/>
              <w:tabs>
                <w:tab w:val="left" w:pos="-1080"/>
                <w:tab w:val="clear" w:pos="562"/>
              </w:tabs>
              <w:suppressAutoHyphens w:val="0"/>
              <w:autoSpaceDE w:val="0"/>
              <w:autoSpaceDN w:val="0"/>
              <w:adjustRightInd w:val="0"/>
              <w:ind w:left="15"/>
              <w:jc w:val="center"/>
              <w:rPr>
                <w:del w:id="18912" w:author="AbbVie7" w:date="2025-05-12T15:24:00Z"/>
                <w:szCs w:val="22"/>
              </w:rPr>
            </w:pPr>
            <w:del w:id="18913" w:author="AbbVie7" w:date="2025-05-12T15:24:00Z">
              <w:r w:rsidRPr="00ED1045">
                <w:rPr>
                  <w:szCs w:val="22"/>
                </w:rPr>
                <w:delText>60,5%</w:delText>
              </w:r>
            </w:del>
          </w:p>
        </w:tc>
        <w:tc>
          <w:tcPr>
            <w:tcW w:w="1140"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352270B4" w14:textId="77777777">
            <w:pPr>
              <w:keepNext/>
              <w:keepLines/>
              <w:tabs>
                <w:tab w:val="left" w:pos="-1080"/>
                <w:tab w:val="clear" w:pos="562"/>
              </w:tabs>
              <w:suppressAutoHyphens w:val="0"/>
              <w:autoSpaceDE w:val="0"/>
              <w:autoSpaceDN w:val="0"/>
              <w:adjustRightInd w:val="0"/>
              <w:ind w:left="15"/>
              <w:jc w:val="center"/>
              <w:rPr>
                <w:del w:id="18914" w:author="AbbVie7" w:date="2025-05-12T15:24:00Z"/>
                <w:szCs w:val="22"/>
              </w:rPr>
            </w:pPr>
            <w:del w:id="18915" w:author="AbbVie7" w:date="2025-05-12T15:24:00Z">
              <w:r w:rsidRPr="00ED1045">
                <w:rPr>
                  <w:szCs w:val="22"/>
                </w:rPr>
                <w:delText>0,420</w:delText>
              </w:r>
            </w:del>
          </w:p>
        </w:tc>
      </w:tr>
      <w:tr w14:paraId="680474CF" w14:textId="77777777" w:rsidTr="00AE2794">
        <w:tblPrEx>
          <w:tblW w:w="0" w:type="auto"/>
          <w:tblLook w:val="00A0"/>
        </w:tblPrEx>
        <w:trPr>
          <w:del w:id="18916" w:author="AbbVie7" w:date="2025-05-12T15:24:00Z"/>
        </w:trPr>
        <w:tc>
          <w:tcPr>
            <w:tcW w:w="4025"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17067B32" w14:textId="77777777">
            <w:pPr>
              <w:keepNext/>
              <w:keepLines/>
              <w:tabs>
                <w:tab w:val="left" w:pos="-1080"/>
                <w:tab w:val="clear" w:pos="562"/>
              </w:tabs>
              <w:suppressAutoHyphens w:val="0"/>
              <w:autoSpaceDE w:val="0"/>
              <w:autoSpaceDN w:val="0"/>
              <w:adjustRightInd w:val="0"/>
              <w:rPr>
                <w:del w:id="18917" w:author="AbbVie7" w:date="2025-05-12T15:24:00Z"/>
                <w:b/>
                <w:szCs w:val="22"/>
              </w:rPr>
            </w:pPr>
            <w:del w:id="18918" w:author="AbbVie7" w:date="2025-05-12T15:24:00Z">
              <w:r w:rsidRPr="00ED1045">
                <w:rPr>
                  <w:b/>
                  <w:szCs w:val="22"/>
                </w:rPr>
                <w:delText>Seponering af immunomodulerende-midler</w:delText>
              </w:r>
            </w:del>
            <w:del w:id="18919" w:author="AbbVie7" w:date="2025-05-12T15:24:00Z">
              <w:r w:rsidRPr="00ED1045">
                <w:rPr>
                  <w:b/>
                  <w:szCs w:val="22"/>
                  <w:vertAlign w:val="superscript"/>
                </w:rPr>
                <w:delText>2</w:delText>
              </w:r>
            </w:del>
          </w:p>
        </w:tc>
        <w:tc>
          <w:tcPr>
            <w:tcW w:w="1656"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6EB0DD0A" w14:textId="77777777">
            <w:pPr>
              <w:keepLines/>
              <w:tabs>
                <w:tab w:val="left" w:pos="-1080"/>
                <w:tab w:val="clear" w:pos="562"/>
              </w:tabs>
              <w:suppressAutoHyphens w:val="0"/>
              <w:autoSpaceDE w:val="0"/>
              <w:autoSpaceDN w:val="0"/>
              <w:adjustRightInd w:val="0"/>
              <w:ind w:left="15"/>
              <w:jc w:val="center"/>
              <w:rPr>
                <w:del w:id="18920" w:author="AbbVie7" w:date="2025-05-12T15:24:00Z"/>
                <w:b/>
                <w:szCs w:val="22"/>
              </w:rPr>
            </w:pPr>
            <w:del w:id="18921" w:author="AbbVie7" w:date="2025-05-12T15:24:00Z">
              <w:r w:rsidRPr="00ED1045">
                <w:rPr>
                  <w:b/>
                  <w:szCs w:val="22"/>
                </w:rPr>
                <w:delText>N=60</w:delText>
              </w:r>
            </w:del>
          </w:p>
        </w:tc>
        <w:tc>
          <w:tcPr>
            <w:tcW w:w="1619"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121CCB76" w14:textId="77777777">
            <w:pPr>
              <w:keepLines/>
              <w:tabs>
                <w:tab w:val="left" w:pos="-1080"/>
                <w:tab w:val="clear" w:pos="562"/>
              </w:tabs>
              <w:suppressAutoHyphens w:val="0"/>
              <w:autoSpaceDE w:val="0"/>
              <w:autoSpaceDN w:val="0"/>
              <w:adjustRightInd w:val="0"/>
              <w:ind w:left="15"/>
              <w:jc w:val="center"/>
              <w:rPr>
                <w:del w:id="18922" w:author="AbbVie7" w:date="2025-05-12T15:24:00Z"/>
                <w:b/>
                <w:szCs w:val="22"/>
              </w:rPr>
            </w:pPr>
            <w:del w:id="18923" w:author="AbbVie7" w:date="2025-05-12T15:24:00Z">
              <w:r w:rsidRPr="00ED1045">
                <w:rPr>
                  <w:b/>
                  <w:szCs w:val="22"/>
                </w:rPr>
                <w:delText>N=57</w:delText>
              </w:r>
            </w:del>
          </w:p>
        </w:tc>
        <w:tc>
          <w:tcPr>
            <w:tcW w:w="1140" w:type="dxa"/>
            <w:tcBorders>
              <w:top w:val="single" w:sz="6" w:space="0" w:color="000000"/>
              <w:left w:val="single" w:sz="6" w:space="0" w:color="000000"/>
              <w:bottom w:val="single" w:sz="6" w:space="0" w:color="000000"/>
              <w:right w:val="single" w:sz="6" w:space="0" w:color="000000"/>
            </w:tcBorders>
            <w:vAlign w:val="bottom"/>
          </w:tcPr>
          <w:p w:rsidR="00AC1CC2" w:rsidRPr="00ED1045" w:rsidP="00AE2794" w14:paraId="75B62709" w14:textId="77777777">
            <w:pPr>
              <w:keepNext/>
              <w:tabs>
                <w:tab w:val="clear" w:pos="562"/>
              </w:tabs>
              <w:suppressAutoHyphens w:val="0"/>
              <w:autoSpaceDE w:val="0"/>
              <w:autoSpaceDN w:val="0"/>
              <w:adjustRightInd w:val="0"/>
              <w:ind w:left="15"/>
              <w:rPr>
                <w:del w:id="18924" w:author="AbbVie7" w:date="2025-05-12T15:24:00Z"/>
                <w:b/>
                <w:szCs w:val="22"/>
              </w:rPr>
            </w:pPr>
          </w:p>
        </w:tc>
      </w:tr>
      <w:tr w14:paraId="2FD69B65" w14:textId="77777777" w:rsidTr="00AE2794">
        <w:tblPrEx>
          <w:tblW w:w="0" w:type="auto"/>
          <w:tblLook w:val="00A0"/>
        </w:tblPrEx>
        <w:trPr>
          <w:del w:id="18925" w:author="AbbVie7" w:date="2025-05-12T15:24:00Z"/>
        </w:trPr>
        <w:tc>
          <w:tcPr>
            <w:tcW w:w="4025" w:type="dxa"/>
            <w:tcBorders>
              <w:top w:val="single" w:sz="6" w:space="0" w:color="000000"/>
              <w:left w:val="single" w:sz="6" w:space="0" w:color="000000"/>
              <w:bottom w:val="single" w:sz="6" w:space="0" w:color="000000"/>
              <w:right w:val="single" w:sz="6" w:space="0" w:color="000000"/>
            </w:tcBorders>
          </w:tcPr>
          <w:p w:rsidR="00AC1CC2" w:rsidRPr="00ED1045" w:rsidP="00AE2794" w14:paraId="0E0222D0" w14:textId="77777777">
            <w:pPr>
              <w:keepNext/>
              <w:keepLines/>
              <w:tabs>
                <w:tab w:val="left" w:pos="-1080"/>
                <w:tab w:val="clear" w:pos="562"/>
              </w:tabs>
              <w:suppressAutoHyphens w:val="0"/>
              <w:autoSpaceDE w:val="0"/>
              <w:autoSpaceDN w:val="0"/>
              <w:adjustRightInd w:val="0"/>
              <w:rPr>
                <w:del w:id="18926" w:author="AbbVie7" w:date="2025-05-12T15:24:00Z"/>
                <w:bCs/>
                <w:szCs w:val="22"/>
              </w:rPr>
            </w:pPr>
            <w:del w:id="18927" w:author="AbbVie7" w:date="2025-05-12T15:24:00Z">
              <w:r w:rsidRPr="00ED1045">
                <w:rPr>
                  <w:bCs/>
                  <w:szCs w:val="22"/>
                </w:rPr>
                <w:delText>Uge 52</w:delText>
              </w:r>
            </w:del>
          </w:p>
        </w:tc>
        <w:tc>
          <w:tcPr>
            <w:tcW w:w="1656" w:type="dxa"/>
            <w:tcBorders>
              <w:top w:val="single" w:sz="6" w:space="0" w:color="000000"/>
              <w:left w:val="single" w:sz="6" w:space="0" w:color="000000"/>
              <w:bottom w:val="single" w:sz="6" w:space="0" w:color="000000"/>
              <w:right w:val="single" w:sz="6" w:space="0" w:color="000000"/>
            </w:tcBorders>
          </w:tcPr>
          <w:p w:rsidR="00AC1CC2" w:rsidRPr="00ED1045" w:rsidP="00AE2794" w14:paraId="02FE3179" w14:textId="77777777">
            <w:pPr>
              <w:keepLines/>
              <w:tabs>
                <w:tab w:val="left" w:pos="-1080"/>
                <w:tab w:val="clear" w:pos="562"/>
              </w:tabs>
              <w:suppressAutoHyphens w:val="0"/>
              <w:autoSpaceDE w:val="0"/>
              <w:autoSpaceDN w:val="0"/>
              <w:adjustRightInd w:val="0"/>
              <w:ind w:left="15"/>
              <w:jc w:val="center"/>
              <w:rPr>
                <w:del w:id="18928" w:author="AbbVie7" w:date="2025-05-12T15:24:00Z"/>
                <w:szCs w:val="22"/>
              </w:rPr>
            </w:pPr>
            <w:del w:id="18929" w:author="AbbVie7" w:date="2025-05-12T15:24:00Z">
              <w:r w:rsidRPr="00ED1045">
                <w:rPr>
                  <w:szCs w:val="22"/>
                </w:rPr>
                <w:delText>30,0%</w:delText>
              </w:r>
            </w:del>
          </w:p>
        </w:tc>
        <w:tc>
          <w:tcPr>
            <w:tcW w:w="1619" w:type="dxa"/>
            <w:tcBorders>
              <w:top w:val="single" w:sz="6" w:space="0" w:color="000000"/>
              <w:left w:val="single" w:sz="6" w:space="0" w:color="000000"/>
              <w:bottom w:val="single" w:sz="6" w:space="0" w:color="000000"/>
              <w:right w:val="single" w:sz="6" w:space="0" w:color="000000"/>
            </w:tcBorders>
          </w:tcPr>
          <w:p w:rsidR="00AC1CC2" w:rsidRPr="00ED1045" w:rsidP="00AE2794" w14:paraId="6CBCB35D" w14:textId="77777777">
            <w:pPr>
              <w:keepLines/>
              <w:tabs>
                <w:tab w:val="left" w:pos="-1080"/>
                <w:tab w:val="clear" w:pos="562"/>
              </w:tabs>
              <w:suppressAutoHyphens w:val="0"/>
              <w:autoSpaceDE w:val="0"/>
              <w:autoSpaceDN w:val="0"/>
              <w:adjustRightInd w:val="0"/>
              <w:ind w:left="15"/>
              <w:jc w:val="center"/>
              <w:rPr>
                <w:del w:id="18930" w:author="AbbVie7" w:date="2025-05-12T15:24:00Z"/>
                <w:szCs w:val="22"/>
              </w:rPr>
            </w:pPr>
            <w:del w:id="18931" w:author="AbbVie7" w:date="2025-05-12T15:24:00Z">
              <w:r w:rsidRPr="00ED1045">
                <w:rPr>
                  <w:szCs w:val="22"/>
                </w:rPr>
                <w:delText>29,8%</w:delText>
              </w:r>
            </w:del>
          </w:p>
        </w:tc>
        <w:tc>
          <w:tcPr>
            <w:tcW w:w="1140" w:type="dxa"/>
            <w:tcBorders>
              <w:top w:val="single" w:sz="6" w:space="0" w:color="000000"/>
              <w:left w:val="single" w:sz="6" w:space="0" w:color="000000"/>
              <w:bottom w:val="single" w:sz="6" w:space="0" w:color="000000"/>
              <w:right w:val="single" w:sz="6" w:space="0" w:color="000000"/>
            </w:tcBorders>
          </w:tcPr>
          <w:p w:rsidR="00AC1CC2" w:rsidRPr="00ED1045" w:rsidP="00AE2794" w14:paraId="1E39F0C6" w14:textId="77777777">
            <w:pPr>
              <w:keepNext/>
              <w:keepLines/>
              <w:tabs>
                <w:tab w:val="left" w:pos="-1080"/>
                <w:tab w:val="clear" w:pos="562"/>
              </w:tabs>
              <w:suppressAutoHyphens w:val="0"/>
              <w:autoSpaceDE w:val="0"/>
              <w:autoSpaceDN w:val="0"/>
              <w:adjustRightInd w:val="0"/>
              <w:ind w:left="15"/>
              <w:jc w:val="center"/>
              <w:rPr>
                <w:del w:id="18932" w:author="AbbVie7" w:date="2025-05-12T15:24:00Z"/>
                <w:szCs w:val="22"/>
              </w:rPr>
            </w:pPr>
            <w:del w:id="18933" w:author="AbbVie7" w:date="2025-05-12T15:24:00Z">
              <w:r w:rsidRPr="00ED1045">
                <w:rPr>
                  <w:szCs w:val="22"/>
                </w:rPr>
                <w:delText>0,983</w:delText>
              </w:r>
            </w:del>
          </w:p>
        </w:tc>
      </w:tr>
      <w:tr w14:paraId="58E8E951" w14:textId="77777777" w:rsidTr="00AE2794">
        <w:tblPrEx>
          <w:tblW w:w="0" w:type="auto"/>
          <w:tblLook w:val="00A0"/>
        </w:tblPrEx>
        <w:trPr>
          <w:del w:id="18934" w:author="AbbVie7" w:date="2025-05-12T15:24:00Z"/>
        </w:trPr>
        <w:tc>
          <w:tcPr>
            <w:tcW w:w="4025" w:type="dxa"/>
            <w:tcBorders>
              <w:top w:val="single" w:sz="6" w:space="0" w:color="000000"/>
              <w:left w:val="single" w:sz="6" w:space="0" w:color="000000"/>
              <w:bottom w:val="single" w:sz="6" w:space="0" w:color="000000"/>
              <w:right w:val="single" w:sz="6" w:space="0" w:color="000000"/>
            </w:tcBorders>
          </w:tcPr>
          <w:p w:rsidR="00AC1CC2" w:rsidRPr="00ED1045" w:rsidP="00AE2794" w14:paraId="571445C3" w14:textId="77777777">
            <w:pPr>
              <w:keepNext/>
              <w:keepLines/>
              <w:tabs>
                <w:tab w:val="left" w:pos="-1080"/>
                <w:tab w:val="clear" w:pos="562"/>
              </w:tabs>
              <w:suppressAutoHyphens w:val="0"/>
              <w:autoSpaceDE w:val="0"/>
              <w:autoSpaceDN w:val="0"/>
              <w:adjustRightInd w:val="0"/>
              <w:rPr>
                <w:del w:id="18935" w:author="AbbVie7" w:date="2025-05-12T15:24:00Z"/>
                <w:b/>
                <w:bCs/>
                <w:szCs w:val="22"/>
              </w:rPr>
            </w:pPr>
            <w:del w:id="18936" w:author="AbbVie7" w:date="2025-05-12T15:24:00Z">
              <w:r w:rsidRPr="00ED1045">
                <w:rPr>
                  <w:b/>
                  <w:szCs w:val="22"/>
                  <w:lang w:val="en-GB"/>
                </w:rPr>
                <w:delText>Remission af fistler</w:delText>
              </w:r>
            </w:del>
            <w:del w:id="18937" w:author="AbbVie7" w:date="2025-05-12T15:24:00Z">
              <w:r w:rsidRPr="00ED1045">
                <w:rPr>
                  <w:b/>
                  <w:szCs w:val="22"/>
                  <w:vertAlign w:val="superscript"/>
                  <w:lang w:val="en-GB"/>
                </w:rPr>
                <w:delText>3</w:delText>
              </w:r>
            </w:del>
          </w:p>
        </w:tc>
        <w:tc>
          <w:tcPr>
            <w:tcW w:w="1656" w:type="dxa"/>
            <w:tcBorders>
              <w:top w:val="single" w:sz="6" w:space="0" w:color="000000"/>
              <w:left w:val="single" w:sz="6" w:space="0" w:color="000000"/>
              <w:bottom w:val="single" w:sz="6" w:space="0" w:color="000000"/>
              <w:right w:val="single" w:sz="6" w:space="0" w:color="000000"/>
            </w:tcBorders>
          </w:tcPr>
          <w:p w:rsidR="00AC1CC2" w:rsidRPr="00ED1045" w:rsidP="00AE2794" w14:paraId="3FC51C09" w14:textId="77777777">
            <w:pPr>
              <w:keepLines/>
              <w:tabs>
                <w:tab w:val="left" w:pos="-1080"/>
                <w:tab w:val="clear" w:pos="562"/>
              </w:tabs>
              <w:suppressAutoHyphens w:val="0"/>
              <w:autoSpaceDE w:val="0"/>
              <w:autoSpaceDN w:val="0"/>
              <w:adjustRightInd w:val="0"/>
              <w:ind w:left="15"/>
              <w:jc w:val="center"/>
              <w:rPr>
                <w:del w:id="18938" w:author="AbbVie7" w:date="2025-05-12T15:24:00Z"/>
                <w:b/>
                <w:szCs w:val="22"/>
              </w:rPr>
            </w:pPr>
            <w:del w:id="18939" w:author="AbbVie7" w:date="2025-05-12T15:24:00Z">
              <w:r w:rsidRPr="00ED1045">
                <w:rPr>
                  <w:b/>
                  <w:szCs w:val="22"/>
                </w:rPr>
                <w:delText>N=15</w:delText>
              </w:r>
            </w:del>
          </w:p>
        </w:tc>
        <w:tc>
          <w:tcPr>
            <w:tcW w:w="1619" w:type="dxa"/>
            <w:tcBorders>
              <w:top w:val="single" w:sz="6" w:space="0" w:color="000000"/>
              <w:left w:val="single" w:sz="6" w:space="0" w:color="000000"/>
              <w:bottom w:val="single" w:sz="6" w:space="0" w:color="000000"/>
              <w:right w:val="single" w:sz="6" w:space="0" w:color="000000"/>
            </w:tcBorders>
          </w:tcPr>
          <w:p w:rsidR="00AC1CC2" w:rsidRPr="00ED1045" w:rsidP="00AE2794" w14:paraId="07D16914" w14:textId="77777777">
            <w:pPr>
              <w:keepLines/>
              <w:tabs>
                <w:tab w:val="left" w:pos="-1080"/>
                <w:tab w:val="clear" w:pos="562"/>
              </w:tabs>
              <w:suppressAutoHyphens w:val="0"/>
              <w:autoSpaceDE w:val="0"/>
              <w:autoSpaceDN w:val="0"/>
              <w:adjustRightInd w:val="0"/>
              <w:ind w:left="15"/>
              <w:jc w:val="center"/>
              <w:rPr>
                <w:del w:id="18940" w:author="AbbVie7" w:date="2025-05-12T15:24:00Z"/>
                <w:b/>
                <w:szCs w:val="22"/>
              </w:rPr>
            </w:pPr>
            <w:del w:id="18941" w:author="AbbVie7" w:date="2025-05-12T15:24:00Z">
              <w:r w:rsidRPr="00ED1045">
                <w:rPr>
                  <w:b/>
                  <w:szCs w:val="22"/>
                </w:rPr>
                <w:delText>N=21</w:delText>
              </w:r>
            </w:del>
          </w:p>
        </w:tc>
        <w:tc>
          <w:tcPr>
            <w:tcW w:w="1140" w:type="dxa"/>
            <w:tcBorders>
              <w:top w:val="single" w:sz="6" w:space="0" w:color="000000"/>
              <w:left w:val="single" w:sz="6" w:space="0" w:color="000000"/>
              <w:bottom w:val="single" w:sz="6" w:space="0" w:color="000000"/>
              <w:right w:val="single" w:sz="6" w:space="0" w:color="000000"/>
            </w:tcBorders>
          </w:tcPr>
          <w:p w:rsidR="00AC1CC2" w:rsidRPr="00ED1045" w:rsidP="00AE2794" w14:paraId="07B8D5A6" w14:textId="77777777">
            <w:pPr>
              <w:keepNext/>
              <w:keepLines/>
              <w:tabs>
                <w:tab w:val="left" w:pos="-1080"/>
                <w:tab w:val="clear" w:pos="562"/>
              </w:tabs>
              <w:suppressAutoHyphens w:val="0"/>
              <w:autoSpaceDE w:val="0"/>
              <w:autoSpaceDN w:val="0"/>
              <w:adjustRightInd w:val="0"/>
              <w:ind w:left="15"/>
              <w:jc w:val="center"/>
              <w:rPr>
                <w:del w:id="18942" w:author="AbbVie7" w:date="2025-05-12T15:24:00Z"/>
                <w:szCs w:val="22"/>
              </w:rPr>
            </w:pPr>
          </w:p>
        </w:tc>
      </w:tr>
      <w:tr w14:paraId="239B757A" w14:textId="77777777" w:rsidTr="00AE2794">
        <w:tblPrEx>
          <w:tblW w:w="0" w:type="auto"/>
          <w:tblLook w:val="00A0"/>
        </w:tblPrEx>
        <w:trPr>
          <w:del w:id="18943" w:author="AbbVie7" w:date="2025-05-12T15:24:00Z"/>
        </w:trPr>
        <w:tc>
          <w:tcPr>
            <w:tcW w:w="4025" w:type="dxa"/>
            <w:tcBorders>
              <w:top w:val="single" w:sz="6" w:space="0" w:color="000000"/>
              <w:left w:val="single" w:sz="6" w:space="0" w:color="000000"/>
              <w:bottom w:val="single" w:sz="6" w:space="0" w:color="000000"/>
              <w:right w:val="single" w:sz="6" w:space="0" w:color="000000"/>
            </w:tcBorders>
          </w:tcPr>
          <w:p w:rsidR="00AC1CC2" w:rsidRPr="00ED1045" w:rsidP="00AE2794" w14:paraId="7A4BA21D" w14:textId="77777777">
            <w:pPr>
              <w:keepNext/>
              <w:keepLines/>
              <w:tabs>
                <w:tab w:val="left" w:pos="-1080"/>
                <w:tab w:val="clear" w:pos="562"/>
              </w:tabs>
              <w:suppressAutoHyphens w:val="0"/>
              <w:autoSpaceDE w:val="0"/>
              <w:autoSpaceDN w:val="0"/>
              <w:adjustRightInd w:val="0"/>
              <w:rPr>
                <w:del w:id="18944" w:author="AbbVie7" w:date="2025-05-12T15:24:00Z"/>
                <w:bCs/>
                <w:szCs w:val="22"/>
              </w:rPr>
            </w:pPr>
            <w:del w:id="18945" w:author="AbbVie7" w:date="2025-05-12T15:24:00Z">
              <w:r w:rsidRPr="00ED1045">
                <w:rPr>
                  <w:bCs/>
                  <w:szCs w:val="22"/>
                </w:rPr>
                <w:delText>Uge 26</w:delText>
              </w:r>
            </w:del>
          </w:p>
        </w:tc>
        <w:tc>
          <w:tcPr>
            <w:tcW w:w="1656" w:type="dxa"/>
            <w:tcBorders>
              <w:top w:val="single" w:sz="6" w:space="0" w:color="000000"/>
              <w:left w:val="single" w:sz="6" w:space="0" w:color="000000"/>
              <w:bottom w:val="single" w:sz="6" w:space="0" w:color="000000"/>
              <w:right w:val="single" w:sz="6" w:space="0" w:color="000000"/>
            </w:tcBorders>
          </w:tcPr>
          <w:p w:rsidR="00AC1CC2" w:rsidRPr="00ED1045" w:rsidP="00AE2794" w14:paraId="42971CA2" w14:textId="77777777">
            <w:pPr>
              <w:keepLines/>
              <w:tabs>
                <w:tab w:val="left" w:pos="-1080"/>
                <w:tab w:val="clear" w:pos="562"/>
              </w:tabs>
              <w:suppressAutoHyphens w:val="0"/>
              <w:autoSpaceDE w:val="0"/>
              <w:autoSpaceDN w:val="0"/>
              <w:adjustRightInd w:val="0"/>
              <w:ind w:left="15"/>
              <w:jc w:val="center"/>
              <w:rPr>
                <w:del w:id="18946" w:author="AbbVie7" w:date="2025-05-12T15:24:00Z"/>
                <w:szCs w:val="22"/>
              </w:rPr>
            </w:pPr>
            <w:del w:id="18947" w:author="AbbVie7" w:date="2025-05-12T15:24:00Z">
              <w:r w:rsidRPr="00ED1045">
                <w:rPr>
                  <w:szCs w:val="22"/>
                  <w:lang w:val="en-GB"/>
                </w:rPr>
                <w:delText>46,7%</w:delText>
              </w:r>
            </w:del>
          </w:p>
        </w:tc>
        <w:tc>
          <w:tcPr>
            <w:tcW w:w="1619" w:type="dxa"/>
            <w:tcBorders>
              <w:top w:val="single" w:sz="6" w:space="0" w:color="000000"/>
              <w:left w:val="single" w:sz="6" w:space="0" w:color="000000"/>
              <w:bottom w:val="single" w:sz="6" w:space="0" w:color="000000"/>
              <w:right w:val="single" w:sz="6" w:space="0" w:color="000000"/>
            </w:tcBorders>
          </w:tcPr>
          <w:p w:rsidR="00AC1CC2" w:rsidRPr="00ED1045" w:rsidP="00AE2794" w14:paraId="3A32547C" w14:textId="77777777">
            <w:pPr>
              <w:keepLines/>
              <w:tabs>
                <w:tab w:val="left" w:pos="-1080"/>
                <w:tab w:val="clear" w:pos="562"/>
              </w:tabs>
              <w:suppressAutoHyphens w:val="0"/>
              <w:autoSpaceDE w:val="0"/>
              <w:autoSpaceDN w:val="0"/>
              <w:adjustRightInd w:val="0"/>
              <w:ind w:left="15"/>
              <w:jc w:val="center"/>
              <w:rPr>
                <w:del w:id="18948" w:author="AbbVie7" w:date="2025-05-12T15:24:00Z"/>
                <w:szCs w:val="22"/>
              </w:rPr>
            </w:pPr>
            <w:del w:id="18949" w:author="AbbVie7" w:date="2025-05-12T15:24:00Z">
              <w:r w:rsidRPr="00ED1045">
                <w:rPr>
                  <w:szCs w:val="22"/>
                  <w:lang w:val="en-GB"/>
                </w:rPr>
                <w:delText>38,1%</w:delText>
              </w:r>
            </w:del>
          </w:p>
        </w:tc>
        <w:tc>
          <w:tcPr>
            <w:tcW w:w="1140" w:type="dxa"/>
            <w:tcBorders>
              <w:top w:val="single" w:sz="6" w:space="0" w:color="000000"/>
              <w:left w:val="single" w:sz="6" w:space="0" w:color="000000"/>
              <w:bottom w:val="single" w:sz="6" w:space="0" w:color="000000"/>
              <w:right w:val="single" w:sz="6" w:space="0" w:color="000000"/>
            </w:tcBorders>
          </w:tcPr>
          <w:p w:rsidR="00AC1CC2" w:rsidRPr="00ED1045" w:rsidP="00AE2794" w14:paraId="37DFE686" w14:textId="77777777">
            <w:pPr>
              <w:keepNext/>
              <w:keepLines/>
              <w:tabs>
                <w:tab w:val="left" w:pos="-1080"/>
                <w:tab w:val="clear" w:pos="562"/>
              </w:tabs>
              <w:suppressAutoHyphens w:val="0"/>
              <w:autoSpaceDE w:val="0"/>
              <w:autoSpaceDN w:val="0"/>
              <w:adjustRightInd w:val="0"/>
              <w:ind w:left="15"/>
              <w:jc w:val="center"/>
              <w:rPr>
                <w:del w:id="18950" w:author="AbbVie7" w:date="2025-05-12T15:24:00Z"/>
                <w:szCs w:val="22"/>
              </w:rPr>
            </w:pPr>
            <w:del w:id="18951" w:author="AbbVie7" w:date="2025-05-12T15:24:00Z">
              <w:r w:rsidRPr="00ED1045">
                <w:rPr>
                  <w:szCs w:val="22"/>
                  <w:lang w:val="en-GB"/>
                </w:rPr>
                <w:delText>0,608</w:delText>
              </w:r>
            </w:del>
          </w:p>
        </w:tc>
      </w:tr>
      <w:tr w14:paraId="559956ED" w14:textId="77777777" w:rsidTr="00AE2794">
        <w:tblPrEx>
          <w:tblW w:w="0" w:type="auto"/>
          <w:tblLook w:val="00A0"/>
        </w:tblPrEx>
        <w:trPr>
          <w:del w:id="18952" w:author="AbbVie7" w:date="2025-05-12T15:24:00Z"/>
        </w:trPr>
        <w:tc>
          <w:tcPr>
            <w:tcW w:w="4025" w:type="dxa"/>
            <w:tcBorders>
              <w:top w:val="single" w:sz="6" w:space="0" w:color="000000"/>
              <w:left w:val="single" w:sz="6" w:space="0" w:color="000000"/>
              <w:bottom w:val="single" w:sz="4" w:space="0" w:color="auto"/>
              <w:right w:val="single" w:sz="6" w:space="0" w:color="000000"/>
            </w:tcBorders>
          </w:tcPr>
          <w:p w:rsidR="00AC1CC2" w:rsidRPr="00ED1045" w:rsidP="00AE2794" w14:paraId="1DF69826" w14:textId="77777777">
            <w:pPr>
              <w:keepNext/>
              <w:keepLines/>
              <w:tabs>
                <w:tab w:val="left" w:pos="-1080"/>
                <w:tab w:val="clear" w:pos="562"/>
              </w:tabs>
              <w:suppressAutoHyphens w:val="0"/>
              <w:autoSpaceDE w:val="0"/>
              <w:autoSpaceDN w:val="0"/>
              <w:adjustRightInd w:val="0"/>
              <w:rPr>
                <w:del w:id="18953" w:author="AbbVie7" w:date="2025-05-12T15:24:00Z"/>
                <w:bCs/>
                <w:szCs w:val="22"/>
              </w:rPr>
            </w:pPr>
            <w:del w:id="18954" w:author="AbbVie7" w:date="2025-05-12T15:24:00Z">
              <w:r w:rsidRPr="00ED1045">
                <w:rPr>
                  <w:szCs w:val="22"/>
                  <w:lang w:val="en-GB"/>
                </w:rPr>
                <w:delText>Uge 52,</w:delText>
              </w:r>
            </w:del>
          </w:p>
        </w:tc>
        <w:tc>
          <w:tcPr>
            <w:tcW w:w="1656" w:type="dxa"/>
            <w:tcBorders>
              <w:top w:val="single" w:sz="6" w:space="0" w:color="000000"/>
              <w:left w:val="single" w:sz="6" w:space="0" w:color="000000"/>
              <w:bottom w:val="single" w:sz="4" w:space="0" w:color="auto"/>
              <w:right w:val="single" w:sz="6" w:space="0" w:color="000000"/>
            </w:tcBorders>
          </w:tcPr>
          <w:p w:rsidR="00AC1CC2" w:rsidRPr="00ED1045" w:rsidP="00AE2794" w14:paraId="1837A094" w14:textId="77777777">
            <w:pPr>
              <w:keepLines/>
              <w:tabs>
                <w:tab w:val="left" w:pos="-1080"/>
                <w:tab w:val="clear" w:pos="562"/>
              </w:tabs>
              <w:suppressAutoHyphens w:val="0"/>
              <w:autoSpaceDE w:val="0"/>
              <w:autoSpaceDN w:val="0"/>
              <w:adjustRightInd w:val="0"/>
              <w:ind w:left="15"/>
              <w:jc w:val="center"/>
              <w:rPr>
                <w:del w:id="18955" w:author="AbbVie7" w:date="2025-05-12T15:24:00Z"/>
                <w:szCs w:val="22"/>
                <w:lang w:val="en-GB"/>
              </w:rPr>
            </w:pPr>
            <w:del w:id="18956" w:author="AbbVie7" w:date="2025-05-12T15:24:00Z">
              <w:r w:rsidRPr="00ED1045">
                <w:rPr>
                  <w:szCs w:val="22"/>
                  <w:lang w:val="en-GB"/>
                </w:rPr>
                <w:delText>40,0%</w:delText>
              </w:r>
            </w:del>
          </w:p>
        </w:tc>
        <w:tc>
          <w:tcPr>
            <w:tcW w:w="1619" w:type="dxa"/>
            <w:tcBorders>
              <w:top w:val="single" w:sz="6" w:space="0" w:color="000000"/>
              <w:left w:val="single" w:sz="6" w:space="0" w:color="000000"/>
              <w:bottom w:val="single" w:sz="4" w:space="0" w:color="auto"/>
              <w:right w:val="single" w:sz="6" w:space="0" w:color="000000"/>
            </w:tcBorders>
          </w:tcPr>
          <w:p w:rsidR="00AC1CC2" w:rsidRPr="00ED1045" w:rsidP="00AE2794" w14:paraId="29181F24" w14:textId="77777777">
            <w:pPr>
              <w:keepLines/>
              <w:tabs>
                <w:tab w:val="left" w:pos="-1080"/>
                <w:tab w:val="clear" w:pos="562"/>
              </w:tabs>
              <w:suppressAutoHyphens w:val="0"/>
              <w:autoSpaceDE w:val="0"/>
              <w:autoSpaceDN w:val="0"/>
              <w:adjustRightInd w:val="0"/>
              <w:ind w:left="15"/>
              <w:jc w:val="center"/>
              <w:rPr>
                <w:del w:id="18957" w:author="AbbVie7" w:date="2025-05-12T15:24:00Z"/>
                <w:szCs w:val="22"/>
                <w:lang w:val="en-GB"/>
              </w:rPr>
            </w:pPr>
            <w:del w:id="18958" w:author="AbbVie7" w:date="2025-05-12T15:24:00Z">
              <w:r w:rsidRPr="00ED1045">
                <w:rPr>
                  <w:szCs w:val="22"/>
                  <w:lang w:val="en-GB"/>
                </w:rPr>
                <w:delText>23,8%</w:delText>
              </w:r>
            </w:del>
          </w:p>
        </w:tc>
        <w:tc>
          <w:tcPr>
            <w:tcW w:w="1140" w:type="dxa"/>
            <w:tcBorders>
              <w:top w:val="single" w:sz="6" w:space="0" w:color="000000"/>
              <w:left w:val="single" w:sz="6" w:space="0" w:color="000000"/>
              <w:bottom w:val="single" w:sz="4" w:space="0" w:color="auto"/>
              <w:right w:val="single" w:sz="6" w:space="0" w:color="000000"/>
            </w:tcBorders>
          </w:tcPr>
          <w:p w:rsidR="00AC1CC2" w:rsidRPr="00ED1045" w:rsidP="00AE2794" w14:paraId="1D6F6599" w14:textId="77777777">
            <w:pPr>
              <w:keepNext/>
              <w:keepLines/>
              <w:tabs>
                <w:tab w:val="left" w:pos="-1080"/>
                <w:tab w:val="clear" w:pos="562"/>
              </w:tabs>
              <w:suppressAutoHyphens w:val="0"/>
              <w:autoSpaceDE w:val="0"/>
              <w:autoSpaceDN w:val="0"/>
              <w:adjustRightInd w:val="0"/>
              <w:ind w:left="15"/>
              <w:jc w:val="center"/>
              <w:rPr>
                <w:del w:id="18959" w:author="AbbVie7" w:date="2025-05-12T15:24:00Z"/>
                <w:szCs w:val="22"/>
                <w:lang w:val="en-GB"/>
              </w:rPr>
            </w:pPr>
            <w:del w:id="18960" w:author="AbbVie7" w:date="2025-05-12T15:24:00Z">
              <w:r w:rsidRPr="00ED1045">
                <w:rPr>
                  <w:szCs w:val="22"/>
                  <w:lang w:val="en-GB"/>
                </w:rPr>
                <w:delText>0,303</w:delText>
              </w:r>
            </w:del>
          </w:p>
        </w:tc>
      </w:tr>
      <w:tr w14:paraId="12C0C4AC" w14:textId="77777777" w:rsidTr="00AE2794">
        <w:tblPrEx>
          <w:tblW w:w="0" w:type="auto"/>
          <w:tblLook w:val="00A0"/>
        </w:tblPrEx>
        <w:trPr>
          <w:trHeight w:val="177"/>
          <w:del w:id="18961" w:author="AbbVie7" w:date="2025-05-12T15:24:00Z"/>
        </w:trPr>
        <w:tc>
          <w:tcPr>
            <w:tcW w:w="8440" w:type="dxa"/>
            <w:gridSpan w:val="4"/>
            <w:tcBorders>
              <w:top w:val="single" w:sz="4" w:space="0" w:color="auto"/>
            </w:tcBorders>
          </w:tcPr>
          <w:p w:rsidR="00AC1CC2" w:rsidRPr="00ED1045" w:rsidP="00AE2794" w14:paraId="76A8B2B6" w14:textId="77777777">
            <w:pPr>
              <w:keepLines/>
              <w:tabs>
                <w:tab w:val="left" w:pos="-1080"/>
                <w:tab w:val="clear" w:pos="562"/>
              </w:tabs>
              <w:suppressAutoHyphens w:val="0"/>
              <w:autoSpaceDE w:val="0"/>
              <w:autoSpaceDN w:val="0"/>
              <w:adjustRightInd w:val="0"/>
              <w:rPr>
                <w:del w:id="18962" w:author="AbbVie7" w:date="2025-05-12T15:24:00Z"/>
                <w:szCs w:val="22"/>
                <w:lang w:val="da-DK"/>
              </w:rPr>
            </w:pPr>
            <w:del w:id="18963" w:author="AbbVie7" w:date="2025-05-12T15:24:00Z">
              <w:r w:rsidRPr="00ED1045">
                <w:rPr>
                  <w:szCs w:val="22"/>
                  <w:vertAlign w:val="superscript"/>
                  <w:lang w:val="da-DK"/>
                </w:rPr>
                <w:delText>1</w:delText>
              </w:r>
            </w:del>
            <w:del w:id="18964" w:author="AbbVie7" w:date="2025-05-12T15:24:00Z">
              <w:r w:rsidRPr="00ED1045">
                <w:rPr>
                  <w:szCs w:val="22"/>
                  <w:lang w:val="da-DK"/>
                </w:rPr>
                <w:delText xml:space="preserve">  p-værdi for sammeligning af standard-dosis </w:delText>
              </w:r>
            </w:del>
            <w:del w:id="18965" w:author="AbbVie7" w:date="2025-05-12T15:24:00Z">
              <w:r w:rsidRPr="00ED1045">
                <w:rPr>
                  <w:i/>
                  <w:iCs/>
                  <w:szCs w:val="22"/>
                  <w:lang w:val="da-DK"/>
                </w:rPr>
                <w:delText>versus</w:delText>
              </w:r>
            </w:del>
            <w:del w:id="18966" w:author="AbbVie7" w:date="2025-05-12T15:24:00Z">
              <w:r w:rsidRPr="00ED1045">
                <w:rPr>
                  <w:szCs w:val="22"/>
                  <w:lang w:val="da-DK"/>
                </w:rPr>
                <w:delText xml:space="preserve"> lav-dosis.</w:delText>
              </w:r>
            </w:del>
          </w:p>
          <w:p w:rsidR="00AC1CC2" w:rsidRPr="00ED1045" w:rsidP="00AE2794" w14:paraId="40DCF08B" w14:textId="77777777">
            <w:pPr>
              <w:keepLines/>
              <w:tabs>
                <w:tab w:val="left" w:pos="-1080"/>
                <w:tab w:val="clear" w:pos="562"/>
              </w:tabs>
              <w:suppressAutoHyphens w:val="0"/>
              <w:autoSpaceDE w:val="0"/>
              <w:autoSpaceDN w:val="0"/>
              <w:adjustRightInd w:val="0"/>
              <w:rPr>
                <w:del w:id="18967" w:author="AbbVie7" w:date="2025-05-12T15:24:00Z"/>
                <w:szCs w:val="22"/>
                <w:lang w:val="da-DK"/>
              </w:rPr>
            </w:pPr>
            <w:del w:id="18968" w:author="AbbVie7" w:date="2025-05-12T15:24:00Z">
              <w:r w:rsidRPr="00ED1045">
                <w:rPr>
                  <w:szCs w:val="22"/>
                  <w:vertAlign w:val="superscript"/>
                  <w:lang w:val="da-DK"/>
                </w:rPr>
                <w:delText xml:space="preserve"> 2</w:delText>
              </w:r>
            </w:del>
            <w:del w:id="18969" w:author="AbbVie7" w:date="2025-05-12T15:24:00Z">
              <w:r w:rsidRPr="00ED1045">
                <w:rPr>
                  <w:szCs w:val="22"/>
                  <w:lang w:val="da-DK"/>
                </w:rPr>
                <w:delText xml:space="preserve">  immunmodulerende lægemidler kunne kun seponeres ved eller efter uge 26 efter investigators skøn, hvis patienten opfyldte det kliniske respons-kriterium </w:delText>
              </w:r>
            </w:del>
          </w:p>
          <w:p w:rsidR="00AC1CC2" w:rsidRPr="00ED1045" w:rsidP="00AE2794" w14:paraId="7704EB38" w14:textId="77777777">
            <w:pPr>
              <w:keepLines/>
              <w:tabs>
                <w:tab w:val="left" w:pos="-1080"/>
                <w:tab w:val="clear" w:pos="562"/>
              </w:tabs>
              <w:suppressAutoHyphens w:val="0"/>
              <w:autoSpaceDE w:val="0"/>
              <w:autoSpaceDN w:val="0"/>
              <w:adjustRightInd w:val="0"/>
              <w:rPr>
                <w:del w:id="18970" w:author="AbbVie7" w:date="2025-05-12T15:24:00Z"/>
                <w:szCs w:val="22"/>
                <w:lang w:val="da-DK"/>
              </w:rPr>
            </w:pPr>
            <w:del w:id="18971" w:author="AbbVie7" w:date="2025-05-12T15:24:00Z">
              <w:r w:rsidRPr="00ED1045">
                <w:rPr>
                  <w:szCs w:val="22"/>
                  <w:vertAlign w:val="superscript"/>
                  <w:lang w:val="da-DK"/>
                </w:rPr>
                <w:delText>3</w:delText>
              </w:r>
            </w:del>
            <w:del w:id="18972" w:author="AbbVie7" w:date="2025-05-12T15:24:00Z">
              <w:r w:rsidRPr="00ED1045">
                <w:rPr>
                  <w:szCs w:val="22"/>
                  <w:lang w:val="da-DK"/>
                </w:rPr>
                <w:delText xml:space="preserve">  defineret som lukning af alle fistler, som var åbne ved </w:delText>
              </w:r>
            </w:del>
            <w:del w:id="18973" w:author="AbbVie7" w:date="2025-05-12T15:24:00Z">
              <w:r w:rsidRPr="00ED1045">
                <w:rPr>
                  <w:i/>
                  <w:szCs w:val="22"/>
                  <w:lang w:val="da-DK"/>
                </w:rPr>
                <w:delText>baseline</w:delText>
              </w:r>
            </w:del>
            <w:del w:id="18974" w:author="AbbVie7" w:date="2025-05-12T15:24:00Z">
              <w:r w:rsidRPr="00ED1045">
                <w:rPr>
                  <w:szCs w:val="22"/>
                  <w:lang w:val="da-DK"/>
                </w:rPr>
                <w:delText xml:space="preserve">, ved mindst 2 på hinanden følgende besøg efter </w:delText>
              </w:r>
            </w:del>
            <w:del w:id="18975" w:author="AbbVie7" w:date="2025-05-12T15:24:00Z">
              <w:r w:rsidRPr="00ED1045">
                <w:rPr>
                  <w:i/>
                  <w:szCs w:val="22"/>
                  <w:lang w:val="da-DK"/>
                </w:rPr>
                <w:delText>baseline</w:delText>
              </w:r>
            </w:del>
            <w:del w:id="18976" w:author="AbbVie7" w:date="2025-05-12T15:24:00Z">
              <w:r w:rsidRPr="00ED1045">
                <w:rPr>
                  <w:szCs w:val="22"/>
                  <w:lang w:val="da-DK"/>
                </w:rPr>
                <w:delText>-besøget</w:delText>
              </w:r>
            </w:del>
          </w:p>
        </w:tc>
      </w:tr>
    </w:tbl>
    <w:p w:rsidR="00AC1CC2" w:rsidRPr="00ED1045" w:rsidP="00AC1CC2" w14:paraId="0845C1BF" w14:textId="77777777">
      <w:pPr>
        <w:pStyle w:val="EMEANormal"/>
        <w:rPr>
          <w:del w:id="18977" w:author="AbbVie7" w:date="2025-05-12T15:24:00Z"/>
          <w:szCs w:val="22"/>
          <w:lang w:val="da-DK"/>
        </w:rPr>
      </w:pPr>
    </w:p>
    <w:p w:rsidR="00AC1CC2" w:rsidRPr="00ED1045" w:rsidP="00AC1CC2" w14:paraId="772665E5" w14:textId="77777777">
      <w:pPr>
        <w:tabs>
          <w:tab w:val="clear" w:pos="562"/>
        </w:tabs>
        <w:suppressAutoHyphens w:val="0"/>
        <w:autoSpaceDE w:val="0"/>
        <w:autoSpaceDN w:val="0"/>
        <w:adjustRightInd w:val="0"/>
        <w:rPr>
          <w:del w:id="18978" w:author="AbbVie7" w:date="2025-05-12T15:24:00Z"/>
          <w:szCs w:val="22"/>
          <w:lang w:val="da-DK"/>
        </w:rPr>
      </w:pPr>
      <w:del w:id="18979" w:author="AbbVie7" w:date="2025-05-12T15:24:00Z">
        <w:r w:rsidRPr="00ED1045">
          <w:rPr>
            <w:szCs w:val="22"/>
            <w:lang w:val="da-DK"/>
          </w:rPr>
          <w:delText xml:space="preserve">Statistisk signifikant øgning (forbedring) fra </w:delText>
        </w:r>
      </w:del>
      <w:del w:id="18980" w:author="AbbVie7" w:date="2025-05-12T15:24:00Z">
        <w:r w:rsidRPr="00ED1045">
          <w:rPr>
            <w:i/>
            <w:szCs w:val="22"/>
            <w:lang w:val="da-DK"/>
          </w:rPr>
          <w:delText>baseline</w:delText>
        </w:r>
      </w:del>
      <w:del w:id="18981" w:author="AbbVie7" w:date="2025-05-12T15:24:00Z">
        <w:r w:rsidRPr="00ED1045">
          <w:rPr>
            <w:szCs w:val="22"/>
            <w:lang w:val="da-DK"/>
          </w:rPr>
          <w:delText xml:space="preserve"> til uge 26 og 52 i Body Mass Index og højdevækst blev set i begge behandlingsgrupper.</w:delText>
        </w:r>
      </w:del>
    </w:p>
    <w:p w:rsidR="00AC1CC2" w:rsidRPr="00ED1045" w:rsidP="00AC1CC2" w14:paraId="171FF429" w14:textId="77777777">
      <w:pPr>
        <w:tabs>
          <w:tab w:val="clear" w:pos="562"/>
        </w:tabs>
        <w:suppressAutoHyphens w:val="0"/>
        <w:autoSpaceDE w:val="0"/>
        <w:autoSpaceDN w:val="0"/>
        <w:adjustRightInd w:val="0"/>
        <w:rPr>
          <w:del w:id="18982" w:author="AbbVie7" w:date="2025-05-12T15:24:00Z"/>
          <w:szCs w:val="22"/>
          <w:lang w:val="da-DK"/>
        </w:rPr>
      </w:pPr>
    </w:p>
    <w:p w:rsidR="00AC1CC2" w:rsidRPr="00771D5F" w:rsidP="00AC1CC2" w14:paraId="3FE68703" w14:textId="77777777">
      <w:pPr>
        <w:rPr>
          <w:del w:id="18983" w:author="AbbVie7" w:date="2025-05-12T15:24:00Z"/>
          <w:bCs/>
          <w:szCs w:val="22"/>
          <w:lang w:val="da-DK"/>
        </w:rPr>
      </w:pPr>
      <w:del w:id="18984" w:author="AbbVie7" w:date="2025-05-12T15:24:00Z">
        <w:r w:rsidRPr="00ED1045">
          <w:rPr>
            <w:bCs/>
            <w:szCs w:val="22"/>
            <w:lang w:val="da-DK"/>
          </w:rPr>
          <w:delText>Statistitisk</w:delText>
        </w:r>
      </w:del>
      <w:del w:id="18985" w:author="AbbVie7" w:date="2025-05-12T15:24:00Z">
        <w:r w:rsidRPr="00771D5F">
          <w:rPr>
            <w:bCs/>
            <w:szCs w:val="22"/>
            <w:lang w:val="da-DK"/>
          </w:rPr>
          <w:delText xml:space="preserve"> og klinisk signifikante forbedringer fra </w:delText>
        </w:r>
      </w:del>
      <w:del w:id="18986" w:author="AbbVie7" w:date="2025-05-12T15:24:00Z">
        <w:r w:rsidRPr="00771D5F">
          <w:rPr>
            <w:bCs/>
            <w:i/>
            <w:szCs w:val="22"/>
            <w:lang w:val="da-DK"/>
          </w:rPr>
          <w:delText>baseline</w:delText>
        </w:r>
      </w:del>
      <w:del w:id="18987" w:author="AbbVie7" w:date="2025-05-12T15:24:00Z">
        <w:r w:rsidRPr="00771D5F">
          <w:rPr>
            <w:bCs/>
            <w:szCs w:val="22"/>
            <w:lang w:val="da-DK"/>
          </w:rPr>
          <w:delText xml:space="preserve"> i livskvalitetsparametre (inklusive IMPACT III) blev også set i begge behandlingsgrupper.</w:delText>
        </w:r>
      </w:del>
    </w:p>
    <w:p w:rsidR="00AC1CC2" w:rsidRPr="00771D5F" w:rsidP="00AC1CC2" w14:paraId="09D647D3" w14:textId="77777777">
      <w:pPr>
        <w:rPr>
          <w:del w:id="18988" w:author="AbbVie7" w:date="2025-05-12T15:24:00Z"/>
          <w:bCs/>
          <w:szCs w:val="22"/>
          <w:lang w:val="da-DK"/>
        </w:rPr>
      </w:pPr>
    </w:p>
    <w:p w:rsidR="00AC1CC2" w:rsidRPr="00923F93" w:rsidP="00AC1CC2" w14:paraId="7C8E12EF" w14:textId="77777777">
      <w:pPr>
        <w:pStyle w:val="EMEANormal"/>
        <w:rPr>
          <w:del w:id="18989" w:author="AbbVie7" w:date="2025-05-12T15:24:00Z"/>
          <w:szCs w:val="22"/>
          <w:lang w:val="da-DK"/>
        </w:rPr>
      </w:pPr>
      <w:del w:id="18990" w:author="AbbVie7" w:date="2025-05-12T15:24:00Z">
        <w:r w:rsidRPr="00771D5F">
          <w:rPr>
            <w:szCs w:val="22"/>
            <w:lang w:val="da-DK"/>
          </w:rPr>
          <w:delText xml:space="preserve">Ethundrede patienter (n=100) fra det pædiatriske Crohn-studie fortsatte i langtidsbehandling i et åbent forlængelsesstudie. </w:delText>
        </w:r>
      </w:del>
      <w:del w:id="18991" w:author="AbbVie7" w:date="2025-05-12T15:24:00Z">
        <w:r>
          <w:rPr>
            <w:szCs w:val="22"/>
            <w:lang w:val="da-DK"/>
          </w:rPr>
          <w:delText>Efter 5 års adalimumab-behandling</w:delText>
        </w:r>
      </w:del>
      <w:del w:id="18992" w:author="AbbVie7" w:date="2025-05-12T15:24:00Z">
        <w:r w:rsidRPr="00923F93">
          <w:rPr>
            <w:szCs w:val="22"/>
            <w:lang w:val="da-DK"/>
          </w:rPr>
          <w:delText xml:space="preserve"> var 74,0% (37/50) af de 50 patienter, som stadig var i studiet, fortsat i klinisk remission, og 92,0% (46/50) af patienterne havde fortsat klinisk respons i henhold til PCDAI.</w:delText>
        </w:r>
      </w:del>
    </w:p>
    <w:p w:rsidR="00AC1CC2" w:rsidRPr="00ED1045" w:rsidP="00AC1CC2" w14:paraId="71795E3F" w14:textId="77777777">
      <w:pPr>
        <w:pStyle w:val="EMEANormal"/>
        <w:rPr>
          <w:del w:id="18993" w:author="AbbVie7" w:date="2025-05-12T15:24:00Z"/>
          <w:bCs/>
          <w:szCs w:val="22"/>
          <w:lang w:val="da-DK"/>
        </w:rPr>
      </w:pPr>
    </w:p>
    <w:p w:rsidR="00AC1CC2" w:rsidRPr="00041CC2" w:rsidP="00AC1CC2" w14:paraId="582187CD" w14:textId="77777777">
      <w:pPr>
        <w:keepNext/>
        <w:tabs>
          <w:tab w:val="clear" w:pos="562"/>
        </w:tabs>
        <w:suppressAutoHyphens w:val="0"/>
        <w:rPr>
          <w:del w:id="18994" w:author="AbbVie7" w:date="2025-05-12T15:24:00Z"/>
          <w:rFonts w:eastAsia="SimSun"/>
          <w:bCs/>
          <w:i/>
          <w:szCs w:val="22"/>
          <w:lang w:val="da-DK" w:eastAsia="zh-CN"/>
        </w:rPr>
      </w:pPr>
      <w:del w:id="18995" w:author="AbbVie7" w:date="2025-05-12T15:24:00Z">
        <w:r w:rsidRPr="00041CC2">
          <w:rPr>
            <w:rFonts w:eastAsia="SimSun"/>
            <w:i/>
            <w:szCs w:val="22"/>
            <w:lang w:val="da-DK" w:eastAsia="zh-CN"/>
          </w:rPr>
          <w:delText>Pædiatrisk colitis ulcerosa</w:delText>
        </w:r>
      </w:del>
    </w:p>
    <w:p w:rsidR="00AC1CC2" w:rsidRPr="00041CC2" w:rsidP="00AC1CC2" w14:paraId="1963B97D" w14:textId="77777777">
      <w:pPr>
        <w:keepNext/>
        <w:tabs>
          <w:tab w:val="clear" w:pos="562"/>
        </w:tabs>
        <w:suppressAutoHyphens w:val="0"/>
        <w:rPr>
          <w:del w:id="18996" w:author="AbbVie7" w:date="2025-05-12T15:24:00Z"/>
          <w:rFonts w:eastAsia="SimSun"/>
          <w:bCs/>
          <w:i/>
          <w:szCs w:val="22"/>
          <w:lang w:val="da-DK" w:eastAsia="zh-CN"/>
        </w:rPr>
      </w:pPr>
    </w:p>
    <w:p w:rsidR="00AC1CC2" w:rsidRPr="00041CC2" w:rsidP="00AC1CC2" w14:paraId="21CFA71C" w14:textId="77777777">
      <w:pPr>
        <w:tabs>
          <w:tab w:val="clear" w:pos="562"/>
        </w:tabs>
        <w:suppressAutoHyphens w:val="0"/>
        <w:rPr>
          <w:del w:id="18997" w:author="AbbVie7" w:date="2025-05-12T15:24:00Z"/>
          <w:rFonts w:eastAsia="SimSun"/>
          <w:szCs w:val="22"/>
          <w:lang w:val="da-DK" w:eastAsia="zh-CN"/>
        </w:rPr>
      </w:pPr>
      <w:del w:id="18998" w:author="AbbVie7" w:date="2025-05-12T15:24:00Z">
        <w:r w:rsidRPr="00041CC2">
          <w:rPr>
            <w:rFonts w:eastAsia="SimSun"/>
            <w:szCs w:val="22"/>
            <w:lang w:val="da-DK" w:eastAsia="zh-CN"/>
          </w:rPr>
          <w:delText>Humiras sikkerhed og virkning blev vurderet i et randomiseret, dobbeltblindet multicenter</w:delText>
        </w:r>
      </w:del>
      <w:del w:id="18999" w:author="AbbVie7" w:date="2025-05-12T15:24:00Z">
        <w:r w:rsidR="00A00BB2">
          <w:rPr>
            <w:rFonts w:eastAsia="SimSun"/>
            <w:szCs w:val="22"/>
            <w:lang w:val="da-DK" w:eastAsia="zh-CN"/>
          </w:rPr>
          <w:delText>studie</w:delText>
        </w:r>
      </w:del>
      <w:del w:id="19000" w:author="AbbVie7" w:date="2025-05-12T15:24:00Z">
        <w:r w:rsidRPr="00041CC2">
          <w:rPr>
            <w:rFonts w:eastAsia="SimSun"/>
            <w:szCs w:val="22"/>
            <w:lang w:val="da-DK" w:eastAsia="zh-CN"/>
          </w:rPr>
          <w:delText xml:space="preserve"> hos 93 pædiatriske patienter fra 5 til 17 år med moderat til svær colitis ulcerosa (Mayo-score 6 til 12 med endoskopi-</w:delText>
        </w:r>
      </w:del>
      <w:del w:id="19001" w:author="AbbVie7" w:date="2025-05-12T15:24:00Z">
        <w:r w:rsidR="00A00BB2">
          <w:rPr>
            <w:rFonts w:eastAsia="SimSun"/>
            <w:szCs w:val="22"/>
            <w:lang w:val="da-DK" w:eastAsia="zh-CN"/>
          </w:rPr>
          <w:delText>sub</w:delText>
        </w:r>
      </w:del>
      <w:del w:id="19002" w:author="AbbVie7" w:date="2025-05-12T15:24:00Z">
        <w:r w:rsidRPr="00041CC2">
          <w:rPr>
            <w:rFonts w:eastAsia="SimSun"/>
            <w:szCs w:val="22"/>
            <w:lang w:val="da-DK" w:eastAsia="zh-CN"/>
          </w:rPr>
          <w:delText>score på 2 til 3 points, bekræftet ved centralt aflæst endoskopi), som havde utilstrækkeligt respons på eller intolerance over for konventionel behandling. Hos ca. 16</w:delText>
        </w:r>
      </w:del>
      <w:del w:id="19003" w:author="AbbVie7" w:date="2025-05-12T15:24:00Z">
        <w:r>
          <w:rPr>
            <w:rFonts w:eastAsia="SimSun"/>
            <w:szCs w:val="22"/>
            <w:lang w:val="da-DK" w:eastAsia="zh-CN"/>
          </w:rPr>
          <w:delText xml:space="preserve"> %</w:delText>
        </w:r>
      </w:del>
      <w:del w:id="19004" w:author="AbbVie7" w:date="2025-05-12T15:24:00Z">
        <w:r w:rsidRPr="00041CC2">
          <w:rPr>
            <w:rFonts w:eastAsia="SimSun"/>
            <w:szCs w:val="22"/>
            <w:lang w:val="da-DK" w:eastAsia="zh-CN"/>
          </w:rPr>
          <w:delText xml:space="preserve"> af patienterne var tidligere behandling med anti-TNF mislykkedes. Patienter, der fik kortikosteroider ved indskrivningen, fik lov at </w:delText>
        </w:r>
      </w:del>
      <w:del w:id="19005" w:author="AbbVie7" w:date="2025-05-12T15:24:00Z">
        <w:r w:rsidR="00227ACD">
          <w:rPr>
            <w:rFonts w:eastAsia="SimSun"/>
            <w:szCs w:val="22"/>
            <w:lang w:val="da-DK" w:eastAsia="zh-CN"/>
          </w:rPr>
          <w:delText>ned</w:delText>
        </w:r>
      </w:del>
      <w:del w:id="19006" w:author="AbbVie7" w:date="2025-05-12T15:24:00Z">
        <w:r w:rsidRPr="00041CC2">
          <w:rPr>
            <w:rFonts w:eastAsia="SimSun"/>
            <w:szCs w:val="22"/>
            <w:lang w:val="da-DK" w:eastAsia="zh-CN"/>
          </w:rPr>
          <w:delText>trappe deres kortikosteroidbehandling efter uge 4.</w:delText>
        </w:r>
      </w:del>
    </w:p>
    <w:p w:rsidR="00AC1CC2" w:rsidRPr="00041CC2" w:rsidP="00AC1CC2" w14:paraId="364AA794" w14:textId="77777777">
      <w:pPr>
        <w:tabs>
          <w:tab w:val="clear" w:pos="562"/>
        </w:tabs>
        <w:suppressAutoHyphens w:val="0"/>
        <w:rPr>
          <w:del w:id="19007" w:author="AbbVie7" w:date="2025-05-12T15:24:00Z"/>
          <w:rFonts w:eastAsia="SimSun"/>
          <w:szCs w:val="22"/>
          <w:lang w:val="da-DK" w:eastAsia="zh-CN"/>
        </w:rPr>
      </w:pPr>
    </w:p>
    <w:p w:rsidR="00AC1CC2" w:rsidRPr="00041CC2" w:rsidP="00AC1CC2" w14:paraId="690B9A67" w14:textId="77777777">
      <w:pPr>
        <w:tabs>
          <w:tab w:val="clear" w:pos="562"/>
        </w:tabs>
        <w:suppressAutoHyphens w:val="0"/>
        <w:rPr>
          <w:del w:id="19008" w:author="AbbVie7" w:date="2025-05-12T15:24:00Z"/>
          <w:rFonts w:eastAsia="SimSun"/>
          <w:szCs w:val="22"/>
          <w:lang w:val="da-DK" w:eastAsia="zh-CN"/>
        </w:rPr>
      </w:pPr>
      <w:del w:id="19009" w:author="AbbVie7" w:date="2025-05-12T15:24:00Z">
        <w:r w:rsidRPr="00041CC2">
          <w:rPr>
            <w:rFonts w:eastAsia="SimSun"/>
            <w:szCs w:val="22"/>
            <w:shd w:val="clear" w:color="auto" w:fill="FFFFFF"/>
            <w:lang w:val="da-DK" w:eastAsia="zh-CN"/>
          </w:rPr>
          <w:delText xml:space="preserve">I </w:delText>
        </w:r>
      </w:del>
      <w:del w:id="19010" w:author="AbbVie7" w:date="2025-05-12T15:24:00Z">
        <w:r w:rsidR="00A00BB2">
          <w:rPr>
            <w:rFonts w:eastAsia="SimSun"/>
            <w:szCs w:val="22"/>
            <w:shd w:val="clear" w:color="auto" w:fill="FFFFFF"/>
            <w:lang w:val="da-DK" w:eastAsia="zh-CN"/>
          </w:rPr>
          <w:delText>studiets</w:delText>
        </w:r>
      </w:del>
      <w:del w:id="19011" w:author="AbbVie7" w:date="2025-05-12T15:24:00Z">
        <w:r w:rsidRPr="00041CC2">
          <w:rPr>
            <w:rFonts w:eastAsia="SimSun"/>
            <w:szCs w:val="22"/>
            <w:shd w:val="clear" w:color="auto" w:fill="FFFFFF"/>
            <w:lang w:val="da-DK" w:eastAsia="zh-CN"/>
          </w:rPr>
          <w:delText xml:space="preserve"> induktionsperiode blev 77 patienter randomiseret 3:2 til at modtage dobbeltblindet behandling med Humira ved en induktionsdosis på 2,4 mg/kg (</w:delText>
        </w:r>
      </w:del>
      <w:del w:id="19012" w:author="AbbVie7" w:date="2025-05-12T15:24:00Z">
        <w:r w:rsidR="003A304B">
          <w:rPr>
            <w:rFonts w:eastAsia="SimSun"/>
            <w:szCs w:val="22"/>
            <w:shd w:val="clear" w:color="auto" w:fill="FFFFFF"/>
            <w:lang w:val="da-DK" w:eastAsia="zh-CN"/>
          </w:rPr>
          <w:delText>maksimalt</w:delText>
        </w:r>
      </w:del>
      <w:del w:id="19013" w:author="AbbVie7" w:date="2025-05-12T15:24:00Z">
        <w:r w:rsidRPr="00041CC2">
          <w:rPr>
            <w:rFonts w:eastAsia="SimSun"/>
            <w:szCs w:val="22"/>
            <w:shd w:val="clear" w:color="auto" w:fill="FFFFFF"/>
            <w:lang w:val="da-DK" w:eastAsia="zh-CN"/>
          </w:rPr>
          <w:delText xml:space="preserve"> 160 mg) ved uge 0 og uge 1 og 1,2 mg/kg (</w:delText>
        </w:r>
      </w:del>
      <w:del w:id="19014" w:author="AbbVie7" w:date="2025-05-12T15:24:00Z">
        <w:r w:rsidR="003A304B">
          <w:rPr>
            <w:rFonts w:eastAsia="SimSun"/>
            <w:szCs w:val="22"/>
            <w:shd w:val="clear" w:color="auto" w:fill="FFFFFF"/>
            <w:lang w:val="da-DK" w:eastAsia="zh-CN"/>
          </w:rPr>
          <w:delText>maksimalt</w:delText>
        </w:r>
      </w:del>
      <w:del w:id="19015" w:author="AbbVie7" w:date="2025-05-12T15:24:00Z">
        <w:r w:rsidRPr="00041CC2">
          <w:rPr>
            <w:rFonts w:eastAsia="SimSun"/>
            <w:szCs w:val="22"/>
            <w:shd w:val="clear" w:color="auto" w:fill="FFFFFF"/>
            <w:lang w:val="da-DK" w:eastAsia="zh-CN"/>
          </w:rPr>
          <w:delText xml:space="preserve"> 80 mg) ved uge 2 eller en induktionsdosis på 2,4 mg/kg (</w:delText>
        </w:r>
      </w:del>
      <w:del w:id="19016" w:author="AbbVie7" w:date="2025-05-12T15:24:00Z">
        <w:r w:rsidR="003A304B">
          <w:rPr>
            <w:rFonts w:eastAsia="SimSun"/>
            <w:szCs w:val="22"/>
            <w:shd w:val="clear" w:color="auto" w:fill="FFFFFF"/>
            <w:lang w:val="da-DK" w:eastAsia="zh-CN"/>
          </w:rPr>
          <w:delText>maksimalt</w:delText>
        </w:r>
      </w:del>
      <w:del w:id="19017" w:author="AbbVie7" w:date="2025-05-12T15:24:00Z">
        <w:r w:rsidRPr="00041CC2">
          <w:rPr>
            <w:rFonts w:eastAsia="SimSun"/>
            <w:szCs w:val="22"/>
            <w:shd w:val="clear" w:color="auto" w:fill="FFFFFF"/>
            <w:lang w:val="da-DK" w:eastAsia="zh-CN"/>
          </w:rPr>
          <w:delText xml:space="preserve"> 160 mg) ved uge 0, placebo ved uge 1 og 1,2 mg/kg (</w:delText>
        </w:r>
      </w:del>
      <w:del w:id="19018" w:author="AbbVie7" w:date="2025-05-12T15:24:00Z">
        <w:r w:rsidR="003A304B">
          <w:rPr>
            <w:rFonts w:eastAsia="SimSun"/>
            <w:szCs w:val="22"/>
            <w:shd w:val="clear" w:color="auto" w:fill="FFFFFF"/>
            <w:lang w:val="da-DK" w:eastAsia="zh-CN"/>
          </w:rPr>
          <w:delText>maksimalt</w:delText>
        </w:r>
      </w:del>
      <w:del w:id="19019" w:author="AbbVie7" w:date="2025-05-12T15:24:00Z">
        <w:r w:rsidRPr="00041CC2">
          <w:rPr>
            <w:rFonts w:eastAsia="SimSun"/>
            <w:szCs w:val="22"/>
            <w:shd w:val="clear" w:color="auto" w:fill="FFFFFF"/>
            <w:lang w:val="da-DK" w:eastAsia="zh-CN"/>
          </w:rPr>
          <w:delText xml:space="preserve"> 80 mg) ved uge 2. Begge grupper fik 0,6 mg/kg (</w:delText>
        </w:r>
      </w:del>
      <w:del w:id="19020" w:author="AbbVie7" w:date="2025-05-12T15:24:00Z">
        <w:r w:rsidR="003A304B">
          <w:rPr>
            <w:rFonts w:eastAsia="SimSun"/>
            <w:szCs w:val="22"/>
            <w:shd w:val="clear" w:color="auto" w:fill="FFFFFF"/>
            <w:lang w:val="da-DK" w:eastAsia="zh-CN"/>
          </w:rPr>
          <w:delText>maksimalt</w:delText>
        </w:r>
      </w:del>
      <w:del w:id="19021" w:author="AbbVie7" w:date="2025-05-12T15:24:00Z">
        <w:r w:rsidRPr="00041CC2">
          <w:rPr>
            <w:rFonts w:eastAsia="SimSun"/>
            <w:szCs w:val="22"/>
            <w:shd w:val="clear" w:color="auto" w:fill="FFFFFF"/>
            <w:lang w:val="da-DK" w:eastAsia="zh-CN"/>
          </w:rPr>
          <w:delText xml:space="preserve"> 40 mg) ved uge 4 og uge 6. Efter en ændring </w:delText>
        </w:r>
      </w:del>
      <w:del w:id="19022" w:author="AbbVie7" w:date="2025-05-12T15:24:00Z">
        <w:r w:rsidR="0011506A">
          <w:rPr>
            <w:rFonts w:eastAsia="SimSun"/>
            <w:szCs w:val="22"/>
            <w:shd w:val="clear" w:color="auto" w:fill="FFFFFF"/>
            <w:lang w:val="da-DK" w:eastAsia="zh-CN"/>
          </w:rPr>
          <w:delText>af</w:delText>
        </w:r>
      </w:del>
      <w:del w:id="19023" w:author="AbbVie7" w:date="2025-05-12T15:24:00Z">
        <w:r w:rsidRPr="00041CC2">
          <w:rPr>
            <w:rFonts w:eastAsia="SimSun"/>
            <w:szCs w:val="22"/>
            <w:shd w:val="clear" w:color="auto" w:fill="FFFFFF"/>
            <w:lang w:val="da-DK" w:eastAsia="zh-CN"/>
          </w:rPr>
          <w:delText xml:space="preserve"> </w:delText>
        </w:r>
      </w:del>
      <w:del w:id="19024" w:author="AbbVie7" w:date="2025-05-12T15:24:00Z">
        <w:r w:rsidR="003A304B">
          <w:rPr>
            <w:rFonts w:eastAsia="SimSun"/>
            <w:szCs w:val="22"/>
            <w:shd w:val="clear" w:color="auto" w:fill="FFFFFF"/>
            <w:lang w:val="da-DK" w:eastAsia="zh-CN"/>
          </w:rPr>
          <w:delText>studie</w:delText>
        </w:r>
      </w:del>
      <w:del w:id="19025" w:author="AbbVie7" w:date="2025-05-12T15:24:00Z">
        <w:r w:rsidRPr="00041CC2">
          <w:rPr>
            <w:rFonts w:eastAsia="SimSun"/>
            <w:szCs w:val="22"/>
            <w:shd w:val="clear" w:color="auto" w:fill="FFFFFF"/>
            <w:lang w:val="da-DK" w:eastAsia="zh-CN"/>
          </w:rPr>
          <w:delText>designet fik de resterende 16 patienter, der var indskrevet i induktionsperioden, open-label behandling med Humira ved induktionsdos</w:delText>
        </w:r>
      </w:del>
      <w:del w:id="19026" w:author="AbbVie7" w:date="2025-05-12T15:24:00Z">
        <w:r w:rsidR="003A304B">
          <w:rPr>
            <w:rFonts w:eastAsia="SimSun"/>
            <w:szCs w:val="22"/>
            <w:shd w:val="clear" w:color="auto" w:fill="FFFFFF"/>
            <w:lang w:val="da-DK" w:eastAsia="zh-CN"/>
          </w:rPr>
          <w:delText>is</w:delText>
        </w:r>
      </w:del>
      <w:del w:id="19027" w:author="AbbVie7" w:date="2025-05-12T15:24:00Z">
        <w:r w:rsidRPr="00041CC2">
          <w:rPr>
            <w:rFonts w:eastAsia="SimSun"/>
            <w:szCs w:val="22"/>
            <w:shd w:val="clear" w:color="auto" w:fill="FFFFFF"/>
            <w:lang w:val="da-DK" w:eastAsia="zh-CN"/>
          </w:rPr>
          <w:delText xml:space="preserve"> på 2,4 mg/kg (</w:delText>
        </w:r>
      </w:del>
      <w:del w:id="19028" w:author="AbbVie7" w:date="2025-05-12T15:24:00Z">
        <w:r w:rsidR="003A304B">
          <w:rPr>
            <w:rFonts w:eastAsia="SimSun"/>
            <w:szCs w:val="22"/>
            <w:shd w:val="clear" w:color="auto" w:fill="FFFFFF"/>
            <w:lang w:val="da-DK" w:eastAsia="zh-CN"/>
          </w:rPr>
          <w:delText>maksimalt</w:delText>
        </w:r>
      </w:del>
      <w:del w:id="19029" w:author="AbbVie7" w:date="2025-05-12T15:24:00Z">
        <w:r w:rsidRPr="00041CC2">
          <w:rPr>
            <w:rFonts w:eastAsia="SimSun"/>
            <w:szCs w:val="22"/>
            <w:shd w:val="clear" w:color="auto" w:fill="FFFFFF"/>
            <w:lang w:val="da-DK" w:eastAsia="zh-CN"/>
          </w:rPr>
          <w:delText xml:space="preserve"> 160 mg) ved uge 0 og uge 1 og 1,2 mg/kg (</w:delText>
        </w:r>
      </w:del>
      <w:del w:id="19030" w:author="AbbVie7" w:date="2025-05-12T15:24:00Z">
        <w:r w:rsidR="003A304B">
          <w:rPr>
            <w:rFonts w:eastAsia="SimSun"/>
            <w:szCs w:val="22"/>
            <w:shd w:val="clear" w:color="auto" w:fill="FFFFFF"/>
            <w:lang w:val="da-DK" w:eastAsia="zh-CN"/>
          </w:rPr>
          <w:delText>maksimalt</w:delText>
        </w:r>
      </w:del>
      <w:del w:id="19031" w:author="AbbVie7" w:date="2025-05-12T15:24:00Z">
        <w:r w:rsidRPr="00041CC2">
          <w:rPr>
            <w:rFonts w:eastAsia="SimSun"/>
            <w:szCs w:val="22"/>
            <w:shd w:val="clear" w:color="auto" w:fill="FFFFFF"/>
            <w:lang w:val="da-DK" w:eastAsia="zh-CN"/>
          </w:rPr>
          <w:delText xml:space="preserve"> 80 mg) ved uge 2. </w:delText>
        </w:r>
      </w:del>
    </w:p>
    <w:p w:rsidR="00AC1CC2" w:rsidRPr="00041CC2" w:rsidP="00AC1CC2" w14:paraId="7D2F3FC0" w14:textId="77777777">
      <w:pPr>
        <w:tabs>
          <w:tab w:val="clear" w:pos="562"/>
        </w:tabs>
        <w:suppressAutoHyphens w:val="0"/>
        <w:rPr>
          <w:del w:id="19032" w:author="AbbVie7" w:date="2025-05-12T15:24:00Z"/>
          <w:rFonts w:eastAsia="SimSun"/>
          <w:szCs w:val="22"/>
          <w:lang w:val="da-DK" w:eastAsia="zh-CN"/>
        </w:rPr>
      </w:pPr>
    </w:p>
    <w:p w:rsidR="00AC1CC2" w:rsidRPr="00041CC2" w:rsidP="00AC1CC2" w14:paraId="18AD9CE4" w14:textId="77777777">
      <w:pPr>
        <w:tabs>
          <w:tab w:val="clear" w:pos="562"/>
        </w:tabs>
        <w:suppressAutoHyphens w:val="0"/>
        <w:rPr>
          <w:del w:id="19033" w:author="AbbVie7" w:date="2025-05-12T15:24:00Z"/>
          <w:rFonts w:eastAsia="SimSun"/>
          <w:szCs w:val="22"/>
          <w:shd w:val="clear" w:color="auto" w:fill="FFFFFF"/>
          <w:lang w:val="da-DK" w:eastAsia="zh-CN"/>
        </w:rPr>
      </w:pPr>
      <w:del w:id="19034" w:author="AbbVie7" w:date="2025-05-12T15:24:00Z">
        <w:r w:rsidRPr="00041CC2">
          <w:rPr>
            <w:rFonts w:eastAsia="SimSun"/>
            <w:szCs w:val="22"/>
            <w:shd w:val="clear" w:color="auto" w:fill="FFFFFF"/>
            <w:lang w:val="da-DK" w:eastAsia="zh-CN"/>
          </w:rPr>
          <w:delText xml:space="preserve">Ved uge 8 blev 62 patienter, der </w:delText>
        </w:r>
      </w:del>
      <w:del w:id="19035" w:author="AbbVie7" w:date="2025-05-12T15:24:00Z">
        <w:r w:rsidR="003A304B">
          <w:rPr>
            <w:rFonts w:eastAsia="SimSun"/>
            <w:szCs w:val="22"/>
            <w:shd w:val="clear" w:color="auto" w:fill="FFFFFF"/>
            <w:lang w:val="da-DK" w:eastAsia="zh-CN"/>
          </w:rPr>
          <w:delText>havde</w:delText>
        </w:r>
      </w:del>
      <w:del w:id="19036" w:author="AbbVie7" w:date="2025-05-12T15:24:00Z">
        <w:r w:rsidRPr="00041CC2">
          <w:rPr>
            <w:rFonts w:eastAsia="SimSun"/>
            <w:szCs w:val="22"/>
            <w:shd w:val="clear" w:color="auto" w:fill="FFFFFF"/>
            <w:lang w:val="da-DK" w:eastAsia="zh-CN"/>
          </w:rPr>
          <w:delText xml:space="preserve"> klinisk respons ifølge </w:delText>
        </w:r>
      </w:del>
      <w:del w:id="19037" w:author="AbbVie7" w:date="2025-05-12T15:24:00Z">
        <w:r w:rsidR="003A304B">
          <w:rPr>
            <w:rFonts w:eastAsia="SimSun"/>
            <w:szCs w:val="22"/>
            <w:shd w:val="clear" w:color="auto" w:fill="FFFFFF"/>
            <w:lang w:val="da-DK" w:eastAsia="zh-CN"/>
          </w:rPr>
          <w:delText>P</w:delText>
        </w:r>
      </w:del>
      <w:del w:id="19038" w:author="AbbVie7" w:date="2025-05-12T15:24:00Z">
        <w:r w:rsidRPr="00041CC2">
          <w:rPr>
            <w:rFonts w:eastAsia="SimSun"/>
            <w:szCs w:val="22"/>
            <w:shd w:val="clear" w:color="auto" w:fill="FFFFFF"/>
            <w:lang w:val="da-DK" w:eastAsia="zh-CN"/>
          </w:rPr>
          <w:delText>artiel Mayo-score (PMS; defineret som et fald i PMS ≥ 2 point og ≥ 30 </w:delText>
        </w:r>
      </w:del>
      <w:del w:id="19039" w:author="AbbVie7" w:date="2025-05-12T15:24:00Z">
        <w:r>
          <w:rPr>
            <w:rFonts w:eastAsia="SimSun"/>
            <w:szCs w:val="22"/>
            <w:shd w:val="clear" w:color="auto" w:fill="FFFFFF"/>
            <w:lang w:val="da-DK" w:eastAsia="zh-CN"/>
          </w:rPr>
          <w:delText>%</w:delText>
        </w:r>
      </w:del>
      <w:del w:id="19040" w:author="AbbVie7" w:date="2025-05-12T15:24:00Z">
        <w:r w:rsidRPr="00041CC2">
          <w:rPr>
            <w:rFonts w:eastAsia="SimSun"/>
            <w:szCs w:val="22"/>
            <w:shd w:val="clear" w:color="auto" w:fill="FFFFFF"/>
            <w:lang w:val="da-DK" w:eastAsia="zh-CN"/>
          </w:rPr>
          <w:delText xml:space="preserve"> fra </w:delText>
        </w:r>
      </w:del>
      <w:del w:id="19041" w:author="AbbVie7" w:date="2025-05-12T15:24:00Z">
        <w:r w:rsidRPr="00384321">
          <w:rPr>
            <w:rFonts w:eastAsia="SimSun"/>
            <w:i/>
            <w:iCs/>
            <w:szCs w:val="22"/>
            <w:shd w:val="clear" w:color="auto" w:fill="FFFFFF"/>
            <w:lang w:val="da-DK" w:eastAsia="zh-CN"/>
          </w:rPr>
          <w:delText>baseline</w:delText>
        </w:r>
      </w:del>
      <w:del w:id="19042" w:author="AbbVie7" w:date="2025-05-12T15:24:00Z">
        <w:r w:rsidRPr="00041CC2">
          <w:rPr>
            <w:rFonts w:eastAsia="SimSun"/>
            <w:szCs w:val="22"/>
            <w:shd w:val="clear" w:color="auto" w:fill="FFFFFF"/>
            <w:lang w:val="da-DK" w:eastAsia="zh-CN"/>
          </w:rPr>
          <w:delText>), randomiseret ligeligt til at få dobbeltblindet vedligeholdelsesbehandling med Humira i en dosis på 0,6 mg/kg (</w:delText>
        </w:r>
      </w:del>
      <w:del w:id="19043" w:author="AbbVie7" w:date="2025-05-12T15:24:00Z">
        <w:r w:rsidR="003A304B">
          <w:rPr>
            <w:rFonts w:eastAsia="SimSun"/>
            <w:szCs w:val="22"/>
            <w:shd w:val="clear" w:color="auto" w:fill="FFFFFF"/>
            <w:lang w:val="da-DK" w:eastAsia="zh-CN"/>
          </w:rPr>
          <w:delText>maksimalt</w:delText>
        </w:r>
      </w:del>
      <w:del w:id="19044" w:author="AbbVie7" w:date="2025-05-12T15:24:00Z">
        <w:r w:rsidRPr="00041CC2">
          <w:rPr>
            <w:rFonts w:eastAsia="SimSun"/>
            <w:szCs w:val="22"/>
            <w:shd w:val="clear" w:color="auto" w:fill="FFFFFF"/>
            <w:lang w:val="da-DK" w:eastAsia="zh-CN"/>
          </w:rPr>
          <w:delText xml:space="preserve"> 40 mg) hver uge eller en vedligeholdelsesdosis på 0,6 mg/kg (</w:delText>
        </w:r>
      </w:del>
      <w:del w:id="19045" w:author="AbbVie7" w:date="2025-05-12T15:24:00Z">
        <w:r w:rsidR="003A304B">
          <w:rPr>
            <w:rFonts w:eastAsia="SimSun"/>
            <w:szCs w:val="22"/>
            <w:shd w:val="clear" w:color="auto" w:fill="FFFFFF"/>
            <w:lang w:val="da-DK" w:eastAsia="zh-CN"/>
          </w:rPr>
          <w:delText>maksimalt</w:delText>
        </w:r>
      </w:del>
      <w:del w:id="19046" w:author="AbbVie7" w:date="2025-05-12T15:24:00Z">
        <w:r w:rsidRPr="00041CC2">
          <w:rPr>
            <w:rFonts w:eastAsia="SimSun"/>
            <w:szCs w:val="22"/>
            <w:shd w:val="clear" w:color="auto" w:fill="FFFFFF"/>
            <w:lang w:val="da-DK" w:eastAsia="zh-CN"/>
          </w:rPr>
          <w:delText xml:space="preserve"> 40 mg) hver anden uge. Før en ændring af </w:delText>
        </w:r>
      </w:del>
      <w:del w:id="19047" w:author="AbbVie7" w:date="2025-05-12T15:24:00Z">
        <w:r w:rsidR="003A304B">
          <w:rPr>
            <w:rFonts w:eastAsia="SimSun"/>
            <w:szCs w:val="22"/>
            <w:shd w:val="clear" w:color="auto" w:fill="FFFFFF"/>
            <w:lang w:val="da-DK" w:eastAsia="zh-CN"/>
          </w:rPr>
          <w:delText>studie</w:delText>
        </w:r>
      </w:del>
      <w:del w:id="19048" w:author="AbbVie7" w:date="2025-05-12T15:24:00Z">
        <w:r w:rsidRPr="00041CC2">
          <w:rPr>
            <w:rFonts w:eastAsia="SimSun"/>
            <w:szCs w:val="22"/>
            <w:shd w:val="clear" w:color="auto" w:fill="FFFFFF"/>
            <w:lang w:val="da-DK" w:eastAsia="zh-CN"/>
          </w:rPr>
          <w:delText xml:space="preserve">designet blev yderligere 12 patienter, der udviste klinisk respons ifølge PMS, randomiseret til at få placebo, men de blev ikke inkluderet i den bekræftende </w:delText>
        </w:r>
      </w:del>
      <w:del w:id="19049" w:author="AbbVie7" w:date="2025-05-12T15:24:00Z">
        <w:r w:rsidR="00227ACD">
          <w:rPr>
            <w:rFonts w:eastAsia="SimSun"/>
            <w:szCs w:val="22"/>
            <w:shd w:val="clear" w:color="auto" w:fill="FFFFFF"/>
            <w:lang w:val="da-DK" w:eastAsia="zh-CN"/>
          </w:rPr>
          <w:delText>virkning</w:delText>
        </w:r>
      </w:del>
      <w:del w:id="19050" w:author="AbbVie7" w:date="2025-05-12T15:24:00Z">
        <w:r w:rsidRPr="00041CC2">
          <w:rPr>
            <w:rFonts w:eastAsia="SimSun"/>
            <w:szCs w:val="22"/>
            <w:shd w:val="clear" w:color="auto" w:fill="FFFFFF"/>
            <w:lang w:val="da-DK" w:eastAsia="zh-CN"/>
          </w:rPr>
          <w:delText>analyse.</w:delText>
        </w:r>
      </w:del>
    </w:p>
    <w:p w:rsidR="00AC1CC2" w:rsidRPr="00041CC2" w:rsidP="00AC1CC2" w14:paraId="57689F48" w14:textId="77777777">
      <w:pPr>
        <w:tabs>
          <w:tab w:val="clear" w:pos="562"/>
        </w:tabs>
        <w:suppressAutoHyphens w:val="0"/>
        <w:rPr>
          <w:del w:id="19051" w:author="AbbVie7" w:date="2025-05-12T15:24:00Z"/>
          <w:rFonts w:eastAsia="SimSun"/>
          <w:szCs w:val="22"/>
          <w:lang w:val="da-DK" w:eastAsia="zh-CN"/>
        </w:rPr>
      </w:pPr>
    </w:p>
    <w:p w:rsidR="00AC1CC2" w:rsidRPr="00041CC2" w:rsidP="00AC1CC2" w14:paraId="63B37FCB" w14:textId="77777777">
      <w:pPr>
        <w:tabs>
          <w:tab w:val="clear" w:pos="562"/>
        </w:tabs>
        <w:suppressAutoHyphens w:val="0"/>
        <w:rPr>
          <w:del w:id="19052" w:author="AbbVie7" w:date="2025-05-12T15:24:00Z"/>
          <w:rFonts w:eastAsia="SimSun"/>
          <w:szCs w:val="22"/>
          <w:lang w:val="da-DK" w:eastAsia="zh-CN"/>
        </w:rPr>
      </w:pPr>
      <w:del w:id="19053" w:author="AbbVie7" w:date="2025-05-12T15:24:00Z">
        <w:r w:rsidRPr="00041CC2">
          <w:rPr>
            <w:rFonts w:eastAsia="SimSun"/>
            <w:szCs w:val="22"/>
            <w:lang w:val="da-DK" w:eastAsia="zh-CN"/>
          </w:rPr>
          <w:delText>Opblussen af sygdom blev defineret som en stigning i PMS på mindst 3 points (for patienter med PMS på 0 til 2 ved uge 8), mindst 2 points (for patienter med PMS på 3 til 4 ved uge 8) eller mindst 1 point (for patienter med PMS på 5 til 6 ved uge 8). </w:delText>
        </w:r>
      </w:del>
    </w:p>
    <w:p w:rsidR="00AC1CC2" w:rsidRPr="00041CC2" w:rsidP="00AC1CC2" w14:paraId="783A8B80" w14:textId="77777777">
      <w:pPr>
        <w:tabs>
          <w:tab w:val="clear" w:pos="562"/>
        </w:tabs>
        <w:suppressAutoHyphens w:val="0"/>
        <w:rPr>
          <w:del w:id="19054" w:author="AbbVie7" w:date="2025-05-12T15:24:00Z"/>
          <w:rFonts w:eastAsia="SimSun"/>
          <w:szCs w:val="22"/>
          <w:lang w:val="da-DK" w:eastAsia="zh-CN"/>
        </w:rPr>
      </w:pPr>
    </w:p>
    <w:p w:rsidR="00AC1CC2" w:rsidRPr="00041CC2" w:rsidP="00AC1CC2" w14:paraId="790697E5" w14:textId="77777777">
      <w:pPr>
        <w:tabs>
          <w:tab w:val="clear" w:pos="562"/>
        </w:tabs>
        <w:suppressAutoHyphens w:val="0"/>
        <w:rPr>
          <w:del w:id="19055" w:author="AbbVie7" w:date="2025-05-12T15:24:00Z"/>
          <w:rFonts w:eastAsia="SimSun"/>
          <w:szCs w:val="22"/>
          <w:lang w:val="da-DK" w:eastAsia="zh-CN"/>
        </w:rPr>
      </w:pPr>
      <w:del w:id="19056" w:author="AbbVie7" w:date="2025-05-12T15:24:00Z">
        <w:r w:rsidRPr="00041CC2">
          <w:rPr>
            <w:rFonts w:eastAsia="SimSun"/>
            <w:szCs w:val="22"/>
            <w:lang w:val="da-DK" w:eastAsia="zh-CN"/>
          </w:rPr>
          <w:delText>Patienter, der opfyldte kriterierne for opblussen af sygdom ved eller efter uge 12, blev randomiseret til at få en ny induktionsdosis på 2,4 mg/kg (</w:delText>
        </w:r>
      </w:del>
      <w:del w:id="19057" w:author="AbbVie7" w:date="2025-05-12T15:24:00Z">
        <w:r w:rsidR="003A304B">
          <w:rPr>
            <w:rFonts w:eastAsia="SimSun"/>
            <w:szCs w:val="22"/>
            <w:shd w:val="clear" w:color="auto" w:fill="FFFFFF"/>
            <w:lang w:val="da-DK" w:eastAsia="zh-CN"/>
          </w:rPr>
          <w:delText>maksimalt</w:delText>
        </w:r>
      </w:del>
      <w:del w:id="19058" w:author="AbbVie7" w:date="2025-05-12T15:24:00Z">
        <w:r w:rsidRPr="00041CC2">
          <w:rPr>
            <w:rFonts w:eastAsia="SimSun"/>
            <w:szCs w:val="22"/>
            <w:lang w:val="da-DK" w:eastAsia="zh-CN"/>
          </w:rPr>
          <w:delText xml:space="preserve"> 160 mg) eller en dosis på 0,6 mg/kg (</w:delText>
        </w:r>
      </w:del>
      <w:del w:id="19059" w:author="AbbVie7" w:date="2025-05-12T15:24:00Z">
        <w:r w:rsidR="003A304B">
          <w:rPr>
            <w:rFonts w:eastAsia="SimSun"/>
            <w:szCs w:val="22"/>
            <w:shd w:val="clear" w:color="auto" w:fill="FFFFFF"/>
            <w:lang w:val="da-DK" w:eastAsia="zh-CN"/>
          </w:rPr>
          <w:delText>maksimalt</w:delText>
        </w:r>
      </w:del>
      <w:del w:id="19060" w:author="AbbVie7" w:date="2025-05-12T15:24:00Z">
        <w:r w:rsidRPr="00041CC2">
          <w:rPr>
            <w:rFonts w:eastAsia="SimSun"/>
            <w:szCs w:val="22"/>
            <w:lang w:val="da-DK" w:eastAsia="zh-CN"/>
          </w:rPr>
          <w:delText xml:space="preserve"> 40 mg) og fortsatte med at få deres respektive vedligeholdelsesregime derefter. </w:delText>
        </w:r>
      </w:del>
    </w:p>
    <w:p w:rsidR="00AC1CC2" w:rsidRPr="00041CC2" w:rsidP="00AC1CC2" w14:paraId="0CFE29B3" w14:textId="77777777">
      <w:pPr>
        <w:tabs>
          <w:tab w:val="clear" w:pos="562"/>
        </w:tabs>
        <w:suppressAutoHyphens w:val="0"/>
        <w:spacing w:before="240"/>
        <w:rPr>
          <w:del w:id="19061" w:author="AbbVie7" w:date="2025-05-12T15:24:00Z"/>
          <w:i/>
          <w:iCs/>
          <w:szCs w:val="22"/>
          <w:lang w:val="da-DK"/>
        </w:rPr>
      </w:pPr>
      <w:del w:id="19062" w:author="AbbVie7" w:date="2025-05-12T15:24:00Z">
        <w:r>
          <w:rPr>
            <w:i/>
            <w:lang w:val="da-DK"/>
          </w:rPr>
          <w:delText>Virknings</w:delText>
        </w:r>
      </w:del>
      <w:del w:id="19063" w:author="AbbVie7" w:date="2025-05-12T15:24:00Z">
        <w:r w:rsidRPr="00041CC2">
          <w:rPr>
            <w:i/>
            <w:lang w:val="da-DK"/>
          </w:rPr>
          <w:delText>resultater</w:delText>
        </w:r>
      </w:del>
    </w:p>
    <w:p w:rsidR="00AC1CC2" w:rsidRPr="00041CC2" w:rsidP="00AC1CC2" w14:paraId="0D927519" w14:textId="77777777">
      <w:pPr>
        <w:tabs>
          <w:tab w:val="clear" w:pos="562"/>
        </w:tabs>
        <w:suppressAutoHyphens w:val="0"/>
        <w:rPr>
          <w:del w:id="19064" w:author="AbbVie7" w:date="2025-05-12T15:24:00Z"/>
          <w:i/>
          <w:iCs/>
          <w:szCs w:val="22"/>
          <w:lang w:val="da-DK"/>
        </w:rPr>
      </w:pPr>
    </w:p>
    <w:p w:rsidR="00AC1CC2" w:rsidRPr="00041CC2" w:rsidP="00AC1CC2" w14:paraId="46A2F4FB" w14:textId="77777777">
      <w:pPr>
        <w:tabs>
          <w:tab w:val="clear" w:pos="562"/>
        </w:tabs>
        <w:suppressAutoHyphens w:val="0"/>
        <w:rPr>
          <w:del w:id="19065" w:author="AbbVie7" w:date="2025-05-12T15:24:00Z"/>
          <w:rFonts w:eastAsia="SimSun"/>
          <w:szCs w:val="22"/>
          <w:lang w:val="da-DK" w:eastAsia="zh-CN"/>
        </w:rPr>
      </w:pPr>
      <w:del w:id="19066" w:author="AbbVie7" w:date="2025-05-12T15:24:00Z">
        <w:r>
          <w:rPr>
            <w:rFonts w:eastAsia="SimSun"/>
            <w:szCs w:val="22"/>
            <w:lang w:val="da-DK" w:eastAsia="zh-CN"/>
          </w:rPr>
          <w:delText>Studiet</w:delText>
        </w:r>
      </w:del>
      <w:del w:id="19067" w:author="AbbVie7" w:date="2025-05-12T15:24:00Z">
        <w:r w:rsidRPr="00041CC2">
          <w:rPr>
            <w:rFonts w:eastAsia="SimSun"/>
            <w:szCs w:val="22"/>
            <w:lang w:val="da-DK" w:eastAsia="zh-CN"/>
          </w:rPr>
          <w:delText xml:space="preserve">s to primære endepunkter var klinisk remission ifølge PMS (defineret som PMS ≤ 2 og ingen individuel </w:delText>
        </w:r>
      </w:del>
      <w:del w:id="19068" w:author="AbbVie7" w:date="2025-05-12T15:24:00Z">
        <w:r>
          <w:rPr>
            <w:rFonts w:eastAsia="SimSun"/>
            <w:szCs w:val="22"/>
            <w:lang w:val="da-DK" w:eastAsia="zh-CN"/>
          </w:rPr>
          <w:delText>sub</w:delText>
        </w:r>
      </w:del>
      <w:del w:id="19069" w:author="AbbVie7" w:date="2025-05-12T15:24:00Z">
        <w:r w:rsidRPr="00041CC2">
          <w:rPr>
            <w:rFonts w:eastAsia="SimSun"/>
            <w:szCs w:val="22"/>
            <w:lang w:val="da-DK" w:eastAsia="zh-CN"/>
          </w:rPr>
          <w:delText xml:space="preserve">score &gt; 1) ved uge 8 og klinisk remission ifølge FMS (fuld Mayo-score) (defineret som en Mayo-score ≤ 2 og ingen individuel </w:delText>
        </w:r>
      </w:del>
      <w:del w:id="19070" w:author="AbbVie7" w:date="2025-05-12T15:24:00Z">
        <w:r>
          <w:rPr>
            <w:rFonts w:eastAsia="SimSun"/>
            <w:szCs w:val="22"/>
            <w:lang w:val="da-DK" w:eastAsia="zh-CN"/>
          </w:rPr>
          <w:delText>sub</w:delText>
        </w:r>
      </w:del>
      <w:del w:id="19071" w:author="AbbVie7" w:date="2025-05-12T15:24:00Z">
        <w:r w:rsidRPr="00041CC2">
          <w:rPr>
            <w:rFonts w:eastAsia="SimSun"/>
            <w:szCs w:val="22"/>
            <w:lang w:val="da-DK" w:eastAsia="zh-CN"/>
          </w:rPr>
          <w:delText>score &gt; 1) ved uge 52 hos patienter, der opnåede klinisk respons ifølge PMS ved uge 8.</w:delText>
        </w:r>
      </w:del>
    </w:p>
    <w:p w:rsidR="00AC1CC2" w:rsidRPr="00041CC2" w:rsidP="00AC1CC2" w14:paraId="749D2429" w14:textId="77777777">
      <w:pPr>
        <w:tabs>
          <w:tab w:val="clear" w:pos="562"/>
        </w:tabs>
        <w:suppressAutoHyphens w:val="0"/>
        <w:rPr>
          <w:del w:id="19072" w:author="AbbVie7" w:date="2025-05-12T15:24:00Z"/>
          <w:rFonts w:eastAsia="SimSun"/>
          <w:szCs w:val="22"/>
          <w:lang w:val="da-DK" w:eastAsia="zh-CN"/>
        </w:rPr>
      </w:pPr>
    </w:p>
    <w:p w:rsidR="00AC1CC2" w:rsidRPr="00041CC2" w:rsidP="00AC1CC2" w14:paraId="4B813713" w14:textId="77777777">
      <w:pPr>
        <w:tabs>
          <w:tab w:val="clear" w:pos="562"/>
        </w:tabs>
        <w:suppressAutoHyphens w:val="0"/>
        <w:textAlignment w:val="baseline"/>
        <w:rPr>
          <w:del w:id="19073" w:author="AbbVie7" w:date="2025-05-12T15:24:00Z"/>
          <w:rFonts w:eastAsia="SimSun"/>
          <w:szCs w:val="22"/>
          <w:lang w:val="da-DK" w:eastAsia="zh-CN"/>
        </w:rPr>
      </w:pPr>
      <w:del w:id="19074" w:author="AbbVie7" w:date="2025-05-12T15:24:00Z">
        <w:r>
          <w:rPr>
            <w:rFonts w:eastAsia="SimSun"/>
            <w:szCs w:val="22"/>
            <w:lang w:val="da-DK" w:eastAsia="zh-CN"/>
          </w:rPr>
          <w:delText>Andel</w:delText>
        </w:r>
      </w:del>
      <w:del w:id="19075" w:author="AbbVie7" w:date="2025-05-12T15:24:00Z">
        <w:r w:rsidR="005841CB">
          <w:rPr>
            <w:rFonts w:eastAsia="SimSun"/>
            <w:szCs w:val="22"/>
            <w:lang w:val="da-DK" w:eastAsia="zh-CN"/>
          </w:rPr>
          <w:delText>e</w:delText>
        </w:r>
      </w:del>
      <w:del w:id="19076" w:author="AbbVie7" w:date="2025-05-12T15:24:00Z">
        <w:r>
          <w:rPr>
            <w:rFonts w:eastAsia="SimSun"/>
            <w:szCs w:val="22"/>
            <w:lang w:val="da-DK" w:eastAsia="zh-CN"/>
          </w:rPr>
          <w:delText>n</w:delText>
        </w:r>
      </w:del>
      <w:del w:id="19077" w:author="AbbVie7" w:date="2025-05-12T15:24:00Z">
        <w:r w:rsidRPr="00041CC2">
          <w:rPr>
            <w:rFonts w:eastAsia="SimSun"/>
            <w:szCs w:val="22"/>
            <w:lang w:val="da-DK" w:eastAsia="zh-CN"/>
          </w:rPr>
          <w:delText xml:space="preserve"> </w:delText>
        </w:r>
      </w:del>
      <w:del w:id="19078" w:author="AbbVie7" w:date="2025-05-12T15:24:00Z">
        <w:r>
          <w:rPr>
            <w:rFonts w:eastAsia="SimSun"/>
            <w:szCs w:val="22"/>
            <w:lang w:val="da-DK" w:eastAsia="zh-CN"/>
          </w:rPr>
          <w:delText>a</w:delText>
        </w:r>
      </w:del>
      <w:del w:id="19079" w:author="AbbVie7" w:date="2025-05-12T15:24:00Z">
        <w:r w:rsidRPr="00041CC2">
          <w:rPr>
            <w:rFonts w:eastAsia="SimSun"/>
            <w:szCs w:val="22"/>
            <w:lang w:val="da-DK" w:eastAsia="zh-CN"/>
          </w:rPr>
          <w:delText xml:space="preserve">f klinisk remission ifølge PMS ved uge 8 for patienter i hver af de dobbeltblindede Humira-induktionsgrupper </w:delText>
        </w:r>
      </w:del>
      <w:del w:id="19080" w:author="AbbVie7" w:date="2025-05-12T15:24:00Z">
        <w:r w:rsidR="00BF0E09">
          <w:rPr>
            <w:rFonts w:eastAsia="SimSun"/>
            <w:szCs w:val="22"/>
            <w:lang w:val="da-DK" w:eastAsia="zh-CN"/>
          </w:rPr>
          <w:delText>er vist i</w:delText>
        </w:r>
      </w:del>
      <w:del w:id="19081" w:author="AbbVie7" w:date="2025-05-12T15:24:00Z">
        <w:r w:rsidRPr="00041CC2">
          <w:rPr>
            <w:rFonts w:eastAsia="SimSun"/>
            <w:szCs w:val="22"/>
            <w:lang w:val="da-DK" w:eastAsia="zh-CN"/>
          </w:rPr>
          <w:delText xml:space="preserve"> tabel 31. </w:delText>
        </w:r>
      </w:del>
    </w:p>
    <w:p w:rsidR="00AC1CC2" w:rsidRPr="00041CC2" w:rsidP="00AC1CC2" w14:paraId="372AA93F" w14:textId="77777777">
      <w:pPr>
        <w:tabs>
          <w:tab w:val="clear" w:pos="562"/>
        </w:tabs>
        <w:suppressAutoHyphens w:val="0"/>
        <w:spacing w:before="240"/>
        <w:jc w:val="center"/>
        <w:rPr>
          <w:del w:id="19082" w:author="AbbVie7" w:date="2025-05-12T15:24:00Z"/>
          <w:b/>
          <w:szCs w:val="22"/>
          <w:lang w:val="da-DK"/>
        </w:rPr>
      </w:pPr>
      <w:del w:id="19083" w:author="AbbVie7" w:date="2025-05-12T15:24:00Z">
        <w:r w:rsidRPr="00041CC2">
          <w:rPr>
            <w:b/>
            <w:lang w:val="da-DK"/>
          </w:rPr>
          <w:delText xml:space="preserve">Tabel 31: Klinisk remission ifølge PMS ved 8 uger </w:delText>
        </w:r>
      </w:del>
    </w:p>
    <w:tbl>
      <w:tblPr>
        <w:tblW w:w="4246" w:type="pct"/>
        <w:tblInd w:w="936" w:type="dxa"/>
        <w:tblLook w:val="04A0"/>
      </w:tblPr>
      <w:tblGrid>
        <w:gridCol w:w="1904"/>
        <w:gridCol w:w="2867"/>
        <w:gridCol w:w="2919"/>
      </w:tblGrid>
      <w:tr w14:paraId="1E28BFF5" w14:textId="77777777" w:rsidTr="00AE2794">
        <w:tblPrEx>
          <w:tblW w:w="4246" w:type="pct"/>
          <w:tblInd w:w="936" w:type="dxa"/>
          <w:tblLook w:val="04A0"/>
        </w:tblPrEx>
        <w:trPr>
          <w:del w:id="19084" w:author="AbbVie7" w:date="2025-05-12T15:24:00Z"/>
        </w:trPr>
        <w:tc>
          <w:tcPr>
            <w:tcW w:w="123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AC1CC2" w:rsidRPr="00041CC2" w:rsidP="00AE2794" w14:paraId="7AABAB74" w14:textId="77777777">
            <w:pPr>
              <w:tabs>
                <w:tab w:val="clear" w:pos="562"/>
              </w:tabs>
              <w:suppressAutoHyphens w:val="0"/>
              <w:rPr>
                <w:del w:id="19085" w:author="AbbVie7" w:date="2025-05-12T15:24:00Z"/>
                <w:rFonts w:eastAsia="SimSun"/>
                <w:szCs w:val="22"/>
                <w:lang w:val="da-DK" w:eastAsia="zh-CN"/>
              </w:rPr>
            </w:pPr>
            <w:bookmarkStart w:id="19086" w:name="_Hlk51699630"/>
          </w:p>
        </w:tc>
        <w:tc>
          <w:tcPr>
            <w:tcW w:w="186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AC1CC2" w:rsidRPr="00041CC2" w:rsidP="00AE2794" w14:paraId="26DD6B9E" w14:textId="77777777">
            <w:pPr>
              <w:tabs>
                <w:tab w:val="clear" w:pos="562"/>
              </w:tabs>
              <w:suppressAutoHyphens w:val="0"/>
              <w:jc w:val="center"/>
              <w:textAlignment w:val="baseline"/>
              <w:rPr>
                <w:del w:id="19087" w:author="AbbVie7" w:date="2025-05-12T15:24:00Z"/>
                <w:b/>
                <w:bCs/>
                <w:szCs w:val="22"/>
                <w:lang w:val="da-DK"/>
              </w:rPr>
            </w:pPr>
            <w:del w:id="19088" w:author="AbbVie7" w:date="2025-05-12T15:24:00Z">
              <w:r w:rsidRPr="00041CC2">
                <w:rPr>
                  <w:b/>
                  <w:lang w:val="da-DK"/>
                </w:rPr>
                <w:delText>Humira</w:delText>
              </w:r>
            </w:del>
            <w:del w:id="19089" w:author="AbbVie7" w:date="2025-05-12T15:24:00Z">
              <w:r w:rsidRPr="00041CC2">
                <w:rPr>
                  <w:b/>
                  <w:vertAlign w:val="superscript"/>
                  <w:lang w:val="da-DK"/>
                </w:rPr>
                <w:delText>a</w:delText>
              </w:r>
            </w:del>
            <w:del w:id="19090" w:author="AbbVie7" w:date="2025-05-12T15:24:00Z">
              <w:r w:rsidRPr="00041CC2">
                <w:rPr>
                  <w:b/>
                  <w:lang w:val="da-DK"/>
                </w:rPr>
                <w:delText> </w:delText>
              </w:r>
            </w:del>
          </w:p>
          <w:p w:rsidR="00AC1CC2" w:rsidRPr="00041CC2" w:rsidP="00AE2794" w14:paraId="17764439" w14:textId="77777777">
            <w:pPr>
              <w:tabs>
                <w:tab w:val="clear" w:pos="562"/>
              </w:tabs>
              <w:suppressAutoHyphens w:val="0"/>
              <w:jc w:val="center"/>
              <w:rPr>
                <w:del w:id="19091" w:author="AbbVie7" w:date="2025-05-12T15:24:00Z"/>
                <w:rFonts w:eastAsia="SimSun"/>
                <w:b/>
                <w:bCs/>
                <w:szCs w:val="22"/>
                <w:lang w:val="da-DK" w:eastAsia="zh-CN"/>
              </w:rPr>
            </w:pPr>
            <w:del w:id="19092" w:author="AbbVie7" w:date="2025-05-12T15:24:00Z">
              <w:r>
                <w:rPr>
                  <w:rFonts w:eastAsia="SimSun"/>
                  <w:b/>
                  <w:szCs w:val="22"/>
                  <w:lang w:val="da-DK" w:eastAsia="zh-CN"/>
                </w:rPr>
                <w:delText>Maksimalt</w:delText>
              </w:r>
            </w:del>
            <w:del w:id="19093" w:author="AbbVie7" w:date="2025-05-12T15:24:00Z">
              <w:r w:rsidRPr="00041CC2">
                <w:rPr>
                  <w:rFonts w:eastAsia="SimSun"/>
                  <w:b/>
                  <w:szCs w:val="22"/>
                  <w:lang w:val="da-DK" w:eastAsia="zh-CN"/>
                </w:rPr>
                <w:delText xml:space="preserve"> 160 mg ved uge 0 / </w:delText>
              </w:r>
            </w:del>
            <w:del w:id="19094" w:author="AbbVie7" w:date="2025-05-12T15:24:00Z">
              <w:r>
                <w:rPr>
                  <w:rFonts w:eastAsia="SimSun"/>
                  <w:b/>
                  <w:szCs w:val="22"/>
                  <w:lang w:val="da-DK" w:eastAsia="zh-CN"/>
                </w:rPr>
                <w:delText>p</w:delText>
              </w:r>
            </w:del>
            <w:del w:id="19095" w:author="AbbVie7" w:date="2025-05-12T15:24:00Z">
              <w:r w:rsidRPr="00041CC2">
                <w:rPr>
                  <w:rFonts w:eastAsia="SimSun"/>
                  <w:b/>
                  <w:szCs w:val="22"/>
                  <w:lang w:val="da-DK" w:eastAsia="zh-CN"/>
                </w:rPr>
                <w:delText>lacebo ved uge 1 </w:delText>
              </w:r>
            </w:del>
          </w:p>
          <w:p w:rsidR="00AC1CC2" w:rsidRPr="00041CC2" w:rsidP="00AE2794" w14:paraId="2F23FE8C" w14:textId="77777777">
            <w:pPr>
              <w:tabs>
                <w:tab w:val="clear" w:pos="562"/>
              </w:tabs>
              <w:suppressAutoHyphens w:val="0"/>
              <w:jc w:val="center"/>
              <w:rPr>
                <w:del w:id="19096" w:author="AbbVie7" w:date="2025-05-12T15:24:00Z"/>
                <w:rFonts w:eastAsia="SimSun"/>
                <w:szCs w:val="22"/>
                <w:lang w:val="da-DK" w:eastAsia="zh-CN"/>
              </w:rPr>
            </w:pPr>
            <w:del w:id="19097" w:author="AbbVie7" w:date="2025-05-12T15:24:00Z">
              <w:r w:rsidRPr="00041CC2">
                <w:rPr>
                  <w:rFonts w:eastAsia="SimSun"/>
                  <w:szCs w:val="22"/>
                  <w:lang w:val="da-DK" w:eastAsia="zh-CN"/>
                </w:rPr>
                <w:delText>N=30</w:delText>
              </w:r>
            </w:del>
          </w:p>
        </w:tc>
        <w:tc>
          <w:tcPr>
            <w:tcW w:w="189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AC1CC2" w:rsidRPr="00041CC2" w:rsidP="00AE2794" w14:paraId="12E91169" w14:textId="77777777">
            <w:pPr>
              <w:tabs>
                <w:tab w:val="clear" w:pos="562"/>
              </w:tabs>
              <w:suppressAutoHyphens w:val="0"/>
              <w:jc w:val="center"/>
              <w:textAlignment w:val="baseline"/>
              <w:rPr>
                <w:del w:id="19098" w:author="AbbVie7" w:date="2025-05-12T15:24:00Z"/>
                <w:b/>
                <w:bCs/>
                <w:szCs w:val="22"/>
                <w:lang w:val="da-DK"/>
              </w:rPr>
            </w:pPr>
            <w:del w:id="19099" w:author="AbbVie7" w:date="2025-05-12T15:24:00Z">
              <w:r w:rsidRPr="00041CC2">
                <w:rPr>
                  <w:b/>
                  <w:lang w:val="da-DK"/>
                </w:rPr>
                <w:delText>Humira</w:delText>
              </w:r>
            </w:del>
            <w:del w:id="19100" w:author="AbbVie7" w:date="2025-05-12T15:24:00Z">
              <w:r w:rsidRPr="00041CC2">
                <w:rPr>
                  <w:b/>
                  <w:vertAlign w:val="superscript"/>
                  <w:lang w:val="da-DK"/>
                </w:rPr>
                <w:delText>b, c</w:delText>
              </w:r>
            </w:del>
            <w:del w:id="19101" w:author="AbbVie7" w:date="2025-05-12T15:24:00Z">
              <w:r w:rsidRPr="00041CC2">
                <w:rPr>
                  <w:b/>
                  <w:lang w:val="da-DK"/>
                </w:rPr>
                <w:delText> </w:delText>
              </w:r>
            </w:del>
          </w:p>
          <w:p w:rsidR="00AC1CC2" w:rsidRPr="00041CC2" w:rsidP="00AE2794" w14:paraId="124DA6BD" w14:textId="77777777">
            <w:pPr>
              <w:tabs>
                <w:tab w:val="clear" w:pos="562"/>
              </w:tabs>
              <w:suppressAutoHyphens w:val="0"/>
              <w:jc w:val="center"/>
              <w:rPr>
                <w:del w:id="19102" w:author="AbbVie7" w:date="2025-05-12T15:24:00Z"/>
                <w:rFonts w:eastAsia="SimSun"/>
                <w:b/>
                <w:bCs/>
                <w:szCs w:val="22"/>
                <w:lang w:val="da-DK" w:eastAsia="zh-CN"/>
              </w:rPr>
            </w:pPr>
            <w:del w:id="19103" w:author="AbbVie7" w:date="2025-05-12T15:24:00Z">
              <w:r>
                <w:rPr>
                  <w:rFonts w:eastAsia="SimSun"/>
                  <w:b/>
                  <w:szCs w:val="22"/>
                  <w:lang w:val="da-DK" w:eastAsia="zh-CN"/>
                </w:rPr>
                <w:delText>Maksimalt</w:delText>
              </w:r>
            </w:del>
            <w:del w:id="19104" w:author="AbbVie7" w:date="2025-05-12T15:24:00Z">
              <w:r w:rsidRPr="00041CC2">
                <w:rPr>
                  <w:rFonts w:eastAsia="SimSun"/>
                  <w:b/>
                  <w:szCs w:val="22"/>
                  <w:lang w:val="da-DK" w:eastAsia="zh-CN"/>
                </w:rPr>
                <w:delText xml:space="preserve"> 160 mg ved uge 0 og uge 1 </w:delText>
              </w:r>
            </w:del>
          </w:p>
          <w:p w:rsidR="00AC1CC2" w:rsidRPr="00041CC2" w:rsidP="00AE2794" w14:paraId="48025FF9" w14:textId="77777777">
            <w:pPr>
              <w:tabs>
                <w:tab w:val="clear" w:pos="562"/>
              </w:tabs>
              <w:suppressAutoHyphens w:val="0"/>
              <w:jc w:val="center"/>
              <w:rPr>
                <w:del w:id="19105" w:author="AbbVie7" w:date="2025-05-12T15:24:00Z"/>
                <w:rFonts w:eastAsia="SimSun"/>
                <w:szCs w:val="22"/>
                <w:lang w:val="da-DK" w:eastAsia="zh-CN"/>
              </w:rPr>
            </w:pPr>
            <w:del w:id="19106" w:author="AbbVie7" w:date="2025-05-12T15:24:00Z">
              <w:r w:rsidRPr="00041CC2">
                <w:rPr>
                  <w:rFonts w:eastAsia="SimSun"/>
                  <w:szCs w:val="22"/>
                  <w:lang w:val="da-DK" w:eastAsia="zh-CN"/>
                </w:rPr>
                <w:delText>N=47</w:delText>
              </w:r>
            </w:del>
          </w:p>
        </w:tc>
      </w:tr>
      <w:tr w14:paraId="7F34D89F" w14:textId="77777777" w:rsidTr="00AE2794">
        <w:tblPrEx>
          <w:tblW w:w="4246" w:type="pct"/>
          <w:tblInd w:w="936" w:type="dxa"/>
          <w:tblLook w:val="04A0"/>
        </w:tblPrEx>
        <w:trPr>
          <w:del w:id="19107" w:author="AbbVie7" w:date="2025-05-12T15:24:00Z"/>
        </w:trPr>
        <w:tc>
          <w:tcPr>
            <w:tcW w:w="123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AC1CC2" w:rsidRPr="00041CC2" w:rsidP="00AE2794" w14:paraId="1C58CE15" w14:textId="77777777">
            <w:pPr>
              <w:tabs>
                <w:tab w:val="clear" w:pos="562"/>
              </w:tabs>
              <w:suppressAutoHyphens w:val="0"/>
              <w:rPr>
                <w:del w:id="19108" w:author="AbbVie7" w:date="2025-05-12T15:24:00Z"/>
                <w:rFonts w:eastAsia="SimSun"/>
                <w:szCs w:val="22"/>
                <w:lang w:val="da-DK" w:eastAsia="zh-CN"/>
              </w:rPr>
            </w:pPr>
            <w:del w:id="19109" w:author="AbbVie7" w:date="2025-05-12T15:24:00Z">
              <w:r w:rsidRPr="00041CC2">
                <w:rPr>
                  <w:rFonts w:eastAsia="SimSun"/>
                  <w:szCs w:val="22"/>
                  <w:lang w:val="da-DK" w:eastAsia="zh-CN"/>
                </w:rPr>
                <w:delText>Klinisk remission</w:delText>
              </w:r>
            </w:del>
          </w:p>
        </w:tc>
        <w:tc>
          <w:tcPr>
            <w:tcW w:w="186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rsidR="00AC1CC2" w:rsidRPr="00041CC2" w:rsidP="00AE2794" w14:paraId="15E6B853" w14:textId="77777777">
            <w:pPr>
              <w:tabs>
                <w:tab w:val="clear" w:pos="562"/>
              </w:tabs>
              <w:suppressAutoHyphens w:val="0"/>
              <w:jc w:val="center"/>
              <w:rPr>
                <w:del w:id="19110" w:author="AbbVie7" w:date="2025-05-12T15:24:00Z"/>
                <w:rFonts w:eastAsia="SimSun"/>
                <w:szCs w:val="22"/>
                <w:lang w:val="da-DK" w:eastAsia="zh-CN"/>
              </w:rPr>
            </w:pPr>
            <w:del w:id="19111" w:author="AbbVie7" w:date="2025-05-12T15:24:00Z">
              <w:r w:rsidRPr="00041CC2">
                <w:rPr>
                  <w:rFonts w:eastAsia="SimSun"/>
                  <w:szCs w:val="22"/>
                  <w:lang w:val="da-DK" w:eastAsia="zh-CN"/>
                </w:rPr>
                <w:delText>13/30 (43,3 </w:delText>
              </w:r>
            </w:del>
            <w:del w:id="19112" w:author="AbbVie7" w:date="2025-05-12T15:24:00Z">
              <w:r>
                <w:rPr>
                  <w:rFonts w:eastAsia="SimSun"/>
                  <w:szCs w:val="22"/>
                  <w:lang w:val="da-DK" w:eastAsia="zh-CN"/>
                </w:rPr>
                <w:delText xml:space="preserve"> %</w:delText>
              </w:r>
            </w:del>
            <w:del w:id="19113" w:author="AbbVie7" w:date="2025-05-12T15:24:00Z">
              <w:r w:rsidRPr="00041CC2">
                <w:rPr>
                  <w:rFonts w:eastAsia="SimSun"/>
                  <w:szCs w:val="22"/>
                  <w:lang w:val="da-DK" w:eastAsia="zh-CN"/>
                </w:rPr>
                <w:delText>)</w:delText>
              </w:r>
            </w:del>
          </w:p>
        </w:tc>
        <w:tc>
          <w:tcPr>
            <w:tcW w:w="189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AC1CC2" w:rsidRPr="00041CC2" w:rsidP="00AE2794" w14:paraId="4F3A0093" w14:textId="77777777">
            <w:pPr>
              <w:tabs>
                <w:tab w:val="clear" w:pos="562"/>
              </w:tabs>
              <w:suppressAutoHyphens w:val="0"/>
              <w:jc w:val="center"/>
              <w:rPr>
                <w:del w:id="19114" w:author="AbbVie7" w:date="2025-05-12T15:24:00Z"/>
                <w:rFonts w:eastAsia="SimSun"/>
                <w:szCs w:val="22"/>
                <w:vertAlign w:val="superscript"/>
                <w:lang w:val="da-DK" w:eastAsia="zh-CN"/>
              </w:rPr>
            </w:pPr>
            <w:del w:id="19115" w:author="AbbVie7" w:date="2025-05-12T15:24:00Z">
              <w:r w:rsidRPr="00041CC2">
                <w:rPr>
                  <w:rFonts w:eastAsia="SimSun"/>
                  <w:szCs w:val="22"/>
                  <w:lang w:val="da-DK" w:eastAsia="zh-CN"/>
                </w:rPr>
                <w:delText>28/47 (59,6 </w:delText>
              </w:r>
            </w:del>
            <w:del w:id="19116" w:author="AbbVie7" w:date="2025-05-12T15:24:00Z">
              <w:r>
                <w:rPr>
                  <w:rFonts w:eastAsia="SimSun"/>
                  <w:szCs w:val="22"/>
                  <w:lang w:val="da-DK" w:eastAsia="zh-CN"/>
                </w:rPr>
                <w:delText xml:space="preserve"> %</w:delText>
              </w:r>
            </w:del>
            <w:del w:id="19117" w:author="AbbVie7" w:date="2025-05-12T15:24:00Z">
              <w:r w:rsidRPr="00041CC2">
                <w:rPr>
                  <w:rFonts w:eastAsia="SimSun"/>
                  <w:szCs w:val="22"/>
                  <w:lang w:val="da-DK" w:eastAsia="zh-CN"/>
                </w:rPr>
                <w:delText>)</w:delText>
              </w:r>
            </w:del>
          </w:p>
        </w:tc>
      </w:tr>
      <w:tr w14:paraId="1510C0B1" w14:textId="77777777" w:rsidTr="00AE2794">
        <w:tblPrEx>
          <w:tblW w:w="4246" w:type="pct"/>
          <w:tblInd w:w="936" w:type="dxa"/>
          <w:tblLook w:val="04A0"/>
        </w:tblPrEx>
        <w:trPr>
          <w:trHeight w:val="2517"/>
          <w:del w:id="19118" w:author="AbbVie7" w:date="2025-05-12T15:24:00Z"/>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rsidR="00AC1CC2" w:rsidRPr="00041CC2" w:rsidP="00AE2794" w14:paraId="29674812" w14:textId="77777777">
            <w:pPr>
              <w:tabs>
                <w:tab w:val="clear" w:pos="562"/>
              </w:tabs>
              <w:suppressAutoHyphens w:val="0"/>
              <w:textAlignment w:val="baseline"/>
              <w:rPr>
                <w:del w:id="19119" w:author="AbbVie7" w:date="2025-05-12T15:24:00Z"/>
                <w:szCs w:val="22"/>
                <w:lang w:val="da-DK"/>
              </w:rPr>
            </w:pPr>
            <w:del w:id="19120" w:author="AbbVie7" w:date="2025-05-12T15:24:00Z">
              <w:r w:rsidRPr="00041CC2">
                <w:rPr>
                  <w:vertAlign w:val="superscript"/>
                  <w:lang w:val="da-DK"/>
                </w:rPr>
                <w:delText>a </w:delText>
              </w:r>
            </w:del>
            <w:del w:id="19121" w:author="AbbVie7" w:date="2025-05-12T15:24:00Z">
              <w:r w:rsidRPr="00041CC2">
                <w:rPr>
                  <w:lang w:val="da-DK"/>
                </w:rPr>
                <w:delText>Humira 2,4 mg/kg (</w:delText>
              </w:r>
            </w:del>
            <w:del w:id="19122" w:author="AbbVie7" w:date="2025-05-12T15:24:00Z">
              <w:r w:rsidR="003A304B">
                <w:rPr>
                  <w:lang w:val="da-DK"/>
                </w:rPr>
                <w:delText>maksimalt</w:delText>
              </w:r>
            </w:del>
            <w:del w:id="19123" w:author="AbbVie7" w:date="2025-05-12T15:24:00Z">
              <w:r w:rsidRPr="00041CC2">
                <w:rPr>
                  <w:lang w:val="da-DK"/>
                </w:rPr>
                <w:delText xml:space="preserve"> 160 mg) ved uge 0, placebo ved uge 1 og 1,2 mg/kg (</w:delText>
              </w:r>
            </w:del>
            <w:del w:id="19124" w:author="AbbVie7" w:date="2025-05-12T15:24:00Z">
              <w:r w:rsidR="003A304B">
                <w:rPr>
                  <w:lang w:val="da-DK"/>
                </w:rPr>
                <w:delText>maksimalt</w:delText>
              </w:r>
            </w:del>
            <w:del w:id="19125" w:author="AbbVie7" w:date="2025-05-12T15:24:00Z">
              <w:r w:rsidRPr="00041CC2">
                <w:rPr>
                  <w:lang w:val="da-DK"/>
                </w:rPr>
                <w:delText xml:space="preserve"> 80 mg) ved uge 2 </w:delText>
              </w:r>
            </w:del>
          </w:p>
          <w:p w:rsidR="00AC1CC2" w:rsidRPr="00041CC2" w:rsidP="00AE2794" w14:paraId="7A449B33" w14:textId="77777777">
            <w:pPr>
              <w:tabs>
                <w:tab w:val="clear" w:pos="562"/>
              </w:tabs>
              <w:suppressAutoHyphens w:val="0"/>
              <w:textAlignment w:val="baseline"/>
              <w:rPr>
                <w:del w:id="19126" w:author="AbbVie7" w:date="2025-05-12T15:24:00Z"/>
                <w:szCs w:val="22"/>
                <w:lang w:val="da-DK"/>
              </w:rPr>
            </w:pPr>
            <w:del w:id="19127" w:author="AbbVie7" w:date="2025-05-12T15:24:00Z">
              <w:r w:rsidRPr="00041CC2">
                <w:rPr>
                  <w:vertAlign w:val="superscript"/>
                  <w:lang w:val="da-DK"/>
                </w:rPr>
                <w:delText>b </w:delText>
              </w:r>
            </w:del>
            <w:del w:id="19128" w:author="AbbVie7" w:date="2025-05-12T15:24:00Z">
              <w:r w:rsidRPr="00041CC2">
                <w:rPr>
                  <w:lang w:val="da-DK"/>
                </w:rPr>
                <w:delText>Humira 2,4 mg/kg (</w:delText>
              </w:r>
            </w:del>
            <w:del w:id="19129" w:author="AbbVie7" w:date="2025-05-12T15:24:00Z">
              <w:r w:rsidR="003A304B">
                <w:rPr>
                  <w:lang w:val="da-DK"/>
                </w:rPr>
                <w:delText>maksimalt</w:delText>
              </w:r>
            </w:del>
            <w:del w:id="19130" w:author="AbbVie7" w:date="2025-05-12T15:24:00Z">
              <w:r w:rsidRPr="00041CC2">
                <w:rPr>
                  <w:lang w:val="da-DK"/>
                </w:rPr>
                <w:delText xml:space="preserve"> 160 mg) ved uge 0 og uge 1 og 1,2 mg/kg (</w:delText>
              </w:r>
            </w:del>
            <w:del w:id="19131" w:author="AbbVie7" w:date="2025-05-12T15:24:00Z">
              <w:r w:rsidR="003A304B">
                <w:rPr>
                  <w:lang w:val="da-DK"/>
                </w:rPr>
                <w:delText>maksimalt</w:delText>
              </w:r>
            </w:del>
            <w:del w:id="19132" w:author="AbbVie7" w:date="2025-05-12T15:24:00Z">
              <w:r w:rsidRPr="00041CC2">
                <w:rPr>
                  <w:lang w:val="da-DK"/>
                </w:rPr>
                <w:delText xml:space="preserve"> 80 mg) ved uge 2 </w:delText>
              </w:r>
            </w:del>
          </w:p>
          <w:p w:rsidR="00AC1CC2" w:rsidRPr="00041CC2" w:rsidP="00AE2794" w14:paraId="3502EA5D" w14:textId="77777777">
            <w:pPr>
              <w:tabs>
                <w:tab w:val="clear" w:pos="562"/>
              </w:tabs>
              <w:suppressAutoHyphens w:val="0"/>
              <w:textAlignment w:val="baseline"/>
              <w:rPr>
                <w:del w:id="19133" w:author="AbbVie7" w:date="2025-05-12T15:24:00Z"/>
                <w:szCs w:val="22"/>
                <w:lang w:val="da-DK"/>
              </w:rPr>
            </w:pPr>
            <w:del w:id="19134" w:author="AbbVie7" w:date="2025-05-12T15:24:00Z">
              <w:r w:rsidRPr="00041CC2">
                <w:rPr>
                  <w:vertAlign w:val="superscript"/>
                  <w:lang w:val="da-DK"/>
                </w:rPr>
                <w:delText>c</w:delText>
              </w:r>
            </w:del>
            <w:del w:id="19135" w:author="AbbVie7" w:date="2025-05-12T15:24:00Z">
              <w:r w:rsidRPr="00041CC2">
                <w:rPr>
                  <w:lang w:val="da-DK"/>
                </w:rPr>
                <w:delText> Eksklusive en open-label induktionsdosis Humira 2,4 mg/kg (</w:delText>
              </w:r>
            </w:del>
            <w:del w:id="19136" w:author="AbbVie7" w:date="2025-05-12T15:24:00Z">
              <w:r w:rsidR="003A304B">
                <w:rPr>
                  <w:lang w:val="da-DK"/>
                </w:rPr>
                <w:delText>maksimalt</w:delText>
              </w:r>
            </w:del>
            <w:del w:id="19137" w:author="AbbVie7" w:date="2025-05-12T15:24:00Z">
              <w:r w:rsidRPr="00041CC2">
                <w:rPr>
                  <w:lang w:val="da-DK"/>
                </w:rPr>
                <w:delText xml:space="preserve"> 160 mg) ved uge 0 og uge 1 og 1,2 mg/kg (</w:delText>
              </w:r>
            </w:del>
            <w:del w:id="19138" w:author="AbbVie7" w:date="2025-05-12T15:24:00Z">
              <w:r w:rsidR="003A304B">
                <w:rPr>
                  <w:lang w:val="da-DK"/>
                </w:rPr>
                <w:delText>maksimalt</w:delText>
              </w:r>
            </w:del>
            <w:del w:id="19139" w:author="AbbVie7" w:date="2025-05-12T15:24:00Z">
              <w:r w:rsidRPr="00041CC2">
                <w:rPr>
                  <w:lang w:val="da-DK"/>
                </w:rPr>
                <w:delText xml:space="preserve"> 80 mg) ved uge 2</w:delText>
              </w:r>
            </w:del>
          </w:p>
          <w:p w:rsidR="00AC1CC2" w:rsidRPr="00041CC2" w:rsidP="00AE2794" w14:paraId="4BE5CEEC" w14:textId="77777777">
            <w:pPr>
              <w:tabs>
                <w:tab w:val="clear" w:pos="562"/>
              </w:tabs>
              <w:suppressAutoHyphens w:val="0"/>
              <w:textAlignment w:val="baseline"/>
              <w:rPr>
                <w:del w:id="19140" w:author="AbbVie7" w:date="2025-05-12T15:24:00Z"/>
                <w:szCs w:val="22"/>
                <w:lang w:val="da-DK"/>
              </w:rPr>
            </w:pPr>
            <w:del w:id="19141" w:author="AbbVie7" w:date="2025-05-12T15:24:00Z">
              <w:r w:rsidRPr="00041CC2">
                <w:rPr>
                  <w:lang w:val="da-DK"/>
                </w:rPr>
                <w:delText>Note 1: Begge induktionsgrupper fik 0,6 mg/kg (</w:delText>
              </w:r>
            </w:del>
            <w:del w:id="19142" w:author="AbbVie7" w:date="2025-05-12T15:24:00Z">
              <w:r w:rsidR="003A304B">
                <w:rPr>
                  <w:lang w:val="da-DK"/>
                </w:rPr>
                <w:delText>maksimalt</w:delText>
              </w:r>
            </w:del>
            <w:del w:id="19143" w:author="AbbVie7" w:date="2025-05-12T15:24:00Z">
              <w:r w:rsidRPr="00041CC2">
                <w:rPr>
                  <w:lang w:val="da-DK"/>
                </w:rPr>
                <w:delText xml:space="preserve"> 40 mg) ved uge 4 og uge 6 </w:delText>
              </w:r>
            </w:del>
          </w:p>
          <w:p w:rsidR="00AC1CC2" w:rsidRPr="00041CC2" w:rsidP="00AE2794" w14:paraId="4A40051B" w14:textId="77777777">
            <w:pPr>
              <w:tabs>
                <w:tab w:val="clear" w:pos="562"/>
              </w:tabs>
              <w:suppressAutoHyphens w:val="0"/>
              <w:textAlignment w:val="baseline"/>
              <w:rPr>
                <w:del w:id="19144" w:author="AbbVie7" w:date="2025-05-12T15:24:00Z"/>
                <w:szCs w:val="22"/>
                <w:lang w:val="da-DK"/>
              </w:rPr>
            </w:pPr>
            <w:del w:id="19145" w:author="AbbVie7" w:date="2025-05-12T15:24:00Z">
              <w:r w:rsidRPr="00041CC2">
                <w:rPr>
                  <w:lang w:val="da-DK"/>
                </w:rPr>
                <w:delText>Note 2: Patienter med manglende værdier ved uge 8 blev anset for ikke at have opfyldt endepunktet </w:delText>
              </w:r>
            </w:del>
          </w:p>
        </w:tc>
      </w:tr>
      <w:bookmarkEnd w:id="19086"/>
    </w:tbl>
    <w:p w:rsidR="00AC1CC2" w:rsidRPr="00041CC2" w:rsidP="00AC1CC2" w14:paraId="3EBCFEA6" w14:textId="77777777">
      <w:pPr>
        <w:tabs>
          <w:tab w:val="clear" w:pos="562"/>
        </w:tabs>
        <w:suppressAutoHyphens w:val="0"/>
        <w:rPr>
          <w:del w:id="19146" w:author="AbbVie7" w:date="2025-05-12T15:24:00Z"/>
          <w:rFonts w:eastAsia="SimSun"/>
          <w:szCs w:val="22"/>
          <w:shd w:val="clear" w:color="auto" w:fill="FFFFFF"/>
          <w:lang w:val="da-DK" w:eastAsia="zh-CN"/>
        </w:rPr>
      </w:pPr>
    </w:p>
    <w:p w:rsidR="00AC1CC2" w:rsidRPr="00041CC2" w:rsidP="00AC1CC2" w14:paraId="7381F08E" w14:textId="77777777">
      <w:pPr>
        <w:tabs>
          <w:tab w:val="clear" w:pos="562"/>
        </w:tabs>
        <w:suppressAutoHyphens w:val="0"/>
        <w:rPr>
          <w:del w:id="19147" w:author="AbbVie7" w:date="2025-05-12T15:24:00Z"/>
          <w:rFonts w:eastAsia="SimSun"/>
          <w:szCs w:val="22"/>
          <w:lang w:val="da-DK" w:eastAsia="zh-CN"/>
        </w:rPr>
      </w:pPr>
      <w:del w:id="19148" w:author="AbbVie7" w:date="2025-05-12T15:24:00Z">
        <w:r w:rsidRPr="00041CC2">
          <w:rPr>
            <w:rFonts w:eastAsia="SimSun"/>
            <w:szCs w:val="22"/>
            <w:shd w:val="clear" w:color="auto" w:fill="FFFFFF"/>
            <w:lang w:val="da-DK" w:eastAsia="zh-CN"/>
          </w:rPr>
          <w:delText>Ved uge 52 blev klinisk remission ifølge FMS hos patienter med respons ved uge 8, klinisk respons ifølge FMS (defineret som et fald i Mayo-score ≥ 3 points og ≥ 30 </w:delText>
        </w:r>
      </w:del>
      <w:del w:id="19149" w:author="AbbVie7" w:date="2025-05-12T15:24:00Z">
        <w:r>
          <w:rPr>
            <w:rFonts w:eastAsia="SimSun"/>
            <w:szCs w:val="22"/>
            <w:shd w:val="clear" w:color="auto" w:fill="FFFFFF"/>
            <w:lang w:val="da-DK" w:eastAsia="zh-CN"/>
          </w:rPr>
          <w:delText xml:space="preserve"> %</w:delText>
        </w:r>
      </w:del>
      <w:del w:id="19150" w:author="AbbVie7" w:date="2025-05-12T15:24:00Z">
        <w:r w:rsidRPr="00041CC2">
          <w:rPr>
            <w:rFonts w:eastAsia="SimSun"/>
            <w:szCs w:val="22"/>
            <w:shd w:val="clear" w:color="auto" w:fill="FFFFFF"/>
            <w:lang w:val="da-DK" w:eastAsia="zh-CN"/>
          </w:rPr>
          <w:delText xml:space="preserve"> fra </w:delText>
        </w:r>
      </w:del>
      <w:del w:id="19151" w:author="AbbVie7" w:date="2025-05-12T15:24:00Z">
        <w:r w:rsidRPr="00384321">
          <w:rPr>
            <w:rFonts w:eastAsia="SimSun"/>
            <w:i/>
            <w:iCs/>
            <w:szCs w:val="22"/>
            <w:shd w:val="clear" w:color="auto" w:fill="FFFFFF"/>
            <w:lang w:val="da-DK" w:eastAsia="zh-CN"/>
          </w:rPr>
          <w:delText>baseline</w:delText>
        </w:r>
      </w:del>
      <w:del w:id="19152" w:author="AbbVie7" w:date="2025-05-12T15:24:00Z">
        <w:r w:rsidRPr="00041CC2">
          <w:rPr>
            <w:rFonts w:eastAsia="SimSun"/>
            <w:szCs w:val="22"/>
            <w:shd w:val="clear" w:color="auto" w:fill="FFFFFF"/>
            <w:lang w:val="da-DK" w:eastAsia="zh-CN"/>
          </w:rPr>
          <w:delText>) hos patienter med respons ved uge 8, slimhindeheling (defineret som Mayo-endoskopi-</w:delText>
        </w:r>
      </w:del>
      <w:del w:id="19153" w:author="AbbVie7" w:date="2025-05-12T15:24:00Z">
        <w:r w:rsidR="00D35EB7">
          <w:rPr>
            <w:rFonts w:eastAsia="SimSun"/>
            <w:szCs w:val="22"/>
            <w:shd w:val="clear" w:color="auto" w:fill="FFFFFF"/>
            <w:lang w:val="da-DK" w:eastAsia="zh-CN"/>
          </w:rPr>
          <w:delText>sub</w:delText>
        </w:r>
      </w:del>
      <w:del w:id="19154" w:author="AbbVie7" w:date="2025-05-12T15:24:00Z">
        <w:r w:rsidRPr="00041CC2">
          <w:rPr>
            <w:rFonts w:eastAsia="SimSun"/>
            <w:szCs w:val="22"/>
            <w:shd w:val="clear" w:color="auto" w:fill="FFFFFF"/>
            <w:lang w:val="da-DK" w:eastAsia="zh-CN"/>
          </w:rPr>
          <w:delText xml:space="preserve">score ≤ 1) hos patienter med respons ved uge 8, klinisk remission ifølge FMS hos patienter med remission ved uge 8 og andelen af patienter med kortikosteroidfri remission ifølge FMS hos patienter med respons ved uge 8 vurderet hos patienter, der fik Humira i den dobbeltblindede dosis på </w:delText>
        </w:r>
      </w:del>
      <w:del w:id="19155" w:author="AbbVie7" w:date="2025-05-12T15:24:00Z">
        <w:r w:rsidR="003A304B">
          <w:rPr>
            <w:lang w:val="da-DK"/>
          </w:rPr>
          <w:delText>maksimalt</w:delText>
        </w:r>
      </w:del>
      <w:del w:id="19156" w:author="AbbVie7" w:date="2025-05-12T15:24:00Z">
        <w:r w:rsidRPr="00041CC2">
          <w:rPr>
            <w:rFonts w:eastAsia="SimSun"/>
            <w:szCs w:val="22"/>
            <w:shd w:val="clear" w:color="auto" w:fill="FFFFFF"/>
            <w:lang w:val="da-DK" w:eastAsia="zh-CN"/>
          </w:rPr>
          <w:delText xml:space="preserve"> 40 mg hau (0,6 mg/kg) og vedligeholdelsesdosen på </w:delText>
        </w:r>
      </w:del>
      <w:del w:id="19157" w:author="AbbVie7" w:date="2025-05-12T15:24:00Z">
        <w:r w:rsidR="003A304B">
          <w:rPr>
            <w:lang w:val="da-DK"/>
          </w:rPr>
          <w:delText>maksimalt</w:delText>
        </w:r>
      </w:del>
      <w:del w:id="19158" w:author="AbbVie7" w:date="2025-05-12T15:24:00Z">
        <w:r w:rsidRPr="00041CC2">
          <w:rPr>
            <w:rFonts w:eastAsia="SimSun"/>
            <w:szCs w:val="22"/>
            <w:shd w:val="clear" w:color="auto" w:fill="FFFFFF"/>
            <w:lang w:val="da-DK" w:eastAsia="zh-CN"/>
          </w:rPr>
          <w:delText xml:space="preserve"> 40 mg h</w:delText>
        </w:r>
      </w:del>
      <w:del w:id="19159" w:author="AbbVie7" w:date="2025-05-12T15:24:00Z">
        <w:r w:rsidR="003A304B">
          <w:rPr>
            <w:rFonts w:eastAsia="SimSun"/>
            <w:szCs w:val="22"/>
            <w:shd w:val="clear" w:color="auto" w:fill="FFFFFF"/>
            <w:lang w:val="da-DK" w:eastAsia="zh-CN"/>
          </w:rPr>
          <w:delText xml:space="preserve">ver </w:delText>
        </w:r>
      </w:del>
      <w:del w:id="19160" w:author="AbbVie7" w:date="2025-05-12T15:24:00Z">
        <w:r w:rsidRPr="00041CC2">
          <w:rPr>
            <w:rFonts w:eastAsia="SimSun"/>
            <w:szCs w:val="22"/>
            <w:shd w:val="clear" w:color="auto" w:fill="FFFFFF"/>
            <w:lang w:val="da-DK" w:eastAsia="zh-CN"/>
          </w:rPr>
          <w:delText>u</w:delText>
        </w:r>
      </w:del>
      <w:del w:id="19161" w:author="AbbVie7" w:date="2025-05-12T15:24:00Z">
        <w:r w:rsidR="003A304B">
          <w:rPr>
            <w:rFonts w:eastAsia="SimSun"/>
            <w:szCs w:val="22"/>
            <w:shd w:val="clear" w:color="auto" w:fill="FFFFFF"/>
            <w:lang w:val="da-DK" w:eastAsia="zh-CN"/>
          </w:rPr>
          <w:delText>ge</w:delText>
        </w:r>
      </w:del>
      <w:del w:id="19162" w:author="AbbVie7" w:date="2025-05-12T15:24:00Z">
        <w:r w:rsidRPr="00041CC2">
          <w:rPr>
            <w:rFonts w:eastAsia="SimSun"/>
            <w:szCs w:val="22"/>
            <w:shd w:val="clear" w:color="auto" w:fill="FFFFFF"/>
            <w:lang w:val="da-DK" w:eastAsia="zh-CN"/>
          </w:rPr>
          <w:delText xml:space="preserve"> (0,6 mg/kg), </w:delText>
        </w:r>
      </w:del>
      <w:del w:id="19163" w:author="AbbVie7" w:date="2025-05-12T15:24:00Z">
        <w:r w:rsidR="007C2D27">
          <w:rPr>
            <w:rFonts w:eastAsia="SimSun"/>
            <w:szCs w:val="22"/>
            <w:shd w:val="clear" w:color="auto" w:fill="FFFFFF"/>
            <w:lang w:val="da-DK" w:eastAsia="zh-CN"/>
          </w:rPr>
          <w:delText>(t</w:delText>
        </w:r>
      </w:del>
      <w:del w:id="19164" w:author="AbbVie7" w:date="2025-05-12T15:24:00Z">
        <w:r w:rsidRPr="00041CC2">
          <w:rPr>
            <w:rFonts w:eastAsia="SimSun"/>
            <w:szCs w:val="22"/>
            <w:shd w:val="clear" w:color="auto" w:fill="FFFFFF"/>
            <w:lang w:val="da-DK" w:eastAsia="zh-CN"/>
          </w:rPr>
          <w:delText>abel 32). </w:delText>
        </w:r>
      </w:del>
    </w:p>
    <w:p w:rsidR="00AC1CC2" w:rsidRPr="00041CC2" w:rsidP="00AC1CC2" w14:paraId="5AF67803" w14:textId="77777777">
      <w:pPr>
        <w:tabs>
          <w:tab w:val="clear" w:pos="562"/>
        </w:tabs>
        <w:suppressAutoHyphens w:val="0"/>
        <w:rPr>
          <w:del w:id="19165" w:author="AbbVie7" w:date="2025-05-12T15:24:00Z"/>
          <w:rFonts w:eastAsia="SimSun"/>
          <w:szCs w:val="22"/>
          <w:lang w:val="da-DK" w:eastAsia="zh-CN"/>
        </w:rPr>
      </w:pPr>
    </w:p>
    <w:p w:rsidR="00AC1CC2" w:rsidRPr="00041CC2" w:rsidP="00AC1CC2" w14:paraId="3C66F1D1" w14:textId="77777777">
      <w:pPr>
        <w:tabs>
          <w:tab w:val="clear" w:pos="562"/>
        </w:tabs>
        <w:suppressAutoHyphens w:val="0"/>
        <w:jc w:val="center"/>
        <w:textAlignment w:val="baseline"/>
        <w:rPr>
          <w:del w:id="19166" w:author="AbbVie7" w:date="2025-05-12T15:24:00Z"/>
          <w:rFonts w:eastAsia="SimSun"/>
          <w:b/>
          <w:szCs w:val="22"/>
          <w:lang w:val="da-DK" w:eastAsia="zh-CN"/>
        </w:rPr>
      </w:pPr>
      <w:del w:id="19167" w:author="AbbVie7" w:date="2025-05-12T15:24:00Z">
        <w:r w:rsidRPr="00041CC2">
          <w:rPr>
            <w:rFonts w:eastAsia="SimSun"/>
            <w:b/>
            <w:szCs w:val="22"/>
            <w:lang w:val="da-DK" w:eastAsia="zh-CN"/>
          </w:rPr>
          <w:delText xml:space="preserve">Tabel 32: </w:delText>
        </w:r>
      </w:del>
      <w:del w:id="19168" w:author="AbbVie7" w:date="2025-05-12T15:24:00Z">
        <w:r w:rsidR="005011A4">
          <w:rPr>
            <w:rFonts w:eastAsia="SimSun"/>
            <w:b/>
            <w:szCs w:val="22"/>
            <w:lang w:val="da-DK" w:eastAsia="zh-CN"/>
          </w:rPr>
          <w:delText>Virkning</w:delText>
        </w:r>
      </w:del>
      <w:del w:id="19169" w:author="AbbVie7" w:date="2025-05-12T15:24:00Z">
        <w:r w:rsidRPr="00041CC2">
          <w:rPr>
            <w:rFonts w:eastAsia="SimSun"/>
            <w:b/>
            <w:szCs w:val="22"/>
            <w:lang w:val="da-DK" w:eastAsia="zh-CN"/>
          </w:rPr>
          <w:delText>resultater ved 52 uger </w:delText>
        </w:r>
      </w:del>
    </w:p>
    <w:tbl>
      <w:tblPr>
        <w:tblW w:w="756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2526"/>
        <w:gridCol w:w="2409"/>
        <w:gridCol w:w="2633"/>
      </w:tblGrid>
      <w:tr w14:paraId="065E439D" w14:textId="77777777" w:rsidTr="00AE2794">
        <w:tblPrEx>
          <w:tblW w:w="7568" w:type="dxa"/>
          <w:tblLook w:val="04A0"/>
        </w:tblPrEx>
        <w:trPr>
          <w:trHeight w:val="912"/>
          <w:del w:id="19170" w:author="AbbVie7" w:date="2025-05-12T15:24:00Z"/>
        </w:trPr>
        <w:tc>
          <w:tcPr>
            <w:tcW w:w="2526" w:type="dxa"/>
            <w:tcBorders>
              <w:top w:val="single" w:sz="6" w:space="0" w:color="auto"/>
              <w:left w:val="single" w:sz="6" w:space="0" w:color="auto"/>
              <w:bottom w:val="single" w:sz="6" w:space="0" w:color="auto"/>
              <w:right w:val="single" w:sz="6" w:space="0" w:color="auto"/>
            </w:tcBorders>
            <w:hideMark/>
          </w:tcPr>
          <w:p w:rsidR="00AC1CC2" w:rsidRPr="00041CC2" w:rsidP="00AE2794" w14:paraId="5457B9E3" w14:textId="77777777">
            <w:pPr>
              <w:tabs>
                <w:tab w:val="clear" w:pos="562"/>
              </w:tabs>
              <w:suppressAutoHyphens w:val="0"/>
              <w:textAlignment w:val="baseline"/>
              <w:rPr>
                <w:del w:id="19171" w:author="AbbVie7" w:date="2025-05-12T15:24:00Z"/>
                <w:rFonts w:eastAsia="SimSun"/>
                <w:szCs w:val="22"/>
                <w:lang w:val="da-DK" w:eastAsia="zh-CN"/>
              </w:rPr>
            </w:pPr>
            <w:bookmarkStart w:id="19172" w:name="_Hlk51693203"/>
          </w:p>
        </w:tc>
        <w:tc>
          <w:tcPr>
            <w:tcW w:w="2409" w:type="dxa"/>
            <w:tcBorders>
              <w:top w:val="single" w:sz="6" w:space="0" w:color="auto"/>
              <w:left w:val="nil"/>
              <w:bottom w:val="single" w:sz="6" w:space="0" w:color="auto"/>
              <w:right w:val="single" w:sz="6" w:space="0" w:color="auto"/>
            </w:tcBorders>
            <w:vAlign w:val="center"/>
            <w:hideMark/>
          </w:tcPr>
          <w:p w:rsidR="00AC1CC2" w:rsidRPr="00041CC2" w:rsidP="00AE2794" w14:paraId="448326EF" w14:textId="77777777">
            <w:pPr>
              <w:tabs>
                <w:tab w:val="clear" w:pos="562"/>
              </w:tabs>
              <w:suppressAutoHyphens w:val="0"/>
              <w:jc w:val="center"/>
              <w:textAlignment w:val="baseline"/>
              <w:rPr>
                <w:del w:id="19173" w:author="AbbVie7" w:date="2025-05-12T15:24:00Z"/>
                <w:rFonts w:eastAsia="SimSun"/>
                <w:szCs w:val="22"/>
                <w:lang w:val="da-DK" w:eastAsia="zh-CN"/>
              </w:rPr>
            </w:pPr>
            <w:del w:id="19174" w:author="AbbVie7" w:date="2025-05-12T15:24:00Z">
              <w:r w:rsidRPr="00041CC2">
                <w:rPr>
                  <w:rFonts w:eastAsia="SimSun"/>
                  <w:b/>
                  <w:szCs w:val="22"/>
                  <w:lang w:val="da-DK" w:eastAsia="zh-CN"/>
                </w:rPr>
                <w:delText>Humira</w:delText>
              </w:r>
            </w:del>
            <w:del w:id="19175" w:author="AbbVie7" w:date="2025-05-12T15:24:00Z">
              <w:r w:rsidRPr="00041CC2">
                <w:rPr>
                  <w:rFonts w:eastAsia="SimSun"/>
                  <w:b/>
                  <w:szCs w:val="22"/>
                  <w:vertAlign w:val="superscript"/>
                  <w:lang w:val="da-DK" w:eastAsia="zh-CN"/>
                </w:rPr>
                <w:delText>a</w:delText>
              </w:r>
            </w:del>
            <w:del w:id="19176" w:author="AbbVie7" w:date="2025-05-12T15:24:00Z">
              <w:r w:rsidRPr="00041CC2">
                <w:rPr>
                  <w:rFonts w:eastAsia="SimSun"/>
                  <w:szCs w:val="22"/>
                  <w:lang w:val="da-DK" w:eastAsia="zh-CN"/>
                </w:rPr>
                <w:delText>  </w:delText>
              </w:r>
            </w:del>
          </w:p>
          <w:p w:rsidR="00AC1CC2" w:rsidRPr="00041CC2" w:rsidP="00AE2794" w14:paraId="7679871F" w14:textId="77777777">
            <w:pPr>
              <w:tabs>
                <w:tab w:val="clear" w:pos="562"/>
              </w:tabs>
              <w:suppressAutoHyphens w:val="0"/>
              <w:jc w:val="center"/>
              <w:textAlignment w:val="baseline"/>
              <w:rPr>
                <w:del w:id="19177" w:author="AbbVie7" w:date="2025-05-12T15:24:00Z"/>
                <w:rFonts w:eastAsia="SimSun"/>
                <w:szCs w:val="22"/>
                <w:lang w:val="da-DK" w:eastAsia="zh-CN"/>
              </w:rPr>
            </w:pPr>
            <w:del w:id="19178" w:author="AbbVie7" w:date="2025-05-12T15:24:00Z">
              <w:r>
                <w:rPr>
                  <w:rFonts w:eastAsia="SimSun"/>
                  <w:b/>
                  <w:szCs w:val="22"/>
                  <w:lang w:val="da-DK" w:eastAsia="zh-CN"/>
                </w:rPr>
                <w:delText>Maksimalt</w:delText>
              </w:r>
            </w:del>
            <w:del w:id="19179" w:author="AbbVie7" w:date="2025-05-12T15:24:00Z">
              <w:r w:rsidRPr="00041CC2">
                <w:rPr>
                  <w:rFonts w:eastAsia="SimSun"/>
                  <w:b/>
                  <w:szCs w:val="22"/>
                  <w:lang w:val="da-DK" w:eastAsia="zh-CN"/>
                </w:rPr>
                <w:delText> 40 mg h</w:delText>
              </w:r>
            </w:del>
            <w:del w:id="19180" w:author="AbbVie7" w:date="2025-05-12T15:24:00Z">
              <w:r>
                <w:rPr>
                  <w:rFonts w:eastAsia="SimSun"/>
                  <w:b/>
                  <w:szCs w:val="22"/>
                  <w:lang w:val="da-DK" w:eastAsia="zh-CN"/>
                </w:rPr>
                <w:delText>ver anden uge</w:delText>
              </w:r>
            </w:del>
            <w:del w:id="19181" w:author="AbbVie7" w:date="2025-05-12T15:24:00Z">
              <w:r w:rsidRPr="00041CC2">
                <w:rPr>
                  <w:rFonts w:eastAsia="SimSun"/>
                  <w:szCs w:val="22"/>
                  <w:lang w:val="da-DK" w:eastAsia="zh-CN"/>
                </w:rPr>
                <w:delText> </w:delText>
              </w:r>
            </w:del>
          </w:p>
          <w:p w:rsidR="00AC1CC2" w:rsidRPr="00041CC2" w:rsidP="00AE2794" w14:paraId="2F41AA79" w14:textId="77777777">
            <w:pPr>
              <w:tabs>
                <w:tab w:val="clear" w:pos="562"/>
              </w:tabs>
              <w:suppressAutoHyphens w:val="0"/>
              <w:jc w:val="center"/>
              <w:textAlignment w:val="baseline"/>
              <w:rPr>
                <w:del w:id="19182" w:author="AbbVie7" w:date="2025-05-12T15:24:00Z"/>
                <w:rFonts w:eastAsia="SimSun"/>
                <w:szCs w:val="22"/>
                <w:lang w:val="da-DK" w:eastAsia="zh-CN"/>
              </w:rPr>
            </w:pPr>
            <w:del w:id="19183" w:author="AbbVie7" w:date="2025-05-12T15:24:00Z">
              <w:r w:rsidRPr="00041CC2">
                <w:rPr>
                  <w:rFonts w:eastAsia="SimSun"/>
                  <w:szCs w:val="22"/>
                  <w:lang w:val="da-DK" w:eastAsia="zh-CN"/>
                </w:rPr>
                <w:delText>N=31</w:delText>
              </w:r>
            </w:del>
          </w:p>
        </w:tc>
        <w:tc>
          <w:tcPr>
            <w:tcW w:w="2633" w:type="dxa"/>
            <w:tcBorders>
              <w:top w:val="single" w:sz="6" w:space="0" w:color="auto"/>
              <w:left w:val="nil"/>
              <w:bottom w:val="single" w:sz="6" w:space="0" w:color="auto"/>
              <w:right w:val="single" w:sz="6" w:space="0" w:color="auto"/>
            </w:tcBorders>
            <w:vAlign w:val="center"/>
            <w:hideMark/>
          </w:tcPr>
          <w:p w:rsidR="00AC1CC2" w:rsidRPr="00041CC2" w:rsidP="00AE2794" w14:paraId="0535A154" w14:textId="77777777">
            <w:pPr>
              <w:tabs>
                <w:tab w:val="clear" w:pos="562"/>
              </w:tabs>
              <w:suppressAutoHyphens w:val="0"/>
              <w:jc w:val="center"/>
              <w:textAlignment w:val="baseline"/>
              <w:rPr>
                <w:del w:id="19184" w:author="AbbVie7" w:date="2025-05-12T15:24:00Z"/>
                <w:rFonts w:eastAsia="SimSun"/>
                <w:szCs w:val="22"/>
                <w:lang w:val="da-DK" w:eastAsia="zh-CN"/>
              </w:rPr>
            </w:pPr>
            <w:del w:id="19185" w:author="AbbVie7" w:date="2025-05-12T15:24:00Z">
              <w:r w:rsidRPr="00041CC2">
                <w:rPr>
                  <w:rFonts w:eastAsia="SimSun"/>
                  <w:b/>
                  <w:szCs w:val="22"/>
                  <w:lang w:val="da-DK" w:eastAsia="zh-CN"/>
                </w:rPr>
                <w:delText>Humira</w:delText>
              </w:r>
            </w:del>
            <w:del w:id="19186" w:author="AbbVie7" w:date="2025-05-12T15:24:00Z">
              <w:r w:rsidRPr="00041CC2">
                <w:rPr>
                  <w:rFonts w:eastAsia="SimSun"/>
                  <w:b/>
                  <w:szCs w:val="22"/>
                  <w:vertAlign w:val="superscript"/>
                  <w:lang w:val="da-DK" w:eastAsia="zh-CN"/>
                </w:rPr>
                <w:delText>b</w:delText>
              </w:r>
            </w:del>
            <w:del w:id="19187" w:author="AbbVie7" w:date="2025-05-12T15:24:00Z">
              <w:r w:rsidRPr="00041CC2">
                <w:rPr>
                  <w:rFonts w:eastAsia="SimSun"/>
                  <w:b/>
                  <w:szCs w:val="22"/>
                  <w:lang w:val="da-DK" w:eastAsia="zh-CN"/>
                </w:rPr>
                <w:delText> </w:delText>
              </w:r>
            </w:del>
            <w:del w:id="19188" w:author="AbbVie7" w:date="2025-05-12T15:24:00Z">
              <w:r w:rsidRPr="00041CC2">
                <w:rPr>
                  <w:rFonts w:eastAsia="SimSun"/>
                  <w:szCs w:val="22"/>
                  <w:lang w:val="da-DK" w:eastAsia="zh-CN"/>
                </w:rPr>
                <w:delText> </w:delText>
              </w:r>
            </w:del>
          </w:p>
          <w:p w:rsidR="00AC1CC2" w:rsidRPr="00041CC2" w:rsidP="00AE2794" w14:paraId="757ABDEC" w14:textId="77777777">
            <w:pPr>
              <w:tabs>
                <w:tab w:val="clear" w:pos="562"/>
              </w:tabs>
              <w:suppressAutoHyphens w:val="0"/>
              <w:jc w:val="center"/>
              <w:textAlignment w:val="baseline"/>
              <w:rPr>
                <w:del w:id="19189" w:author="AbbVie7" w:date="2025-05-12T15:24:00Z"/>
                <w:rFonts w:eastAsia="SimSun"/>
                <w:szCs w:val="22"/>
                <w:lang w:val="da-DK" w:eastAsia="zh-CN"/>
              </w:rPr>
            </w:pPr>
            <w:del w:id="19190" w:author="AbbVie7" w:date="2025-05-12T15:24:00Z">
              <w:r>
                <w:rPr>
                  <w:rFonts w:eastAsia="SimSun"/>
                  <w:b/>
                  <w:szCs w:val="22"/>
                  <w:lang w:val="da-DK" w:eastAsia="zh-CN"/>
                </w:rPr>
                <w:delText>Maksimalt</w:delText>
              </w:r>
            </w:del>
            <w:del w:id="19191" w:author="AbbVie7" w:date="2025-05-12T15:24:00Z">
              <w:r w:rsidRPr="00041CC2">
                <w:rPr>
                  <w:rFonts w:eastAsia="SimSun"/>
                  <w:b/>
                  <w:szCs w:val="22"/>
                  <w:lang w:val="da-DK" w:eastAsia="zh-CN"/>
                </w:rPr>
                <w:delText> 40 mg h</w:delText>
              </w:r>
            </w:del>
            <w:del w:id="19192" w:author="AbbVie7" w:date="2025-05-12T15:24:00Z">
              <w:r>
                <w:rPr>
                  <w:rFonts w:eastAsia="SimSun"/>
                  <w:b/>
                  <w:szCs w:val="22"/>
                  <w:lang w:val="da-DK" w:eastAsia="zh-CN"/>
                </w:rPr>
                <w:delText>ver uge</w:delText>
              </w:r>
            </w:del>
            <w:del w:id="19193" w:author="AbbVie7" w:date="2025-05-12T15:24:00Z">
              <w:r w:rsidRPr="00041CC2">
                <w:rPr>
                  <w:rFonts w:eastAsia="SimSun"/>
                  <w:szCs w:val="22"/>
                  <w:lang w:val="da-DK" w:eastAsia="zh-CN"/>
                </w:rPr>
                <w:delText> </w:delText>
              </w:r>
            </w:del>
          </w:p>
          <w:p w:rsidR="00AC1CC2" w:rsidRPr="00041CC2" w:rsidP="00AE2794" w14:paraId="00D4FF99" w14:textId="77777777">
            <w:pPr>
              <w:tabs>
                <w:tab w:val="clear" w:pos="562"/>
              </w:tabs>
              <w:suppressAutoHyphens w:val="0"/>
              <w:jc w:val="center"/>
              <w:textAlignment w:val="baseline"/>
              <w:rPr>
                <w:del w:id="19194" w:author="AbbVie7" w:date="2025-05-12T15:24:00Z"/>
                <w:rFonts w:eastAsia="SimSun"/>
                <w:szCs w:val="22"/>
                <w:lang w:val="da-DK" w:eastAsia="zh-CN"/>
              </w:rPr>
            </w:pPr>
            <w:del w:id="19195" w:author="AbbVie7" w:date="2025-05-12T15:24:00Z">
              <w:r w:rsidRPr="00041CC2">
                <w:rPr>
                  <w:rFonts w:eastAsia="SimSun"/>
                  <w:szCs w:val="22"/>
                  <w:lang w:val="da-DK" w:eastAsia="zh-CN"/>
                </w:rPr>
                <w:delText>N=31</w:delText>
              </w:r>
            </w:del>
          </w:p>
        </w:tc>
      </w:tr>
      <w:tr w14:paraId="229BD94A" w14:textId="77777777" w:rsidTr="00AE2794">
        <w:tblPrEx>
          <w:tblW w:w="7568" w:type="dxa"/>
          <w:tblLook w:val="04A0"/>
        </w:tblPrEx>
        <w:trPr>
          <w:trHeight w:val="570"/>
          <w:del w:id="19196" w:author="AbbVie7" w:date="2025-05-12T15:24:00Z"/>
        </w:trPr>
        <w:tc>
          <w:tcPr>
            <w:tcW w:w="2526" w:type="dxa"/>
            <w:tcBorders>
              <w:top w:val="nil"/>
              <w:left w:val="single" w:sz="6" w:space="0" w:color="auto"/>
              <w:bottom w:val="single" w:sz="6" w:space="0" w:color="auto"/>
              <w:right w:val="single" w:sz="6" w:space="0" w:color="auto"/>
            </w:tcBorders>
            <w:vAlign w:val="center"/>
            <w:hideMark/>
          </w:tcPr>
          <w:p w:rsidR="00AC1CC2" w:rsidRPr="00041CC2" w:rsidP="00AE2794" w14:paraId="695485E5" w14:textId="77777777">
            <w:pPr>
              <w:tabs>
                <w:tab w:val="clear" w:pos="562"/>
              </w:tabs>
              <w:suppressAutoHyphens w:val="0"/>
              <w:textAlignment w:val="baseline"/>
              <w:rPr>
                <w:del w:id="19197" w:author="AbbVie7" w:date="2025-05-12T15:24:00Z"/>
                <w:rFonts w:eastAsia="SimSun"/>
                <w:szCs w:val="22"/>
                <w:lang w:val="da-DK" w:eastAsia="zh-CN"/>
              </w:rPr>
            </w:pPr>
            <w:del w:id="19198" w:author="AbbVie7" w:date="2025-05-12T15:24:00Z">
              <w:r w:rsidRPr="00041CC2">
                <w:rPr>
                  <w:rFonts w:eastAsia="SimSun"/>
                  <w:szCs w:val="22"/>
                  <w:lang w:val="da-DK" w:eastAsia="zh-CN"/>
                </w:rPr>
                <w:delText>Klinisk remission hos patienter med PMS-respons ved uge 8 </w:delText>
              </w:r>
            </w:del>
          </w:p>
        </w:tc>
        <w:tc>
          <w:tcPr>
            <w:tcW w:w="2409" w:type="dxa"/>
            <w:tcBorders>
              <w:top w:val="nil"/>
              <w:left w:val="nil"/>
              <w:bottom w:val="single" w:sz="6" w:space="0" w:color="auto"/>
              <w:right w:val="single" w:sz="6" w:space="0" w:color="auto"/>
            </w:tcBorders>
            <w:vAlign w:val="center"/>
            <w:hideMark/>
          </w:tcPr>
          <w:p w:rsidR="00AC1CC2" w:rsidRPr="00041CC2" w:rsidP="00AE2794" w14:paraId="6AA19FCD" w14:textId="77777777">
            <w:pPr>
              <w:tabs>
                <w:tab w:val="clear" w:pos="562"/>
              </w:tabs>
              <w:suppressAutoHyphens w:val="0"/>
              <w:jc w:val="center"/>
              <w:textAlignment w:val="baseline"/>
              <w:rPr>
                <w:del w:id="19199" w:author="AbbVie7" w:date="2025-05-12T15:24:00Z"/>
                <w:rFonts w:eastAsia="SimSun"/>
                <w:szCs w:val="22"/>
                <w:lang w:val="da-DK" w:eastAsia="zh-CN"/>
              </w:rPr>
            </w:pPr>
            <w:del w:id="19200" w:author="AbbVie7" w:date="2025-05-12T15:24:00Z">
              <w:r w:rsidRPr="00041CC2">
                <w:rPr>
                  <w:rFonts w:eastAsia="SimSun"/>
                  <w:szCs w:val="22"/>
                  <w:lang w:val="da-DK" w:eastAsia="zh-CN"/>
                </w:rPr>
                <w:delText>9/31 (29,0</w:delText>
              </w:r>
            </w:del>
            <w:del w:id="19201" w:author="AbbVie7" w:date="2025-05-12T15:24:00Z">
              <w:r>
                <w:rPr>
                  <w:rFonts w:eastAsia="SimSun"/>
                  <w:szCs w:val="22"/>
                  <w:lang w:val="da-DK" w:eastAsia="zh-CN"/>
                </w:rPr>
                <w:delText xml:space="preserve"> %</w:delText>
              </w:r>
            </w:del>
            <w:del w:id="19202" w:author="AbbVie7" w:date="2025-05-12T15:24:00Z">
              <w:r w:rsidRPr="00041CC2">
                <w:rPr>
                  <w:rFonts w:eastAsia="SimSun"/>
                  <w:szCs w:val="22"/>
                  <w:lang w:val="da-DK" w:eastAsia="zh-CN"/>
                </w:rPr>
                <w:delText>) </w:delText>
              </w:r>
            </w:del>
          </w:p>
        </w:tc>
        <w:tc>
          <w:tcPr>
            <w:tcW w:w="2633" w:type="dxa"/>
            <w:tcBorders>
              <w:top w:val="nil"/>
              <w:left w:val="nil"/>
              <w:bottom w:val="single" w:sz="6" w:space="0" w:color="auto"/>
              <w:right w:val="single" w:sz="6" w:space="0" w:color="auto"/>
            </w:tcBorders>
            <w:vAlign w:val="center"/>
            <w:hideMark/>
          </w:tcPr>
          <w:p w:rsidR="00AC1CC2" w:rsidRPr="00041CC2" w:rsidP="00AE2794" w14:paraId="557C74DB" w14:textId="77777777">
            <w:pPr>
              <w:tabs>
                <w:tab w:val="clear" w:pos="562"/>
              </w:tabs>
              <w:suppressAutoHyphens w:val="0"/>
              <w:jc w:val="center"/>
              <w:textAlignment w:val="baseline"/>
              <w:rPr>
                <w:del w:id="19203" w:author="AbbVie7" w:date="2025-05-12T15:24:00Z"/>
                <w:rFonts w:eastAsia="SimSun"/>
                <w:szCs w:val="22"/>
                <w:lang w:val="da-DK" w:eastAsia="zh-CN"/>
              </w:rPr>
            </w:pPr>
            <w:del w:id="19204" w:author="AbbVie7" w:date="2025-05-12T15:24:00Z">
              <w:r w:rsidRPr="00041CC2">
                <w:rPr>
                  <w:rFonts w:eastAsia="SimSun"/>
                  <w:szCs w:val="22"/>
                  <w:lang w:val="da-DK" w:eastAsia="zh-CN"/>
                </w:rPr>
                <w:delText>14/31 (45,2</w:delText>
              </w:r>
            </w:del>
            <w:del w:id="19205" w:author="AbbVie7" w:date="2025-05-12T15:24:00Z">
              <w:r>
                <w:rPr>
                  <w:rFonts w:eastAsia="SimSun"/>
                  <w:szCs w:val="22"/>
                  <w:lang w:val="da-DK" w:eastAsia="zh-CN"/>
                </w:rPr>
                <w:delText xml:space="preserve"> %</w:delText>
              </w:r>
            </w:del>
            <w:del w:id="19206" w:author="AbbVie7" w:date="2025-05-12T15:24:00Z">
              <w:r w:rsidRPr="00041CC2">
                <w:rPr>
                  <w:rFonts w:eastAsia="SimSun"/>
                  <w:szCs w:val="22"/>
                  <w:lang w:val="da-DK" w:eastAsia="zh-CN"/>
                </w:rPr>
                <w:delText>)</w:delText>
              </w:r>
            </w:del>
          </w:p>
        </w:tc>
      </w:tr>
      <w:tr w14:paraId="2CA9B7AE" w14:textId="77777777" w:rsidTr="00AE2794">
        <w:tblPrEx>
          <w:tblW w:w="7568" w:type="dxa"/>
          <w:tblLook w:val="04A0"/>
        </w:tblPrEx>
        <w:trPr>
          <w:trHeight w:val="555"/>
          <w:del w:id="19207" w:author="AbbVie7" w:date="2025-05-12T15:24:00Z"/>
        </w:trPr>
        <w:tc>
          <w:tcPr>
            <w:tcW w:w="2526" w:type="dxa"/>
            <w:tcBorders>
              <w:top w:val="nil"/>
              <w:left w:val="single" w:sz="6" w:space="0" w:color="auto"/>
              <w:bottom w:val="single" w:sz="6" w:space="0" w:color="auto"/>
              <w:right w:val="single" w:sz="6" w:space="0" w:color="auto"/>
            </w:tcBorders>
            <w:vAlign w:val="center"/>
            <w:hideMark/>
          </w:tcPr>
          <w:p w:rsidR="00AC1CC2" w:rsidRPr="00041CC2" w:rsidP="00AE2794" w14:paraId="4FEBBCA8" w14:textId="77777777">
            <w:pPr>
              <w:tabs>
                <w:tab w:val="clear" w:pos="562"/>
              </w:tabs>
              <w:suppressAutoHyphens w:val="0"/>
              <w:textAlignment w:val="baseline"/>
              <w:rPr>
                <w:del w:id="19208" w:author="AbbVie7" w:date="2025-05-12T15:24:00Z"/>
                <w:rFonts w:eastAsia="SimSun"/>
                <w:szCs w:val="22"/>
                <w:lang w:val="da-DK" w:eastAsia="zh-CN"/>
              </w:rPr>
            </w:pPr>
            <w:del w:id="19209" w:author="AbbVie7" w:date="2025-05-12T15:24:00Z">
              <w:r w:rsidRPr="00041CC2">
                <w:rPr>
                  <w:rFonts w:eastAsia="SimSun"/>
                  <w:szCs w:val="22"/>
                  <w:lang w:val="da-DK" w:eastAsia="zh-CN"/>
                </w:rPr>
                <w:delText>Klinisk respons hos patienter med PMS-respons ved uge 8 </w:delText>
              </w:r>
            </w:del>
          </w:p>
        </w:tc>
        <w:tc>
          <w:tcPr>
            <w:tcW w:w="2409" w:type="dxa"/>
            <w:tcBorders>
              <w:top w:val="nil"/>
              <w:left w:val="nil"/>
              <w:bottom w:val="single" w:sz="6" w:space="0" w:color="auto"/>
              <w:right w:val="single" w:sz="6" w:space="0" w:color="auto"/>
            </w:tcBorders>
            <w:vAlign w:val="center"/>
            <w:hideMark/>
          </w:tcPr>
          <w:p w:rsidR="00AC1CC2" w:rsidRPr="00041CC2" w:rsidP="00AE2794" w14:paraId="21B14B88" w14:textId="77777777">
            <w:pPr>
              <w:tabs>
                <w:tab w:val="clear" w:pos="562"/>
              </w:tabs>
              <w:suppressAutoHyphens w:val="0"/>
              <w:jc w:val="center"/>
              <w:textAlignment w:val="baseline"/>
              <w:rPr>
                <w:del w:id="19210" w:author="AbbVie7" w:date="2025-05-12T15:24:00Z"/>
                <w:rFonts w:eastAsia="SimSun"/>
                <w:szCs w:val="22"/>
                <w:lang w:val="da-DK" w:eastAsia="zh-CN"/>
              </w:rPr>
            </w:pPr>
            <w:del w:id="19211" w:author="AbbVie7" w:date="2025-05-12T15:24:00Z">
              <w:r w:rsidRPr="00041CC2">
                <w:rPr>
                  <w:rFonts w:eastAsia="SimSun"/>
                  <w:szCs w:val="22"/>
                  <w:lang w:val="da-DK" w:eastAsia="zh-CN"/>
                </w:rPr>
                <w:delText>19/31 (61,3</w:delText>
              </w:r>
            </w:del>
            <w:del w:id="19212" w:author="AbbVie7" w:date="2025-05-12T15:24:00Z">
              <w:r>
                <w:rPr>
                  <w:rFonts w:eastAsia="SimSun"/>
                  <w:szCs w:val="22"/>
                  <w:lang w:val="da-DK" w:eastAsia="zh-CN"/>
                </w:rPr>
                <w:delText xml:space="preserve"> %</w:delText>
              </w:r>
            </w:del>
            <w:del w:id="19213" w:author="AbbVie7" w:date="2025-05-12T15:24:00Z">
              <w:r w:rsidRPr="00041CC2">
                <w:rPr>
                  <w:rFonts w:eastAsia="SimSun"/>
                  <w:szCs w:val="22"/>
                  <w:lang w:val="da-DK" w:eastAsia="zh-CN"/>
                </w:rPr>
                <w:delText>) </w:delText>
              </w:r>
            </w:del>
          </w:p>
        </w:tc>
        <w:tc>
          <w:tcPr>
            <w:tcW w:w="2633" w:type="dxa"/>
            <w:tcBorders>
              <w:top w:val="nil"/>
              <w:left w:val="nil"/>
              <w:bottom w:val="single" w:sz="6" w:space="0" w:color="auto"/>
              <w:right w:val="single" w:sz="6" w:space="0" w:color="auto"/>
            </w:tcBorders>
            <w:vAlign w:val="center"/>
            <w:hideMark/>
          </w:tcPr>
          <w:p w:rsidR="00AC1CC2" w:rsidRPr="00041CC2" w:rsidP="00AE2794" w14:paraId="29AB535C" w14:textId="77777777">
            <w:pPr>
              <w:tabs>
                <w:tab w:val="clear" w:pos="562"/>
              </w:tabs>
              <w:suppressAutoHyphens w:val="0"/>
              <w:jc w:val="center"/>
              <w:textAlignment w:val="baseline"/>
              <w:rPr>
                <w:del w:id="19214" w:author="AbbVie7" w:date="2025-05-12T15:24:00Z"/>
                <w:rFonts w:eastAsia="SimSun"/>
                <w:szCs w:val="22"/>
                <w:lang w:val="da-DK" w:eastAsia="zh-CN"/>
              </w:rPr>
            </w:pPr>
            <w:del w:id="19215" w:author="AbbVie7" w:date="2025-05-12T15:24:00Z">
              <w:r w:rsidRPr="00041CC2">
                <w:rPr>
                  <w:rFonts w:eastAsia="SimSun"/>
                  <w:szCs w:val="22"/>
                  <w:lang w:val="da-DK" w:eastAsia="zh-CN"/>
                </w:rPr>
                <w:delText>21/31 (67,7</w:delText>
              </w:r>
            </w:del>
            <w:del w:id="19216" w:author="AbbVie7" w:date="2025-05-12T15:24:00Z">
              <w:r>
                <w:rPr>
                  <w:rFonts w:eastAsia="SimSun"/>
                  <w:szCs w:val="22"/>
                  <w:lang w:val="da-DK" w:eastAsia="zh-CN"/>
                </w:rPr>
                <w:delText xml:space="preserve"> %</w:delText>
              </w:r>
            </w:del>
            <w:del w:id="19217" w:author="AbbVie7" w:date="2025-05-12T15:24:00Z">
              <w:r w:rsidRPr="00041CC2">
                <w:rPr>
                  <w:rFonts w:eastAsia="SimSun"/>
                  <w:szCs w:val="22"/>
                  <w:lang w:val="da-DK" w:eastAsia="zh-CN"/>
                </w:rPr>
                <w:delText>) </w:delText>
              </w:r>
            </w:del>
          </w:p>
        </w:tc>
      </w:tr>
      <w:tr w14:paraId="2D62C0E3" w14:textId="77777777" w:rsidTr="00AE2794">
        <w:tblPrEx>
          <w:tblW w:w="7568" w:type="dxa"/>
          <w:tblLook w:val="04A0"/>
        </w:tblPrEx>
        <w:trPr>
          <w:del w:id="19218" w:author="AbbVie7" w:date="2025-05-12T15:24:00Z"/>
        </w:trPr>
        <w:tc>
          <w:tcPr>
            <w:tcW w:w="2526" w:type="dxa"/>
            <w:tcBorders>
              <w:top w:val="nil"/>
              <w:left w:val="single" w:sz="6" w:space="0" w:color="auto"/>
              <w:bottom w:val="single" w:sz="6" w:space="0" w:color="auto"/>
              <w:right w:val="single" w:sz="6" w:space="0" w:color="auto"/>
            </w:tcBorders>
            <w:vAlign w:val="center"/>
            <w:hideMark/>
          </w:tcPr>
          <w:p w:rsidR="00AC1CC2" w:rsidRPr="00041CC2" w:rsidP="00AE2794" w14:paraId="05F85E17" w14:textId="77777777">
            <w:pPr>
              <w:tabs>
                <w:tab w:val="clear" w:pos="562"/>
              </w:tabs>
              <w:suppressAutoHyphens w:val="0"/>
              <w:textAlignment w:val="baseline"/>
              <w:rPr>
                <w:del w:id="19219" w:author="AbbVie7" w:date="2025-05-12T15:24:00Z"/>
                <w:rFonts w:eastAsia="SimSun"/>
                <w:szCs w:val="22"/>
                <w:lang w:val="da-DK" w:eastAsia="zh-CN"/>
              </w:rPr>
            </w:pPr>
            <w:del w:id="19220" w:author="AbbVie7" w:date="2025-05-12T15:24:00Z">
              <w:r w:rsidRPr="00041CC2">
                <w:rPr>
                  <w:rFonts w:eastAsia="SimSun"/>
                  <w:szCs w:val="22"/>
                  <w:lang w:val="da-DK" w:eastAsia="zh-CN"/>
                </w:rPr>
                <w:delText>Slimhindeheling hos patienter med PMS-respons ved uge 8 </w:delText>
              </w:r>
            </w:del>
          </w:p>
        </w:tc>
        <w:tc>
          <w:tcPr>
            <w:tcW w:w="2409" w:type="dxa"/>
            <w:tcBorders>
              <w:top w:val="nil"/>
              <w:left w:val="nil"/>
              <w:bottom w:val="single" w:sz="6" w:space="0" w:color="auto"/>
              <w:right w:val="single" w:sz="6" w:space="0" w:color="auto"/>
            </w:tcBorders>
            <w:vAlign w:val="center"/>
            <w:hideMark/>
          </w:tcPr>
          <w:p w:rsidR="00AC1CC2" w:rsidRPr="00041CC2" w:rsidP="00AE2794" w14:paraId="243E3D99" w14:textId="77777777">
            <w:pPr>
              <w:tabs>
                <w:tab w:val="clear" w:pos="562"/>
              </w:tabs>
              <w:suppressAutoHyphens w:val="0"/>
              <w:jc w:val="center"/>
              <w:textAlignment w:val="baseline"/>
              <w:rPr>
                <w:del w:id="19221" w:author="AbbVie7" w:date="2025-05-12T15:24:00Z"/>
                <w:rFonts w:eastAsia="SimSun"/>
                <w:szCs w:val="22"/>
                <w:lang w:val="da-DK" w:eastAsia="zh-CN"/>
              </w:rPr>
            </w:pPr>
            <w:del w:id="19222" w:author="AbbVie7" w:date="2025-05-12T15:24:00Z">
              <w:r w:rsidRPr="00041CC2">
                <w:rPr>
                  <w:rFonts w:eastAsia="SimSun"/>
                  <w:szCs w:val="22"/>
                  <w:lang w:val="da-DK" w:eastAsia="zh-CN"/>
                </w:rPr>
                <w:delText>12/31 (38,7</w:delText>
              </w:r>
            </w:del>
            <w:del w:id="19223" w:author="AbbVie7" w:date="2025-05-12T15:24:00Z">
              <w:r>
                <w:rPr>
                  <w:rFonts w:eastAsia="SimSun"/>
                  <w:szCs w:val="22"/>
                  <w:lang w:val="da-DK" w:eastAsia="zh-CN"/>
                </w:rPr>
                <w:delText xml:space="preserve"> %</w:delText>
              </w:r>
            </w:del>
            <w:del w:id="19224" w:author="AbbVie7" w:date="2025-05-12T15:24:00Z">
              <w:r w:rsidRPr="00041CC2">
                <w:rPr>
                  <w:rFonts w:eastAsia="SimSun"/>
                  <w:szCs w:val="22"/>
                  <w:lang w:val="da-DK" w:eastAsia="zh-CN"/>
                </w:rPr>
                <w:delText>) </w:delText>
              </w:r>
            </w:del>
          </w:p>
        </w:tc>
        <w:tc>
          <w:tcPr>
            <w:tcW w:w="2633" w:type="dxa"/>
            <w:tcBorders>
              <w:top w:val="nil"/>
              <w:left w:val="nil"/>
              <w:bottom w:val="single" w:sz="6" w:space="0" w:color="auto"/>
              <w:right w:val="single" w:sz="6" w:space="0" w:color="auto"/>
            </w:tcBorders>
            <w:vAlign w:val="center"/>
            <w:hideMark/>
          </w:tcPr>
          <w:p w:rsidR="00AC1CC2" w:rsidRPr="00041CC2" w:rsidP="00AE2794" w14:paraId="02CDD4A0" w14:textId="77777777">
            <w:pPr>
              <w:tabs>
                <w:tab w:val="clear" w:pos="562"/>
              </w:tabs>
              <w:suppressAutoHyphens w:val="0"/>
              <w:jc w:val="center"/>
              <w:textAlignment w:val="baseline"/>
              <w:rPr>
                <w:del w:id="19225" w:author="AbbVie7" w:date="2025-05-12T15:24:00Z"/>
                <w:rFonts w:eastAsia="SimSun"/>
                <w:szCs w:val="22"/>
                <w:lang w:val="da-DK" w:eastAsia="zh-CN"/>
              </w:rPr>
            </w:pPr>
            <w:del w:id="19226" w:author="AbbVie7" w:date="2025-05-12T15:24:00Z">
              <w:r w:rsidRPr="00041CC2">
                <w:rPr>
                  <w:rFonts w:eastAsia="SimSun"/>
                  <w:szCs w:val="22"/>
                  <w:lang w:val="da-DK" w:eastAsia="zh-CN"/>
                </w:rPr>
                <w:delText>16/31 (51,6 </w:delText>
              </w:r>
            </w:del>
            <w:del w:id="19227" w:author="AbbVie7" w:date="2025-05-12T15:24:00Z">
              <w:r>
                <w:rPr>
                  <w:rFonts w:eastAsia="SimSun"/>
                  <w:szCs w:val="22"/>
                  <w:lang w:val="da-DK" w:eastAsia="zh-CN"/>
                </w:rPr>
                <w:delText>%</w:delText>
              </w:r>
            </w:del>
            <w:del w:id="19228" w:author="AbbVie7" w:date="2025-05-12T15:24:00Z">
              <w:r w:rsidRPr="00041CC2">
                <w:rPr>
                  <w:rFonts w:eastAsia="SimSun"/>
                  <w:szCs w:val="22"/>
                  <w:lang w:val="da-DK" w:eastAsia="zh-CN"/>
                </w:rPr>
                <w:delText>) </w:delText>
              </w:r>
            </w:del>
          </w:p>
        </w:tc>
      </w:tr>
      <w:tr w14:paraId="5A38DF22" w14:textId="77777777" w:rsidTr="00AE2794">
        <w:tblPrEx>
          <w:tblW w:w="7568" w:type="dxa"/>
          <w:tblLook w:val="04A0"/>
        </w:tblPrEx>
        <w:trPr>
          <w:del w:id="19229" w:author="AbbVie7" w:date="2025-05-12T15:24:00Z"/>
        </w:trPr>
        <w:tc>
          <w:tcPr>
            <w:tcW w:w="2526" w:type="dxa"/>
            <w:tcBorders>
              <w:top w:val="nil"/>
              <w:left w:val="single" w:sz="6" w:space="0" w:color="auto"/>
              <w:bottom w:val="single" w:sz="6" w:space="0" w:color="auto"/>
              <w:right w:val="single" w:sz="6" w:space="0" w:color="auto"/>
            </w:tcBorders>
            <w:vAlign w:val="center"/>
            <w:hideMark/>
          </w:tcPr>
          <w:p w:rsidR="00AC1CC2" w:rsidRPr="00041CC2" w:rsidP="00AE2794" w14:paraId="408E983D" w14:textId="77777777">
            <w:pPr>
              <w:tabs>
                <w:tab w:val="clear" w:pos="562"/>
              </w:tabs>
              <w:suppressAutoHyphens w:val="0"/>
              <w:textAlignment w:val="baseline"/>
              <w:rPr>
                <w:del w:id="19230" w:author="AbbVie7" w:date="2025-05-12T15:24:00Z"/>
                <w:rFonts w:eastAsia="SimSun"/>
                <w:szCs w:val="22"/>
                <w:lang w:val="da-DK" w:eastAsia="zh-CN"/>
              </w:rPr>
            </w:pPr>
            <w:del w:id="19231" w:author="AbbVie7" w:date="2025-05-12T15:24:00Z">
              <w:r w:rsidRPr="00041CC2">
                <w:rPr>
                  <w:rFonts w:eastAsia="SimSun"/>
                  <w:szCs w:val="22"/>
                  <w:lang w:val="da-DK" w:eastAsia="zh-CN"/>
                </w:rPr>
                <w:delText>Klinisk remission hos patienter med PMS-remission ved uge 8 </w:delText>
              </w:r>
            </w:del>
          </w:p>
        </w:tc>
        <w:tc>
          <w:tcPr>
            <w:tcW w:w="2409" w:type="dxa"/>
            <w:tcBorders>
              <w:top w:val="nil"/>
              <w:left w:val="nil"/>
              <w:bottom w:val="single" w:sz="6" w:space="0" w:color="auto"/>
              <w:right w:val="single" w:sz="6" w:space="0" w:color="auto"/>
            </w:tcBorders>
            <w:vAlign w:val="center"/>
            <w:hideMark/>
          </w:tcPr>
          <w:p w:rsidR="00AC1CC2" w:rsidRPr="00041CC2" w:rsidP="00AE2794" w14:paraId="3973297D" w14:textId="77777777">
            <w:pPr>
              <w:tabs>
                <w:tab w:val="clear" w:pos="562"/>
              </w:tabs>
              <w:suppressAutoHyphens w:val="0"/>
              <w:jc w:val="center"/>
              <w:textAlignment w:val="baseline"/>
              <w:rPr>
                <w:del w:id="19232" w:author="AbbVie7" w:date="2025-05-12T15:24:00Z"/>
                <w:rFonts w:eastAsia="SimSun"/>
                <w:szCs w:val="22"/>
                <w:lang w:val="da-DK" w:eastAsia="zh-CN"/>
              </w:rPr>
            </w:pPr>
            <w:del w:id="19233" w:author="AbbVie7" w:date="2025-05-12T15:24:00Z">
              <w:r w:rsidRPr="00041CC2">
                <w:rPr>
                  <w:rFonts w:eastAsia="SimSun"/>
                  <w:szCs w:val="22"/>
                  <w:lang w:val="da-DK" w:eastAsia="zh-CN"/>
                </w:rPr>
                <w:delText>9/21 (42,9</w:delText>
              </w:r>
            </w:del>
            <w:del w:id="19234" w:author="AbbVie7" w:date="2025-05-12T15:24:00Z">
              <w:r>
                <w:rPr>
                  <w:rFonts w:eastAsia="SimSun"/>
                  <w:szCs w:val="22"/>
                  <w:lang w:val="da-DK" w:eastAsia="zh-CN"/>
                </w:rPr>
                <w:delText xml:space="preserve"> %</w:delText>
              </w:r>
            </w:del>
            <w:del w:id="19235" w:author="AbbVie7" w:date="2025-05-12T15:24:00Z">
              <w:r w:rsidRPr="00041CC2">
                <w:rPr>
                  <w:rFonts w:eastAsia="SimSun"/>
                  <w:szCs w:val="22"/>
                  <w:lang w:val="da-DK" w:eastAsia="zh-CN"/>
                </w:rPr>
                <w:delText>) </w:delText>
              </w:r>
            </w:del>
          </w:p>
        </w:tc>
        <w:tc>
          <w:tcPr>
            <w:tcW w:w="2633" w:type="dxa"/>
            <w:tcBorders>
              <w:top w:val="nil"/>
              <w:left w:val="nil"/>
              <w:bottom w:val="single" w:sz="6" w:space="0" w:color="auto"/>
              <w:right w:val="single" w:sz="6" w:space="0" w:color="auto"/>
            </w:tcBorders>
            <w:vAlign w:val="center"/>
            <w:hideMark/>
          </w:tcPr>
          <w:p w:rsidR="00AC1CC2" w:rsidRPr="00041CC2" w:rsidP="00AE2794" w14:paraId="120B6546" w14:textId="77777777">
            <w:pPr>
              <w:tabs>
                <w:tab w:val="clear" w:pos="562"/>
              </w:tabs>
              <w:suppressAutoHyphens w:val="0"/>
              <w:jc w:val="center"/>
              <w:textAlignment w:val="baseline"/>
              <w:rPr>
                <w:del w:id="19236" w:author="AbbVie7" w:date="2025-05-12T15:24:00Z"/>
                <w:rFonts w:eastAsia="SimSun"/>
                <w:szCs w:val="22"/>
                <w:lang w:val="da-DK" w:eastAsia="zh-CN"/>
              </w:rPr>
            </w:pPr>
            <w:del w:id="19237" w:author="AbbVie7" w:date="2025-05-12T15:24:00Z">
              <w:r w:rsidRPr="00041CC2">
                <w:rPr>
                  <w:rFonts w:eastAsia="SimSun"/>
                  <w:szCs w:val="22"/>
                  <w:lang w:val="da-DK" w:eastAsia="zh-CN"/>
                </w:rPr>
                <w:delText>10/22 (45,5</w:delText>
              </w:r>
            </w:del>
            <w:del w:id="19238" w:author="AbbVie7" w:date="2025-05-12T15:24:00Z">
              <w:r>
                <w:rPr>
                  <w:rFonts w:eastAsia="SimSun"/>
                  <w:szCs w:val="22"/>
                  <w:lang w:val="da-DK" w:eastAsia="zh-CN"/>
                </w:rPr>
                <w:delText xml:space="preserve"> %</w:delText>
              </w:r>
            </w:del>
            <w:del w:id="19239" w:author="AbbVie7" w:date="2025-05-12T15:24:00Z">
              <w:r w:rsidRPr="00041CC2">
                <w:rPr>
                  <w:rFonts w:eastAsia="SimSun"/>
                  <w:szCs w:val="22"/>
                  <w:lang w:val="da-DK" w:eastAsia="zh-CN"/>
                </w:rPr>
                <w:delText>) </w:delText>
              </w:r>
            </w:del>
          </w:p>
        </w:tc>
      </w:tr>
      <w:tr w14:paraId="2769F474" w14:textId="77777777" w:rsidTr="00AE2794">
        <w:tblPrEx>
          <w:tblW w:w="7568" w:type="dxa"/>
          <w:tblLook w:val="04A0"/>
        </w:tblPrEx>
        <w:trPr>
          <w:del w:id="19240" w:author="AbbVie7" w:date="2025-05-12T15:24:00Z"/>
        </w:trPr>
        <w:tc>
          <w:tcPr>
            <w:tcW w:w="2526" w:type="dxa"/>
            <w:tcBorders>
              <w:top w:val="nil"/>
              <w:left w:val="single" w:sz="6" w:space="0" w:color="auto"/>
              <w:bottom w:val="single" w:sz="6" w:space="0" w:color="auto"/>
              <w:right w:val="single" w:sz="6" w:space="0" w:color="auto"/>
            </w:tcBorders>
            <w:vAlign w:val="center"/>
            <w:hideMark/>
          </w:tcPr>
          <w:p w:rsidR="00AC1CC2" w:rsidRPr="00041CC2" w:rsidP="00AE2794" w14:paraId="52D4F7BD" w14:textId="77777777">
            <w:pPr>
              <w:tabs>
                <w:tab w:val="clear" w:pos="562"/>
              </w:tabs>
              <w:suppressAutoHyphens w:val="0"/>
              <w:textAlignment w:val="baseline"/>
              <w:rPr>
                <w:del w:id="19241" w:author="AbbVie7" w:date="2025-05-12T15:24:00Z"/>
                <w:rFonts w:eastAsia="SimSun"/>
                <w:szCs w:val="22"/>
                <w:lang w:val="da-DK" w:eastAsia="zh-CN"/>
              </w:rPr>
            </w:pPr>
            <w:del w:id="19242" w:author="AbbVie7" w:date="2025-05-12T15:24:00Z">
              <w:r w:rsidRPr="00041CC2">
                <w:rPr>
                  <w:rFonts w:eastAsia="SimSun"/>
                  <w:szCs w:val="22"/>
                  <w:lang w:val="da-DK" w:eastAsia="zh-CN"/>
                </w:rPr>
                <w:delText>Kortikosteroidfri remission hos patienter med PMS-respons ved uge 8</w:delText>
              </w:r>
            </w:del>
            <w:del w:id="19243" w:author="AbbVie7" w:date="2025-05-12T15:24:00Z">
              <w:r w:rsidRPr="00041CC2">
                <w:rPr>
                  <w:rFonts w:eastAsia="SimSun"/>
                  <w:szCs w:val="22"/>
                  <w:vertAlign w:val="superscript"/>
                  <w:lang w:val="da-DK" w:eastAsia="zh-CN"/>
                </w:rPr>
                <w:delText>c</w:delText>
              </w:r>
            </w:del>
            <w:del w:id="19244" w:author="AbbVie7" w:date="2025-05-12T15:24:00Z">
              <w:r w:rsidRPr="00041CC2">
                <w:rPr>
                  <w:rFonts w:eastAsia="SimSun"/>
                  <w:szCs w:val="22"/>
                  <w:lang w:val="da-DK" w:eastAsia="zh-CN"/>
                </w:rPr>
                <w:delText> </w:delText>
              </w:r>
            </w:del>
          </w:p>
        </w:tc>
        <w:tc>
          <w:tcPr>
            <w:tcW w:w="2409" w:type="dxa"/>
            <w:tcBorders>
              <w:top w:val="nil"/>
              <w:left w:val="nil"/>
              <w:bottom w:val="single" w:sz="6" w:space="0" w:color="auto"/>
              <w:right w:val="single" w:sz="6" w:space="0" w:color="auto"/>
            </w:tcBorders>
            <w:vAlign w:val="center"/>
            <w:hideMark/>
          </w:tcPr>
          <w:p w:rsidR="00AC1CC2" w:rsidRPr="00041CC2" w:rsidP="00AE2794" w14:paraId="4F30E613" w14:textId="77777777">
            <w:pPr>
              <w:tabs>
                <w:tab w:val="clear" w:pos="562"/>
              </w:tabs>
              <w:suppressAutoHyphens w:val="0"/>
              <w:jc w:val="center"/>
              <w:textAlignment w:val="baseline"/>
              <w:rPr>
                <w:del w:id="19245" w:author="AbbVie7" w:date="2025-05-12T15:24:00Z"/>
                <w:rFonts w:eastAsia="SimSun"/>
                <w:szCs w:val="22"/>
                <w:lang w:val="da-DK" w:eastAsia="zh-CN"/>
              </w:rPr>
            </w:pPr>
            <w:del w:id="19246" w:author="AbbVie7" w:date="2025-05-12T15:24:00Z">
              <w:r w:rsidRPr="00041CC2">
                <w:rPr>
                  <w:rFonts w:eastAsia="SimSun"/>
                  <w:szCs w:val="22"/>
                  <w:lang w:val="da-DK" w:eastAsia="zh-CN"/>
                </w:rPr>
                <w:delText>4/13 (30,8</w:delText>
              </w:r>
            </w:del>
            <w:del w:id="19247" w:author="AbbVie7" w:date="2025-05-12T15:24:00Z">
              <w:r>
                <w:rPr>
                  <w:rFonts w:eastAsia="SimSun"/>
                  <w:szCs w:val="22"/>
                  <w:lang w:val="da-DK" w:eastAsia="zh-CN"/>
                </w:rPr>
                <w:delText xml:space="preserve"> %</w:delText>
              </w:r>
            </w:del>
            <w:del w:id="19248" w:author="AbbVie7" w:date="2025-05-12T15:24:00Z">
              <w:r w:rsidRPr="00041CC2">
                <w:rPr>
                  <w:rFonts w:eastAsia="SimSun"/>
                  <w:szCs w:val="22"/>
                  <w:lang w:val="da-DK" w:eastAsia="zh-CN"/>
                </w:rPr>
                <w:delText>) </w:delText>
              </w:r>
            </w:del>
          </w:p>
        </w:tc>
        <w:tc>
          <w:tcPr>
            <w:tcW w:w="2633" w:type="dxa"/>
            <w:tcBorders>
              <w:top w:val="nil"/>
              <w:left w:val="nil"/>
              <w:bottom w:val="single" w:sz="6" w:space="0" w:color="auto"/>
              <w:right w:val="single" w:sz="6" w:space="0" w:color="auto"/>
            </w:tcBorders>
            <w:vAlign w:val="center"/>
            <w:hideMark/>
          </w:tcPr>
          <w:p w:rsidR="00AC1CC2" w:rsidRPr="00041CC2" w:rsidP="00AE2794" w14:paraId="21F74DA2" w14:textId="77777777">
            <w:pPr>
              <w:tabs>
                <w:tab w:val="clear" w:pos="562"/>
              </w:tabs>
              <w:suppressAutoHyphens w:val="0"/>
              <w:jc w:val="center"/>
              <w:textAlignment w:val="baseline"/>
              <w:rPr>
                <w:del w:id="19249" w:author="AbbVie7" w:date="2025-05-12T15:24:00Z"/>
                <w:rFonts w:eastAsia="SimSun"/>
                <w:szCs w:val="22"/>
                <w:lang w:val="da-DK" w:eastAsia="zh-CN"/>
              </w:rPr>
            </w:pPr>
            <w:del w:id="19250" w:author="AbbVie7" w:date="2025-05-12T15:24:00Z">
              <w:r w:rsidRPr="00041CC2">
                <w:rPr>
                  <w:rFonts w:eastAsia="SimSun"/>
                  <w:szCs w:val="22"/>
                  <w:lang w:val="da-DK" w:eastAsia="zh-CN"/>
                </w:rPr>
                <w:delText>5/16 (31,3</w:delText>
              </w:r>
            </w:del>
            <w:del w:id="19251" w:author="AbbVie7" w:date="2025-05-12T15:24:00Z">
              <w:r>
                <w:rPr>
                  <w:rFonts w:eastAsia="SimSun"/>
                  <w:szCs w:val="22"/>
                  <w:lang w:val="da-DK" w:eastAsia="zh-CN"/>
                </w:rPr>
                <w:delText xml:space="preserve"> %</w:delText>
              </w:r>
            </w:del>
            <w:del w:id="19252" w:author="AbbVie7" w:date="2025-05-12T15:24:00Z">
              <w:r w:rsidRPr="00041CC2">
                <w:rPr>
                  <w:rFonts w:eastAsia="SimSun"/>
                  <w:szCs w:val="22"/>
                  <w:lang w:val="da-DK" w:eastAsia="zh-CN"/>
                </w:rPr>
                <w:delText>) </w:delText>
              </w:r>
            </w:del>
          </w:p>
        </w:tc>
      </w:tr>
      <w:tr w14:paraId="1E39D55F" w14:textId="77777777" w:rsidTr="00AE2794">
        <w:tblPrEx>
          <w:tblW w:w="7568" w:type="dxa"/>
          <w:tblLook w:val="04A0"/>
        </w:tblPrEx>
        <w:trPr>
          <w:del w:id="19253" w:author="AbbVie7" w:date="2025-05-12T15:24:00Z"/>
        </w:trPr>
        <w:tc>
          <w:tcPr>
            <w:tcW w:w="7568" w:type="dxa"/>
            <w:gridSpan w:val="3"/>
            <w:tcBorders>
              <w:top w:val="nil"/>
              <w:left w:val="single" w:sz="6" w:space="0" w:color="auto"/>
              <w:bottom w:val="single" w:sz="6" w:space="0" w:color="auto"/>
              <w:right w:val="single" w:sz="6" w:space="0" w:color="auto"/>
            </w:tcBorders>
            <w:hideMark/>
          </w:tcPr>
          <w:p w:rsidR="00AC1CC2" w:rsidRPr="00041CC2" w:rsidP="00AE2794" w14:paraId="26D3CD40" w14:textId="77777777">
            <w:pPr>
              <w:tabs>
                <w:tab w:val="clear" w:pos="562"/>
              </w:tabs>
              <w:suppressAutoHyphens w:val="0"/>
              <w:textAlignment w:val="baseline"/>
              <w:rPr>
                <w:del w:id="19254" w:author="AbbVie7" w:date="2025-05-12T15:24:00Z"/>
                <w:rFonts w:eastAsia="SimSun"/>
                <w:szCs w:val="22"/>
                <w:lang w:val="da-DK" w:eastAsia="zh-CN"/>
              </w:rPr>
            </w:pPr>
            <w:del w:id="19255" w:author="AbbVie7" w:date="2025-05-12T15:24:00Z">
              <w:r w:rsidRPr="00041CC2">
                <w:rPr>
                  <w:rFonts w:eastAsia="SimSun"/>
                  <w:szCs w:val="22"/>
                  <w:vertAlign w:val="superscript"/>
                  <w:lang w:val="da-DK" w:eastAsia="zh-CN"/>
                </w:rPr>
                <w:delText>a </w:delText>
              </w:r>
            </w:del>
            <w:del w:id="19256" w:author="AbbVie7" w:date="2025-05-12T15:24:00Z">
              <w:r w:rsidRPr="00041CC2">
                <w:rPr>
                  <w:rFonts w:eastAsia="SimSun"/>
                  <w:szCs w:val="22"/>
                  <w:lang w:val="da-DK" w:eastAsia="zh-CN"/>
                </w:rPr>
                <w:delText>Humira 0,6 mg/kg (</w:delText>
              </w:r>
            </w:del>
            <w:del w:id="19257" w:author="AbbVie7" w:date="2025-05-12T15:24:00Z">
              <w:r w:rsidR="003A304B">
                <w:rPr>
                  <w:rFonts w:eastAsia="SimSun"/>
                  <w:szCs w:val="22"/>
                  <w:lang w:val="da-DK" w:eastAsia="zh-CN"/>
                </w:rPr>
                <w:delText>maksimalt</w:delText>
              </w:r>
            </w:del>
            <w:del w:id="19258" w:author="AbbVie7" w:date="2025-05-12T15:24:00Z">
              <w:r w:rsidRPr="00041CC2">
                <w:rPr>
                  <w:rFonts w:eastAsia="SimSun"/>
                  <w:szCs w:val="22"/>
                  <w:lang w:val="da-DK" w:eastAsia="zh-CN"/>
                </w:rPr>
                <w:delText> 40 mg) hver anden uge </w:delText>
              </w:r>
            </w:del>
          </w:p>
          <w:p w:rsidR="00AC1CC2" w:rsidRPr="00041CC2" w:rsidP="00AE2794" w14:paraId="2675D230" w14:textId="77777777">
            <w:pPr>
              <w:tabs>
                <w:tab w:val="clear" w:pos="562"/>
              </w:tabs>
              <w:suppressAutoHyphens w:val="0"/>
              <w:textAlignment w:val="baseline"/>
              <w:rPr>
                <w:del w:id="19259" w:author="AbbVie7" w:date="2025-05-12T15:24:00Z"/>
                <w:rFonts w:eastAsia="SimSun"/>
                <w:szCs w:val="22"/>
                <w:lang w:val="da-DK" w:eastAsia="zh-CN"/>
              </w:rPr>
            </w:pPr>
            <w:del w:id="19260" w:author="AbbVie7" w:date="2025-05-12T15:24:00Z">
              <w:r w:rsidRPr="00041CC2">
                <w:rPr>
                  <w:rFonts w:eastAsia="SimSun"/>
                  <w:szCs w:val="22"/>
                  <w:vertAlign w:val="superscript"/>
                  <w:lang w:val="da-DK" w:eastAsia="zh-CN"/>
                </w:rPr>
                <w:delText>b </w:delText>
              </w:r>
            </w:del>
            <w:del w:id="19261" w:author="AbbVie7" w:date="2025-05-12T15:24:00Z">
              <w:r w:rsidRPr="00041CC2">
                <w:rPr>
                  <w:rFonts w:eastAsia="SimSun"/>
                  <w:szCs w:val="22"/>
                  <w:lang w:val="da-DK" w:eastAsia="zh-CN"/>
                </w:rPr>
                <w:delText>Humira 0,6 mg/kg (</w:delText>
              </w:r>
            </w:del>
            <w:del w:id="19262" w:author="AbbVie7" w:date="2025-05-12T15:24:00Z">
              <w:r w:rsidR="003A304B">
                <w:rPr>
                  <w:rFonts w:eastAsia="SimSun"/>
                  <w:szCs w:val="22"/>
                  <w:lang w:val="da-DK" w:eastAsia="zh-CN"/>
                </w:rPr>
                <w:delText>maksimalt</w:delText>
              </w:r>
            </w:del>
            <w:del w:id="19263" w:author="AbbVie7" w:date="2025-05-12T15:24:00Z">
              <w:r w:rsidRPr="00041CC2">
                <w:rPr>
                  <w:rFonts w:eastAsia="SimSun"/>
                  <w:szCs w:val="22"/>
                  <w:lang w:val="da-DK" w:eastAsia="zh-CN"/>
                </w:rPr>
                <w:delText> 40 mg) hver uge </w:delText>
              </w:r>
            </w:del>
          </w:p>
          <w:p w:rsidR="00AC1CC2" w:rsidRPr="00041CC2" w:rsidP="00AE2794" w14:paraId="110D4F49" w14:textId="77777777">
            <w:pPr>
              <w:tabs>
                <w:tab w:val="clear" w:pos="562"/>
              </w:tabs>
              <w:suppressAutoHyphens w:val="0"/>
              <w:textAlignment w:val="baseline"/>
              <w:rPr>
                <w:del w:id="19264" w:author="AbbVie7" w:date="2025-05-12T15:24:00Z"/>
                <w:rFonts w:eastAsia="SimSun"/>
                <w:szCs w:val="22"/>
                <w:lang w:val="da-DK" w:eastAsia="zh-CN"/>
              </w:rPr>
            </w:pPr>
            <w:del w:id="19265" w:author="AbbVie7" w:date="2025-05-12T15:24:00Z">
              <w:r w:rsidRPr="00041CC2">
                <w:rPr>
                  <w:rFonts w:eastAsia="SimSun"/>
                  <w:szCs w:val="22"/>
                  <w:vertAlign w:val="superscript"/>
                  <w:lang w:val="da-DK" w:eastAsia="zh-CN"/>
                </w:rPr>
                <w:delText>c</w:delText>
              </w:r>
            </w:del>
            <w:del w:id="19266" w:author="AbbVie7" w:date="2025-05-12T15:24:00Z">
              <w:r w:rsidRPr="00041CC2">
                <w:rPr>
                  <w:rFonts w:eastAsia="SimSun"/>
                  <w:szCs w:val="22"/>
                  <w:lang w:val="da-DK" w:eastAsia="zh-CN"/>
                </w:rPr>
                <w:delText xml:space="preserve"> Hos patienter, der fik samtidig behandling med kortikosteroider ved </w:delText>
              </w:r>
            </w:del>
            <w:del w:id="19267" w:author="AbbVie7" w:date="2025-05-12T15:24:00Z">
              <w:r w:rsidRPr="00384321">
                <w:rPr>
                  <w:rFonts w:eastAsia="SimSun"/>
                  <w:i/>
                  <w:iCs/>
                  <w:szCs w:val="22"/>
                  <w:lang w:val="da-DK" w:eastAsia="zh-CN"/>
                </w:rPr>
                <w:delText>baseline</w:delText>
              </w:r>
            </w:del>
            <w:del w:id="19268" w:author="AbbVie7" w:date="2025-05-12T15:24:00Z">
              <w:r w:rsidRPr="00041CC2">
                <w:rPr>
                  <w:rFonts w:eastAsia="SimSun"/>
                  <w:szCs w:val="22"/>
                  <w:lang w:val="da-DK" w:eastAsia="zh-CN"/>
                </w:rPr>
                <w:delText> </w:delText>
              </w:r>
            </w:del>
          </w:p>
          <w:p w:rsidR="00AC1CC2" w:rsidRPr="00041CC2" w:rsidP="00AE2794" w14:paraId="46A760D0" w14:textId="77777777">
            <w:pPr>
              <w:tabs>
                <w:tab w:val="clear" w:pos="562"/>
              </w:tabs>
              <w:suppressAutoHyphens w:val="0"/>
              <w:textAlignment w:val="baseline"/>
              <w:rPr>
                <w:del w:id="19269" w:author="AbbVie7" w:date="2025-05-12T15:24:00Z"/>
                <w:rFonts w:eastAsia="SimSun"/>
                <w:szCs w:val="22"/>
                <w:lang w:val="da-DK" w:eastAsia="zh-CN"/>
              </w:rPr>
            </w:pPr>
            <w:del w:id="19270" w:author="AbbVie7" w:date="2025-05-12T15:24:00Z">
              <w:r w:rsidRPr="00041CC2">
                <w:rPr>
                  <w:rFonts w:eastAsia="SimSun"/>
                  <w:szCs w:val="22"/>
                  <w:lang w:val="da-DK" w:eastAsia="zh-CN"/>
                </w:rPr>
                <w:delText xml:space="preserve">Note: Patienter med manglende værdier ved uge 52, eller som blev randomiseret til at få ny induktions- eller vedligeholdelsesbehandling, blev anset for at være </w:delText>
              </w:r>
            </w:del>
            <w:del w:id="19271" w:author="AbbVie7" w:date="2025-05-12T15:24:00Z">
              <w:r w:rsidR="003A304B">
                <w:rPr>
                  <w:rFonts w:eastAsia="SimSun"/>
                  <w:szCs w:val="22"/>
                  <w:lang w:val="da-DK" w:eastAsia="zh-CN"/>
                </w:rPr>
                <w:delText>non-</w:delText>
              </w:r>
            </w:del>
            <w:del w:id="19272" w:author="AbbVie7" w:date="2025-05-12T15:24:00Z">
              <w:r w:rsidRPr="00041CC2">
                <w:rPr>
                  <w:rFonts w:eastAsia="SimSun"/>
                  <w:szCs w:val="22"/>
                  <w:lang w:val="da-DK" w:eastAsia="zh-CN"/>
                </w:rPr>
                <w:delText xml:space="preserve"> respon</w:delText>
              </w:r>
            </w:del>
            <w:del w:id="19273" w:author="AbbVie7" w:date="2025-05-12T15:24:00Z">
              <w:r w:rsidR="003A304B">
                <w:rPr>
                  <w:rFonts w:eastAsia="SimSun"/>
                  <w:szCs w:val="22"/>
                  <w:lang w:val="da-DK" w:eastAsia="zh-CN"/>
                </w:rPr>
                <w:delText>der</w:delText>
              </w:r>
            </w:del>
            <w:del w:id="19274" w:author="AbbVie7" w:date="2025-05-12T15:24:00Z">
              <w:r w:rsidR="009F133F">
                <w:rPr>
                  <w:rFonts w:eastAsia="SimSun"/>
                  <w:szCs w:val="22"/>
                  <w:lang w:val="da-DK" w:eastAsia="zh-CN"/>
                </w:rPr>
                <w:delText>e</w:delText>
              </w:r>
            </w:del>
            <w:del w:id="19275" w:author="AbbVie7" w:date="2025-05-12T15:24:00Z">
              <w:r w:rsidRPr="00041CC2">
                <w:rPr>
                  <w:rFonts w:eastAsia="SimSun"/>
                  <w:szCs w:val="22"/>
                  <w:lang w:val="da-DK" w:eastAsia="zh-CN"/>
                </w:rPr>
                <w:delText xml:space="preserve"> for uge 52-endepunkter </w:delText>
              </w:r>
            </w:del>
          </w:p>
        </w:tc>
      </w:tr>
      <w:bookmarkEnd w:id="19172"/>
    </w:tbl>
    <w:p w:rsidR="00AC1CC2" w:rsidRPr="00041CC2" w:rsidP="00AC1CC2" w14:paraId="2BBB4DC4" w14:textId="77777777">
      <w:pPr>
        <w:tabs>
          <w:tab w:val="clear" w:pos="562"/>
        </w:tabs>
        <w:suppressAutoHyphens w:val="0"/>
        <w:rPr>
          <w:del w:id="19276" w:author="AbbVie7" w:date="2025-05-12T15:24:00Z"/>
          <w:rFonts w:eastAsia="SimSun"/>
          <w:szCs w:val="22"/>
          <w:lang w:val="da-DK" w:eastAsia="zh-CN"/>
        </w:rPr>
      </w:pPr>
    </w:p>
    <w:p w:rsidR="00AC1CC2" w:rsidRPr="00041CC2" w:rsidP="00AC1CC2" w14:paraId="4BA33125" w14:textId="77777777">
      <w:pPr>
        <w:tabs>
          <w:tab w:val="clear" w:pos="562"/>
        </w:tabs>
        <w:suppressAutoHyphens w:val="0"/>
        <w:rPr>
          <w:del w:id="19277" w:author="AbbVie7" w:date="2025-05-12T15:24:00Z"/>
          <w:rFonts w:eastAsia="SimSun"/>
          <w:szCs w:val="22"/>
          <w:lang w:val="da-DK" w:eastAsia="zh-CN"/>
        </w:rPr>
      </w:pPr>
      <w:del w:id="19278" w:author="AbbVie7" w:date="2025-05-12T15:24:00Z">
        <w:r w:rsidRPr="00041CC2">
          <w:rPr>
            <w:rFonts w:eastAsia="SimSun"/>
            <w:szCs w:val="22"/>
            <w:lang w:val="da-DK" w:eastAsia="zh-CN"/>
          </w:rPr>
          <w:delText xml:space="preserve">Yderligere eksplorative </w:delText>
        </w:r>
      </w:del>
      <w:del w:id="19279" w:author="AbbVie7" w:date="2025-05-12T15:24:00Z">
        <w:r w:rsidR="007E4999">
          <w:rPr>
            <w:rFonts w:eastAsia="SimSun"/>
            <w:szCs w:val="22"/>
            <w:lang w:val="da-DK" w:eastAsia="zh-CN"/>
          </w:rPr>
          <w:delText>virknings</w:delText>
        </w:r>
      </w:del>
      <w:del w:id="19280" w:author="AbbVie7" w:date="2025-05-12T15:24:00Z">
        <w:r w:rsidRPr="00041CC2">
          <w:rPr>
            <w:rFonts w:eastAsia="SimSun"/>
            <w:szCs w:val="22"/>
            <w:lang w:val="da-DK" w:eastAsia="zh-CN"/>
          </w:rPr>
          <w:delText xml:space="preserve">endepunkter omfattede klinisk respons ifølge Paediatric Ulcerative Colitis Activity Index (PUCAI) (defineret som et fald i PUCAI ≥ 20 points fra </w:delText>
        </w:r>
      </w:del>
      <w:del w:id="19281" w:author="AbbVie7" w:date="2025-05-12T15:24:00Z">
        <w:r w:rsidRPr="00384321">
          <w:rPr>
            <w:rFonts w:eastAsia="SimSun"/>
            <w:i/>
            <w:iCs/>
            <w:szCs w:val="22"/>
            <w:lang w:val="da-DK" w:eastAsia="zh-CN"/>
          </w:rPr>
          <w:delText>baseline</w:delText>
        </w:r>
      </w:del>
      <w:del w:id="19282" w:author="AbbVie7" w:date="2025-05-12T15:24:00Z">
        <w:r w:rsidRPr="00041CC2">
          <w:rPr>
            <w:rFonts w:eastAsia="SimSun"/>
            <w:szCs w:val="22"/>
            <w:lang w:val="da-DK" w:eastAsia="zh-CN"/>
          </w:rPr>
          <w:delText xml:space="preserve">) og klinisk remission ifølge PUCAI (defineret som PUCAI &lt; 10) ved uge 8 og uge 52 (tabel 33). </w:delText>
        </w:r>
      </w:del>
    </w:p>
    <w:p w:rsidR="00AC1CC2" w:rsidRPr="00041CC2" w:rsidP="00AC1CC2" w14:paraId="4EA12338" w14:textId="77777777">
      <w:pPr>
        <w:tabs>
          <w:tab w:val="clear" w:pos="562"/>
        </w:tabs>
        <w:suppressAutoHyphens w:val="0"/>
        <w:rPr>
          <w:del w:id="19283" w:author="AbbVie7" w:date="2025-05-12T15:24:00Z"/>
          <w:rFonts w:eastAsia="SimSun"/>
          <w:szCs w:val="22"/>
          <w:lang w:val="da-DK" w:eastAsia="zh-CN"/>
        </w:rPr>
      </w:pPr>
    </w:p>
    <w:tbl>
      <w:tblPr>
        <w:tblW w:w="8262" w:type="dxa"/>
        <w:tblCellMar>
          <w:left w:w="0" w:type="dxa"/>
          <w:right w:w="0" w:type="dxa"/>
        </w:tblCellMar>
        <w:tblLook w:val="04A0"/>
      </w:tblPr>
      <w:tblGrid>
        <w:gridCol w:w="2934"/>
        <w:gridCol w:w="2898"/>
        <w:gridCol w:w="2430"/>
      </w:tblGrid>
      <w:tr w14:paraId="6AF30B61" w14:textId="77777777" w:rsidTr="00AE2794">
        <w:tblPrEx>
          <w:tblW w:w="8262" w:type="dxa"/>
          <w:tblLook w:val="04A0"/>
        </w:tblPrEx>
        <w:trPr>
          <w:trHeight w:val="60"/>
          <w:del w:id="19284" w:author="AbbVie7" w:date="2025-05-12T15:24:00Z"/>
        </w:trPr>
        <w:tc>
          <w:tcPr>
            <w:tcW w:w="8262" w:type="dxa"/>
            <w:gridSpan w:val="3"/>
            <w:tcMar>
              <w:top w:w="0" w:type="dxa"/>
              <w:left w:w="108" w:type="dxa"/>
              <w:bottom w:w="0" w:type="dxa"/>
              <w:right w:w="108" w:type="dxa"/>
            </w:tcMar>
          </w:tcPr>
          <w:p w:rsidR="00AC1CC2" w:rsidRPr="00041CC2" w:rsidP="00AE2794" w14:paraId="16D0FFD3" w14:textId="77777777">
            <w:pPr>
              <w:tabs>
                <w:tab w:val="clear" w:pos="562"/>
              </w:tabs>
              <w:suppressAutoHyphens w:val="0"/>
              <w:jc w:val="center"/>
              <w:rPr>
                <w:del w:id="19285" w:author="AbbVie7" w:date="2025-05-12T15:24:00Z"/>
                <w:rFonts w:eastAsia="SimSun"/>
                <w:b/>
                <w:bCs/>
                <w:szCs w:val="22"/>
                <w:lang w:val="da-DK" w:eastAsia="zh-CN"/>
              </w:rPr>
            </w:pPr>
            <w:del w:id="19286" w:author="AbbVie7" w:date="2025-05-12T15:24:00Z">
              <w:r w:rsidRPr="00041CC2">
                <w:rPr>
                  <w:rFonts w:eastAsia="SimSun"/>
                  <w:b/>
                  <w:szCs w:val="22"/>
                  <w:lang w:val="da-DK" w:eastAsia="zh-CN"/>
                </w:rPr>
                <w:delText>Tabel 33: Resultater for eksplorative endepunkter ifølge PUCAI</w:delText>
              </w:r>
            </w:del>
          </w:p>
        </w:tc>
      </w:tr>
      <w:tr w14:paraId="262CB957" w14:textId="77777777" w:rsidTr="00AE2794">
        <w:tblPrEx>
          <w:tblW w:w="8262" w:type="dxa"/>
          <w:tblLook w:val="04A0"/>
        </w:tblPrEx>
        <w:trPr>
          <w:trHeight w:val="265"/>
          <w:del w:id="19287" w:author="AbbVie7" w:date="2025-05-12T15:24:00Z"/>
        </w:trPr>
        <w:tc>
          <w:tcPr>
            <w:tcW w:w="2934" w:type="dxa"/>
            <w:vMerge w:val="restart"/>
            <w:tcBorders>
              <w:top w:val="single" w:sz="4" w:space="0" w:color="auto"/>
              <w:left w:val="single" w:sz="8" w:space="0" w:color="auto"/>
              <w:right w:val="single" w:sz="4" w:space="0" w:color="auto"/>
            </w:tcBorders>
            <w:tcMar>
              <w:top w:w="0" w:type="dxa"/>
              <w:left w:w="108" w:type="dxa"/>
              <w:bottom w:w="0" w:type="dxa"/>
              <w:right w:w="108" w:type="dxa"/>
            </w:tcMar>
          </w:tcPr>
          <w:p w:rsidR="00AC1CC2" w:rsidRPr="00041CC2" w:rsidP="00AE2794" w14:paraId="09087E41" w14:textId="77777777">
            <w:pPr>
              <w:tabs>
                <w:tab w:val="clear" w:pos="562"/>
              </w:tabs>
              <w:suppressAutoHyphens w:val="0"/>
              <w:rPr>
                <w:del w:id="19288" w:author="AbbVie7" w:date="2025-05-12T15:24:00Z"/>
                <w:rFonts w:eastAsia="SimSun"/>
                <w:szCs w:val="22"/>
                <w:lang w:val="da-DK" w:eastAsia="zh-CN"/>
              </w:rPr>
            </w:pPr>
          </w:p>
        </w:tc>
        <w:tc>
          <w:tcPr>
            <w:tcW w:w="53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C1CC2" w:rsidRPr="00041CC2" w:rsidP="00AE2794" w14:paraId="25E03A63" w14:textId="77777777">
            <w:pPr>
              <w:tabs>
                <w:tab w:val="clear" w:pos="562"/>
              </w:tabs>
              <w:suppressAutoHyphens w:val="0"/>
              <w:jc w:val="center"/>
              <w:rPr>
                <w:del w:id="19289" w:author="AbbVie7" w:date="2025-05-12T15:24:00Z"/>
                <w:rFonts w:eastAsia="SimSun"/>
                <w:b/>
                <w:bCs/>
                <w:szCs w:val="22"/>
                <w:lang w:val="da-DK" w:eastAsia="zh-CN"/>
              </w:rPr>
            </w:pPr>
            <w:del w:id="19290" w:author="AbbVie7" w:date="2025-05-12T15:24:00Z">
              <w:r w:rsidRPr="00041CC2">
                <w:rPr>
                  <w:rFonts w:eastAsia="SimSun"/>
                  <w:b/>
                  <w:szCs w:val="22"/>
                  <w:lang w:val="da-DK" w:eastAsia="zh-CN"/>
                </w:rPr>
                <w:delText>Uge 8</w:delText>
              </w:r>
            </w:del>
          </w:p>
        </w:tc>
      </w:tr>
      <w:tr w14:paraId="4BEBA83B" w14:textId="77777777" w:rsidTr="00AE2794">
        <w:tblPrEx>
          <w:tblW w:w="8262" w:type="dxa"/>
          <w:tblLook w:val="04A0"/>
        </w:tblPrEx>
        <w:trPr>
          <w:trHeight w:val="1042"/>
          <w:del w:id="19291" w:author="AbbVie7" w:date="2025-05-12T15:24:00Z"/>
        </w:trPr>
        <w:tc>
          <w:tcPr>
            <w:tcW w:w="2934" w:type="dxa"/>
            <w:vMerge/>
            <w:tcBorders>
              <w:left w:val="single" w:sz="8" w:space="0" w:color="auto"/>
              <w:bottom w:val="single" w:sz="8" w:space="0" w:color="auto"/>
              <w:right w:val="single" w:sz="8" w:space="0" w:color="auto"/>
            </w:tcBorders>
            <w:tcMar>
              <w:top w:w="0" w:type="dxa"/>
              <w:left w:w="108" w:type="dxa"/>
              <w:bottom w:w="0" w:type="dxa"/>
              <w:right w:w="108" w:type="dxa"/>
            </w:tcMar>
          </w:tcPr>
          <w:p w:rsidR="00AC1CC2" w:rsidRPr="00041CC2" w:rsidP="00AE2794" w14:paraId="1CCEFC20" w14:textId="77777777">
            <w:pPr>
              <w:tabs>
                <w:tab w:val="clear" w:pos="562"/>
              </w:tabs>
              <w:suppressAutoHyphens w:val="0"/>
              <w:rPr>
                <w:del w:id="19292" w:author="AbbVie7" w:date="2025-05-12T15:24:00Z"/>
                <w:rFonts w:eastAsia="SimSun"/>
                <w:szCs w:val="22"/>
                <w:lang w:val="da-DK" w:eastAsia="zh-CN"/>
              </w:rPr>
            </w:pPr>
          </w:p>
        </w:tc>
        <w:tc>
          <w:tcPr>
            <w:tcW w:w="28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AC1CC2" w:rsidRPr="00041CC2" w:rsidP="00AE2794" w14:paraId="4BAB0FF8" w14:textId="77777777">
            <w:pPr>
              <w:tabs>
                <w:tab w:val="clear" w:pos="562"/>
              </w:tabs>
              <w:suppressAutoHyphens w:val="0"/>
              <w:jc w:val="center"/>
              <w:rPr>
                <w:del w:id="19293" w:author="AbbVie7" w:date="2025-05-12T15:24:00Z"/>
                <w:rFonts w:eastAsia="SimSun"/>
                <w:b/>
                <w:bCs/>
                <w:szCs w:val="22"/>
                <w:vertAlign w:val="superscript"/>
                <w:lang w:val="da-DK" w:eastAsia="zh-CN"/>
              </w:rPr>
            </w:pPr>
            <w:del w:id="19294" w:author="AbbVie7" w:date="2025-05-12T15:24:00Z">
              <w:r w:rsidRPr="00041CC2">
                <w:rPr>
                  <w:rFonts w:eastAsia="SimSun"/>
                  <w:b/>
                  <w:szCs w:val="22"/>
                  <w:lang w:val="da-DK" w:eastAsia="zh-CN"/>
                </w:rPr>
                <w:delText>Humira</w:delText>
              </w:r>
            </w:del>
            <w:del w:id="19295" w:author="AbbVie7" w:date="2025-05-12T15:24:00Z">
              <w:r w:rsidRPr="00041CC2">
                <w:rPr>
                  <w:rFonts w:eastAsia="SimSun"/>
                  <w:b/>
                  <w:szCs w:val="22"/>
                  <w:vertAlign w:val="superscript"/>
                  <w:lang w:val="da-DK" w:eastAsia="zh-CN"/>
                </w:rPr>
                <w:delText>a</w:delText>
              </w:r>
            </w:del>
          </w:p>
          <w:p w:rsidR="00AC1CC2" w:rsidRPr="00041CC2" w:rsidP="00AE2794" w14:paraId="7C908DB5" w14:textId="77777777">
            <w:pPr>
              <w:tabs>
                <w:tab w:val="clear" w:pos="562"/>
              </w:tabs>
              <w:suppressAutoHyphens w:val="0"/>
              <w:jc w:val="center"/>
              <w:rPr>
                <w:del w:id="19296" w:author="AbbVie7" w:date="2025-05-12T15:24:00Z"/>
                <w:rFonts w:eastAsia="SimSun"/>
                <w:b/>
                <w:bCs/>
                <w:szCs w:val="22"/>
                <w:lang w:val="da-DK" w:eastAsia="zh-CN"/>
              </w:rPr>
            </w:pPr>
            <w:del w:id="19297" w:author="AbbVie7" w:date="2025-05-12T15:24:00Z">
              <w:r>
                <w:rPr>
                  <w:rFonts w:eastAsia="SimSun"/>
                  <w:b/>
                  <w:szCs w:val="22"/>
                  <w:lang w:val="da-DK" w:eastAsia="zh-CN"/>
                </w:rPr>
                <w:delText>Maksimalt</w:delText>
              </w:r>
            </w:del>
            <w:del w:id="19298" w:author="AbbVie7" w:date="2025-05-12T15:24:00Z">
              <w:r w:rsidRPr="00041CC2">
                <w:rPr>
                  <w:rFonts w:eastAsia="SimSun"/>
                  <w:b/>
                  <w:szCs w:val="22"/>
                  <w:lang w:val="da-DK" w:eastAsia="zh-CN"/>
                </w:rPr>
                <w:delText xml:space="preserve"> 160 mg ved uge 0/</w:delText>
              </w:r>
            </w:del>
            <w:del w:id="19299" w:author="AbbVie7" w:date="2025-05-12T15:24:00Z">
              <w:r>
                <w:rPr>
                  <w:rFonts w:eastAsia="SimSun"/>
                  <w:b/>
                  <w:szCs w:val="22"/>
                  <w:lang w:val="da-DK" w:eastAsia="zh-CN"/>
                </w:rPr>
                <w:delText>p</w:delText>
              </w:r>
            </w:del>
            <w:del w:id="19300" w:author="AbbVie7" w:date="2025-05-12T15:24:00Z">
              <w:r w:rsidRPr="00041CC2">
                <w:rPr>
                  <w:rFonts w:eastAsia="SimSun"/>
                  <w:b/>
                  <w:szCs w:val="22"/>
                  <w:lang w:val="da-DK" w:eastAsia="zh-CN"/>
                </w:rPr>
                <w:delText>lacebo ved uge 1</w:delText>
              </w:r>
            </w:del>
          </w:p>
          <w:p w:rsidR="00AC1CC2" w:rsidRPr="00041CC2" w:rsidP="00AE2794" w14:paraId="5099592E" w14:textId="77777777">
            <w:pPr>
              <w:tabs>
                <w:tab w:val="clear" w:pos="562"/>
              </w:tabs>
              <w:suppressAutoHyphens w:val="0"/>
              <w:jc w:val="center"/>
              <w:rPr>
                <w:del w:id="19301" w:author="AbbVie7" w:date="2025-05-12T15:24:00Z"/>
                <w:rFonts w:eastAsia="SimSun"/>
                <w:szCs w:val="22"/>
                <w:lang w:val="da-DK" w:eastAsia="zh-CN"/>
              </w:rPr>
            </w:pPr>
            <w:del w:id="19302" w:author="AbbVie7" w:date="2025-05-12T15:24:00Z">
              <w:r w:rsidRPr="00041CC2">
                <w:rPr>
                  <w:rFonts w:eastAsia="SimSun"/>
                  <w:szCs w:val="22"/>
                  <w:lang w:val="da-DK" w:eastAsia="zh-CN"/>
                </w:rPr>
                <w:delText>N=30</w:delText>
              </w:r>
            </w:del>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AC1CC2" w:rsidRPr="00041CC2" w:rsidP="00AE2794" w14:paraId="25FF2071" w14:textId="77777777">
            <w:pPr>
              <w:tabs>
                <w:tab w:val="clear" w:pos="562"/>
              </w:tabs>
              <w:suppressAutoHyphens w:val="0"/>
              <w:jc w:val="center"/>
              <w:rPr>
                <w:del w:id="19303" w:author="AbbVie7" w:date="2025-05-12T15:24:00Z"/>
                <w:rFonts w:eastAsia="SimSun"/>
                <w:b/>
                <w:bCs/>
                <w:szCs w:val="22"/>
                <w:vertAlign w:val="superscript"/>
                <w:lang w:val="da-DK" w:eastAsia="zh-CN"/>
              </w:rPr>
            </w:pPr>
            <w:del w:id="19304" w:author="AbbVie7" w:date="2025-05-12T15:24:00Z">
              <w:r w:rsidRPr="00041CC2">
                <w:rPr>
                  <w:rFonts w:eastAsia="SimSun"/>
                  <w:b/>
                  <w:szCs w:val="22"/>
                  <w:lang w:val="da-DK" w:eastAsia="zh-CN"/>
                </w:rPr>
                <w:delText>Humira</w:delText>
              </w:r>
            </w:del>
            <w:del w:id="19305" w:author="AbbVie7" w:date="2025-05-12T15:24:00Z">
              <w:r w:rsidRPr="00041CC2">
                <w:rPr>
                  <w:rFonts w:eastAsia="SimSun"/>
                  <w:b/>
                  <w:szCs w:val="22"/>
                  <w:vertAlign w:val="superscript"/>
                  <w:lang w:val="da-DK" w:eastAsia="zh-CN"/>
                </w:rPr>
                <w:delText>b,c</w:delText>
              </w:r>
            </w:del>
          </w:p>
          <w:p w:rsidR="00AC1CC2" w:rsidRPr="00041CC2" w:rsidP="00AE2794" w14:paraId="478C43A6" w14:textId="77777777">
            <w:pPr>
              <w:tabs>
                <w:tab w:val="clear" w:pos="562"/>
              </w:tabs>
              <w:suppressAutoHyphens w:val="0"/>
              <w:jc w:val="center"/>
              <w:rPr>
                <w:del w:id="19306" w:author="AbbVie7" w:date="2025-05-12T15:24:00Z"/>
                <w:rFonts w:eastAsia="SimSun"/>
                <w:b/>
                <w:bCs/>
                <w:szCs w:val="22"/>
                <w:lang w:val="da-DK" w:eastAsia="zh-CN"/>
              </w:rPr>
            </w:pPr>
            <w:del w:id="19307" w:author="AbbVie7" w:date="2025-05-12T15:24:00Z">
              <w:r>
                <w:rPr>
                  <w:rFonts w:eastAsia="SimSun"/>
                  <w:b/>
                  <w:szCs w:val="22"/>
                  <w:lang w:val="da-DK" w:eastAsia="zh-CN"/>
                </w:rPr>
                <w:delText>Maksimalt</w:delText>
              </w:r>
            </w:del>
            <w:del w:id="19308" w:author="AbbVie7" w:date="2025-05-12T15:24:00Z">
              <w:r w:rsidRPr="00041CC2">
                <w:rPr>
                  <w:rFonts w:eastAsia="SimSun"/>
                  <w:b/>
                  <w:szCs w:val="22"/>
                  <w:lang w:val="da-DK" w:eastAsia="zh-CN"/>
                </w:rPr>
                <w:delText xml:space="preserve"> 160 mg ved uge 0 og uge 1</w:delText>
              </w:r>
            </w:del>
          </w:p>
          <w:p w:rsidR="00AC1CC2" w:rsidRPr="00041CC2" w:rsidP="00AE2794" w14:paraId="6B0C24C6" w14:textId="77777777">
            <w:pPr>
              <w:tabs>
                <w:tab w:val="clear" w:pos="562"/>
              </w:tabs>
              <w:suppressAutoHyphens w:val="0"/>
              <w:jc w:val="center"/>
              <w:rPr>
                <w:del w:id="19309" w:author="AbbVie7" w:date="2025-05-12T15:24:00Z"/>
                <w:rFonts w:eastAsia="SimSun"/>
                <w:szCs w:val="22"/>
                <w:lang w:val="da-DK" w:eastAsia="zh-CN"/>
              </w:rPr>
            </w:pPr>
            <w:del w:id="19310" w:author="AbbVie7" w:date="2025-05-12T15:24:00Z">
              <w:r w:rsidRPr="00041CC2">
                <w:rPr>
                  <w:rFonts w:eastAsia="SimSun"/>
                  <w:szCs w:val="22"/>
                  <w:lang w:val="da-DK" w:eastAsia="zh-CN"/>
                </w:rPr>
                <w:delText>N=47</w:delText>
              </w:r>
            </w:del>
          </w:p>
        </w:tc>
      </w:tr>
      <w:tr w14:paraId="78ED79BE" w14:textId="77777777" w:rsidTr="00AE2794">
        <w:tblPrEx>
          <w:tblW w:w="8262" w:type="dxa"/>
          <w:tblLook w:val="04A0"/>
        </w:tblPrEx>
        <w:trPr>
          <w:trHeight w:val="323"/>
          <w:del w:id="19311" w:author="AbbVie7" w:date="2025-05-12T15:24:00Z"/>
        </w:trPr>
        <w:tc>
          <w:tcPr>
            <w:tcW w:w="29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C1CC2" w:rsidRPr="00041CC2" w:rsidP="00AE2794" w14:paraId="2AA1B348" w14:textId="77777777">
            <w:pPr>
              <w:tabs>
                <w:tab w:val="clear" w:pos="562"/>
              </w:tabs>
              <w:suppressAutoHyphens w:val="0"/>
              <w:rPr>
                <w:del w:id="19312" w:author="AbbVie7" w:date="2025-05-12T15:24:00Z"/>
                <w:rFonts w:eastAsia="SimSun"/>
                <w:szCs w:val="22"/>
                <w:lang w:val="da-DK" w:eastAsia="zh-CN"/>
              </w:rPr>
            </w:pPr>
            <w:del w:id="19313" w:author="AbbVie7" w:date="2025-05-12T15:24:00Z">
              <w:r w:rsidRPr="00041CC2">
                <w:rPr>
                  <w:rFonts w:eastAsia="SimSun"/>
                  <w:szCs w:val="22"/>
                  <w:lang w:val="da-DK" w:eastAsia="zh-CN"/>
                </w:rPr>
                <w:delText>Klinisk remission ifølge PUCAI</w:delText>
              </w:r>
            </w:del>
          </w:p>
        </w:tc>
        <w:tc>
          <w:tcPr>
            <w:tcW w:w="2898" w:type="dxa"/>
            <w:tcBorders>
              <w:top w:val="nil"/>
              <w:left w:val="nil"/>
              <w:bottom w:val="single" w:sz="8" w:space="0" w:color="auto"/>
              <w:right w:val="single" w:sz="8" w:space="0" w:color="auto"/>
            </w:tcBorders>
            <w:tcMar>
              <w:top w:w="0" w:type="dxa"/>
              <w:left w:w="108" w:type="dxa"/>
              <w:bottom w:w="0" w:type="dxa"/>
              <w:right w:w="108" w:type="dxa"/>
            </w:tcMar>
            <w:hideMark/>
          </w:tcPr>
          <w:p w:rsidR="00AC1CC2" w:rsidRPr="00041CC2" w:rsidP="00AE2794" w14:paraId="18678E73" w14:textId="77777777">
            <w:pPr>
              <w:tabs>
                <w:tab w:val="clear" w:pos="562"/>
              </w:tabs>
              <w:suppressAutoHyphens w:val="0"/>
              <w:jc w:val="center"/>
              <w:rPr>
                <w:del w:id="19314" w:author="AbbVie7" w:date="2025-05-12T15:24:00Z"/>
                <w:rFonts w:eastAsia="SimSun"/>
                <w:szCs w:val="22"/>
                <w:lang w:val="da-DK" w:eastAsia="zh-CN"/>
              </w:rPr>
            </w:pPr>
            <w:del w:id="19315" w:author="AbbVie7" w:date="2025-05-12T15:24:00Z">
              <w:r w:rsidRPr="00041CC2">
                <w:rPr>
                  <w:rFonts w:eastAsia="SimSun"/>
                  <w:szCs w:val="22"/>
                  <w:lang w:val="da-DK" w:eastAsia="zh-CN"/>
                </w:rPr>
                <w:delText>10/30 (33,3</w:delText>
              </w:r>
            </w:del>
            <w:del w:id="19316" w:author="AbbVie7" w:date="2025-05-12T15:24:00Z">
              <w:r>
                <w:rPr>
                  <w:rFonts w:eastAsia="SimSun"/>
                  <w:szCs w:val="22"/>
                  <w:lang w:val="da-DK" w:eastAsia="zh-CN"/>
                </w:rPr>
                <w:delText xml:space="preserve"> %</w:delText>
              </w:r>
            </w:del>
            <w:del w:id="19317" w:author="AbbVie7" w:date="2025-05-12T15:24:00Z">
              <w:r w:rsidRPr="00041CC2">
                <w:rPr>
                  <w:rFonts w:eastAsia="SimSun"/>
                  <w:szCs w:val="22"/>
                  <w:lang w:val="da-DK" w:eastAsia="zh-CN"/>
                </w:rPr>
                <w:delText>)</w:delText>
              </w:r>
            </w:del>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rsidR="00AC1CC2" w:rsidRPr="00041CC2" w:rsidP="00AE2794" w14:paraId="57D09B95" w14:textId="77777777">
            <w:pPr>
              <w:tabs>
                <w:tab w:val="clear" w:pos="562"/>
              </w:tabs>
              <w:suppressAutoHyphens w:val="0"/>
              <w:jc w:val="center"/>
              <w:rPr>
                <w:del w:id="19318" w:author="AbbVie7" w:date="2025-05-12T15:24:00Z"/>
                <w:rFonts w:eastAsia="SimSun"/>
                <w:szCs w:val="22"/>
                <w:lang w:val="da-DK" w:eastAsia="zh-CN"/>
              </w:rPr>
            </w:pPr>
            <w:del w:id="19319" w:author="AbbVie7" w:date="2025-05-12T15:24:00Z">
              <w:r w:rsidRPr="00041CC2">
                <w:rPr>
                  <w:rFonts w:eastAsia="SimSun"/>
                  <w:szCs w:val="22"/>
                  <w:lang w:val="da-DK" w:eastAsia="zh-CN"/>
                </w:rPr>
                <w:delText>22/47 (46,8 </w:delText>
              </w:r>
            </w:del>
            <w:del w:id="19320" w:author="AbbVie7" w:date="2025-05-12T15:24:00Z">
              <w:r>
                <w:rPr>
                  <w:rFonts w:eastAsia="SimSun"/>
                  <w:szCs w:val="22"/>
                  <w:lang w:val="da-DK" w:eastAsia="zh-CN"/>
                </w:rPr>
                <w:delText>%</w:delText>
              </w:r>
            </w:del>
            <w:del w:id="19321" w:author="AbbVie7" w:date="2025-05-12T15:24:00Z">
              <w:r w:rsidRPr="00041CC2">
                <w:rPr>
                  <w:rFonts w:eastAsia="SimSun"/>
                  <w:szCs w:val="22"/>
                  <w:lang w:val="da-DK" w:eastAsia="zh-CN"/>
                </w:rPr>
                <w:delText>)</w:delText>
              </w:r>
            </w:del>
          </w:p>
        </w:tc>
      </w:tr>
      <w:tr w14:paraId="13C15A32" w14:textId="77777777" w:rsidTr="00AE2794">
        <w:tblPrEx>
          <w:tblW w:w="8262" w:type="dxa"/>
          <w:tblLook w:val="04A0"/>
        </w:tblPrEx>
        <w:trPr>
          <w:trHeight w:val="238"/>
          <w:del w:id="19322" w:author="AbbVie7" w:date="2025-05-12T15:24:00Z"/>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rsidR="00AC1CC2" w:rsidRPr="00041CC2" w:rsidP="00AE2794" w14:paraId="49646D54" w14:textId="77777777">
            <w:pPr>
              <w:tabs>
                <w:tab w:val="clear" w:pos="562"/>
              </w:tabs>
              <w:suppressAutoHyphens w:val="0"/>
              <w:rPr>
                <w:del w:id="19323" w:author="AbbVie7" w:date="2025-05-12T15:24:00Z"/>
                <w:rFonts w:eastAsia="SimSun"/>
                <w:szCs w:val="22"/>
                <w:lang w:val="da-DK" w:eastAsia="zh-CN"/>
              </w:rPr>
            </w:pPr>
            <w:del w:id="19324" w:author="AbbVie7" w:date="2025-05-12T15:24:00Z">
              <w:r w:rsidRPr="00041CC2">
                <w:rPr>
                  <w:rFonts w:eastAsia="SimSun"/>
                  <w:szCs w:val="22"/>
                  <w:lang w:val="da-DK" w:eastAsia="zh-CN"/>
                </w:rPr>
                <w:delText>Klinisk respons ifølge PUCAI</w:delText>
              </w:r>
            </w:del>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rsidR="00AC1CC2" w:rsidRPr="00041CC2" w:rsidP="00AE2794" w14:paraId="2CC2FA5F" w14:textId="77777777">
            <w:pPr>
              <w:tabs>
                <w:tab w:val="clear" w:pos="562"/>
              </w:tabs>
              <w:suppressAutoHyphens w:val="0"/>
              <w:jc w:val="center"/>
              <w:rPr>
                <w:del w:id="19325" w:author="AbbVie7" w:date="2025-05-12T15:24:00Z"/>
                <w:rFonts w:eastAsia="SimSun"/>
                <w:szCs w:val="22"/>
                <w:lang w:val="da-DK" w:eastAsia="zh-CN"/>
              </w:rPr>
            </w:pPr>
            <w:del w:id="19326" w:author="AbbVie7" w:date="2025-05-12T15:24:00Z">
              <w:r w:rsidRPr="00041CC2">
                <w:rPr>
                  <w:rFonts w:eastAsia="SimSun"/>
                  <w:szCs w:val="22"/>
                  <w:lang w:val="da-DK" w:eastAsia="zh-CN"/>
                </w:rPr>
                <w:delText>15/30 (50,0 </w:delText>
              </w:r>
            </w:del>
            <w:del w:id="19327" w:author="AbbVie7" w:date="2025-05-12T15:24:00Z">
              <w:r>
                <w:rPr>
                  <w:rFonts w:eastAsia="SimSun"/>
                  <w:szCs w:val="22"/>
                  <w:lang w:val="da-DK" w:eastAsia="zh-CN"/>
                </w:rPr>
                <w:delText>%</w:delText>
              </w:r>
            </w:del>
            <w:del w:id="19328" w:author="AbbVie7" w:date="2025-05-12T15:24:00Z">
              <w:r w:rsidRPr="00041CC2">
                <w:rPr>
                  <w:rFonts w:eastAsia="SimSun"/>
                  <w:szCs w:val="22"/>
                  <w:lang w:val="da-DK" w:eastAsia="zh-CN"/>
                </w:rPr>
                <w:delText>)</w:delText>
              </w:r>
            </w:del>
          </w:p>
        </w:tc>
        <w:tc>
          <w:tcPr>
            <w:tcW w:w="2430" w:type="dxa"/>
            <w:tcBorders>
              <w:top w:val="nil"/>
              <w:left w:val="nil"/>
              <w:bottom w:val="single" w:sz="4" w:space="0" w:color="auto"/>
              <w:right w:val="single" w:sz="8" w:space="0" w:color="auto"/>
            </w:tcBorders>
            <w:tcMar>
              <w:top w:w="0" w:type="dxa"/>
              <w:left w:w="108" w:type="dxa"/>
              <w:bottom w:w="0" w:type="dxa"/>
              <w:right w:w="108" w:type="dxa"/>
            </w:tcMar>
            <w:hideMark/>
          </w:tcPr>
          <w:p w:rsidR="00AC1CC2" w:rsidRPr="00041CC2" w:rsidP="00AE2794" w14:paraId="4F0BD398" w14:textId="77777777">
            <w:pPr>
              <w:tabs>
                <w:tab w:val="clear" w:pos="562"/>
              </w:tabs>
              <w:suppressAutoHyphens w:val="0"/>
              <w:jc w:val="center"/>
              <w:rPr>
                <w:del w:id="19329" w:author="AbbVie7" w:date="2025-05-12T15:24:00Z"/>
                <w:rFonts w:eastAsia="SimSun"/>
                <w:szCs w:val="22"/>
                <w:lang w:val="da-DK" w:eastAsia="zh-CN"/>
              </w:rPr>
            </w:pPr>
            <w:del w:id="19330" w:author="AbbVie7" w:date="2025-05-12T15:24:00Z">
              <w:r w:rsidRPr="00041CC2">
                <w:rPr>
                  <w:rFonts w:eastAsia="SimSun"/>
                  <w:szCs w:val="22"/>
                  <w:lang w:val="da-DK" w:eastAsia="zh-CN"/>
                </w:rPr>
                <w:delText>32/47 (68,1</w:delText>
              </w:r>
            </w:del>
            <w:del w:id="19331" w:author="AbbVie7" w:date="2025-05-12T15:24:00Z">
              <w:r>
                <w:rPr>
                  <w:rFonts w:eastAsia="SimSun"/>
                  <w:szCs w:val="22"/>
                  <w:lang w:val="da-DK" w:eastAsia="zh-CN"/>
                </w:rPr>
                <w:delText xml:space="preserve"> %</w:delText>
              </w:r>
            </w:del>
            <w:del w:id="19332" w:author="AbbVie7" w:date="2025-05-12T15:24:00Z">
              <w:r w:rsidRPr="00041CC2">
                <w:rPr>
                  <w:rFonts w:eastAsia="SimSun"/>
                  <w:szCs w:val="22"/>
                  <w:lang w:val="da-DK" w:eastAsia="zh-CN"/>
                </w:rPr>
                <w:delText>)</w:delText>
              </w:r>
            </w:del>
          </w:p>
        </w:tc>
      </w:tr>
      <w:tr w14:paraId="6FC02D09" w14:textId="77777777" w:rsidTr="00AE2794">
        <w:tblPrEx>
          <w:tblW w:w="8262" w:type="dxa"/>
          <w:tblLook w:val="04A0"/>
        </w:tblPrEx>
        <w:trPr>
          <w:trHeight w:val="238"/>
          <w:del w:id="19333" w:author="AbbVie7" w:date="2025-05-12T15:24:00Z"/>
        </w:trPr>
        <w:tc>
          <w:tcPr>
            <w:tcW w:w="2934" w:type="dxa"/>
            <w:vMerge w:val="restart"/>
            <w:tcBorders>
              <w:top w:val="nil"/>
              <w:left w:val="single" w:sz="8" w:space="0" w:color="auto"/>
              <w:right w:val="single" w:sz="8" w:space="0" w:color="auto"/>
            </w:tcBorders>
            <w:tcMar>
              <w:top w:w="0" w:type="dxa"/>
              <w:left w:w="108" w:type="dxa"/>
              <w:bottom w:w="0" w:type="dxa"/>
              <w:right w:w="108" w:type="dxa"/>
            </w:tcMar>
          </w:tcPr>
          <w:p w:rsidR="00AC1CC2" w:rsidRPr="00041CC2" w:rsidP="00AE2794" w14:paraId="7BADD9D2" w14:textId="77777777">
            <w:pPr>
              <w:tabs>
                <w:tab w:val="clear" w:pos="562"/>
              </w:tabs>
              <w:suppressAutoHyphens w:val="0"/>
              <w:rPr>
                <w:del w:id="19334" w:author="AbbVie7" w:date="2025-05-12T15:24:00Z"/>
                <w:rFonts w:eastAsia="SimSun"/>
                <w:szCs w:val="22"/>
                <w:lang w:val="da-DK" w:eastAsia="zh-CN"/>
              </w:rPr>
            </w:pPr>
          </w:p>
        </w:tc>
        <w:tc>
          <w:tcPr>
            <w:tcW w:w="5328" w:type="dxa"/>
            <w:gridSpan w:val="2"/>
            <w:tcBorders>
              <w:top w:val="nil"/>
              <w:left w:val="nil"/>
              <w:bottom w:val="single" w:sz="4" w:space="0" w:color="auto"/>
              <w:right w:val="single" w:sz="8" w:space="0" w:color="auto"/>
            </w:tcBorders>
            <w:tcMar>
              <w:top w:w="0" w:type="dxa"/>
              <w:left w:w="108" w:type="dxa"/>
              <w:bottom w:w="0" w:type="dxa"/>
              <w:right w:w="108" w:type="dxa"/>
            </w:tcMar>
          </w:tcPr>
          <w:p w:rsidR="00AC1CC2" w:rsidRPr="00041CC2" w:rsidP="00AE2794" w14:paraId="578A4D31" w14:textId="77777777">
            <w:pPr>
              <w:tabs>
                <w:tab w:val="clear" w:pos="562"/>
              </w:tabs>
              <w:suppressAutoHyphens w:val="0"/>
              <w:jc w:val="center"/>
              <w:rPr>
                <w:del w:id="19335" w:author="AbbVie7" w:date="2025-05-12T15:24:00Z"/>
                <w:rFonts w:eastAsia="SimSun"/>
                <w:b/>
                <w:bCs/>
                <w:szCs w:val="22"/>
                <w:lang w:val="da-DK" w:eastAsia="zh-CN"/>
              </w:rPr>
            </w:pPr>
            <w:del w:id="19336" w:author="AbbVie7" w:date="2025-05-12T15:24:00Z">
              <w:r w:rsidRPr="00041CC2">
                <w:rPr>
                  <w:rFonts w:eastAsia="SimSun"/>
                  <w:b/>
                  <w:szCs w:val="22"/>
                  <w:lang w:val="da-DK" w:eastAsia="zh-CN"/>
                </w:rPr>
                <w:delText>Uge 52</w:delText>
              </w:r>
            </w:del>
          </w:p>
        </w:tc>
      </w:tr>
      <w:tr w14:paraId="0AAA2F8F" w14:textId="77777777" w:rsidTr="00AE2794">
        <w:tblPrEx>
          <w:tblW w:w="8262" w:type="dxa"/>
          <w:tblLook w:val="04A0"/>
        </w:tblPrEx>
        <w:trPr>
          <w:trHeight w:val="238"/>
          <w:del w:id="19337" w:author="AbbVie7" w:date="2025-05-12T15:24:00Z"/>
        </w:trPr>
        <w:tc>
          <w:tcPr>
            <w:tcW w:w="2934" w:type="dxa"/>
            <w:vMerge/>
            <w:tcBorders>
              <w:left w:val="single" w:sz="8" w:space="0" w:color="auto"/>
              <w:bottom w:val="single" w:sz="4" w:space="0" w:color="auto"/>
              <w:right w:val="single" w:sz="8" w:space="0" w:color="auto"/>
            </w:tcBorders>
            <w:tcMar>
              <w:top w:w="0" w:type="dxa"/>
              <w:left w:w="108" w:type="dxa"/>
              <w:bottom w:w="0" w:type="dxa"/>
              <w:right w:w="108" w:type="dxa"/>
            </w:tcMar>
          </w:tcPr>
          <w:p w:rsidR="00AC1CC2" w:rsidRPr="00041CC2" w:rsidP="00AE2794" w14:paraId="3A8CA31D" w14:textId="77777777">
            <w:pPr>
              <w:tabs>
                <w:tab w:val="clear" w:pos="562"/>
              </w:tabs>
              <w:suppressAutoHyphens w:val="0"/>
              <w:rPr>
                <w:del w:id="19338" w:author="AbbVie7" w:date="2025-05-12T15:24:00Z"/>
                <w:rFonts w:eastAsia="SimSun"/>
                <w:szCs w:val="22"/>
                <w:lang w:val="da-DK" w:eastAsia="zh-CN"/>
              </w:rPr>
            </w:pP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rsidR="00AC1CC2" w:rsidRPr="00041CC2" w:rsidP="00AE2794" w14:paraId="405A584A" w14:textId="77777777">
            <w:pPr>
              <w:tabs>
                <w:tab w:val="clear" w:pos="562"/>
              </w:tabs>
              <w:suppressAutoHyphens w:val="0"/>
              <w:jc w:val="center"/>
              <w:rPr>
                <w:del w:id="19339" w:author="AbbVie7" w:date="2025-05-12T15:24:00Z"/>
                <w:rFonts w:eastAsia="SimSun"/>
                <w:b/>
                <w:bCs/>
                <w:szCs w:val="22"/>
                <w:vertAlign w:val="superscript"/>
                <w:lang w:val="da-DK" w:eastAsia="zh-CN"/>
              </w:rPr>
            </w:pPr>
            <w:del w:id="19340" w:author="AbbVie7" w:date="2025-05-12T15:24:00Z">
              <w:r w:rsidRPr="00041CC2">
                <w:rPr>
                  <w:rFonts w:eastAsia="SimSun"/>
                  <w:b/>
                  <w:szCs w:val="22"/>
                  <w:lang w:val="da-DK" w:eastAsia="zh-CN"/>
                </w:rPr>
                <w:delText>Humira</w:delText>
              </w:r>
            </w:del>
            <w:del w:id="19341" w:author="AbbVie7" w:date="2025-05-12T15:24:00Z">
              <w:r w:rsidRPr="00041CC2">
                <w:rPr>
                  <w:rFonts w:eastAsia="SimSun"/>
                  <w:b/>
                  <w:szCs w:val="22"/>
                  <w:vertAlign w:val="superscript"/>
                  <w:lang w:val="da-DK" w:eastAsia="zh-CN"/>
                </w:rPr>
                <w:delText>d</w:delText>
              </w:r>
            </w:del>
          </w:p>
          <w:p w:rsidR="00AC1CC2" w:rsidRPr="00041CC2" w:rsidP="00AE2794" w14:paraId="64F9F708" w14:textId="77777777">
            <w:pPr>
              <w:tabs>
                <w:tab w:val="clear" w:pos="562"/>
              </w:tabs>
              <w:suppressAutoHyphens w:val="0"/>
              <w:jc w:val="center"/>
              <w:rPr>
                <w:del w:id="19342" w:author="AbbVie7" w:date="2025-05-12T15:24:00Z"/>
                <w:rFonts w:eastAsia="SimSun"/>
                <w:b/>
                <w:bCs/>
                <w:szCs w:val="22"/>
                <w:lang w:val="da-DK" w:eastAsia="zh-CN"/>
              </w:rPr>
            </w:pPr>
            <w:del w:id="19343" w:author="AbbVie7" w:date="2025-05-12T15:24:00Z">
              <w:r>
                <w:rPr>
                  <w:rFonts w:eastAsia="SimSun"/>
                  <w:b/>
                  <w:szCs w:val="22"/>
                  <w:lang w:val="da-DK" w:eastAsia="zh-CN"/>
                </w:rPr>
                <w:delText>Maksimalt</w:delText>
              </w:r>
            </w:del>
            <w:del w:id="19344" w:author="AbbVie7" w:date="2025-05-12T15:24:00Z">
              <w:r w:rsidRPr="00041CC2">
                <w:rPr>
                  <w:rFonts w:eastAsia="SimSun"/>
                  <w:b/>
                  <w:szCs w:val="22"/>
                  <w:lang w:val="da-DK" w:eastAsia="zh-CN"/>
                </w:rPr>
                <w:delText> 40 mg h</w:delText>
              </w:r>
            </w:del>
            <w:del w:id="19345" w:author="AbbVie7" w:date="2025-05-12T15:24:00Z">
              <w:r>
                <w:rPr>
                  <w:rFonts w:eastAsia="SimSun"/>
                  <w:b/>
                  <w:szCs w:val="22"/>
                  <w:lang w:val="da-DK" w:eastAsia="zh-CN"/>
                </w:rPr>
                <w:delText>ver anden uge</w:delText>
              </w:r>
            </w:del>
          </w:p>
          <w:p w:rsidR="00AC1CC2" w:rsidRPr="00041CC2" w:rsidP="00AE2794" w14:paraId="6486DA2D" w14:textId="77777777">
            <w:pPr>
              <w:tabs>
                <w:tab w:val="clear" w:pos="562"/>
              </w:tabs>
              <w:suppressAutoHyphens w:val="0"/>
              <w:jc w:val="center"/>
              <w:rPr>
                <w:del w:id="19346" w:author="AbbVie7" w:date="2025-05-12T15:24:00Z"/>
                <w:rFonts w:eastAsia="SimSun"/>
                <w:szCs w:val="22"/>
                <w:lang w:val="da-DK" w:eastAsia="zh-CN"/>
              </w:rPr>
            </w:pPr>
            <w:del w:id="19347" w:author="AbbVie7" w:date="2025-05-12T15:24:00Z">
              <w:r w:rsidRPr="00041CC2">
                <w:rPr>
                  <w:rFonts w:eastAsia="SimSun"/>
                  <w:szCs w:val="22"/>
                  <w:lang w:val="da-DK" w:eastAsia="zh-CN"/>
                </w:rPr>
                <w:delText>N=31</w:delText>
              </w:r>
            </w:del>
          </w:p>
        </w:tc>
        <w:tc>
          <w:tcPr>
            <w:tcW w:w="2430" w:type="dxa"/>
            <w:tcBorders>
              <w:top w:val="nil"/>
              <w:left w:val="nil"/>
              <w:bottom w:val="single" w:sz="4" w:space="0" w:color="auto"/>
              <w:right w:val="single" w:sz="8" w:space="0" w:color="auto"/>
            </w:tcBorders>
            <w:tcMar>
              <w:top w:w="0" w:type="dxa"/>
              <w:left w:w="108" w:type="dxa"/>
              <w:bottom w:w="0" w:type="dxa"/>
              <w:right w:w="108" w:type="dxa"/>
            </w:tcMar>
          </w:tcPr>
          <w:p w:rsidR="00AC1CC2" w:rsidRPr="00041CC2" w:rsidP="00AE2794" w14:paraId="246CDC3F" w14:textId="77777777">
            <w:pPr>
              <w:tabs>
                <w:tab w:val="clear" w:pos="562"/>
              </w:tabs>
              <w:suppressAutoHyphens w:val="0"/>
              <w:jc w:val="center"/>
              <w:rPr>
                <w:del w:id="19348" w:author="AbbVie7" w:date="2025-05-12T15:24:00Z"/>
                <w:rFonts w:eastAsia="SimSun"/>
                <w:b/>
                <w:bCs/>
                <w:szCs w:val="22"/>
                <w:vertAlign w:val="superscript"/>
                <w:lang w:val="da-DK" w:eastAsia="zh-CN"/>
              </w:rPr>
            </w:pPr>
            <w:del w:id="19349" w:author="AbbVie7" w:date="2025-05-12T15:24:00Z">
              <w:r w:rsidRPr="00041CC2">
                <w:rPr>
                  <w:rFonts w:eastAsia="SimSun"/>
                  <w:b/>
                  <w:szCs w:val="22"/>
                  <w:lang w:val="da-DK" w:eastAsia="zh-CN"/>
                </w:rPr>
                <w:delText>Humira</w:delText>
              </w:r>
            </w:del>
            <w:del w:id="19350" w:author="AbbVie7" w:date="2025-05-12T15:24:00Z">
              <w:r w:rsidRPr="00041CC2">
                <w:rPr>
                  <w:rFonts w:eastAsia="SimSun"/>
                  <w:b/>
                  <w:szCs w:val="22"/>
                  <w:vertAlign w:val="superscript"/>
                  <w:lang w:val="da-DK" w:eastAsia="zh-CN"/>
                </w:rPr>
                <w:delText>e</w:delText>
              </w:r>
            </w:del>
          </w:p>
          <w:p w:rsidR="00AC1CC2" w:rsidRPr="00041CC2" w:rsidP="00AE2794" w14:paraId="7F4A25F0" w14:textId="77777777">
            <w:pPr>
              <w:tabs>
                <w:tab w:val="clear" w:pos="562"/>
              </w:tabs>
              <w:suppressAutoHyphens w:val="0"/>
              <w:jc w:val="center"/>
              <w:rPr>
                <w:del w:id="19351" w:author="AbbVie7" w:date="2025-05-12T15:24:00Z"/>
                <w:rFonts w:eastAsia="SimSun"/>
                <w:b/>
                <w:bCs/>
                <w:szCs w:val="22"/>
                <w:lang w:val="da-DK" w:eastAsia="zh-CN"/>
              </w:rPr>
            </w:pPr>
            <w:del w:id="19352" w:author="AbbVie7" w:date="2025-05-12T15:24:00Z">
              <w:r>
                <w:rPr>
                  <w:rFonts w:eastAsia="SimSun"/>
                  <w:b/>
                  <w:szCs w:val="22"/>
                  <w:lang w:val="da-DK" w:eastAsia="zh-CN"/>
                </w:rPr>
                <w:delText>Maksimalt</w:delText>
              </w:r>
            </w:del>
            <w:del w:id="19353" w:author="AbbVie7" w:date="2025-05-12T15:24:00Z">
              <w:r w:rsidRPr="00041CC2">
                <w:rPr>
                  <w:rFonts w:eastAsia="SimSun"/>
                  <w:b/>
                  <w:szCs w:val="22"/>
                  <w:lang w:val="da-DK" w:eastAsia="zh-CN"/>
                </w:rPr>
                <w:delText> 40 mg h</w:delText>
              </w:r>
            </w:del>
            <w:del w:id="19354" w:author="AbbVie7" w:date="2025-05-12T15:24:00Z">
              <w:r>
                <w:rPr>
                  <w:rFonts w:eastAsia="SimSun"/>
                  <w:b/>
                  <w:szCs w:val="22"/>
                  <w:lang w:val="da-DK" w:eastAsia="zh-CN"/>
                </w:rPr>
                <w:delText xml:space="preserve">ver </w:delText>
              </w:r>
            </w:del>
            <w:del w:id="19355" w:author="AbbVie7" w:date="2025-05-12T15:24:00Z">
              <w:r w:rsidRPr="00041CC2">
                <w:rPr>
                  <w:rFonts w:eastAsia="SimSun"/>
                  <w:b/>
                  <w:szCs w:val="22"/>
                  <w:lang w:val="da-DK" w:eastAsia="zh-CN"/>
                </w:rPr>
                <w:delText>u</w:delText>
              </w:r>
            </w:del>
            <w:del w:id="19356" w:author="AbbVie7" w:date="2025-05-12T15:24:00Z">
              <w:r>
                <w:rPr>
                  <w:rFonts w:eastAsia="SimSun"/>
                  <w:b/>
                  <w:szCs w:val="22"/>
                  <w:lang w:val="da-DK" w:eastAsia="zh-CN"/>
                </w:rPr>
                <w:delText>ge</w:delText>
              </w:r>
            </w:del>
          </w:p>
          <w:p w:rsidR="00AC1CC2" w:rsidRPr="00041CC2" w:rsidP="00AE2794" w14:paraId="5A9E6C36" w14:textId="77777777">
            <w:pPr>
              <w:tabs>
                <w:tab w:val="clear" w:pos="562"/>
              </w:tabs>
              <w:suppressAutoHyphens w:val="0"/>
              <w:jc w:val="center"/>
              <w:rPr>
                <w:del w:id="19357" w:author="AbbVie7" w:date="2025-05-12T15:24:00Z"/>
                <w:rFonts w:eastAsia="SimSun"/>
                <w:szCs w:val="22"/>
                <w:lang w:val="da-DK" w:eastAsia="zh-CN"/>
              </w:rPr>
            </w:pPr>
            <w:del w:id="19358" w:author="AbbVie7" w:date="2025-05-12T15:24:00Z">
              <w:r w:rsidRPr="00041CC2">
                <w:rPr>
                  <w:rFonts w:eastAsia="SimSun"/>
                  <w:szCs w:val="22"/>
                  <w:lang w:val="da-DK" w:eastAsia="zh-CN"/>
                </w:rPr>
                <w:delText>N=31</w:delText>
              </w:r>
            </w:del>
          </w:p>
        </w:tc>
      </w:tr>
      <w:tr w14:paraId="68450C8C" w14:textId="77777777" w:rsidTr="00AE2794">
        <w:tblPrEx>
          <w:tblW w:w="8262" w:type="dxa"/>
          <w:tblLook w:val="04A0"/>
        </w:tblPrEx>
        <w:trPr>
          <w:trHeight w:val="238"/>
          <w:del w:id="19359" w:author="AbbVie7" w:date="2025-05-12T15:24:00Z"/>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tcPr>
          <w:p w:rsidR="00AC1CC2" w:rsidRPr="00041CC2" w:rsidP="00AE2794" w14:paraId="3DEF2F8E" w14:textId="77777777">
            <w:pPr>
              <w:tabs>
                <w:tab w:val="clear" w:pos="562"/>
              </w:tabs>
              <w:suppressAutoHyphens w:val="0"/>
              <w:rPr>
                <w:del w:id="19360" w:author="AbbVie7" w:date="2025-05-12T15:24:00Z"/>
                <w:rFonts w:eastAsia="SimSun"/>
                <w:szCs w:val="22"/>
                <w:lang w:val="da-DK" w:eastAsia="zh-CN"/>
              </w:rPr>
            </w:pPr>
            <w:del w:id="19361" w:author="AbbVie7" w:date="2025-05-12T15:24:00Z">
              <w:r w:rsidRPr="00041CC2">
                <w:rPr>
                  <w:rFonts w:eastAsia="SimSun"/>
                  <w:szCs w:val="22"/>
                  <w:lang w:val="da-DK" w:eastAsia="zh-CN"/>
                </w:rPr>
                <w:delText>Klinisk remission ifølge PUCAI hos patienter med PMS-respons ved uge 8</w:delText>
              </w:r>
            </w:del>
          </w:p>
        </w:tc>
        <w:tc>
          <w:tcPr>
            <w:tcW w:w="2898" w:type="dxa"/>
            <w:tcBorders>
              <w:top w:val="nil"/>
              <w:left w:val="nil"/>
              <w:bottom w:val="single" w:sz="4" w:space="0" w:color="auto"/>
              <w:right w:val="single" w:sz="8" w:space="0" w:color="auto"/>
            </w:tcBorders>
            <w:tcMar>
              <w:top w:w="0" w:type="dxa"/>
              <w:left w:w="108" w:type="dxa"/>
              <w:bottom w:w="0" w:type="dxa"/>
              <w:right w:w="108" w:type="dxa"/>
            </w:tcMar>
          </w:tcPr>
          <w:p w:rsidR="00AC1CC2" w:rsidRPr="00041CC2" w:rsidP="00AE2794" w14:paraId="1C0033AE" w14:textId="77777777">
            <w:pPr>
              <w:tabs>
                <w:tab w:val="clear" w:pos="562"/>
              </w:tabs>
              <w:suppressAutoHyphens w:val="0"/>
              <w:jc w:val="center"/>
              <w:rPr>
                <w:del w:id="19362" w:author="AbbVie7" w:date="2025-05-12T15:24:00Z"/>
                <w:rFonts w:eastAsia="SimSun"/>
                <w:szCs w:val="22"/>
                <w:lang w:val="da-DK" w:eastAsia="zh-CN"/>
              </w:rPr>
            </w:pPr>
            <w:del w:id="19363" w:author="AbbVie7" w:date="2025-05-12T15:24:00Z">
              <w:r w:rsidRPr="00041CC2">
                <w:rPr>
                  <w:rFonts w:eastAsia="SimSun"/>
                  <w:szCs w:val="22"/>
                  <w:lang w:val="da-DK" w:eastAsia="zh-CN"/>
                </w:rPr>
                <w:delText>14/31 (45,2</w:delText>
              </w:r>
            </w:del>
            <w:del w:id="19364" w:author="AbbVie7" w:date="2025-05-12T15:24:00Z">
              <w:r>
                <w:rPr>
                  <w:rFonts w:eastAsia="SimSun"/>
                  <w:szCs w:val="22"/>
                  <w:lang w:val="da-DK" w:eastAsia="zh-CN"/>
                </w:rPr>
                <w:delText xml:space="preserve"> %</w:delText>
              </w:r>
            </w:del>
            <w:del w:id="19365" w:author="AbbVie7" w:date="2025-05-12T15:24:00Z">
              <w:r w:rsidRPr="00041CC2">
                <w:rPr>
                  <w:rFonts w:eastAsia="SimSun"/>
                  <w:szCs w:val="22"/>
                  <w:lang w:val="da-DK" w:eastAsia="zh-CN"/>
                </w:rPr>
                <w:delText>)</w:delText>
              </w:r>
            </w:del>
          </w:p>
        </w:tc>
        <w:tc>
          <w:tcPr>
            <w:tcW w:w="2430" w:type="dxa"/>
            <w:tcBorders>
              <w:top w:val="nil"/>
              <w:left w:val="nil"/>
              <w:bottom w:val="single" w:sz="4" w:space="0" w:color="auto"/>
              <w:right w:val="single" w:sz="8" w:space="0" w:color="auto"/>
            </w:tcBorders>
            <w:tcMar>
              <w:top w:w="0" w:type="dxa"/>
              <w:left w:w="108" w:type="dxa"/>
              <w:bottom w:w="0" w:type="dxa"/>
              <w:right w:w="108" w:type="dxa"/>
            </w:tcMar>
          </w:tcPr>
          <w:p w:rsidR="00AC1CC2" w:rsidRPr="00041CC2" w:rsidP="00AE2794" w14:paraId="4ECB4C90" w14:textId="77777777">
            <w:pPr>
              <w:tabs>
                <w:tab w:val="clear" w:pos="562"/>
              </w:tabs>
              <w:suppressAutoHyphens w:val="0"/>
              <w:jc w:val="center"/>
              <w:rPr>
                <w:del w:id="19366" w:author="AbbVie7" w:date="2025-05-12T15:24:00Z"/>
                <w:rFonts w:eastAsia="SimSun"/>
                <w:szCs w:val="22"/>
                <w:lang w:val="da-DK" w:eastAsia="zh-CN"/>
              </w:rPr>
            </w:pPr>
            <w:del w:id="19367" w:author="AbbVie7" w:date="2025-05-12T15:24:00Z">
              <w:r w:rsidRPr="00041CC2">
                <w:rPr>
                  <w:rFonts w:eastAsia="SimSun"/>
                  <w:szCs w:val="22"/>
                  <w:lang w:val="da-DK" w:eastAsia="zh-CN"/>
                </w:rPr>
                <w:delText>18/31 (58,1</w:delText>
              </w:r>
            </w:del>
            <w:del w:id="19368" w:author="AbbVie7" w:date="2025-05-12T15:24:00Z">
              <w:r>
                <w:rPr>
                  <w:rFonts w:eastAsia="SimSun"/>
                  <w:szCs w:val="22"/>
                  <w:lang w:val="da-DK" w:eastAsia="zh-CN"/>
                </w:rPr>
                <w:delText xml:space="preserve"> %</w:delText>
              </w:r>
            </w:del>
            <w:del w:id="19369" w:author="AbbVie7" w:date="2025-05-12T15:24:00Z">
              <w:r w:rsidRPr="00041CC2">
                <w:rPr>
                  <w:rFonts w:eastAsia="SimSun"/>
                  <w:szCs w:val="22"/>
                  <w:lang w:val="da-DK" w:eastAsia="zh-CN"/>
                </w:rPr>
                <w:delText>)</w:delText>
              </w:r>
            </w:del>
          </w:p>
        </w:tc>
      </w:tr>
      <w:tr w14:paraId="5C423558" w14:textId="77777777" w:rsidTr="00AE2794">
        <w:tblPrEx>
          <w:tblW w:w="8262" w:type="dxa"/>
          <w:tblLook w:val="04A0"/>
        </w:tblPrEx>
        <w:trPr>
          <w:trHeight w:val="238"/>
          <w:del w:id="19370" w:author="AbbVie7" w:date="2025-05-12T15:24:00Z"/>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tcPr>
          <w:p w:rsidR="00AC1CC2" w:rsidRPr="00041CC2" w:rsidP="00AE2794" w14:paraId="3BFF47B4" w14:textId="77777777">
            <w:pPr>
              <w:tabs>
                <w:tab w:val="clear" w:pos="562"/>
              </w:tabs>
              <w:suppressAutoHyphens w:val="0"/>
              <w:rPr>
                <w:del w:id="19371" w:author="AbbVie7" w:date="2025-05-12T15:24:00Z"/>
                <w:rFonts w:eastAsia="SimSun"/>
                <w:szCs w:val="22"/>
                <w:lang w:val="da-DK" w:eastAsia="zh-CN"/>
              </w:rPr>
            </w:pPr>
            <w:del w:id="19372" w:author="AbbVie7" w:date="2025-05-12T15:24:00Z">
              <w:r w:rsidRPr="00041CC2">
                <w:rPr>
                  <w:rFonts w:eastAsia="SimSun"/>
                  <w:szCs w:val="22"/>
                  <w:lang w:val="da-DK" w:eastAsia="zh-CN"/>
                </w:rPr>
                <w:delText>Klinisk respons ifølge PUCAI hos patienter med PMS-respons ved uge 8</w:delText>
              </w:r>
            </w:del>
          </w:p>
        </w:tc>
        <w:tc>
          <w:tcPr>
            <w:tcW w:w="2898" w:type="dxa"/>
            <w:tcBorders>
              <w:top w:val="nil"/>
              <w:left w:val="nil"/>
              <w:bottom w:val="single" w:sz="4" w:space="0" w:color="auto"/>
              <w:right w:val="single" w:sz="8" w:space="0" w:color="auto"/>
            </w:tcBorders>
            <w:tcMar>
              <w:top w:w="0" w:type="dxa"/>
              <w:left w:w="108" w:type="dxa"/>
              <w:bottom w:w="0" w:type="dxa"/>
              <w:right w:w="108" w:type="dxa"/>
            </w:tcMar>
          </w:tcPr>
          <w:p w:rsidR="00AC1CC2" w:rsidRPr="00041CC2" w:rsidP="00AE2794" w14:paraId="4B6E8CFF" w14:textId="77777777">
            <w:pPr>
              <w:tabs>
                <w:tab w:val="clear" w:pos="562"/>
              </w:tabs>
              <w:suppressAutoHyphens w:val="0"/>
              <w:jc w:val="center"/>
              <w:rPr>
                <w:del w:id="19373" w:author="AbbVie7" w:date="2025-05-12T15:24:00Z"/>
                <w:rFonts w:eastAsia="SimSun"/>
                <w:szCs w:val="22"/>
                <w:lang w:val="da-DK" w:eastAsia="zh-CN"/>
              </w:rPr>
            </w:pPr>
            <w:del w:id="19374" w:author="AbbVie7" w:date="2025-05-12T15:24:00Z">
              <w:r w:rsidRPr="00041CC2">
                <w:rPr>
                  <w:rFonts w:eastAsia="SimSun"/>
                  <w:szCs w:val="22"/>
                  <w:lang w:val="da-DK" w:eastAsia="zh-CN"/>
                </w:rPr>
                <w:delText>18/31 (58,1</w:delText>
              </w:r>
            </w:del>
            <w:del w:id="19375" w:author="AbbVie7" w:date="2025-05-12T15:24:00Z">
              <w:r>
                <w:rPr>
                  <w:rFonts w:eastAsia="SimSun"/>
                  <w:szCs w:val="22"/>
                  <w:lang w:val="da-DK" w:eastAsia="zh-CN"/>
                </w:rPr>
                <w:delText xml:space="preserve"> %</w:delText>
              </w:r>
            </w:del>
            <w:del w:id="19376" w:author="AbbVie7" w:date="2025-05-12T15:24:00Z">
              <w:r w:rsidRPr="00041CC2">
                <w:rPr>
                  <w:rFonts w:eastAsia="SimSun"/>
                  <w:szCs w:val="22"/>
                  <w:lang w:val="da-DK" w:eastAsia="zh-CN"/>
                </w:rPr>
                <w:delText>)</w:delText>
              </w:r>
            </w:del>
          </w:p>
        </w:tc>
        <w:tc>
          <w:tcPr>
            <w:tcW w:w="2430" w:type="dxa"/>
            <w:tcBorders>
              <w:top w:val="nil"/>
              <w:left w:val="nil"/>
              <w:bottom w:val="single" w:sz="4" w:space="0" w:color="auto"/>
              <w:right w:val="single" w:sz="8" w:space="0" w:color="auto"/>
            </w:tcBorders>
            <w:tcMar>
              <w:top w:w="0" w:type="dxa"/>
              <w:left w:w="108" w:type="dxa"/>
              <w:bottom w:w="0" w:type="dxa"/>
              <w:right w:w="108" w:type="dxa"/>
            </w:tcMar>
          </w:tcPr>
          <w:p w:rsidR="00AC1CC2" w:rsidRPr="00041CC2" w:rsidP="00AE2794" w14:paraId="6B23ECD9" w14:textId="77777777">
            <w:pPr>
              <w:tabs>
                <w:tab w:val="clear" w:pos="562"/>
              </w:tabs>
              <w:suppressAutoHyphens w:val="0"/>
              <w:jc w:val="center"/>
              <w:rPr>
                <w:del w:id="19377" w:author="AbbVie7" w:date="2025-05-12T15:24:00Z"/>
                <w:rFonts w:eastAsia="SimSun"/>
                <w:szCs w:val="22"/>
                <w:lang w:val="da-DK" w:eastAsia="zh-CN"/>
              </w:rPr>
            </w:pPr>
            <w:del w:id="19378" w:author="AbbVie7" w:date="2025-05-12T15:24:00Z">
              <w:r w:rsidRPr="00041CC2">
                <w:rPr>
                  <w:rFonts w:eastAsia="SimSun"/>
                  <w:szCs w:val="22"/>
                  <w:lang w:val="da-DK" w:eastAsia="zh-CN"/>
                </w:rPr>
                <w:delText>16/31 (51,6</w:delText>
              </w:r>
            </w:del>
            <w:del w:id="19379" w:author="AbbVie7" w:date="2025-05-12T15:24:00Z">
              <w:r>
                <w:rPr>
                  <w:rFonts w:eastAsia="SimSun"/>
                  <w:szCs w:val="22"/>
                  <w:lang w:val="da-DK" w:eastAsia="zh-CN"/>
                </w:rPr>
                <w:delText xml:space="preserve"> %</w:delText>
              </w:r>
            </w:del>
            <w:del w:id="19380" w:author="AbbVie7" w:date="2025-05-12T15:24:00Z">
              <w:r w:rsidRPr="00041CC2">
                <w:rPr>
                  <w:rFonts w:eastAsia="SimSun"/>
                  <w:szCs w:val="22"/>
                  <w:lang w:val="da-DK" w:eastAsia="zh-CN"/>
                </w:rPr>
                <w:delText>)</w:delText>
              </w:r>
            </w:del>
          </w:p>
        </w:tc>
      </w:tr>
      <w:tr w14:paraId="58CE3A03" w14:textId="77777777" w:rsidTr="00AE2794">
        <w:tblPrEx>
          <w:tblW w:w="8262" w:type="dxa"/>
          <w:tblLook w:val="04A0"/>
        </w:tblPrEx>
        <w:trPr>
          <w:trHeight w:val="533"/>
          <w:del w:id="19381" w:author="AbbVie7" w:date="2025-05-12T15:24:00Z"/>
        </w:trPr>
        <w:tc>
          <w:tcPr>
            <w:tcW w:w="8262" w:type="dxa"/>
            <w:gridSpan w:val="3"/>
            <w:tcBorders>
              <w:top w:val="nil"/>
              <w:left w:val="single" w:sz="8" w:space="0" w:color="auto"/>
              <w:bottom w:val="single" w:sz="4" w:space="0" w:color="auto"/>
              <w:right w:val="single" w:sz="8" w:space="0" w:color="auto"/>
            </w:tcBorders>
            <w:tcMar>
              <w:top w:w="0" w:type="dxa"/>
              <w:left w:w="108" w:type="dxa"/>
              <w:bottom w:w="0" w:type="dxa"/>
              <w:right w:w="108" w:type="dxa"/>
            </w:tcMar>
          </w:tcPr>
          <w:p w:rsidR="00AC1CC2" w:rsidRPr="00041CC2" w:rsidP="00AE2794" w14:paraId="73055C30" w14:textId="77777777">
            <w:pPr>
              <w:tabs>
                <w:tab w:val="clear" w:pos="562"/>
              </w:tabs>
              <w:suppressAutoHyphens w:val="0"/>
              <w:rPr>
                <w:del w:id="19382" w:author="AbbVie7" w:date="2025-05-12T15:24:00Z"/>
                <w:rFonts w:eastAsia="SimSun"/>
                <w:szCs w:val="22"/>
                <w:lang w:val="da-DK" w:eastAsia="zh-CN"/>
              </w:rPr>
            </w:pPr>
            <w:del w:id="19383" w:author="AbbVie7" w:date="2025-05-12T15:24:00Z">
              <w:r w:rsidRPr="00041CC2">
                <w:rPr>
                  <w:rFonts w:eastAsia="SimSun"/>
                  <w:szCs w:val="22"/>
                  <w:vertAlign w:val="superscript"/>
                  <w:lang w:val="da-DK" w:eastAsia="zh-CN"/>
                </w:rPr>
                <w:delText>a</w:delText>
              </w:r>
            </w:del>
            <w:del w:id="19384" w:author="AbbVie7" w:date="2025-05-12T15:24:00Z">
              <w:r w:rsidRPr="00041CC2">
                <w:rPr>
                  <w:rFonts w:eastAsia="SimSun"/>
                  <w:szCs w:val="22"/>
                  <w:lang w:val="da-DK" w:eastAsia="zh-CN"/>
                </w:rPr>
                <w:delText xml:space="preserve"> Humira 2,4 mg/kg (</w:delText>
              </w:r>
            </w:del>
            <w:del w:id="19385" w:author="AbbVie7" w:date="2025-05-12T15:24:00Z">
              <w:r w:rsidR="003A304B">
                <w:rPr>
                  <w:lang w:val="da-DK"/>
                </w:rPr>
                <w:delText>maksimalt</w:delText>
              </w:r>
            </w:del>
            <w:del w:id="19386" w:author="AbbVie7" w:date="2025-05-12T15:24:00Z">
              <w:r w:rsidRPr="00041CC2">
                <w:rPr>
                  <w:rFonts w:eastAsia="SimSun"/>
                  <w:szCs w:val="22"/>
                  <w:lang w:val="da-DK" w:eastAsia="zh-CN"/>
                </w:rPr>
                <w:delText xml:space="preserve"> 160 mg) ved uge 0, placebo ved uge 1 og 1,2 mg/kg (</w:delText>
              </w:r>
            </w:del>
            <w:del w:id="19387" w:author="AbbVie7" w:date="2025-05-12T15:24:00Z">
              <w:r w:rsidR="003A304B">
                <w:rPr>
                  <w:lang w:val="da-DK"/>
                </w:rPr>
                <w:delText>maksimalt</w:delText>
              </w:r>
            </w:del>
            <w:del w:id="19388" w:author="AbbVie7" w:date="2025-05-12T15:24:00Z">
              <w:r w:rsidRPr="00041CC2">
                <w:rPr>
                  <w:rFonts w:eastAsia="SimSun"/>
                  <w:szCs w:val="22"/>
                  <w:lang w:val="da-DK" w:eastAsia="zh-CN"/>
                </w:rPr>
                <w:delText xml:space="preserve"> 80 mg) ved uge 2 </w:delText>
              </w:r>
            </w:del>
          </w:p>
          <w:p w:rsidR="00AC1CC2" w:rsidRPr="00041CC2" w:rsidP="00AE2794" w14:paraId="2FAE9ADE" w14:textId="77777777">
            <w:pPr>
              <w:tabs>
                <w:tab w:val="clear" w:pos="562"/>
              </w:tabs>
              <w:suppressAutoHyphens w:val="0"/>
              <w:textAlignment w:val="baseline"/>
              <w:rPr>
                <w:del w:id="19389" w:author="AbbVie7" w:date="2025-05-12T15:24:00Z"/>
                <w:szCs w:val="22"/>
                <w:lang w:val="da-DK"/>
              </w:rPr>
            </w:pPr>
            <w:del w:id="19390" w:author="AbbVie7" w:date="2025-05-12T15:24:00Z">
              <w:r w:rsidRPr="00041CC2">
                <w:rPr>
                  <w:vertAlign w:val="superscript"/>
                  <w:lang w:val="da-DK"/>
                </w:rPr>
                <w:delText>b  </w:delText>
              </w:r>
            </w:del>
            <w:del w:id="19391" w:author="AbbVie7" w:date="2025-05-12T15:24:00Z">
              <w:r w:rsidRPr="00041CC2">
                <w:rPr>
                  <w:lang w:val="da-DK"/>
                </w:rPr>
                <w:delText>Humira 2,4 mg/kg (</w:delText>
              </w:r>
            </w:del>
            <w:del w:id="19392" w:author="AbbVie7" w:date="2025-05-12T15:24:00Z">
              <w:r w:rsidR="003A304B">
                <w:rPr>
                  <w:lang w:val="da-DK"/>
                </w:rPr>
                <w:delText>maksimalt</w:delText>
              </w:r>
            </w:del>
            <w:del w:id="19393" w:author="AbbVie7" w:date="2025-05-12T15:24:00Z">
              <w:r w:rsidRPr="00041CC2">
                <w:rPr>
                  <w:lang w:val="da-DK"/>
                </w:rPr>
                <w:delText xml:space="preserve"> 160 mg) ved uge 0 og uge 1 og 1,2 mg/kg (</w:delText>
              </w:r>
            </w:del>
            <w:del w:id="19394" w:author="AbbVie7" w:date="2025-05-12T15:24:00Z">
              <w:r w:rsidR="008A75C6">
                <w:rPr>
                  <w:lang w:val="da-DK"/>
                </w:rPr>
                <w:delText>maksimalt</w:delText>
              </w:r>
            </w:del>
            <w:del w:id="19395" w:author="AbbVie7" w:date="2025-05-12T15:24:00Z">
              <w:r w:rsidRPr="00041CC2">
                <w:rPr>
                  <w:lang w:val="da-DK"/>
                </w:rPr>
                <w:delText xml:space="preserve"> 80 mg) ved uge 2 </w:delText>
              </w:r>
            </w:del>
          </w:p>
          <w:p w:rsidR="00AC1CC2" w:rsidRPr="00041CC2" w:rsidP="00AE2794" w14:paraId="5878132F" w14:textId="77777777">
            <w:pPr>
              <w:tabs>
                <w:tab w:val="clear" w:pos="562"/>
              </w:tabs>
              <w:suppressAutoHyphens w:val="0"/>
              <w:textAlignment w:val="baseline"/>
              <w:rPr>
                <w:del w:id="19396" w:author="AbbVie7" w:date="2025-05-12T15:24:00Z"/>
                <w:szCs w:val="22"/>
                <w:lang w:val="da-DK"/>
              </w:rPr>
            </w:pPr>
            <w:del w:id="19397" w:author="AbbVie7" w:date="2025-05-12T15:24:00Z">
              <w:r w:rsidRPr="00041CC2">
                <w:rPr>
                  <w:vertAlign w:val="superscript"/>
                  <w:lang w:val="da-DK"/>
                </w:rPr>
                <w:delText>c</w:delText>
              </w:r>
            </w:del>
            <w:del w:id="19398" w:author="AbbVie7" w:date="2025-05-12T15:24:00Z">
              <w:r w:rsidRPr="00041CC2">
                <w:rPr>
                  <w:lang w:val="da-DK"/>
                </w:rPr>
                <w:delText> Eksklusive en open-label induktionsdosis Humira 2,4 mg/kg (</w:delText>
              </w:r>
            </w:del>
            <w:del w:id="19399" w:author="AbbVie7" w:date="2025-05-12T15:24:00Z">
              <w:r w:rsidR="008A75C6">
                <w:rPr>
                  <w:lang w:val="da-DK"/>
                </w:rPr>
                <w:delText>maksimalt</w:delText>
              </w:r>
            </w:del>
            <w:del w:id="19400" w:author="AbbVie7" w:date="2025-05-12T15:24:00Z">
              <w:r w:rsidRPr="00041CC2">
                <w:rPr>
                  <w:lang w:val="da-DK"/>
                </w:rPr>
                <w:delText xml:space="preserve"> 160 mg) ved uge 0 og uge 1 og 1,2 mg/kg (</w:delText>
              </w:r>
            </w:del>
            <w:del w:id="19401" w:author="AbbVie7" w:date="2025-05-12T15:24:00Z">
              <w:r w:rsidR="008A75C6">
                <w:rPr>
                  <w:lang w:val="da-DK"/>
                </w:rPr>
                <w:delText>maksimalt</w:delText>
              </w:r>
            </w:del>
            <w:del w:id="19402" w:author="AbbVie7" w:date="2025-05-12T15:24:00Z">
              <w:r w:rsidRPr="00041CC2">
                <w:rPr>
                  <w:lang w:val="da-DK"/>
                </w:rPr>
                <w:delText xml:space="preserve"> 80 mg) ved uge 2</w:delText>
              </w:r>
            </w:del>
          </w:p>
          <w:p w:rsidR="00AC1CC2" w:rsidRPr="00041CC2" w:rsidP="00AE2794" w14:paraId="1184D86E" w14:textId="77777777">
            <w:pPr>
              <w:tabs>
                <w:tab w:val="clear" w:pos="562"/>
              </w:tabs>
              <w:suppressAutoHyphens w:val="0"/>
              <w:textAlignment w:val="baseline"/>
              <w:rPr>
                <w:del w:id="19403" w:author="AbbVie7" w:date="2025-05-12T15:24:00Z"/>
                <w:szCs w:val="22"/>
                <w:lang w:val="da-DK"/>
              </w:rPr>
            </w:pPr>
            <w:del w:id="19404" w:author="AbbVie7" w:date="2025-05-12T15:24:00Z">
              <w:r w:rsidRPr="00041CC2">
                <w:rPr>
                  <w:vertAlign w:val="superscript"/>
                  <w:lang w:val="da-DK"/>
                </w:rPr>
                <w:delText>d </w:delText>
              </w:r>
            </w:del>
            <w:del w:id="19405" w:author="AbbVie7" w:date="2025-05-12T15:24:00Z">
              <w:r w:rsidRPr="00041CC2">
                <w:rPr>
                  <w:lang w:val="da-DK"/>
                </w:rPr>
                <w:delText>Humira 0,6 mg/kg (</w:delText>
              </w:r>
            </w:del>
            <w:del w:id="19406" w:author="AbbVie7" w:date="2025-05-12T15:24:00Z">
              <w:r w:rsidR="008A75C6">
                <w:rPr>
                  <w:lang w:val="da-DK"/>
                </w:rPr>
                <w:delText>maksimalt</w:delText>
              </w:r>
            </w:del>
            <w:del w:id="19407" w:author="AbbVie7" w:date="2025-05-12T15:24:00Z">
              <w:r w:rsidRPr="00041CC2">
                <w:rPr>
                  <w:lang w:val="da-DK"/>
                </w:rPr>
                <w:delText> 40 mg) hver anden uge</w:delText>
              </w:r>
            </w:del>
          </w:p>
          <w:p w:rsidR="00AC1CC2" w:rsidRPr="00041CC2" w:rsidP="00AE2794" w14:paraId="306FAC15" w14:textId="77777777">
            <w:pPr>
              <w:tabs>
                <w:tab w:val="clear" w:pos="562"/>
              </w:tabs>
              <w:suppressAutoHyphens w:val="0"/>
              <w:rPr>
                <w:del w:id="19408" w:author="AbbVie7" w:date="2025-05-12T15:24:00Z"/>
                <w:rFonts w:eastAsia="SimSun"/>
                <w:szCs w:val="22"/>
                <w:lang w:val="da-DK" w:eastAsia="zh-CN"/>
              </w:rPr>
            </w:pPr>
            <w:del w:id="19409" w:author="AbbVie7" w:date="2025-05-12T15:24:00Z">
              <w:r w:rsidRPr="00041CC2">
                <w:rPr>
                  <w:rFonts w:eastAsia="SimSun"/>
                  <w:szCs w:val="22"/>
                  <w:vertAlign w:val="superscript"/>
                  <w:lang w:val="da-DK" w:eastAsia="zh-CN"/>
                </w:rPr>
                <w:delText>e </w:delText>
              </w:r>
            </w:del>
            <w:del w:id="19410" w:author="AbbVie7" w:date="2025-05-12T15:24:00Z">
              <w:r w:rsidRPr="00041CC2">
                <w:rPr>
                  <w:rFonts w:eastAsia="SimSun"/>
                  <w:szCs w:val="22"/>
                  <w:lang w:val="da-DK" w:eastAsia="zh-CN"/>
                </w:rPr>
                <w:delText>Humira 0,6 mg/kg (</w:delText>
              </w:r>
            </w:del>
            <w:del w:id="19411" w:author="AbbVie7" w:date="2025-05-12T15:24:00Z">
              <w:r w:rsidR="008A75C6">
                <w:rPr>
                  <w:lang w:val="da-DK"/>
                </w:rPr>
                <w:delText>maksimalt</w:delText>
              </w:r>
            </w:del>
            <w:del w:id="19412" w:author="AbbVie7" w:date="2025-05-12T15:24:00Z">
              <w:r w:rsidRPr="00041CC2">
                <w:rPr>
                  <w:rFonts w:eastAsia="SimSun"/>
                  <w:szCs w:val="22"/>
                  <w:lang w:val="da-DK" w:eastAsia="zh-CN"/>
                </w:rPr>
                <w:delText> 40 mg) hver uge</w:delText>
              </w:r>
            </w:del>
          </w:p>
          <w:p w:rsidR="00AC1CC2" w:rsidRPr="00041CC2" w:rsidP="00AE2794" w14:paraId="47297D57" w14:textId="77777777">
            <w:pPr>
              <w:tabs>
                <w:tab w:val="clear" w:pos="562"/>
              </w:tabs>
              <w:suppressAutoHyphens w:val="0"/>
              <w:textAlignment w:val="baseline"/>
              <w:rPr>
                <w:del w:id="19413" w:author="AbbVie7" w:date="2025-05-12T15:24:00Z"/>
                <w:szCs w:val="22"/>
                <w:lang w:val="da-DK"/>
              </w:rPr>
            </w:pPr>
            <w:del w:id="19414" w:author="AbbVie7" w:date="2025-05-12T15:24:00Z">
              <w:r w:rsidRPr="00041CC2">
                <w:rPr>
                  <w:lang w:val="da-DK"/>
                </w:rPr>
                <w:delText>Note 1: Begge induktionsgrupper fik 0,6 mg/kg (</w:delText>
              </w:r>
            </w:del>
            <w:del w:id="19415" w:author="AbbVie7" w:date="2025-05-12T15:24:00Z">
              <w:r w:rsidR="008A75C6">
                <w:rPr>
                  <w:lang w:val="da-DK"/>
                </w:rPr>
                <w:delText>maksimalt</w:delText>
              </w:r>
            </w:del>
            <w:del w:id="19416" w:author="AbbVie7" w:date="2025-05-12T15:24:00Z">
              <w:r w:rsidRPr="00041CC2">
                <w:rPr>
                  <w:lang w:val="da-DK"/>
                </w:rPr>
                <w:delText xml:space="preserve"> 40 mg) ved uge 4 og uge 6 </w:delText>
              </w:r>
            </w:del>
          </w:p>
          <w:p w:rsidR="00AC1CC2" w:rsidRPr="00041CC2" w:rsidP="00AE2794" w14:paraId="1DBA5909" w14:textId="77777777">
            <w:pPr>
              <w:tabs>
                <w:tab w:val="clear" w:pos="562"/>
              </w:tabs>
              <w:suppressAutoHyphens w:val="0"/>
              <w:textAlignment w:val="baseline"/>
              <w:rPr>
                <w:del w:id="19417" w:author="AbbVie7" w:date="2025-05-12T15:24:00Z"/>
                <w:szCs w:val="22"/>
                <w:lang w:val="da-DK"/>
              </w:rPr>
            </w:pPr>
            <w:del w:id="19418" w:author="AbbVie7" w:date="2025-05-12T15:24:00Z">
              <w:r w:rsidRPr="00041CC2">
                <w:rPr>
                  <w:lang w:val="da-DK"/>
                </w:rPr>
                <w:delText>Note 2: Patienter med manglende værdier ved uge 8 blev anset for ikke at have opfyldt endepunkterne </w:delText>
              </w:r>
            </w:del>
          </w:p>
          <w:p w:rsidR="00AC1CC2" w:rsidRPr="00041CC2" w:rsidP="00AE2794" w14:paraId="10F66D5D" w14:textId="77777777">
            <w:pPr>
              <w:tabs>
                <w:tab w:val="clear" w:pos="562"/>
              </w:tabs>
              <w:suppressAutoHyphens w:val="0"/>
              <w:textAlignment w:val="baseline"/>
              <w:rPr>
                <w:del w:id="19419" w:author="AbbVie7" w:date="2025-05-12T15:24:00Z"/>
                <w:szCs w:val="22"/>
                <w:lang w:val="da-DK"/>
              </w:rPr>
            </w:pPr>
            <w:del w:id="19420" w:author="AbbVie7" w:date="2025-05-12T15:24:00Z">
              <w:r w:rsidRPr="00041CC2">
                <w:rPr>
                  <w:lang w:val="da-DK"/>
                </w:rPr>
                <w:delText xml:space="preserve">Note 3: Patienter med manglende værdier ved uge 52, eller som blev randomiseret til at få ny induktions- eller vedligeholdelsesbehandling, blev anset for at være </w:delText>
              </w:r>
            </w:del>
            <w:del w:id="19421" w:author="AbbVie7" w:date="2025-05-12T15:24:00Z">
              <w:r w:rsidR="007E4999">
                <w:rPr>
                  <w:lang w:val="da-DK"/>
                </w:rPr>
                <w:delText>non-</w:delText>
              </w:r>
            </w:del>
            <w:del w:id="19422" w:author="AbbVie7" w:date="2025-05-12T15:24:00Z">
              <w:r w:rsidRPr="00041CC2">
                <w:rPr>
                  <w:lang w:val="da-DK"/>
                </w:rPr>
                <w:delText>respon</w:delText>
              </w:r>
            </w:del>
            <w:del w:id="19423" w:author="AbbVie7" w:date="2025-05-12T15:24:00Z">
              <w:r w:rsidR="007E4999">
                <w:rPr>
                  <w:lang w:val="da-DK"/>
                </w:rPr>
                <w:delText>dere</w:delText>
              </w:r>
            </w:del>
            <w:del w:id="19424" w:author="AbbVie7" w:date="2025-05-12T15:24:00Z">
              <w:r w:rsidRPr="00041CC2">
                <w:rPr>
                  <w:lang w:val="da-DK"/>
                </w:rPr>
                <w:delText xml:space="preserve"> for uge 52-endepunkter</w:delText>
              </w:r>
            </w:del>
          </w:p>
        </w:tc>
      </w:tr>
    </w:tbl>
    <w:p w:rsidR="00AC1CC2" w:rsidRPr="00041CC2" w:rsidP="00AC1CC2" w14:paraId="7A946BE3" w14:textId="77777777">
      <w:pPr>
        <w:tabs>
          <w:tab w:val="clear" w:pos="562"/>
        </w:tabs>
        <w:suppressAutoHyphens w:val="0"/>
        <w:rPr>
          <w:del w:id="19425" w:author="AbbVie7" w:date="2025-05-12T15:24:00Z"/>
          <w:rFonts w:eastAsia="SimSun"/>
          <w:szCs w:val="22"/>
          <w:lang w:val="da-DK" w:eastAsia="zh-CN"/>
        </w:rPr>
      </w:pPr>
    </w:p>
    <w:p w:rsidR="00AC1CC2" w:rsidRPr="00041CC2" w:rsidP="00AC1CC2" w14:paraId="2AFBEBC3" w14:textId="77777777">
      <w:pPr>
        <w:tabs>
          <w:tab w:val="clear" w:pos="562"/>
        </w:tabs>
        <w:suppressAutoHyphens w:val="0"/>
        <w:rPr>
          <w:del w:id="19426" w:author="AbbVie7" w:date="2025-05-12T15:24:00Z"/>
          <w:rFonts w:eastAsia="SimSun"/>
          <w:szCs w:val="22"/>
          <w:lang w:val="da-DK" w:eastAsia="zh-CN"/>
        </w:rPr>
      </w:pPr>
      <w:del w:id="19427" w:author="AbbVie7" w:date="2025-05-12T15:24:00Z">
        <w:r w:rsidRPr="00041CC2">
          <w:rPr>
            <w:rFonts w:eastAsia="SimSun"/>
            <w:szCs w:val="22"/>
            <w:lang w:val="da-DK" w:eastAsia="zh-CN"/>
          </w:rPr>
          <w:delText>Af de Humira-behandlede patienter, der fik ny induktionsbehandling i løbet af vedligeholdelsesperioden, opnåede 2/6 (33</w:delText>
        </w:r>
      </w:del>
      <w:del w:id="19428" w:author="AbbVie7" w:date="2025-05-12T15:24:00Z">
        <w:r>
          <w:rPr>
            <w:rFonts w:eastAsia="SimSun"/>
            <w:szCs w:val="22"/>
            <w:lang w:val="da-DK" w:eastAsia="zh-CN"/>
          </w:rPr>
          <w:delText xml:space="preserve"> %</w:delText>
        </w:r>
      </w:del>
      <w:del w:id="19429" w:author="AbbVie7" w:date="2025-05-12T15:24:00Z">
        <w:r w:rsidRPr="00041CC2">
          <w:rPr>
            <w:rFonts w:eastAsia="SimSun"/>
            <w:szCs w:val="22"/>
            <w:lang w:val="da-DK" w:eastAsia="zh-CN"/>
          </w:rPr>
          <w:delText>) klinisk respons ifølge FMS ved uge 52.</w:delText>
        </w:r>
      </w:del>
    </w:p>
    <w:p w:rsidR="00AC1CC2" w:rsidRPr="00041CC2" w:rsidP="00AC1CC2" w14:paraId="1D905AE7" w14:textId="77777777">
      <w:pPr>
        <w:keepNext/>
        <w:tabs>
          <w:tab w:val="clear" w:pos="562"/>
        </w:tabs>
        <w:suppressAutoHyphens w:val="0"/>
        <w:rPr>
          <w:del w:id="19430" w:author="AbbVie7" w:date="2025-05-12T15:24:00Z"/>
          <w:rFonts w:eastAsia="SimSun"/>
          <w:bCs/>
          <w:i/>
          <w:szCs w:val="22"/>
          <w:u w:val="single"/>
          <w:lang w:val="da-DK" w:eastAsia="zh-CN"/>
        </w:rPr>
      </w:pPr>
    </w:p>
    <w:p w:rsidR="00AC1CC2" w:rsidRPr="00041CC2" w:rsidP="00AC1CC2" w14:paraId="45FC1933" w14:textId="77777777">
      <w:pPr>
        <w:keepNext/>
        <w:tabs>
          <w:tab w:val="clear" w:pos="562"/>
        </w:tabs>
        <w:suppressAutoHyphens w:val="0"/>
        <w:rPr>
          <w:del w:id="19431" w:author="AbbVie7" w:date="2025-05-12T15:24:00Z"/>
          <w:rFonts w:eastAsia="SimSun"/>
          <w:bCs/>
          <w:i/>
          <w:szCs w:val="22"/>
          <w:u w:val="single"/>
          <w:lang w:val="da-DK" w:eastAsia="zh-CN"/>
        </w:rPr>
      </w:pPr>
      <w:del w:id="19432" w:author="AbbVie7" w:date="2025-05-12T15:24:00Z">
        <w:r w:rsidRPr="00041CC2">
          <w:rPr>
            <w:rFonts w:eastAsia="SimSun"/>
            <w:i/>
            <w:szCs w:val="22"/>
            <w:u w:val="single"/>
            <w:lang w:val="da-DK" w:eastAsia="zh-CN"/>
          </w:rPr>
          <w:delText>Livskvalitet</w:delText>
        </w:r>
      </w:del>
    </w:p>
    <w:p w:rsidR="00AC1CC2" w:rsidRPr="00041CC2" w:rsidP="00AC1CC2" w14:paraId="735F85BA" w14:textId="77777777">
      <w:pPr>
        <w:keepNext/>
        <w:tabs>
          <w:tab w:val="clear" w:pos="562"/>
        </w:tabs>
        <w:suppressAutoHyphens w:val="0"/>
        <w:rPr>
          <w:del w:id="19433" w:author="AbbVie7" w:date="2025-05-12T15:24:00Z"/>
          <w:rFonts w:eastAsia="SimSun"/>
          <w:szCs w:val="22"/>
          <w:lang w:val="da-DK" w:eastAsia="zh-CN"/>
        </w:rPr>
      </w:pPr>
    </w:p>
    <w:p w:rsidR="00AC1CC2" w:rsidP="00AC1CC2" w14:paraId="329A265C" w14:textId="77777777">
      <w:pPr>
        <w:keepNext/>
        <w:tabs>
          <w:tab w:val="clear" w:pos="562"/>
        </w:tabs>
        <w:suppressAutoHyphens w:val="0"/>
        <w:rPr>
          <w:del w:id="19434" w:author="AbbVie7" w:date="2025-05-12T15:24:00Z"/>
          <w:rFonts w:eastAsia="SimSun"/>
          <w:szCs w:val="22"/>
          <w:lang w:val="da-DK" w:eastAsia="zh-CN"/>
        </w:rPr>
      </w:pPr>
      <w:del w:id="19435" w:author="AbbVie7" w:date="2025-05-12T15:24:00Z">
        <w:r w:rsidRPr="00041CC2">
          <w:rPr>
            <w:rFonts w:eastAsia="SimSun"/>
            <w:szCs w:val="22"/>
            <w:lang w:val="da-DK" w:eastAsia="zh-CN"/>
          </w:rPr>
          <w:delText>Der blev observeret klinisk betyd</w:delText>
        </w:r>
      </w:del>
      <w:del w:id="19436" w:author="AbbVie7" w:date="2025-05-12T15:24:00Z">
        <w:r w:rsidR="007E4999">
          <w:rPr>
            <w:rFonts w:eastAsia="SimSun"/>
            <w:szCs w:val="22"/>
            <w:lang w:val="da-DK" w:eastAsia="zh-CN"/>
          </w:rPr>
          <w:delText>ningsfulde</w:delText>
        </w:r>
      </w:del>
      <w:del w:id="19437" w:author="AbbVie7" w:date="2025-05-12T15:24:00Z">
        <w:r w:rsidRPr="00041CC2">
          <w:rPr>
            <w:rFonts w:eastAsia="SimSun"/>
            <w:szCs w:val="22"/>
            <w:lang w:val="da-DK" w:eastAsia="zh-CN"/>
          </w:rPr>
          <w:delText xml:space="preserve"> forbedringer fra </w:delText>
        </w:r>
      </w:del>
      <w:del w:id="19438" w:author="AbbVie7" w:date="2025-05-12T15:24:00Z">
        <w:r w:rsidRPr="00384321">
          <w:rPr>
            <w:rFonts w:eastAsia="SimSun"/>
            <w:i/>
            <w:iCs/>
            <w:szCs w:val="22"/>
            <w:lang w:val="da-DK" w:eastAsia="zh-CN"/>
          </w:rPr>
          <w:delText>baseline</w:delText>
        </w:r>
      </w:del>
      <w:del w:id="19439" w:author="AbbVie7" w:date="2025-05-12T15:24:00Z">
        <w:r w:rsidRPr="00041CC2">
          <w:rPr>
            <w:rFonts w:eastAsia="SimSun"/>
            <w:szCs w:val="22"/>
            <w:lang w:val="da-DK" w:eastAsia="zh-CN"/>
          </w:rPr>
          <w:delText xml:space="preserve"> i </w:delText>
        </w:r>
      </w:del>
      <w:del w:id="19440" w:author="AbbVie7" w:date="2025-05-12T15:24:00Z">
        <w:r w:rsidR="00B444F9">
          <w:rPr>
            <w:rFonts w:eastAsia="SimSun"/>
            <w:szCs w:val="22"/>
            <w:lang w:val="da-DK" w:eastAsia="zh-CN"/>
          </w:rPr>
          <w:delText xml:space="preserve">scorer for </w:delText>
        </w:r>
      </w:del>
      <w:del w:id="19441" w:author="AbbVie7" w:date="2025-05-12T15:24:00Z">
        <w:r w:rsidRPr="00041CC2">
          <w:rPr>
            <w:rFonts w:eastAsia="SimSun"/>
            <w:szCs w:val="22"/>
            <w:lang w:val="da-DK" w:eastAsia="zh-CN"/>
          </w:rPr>
          <w:delText xml:space="preserve">IMPACT III og Work Productivity and Activity Impairment (WPAI) for pårørende for de grupper, der blev behandlet med Humira. </w:delText>
        </w:r>
      </w:del>
    </w:p>
    <w:p w:rsidR="00314A21" w:rsidRPr="00041CC2" w:rsidP="00AC1CC2" w14:paraId="5EBE5F94" w14:textId="77777777">
      <w:pPr>
        <w:keepNext/>
        <w:tabs>
          <w:tab w:val="clear" w:pos="562"/>
        </w:tabs>
        <w:suppressAutoHyphens w:val="0"/>
        <w:rPr>
          <w:del w:id="19442" w:author="AbbVie7" w:date="2025-05-12T15:24:00Z"/>
          <w:rFonts w:eastAsia="SimSun"/>
          <w:szCs w:val="22"/>
          <w:lang w:val="da-DK" w:eastAsia="zh-CN"/>
        </w:rPr>
      </w:pPr>
    </w:p>
    <w:p w:rsidR="00AC1CC2" w:rsidRPr="00041CC2" w:rsidP="00AC1CC2" w14:paraId="48658788" w14:textId="77777777">
      <w:pPr>
        <w:rPr>
          <w:del w:id="19443" w:author="AbbVie7" w:date="2025-05-12T15:24:00Z"/>
          <w:szCs w:val="22"/>
          <w:lang w:val="da-DK"/>
        </w:rPr>
      </w:pPr>
      <w:del w:id="19444" w:author="AbbVie7" w:date="2025-05-12T15:24:00Z">
        <w:r w:rsidRPr="00041CC2">
          <w:rPr>
            <w:rFonts w:eastAsia="SimSun"/>
            <w:szCs w:val="22"/>
            <w:lang w:val="da-DK" w:eastAsia="zh-CN"/>
          </w:rPr>
          <w:delText>Der blev observeret klinisk betyd</w:delText>
        </w:r>
      </w:del>
      <w:del w:id="19445" w:author="AbbVie7" w:date="2025-05-12T15:24:00Z">
        <w:r w:rsidR="007E4999">
          <w:rPr>
            <w:rFonts w:eastAsia="SimSun"/>
            <w:szCs w:val="22"/>
            <w:lang w:val="da-DK" w:eastAsia="zh-CN"/>
          </w:rPr>
          <w:delText>ningsfulde</w:delText>
        </w:r>
      </w:del>
      <w:del w:id="19446" w:author="AbbVie7" w:date="2025-05-12T15:24:00Z">
        <w:r w:rsidRPr="00041CC2">
          <w:rPr>
            <w:rFonts w:eastAsia="SimSun"/>
            <w:szCs w:val="22"/>
            <w:lang w:val="da-DK" w:eastAsia="zh-CN"/>
          </w:rPr>
          <w:delText xml:space="preserve"> stigninger (forbedring) fra baseline i højdevækst for de grupper, der blev behandlet med adalimumab, og der blev observeret klinisk betyd</w:delText>
        </w:r>
      </w:del>
      <w:del w:id="19447" w:author="AbbVie7" w:date="2025-05-12T15:24:00Z">
        <w:r w:rsidR="007E4999">
          <w:rPr>
            <w:rFonts w:eastAsia="SimSun"/>
            <w:szCs w:val="22"/>
            <w:lang w:val="da-DK" w:eastAsia="zh-CN"/>
          </w:rPr>
          <w:delText>ningsfulde</w:delText>
        </w:r>
      </w:del>
      <w:del w:id="19448" w:author="AbbVie7" w:date="2025-05-12T15:24:00Z">
        <w:r w:rsidRPr="00041CC2">
          <w:rPr>
            <w:rFonts w:eastAsia="SimSun"/>
            <w:szCs w:val="22"/>
            <w:lang w:val="da-DK" w:eastAsia="zh-CN"/>
          </w:rPr>
          <w:delText xml:space="preserve"> stigninger (forbedring) fra </w:delText>
        </w:r>
      </w:del>
      <w:del w:id="19449" w:author="AbbVie7" w:date="2025-05-12T15:24:00Z">
        <w:r w:rsidRPr="00384321">
          <w:rPr>
            <w:rFonts w:eastAsia="SimSun"/>
            <w:i/>
            <w:iCs/>
            <w:szCs w:val="22"/>
            <w:lang w:val="da-DK" w:eastAsia="zh-CN"/>
          </w:rPr>
          <w:delText>baseline</w:delText>
        </w:r>
      </w:del>
      <w:del w:id="19450" w:author="AbbVie7" w:date="2025-05-12T15:24:00Z">
        <w:r w:rsidRPr="00041CC2">
          <w:rPr>
            <w:rFonts w:eastAsia="SimSun"/>
            <w:szCs w:val="22"/>
            <w:lang w:val="da-DK" w:eastAsia="zh-CN"/>
          </w:rPr>
          <w:delText xml:space="preserve"> i kropsmasseindeks (BMI) for patienter på den høje vedligeholdelsesdosis på </w:delText>
        </w:r>
      </w:del>
      <w:del w:id="19451" w:author="AbbVie7" w:date="2025-05-12T15:24:00Z">
        <w:r w:rsidR="008A75C6">
          <w:rPr>
            <w:lang w:val="da-DK"/>
          </w:rPr>
          <w:delText>maksimalt</w:delText>
        </w:r>
      </w:del>
      <w:del w:id="19452" w:author="AbbVie7" w:date="2025-05-12T15:24:00Z">
        <w:r w:rsidRPr="00041CC2">
          <w:rPr>
            <w:rFonts w:eastAsia="SimSun"/>
            <w:szCs w:val="22"/>
            <w:lang w:val="da-DK" w:eastAsia="zh-CN"/>
          </w:rPr>
          <w:delText xml:space="preserve"> 40 mg (0,6 mg/kg) h</w:delText>
        </w:r>
      </w:del>
      <w:del w:id="19453" w:author="AbbVie7" w:date="2025-05-12T15:24:00Z">
        <w:r w:rsidR="008A75C6">
          <w:rPr>
            <w:rFonts w:eastAsia="SimSun"/>
            <w:szCs w:val="22"/>
            <w:lang w:val="da-DK" w:eastAsia="zh-CN"/>
          </w:rPr>
          <w:delText xml:space="preserve">ver </w:delText>
        </w:r>
      </w:del>
      <w:del w:id="19454" w:author="AbbVie7" w:date="2025-05-12T15:24:00Z">
        <w:r w:rsidRPr="00041CC2">
          <w:rPr>
            <w:rFonts w:eastAsia="SimSun"/>
            <w:szCs w:val="22"/>
            <w:lang w:val="da-DK" w:eastAsia="zh-CN"/>
          </w:rPr>
          <w:delText>u</w:delText>
        </w:r>
      </w:del>
      <w:del w:id="19455" w:author="AbbVie7" w:date="2025-05-12T15:24:00Z">
        <w:r w:rsidR="008A75C6">
          <w:rPr>
            <w:rFonts w:eastAsia="SimSun"/>
            <w:szCs w:val="22"/>
            <w:lang w:val="da-DK" w:eastAsia="zh-CN"/>
          </w:rPr>
          <w:delText>ge</w:delText>
        </w:r>
      </w:del>
      <w:del w:id="19456" w:author="AbbVie7" w:date="2025-05-12T15:24:00Z">
        <w:r w:rsidRPr="00041CC2">
          <w:rPr>
            <w:rFonts w:eastAsia="SimSun"/>
            <w:szCs w:val="22"/>
            <w:lang w:val="da-DK" w:eastAsia="zh-CN"/>
          </w:rPr>
          <w:delText>.</w:delText>
        </w:r>
      </w:del>
    </w:p>
    <w:p w:rsidR="00AC1CC2" w:rsidP="00AC1CC2" w14:paraId="7A0D5348" w14:textId="77777777">
      <w:pPr>
        <w:rPr>
          <w:del w:id="19457" w:author="AbbVie7" w:date="2025-05-12T15:24:00Z"/>
          <w:lang w:val="da-DK"/>
        </w:rPr>
      </w:pPr>
    </w:p>
    <w:p w:rsidR="00AC1CC2" w:rsidRPr="00041CC2" w:rsidP="00AC1CC2" w14:paraId="6C40DA0E" w14:textId="77777777">
      <w:pPr>
        <w:rPr>
          <w:del w:id="19458" w:author="AbbVie7" w:date="2025-05-12T15:24:00Z"/>
          <w:i/>
          <w:lang w:val="da-DK"/>
        </w:rPr>
      </w:pPr>
      <w:del w:id="19459" w:author="AbbVie7" w:date="2025-05-12T15:24:00Z">
        <w:r w:rsidRPr="00041CC2">
          <w:rPr>
            <w:i/>
            <w:lang w:val="da-DK"/>
          </w:rPr>
          <w:delText>Pædiatrisk uveitis</w:delText>
        </w:r>
      </w:del>
    </w:p>
    <w:p w:rsidR="00AC1CC2" w:rsidRPr="00041CC2" w:rsidP="00AC1CC2" w14:paraId="0EFA3051" w14:textId="77777777">
      <w:pPr>
        <w:rPr>
          <w:del w:id="19460" w:author="AbbVie7" w:date="2025-05-12T15:24:00Z"/>
          <w:szCs w:val="20"/>
          <w:lang w:val="da-DK"/>
        </w:rPr>
      </w:pPr>
    </w:p>
    <w:p w:rsidR="00AC1CC2" w:rsidRPr="00041CC2" w:rsidP="00AC1CC2" w14:paraId="2F1C5630" w14:textId="77777777">
      <w:pPr>
        <w:rPr>
          <w:del w:id="19461" w:author="AbbVie7" w:date="2025-05-12T15:24:00Z"/>
          <w:szCs w:val="20"/>
          <w:lang w:val="da-DK"/>
        </w:rPr>
      </w:pPr>
      <w:del w:id="19462" w:author="AbbVie7" w:date="2025-05-12T15:24:00Z">
        <w:r w:rsidRPr="00041CC2">
          <w:rPr>
            <w:szCs w:val="20"/>
            <w:lang w:val="da-DK"/>
          </w:rPr>
          <w:delText xml:space="preserve">Humiras sikkerhed og virkning undersøgt i et randomiseret, dobbeltblindet, kontrolleret studie hos 90 pædiatriske patienter fra 2 til &lt; 18 år med aktiv JIA-associeret non-infektiøs anterior uveitis, som var refraktære </w:delText>
        </w:r>
      </w:del>
      <w:del w:id="19463" w:author="AbbVie7" w:date="2025-05-12T15:24:00Z">
        <w:r w:rsidRPr="004D4CE1">
          <w:rPr>
            <w:lang w:val="da-DK"/>
          </w:rPr>
          <w:delText>overfor mindst 12 ugers behandling med methotrexat.</w:delText>
        </w:r>
      </w:del>
      <w:del w:id="19464" w:author="AbbVie7" w:date="2025-05-12T15:24:00Z">
        <w:r w:rsidRPr="00041CC2">
          <w:rPr>
            <w:szCs w:val="20"/>
            <w:lang w:val="da-DK"/>
          </w:rPr>
          <w:delText xml:space="preserve"> Patienterne fik enten placebo eller 20 mg adalimumab (hvis &lt; 30 kg) eller 40 mg adalimumab (hvis </w:delText>
        </w:r>
      </w:del>
      <w:del w:id="19465" w:author="AbbVie7" w:date="2025-05-12T15:24:00Z">
        <w:r w:rsidRPr="00041CC2">
          <w:rPr>
            <w:szCs w:val="20"/>
            <w:u w:val="single"/>
            <w:lang w:val="da-DK"/>
          </w:rPr>
          <w:delText>&gt;</w:delText>
        </w:r>
      </w:del>
      <w:del w:id="19466" w:author="AbbVie7" w:date="2025-05-12T15:24:00Z">
        <w:r w:rsidRPr="00041CC2">
          <w:rPr>
            <w:szCs w:val="20"/>
            <w:lang w:val="da-DK"/>
          </w:rPr>
          <w:delText xml:space="preserve"> 30 kg) hver anden uge i kombination med deres </w:delText>
        </w:r>
      </w:del>
      <w:del w:id="19467" w:author="AbbVie7" w:date="2025-05-12T15:24:00Z">
        <w:r w:rsidRPr="00041CC2">
          <w:rPr>
            <w:i/>
            <w:szCs w:val="20"/>
            <w:lang w:val="da-DK"/>
          </w:rPr>
          <w:delText>baseline</w:delText>
        </w:r>
      </w:del>
      <w:del w:id="19468" w:author="AbbVie7" w:date="2025-05-12T15:24:00Z">
        <w:r w:rsidRPr="00041CC2">
          <w:rPr>
            <w:szCs w:val="20"/>
            <w:lang w:val="da-DK"/>
          </w:rPr>
          <w:delText xml:space="preserve"> dosis af methotrexat.</w:delText>
        </w:r>
      </w:del>
    </w:p>
    <w:p w:rsidR="00AC1CC2" w:rsidRPr="00041CC2" w:rsidP="00AC1CC2" w14:paraId="6D234334" w14:textId="77777777">
      <w:pPr>
        <w:rPr>
          <w:del w:id="19469" w:author="AbbVie7" w:date="2025-05-12T15:24:00Z"/>
          <w:szCs w:val="20"/>
          <w:lang w:val="da-DK"/>
        </w:rPr>
      </w:pPr>
    </w:p>
    <w:p w:rsidR="00AC1CC2" w:rsidRPr="00041CC2" w:rsidP="00AC1CC2" w14:paraId="7CD624F0" w14:textId="77777777">
      <w:pPr>
        <w:rPr>
          <w:del w:id="19470" w:author="AbbVie7" w:date="2025-05-12T15:24:00Z"/>
          <w:szCs w:val="20"/>
          <w:lang w:val="da-DK"/>
        </w:rPr>
      </w:pPr>
      <w:del w:id="19471" w:author="AbbVie7" w:date="2025-05-12T15:24:00Z">
        <w:r w:rsidRPr="00041CC2">
          <w:rPr>
            <w:szCs w:val="20"/>
            <w:lang w:val="da-DK"/>
          </w:rPr>
          <w:delText xml:space="preserve">Det primære endpepunkt var ”tid til behandlingssvigt”. Behandlingssvigt blev defineret som en forværring eller vedvarende ikke-forbedret øjeninflammation eller delvis forbedret øjeninflammation med udvikling af vedvarende øjenkomorbiditeter eller forværring af øjenkomorbiditeter, uden anvendelse af samtidig medicinering og afbrydelse af behandling i en udvidet tidsperiode. </w:delText>
        </w:r>
      </w:del>
    </w:p>
    <w:p w:rsidR="00AC1CC2" w:rsidRPr="00041CC2" w:rsidP="00AC1CC2" w14:paraId="3E53FF8D" w14:textId="77777777">
      <w:pPr>
        <w:rPr>
          <w:del w:id="19472" w:author="AbbVie7" w:date="2025-05-12T15:24:00Z"/>
          <w:szCs w:val="20"/>
          <w:lang w:val="da-DK"/>
        </w:rPr>
      </w:pPr>
    </w:p>
    <w:p w:rsidR="00AC1CC2" w:rsidRPr="00041CC2" w:rsidP="00AC1CC2" w14:paraId="377FA182" w14:textId="77777777">
      <w:pPr>
        <w:rPr>
          <w:del w:id="19473" w:author="AbbVie7" w:date="2025-05-12T15:24:00Z"/>
          <w:i/>
          <w:u w:val="single"/>
          <w:lang w:val="da-DK"/>
        </w:rPr>
      </w:pPr>
      <w:del w:id="19474" w:author="AbbVie7" w:date="2025-05-12T15:24:00Z">
        <w:r w:rsidRPr="00041CC2">
          <w:rPr>
            <w:i/>
            <w:u w:val="single"/>
            <w:lang w:val="da-DK"/>
          </w:rPr>
          <w:delText>Klinisk respons</w:delText>
        </w:r>
      </w:del>
    </w:p>
    <w:p w:rsidR="00AC1CC2" w:rsidRPr="00041CC2" w:rsidP="00AC1CC2" w14:paraId="3663D789" w14:textId="77777777">
      <w:pPr>
        <w:rPr>
          <w:del w:id="19475" w:author="AbbVie7" w:date="2025-05-12T15:24:00Z"/>
          <w:b/>
          <w:lang w:val="da-DK"/>
        </w:rPr>
      </w:pPr>
    </w:p>
    <w:p w:rsidR="00AC1CC2" w:rsidRPr="004D4CE1" w:rsidP="00AC1CC2" w14:paraId="2F507E68" w14:textId="77777777">
      <w:pPr>
        <w:rPr>
          <w:del w:id="19476" w:author="AbbVie7" w:date="2025-05-12T15:24:00Z"/>
          <w:lang w:val="da-DK"/>
        </w:rPr>
      </w:pPr>
      <w:del w:id="19477" w:author="AbbVie7" w:date="2025-05-12T15:24:00Z">
        <w:r w:rsidRPr="00041CC2">
          <w:rPr>
            <w:lang w:val="da-DK"/>
          </w:rPr>
          <w:delText xml:space="preserve">Adalimumab forsinkede tiden til behandlingssvigt signifikant sammenlignet med placebo (se figur 3, </w:delText>
        </w:r>
      </w:del>
      <w:del w:id="19478" w:author="AbbVie7" w:date="2025-05-12T15:24:00Z">
        <w:r w:rsidRPr="00041CC2">
          <w:rPr>
            <w:bCs/>
            <w:lang w:val="da-DK"/>
          </w:rPr>
          <w:delText>P &lt; 0,0001 fra log rank test). Mediantiden til behandlingssvigt var 24,1 uge for patienter behandlet med placebo</w:delText>
        </w:r>
      </w:del>
      <w:del w:id="19479" w:author="AbbVie7" w:date="2025-05-12T15:24:00Z">
        <w:r w:rsidRPr="00041CC2">
          <w:rPr>
            <w:b/>
            <w:lang w:val="da-DK"/>
          </w:rPr>
          <w:delText xml:space="preserve"> </w:delText>
        </w:r>
      </w:del>
      <w:del w:id="19480" w:author="AbbVie7" w:date="2025-05-12T15:24:00Z">
        <w:r w:rsidRPr="00041CC2">
          <w:rPr>
            <w:lang w:val="da-DK"/>
          </w:rPr>
          <w:delText xml:space="preserve">mens mediantiden til behandlingssvigt hos patienter behandlet med adalimumab ikke var målbar, da mindre end halvdelen af disse patienter oplevede behandlingssvigt. </w:delText>
        </w:r>
      </w:del>
      <w:del w:id="19481" w:author="AbbVie7" w:date="2025-05-12T15:24:00Z">
        <w:r w:rsidRPr="004D4CE1">
          <w:rPr>
            <w:lang w:val="da-DK"/>
          </w:rPr>
          <w:delText xml:space="preserve">Adalimumab nedsætter signifikant risikoen for behandlingssvigt med 75 %, som vist med hazard ration sammenlignet med placebo </w:delText>
        </w:r>
      </w:del>
      <w:del w:id="19482" w:author="AbbVie7" w:date="2025-05-12T15:24:00Z">
        <w:r w:rsidRPr="004D4CE1">
          <w:rPr>
            <w:bCs/>
            <w:lang w:val="da-DK"/>
          </w:rPr>
          <w:delText>(HR = 0</w:delText>
        </w:r>
      </w:del>
      <w:del w:id="19483" w:author="AbbVie7" w:date="2025-05-12T15:24:00Z">
        <w:r>
          <w:rPr>
            <w:bCs/>
            <w:lang w:val="da-DK"/>
          </w:rPr>
          <w:delText>,</w:delText>
        </w:r>
      </w:del>
      <w:del w:id="19484" w:author="AbbVie7" w:date="2025-05-12T15:24:00Z">
        <w:r w:rsidRPr="004D4CE1">
          <w:rPr>
            <w:bCs/>
            <w:lang w:val="da-DK"/>
          </w:rPr>
          <w:delText>25 [95% CI:</w:delText>
        </w:r>
      </w:del>
      <w:del w:id="19485" w:author="AbbVie7" w:date="2025-05-12T15:24:00Z">
        <w:r w:rsidRPr="004D4CE1">
          <w:rPr>
            <w:bCs/>
            <w:i/>
            <w:lang w:val="da-DK"/>
          </w:rPr>
          <w:delText xml:space="preserve"> </w:delText>
        </w:r>
      </w:del>
      <w:del w:id="19486" w:author="AbbVie7" w:date="2025-05-12T15:24:00Z">
        <w:r w:rsidRPr="004D4CE1">
          <w:rPr>
            <w:bCs/>
            <w:lang w:val="da-DK"/>
          </w:rPr>
          <w:delText>0</w:delText>
        </w:r>
      </w:del>
      <w:del w:id="19487" w:author="AbbVie7" w:date="2025-05-12T15:24:00Z">
        <w:r>
          <w:rPr>
            <w:bCs/>
            <w:lang w:val="da-DK"/>
          </w:rPr>
          <w:delText>,</w:delText>
        </w:r>
      </w:del>
      <w:del w:id="19488" w:author="AbbVie7" w:date="2025-05-12T15:24:00Z">
        <w:r w:rsidRPr="004D4CE1">
          <w:rPr>
            <w:bCs/>
            <w:lang w:val="da-DK"/>
          </w:rPr>
          <w:delText>12</w:delText>
        </w:r>
      </w:del>
      <w:del w:id="19489" w:author="AbbVie7" w:date="2025-05-12T15:24:00Z">
        <w:r>
          <w:rPr>
            <w:bCs/>
            <w:lang w:val="da-DK"/>
          </w:rPr>
          <w:delText>;</w:delText>
        </w:r>
      </w:del>
      <w:del w:id="19490" w:author="AbbVie7" w:date="2025-05-12T15:24:00Z">
        <w:r w:rsidRPr="004D4CE1">
          <w:rPr>
            <w:bCs/>
            <w:lang w:val="da-DK"/>
          </w:rPr>
          <w:delText xml:space="preserve"> 0</w:delText>
        </w:r>
      </w:del>
      <w:del w:id="19491" w:author="AbbVie7" w:date="2025-05-12T15:24:00Z">
        <w:r>
          <w:rPr>
            <w:bCs/>
            <w:lang w:val="da-DK"/>
          </w:rPr>
          <w:delText>,</w:delText>
        </w:r>
      </w:del>
      <w:del w:id="19492" w:author="AbbVie7" w:date="2025-05-12T15:24:00Z">
        <w:r w:rsidRPr="004D4CE1">
          <w:rPr>
            <w:bCs/>
            <w:lang w:val="da-DK"/>
          </w:rPr>
          <w:delText>49])</w:delText>
        </w:r>
      </w:del>
      <w:del w:id="19493" w:author="AbbVie7" w:date="2025-05-12T15:24:00Z">
        <w:r w:rsidRPr="004D4CE1">
          <w:rPr>
            <w:lang w:val="da-DK"/>
          </w:rPr>
          <w:delText xml:space="preserve">. </w:delText>
        </w:r>
      </w:del>
    </w:p>
    <w:p w:rsidR="00AC1CC2" w:rsidRPr="00041CC2" w:rsidP="00AC1CC2" w14:paraId="3E0E3B3E" w14:textId="77777777">
      <w:pPr>
        <w:rPr>
          <w:del w:id="19494" w:author="AbbVie7" w:date="2025-05-12T15:24:00Z"/>
          <w:szCs w:val="20"/>
          <w:lang w:val="da-DK"/>
        </w:rPr>
      </w:pPr>
    </w:p>
    <w:p w:rsidR="00AC1CC2" w:rsidRPr="00041CC2" w:rsidP="00AC1CC2" w14:paraId="43037CBC" w14:textId="77777777">
      <w:pPr>
        <w:keepNext/>
        <w:jc w:val="center"/>
        <w:rPr>
          <w:del w:id="19495" w:author="AbbVie7" w:date="2025-05-12T15:24:00Z"/>
          <w:b/>
          <w:lang w:val="da-DK"/>
        </w:rPr>
      </w:pPr>
      <w:del w:id="19496" w:author="AbbVie7" w:date="2025-05-12T15:24:00Z">
        <w:r w:rsidRPr="00041CC2">
          <w:rPr>
            <w:b/>
            <w:lang w:val="da-DK"/>
          </w:rPr>
          <w:delText>Figur 3: Kaplan-Meier-kurver, opsummerende tid til behandlingssvigt i det pædiatriske uveitis studie</w:delText>
        </w:r>
      </w:del>
    </w:p>
    <w:p w:rsidR="00AC1CC2" w:rsidRPr="00041CC2" w:rsidP="00AC1CC2" w14:paraId="77D50F83" w14:textId="77777777">
      <w:pPr>
        <w:keepNext/>
        <w:jc w:val="center"/>
        <w:rPr>
          <w:del w:id="19497" w:author="AbbVie7" w:date="2025-05-12T15:24:00Z"/>
          <w:b/>
          <w:lang w:val="da-DK"/>
        </w:rPr>
      </w:pPr>
    </w:p>
    <w:tbl>
      <w:tblPr>
        <w:tblW w:w="9339" w:type="dxa"/>
        <w:tblLook w:val="04A0"/>
      </w:tblPr>
      <w:tblGrid>
        <w:gridCol w:w="482"/>
        <w:gridCol w:w="2609"/>
        <w:gridCol w:w="1395"/>
        <w:gridCol w:w="1443"/>
        <w:gridCol w:w="1303"/>
        <w:gridCol w:w="2107"/>
      </w:tblGrid>
      <w:tr w14:paraId="46EED70F" w14:textId="77777777" w:rsidTr="00AE2794">
        <w:tblPrEx>
          <w:tblW w:w="9339" w:type="dxa"/>
          <w:tblLook w:val="04A0"/>
        </w:tblPrEx>
        <w:trPr>
          <w:cantSplit/>
          <w:trHeight w:val="3806"/>
          <w:del w:id="19498" w:author="AbbVie7" w:date="2025-05-12T15:24:00Z"/>
        </w:trPr>
        <w:tc>
          <w:tcPr>
            <w:tcW w:w="482" w:type="dxa"/>
            <w:textDirection w:val="btLr"/>
            <w:vAlign w:val="bottom"/>
          </w:tcPr>
          <w:p w:rsidR="00AC1CC2" w:rsidRPr="000653BE" w:rsidP="00AE2794" w14:paraId="43C0FEEA" w14:textId="77777777">
            <w:pPr>
              <w:pStyle w:val="EMEANormal"/>
              <w:keepNext/>
              <w:ind w:left="113" w:right="113"/>
              <w:jc w:val="center"/>
              <w:rPr>
                <w:del w:id="19499" w:author="AbbVie7" w:date="2025-05-12T15:24:00Z"/>
                <w:b/>
                <w:szCs w:val="22"/>
              </w:rPr>
            </w:pPr>
            <w:del w:id="19500" w:author="AbbVie7" w:date="2025-05-12T15:24:00Z">
              <w:r>
                <w:rPr>
                  <w:b/>
                  <w:szCs w:val="22"/>
                </w:rPr>
                <w:delText>SANDSYNLIGHEDEN FOR BEHANDLINGSSVIGT</w:delText>
              </w:r>
            </w:del>
          </w:p>
        </w:tc>
        <w:tc>
          <w:tcPr>
            <w:tcW w:w="8857" w:type="dxa"/>
            <w:gridSpan w:val="5"/>
            <w:vAlign w:val="bottom"/>
          </w:tcPr>
          <w:p w:rsidR="00AC1CC2" w:rsidRPr="00B720DC" w:rsidP="00AE2794" w14:paraId="5E002741" w14:textId="77777777">
            <w:pPr>
              <w:pStyle w:val="EMEANormal"/>
              <w:keepNext/>
              <w:rPr>
                <w:del w:id="19501" w:author="AbbVie7" w:date="2025-05-12T15:24:00Z"/>
                <w:szCs w:val="22"/>
              </w:rPr>
            </w:pPr>
            <w:del w:id="19502" w:author="AbbVie7" w:date="2025-05-12T15:24:00Z">
              <w:r w:rsidRPr="00031C85">
                <w:rPr>
                  <w:noProof/>
                  <w:lang w:val="en-GB"/>
                </w:rPr>
                <w:drawing>
                  <wp:inline distT="0" distB="0" distL="0" distR="0">
                    <wp:extent cx="5486400" cy="4552950"/>
                    <wp:effectExtent l="0" t="0" r="0" b="0"/>
                    <wp:docPr id="164" name="Picture 164" descr="Humira PED UV KM Curve REVISE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5" descr="Humira PED UV KM Curve REVISED 3"/>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bwMode="auto">
                            <a:xfrm>
                              <a:off x="0" y="0"/>
                              <a:ext cx="5486400" cy="4552950"/>
                            </a:xfrm>
                            <a:prstGeom prst="rect">
                              <a:avLst/>
                            </a:prstGeom>
                            <a:noFill/>
                            <a:ln>
                              <a:noFill/>
                            </a:ln>
                          </pic:spPr>
                        </pic:pic>
                      </a:graphicData>
                    </a:graphic>
                  </wp:inline>
                </w:drawing>
              </w:r>
            </w:del>
          </w:p>
        </w:tc>
      </w:tr>
      <w:tr w14:paraId="0157CFA1" w14:textId="77777777" w:rsidTr="00AE2794">
        <w:tblPrEx>
          <w:tblW w:w="9339" w:type="dxa"/>
          <w:tblLook w:val="04A0"/>
        </w:tblPrEx>
        <w:trPr>
          <w:del w:id="19503" w:author="AbbVie7" w:date="2025-05-12T15:24:00Z"/>
        </w:trPr>
        <w:tc>
          <w:tcPr>
            <w:tcW w:w="482" w:type="dxa"/>
          </w:tcPr>
          <w:p w:rsidR="00AC1CC2" w:rsidRPr="00041CC2" w:rsidP="00AE2794" w14:paraId="53BD2A3F" w14:textId="77777777">
            <w:pPr>
              <w:keepNext/>
              <w:rPr>
                <w:del w:id="19504" w:author="AbbVie7" w:date="2025-05-12T15:24:00Z"/>
                <w:szCs w:val="22"/>
              </w:rPr>
            </w:pPr>
          </w:p>
        </w:tc>
        <w:tc>
          <w:tcPr>
            <w:tcW w:w="8857" w:type="dxa"/>
            <w:gridSpan w:val="5"/>
          </w:tcPr>
          <w:p w:rsidR="00AC1CC2" w:rsidRPr="00041CC2" w:rsidP="00AE2794" w14:paraId="1B0A9DE3" w14:textId="77777777">
            <w:pPr>
              <w:keepNext/>
              <w:jc w:val="center"/>
              <w:rPr>
                <w:del w:id="19505" w:author="AbbVie7" w:date="2025-05-12T15:24:00Z"/>
                <w:b/>
                <w:szCs w:val="22"/>
              </w:rPr>
            </w:pPr>
            <w:del w:id="19506" w:author="AbbVie7" w:date="2025-05-12T15:24:00Z">
              <w:r w:rsidRPr="00041CC2">
                <w:rPr>
                  <w:b/>
                  <w:szCs w:val="22"/>
                </w:rPr>
                <w:delText>Tiden (UGER)</w:delText>
              </w:r>
            </w:del>
          </w:p>
        </w:tc>
      </w:tr>
      <w:tr w14:paraId="4BF8C025" w14:textId="77777777" w:rsidTr="00AE2794">
        <w:tblPrEx>
          <w:tblW w:w="9339" w:type="dxa"/>
          <w:tblLook w:val="04A0"/>
        </w:tblPrEx>
        <w:trPr>
          <w:del w:id="19507" w:author="AbbVie7" w:date="2025-05-12T15:24:00Z"/>
        </w:trPr>
        <w:tc>
          <w:tcPr>
            <w:tcW w:w="482" w:type="dxa"/>
          </w:tcPr>
          <w:p w:rsidR="00AC1CC2" w:rsidRPr="00B720DC" w:rsidP="00AE2794" w14:paraId="20C515E1" w14:textId="77777777">
            <w:pPr>
              <w:pStyle w:val="EMEANormal"/>
              <w:keepNext/>
              <w:rPr>
                <w:del w:id="19508" w:author="AbbVie7" w:date="2025-05-12T15:24:00Z"/>
                <w:szCs w:val="22"/>
              </w:rPr>
            </w:pPr>
          </w:p>
        </w:tc>
        <w:tc>
          <w:tcPr>
            <w:tcW w:w="2609" w:type="dxa"/>
          </w:tcPr>
          <w:p w:rsidR="00AC1CC2" w:rsidRPr="00B720DC" w:rsidP="00AE2794" w14:paraId="43E509AB" w14:textId="77777777">
            <w:pPr>
              <w:pStyle w:val="EMEANormal"/>
              <w:keepNext/>
              <w:rPr>
                <w:del w:id="19509" w:author="AbbVie7" w:date="2025-05-12T15:24:00Z"/>
                <w:szCs w:val="22"/>
              </w:rPr>
            </w:pPr>
            <w:del w:id="19510" w:author="AbbVie7" w:date="2025-05-12T15:24:00Z">
              <w:r>
                <w:rPr>
                  <w:szCs w:val="22"/>
                </w:rPr>
                <w:delText>Behandling</w:delText>
              </w:r>
            </w:del>
          </w:p>
        </w:tc>
        <w:tc>
          <w:tcPr>
            <w:tcW w:w="1395" w:type="dxa"/>
            <w:vAlign w:val="bottom"/>
          </w:tcPr>
          <w:p w:rsidR="00AC1CC2" w:rsidRPr="00B720DC" w:rsidP="00AE2794" w14:paraId="44B0BB8D" w14:textId="77777777">
            <w:pPr>
              <w:pStyle w:val="EMEANormal"/>
              <w:keepNext/>
              <w:jc w:val="center"/>
              <w:rPr>
                <w:del w:id="19511" w:author="AbbVie7" w:date="2025-05-12T15:24:00Z"/>
                <w:szCs w:val="22"/>
              </w:rPr>
            </w:pPr>
            <w:del w:id="19512" w:author="AbbVie7" w:date="2025-05-12T15:24:00Z">
              <w:r w:rsidRPr="00031C85">
                <w:rPr>
                  <w:noProof/>
                  <w:lang w:val="en-GB"/>
                </w:rPr>
                <w:drawing>
                  <wp:inline distT="0" distB="0" distL="0" distR="0">
                    <wp:extent cx="457200" cy="123825"/>
                    <wp:effectExtent l="0" t="0" r="0" b="9525"/>
                    <wp:docPr id="163" name="Picture 163" descr="Humira PED UV KM Cur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4" descr="Humira PED UV KM Curve 11"/>
                            <pic:cNvPicPr>
                              <a:picLocks noChangeAspect="1" noChangeArrowheads="1"/>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bwMode="auto">
                            <a:xfrm>
                              <a:off x="0" y="0"/>
                              <a:ext cx="457200" cy="123825"/>
                            </a:xfrm>
                            <a:prstGeom prst="rect">
                              <a:avLst/>
                            </a:prstGeom>
                            <a:noFill/>
                            <a:ln>
                              <a:noFill/>
                            </a:ln>
                          </pic:spPr>
                        </pic:pic>
                      </a:graphicData>
                    </a:graphic>
                  </wp:inline>
                </w:drawing>
              </w:r>
            </w:del>
          </w:p>
        </w:tc>
        <w:tc>
          <w:tcPr>
            <w:tcW w:w="1443" w:type="dxa"/>
          </w:tcPr>
          <w:p w:rsidR="00AC1CC2" w:rsidRPr="00B720DC" w:rsidP="00AE2794" w14:paraId="4B17EAE3" w14:textId="77777777">
            <w:pPr>
              <w:pStyle w:val="EMEANormal"/>
              <w:keepNext/>
              <w:rPr>
                <w:del w:id="19513" w:author="AbbVie7" w:date="2025-05-12T15:24:00Z"/>
                <w:szCs w:val="22"/>
              </w:rPr>
            </w:pPr>
            <w:del w:id="19514" w:author="AbbVie7" w:date="2025-05-12T15:24:00Z">
              <w:r w:rsidRPr="00B720DC">
                <w:rPr>
                  <w:szCs w:val="22"/>
                </w:rPr>
                <w:delText>Placebo</w:delText>
              </w:r>
            </w:del>
          </w:p>
        </w:tc>
        <w:tc>
          <w:tcPr>
            <w:tcW w:w="1303" w:type="dxa"/>
            <w:vAlign w:val="center"/>
          </w:tcPr>
          <w:p w:rsidR="00AC1CC2" w:rsidRPr="00B720DC" w:rsidP="00AE2794" w14:paraId="6F9AD80F" w14:textId="77777777">
            <w:pPr>
              <w:pStyle w:val="EMEANormal"/>
              <w:keepNext/>
              <w:rPr>
                <w:del w:id="19515" w:author="AbbVie7" w:date="2025-05-12T15:24:00Z"/>
                <w:szCs w:val="22"/>
              </w:rPr>
            </w:pPr>
            <w:del w:id="19516" w:author="AbbVie7" w:date="2025-05-12T15:24:00Z">
              <w:r w:rsidRPr="00031C85">
                <w:rPr>
                  <w:noProof/>
                  <w:lang w:val="en-GB"/>
                </w:rPr>
                <w:drawing>
                  <wp:inline distT="0" distB="0" distL="0" distR="0">
                    <wp:extent cx="457200" cy="85725"/>
                    <wp:effectExtent l="0" t="0" r="0" b="9525"/>
                    <wp:docPr id="162" name="Picture 162" descr="Humira PED UV KM Cur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8" descr="Humira PED UV KM Curve 11"/>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tretch>
                              <a:fillRect/>
                            </a:stretch>
                          </pic:blipFill>
                          <pic:spPr bwMode="auto">
                            <a:xfrm>
                              <a:off x="0" y="0"/>
                              <a:ext cx="457200" cy="85725"/>
                            </a:xfrm>
                            <a:prstGeom prst="rect">
                              <a:avLst/>
                            </a:prstGeom>
                            <a:noFill/>
                            <a:ln>
                              <a:noFill/>
                            </a:ln>
                          </pic:spPr>
                        </pic:pic>
                      </a:graphicData>
                    </a:graphic>
                  </wp:inline>
                </w:drawing>
              </w:r>
            </w:del>
          </w:p>
        </w:tc>
        <w:tc>
          <w:tcPr>
            <w:tcW w:w="2107" w:type="dxa"/>
          </w:tcPr>
          <w:p w:rsidR="00AC1CC2" w:rsidRPr="00B720DC" w:rsidP="00AE2794" w14:paraId="225FB03C" w14:textId="77777777">
            <w:pPr>
              <w:pStyle w:val="EMEANormal"/>
              <w:keepNext/>
              <w:rPr>
                <w:del w:id="19517" w:author="AbbVie7" w:date="2025-05-12T15:24:00Z"/>
                <w:szCs w:val="22"/>
              </w:rPr>
            </w:pPr>
            <w:del w:id="19518" w:author="AbbVie7" w:date="2025-05-12T15:24:00Z">
              <w:r w:rsidRPr="00B720DC">
                <w:rPr>
                  <w:szCs w:val="22"/>
                </w:rPr>
                <w:delText>Adalimumab</w:delText>
              </w:r>
            </w:del>
          </w:p>
        </w:tc>
      </w:tr>
      <w:tr w14:paraId="138A2583" w14:textId="77777777" w:rsidTr="00AE2794">
        <w:tblPrEx>
          <w:tblW w:w="9339" w:type="dxa"/>
          <w:tblLook w:val="04A0"/>
        </w:tblPrEx>
        <w:trPr>
          <w:del w:id="19519" w:author="AbbVie7" w:date="2025-05-12T15:24:00Z"/>
        </w:trPr>
        <w:tc>
          <w:tcPr>
            <w:tcW w:w="482" w:type="dxa"/>
          </w:tcPr>
          <w:p w:rsidR="00AC1CC2" w:rsidRPr="00041CC2" w:rsidP="00AE2794" w14:paraId="20F016D2" w14:textId="77777777">
            <w:pPr>
              <w:rPr>
                <w:del w:id="19520" w:author="AbbVie7" w:date="2025-05-12T15:24:00Z"/>
                <w:szCs w:val="22"/>
              </w:rPr>
            </w:pPr>
          </w:p>
        </w:tc>
        <w:tc>
          <w:tcPr>
            <w:tcW w:w="8857" w:type="dxa"/>
            <w:gridSpan w:val="5"/>
          </w:tcPr>
          <w:p w:rsidR="00AC1CC2" w:rsidRPr="00041CC2" w:rsidP="00AE2794" w14:paraId="35A845CA" w14:textId="77777777">
            <w:pPr>
              <w:rPr>
                <w:del w:id="19521" w:author="AbbVie7" w:date="2025-05-12T15:24:00Z"/>
                <w:szCs w:val="22"/>
                <w:lang w:val="da-DK"/>
              </w:rPr>
            </w:pPr>
            <w:del w:id="19522" w:author="AbbVie7" w:date="2025-05-12T15:24:00Z">
              <w:r w:rsidRPr="00041CC2">
                <w:rPr>
                  <w:szCs w:val="22"/>
                  <w:lang w:val="da-DK"/>
                </w:rPr>
                <w:delText>Bemærk: P = Placebo (Antal med risiko); H = HUMIRA (Antal med risiko).</w:delText>
              </w:r>
            </w:del>
          </w:p>
        </w:tc>
      </w:tr>
    </w:tbl>
    <w:p w:rsidR="00AC1CC2" w:rsidRPr="00041CC2" w:rsidP="00981EB4" w14:paraId="35CDBEE0" w14:textId="77777777">
      <w:pPr>
        <w:tabs>
          <w:tab w:val="clear" w:pos="562"/>
        </w:tabs>
        <w:suppressAutoHyphens w:val="0"/>
        <w:spacing w:line="259" w:lineRule="auto"/>
        <w:rPr>
          <w:del w:id="19523" w:author="AbbVie7" w:date="2025-05-12T15:24:00Z"/>
          <w:rFonts w:ascii="Calibri" w:eastAsia="Calibri" w:hAnsi="Calibri"/>
          <w:szCs w:val="22"/>
          <w:lang w:val="da-DK"/>
        </w:rPr>
      </w:pPr>
    </w:p>
    <w:p w:rsidR="00041CC2" w:rsidP="00BA4A66" w14:paraId="31205844" w14:textId="77777777">
      <w:pPr>
        <w:keepNext/>
        <w:tabs>
          <w:tab w:val="clear" w:pos="562"/>
        </w:tabs>
        <w:suppressAutoHyphens w:val="0"/>
        <w:textAlignment w:val="top"/>
        <w:rPr>
          <w:del w:id="19524" w:author="AbbVie7" w:date="2025-05-12T15:24:00Z"/>
          <w:noProof/>
          <w:szCs w:val="22"/>
          <w:lang w:val="da-DK"/>
        </w:rPr>
      </w:pPr>
    </w:p>
    <w:p w:rsidR="00767709" w:rsidRPr="006142DF" w:rsidP="00815AC0" w14:paraId="40E6E7B8" w14:textId="77777777">
      <w:pPr>
        <w:pStyle w:val="EMEAHeading2SPC"/>
        <w:keepNext/>
        <w:spacing w:before="0" w:beforeLines="0" w:after="0" w:afterLines="0"/>
        <w:rPr>
          <w:del w:id="19525" w:author="AbbVie7" w:date="2025-05-12T15:24:00Z"/>
          <w:rFonts w:ascii="Times New Roman" w:hAnsi="Times New Roman"/>
          <w:b w:val="0"/>
          <w:lang w:val="da-DK"/>
        </w:rPr>
      </w:pPr>
      <w:del w:id="19526" w:author="AbbVie7" w:date="2025-05-12T15:24:00Z">
        <w:r>
          <w:rPr>
            <w:rFonts w:ascii="Times New Roman" w:hAnsi="Times New Roman"/>
            <w:lang w:val="da-DK"/>
          </w:rPr>
          <w:delText>5.2</w:delText>
        </w:r>
      </w:del>
      <w:del w:id="19527" w:author="AbbVie7" w:date="2025-05-12T15:24:00Z">
        <w:r>
          <w:rPr>
            <w:rFonts w:ascii="Times New Roman" w:hAnsi="Times New Roman"/>
            <w:lang w:val="da-DK"/>
          </w:rPr>
          <w:tab/>
          <w:delText>Farmakokinetiske egenskaber</w:delText>
        </w:r>
      </w:del>
    </w:p>
    <w:p w:rsidR="008062E3" w:rsidRPr="008062E3" w:rsidP="00815AC0" w14:paraId="75544E77" w14:textId="77777777">
      <w:pPr>
        <w:pStyle w:val="EMEANormal"/>
        <w:keepNext/>
        <w:rPr>
          <w:del w:id="19528" w:author="AbbVie7" w:date="2025-05-12T15:24:00Z"/>
          <w:lang w:val="da-DK"/>
        </w:rPr>
      </w:pPr>
    </w:p>
    <w:p w:rsidR="00606985" w:rsidRPr="008F497B" w:rsidP="00815AC0" w14:paraId="3E531627" w14:textId="77777777">
      <w:pPr>
        <w:keepNext/>
        <w:rPr>
          <w:del w:id="19529" w:author="AbbVie7" w:date="2025-05-12T15:24:00Z"/>
          <w:u w:val="single"/>
          <w:lang w:val="da-DK"/>
        </w:rPr>
      </w:pPr>
      <w:del w:id="19530" w:author="AbbVie7" w:date="2025-05-12T15:24:00Z">
        <w:r w:rsidRPr="008F497B">
          <w:rPr>
            <w:u w:val="single"/>
            <w:lang w:val="da-DK"/>
          </w:rPr>
          <w:delText xml:space="preserve">Absorption og distribution </w:delText>
        </w:r>
      </w:del>
    </w:p>
    <w:p w:rsidR="00606985" w:rsidP="00815AC0" w14:paraId="1485B7CD" w14:textId="77777777">
      <w:pPr>
        <w:keepNext/>
        <w:rPr>
          <w:del w:id="19531" w:author="AbbVie7" w:date="2025-05-12T15:24:00Z"/>
          <w:lang w:val="da-DK"/>
        </w:rPr>
      </w:pPr>
    </w:p>
    <w:p w:rsidR="00767709" w:rsidP="00815AC0" w14:paraId="68E900F2" w14:textId="77777777">
      <w:pPr>
        <w:keepNext/>
        <w:rPr>
          <w:del w:id="19532" w:author="AbbVie7" w:date="2025-05-12T15:24:00Z"/>
          <w:lang w:val="da-DK"/>
        </w:rPr>
      </w:pPr>
      <w:del w:id="19533" w:author="AbbVie7" w:date="2025-05-12T15:24:00Z">
        <w:r>
          <w:rPr>
            <w:lang w:val="da-DK"/>
          </w:rPr>
          <w:delText xml:space="preserve">Efter subkutan administration af en enkelt 40 mg dosis var absorption og distribution af adalimumab langsom, og maksimal serumkoncentration blev nået omkring 5 dage efter administration. Den gennemsnitlige absolutte biotilgængelighed af adalimumab, estimeret ud fra tre </w:delText>
        </w:r>
      </w:del>
      <w:del w:id="19534" w:author="AbbVie7" w:date="2025-05-12T15:24:00Z">
        <w:r w:rsidR="006B02B4">
          <w:rPr>
            <w:lang w:val="da-DK"/>
          </w:rPr>
          <w:delText>studier</w:delText>
        </w:r>
      </w:del>
      <w:del w:id="19535" w:author="AbbVie7" w:date="2025-05-12T15:24:00Z">
        <w:r>
          <w:rPr>
            <w:lang w:val="da-DK"/>
          </w:rPr>
          <w:delText xml:space="preserve"> efter en enkelt 40 mg subkutan dosis, var 64</w:delText>
        </w:r>
      </w:del>
      <w:del w:id="19536" w:author="AbbVie7" w:date="2025-05-12T15:24:00Z">
        <w:r w:rsidR="00562996">
          <w:rPr>
            <w:lang w:val="da-DK"/>
          </w:rPr>
          <w:delText>%</w:delText>
        </w:r>
      </w:del>
      <w:del w:id="19537" w:author="AbbVie7" w:date="2025-05-12T15:24:00Z">
        <w:r>
          <w:rPr>
            <w:lang w:val="da-DK"/>
          </w:rPr>
          <w:delText>. Efter enkeltvise intravenøse doser på mellem 0,25 og 10 mg/kg var koncentrationerne dosisrelaterede. Efter doser på 0,5 mg/kg (~ 40 mg) var clearance 11-15 ml/time, fordelingsvolumen (V</w:delText>
        </w:r>
      </w:del>
      <w:del w:id="19538" w:author="AbbVie7" w:date="2025-05-12T15:24:00Z">
        <w:r>
          <w:rPr>
            <w:vertAlign w:val="subscript"/>
            <w:lang w:val="da-DK"/>
          </w:rPr>
          <w:delText>ss</w:delText>
        </w:r>
      </w:del>
      <w:del w:id="19539" w:author="AbbVie7" w:date="2025-05-12T15:24:00Z">
        <w:r>
          <w:rPr>
            <w:lang w:val="da-DK"/>
          </w:rPr>
          <w:delText>) var mellem 5 og 6 liter, og den gennemsnitlige terminale halveringstid var cirka to uger. Koncentrationen af adalimumab i synovialvæsken fra adskillige reumatoid artrit-patienter målt i serum var 31–96</w:delText>
        </w:r>
      </w:del>
      <w:del w:id="19540" w:author="AbbVie7" w:date="2025-05-12T15:24:00Z">
        <w:r w:rsidR="00562996">
          <w:rPr>
            <w:lang w:val="da-DK"/>
          </w:rPr>
          <w:delText>%</w:delText>
        </w:r>
      </w:del>
      <w:del w:id="19541" w:author="AbbVie7" w:date="2025-05-12T15:24:00Z">
        <w:r>
          <w:rPr>
            <w:lang w:val="da-DK"/>
          </w:rPr>
          <w:delText>.</w:delText>
        </w:r>
      </w:del>
    </w:p>
    <w:p w:rsidR="00767709" w14:paraId="4DD63D13" w14:textId="77777777">
      <w:pPr>
        <w:rPr>
          <w:del w:id="19542" w:author="AbbVie7" w:date="2025-05-12T15:24:00Z"/>
          <w:lang w:val="da-DK"/>
        </w:rPr>
      </w:pPr>
    </w:p>
    <w:p w:rsidR="00767709" w14:paraId="2EF1D0BA" w14:textId="77777777">
      <w:pPr>
        <w:rPr>
          <w:del w:id="19543" w:author="AbbVie7" w:date="2025-05-12T15:24:00Z"/>
          <w:lang w:val="da-DK"/>
        </w:rPr>
      </w:pPr>
      <w:del w:id="19544" w:author="AbbVie7" w:date="2025-05-12T15:24:00Z">
        <w:r>
          <w:rPr>
            <w:lang w:val="da-DK"/>
          </w:rPr>
          <w:delText xml:space="preserve">Efter subkutan administration af 40 mg </w:delText>
        </w:r>
      </w:del>
      <w:del w:id="19545" w:author="AbbVie7" w:date="2025-05-12T15:24:00Z">
        <w:r w:rsidR="00D118DE">
          <w:rPr>
            <w:lang w:val="da-DK"/>
          </w:rPr>
          <w:delText>adalimumab</w:delText>
        </w:r>
      </w:del>
      <w:del w:id="19546" w:author="AbbVie7" w:date="2025-05-12T15:24:00Z">
        <w:r>
          <w:rPr>
            <w:lang w:val="da-DK"/>
          </w:rPr>
          <w:delText xml:space="preserve"> hver anden uge hos voksne patienter med rheumatoid artrit (RA) var </w:delText>
        </w:r>
      </w:del>
      <w:del w:id="19547" w:author="AbbVie7" w:date="2025-05-12T15:24:00Z">
        <w:r w:rsidRPr="004C6D25" w:rsidR="00325F0F">
          <w:rPr>
            <w:szCs w:val="22"/>
            <w:lang w:val="da-DK"/>
          </w:rPr>
          <w:delText xml:space="preserve">de gennemsnitlige </w:delText>
        </w:r>
      </w:del>
      <w:del w:id="19548" w:author="AbbVie7" w:date="2025-05-12T15:24:00Z">
        <w:r w:rsidR="00097C9D">
          <w:rPr>
            <w:lang w:val="da-DK"/>
          </w:rPr>
          <w:delText>dal-</w:delText>
        </w:r>
      </w:del>
      <w:del w:id="19549" w:author="AbbVie7" w:date="2025-05-12T15:24:00Z">
        <w:r w:rsidRPr="00C174C5">
          <w:rPr>
            <w:i/>
            <w:lang w:val="da-DK"/>
          </w:rPr>
          <w:delText>steady</w:delText>
        </w:r>
      </w:del>
      <w:del w:id="19550" w:author="AbbVie7" w:date="2025-05-12T15:24:00Z">
        <w:r w:rsidR="001128BD">
          <w:rPr>
            <w:i/>
            <w:lang w:val="da-DK"/>
          </w:rPr>
          <w:delText xml:space="preserve"> </w:delText>
        </w:r>
      </w:del>
      <w:del w:id="19551" w:author="AbbVie7" w:date="2025-05-12T15:24:00Z">
        <w:r w:rsidRPr="00C174C5">
          <w:rPr>
            <w:i/>
            <w:lang w:val="da-DK"/>
          </w:rPr>
          <w:delText>state</w:delText>
        </w:r>
      </w:del>
      <w:del w:id="19552" w:author="AbbVie7" w:date="2025-05-12T15:24:00Z">
        <w:r>
          <w:rPr>
            <w:lang w:val="da-DK"/>
          </w:rPr>
          <w:delText xml:space="preserve">-koncentrationer på henholdsvis cirka 5 </w:delText>
        </w:r>
      </w:del>
      <w:del w:id="19553" w:author="AbbVie7" w:date="2025-05-12T15:24:00Z">
        <w:r>
          <w:rPr>
            <w:rFonts w:ascii="Symbol" w:hAnsi="Symbol"/>
          </w:rPr>
          <w:sym w:font="Symbol" w:char="F06D"/>
        </w:r>
      </w:del>
      <w:del w:id="19554" w:author="AbbVie7" w:date="2025-05-12T15:24:00Z">
        <w:r>
          <w:rPr>
            <w:lang w:val="da-DK"/>
          </w:rPr>
          <w:delText xml:space="preserve">g/ml (uden kombination med methotrexat) og 8-9 </w:delText>
        </w:r>
      </w:del>
      <w:del w:id="19555" w:author="AbbVie7" w:date="2025-05-12T15:24:00Z">
        <w:r>
          <w:rPr>
            <w:rFonts w:ascii="Symbol" w:hAnsi="Symbol"/>
          </w:rPr>
          <w:sym w:font="Symbol" w:char="F06D"/>
        </w:r>
      </w:del>
      <w:del w:id="19556" w:author="AbbVie7" w:date="2025-05-12T15:24:00Z">
        <w:r>
          <w:rPr>
            <w:lang w:val="da-DK"/>
          </w:rPr>
          <w:delText xml:space="preserve">g/ml (i kombination med methotrexat). </w:delText>
        </w:r>
      </w:del>
      <w:del w:id="19557" w:author="AbbVie7" w:date="2025-05-12T15:24:00Z">
        <w:r w:rsidR="006431EB">
          <w:rPr>
            <w:lang w:val="da-DK"/>
          </w:rPr>
          <w:delText>Da</w:delText>
        </w:r>
      </w:del>
      <w:del w:id="19558" w:author="AbbVie7" w:date="2025-05-12T15:24:00Z">
        <w:r w:rsidRPr="007A6854" w:rsidR="006431EB">
          <w:rPr>
            <w:lang w:val="da-DK"/>
          </w:rPr>
          <w:delText>l-serumkoncentration af a</w:delText>
        </w:r>
      </w:del>
      <w:del w:id="19559" w:author="AbbVie7" w:date="2025-05-12T15:24:00Z">
        <w:r>
          <w:rPr>
            <w:lang w:val="da-DK"/>
          </w:rPr>
          <w:delText xml:space="preserve">dalimumab ved </w:delText>
        </w:r>
      </w:del>
      <w:del w:id="19560" w:author="AbbVie7" w:date="2025-05-12T15:24:00Z">
        <w:r w:rsidRPr="00C174C5">
          <w:rPr>
            <w:i/>
            <w:lang w:val="da-DK"/>
          </w:rPr>
          <w:delText>steady</w:delText>
        </w:r>
      </w:del>
      <w:del w:id="19561" w:author="AbbVie7" w:date="2025-05-12T15:24:00Z">
        <w:r w:rsidR="001128BD">
          <w:rPr>
            <w:i/>
            <w:lang w:val="da-DK"/>
          </w:rPr>
          <w:delText xml:space="preserve"> </w:delText>
        </w:r>
      </w:del>
      <w:del w:id="19562" w:author="AbbVie7" w:date="2025-05-12T15:24:00Z">
        <w:r w:rsidRPr="00C174C5">
          <w:rPr>
            <w:i/>
            <w:lang w:val="da-DK"/>
          </w:rPr>
          <w:delText>state</w:delText>
        </w:r>
      </w:del>
      <w:del w:id="19563" w:author="AbbVie7" w:date="2025-05-12T15:24:00Z">
        <w:r>
          <w:rPr>
            <w:lang w:val="da-DK"/>
          </w:rPr>
          <w:delText xml:space="preserve"> blev forøget omtrent proportionalt med </w:delText>
        </w:r>
      </w:del>
      <w:del w:id="19564" w:author="AbbVie7" w:date="2025-05-12T15:24:00Z">
        <w:r w:rsidR="00325F0F">
          <w:rPr>
            <w:lang w:val="da-DK"/>
          </w:rPr>
          <w:delText xml:space="preserve">dosis ved subkutan dosering af </w:delText>
        </w:r>
      </w:del>
      <w:del w:id="19565" w:author="AbbVie7" w:date="2025-05-12T15:24:00Z">
        <w:r>
          <w:rPr>
            <w:lang w:val="da-DK"/>
          </w:rPr>
          <w:delText>doser på 20, 40 og 80 mg hver anden uge og hver uge.</w:delText>
        </w:r>
      </w:del>
    </w:p>
    <w:p w:rsidR="00767709" w14:paraId="0DE14CB6" w14:textId="77777777">
      <w:pPr>
        <w:rPr>
          <w:del w:id="19566" w:author="AbbVie7" w:date="2025-05-12T15:24:00Z"/>
          <w:lang w:val="da-DK"/>
        </w:rPr>
      </w:pPr>
    </w:p>
    <w:p w:rsidR="00767709" w14:paraId="17488D21" w14:textId="77777777">
      <w:pPr>
        <w:rPr>
          <w:del w:id="19567" w:author="AbbVie7" w:date="2025-05-12T15:24:00Z"/>
          <w:lang w:val="da-DK"/>
        </w:rPr>
      </w:pPr>
      <w:del w:id="19568" w:author="AbbVie7" w:date="2025-05-12T15:24:00Z">
        <w:r>
          <w:rPr>
            <w:lang w:val="da-DK"/>
          </w:rPr>
          <w:delText>Efter administration af 24 mg/m</w:delText>
        </w:r>
      </w:del>
      <w:del w:id="19569" w:author="AbbVie7" w:date="2025-05-12T15:24:00Z">
        <w:r>
          <w:rPr>
            <w:vertAlign w:val="superscript"/>
            <w:lang w:val="da-DK"/>
          </w:rPr>
          <w:delText>2</w:delText>
        </w:r>
      </w:del>
      <w:del w:id="19570" w:author="AbbVie7" w:date="2025-05-12T15:24:00Z">
        <w:r>
          <w:rPr>
            <w:lang w:val="da-DK"/>
          </w:rPr>
          <w:delText xml:space="preserve"> (maksim</w:delText>
        </w:r>
      </w:del>
      <w:del w:id="19571" w:author="AbbVie7" w:date="2025-05-12T15:24:00Z">
        <w:r w:rsidR="00D64243">
          <w:rPr>
            <w:lang w:val="da-DK"/>
          </w:rPr>
          <w:delText>alt</w:delText>
        </w:r>
      </w:del>
      <w:del w:id="19572" w:author="AbbVie7" w:date="2025-05-12T15:24:00Z">
        <w:r>
          <w:rPr>
            <w:lang w:val="da-DK"/>
          </w:rPr>
          <w:delText xml:space="preserve"> 40 mg) subkutant hver anden uge til patienter med polyartikulær juvenil idiopatisk artrit (JIA)</w:delText>
        </w:r>
      </w:del>
      <w:del w:id="19573" w:author="AbbVie7" w:date="2025-05-12T15:24:00Z">
        <w:r w:rsidR="002560B7">
          <w:rPr>
            <w:lang w:val="da-DK"/>
          </w:rPr>
          <w:delText>, som var 4 til 17 år,</w:delText>
        </w:r>
      </w:del>
      <w:del w:id="19574" w:author="AbbVie7" w:date="2025-05-12T15:24:00Z">
        <w:r>
          <w:rPr>
            <w:lang w:val="da-DK"/>
          </w:rPr>
          <w:delText xml:space="preserve"> var den gennemsnitlige</w:delText>
        </w:r>
      </w:del>
      <w:del w:id="19575" w:author="AbbVie7" w:date="2025-05-12T15:24:00Z">
        <w:r w:rsidRPr="006431EB" w:rsidR="006431EB">
          <w:rPr>
            <w:lang w:val="da-DK"/>
          </w:rPr>
          <w:delText xml:space="preserve"> </w:delText>
        </w:r>
      </w:del>
      <w:del w:id="19576" w:author="AbbVie7" w:date="2025-05-12T15:24:00Z">
        <w:r w:rsidRPr="007A6854" w:rsidR="006431EB">
          <w:rPr>
            <w:lang w:val="da-DK"/>
          </w:rPr>
          <w:delText>dal-serumkoncentration af adalimumab</w:delText>
        </w:r>
      </w:del>
      <w:del w:id="19577" w:author="AbbVie7" w:date="2025-05-12T15:24:00Z">
        <w:r w:rsidR="006431EB">
          <w:rPr>
            <w:lang w:val="da-DK"/>
          </w:rPr>
          <w:delText xml:space="preserve"> ved</w:delText>
        </w:r>
      </w:del>
      <w:del w:id="19578" w:author="AbbVie7" w:date="2025-05-12T15:24:00Z">
        <w:r>
          <w:rPr>
            <w:lang w:val="da-DK"/>
          </w:rPr>
          <w:delText xml:space="preserve"> </w:delText>
        </w:r>
      </w:del>
      <w:del w:id="19579" w:author="AbbVie7" w:date="2025-05-12T15:24:00Z">
        <w:r w:rsidRPr="00C174C5">
          <w:rPr>
            <w:i/>
            <w:lang w:val="da-DK"/>
          </w:rPr>
          <w:delText>steady</w:delText>
        </w:r>
      </w:del>
      <w:del w:id="19580" w:author="AbbVie7" w:date="2025-05-12T15:24:00Z">
        <w:r w:rsidR="001128BD">
          <w:rPr>
            <w:i/>
            <w:lang w:val="da-DK"/>
          </w:rPr>
          <w:delText xml:space="preserve"> </w:delText>
        </w:r>
      </w:del>
      <w:del w:id="19581" w:author="AbbVie7" w:date="2025-05-12T15:24:00Z">
        <w:r w:rsidRPr="00C174C5">
          <w:rPr>
            <w:i/>
            <w:lang w:val="da-DK"/>
          </w:rPr>
          <w:delText>state</w:delText>
        </w:r>
      </w:del>
      <w:del w:id="19582" w:author="AbbVie7" w:date="2025-05-12T15:24:00Z">
        <w:r>
          <w:rPr>
            <w:lang w:val="da-DK"/>
          </w:rPr>
          <w:delText xml:space="preserve"> (værdier målt fra uge 20 til 48)  5,6 ± 5,6 µg/m</w:delText>
        </w:r>
      </w:del>
      <w:del w:id="19583" w:author="AbbVie7" w:date="2025-05-12T15:24:00Z">
        <w:r w:rsidR="003C3994">
          <w:rPr>
            <w:lang w:val="da-DK"/>
          </w:rPr>
          <w:delText>l</w:delText>
        </w:r>
      </w:del>
      <w:del w:id="19584" w:author="AbbVie7" w:date="2025-05-12T15:24:00Z">
        <w:r>
          <w:rPr>
            <w:lang w:val="da-DK"/>
          </w:rPr>
          <w:delText xml:space="preserve"> (102 </w:delText>
        </w:r>
      </w:del>
      <w:del w:id="19585" w:author="AbbVie7" w:date="2025-05-12T15:24:00Z">
        <w:r w:rsidR="00562996">
          <w:rPr>
            <w:lang w:val="da-DK"/>
          </w:rPr>
          <w:delText>%</w:delText>
        </w:r>
      </w:del>
      <w:del w:id="19586" w:author="AbbVie7" w:date="2025-05-12T15:24:00Z">
        <w:r w:rsidR="003C3994">
          <w:rPr>
            <w:lang w:val="da-DK"/>
          </w:rPr>
          <w:delText xml:space="preserve"> </w:delText>
        </w:r>
      </w:del>
      <w:del w:id="19587" w:author="AbbVie7" w:date="2025-05-12T15:24:00Z">
        <w:r>
          <w:rPr>
            <w:lang w:val="da-DK"/>
          </w:rPr>
          <w:delText xml:space="preserve">CV) </w:delText>
        </w:r>
      </w:del>
      <w:del w:id="19588" w:author="AbbVie7" w:date="2025-05-12T15:24:00Z">
        <w:r w:rsidRPr="00447152" w:rsidR="00D118DE">
          <w:rPr>
            <w:lang w:val="da-DK"/>
          </w:rPr>
          <w:delText>uden samtidig methotrexat</w:delText>
        </w:r>
      </w:del>
      <w:del w:id="19589" w:author="AbbVie7" w:date="2025-05-12T15:24:00Z">
        <w:r>
          <w:rPr>
            <w:lang w:val="da-DK"/>
          </w:rPr>
          <w:delText xml:space="preserve"> og 10,9 ± 5,2 µg/ml (47,7</w:delText>
        </w:r>
      </w:del>
      <w:del w:id="19590" w:author="AbbVie7" w:date="2025-05-12T15:24:00Z">
        <w:r w:rsidR="00562996">
          <w:rPr>
            <w:lang w:val="da-DK"/>
          </w:rPr>
          <w:delText>%</w:delText>
        </w:r>
      </w:del>
      <w:del w:id="19591" w:author="AbbVie7" w:date="2025-05-12T15:24:00Z">
        <w:r>
          <w:rPr>
            <w:lang w:val="da-DK"/>
          </w:rPr>
          <w:delText xml:space="preserve"> CV) med samtidig methotrexat. </w:delText>
        </w:r>
      </w:del>
    </w:p>
    <w:p w:rsidR="008039AE" w14:paraId="555AE881" w14:textId="77777777">
      <w:pPr>
        <w:autoSpaceDE w:val="0"/>
        <w:autoSpaceDN w:val="0"/>
        <w:adjustRightInd w:val="0"/>
        <w:rPr>
          <w:del w:id="19592" w:author="AbbVie7" w:date="2025-05-12T15:24:00Z"/>
          <w:lang w:val="da-DK"/>
        </w:rPr>
      </w:pPr>
    </w:p>
    <w:p w:rsidR="00F469D7" w14:paraId="1B967B93" w14:textId="77777777">
      <w:pPr>
        <w:autoSpaceDE w:val="0"/>
        <w:autoSpaceDN w:val="0"/>
        <w:adjustRightInd w:val="0"/>
        <w:rPr>
          <w:del w:id="19593" w:author="AbbVie7" w:date="2025-05-12T15:24:00Z"/>
          <w:lang w:val="da-DK"/>
        </w:rPr>
      </w:pPr>
      <w:del w:id="19594" w:author="AbbVie7" w:date="2025-05-12T15:24:00Z">
        <w:r w:rsidRPr="00A92021">
          <w:rPr>
            <w:lang w:val="da-DK"/>
          </w:rPr>
          <w:delText xml:space="preserve">Hos patienter med </w:delText>
        </w:r>
      </w:del>
      <w:del w:id="19595" w:author="AbbVie7" w:date="2025-05-12T15:24:00Z">
        <w:r w:rsidR="00D118DE">
          <w:rPr>
            <w:lang w:val="da-DK"/>
          </w:rPr>
          <w:delText xml:space="preserve">polyartikulær </w:delText>
        </w:r>
      </w:del>
      <w:del w:id="19596" w:author="AbbVie7" w:date="2025-05-12T15:24:00Z">
        <w:r w:rsidRPr="00A92021">
          <w:rPr>
            <w:lang w:val="da-DK"/>
          </w:rPr>
          <w:delText>JIA, som var 2</w:delText>
        </w:r>
      </w:del>
      <w:del w:id="19597" w:author="AbbVie7" w:date="2025-05-12T15:24:00Z">
        <w:r w:rsidR="009F0932">
          <w:rPr>
            <w:lang w:val="da-DK"/>
          </w:rPr>
          <w:delText xml:space="preserve"> </w:delText>
        </w:r>
      </w:del>
      <w:del w:id="19598" w:author="AbbVie7" w:date="2025-05-12T15:24:00Z">
        <w:r w:rsidR="00D118DE">
          <w:rPr>
            <w:lang w:val="da-DK"/>
          </w:rPr>
          <w:delText xml:space="preserve">til </w:delText>
        </w:r>
      </w:del>
      <w:del w:id="19599" w:author="AbbVie7" w:date="2025-05-12T15:24:00Z">
        <w:r w:rsidRPr="00A92021">
          <w:rPr>
            <w:lang w:val="da-DK"/>
          </w:rPr>
          <w:delText>&lt;</w:delText>
        </w:r>
      </w:del>
      <w:del w:id="19600" w:author="AbbVie7" w:date="2025-05-12T15:24:00Z">
        <w:r w:rsidR="00E550DE">
          <w:rPr>
            <w:lang w:val="da-DK"/>
          </w:rPr>
          <w:delText xml:space="preserve"> </w:delText>
        </w:r>
      </w:del>
      <w:del w:id="19601" w:author="AbbVie7" w:date="2025-05-12T15:24:00Z">
        <w:r w:rsidRPr="00A92021">
          <w:rPr>
            <w:lang w:val="da-DK"/>
          </w:rPr>
          <w:delText xml:space="preserve">4 år eller 4 år </w:delText>
        </w:r>
      </w:del>
      <w:del w:id="19602" w:author="AbbVie7" w:date="2025-05-12T15:24:00Z">
        <w:r>
          <w:rPr>
            <w:lang w:val="da-DK"/>
          </w:rPr>
          <w:delText>og derover</w:delText>
        </w:r>
      </w:del>
      <w:del w:id="19603" w:author="AbbVie7" w:date="2025-05-12T15:24:00Z">
        <w:r w:rsidRPr="00A92021">
          <w:rPr>
            <w:lang w:val="da-DK"/>
          </w:rPr>
          <w:delText xml:space="preserve"> med en vægt &lt;15 kg</w:delText>
        </w:r>
      </w:del>
      <w:del w:id="19604" w:author="AbbVie7" w:date="2025-05-12T15:24:00Z">
        <w:r>
          <w:rPr>
            <w:lang w:val="da-DK"/>
          </w:rPr>
          <w:delText xml:space="preserve">, som blev </w:delText>
        </w:r>
      </w:del>
      <w:del w:id="19605" w:author="AbbVie7" w:date="2025-05-12T15:24:00Z">
        <w:r w:rsidRPr="00A92021">
          <w:rPr>
            <w:lang w:val="da-DK"/>
          </w:rPr>
          <w:delText xml:space="preserve">doseret med </w:delText>
        </w:r>
      </w:del>
      <w:del w:id="19606" w:author="AbbVie7" w:date="2025-05-12T15:24:00Z">
        <w:r w:rsidR="00D118DE">
          <w:rPr>
            <w:lang w:val="da-DK"/>
          </w:rPr>
          <w:delText>adalimumab</w:delText>
        </w:r>
      </w:del>
      <w:del w:id="19607" w:author="AbbVie7" w:date="2025-05-12T15:24:00Z">
        <w:r w:rsidRPr="00A92021">
          <w:rPr>
            <w:lang w:val="da-DK"/>
          </w:rPr>
          <w:delText xml:space="preserve"> 24 mg/</w:delText>
        </w:r>
      </w:del>
      <w:del w:id="19608" w:author="AbbVie7" w:date="2025-05-12T15:24:00Z">
        <w:r w:rsidRPr="00A92021">
          <w:rPr>
            <w:szCs w:val="22"/>
            <w:lang w:val="da-DK"/>
          </w:rPr>
          <w:delText>m</w:delText>
        </w:r>
      </w:del>
      <w:del w:id="19609" w:author="AbbVie7" w:date="2025-05-12T15:24:00Z">
        <w:r w:rsidRPr="00A92021">
          <w:rPr>
            <w:szCs w:val="22"/>
            <w:vertAlign w:val="superscript"/>
            <w:lang w:val="da-DK"/>
          </w:rPr>
          <w:delText>2</w:delText>
        </w:r>
      </w:del>
      <w:del w:id="19610" w:author="AbbVie7" w:date="2025-05-12T15:24:00Z">
        <w:r w:rsidRPr="00A92021">
          <w:rPr>
            <w:szCs w:val="22"/>
            <w:lang w:val="da-DK"/>
          </w:rPr>
          <w:delText xml:space="preserve">, </w:delText>
        </w:r>
      </w:del>
      <w:del w:id="19611" w:author="AbbVie7" w:date="2025-05-12T15:24:00Z">
        <w:r>
          <w:rPr>
            <w:szCs w:val="22"/>
            <w:lang w:val="da-DK"/>
          </w:rPr>
          <w:delText>var den gennemsnitlige dal-</w:delText>
        </w:r>
      </w:del>
      <w:del w:id="19612" w:author="AbbVie7" w:date="2025-05-12T15:24:00Z">
        <w:r w:rsidR="006431EB">
          <w:rPr>
            <w:szCs w:val="22"/>
            <w:lang w:val="da-DK"/>
          </w:rPr>
          <w:delText>serumkon</w:delText>
        </w:r>
      </w:del>
      <w:del w:id="19613" w:author="AbbVie7" w:date="2025-05-12T15:24:00Z">
        <w:r w:rsidR="00871C31">
          <w:rPr>
            <w:szCs w:val="22"/>
            <w:lang w:val="da-DK"/>
          </w:rPr>
          <w:delText>cen</w:delText>
        </w:r>
      </w:del>
      <w:del w:id="19614" w:author="AbbVie7" w:date="2025-05-12T15:24:00Z">
        <w:r w:rsidR="006431EB">
          <w:rPr>
            <w:szCs w:val="22"/>
            <w:lang w:val="da-DK"/>
          </w:rPr>
          <w:delText xml:space="preserve">tration af adalimumab ved </w:delText>
        </w:r>
      </w:del>
      <w:del w:id="19615" w:author="AbbVie7" w:date="2025-05-12T15:24:00Z">
        <w:r w:rsidRPr="003A686E">
          <w:rPr>
            <w:i/>
            <w:szCs w:val="22"/>
            <w:lang w:val="da-DK"/>
          </w:rPr>
          <w:delText>steady</w:delText>
        </w:r>
      </w:del>
      <w:del w:id="19616" w:author="AbbVie7" w:date="2025-05-12T15:24:00Z">
        <w:r w:rsidR="001128BD">
          <w:rPr>
            <w:i/>
            <w:szCs w:val="22"/>
            <w:lang w:val="da-DK"/>
          </w:rPr>
          <w:delText xml:space="preserve"> </w:delText>
        </w:r>
      </w:del>
      <w:del w:id="19617" w:author="AbbVie7" w:date="2025-05-12T15:24:00Z">
        <w:r w:rsidRPr="003A686E">
          <w:rPr>
            <w:i/>
            <w:szCs w:val="22"/>
            <w:lang w:val="da-DK"/>
          </w:rPr>
          <w:delText>state</w:delText>
        </w:r>
      </w:del>
      <w:del w:id="19618" w:author="AbbVie7" w:date="2025-05-12T15:24:00Z">
        <w:r>
          <w:rPr>
            <w:szCs w:val="22"/>
            <w:lang w:val="da-DK"/>
          </w:rPr>
          <w:delText xml:space="preserve"> </w:delText>
        </w:r>
      </w:del>
      <w:del w:id="19619" w:author="AbbVie7" w:date="2025-05-12T15:24:00Z">
        <w:r w:rsidRPr="00A92021">
          <w:rPr>
            <w:szCs w:val="22"/>
            <w:lang w:val="da-DK"/>
          </w:rPr>
          <w:delText>6</w:delText>
        </w:r>
      </w:del>
      <w:del w:id="19620" w:author="AbbVie7" w:date="2025-05-12T15:24:00Z">
        <w:r>
          <w:rPr>
            <w:szCs w:val="22"/>
            <w:lang w:val="da-DK"/>
          </w:rPr>
          <w:delText>,</w:delText>
        </w:r>
      </w:del>
      <w:del w:id="19621" w:author="AbbVie7" w:date="2025-05-12T15:24:00Z">
        <w:r w:rsidRPr="00A92021">
          <w:rPr>
            <w:szCs w:val="22"/>
            <w:lang w:val="da-DK"/>
          </w:rPr>
          <w:delText>0 ± 6</w:delText>
        </w:r>
      </w:del>
      <w:del w:id="19622" w:author="AbbVie7" w:date="2025-05-12T15:24:00Z">
        <w:r w:rsidR="00B150B9">
          <w:rPr>
            <w:szCs w:val="22"/>
            <w:lang w:val="da-DK"/>
          </w:rPr>
          <w:delText>,</w:delText>
        </w:r>
      </w:del>
      <w:del w:id="19623" w:author="AbbVie7" w:date="2025-05-12T15:24:00Z">
        <w:r w:rsidRPr="00A92021">
          <w:rPr>
            <w:szCs w:val="22"/>
            <w:lang w:val="da-DK"/>
          </w:rPr>
          <w:delText>1 µg/ml (101</w:delText>
        </w:r>
      </w:del>
      <w:del w:id="19624" w:author="AbbVie7" w:date="2025-05-12T15:24:00Z">
        <w:r w:rsidR="00562996">
          <w:rPr>
            <w:szCs w:val="22"/>
            <w:lang w:val="da-DK"/>
          </w:rPr>
          <w:delText>%</w:delText>
        </w:r>
      </w:del>
      <w:del w:id="19625" w:author="AbbVie7" w:date="2025-05-12T15:24:00Z">
        <w:r w:rsidRPr="00A92021">
          <w:rPr>
            <w:szCs w:val="22"/>
            <w:lang w:val="da-DK"/>
          </w:rPr>
          <w:delText xml:space="preserve"> CV) </w:delText>
        </w:r>
      </w:del>
      <w:del w:id="19626" w:author="AbbVie7" w:date="2025-05-12T15:24:00Z">
        <w:r w:rsidR="00D118DE">
          <w:rPr>
            <w:szCs w:val="22"/>
            <w:lang w:val="da-DK"/>
          </w:rPr>
          <w:delText>f</w:delText>
        </w:r>
      </w:del>
      <w:del w:id="19627" w:author="AbbVie7" w:date="2025-05-12T15:24:00Z">
        <w:r w:rsidR="00D118DE">
          <w:rPr>
            <w:lang w:val="da-DK"/>
          </w:rPr>
          <w:delText xml:space="preserve">or </w:delText>
        </w:r>
      </w:del>
      <w:del w:id="19628" w:author="AbbVie7" w:date="2025-05-12T15:24:00Z">
        <w:r w:rsidRPr="00447152" w:rsidR="00D118DE">
          <w:rPr>
            <w:lang w:val="da-DK"/>
          </w:rPr>
          <w:delText>adalimumab uden samtidig methotrexat</w:delText>
        </w:r>
      </w:del>
      <w:del w:id="19629" w:author="AbbVie7" w:date="2025-05-12T15:24:00Z">
        <w:r w:rsidRPr="00A92021" w:rsidR="00D118DE">
          <w:rPr>
            <w:szCs w:val="22"/>
            <w:lang w:val="da-DK"/>
          </w:rPr>
          <w:delText xml:space="preserve"> </w:delText>
        </w:r>
      </w:del>
      <w:del w:id="19630" w:author="AbbVie7" w:date="2025-05-12T15:24:00Z">
        <w:r w:rsidRPr="00A92021">
          <w:rPr>
            <w:szCs w:val="22"/>
            <w:lang w:val="da-DK"/>
          </w:rPr>
          <w:delText xml:space="preserve"> og 7,9 ± 5</w:delText>
        </w:r>
      </w:del>
      <w:del w:id="19631" w:author="AbbVie7" w:date="2025-05-12T15:24:00Z">
        <w:r>
          <w:rPr>
            <w:szCs w:val="22"/>
            <w:lang w:val="da-DK"/>
          </w:rPr>
          <w:delText>,</w:delText>
        </w:r>
      </w:del>
      <w:del w:id="19632" w:author="AbbVie7" w:date="2025-05-12T15:24:00Z">
        <w:r w:rsidRPr="00A92021">
          <w:rPr>
            <w:szCs w:val="22"/>
            <w:lang w:val="da-DK"/>
          </w:rPr>
          <w:delText>6 µg/ml (71</w:delText>
        </w:r>
      </w:del>
      <w:del w:id="19633" w:author="AbbVie7" w:date="2025-05-12T15:24:00Z">
        <w:r>
          <w:rPr>
            <w:szCs w:val="22"/>
            <w:lang w:val="da-DK"/>
          </w:rPr>
          <w:delText>,</w:delText>
        </w:r>
      </w:del>
      <w:del w:id="19634" w:author="AbbVie7" w:date="2025-05-12T15:24:00Z">
        <w:r w:rsidRPr="00A92021">
          <w:rPr>
            <w:szCs w:val="22"/>
            <w:lang w:val="da-DK"/>
          </w:rPr>
          <w:delText>2</w:delText>
        </w:r>
      </w:del>
      <w:del w:id="19635" w:author="AbbVie7" w:date="2025-05-12T15:24:00Z">
        <w:r w:rsidR="00562996">
          <w:rPr>
            <w:szCs w:val="22"/>
            <w:lang w:val="da-DK"/>
          </w:rPr>
          <w:delText>%</w:delText>
        </w:r>
      </w:del>
      <w:del w:id="19636" w:author="AbbVie7" w:date="2025-05-12T15:24:00Z">
        <w:r w:rsidRPr="00A92021">
          <w:rPr>
            <w:szCs w:val="22"/>
            <w:lang w:val="da-DK"/>
          </w:rPr>
          <w:delText xml:space="preserve"> CV) </w:delText>
        </w:r>
      </w:del>
      <w:del w:id="19637" w:author="AbbVie7" w:date="2025-05-12T15:24:00Z">
        <w:r>
          <w:rPr>
            <w:szCs w:val="22"/>
            <w:lang w:val="da-DK"/>
          </w:rPr>
          <w:delText xml:space="preserve">med samtidig </w:delText>
        </w:r>
      </w:del>
      <w:del w:id="19638" w:author="AbbVie7" w:date="2025-05-12T15:24:00Z">
        <w:r w:rsidRPr="00A92021">
          <w:rPr>
            <w:szCs w:val="22"/>
            <w:lang w:val="da-DK"/>
          </w:rPr>
          <w:delText>methotrexat.</w:delText>
        </w:r>
      </w:del>
    </w:p>
    <w:p w:rsidR="00F469D7" w14:paraId="770F80A7" w14:textId="77777777">
      <w:pPr>
        <w:autoSpaceDE w:val="0"/>
        <w:autoSpaceDN w:val="0"/>
        <w:adjustRightInd w:val="0"/>
        <w:rPr>
          <w:del w:id="19639" w:author="AbbVie7" w:date="2025-05-12T15:24:00Z"/>
          <w:lang w:val="da-DK"/>
        </w:rPr>
      </w:pPr>
    </w:p>
    <w:p w:rsidR="00D118DE" w:rsidRPr="00B848D4" w:rsidP="00D118DE" w14:paraId="28C78719" w14:textId="77777777">
      <w:pPr>
        <w:rPr>
          <w:del w:id="19640" w:author="AbbVie7" w:date="2025-05-12T15:24:00Z"/>
          <w:lang w:val="da-DK"/>
        </w:rPr>
      </w:pPr>
      <w:del w:id="19641" w:author="AbbVie7" w:date="2025-05-12T15:24:00Z">
        <w:r w:rsidRPr="00B848D4">
          <w:rPr>
            <w:lang w:val="da-DK"/>
          </w:rPr>
          <w:delText>Efter administration af 24 mg/m</w:delText>
        </w:r>
      </w:del>
      <w:del w:id="19642" w:author="AbbVie7" w:date="2025-05-12T15:24:00Z">
        <w:r w:rsidRPr="00B848D4">
          <w:rPr>
            <w:vertAlign w:val="superscript"/>
            <w:lang w:val="da-DK"/>
          </w:rPr>
          <w:delText>2</w:delText>
        </w:r>
      </w:del>
      <w:del w:id="19643" w:author="AbbVie7" w:date="2025-05-12T15:24:00Z">
        <w:r w:rsidRPr="00B848D4">
          <w:rPr>
            <w:lang w:val="da-DK"/>
          </w:rPr>
          <w:delText xml:space="preserve"> (maksimalt 40 mg) subkutant hver anden uge til patienter med entesopatirelateret artrit </w:delText>
        </w:r>
      </w:del>
      <w:del w:id="19644" w:author="AbbVie7" w:date="2025-05-12T15:24:00Z">
        <w:r>
          <w:rPr>
            <w:lang w:val="da-DK"/>
          </w:rPr>
          <w:delText>i alderen</w:delText>
        </w:r>
      </w:del>
      <w:del w:id="19645" w:author="AbbVie7" w:date="2025-05-12T15:24:00Z">
        <w:r w:rsidRPr="00B848D4">
          <w:rPr>
            <w:lang w:val="da-DK"/>
          </w:rPr>
          <w:delText xml:space="preserve"> 6 til 17 år var den gennemsnitlige </w:delText>
        </w:r>
      </w:del>
      <w:del w:id="19646" w:author="AbbVie7" w:date="2025-05-12T15:24:00Z">
        <w:r w:rsidRPr="007A6854" w:rsidR="006431EB">
          <w:rPr>
            <w:lang w:val="da-DK"/>
          </w:rPr>
          <w:delText>dal-serumkoncentration af adalimumab</w:delText>
        </w:r>
      </w:del>
      <w:del w:id="19647" w:author="AbbVie7" w:date="2025-05-12T15:24:00Z">
        <w:r w:rsidR="006431EB">
          <w:rPr>
            <w:lang w:val="da-DK"/>
          </w:rPr>
          <w:delText xml:space="preserve"> ved </w:delText>
        </w:r>
      </w:del>
      <w:del w:id="19648" w:author="AbbVie7" w:date="2025-05-12T15:24:00Z">
        <w:r w:rsidRPr="00656DF5">
          <w:rPr>
            <w:i/>
            <w:lang w:val="da-DK"/>
          </w:rPr>
          <w:delText>steady state</w:delText>
        </w:r>
      </w:del>
      <w:del w:id="19649" w:author="AbbVie7" w:date="2025-05-12T15:24:00Z">
        <w:r w:rsidRPr="00B848D4">
          <w:rPr>
            <w:lang w:val="da-DK"/>
          </w:rPr>
          <w:delText xml:space="preserve"> (målt i uge 24) 8,8 ± 6,6 µg/ml for adalimumab uden samtidig methotrexat og 11,8 ± 4,3 µg/ml med samtidig methotrexat.</w:delText>
        </w:r>
      </w:del>
    </w:p>
    <w:p w:rsidR="00D118DE" w14:paraId="09968A73" w14:textId="77777777">
      <w:pPr>
        <w:autoSpaceDE w:val="0"/>
        <w:autoSpaceDN w:val="0"/>
        <w:adjustRightInd w:val="0"/>
        <w:rPr>
          <w:del w:id="19650" w:author="AbbVie7" w:date="2025-05-12T15:24:00Z"/>
          <w:lang w:val="da-DK"/>
        </w:rPr>
      </w:pPr>
    </w:p>
    <w:p w:rsidR="002620B3" w14:paraId="6F4A1260" w14:textId="77777777">
      <w:pPr>
        <w:autoSpaceDE w:val="0"/>
        <w:autoSpaceDN w:val="0"/>
        <w:adjustRightInd w:val="0"/>
        <w:rPr>
          <w:del w:id="19651" w:author="AbbVie7" w:date="2025-05-12T15:24:00Z"/>
          <w:lang w:val="da-DK"/>
        </w:rPr>
      </w:pPr>
      <w:del w:id="19652" w:author="AbbVie7" w:date="2025-05-12T15:24:00Z">
        <w:r w:rsidRPr="00A7188D">
          <w:rPr>
            <w:lang w:val="da-DK"/>
          </w:rPr>
          <w:delText xml:space="preserve">Efter subkutan administration af 40 mg adalimumab hver anden uge til voksne non-radiografisk aksial spondylartritis patienter var den </w:delText>
        </w:r>
      </w:del>
      <w:del w:id="19653" w:author="AbbVie7" w:date="2025-05-12T15:24:00Z">
        <w:r w:rsidRPr="00A7188D">
          <w:rPr>
            <w:iCs/>
            <w:color w:val="000000"/>
            <w:lang w:val="da-DK"/>
          </w:rPr>
          <w:delText>gennemsnitlig</w:delText>
        </w:r>
      </w:del>
      <w:del w:id="19654" w:author="AbbVie7" w:date="2025-05-12T15:24:00Z">
        <w:r w:rsidR="00293D69">
          <w:rPr>
            <w:iCs/>
            <w:color w:val="000000"/>
            <w:lang w:val="da-DK"/>
          </w:rPr>
          <w:delText>e</w:delText>
        </w:r>
      </w:del>
      <w:del w:id="19655" w:author="AbbVie7" w:date="2025-05-12T15:24:00Z">
        <w:r w:rsidRPr="00A7188D">
          <w:rPr>
            <w:lang w:val="da-DK"/>
          </w:rPr>
          <w:delText xml:space="preserve"> (±SD) dal-</w:delText>
        </w:r>
      </w:del>
      <w:del w:id="19656" w:author="AbbVie7" w:date="2025-05-12T15:24:00Z">
        <w:r w:rsidRPr="00A7188D">
          <w:rPr>
            <w:i/>
            <w:lang w:val="da-DK"/>
          </w:rPr>
          <w:delText>steady</w:delText>
        </w:r>
      </w:del>
      <w:del w:id="19657" w:author="AbbVie7" w:date="2025-05-12T15:24:00Z">
        <w:r w:rsidRPr="00A7188D">
          <w:rPr>
            <w:lang w:val="da-DK"/>
          </w:rPr>
          <w:delText xml:space="preserve"> </w:delText>
        </w:r>
      </w:del>
      <w:del w:id="19658" w:author="AbbVie7" w:date="2025-05-12T15:24:00Z">
        <w:r w:rsidRPr="00A7188D">
          <w:rPr>
            <w:i/>
            <w:lang w:val="da-DK"/>
          </w:rPr>
          <w:delText>state</w:delText>
        </w:r>
      </w:del>
      <w:del w:id="19659" w:author="AbbVie7" w:date="2025-05-12T15:24:00Z">
        <w:r w:rsidRPr="00A7188D">
          <w:rPr>
            <w:lang w:val="da-DK"/>
          </w:rPr>
          <w:delText>-koncentration ved uge 68 8,0 ± 4,6 </w:delText>
        </w:r>
      </w:del>
      <w:del w:id="19660" w:author="AbbVie7" w:date="2025-05-12T15:24:00Z">
        <w:r>
          <w:rPr>
            <w:rFonts w:ascii="Symbol" w:hAnsi="Symbol"/>
            <w:lang w:val="en-GB"/>
          </w:rPr>
          <w:sym w:font="Symbol" w:char="F06D"/>
        </w:r>
      </w:del>
      <w:del w:id="19661" w:author="AbbVie7" w:date="2025-05-12T15:24:00Z">
        <w:r w:rsidRPr="00A7188D">
          <w:rPr>
            <w:lang w:val="da-DK"/>
          </w:rPr>
          <w:delText>g/ml.</w:delText>
        </w:r>
      </w:del>
    </w:p>
    <w:p w:rsidR="002620B3" w:rsidRPr="00F469D7" w14:paraId="07AFDA59" w14:textId="77777777">
      <w:pPr>
        <w:autoSpaceDE w:val="0"/>
        <w:autoSpaceDN w:val="0"/>
        <w:adjustRightInd w:val="0"/>
        <w:rPr>
          <w:del w:id="19662" w:author="AbbVie7" w:date="2025-05-12T15:24:00Z"/>
          <w:lang w:val="da-DK"/>
        </w:rPr>
      </w:pPr>
    </w:p>
    <w:p w:rsidR="00BB104B" w:rsidP="00BB104B" w14:paraId="00584A59" w14:textId="77777777">
      <w:pPr>
        <w:autoSpaceDE w:val="0"/>
        <w:autoSpaceDN w:val="0"/>
        <w:adjustRightInd w:val="0"/>
        <w:rPr>
          <w:del w:id="19663" w:author="AbbVie7" w:date="2025-05-12T15:24:00Z"/>
          <w:lang w:val="da-DK"/>
        </w:rPr>
      </w:pPr>
      <w:del w:id="19664" w:author="AbbVie7" w:date="2025-05-12T15:24:00Z">
        <w:r>
          <w:rPr>
            <w:lang w:val="da-DK"/>
          </w:rPr>
          <w:delText xml:space="preserve">Hos </w:delText>
        </w:r>
      </w:del>
      <w:del w:id="19665" w:author="AbbVie7" w:date="2025-05-12T15:24:00Z">
        <w:r w:rsidR="00FC10DA">
          <w:rPr>
            <w:lang w:val="da-DK"/>
          </w:rPr>
          <w:delText xml:space="preserve">voksne </w:delText>
        </w:r>
      </w:del>
      <w:del w:id="19666" w:author="AbbVie7" w:date="2025-05-12T15:24:00Z">
        <w:r>
          <w:rPr>
            <w:lang w:val="da-DK"/>
          </w:rPr>
          <w:delText xml:space="preserve">patienter med psoriasis var den gennemsnitlige </w:delText>
        </w:r>
      </w:del>
      <w:del w:id="19667" w:author="AbbVie7" w:date="2025-05-12T15:24:00Z">
        <w:r w:rsidRPr="00C174C5">
          <w:rPr>
            <w:i/>
            <w:lang w:val="da-DK"/>
          </w:rPr>
          <w:delText>steady</w:delText>
        </w:r>
      </w:del>
      <w:del w:id="19668" w:author="AbbVie7" w:date="2025-05-12T15:24:00Z">
        <w:r w:rsidR="001128BD">
          <w:rPr>
            <w:i/>
            <w:lang w:val="da-DK"/>
          </w:rPr>
          <w:delText xml:space="preserve"> </w:delText>
        </w:r>
      </w:del>
      <w:del w:id="19669" w:author="AbbVie7" w:date="2025-05-12T15:24:00Z">
        <w:r w:rsidRPr="00C174C5">
          <w:rPr>
            <w:i/>
            <w:lang w:val="da-DK"/>
          </w:rPr>
          <w:delText>state</w:delText>
        </w:r>
      </w:del>
      <w:del w:id="19670" w:author="AbbVie7" w:date="2025-05-12T15:24:00Z">
        <w:r w:rsidR="006431EB">
          <w:rPr>
            <w:lang w:val="da-DK"/>
          </w:rPr>
          <w:delText xml:space="preserve"> </w:delText>
        </w:r>
      </w:del>
      <w:del w:id="19671" w:author="AbbVie7" w:date="2025-05-12T15:24:00Z">
        <w:r>
          <w:rPr>
            <w:lang w:val="da-DK"/>
          </w:rPr>
          <w:delText>dal</w:delText>
        </w:r>
      </w:del>
      <w:del w:id="19672" w:author="AbbVie7" w:date="2025-05-12T15:24:00Z">
        <w:r w:rsidR="006431EB">
          <w:rPr>
            <w:lang w:val="da-DK"/>
          </w:rPr>
          <w:delText>-</w:delText>
        </w:r>
      </w:del>
      <w:del w:id="19673" w:author="AbbVie7" w:date="2025-05-12T15:24:00Z">
        <w:r>
          <w:rPr>
            <w:lang w:val="da-DK"/>
          </w:rPr>
          <w:delText>koncentration</w:delText>
        </w:r>
      </w:del>
      <w:del w:id="19674" w:author="AbbVie7" w:date="2025-05-12T15:24:00Z">
        <w:r w:rsidR="006431EB">
          <w:rPr>
            <w:lang w:val="da-DK"/>
          </w:rPr>
          <w:delText xml:space="preserve"> af adalimumab</w:delText>
        </w:r>
      </w:del>
      <w:del w:id="19675" w:author="AbbVie7" w:date="2025-05-12T15:24:00Z">
        <w:r>
          <w:rPr>
            <w:lang w:val="da-DK"/>
          </w:rPr>
          <w:delText xml:space="preserve"> 5 </w:delText>
        </w:r>
      </w:del>
      <w:del w:id="19676" w:author="AbbVie7" w:date="2025-05-12T15:24:00Z">
        <w:r>
          <w:rPr>
            <w:rFonts w:ascii="Symbol" w:hAnsi="Symbol"/>
            <w:lang w:val="en-GB"/>
          </w:rPr>
          <w:sym w:font="Symbol" w:char="F06D"/>
        </w:r>
      </w:del>
      <w:del w:id="19677" w:author="AbbVie7" w:date="2025-05-12T15:24:00Z">
        <w:r>
          <w:rPr>
            <w:lang w:val="da-DK"/>
          </w:rPr>
          <w:delText>g/ml ved  monoterapibehandling med 40 mg adalimumab hver anden uge.</w:delText>
        </w:r>
      </w:del>
    </w:p>
    <w:p w:rsidR="005D776C" w14:paraId="5628ECC8" w14:textId="77777777">
      <w:pPr>
        <w:autoSpaceDE w:val="0"/>
        <w:autoSpaceDN w:val="0"/>
        <w:adjustRightInd w:val="0"/>
        <w:rPr>
          <w:del w:id="19678" w:author="AbbVie7" w:date="2025-05-12T15:24:00Z"/>
          <w:lang w:val="da-DK"/>
        </w:rPr>
      </w:pPr>
    </w:p>
    <w:p w:rsidR="00FC10DA" w:rsidRPr="00534C37" w:rsidP="00FC10DA" w14:paraId="7B109430" w14:textId="77777777">
      <w:pPr>
        <w:pStyle w:val="EMEANormal"/>
        <w:rPr>
          <w:del w:id="19679" w:author="AbbVie7" w:date="2025-05-12T15:24:00Z"/>
          <w:lang w:val="da-DK"/>
        </w:rPr>
      </w:pPr>
      <w:del w:id="19680" w:author="AbbVie7" w:date="2025-05-12T15:24:00Z">
        <w:r w:rsidRPr="00534C37">
          <w:rPr>
            <w:lang w:val="da-DK"/>
          </w:rPr>
          <w:delText>Efter subkutan administration af 0,8 mg/kg (maksimalt 40 mg) hver anden uge til pædiatriske patienter med kronisk plaque</w:delText>
        </w:r>
      </w:del>
      <w:del w:id="19681" w:author="AbbVie7" w:date="2025-05-12T15:24:00Z">
        <w:r>
          <w:rPr>
            <w:lang w:val="da-DK"/>
          </w:rPr>
          <w:delText>-</w:delText>
        </w:r>
      </w:del>
      <w:del w:id="19682" w:author="AbbVie7" w:date="2025-05-12T15:24:00Z">
        <w:r w:rsidRPr="00534C37">
          <w:rPr>
            <w:lang w:val="da-DK"/>
          </w:rPr>
          <w:delText>psoriasis var</w:delText>
        </w:r>
      </w:del>
      <w:del w:id="19683" w:author="AbbVie7" w:date="2025-05-12T15:24:00Z">
        <w:r>
          <w:rPr>
            <w:lang w:val="da-DK"/>
          </w:rPr>
          <w:delText xml:space="preserve"> den gennemsnitlige dal</w:delText>
        </w:r>
      </w:del>
      <w:del w:id="19684" w:author="AbbVie7" w:date="2025-05-12T15:24:00Z">
        <w:r w:rsidR="00871C31">
          <w:rPr>
            <w:lang w:val="da-DK"/>
          </w:rPr>
          <w:delText>-</w:delText>
        </w:r>
      </w:del>
      <w:del w:id="19685" w:author="AbbVie7" w:date="2025-05-12T15:24:00Z">
        <w:r>
          <w:rPr>
            <w:lang w:val="da-DK"/>
          </w:rPr>
          <w:delText xml:space="preserve">koncentration af </w:delText>
        </w:r>
      </w:del>
      <w:del w:id="19686" w:author="AbbVie7" w:date="2025-05-12T15:24:00Z">
        <w:r w:rsidRPr="000F6902">
          <w:rPr>
            <w:lang w:val="da-DK"/>
          </w:rPr>
          <w:delText>adalimumab</w:delText>
        </w:r>
      </w:del>
      <w:del w:id="19687" w:author="AbbVie7" w:date="2025-05-12T15:24:00Z">
        <w:r>
          <w:rPr>
            <w:lang w:val="da-DK"/>
          </w:rPr>
          <w:delText xml:space="preserve"> ved </w:delText>
        </w:r>
      </w:del>
      <w:del w:id="19688" w:author="AbbVie7" w:date="2025-05-12T15:24:00Z">
        <w:r>
          <w:rPr>
            <w:i/>
            <w:lang w:val="da-DK"/>
          </w:rPr>
          <w:delText xml:space="preserve">steady </w:delText>
        </w:r>
      </w:del>
      <w:del w:id="19689" w:author="AbbVie7" w:date="2025-05-12T15:24:00Z">
        <w:r w:rsidRPr="000F6902">
          <w:rPr>
            <w:i/>
            <w:lang w:val="da-DK"/>
          </w:rPr>
          <w:delText>state</w:delText>
        </w:r>
      </w:del>
      <w:del w:id="19690" w:author="AbbVie7" w:date="2025-05-12T15:24:00Z">
        <w:r w:rsidRPr="00534C37">
          <w:rPr>
            <w:lang w:val="da-DK"/>
          </w:rPr>
          <w:delText xml:space="preserve"> 7</w:delText>
        </w:r>
      </w:del>
      <w:del w:id="19691" w:author="AbbVie7" w:date="2025-05-12T15:24:00Z">
        <w:r>
          <w:rPr>
            <w:lang w:val="da-DK"/>
          </w:rPr>
          <w:delText>,</w:delText>
        </w:r>
      </w:del>
      <w:del w:id="19692" w:author="AbbVie7" w:date="2025-05-12T15:24:00Z">
        <w:r w:rsidRPr="00534C37">
          <w:rPr>
            <w:lang w:val="da-DK"/>
          </w:rPr>
          <w:delText>4 ± 5</w:delText>
        </w:r>
      </w:del>
      <w:del w:id="19693" w:author="AbbVie7" w:date="2025-05-12T15:24:00Z">
        <w:r>
          <w:rPr>
            <w:lang w:val="da-DK"/>
          </w:rPr>
          <w:delText>,</w:delText>
        </w:r>
      </w:del>
      <w:del w:id="19694" w:author="AbbVie7" w:date="2025-05-12T15:24:00Z">
        <w:r w:rsidRPr="00534C37">
          <w:rPr>
            <w:lang w:val="da-DK"/>
          </w:rPr>
          <w:delText>8 µg/m</w:delText>
        </w:r>
      </w:del>
      <w:del w:id="19695" w:author="AbbVie7" w:date="2025-05-12T15:24:00Z">
        <w:r>
          <w:rPr>
            <w:lang w:val="da-DK"/>
          </w:rPr>
          <w:delText>l</w:delText>
        </w:r>
      </w:del>
      <w:del w:id="19696" w:author="AbbVie7" w:date="2025-05-12T15:24:00Z">
        <w:r w:rsidRPr="00534C37">
          <w:rPr>
            <w:lang w:val="da-DK"/>
          </w:rPr>
          <w:delText xml:space="preserve"> </w:delText>
        </w:r>
      </w:del>
      <w:del w:id="19697" w:author="AbbVie7" w:date="2025-05-12T15:24:00Z">
        <w:r>
          <w:rPr>
            <w:lang w:val="da-DK"/>
          </w:rPr>
          <w:delText>(</w:delText>
        </w:r>
      </w:del>
      <w:del w:id="19698" w:author="AbbVie7" w:date="2025-05-12T15:24:00Z">
        <w:r w:rsidRPr="00534C37">
          <w:rPr>
            <w:lang w:val="da-DK"/>
          </w:rPr>
          <w:delText xml:space="preserve">± </w:delText>
        </w:r>
      </w:del>
      <w:del w:id="19699" w:author="AbbVie7" w:date="2025-05-12T15:24:00Z">
        <w:r>
          <w:rPr>
            <w:lang w:val="da-DK"/>
          </w:rPr>
          <w:delText xml:space="preserve">SD) </w:delText>
        </w:r>
      </w:del>
      <w:del w:id="19700" w:author="AbbVie7" w:date="2025-05-12T15:24:00Z">
        <w:r w:rsidRPr="00534C37">
          <w:rPr>
            <w:lang w:val="da-DK"/>
          </w:rPr>
          <w:delText>(79</w:delText>
        </w:r>
      </w:del>
      <w:del w:id="19701" w:author="AbbVie7" w:date="2025-05-12T15:24:00Z">
        <w:r w:rsidR="00562996">
          <w:rPr>
            <w:lang w:val="da-DK"/>
          </w:rPr>
          <w:delText>%</w:delText>
        </w:r>
      </w:del>
      <w:del w:id="19702" w:author="AbbVie7" w:date="2025-05-12T15:24:00Z">
        <w:r w:rsidRPr="00534C37">
          <w:rPr>
            <w:lang w:val="da-DK"/>
          </w:rPr>
          <w:delText xml:space="preserve"> CV).</w:delText>
        </w:r>
      </w:del>
    </w:p>
    <w:p w:rsidR="00FC10DA" w14:paraId="4611F45E" w14:textId="77777777">
      <w:pPr>
        <w:autoSpaceDE w:val="0"/>
        <w:autoSpaceDN w:val="0"/>
        <w:adjustRightInd w:val="0"/>
        <w:rPr>
          <w:del w:id="19703" w:author="AbbVie7" w:date="2025-05-12T15:24:00Z"/>
          <w:lang w:val="da-DK"/>
        </w:rPr>
      </w:pPr>
    </w:p>
    <w:p w:rsidR="00B30446" w:rsidP="00B30446" w14:paraId="39D88899" w14:textId="77777777">
      <w:pPr>
        <w:autoSpaceDE w:val="0"/>
        <w:autoSpaceDN w:val="0"/>
        <w:adjustRightInd w:val="0"/>
        <w:rPr>
          <w:del w:id="19704" w:author="AbbVie7" w:date="2025-05-12T15:24:00Z"/>
          <w:lang w:val="da-DK"/>
        </w:rPr>
      </w:pPr>
      <w:del w:id="19705" w:author="AbbVie7" w:date="2025-05-12T15:24:00Z">
        <w:r w:rsidRPr="006D7205">
          <w:rPr>
            <w:lang w:val="da-DK"/>
          </w:rPr>
          <w:delText xml:space="preserve">Hos </w:delText>
        </w:r>
      </w:del>
      <w:del w:id="19706" w:author="AbbVie7" w:date="2025-05-12T15:24:00Z">
        <w:r w:rsidR="00645282">
          <w:rPr>
            <w:lang w:val="da-DK"/>
          </w:rPr>
          <w:delText xml:space="preserve">voksne </w:delText>
        </w:r>
      </w:del>
      <w:del w:id="19707" w:author="AbbVie7" w:date="2025-05-12T15:24:00Z">
        <w:r w:rsidRPr="006D7205">
          <w:rPr>
            <w:lang w:val="da-DK"/>
          </w:rPr>
          <w:delText xml:space="preserve">patienter med hidrosadenitis suppurativa blev der med en dosis på 160 mg Humira </w:delText>
        </w:r>
      </w:del>
      <w:del w:id="19708" w:author="AbbVie7" w:date="2025-05-12T15:24:00Z">
        <w:r>
          <w:rPr>
            <w:lang w:val="da-DK"/>
          </w:rPr>
          <w:delText>i</w:delText>
        </w:r>
      </w:del>
      <w:del w:id="19709" w:author="AbbVie7" w:date="2025-05-12T15:24:00Z">
        <w:r w:rsidRPr="006D7205">
          <w:rPr>
            <w:lang w:val="da-DK"/>
          </w:rPr>
          <w:delText xml:space="preserve"> uge 0 efterful</w:delText>
        </w:r>
      </w:del>
      <w:del w:id="19710" w:author="AbbVie7" w:date="2025-05-12T15:24:00Z">
        <w:r>
          <w:rPr>
            <w:lang w:val="da-DK"/>
          </w:rPr>
          <w:delText>gt</w:delText>
        </w:r>
      </w:del>
      <w:del w:id="19711" w:author="AbbVie7" w:date="2025-05-12T15:24:00Z">
        <w:r w:rsidRPr="006D7205">
          <w:rPr>
            <w:lang w:val="da-DK"/>
          </w:rPr>
          <w:delText xml:space="preserve"> af 80 mg ved</w:delText>
        </w:r>
      </w:del>
      <w:del w:id="19712" w:author="AbbVie7" w:date="2025-05-12T15:24:00Z">
        <w:r>
          <w:rPr>
            <w:lang w:val="da-DK"/>
          </w:rPr>
          <w:delText xml:space="preserve"> </w:delText>
        </w:r>
      </w:del>
      <w:del w:id="19713" w:author="AbbVie7" w:date="2025-05-12T15:24:00Z">
        <w:r w:rsidRPr="006D7205">
          <w:rPr>
            <w:lang w:val="da-DK"/>
          </w:rPr>
          <w:delText>uge</w:delText>
        </w:r>
      </w:del>
      <w:del w:id="19714" w:author="AbbVie7" w:date="2025-05-12T15:24:00Z">
        <w:r>
          <w:rPr>
            <w:lang w:val="da-DK"/>
          </w:rPr>
          <w:delText xml:space="preserve"> 2</w:delText>
        </w:r>
      </w:del>
      <w:del w:id="19715" w:author="AbbVie7" w:date="2025-05-12T15:24:00Z">
        <w:r w:rsidRPr="006D7205">
          <w:rPr>
            <w:lang w:val="da-DK"/>
          </w:rPr>
          <w:delText xml:space="preserve"> </w:delText>
        </w:r>
      </w:del>
      <w:del w:id="19716" w:author="AbbVie7" w:date="2025-05-12T15:24:00Z">
        <w:r>
          <w:rPr>
            <w:lang w:val="da-DK"/>
          </w:rPr>
          <w:delText xml:space="preserve">opnået dal-serumkoncentrationer af </w:delText>
        </w:r>
      </w:del>
      <w:del w:id="19717" w:author="AbbVie7" w:date="2025-05-12T15:24:00Z">
        <w:r w:rsidRPr="006D7205">
          <w:rPr>
            <w:lang w:val="da-DK"/>
          </w:rPr>
          <w:delText>adalimumab</w:delText>
        </w:r>
      </w:del>
      <w:del w:id="19718" w:author="AbbVie7" w:date="2025-05-12T15:24:00Z">
        <w:r>
          <w:rPr>
            <w:lang w:val="da-DK"/>
          </w:rPr>
          <w:delText xml:space="preserve"> på ca.</w:delText>
        </w:r>
      </w:del>
      <w:del w:id="19719" w:author="AbbVie7" w:date="2025-05-12T15:24:00Z">
        <w:r w:rsidRPr="006D7205">
          <w:rPr>
            <w:lang w:val="da-DK"/>
          </w:rPr>
          <w:delText xml:space="preserve"> 7 til 8 </w:delText>
        </w:r>
      </w:del>
      <w:del w:id="19720" w:author="AbbVie7" w:date="2025-05-12T15:24:00Z">
        <w:r w:rsidRPr="00276EE6">
          <w:delText>μ</w:delText>
        </w:r>
      </w:del>
      <w:del w:id="19721" w:author="AbbVie7" w:date="2025-05-12T15:24:00Z">
        <w:r w:rsidRPr="006D7205">
          <w:rPr>
            <w:lang w:val="da-DK"/>
          </w:rPr>
          <w:delText xml:space="preserve">g/ml ved uge 2 og </w:delText>
        </w:r>
      </w:del>
      <w:del w:id="19722" w:author="AbbVie7" w:date="2025-05-12T15:24:00Z">
        <w:r>
          <w:rPr>
            <w:lang w:val="da-DK"/>
          </w:rPr>
          <w:delText xml:space="preserve">uge </w:delText>
        </w:r>
      </w:del>
      <w:del w:id="19723" w:author="AbbVie7" w:date="2025-05-12T15:24:00Z">
        <w:r w:rsidRPr="006D7205">
          <w:rPr>
            <w:lang w:val="da-DK"/>
          </w:rPr>
          <w:delText xml:space="preserve">4.  </w:delText>
        </w:r>
      </w:del>
      <w:del w:id="19724" w:author="AbbVie7" w:date="2025-05-12T15:24:00Z">
        <w:r>
          <w:rPr>
            <w:lang w:val="da-DK"/>
          </w:rPr>
          <w:delText>Den g</w:delText>
        </w:r>
      </w:del>
      <w:del w:id="19725" w:author="AbbVie7" w:date="2025-05-12T15:24:00Z">
        <w:r w:rsidRPr="006D7205">
          <w:rPr>
            <w:lang w:val="da-DK"/>
          </w:rPr>
          <w:delText>ennemsnitlig</w:delText>
        </w:r>
      </w:del>
      <w:del w:id="19726" w:author="AbbVie7" w:date="2025-05-12T15:24:00Z">
        <w:r>
          <w:rPr>
            <w:lang w:val="da-DK"/>
          </w:rPr>
          <w:delText>e</w:delText>
        </w:r>
      </w:del>
      <w:del w:id="19727" w:author="AbbVie7" w:date="2025-05-12T15:24:00Z">
        <w:r w:rsidRPr="006D7205">
          <w:rPr>
            <w:lang w:val="da-DK"/>
          </w:rPr>
          <w:delText xml:space="preserve"> </w:delText>
        </w:r>
      </w:del>
      <w:del w:id="19728" w:author="AbbVie7" w:date="2025-05-12T15:24:00Z">
        <w:r>
          <w:rPr>
            <w:lang w:val="da-DK"/>
          </w:rPr>
          <w:delText>dal</w:delText>
        </w:r>
      </w:del>
      <w:del w:id="19729" w:author="AbbVie7" w:date="2025-05-12T15:24:00Z">
        <w:r w:rsidR="00871C31">
          <w:rPr>
            <w:lang w:val="da-DK"/>
          </w:rPr>
          <w:delText>-</w:delText>
        </w:r>
      </w:del>
      <w:del w:id="19730" w:author="AbbVie7" w:date="2025-05-12T15:24:00Z">
        <w:r w:rsidRPr="006D7205">
          <w:rPr>
            <w:lang w:val="da-DK"/>
          </w:rPr>
          <w:delText xml:space="preserve">koncentration </w:delText>
        </w:r>
      </w:del>
      <w:del w:id="19731" w:author="AbbVie7" w:date="2025-05-12T15:24:00Z">
        <w:r>
          <w:rPr>
            <w:lang w:val="da-DK"/>
          </w:rPr>
          <w:delText xml:space="preserve">ved </w:delText>
        </w:r>
      </w:del>
      <w:del w:id="19732" w:author="AbbVie7" w:date="2025-05-12T15:24:00Z">
        <w:r w:rsidRPr="006D7205">
          <w:rPr>
            <w:i/>
            <w:lang w:val="da-DK"/>
          </w:rPr>
          <w:delText>steady state</w:delText>
        </w:r>
      </w:del>
      <w:del w:id="19733" w:author="AbbVie7" w:date="2025-05-12T15:24:00Z">
        <w:r w:rsidRPr="006D7205">
          <w:rPr>
            <w:lang w:val="da-DK"/>
          </w:rPr>
          <w:delText xml:space="preserve"> var ca. 8 til 10 </w:delText>
        </w:r>
      </w:del>
      <w:del w:id="19734" w:author="AbbVie7" w:date="2025-05-12T15:24:00Z">
        <w:r w:rsidRPr="00276EE6">
          <w:delText>μ</w:delText>
        </w:r>
      </w:del>
      <w:del w:id="19735" w:author="AbbVie7" w:date="2025-05-12T15:24:00Z">
        <w:r w:rsidRPr="006D7205">
          <w:rPr>
            <w:lang w:val="da-DK"/>
          </w:rPr>
          <w:delText xml:space="preserve">g/ml under behandling med adalimumab 40 mg </w:delText>
        </w:r>
      </w:del>
      <w:del w:id="19736" w:author="AbbVie7" w:date="2025-05-12T15:24:00Z">
        <w:r>
          <w:rPr>
            <w:lang w:val="da-DK"/>
          </w:rPr>
          <w:delText>hver uge fra uge</w:delText>
        </w:r>
      </w:del>
      <w:del w:id="19737" w:author="AbbVie7" w:date="2025-05-12T15:24:00Z">
        <w:r w:rsidRPr="006D7205">
          <w:rPr>
            <w:lang w:val="da-DK"/>
          </w:rPr>
          <w:delText xml:space="preserve"> 12 </w:delText>
        </w:r>
      </w:del>
      <w:del w:id="19738" w:author="AbbVie7" w:date="2025-05-12T15:24:00Z">
        <w:r>
          <w:rPr>
            <w:lang w:val="da-DK"/>
          </w:rPr>
          <w:delText xml:space="preserve">frem til og med uge </w:delText>
        </w:r>
      </w:del>
      <w:del w:id="19739" w:author="AbbVie7" w:date="2025-05-12T15:24:00Z">
        <w:r w:rsidRPr="006D7205">
          <w:rPr>
            <w:lang w:val="da-DK"/>
          </w:rPr>
          <w:delText>36.</w:delText>
        </w:r>
      </w:del>
    </w:p>
    <w:p w:rsidR="008D616E" w14:paraId="42FD363D" w14:textId="77777777">
      <w:pPr>
        <w:autoSpaceDE w:val="0"/>
        <w:autoSpaceDN w:val="0"/>
        <w:adjustRightInd w:val="0"/>
        <w:rPr>
          <w:del w:id="19740" w:author="AbbVie7" w:date="2025-05-12T15:24:00Z"/>
          <w:lang w:val="da-DK"/>
        </w:rPr>
      </w:pPr>
    </w:p>
    <w:p w:rsidR="00565D63" w:rsidP="00565D63" w14:paraId="0716A824" w14:textId="77777777">
      <w:pPr>
        <w:pStyle w:val="EMEANormal"/>
        <w:rPr>
          <w:del w:id="19741" w:author="AbbVie7" w:date="2025-05-12T15:24:00Z"/>
          <w:iCs/>
          <w:lang w:val="da-DK"/>
        </w:rPr>
      </w:pPr>
      <w:del w:id="19742" w:author="AbbVie7" w:date="2025-05-12T15:24:00Z">
        <w:r>
          <w:rPr>
            <w:rFonts w:cs="Calibri"/>
            <w:iCs/>
            <w:lang w:val="da-DK"/>
          </w:rPr>
          <w:delText>A</w:delText>
        </w:r>
      </w:del>
      <w:del w:id="19743" w:author="AbbVie7" w:date="2025-05-12T15:24:00Z">
        <w:r w:rsidRPr="00417E05">
          <w:rPr>
            <w:rFonts w:cs="Calibri"/>
            <w:iCs/>
            <w:lang w:val="da-DK"/>
          </w:rPr>
          <w:delText>dalimumab</w:delText>
        </w:r>
      </w:del>
      <w:del w:id="19744" w:author="AbbVie7" w:date="2025-05-12T15:24:00Z">
        <w:r>
          <w:rPr>
            <w:rFonts w:cs="Calibri"/>
            <w:iCs/>
            <w:lang w:val="da-DK"/>
          </w:rPr>
          <w:delText>-e</w:delText>
        </w:r>
      </w:del>
      <w:del w:id="19745" w:author="AbbVie7" w:date="2025-05-12T15:24:00Z">
        <w:r w:rsidRPr="00417E05">
          <w:rPr>
            <w:iCs/>
            <w:lang w:val="da-DK"/>
          </w:rPr>
          <w:delText>ksponering hos unge HS-patienter er baseret på population</w:delText>
        </w:r>
      </w:del>
      <w:del w:id="19746" w:author="AbbVie7" w:date="2025-05-12T15:24:00Z">
        <w:r>
          <w:rPr>
            <w:iCs/>
            <w:lang w:val="da-DK"/>
          </w:rPr>
          <w:delText>-</w:delText>
        </w:r>
      </w:del>
      <w:del w:id="19747" w:author="AbbVie7" w:date="2025-05-12T15:24:00Z">
        <w:r w:rsidRPr="00417E05">
          <w:rPr>
            <w:iCs/>
            <w:lang w:val="da-DK"/>
          </w:rPr>
          <w:delText>farmakokinetiske modeller og simulering af farmakokinetik hos andre pædiatriske patienter</w:delText>
        </w:r>
      </w:del>
      <w:del w:id="19748" w:author="AbbVie7" w:date="2025-05-12T15:24:00Z">
        <w:r w:rsidRPr="002E217C">
          <w:rPr>
            <w:iCs/>
            <w:lang w:val="da-DK"/>
          </w:rPr>
          <w:delText xml:space="preserve"> </w:delText>
        </w:r>
      </w:del>
      <w:del w:id="19749" w:author="AbbVie7" w:date="2025-05-12T15:24:00Z">
        <w:r w:rsidRPr="00417E05">
          <w:rPr>
            <w:iCs/>
            <w:lang w:val="da-DK"/>
          </w:rPr>
          <w:delText>på tværs af indi</w:delText>
        </w:r>
      </w:del>
      <w:del w:id="19750" w:author="AbbVie7" w:date="2025-05-12T15:24:00Z">
        <w:r>
          <w:rPr>
            <w:iCs/>
            <w:lang w:val="da-DK"/>
          </w:rPr>
          <w:delText>k</w:delText>
        </w:r>
      </w:del>
      <w:del w:id="19751" w:author="AbbVie7" w:date="2025-05-12T15:24:00Z">
        <w:r w:rsidRPr="00417E05">
          <w:rPr>
            <w:iCs/>
            <w:lang w:val="da-DK"/>
          </w:rPr>
          <w:delText>ationer (pædiatri</w:delText>
        </w:r>
      </w:del>
      <w:del w:id="19752" w:author="AbbVie7" w:date="2025-05-12T15:24:00Z">
        <w:r>
          <w:rPr>
            <w:iCs/>
            <w:lang w:val="da-DK"/>
          </w:rPr>
          <w:delText>s</w:delText>
        </w:r>
      </w:del>
      <w:del w:id="19753" w:author="AbbVie7" w:date="2025-05-12T15:24:00Z">
        <w:r w:rsidRPr="00417E05">
          <w:rPr>
            <w:iCs/>
            <w:lang w:val="da-DK"/>
          </w:rPr>
          <w:delText xml:space="preserve">k psoriasis, juvenil idiopatisk artrit, pædiatrisk Crohns sygdom og entesopatirelateret artrit). </w:delText>
        </w:r>
      </w:del>
      <w:del w:id="19754" w:author="AbbVie7" w:date="2025-05-12T15:24:00Z">
        <w:r w:rsidRPr="00417E05">
          <w:rPr>
            <w:szCs w:val="22"/>
            <w:lang w:val="da-DK"/>
          </w:rPr>
          <w:delText>Det anbefalede HS</w:delText>
        </w:r>
      </w:del>
      <w:del w:id="19755" w:author="AbbVie7" w:date="2025-05-12T15:24:00Z">
        <w:r>
          <w:rPr>
            <w:szCs w:val="22"/>
            <w:lang w:val="da-DK"/>
          </w:rPr>
          <w:delText>-</w:delText>
        </w:r>
      </w:del>
      <w:del w:id="19756" w:author="AbbVie7" w:date="2025-05-12T15:24:00Z">
        <w:r w:rsidRPr="00417E05">
          <w:rPr>
            <w:szCs w:val="22"/>
            <w:lang w:val="da-DK"/>
          </w:rPr>
          <w:delText>dos</w:delText>
        </w:r>
      </w:del>
      <w:del w:id="19757" w:author="AbbVie7" w:date="2025-05-12T15:24:00Z">
        <w:r>
          <w:rPr>
            <w:szCs w:val="22"/>
            <w:lang w:val="da-DK"/>
          </w:rPr>
          <w:delText>erings</w:delText>
        </w:r>
      </w:del>
      <w:del w:id="19758" w:author="AbbVie7" w:date="2025-05-12T15:24:00Z">
        <w:r w:rsidRPr="00417E05">
          <w:rPr>
            <w:szCs w:val="22"/>
            <w:lang w:val="da-DK"/>
          </w:rPr>
          <w:delText xml:space="preserve">regime til unge </w:delText>
        </w:r>
      </w:del>
      <w:del w:id="19759" w:author="AbbVie7" w:date="2025-05-12T15:24:00Z">
        <w:r>
          <w:rPr>
            <w:szCs w:val="22"/>
            <w:lang w:val="da-DK"/>
          </w:rPr>
          <w:delText xml:space="preserve">er </w:delText>
        </w:r>
      </w:del>
      <w:del w:id="19760" w:author="AbbVie7" w:date="2025-05-12T15:24:00Z">
        <w:r w:rsidRPr="00417E05">
          <w:rPr>
            <w:iCs/>
            <w:lang w:val="da-DK"/>
          </w:rPr>
          <w:delText xml:space="preserve">40 mg </w:delText>
        </w:r>
      </w:del>
      <w:del w:id="19761" w:author="AbbVie7" w:date="2025-05-12T15:24:00Z">
        <w:r>
          <w:rPr>
            <w:iCs/>
            <w:lang w:val="da-DK"/>
          </w:rPr>
          <w:delText xml:space="preserve">Humira </w:delText>
        </w:r>
      </w:del>
      <w:del w:id="19762" w:author="AbbVie7" w:date="2025-05-12T15:24:00Z">
        <w:r w:rsidRPr="00417E05">
          <w:rPr>
            <w:iCs/>
            <w:lang w:val="da-DK"/>
          </w:rPr>
          <w:delText>hver anden uge</w:delText>
        </w:r>
      </w:del>
      <w:del w:id="19763" w:author="AbbVie7" w:date="2025-05-12T15:24:00Z">
        <w:r>
          <w:rPr>
            <w:iCs/>
            <w:lang w:val="da-DK"/>
          </w:rPr>
          <w:delText>.</w:delText>
        </w:r>
      </w:del>
      <w:del w:id="19764" w:author="AbbVie7" w:date="2025-05-12T15:24:00Z">
        <w:r w:rsidRPr="00417E05">
          <w:rPr>
            <w:iCs/>
            <w:lang w:val="da-DK"/>
          </w:rPr>
          <w:delText xml:space="preserve"> </w:delText>
        </w:r>
      </w:del>
      <w:del w:id="19765" w:author="AbbVie7" w:date="2025-05-12T15:24:00Z">
        <w:r>
          <w:rPr>
            <w:iCs/>
            <w:lang w:val="da-DK"/>
          </w:rPr>
          <w:delText>U</w:delText>
        </w:r>
      </w:del>
      <w:del w:id="19766" w:author="AbbVie7" w:date="2025-05-12T15:24:00Z">
        <w:r w:rsidRPr="00230D19">
          <w:rPr>
            <w:iCs/>
            <w:lang w:val="da-DK"/>
          </w:rPr>
          <w:delText xml:space="preserve">nge med høj kropsvægt og utilstrækkeligt respons kan have fordel af at </w:delText>
        </w:r>
      </w:del>
      <w:del w:id="19767" w:author="AbbVie7" w:date="2025-05-12T15:24:00Z">
        <w:r>
          <w:rPr>
            <w:iCs/>
            <w:lang w:val="da-DK"/>
          </w:rPr>
          <w:delText>få</w:delText>
        </w:r>
      </w:del>
      <w:del w:id="19768" w:author="AbbVie7" w:date="2025-05-12T15:24:00Z">
        <w:r w:rsidRPr="00230D19">
          <w:rPr>
            <w:iCs/>
            <w:lang w:val="da-DK"/>
          </w:rPr>
          <w:delText xml:space="preserve"> </w:delText>
        </w:r>
      </w:del>
      <w:del w:id="19769" w:author="AbbVie7" w:date="2025-05-12T15:24:00Z">
        <w:r>
          <w:rPr>
            <w:iCs/>
            <w:lang w:val="da-DK"/>
          </w:rPr>
          <w:delText xml:space="preserve">den anbefalede voksendosis på </w:delText>
        </w:r>
      </w:del>
      <w:del w:id="19770" w:author="AbbVie7" w:date="2025-05-12T15:24:00Z">
        <w:r w:rsidRPr="00417E05">
          <w:rPr>
            <w:iCs/>
            <w:lang w:val="da-DK"/>
          </w:rPr>
          <w:delText xml:space="preserve">40 mg </w:delText>
        </w:r>
      </w:del>
      <w:del w:id="19771" w:author="AbbVie7" w:date="2025-05-12T15:24:00Z">
        <w:r>
          <w:rPr>
            <w:iCs/>
            <w:lang w:val="da-DK"/>
          </w:rPr>
          <w:delText>hver uge, d</w:delText>
        </w:r>
      </w:del>
      <w:del w:id="19772" w:author="AbbVie7" w:date="2025-05-12T15:24:00Z">
        <w:r w:rsidRPr="00230D19">
          <w:rPr>
            <w:rFonts w:cs="Calibri"/>
            <w:iCs/>
            <w:lang w:val="da-DK"/>
          </w:rPr>
          <w:delText>a adalimumab-e</w:delText>
        </w:r>
      </w:del>
      <w:del w:id="19773" w:author="AbbVie7" w:date="2025-05-12T15:24:00Z">
        <w:r w:rsidRPr="00230D19">
          <w:rPr>
            <w:iCs/>
            <w:lang w:val="da-DK"/>
          </w:rPr>
          <w:delText>ksponering</w:delText>
        </w:r>
      </w:del>
      <w:del w:id="19774" w:author="AbbVie7" w:date="2025-05-12T15:24:00Z">
        <w:r>
          <w:rPr>
            <w:iCs/>
            <w:lang w:val="da-DK"/>
          </w:rPr>
          <w:delText>en</w:delText>
        </w:r>
      </w:del>
      <w:del w:id="19775" w:author="AbbVie7" w:date="2025-05-12T15:24:00Z">
        <w:r w:rsidRPr="00230D19">
          <w:rPr>
            <w:iCs/>
            <w:lang w:val="da-DK"/>
          </w:rPr>
          <w:delText xml:space="preserve"> kan påvirkes af kropsstørrelse</w:delText>
        </w:r>
      </w:del>
      <w:del w:id="19776" w:author="AbbVie7" w:date="2025-05-12T15:24:00Z">
        <w:r>
          <w:rPr>
            <w:iCs/>
            <w:lang w:val="da-DK"/>
          </w:rPr>
          <w:delText>.</w:delText>
        </w:r>
      </w:del>
    </w:p>
    <w:p w:rsidR="00645282" w14:paraId="0B3D28B9" w14:textId="77777777">
      <w:pPr>
        <w:autoSpaceDE w:val="0"/>
        <w:autoSpaceDN w:val="0"/>
        <w:adjustRightInd w:val="0"/>
        <w:rPr>
          <w:del w:id="19777" w:author="AbbVie7" w:date="2025-05-12T15:24:00Z"/>
          <w:lang w:val="da-DK"/>
        </w:rPr>
      </w:pPr>
    </w:p>
    <w:p w:rsidR="00767709" w:rsidP="00385F4E" w14:paraId="44500B29" w14:textId="77777777">
      <w:pPr>
        <w:autoSpaceDE w:val="0"/>
        <w:autoSpaceDN w:val="0"/>
        <w:adjustRightInd w:val="0"/>
        <w:rPr>
          <w:del w:id="19778" w:author="AbbVie7" w:date="2025-05-12T15:24:00Z"/>
          <w:lang w:val="da-DK"/>
        </w:rPr>
      </w:pPr>
      <w:del w:id="19779" w:author="AbbVie7" w:date="2025-05-12T15:24:00Z">
        <w:r>
          <w:rPr>
            <w:lang w:val="da-DK"/>
          </w:rPr>
          <w:delText xml:space="preserve">Hos patienter med Crohns sygdom, blev der i induktionsperioden med induktionsregime på 80 mg Humira i uge 0 fulgt af 40 mg Humira i uge 2, opnået </w:delText>
        </w:r>
      </w:del>
      <w:del w:id="19780" w:author="AbbVie7" w:date="2025-05-12T15:24:00Z">
        <w:r w:rsidRPr="00871C31" w:rsidR="00871C31">
          <w:rPr>
            <w:lang w:val="da-DK"/>
          </w:rPr>
          <w:delText xml:space="preserve"> </w:delText>
        </w:r>
      </w:del>
      <w:del w:id="19781" w:author="AbbVie7" w:date="2025-05-12T15:24:00Z">
        <w:r w:rsidR="00871C31">
          <w:rPr>
            <w:lang w:val="da-DK"/>
          </w:rPr>
          <w:delText xml:space="preserve">dal-serumkoncentrationer af </w:delText>
        </w:r>
      </w:del>
      <w:del w:id="19782" w:author="AbbVie7" w:date="2025-05-12T15:24:00Z">
        <w:r w:rsidRPr="006D7205" w:rsidR="00871C31">
          <w:rPr>
            <w:lang w:val="da-DK"/>
          </w:rPr>
          <w:delText>adalimumab</w:delText>
        </w:r>
      </w:del>
      <w:del w:id="19783" w:author="AbbVie7" w:date="2025-05-12T15:24:00Z">
        <w:r>
          <w:rPr>
            <w:lang w:val="da-DK"/>
          </w:rPr>
          <w:delText xml:space="preserve"> på ca. 5,</w:delText>
        </w:r>
      </w:del>
      <w:del w:id="19784" w:author="AbbVie7" w:date="2025-05-12T15:24:00Z">
        <w:r w:rsidR="00595E2F">
          <w:rPr>
            <w:lang w:val="da-DK"/>
          </w:rPr>
          <w:delText>5</w:delText>
        </w:r>
      </w:del>
      <w:del w:id="19785" w:author="AbbVie7" w:date="2025-05-12T15:24:00Z">
        <w:r>
          <w:rPr>
            <w:lang w:val="da-DK"/>
          </w:rPr>
          <w:delText xml:space="preserve"> </w:delText>
        </w:r>
      </w:del>
      <w:del w:id="19786" w:author="AbbVie7" w:date="2025-05-12T15:24:00Z">
        <w:r>
          <w:rPr>
            <w:rFonts w:ascii="Symbol" w:hAnsi="Symbol"/>
            <w:lang w:val="en-GB"/>
          </w:rPr>
          <w:sym w:font="Symbol" w:char="F06D"/>
        </w:r>
      </w:del>
      <w:del w:id="19787" w:author="AbbVie7" w:date="2025-05-12T15:24:00Z">
        <w:r>
          <w:rPr>
            <w:lang w:val="da-DK"/>
          </w:rPr>
          <w:delText xml:space="preserve">g/ml. Ved et induktionsregime på 160 mg Humira i uge 0 fulgt af 80 mg Humira i uge 2 blev opnået </w:delText>
        </w:r>
      </w:del>
      <w:del w:id="19788" w:author="AbbVie7" w:date="2025-05-12T15:24:00Z">
        <w:r w:rsidRPr="00871C31" w:rsidR="00871C31">
          <w:rPr>
            <w:lang w:val="da-DK"/>
          </w:rPr>
          <w:delText xml:space="preserve"> </w:delText>
        </w:r>
      </w:del>
      <w:del w:id="19789" w:author="AbbVie7" w:date="2025-05-12T15:24:00Z">
        <w:r w:rsidR="00871C31">
          <w:rPr>
            <w:lang w:val="da-DK"/>
          </w:rPr>
          <w:delText xml:space="preserve">dal-serumkoncentrationer af </w:delText>
        </w:r>
      </w:del>
      <w:del w:id="19790" w:author="AbbVie7" w:date="2025-05-12T15:24:00Z">
        <w:r w:rsidRPr="006D7205" w:rsidR="00871C31">
          <w:rPr>
            <w:lang w:val="da-DK"/>
          </w:rPr>
          <w:delText>adalimumab</w:delText>
        </w:r>
      </w:del>
      <w:del w:id="19791" w:author="AbbVie7" w:date="2025-05-12T15:24:00Z">
        <w:r>
          <w:rPr>
            <w:lang w:val="da-DK"/>
          </w:rPr>
          <w:delText xml:space="preserve"> på ca. 12 </w:delText>
        </w:r>
      </w:del>
      <w:del w:id="19792" w:author="AbbVie7" w:date="2025-05-12T15:24:00Z">
        <w:r>
          <w:rPr>
            <w:rFonts w:ascii="Symbol" w:hAnsi="Symbol"/>
            <w:lang w:val="en-GB"/>
          </w:rPr>
          <w:sym w:font="Symbol" w:char="F06D"/>
        </w:r>
      </w:del>
      <w:del w:id="19793" w:author="AbbVie7" w:date="2025-05-12T15:24:00Z">
        <w:r>
          <w:rPr>
            <w:lang w:val="da-DK"/>
          </w:rPr>
          <w:delText xml:space="preserve">g/ml i induktions-perioden.    </w:delText>
        </w:r>
      </w:del>
    </w:p>
    <w:p w:rsidR="00767709" w14:paraId="4DC90873" w14:textId="77777777">
      <w:pPr>
        <w:autoSpaceDE w:val="0"/>
        <w:autoSpaceDN w:val="0"/>
        <w:adjustRightInd w:val="0"/>
        <w:pPrChange w:id="19794" w:author="AbbVie7" w:date="2025-05-12T15:24:00Z">
          <w:pPr/>
        </w:pPrChange>
        <w:rPr>
          <w:del w:id="19795" w:author="AbbVie7" w:date="2025-05-12T15:24:00Z"/>
          <w:lang w:val="da-DK"/>
        </w:rPr>
      </w:pPr>
      <w:del w:id="19796" w:author="AbbVie7" w:date="2025-05-12T15:24:00Z">
        <w:r>
          <w:rPr>
            <w:lang w:val="da-DK"/>
          </w:rPr>
          <w:delText xml:space="preserve">Gennemsnitlige </w:delText>
        </w:r>
      </w:del>
      <w:del w:id="19797" w:author="AbbVie7" w:date="2025-05-12T15:24:00Z">
        <w:r w:rsidR="00871C31">
          <w:rPr>
            <w:lang w:val="da-DK"/>
          </w:rPr>
          <w:delText xml:space="preserve">dal-niveauer </w:delText>
        </w:r>
      </w:del>
      <w:del w:id="19798" w:author="AbbVie7" w:date="2025-05-12T15:24:00Z">
        <w:r>
          <w:rPr>
            <w:lang w:val="da-DK"/>
          </w:rPr>
          <w:delText>på omtrent 7 </w:delText>
        </w:r>
      </w:del>
      <w:del w:id="19799" w:author="AbbVie7" w:date="2025-05-12T15:24:00Z">
        <w:r>
          <w:rPr>
            <w:rFonts w:ascii="Symbol" w:hAnsi="Symbol"/>
            <w:lang w:val="en-GB"/>
          </w:rPr>
          <w:sym w:font="Symbol" w:char="F06D"/>
        </w:r>
      </w:del>
      <w:del w:id="19800" w:author="AbbVie7" w:date="2025-05-12T15:24:00Z">
        <w:r>
          <w:rPr>
            <w:lang w:val="da-DK"/>
          </w:rPr>
          <w:delText>g/ml</w:delText>
        </w:r>
      </w:del>
      <w:del w:id="19801" w:author="AbbVie7" w:date="2025-05-12T15:24:00Z">
        <w:r w:rsidR="00871C31">
          <w:rPr>
            <w:lang w:val="da-DK"/>
          </w:rPr>
          <w:delText xml:space="preserve"> ved </w:delText>
        </w:r>
      </w:del>
      <w:del w:id="19802" w:author="AbbVie7" w:date="2025-05-12T15:24:00Z">
        <w:r w:rsidRPr="00C174C5" w:rsidR="00871C31">
          <w:rPr>
            <w:i/>
            <w:lang w:val="da-DK"/>
          </w:rPr>
          <w:delText>steady</w:delText>
        </w:r>
      </w:del>
      <w:del w:id="19803" w:author="AbbVie7" w:date="2025-05-12T15:24:00Z">
        <w:r w:rsidR="00871C31">
          <w:rPr>
            <w:i/>
            <w:lang w:val="da-DK"/>
          </w:rPr>
          <w:delText xml:space="preserve"> </w:delText>
        </w:r>
      </w:del>
      <w:del w:id="19804" w:author="AbbVie7" w:date="2025-05-12T15:24:00Z">
        <w:r w:rsidRPr="00C174C5" w:rsidR="00871C31">
          <w:rPr>
            <w:i/>
            <w:lang w:val="da-DK"/>
          </w:rPr>
          <w:delText>state</w:delText>
        </w:r>
      </w:del>
      <w:del w:id="19805" w:author="AbbVie7" w:date="2025-05-12T15:24:00Z">
        <w:r>
          <w:rPr>
            <w:lang w:val="da-DK"/>
          </w:rPr>
          <w:delText xml:space="preserve"> blev set hos patienter med Crohns sygdom, som </w:delText>
        </w:r>
      </w:del>
      <w:del w:id="19806" w:author="AbbVie7" w:date="2025-05-12T15:24:00Z">
        <w:r w:rsidR="00871C31">
          <w:rPr>
            <w:lang w:val="da-DK"/>
          </w:rPr>
          <w:delText>fik</w:delText>
        </w:r>
      </w:del>
      <w:del w:id="19807" w:author="AbbVie7" w:date="2025-05-12T15:24:00Z">
        <w:r>
          <w:rPr>
            <w:lang w:val="da-DK"/>
          </w:rPr>
          <w:delText xml:space="preserve"> vedligeholdelsesdosis på 40 mg Humira hver anden uge.</w:delText>
        </w:r>
      </w:del>
    </w:p>
    <w:p w:rsidR="00767709" w:rsidP="00385F4E" w14:paraId="3455F47A" w14:textId="77777777">
      <w:pPr>
        <w:autoSpaceDE w:val="0"/>
        <w:autoSpaceDN w:val="0"/>
        <w:adjustRightInd w:val="0"/>
        <w:rPr>
          <w:del w:id="19808" w:author="AbbVie7" w:date="2025-05-12T15:24:00Z"/>
          <w:lang w:val="da-DK"/>
        </w:rPr>
      </w:pPr>
    </w:p>
    <w:p w:rsidR="00CF3F3A" w:rsidRPr="00D92CCD" w14:paraId="6090B7D9" w14:textId="77777777">
      <w:pPr>
        <w:autoSpaceDE w:val="0"/>
        <w:autoSpaceDN w:val="0"/>
        <w:adjustRightInd w:val="0"/>
        <w:pPrChange w:id="19809" w:author="AbbVie7" w:date="2025-05-12T15:24:00Z">
          <w:pPr>
            <w:pStyle w:val="EMEANormal"/>
          </w:pPr>
        </w:pPrChange>
        <w:rPr>
          <w:del w:id="19810" w:author="AbbVie7" w:date="2025-05-12T15:24:00Z"/>
          <w:lang w:val="da-DK"/>
        </w:rPr>
      </w:pPr>
      <w:del w:id="19811" w:author="AbbVie7" w:date="2025-05-12T15:24:00Z">
        <w:r w:rsidRPr="0075560B">
          <w:rPr>
            <w:lang w:val="da-DK" w:eastAsia="en-GB"/>
          </w:rPr>
          <w:delText>Hos pædiatriske patienter med moderat til svær CD var åben</w:delText>
        </w:r>
      </w:del>
      <w:del w:id="19812" w:author="AbbVie7" w:date="2025-05-12T15:24:00Z">
        <w:r>
          <w:rPr>
            <w:lang w:val="da-DK" w:eastAsia="en-GB"/>
          </w:rPr>
          <w:delText>-label</w:delText>
        </w:r>
      </w:del>
      <w:del w:id="19813" w:author="AbbVie7" w:date="2025-05-12T15:24:00Z">
        <w:r w:rsidRPr="0075560B">
          <w:rPr>
            <w:lang w:val="da-DK" w:eastAsia="en-GB"/>
          </w:rPr>
          <w:delText xml:space="preserve"> adalimumab</w:delText>
        </w:r>
      </w:del>
      <w:del w:id="19814" w:author="AbbVie7" w:date="2025-05-12T15:24:00Z">
        <w:r>
          <w:rPr>
            <w:lang w:val="da-DK" w:eastAsia="en-GB"/>
          </w:rPr>
          <w:delText>-</w:delText>
        </w:r>
      </w:del>
      <w:del w:id="19815" w:author="AbbVie7" w:date="2025-05-12T15:24:00Z">
        <w:r w:rsidRPr="0075560B">
          <w:rPr>
            <w:lang w:val="da-DK" w:eastAsia="en-GB"/>
          </w:rPr>
          <w:delText xml:space="preserve">induktionsdosis </w:delText>
        </w:r>
      </w:del>
      <w:del w:id="19816" w:author="AbbVie7" w:date="2025-05-12T15:24:00Z">
        <w:r>
          <w:rPr>
            <w:lang w:val="da-DK" w:eastAsia="en-GB"/>
          </w:rPr>
          <w:delText xml:space="preserve">henholdsvis </w:delText>
        </w:r>
      </w:del>
      <w:del w:id="19817" w:author="AbbVie7" w:date="2025-05-12T15:24:00Z">
        <w:r w:rsidRPr="0075560B">
          <w:rPr>
            <w:lang w:val="da-DK" w:eastAsia="en-GB"/>
          </w:rPr>
          <w:delText>160/80 mg eller 80/40 mg i uge 0 og 2,</w:delText>
        </w:r>
      </w:del>
      <w:del w:id="19818" w:author="AbbVie7" w:date="2025-05-12T15:24:00Z">
        <w:r>
          <w:rPr>
            <w:lang w:val="da-DK" w:eastAsia="en-GB"/>
          </w:rPr>
          <w:delText xml:space="preserve"> afhængigt af legemsvægt med en skillelinje ved</w:delText>
        </w:r>
      </w:del>
      <w:del w:id="19819" w:author="AbbVie7" w:date="2025-05-12T15:24:00Z">
        <w:r w:rsidRPr="0075560B">
          <w:rPr>
            <w:lang w:val="da-DK" w:eastAsia="en-GB"/>
          </w:rPr>
          <w:delText xml:space="preserve"> 40 kg. Ved uge 4 blev patienterne randomiseret</w:delText>
        </w:r>
      </w:del>
      <w:del w:id="19820" w:author="AbbVie7" w:date="2025-05-12T15:24:00Z">
        <w:r w:rsidRPr="0075560B">
          <w:rPr>
            <w:lang w:val="da-DK"/>
          </w:rPr>
          <w:delText xml:space="preserve"> 1:1 til </w:delText>
        </w:r>
      </w:del>
      <w:del w:id="19821" w:author="AbbVie7" w:date="2025-05-12T15:24:00Z">
        <w:r>
          <w:rPr>
            <w:lang w:val="da-DK" w:eastAsia="en-GB"/>
          </w:rPr>
          <w:delText>vedligeholdelsesbehandlingsgrupper:</w:delText>
        </w:r>
      </w:del>
      <w:del w:id="19822" w:author="AbbVie7" w:date="2025-05-12T15:24:00Z">
        <w:r w:rsidRPr="0075560B">
          <w:rPr>
            <w:lang w:val="da-DK"/>
          </w:rPr>
          <w:delText xml:space="preserve"> enten standard-dosis (</w:delText>
        </w:r>
      </w:del>
      <w:del w:id="19823" w:author="AbbVie7" w:date="2025-05-12T15:24:00Z">
        <w:r w:rsidRPr="0075560B">
          <w:rPr>
            <w:lang w:val="da-DK" w:eastAsia="en-GB"/>
          </w:rPr>
          <w:delText xml:space="preserve">40/20 mg hver anden uge) </w:delText>
        </w:r>
      </w:del>
      <w:del w:id="19824" w:author="AbbVie7" w:date="2025-05-12T15:24:00Z">
        <w:r>
          <w:rPr>
            <w:lang w:val="da-DK" w:eastAsia="en-GB"/>
          </w:rPr>
          <w:delText>eller lav-dosis</w:delText>
        </w:r>
      </w:del>
      <w:del w:id="19825" w:author="AbbVie7" w:date="2025-05-12T15:24:00Z">
        <w:r w:rsidRPr="0075560B">
          <w:rPr>
            <w:lang w:val="da-DK"/>
          </w:rPr>
          <w:delText xml:space="preserve"> (</w:delText>
        </w:r>
      </w:del>
      <w:del w:id="19826" w:author="AbbVie7" w:date="2025-05-12T15:24:00Z">
        <w:r w:rsidRPr="0075560B">
          <w:rPr>
            <w:lang w:val="da-DK" w:eastAsia="en-GB"/>
          </w:rPr>
          <w:delText xml:space="preserve">20/10 mg </w:delText>
        </w:r>
      </w:del>
      <w:del w:id="19827" w:author="AbbVie7" w:date="2025-05-12T15:24:00Z">
        <w:r>
          <w:rPr>
            <w:lang w:val="da-DK" w:eastAsia="en-GB"/>
          </w:rPr>
          <w:delText>hver anden  uge</w:delText>
        </w:r>
      </w:del>
      <w:del w:id="19828" w:author="AbbVie7" w:date="2025-05-12T15:24:00Z">
        <w:r w:rsidRPr="0075560B">
          <w:rPr>
            <w:lang w:val="da-DK" w:eastAsia="en-GB"/>
          </w:rPr>
          <w:delText xml:space="preserve">) </w:delText>
        </w:r>
      </w:del>
      <w:del w:id="19829" w:author="AbbVie7" w:date="2025-05-12T15:24:00Z">
        <w:r w:rsidRPr="0075560B">
          <w:rPr>
            <w:lang w:val="da-DK"/>
          </w:rPr>
          <w:delText>base</w:delText>
        </w:r>
      </w:del>
      <w:del w:id="19830" w:author="AbbVie7" w:date="2025-05-12T15:24:00Z">
        <w:r>
          <w:rPr>
            <w:lang w:val="da-DK"/>
          </w:rPr>
          <w:delText>ret på deres legemsvægt</w:delText>
        </w:r>
      </w:del>
      <w:del w:id="19831" w:author="AbbVie7" w:date="2025-05-12T15:24:00Z">
        <w:r w:rsidRPr="0075560B">
          <w:rPr>
            <w:lang w:val="da-DK" w:eastAsia="en-GB"/>
          </w:rPr>
          <w:delText xml:space="preserve">. </w:delText>
        </w:r>
      </w:del>
      <w:del w:id="19832" w:author="AbbVie7" w:date="2025-05-12T15:24:00Z">
        <w:r>
          <w:rPr>
            <w:lang w:val="da-DK" w:eastAsia="en-GB"/>
          </w:rPr>
          <w:delText xml:space="preserve">De gennemsnitlige </w:delText>
        </w:r>
      </w:del>
      <w:del w:id="19833" w:author="AbbVie7" w:date="2025-05-12T15:24:00Z">
        <w:r w:rsidR="00871C31">
          <w:rPr>
            <w:lang w:val="da-DK" w:eastAsia="en-GB"/>
          </w:rPr>
          <w:delText>dal-serumkoncentrationer</w:delText>
        </w:r>
      </w:del>
      <w:del w:id="19834" w:author="AbbVie7" w:date="2025-05-12T15:24:00Z">
        <w:r>
          <w:rPr>
            <w:lang w:val="da-DK" w:eastAsia="en-GB"/>
          </w:rPr>
          <w:delText xml:space="preserve"> </w:delText>
        </w:r>
      </w:del>
      <w:del w:id="19835" w:author="AbbVie7" w:date="2025-05-12T15:24:00Z">
        <w:r w:rsidRPr="00D92CCD">
          <w:rPr>
            <w:szCs w:val="22"/>
            <w:lang w:val="da-DK" w:eastAsia="en-GB"/>
          </w:rPr>
          <w:delText>(</w:delText>
        </w:r>
      </w:del>
      <w:del w:id="19836" w:author="AbbVie7" w:date="2025-05-12T15:24:00Z">
        <w:r w:rsidRPr="00D92CCD">
          <w:rPr>
            <w:rFonts w:eastAsia="Arial Unicode MS"/>
            <w:lang w:val="da-DK"/>
          </w:rPr>
          <w:delText xml:space="preserve">±SD) </w:delText>
        </w:r>
      </w:del>
      <w:del w:id="19837" w:author="AbbVie7" w:date="2025-05-12T15:24:00Z">
        <w:r w:rsidR="00871C31">
          <w:rPr>
            <w:szCs w:val="22"/>
            <w:lang w:val="da-DK" w:eastAsia="en-GB"/>
          </w:rPr>
          <w:delText xml:space="preserve">af </w:delText>
        </w:r>
      </w:del>
      <w:del w:id="19838" w:author="AbbVie7" w:date="2025-05-12T15:24:00Z">
        <w:r w:rsidRPr="00D92CCD">
          <w:rPr>
            <w:szCs w:val="22"/>
            <w:lang w:val="da-DK" w:eastAsia="en-GB"/>
          </w:rPr>
          <w:delText>adalimumab</w:delText>
        </w:r>
      </w:del>
      <w:del w:id="19839" w:author="AbbVie7" w:date="2025-05-12T15:24:00Z">
        <w:r>
          <w:rPr>
            <w:szCs w:val="22"/>
            <w:lang w:val="da-DK" w:eastAsia="en-GB"/>
          </w:rPr>
          <w:delText>, som blev opnået ved uge 4,</w:delText>
        </w:r>
      </w:del>
      <w:del w:id="19840" w:author="AbbVie7" w:date="2025-05-12T15:24:00Z">
        <w:r w:rsidRPr="00D92CCD">
          <w:rPr>
            <w:szCs w:val="22"/>
            <w:lang w:val="da-DK" w:eastAsia="en-GB"/>
          </w:rPr>
          <w:delText xml:space="preserve"> </w:delText>
        </w:r>
      </w:del>
      <w:del w:id="19841" w:author="AbbVie7" w:date="2025-05-12T15:24:00Z">
        <w:r>
          <w:rPr>
            <w:szCs w:val="22"/>
            <w:lang w:val="da-DK" w:eastAsia="en-GB"/>
          </w:rPr>
          <w:delText>var</w:delText>
        </w:r>
      </w:del>
      <w:del w:id="19842" w:author="AbbVie7" w:date="2025-05-12T15:24:00Z">
        <w:r w:rsidRPr="00D92CCD">
          <w:rPr>
            <w:szCs w:val="22"/>
            <w:lang w:val="da-DK" w:eastAsia="en-GB"/>
          </w:rPr>
          <w:delText xml:space="preserve"> 15,7</w:delText>
        </w:r>
      </w:del>
      <w:del w:id="19843" w:author="AbbVie7" w:date="2025-05-12T15:24:00Z">
        <w:r w:rsidRPr="00D92CCD">
          <w:rPr>
            <w:rFonts w:eastAsia="Arial Unicode MS"/>
            <w:lang w:val="da-DK"/>
          </w:rPr>
          <w:delText xml:space="preserve">±6,6 </w:delText>
        </w:r>
      </w:del>
      <w:del w:id="19844" w:author="AbbVie7" w:date="2025-05-12T15:24:00Z">
        <w:r w:rsidRPr="005B0F7D">
          <w:rPr>
            <w:rFonts w:ascii="Symbol" w:hAnsi="Symbol"/>
          </w:rPr>
          <w:sym w:font="Symbol" w:char="F06D"/>
        </w:r>
      </w:del>
      <w:del w:id="19845" w:author="AbbVie7" w:date="2025-05-12T15:24:00Z">
        <w:r w:rsidRPr="00D92CCD">
          <w:rPr>
            <w:lang w:val="da-DK"/>
          </w:rPr>
          <w:delText>g/m</w:delText>
        </w:r>
      </w:del>
      <w:del w:id="19846" w:author="AbbVie7" w:date="2025-05-12T15:24:00Z">
        <w:r>
          <w:rPr>
            <w:lang w:val="da-DK"/>
          </w:rPr>
          <w:delText>l</w:delText>
        </w:r>
      </w:del>
      <w:del w:id="19847" w:author="AbbVie7" w:date="2025-05-12T15:24:00Z">
        <w:r w:rsidRPr="00D92CCD">
          <w:rPr>
            <w:lang w:val="da-DK"/>
          </w:rPr>
          <w:delText xml:space="preserve"> for</w:delText>
        </w:r>
      </w:del>
      <w:del w:id="19848" w:author="AbbVie7" w:date="2025-05-12T15:24:00Z">
        <w:r>
          <w:rPr>
            <w:lang w:val="da-DK"/>
          </w:rPr>
          <w:delText xml:space="preserve"> patienter </w:delText>
        </w:r>
      </w:del>
      <w:del w:id="19849" w:author="AbbVie7" w:date="2025-05-12T15:24:00Z">
        <w:r w:rsidRPr="005B0F7D">
          <w:rPr>
            <w:rFonts w:ascii="Symbol" w:hAnsi="Symbol"/>
          </w:rPr>
          <w:sym w:font="Symbol" w:char="F0B3"/>
        </w:r>
      </w:del>
      <w:del w:id="19850" w:author="AbbVie7" w:date="2025-05-12T15:24:00Z">
        <w:r w:rsidRPr="00D92CCD">
          <w:rPr>
            <w:lang w:val="da-DK"/>
          </w:rPr>
          <w:delText xml:space="preserve"> 40 kg (160/80 mg) og </w:delText>
        </w:r>
      </w:del>
      <w:del w:id="19851" w:author="AbbVie7" w:date="2025-05-12T15:24:00Z">
        <w:r w:rsidRPr="00D92CCD">
          <w:rPr>
            <w:szCs w:val="22"/>
            <w:lang w:val="da-DK" w:eastAsia="en-GB"/>
          </w:rPr>
          <w:delText>10,6</w:delText>
        </w:r>
      </w:del>
      <w:del w:id="19852" w:author="AbbVie7" w:date="2025-05-12T15:24:00Z">
        <w:r w:rsidRPr="00D92CCD">
          <w:rPr>
            <w:rFonts w:eastAsia="Arial Unicode MS"/>
            <w:lang w:val="da-DK"/>
          </w:rPr>
          <w:delText>±6</w:delText>
        </w:r>
      </w:del>
      <w:del w:id="19853" w:author="AbbVie7" w:date="2025-05-12T15:24:00Z">
        <w:r>
          <w:rPr>
            <w:rFonts w:eastAsia="Arial Unicode MS"/>
            <w:lang w:val="da-DK"/>
          </w:rPr>
          <w:delText>,</w:delText>
        </w:r>
      </w:del>
      <w:del w:id="19854" w:author="AbbVie7" w:date="2025-05-12T15:24:00Z">
        <w:r w:rsidRPr="00D92CCD">
          <w:rPr>
            <w:rFonts w:eastAsia="Arial Unicode MS"/>
            <w:lang w:val="da-DK"/>
          </w:rPr>
          <w:delText xml:space="preserve">1 </w:delText>
        </w:r>
      </w:del>
      <w:del w:id="19855" w:author="AbbVie7" w:date="2025-05-12T15:24:00Z">
        <w:r w:rsidRPr="005B0F7D">
          <w:rPr>
            <w:rFonts w:ascii="Symbol" w:hAnsi="Symbol"/>
          </w:rPr>
          <w:sym w:font="Symbol" w:char="F06D"/>
        </w:r>
      </w:del>
      <w:del w:id="19856" w:author="AbbVie7" w:date="2025-05-12T15:24:00Z">
        <w:r w:rsidRPr="00D92CCD">
          <w:rPr>
            <w:lang w:val="da-DK"/>
          </w:rPr>
          <w:delText>g/ml for patienter &lt; 40 kg (80/40 mg).</w:delText>
        </w:r>
      </w:del>
    </w:p>
    <w:p w:rsidR="00CF3F3A" w14:paraId="2AE9DD45" w14:textId="77777777">
      <w:pPr>
        <w:autoSpaceDE w:val="0"/>
        <w:autoSpaceDN w:val="0"/>
        <w:adjustRightInd w:val="0"/>
        <w:pPrChange w:id="19857" w:author="AbbVie7" w:date="2025-05-12T15:24:00Z">
          <w:pPr>
            <w:pStyle w:val="EMEANormal"/>
          </w:pPr>
        </w:pPrChange>
        <w:rPr>
          <w:del w:id="19858" w:author="AbbVie7" w:date="2025-05-12T15:24:00Z"/>
          <w:lang w:val="da-DK"/>
        </w:rPr>
      </w:pPr>
    </w:p>
    <w:p w:rsidR="0020415F" w:rsidRPr="00903EEA" w14:paraId="68DA66F2" w14:textId="77777777">
      <w:pPr>
        <w:autoSpaceDE w:val="0"/>
        <w:autoSpaceDN w:val="0"/>
        <w:adjustRightInd w:val="0"/>
        <w:pPrChange w:id="19859" w:author="AbbVie7" w:date="2025-05-12T15:24:00Z">
          <w:pPr>
            <w:pStyle w:val="EMEANormal"/>
          </w:pPr>
        </w:pPrChange>
        <w:rPr>
          <w:del w:id="19860" w:author="AbbVie7" w:date="2025-05-12T15:24:00Z"/>
          <w:lang w:val="da-DK"/>
        </w:rPr>
      </w:pPr>
      <w:del w:id="19861" w:author="AbbVie7" w:date="2025-05-12T15:24:00Z">
        <w:r>
          <w:rPr>
            <w:lang w:val="da-DK"/>
          </w:rPr>
          <w:delText>Hos</w:delText>
        </w:r>
      </w:del>
      <w:del w:id="19862" w:author="AbbVie7" w:date="2025-05-12T15:24:00Z">
        <w:r w:rsidRPr="002E7E7F">
          <w:rPr>
            <w:lang w:val="da-DK"/>
          </w:rPr>
          <w:delText xml:space="preserve"> patienter, som blev </w:delText>
        </w:r>
      </w:del>
      <w:del w:id="19863" w:author="AbbVie7" w:date="2025-05-12T15:24:00Z">
        <w:r>
          <w:rPr>
            <w:lang w:val="da-DK"/>
          </w:rPr>
          <w:delText>på</w:delText>
        </w:r>
      </w:del>
      <w:del w:id="19864" w:author="AbbVie7" w:date="2025-05-12T15:24:00Z">
        <w:r w:rsidRPr="002E7E7F">
          <w:rPr>
            <w:lang w:val="da-DK"/>
          </w:rPr>
          <w:delText xml:space="preserve"> deres randomiserede behandling, var den </w:delText>
        </w:r>
      </w:del>
      <w:del w:id="19865" w:author="AbbVie7" w:date="2025-05-12T15:24:00Z">
        <w:r>
          <w:rPr>
            <w:lang w:val="da-DK" w:eastAsia="en-GB"/>
          </w:rPr>
          <w:delText>gennemsnitlige</w:delText>
        </w:r>
      </w:del>
      <w:del w:id="19866" w:author="AbbVie7" w:date="2025-05-12T15:24:00Z">
        <w:r w:rsidRPr="002E7E7F">
          <w:rPr>
            <w:lang w:val="da-DK"/>
          </w:rPr>
          <w:delText xml:space="preserve"> </w:delText>
        </w:r>
      </w:del>
      <w:del w:id="19867" w:author="AbbVie7" w:date="2025-05-12T15:24:00Z">
        <w:r>
          <w:rPr>
            <w:rFonts w:eastAsia="Arial Unicode MS"/>
            <w:lang w:val="da-DK"/>
          </w:rPr>
          <w:delText xml:space="preserve">laveste </w:delText>
        </w:r>
      </w:del>
      <w:del w:id="19868" w:author="AbbVie7" w:date="2025-05-12T15:24:00Z">
        <w:r w:rsidRPr="002E7E7F">
          <w:rPr>
            <w:szCs w:val="22"/>
            <w:lang w:val="da-DK" w:eastAsia="en-GB"/>
          </w:rPr>
          <w:delText>(</w:delText>
        </w:r>
      </w:del>
      <w:del w:id="19869" w:author="AbbVie7" w:date="2025-05-12T15:24:00Z">
        <w:r w:rsidRPr="002E7E7F">
          <w:rPr>
            <w:rFonts w:eastAsia="Arial Unicode MS"/>
            <w:lang w:val="da-DK"/>
          </w:rPr>
          <w:delText xml:space="preserve">±SD) </w:delText>
        </w:r>
      </w:del>
      <w:del w:id="19870" w:author="AbbVie7" w:date="2025-05-12T15:24:00Z">
        <w:r w:rsidRPr="002E7E7F">
          <w:rPr>
            <w:lang w:val="da-DK"/>
          </w:rPr>
          <w:delText>adalimumab</w:delText>
        </w:r>
      </w:del>
      <w:del w:id="19871" w:author="AbbVie7" w:date="2025-05-12T15:24:00Z">
        <w:r>
          <w:rPr>
            <w:lang w:val="da-DK"/>
          </w:rPr>
          <w:delText>-k</w:delText>
        </w:r>
      </w:del>
      <w:del w:id="19872" w:author="AbbVie7" w:date="2025-05-12T15:24:00Z">
        <w:r w:rsidRPr="002E7E7F">
          <w:rPr>
            <w:lang w:val="da-DK"/>
          </w:rPr>
          <w:delText>oncentration</w:delText>
        </w:r>
      </w:del>
      <w:del w:id="19873" w:author="AbbVie7" w:date="2025-05-12T15:24:00Z">
        <w:r>
          <w:rPr>
            <w:lang w:val="da-DK"/>
          </w:rPr>
          <w:delText xml:space="preserve"> </w:delText>
        </w:r>
      </w:del>
      <w:del w:id="19874" w:author="AbbVie7" w:date="2025-05-12T15:24:00Z">
        <w:r w:rsidRPr="002E7E7F">
          <w:rPr>
            <w:rFonts w:eastAsia="Arial Unicode MS"/>
            <w:lang w:val="da-DK"/>
          </w:rPr>
          <w:delText>9</w:delText>
        </w:r>
      </w:del>
      <w:del w:id="19875" w:author="AbbVie7" w:date="2025-05-12T15:24:00Z">
        <w:r>
          <w:rPr>
            <w:rFonts w:eastAsia="Arial Unicode MS"/>
            <w:lang w:val="da-DK"/>
          </w:rPr>
          <w:delText>,</w:delText>
        </w:r>
      </w:del>
      <w:del w:id="19876" w:author="AbbVie7" w:date="2025-05-12T15:24:00Z">
        <w:r w:rsidRPr="002E7E7F">
          <w:rPr>
            <w:rFonts w:eastAsia="Arial Unicode MS"/>
            <w:lang w:val="da-DK"/>
          </w:rPr>
          <w:delText>5±5</w:delText>
        </w:r>
      </w:del>
      <w:del w:id="19877" w:author="AbbVie7" w:date="2025-05-12T15:24:00Z">
        <w:r>
          <w:rPr>
            <w:rFonts w:eastAsia="Arial Unicode MS"/>
            <w:lang w:val="da-DK"/>
          </w:rPr>
          <w:delText>,</w:delText>
        </w:r>
      </w:del>
      <w:del w:id="19878" w:author="AbbVie7" w:date="2025-05-12T15:24:00Z">
        <w:r w:rsidRPr="002E7E7F">
          <w:rPr>
            <w:rFonts w:eastAsia="Arial Unicode MS"/>
            <w:lang w:val="da-DK"/>
          </w:rPr>
          <w:delText>6</w:delText>
        </w:r>
      </w:del>
      <w:del w:id="19879" w:author="AbbVie7" w:date="2025-05-12T15:24:00Z">
        <w:r w:rsidRPr="002E7E7F">
          <w:rPr>
            <w:lang w:val="da-DK"/>
          </w:rPr>
          <w:delText> </w:delText>
        </w:r>
      </w:del>
      <w:del w:id="19880" w:author="AbbVie7" w:date="2025-05-12T15:24:00Z">
        <w:r w:rsidRPr="005B0F7D">
          <w:rPr>
            <w:rFonts w:ascii="Symbol" w:hAnsi="Symbol"/>
          </w:rPr>
          <w:sym w:font="Symbol" w:char="F06D"/>
        </w:r>
      </w:del>
      <w:del w:id="19881" w:author="AbbVie7" w:date="2025-05-12T15:24:00Z">
        <w:r w:rsidRPr="002E7E7F">
          <w:rPr>
            <w:lang w:val="da-DK"/>
          </w:rPr>
          <w:delText>g/m</w:delText>
        </w:r>
      </w:del>
      <w:del w:id="19882" w:author="AbbVie7" w:date="2025-05-12T15:24:00Z">
        <w:r>
          <w:rPr>
            <w:lang w:val="da-DK"/>
          </w:rPr>
          <w:delText>l</w:delText>
        </w:r>
      </w:del>
      <w:del w:id="19883" w:author="AbbVie7" w:date="2025-05-12T15:24:00Z">
        <w:r w:rsidRPr="002E7E7F">
          <w:rPr>
            <w:lang w:val="da-DK"/>
          </w:rPr>
          <w:delText xml:space="preserve"> for </w:delText>
        </w:r>
      </w:del>
      <w:del w:id="19884" w:author="AbbVie7" w:date="2025-05-12T15:24:00Z">
        <w:r>
          <w:rPr>
            <w:lang w:val="da-DK"/>
          </w:rPr>
          <w:delText>s</w:delText>
        </w:r>
      </w:del>
      <w:del w:id="19885" w:author="AbbVie7" w:date="2025-05-12T15:24:00Z">
        <w:r w:rsidRPr="002E7E7F">
          <w:rPr>
            <w:lang w:val="da-DK"/>
          </w:rPr>
          <w:delText>tandard</w:delText>
        </w:r>
      </w:del>
      <w:del w:id="19886" w:author="AbbVie7" w:date="2025-05-12T15:24:00Z">
        <w:r>
          <w:rPr>
            <w:lang w:val="da-DK"/>
          </w:rPr>
          <w:delText xml:space="preserve">-dosis-gruppen og </w:delText>
        </w:r>
      </w:del>
      <w:del w:id="19887" w:author="AbbVie7" w:date="2025-05-12T15:24:00Z">
        <w:r w:rsidRPr="002E7E7F">
          <w:rPr>
            <w:rFonts w:eastAsia="Arial Unicode MS"/>
            <w:lang w:val="da-DK"/>
          </w:rPr>
          <w:delText>3</w:delText>
        </w:r>
      </w:del>
      <w:del w:id="19888" w:author="AbbVie7" w:date="2025-05-12T15:24:00Z">
        <w:r>
          <w:rPr>
            <w:rFonts w:eastAsia="Arial Unicode MS"/>
            <w:lang w:val="da-DK"/>
          </w:rPr>
          <w:delText>,</w:delText>
        </w:r>
      </w:del>
      <w:del w:id="19889" w:author="AbbVie7" w:date="2025-05-12T15:24:00Z">
        <w:r w:rsidRPr="002E7E7F">
          <w:rPr>
            <w:rFonts w:eastAsia="Arial Unicode MS"/>
            <w:lang w:val="da-DK"/>
          </w:rPr>
          <w:delText>5±2</w:delText>
        </w:r>
      </w:del>
      <w:del w:id="19890" w:author="AbbVie7" w:date="2025-05-12T15:24:00Z">
        <w:r>
          <w:rPr>
            <w:rFonts w:eastAsia="Arial Unicode MS"/>
            <w:lang w:val="da-DK"/>
          </w:rPr>
          <w:delText>,</w:delText>
        </w:r>
      </w:del>
      <w:del w:id="19891" w:author="AbbVie7" w:date="2025-05-12T15:24:00Z">
        <w:r w:rsidRPr="002E7E7F">
          <w:rPr>
            <w:rFonts w:eastAsia="Arial Unicode MS"/>
            <w:lang w:val="da-DK"/>
          </w:rPr>
          <w:delText>2</w:delText>
        </w:r>
      </w:del>
      <w:del w:id="19892" w:author="AbbVie7" w:date="2025-05-12T15:24:00Z">
        <w:r w:rsidRPr="002E7E7F">
          <w:rPr>
            <w:lang w:val="da-DK"/>
          </w:rPr>
          <w:delText> </w:delText>
        </w:r>
      </w:del>
      <w:del w:id="19893" w:author="AbbVie7" w:date="2025-05-12T15:24:00Z">
        <w:r w:rsidRPr="005B0F7D">
          <w:rPr>
            <w:rFonts w:ascii="Symbol" w:hAnsi="Symbol"/>
          </w:rPr>
          <w:sym w:font="Symbol" w:char="F06D"/>
        </w:r>
      </w:del>
      <w:del w:id="19894" w:author="AbbVie7" w:date="2025-05-12T15:24:00Z">
        <w:r w:rsidRPr="002E7E7F">
          <w:rPr>
            <w:lang w:val="da-DK"/>
          </w:rPr>
          <w:delText>g/m</w:delText>
        </w:r>
      </w:del>
      <w:del w:id="19895" w:author="AbbVie7" w:date="2025-05-12T15:24:00Z">
        <w:r>
          <w:rPr>
            <w:lang w:val="da-DK"/>
          </w:rPr>
          <w:delText>l for lav-dois-gruppen ved uge 52</w:delText>
        </w:r>
      </w:del>
      <w:del w:id="19896" w:author="AbbVie7" w:date="2025-05-12T15:24:00Z">
        <w:r w:rsidRPr="002E7E7F">
          <w:rPr>
            <w:lang w:val="da-DK"/>
          </w:rPr>
          <w:delText xml:space="preserve">. </w:delText>
        </w:r>
      </w:del>
      <w:del w:id="19897" w:author="AbbVie7" w:date="2025-05-12T15:24:00Z">
        <w:r w:rsidRPr="00903EEA">
          <w:rPr>
            <w:lang w:val="da-DK"/>
          </w:rPr>
          <w:delText xml:space="preserve">De gennemsnitlige </w:delText>
        </w:r>
      </w:del>
      <w:del w:id="19898" w:author="AbbVie7" w:date="2025-05-12T15:24:00Z">
        <w:r w:rsidR="00871C31">
          <w:rPr>
            <w:lang w:val="da-DK"/>
          </w:rPr>
          <w:delText>dal-</w:delText>
        </w:r>
      </w:del>
      <w:del w:id="19899" w:author="AbbVie7" w:date="2025-05-12T15:24:00Z">
        <w:r w:rsidRPr="00903EEA">
          <w:rPr>
            <w:lang w:val="da-DK"/>
          </w:rPr>
          <w:delText>k</w:delText>
        </w:r>
      </w:del>
      <w:del w:id="19900" w:author="AbbVie7" w:date="2025-05-12T15:24:00Z">
        <w:r w:rsidRPr="00903EEA">
          <w:rPr>
            <w:szCs w:val="22"/>
            <w:lang w:val="da-DK" w:eastAsia="en-GB"/>
          </w:rPr>
          <w:delText xml:space="preserve">oncentrationer blev </w:delText>
        </w:r>
      </w:del>
      <w:del w:id="19901" w:author="AbbVie7" w:date="2025-05-12T15:24:00Z">
        <w:r>
          <w:rPr>
            <w:szCs w:val="22"/>
            <w:lang w:val="da-DK" w:eastAsia="en-GB"/>
          </w:rPr>
          <w:delText>opret</w:delText>
        </w:r>
      </w:del>
      <w:del w:id="19902" w:author="AbbVie7" w:date="2025-05-12T15:24:00Z">
        <w:r w:rsidRPr="00903EEA">
          <w:rPr>
            <w:szCs w:val="22"/>
            <w:lang w:val="da-DK" w:eastAsia="en-GB"/>
          </w:rPr>
          <w:delText>holdt hos patienter</w:delText>
        </w:r>
      </w:del>
      <w:del w:id="19903" w:author="AbbVie7" w:date="2025-05-12T15:24:00Z">
        <w:r>
          <w:rPr>
            <w:szCs w:val="22"/>
            <w:lang w:val="da-DK" w:eastAsia="en-GB"/>
          </w:rPr>
          <w:delText xml:space="preserve">, som fortsatte med at få </w:delText>
        </w:r>
      </w:del>
      <w:del w:id="19904" w:author="AbbVie7" w:date="2025-05-12T15:24:00Z">
        <w:r w:rsidRPr="00903EEA">
          <w:rPr>
            <w:szCs w:val="22"/>
            <w:lang w:val="da-DK" w:eastAsia="en-GB"/>
          </w:rPr>
          <w:delText>adalimumab</w:delText>
        </w:r>
      </w:del>
      <w:del w:id="19905" w:author="AbbVie7" w:date="2025-05-12T15:24:00Z">
        <w:r>
          <w:rPr>
            <w:szCs w:val="22"/>
            <w:lang w:val="da-DK" w:eastAsia="en-GB"/>
          </w:rPr>
          <w:delText xml:space="preserve">-behandling hver anden uge i </w:delText>
        </w:r>
      </w:del>
      <w:del w:id="19906" w:author="AbbVie7" w:date="2025-05-12T15:24:00Z">
        <w:r w:rsidRPr="00903EEA">
          <w:rPr>
            <w:szCs w:val="22"/>
            <w:lang w:val="da-DK" w:eastAsia="en-GB"/>
          </w:rPr>
          <w:delText xml:space="preserve">52 </w:delText>
        </w:r>
      </w:del>
      <w:del w:id="19907" w:author="AbbVie7" w:date="2025-05-12T15:24:00Z">
        <w:r>
          <w:rPr>
            <w:szCs w:val="22"/>
            <w:lang w:val="da-DK" w:eastAsia="en-GB"/>
          </w:rPr>
          <w:delText>uger</w:delText>
        </w:r>
      </w:del>
      <w:del w:id="19908" w:author="AbbVie7" w:date="2025-05-12T15:24:00Z">
        <w:r w:rsidRPr="00903EEA">
          <w:rPr>
            <w:szCs w:val="22"/>
            <w:lang w:val="da-DK" w:eastAsia="en-GB"/>
          </w:rPr>
          <w:delText xml:space="preserve">. </w:delText>
        </w:r>
      </w:del>
      <w:del w:id="19909" w:author="AbbVie7" w:date="2025-05-12T15:24:00Z">
        <w:r>
          <w:rPr>
            <w:lang w:val="da-DK"/>
          </w:rPr>
          <w:delText>Hos</w:delText>
        </w:r>
      </w:del>
      <w:del w:id="19910" w:author="AbbVie7" w:date="2025-05-12T15:24:00Z">
        <w:r w:rsidRPr="00903EEA">
          <w:rPr>
            <w:lang w:val="da-DK"/>
          </w:rPr>
          <w:delText xml:space="preserve"> patienter, hvis dos</w:delText>
        </w:r>
      </w:del>
      <w:del w:id="19911" w:author="AbbVie7" w:date="2025-05-12T15:24:00Z">
        <w:r>
          <w:rPr>
            <w:lang w:val="da-DK"/>
          </w:rPr>
          <w:delText>ering</w:delText>
        </w:r>
      </w:del>
      <w:del w:id="19912" w:author="AbbVie7" w:date="2025-05-12T15:24:00Z">
        <w:r w:rsidRPr="00903EEA">
          <w:rPr>
            <w:lang w:val="da-DK"/>
          </w:rPr>
          <w:delText xml:space="preserve"> </w:delText>
        </w:r>
      </w:del>
      <w:del w:id="19913" w:author="AbbVie7" w:date="2025-05-12T15:24:00Z">
        <w:r>
          <w:rPr>
            <w:lang w:val="da-DK"/>
          </w:rPr>
          <w:delText>øgedes</w:delText>
        </w:r>
      </w:del>
      <w:del w:id="19914" w:author="AbbVie7" w:date="2025-05-12T15:24:00Z">
        <w:r w:rsidRPr="00903EEA">
          <w:rPr>
            <w:lang w:val="da-DK"/>
          </w:rPr>
          <w:delText xml:space="preserve"> fra hver anden uge til ugentlig, var den gennemsnitlige </w:delText>
        </w:r>
      </w:del>
      <w:del w:id="19915" w:author="AbbVie7" w:date="2025-05-12T15:24:00Z">
        <w:r w:rsidRPr="00903EEA">
          <w:rPr>
            <w:szCs w:val="22"/>
            <w:lang w:val="da-DK" w:eastAsia="en-GB"/>
          </w:rPr>
          <w:delText>(</w:delText>
        </w:r>
      </w:del>
      <w:del w:id="19916" w:author="AbbVie7" w:date="2025-05-12T15:24:00Z">
        <w:r w:rsidRPr="00903EEA">
          <w:rPr>
            <w:rFonts w:eastAsia="Arial Unicode MS"/>
            <w:lang w:val="da-DK"/>
          </w:rPr>
          <w:delText xml:space="preserve">±SD) </w:delText>
        </w:r>
      </w:del>
      <w:del w:id="19917" w:author="AbbVie7" w:date="2025-05-12T15:24:00Z">
        <w:r w:rsidRPr="00903EEA">
          <w:rPr>
            <w:lang w:val="da-DK"/>
          </w:rPr>
          <w:delText>serum-koncentration af adalimumab 15</w:delText>
        </w:r>
      </w:del>
      <w:del w:id="19918" w:author="AbbVie7" w:date="2025-05-12T15:24:00Z">
        <w:r>
          <w:rPr>
            <w:lang w:val="da-DK"/>
          </w:rPr>
          <w:delText>,</w:delText>
        </w:r>
      </w:del>
      <w:del w:id="19919" w:author="AbbVie7" w:date="2025-05-12T15:24:00Z">
        <w:r w:rsidRPr="00903EEA">
          <w:rPr>
            <w:lang w:val="da-DK"/>
          </w:rPr>
          <w:delText>3</w:delText>
        </w:r>
      </w:del>
      <w:del w:id="19920" w:author="AbbVie7" w:date="2025-05-12T15:24:00Z">
        <w:r w:rsidRPr="00903EEA">
          <w:rPr>
            <w:rFonts w:eastAsia="Arial Unicode MS"/>
            <w:lang w:val="da-DK"/>
          </w:rPr>
          <w:delText>±11</w:delText>
        </w:r>
      </w:del>
      <w:del w:id="19921" w:author="AbbVie7" w:date="2025-05-12T15:24:00Z">
        <w:r>
          <w:rPr>
            <w:rFonts w:eastAsia="Arial Unicode MS"/>
            <w:lang w:val="da-DK"/>
          </w:rPr>
          <w:delText>,</w:delText>
        </w:r>
      </w:del>
      <w:del w:id="19922" w:author="AbbVie7" w:date="2025-05-12T15:24:00Z">
        <w:r w:rsidRPr="00903EEA">
          <w:rPr>
            <w:rFonts w:eastAsia="Arial Unicode MS"/>
            <w:lang w:val="da-DK"/>
          </w:rPr>
          <w:delText>4</w:delText>
        </w:r>
      </w:del>
      <w:del w:id="19923" w:author="AbbVie7" w:date="2025-05-12T15:24:00Z">
        <w:r w:rsidRPr="00903EEA">
          <w:rPr>
            <w:lang w:val="da-DK"/>
          </w:rPr>
          <w:delText xml:space="preserve"> </w:delText>
        </w:r>
      </w:del>
      <w:del w:id="19924" w:author="AbbVie7" w:date="2025-05-12T15:24:00Z">
        <w:r w:rsidRPr="005B0F7D">
          <w:delText>μ</w:delText>
        </w:r>
      </w:del>
      <w:del w:id="19925" w:author="AbbVie7" w:date="2025-05-12T15:24:00Z">
        <w:r w:rsidRPr="00903EEA">
          <w:rPr>
            <w:lang w:val="da-DK"/>
          </w:rPr>
          <w:delText>g/m</w:delText>
        </w:r>
      </w:del>
      <w:del w:id="19926" w:author="AbbVie7" w:date="2025-05-12T15:24:00Z">
        <w:r>
          <w:rPr>
            <w:lang w:val="da-DK"/>
          </w:rPr>
          <w:delText>l</w:delText>
        </w:r>
      </w:del>
      <w:del w:id="19927" w:author="AbbVie7" w:date="2025-05-12T15:24:00Z">
        <w:r w:rsidRPr="00903EEA">
          <w:rPr>
            <w:lang w:val="da-DK"/>
          </w:rPr>
          <w:delText xml:space="preserve"> (40/20 mg </w:delText>
        </w:r>
      </w:del>
      <w:del w:id="19928" w:author="AbbVie7" w:date="2025-05-12T15:24:00Z">
        <w:r>
          <w:rPr>
            <w:lang w:val="da-DK"/>
          </w:rPr>
          <w:delText>ugentlig</w:delText>
        </w:r>
      </w:del>
      <w:del w:id="19929" w:author="AbbVie7" w:date="2025-05-12T15:24:00Z">
        <w:r w:rsidRPr="00903EEA">
          <w:rPr>
            <w:lang w:val="da-DK"/>
          </w:rPr>
          <w:delText xml:space="preserve">) </w:delText>
        </w:r>
      </w:del>
      <w:del w:id="19930" w:author="AbbVie7" w:date="2025-05-12T15:24:00Z">
        <w:r>
          <w:rPr>
            <w:lang w:val="da-DK"/>
          </w:rPr>
          <w:delText xml:space="preserve">og </w:delText>
        </w:r>
      </w:del>
      <w:del w:id="19931" w:author="AbbVie7" w:date="2025-05-12T15:24:00Z">
        <w:r w:rsidRPr="00903EEA">
          <w:rPr>
            <w:lang w:val="da-DK"/>
          </w:rPr>
          <w:delText>6</w:delText>
        </w:r>
      </w:del>
      <w:del w:id="19932" w:author="AbbVie7" w:date="2025-05-12T15:24:00Z">
        <w:r>
          <w:rPr>
            <w:lang w:val="da-DK"/>
          </w:rPr>
          <w:delText>,</w:delText>
        </w:r>
      </w:del>
      <w:del w:id="19933" w:author="AbbVie7" w:date="2025-05-12T15:24:00Z">
        <w:r w:rsidRPr="00903EEA">
          <w:rPr>
            <w:lang w:val="da-DK"/>
          </w:rPr>
          <w:delText>7</w:delText>
        </w:r>
      </w:del>
      <w:del w:id="19934" w:author="AbbVie7" w:date="2025-05-12T15:24:00Z">
        <w:r w:rsidRPr="00903EEA">
          <w:rPr>
            <w:rFonts w:eastAsia="Arial Unicode MS"/>
            <w:lang w:val="da-DK"/>
          </w:rPr>
          <w:delText>±3</w:delText>
        </w:r>
      </w:del>
      <w:del w:id="19935" w:author="AbbVie7" w:date="2025-05-12T15:24:00Z">
        <w:r>
          <w:rPr>
            <w:rFonts w:eastAsia="Arial Unicode MS"/>
            <w:lang w:val="da-DK"/>
          </w:rPr>
          <w:delText>,</w:delText>
        </w:r>
      </w:del>
      <w:del w:id="19936" w:author="AbbVie7" w:date="2025-05-12T15:24:00Z">
        <w:r w:rsidRPr="00903EEA">
          <w:rPr>
            <w:rFonts w:eastAsia="Arial Unicode MS"/>
            <w:lang w:val="da-DK"/>
          </w:rPr>
          <w:delText xml:space="preserve">5 </w:delText>
        </w:r>
      </w:del>
      <w:del w:id="19937" w:author="AbbVie7" w:date="2025-05-12T15:24:00Z">
        <w:r w:rsidRPr="005B0F7D">
          <w:delText>μ</w:delText>
        </w:r>
      </w:del>
      <w:del w:id="19938" w:author="AbbVie7" w:date="2025-05-12T15:24:00Z">
        <w:r w:rsidRPr="00903EEA">
          <w:rPr>
            <w:lang w:val="da-DK"/>
          </w:rPr>
          <w:delText>g/m</w:delText>
        </w:r>
      </w:del>
      <w:del w:id="19939" w:author="AbbVie7" w:date="2025-05-12T15:24:00Z">
        <w:r>
          <w:rPr>
            <w:lang w:val="da-DK"/>
          </w:rPr>
          <w:delText>l</w:delText>
        </w:r>
      </w:del>
      <w:del w:id="19940" w:author="AbbVie7" w:date="2025-05-12T15:24:00Z">
        <w:r w:rsidRPr="00903EEA">
          <w:rPr>
            <w:lang w:val="da-DK"/>
          </w:rPr>
          <w:delText xml:space="preserve"> (20/10 mg </w:delText>
        </w:r>
      </w:del>
      <w:del w:id="19941" w:author="AbbVie7" w:date="2025-05-12T15:24:00Z">
        <w:r>
          <w:rPr>
            <w:lang w:val="da-DK"/>
          </w:rPr>
          <w:delText>ugentlig) ved uge 52</w:delText>
        </w:r>
      </w:del>
      <w:del w:id="19942" w:author="AbbVie7" w:date="2025-05-12T15:24:00Z">
        <w:r w:rsidRPr="00903EEA">
          <w:rPr>
            <w:lang w:val="da-DK"/>
          </w:rPr>
          <w:delText>.</w:delText>
        </w:r>
      </w:del>
    </w:p>
    <w:p w:rsidR="0020415F" w:rsidP="00385F4E" w14:paraId="1DAC4BAD" w14:textId="77777777">
      <w:pPr>
        <w:autoSpaceDE w:val="0"/>
        <w:autoSpaceDN w:val="0"/>
        <w:adjustRightInd w:val="0"/>
        <w:rPr>
          <w:del w:id="19943" w:author="AbbVie7" w:date="2025-05-12T15:24:00Z"/>
          <w:lang w:val="da-DK"/>
        </w:rPr>
      </w:pPr>
    </w:p>
    <w:p w:rsidR="00767709" w:rsidP="00385F4E" w14:paraId="75DFE5B0" w14:textId="77777777">
      <w:pPr>
        <w:autoSpaceDE w:val="0"/>
        <w:autoSpaceDN w:val="0"/>
        <w:adjustRightInd w:val="0"/>
        <w:rPr>
          <w:del w:id="19944" w:author="AbbVie7" w:date="2025-05-12T15:24:00Z"/>
          <w:lang w:val="da-DK"/>
        </w:rPr>
      </w:pPr>
      <w:del w:id="19945" w:author="AbbVie7" w:date="2025-05-12T15:24:00Z">
        <w:r w:rsidRPr="00CB5D7D">
          <w:rPr>
            <w:lang w:val="da-DK"/>
          </w:rPr>
          <w:delText xml:space="preserve">Hos patienter med colitis ulcerosa gav en startdosis på 160 mg Humira i uge 0 efterfulgt af 80 mg Humira i uge 2 </w:delText>
        </w:r>
      </w:del>
      <w:del w:id="19946" w:author="AbbVie7" w:date="2025-05-12T15:24:00Z">
        <w:r w:rsidR="00871C31">
          <w:rPr>
            <w:lang w:val="da-DK"/>
          </w:rPr>
          <w:delText>dal-</w:delText>
        </w:r>
      </w:del>
      <w:del w:id="19947" w:author="AbbVie7" w:date="2025-05-12T15:24:00Z">
        <w:r w:rsidRPr="00CB5D7D">
          <w:rPr>
            <w:lang w:val="da-DK"/>
          </w:rPr>
          <w:delText>serumkoncentrationer</w:delText>
        </w:r>
      </w:del>
      <w:del w:id="19948" w:author="AbbVie7" w:date="2025-05-12T15:24:00Z">
        <w:r w:rsidR="00871C31">
          <w:rPr>
            <w:lang w:val="da-DK"/>
          </w:rPr>
          <w:delText xml:space="preserve"> af adalimumab</w:delText>
        </w:r>
      </w:del>
      <w:del w:id="19949" w:author="AbbVie7" w:date="2025-05-12T15:24:00Z">
        <w:r w:rsidRPr="00CB5D7D">
          <w:rPr>
            <w:lang w:val="da-DK"/>
          </w:rPr>
          <w:delText xml:space="preserve"> på omkring 12 µg/ml i induktionsperioden. </w:delText>
        </w:r>
      </w:del>
      <w:del w:id="19950" w:author="AbbVie7" w:date="2025-05-12T15:24:00Z">
        <w:r>
          <w:rPr>
            <w:lang w:val="da-DK"/>
          </w:rPr>
          <w:delText xml:space="preserve">Der </w:delText>
        </w:r>
      </w:del>
      <w:del w:id="19951" w:author="AbbVie7" w:date="2025-05-12T15:24:00Z">
        <w:r w:rsidRPr="00CB5D7D">
          <w:rPr>
            <w:lang w:val="da-DK"/>
          </w:rPr>
          <w:delText xml:space="preserve">blev observeret </w:delText>
        </w:r>
      </w:del>
      <w:del w:id="19952" w:author="AbbVie7" w:date="2025-05-12T15:24:00Z">
        <w:r>
          <w:rPr>
            <w:lang w:val="da-DK"/>
          </w:rPr>
          <w:delText>g</w:delText>
        </w:r>
      </w:del>
      <w:del w:id="19953" w:author="AbbVie7" w:date="2025-05-12T15:24:00Z">
        <w:r w:rsidRPr="00CB5D7D">
          <w:rPr>
            <w:lang w:val="da-DK"/>
          </w:rPr>
          <w:delText xml:space="preserve">ennemsnitlige </w:delText>
        </w:r>
      </w:del>
      <w:del w:id="19954" w:author="AbbVie7" w:date="2025-05-12T15:24:00Z">
        <w:r w:rsidRPr="00C174C5">
          <w:rPr>
            <w:i/>
            <w:lang w:val="da-DK"/>
          </w:rPr>
          <w:delText>steady</w:delText>
        </w:r>
      </w:del>
      <w:del w:id="19955" w:author="AbbVie7" w:date="2025-05-12T15:24:00Z">
        <w:r w:rsidR="001128BD">
          <w:rPr>
            <w:i/>
            <w:lang w:val="da-DK"/>
          </w:rPr>
          <w:delText xml:space="preserve"> </w:delText>
        </w:r>
      </w:del>
      <w:del w:id="19956" w:author="AbbVie7" w:date="2025-05-12T15:24:00Z">
        <w:r w:rsidRPr="00C174C5">
          <w:rPr>
            <w:i/>
            <w:lang w:val="da-DK"/>
          </w:rPr>
          <w:delText>state</w:delText>
        </w:r>
      </w:del>
      <w:del w:id="19957" w:author="AbbVie7" w:date="2025-05-12T15:24:00Z">
        <w:r w:rsidRPr="00CB5D7D">
          <w:rPr>
            <w:lang w:val="da-DK"/>
          </w:rPr>
          <w:delText xml:space="preserve"> </w:delText>
        </w:r>
      </w:del>
      <w:del w:id="19958" w:author="AbbVie7" w:date="2025-05-12T15:24:00Z">
        <w:r>
          <w:rPr>
            <w:lang w:val="da-DK"/>
          </w:rPr>
          <w:delText>dal</w:delText>
        </w:r>
      </w:del>
      <w:del w:id="19959" w:author="AbbVie7" w:date="2025-05-12T15:24:00Z">
        <w:r w:rsidR="00871C31">
          <w:rPr>
            <w:lang w:val="da-DK"/>
          </w:rPr>
          <w:delText>-</w:delText>
        </w:r>
      </w:del>
      <w:del w:id="19960" w:author="AbbVie7" w:date="2025-05-12T15:24:00Z">
        <w:r>
          <w:rPr>
            <w:lang w:val="da-DK"/>
          </w:rPr>
          <w:delText>koncentrationer</w:delText>
        </w:r>
      </w:del>
      <w:del w:id="19961" w:author="AbbVie7" w:date="2025-05-12T15:24:00Z">
        <w:r w:rsidRPr="00CB5D7D">
          <w:rPr>
            <w:lang w:val="da-DK"/>
          </w:rPr>
          <w:delText xml:space="preserve"> på omkring 8 µg/ml hos colitis ulcerosa patienter, som fik en vedligeholdelsesdosis på 40 mg Humira hver anden uge.</w:delText>
        </w:r>
      </w:del>
    </w:p>
    <w:p w:rsidR="00E37DD9" w:rsidP="00385F4E" w14:paraId="297B99D5" w14:textId="77777777">
      <w:pPr>
        <w:autoSpaceDE w:val="0"/>
        <w:autoSpaceDN w:val="0"/>
        <w:adjustRightInd w:val="0"/>
        <w:rPr>
          <w:del w:id="19962" w:author="AbbVie7" w:date="2025-05-12T15:24:00Z"/>
          <w:lang w:val="da-DK"/>
        </w:rPr>
      </w:pPr>
    </w:p>
    <w:p w:rsidR="00E37DD9" w:rsidP="00385F4E" w14:paraId="05C954D4" w14:textId="77777777">
      <w:pPr>
        <w:autoSpaceDE w:val="0"/>
        <w:autoSpaceDN w:val="0"/>
        <w:adjustRightInd w:val="0"/>
        <w:rPr>
          <w:del w:id="19963" w:author="AbbVie7" w:date="2025-05-12T15:24:00Z"/>
          <w:lang w:val="da-DK"/>
        </w:rPr>
      </w:pPr>
      <w:del w:id="19964" w:author="AbbVie7" w:date="2025-05-12T15:24:00Z">
        <w:r w:rsidRPr="00E37DD9">
          <w:rPr>
            <w:rFonts w:eastAsia="SimSun"/>
            <w:szCs w:val="22"/>
            <w:shd w:val="clear" w:color="auto" w:fill="FFFFFF"/>
            <w:lang w:val="da-DK" w:eastAsia="zh-CN"/>
          </w:rPr>
          <w:delText>Efter subkutan administration af en legemsvægtbaseret dos</w:delText>
        </w:r>
      </w:del>
      <w:del w:id="19965" w:author="AbbVie7" w:date="2025-05-12T15:24:00Z">
        <w:r w:rsidR="00016055">
          <w:rPr>
            <w:rFonts w:eastAsia="SimSun"/>
            <w:szCs w:val="22"/>
            <w:shd w:val="clear" w:color="auto" w:fill="FFFFFF"/>
            <w:lang w:val="da-DK" w:eastAsia="zh-CN"/>
          </w:rPr>
          <w:delText>ering</w:delText>
        </w:r>
      </w:del>
      <w:del w:id="19966" w:author="AbbVie7" w:date="2025-05-12T15:24:00Z">
        <w:r w:rsidRPr="00E37DD9">
          <w:rPr>
            <w:rFonts w:eastAsia="SimSun"/>
            <w:szCs w:val="22"/>
            <w:shd w:val="clear" w:color="auto" w:fill="FFFFFF"/>
            <w:lang w:val="da-DK" w:eastAsia="zh-CN"/>
          </w:rPr>
          <w:delText xml:space="preserve"> på 0,6 mg/kg (</w:delText>
        </w:r>
      </w:del>
      <w:del w:id="19967" w:author="AbbVie7" w:date="2025-05-12T15:24:00Z">
        <w:r w:rsidR="009B7A99">
          <w:rPr>
            <w:rFonts w:eastAsia="SimSun"/>
            <w:szCs w:val="22"/>
            <w:shd w:val="clear" w:color="auto" w:fill="FFFFFF"/>
            <w:lang w:val="da-DK" w:eastAsia="zh-CN"/>
          </w:rPr>
          <w:delText>maksimalt</w:delText>
        </w:r>
      </w:del>
      <w:del w:id="19968" w:author="AbbVie7" w:date="2025-05-12T15:24:00Z">
        <w:r w:rsidRPr="00E37DD9">
          <w:rPr>
            <w:rFonts w:eastAsia="SimSun"/>
            <w:szCs w:val="22"/>
            <w:shd w:val="clear" w:color="auto" w:fill="FFFFFF"/>
            <w:lang w:val="da-DK" w:eastAsia="zh-CN"/>
          </w:rPr>
          <w:delText xml:space="preserve"> 40 mg) hver anden uge til pædiatriske patienter med colitis ulcerosa var den </w:delText>
        </w:r>
      </w:del>
      <w:del w:id="19969" w:author="AbbVie7" w:date="2025-05-12T15:24:00Z">
        <w:r w:rsidR="004B6FCC">
          <w:rPr>
            <w:rFonts w:eastAsia="SimSun"/>
            <w:szCs w:val="22"/>
            <w:shd w:val="clear" w:color="auto" w:fill="FFFFFF"/>
            <w:lang w:val="da-DK" w:eastAsia="zh-CN"/>
          </w:rPr>
          <w:delText>gennemsnitlige dal-koncentration</w:delText>
        </w:r>
      </w:del>
      <w:del w:id="19970" w:author="AbbVie7" w:date="2025-05-12T15:24:00Z">
        <w:r w:rsidRPr="00E37DD9">
          <w:rPr>
            <w:rFonts w:eastAsia="SimSun"/>
            <w:szCs w:val="22"/>
            <w:shd w:val="clear" w:color="auto" w:fill="FFFFFF"/>
            <w:lang w:val="da-DK" w:eastAsia="zh-CN"/>
          </w:rPr>
          <w:delText xml:space="preserve"> af adalimumab i serum </w:delText>
        </w:r>
      </w:del>
      <w:del w:id="19971" w:author="AbbVie7" w:date="2025-05-12T15:24:00Z">
        <w:r w:rsidR="004B6FCC">
          <w:rPr>
            <w:lang w:val="da-DK"/>
          </w:rPr>
          <w:delText xml:space="preserve">ved </w:delText>
        </w:r>
      </w:del>
      <w:del w:id="19972" w:author="AbbVie7" w:date="2025-05-12T15:24:00Z">
        <w:r w:rsidRPr="00C174C5" w:rsidR="004B6FCC">
          <w:rPr>
            <w:i/>
            <w:lang w:val="da-DK"/>
          </w:rPr>
          <w:delText>steady</w:delText>
        </w:r>
      </w:del>
      <w:del w:id="19973" w:author="AbbVie7" w:date="2025-05-12T15:24:00Z">
        <w:r w:rsidR="004B6FCC">
          <w:rPr>
            <w:i/>
            <w:lang w:val="da-DK"/>
          </w:rPr>
          <w:delText xml:space="preserve"> </w:delText>
        </w:r>
      </w:del>
      <w:del w:id="19974" w:author="AbbVie7" w:date="2025-05-12T15:24:00Z">
        <w:r w:rsidRPr="00C174C5" w:rsidR="004B6FCC">
          <w:rPr>
            <w:i/>
            <w:lang w:val="da-DK"/>
          </w:rPr>
          <w:delText>state</w:delText>
        </w:r>
      </w:del>
      <w:del w:id="19975" w:author="AbbVie7" w:date="2025-05-12T15:24:00Z">
        <w:r w:rsidRPr="00E37DD9">
          <w:rPr>
            <w:rFonts w:eastAsia="SimSun"/>
            <w:szCs w:val="22"/>
            <w:shd w:val="clear" w:color="auto" w:fill="FFFFFF"/>
            <w:lang w:val="da-DK" w:eastAsia="zh-CN"/>
          </w:rPr>
          <w:delText xml:space="preserve"> 5,01 ±3,28 µg/ml ved uge 52. For patienter, der fik 0,6 mg/kg (</w:delText>
        </w:r>
      </w:del>
      <w:del w:id="19976" w:author="AbbVie7" w:date="2025-05-12T15:24:00Z">
        <w:r w:rsidR="009B7A99">
          <w:rPr>
            <w:rFonts w:eastAsia="SimSun"/>
            <w:szCs w:val="22"/>
            <w:shd w:val="clear" w:color="auto" w:fill="FFFFFF"/>
            <w:lang w:val="da-DK" w:eastAsia="zh-CN"/>
          </w:rPr>
          <w:delText>maksimalt</w:delText>
        </w:r>
      </w:del>
      <w:del w:id="19977" w:author="AbbVie7" w:date="2025-05-12T15:24:00Z">
        <w:r w:rsidRPr="00E37DD9">
          <w:rPr>
            <w:rFonts w:eastAsia="SimSun"/>
            <w:szCs w:val="22"/>
            <w:shd w:val="clear" w:color="auto" w:fill="FFFFFF"/>
            <w:lang w:val="da-DK" w:eastAsia="zh-CN"/>
          </w:rPr>
          <w:delText xml:space="preserve"> 40 mg) hver uge, var den </w:delText>
        </w:r>
      </w:del>
      <w:del w:id="19978" w:author="AbbVie7" w:date="2025-05-12T15:24:00Z">
        <w:r w:rsidR="004B6FCC">
          <w:rPr>
            <w:rFonts w:eastAsia="SimSun"/>
            <w:szCs w:val="22"/>
            <w:shd w:val="clear" w:color="auto" w:fill="FFFFFF"/>
            <w:lang w:val="da-DK" w:eastAsia="zh-CN"/>
          </w:rPr>
          <w:delText>gennemsnitlige dal-koncentration</w:delText>
        </w:r>
      </w:del>
      <w:del w:id="19979" w:author="AbbVie7" w:date="2025-05-12T15:24:00Z">
        <w:r w:rsidRPr="00E37DD9">
          <w:rPr>
            <w:rFonts w:eastAsia="SimSun"/>
            <w:szCs w:val="22"/>
            <w:shd w:val="clear" w:color="auto" w:fill="FFFFFF"/>
            <w:lang w:val="da-DK" w:eastAsia="zh-CN"/>
          </w:rPr>
          <w:delText xml:space="preserve"> (±SD) af adalimumab i serum </w:delText>
        </w:r>
      </w:del>
      <w:del w:id="19980" w:author="AbbVie7" w:date="2025-05-12T15:24:00Z">
        <w:r w:rsidR="004B6FCC">
          <w:rPr>
            <w:lang w:val="da-DK"/>
          </w:rPr>
          <w:delText xml:space="preserve">ved </w:delText>
        </w:r>
      </w:del>
      <w:del w:id="19981" w:author="AbbVie7" w:date="2025-05-12T15:24:00Z">
        <w:r w:rsidRPr="00C174C5" w:rsidR="004B6FCC">
          <w:rPr>
            <w:i/>
            <w:lang w:val="da-DK"/>
          </w:rPr>
          <w:delText>steady</w:delText>
        </w:r>
      </w:del>
      <w:del w:id="19982" w:author="AbbVie7" w:date="2025-05-12T15:24:00Z">
        <w:r w:rsidR="004B6FCC">
          <w:rPr>
            <w:i/>
            <w:lang w:val="da-DK"/>
          </w:rPr>
          <w:delText xml:space="preserve"> </w:delText>
        </w:r>
      </w:del>
      <w:del w:id="19983" w:author="AbbVie7" w:date="2025-05-12T15:24:00Z">
        <w:r w:rsidRPr="00C174C5" w:rsidR="004B6FCC">
          <w:rPr>
            <w:i/>
            <w:lang w:val="da-DK"/>
          </w:rPr>
          <w:delText>state</w:delText>
        </w:r>
      </w:del>
      <w:del w:id="19984" w:author="AbbVie7" w:date="2025-05-12T15:24:00Z">
        <w:r w:rsidRPr="00E37DD9">
          <w:rPr>
            <w:rFonts w:eastAsia="SimSun"/>
            <w:szCs w:val="22"/>
            <w:shd w:val="clear" w:color="auto" w:fill="FFFFFF"/>
            <w:lang w:val="da-DK" w:eastAsia="zh-CN"/>
          </w:rPr>
          <w:delText xml:space="preserve"> 15,7 ±5,60 μg/ml ved uge 52.</w:delText>
        </w:r>
      </w:del>
    </w:p>
    <w:p w:rsidR="00BA3C1B" w:rsidP="00385F4E" w14:paraId="17C7F154" w14:textId="77777777">
      <w:pPr>
        <w:autoSpaceDE w:val="0"/>
        <w:autoSpaceDN w:val="0"/>
        <w:adjustRightInd w:val="0"/>
        <w:rPr>
          <w:del w:id="19985" w:author="AbbVie7" w:date="2025-05-12T15:24:00Z"/>
          <w:lang w:val="da-DK"/>
        </w:rPr>
      </w:pPr>
    </w:p>
    <w:p w:rsidR="00CB5D7D" w:rsidP="00385F4E" w14:paraId="6C81F2B6" w14:textId="77777777">
      <w:pPr>
        <w:autoSpaceDE w:val="0"/>
        <w:autoSpaceDN w:val="0"/>
        <w:adjustRightInd w:val="0"/>
        <w:rPr>
          <w:del w:id="19986" w:author="AbbVie7" w:date="2025-05-12T15:24:00Z"/>
          <w:lang w:val="da-DK"/>
        </w:rPr>
      </w:pPr>
      <w:del w:id="19987" w:author="AbbVie7" w:date="2025-05-12T15:24:00Z">
        <w:r w:rsidRPr="00A70770">
          <w:rPr>
            <w:lang w:val="da-DK"/>
          </w:rPr>
          <w:delText xml:space="preserve">Hos </w:delText>
        </w:r>
      </w:del>
      <w:del w:id="19988" w:author="AbbVie7" w:date="2025-05-12T15:24:00Z">
        <w:r w:rsidR="00DD2D17">
          <w:rPr>
            <w:lang w:val="da-DK"/>
          </w:rPr>
          <w:delText xml:space="preserve">voksne </w:delText>
        </w:r>
      </w:del>
      <w:del w:id="19989" w:author="AbbVie7" w:date="2025-05-12T15:24:00Z">
        <w:r w:rsidRPr="00A70770">
          <w:rPr>
            <w:lang w:val="da-DK"/>
          </w:rPr>
          <w:delText>patienter med uveitis resulterede en startdosis på 80 mg adalimumab i uge 0 efterfulgt af 40 mg adalimumab hver anden uge fra uge 1 i en gennemsnit</w:delText>
        </w:r>
      </w:del>
      <w:del w:id="19990" w:author="AbbVie7" w:date="2025-05-12T15:24:00Z">
        <w:r>
          <w:rPr>
            <w:lang w:val="da-DK"/>
          </w:rPr>
          <w:delText>s</w:delText>
        </w:r>
      </w:del>
      <w:del w:id="19991" w:author="AbbVie7" w:date="2025-05-12T15:24:00Z">
        <w:r w:rsidRPr="00A70770">
          <w:rPr>
            <w:lang w:val="da-DK"/>
          </w:rPr>
          <w:delText>koncentration på ca</w:delText>
        </w:r>
      </w:del>
      <w:del w:id="19992" w:author="AbbVie7" w:date="2025-05-12T15:24:00Z">
        <w:r>
          <w:rPr>
            <w:lang w:val="da-DK"/>
          </w:rPr>
          <w:delText>.</w:delText>
        </w:r>
      </w:del>
      <w:del w:id="19993" w:author="AbbVie7" w:date="2025-05-12T15:24:00Z">
        <w:r w:rsidRPr="00A70770">
          <w:rPr>
            <w:lang w:val="da-DK"/>
          </w:rPr>
          <w:delText xml:space="preserve"> 8</w:delText>
        </w:r>
      </w:del>
      <w:del w:id="19994" w:author="AbbVie7" w:date="2025-05-12T15:24:00Z">
        <w:r>
          <w:rPr>
            <w:lang w:val="da-DK"/>
          </w:rPr>
          <w:delText>-</w:delText>
        </w:r>
      </w:del>
      <w:del w:id="19995" w:author="AbbVie7" w:date="2025-05-12T15:24:00Z">
        <w:r w:rsidRPr="00A70770">
          <w:rPr>
            <w:lang w:val="da-DK"/>
          </w:rPr>
          <w:delText>10 µg/ml</w:delText>
        </w:r>
      </w:del>
      <w:del w:id="19996" w:author="AbbVie7" w:date="2025-05-12T15:24:00Z">
        <w:r>
          <w:rPr>
            <w:lang w:val="da-DK"/>
          </w:rPr>
          <w:delText xml:space="preserve"> ved </w:delText>
        </w:r>
      </w:del>
      <w:del w:id="19997" w:author="AbbVie7" w:date="2025-05-12T15:24:00Z">
        <w:r w:rsidRPr="005D22F9">
          <w:rPr>
            <w:i/>
            <w:lang w:val="da-DK"/>
          </w:rPr>
          <w:delText>steady state</w:delText>
        </w:r>
      </w:del>
      <w:del w:id="19998" w:author="AbbVie7" w:date="2025-05-12T15:24:00Z">
        <w:r w:rsidRPr="00A70770">
          <w:rPr>
            <w:lang w:val="da-DK"/>
          </w:rPr>
          <w:delText>.</w:delText>
        </w:r>
      </w:del>
    </w:p>
    <w:p w:rsidR="00F9472F" w:rsidP="00385F4E" w14:paraId="50493018" w14:textId="77777777">
      <w:pPr>
        <w:autoSpaceDE w:val="0"/>
        <w:autoSpaceDN w:val="0"/>
        <w:adjustRightInd w:val="0"/>
        <w:rPr>
          <w:del w:id="19999" w:author="AbbVie7" w:date="2025-05-12T15:24:00Z"/>
          <w:lang w:val="da-DK"/>
        </w:rPr>
      </w:pPr>
    </w:p>
    <w:p w:rsidR="00F9472F" w:rsidRPr="004D4CE1" w:rsidP="00385F4E" w14:paraId="22C6EBDA" w14:textId="77777777">
      <w:pPr>
        <w:autoSpaceDE w:val="0"/>
        <w:autoSpaceDN w:val="0"/>
        <w:adjustRightInd w:val="0"/>
        <w:rPr>
          <w:del w:id="20000" w:author="AbbVie7" w:date="2025-05-12T15:24:00Z"/>
          <w:lang w:val="da-DK"/>
        </w:rPr>
      </w:pPr>
      <w:del w:id="20001" w:author="AbbVie7" w:date="2025-05-12T15:24:00Z">
        <w:r w:rsidRPr="004D4CE1">
          <w:rPr>
            <w:lang w:val="da-DK"/>
          </w:rPr>
          <w:delText>Adalimumab-eksponering hos pædiatriske uveitis-patienter blev estimeret ved anvendelse af populationsfarmakokinetisk modellering og simulering, baseret på farmakokinetik på tværs af indikationerne hos andre pædiatriske patienter (pædiatrisk psoriasis, juvenil idiopatisk artrit, p</w:delText>
        </w:r>
      </w:del>
      <w:del w:id="20002" w:author="AbbVie7" w:date="2025-05-12T15:24:00Z">
        <w:r w:rsidR="00AE5F24">
          <w:rPr>
            <w:lang w:val="da-DK"/>
          </w:rPr>
          <w:delText>æ</w:delText>
        </w:r>
      </w:del>
      <w:del w:id="20003" w:author="AbbVie7" w:date="2025-05-12T15:24:00Z">
        <w:r w:rsidRPr="004D4CE1">
          <w:rPr>
            <w:lang w:val="da-DK"/>
          </w:rPr>
          <w:delText xml:space="preserve">diatrisk Crohns sygdom og </w:delText>
        </w:r>
      </w:del>
      <w:del w:id="20004" w:author="AbbVie7" w:date="2025-05-12T15:24:00Z">
        <w:r w:rsidRPr="004D4CE1" w:rsidR="00E63B73">
          <w:rPr>
            <w:szCs w:val="22"/>
            <w:lang w:val="da-DK"/>
          </w:rPr>
          <w:delText>entesopatirelateret</w:delText>
        </w:r>
      </w:del>
      <w:del w:id="20005" w:author="AbbVie7" w:date="2025-05-12T15:24:00Z">
        <w:r w:rsidRPr="004D4CE1">
          <w:rPr>
            <w:lang w:val="da-DK"/>
          </w:rPr>
          <w:delText xml:space="preserve"> artrit). Der foreligger ingen kliniske eksponeringsdata for brugen af en induktionsdosis hos børn &lt;</w:delText>
        </w:r>
      </w:del>
      <w:del w:id="20006" w:author="AbbVie7" w:date="2025-05-12T15:24:00Z">
        <w:r w:rsidRPr="004D4CE1" w:rsidR="007D6F72">
          <w:rPr>
            <w:lang w:val="da-DK"/>
          </w:rPr>
          <w:delText xml:space="preserve"> </w:delText>
        </w:r>
      </w:del>
      <w:del w:id="20007" w:author="AbbVie7" w:date="2025-05-12T15:24:00Z">
        <w:r w:rsidRPr="004D4CE1">
          <w:rPr>
            <w:lang w:val="da-DK"/>
          </w:rPr>
          <w:delText>6 år. De estimerede eksponeringer indikerer, at induktionsdosis i fravær af methotrexat kan føre til en initial stigning i systemisk eksponering.</w:delText>
        </w:r>
      </w:del>
    </w:p>
    <w:p w:rsidR="009B6649" w:rsidP="00385F4E" w14:paraId="4452C996" w14:textId="77777777">
      <w:pPr>
        <w:autoSpaceDE w:val="0"/>
        <w:autoSpaceDN w:val="0"/>
        <w:adjustRightInd w:val="0"/>
        <w:rPr>
          <w:del w:id="20008" w:author="AbbVie7" w:date="2025-05-12T15:24:00Z"/>
          <w:lang w:val="da-DK"/>
        </w:rPr>
      </w:pPr>
    </w:p>
    <w:p w:rsidR="00F86B42" w:rsidP="00385F4E" w14:paraId="370C4C98" w14:textId="77777777">
      <w:pPr>
        <w:autoSpaceDE w:val="0"/>
        <w:autoSpaceDN w:val="0"/>
        <w:adjustRightInd w:val="0"/>
        <w:rPr>
          <w:del w:id="20009" w:author="AbbVie7" w:date="2025-05-12T15:24:00Z"/>
          <w:iCs/>
          <w:szCs w:val="20"/>
          <w:lang w:val="da-DK"/>
        </w:rPr>
      </w:pPr>
      <w:del w:id="20010" w:author="AbbVie7" w:date="2025-05-12T15:24:00Z">
        <w:r w:rsidRPr="005E1DE4">
          <w:rPr>
            <w:iCs/>
            <w:szCs w:val="20"/>
            <w:lang w:val="da-DK"/>
          </w:rPr>
          <w:delText>Farmakokinetiske og farmakokinetiske/farmadynamiske populationsmodeller og simulering viser samme</w:delText>
        </w:r>
      </w:del>
      <w:del w:id="20011" w:author="AbbVie7" w:date="2025-05-12T15:24:00Z">
        <w:r>
          <w:rPr>
            <w:iCs/>
            <w:szCs w:val="20"/>
            <w:lang w:val="da-DK"/>
          </w:rPr>
          <w:delText>n</w:delText>
        </w:r>
      </w:del>
      <w:del w:id="20012" w:author="AbbVie7" w:date="2025-05-12T15:24:00Z">
        <w:r w:rsidRPr="005E1DE4">
          <w:rPr>
            <w:iCs/>
            <w:szCs w:val="20"/>
            <w:lang w:val="da-DK"/>
          </w:rPr>
          <w:delText>lignelig adalimumab-ek</w:delText>
        </w:r>
      </w:del>
      <w:del w:id="20013" w:author="AbbVie7" w:date="2025-05-12T15:24:00Z">
        <w:r>
          <w:rPr>
            <w:iCs/>
            <w:szCs w:val="20"/>
            <w:lang w:val="da-DK"/>
          </w:rPr>
          <w:delText>s</w:delText>
        </w:r>
      </w:del>
      <w:del w:id="20014" w:author="AbbVie7" w:date="2025-05-12T15:24:00Z">
        <w:r w:rsidRPr="005E1DE4">
          <w:rPr>
            <w:iCs/>
            <w:szCs w:val="20"/>
            <w:lang w:val="da-DK"/>
          </w:rPr>
          <w:delText>ponering og virkning hos patienter behandlet med 80 mg hver anden uge</w:delText>
        </w:r>
      </w:del>
      <w:del w:id="20015" w:author="AbbVie7" w:date="2025-05-12T15:24:00Z">
        <w:r>
          <w:rPr>
            <w:iCs/>
            <w:szCs w:val="20"/>
            <w:lang w:val="da-DK"/>
          </w:rPr>
          <w:delText xml:space="preserve">, når der </w:delText>
        </w:r>
      </w:del>
      <w:del w:id="20016" w:author="AbbVie7" w:date="2025-05-12T15:24:00Z">
        <w:r w:rsidRPr="005E1DE4">
          <w:rPr>
            <w:iCs/>
            <w:szCs w:val="20"/>
            <w:lang w:val="da-DK"/>
          </w:rPr>
          <w:delText>sammenlig</w:delText>
        </w:r>
      </w:del>
      <w:del w:id="20017" w:author="AbbVie7" w:date="2025-05-12T15:24:00Z">
        <w:r>
          <w:rPr>
            <w:iCs/>
            <w:szCs w:val="20"/>
            <w:lang w:val="da-DK"/>
          </w:rPr>
          <w:delText xml:space="preserve">nes </w:delText>
        </w:r>
      </w:del>
      <w:del w:id="20018" w:author="AbbVie7" w:date="2025-05-12T15:24:00Z">
        <w:r w:rsidRPr="005E1DE4">
          <w:rPr>
            <w:iCs/>
            <w:szCs w:val="20"/>
            <w:lang w:val="da-DK"/>
          </w:rPr>
          <w:delText>med 40 mg hver uge (herunder voksne patienter med RA, HS, UC, CD eller</w:delText>
        </w:r>
      </w:del>
      <w:del w:id="20019" w:author="AbbVie7" w:date="2025-05-12T15:24:00Z">
        <w:r>
          <w:rPr>
            <w:iCs/>
            <w:szCs w:val="20"/>
            <w:lang w:val="da-DK"/>
          </w:rPr>
          <w:delText xml:space="preserve"> psoriasis</w:delText>
        </w:r>
      </w:del>
      <w:del w:id="20020" w:author="AbbVie7" w:date="2025-05-12T15:24:00Z">
        <w:r w:rsidR="00A7205C">
          <w:rPr>
            <w:iCs/>
            <w:szCs w:val="20"/>
            <w:lang w:val="da-DK"/>
          </w:rPr>
          <w:delText>,</w:delText>
        </w:r>
      </w:del>
      <w:del w:id="20021" w:author="AbbVie7" w:date="2025-05-12T15:24:00Z">
        <w:r w:rsidRPr="005E1DE4">
          <w:rPr>
            <w:iCs/>
            <w:szCs w:val="20"/>
            <w:lang w:val="da-DK"/>
          </w:rPr>
          <w:delText xml:space="preserve"> unge patienter med HS og pædiatriske patienter ≥ 40 kg med CD</w:delText>
        </w:r>
      </w:del>
      <w:del w:id="20022" w:author="AbbVie7" w:date="2025-05-12T15:24:00Z">
        <w:r w:rsidR="00A06D27">
          <w:rPr>
            <w:iCs/>
            <w:szCs w:val="20"/>
            <w:lang w:val="da-DK"/>
          </w:rPr>
          <w:delText xml:space="preserve"> og UC</w:delText>
        </w:r>
      </w:del>
      <w:del w:id="20023" w:author="AbbVie7" w:date="2025-05-12T15:24:00Z">
        <w:r w:rsidRPr="005E1DE4">
          <w:rPr>
            <w:iCs/>
            <w:szCs w:val="20"/>
            <w:lang w:val="da-DK"/>
          </w:rPr>
          <w:delText>).</w:delText>
        </w:r>
      </w:del>
    </w:p>
    <w:p w:rsidR="00AE136D" w:rsidP="00385F4E" w14:paraId="6DE33989" w14:textId="77777777">
      <w:pPr>
        <w:autoSpaceDE w:val="0"/>
        <w:autoSpaceDN w:val="0"/>
        <w:adjustRightInd w:val="0"/>
        <w:rPr>
          <w:del w:id="20024" w:author="AbbVie7" w:date="2025-05-12T15:24:00Z"/>
          <w:lang w:val="da-DK"/>
        </w:rPr>
      </w:pPr>
    </w:p>
    <w:p w:rsidR="00DD2D17" w:rsidRPr="003E19EA" w14:paraId="41232033" w14:textId="77777777">
      <w:pPr>
        <w:keepNext w:val="0"/>
        <w:autoSpaceDE w:val="0"/>
        <w:autoSpaceDN w:val="0"/>
        <w:adjustRightInd w:val="0"/>
        <w:pPrChange w:id="20025" w:author="AbbVie7" w:date="2025-05-12T15:24:00Z">
          <w:pPr>
            <w:keepNext/>
            <w:autoSpaceDE w:val="0"/>
            <w:autoSpaceDN w:val="0"/>
            <w:adjustRightInd w:val="0"/>
          </w:pPr>
        </w:pPrChange>
        <w:rPr>
          <w:del w:id="20026" w:author="AbbVie7" w:date="2025-05-12T15:24:00Z"/>
          <w:u w:val="single"/>
          <w:lang w:val="da-DK"/>
        </w:rPr>
      </w:pPr>
      <w:del w:id="20027" w:author="AbbVie7" w:date="2025-05-12T15:24:00Z">
        <w:r w:rsidRPr="003E19EA">
          <w:rPr>
            <w:u w:val="single"/>
            <w:lang w:val="da-DK"/>
          </w:rPr>
          <w:delText>Sammenhæng mellem eksponering og respons i den pædiatriske population</w:delText>
        </w:r>
      </w:del>
    </w:p>
    <w:p w:rsidR="00DD2D17" w:rsidRPr="008963B6" w14:paraId="7B971FDD" w14:textId="77777777">
      <w:pPr>
        <w:keepNext w:val="0"/>
        <w:autoSpaceDE w:val="0"/>
        <w:autoSpaceDN w:val="0"/>
        <w:adjustRightInd w:val="0"/>
        <w:pPrChange w:id="20028" w:author="AbbVie7" w:date="2025-05-12T15:24:00Z">
          <w:pPr>
            <w:keepNext/>
            <w:autoSpaceDE w:val="0"/>
            <w:autoSpaceDN w:val="0"/>
            <w:adjustRightInd w:val="0"/>
          </w:pPr>
        </w:pPrChange>
        <w:rPr>
          <w:del w:id="20029" w:author="AbbVie7" w:date="2025-05-12T15:24:00Z"/>
          <w:lang w:val="da-DK"/>
        </w:rPr>
      </w:pPr>
    </w:p>
    <w:p w:rsidR="00C72EAC" w:rsidRPr="003B31EE" w:rsidP="00385F4E" w14:paraId="6FAE4B3B" w14:textId="77777777">
      <w:pPr>
        <w:autoSpaceDE w:val="0"/>
        <w:autoSpaceDN w:val="0"/>
        <w:adjustRightInd w:val="0"/>
        <w:rPr>
          <w:del w:id="20030" w:author="AbbVie7" w:date="2025-05-12T15:24:00Z"/>
          <w:lang w:val="da-DK"/>
        </w:rPr>
      </w:pPr>
      <w:del w:id="20031" w:author="AbbVie7" w:date="2025-05-12T15:24:00Z">
        <w:r w:rsidRPr="003B31EE">
          <w:rPr>
            <w:lang w:val="da-DK"/>
          </w:rPr>
          <w:delText xml:space="preserve">Der er fundet en </w:delText>
        </w:r>
      </w:del>
      <w:del w:id="20032" w:author="AbbVie7" w:date="2025-05-12T15:24:00Z">
        <w:r w:rsidR="00DD2686">
          <w:rPr>
            <w:lang w:val="da-DK"/>
          </w:rPr>
          <w:delText xml:space="preserve">eksponerings-respons </w:delText>
        </w:r>
      </w:del>
      <w:del w:id="20033" w:author="AbbVie7" w:date="2025-05-12T15:24:00Z">
        <w:r w:rsidRPr="003B31EE">
          <w:rPr>
            <w:lang w:val="da-DK"/>
          </w:rPr>
          <w:delText xml:space="preserve">sammenhæng mellem plasmakoncentration og PedACR 50 respons på basis af data fra kliniske studier i patienter med JIA (pJIA </w:delText>
        </w:r>
      </w:del>
      <w:del w:id="20034" w:author="AbbVie7" w:date="2025-05-12T15:24:00Z">
        <w:r w:rsidR="0012658F">
          <w:rPr>
            <w:lang w:val="da-DK"/>
          </w:rPr>
          <w:delText>og</w:delText>
        </w:r>
      </w:del>
      <w:del w:id="20035" w:author="AbbVie7" w:date="2025-05-12T15:24:00Z">
        <w:r w:rsidRPr="003B31EE">
          <w:rPr>
            <w:lang w:val="da-DK"/>
          </w:rPr>
          <w:delText xml:space="preserve"> ERA). Den </w:delText>
        </w:r>
      </w:del>
      <w:del w:id="20036" w:author="AbbVie7" w:date="2025-05-12T15:24:00Z">
        <w:r w:rsidR="0012658F">
          <w:rPr>
            <w:lang w:val="da-DK"/>
          </w:rPr>
          <w:delText>tilsyneladende</w:delText>
        </w:r>
      </w:del>
      <w:del w:id="20037" w:author="AbbVie7" w:date="2025-05-12T15:24:00Z">
        <w:r w:rsidRPr="003B31EE" w:rsidR="0012658F">
          <w:rPr>
            <w:lang w:val="da-DK"/>
          </w:rPr>
          <w:delText xml:space="preserve"> </w:delText>
        </w:r>
      </w:del>
      <w:del w:id="20038" w:author="AbbVie7" w:date="2025-05-12T15:24:00Z">
        <w:r w:rsidRPr="003B31EE">
          <w:rPr>
            <w:lang w:val="da-DK"/>
          </w:rPr>
          <w:delText xml:space="preserve">plasmakoncentation af adalimumab som giver 50 </w:delText>
        </w:r>
      </w:del>
      <w:del w:id="20039" w:author="AbbVie7" w:date="2025-05-12T15:24:00Z">
        <w:r w:rsidR="00562996">
          <w:rPr>
            <w:lang w:val="da-DK"/>
          </w:rPr>
          <w:delText>%</w:delText>
        </w:r>
      </w:del>
      <w:del w:id="20040" w:author="AbbVie7" w:date="2025-05-12T15:24:00Z">
        <w:r w:rsidRPr="003B31EE">
          <w:rPr>
            <w:lang w:val="da-DK"/>
          </w:rPr>
          <w:delText xml:space="preserve"> sandsynlighed for PedACR 50 respons (EC50) var 3 </w:delText>
        </w:r>
      </w:del>
      <w:del w:id="20041" w:author="AbbVie7" w:date="2025-05-12T15:24:00Z">
        <w:r w:rsidRPr="003B31EE">
          <w:rPr>
            <w:lang w:val="en-GB"/>
          </w:rPr>
          <w:delText>μ</w:delText>
        </w:r>
      </w:del>
      <w:del w:id="20042" w:author="AbbVie7" w:date="2025-05-12T15:24:00Z">
        <w:r w:rsidRPr="003B31EE">
          <w:rPr>
            <w:lang w:val="da-DK"/>
          </w:rPr>
          <w:delText>g/ml (95</w:delText>
        </w:r>
      </w:del>
      <w:del w:id="20043" w:author="AbbVie7" w:date="2025-05-12T15:24:00Z">
        <w:r w:rsidR="00562996">
          <w:rPr>
            <w:lang w:val="da-DK"/>
          </w:rPr>
          <w:delText>%</w:delText>
        </w:r>
      </w:del>
      <w:del w:id="20044" w:author="AbbVie7" w:date="2025-05-12T15:24:00Z">
        <w:r w:rsidRPr="003B31EE">
          <w:rPr>
            <w:lang w:val="da-DK"/>
          </w:rPr>
          <w:delText xml:space="preserve"> CI: 1</w:delText>
        </w:r>
      </w:del>
      <w:del w:id="20045" w:author="AbbVie7" w:date="2025-05-12T15:24:00Z">
        <w:r w:rsidRPr="003B31EE">
          <w:rPr>
            <w:lang w:val="da-DK"/>
          </w:rPr>
          <w:noBreakHyphen/>
          <w:delText>6 </w:delText>
        </w:r>
      </w:del>
      <w:del w:id="20046" w:author="AbbVie7" w:date="2025-05-12T15:24:00Z">
        <w:r w:rsidRPr="003B31EE">
          <w:rPr>
            <w:lang w:val="en-GB"/>
          </w:rPr>
          <w:delText>μ</w:delText>
        </w:r>
      </w:del>
      <w:del w:id="20047" w:author="AbbVie7" w:date="2025-05-12T15:24:00Z">
        <w:r w:rsidRPr="003B31EE">
          <w:rPr>
            <w:lang w:val="da-DK"/>
          </w:rPr>
          <w:delText xml:space="preserve">g/ml). </w:delText>
        </w:r>
      </w:del>
    </w:p>
    <w:p w:rsidR="00C72EAC" w:rsidP="00385F4E" w14:paraId="0C8910A5" w14:textId="77777777">
      <w:pPr>
        <w:autoSpaceDE w:val="0"/>
        <w:autoSpaceDN w:val="0"/>
        <w:adjustRightInd w:val="0"/>
        <w:rPr>
          <w:del w:id="20048" w:author="AbbVie7" w:date="2025-05-12T15:24:00Z"/>
          <w:lang w:val="da-DK"/>
        </w:rPr>
      </w:pPr>
    </w:p>
    <w:p w:rsidR="00DD2D17" w:rsidP="00385F4E" w14:paraId="01504750" w14:textId="77777777">
      <w:pPr>
        <w:autoSpaceDE w:val="0"/>
        <w:autoSpaceDN w:val="0"/>
        <w:adjustRightInd w:val="0"/>
        <w:rPr>
          <w:del w:id="20049" w:author="AbbVie7" w:date="2025-05-12T15:24:00Z"/>
          <w:lang w:val="da-DK"/>
        </w:rPr>
      </w:pPr>
      <w:del w:id="20050" w:author="AbbVie7" w:date="2025-05-12T15:24:00Z">
        <w:r w:rsidRPr="003B31EE">
          <w:rPr>
            <w:lang w:val="da-DK"/>
          </w:rPr>
          <w:delText>Der er fundet</w:delText>
        </w:r>
      </w:del>
      <w:del w:id="20051" w:author="AbbVie7" w:date="2025-05-12T15:24:00Z">
        <w:r>
          <w:rPr>
            <w:lang w:val="da-DK"/>
          </w:rPr>
          <w:delText xml:space="preserve"> </w:delText>
        </w:r>
      </w:del>
      <w:del w:id="20052" w:author="AbbVie7" w:date="2025-05-12T15:24:00Z">
        <w:r w:rsidRPr="00E37E7D">
          <w:rPr>
            <w:lang w:val="da-DK"/>
          </w:rPr>
          <w:delText>eksponering-respons</w:delText>
        </w:r>
      </w:del>
      <w:del w:id="20053" w:author="AbbVie7" w:date="2025-05-12T15:24:00Z">
        <w:r w:rsidR="00DD2686">
          <w:rPr>
            <w:lang w:val="da-DK"/>
          </w:rPr>
          <w:delText xml:space="preserve"> </w:delText>
        </w:r>
      </w:del>
      <w:del w:id="20054" w:author="AbbVie7" w:date="2025-05-12T15:24:00Z">
        <w:r w:rsidR="0012658F">
          <w:rPr>
            <w:lang w:val="da-DK"/>
          </w:rPr>
          <w:delText>sammenhæng</w:delText>
        </w:r>
      </w:del>
      <w:del w:id="20055" w:author="AbbVie7" w:date="2025-05-12T15:24:00Z">
        <w:r w:rsidRPr="003B31EE">
          <w:rPr>
            <w:lang w:val="da-DK"/>
          </w:rPr>
          <w:delText xml:space="preserve"> hos pædiatriske patienter med svær kronisk plaque psoriasis mellem adalimumab-koncentration og virkning  for henholdsvis PASI 75 og PGA </w:delText>
        </w:r>
      </w:del>
      <w:del w:id="20056" w:author="AbbVie7" w:date="2025-05-12T15:24:00Z">
        <w:r w:rsidRPr="003B31EE">
          <w:rPr>
            <w:i/>
            <w:lang w:val="da-DK"/>
          </w:rPr>
          <w:delText>clear</w:delText>
        </w:r>
      </w:del>
      <w:del w:id="20057" w:author="AbbVie7" w:date="2025-05-12T15:24:00Z">
        <w:r w:rsidRPr="003B31EE">
          <w:rPr>
            <w:lang w:val="da-DK"/>
          </w:rPr>
          <w:delText xml:space="preserve"> eller </w:delText>
        </w:r>
      </w:del>
      <w:del w:id="20058" w:author="AbbVie7" w:date="2025-05-12T15:24:00Z">
        <w:r w:rsidRPr="003B31EE">
          <w:rPr>
            <w:i/>
            <w:lang w:val="da-DK"/>
          </w:rPr>
          <w:delText>minimal.</w:delText>
        </w:r>
      </w:del>
      <w:del w:id="20059" w:author="AbbVie7" w:date="2025-05-12T15:24:00Z">
        <w:r w:rsidRPr="003B31EE">
          <w:rPr>
            <w:lang w:val="da-DK"/>
          </w:rPr>
          <w:delText xml:space="preserve"> </w:delText>
        </w:r>
      </w:del>
      <w:del w:id="20060" w:author="AbbVie7" w:date="2025-05-12T15:24:00Z">
        <w:r w:rsidRPr="00FD1FC8">
          <w:rPr>
            <w:lang w:val="da-DK"/>
          </w:rPr>
          <w:delText xml:space="preserve">PASI 75 og PGA </w:delText>
        </w:r>
      </w:del>
      <w:del w:id="20061" w:author="AbbVie7" w:date="2025-05-12T15:24:00Z">
        <w:r w:rsidRPr="00FD1FC8">
          <w:rPr>
            <w:i/>
            <w:lang w:val="da-DK"/>
          </w:rPr>
          <w:delText>clear</w:delText>
        </w:r>
      </w:del>
      <w:del w:id="20062" w:author="AbbVie7" w:date="2025-05-12T15:24:00Z">
        <w:r w:rsidRPr="00FD1FC8">
          <w:rPr>
            <w:lang w:val="da-DK"/>
          </w:rPr>
          <w:delText xml:space="preserve"> eller </w:delText>
        </w:r>
      </w:del>
      <w:del w:id="20063" w:author="AbbVie7" w:date="2025-05-12T15:24:00Z">
        <w:r w:rsidRPr="00FD1FC8">
          <w:rPr>
            <w:i/>
            <w:lang w:val="da-DK"/>
          </w:rPr>
          <w:delText>minimal</w:delText>
        </w:r>
      </w:del>
      <w:del w:id="20064" w:author="AbbVie7" w:date="2025-05-12T15:24:00Z">
        <w:r w:rsidRPr="00FD1FC8">
          <w:rPr>
            <w:rStyle w:val="CommentReference"/>
            <w:szCs w:val="20"/>
            <w:lang w:val="da-DK"/>
          </w:rPr>
          <w:delText xml:space="preserve">  </w:delText>
        </w:r>
      </w:del>
      <w:del w:id="20065" w:author="AbbVie7" w:date="2025-05-12T15:24:00Z">
        <w:r w:rsidRPr="00FD1FC8">
          <w:rPr>
            <w:lang w:val="da-DK"/>
          </w:rPr>
          <w:delText>steg med stigende adalimumab-koncentration, begge med</w:delText>
        </w:r>
      </w:del>
      <w:del w:id="20066" w:author="AbbVie7" w:date="2025-05-12T15:24:00Z">
        <w:r w:rsidRPr="003B31EE">
          <w:rPr>
            <w:lang w:val="da-DK"/>
          </w:rPr>
          <w:delText xml:space="preserve">sammenlignelig </w:delText>
        </w:r>
      </w:del>
      <w:del w:id="20067" w:author="AbbVie7" w:date="2025-05-12T15:24:00Z">
        <w:r w:rsidR="0012658F">
          <w:rPr>
            <w:lang w:val="da-DK"/>
          </w:rPr>
          <w:delText>tilsyneladende</w:delText>
        </w:r>
      </w:del>
      <w:del w:id="20068" w:author="AbbVie7" w:date="2025-05-12T15:24:00Z">
        <w:r w:rsidRPr="003B31EE" w:rsidR="0012658F">
          <w:rPr>
            <w:lang w:val="da-DK"/>
          </w:rPr>
          <w:delText xml:space="preserve"> </w:delText>
        </w:r>
      </w:del>
      <w:del w:id="20069" w:author="AbbVie7" w:date="2025-05-12T15:24:00Z">
        <w:r w:rsidRPr="003B31EE">
          <w:rPr>
            <w:lang w:val="da-DK"/>
          </w:rPr>
          <w:delText>EC50 på omkring 4,5 </w:delText>
        </w:r>
      </w:del>
      <w:del w:id="20070" w:author="AbbVie7" w:date="2025-05-12T15:24:00Z">
        <w:r w:rsidRPr="003B31EE">
          <w:rPr>
            <w:lang w:val="en-GB"/>
          </w:rPr>
          <w:delText>μ</w:delText>
        </w:r>
      </w:del>
      <w:del w:id="20071" w:author="AbbVie7" w:date="2025-05-12T15:24:00Z">
        <w:r w:rsidRPr="003B31EE">
          <w:rPr>
            <w:lang w:val="da-DK"/>
          </w:rPr>
          <w:delText>g/ml (henholdsvis 95</w:delText>
        </w:r>
      </w:del>
      <w:del w:id="20072" w:author="AbbVie7" w:date="2025-05-12T15:24:00Z">
        <w:r w:rsidR="00562996">
          <w:rPr>
            <w:lang w:val="da-DK"/>
          </w:rPr>
          <w:delText>%</w:delText>
        </w:r>
      </w:del>
      <w:del w:id="20073" w:author="AbbVie7" w:date="2025-05-12T15:24:00Z">
        <w:r w:rsidRPr="003B31EE">
          <w:rPr>
            <w:lang w:val="da-DK"/>
          </w:rPr>
          <w:delText xml:space="preserve"> CI 0,4-47,6 og 1,9-10,5).</w:delText>
        </w:r>
      </w:del>
    </w:p>
    <w:p w:rsidR="00FC160B" w:rsidP="00385F4E" w14:paraId="7FCC7278" w14:textId="77777777">
      <w:pPr>
        <w:autoSpaceDE w:val="0"/>
        <w:autoSpaceDN w:val="0"/>
        <w:adjustRightInd w:val="0"/>
        <w:rPr>
          <w:del w:id="20074" w:author="AbbVie7" w:date="2025-05-12T15:24:00Z"/>
          <w:lang w:val="da-DK"/>
        </w:rPr>
      </w:pPr>
    </w:p>
    <w:p w:rsidR="00F469D7" w:rsidRPr="008F497B" w:rsidP="00385F4E" w14:paraId="61505E74" w14:textId="77777777">
      <w:pPr>
        <w:autoSpaceDE w:val="0"/>
        <w:autoSpaceDN w:val="0"/>
        <w:adjustRightInd w:val="0"/>
        <w:rPr>
          <w:del w:id="20075" w:author="AbbVie7" w:date="2025-05-12T15:24:00Z"/>
          <w:u w:val="single"/>
          <w:lang w:val="da-DK"/>
        </w:rPr>
      </w:pPr>
      <w:del w:id="20076" w:author="AbbVie7" w:date="2025-05-12T15:24:00Z">
        <w:r w:rsidRPr="008F497B">
          <w:rPr>
            <w:u w:val="single"/>
            <w:lang w:val="da-DK"/>
          </w:rPr>
          <w:delText>Elimination</w:delText>
        </w:r>
      </w:del>
    </w:p>
    <w:p w:rsidR="00F469D7" w:rsidRPr="00CB5D7D" w:rsidP="00385F4E" w14:paraId="63446D11" w14:textId="77777777">
      <w:pPr>
        <w:autoSpaceDE w:val="0"/>
        <w:autoSpaceDN w:val="0"/>
        <w:adjustRightInd w:val="0"/>
        <w:rPr>
          <w:del w:id="20077" w:author="AbbVie7" w:date="2025-05-12T15:24:00Z"/>
          <w:lang w:val="da-DK"/>
        </w:rPr>
      </w:pPr>
    </w:p>
    <w:p w:rsidR="00767709" w:rsidP="00385F4E" w14:paraId="531918B7" w14:textId="77777777">
      <w:pPr>
        <w:autoSpaceDE w:val="0"/>
        <w:autoSpaceDN w:val="0"/>
        <w:adjustRightInd w:val="0"/>
        <w:rPr>
          <w:del w:id="20078" w:author="AbbVie7" w:date="2025-05-12T15:24:00Z"/>
          <w:lang w:val="da-DK"/>
        </w:rPr>
      </w:pPr>
      <w:del w:id="20079" w:author="AbbVie7" w:date="2025-05-12T15:24:00Z">
        <w:r>
          <w:rPr>
            <w:lang w:val="da-DK"/>
          </w:rPr>
          <w:delText xml:space="preserve">Farmakokinetiske populationsanalyser med data fra flere end 1300 RA patienter viste en tendens til en tilsyneladende højere clearance af adalimumab med stigende legemsvægt. Efter justering for vægtforskelle viste køn og alder sig kun at have minimal effekt på clearance af adalimumab. Serumniveauet i frit adalimumab (dvs. ikke bundet til anti-adalimumab-antistoffer, </w:delText>
        </w:r>
      </w:del>
      <w:smartTag w:uri="urn:schemas-microsoft-com:office:smarttags" w:element="stockticker">
        <w:del w:id="20080" w:author="AbbVie7" w:date="2025-05-12T15:24:00Z">
          <w:r>
            <w:rPr>
              <w:lang w:val="da-DK"/>
            </w:rPr>
            <w:delText>AAA</w:delText>
          </w:r>
        </w:del>
      </w:smartTag>
      <w:del w:id="20081" w:author="AbbVie7" w:date="2025-05-12T15:24:00Z">
        <w:r>
          <w:rPr>
            <w:lang w:val="da-DK"/>
          </w:rPr>
          <w:delText xml:space="preserve">) blev målt til at være lavere hos patienter med målbare anti-adalimumab-antistoffer. </w:delText>
        </w:r>
      </w:del>
    </w:p>
    <w:p w:rsidR="00FC10DA" w:rsidP="00385F4E" w14:paraId="04D601C5" w14:textId="77777777">
      <w:pPr>
        <w:autoSpaceDE w:val="0"/>
        <w:autoSpaceDN w:val="0"/>
        <w:adjustRightInd w:val="0"/>
        <w:rPr>
          <w:del w:id="20082" w:author="AbbVie7" w:date="2025-05-12T15:24:00Z"/>
          <w:u w:val="single"/>
          <w:lang w:val="da-DK"/>
        </w:rPr>
      </w:pPr>
    </w:p>
    <w:p w:rsidR="00F469D7" w:rsidRPr="008F497B" w:rsidP="00385F4E" w14:paraId="210E9B84" w14:textId="77777777">
      <w:pPr>
        <w:autoSpaceDE w:val="0"/>
        <w:autoSpaceDN w:val="0"/>
        <w:adjustRightInd w:val="0"/>
        <w:rPr>
          <w:del w:id="20083" w:author="AbbVie7" w:date="2025-05-12T15:24:00Z"/>
          <w:u w:val="single"/>
          <w:lang w:val="da-DK"/>
        </w:rPr>
      </w:pPr>
      <w:del w:id="20084" w:author="AbbVie7" w:date="2025-05-12T15:24:00Z">
        <w:r w:rsidRPr="008F497B">
          <w:rPr>
            <w:u w:val="single"/>
            <w:lang w:val="da-DK"/>
          </w:rPr>
          <w:delText>Nedsat lever- og nyrefunktion</w:delText>
        </w:r>
      </w:del>
    </w:p>
    <w:p w:rsidR="00F469D7" w:rsidRPr="008F497B" w:rsidP="00385F4E" w14:paraId="4870CC3A" w14:textId="77777777">
      <w:pPr>
        <w:autoSpaceDE w:val="0"/>
        <w:autoSpaceDN w:val="0"/>
        <w:adjustRightInd w:val="0"/>
        <w:rPr>
          <w:del w:id="20085" w:author="AbbVie7" w:date="2025-05-12T15:24:00Z"/>
          <w:lang w:val="da-DK"/>
        </w:rPr>
      </w:pPr>
    </w:p>
    <w:p w:rsidR="00F469D7" w:rsidRPr="008F497B" w:rsidP="00385F4E" w14:paraId="2A57AC88" w14:textId="77777777">
      <w:pPr>
        <w:autoSpaceDE w:val="0"/>
        <w:autoSpaceDN w:val="0"/>
        <w:adjustRightInd w:val="0"/>
        <w:rPr>
          <w:del w:id="20086" w:author="AbbVie7" w:date="2025-05-12T15:24:00Z"/>
          <w:lang w:val="da-DK"/>
        </w:rPr>
      </w:pPr>
      <w:del w:id="20087" w:author="AbbVie7" w:date="2025-05-12T15:24:00Z">
        <w:r w:rsidRPr="008F497B">
          <w:rPr>
            <w:lang w:val="da-DK"/>
          </w:rPr>
          <w:delText>Humira er ikke undersøgt hos patienter med nedsat lever- eller nyrefunktion.</w:delText>
        </w:r>
      </w:del>
    </w:p>
    <w:p w:rsidR="00F469D7" w:rsidP="00385F4E" w14:paraId="0082A09F" w14:textId="77777777">
      <w:pPr>
        <w:autoSpaceDE w:val="0"/>
        <w:autoSpaceDN w:val="0"/>
        <w:adjustRightInd w:val="0"/>
        <w:rPr>
          <w:del w:id="20088" w:author="AbbVie7" w:date="2025-05-12T15:24:00Z"/>
          <w:color w:val="000000"/>
          <w:lang w:val="da-DK"/>
        </w:rPr>
      </w:pPr>
    </w:p>
    <w:p w:rsidR="00767709" w14:paraId="2E58A49E" w14:textId="77777777">
      <w:pPr>
        <w:autoSpaceDE w:val="0"/>
        <w:autoSpaceDN w:val="0"/>
        <w:adjustRightInd w:val="0"/>
        <w:pPrChange w:id="20089" w:author="AbbVie7" w:date="2025-05-12T15:24:00Z">
          <w:pPr>
            <w:pStyle w:val="EMEAHeading2SPC"/>
            <w:keepNext/>
            <w:spacing w:before="0" w:beforeLines="0" w:after="0" w:afterLines="0"/>
          </w:pPr>
        </w:pPrChange>
        <w:rPr>
          <w:del w:id="20090" w:author="AbbVie7" w:date="2025-05-12T15:24:00Z"/>
          <w:lang w:val="da-DK"/>
        </w:rPr>
      </w:pPr>
      <w:del w:id="20091" w:author="AbbVie7" w:date="2025-05-12T15:24:00Z">
        <w:r>
          <w:rPr>
            <w:lang w:val="da-DK"/>
          </w:rPr>
          <w:delText>5.3</w:delText>
        </w:r>
      </w:del>
      <w:del w:id="20092" w:author="AbbVie7" w:date="2025-05-12T15:24:00Z">
        <w:r>
          <w:rPr>
            <w:lang w:val="da-DK"/>
          </w:rPr>
          <w:tab/>
        </w:r>
      </w:del>
      <w:del w:id="20093" w:author="AbbVie7" w:date="2025-05-12T15:24:00Z">
        <w:r w:rsidR="00DE58AD">
          <w:rPr>
            <w:lang w:val="da-DK"/>
          </w:rPr>
          <w:delText>Non-k</w:delText>
        </w:r>
      </w:del>
      <w:del w:id="20094" w:author="AbbVie7" w:date="2025-05-12T15:24:00Z">
        <w:r>
          <w:rPr>
            <w:lang w:val="da-DK"/>
          </w:rPr>
          <w:delText>liniske sikkerhedsdata</w:delText>
        </w:r>
      </w:del>
    </w:p>
    <w:p w:rsidR="008062E3" w:rsidRPr="008062E3" w14:paraId="19B0055D" w14:textId="77777777">
      <w:pPr>
        <w:autoSpaceDE w:val="0"/>
        <w:autoSpaceDN w:val="0"/>
        <w:adjustRightInd w:val="0"/>
        <w:pPrChange w:id="20095" w:author="AbbVie7" w:date="2025-05-12T15:24:00Z">
          <w:pPr>
            <w:pStyle w:val="EMEANormal"/>
            <w:keepNext/>
          </w:pPr>
        </w:pPrChange>
        <w:rPr>
          <w:del w:id="20096" w:author="AbbVie7" w:date="2025-05-12T15:24:00Z"/>
          <w:lang w:val="da-DK"/>
        </w:rPr>
      </w:pPr>
    </w:p>
    <w:p w:rsidR="00767709" w14:paraId="10CA761A" w14:textId="77777777">
      <w:pPr>
        <w:numPr>
          <w:ilvl w:val="0"/>
          <w:numId w:val="0"/>
        </w:numPr>
        <w:autoSpaceDE w:val="0"/>
        <w:autoSpaceDN w:val="0"/>
        <w:adjustRightInd w:val="0"/>
        <w:ind w:right="0"/>
        <w:pPrChange w:id="20097" w:author="AbbVie7" w:date="2025-05-12T15:24:00Z">
          <w:pPr>
            <w:numPr>
              <w:ilvl w:val="12"/>
              <w:numId w:val="0"/>
            </w:numPr>
            <w:ind w:right="11"/>
          </w:pPr>
        </w:pPrChange>
        <w:rPr>
          <w:del w:id="20098" w:author="AbbVie7" w:date="2025-05-12T15:24:00Z"/>
          <w:lang w:val="da-DK"/>
        </w:rPr>
      </w:pPr>
      <w:del w:id="20099" w:author="AbbVie7" w:date="2025-05-12T15:24:00Z">
        <w:r>
          <w:rPr>
            <w:lang w:val="da-DK"/>
          </w:rPr>
          <w:delText xml:space="preserve">Non-kliniske data viser ingen speciel risiko for mennesker vurderet ud fra </w:delText>
        </w:r>
      </w:del>
      <w:del w:id="20100" w:author="AbbVie7" w:date="2025-05-12T15:24:00Z">
        <w:r w:rsidR="006B02B4">
          <w:rPr>
            <w:lang w:val="da-DK"/>
          </w:rPr>
          <w:delText>studie</w:delText>
        </w:r>
      </w:del>
      <w:del w:id="20101" w:author="AbbVie7" w:date="2025-05-12T15:24:00Z">
        <w:r>
          <w:rPr>
            <w:lang w:val="da-DK"/>
          </w:rPr>
          <w:delText>r af toksicitet efter enkeltdosering, toksicitet efter gentagne doser og genotoksicitet.</w:delText>
        </w:r>
      </w:del>
    </w:p>
    <w:p w:rsidR="00767709" w14:paraId="42216CD8" w14:textId="77777777">
      <w:pPr>
        <w:numPr>
          <w:ilvl w:val="0"/>
          <w:numId w:val="0"/>
        </w:numPr>
        <w:autoSpaceDE w:val="0"/>
        <w:autoSpaceDN w:val="0"/>
        <w:adjustRightInd w:val="0"/>
        <w:ind w:right="0"/>
        <w:pPrChange w:id="20102" w:author="AbbVie7" w:date="2025-05-12T15:24:00Z">
          <w:pPr>
            <w:numPr>
              <w:ilvl w:val="12"/>
              <w:numId w:val="0"/>
            </w:numPr>
            <w:ind w:right="11"/>
          </w:pPr>
        </w:pPrChange>
        <w:rPr>
          <w:del w:id="20103" w:author="AbbVie7" w:date="2025-05-12T15:24:00Z"/>
          <w:lang w:val="da-DK"/>
        </w:rPr>
      </w:pPr>
    </w:p>
    <w:p w:rsidR="00767709" w14:paraId="17596ECE" w14:textId="77777777">
      <w:pPr>
        <w:numPr>
          <w:ilvl w:val="0"/>
          <w:numId w:val="0"/>
        </w:numPr>
        <w:autoSpaceDE w:val="0"/>
        <w:autoSpaceDN w:val="0"/>
        <w:adjustRightInd w:val="0"/>
        <w:ind w:right="0"/>
        <w:pPrChange w:id="20104" w:author="AbbVie7" w:date="2025-05-12T15:24:00Z">
          <w:pPr>
            <w:numPr>
              <w:ilvl w:val="12"/>
              <w:numId w:val="0"/>
            </w:numPr>
            <w:ind w:right="11"/>
          </w:pPr>
        </w:pPrChange>
        <w:rPr>
          <w:del w:id="20105" w:author="AbbVie7" w:date="2025-05-12T15:24:00Z"/>
          <w:lang w:val="da-DK"/>
        </w:rPr>
      </w:pPr>
      <w:del w:id="20106" w:author="AbbVie7" w:date="2025-05-12T15:24:00Z">
        <w:r>
          <w:rPr>
            <w:lang w:val="da-DK"/>
          </w:rPr>
          <w:delText>Et embryoføtalt udviklingstoksicitet-/perinatalt udviklings</w:delText>
        </w:r>
      </w:del>
      <w:del w:id="20107" w:author="AbbVie7" w:date="2025-05-12T15:24:00Z">
        <w:r w:rsidR="006B02B4">
          <w:rPr>
            <w:lang w:val="da-DK"/>
          </w:rPr>
          <w:delText>studie</w:delText>
        </w:r>
      </w:del>
      <w:del w:id="20108" w:author="AbbVie7" w:date="2025-05-12T15:24:00Z">
        <w:r>
          <w:rPr>
            <w:lang w:val="da-DK"/>
          </w:rPr>
          <w:delText xml:space="preserve"> foretaget på cynomolgusaber med 0,30 og 100 mg/kg (9-17 aber/gruppe) viste ingen tegn på fosterskader på grund af adalimumab. Hverken karcinogenicitets</w:delText>
        </w:r>
      </w:del>
      <w:del w:id="20109" w:author="AbbVie7" w:date="2025-05-12T15:24:00Z">
        <w:r w:rsidR="006B02B4">
          <w:rPr>
            <w:lang w:val="da-DK"/>
          </w:rPr>
          <w:delText>studier</w:delText>
        </w:r>
      </w:del>
      <w:del w:id="20110" w:author="AbbVie7" w:date="2025-05-12T15:24:00Z">
        <w:r>
          <w:rPr>
            <w:lang w:val="da-DK"/>
          </w:rPr>
          <w:delText xml:space="preserve"> eller standardvurdering af fertilitet og postnatal toksicitet blev udført med adalimumab, da der ikke findes passende modeller for et antistof med begrænset krydsreaktivitet over for gnaver-TNF og til udviklingen af neutraliserende antistoffer hos gnavere.</w:delText>
        </w:r>
      </w:del>
    </w:p>
    <w:p w:rsidR="008062E3" w14:paraId="5CFC85D6" w14:textId="77777777">
      <w:pPr>
        <w:numPr>
          <w:ilvl w:val="0"/>
          <w:numId w:val="0"/>
        </w:numPr>
        <w:autoSpaceDE w:val="0"/>
        <w:autoSpaceDN w:val="0"/>
        <w:adjustRightInd w:val="0"/>
        <w:ind w:right="0"/>
        <w:pPrChange w:id="20111" w:author="AbbVie7" w:date="2025-05-12T15:24:00Z">
          <w:pPr>
            <w:numPr>
              <w:ilvl w:val="12"/>
              <w:numId w:val="0"/>
            </w:numPr>
            <w:ind w:right="11"/>
          </w:pPr>
        </w:pPrChange>
        <w:rPr>
          <w:del w:id="20112" w:author="AbbVie7" w:date="2025-05-12T15:24:00Z"/>
          <w:lang w:val="da-DK"/>
        </w:rPr>
      </w:pPr>
    </w:p>
    <w:p w:rsidR="008062E3" w14:paraId="5EA75B00" w14:textId="77777777">
      <w:pPr>
        <w:numPr>
          <w:ilvl w:val="0"/>
          <w:numId w:val="0"/>
        </w:numPr>
        <w:autoSpaceDE w:val="0"/>
        <w:autoSpaceDN w:val="0"/>
        <w:adjustRightInd w:val="0"/>
        <w:ind w:right="0"/>
        <w:pPrChange w:id="20113" w:author="AbbVie7" w:date="2025-05-12T15:24:00Z">
          <w:pPr>
            <w:numPr>
              <w:ilvl w:val="12"/>
              <w:numId w:val="0"/>
            </w:numPr>
            <w:ind w:right="11"/>
          </w:pPr>
        </w:pPrChange>
        <w:rPr>
          <w:del w:id="20114" w:author="AbbVie7" w:date="2025-05-12T15:24:00Z"/>
          <w:lang w:val="da-DK"/>
        </w:rPr>
      </w:pPr>
    </w:p>
    <w:p w:rsidR="00767709" w14:paraId="555AFD4B" w14:textId="77777777">
      <w:pPr>
        <w:autoSpaceDE w:val="0"/>
        <w:autoSpaceDN w:val="0"/>
        <w:adjustRightInd w:val="0"/>
        <w:pPrChange w:id="20115" w:author="AbbVie7" w:date="2025-05-12T15:24:00Z">
          <w:pPr>
            <w:pStyle w:val="EMEAHeading1"/>
            <w:spacing w:before="0" w:beforeLines="0" w:after="0" w:afterLines="0"/>
          </w:pPr>
        </w:pPrChange>
        <w:rPr>
          <w:del w:id="20116" w:author="AbbVie7" w:date="2025-05-12T15:24:00Z"/>
          <w:lang w:val="da-DK"/>
        </w:rPr>
      </w:pPr>
      <w:del w:id="20117" w:author="AbbVie7" w:date="2025-05-12T15:24:00Z">
        <w:r>
          <w:rPr>
            <w:lang w:val="da-DK"/>
          </w:rPr>
          <w:delText>6.</w:delText>
        </w:r>
      </w:del>
      <w:del w:id="20118" w:author="AbbVie7" w:date="2025-05-12T15:24:00Z">
        <w:r>
          <w:rPr>
            <w:lang w:val="da-DK"/>
          </w:rPr>
          <w:tab/>
          <w:delText>FARMACEUTISKE OPLYSNINGER</w:delText>
        </w:r>
      </w:del>
    </w:p>
    <w:p w:rsidR="008062E3" w:rsidRPr="008062E3" w14:paraId="1EB40E79" w14:textId="77777777">
      <w:pPr>
        <w:autoSpaceDE w:val="0"/>
        <w:autoSpaceDN w:val="0"/>
        <w:adjustRightInd w:val="0"/>
        <w:pPrChange w:id="20119" w:author="AbbVie7" w:date="2025-05-12T15:24:00Z">
          <w:pPr>
            <w:pStyle w:val="EMEANormal"/>
          </w:pPr>
        </w:pPrChange>
        <w:rPr>
          <w:del w:id="20120" w:author="AbbVie7" w:date="2025-05-12T15:24:00Z"/>
          <w:lang w:val="da-DK"/>
        </w:rPr>
      </w:pPr>
    </w:p>
    <w:p w:rsidR="00767709" w14:paraId="7C9C04D5" w14:textId="77777777">
      <w:pPr>
        <w:autoSpaceDE w:val="0"/>
        <w:autoSpaceDN w:val="0"/>
        <w:adjustRightInd w:val="0"/>
        <w:pPrChange w:id="20121" w:author="AbbVie7" w:date="2025-05-12T15:24:00Z">
          <w:pPr>
            <w:pStyle w:val="EMEAHeading2SPCEmpty"/>
            <w:spacing w:after="0" w:afterLines="0"/>
          </w:pPr>
        </w:pPrChange>
        <w:rPr>
          <w:del w:id="20122" w:author="AbbVie7" w:date="2025-05-12T15:24:00Z"/>
          <w:lang w:val="da-DK"/>
        </w:rPr>
      </w:pPr>
      <w:del w:id="20123" w:author="AbbVie7" w:date="2025-05-12T15:24:00Z">
        <w:r>
          <w:rPr>
            <w:lang w:val="da-DK"/>
          </w:rPr>
          <w:delText>6.1</w:delText>
        </w:r>
      </w:del>
      <w:del w:id="20124" w:author="AbbVie7" w:date="2025-05-12T15:24:00Z">
        <w:r>
          <w:rPr>
            <w:lang w:val="da-DK"/>
          </w:rPr>
          <w:tab/>
          <w:delText>Hjælpestoffer</w:delText>
        </w:r>
      </w:del>
    </w:p>
    <w:p w:rsidR="008062E3" w:rsidRPr="008062E3" w14:paraId="08724729" w14:textId="77777777">
      <w:pPr>
        <w:autoSpaceDE w:val="0"/>
        <w:autoSpaceDN w:val="0"/>
        <w:adjustRightInd w:val="0"/>
        <w:pPrChange w:id="20125" w:author="AbbVie7" w:date="2025-05-12T15:24:00Z">
          <w:pPr>
            <w:pStyle w:val="EMEANormal"/>
          </w:pPr>
        </w:pPrChange>
        <w:rPr>
          <w:del w:id="20126" w:author="AbbVie7" w:date="2025-05-12T15:24:00Z"/>
          <w:lang w:val="da-DK"/>
        </w:rPr>
      </w:pPr>
    </w:p>
    <w:p w:rsidR="00767709" w14:paraId="2320930A" w14:textId="77777777">
      <w:pPr>
        <w:autoSpaceDE w:val="0"/>
        <w:autoSpaceDN w:val="0"/>
        <w:adjustRightInd w:val="0"/>
        <w:pPrChange w:id="20127" w:author="AbbVie7" w:date="2025-05-12T15:24:00Z">
          <w:pPr/>
        </w:pPrChange>
        <w:rPr>
          <w:del w:id="20128" w:author="AbbVie7" w:date="2025-05-12T15:24:00Z"/>
          <w:lang w:val="da-DK"/>
        </w:rPr>
      </w:pPr>
      <w:del w:id="20129" w:author="AbbVie7" w:date="2025-05-12T15:24:00Z">
        <w:r>
          <w:rPr>
            <w:lang w:val="da-DK"/>
          </w:rPr>
          <w:delText xml:space="preserve">Mannitol </w:delText>
        </w:r>
      </w:del>
    </w:p>
    <w:p w:rsidR="00767709" w14:paraId="33B5A161" w14:textId="77777777">
      <w:pPr>
        <w:autoSpaceDE w:val="0"/>
        <w:autoSpaceDN w:val="0"/>
        <w:adjustRightInd w:val="0"/>
        <w:pPrChange w:id="20130" w:author="AbbVie7" w:date="2025-05-12T15:24:00Z">
          <w:pPr/>
        </w:pPrChange>
        <w:rPr>
          <w:del w:id="20131" w:author="AbbVie7" w:date="2025-05-12T15:24:00Z"/>
          <w:lang w:val="da-DK"/>
        </w:rPr>
      </w:pPr>
      <w:del w:id="20132" w:author="AbbVie7" w:date="2025-05-12T15:24:00Z">
        <w:r>
          <w:rPr>
            <w:lang w:val="da-DK"/>
          </w:rPr>
          <w:delText xml:space="preserve">Citronsyremonohydrat </w:delText>
        </w:r>
      </w:del>
    </w:p>
    <w:p w:rsidR="00767709" w14:paraId="59FCC94C" w14:textId="77777777">
      <w:pPr>
        <w:autoSpaceDE w:val="0"/>
        <w:autoSpaceDN w:val="0"/>
        <w:adjustRightInd w:val="0"/>
        <w:pPrChange w:id="20133" w:author="AbbVie7" w:date="2025-05-12T15:24:00Z">
          <w:pPr/>
        </w:pPrChange>
        <w:rPr>
          <w:del w:id="20134" w:author="AbbVie7" w:date="2025-05-12T15:24:00Z"/>
          <w:lang w:val="da-DK"/>
        </w:rPr>
      </w:pPr>
      <w:del w:id="20135" w:author="AbbVie7" w:date="2025-05-12T15:24:00Z">
        <w:r>
          <w:rPr>
            <w:lang w:val="da-DK"/>
          </w:rPr>
          <w:delText xml:space="preserve">Natriumcitrat </w:delText>
        </w:r>
      </w:del>
    </w:p>
    <w:p w:rsidR="00767709" w14:paraId="51C35840" w14:textId="77777777">
      <w:pPr>
        <w:autoSpaceDE w:val="0"/>
        <w:autoSpaceDN w:val="0"/>
        <w:adjustRightInd w:val="0"/>
        <w:pPrChange w:id="20136" w:author="AbbVie7" w:date="2025-05-12T15:24:00Z">
          <w:pPr/>
        </w:pPrChange>
        <w:rPr>
          <w:del w:id="20137" w:author="AbbVie7" w:date="2025-05-12T15:24:00Z"/>
          <w:lang w:val="da-DK"/>
        </w:rPr>
      </w:pPr>
      <w:del w:id="20138" w:author="AbbVie7" w:date="2025-05-12T15:24:00Z">
        <w:r>
          <w:rPr>
            <w:lang w:val="da-DK"/>
          </w:rPr>
          <w:delText>Natriumdihydrogen</w:delText>
        </w:r>
      </w:del>
      <w:del w:id="20139" w:author="AbbVie7" w:date="2025-05-12T15:24:00Z">
        <w:r w:rsidR="00603CE3">
          <w:rPr>
            <w:lang w:val="da-DK"/>
          </w:rPr>
          <w:delText>ph</w:delText>
        </w:r>
      </w:del>
      <w:del w:id="20140" w:author="AbbVie7" w:date="2025-05-12T15:24:00Z">
        <w:r>
          <w:rPr>
            <w:lang w:val="da-DK"/>
          </w:rPr>
          <w:delText>os</w:delText>
        </w:r>
      </w:del>
      <w:del w:id="20141" w:author="AbbVie7" w:date="2025-05-12T15:24:00Z">
        <w:r w:rsidR="00603CE3">
          <w:rPr>
            <w:lang w:val="da-DK"/>
          </w:rPr>
          <w:delText>ph</w:delText>
        </w:r>
      </w:del>
      <w:del w:id="20142" w:author="AbbVie7" w:date="2025-05-12T15:24:00Z">
        <w:r>
          <w:rPr>
            <w:lang w:val="da-DK"/>
          </w:rPr>
          <w:delText xml:space="preserve">atdihydrat </w:delText>
        </w:r>
      </w:del>
    </w:p>
    <w:p w:rsidR="00767709" w14:paraId="4E1D81D1" w14:textId="77777777">
      <w:pPr>
        <w:autoSpaceDE w:val="0"/>
        <w:autoSpaceDN w:val="0"/>
        <w:adjustRightInd w:val="0"/>
        <w:pPrChange w:id="20143" w:author="AbbVie7" w:date="2025-05-12T15:24:00Z">
          <w:pPr/>
        </w:pPrChange>
        <w:rPr>
          <w:del w:id="20144" w:author="AbbVie7" w:date="2025-05-12T15:24:00Z"/>
          <w:lang w:val="da-DK"/>
        </w:rPr>
      </w:pPr>
      <w:del w:id="20145" w:author="AbbVie7" w:date="2025-05-12T15:24:00Z">
        <w:r>
          <w:rPr>
            <w:lang w:val="da-DK"/>
          </w:rPr>
          <w:delText>Dinatrium</w:delText>
        </w:r>
      </w:del>
      <w:del w:id="20146" w:author="AbbVie7" w:date="2025-05-12T15:24:00Z">
        <w:r w:rsidR="00603CE3">
          <w:rPr>
            <w:lang w:val="da-DK"/>
          </w:rPr>
          <w:delText>ph</w:delText>
        </w:r>
      </w:del>
      <w:del w:id="20147" w:author="AbbVie7" w:date="2025-05-12T15:24:00Z">
        <w:r>
          <w:rPr>
            <w:lang w:val="da-DK"/>
          </w:rPr>
          <w:delText>os</w:delText>
        </w:r>
      </w:del>
      <w:del w:id="20148" w:author="AbbVie7" w:date="2025-05-12T15:24:00Z">
        <w:r w:rsidR="00603CE3">
          <w:rPr>
            <w:lang w:val="da-DK"/>
          </w:rPr>
          <w:delText>ph</w:delText>
        </w:r>
      </w:del>
      <w:del w:id="20149" w:author="AbbVie7" w:date="2025-05-12T15:24:00Z">
        <w:r>
          <w:rPr>
            <w:lang w:val="da-DK"/>
          </w:rPr>
          <w:delText xml:space="preserve">atdihydrat </w:delText>
        </w:r>
      </w:del>
    </w:p>
    <w:p w:rsidR="00767709" w14:paraId="5D09FE59" w14:textId="77777777">
      <w:pPr>
        <w:autoSpaceDE w:val="0"/>
        <w:autoSpaceDN w:val="0"/>
        <w:adjustRightInd w:val="0"/>
        <w:pPrChange w:id="20150" w:author="AbbVie7" w:date="2025-05-12T15:24:00Z">
          <w:pPr/>
        </w:pPrChange>
        <w:rPr>
          <w:del w:id="20151" w:author="AbbVie7" w:date="2025-05-12T15:24:00Z"/>
          <w:lang w:val="da-DK"/>
        </w:rPr>
      </w:pPr>
      <w:del w:id="20152" w:author="AbbVie7" w:date="2025-05-12T15:24:00Z">
        <w:r>
          <w:rPr>
            <w:lang w:val="da-DK"/>
          </w:rPr>
          <w:delText xml:space="preserve">Natriumchlorid </w:delText>
        </w:r>
      </w:del>
    </w:p>
    <w:p w:rsidR="00767709" w14:paraId="636F8AD9" w14:textId="77777777">
      <w:pPr>
        <w:autoSpaceDE w:val="0"/>
        <w:autoSpaceDN w:val="0"/>
        <w:adjustRightInd w:val="0"/>
        <w:pPrChange w:id="20153" w:author="AbbVie7" w:date="2025-05-12T15:24:00Z">
          <w:pPr/>
        </w:pPrChange>
        <w:rPr>
          <w:del w:id="20154" w:author="AbbVie7" w:date="2025-05-12T15:24:00Z"/>
          <w:lang w:val="da-DK"/>
        </w:rPr>
      </w:pPr>
      <w:del w:id="20155" w:author="AbbVie7" w:date="2025-05-12T15:24:00Z">
        <w:r>
          <w:rPr>
            <w:lang w:val="da-DK"/>
          </w:rPr>
          <w:delText>Polysorbat 80</w:delText>
        </w:r>
      </w:del>
    </w:p>
    <w:p w:rsidR="00767709" w14:paraId="492EA3F6" w14:textId="77777777">
      <w:pPr>
        <w:autoSpaceDE w:val="0"/>
        <w:autoSpaceDN w:val="0"/>
        <w:adjustRightInd w:val="0"/>
        <w:pPrChange w:id="20156" w:author="AbbVie7" w:date="2025-05-12T15:24:00Z">
          <w:pPr/>
        </w:pPrChange>
        <w:rPr>
          <w:del w:id="20157" w:author="AbbVie7" w:date="2025-05-12T15:24:00Z"/>
          <w:lang w:val="da-DK"/>
        </w:rPr>
      </w:pPr>
      <w:del w:id="20158" w:author="AbbVie7" w:date="2025-05-12T15:24:00Z">
        <w:r>
          <w:rPr>
            <w:lang w:val="da-DK"/>
          </w:rPr>
          <w:delText>Natriumhydroxid</w:delText>
        </w:r>
      </w:del>
    </w:p>
    <w:p w:rsidR="006B7128" w14:paraId="1D54FB3F" w14:textId="77777777">
      <w:pPr>
        <w:autoSpaceDE w:val="0"/>
        <w:autoSpaceDN w:val="0"/>
        <w:adjustRightInd w:val="0"/>
        <w:pPrChange w:id="20159" w:author="AbbVie7" w:date="2025-05-12T15:24:00Z">
          <w:pPr/>
        </w:pPrChange>
        <w:rPr>
          <w:del w:id="20160" w:author="AbbVie7" w:date="2025-05-12T15:24:00Z"/>
          <w:lang w:val="da-DK"/>
        </w:rPr>
      </w:pPr>
      <w:del w:id="20161" w:author="AbbVie7" w:date="2025-05-12T15:24:00Z">
        <w:r>
          <w:rPr>
            <w:lang w:val="da-DK"/>
          </w:rPr>
          <w:delText>Vand til injektionsvæske</w:delText>
        </w:r>
      </w:del>
      <w:del w:id="20162" w:author="AbbVie7" w:date="2025-05-12T15:24:00Z">
        <w:r w:rsidR="00A54190">
          <w:rPr>
            <w:lang w:val="da-DK"/>
          </w:rPr>
          <w:delText>r</w:delText>
        </w:r>
      </w:del>
    </w:p>
    <w:p w:rsidR="008062E3" w14:paraId="6037626C" w14:textId="77777777">
      <w:pPr>
        <w:autoSpaceDE w:val="0"/>
        <w:autoSpaceDN w:val="0"/>
        <w:adjustRightInd w:val="0"/>
        <w:pPrChange w:id="20163" w:author="AbbVie7" w:date="2025-05-12T15:24:00Z">
          <w:pPr/>
        </w:pPrChange>
        <w:rPr>
          <w:del w:id="20164" w:author="AbbVie7" w:date="2025-05-12T15:24:00Z"/>
          <w:lang w:val="da-DK"/>
        </w:rPr>
      </w:pPr>
    </w:p>
    <w:p w:rsidR="00767709" w14:paraId="47C7AE76" w14:textId="77777777">
      <w:pPr>
        <w:autoSpaceDE w:val="0"/>
        <w:autoSpaceDN w:val="0"/>
        <w:adjustRightInd w:val="0"/>
        <w:pPrChange w:id="20165" w:author="AbbVie7" w:date="2025-05-12T15:24:00Z">
          <w:pPr>
            <w:pStyle w:val="EMEAHeading2SPC"/>
            <w:spacing w:before="0" w:beforeLines="0" w:after="0" w:afterLines="0"/>
          </w:pPr>
        </w:pPrChange>
        <w:rPr>
          <w:del w:id="20166" w:author="AbbVie7" w:date="2025-05-12T15:24:00Z"/>
          <w:lang w:val="da-DK"/>
        </w:rPr>
      </w:pPr>
      <w:del w:id="20167" w:author="AbbVie7" w:date="2025-05-12T15:24:00Z">
        <w:r>
          <w:rPr>
            <w:lang w:val="da-DK"/>
          </w:rPr>
          <w:delText>6.2</w:delText>
        </w:r>
      </w:del>
      <w:del w:id="20168" w:author="AbbVie7" w:date="2025-05-12T15:24:00Z">
        <w:r>
          <w:rPr>
            <w:lang w:val="da-DK"/>
          </w:rPr>
          <w:tab/>
          <w:delText>Uforligeligheder</w:delText>
        </w:r>
      </w:del>
    </w:p>
    <w:p w:rsidR="008062E3" w:rsidRPr="008062E3" w14:paraId="527CCDEA" w14:textId="77777777">
      <w:pPr>
        <w:autoSpaceDE w:val="0"/>
        <w:autoSpaceDN w:val="0"/>
        <w:adjustRightInd w:val="0"/>
        <w:pPrChange w:id="20169" w:author="AbbVie7" w:date="2025-05-12T15:24:00Z">
          <w:pPr>
            <w:pStyle w:val="EMEANormal"/>
          </w:pPr>
        </w:pPrChange>
        <w:rPr>
          <w:del w:id="20170" w:author="AbbVie7" w:date="2025-05-12T15:24:00Z"/>
          <w:lang w:val="da-DK"/>
        </w:rPr>
      </w:pPr>
    </w:p>
    <w:p w:rsidR="00767709" w14:paraId="18F47D2D" w14:textId="77777777">
      <w:pPr>
        <w:tabs>
          <w:tab w:val="left" w:pos="562"/>
        </w:tabs>
        <w:autoSpaceDE w:val="0"/>
        <w:autoSpaceDN w:val="0"/>
        <w:adjustRightInd w:val="0"/>
        <w:pPrChange w:id="20171" w:author="AbbVie7" w:date="2025-05-12T15:24:00Z">
          <w:pPr>
            <w:tabs>
              <w:tab w:val="clear" w:pos="562"/>
            </w:tabs>
          </w:pPr>
        </w:pPrChange>
        <w:rPr>
          <w:del w:id="20172" w:author="AbbVie7" w:date="2025-05-12T15:24:00Z"/>
          <w:lang w:val="da-DK"/>
        </w:rPr>
      </w:pPr>
      <w:del w:id="20173" w:author="AbbVie7" w:date="2025-05-12T15:24:00Z">
        <w:r>
          <w:rPr>
            <w:lang w:val="da-DK"/>
          </w:rPr>
          <w:delText>Da der ikke foreligger undersøgelser vedrørende eventuelle uforligeligheder, må dette lægemiddel ikke blandes med andre lægemidler.</w:delText>
        </w:r>
      </w:del>
    </w:p>
    <w:p w:rsidR="008062E3" w14:paraId="7672E1CA" w14:textId="77777777">
      <w:pPr>
        <w:tabs>
          <w:tab w:val="left" w:pos="562"/>
        </w:tabs>
        <w:autoSpaceDE w:val="0"/>
        <w:autoSpaceDN w:val="0"/>
        <w:adjustRightInd w:val="0"/>
        <w:pPrChange w:id="20174" w:author="AbbVie7" w:date="2025-05-12T15:24:00Z">
          <w:pPr>
            <w:tabs>
              <w:tab w:val="clear" w:pos="562"/>
            </w:tabs>
          </w:pPr>
        </w:pPrChange>
        <w:rPr>
          <w:del w:id="20175" w:author="AbbVie7" w:date="2025-05-12T15:24:00Z"/>
          <w:lang w:val="da-DK"/>
        </w:rPr>
      </w:pPr>
    </w:p>
    <w:p w:rsidR="00767709" w14:paraId="304CF64C" w14:textId="77777777">
      <w:pPr>
        <w:autoSpaceDE w:val="0"/>
        <w:autoSpaceDN w:val="0"/>
        <w:adjustRightInd w:val="0"/>
        <w:pPrChange w:id="20176" w:author="AbbVie7" w:date="2025-05-12T15:24:00Z">
          <w:pPr>
            <w:pStyle w:val="EMEAHeading2SPC"/>
            <w:spacing w:before="0" w:beforeLines="0" w:after="0" w:afterLines="0"/>
          </w:pPr>
        </w:pPrChange>
        <w:rPr>
          <w:del w:id="20177" w:author="AbbVie7" w:date="2025-05-12T15:24:00Z"/>
          <w:lang w:val="da-DK"/>
        </w:rPr>
      </w:pPr>
      <w:del w:id="20178" w:author="AbbVie7" w:date="2025-05-12T15:24:00Z">
        <w:r>
          <w:rPr>
            <w:lang w:val="da-DK"/>
          </w:rPr>
          <w:delText>6.3</w:delText>
        </w:r>
      </w:del>
      <w:del w:id="20179" w:author="AbbVie7" w:date="2025-05-12T15:24:00Z">
        <w:r>
          <w:rPr>
            <w:lang w:val="da-DK"/>
          </w:rPr>
          <w:tab/>
          <w:delText xml:space="preserve">Opbevaringstid </w:delText>
        </w:r>
      </w:del>
    </w:p>
    <w:p w:rsidR="008062E3" w:rsidRPr="008062E3" w14:paraId="13919B74" w14:textId="77777777">
      <w:pPr>
        <w:autoSpaceDE w:val="0"/>
        <w:autoSpaceDN w:val="0"/>
        <w:adjustRightInd w:val="0"/>
        <w:pPrChange w:id="20180" w:author="AbbVie7" w:date="2025-05-12T15:24:00Z">
          <w:pPr>
            <w:pStyle w:val="EMEANormal"/>
          </w:pPr>
        </w:pPrChange>
        <w:rPr>
          <w:del w:id="20181" w:author="AbbVie7" w:date="2025-05-12T15:24:00Z"/>
          <w:lang w:val="da-DK"/>
        </w:rPr>
      </w:pPr>
    </w:p>
    <w:p w:rsidR="00767709" w14:paraId="54055C73" w14:textId="77777777">
      <w:pPr>
        <w:tabs>
          <w:tab w:val="left" w:pos="562"/>
        </w:tabs>
        <w:autoSpaceDE w:val="0"/>
        <w:autoSpaceDN w:val="0"/>
        <w:adjustRightInd w:val="0"/>
        <w:pPrChange w:id="20182" w:author="AbbVie7" w:date="2025-05-12T15:24:00Z">
          <w:pPr>
            <w:tabs>
              <w:tab w:val="clear" w:pos="562"/>
            </w:tabs>
          </w:pPr>
        </w:pPrChange>
        <w:rPr>
          <w:del w:id="20183" w:author="AbbVie7" w:date="2025-05-12T15:24:00Z"/>
          <w:lang w:val="da-DK"/>
        </w:rPr>
      </w:pPr>
      <w:del w:id="20184" w:author="AbbVie7" w:date="2025-05-12T15:24:00Z">
        <w:r>
          <w:rPr>
            <w:lang w:val="da-DK"/>
          </w:rPr>
          <w:delText>2 år</w:delText>
        </w:r>
      </w:del>
    </w:p>
    <w:p w:rsidR="008062E3" w14:paraId="6CB8812A" w14:textId="77777777">
      <w:pPr>
        <w:tabs>
          <w:tab w:val="left" w:pos="562"/>
        </w:tabs>
        <w:autoSpaceDE w:val="0"/>
        <w:autoSpaceDN w:val="0"/>
        <w:adjustRightInd w:val="0"/>
        <w:pPrChange w:id="20185" w:author="AbbVie7" w:date="2025-05-12T15:24:00Z">
          <w:pPr>
            <w:tabs>
              <w:tab w:val="clear" w:pos="562"/>
            </w:tabs>
          </w:pPr>
        </w:pPrChange>
        <w:rPr>
          <w:del w:id="20186" w:author="AbbVie7" w:date="2025-05-12T15:24:00Z"/>
          <w:lang w:val="da-DK"/>
        </w:rPr>
      </w:pPr>
    </w:p>
    <w:p w:rsidR="00767709" w14:paraId="7D401CD8" w14:textId="77777777">
      <w:pPr>
        <w:autoSpaceDE w:val="0"/>
        <w:autoSpaceDN w:val="0"/>
        <w:adjustRightInd w:val="0"/>
        <w:pPrChange w:id="20187" w:author="AbbVie7" w:date="2025-05-12T15:24:00Z">
          <w:pPr>
            <w:pStyle w:val="EMEAHeading2SPC"/>
            <w:keepNext/>
            <w:spacing w:before="0" w:beforeLines="0" w:after="0" w:afterLines="0"/>
          </w:pPr>
        </w:pPrChange>
        <w:rPr>
          <w:del w:id="20188" w:author="AbbVie7" w:date="2025-05-12T15:24:00Z"/>
          <w:lang w:val="da-DK"/>
        </w:rPr>
      </w:pPr>
      <w:del w:id="20189" w:author="AbbVie7" w:date="2025-05-12T15:24:00Z">
        <w:r>
          <w:rPr>
            <w:lang w:val="da-DK"/>
          </w:rPr>
          <w:delText>6.4</w:delText>
        </w:r>
      </w:del>
      <w:del w:id="20190" w:author="AbbVie7" w:date="2025-05-12T15:24:00Z">
        <w:r>
          <w:rPr>
            <w:lang w:val="da-DK"/>
          </w:rPr>
          <w:tab/>
          <w:delText xml:space="preserve">Særlige opbevaringsforhold </w:delText>
        </w:r>
      </w:del>
    </w:p>
    <w:p w:rsidR="008062E3" w:rsidRPr="008062E3" w14:paraId="1F9F7C96" w14:textId="77777777">
      <w:pPr>
        <w:autoSpaceDE w:val="0"/>
        <w:autoSpaceDN w:val="0"/>
        <w:adjustRightInd w:val="0"/>
        <w:pPrChange w:id="20191" w:author="AbbVie7" w:date="2025-05-12T15:24:00Z">
          <w:pPr>
            <w:pStyle w:val="EMEANormal"/>
            <w:keepNext/>
          </w:pPr>
        </w:pPrChange>
        <w:rPr>
          <w:del w:id="20192" w:author="AbbVie7" w:date="2025-05-12T15:24:00Z"/>
          <w:lang w:val="da-DK"/>
        </w:rPr>
      </w:pPr>
    </w:p>
    <w:p w:rsidR="00413F42" w14:paraId="447B528B" w14:textId="77777777">
      <w:pPr>
        <w:keepNext w:val="0"/>
        <w:autoSpaceDE w:val="0"/>
        <w:autoSpaceDN w:val="0"/>
        <w:adjustRightInd w:val="0"/>
        <w:pPrChange w:id="20193" w:author="AbbVie7" w:date="2025-05-12T15:24:00Z">
          <w:pPr>
            <w:keepNext/>
          </w:pPr>
        </w:pPrChange>
        <w:rPr>
          <w:del w:id="20194" w:author="AbbVie7" w:date="2025-05-12T15:24:00Z"/>
          <w:lang w:val="da-DK"/>
        </w:rPr>
      </w:pPr>
      <w:del w:id="20195" w:author="AbbVie7" w:date="2025-05-12T15:24:00Z">
        <w:r>
          <w:rPr>
            <w:lang w:val="da-DK"/>
          </w:rPr>
          <w:delText xml:space="preserve">Opbevares i køleskab (2 – 8°C). Må ikke nedfryses. </w:delText>
        </w:r>
      </w:del>
      <w:del w:id="20196" w:author="AbbVie7" w:date="2025-05-12T15:24:00Z">
        <w:r w:rsidR="00183A97">
          <w:rPr>
            <w:lang w:val="da-DK"/>
          </w:rPr>
          <w:delText xml:space="preserve">Opbevar </w:delText>
        </w:r>
      </w:del>
      <w:del w:id="20197" w:author="AbbVie7" w:date="2025-05-12T15:24:00Z">
        <w:r w:rsidR="0084572F">
          <w:rPr>
            <w:lang w:val="da-DK"/>
          </w:rPr>
          <w:delText xml:space="preserve">den fyldte </w:delText>
        </w:r>
      </w:del>
      <w:del w:id="20198" w:author="AbbVie7" w:date="2025-05-12T15:24:00Z">
        <w:r w:rsidR="00183A97">
          <w:rPr>
            <w:lang w:val="da-DK"/>
          </w:rPr>
          <w:delText>s</w:delText>
        </w:r>
      </w:del>
      <w:del w:id="20199" w:author="AbbVie7" w:date="2025-05-12T15:24:00Z">
        <w:r>
          <w:rPr>
            <w:lang w:val="da-DK"/>
          </w:rPr>
          <w:delText>prøjte</w:delText>
        </w:r>
      </w:del>
      <w:del w:id="20200" w:author="AbbVie7" w:date="2025-05-12T15:24:00Z">
        <w:r w:rsidR="0084572F">
          <w:rPr>
            <w:lang w:val="da-DK"/>
          </w:rPr>
          <w:delText xml:space="preserve"> eller pen</w:delText>
        </w:r>
      </w:del>
      <w:del w:id="20201" w:author="AbbVie7" w:date="2025-05-12T15:24:00Z">
        <w:r>
          <w:rPr>
            <w:lang w:val="da-DK"/>
          </w:rPr>
          <w:delText xml:space="preserve"> i den ydre karton for at beskytte mod lys.</w:delText>
        </w:r>
      </w:del>
    </w:p>
    <w:p w:rsidR="00413F42" w14:paraId="4A1A8659" w14:textId="77777777">
      <w:pPr>
        <w:keepNext w:val="0"/>
        <w:autoSpaceDE w:val="0"/>
        <w:autoSpaceDN w:val="0"/>
        <w:adjustRightInd w:val="0"/>
        <w:pPrChange w:id="20202" w:author="AbbVie7" w:date="2025-05-12T15:24:00Z">
          <w:pPr>
            <w:keepNext/>
          </w:pPr>
        </w:pPrChange>
        <w:rPr>
          <w:del w:id="20203" w:author="AbbVie7" w:date="2025-05-12T15:24:00Z"/>
          <w:lang w:val="da-DK"/>
        </w:rPr>
      </w:pPr>
    </w:p>
    <w:p w:rsidR="00767709" w14:paraId="76A0D4BA" w14:textId="77777777">
      <w:pPr>
        <w:autoSpaceDE w:val="0"/>
        <w:autoSpaceDN w:val="0"/>
        <w:adjustRightInd w:val="0"/>
        <w:pPrChange w:id="20204" w:author="AbbVie7" w:date="2025-05-12T15:24:00Z">
          <w:pPr/>
        </w:pPrChange>
        <w:rPr>
          <w:del w:id="20205" w:author="AbbVie7" w:date="2025-05-12T15:24:00Z"/>
          <w:lang w:val="da-DK"/>
        </w:rPr>
      </w:pPr>
      <w:del w:id="20206" w:author="AbbVie7" w:date="2025-05-12T15:24:00Z">
        <w:r>
          <w:rPr>
            <w:lang w:val="da-DK"/>
          </w:rPr>
          <w:delText xml:space="preserve">En enkelt Humira fyldt injektionssprøjte </w:delText>
        </w:r>
      </w:del>
      <w:del w:id="20207" w:author="AbbVie7" w:date="2025-05-12T15:24:00Z">
        <w:r w:rsidR="0084572F">
          <w:rPr>
            <w:lang w:val="da-DK"/>
          </w:rPr>
          <w:delText xml:space="preserve">eller pen </w:delText>
        </w:r>
      </w:del>
      <w:del w:id="20208" w:author="AbbVie7" w:date="2025-05-12T15:24:00Z">
        <w:r>
          <w:rPr>
            <w:lang w:val="da-DK"/>
          </w:rPr>
          <w:delText xml:space="preserve">kan opbevares </w:delText>
        </w:r>
      </w:del>
      <w:del w:id="20209" w:author="AbbVie7" w:date="2025-05-12T15:24:00Z">
        <w:r w:rsidR="00EF5910">
          <w:rPr>
            <w:lang w:val="da-DK"/>
          </w:rPr>
          <w:delText>ved temperaturer på op til maksimalt 25°C</w:delText>
        </w:r>
      </w:del>
      <w:del w:id="20210" w:author="AbbVie7" w:date="2025-05-12T15:24:00Z">
        <w:r>
          <w:rPr>
            <w:lang w:val="da-DK"/>
          </w:rPr>
          <w:delText xml:space="preserve"> i en periode på op til 14 dage. Injektionssprøjten </w:delText>
        </w:r>
      </w:del>
      <w:del w:id="20211" w:author="AbbVie7" w:date="2025-05-12T15:24:00Z">
        <w:r w:rsidR="0084572F">
          <w:rPr>
            <w:lang w:val="da-DK"/>
          </w:rPr>
          <w:delText>eller pen</w:delText>
        </w:r>
      </w:del>
      <w:del w:id="20212" w:author="AbbVie7" w:date="2025-05-12T15:24:00Z">
        <w:r w:rsidR="002367AA">
          <w:rPr>
            <w:lang w:val="da-DK"/>
          </w:rPr>
          <w:delText>nen</w:delText>
        </w:r>
      </w:del>
      <w:del w:id="20213" w:author="AbbVie7" w:date="2025-05-12T15:24:00Z">
        <w:r w:rsidR="0084572F">
          <w:rPr>
            <w:lang w:val="da-DK"/>
          </w:rPr>
          <w:delText xml:space="preserve"> </w:delText>
        </w:r>
      </w:del>
      <w:del w:id="20214" w:author="AbbVie7" w:date="2025-05-12T15:24:00Z">
        <w:r>
          <w:rPr>
            <w:lang w:val="da-DK"/>
          </w:rPr>
          <w:delText xml:space="preserve">skal beskyttes mod lys </w:delText>
        </w:r>
      </w:del>
      <w:del w:id="20215" w:author="AbbVie7" w:date="2025-05-12T15:24:00Z">
        <w:r w:rsidR="00C33DF0">
          <w:rPr>
            <w:lang w:val="da-DK"/>
          </w:rPr>
          <w:delText>og kasseres, hvis den ikke anvendes inden for 14</w:delText>
        </w:r>
      </w:del>
      <w:del w:id="20216" w:author="AbbVie7" w:date="2025-05-12T15:24:00Z">
        <w:r w:rsidR="00270814">
          <w:rPr>
            <w:lang w:val="da-DK"/>
          </w:rPr>
          <w:delText>-</w:delText>
        </w:r>
      </w:del>
      <w:del w:id="20217" w:author="AbbVie7" w:date="2025-05-12T15:24:00Z">
        <w:r w:rsidR="00C33DF0">
          <w:rPr>
            <w:lang w:val="da-DK"/>
          </w:rPr>
          <w:delText>dages perioden.</w:delText>
        </w:r>
      </w:del>
    </w:p>
    <w:p w:rsidR="008062E3" w14:paraId="130DDFF4" w14:textId="77777777">
      <w:pPr>
        <w:autoSpaceDE w:val="0"/>
        <w:autoSpaceDN w:val="0"/>
        <w:adjustRightInd w:val="0"/>
        <w:pPrChange w:id="20218" w:author="AbbVie7" w:date="2025-05-12T15:24:00Z">
          <w:pPr/>
        </w:pPrChange>
        <w:rPr>
          <w:del w:id="20219" w:author="AbbVie7" w:date="2025-05-12T15:24:00Z"/>
          <w:lang w:val="da-DK"/>
        </w:rPr>
      </w:pPr>
    </w:p>
    <w:p w:rsidR="00767709" w14:paraId="16555B33" w14:textId="77777777">
      <w:pPr>
        <w:autoSpaceDE w:val="0"/>
        <w:autoSpaceDN w:val="0"/>
        <w:adjustRightInd w:val="0"/>
        <w:pPrChange w:id="20220" w:author="AbbVie7" w:date="2025-05-12T15:24:00Z">
          <w:pPr>
            <w:pStyle w:val="EMEAHeading2SPC"/>
            <w:spacing w:before="0" w:beforeLines="0" w:after="0" w:afterLines="0"/>
          </w:pPr>
        </w:pPrChange>
        <w:rPr>
          <w:del w:id="20221" w:author="AbbVie7" w:date="2025-05-12T15:24:00Z"/>
          <w:lang w:val="da-DK"/>
        </w:rPr>
      </w:pPr>
      <w:del w:id="20222" w:author="AbbVie7" w:date="2025-05-12T15:24:00Z">
        <w:r>
          <w:rPr>
            <w:lang w:val="da-DK"/>
          </w:rPr>
          <w:delText>6.5</w:delText>
        </w:r>
      </w:del>
      <w:del w:id="20223" w:author="AbbVie7" w:date="2025-05-12T15:24:00Z">
        <w:r>
          <w:rPr>
            <w:lang w:val="da-DK"/>
          </w:rPr>
          <w:tab/>
          <w:delText xml:space="preserve">Emballagetype og pakningsstørrelser </w:delText>
        </w:r>
      </w:del>
    </w:p>
    <w:p w:rsidR="008062E3" w:rsidRPr="008062E3" w14:paraId="639878E9" w14:textId="77777777">
      <w:pPr>
        <w:autoSpaceDE w:val="0"/>
        <w:autoSpaceDN w:val="0"/>
        <w:adjustRightInd w:val="0"/>
        <w:pPrChange w:id="20224" w:author="AbbVie7" w:date="2025-05-12T15:24:00Z">
          <w:pPr>
            <w:pStyle w:val="EMEANormal"/>
          </w:pPr>
        </w:pPrChange>
        <w:rPr>
          <w:del w:id="20225" w:author="AbbVie7" w:date="2025-05-12T15:24:00Z"/>
          <w:lang w:val="da-DK"/>
        </w:rPr>
      </w:pPr>
    </w:p>
    <w:p w:rsidR="0084572F" w:rsidRPr="00B030AA" w14:paraId="6B636420" w14:textId="77777777">
      <w:pPr>
        <w:autoSpaceDE w:val="0"/>
        <w:autoSpaceDN w:val="0"/>
        <w:adjustRightInd w:val="0"/>
        <w:pPrChange w:id="20226" w:author="AbbVie7" w:date="2025-05-12T15:24:00Z">
          <w:pPr>
            <w:pStyle w:val="EMEANormal"/>
          </w:pPr>
        </w:pPrChange>
        <w:rPr>
          <w:del w:id="20227" w:author="AbbVie7" w:date="2025-05-12T15:24:00Z"/>
          <w:u w:val="single"/>
          <w:lang w:val="da-DK"/>
        </w:rPr>
      </w:pPr>
      <w:del w:id="20228" w:author="AbbVie7" w:date="2025-05-12T15:24:00Z">
        <w:r w:rsidRPr="00B030AA">
          <w:rPr>
            <w:u w:val="single"/>
            <w:lang w:val="da-DK"/>
          </w:rPr>
          <w:delText xml:space="preserve">Humira, 40 mg injektionsvæske, opløsning i fyldt sprøjte </w:delText>
        </w:r>
      </w:del>
    </w:p>
    <w:p w:rsidR="00090EB5" w:rsidRPr="0086173F" w14:paraId="5F050587" w14:textId="77777777">
      <w:pPr>
        <w:autoSpaceDE w:val="0"/>
        <w:autoSpaceDN w:val="0"/>
        <w:adjustRightInd w:val="0"/>
        <w:pPrChange w:id="20229" w:author="AbbVie7" w:date="2025-05-12T15:24:00Z">
          <w:pPr>
            <w:pStyle w:val="EMEANormal"/>
          </w:pPr>
        </w:pPrChange>
        <w:rPr>
          <w:del w:id="20230" w:author="AbbVie7" w:date="2025-05-12T15:24:00Z"/>
          <w:lang w:val="da-DK" w:eastAsia="de-DE"/>
        </w:rPr>
      </w:pPr>
      <w:del w:id="20231" w:author="AbbVie7" w:date="2025-05-12T15:24:00Z">
        <w:r>
          <w:rPr>
            <w:lang w:val="da-DK"/>
          </w:rPr>
          <w:delText xml:space="preserve">Humira, 40 mg injektionsvæske, opløsning i fyldt engangssprøjte (type 1-glas) </w:delText>
        </w:r>
      </w:del>
    </w:p>
    <w:p w:rsidR="00767709" w14:paraId="5EB1E714" w14:textId="77777777">
      <w:pPr>
        <w:autoSpaceDE w:val="0"/>
        <w:autoSpaceDN w:val="0"/>
        <w:adjustRightInd w:val="0"/>
        <w:pPrChange w:id="20232" w:author="AbbVie7" w:date="2025-05-12T15:24:00Z">
          <w:pPr>
            <w:pStyle w:val="EMEANormal"/>
          </w:pPr>
        </w:pPrChange>
        <w:rPr>
          <w:del w:id="20233" w:author="AbbVie7" w:date="2025-05-12T15:24:00Z"/>
          <w:lang w:val="da-DK"/>
        </w:rPr>
      </w:pPr>
      <w:del w:id="20234" w:author="AbbVie7" w:date="2025-05-12T15:24:00Z">
        <w:r w:rsidRPr="0086173F">
          <w:rPr>
            <w:lang w:val="da-DK" w:eastAsia="de-DE"/>
          </w:rPr>
          <w:delText xml:space="preserve">med </w:delText>
        </w:r>
      </w:del>
      <w:del w:id="20235" w:author="AbbVie7" w:date="2025-05-12T15:24:00Z">
        <w:r w:rsidR="00A4252D">
          <w:rPr>
            <w:lang w:val="da-DK" w:eastAsia="de-DE"/>
          </w:rPr>
          <w:delText>stempel</w:delText>
        </w:r>
      </w:del>
      <w:del w:id="20236" w:author="AbbVie7" w:date="2025-05-12T15:24:00Z">
        <w:r w:rsidRPr="0086173F">
          <w:rPr>
            <w:lang w:val="da-DK" w:eastAsia="de-DE"/>
          </w:rPr>
          <w:delText>prop (brombutylgummi)</w:delText>
        </w:r>
      </w:del>
      <w:del w:id="20237" w:author="AbbVie7" w:date="2025-05-12T15:24:00Z">
        <w:r>
          <w:rPr>
            <w:lang w:val="da-DK" w:eastAsia="de-DE"/>
          </w:rPr>
          <w:delText xml:space="preserve"> og</w:delText>
        </w:r>
      </w:del>
      <w:del w:id="20238" w:author="AbbVie7" w:date="2025-05-12T15:24:00Z">
        <w:r w:rsidRPr="0086173F">
          <w:rPr>
            <w:lang w:val="da-DK" w:eastAsia="de-DE"/>
          </w:rPr>
          <w:delText xml:space="preserve"> kanyle med beskyttelseshætte (</w:delText>
        </w:r>
      </w:del>
      <w:del w:id="20239" w:author="AbbVie7" w:date="2025-05-12T15:24:00Z">
        <w:r>
          <w:rPr>
            <w:lang w:val="da-DK" w:eastAsia="de-DE"/>
          </w:rPr>
          <w:delText>t</w:delText>
        </w:r>
      </w:del>
      <w:del w:id="20240" w:author="AbbVie7" w:date="2025-05-12T15:24:00Z">
        <w:r w:rsidRPr="0086173F">
          <w:rPr>
            <w:lang w:val="da-DK" w:eastAsia="de-DE"/>
          </w:rPr>
          <w:delText>ermoplasti</w:delText>
        </w:r>
      </w:del>
      <w:del w:id="20241" w:author="AbbVie7" w:date="2025-05-12T15:24:00Z">
        <w:r>
          <w:rPr>
            <w:lang w:val="da-DK" w:eastAsia="de-DE"/>
          </w:rPr>
          <w:delText>sk</w:delText>
        </w:r>
      </w:del>
      <w:del w:id="20242" w:author="AbbVie7" w:date="2025-05-12T15:24:00Z">
        <w:r w:rsidRPr="0086173F">
          <w:rPr>
            <w:lang w:val="da-DK" w:eastAsia="de-DE"/>
          </w:rPr>
          <w:delText xml:space="preserve"> elastomer)</w:delText>
        </w:r>
      </w:del>
      <w:del w:id="20243" w:author="AbbVie7" w:date="2025-05-12T15:24:00Z">
        <w:r>
          <w:rPr>
            <w:lang w:val="da-DK"/>
          </w:rPr>
          <w:delText>:</w:delText>
        </w:r>
      </w:del>
    </w:p>
    <w:p w:rsidR="00767709" w14:paraId="69FADEB4" w14:textId="77777777">
      <w:pPr>
        <w:autoSpaceDE w:val="0"/>
        <w:autoSpaceDN w:val="0"/>
        <w:adjustRightInd w:val="0"/>
        <w:pPrChange w:id="20244" w:author="AbbVie7" w:date="2025-05-12T15:24:00Z">
          <w:pPr/>
        </w:pPrChange>
        <w:rPr>
          <w:del w:id="20245" w:author="AbbVie7" w:date="2025-05-12T15:24:00Z"/>
          <w:lang w:val="da-DK"/>
        </w:rPr>
      </w:pPr>
    </w:p>
    <w:p w:rsidR="00767709" w14:paraId="583E8392" w14:textId="77777777">
      <w:pPr>
        <w:tabs>
          <w:tab w:val="left" w:pos="562"/>
        </w:tabs>
        <w:autoSpaceDE w:val="0"/>
        <w:autoSpaceDN w:val="0"/>
        <w:adjustRightInd w:val="0"/>
        <w:pPrChange w:id="20246" w:author="AbbVie7" w:date="2025-05-12T15:24:00Z">
          <w:pPr>
            <w:tabs>
              <w:tab w:val="clear" w:pos="562"/>
            </w:tabs>
          </w:pPr>
        </w:pPrChange>
        <w:rPr>
          <w:del w:id="20247" w:author="AbbVie7" w:date="2025-05-12T15:24:00Z"/>
          <w:lang w:val="da-DK"/>
        </w:rPr>
      </w:pPr>
      <w:del w:id="20248" w:author="AbbVie7" w:date="2025-05-12T15:24:00Z">
        <w:r>
          <w:rPr>
            <w:lang w:val="da-DK"/>
          </w:rPr>
          <w:delText>Pakninger af:</w:delText>
        </w:r>
      </w:del>
    </w:p>
    <w:p w:rsidR="00767709" w14:paraId="714A4C41" w14:textId="77777777">
      <w:pPr>
        <w:numPr>
          <w:numId w:val="0"/>
        </w:numPr>
        <w:tabs>
          <w:tab w:val="left" w:pos="562"/>
          <w:tab w:val="clear" w:pos="567"/>
          <w:tab w:val="clear" w:pos="720"/>
        </w:tabs>
        <w:autoSpaceDE w:val="0"/>
        <w:autoSpaceDN w:val="0"/>
        <w:adjustRightInd w:val="0"/>
        <w:ind w:left="0" w:firstLine="0"/>
        <w:pPrChange w:id="20249" w:author="AbbVie7" w:date="2025-05-12T15:24:00Z">
          <w:pPr>
            <w:numPr>
              <w:numId w:val="13"/>
            </w:numPr>
            <w:tabs>
              <w:tab w:val="clear" w:pos="562"/>
              <w:tab w:val="num" w:pos="567"/>
              <w:tab w:val="num" w:pos="720"/>
            </w:tabs>
            <w:ind w:left="567" w:hanging="567"/>
          </w:pPr>
        </w:pPrChange>
        <w:rPr>
          <w:del w:id="20250" w:author="AbbVie7" w:date="2025-05-12T15:24:00Z"/>
          <w:lang w:val="da-DK"/>
        </w:rPr>
      </w:pPr>
      <w:del w:id="20251" w:author="AbbVie7" w:date="2025-05-12T15:24:00Z">
        <w:r>
          <w:rPr>
            <w:lang w:val="da-DK"/>
          </w:rPr>
          <w:delText xml:space="preserve">1 fyldt injektionssprøjte (0,8 ml steril </w:delText>
        </w:r>
      </w:del>
      <w:del w:id="20252" w:author="AbbVie7" w:date="2025-05-12T15:24:00Z">
        <w:r w:rsidR="009841B9">
          <w:rPr>
            <w:lang w:val="da-DK"/>
          </w:rPr>
          <w:delText>injektionsvæske</w:delText>
        </w:r>
      </w:del>
      <w:del w:id="20253" w:author="AbbVie7" w:date="2025-05-12T15:24:00Z">
        <w:r>
          <w:rPr>
            <w:lang w:val="da-DK"/>
          </w:rPr>
          <w:delText xml:space="preserve">) med 1 alkoholserviet i en blisterpakning. </w:delText>
        </w:r>
      </w:del>
    </w:p>
    <w:p w:rsidR="00767709" w14:paraId="4A5C601C" w14:textId="77777777">
      <w:pPr>
        <w:numPr>
          <w:numId w:val="0"/>
        </w:numPr>
        <w:tabs>
          <w:tab w:val="left" w:pos="562"/>
          <w:tab w:val="clear" w:pos="720"/>
        </w:tabs>
        <w:autoSpaceDE w:val="0"/>
        <w:autoSpaceDN w:val="0"/>
        <w:adjustRightInd w:val="0"/>
        <w:ind w:left="0" w:firstLine="0"/>
        <w:pPrChange w:id="20254" w:author="AbbVie7" w:date="2025-05-12T15:24:00Z">
          <w:pPr>
            <w:numPr>
              <w:numId w:val="2"/>
            </w:numPr>
            <w:tabs>
              <w:tab w:val="clear" w:pos="562"/>
              <w:tab w:val="num" w:pos="720"/>
            </w:tabs>
            <w:ind w:left="567" w:hanging="567"/>
          </w:pPr>
        </w:pPrChange>
        <w:rPr>
          <w:del w:id="20255" w:author="AbbVie7" w:date="2025-05-12T15:24:00Z"/>
          <w:lang w:val="da-DK"/>
        </w:rPr>
      </w:pPr>
      <w:del w:id="20256" w:author="AbbVie7" w:date="2025-05-12T15:24:00Z">
        <w:r>
          <w:rPr>
            <w:lang w:val="da-DK"/>
          </w:rPr>
          <w:delText xml:space="preserve">2 fyldte injektionssprøjter (0,8 ml steril </w:delText>
        </w:r>
      </w:del>
      <w:del w:id="20257" w:author="AbbVie7" w:date="2025-05-12T15:24:00Z">
        <w:r w:rsidRPr="009841B9" w:rsidR="009841B9">
          <w:rPr>
            <w:lang w:val="da-DK"/>
          </w:rPr>
          <w:delText xml:space="preserve"> </w:delText>
        </w:r>
      </w:del>
      <w:del w:id="20258" w:author="AbbVie7" w:date="2025-05-12T15:24:00Z">
        <w:r w:rsidR="009841B9">
          <w:rPr>
            <w:lang w:val="da-DK"/>
          </w:rPr>
          <w:delText>injektionsvæske</w:delText>
        </w:r>
      </w:del>
      <w:del w:id="20259" w:author="AbbVie7" w:date="2025-05-12T15:24:00Z">
        <w:r>
          <w:rPr>
            <w:lang w:val="da-DK"/>
          </w:rPr>
          <w:delText xml:space="preserve">) </w:delText>
        </w:r>
      </w:del>
      <w:del w:id="20260" w:author="AbbVie7" w:date="2025-05-12T15:24:00Z">
        <w:r w:rsidR="00AC4467">
          <w:rPr>
            <w:lang w:val="da-DK"/>
          </w:rPr>
          <w:delText xml:space="preserve">hver </w:delText>
        </w:r>
      </w:del>
      <w:del w:id="20261" w:author="AbbVie7" w:date="2025-05-12T15:24:00Z">
        <w:r>
          <w:rPr>
            <w:lang w:val="da-DK"/>
          </w:rPr>
          <w:delText xml:space="preserve">med </w:delText>
        </w:r>
      </w:del>
      <w:del w:id="20262" w:author="AbbVie7" w:date="2025-05-12T15:24:00Z">
        <w:r w:rsidR="00AC4467">
          <w:rPr>
            <w:lang w:val="da-DK"/>
          </w:rPr>
          <w:delText>1</w:delText>
        </w:r>
      </w:del>
      <w:del w:id="20263" w:author="AbbVie7" w:date="2025-05-12T15:24:00Z">
        <w:r>
          <w:rPr>
            <w:lang w:val="da-DK"/>
          </w:rPr>
          <w:delText xml:space="preserve"> alkoholserviet i en blisterpakning. </w:delText>
        </w:r>
      </w:del>
    </w:p>
    <w:p w:rsidR="00767709" w14:paraId="54DFEDCF" w14:textId="77777777">
      <w:pPr>
        <w:numPr>
          <w:numId w:val="0"/>
        </w:numPr>
        <w:tabs>
          <w:tab w:val="left" w:pos="562"/>
          <w:tab w:val="clear" w:pos="720"/>
        </w:tabs>
        <w:autoSpaceDE w:val="0"/>
        <w:autoSpaceDN w:val="0"/>
        <w:adjustRightInd w:val="0"/>
        <w:ind w:left="0" w:firstLine="0"/>
        <w:pPrChange w:id="20264" w:author="AbbVie7" w:date="2025-05-12T15:24:00Z">
          <w:pPr>
            <w:numPr>
              <w:numId w:val="2"/>
            </w:numPr>
            <w:tabs>
              <w:tab w:val="clear" w:pos="562"/>
              <w:tab w:val="num" w:pos="720"/>
            </w:tabs>
            <w:ind w:left="567" w:hanging="567"/>
          </w:pPr>
        </w:pPrChange>
        <w:rPr>
          <w:del w:id="20265" w:author="AbbVie7" w:date="2025-05-12T15:24:00Z"/>
          <w:lang w:val="da-DK"/>
        </w:rPr>
      </w:pPr>
      <w:del w:id="20266" w:author="AbbVie7" w:date="2025-05-12T15:24:00Z">
        <w:r>
          <w:rPr>
            <w:lang w:val="da-DK"/>
          </w:rPr>
          <w:delText xml:space="preserve">4 fyldte injektionssprøjter (0,8 ml steril </w:delText>
        </w:r>
      </w:del>
      <w:del w:id="20267" w:author="AbbVie7" w:date="2025-05-12T15:24:00Z">
        <w:r w:rsidRPr="009841B9" w:rsidR="009841B9">
          <w:rPr>
            <w:lang w:val="da-DK"/>
          </w:rPr>
          <w:delText xml:space="preserve"> </w:delText>
        </w:r>
      </w:del>
      <w:del w:id="20268" w:author="AbbVie7" w:date="2025-05-12T15:24:00Z">
        <w:r w:rsidR="009841B9">
          <w:rPr>
            <w:lang w:val="da-DK"/>
          </w:rPr>
          <w:delText>injektionsvæske</w:delText>
        </w:r>
      </w:del>
      <w:del w:id="20269" w:author="AbbVie7" w:date="2025-05-12T15:24:00Z">
        <w:r>
          <w:rPr>
            <w:lang w:val="da-DK"/>
          </w:rPr>
          <w:delText xml:space="preserve">) </w:delText>
        </w:r>
      </w:del>
      <w:del w:id="20270" w:author="AbbVie7" w:date="2025-05-12T15:24:00Z">
        <w:r w:rsidR="00AC4467">
          <w:rPr>
            <w:lang w:val="da-DK"/>
          </w:rPr>
          <w:delText xml:space="preserve">hver </w:delText>
        </w:r>
      </w:del>
      <w:del w:id="20271" w:author="AbbVie7" w:date="2025-05-12T15:24:00Z">
        <w:r>
          <w:rPr>
            <w:lang w:val="da-DK"/>
          </w:rPr>
          <w:delText xml:space="preserve">med </w:delText>
        </w:r>
      </w:del>
      <w:del w:id="20272" w:author="AbbVie7" w:date="2025-05-12T15:24:00Z">
        <w:r w:rsidR="00AC4467">
          <w:rPr>
            <w:lang w:val="da-DK"/>
          </w:rPr>
          <w:delText>1</w:delText>
        </w:r>
      </w:del>
      <w:del w:id="20273" w:author="AbbVie7" w:date="2025-05-12T15:24:00Z">
        <w:r>
          <w:rPr>
            <w:lang w:val="da-DK"/>
          </w:rPr>
          <w:delText xml:space="preserve"> alkoholserviet i en blisterpakning. </w:delText>
        </w:r>
      </w:del>
    </w:p>
    <w:p w:rsidR="00767709" w:rsidRPr="00B030AA" w14:paraId="2DB2FDA9" w14:textId="77777777">
      <w:pPr>
        <w:numPr>
          <w:numId w:val="0"/>
        </w:numPr>
        <w:tabs>
          <w:tab w:val="left" w:pos="562"/>
          <w:tab w:val="clear" w:pos="720"/>
        </w:tabs>
        <w:autoSpaceDE w:val="0"/>
        <w:autoSpaceDN w:val="0"/>
        <w:adjustRightInd w:val="0"/>
        <w:ind w:left="0" w:firstLine="0"/>
        <w:pPrChange w:id="20274" w:author="AbbVie7" w:date="2025-05-12T15:24:00Z">
          <w:pPr>
            <w:numPr>
              <w:numId w:val="2"/>
            </w:numPr>
            <w:tabs>
              <w:tab w:val="clear" w:pos="562"/>
              <w:tab w:val="num" w:pos="720"/>
            </w:tabs>
            <w:ind w:left="567" w:hanging="567"/>
          </w:pPr>
        </w:pPrChange>
        <w:rPr>
          <w:del w:id="20275" w:author="AbbVie7" w:date="2025-05-12T15:24:00Z"/>
          <w:b/>
          <w:bCs/>
          <w:i/>
          <w:iCs/>
          <w:lang w:val="da-DK"/>
        </w:rPr>
      </w:pPr>
      <w:del w:id="20276" w:author="AbbVie7" w:date="2025-05-12T15:24:00Z">
        <w:r>
          <w:rPr>
            <w:lang w:val="da-DK"/>
          </w:rPr>
          <w:delText xml:space="preserve">6 fyldte injektionssprøjter (0,8 ml steril </w:delText>
        </w:r>
      </w:del>
      <w:del w:id="20277" w:author="AbbVie7" w:date="2025-05-12T15:24:00Z">
        <w:r w:rsidRPr="009841B9" w:rsidR="009841B9">
          <w:rPr>
            <w:lang w:val="da-DK"/>
          </w:rPr>
          <w:delText xml:space="preserve"> </w:delText>
        </w:r>
      </w:del>
      <w:del w:id="20278" w:author="AbbVie7" w:date="2025-05-12T15:24:00Z">
        <w:r w:rsidR="009841B9">
          <w:rPr>
            <w:lang w:val="da-DK"/>
          </w:rPr>
          <w:delText>injektionsvæske</w:delText>
        </w:r>
      </w:del>
      <w:del w:id="20279" w:author="AbbVie7" w:date="2025-05-12T15:24:00Z">
        <w:r>
          <w:rPr>
            <w:lang w:val="da-DK"/>
          </w:rPr>
          <w:delText xml:space="preserve">) </w:delText>
        </w:r>
      </w:del>
      <w:del w:id="20280" w:author="AbbVie7" w:date="2025-05-12T15:24:00Z">
        <w:r w:rsidR="00AC4467">
          <w:rPr>
            <w:lang w:val="da-DK"/>
          </w:rPr>
          <w:delText xml:space="preserve">hver </w:delText>
        </w:r>
      </w:del>
      <w:del w:id="20281" w:author="AbbVie7" w:date="2025-05-12T15:24:00Z">
        <w:r>
          <w:rPr>
            <w:lang w:val="da-DK"/>
          </w:rPr>
          <w:delText xml:space="preserve">med </w:delText>
        </w:r>
      </w:del>
      <w:del w:id="20282" w:author="AbbVie7" w:date="2025-05-12T15:24:00Z">
        <w:r w:rsidR="00AC4467">
          <w:rPr>
            <w:lang w:val="da-DK"/>
          </w:rPr>
          <w:delText>1</w:delText>
        </w:r>
      </w:del>
      <w:del w:id="20283" w:author="AbbVie7" w:date="2025-05-12T15:24:00Z">
        <w:r>
          <w:rPr>
            <w:lang w:val="da-DK"/>
          </w:rPr>
          <w:delText xml:space="preserve"> alkoholserviet i en blisterpakning. </w:delText>
        </w:r>
      </w:del>
    </w:p>
    <w:p w:rsidR="001B325F" w14:paraId="46B9FF9B" w14:textId="77777777">
      <w:pPr>
        <w:tabs>
          <w:tab w:val="left" w:pos="562"/>
        </w:tabs>
        <w:autoSpaceDE w:val="0"/>
        <w:autoSpaceDN w:val="0"/>
        <w:adjustRightInd w:val="0"/>
        <w:ind w:left="0"/>
        <w:pPrChange w:id="20284" w:author="AbbVie7" w:date="2025-05-12T15:24:00Z">
          <w:pPr>
            <w:tabs>
              <w:tab w:val="clear" w:pos="562"/>
            </w:tabs>
            <w:ind w:left="567"/>
          </w:pPr>
        </w:pPrChange>
        <w:rPr>
          <w:del w:id="20285" w:author="AbbVie7" w:date="2025-05-12T15:24:00Z"/>
          <w:lang w:val="da-DK"/>
        </w:rPr>
      </w:pPr>
    </w:p>
    <w:p w:rsidR="001B325F" w:rsidRPr="00B030AA" w14:paraId="688FB486" w14:textId="77777777">
      <w:pPr>
        <w:tabs>
          <w:tab w:val="left" w:pos="562"/>
        </w:tabs>
        <w:autoSpaceDE w:val="0"/>
        <w:autoSpaceDN w:val="0"/>
        <w:adjustRightInd w:val="0"/>
        <w:pPrChange w:id="20286" w:author="AbbVie7" w:date="2025-05-12T15:24:00Z">
          <w:pPr>
            <w:tabs>
              <w:tab w:val="clear" w:pos="562"/>
            </w:tabs>
          </w:pPr>
        </w:pPrChange>
        <w:rPr>
          <w:del w:id="20287" w:author="AbbVie7" w:date="2025-05-12T15:24:00Z"/>
          <w:u w:val="single"/>
          <w:lang w:val="da-DK"/>
        </w:rPr>
      </w:pPr>
      <w:del w:id="20288" w:author="AbbVie7" w:date="2025-05-12T15:24:00Z">
        <w:r w:rsidRPr="00B030AA">
          <w:rPr>
            <w:u w:val="single"/>
            <w:lang w:val="da-DK"/>
          </w:rPr>
          <w:delText>Humira, 40 mg injektionsvæske, opløsning i fyldt sprøjte med beskyttelseshætte.</w:delText>
        </w:r>
      </w:del>
    </w:p>
    <w:p w:rsidR="001B325F" w:rsidRPr="001B325F" w14:paraId="6C0D6300" w14:textId="77777777">
      <w:pPr>
        <w:tabs>
          <w:tab w:val="left" w:pos="562"/>
        </w:tabs>
        <w:autoSpaceDE w:val="0"/>
        <w:autoSpaceDN w:val="0"/>
        <w:adjustRightInd w:val="0"/>
        <w:pPrChange w:id="20289" w:author="AbbVie7" w:date="2025-05-12T15:24:00Z">
          <w:pPr>
            <w:tabs>
              <w:tab w:val="clear" w:pos="562"/>
            </w:tabs>
          </w:pPr>
        </w:pPrChange>
        <w:rPr>
          <w:del w:id="20290" w:author="AbbVie7" w:date="2025-05-12T15:24:00Z"/>
          <w:lang w:val="da-DK"/>
        </w:rPr>
      </w:pPr>
      <w:del w:id="20291" w:author="AbbVie7" w:date="2025-05-12T15:24:00Z">
        <w:r w:rsidRPr="001B325F">
          <w:rPr>
            <w:lang w:val="da-DK"/>
          </w:rPr>
          <w:delText>Humira, 40 mg injektionsvæske, opløsning i fyldt engangsprøjte (type I) med beskyttelseshætte</w:delText>
        </w:r>
      </w:del>
      <w:del w:id="20292" w:author="AbbVie7" w:date="2025-05-12T15:24:00Z">
        <w:r w:rsidR="00034D8F">
          <w:rPr>
            <w:lang w:val="da-DK"/>
          </w:rPr>
          <w:delText xml:space="preserve"> </w:delText>
        </w:r>
      </w:del>
      <w:del w:id="20293" w:author="AbbVie7" w:date="2025-05-12T15:24:00Z">
        <w:r w:rsidRPr="001B325F">
          <w:rPr>
            <w:lang w:val="da-DK"/>
          </w:rPr>
          <w:delText xml:space="preserve">til hospital og plejepersonalets brug. Sprøjten er </w:delText>
        </w:r>
      </w:del>
      <w:del w:id="20294" w:author="AbbVie7" w:date="2025-05-12T15:24:00Z">
        <w:r>
          <w:rPr>
            <w:lang w:val="da-DK"/>
          </w:rPr>
          <w:delText>fremstillet</w:delText>
        </w:r>
      </w:del>
      <w:del w:id="20295" w:author="AbbVie7" w:date="2025-05-12T15:24:00Z">
        <w:r w:rsidRPr="001B325F">
          <w:rPr>
            <w:lang w:val="da-DK"/>
          </w:rPr>
          <w:delText xml:space="preserve"> af type 1-glas med stempelprop (brombutylgummi) og kanyle med beskyttelseshætte (termoplastisk elastomer).</w:delText>
        </w:r>
      </w:del>
    </w:p>
    <w:p w:rsidR="001B325F" w:rsidRPr="001B325F" w14:paraId="589BED89" w14:textId="77777777">
      <w:pPr>
        <w:tabs>
          <w:tab w:val="left" w:pos="562"/>
        </w:tabs>
        <w:autoSpaceDE w:val="0"/>
        <w:autoSpaceDN w:val="0"/>
        <w:adjustRightInd w:val="0"/>
        <w:pPrChange w:id="20296" w:author="AbbVie7" w:date="2025-05-12T15:24:00Z">
          <w:pPr>
            <w:tabs>
              <w:tab w:val="clear" w:pos="562"/>
            </w:tabs>
          </w:pPr>
        </w:pPrChange>
        <w:rPr>
          <w:del w:id="20297" w:author="AbbVie7" w:date="2025-05-12T15:24:00Z"/>
          <w:lang w:val="da-DK"/>
        </w:rPr>
      </w:pPr>
    </w:p>
    <w:p w:rsidR="001B325F" w:rsidRPr="001B325F" w14:paraId="70F48865" w14:textId="77777777">
      <w:pPr>
        <w:tabs>
          <w:tab w:val="left" w:pos="562"/>
        </w:tabs>
        <w:autoSpaceDE w:val="0"/>
        <w:autoSpaceDN w:val="0"/>
        <w:adjustRightInd w:val="0"/>
        <w:pPrChange w:id="20298" w:author="AbbVie7" w:date="2025-05-12T15:24:00Z">
          <w:pPr>
            <w:tabs>
              <w:tab w:val="clear" w:pos="562"/>
            </w:tabs>
          </w:pPr>
        </w:pPrChange>
        <w:rPr>
          <w:del w:id="20299" w:author="AbbVie7" w:date="2025-05-12T15:24:00Z"/>
          <w:lang w:val="da-DK"/>
        </w:rPr>
      </w:pPr>
      <w:del w:id="20300" w:author="AbbVie7" w:date="2025-05-12T15:24:00Z">
        <w:r w:rsidRPr="001B325F">
          <w:rPr>
            <w:lang w:val="da-DK"/>
          </w:rPr>
          <w:delText>Pakninger af:</w:delText>
        </w:r>
      </w:del>
    </w:p>
    <w:p w:rsidR="001B325F" w:rsidRPr="001B325F" w14:paraId="70216C8C" w14:textId="77777777">
      <w:pPr>
        <w:numPr>
          <w:numId w:val="0"/>
        </w:numPr>
        <w:tabs>
          <w:tab w:val="left" w:pos="562"/>
          <w:tab w:val="clear" w:pos="720"/>
        </w:tabs>
        <w:autoSpaceDE w:val="0"/>
        <w:autoSpaceDN w:val="0"/>
        <w:adjustRightInd w:val="0"/>
        <w:ind w:left="0" w:firstLine="0"/>
        <w:pPrChange w:id="20301" w:author="AbbVie7" w:date="2025-05-12T15:24:00Z">
          <w:pPr>
            <w:numPr>
              <w:numId w:val="13"/>
            </w:numPr>
            <w:tabs>
              <w:tab w:val="clear" w:pos="562"/>
              <w:tab w:val="num" w:pos="720"/>
            </w:tabs>
            <w:ind w:left="720" w:hanging="360"/>
          </w:pPr>
        </w:pPrChange>
        <w:rPr>
          <w:del w:id="20302" w:author="AbbVie7" w:date="2025-05-12T15:24:00Z"/>
          <w:lang w:val="da-DK"/>
        </w:rPr>
      </w:pPr>
      <w:del w:id="20303" w:author="AbbVie7" w:date="2025-05-12T15:24:00Z">
        <w:r w:rsidRPr="001B325F">
          <w:rPr>
            <w:lang w:val="da-DK"/>
          </w:rPr>
          <w:delText xml:space="preserve">1 fyldt injektionssprøjte med beskyttelseshætte (0,8 ml steril injektionsvæske) med 1 alkoholserviet i en blisterpakning. </w:delText>
        </w:r>
      </w:del>
    </w:p>
    <w:p w:rsidR="001B325F" w:rsidRPr="001B325F" w14:paraId="4D4E1964" w14:textId="77777777">
      <w:pPr>
        <w:tabs>
          <w:tab w:val="left" w:pos="562"/>
        </w:tabs>
        <w:autoSpaceDE w:val="0"/>
        <w:autoSpaceDN w:val="0"/>
        <w:adjustRightInd w:val="0"/>
        <w:pPrChange w:id="20304" w:author="AbbVie7" w:date="2025-05-12T15:24:00Z">
          <w:pPr>
            <w:tabs>
              <w:tab w:val="clear" w:pos="562"/>
            </w:tabs>
          </w:pPr>
        </w:pPrChange>
        <w:rPr>
          <w:del w:id="20305" w:author="AbbVie7" w:date="2025-05-12T15:24:00Z"/>
          <w:lang w:val="da-DK"/>
        </w:rPr>
      </w:pPr>
    </w:p>
    <w:p w:rsidR="001B325F" w:rsidRPr="001B325F" w14:paraId="4830E5C6" w14:textId="77777777">
      <w:pPr>
        <w:tabs>
          <w:tab w:val="left" w:pos="562"/>
        </w:tabs>
        <w:autoSpaceDE w:val="0"/>
        <w:autoSpaceDN w:val="0"/>
        <w:adjustRightInd w:val="0"/>
        <w:pPrChange w:id="20306" w:author="AbbVie7" w:date="2025-05-12T15:24:00Z">
          <w:pPr>
            <w:tabs>
              <w:tab w:val="clear" w:pos="562"/>
            </w:tabs>
          </w:pPr>
        </w:pPrChange>
        <w:rPr>
          <w:del w:id="20307" w:author="AbbVie7" w:date="2025-05-12T15:24:00Z"/>
          <w:u w:val="single"/>
          <w:lang w:val="da-DK"/>
        </w:rPr>
      </w:pPr>
      <w:del w:id="20308" w:author="AbbVie7" w:date="2025-05-12T15:24:00Z">
        <w:r w:rsidRPr="001B325F">
          <w:rPr>
            <w:u w:val="single"/>
            <w:lang w:val="da-DK"/>
          </w:rPr>
          <w:delText xml:space="preserve">Humira, 40 mg injektionsvæske, opløsning i fyldt </w:delText>
        </w:r>
      </w:del>
      <w:del w:id="20309" w:author="AbbVie7" w:date="2025-05-12T15:24:00Z">
        <w:r w:rsidR="00D95F5A">
          <w:rPr>
            <w:u w:val="single"/>
            <w:lang w:val="da-DK"/>
          </w:rPr>
          <w:delText>pen</w:delText>
        </w:r>
      </w:del>
      <w:del w:id="20310" w:author="AbbVie7" w:date="2025-05-12T15:24:00Z">
        <w:r w:rsidRPr="001B325F">
          <w:rPr>
            <w:u w:val="single"/>
            <w:lang w:val="da-DK"/>
          </w:rPr>
          <w:delText xml:space="preserve"> </w:delText>
        </w:r>
      </w:del>
    </w:p>
    <w:p w:rsidR="00D95F5A" w:rsidRPr="00D95F5A" w14:paraId="16EBAB9B" w14:textId="77777777">
      <w:pPr>
        <w:tabs>
          <w:tab w:val="left" w:pos="562"/>
        </w:tabs>
        <w:autoSpaceDE w:val="0"/>
        <w:autoSpaceDN w:val="0"/>
        <w:adjustRightInd w:val="0"/>
        <w:pPrChange w:id="20311" w:author="AbbVie7" w:date="2025-05-12T15:24:00Z">
          <w:pPr>
            <w:tabs>
              <w:tab w:val="clear" w:pos="562"/>
            </w:tabs>
          </w:pPr>
        </w:pPrChange>
        <w:rPr>
          <w:del w:id="20312" w:author="AbbVie7" w:date="2025-05-12T15:24:00Z"/>
          <w:lang w:val="da-DK"/>
        </w:rPr>
      </w:pPr>
      <w:del w:id="20313" w:author="AbbVie7" w:date="2025-05-12T15:24:00Z">
        <w:r w:rsidRPr="00D95F5A">
          <w:rPr>
            <w:lang w:val="da-DK"/>
          </w:rPr>
          <w:delText>Humira, 40 mg injektionsvæske, opløsning i fyldt engangspen til anvendelse for patienter indeholdende en fyldt engangssprøjte. Sprøjten inden i pennen er lavet af type I glas med stempelprop (brombutylgummi) og kanyle med beskyttelseshætte (termoplastisk elastomer).</w:delText>
        </w:r>
      </w:del>
    </w:p>
    <w:p w:rsidR="00D95F5A" w:rsidRPr="00D95F5A" w14:paraId="6A232881" w14:textId="77777777">
      <w:pPr>
        <w:tabs>
          <w:tab w:val="left" w:pos="562"/>
        </w:tabs>
        <w:autoSpaceDE w:val="0"/>
        <w:autoSpaceDN w:val="0"/>
        <w:adjustRightInd w:val="0"/>
        <w:pPrChange w:id="20314" w:author="AbbVie7" w:date="2025-05-12T15:24:00Z">
          <w:pPr>
            <w:tabs>
              <w:tab w:val="clear" w:pos="562"/>
            </w:tabs>
          </w:pPr>
        </w:pPrChange>
        <w:rPr>
          <w:del w:id="20315" w:author="AbbVie7" w:date="2025-05-12T15:24:00Z"/>
          <w:u w:val="single"/>
          <w:lang w:val="da-DK"/>
        </w:rPr>
      </w:pPr>
    </w:p>
    <w:p w:rsidR="00D95F5A" w:rsidRPr="00D95F5A" w14:paraId="61D5DCD7" w14:textId="77777777">
      <w:pPr>
        <w:tabs>
          <w:tab w:val="left" w:pos="562"/>
        </w:tabs>
        <w:autoSpaceDE w:val="0"/>
        <w:autoSpaceDN w:val="0"/>
        <w:adjustRightInd w:val="0"/>
        <w:pPrChange w:id="20316" w:author="AbbVie7" w:date="2025-05-12T15:24:00Z">
          <w:pPr>
            <w:tabs>
              <w:tab w:val="clear" w:pos="562"/>
            </w:tabs>
          </w:pPr>
        </w:pPrChange>
        <w:rPr>
          <w:del w:id="20317" w:author="AbbVie7" w:date="2025-05-12T15:24:00Z"/>
          <w:lang w:val="da-DK"/>
        </w:rPr>
      </w:pPr>
      <w:del w:id="20318" w:author="AbbVie7" w:date="2025-05-12T15:24:00Z">
        <w:r w:rsidRPr="00D95F5A">
          <w:rPr>
            <w:lang w:val="da-DK"/>
          </w:rPr>
          <w:delText>Pakninger af:</w:delText>
        </w:r>
      </w:del>
    </w:p>
    <w:p w:rsidR="00D95F5A" w:rsidRPr="00D95F5A" w14:paraId="6486073C" w14:textId="77777777">
      <w:pPr>
        <w:tabs>
          <w:tab w:val="left" w:pos="562"/>
        </w:tabs>
        <w:autoSpaceDE w:val="0"/>
        <w:autoSpaceDN w:val="0"/>
        <w:adjustRightInd w:val="0"/>
        <w:pPrChange w:id="20319" w:author="AbbVie7" w:date="2025-05-12T15:24:00Z">
          <w:pPr>
            <w:tabs>
              <w:tab w:val="clear" w:pos="562"/>
            </w:tabs>
          </w:pPr>
        </w:pPrChange>
        <w:rPr>
          <w:del w:id="20320" w:author="AbbVie7" w:date="2025-05-12T15:24:00Z"/>
          <w:u w:val="single"/>
          <w:lang w:val="da-DK"/>
        </w:rPr>
      </w:pPr>
    </w:p>
    <w:p w:rsidR="00D95F5A" w:rsidRPr="00D95F5A" w14:paraId="04D06E8E" w14:textId="77777777">
      <w:pPr>
        <w:numPr>
          <w:numId w:val="0"/>
        </w:numPr>
        <w:tabs>
          <w:tab w:val="left" w:pos="562"/>
          <w:tab w:val="clear" w:pos="720"/>
        </w:tabs>
        <w:autoSpaceDE w:val="0"/>
        <w:autoSpaceDN w:val="0"/>
        <w:adjustRightInd w:val="0"/>
        <w:ind w:left="0" w:firstLine="0"/>
        <w:pPrChange w:id="20321" w:author="AbbVie7" w:date="2025-05-12T15:24:00Z">
          <w:pPr>
            <w:numPr>
              <w:numId w:val="2"/>
            </w:numPr>
            <w:tabs>
              <w:tab w:val="clear" w:pos="562"/>
              <w:tab w:val="num" w:pos="720"/>
            </w:tabs>
            <w:ind w:left="720" w:hanging="360"/>
          </w:pPr>
        </w:pPrChange>
        <w:rPr>
          <w:del w:id="20322" w:author="AbbVie7" w:date="2025-05-12T15:24:00Z"/>
          <w:lang w:val="da-DK"/>
        </w:rPr>
      </w:pPr>
      <w:del w:id="20323" w:author="AbbVie7" w:date="2025-05-12T15:24:00Z">
        <w:r w:rsidRPr="00D95F5A">
          <w:rPr>
            <w:lang w:val="da-DK"/>
          </w:rPr>
          <w:delText>1 fyldt pen (0,8 ml steril injektionsvæske)</w:delText>
        </w:r>
      </w:del>
      <w:del w:id="20324" w:author="AbbVie7" w:date="2025-05-12T15:24:00Z">
        <w:r>
          <w:rPr>
            <w:lang w:val="da-DK"/>
          </w:rPr>
          <w:delText xml:space="preserve"> med</w:delText>
        </w:r>
      </w:del>
      <w:del w:id="20325" w:author="AbbVie7" w:date="2025-05-12T15:24:00Z">
        <w:r w:rsidRPr="00D95F5A">
          <w:rPr>
            <w:lang w:val="da-DK"/>
          </w:rPr>
          <w:delText xml:space="preserve"> 2 alkoholservietter i en blisterpakning.</w:delText>
        </w:r>
      </w:del>
    </w:p>
    <w:p w:rsidR="00D95F5A" w:rsidRPr="00D95F5A" w14:paraId="4B2DE453" w14:textId="77777777">
      <w:pPr>
        <w:numPr>
          <w:numId w:val="0"/>
        </w:numPr>
        <w:tabs>
          <w:tab w:val="left" w:pos="562"/>
          <w:tab w:val="clear" w:pos="720"/>
        </w:tabs>
        <w:autoSpaceDE w:val="0"/>
        <w:autoSpaceDN w:val="0"/>
        <w:adjustRightInd w:val="0"/>
        <w:ind w:left="0" w:firstLine="0"/>
        <w:pPrChange w:id="20326" w:author="AbbVie7" w:date="2025-05-12T15:24:00Z">
          <w:pPr>
            <w:numPr>
              <w:numId w:val="2"/>
            </w:numPr>
            <w:tabs>
              <w:tab w:val="clear" w:pos="562"/>
              <w:tab w:val="num" w:pos="720"/>
            </w:tabs>
            <w:ind w:left="720" w:hanging="360"/>
          </w:pPr>
        </w:pPrChange>
        <w:rPr>
          <w:del w:id="20327" w:author="AbbVie7" w:date="2025-05-12T15:24:00Z"/>
          <w:lang w:val="da-DK"/>
        </w:rPr>
      </w:pPr>
      <w:del w:id="20328" w:author="AbbVie7" w:date="2025-05-12T15:24:00Z">
        <w:r w:rsidRPr="00D95F5A">
          <w:rPr>
            <w:lang w:val="da-DK"/>
          </w:rPr>
          <w:delText xml:space="preserve">2 fyldte penne (0,8 ml steril injektionsvæske) hver med 1 alkoholserviet i en blisterpakning </w:delText>
        </w:r>
      </w:del>
    </w:p>
    <w:p w:rsidR="00D95F5A" w:rsidRPr="00D95F5A" w14:paraId="3A9D1A78" w14:textId="77777777">
      <w:pPr>
        <w:numPr>
          <w:numId w:val="0"/>
        </w:numPr>
        <w:tabs>
          <w:tab w:val="left" w:pos="562"/>
          <w:tab w:val="clear" w:pos="720"/>
        </w:tabs>
        <w:autoSpaceDE w:val="0"/>
        <w:autoSpaceDN w:val="0"/>
        <w:adjustRightInd w:val="0"/>
        <w:ind w:left="0" w:firstLine="0"/>
        <w:pPrChange w:id="20329" w:author="AbbVie7" w:date="2025-05-12T15:24:00Z">
          <w:pPr>
            <w:numPr>
              <w:numId w:val="2"/>
            </w:numPr>
            <w:tabs>
              <w:tab w:val="clear" w:pos="562"/>
              <w:tab w:val="num" w:pos="720"/>
            </w:tabs>
            <w:ind w:left="720" w:hanging="360"/>
          </w:pPr>
        </w:pPrChange>
        <w:rPr>
          <w:del w:id="20330" w:author="AbbVie7" w:date="2025-05-12T15:24:00Z"/>
          <w:lang w:val="da-DK"/>
        </w:rPr>
      </w:pPr>
      <w:del w:id="20331" w:author="AbbVie7" w:date="2025-05-12T15:24:00Z">
        <w:r w:rsidRPr="00D95F5A">
          <w:rPr>
            <w:lang w:val="da-DK"/>
          </w:rPr>
          <w:delText xml:space="preserve">4 fyldte penne (0,8 ml steril injektionsvæske) hver med 1 alkoholserviet i en blisterpakning. </w:delText>
        </w:r>
      </w:del>
    </w:p>
    <w:p w:rsidR="00D95F5A" w:rsidRPr="00D95F5A" w14:paraId="380D5106" w14:textId="77777777">
      <w:pPr>
        <w:numPr>
          <w:numId w:val="0"/>
        </w:numPr>
        <w:tabs>
          <w:tab w:val="left" w:pos="562"/>
          <w:tab w:val="clear" w:pos="720"/>
        </w:tabs>
        <w:autoSpaceDE w:val="0"/>
        <w:autoSpaceDN w:val="0"/>
        <w:adjustRightInd w:val="0"/>
        <w:ind w:left="0" w:firstLine="0"/>
        <w:pPrChange w:id="20332" w:author="AbbVie7" w:date="2025-05-12T15:24:00Z">
          <w:pPr>
            <w:numPr>
              <w:numId w:val="2"/>
            </w:numPr>
            <w:tabs>
              <w:tab w:val="clear" w:pos="562"/>
              <w:tab w:val="num" w:pos="720"/>
            </w:tabs>
            <w:ind w:left="720" w:hanging="360"/>
          </w:pPr>
        </w:pPrChange>
        <w:rPr>
          <w:del w:id="20333" w:author="AbbVie7" w:date="2025-05-12T15:24:00Z"/>
          <w:b/>
          <w:bCs/>
          <w:i/>
          <w:iCs/>
          <w:lang w:val="da-DK"/>
        </w:rPr>
      </w:pPr>
      <w:del w:id="20334" w:author="AbbVie7" w:date="2025-05-12T15:24:00Z">
        <w:r w:rsidRPr="00D95F5A">
          <w:rPr>
            <w:lang w:val="da-DK"/>
          </w:rPr>
          <w:delText xml:space="preserve">6 fyldte penne (0,8 ml steril injektionsvæske) hver med 1 alkoholserviet i en blisterpakning. </w:delText>
        </w:r>
      </w:del>
    </w:p>
    <w:p w:rsidR="00D95F5A" w:rsidRPr="00B030AA" w14:paraId="71EA2E71" w14:textId="77777777">
      <w:pPr>
        <w:autoSpaceDE w:val="0"/>
        <w:autoSpaceDN w:val="0"/>
        <w:adjustRightInd w:val="0"/>
        <w:pPrChange w:id="20335" w:author="AbbVie7" w:date="2025-05-12T15:24:00Z">
          <w:pPr/>
        </w:pPrChange>
        <w:rPr>
          <w:del w:id="20336" w:author="AbbVie7" w:date="2025-05-12T15:24:00Z"/>
          <w:lang w:val="da-DK"/>
        </w:rPr>
      </w:pPr>
    </w:p>
    <w:p w:rsidR="00767709" w14:paraId="40048808" w14:textId="77777777">
      <w:pPr>
        <w:tabs>
          <w:tab w:val="left" w:pos="562"/>
        </w:tabs>
        <w:autoSpaceDE w:val="0"/>
        <w:autoSpaceDN w:val="0"/>
        <w:adjustRightInd w:val="0"/>
        <w:pPrChange w:id="20337" w:author="AbbVie7" w:date="2025-05-12T15:24:00Z">
          <w:pPr>
            <w:tabs>
              <w:tab w:val="clear" w:pos="562"/>
            </w:tabs>
          </w:pPr>
        </w:pPrChange>
        <w:rPr>
          <w:del w:id="20338" w:author="AbbVie7" w:date="2025-05-12T15:24:00Z"/>
          <w:lang w:val="da-DK"/>
        </w:rPr>
      </w:pPr>
      <w:del w:id="20339" w:author="AbbVie7" w:date="2025-05-12T15:24:00Z">
        <w:r>
          <w:rPr>
            <w:lang w:val="da-DK"/>
          </w:rPr>
          <w:delText xml:space="preserve">Ikke alle pakningsstørrelser </w:delText>
        </w:r>
      </w:del>
      <w:del w:id="20340" w:author="AbbVie7" w:date="2025-05-12T15:24:00Z">
        <w:r w:rsidR="00B74F49">
          <w:rPr>
            <w:lang w:val="da-DK"/>
          </w:rPr>
          <w:delText xml:space="preserve">er nødvendigvis </w:delText>
        </w:r>
      </w:del>
      <w:del w:id="20341" w:author="AbbVie7" w:date="2025-05-12T15:24:00Z">
        <w:r>
          <w:rPr>
            <w:lang w:val="da-DK"/>
          </w:rPr>
          <w:delText>markedsfør</w:delText>
        </w:r>
      </w:del>
      <w:del w:id="20342" w:author="AbbVie7" w:date="2025-05-12T15:24:00Z">
        <w:r w:rsidR="00B74F49">
          <w:rPr>
            <w:lang w:val="da-DK"/>
          </w:rPr>
          <w:delText>t</w:delText>
        </w:r>
      </w:del>
      <w:del w:id="20343" w:author="AbbVie7" w:date="2025-05-12T15:24:00Z">
        <w:r>
          <w:rPr>
            <w:lang w:val="da-DK"/>
          </w:rPr>
          <w:delText>.</w:delText>
        </w:r>
      </w:del>
    </w:p>
    <w:p w:rsidR="008062E3" w14:paraId="08E372CD" w14:textId="77777777">
      <w:pPr>
        <w:tabs>
          <w:tab w:val="left" w:pos="562"/>
        </w:tabs>
        <w:autoSpaceDE w:val="0"/>
        <w:autoSpaceDN w:val="0"/>
        <w:adjustRightInd w:val="0"/>
        <w:pPrChange w:id="20344" w:author="AbbVie7" w:date="2025-05-12T15:24:00Z">
          <w:pPr>
            <w:tabs>
              <w:tab w:val="clear" w:pos="562"/>
            </w:tabs>
          </w:pPr>
        </w:pPrChange>
        <w:rPr>
          <w:del w:id="20345" w:author="AbbVie7" w:date="2025-05-12T15:24:00Z"/>
          <w:lang w:val="da-DK"/>
        </w:rPr>
      </w:pPr>
    </w:p>
    <w:p w:rsidR="00767709" w14:paraId="18B7D86C" w14:textId="77777777">
      <w:pPr>
        <w:autoSpaceDE w:val="0"/>
        <w:autoSpaceDN w:val="0"/>
        <w:adjustRightInd w:val="0"/>
        <w:pPrChange w:id="20346" w:author="AbbVie7" w:date="2025-05-12T15:24:00Z">
          <w:pPr>
            <w:pStyle w:val="EMEAHeading2SPC"/>
            <w:spacing w:before="0" w:beforeLines="0" w:after="0" w:afterLines="0"/>
          </w:pPr>
        </w:pPrChange>
        <w:rPr>
          <w:del w:id="20347" w:author="AbbVie7" w:date="2025-05-12T15:24:00Z"/>
          <w:lang w:val="da-DK"/>
        </w:rPr>
      </w:pPr>
      <w:del w:id="20348" w:author="AbbVie7" w:date="2025-05-12T15:24:00Z">
        <w:r>
          <w:rPr>
            <w:lang w:val="da-DK"/>
          </w:rPr>
          <w:delText>6.6</w:delText>
        </w:r>
      </w:del>
      <w:del w:id="20349" w:author="AbbVie7" w:date="2025-05-12T15:24:00Z">
        <w:r>
          <w:rPr>
            <w:lang w:val="da-DK"/>
          </w:rPr>
          <w:tab/>
          <w:delText xml:space="preserve">Regler for </w:delText>
        </w:r>
      </w:del>
      <w:del w:id="20350" w:author="AbbVie7" w:date="2025-05-12T15:24:00Z">
        <w:r w:rsidR="00F469D7">
          <w:rPr>
            <w:lang w:val="da-DK"/>
          </w:rPr>
          <w:delText>bortskaffelse</w:delText>
        </w:r>
      </w:del>
      <w:del w:id="20351" w:author="AbbVie7" w:date="2025-05-12T15:24:00Z">
        <w:r>
          <w:rPr>
            <w:lang w:val="da-DK"/>
          </w:rPr>
          <w:delText xml:space="preserve"> </w:delText>
        </w:r>
      </w:del>
    </w:p>
    <w:p w:rsidR="008062E3" w:rsidRPr="008062E3" w14:paraId="5FF678AE" w14:textId="77777777">
      <w:pPr>
        <w:autoSpaceDE w:val="0"/>
        <w:autoSpaceDN w:val="0"/>
        <w:adjustRightInd w:val="0"/>
        <w:pPrChange w:id="20352" w:author="AbbVie7" w:date="2025-05-12T15:24:00Z">
          <w:pPr>
            <w:pStyle w:val="EMEANormal"/>
          </w:pPr>
        </w:pPrChange>
        <w:rPr>
          <w:del w:id="20353" w:author="AbbVie7" w:date="2025-05-12T15:24:00Z"/>
          <w:lang w:val="da-DK"/>
        </w:rPr>
      </w:pPr>
    </w:p>
    <w:p w:rsidR="00767709" w14:paraId="0D809610" w14:textId="77777777">
      <w:pPr>
        <w:tabs>
          <w:tab w:val="left" w:pos="562"/>
        </w:tabs>
        <w:autoSpaceDE w:val="0"/>
        <w:autoSpaceDN w:val="0"/>
        <w:adjustRightInd w:val="0"/>
        <w:pPrChange w:id="20354" w:author="AbbVie7" w:date="2025-05-12T15:24:00Z">
          <w:pPr>
            <w:tabs>
              <w:tab w:val="clear" w:pos="562"/>
            </w:tabs>
          </w:pPr>
        </w:pPrChange>
        <w:rPr>
          <w:del w:id="20355" w:author="AbbVie7" w:date="2025-05-12T15:24:00Z"/>
          <w:lang w:val="da-DK"/>
        </w:rPr>
      </w:pPr>
      <w:del w:id="20356" w:author="AbbVie7" w:date="2025-05-12T15:24:00Z">
        <w:r>
          <w:rPr>
            <w:color w:val="000000"/>
            <w:lang w:val="da-DK"/>
          </w:rPr>
          <w:delText>I</w:delText>
        </w:r>
      </w:del>
      <w:del w:id="20357" w:author="AbbVie7" w:date="2025-05-12T15:24:00Z">
        <w:r>
          <w:rPr>
            <w:lang w:val="da-DK"/>
          </w:rPr>
          <w:delText xml:space="preserve">kke anvendt lægemiddel samt affald heraf skal bortskaffes i </w:delText>
        </w:r>
      </w:del>
      <w:del w:id="20358" w:author="AbbVie7" w:date="2025-05-12T15:24:00Z">
        <w:r w:rsidR="00F469D7">
          <w:rPr>
            <w:lang w:val="da-DK"/>
          </w:rPr>
          <w:delText>henhold til</w:delText>
        </w:r>
      </w:del>
      <w:del w:id="20359" w:author="AbbVie7" w:date="2025-05-12T15:24:00Z">
        <w:r>
          <w:rPr>
            <w:lang w:val="da-DK"/>
          </w:rPr>
          <w:delText xml:space="preserve"> lokale retningslinjer.</w:delText>
        </w:r>
      </w:del>
    </w:p>
    <w:p w:rsidR="008062E3" w14:paraId="1909980A" w14:textId="77777777">
      <w:pPr>
        <w:tabs>
          <w:tab w:val="left" w:pos="562"/>
        </w:tabs>
        <w:autoSpaceDE w:val="0"/>
        <w:autoSpaceDN w:val="0"/>
        <w:adjustRightInd w:val="0"/>
        <w:pPrChange w:id="20360" w:author="AbbVie7" w:date="2025-05-12T15:24:00Z">
          <w:pPr>
            <w:tabs>
              <w:tab w:val="clear" w:pos="562"/>
            </w:tabs>
          </w:pPr>
        </w:pPrChange>
        <w:rPr>
          <w:del w:id="20361" w:author="AbbVie7" w:date="2025-05-12T15:24:00Z"/>
          <w:lang w:val="da-DK"/>
        </w:rPr>
      </w:pPr>
    </w:p>
    <w:p w:rsidR="008062E3" w14:paraId="201A8243" w14:textId="77777777">
      <w:pPr>
        <w:tabs>
          <w:tab w:val="left" w:pos="562"/>
        </w:tabs>
        <w:autoSpaceDE w:val="0"/>
        <w:autoSpaceDN w:val="0"/>
        <w:adjustRightInd w:val="0"/>
        <w:pPrChange w:id="20362" w:author="AbbVie7" w:date="2025-05-12T15:24:00Z">
          <w:pPr>
            <w:tabs>
              <w:tab w:val="clear" w:pos="562"/>
            </w:tabs>
          </w:pPr>
        </w:pPrChange>
        <w:rPr>
          <w:del w:id="20363" w:author="AbbVie7" w:date="2025-05-12T15:24:00Z"/>
          <w:lang w:val="da-DK"/>
        </w:rPr>
      </w:pPr>
    </w:p>
    <w:p w:rsidR="00767709" w14:paraId="34041AE2" w14:textId="77777777">
      <w:pPr>
        <w:autoSpaceDE w:val="0"/>
        <w:autoSpaceDN w:val="0"/>
        <w:adjustRightInd w:val="0"/>
        <w:pPrChange w:id="20364" w:author="AbbVie7" w:date="2025-05-12T15:24:00Z">
          <w:pPr>
            <w:pStyle w:val="EMEAHeading1"/>
            <w:spacing w:before="0" w:beforeLines="0" w:after="0" w:afterLines="0"/>
          </w:pPr>
        </w:pPrChange>
        <w:rPr>
          <w:del w:id="20365" w:author="AbbVie7" w:date="2025-05-12T15:24:00Z"/>
          <w:lang w:val="da-DK"/>
        </w:rPr>
      </w:pPr>
      <w:del w:id="20366" w:author="AbbVie7" w:date="2025-05-12T15:24:00Z">
        <w:r>
          <w:rPr>
            <w:lang w:val="da-DK"/>
          </w:rPr>
          <w:delText>7.</w:delText>
        </w:r>
      </w:del>
      <w:del w:id="20367" w:author="AbbVie7" w:date="2025-05-12T15:24:00Z">
        <w:r>
          <w:rPr>
            <w:lang w:val="da-DK"/>
          </w:rPr>
          <w:tab/>
          <w:delText>INDEHAVER AF MARKEDSFØRINGSTILLADELSEN</w:delText>
        </w:r>
      </w:del>
    </w:p>
    <w:p w:rsidR="008062E3" w:rsidRPr="008062E3" w14:paraId="1C882213" w14:textId="77777777">
      <w:pPr>
        <w:autoSpaceDE w:val="0"/>
        <w:autoSpaceDN w:val="0"/>
        <w:adjustRightInd w:val="0"/>
        <w:pPrChange w:id="20368" w:author="AbbVie7" w:date="2025-05-12T15:24:00Z">
          <w:pPr>
            <w:pStyle w:val="EMEANormal"/>
          </w:pPr>
        </w:pPrChange>
        <w:rPr>
          <w:del w:id="20369" w:author="AbbVie7" w:date="2025-05-12T15:24:00Z"/>
          <w:lang w:val="da-DK"/>
        </w:rPr>
      </w:pPr>
    </w:p>
    <w:p w:rsidR="00934739" w:rsidRPr="003E19EA" w14:paraId="2D9001CE" w14:textId="77777777">
      <w:pPr>
        <w:keepNext w:val="0"/>
        <w:tabs>
          <w:tab w:val="left" w:pos="562"/>
        </w:tabs>
        <w:suppressAutoHyphens/>
        <w:autoSpaceDE w:val="0"/>
        <w:autoSpaceDN w:val="0"/>
        <w:adjustRightInd w:val="0"/>
        <w:spacing w:line="240" w:lineRule="auto"/>
        <w:pPrChange w:id="20370" w:author="AbbVie7" w:date="2025-05-12T15:24:00Z">
          <w:pPr>
            <w:keepNext/>
            <w:tabs>
              <w:tab w:val="clear" w:pos="562"/>
            </w:tabs>
            <w:suppressAutoHyphens w:val="0"/>
            <w:autoSpaceDE w:val="0"/>
            <w:autoSpaceDN w:val="0"/>
            <w:adjustRightInd w:val="0"/>
            <w:spacing w:line="240" w:lineRule="atLeast"/>
          </w:pPr>
        </w:pPrChange>
        <w:rPr>
          <w:del w:id="20371" w:author="AbbVie7" w:date="2025-05-12T15:24:00Z"/>
          <w:szCs w:val="22"/>
          <w:lang w:val="da-DK" w:eastAsia="en-GB"/>
        </w:rPr>
      </w:pPr>
      <w:del w:id="20372" w:author="AbbVie7" w:date="2025-05-12T15:24:00Z">
        <w:r w:rsidRPr="003E19EA">
          <w:rPr>
            <w:szCs w:val="22"/>
            <w:lang w:val="da-DK" w:eastAsia="en-GB"/>
          </w:rPr>
          <w:delText>AbbVie Deutschland GmbH &amp; Co. KG</w:delText>
        </w:r>
      </w:del>
    </w:p>
    <w:p w:rsidR="00934739" w:rsidRPr="003E19EA" w14:paraId="08A1F995" w14:textId="77777777">
      <w:pPr>
        <w:keepNext w:val="0"/>
        <w:tabs>
          <w:tab w:val="left" w:pos="562"/>
        </w:tabs>
        <w:suppressAutoHyphens/>
        <w:autoSpaceDE w:val="0"/>
        <w:autoSpaceDN w:val="0"/>
        <w:adjustRightInd w:val="0"/>
        <w:spacing w:line="240" w:lineRule="auto"/>
        <w:pPrChange w:id="20373" w:author="AbbVie7" w:date="2025-05-12T15:24:00Z">
          <w:pPr>
            <w:keepNext/>
            <w:tabs>
              <w:tab w:val="clear" w:pos="562"/>
            </w:tabs>
            <w:suppressAutoHyphens w:val="0"/>
            <w:autoSpaceDE w:val="0"/>
            <w:autoSpaceDN w:val="0"/>
            <w:adjustRightInd w:val="0"/>
            <w:spacing w:line="240" w:lineRule="atLeast"/>
          </w:pPr>
        </w:pPrChange>
        <w:rPr>
          <w:del w:id="20374" w:author="AbbVie7" w:date="2025-05-12T15:24:00Z"/>
          <w:szCs w:val="22"/>
          <w:lang w:val="da-DK" w:eastAsia="en-GB"/>
        </w:rPr>
      </w:pPr>
      <w:del w:id="20375" w:author="AbbVie7" w:date="2025-05-12T15:24:00Z">
        <w:r w:rsidRPr="003E19EA">
          <w:rPr>
            <w:szCs w:val="22"/>
            <w:lang w:val="da-DK" w:eastAsia="en-GB"/>
          </w:rPr>
          <w:delText>Knollstrasse</w:delText>
        </w:r>
      </w:del>
    </w:p>
    <w:p w:rsidR="00934739" w:rsidRPr="003E19EA" w14:paraId="48F07004" w14:textId="77777777">
      <w:pPr>
        <w:keepNext w:val="0"/>
        <w:tabs>
          <w:tab w:val="left" w:pos="562"/>
        </w:tabs>
        <w:suppressAutoHyphens/>
        <w:autoSpaceDE w:val="0"/>
        <w:autoSpaceDN w:val="0"/>
        <w:adjustRightInd w:val="0"/>
        <w:spacing w:line="240" w:lineRule="auto"/>
        <w:pPrChange w:id="20376" w:author="AbbVie7" w:date="2025-05-12T15:24:00Z">
          <w:pPr>
            <w:keepNext/>
            <w:tabs>
              <w:tab w:val="clear" w:pos="562"/>
            </w:tabs>
            <w:suppressAutoHyphens w:val="0"/>
            <w:autoSpaceDE w:val="0"/>
            <w:autoSpaceDN w:val="0"/>
            <w:adjustRightInd w:val="0"/>
            <w:spacing w:line="240" w:lineRule="atLeast"/>
          </w:pPr>
        </w:pPrChange>
        <w:rPr>
          <w:del w:id="20377" w:author="AbbVie7" w:date="2025-05-12T15:24:00Z"/>
          <w:szCs w:val="22"/>
          <w:lang w:val="da-DK" w:eastAsia="en-GB"/>
        </w:rPr>
      </w:pPr>
      <w:del w:id="20378" w:author="AbbVie7" w:date="2025-05-12T15:24:00Z">
        <w:r w:rsidRPr="003E19EA">
          <w:rPr>
            <w:szCs w:val="22"/>
            <w:lang w:val="da-DK" w:eastAsia="en-GB"/>
          </w:rPr>
          <w:delText>67061 Ludwigshafen</w:delText>
        </w:r>
      </w:del>
    </w:p>
    <w:p w:rsidR="008062E3" w14:paraId="4B062DB5" w14:textId="77777777">
      <w:pPr>
        <w:tabs>
          <w:tab w:val="left" w:pos="562"/>
        </w:tabs>
        <w:autoSpaceDE w:val="0"/>
        <w:autoSpaceDN w:val="0"/>
        <w:adjustRightInd w:val="0"/>
        <w:pPrChange w:id="20379" w:author="AbbVie7" w:date="2025-05-12T15:24:00Z">
          <w:pPr>
            <w:tabs>
              <w:tab w:val="clear" w:pos="562"/>
            </w:tabs>
          </w:pPr>
        </w:pPrChange>
        <w:rPr>
          <w:del w:id="20380" w:author="AbbVie7" w:date="2025-05-12T15:24:00Z"/>
          <w:lang w:val="da-DK"/>
        </w:rPr>
      </w:pPr>
      <w:del w:id="20381" w:author="AbbVie7" w:date="2025-05-12T15:24:00Z">
        <w:r>
          <w:rPr>
            <w:lang w:val="da-DK"/>
          </w:rPr>
          <w:delText>Tyskland</w:delText>
        </w:r>
      </w:del>
    </w:p>
    <w:p w:rsidR="008062E3" w:rsidRPr="00CE4C6B" w14:paraId="471453F1" w14:textId="77777777">
      <w:pPr>
        <w:tabs>
          <w:tab w:val="left" w:pos="562"/>
        </w:tabs>
        <w:autoSpaceDE w:val="0"/>
        <w:autoSpaceDN w:val="0"/>
        <w:adjustRightInd w:val="0"/>
        <w:pPrChange w:id="20382" w:author="AbbVie7" w:date="2025-05-12T15:24:00Z">
          <w:pPr>
            <w:tabs>
              <w:tab w:val="clear" w:pos="562"/>
            </w:tabs>
          </w:pPr>
        </w:pPrChange>
        <w:rPr>
          <w:del w:id="20383" w:author="AbbVie7" w:date="2025-05-12T15:24:00Z"/>
          <w:lang w:val="da-DK"/>
        </w:rPr>
      </w:pPr>
    </w:p>
    <w:p w:rsidR="00767709" w14:paraId="71E5208F" w14:textId="77777777">
      <w:pPr>
        <w:autoSpaceDE w:val="0"/>
        <w:autoSpaceDN w:val="0"/>
        <w:adjustRightInd w:val="0"/>
        <w:pPrChange w:id="20384" w:author="AbbVie7" w:date="2025-05-12T15:24:00Z">
          <w:pPr>
            <w:pStyle w:val="EMEAHeading1"/>
            <w:keepNext/>
            <w:spacing w:before="0" w:beforeLines="0" w:after="0" w:afterLines="0"/>
          </w:pPr>
        </w:pPrChange>
        <w:rPr>
          <w:del w:id="20385" w:author="AbbVie7" w:date="2025-05-12T15:24:00Z"/>
          <w:lang w:val="da-DK"/>
        </w:rPr>
      </w:pPr>
      <w:del w:id="20386" w:author="AbbVie7" w:date="2025-05-12T15:24:00Z">
        <w:r>
          <w:rPr>
            <w:lang w:val="da-DK"/>
          </w:rPr>
          <w:delText>8.</w:delText>
        </w:r>
      </w:del>
      <w:del w:id="20387" w:author="AbbVie7" w:date="2025-05-12T15:24:00Z">
        <w:r>
          <w:rPr>
            <w:lang w:val="da-DK"/>
          </w:rPr>
          <w:tab/>
          <w:delText>MARKEDSFØRINGSTILLADELSESNUMMER (</w:delText>
        </w:r>
      </w:del>
      <w:del w:id="20388" w:author="AbbVie7" w:date="2025-05-12T15:24:00Z">
        <w:r w:rsidR="00A5238C">
          <w:rPr>
            <w:lang w:val="da-DK"/>
          </w:rPr>
          <w:delText>-</w:delText>
        </w:r>
      </w:del>
      <w:del w:id="20389" w:author="AbbVie7" w:date="2025-05-12T15:24:00Z">
        <w:r>
          <w:rPr>
            <w:lang w:val="da-DK"/>
          </w:rPr>
          <w:delText xml:space="preserve">NUMRE) </w:delText>
        </w:r>
      </w:del>
    </w:p>
    <w:p w:rsidR="008062E3" w:rsidRPr="008062E3" w14:paraId="7E1F103F" w14:textId="77777777">
      <w:pPr>
        <w:autoSpaceDE w:val="0"/>
        <w:autoSpaceDN w:val="0"/>
        <w:adjustRightInd w:val="0"/>
        <w:pPrChange w:id="20390" w:author="AbbVie7" w:date="2025-05-12T15:24:00Z">
          <w:pPr>
            <w:pStyle w:val="EMEANormal"/>
            <w:keepNext/>
          </w:pPr>
        </w:pPrChange>
        <w:rPr>
          <w:del w:id="20391" w:author="AbbVie7" w:date="2025-05-12T15:24:00Z"/>
          <w:lang w:val="da-DK"/>
        </w:rPr>
      </w:pPr>
    </w:p>
    <w:p w:rsidR="001B325F" w:rsidRPr="001B325F" w14:paraId="08BF3C4C" w14:textId="77777777">
      <w:pPr>
        <w:keepNext w:val="0"/>
        <w:autoSpaceDE w:val="0"/>
        <w:autoSpaceDN w:val="0"/>
        <w:adjustRightInd w:val="0"/>
        <w:pPrChange w:id="20392" w:author="AbbVie7" w:date="2025-05-12T15:24:00Z">
          <w:pPr>
            <w:keepNext/>
          </w:pPr>
        </w:pPrChange>
        <w:rPr>
          <w:del w:id="20393" w:author="AbbVie7" w:date="2025-05-12T15:24:00Z"/>
          <w:color w:val="000000"/>
          <w:u w:val="single"/>
          <w:lang w:val="da-DK"/>
        </w:rPr>
      </w:pPr>
      <w:del w:id="20394" w:author="AbbVie7" w:date="2025-05-12T15:24:00Z">
        <w:r w:rsidRPr="001B325F">
          <w:rPr>
            <w:color w:val="000000"/>
            <w:u w:val="single"/>
            <w:lang w:val="da-DK"/>
          </w:rPr>
          <w:delText>Humira, 40 mg injektionsvæske, opløsning i fyldt sprøjte</w:delText>
        </w:r>
      </w:del>
    </w:p>
    <w:p w:rsidR="00767709" w14:paraId="2B78E961" w14:textId="77777777">
      <w:pPr>
        <w:autoSpaceDE w:val="0"/>
        <w:autoSpaceDN w:val="0"/>
        <w:adjustRightInd w:val="0"/>
        <w:pPrChange w:id="20395" w:author="AbbVie7" w:date="2025-05-12T15:24:00Z">
          <w:pPr/>
        </w:pPrChange>
        <w:rPr>
          <w:del w:id="20396" w:author="AbbVie7" w:date="2025-05-12T15:24:00Z"/>
          <w:color w:val="000000"/>
          <w:lang w:val="da-DK"/>
        </w:rPr>
      </w:pPr>
      <w:del w:id="20397" w:author="AbbVie7" w:date="2025-05-12T15:24:00Z">
        <w:r>
          <w:rPr>
            <w:color w:val="000000"/>
            <w:lang w:val="da-DK"/>
          </w:rPr>
          <w:delText>EU/1/03/256/002</w:delText>
        </w:r>
      </w:del>
    </w:p>
    <w:p w:rsidR="00767709" w14:paraId="589E09CD" w14:textId="77777777">
      <w:pPr>
        <w:autoSpaceDE w:val="0"/>
        <w:autoSpaceDN w:val="0"/>
        <w:adjustRightInd w:val="0"/>
        <w:pPrChange w:id="20398" w:author="AbbVie7" w:date="2025-05-12T15:24:00Z">
          <w:pPr/>
        </w:pPrChange>
        <w:rPr>
          <w:del w:id="20399" w:author="AbbVie7" w:date="2025-05-12T15:24:00Z"/>
          <w:color w:val="000000"/>
          <w:lang w:val="da-DK"/>
        </w:rPr>
      </w:pPr>
      <w:del w:id="20400" w:author="AbbVie7" w:date="2025-05-12T15:24:00Z">
        <w:r>
          <w:rPr>
            <w:color w:val="000000"/>
            <w:lang w:val="da-DK"/>
          </w:rPr>
          <w:delText>EU/1/03/256/003</w:delText>
        </w:r>
      </w:del>
    </w:p>
    <w:p w:rsidR="00767709" w14:paraId="41EAD5F7" w14:textId="77777777">
      <w:pPr>
        <w:autoSpaceDE w:val="0"/>
        <w:autoSpaceDN w:val="0"/>
        <w:adjustRightInd w:val="0"/>
        <w:pPrChange w:id="20401" w:author="AbbVie7" w:date="2025-05-12T15:24:00Z">
          <w:pPr>
            <w:pStyle w:val="EMEANormal"/>
          </w:pPr>
        </w:pPrChange>
        <w:rPr>
          <w:del w:id="20402" w:author="AbbVie7" w:date="2025-05-12T15:24:00Z"/>
          <w:color w:val="000000"/>
          <w:lang w:val="da-DK"/>
        </w:rPr>
      </w:pPr>
      <w:del w:id="20403" w:author="AbbVie7" w:date="2025-05-12T15:24:00Z">
        <w:r>
          <w:rPr>
            <w:color w:val="000000"/>
            <w:lang w:val="da-DK"/>
          </w:rPr>
          <w:delText>EU/1/03/256/004</w:delText>
        </w:r>
      </w:del>
    </w:p>
    <w:p w:rsidR="00767709" w14:paraId="691F2C0F" w14:textId="77777777">
      <w:pPr>
        <w:autoSpaceDE w:val="0"/>
        <w:autoSpaceDN w:val="0"/>
        <w:adjustRightInd w:val="0"/>
        <w:pPrChange w:id="20404" w:author="AbbVie7" w:date="2025-05-12T15:24:00Z">
          <w:pPr>
            <w:pStyle w:val="EMEANormal"/>
          </w:pPr>
        </w:pPrChange>
        <w:rPr>
          <w:del w:id="20405" w:author="AbbVie7" w:date="2025-05-12T15:24:00Z"/>
          <w:color w:val="000000"/>
          <w:lang w:val="da-DK"/>
        </w:rPr>
      </w:pPr>
      <w:del w:id="20406" w:author="AbbVie7" w:date="2025-05-12T15:24:00Z">
        <w:r>
          <w:rPr>
            <w:color w:val="000000"/>
            <w:lang w:val="da-DK"/>
          </w:rPr>
          <w:delText>EU/1/03/256/005</w:delText>
        </w:r>
      </w:del>
    </w:p>
    <w:p w:rsidR="001B325F" w14:paraId="6BEA38A7" w14:textId="77777777">
      <w:pPr>
        <w:autoSpaceDE w:val="0"/>
        <w:autoSpaceDN w:val="0"/>
        <w:adjustRightInd w:val="0"/>
        <w:pPrChange w:id="20407" w:author="AbbVie7" w:date="2025-05-12T15:24:00Z">
          <w:pPr>
            <w:pStyle w:val="EMEANormal"/>
          </w:pPr>
        </w:pPrChange>
        <w:rPr>
          <w:del w:id="20408" w:author="AbbVie7" w:date="2025-05-12T15:24:00Z"/>
          <w:color w:val="000000"/>
          <w:u w:val="single"/>
          <w:lang w:val="da-DK"/>
        </w:rPr>
      </w:pPr>
    </w:p>
    <w:p w:rsidR="008062E3" w14:paraId="138C4C84" w14:textId="77777777">
      <w:pPr>
        <w:autoSpaceDE w:val="0"/>
        <w:autoSpaceDN w:val="0"/>
        <w:adjustRightInd w:val="0"/>
        <w:pPrChange w:id="20409" w:author="AbbVie7" w:date="2025-05-12T15:24:00Z">
          <w:pPr>
            <w:pStyle w:val="EMEANormal"/>
          </w:pPr>
        </w:pPrChange>
        <w:rPr>
          <w:del w:id="20410" w:author="AbbVie7" w:date="2025-05-12T15:24:00Z"/>
          <w:color w:val="000000"/>
          <w:u w:val="single"/>
          <w:lang w:val="da-DK"/>
        </w:rPr>
      </w:pPr>
      <w:del w:id="20411" w:author="AbbVie7" w:date="2025-05-12T15:24:00Z">
        <w:r w:rsidRPr="001B325F">
          <w:rPr>
            <w:color w:val="000000"/>
            <w:u w:val="single"/>
            <w:lang w:val="da-DK"/>
          </w:rPr>
          <w:delText>Humira, 40 mg injektionsvæske, opløsning i fyldt sprøjte med beskyttelseshætte</w:delText>
        </w:r>
      </w:del>
    </w:p>
    <w:p w:rsidR="001B325F" w:rsidRPr="001B325F" w14:paraId="08602286" w14:textId="77777777">
      <w:pPr>
        <w:autoSpaceDE w:val="0"/>
        <w:autoSpaceDN w:val="0"/>
        <w:adjustRightInd w:val="0"/>
        <w:pPrChange w:id="20412" w:author="AbbVie7" w:date="2025-05-12T15:24:00Z">
          <w:pPr>
            <w:pStyle w:val="EMEANormal"/>
          </w:pPr>
        </w:pPrChange>
        <w:rPr>
          <w:del w:id="20413" w:author="AbbVie7" w:date="2025-05-12T15:24:00Z"/>
          <w:color w:val="000000"/>
          <w:lang w:val="da-DK"/>
        </w:rPr>
      </w:pPr>
      <w:del w:id="20414" w:author="AbbVie7" w:date="2025-05-12T15:24:00Z">
        <w:r w:rsidRPr="001B325F">
          <w:rPr>
            <w:color w:val="000000"/>
            <w:lang w:val="da-DK"/>
          </w:rPr>
          <w:delText>EU/1/03/256/006</w:delText>
        </w:r>
      </w:del>
    </w:p>
    <w:p w:rsidR="001B325F" w14:paraId="6B19157E" w14:textId="77777777">
      <w:pPr>
        <w:autoSpaceDE w:val="0"/>
        <w:autoSpaceDN w:val="0"/>
        <w:adjustRightInd w:val="0"/>
        <w:pPrChange w:id="20415" w:author="AbbVie7" w:date="2025-05-12T15:24:00Z">
          <w:pPr>
            <w:pStyle w:val="EMEANormal"/>
          </w:pPr>
        </w:pPrChange>
        <w:rPr>
          <w:del w:id="20416" w:author="AbbVie7" w:date="2025-05-12T15:24:00Z"/>
          <w:color w:val="000000"/>
          <w:lang w:val="da-DK"/>
        </w:rPr>
      </w:pPr>
    </w:p>
    <w:p w:rsidR="001B325F" w14:paraId="3C5A600F" w14:textId="77777777">
      <w:pPr>
        <w:autoSpaceDE w:val="0"/>
        <w:autoSpaceDN w:val="0"/>
        <w:adjustRightInd w:val="0"/>
        <w:pPrChange w:id="20417" w:author="AbbVie7" w:date="2025-05-12T15:24:00Z">
          <w:pPr>
            <w:pStyle w:val="EMEANormal"/>
          </w:pPr>
        </w:pPrChange>
        <w:rPr>
          <w:del w:id="20418" w:author="AbbVie7" w:date="2025-05-12T15:24:00Z"/>
          <w:color w:val="000000"/>
          <w:u w:val="single"/>
          <w:lang w:val="da-DK"/>
        </w:rPr>
      </w:pPr>
      <w:del w:id="20419" w:author="AbbVie7" w:date="2025-05-12T15:24:00Z">
        <w:r w:rsidRPr="001B325F">
          <w:rPr>
            <w:color w:val="000000"/>
            <w:u w:val="single"/>
            <w:lang w:val="da-DK"/>
          </w:rPr>
          <w:delText xml:space="preserve">Humira, 40 mg injektionsvæske, opløsning i fyldt </w:delText>
        </w:r>
      </w:del>
      <w:del w:id="20420" w:author="AbbVie7" w:date="2025-05-12T15:24:00Z">
        <w:r>
          <w:rPr>
            <w:color w:val="000000"/>
            <w:u w:val="single"/>
            <w:lang w:val="da-DK"/>
          </w:rPr>
          <w:delText>pen</w:delText>
        </w:r>
      </w:del>
    </w:p>
    <w:p w:rsidR="001B325F" w:rsidRPr="00B030AA" w14:paraId="7223FED5" w14:textId="77777777">
      <w:pPr>
        <w:autoSpaceDE w:val="0"/>
        <w:autoSpaceDN w:val="0"/>
        <w:adjustRightInd w:val="0"/>
        <w:pPrChange w:id="20421" w:author="AbbVie7" w:date="2025-05-12T15:24:00Z">
          <w:pPr>
            <w:pStyle w:val="EMEANormal"/>
          </w:pPr>
        </w:pPrChange>
        <w:rPr>
          <w:del w:id="20422" w:author="AbbVie7" w:date="2025-05-12T15:24:00Z"/>
          <w:color w:val="000000"/>
          <w:lang w:val="da-DK"/>
        </w:rPr>
      </w:pPr>
      <w:del w:id="20423" w:author="AbbVie7" w:date="2025-05-12T15:24:00Z">
        <w:r w:rsidRPr="00B030AA">
          <w:rPr>
            <w:color w:val="000000"/>
            <w:lang w:val="da-DK"/>
          </w:rPr>
          <w:delText>EU/1/03/256/007</w:delText>
        </w:r>
      </w:del>
    </w:p>
    <w:p w:rsidR="001B325F" w:rsidRPr="00B030AA" w14:paraId="69F413FB" w14:textId="77777777">
      <w:pPr>
        <w:autoSpaceDE w:val="0"/>
        <w:autoSpaceDN w:val="0"/>
        <w:adjustRightInd w:val="0"/>
        <w:pPrChange w:id="20424" w:author="AbbVie7" w:date="2025-05-12T15:24:00Z">
          <w:pPr>
            <w:pStyle w:val="EMEANormal"/>
          </w:pPr>
        </w:pPrChange>
        <w:rPr>
          <w:del w:id="20425" w:author="AbbVie7" w:date="2025-05-12T15:24:00Z"/>
          <w:color w:val="000000"/>
          <w:lang w:val="da-DK"/>
        </w:rPr>
      </w:pPr>
      <w:del w:id="20426" w:author="AbbVie7" w:date="2025-05-12T15:24:00Z">
        <w:r w:rsidRPr="00B030AA">
          <w:rPr>
            <w:color w:val="000000"/>
            <w:lang w:val="da-DK"/>
          </w:rPr>
          <w:delText>EU/1/03/256/008</w:delText>
        </w:r>
      </w:del>
    </w:p>
    <w:p w:rsidR="001B325F" w:rsidRPr="00641D33" w14:paraId="53AF85E2" w14:textId="77777777">
      <w:pPr>
        <w:autoSpaceDE w:val="0"/>
        <w:autoSpaceDN w:val="0"/>
        <w:adjustRightInd w:val="0"/>
        <w:pPrChange w:id="20427" w:author="AbbVie7" w:date="2025-05-12T15:24:00Z">
          <w:pPr>
            <w:pStyle w:val="EMEANormal"/>
          </w:pPr>
        </w:pPrChange>
        <w:rPr>
          <w:del w:id="20428" w:author="AbbVie7" w:date="2025-05-12T15:24:00Z"/>
          <w:color w:val="000000"/>
          <w:lang w:val="da-DK"/>
        </w:rPr>
      </w:pPr>
      <w:del w:id="20429" w:author="AbbVie7" w:date="2025-05-12T15:24:00Z">
        <w:r w:rsidRPr="00641D33">
          <w:rPr>
            <w:color w:val="000000"/>
            <w:lang w:val="da-DK"/>
          </w:rPr>
          <w:delText>EU/1/03/256/009</w:delText>
        </w:r>
      </w:del>
    </w:p>
    <w:p w:rsidR="001B325F" w:rsidRPr="00641D33" w14:paraId="0FB0190E" w14:textId="77777777">
      <w:pPr>
        <w:autoSpaceDE w:val="0"/>
        <w:autoSpaceDN w:val="0"/>
        <w:adjustRightInd w:val="0"/>
        <w:pPrChange w:id="20430" w:author="AbbVie7" w:date="2025-05-12T15:24:00Z">
          <w:pPr>
            <w:pStyle w:val="EMEANormal"/>
          </w:pPr>
        </w:pPrChange>
        <w:rPr>
          <w:del w:id="20431" w:author="AbbVie7" w:date="2025-05-12T15:24:00Z"/>
          <w:color w:val="000000"/>
          <w:lang w:val="da-DK"/>
        </w:rPr>
      </w:pPr>
      <w:del w:id="20432" w:author="AbbVie7" w:date="2025-05-12T15:24:00Z">
        <w:r w:rsidRPr="00641D33">
          <w:rPr>
            <w:color w:val="000000"/>
            <w:lang w:val="da-DK"/>
          </w:rPr>
          <w:delText>EU/1/03/256/010</w:delText>
        </w:r>
      </w:del>
    </w:p>
    <w:p w:rsidR="001B325F" w14:paraId="71BDDB6A" w14:textId="77777777">
      <w:pPr>
        <w:autoSpaceDE w:val="0"/>
        <w:autoSpaceDN w:val="0"/>
        <w:adjustRightInd w:val="0"/>
        <w:pPrChange w:id="20433" w:author="AbbVie7" w:date="2025-05-12T15:24:00Z">
          <w:pPr>
            <w:pStyle w:val="EMEANormal"/>
          </w:pPr>
        </w:pPrChange>
        <w:rPr>
          <w:del w:id="20434" w:author="AbbVie7" w:date="2025-05-12T15:24:00Z"/>
          <w:color w:val="000000"/>
          <w:lang w:val="da-DK"/>
        </w:rPr>
      </w:pPr>
    </w:p>
    <w:p w:rsidR="008062E3" w14:paraId="1B976D97" w14:textId="77777777">
      <w:pPr>
        <w:pStyle w:val="EMEANormal"/>
        <w:rPr>
          <w:del w:id="20435" w:author="AbbVie7" w:date="2025-05-12T15:24:00Z"/>
          <w:lang w:val="da-DK"/>
        </w:rPr>
      </w:pPr>
    </w:p>
    <w:p w:rsidR="00767709" w:rsidP="008062E3" w14:paraId="1B540BE8" w14:textId="77777777">
      <w:pPr>
        <w:pStyle w:val="EMEAHeading1"/>
        <w:spacing w:before="0" w:beforeLines="0" w:after="0" w:afterLines="0"/>
        <w:rPr>
          <w:del w:id="20436" w:author="AbbVie7" w:date="2025-05-12T15:24:00Z"/>
          <w:rFonts w:ascii="Times New Roman" w:hAnsi="Times New Roman"/>
          <w:lang w:val="da-DK"/>
        </w:rPr>
      </w:pPr>
      <w:del w:id="20437" w:author="AbbVie7" w:date="2025-05-12T15:24:00Z">
        <w:r>
          <w:rPr>
            <w:rFonts w:ascii="Times New Roman" w:hAnsi="Times New Roman"/>
            <w:lang w:val="da-DK"/>
          </w:rPr>
          <w:delText>9.</w:delText>
        </w:r>
      </w:del>
      <w:del w:id="20438" w:author="AbbVie7" w:date="2025-05-12T15:24:00Z">
        <w:r>
          <w:rPr>
            <w:rFonts w:ascii="Times New Roman" w:hAnsi="Times New Roman"/>
            <w:lang w:val="da-DK"/>
          </w:rPr>
          <w:tab/>
        </w:r>
      </w:del>
      <w:del w:id="20439" w:author="AbbVie7" w:date="2025-05-12T15:24:00Z">
        <w:r>
          <w:rPr>
            <w:rFonts w:ascii="Times New Roman" w:hAnsi="Times New Roman"/>
            <w:lang w:val="da-DK"/>
          </w:rPr>
          <w:delText>DATO FOR FØRSTE TILLADELSE/FORNYELSE AF TILLADElsen</w:delText>
        </w:r>
      </w:del>
    </w:p>
    <w:p w:rsidR="008062E3" w:rsidRPr="008062E3" w:rsidP="008062E3" w14:paraId="025972CA" w14:textId="77777777">
      <w:pPr>
        <w:pStyle w:val="EMEANormal"/>
        <w:rPr>
          <w:del w:id="20440" w:author="AbbVie7" w:date="2025-05-12T15:24:00Z"/>
          <w:lang w:val="da-DK"/>
        </w:rPr>
      </w:pPr>
    </w:p>
    <w:p w:rsidR="00E52864" w:rsidRPr="00D42E57" w:rsidP="00E52864" w14:paraId="3C956901" w14:textId="77777777">
      <w:pPr>
        <w:rPr>
          <w:del w:id="20441" w:author="AbbVie7" w:date="2025-05-12T15:24:00Z"/>
          <w:bCs/>
          <w:color w:val="000000"/>
          <w:szCs w:val="22"/>
          <w:lang w:val="da-DK"/>
        </w:rPr>
      </w:pPr>
      <w:del w:id="20442" w:author="AbbVie7" w:date="2025-05-12T15:24:00Z">
        <w:r w:rsidRPr="003C0147">
          <w:rPr>
            <w:bCs/>
            <w:color w:val="000000"/>
            <w:szCs w:val="22"/>
            <w:lang w:val="da-DK"/>
          </w:rPr>
          <w:delText xml:space="preserve">Dato for første tilladelse: </w:delText>
        </w:r>
      </w:del>
      <w:del w:id="20443" w:author="AbbVie7" w:date="2025-05-12T15:24:00Z">
        <w:r w:rsidRPr="00D42E57">
          <w:rPr>
            <w:color w:val="000000"/>
            <w:szCs w:val="22"/>
            <w:lang w:val="da-DK" w:eastAsia="en-GB"/>
          </w:rPr>
          <w:delText xml:space="preserve">8 </w:delText>
        </w:r>
      </w:del>
      <w:del w:id="20444" w:author="AbbVie7" w:date="2025-05-12T15:24:00Z">
        <w:r w:rsidR="005B5BE8">
          <w:rPr>
            <w:color w:val="000000"/>
            <w:szCs w:val="22"/>
            <w:lang w:val="da-DK" w:eastAsia="en-GB"/>
          </w:rPr>
          <w:delText>s</w:delText>
        </w:r>
      </w:del>
      <w:del w:id="20445" w:author="AbbVie7" w:date="2025-05-12T15:24:00Z">
        <w:r w:rsidRPr="00D42E57" w:rsidR="005B5BE8">
          <w:rPr>
            <w:color w:val="000000"/>
            <w:szCs w:val="22"/>
            <w:lang w:val="da-DK" w:eastAsia="en-GB"/>
          </w:rPr>
          <w:delText xml:space="preserve">eptember </w:delText>
        </w:r>
      </w:del>
      <w:del w:id="20446" w:author="AbbVie7" w:date="2025-05-12T15:24:00Z">
        <w:r w:rsidRPr="00D42E57">
          <w:rPr>
            <w:color w:val="000000"/>
            <w:szCs w:val="22"/>
            <w:lang w:val="da-DK" w:eastAsia="en-GB"/>
          </w:rPr>
          <w:delText>2003</w:delText>
        </w:r>
      </w:del>
    </w:p>
    <w:p w:rsidR="00E52864" w:rsidP="00E52864" w14:paraId="4AEA18FE" w14:textId="77777777">
      <w:pPr>
        <w:rPr>
          <w:del w:id="20447" w:author="AbbVie7" w:date="2025-05-12T15:24:00Z"/>
          <w:lang w:val="da-DK" w:eastAsia="en-GB"/>
        </w:rPr>
      </w:pPr>
      <w:del w:id="20448" w:author="AbbVie7" w:date="2025-05-12T15:24:00Z">
        <w:r>
          <w:rPr>
            <w:lang w:val="da-DK"/>
          </w:rPr>
          <w:delText xml:space="preserve">Dato for sidste fornyelse: </w:delText>
        </w:r>
      </w:del>
      <w:del w:id="20449" w:author="AbbVie7" w:date="2025-05-12T15:24:00Z">
        <w:r w:rsidRPr="00D42E57">
          <w:rPr>
            <w:lang w:val="da-DK" w:eastAsia="en-GB"/>
          </w:rPr>
          <w:delText xml:space="preserve">8 </w:delText>
        </w:r>
      </w:del>
      <w:del w:id="20450" w:author="AbbVie7" w:date="2025-05-12T15:24:00Z">
        <w:r w:rsidR="005B5BE8">
          <w:rPr>
            <w:lang w:val="da-DK" w:eastAsia="en-GB"/>
          </w:rPr>
          <w:delText>s</w:delText>
        </w:r>
      </w:del>
      <w:del w:id="20451" w:author="AbbVie7" w:date="2025-05-12T15:24:00Z">
        <w:r w:rsidRPr="00D42E57" w:rsidR="005B5BE8">
          <w:rPr>
            <w:lang w:val="da-DK" w:eastAsia="en-GB"/>
          </w:rPr>
          <w:delText xml:space="preserve">eptember </w:delText>
        </w:r>
      </w:del>
      <w:del w:id="20452" w:author="AbbVie7" w:date="2025-05-12T15:24:00Z">
        <w:r w:rsidRPr="00D42E57">
          <w:rPr>
            <w:lang w:val="da-DK" w:eastAsia="en-GB"/>
          </w:rPr>
          <w:delText>200</w:delText>
        </w:r>
      </w:del>
      <w:del w:id="20453" w:author="AbbVie7" w:date="2025-05-12T15:24:00Z">
        <w:r>
          <w:rPr>
            <w:lang w:val="da-DK" w:eastAsia="en-GB"/>
          </w:rPr>
          <w:delText>8</w:delText>
        </w:r>
      </w:del>
    </w:p>
    <w:p w:rsidR="008062E3" w:rsidP="00E52864" w14:paraId="11CD99A6" w14:textId="77777777">
      <w:pPr>
        <w:rPr>
          <w:del w:id="20454" w:author="AbbVie7" w:date="2025-05-12T15:24:00Z"/>
          <w:lang w:val="da-DK" w:eastAsia="en-GB"/>
        </w:rPr>
      </w:pPr>
    </w:p>
    <w:p w:rsidR="008062E3" w:rsidRPr="00526332" w:rsidP="00E52864" w14:paraId="178C32D3" w14:textId="77777777">
      <w:pPr>
        <w:rPr>
          <w:del w:id="20455" w:author="AbbVie7" w:date="2025-05-12T15:24:00Z"/>
          <w:color w:val="000000"/>
          <w:szCs w:val="22"/>
          <w:lang w:val="da-DK" w:eastAsia="en-GB"/>
        </w:rPr>
      </w:pPr>
    </w:p>
    <w:p w:rsidR="00767709" w:rsidP="008062E3" w14:paraId="788680FF" w14:textId="77777777">
      <w:pPr>
        <w:pStyle w:val="EMEAHeading1"/>
        <w:spacing w:before="0" w:beforeLines="0" w:after="0" w:afterLines="0"/>
        <w:rPr>
          <w:del w:id="20456" w:author="AbbVie7" w:date="2025-05-12T15:24:00Z"/>
          <w:rFonts w:ascii="Times New Roman" w:hAnsi="Times New Roman"/>
          <w:lang w:val="da-DK"/>
        </w:rPr>
      </w:pPr>
      <w:del w:id="20457" w:author="AbbVie7" w:date="2025-05-12T15:24:00Z">
        <w:r>
          <w:rPr>
            <w:rFonts w:ascii="Times New Roman" w:hAnsi="Times New Roman"/>
            <w:lang w:val="da-DK"/>
          </w:rPr>
          <w:delText>10.</w:delText>
        </w:r>
      </w:del>
      <w:del w:id="20458" w:author="AbbVie7" w:date="2025-05-12T15:24:00Z">
        <w:r>
          <w:rPr>
            <w:rFonts w:ascii="Times New Roman" w:hAnsi="Times New Roman"/>
            <w:lang w:val="da-DK"/>
          </w:rPr>
          <w:tab/>
          <w:delText>DATO FOR ÆNDRING AF TEKSTEN</w:delText>
        </w:r>
      </w:del>
    </w:p>
    <w:p w:rsidR="008062E3" w:rsidRPr="008062E3" w:rsidP="008062E3" w14:paraId="5B0FA741" w14:textId="77777777">
      <w:pPr>
        <w:pStyle w:val="EMEANormal"/>
        <w:rPr>
          <w:del w:id="20459" w:author="AbbVie7" w:date="2025-05-12T15:24:00Z"/>
          <w:lang w:val="da-DK"/>
        </w:rPr>
      </w:pPr>
    </w:p>
    <w:p w:rsidR="00767709" w14:paraId="029042C2" w14:textId="77777777">
      <w:pPr>
        <w:pStyle w:val="EMEANormal"/>
        <w:rPr>
          <w:del w:id="20460" w:author="AbbVie7" w:date="2025-05-12T15:24:00Z"/>
          <w:lang w:val="da-DK"/>
        </w:rPr>
      </w:pPr>
      <w:del w:id="20461" w:author="AbbVie7" w:date="2025-05-12T15:24:00Z">
        <w:r>
          <w:rPr>
            <w:lang w:val="da-DK"/>
          </w:rPr>
          <w:delText>{ MM/ÅÅÅÅ }</w:delText>
        </w:r>
      </w:del>
    </w:p>
    <w:p w:rsidR="002560B7" w:rsidP="008062E3" w14:paraId="735DAD4B" w14:textId="77777777">
      <w:pPr>
        <w:pStyle w:val="EMEAHeading1Para1"/>
        <w:spacing w:after="0" w:afterLines="0"/>
        <w:rPr>
          <w:del w:id="20462" w:author="AbbVie7" w:date="2025-05-12T15:24:00Z"/>
          <w:b w:val="0"/>
          <w:bCs/>
          <w:lang w:val="da-DK"/>
        </w:rPr>
      </w:pPr>
    </w:p>
    <w:p w:rsidR="002560B7" w:rsidRPr="00D51CCA" w:rsidP="002560B7" w14:paraId="6BCE0584" w14:textId="77777777">
      <w:pPr>
        <w:rPr>
          <w:del w:id="20463" w:author="AbbVie7" w:date="2025-05-12T15:24:00Z"/>
          <w:lang w:val="da-DK"/>
        </w:rPr>
      </w:pPr>
      <w:del w:id="20464" w:author="AbbVie7" w:date="2025-05-12T15:24:00Z">
        <w:r w:rsidRPr="00D51CCA">
          <w:rPr>
            <w:noProof/>
            <w:lang w:val="da-DK"/>
          </w:rPr>
          <w:delText xml:space="preserve">Yderligere information om </w:delText>
        </w:r>
      </w:del>
      <w:del w:id="20465" w:author="AbbVie7" w:date="2025-05-12T15:24:00Z">
        <w:r>
          <w:rPr>
            <w:noProof/>
            <w:lang w:val="da-DK"/>
          </w:rPr>
          <w:delText>Humira</w:delText>
        </w:r>
      </w:del>
      <w:del w:id="20466" w:author="AbbVie7" w:date="2025-05-12T15:24:00Z">
        <w:r w:rsidRPr="00D51CCA">
          <w:rPr>
            <w:noProof/>
            <w:lang w:val="da-DK"/>
          </w:rPr>
          <w:delText xml:space="preserve"> findes på Det Europæiske Lægemiddelagenturs hjemmeside </w:delText>
        </w:r>
      </w:del>
      <w:del w:id="20467" w:author="AbbVie7" w:date="2025-05-12T15:24:00Z">
        <w:r w:rsidRPr="00A76894">
          <w:rPr>
            <w:noProof/>
            <w:color w:val="0000FF"/>
            <w:lang w:val="da-DK"/>
          </w:rPr>
          <w:delText>http://www.ema.europa.eu</w:delText>
        </w:r>
      </w:del>
    </w:p>
    <w:p w:rsidR="00E03F77" w:rsidP="001B2AF6" w14:paraId="59B67FAE" w14:textId="77777777">
      <w:pPr>
        <w:pStyle w:val="EMEAHeading1Para1"/>
        <w:spacing w:after="0" w:afterLines="0"/>
        <w:rPr>
          <w:rFonts w:ascii="Times New Roman" w:hAnsi="Times New Roman"/>
          <w:lang w:val="da-DK"/>
        </w:rPr>
      </w:pPr>
      <w:del w:id="20468" w:author="AbbVie7" w:date="2025-05-12T15:24:00Z">
        <w:r>
          <w:rPr>
            <w:rFonts w:ascii="Times New Roman" w:hAnsi="Times New Roman"/>
            <w:lang w:val="da-DK"/>
          </w:rPr>
          <w:br w:type="page"/>
        </w:r>
      </w:del>
      <w:r>
        <w:rPr>
          <w:rFonts w:ascii="Times New Roman" w:hAnsi="Times New Roman"/>
          <w:lang w:val="da-DK"/>
        </w:rPr>
        <w:t>1.</w:t>
      </w:r>
      <w:r>
        <w:rPr>
          <w:rFonts w:ascii="Times New Roman" w:hAnsi="Times New Roman"/>
          <w:lang w:val="da-DK"/>
        </w:rPr>
        <w:tab/>
        <w:t>LÆGEMIDLETS NAVN</w:t>
      </w:r>
    </w:p>
    <w:p w:rsidR="00832EA4" w:rsidRPr="00832EA4" w:rsidP="00832EA4" w14:paraId="494D1140" w14:textId="77777777">
      <w:pPr>
        <w:pStyle w:val="EMEANormal"/>
        <w:rPr>
          <w:lang w:val="da-DK"/>
        </w:rPr>
      </w:pPr>
    </w:p>
    <w:p w:rsidR="00E03F77" w:rsidP="00E03F77" w14:paraId="2C9B9254" w14:textId="77777777">
      <w:pPr>
        <w:tabs>
          <w:tab w:val="clear" w:pos="562"/>
        </w:tabs>
        <w:rPr>
          <w:lang w:val="da-DK"/>
        </w:rPr>
      </w:pPr>
      <w:r>
        <w:rPr>
          <w:lang w:val="da-DK"/>
        </w:rPr>
        <w:t>Humira 40 mg injektionsvæske, opløsning i fyldt injektionssprøjte</w:t>
      </w:r>
    </w:p>
    <w:p w:rsidR="00911D0A" w:rsidP="00911D0A" w14:paraId="67495E54" w14:textId="77777777">
      <w:pPr>
        <w:tabs>
          <w:tab w:val="clear" w:pos="562"/>
        </w:tabs>
        <w:rPr>
          <w:lang w:val="da-DK"/>
        </w:rPr>
      </w:pPr>
      <w:r>
        <w:rPr>
          <w:lang w:val="da-DK"/>
        </w:rPr>
        <w:t xml:space="preserve">Humira 40 mg injektionsvæske, opløsning i fyldt </w:t>
      </w:r>
      <w:r w:rsidR="006F7AF7">
        <w:rPr>
          <w:lang w:val="da-DK"/>
        </w:rPr>
        <w:t>pen</w:t>
      </w:r>
    </w:p>
    <w:p w:rsidR="00832EA4" w:rsidP="00E03F77" w14:paraId="04B4B71A" w14:textId="77777777">
      <w:pPr>
        <w:tabs>
          <w:tab w:val="clear" w:pos="562"/>
        </w:tabs>
        <w:rPr>
          <w:lang w:val="da-DK"/>
        </w:rPr>
      </w:pPr>
    </w:p>
    <w:p w:rsidR="00832EA4" w:rsidP="00E03F77" w14:paraId="23E11A38" w14:textId="77777777">
      <w:pPr>
        <w:tabs>
          <w:tab w:val="clear" w:pos="562"/>
        </w:tabs>
        <w:rPr>
          <w:lang w:val="da-DK"/>
        </w:rPr>
      </w:pPr>
    </w:p>
    <w:p w:rsidR="00E03F77" w:rsidP="00832EA4" w14:paraId="0DB78B8C" w14:textId="77777777">
      <w:pPr>
        <w:pStyle w:val="EMEAHeading1"/>
        <w:spacing w:before="0" w:beforeLines="0" w:after="0" w:afterLines="0"/>
        <w:rPr>
          <w:rFonts w:ascii="Times New Roman" w:hAnsi="Times New Roman"/>
          <w:lang w:val="da-DK"/>
        </w:rPr>
      </w:pPr>
      <w:r>
        <w:rPr>
          <w:rFonts w:ascii="Times New Roman" w:hAnsi="Times New Roman"/>
          <w:lang w:val="da-DK"/>
        </w:rPr>
        <w:t>2.</w:t>
      </w:r>
      <w:r>
        <w:rPr>
          <w:rFonts w:ascii="Times New Roman" w:hAnsi="Times New Roman"/>
          <w:lang w:val="da-DK"/>
        </w:rPr>
        <w:tab/>
        <w:t>KVALITATIV OG KVANTITATIV SAMMENSÆTNING</w:t>
      </w:r>
    </w:p>
    <w:p w:rsidR="00832EA4" w:rsidRPr="00832EA4" w:rsidP="00832EA4" w14:paraId="55712BFC" w14:textId="77777777">
      <w:pPr>
        <w:pStyle w:val="EMEANormal"/>
        <w:rPr>
          <w:lang w:val="da-DK"/>
        </w:rPr>
      </w:pPr>
    </w:p>
    <w:p w:rsidR="00D46733" w:rsidRPr="00641D33" w:rsidP="00D46733" w14:paraId="71B1503D" w14:textId="77777777">
      <w:pPr>
        <w:tabs>
          <w:tab w:val="left" w:pos="-720"/>
        </w:tabs>
        <w:rPr>
          <w:u w:val="single"/>
          <w:lang w:val="da-DK"/>
        </w:rPr>
      </w:pPr>
      <w:r w:rsidRPr="00641D33">
        <w:rPr>
          <w:u w:val="single"/>
          <w:lang w:val="da-DK"/>
        </w:rPr>
        <w:t>Humira 40 mg injektionsvæske, opløsning i fyldt injektionssprøjte</w:t>
      </w:r>
    </w:p>
    <w:p w:rsidR="00E03F77" w:rsidP="00E03F77" w14:paraId="3A60315E" w14:textId="77777777">
      <w:pPr>
        <w:tabs>
          <w:tab w:val="left" w:pos="-720"/>
        </w:tabs>
        <w:rPr>
          <w:lang w:val="da-DK"/>
        </w:rPr>
      </w:pPr>
      <w:r>
        <w:rPr>
          <w:lang w:val="da-DK"/>
        </w:rPr>
        <w:t>Hver fyldte 0,4 ml enkeltdosis injektionssprøjte indeholder 40 mg adalimumab.</w:t>
      </w:r>
    </w:p>
    <w:p w:rsidR="00E03F77" w:rsidP="00E03F77" w14:paraId="1752AAB5" w14:textId="77777777">
      <w:pPr>
        <w:tabs>
          <w:tab w:val="left" w:pos="-720"/>
        </w:tabs>
        <w:rPr>
          <w:lang w:val="da-DK"/>
        </w:rPr>
      </w:pPr>
    </w:p>
    <w:p w:rsidR="00D46733" w:rsidRPr="00641D33" w:rsidP="00D46733" w14:paraId="596BA723" w14:textId="77777777">
      <w:pPr>
        <w:tabs>
          <w:tab w:val="left" w:pos="-720"/>
        </w:tabs>
        <w:rPr>
          <w:u w:val="single"/>
          <w:lang w:val="da-DK"/>
        </w:rPr>
      </w:pPr>
      <w:r w:rsidRPr="00641D33">
        <w:rPr>
          <w:u w:val="single"/>
          <w:lang w:val="da-DK"/>
        </w:rPr>
        <w:t>Humira 40 mg injektionsvæske, opløsning i fyldt pen</w:t>
      </w:r>
    </w:p>
    <w:p w:rsidR="00D46733" w:rsidRPr="00D46733" w:rsidP="00D46733" w14:paraId="11F7CB33" w14:textId="77777777">
      <w:pPr>
        <w:tabs>
          <w:tab w:val="left" w:pos="-720"/>
        </w:tabs>
        <w:rPr>
          <w:lang w:val="da-DK"/>
        </w:rPr>
      </w:pPr>
      <w:r w:rsidRPr="00D46733">
        <w:rPr>
          <w:lang w:val="da-DK"/>
        </w:rPr>
        <w:t>Hver fyldt 0,4 ml enkeltdosis</w:t>
      </w:r>
      <w:r>
        <w:rPr>
          <w:lang w:val="da-DK"/>
        </w:rPr>
        <w:t>pen</w:t>
      </w:r>
      <w:r w:rsidRPr="00D46733">
        <w:rPr>
          <w:lang w:val="da-DK"/>
        </w:rPr>
        <w:t xml:space="preserve"> indeholder 40 mg adalimumab.</w:t>
      </w:r>
    </w:p>
    <w:p w:rsidR="00B9647B" w:rsidRPr="00D46733" w:rsidP="00D46733" w14:paraId="6A3B2310" w14:textId="77777777">
      <w:pPr>
        <w:tabs>
          <w:tab w:val="left" w:pos="-720"/>
        </w:tabs>
        <w:rPr>
          <w:lang w:val="da-DK"/>
        </w:rPr>
      </w:pPr>
    </w:p>
    <w:p w:rsidR="00E03F77" w:rsidP="00E03F77" w14:paraId="79BD1E36" w14:textId="77777777">
      <w:pPr>
        <w:tabs>
          <w:tab w:val="left" w:pos="-720"/>
        </w:tabs>
        <w:rPr>
          <w:lang w:val="da-DK"/>
        </w:rPr>
      </w:pPr>
      <w:r>
        <w:rPr>
          <w:lang w:val="da-DK"/>
        </w:rPr>
        <w:t>Adalimumab er et rekombinant humant monoklonalt antistof fremstillet i ovarieceller fra kinesiske hamstre.</w:t>
      </w:r>
    </w:p>
    <w:p w:rsidR="00E03F77" w:rsidP="00E03F77" w14:paraId="673CF20E" w14:textId="77777777">
      <w:pPr>
        <w:tabs>
          <w:tab w:val="left" w:pos="-720"/>
        </w:tabs>
        <w:rPr>
          <w:ins w:id="20469" w:author="AbbVie7" w:date="2025-05-12T15:25:00Z"/>
          <w:lang w:val="da-DK"/>
        </w:rPr>
      </w:pPr>
    </w:p>
    <w:p w:rsidR="00385F4E" w:rsidP="00385F4E" w14:paraId="281EE76B" w14:textId="77777777">
      <w:pPr>
        <w:tabs>
          <w:tab w:val="left" w:pos="-720"/>
        </w:tabs>
        <w:rPr>
          <w:ins w:id="20470" w:author="AbbVie7" w:date="2025-05-12T15:25:00Z"/>
          <w:szCs w:val="22"/>
          <w:u w:val="single"/>
          <w:lang w:val="da-DK"/>
        </w:rPr>
      </w:pPr>
      <w:ins w:id="20471" w:author="AbbVie7" w:date="2025-05-12T15:25:00Z">
        <w:r w:rsidRPr="00247981">
          <w:rPr>
            <w:szCs w:val="22"/>
            <w:u w:val="single"/>
            <w:lang w:val="da-DK"/>
          </w:rPr>
          <w:t>Hjælpestof, som behandleren skal være opmærksom på</w:t>
        </w:r>
      </w:ins>
    </w:p>
    <w:p w:rsidR="00385F4E" w:rsidP="00385F4E" w14:paraId="44A0AFAA" w14:textId="77777777">
      <w:pPr>
        <w:tabs>
          <w:tab w:val="left" w:pos="-720"/>
        </w:tabs>
        <w:rPr>
          <w:ins w:id="20472" w:author="AbbVie7" w:date="2025-05-12T15:25:00Z"/>
          <w:szCs w:val="22"/>
          <w:u w:val="single"/>
          <w:lang w:val="da-DK"/>
        </w:rPr>
      </w:pPr>
    </w:p>
    <w:p w:rsidR="00385F4E" w:rsidRPr="00FA3186" w:rsidP="00385F4E" w14:paraId="637FE4A6" w14:textId="77777777">
      <w:pPr>
        <w:tabs>
          <w:tab w:val="left" w:pos="-720"/>
        </w:tabs>
        <w:rPr>
          <w:ins w:id="20473" w:author="AbbVie7" w:date="2025-05-12T15:25:00Z"/>
          <w:lang w:val="da-DK"/>
        </w:rPr>
      </w:pPr>
      <w:ins w:id="20474" w:author="AbbVie7" w:date="2025-05-12T15:25:00Z">
        <w:r w:rsidRPr="00945605">
          <w:rPr>
            <w:szCs w:val="22"/>
            <w:lang w:val="da-DK"/>
          </w:rPr>
          <w:t xml:space="preserve">Dette </w:t>
        </w:r>
      </w:ins>
      <w:ins w:id="20475" w:author="AbbVie7" w:date="2025-05-12T15:25:00Z">
        <w:r>
          <w:rPr>
            <w:szCs w:val="22"/>
            <w:lang w:val="da-DK"/>
          </w:rPr>
          <w:t>lægemiddel indeholder 0,</w:t>
        </w:r>
      </w:ins>
      <w:ins w:id="20476" w:author="AbbVie7" w:date="2025-09-05T15:26:00Z">
        <w:r w:rsidR="00E9798B">
          <w:rPr>
            <w:szCs w:val="22"/>
            <w:lang w:val="da-DK"/>
          </w:rPr>
          <w:t>4</w:t>
        </w:r>
      </w:ins>
      <w:ins w:id="20477" w:author="AbbVie7" w:date="2025-05-12T15:25:00Z">
        <w:r>
          <w:rPr>
            <w:szCs w:val="22"/>
            <w:lang w:val="da-DK"/>
          </w:rPr>
          <w:t xml:space="preserve"> mg polysorbat 80 i hver </w:t>
        </w:r>
      </w:ins>
      <w:ins w:id="20478" w:author="AbbVie7" w:date="2025-05-12T15:26:00Z">
        <w:r>
          <w:rPr>
            <w:szCs w:val="22"/>
            <w:lang w:val="da-DK"/>
          </w:rPr>
          <w:t>4</w:t>
        </w:r>
      </w:ins>
      <w:ins w:id="20479" w:author="AbbVie7" w:date="2025-05-12T15:25:00Z">
        <w:r>
          <w:rPr>
            <w:szCs w:val="22"/>
            <w:lang w:val="da-DK"/>
          </w:rPr>
          <w:t>0 mg dosis.</w:t>
        </w:r>
      </w:ins>
    </w:p>
    <w:p w:rsidR="00385F4E" w:rsidP="00E03F77" w14:paraId="3C73909E" w14:textId="77777777">
      <w:pPr>
        <w:tabs>
          <w:tab w:val="left" w:pos="-720"/>
        </w:tabs>
        <w:rPr>
          <w:lang w:val="da-DK"/>
        </w:rPr>
      </w:pPr>
    </w:p>
    <w:p w:rsidR="00E03F77" w:rsidP="00E03F77" w14:paraId="387FCED9" w14:textId="77777777">
      <w:pPr>
        <w:tabs>
          <w:tab w:val="clear" w:pos="562"/>
        </w:tabs>
        <w:rPr>
          <w:lang w:val="da-DK"/>
        </w:rPr>
      </w:pPr>
      <w:r>
        <w:rPr>
          <w:lang w:val="da-DK"/>
        </w:rPr>
        <w:t>Alle hjælpestoffer er anført under pkt. 6.1.</w:t>
      </w:r>
    </w:p>
    <w:p w:rsidR="00832EA4" w:rsidP="00E03F77" w14:paraId="1A2F1F52" w14:textId="77777777">
      <w:pPr>
        <w:tabs>
          <w:tab w:val="clear" w:pos="562"/>
        </w:tabs>
        <w:rPr>
          <w:lang w:val="da-DK"/>
        </w:rPr>
      </w:pPr>
    </w:p>
    <w:p w:rsidR="00832EA4" w:rsidP="00E03F77" w14:paraId="1CD14104" w14:textId="77777777">
      <w:pPr>
        <w:tabs>
          <w:tab w:val="clear" w:pos="562"/>
        </w:tabs>
        <w:rPr>
          <w:lang w:val="da-DK"/>
        </w:rPr>
      </w:pPr>
    </w:p>
    <w:p w:rsidR="00E03F77" w:rsidP="00832EA4" w14:paraId="22B80115" w14:textId="77777777">
      <w:pPr>
        <w:pStyle w:val="EMEAHeading1"/>
        <w:spacing w:before="0" w:beforeLines="0" w:after="0" w:afterLines="0"/>
        <w:rPr>
          <w:rFonts w:ascii="Times New Roman" w:hAnsi="Times New Roman"/>
          <w:lang w:val="da-DK"/>
        </w:rPr>
      </w:pPr>
      <w:r>
        <w:rPr>
          <w:rFonts w:ascii="Times New Roman" w:hAnsi="Times New Roman"/>
          <w:lang w:val="da-DK"/>
        </w:rPr>
        <w:t>3.</w:t>
      </w:r>
      <w:r>
        <w:rPr>
          <w:rFonts w:ascii="Times New Roman" w:hAnsi="Times New Roman"/>
          <w:lang w:val="da-DK"/>
        </w:rPr>
        <w:tab/>
        <w:t>LÆGEMIDDELFORM</w:t>
      </w:r>
    </w:p>
    <w:p w:rsidR="00832EA4" w:rsidRPr="00832EA4" w:rsidP="00832EA4" w14:paraId="080E592D" w14:textId="77777777">
      <w:pPr>
        <w:pStyle w:val="EMEANormal"/>
        <w:rPr>
          <w:lang w:val="da-DK"/>
        </w:rPr>
      </w:pPr>
    </w:p>
    <w:p w:rsidR="00E03F77" w:rsidP="00E03F77" w14:paraId="297FBEF5" w14:textId="77777777">
      <w:pPr>
        <w:tabs>
          <w:tab w:val="clear" w:pos="562"/>
        </w:tabs>
        <w:rPr>
          <w:lang w:val="da-DK"/>
        </w:rPr>
      </w:pPr>
      <w:r>
        <w:rPr>
          <w:lang w:val="da-DK"/>
        </w:rPr>
        <w:t>Injektionsvæske, opløsning</w:t>
      </w:r>
      <w:r w:rsidR="00CD5340">
        <w:rPr>
          <w:lang w:val="da-DK"/>
        </w:rPr>
        <w:t xml:space="preserve"> (injektion)</w:t>
      </w:r>
    </w:p>
    <w:p w:rsidR="00E03F77" w:rsidP="00E03F77" w14:paraId="24CD8BE8" w14:textId="77777777">
      <w:pPr>
        <w:tabs>
          <w:tab w:val="clear" w:pos="562"/>
        </w:tabs>
        <w:rPr>
          <w:lang w:val="da-DK"/>
        </w:rPr>
      </w:pPr>
    </w:p>
    <w:p w:rsidR="00E03F77" w:rsidP="00E03F77" w14:paraId="7C7D0105" w14:textId="77777777">
      <w:pPr>
        <w:tabs>
          <w:tab w:val="clear" w:pos="562"/>
        </w:tabs>
        <w:rPr>
          <w:lang w:val="da-DK"/>
        </w:rPr>
      </w:pPr>
      <w:r>
        <w:rPr>
          <w:lang w:val="da-DK"/>
        </w:rPr>
        <w:t xml:space="preserve">Klar, farveløs opløsning </w:t>
      </w:r>
    </w:p>
    <w:p w:rsidR="00832EA4" w:rsidP="00E03F77" w14:paraId="629D106E" w14:textId="77777777">
      <w:pPr>
        <w:tabs>
          <w:tab w:val="clear" w:pos="562"/>
        </w:tabs>
        <w:rPr>
          <w:lang w:val="da-DK"/>
        </w:rPr>
      </w:pPr>
    </w:p>
    <w:p w:rsidR="00832EA4" w:rsidP="00E03F77" w14:paraId="3E8C304A" w14:textId="77777777">
      <w:pPr>
        <w:tabs>
          <w:tab w:val="clear" w:pos="562"/>
        </w:tabs>
        <w:rPr>
          <w:lang w:val="da-DK"/>
        </w:rPr>
      </w:pPr>
    </w:p>
    <w:p w:rsidR="00E03F77" w:rsidP="00832EA4" w14:paraId="2325690A" w14:textId="77777777">
      <w:pPr>
        <w:pStyle w:val="EMEAHeading1"/>
        <w:spacing w:before="0" w:beforeLines="0" w:after="0" w:afterLines="0"/>
        <w:rPr>
          <w:rFonts w:ascii="Times New Roman" w:hAnsi="Times New Roman"/>
          <w:lang w:val="da-DK"/>
        </w:rPr>
      </w:pPr>
      <w:r>
        <w:rPr>
          <w:rFonts w:ascii="Times New Roman" w:hAnsi="Times New Roman"/>
          <w:lang w:val="da-DK"/>
        </w:rPr>
        <w:t>4.</w:t>
      </w:r>
      <w:r>
        <w:rPr>
          <w:rFonts w:ascii="Times New Roman" w:hAnsi="Times New Roman"/>
          <w:lang w:val="da-DK"/>
        </w:rPr>
        <w:tab/>
        <w:t>KLINISKE OPLYSNINGER</w:t>
      </w:r>
    </w:p>
    <w:p w:rsidR="00832EA4" w:rsidRPr="00832EA4" w:rsidP="00832EA4" w14:paraId="6D3B7C85" w14:textId="77777777">
      <w:pPr>
        <w:pStyle w:val="EMEANormal"/>
        <w:rPr>
          <w:lang w:val="da-DK"/>
        </w:rPr>
      </w:pPr>
    </w:p>
    <w:p w:rsidR="00E03F77" w:rsidP="00832EA4" w14:paraId="1E24FCFE" w14:textId="77777777">
      <w:pPr>
        <w:pStyle w:val="EMEAHeading2SPCEmpty"/>
        <w:spacing w:after="0" w:afterLines="0"/>
        <w:rPr>
          <w:rFonts w:ascii="Times New Roman" w:hAnsi="Times New Roman"/>
          <w:lang w:val="da-DK"/>
        </w:rPr>
      </w:pPr>
      <w:r>
        <w:rPr>
          <w:rFonts w:ascii="Times New Roman" w:hAnsi="Times New Roman"/>
          <w:lang w:val="da-DK"/>
        </w:rPr>
        <w:t>4.1</w:t>
      </w:r>
      <w:r>
        <w:rPr>
          <w:rFonts w:ascii="Times New Roman" w:hAnsi="Times New Roman"/>
          <w:lang w:val="da-DK"/>
        </w:rPr>
        <w:tab/>
        <w:t>Terapeutiske indikationer</w:t>
      </w:r>
    </w:p>
    <w:p w:rsidR="00832EA4" w:rsidRPr="00832EA4" w:rsidP="00832EA4" w14:paraId="0C0A6DB9" w14:textId="77777777">
      <w:pPr>
        <w:pStyle w:val="EMEANormal"/>
        <w:rPr>
          <w:lang w:val="da-DK"/>
        </w:rPr>
      </w:pPr>
    </w:p>
    <w:p w:rsidR="00E03F77" w:rsidP="00E03F77" w14:paraId="072016B2" w14:textId="77777777">
      <w:pPr>
        <w:pStyle w:val="EMEANormal"/>
        <w:rPr>
          <w:u w:val="single"/>
          <w:lang w:val="da-DK"/>
        </w:rPr>
      </w:pPr>
      <w:r>
        <w:rPr>
          <w:u w:val="single"/>
          <w:lang w:val="da-DK"/>
        </w:rPr>
        <w:t>Reumatoid artrit</w:t>
      </w:r>
    </w:p>
    <w:p w:rsidR="00E03F77" w:rsidP="00E03F77" w14:paraId="75135EE3" w14:textId="77777777">
      <w:pPr>
        <w:pStyle w:val="EMEANormal"/>
        <w:rPr>
          <w:lang w:val="da-DK"/>
        </w:rPr>
      </w:pPr>
    </w:p>
    <w:p w:rsidR="00E03F77" w:rsidP="00E03F77" w14:paraId="032C1B76" w14:textId="77777777">
      <w:pPr>
        <w:rPr>
          <w:lang w:val="da-DK"/>
        </w:rPr>
      </w:pPr>
      <w:r>
        <w:rPr>
          <w:lang w:val="da-DK"/>
        </w:rPr>
        <w:t>Humira i kombination med methotrexat er indiceret til:</w:t>
      </w:r>
    </w:p>
    <w:p w:rsidR="00E03F77" w:rsidP="00E03F77" w14:paraId="4E262E0C" w14:textId="77777777">
      <w:pPr>
        <w:rPr>
          <w:lang w:val="da-DK"/>
        </w:rPr>
      </w:pPr>
    </w:p>
    <w:p w:rsidR="00E03F77" w:rsidP="001C4540" w14:paraId="29C15456" w14:textId="77777777">
      <w:pPr>
        <w:numPr>
          <w:ilvl w:val="0"/>
          <w:numId w:val="12"/>
        </w:numPr>
        <w:rPr>
          <w:lang w:val="da-DK"/>
        </w:rPr>
      </w:pPr>
      <w:r>
        <w:rPr>
          <w:lang w:val="da-DK"/>
        </w:rPr>
        <w:t>behandling af moderat til alvorlig aktiv reumatoid artrit hos voksne patienter, hvor response</w:t>
      </w:r>
      <w:r w:rsidR="007C0734">
        <w:rPr>
          <w:lang w:val="da-DK"/>
        </w:rPr>
        <w:t>t</w:t>
      </w:r>
      <w:r>
        <w:rPr>
          <w:lang w:val="da-DK"/>
        </w:rPr>
        <w:t xml:space="preserve"> på sygdomsmodificerende antireumatiske lægemidler, herunder methotrexat, har været utilstrækkelig</w:t>
      </w:r>
      <w:r w:rsidR="007C0734">
        <w:rPr>
          <w:lang w:val="da-DK"/>
        </w:rPr>
        <w:t>t</w:t>
      </w:r>
      <w:r>
        <w:rPr>
          <w:lang w:val="da-DK"/>
        </w:rPr>
        <w:t>.</w:t>
      </w:r>
    </w:p>
    <w:p w:rsidR="00E03F77" w:rsidP="001C4540" w14:paraId="78CD26C7" w14:textId="77777777">
      <w:pPr>
        <w:numPr>
          <w:ilvl w:val="0"/>
          <w:numId w:val="12"/>
        </w:numPr>
        <w:rPr>
          <w:lang w:val="da-DK"/>
        </w:rPr>
      </w:pPr>
      <w:r>
        <w:rPr>
          <w:lang w:val="da-DK"/>
        </w:rPr>
        <w:t>behandling af alvorlig, aktiv og progressiv reumatoid artrit hos voksne patienter, som ikke tidligere er blevet behandlet med methotrexat.</w:t>
      </w:r>
    </w:p>
    <w:p w:rsidR="00E03F77" w:rsidP="00E03F77" w14:paraId="7155A1B1" w14:textId="77777777">
      <w:pPr>
        <w:rPr>
          <w:lang w:val="da-DK"/>
        </w:rPr>
      </w:pPr>
    </w:p>
    <w:p w:rsidR="00E03F77" w:rsidP="00E03F77" w14:paraId="7D28F7D0" w14:textId="77777777">
      <w:pPr>
        <w:rPr>
          <w:lang w:val="da-DK"/>
        </w:rPr>
      </w:pPr>
      <w:r>
        <w:rPr>
          <w:lang w:val="da-DK"/>
        </w:rPr>
        <w:t>Humira kan gives som monoterapi i tilfælde af intolerans over for methotrexat eller hvis fortsat behandling med methotrexat er uhensigtsmæssig.</w:t>
      </w:r>
    </w:p>
    <w:p w:rsidR="00E03F77" w:rsidP="00E03F77" w14:paraId="27B7D1C9" w14:textId="77777777">
      <w:pPr>
        <w:rPr>
          <w:lang w:val="da-DK"/>
        </w:rPr>
      </w:pPr>
    </w:p>
    <w:p w:rsidR="00E03F77" w:rsidP="00E03F77" w14:paraId="51F7E329" w14:textId="77777777">
      <w:pPr>
        <w:rPr>
          <w:lang w:val="da-DK"/>
        </w:rPr>
      </w:pPr>
      <w:r>
        <w:rPr>
          <w:lang w:val="da-DK"/>
        </w:rPr>
        <w:t>Humira har vist sig at hæmme udviklingen af leddestruktion bedømt ved måling med røntgen og at forbedre den fysiske funktion, når det gives i kombination med methotrexat.</w:t>
      </w:r>
    </w:p>
    <w:p w:rsidR="00E03F77" w:rsidRPr="00041C4F" w:rsidP="00E03F77" w14:paraId="2DD27F40" w14:textId="77777777">
      <w:pPr>
        <w:pStyle w:val="EMEANormal"/>
        <w:keepNext/>
        <w:rPr>
          <w:u w:val="single"/>
          <w:lang w:val="da-DK"/>
        </w:rPr>
      </w:pPr>
    </w:p>
    <w:p w:rsidR="00E03F77" w:rsidRPr="00C64349" w:rsidP="00E03F77" w14:paraId="7F688E8A" w14:textId="77777777">
      <w:pPr>
        <w:pStyle w:val="EMEANormal"/>
        <w:keepNext/>
        <w:rPr>
          <w:u w:val="single"/>
          <w:lang w:val="da-DK"/>
        </w:rPr>
      </w:pPr>
      <w:r w:rsidRPr="00C64349">
        <w:rPr>
          <w:u w:val="single"/>
          <w:lang w:val="da-DK"/>
        </w:rPr>
        <w:t>Juvenil idiopatisk artrit</w:t>
      </w:r>
    </w:p>
    <w:p w:rsidR="00E03F77" w:rsidRPr="00041C4F" w:rsidP="00E03F77" w14:paraId="69315198" w14:textId="77777777">
      <w:pPr>
        <w:pStyle w:val="EMEANormal"/>
        <w:keepNext/>
        <w:rPr>
          <w:u w:val="single"/>
          <w:lang w:val="da-DK"/>
        </w:rPr>
      </w:pPr>
    </w:p>
    <w:p w:rsidR="00E03F77" w:rsidRPr="00041C4F" w:rsidP="00E03F77" w14:paraId="24143206" w14:textId="77777777">
      <w:pPr>
        <w:pStyle w:val="EMEANormal"/>
        <w:keepNext/>
        <w:rPr>
          <w:i/>
          <w:lang w:val="da-DK"/>
        </w:rPr>
      </w:pPr>
      <w:r w:rsidRPr="00041C4F">
        <w:rPr>
          <w:i/>
          <w:lang w:val="da-DK"/>
        </w:rPr>
        <w:t>Polyartikulær juvenil idiopatisk artrit</w:t>
      </w:r>
    </w:p>
    <w:p w:rsidR="00E03F77" w:rsidRPr="00041C4F" w:rsidP="00E03F77" w14:paraId="35CFE90C" w14:textId="77777777">
      <w:pPr>
        <w:keepNext/>
        <w:rPr>
          <w:lang w:val="da-DK"/>
        </w:rPr>
      </w:pPr>
    </w:p>
    <w:p w:rsidR="00E03F77" w:rsidP="00E03F77" w14:paraId="042C352C" w14:textId="77777777">
      <w:pPr>
        <w:rPr>
          <w:lang w:val="da-DK"/>
        </w:rPr>
      </w:pPr>
      <w:r w:rsidRPr="00041C4F">
        <w:rPr>
          <w:lang w:val="da-DK"/>
        </w:rPr>
        <w:t>Humira er i kombination med methotrexat indiceret til behandling af aktiv polyartikulær juvenil</w:t>
      </w:r>
      <w:r>
        <w:rPr>
          <w:lang w:val="da-DK"/>
        </w:rPr>
        <w:t xml:space="preserve"> idiopatisk artrit hos patienter fra 2 år, som har haft et utilstrækkeligt respons på en eller flere sygdomsmodificerende anti-reumatiske lægemidler (DMARDs). Humira kan gives som monoterapi i tilfælde af intolerance over for methotrexat, eller hvis fortsat behandling med methotrexat er uhensigtmæssig (for effektivitet ved monoterapi, se pkt 5.1).</w:t>
      </w:r>
      <w:r w:rsidRPr="00542C4C">
        <w:rPr>
          <w:lang w:val="da-DK"/>
        </w:rPr>
        <w:t xml:space="preserve"> </w:t>
      </w:r>
      <w:r>
        <w:rPr>
          <w:lang w:val="da-DK"/>
        </w:rPr>
        <w:t>Humira er ikke undersøgt hos patienter under 2 år.</w:t>
      </w:r>
    </w:p>
    <w:p w:rsidR="00E03F77" w:rsidP="00E03F77" w14:paraId="2F009B39" w14:textId="77777777">
      <w:pPr>
        <w:rPr>
          <w:u w:val="single"/>
          <w:lang w:val="da-DK"/>
        </w:rPr>
      </w:pPr>
    </w:p>
    <w:p w:rsidR="00E03F77" w:rsidRPr="005A49B3" w:rsidP="00E03F77" w14:paraId="454FA310" w14:textId="77777777">
      <w:pPr>
        <w:keepNext/>
        <w:rPr>
          <w:i/>
          <w:lang w:val="da-DK"/>
        </w:rPr>
      </w:pPr>
      <w:r w:rsidRPr="005A49B3">
        <w:rPr>
          <w:i/>
          <w:lang w:val="da-DK"/>
        </w:rPr>
        <w:t>Entesopatirelateret artrit</w:t>
      </w:r>
    </w:p>
    <w:p w:rsidR="00E03F77" w:rsidRPr="00B848D4" w:rsidP="00E03F77" w14:paraId="1B2F6FFC" w14:textId="77777777">
      <w:pPr>
        <w:keepNext/>
        <w:rPr>
          <w:b/>
          <w:i/>
          <w:lang w:val="da-DK"/>
        </w:rPr>
      </w:pPr>
    </w:p>
    <w:p w:rsidR="00E03F77" w:rsidP="00E03F77" w14:paraId="05E7E1DB" w14:textId="77777777">
      <w:pPr>
        <w:keepNext/>
        <w:rPr>
          <w:szCs w:val="22"/>
          <w:lang w:val="da-DK"/>
        </w:rPr>
      </w:pPr>
      <w:r w:rsidRPr="00B848D4">
        <w:rPr>
          <w:bCs/>
          <w:iCs/>
          <w:szCs w:val="22"/>
          <w:lang w:val="da-DK"/>
        </w:rPr>
        <w:t xml:space="preserve">Humira er indiceret </w:t>
      </w:r>
      <w:r w:rsidRPr="00B848D4">
        <w:rPr>
          <w:szCs w:val="22"/>
          <w:lang w:val="da-DK"/>
        </w:rPr>
        <w:t>til behandling af aktiv entesopatirelateret artrit hos patienter fra 6 år, som har haft et utilstrækkeligt respons på, eller som er intolerante over for konventionel behandling (se pkt. 5.1).</w:t>
      </w:r>
    </w:p>
    <w:p w:rsidR="00E03F77" w:rsidP="00E03F77" w14:paraId="2BD030BA" w14:textId="77777777">
      <w:pPr>
        <w:rPr>
          <w:u w:val="single"/>
          <w:lang w:val="da-DK"/>
        </w:rPr>
      </w:pPr>
    </w:p>
    <w:p w:rsidR="00E03F77" w:rsidRPr="009B4E71" w:rsidP="00E03F77" w14:paraId="6CEA22D0" w14:textId="77777777">
      <w:pPr>
        <w:tabs>
          <w:tab w:val="clear" w:pos="562"/>
        </w:tabs>
        <w:rPr>
          <w:u w:val="single"/>
          <w:lang w:val="da-DK"/>
        </w:rPr>
      </w:pPr>
      <w:r w:rsidRPr="009B4E71">
        <w:rPr>
          <w:u w:val="single"/>
          <w:lang w:val="da-DK"/>
        </w:rPr>
        <w:t xml:space="preserve">Aksial spondyloartritis </w:t>
      </w:r>
    </w:p>
    <w:p w:rsidR="00E03F77" w:rsidP="00E03F77" w14:paraId="6D467E32" w14:textId="77777777">
      <w:pPr>
        <w:rPr>
          <w:u w:val="single"/>
          <w:lang w:val="da-DK"/>
        </w:rPr>
      </w:pPr>
    </w:p>
    <w:p w:rsidR="00E03F77" w:rsidRPr="005A49B3" w:rsidP="00E03F77" w14:paraId="44642F16" w14:textId="77777777">
      <w:pPr>
        <w:pStyle w:val="EMEANormal"/>
        <w:rPr>
          <w:i/>
          <w:lang w:val="da-DK"/>
        </w:rPr>
      </w:pPr>
      <w:r w:rsidRPr="005A49B3">
        <w:rPr>
          <w:i/>
          <w:lang w:val="da-DK"/>
        </w:rPr>
        <w:t>Ankyloserende spondylitis (AS)</w:t>
      </w:r>
    </w:p>
    <w:p w:rsidR="00E03F77" w:rsidP="00E03F77" w14:paraId="526F409F" w14:textId="77777777">
      <w:pPr>
        <w:pStyle w:val="EMEANormal"/>
        <w:rPr>
          <w:lang w:val="da-DK"/>
        </w:rPr>
      </w:pPr>
    </w:p>
    <w:p w:rsidR="00E03F77" w:rsidP="00E03F77" w14:paraId="110F079B" w14:textId="77777777">
      <w:pPr>
        <w:rPr>
          <w:lang w:val="da-DK"/>
        </w:rPr>
      </w:pPr>
      <w:r>
        <w:rPr>
          <w:lang w:val="da-DK"/>
        </w:rPr>
        <w:t>Humira er indiceret til behandling af voksne med alvorlig aktiv ankyloserende spondylitis, som ikke har responderet tilstrækkeligt på konventionel behandling.</w:t>
      </w:r>
    </w:p>
    <w:p w:rsidR="00E03F77" w:rsidP="00E03F77" w14:paraId="08A371BF" w14:textId="77777777">
      <w:pPr>
        <w:rPr>
          <w:u w:val="single"/>
          <w:lang w:val="da-DK"/>
        </w:rPr>
      </w:pPr>
    </w:p>
    <w:p w:rsidR="00E03F77" w:rsidRPr="005A49B3" w:rsidP="00E03F77" w14:paraId="014F54DA" w14:textId="77777777">
      <w:pPr>
        <w:pStyle w:val="EMEANormal"/>
        <w:rPr>
          <w:i/>
          <w:lang w:val="da-DK"/>
        </w:rPr>
      </w:pPr>
      <w:r w:rsidRPr="005A49B3">
        <w:rPr>
          <w:i/>
          <w:lang w:val="da-DK"/>
        </w:rPr>
        <w:t>Aksial spondyloartritis uden radiografiske tegn på AS</w:t>
      </w:r>
    </w:p>
    <w:p w:rsidR="00E03F77" w:rsidRPr="009B4E71" w:rsidP="00E03F77" w14:paraId="5B76E5F7" w14:textId="77777777">
      <w:pPr>
        <w:pStyle w:val="EMEANormal"/>
        <w:rPr>
          <w:u w:val="single"/>
          <w:lang w:val="da-DK"/>
        </w:rPr>
      </w:pPr>
    </w:p>
    <w:p w:rsidR="00E03F77" w:rsidRPr="00D6553E" w:rsidP="00E03F77" w14:paraId="7B612C77" w14:textId="77777777">
      <w:pPr>
        <w:pStyle w:val="EMEANormal"/>
        <w:rPr>
          <w:lang w:val="da-DK"/>
        </w:rPr>
      </w:pPr>
      <w:r w:rsidRPr="00D6553E">
        <w:rPr>
          <w:color w:val="000000"/>
          <w:lang w:val="da-DK"/>
        </w:rPr>
        <w:t xml:space="preserve">Humira er indiceret til behandling af voksne med alvorlig </w:t>
      </w:r>
      <w:r w:rsidRPr="00D6553E">
        <w:rPr>
          <w:iCs/>
          <w:color w:val="000000"/>
          <w:szCs w:val="22"/>
          <w:lang w:val="da-DK"/>
        </w:rPr>
        <w:t xml:space="preserve">aksial spondyloartritis uden radiografiske tegn på </w:t>
      </w:r>
      <w:r w:rsidRPr="00D6553E">
        <w:rPr>
          <w:lang w:val="da-DK"/>
        </w:rPr>
        <w:t>AS</w:t>
      </w:r>
      <w:r>
        <w:rPr>
          <w:lang w:val="da-DK"/>
        </w:rPr>
        <w:t>,</w:t>
      </w:r>
      <w:r w:rsidRPr="00D6553E">
        <w:rPr>
          <w:lang w:val="da-DK"/>
        </w:rPr>
        <w:t xml:space="preserve"> men med objektive </w:t>
      </w:r>
      <w:r>
        <w:rPr>
          <w:lang w:val="da-DK"/>
        </w:rPr>
        <w:t xml:space="preserve">tegn på </w:t>
      </w:r>
      <w:r w:rsidRPr="00D6553E">
        <w:rPr>
          <w:lang w:val="da-DK"/>
        </w:rPr>
        <w:t xml:space="preserve">inflammation </w:t>
      </w:r>
      <w:r>
        <w:rPr>
          <w:lang w:val="da-DK"/>
        </w:rPr>
        <w:t xml:space="preserve">ved forhøjet </w:t>
      </w:r>
      <w:r w:rsidRPr="00D6553E">
        <w:rPr>
          <w:lang w:val="da-DK"/>
        </w:rPr>
        <w:t>CRP</w:t>
      </w:r>
      <w:r>
        <w:rPr>
          <w:lang w:val="da-DK"/>
        </w:rPr>
        <w:t xml:space="preserve"> og/eller MRI</w:t>
      </w:r>
      <w:r w:rsidRPr="00D6553E">
        <w:rPr>
          <w:lang w:val="da-DK"/>
        </w:rPr>
        <w:t xml:space="preserve">, </w:t>
      </w:r>
      <w:r w:rsidRPr="00833E7C">
        <w:rPr>
          <w:color w:val="000000"/>
          <w:lang w:val="da-DK"/>
        </w:rPr>
        <w:t>som ikke har responderet tilstrækkeligt på</w:t>
      </w:r>
      <w:r w:rsidRPr="00D6553E">
        <w:rPr>
          <w:lang w:val="da-DK"/>
        </w:rPr>
        <w:t xml:space="preserve"> </w:t>
      </w:r>
      <w:r w:rsidRPr="00833E7C">
        <w:rPr>
          <w:color w:val="000000"/>
          <w:lang w:val="da-DK"/>
        </w:rPr>
        <w:t xml:space="preserve">eller er </w:t>
      </w:r>
      <w:r w:rsidRPr="00833E7C">
        <w:rPr>
          <w:iCs/>
          <w:color w:val="000000"/>
          <w:szCs w:val="22"/>
          <w:lang w:val="da-DK"/>
        </w:rPr>
        <w:t>intolerante overfor</w:t>
      </w:r>
      <w:r w:rsidR="00D86371">
        <w:rPr>
          <w:iCs/>
          <w:color w:val="000000"/>
          <w:szCs w:val="22"/>
          <w:lang w:val="da-DK"/>
        </w:rPr>
        <w:t xml:space="preserve"> </w:t>
      </w:r>
      <w:r w:rsidR="00D86371">
        <w:rPr>
          <w:lang w:val="da-DK"/>
        </w:rPr>
        <w:t>non-steroide anti-inflammatoriske lægemidler</w:t>
      </w:r>
      <w:r w:rsidRPr="00833E7C">
        <w:rPr>
          <w:iCs/>
          <w:color w:val="000000"/>
          <w:szCs w:val="22"/>
          <w:lang w:val="da-DK"/>
        </w:rPr>
        <w:t xml:space="preserve"> </w:t>
      </w:r>
      <w:r w:rsidR="00D86371">
        <w:rPr>
          <w:iCs/>
          <w:color w:val="000000"/>
          <w:szCs w:val="22"/>
          <w:lang w:val="da-DK"/>
        </w:rPr>
        <w:t>(</w:t>
      </w:r>
      <w:r w:rsidRPr="00833E7C">
        <w:rPr>
          <w:iCs/>
          <w:color w:val="000000"/>
          <w:szCs w:val="22"/>
          <w:lang w:val="da-DK"/>
        </w:rPr>
        <w:t>NSAID</w:t>
      </w:r>
      <w:r w:rsidR="00D86371">
        <w:rPr>
          <w:iCs/>
          <w:color w:val="000000"/>
          <w:szCs w:val="22"/>
          <w:lang w:val="da-DK"/>
        </w:rPr>
        <w:t>s)</w:t>
      </w:r>
      <w:r w:rsidRPr="00D6553E">
        <w:rPr>
          <w:lang w:val="da-DK"/>
        </w:rPr>
        <w:t>.</w:t>
      </w:r>
    </w:p>
    <w:p w:rsidR="00E03F77" w:rsidP="00E03F77" w14:paraId="59F3C093" w14:textId="77777777">
      <w:pPr>
        <w:rPr>
          <w:u w:val="single"/>
          <w:lang w:val="da-DK"/>
        </w:rPr>
      </w:pPr>
    </w:p>
    <w:p w:rsidR="00E03F77" w:rsidRPr="00481622" w:rsidP="00E03F77" w14:paraId="772F9E3E" w14:textId="77777777">
      <w:pPr>
        <w:rPr>
          <w:u w:val="single"/>
          <w:lang w:val="da-DK"/>
        </w:rPr>
      </w:pPr>
      <w:r w:rsidRPr="00481622">
        <w:rPr>
          <w:u w:val="single"/>
          <w:lang w:val="da-DK"/>
        </w:rPr>
        <w:t>Psoriasisartrit</w:t>
      </w:r>
    </w:p>
    <w:p w:rsidR="00E03F77" w:rsidP="00E03F77" w14:paraId="78D69E5D" w14:textId="77777777">
      <w:pPr>
        <w:pStyle w:val="EMEANormal"/>
        <w:rPr>
          <w:lang w:val="da-DK"/>
        </w:rPr>
      </w:pPr>
    </w:p>
    <w:p w:rsidR="00E03F77" w:rsidP="00E03F77" w14:paraId="5C866113" w14:textId="77777777">
      <w:pPr>
        <w:pStyle w:val="EMEANormal"/>
        <w:rPr>
          <w:color w:val="000000"/>
          <w:lang w:val="da-DK"/>
        </w:rPr>
      </w:pPr>
      <w:r>
        <w:rPr>
          <w:lang w:val="da-DK"/>
        </w:rPr>
        <w:t>Humira er indiceret til behandling af aktiv og progressiv p</w:t>
      </w:r>
      <w:r>
        <w:rPr>
          <w:bCs/>
          <w:szCs w:val="22"/>
          <w:lang w:val="da-DK"/>
        </w:rPr>
        <w:t>soriasisartrit hos voksne patienter, hvor responset på forudgående behandling med sygdomsmodificerende antireumatiske lægemidler har været utilstrækkelig</w:t>
      </w:r>
      <w:r w:rsidR="007C0734">
        <w:rPr>
          <w:bCs/>
          <w:szCs w:val="22"/>
          <w:lang w:val="da-DK"/>
        </w:rPr>
        <w:t>t</w:t>
      </w:r>
      <w:r>
        <w:rPr>
          <w:bCs/>
          <w:szCs w:val="22"/>
          <w:lang w:val="da-DK"/>
        </w:rPr>
        <w:t xml:space="preserve">. </w:t>
      </w:r>
      <w:r>
        <w:rPr>
          <w:color w:val="000000"/>
          <w:szCs w:val="24"/>
          <w:lang w:val="da-DK"/>
        </w:rPr>
        <w:t>Humira har vist sig at reducere den udviklingshastighed, hvormed de perifere led destrueres, bedømt ved måling med røntgen hos patienter med polyartikulære, symmetriske undertyper af sygdommen (se pkt. 5.1), og at forbedre den fysiske funktion.</w:t>
      </w:r>
    </w:p>
    <w:p w:rsidR="00E03F77" w:rsidP="00E03F77" w14:paraId="2A470985" w14:textId="77777777">
      <w:pPr>
        <w:pStyle w:val="EMEANormal"/>
        <w:rPr>
          <w:lang w:val="da-DK"/>
        </w:rPr>
      </w:pPr>
    </w:p>
    <w:p w:rsidR="00E03F77" w:rsidP="00E03F77" w14:paraId="0244F136" w14:textId="77777777">
      <w:pPr>
        <w:pStyle w:val="DefaultText"/>
        <w:rPr>
          <w:rFonts w:ascii="Times New Roman" w:hAnsi="Times New Roman"/>
          <w:u w:val="single"/>
          <w:lang w:val="da-DK"/>
        </w:rPr>
      </w:pPr>
      <w:r>
        <w:rPr>
          <w:rFonts w:ascii="Times New Roman" w:hAnsi="Times New Roman"/>
          <w:u w:val="single"/>
          <w:lang w:val="da-DK"/>
        </w:rPr>
        <w:t>Psoriasis</w:t>
      </w:r>
    </w:p>
    <w:p w:rsidR="00E03F77" w:rsidP="00E03F77" w14:paraId="29E65971" w14:textId="77777777">
      <w:pPr>
        <w:pStyle w:val="DefaultText"/>
        <w:rPr>
          <w:rFonts w:ascii="Times New Roman" w:hAnsi="Times New Roman"/>
          <w:u w:val="single"/>
          <w:lang w:val="da-DK"/>
        </w:rPr>
      </w:pPr>
    </w:p>
    <w:p w:rsidR="00E03F77" w:rsidP="00BB3399" w14:paraId="05022012" w14:textId="77777777">
      <w:pPr>
        <w:rPr>
          <w:lang w:val="da-DK"/>
        </w:rPr>
      </w:pPr>
      <w:r>
        <w:rPr>
          <w:lang w:val="da-DK"/>
        </w:rPr>
        <w:t xml:space="preserve">Humira er indiceret til behandling af moderat til svær kronisk plaque-psoriasis hos voksne patienter, </w:t>
      </w:r>
      <w:r w:rsidRPr="00217EDC" w:rsidR="004E12AE">
        <w:rPr>
          <w:szCs w:val="22"/>
          <w:lang w:val="da-DK"/>
        </w:rPr>
        <w:t>hvor systemisk behandling er relevant</w:t>
      </w:r>
      <w:r>
        <w:rPr>
          <w:lang w:val="da-DK"/>
        </w:rPr>
        <w:t>.</w:t>
      </w:r>
    </w:p>
    <w:p w:rsidR="00E03F77" w:rsidP="00E03F77" w14:paraId="3D94F8C1" w14:textId="77777777">
      <w:pPr>
        <w:pStyle w:val="EMEANormal"/>
        <w:rPr>
          <w:lang w:val="da-DK"/>
        </w:rPr>
      </w:pPr>
    </w:p>
    <w:p w:rsidR="00E03F77" w:rsidRPr="00534C37" w:rsidP="00E03F77" w14:paraId="1717D005" w14:textId="77777777">
      <w:pPr>
        <w:rPr>
          <w:u w:val="single"/>
          <w:lang w:val="da-DK"/>
        </w:rPr>
      </w:pPr>
      <w:r w:rsidRPr="00534C37">
        <w:rPr>
          <w:u w:val="single"/>
          <w:lang w:val="da-DK"/>
        </w:rPr>
        <w:t>Pædiatrisk plaque</w:t>
      </w:r>
      <w:r>
        <w:rPr>
          <w:u w:val="single"/>
          <w:lang w:val="da-DK"/>
        </w:rPr>
        <w:t>-</w:t>
      </w:r>
      <w:r w:rsidRPr="00534C37">
        <w:rPr>
          <w:u w:val="single"/>
          <w:lang w:val="da-DK"/>
        </w:rPr>
        <w:t xml:space="preserve">psoriasis </w:t>
      </w:r>
    </w:p>
    <w:p w:rsidR="00E03F77" w:rsidRPr="00B848D4" w:rsidP="00E03F77" w14:paraId="0794035F" w14:textId="77777777">
      <w:pPr>
        <w:rPr>
          <w:b/>
          <w:i/>
          <w:lang w:val="da-DK"/>
        </w:rPr>
      </w:pPr>
    </w:p>
    <w:p w:rsidR="00E03F77" w:rsidP="00E03F77" w14:paraId="545205CA" w14:textId="77777777">
      <w:pPr>
        <w:pStyle w:val="EMEANormal"/>
        <w:rPr>
          <w:szCs w:val="22"/>
          <w:lang w:val="da-DK"/>
        </w:rPr>
      </w:pPr>
      <w:r w:rsidRPr="00B848D4">
        <w:rPr>
          <w:bCs/>
          <w:iCs/>
          <w:szCs w:val="22"/>
          <w:lang w:val="da-DK"/>
        </w:rPr>
        <w:t xml:space="preserve">Humira er indiceret </w:t>
      </w:r>
      <w:r w:rsidRPr="00B848D4">
        <w:rPr>
          <w:szCs w:val="22"/>
          <w:lang w:val="da-DK"/>
        </w:rPr>
        <w:t xml:space="preserve">til behandling </w:t>
      </w:r>
      <w:r>
        <w:rPr>
          <w:lang w:val="da-DK"/>
        </w:rPr>
        <w:t xml:space="preserve">af svær kronisk plaque-psoriasis </w:t>
      </w:r>
      <w:r w:rsidRPr="00B848D4">
        <w:rPr>
          <w:szCs w:val="22"/>
          <w:lang w:val="da-DK"/>
        </w:rPr>
        <w:t xml:space="preserve">hos </w:t>
      </w:r>
      <w:r>
        <w:rPr>
          <w:szCs w:val="22"/>
          <w:lang w:val="da-DK"/>
        </w:rPr>
        <w:t xml:space="preserve">børn og unge </w:t>
      </w:r>
      <w:r w:rsidRPr="00B848D4">
        <w:rPr>
          <w:szCs w:val="22"/>
          <w:lang w:val="da-DK"/>
        </w:rPr>
        <w:t xml:space="preserve">fra </w:t>
      </w:r>
      <w:r>
        <w:rPr>
          <w:szCs w:val="22"/>
          <w:lang w:val="da-DK"/>
        </w:rPr>
        <w:t>4</w:t>
      </w:r>
      <w:r w:rsidRPr="00B848D4">
        <w:rPr>
          <w:szCs w:val="22"/>
          <w:lang w:val="da-DK"/>
        </w:rPr>
        <w:t xml:space="preserve"> år, som har haft et utilstrækkeligt respons på, eller som </w:t>
      </w:r>
      <w:r>
        <w:rPr>
          <w:szCs w:val="22"/>
          <w:lang w:val="da-DK"/>
        </w:rPr>
        <w:t>ikke er egnede til topikal behandling eller lysbehandling.</w:t>
      </w:r>
    </w:p>
    <w:p w:rsidR="00E03F77" w:rsidP="00E03F77" w14:paraId="69B4EBA6" w14:textId="77777777">
      <w:pPr>
        <w:pStyle w:val="EMEANormal"/>
        <w:rPr>
          <w:lang w:val="da-DK"/>
        </w:rPr>
      </w:pPr>
    </w:p>
    <w:p w:rsidR="00E03F77" w:rsidRPr="005A49B3" w:rsidP="00E03F77" w14:paraId="5CC13444" w14:textId="77777777">
      <w:pPr>
        <w:pStyle w:val="EMEANormal"/>
        <w:rPr>
          <w:szCs w:val="22"/>
          <w:u w:val="single"/>
          <w:lang w:val="da-DK"/>
        </w:rPr>
      </w:pPr>
      <w:r w:rsidRPr="005A49B3">
        <w:rPr>
          <w:szCs w:val="22"/>
          <w:u w:val="single"/>
          <w:lang w:val="da-DK"/>
        </w:rPr>
        <w:t>Hidrosadenitis suppurativa (HS)</w:t>
      </w:r>
    </w:p>
    <w:p w:rsidR="00E03F77" w:rsidP="00E03F77" w14:paraId="7AFF034B" w14:textId="77777777">
      <w:pPr>
        <w:pStyle w:val="EMEANormal"/>
        <w:rPr>
          <w:lang w:val="da-DK"/>
        </w:rPr>
      </w:pPr>
    </w:p>
    <w:p w:rsidR="00E03F77" w:rsidRPr="006D7205" w:rsidP="00E03F77" w14:paraId="242E5859" w14:textId="77777777">
      <w:pPr>
        <w:pStyle w:val="EMEANormal"/>
        <w:rPr>
          <w:szCs w:val="22"/>
          <w:lang w:val="da-DK"/>
        </w:rPr>
      </w:pPr>
      <w:r w:rsidRPr="006D7205">
        <w:rPr>
          <w:lang w:val="da-DK"/>
        </w:rPr>
        <w:t>Humira er indiceret til behandling a</w:t>
      </w:r>
      <w:r w:rsidRPr="006D7205">
        <w:rPr>
          <w:szCs w:val="22"/>
          <w:lang w:val="da-DK"/>
        </w:rPr>
        <w:t xml:space="preserve">f aktiv moderat til svær </w:t>
      </w:r>
      <w:r w:rsidRPr="001B1D6D">
        <w:rPr>
          <w:szCs w:val="22"/>
          <w:lang w:val="da-DK"/>
        </w:rPr>
        <w:t>hidr</w:t>
      </w:r>
      <w:r>
        <w:rPr>
          <w:szCs w:val="22"/>
          <w:lang w:val="da-DK"/>
        </w:rPr>
        <w:t>osa</w:t>
      </w:r>
      <w:r w:rsidRPr="001B1D6D">
        <w:rPr>
          <w:szCs w:val="22"/>
          <w:lang w:val="da-DK"/>
        </w:rPr>
        <w:t xml:space="preserve">denitis suppurativa </w:t>
      </w:r>
      <w:r w:rsidRPr="006D7205">
        <w:rPr>
          <w:szCs w:val="22"/>
          <w:lang w:val="da-DK"/>
        </w:rPr>
        <w:t>(</w:t>
      </w:r>
      <w:r w:rsidR="00517C17">
        <w:rPr>
          <w:szCs w:val="22"/>
          <w:lang w:val="da-DK"/>
        </w:rPr>
        <w:t>acne-inversa</w:t>
      </w:r>
      <w:r w:rsidRPr="006D7205">
        <w:rPr>
          <w:szCs w:val="22"/>
          <w:lang w:val="da-DK"/>
        </w:rPr>
        <w:t xml:space="preserve">) hos voksne </w:t>
      </w:r>
      <w:r w:rsidR="00971F97">
        <w:rPr>
          <w:szCs w:val="22"/>
          <w:lang w:val="da-DK"/>
        </w:rPr>
        <w:t>og unge fra 12 år</w:t>
      </w:r>
      <w:r>
        <w:rPr>
          <w:szCs w:val="22"/>
          <w:lang w:val="da-DK"/>
        </w:rPr>
        <w:t xml:space="preserve">, </w:t>
      </w:r>
      <w:r w:rsidR="00C8785C">
        <w:rPr>
          <w:lang w:val="da-DK"/>
        </w:rPr>
        <w:t>hvor responset</w:t>
      </w:r>
      <w:r>
        <w:rPr>
          <w:lang w:val="da-DK"/>
        </w:rPr>
        <w:t xml:space="preserve"> på k</w:t>
      </w:r>
      <w:r w:rsidRPr="006D7205">
        <w:rPr>
          <w:szCs w:val="22"/>
          <w:lang w:val="da-DK"/>
        </w:rPr>
        <w:t>onvention</w:t>
      </w:r>
      <w:r>
        <w:rPr>
          <w:szCs w:val="22"/>
          <w:lang w:val="da-DK"/>
        </w:rPr>
        <w:t>e</w:t>
      </w:r>
      <w:r w:rsidRPr="006D7205">
        <w:rPr>
          <w:szCs w:val="22"/>
          <w:lang w:val="da-DK"/>
        </w:rPr>
        <w:t xml:space="preserve">l </w:t>
      </w:r>
      <w:r w:rsidRPr="005A49B3">
        <w:rPr>
          <w:szCs w:val="22"/>
          <w:lang w:val="da-DK"/>
        </w:rPr>
        <w:t>systemisk HS-behandling har været utilstrækkelig</w:t>
      </w:r>
      <w:r w:rsidR="00517C17">
        <w:rPr>
          <w:szCs w:val="22"/>
          <w:lang w:val="da-DK"/>
        </w:rPr>
        <w:t>t</w:t>
      </w:r>
      <w:r w:rsidR="00971F97">
        <w:rPr>
          <w:szCs w:val="22"/>
          <w:lang w:val="da-DK"/>
        </w:rPr>
        <w:t xml:space="preserve"> </w:t>
      </w:r>
      <w:r w:rsidRPr="000F138B" w:rsidR="00971F97">
        <w:rPr>
          <w:lang w:val="da-DK"/>
        </w:rPr>
        <w:t xml:space="preserve">(se </w:t>
      </w:r>
      <w:r w:rsidR="00971F97">
        <w:rPr>
          <w:lang w:val="da-DK"/>
        </w:rPr>
        <w:t>pkt.</w:t>
      </w:r>
      <w:r w:rsidRPr="000F138B" w:rsidR="00971F97">
        <w:rPr>
          <w:lang w:val="da-DK"/>
        </w:rPr>
        <w:t xml:space="preserve"> 5.1 </w:t>
      </w:r>
      <w:r w:rsidR="00971F97">
        <w:rPr>
          <w:lang w:val="da-DK"/>
        </w:rPr>
        <w:t>og</w:t>
      </w:r>
      <w:r w:rsidRPr="000F138B" w:rsidR="00971F97">
        <w:rPr>
          <w:lang w:val="da-DK"/>
        </w:rPr>
        <w:t xml:space="preserve"> 5.2)</w:t>
      </w:r>
      <w:r w:rsidRPr="005A49B3">
        <w:rPr>
          <w:szCs w:val="22"/>
          <w:lang w:val="da-DK"/>
        </w:rPr>
        <w:t>.</w:t>
      </w:r>
    </w:p>
    <w:p w:rsidR="00E03F77" w:rsidP="00E03F77" w14:paraId="21000ACD" w14:textId="77777777">
      <w:pPr>
        <w:pStyle w:val="EMEANormal"/>
        <w:rPr>
          <w:lang w:val="da-DK"/>
        </w:rPr>
      </w:pPr>
    </w:p>
    <w:p w:rsidR="00E03F77" w:rsidP="00E03F77" w14:paraId="19AB245B" w14:textId="77777777">
      <w:pPr>
        <w:pStyle w:val="EMEANormal"/>
        <w:rPr>
          <w:u w:val="single"/>
          <w:lang w:val="da-DK"/>
        </w:rPr>
      </w:pPr>
      <w:r>
        <w:rPr>
          <w:u w:val="single"/>
          <w:lang w:val="da-DK"/>
        </w:rPr>
        <w:t>Crohns sygdom</w:t>
      </w:r>
    </w:p>
    <w:p w:rsidR="00E03F77" w:rsidP="00E03F77" w14:paraId="559E6E48" w14:textId="77777777">
      <w:pPr>
        <w:pStyle w:val="EMEANormal"/>
        <w:rPr>
          <w:u w:val="single"/>
          <w:lang w:val="da-DK"/>
        </w:rPr>
      </w:pPr>
    </w:p>
    <w:p w:rsidR="00E03F77" w:rsidP="00E03F77" w14:paraId="39F994FA" w14:textId="77777777">
      <w:pPr>
        <w:pStyle w:val="EMEANormal"/>
        <w:rPr>
          <w:lang w:val="da-DK"/>
        </w:rPr>
      </w:pPr>
      <w:r>
        <w:rPr>
          <w:lang w:val="da-DK"/>
        </w:rPr>
        <w:t xml:space="preserve">Humira er indiceret til behandling af moderat til svær aktiv Crohns sygdom hos voksne patienter, som </w:t>
      </w:r>
      <w:r>
        <w:rPr>
          <w:rStyle w:val="afsnitspacer"/>
          <w:lang w:val="da-DK"/>
        </w:rPr>
        <w:t>på trods af et fuldt og adækvat behandlingsforløb med glukokortikoid og/eller immunsuppressivum ikke har responderet tilfredsstillende,</w:t>
      </w:r>
      <w:r>
        <w:rPr>
          <w:lang w:val="da-DK"/>
        </w:rPr>
        <w:t xml:space="preserve"> eller som er intolerante over for eller har kontraindikationer mod sådanne behandlinger.</w:t>
      </w:r>
    </w:p>
    <w:p w:rsidR="00E03F77" w:rsidP="00E03F77" w14:paraId="36D505F9" w14:textId="77777777">
      <w:pPr>
        <w:pStyle w:val="EMEANormal"/>
        <w:rPr>
          <w:lang w:val="da-DK"/>
        </w:rPr>
      </w:pPr>
    </w:p>
    <w:p w:rsidR="00E03F77" w:rsidP="00AD3F70" w14:paraId="2553026B" w14:textId="77777777">
      <w:pPr>
        <w:pStyle w:val="EMEANormal"/>
        <w:keepNext/>
        <w:rPr>
          <w:u w:val="single"/>
          <w:lang w:val="da-DK"/>
        </w:rPr>
      </w:pPr>
      <w:r>
        <w:rPr>
          <w:u w:val="single"/>
          <w:lang w:val="da-DK"/>
        </w:rPr>
        <w:t>Pædiatrisk Crohns sygdom</w:t>
      </w:r>
    </w:p>
    <w:p w:rsidR="00E03F77" w:rsidP="00AD3F70" w14:paraId="7C9077FE" w14:textId="77777777">
      <w:pPr>
        <w:pStyle w:val="EMEANormal"/>
        <w:keepNext/>
        <w:rPr>
          <w:u w:val="single"/>
          <w:lang w:val="da-DK"/>
        </w:rPr>
      </w:pPr>
    </w:p>
    <w:p w:rsidR="00E03F77" w:rsidP="00E03F77" w14:paraId="4D584329" w14:textId="77777777">
      <w:pPr>
        <w:pStyle w:val="EMEANormal"/>
        <w:rPr>
          <w:lang w:val="da-DK"/>
        </w:rPr>
      </w:pPr>
      <w:r>
        <w:rPr>
          <w:lang w:val="da-DK"/>
        </w:rPr>
        <w:t xml:space="preserve">Humira er indiceret til behandling af </w:t>
      </w:r>
      <w:r w:rsidR="00D610F1">
        <w:rPr>
          <w:lang w:val="da-DK"/>
        </w:rPr>
        <w:t xml:space="preserve">moderat til </w:t>
      </w:r>
      <w:r>
        <w:rPr>
          <w:lang w:val="da-DK"/>
        </w:rPr>
        <w:t>svær aktiv Crohns sygdom hos pædiatriske patienter (fra 6 år), som har haft utilstrækkeligt respons på konventionel behandling inklusive primær ernæringsbehandling</w:t>
      </w:r>
      <w:r w:rsidR="00DE3DD7">
        <w:rPr>
          <w:lang w:val="da-DK"/>
        </w:rPr>
        <w:t xml:space="preserve"> </w:t>
      </w:r>
      <w:r w:rsidR="00D610F1">
        <w:rPr>
          <w:lang w:val="da-DK"/>
        </w:rPr>
        <w:t xml:space="preserve">og </w:t>
      </w:r>
      <w:r>
        <w:rPr>
          <w:lang w:val="da-DK"/>
        </w:rPr>
        <w:t xml:space="preserve"> kortikosteroidbehandling og</w:t>
      </w:r>
      <w:r w:rsidR="00D610F1">
        <w:rPr>
          <w:lang w:val="da-DK"/>
        </w:rPr>
        <w:t>/eller</w:t>
      </w:r>
      <w:r>
        <w:rPr>
          <w:lang w:val="da-DK"/>
        </w:rPr>
        <w:t xml:space="preserve"> immunmodulerende behandling, eller som er intolerante over for eller har kontraindikationer mod sådanne behandlinger.</w:t>
      </w:r>
    </w:p>
    <w:p w:rsidR="00E03F77" w:rsidP="00E03F77" w14:paraId="4E154759" w14:textId="77777777">
      <w:pPr>
        <w:pStyle w:val="EMEANormal"/>
        <w:rPr>
          <w:lang w:val="da-DK"/>
        </w:rPr>
      </w:pPr>
    </w:p>
    <w:p w:rsidR="00E03F77" w:rsidRPr="00D001A5" w:rsidP="00815AC0" w14:paraId="215EF7CD" w14:textId="77777777">
      <w:pPr>
        <w:pStyle w:val="EMEANormal"/>
        <w:keepNext/>
        <w:rPr>
          <w:szCs w:val="22"/>
          <w:u w:val="single"/>
          <w:lang w:val="da-DK"/>
        </w:rPr>
      </w:pPr>
      <w:r w:rsidRPr="00D001A5">
        <w:rPr>
          <w:szCs w:val="22"/>
          <w:u w:val="single"/>
          <w:lang w:val="da-DK"/>
        </w:rPr>
        <w:t>Colitis ulcerosa</w:t>
      </w:r>
    </w:p>
    <w:p w:rsidR="00E03F77" w:rsidRPr="00D001A5" w:rsidP="00815AC0" w14:paraId="53553E7A" w14:textId="77777777">
      <w:pPr>
        <w:pStyle w:val="EMEANormal"/>
        <w:keepNext/>
        <w:rPr>
          <w:szCs w:val="22"/>
          <w:u w:val="single"/>
          <w:lang w:val="da-DK"/>
        </w:rPr>
      </w:pPr>
    </w:p>
    <w:p w:rsidR="00A06D27" w:rsidP="00815AC0" w14:paraId="084AA158" w14:textId="77777777">
      <w:pPr>
        <w:pStyle w:val="EMEANormal"/>
        <w:keepNext/>
        <w:rPr>
          <w:szCs w:val="22"/>
          <w:lang w:val="da-DK"/>
        </w:rPr>
      </w:pPr>
      <w:r w:rsidRPr="00D001A5">
        <w:rPr>
          <w:szCs w:val="22"/>
          <w:lang w:val="da-DK"/>
        </w:rPr>
        <w:t xml:space="preserve">Humira er indiceret til behandling af moderat til svær aktiv colitis ulcerosa hos voksne, som </w:t>
      </w:r>
      <w:r w:rsidRPr="00D001A5">
        <w:rPr>
          <w:rStyle w:val="afsnitspacer"/>
          <w:szCs w:val="22"/>
          <w:lang w:val="da-DK"/>
        </w:rPr>
        <w:t xml:space="preserve">ikke har responderet tilfredsstillende på konventionel behandling inklusive </w:t>
      </w:r>
      <w:r>
        <w:rPr>
          <w:rStyle w:val="afsnitspacer"/>
          <w:szCs w:val="22"/>
          <w:lang w:val="da-DK"/>
        </w:rPr>
        <w:t>glukokortikoider</w:t>
      </w:r>
      <w:r w:rsidRPr="00D001A5">
        <w:rPr>
          <w:rStyle w:val="afsnitspacer"/>
          <w:szCs w:val="22"/>
          <w:lang w:val="da-DK"/>
        </w:rPr>
        <w:t xml:space="preserve"> og 6-mercaptopurin (6-MP) eller azathioprin (AZA), </w:t>
      </w:r>
      <w:r w:rsidRPr="00D001A5">
        <w:rPr>
          <w:szCs w:val="22"/>
          <w:lang w:val="da-DK"/>
        </w:rPr>
        <w:t>eller som er intolerante over for eller har kontraindikationer mod sådanne behandlinger.</w:t>
      </w:r>
    </w:p>
    <w:p w:rsidR="00A06D27" w:rsidP="00815AC0" w14:paraId="321C6A56" w14:textId="77777777">
      <w:pPr>
        <w:pStyle w:val="EMEANormal"/>
        <w:keepNext/>
        <w:rPr>
          <w:szCs w:val="22"/>
          <w:lang w:val="da-DK"/>
        </w:rPr>
      </w:pPr>
    </w:p>
    <w:p w:rsidR="00A06D27" w:rsidRPr="00A06D27" w:rsidP="00A06D27" w14:paraId="07283605" w14:textId="77777777">
      <w:pPr>
        <w:rPr>
          <w:rFonts w:eastAsia="SimSun"/>
          <w:szCs w:val="22"/>
          <w:u w:val="single"/>
          <w:lang w:val="da-DK" w:eastAsia="zh-CN"/>
        </w:rPr>
      </w:pPr>
      <w:r w:rsidRPr="00A06D27">
        <w:rPr>
          <w:rFonts w:eastAsia="SimSun"/>
          <w:szCs w:val="22"/>
          <w:u w:val="single"/>
          <w:lang w:val="da-DK" w:eastAsia="zh-CN"/>
        </w:rPr>
        <w:t>Pædiatrisk colitis ulcerosa</w:t>
      </w:r>
    </w:p>
    <w:p w:rsidR="00A06D27" w:rsidRPr="00A06D27" w:rsidP="00A06D27" w14:paraId="2CAD09F3" w14:textId="77777777">
      <w:pPr>
        <w:tabs>
          <w:tab w:val="clear" w:pos="562"/>
        </w:tabs>
        <w:suppressAutoHyphens w:val="0"/>
        <w:rPr>
          <w:rFonts w:eastAsia="SimSun"/>
          <w:szCs w:val="22"/>
          <w:lang w:val="da-DK" w:eastAsia="zh-CN"/>
        </w:rPr>
      </w:pPr>
    </w:p>
    <w:p w:rsidR="00E03F77" w:rsidP="00A06D27" w14:paraId="05638899" w14:textId="77777777">
      <w:pPr>
        <w:pStyle w:val="EMEANormal"/>
        <w:keepNext/>
        <w:rPr>
          <w:szCs w:val="22"/>
          <w:lang w:val="da-DK"/>
        </w:rPr>
      </w:pPr>
      <w:r w:rsidRPr="00A06D27">
        <w:rPr>
          <w:rFonts w:eastAsia="SimSun"/>
          <w:szCs w:val="22"/>
          <w:lang w:val="da-DK" w:eastAsia="zh-CN"/>
        </w:rPr>
        <w:t>Humira er indiceret til behandling af moderat til svær colitis ulcerosa hos pædiatriske patienter (fra 6 år), som har haft utilstrækkelig</w:t>
      </w:r>
      <w:r w:rsidR="00BB64E4">
        <w:rPr>
          <w:rFonts w:eastAsia="SimSun"/>
          <w:szCs w:val="22"/>
          <w:lang w:val="da-DK" w:eastAsia="zh-CN"/>
        </w:rPr>
        <w:t>t</w:t>
      </w:r>
      <w:r w:rsidRPr="00A06D27">
        <w:rPr>
          <w:rFonts w:eastAsia="SimSun"/>
          <w:szCs w:val="22"/>
          <w:lang w:val="da-DK" w:eastAsia="zh-CN"/>
        </w:rPr>
        <w:t xml:space="preserve"> respons på konventionel behandling, </w:t>
      </w:r>
      <w:r w:rsidR="00EF7BE2">
        <w:rPr>
          <w:lang w:val="da-DK"/>
        </w:rPr>
        <w:t>inklusive</w:t>
      </w:r>
      <w:r w:rsidRPr="00A06D27">
        <w:rPr>
          <w:rFonts w:eastAsia="SimSun"/>
          <w:szCs w:val="22"/>
          <w:lang w:val="da-DK" w:eastAsia="zh-CN"/>
        </w:rPr>
        <w:t xml:space="preserve"> kortikosteroid</w:t>
      </w:r>
      <w:r w:rsidR="00EF7BE2">
        <w:rPr>
          <w:lang w:val="da-DK"/>
        </w:rPr>
        <w:t>behandling</w:t>
      </w:r>
      <w:r w:rsidRPr="00A06D27">
        <w:rPr>
          <w:rFonts w:eastAsia="SimSun"/>
          <w:szCs w:val="22"/>
          <w:lang w:val="da-DK" w:eastAsia="zh-CN"/>
        </w:rPr>
        <w:t xml:space="preserve"> og/eller 6-mercaptopurin (6-MP) eller azathioprin (AZA), eller som er intolerante over for eller har medicinske kontraindikationer mod sådanne behandlinger.</w:t>
      </w:r>
      <w:r w:rsidRPr="00D001A5">
        <w:rPr>
          <w:szCs w:val="22"/>
          <w:lang w:val="da-DK"/>
        </w:rPr>
        <w:t xml:space="preserve"> </w:t>
      </w:r>
    </w:p>
    <w:p w:rsidR="00B54242" w:rsidP="00E03F77" w14:paraId="567BF679" w14:textId="77777777">
      <w:pPr>
        <w:pStyle w:val="EMEANormal"/>
        <w:rPr>
          <w:szCs w:val="22"/>
          <w:lang w:val="da-DK"/>
        </w:rPr>
      </w:pPr>
    </w:p>
    <w:p w:rsidR="00375782" w:rsidRPr="00C82E32" w:rsidP="00375782" w14:paraId="6CAB7631" w14:textId="77777777">
      <w:pPr>
        <w:pStyle w:val="EMEANormal"/>
        <w:rPr>
          <w:szCs w:val="22"/>
          <w:u w:val="single"/>
          <w:lang w:val="da-DK"/>
        </w:rPr>
      </w:pPr>
      <w:r w:rsidRPr="00C82E32">
        <w:rPr>
          <w:szCs w:val="22"/>
          <w:u w:val="single"/>
          <w:lang w:val="da-DK"/>
        </w:rPr>
        <w:t>Uveitis</w:t>
      </w:r>
    </w:p>
    <w:p w:rsidR="00375782" w:rsidRPr="00C82E32" w:rsidP="00375782" w14:paraId="08E227C5" w14:textId="77777777">
      <w:pPr>
        <w:pStyle w:val="EMEANormal"/>
        <w:rPr>
          <w:b/>
          <w:szCs w:val="22"/>
          <w:u w:val="single"/>
          <w:lang w:val="da-DK"/>
        </w:rPr>
      </w:pPr>
    </w:p>
    <w:p w:rsidR="00E03F77" w:rsidP="00E03F77" w14:paraId="671C6EAE" w14:textId="77777777">
      <w:pPr>
        <w:pStyle w:val="EMEANormal"/>
        <w:rPr>
          <w:szCs w:val="22"/>
          <w:lang w:val="da-DK"/>
        </w:rPr>
      </w:pPr>
      <w:r w:rsidRPr="00074AB0">
        <w:rPr>
          <w:bCs/>
          <w:iCs/>
          <w:szCs w:val="22"/>
          <w:lang w:val="da-DK"/>
        </w:rPr>
        <w:t xml:space="preserve">Humira er indiceret </w:t>
      </w:r>
      <w:r w:rsidRPr="00074AB0">
        <w:rPr>
          <w:szCs w:val="22"/>
          <w:lang w:val="da-DK"/>
        </w:rPr>
        <w:t>til behandling af voksne med  non-infektiøs intermediær, posterior og pan-uveitis, som har haft utilstrækkeligt respons på kortikosteroider, som har behov for steroidbesparende behandling, eller som ikke er egnet til behandling med kortikosteroider.</w:t>
      </w:r>
    </w:p>
    <w:p w:rsidR="00F9472F" w:rsidP="00E03F77" w14:paraId="48CEF94E" w14:textId="77777777">
      <w:pPr>
        <w:pStyle w:val="EMEANormal"/>
        <w:rPr>
          <w:szCs w:val="22"/>
          <w:lang w:val="da-DK"/>
        </w:rPr>
      </w:pPr>
    </w:p>
    <w:p w:rsidR="00F9472F" w:rsidRPr="004D4CE1" w:rsidP="00F9472F" w14:paraId="473EF4FC" w14:textId="77777777">
      <w:pPr>
        <w:rPr>
          <w:bCs/>
          <w:iCs/>
          <w:u w:val="single"/>
          <w:lang w:val="da-DK"/>
        </w:rPr>
      </w:pPr>
      <w:r w:rsidRPr="004D4CE1">
        <w:rPr>
          <w:bCs/>
          <w:iCs/>
          <w:u w:val="single"/>
          <w:lang w:val="da-DK"/>
        </w:rPr>
        <w:t xml:space="preserve">Pædiatrisk </w:t>
      </w:r>
      <w:r w:rsidRPr="004D4CE1" w:rsidR="00E63B73">
        <w:rPr>
          <w:bCs/>
          <w:iCs/>
          <w:u w:val="single"/>
          <w:lang w:val="da-DK"/>
        </w:rPr>
        <w:t>u</w:t>
      </w:r>
      <w:r w:rsidRPr="004D4CE1">
        <w:rPr>
          <w:bCs/>
          <w:iCs/>
          <w:u w:val="single"/>
          <w:lang w:val="da-DK"/>
        </w:rPr>
        <w:t>veitis</w:t>
      </w:r>
    </w:p>
    <w:p w:rsidR="00F9472F" w:rsidRPr="004D4CE1" w:rsidP="00F9472F" w14:paraId="5549449B" w14:textId="77777777">
      <w:pPr>
        <w:rPr>
          <w:bCs/>
          <w:iCs/>
          <w:lang w:val="da-DK"/>
        </w:rPr>
      </w:pPr>
    </w:p>
    <w:p w:rsidR="00F9472F" w:rsidRPr="004D4CE1" w:rsidP="00F9472F" w14:paraId="76D9DF13" w14:textId="77777777">
      <w:pPr>
        <w:rPr>
          <w:lang w:val="da-DK"/>
        </w:rPr>
      </w:pPr>
      <w:r w:rsidRPr="004D4CE1">
        <w:rPr>
          <w:bCs/>
          <w:iCs/>
          <w:lang w:val="da-DK"/>
        </w:rPr>
        <w:t xml:space="preserve">Humira er indiceret </w:t>
      </w:r>
      <w:r w:rsidRPr="004D4CE1">
        <w:rPr>
          <w:lang w:val="da-DK"/>
        </w:rPr>
        <w:t xml:space="preserve">til behandling af pædiatrisk kronisk non-infektiøs anterior uveitis hos børn fra 2 år, som har haft utilstrækkeligt respons på konventionel behandling eller, som er intolerante eller, som ikke er egnet til konventionel behandling. </w:t>
      </w:r>
    </w:p>
    <w:p w:rsidR="00F9472F" w:rsidRPr="00074AB0" w:rsidP="00E03F77" w14:paraId="1F4FC3E8" w14:textId="77777777">
      <w:pPr>
        <w:pStyle w:val="EMEANormal"/>
        <w:rPr>
          <w:szCs w:val="22"/>
          <w:lang w:val="da-DK"/>
        </w:rPr>
      </w:pPr>
    </w:p>
    <w:p w:rsidR="00E03F77" w:rsidRPr="0000683B" w:rsidP="00E03F77" w14:paraId="521B5340" w14:textId="77777777">
      <w:pPr>
        <w:pStyle w:val="EMEANormal"/>
        <w:rPr>
          <w:b/>
          <w:lang w:val="da-DK"/>
        </w:rPr>
      </w:pPr>
      <w:r w:rsidRPr="0000683B">
        <w:rPr>
          <w:b/>
          <w:lang w:val="da-DK"/>
        </w:rPr>
        <w:t>4.2</w:t>
      </w:r>
      <w:r w:rsidRPr="0000683B">
        <w:rPr>
          <w:b/>
          <w:lang w:val="da-DK"/>
        </w:rPr>
        <w:tab/>
      </w:r>
      <w:r w:rsidRPr="0000683B">
        <w:rPr>
          <w:b/>
          <w:lang w:val="da-DK"/>
        </w:rPr>
        <w:t>Dosering og administration</w:t>
      </w:r>
    </w:p>
    <w:p w:rsidR="00E03F77" w:rsidP="00E03F77" w14:paraId="7D55B263" w14:textId="77777777">
      <w:pPr>
        <w:rPr>
          <w:lang w:val="da-DK"/>
        </w:rPr>
      </w:pPr>
    </w:p>
    <w:p w:rsidR="00E03F77" w:rsidP="00E03F77" w14:paraId="5BA96EA2" w14:textId="77777777">
      <w:pPr>
        <w:rPr>
          <w:lang w:val="da-DK"/>
        </w:rPr>
      </w:pPr>
      <w:r>
        <w:rPr>
          <w:lang w:val="da-DK"/>
        </w:rPr>
        <w:t>Behandling med Humira bør initieres og superviseres af speciallæger med erfaring i diagnosticering og behandling af de sygdomme</w:t>
      </w:r>
      <w:r>
        <w:rPr>
          <w:szCs w:val="22"/>
          <w:lang w:val="da-DK"/>
        </w:rPr>
        <w:t>, som</w:t>
      </w:r>
      <w:r w:rsidRPr="001E1DC5">
        <w:rPr>
          <w:szCs w:val="22"/>
          <w:lang w:val="da-DK"/>
        </w:rPr>
        <w:t xml:space="preserve"> Humira er indiceret</w:t>
      </w:r>
      <w:r>
        <w:rPr>
          <w:szCs w:val="22"/>
          <w:lang w:val="da-DK"/>
        </w:rPr>
        <w:t xml:space="preserve"> til</w:t>
      </w:r>
      <w:r>
        <w:rPr>
          <w:lang w:val="da-DK"/>
        </w:rPr>
        <w:t xml:space="preserve">. </w:t>
      </w:r>
      <w:r w:rsidRPr="00570262" w:rsidR="00B54242">
        <w:rPr>
          <w:lang w:val="da-DK"/>
        </w:rPr>
        <w:t>Før initiering af behandling med Humira rådes øjenlæger til at rådføre sig med en passende specialist (se pkt. 4.4)</w:t>
      </w:r>
      <w:r w:rsidR="00B54242">
        <w:rPr>
          <w:lang w:val="da-DK"/>
        </w:rPr>
        <w:t xml:space="preserve">. </w:t>
      </w:r>
      <w:r>
        <w:rPr>
          <w:lang w:val="da-DK"/>
        </w:rPr>
        <w:t>Patienter i Humira-behandling bør få udleveret et særligt patientkort.</w:t>
      </w:r>
    </w:p>
    <w:p w:rsidR="00E03F77" w:rsidP="00E03F77" w14:paraId="0E0621A2" w14:textId="77777777">
      <w:pPr>
        <w:rPr>
          <w:lang w:val="da-DK"/>
        </w:rPr>
      </w:pPr>
    </w:p>
    <w:p w:rsidR="00E03F77" w:rsidP="00E03F77" w14:paraId="1C450318" w14:textId="77777777">
      <w:pPr>
        <w:rPr>
          <w:lang w:val="da-DK"/>
        </w:rPr>
      </w:pPr>
      <w:r>
        <w:rPr>
          <w:lang w:val="da-DK"/>
        </w:rPr>
        <w:t>Efter passende oplæring i injektionsteknik kan patienter selv injicere Humira, såfremt lægen finder det hensigtsmæssigt, og med nødvendig lægelig opfølgning.</w:t>
      </w:r>
    </w:p>
    <w:p w:rsidR="00E03F77" w:rsidP="00E03F77" w14:paraId="1E946EE3" w14:textId="77777777">
      <w:pPr>
        <w:rPr>
          <w:lang w:val="da-DK"/>
        </w:rPr>
      </w:pPr>
    </w:p>
    <w:p w:rsidR="00E03F77" w:rsidP="00E03F77" w14:paraId="3F6EB2A9" w14:textId="77777777">
      <w:pPr>
        <w:rPr>
          <w:lang w:val="da-DK"/>
        </w:rPr>
      </w:pPr>
      <w:r>
        <w:rPr>
          <w:lang w:val="da-DK"/>
        </w:rPr>
        <w:t>Under behandling med Humira, bør andre samtidige behandlinger (f.eks., kortikosteroider og/eller immunmodulerende midler) optimeres.</w:t>
      </w:r>
    </w:p>
    <w:p w:rsidR="00832EA4" w:rsidP="00E03F77" w14:paraId="14C8E014" w14:textId="77777777">
      <w:pPr>
        <w:rPr>
          <w:lang w:val="da-DK"/>
        </w:rPr>
      </w:pPr>
    </w:p>
    <w:p w:rsidR="00E03F77" w:rsidP="00832EA4" w14:paraId="79491B35" w14:textId="77777777">
      <w:pPr>
        <w:pStyle w:val="EMEAHeadingUnderline"/>
        <w:spacing w:before="0" w:beforeLines="0" w:after="0" w:afterLines="0"/>
        <w:rPr>
          <w:lang w:val="da-DK"/>
        </w:rPr>
      </w:pPr>
      <w:r>
        <w:rPr>
          <w:lang w:val="da-DK"/>
        </w:rPr>
        <w:t>Dosering</w:t>
      </w:r>
    </w:p>
    <w:p w:rsidR="00832EA4" w:rsidRPr="00832EA4" w:rsidP="00832EA4" w14:paraId="04A5A616" w14:textId="77777777">
      <w:pPr>
        <w:pStyle w:val="EMEANormal"/>
        <w:rPr>
          <w:lang w:val="da-DK"/>
        </w:rPr>
      </w:pPr>
    </w:p>
    <w:p w:rsidR="00E03F77" w:rsidRPr="005A49B3" w:rsidP="00E03F77" w14:paraId="61E147C6" w14:textId="77777777">
      <w:pPr>
        <w:pStyle w:val="EMEANormal"/>
        <w:rPr>
          <w:i/>
          <w:lang w:val="da-DK"/>
        </w:rPr>
      </w:pPr>
      <w:r w:rsidRPr="005A49B3">
        <w:rPr>
          <w:i/>
          <w:lang w:val="da-DK"/>
        </w:rPr>
        <w:t>Reumatoid artrit</w:t>
      </w:r>
    </w:p>
    <w:p w:rsidR="00E03F77" w:rsidP="00E03F77" w14:paraId="1A8B5019" w14:textId="77777777">
      <w:pPr>
        <w:pStyle w:val="EMEANormal"/>
        <w:rPr>
          <w:lang w:val="da-DK"/>
        </w:rPr>
      </w:pPr>
    </w:p>
    <w:p w:rsidR="00E03F77" w:rsidP="00E03F77" w14:paraId="6D8C8866" w14:textId="77777777">
      <w:pPr>
        <w:rPr>
          <w:lang w:val="da-DK"/>
        </w:rPr>
      </w:pPr>
      <w:r>
        <w:rPr>
          <w:lang w:val="da-DK"/>
        </w:rPr>
        <w:t>Den anbefalede dosis af Humira til voksne patienter med reumatoid artrit er 40 mg adalimumab givet som enkeltdosis ved subkutan injektion hver anden uge. Der fortsættes med methotrexat under behandling med Humira.</w:t>
      </w:r>
    </w:p>
    <w:p w:rsidR="00E03F77" w:rsidP="00E03F77" w14:paraId="4359AF89" w14:textId="77777777">
      <w:pPr>
        <w:rPr>
          <w:lang w:val="da-DK"/>
        </w:rPr>
      </w:pPr>
    </w:p>
    <w:p w:rsidR="00E03F77" w:rsidP="00E03F77" w14:paraId="62AFE59F" w14:textId="77777777">
      <w:pPr>
        <w:rPr>
          <w:lang w:val="da-DK"/>
        </w:rPr>
      </w:pPr>
      <w:r>
        <w:rPr>
          <w:lang w:val="da-DK"/>
        </w:rPr>
        <w:t>Der kan fortsættes med glukokortikoider, salicylater, non-steroide antiinflammatoriske eller analgetiske lægemidler under behandling med Humira. Se pkt. 4.4 og 5.1 vedrørende kombination med andre sygdomsmodificerende antireumatiske lægemidler end methotrexat.</w:t>
      </w:r>
    </w:p>
    <w:p w:rsidR="00E03F77" w:rsidP="00E03F77" w14:paraId="1108F036" w14:textId="77777777">
      <w:pPr>
        <w:rPr>
          <w:lang w:val="da-DK"/>
        </w:rPr>
      </w:pPr>
    </w:p>
    <w:p w:rsidR="00E03F77" w:rsidP="00E03F77" w14:paraId="1EF40D3A" w14:textId="77777777">
      <w:pPr>
        <w:rPr>
          <w:lang w:val="da-DK"/>
        </w:rPr>
      </w:pPr>
      <w:r>
        <w:rPr>
          <w:lang w:val="da-DK"/>
        </w:rPr>
        <w:t>Ved behandling med Humira alene kan det være en fordel for visse patienter, der oplever faldende respons</w:t>
      </w:r>
      <w:r w:rsidR="00EA6191">
        <w:rPr>
          <w:lang w:val="da-DK"/>
        </w:rPr>
        <w:t xml:space="preserve"> </w:t>
      </w:r>
      <w:r w:rsidR="001313AF">
        <w:rPr>
          <w:lang w:val="da-DK"/>
        </w:rPr>
        <w:t>på</w:t>
      </w:r>
      <w:r w:rsidRPr="00545E48" w:rsidR="00EA6191">
        <w:rPr>
          <w:lang w:val="da-DK"/>
        </w:rPr>
        <w:t xml:space="preserve"> Humira 40 mg hver anden uge</w:t>
      </w:r>
      <w:r>
        <w:rPr>
          <w:lang w:val="da-DK"/>
        </w:rPr>
        <w:t>, at øge dosis til 40 mg adalimumab hver uge</w:t>
      </w:r>
      <w:r w:rsidR="00EA6191">
        <w:rPr>
          <w:lang w:val="da-DK"/>
        </w:rPr>
        <w:t xml:space="preserve"> eller </w:t>
      </w:r>
      <w:r w:rsidRPr="00545E48" w:rsidR="00EA6191">
        <w:rPr>
          <w:lang w:val="da-DK"/>
        </w:rPr>
        <w:t>80 mg hver anden uge</w:t>
      </w:r>
      <w:r w:rsidR="00402AA8">
        <w:rPr>
          <w:lang w:val="da-DK"/>
        </w:rPr>
        <w:t>.</w:t>
      </w:r>
    </w:p>
    <w:p w:rsidR="00E03F77" w:rsidP="00E03F77" w14:paraId="13AC3A19" w14:textId="77777777">
      <w:pPr>
        <w:rPr>
          <w:lang w:val="da-DK"/>
        </w:rPr>
      </w:pPr>
    </w:p>
    <w:p w:rsidR="00500AE5" w:rsidRPr="005A53F7" w:rsidP="00500AE5" w14:paraId="513D8442" w14:textId="77777777">
      <w:pPr>
        <w:rPr>
          <w:lang w:val="da-DK"/>
        </w:rPr>
      </w:pPr>
      <w:r w:rsidRPr="00217EDC">
        <w:rPr>
          <w:szCs w:val="22"/>
          <w:lang w:val="da-DK"/>
        </w:rPr>
        <w:t>Tilgængelige data tyder på, at klinisk respons sædvanligvis opnås inden for 12 uger. Fortsat behandling bør overvejes nøje, hvis patienten ikke har responderet inden for denne tidsperiode</w:t>
      </w:r>
      <w:r w:rsidRPr="005A53F7">
        <w:rPr>
          <w:lang w:val="da-DK"/>
        </w:rPr>
        <w:t>.</w:t>
      </w:r>
    </w:p>
    <w:p w:rsidR="00500AE5" w:rsidP="00E03F77" w14:paraId="4007B424" w14:textId="77777777">
      <w:pPr>
        <w:rPr>
          <w:lang w:val="da-DK"/>
        </w:rPr>
      </w:pPr>
    </w:p>
    <w:p w:rsidR="00942CA8" w:rsidP="00E03F77" w14:paraId="02968C98"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297FEA" w:rsidP="00611962" w14:paraId="649C4995" w14:textId="77777777">
      <w:pPr>
        <w:keepNext/>
        <w:rPr>
          <w:i/>
          <w:u w:val="single"/>
          <w:lang w:val="da-DK"/>
        </w:rPr>
      </w:pPr>
    </w:p>
    <w:p w:rsidR="00E03F77" w:rsidRPr="005A49B3" w:rsidP="00611962" w14:paraId="5ABFB2F8" w14:textId="77777777">
      <w:pPr>
        <w:keepNext/>
        <w:rPr>
          <w:i/>
          <w:u w:val="single"/>
          <w:lang w:val="da-DK"/>
        </w:rPr>
      </w:pPr>
      <w:r w:rsidRPr="005A49B3">
        <w:rPr>
          <w:i/>
          <w:u w:val="single"/>
          <w:lang w:val="da-DK"/>
        </w:rPr>
        <w:t>Behandlingsafbrydelse</w:t>
      </w:r>
    </w:p>
    <w:p w:rsidR="00E03F77" w:rsidRPr="00CE4C6B" w:rsidP="00611962" w14:paraId="0741BCC6" w14:textId="77777777">
      <w:pPr>
        <w:pStyle w:val="EMEANormal"/>
        <w:keepNext/>
        <w:rPr>
          <w:lang w:val="da-DK"/>
        </w:rPr>
      </w:pPr>
    </w:p>
    <w:p w:rsidR="00E03F77" w:rsidRPr="00CE4C6B" w:rsidP="00611962" w14:paraId="7FF3A1E3" w14:textId="77777777">
      <w:pPr>
        <w:keepNext/>
        <w:rPr>
          <w:lang w:val="da-DK"/>
        </w:rPr>
      </w:pPr>
      <w:r w:rsidRPr="00CE4C6B">
        <w:rPr>
          <w:lang w:val="da-DK"/>
        </w:rPr>
        <w:t xml:space="preserve">Det kan være nødvendigt at afbryde behandlingen, for eksempel før operation, eller hvis der forekommer alvorlige infektioner. </w:t>
      </w:r>
    </w:p>
    <w:p w:rsidR="00E03F77" w:rsidP="00E03F77" w14:paraId="409676E1" w14:textId="77777777">
      <w:pPr>
        <w:pStyle w:val="EMEANormal"/>
        <w:rPr>
          <w:lang w:val="da-DK"/>
        </w:rPr>
      </w:pPr>
    </w:p>
    <w:p w:rsidR="00E03F77" w:rsidP="00E03F77" w14:paraId="675B617D" w14:textId="77777777">
      <w:pPr>
        <w:pStyle w:val="EMEANormal"/>
        <w:rPr>
          <w:lang w:val="da-DK"/>
        </w:rPr>
      </w:pPr>
      <w:r w:rsidRPr="00CE4C6B">
        <w:rPr>
          <w:lang w:val="da-DK"/>
        </w:rPr>
        <w:t>Tilgængelige data tyder på, at genopstart af Humira efter doseringsindstilling i 70 dage eller længere resulterede i et klinisk respons i samme størrelsesorden og med samme sikkerhedsprofil som før behandlingsafbrydelsen</w:t>
      </w:r>
      <w:r w:rsidRPr="00CB4284">
        <w:rPr>
          <w:lang w:val="da-DK"/>
        </w:rPr>
        <w:t xml:space="preserve">. </w:t>
      </w:r>
    </w:p>
    <w:p w:rsidR="00832EA4" w:rsidP="00E03F77" w14:paraId="37B7EAC0" w14:textId="77777777">
      <w:pPr>
        <w:pStyle w:val="EMEANormal"/>
        <w:rPr>
          <w:lang w:val="da-DK"/>
        </w:rPr>
      </w:pPr>
    </w:p>
    <w:p w:rsidR="00E03F77" w:rsidP="00041C4F" w14:paraId="25B5A8A2" w14:textId="77777777">
      <w:pPr>
        <w:pStyle w:val="EMEAHeadingUnderline"/>
        <w:keepNext/>
        <w:spacing w:before="0" w:beforeLines="0" w:after="0" w:afterLines="0"/>
        <w:rPr>
          <w:bCs/>
          <w:i/>
          <w:szCs w:val="22"/>
          <w:u w:val="none"/>
          <w:lang w:val="da-DK"/>
        </w:rPr>
      </w:pPr>
      <w:r w:rsidRPr="005A49B3">
        <w:rPr>
          <w:bCs/>
          <w:i/>
          <w:szCs w:val="22"/>
          <w:u w:val="none"/>
          <w:lang w:val="da-DK"/>
        </w:rPr>
        <w:t>Ankyloserende spondylitis,</w:t>
      </w:r>
      <w:r w:rsidRPr="005A49B3">
        <w:rPr>
          <w:i/>
          <w:u w:val="none"/>
          <w:lang w:val="da-DK"/>
        </w:rPr>
        <w:t xml:space="preserve"> aksial spondyloartritis uden radiografiske tegn på AS og p</w:t>
      </w:r>
      <w:r w:rsidRPr="005A49B3">
        <w:rPr>
          <w:bCs/>
          <w:i/>
          <w:szCs w:val="22"/>
          <w:u w:val="none"/>
          <w:lang w:val="da-DK"/>
        </w:rPr>
        <w:t>soriasisartrit</w:t>
      </w:r>
    </w:p>
    <w:p w:rsidR="00832EA4" w:rsidRPr="00832EA4" w:rsidP="00041C4F" w14:paraId="4513235F" w14:textId="77777777">
      <w:pPr>
        <w:pStyle w:val="EMEANormal"/>
        <w:keepNext/>
        <w:rPr>
          <w:lang w:val="da-DK"/>
        </w:rPr>
      </w:pPr>
    </w:p>
    <w:p w:rsidR="00E03F77" w:rsidP="00041C4F" w14:paraId="0A40C929" w14:textId="77777777">
      <w:pPr>
        <w:keepNext/>
        <w:rPr>
          <w:lang w:val="da-DK"/>
        </w:rPr>
      </w:pPr>
      <w:r>
        <w:rPr>
          <w:lang w:val="da-DK"/>
        </w:rPr>
        <w:t xml:space="preserve">Den anbefalede dosis af Humira til patienter </w:t>
      </w:r>
      <w:r w:rsidRPr="00314A1F">
        <w:rPr>
          <w:lang w:val="da-DK"/>
        </w:rPr>
        <w:t>med ankyloserende spondylitis</w:t>
      </w:r>
      <w:r>
        <w:rPr>
          <w:lang w:val="da-DK"/>
        </w:rPr>
        <w:t xml:space="preserve">, </w:t>
      </w:r>
      <w:r w:rsidRPr="00E44130">
        <w:rPr>
          <w:lang w:val="da-DK"/>
        </w:rPr>
        <w:t xml:space="preserve">aksial spondyloartritis uden radiografiske tegn på AS og </w:t>
      </w:r>
      <w:r>
        <w:rPr>
          <w:lang w:val="da-DK"/>
        </w:rPr>
        <w:t>til</w:t>
      </w:r>
      <w:r w:rsidRPr="00E44130">
        <w:rPr>
          <w:lang w:val="da-DK"/>
        </w:rPr>
        <w:t xml:space="preserve"> patienter </w:t>
      </w:r>
      <w:r>
        <w:rPr>
          <w:lang w:val="da-DK"/>
        </w:rPr>
        <w:t>med p</w:t>
      </w:r>
      <w:r>
        <w:rPr>
          <w:bCs/>
          <w:szCs w:val="22"/>
          <w:lang w:val="da-DK"/>
        </w:rPr>
        <w:t>soriasisartrit</w:t>
      </w:r>
      <w:r>
        <w:rPr>
          <w:lang w:val="da-DK"/>
        </w:rPr>
        <w:t xml:space="preserve"> er 40 mg adalimumab givet som enkeltdosis subkutan injektion hver anden uge.</w:t>
      </w:r>
    </w:p>
    <w:p w:rsidR="00E03F77" w:rsidP="00E03F77" w14:paraId="7271CE9B" w14:textId="77777777">
      <w:pPr>
        <w:rPr>
          <w:lang w:val="da-DK"/>
        </w:rPr>
      </w:pPr>
    </w:p>
    <w:p w:rsidR="00E03F77" w:rsidP="00E03F77" w14:paraId="131010AA" w14:textId="77777777">
      <w:pPr>
        <w:pStyle w:val="EMEANormal"/>
        <w:rPr>
          <w:lang w:val="da-DK"/>
        </w:rPr>
      </w:pPr>
      <w:r>
        <w:rPr>
          <w:lang w:val="da-DK"/>
        </w:rPr>
        <w:t xml:space="preserve">Tilgængelige data tyder på, at klinisk respons sædvanligvis opnås inden for 12 uger. Fortsat behandling bør overvejes nøje, hvis patienten ikke </w:t>
      </w:r>
      <w:r w:rsidR="004E12AE">
        <w:rPr>
          <w:lang w:val="da-DK"/>
        </w:rPr>
        <w:t xml:space="preserve">har </w:t>
      </w:r>
      <w:r>
        <w:rPr>
          <w:lang w:val="da-DK"/>
        </w:rPr>
        <w:t>respondere</w:t>
      </w:r>
      <w:r w:rsidR="004E12AE">
        <w:rPr>
          <w:lang w:val="da-DK"/>
        </w:rPr>
        <w:t>t</w:t>
      </w:r>
      <w:r>
        <w:rPr>
          <w:lang w:val="da-DK"/>
        </w:rPr>
        <w:t xml:space="preserve"> inden for denne </w:t>
      </w:r>
      <w:r w:rsidR="004E12AE">
        <w:rPr>
          <w:lang w:val="da-DK"/>
        </w:rPr>
        <w:t>tids</w:t>
      </w:r>
      <w:r>
        <w:rPr>
          <w:lang w:val="da-DK"/>
        </w:rPr>
        <w:t>periode.</w:t>
      </w:r>
    </w:p>
    <w:p w:rsidR="00E03F77" w:rsidP="00E03F77" w14:paraId="6A5C0313" w14:textId="77777777">
      <w:pPr>
        <w:pStyle w:val="EMEANormal"/>
        <w:rPr>
          <w:lang w:val="da-DK"/>
        </w:rPr>
      </w:pPr>
    </w:p>
    <w:p w:rsidR="00E03F77" w:rsidRPr="00402AA8" w:rsidP="00E03F77" w14:paraId="66EEEE61" w14:textId="77777777">
      <w:pPr>
        <w:pStyle w:val="DefaultText"/>
        <w:keepNext/>
        <w:rPr>
          <w:rFonts w:ascii="Times New Roman" w:hAnsi="Times New Roman"/>
          <w:bCs w:val="0"/>
          <w:lang w:val="da-DK"/>
        </w:rPr>
      </w:pPr>
      <w:r w:rsidRPr="008D74C5">
        <w:rPr>
          <w:rFonts w:ascii="Times New Roman" w:hAnsi="Times New Roman"/>
          <w:i/>
          <w:lang w:val="da-DK"/>
        </w:rPr>
        <w:t>Psoriasis</w:t>
      </w:r>
    </w:p>
    <w:p w:rsidR="00E03F77" w:rsidP="00E03F77" w14:paraId="773BF074" w14:textId="77777777">
      <w:pPr>
        <w:pStyle w:val="DefaultText"/>
        <w:keepNext/>
        <w:rPr>
          <w:rFonts w:ascii="Times New Roman" w:hAnsi="Times New Roman"/>
          <w:lang w:val="da-DK"/>
        </w:rPr>
      </w:pPr>
    </w:p>
    <w:p w:rsidR="00E03F77" w:rsidP="00E03F77" w14:paraId="51847D96" w14:textId="77777777">
      <w:pPr>
        <w:pStyle w:val="EMEANormal"/>
        <w:keepNext/>
        <w:rPr>
          <w:lang w:val="da-DK"/>
        </w:rPr>
      </w:pPr>
      <w:r>
        <w:rPr>
          <w:lang w:val="da-DK"/>
        </w:rPr>
        <w:t xml:space="preserve">Den anbefalede Humira-dosis til voksne patienter er en startdosis på </w:t>
      </w:r>
      <w:r>
        <w:rPr>
          <w:color w:val="000000"/>
          <w:lang w:val="da-DK"/>
        </w:rPr>
        <w:t>80 mg subkutant, efterfulgt af 40 mg</w:t>
      </w:r>
      <w:r>
        <w:rPr>
          <w:color w:val="0000FF"/>
          <w:lang w:val="da-DK"/>
        </w:rPr>
        <w:t xml:space="preserve"> </w:t>
      </w:r>
      <w:r>
        <w:rPr>
          <w:lang w:val="da-DK"/>
        </w:rPr>
        <w:t>subkutant hver anden uge med start en uge efter den første dosis.</w:t>
      </w:r>
    </w:p>
    <w:p w:rsidR="00E03F77" w:rsidP="00E03F77" w14:paraId="62D2CF9D" w14:textId="77777777">
      <w:pPr>
        <w:pStyle w:val="EMEANormal"/>
        <w:keepNext/>
        <w:rPr>
          <w:lang w:val="da-DK"/>
        </w:rPr>
      </w:pPr>
    </w:p>
    <w:p w:rsidR="00E03F77" w:rsidP="00E03F77" w14:paraId="4C7397FF" w14:textId="77777777">
      <w:pPr>
        <w:pStyle w:val="EMEANormal"/>
        <w:rPr>
          <w:lang w:val="da-DK"/>
        </w:rPr>
      </w:pPr>
      <w:r>
        <w:rPr>
          <w:lang w:val="da-DK"/>
        </w:rPr>
        <w:t>Behandling ud over 16 uger skal nøje overvejes hos patienter, som ikke responderer inden for denne tidsperiode.</w:t>
      </w:r>
    </w:p>
    <w:p w:rsidR="00B47F83" w:rsidP="00E03F77" w14:paraId="099AE2F0" w14:textId="77777777">
      <w:pPr>
        <w:pStyle w:val="EMEANormal"/>
        <w:rPr>
          <w:lang w:val="da-DK"/>
        </w:rPr>
      </w:pPr>
    </w:p>
    <w:p w:rsidR="00B47F83" w:rsidP="00E03F77" w14:paraId="1600C7BD" w14:textId="77777777">
      <w:pPr>
        <w:pStyle w:val="EMEANormal"/>
        <w:rPr>
          <w:lang w:val="da-DK"/>
        </w:rPr>
      </w:pPr>
      <w:r w:rsidRPr="00F80A10">
        <w:rPr>
          <w:color w:val="000000"/>
          <w:szCs w:val="22"/>
          <w:lang w:val="da-DK"/>
        </w:rPr>
        <w:t xml:space="preserve">Patienter med utilstrækkeligt respons </w:t>
      </w:r>
      <w:r w:rsidR="004C132E">
        <w:rPr>
          <w:color w:val="000000"/>
          <w:szCs w:val="22"/>
          <w:lang w:val="da-DK"/>
        </w:rPr>
        <w:t xml:space="preserve">på </w:t>
      </w:r>
      <w:r w:rsidRPr="00481915" w:rsidR="004C132E">
        <w:rPr>
          <w:color w:val="000000"/>
          <w:szCs w:val="22"/>
          <w:lang w:val="da-DK"/>
        </w:rPr>
        <w:t>40 mg hver anden uge</w:t>
      </w:r>
      <w:r w:rsidRPr="00F80A10" w:rsidR="004C132E">
        <w:rPr>
          <w:color w:val="000000"/>
          <w:szCs w:val="22"/>
          <w:lang w:val="da-DK"/>
        </w:rPr>
        <w:t xml:space="preserve"> </w:t>
      </w:r>
      <w:r w:rsidRPr="00F80A10">
        <w:rPr>
          <w:color w:val="000000"/>
          <w:szCs w:val="22"/>
          <w:lang w:val="da-DK"/>
        </w:rPr>
        <w:t>efter 16 ugers behandling eller mere kan have fordel af en stigning i dos</w:t>
      </w:r>
      <w:r w:rsidR="004C132E">
        <w:rPr>
          <w:color w:val="000000"/>
          <w:szCs w:val="22"/>
          <w:lang w:val="da-DK"/>
        </w:rPr>
        <w:t>is</w:t>
      </w:r>
      <w:r w:rsidRPr="00F80A10">
        <w:rPr>
          <w:color w:val="000000"/>
          <w:szCs w:val="22"/>
          <w:lang w:val="da-DK"/>
        </w:rPr>
        <w:t xml:space="preserve"> til 40 mg hver uge</w:t>
      </w:r>
      <w:r w:rsidR="004C132E">
        <w:rPr>
          <w:color w:val="000000"/>
          <w:szCs w:val="22"/>
          <w:lang w:val="da-DK"/>
        </w:rPr>
        <w:t xml:space="preserve"> eller </w:t>
      </w:r>
      <w:r w:rsidRPr="00481915" w:rsidR="004C132E">
        <w:rPr>
          <w:color w:val="000000"/>
          <w:szCs w:val="22"/>
          <w:lang w:val="da-DK"/>
        </w:rPr>
        <w:t>80 mg hver anden uge</w:t>
      </w:r>
      <w:r w:rsidRPr="00F80A10">
        <w:rPr>
          <w:color w:val="000000"/>
          <w:szCs w:val="22"/>
          <w:lang w:val="da-DK"/>
        </w:rPr>
        <w:t xml:space="preserve">. Fordele og risici ved fortsat behandling med </w:t>
      </w:r>
      <w:r w:rsidRPr="00481915" w:rsidR="004C132E">
        <w:rPr>
          <w:color w:val="000000"/>
          <w:szCs w:val="22"/>
          <w:lang w:val="da-DK"/>
        </w:rPr>
        <w:t>40 mg ugentlig eller 80 mg hv</w:t>
      </w:r>
      <w:r w:rsidR="004C132E">
        <w:rPr>
          <w:color w:val="000000"/>
          <w:szCs w:val="22"/>
          <w:lang w:val="da-DK"/>
        </w:rPr>
        <w:t>er anden uge,</w:t>
      </w:r>
      <w:r w:rsidRPr="00F80A10">
        <w:rPr>
          <w:color w:val="000000"/>
          <w:szCs w:val="22"/>
          <w:lang w:val="da-DK"/>
        </w:rPr>
        <w:t xml:space="preserve"> skal overvejes nøje hos patienter med utilstrækkeligt respons efter øget dos</w:t>
      </w:r>
      <w:r w:rsidR="00CD2270">
        <w:rPr>
          <w:color w:val="000000"/>
          <w:szCs w:val="22"/>
          <w:lang w:val="da-DK"/>
        </w:rPr>
        <w:t>is</w:t>
      </w:r>
      <w:r w:rsidRPr="00F80A10">
        <w:rPr>
          <w:color w:val="000000"/>
          <w:szCs w:val="22"/>
          <w:lang w:val="da-DK"/>
        </w:rPr>
        <w:t xml:space="preserve"> (se pkt. 5.1). Hvis der opnås tilstrækkeligt respons med </w:t>
      </w:r>
      <w:r w:rsidRPr="00481915" w:rsidR="004C132E">
        <w:rPr>
          <w:color w:val="000000"/>
          <w:szCs w:val="22"/>
          <w:lang w:val="da-DK"/>
        </w:rPr>
        <w:t>40 mg hver uge eller 80 mg hver anden uge</w:t>
      </w:r>
      <w:r w:rsidRPr="00F80A10">
        <w:rPr>
          <w:color w:val="000000"/>
          <w:szCs w:val="22"/>
          <w:lang w:val="da-DK"/>
        </w:rPr>
        <w:t>, kan dosis efterfølgende reduceres til 40 mg hver anden uge.</w:t>
      </w:r>
    </w:p>
    <w:p w:rsidR="00E03F77" w:rsidP="00E03F77" w14:paraId="36FB5A21" w14:textId="77777777">
      <w:pPr>
        <w:pStyle w:val="EMEANormal"/>
        <w:rPr>
          <w:lang w:val="da-DK"/>
        </w:rPr>
      </w:pPr>
    </w:p>
    <w:p w:rsidR="00942CA8" w:rsidP="00E03F77" w14:paraId="63BD6DDE" w14:textId="77777777">
      <w:pPr>
        <w:pStyle w:val="EMEANormal"/>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942CA8" w:rsidP="00E03F77" w14:paraId="752CBB3B" w14:textId="77777777">
      <w:pPr>
        <w:pStyle w:val="EMEANormal"/>
        <w:rPr>
          <w:lang w:val="da-DK"/>
        </w:rPr>
      </w:pPr>
    </w:p>
    <w:p w:rsidR="00C8785C" w:rsidRPr="007A6854" w:rsidP="00C8785C" w14:paraId="5017C19D" w14:textId="77777777">
      <w:pPr>
        <w:pStyle w:val="EMEANormal"/>
        <w:rPr>
          <w:i/>
          <w:szCs w:val="22"/>
          <w:lang w:val="da-DK"/>
        </w:rPr>
      </w:pPr>
      <w:r w:rsidRPr="007A6854">
        <w:rPr>
          <w:i/>
          <w:szCs w:val="22"/>
          <w:lang w:val="da-DK"/>
        </w:rPr>
        <w:t>Hidrosadenitis suppurativa</w:t>
      </w:r>
    </w:p>
    <w:p w:rsidR="00C8785C" w:rsidRPr="006D7205" w:rsidP="00C8785C" w14:paraId="3A6B958D" w14:textId="77777777">
      <w:pPr>
        <w:pStyle w:val="EMEANormal"/>
        <w:rPr>
          <w:szCs w:val="22"/>
          <w:lang w:val="da-DK"/>
        </w:rPr>
      </w:pPr>
    </w:p>
    <w:p w:rsidR="00C8785C" w:rsidRPr="006D7205" w:rsidP="00C8785C" w14:paraId="4C55232E" w14:textId="77777777">
      <w:pPr>
        <w:pStyle w:val="gtcbodytext"/>
        <w:spacing w:before="0" w:after="0" w:line="240" w:lineRule="auto"/>
        <w:rPr>
          <w:sz w:val="22"/>
          <w:szCs w:val="22"/>
          <w:lang w:val="da-DK"/>
        </w:rPr>
      </w:pPr>
      <w:r w:rsidRPr="006D7205">
        <w:rPr>
          <w:sz w:val="22"/>
          <w:szCs w:val="22"/>
          <w:lang w:val="da-DK"/>
        </w:rPr>
        <w:t>Det anbefalede Humira dosisregime til voksne patienter med hidrosadenitis suppurativa (HS) er 160 mg på dag 1</w:t>
      </w:r>
      <w:r>
        <w:rPr>
          <w:sz w:val="22"/>
          <w:szCs w:val="22"/>
          <w:lang w:val="da-DK"/>
        </w:rPr>
        <w:t xml:space="preserve"> </w:t>
      </w:r>
      <w:r w:rsidRPr="006D7205">
        <w:rPr>
          <w:sz w:val="22"/>
          <w:szCs w:val="22"/>
          <w:lang w:val="da-DK"/>
        </w:rPr>
        <w:t xml:space="preserve">(givet som fire injektioner af 40 mg på </w:t>
      </w:r>
      <w:r w:rsidRPr="00384321" w:rsidR="007330B5">
        <w:rPr>
          <w:sz w:val="22"/>
          <w:szCs w:val="22"/>
          <w:lang w:val="da-DK"/>
        </w:rPr>
        <w:t>é</w:t>
      </w:r>
      <w:r w:rsidRPr="006D7205">
        <w:rPr>
          <w:sz w:val="22"/>
          <w:szCs w:val="22"/>
          <w:lang w:val="da-DK"/>
        </w:rPr>
        <w:t xml:space="preserve">n dag eller som to injektioner af 40 mg pr. dag i to på hinanden følgende dage), efterfulgt af 80 mg to uger senere på dag 15 (givet som to injektioner af 40 mg på </w:t>
      </w:r>
      <w:r w:rsidRPr="001E097E" w:rsidR="007330B5">
        <w:rPr>
          <w:sz w:val="22"/>
          <w:szCs w:val="22"/>
          <w:lang w:val="da-DK"/>
        </w:rPr>
        <w:t>é</w:t>
      </w:r>
      <w:r w:rsidRPr="006D7205">
        <w:rPr>
          <w:sz w:val="22"/>
          <w:szCs w:val="22"/>
          <w:lang w:val="da-DK"/>
        </w:rPr>
        <w:t xml:space="preserve">n dag). To uger senere (Dag 29) fortsættes med </w:t>
      </w:r>
      <w:r w:rsidR="00DC599F">
        <w:rPr>
          <w:sz w:val="22"/>
          <w:szCs w:val="22"/>
          <w:lang w:val="da-DK"/>
        </w:rPr>
        <w:t>é</w:t>
      </w:r>
      <w:r w:rsidRPr="006D7205">
        <w:rPr>
          <w:sz w:val="22"/>
          <w:szCs w:val="22"/>
          <w:lang w:val="da-DK"/>
        </w:rPr>
        <w:t>n dosis på 40 mg hver uge</w:t>
      </w:r>
      <w:r w:rsidR="001313AF">
        <w:rPr>
          <w:sz w:val="22"/>
          <w:szCs w:val="22"/>
          <w:lang w:val="da-DK"/>
        </w:rPr>
        <w:t xml:space="preserve"> </w:t>
      </w:r>
      <w:r w:rsidRPr="003E19EA" w:rsidR="001313AF">
        <w:rPr>
          <w:color w:val="000000"/>
          <w:sz w:val="22"/>
          <w:szCs w:val="22"/>
          <w:lang w:val="da-DK"/>
        </w:rPr>
        <w:t>eller 80 mg hver anden uge</w:t>
      </w:r>
      <w:r w:rsidR="001313AF">
        <w:rPr>
          <w:color w:val="000000"/>
          <w:sz w:val="22"/>
          <w:szCs w:val="22"/>
          <w:lang w:val="da-DK"/>
        </w:rPr>
        <w:t xml:space="preserve"> </w:t>
      </w:r>
      <w:r w:rsidRPr="006D7205" w:rsidR="001313AF">
        <w:rPr>
          <w:sz w:val="22"/>
          <w:szCs w:val="22"/>
          <w:lang w:val="da-DK"/>
        </w:rPr>
        <w:t xml:space="preserve">(givet som </w:t>
      </w:r>
      <w:r w:rsidR="001313AF">
        <w:rPr>
          <w:sz w:val="22"/>
          <w:szCs w:val="22"/>
          <w:lang w:val="da-DK"/>
        </w:rPr>
        <w:t>to</w:t>
      </w:r>
      <w:r w:rsidRPr="006D7205" w:rsidR="001313AF">
        <w:rPr>
          <w:sz w:val="22"/>
          <w:szCs w:val="22"/>
          <w:lang w:val="da-DK"/>
        </w:rPr>
        <w:t xml:space="preserve"> injektioner af 40 mg på </w:t>
      </w:r>
      <w:r w:rsidRPr="001E097E" w:rsidR="007330B5">
        <w:rPr>
          <w:sz w:val="22"/>
          <w:szCs w:val="22"/>
          <w:lang w:val="da-DK"/>
        </w:rPr>
        <w:t>é</w:t>
      </w:r>
      <w:r w:rsidRPr="006D7205" w:rsidR="001313AF">
        <w:rPr>
          <w:sz w:val="22"/>
          <w:szCs w:val="22"/>
          <w:lang w:val="da-DK"/>
        </w:rPr>
        <w:t>n dag</w:t>
      </w:r>
      <w:r w:rsidR="001313AF">
        <w:rPr>
          <w:sz w:val="22"/>
          <w:szCs w:val="22"/>
          <w:lang w:val="da-DK"/>
        </w:rPr>
        <w:t>)</w:t>
      </w:r>
      <w:r w:rsidRPr="008D5FAE">
        <w:rPr>
          <w:sz w:val="22"/>
          <w:szCs w:val="22"/>
          <w:lang w:val="da-DK"/>
        </w:rPr>
        <w:t xml:space="preserve">. </w:t>
      </w:r>
      <w:r w:rsidRPr="006D7205">
        <w:rPr>
          <w:sz w:val="22"/>
          <w:szCs w:val="22"/>
          <w:lang w:val="da-DK"/>
        </w:rPr>
        <w:t>Hvis det er nødvendigt</w:t>
      </w:r>
      <w:r>
        <w:rPr>
          <w:sz w:val="22"/>
          <w:szCs w:val="22"/>
          <w:lang w:val="da-DK"/>
        </w:rPr>
        <w:t>,</w:t>
      </w:r>
      <w:r w:rsidRPr="006D7205">
        <w:rPr>
          <w:sz w:val="22"/>
          <w:szCs w:val="22"/>
          <w:lang w:val="da-DK"/>
        </w:rPr>
        <w:t xml:space="preserve"> kan behandling med antibiotika fortsættes under </w:t>
      </w:r>
      <w:r>
        <w:rPr>
          <w:sz w:val="22"/>
          <w:szCs w:val="22"/>
          <w:lang w:val="da-DK"/>
        </w:rPr>
        <w:t>Humira-</w:t>
      </w:r>
      <w:r w:rsidRPr="006D7205">
        <w:rPr>
          <w:sz w:val="22"/>
          <w:szCs w:val="22"/>
          <w:lang w:val="da-DK"/>
        </w:rPr>
        <w:t>behandling</w:t>
      </w:r>
      <w:r>
        <w:rPr>
          <w:sz w:val="22"/>
          <w:szCs w:val="22"/>
          <w:lang w:val="da-DK"/>
        </w:rPr>
        <w:t>en</w:t>
      </w:r>
      <w:r w:rsidRPr="006D7205">
        <w:rPr>
          <w:sz w:val="22"/>
          <w:szCs w:val="22"/>
          <w:lang w:val="da-DK"/>
        </w:rPr>
        <w:t xml:space="preserve">. Det anbefales, at patienten vasker sine HS-læsioner dagligt med topikal antiseptisk </w:t>
      </w:r>
      <w:r>
        <w:rPr>
          <w:sz w:val="22"/>
          <w:szCs w:val="22"/>
          <w:lang w:val="da-DK"/>
        </w:rPr>
        <w:t>vask</w:t>
      </w:r>
      <w:r w:rsidRPr="006D7205">
        <w:rPr>
          <w:sz w:val="22"/>
          <w:szCs w:val="22"/>
          <w:lang w:val="da-DK"/>
        </w:rPr>
        <w:t xml:space="preserve"> under </w:t>
      </w:r>
      <w:r>
        <w:rPr>
          <w:sz w:val="22"/>
          <w:szCs w:val="22"/>
          <w:lang w:val="da-DK"/>
        </w:rPr>
        <w:t>Humira-</w:t>
      </w:r>
      <w:r w:rsidRPr="006D7205">
        <w:rPr>
          <w:sz w:val="22"/>
          <w:szCs w:val="22"/>
          <w:lang w:val="da-DK"/>
        </w:rPr>
        <w:t>behandling</w:t>
      </w:r>
      <w:r>
        <w:rPr>
          <w:sz w:val="22"/>
          <w:szCs w:val="22"/>
          <w:lang w:val="da-DK"/>
        </w:rPr>
        <w:t>en</w:t>
      </w:r>
      <w:r w:rsidRPr="006D7205">
        <w:rPr>
          <w:sz w:val="22"/>
          <w:szCs w:val="22"/>
          <w:lang w:val="da-DK"/>
        </w:rPr>
        <w:t>.</w:t>
      </w:r>
    </w:p>
    <w:p w:rsidR="00C8785C" w:rsidRPr="006D7205" w:rsidP="00C8785C" w14:paraId="79337732" w14:textId="77777777">
      <w:pPr>
        <w:pStyle w:val="gtcbodytext"/>
        <w:spacing w:before="0" w:after="0" w:line="240" w:lineRule="auto"/>
        <w:rPr>
          <w:sz w:val="22"/>
          <w:szCs w:val="22"/>
          <w:lang w:val="da-DK"/>
        </w:rPr>
      </w:pPr>
    </w:p>
    <w:p w:rsidR="00C8785C" w:rsidP="00C8785C" w14:paraId="4670B10D" w14:textId="77777777">
      <w:pPr>
        <w:pStyle w:val="EMEANormal"/>
        <w:rPr>
          <w:rFonts w:eastAsia="Calibri"/>
          <w:szCs w:val="22"/>
          <w:lang w:val="da-DK"/>
        </w:rPr>
      </w:pPr>
      <w:r w:rsidRPr="006D7205">
        <w:rPr>
          <w:szCs w:val="22"/>
          <w:lang w:val="da-DK"/>
        </w:rPr>
        <w:t xml:space="preserve">Behandling ud over 12 uger </w:t>
      </w:r>
      <w:r>
        <w:rPr>
          <w:szCs w:val="22"/>
          <w:lang w:val="da-DK"/>
        </w:rPr>
        <w:t>s</w:t>
      </w:r>
      <w:r w:rsidRPr="006D7205">
        <w:rPr>
          <w:szCs w:val="22"/>
          <w:lang w:val="da-DK"/>
        </w:rPr>
        <w:t xml:space="preserve">kal nøje </w:t>
      </w:r>
      <w:r>
        <w:rPr>
          <w:szCs w:val="22"/>
          <w:lang w:val="da-DK"/>
        </w:rPr>
        <w:t>gen</w:t>
      </w:r>
      <w:r w:rsidRPr="006D7205">
        <w:rPr>
          <w:szCs w:val="22"/>
          <w:lang w:val="da-DK"/>
        </w:rPr>
        <w:t>overvejes hos patienter, som ikke responderer inden for denne tidsperiode.</w:t>
      </w:r>
      <w:r w:rsidRPr="006D7205">
        <w:rPr>
          <w:rFonts w:eastAsia="Calibri"/>
          <w:szCs w:val="22"/>
          <w:lang w:val="da-DK"/>
        </w:rPr>
        <w:t xml:space="preserve"> </w:t>
      </w:r>
    </w:p>
    <w:p w:rsidR="00C8785C" w:rsidRPr="006D7205" w:rsidP="00C8785C" w14:paraId="6C450B2C" w14:textId="77777777">
      <w:pPr>
        <w:pStyle w:val="EMEANormal"/>
        <w:rPr>
          <w:szCs w:val="22"/>
          <w:lang w:val="da-DK"/>
        </w:rPr>
      </w:pPr>
    </w:p>
    <w:p w:rsidR="00C8785C" w:rsidP="00C8785C" w14:paraId="2FCA93D1" w14:textId="77777777">
      <w:pPr>
        <w:pStyle w:val="EMEANormal"/>
        <w:rPr>
          <w:szCs w:val="22"/>
          <w:lang w:val="da-DK"/>
        </w:rPr>
      </w:pPr>
      <w:r w:rsidRPr="006D7205">
        <w:rPr>
          <w:szCs w:val="22"/>
          <w:lang w:val="da-DK"/>
        </w:rPr>
        <w:t>Hvis det bliver nødvendigt at afbryde behandlingen, kan der startes op igen med Humira 40 mg hver uge</w:t>
      </w:r>
      <w:r w:rsidR="001313AF">
        <w:rPr>
          <w:szCs w:val="22"/>
          <w:lang w:val="da-DK"/>
        </w:rPr>
        <w:t xml:space="preserve"> </w:t>
      </w:r>
      <w:r w:rsidRPr="000E6C67" w:rsidR="001313AF">
        <w:rPr>
          <w:color w:val="000000"/>
          <w:szCs w:val="22"/>
          <w:lang w:val="da-DK"/>
        </w:rPr>
        <w:t>eller 80 mg hver anden ug</w:t>
      </w:r>
      <w:r w:rsidR="001313AF">
        <w:rPr>
          <w:color w:val="000000"/>
          <w:szCs w:val="22"/>
          <w:lang w:val="da-DK"/>
        </w:rPr>
        <w:t>e</w:t>
      </w:r>
      <w:r w:rsidRPr="006D7205">
        <w:rPr>
          <w:szCs w:val="22"/>
          <w:lang w:val="da-DK"/>
        </w:rPr>
        <w:t xml:space="preserve"> (se pkt.  5.1).</w:t>
      </w:r>
    </w:p>
    <w:p w:rsidR="00C8785C" w:rsidP="00C8785C" w14:paraId="09958415" w14:textId="77777777">
      <w:pPr>
        <w:pStyle w:val="EMEANormal"/>
        <w:rPr>
          <w:szCs w:val="22"/>
          <w:lang w:val="da-DK"/>
        </w:rPr>
      </w:pPr>
    </w:p>
    <w:p w:rsidR="000A6219" w:rsidRPr="006D7205" w:rsidP="00C8785C" w14:paraId="47F8D439" w14:textId="77777777">
      <w:pPr>
        <w:pStyle w:val="EMEANormal"/>
        <w:rPr>
          <w:szCs w:val="22"/>
          <w:lang w:val="da-DK"/>
        </w:rPr>
      </w:pPr>
      <w:r w:rsidRPr="006D7205">
        <w:rPr>
          <w:rFonts w:eastAsia="Calibri"/>
          <w:szCs w:val="22"/>
          <w:lang w:val="da-DK"/>
        </w:rPr>
        <w:t>B</w:t>
      </w:r>
      <w:r w:rsidRPr="006D7205">
        <w:rPr>
          <w:szCs w:val="22"/>
          <w:lang w:val="da-DK"/>
        </w:rPr>
        <w:t>enefit/risk-forholdet ved fortsat langtidsbehandling bør løbende evalueres (se pkt. 5.1).</w:t>
      </w:r>
    </w:p>
    <w:p w:rsidR="00E03F77" w:rsidP="00E03F77" w14:paraId="2FF26A32" w14:textId="77777777">
      <w:pPr>
        <w:pStyle w:val="EMEANormal"/>
        <w:rPr>
          <w:szCs w:val="24"/>
          <w:u w:val="single"/>
          <w:lang w:val="da-DK"/>
        </w:rPr>
      </w:pPr>
    </w:p>
    <w:p w:rsidR="00942CA8" w:rsidP="00E03F77" w14:paraId="01E0D1B1" w14:textId="77777777">
      <w:pPr>
        <w:pStyle w:val="EMEANormal"/>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942CA8" w:rsidP="00E03F77" w14:paraId="28D91864" w14:textId="77777777">
      <w:pPr>
        <w:pStyle w:val="EMEANormal"/>
        <w:rPr>
          <w:szCs w:val="24"/>
          <w:u w:val="single"/>
          <w:lang w:val="da-DK"/>
        </w:rPr>
      </w:pPr>
    </w:p>
    <w:p w:rsidR="00E03F77" w:rsidRPr="005A49B3" w:rsidP="00E03F77" w14:paraId="2B898ACD" w14:textId="77777777">
      <w:pPr>
        <w:pStyle w:val="EMEANormal"/>
        <w:rPr>
          <w:i/>
          <w:lang w:val="da-DK"/>
        </w:rPr>
      </w:pPr>
      <w:r w:rsidRPr="005A49B3">
        <w:rPr>
          <w:i/>
          <w:szCs w:val="24"/>
          <w:lang w:val="da-DK"/>
        </w:rPr>
        <w:t>Crohns sygdom</w:t>
      </w:r>
    </w:p>
    <w:p w:rsidR="00E03F77" w:rsidP="00E03F77" w14:paraId="569E961D" w14:textId="77777777">
      <w:pPr>
        <w:pStyle w:val="EMEANormal"/>
        <w:rPr>
          <w:lang w:val="da-DK"/>
        </w:rPr>
      </w:pPr>
    </w:p>
    <w:p w:rsidR="00E03F77" w:rsidP="00E03F77" w14:paraId="1CF1C6DB" w14:textId="77777777">
      <w:pPr>
        <w:rPr>
          <w:lang w:val="da-DK"/>
        </w:rPr>
      </w:pPr>
      <w:r>
        <w:rPr>
          <w:lang w:val="da-DK"/>
        </w:rPr>
        <w:t>Det anbefalede Humira induktions-dosis-regime til voksne patienter med moderat til svær aktiv Crohns sygdom er 80 mg i uge 0 efterfulgt af 40 mg i uge 2. I tilfælde, hvor der er brug for et hurtigere respons af behandlingen, kan regimet 160 mg i uge 0 (</w:t>
      </w:r>
      <w:r w:rsidR="001313AF">
        <w:rPr>
          <w:lang w:val="da-DK"/>
        </w:rPr>
        <w:t xml:space="preserve">givet </w:t>
      </w:r>
      <w:r>
        <w:rPr>
          <w:lang w:val="da-DK"/>
        </w:rPr>
        <w:t xml:space="preserve">som fire </w:t>
      </w:r>
      <w:r w:rsidR="001313AF">
        <w:rPr>
          <w:lang w:val="da-DK"/>
        </w:rPr>
        <w:t xml:space="preserve">40 mg </w:t>
      </w:r>
      <w:r>
        <w:rPr>
          <w:lang w:val="da-DK"/>
        </w:rPr>
        <w:t xml:space="preserve">injektioner på </w:t>
      </w:r>
      <w:r w:rsidRPr="001E097E" w:rsidR="007330B5">
        <w:rPr>
          <w:szCs w:val="22"/>
          <w:lang w:val="da-DK"/>
        </w:rPr>
        <w:t>é</w:t>
      </w:r>
      <w:r>
        <w:rPr>
          <w:lang w:val="da-DK"/>
        </w:rPr>
        <w:t>n dag eller som to</w:t>
      </w:r>
      <w:r w:rsidR="00CD2270">
        <w:rPr>
          <w:lang w:val="da-DK"/>
        </w:rPr>
        <w:t xml:space="preserve"> </w:t>
      </w:r>
      <w:r w:rsidR="001313AF">
        <w:rPr>
          <w:lang w:val="da-DK"/>
        </w:rPr>
        <w:t>40 mg</w:t>
      </w:r>
      <w:r>
        <w:rPr>
          <w:lang w:val="da-DK"/>
        </w:rPr>
        <w:t xml:space="preserve"> injektioner pr. dag i to på hinanden følgende dage</w:t>
      </w:r>
      <w:r w:rsidR="00A06D27">
        <w:rPr>
          <w:lang w:val="da-DK"/>
        </w:rPr>
        <w:t xml:space="preserve">) efterfulgt af </w:t>
      </w:r>
      <w:r>
        <w:rPr>
          <w:lang w:val="da-DK"/>
        </w:rPr>
        <w:t>80 mg i uge 2</w:t>
      </w:r>
      <w:r w:rsidR="001313AF">
        <w:rPr>
          <w:lang w:val="da-DK"/>
        </w:rPr>
        <w:t xml:space="preserve"> </w:t>
      </w:r>
      <w:r w:rsidRPr="006D7205" w:rsidR="001313AF">
        <w:rPr>
          <w:szCs w:val="22"/>
          <w:lang w:val="da-DK"/>
        </w:rPr>
        <w:t xml:space="preserve">(givet som </w:t>
      </w:r>
      <w:r w:rsidR="001313AF">
        <w:rPr>
          <w:szCs w:val="22"/>
          <w:lang w:val="da-DK"/>
        </w:rPr>
        <w:t>to</w:t>
      </w:r>
      <w:r w:rsidRPr="006D7205" w:rsidR="001313AF">
        <w:rPr>
          <w:szCs w:val="22"/>
          <w:lang w:val="da-DK"/>
        </w:rPr>
        <w:t xml:space="preserve"> injektioner af 40 mg på </w:t>
      </w:r>
      <w:r w:rsidRPr="001E097E" w:rsidR="007330B5">
        <w:rPr>
          <w:szCs w:val="22"/>
          <w:lang w:val="da-DK"/>
        </w:rPr>
        <w:t>é</w:t>
      </w:r>
      <w:r w:rsidRPr="006D7205" w:rsidR="001313AF">
        <w:rPr>
          <w:szCs w:val="22"/>
          <w:lang w:val="da-DK"/>
        </w:rPr>
        <w:t>n dag</w:t>
      </w:r>
      <w:r w:rsidR="001313AF">
        <w:rPr>
          <w:szCs w:val="22"/>
          <w:lang w:val="da-DK"/>
        </w:rPr>
        <w:t>)</w:t>
      </w:r>
      <w:r>
        <w:rPr>
          <w:lang w:val="da-DK"/>
        </w:rPr>
        <w:t>, anvendes med erkendelse af, at risikoen for bivirkninger er højere under induktionen.</w:t>
      </w:r>
    </w:p>
    <w:p w:rsidR="00E03F77" w:rsidP="00E03F77" w14:paraId="02667DC1" w14:textId="77777777">
      <w:pPr>
        <w:pStyle w:val="EMEANormal"/>
        <w:rPr>
          <w:lang w:val="da-DK"/>
        </w:rPr>
      </w:pPr>
    </w:p>
    <w:p w:rsidR="00E03F77" w:rsidP="00E03F77" w14:paraId="30F2FF73" w14:textId="77777777">
      <w:pPr>
        <w:pStyle w:val="EMEANormal"/>
        <w:rPr>
          <w:lang w:val="da-DK"/>
        </w:rPr>
      </w:pPr>
      <w:r>
        <w:rPr>
          <w:lang w:val="da-DK"/>
        </w:rPr>
        <w:t>Efter induktionsbehandling, er den anbefalede dosis 40 mg hver anden uge via subkutan injektion. Alternativt, kan Humira gen-administreres, hvis patienten er stoppet behandling med Humira, og tegn og symptomer på sygdommen kommer igen. Der er begrænset erfaring med gentagen administration efter mere end 8 uger efter den foregående dosis.</w:t>
      </w:r>
    </w:p>
    <w:p w:rsidR="00E03F77" w:rsidP="00E03F77" w14:paraId="753EAA4E" w14:textId="77777777">
      <w:pPr>
        <w:pStyle w:val="EMEANormal"/>
        <w:rPr>
          <w:lang w:val="da-DK"/>
        </w:rPr>
      </w:pPr>
    </w:p>
    <w:p w:rsidR="00E03F77" w:rsidP="00E03F77" w14:paraId="001866C7" w14:textId="77777777">
      <w:pPr>
        <w:pStyle w:val="EMEANormal"/>
        <w:rPr>
          <w:lang w:val="da-DK"/>
        </w:rPr>
      </w:pPr>
      <w:r>
        <w:rPr>
          <w:lang w:val="da-DK"/>
        </w:rPr>
        <w:t xml:space="preserve">Under vedligeholdelsesbehandling kan kortikosteroider nedtrappes i overenstemmelse med retningslinier for klinisk praksis. </w:t>
      </w:r>
    </w:p>
    <w:p w:rsidR="00E03F77" w:rsidP="00E03F77" w14:paraId="432B9E42" w14:textId="77777777">
      <w:pPr>
        <w:pStyle w:val="EMEANormal"/>
        <w:rPr>
          <w:lang w:val="da-DK"/>
        </w:rPr>
      </w:pPr>
    </w:p>
    <w:p w:rsidR="00E03F77" w:rsidP="00E03F77" w14:paraId="7B632C21" w14:textId="77777777">
      <w:pPr>
        <w:pStyle w:val="EMEANormal"/>
        <w:rPr>
          <w:lang w:val="da-DK"/>
        </w:rPr>
      </w:pPr>
      <w:r>
        <w:rPr>
          <w:lang w:val="da-DK"/>
        </w:rPr>
        <w:t>Nogle patienter, som oplever, at deres respons bliver dårligere</w:t>
      </w:r>
      <w:r w:rsidR="001313AF">
        <w:rPr>
          <w:lang w:val="da-DK"/>
        </w:rPr>
        <w:t xml:space="preserve"> </w:t>
      </w:r>
      <w:r w:rsidR="001313AF">
        <w:rPr>
          <w:color w:val="000000"/>
          <w:szCs w:val="22"/>
          <w:lang w:val="da-DK"/>
        </w:rPr>
        <w:t>på</w:t>
      </w:r>
      <w:r w:rsidRPr="00481915" w:rsidR="001313AF">
        <w:rPr>
          <w:color w:val="000000"/>
          <w:szCs w:val="22"/>
          <w:lang w:val="da-DK"/>
        </w:rPr>
        <w:t xml:space="preserve"> 40 mg hver anden uge</w:t>
      </w:r>
      <w:r>
        <w:rPr>
          <w:lang w:val="da-DK"/>
        </w:rPr>
        <w:t xml:space="preserve">, kan have fordel af </w:t>
      </w:r>
      <w:r w:rsidR="001313AF">
        <w:rPr>
          <w:lang w:val="da-DK"/>
        </w:rPr>
        <w:t>at øge</w:t>
      </w:r>
      <w:r>
        <w:rPr>
          <w:lang w:val="da-DK"/>
        </w:rPr>
        <w:t xml:space="preserve"> dos</w:t>
      </w:r>
      <w:r w:rsidR="001313AF">
        <w:rPr>
          <w:lang w:val="da-DK"/>
        </w:rPr>
        <w:t>is</w:t>
      </w:r>
      <w:r>
        <w:rPr>
          <w:lang w:val="da-DK"/>
        </w:rPr>
        <w:t xml:space="preserve"> </w:t>
      </w:r>
      <w:r w:rsidR="00580171">
        <w:rPr>
          <w:lang w:val="da-DK"/>
        </w:rPr>
        <w:t>til</w:t>
      </w:r>
      <w:r>
        <w:rPr>
          <w:lang w:val="da-DK"/>
        </w:rPr>
        <w:t xml:space="preserve"> 40 mg Humira hver uge</w:t>
      </w:r>
      <w:r w:rsidR="001313AF">
        <w:rPr>
          <w:lang w:val="da-DK"/>
        </w:rPr>
        <w:t xml:space="preserve"> </w:t>
      </w:r>
      <w:r w:rsidRPr="00481915" w:rsidR="001313AF">
        <w:rPr>
          <w:lang w:val="da-DK"/>
        </w:rPr>
        <w:t>eller 80 mg hver anden uge</w:t>
      </w:r>
      <w:r>
        <w:rPr>
          <w:lang w:val="da-DK"/>
        </w:rPr>
        <w:t xml:space="preserve">. </w:t>
      </w:r>
    </w:p>
    <w:p w:rsidR="00E03F77" w:rsidP="00E03F77" w14:paraId="26A0F9E2" w14:textId="77777777">
      <w:pPr>
        <w:pStyle w:val="EMEANormal"/>
        <w:rPr>
          <w:lang w:val="da-DK"/>
        </w:rPr>
      </w:pPr>
    </w:p>
    <w:p w:rsidR="00E03F77" w:rsidP="00E03F77" w14:paraId="089F0B60" w14:textId="77777777">
      <w:pPr>
        <w:rPr>
          <w:lang w:val="da-DK"/>
        </w:rPr>
      </w:pPr>
      <w:r>
        <w:rPr>
          <w:lang w:val="da-DK"/>
        </w:rPr>
        <w:t>Nogle patienter, som ikke har responderet ved uge 4, kan have fordel af fortsat vedligeholdelsesbehandling i 12 uger. Fortsat behandling bør nøje overvejes hos patienter, der ikke responderer inden for denne tidsperiode.</w:t>
      </w:r>
    </w:p>
    <w:p w:rsidR="00E03F77" w:rsidP="00E03F77" w14:paraId="58842529" w14:textId="77777777">
      <w:pPr>
        <w:rPr>
          <w:lang w:val="da-DK"/>
        </w:rPr>
      </w:pPr>
    </w:p>
    <w:p w:rsidR="00942CA8" w:rsidP="00E03F77" w14:paraId="60927414"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942CA8" w:rsidP="00E03F77" w14:paraId="6D7C0977" w14:textId="77777777">
      <w:pPr>
        <w:rPr>
          <w:lang w:val="da-DK"/>
        </w:rPr>
      </w:pPr>
    </w:p>
    <w:p w:rsidR="00E03F77" w:rsidRPr="005A49B3" w:rsidP="00832EA4" w14:paraId="4A841124" w14:textId="77777777">
      <w:pPr>
        <w:pStyle w:val="EMEANormal"/>
        <w:keepNext/>
        <w:rPr>
          <w:i/>
          <w:szCs w:val="22"/>
          <w:lang w:val="da-DK"/>
        </w:rPr>
      </w:pPr>
      <w:r w:rsidRPr="005A49B3">
        <w:rPr>
          <w:i/>
          <w:szCs w:val="22"/>
          <w:lang w:val="da-DK"/>
        </w:rPr>
        <w:t>Colitis ulcerosa</w:t>
      </w:r>
    </w:p>
    <w:p w:rsidR="00E03F77" w:rsidRPr="00D001A5" w:rsidP="00832EA4" w14:paraId="4792761B" w14:textId="77777777">
      <w:pPr>
        <w:pStyle w:val="EMEANormal"/>
        <w:keepNext/>
        <w:rPr>
          <w:szCs w:val="22"/>
          <w:lang w:val="da-DK"/>
        </w:rPr>
      </w:pPr>
    </w:p>
    <w:p w:rsidR="00E03F77" w:rsidRPr="00511220" w:rsidP="00832EA4" w14:paraId="58C9D674" w14:textId="77777777">
      <w:pPr>
        <w:keepNext/>
        <w:rPr>
          <w:szCs w:val="22"/>
          <w:lang w:val="da-DK"/>
        </w:rPr>
      </w:pPr>
      <w:r w:rsidRPr="00511220">
        <w:rPr>
          <w:szCs w:val="22"/>
          <w:lang w:val="da-DK"/>
        </w:rPr>
        <w:t xml:space="preserve">Det anbefalede Humira </w:t>
      </w:r>
      <w:r>
        <w:rPr>
          <w:szCs w:val="22"/>
          <w:lang w:val="da-DK"/>
        </w:rPr>
        <w:t>dosis-</w:t>
      </w:r>
      <w:r w:rsidRPr="00511220">
        <w:rPr>
          <w:szCs w:val="22"/>
          <w:lang w:val="da-DK"/>
        </w:rPr>
        <w:t>induktionsregime til voksne patienter med moderat til svær colitis ulcerosa er 160 mg i uge 0 (</w:t>
      </w:r>
      <w:r w:rsidR="001313AF">
        <w:rPr>
          <w:szCs w:val="22"/>
          <w:lang w:val="da-DK"/>
        </w:rPr>
        <w:t>givet</w:t>
      </w:r>
      <w:r w:rsidRPr="00511220">
        <w:rPr>
          <w:szCs w:val="22"/>
          <w:lang w:val="da-DK"/>
        </w:rPr>
        <w:t xml:space="preserve"> som fire </w:t>
      </w:r>
      <w:r w:rsidR="001313AF">
        <w:rPr>
          <w:szCs w:val="22"/>
          <w:lang w:val="da-DK"/>
        </w:rPr>
        <w:t xml:space="preserve">40 mg </w:t>
      </w:r>
      <w:r w:rsidRPr="00511220">
        <w:rPr>
          <w:szCs w:val="22"/>
          <w:lang w:val="da-DK"/>
        </w:rPr>
        <w:t xml:space="preserve">injektioner på </w:t>
      </w:r>
      <w:r w:rsidRPr="001E097E" w:rsidR="007330B5">
        <w:rPr>
          <w:szCs w:val="22"/>
          <w:lang w:val="da-DK"/>
        </w:rPr>
        <w:t>é</w:t>
      </w:r>
      <w:r w:rsidRPr="00511220">
        <w:rPr>
          <w:szCs w:val="22"/>
          <w:lang w:val="da-DK"/>
        </w:rPr>
        <w:t xml:space="preserve">n dag eller som to </w:t>
      </w:r>
      <w:r w:rsidR="000F4F55">
        <w:rPr>
          <w:szCs w:val="22"/>
          <w:lang w:val="da-DK"/>
        </w:rPr>
        <w:t xml:space="preserve">40 mg </w:t>
      </w:r>
      <w:r w:rsidRPr="00511220">
        <w:rPr>
          <w:szCs w:val="22"/>
          <w:lang w:val="da-DK"/>
        </w:rPr>
        <w:t>injektioner pr. dag i to på hinanden følgende dage) og 80 mg i uge 2</w:t>
      </w:r>
      <w:r w:rsidR="001313AF">
        <w:rPr>
          <w:szCs w:val="22"/>
          <w:lang w:val="da-DK"/>
        </w:rPr>
        <w:t xml:space="preserve"> (</w:t>
      </w:r>
      <w:r w:rsidRPr="006D7205" w:rsidR="001313AF">
        <w:rPr>
          <w:szCs w:val="22"/>
          <w:lang w:val="da-DK"/>
        </w:rPr>
        <w:t xml:space="preserve">givet som </w:t>
      </w:r>
      <w:r w:rsidR="001313AF">
        <w:rPr>
          <w:szCs w:val="22"/>
          <w:lang w:val="da-DK"/>
        </w:rPr>
        <w:t>to</w:t>
      </w:r>
      <w:r w:rsidRPr="006D7205" w:rsidR="001313AF">
        <w:rPr>
          <w:szCs w:val="22"/>
          <w:lang w:val="da-DK"/>
        </w:rPr>
        <w:t xml:space="preserve"> injektioner af 40 mg på </w:t>
      </w:r>
      <w:r w:rsidRPr="001E097E" w:rsidR="007330B5">
        <w:rPr>
          <w:szCs w:val="22"/>
          <w:lang w:val="da-DK"/>
        </w:rPr>
        <w:t>é</w:t>
      </w:r>
      <w:r w:rsidRPr="006D7205" w:rsidR="001313AF">
        <w:rPr>
          <w:szCs w:val="22"/>
          <w:lang w:val="da-DK"/>
        </w:rPr>
        <w:t>n dag</w:t>
      </w:r>
      <w:r w:rsidR="001313AF">
        <w:rPr>
          <w:szCs w:val="22"/>
          <w:lang w:val="da-DK"/>
        </w:rPr>
        <w:t>)</w:t>
      </w:r>
      <w:r w:rsidRPr="00511220">
        <w:rPr>
          <w:szCs w:val="22"/>
          <w:lang w:val="da-DK"/>
        </w:rPr>
        <w:t>. Efter induktionsbehandling</w:t>
      </w:r>
      <w:r>
        <w:rPr>
          <w:szCs w:val="22"/>
          <w:lang w:val="da-DK"/>
        </w:rPr>
        <w:t>en</w:t>
      </w:r>
      <w:r w:rsidRPr="00511220">
        <w:rPr>
          <w:szCs w:val="22"/>
          <w:lang w:val="da-DK"/>
        </w:rPr>
        <w:t xml:space="preserve"> er den anbefalede dosis 40 mg </w:t>
      </w:r>
      <w:r>
        <w:rPr>
          <w:szCs w:val="22"/>
          <w:lang w:val="da-DK"/>
        </w:rPr>
        <w:t xml:space="preserve">subkutant </w:t>
      </w:r>
      <w:r w:rsidRPr="00511220">
        <w:rPr>
          <w:szCs w:val="22"/>
          <w:lang w:val="da-DK"/>
        </w:rPr>
        <w:t>hver anden uge.</w:t>
      </w:r>
    </w:p>
    <w:p w:rsidR="00E03F77" w:rsidRPr="00511220" w:rsidP="00E03F77" w14:paraId="52350884" w14:textId="77777777">
      <w:pPr>
        <w:rPr>
          <w:szCs w:val="22"/>
          <w:lang w:val="da-DK"/>
        </w:rPr>
      </w:pPr>
    </w:p>
    <w:p w:rsidR="00E03F77" w:rsidRPr="00D001A5" w:rsidP="00E03F77" w14:paraId="57948AC4" w14:textId="77777777">
      <w:pPr>
        <w:pStyle w:val="EMEANormal"/>
        <w:rPr>
          <w:szCs w:val="22"/>
          <w:lang w:val="da-DK"/>
        </w:rPr>
      </w:pPr>
      <w:r>
        <w:rPr>
          <w:szCs w:val="22"/>
          <w:lang w:val="da-DK"/>
        </w:rPr>
        <w:t>Under</w:t>
      </w:r>
      <w:r w:rsidRPr="00D001A5">
        <w:rPr>
          <w:szCs w:val="22"/>
          <w:lang w:val="da-DK"/>
        </w:rPr>
        <w:t xml:space="preserve"> vedligeholdelsesbehandling kan </w:t>
      </w:r>
      <w:r>
        <w:rPr>
          <w:szCs w:val="22"/>
          <w:lang w:val="da-DK"/>
        </w:rPr>
        <w:t>gluko</w:t>
      </w:r>
      <w:r w:rsidRPr="00D001A5">
        <w:rPr>
          <w:szCs w:val="22"/>
          <w:lang w:val="da-DK"/>
        </w:rPr>
        <w:t xml:space="preserve">kortikoider nedtrappes i overenstemmelse med </w:t>
      </w:r>
      <w:r>
        <w:rPr>
          <w:szCs w:val="22"/>
          <w:lang w:val="da-DK"/>
        </w:rPr>
        <w:t xml:space="preserve">kliniske </w:t>
      </w:r>
      <w:r w:rsidRPr="00D001A5">
        <w:rPr>
          <w:szCs w:val="22"/>
          <w:lang w:val="da-DK"/>
        </w:rPr>
        <w:t>retningslin</w:t>
      </w:r>
      <w:r>
        <w:rPr>
          <w:szCs w:val="22"/>
          <w:lang w:val="da-DK"/>
        </w:rPr>
        <w:t>j</w:t>
      </w:r>
      <w:r w:rsidRPr="00D001A5">
        <w:rPr>
          <w:szCs w:val="22"/>
          <w:lang w:val="da-DK"/>
        </w:rPr>
        <w:t xml:space="preserve">er. </w:t>
      </w:r>
    </w:p>
    <w:p w:rsidR="00E03F77" w:rsidRPr="00511220" w:rsidP="00E03F77" w14:paraId="789C60BC" w14:textId="77777777">
      <w:pPr>
        <w:rPr>
          <w:szCs w:val="22"/>
          <w:lang w:val="da-DK"/>
        </w:rPr>
      </w:pPr>
    </w:p>
    <w:p w:rsidR="00E03F77" w:rsidRPr="00D001A5" w:rsidP="003E19EA" w14:paraId="2237FCD7" w14:textId="77777777">
      <w:pPr>
        <w:rPr>
          <w:szCs w:val="22"/>
          <w:lang w:val="da-DK"/>
        </w:rPr>
      </w:pPr>
      <w:r w:rsidRPr="00D001A5">
        <w:rPr>
          <w:szCs w:val="22"/>
          <w:lang w:val="da-DK"/>
        </w:rPr>
        <w:t>Nogle patienter, som oplever</w:t>
      </w:r>
      <w:r>
        <w:rPr>
          <w:szCs w:val="22"/>
          <w:lang w:val="da-DK"/>
        </w:rPr>
        <w:t>, at</w:t>
      </w:r>
      <w:r w:rsidRPr="00D001A5">
        <w:rPr>
          <w:szCs w:val="22"/>
          <w:lang w:val="da-DK"/>
        </w:rPr>
        <w:t xml:space="preserve"> deres respons</w:t>
      </w:r>
      <w:r>
        <w:rPr>
          <w:szCs w:val="22"/>
          <w:lang w:val="da-DK"/>
        </w:rPr>
        <w:t xml:space="preserve"> </w:t>
      </w:r>
      <w:r w:rsidR="00620250">
        <w:rPr>
          <w:lang w:val="da-DK"/>
        </w:rPr>
        <w:t>på</w:t>
      </w:r>
      <w:r w:rsidRPr="00481915" w:rsidR="00620250">
        <w:rPr>
          <w:lang w:val="da-DK"/>
        </w:rPr>
        <w:t xml:space="preserve"> Humira 40 mg hver anden uge</w:t>
      </w:r>
      <w:r w:rsidR="00620250">
        <w:rPr>
          <w:szCs w:val="22"/>
          <w:lang w:val="da-DK"/>
        </w:rPr>
        <w:t xml:space="preserve"> </w:t>
      </w:r>
      <w:r>
        <w:rPr>
          <w:szCs w:val="22"/>
          <w:lang w:val="da-DK"/>
        </w:rPr>
        <w:t>bliver dårligere</w:t>
      </w:r>
      <w:r w:rsidRPr="00D001A5">
        <w:rPr>
          <w:szCs w:val="22"/>
          <w:lang w:val="da-DK"/>
        </w:rPr>
        <w:t xml:space="preserve">, kan have fordel </w:t>
      </w:r>
      <w:r w:rsidR="00620250">
        <w:rPr>
          <w:szCs w:val="22"/>
          <w:lang w:val="da-DK"/>
        </w:rPr>
        <w:t>af at øge</w:t>
      </w:r>
      <w:r w:rsidRPr="00D001A5">
        <w:rPr>
          <w:szCs w:val="22"/>
          <w:lang w:val="da-DK"/>
        </w:rPr>
        <w:t xml:space="preserve"> dos</w:t>
      </w:r>
      <w:r w:rsidR="00620250">
        <w:rPr>
          <w:szCs w:val="22"/>
          <w:lang w:val="da-DK"/>
        </w:rPr>
        <w:t>is</w:t>
      </w:r>
      <w:r>
        <w:rPr>
          <w:szCs w:val="22"/>
          <w:lang w:val="da-DK"/>
        </w:rPr>
        <w:t xml:space="preserve"> </w:t>
      </w:r>
      <w:r w:rsidR="00580171">
        <w:rPr>
          <w:szCs w:val="22"/>
          <w:lang w:val="da-DK"/>
        </w:rPr>
        <w:t>til</w:t>
      </w:r>
      <w:r w:rsidRPr="00D001A5">
        <w:rPr>
          <w:szCs w:val="22"/>
          <w:lang w:val="da-DK"/>
        </w:rPr>
        <w:t xml:space="preserve"> 40 mg Humira hver uge</w:t>
      </w:r>
      <w:r w:rsidR="00620250">
        <w:rPr>
          <w:szCs w:val="22"/>
          <w:lang w:val="da-DK"/>
        </w:rPr>
        <w:t xml:space="preserve"> </w:t>
      </w:r>
      <w:r w:rsidRPr="00481915" w:rsidR="00620250">
        <w:rPr>
          <w:lang w:val="da-DK"/>
        </w:rPr>
        <w:t>eller 80 mg hver anden uge</w:t>
      </w:r>
      <w:r w:rsidRPr="00D001A5">
        <w:rPr>
          <w:szCs w:val="22"/>
          <w:lang w:val="da-DK"/>
        </w:rPr>
        <w:t xml:space="preserve">. </w:t>
      </w:r>
    </w:p>
    <w:p w:rsidR="00E03F77" w:rsidRPr="00511220" w:rsidP="00E03F77" w14:paraId="58EB9759" w14:textId="77777777">
      <w:pPr>
        <w:rPr>
          <w:szCs w:val="22"/>
          <w:lang w:val="da-DK"/>
        </w:rPr>
      </w:pPr>
    </w:p>
    <w:p w:rsidR="00E03F77" w:rsidP="00E03F77" w14:paraId="611A29F7" w14:textId="77777777">
      <w:pPr>
        <w:rPr>
          <w:szCs w:val="22"/>
          <w:lang w:val="da-DK"/>
        </w:rPr>
      </w:pPr>
      <w:r w:rsidRPr="00511220">
        <w:rPr>
          <w:szCs w:val="22"/>
          <w:lang w:val="da-DK"/>
        </w:rPr>
        <w:t>Tilgængelige data tyder på, at klinisk respons normalt opnås inden for 2-8 ugers behandling. Fortsat behandling anbefales ikke til patienter, der ikke responderer inden for denne tidsperiode.</w:t>
      </w:r>
    </w:p>
    <w:p w:rsidR="00B54242" w:rsidP="00E03F77" w14:paraId="43C8D381" w14:textId="77777777">
      <w:pPr>
        <w:rPr>
          <w:szCs w:val="22"/>
          <w:lang w:val="da-DK"/>
        </w:rPr>
      </w:pPr>
    </w:p>
    <w:p w:rsidR="00942CA8" w:rsidP="00E03F77" w14:paraId="0A66CF7D"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942CA8" w:rsidP="00E03F77" w14:paraId="253296CC" w14:textId="77777777">
      <w:pPr>
        <w:rPr>
          <w:szCs w:val="22"/>
          <w:lang w:val="da-DK"/>
        </w:rPr>
      </w:pPr>
    </w:p>
    <w:p w:rsidR="00375782" w:rsidRPr="00D47D35" w:rsidP="00375782" w14:paraId="20CFE647" w14:textId="77777777">
      <w:pPr>
        <w:rPr>
          <w:i/>
          <w:szCs w:val="22"/>
          <w:lang w:val="da-DK"/>
        </w:rPr>
      </w:pPr>
      <w:r w:rsidRPr="00D47D35">
        <w:rPr>
          <w:i/>
          <w:szCs w:val="22"/>
          <w:lang w:val="da-DK"/>
        </w:rPr>
        <w:t>Uveitis</w:t>
      </w:r>
    </w:p>
    <w:p w:rsidR="00375782" w:rsidRPr="00D47D35" w:rsidP="00375782" w14:paraId="62C20749" w14:textId="77777777">
      <w:pPr>
        <w:rPr>
          <w:i/>
          <w:szCs w:val="22"/>
          <w:lang w:val="da-DK"/>
        </w:rPr>
      </w:pPr>
    </w:p>
    <w:p w:rsidR="00375782" w:rsidRPr="006176C8" w:rsidP="00375782" w14:paraId="489E5F06" w14:textId="77777777">
      <w:pPr>
        <w:rPr>
          <w:szCs w:val="22"/>
          <w:lang w:val="da-DK"/>
        </w:rPr>
      </w:pPr>
      <w:r w:rsidRPr="006176C8">
        <w:rPr>
          <w:szCs w:val="22"/>
          <w:lang w:val="da-DK"/>
        </w:rPr>
        <w:t xml:space="preserve">Den anbefalede Humira-dosis til voksne patienter med uveitis er en startdosis på 80 mg efterfulgt af 40 mg hveranden uge med start en uge efter den første dosis. </w:t>
      </w:r>
      <w:r>
        <w:rPr>
          <w:szCs w:val="22"/>
          <w:lang w:val="da-DK"/>
        </w:rPr>
        <w:t>D</w:t>
      </w:r>
      <w:r w:rsidRPr="006176C8">
        <w:rPr>
          <w:szCs w:val="22"/>
          <w:lang w:val="da-DK"/>
        </w:rPr>
        <w:t xml:space="preserve">er er begrænset erfaring med initiering af </w:t>
      </w:r>
      <w:r>
        <w:rPr>
          <w:szCs w:val="22"/>
          <w:lang w:val="da-DK"/>
        </w:rPr>
        <w:t xml:space="preserve">behandling med </w:t>
      </w:r>
      <w:r w:rsidRPr="006176C8">
        <w:rPr>
          <w:szCs w:val="22"/>
          <w:lang w:val="da-DK"/>
        </w:rPr>
        <w:t>Humira alene.</w:t>
      </w:r>
      <w:r>
        <w:rPr>
          <w:szCs w:val="22"/>
          <w:lang w:val="da-DK"/>
        </w:rPr>
        <w:t xml:space="preserve"> </w:t>
      </w:r>
      <w:r w:rsidRPr="006176C8">
        <w:rPr>
          <w:szCs w:val="22"/>
          <w:lang w:val="da-DK"/>
        </w:rPr>
        <w:t>Behandling med Humira kan initieres i kombination med kortikosteroider og/eller andre ikke biologiske immunmodulerende lægemidler.</w:t>
      </w:r>
    </w:p>
    <w:p w:rsidR="00375782" w:rsidRPr="006176C8" w:rsidP="00375782" w14:paraId="7EB04B68" w14:textId="77777777">
      <w:pPr>
        <w:rPr>
          <w:szCs w:val="22"/>
          <w:lang w:val="da-DK"/>
        </w:rPr>
      </w:pPr>
      <w:r w:rsidRPr="006176C8">
        <w:rPr>
          <w:szCs w:val="22"/>
          <w:lang w:val="da-DK"/>
        </w:rPr>
        <w:t xml:space="preserve">I overensstemmelse med klinisk praksis kan samtidig steroidbehandling nedtrappes </w:t>
      </w:r>
      <w:r>
        <w:rPr>
          <w:szCs w:val="22"/>
          <w:lang w:val="da-DK"/>
        </w:rPr>
        <w:t>med</w:t>
      </w:r>
      <w:r w:rsidRPr="006176C8">
        <w:rPr>
          <w:szCs w:val="22"/>
          <w:lang w:val="da-DK"/>
        </w:rPr>
        <w:t xml:space="preserve"> start to uger efter initiering af Humira</w:t>
      </w:r>
      <w:r>
        <w:rPr>
          <w:szCs w:val="22"/>
          <w:lang w:val="da-DK"/>
        </w:rPr>
        <w:t>-</w:t>
      </w:r>
      <w:r w:rsidRPr="006176C8">
        <w:rPr>
          <w:szCs w:val="22"/>
          <w:lang w:val="da-DK"/>
        </w:rPr>
        <w:t>behandling.</w:t>
      </w:r>
    </w:p>
    <w:p w:rsidR="00375782" w:rsidRPr="006176C8" w:rsidP="00375782" w14:paraId="4C49DA01" w14:textId="77777777">
      <w:pPr>
        <w:rPr>
          <w:szCs w:val="22"/>
          <w:lang w:val="da-DK"/>
        </w:rPr>
      </w:pPr>
    </w:p>
    <w:p w:rsidR="00375782" w:rsidRPr="006176C8" w:rsidP="00375782" w14:paraId="483D30B4" w14:textId="77777777">
      <w:pPr>
        <w:rPr>
          <w:szCs w:val="22"/>
          <w:lang w:val="da-DK"/>
        </w:rPr>
      </w:pPr>
      <w:r w:rsidRPr="006176C8">
        <w:rPr>
          <w:szCs w:val="22"/>
          <w:lang w:val="da-DK"/>
        </w:rPr>
        <w:t xml:space="preserve">Ved langtidsbehandling anbefales </w:t>
      </w:r>
      <w:r>
        <w:rPr>
          <w:szCs w:val="22"/>
          <w:lang w:val="da-DK"/>
        </w:rPr>
        <w:t>årlig</w:t>
      </w:r>
      <w:r w:rsidRPr="006176C8">
        <w:rPr>
          <w:szCs w:val="22"/>
          <w:lang w:val="da-DK"/>
        </w:rPr>
        <w:t xml:space="preserve"> evaluer</w:t>
      </w:r>
      <w:r>
        <w:rPr>
          <w:szCs w:val="22"/>
          <w:lang w:val="da-DK"/>
        </w:rPr>
        <w:t>ing af</w:t>
      </w:r>
      <w:r w:rsidRPr="006176C8">
        <w:rPr>
          <w:szCs w:val="22"/>
          <w:lang w:val="da-DK"/>
        </w:rPr>
        <w:t xml:space="preserve"> benefit/risk (se pkt 5.1)</w:t>
      </w:r>
      <w:r>
        <w:rPr>
          <w:szCs w:val="22"/>
          <w:lang w:val="da-DK"/>
        </w:rPr>
        <w:t>.</w:t>
      </w:r>
    </w:p>
    <w:p w:rsidR="00832EA4" w:rsidP="00E03F77" w14:paraId="6E824925" w14:textId="77777777">
      <w:pPr>
        <w:rPr>
          <w:szCs w:val="22"/>
          <w:lang w:val="da-DK"/>
        </w:rPr>
      </w:pPr>
    </w:p>
    <w:p w:rsidR="00942CA8" w:rsidP="00E03F77" w14:paraId="173D15E4"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942CA8" w:rsidRPr="00511220" w:rsidP="00E03F77" w14:paraId="1D7D92A3" w14:textId="77777777">
      <w:pPr>
        <w:rPr>
          <w:szCs w:val="22"/>
          <w:lang w:val="da-DK"/>
        </w:rPr>
      </w:pPr>
    </w:p>
    <w:p w:rsidR="003610BB" w:rsidP="00832EA4" w14:paraId="756F43A4" w14:textId="77777777">
      <w:pPr>
        <w:pStyle w:val="EMEAHeadingUnderline"/>
        <w:spacing w:before="0" w:beforeLines="0" w:after="0" w:afterLines="0"/>
        <w:rPr>
          <w:lang w:val="da-DK"/>
        </w:rPr>
      </w:pPr>
      <w:r>
        <w:rPr>
          <w:lang w:val="da-DK"/>
        </w:rPr>
        <w:t>Særlige populationer</w:t>
      </w:r>
    </w:p>
    <w:p w:rsidR="003610BB" w:rsidP="00832EA4" w14:paraId="4882CEE8" w14:textId="77777777">
      <w:pPr>
        <w:pStyle w:val="EMEAHeadingUnderline"/>
        <w:spacing w:before="0" w:beforeLines="0" w:after="0" w:afterLines="0"/>
        <w:rPr>
          <w:lang w:val="da-DK"/>
        </w:rPr>
      </w:pPr>
    </w:p>
    <w:p w:rsidR="00E03F77" w:rsidRPr="0073465B" w:rsidP="00832EA4" w14:paraId="5D487C83" w14:textId="77777777">
      <w:pPr>
        <w:pStyle w:val="EMEAHeadingUnderline"/>
        <w:spacing w:before="0" w:beforeLines="0" w:after="0" w:afterLines="0"/>
        <w:rPr>
          <w:u w:val="none"/>
          <w:lang w:val="da-DK"/>
        </w:rPr>
      </w:pPr>
      <w:r w:rsidRPr="0073465B">
        <w:rPr>
          <w:u w:val="none"/>
          <w:lang w:val="da-DK"/>
        </w:rPr>
        <w:t>Ældre</w:t>
      </w:r>
    </w:p>
    <w:p w:rsidR="00832EA4" w:rsidRPr="00832EA4" w:rsidP="00832EA4" w14:paraId="40DD8C73" w14:textId="77777777">
      <w:pPr>
        <w:pStyle w:val="EMEANormal"/>
        <w:rPr>
          <w:lang w:val="da-DK"/>
        </w:rPr>
      </w:pPr>
    </w:p>
    <w:p w:rsidR="00E03F77" w:rsidP="00E03F77" w14:paraId="0E61EFF9" w14:textId="77777777">
      <w:pPr>
        <w:rPr>
          <w:i/>
          <w:color w:val="000000"/>
          <w:lang w:val="da-DK"/>
        </w:rPr>
      </w:pPr>
      <w:r>
        <w:rPr>
          <w:lang w:val="da-DK"/>
        </w:rPr>
        <w:t>Dosisjustering er ikke nødvendig</w:t>
      </w:r>
      <w:r>
        <w:rPr>
          <w:color w:val="000000"/>
          <w:lang w:val="da-DK"/>
        </w:rPr>
        <w:t xml:space="preserve">.  </w:t>
      </w:r>
    </w:p>
    <w:p w:rsidR="00E03F77" w:rsidP="00E03F77" w14:paraId="5E3FCEEA" w14:textId="77777777">
      <w:pPr>
        <w:keepNext/>
        <w:rPr>
          <w:lang w:val="da-DK"/>
        </w:rPr>
      </w:pPr>
    </w:p>
    <w:p w:rsidR="00E03F77" w:rsidRPr="0073465B" w:rsidP="00E03F77" w14:paraId="50F1CE55" w14:textId="77777777">
      <w:pPr>
        <w:keepNext/>
        <w:rPr>
          <w:lang w:val="da-DK"/>
        </w:rPr>
      </w:pPr>
      <w:r w:rsidRPr="0073465B">
        <w:rPr>
          <w:lang w:val="da-DK"/>
        </w:rPr>
        <w:t>Nedsat nyre- og/eller leverfunktion</w:t>
      </w:r>
    </w:p>
    <w:p w:rsidR="00E03F77" w:rsidP="00E03F77" w14:paraId="67857F39" w14:textId="77777777">
      <w:pPr>
        <w:keepNext/>
        <w:rPr>
          <w:lang w:val="da-DK"/>
        </w:rPr>
      </w:pPr>
    </w:p>
    <w:p w:rsidR="00E03F77" w:rsidP="00E03F77" w14:paraId="076EA093" w14:textId="77777777">
      <w:pPr>
        <w:keepNext/>
        <w:rPr>
          <w:lang w:val="da-DK"/>
        </w:rPr>
      </w:pPr>
      <w:r>
        <w:rPr>
          <w:lang w:val="da-DK"/>
        </w:rPr>
        <w:t>Humira er ikke undersøgt hos disse patientpopulationer. Dosisanbefaling kan ikke gives.</w:t>
      </w:r>
    </w:p>
    <w:p w:rsidR="00E03F77" w:rsidP="00E03F77" w14:paraId="3A12EC56" w14:textId="77777777">
      <w:pPr>
        <w:keepNext/>
        <w:rPr>
          <w:lang w:val="da-DK"/>
        </w:rPr>
      </w:pPr>
    </w:p>
    <w:p w:rsidR="00E03F77" w:rsidRPr="0073465B" w:rsidP="00E03F77" w14:paraId="03017D48" w14:textId="77777777">
      <w:pPr>
        <w:keepNext/>
        <w:rPr>
          <w:lang w:val="da-DK"/>
        </w:rPr>
      </w:pPr>
      <w:r w:rsidRPr="0073465B">
        <w:rPr>
          <w:lang w:val="da-DK"/>
        </w:rPr>
        <w:t xml:space="preserve">Pædiatrisk population </w:t>
      </w:r>
    </w:p>
    <w:p w:rsidR="00E03F77" w:rsidP="00E03F77" w14:paraId="6B2FE50E" w14:textId="77777777">
      <w:pPr>
        <w:keepNext/>
        <w:rPr>
          <w:lang w:val="da-DK"/>
        </w:rPr>
      </w:pPr>
    </w:p>
    <w:p w:rsidR="00E03F77" w:rsidRPr="005A49B3" w:rsidP="00E03F77" w14:paraId="2773493E" w14:textId="77777777">
      <w:pPr>
        <w:keepNext/>
        <w:rPr>
          <w:i/>
          <w:lang w:val="da-DK"/>
        </w:rPr>
      </w:pPr>
      <w:r w:rsidRPr="005A49B3">
        <w:rPr>
          <w:i/>
          <w:lang w:val="da-DK"/>
        </w:rPr>
        <w:t>Juvenil idiopatisk artrit</w:t>
      </w:r>
    </w:p>
    <w:p w:rsidR="00E03F77" w:rsidP="00E03F77" w14:paraId="0CCDA35F" w14:textId="77777777">
      <w:pPr>
        <w:rPr>
          <w:lang w:val="da-DK"/>
        </w:rPr>
      </w:pPr>
    </w:p>
    <w:p w:rsidR="00E03F77" w:rsidRPr="005A49B3" w:rsidP="00E03F77" w14:paraId="480130CE" w14:textId="77777777">
      <w:pPr>
        <w:rPr>
          <w:i/>
          <w:u w:val="single"/>
          <w:lang w:val="da-DK"/>
        </w:rPr>
      </w:pPr>
      <w:r w:rsidRPr="005A49B3">
        <w:rPr>
          <w:i/>
          <w:u w:val="single"/>
          <w:lang w:val="da-DK"/>
        </w:rPr>
        <w:t>Polyartikulær juvenil idiopatisk artrit fra 2  år</w:t>
      </w:r>
    </w:p>
    <w:p w:rsidR="00E03F77" w:rsidP="00E03F77" w14:paraId="70BA18A3" w14:textId="77777777">
      <w:pPr>
        <w:keepNext/>
        <w:rPr>
          <w:u w:val="single"/>
          <w:lang w:val="da-DK"/>
        </w:rPr>
      </w:pPr>
      <w:r>
        <w:rPr>
          <w:u w:val="single"/>
          <w:lang w:val="da-DK"/>
        </w:rPr>
        <w:t xml:space="preserve"> </w:t>
      </w:r>
    </w:p>
    <w:p w:rsidR="00E03F77" w:rsidRPr="008D74C5" w:rsidP="00E03F77" w14:paraId="2E502232" w14:textId="77777777">
      <w:pPr>
        <w:rPr>
          <w:lang w:val="da-DK"/>
        </w:rPr>
      </w:pPr>
      <w:r w:rsidRPr="003A686E">
        <w:rPr>
          <w:lang w:val="da-DK"/>
        </w:rPr>
        <w:t>Den anbefalede Humira-dosis til patienter</w:t>
      </w:r>
      <w:r>
        <w:rPr>
          <w:lang w:val="da-DK"/>
        </w:rPr>
        <w:t xml:space="preserve"> </w:t>
      </w:r>
      <w:r w:rsidR="00046B89">
        <w:rPr>
          <w:lang w:val="da-DK"/>
        </w:rPr>
        <w:t>fra</w:t>
      </w:r>
      <w:r w:rsidRPr="008A3219">
        <w:rPr>
          <w:lang w:val="da-DK"/>
        </w:rPr>
        <w:t xml:space="preserve"> 2 år </w:t>
      </w:r>
      <w:r w:rsidRPr="003A686E">
        <w:rPr>
          <w:lang w:val="da-DK"/>
        </w:rPr>
        <w:t xml:space="preserve">med polyartikulær juvenil idiopatisk </w:t>
      </w:r>
      <w:r w:rsidRPr="003A686E" w:rsidR="00046B89">
        <w:rPr>
          <w:lang w:val="da-DK"/>
        </w:rPr>
        <w:t>er</w:t>
      </w:r>
      <w:r w:rsidR="00046B89">
        <w:rPr>
          <w:lang w:val="da-DK"/>
        </w:rPr>
        <w:t xml:space="preserve"> baseret på legemsvægt (tabel 1). Humira </w:t>
      </w:r>
      <w:r w:rsidRPr="003A686E">
        <w:rPr>
          <w:lang w:val="da-DK"/>
        </w:rPr>
        <w:t>administrere</w:t>
      </w:r>
      <w:r w:rsidR="00046B89">
        <w:rPr>
          <w:lang w:val="da-DK"/>
        </w:rPr>
        <w:t>s</w:t>
      </w:r>
      <w:r w:rsidRPr="003A686E">
        <w:rPr>
          <w:lang w:val="da-DK"/>
        </w:rPr>
        <w:t xml:space="preserve"> hver a</w:t>
      </w:r>
      <w:r w:rsidR="00402AA8">
        <w:rPr>
          <w:lang w:val="da-DK"/>
        </w:rPr>
        <w:t>nden uge som subkutan injektion</w:t>
      </w:r>
    </w:p>
    <w:p w:rsidR="00046B89" w:rsidRPr="00402AA8" w:rsidP="00046B89" w14:paraId="533CB11A" w14:textId="77777777">
      <w:pPr>
        <w:jc w:val="center"/>
        <w:rPr>
          <w:szCs w:val="22"/>
          <w:lang w:val="da-DK"/>
        </w:rPr>
      </w:pPr>
    </w:p>
    <w:p w:rsidR="00046B89" w:rsidRPr="00402AA8" w:rsidP="00046B89" w14:paraId="5A632396" w14:textId="77777777">
      <w:pPr>
        <w:jc w:val="center"/>
        <w:rPr>
          <w:szCs w:val="22"/>
          <w:lang w:val="da-DK"/>
        </w:rPr>
      </w:pPr>
      <w:r w:rsidRPr="008963B6">
        <w:rPr>
          <w:b/>
          <w:szCs w:val="22"/>
          <w:lang w:val="da-DK"/>
        </w:rPr>
        <w:t xml:space="preserve">Tabel 1. Humira-dosis til patienter med polyartikulær </w:t>
      </w:r>
      <w:r>
        <w:rPr>
          <w:b/>
          <w:szCs w:val="22"/>
          <w:lang w:val="da-DK"/>
        </w:rPr>
        <w:t>j</w:t>
      </w:r>
      <w:r w:rsidRPr="008963B6">
        <w:rPr>
          <w:b/>
          <w:szCs w:val="22"/>
          <w:lang w:val="da-DK"/>
        </w:rPr>
        <w:t xml:space="preserve">uvenil </w:t>
      </w:r>
      <w:r>
        <w:rPr>
          <w:b/>
          <w:szCs w:val="22"/>
          <w:lang w:val="da-DK"/>
        </w:rPr>
        <w:t>i</w:t>
      </w:r>
      <w:r w:rsidRPr="008963B6">
        <w:rPr>
          <w:b/>
          <w:szCs w:val="22"/>
          <w:lang w:val="da-DK"/>
        </w:rPr>
        <w:t>diopati</w:t>
      </w:r>
      <w:r>
        <w:rPr>
          <w:b/>
          <w:szCs w:val="22"/>
          <w:lang w:val="da-DK"/>
        </w:rPr>
        <w:t>sk</w:t>
      </w:r>
      <w:r w:rsidRPr="008963B6">
        <w:rPr>
          <w:b/>
          <w:szCs w:val="22"/>
          <w:lang w:val="da-DK"/>
        </w:rPr>
        <w:t xml:space="preserve"> </w:t>
      </w:r>
      <w:r>
        <w:rPr>
          <w:b/>
          <w:szCs w:val="22"/>
          <w:lang w:val="da-DK"/>
        </w:rPr>
        <w:t>a</w:t>
      </w:r>
      <w:r w:rsidRPr="008963B6">
        <w:rPr>
          <w:b/>
          <w:szCs w:val="22"/>
          <w:lang w:val="da-DK"/>
        </w:rPr>
        <w:t>rtr</w:t>
      </w:r>
      <w:r>
        <w:rPr>
          <w:b/>
          <w:szCs w:val="22"/>
          <w:lang w:val="da-DK"/>
        </w:rPr>
        <w:t>i</w:t>
      </w:r>
      <w:r w:rsidR="00402AA8">
        <w:rPr>
          <w:b/>
          <w:szCs w:val="22"/>
          <w:lang w:val="da-DK"/>
        </w:rPr>
        <w:t>t</w:t>
      </w:r>
    </w:p>
    <w:p w:rsidR="00046B89" w:rsidRPr="008963B6" w:rsidP="00046B89" w14:paraId="285915F9" w14:textId="77777777">
      <w:pPr>
        <w:rPr>
          <w:szCs w:val="22"/>
          <w:lang w:val="da-DK"/>
        </w:rPr>
      </w:pPr>
    </w:p>
    <w:tbl>
      <w:tblPr>
        <w:tblW w:w="6795" w:type="dxa"/>
        <w:jc w:val="center"/>
        <w:tblLayout w:type="fixed"/>
        <w:tblLook w:val="0000"/>
      </w:tblPr>
      <w:tblGrid>
        <w:gridCol w:w="3401"/>
        <w:gridCol w:w="3394"/>
      </w:tblGrid>
      <w:tr w14:paraId="58285920" w14:textId="77777777" w:rsidTr="00C5768B">
        <w:tblPrEx>
          <w:tblW w:w="6795" w:type="dxa"/>
          <w:tblLayout w:type="fixed"/>
          <w:tblLook w:val="0000"/>
        </w:tblPrEx>
        <w:trPr>
          <w:tblHeader/>
        </w:trPr>
        <w:tc>
          <w:tcPr>
            <w:tcW w:w="3401" w:type="dxa"/>
            <w:tcBorders>
              <w:top w:val="single" w:sz="4" w:space="0" w:color="auto"/>
              <w:bottom w:val="single" w:sz="4" w:space="0" w:color="auto"/>
            </w:tcBorders>
          </w:tcPr>
          <w:p w:rsidR="00046B89" w:rsidRPr="00900223" w:rsidP="0073465B" w14:paraId="7CACBB2F" w14:textId="77777777">
            <w:pPr>
              <w:pStyle w:val="TableLeft"/>
              <w:jc w:val="center"/>
              <w:rPr>
                <w:b/>
                <w:sz w:val="22"/>
                <w:szCs w:val="22"/>
              </w:rPr>
            </w:pPr>
            <w:r w:rsidRPr="00900223">
              <w:rPr>
                <w:b/>
                <w:sz w:val="22"/>
                <w:szCs w:val="22"/>
              </w:rPr>
              <w:t>Patient</w:t>
            </w:r>
            <w:r>
              <w:rPr>
                <w:b/>
                <w:sz w:val="22"/>
                <w:szCs w:val="22"/>
              </w:rPr>
              <w:t>vægt</w:t>
            </w:r>
          </w:p>
        </w:tc>
        <w:tc>
          <w:tcPr>
            <w:tcW w:w="3394" w:type="dxa"/>
            <w:tcBorders>
              <w:top w:val="single" w:sz="4" w:space="0" w:color="auto"/>
              <w:bottom w:val="single" w:sz="4" w:space="0" w:color="auto"/>
            </w:tcBorders>
          </w:tcPr>
          <w:p w:rsidR="00046B89" w:rsidRPr="00900223" w:rsidP="00C5768B" w14:paraId="0995F017" w14:textId="77777777">
            <w:pPr>
              <w:pStyle w:val="TableLeft"/>
              <w:jc w:val="center"/>
              <w:rPr>
                <w:b/>
                <w:sz w:val="22"/>
                <w:szCs w:val="22"/>
              </w:rPr>
            </w:pPr>
            <w:r w:rsidRPr="00900223">
              <w:rPr>
                <w:b/>
                <w:sz w:val="22"/>
                <w:szCs w:val="22"/>
              </w:rPr>
              <w:t>Dosi</w:t>
            </w:r>
            <w:r>
              <w:rPr>
                <w:b/>
                <w:sz w:val="22"/>
                <w:szCs w:val="22"/>
              </w:rPr>
              <w:t>sregime</w:t>
            </w:r>
          </w:p>
        </w:tc>
      </w:tr>
      <w:tr w14:paraId="5DB219AE" w14:textId="77777777" w:rsidTr="00C5768B">
        <w:tblPrEx>
          <w:tblW w:w="6795" w:type="dxa"/>
          <w:tblLayout w:type="fixed"/>
          <w:tblLook w:val="0000"/>
        </w:tblPrEx>
        <w:trPr>
          <w:tblHeader/>
        </w:trPr>
        <w:tc>
          <w:tcPr>
            <w:tcW w:w="3401" w:type="dxa"/>
            <w:tcBorders>
              <w:top w:val="single" w:sz="4" w:space="0" w:color="auto"/>
              <w:bottom w:val="single" w:sz="4" w:space="0" w:color="auto"/>
            </w:tcBorders>
          </w:tcPr>
          <w:p w:rsidR="00046B89" w:rsidRPr="00900223" w:rsidP="00C5768B" w14:paraId="1EF0185D" w14:textId="77777777">
            <w:pPr>
              <w:pStyle w:val="TableLeft"/>
              <w:jc w:val="center"/>
              <w:rPr>
                <w:b/>
                <w:sz w:val="22"/>
                <w:szCs w:val="22"/>
              </w:rPr>
            </w:pPr>
            <w:r w:rsidRPr="00900223">
              <w:rPr>
                <w:sz w:val="22"/>
                <w:szCs w:val="22"/>
              </w:rPr>
              <w:t>10 kg t</w:t>
            </w:r>
            <w:r>
              <w:rPr>
                <w:sz w:val="22"/>
                <w:szCs w:val="22"/>
              </w:rPr>
              <w:t>il</w:t>
            </w:r>
            <w:r w:rsidRPr="00900223">
              <w:rPr>
                <w:sz w:val="22"/>
                <w:szCs w:val="22"/>
              </w:rPr>
              <w:t xml:space="preserve"> &lt; 30 kg</w:t>
            </w:r>
          </w:p>
        </w:tc>
        <w:tc>
          <w:tcPr>
            <w:tcW w:w="3394" w:type="dxa"/>
            <w:tcBorders>
              <w:top w:val="single" w:sz="4" w:space="0" w:color="auto"/>
              <w:bottom w:val="single" w:sz="4" w:space="0" w:color="auto"/>
            </w:tcBorders>
          </w:tcPr>
          <w:p w:rsidR="00046B89" w:rsidRPr="00900223" w:rsidP="00C5768B" w14:paraId="7BE3654C" w14:textId="77777777">
            <w:pPr>
              <w:pStyle w:val="TableLeft"/>
              <w:jc w:val="center"/>
              <w:rPr>
                <w:b/>
                <w:sz w:val="22"/>
                <w:szCs w:val="22"/>
              </w:rPr>
            </w:pPr>
            <w:r w:rsidRPr="00900223">
              <w:rPr>
                <w:sz w:val="22"/>
                <w:szCs w:val="22"/>
              </w:rPr>
              <w:t xml:space="preserve">20 mg </w:t>
            </w:r>
            <w:r>
              <w:rPr>
                <w:sz w:val="22"/>
                <w:szCs w:val="22"/>
              </w:rPr>
              <w:t>hver anden uge</w:t>
            </w:r>
          </w:p>
        </w:tc>
      </w:tr>
      <w:tr w14:paraId="08BA80D9" w14:textId="77777777" w:rsidTr="00C5768B">
        <w:tblPrEx>
          <w:tblW w:w="6795" w:type="dxa"/>
          <w:tblLayout w:type="fixed"/>
          <w:tblLook w:val="0000"/>
        </w:tblPrEx>
        <w:trPr>
          <w:tblHeader/>
        </w:trPr>
        <w:tc>
          <w:tcPr>
            <w:tcW w:w="3401" w:type="dxa"/>
            <w:tcBorders>
              <w:top w:val="single" w:sz="4" w:space="0" w:color="auto"/>
              <w:bottom w:val="single" w:sz="4" w:space="0" w:color="auto"/>
            </w:tcBorders>
          </w:tcPr>
          <w:p w:rsidR="00046B89" w:rsidRPr="00900223" w:rsidP="00C5768B" w14:paraId="149018D5" w14:textId="77777777">
            <w:pPr>
              <w:pStyle w:val="TableLeft"/>
              <w:jc w:val="center"/>
              <w:rPr>
                <w:b/>
                <w:sz w:val="22"/>
                <w:szCs w:val="22"/>
              </w:rPr>
            </w:pPr>
            <w:r w:rsidRPr="00900223">
              <w:rPr>
                <w:sz w:val="22"/>
                <w:szCs w:val="22"/>
              </w:rPr>
              <w:t>≥ 30 kg</w:t>
            </w:r>
          </w:p>
        </w:tc>
        <w:tc>
          <w:tcPr>
            <w:tcW w:w="3394" w:type="dxa"/>
            <w:tcBorders>
              <w:top w:val="single" w:sz="4" w:space="0" w:color="auto"/>
              <w:bottom w:val="single" w:sz="4" w:space="0" w:color="auto"/>
            </w:tcBorders>
          </w:tcPr>
          <w:p w:rsidR="00046B89" w:rsidRPr="00900223" w:rsidP="00C5768B" w14:paraId="77155714" w14:textId="77777777">
            <w:pPr>
              <w:pStyle w:val="TableLeft"/>
              <w:jc w:val="center"/>
              <w:rPr>
                <w:b/>
                <w:sz w:val="22"/>
                <w:szCs w:val="22"/>
              </w:rPr>
            </w:pPr>
            <w:r w:rsidRPr="00900223">
              <w:rPr>
                <w:sz w:val="22"/>
                <w:szCs w:val="22"/>
              </w:rPr>
              <w:t xml:space="preserve">40 mg </w:t>
            </w:r>
            <w:r>
              <w:rPr>
                <w:sz w:val="22"/>
                <w:szCs w:val="22"/>
              </w:rPr>
              <w:t>hver anden uge</w:t>
            </w:r>
          </w:p>
        </w:tc>
      </w:tr>
    </w:tbl>
    <w:p w:rsidR="00E03F77" w:rsidP="00E03F77" w14:paraId="75EDAB91" w14:textId="77777777">
      <w:pPr>
        <w:keepNext/>
        <w:rPr>
          <w:lang w:val="da-DK"/>
        </w:rPr>
      </w:pPr>
    </w:p>
    <w:p w:rsidR="00E03F77" w:rsidP="00E03F77" w14:paraId="39DBD65B" w14:textId="77777777">
      <w:pPr>
        <w:keepNext/>
        <w:rPr>
          <w:lang w:val="da-DK"/>
        </w:rPr>
      </w:pPr>
      <w:r>
        <w:rPr>
          <w:lang w:val="da-DK"/>
        </w:rPr>
        <w:t>Tilgængelige data tyder på, at klinisk respons normalt opnås inden for 12 ugers behandling. Fortsat behandling bør overvejes nøje, hvis patienten ikke responderer inden for denne periode.</w:t>
      </w:r>
    </w:p>
    <w:p w:rsidR="00E03F77" w:rsidP="00E03F77" w14:paraId="41BB447D" w14:textId="77777777">
      <w:pPr>
        <w:rPr>
          <w:color w:val="000000"/>
          <w:u w:val="single"/>
          <w:lang w:val="da-DK"/>
        </w:rPr>
      </w:pPr>
    </w:p>
    <w:p w:rsidR="00E03F77" w:rsidP="00E03F77" w14:paraId="483F4AAC" w14:textId="77777777">
      <w:pPr>
        <w:rPr>
          <w:lang w:val="da-DK"/>
        </w:rPr>
      </w:pPr>
      <w:r w:rsidRPr="00A976E4">
        <w:rPr>
          <w:lang w:val="da-DK"/>
        </w:rPr>
        <w:t>De</w:t>
      </w:r>
      <w:r>
        <w:rPr>
          <w:lang w:val="da-DK"/>
        </w:rPr>
        <w:t xml:space="preserve">t er ikke relevant at bruge </w:t>
      </w:r>
      <w:r w:rsidRPr="00A976E4">
        <w:rPr>
          <w:lang w:val="da-DK"/>
        </w:rPr>
        <w:t xml:space="preserve">Humira hos </w:t>
      </w:r>
      <w:r>
        <w:rPr>
          <w:lang w:val="da-DK"/>
        </w:rPr>
        <w:t>patienter</w:t>
      </w:r>
      <w:r w:rsidRPr="00A976E4">
        <w:rPr>
          <w:lang w:val="da-DK"/>
        </w:rPr>
        <w:t xml:space="preserve"> </w:t>
      </w:r>
      <w:r w:rsidR="00046B89">
        <w:rPr>
          <w:lang w:val="da-DK"/>
        </w:rPr>
        <w:t>under</w:t>
      </w:r>
      <w:r w:rsidR="00580B19">
        <w:rPr>
          <w:lang w:val="da-DK"/>
        </w:rPr>
        <w:t xml:space="preserve"> </w:t>
      </w:r>
      <w:r>
        <w:rPr>
          <w:lang w:val="da-DK"/>
        </w:rPr>
        <w:t>2</w:t>
      </w:r>
      <w:r w:rsidRPr="00A976E4">
        <w:rPr>
          <w:lang w:val="da-DK"/>
        </w:rPr>
        <w:t xml:space="preserve"> </w:t>
      </w:r>
      <w:r>
        <w:rPr>
          <w:lang w:val="da-DK"/>
        </w:rPr>
        <w:t>år til denne indikation</w:t>
      </w:r>
      <w:r w:rsidRPr="00A976E4">
        <w:rPr>
          <w:lang w:val="da-DK"/>
        </w:rPr>
        <w:t>.</w:t>
      </w:r>
    </w:p>
    <w:p w:rsidR="00E03F77" w:rsidP="00E03F77" w14:paraId="3F208B77" w14:textId="77777777">
      <w:pPr>
        <w:rPr>
          <w:lang w:val="da-DK"/>
        </w:rPr>
      </w:pPr>
    </w:p>
    <w:p w:rsidR="00F2792A" w:rsidP="00E03F77" w14:paraId="5E932C0B"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F2792A" w:rsidP="00E03F77" w14:paraId="4F0D9DB4" w14:textId="77777777">
      <w:pPr>
        <w:rPr>
          <w:lang w:val="da-DK"/>
        </w:rPr>
      </w:pPr>
    </w:p>
    <w:p w:rsidR="00E03F77" w:rsidRPr="008D74C5" w:rsidP="00E03F77" w14:paraId="5867D7F5" w14:textId="77777777">
      <w:pPr>
        <w:rPr>
          <w:i/>
          <w:u w:val="single"/>
          <w:lang w:val="da-DK"/>
        </w:rPr>
      </w:pPr>
      <w:r w:rsidRPr="008D74C5">
        <w:rPr>
          <w:i/>
          <w:u w:val="single"/>
          <w:lang w:val="da-DK"/>
        </w:rPr>
        <w:t>Entesopatirelateret artrit</w:t>
      </w:r>
    </w:p>
    <w:p w:rsidR="00E03F77" w:rsidRPr="00B848D4" w:rsidP="00E03F77" w14:paraId="22D4BC7B" w14:textId="77777777">
      <w:pPr>
        <w:rPr>
          <w:u w:val="single"/>
          <w:lang w:val="da-DK"/>
        </w:rPr>
      </w:pPr>
    </w:p>
    <w:p w:rsidR="00387662" w:rsidRPr="007A6854" w:rsidP="00387662" w14:paraId="564F726E" w14:textId="77777777">
      <w:pPr>
        <w:rPr>
          <w:lang w:val="da-DK"/>
        </w:rPr>
      </w:pPr>
      <w:r w:rsidRPr="00B848D4">
        <w:rPr>
          <w:lang w:val="da-DK"/>
        </w:rPr>
        <w:t>Den anbefalede Humira-dosis til patienter fra 6 år med entesopati</w:t>
      </w:r>
      <w:r w:rsidR="006C32FC">
        <w:rPr>
          <w:lang w:val="da-DK"/>
        </w:rPr>
        <w:t xml:space="preserve"> </w:t>
      </w:r>
      <w:r w:rsidRPr="00B848D4">
        <w:rPr>
          <w:lang w:val="da-DK"/>
        </w:rPr>
        <w:t xml:space="preserve">relateret artrit er </w:t>
      </w:r>
      <w:r w:rsidRPr="003A686E" w:rsidR="00046B89">
        <w:rPr>
          <w:lang w:val="da-DK"/>
        </w:rPr>
        <w:t>er</w:t>
      </w:r>
      <w:r w:rsidR="00046B89">
        <w:rPr>
          <w:lang w:val="da-DK"/>
        </w:rPr>
        <w:t xml:space="preserve"> baseret på legemsvægt (tabel 2). Humira </w:t>
      </w:r>
      <w:r w:rsidRPr="00B848D4">
        <w:rPr>
          <w:lang w:val="da-DK"/>
        </w:rPr>
        <w:t>administrere</w:t>
      </w:r>
      <w:r w:rsidR="00046B89">
        <w:rPr>
          <w:lang w:val="da-DK"/>
        </w:rPr>
        <w:t>s</w:t>
      </w:r>
      <w:r w:rsidRPr="00B848D4">
        <w:rPr>
          <w:lang w:val="da-DK"/>
        </w:rPr>
        <w:t xml:space="preserve"> hver an</w:t>
      </w:r>
      <w:r w:rsidR="002834A4">
        <w:rPr>
          <w:lang w:val="da-DK"/>
        </w:rPr>
        <w:t>den uge som subkutan injektion.</w:t>
      </w:r>
    </w:p>
    <w:p w:rsidR="00E03F77" w:rsidP="00E03F77" w14:paraId="40E5C532" w14:textId="77777777">
      <w:pPr>
        <w:rPr>
          <w:u w:val="single"/>
          <w:lang w:val="da-DK"/>
        </w:rPr>
      </w:pPr>
    </w:p>
    <w:p w:rsidR="00046B89" w:rsidRPr="002834A4" w:rsidP="00AD3F70" w14:paraId="49CAE3D5" w14:textId="77777777">
      <w:pPr>
        <w:keepNext/>
        <w:jc w:val="center"/>
        <w:rPr>
          <w:szCs w:val="22"/>
          <w:lang w:val="da-DK"/>
        </w:rPr>
      </w:pPr>
      <w:r w:rsidRPr="008963B6">
        <w:rPr>
          <w:b/>
          <w:szCs w:val="22"/>
          <w:lang w:val="da-DK"/>
        </w:rPr>
        <w:t>Tab</w:t>
      </w:r>
      <w:r>
        <w:rPr>
          <w:b/>
          <w:szCs w:val="22"/>
          <w:lang w:val="da-DK"/>
        </w:rPr>
        <w:t xml:space="preserve">el </w:t>
      </w:r>
      <w:r w:rsidRPr="008963B6">
        <w:rPr>
          <w:b/>
          <w:szCs w:val="22"/>
          <w:lang w:val="da-DK"/>
        </w:rPr>
        <w:t>2. Humira-dos</w:t>
      </w:r>
      <w:r w:rsidR="006C32FC">
        <w:rPr>
          <w:b/>
          <w:szCs w:val="22"/>
          <w:lang w:val="da-DK"/>
        </w:rPr>
        <w:t xml:space="preserve">is til patienter med entesopati </w:t>
      </w:r>
      <w:r w:rsidRPr="008963B6">
        <w:rPr>
          <w:b/>
          <w:szCs w:val="22"/>
          <w:lang w:val="da-DK"/>
        </w:rPr>
        <w:t xml:space="preserve">relateret </w:t>
      </w:r>
      <w:r>
        <w:rPr>
          <w:b/>
          <w:szCs w:val="22"/>
          <w:lang w:val="da-DK"/>
        </w:rPr>
        <w:t>a</w:t>
      </w:r>
      <w:r w:rsidR="002834A4">
        <w:rPr>
          <w:b/>
          <w:szCs w:val="22"/>
          <w:lang w:val="da-DK"/>
        </w:rPr>
        <w:t>rtrit</w:t>
      </w:r>
    </w:p>
    <w:p w:rsidR="00046B89" w:rsidRPr="008963B6" w:rsidP="00AD3F70" w14:paraId="079345F6" w14:textId="77777777">
      <w:pPr>
        <w:keepNext/>
        <w:rPr>
          <w:szCs w:val="22"/>
          <w:lang w:val="da-DK"/>
        </w:rPr>
      </w:pPr>
    </w:p>
    <w:tbl>
      <w:tblPr>
        <w:tblW w:w="6795" w:type="dxa"/>
        <w:jc w:val="center"/>
        <w:tblLayout w:type="fixed"/>
        <w:tblLook w:val="0000"/>
      </w:tblPr>
      <w:tblGrid>
        <w:gridCol w:w="3401"/>
        <w:gridCol w:w="3394"/>
      </w:tblGrid>
      <w:tr w14:paraId="7201E30D" w14:textId="77777777" w:rsidTr="00C5768B">
        <w:tblPrEx>
          <w:tblW w:w="6795" w:type="dxa"/>
          <w:tblLayout w:type="fixed"/>
          <w:tblLook w:val="0000"/>
        </w:tblPrEx>
        <w:trPr>
          <w:tblHeader/>
        </w:trPr>
        <w:tc>
          <w:tcPr>
            <w:tcW w:w="3401" w:type="dxa"/>
            <w:tcBorders>
              <w:top w:val="single" w:sz="4" w:space="0" w:color="auto"/>
              <w:bottom w:val="single" w:sz="4" w:space="0" w:color="auto"/>
            </w:tcBorders>
          </w:tcPr>
          <w:p w:rsidR="00046B89" w:rsidRPr="00BF005B" w:rsidP="0073465B" w14:paraId="37EFB134" w14:textId="77777777">
            <w:pPr>
              <w:pStyle w:val="TableLeft"/>
              <w:jc w:val="center"/>
              <w:rPr>
                <w:b/>
                <w:sz w:val="22"/>
                <w:szCs w:val="22"/>
              </w:rPr>
            </w:pPr>
            <w:r w:rsidRPr="00900223">
              <w:rPr>
                <w:b/>
                <w:sz w:val="22"/>
                <w:szCs w:val="22"/>
              </w:rPr>
              <w:t>Patient</w:t>
            </w:r>
            <w:r>
              <w:rPr>
                <w:b/>
                <w:sz w:val="22"/>
                <w:szCs w:val="22"/>
              </w:rPr>
              <w:t>vægt</w:t>
            </w:r>
          </w:p>
        </w:tc>
        <w:tc>
          <w:tcPr>
            <w:tcW w:w="3394" w:type="dxa"/>
            <w:tcBorders>
              <w:top w:val="single" w:sz="4" w:space="0" w:color="auto"/>
              <w:bottom w:val="single" w:sz="4" w:space="0" w:color="auto"/>
            </w:tcBorders>
          </w:tcPr>
          <w:p w:rsidR="00046B89" w:rsidRPr="00BF005B" w:rsidP="00C5768B" w14:paraId="016DF2A2" w14:textId="77777777">
            <w:pPr>
              <w:pStyle w:val="TableLeft"/>
              <w:jc w:val="center"/>
              <w:rPr>
                <w:b/>
                <w:sz w:val="22"/>
                <w:szCs w:val="22"/>
              </w:rPr>
            </w:pPr>
            <w:r w:rsidRPr="00BF005B">
              <w:rPr>
                <w:b/>
                <w:sz w:val="22"/>
                <w:szCs w:val="22"/>
              </w:rPr>
              <w:t>Dosi</w:t>
            </w:r>
            <w:r>
              <w:rPr>
                <w:b/>
                <w:sz w:val="22"/>
                <w:szCs w:val="22"/>
              </w:rPr>
              <w:t>sr</w:t>
            </w:r>
            <w:r w:rsidRPr="00BF005B">
              <w:rPr>
                <w:b/>
                <w:sz w:val="22"/>
                <w:szCs w:val="22"/>
              </w:rPr>
              <w:t>egime</w:t>
            </w:r>
          </w:p>
        </w:tc>
      </w:tr>
      <w:tr w14:paraId="758089BF" w14:textId="77777777" w:rsidTr="00C5768B">
        <w:tblPrEx>
          <w:tblW w:w="6795" w:type="dxa"/>
          <w:tblLayout w:type="fixed"/>
          <w:tblLook w:val="0000"/>
        </w:tblPrEx>
        <w:trPr>
          <w:tblHeader/>
        </w:trPr>
        <w:tc>
          <w:tcPr>
            <w:tcW w:w="3401" w:type="dxa"/>
            <w:tcBorders>
              <w:top w:val="single" w:sz="4" w:space="0" w:color="auto"/>
              <w:bottom w:val="single" w:sz="4" w:space="0" w:color="auto"/>
            </w:tcBorders>
          </w:tcPr>
          <w:p w:rsidR="00046B89" w:rsidRPr="00BF005B" w:rsidP="00C5768B" w14:paraId="4D705E63" w14:textId="77777777">
            <w:pPr>
              <w:pStyle w:val="TableLeft"/>
              <w:jc w:val="center"/>
              <w:rPr>
                <w:b/>
                <w:sz w:val="22"/>
                <w:szCs w:val="22"/>
              </w:rPr>
            </w:pPr>
            <w:r w:rsidRPr="00BF005B">
              <w:rPr>
                <w:sz w:val="22"/>
                <w:szCs w:val="22"/>
              </w:rPr>
              <w:t>1</w:t>
            </w:r>
            <w:r>
              <w:rPr>
                <w:sz w:val="22"/>
                <w:szCs w:val="22"/>
              </w:rPr>
              <w:t>5</w:t>
            </w:r>
            <w:r w:rsidRPr="00BF005B">
              <w:rPr>
                <w:sz w:val="22"/>
                <w:szCs w:val="22"/>
              </w:rPr>
              <w:t xml:space="preserve"> kg t</w:t>
            </w:r>
            <w:r>
              <w:rPr>
                <w:sz w:val="22"/>
                <w:szCs w:val="22"/>
              </w:rPr>
              <w:t>il</w:t>
            </w:r>
            <w:r w:rsidRPr="00BF005B">
              <w:rPr>
                <w:sz w:val="22"/>
                <w:szCs w:val="22"/>
              </w:rPr>
              <w:t xml:space="preserve"> &lt; 30 kg</w:t>
            </w:r>
          </w:p>
        </w:tc>
        <w:tc>
          <w:tcPr>
            <w:tcW w:w="3394" w:type="dxa"/>
            <w:tcBorders>
              <w:top w:val="single" w:sz="4" w:space="0" w:color="auto"/>
              <w:bottom w:val="single" w:sz="4" w:space="0" w:color="auto"/>
            </w:tcBorders>
          </w:tcPr>
          <w:p w:rsidR="00046B89" w:rsidRPr="00BF005B" w:rsidP="00C5768B" w14:paraId="6AE1DA4C" w14:textId="77777777">
            <w:pPr>
              <w:pStyle w:val="TableLeft"/>
              <w:jc w:val="center"/>
              <w:rPr>
                <w:b/>
                <w:sz w:val="22"/>
                <w:szCs w:val="22"/>
              </w:rPr>
            </w:pPr>
            <w:r w:rsidRPr="00BF005B">
              <w:rPr>
                <w:sz w:val="22"/>
                <w:szCs w:val="22"/>
              </w:rPr>
              <w:t xml:space="preserve">20 mg </w:t>
            </w:r>
            <w:r>
              <w:rPr>
                <w:sz w:val="22"/>
                <w:szCs w:val="22"/>
              </w:rPr>
              <w:t>hver anden uge</w:t>
            </w:r>
          </w:p>
        </w:tc>
      </w:tr>
      <w:tr w14:paraId="1ABBEBAC" w14:textId="77777777" w:rsidTr="00C5768B">
        <w:tblPrEx>
          <w:tblW w:w="6795" w:type="dxa"/>
          <w:tblLayout w:type="fixed"/>
          <w:tblLook w:val="0000"/>
        </w:tblPrEx>
        <w:trPr>
          <w:tblHeader/>
        </w:trPr>
        <w:tc>
          <w:tcPr>
            <w:tcW w:w="3401" w:type="dxa"/>
            <w:tcBorders>
              <w:top w:val="single" w:sz="4" w:space="0" w:color="auto"/>
              <w:bottom w:val="single" w:sz="4" w:space="0" w:color="auto"/>
            </w:tcBorders>
          </w:tcPr>
          <w:p w:rsidR="00046B89" w:rsidRPr="00BF005B" w:rsidP="00C5768B" w14:paraId="5F315334" w14:textId="77777777">
            <w:pPr>
              <w:pStyle w:val="TableLeft"/>
              <w:jc w:val="center"/>
              <w:rPr>
                <w:b/>
                <w:sz w:val="22"/>
                <w:szCs w:val="22"/>
              </w:rPr>
            </w:pPr>
            <w:r w:rsidRPr="00BF005B">
              <w:rPr>
                <w:sz w:val="22"/>
                <w:szCs w:val="22"/>
              </w:rPr>
              <w:t>≥ 30 kg</w:t>
            </w:r>
          </w:p>
        </w:tc>
        <w:tc>
          <w:tcPr>
            <w:tcW w:w="3394" w:type="dxa"/>
            <w:tcBorders>
              <w:top w:val="single" w:sz="4" w:space="0" w:color="auto"/>
              <w:bottom w:val="single" w:sz="4" w:space="0" w:color="auto"/>
            </w:tcBorders>
          </w:tcPr>
          <w:p w:rsidR="00046B89" w:rsidRPr="00BF005B" w:rsidP="00C5768B" w14:paraId="0251E49C" w14:textId="77777777">
            <w:pPr>
              <w:pStyle w:val="TableLeft"/>
              <w:jc w:val="center"/>
              <w:rPr>
                <w:b/>
                <w:sz w:val="22"/>
                <w:szCs w:val="22"/>
              </w:rPr>
            </w:pPr>
            <w:r w:rsidRPr="00BF005B">
              <w:rPr>
                <w:sz w:val="22"/>
                <w:szCs w:val="22"/>
              </w:rPr>
              <w:t xml:space="preserve">40 mg </w:t>
            </w:r>
            <w:r>
              <w:rPr>
                <w:sz w:val="22"/>
                <w:szCs w:val="22"/>
              </w:rPr>
              <w:t>hver anden uge</w:t>
            </w:r>
          </w:p>
        </w:tc>
      </w:tr>
    </w:tbl>
    <w:p w:rsidR="00046B89" w:rsidRPr="00B848D4" w:rsidP="00E03F77" w14:paraId="364CE567" w14:textId="77777777">
      <w:pPr>
        <w:rPr>
          <w:u w:val="single"/>
          <w:lang w:val="da-DK"/>
        </w:rPr>
      </w:pPr>
    </w:p>
    <w:p w:rsidR="00E03F77" w:rsidP="00E03F77" w14:paraId="3F096893" w14:textId="77777777">
      <w:pPr>
        <w:rPr>
          <w:lang w:val="da-DK"/>
        </w:rPr>
      </w:pPr>
      <w:r w:rsidRPr="00B848D4">
        <w:rPr>
          <w:lang w:val="da-DK"/>
        </w:rPr>
        <w:t>Humira er ikke undersøgt hos patienter under 6 år med entesopatirelateret artrit.</w:t>
      </w:r>
    </w:p>
    <w:p w:rsidR="002834A4" w:rsidP="00E03F77" w14:paraId="66FDA62B" w14:textId="77777777">
      <w:pPr>
        <w:rPr>
          <w:lang w:val="da-DK"/>
        </w:rPr>
      </w:pPr>
    </w:p>
    <w:p w:rsidR="00F2792A" w:rsidP="00E03F77" w14:paraId="2BDCA680"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A06D27" w:rsidP="00E03F77" w14:paraId="4AEC3F09" w14:textId="77777777">
      <w:pPr>
        <w:rPr>
          <w:lang w:val="da-DK"/>
        </w:rPr>
      </w:pPr>
    </w:p>
    <w:p w:rsidR="00A06D27" w:rsidP="00A06D27" w14:paraId="643B217F" w14:textId="77777777">
      <w:pPr>
        <w:pStyle w:val="EMEANormal"/>
        <w:rPr>
          <w:i/>
          <w:szCs w:val="22"/>
          <w:lang w:val="da-DK"/>
        </w:rPr>
      </w:pPr>
      <w:r w:rsidRPr="005A49B3">
        <w:rPr>
          <w:i/>
          <w:szCs w:val="22"/>
          <w:lang w:val="da-DK"/>
        </w:rPr>
        <w:t>Psoriasisartrit og aksial spondyloartritis inklusive ankyloserende spondylitis</w:t>
      </w:r>
    </w:p>
    <w:p w:rsidR="00A06D27" w:rsidRPr="005A49B3" w:rsidP="00A06D27" w14:paraId="4B80EE30" w14:textId="77777777">
      <w:pPr>
        <w:pStyle w:val="EMEANormal"/>
        <w:rPr>
          <w:i/>
          <w:szCs w:val="22"/>
          <w:lang w:val="da-DK"/>
        </w:rPr>
      </w:pPr>
    </w:p>
    <w:p w:rsidR="00A06D27" w:rsidRPr="00832EA4" w:rsidP="000C1751" w14:paraId="2C3E743E" w14:textId="77777777">
      <w:pPr>
        <w:pStyle w:val="EMEAHeadingUnderline"/>
        <w:spacing w:before="0" w:beforeLines="0" w:after="0" w:afterLines="0"/>
        <w:rPr>
          <w:lang w:val="da-DK"/>
        </w:rPr>
      </w:pPr>
      <w:r w:rsidRPr="008503D3">
        <w:rPr>
          <w:szCs w:val="22"/>
          <w:u w:val="none"/>
          <w:lang w:val="da-DK"/>
        </w:rPr>
        <w:t xml:space="preserve">Det er ikke relevant at bruge Humira til den pædiatriske population til indikationerne ankyloserende spondylitis </w:t>
      </w:r>
      <w:r>
        <w:rPr>
          <w:szCs w:val="22"/>
          <w:u w:val="none"/>
          <w:lang w:val="da-DK"/>
        </w:rPr>
        <w:t>og</w:t>
      </w:r>
      <w:r w:rsidRPr="008503D3">
        <w:rPr>
          <w:szCs w:val="22"/>
          <w:u w:val="none"/>
          <w:lang w:val="da-DK"/>
        </w:rPr>
        <w:t xml:space="preserve"> psoriatrisartrit.</w:t>
      </w:r>
    </w:p>
    <w:p w:rsidR="00A06D27" w:rsidP="00E03F77" w14:paraId="72FE28F7" w14:textId="77777777">
      <w:pPr>
        <w:rPr>
          <w:color w:val="000000"/>
          <w:u w:val="single"/>
          <w:lang w:val="da-DK"/>
        </w:rPr>
      </w:pPr>
    </w:p>
    <w:p w:rsidR="00E03F77" w:rsidP="00E03F77" w14:paraId="1B767FA6" w14:textId="77777777">
      <w:pPr>
        <w:rPr>
          <w:color w:val="000000"/>
          <w:u w:val="single"/>
          <w:lang w:val="da-DK"/>
        </w:rPr>
      </w:pPr>
    </w:p>
    <w:p w:rsidR="00E03F77" w:rsidRPr="005A49B3" w:rsidP="002834A4" w14:paraId="2C0BB6C8" w14:textId="77777777">
      <w:pPr>
        <w:keepNext/>
        <w:rPr>
          <w:i/>
          <w:szCs w:val="22"/>
          <w:lang w:val="da-DK"/>
        </w:rPr>
      </w:pPr>
      <w:r w:rsidRPr="005A49B3">
        <w:rPr>
          <w:i/>
          <w:szCs w:val="22"/>
          <w:lang w:val="da-DK"/>
        </w:rPr>
        <w:t>Pædiatrisk plaque-psoriasis</w:t>
      </w:r>
    </w:p>
    <w:p w:rsidR="00E03F77" w:rsidRPr="008F497B" w:rsidP="002834A4" w14:paraId="586FE854" w14:textId="77777777">
      <w:pPr>
        <w:keepNext/>
        <w:rPr>
          <w:szCs w:val="22"/>
          <w:lang w:val="da-DK"/>
        </w:rPr>
      </w:pPr>
    </w:p>
    <w:p w:rsidR="00E03F77" w:rsidP="002834A4" w14:paraId="5830B7E7" w14:textId="77777777">
      <w:pPr>
        <w:keepNext/>
        <w:rPr>
          <w:lang w:val="da-DK"/>
        </w:rPr>
      </w:pPr>
      <w:r w:rsidRPr="00A952DF">
        <w:rPr>
          <w:szCs w:val="22"/>
          <w:lang w:val="da-DK"/>
        </w:rPr>
        <w:t>Den anbefalede Humira-</w:t>
      </w:r>
      <w:r w:rsidRPr="00363C49">
        <w:rPr>
          <w:szCs w:val="22"/>
          <w:lang w:val="da-DK"/>
        </w:rPr>
        <w:t>d</w:t>
      </w:r>
      <w:r w:rsidRPr="00A952DF">
        <w:rPr>
          <w:szCs w:val="22"/>
          <w:lang w:val="da-DK"/>
        </w:rPr>
        <w:t xml:space="preserve">osis </w:t>
      </w:r>
      <w:r w:rsidR="00046B89">
        <w:rPr>
          <w:szCs w:val="22"/>
          <w:lang w:val="da-DK"/>
        </w:rPr>
        <w:t>til</w:t>
      </w:r>
      <w:r w:rsidRPr="00A952DF">
        <w:rPr>
          <w:szCs w:val="22"/>
          <w:lang w:val="da-DK"/>
        </w:rPr>
        <w:t xml:space="preserve"> </w:t>
      </w:r>
      <w:r w:rsidRPr="003A686E" w:rsidR="00046B89">
        <w:rPr>
          <w:lang w:val="da-DK"/>
        </w:rPr>
        <w:t>patienter</w:t>
      </w:r>
      <w:r w:rsidR="00046B89">
        <w:rPr>
          <w:lang w:val="da-DK"/>
        </w:rPr>
        <w:t xml:space="preserve"> med </w:t>
      </w:r>
      <w:r w:rsidRPr="00E910CF" w:rsidR="00046B89">
        <w:rPr>
          <w:szCs w:val="22"/>
          <w:lang w:val="da-DK"/>
        </w:rPr>
        <w:t>plaque</w:t>
      </w:r>
      <w:r w:rsidR="00046B89">
        <w:rPr>
          <w:szCs w:val="22"/>
          <w:lang w:val="da-DK"/>
        </w:rPr>
        <w:t>-</w:t>
      </w:r>
      <w:r w:rsidRPr="00E910CF" w:rsidR="00046B89">
        <w:rPr>
          <w:szCs w:val="22"/>
          <w:lang w:val="da-DK"/>
        </w:rPr>
        <w:t>psoriasis</w:t>
      </w:r>
      <w:r w:rsidR="00046B89">
        <w:rPr>
          <w:szCs w:val="22"/>
          <w:lang w:val="da-DK"/>
        </w:rPr>
        <w:t xml:space="preserve"> fra 4 til 17 år </w:t>
      </w:r>
      <w:r w:rsidRPr="003A686E" w:rsidR="00046B89">
        <w:rPr>
          <w:lang w:val="da-DK"/>
        </w:rPr>
        <w:t>er</w:t>
      </w:r>
      <w:r w:rsidR="00046B89">
        <w:rPr>
          <w:lang w:val="da-DK"/>
        </w:rPr>
        <w:t xml:space="preserve"> baseret på legemsvægt (tabel 3).</w:t>
      </w:r>
      <w:r w:rsidRPr="00046B89" w:rsidR="00046B89">
        <w:rPr>
          <w:lang w:val="da-DK"/>
        </w:rPr>
        <w:t xml:space="preserve"> </w:t>
      </w:r>
      <w:r w:rsidR="00046B89">
        <w:rPr>
          <w:lang w:val="da-DK"/>
        </w:rPr>
        <w:t xml:space="preserve">Humira </w:t>
      </w:r>
      <w:r w:rsidRPr="003A686E" w:rsidR="00046B89">
        <w:rPr>
          <w:lang w:val="da-DK"/>
        </w:rPr>
        <w:t>administrere</w:t>
      </w:r>
      <w:r w:rsidR="00046B89">
        <w:rPr>
          <w:lang w:val="da-DK"/>
        </w:rPr>
        <w:t>s</w:t>
      </w:r>
      <w:r w:rsidRPr="003A686E" w:rsidR="00046B89">
        <w:rPr>
          <w:lang w:val="da-DK"/>
        </w:rPr>
        <w:t xml:space="preserve"> </w:t>
      </w:r>
      <w:r w:rsidRPr="002C0CCE">
        <w:rPr>
          <w:szCs w:val="22"/>
          <w:lang w:val="da-DK"/>
        </w:rPr>
        <w:t>som subkutan</w:t>
      </w:r>
      <w:r w:rsidR="00FC160B">
        <w:rPr>
          <w:szCs w:val="22"/>
          <w:lang w:val="da-DK"/>
        </w:rPr>
        <w:t xml:space="preserve"> injektion.</w:t>
      </w:r>
    </w:p>
    <w:p w:rsidR="00AC4F8B" w:rsidRPr="002834A4" w:rsidP="00046B89" w14:paraId="600C0D81" w14:textId="77777777">
      <w:pPr>
        <w:jc w:val="center"/>
        <w:rPr>
          <w:szCs w:val="22"/>
          <w:lang w:val="da-DK"/>
        </w:rPr>
      </w:pPr>
    </w:p>
    <w:p w:rsidR="00046B89" w:rsidRPr="002834A4" w:rsidP="00611962" w14:paraId="496EFFFB" w14:textId="77777777">
      <w:pPr>
        <w:keepNext/>
        <w:jc w:val="center"/>
        <w:rPr>
          <w:szCs w:val="22"/>
          <w:lang w:val="da-DK"/>
        </w:rPr>
      </w:pPr>
      <w:r w:rsidRPr="008963B6">
        <w:rPr>
          <w:b/>
          <w:szCs w:val="22"/>
          <w:lang w:val="da-DK"/>
        </w:rPr>
        <w:t xml:space="preserve">Tabel 3. </w:t>
      </w:r>
      <w:r w:rsidRPr="00732F41">
        <w:rPr>
          <w:b/>
          <w:szCs w:val="22"/>
          <w:lang w:val="da-DK"/>
        </w:rPr>
        <w:t xml:space="preserve">Humira-dosis til </w:t>
      </w:r>
      <w:r w:rsidR="000444B4">
        <w:rPr>
          <w:b/>
          <w:szCs w:val="22"/>
          <w:lang w:val="da-DK"/>
        </w:rPr>
        <w:t xml:space="preserve">pædiatriske </w:t>
      </w:r>
      <w:r w:rsidRPr="00732F41">
        <w:rPr>
          <w:b/>
          <w:szCs w:val="22"/>
          <w:lang w:val="da-DK"/>
        </w:rPr>
        <w:t xml:space="preserve">patienter med </w:t>
      </w:r>
      <w:r>
        <w:rPr>
          <w:b/>
          <w:szCs w:val="22"/>
          <w:lang w:val="da-DK"/>
        </w:rPr>
        <w:t>p</w:t>
      </w:r>
      <w:r w:rsidR="002834A4">
        <w:rPr>
          <w:b/>
          <w:szCs w:val="22"/>
          <w:lang w:val="da-DK"/>
        </w:rPr>
        <w:t>laque psoriasis</w:t>
      </w:r>
    </w:p>
    <w:p w:rsidR="00046B89" w:rsidRPr="008963B6" w:rsidP="00611962" w14:paraId="425F0C29" w14:textId="77777777">
      <w:pPr>
        <w:keepNext/>
        <w:rPr>
          <w:szCs w:val="22"/>
          <w:lang w:val="da-DK"/>
        </w:rPr>
      </w:pPr>
    </w:p>
    <w:tbl>
      <w:tblPr>
        <w:tblW w:w="6795" w:type="dxa"/>
        <w:jc w:val="center"/>
        <w:tblLayout w:type="fixed"/>
        <w:tblLook w:val="0000"/>
      </w:tblPr>
      <w:tblGrid>
        <w:gridCol w:w="3401"/>
        <w:gridCol w:w="3394"/>
      </w:tblGrid>
      <w:tr w14:paraId="47297835" w14:textId="77777777" w:rsidTr="00C5768B">
        <w:tblPrEx>
          <w:tblW w:w="6795" w:type="dxa"/>
          <w:tblLayout w:type="fixed"/>
          <w:tblLook w:val="0000"/>
        </w:tblPrEx>
        <w:trPr>
          <w:tblHeader/>
        </w:trPr>
        <w:tc>
          <w:tcPr>
            <w:tcW w:w="3401" w:type="dxa"/>
            <w:tcBorders>
              <w:top w:val="single" w:sz="4" w:space="0" w:color="auto"/>
              <w:bottom w:val="single" w:sz="4" w:space="0" w:color="auto"/>
            </w:tcBorders>
          </w:tcPr>
          <w:p w:rsidR="00046B89" w:rsidRPr="00BF005B" w:rsidP="00611962" w14:paraId="536261C7" w14:textId="77777777">
            <w:pPr>
              <w:pStyle w:val="TableLeft"/>
              <w:jc w:val="center"/>
              <w:rPr>
                <w:b/>
                <w:sz w:val="22"/>
                <w:szCs w:val="22"/>
              </w:rPr>
            </w:pPr>
            <w:r w:rsidRPr="00900223">
              <w:rPr>
                <w:b/>
                <w:sz w:val="22"/>
                <w:szCs w:val="22"/>
              </w:rPr>
              <w:t>Patient</w:t>
            </w:r>
            <w:r>
              <w:rPr>
                <w:b/>
                <w:sz w:val="22"/>
                <w:szCs w:val="22"/>
              </w:rPr>
              <w:t>vægt</w:t>
            </w:r>
          </w:p>
        </w:tc>
        <w:tc>
          <w:tcPr>
            <w:tcW w:w="3394" w:type="dxa"/>
            <w:tcBorders>
              <w:top w:val="single" w:sz="4" w:space="0" w:color="auto"/>
              <w:bottom w:val="single" w:sz="4" w:space="0" w:color="auto"/>
            </w:tcBorders>
          </w:tcPr>
          <w:p w:rsidR="00046B89" w:rsidRPr="00BF005B" w:rsidP="00611962" w14:paraId="004DE3D1" w14:textId="77777777">
            <w:pPr>
              <w:pStyle w:val="TableLeft"/>
              <w:jc w:val="center"/>
              <w:rPr>
                <w:b/>
                <w:sz w:val="22"/>
                <w:szCs w:val="22"/>
              </w:rPr>
            </w:pPr>
            <w:r w:rsidRPr="00BF005B">
              <w:rPr>
                <w:b/>
                <w:sz w:val="22"/>
                <w:szCs w:val="22"/>
              </w:rPr>
              <w:t>Dosi</w:t>
            </w:r>
            <w:r>
              <w:rPr>
                <w:b/>
                <w:sz w:val="22"/>
                <w:szCs w:val="22"/>
              </w:rPr>
              <w:t>sr</w:t>
            </w:r>
            <w:r w:rsidRPr="00BF005B">
              <w:rPr>
                <w:b/>
                <w:sz w:val="22"/>
                <w:szCs w:val="22"/>
              </w:rPr>
              <w:t>egime</w:t>
            </w:r>
          </w:p>
        </w:tc>
      </w:tr>
      <w:tr w14:paraId="49887D6D" w14:textId="77777777" w:rsidTr="00C5768B">
        <w:tblPrEx>
          <w:tblW w:w="6795" w:type="dxa"/>
          <w:tblLayout w:type="fixed"/>
          <w:tblLook w:val="0000"/>
        </w:tblPrEx>
        <w:trPr>
          <w:tblHeader/>
        </w:trPr>
        <w:tc>
          <w:tcPr>
            <w:tcW w:w="3401" w:type="dxa"/>
            <w:tcBorders>
              <w:top w:val="single" w:sz="4" w:space="0" w:color="auto"/>
              <w:bottom w:val="single" w:sz="4" w:space="0" w:color="auto"/>
            </w:tcBorders>
          </w:tcPr>
          <w:p w:rsidR="00046B89" w:rsidRPr="00BF005B" w:rsidP="00611962" w14:paraId="1CF55456" w14:textId="77777777">
            <w:pPr>
              <w:pStyle w:val="TableLeft"/>
              <w:jc w:val="center"/>
              <w:rPr>
                <w:b/>
                <w:sz w:val="22"/>
                <w:szCs w:val="22"/>
              </w:rPr>
            </w:pPr>
            <w:r w:rsidRPr="00BF005B">
              <w:rPr>
                <w:sz w:val="22"/>
                <w:szCs w:val="22"/>
              </w:rPr>
              <w:t>1</w:t>
            </w:r>
            <w:r>
              <w:rPr>
                <w:sz w:val="22"/>
                <w:szCs w:val="22"/>
              </w:rPr>
              <w:t>5</w:t>
            </w:r>
            <w:r w:rsidRPr="00BF005B">
              <w:rPr>
                <w:sz w:val="22"/>
                <w:szCs w:val="22"/>
              </w:rPr>
              <w:t xml:space="preserve"> kg t</w:t>
            </w:r>
            <w:r>
              <w:rPr>
                <w:sz w:val="22"/>
                <w:szCs w:val="22"/>
              </w:rPr>
              <w:t>il</w:t>
            </w:r>
            <w:r w:rsidRPr="00BF005B">
              <w:rPr>
                <w:sz w:val="22"/>
                <w:szCs w:val="22"/>
              </w:rPr>
              <w:t xml:space="preserve"> &lt; 30 kg</w:t>
            </w:r>
          </w:p>
        </w:tc>
        <w:tc>
          <w:tcPr>
            <w:tcW w:w="3394" w:type="dxa"/>
            <w:tcBorders>
              <w:top w:val="single" w:sz="4" w:space="0" w:color="auto"/>
              <w:bottom w:val="single" w:sz="4" w:space="0" w:color="auto"/>
            </w:tcBorders>
          </w:tcPr>
          <w:p w:rsidR="00046B89" w:rsidRPr="008963B6" w:rsidP="00611962" w14:paraId="0AB12942" w14:textId="77777777">
            <w:pPr>
              <w:pStyle w:val="TableLeft"/>
              <w:jc w:val="center"/>
              <w:rPr>
                <w:b/>
                <w:sz w:val="22"/>
                <w:szCs w:val="22"/>
                <w:lang w:val="da-DK"/>
              </w:rPr>
            </w:pPr>
            <w:r w:rsidRPr="008963B6">
              <w:rPr>
                <w:sz w:val="22"/>
                <w:szCs w:val="22"/>
                <w:lang w:val="da-DK"/>
              </w:rPr>
              <w:t xml:space="preserve">Startdosis på 20 mg, efterfulgt af 20 mg givet hver anden uge startende en uge efter den </w:t>
            </w:r>
            <w:r>
              <w:rPr>
                <w:sz w:val="22"/>
                <w:szCs w:val="22"/>
                <w:lang w:val="da-DK"/>
              </w:rPr>
              <w:t>initi</w:t>
            </w:r>
            <w:r w:rsidR="00DF0471">
              <w:rPr>
                <w:sz w:val="22"/>
                <w:szCs w:val="22"/>
                <w:lang w:val="da-DK"/>
              </w:rPr>
              <w:t>a</w:t>
            </w:r>
            <w:r>
              <w:rPr>
                <w:sz w:val="22"/>
                <w:szCs w:val="22"/>
                <w:lang w:val="da-DK"/>
              </w:rPr>
              <w:t xml:space="preserve">le </w:t>
            </w:r>
            <w:r w:rsidRPr="008963B6">
              <w:rPr>
                <w:sz w:val="22"/>
                <w:szCs w:val="22"/>
                <w:lang w:val="da-DK"/>
              </w:rPr>
              <w:t>dosis</w:t>
            </w:r>
          </w:p>
        </w:tc>
      </w:tr>
      <w:tr w14:paraId="158E5C81" w14:textId="77777777" w:rsidTr="00C5768B">
        <w:tblPrEx>
          <w:tblW w:w="6795" w:type="dxa"/>
          <w:tblLayout w:type="fixed"/>
          <w:tblLook w:val="0000"/>
        </w:tblPrEx>
        <w:trPr>
          <w:tblHeader/>
        </w:trPr>
        <w:tc>
          <w:tcPr>
            <w:tcW w:w="3401" w:type="dxa"/>
            <w:tcBorders>
              <w:top w:val="single" w:sz="4" w:space="0" w:color="auto"/>
              <w:bottom w:val="single" w:sz="4" w:space="0" w:color="auto"/>
            </w:tcBorders>
          </w:tcPr>
          <w:p w:rsidR="00046B89" w:rsidRPr="00BF005B" w:rsidP="00611962" w14:paraId="14409E22" w14:textId="77777777">
            <w:pPr>
              <w:pStyle w:val="TableLeft"/>
              <w:jc w:val="center"/>
              <w:rPr>
                <w:b/>
                <w:sz w:val="22"/>
                <w:szCs w:val="22"/>
              </w:rPr>
            </w:pPr>
            <w:r w:rsidRPr="00BF005B">
              <w:rPr>
                <w:sz w:val="22"/>
                <w:szCs w:val="22"/>
              </w:rPr>
              <w:t>≥ 30 kg</w:t>
            </w:r>
          </w:p>
        </w:tc>
        <w:tc>
          <w:tcPr>
            <w:tcW w:w="3394" w:type="dxa"/>
            <w:tcBorders>
              <w:top w:val="single" w:sz="4" w:space="0" w:color="auto"/>
              <w:bottom w:val="single" w:sz="4" w:space="0" w:color="auto"/>
            </w:tcBorders>
          </w:tcPr>
          <w:p w:rsidR="00046B89" w:rsidRPr="008963B6" w:rsidP="00611962" w14:paraId="0DFF4889" w14:textId="77777777">
            <w:pPr>
              <w:pStyle w:val="TableLeft"/>
              <w:jc w:val="center"/>
              <w:rPr>
                <w:b/>
                <w:sz w:val="22"/>
                <w:szCs w:val="22"/>
                <w:lang w:val="da-DK"/>
              </w:rPr>
            </w:pPr>
            <w:r w:rsidRPr="008963B6">
              <w:rPr>
                <w:sz w:val="22"/>
                <w:szCs w:val="22"/>
                <w:lang w:val="da-DK"/>
              </w:rPr>
              <w:t xml:space="preserve">Startdosis på 40 mg, efterfulgt af 40 mg </w:t>
            </w:r>
            <w:r w:rsidRPr="00732F41">
              <w:rPr>
                <w:sz w:val="22"/>
                <w:szCs w:val="22"/>
                <w:lang w:val="da-DK"/>
              </w:rPr>
              <w:t xml:space="preserve">mg givet hver anden uge startende en uge efter den </w:t>
            </w:r>
            <w:r>
              <w:rPr>
                <w:sz w:val="22"/>
                <w:szCs w:val="22"/>
                <w:lang w:val="da-DK"/>
              </w:rPr>
              <w:t>initi</w:t>
            </w:r>
            <w:r w:rsidR="00DF0471">
              <w:rPr>
                <w:sz w:val="22"/>
                <w:szCs w:val="22"/>
                <w:lang w:val="da-DK"/>
              </w:rPr>
              <w:t>a</w:t>
            </w:r>
            <w:r>
              <w:rPr>
                <w:sz w:val="22"/>
                <w:szCs w:val="22"/>
                <w:lang w:val="da-DK"/>
              </w:rPr>
              <w:t xml:space="preserve">le </w:t>
            </w:r>
            <w:r w:rsidRPr="00732F41">
              <w:rPr>
                <w:sz w:val="22"/>
                <w:szCs w:val="22"/>
                <w:lang w:val="da-DK"/>
              </w:rPr>
              <w:t>dosis</w:t>
            </w:r>
          </w:p>
        </w:tc>
      </w:tr>
    </w:tbl>
    <w:p w:rsidR="00E03F77" w:rsidRPr="00DE0BC4" w:rsidP="00E03F77" w14:paraId="117F8533" w14:textId="77777777">
      <w:pPr>
        <w:pStyle w:val="EMEANormal"/>
        <w:rPr>
          <w:szCs w:val="22"/>
          <w:lang w:val="da-DK"/>
        </w:rPr>
      </w:pPr>
    </w:p>
    <w:p w:rsidR="009F0932" w:rsidRPr="002655ED" w:rsidP="009F0932" w14:paraId="6425C22D" w14:textId="77777777">
      <w:pPr>
        <w:rPr>
          <w:szCs w:val="22"/>
          <w:lang w:val="da-DK"/>
        </w:rPr>
      </w:pPr>
      <w:r>
        <w:rPr>
          <w:szCs w:val="22"/>
          <w:lang w:val="da-DK"/>
        </w:rPr>
        <w:t>B</w:t>
      </w:r>
      <w:r w:rsidRPr="002655ED">
        <w:rPr>
          <w:szCs w:val="22"/>
          <w:lang w:val="da-DK"/>
        </w:rPr>
        <w:t>ehandling ud over 16 uger bør overvejes nøje, hvis patienten ikke responderer inden for denne periode.</w:t>
      </w:r>
    </w:p>
    <w:p w:rsidR="009F0932" w:rsidP="009F0932" w14:paraId="17973196" w14:textId="77777777">
      <w:pPr>
        <w:rPr>
          <w:szCs w:val="22"/>
          <w:lang w:val="da-DK"/>
        </w:rPr>
      </w:pPr>
    </w:p>
    <w:p w:rsidR="009F0932" w:rsidRPr="008963B6" w:rsidP="009F0932" w14:paraId="1E55F6ED" w14:textId="77777777">
      <w:pPr>
        <w:rPr>
          <w:lang w:val="da-DK"/>
        </w:rPr>
      </w:pPr>
      <w:r w:rsidRPr="002655ED">
        <w:rPr>
          <w:szCs w:val="22"/>
          <w:lang w:val="da-DK"/>
        </w:rPr>
        <w:t>Hvis genbehandling med Humira er indiceret, bør ovenstående vejledning for dosering og behandligsvarighed følges.</w:t>
      </w:r>
    </w:p>
    <w:p w:rsidR="009F0932" w:rsidP="00E03F77" w14:paraId="62EE94BF" w14:textId="77777777">
      <w:pPr>
        <w:pStyle w:val="EMEANormal"/>
        <w:rPr>
          <w:szCs w:val="22"/>
          <w:lang w:val="da-DK"/>
        </w:rPr>
      </w:pPr>
    </w:p>
    <w:p w:rsidR="00E03F77" w:rsidRPr="002655ED" w:rsidP="00E03F77" w14:paraId="75CD5B7E" w14:textId="77777777">
      <w:pPr>
        <w:pStyle w:val="EMEANormal"/>
        <w:rPr>
          <w:szCs w:val="22"/>
          <w:lang w:val="da-DK"/>
        </w:rPr>
      </w:pPr>
      <w:r w:rsidRPr="00E910CF">
        <w:rPr>
          <w:szCs w:val="22"/>
          <w:lang w:val="da-DK"/>
        </w:rPr>
        <w:t>Humiras sikkerhed hos pædiatriske patienter med plaque</w:t>
      </w:r>
      <w:r>
        <w:rPr>
          <w:szCs w:val="22"/>
          <w:lang w:val="da-DK"/>
        </w:rPr>
        <w:t>-</w:t>
      </w:r>
      <w:r w:rsidRPr="00E910CF">
        <w:rPr>
          <w:szCs w:val="22"/>
          <w:lang w:val="da-DK"/>
        </w:rPr>
        <w:t>psoriasis blev vurderet i gennemsnitlig</w:t>
      </w:r>
      <w:r>
        <w:rPr>
          <w:szCs w:val="22"/>
          <w:lang w:val="da-DK"/>
        </w:rPr>
        <w:t>t</w:t>
      </w:r>
      <w:r w:rsidRPr="002655ED">
        <w:rPr>
          <w:szCs w:val="22"/>
          <w:lang w:val="da-DK"/>
        </w:rPr>
        <w:t xml:space="preserve"> 13 måneder.</w:t>
      </w:r>
    </w:p>
    <w:p w:rsidR="00E03F77" w:rsidRPr="00DE0BC4" w:rsidP="00E03F77" w14:paraId="623BF77E" w14:textId="77777777">
      <w:pPr>
        <w:rPr>
          <w:szCs w:val="22"/>
          <w:lang w:val="da-DK"/>
        </w:rPr>
      </w:pPr>
    </w:p>
    <w:p w:rsidR="00E03F77" w:rsidRPr="00E910CF" w:rsidP="00E03F77" w14:paraId="31928D64" w14:textId="77777777">
      <w:pPr>
        <w:rPr>
          <w:szCs w:val="22"/>
          <w:lang w:val="da-DK"/>
        </w:rPr>
      </w:pPr>
      <w:r w:rsidRPr="00E910CF">
        <w:rPr>
          <w:szCs w:val="22"/>
          <w:lang w:val="da-DK"/>
        </w:rPr>
        <w:t>Det er ikke relevant at bruge Humira til patienter under 4 år til denne indikation.</w:t>
      </w:r>
    </w:p>
    <w:p w:rsidR="00E03F77" w:rsidP="00E03F77" w14:paraId="5E470F64" w14:textId="77777777">
      <w:pPr>
        <w:rPr>
          <w:szCs w:val="22"/>
          <w:lang w:val="da-DK"/>
        </w:rPr>
      </w:pPr>
    </w:p>
    <w:p w:rsidR="00F2792A" w:rsidP="00E03F77" w14:paraId="672655E7"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F2792A" w:rsidRPr="00B051A0" w:rsidP="00E03F77" w14:paraId="44BA724F" w14:textId="77777777">
      <w:pPr>
        <w:rPr>
          <w:szCs w:val="22"/>
          <w:lang w:val="da-DK"/>
        </w:rPr>
      </w:pPr>
    </w:p>
    <w:p w:rsidR="00E15B1A" w:rsidRPr="00417E05" w:rsidP="00E15B1A" w14:paraId="3FC0100C" w14:textId="77777777">
      <w:pPr>
        <w:pStyle w:val="EMEANormal"/>
        <w:rPr>
          <w:i/>
          <w:lang w:val="da-DK"/>
        </w:rPr>
      </w:pPr>
      <w:r w:rsidRPr="00417E05">
        <w:rPr>
          <w:i/>
          <w:szCs w:val="22"/>
          <w:lang w:val="da-DK"/>
        </w:rPr>
        <w:t>Hidrosadenitis suppurativa hos unge</w:t>
      </w:r>
      <w:r w:rsidRPr="00417E05">
        <w:rPr>
          <w:i/>
          <w:lang w:val="da-DK"/>
        </w:rPr>
        <w:t xml:space="preserve"> (fra 12 å</w:t>
      </w:r>
      <w:r>
        <w:rPr>
          <w:i/>
          <w:lang w:val="da-DK"/>
        </w:rPr>
        <w:t xml:space="preserve">r, som vejer </w:t>
      </w:r>
      <w:r w:rsidRPr="00417E05">
        <w:rPr>
          <w:i/>
          <w:lang w:val="da-DK"/>
        </w:rPr>
        <w:t>30 kg</w:t>
      </w:r>
      <w:r>
        <w:rPr>
          <w:i/>
          <w:lang w:val="da-DK"/>
        </w:rPr>
        <w:t xml:space="preserve"> eller mere</w:t>
      </w:r>
      <w:r w:rsidRPr="00417E05">
        <w:rPr>
          <w:i/>
          <w:lang w:val="da-DK"/>
        </w:rPr>
        <w:t>)</w:t>
      </w:r>
    </w:p>
    <w:p w:rsidR="00E15B1A" w:rsidRPr="00417E05" w:rsidP="00E15B1A" w14:paraId="463483E9" w14:textId="77777777">
      <w:pPr>
        <w:keepNext/>
        <w:rPr>
          <w:i/>
          <w:lang w:val="da-DK"/>
        </w:rPr>
      </w:pPr>
    </w:p>
    <w:p w:rsidR="00E15B1A" w:rsidRPr="00417E05" w:rsidP="00E15B1A" w14:paraId="67B55C88" w14:textId="77777777">
      <w:pPr>
        <w:rPr>
          <w:shd w:val="clear" w:color="auto" w:fill="FFFFFF"/>
          <w:lang w:val="da-DK"/>
        </w:rPr>
      </w:pPr>
      <w:r w:rsidRPr="00417E05">
        <w:rPr>
          <w:lang w:val="da-DK"/>
        </w:rPr>
        <w:t xml:space="preserve">Der er ingen kliniske studier med Humira hos unge patienter med </w:t>
      </w:r>
      <w:r>
        <w:rPr>
          <w:lang w:val="da-DK"/>
        </w:rPr>
        <w:t>hidrosadenitis suppurativa (</w:t>
      </w:r>
      <w:r w:rsidRPr="00417E05">
        <w:rPr>
          <w:lang w:val="da-DK"/>
        </w:rPr>
        <w:t>HS</w:t>
      </w:r>
      <w:r>
        <w:rPr>
          <w:lang w:val="da-DK"/>
        </w:rPr>
        <w:t>)</w:t>
      </w:r>
      <w:r w:rsidRPr="00417E05">
        <w:rPr>
          <w:lang w:val="da-DK"/>
        </w:rPr>
        <w:t>. Humira</w:t>
      </w:r>
      <w:r>
        <w:rPr>
          <w:lang w:val="da-DK"/>
        </w:rPr>
        <w:t xml:space="preserve">-dosis hos </w:t>
      </w:r>
      <w:r w:rsidRPr="00417E05">
        <w:rPr>
          <w:lang w:val="da-DK"/>
        </w:rPr>
        <w:t>disse patienter er fastlagt ud fra farmakokinetiske mod</w:t>
      </w:r>
      <w:r>
        <w:rPr>
          <w:lang w:val="da-DK"/>
        </w:rPr>
        <w:t>e</w:t>
      </w:r>
      <w:r w:rsidRPr="00417E05">
        <w:rPr>
          <w:lang w:val="da-DK"/>
        </w:rPr>
        <w:t>ller og simul</w:t>
      </w:r>
      <w:r>
        <w:rPr>
          <w:lang w:val="da-DK"/>
        </w:rPr>
        <w:t>ering</w:t>
      </w:r>
      <w:r w:rsidRPr="00417E05">
        <w:rPr>
          <w:lang w:val="da-DK"/>
        </w:rPr>
        <w:t xml:space="preserve"> (se </w:t>
      </w:r>
      <w:r>
        <w:rPr>
          <w:lang w:val="da-DK"/>
        </w:rPr>
        <w:t xml:space="preserve">pkt. </w:t>
      </w:r>
      <w:r w:rsidRPr="00417E05">
        <w:rPr>
          <w:lang w:val="da-DK"/>
        </w:rPr>
        <w:t>5.2).</w:t>
      </w:r>
    </w:p>
    <w:p w:rsidR="00E15B1A" w:rsidRPr="00417E05" w:rsidP="00E15B1A" w14:paraId="33ABB3E9" w14:textId="77777777">
      <w:pPr>
        <w:pStyle w:val="EMEANormal"/>
        <w:rPr>
          <w:lang w:val="da-DK"/>
        </w:rPr>
      </w:pPr>
    </w:p>
    <w:p w:rsidR="00E15B1A" w:rsidP="0073465B" w14:paraId="5D21B7B3" w14:textId="77777777">
      <w:pPr>
        <w:rPr>
          <w:lang w:val="da-DK"/>
        </w:rPr>
      </w:pPr>
      <w:r>
        <w:rPr>
          <w:lang w:val="da-DK"/>
        </w:rPr>
        <w:t xml:space="preserve">Den anbefalede Humira-dosis er </w:t>
      </w:r>
      <w:r>
        <w:rPr>
          <w:color w:val="000000"/>
          <w:lang w:val="da-DK"/>
        </w:rPr>
        <w:t>80 mg subkutant i uge 0, efterfulgt af 40 mg</w:t>
      </w:r>
      <w:r>
        <w:rPr>
          <w:color w:val="0000FF"/>
          <w:lang w:val="da-DK"/>
        </w:rPr>
        <w:t xml:space="preserve"> </w:t>
      </w:r>
      <w:r>
        <w:rPr>
          <w:lang w:val="da-DK"/>
        </w:rPr>
        <w:t>subkutant hver anden uge med start 1 uge efter den første dosis.</w:t>
      </w:r>
      <w:r w:rsidR="00AC4F8B">
        <w:rPr>
          <w:lang w:val="da-DK"/>
        </w:rPr>
        <w:t xml:space="preserve"> </w:t>
      </w:r>
    </w:p>
    <w:p w:rsidR="00E15B1A" w:rsidP="00E15B1A" w14:paraId="719147DC" w14:textId="77777777">
      <w:pPr>
        <w:pStyle w:val="EMEANormal"/>
        <w:rPr>
          <w:lang w:val="da-DK"/>
        </w:rPr>
      </w:pPr>
    </w:p>
    <w:p w:rsidR="00E15B1A" w:rsidRPr="00417E05" w:rsidP="00E15B1A" w14:paraId="6D7EAA18" w14:textId="77777777">
      <w:pPr>
        <w:rPr>
          <w:lang w:val="da-DK"/>
        </w:rPr>
      </w:pPr>
      <w:r>
        <w:rPr>
          <w:color w:val="000000"/>
          <w:szCs w:val="22"/>
          <w:lang w:val="da-DK"/>
        </w:rPr>
        <w:t>En øgning af</w:t>
      </w:r>
      <w:r w:rsidRPr="00F80A10">
        <w:rPr>
          <w:color w:val="000000"/>
          <w:szCs w:val="22"/>
          <w:lang w:val="da-DK"/>
        </w:rPr>
        <w:t xml:space="preserve"> dos</w:t>
      </w:r>
      <w:r>
        <w:rPr>
          <w:color w:val="000000"/>
          <w:szCs w:val="22"/>
          <w:lang w:val="da-DK"/>
        </w:rPr>
        <w:t>is til</w:t>
      </w:r>
      <w:r w:rsidRPr="00F80A10">
        <w:rPr>
          <w:color w:val="000000"/>
          <w:szCs w:val="22"/>
          <w:lang w:val="da-DK"/>
        </w:rPr>
        <w:t xml:space="preserve"> 40 mg hver uge</w:t>
      </w:r>
      <w:r>
        <w:rPr>
          <w:color w:val="000000"/>
          <w:szCs w:val="22"/>
          <w:lang w:val="da-DK"/>
        </w:rPr>
        <w:t xml:space="preserve"> eller 80 mg hver anden uge kan overvejes</w:t>
      </w:r>
      <w:r>
        <w:rPr>
          <w:lang w:val="da-DK"/>
        </w:rPr>
        <w:t xml:space="preserve"> hos u</w:t>
      </w:r>
      <w:r w:rsidRPr="00417E05">
        <w:rPr>
          <w:lang w:val="da-DK"/>
        </w:rPr>
        <w:t xml:space="preserve">nge patienter </w:t>
      </w:r>
      <w:r w:rsidRPr="00417E05">
        <w:rPr>
          <w:color w:val="000000"/>
          <w:szCs w:val="22"/>
          <w:lang w:val="da-DK"/>
        </w:rPr>
        <w:t xml:space="preserve">med utilstrækkeligt respons på </w:t>
      </w:r>
      <w:r w:rsidRPr="00417E05">
        <w:rPr>
          <w:lang w:val="da-DK"/>
        </w:rPr>
        <w:t>Humira 40 mg hver anden uge.</w:t>
      </w:r>
    </w:p>
    <w:p w:rsidR="00E15B1A" w:rsidRPr="00417E05" w:rsidP="00E15B1A" w14:paraId="2F505F91" w14:textId="77777777">
      <w:pPr>
        <w:pStyle w:val="EMEANormal"/>
        <w:rPr>
          <w:lang w:val="da-DK"/>
        </w:rPr>
      </w:pPr>
    </w:p>
    <w:p w:rsidR="00E15B1A" w:rsidP="00E15B1A" w14:paraId="396F1977" w14:textId="77777777">
      <w:pPr>
        <w:pStyle w:val="EMEANormal"/>
        <w:rPr>
          <w:szCs w:val="22"/>
          <w:lang w:val="da-DK"/>
        </w:rPr>
      </w:pPr>
      <w:r w:rsidRPr="006D7205">
        <w:rPr>
          <w:szCs w:val="22"/>
          <w:lang w:val="da-DK"/>
        </w:rPr>
        <w:t>Hvis det er nødvendigt</w:t>
      </w:r>
      <w:r>
        <w:rPr>
          <w:szCs w:val="22"/>
          <w:lang w:val="da-DK"/>
        </w:rPr>
        <w:t>,</w:t>
      </w:r>
      <w:r w:rsidRPr="006D7205">
        <w:rPr>
          <w:szCs w:val="22"/>
          <w:lang w:val="da-DK"/>
        </w:rPr>
        <w:t xml:space="preserve"> kan behandling med antibiotika fortsættes under </w:t>
      </w:r>
      <w:r>
        <w:rPr>
          <w:szCs w:val="22"/>
          <w:lang w:val="da-DK"/>
        </w:rPr>
        <w:t>Humira-</w:t>
      </w:r>
      <w:r w:rsidRPr="006D7205">
        <w:rPr>
          <w:szCs w:val="22"/>
          <w:lang w:val="da-DK"/>
        </w:rPr>
        <w:t>behandling</w:t>
      </w:r>
      <w:r>
        <w:rPr>
          <w:szCs w:val="22"/>
          <w:lang w:val="da-DK"/>
        </w:rPr>
        <w:t>en</w:t>
      </w:r>
      <w:r w:rsidRPr="006D7205">
        <w:rPr>
          <w:szCs w:val="22"/>
          <w:lang w:val="da-DK"/>
        </w:rPr>
        <w:t xml:space="preserve">. Det anbefales, at patienten vasker sine HS-læsioner dagligt med </w:t>
      </w:r>
      <w:r>
        <w:rPr>
          <w:szCs w:val="22"/>
          <w:lang w:val="da-DK"/>
        </w:rPr>
        <w:t xml:space="preserve">et </w:t>
      </w:r>
      <w:r w:rsidRPr="006D7205">
        <w:rPr>
          <w:szCs w:val="22"/>
          <w:lang w:val="da-DK"/>
        </w:rPr>
        <w:t>topikal</w:t>
      </w:r>
      <w:r>
        <w:rPr>
          <w:szCs w:val="22"/>
          <w:lang w:val="da-DK"/>
        </w:rPr>
        <w:t>t</w:t>
      </w:r>
      <w:r w:rsidRPr="006D7205">
        <w:rPr>
          <w:szCs w:val="22"/>
          <w:lang w:val="da-DK"/>
        </w:rPr>
        <w:t xml:space="preserve"> antiseptisk </w:t>
      </w:r>
      <w:r>
        <w:rPr>
          <w:szCs w:val="22"/>
          <w:lang w:val="da-DK"/>
        </w:rPr>
        <w:t>middel</w:t>
      </w:r>
      <w:r w:rsidRPr="006D7205">
        <w:rPr>
          <w:szCs w:val="22"/>
          <w:lang w:val="da-DK"/>
        </w:rPr>
        <w:t xml:space="preserve"> under </w:t>
      </w:r>
      <w:r>
        <w:rPr>
          <w:szCs w:val="22"/>
          <w:lang w:val="da-DK"/>
        </w:rPr>
        <w:t>Humira-</w:t>
      </w:r>
      <w:r w:rsidRPr="006D7205">
        <w:rPr>
          <w:szCs w:val="22"/>
          <w:lang w:val="da-DK"/>
        </w:rPr>
        <w:t>behandling</w:t>
      </w:r>
      <w:r>
        <w:rPr>
          <w:szCs w:val="22"/>
          <w:lang w:val="da-DK"/>
        </w:rPr>
        <w:t>en</w:t>
      </w:r>
      <w:r w:rsidRPr="006D7205">
        <w:rPr>
          <w:szCs w:val="22"/>
          <w:lang w:val="da-DK"/>
        </w:rPr>
        <w:t>.</w:t>
      </w:r>
    </w:p>
    <w:p w:rsidR="00E15B1A" w:rsidRPr="00417E05" w:rsidP="00E15B1A" w14:paraId="7630B142" w14:textId="77777777">
      <w:pPr>
        <w:pStyle w:val="EMEANormal"/>
        <w:rPr>
          <w:lang w:val="da-DK"/>
        </w:rPr>
      </w:pPr>
    </w:p>
    <w:p w:rsidR="00E15B1A" w:rsidP="00E15B1A" w14:paraId="450D38AC" w14:textId="77777777">
      <w:pPr>
        <w:pStyle w:val="EMEANormal"/>
        <w:rPr>
          <w:rFonts w:eastAsia="Calibri"/>
          <w:szCs w:val="22"/>
          <w:lang w:val="da-DK"/>
        </w:rPr>
      </w:pPr>
      <w:r>
        <w:rPr>
          <w:szCs w:val="22"/>
          <w:lang w:val="da-DK"/>
        </w:rPr>
        <w:t>H</w:t>
      </w:r>
      <w:r w:rsidRPr="006D7205">
        <w:rPr>
          <w:szCs w:val="22"/>
          <w:lang w:val="da-DK"/>
        </w:rPr>
        <w:t xml:space="preserve">os patienter, som ikke responderer inden for </w:t>
      </w:r>
      <w:r>
        <w:rPr>
          <w:szCs w:val="22"/>
          <w:lang w:val="da-DK"/>
        </w:rPr>
        <w:t>12 uger, skal fortsat b</w:t>
      </w:r>
      <w:r w:rsidRPr="006D7205">
        <w:rPr>
          <w:szCs w:val="22"/>
          <w:lang w:val="da-DK"/>
        </w:rPr>
        <w:t xml:space="preserve">ehandling nøje </w:t>
      </w:r>
      <w:r>
        <w:rPr>
          <w:szCs w:val="22"/>
          <w:lang w:val="da-DK"/>
        </w:rPr>
        <w:t>gen</w:t>
      </w:r>
      <w:r w:rsidRPr="006D7205">
        <w:rPr>
          <w:szCs w:val="22"/>
          <w:lang w:val="da-DK"/>
        </w:rPr>
        <w:t>overvejes.</w:t>
      </w:r>
      <w:r w:rsidRPr="006D7205">
        <w:rPr>
          <w:rFonts w:eastAsia="Calibri"/>
          <w:szCs w:val="22"/>
          <w:lang w:val="da-DK"/>
        </w:rPr>
        <w:t xml:space="preserve"> </w:t>
      </w:r>
    </w:p>
    <w:p w:rsidR="00E15B1A" w:rsidRPr="007979EB" w:rsidP="00E15B1A" w14:paraId="2743F687" w14:textId="77777777">
      <w:pPr>
        <w:rPr>
          <w:lang w:val="da-DK"/>
        </w:rPr>
      </w:pPr>
    </w:p>
    <w:p w:rsidR="00E15B1A" w:rsidRPr="00417E05" w:rsidP="00E15B1A" w14:paraId="75555CED" w14:textId="77777777">
      <w:pPr>
        <w:pStyle w:val="EMEANormal"/>
        <w:rPr>
          <w:lang w:val="da-DK"/>
        </w:rPr>
      </w:pPr>
      <w:r w:rsidRPr="006D7205">
        <w:rPr>
          <w:szCs w:val="22"/>
          <w:lang w:val="da-DK"/>
        </w:rPr>
        <w:t>Hvis det bliver nødvendigt at afbryde behandlingen,</w:t>
      </w:r>
      <w:r>
        <w:rPr>
          <w:szCs w:val="22"/>
          <w:lang w:val="da-DK"/>
        </w:rPr>
        <w:t xml:space="preserve"> </w:t>
      </w:r>
      <w:r w:rsidRPr="006D7205">
        <w:rPr>
          <w:szCs w:val="22"/>
          <w:lang w:val="da-DK"/>
        </w:rPr>
        <w:t>kan der startes op igen med Humira</w:t>
      </w:r>
      <w:r>
        <w:rPr>
          <w:szCs w:val="22"/>
          <w:lang w:val="da-DK"/>
        </w:rPr>
        <w:t xml:space="preserve"> efter behov</w:t>
      </w:r>
      <w:r w:rsidRPr="00417E05">
        <w:rPr>
          <w:lang w:val="da-DK"/>
        </w:rPr>
        <w:t>.</w:t>
      </w:r>
    </w:p>
    <w:p w:rsidR="00E15B1A" w:rsidRPr="00417E05" w:rsidP="00E15B1A" w14:paraId="66DADFAA" w14:textId="77777777">
      <w:pPr>
        <w:pStyle w:val="EMEANormal"/>
        <w:rPr>
          <w:lang w:val="da-DK"/>
        </w:rPr>
      </w:pPr>
    </w:p>
    <w:p w:rsidR="00E15B1A" w:rsidP="00E15B1A" w14:paraId="75C3686D" w14:textId="77777777">
      <w:pPr>
        <w:pStyle w:val="EMEANormal"/>
        <w:rPr>
          <w:lang w:val="da-DK"/>
        </w:rPr>
      </w:pPr>
      <w:r w:rsidRPr="006D7205">
        <w:rPr>
          <w:rFonts w:eastAsia="Calibri"/>
          <w:szCs w:val="22"/>
          <w:lang w:val="da-DK"/>
        </w:rPr>
        <w:t>B</w:t>
      </w:r>
      <w:r w:rsidRPr="006D7205">
        <w:rPr>
          <w:szCs w:val="22"/>
          <w:lang w:val="da-DK"/>
        </w:rPr>
        <w:t xml:space="preserve">enefit/risk-forholdet ved fortsat langtidsbehandling </w:t>
      </w:r>
      <w:r>
        <w:rPr>
          <w:szCs w:val="22"/>
          <w:lang w:val="da-DK"/>
        </w:rPr>
        <w:t>skal</w:t>
      </w:r>
      <w:r w:rsidRPr="006D7205">
        <w:rPr>
          <w:szCs w:val="22"/>
          <w:lang w:val="da-DK"/>
        </w:rPr>
        <w:t xml:space="preserve"> løbende evalueres (se pkt. 5.1).</w:t>
      </w:r>
    </w:p>
    <w:p w:rsidR="00E15B1A" w:rsidRPr="00417E05" w:rsidP="00E15B1A" w14:paraId="648A1E79" w14:textId="77777777">
      <w:pPr>
        <w:pStyle w:val="EMEANormal"/>
        <w:rPr>
          <w:lang w:val="da-DK"/>
        </w:rPr>
      </w:pPr>
    </w:p>
    <w:p w:rsidR="00971F97" w:rsidP="00E15B1A" w14:paraId="21BFF1FC" w14:textId="77777777">
      <w:pPr>
        <w:rPr>
          <w:lang w:val="da-DK"/>
        </w:rPr>
      </w:pPr>
      <w:r w:rsidRPr="00A976E4">
        <w:rPr>
          <w:lang w:val="da-DK"/>
        </w:rPr>
        <w:t>De</w:t>
      </w:r>
      <w:r>
        <w:rPr>
          <w:lang w:val="da-DK"/>
        </w:rPr>
        <w:t xml:space="preserve">t er ikke relevant at bruge </w:t>
      </w:r>
      <w:r w:rsidRPr="00A976E4">
        <w:rPr>
          <w:lang w:val="da-DK"/>
        </w:rPr>
        <w:t xml:space="preserve">Humira hos </w:t>
      </w:r>
      <w:r>
        <w:rPr>
          <w:lang w:val="da-DK"/>
        </w:rPr>
        <w:t>børn under 12</w:t>
      </w:r>
      <w:r w:rsidRPr="00A976E4">
        <w:rPr>
          <w:lang w:val="da-DK"/>
        </w:rPr>
        <w:t xml:space="preserve"> </w:t>
      </w:r>
      <w:r>
        <w:rPr>
          <w:lang w:val="da-DK"/>
        </w:rPr>
        <w:t>år til denne indikation</w:t>
      </w:r>
      <w:r w:rsidRPr="00A976E4">
        <w:rPr>
          <w:lang w:val="da-DK"/>
        </w:rPr>
        <w:t>.</w:t>
      </w:r>
    </w:p>
    <w:p w:rsidR="00F2792A" w:rsidP="00E15B1A" w14:paraId="5BB304D8" w14:textId="77777777">
      <w:pPr>
        <w:rPr>
          <w:lang w:val="da-DK"/>
        </w:rPr>
      </w:pPr>
    </w:p>
    <w:p w:rsidR="00F2792A" w:rsidP="00E15B1A" w14:paraId="7DCDCA6D"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E03F77" w:rsidRPr="00B051A0" w:rsidP="00E03F77" w14:paraId="5ADBB061" w14:textId="77777777">
      <w:pPr>
        <w:pStyle w:val="EMEANormal"/>
        <w:rPr>
          <w:szCs w:val="22"/>
          <w:lang w:val="da-DK"/>
        </w:rPr>
      </w:pPr>
    </w:p>
    <w:p w:rsidR="00E03F77" w:rsidRPr="005A49B3" w:rsidP="00EA5E17" w14:paraId="390A71F3" w14:textId="77777777">
      <w:pPr>
        <w:pStyle w:val="EMEANormal"/>
        <w:keepNext/>
        <w:rPr>
          <w:i/>
          <w:szCs w:val="22"/>
          <w:lang w:val="da-DK"/>
        </w:rPr>
      </w:pPr>
      <w:r w:rsidRPr="005A49B3">
        <w:rPr>
          <w:i/>
          <w:szCs w:val="22"/>
          <w:lang w:val="da-DK"/>
        </w:rPr>
        <w:t>Crohns sygdom hos børn</w:t>
      </w:r>
    </w:p>
    <w:p w:rsidR="00EB28D1" w:rsidP="00E03F77" w14:paraId="60C242A7" w14:textId="77777777">
      <w:pPr>
        <w:rPr>
          <w:szCs w:val="22"/>
          <w:lang w:val="da-DK"/>
        </w:rPr>
      </w:pPr>
    </w:p>
    <w:p w:rsidR="00EB28D1" w:rsidP="00EB28D1" w14:paraId="1783F688" w14:textId="77777777">
      <w:pPr>
        <w:rPr>
          <w:lang w:val="da-DK"/>
        </w:rPr>
      </w:pPr>
      <w:r w:rsidRPr="003A686E">
        <w:rPr>
          <w:lang w:val="da-DK"/>
        </w:rPr>
        <w:t>Den anbefalede Humira-dosis til patienter</w:t>
      </w:r>
      <w:r>
        <w:rPr>
          <w:lang w:val="da-DK"/>
        </w:rPr>
        <w:t xml:space="preserve"> med </w:t>
      </w:r>
      <w:r w:rsidRPr="00C3109F">
        <w:rPr>
          <w:szCs w:val="22"/>
          <w:lang w:val="da-DK"/>
        </w:rPr>
        <w:t>Crohns sygdom</w:t>
      </w:r>
      <w:r>
        <w:rPr>
          <w:szCs w:val="22"/>
          <w:lang w:val="da-DK"/>
        </w:rPr>
        <w:t xml:space="preserve"> fra 6 til 17 år </w:t>
      </w:r>
      <w:r w:rsidRPr="003A686E">
        <w:rPr>
          <w:lang w:val="da-DK"/>
        </w:rPr>
        <w:t>er</w:t>
      </w:r>
      <w:r>
        <w:rPr>
          <w:lang w:val="da-DK"/>
        </w:rPr>
        <w:t xml:space="preserve"> baseret på legemsvægt (tabel 4). Humira </w:t>
      </w:r>
      <w:r w:rsidRPr="003A686E">
        <w:rPr>
          <w:lang w:val="da-DK"/>
        </w:rPr>
        <w:t>administrere</w:t>
      </w:r>
      <w:r>
        <w:rPr>
          <w:lang w:val="da-DK"/>
        </w:rPr>
        <w:t>s</w:t>
      </w:r>
      <w:r w:rsidRPr="003A686E">
        <w:rPr>
          <w:lang w:val="da-DK"/>
        </w:rPr>
        <w:t xml:space="preserve"> som subkutan injektion</w:t>
      </w:r>
      <w:r w:rsidR="002834A4">
        <w:rPr>
          <w:lang w:val="da-DK"/>
        </w:rPr>
        <w:t>.</w:t>
      </w:r>
    </w:p>
    <w:p w:rsidR="00EB28D1" w:rsidP="00E03F77" w14:paraId="3C958E88" w14:textId="77777777">
      <w:pPr>
        <w:rPr>
          <w:szCs w:val="22"/>
          <w:lang w:val="da-DK"/>
        </w:rPr>
      </w:pPr>
    </w:p>
    <w:p w:rsidR="00EB28D1" w:rsidRPr="002834A4" w:rsidP="00EB28D1" w14:paraId="5089CA0D" w14:textId="77777777">
      <w:pPr>
        <w:keepNext/>
        <w:jc w:val="center"/>
        <w:rPr>
          <w:szCs w:val="22"/>
          <w:lang w:val="da-DK"/>
        </w:rPr>
      </w:pPr>
      <w:r w:rsidRPr="008963B6">
        <w:rPr>
          <w:b/>
          <w:szCs w:val="22"/>
          <w:lang w:val="da-DK"/>
        </w:rPr>
        <w:t xml:space="preserve">Tabel 4. </w:t>
      </w:r>
      <w:r w:rsidRPr="00732F41">
        <w:rPr>
          <w:b/>
          <w:szCs w:val="22"/>
          <w:lang w:val="da-DK"/>
        </w:rPr>
        <w:t xml:space="preserve">Humira-dosis til </w:t>
      </w:r>
      <w:r w:rsidR="00015D7A">
        <w:rPr>
          <w:b/>
          <w:szCs w:val="22"/>
          <w:lang w:val="da-DK"/>
        </w:rPr>
        <w:t xml:space="preserve">pædiatriske </w:t>
      </w:r>
      <w:r w:rsidRPr="00732F41">
        <w:rPr>
          <w:b/>
          <w:szCs w:val="22"/>
          <w:lang w:val="da-DK"/>
        </w:rPr>
        <w:t xml:space="preserve">patienter med </w:t>
      </w:r>
      <w:r w:rsidRPr="008963B6">
        <w:rPr>
          <w:b/>
          <w:szCs w:val="22"/>
          <w:lang w:val="da-DK"/>
        </w:rPr>
        <w:t>Crohns sygdom</w:t>
      </w:r>
    </w:p>
    <w:p w:rsidR="00EB28D1" w:rsidRPr="008963B6" w:rsidP="00EB28D1" w14:paraId="51193BF9" w14:textId="77777777">
      <w:pPr>
        <w:keepNext/>
        <w:rPr>
          <w:lang w:val="da-DK"/>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1155"/>
        <w:gridCol w:w="5853"/>
        <w:gridCol w:w="2047"/>
      </w:tblGrid>
      <w:tr w14:paraId="3415D950" w14:textId="77777777" w:rsidTr="00C5768B">
        <w:tblPrEx>
          <w:tblW w:w="5000" w:type="pct"/>
          <w:tblLook w:val="04A0"/>
        </w:tblPrEx>
        <w:trPr>
          <w:tblHeader/>
        </w:trPr>
        <w:tc>
          <w:tcPr>
            <w:tcW w:w="0" w:type="auto"/>
            <w:tcBorders>
              <w:top w:val="single" w:sz="6" w:space="0" w:color="000000"/>
              <w:left w:val="single" w:sz="6" w:space="0" w:color="000000"/>
              <w:bottom w:val="single" w:sz="6" w:space="0" w:color="000000"/>
              <w:right w:val="single" w:sz="6" w:space="0" w:color="000000"/>
            </w:tcBorders>
            <w:hideMark/>
          </w:tcPr>
          <w:p w:rsidR="00EB28D1" w:rsidP="0073465B" w14:paraId="501EA4D6" w14:textId="77777777">
            <w:pPr>
              <w:keepNext/>
              <w:jc w:val="center"/>
            </w:pPr>
            <w:r>
              <w:rPr>
                <w:b/>
              </w:rPr>
              <w:t>Patientvægt</w:t>
            </w:r>
          </w:p>
        </w:tc>
        <w:tc>
          <w:tcPr>
            <w:tcW w:w="0" w:type="auto"/>
            <w:tcBorders>
              <w:top w:val="single" w:sz="6" w:space="0" w:color="000000"/>
              <w:left w:val="single" w:sz="6" w:space="0" w:color="000000"/>
              <w:bottom w:val="single" w:sz="6" w:space="0" w:color="000000"/>
              <w:right w:val="single" w:sz="6" w:space="0" w:color="000000"/>
            </w:tcBorders>
            <w:hideMark/>
          </w:tcPr>
          <w:p w:rsidR="00EB28D1" w:rsidRPr="008963B6" w:rsidP="00C5768B" w14:paraId="42A6765D" w14:textId="77777777">
            <w:pPr>
              <w:keepNext/>
              <w:jc w:val="center"/>
              <w:rPr>
                <w:b/>
              </w:rPr>
            </w:pPr>
            <w:r w:rsidRPr="008963B6">
              <w:rPr>
                <w:b/>
                <w:szCs w:val="22"/>
                <w:lang w:val="da-DK"/>
              </w:rPr>
              <w:t>Induktionsdosering</w:t>
            </w:r>
          </w:p>
        </w:tc>
        <w:tc>
          <w:tcPr>
            <w:tcW w:w="0" w:type="auto"/>
            <w:tcBorders>
              <w:top w:val="single" w:sz="6" w:space="0" w:color="000000"/>
              <w:left w:val="single" w:sz="6" w:space="0" w:color="000000"/>
              <w:bottom w:val="single" w:sz="6" w:space="0" w:color="000000"/>
              <w:right w:val="single" w:sz="6" w:space="0" w:color="000000"/>
            </w:tcBorders>
            <w:hideMark/>
          </w:tcPr>
          <w:p w:rsidR="00EB28D1" w:rsidP="00C5768B" w14:paraId="0717B8B6" w14:textId="77777777">
            <w:pPr>
              <w:keepNext/>
              <w:jc w:val="center"/>
            </w:pPr>
            <w:r>
              <w:rPr>
                <w:b/>
              </w:rPr>
              <w:t>Vedligeholdelsesdosis</w:t>
            </w:r>
            <w:r>
              <w:rPr>
                <w:b/>
              </w:rPr>
              <w:br/>
              <w:t>Startende ved uge 4</w:t>
            </w:r>
          </w:p>
        </w:tc>
      </w:tr>
      <w:tr w14:paraId="32B6D9F5" w14:textId="77777777" w:rsidTr="00C5768B">
        <w:tblPrEx>
          <w:tblW w:w="5000" w:type="pct"/>
          <w:tblLook w:val="04A0"/>
        </w:tblPrEx>
        <w:tc>
          <w:tcPr>
            <w:tcW w:w="0" w:type="auto"/>
            <w:tcBorders>
              <w:top w:val="single" w:sz="6" w:space="0" w:color="000000"/>
              <w:left w:val="single" w:sz="6" w:space="0" w:color="000000"/>
              <w:bottom w:val="single" w:sz="6" w:space="0" w:color="000000"/>
              <w:right w:val="single" w:sz="6" w:space="0" w:color="000000"/>
            </w:tcBorders>
            <w:hideMark/>
          </w:tcPr>
          <w:p w:rsidR="00EB28D1" w:rsidP="00C5768B" w14:paraId="453E9892" w14:textId="77777777">
            <w:pPr>
              <w:keepNext/>
              <w:jc w:val="center"/>
            </w:pPr>
            <w:r>
              <w:t>&lt; 40 kg</w:t>
            </w:r>
          </w:p>
        </w:tc>
        <w:tc>
          <w:tcPr>
            <w:tcW w:w="0" w:type="auto"/>
            <w:tcBorders>
              <w:top w:val="single" w:sz="6" w:space="0" w:color="000000"/>
              <w:left w:val="single" w:sz="6" w:space="0" w:color="000000"/>
              <w:bottom w:val="single" w:sz="6" w:space="0" w:color="000000"/>
              <w:right w:val="single" w:sz="6" w:space="0" w:color="000000"/>
            </w:tcBorders>
            <w:hideMark/>
          </w:tcPr>
          <w:p w:rsidR="00EB28D1" w:rsidRPr="008963B6" w:rsidP="00EB28D1" w14:paraId="0D6FEFF6" w14:textId="77777777">
            <w:pPr>
              <w:keepNext/>
              <w:numPr>
                <w:ilvl w:val="0"/>
                <w:numId w:val="136"/>
              </w:numPr>
              <w:tabs>
                <w:tab w:val="clear" w:pos="562"/>
              </w:tabs>
              <w:suppressAutoHyphens w:val="0"/>
              <w:ind w:left="307" w:hanging="180"/>
              <w:rPr>
                <w:szCs w:val="22"/>
                <w:lang w:val="da-DK"/>
              </w:rPr>
            </w:pPr>
            <w:r w:rsidRPr="008963B6">
              <w:rPr>
                <w:szCs w:val="22"/>
                <w:lang w:val="da-DK"/>
              </w:rPr>
              <w:t xml:space="preserve">40 mg </w:t>
            </w:r>
            <w:r w:rsidRPr="00C3109F">
              <w:rPr>
                <w:szCs w:val="22"/>
                <w:lang w:val="da-DK"/>
              </w:rPr>
              <w:t xml:space="preserve">i uge 0 </w:t>
            </w:r>
            <w:r>
              <w:rPr>
                <w:szCs w:val="22"/>
                <w:lang w:val="da-DK"/>
              </w:rPr>
              <w:t xml:space="preserve">og </w:t>
            </w:r>
            <w:r w:rsidRPr="008963B6">
              <w:rPr>
                <w:szCs w:val="22"/>
                <w:lang w:val="da-DK"/>
              </w:rPr>
              <w:t xml:space="preserve">20 mg </w:t>
            </w:r>
            <w:r w:rsidRPr="00C3109F">
              <w:rPr>
                <w:szCs w:val="22"/>
                <w:lang w:val="da-DK"/>
              </w:rPr>
              <w:t>i uge 2</w:t>
            </w:r>
          </w:p>
          <w:p w:rsidR="00EB28D1" w:rsidRPr="008963B6" w:rsidP="00C5768B" w14:paraId="1A555875" w14:textId="77777777">
            <w:pPr>
              <w:keepNext/>
              <w:tabs>
                <w:tab w:val="clear" w:pos="562"/>
              </w:tabs>
              <w:suppressAutoHyphens w:val="0"/>
              <w:ind w:left="337"/>
              <w:rPr>
                <w:szCs w:val="22"/>
                <w:lang w:val="da-DK"/>
              </w:rPr>
            </w:pPr>
          </w:p>
          <w:p w:rsidR="00EB28D1" w:rsidRPr="008963B6" w:rsidP="00C5768B" w14:paraId="572F3ACC" w14:textId="77777777">
            <w:pPr>
              <w:keepNext/>
              <w:tabs>
                <w:tab w:val="clear" w:pos="562"/>
              </w:tabs>
              <w:suppressAutoHyphens w:val="0"/>
              <w:ind w:left="150"/>
              <w:rPr>
                <w:szCs w:val="22"/>
                <w:lang w:val="da-DK"/>
              </w:rPr>
            </w:pPr>
            <w:r>
              <w:rPr>
                <w:szCs w:val="22"/>
                <w:lang w:val="da-DK"/>
              </w:rPr>
              <w:t>Hvis</w:t>
            </w:r>
            <w:r w:rsidRPr="00C3109F">
              <w:rPr>
                <w:szCs w:val="22"/>
                <w:lang w:val="da-DK"/>
              </w:rPr>
              <w:t xml:space="preserve"> der er brug for et hurtigere behandling</w:t>
            </w:r>
            <w:r>
              <w:rPr>
                <w:szCs w:val="22"/>
                <w:lang w:val="da-DK"/>
              </w:rPr>
              <w:t>srespons</w:t>
            </w:r>
            <w:r w:rsidRPr="00C3109F">
              <w:rPr>
                <w:szCs w:val="22"/>
                <w:lang w:val="da-DK"/>
              </w:rPr>
              <w:t>, kan</w:t>
            </w:r>
            <w:r>
              <w:rPr>
                <w:szCs w:val="22"/>
                <w:lang w:val="da-DK"/>
              </w:rPr>
              <w:t xml:space="preserve"> nedenstående dosis</w:t>
            </w:r>
            <w:r w:rsidRPr="00C3109F">
              <w:rPr>
                <w:szCs w:val="22"/>
                <w:lang w:val="da-DK"/>
              </w:rPr>
              <w:t xml:space="preserve"> anvendes med </w:t>
            </w:r>
            <w:r>
              <w:rPr>
                <w:szCs w:val="22"/>
                <w:lang w:val="da-DK"/>
              </w:rPr>
              <w:t>opmærksomheden rettet mod</w:t>
            </w:r>
            <w:r w:rsidRPr="00C3109F">
              <w:rPr>
                <w:szCs w:val="22"/>
                <w:lang w:val="da-DK"/>
              </w:rPr>
              <w:t xml:space="preserve">, at risikoen for bivirkninger </w:t>
            </w:r>
            <w:r>
              <w:rPr>
                <w:szCs w:val="22"/>
                <w:lang w:val="da-DK"/>
              </w:rPr>
              <w:t>kan være</w:t>
            </w:r>
            <w:r w:rsidRPr="00C3109F">
              <w:rPr>
                <w:szCs w:val="22"/>
                <w:lang w:val="da-DK"/>
              </w:rPr>
              <w:t xml:space="preserve"> </w:t>
            </w:r>
            <w:r>
              <w:rPr>
                <w:szCs w:val="22"/>
                <w:lang w:val="da-DK"/>
              </w:rPr>
              <w:t>øget</w:t>
            </w:r>
            <w:r w:rsidRPr="00C3109F">
              <w:rPr>
                <w:szCs w:val="22"/>
                <w:lang w:val="da-DK"/>
              </w:rPr>
              <w:t xml:space="preserve"> </w:t>
            </w:r>
            <w:r>
              <w:rPr>
                <w:szCs w:val="22"/>
                <w:lang w:val="da-DK"/>
              </w:rPr>
              <w:t>med den højere</w:t>
            </w:r>
            <w:r w:rsidRPr="00C3109F">
              <w:rPr>
                <w:szCs w:val="22"/>
                <w:lang w:val="da-DK"/>
              </w:rPr>
              <w:t xml:space="preserve"> induktion</w:t>
            </w:r>
            <w:r>
              <w:rPr>
                <w:szCs w:val="22"/>
                <w:lang w:val="da-DK"/>
              </w:rPr>
              <w:t>sdosering:</w:t>
            </w:r>
          </w:p>
          <w:p w:rsidR="00EB28D1" w:rsidRPr="008963B6" w:rsidP="00EB28D1" w14:paraId="49EF8A16" w14:textId="77777777">
            <w:pPr>
              <w:keepNext/>
              <w:numPr>
                <w:ilvl w:val="0"/>
                <w:numId w:val="138"/>
              </w:numPr>
              <w:tabs>
                <w:tab w:val="clear" w:pos="562"/>
              </w:tabs>
              <w:suppressAutoHyphens w:val="0"/>
              <w:ind w:left="307" w:hanging="180"/>
              <w:rPr>
                <w:iCs/>
                <w:szCs w:val="22"/>
                <w:lang w:val="da-DK"/>
              </w:rPr>
            </w:pPr>
            <w:r w:rsidRPr="008963B6">
              <w:rPr>
                <w:szCs w:val="22"/>
                <w:lang w:val="da-DK"/>
              </w:rPr>
              <w:t xml:space="preserve">80 mg </w:t>
            </w:r>
            <w:r w:rsidRPr="00C3109F">
              <w:rPr>
                <w:szCs w:val="22"/>
                <w:lang w:val="da-DK"/>
              </w:rPr>
              <w:t xml:space="preserve">i uge 0 </w:t>
            </w:r>
            <w:r>
              <w:rPr>
                <w:szCs w:val="22"/>
                <w:lang w:val="da-DK"/>
              </w:rPr>
              <w:t xml:space="preserve">og </w:t>
            </w:r>
            <w:r w:rsidRPr="008963B6">
              <w:rPr>
                <w:szCs w:val="22"/>
                <w:lang w:val="da-DK"/>
              </w:rPr>
              <w:t xml:space="preserve">40 mg </w:t>
            </w:r>
            <w:r w:rsidRPr="00C3109F">
              <w:rPr>
                <w:szCs w:val="22"/>
                <w:lang w:val="da-DK"/>
              </w:rPr>
              <w:t>i uge 2</w:t>
            </w:r>
          </w:p>
        </w:tc>
        <w:tc>
          <w:tcPr>
            <w:tcW w:w="0" w:type="auto"/>
            <w:tcBorders>
              <w:top w:val="single" w:sz="6" w:space="0" w:color="000000"/>
              <w:left w:val="single" w:sz="6" w:space="0" w:color="000000"/>
              <w:bottom w:val="single" w:sz="6" w:space="0" w:color="000000"/>
              <w:right w:val="single" w:sz="6" w:space="0" w:color="000000"/>
            </w:tcBorders>
            <w:hideMark/>
          </w:tcPr>
          <w:p w:rsidR="00EB28D1" w:rsidP="00C5768B" w14:paraId="05915001" w14:textId="77777777">
            <w:pPr>
              <w:keepNext/>
              <w:tabs>
                <w:tab w:val="clear" w:pos="562"/>
              </w:tabs>
              <w:suppressAutoHyphens w:val="0"/>
              <w:ind w:left="27"/>
              <w:jc w:val="center"/>
            </w:pPr>
            <w:r>
              <w:t>20 mg hver anden uge</w:t>
            </w:r>
          </w:p>
        </w:tc>
      </w:tr>
      <w:tr w14:paraId="26A54116" w14:textId="77777777" w:rsidTr="00C5768B">
        <w:tblPrEx>
          <w:tblW w:w="5000" w:type="pct"/>
          <w:tblLook w:val="04A0"/>
        </w:tblPrEx>
        <w:tc>
          <w:tcPr>
            <w:tcW w:w="0" w:type="auto"/>
            <w:tcBorders>
              <w:top w:val="single" w:sz="6" w:space="0" w:color="000000"/>
              <w:left w:val="single" w:sz="6" w:space="0" w:color="000000"/>
              <w:bottom w:val="single" w:sz="6" w:space="0" w:color="000000"/>
              <w:right w:val="single" w:sz="6" w:space="0" w:color="000000"/>
            </w:tcBorders>
            <w:hideMark/>
          </w:tcPr>
          <w:p w:rsidR="00EB28D1" w:rsidP="00C5768B" w14:paraId="2BD44A32" w14:textId="77777777">
            <w:pPr>
              <w:keepNext/>
              <w:jc w:val="center"/>
            </w:pPr>
            <w:r>
              <w:t>≥ 40 kg</w:t>
            </w:r>
          </w:p>
        </w:tc>
        <w:tc>
          <w:tcPr>
            <w:tcW w:w="0" w:type="auto"/>
            <w:tcBorders>
              <w:top w:val="single" w:sz="6" w:space="0" w:color="000000"/>
              <w:left w:val="single" w:sz="6" w:space="0" w:color="000000"/>
              <w:bottom w:val="single" w:sz="6" w:space="0" w:color="000000"/>
              <w:right w:val="single" w:sz="6" w:space="0" w:color="000000"/>
            </w:tcBorders>
            <w:hideMark/>
          </w:tcPr>
          <w:p w:rsidR="00EB28D1" w:rsidRPr="0073465B" w:rsidP="00EB28D1" w14:paraId="0A2F30DE" w14:textId="77777777">
            <w:pPr>
              <w:keepNext/>
              <w:numPr>
                <w:ilvl w:val="0"/>
                <w:numId w:val="139"/>
              </w:numPr>
              <w:tabs>
                <w:tab w:val="clear" w:pos="562"/>
              </w:tabs>
              <w:suppressAutoHyphens w:val="0"/>
              <w:ind w:left="307" w:hanging="175"/>
              <w:rPr>
                <w:szCs w:val="22"/>
                <w:lang w:val="da-DK"/>
              </w:rPr>
            </w:pPr>
            <w:r w:rsidRPr="0073465B">
              <w:rPr>
                <w:szCs w:val="22"/>
                <w:lang w:val="da-DK"/>
              </w:rPr>
              <w:t>80 mg</w:t>
            </w:r>
            <w:r w:rsidR="00443709">
              <w:rPr>
                <w:szCs w:val="22"/>
                <w:lang w:val="da-DK"/>
              </w:rPr>
              <w:t xml:space="preserve"> </w:t>
            </w:r>
            <w:r w:rsidRPr="0073465B" w:rsidR="00FC160B">
              <w:rPr>
                <w:szCs w:val="22"/>
                <w:lang w:val="da-DK"/>
              </w:rPr>
              <w:t>i uge</w:t>
            </w:r>
            <w:r w:rsidRPr="0073465B">
              <w:rPr>
                <w:szCs w:val="22"/>
                <w:lang w:val="da-DK"/>
              </w:rPr>
              <w:t xml:space="preserve"> 0 </w:t>
            </w:r>
            <w:r w:rsidR="00FC160B">
              <w:rPr>
                <w:szCs w:val="22"/>
                <w:lang w:val="da-DK"/>
              </w:rPr>
              <w:t>og</w:t>
            </w:r>
            <w:r w:rsidRPr="0073465B">
              <w:rPr>
                <w:szCs w:val="22"/>
                <w:lang w:val="da-DK"/>
              </w:rPr>
              <w:t xml:space="preserve"> 40 mg </w:t>
            </w:r>
            <w:r w:rsidR="00FC160B">
              <w:rPr>
                <w:szCs w:val="22"/>
                <w:lang w:val="da-DK"/>
              </w:rPr>
              <w:t>i uge</w:t>
            </w:r>
            <w:r w:rsidRPr="0073465B">
              <w:rPr>
                <w:szCs w:val="22"/>
                <w:lang w:val="da-DK"/>
              </w:rPr>
              <w:t xml:space="preserve"> 2</w:t>
            </w:r>
          </w:p>
          <w:p w:rsidR="00EB28D1" w:rsidRPr="0073465B" w:rsidP="00C5768B" w14:paraId="4F7259D0" w14:textId="77777777">
            <w:pPr>
              <w:keepNext/>
              <w:tabs>
                <w:tab w:val="clear" w:pos="562"/>
              </w:tabs>
              <w:suppressAutoHyphens w:val="0"/>
              <w:rPr>
                <w:szCs w:val="22"/>
                <w:lang w:val="da-DK"/>
              </w:rPr>
            </w:pPr>
          </w:p>
          <w:p w:rsidR="00EB28D1" w:rsidRPr="008963B6" w:rsidP="00C5768B" w14:paraId="70EC5DFF" w14:textId="77777777">
            <w:pPr>
              <w:keepNext/>
              <w:tabs>
                <w:tab w:val="clear" w:pos="562"/>
              </w:tabs>
              <w:suppressAutoHyphens w:val="0"/>
              <w:ind w:left="150"/>
              <w:rPr>
                <w:iCs/>
                <w:szCs w:val="22"/>
                <w:lang w:val="da-DK"/>
              </w:rPr>
            </w:pPr>
            <w:r w:rsidRPr="008963B6">
              <w:rPr>
                <w:szCs w:val="22"/>
                <w:lang w:val="da-DK"/>
              </w:rPr>
              <w:t>Hvis der er brug for et hurtigere behandlingsrespons, kan nedenstående dosis anvendes med opmærksomheden rettet mod, at risikoen for bivirkninger kan være øget med den højere induktionsdosering:</w:t>
            </w:r>
          </w:p>
          <w:p w:rsidR="00EB28D1" w:rsidRPr="0073465B" w:rsidP="00365B48" w14:paraId="36DEECE2" w14:textId="77777777">
            <w:pPr>
              <w:keepNext/>
              <w:numPr>
                <w:ilvl w:val="0"/>
                <w:numId w:val="137"/>
              </w:numPr>
              <w:tabs>
                <w:tab w:val="clear" w:pos="562"/>
              </w:tabs>
              <w:suppressAutoHyphens w:val="0"/>
              <w:ind w:left="314" w:hanging="187"/>
              <w:rPr>
                <w:szCs w:val="22"/>
                <w:lang w:val="da-DK"/>
              </w:rPr>
            </w:pPr>
            <w:r w:rsidRPr="0073465B">
              <w:rPr>
                <w:szCs w:val="22"/>
                <w:lang w:val="da-DK"/>
              </w:rPr>
              <w:t xml:space="preserve">160 mg </w:t>
            </w:r>
            <w:r w:rsidRPr="0073465B" w:rsidR="00443709">
              <w:rPr>
                <w:szCs w:val="22"/>
                <w:lang w:val="da-DK"/>
              </w:rPr>
              <w:t>i uge</w:t>
            </w:r>
            <w:r w:rsidRPr="0073465B">
              <w:rPr>
                <w:szCs w:val="22"/>
                <w:lang w:val="da-DK"/>
              </w:rPr>
              <w:t xml:space="preserve"> 0 and 80 mg </w:t>
            </w:r>
            <w:r w:rsidRPr="0073465B" w:rsidR="00443709">
              <w:rPr>
                <w:szCs w:val="22"/>
                <w:lang w:val="da-DK"/>
              </w:rPr>
              <w:t>i uge</w:t>
            </w:r>
            <w:r w:rsidRPr="0073465B">
              <w:rPr>
                <w:szCs w:val="22"/>
                <w:lang w:val="da-DK"/>
              </w:rPr>
              <w:t xml:space="preserve"> 2</w:t>
            </w:r>
          </w:p>
        </w:tc>
        <w:tc>
          <w:tcPr>
            <w:tcW w:w="0" w:type="auto"/>
            <w:tcBorders>
              <w:top w:val="single" w:sz="6" w:space="0" w:color="000000"/>
              <w:left w:val="single" w:sz="6" w:space="0" w:color="000000"/>
              <w:bottom w:val="single" w:sz="6" w:space="0" w:color="000000"/>
              <w:right w:val="single" w:sz="6" w:space="0" w:color="000000"/>
            </w:tcBorders>
            <w:hideMark/>
          </w:tcPr>
          <w:p w:rsidR="00EB28D1" w:rsidRPr="008963B6" w:rsidP="00C5768B" w14:paraId="21326DA6" w14:textId="77777777">
            <w:pPr>
              <w:keepNext/>
              <w:tabs>
                <w:tab w:val="clear" w:pos="562"/>
              </w:tabs>
              <w:suppressAutoHyphens w:val="0"/>
              <w:ind w:left="36"/>
              <w:jc w:val="center"/>
              <w:rPr>
                <w:lang w:val="da-DK"/>
              </w:rPr>
            </w:pPr>
            <w:r w:rsidRPr="008963B6">
              <w:rPr>
                <w:lang w:val="da-DK"/>
              </w:rPr>
              <w:t>40 mg hver anden uge</w:t>
            </w:r>
          </w:p>
        </w:tc>
      </w:tr>
    </w:tbl>
    <w:p w:rsidR="00EB28D1" w:rsidRPr="008963B6" w:rsidP="00EB28D1" w14:paraId="2CBEC348" w14:textId="77777777">
      <w:pPr>
        <w:keepNext/>
        <w:rPr>
          <w:lang w:val="da-DK"/>
        </w:rPr>
      </w:pPr>
    </w:p>
    <w:p w:rsidR="00EB28D1" w:rsidRPr="008963B6" w:rsidP="00EB28D1" w14:paraId="2D567647" w14:textId="77777777">
      <w:pPr>
        <w:keepNext/>
        <w:rPr>
          <w:lang w:val="da-DK"/>
        </w:rPr>
      </w:pPr>
      <w:r w:rsidRPr="008963B6">
        <w:rPr>
          <w:lang w:val="da-DK"/>
        </w:rPr>
        <w:t>P</w:t>
      </w:r>
      <w:r w:rsidRPr="00C3109F">
        <w:rPr>
          <w:szCs w:val="22"/>
          <w:lang w:val="da-DK"/>
        </w:rPr>
        <w:t>atienter, som oplever utilstrækkeligt respons</w:t>
      </w:r>
      <w:r>
        <w:rPr>
          <w:szCs w:val="22"/>
          <w:lang w:val="da-DK"/>
        </w:rPr>
        <w:t>,</w:t>
      </w:r>
      <w:r w:rsidRPr="00C3109F">
        <w:rPr>
          <w:szCs w:val="22"/>
          <w:lang w:val="da-DK"/>
        </w:rPr>
        <w:t xml:space="preserve"> kan have fordel af </w:t>
      </w:r>
      <w:r w:rsidR="00F2792A">
        <w:rPr>
          <w:szCs w:val="22"/>
          <w:lang w:val="da-DK"/>
        </w:rPr>
        <w:t>at øge</w:t>
      </w:r>
      <w:r w:rsidRPr="00C3109F">
        <w:rPr>
          <w:szCs w:val="22"/>
          <w:lang w:val="da-DK"/>
        </w:rPr>
        <w:t xml:space="preserve"> dos</w:t>
      </w:r>
      <w:r w:rsidR="00F2792A">
        <w:rPr>
          <w:szCs w:val="22"/>
          <w:lang w:val="da-DK"/>
        </w:rPr>
        <w:t>is til</w:t>
      </w:r>
      <w:r w:rsidRPr="008963B6">
        <w:rPr>
          <w:lang w:val="da-DK"/>
        </w:rPr>
        <w:t>:</w:t>
      </w:r>
    </w:p>
    <w:p w:rsidR="00EB28D1" w:rsidP="00EB28D1" w14:paraId="69044274" w14:textId="77777777">
      <w:pPr>
        <w:keepNext/>
        <w:numPr>
          <w:ilvl w:val="0"/>
          <w:numId w:val="137"/>
        </w:numPr>
        <w:tabs>
          <w:tab w:val="left" w:pos="540"/>
          <w:tab w:val="clear" w:pos="562"/>
        </w:tabs>
        <w:ind w:left="540" w:hanging="540"/>
        <w:rPr>
          <w:lang w:val="en-GB"/>
        </w:rPr>
      </w:pPr>
      <w:r>
        <w:rPr>
          <w:lang w:val="en-GB"/>
        </w:rPr>
        <w:t xml:space="preserve">&lt; 40 kg: 20 mg </w:t>
      </w:r>
      <w:r w:rsidRPr="00C3109F">
        <w:rPr>
          <w:szCs w:val="22"/>
          <w:lang w:val="da-DK"/>
        </w:rPr>
        <w:t>hver uge</w:t>
      </w:r>
    </w:p>
    <w:p w:rsidR="00EB28D1" w:rsidRPr="003E19EA" w:rsidP="00EB28D1" w14:paraId="637652FA" w14:textId="77777777">
      <w:pPr>
        <w:keepNext/>
        <w:numPr>
          <w:ilvl w:val="0"/>
          <w:numId w:val="137"/>
        </w:numPr>
        <w:tabs>
          <w:tab w:val="left" w:pos="540"/>
          <w:tab w:val="clear" w:pos="562"/>
        </w:tabs>
        <w:ind w:left="540" w:hanging="540"/>
        <w:rPr>
          <w:lang w:val="da-DK"/>
        </w:rPr>
      </w:pPr>
      <w:r w:rsidRPr="003E19EA">
        <w:rPr>
          <w:lang w:val="da-DK"/>
        </w:rPr>
        <w:t xml:space="preserve">≥ 40 kg: 40 mg </w:t>
      </w:r>
      <w:r w:rsidRPr="00C3109F">
        <w:rPr>
          <w:szCs w:val="22"/>
          <w:lang w:val="da-DK"/>
        </w:rPr>
        <w:t>hver uge</w:t>
      </w:r>
      <w:r w:rsidR="00F2792A">
        <w:rPr>
          <w:szCs w:val="22"/>
          <w:lang w:val="da-DK"/>
        </w:rPr>
        <w:t xml:space="preserve"> eller 80 mg hver anden uge</w:t>
      </w:r>
    </w:p>
    <w:p w:rsidR="00E03F77" w:rsidRPr="00C3109F" w:rsidP="00EB28D1" w14:paraId="4D5A1DCE" w14:textId="77777777">
      <w:pPr>
        <w:rPr>
          <w:szCs w:val="22"/>
          <w:lang w:val="da-DK"/>
        </w:rPr>
      </w:pPr>
      <w:r w:rsidRPr="00C3109F">
        <w:rPr>
          <w:szCs w:val="22"/>
          <w:lang w:val="da-DK"/>
        </w:rPr>
        <w:t xml:space="preserve">  </w:t>
      </w:r>
    </w:p>
    <w:p w:rsidR="00E03F77" w:rsidRPr="00C3109F" w:rsidP="00E03F77" w14:paraId="153651A3" w14:textId="77777777">
      <w:pPr>
        <w:pStyle w:val="EMEANormal"/>
        <w:rPr>
          <w:szCs w:val="22"/>
          <w:lang w:val="da-DK"/>
        </w:rPr>
      </w:pPr>
      <w:r>
        <w:rPr>
          <w:szCs w:val="22"/>
          <w:lang w:val="da-DK"/>
        </w:rPr>
        <w:t xml:space="preserve">Fortsat behandling </w:t>
      </w:r>
      <w:r w:rsidRPr="00C3109F">
        <w:rPr>
          <w:szCs w:val="22"/>
          <w:lang w:val="da-DK"/>
        </w:rPr>
        <w:t>skal overvejes</w:t>
      </w:r>
      <w:r>
        <w:rPr>
          <w:szCs w:val="22"/>
          <w:lang w:val="da-DK"/>
        </w:rPr>
        <w:t xml:space="preserve"> nøje</w:t>
      </w:r>
      <w:r w:rsidRPr="00C3109F">
        <w:rPr>
          <w:szCs w:val="22"/>
          <w:lang w:val="da-DK"/>
        </w:rPr>
        <w:t xml:space="preserve"> hos patienter, som ikke responderer inden for </w:t>
      </w:r>
      <w:r>
        <w:rPr>
          <w:szCs w:val="22"/>
          <w:lang w:val="da-DK"/>
        </w:rPr>
        <w:t>12 uger</w:t>
      </w:r>
      <w:r w:rsidRPr="00C3109F">
        <w:rPr>
          <w:szCs w:val="22"/>
          <w:lang w:val="da-DK"/>
        </w:rPr>
        <w:t>.</w:t>
      </w:r>
    </w:p>
    <w:p w:rsidR="00E03F77" w:rsidP="00E03F77" w14:paraId="5FE69FF9" w14:textId="77777777">
      <w:pPr>
        <w:rPr>
          <w:szCs w:val="22"/>
          <w:shd w:val="clear" w:color="auto" w:fill="B3FFFF"/>
          <w:lang w:val="da-DK"/>
        </w:rPr>
      </w:pPr>
    </w:p>
    <w:p w:rsidR="00E03F77" w:rsidP="00E03F77" w14:paraId="2D93F16B" w14:textId="77777777">
      <w:pPr>
        <w:rPr>
          <w:szCs w:val="22"/>
          <w:lang w:val="da-DK"/>
        </w:rPr>
      </w:pPr>
      <w:r w:rsidRPr="008F497B">
        <w:rPr>
          <w:szCs w:val="22"/>
          <w:lang w:val="da-DK"/>
        </w:rPr>
        <w:t>Det er ikke relevant at bruge Humira til børn under 6 år til denne indikation.</w:t>
      </w:r>
    </w:p>
    <w:p w:rsidR="00F9472F" w:rsidP="00E03F77" w14:paraId="1FA1672C" w14:textId="77777777">
      <w:pPr>
        <w:rPr>
          <w:szCs w:val="22"/>
          <w:lang w:val="da-DK"/>
        </w:rPr>
      </w:pPr>
    </w:p>
    <w:p w:rsidR="00F2792A" w:rsidP="00E03F77" w14:paraId="0DFFB989"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A06D27" w:rsidP="00E03F77" w14:paraId="267D793D" w14:textId="77777777">
      <w:pPr>
        <w:rPr>
          <w:lang w:val="da-DK"/>
        </w:rPr>
      </w:pPr>
    </w:p>
    <w:p w:rsidR="00A06D27" w:rsidRPr="00A06D27" w:rsidP="00AD3F70" w14:paraId="36A0E30A" w14:textId="77777777">
      <w:pPr>
        <w:keepNext/>
        <w:tabs>
          <w:tab w:val="clear" w:pos="562"/>
        </w:tabs>
        <w:suppressAutoHyphens w:val="0"/>
        <w:rPr>
          <w:rFonts w:eastAsia="SimSun"/>
          <w:b/>
          <w:bCs/>
          <w:iCs/>
          <w:szCs w:val="22"/>
          <w:lang w:val="da-DK" w:eastAsia="zh-CN"/>
        </w:rPr>
      </w:pPr>
      <w:r w:rsidRPr="00A06D27">
        <w:rPr>
          <w:rFonts w:eastAsia="SimSun"/>
          <w:i/>
          <w:szCs w:val="22"/>
          <w:lang w:val="da-DK" w:eastAsia="zh-CN"/>
        </w:rPr>
        <w:t>Pædiatrisk colitis ulcerosa</w:t>
      </w:r>
      <w:r w:rsidRPr="00A06D27">
        <w:rPr>
          <w:rFonts w:eastAsia="SimSun"/>
          <w:b/>
          <w:szCs w:val="22"/>
          <w:lang w:val="da-DK" w:eastAsia="zh-CN"/>
        </w:rPr>
        <w:t xml:space="preserve"> </w:t>
      </w:r>
    </w:p>
    <w:p w:rsidR="00A06D27" w:rsidRPr="00A06D27" w:rsidP="00AD3F70" w14:paraId="5532D438" w14:textId="77777777">
      <w:pPr>
        <w:keepNext/>
        <w:tabs>
          <w:tab w:val="clear" w:pos="562"/>
        </w:tabs>
        <w:suppressAutoHyphens w:val="0"/>
        <w:rPr>
          <w:rFonts w:eastAsia="SimSun"/>
          <w:szCs w:val="22"/>
          <w:lang w:val="da-DK" w:eastAsia="zh-CN"/>
        </w:rPr>
      </w:pPr>
    </w:p>
    <w:p w:rsidR="00A06D27" w:rsidRPr="00A06D27" w:rsidP="00A06D27" w14:paraId="1A043D2A" w14:textId="77777777">
      <w:pPr>
        <w:tabs>
          <w:tab w:val="clear" w:pos="562"/>
        </w:tabs>
        <w:suppressAutoHyphens w:val="0"/>
        <w:rPr>
          <w:rFonts w:eastAsia="SimSun"/>
          <w:szCs w:val="22"/>
          <w:lang w:val="da-DK" w:eastAsia="zh-CN"/>
        </w:rPr>
      </w:pPr>
      <w:r w:rsidRPr="00A06D27">
        <w:rPr>
          <w:rFonts w:eastAsia="SimSun"/>
          <w:szCs w:val="22"/>
          <w:lang w:val="da-DK" w:eastAsia="zh-CN"/>
        </w:rPr>
        <w:t xml:space="preserve">Den anbefalede dosis Humira til patienter </w:t>
      </w:r>
      <w:r w:rsidR="00EF7BE2">
        <w:rPr>
          <w:rFonts w:eastAsia="SimSun"/>
          <w:szCs w:val="22"/>
          <w:lang w:val="da-DK" w:eastAsia="zh-CN"/>
        </w:rPr>
        <w:t>fra</w:t>
      </w:r>
      <w:r w:rsidRPr="00A06D27">
        <w:rPr>
          <w:rFonts w:eastAsia="SimSun"/>
          <w:szCs w:val="22"/>
          <w:lang w:val="da-DK" w:eastAsia="zh-CN"/>
        </w:rPr>
        <w:t xml:space="preserve"> 6 til 17 år med colitis ulcerosa er baseret på legemsvægt (tabel 5). Humira administreres via subkutan injektion. </w:t>
      </w:r>
    </w:p>
    <w:p w:rsidR="00A06D27" w:rsidRPr="00A06D27" w:rsidP="00A06D27" w14:paraId="2FAB3F6A" w14:textId="77777777">
      <w:pPr>
        <w:tabs>
          <w:tab w:val="clear" w:pos="562"/>
        </w:tabs>
        <w:suppressAutoHyphens w:val="0"/>
        <w:rPr>
          <w:rFonts w:eastAsia="SimSun"/>
          <w:szCs w:val="22"/>
          <w:lang w:val="da-DK" w:eastAsia="zh-CN"/>
        </w:rPr>
      </w:pPr>
    </w:p>
    <w:p w:rsidR="00A06D27" w:rsidRPr="00A06D27" w:rsidP="00A06D27" w14:paraId="57AC801A" w14:textId="77777777">
      <w:pPr>
        <w:keepNext/>
        <w:tabs>
          <w:tab w:val="clear" w:pos="562"/>
        </w:tabs>
        <w:suppressAutoHyphens w:val="0"/>
        <w:jc w:val="center"/>
        <w:rPr>
          <w:rFonts w:eastAsia="SimSun"/>
          <w:szCs w:val="22"/>
          <w:lang w:val="da-DK" w:eastAsia="zh-CN"/>
        </w:rPr>
      </w:pPr>
      <w:r w:rsidRPr="00A06D27">
        <w:rPr>
          <w:rFonts w:eastAsia="SimSun"/>
          <w:b/>
          <w:szCs w:val="22"/>
          <w:lang w:val="da-DK" w:eastAsia="zh-CN"/>
        </w:rPr>
        <w:t xml:space="preserve">Tabel 5. Humira-dosis til pædiatriske patienter med colitis ulcerosa </w:t>
      </w:r>
    </w:p>
    <w:tbl>
      <w:tblPr>
        <w:tblW w:w="4574" w:type="pct"/>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1804"/>
        <w:gridCol w:w="3322"/>
        <w:gridCol w:w="3158"/>
      </w:tblGrid>
      <w:tr w14:paraId="4C00647D" w14:textId="77777777" w:rsidTr="00A06D27">
        <w:tblPrEx>
          <w:tblW w:w="4574" w:type="pct"/>
          <w:tblLook w:val="04A0"/>
        </w:tblPrEx>
        <w:tc>
          <w:tcPr>
            <w:tcW w:w="0" w:type="auto"/>
            <w:tcBorders>
              <w:top w:val="single" w:sz="6" w:space="0" w:color="000000"/>
              <w:left w:val="single" w:sz="6" w:space="0" w:color="000000"/>
              <w:bottom w:val="single" w:sz="6" w:space="0" w:color="000000"/>
              <w:right w:val="single" w:sz="6" w:space="0" w:color="000000"/>
            </w:tcBorders>
            <w:vAlign w:val="center"/>
            <w:hideMark/>
          </w:tcPr>
          <w:p w:rsidR="00A06D27" w:rsidRPr="00A06D27" w:rsidP="00A06D27" w14:paraId="0FBB40F0" w14:textId="77777777">
            <w:pPr>
              <w:tabs>
                <w:tab w:val="clear" w:pos="562"/>
              </w:tabs>
              <w:suppressAutoHyphens w:val="0"/>
              <w:jc w:val="center"/>
              <w:rPr>
                <w:rFonts w:eastAsia="SimSun"/>
                <w:b/>
                <w:szCs w:val="22"/>
                <w:lang w:val="da-DK" w:eastAsia="zh-CN"/>
              </w:rPr>
            </w:pPr>
            <w:r w:rsidRPr="00A06D27">
              <w:rPr>
                <w:rFonts w:eastAsia="SimSun"/>
                <w:b/>
                <w:szCs w:val="22"/>
                <w:lang w:val="da-DK" w:eastAsia="zh-CN"/>
              </w:rPr>
              <w:t>Patientvægt</w:t>
            </w:r>
          </w:p>
        </w:tc>
        <w:tc>
          <w:tcPr>
            <w:tcW w:w="2005" w:type="pct"/>
            <w:tcBorders>
              <w:top w:val="single" w:sz="6" w:space="0" w:color="000000"/>
              <w:left w:val="single" w:sz="6" w:space="0" w:color="000000"/>
              <w:bottom w:val="single" w:sz="6" w:space="0" w:color="000000"/>
              <w:right w:val="single" w:sz="6" w:space="0" w:color="000000"/>
            </w:tcBorders>
            <w:vAlign w:val="center"/>
            <w:hideMark/>
          </w:tcPr>
          <w:p w:rsidR="00A06D27" w:rsidRPr="00A06D27" w:rsidP="00A06D27" w14:paraId="1DB6E259" w14:textId="77777777">
            <w:pPr>
              <w:tabs>
                <w:tab w:val="clear" w:pos="562"/>
              </w:tabs>
              <w:suppressAutoHyphens w:val="0"/>
              <w:jc w:val="center"/>
              <w:rPr>
                <w:rFonts w:eastAsia="SimSun"/>
                <w:b/>
                <w:szCs w:val="22"/>
                <w:lang w:val="da-DK" w:eastAsia="zh-CN"/>
              </w:rPr>
            </w:pPr>
            <w:r w:rsidRPr="00A06D27">
              <w:rPr>
                <w:rFonts w:eastAsia="SimSun"/>
                <w:b/>
                <w:szCs w:val="22"/>
                <w:lang w:val="da-DK" w:eastAsia="zh-CN"/>
              </w:rPr>
              <w:t>Induktionsdosis</w:t>
            </w:r>
          </w:p>
        </w:tc>
        <w:tc>
          <w:tcPr>
            <w:tcW w:w="1906" w:type="pct"/>
            <w:tcBorders>
              <w:top w:val="single" w:sz="6" w:space="0" w:color="000000"/>
              <w:left w:val="single" w:sz="6" w:space="0" w:color="000000"/>
              <w:bottom w:val="single" w:sz="6" w:space="0" w:color="000000"/>
              <w:right w:val="single" w:sz="6" w:space="0" w:color="000000"/>
            </w:tcBorders>
            <w:hideMark/>
          </w:tcPr>
          <w:p w:rsidR="00A06D27" w:rsidRPr="00A06D27" w:rsidP="00A06D27" w14:paraId="0C163BCA" w14:textId="77777777">
            <w:pPr>
              <w:tabs>
                <w:tab w:val="clear" w:pos="562"/>
              </w:tabs>
              <w:suppressAutoHyphens w:val="0"/>
              <w:jc w:val="center"/>
              <w:rPr>
                <w:rFonts w:eastAsia="SimSun"/>
                <w:b/>
                <w:szCs w:val="22"/>
                <w:lang w:val="da-DK" w:eastAsia="zh-CN"/>
              </w:rPr>
            </w:pPr>
            <w:r w:rsidRPr="00A06D27">
              <w:rPr>
                <w:rFonts w:eastAsia="SimSun"/>
                <w:b/>
                <w:szCs w:val="22"/>
                <w:lang w:val="da-DK" w:eastAsia="zh-CN"/>
              </w:rPr>
              <w:t>Vedligeholdelsesdosis</w:t>
            </w:r>
            <w:r w:rsidRPr="00A06D27">
              <w:rPr>
                <w:rFonts w:eastAsia="SimSun"/>
                <w:b/>
                <w:szCs w:val="22"/>
                <w:lang w:val="da-DK" w:eastAsia="zh-CN"/>
              </w:rPr>
              <w:br/>
            </w:r>
            <w:r w:rsidR="00EF7BE2">
              <w:rPr>
                <w:rFonts w:eastAsia="SimSun"/>
                <w:b/>
                <w:szCs w:val="22"/>
                <w:lang w:val="da-DK" w:eastAsia="zh-CN"/>
              </w:rPr>
              <w:t>Startende</w:t>
            </w:r>
            <w:r w:rsidRPr="00A06D27">
              <w:rPr>
                <w:rFonts w:eastAsia="SimSun"/>
                <w:b/>
                <w:szCs w:val="22"/>
                <w:lang w:val="da-DK" w:eastAsia="zh-CN"/>
              </w:rPr>
              <w:t xml:space="preserve"> ved uge 4*</w:t>
            </w:r>
          </w:p>
        </w:tc>
      </w:tr>
      <w:tr w14:paraId="3F8FE909" w14:textId="77777777" w:rsidTr="00A06D27">
        <w:tblPrEx>
          <w:tblW w:w="4574" w:type="pct"/>
          <w:tblLook w:val="04A0"/>
        </w:tblPrEx>
        <w:tc>
          <w:tcPr>
            <w:tcW w:w="0" w:type="auto"/>
            <w:tcBorders>
              <w:top w:val="single" w:sz="6" w:space="0" w:color="000000"/>
              <w:left w:val="single" w:sz="6" w:space="0" w:color="000000"/>
              <w:bottom w:val="single" w:sz="6" w:space="0" w:color="000000"/>
              <w:right w:val="single" w:sz="6" w:space="0" w:color="000000"/>
            </w:tcBorders>
            <w:hideMark/>
          </w:tcPr>
          <w:p w:rsidR="00A06D27" w:rsidRPr="00A06D27" w:rsidP="00A06D27" w14:paraId="461BDA6A" w14:textId="77777777">
            <w:pPr>
              <w:tabs>
                <w:tab w:val="clear" w:pos="562"/>
              </w:tabs>
              <w:suppressAutoHyphens w:val="0"/>
              <w:jc w:val="center"/>
              <w:rPr>
                <w:rFonts w:eastAsia="SimSun"/>
                <w:szCs w:val="22"/>
                <w:lang w:val="da-DK" w:eastAsia="zh-CN"/>
              </w:rPr>
            </w:pPr>
            <w:r w:rsidRPr="00A06D27">
              <w:rPr>
                <w:rFonts w:eastAsia="SimSun"/>
                <w:szCs w:val="22"/>
                <w:lang w:val="da-DK" w:eastAsia="zh-CN"/>
              </w:rPr>
              <w:t>&lt; 40 kg</w:t>
            </w:r>
          </w:p>
        </w:tc>
        <w:tc>
          <w:tcPr>
            <w:tcW w:w="2005" w:type="pct"/>
            <w:tcBorders>
              <w:top w:val="single" w:sz="6" w:space="0" w:color="000000"/>
              <w:left w:val="single" w:sz="6" w:space="0" w:color="000000"/>
              <w:bottom w:val="single" w:sz="6" w:space="0" w:color="000000"/>
              <w:right w:val="single" w:sz="6" w:space="0" w:color="000000"/>
            </w:tcBorders>
            <w:hideMark/>
          </w:tcPr>
          <w:p w:rsidR="00A06D27" w:rsidRPr="00A06D27" w:rsidP="00A06D27" w14:paraId="3596E788" w14:textId="77777777">
            <w:pPr>
              <w:numPr>
                <w:ilvl w:val="0"/>
                <w:numId w:val="171"/>
              </w:numPr>
              <w:tabs>
                <w:tab w:val="clear" w:pos="562"/>
              </w:tabs>
              <w:suppressAutoHyphens w:val="0"/>
              <w:spacing w:after="160" w:line="259" w:lineRule="auto"/>
              <w:ind w:left="360" w:hanging="210"/>
              <w:rPr>
                <w:rFonts w:eastAsia="SimSun"/>
                <w:szCs w:val="22"/>
                <w:lang w:val="da-DK" w:eastAsia="zh-CN"/>
              </w:rPr>
            </w:pPr>
            <w:r w:rsidRPr="00A06D27">
              <w:rPr>
                <w:rFonts w:eastAsia="SimSun"/>
                <w:szCs w:val="22"/>
                <w:lang w:val="da-DK" w:eastAsia="zh-CN"/>
              </w:rPr>
              <w:t>80 mg ved uge 0 (givet som to 40 mg injektioner på én dag) og</w:t>
            </w:r>
          </w:p>
          <w:p w:rsidR="00A06D27" w:rsidRPr="00A06D27" w:rsidP="00A06D27" w14:paraId="793D09C5" w14:textId="77777777">
            <w:pPr>
              <w:numPr>
                <w:ilvl w:val="0"/>
                <w:numId w:val="171"/>
              </w:numPr>
              <w:tabs>
                <w:tab w:val="clear" w:pos="562"/>
              </w:tabs>
              <w:suppressAutoHyphens w:val="0"/>
              <w:spacing w:after="160" w:line="259" w:lineRule="auto"/>
              <w:ind w:left="360" w:hanging="210"/>
              <w:rPr>
                <w:rFonts w:eastAsia="SimSun"/>
                <w:szCs w:val="22"/>
                <w:lang w:val="da-DK" w:eastAsia="zh-CN"/>
              </w:rPr>
            </w:pPr>
            <w:r w:rsidRPr="00A06D27">
              <w:rPr>
                <w:rFonts w:eastAsia="SimSun"/>
                <w:szCs w:val="22"/>
                <w:lang w:val="da-DK" w:eastAsia="zh-CN"/>
              </w:rPr>
              <w:t>40 mg ved uge 2 (givet som én 40 mg injektion)</w:t>
            </w:r>
          </w:p>
        </w:tc>
        <w:tc>
          <w:tcPr>
            <w:tcW w:w="1906" w:type="pct"/>
            <w:tcBorders>
              <w:top w:val="single" w:sz="6" w:space="0" w:color="000000"/>
              <w:left w:val="single" w:sz="6" w:space="0" w:color="000000"/>
              <w:bottom w:val="single" w:sz="6" w:space="0" w:color="000000"/>
              <w:right w:val="single" w:sz="6" w:space="0" w:color="000000"/>
            </w:tcBorders>
            <w:hideMark/>
          </w:tcPr>
          <w:p w:rsidR="00A06D27" w:rsidRPr="00A06D27" w:rsidP="00A06D27" w14:paraId="35ACC1B4" w14:textId="77777777">
            <w:pPr>
              <w:numPr>
                <w:ilvl w:val="0"/>
                <w:numId w:val="171"/>
              </w:numPr>
              <w:tabs>
                <w:tab w:val="clear" w:pos="562"/>
              </w:tabs>
              <w:suppressAutoHyphens w:val="0"/>
              <w:spacing w:after="160" w:line="259" w:lineRule="auto"/>
              <w:ind w:left="360" w:hanging="210"/>
              <w:rPr>
                <w:rFonts w:eastAsia="SimSun"/>
                <w:szCs w:val="22"/>
                <w:lang w:val="da-DK" w:eastAsia="zh-CN"/>
              </w:rPr>
            </w:pPr>
            <w:r w:rsidRPr="00A06D27">
              <w:rPr>
                <w:rFonts w:eastAsia="SimSun"/>
                <w:szCs w:val="22"/>
                <w:lang w:val="da-DK" w:eastAsia="zh-CN"/>
              </w:rPr>
              <w:t>40 mg hver anden uge</w:t>
            </w:r>
          </w:p>
        </w:tc>
      </w:tr>
      <w:tr w14:paraId="06C9989C" w14:textId="77777777" w:rsidTr="00A06D27">
        <w:tblPrEx>
          <w:tblW w:w="4574" w:type="pct"/>
          <w:tblLook w:val="04A0"/>
        </w:tblPrEx>
        <w:tc>
          <w:tcPr>
            <w:tcW w:w="0" w:type="auto"/>
            <w:tcBorders>
              <w:top w:val="single" w:sz="6" w:space="0" w:color="000000"/>
              <w:left w:val="single" w:sz="6" w:space="0" w:color="000000"/>
              <w:bottom w:val="single" w:sz="4" w:space="0" w:color="auto"/>
              <w:right w:val="single" w:sz="6" w:space="0" w:color="000000"/>
            </w:tcBorders>
            <w:hideMark/>
          </w:tcPr>
          <w:p w:rsidR="00A06D27" w:rsidRPr="00A06D27" w:rsidP="00A06D27" w14:paraId="0EEBE586" w14:textId="77777777">
            <w:pPr>
              <w:tabs>
                <w:tab w:val="clear" w:pos="562"/>
              </w:tabs>
              <w:suppressAutoHyphens w:val="0"/>
              <w:jc w:val="center"/>
              <w:rPr>
                <w:rFonts w:eastAsia="SimSun"/>
                <w:szCs w:val="22"/>
                <w:lang w:val="da-DK" w:eastAsia="zh-CN"/>
              </w:rPr>
            </w:pPr>
            <w:r w:rsidRPr="00A06D27">
              <w:rPr>
                <w:rFonts w:eastAsia="SimSun"/>
                <w:szCs w:val="22"/>
                <w:lang w:val="da-DK" w:eastAsia="zh-CN"/>
              </w:rPr>
              <w:t>≥ 40 kg</w:t>
            </w:r>
          </w:p>
        </w:tc>
        <w:tc>
          <w:tcPr>
            <w:tcW w:w="2005" w:type="pct"/>
            <w:tcBorders>
              <w:top w:val="single" w:sz="6" w:space="0" w:color="000000"/>
              <w:left w:val="single" w:sz="6" w:space="0" w:color="000000"/>
              <w:bottom w:val="single" w:sz="4" w:space="0" w:color="auto"/>
              <w:right w:val="single" w:sz="6" w:space="0" w:color="000000"/>
            </w:tcBorders>
            <w:hideMark/>
          </w:tcPr>
          <w:p w:rsidR="00A06D27" w:rsidRPr="00A06D27" w:rsidP="00A06D27" w14:paraId="0AD104B3" w14:textId="77777777">
            <w:pPr>
              <w:numPr>
                <w:ilvl w:val="0"/>
                <w:numId w:val="172"/>
              </w:numPr>
              <w:tabs>
                <w:tab w:val="clear" w:pos="562"/>
              </w:tabs>
              <w:suppressAutoHyphens w:val="0"/>
              <w:spacing w:after="160" w:line="259" w:lineRule="auto"/>
              <w:ind w:left="360" w:hanging="210"/>
              <w:rPr>
                <w:rFonts w:eastAsia="SimSun"/>
                <w:szCs w:val="22"/>
                <w:lang w:val="da-DK" w:eastAsia="zh-CN"/>
              </w:rPr>
            </w:pPr>
            <w:r w:rsidRPr="00A06D27">
              <w:rPr>
                <w:rFonts w:eastAsia="SimSun"/>
                <w:szCs w:val="22"/>
                <w:lang w:val="da-DK" w:eastAsia="zh-CN"/>
              </w:rPr>
              <w:t>160 mg ved uge 0 (givet som fire 40 mg injektioner på én dag eller to 40 mg injektioner pr. dag på to på hinanden følgende dage) og</w:t>
            </w:r>
          </w:p>
          <w:p w:rsidR="00A06D27" w:rsidRPr="00A06D27" w:rsidP="00A06D27" w14:paraId="0FADF14A" w14:textId="77777777">
            <w:pPr>
              <w:numPr>
                <w:ilvl w:val="0"/>
                <w:numId w:val="172"/>
              </w:numPr>
              <w:tabs>
                <w:tab w:val="clear" w:pos="562"/>
              </w:tabs>
              <w:suppressAutoHyphens w:val="0"/>
              <w:spacing w:after="160" w:line="259" w:lineRule="auto"/>
              <w:ind w:left="360" w:hanging="210"/>
              <w:rPr>
                <w:rFonts w:eastAsia="SimSun"/>
                <w:szCs w:val="22"/>
                <w:lang w:val="da-DK" w:eastAsia="zh-CN"/>
              </w:rPr>
            </w:pPr>
            <w:r w:rsidRPr="00A06D27">
              <w:rPr>
                <w:rFonts w:eastAsia="SimSun"/>
                <w:szCs w:val="22"/>
                <w:lang w:val="da-DK" w:eastAsia="zh-CN"/>
              </w:rPr>
              <w:t>80 mg ved uge 2 (givet som to 40 mg injektioner på én dag)</w:t>
            </w:r>
          </w:p>
        </w:tc>
        <w:tc>
          <w:tcPr>
            <w:tcW w:w="1906" w:type="pct"/>
            <w:tcBorders>
              <w:top w:val="single" w:sz="6" w:space="0" w:color="000000"/>
              <w:left w:val="single" w:sz="6" w:space="0" w:color="000000"/>
              <w:bottom w:val="single" w:sz="4" w:space="0" w:color="auto"/>
              <w:right w:val="single" w:sz="6" w:space="0" w:color="000000"/>
            </w:tcBorders>
            <w:hideMark/>
          </w:tcPr>
          <w:p w:rsidR="00A06D27" w:rsidRPr="00A06D27" w:rsidP="00A06D27" w14:paraId="1F0E6872" w14:textId="77777777">
            <w:pPr>
              <w:numPr>
                <w:ilvl w:val="0"/>
                <w:numId w:val="171"/>
              </w:numPr>
              <w:tabs>
                <w:tab w:val="clear" w:pos="562"/>
              </w:tabs>
              <w:suppressAutoHyphens w:val="0"/>
              <w:spacing w:after="160" w:line="259" w:lineRule="auto"/>
              <w:ind w:left="360" w:hanging="210"/>
              <w:rPr>
                <w:rFonts w:eastAsia="SimSun"/>
                <w:szCs w:val="22"/>
                <w:lang w:val="da-DK" w:eastAsia="zh-CN"/>
              </w:rPr>
            </w:pPr>
            <w:r w:rsidRPr="00A06D27">
              <w:rPr>
                <w:rFonts w:eastAsia="SimSun"/>
                <w:szCs w:val="22"/>
                <w:lang w:val="da-DK" w:eastAsia="zh-CN"/>
              </w:rPr>
              <w:t>80 mg hver anden uge</w:t>
            </w:r>
          </w:p>
        </w:tc>
      </w:tr>
      <w:tr w14:paraId="66803EA0" w14:textId="77777777" w:rsidTr="00A06D27">
        <w:tblPrEx>
          <w:tblW w:w="4574" w:type="pct"/>
          <w:tblLook w:val="04A0"/>
        </w:tblPrEx>
        <w:tc>
          <w:tcPr>
            <w:tcW w:w="5000" w:type="pct"/>
            <w:gridSpan w:val="3"/>
            <w:tcBorders>
              <w:top w:val="single" w:sz="4" w:space="0" w:color="auto"/>
              <w:left w:val="nil"/>
              <w:bottom w:val="nil"/>
              <w:right w:val="nil"/>
            </w:tcBorders>
          </w:tcPr>
          <w:p w:rsidR="00A06D27" w:rsidRPr="00A06D27" w:rsidP="00A06D27" w14:paraId="7EF05F2D" w14:textId="77777777">
            <w:pPr>
              <w:tabs>
                <w:tab w:val="clear" w:pos="562"/>
              </w:tabs>
              <w:suppressAutoHyphens w:val="0"/>
              <w:rPr>
                <w:rFonts w:eastAsia="SimSun"/>
                <w:szCs w:val="22"/>
                <w:lang w:val="da-DK" w:eastAsia="zh-CN"/>
              </w:rPr>
            </w:pPr>
            <w:r w:rsidRPr="00A06D27">
              <w:rPr>
                <w:rFonts w:eastAsia="SimSun"/>
                <w:szCs w:val="22"/>
                <w:vertAlign w:val="superscript"/>
                <w:lang w:val="da-DK" w:eastAsia="zh-CN"/>
              </w:rPr>
              <w:t xml:space="preserve">* </w:t>
            </w:r>
            <w:r w:rsidRPr="00A06D27">
              <w:rPr>
                <w:rFonts w:eastAsia="SimSun"/>
                <w:szCs w:val="22"/>
                <w:lang w:val="da-DK" w:eastAsia="zh-CN"/>
              </w:rPr>
              <w:t>Pædiatriske patienter, der fylder 18 år, mens de får Humira, skal fortsætte med deres ordinerede vedligeholdelsesdosis.</w:t>
            </w:r>
          </w:p>
        </w:tc>
      </w:tr>
    </w:tbl>
    <w:p w:rsidR="00A06D27" w:rsidRPr="00A06D27" w:rsidP="00A06D27" w14:paraId="60EF74F0" w14:textId="77777777">
      <w:pPr>
        <w:numPr>
          <w:ilvl w:val="0"/>
          <w:numId w:val="173"/>
        </w:numPr>
        <w:tabs>
          <w:tab w:val="clear" w:pos="562"/>
        </w:tabs>
        <w:suppressAutoHyphens w:val="0"/>
        <w:spacing w:after="160" w:line="259" w:lineRule="auto"/>
        <w:rPr>
          <w:szCs w:val="22"/>
          <w:lang w:val="da-DK"/>
        </w:rPr>
      </w:pPr>
    </w:p>
    <w:p w:rsidR="00A06D27" w:rsidRPr="00A06D27" w:rsidP="00A06D27" w14:paraId="5D65FBD8" w14:textId="77777777">
      <w:pPr>
        <w:tabs>
          <w:tab w:val="clear" w:pos="562"/>
        </w:tabs>
        <w:suppressAutoHyphens w:val="0"/>
        <w:rPr>
          <w:rFonts w:eastAsia="SimSun"/>
          <w:szCs w:val="22"/>
          <w:lang w:val="da-DK" w:eastAsia="zh-CN"/>
        </w:rPr>
      </w:pPr>
      <w:r w:rsidRPr="00A06D27">
        <w:rPr>
          <w:rFonts w:eastAsia="SimSun"/>
          <w:szCs w:val="22"/>
          <w:lang w:val="da-DK" w:eastAsia="zh-CN"/>
        </w:rPr>
        <w:t>Fortsættelse af behandlingen ud over 8 uger skal overvejes nøje hos patienter, der ikke viser tegn på respons inden for dette tidsrum.</w:t>
      </w:r>
    </w:p>
    <w:p w:rsidR="00A06D27" w:rsidRPr="00A06D27" w:rsidP="00A06D27" w14:paraId="2C7B7373" w14:textId="77777777">
      <w:pPr>
        <w:tabs>
          <w:tab w:val="clear" w:pos="562"/>
        </w:tabs>
        <w:suppressAutoHyphens w:val="0"/>
        <w:rPr>
          <w:rFonts w:eastAsia="SimSun"/>
          <w:szCs w:val="22"/>
          <w:lang w:val="da-DK" w:eastAsia="zh-CN"/>
        </w:rPr>
      </w:pPr>
    </w:p>
    <w:p w:rsidR="00852B57" w:rsidP="00852B57" w14:paraId="1708BE6C" w14:textId="77777777">
      <w:pPr>
        <w:rPr>
          <w:lang w:val="da-DK"/>
        </w:rPr>
      </w:pPr>
      <w:r w:rsidRPr="008F497B">
        <w:rPr>
          <w:lang w:val="da-DK"/>
        </w:rPr>
        <w:t>Det er ikke relevant at bruge Humira til børn under 6 år til denne indikation.</w:t>
      </w:r>
    </w:p>
    <w:p w:rsidR="00852B57" w:rsidP="00852B57" w14:paraId="457DFF30" w14:textId="77777777">
      <w:pPr>
        <w:rPr>
          <w:lang w:val="da-DK"/>
        </w:rPr>
      </w:pPr>
    </w:p>
    <w:p w:rsidR="00A06D27" w:rsidP="00852B57" w14:paraId="0DB3B8FF"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F2792A" w:rsidP="00E03F77" w14:paraId="42CCB8F9" w14:textId="77777777">
      <w:pPr>
        <w:rPr>
          <w:szCs w:val="22"/>
          <w:lang w:val="da-DK"/>
        </w:rPr>
      </w:pPr>
    </w:p>
    <w:p w:rsidR="00F9472F" w:rsidRPr="0073465B" w:rsidP="00F9472F" w14:paraId="42E0F3FC" w14:textId="77777777">
      <w:pPr>
        <w:rPr>
          <w:i/>
          <w:u w:val="single"/>
          <w:lang w:val="da-DK"/>
        </w:rPr>
      </w:pPr>
      <w:r w:rsidRPr="0073465B">
        <w:rPr>
          <w:i/>
          <w:u w:val="single"/>
          <w:lang w:val="da-DK"/>
        </w:rPr>
        <w:t xml:space="preserve">Pædiatrisk </w:t>
      </w:r>
      <w:r w:rsidRPr="0073465B" w:rsidR="00E63B73">
        <w:rPr>
          <w:i/>
          <w:u w:val="single"/>
          <w:lang w:val="da-DK"/>
        </w:rPr>
        <w:t>u</w:t>
      </w:r>
      <w:r w:rsidRPr="0073465B">
        <w:rPr>
          <w:i/>
          <w:u w:val="single"/>
          <w:lang w:val="da-DK"/>
        </w:rPr>
        <w:t>veitis</w:t>
      </w:r>
    </w:p>
    <w:p w:rsidR="00F9472F" w:rsidP="00F9472F" w14:paraId="4AFCE7FB" w14:textId="77777777">
      <w:pPr>
        <w:rPr>
          <w:lang w:val="da-DK"/>
        </w:rPr>
      </w:pPr>
    </w:p>
    <w:p w:rsidR="00EB28D1" w:rsidRPr="008D74C5" w:rsidP="00EB28D1" w14:paraId="635C756D" w14:textId="77777777">
      <w:pPr>
        <w:rPr>
          <w:lang w:val="da-DK"/>
        </w:rPr>
      </w:pPr>
      <w:r w:rsidRPr="003A686E">
        <w:rPr>
          <w:lang w:val="da-DK"/>
        </w:rPr>
        <w:t xml:space="preserve">Den anbefalede Humira-dosis til </w:t>
      </w:r>
      <w:r>
        <w:rPr>
          <w:lang w:val="da-DK"/>
        </w:rPr>
        <w:t>pædiatr</w:t>
      </w:r>
      <w:r w:rsidR="002367AA">
        <w:rPr>
          <w:lang w:val="da-DK"/>
        </w:rPr>
        <w:t>i</w:t>
      </w:r>
      <w:r>
        <w:rPr>
          <w:lang w:val="da-DK"/>
        </w:rPr>
        <w:t>ske patienter med uveitis f</w:t>
      </w:r>
      <w:r>
        <w:rPr>
          <w:szCs w:val="22"/>
          <w:lang w:val="da-DK"/>
        </w:rPr>
        <w:t xml:space="preserve">ra 2 år </w:t>
      </w:r>
      <w:r w:rsidRPr="003A686E">
        <w:rPr>
          <w:lang w:val="da-DK"/>
        </w:rPr>
        <w:t>er</w:t>
      </w:r>
      <w:r>
        <w:rPr>
          <w:lang w:val="da-DK"/>
        </w:rPr>
        <w:t xml:space="preserve"> baseret på legemsvægt (tabel </w:t>
      </w:r>
      <w:r w:rsidR="00A06D27">
        <w:rPr>
          <w:lang w:val="da-DK"/>
        </w:rPr>
        <w:t>6</w:t>
      </w:r>
      <w:r>
        <w:rPr>
          <w:lang w:val="da-DK"/>
        </w:rPr>
        <w:t xml:space="preserve">). Humira </w:t>
      </w:r>
      <w:r w:rsidRPr="003A686E">
        <w:rPr>
          <w:lang w:val="da-DK"/>
        </w:rPr>
        <w:t>administrere</w:t>
      </w:r>
      <w:r>
        <w:rPr>
          <w:lang w:val="da-DK"/>
        </w:rPr>
        <w:t>s</w:t>
      </w:r>
      <w:r w:rsidRPr="003A686E">
        <w:rPr>
          <w:lang w:val="da-DK"/>
        </w:rPr>
        <w:t xml:space="preserve"> som subkutan injektion</w:t>
      </w:r>
      <w:r>
        <w:rPr>
          <w:lang w:val="da-DK"/>
        </w:rPr>
        <w:t xml:space="preserve">. </w:t>
      </w:r>
    </w:p>
    <w:p w:rsidR="00EB28D1" w:rsidRPr="003D23F9" w:rsidP="00F9472F" w14:paraId="6D11D05B" w14:textId="77777777">
      <w:pPr>
        <w:rPr>
          <w:lang w:val="da-DK"/>
        </w:rPr>
      </w:pPr>
    </w:p>
    <w:p w:rsidR="00F9472F" w:rsidRPr="004D4CE1" w:rsidP="00F9472F" w14:paraId="5F731344" w14:textId="77777777">
      <w:pPr>
        <w:rPr>
          <w:lang w:val="da-DK"/>
        </w:rPr>
      </w:pPr>
      <w:r w:rsidRPr="004D4CE1">
        <w:rPr>
          <w:lang w:val="da-DK"/>
        </w:rPr>
        <w:t>Der er ingen erfaring ved behandling med Humira uden samtidig behandling med methotrexat i pædiatrisk uveitis.</w:t>
      </w:r>
    </w:p>
    <w:p w:rsidR="00F9472F" w:rsidP="00F9472F" w14:paraId="5CB6FA3B" w14:textId="77777777">
      <w:pPr>
        <w:rPr>
          <w:lang w:val="da-DK"/>
        </w:rPr>
      </w:pPr>
    </w:p>
    <w:p w:rsidR="00EB28D1" w:rsidRPr="002834A4" w:rsidP="009D0929" w14:paraId="72AAA42A" w14:textId="77777777">
      <w:pPr>
        <w:keepNext/>
        <w:jc w:val="center"/>
        <w:rPr>
          <w:szCs w:val="22"/>
          <w:lang w:val="da-DK"/>
        </w:rPr>
      </w:pPr>
      <w:r w:rsidRPr="00732F41">
        <w:rPr>
          <w:b/>
          <w:szCs w:val="22"/>
          <w:lang w:val="da-DK"/>
        </w:rPr>
        <w:t xml:space="preserve">Tabel </w:t>
      </w:r>
      <w:r w:rsidR="00A06D27">
        <w:rPr>
          <w:b/>
          <w:szCs w:val="22"/>
          <w:lang w:val="da-DK"/>
        </w:rPr>
        <w:t>6</w:t>
      </w:r>
      <w:r w:rsidRPr="00732F41">
        <w:rPr>
          <w:b/>
          <w:szCs w:val="22"/>
          <w:lang w:val="da-DK"/>
        </w:rPr>
        <w:t xml:space="preserve">. Humira-dosis til </w:t>
      </w:r>
      <w:r w:rsidR="002367AA">
        <w:rPr>
          <w:b/>
          <w:szCs w:val="22"/>
          <w:lang w:val="da-DK"/>
        </w:rPr>
        <w:t>pædiatriske</w:t>
      </w:r>
      <w:r w:rsidRPr="00732F41" w:rsidR="002367AA">
        <w:rPr>
          <w:b/>
          <w:szCs w:val="22"/>
          <w:lang w:val="da-DK"/>
        </w:rPr>
        <w:t xml:space="preserve"> </w:t>
      </w:r>
      <w:r w:rsidRPr="00732F41">
        <w:rPr>
          <w:b/>
          <w:szCs w:val="22"/>
          <w:lang w:val="da-DK"/>
        </w:rPr>
        <w:t xml:space="preserve">patienter med </w:t>
      </w:r>
      <w:r>
        <w:rPr>
          <w:b/>
          <w:szCs w:val="22"/>
          <w:lang w:val="da-DK"/>
        </w:rPr>
        <w:t>uv</w:t>
      </w:r>
      <w:r w:rsidRPr="00732F41">
        <w:rPr>
          <w:b/>
          <w:szCs w:val="22"/>
          <w:lang w:val="da-DK"/>
        </w:rPr>
        <w:t>eitis</w:t>
      </w:r>
    </w:p>
    <w:p w:rsidR="00EB28D1" w:rsidRPr="00732F41" w:rsidP="009D0929" w14:paraId="1768CD55" w14:textId="77777777">
      <w:pPr>
        <w:keepNext/>
        <w:jc w:val="center"/>
        <w:rPr>
          <w:lang w:val="da-DK"/>
        </w:rPr>
      </w:pPr>
    </w:p>
    <w:tbl>
      <w:tblPr>
        <w:tblW w:w="6795" w:type="dxa"/>
        <w:jc w:val="center"/>
        <w:tblLayout w:type="fixed"/>
        <w:tblLook w:val="0000"/>
      </w:tblPr>
      <w:tblGrid>
        <w:gridCol w:w="3401"/>
        <w:gridCol w:w="3394"/>
      </w:tblGrid>
      <w:tr w14:paraId="403261BA" w14:textId="77777777" w:rsidTr="00C5768B">
        <w:tblPrEx>
          <w:tblW w:w="6795" w:type="dxa"/>
          <w:tblLayout w:type="fixed"/>
          <w:tblLook w:val="0000"/>
        </w:tblPrEx>
        <w:trPr>
          <w:tblHeader/>
        </w:trPr>
        <w:tc>
          <w:tcPr>
            <w:tcW w:w="3401" w:type="dxa"/>
            <w:tcBorders>
              <w:top w:val="single" w:sz="4" w:space="0" w:color="auto"/>
              <w:bottom w:val="single" w:sz="4" w:space="0" w:color="auto"/>
            </w:tcBorders>
          </w:tcPr>
          <w:p w:rsidR="00EB28D1" w:rsidRPr="00BF005B" w:rsidP="0073465B" w14:paraId="2A99E2EA" w14:textId="77777777">
            <w:pPr>
              <w:pStyle w:val="TableLeft"/>
              <w:jc w:val="center"/>
              <w:rPr>
                <w:b/>
                <w:sz w:val="22"/>
                <w:szCs w:val="22"/>
              </w:rPr>
            </w:pPr>
            <w:r w:rsidRPr="00BF005B">
              <w:rPr>
                <w:b/>
                <w:sz w:val="22"/>
                <w:szCs w:val="22"/>
              </w:rPr>
              <w:t>P</w:t>
            </w:r>
            <w:r w:rsidRPr="00900223">
              <w:rPr>
                <w:b/>
                <w:sz w:val="22"/>
                <w:szCs w:val="22"/>
              </w:rPr>
              <w:t>atient</w:t>
            </w:r>
            <w:r>
              <w:rPr>
                <w:b/>
                <w:sz w:val="22"/>
                <w:szCs w:val="22"/>
              </w:rPr>
              <w:t>vægt</w:t>
            </w:r>
          </w:p>
        </w:tc>
        <w:tc>
          <w:tcPr>
            <w:tcW w:w="3394" w:type="dxa"/>
            <w:tcBorders>
              <w:top w:val="single" w:sz="4" w:space="0" w:color="auto"/>
              <w:bottom w:val="single" w:sz="4" w:space="0" w:color="auto"/>
            </w:tcBorders>
          </w:tcPr>
          <w:p w:rsidR="00EB28D1" w:rsidRPr="00BF005B" w:rsidP="00C5768B" w14:paraId="6CA2E4DA" w14:textId="77777777">
            <w:pPr>
              <w:pStyle w:val="TableLeft"/>
              <w:jc w:val="center"/>
              <w:rPr>
                <w:b/>
                <w:sz w:val="22"/>
                <w:szCs w:val="22"/>
              </w:rPr>
            </w:pPr>
            <w:r w:rsidRPr="00BF005B">
              <w:rPr>
                <w:b/>
                <w:sz w:val="22"/>
                <w:szCs w:val="22"/>
              </w:rPr>
              <w:t>Dosi</w:t>
            </w:r>
            <w:r>
              <w:rPr>
                <w:b/>
                <w:sz w:val="22"/>
                <w:szCs w:val="22"/>
              </w:rPr>
              <w:t>sr</w:t>
            </w:r>
            <w:r w:rsidRPr="00BF005B">
              <w:rPr>
                <w:b/>
                <w:sz w:val="22"/>
                <w:szCs w:val="22"/>
              </w:rPr>
              <w:t>egime</w:t>
            </w:r>
          </w:p>
        </w:tc>
      </w:tr>
      <w:tr w14:paraId="27FDC230" w14:textId="77777777" w:rsidTr="00C5768B">
        <w:tblPrEx>
          <w:tblW w:w="6795" w:type="dxa"/>
          <w:tblLayout w:type="fixed"/>
          <w:tblLook w:val="0000"/>
        </w:tblPrEx>
        <w:trPr>
          <w:tblHeader/>
        </w:trPr>
        <w:tc>
          <w:tcPr>
            <w:tcW w:w="3401" w:type="dxa"/>
            <w:tcBorders>
              <w:top w:val="single" w:sz="4" w:space="0" w:color="auto"/>
              <w:bottom w:val="single" w:sz="4" w:space="0" w:color="auto"/>
            </w:tcBorders>
          </w:tcPr>
          <w:p w:rsidR="00EB28D1" w:rsidRPr="00BF005B" w:rsidP="00C5768B" w14:paraId="67DBF103" w14:textId="77777777">
            <w:pPr>
              <w:pStyle w:val="TableLeft"/>
              <w:jc w:val="center"/>
              <w:rPr>
                <w:b/>
                <w:sz w:val="22"/>
                <w:szCs w:val="22"/>
              </w:rPr>
            </w:pPr>
            <w:r w:rsidRPr="00BF005B">
              <w:rPr>
                <w:sz w:val="22"/>
                <w:szCs w:val="22"/>
              </w:rPr>
              <w:t>&lt; 30 kg</w:t>
            </w:r>
          </w:p>
        </w:tc>
        <w:tc>
          <w:tcPr>
            <w:tcW w:w="3394" w:type="dxa"/>
            <w:tcBorders>
              <w:top w:val="single" w:sz="4" w:space="0" w:color="auto"/>
              <w:bottom w:val="single" w:sz="4" w:space="0" w:color="auto"/>
            </w:tcBorders>
          </w:tcPr>
          <w:p w:rsidR="00EB28D1" w:rsidRPr="008963B6" w:rsidP="00C5768B" w14:paraId="7BB9F520" w14:textId="77777777">
            <w:pPr>
              <w:pStyle w:val="TableLeft"/>
              <w:jc w:val="center"/>
              <w:rPr>
                <w:b/>
                <w:sz w:val="22"/>
                <w:szCs w:val="22"/>
                <w:lang w:val="da-DK"/>
              </w:rPr>
            </w:pPr>
            <w:r w:rsidRPr="008963B6">
              <w:rPr>
                <w:sz w:val="22"/>
                <w:szCs w:val="22"/>
                <w:lang w:val="da-DK"/>
              </w:rPr>
              <w:t>20 mg hver anden uge i kombination med methotrexat</w:t>
            </w:r>
          </w:p>
        </w:tc>
      </w:tr>
      <w:tr w14:paraId="42D5C8D7" w14:textId="77777777" w:rsidTr="00C5768B">
        <w:tblPrEx>
          <w:tblW w:w="6795" w:type="dxa"/>
          <w:tblLayout w:type="fixed"/>
          <w:tblLook w:val="0000"/>
        </w:tblPrEx>
        <w:trPr>
          <w:tblHeader/>
        </w:trPr>
        <w:tc>
          <w:tcPr>
            <w:tcW w:w="3401" w:type="dxa"/>
            <w:tcBorders>
              <w:top w:val="single" w:sz="4" w:space="0" w:color="auto"/>
              <w:bottom w:val="single" w:sz="4" w:space="0" w:color="auto"/>
            </w:tcBorders>
          </w:tcPr>
          <w:p w:rsidR="00EB28D1" w:rsidRPr="00BF005B" w:rsidP="00C5768B" w14:paraId="4D0F8520" w14:textId="77777777">
            <w:pPr>
              <w:pStyle w:val="TableLeft"/>
              <w:jc w:val="center"/>
              <w:rPr>
                <w:b/>
                <w:sz w:val="22"/>
                <w:szCs w:val="22"/>
              </w:rPr>
            </w:pPr>
            <w:r w:rsidRPr="00BF005B">
              <w:rPr>
                <w:sz w:val="22"/>
                <w:szCs w:val="22"/>
              </w:rPr>
              <w:t>≥ 30 kg</w:t>
            </w:r>
          </w:p>
        </w:tc>
        <w:tc>
          <w:tcPr>
            <w:tcW w:w="3394" w:type="dxa"/>
            <w:tcBorders>
              <w:top w:val="single" w:sz="4" w:space="0" w:color="auto"/>
              <w:bottom w:val="single" w:sz="4" w:space="0" w:color="auto"/>
            </w:tcBorders>
          </w:tcPr>
          <w:p w:rsidR="00EB28D1" w:rsidRPr="008963B6" w:rsidP="00C5768B" w14:paraId="677306B9" w14:textId="77777777">
            <w:pPr>
              <w:rPr>
                <w:b/>
                <w:szCs w:val="22"/>
                <w:lang w:val="da-DK"/>
              </w:rPr>
            </w:pPr>
            <w:r w:rsidRPr="003D23F9">
              <w:rPr>
                <w:lang w:val="da-DK"/>
              </w:rPr>
              <w:t>40 mg hver anden uge i kombination med methotrexat</w:t>
            </w:r>
          </w:p>
        </w:tc>
      </w:tr>
    </w:tbl>
    <w:p w:rsidR="00EB28D1" w:rsidRPr="008963B6" w:rsidP="00EB28D1" w14:paraId="1E86AD95" w14:textId="77777777">
      <w:pPr>
        <w:rPr>
          <w:lang w:val="da-DK"/>
        </w:rPr>
      </w:pPr>
    </w:p>
    <w:p w:rsidR="00F9472F" w:rsidRPr="004D4CE1" w:rsidP="00F9472F" w14:paraId="2FBDFFED" w14:textId="77777777">
      <w:pPr>
        <w:rPr>
          <w:lang w:val="da-DK"/>
        </w:rPr>
      </w:pPr>
      <w:r w:rsidRPr="004D4CE1">
        <w:rPr>
          <w:lang w:val="da-DK"/>
        </w:rPr>
        <w:t xml:space="preserve">Når Humira behandlingen påbegyndes kan en induktionsdosis på 40 mg </w:t>
      </w:r>
      <w:r w:rsidR="00EB28D1">
        <w:rPr>
          <w:lang w:val="da-DK"/>
        </w:rPr>
        <w:t xml:space="preserve">til patienter </w:t>
      </w:r>
      <w:r w:rsidRPr="008963B6" w:rsidR="00EB28D1">
        <w:rPr>
          <w:szCs w:val="22"/>
          <w:lang w:val="da-DK"/>
        </w:rPr>
        <w:t>&lt; 30 kg</w:t>
      </w:r>
      <w:r w:rsidR="00EB28D1">
        <w:rPr>
          <w:szCs w:val="22"/>
          <w:lang w:val="da-DK"/>
        </w:rPr>
        <w:t xml:space="preserve"> eller </w:t>
      </w:r>
      <w:r w:rsidRPr="003D23F9" w:rsidR="00EB28D1">
        <w:rPr>
          <w:lang w:val="da-DK"/>
        </w:rPr>
        <w:t>80 m</w:t>
      </w:r>
      <w:r w:rsidR="00EB28D1">
        <w:rPr>
          <w:lang w:val="da-DK"/>
        </w:rPr>
        <w:t>g til pati</w:t>
      </w:r>
      <w:r w:rsidR="00B467CB">
        <w:rPr>
          <w:lang w:val="da-DK"/>
        </w:rPr>
        <w:t>e</w:t>
      </w:r>
      <w:r w:rsidR="00EB28D1">
        <w:rPr>
          <w:lang w:val="da-DK"/>
        </w:rPr>
        <w:t xml:space="preserve">nter </w:t>
      </w:r>
      <w:r w:rsidRPr="008963B6" w:rsidR="00EB28D1">
        <w:rPr>
          <w:szCs w:val="22"/>
          <w:lang w:val="da-DK"/>
        </w:rPr>
        <w:t>≥ 30 kg</w:t>
      </w:r>
      <w:r w:rsidRPr="004D4CE1" w:rsidR="00EB28D1">
        <w:rPr>
          <w:lang w:val="da-DK"/>
        </w:rPr>
        <w:t xml:space="preserve"> </w:t>
      </w:r>
      <w:r w:rsidRPr="004D4CE1">
        <w:rPr>
          <w:lang w:val="da-DK"/>
        </w:rPr>
        <w:t>administreres en uge før start af vedligeholdelsesdosis. Der foreligger ingen kliniske data om brugen af en Humira-induktionsdosis til børn &lt; 6 år</w:t>
      </w:r>
      <w:r w:rsidRPr="004D4CE1" w:rsidR="0041420B">
        <w:rPr>
          <w:lang w:val="da-DK"/>
        </w:rPr>
        <w:t xml:space="preserve"> (se pkt. 5.2)</w:t>
      </w:r>
      <w:r w:rsidRPr="004D4CE1">
        <w:rPr>
          <w:lang w:val="da-DK"/>
        </w:rPr>
        <w:t>.</w:t>
      </w:r>
    </w:p>
    <w:p w:rsidR="00F9472F" w:rsidRPr="004D4CE1" w:rsidP="00F9472F" w14:paraId="270FF5ED" w14:textId="77777777">
      <w:pPr>
        <w:rPr>
          <w:lang w:val="da-DK"/>
        </w:rPr>
      </w:pPr>
    </w:p>
    <w:p w:rsidR="00F9472F" w:rsidRPr="003D23F9" w:rsidP="00F9472F" w14:paraId="2A5A3BDF" w14:textId="77777777">
      <w:pPr>
        <w:rPr>
          <w:lang w:val="da-DK"/>
        </w:rPr>
      </w:pPr>
      <w:r w:rsidRPr="003D23F9">
        <w:rPr>
          <w:lang w:val="da-DK"/>
        </w:rPr>
        <w:t xml:space="preserve">Det er ikke relevant at bruge Humira til patienter under 2 år til denne indikation. </w:t>
      </w:r>
    </w:p>
    <w:p w:rsidR="00F9472F" w:rsidRPr="003D23F9" w:rsidP="00F9472F" w14:paraId="62B7AB62" w14:textId="77777777">
      <w:pPr>
        <w:rPr>
          <w:lang w:val="da-DK"/>
        </w:rPr>
      </w:pPr>
    </w:p>
    <w:p w:rsidR="00F9472F" w:rsidRPr="004D4CE1" w:rsidP="00F9472F" w14:paraId="3B36B27B" w14:textId="77777777">
      <w:pPr>
        <w:rPr>
          <w:szCs w:val="22"/>
          <w:lang w:val="da-DK"/>
        </w:rPr>
      </w:pPr>
      <w:r w:rsidRPr="003D23F9">
        <w:rPr>
          <w:lang w:val="da-DK"/>
        </w:rPr>
        <w:t>Det anbefales, at fordelen og risikoen ved fortsat langvarig behandling vurderes årligt (se pkt. 5.1).</w:t>
      </w:r>
    </w:p>
    <w:p w:rsidR="00E03F77" w:rsidP="00E03F77" w14:paraId="3C69F765" w14:textId="77777777">
      <w:pPr>
        <w:rPr>
          <w:szCs w:val="22"/>
          <w:lang w:val="da-DK"/>
        </w:rPr>
      </w:pPr>
    </w:p>
    <w:p w:rsidR="00F2792A" w:rsidP="00E03F77" w14:paraId="4844A7F2"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F2792A" w:rsidP="00E03F77" w14:paraId="0CEBC8FB" w14:textId="77777777">
      <w:pPr>
        <w:rPr>
          <w:szCs w:val="22"/>
          <w:lang w:val="da-DK"/>
        </w:rPr>
      </w:pPr>
    </w:p>
    <w:p w:rsidR="00E03F77" w:rsidP="00E03F77" w14:paraId="4C8A0566" w14:textId="77777777">
      <w:pPr>
        <w:pStyle w:val="EMEANormal"/>
        <w:rPr>
          <w:szCs w:val="22"/>
          <w:u w:val="single"/>
          <w:lang w:val="da-DK"/>
        </w:rPr>
      </w:pPr>
      <w:r w:rsidRPr="008503D3">
        <w:rPr>
          <w:szCs w:val="22"/>
          <w:u w:val="single"/>
          <w:lang w:val="da-DK"/>
        </w:rPr>
        <w:t>Administration</w:t>
      </w:r>
    </w:p>
    <w:p w:rsidR="00E03F77" w:rsidRPr="008503D3" w:rsidP="00E03F77" w14:paraId="65FDE714" w14:textId="77777777">
      <w:pPr>
        <w:pStyle w:val="EMEANormal"/>
        <w:rPr>
          <w:szCs w:val="22"/>
          <w:lang w:val="da-DK"/>
        </w:rPr>
      </w:pPr>
    </w:p>
    <w:p w:rsidR="00E03F77" w:rsidP="00E03F77" w14:paraId="5896DFFA" w14:textId="77777777">
      <w:pPr>
        <w:rPr>
          <w:szCs w:val="22"/>
          <w:lang w:val="da-DK"/>
        </w:rPr>
      </w:pPr>
      <w:r w:rsidRPr="008F497B">
        <w:rPr>
          <w:szCs w:val="22"/>
          <w:lang w:val="da-DK"/>
        </w:rPr>
        <w:t>Humira administeres ved subkutan injektion. Fuld instruktion vedrørende brug findes i indlægssedlen.</w:t>
      </w:r>
    </w:p>
    <w:p w:rsidR="00E03F77" w:rsidRPr="00946C77" w:rsidP="00E03F77" w14:paraId="2F1B615F" w14:textId="77777777">
      <w:pPr>
        <w:rPr>
          <w:szCs w:val="22"/>
          <w:shd w:val="clear" w:color="auto" w:fill="B3FFFF"/>
          <w:lang w:val="da-DK"/>
        </w:rPr>
      </w:pPr>
    </w:p>
    <w:p w:rsidR="00E03F77" w:rsidP="00E03F77" w14:paraId="48735466" w14:textId="77777777">
      <w:pPr>
        <w:rPr>
          <w:szCs w:val="22"/>
          <w:lang w:val="da-DK"/>
        </w:rPr>
      </w:pPr>
      <w:r>
        <w:rPr>
          <w:lang w:val="da-DK"/>
        </w:rPr>
        <w:t>Humira er tilgængelig i andre styrker og/eller lægemiddelformer</w:t>
      </w:r>
      <w:r w:rsidRPr="00C3109F">
        <w:rPr>
          <w:szCs w:val="22"/>
          <w:lang w:val="da-DK"/>
        </w:rPr>
        <w:t>.</w:t>
      </w:r>
    </w:p>
    <w:p w:rsidR="00832EA4" w:rsidP="00E03F77" w14:paraId="0B79B38F" w14:textId="77777777">
      <w:pPr>
        <w:rPr>
          <w:szCs w:val="22"/>
          <w:lang w:val="da-DK"/>
        </w:rPr>
      </w:pPr>
    </w:p>
    <w:p w:rsidR="00E03F77" w:rsidP="00832EA4" w14:paraId="56EA3B02" w14:textId="77777777">
      <w:pPr>
        <w:pStyle w:val="EMEAHeading2SPC"/>
        <w:spacing w:before="0" w:beforeLines="0" w:after="0" w:afterLines="0"/>
        <w:rPr>
          <w:rFonts w:ascii="Times New Roman" w:hAnsi="Times New Roman"/>
          <w:lang w:val="da-DK"/>
        </w:rPr>
      </w:pPr>
      <w:r>
        <w:rPr>
          <w:rFonts w:ascii="Times New Roman" w:hAnsi="Times New Roman"/>
          <w:lang w:val="da-DK"/>
        </w:rPr>
        <w:t>4.3</w:t>
      </w:r>
      <w:r>
        <w:rPr>
          <w:rFonts w:ascii="Times New Roman" w:hAnsi="Times New Roman"/>
          <w:lang w:val="da-DK"/>
        </w:rPr>
        <w:tab/>
        <w:t xml:space="preserve">Kontraindikationer </w:t>
      </w:r>
    </w:p>
    <w:p w:rsidR="00832EA4" w:rsidRPr="00832EA4" w:rsidP="00832EA4" w14:paraId="72E68F32" w14:textId="77777777">
      <w:pPr>
        <w:pStyle w:val="EMEANormal"/>
        <w:rPr>
          <w:lang w:val="da-DK"/>
        </w:rPr>
      </w:pPr>
    </w:p>
    <w:p w:rsidR="00E03F77" w:rsidP="00E03F77" w14:paraId="12105858" w14:textId="77777777">
      <w:pPr>
        <w:rPr>
          <w:lang w:val="da-DK"/>
        </w:rPr>
      </w:pPr>
      <w:r>
        <w:rPr>
          <w:lang w:val="da-DK"/>
        </w:rPr>
        <w:t>Overfølsomhed over for den aktive substans eller over for ét eller flere af hjælpestofferne anført i pkt. 6.1.</w:t>
      </w:r>
    </w:p>
    <w:p w:rsidR="00E03F77" w:rsidP="00E03F77" w14:paraId="1819E018" w14:textId="77777777">
      <w:pPr>
        <w:rPr>
          <w:lang w:val="da-DK"/>
        </w:rPr>
      </w:pPr>
    </w:p>
    <w:p w:rsidR="00E03F77" w:rsidP="00E03F77" w14:paraId="33B6AE12" w14:textId="77777777">
      <w:pPr>
        <w:rPr>
          <w:lang w:val="da-DK"/>
        </w:rPr>
      </w:pPr>
      <w:r>
        <w:rPr>
          <w:lang w:val="da-DK"/>
        </w:rPr>
        <w:t>Aktiv tuberkulose eller andre alvorlige infektioner, såsom sepsis og opportunistiske infektioner (se pkt. 4.4).</w:t>
      </w:r>
    </w:p>
    <w:p w:rsidR="00E03F77" w:rsidP="00E03F77" w14:paraId="0240A89B" w14:textId="77777777">
      <w:pPr>
        <w:rPr>
          <w:lang w:val="da-DK"/>
        </w:rPr>
      </w:pPr>
    </w:p>
    <w:p w:rsidR="00E03F77" w:rsidP="00E03F77" w14:paraId="05910167" w14:textId="77777777">
      <w:pPr>
        <w:rPr>
          <w:lang w:val="da-DK"/>
        </w:rPr>
      </w:pPr>
      <w:r>
        <w:rPr>
          <w:lang w:val="da-DK"/>
        </w:rPr>
        <w:t>Moderat til alvorlig hjerteinsufficiens (NYHA, klasse III/IV) (se pkt. 4.4).</w:t>
      </w:r>
    </w:p>
    <w:p w:rsidR="00832EA4" w:rsidP="00E03F77" w14:paraId="26EF7DA6" w14:textId="77777777">
      <w:pPr>
        <w:rPr>
          <w:lang w:val="da-DK"/>
        </w:rPr>
      </w:pPr>
    </w:p>
    <w:p w:rsidR="00E03F77" w:rsidP="00BB3916" w14:paraId="4CB420BC" w14:textId="77777777">
      <w:pPr>
        <w:pStyle w:val="EMEAHeading2SPC"/>
        <w:keepNext/>
        <w:spacing w:before="0" w:beforeLines="0" w:after="0" w:afterLines="0"/>
        <w:rPr>
          <w:rFonts w:ascii="Times New Roman" w:hAnsi="Times New Roman"/>
          <w:lang w:val="da-DK"/>
        </w:rPr>
      </w:pPr>
      <w:r>
        <w:rPr>
          <w:rFonts w:ascii="Times New Roman" w:hAnsi="Times New Roman"/>
          <w:lang w:val="da-DK"/>
        </w:rPr>
        <w:t>4.4</w:t>
      </w:r>
      <w:r>
        <w:rPr>
          <w:rFonts w:ascii="Times New Roman" w:hAnsi="Times New Roman"/>
          <w:lang w:val="da-DK"/>
        </w:rPr>
        <w:tab/>
        <w:t>Særlige advarsler og forsigtighedsregler vedrørende brugen</w:t>
      </w:r>
    </w:p>
    <w:p w:rsidR="00832EA4" w:rsidP="00BB3916" w14:paraId="3558BC47" w14:textId="77777777">
      <w:pPr>
        <w:pStyle w:val="EMEANormal"/>
        <w:keepNext/>
        <w:rPr>
          <w:lang w:val="da-DK"/>
        </w:rPr>
      </w:pPr>
    </w:p>
    <w:p w:rsidR="00702374" w:rsidRPr="0073465B" w:rsidP="00BB3916" w14:paraId="283BC836" w14:textId="77777777">
      <w:pPr>
        <w:pStyle w:val="EMEANormal"/>
        <w:keepNext/>
        <w:rPr>
          <w:u w:val="single"/>
          <w:lang w:val="da-DK"/>
        </w:rPr>
      </w:pPr>
      <w:r w:rsidRPr="0073465B">
        <w:rPr>
          <w:u w:val="single"/>
          <w:lang w:val="da-DK"/>
        </w:rPr>
        <w:t xml:space="preserve">Sporbarhed </w:t>
      </w:r>
    </w:p>
    <w:p w:rsidR="00702374" w:rsidRPr="00832EA4" w:rsidP="00BB3916" w14:paraId="187C7FFC" w14:textId="77777777">
      <w:pPr>
        <w:pStyle w:val="EMEANormal"/>
        <w:keepNext/>
        <w:rPr>
          <w:lang w:val="da-DK"/>
        </w:rPr>
      </w:pPr>
    </w:p>
    <w:p w:rsidR="00E03F77" w:rsidRPr="009210D7" w:rsidP="00BB3916" w14:paraId="7B469B25" w14:textId="77777777">
      <w:pPr>
        <w:pStyle w:val="Heading4"/>
        <w:autoSpaceDE w:val="0"/>
        <w:autoSpaceDN w:val="0"/>
        <w:adjustRightInd w:val="0"/>
        <w:jc w:val="left"/>
        <w:rPr>
          <w:b w:val="0"/>
          <w:lang w:val="da-DK"/>
        </w:rPr>
      </w:pPr>
      <w:r w:rsidRPr="00BD3305">
        <w:rPr>
          <w:b w:val="0"/>
          <w:lang w:val="da-DK"/>
        </w:rPr>
        <w:t xml:space="preserve">For at forbedre sporbarheden af biologiske </w:t>
      </w:r>
      <w:r w:rsidRPr="00F4013B">
        <w:rPr>
          <w:b w:val="0"/>
          <w:lang w:val="da-DK"/>
        </w:rPr>
        <w:t xml:space="preserve">præparater skal </w:t>
      </w:r>
      <w:r w:rsidRPr="00702374" w:rsidR="00702374">
        <w:rPr>
          <w:b w:val="0"/>
          <w:lang w:val="da-DK"/>
        </w:rPr>
        <w:t xml:space="preserve"> </w:t>
      </w:r>
      <w:r w:rsidR="00B54A55">
        <w:rPr>
          <w:b w:val="0"/>
          <w:lang w:val="da-DK"/>
        </w:rPr>
        <w:t>navn</w:t>
      </w:r>
      <w:r w:rsidRPr="00F4013B" w:rsidR="00702374">
        <w:rPr>
          <w:b w:val="0"/>
          <w:lang w:val="da-DK"/>
        </w:rPr>
        <w:t xml:space="preserve"> </w:t>
      </w:r>
      <w:r w:rsidRPr="00F4013B">
        <w:rPr>
          <w:b w:val="0"/>
          <w:lang w:val="da-DK"/>
        </w:rPr>
        <w:t xml:space="preserve"> og batchnummeret for det administrerede præparat registreres tydeligt.</w:t>
      </w:r>
    </w:p>
    <w:p w:rsidR="00E03F77" w:rsidP="00E03F77" w14:paraId="5EBAC7E9" w14:textId="77777777">
      <w:pPr>
        <w:pStyle w:val="Heading4"/>
        <w:autoSpaceDE w:val="0"/>
        <w:autoSpaceDN w:val="0"/>
        <w:adjustRightInd w:val="0"/>
        <w:jc w:val="left"/>
        <w:rPr>
          <w:b w:val="0"/>
          <w:bCs/>
          <w:u w:val="single"/>
          <w:lang w:val="da-DK"/>
        </w:rPr>
      </w:pPr>
    </w:p>
    <w:p w:rsidR="00E03F77" w:rsidP="009D0929" w14:paraId="3E941E05" w14:textId="77777777">
      <w:pPr>
        <w:pStyle w:val="Heading4"/>
        <w:autoSpaceDE w:val="0"/>
        <w:autoSpaceDN w:val="0"/>
        <w:adjustRightInd w:val="0"/>
        <w:jc w:val="left"/>
        <w:rPr>
          <w:b w:val="0"/>
          <w:bCs/>
          <w:noProof w:val="0"/>
          <w:u w:val="single"/>
          <w:lang w:val="da-DK"/>
        </w:rPr>
      </w:pPr>
      <w:r>
        <w:rPr>
          <w:b w:val="0"/>
          <w:bCs/>
          <w:u w:val="single"/>
          <w:lang w:val="da-DK"/>
        </w:rPr>
        <w:t>Infektioner</w:t>
      </w:r>
    </w:p>
    <w:p w:rsidR="00E03F77" w:rsidP="009D0929" w14:paraId="535080A1" w14:textId="77777777">
      <w:pPr>
        <w:keepNext/>
        <w:rPr>
          <w:lang w:val="da-DK"/>
        </w:rPr>
      </w:pPr>
    </w:p>
    <w:p w:rsidR="00E03F77" w:rsidP="00E03F77" w14:paraId="52638005" w14:textId="77777777">
      <w:pPr>
        <w:rPr>
          <w:lang w:val="da-DK"/>
        </w:rPr>
      </w:pPr>
      <w:r w:rsidRPr="00243694">
        <w:rPr>
          <w:color w:val="000000"/>
          <w:lang w:val="da-DK"/>
        </w:rPr>
        <w:t>Patienter, som tager TNF-</w:t>
      </w:r>
      <w:r>
        <w:rPr>
          <w:color w:val="000000"/>
          <w:lang w:val="da-DK"/>
        </w:rPr>
        <w:t>antagonister</w:t>
      </w:r>
      <w:r w:rsidRPr="00243694">
        <w:rPr>
          <w:color w:val="000000"/>
          <w:lang w:val="da-DK"/>
        </w:rPr>
        <w:t>, er mere modtagelige for alvorlige infektioner.</w:t>
      </w:r>
      <w:r>
        <w:rPr>
          <w:color w:val="000000"/>
          <w:lang w:val="da-DK"/>
        </w:rPr>
        <w:t xml:space="preserve"> Nedsat lungefunktion kan øge risikoen for udvikling af infektioner. </w:t>
      </w:r>
      <w:r>
        <w:rPr>
          <w:lang w:val="da-DK"/>
        </w:rPr>
        <w:t>Patienter skal derfor monitoreres nøje for infektioner, herunder tuberkulose, før, under og efter behandling med Humira. Da udskillelsen af adalimumab kan vare op til fire måneder, bør monitoreringen fortsættes i hele denne periode.</w:t>
      </w:r>
    </w:p>
    <w:p w:rsidR="00E03F77" w:rsidP="00E03F77" w14:paraId="4E33305C" w14:textId="77777777">
      <w:pPr>
        <w:rPr>
          <w:lang w:val="da-DK"/>
        </w:rPr>
      </w:pPr>
    </w:p>
    <w:p w:rsidR="00E03F77" w:rsidP="00E03F77" w14:paraId="1CD30C85" w14:textId="77777777">
      <w:pPr>
        <w:rPr>
          <w:lang w:val="da-DK"/>
        </w:rPr>
      </w:pPr>
      <w:r>
        <w:rPr>
          <w:lang w:val="da-DK"/>
        </w:rPr>
        <w:t>Behandling med Humira bør ikke initieres hos patienter med aktive infektioner, herunder kroniske eller lokaliserede infektioner, før infektionerne er under kontrol.</w:t>
      </w:r>
      <w:r w:rsidRPr="008A06BA">
        <w:rPr>
          <w:lang w:val="da-DK"/>
        </w:rPr>
        <w:t xml:space="preserve"> </w:t>
      </w:r>
      <w:r>
        <w:rPr>
          <w:lang w:val="da-DK"/>
        </w:rPr>
        <w:t>H</w:t>
      </w:r>
      <w:r w:rsidRPr="00FC5DD9">
        <w:rPr>
          <w:lang w:val="da-DK"/>
        </w:rPr>
        <w:t>os patienter, som har været eksponeret for tuberkulose</w:t>
      </w:r>
      <w:r>
        <w:rPr>
          <w:lang w:val="da-DK"/>
        </w:rPr>
        <w:t>,</w:t>
      </w:r>
      <w:r w:rsidRPr="00FC5DD9">
        <w:rPr>
          <w:lang w:val="da-DK"/>
        </w:rPr>
        <w:t xml:space="preserve"> og patienter, som har rejst </w:t>
      </w:r>
      <w:r>
        <w:rPr>
          <w:lang w:val="da-DK"/>
        </w:rPr>
        <w:t>i</w:t>
      </w:r>
      <w:r w:rsidRPr="00FC5DD9">
        <w:rPr>
          <w:lang w:val="da-DK"/>
        </w:rPr>
        <w:t xml:space="preserve"> områder med høj risiko for tuberkulose eller endemisk mykose, såsom histoplasmose, </w:t>
      </w:r>
      <w:r>
        <w:rPr>
          <w:lang w:val="da-DK"/>
        </w:rPr>
        <w:t>k</w:t>
      </w:r>
      <w:r w:rsidRPr="00FC5DD9">
        <w:rPr>
          <w:lang w:val="da-DK"/>
        </w:rPr>
        <w:t>o</w:t>
      </w:r>
      <w:r>
        <w:rPr>
          <w:lang w:val="da-DK"/>
        </w:rPr>
        <w:t>k</w:t>
      </w:r>
      <w:r w:rsidRPr="00FC5DD9">
        <w:rPr>
          <w:lang w:val="da-DK"/>
        </w:rPr>
        <w:t>cidioidomykose eller blastomykose</w:t>
      </w:r>
      <w:r>
        <w:rPr>
          <w:lang w:val="da-DK"/>
        </w:rPr>
        <w:t>, skal r</w:t>
      </w:r>
      <w:r w:rsidRPr="00FC5DD9">
        <w:rPr>
          <w:lang w:val="da-DK"/>
        </w:rPr>
        <w:t>is</w:t>
      </w:r>
      <w:r>
        <w:rPr>
          <w:lang w:val="da-DK"/>
        </w:rPr>
        <w:t>iko og fordele ved</w:t>
      </w:r>
      <w:r w:rsidRPr="00FC5DD9">
        <w:rPr>
          <w:lang w:val="da-DK"/>
        </w:rPr>
        <w:t xml:space="preserve"> behandling med Humira</w:t>
      </w:r>
      <w:r>
        <w:rPr>
          <w:lang w:val="da-DK"/>
        </w:rPr>
        <w:t xml:space="preserve"> overvejes, inden behandlingen iværksættes</w:t>
      </w:r>
      <w:r w:rsidRPr="00FC5DD9">
        <w:rPr>
          <w:lang w:val="da-DK"/>
        </w:rPr>
        <w:t xml:space="preserve"> (se </w:t>
      </w:r>
      <w:r w:rsidRPr="0073465B" w:rsidR="00DA3ED7">
        <w:rPr>
          <w:i/>
          <w:lang w:val="da-DK"/>
        </w:rPr>
        <w:t xml:space="preserve">Andre </w:t>
      </w:r>
      <w:r w:rsidR="0088019B">
        <w:rPr>
          <w:i/>
          <w:iCs/>
          <w:lang w:val="da-DK"/>
        </w:rPr>
        <w:t>o</w:t>
      </w:r>
      <w:r w:rsidRPr="00FC5DD9">
        <w:rPr>
          <w:i/>
          <w:iCs/>
          <w:lang w:val="da-DK"/>
        </w:rPr>
        <w:t>pportunisti</w:t>
      </w:r>
      <w:r>
        <w:rPr>
          <w:i/>
          <w:iCs/>
          <w:lang w:val="da-DK"/>
        </w:rPr>
        <w:t>ske</w:t>
      </w:r>
      <w:r w:rsidRPr="00FC5DD9">
        <w:rPr>
          <w:i/>
          <w:iCs/>
          <w:lang w:val="da-DK"/>
        </w:rPr>
        <w:t xml:space="preserve"> infe</w:t>
      </w:r>
      <w:r>
        <w:rPr>
          <w:i/>
          <w:iCs/>
          <w:lang w:val="da-DK"/>
        </w:rPr>
        <w:t>k</w:t>
      </w:r>
      <w:r w:rsidRPr="00FC5DD9">
        <w:rPr>
          <w:i/>
          <w:iCs/>
          <w:lang w:val="da-DK"/>
        </w:rPr>
        <w:t>tion</w:t>
      </w:r>
      <w:r>
        <w:rPr>
          <w:i/>
          <w:iCs/>
          <w:lang w:val="da-DK"/>
        </w:rPr>
        <w:t>er</w:t>
      </w:r>
      <w:r w:rsidRPr="00FC5DD9">
        <w:rPr>
          <w:lang w:val="da-DK"/>
        </w:rPr>
        <w:t>)</w:t>
      </w:r>
      <w:r>
        <w:rPr>
          <w:lang w:val="da-DK"/>
        </w:rPr>
        <w:t>.</w:t>
      </w:r>
    </w:p>
    <w:p w:rsidR="00E03F77" w:rsidP="00E03F77" w14:paraId="67940EA6" w14:textId="77777777">
      <w:pPr>
        <w:rPr>
          <w:lang w:val="da-DK"/>
        </w:rPr>
      </w:pPr>
    </w:p>
    <w:p w:rsidR="00E03F77" w:rsidP="00E03F77" w14:paraId="3602E952" w14:textId="77777777">
      <w:pPr>
        <w:rPr>
          <w:lang w:val="da-DK"/>
        </w:rPr>
      </w:pPr>
      <w:r>
        <w:rPr>
          <w:lang w:val="da-DK"/>
        </w:rPr>
        <w:t>Patienter, der udvikler en ny infektion under behandling med Humira, bør monitoreres nøje</w:t>
      </w:r>
      <w:r w:rsidRPr="008A06BA">
        <w:rPr>
          <w:lang w:val="da-DK"/>
        </w:rPr>
        <w:t xml:space="preserve"> </w:t>
      </w:r>
      <w:r>
        <w:rPr>
          <w:lang w:val="da-DK"/>
        </w:rPr>
        <w:t>o</w:t>
      </w:r>
      <w:r w:rsidRPr="00FA452C">
        <w:rPr>
          <w:lang w:val="da-DK"/>
        </w:rPr>
        <w:t xml:space="preserve">g </w:t>
      </w:r>
      <w:r>
        <w:rPr>
          <w:lang w:val="da-DK"/>
        </w:rPr>
        <w:t>gennemgå</w:t>
      </w:r>
      <w:r w:rsidRPr="00FA452C">
        <w:rPr>
          <w:lang w:val="da-DK"/>
        </w:rPr>
        <w:t xml:space="preserve"> en fuld</w:t>
      </w:r>
      <w:r>
        <w:rPr>
          <w:lang w:val="da-DK"/>
        </w:rPr>
        <w:t>stænding diagnostisk evaluering. Administration af Humira bør ophøre, hvis en patient udvikler en ny alvorlig infektion</w:t>
      </w:r>
      <w:r w:rsidRPr="008A06BA">
        <w:rPr>
          <w:lang w:val="da-DK"/>
        </w:rPr>
        <w:t xml:space="preserve"> </w:t>
      </w:r>
      <w:r w:rsidRPr="00FA452C">
        <w:rPr>
          <w:lang w:val="da-DK"/>
        </w:rPr>
        <w:t>eller sepsis, og passende antimi</w:t>
      </w:r>
      <w:r>
        <w:rPr>
          <w:lang w:val="da-DK"/>
        </w:rPr>
        <w:t>k</w:t>
      </w:r>
      <w:r w:rsidRPr="00FA452C">
        <w:rPr>
          <w:lang w:val="da-DK"/>
        </w:rPr>
        <w:t>robi</w:t>
      </w:r>
      <w:r>
        <w:rPr>
          <w:lang w:val="da-DK"/>
        </w:rPr>
        <w:t>e</w:t>
      </w:r>
      <w:r w:rsidRPr="00FA452C">
        <w:rPr>
          <w:lang w:val="da-DK"/>
        </w:rPr>
        <w:t xml:space="preserve">l </w:t>
      </w:r>
      <w:r>
        <w:rPr>
          <w:lang w:val="da-DK"/>
        </w:rPr>
        <w:t>eller</w:t>
      </w:r>
      <w:r w:rsidRPr="00FA452C">
        <w:rPr>
          <w:lang w:val="da-DK"/>
        </w:rPr>
        <w:t xml:space="preserve"> anti</w:t>
      </w:r>
      <w:r>
        <w:rPr>
          <w:lang w:val="da-DK"/>
        </w:rPr>
        <w:t>mykotisk</w:t>
      </w:r>
      <w:r w:rsidRPr="00FA452C">
        <w:rPr>
          <w:lang w:val="da-DK"/>
        </w:rPr>
        <w:t xml:space="preserve"> behandling iværksættes</w:t>
      </w:r>
      <w:r>
        <w:rPr>
          <w:lang w:val="da-DK"/>
        </w:rPr>
        <w:t>, indtil infektionen er under kontrol. Læger bør være forsigtige, når de overvejer brug af Humira til patienter med anamnese af tilbagevendende infektioner eller med øvrige sygdomstilstande, som kan prædisponere patienterne for infektioner, inklusive samtidig anvendelse af immunsuppressive lægemidler.</w:t>
      </w:r>
    </w:p>
    <w:p w:rsidR="00E03F77" w:rsidP="00E03F77" w14:paraId="28BDC1A9" w14:textId="77777777">
      <w:pPr>
        <w:rPr>
          <w:lang w:val="da-DK"/>
        </w:rPr>
      </w:pPr>
    </w:p>
    <w:p w:rsidR="00E03F77" w:rsidRPr="00481622" w:rsidP="00832EA4" w14:paraId="12BB4631" w14:textId="77777777">
      <w:pPr>
        <w:keepNext/>
        <w:rPr>
          <w:i/>
          <w:iCs/>
          <w:lang w:val="da-DK"/>
        </w:rPr>
      </w:pPr>
      <w:r w:rsidRPr="00481622">
        <w:rPr>
          <w:i/>
          <w:iCs/>
          <w:lang w:val="da-DK"/>
        </w:rPr>
        <w:t>Alvorlige infektioner</w:t>
      </w:r>
    </w:p>
    <w:p w:rsidR="00E03F77" w:rsidP="00832EA4" w14:paraId="35807874" w14:textId="77777777">
      <w:pPr>
        <w:keepNext/>
        <w:rPr>
          <w:iCs/>
          <w:u w:val="single"/>
          <w:lang w:val="da-DK"/>
        </w:rPr>
      </w:pPr>
    </w:p>
    <w:p w:rsidR="00E03F77" w:rsidRPr="00243694" w:rsidP="00832EA4" w14:paraId="1C99CBE4" w14:textId="77777777">
      <w:pPr>
        <w:keepNext/>
        <w:rPr>
          <w:color w:val="000000"/>
          <w:lang w:val="da-DK"/>
        </w:rPr>
      </w:pPr>
      <w:r w:rsidRPr="00243694">
        <w:rPr>
          <w:color w:val="000000"/>
          <w:lang w:val="da-DK"/>
        </w:rPr>
        <w:t>Alvorlige infektioner,</w:t>
      </w:r>
      <w:r w:rsidRPr="00243694">
        <w:rPr>
          <w:color w:val="000000"/>
          <w:u w:color="0000FF"/>
          <w:lang w:val="da-DK"/>
        </w:rPr>
        <w:t xml:space="preserve"> inklusive sepsis,</w:t>
      </w:r>
      <w:r w:rsidRPr="00243694">
        <w:rPr>
          <w:color w:val="000000"/>
          <w:lang w:val="da-DK"/>
        </w:rPr>
        <w:t xml:space="preserve"> </w:t>
      </w:r>
      <w:r>
        <w:rPr>
          <w:color w:val="000000"/>
          <w:lang w:val="da-DK"/>
        </w:rPr>
        <w:t>forårsaget af</w:t>
      </w:r>
      <w:r w:rsidRPr="00243694">
        <w:rPr>
          <w:color w:val="000000"/>
          <w:lang w:val="da-DK"/>
        </w:rPr>
        <w:t xml:space="preserve"> bakterie</w:t>
      </w:r>
      <w:r>
        <w:rPr>
          <w:color w:val="000000"/>
          <w:lang w:val="da-DK"/>
        </w:rPr>
        <w:t>r</w:t>
      </w:r>
      <w:r w:rsidRPr="00243694">
        <w:rPr>
          <w:color w:val="000000"/>
          <w:lang w:val="da-DK"/>
        </w:rPr>
        <w:t>, mykobakterie</w:t>
      </w:r>
      <w:r>
        <w:rPr>
          <w:color w:val="000000"/>
          <w:lang w:val="da-DK"/>
        </w:rPr>
        <w:t>r</w:t>
      </w:r>
      <w:r w:rsidRPr="00243694">
        <w:rPr>
          <w:color w:val="000000"/>
          <w:lang w:val="da-DK"/>
        </w:rPr>
        <w:t>, invasive svampe</w:t>
      </w:r>
      <w:r>
        <w:rPr>
          <w:color w:val="000000"/>
          <w:lang w:val="da-DK"/>
        </w:rPr>
        <w:t xml:space="preserve">, </w:t>
      </w:r>
      <w:r w:rsidRPr="00314A1F">
        <w:rPr>
          <w:color w:val="000000"/>
          <w:lang w:val="da-DK"/>
        </w:rPr>
        <w:t>parasitter</w:t>
      </w:r>
      <w:r>
        <w:rPr>
          <w:color w:val="000000"/>
          <w:lang w:val="da-DK"/>
        </w:rPr>
        <w:t>eller</w:t>
      </w:r>
      <w:r w:rsidRPr="00314A1F">
        <w:rPr>
          <w:color w:val="000000"/>
          <w:lang w:val="da-DK"/>
        </w:rPr>
        <w:t xml:space="preserve"> virus eller</w:t>
      </w:r>
      <w:r w:rsidRPr="00243694">
        <w:rPr>
          <w:color w:val="000000"/>
          <w:lang w:val="da-DK"/>
        </w:rPr>
        <w:t xml:space="preserve"> andre opportunistiske infektioner</w:t>
      </w:r>
      <w:r w:rsidRPr="00243694">
        <w:rPr>
          <w:color w:val="000000"/>
          <w:u w:color="0000FF"/>
          <w:lang w:val="da-DK"/>
        </w:rPr>
        <w:t xml:space="preserve"> såsom listeriose</w:t>
      </w:r>
      <w:r>
        <w:rPr>
          <w:color w:val="000000"/>
          <w:u w:color="0000FF"/>
          <w:lang w:val="da-DK"/>
        </w:rPr>
        <w:t xml:space="preserve">, </w:t>
      </w:r>
      <w:r w:rsidRPr="00DF4B7E">
        <w:rPr>
          <w:lang w:val="da-DK"/>
        </w:rPr>
        <w:t>legionellose</w:t>
      </w:r>
      <w:r w:rsidRPr="00243694">
        <w:rPr>
          <w:color w:val="000000"/>
          <w:u w:color="0000FF"/>
          <w:lang w:val="da-DK"/>
        </w:rPr>
        <w:t xml:space="preserve"> og pneumocystis er blevet rapporteret hos patienter, som </w:t>
      </w:r>
      <w:r>
        <w:rPr>
          <w:color w:val="000000"/>
          <w:u w:color="0000FF"/>
          <w:lang w:val="da-DK"/>
        </w:rPr>
        <w:t>fik</w:t>
      </w:r>
      <w:r w:rsidRPr="00243694">
        <w:rPr>
          <w:color w:val="000000"/>
          <w:u w:color="0000FF"/>
          <w:lang w:val="da-DK"/>
        </w:rPr>
        <w:t xml:space="preserve"> </w:t>
      </w:r>
      <w:r w:rsidRPr="00243694">
        <w:rPr>
          <w:color w:val="000000"/>
          <w:lang w:val="da-DK"/>
        </w:rPr>
        <w:t xml:space="preserve">Humira. </w:t>
      </w:r>
    </w:p>
    <w:p w:rsidR="00E03F77" w:rsidP="00E03F77" w14:paraId="532FA3D2" w14:textId="77777777">
      <w:pPr>
        <w:rPr>
          <w:lang w:val="da-DK"/>
        </w:rPr>
      </w:pPr>
    </w:p>
    <w:p w:rsidR="00E03F77" w:rsidP="00E03F77" w14:paraId="65AC9FC1" w14:textId="77777777">
      <w:pPr>
        <w:rPr>
          <w:lang w:val="da-DK"/>
        </w:rPr>
      </w:pPr>
      <w:r>
        <w:rPr>
          <w:lang w:val="da-DK"/>
        </w:rPr>
        <w:t xml:space="preserve">I </w:t>
      </w:r>
      <w:r w:rsidRPr="00F67DA1">
        <w:rPr>
          <w:lang w:val="da-DK"/>
        </w:rPr>
        <w:t xml:space="preserve">kliniske </w:t>
      </w:r>
      <w:r>
        <w:rPr>
          <w:lang w:val="da-DK"/>
        </w:rPr>
        <w:t>studier er der set a</w:t>
      </w:r>
      <w:r w:rsidRPr="00F67DA1">
        <w:rPr>
          <w:lang w:val="da-DK"/>
        </w:rPr>
        <w:t>ndre alvorlige infektioner inklu</w:t>
      </w:r>
      <w:r>
        <w:rPr>
          <w:lang w:val="da-DK"/>
        </w:rPr>
        <w:t>sive</w:t>
      </w:r>
      <w:r w:rsidRPr="00F67DA1">
        <w:rPr>
          <w:lang w:val="da-DK"/>
        </w:rPr>
        <w:t xml:space="preserve"> </w:t>
      </w:r>
      <w:r>
        <w:rPr>
          <w:lang w:val="da-DK"/>
        </w:rPr>
        <w:t>pneumoni, pyelonefritis, septisk artrit og sep</w:t>
      </w:r>
      <w:r w:rsidR="002367AA">
        <w:rPr>
          <w:lang w:val="da-DK"/>
        </w:rPr>
        <w:t>tikæmi</w:t>
      </w:r>
      <w:r>
        <w:rPr>
          <w:lang w:val="da-DK"/>
        </w:rPr>
        <w:t xml:space="preserve">. </w:t>
      </w:r>
      <w:r w:rsidRPr="00F67DA1">
        <w:rPr>
          <w:lang w:val="da-DK"/>
        </w:rPr>
        <w:t xml:space="preserve">Der </w:t>
      </w:r>
      <w:r>
        <w:rPr>
          <w:lang w:val="da-DK"/>
        </w:rPr>
        <w:t xml:space="preserve">er </w:t>
      </w:r>
      <w:r w:rsidRPr="00F67DA1">
        <w:rPr>
          <w:lang w:val="da-DK"/>
        </w:rPr>
        <w:t xml:space="preserve">rapporteret om indlæggelse eller </w:t>
      </w:r>
      <w:r>
        <w:rPr>
          <w:lang w:val="da-DK"/>
        </w:rPr>
        <w:t>le</w:t>
      </w:r>
      <w:r w:rsidRPr="00F67DA1">
        <w:rPr>
          <w:lang w:val="da-DK"/>
        </w:rPr>
        <w:t>tale udfald associeret med infektion</w:t>
      </w:r>
      <w:r>
        <w:rPr>
          <w:lang w:val="da-DK"/>
        </w:rPr>
        <w:t>er.</w:t>
      </w:r>
    </w:p>
    <w:p w:rsidR="00E03F77" w:rsidP="00E03F77" w14:paraId="2A79A19B" w14:textId="77777777">
      <w:pPr>
        <w:rPr>
          <w:i/>
          <w:iCs/>
          <w:u w:val="single"/>
          <w:lang w:val="da-DK"/>
        </w:rPr>
      </w:pPr>
    </w:p>
    <w:p w:rsidR="00E03F77" w:rsidRPr="00481622" w:rsidP="00E03F77" w14:paraId="17397FC4" w14:textId="77777777">
      <w:pPr>
        <w:rPr>
          <w:i/>
          <w:iCs/>
          <w:lang w:val="da-DK"/>
        </w:rPr>
      </w:pPr>
      <w:r w:rsidRPr="00481622">
        <w:rPr>
          <w:i/>
          <w:iCs/>
          <w:lang w:val="da-DK"/>
        </w:rPr>
        <w:t>Tuberkulose</w:t>
      </w:r>
    </w:p>
    <w:p w:rsidR="00E03F77" w:rsidP="00E03F77" w14:paraId="13E74E7C" w14:textId="77777777">
      <w:pPr>
        <w:rPr>
          <w:lang w:val="da-DK"/>
        </w:rPr>
      </w:pPr>
    </w:p>
    <w:p w:rsidR="00E03F77" w:rsidP="00E03F77" w14:paraId="2BBA9B14" w14:textId="77777777">
      <w:pPr>
        <w:autoSpaceDE w:val="0"/>
        <w:autoSpaceDN w:val="0"/>
        <w:adjustRightInd w:val="0"/>
        <w:rPr>
          <w:lang w:val="da-DK"/>
        </w:rPr>
      </w:pPr>
      <w:r>
        <w:rPr>
          <w:lang w:val="da-DK"/>
        </w:rPr>
        <w:t>T</w:t>
      </w:r>
      <w:r w:rsidRPr="00446E89">
        <w:rPr>
          <w:lang w:val="da-DK"/>
        </w:rPr>
        <w:t xml:space="preserve">uberkulose, </w:t>
      </w:r>
      <w:r>
        <w:rPr>
          <w:lang w:val="da-DK"/>
        </w:rPr>
        <w:t>herunder</w:t>
      </w:r>
      <w:r w:rsidRPr="00446E89">
        <w:rPr>
          <w:lang w:val="da-DK"/>
        </w:rPr>
        <w:t xml:space="preserve"> reaktivering og nye tilfælde af tuberkulose er rapporteret</w:t>
      </w:r>
      <w:r>
        <w:rPr>
          <w:lang w:val="da-DK"/>
        </w:rPr>
        <w:t xml:space="preserve"> hos patienter, der fik Humira. </w:t>
      </w:r>
      <w:r w:rsidRPr="00446E89">
        <w:rPr>
          <w:lang w:val="da-DK"/>
        </w:rPr>
        <w:t>Rapporterne indehold</w:t>
      </w:r>
      <w:r>
        <w:rPr>
          <w:lang w:val="da-DK"/>
        </w:rPr>
        <w:t>er</w:t>
      </w:r>
      <w:r w:rsidRPr="00446E89">
        <w:rPr>
          <w:lang w:val="da-DK"/>
        </w:rPr>
        <w:t xml:space="preserve"> tilfælde af </w:t>
      </w:r>
      <w:r>
        <w:rPr>
          <w:lang w:val="da-DK"/>
        </w:rPr>
        <w:t>lungetuberkulose og</w:t>
      </w:r>
      <w:r w:rsidRPr="00446E89">
        <w:rPr>
          <w:lang w:val="da-DK"/>
        </w:rPr>
        <w:t xml:space="preserve"> </w:t>
      </w:r>
      <w:r>
        <w:rPr>
          <w:lang w:val="da-DK"/>
        </w:rPr>
        <w:t>ekstra-pulmonal (f.eks. dissemineret) tuberkulose.</w:t>
      </w:r>
    </w:p>
    <w:p w:rsidR="00E03F77" w:rsidP="00E03F77" w14:paraId="30DC124D" w14:textId="77777777">
      <w:pPr>
        <w:rPr>
          <w:lang w:val="da-DK"/>
        </w:rPr>
      </w:pPr>
    </w:p>
    <w:p w:rsidR="00E03F77" w:rsidP="00E03F77" w14:paraId="05B6EB1E" w14:textId="77777777">
      <w:pPr>
        <w:rPr>
          <w:lang w:val="da-DK"/>
        </w:rPr>
      </w:pPr>
      <w:r>
        <w:rPr>
          <w:lang w:val="da-DK"/>
        </w:rPr>
        <w:t>Før behandling med Humira påbegyndes, skal alle patienter undersøges for både aktiv og inaktiv (latent) tuberkulose. Denne undersøgelse bør omfatte patientens detaljerede sygdomshistorie med tuberkuloseanamnese eller eventuel tidligere eksponering for personer med aktiv tuberkulose samt tidligere og/eller aktuel immunsuppressiv behandling. Passende screeningsundersøgelser (dvs. tuberkulinhudtest og røntgen af thorax) bør foretages hos alle patienter (i henhold til lokale anbefalinger). Det anbefales, at dis</w:t>
      </w:r>
      <w:r>
        <w:rPr>
          <w:lang w:val="da-DK"/>
        </w:rPr>
        <w:t>se undersøgelser og resultaterne heraf registreres på patientkortet. Den ordinerende læge bør være opmærksom på risikoen for falsk negative resultater af tuberkulinhudtest, særligt hos patienter, der er alvorligt syge eller immunkompromitterede.</w:t>
      </w:r>
    </w:p>
    <w:p w:rsidR="00E03F77" w:rsidP="00E03F77" w14:paraId="55669AE4" w14:textId="77777777">
      <w:pPr>
        <w:rPr>
          <w:lang w:val="da-DK"/>
        </w:rPr>
      </w:pPr>
    </w:p>
    <w:p w:rsidR="00E03F77" w:rsidP="00E03F77" w14:paraId="5C50F11F" w14:textId="77777777">
      <w:pPr>
        <w:rPr>
          <w:lang w:val="da-DK"/>
        </w:rPr>
      </w:pPr>
      <w:r>
        <w:rPr>
          <w:lang w:val="da-DK"/>
        </w:rPr>
        <w:t>Hvis der diagnosticeres aktiv tuberkulose, må Humira-terapi ikke påbegyndes (se pkt. 4.3).</w:t>
      </w:r>
    </w:p>
    <w:p w:rsidR="00E03F77" w:rsidP="00E03F77" w14:paraId="283F195D" w14:textId="77777777">
      <w:pPr>
        <w:rPr>
          <w:lang w:val="da-DK"/>
        </w:rPr>
      </w:pPr>
    </w:p>
    <w:p w:rsidR="00E03F77" w:rsidP="00E03F77" w14:paraId="17BCDC3B" w14:textId="77777777">
      <w:pPr>
        <w:rPr>
          <w:lang w:val="da-DK"/>
        </w:rPr>
      </w:pPr>
      <w:r>
        <w:rPr>
          <w:lang w:val="da-DK"/>
        </w:rPr>
        <w:t>I alle situationer beskrevet nedenfor skal balancen mellem fordele/ulemper ved behandling tages meget nøje i betragtning.</w:t>
      </w:r>
    </w:p>
    <w:p w:rsidR="00E03F77" w:rsidP="00E03F77" w14:paraId="435975EF" w14:textId="77777777">
      <w:pPr>
        <w:rPr>
          <w:lang w:val="da-DK"/>
        </w:rPr>
      </w:pPr>
    </w:p>
    <w:p w:rsidR="00E03F77" w:rsidP="00E03F77" w14:paraId="5A0E3BFF" w14:textId="77777777">
      <w:pPr>
        <w:rPr>
          <w:lang w:val="da-DK"/>
        </w:rPr>
      </w:pPr>
      <w:r>
        <w:rPr>
          <w:lang w:val="da-DK"/>
        </w:rPr>
        <w:t xml:space="preserve">Hvis der er mistanke om latent tuberkulose, bør en læge med ekspertise i behandling af tuberkulose konsulteres. </w:t>
      </w:r>
    </w:p>
    <w:p w:rsidR="00E03F77" w:rsidP="00E03F77" w14:paraId="6F208E3C" w14:textId="77777777">
      <w:pPr>
        <w:autoSpaceDE w:val="0"/>
        <w:autoSpaceDN w:val="0"/>
        <w:adjustRightInd w:val="0"/>
        <w:rPr>
          <w:lang w:val="da-DK"/>
        </w:rPr>
      </w:pPr>
    </w:p>
    <w:p w:rsidR="00E03F77" w:rsidP="00E03F77" w14:paraId="4EFD8384" w14:textId="77777777">
      <w:pPr>
        <w:autoSpaceDE w:val="0"/>
        <w:autoSpaceDN w:val="0"/>
        <w:adjustRightInd w:val="0"/>
        <w:rPr>
          <w:lang w:val="da-DK"/>
        </w:rPr>
      </w:pPr>
      <w:r w:rsidRPr="00CA5DD5">
        <w:rPr>
          <w:lang w:val="da-DK"/>
        </w:rPr>
        <w:t xml:space="preserve">Hvis der diagnosticeres </w:t>
      </w:r>
      <w:r w:rsidRPr="008F497B">
        <w:rPr>
          <w:szCs w:val="22"/>
          <w:lang w:val="da-DK"/>
        </w:rPr>
        <w:t xml:space="preserve">‘latent’ </w:t>
      </w:r>
      <w:r w:rsidRPr="00CA5DD5">
        <w:rPr>
          <w:lang w:val="da-DK"/>
        </w:rPr>
        <w:t>tuberkulose</w:t>
      </w:r>
      <w:r>
        <w:rPr>
          <w:lang w:val="da-DK"/>
        </w:rPr>
        <w:t>, skal profylaktisk behandling mod tuberkulose påbegyndes i overensstemmelse med lokale anbefalinger, inden behandling med Humira startes.</w:t>
      </w:r>
    </w:p>
    <w:p w:rsidR="00E03F77" w:rsidP="00E03F77" w14:paraId="6EAB3232" w14:textId="77777777">
      <w:pPr>
        <w:rPr>
          <w:bCs/>
          <w:iCs/>
          <w:lang w:val="da-DK"/>
        </w:rPr>
      </w:pPr>
    </w:p>
    <w:p w:rsidR="00E03F77" w:rsidP="00E03F77" w14:paraId="38B1A0CD" w14:textId="77777777">
      <w:pPr>
        <w:rPr>
          <w:bCs/>
          <w:iCs/>
          <w:lang w:val="da-DK"/>
        </w:rPr>
      </w:pPr>
      <w:r w:rsidRPr="003E5B1A">
        <w:rPr>
          <w:bCs/>
          <w:iCs/>
          <w:lang w:val="da-DK"/>
        </w:rPr>
        <w:t>Inden start af behandling med Humira skal profylaktisk behandling mod  t</w:t>
      </w:r>
      <w:r w:rsidRPr="00AB0D86">
        <w:rPr>
          <w:bCs/>
          <w:iCs/>
          <w:lang w:val="da-DK"/>
        </w:rPr>
        <w:t xml:space="preserve">uberkulose også </w:t>
      </w:r>
      <w:r>
        <w:rPr>
          <w:bCs/>
          <w:iCs/>
          <w:lang w:val="da-DK"/>
        </w:rPr>
        <w:t>overvejes</w:t>
      </w:r>
      <w:r w:rsidRPr="00AB0D86">
        <w:rPr>
          <w:bCs/>
          <w:iCs/>
          <w:lang w:val="da-DK"/>
        </w:rPr>
        <w:t xml:space="preserve"> hos patienter</w:t>
      </w:r>
      <w:r>
        <w:rPr>
          <w:bCs/>
          <w:iCs/>
          <w:lang w:val="da-DK"/>
        </w:rPr>
        <w:t xml:space="preserve"> med </w:t>
      </w:r>
      <w:r w:rsidRPr="00445561">
        <w:rPr>
          <w:lang w:val="da-DK"/>
        </w:rPr>
        <w:t xml:space="preserve">adskillige eller signifikante risikofaktorer for tuberkulose på trods af en negativ test for tuberkulose </w:t>
      </w:r>
      <w:r>
        <w:rPr>
          <w:lang w:val="da-DK"/>
        </w:rPr>
        <w:t>samt</w:t>
      </w:r>
      <w:r w:rsidRPr="00445561">
        <w:rPr>
          <w:lang w:val="da-DK"/>
        </w:rPr>
        <w:t xml:space="preserve"> </w:t>
      </w:r>
      <w:r>
        <w:rPr>
          <w:lang w:val="da-DK"/>
        </w:rPr>
        <w:t xml:space="preserve">hos </w:t>
      </w:r>
      <w:r w:rsidRPr="00445561">
        <w:rPr>
          <w:lang w:val="da-DK"/>
        </w:rPr>
        <w:t>patient</w:t>
      </w:r>
      <w:r>
        <w:rPr>
          <w:lang w:val="da-DK"/>
        </w:rPr>
        <w:t>er</w:t>
      </w:r>
      <w:r>
        <w:rPr>
          <w:b/>
          <w:bCs/>
          <w:i/>
          <w:iCs/>
          <w:lang w:val="da-DK"/>
        </w:rPr>
        <w:t xml:space="preserve">, </w:t>
      </w:r>
      <w:r w:rsidRPr="00AB0D86">
        <w:rPr>
          <w:bCs/>
          <w:iCs/>
          <w:lang w:val="da-DK"/>
        </w:rPr>
        <w:t xml:space="preserve">der tidligere har haft latent eller aktiv tuberkulose, hvor det ikke har kunnet bekræftes, at behandlingen har været tilstrækkelig. </w:t>
      </w:r>
    </w:p>
    <w:p w:rsidR="00E03F77" w:rsidP="00E03F77" w14:paraId="11729D09" w14:textId="77777777">
      <w:pPr>
        <w:rPr>
          <w:bCs/>
          <w:iCs/>
          <w:lang w:val="da-DK"/>
        </w:rPr>
      </w:pPr>
    </w:p>
    <w:p w:rsidR="00E03F77" w:rsidRPr="00AB0D86" w:rsidP="00E03F77" w14:paraId="74FF1D76" w14:textId="77777777">
      <w:pPr>
        <w:rPr>
          <w:bCs/>
          <w:iCs/>
          <w:lang w:val="da-DK"/>
        </w:rPr>
      </w:pPr>
      <w:r w:rsidRPr="00445561">
        <w:rPr>
          <w:lang w:val="da-DK"/>
        </w:rPr>
        <w:t xml:space="preserve">På trods af profylaktisk behandling </w:t>
      </w:r>
      <w:r>
        <w:rPr>
          <w:lang w:val="da-DK"/>
        </w:rPr>
        <w:t xml:space="preserve">mod </w:t>
      </w:r>
      <w:r w:rsidRPr="00445561">
        <w:rPr>
          <w:lang w:val="da-DK"/>
        </w:rPr>
        <w:t xml:space="preserve">tuberkulose er der forekommet tilfælde af reaktivering af tuberkulose </w:t>
      </w:r>
      <w:r>
        <w:rPr>
          <w:lang w:val="da-DK"/>
        </w:rPr>
        <w:t xml:space="preserve">hos patienter i behandling med </w:t>
      </w:r>
      <w:r w:rsidRPr="00445561">
        <w:rPr>
          <w:lang w:val="da-DK"/>
        </w:rPr>
        <w:t>Humira.</w:t>
      </w:r>
      <w:r>
        <w:rPr>
          <w:lang w:val="da-DK"/>
        </w:rPr>
        <w:t xml:space="preserve"> Hos </w:t>
      </w:r>
      <w:r>
        <w:rPr>
          <w:bCs/>
          <w:iCs/>
          <w:lang w:val="da-DK"/>
        </w:rPr>
        <w:t>n</w:t>
      </w:r>
      <w:r w:rsidRPr="00AB0D86">
        <w:rPr>
          <w:bCs/>
          <w:iCs/>
          <w:lang w:val="da-DK"/>
        </w:rPr>
        <w:t xml:space="preserve">ogle patienter, </w:t>
      </w:r>
      <w:r>
        <w:rPr>
          <w:lang w:val="da-DK"/>
        </w:rPr>
        <w:t>s</w:t>
      </w:r>
      <w:r w:rsidRPr="00445561">
        <w:rPr>
          <w:lang w:val="da-DK"/>
        </w:rPr>
        <w:t>om er behandlet tilfredsstillende</w:t>
      </w:r>
      <w:r>
        <w:rPr>
          <w:lang w:val="da-DK"/>
        </w:rPr>
        <w:t xml:space="preserve"> for</w:t>
      </w:r>
      <w:r w:rsidRPr="00AB0D86">
        <w:rPr>
          <w:bCs/>
          <w:iCs/>
          <w:lang w:val="da-DK"/>
        </w:rPr>
        <w:t xml:space="preserve"> aktiv tuberkulose, </w:t>
      </w:r>
      <w:r>
        <w:rPr>
          <w:bCs/>
          <w:iCs/>
          <w:lang w:val="da-DK"/>
        </w:rPr>
        <w:t>er</w:t>
      </w:r>
      <w:r w:rsidRPr="00AB0D86">
        <w:rPr>
          <w:bCs/>
          <w:iCs/>
          <w:lang w:val="da-DK"/>
        </w:rPr>
        <w:t xml:space="preserve"> aktiv tuberkulose</w:t>
      </w:r>
      <w:r>
        <w:rPr>
          <w:bCs/>
          <w:iCs/>
          <w:lang w:val="da-DK"/>
        </w:rPr>
        <w:t xml:space="preserve"> reaktiveret</w:t>
      </w:r>
      <w:r w:rsidRPr="00AB0D86">
        <w:rPr>
          <w:bCs/>
          <w:iCs/>
          <w:lang w:val="da-DK"/>
        </w:rPr>
        <w:t>, mens de har været i behandling med Humira.</w:t>
      </w:r>
    </w:p>
    <w:p w:rsidR="00E03F77" w:rsidP="00E03F77" w14:paraId="7A1A24BC" w14:textId="77777777">
      <w:pPr>
        <w:rPr>
          <w:lang w:val="da-DK"/>
        </w:rPr>
      </w:pPr>
    </w:p>
    <w:p w:rsidR="00E03F77" w:rsidP="00E03F77" w14:paraId="58003DA7" w14:textId="77777777">
      <w:pPr>
        <w:rPr>
          <w:lang w:val="da-DK"/>
        </w:rPr>
      </w:pPr>
      <w:r>
        <w:rPr>
          <w:lang w:val="da-DK"/>
        </w:rPr>
        <w:t>Patienter bør instrueres i at søge læge, hvis der opstår sygdomstegn/symptomer, der tyder på tuberkulose (f.eks. vedvarende hoste, tæring/vægttab, lav feber, apati) under eller efter behandling med Humira.</w:t>
      </w:r>
    </w:p>
    <w:p w:rsidR="00E03F77" w:rsidP="00E03F77" w14:paraId="1C4A052A" w14:textId="77777777">
      <w:pPr>
        <w:rPr>
          <w:i/>
          <w:iCs/>
          <w:u w:val="single"/>
          <w:lang w:val="da-DK"/>
        </w:rPr>
      </w:pPr>
    </w:p>
    <w:p w:rsidR="00E03F77" w:rsidRPr="00481622" w:rsidP="00E03F77" w14:paraId="5EB4D966" w14:textId="77777777">
      <w:pPr>
        <w:rPr>
          <w:i/>
          <w:iCs/>
          <w:lang w:val="da-DK"/>
        </w:rPr>
      </w:pPr>
      <w:r w:rsidRPr="00481622">
        <w:rPr>
          <w:i/>
          <w:iCs/>
          <w:lang w:val="da-DK"/>
        </w:rPr>
        <w:t>Andre opportunistiske infektioner</w:t>
      </w:r>
    </w:p>
    <w:p w:rsidR="00E03F77" w:rsidP="00E03F77" w14:paraId="5B050049" w14:textId="77777777">
      <w:pPr>
        <w:rPr>
          <w:lang w:val="da-DK"/>
        </w:rPr>
      </w:pPr>
    </w:p>
    <w:p w:rsidR="00E03F77" w:rsidRPr="00D423BD" w:rsidP="00E03F77" w14:paraId="69E8CF60" w14:textId="77777777">
      <w:pPr>
        <w:keepNext/>
        <w:autoSpaceDE w:val="0"/>
        <w:autoSpaceDN w:val="0"/>
        <w:adjustRightInd w:val="0"/>
        <w:rPr>
          <w:lang w:val="da-DK"/>
        </w:rPr>
      </w:pPr>
      <w:r>
        <w:rPr>
          <w:lang w:val="da-DK"/>
        </w:rPr>
        <w:t xml:space="preserve">Opportunistiske </w:t>
      </w:r>
      <w:r w:rsidRPr="00314A1F">
        <w:rPr>
          <w:lang w:val="da-DK"/>
        </w:rPr>
        <w:t>infektioner, inklusive</w:t>
      </w:r>
      <w:r w:rsidRPr="00D423BD">
        <w:rPr>
          <w:lang w:val="da-DK"/>
        </w:rPr>
        <w:t xml:space="preserve"> invasive fungicide infektioner</w:t>
      </w:r>
      <w:r>
        <w:rPr>
          <w:lang w:val="da-DK"/>
        </w:rPr>
        <w:t>,</w:t>
      </w:r>
      <w:r w:rsidRPr="00D423BD">
        <w:rPr>
          <w:lang w:val="da-DK"/>
        </w:rPr>
        <w:t xml:space="preserve"> er observeret hos patienter, som modtog </w:t>
      </w:r>
      <w:r>
        <w:rPr>
          <w:lang w:val="da-DK"/>
        </w:rPr>
        <w:t>Humira.</w:t>
      </w:r>
      <w:r w:rsidRPr="008A06BA">
        <w:rPr>
          <w:lang w:val="da-DK"/>
        </w:rPr>
        <w:t xml:space="preserve"> </w:t>
      </w:r>
      <w:r w:rsidRPr="00D423BD">
        <w:rPr>
          <w:lang w:val="da-DK"/>
        </w:rPr>
        <w:t xml:space="preserve">Disse infektioner </w:t>
      </w:r>
      <w:r>
        <w:rPr>
          <w:lang w:val="da-DK"/>
        </w:rPr>
        <w:t xml:space="preserve">er ikke konsekvent blevet erkendt </w:t>
      </w:r>
      <w:r w:rsidRPr="00D423BD">
        <w:rPr>
          <w:lang w:val="da-DK"/>
        </w:rPr>
        <w:t>hos patienter, som tager TNF-</w:t>
      </w:r>
      <w:r>
        <w:rPr>
          <w:lang w:val="da-DK"/>
        </w:rPr>
        <w:t>antagonister,</w:t>
      </w:r>
      <w:r w:rsidRPr="00D423BD">
        <w:rPr>
          <w:lang w:val="da-DK"/>
        </w:rPr>
        <w:t xml:space="preserve"> </w:t>
      </w:r>
      <w:r>
        <w:rPr>
          <w:lang w:val="da-DK"/>
        </w:rPr>
        <w:t>hvorved iværksættelse af</w:t>
      </w:r>
      <w:r w:rsidRPr="00D423BD">
        <w:rPr>
          <w:lang w:val="da-DK"/>
        </w:rPr>
        <w:t xml:space="preserve"> passende behandling</w:t>
      </w:r>
      <w:r>
        <w:rPr>
          <w:lang w:val="da-DK"/>
        </w:rPr>
        <w:t xml:space="preserve"> er blevet forsinket</w:t>
      </w:r>
      <w:r w:rsidRPr="00D423BD">
        <w:rPr>
          <w:lang w:val="da-DK"/>
        </w:rPr>
        <w:t>,</w:t>
      </w:r>
      <w:r>
        <w:rPr>
          <w:lang w:val="da-DK"/>
        </w:rPr>
        <w:t xml:space="preserve"> hvilket </w:t>
      </w:r>
      <w:r w:rsidRPr="00D423BD">
        <w:rPr>
          <w:lang w:val="da-DK"/>
        </w:rPr>
        <w:t>som</w:t>
      </w:r>
      <w:r>
        <w:rPr>
          <w:lang w:val="da-DK"/>
        </w:rPr>
        <w:t>m</w:t>
      </w:r>
      <w:r w:rsidRPr="00D423BD">
        <w:rPr>
          <w:lang w:val="da-DK"/>
        </w:rPr>
        <w:t xml:space="preserve">etider </w:t>
      </w:r>
      <w:r>
        <w:rPr>
          <w:lang w:val="da-DK"/>
        </w:rPr>
        <w:t>har resulteret i</w:t>
      </w:r>
      <w:r w:rsidRPr="00D423BD">
        <w:rPr>
          <w:lang w:val="da-DK"/>
        </w:rPr>
        <w:t xml:space="preserve"> </w:t>
      </w:r>
      <w:r>
        <w:rPr>
          <w:lang w:val="da-DK"/>
        </w:rPr>
        <w:t>le</w:t>
      </w:r>
      <w:r w:rsidRPr="00D423BD">
        <w:rPr>
          <w:lang w:val="da-DK"/>
        </w:rPr>
        <w:t>tal</w:t>
      </w:r>
      <w:r>
        <w:rPr>
          <w:lang w:val="da-DK"/>
        </w:rPr>
        <w:t>e</w:t>
      </w:r>
      <w:r w:rsidRPr="00D423BD">
        <w:rPr>
          <w:lang w:val="da-DK"/>
        </w:rPr>
        <w:t xml:space="preserve"> udfald</w:t>
      </w:r>
      <w:r>
        <w:rPr>
          <w:lang w:val="da-DK"/>
        </w:rPr>
        <w:t>.</w:t>
      </w:r>
      <w:r w:rsidRPr="00D423BD">
        <w:rPr>
          <w:lang w:val="da-DK"/>
        </w:rPr>
        <w:t xml:space="preserve"> </w:t>
      </w:r>
    </w:p>
    <w:p w:rsidR="00E03F77" w:rsidP="00E03F77" w14:paraId="2368946E" w14:textId="77777777">
      <w:pPr>
        <w:rPr>
          <w:lang w:val="da-DK"/>
        </w:rPr>
      </w:pPr>
    </w:p>
    <w:p w:rsidR="00E03F77" w:rsidRPr="006C458A" w:rsidP="00E03F77" w14:paraId="7E1311C7" w14:textId="77777777">
      <w:pPr>
        <w:keepNext/>
        <w:autoSpaceDE w:val="0"/>
        <w:autoSpaceDN w:val="0"/>
        <w:adjustRightInd w:val="0"/>
        <w:rPr>
          <w:lang w:val="da-DK"/>
        </w:rPr>
      </w:pPr>
      <w:r w:rsidRPr="00DD5638">
        <w:rPr>
          <w:lang w:val="da-DK"/>
        </w:rPr>
        <w:t>For patienter, som udvikler tegn og symptomer såsom</w:t>
      </w:r>
      <w:r>
        <w:rPr>
          <w:lang w:val="da-DK"/>
        </w:rPr>
        <w:t xml:space="preserve"> feber, </w:t>
      </w:r>
      <w:r w:rsidRPr="00DD5638">
        <w:rPr>
          <w:lang w:val="da-DK"/>
        </w:rPr>
        <w:t>utilpashed, vægttab, svedeture, hoste, dyspnø, og/eller pulmonale infiltrater eller anden alvorlig systemisk sygdom med eller uden samtidig shock</w:t>
      </w:r>
      <w:r>
        <w:rPr>
          <w:lang w:val="da-DK"/>
        </w:rPr>
        <w:t>,</w:t>
      </w:r>
      <w:r w:rsidRPr="00DD5638">
        <w:rPr>
          <w:lang w:val="da-DK"/>
        </w:rPr>
        <w:t xml:space="preserve"> bør en invasiv </w:t>
      </w:r>
      <w:r>
        <w:rPr>
          <w:lang w:val="da-DK"/>
        </w:rPr>
        <w:t>svampe</w:t>
      </w:r>
      <w:r w:rsidRPr="00DD5638">
        <w:rPr>
          <w:lang w:val="da-DK"/>
        </w:rPr>
        <w:t>infe</w:t>
      </w:r>
      <w:r>
        <w:rPr>
          <w:lang w:val="da-DK"/>
        </w:rPr>
        <w:t>k</w:t>
      </w:r>
      <w:r w:rsidRPr="00DD5638">
        <w:rPr>
          <w:lang w:val="da-DK"/>
        </w:rPr>
        <w:t>tion</w:t>
      </w:r>
      <w:r>
        <w:rPr>
          <w:lang w:val="da-DK"/>
        </w:rPr>
        <w:t xml:space="preserve"> mistænkes,</w:t>
      </w:r>
      <w:r w:rsidRPr="00DD5638">
        <w:rPr>
          <w:lang w:val="da-DK"/>
        </w:rPr>
        <w:t xml:space="preserve"> </w:t>
      </w:r>
      <w:r>
        <w:rPr>
          <w:lang w:val="da-DK"/>
        </w:rPr>
        <w:t xml:space="preserve">og </w:t>
      </w:r>
      <w:r w:rsidRPr="00DD5638">
        <w:rPr>
          <w:lang w:val="da-DK"/>
        </w:rPr>
        <w:t xml:space="preserve">administration </w:t>
      </w:r>
      <w:r>
        <w:rPr>
          <w:lang w:val="da-DK"/>
        </w:rPr>
        <w:t>a</w:t>
      </w:r>
      <w:r w:rsidRPr="00DD5638">
        <w:rPr>
          <w:lang w:val="da-DK"/>
        </w:rPr>
        <w:t xml:space="preserve">f Humira </w:t>
      </w:r>
      <w:r>
        <w:rPr>
          <w:lang w:val="da-DK"/>
        </w:rPr>
        <w:t>skal omgående</w:t>
      </w:r>
      <w:r w:rsidRPr="00DD5638">
        <w:rPr>
          <w:lang w:val="da-DK"/>
        </w:rPr>
        <w:t xml:space="preserve"> </w:t>
      </w:r>
      <w:r>
        <w:rPr>
          <w:lang w:val="da-DK"/>
        </w:rPr>
        <w:t>afbrydes.</w:t>
      </w:r>
      <w:r w:rsidRPr="00DD5638">
        <w:rPr>
          <w:lang w:val="da-DK"/>
        </w:rPr>
        <w:t xml:space="preserve"> </w:t>
      </w:r>
      <w:r w:rsidRPr="006C458A">
        <w:rPr>
          <w:lang w:val="da-DK"/>
        </w:rPr>
        <w:t>Diagnos</w:t>
      </w:r>
      <w:r>
        <w:rPr>
          <w:lang w:val="da-DK"/>
        </w:rPr>
        <w:t>ticering</w:t>
      </w:r>
      <w:r>
        <w:rPr>
          <w:bCs/>
          <w:iCs/>
          <w:lang w:val="da-DK"/>
        </w:rPr>
        <w:t xml:space="preserve"> og</w:t>
      </w:r>
      <w:r w:rsidRPr="006C458A">
        <w:rPr>
          <w:bCs/>
          <w:iCs/>
          <w:lang w:val="da-DK"/>
        </w:rPr>
        <w:t xml:space="preserve"> emp</w:t>
      </w:r>
      <w:r>
        <w:rPr>
          <w:bCs/>
          <w:iCs/>
          <w:lang w:val="da-DK"/>
        </w:rPr>
        <w:t>i</w:t>
      </w:r>
      <w:r w:rsidRPr="006C458A">
        <w:rPr>
          <w:bCs/>
          <w:iCs/>
          <w:lang w:val="da-DK"/>
        </w:rPr>
        <w:t xml:space="preserve">risk antimykotisk behandling </w:t>
      </w:r>
      <w:r>
        <w:rPr>
          <w:bCs/>
          <w:iCs/>
          <w:lang w:val="da-DK"/>
        </w:rPr>
        <w:t xml:space="preserve">af </w:t>
      </w:r>
      <w:r w:rsidRPr="006C458A">
        <w:rPr>
          <w:bCs/>
          <w:iCs/>
          <w:lang w:val="da-DK"/>
        </w:rPr>
        <w:t>disse patienter</w:t>
      </w:r>
      <w:r>
        <w:rPr>
          <w:bCs/>
          <w:iCs/>
          <w:lang w:val="da-DK"/>
        </w:rPr>
        <w:t xml:space="preserve"> bør</w:t>
      </w:r>
      <w:r w:rsidRPr="006C458A">
        <w:rPr>
          <w:bCs/>
          <w:iCs/>
          <w:lang w:val="da-DK"/>
        </w:rPr>
        <w:t xml:space="preserve"> tages i samråd med en læge med ekspertise i behandling af invasive </w:t>
      </w:r>
      <w:r>
        <w:rPr>
          <w:bCs/>
          <w:iCs/>
          <w:lang w:val="da-DK"/>
        </w:rPr>
        <w:t>svampe</w:t>
      </w:r>
      <w:r w:rsidRPr="006C458A">
        <w:rPr>
          <w:bCs/>
          <w:iCs/>
          <w:lang w:val="da-DK"/>
        </w:rPr>
        <w:t xml:space="preserve">infektioner. </w:t>
      </w:r>
    </w:p>
    <w:p w:rsidR="00E03F77" w:rsidP="00E03F77" w14:paraId="3C9E0CFC" w14:textId="77777777">
      <w:pPr>
        <w:autoSpaceDE w:val="0"/>
        <w:autoSpaceDN w:val="0"/>
        <w:adjustRightInd w:val="0"/>
        <w:spacing w:line="240" w:lineRule="atLeast"/>
        <w:rPr>
          <w:szCs w:val="22"/>
          <w:u w:val="single"/>
          <w:lang w:val="da-DK"/>
        </w:rPr>
      </w:pPr>
    </w:p>
    <w:p w:rsidR="00E03F77" w:rsidP="00AD3F70" w14:paraId="1664E59C" w14:textId="77777777">
      <w:pPr>
        <w:pStyle w:val="EMEAHeadingUnderline"/>
        <w:keepNext/>
        <w:autoSpaceDE w:val="0"/>
        <w:autoSpaceDN w:val="0"/>
        <w:adjustRightInd w:val="0"/>
        <w:spacing w:before="0" w:beforeLines="0" w:after="0" w:afterLines="0" w:line="240" w:lineRule="atLeast"/>
        <w:rPr>
          <w:szCs w:val="22"/>
          <w:lang w:val="da-DK"/>
        </w:rPr>
      </w:pPr>
      <w:r>
        <w:rPr>
          <w:lang w:val="da-DK"/>
        </w:rPr>
        <w:t>Hepatitis B-reaktivering</w:t>
      </w:r>
    </w:p>
    <w:p w:rsidR="00E03F77" w:rsidP="00E03F77" w14:paraId="37C93EC8" w14:textId="77777777">
      <w:pPr>
        <w:autoSpaceDE w:val="0"/>
        <w:autoSpaceDN w:val="0"/>
        <w:adjustRightInd w:val="0"/>
        <w:spacing w:line="240" w:lineRule="atLeast"/>
        <w:rPr>
          <w:b/>
          <w:bCs/>
          <w:i/>
          <w:iCs/>
          <w:szCs w:val="22"/>
          <w:lang w:val="da-DK"/>
        </w:rPr>
      </w:pPr>
    </w:p>
    <w:p w:rsidR="00E03F77" w:rsidP="00E03F77" w14:paraId="3E7A3F78" w14:textId="77777777">
      <w:pPr>
        <w:tabs>
          <w:tab w:val="clear" w:pos="562"/>
        </w:tabs>
        <w:suppressAutoHyphens w:val="0"/>
        <w:autoSpaceDE w:val="0"/>
        <w:autoSpaceDN w:val="0"/>
        <w:adjustRightInd w:val="0"/>
        <w:spacing w:line="240" w:lineRule="atLeast"/>
        <w:rPr>
          <w:szCs w:val="22"/>
          <w:lang w:val="da-DK"/>
        </w:rPr>
      </w:pPr>
      <w:r>
        <w:rPr>
          <w:lang w:val="da-DK"/>
        </w:rPr>
        <w:t xml:space="preserve">Der er forekommet reaktivering af hepatitis B hos kroniske bærere af denne virus, </w:t>
      </w:r>
      <w:r w:rsidRPr="00444DE1">
        <w:rPr>
          <w:szCs w:val="22"/>
          <w:lang w:val="da-DK"/>
        </w:rPr>
        <w:t xml:space="preserve">som fik en TNF-antagonist </w:t>
      </w:r>
      <w:r>
        <w:rPr>
          <w:szCs w:val="22"/>
          <w:lang w:val="da-DK"/>
        </w:rPr>
        <w:t>herunder</w:t>
      </w:r>
      <w:r w:rsidRPr="00444DE1">
        <w:rPr>
          <w:szCs w:val="22"/>
          <w:lang w:val="da-DK"/>
        </w:rPr>
        <w:t xml:space="preserve"> Humira</w:t>
      </w:r>
      <w:r>
        <w:rPr>
          <w:szCs w:val="22"/>
          <w:lang w:val="da-DK"/>
        </w:rPr>
        <w:t xml:space="preserve"> </w:t>
      </w:r>
      <w:r w:rsidRPr="00C779CD">
        <w:rPr>
          <w:szCs w:val="22"/>
          <w:lang w:val="da-DK"/>
        </w:rPr>
        <w:t>(dvs. overflade-antigen-positive</w:t>
      </w:r>
      <w:r>
        <w:rPr>
          <w:szCs w:val="22"/>
          <w:lang w:val="da-DK"/>
        </w:rPr>
        <w:t>-</w:t>
      </w:r>
      <w:r>
        <w:rPr>
          <w:lang w:val="da-DK"/>
        </w:rPr>
        <w:t>patienter). Nogle tilfælde havde et letalt udfald. Patienter bør testes for HBV-infektion inden behandling med Humira.</w:t>
      </w:r>
      <w:r w:rsidRPr="00444DE1">
        <w:rPr>
          <w:szCs w:val="22"/>
          <w:lang w:val="da-DK"/>
        </w:rPr>
        <w:t xml:space="preserve"> </w:t>
      </w:r>
      <w:r>
        <w:rPr>
          <w:szCs w:val="22"/>
          <w:lang w:val="da-DK"/>
        </w:rPr>
        <w:t xml:space="preserve">Konsultation hos </w:t>
      </w:r>
      <w:r w:rsidRPr="00C779CD">
        <w:rPr>
          <w:szCs w:val="22"/>
          <w:lang w:val="da-DK"/>
        </w:rPr>
        <w:t xml:space="preserve">en læge med erfaring </w:t>
      </w:r>
      <w:r>
        <w:rPr>
          <w:szCs w:val="22"/>
          <w:lang w:val="da-DK"/>
        </w:rPr>
        <w:t>i</w:t>
      </w:r>
      <w:r w:rsidRPr="00C779CD">
        <w:rPr>
          <w:szCs w:val="22"/>
          <w:lang w:val="da-DK"/>
        </w:rPr>
        <w:t xml:space="preserve"> beha</w:t>
      </w:r>
      <w:r>
        <w:rPr>
          <w:szCs w:val="22"/>
          <w:lang w:val="da-DK"/>
        </w:rPr>
        <w:t>ndl</w:t>
      </w:r>
      <w:r w:rsidRPr="00C779CD">
        <w:rPr>
          <w:szCs w:val="22"/>
          <w:lang w:val="da-DK"/>
        </w:rPr>
        <w:t>ing af hepatitis B anbefales til patienter, der testes positive for hepatitis B</w:t>
      </w:r>
      <w:r>
        <w:rPr>
          <w:szCs w:val="22"/>
          <w:lang w:val="da-DK"/>
        </w:rPr>
        <w:t>-</w:t>
      </w:r>
      <w:r w:rsidRPr="00C779CD">
        <w:rPr>
          <w:szCs w:val="22"/>
          <w:lang w:val="da-DK"/>
        </w:rPr>
        <w:t>infektio</w:t>
      </w:r>
      <w:r>
        <w:rPr>
          <w:szCs w:val="22"/>
          <w:lang w:val="da-DK"/>
        </w:rPr>
        <w:t>n.</w:t>
      </w:r>
    </w:p>
    <w:p w:rsidR="00E03F77" w:rsidP="00E03F77" w14:paraId="72E1BD00" w14:textId="77777777">
      <w:pPr>
        <w:tabs>
          <w:tab w:val="clear" w:pos="562"/>
        </w:tabs>
        <w:suppressAutoHyphens w:val="0"/>
        <w:autoSpaceDE w:val="0"/>
        <w:autoSpaceDN w:val="0"/>
        <w:adjustRightInd w:val="0"/>
        <w:spacing w:line="240" w:lineRule="atLeast"/>
        <w:rPr>
          <w:lang w:val="da-DK"/>
        </w:rPr>
      </w:pPr>
    </w:p>
    <w:p w:rsidR="00E03F77" w:rsidP="00E03F77" w14:paraId="591CA41B" w14:textId="77777777">
      <w:pPr>
        <w:tabs>
          <w:tab w:val="clear" w:pos="562"/>
        </w:tabs>
        <w:suppressAutoHyphens w:val="0"/>
        <w:autoSpaceDE w:val="0"/>
        <w:autoSpaceDN w:val="0"/>
        <w:adjustRightInd w:val="0"/>
        <w:spacing w:line="240" w:lineRule="atLeast"/>
        <w:rPr>
          <w:lang w:val="da-DK"/>
        </w:rPr>
      </w:pPr>
      <w:r>
        <w:rPr>
          <w:lang w:val="da-DK"/>
        </w:rPr>
        <w:t>Bærere af HBV, som kræver behandling med Humira, bør overvåges tæt for tegn og symptomer på aktiv HBV-infektion gennem behandlingen og i adskillige måneder efter afslutningen af behandlingen. Der foreligger ikke tilstrækkelige data fra anti-viral behandling i kombination med TNF-antagonister for at forebygge HBV-reaktivering hos patienter, som er bærere af</w:t>
      </w:r>
      <w:r w:rsidR="0089232F">
        <w:rPr>
          <w:lang w:val="da-DK"/>
        </w:rPr>
        <w:t xml:space="preserve"> HBV</w:t>
      </w:r>
      <w:r>
        <w:rPr>
          <w:lang w:val="da-DK"/>
        </w:rPr>
        <w:t>. Hos patienter, der udvikler reaktivering af HBV, bør Humira seponeres og effektiv anti-viral behandling med passende understøttende behandling initieres.</w:t>
      </w:r>
    </w:p>
    <w:p w:rsidR="00832EA4" w:rsidP="00E03F77" w14:paraId="3AD08A6F" w14:textId="77777777">
      <w:pPr>
        <w:tabs>
          <w:tab w:val="clear" w:pos="562"/>
        </w:tabs>
        <w:suppressAutoHyphens w:val="0"/>
        <w:autoSpaceDE w:val="0"/>
        <w:autoSpaceDN w:val="0"/>
        <w:adjustRightInd w:val="0"/>
        <w:spacing w:line="240" w:lineRule="atLeast"/>
        <w:rPr>
          <w:lang w:val="da-DK"/>
        </w:rPr>
      </w:pPr>
    </w:p>
    <w:p w:rsidR="00E03F77" w:rsidP="00832EA4" w14:paraId="6D5B8A01" w14:textId="77777777">
      <w:pPr>
        <w:pStyle w:val="EMEAHeadingUnderline"/>
        <w:spacing w:before="0" w:beforeLines="0" w:after="0" w:afterLines="0"/>
        <w:rPr>
          <w:lang w:val="da-DK"/>
        </w:rPr>
      </w:pPr>
      <w:r>
        <w:rPr>
          <w:lang w:val="da-DK"/>
        </w:rPr>
        <w:t>Neurologiske tilfælde</w:t>
      </w:r>
    </w:p>
    <w:p w:rsidR="00832EA4" w:rsidRPr="00832EA4" w:rsidP="00832EA4" w14:paraId="6BCA45B7" w14:textId="77777777">
      <w:pPr>
        <w:pStyle w:val="EMEANormal"/>
        <w:rPr>
          <w:lang w:val="da-DK"/>
        </w:rPr>
      </w:pPr>
    </w:p>
    <w:p w:rsidR="00E03F77" w:rsidP="00E03F77" w14:paraId="49E17956" w14:textId="77777777">
      <w:pPr>
        <w:autoSpaceDE w:val="0"/>
        <w:autoSpaceDN w:val="0"/>
        <w:adjustRightInd w:val="0"/>
        <w:rPr>
          <w:lang w:val="da-DK"/>
        </w:rPr>
      </w:pPr>
      <w:r>
        <w:rPr>
          <w:lang w:val="da-DK"/>
        </w:rPr>
        <w:t xml:space="preserve">TNF-antagonister, herunder Humira, er i sjældne tilfælde blevet forbundet med nyt udbrud eller forværring af kliniske symptomer og/eller radiografiske tegn på demyeliniserende sygdom </w:t>
      </w:r>
      <w:r w:rsidRPr="00E236A9">
        <w:rPr>
          <w:lang w:val="da-DK"/>
        </w:rPr>
        <w:t>i</w:t>
      </w:r>
      <w:r w:rsidRPr="00164831">
        <w:rPr>
          <w:lang w:val="da-DK"/>
        </w:rPr>
        <w:t xml:space="preserve"> centralnervesystemet</w:t>
      </w:r>
      <w:r>
        <w:rPr>
          <w:lang w:val="da-DK"/>
        </w:rPr>
        <w:t xml:space="preserve"> herunder dissemineret sklerose </w:t>
      </w:r>
      <w:r w:rsidRPr="00B107BA">
        <w:rPr>
          <w:lang w:val="da-DK"/>
        </w:rPr>
        <w:t>og optisk</w:t>
      </w:r>
      <w:r>
        <w:rPr>
          <w:lang w:val="da-DK"/>
        </w:rPr>
        <w:t xml:space="preserve"> neurit </w:t>
      </w:r>
      <w:r w:rsidRPr="00E236A9">
        <w:rPr>
          <w:lang w:val="da-DK"/>
        </w:rPr>
        <w:t>o</w:t>
      </w:r>
      <w:r w:rsidRPr="00164831">
        <w:rPr>
          <w:lang w:val="da-DK"/>
        </w:rPr>
        <w:t>g perifer demyeliniserende sygdom</w:t>
      </w:r>
      <w:r w:rsidRPr="00E236A9">
        <w:rPr>
          <w:lang w:val="da-DK"/>
        </w:rPr>
        <w:t xml:space="preserve">, inklusive </w:t>
      </w:r>
      <w:r w:rsidRPr="00164831">
        <w:rPr>
          <w:lang w:val="da-DK"/>
        </w:rPr>
        <w:t>Guillain-Barré syndrom</w:t>
      </w:r>
      <w:r>
        <w:rPr>
          <w:lang w:val="da-DK"/>
        </w:rPr>
        <w:t xml:space="preserve">. Lægen bør udvise forsigtighed, når behandling med Humira overvejes til patienter med allerede eksisterende eller nyligt opståede demyeliniserende sygdomme i centralnervesystemet </w:t>
      </w:r>
      <w:r w:rsidRPr="000003D4">
        <w:rPr>
          <w:lang w:val="da-DK"/>
        </w:rPr>
        <w:t>eller det perifere nervesystem</w:t>
      </w:r>
      <w:r w:rsidR="00CA5315">
        <w:rPr>
          <w:lang w:val="da-DK"/>
        </w:rPr>
        <w:t xml:space="preserve">, og </w:t>
      </w:r>
      <w:r w:rsidRPr="00570262" w:rsidR="00CA5315">
        <w:rPr>
          <w:lang w:val="da-DK"/>
        </w:rPr>
        <w:t>seponering skal overvejes</w:t>
      </w:r>
      <w:r w:rsidR="00CA5315">
        <w:rPr>
          <w:lang w:val="da-DK"/>
        </w:rPr>
        <w:t>,</w:t>
      </w:r>
      <w:r w:rsidRPr="00570262" w:rsidR="00CA5315">
        <w:rPr>
          <w:lang w:val="da-DK"/>
        </w:rPr>
        <w:t xml:space="preserve"> hvis nogle af disse sygdomme </w:t>
      </w:r>
      <w:r w:rsidR="00CA5315">
        <w:rPr>
          <w:lang w:val="da-DK"/>
        </w:rPr>
        <w:t>forværres</w:t>
      </w:r>
      <w:r w:rsidRPr="00570262" w:rsidR="00CA5315">
        <w:rPr>
          <w:lang w:val="da-DK"/>
        </w:rPr>
        <w:t xml:space="preserve">. Der er en kendt sammenhæng mellem intermediær uveitis og demyeliniserende sygdomme i centralnervesystemet. Før initiering af Humira og regelmæssigt under behandlingen bør der foretages en neurologisk </w:t>
      </w:r>
      <w:r w:rsidR="00CA5315">
        <w:rPr>
          <w:lang w:val="da-DK"/>
        </w:rPr>
        <w:t xml:space="preserve">udredning for at </w:t>
      </w:r>
      <w:r w:rsidRPr="00570262" w:rsidR="00CA5315">
        <w:rPr>
          <w:lang w:val="da-DK"/>
        </w:rPr>
        <w:t>vurder</w:t>
      </w:r>
      <w:r w:rsidR="00CA5315">
        <w:rPr>
          <w:lang w:val="da-DK"/>
        </w:rPr>
        <w:t>e</w:t>
      </w:r>
      <w:r w:rsidRPr="00570262" w:rsidR="00CA5315">
        <w:rPr>
          <w:lang w:val="da-DK"/>
        </w:rPr>
        <w:t xml:space="preserve"> allerede eksisterende </w:t>
      </w:r>
      <w:r w:rsidR="00CA5315">
        <w:rPr>
          <w:lang w:val="da-DK"/>
        </w:rPr>
        <w:t xml:space="preserve">eller udvikling af </w:t>
      </w:r>
      <w:r w:rsidRPr="00570262" w:rsidR="00CA5315">
        <w:rPr>
          <w:lang w:val="da-DK"/>
        </w:rPr>
        <w:t>demyeliniserende sygdomme</w:t>
      </w:r>
      <w:r w:rsidR="00CA5315">
        <w:rPr>
          <w:lang w:val="da-DK"/>
        </w:rPr>
        <w:t xml:space="preserve"> </w:t>
      </w:r>
      <w:r w:rsidRPr="00570262" w:rsidR="00CA5315">
        <w:rPr>
          <w:lang w:val="da-DK"/>
        </w:rPr>
        <w:t>hos patienter med</w:t>
      </w:r>
      <w:r w:rsidR="00CA5315">
        <w:rPr>
          <w:lang w:val="da-DK"/>
        </w:rPr>
        <w:t xml:space="preserve"> non-</w:t>
      </w:r>
      <w:r w:rsidRPr="00570262" w:rsidR="00CA5315">
        <w:rPr>
          <w:lang w:val="da-DK"/>
        </w:rPr>
        <w:t>infektiøs intermediær uveitis</w:t>
      </w:r>
      <w:r w:rsidR="00CA5315">
        <w:rPr>
          <w:lang w:val="da-DK"/>
        </w:rPr>
        <w:t>.</w:t>
      </w:r>
    </w:p>
    <w:p w:rsidR="00832EA4" w:rsidP="00E03F77" w14:paraId="69F8BBD2" w14:textId="77777777">
      <w:pPr>
        <w:autoSpaceDE w:val="0"/>
        <w:autoSpaceDN w:val="0"/>
        <w:adjustRightInd w:val="0"/>
        <w:rPr>
          <w:lang w:val="da-DK"/>
        </w:rPr>
      </w:pPr>
    </w:p>
    <w:p w:rsidR="00E03F77" w:rsidP="005848C0" w14:paraId="064A507E" w14:textId="77777777">
      <w:pPr>
        <w:pStyle w:val="EMEAHeadingUnderline"/>
        <w:keepNext/>
        <w:spacing w:before="0" w:beforeLines="0" w:after="0" w:afterLines="0"/>
        <w:rPr>
          <w:lang w:val="da-DK"/>
        </w:rPr>
      </w:pPr>
      <w:r>
        <w:rPr>
          <w:lang w:val="da-DK"/>
        </w:rPr>
        <w:t>Allergiske reaktioner</w:t>
      </w:r>
    </w:p>
    <w:p w:rsidR="00832EA4" w:rsidRPr="00832EA4" w:rsidP="005848C0" w14:paraId="6BFEA625" w14:textId="77777777">
      <w:pPr>
        <w:pStyle w:val="EMEANormal"/>
        <w:keepNext/>
        <w:rPr>
          <w:lang w:val="da-DK"/>
        </w:rPr>
      </w:pPr>
    </w:p>
    <w:p w:rsidR="00E03F77" w:rsidP="005848C0" w14:paraId="2338D85F" w14:textId="77777777">
      <w:pPr>
        <w:keepNext/>
        <w:rPr>
          <w:lang w:val="da-DK"/>
        </w:rPr>
      </w:pPr>
      <w:r>
        <w:rPr>
          <w:lang w:val="da-DK"/>
        </w:rPr>
        <w:t>Alvorlige allergiske reaktioner relateret til</w:t>
      </w:r>
      <w:r w:rsidR="001751D7">
        <w:rPr>
          <w:lang w:val="da-DK"/>
        </w:rPr>
        <w:t xml:space="preserve"> </w:t>
      </w:r>
      <w:r>
        <w:rPr>
          <w:lang w:val="da-DK"/>
        </w:rPr>
        <w:t>Humira var meget sjældne i de kliniske studier. Ikke-alvorlige allergiske reaktioner relateret til Humira var ikke almindelige i de kliniskestudier. Der er modtaget rapporter om alvorlige allergiske reaktioner, inklusive anafylaksi, efter administration af Humira. Hvis der opstår en anafylaktisk reaktion eller andre alvorlige allergiske reaktioner, bør behandling med Humira straks ophøre og egnet behandling påbegyndes.</w:t>
      </w:r>
    </w:p>
    <w:p w:rsidR="00832EA4" w:rsidP="00E03F77" w14:paraId="56D182F6" w14:textId="77777777">
      <w:pPr>
        <w:rPr>
          <w:lang w:val="da-DK"/>
        </w:rPr>
      </w:pPr>
    </w:p>
    <w:p w:rsidR="00E03F77" w:rsidP="00832EA4" w14:paraId="3E99F806" w14:textId="77777777">
      <w:pPr>
        <w:pStyle w:val="EMEAHeadingUnderline"/>
        <w:spacing w:before="0" w:beforeLines="0" w:after="0" w:afterLines="0"/>
        <w:rPr>
          <w:lang w:val="da-DK"/>
        </w:rPr>
      </w:pPr>
      <w:r>
        <w:rPr>
          <w:lang w:val="da-DK"/>
        </w:rPr>
        <w:t>Immunsuppression</w:t>
      </w:r>
    </w:p>
    <w:p w:rsidR="00832EA4" w:rsidRPr="00832EA4" w:rsidP="00832EA4" w14:paraId="33CCE428" w14:textId="77777777">
      <w:pPr>
        <w:pStyle w:val="EMEANormal"/>
        <w:rPr>
          <w:lang w:val="da-DK"/>
        </w:rPr>
      </w:pPr>
    </w:p>
    <w:p w:rsidR="00E03F77" w:rsidP="00E03F77" w14:paraId="5659B489" w14:textId="77777777">
      <w:pPr>
        <w:pStyle w:val="EMEANormal"/>
        <w:rPr>
          <w:lang w:val="da-DK"/>
        </w:rPr>
      </w:pPr>
      <w:r>
        <w:rPr>
          <w:lang w:val="da-DK"/>
        </w:rPr>
        <w:t xml:space="preserve">I et studie, hvor 64 patienter med reumatoid artrit blev behandlet med Humira, var der ingen tegn på nedsat forsinket hypersensitivitet, nedsatte immunglobulinniveauer eller forandring i antallet af effektor T-, B, - NK-celler, monocytter/makrofager og neutrofiler. </w:t>
      </w:r>
    </w:p>
    <w:p w:rsidR="00832EA4" w:rsidP="00E03F77" w14:paraId="4A6FDC16" w14:textId="77777777">
      <w:pPr>
        <w:pStyle w:val="EMEANormal"/>
        <w:rPr>
          <w:lang w:val="da-DK"/>
        </w:rPr>
      </w:pPr>
    </w:p>
    <w:p w:rsidR="00E03F77" w:rsidP="00832EA4" w14:paraId="405B1C8C" w14:textId="77777777">
      <w:pPr>
        <w:pStyle w:val="EMEAHeadingUnderline"/>
        <w:spacing w:before="0" w:beforeLines="0" w:after="0" w:afterLines="0"/>
        <w:rPr>
          <w:lang w:val="da-DK"/>
        </w:rPr>
      </w:pPr>
      <w:r>
        <w:rPr>
          <w:lang w:val="da-DK"/>
        </w:rPr>
        <w:t>Maligniteter og lymfoproliferative sygdomme</w:t>
      </w:r>
    </w:p>
    <w:p w:rsidR="00832EA4" w:rsidRPr="00832EA4" w:rsidP="00832EA4" w14:paraId="0262F790" w14:textId="77777777">
      <w:pPr>
        <w:pStyle w:val="EMEANormal"/>
        <w:rPr>
          <w:lang w:val="da-DK"/>
        </w:rPr>
      </w:pPr>
    </w:p>
    <w:p w:rsidR="00E03F77" w:rsidP="00E03F77" w14:paraId="29BFF47B" w14:textId="77777777">
      <w:pPr>
        <w:pStyle w:val="EMEANormal"/>
        <w:keepNext/>
        <w:rPr>
          <w:lang w:val="da-DK"/>
        </w:rPr>
      </w:pPr>
      <w:r>
        <w:rPr>
          <w:lang w:val="da-DK"/>
        </w:rPr>
        <w:t>I de kontrollerede dele af de kliniske studier med TNF-antagonister, blev der observeret flere tilfælde af maligniteter inklusive lymfomer hos de patienter, som fik TNF-antagonister, sammenlignet med kontrolpatienterne. Forekomsten var imidlertid sjælden. P</w:t>
      </w:r>
      <w:r w:rsidRPr="00554CB9">
        <w:rPr>
          <w:lang w:val="da-DK"/>
        </w:rPr>
        <w:t>ost marketing er der rapporteret om t</w:t>
      </w:r>
      <w:r>
        <w:rPr>
          <w:lang w:val="da-DK"/>
        </w:rPr>
        <w:t>i</w:t>
      </w:r>
      <w:r w:rsidRPr="00554CB9">
        <w:rPr>
          <w:lang w:val="da-DK"/>
        </w:rPr>
        <w:t>lfælde af leukæmi hos patienter, som blev behandlet med en TNF-antagonist</w:t>
      </w:r>
      <w:r>
        <w:rPr>
          <w:lang w:val="da-DK"/>
        </w:rPr>
        <w:t>. Der er en forøget baggrundsrisiko for lymfomer og leukæmi hos reumatoid artrit patienter med længerevarende, højaktiv, inflammatorisk sygdom, hvilket</w:t>
      </w:r>
      <w:r w:rsidR="003B0DF4">
        <w:rPr>
          <w:lang w:val="da-DK"/>
        </w:rPr>
        <w:t xml:space="preserve"> </w:t>
      </w:r>
      <w:r>
        <w:rPr>
          <w:lang w:val="da-DK"/>
        </w:rPr>
        <w:t xml:space="preserve">komplicerer risikoestimeringen. Med den nuværende viden kan det ikke udelukkes, at der er en mulig risiko for udvikling af lymfomer, leukæmi og andre maligniteter hos patienter, der behandles med TNF-antagonister. </w:t>
      </w:r>
    </w:p>
    <w:p w:rsidR="00E03F77" w:rsidP="00E03F77" w14:paraId="4412C9C2" w14:textId="77777777">
      <w:pPr>
        <w:rPr>
          <w:lang w:val="da-DK"/>
        </w:rPr>
      </w:pPr>
    </w:p>
    <w:p w:rsidR="00E03F77" w:rsidP="00E03F77" w14:paraId="1FD2F55D" w14:textId="77777777">
      <w:pPr>
        <w:pStyle w:val="EMEANormal"/>
        <w:keepNext/>
        <w:rPr>
          <w:lang w:val="da-DK"/>
        </w:rPr>
      </w:pPr>
      <w:r w:rsidRPr="00737932">
        <w:rPr>
          <w:lang w:val="da-DK"/>
        </w:rPr>
        <w:t>Der er rapporteret om m</w:t>
      </w:r>
      <w:r>
        <w:rPr>
          <w:lang w:val="da-DK"/>
        </w:rPr>
        <w:t>aligne</w:t>
      </w:r>
      <w:r w:rsidRPr="00737932">
        <w:rPr>
          <w:lang w:val="da-DK"/>
        </w:rPr>
        <w:t xml:space="preserve"> lidelser</w:t>
      </w:r>
      <w:r>
        <w:rPr>
          <w:lang w:val="da-DK"/>
        </w:rPr>
        <w:t>, i visse tilfælde</w:t>
      </w:r>
      <w:r w:rsidRPr="00737932">
        <w:rPr>
          <w:lang w:val="da-DK"/>
        </w:rPr>
        <w:t xml:space="preserve"> </w:t>
      </w:r>
      <w:r>
        <w:rPr>
          <w:lang w:val="da-DK"/>
        </w:rPr>
        <w:t>letale, hos</w:t>
      </w:r>
      <w:r w:rsidRPr="00737932">
        <w:rPr>
          <w:lang w:val="da-DK"/>
        </w:rPr>
        <w:t xml:space="preserve"> børn</w:t>
      </w:r>
      <w:r>
        <w:rPr>
          <w:lang w:val="da-DK"/>
        </w:rPr>
        <w:t>,</w:t>
      </w:r>
      <w:r w:rsidRPr="00737932">
        <w:rPr>
          <w:lang w:val="da-DK"/>
        </w:rPr>
        <w:t xml:space="preserve"> unge</w:t>
      </w:r>
      <w:r>
        <w:rPr>
          <w:lang w:val="da-DK"/>
        </w:rPr>
        <w:t xml:space="preserve"> og unge voksne</w:t>
      </w:r>
      <w:r w:rsidRPr="00554CB9">
        <w:rPr>
          <w:lang w:val="da-DK"/>
        </w:rPr>
        <w:t xml:space="preserve"> (</w:t>
      </w:r>
      <w:r>
        <w:rPr>
          <w:lang w:val="da-DK"/>
        </w:rPr>
        <w:t>o</w:t>
      </w:r>
      <w:r w:rsidRPr="00554CB9">
        <w:rPr>
          <w:lang w:val="da-DK"/>
        </w:rPr>
        <w:t>p t</w:t>
      </w:r>
      <w:r>
        <w:rPr>
          <w:lang w:val="da-DK"/>
        </w:rPr>
        <w:t>il</w:t>
      </w:r>
      <w:r w:rsidRPr="00554CB9">
        <w:rPr>
          <w:lang w:val="da-DK"/>
        </w:rPr>
        <w:t xml:space="preserve"> 22 </w:t>
      </w:r>
      <w:r>
        <w:rPr>
          <w:lang w:val="da-DK"/>
        </w:rPr>
        <w:t>år</w:t>
      </w:r>
      <w:r w:rsidRPr="00554CB9">
        <w:rPr>
          <w:lang w:val="da-DK"/>
        </w:rPr>
        <w:t>)</w:t>
      </w:r>
      <w:r w:rsidRPr="00737932">
        <w:rPr>
          <w:lang w:val="da-DK"/>
        </w:rPr>
        <w:t xml:space="preserve">, som </w:t>
      </w:r>
      <w:r>
        <w:rPr>
          <w:lang w:val="da-DK"/>
        </w:rPr>
        <w:t xml:space="preserve">blev </w:t>
      </w:r>
      <w:r w:rsidRPr="00737932">
        <w:rPr>
          <w:lang w:val="da-DK"/>
        </w:rPr>
        <w:t>behandl</w:t>
      </w:r>
      <w:r>
        <w:rPr>
          <w:lang w:val="da-DK"/>
        </w:rPr>
        <w:t>et</w:t>
      </w:r>
      <w:r w:rsidRPr="00737932">
        <w:rPr>
          <w:lang w:val="da-DK"/>
        </w:rPr>
        <w:t xml:space="preserve"> med </w:t>
      </w:r>
      <w:r>
        <w:rPr>
          <w:lang w:val="da-DK"/>
        </w:rPr>
        <w:t xml:space="preserve">TNF-antagonister </w:t>
      </w:r>
      <w:r w:rsidRPr="00554CB9">
        <w:rPr>
          <w:lang w:val="da-DK"/>
        </w:rPr>
        <w:t>(initi</w:t>
      </w:r>
      <w:r>
        <w:rPr>
          <w:lang w:val="da-DK"/>
        </w:rPr>
        <w:t>ering a</w:t>
      </w:r>
      <w:r w:rsidRPr="00554CB9">
        <w:rPr>
          <w:lang w:val="da-DK"/>
        </w:rPr>
        <w:t xml:space="preserve">f </w:t>
      </w:r>
      <w:r>
        <w:rPr>
          <w:lang w:val="da-DK"/>
        </w:rPr>
        <w:t>behandling</w:t>
      </w:r>
      <w:r w:rsidRPr="00554CB9">
        <w:rPr>
          <w:lang w:val="da-DK"/>
        </w:rPr>
        <w:t xml:space="preserve"> </w:t>
      </w:r>
      <w:r>
        <w:rPr>
          <w:lang w:val="da-DK"/>
        </w:rPr>
        <w:t>før 18-års alderen</w:t>
      </w:r>
      <w:r w:rsidRPr="00554CB9">
        <w:rPr>
          <w:lang w:val="da-DK"/>
        </w:rPr>
        <w:t>), in</w:t>
      </w:r>
      <w:r>
        <w:rPr>
          <w:lang w:val="da-DK"/>
        </w:rPr>
        <w:t>klusive</w:t>
      </w:r>
      <w:r w:rsidRPr="00554CB9">
        <w:rPr>
          <w:lang w:val="da-DK"/>
        </w:rPr>
        <w:t xml:space="preserve"> adalimumab post marketing. </w:t>
      </w:r>
      <w:r w:rsidRPr="00737932">
        <w:rPr>
          <w:lang w:val="da-DK"/>
        </w:rPr>
        <w:t>Cirka halvdelen af tilfældene var</w:t>
      </w:r>
      <w:r>
        <w:rPr>
          <w:lang w:val="da-DK"/>
        </w:rPr>
        <w:t xml:space="preserve"> lymf</w:t>
      </w:r>
      <w:r w:rsidRPr="00737932">
        <w:rPr>
          <w:lang w:val="da-DK"/>
        </w:rPr>
        <w:t>omer</w:t>
      </w:r>
      <w:r>
        <w:rPr>
          <w:lang w:val="da-DK"/>
        </w:rPr>
        <w:t xml:space="preserve">. </w:t>
      </w:r>
      <w:r w:rsidRPr="0003246F">
        <w:rPr>
          <w:lang w:val="da-DK"/>
        </w:rPr>
        <w:t xml:space="preserve">De øvrige tilfælde repræsenterede en række forskellige </w:t>
      </w:r>
      <w:r>
        <w:rPr>
          <w:lang w:val="da-DK"/>
        </w:rPr>
        <w:t>maligni</w:t>
      </w:r>
      <w:r w:rsidRPr="0003246F">
        <w:rPr>
          <w:lang w:val="da-DK"/>
        </w:rPr>
        <w:t xml:space="preserve">teter og inkluderede sjældne </w:t>
      </w:r>
      <w:r>
        <w:rPr>
          <w:lang w:val="da-DK"/>
        </w:rPr>
        <w:t>maligni</w:t>
      </w:r>
      <w:r w:rsidRPr="0003246F">
        <w:rPr>
          <w:lang w:val="da-DK"/>
        </w:rPr>
        <w:t>teter</w:t>
      </w:r>
      <w:r>
        <w:rPr>
          <w:lang w:val="da-DK"/>
        </w:rPr>
        <w:t>, som normalt forbindes med immunsuppression. En risiko for udvikling af maligniteter hos børn og unge behandlet med TNF-antagonister kan ikke udelukkes.</w:t>
      </w:r>
    </w:p>
    <w:p w:rsidR="00E03F77" w:rsidP="00E03F77" w14:paraId="7B1BBB1C" w14:textId="77777777">
      <w:pPr>
        <w:rPr>
          <w:lang w:val="da-DK"/>
        </w:rPr>
      </w:pPr>
    </w:p>
    <w:p w:rsidR="00E03F77" w:rsidP="00E03F77" w14:paraId="71E62891" w14:textId="77777777">
      <w:pPr>
        <w:rPr>
          <w:color w:val="000000"/>
          <w:lang w:val="da-DK"/>
        </w:rPr>
      </w:pPr>
      <w:r>
        <w:rPr>
          <w:color w:val="000000"/>
          <w:lang w:val="da-DK"/>
        </w:rPr>
        <w:t xml:space="preserve">Sjældne post-marketing tilfælde af hepatosplenisk T-celle lymfom er blevet identificeret hos patienter, der blev behandlet med adalimumab. Denne sjældne type af T-celle lymfom har et meget aggressivt sygdomsforløb og er sædvanligvis letal. Nogle af disse hepatosplenisk T-celle lymfomer med Humira er forekommet hos unge voksne patienter i samtidig behandling med azathioprin eller 6-mercaptopurin for </w:t>
      </w:r>
      <w:r w:rsidRPr="00AA33C3">
        <w:rPr>
          <w:szCs w:val="22"/>
          <w:lang w:val="da-DK"/>
        </w:rPr>
        <w:t>inflammatorisk tarmsygdom</w:t>
      </w:r>
      <w:r>
        <w:rPr>
          <w:color w:val="000000"/>
          <w:lang w:val="da-DK"/>
        </w:rPr>
        <w:t xml:space="preserve">. </w:t>
      </w:r>
      <w:r w:rsidRPr="0071518A">
        <w:rPr>
          <w:color w:val="000000"/>
          <w:lang w:val="da-DK"/>
        </w:rPr>
        <w:t>Den potentielle risiko ved kombination af azat</w:t>
      </w:r>
      <w:r>
        <w:rPr>
          <w:color w:val="000000"/>
          <w:lang w:val="da-DK"/>
        </w:rPr>
        <w:t>h</w:t>
      </w:r>
      <w:r w:rsidRPr="0071518A">
        <w:rPr>
          <w:color w:val="000000"/>
          <w:lang w:val="da-DK"/>
        </w:rPr>
        <w:t xml:space="preserve">ioprin eller 6-mercaptopurin </w:t>
      </w:r>
      <w:r>
        <w:rPr>
          <w:color w:val="000000"/>
          <w:lang w:val="da-DK"/>
        </w:rPr>
        <w:t>med</w:t>
      </w:r>
      <w:r w:rsidRPr="0071518A">
        <w:rPr>
          <w:color w:val="000000"/>
          <w:lang w:val="da-DK"/>
        </w:rPr>
        <w:t xml:space="preserve"> Humira bør nøje overvejes. </w:t>
      </w:r>
      <w:r>
        <w:rPr>
          <w:color w:val="000000"/>
          <w:lang w:val="da-DK"/>
        </w:rPr>
        <w:t>En risiko for udvikling af hepatosplenisk T-celle lymfom hos patienter , der bliver behandlet med Humira kan ikke udelukkes (se pkt. 4.8).</w:t>
      </w:r>
    </w:p>
    <w:p w:rsidR="00E03F77" w:rsidP="00E03F77" w14:paraId="25AF2535" w14:textId="77777777">
      <w:pPr>
        <w:rPr>
          <w:lang w:val="da-DK"/>
        </w:rPr>
      </w:pPr>
    </w:p>
    <w:p w:rsidR="00E03F77" w:rsidP="00E03F77" w14:paraId="4B3336B3" w14:textId="77777777">
      <w:pPr>
        <w:keepNext/>
        <w:rPr>
          <w:lang w:val="da-DK"/>
        </w:rPr>
      </w:pPr>
      <w:r>
        <w:rPr>
          <w:lang w:val="da-DK"/>
        </w:rPr>
        <w:t xml:space="preserve">Der er ikke gennemført nogen studier med patienter, der tidligere har haft maligniteter, </w:t>
      </w:r>
      <w:r w:rsidR="002367AA">
        <w:rPr>
          <w:lang w:val="da-DK"/>
        </w:rPr>
        <w:t xml:space="preserve">eller </w:t>
      </w:r>
      <w:r>
        <w:rPr>
          <w:lang w:val="da-DK"/>
        </w:rPr>
        <w:t xml:space="preserve">hos hvem behandling med Humira er fortsat med efterfølgende udvikling af  maligniteter. Der bør derfor udvises ekstra forsigtighed, hvis behandling med Humira overvejes til sådanne patienter (se pkt. 4.8). </w:t>
      </w:r>
    </w:p>
    <w:p w:rsidR="00E03F77" w:rsidP="00E03F77" w14:paraId="06C63FB5" w14:textId="77777777">
      <w:pPr>
        <w:rPr>
          <w:lang w:val="da-DK"/>
        </w:rPr>
      </w:pPr>
    </w:p>
    <w:p w:rsidR="00E03F77" w:rsidP="00E03F77" w14:paraId="7E86AB96" w14:textId="77777777">
      <w:pPr>
        <w:rPr>
          <w:lang w:val="da-DK"/>
        </w:rPr>
      </w:pPr>
      <w:r>
        <w:rPr>
          <w:lang w:val="da-DK"/>
        </w:rPr>
        <w:t xml:space="preserve">Alle patienter og specielt patienter, som tidligere har fået omfattende immunsuppresiv behandling, og psoriasis-patienter, der tidligere har været behandlet med PUVA, skal undersøges for ikke-melanom hudkræft inden og under behandling med Humira. </w:t>
      </w:r>
      <w:r w:rsidRPr="00A243FF">
        <w:rPr>
          <w:lang w:val="da-DK"/>
        </w:rPr>
        <w:t xml:space="preserve">Der er </w:t>
      </w:r>
      <w:r>
        <w:rPr>
          <w:lang w:val="da-DK"/>
        </w:rPr>
        <w:t>endvidere</w:t>
      </w:r>
      <w:r w:rsidRPr="00A243FF">
        <w:rPr>
          <w:lang w:val="da-DK"/>
        </w:rPr>
        <w:t xml:space="preserve"> rapporteret melanom og Merkelcelle karcinom hos patienter i behandling med TNF-antagonister inklusive adalimumab (se pkt. 4.8).</w:t>
      </w:r>
    </w:p>
    <w:p w:rsidR="00E03F77" w:rsidP="00E03F77" w14:paraId="0F719979" w14:textId="77777777">
      <w:pPr>
        <w:rPr>
          <w:lang w:val="da-DK"/>
        </w:rPr>
      </w:pPr>
    </w:p>
    <w:p w:rsidR="00E03F77" w:rsidP="00E03F77" w14:paraId="141973BA" w14:textId="77777777">
      <w:pPr>
        <w:rPr>
          <w:lang w:val="da-DK"/>
        </w:rPr>
      </w:pPr>
      <w:r>
        <w:rPr>
          <w:lang w:val="da-DK"/>
        </w:rPr>
        <w:t>I et eksplorativt klinisk studie, hvor anvendelsen af et andet TNF-antagonist infliximab blev undersøgt hos patienter med moderat til svær kronisk obstruktiv lungesygdom (KOL), blev der rapporteret om flere maligniteter, primært i lunger eller hoved og hals, hos infliximab-behandlede patienter end hos kontrol-patienter. Alle patienterne havde en fortid med massiv rygning. Der bør derfor udvises forsigtighed, når der anvendes TNF-antagonister til KOL-patienter og til patienter med en forøget risiko for malig</w:t>
      </w:r>
      <w:r>
        <w:rPr>
          <w:lang w:val="da-DK"/>
        </w:rPr>
        <w:t>nitet på grund af massiv rygning.</w:t>
      </w:r>
    </w:p>
    <w:p w:rsidR="00E03F77" w:rsidP="00E03F77" w14:paraId="2F7965F6" w14:textId="77777777">
      <w:pPr>
        <w:rPr>
          <w:lang w:val="da-DK"/>
        </w:rPr>
      </w:pPr>
    </w:p>
    <w:p w:rsidR="00E03F77" w:rsidP="00E03F77" w14:paraId="5F495B78" w14:textId="77777777">
      <w:pPr>
        <w:rPr>
          <w:iCs/>
          <w:szCs w:val="22"/>
          <w:lang w:val="da-DK"/>
        </w:rPr>
      </w:pPr>
      <w:r w:rsidRPr="0058095C">
        <w:rPr>
          <w:iCs/>
          <w:szCs w:val="22"/>
          <w:lang w:val="da-DK"/>
        </w:rPr>
        <w:t xml:space="preserve">Med de nuværende </w:t>
      </w:r>
      <w:r>
        <w:rPr>
          <w:iCs/>
          <w:szCs w:val="22"/>
          <w:lang w:val="da-DK"/>
        </w:rPr>
        <w:t>data</w:t>
      </w:r>
      <w:r w:rsidRPr="0058095C">
        <w:rPr>
          <w:iCs/>
          <w:szCs w:val="22"/>
          <w:lang w:val="da-DK"/>
        </w:rPr>
        <w:t xml:space="preserve"> vides det ikke, om behandling med adalimumab påvirker risikoen for udvikling af dysplasi eller coloncancer. Alle patienter med colitis ulcerosa, som har en øget risiko for dysplasi  eller colonkarcinom (for eksempel patienter med lan</w:t>
      </w:r>
      <w:r>
        <w:rPr>
          <w:iCs/>
          <w:szCs w:val="22"/>
          <w:lang w:val="da-DK"/>
        </w:rPr>
        <w:t>g</w:t>
      </w:r>
      <w:r w:rsidRPr="0058095C">
        <w:rPr>
          <w:iCs/>
          <w:szCs w:val="22"/>
          <w:lang w:val="da-DK"/>
        </w:rPr>
        <w:t xml:space="preserve">varig colitis ulcerosa eller primær skleroserende kolangit), eller patienter, som tidligere har haft dysplasi eller colonkarcinom, bør screenes for dysplasi med regelmæssige intervaller før behandlingen og gennem </w:t>
      </w:r>
      <w:r>
        <w:rPr>
          <w:iCs/>
          <w:szCs w:val="22"/>
          <w:lang w:val="da-DK"/>
        </w:rPr>
        <w:t xml:space="preserve">hele </w:t>
      </w:r>
      <w:r w:rsidRPr="0058095C">
        <w:rPr>
          <w:iCs/>
          <w:szCs w:val="22"/>
          <w:lang w:val="da-DK"/>
        </w:rPr>
        <w:t xml:space="preserve">sygdomsforløbet. Denne </w:t>
      </w:r>
      <w:r>
        <w:rPr>
          <w:iCs/>
          <w:szCs w:val="22"/>
          <w:lang w:val="da-DK"/>
        </w:rPr>
        <w:t>vurd</w:t>
      </w:r>
      <w:r w:rsidRPr="0058095C">
        <w:rPr>
          <w:iCs/>
          <w:szCs w:val="22"/>
          <w:lang w:val="da-DK"/>
        </w:rPr>
        <w:t xml:space="preserve">ering bør omfatte koloskopi </w:t>
      </w:r>
      <w:r w:rsidRPr="0058095C">
        <w:rPr>
          <w:iCs/>
          <w:szCs w:val="22"/>
          <w:lang w:val="da-DK"/>
        </w:rPr>
        <w:t>og biopsier i henhold til lokale anbefalinger.</w:t>
      </w:r>
    </w:p>
    <w:p w:rsidR="00E03F77" w:rsidRPr="00AA33C3" w:rsidP="00E03F77" w14:paraId="1C46E0EA" w14:textId="77777777">
      <w:pPr>
        <w:rPr>
          <w:lang w:val="da-DK"/>
        </w:rPr>
      </w:pPr>
    </w:p>
    <w:p w:rsidR="00E03F77" w:rsidP="00E03F77" w14:paraId="662F2E13" w14:textId="77777777">
      <w:pPr>
        <w:pStyle w:val="EMEAHeadingUnderline"/>
        <w:spacing w:before="0" w:beforeLines="0" w:after="0" w:afterLines="0"/>
        <w:rPr>
          <w:szCs w:val="24"/>
          <w:lang w:val="da-DK"/>
        </w:rPr>
      </w:pPr>
      <w:r>
        <w:rPr>
          <w:lang w:val="da-DK"/>
        </w:rPr>
        <w:t>Hæmatologiske reaktioner</w:t>
      </w:r>
    </w:p>
    <w:p w:rsidR="00E03F77" w:rsidP="00E03F77" w14:paraId="3B076A2A" w14:textId="77777777">
      <w:pPr>
        <w:rPr>
          <w:lang w:val="da-DK"/>
        </w:rPr>
      </w:pPr>
    </w:p>
    <w:p w:rsidR="00E03F77" w:rsidP="00E03F77" w14:paraId="2680B03D" w14:textId="77777777">
      <w:pPr>
        <w:rPr>
          <w:lang w:val="da-DK"/>
        </w:rPr>
      </w:pPr>
      <w:r>
        <w:rPr>
          <w:lang w:val="da-DK"/>
        </w:rPr>
        <w:t>Sjældne tilfælde af pancytopeni herunder aplastisk anæmi er rapporteret efter behandling med TNF-antagonister. Hæmatologiske bivirkninger herunder klinisk signifikant cytopeni (f.eks. trombocytopeni, leukopeni) er rapporteret efter behandling med Humira. Alle patienter bør rådes til at søge læge omgående, hvis de under behandling med Humira, udvikler tegn og symptomer på bloddyskrasi (f.eks. vedvarende feber, blå mærker, blødning, bleghed). Hos patienter med bekræftede signifikante hæmatologiske abnormitete</w:t>
      </w:r>
      <w:r>
        <w:rPr>
          <w:lang w:val="da-DK"/>
        </w:rPr>
        <w:t>r bør det overvejes at afbryde behandlingen med Humira.</w:t>
      </w:r>
    </w:p>
    <w:p w:rsidR="00E03F77" w:rsidP="00E03F77" w14:paraId="31F5EBFA" w14:textId="77777777">
      <w:pPr>
        <w:rPr>
          <w:lang w:val="da-DK"/>
        </w:rPr>
      </w:pPr>
    </w:p>
    <w:p w:rsidR="00E03F77" w:rsidP="00E03F77" w14:paraId="426AAB2A" w14:textId="77777777">
      <w:pPr>
        <w:rPr>
          <w:lang w:val="da-DK"/>
        </w:rPr>
      </w:pPr>
      <w:r>
        <w:rPr>
          <w:u w:val="single"/>
          <w:lang w:val="da-DK"/>
        </w:rPr>
        <w:t>Vaccinationer</w:t>
      </w:r>
    </w:p>
    <w:p w:rsidR="00E03F77" w:rsidP="00E03F77" w14:paraId="11353FD4" w14:textId="77777777">
      <w:pPr>
        <w:pStyle w:val="EMEANormal"/>
        <w:rPr>
          <w:lang w:val="da-DK"/>
        </w:rPr>
      </w:pPr>
    </w:p>
    <w:p w:rsidR="00E03F77" w:rsidP="00E03F77" w14:paraId="42DE6C20" w14:textId="77777777">
      <w:pPr>
        <w:autoSpaceDE w:val="0"/>
        <w:autoSpaceDN w:val="0"/>
        <w:adjustRightInd w:val="0"/>
        <w:rPr>
          <w:lang w:val="da-DK"/>
        </w:rPr>
      </w:pPr>
      <w:r>
        <w:rPr>
          <w:lang w:val="da-DK"/>
        </w:rPr>
        <w:t xml:space="preserve">Der blev observeret et lignede antistof respons på den 23-valente standard pneumokok-vaccine og den trivalente influenza virus vaccine i et studie med 226 voksne individer med reumatoid artrit, som blev behandlet med adalimumab eller placebo. Der er ingen tilgængelige data vedrørende den sekundære overførsel af infektion med levende vacciner hos patienter, der modtager Humira. </w:t>
      </w:r>
    </w:p>
    <w:p w:rsidR="00E03F77" w:rsidP="00E03F77" w14:paraId="69E6E5BC" w14:textId="77777777">
      <w:pPr>
        <w:keepNext/>
        <w:autoSpaceDE w:val="0"/>
        <w:autoSpaceDN w:val="0"/>
        <w:adjustRightInd w:val="0"/>
        <w:rPr>
          <w:lang w:val="da-DK"/>
        </w:rPr>
      </w:pPr>
    </w:p>
    <w:p w:rsidR="00E03F77" w:rsidP="00E03F77" w14:paraId="5A083C88" w14:textId="77777777">
      <w:pPr>
        <w:keepNext/>
        <w:autoSpaceDE w:val="0"/>
        <w:autoSpaceDN w:val="0"/>
        <w:adjustRightInd w:val="0"/>
        <w:rPr>
          <w:lang w:val="da-DK"/>
        </w:rPr>
      </w:pPr>
      <w:r>
        <w:rPr>
          <w:lang w:val="da-DK"/>
        </w:rPr>
        <w:t>Før behandling med Humira påbegyndes, anbefales det, hvis det er muligt, at bringe pædiatriske patienter ajour med alle immuniseringer i overenstemmelse med gældende immuniseringsvejledninger.</w:t>
      </w:r>
    </w:p>
    <w:p w:rsidR="00E03F77" w:rsidP="00E03F77" w14:paraId="09070214" w14:textId="77777777">
      <w:pPr>
        <w:autoSpaceDE w:val="0"/>
        <w:autoSpaceDN w:val="0"/>
        <w:adjustRightInd w:val="0"/>
        <w:rPr>
          <w:lang w:val="da-DK"/>
        </w:rPr>
      </w:pPr>
    </w:p>
    <w:p w:rsidR="00E03F77" w:rsidP="00125CB4" w14:paraId="6CE7767B" w14:textId="77777777">
      <w:pPr>
        <w:rPr>
          <w:lang w:val="da-DK"/>
        </w:rPr>
      </w:pPr>
      <w:r>
        <w:rPr>
          <w:lang w:val="da-DK"/>
        </w:rPr>
        <w:t xml:space="preserve">Patienter i Humira-behandling kan modtage samtidige vaccinationer, undtagen med levende vacciner. </w:t>
      </w:r>
      <w:r w:rsidRPr="00900BD9">
        <w:rPr>
          <w:lang w:val="da-DK"/>
        </w:rPr>
        <w:t xml:space="preserve">Administration af levende vacciner </w:t>
      </w:r>
      <w:r w:rsidR="00B318AC">
        <w:rPr>
          <w:lang w:val="da-DK"/>
        </w:rPr>
        <w:t>(</w:t>
      </w:r>
      <w:r w:rsidRPr="00085C33" w:rsidR="00B318AC">
        <w:rPr>
          <w:lang w:val="da-DK"/>
        </w:rPr>
        <w:t>f.eks. BCG vaccine</w:t>
      </w:r>
      <w:r w:rsidR="00B318AC">
        <w:rPr>
          <w:lang w:val="da-DK"/>
        </w:rPr>
        <w:t xml:space="preserve">) </w:t>
      </w:r>
      <w:r w:rsidRPr="00900BD9">
        <w:rPr>
          <w:lang w:val="da-DK"/>
        </w:rPr>
        <w:t>til spædbørn</w:t>
      </w:r>
      <w:r>
        <w:rPr>
          <w:lang w:val="da-DK"/>
        </w:rPr>
        <w:t xml:space="preserve">, som har været </w:t>
      </w:r>
      <w:r w:rsidRPr="00900BD9">
        <w:rPr>
          <w:lang w:val="da-DK"/>
        </w:rPr>
        <w:t xml:space="preserve">eksponeret for adalimumab </w:t>
      </w:r>
      <w:r w:rsidRPr="00EB4FBC">
        <w:rPr>
          <w:i/>
          <w:lang w:val="da-DK"/>
        </w:rPr>
        <w:t>in utero</w:t>
      </w:r>
      <w:r>
        <w:rPr>
          <w:lang w:val="da-DK"/>
        </w:rPr>
        <w:t>,</w:t>
      </w:r>
      <w:r w:rsidRPr="00900BD9">
        <w:rPr>
          <w:lang w:val="da-DK"/>
        </w:rPr>
        <w:t xml:space="preserve"> anbefales ikke i 5 mån</w:t>
      </w:r>
      <w:r>
        <w:rPr>
          <w:lang w:val="da-DK"/>
        </w:rPr>
        <w:t>e</w:t>
      </w:r>
      <w:r w:rsidRPr="00900BD9">
        <w:rPr>
          <w:lang w:val="da-DK"/>
        </w:rPr>
        <w:t>der efter moder</w:t>
      </w:r>
      <w:r>
        <w:rPr>
          <w:lang w:val="da-DK"/>
        </w:rPr>
        <w:t>e</w:t>
      </w:r>
      <w:r w:rsidRPr="00900BD9">
        <w:rPr>
          <w:lang w:val="da-DK"/>
        </w:rPr>
        <w:t xml:space="preserve">ns sidste adalimumab-injektion </w:t>
      </w:r>
      <w:r>
        <w:rPr>
          <w:lang w:val="da-DK"/>
        </w:rPr>
        <w:t>under graviditeten</w:t>
      </w:r>
      <w:r w:rsidRPr="00900BD9">
        <w:rPr>
          <w:lang w:val="da-DK"/>
        </w:rPr>
        <w:t>.</w:t>
      </w:r>
    </w:p>
    <w:p w:rsidR="00E03F77" w:rsidP="00E03F77" w14:paraId="06B935E3" w14:textId="77777777">
      <w:pPr>
        <w:rPr>
          <w:u w:val="single"/>
          <w:lang w:val="da-DK"/>
        </w:rPr>
      </w:pPr>
    </w:p>
    <w:p w:rsidR="00E03F77" w:rsidP="00E03F77" w14:paraId="0A54F9D8" w14:textId="77777777">
      <w:pPr>
        <w:rPr>
          <w:lang w:val="da-DK"/>
        </w:rPr>
      </w:pPr>
      <w:r>
        <w:rPr>
          <w:u w:val="single"/>
          <w:lang w:val="da-DK"/>
        </w:rPr>
        <w:t>Hjerteinsufficiens</w:t>
      </w:r>
    </w:p>
    <w:p w:rsidR="00E03F77" w:rsidP="00E03F77" w14:paraId="790185AB" w14:textId="77777777">
      <w:pPr>
        <w:pStyle w:val="EMEANormal"/>
        <w:rPr>
          <w:lang w:val="da-DK"/>
        </w:rPr>
      </w:pPr>
    </w:p>
    <w:p w:rsidR="00E03F77" w:rsidP="00E03F77" w14:paraId="4A71E5C9" w14:textId="77777777">
      <w:pPr>
        <w:pStyle w:val="EMEANormal"/>
        <w:rPr>
          <w:lang w:val="da-DK"/>
        </w:rPr>
      </w:pPr>
      <w:r>
        <w:rPr>
          <w:lang w:val="da-DK"/>
        </w:rPr>
        <w:t>I et klinisk studie med en anden TNF-antagonist er der observeret forværring af hjerteinsufficiens og forøget mortalitet som følge af hjerteinsufficiens. Tilfælde af forværret hjerteinsufficiens er også rapporteret for patienter i behandling med Humira. Humira bør anvendes med forsigtighed til patienter med let hjerteinsufficiens (NYHA, klasse I/II). Humira kontraindikeres ved moderat til alvorlig hjerteinsufficiens (se pkt. 4.3). Behandling med Humira skal ophøre hos patienter, som udvikler nye eller får f</w:t>
      </w:r>
      <w:r>
        <w:rPr>
          <w:lang w:val="da-DK"/>
        </w:rPr>
        <w:t>orværrede symptomer på hjerteinsufficiens.</w:t>
      </w:r>
    </w:p>
    <w:p w:rsidR="00832EA4" w:rsidP="00E03F77" w14:paraId="0E8922D2" w14:textId="77777777">
      <w:pPr>
        <w:pStyle w:val="EMEANormal"/>
        <w:rPr>
          <w:i/>
          <w:iCs/>
          <w:lang w:val="da-DK"/>
        </w:rPr>
      </w:pPr>
    </w:p>
    <w:p w:rsidR="00E03F77" w:rsidP="00832EA4" w14:paraId="3E097AC0" w14:textId="77777777">
      <w:pPr>
        <w:pStyle w:val="EMEAHeadingUnderline"/>
        <w:spacing w:before="0" w:beforeLines="0" w:after="0" w:afterLines="0"/>
        <w:rPr>
          <w:lang w:val="da-DK"/>
        </w:rPr>
      </w:pPr>
      <w:r>
        <w:rPr>
          <w:lang w:val="da-DK"/>
        </w:rPr>
        <w:t>Autoimmune processer</w:t>
      </w:r>
    </w:p>
    <w:p w:rsidR="00832EA4" w:rsidRPr="00832EA4" w:rsidP="00832EA4" w14:paraId="0CB6F4E4" w14:textId="77777777">
      <w:pPr>
        <w:pStyle w:val="EMEANormal"/>
        <w:rPr>
          <w:lang w:val="da-DK"/>
        </w:rPr>
      </w:pPr>
    </w:p>
    <w:p w:rsidR="00E03F77" w:rsidP="00E03F77" w14:paraId="61DD79D6" w14:textId="77777777">
      <w:pPr>
        <w:rPr>
          <w:lang w:val="da-DK"/>
        </w:rPr>
      </w:pPr>
      <w:r>
        <w:rPr>
          <w:lang w:val="da-DK"/>
        </w:rPr>
        <w:t xml:space="preserve">Behandling med Humira kan medføre dannelse af autoimmune antistoffer. </w:t>
      </w:r>
      <w:r w:rsidRPr="00243694">
        <w:rPr>
          <w:lang w:val="da-DK"/>
        </w:rPr>
        <w:t>Det vides ikke, hvilken virkning langtidsbehandling med Humira har på udviklingen af autoimmune sygdomme</w:t>
      </w:r>
      <w:r>
        <w:rPr>
          <w:lang w:val="da-DK"/>
        </w:rPr>
        <w:t xml:space="preserve">. Hvis en patient efter behandling med Humira udvikler symptomer, der tyder på et lupus-lignende syndrom, og er positiv for antistoffer mod dobbelt-strenget </w:t>
      </w:r>
      <w:smartTag w:uri="urn:schemas-microsoft-com:office:smarttags" w:element="stockticker">
        <w:r>
          <w:rPr>
            <w:lang w:val="da-DK"/>
          </w:rPr>
          <w:t>DNA</w:t>
        </w:r>
      </w:smartTag>
      <w:r>
        <w:rPr>
          <w:lang w:val="da-DK"/>
        </w:rPr>
        <w:t>, bør der ikke gives yderligere behandling med Humira (se pkt. 4.8).</w:t>
      </w:r>
    </w:p>
    <w:p w:rsidR="00832EA4" w:rsidP="00E03F77" w14:paraId="0897EAA0" w14:textId="77777777">
      <w:pPr>
        <w:rPr>
          <w:lang w:val="da-DK"/>
        </w:rPr>
      </w:pPr>
    </w:p>
    <w:p w:rsidR="00E03F77" w:rsidP="00B011DA" w14:paraId="4710B479" w14:textId="77777777">
      <w:pPr>
        <w:pStyle w:val="EMEAHeadingUnderline"/>
        <w:keepNext/>
        <w:spacing w:before="0" w:beforeLines="0" w:after="0" w:afterLines="0"/>
        <w:rPr>
          <w:lang w:val="da-DK"/>
        </w:rPr>
      </w:pPr>
      <w:r>
        <w:rPr>
          <w:lang w:val="da-DK"/>
        </w:rPr>
        <w:t xml:space="preserve">Samtidig administration af </w:t>
      </w:r>
      <w:r w:rsidRPr="009426D9">
        <w:rPr>
          <w:lang w:val="da-DK"/>
        </w:rPr>
        <w:t>biologiske DMARD</w:t>
      </w:r>
      <w:r>
        <w:rPr>
          <w:lang w:val="da-DK"/>
        </w:rPr>
        <w:t>s eller TNF-antagonister</w:t>
      </w:r>
    </w:p>
    <w:p w:rsidR="00832EA4" w:rsidRPr="00832EA4" w:rsidP="00B011DA" w14:paraId="66E85035" w14:textId="77777777">
      <w:pPr>
        <w:pStyle w:val="EMEANormal"/>
        <w:keepNext/>
        <w:rPr>
          <w:lang w:val="da-DK"/>
        </w:rPr>
      </w:pPr>
    </w:p>
    <w:p w:rsidR="00E03F77" w:rsidP="00B011DA" w14:paraId="795A01AE" w14:textId="77777777">
      <w:pPr>
        <w:pStyle w:val="EMEANormal"/>
        <w:keepNext/>
        <w:rPr>
          <w:lang w:val="da-DK"/>
        </w:rPr>
      </w:pPr>
      <w:r>
        <w:rPr>
          <w:lang w:val="da-DK"/>
        </w:rPr>
        <w:t>I kliniske studier er der observeret alvorlige infektioner i forbindelse med samtidig administration af anakinra og en anden TNF-antagonist, etanercept, uden yderligere klinisk virkning end ved anvendelse af etanercept alene. På grund af typen af bivirkningerne observeret ved kombinationen af etanercept og anakinra er der risiko for lignende toksicitet ved kombination af anakinra og andre TNF-antagonister. Samtidig administration af adalimumab og anakinra anbefales derfor ikke. (Se pkt. 4.5).</w:t>
      </w:r>
    </w:p>
    <w:p w:rsidR="00E03F77" w:rsidP="00E03F77" w14:paraId="0CFF56CB" w14:textId="77777777">
      <w:pPr>
        <w:pStyle w:val="EMEANormal"/>
        <w:rPr>
          <w:lang w:val="da-DK"/>
        </w:rPr>
      </w:pPr>
    </w:p>
    <w:p w:rsidR="00E03F77" w:rsidP="00E03F77" w14:paraId="3AB1507C" w14:textId="77777777">
      <w:pPr>
        <w:pStyle w:val="EMEANormal"/>
        <w:rPr>
          <w:lang w:val="da-DK"/>
        </w:rPr>
      </w:pPr>
      <w:r>
        <w:rPr>
          <w:lang w:val="da-DK"/>
        </w:rPr>
        <w:t xml:space="preserve">Samtidig administration af </w:t>
      </w:r>
      <w:r w:rsidRPr="009426D9">
        <w:rPr>
          <w:lang w:val="da-DK"/>
        </w:rPr>
        <w:t xml:space="preserve">adalimumab </w:t>
      </w:r>
      <w:r>
        <w:rPr>
          <w:lang w:val="da-DK"/>
        </w:rPr>
        <w:t>og</w:t>
      </w:r>
      <w:r w:rsidRPr="009426D9">
        <w:rPr>
          <w:lang w:val="da-DK"/>
        </w:rPr>
        <w:t xml:space="preserve"> andre biologiske DMARD</w:t>
      </w:r>
      <w:r>
        <w:rPr>
          <w:lang w:val="da-DK"/>
        </w:rPr>
        <w:t>s</w:t>
      </w:r>
      <w:r w:rsidRPr="009426D9">
        <w:rPr>
          <w:lang w:val="da-DK"/>
        </w:rPr>
        <w:t xml:space="preserve"> (f.eks, anakinra og abatacept) </w:t>
      </w:r>
      <w:r>
        <w:rPr>
          <w:lang w:val="da-DK"/>
        </w:rPr>
        <w:t xml:space="preserve">eller andre TNF-antagonister anbefales ikke på grund af en </w:t>
      </w:r>
      <w:r w:rsidRPr="009426D9">
        <w:rPr>
          <w:lang w:val="da-DK"/>
        </w:rPr>
        <w:t>øget risiko for infe</w:t>
      </w:r>
      <w:r>
        <w:rPr>
          <w:lang w:val="da-DK"/>
        </w:rPr>
        <w:t>k</w:t>
      </w:r>
      <w:r w:rsidRPr="009426D9">
        <w:rPr>
          <w:lang w:val="da-DK"/>
        </w:rPr>
        <w:t xml:space="preserve">tioner, </w:t>
      </w:r>
      <w:r>
        <w:rPr>
          <w:lang w:val="da-DK"/>
        </w:rPr>
        <w:t>herunder</w:t>
      </w:r>
      <w:r w:rsidRPr="009426D9">
        <w:rPr>
          <w:lang w:val="da-DK"/>
        </w:rPr>
        <w:t xml:space="preserve"> alvorlige infe</w:t>
      </w:r>
      <w:r>
        <w:rPr>
          <w:lang w:val="da-DK"/>
        </w:rPr>
        <w:t>k</w:t>
      </w:r>
      <w:r w:rsidRPr="009426D9">
        <w:rPr>
          <w:lang w:val="da-DK"/>
        </w:rPr>
        <w:t>tioner og andre potentielle farmakologi</w:t>
      </w:r>
      <w:r>
        <w:rPr>
          <w:lang w:val="da-DK"/>
        </w:rPr>
        <w:t>ske</w:t>
      </w:r>
      <w:r w:rsidRPr="009426D9">
        <w:rPr>
          <w:lang w:val="da-DK"/>
        </w:rPr>
        <w:t xml:space="preserve"> intera</w:t>
      </w:r>
      <w:r>
        <w:rPr>
          <w:lang w:val="da-DK"/>
        </w:rPr>
        <w:t>k</w:t>
      </w:r>
      <w:r w:rsidRPr="009426D9">
        <w:rPr>
          <w:lang w:val="da-DK"/>
        </w:rPr>
        <w:t>tion</w:t>
      </w:r>
      <w:r>
        <w:rPr>
          <w:lang w:val="da-DK"/>
        </w:rPr>
        <w:t>er (se pkt. 4.5).</w:t>
      </w:r>
    </w:p>
    <w:p w:rsidR="00832EA4" w:rsidP="00E03F77" w14:paraId="3F697B5D" w14:textId="77777777">
      <w:pPr>
        <w:pStyle w:val="EMEANormal"/>
        <w:rPr>
          <w:lang w:val="da-DK"/>
        </w:rPr>
      </w:pPr>
    </w:p>
    <w:p w:rsidR="00E03F77" w:rsidP="00832EA4" w14:paraId="4CAE8237" w14:textId="77777777">
      <w:pPr>
        <w:pStyle w:val="EMEAHeadingUnderline"/>
        <w:spacing w:before="0" w:beforeLines="0" w:after="0" w:afterLines="0"/>
        <w:rPr>
          <w:lang w:val="da-DK"/>
        </w:rPr>
      </w:pPr>
      <w:r>
        <w:rPr>
          <w:lang w:val="da-DK"/>
        </w:rPr>
        <w:t>Kirurgi</w:t>
      </w:r>
    </w:p>
    <w:p w:rsidR="00832EA4" w:rsidRPr="00832EA4" w:rsidP="00832EA4" w14:paraId="5DC6533E" w14:textId="77777777">
      <w:pPr>
        <w:pStyle w:val="EMEANormal"/>
        <w:rPr>
          <w:lang w:val="da-DK"/>
        </w:rPr>
      </w:pPr>
    </w:p>
    <w:p w:rsidR="00E03F77" w:rsidP="00E03F77" w14:paraId="1C745482" w14:textId="77777777">
      <w:pPr>
        <w:tabs>
          <w:tab w:val="clear" w:pos="562"/>
        </w:tabs>
        <w:rPr>
          <w:color w:val="000000"/>
          <w:lang w:val="da-DK"/>
        </w:rPr>
      </w:pPr>
      <w:r>
        <w:rPr>
          <w:lang w:val="da-DK"/>
        </w:rPr>
        <w:t>Der er begrænset erfaring med sikkerhed efter kirurgiske indgreb hos patienter i behandling med Humira. Den lange halveringstid for adalimumab bør tages med i overvejelserne, når der planlægges kirurgisk indgreb. En patient, som har behov for et kirurgisk indgreb under behandling med Humira, bør monitoreres tæt for infektioner, og der skal tages passende forholdsregler. Der er begrænset erfaring med sikkerhed for patienter, som får artroplastik under behandling med Humira.</w:t>
      </w:r>
    </w:p>
    <w:p w:rsidR="00E03F77" w:rsidP="00E03F77" w14:paraId="35DAB0AE" w14:textId="77777777">
      <w:pPr>
        <w:tabs>
          <w:tab w:val="clear" w:pos="562"/>
        </w:tabs>
        <w:rPr>
          <w:color w:val="000000"/>
          <w:lang w:val="da-DK"/>
        </w:rPr>
      </w:pPr>
    </w:p>
    <w:p w:rsidR="00E03F77" w:rsidP="00E03F77" w14:paraId="21B8D88E" w14:textId="77777777">
      <w:pPr>
        <w:pStyle w:val="EMEAHeadingUnderline"/>
        <w:tabs>
          <w:tab w:val="clear" w:pos="562"/>
        </w:tabs>
        <w:spacing w:before="0" w:beforeLines="0" w:after="0" w:afterLines="0"/>
        <w:rPr>
          <w:szCs w:val="24"/>
          <w:lang w:val="da-DK"/>
        </w:rPr>
      </w:pPr>
      <w:r>
        <w:rPr>
          <w:lang w:val="da-DK"/>
        </w:rPr>
        <w:t>Tyndtarms-obstruktion</w:t>
      </w:r>
    </w:p>
    <w:p w:rsidR="00E03F77" w:rsidP="00E03F77" w14:paraId="4B589527" w14:textId="77777777">
      <w:pPr>
        <w:tabs>
          <w:tab w:val="clear" w:pos="562"/>
        </w:tabs>
        <w:rPr>
          <w:lang w:val="da-DK"/>
        </w:rPr>
      </w:pPr>
    </w:p>
    <w:p w:rsidR="00E03F77" w:rsidRPr="008F497B" w:rsidP="00E03F77" w14:paraId="205EE3A5" w14:textId="77777777">
      <w:pPr>
        <w:autoSpaceDE w:val="0"/>
        <w:autoSpaceDN w:val="0"/>
        <w:adjustRightInd w:val="0"/>
        <w:rPr>
          <w:szCs w:val="22"/>
          <w:lang w:val="da-DK"/>
        </w:rPr>
      </w:pPr>
      <w:r w:rsidRPr="004A0483">
        <w:rPr>
          <w:lang w:val="da-DK"/>
        </w:rPr>
        <w:t xml:space="preserve">Manglende respons på behandling for Crohns sygdom kan være tegn på tilstedeværelse af en </w:t>
      </w:r>
      <w:r w:rsidRPr="008F497B">
        <w:rPr>
          <w:szCs w:val="22"/>
          <w:lang w:val="da-DK"/>
        </w:rPr>
        <w:t>fikseret</w:t>
      </w:r>
    </w:p>
    <w:p w:rsidR="00E03F77" w:rsidRPr="008F497B" w:rsidP="00E03F77" w14:paraId="734FE8AF" w14:textId="77777777">
      <w:pPr>
        <w:tabs>
          <w:tab w:val="clear" w:pos="562"/>
        </w:tabs>
        <w:rPr>
          <w:lang w:val="da-DK"/>
        </w:rPr>
      </w:pPr>
      <w:r w:rsidRPr="008F497B">
        <w:rPr>
          <w:szCs w:val="22"/>
          <w:lang w:val="da-DK"/>
        </w:rPr>
        <w:t>fibrotisk striktur</w:t>
      </w:r>
      <w:r w:rsidRPr="004A0483">
        <w:rPr>
          <w:lang w:val="da-DK"/>
        </w:rPr>
        <w:t>, som kan kræve kirurgisk behandling. Foreliggende data tyder ikke på, at Humira forværrer eller for</w:t>
      </w:r>
      <w:r w:rsidRPr="008F497B">
        <w:rPr>
          <w:lang w:val="da-DK"/>
        </w:rPr>
        <w:t>årsager forsnævringer.</w:t>
      </w:r>
    </w:p>
    <w:p w:rsidR="00E03F77" w:rsidP="00E03F77" w14:paraId="5B9E872C" w14:textId="77777777">
      <w:pPr>
        <w:tabs>
          <w:tab w:val="clear" w:pos="562"/>
        </w:tabs>
        <w:rPr>
          <w:lang w:val="da-DK"/>
        </w:rPr>
      </w:pPr>
    </w:p>
    <w:p w:rsidR="00E03F77" w:rsidRPr="005C5C5D" w:rsidP="00832EA4" w14:paraId="6BB477BA" w14:textId="77777777">
      <w:pPr>
        <w:keepNext/>
        <w:tabs>
          <w:tab w:val="clear" w:pos="562"/>
        </w:tabs>
        <w:rPr>
          <w:rStyle w:val="aekvivalent1"/>
          <w:rFonts w:ascii="Times New Roman" w:hAnsi="Times New Roman"/>
          <w:b w:val="0"/>
          <w:u w:val="single"/>
          <w:lang w:val="da-DK"/>
        </w:rPr>
      </w:pPr>
      <w:r w:rsidRPr="005C5C5D">
        <w:rPr>
          <w:rStyle w:val="aekvivalent1"/>
          <w:rFonts w:ascii="Times New Roman" w:hAnsi="Times New Roman"/>
          <w:b w:val="0"/>
          <w:u w:val="single"/>
          <w:lang w:val="da-DK"/>
        </w:rPr>
        <w:t>Ældre</w:t>
      </w:r>
    </w:p>
    <w:p w:rsidR="00E03F77" w:rsidRPr="00801D74" w:rsidP="00832EA4" w14:paraId="0562051F" w14:textId="77777777">
      <w:pPr>
        <w:keepNext/>
        <w:tabs>
          <w:tab w:val="clear" w:pos="562"/>
        </w:tabs>
        <w:rPr>
          <w:rStyle w:val="aekvivalent1"/>
          <w:rFonts w:ascii="Times New Roman" w:hAnsi="Times New Roman"/>
          <w:b w:val="0"/>
          <w:lang w:val="da-DK"/>
        </w:rPr>
      </w:pPr>
    </w:p>
    <w:p w:rsidR="00E03F77" w:rsidP="00832EA4" w14:paraId="1C6B3521" w14:textId="77777777">
      <w:pPr>
        <w:keepNext/>
        <w:tabs>
          <w:tab w:val="clear" w:pos="562"/>
        </w:tabs>
        <w:rPr>
          <w:rStyle w:val="aekvivalent1"/>
          <w:rFonts w:ascii="Times New Roman" w:hAnsi="Times New Roman"/>
          <w:b w:val="0"/>
          <w:lang w:val="da-DK"/>
        </w:rPr>
      </w:pPr>
      <w:r>
        <w:rPr>
          <w:rStyle w:val="aekvivalent1"/>
          <w:rFonts w:ascii="Times New Roman" w:hAnsi="Times New Roman"/>
          <w:b w:val="0"/>
          <w:lang w:val="da-DK"/>
        </w:rPr>
        <w:t>Hyppighed</w:t>
      </w:r>
      <w:r w:rsidRPr="007F5517">
        <w:rPr>
          <w:rStyle w:val="aekvivalent1"/>
          <w:rFonts w:ascii="Times New Roman" w:hAnsi="Times New Roman"/>
          <w:b w:val="0"/>
          <w:lang w:val="da-DK"/>
        </w:rPr>
        <w:t xml:space="preserve">en af alvorlige infektioner </w:t>
      </w:r>
      <w:r>
        <w:rPr>
          <w:rStyle w:val="aekvivalent1"/>
          <w:rFonts w:ascii="Times New Roman" w:hAnsi="Times New Roman"/>
          <w:b w:val="0"/>
          <w:lang w:val="da-DK"/>
        </w:rPr>
        <w:t>var højere hos</w:t>
      </w:r>
      <w:r w:rsidRPr="007F5517">
        <w:rPr>
          <w:rStyle w:val="aekvivalent1"/>
          <w:rFonts w:ascii="Times New Roman" w:hAnsi="Times New Roman"/>
          <w:b w:val="0"/>
          <w:lang w:val="da-DK"/>
        </w:rPr>
        <w:t xml:space="preserve"> Humira</w:t>
      </w:r>
      <w:r>
        <w:rPr>
          <w:rStyle w:val="aekvivalent1"/>
          <w:rFonts w:ascii="Times New Roman" w:hAnsi="Times New Roman"/>
          <w:b w:val="0"/>
          <w:lang w:val="da-DK"/>
        </w:rPr>
        <w:t xml:space="preserve">-behandlede </w:t>
      </w:r>
      <w:r w:rsidRPr="007F5517">
        <w:rPr>
          <w:rStyle w:val="aekvivalent1"/>
          <w:rFonts w:ascii="Times New Roman" w:hAnsi="Times New Roman"/>
          <w:b w:val="0"/>
          <w:lang w:val="da-DK"/>
        </w:rPr>
        <w:t xml:space="preserve">patienter over 65 år </w:t>
      </w:r>
      <w:r>
        <w:rPr>
          <w:rStyle w:val="aekvivalent1"/>
          <w:rFonts w:ascii="Times New Roman" w:hAnsi="Times New Roman"/>
          <w:b w:val="0"/>
          <w:lang w:val="da-DK"/>
        </w:rPr>
        <w:t>(</w:t>
      </w:r>
      <w:r w:rsidR="00F0283C">
        <w:rPr>
          <w:rStyle w:val="aekvivalent1"/>
          <w:rFonts w:ascii="Times New Roman" w:hAnsi="Times New Roman"/>
          <w:b w:val="0"/>
          <w:lang w:val="da-DK"/>
        </w:rPr>
        <w:t>3,7</w:t>
      </w:r>
      <w:r>
        <w:rPr>
          <w:rStyle w:val="aekvivalent1"/>
          <w:rFonts w:ascii="Times New Roman" w:hAnsi="Times New Roman"/>
          <w:b w:val="0"/>
          <w:lang w:val="da-DK"/>
        </w:rPr>
        <w:t xml:space="preserve"> %)</w:t>
      </w:r>
      <w:r w:rsidRPr="007F5517">
        <w:rPr>
          <w:rStyle w:val="aekvivalent1"/>
          <w:rFonts w:ascii="Times New Roman" w:hAnsi="Times New Roman"/>
          <w:b w:val="0"/>
          <w:lang w:val="da-DK"/>
        </w:rPr>
        <w:t xml:space="preserve"> end </w:t>
      </w:r>
      <w:r>
        <w:rPr>
          <w:rStyle w:val="aekvivalent1"/>
          <w:rFonts w:ascii="Times New Roman" w:hAnsi="Times New Roman"/>
          <w:b w:val="0"/>
          <w:lang w:val="da-DK"/>
        </w:rPr>
        <w:t xml:space="preserve">hos patienter </w:t>
      </w:r>
      <w:r w:rsidRPr="007F5517">
        <w:rPr>
          <w:rStyle w:val="aekvivalent1"/>
          <w:rFonts w:ascii="Times New Roman" w:hAnsi="Times New Roman"/>
          <w:b w:val="0"/>
          <w:lang w:val="da-DK"/>
        </w:rPr>
        <w:t>under 65 år</w:t>
      </w:r>
      <w:r>
        <w:rPr>
          <w:rStyle w:val="aekvivalent1"/>
          <w:rFonts w:ascii="Times New Roman" w:hAnsi="Times New Roman"/>
          <w:b w:val="0"/>
          <w:lang w:val="da-DK"/>
        </w:rPr>
        <w:t xml:space="preserve"> (</w:t>
      </w:r>
      <w:r w:rsidR="00F0283C">
        <w:rPr>
          <w:rStyle w:val="aekvivalent1"/>
          <w:rFonts w:ascii="Times New Roman" w:hAnsi="Times New Roman"/>
          <w:b w:val="0"/>
          <w:lang w:val="da-DK"/>
        </w:rPr>
        <w:t>1,5</w:t>
      </w:r>
      <w:r>
        <w:rPr>
          <w:rStyle w:val="aekvivalent1"/>
          <w:rFonts w:ascii="Times New Roman" w:hAnsi="Times New Roman"/>
          <w:b w:val="0"/>
          <w:lang w:val="da-DK"/>
        </w:rPr>
        <w:t xml:space="preserve"> %)</w:t>
      </w:r>
      <w:r w:rsidRPr="007F5517">
        <w:rPr>
          <w:rStyle w:val="aekvivalent1"/>
          <w:rFonts w:ascii="Times New Roman" w:hAnsi="Times New Roman"/>
          <w:b w:val="0"/>
          <w:lang w:val="da-DK"/>
        </w:rPr>
        <w:t>.</w:t>
      </w:r>
      <w:r>
        <w:rPr>
          <w:rStyle w:val="aekvivalent1"/>
          <w:rFonts w:ascii="Times New Roman" w:hAnsi="Times New Roman"/>
          <w:b w:val="0"/>
          <w:lang w:val="da-DK"/>
        </w:rPr>
        <w:t xml:space="preserve"> Nogle af disse tilfælde havde letalt udfald. Der bør udvises særlig opmærksomhed på risiko for infektioner ved behandling af ældre patienter. </w:t>
      </w:r>
      <w:r w:rsidRPr="007F5517">
        <w:rPr>
          <w:rStyle w:val="aekvivalent1"/>
          <w:rFonts w:ascii="Times New Roman" w:hAnsi="Times New Roman"/>
          <w:b w:val="0"/>
          <w:lang w:val="da-DK"/>
        </w:rPr>
        <w:t xml:space="preserve"> </w:t>
      </w:r>
    </w:p>
    <w:p w:rsidR="00E03F77" w:rsidP="00E03F77" w14:paraId="57E1F5AC" w14:textId="77777777">
      <w:pPr>
        <w:tabs>
          <w:tab w:val="clear" w:pos="562"/>
        </w:tabs>
        <w:rPr>
          <w:rStyle w:val="aekvivalent1"/>
          <w:rFonts w:ascii="Times New Roman" w:hAnsi="Times New Roman"/>
          <w:b w:val="0"/>
          <w:lang w:val="da-DK"/>
        </w:rPr>
      </w:pPr>
    </w:p>
    <w:p w:rsidR="00E03F77" w:rsidRPr="008F497B" w:rsidP="00E03F77" w14:paraId="129ABAA7" w14:textId="77777777">
      <w:pPr>
        <w:tabs>
          <w:tab w:val="clear" w:pos="562"/>
        </w:tabs>
        <w:rPr>
          <w:szCs w:val="22"/>
          <w:u w:val="single"/>
          <w:lang w:val="da-DK"/>
        </w:rPr>
      </w:pPr>
      <w:r w:rsidRPr="008F497B">
        <w:rPr>
          <w:szCs w:val="22"/>
          <w:u w:val="single"/>
          <w:lang w:val="da-DK"/>
        </w:rPr>
        <w:t>Pædiatrisk population</w:t>
      </w:r>
    </w:p>
    <w:p w:rsidR="00E03F77" w:rsidRPr="008F497B" w:rsidP="00E03F77" w14:paraId="54F7531C" w14:textId="77777777">
      <w:pPr>
        <w:tabs>
          <w:tab w:val="clear" w:pos="562"/>
        </w:tabs>
        <w:rPr>
          <w:szCs w:val="22"/>
          <w:u w:val="single"/>
          <w:lang w:val="da-DK"/>
        </w:rPr>
      </w:pPr>
    </w:p>
    <w:p w:rsidR="00E03F77" w:rsidP="00E03F77" w14:paraId="2F3C4D16" w14:textId="77777777">
      <w:pPr>
        <w:tabs>
          <w:tab w:val="clear" w:pos="562"/>
        </w:tabs>
        <w:rPr>
          <w:szCs w:val="22"/>
          <w:lang w:val="da-DK"/>
        </w:rPr>
      </w:pPr>
      <w:r w:rsidRPr="008F497B">
        <w:rPr>
          <w:szCs w:val="22"/>
          <w:lang w:val="da-DK"/>
        </w:rPr>
        <w:t>Se vaccinationer ovenfor.</w:t>
      </w:r>
    </w:p>
    <w:p w:rsidR="00066FEC" w:rsidP="00066FEC" w14:paraId="37661EC2" w14:textId="77777777">
      <w:pPr>
        <w:tabs>
          <w:tab w:val="left" w:pos="-720"/>
        </w:tabs>
        <w:rPr>
          <w:ins w:id="20480" w:author="AbbVie7" w:date="2025-05-12T15:27:00Z"/>
          <w:szCs w:val="22"/>
          <w:u w:val="single"/>
          <w:lang w:val="da-DK"/>
        </w:rPr>
      </w:pPr>
    </w:p>
    <w:p w:rsidR="00066FEC" w:rsidP="00066FEC" w14:paraId="63B6C32E" w14:textId="77777777">
      <w:pPr>
        <w:tabs>
          <w:tab w:val="left" w:pos="-720"/>
        </w:tabs>
        <w:rPr>
          <w:ins w:id="20481" w:author="AbbVie7" w:date="2025-05-12T15:27:00Z"/>
          <w:szCs w:val="22"/>
          <w:u w:val="single"/>
          <w:lang w:val="da-DK"/>
        </w:rPr>
      </w:pPr>
      <w:ins w:id="20482" w:author="AbbVie7" w:date="2025-05-12T15:27:00Z">
        <w:r w:rsidRPr="00247981">
          <w:rPr>
            <w:szCs w:val="22"/>
            <w:u w:val="single"/>
            <w:lang w:val="da-DK"/>
          </w:rPr>
          <w:t>Hjælpestof, som behandleren skal være opmærksom på</w:t>
        </w:r>
      </w:ins>
    </w:p>
    <w:p w:rsidR="00066FEC" w:rsidP="00066FEC" w14:paraId="756A9938" w14:textId="77777777">
      <w:pPr>
        <w:tabs>
          <w:tab w:val="left" w:pos="-720"/>
        </w:tabs>
        <w:rPr>
          <w:ins w:id="20483" w:author="AbbVie7" w:date="2025-05-12T15:27:00Z"/>
          <w:szCs w:val="22"/>
          <w:u w:val="single"/>
          <w:lang w:val="da-DK"/>
        </w:rPr>
      </w:pPr>
    </w:p>
    <w:p w:rsidR="00066FEC" w:rsidRPr="00FA3186" w:rsidP="00066FEC" w14:paraId="1584ED8F" w14:textId="77777777">
      <w:pPr>
        <w:tabs>
          <w:tab w:val="left" w:pos="-720"/>
        </w:tabs>
        <w:rPr>
          <w:ins w:id="20484" w:author="AbbVie7" w:date="2025-05-12T15:27:00Z"/>
          <w:lang w:val="da-DK"/>
        </w:rPr>
      </w:pPr>
      <w:ins w:id="20485" w:author="AbbVie7" w:date="2025-05-12T15:27:00Z">
        <w:r w:rsidRPr="00945605">
          <w:rPr>
            <w:szCs w:val="22"/>
            <w:lang w:val="da-DK"/>
          </w:rPr>
          <w:t xml:space="preserve">Dette </w:t>
        </w:r>
      </w:ins>
      <w:ins w:id="20486" w:author="AbbVie7" w:date="2025-05-12T15:27:00Z">
        <w:r>
          <w:rPr>
            <w:szCs w:val="22"/>
            <w:lang w:val="da-DK"/>
          </w:rPr>
          <w:t>lægemiddel indeholder 0,</w:t>
        </w:r>
      </w:ins>
      <w:ins w:id="20487" w:author="AbbVie7" w:date="2025-09-05T15:24:00Z">
        <w:r w:rsidR="00225D40">
          <w:rPr>
            <w:szCs w:val="22"/>
            <w:lang w:val="da-DK"/>
          </w:rPr>
          <w:t>4</w:t>
        </w:r>
      </w:ins>
      <w:ins w:id="20488" w:author="AbbVie7" w:date="2025-05-12T15:27:00Z">
        <w:r>
          <w:rPr>
            <w:szCs w:val="22"/>
            <w:lang w:val="da-DK"/>
          </w:rPr>
          <w:t xml:space="preserve"> mg polysorbat 80 i hver 40 mg dosis.</w:t>
        </w:r>
      </w:ins>
      <w:ins w:id="20489" w:author="AbbVie7" w:date="2025-09-05T15:24:00Z">
        <w:r w:rsidR="00225D40">
          <w:rPr>
            <w:szCs w:val="22"/>
            <w:lang w:val="da-DK"/>
          </w:rPr>
          <w:t xml:space="preserve"> Polysorbat kan forårsage allergiske reaktioner.</w:t>
        </w:r>
      </w:ins>
    </w:p>
    <w:p w:rsidR="00F176BB" w:rsidP="00E03F77" w14:paraId="279A564D" w14:textId="77777777">
      <w:pPr>
        <w:tabs>
          <w:tab w:val="clear" w:pos="562"/>
        </w:tabs>
        <w:rPr>
          <w:szCs w:val="22"/>
          <w:lang w:val="da-DK"/>
        </w:rPr>
      </w:pPr>
    </w:p>
    <w:p w:rsidR="00E03F77" w:rsidP="00AD3F70" w14:paraId="66ED8929" w14:textId="77777777">
      <w:pPr>
        <w:pStyle w:val="EMEAHeading2SPC"/>
        <w:keepNext/>
        <w:spacing w:before="0" w:beforeLines="0" w:after="0" w:afterLines="0"/>
        <w:rPr>
          <w:rFonts w:ascii="Times New Roman" w:hAnsi="Times New Roman"/>
          <w:lang w:val="da-DK"/>
        </w:rPr>
      </w:pPr>
      <w:r>
        <w:rPr>
          <w:rFonts w:ascii="Times New Roman" w:hAnsi="Times New Roman"/>
          <w:lang w:val="da-DK"/>
        </w:rPr>
        <w:t>4.5</w:t>
      </w:r>
      <w:r>
        <w:rPr>
          <w:rFonts w:ascii="Times New Roman" w:hAnsi="Times New Roman"/>
          <w:lang w:val="da-DK"/>
        </w:rPr>
        <w:tab/>
        <w:t>Interaktion med andre lægemidler og andre former for interaktion</w:t>
      </w:r>
    </w:p>
    <w:p w:rsidR="00832EA4" w:rsidRPr="00832EA4" w:rsidP="00832EA4" w14:paraId="41B3C4C8" w14:textId="77777777">
      <w:pPr>
        <w:pStyle w:val="EMEANormal"/>
        <w:rPr>
          <w:lang w:val="da-DK"/>
        </w:rPr>
      </w:pPr>
    </w:p>
    <w:p w:rsidR="00E03F77" w:rsidP="00E03F77" w14:paraId="28911329" w14:textId="77777777">
      <w:pPr>
        <w:autoSpaceDE w:val="0"/>
        <w:autoSpaceDN w:val="0"/>
        <w:adjustRightInd w:val="0"/>
        <w:rPr>
          <w:lang w:val="da-DK"/>
        </w:rPr>
      </w:pPr>
      <w:r>
        <w:rPr>
          <w:lang w:val="da-DK"/>
        </w:rPr>
        <w:t>Humira er blevet undersøgt hos patienter med reumatoid artrit, polyartikulær juvenil idiopatisk artrit og psoriasisartrit, der udelukkende blev behandlet med Humira, og hos patienter, der også samtidigt tog methotrexat. Antistofdannelsen var lavere ved Humira i kombination med methotrexat i forhold til ved behandling med Humira alene. Administration af Humira uden methotrexat øgede antistofdannelsen</w:t>
      </w:r>
      <w:r w:rsidR="001A5760">
        <w:rPr>
          <w:lang w:val="da-DK"/>
        </w:rPr>
        <w:t xml:space="preserve"> og</w:t>
      </w:r>
      <w:r>
        <w:rPr>
          <w:lang w:val="da-DK"/>
        </w:rPr>
        <w:t xml:space="preserve"> clearance og reducerede adalimumab</w:t>
      </w:r>
      <w:r w:rsidR="00965696">
        <w:rPr>
          <w:lang w:val="da-DK"/>
        </w:rPr>
        <w:t>s virkning</w:t>
      </w:r>
      <w:r>
        <w:rPr>
          <w:lang w:val="da-DK"/>
        </w:rPr>
        <w:t xml:space="preserve"> (se pkt. 5.1).</w:t>
      </w:r>
    </w:p>
    <w:p w:rsidR="00E03F77" w:rsidP="00E03F77" w14:paraId="6098D1F3" w14:textId="77777777">
      <w:pPr>
        <w:autoSpaceDE w:val="0"/>
        <w:autoSpaceDN w:val="0"/>
        <w:adjustRightInd w:val="0"/>
        <w:rPr>
          <w:color w:val="000000"/>
          <w:lang w:val="da-DK"/>
        </w:rPr>
      </w:pPr>
      <w:r>
        <w:rPr>
          <w:color w:val="000000"/>
          <w:lang w:val="da-DK"/>
        </w:rPr>
        <w:t xml:space="preserve"> </w:t>
      </w:r>
    </w:p>
    <w:p w:rsidR="00E03F77" w:rsidP="00E03F77" w14:paraId="61BB511C" w14:textId="77777777">
      <w:pPr>
        <w:autoSpaceDE w:val="0"/>
        <w:autoSpaceDN w:val="0"/>
        <w:adjustRightInd w:val="0"/>
        <w:rPr>
          <w:lang w:val="da-DK"/>
        </w:rPr>
      </w:pPr>
      <w:r>
        <w:rPr>
          <w:lang w:val="da-DK"/>
        </w:rPr>
        <w:t xml:space="preserve">Kombination af Humira og anakinra anbefales ikke (se pkt. 4.4 “Samtidig administration af </w:t>
      </w:r>
      <w:r w:rsidRPr="008F497B">
        <w:rPr>
          <w:lang w:val="da-DK"/>
        </w:rPr>
        <w:t>biologiske DMARD</w:t>
      </w:r>
      <w:r>
        <w:rPr>
          <w:lang w:val="da-DK"/>
        </w:rPr>
        <w:t>s</w:t>
      </w:r>
      <w:r w:rsidRPr="008F497B">
        <w:rPr>
          <w:lang w:val="da-DK"/>
        </w:rPr>
        <w:t xml:space="preserve"> eller</w:t>
      </w:r>
      <w:r>
        <w:rPr>
          <w:lang w:val="da-DK"/>
        </w:rPr>
        <w:t xml:space="preserve"> TNF-antagonister”). </w:t>
      </w:r>
    </w:p>
    <w:p w:rsidR="00E03F77" w:rsidP="00E03F77" w14:paraId="6A238659" w14:textId="77777777">
      <w:pPr>
        <w:autoSpaceDE w:val="0"/>
        <w:autoSpaceDN w:val="0"/>
        <w:adjustRightInd w:val="0"/>
        <w:rPr>
          <w:lang w:val="da-DK"/>
        </w:rPr>
      </w:pPr>
    </w:p>
    <w:p w:rsidR="00E03F77" w:rsidP="00E03F77" w14:paraId="6FE5E2BD" w14:textId="77777777">
      <w:pPr>
        <w:autoSpaceDE w:val="0"/>
        <w:autoSpaceDN w:val="0"/>
        <w:adjustRightInd w:val="0"/>
        <w:rPr>
          <w:lang w:val="da-DK"/>
        </w:rPr>
      </w:pPr>
      <w:r>
        <w:rPr>
          <w:lang w:val="da-DK"/>
        </w:rPr>
        <w:t xml:space="preserve">Kombination af Humira og abatacept anbefales ikke (se pkt. 4.4 “Samtidig administration af </w:t>
      </w:r>
      <w:r w:rsidRPr="008F497B">
        <w:rPr>
          <w:lang w:val="da-DK"/>
        </w:rPr>
        <w:t>biologiske DMARD</w:t>
      </w:r>
      <w:r>
        <w:rPr>
          <w:lang w:val="da-DK"/>
        </w:rPr>
        <w:t>s</w:t>
      </w:r>
      <w:r w:rsidRPr="008F497B">
        <w:rPr>
          <w:lang w:val="da-DK"/>
        </w:rPr>
        <w:t xml:space="preserve"> eller</w:t>
      </w:r>
      <w:r>
        <w:rPr>
          <w:lang w:val="da-DK"/>
        </w:rPr>
        <w:t xml:space="preserve"> TNF-antagonister”).</w:t>
      </w:r>
    </w:p>
    <w:p w:rsidR="00832EA4" w:rsidP="00E03F77" w14:paraId="613867C4" w14:textId="77777777">
      <w:pPr>
        <w:autoSpaceDE w:val="0"/>
        <w:autoSpaceDN w:val="0"/>
        <w:adjustRightInd w:val="0"/>
        <w:rPr>
          <w:color w:val="000000"/>
          <w:lang w:val="da-DK"/>
        </w:rPr>
      </w:pPr>
    </w:p>
    <w:p w:rsidR="00E03F77" w:rsidP="00B011DA" w14:paraId="4BF1B4D3" w14:textId="77777777">
      <w:pPr>
        <w:pStyle w:val="EMEAHeading2SPC"/>
        <w:keepNext/>
        <w:spacing w:before="0" w:beforeLines="0" w:after="0" w:afterLines="0"/>
        <w:rPr>
          <w:rFonts w:ascii="Times New Roman" w:hAnsi="Times New Roman"/>
          <w:lang w:val="da-DK"/>
        </w:rPr>
      </w:pPr>
      <w:r>
        <w:rPr>
          <w:rFonts w:ascii="Times New Roman" w:hAnsi="Times New Roman"/>
          <w:lang w:val="da-DK"/>
        </w:rPr>
        <w:t>4.6</w:t>
      </w:r>
      <w:r>
        <w:rPr>
          <w:rFonts w:ascii="Times New Roman" w:hAnsi="Times New Roman"/>
          <w:lang w:val="da-DK"/>
        </w:rPr>
        <w:tab/>
        <w:t>Fertilitet, graviditet og amning</w:t>
      </w:r>
    </w:p>
    <w:p w:rsidR="00832EA4" w:rsidRPr="00832EA4" w:rsidP="00B011DA" w14:paraId="12B2EEB4" w14:textId="77777777">
      <w:pPr>
        <w:pStyle w:val="EMEANormal"/>
        <w:keepNext/>
        <w:rPr>
          <w:lang w:val="da-DK"/>
        </w:rPr>
      </w:pPr>
    </w:p>
    <w:p w:rsidR="00E03F77" w:rsidRPr="00584E7D" w:rsidP="00B011DA" w14:paraId="757C2004" w14:textId="77777777">
      <w:pPr>
        <w:keepNext/>
        <w:autoSpaceDE w:val="0"/>
        <w:autoSpaceDN w:val="0"/>
        <w:adjustRightInd w:val="0"/>
        <w:rPr>
          <w:b/>
          <w:u w:val="single"/>
          <w:lang w:val="da-DK"/>
        </w:rPr>
      </w:pPr>
      <w:r w:rsidRPr="00584E7D">
        <w:rPr>
          <w:u w:val="single"/>
          <w:lang w:val="da-DK"/>
        </w:rPr>
        <w:t>Kvinder i den fertile alder</w:t>
      </w:r>
    </w:p>
    <w:p w:rsidR="00E03F77" w:rsidRPr="008F497B" w:rsidP="00B011DA" w14:paraId="35E5353C" w14:textId="77777777">
      <w:pPr>
        <w:keepNext/>
        <w:rPr>
          <w:szCs w:val="22"/>
          <w:lang w:val="da-DK"/>
        </w:rPr>
      </w:pPr>
    </w:p>
    <w:p w:rsidR="00E03F77" w:rsidRPr="004A0483" w:rsidP="00B011DA" w14:paraId="35381B56" w14:textId="77777777">
      <w:pPr>
        <w:keepNext/>
        <w:rPr>
          <w:lang w:val="da-DK"/>
        </w:rPr>
      </w:pPr>
      <w:r>
        <w:rPr>
          <w:lang w:val="da-DK"/>
        </w:rPr>
        <w:t xml:space="preserve">Kvinder i den fertile alder </w:t>
      </w:r>
      <w:r w:rsidR="00B12743">
        <w:rPr>
          <w:lang w:val="da-DK"/>
        </w:rPr>
        <w:t>bør overveje</w:t>
      </w:r>
      <w:r>
        <w:rPr>
          <w:lang w:val="da-DK"/>
        </w:rPr>
        <w:t xml:space="preserve"> at anvende passende prævention for at forebygge graviditet og fortsætte med at anvende prævention i mindst fem måneder efter den sidste Humira-behandling.</w:t>
      </w:r>
    </w:p>
    <w:p w:rsidR="00E03F77" w:rsidP="00E03F77" w14:paraId="447D723B" w14:textId="77777777">
      <w:pPr>
        <w:ind w:left="567" w:hanging="567"/>
        <w:rPr>
          <w:noProof/>
          <w:u w:val="single"/>
          <w:lang w:val="da-DK"/>
        </w:rPr>
      </w:pPr>
    </w:p>
    <w:p w:rsidR="00E03F77" w:rsidRPr="00444DE1" w:rsidP="00E03F77" w14:paraId="1B941FEC" w14:textId="77777777">
      <w:pPr>
        <w:ind w:left="567" w:hanging="567"/>
        <w:rPr>
          <w:noProof/>
          <w:u w:val="single"/>
          <w:lang w:val="da-DK"/>
        </w:rPr>
      </w:pPr>
      <w:r w:rsidRPr="00444DE1">
        <w:rPr>
          <w:noProof/>
          <w:u w:val="single"/>
          <w:lang w:val="da-DK"/>
        </w:rPr>
        <w:t>Graviditet</w:t>
      </w:r>
    </w:p>
    <w:p w:rsidR="00E03F77" w:rsidP="00E03F77" w14:paraId="1C995616" w14:textId="77777777">
      <w:pPr>
        <w:ind w:left="567" w:hanging="567"/>
        <w:rPr>
          <w:noProof/>
          <w:lang w:val="da-DK"/>
        </w:rPr>
      </w:pPr>
    </w:p>
    <w:p w:rsidR="006634F4" w:rsidP="00125CB4" w14:paraId="41884A0E" w14:textId="77777777">
      <w:pPr>
        <w:rPr>
          <w:lang w:val="da-DK"/>
        </w:rPr>
      </w:pPr>
      <w:r w:rsidRPr="00B12743">
        <w:rPr>
          <w:lang w:val="da-DK"/>
        </w:rPr>
        <w:t xml:space="preserve"> </w:t>
      </w:r>
      <w:r w:rsidRPr="00085C33">
        <w:rPr>
          <w:lang w:val="da-DK"/>
        </w:rPr>
        <w:t>Prospektivt indsamlede data for et stort antal (cirka 2.100) graviditeter med eksponering for adalimumab, som resulterede i levende fødte med kendt graviditetsudfald, inklusive mere end 1.500 eksponeringer i det første trimester, indikerer ikke stigning i hyppighed af misdannelser hos nyfødte.</w:t>
      </w:r>
      <w:r>
        <w:rPr>
          <w:lang w:val="da-DK"/>
        </w:rPr>
        <w:t xml:space="preserve"> </w:t>
      </w:r>
    </w:p>
    <w:p w:rsidR="006634F4" w:rsidP="00125CB4" w14:paraId="248DE08A" w14:textId="77777777">
      <w:pPr>
        <w:rPr>
          <w:lang w:val="da-DK"/>
        </w:rPr>
      </w:pPr>
    </w:p>
    <w:p w:rsidR="00E03F77" w:rsidRPr="00243694" w:rsidP="00125CB4" w14:paraId="71EBE5B9" w14:textId="77777777">
      <w:pPr>
        <w:rPr>
          <w:b/>
          <w:lang w:val="da-DK"/>
        </w:rPr>
      </w:pPr>
      <w:r w:rsidRPr="006634F4">
        <w:rPr>
          <w:lang w:val="da-DK"/>
        </w:rPr>
        <w:t>I et prospektivt kohorte registerstudie, blev 257 kvinder med reumatoid artrit (RA) eller Crohns sygdom (CD) behandlet med adalimumab i minimum det første trimester og 120 kvinder med RA eller CD, som ikke blev behandlet med adalimumab inkluderet. Det primære endepunkt var pr</w:t>
      </w:r>
      <w:r>
        <w:rPr>
          <w:lang w:val="da-DK"/>
        </w:rPr>
        <w:t>æ</w:t>
      </w:r>
      <w:r w:rsidRPr="006634F4">
        <w:rPr>
          <w:lang w:val="da-DK"/>
        </w:rPr>
        <w:t>valensen i forekomst af fødsler med større misdannelser. Hyppigheden af graviditeter, som blev afsluttet med mindst et levende født spædbarn med en større misdannelse var</w:t>
      </w:r>
      <w:r w:rsidRPr="00D02818">
        <w:rPr>
          <w:lang w:val="da-DK"/>
        </w:rPr>
        <w:t xml:space="preserve"> 6/69 (8,7%) hos de </w:t>
      </w:r>
      <w:r w:rsidRPr="006634F4">
        <w:rPr>
          <w:lang w:val="da-DK"/>
        </w:rPr>
        <w:t>adalimumab-behandlede kvinder med RA og 5/74 (6,8%) hos de ubehandlede kvinder med RA (ukorrigerede OR 1,31; 95% KI 0,38-4,52) og 16/152 (10,5%) hos de adalimumab-behandlede  kvinder med CD og 3/32 (9,4%) hos ubehandlede kvinder med CD (ukorrigerede OR</w:t>
      </w:r>
      <w:r>
        <w:rPr>
          <w:lang w:val="da-DK"/>
        </w:rPr>
        <w:t xml:space="preserve"> </w:t>
      </w:r>
      <w:r w:rsidRPr="006634F4">
        <w:rPr>
          <w:lang w:val="da-DK"/>
        </w:rPr>
        <w:t xml:space="preserve">1,14; 95% KI 0,31-4,16). Den korrigerede OR (som tager højde for </w:t>
      </w:r>
      <w:r w:rsidRPr="00D02818">
        <w:rPr>
          <w:lang w:val="da-DK"/>
        </w:rPr>
        <w:t>bas</w:t>
      </w:r>
      <w:r w:rsidRPr="00D02818">
        <w:rPr>
          <w:lang w:val="da-DK"/>
        </w:rPr>
        <w:t xml:space="preserve">eline </w:t>
      </w:r>
      <w:r w:rsidRPr="006634F4">
        <w:rPr>
          <w:lang w:val="da-DK"/>
        </w:rPr>
        <w:t>forskelle) var 1,10 (95% KI 0,45-2,73) for RA og CD kombineret</w:t>
      </w:r>
      <w:r w:rsidRPr="00D02818">
        <w:rPr>
          <w:lang w:val="da-DK"/>
        </w:rPr>
        <w:t xml:space="preserve">. </w:t>
      </w:r>
      <w:r w:rsidRPr="006634F4">
        <w:rPr>
          <w:lang w:val="da-DK"/>
        </w:rPr>
        <w:t xml:space="preserve">Der var ingen klar forskel mellem adalimumab-behandlede og ubehandlede kvinder i forhold til de sekundære endepunkter spontan abort, mindre misdannelser, for tidlig fødsel, fødselsvægt eller alvorlige eller opportunistiske infektioner, og der blev ikke rapporteret om dødsfødsler eller maligniteter. Fortolkningen af data kan være påvirket af </w:t>
      </w:r>
      <w:r>
        <w:rPr>
          <w:lang w:val="da-DK"/>
        </w:rPr>
        <w:t xml:space="preserve">studiets </w:t>
      </w:r>
      <w:r w:rsidRPr="006634F4">
        <w:rPr>
          <w:lang w:val="da-DK"/>
        </w:rPr>
        <w:t>metod</w:t>
      </w:r>
      <w:r>
        <w:rPr>
          <w:lang w:val="da-DK"/>
        </w:rPr>
        <w:t>oligiske</w:t>
      </w:r>
      <w:r w:rsidRPr="006634F4">
        <w:rPr>
          <w:lang w:val="da-DK"/>
        </w:rPr>
        <w:t xml:space="preserve"> begrænsninger</w:t>
      </w:r>
      <w:r w:rsidRPr="00085C33">
        <w:rPr>
          <w:szCs w:val="22"/>
          <w:lang w:val="da-DK"/>
        </w:rPr>
        <w:t>, inklusive lille prøvegruppe og ikke-randomiseret design</w:t>
      </w:r>
      <w:r>
        <w:rPr>
          <w:szCs w:val="22"/>
          <w:lang w:val="da-DK"/>
        </w:rPr>
        <w:t>.</w:t>
      </w:r>
    </w:p>
    <w:p w:rsidR="00E03F77" w:rsidP="00E03F77" w14:paraId="01D8D103" w14:textId="77777777">
      <w:pPr>
        <w:rPr>
          <w:lang w:val="da-DK"/>
        </w:rPr>
      </w:pPr>
    </w:p>
    <w:p w:rsidR="00E03F77" w:rsidP="00E03F77" w14:paraId="75D71BA8" w14:textId="77777777">
      <w:pPr>
        <w:rPr>
          <w:lang w:val="da-DK"/>
        </w:rPr>
      </w:pPr>
      <w:r>
        <w:rPr>
          <w:lang w:val="da-DK"/>
        </w:rPr>
        <w:t>I et toksicitetstudie, hvor man undersøgte udviklinger på aber, var der ingen tegn på maternel toksicitet, embryotoksicitet eller teratogenicitet. Prækliniske data for adalimumab om postnatal toksicitet findes ikke (se pkt. 5.3).</w:t>
      </w:r>
    </w:p>
    <w:p w:rsidR="00E03F77" w:rsidP="00E03F77" w14:paraId="584CE562" w14:textId="77777777">
      <w:pPr>
        <w:rPr>
          <w:lang w:val="da-DK"/>
        </w:rPr>
      </w:pPr>
    </w:p>
    <w:p w:rsidR="00E03F77" w:rsidP="00E03F77" w14:paraId="1908B9FE" w14:textId="77777777">
      <w:pPr>
        <w:autoSpaceDE w:val="0"/>
        <w:autoSpaceDN w:val="0"/>
        <w:adjustRightInd w:val="0"/>
        <w:rPr>
          <w:color w:val="000000"/>
          <w:lang w:val="da-DK"/>
        </w:rPr>
      </w:pPr>
      <w:r>
        <w:rPr>
          <w:lang w:val="da-DK"/>
        </w:rPr>
        <w:t>På grund af sin TNF</w:t>
      </w:r>
      <w:r>
        <w:rPr>
          <w:rFonts w:ascii="Symbol" w:hAnsi="Symbol"/>
        </w:rPr>
        <w:sym w:font="Symbol" w:char="F061"/>
      </w:r>
      <w:r>
        <w:rPr>
          <w:lang w:val="da-DK"/>
        </w:rPr>
        <w:t>-hæmmende virkning kan adalimumab administreret under graviditet påvirke</w:t>
      </w:r>
      <w:r w:rsidR="00781485">
        <w:rPr>
          <w:lang w:val="da-DK"/>
        </w:rPr>
        <w:t xml:space="preserve"> de</w:t>
      </w:r>
      <w:r>
        <w:rPr>
          <w:lang w:val="da-DK"/>
        </w:rPr>
        <w:t xml:space="preserve"> normal</w:t>
      </w:r>
      <w:r w:rsidR="00781485">
        <w:rPr>
          <w:lang w:val="da-DK"/>
        </w:rPr>
        <w:t>e</w:t>
      </w:r>
      <w:r>
        <w:rPr>
          <w:lang w:val="da-DK"/>
        </w:rPr>
        <w:t xml:space="preserve"> immunrespons</w:t>
      </w:r>
      <w:r w:rsidR="00781485">
        <w:rPr>
          <w:lang w:val="da-DK"/>
        </w:rPr>
        <w:t>er</w:t>
      </w:r>
      <w:r>
        <w:rPr>
          <w:lang w:val="da-DK"/>
        </w:rPr>
        <w:t xml:space="preserve"> hos nyfødte.</w:t>
      </w:r>
      <w:r w:rsidR="00297FEA">
        <w:rPr>
          <w:lang w:val="da-DK"/>
        </w:rPr>
        <w:t xml:space="preserve"> </w:t>
      </w:r>
      <w:r w:rsidRPr="00085C33" w:rsidR="00D77210">
        <w:rPr>
          <w:lang w:val="da-DK"/>
        </w:rPr>
        <w:t>Adalimumab bør kun anvendes under graviditet</w:t>
      </w:r>
      <w:r w:rsidR="00D77210">
        <w:rPr>
          <w:lang w:val="da-DK"/>
        </w:rPr>
        <w:t xml:space="preserve"> på tvingende indikation</w:t>
      </w:r>
      <w:r w:rsidRPr="00085C33" w:rsidR="00D77210">
        <w:rPr>
          <w:lang w:val="da-DK"/>
        </w:rPr>
        <w:t>.</w:t>
      </w:r>
      <w:r>
        <w:rPr>
          <w:lang w:val="da-DK"/>
        </w:rPr>
        <w:t xml:space="preserve"> </w:t>
      </w:r>
    </w:p>
    <w:p w:rsidR="00E03F77" w:rsidP="00E03F77" w14:paraId="7ED4137F" w14:textId="77777777">
      <w:pPr>
        <w:rPr>
          <w:lang w:val="da-DK"/>
        </w:rPr>
      </w:pPr>
    </w:p>
    <w:p w:rsidR="00E03F77" w:rsidRPr="0071518A" w:rsidP="00125CB4" w14:paraId="28FCE141" w14:textId="77777777">
      <w:pPr>
        <w:rPr>
          <w:szCs w:val="22"/>
          <w:lang w:val="da-DK" w:eastAsia="en-GB"/>
        </w:rPr>
      </w:pPr>
      <w:r w:rsidRPr="0071518A">
        <w:rPr>
          <w:szCs w:val="22"/>
          <w:lang w:val="da-DK" w:eastAsia="en-GB"/>
        </w:rPr>
        <w:t xml:space="preserve">Adalimumab kan passerere placenta </w:t>
      </w:r>
      <w:r>
        <w:rPr>
          <w:szCs w:val="22"/>
          <w:lang w:val="da-DK" w:eastAsia="en-GB"/>
        </w:rPr>
        <w:t xml:space="preserve">og findes i serum hos spædbørn født af kvinder behandlet med adalimumab under graviditeten. Derfor kan disse spædbørn have en øget risiko for infektion. Administration af levende vacciner </w:t>
      </w:r>
      <w:r w:rsidR="00B12743">
        <w:rPr>
          <w:lang w:val="da-DK"/>
        </w:rPr>
        <w:t>(</w:t>
      </w:r>
      <w:r w:rsidRPr="00085C33" w:rsidR="00B12743">
        <w:rPr>
          <w:lang w:val="da-DK"/>
        </w:rPr>
        <w:t>f.eks. BCG vaccine</w:t>
      </w:r>
      <w:r w:rsidR="00B12743">
        <w:rPr>
          <w:lang w:val="da-DK"/>
        </w:rPr>
        <w:t xml:space="preserve">) </w:t>
      </w:r>
      <w:r>
        <w:rPr>
          <w:szCs w:val="22"/>
          <w:lang w:val="da-DK" w:eastAsia="en-GB"/>
        </w:rPr>
        <w:t>til spædbørn, som har været eksponeret for adalimumab i utero, anbefales ikke i 5 måneder efter moderens sidste adalimumab-injektion under graviditeten.</w:t>
      </w:r>
    </w:p>
    <w:p w:rsidR="00E03F77" w:rsidP="00E03F77" w14:paraId="085A46AB" w14:textId="77777777">
      <w:pPr>
        <w:rPr>
          <w:lang w:val="da-DK"/>
        </w:rPr>
      </w:pPr>
    </w:p>
    <w:p w:rsidR="00E03F77" w:rsidRPr="00444DE1" w:rsidP="00AD3F70" w14:paraId="0A55CF9D" w14:textId="77777777">
      <w:pPr>
        <w:keepNext/>
        <w:rPr>
          <w:u w:val="single"/>
          <w:lang w:val="da-DK"/>
        </w:rPr>
      </w:pPr>
      <w:r w:rsidRPr="00444DE1">
        <w:rPr>
          <w:u w:val="single"/>
          <w:lang w:val="da-DK"/>
        </w:rPr>
        <w:t>Amning</w:t>
      </w:r>
    </w:p>
    <w:p w:rsidR="00E03F77" w:rsidP="00E03F77" w14:paraId="190A6413" w14:textId="77777777">
      <w:pPr>
        <w:rPr>
          <w:lang w:val="da-DK"/>
        </w:rPr>
      </w:pPr>
    </w:p>
    <w:p w:rsidR="00E03F77" w:rsidP="00E03F77" w14:paraId="3EADDC8F" w14:textId="77777777">
      <w:pPr>
        <w:pStyle w:val="EndnoteText"/>
        <w:tabs>
          <w:tab w:val="clear" w:pos="562"/>
        </w:tabs>
        <w:rPr>
          <w:lang w:val="da-DK"/>
        </w:rPr>
      </w:pPr>
      <w:r>
        <w:rPr>
          <w:lang w:val="da-DK"/>
        </w:rPr>
        <w:t xml:space="preserve">Begrænset information i </w:t>
      </w:r>
      <w:r w:rsidRPr="00780E4B">
        <w:rPr>
          <w:lang w:val="da-DK"/>
        </w:rPr>
        <w:t>offentlig</w:t>
      </w:r>
      <w:r>
        <w:rPr>
          <w:lang w:val="da-DK"/>
        </w:rPr>
        <w:t>gjort litteratur indikerer, at adalimumab udskilles i brystmælk i meget lave koncentrationer med en tilstedeværelse af adalimumab i human brystmælk i koncentrationer på 0,1 % til 1 % af det maternale serumniveau. Når immunglobulin G proteiner gives peroralt, sker der intestinal proteolyse, og der er meget lav biotilgængelighed. Der forventes ingen effekt hos den/det brysternærede nyfødte/spædbarn. Humira kan som konsekvens heraf anvendes ved amning.</w:t>
      </w:r>
    </w:p>
    <w:p w:rsidR="00E03F77" w:rsidP="00E03F77" w14:paraId="2EF32182" w14:textId="77777777">
      <w:pPr>
        <w:rPr>
          <w:lang w:val="da-DK"/>
        </w:rPr>
      </w:pPr>
    </w:p>
    <w:p w:rsidR="00E03F77" w:rsidRPr="008F497B" w:rsidP="00E03F77" w14:paraId="40593D9C" w14:textId="77777777">
      <w:pPr>
        <w:rPr>
          <w:szCs w:val="22"/>
          <w:u w:val="single"/>
          <w:lang w:val="da-DK"/>
        </w:rPr>
      </w:pPr>
      <w:r w:rsidRPr="008F497B">
        <w:rPr>
          <w:szCs w:val="22"/>
          <w:u w:val="single"/>
          <w:lang w:val="da-DK"/>
        </w:rPr>
        <w:t>Fertilitet</w:t>
      </w:r>
    </w:p>
    <w:p w:rsidR="00E03F77" w:rsidRPr="008F497B" w:rsidP="00E03F77" w14:paraId="3A9D6B27" w14:textId="77777777">
      <w:pPr>
        <w:rPr>
          <w:szCs w:val="22"/>
          <w:u w:val="single"/>
          <w:lang w:val="da-DK"/>
        </w:rPr>
      </w:pPr>
    </w:p>
    <w:p w:rsidR="00E03F77" w:rsidP="00E03F77" w14:paraId="44249D12" w14:textId="77777777">
      <w:pPr>
        <w:rPr>
          <w:szCs w:val="22"/>
          <w:lang w:val="da-DK"/>
        </w:rPr>
      </w:pPr>
      <w:r>
        <w:rPr>
          <w:szCs w:val="22"/>
          <w:lang w:val="da-DK"/>
        </w:rPr>
        <w:t>Der er ingen tilgængelige p</w:t>
      </w:r>
      <w:r w:rsidRPr="003A686E">
        <w:rPr>
          <w:szCs w:val="22"/>
          <w:lang w:val="da-DK"/>
        </w:rPr>
        <w:t>ræklinisk</w:t>
      </w:r>
      <w:r>
        <w:rPr>
          <w:szCs w:val="22"/>
          <w:lang w:val="da-DK"/>
        </w:rPr>
        <w:t>e data</w:t>
      </w:r>
      <w:r w:rsidRPr="003A686E">
        <w:rPr>
          <w:szCs w:val="22"/>
          <w:lang w:val="da-DK"/>
        </w:rPr>
        <w:t xml:space="preserve"> vedrørende adalimumabs effekt på fertilitet.</w:t>
      </w:r>
    </w:p>
    <w:p w:rsidR="00E03F77" w:rsidP="00E03F77" w14:paraId="4BAA9694" w14:textId="77777777">
      <w:pPr>
        <w:rPr>
          <w:szCs w:val="22"/>
          <w:lang w:val="da-DK"/>
        </w:rPr>
      </w:pPr>
    </w:p>
    <w:p w:rsidR="00E03F77" w:rsidP="009D0929" w14:paraId="6A5F79D7" w14:textId="77777777">
      <w:pPr>
        <w:pStyle w:val="EMEAHeading2SPC"/>
        <w:keepNext/>
        <w:spacing w:before="0" w:beforeLines="0" w:after="0" w:afterLines="0"/>
        <w:rPr>
          <w:rFonts w:ascii="Times New Roman" w:hAnsi="Times New Roman"/>
          <w:lang w:val="da-DK"/>
        </w:rPr>
      </w:pPr>
      <w:r>
        <w:rPr>
          <w:rFonts w:ascii="Times New Roman" w:hAnsi="Times New Roman"/>
          <w:lang w:val="da-DK"/>
        </w:rPr>
        <w:t>4.7</w:t>
      </w:r>
      <w:r>
        <w:rPr>
          <w:rFonts w:ascii="Times New Roman" w:hAnsi="Times New Roman"/>
          <w:lang w:val="da-DK"/>
        </w:rPr>
        <w:tab/>
        <w:t xml:space="preserve">Virkning på evnen til at føre motorkøretøj </w:t>
      </w:r>
      <w:r w:rsidR="00781485">
        <w:rPr>
          <w:rFonts w:ascii="Times New Roman" w:hAnsi="Times New Roman"/>
          <w:lang w:val="da-DK"/>
        </w:rPr>
        <w:t>og</w:t>
      </w:r>
      <w:r>
        <w:rPr>
          <w:rFonts w:ascii="Times New Roman" w:hAnsi="Times New Roman"/>
          <w:lang w:val="da-DK"/>
        </w:rPr>
        <w:t xml:space="preserve"> betjene maskiner</w:t>
      </w:r>
    </w:p>
    <w:p w:rsidR="00832EA4" w:rsidRPr="00832EA4" w:rsidP="00832EA4" w14:paraId="6BD21148" w14:textId="77777777">
      <w:pPr>
        <w:pStyle w:val="EMEANormal"/>
        <w:rPr>
          <w:lang w:val="da-DK"/>
        </w:rPr>
      </w:pPr>
    </w:p>
    <w:p w:rsidR="00E03F77" w:rsidP="00E03F77" w14:paraId="74EDF1BC" w14:textId="77777777">
      <w:pPr>
        <w:keepNext/>
        <w:tabs>
          <w:tab w:val="clear" w:pos="562"/>
        </w:tabs>
        <w:rPr>
          <w:lang w:val="da-DK"/>
        </w:rPr>
      </w:pPr>
      <w:r>
        <w:rPr>
          <w:lang w:val="da-DK"/>
        </w:rPr>
        <w:t xml:space="preserve">Humira kan have en mindre påvirkning af evnen til at føre motorkøretøj </w:t>
      </w:r>
      <w:r w:rsidR="00781485">
        <w:rPr>
          <w:lang w:val="da-DK"/>
        </w:rPr>
        <w:t>og</w:t>
      </w:r>
      <w:r>
        <w:rPr>
          <w:lang w:val="da-DK"/>
        </w:rPr>
        <w:t xml:space="preserve"> betjene maskiner. Vertigo og svækket syn kan forekomme efter administration af Humira</w:t>
      </w:r>
      <w:r w:rsidR="001A5760">
        <w:rPr>
          <w:lang w:val="da-DK"/>
        </w:rPr>
        <w:t>(</w:t>
      </w:r>
      <w:r>
        <w:rPr>
          <w:lang w:val="da-DK"/>
        </w:rPr>
        <w:t>se pkt 4.8</w:t>
      </w:r>
      <w:r w:rsidR="001A5760">
        <w:rPr>
          <w:lang w:val="da-DK"/>
        </w:rPr>
        <w:t>)</w:t>
      </w:r>
      <w:r>
        <w:rPr>
          <w:lang w:val="da-DK"/>
        </w:rPr>
        <w:t>.</w:t>
      </w:r>
    </w:p>
    <w:p w:rsidR="00832EA4" w:rsidP="00E03F77" w14:paraId="675FBFCB" w14:textId="77777777">
      <w:pPr>
        <w:keepNext/>
        <w:tabs>
          <w:tab w:val="clear" w:pos="562"/>
        </w:tabs>
        <w:rPr>
          <w:lang w:val="da-DK"/>
        </w:rPr>
      </w:pPr>
    </w:p>
    <w:p w:rsidR="00E03F77" w:rsidP="00832EA4" w14:paraId="5F4DAA62" w14:textId="77777777">
      <w:pPr>
        <w:pStyle w:val="EMEAHeading2SPC"/>
        <w:spacing w:before="0" w:beforeLines="0" w:after="0" w:afterLines="0"/>
        <w:rPr>
          <w:rFonts w:ascii="Times New Roman" w:hAnsi="Times New Roman"/>
          <w:lang w:val="da-DK"/>
        </w:rPr>
      </w:pPr>
      <w:r>
        <w:rPr>
          <w:rFonts w:ascii="Times New Roman" w:hAnsi="Times New Roman"/>
          <w:lang w:val="da-DK"/>
        </w:rPr>
        <w:t>4.8</w:t>
      </w:r>
      <w:r>
        <w:rPr>
          <w:rFonts w:ascii="Times New Roman" w:hAnsi="Times New Roman"/>
          <w:lang w:val="da-DK"/>
        </w:rPr>
        <w:tab/>
      </w:r>
      <w:r w:rsidRPr="00243694">
        <w:rPr>
          <w:rFonts w:ascii="Times New Roman" w:hAnsi="Times New Roman"/>
          <w:lang w:val="da-DK"/>
        </w:rPr>
        <w:t>Bivirkninger</w:t>
      </w:r>
    </w:p>
    <w:p w:rsidR="00832EA4" w:rsidRPr="00832EA4" w:rsidP="00832EA4" w14:paraId="418E510F" w14:textId="77777777">
      <w:pPr>
        <w:pStyle w:val="EMEANormal"/>
        <w:rPr>
          <w:lang w:val="da-DK"/>
        </w:rPr>
      </w:pPr>
    </w:p>
    <w:p w:rsidR="00E03F77" w:rsidP="00E03F77" w14:paraId="0BC89607" w14:textId="77777777">
      <w:pPr>
        <w:rPr>
          <w:bCs/>
          <w:iCs/>
          <w:u w:val="single"/>
          <w:lang w:val="da-DK" w:eastAsia="en-GB"/>
        </w:rPr>
      </w:pPr>
      <w:r w:rsidRPr="00EF396A">
        <w:rPr>
          <w:bCs/>
          <w:iCs/>
          <w:u w:val="single"/>
          <w:lang w:val="da-DK" w:eastAsia="en-GB"/>
        </w:rPr>
        <w:t>Sammendrag af sikkerhedsprofilen</w:t>
      </w:r>
    </w:p>
    <w:p w:rsidR="00E03F77" w:rsidP="00E03F77" w14:paraId="29303B66" w14:textId="77777777">
      <w:pPr>
        <w:rPr>
          <w:lang w:val="da-DK"/>
        </w:rPr>
      </w:pPr>
    </w:p>
    <w:p w:rsidR="00E03F77" w:rsidRPr="00243694" w:rsidP="00E03F77" w14:paraId="3A637C04" w14:textId="77777777">
      <w:pPr>
        <w:rPr>
          <w:lang w:val="da-DK"/>
        </w:rPr>
      </w:pPr>
      <w:r w:rsidRPr="00243694">
        <w:rPr>
          <w:lang w:val="da-DK"/>
        </w:rPr>
        <w:t xml:space="preserve">Humira blev undersøgt hos </w:t>
      </w:r>
      <w:r w:rsidR="00F0283C">
        <w:rPr>
          <w:lang w:val="da-DK"/>
        </w:rPr>
        <w:t>9.</w:t>
      </w:r>
      <w:r w:rsidR="006C32FC">
        <w:rPr>
          <w:lang w:val="da-DK"/>
        </w:rPr>
        <w:t>5</w:t>
      </w:r>
      <w:r w:rsidR="00F0283C">
        <w:rPr>
          <w:lang w:val="da-DK"/>
        </w:rPr>
        <w:t>06</w:t>
      </w:r>
      <w:r w:rsidRPr="00243694">
        <w:rPr>
          <w:lang w:val="da-DK"/>
        </w:rPr>
        <w:t xml:space="preserve"> patienter i </w:t>
      </w:r>
      <w:r>
        <w:rPr>
          <w:lang w:val="da-DK"/>
        </w:rPr>
        <w:t xml:space="preserve">pivotale </w:t>
      </w:r>
      <w:r w:rsidRPr="00243694">
        <w:rPr>
          <w:lang w:val="da-DK"/>
        </w:rPr>
        <w:t xml:space="preserve">kontrollerede og åbne </w:t>
      </w:r>
      <w:r>
        <w:rPr>
          <w:lang w:val="da-DK"/>
        </w:rPr>
        <w:t xml:space="preserve">studier </w:t>
      </w:r>
      <w:r w:rsidRPr="00243694">
        <w:rPr>
          <w:lang w:val="da-DK"/>
        </w:rPr>
        <w:t>i op til 60 måneder</w:t>
      </w:r>
      <w:r>
        <w:rPr>
          <w:lang w:val="da-DK"/>
        </w:rPr>
        <w:t xml:space="preserve"> eller mere</w:t>
      </w:r>
      <w:r w:rsidRPr="00243694">
        <w:rPr>
          <w:lang w:val="da-DK"/>
        </w:rPr>
        <w:t xml:space="preserve">. Disse </w:t>
      </w:r>
      <w:r>
        <w:rPr>
          <w:lang w:val="da-DK"/>
        </w:rPr>
        <w:t xml:space="preserve">studier </w:t>
      </w:r>
      <w:r w:rsidRPr="00243694">
        <w:rPr>
          <w:lang w:val="da-DK"/>
        </w:rPr>
        <w:t xml:space="preserve">omfattede patienter med reumatoid artrit </w:t>
      </w:r>
      <w:r>
        <w:rPr>
          <w:lang w:val="da-DK"/>
        </w:rPr>
        <w:t>af</w:t>
      </w:r>
      <w:r w:rsidRPr="00243694">
        <w:rPr>
          <w:lang w:val="da-DK"/>
        </w:rPr>
        <w:t xml:space="preserve"> kortere og længere sygdoms</w:t>
      </w:r>
      <w:r>
        <w:rPr>
          <w:lang w:val="da-DK"/>
        </w:rPr>
        <w:t>varighed</w:t>
      </w:r>
      <w:r w:rsidRPr="00243694">
        <w:rPr>
          <w:lang w:val="da-DK"/>
        </w:rPr>
        <w:t xml:space="preserve">, </w:t>
      </w:r>
      <w:r w:rsidR="00D6158E">
        <w:rPr>
          <w:lang w:val="da-DK"/>
        </w:rPr>
        <w:t>j</w:t>
      </w:r>
      <w:r>
        <w:rPr>
          <w:lang w:val="da-DK"/>
        </w:rPr>
        <w:t xml:space="preserve">uvenil idiopatisk artrit </w:t>
      </w:r>
      <w:r w:rsidRPr="004926C5">
        <w:rPr>
          <w:szCs w:val="22"/>
          <w:lang w:val="da-DK"/>
        </w:rPr>
        <w:t>(polyartikulær juvenil idiopatiske artrit og entesopatirelateret artrit)</w:t>
      </w:r>
      <w:r w:rsidRPr="00243694">
        <w:rPr>
          <w:lang w:val="da-DK"/>
        </w:rPr>
        <w:t xml:space="preserve"> og patienter med </w:t>
      </w:r>
      <w:r w:rsidRPr="00B37B67">
        <w:rPr>
          <w:lang w:val="da-DK"/>
        </w:rPr>
        <w:t xml:space="preserve">aksial spondyloartritis </w:t>
      </w:r>
      <w:r>
        <w:rPr>
          <w:lang w:val="da-DK"/>
        </w:rPr>
        <w:t>(</w:t>
      </w:r>
      <w:r w:rsidRPr="00243694">
        <w:rPr>
          <w:lang w:val="da-DK"/>
        </w:rPr>
        <w:t>ankyloserende spondylitis</w:t>
      </w:r>
      <w:r>
        <w:rPr>
          <w:lang w:val="da-DK"/>
        </w:rPr>
        <w:t xml:space="preserve"> og</w:t>
      </w:r>
      <w:r w:rsidRPr="00243694">
        <w:rPr>
          <w:lang w:val="da-DK"/>
        </w:rPr>
        <w:t xml:space="preserve"> </w:t>
      </w:r>
      <w:r w:rsidRPr="00B37B67">
        <w:rPr>
          <w:lang w:val="da-DK"/>
        </w:rPr>
        <w:t xml:space="preserve">aksial spondyloartritis uden radiografiske tegn på </w:t>
      </w:r>
      <w:r>
        <w:rPr>
          <w:lang w:val="da-DK"/>
        </w:rPr>
        <w:t>ankyloserende spondylitis (</w:t>
      </w:r>
      <w:r w:rsidRPr="00B37B67">
        <w:rPr>
          <w:lang w:val="da-DK"/>
        </w:rPr>
        <w:t>AS</w:t>
      </w:r>
      <w:r>
        <w:rPr>
          <w:lang w:val="da-DK"/>
        </w:rPr>
        <w:t>))</w:t>
      </w:r>
      <w:r w:rsidRPr="00B37B67">
        <w:rPr>
          <w:lang w:val="da-DK"/>
        </w:rPr>
        <w:t>, psoriasisartri</w:t>
      </w:r>
      <w:r>
        <w:rPr>
          <w:lang w:val="da-DK"/>
        </w:rPr>
        <w:t>t,</w:t>
      </w:r>
      <w:r w:rsidRPr="00243694">
        <w:rPr>
          <w:lang w:val="da-DK"/>
        </w:rPr>
        <w:t xml:space="preserve"> Crohns sygdom</w:t>
      </w:r>
      <w:r>
        <w:rPr>
          <w:lang w:val="da-DK"/>
        </w:rPr>
        <w:t>, colitis ulcerosa,</w:t>
      </w:r>
      <w:r w:rsidRPr="00243694">
        <w:rPr>
          <w:lang w:val="da-DK"/>
        </w:rPr>
        <w:t xml:space="preserve"> psoriasis</w:t>
      </w:r>
      <w:r w:rsidR="00F0283C">
        <w:rPr>
          <w:lang w:val="da-DK"/>
        </w:rPr>
        <w:t>,</w:t>
      </w:r>
      <w:r>
        <w:rPr>
          <w:lang w:val="da-DK"/>
        </w:rPr>
        <w:t xml:space="preserve"> </w:t>
      </w:r>
      <w:r w:rsidRPr="006D7205">
        <w:rPr>
          <w:szCs w:val="22"/>
          <w:lang w:val="da-DK"/>
        </w:rPr>
        <w:t>hidrosadenitis</w:t>
      </w:r>
      <w:r w:rsidRPr="006D7205">
        <w:rPr>
          <w:szCs w:val="22"/>
          <w:lang w:val="da-DK"/>
        </w:rPr>
        <w:t xml:space="preserve"> suppurativa</w:t>
      </w:r>
      <w:r w:rsidR="00F0283C">
        <w:rPr>
          <w:szCs w:val="22"/>
          <w:lang w:val="da-DK"/>
        </w:rPr>
        <w:t xml:space="preserve"> og uveitis</w:t>
      </w:r>
      <w:r w:rsidRPr="00243694">
        <w:rPr>
          <w:lang w:val="da-DK"/>
        </w:rPr>
        <w:t xml:space="preserve">. De </w:t>
      </w:r>
      <w:r>
        <w:rPr>
          <w:lang w:val="da-DK"/>
        </w:rPr>
        <w:t xml:space="preserve">pivotale </w:t>
      </w:r>
      <w:r w:rsidRPr="00243694">
        <w:rPr>
          <w:lang w:val="da-DK"/>
        </w:rPr>
        <w:t xml:space="preserve">kontrollerede </w:t>
      </w:r>
      <w:r>
        <w:rPr>
          <w:lang w:val="da-DK"/>
        </w:rPr>
        <w:t>studier</w:t>
      </w:r>
      <w:r w:rsidRPr="00243694">
        <w:rPr>
          <w:lang w:val="da-DK"/>
        </w:rPr>
        <w:t>, som omfatte</w:t>
      </w:r>
      <w:r>
        <w:rPr>
          <w:lang w:val="da-DK"/>
        </w:rPr>
        <w:t>de</w:t>
      </w:r>
      <w:r w:rsidRPr="00243694">
        <w:rPr>
          <w:lang w:val="da-DK"/>
        </w:rPr>
        <w:t xml:space="preserve"> </w:t>
      </w:r>
      <w:r w:rsidR="00F0283C">
        <w:rPr>
          <w:lang w:val="da-DK"/>
        </w:rPr>
        <w:t>6.089</w:t>
      </w:r>
      <w:r w:rsidRPr="00243694">
        <w:rPr>
          <w:lang w:val="da-DK"/>
        </w:rPr>
        <w:t xml:space="preserve"> patienter, der fik Humira, og </w:t>
      </w:r>
      <w:r w:rsidR="00F0283C">
        <w:rPr>
          <w:lang w:val="da-DK"/>
        </w:rPr>
        <w:t>3.801</w:t>
      </w:r>
      <w:r w:rsidRPr="00243694">
        <w:rPr>
          <w:lang w:val="da-DK"/>
        </w:rPr>
        <w:t xml:space="preserve"> patienter, der fik enten placebo eller aktiv kontrol i den kontrollerede behandlingsperiode. </w:t>
      </w:r>
    </w:p>
    <w:p w:rsidR="00E03F77" w:rsidRPr="00243694" w:rsidP="00E03F77" w14:paraId="159975A1" w14:textId="77777777">
      <w:pPr>
        <w:rPr>
          <w:lang w:val="da-DK"/>
        </w:rPr>
      </w:pPr>
    </w:p>
    <w:p w:rsidR="00E03F77" w:rsidRPr="00243694" w:rsidP="00E03F77" w14:paraId="3B42629A" w14:textId="77777777">
      <w:pPr>
        <w:rPr>
          <w:lang w:val="da-DK"/>
        </w:rPr>
      </w:pPr>
      <w:r>
        <w:rPr>
          <w:lang w:val="da-DK"/>
        </w:rPr>
        <w:t>Andelen</w:t>
      </w:r>
      <w:r w:rsidRPr="00243694">
        <w:rPr>
          <w:lang w:val="da-DK"/>
        </w:rPr>
        <w:t xml:space="preserve"> af patienter, som ophørte med behandling på grund af bivirkninger i løbet af den dobbeltblindede, kontrollerede del af de pivotale</w:t>
      </w:r>
      <w:r>
        <w:rPr>
          <w:lang w:val="da-DK"/>
        </w:rPr>
        <w:t>studier,</w:t>
      </w:r>
      <w:r w:rsidRPr="00243694">
        <w:rPr>
          <w:lang w:val="da-DK"/>
        </w:rPr>
        <w:t xml:space="preserve"> udgjorde </w:t>
      </w:r>
      <w:r w:rsidR="00F0283C">
        <w:rPr>
          <w:lang w:val="da-DK"/>
        </w:rPr>
        <w:t>5,9</w:t>
      </w:r>
      <w:r w:rsidRPr="00243694">
        <w:rPr>
          <w:lang w:val="da-DK"/>
        </w:rPr>
        <w:t xml:space="preserve"> % for patienter, der fik Humira, og </w:t>
      </w:r>
      <w:r>
        <w:rPr>
          <w:lang w:val="da-DK"/>
        </w:rPr>
        <w:t xml:space="preserve">5,4 </w:t>
      </w:r>
      <w:r w:rsidRPr="00243694">
        <w:rPr>
          <w:lang w:val="da-DK"/>
        </w:rPr>
        <w:t xml:space="preserve">% for kontrolbehandlede patienter. </w:t>
      </w:r>
    </w:p>
    <w:p w:rsidR="00E03F77" w:rsidP="00E03F77" w14:paraId="7CCD81DD" w14:textId="77777777">
      <w:pPr>
        <w:rPr>
          <w:lang w:val="da-DK"/>
        </w:rPr>
      </w:pPr>
    </w:p>
    <w:p w:rsidR="00E03F77" w:rsidRPr="002B3D60" w:rsidP="00E03F77" w14:paraId="72FBE5E8" w14:textId="77777777">
      <w:pPr>
        <w:pStyle w:val="EMEANormal"/>
        <w:keepNext/>
        <w:rPr>
          <w:lang w:val="da-DK"/>
        </w:rPr>
      </w:pPr>
      <w:r w:rsidRPr="002B3D60">
        <w:rPr>
          <w:lang w:val="da-DK"/>
        </w:rPr>
        <w:t xml:space="preserve">De </w:t>
      </w:r>
      <w:r w:rsidR="00CB36E4">
        <w:rPr>
          <w:lang w:val="da-DK"/>
        </w:rPr>
        <w:t>hyppigst</w:t>
      </w:r>
      <w:r w:rsidRPr="002B3D60">
        <w:rPr>
          <w:lang w:val="da-DK"/>
        </w:rPr>
        <w:t xml:space="preserve"> rapporterede bivirkninger er infektioner (såsom nasopharyngiti</w:t>
      </w:r>
      <w:r>
        <w:rPr>
          <w:lang w:val="da-DK"/>
        </w:rPr>
        <w:t>s</w:t>
      </w:r>
      <w:r w:rsidRPr="002B3D60">
        <w:rPr>
          <w:lang w:val="da-DK"/>
        </w:rPr>
        <w:t xml:space="preserve">, øvre luftvejsinfektioner og sinuitis), reaktioner på injektionsstedet (erytem, kløe, blødning, smerter eller hævelse), hovedpine og </w:t>
      </w:r>
      <w:r>
        <w:rPr>
          <w:lang w:val="da-DK"/>
        </w:rPr>
        <w:t>muskuloskeletal</w:t>
      </w:r>
      <w:r w:rsidRPr="002B3D60">
        <w:rPr>
          <w:lang w:val="da-DK"/>
        </w:rPr>
        <w:t xml:space="preserve"> smerte.</w:t>
      </w:r>
    </w:p>
    <w:p w:rsidR="00E03F77" w:rsidRPr="00503E21" w:rsidP="00E03F77" w14:paraId="44AFE167" w14:textId="77777777">
      <w:pPr>
        <w:autoSpaceDE w:val="0"/>
        <w:autoSpaceDN w:val="0"/>
        <w:adjustRightInd w:val="0"/>
        <w:rPr>
          <w:lang w:val="da-DK"/>
        </w:rPr>
      </w:pPr>
    </w:p>
    <w:p w:rsidR="00E03F77" w:rsidRPr="00503E21" w:rsidP="00E03F77" w14:paraId="2A670A74" w14:textId="77777777">
      <w:pPr>
        <w:autoSpaceDE w:val="0"/>
        <w:autoSpaceDN w:val="0"/>
        <w:adjustRightInd w:val="0"/>
        <w:rPr>
          <w:lang w:val="da-DK"/>
        </w:rPr>
      </w:pPr>
      <w:r w:rsidRPr="00503E21">
        <w:rPr>
          <w:lang w:val="da-DK"/>
        </w:rPr>
        <w:t xml:space="preserve">Der er rapporteret </w:t>
      </w:r>
      <w:r>
        <w:rPr>
          <w:lang w:val="da-DK"/>
        </w:rPr>
        <w:t>a</w:t>
      </w:r>
      <w:r w:rsidRPr="00503E21">
        <w:rPr>
          <w:lang w:val="da-DK"/>
        </w:rPr>
        <w:t>lvorlige bivirkninger for Humira. TNF-antagonister,</w:t>
      </w:r>
      <w:r>
        <w:rPr>
          <w:lang w:val="da-DK"/>
        </w:rPr>
        <w:t xml:space="preserve"> så</w:t>
      </w:r>
      <w:r w:rsidRPr="00503E21">
        <w:rPr>
          <w:lang w:val="da-DK"/>
        </w:rPr>
        <w:t xml:space="preserve"> som Humira påvirker immunsystemet og brugen af dem kan påvirke kroppens forsvar mod infektion og cancer.</w:t>
      </w:r>
    </w:p>
    <w:p w:rsidR="00E03F77" w:rsidRPr="00503E21" w:rsidP="00E03F77" w14:paraId="4E08DC68" w14:textId="77777777">
      <w:pPr>
        <w:autoSpaceDE w:val="0"/>
        <w:autoSpaceDN w:val="0"/>
        <w:adjustRightInd w:val="0"/>
        <w:rPr>
          <w:lang w:val="da-DK"/>
        </w:rPr>
      </w:pPr>
      <w:r w:rsidRPr="00503E21">
        <w:rPr>
          <w:lang w:val="da-DK"/>
        </w:rPr>
        <w:t xml:space="preserve">Ved brug af Humira er der også rapporteret om </w:t>
      </w:r>
      <w:r>
        <w:rPr>
          <w:lang w:val="da-DK"/>
        </w:rPr>
        <w:t>le</w:t>
      </w:r>
      <w:r w:rsidRPr="00503E21">
        <w:rPr>
          <w:lang w:val="da-DK"/>
        </w:rPr>
        <w:t xml:space="preserve">tale og livstruende infektioner (inklusive sepsis, opportunistiske infektioner og </w:t>
      </w:r>
      <w:r>
        <w:rPr>
          <w:lang w:val="da-DK"/>
        </w:rPr>
        <w:t>tuberkulose</w:t>
      </w:r>
      <w:r w:rsidRPr="00503E21">
        <w:rPr>
          <w:lang w:val="da-DK"/>
        </w:rPr>
        <w:t xml:space="preserve">), HBV-reaktivering og forskellige maligniteter (inklusive leukæmi, lymfomer og </w:t>
      </w:r>
      <w:r>
        <w:rPr>
          <w:lang w:val="da-DK"/>
        </w:rPr>
        <w:t>hepatosplenisk T-celle-lymfom</w:t>
      </w:r>
      <w:r w:rsidRPr="00503E21">
        <w:rPr>
          <w:lang w:val="da-DK"/>
        </w:rPr>
        <w:t>).</w:t>
      </w:r>
      <w:r w:rsidRPr="00503E21">
        <w:rPr>
          <w:lang w:val="da-DK"/>
        </w:rPr>
        <w:br/>
      </w:r>
    </w:p>
    <w:p w:rsidR="00E03F77" w:rsidRPr="000A4A87" w:rsidP="00E03F77" w14:paraId="44FC5A92" w14:textId="77777777">
      <w:pPr>
        <w:autoSpaceDE w:val="0"/>
        <w:autoSpaceDN w:val="0"/>
        <w:adjustRightInd w:val="0"/>
        <w:rPr>
          <w:lang w:val="da-DK"/>
        </w:rPr>
      </w:pPr>
      <w:r w:rsidRPr="00503E21">
        <w:rPr>
          <w:lang w:val="da-DK"/>
        </w:rPr>
        <w:t>Der er også rapporteret om alvorlige hæmatologiske, neurologiske og autoimmune reaktioner. Disse omfatter sjældne rapporter om pancytopeni, aplastisk anæmi, central</w:t>
      </w:r>
      <w:r w:rsidR="00D6158E">
        <w:rPr>
          <w:lang w:val="da-DK"/>
        </w:rPr>
        <w:t>e</w:t>
      </w:r>
      <w:r w:rsidRPr="00503E21">
        <w:rPr>
          <w:lang w:val="da-DK"/>
        </w:rPr>
        <w:t xml:space="preserve"> og perifer</w:t>
      </w:r>
      <w:r w:rsidR="00D6158E">
        <w:rPr>
          <w:lang w:val="da-DK"/>
        </w:rPr>
        <w:t>e</w:t>
      </w:r>
      <w:r>
        <w:rPr>
          <w:lang w:val="da-DK"/>
        </w:rPr>
        <w:t xml:space="preserve"> </w:t>
      </w:r>
      <w:r w:rsidRPr="00503E21">
        <w:rPr>
          <w:lang w:val="da-DK"/>
        </w:rPr>
        <w:t>demyeliniser</w:t>
      </w:r>
      <w:r>
        <w:rPr>
          <w:lang w:val="da-DK"/>
        </w:rPr>
        <w:t xml:space="preserve">ingsforstyrrelser </w:t>
      </w:r>
      <w:r w:rsidRPr="00503E21">
        <w:rPr>
          <w:lang w:val="da-DK"/>
        </w:rPr>
        <w:t>samt rapporter om lupus, lupus-relaterede tilstande og Stevens-Johnson syndrom.</w:t>
      </w:r>
    </w:p>
    <w:p w:rsidR="00E03F77" w:rsidP="00E03F77" w14:paraId="202B763F" w14:textId="77777777">
      <w:pPr>
        <w:rPr>
          <w:lang w:val="da-DK"/>
        </w:rPr>
      </w:pPr>
    </w:p>
    <w:p w:rsidR="00E03F77" w:rsidRPr="008F497B" w:rsidP="00E03F77" w14:paraId="3E64153F" w14:textId="77777777">
      <w:pPr>
        <w:autoSpaceDE w:val="0"/>
        <w:autoSpaceDN w:val="0"/>
        <w:adjustRightInd w:val="0"/>
        <w:rPr>
          <w:b/>
          <w:u w:val="single"/>
          <w:lang w:val="da-DK"/>
        </w:rPr>
      </w:pPr>
      <w:r w:rsidRPr="008F497B">
        <w:rPr>
          <w:u w:val="single"/>
          <w:lang w:val="da-DK"/>
        </w:rPr>
        <w:t>Pædiatrisk population</w:t>
      </w:r>
    </w:p>
    <w:p w:rsidR="00E03F77" w:rsidRPr="00243694" w:rsidP="00E03F77" w14:paraId="208FDADE" w14:textId="77777777">
      <w:pPr>
        <w:rPr>
          <w:lang w:val="da-DK"/>
        </w:rPr>
      </w:pPr>
    </w:p>
    <w:p w:rsidR="00E03F77" w:rsidP="00E03F77" w14:paraId="49CC4D57" w14:textId="77777777">
      <w:pPr>
        <w:rPr>
          <w:lang w:val="da-DK"/>
        </w:rPr>
      </w:pPr>
      <w:r>
        <w:rPr>
          <w:lang w:val="da-DK"/>
        </w:rPr>
        <w:t>Generelt var bivirkningerne i hyppighed og type hos pædiatriske patienter tilsvarende dem, som blev set hos voksne patienter.</w:t>
      </w:r>
    </w:p>
    <w:p w:rsidR="00E03F77" w:rsidP="00E03F77" w14:paraId="3DBFE284" w14:textId="77777777">
      <w:pPr>
        <w:rPr>
          <w:lang w:val="da-DK"/>
        </w:rPr>
      </w:pPr>
    </w:p>
    <w:p w:rsidR="00E03F77" w:rsidRPr="008F497B" w:rsidP="00AD3F70" w14:paraId="0561A89D" w14:textId="77777777">
      <w:pPr>
        <w:keepNext/>
        <w:tabs>
          <w:tab w:val="clear" w:pos="562"/>
        </w:tabs>
        <w:rPr>
          <w:u w:val="single"/>
          <w:lang w:val="da-DK"/>
        </w:rPr>
      </w:pPr>
      <w:r w:rsidRPr="008F497B">
        <w:rPr>
          <w:u w:val="single"/>
          <w:lang w:val="da-DK"/>
        </w:rPr>
        <w:t>Tabel over bivirkninger</w:t>
      </w:r>
    </w:p>
    <w:p w:rsidR="00E03F77" w:rsidP="00AD3F70" w14:paraId="0E8E4D87" w14:textId="77777777">
      <w:pPr>
        <w:keepNext/>
        <w:rPr>
          <w:lang w:val="da-DK"/>
        </w:rPr>
      </w:pPr>
    </w:p>
    <w:p w:rsidR="00E03F77" w:rsidRPr="00D50220" w:rsidP="00E03F77" w14:paraId="0440FA41" w14:textId="77777777">
      <w:pPr>
        <w:pStyle w:val="ListParagraph1"/>
        <w:ind w:left="0"/>
        <w:rPr>
          <w:iCs/>
          <w:color w:val="000000"/>
          <w:szCs w:val="22"/>
          <w:lang w:val="da-DK" w:eastAsia="en-GB"/>
        </w:rPr>
      </w:pPr>
      <w:r>
        <w:rPr>
          <w:lang w:val="da-DK"/>
        </w:rPr>
        <w:t>Nedenstående</w:t>
      </w:r>
      <w:r w:rsidRPr="00A772FD">
        <w:rPr>
          <w:lang w:val="da-DK"/>
        </w:rPr>
        <w:t xml:space="preserve"> liste over bivirkninger er baseret på erfaring fra kliniske </w:t>
      </w:r>
      <w:r>
        <w:rPr>
          <w:lang w:val="da-DK"/>
        </w:rPr>
        <w:t xml:space="preserve">studier </w:t>
      </w:r>
      <w:r w:rsidRPr="00A772FD">
        <w:rPr>
          <w:lang w:val="da-DK"/>
        </w:rPr>
        <w:t>og erfaring efter markedsføring</w:t>
      </w:r>
      <w:r>
        <w:rPr>
          <w:lang w:val="da-DK"/>
        </w:rPr>
        <w:t xml:space="preserve"> og</w:t>
      </w:r>
      <w:r w:rsidRPr="00243694">
        <w:rPr>
          <w:lang w:val="da-DK"/>
        </w:rPr>
        <w:t xml:space="preserve"> er </w:t>
      </w:r>
      <w:r>
        <w:rPr>
          <w:lang w:val="da-DK"/>
        </w:rPr>
        <w:t>inddelt</w:t>
      </w:r>
      <w:r w:rsidRPr="00243694">
        <w:rPr>
          <w:lang w:val="da-DK"/>
        </w:rPr>
        <w:t xml:space="preserve"> efter organklassesystem og hyppighed </w:t>
      </w:r>
      <w:r>
        <w:rPr>
          <w:lang w:val="da-DK"/>
        </w:rPr>
        <w:t xml:space="preserve"> </w:t>
      </w:r>
      <w:r w:rsidRPr="00243694">
        <w:rPr>
          <w:lang w:val="da-DK"/>
        </w:rPr>
        <w:t xml:space="preserve">i tabel </w:t>
      </w:r>
      <w:r w:rsidR="00A06D27">
        <w:rPr>
          <w:lang w:val="da-DK"/>
        </w:rPr>
        <w:t>7</w:t>
      </w:r>
      <w:r w:rsidRPr="00243694" w:rsidR="00A06D27">
        <w:rPr>
          <w:lang w:val="da-DK"/>
        </w:rPr>
        <w:t xml:space="preserve"> </w:t>
      </w:r>
      <w:r w:rsidRPr="00243694">
        <w:rPr>
          <w:lang w:val="da-DK"/>
        </w:rPr>
        <w:t>nedenfor</w:t>
      </w:r>
      <w:r w:rsidR="00A61F0A">
        <w:rPr>
          <w:lang w:val="da-DK"/>
        </w:rPr>
        <w:t>:</w:t>
      </w:r>
      <w:r w:rsidRPr="00243694">
        <w:rPr>
          <w:lang w:val="da-DK"/>
        </w:rPr>
        <w:t xml:space="preserve"> meget almindelig </w:t>
      </w:r>
      <w:r>
        <w:rPr>
          <w:lang w:val="da-DK"/>
        </w:rPr>
        <w:t>(</w:t>
      </w:r>
      <w:r w:rsidRPr="00243694">
        <w:rPr>
          <w:lang w:val="da-DK"/>
        </w:rPr>
        <w:t>≥ 1/10</w:t>
      </w:r>
      <w:r>
        <w:rPr>
          <w:lang w:val="da-DK"/>
        </w:rPr>
        <w:t>)</w:t>
      </w:r>
      <w:r w:rsidRPr="00243694">
        <w:rPr>
          <w:lang w:val="da-DK"/>
        </w:rPr>
        <w:t>; almindelig</w:t>
      </w:r>
      <w:r>
        <w:rPr>
          <w:lang w:val="da-DK"/>
        </w:rPr>
        <w:t>(</w:t>
      </w:r>
      <w:r>
        <w:rPr>
          <w:rFonts w:ascii="Symbol" w:hAnsi="Symbol"/>
          <w:color w:val="000000"/>
          <w:lang w:val="en-GB"/>
        </w:rPr>
        <w:sym w:font="Symbol" w:char="F0B3"/>
      </w:r>
      <w:r w:rsidRPr="00243694">
        <w:rPr>
          <w:lang w:val="da-DK"/>
        </w:rPr>
        <w:t xml:space="preserve"> 1/100 til </w:t>
      </w:r>
      <w:r>
        <w:rPr>
          <w:color w:val="000000"/>
          <w:lang w:val="da-DK"/>
        </w:rPr>
        <w:t>&lt;</w:t>
      </w:r>
      <w:r w:rsidRPr="00243694">
        <w:rPr>
          <w:lang w:val="da-DK"/>
        </w:rPr>
        <w:t xml:space="preserve"> 1/10</w:t>
      </w:r>
      <w:r>
        <w:rPr>
          <w:lang w:val="da-DK"/>
        </w:rPr>
        <w:t>)</w:t>
      </w:r>
      <w:r w:rsidRPr="00243694">
        <w:rPr>
          <w:lang w:val="da-DK"/>
        </w:rPr>
        <w:t xml:space="preserve">; </w:t>
      </w:r>
      <w:r>
        <w:rPr>
          <w:lang w:val="da-DK"/>
        </w:rPr>
        <w:t>ikke almindelig</w:t>
      </w:r>
      <w:r w:rsidRPr="00243694">
        <w:rPr>
          <w:lang w:val="da-DK"/>
        </w:rPr>
        <w:t xml:space="preserve"> </w:t>
      </w:r>
      <w:r>
        <w:rPr>
          <w:lang w:val="da-DK"/>
        </w:rPr>
        <w:t>(</w:t>
      </w:r>
      <w:r>
        <w:rPr>
          <w:rFonts w:ascii="Symbol" w:hAnsi="Symbol"/>
          <w:color w:val="000000"/>
          <w:lang w:val="en-GB"/>
        </w:rPr>
        <w:sym w:font="Symbol" w:char="F0B3"/>
      </w:r>
      <w:r>
        <w:rPr>
          <w:color w:val="000000"/>
          <w:lang w:val="da-DK"/>
        </w:rPr>
        <w:t> </w:t>
      </w:r>
      <w:r w:rsidRPr="00243694">
        <w:rPr>
          <w:lang w:val="da-DK"/>
        </w:rPr>
        <w:t xml:space="preserve"> 1/1.000 til &lt; 1/100</w:t>
      </w:r>
      <w:r>
        <w:rPr>
          <w:lang w:val="da-DK"/>
        </w:rPr>
        <w:t>),</w:t>
      </w:r>
      <w:r w:rsidRPr="00243694">
        <w:rPr>
          <w:lang w:val="da-DK"/>
        </w:rPr>
        <w:t xml:space="preserve"> sjælden </w:t>
      </w:r>
      <w:r>
        <w:rPr>
          <w:lang w:val="da-DK"/>
        </w:rPr>
        <w:t>(</w:t>
      </w:r>
      <w:r>
        <w:rPr>
          <w:rFonts w:ascii="Symbol" w:hAnsi="Symbol"/>
          <w:color w:val="000000"/>
          <w:lang w:val="en-GB"/>
        </w:rPr>
        <w:sym w:font="Symbol" w:char="F0B3"/>
      </w:r>
      <w:r>
        <w:rPr>
          <w:color w:val="000000"/>
          <w:lang w:val="da-DK"/>
        </w:rPr>
        <w:t xml:space="preserve"> 1/10.000 til &lt;</w:t>
      </w:r>
      <w:r w:rsidRPr="00243694">
        <w:rPr>
          <w:lang w:val="da-DK"/>
        </w:rPr>
        <w:t>1/1</w:t>
      </w:r>
      <w:r>
        <w:rPr>
          <w:lang w:val="da-DK"/>
        </w:rPr>
        <w:t>.</w:t>
      </w:r>
      <w:r w:rsidRPr="00243694">
        <w:rPr>
          <w:lang w:val="da-DK"/>
        </w:rPr>
        <w:t>000</w:t>
      </w:r>
      <w:r>
        <w:rPr>
          <w:lang w:val="da-DK"/>
        </w:rPr>
        <w:t>) og i</w:t>
      </w:r>
      <w:r w:rsidRPr="00A772FD">
        <w:rPr>
          <w:lang w:val="da-DK"/>
        </w:rPr>
        <w:t>kke kendt (kan ikke estimeres ud fra forhåndenværende data</w:t>
      </w:r>
      <w:r>
        <w:rPr>
          <w:lang w:val="da-DK"/>
        </w:rPr>
        <w:t>)</w:t>
      </w:r>
      <w:r w:rsidRPr="00243694">
        <w:rPr>
          <w:lang w:val="da-DK"/>
        </w:rPr>
        <w:t xml:space="preserve">. </w:t>
      </w:r>
      <w:r>
        <w:rPr>
          <w:lang w:val="da-DK"/>
        </w:rPr>
        <w:t>Inden for hver frekvensgruppe er bivirkningerne opstillet efter faldende alvorlighed.</w:t>
      </w:r>
      <w:r w:rsidRPr="00D50220">
        <w:rPr>
          <w:lang w:val="da-DK"/>
        </w:rPr>
        <w:t xml:space="preserve"> </w:t>
      </w:r>
      <w:r w:rsidRPr="00D50220">
        <w:rPr>
          <w:szCs w:val="22"/>
          <w:lang w:val="da-DK"/>
        </w:rPr>
        <w:t>Den h</w:t>
      </w:r>
      <w:r w:rsidR="00CB36E4">
        <w:rPr>
          <w:szCs w:val="22"/>
          <w:lang w:val="da-DK"/>
        </w:rPr>
        <w:t>øjeste</w:t>
      </w:r>
      <w:r>
        <w:rPr>
          <w:szCs w:val="22"/>
          <w:lang w:val="da-DK"/>
        </w:rPr>
        <w:t xml:space="preserve"> frekvens, der er</w:t>
      </w:r>
      <w:r w:rsidRPr="00D50220">
        <w:rPr>
          <w:szCs w:val="22"/>
          <w:lang w:val="da-DK"/>
        </w:rPr>
        <w:t xml:space="preserve"> set </w:t>
      </w:r>
      <w:r w:rsidR="00CB36E4">
        <w:rPr>
          <w:szCs w:val="22"/>
          <w:lang w:val="da-DK"/>
        </w:rPr>
        <w:t>i forbindelse med</w:t>
      </w:r>
      <w:r w:rsidRPr="00D50220">
        <w:rPr>
          <w:szCs w:val="22"/>
          <w:lang w:val="da-DK"/>
        </w:rPr>
        <w:t xml:space="preserve"> de forskellige indikationer er</w:t>
      </w:r>
      <w:r>
        <w:rPr>
          <w:szCs w:val="22"/>
          <w:lang w:val="da-DK"/>
        </w:rPr>
        <w:t>,</w:t>
      </w:r>
      <w:r w:rsidRPr="00D50220">
        <w:rPr>
          <w:szCs w:val="22"/>
          <w:lang w:val="da-DK"/>
        </w:rPr>
        <w:t xml:space="preserve"> </w:t>
      </w:r>
      <w:r>
        <w:rPr>
          <w:szCs w:val="22"/>
          <w:lang w:val="da-DK"/>
        </w:rPr>
        <w:t>anført</w:t>
      </w:r>
      <w:r w:rsidRPr="00D50220">
        <w:rPr>
          <w:szCs w:val="22"/>
          <w:lang w:val="da-DK"/>
        </w:rPr>
        <w:t xml:space="preserve">. </w:t>
      </w:r>
      <w:r>
        <w:rPr>
          <w:szCs w:val="22"/>
          <w:lang w:val="da-DK"/>
        </w:rPr>
        <w:t>E</w:t>
      </w:r>
      <w:r w:rsidRPr="00D50220">
        <w:rPr>
          <w:szCs w:val="22"/>
          <w:lang w:val="da-DK"/>
        </w:rPr>
        <w:t xml:space="preserve">n stjerne (*) i </w:t>
      </w:r>
      <w:r>
        <w:rPr>
          <w:szCs w:val="22"/>
          <w:lang w:val="da-DK"/>
        </w:rPr>
        <w:t>systemorganklasse</w:t>
      </w:r>
      <w:r w:rsidRPr="00D50220">
        <w:rPr>
          <w:szCs w:val="22"/>
          <w:lang w:val="da-DK"/>
        </w:rPr>
        <w:t>kolonen</w:t>
      </w:r>
      <w:r>
        <w:rPr>
          <w:szCs w:val="22"/>
          <w:lang w:val="da-DK"/>
        </w:rPr>
        <w:t xml:space="preserve"> indikerer</w:t>
      </w:r>
      <w:r w:rsidRPr="00D50220">
        <w:rPr>
          <w:szCs w:val="22"/>
          <w:lang w:val="da-DK"/>
        </w:rPr>
        <w:t xml:space="preserve">, </w:t>
      </w:r>
      <w:r>
        <w:rPr>
          <w:szCs w:val="22"/>
          <w:lang w:val="da-DK"/>
        </w:rPr>
        <w:t>at</w:t>
      </w:r>
      <w:r w:rsidRPr="00D50220">
        <w:rPr>
          <w:szCs w:val="22"/>
          <w:lang w:val="da-DK"/>
        </w:rPr>
        <w:t xml:space="preserve"> der findes yderligere information andre steder i p</w:t>
      </w:r>
      <w:r>
        <w:rPr>
          <w:lang w:val="da-DK"/>
        </w:rPr>
        <w:t>kt.</w:t>
      </w:r>
      <w:r w:rsidRPr="00D50220">
        <w:rPr>
          <w:szCs w:val="22"/>
          <w:lang w:val="da-DK"/>
        </w:rPr>
        <w:t xml:space="preserve"> 4.3, 4.4 </w:t>
      </w:r>
      <w:r>
        <w:rPr>
          <w:szCs w:val="22"/>
          <w:lang w:val="da-DK"/>
        </w:rPr>
        <w:t>eller</w:t>
      </w:r>
      <w:r w:rsidRPr="00D50220">
        <w:rPr>
          <w:szCs w:val="22"/>
          <w:lang w:val="da-DK"/>
        </w:rPr>
        <w:t xml:space="preserve"> 4.8.</w:t>
      </w:r>
    </w:p>
    <w:p w:rsidR="00E03F77" w:rsidP="00E03F77" w14:paraId="4BCD4AA8" w14:textId="77777777">
      <w:pPr>
        <w:tabs>
          <w:tab w:val="clear" w:pos="562"/>
        </w:tabs>
        <w:rPr>
          <w:lang w:val="da-DK"/>
        </w:rPr>
      </w:pPr>
    </w:p>
    <w:p w:rsidR="00E03F77" w:rsidP="00E03F77" w14:paraId="1DB5EDF8" w14:textId="77777777">
      <w:pPr>
        <w:keepNext/>
        <w:jc w:val="center"/>
        <w:rPr>
          <w:b/>
          <w:lang w:val="en-GB"/>
        </w:rPr>
      </w:pPr>
      <w:r>
        <w:rPr>
          <w:b/>
          <w:lang w:val="en-GB"/>
        </w:rPr>
        <w:t xml:space="preserve">Tabel </w:t>
      </w:r>
      <w:r w:rsidR="00A06D27">
        <w:rPr>
          <w:b/>
          <w:lang w:val="en-GB"/>
        </w:rPr>
        <w:t>7</w:t>
      </w:r>
    </w:p>
    <w:p w:rsidR="00E03F77" w:rsidRPr="006A41A0" w:rsidP="00E03F77" w14:paraId="6776FBE3" w14:textId="77777777">
      <w:pPr>
        <w:keepNext/>
        <w:jc w:val="center"/>
        <w:rPr>
          <w:b/>
          <w:lang w:val="da-DK"/>
        </w:rPr>
      </w:pPr>
      <w:r w:rsidRPr="006A41A0">
        <w:rPr>
          <w:b/>
          <w:lang w:val="da-DK"/>
        </w:rPr>
        <w:t xml:space="preserve">Bivirkninger </w:t>
      </w:r>
    </w:p>
    <w:p w:rsidR="00E03F77" w:rsidRPr="006A41A0" w:rsidP="00E03F77" w14:paraId="5AAA2787" w14:textId="77777777">
      <w:pPr>
        <w:keepNext/>
        <w:jc w:val="center"/>
        <w:rPr>
          <w:b/>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24"/>
        <w:gridCol w:w="2013"/>
        <w:gridCol w:w="4424"/>
      </w:tblGrid>
      <w:tr w14:paraId="412A0087" w14:textId="77777777" w:rsidTr="00031C85">
        <w:tblPrEx>
          <w:tblW w:w="0" w:type="auto"/>
          <w:tblLook w:val="01E0"/>
        </w:tblPrEx>
        <w:trPr>
          <w:tblHeader/>
        </w:trPr>
        <w:tc>
          <w:tcPr>
            <w:tcW w:w="2624" w:type="dxa"/>
          </w:tcPr>
          <w:p w:rsidR="00E03F77" w:rsidRPr="007F3BD2" w:rsidP="00E03F77" w14:paraId="4CBB4DBE" w14:textId="77777777">
            <w:pPr>
              <w:pStyle w:val="EMEANormal"/>
              <w:jc w:val="center"/>
              <w:rPr>
                <w:b/>
                <w:bCs/>
                <w:lang w:val="en-GB"/>
              </w:rPr>
            </w:pPr>
            <w:r w:rsidRPr="007F3BD2">
              <w:rPr>
                <w:b/>
                <w:bCs/>
                <w:lang w:val="en-GB"/>
              </w:rPr>
              <w:t>Systemorganklasser</w:t>
            </w:r>
          </w:p>
        </w:tc>
        <w:tc>
          <w:tcPr>
            <w:tcW w:w="2013" w:type="dxa"/>
            <w:tcBorders>
              <w:bottom w:val="single" w:sz="4" w:space="0" w:color="auto"/>
            </w:tcBorders>
          </w:tcPr>
          <w:p w:rsidR="00E03F77" w:rsidRPr="007F3BD2" w:rsidP="00E03F77" w14:paraId="48A25AD9" w14:textId="77777777">
            <w:pPr>
              <w:pStyle w:val="EMEANormal"/>
              <w:jc w:val="center"/>
              <w:rPr>
                <w:b/>
                <w:bCs/>
                <w:lang w:val="en-GB"/>
              </w:rPr>
            </w:pPr>
            <w:r w:rsidRPr="007F3BD2">
              <w:rPr>
                <w:b/>
                <w:bCs/>
                <w:lang w:val="en-GB"/>
              </w:rPr>
              <w:t>Hyppighed</w:t>
            </w:r>
          </w:p>
        </w:tc>
        <w:tc>
          <w:tcPr>
            <w:tcW w:w="4424" w:type="dxa"/>
            <w:tcBorders>
              <w:bottom w:val="single" w:sz="4" w:space="0" w:color="auto"/>
            </w:tcBorders>
          </w:tcPr>
          <w:p w:rsidR="00E03F77" w:rsidRPr="007F3BD2" w:rsidP="00E03F77" w14:paraId="17841518" w14:textId="77777777">
            <w:pPr>
              <w:pStyle w:val="EMEANormal"/>
              <w:jc w:val="center"/>
              <w:rPr>
                <w:b/>
                <w:bCs/>
                <w:lang w:val="en-GB"/>
              </w:rPr>
            </w:pPr>
            <w:r w:rsidRPr="007F3BD2">
              <w:rPr>
                <w:b/>
                <w:bCs/>
                <w:lang w:val="en-GB"/>
              </w:rPr>
              <w:t>Bivirkning</w:t>
            </w:r>
          </w:p>
        </w:tc>
      </w:tr>
      <w:tr w14:paraId="378779FB" w14:textId="77777777" w:rsidTr="00031C85">
        <w:tblPrEx>
          <w:tblW w:w="0" w:type="auto"/>
          <w:tblLook w:val="01E0"/>
        </w:tblPrEx>
        <w:tc>
          <w:tcPr>
            <w:tcW w:w="2624" w:type="dxa"/>
            <w:vMerge w:val="restart"/>
          </w:tcPr>
          <w:p w:rsidR="00E03F77" w:rsidRPr="007F3BD2" w:rsidP="00E03F77" w14:paraId="03630779" w14:textId="77777777">
            <w:pPr>
              <w:pStyle w:val="EMEANormal"/>
              <w:rPr>
                <w:lang w:val="en-GB"/>
              </w:rPr>
            </w:pPr>
            <w:r w:rsidRPr="00802C18">
              <w:rPr>
                <w:noProof/>
              </w:rPr>
              <w:t>Infektioner og parasitære sygdomme</w:t>
            </w:r>
            <w:r w:rsidRPr="007F3BD2">
              <w:rPr>
                <w:lang w:val="en-GB"/>
              </w:rPr>
              <w:t xml:space="preserve"> *</w:t>
            </w:r>
          </w:p>
          <w:p w:rsidR="00E03F77" w:rsidRPr="007F3BD2" w:rsidP="00E03F77" w14:paraId="09226AED" w14:textId="77777777">
            <w:pPr>
              <w:pStyle w:val="EMEANormal"/>
              <w:rPr>
                <w:lang w:val="en-GB"/>
              </w:rPr>
            </w:pPr>
          </w:p>
        </w:tc>
        <w:tc>
          <w:tcPr>
            <w:tcW w:w="2013" w:type="dxa"/>
            <w:tcBorders>
              <w:bottom w:val="nil"/>
            </w:tcBorders>
          </w:tcPr>
          <w:p w:rsidR="00E03F77" w:rsidRPr="00C7146E" w:rsidP="00E03F77" w14:paraId="086CC1E5" w14:textId="77777777">
            <w:pPr>
              <w:pStyle w:val="EMEANormal"/>
            </w:pPr>
            <w:r w:rsidRPr="00C7146E">
              <w:t>Meget almindelig</w:t>
            </w:r>
          </w:p>
        </w:tc>
        <w:tc>
          <w:tcPr>
            <w:tcW w:w="4424" w:type="dxa"/>
            <w:tcBorders>
              <w:bottom w:val="nil"/>
            </w:tcBorders>
          </w:tcPr>
          <w:p w:rsidR="00E03F77" w:rsidRPr="007F3BD2" w:rsidP="00E03F77" w14:paraId="4F571FB8" w14:textId="77777777">
            <w:pPr>
              <w:pStyle w:val="EMEANormal"/>
              <w:rPr>
                <w:lang w:val="da-DK"/>
              </w:rPr>
            </w:pPr>
            <w:r>
              <w:rPr>
                <w:lang w:val="da-DK"/>
              </w:rPr>
              <w:t>L</w:t>
            </w:r>
            <w:r w:rsidRPr="007F3BD2">
              <w:rPr>
                <w:lang w:val="da-DK"/>
              </w:rPr>
              <w:t>uftvejsinfektioner (inklusive nedre og øvre luftvejsinfektioner, pneumoni, sinuitis, pharyngitis, nasopharyngitis og viral herpes-pneumoni)</w:t>
            </w:r>
          </w:p>
          <w:p w:rsidR="00E03F77" w:rsidRPr="007F3BD2" w:rsidP="00E03F77" w14:paraId="5C68B227" w14:textId="77777777">
            <w:pPr>
              <w:pStyle w:val="EMEANormal"/>
              <w:rPr>
                <w:lang w:val="da-DK"/>
              </w:rPr>
            </w:pPr>
          </w:p>
        </w:tc>
      </w:tr>
      <w:tr w14:paraId="0A22ECBC" w14:textId="77777777" w:rsidTr="00031C85">
        <w:tblPrEx>
          <w:tblW w:w="0" w:type="auto"/>
          <w:tblLook w:val="01E0"/>
        </w:tblPrEx>
        <w:tc>
          <w:tcPr>
            <w:tcW w:w="2624" w:type="dxa"/>
            <w:vMerge/>
          </w:tcPr>
          <w:p w:rsidR="00E03F77" w:rsidRPr="007F3BD2" w:rsidP="00E03F77" w14:paraId="635F56AB" w14:textId="77777777">
            <w:pPr>
              <w:pStyle w:val="EMEANormal"/>
              <w:rPr>
                <w:b/>
                <w:lang w:val="da-DK"/>
              </w:rPr>
            </w:pPr>
          </w:p>
        </w:tc>
        <w:tc>
          <w:tcPr>
            <w:tcW w:w="2013" w:type="dxa"/>
            <w:tcBorders>
              <w:bottom w:val="nil"/>
            </w:tcBorders>
          </w:tcPr>
          <w:p w:rsidR="00E03F77" w:rsidRPr="007F3BD2" w:rsidP="00E03F77" w14:paraId="5B8CB8B5" w14:textId="77777777">
            <w:pPr>
              <w:pStyle w:val="EMEANormal"/>
              <w:rPr>
                <w:lang w:val="en-GB"/>
              </w:rPr>
            </w:pPr>
            <w:r w:rsidRPr="007F3BD2">
              <w:rPr>
                <w:lang w:val="en-GB"/>
              </w:rPr>
              <w:t>Almindelig</w:t>
            </w:r>
          </w:p>
          <w:p w:rsidR="00E03F77" w:rsidRPr="007F3BD2" w:rsidP="00E03F77" w14:paraId="4096E8BF" w14:textId="77777777">
            <w:pPr>
              <w:pStyle w:val="EMEANormal"/>
              <w:rPr>
                <w:lang w:val="en-GB"/>
              </w:rPr>
            </w:pPr>
          </w:p>
        </w:tc>
        <w:tc>
          <w:tcPr>
            <w:tcW w:w="4424" w:type="dxa"/>
            <w:tcBorders>
              <w:bottom w:val="nil"/>
            </w:tcBorders>
          </w:tcPr>
          <w:p w:rsidR="00E03F77" w:rsidRPr="007F3BD2" w:rsidP="00E03F77" w14:paraId="786BBDED" w14:textId="77777777">
            <w:pPr>
              <w:pStyle w:val="EMEANormal"/>
              <w:rPr>
                <w:lang w:val="da-DK"/>
              </w:rPr>
            </w:pPr>
            <w:r>
              <w:rPr>
                <w:szCs w:val="22"/>
                <w:lang w:val="da-DK"/>
              </w:rPr>
              <w:t>S</w:t>
            </w:r>
            <w:r w:rsidRPr="007F3BD2">
              <w:rPr>
                <w:szCs w:val="22"/>
                <w:lang w:val="da-DK"/>
              </w:rPr>
              <w:t xml:space="preserve">ystemiske infektioner </w:t>
            </w:r>
            <w:r w:rsidRPr="007F3BD2">
              <w:rPr>
                <w:lang w:val="da-DK"/>
              </w:rPr>
              <w:t>(inklusive sepsis, candidiasis og influenza)</w:t>
            </w:r>
            <w:r w:rsidRPr="007F3BD2">
              <w:rPr>
                <w:szCs w:val="22"/>
                <w:lang w:val="da-DK"/>
              </w:rPr>
              <w:t>,</w:t>
            </w:r>
          </w:p>
          <w:p w:rsidR="00E03F77" w:rsidRPr="007F3BD2" w:rsidP="00E03F77" w14:paraId="5862256E" w14:textId="77777777">
            <w:pPr>
              <w:pStyle w:val="EMEANormal"/>
              <w:rPr>
                <w:szCs w:val="22"/>
                <w:lang w:val="da-DK"/>
              </w:rPr>
            </w:pPr>
            <w:r w:rsidRPr="007F3BD2">
              <w:rPr>
                <w:szCs w:val="22"/>
                <w:lang w:val="da-DK"/>
              </w:rPr>
              <w:t xml:space="preserve">intestinale infektioner </w:t>
            </w:r>
            <w:r w:rsidRPr="007F3BD2">
              <w:rPr>
                <w:lang w:val="da-DK"/>
              </w:rPr>
              <w:t>(inklusive viral gastroenteritis)</w:t>
            </w:r>
            <w:r w:rsidRPr="007F3BD2">
              <w:rPr>
                <w:szCs w:val="22"/>
                <w:lang w:val="da-DK"/>
              </w:rPr>
              <w:t>,</w:t>
            </w:r>
          </w:p>
          <w:p w:rsidR="00E03F77" w:rsidRPr="007F3BD2" w:rsidP="00E03F77" w14:paraId="4842E260" w14:textId="77777777">
            <w:pPr>
              <w:pStyle w:val="EMEANormal"/>
              <w:rPr>
                <w:szCs w:val="22"/>
                <w:lang w:val="da-DK"/>
              </w:rPr>
            </w:pPr>
            <w:r w:rsidRPr="007F3BD2">
              <w:rPr>
                <w:lang w:val="da-DK"/>
              </w:rPr>
              <w:t>hud- og bløddelssinfektioner (inklusive paronychia, cellulitis, impetigo, nekrotiserende fasciitis og herpes zoster),</w:t>
            </w:r>
          </w:p>
          <w:p w:rsidR="00E03F77" w:rsidRPr="007F3BD2" w:rsidP="00E03F77" w14:paraId="48F3488D" w14:textId="77777777">
            <w:pPr>
              <w:pStyle w:val="EMEANormal"/>
              <w:rPr>
                <w:szCs w:val="22"/>
                <w:lang w:val="da-DK"/>
              </w:rPr>
            </w:pPr>
            <w:r w:rsidRPr="007F3BD2">
              <w:rPr>
                <w:szCs w:val="22"/>
                <w:lang w:val="da-DK"/>
              </w:rPr>
              <w:t>øreinfektioner,</w:t>
            </w:r>
          </w:p>
          <w:p w:rsidR="00E03F77" w:rsidRPr="007F3BD2" w:rsidP="00E03F77" w14:paraId="38333498" w14:textId="77777777">
            <w:pPr>
              <w:pStyle w:val="EMEANormal"/>
              <w:rPr>
                <w:szCs w:val="22"/>
                <w:lang w:val="da-DK"/>
              </w:rPr>
            </w:pPr>
            <w:r w:rsidRPr="007F3BD2">
              <w:rPr>
                <w:szCs w:val="22"/>
                <w:lang w:val="da-DK"/>
              </w:rPr>
              <w:t xml:space="preserve">orale infektioner </w:t>
            </w:r>
            <w:r w:rsidRPr="007F3BD2">
              <w:rPr>
                <w:lang w:val="da-DK"/>
              </w:rPr>
              <w:t>(inklusive herpes simplex, oral herpes og tandinfektioner)</w:t>
            </w:r>
            <w:r w:rsidRPr="007F3BD2">
              <w:rPr>
                <w:szCs w:val="22"/>
                <w:lang w:val="da-DK"/>
              </w:rPr>
              <w:t xml:space="preserve">, </w:t>
            </w:r>
          </w:p>
          <w:p w:rsidR="00E03F77" w:rsidRPr="007F3BD2" w:rsidP="00E03F77" w14:paraId="1F759039" w14:textId="77777777">
            <w:pPr>
              <w:pStyle w:val="EMEANormal"/>
              <w:rPr>
                <w:szCs w:val="22"/>
                <w:lang w:val="da-DK"/>
              </w:rPr>
            </w:pPr>
            <w:r w:rsidRPr="007F3BD2">
              <w:rPr>
                <w:szCs w:val="22"/>
                <w:lang w:val="da-DK"/>
              </w:rPr>
              <w:t xml:space="preserve">infektioner i reproduktionsvejene </w:t>
            </w:r>
            <w:r w:rsidRPr="007F3BD2">
              <w:rPr>
                <w:lang w:val="da-DK"/>
              </w:rPr>
              <w:t>(inklusive vulvovaginal svampeinfektion)</w:t>
            </w:r>
            <w:r w:rsidRPr="007F3BD2">
              <w:rPr>
                <w:szCs w:val="22"/>
                <w:lang w:val="da-DK"/>
              </w:rPr>
              <w:t xml:space="preserve">, </w:t>
            </w:r>
          </w:p>
          <w:p w:rsidR="00E03F77" w:rsidRPr="00502A3B" w:rsidP="00E03F77" w14:paraId="7C2AAED9" w14:textId="77777777">
            <w:pPr>
              <w:pStyle w:val="EMEANormal"/>
            </w:pPr>
            <w:r w:rsidRPr="00502A3B">
              <w:t>urin</w:t>
            </w:r>
            <w:r>
              <w:t>vejs</w:t>
            </w:r>
            <w:r w:rsidRPr="00502A3B">
              <w:t>infe</w:t>
            </w:r>
            <w:r>
              <w:t>k</w:t>
            </w:r>
            <w:r w:rsidRPr="00502A3B">
              <w:t>tion</w:t>
            </w:r>
            <w:r>
              <w:t>er</w:t>
            </w:r>
            <w:r w:rsidRPr="00502A3B">
              <w:t xml:space="preserve"> (in</w:t>
            </w:r>
            <w:r>
              <w:t>klusive</w:t>
            </w:r>
            <w:r w:rsidRPr="00502A3B">
              <w:t xml:space="preserve"> pylonephritis),</w:t>
            </w:r>
          </w:p>
          <w:p w:rsidR="00E03F77" w:rsidP="00E03F77" w14:paraId="0C82BA5D" w14:textId="77777777">
            <w:pPr>
              <w:pStyle w:val="EMEANormal"/>
            </w:pPr>
            <w:r w:rsidRPr="00580641">
              <w:t>svampeinfektioner</w:t>
            </w:r>
          </w:p>
          <w:p w:rsidR="00E03F77" w:rsidP="00E03F77" w14:paraId="0E343B42" w14:textId="77777777">
            <w:pPr>
              <w:pStyle w:val="EMEANormal"/>
            </w:pPr>
            <w:r w:rsidRPr="008A76FC">
              <w:rPr>
                <w:lang w:val="da-DK"/>
              </w:rPr>
              <w:t xml:space="preserve">ledinfektioner </w:t>
            </w:r>
          </w:p>
          <w:p w:rsidR="00E03F77" w:rsidRPr="00502A3B" w:rsidP="00E03F77" w14:paraId="04D212AB" w14:textId="77777777">
            <w:pPr>
              <w:pStyle w:val="EMEANormal"/>
            </w:pPr>
          </w:p>
        </w:tc>
      </w:tr>
      <w:tr w14:paraId="4D8D9BED" w14:textId="77777777" w:rsidTr="00031C85">
        <w:tblPrEx>
          <w:tblW w:w="0" w:type="auto"/>
          <w:tblLook w:val="01E0"/>
        </w:tblPrEx>
        <w:tc>
          <w:tcPr>
            <w:tcW w:w="2624" w:type="dxa"/>
            <w:vMerge/>
          </w:tcPr>
          <w:p w:rsidR="00E03F77" w:rsidRPr="007F3BD2" w:rsidP="00E03F77" w14:paraId="78E0AE20" w14:textId="77777777">
            <w:pPr>
              <w:keepNext/>
              <w:widowControl w:val="0"/>
              <w:spacing w:before="60"/>
              <w:jc w:val="center"/>
              <w:rPr>
                <w:b/>
                <w:lang w:val="en-GB"/>
              </w:rPr>
            </w:pPr>
          </w:p>
        </w:tc>
        <w:tc>
          <w:tcPr>
            <w:tcW w:w="2013" w:type="dxa"/>
            <w:tcBorders>
              <w:top w:val="single" w:sz="4" w:space="0" w:color="auto"/>
              <w:bottom w:val="nil"/>
            </w:tcBorders>
          </w:tcPr>
          <w:p w:rsidR="00E03F77" w:rsidRPr="00C7146E" w:rsidP="00E03F77" w14:paraId="5E850CEA" w14:textId="77777777">
            <w:pPr>
              <w:pStyle w:val="EMEANormal"/>
            </w:pPr>
            <w:r w:rsidRPr="00C7146E">
              <w:t xml:space="preserve">Ikke almindelig </w:t>
            </w:r>
          </w:p>
        </w:tc>
        <w:tc>
          <w:tcPr>
            <w:tcW w:w="4424" w:type="dxa"/>
            <w:tcBorders>
              <w:top w:val="single" w:sz="4" w:space="0" w:color="auto"/>
              <w:bottom w:val="nil"/>
            </w:tcBorders>
          </w:tcPr>
          <w:p w:rsidR="00E03F77" w:rsidRPr="007F3BD2" w:rsidP="00E03F77" w14:paraId="314D60A0" w14:textId="77777777">
            <w:pPr>
              <w:pStyle w:val="EMEANormal"/>
              <w:rPr>
                <w:lang w:val="da-DK"/>
              </w:rPr>
            </w:pPr>
            <w:r>
              <w:rPr>
                <w:lang w:val="da-DK"/>
              </w:rPr>
              <w:t>N</w:t>
            </w:r>
            <w:r w:rsidRPr="007F3BD2">
              <w:rPr>
                <w:lang w:val="da-DK"/>
              </w:rPr>
              <w:t>eurologiske infektioner (inklusive viral meningitis)</w:t>
            </w:r>
            <w:r>
              <w:rPr>
                <w:lang w:val="da-DK"/>
              </w:rPr>
              <w:t xml:space="preserve">, </w:t>
            </w:r>
            <w:r w:rsidRPr="007F3BD2">
              <w:rPr>
                <w:lang w:val="da-DK"/>
              </w:rPr>
              <w:t>opportunistiske infektioner og tuberkulose (inklusive kokcidioidomy</w:t>
            </w:r>
            <w:r w:rsidR="002367AA">
              <w:rPr>
                <w:lang w:val="da-DK"/>
              </w:rPr>
              <w:t>k</w:t>
            </w:r>
            <w:r w:rsidRPr="007F3BD2">
              <w:rPr>
                <w:lang w:val="da-DK"/>
              </w:rPr>
              <w:t>ose, histoplasmose og mycobakterium av</w:t>
            </w:r>
            <w:r>
              <w:rPr>
                <w:lang w:val="da-DK"/>
              </w:rPr>
              <w:t>i</w:t>
            </w:r>
            <w:r w:rsidRPr="007F3BD2">
              <w:rPr>
                <w:lang w:val="da-DK"/>
              </w:rPr>
              <w:t xml:space="preserve">um complex-infektion) </w:t>
            </w:r>
          </w:p>
          <w:p w:rsidR="00E03F77" w:rsidRPr="008A76FC" w:rsidP="00E03F77" w14:paraId="00809805" w14:textId="77777777">
            <w:pPr>
              <w:pStyle w:val="EMEANormal"/>
              <w:rPr>
                <w:lang w:val="da-DK"/>
              </w:rPr>
            </w:pPr>
            <w:r w:rsidRPr="008A76FC">
              <w:rPr>
                <w:lang w:val="da-DK"/>
              </w:rPr>
              <w:t>bakterielle infektioner,</w:t>
            </w:r>
          </w:p>
          <w:p w:rsidR="00E03F77" w:rsidRPr="008A76FC" w:rsidP="00E03F77" w14:paraId="6054ACA4" w14:textId="77777777">
            <w:pPr>
              <w:pStyle w:val="EMEANormal"/>
              <w:rPr>
                <w:lang w:val="da-DK"/>
              </w:rPr>
            </w:pPr>
            <w:r w:rsidRPr="008A76FC">
              <w:rPr>
                <w:lang w:val="da-DK"/>
              </w:rPr>
              <w:t>øjeninfektioner,</w:t>
            </w:r>
          </w:p>
          <w:p w:rsidR="00E03F77" w:rsidRPr="008A76FC" w:rsidP="00E03F77" w14:paraId="2B6FEB98" w14:textId="77777777">
            <w:pPr>
              <w:pStyle w:val="ListParagraph1"/>
              <w:ind w:left="0"/>
              <w:rPr>
                <w:lang w:val="da-DK"/>
              </w:rPr>
            </w:pPr>
            <w:r w:rsidRPr="008A76FC">
              <w:rPr>
                <w:lang w:val="da-DK"/>
              </w:rPr>
              <w:t>diverticulitis</w:t>
            </w:r>
            <w:r w:rsidRPr="008A76FC">
              <w:rPr>
                <w:vertAlign w:val="superscript"/>
                <w:lang w:val="da-DK"/>
              </w:rPr>
              <w:t>1)</w:t>
            </w:r>
          </w:p>
          <w:p w:rsidR="00E03F77" w:rsidRPr="008A76FC" w:rsidP="00E03F77" w14:paraId="7FADE741" w14:textId="77777777">
            <w:pPr>
              <w:pStyle w:val="EMEANormal"/>
              <w:rPr>
                <w:lang w:val="da-DK"/>
              </w:rPr>
            </w:pPr>
          </w:p>
        </w:tc>
      </w:tr>
      <w:tr w14:paraId="5BB416EE" w14:textId="77777777" w:rsidTr="00031C85">
        <w:tblPrEx>
          <w:tblW w:w="0" w:type="auto"/>
          <w:tblLook w:val="01E0"/>
        </w:tblPrEx>
        <w:tc>
          <w:tcPr>
            <w:tcW w:w="2624" w:type="dxa"/>
            <w:vMerge w:val="restart"/>
          </w:tcPr>
          <w:p w:rsidR="009B5D1D" w:rsidRPr="007F3BD2" w:rsidP="00E03F77" w14:paraId="4CA3C1EB" w14:textId="77777777">
            <w:pPr>
              <w:pStyle w:val="EMEANormal"/>
              <w:rPr>
                <w:lang w:val="da-DK"/>
              </w:rPr>
            </w:pPr>
            <w:r w:rsidRPr="007F3BD2">
              <w:rPr>
                <w:noProof/>
                <w:lang w:val="da-DK"/>
              </w:rPr>
              <w:t>Benigne, maligne og uspecificerede tumorer (inkl.cyster og polypper)</w:t>
            </w:r>
            <w:r w:rsidRPr="007F3BD2">
              <w:rPr>
                <w:lang w:val="da-DK"/>
              </w:rPr>
              <w:t>*</w:t>
            </w:r>
          </w:p>
        </w:tc>
        <w:tc>
          <w:tcPr>
            <w:tcW w:w="2013" w:type="dxa"/>
            <w:tcBorders>
              <w:bottom w:val="single" w:sz="4" w:space="0" w:color="auto"/>
            </w:tcBorders>
          </w:tcPr>
          <w:p w:rsidR="009B5D1D" w:rsidP="00E03F77" w14:paraId="415320A6" w14:textId="77777777">
            <w:pPr>
              <w:pStyle w:val="EMEANormal"/>
            </w:pPr>
            <w:r>
              <w:t>Almindelig</w:t>
            </w:r>
          </w:p>
          <w:p w:rsidR="009B5D1D" w:rsidP="00E03F77" w14:paraId="2D1856B3" w14:textId="77777777">
            <w:pPr>
              <w:pStyle w:val="EMEANormal"/>
            </w:pPr>
          </w:p>
        </w:tc>
        <w:tc>
          <w:tcPr>
            <w:tcW w:w="4424" w:type="dxa"/>
            <w:tcBorders>
              <w:bottom w:val="single" w:sz="4" w:space="0" w:color="auto"/>
            </w:tcBorders>
          </w:tcPr>
          <w:p w:rsidR="009B5D1D" w:rsidP="00E03F77" w14:paraId="19C2D511" w14:textId="77777777">
            <w:pPr>
              <w:pStyle w:val="EMEANormal"/>
              <w:rPr>
                <w:lang w:val="da-DK"/>
              </w:rPr>
            </w:pPr>
            <w:r>
              <w:rPr>
                <w:lang w:val="da-DK"/>
              </w:rPr>
              <w:t>H</w:t>
            </w:r>
            <w:r w:rsidRPr="007F3BD2">
              <w:rPr>
                <w:lang w:val="da-DK"/>
              </w:rPr>
              <w:t>udkræft eksklusive melanom (inklusive basal celle</w:t>
            </w:r>
            <w:r>
              <w:rPr>
                <w:lang w:val="da-DK"/>
              </w:rPr>
              <w:t>-</w:t>
            </w:r>
            <w:r w:rsidRPr="007F3BD2">
              <w:rPr>
                <w:lang w:val="da-DK"/>
              </w:rPr>
              <w:t>karcinom og spinocellulært karcinom)</w:t>
            </w:r>
            <w:r>
              <w:rPr>
                <w:lang w:val="da-DK"/>
              </w:rPr>
              <w:t>,</w:t>
            </w:r>
          </w:p>
          <w:p w:rsidR="009B5D1D" w:rsidRPr="007F3BD2" w:rsidP="00E03F77" w14:paraId="62749DF4" w14:textId="77777777">
            <w:pPr>
              <w:pStyle w:val="EMEANormal"/>
              <w:rPr>
                <w:lang w:val="da-DK"/>
              </w:rPr>
            </w:pPr>
            <w:r w:rsidRPr="007F3BD2">
              <w:rPr>
                <w:lang w:val="da-DK"/>
              </w:rPr>
              <w:t>benign neoplasm</w:t>
            </w:r>
            <w:r>
              <w:rPr>
                <w:lang w:val="da-DK"/>
              </w:rPr>
              <w:t>er</w:t>
            </w:r>
          </w:p>
          <w:p w:rsidR="009B5D1D" w:rsidRPr="007F3BD2" w:rsidP="00E03F77" w14:paraId="2EDC7CFF" w14:textId="77777777">
            <w:pPr>
              <w:pStyle w:val="EMEANormal"/>
              <w:rPr>
                <w:lang w:val="da-DK"/>
              </w:rPr>
            </w:pPr>
          </w:p>
        </w:tc>
      </w:tr>
      <w:tr w14:paraId="744134DF" w14:textId="77777777" w:rsidTr="00031C85">
        <w:tblPrEx>
          <w:tblW w:w="0" w:type="auto"/>
          <w:tblLook w:val="01E0"/>
        </w:tblPrEx>
        <w:trPr>
          <w:trHeight w:val="1129"/>
        </w:trPr>
        <w:tc>
          <w:tcPr>
            <w:tcW w:w="2624" w:type="dxa"/>
            <w:vMerge/>
          </w:tcPr>
          <w:p w:rsidR="009B5D1D" w:rsidRPr="007F3BD2" w:rsidP="00E03F77" w14:paraId="26E08F90" w14:textId="77777777">
            <w:pPr>
              <w:pStyle w:val="EMEANormal"/>
              <w:rPr>
                <w:b/>
                <w:lang w:val="da-DK"/>
              </w:rPr>
            </w:pPr>
          </w:p>
        </w:tc>
        <w:tc>
          <w:tcPr>
            <w:tcW w:w="2013" w:type="dxa"/>
            <w:tcBorders>
              <w:top w:val="single" w:sz="4" w:space="0" w:color="auto"/>
              <w:bottom w:val="single" w:sz="4" w:space="0" w:color="auto"/>
            </w:tcBorders>
          </w:tcPr>
          <w:p w:rsidR="009B5D1D" w:rsidRPr="008A76FC" w:rsidP="00E03F77" w14:paraId="0FF05EC2" w14:textId="77777777">
            <w:pPr>
              <w:pStyle w:val="EMEANormal"/>
              <w:rPr>
                <w:lang w:val="da-DK"/>
              </w:rPr>
            </w:pPr>
            <w:r w:rsidRPr="008A76FC">
              <w:rPr>
                <w:lang w:val="da-DK"/>
              </w:rPr>
              <w:t>Ikke almindelig</w:t>
            </w:r>
          </w:p>
          <w:p w:rsidR="009B5D1D" w:rsidRPr="008A76FC" w:rsidP="00E03F77" w14:paraId="136FEAFB" w14:textId="77777777">
            <w:pPr>
              <w:pStyle w:val="EMEANormal"/>
              <w:rPr>
                <w:lang w:val="da-DK"/>
              </w:rPr>
            </w:pPr>
          </w:p>
          <w:p w:rsidR="009B5D1D" w:rsidRPr="008A76FC" w:rsidP="00E03F77" w14:paraId="479662FE" w14:textId="77777777">
            <w:pPr>
              <w:pStyle w:val="EMEANormal"/>
              <w:rPr>
                <w:lang w:val="da-DK"/>
              </w:rPr>
            </w:pPr>
          </w:p>
          <w:p w:rsidR="009B5D1D" w:rsidRPr="008A76FC" w:rsidP="00E03F77" w14:paraId="6F6092DF" w14:textId="77777777">
            <w:pPr>
              <w:pStyle w:val="EMEANormal"/>
              <w:rPr>
                <w:lang w:val="da-DK"/>
              </w:rPr>
            </w:pPr>
          </w:p>
          <w:p w:rsidR="009B5D1D" w:rsidRPr="008A76FC" w:rsidP="00E03F77" w14:paraId="66EF64BA" w14:textId="77777777">
            <w:pPr>
              <w:pStyle w:val="EMEANormal"/>
              <w:rPr>
                <w:lang w:val="da-DK"/>
              </w:rPr>
            </w:pPr>
          </w:p>
        </w:tc>
        <w:tc>
          <w:tcPr>
            <w:tcW w:w="4424" w:type="dxa"/>
            <w:tcBorders>
              <w:top w:val="single" w:sz="4" w:space="0" w:color="auto"/>
              <w:bottom w:val="single" w:sz="4" w:space="0" w:color="auto"/>
            </w:tcBorders>
          </w:tcPr>
          <w:p w:rsidR="009B5D1D" w:rsidRPr="007F3BD2" w:rsidP="00E03F77" w14:paraId="08F82D2F" w14:textId="77777777">
            <w:pPr>
              <w:pStyle w:val="EMEANormal"/>
              <w:rPr>
                <w:lang w:val="da-DK"/>
              </w:rPr>
            </w:pPr>
            <w:r>
              <w:rPr>
                <w:lang w:val="da-DK"/>
              </w:rPr>
              <w:t>L</w:t>
            </w:r>
            <w:r w:rsidRPr="007F3BD2">
              <w:rPr>
                <w:lang w:val="da-DK"/>
              </w:rPr>
              <w:t xml:space="preserve">ymfom**, </w:t>
            </w:r>
          </w:p>
          <w:p w:rsidR="009B5D1D" w:rsidRPr="007F3BD2" w:rsidP="00E03F77" w14:paraId="33EA0FFC" w14:textId="77777777">
            <w:pPr>
              <w:pStyle w:val="EMEANormal"/>
              <w:rPr>
                <w:lang w:val="da-DK"/>
              </w:rPr>
            </w:pPr>
            <w:r w:rsidRPr="007F3BD2">
              <w:rPr>
                <w:lang w:val="da-DK"/>
              </w:rPr>
              <w:t>solide organ-neoplasmer (inklusive brystkræft, lungekræft og thyroideakræft),</w:t>
            </w:r>
          </w:p>
          <w:p w:rsidR="009B5D1D" w:rsidRPr="008A76FC" w:rsidP="00E03F77" w14:paraId="3573FAF5" w14:textId="77777777">
            <w:pPr>
              <w:pStyle w:val="EMEANormal"/>
              <w:rPr>
                <w:lang w:val="da-DK"/>
              </w:rPr>
            </w:pPr>
            <w:r w:rsidRPr="008A76FC">
              <w:rPr>
                <w:lang w:val="da-DK"/>
              </w:rPr>
              <w:t>melanom**</w:t>
            </w:r>
          </w:p>
          <w:p w:rsidR="009B5D1D" w:rsidRPr="00A772FD" w:rsidP="00E03F77" w14:paraId="3D6F5CA0" w14:textId="77777777">
            <w:pPr>
              <w:pStyle w:val="EMEANormal"/>
              <w:rPr>
                <w:lang w:val="da-DK"/>
              </w:rPr>
            </w:pPr>
          </w:p>
        </w:tc>
      </w:tr>
      <w:tr w14:paraId="7EC36F30" w14:textId="77777777" w:rsidTr="00031C85">
        <w:tblPrEx>
          <w:tblW w:w="0" w:type="auto"/>
          <w:tblLook w:val="01E0"/>
        </w:tblPrEx>
        <w:trPr>
          <w:trHeight w:val="410"/>
        </w:trPr>
        <w:tc>
          <w:tcPr>
            <w:tcW w:w="2624" w:type="dxa"/>
            <w:vMerge/>
          </w:tcPr>
          <w:p w:rsidR="009B5D1D" w:rsidRPr="007F3BD2" w:rsidP="00E03F77" w14:paraId="04964B8C" w14:textId="77777777">
            <w:pPr>
              <w:pStyle w:val="EMEANormal"/>
              <w:rPr>
                <w:b/>
                <w:lang w:val="da-DK"/>
              </w:rPr>
            </w:pPr>
          </w:p>
        </w:tc>
        <w:tc>
          <w:tcPr>
            <w:tcW w:w="2013" w:type="dxa"/>
            <w:tcBorders>
              <w:top w:val="single" w:sz="4" w:space="0" w:color="auto"/>
              <w:bottom w:val="single" w:sz="4" w:space="0" w:color="auto"/>
            </w:tcBorders>
          </w:tcPr>
          <w:p w:rsidR="009B5D1D" w:rsidRPr="008A76FC" w:rsidP="00E03F77" w14:paraId="14DCE924" w14:textId="77777777">
            <w:pPr>
              <w:pStyle w:val="EMEANormal"/>
              <w:rPr>
                <w:lang w:val="da-DK"/>
              </w:rPr>
            </w:pPr>
            <w:r w:rsidRPr="008A76FC">
              <w:rPr>
                <w:lang w:val="da-DK"/>
              </w:rPr>
              <w:t>Sjælden</w:t>
            </w:r>
          </w:p>
          <w:p w:rsidR="009B5D1D" w:rsidRPr="008A76FC" w:rsidP="00E03F77" w14:paraId="79E8D527" w14:textId="77777777">
            <w:pPr>
              <w:pStyle w:val="EMEANormal"/>
              <w:rPr>
                <w:lang w:val="da-DK"/>
              </w:rPr>
            </w:pPr>
            <w:r w:rsidRPr="008A76FC">
              <w:rPr>
                <w:lang w:val="da-DK"/>
              </w:rPr>
              <w:t xml:space="preserve"> </w:t>
            </w:r>
          </w:p>
        </w:tc>
        <w:tc>
          <w:tcPr>
            <w:tcW w:w="4424" w:type="dxa"/>
            <w:tcBorders>
              <w:top w:val="single" w:sz="4" w:space="0" w:color="auto"/>
              <w:bottom w:val="single" w:sz="4" w:space="0" w:color="auto"/>
            </w:tcBorders>
          </w:tcPr>
          <w:p w:rsidR="009B5D1D" w:rsidRPr="00A772FD" w:rsidP="00E03F77" w14:paraId="74463984" w14:textId="77777777">
            <w:pPr>
              <w:pStyle w:val="EMEANormal"/>
              <w:rPr>
                <w:lang w:val="da-DK"/>
              </w:rPr>
            </w:pPr>
            <w:r>
              <w:rPr>
                <w:lang w:val="da-DK"/>
              </w:rPr>
              <w:t>L</w:t>
            </w:r>
            <w:r w:rsidRPr="00A772FD">
              <w:rPr>
                <w:lang w:val="da-DK"/>
              </w:rPr>
              <w:t>eukæmi</w:t>
            </w:r>
            <w:r w:rsidRPr="00B25F61" w:rsidR="002367AA">
              <w:rPr>
                <w:vertAlign w:val="superscript"/>
                <w:lang w:val="da-DK"/>
              </w:rPr>
              <w:t>1)</w:t>
            </w:r>
          </w:p>
          <w:p w:rsidR="009B5D1D" w:rsidP="00E03F77" w14:paraId="45198300" w14:textId="77777777">
            <w:pPr>
              <w:pStyle w:val="EMEANormal"/>
              <w:rPr>
                <w:lang w:val="da-DK"/>
              </w:rPr>
            </w:pPr>
          </w:p>
        </w:tc>
      </w:tr>
      <w:tr w14:paraId="388239D8" w14:textId="77777777" w:rsidTr="00031C85">
        <w:tblPrEx>
          <w:tblW w:w="0" w:type="auto"/>
          <w:tblLook w:val="01E0"/>
        </w:tblPrEx>
        <w:trPr>
          <w:trHeight w:val="1031"/>
        </w:trPr>
        <w:tc>
          <w:tcPr>
            <w:tcW w:w="2624" w:type="dxa"/>
            <w:vMerge/>
            <w:tcBorders>
              <w:bottom w:val="single" w:sz="4" w:space="0" w:color="auto"/>
            </w:tcBorders>
          </w:tcPr>
          <w:p w:rsidR="009B5D1D" w:rsidRPr="007F3BD2" w:rsidP="00E03F77" w14:paraId="2A8D7CA0" w14:textId="77777777">
            <w:pPr>
              <w:pStyle w:val="EMEANormal"/>
              <w:rPr>
                <w:b/>
                <w:lang w:val="da-DK"/>
              </w:rPr>
            </w:pPr>
          </w:p>
        </w:tc>
        <w:tc>
          <w:tcPr>
            <w:tcW w:w="2013" w:type="dxa"/>
            <w:tcBorders>
              <w:top w:val="single" w:sz="4" w:space="0" w:color="auto"/>
              <w:bottom w:val="single" w:sz="4" w:space="0" w:color="auto"/>
            </w:tcBorders>
          </w:tcPr>
          <w:p w:rsidR="009B5D1D" w:rsidRPr="008A76FC" w:rsidP="00E03F77" w14:paraId="10F2C717" w14:textId="77777777">
            <w:pPr>
              <w:pStyle w:val="EMEANormal"/>
              <w:rPr>
                <w:lang w:val="da-DK"/>
              </w:rPr>
            </w:pPr>
            <w:r w:rsidRPr="008A76FC">
              <w:rPr>
                <w:lang w:val="da-DK"/>
              </w:rPr>
              <w:t>Ikke kendt</w:t>
            </w:r>
          </w:p>
        </w:tc>
        <w:tc>
          <w:tcPr>
            <w:tcW w:w="4424" w:type="dxa"/>
            <w:tcBorders>
              <w:top w:val="single" w:sz="4" w:space="0" w:color="auto"/>
              <w:bottom w:val="single" w:sz="4" w:space="0" w:color="auto"/>
            </w:tcBorders>
          </w:tcPr>
          <w:p w:rsidR="009B5D1D" w:rsidRPr="00A772FD" w:rsidP="00E03F77" w14:paraId="4CCC8357" w14:textId="77777777">
            <w:pPr>
              <w:pStyle w:val="ListParagraph1"/>
              <w:ind w:left="0"/>
              <w:rPr>
                <w:lang w:val="da-DK"/>
              </w:rPr>
            </w:pPr>
            <w:r>
              <w:rPr>
                <w:lang w:val="da-DK"/>
              </w:rPr>
              <w:t>H</w:t>
            </w:r>
            <w:r w:rsidRPr="00A772FD">
              <w:rPr>
                <w:lang w:val="da-DK"/>
              </w:rPr>
              <w:t>epatosplenisk T-celle</w:t>
            </w:r>
            <w:r>
              <w:rPr>
                <w:lang w:val="da-DK"/>
              </w:rPr>
              <w:t>-</w:t>
            </w:r>
            <w:r w:rsidRPr="00A772FD">
              <w:rPr>
                <w:lang w:val="da-DK"/>
              </w:rPr>
              <w:t>lymfom</w:t>
            </w:r>
            <w:r w:rsidRPr="00B25F61" w:rsidR="002367AA">
              <w:rPr>
                <w:vertAlign w:val="superscript"/>
                <w:lang w:val="da-DK"/>
              </w:rPr>
              <w:t>1)</w:t>
            </w:r>
            <w:r>
              <w:rPr>
                <w:lang w:val="da-DK"/>
              </w:rPr>
              <w:t>,</w:t>
            </w:r>
          </w:p>
          <w:p w:rsidR="00566EAE" w:rsidRPr="00F61751" w:rsidP="00566EAE" w14:paraId="5CD76D1B" w14:textId="77777777">
            <w:pPr>
              <w:rPr>
                <w:szCs w:val="22"/>
                <w:lang w:val="da-DK"/>
              </w:rPr>
            </w:pPr>
            <w:r w:rsidRPr="00A243FF">
              <w:rPr>
                <w:lang w:val="da-DK"/>
              </w:rPr>
              <w:t>Merkelcelle karcinom</w:t>
            </w:r>
            <w:r w:rsidRPr="00ED1045">
              <w:rPr>
                <w:lang w:val="da-DK"/>
              </w:rPr>
              <w:t xml:space="preserve"> (</w:t>
            </w:r>
            <w:r w:rsidR="002367AA">
              <w:rPr>
                <w:lang w:val="da-DK"/>
              </w:rPr>
              <w:t xml:space="preserve">kutant </w:t>
            </w:r>
            <w:r w:rsidRPr="00B25F61">
              <w:rPr>
                <w:lang w:val="da-DK"/>
              </w:rPr>
              <w:t>neuroendokrint karcinom)</w:t>
            </w:r>
            <w:r w:rsidRPr="00B25F61">
              <w:rPr>
                <w:vertAlign w:val="superscript"/>
                <w:lang w:val="da-DK"/>
              </w:rPr>
              <w:t>1)</w:t>
            </w:r>
            <w:r>
              <w:rPr>
                <w:lang w:val="da-DK"/>
              </w:rPr>
              <w:t xml:space="preserve">, </w:t>
            </w:r>
            <w:r w:rsidRPr="000D44F6">
              <w:rPr>
                <w:lang w:val="da-DK"/>
              </w:rPr>
              <w:t>Kaposis sarkom</w:t>
            </w:r>
          </w:p>
          <w:p w:rsidR="009B5D1D" w:rsidRPr="00F61751" w:rsidP="00E03F77" w14:paraId="4F81901B" w14:textId="77777777">
            <w:pPr>
              <w:pStyle w:val="EMEANormal"/>
              <w:rPr>
                <w:lang w:val="da-DK"/>
              </w:rPr>
            </w:pPr>
          </w:p>
        </w:tc>
      </w:tr>
      <w:tr w14:paraId="13357E50" w14:textId="77777777" w:rsidTr="00031C85">
        <w:tblPrEx>
          <w:tblW w:w="0" w:type="auto"/>
          <w:tblLook w:val="01E0"/>
        </w:tblPrEx>
        <w:tc>
          <w:tcPr>
            <w:tcW w:w="2624" w:type="dxa"/>
            <w:vMerge w:val="restart"/>
          </w:tcPr>
          <w:p w:rsidR="009B5D1D" w:rsidRPr="007F3BD2" w:rsidP="00E03F77" w14:paraId="76F1EBBB" w14:textId="77777777">
            <w:pPr>
              <w:pStyle w:val="EMEANormal"/>
              <w:rPr>
                <w:lang w:val="en-GB"/>
              </w:rPr>
            </w:pPr>
            <w:r w:rsidRPr="007F3BD2">
              <w:rPr>
                <w:bCs/>
                <w:noProof/>
                <w:lang w:val="da-DK"/>
              </w:rPr>
              <w:t>Blod og lymfesystem</w:t>
            </w:r>
            <w:r w:rsidRPr="007F3BD2">
              <w:rPr>
                <w:lang w:val="en-GB"/>
              </w:rPr>
              <w:t xml:space="preserve"> *</w:t>
            </w:r>
          </w:p>
        </w:tc>
        <w:tc>
          <w:tcPr>
            <w:tcW w:w="2013" w:type="dxa"/>
            <w:tcBorders>
              <w:bottom w:val="single" w:sz="4" w:space="0" w:color="auto"/>
            </w:tcBorders>
          </w:tcPr>
          <w:p w:rsidR="009B5D1D" w:rsidP="00E03F77" w14:paraId="39ED6416" w14:textId="77777777">
            <w:pPr>
              <w:pStyle w:val="EMEANormal"/>
            </w:pPr>
            <w:r>
              <w:t xml:space="preserve">Meget almindelig </w:t>
            </w:r>
          </w:p>
        </w:tc>
        <w:tc>
          <w:tcPr>
            <w:tcW w:w="4424" w:type="dxa"/>
            <w:tcBorders>
              <w:bottom w:val="single" w:sz="4" w:space="0" w:color="auto"/>
            </w:tcBorders>
          </w:tcPr>
          <w:p w:rsidR="009B5D1D" w:rsidRPr="007F3BD2" w:rsidP="00E03F77" w14:paraId="63258345" w14:textId="77777777">
            <w:pPr>
              <w:pStyle w:val="EMEANormal"/>
              <w:rPr>
                <w:lang w:val="it-IT"/>
              </w:rPr>
            </w:pPr>
            <w:r>
              <w:rPr>
                <w:lang w:val="it-IT"/>
              </w:rPr>
              <w:t>L</w:t>
            </w:r>
            <w:r w:rsidRPr="007F3BD2">
              <w:rPr>
                <w:lang w:val="it-IT"/>
              </w:rPr>
              <w:t xml:space="preserve">eukopeni (inklusive neutropeni og agranulocytose), </w:t>
            </w:r>
          </w:p>
          <w:p w:rsidR="009B5D1D" w:rsidP="00E03F77" w14:paraId="3129E1C2" w14:textId="77777777">
            <w:pPr>
              <w:pStyle w:val="EMEANormal"/>
            </w:pPr>
            <w:r>
              <w:t xml:space="preserve">anæmi </w:t>
            </w:r>
          </w:p>
          <w:p w:rsidR="009B5D1D" w:rsidP="00E03F77" w14:paraId="2EC69456" w14:textId="77777777">
            <w:pPr>
              <w:pStyle w:val="EMEANormal"/>
            </w:pPr>
          </w:p>
        </w:tc>
      </w:tr>
      <w:tr w14:paraId="06D6ED96" w14:textId="77777777" w:rsidTr="00031C85">
        <w:tblPrEx>
          <w:tblW w:w="0" w:type="auto"/>
          <w:tblLook w:val="01E0"/>
        </w:tblPrEx>
        <w:tc>
          <w:tcPr>
            <w:tcW w:w="2624" w:type="dxa"/>
            <w:vMerge/>
          </w:tcPr>
          <w:p w:rsidR="009B5D1D" w:rsidRPr="007F3BD2" w:rsidP="00E03F77" w14:paraId="063B7917" w14:textId="77777777">
            <w:pPr>
              <w:pStyle w:val="EMEANormal"/>
              <w:rPr>
                <w:b/>
                <w:lang w:val="en-GB"/>
              </w:rPr>
            </w:pPr>
          </w:p>
        </w:tc>
        <w:tc>
          <w:tcPr>
            <w:tcW w:w="2013" w:type="dxa"/>
            <w:tcBorders>
              <w:top w:val="single" w:sz="4" w:space="0" w:color="auto"/>
              <w:bottom w:val="single" w:sz="4" w:space="0" w:color="auto"/>
            </w:tcBorders>
          </w:tcPr>
          <w:p w:rsidR="009B5D1D" w:rsidP="00E03F77" w14:paraId="32A11969" w14:textId="77777777">
            <w:pPr>
              <w:pStyle w:val="EMEANormal"/>
            </w:pPr>
            <w:r>
              <w:t>Almindelig</w:t>
            </w:r>
          </w:p>
          <w:p w:rsidR="009B5D1D" w:rsidP="00E03F77" w14:paraId="69589181" w14:textId="77777777">
            <w:pPr>
              <w:pStyle w:val="EMEANormal"/>
            </w:pPr>
          </w:p>
        </w:tc>
        <w:tc>
          <w:tcPr>
            <w:tcW w:w="4424" w:type="dxa"/>
            <w:tcBorders>
              <w:top w:val="single" w:sz="4" w:space="0" w:color="auto"/>
              <w:bottom w:val="single" w:sz="4" w:space="0" w:color="auto"/>
            </w:tcBorders>
          </w:tcPr>
          <w:p w:rsidR="009B5D1D" w:rsidP="00E03F77" w14:paraId="05D30332" w14:textId="77777777">
            <w:pPr>
              <w:pStyle w:val="EMEANormal"/>
            </w:pPr>
            <w:r>
              <w:t xml:space="preserve">Leukocytose, trombocytopeni </w:t>
            </w:r>
          </w:p>
          <w:p w:rsidR="009B5D1D" w:rsidP="00E03F77" w14:paraId="0B2E35E9" w14:textId="77777777">
            <w:pPr>
              <w:pStyle w:val="EMEANormal"/>
            </w:pPr>
          </w:p>
        </w:tc>
      </w:tr>
      <w:tr w14:paraId="042E0DF8" w14:textId="77777777" w:rsidTr="00031C85">
        <w:tblPrEx>
          <w:tblW w:w="0" w:type="auto"/>
          <w:tblLook w:val="01E0"/>
        </w:tblPrEx>
        <w:tc>
          <w:tcPr>
            <w:tcW w:w="2624" w:type="dxa"/>
            <w:vMerge/>
          </w:tcPr>
          <w:p w:rsidR="009B5D1D" w:rsidRPr="007F3BD2" w:rsidP="00E03F77" w14:paraId="7E6540F8" w14:textId="77777777">
            <w:pPr>
              <w:pStyle w:val="EMEANormal"/>
              <w:rPr>
                <w:b/>
                <w:lang w:val="en-GB"/>
              </w:rPr>
            </w:pPr>
          </w:p>
        </w:tc>
        <w:tc>
          <w:tcPr>
            <w:tcW w:w="2013" w:type="dxa"/>
            <w:tcBorders>
              <w:top w:val="single" w:sz="4" w:space="0" w:color="auto"/>
              <w:bottom w:val="nil"/>
            </w:tcBorders>
          </w:tcPr>
          <w:p w:rsidR="009B5D1D" w:rsidP="00E03F77" w14:paraId="0D7A741D" w14:textId="77777777">
            <w:pPr>
              <w:pStyle w:val="EMEANormal"/>
            </w:pPr>
            <w:r>
              <w:t>Ikke almindelig</w:t>
            </w:r>
          </w:p>
        </w:tc>
        <w:tc>
          <w:tcPr>
            <w:tcW w:w="4424" w:type="dxa"/>
            <w:tcBorders>
              <w:top w:val="single" w:sz="4" w:space="0" w:color="auto"/>
              <w:bottom w:val="nil"/>
            </w:tcBorders>
          </w:tcPr>
          <w:p w:rsidR="009B5D1D" w:rsidP="00E03F77" w14:paraId="2DC5467E" w14:textId="77777777">
            <w:pPr>
              <w:pStyle w:val="EMEANormal"/>
            </w:pPr>
            <w:r>
              <w:t>Idiopatisk trombocytopenisk purpura</w:t>
            </w:r>
          </w:p>
        </w:tc>
      </w:tr>
      <w:tr w14:paraId="490C03B7" w14:textId="77777777" w:rsidTr="00031C85">
        <w:tblPrEx>
          <w:tblW w:w="0" w:type="auto"/>
          <w:tblLook w:val="01E0"/>
        </w:tblPrEx>
        <w:trPr>
          <w:trHeight w:val="147"/>
        </w:trPr>
        <w:tc>
          <w:tcPr>
            <w:tcW w:w="2624" w:type="dxa"/>
            <w:vMerge/>
          </w:tcPr>
          <w:p w:rsidR="009B5D1D" w:rsidRPr="007F3BD2" w:rsidP="00E03F77" w14:paraId="75DA8D6D" w14:textId="77777777">
            <w:pPr>
              <w:pStyle w:val="EMEANormal"/>
              <w:rPr>
                <w:b/>
                <w:lang w:val="en-GB"/>
              </w:rPr>
            </w:pPr>
          </w:p>
        </w:tc>
        <w:tc>
          <w:tcPr>
            <w:tcW w:w="2013" w:type="dxa"/>
            <w:tcBorders>
              <w:top w:val="nil"/>
              <w:bottom w:val="single" w:sz="4" w:space="0" w:color="auto"/>
            </w:tcBorders>
          </w:tcPr>
          <w:p w:rsidR="009B5D1D" w:rsidP="00E03F77" w14:paraId="5C70807D" w14:textId="77777777">
            <w:pPr>
              <w:pStyle w:val="EMEANormal"/>
            </w:pPr>
          </w:p>
        </w:tc>
        <w:tc>
          <w:tcPr>
            <w:tcW w:w="4424" w:type="dxa"/>
            <w:tcBorders>
              <w:top w:val="nil"/>
              <w:bottom w:val="single" w:sz="4" w:space="0" w:color="auto"/>
            </w:tcBorders>
          </w:tcPr>
          <w:p w:rsidR="009B5D1D" w:rsidP="00E03F77" w14:paraId="62FE18D8" w14:textId="77777777">
            <w:pPr>
              <w:pStyle w:val="EMEANormal"/>
            </w:pPr>
          </w:p>
        </w:tc>
      </w:tr>
      <w:tr w14:paraId="660B22E8" w14:textId="77777777" w:rsidTr="00031C85">
        <w:tblPrEx>
          <w:tblW w:w="0" w:type="auto"/>
          <w:tblLook w:val="01E0"/>
        </w:tblPrEx>
        <w:trPr>
          <w:trHeight w:val="638"/>
        </w:trPr>
        <w:tc>
          <w:tcPr>
            <w:tcW w:w="2624" w:type="dxa"/>
            <w:vMerge/>
          </w:tcPr>
          <w:p w:rsidR="009B5D1D" w:rsidRPr="007F3BD2" w:rsidP="00E03F77" w14:paraId="6CF756E0" w14:textId="77777777">
            <w:pPr>
              <w:pStyle w:val="EMEANormal"/>
              <w:rPr>
                <w:b/>
                <w:lang w:val="en-GB"/>
              </w:rPr>
            </w:pPr>
          </w:p>
        </w:tc>
        <w:tc>
          <w:tcPr>
            <w:tcW w:w="2013" w:type="dxa"/>
            <w:tcBorders>
              <w:top w:val="single" w:sz="4" w:space="0" w:color="auto"/>
              <w:bottom w:val="single" w:sz="4" w:space="0" w:color="auto"/>
            </w:tcBorders>
          </w:tcPr>
          <w:p w:rsidR="009B5D1D" w:rsidP="00E03F77" w14:paraId="67CCAF95" w14:textId="77777777">
            <w:pPr>
              <w:pStyle w:val="EMEANormal"/>
            </w:pPr>
            <w:r>
              <w:t>Sjælden</w:t>
            </w:r>
          </w:p>
          <w:p w:rsidR="009B5D1D" w:rsidP="00E03F77" w14:paraId="3278C9A9" w14:textId="77777777">
            <w:pPr>
              <w:pStyle w:val="EMEANormal"/>
            </w:pPr>
          </w:p>
        </w:tc>
        <w:tc>
          <w:tcPr>
            <w:tcW w:w="4424" w:type="dxa"/>
            <w:tcBorders>
              <w:top w:val="single" w:sz="4" w:space="0" w:color="auto"/>
              <w:bottom w:val="single" w:sz="4" w:space="0" w:color="auto"/>
            </w:tcBorders>
          </w:tcPr>
          <w:p w:rsidR="009B5D1D" w:rsidP="00E03F77" w14:paraId="5EDD2CC3" w14:textId="77777777">
            <w:pPr>
              <w:pStyle w:val="EMEANormal"/>
            </w:pPr>
            <w:r>
              <w:t>Pancytopeni</w:t>
            </w:r>
          </w:p>
        </w:tc>
      </w:tr>
      <w:tr w14:paraId="4DDD0D23" w14:textId="77777777" w:rsidTr="00031C85">
        <w:tblPrEx>
          <w:tblW w:w="0" w:type="auto"/>
          <w:tblLook w:val="01E0"/>
        </w:tblPrEx>
        <w:trPr>
          <w:trHeight w:val="622"/>
        </w:trPr>
        <w:tc>
          <w:tcPr>
            <w:tcW w:w="2624" w:type="dxa"/>
            <w:vMerge w:val="restart"/>
          </w:tcPr>
          <w:p w:rsidR="009B5D1D" w:rsidRPr="007F3BD2" w:rsidP="00E03F77" w14:paraId="544717F7" w14:textId="77777777">
            <w:pPr>
              <w:pStyle w:val="EMEANormal"/>
              <w:rPr>
                <w:lang w:val="de-DE"/>
              </w:rPr>
            </w:pPr>
            <w:r w:rsidRPr="007F3BD2">
              <w:rPr>
                <w:noProof/>
                <w:lang w:val="da-DK"/>
              </w:rPr>
              <w:t>Immunsystemet</w:t>
            </w:r>
            <w:r w:rsidRPr="007F3BD2">
              <w:rPr>
                <w:lang w:val="de-DE"/>
              </w:rPr>
              <w:t>*</w:t>
            </w:r>
          </w:p>
        </w:tc>
        <w:tc>
          <w:tcPr>
            <w:tcW w:w="2013" w:type="dxa"/>
            <w:tcBorders>
              <w:bottom w:val="single" w:sz="4" w:space="0" w:color="auto"/>
            </w:tcBorders>
          </w:tcPr>
          <w:p w:rsidR="009B5D1D" w:rsidP="00E03F77" w14:paraId="466F37F8" w14:textId="77777777">
            <w:pPr>
              <w:pStyle w:val="EMEANormal"/>
            </w:pPr>
            <w:r>
              <w:t>Almindelig</w:t>
            </w:r>
          </w:p>
          <w:p w:rsidR="009B5D1D" w:rsidP="00E03F77" w14:paraId="33C30BBF" w14:textId="77777777">
            <w:pPr>
              <w:pStyle w:val="EMEANormal"/>
            </w:pPr>
          </w:p>
          <w:p w:rsidR="009B5D1D" w:rsidP="00E03F77" w14:paraId="5CA67261" w14:textId="77777777">
            <w:pPr>
              <w:pStyle w:val="EMEANormal"/>
            </w:pPr>
          </w:p>
        </w:tc>
        <w:tc>
          <w:tcPr>
            <w:tcW w:w="4424" w:type="dxa"/>
            <w:tcBorders>
              <w:bottom w:val="single" w:sz="4" w:space="0" w:color="auto"/>
            </w:tcBorders>
          </w:tcPr>
          <w:p w:rsidR="009B5D1D" w:rsidRPr="007F3BD2" w:rsidP="00E03F77" w14:paraId="787EE4D4" w14:textId="77777777">
            <w:pPr>
              <w:pStyle w:val="EMEANormal"/>
              <w:rPr>
                <w:lang w:val="da-DK"/>
              </w:rPr>
            </w:pPr>
            <w:r>
              <w:rPr>
                <w:lang w:val="da-DK"/>
              </w:rPr>
              <w:t>H</w:t>
            </w:r>
            <w:r w:rsidRPr="007F3BD2">
              <w:rPr>
                <w:lang w:val="da-DK"/>
              </w:rPr>
              <w:t>ypersensitivitet,</w:t>
            </w:r>
          </w:p>
          <w:p w:rsidR="009B5D1D" w:rsidRPr="007F3BD2" w:rsidP="00E03F77" w14:paraId="371D80F1" w14:textId="77777777">
            <w:pPr>
              <w:pStyle w:val="EMEANormal"/>
              <w:rPr>
                <w:lang w:val="da-DK"/>
              </w:rPr>
            </w:pPr>
            <w:r w:rsidRPr="007F3BD2">
              <w:rPr>
                <w:lang w:val="da-DK"/>
              </w:rPr>
              <w:t>allergier (inklusive sæsonbestemt allergi)</w:t>
            </w:r>
          </w:p>
          <w:p w:rsidR="009B5D1D" w:rsidRPr="007F3BD2" w:rsidP="00E03F77" w14:paraId="01E874FF" w14:textId="77777777">
            <w:pPr>
              <w:pStyle w:val="EMEANormal"/>
              <w:rPr>
                <w:lang w:val="da-DK"/>
              </w:rPr>
            </w:pPr>
          </w:p>
        </w:tc>
      </w:tr>
      <w:tr w14:paraId="05C67D5B" w14:textId="77777777" w:rsidTr="00031C85">
        <w:tblPrEx>
          <w:tblW w:w="0" w:type="auto"/>
          <w:tblLook w:val="01E0"/>
        </w:tblPrEx>
        <w:trPr>
          <w:trHeight w:val="524"/>
        </w:trPr>
        <w:tc>
          <w:tcPr>
            <w:tcW w:w="2624" w:type="dxa"/>
            <w:vMerge/>
          </w:tcPr>
          <w:p w:rsidR="009B5D1D" w:rsidRPr="007F3BD2" w:rsidP="00E03F77" w14:paraId="344DE1E4" w14:textId="77777777">
            <w:pPr>
              <w:pStyle w:val="EMEANormal"/>
              <w:rPr>
                <w:noProof/>
                <w:lang w:val="da-DK"/>
              </w:rPr>
            </w:pPr>
          </w:p>
        </w:tc>
        <w:tc>
          <w:tcPr>
            <w:tcW w:w="2013" w:type="dxa"/>
            <w:tcBorders>
              <w:bottom w:val="single" w:sz="4" w:space="0" w:color="auto"/>
            </w:tcBorders>
          </w:tcPr>
          <w:p w:rsidR="009B5D1D" w:rsidP="00E03F77" w14:paraId="2ADFC112" w14:textId="77777777">
            <w:pPr>
              <w:pStyle w:val="EMEANormal"/>
            </w:pPr>
            <w:r>
              <w:t>Ikke almindelig</w:t>
            </w:r>
          </w:p>
          <w:p w:rsidR="009B5D1D" w:rsidP="00E03F77" w14:paraId="64FE8FD3" w14:textId="77777777">
            <w:pPr>
              <w:pStyle w:val="EMEANormal"/>
            </w:pPr>
            <w:r>
              <w:t xml:space="preserve"> </w:t>
            </w:r>
          </w:p>
        </w:tc>
        <w:tc>
          <w:tcPr>
            <w:tcW w:w="4424" w:type="dxa"/>
            <w:tcBorders>
              <w:bottom w:val="single" w:sz="4" w:space="0" w:color="auto"/>
            </w:tcBorders>
          </w:tcPr>
          <w:p w:rsidR="009B5D1D" w:rsidRPr="0078475B" w:rsidP="00E03F77" w14:paraId="14E08C03" w14:textId="77777777">
            <w:pPr>
              <w:pStyle w:val="ListParagraph1"/>
              <w:ind w:left="0"/>
            </w:pPr>
            <w:r>
              <w:t>S</w:t>
            </w:r>
            <w:r w:rsidRPr="00D308AB">
              <w:t>ar</w:t>
            </w:r>
            <w:r>
              <w:t>k</w:t>
            </w:r>
            <w:r w:rsidRPr="00D308AB">
              <w:t>oidose</w:t>
            </w:r>
            <w:r>
              <w:rPr>
                <w:vertAlign w:val="superscript"/>
              </w:rPr>
              <w:t>1)</w:t>
            </w:r>
            <w:r w:rsidR="002367AA">
              <w:t>,</w:t>
            </w:r>
          </w:p>
          <w:p w:rsidR="009B5D1D" w:rsidP="00E03F77" w14:paraId="05681A52" w14:textId="77777777">
            <w:pPr>
              <w:rPr>
                <w:lang w:val="da-DK"/>
              </w:rPr>
            </w:pPr>
            <w:r w:rsidRPr="0043725A">
              <w:rPr>
                <w:lang w:val="da-DK"/>
              </w:rPr>
              <w:t>vaskulit</w:t>
            </w:r>
            <w:r>
              <w:rPr>
                <w:lang w:val="da-DK"/>
              </w:rPr>
              <w:t>is</w:t>
            </w:r>
          </w:p>
        </w:tc>
      </w:tr>
      <w:tr w14:paraId="35160758" w14:textId="77777777" w:rsidTr="00031C85">
        <w:tblPrEx>
          <w:tblW w:w="0" w:type="auto"/>
          <w:tblLook w:val="01E0"/>
        </w:tblPrEx>
        <w:trPr>
          <w:trHeight w:val="900"/>
        </w:trPr>
        <w:tc>
          <w:tcPr>
            <w:tcW w:w="2624" w:type="dxa"/>
            <w:vMerge/>
          </w:tcPr>
          <w:p w:rsidR="009B5D1D" w:rsidRPr="007F3BD2" w:rsidP="00E03F77" w14:paraId="2AC3BD10" w14:textId="77777777">
            <w:pPr>
              <w:pStyle w:val="EMEANormal"/>
              <w:rPr>
                <w:noProof/>
                <w:lang w:val="da-DK"/>
              </w:rPr>
            </w:pPr>
          </w:p>
        </w:tc>
        <w:tc>
          <w:tcPr>
            <w:tcW w:w="2013" w:type="dxa"/>
            <w:tcBorders>
              <w:bottom w:val="nil"/>
            </w:tcBorders>
          </w:tcPr>
          <w:p w:rsidR="009B5D1D" w:rsidP="00E03F77" w14:paraId="3238E0B6" w14:textId="77777777">
            <w:pPr>
              <w:pStyle w:val="EMEANormal"/>
            </w:pPr>
          </w:p>
          <w:p w:rsidR="009B5D1D" w:rsidP="00E03F77" w14:paraId="4B116E0C" w14:textId="77777777">
            <w:pPr>
              <w:pStyle w:val="EMEANormal"/>
            </w:pPr>
            <w:r>
              <w:t>Sjælden</w:t>
            </w:r>
          </w:p>
        </w:tc>
        <w:tc>
          <w:tcPr>
            <w:tcW w:w="4424" w:type="dxa"/>
            <w:tcBorders>
              <w:bottom w:val="nil"/>
            </w:tcBorders>
          </w:tcPr>
          <w:p w:rsidR="009B5D1D" w:rsidP="00E03F77" w14:paraId="76B7AA95" w14:textId="77777777">
            <w:pPr>
              <w:pStyle w:val="ListParagraph1"/>
            </w:pPr>
          </w:p>
          <w:p w:rsidR="009B5D1D" w:rsidRPr="00D308AB" w:rsidP="00E03F77" w14:paraId="7F18095D" w14:textId="77777777">
            <w:pPr>
              <w:pStyle w:val="ListParagraph1"/>
              <w:ind w:left="0"/>
            </w:pPr>
            <w:r>
              <w:t>A</w:t>
            </w:r>
            <w:r w:rsidRPr="00D308AB">
              <w:t>nafylaksi</w:t>
            </w:r>
            <w:r>
              <w:rPr>
                <w:vertAlign w:val="superscript"/>
              </w:rPr>
              <w:t>1)</w:t>
            </w:r>
          </w:p>
          <w:p w:rsidR="009B5D1D" w:rsidP="00E03F77" w14:paraId="582C4313" w14:textId="77777777">
            <w:pPr>
              <w:pStyle w:val="EMEANormal"/>
            </w:pPr>
          </w:p>
        </w:tc>
      </w:tr>
      <w:tr w14:paraId="67E2C901" w14:textId="77777777" w:rsidTr="00031C85">
        <w:tblPrEx>
          <w:tblW w:w="0" w:type="auto"/>
          <w:tblLook w:val="01E0"/>
        </w:tblPrEx>
        <w:tc>
          <w:tcPr>
            <w:tcW w:w="2624" w:type="dxa"/>
            <w:vMerge w:val="restart"/>
          </w:tcPr>
          <w:p w:rsidR="00E03F77" w:rsidRPr="007F3BD2" w:rsidP="00E03F77" w14:paraId="292493D6" w14:textId="77777777">
            <w:pPr>
              <w:pStyle w:val="EMEANormal"/>
              <w:rPr>
                <w:lang w:val="en-GB"/>
              </w:rPr>
            </w:pPr>
            <w:r w:rsidRPr="007F3BD2">
              <w:rPr>
                <w:noProof/>
                <w:lang w:val="da-DK"/>
              </w:rPr>
              <w:t>Metabolisme og ernæring</w:t>
            </w:r>
          </w:p>
        </w:tc>
        <w:tc>
          <w:tcPr>
            <w:tcW w:w="2013" w:type="dxa"/>
            <w:tcBorders>
              <w:bottom w:val="nil"/>
            </w:tcBorders>
          </w:tcPr>
          <w:p w:rsidR="00E03F77" w:rsidP="00E03F77" w14:paraId="7B483C8D" w14:textId="77777777">
            <w:pPr>
              <w:pStyle w:val="EMEANormal"/>
            </w:pPr>
            <w:r>
              <w:t xml:space="preserve">Meget almindelig </w:t>
            </w:r>
          </w:p>
        </w:tc>
        <w:tc>
          <w:tcPr>
            <w:tcW w:w="4424" w:type="dxa"/>
            <w:tcBorders>
              <w:bottom w:val="nil"/>
            </w:tcBorders>
          </w:tcPr>
          <w:p w:rsidR="00E03F77" w:rsidP="00E03F77" w14:paraId="1D47D5D3" w14:textId="77777777">
            <w:pPr>
              <w:pStyle w:val="EMEANormal"/>
            </w:pPr>
            <w:r>
              <w:t>Forhøjede niveauer af lipider</w:t>
            </w:r>
          </w:p>
        </w:tc>
      </w:tr>
      <w:tr w14:paraId="42909264" w14:textId="77777777" w:rsidTr="00031C85">
        <w:tblPrEx>
          <w:tblW w:w="0" w:type="auto"/>
          <w:tblLook w:val="01E0"/>
        </w:tblPrEx>
        <w:trPr>
          <w:trHeight w:val="164"/>
        </w:trPr>
        <w:tc>
          <w:tcPr>
            <w:tcW w:w="2624" w:type="dxa"/>
            <w:vMerge/>
          </w:tcPr>
          <w:p w:rsidR="00E03F77" w:rsidRPr="007F3BD2" w:rsidP="00E03F77" w14:paraId="024624E7" w14:textId="77777777">
            <w:pPr>
              <w:pStyle w:val="EMEANormal"/>
              <w:rPr>
                <w:lang w:val="en-GB"/>
              </w:rPr>
            </w:pPr>
          </w:p>
        </w:tc>
        <w:tc>
          <w:tcPr>
            <w:tcW w:w="2013" w:type="dxa"/>
            <w:tcBorders>
              <w:top w:val="nil"/>
              <w:bottom w:val="single" w:sz="4" w:space="0" w:color="auto"/>
            </w:tcBorders>
          </w:tcPr>
          <w:p w:rsidR="00E03F77" w:rsidP="00E03F77" w14:paraId="580256DB" w14:textId="77777777">
            <w:pPr>
              <w:pStyle w:val="EMEANormal"/>
            </w:pPr>
          </w:p>
        </w:tc>
        <w:tc>
          <w:tcPr>
            <w:tcW w:w="4424" w:type="dxa"/>
            <w:tcBorders>
              <w:top w:val="nil"/>
              <w:bottom w:val="single" w:sz="4" w:space="0" w:color="auto"/>
            </w:tcBorders>
          </w:tcPr>
          <w:p w:rsidR="00E03F77" w:rsidRPr="007F3BD2" w:rsidP="00E03F77" w14:paraId="6CCAFE74" w14:textId="77777777">
            <w:pPr>
              <w:pStyle w:val="EMEANormal"/>
              <w:rPr>
                <w:lang w:val="da-DK"/>
              </w:rPr>
            </w:pPr>
          </w:p>
        </w:tc>
      </w:tr>
      <w:tr w14:paraId="043F4024" w14:textId="77777777" w:rsidTr="00031C85">
        <w:tblPrEx>
          <w:tblW w:w="0" w:type="auto"/>
          <w:tblLook w:val="01E0"/>
        </w:tblPrEx>
        <w:trPr>
          <w:trHeight w:val="1129"/>
        </w:trPr>
        <w:tc>
          <w:tcPr>
            <w:tcW w:w="2624" w:type="dxa"/>
            <w:vMerge/>
          </w:tcPr>
          <w:p w:rsidR="009B5D1D" w:rsidRPr="007F3BD2" w:rsidP="00E03F77" w14:paraId="3F4CCFAF" w14:textId="77777777">
            <w:pPr>
              <w:pStyle w:val="EMEANormal"/>
              <w:rPr>
                <w:lang w:val="en-GB"/>
              </w:rPr>
            </w:pPr>
          </w:p>
        </w:tc>
        <w:tc>
          <w:tcPr>
            <w:tcW w:w="2013" w:type="dxa"/>
            <w:tcBorders>
              <w:top w:val="single" w:sz="4" w:space="0" w:color="auto"/>
              <w:bottom w:val="nil"/>
            </w:tcBorders>
          </w:tcPr>
          <w:p w:rsidR="009B5D1D" w:rsidP="00E03F77" w14:paraId="00C83FC0" w14:textId="77777777">
            <w:pPr>
              <w:pStyle w:val="EMEANormal"/>
            </w:pPr>
            <w:r>
              <w:t>Almindelig</w:t>
            </w:r>
          </w:p>
          <w:p w:rsidR="009B5D1D" w:rsidP="00E03F77" w14:paraId="1D424DB1" w14:textId="77777777">
            <w:pPr>
              <w:pStyle w:val="EMEANormal"/>
            </w:pPr>
          </w:p>
        </w:tc>
        <w:tc>
          <w:tcPr>
            <w:tcW w:w="4424" w:type="dxa"/>
            <w:tcBorders>
              <w:top w:val="single" w:sz="4" w:space="0" w:color="auto"/>
              <w:bottom w:val="nil"/>
            </w:tcBorders>
          </w:tcPr>
          <w:p w:rsidR="009B5D1D" w:rsidRPr="007F3BD2" w:rsidP="00E03F77" w14:paraId="13AB47D6" w14:textId="77777777">
            <w:pPr>
              <w:pStyle w:val="EMEANormal"/>
              <w:rPr>
                <w:lang w:val="da-DK"/>
              </w:rPr>
            </w:pPr>
            <w:r>
              <w:rPr>
                <w:lang w:val="da-DK"/>
              </w:rPr>
              <w:t>H</w:t>
            </w:r>
            <w:r w:rsidRPr="007F3BD2">
              <w:rPr>
                <w:lang w:val="da-DK"/>
              </w:rPr>
              <w:t xml:space="preserve">ypokaliæmi, </w:t>
            </w:r>
          </w:p>
          <w:p w:rsidR="009B5D1D" w:rsidRPr="007F3BD2" w:rsidP="00E03F77" w14:paraId="2CEF9521" w14:textId="77777777">
            <w:pPr>
              <w:pStyle w:val="EMEANormal"/>
              <w:rPr>
                <w:lang w:val="da-DK"/>
              </w:rPr>
            </w:pPr>
            <w:r w:rsidRPr="007F3BD2">
              <w:rPr>
                <w:lang w:val="da-DK"/>
              </w:rPr>
              <w:t xml:space="preserve">forhøjet urinsyre, </w:t>
            </w:r>
          </w:p>
          <w:p w:rsidR="009B5D1D" w:rsidRPr="007F3BD2" w:rsidP="00E03F77" w14:paraId="7E38CD8B" w14:textId="77777777">
            <w:pPr>
              <w:pStyle w:val="EMEANormal"/>
              <w:rPr>
                <w:lang w:val="da-DK"/>
              </w:rPr>
            </w:pPr>
            <w:r w:rsidRPr="007F3BD2">
              <w:rPr>
                <w:lang w:val="da-DK"/>
              </w:rPr>
              <w:t>unormal blod-natrium,</w:t>
            </w:r>
          </w:p>
          <w:p w:rsidR="009B5D1D" w:rsidRPr="007F3BD2" w:rsidP="00E03F77" w14:paraId="643238AE" w14:textId="77777777">
            <w:pPr>
              <w:pStyle w:val="EMEANormal"/>
              <w:rPr>
                <w:lang w:val="da-DK"/>
              </w:rPr>
            </w:pPr>
            <w:r w:rsidRPr="007F3BD2">
              <w:rPr>
                <w:lang w:val="da-DK"/>
              </w:rPr>
              <w:t>hypokalcæmi</w:t>
            </w:r>
          </w:p>
          <w:p w:rsidR="009B5D1D" w:rsidRPr="007F3BD2" w:rsidP="00E03F77" w14:paraId="75B55216" w14:textId="77777777">
            <w:pPr>
              <w:pStyle w:val="EMEANormal"/>
              <w:rPr>
                <w:lang w:val="da-DK"/>
              </w:rPr>
            </w:pPr>
            <w:r w:rsidRPr="007F3BD2">
              <w:rPr>
                <w:lang w:val="da-DK"/>
              </w:rPr>
              <w:t>hyperglykæmi,</w:t>
            </w:r>
          </w:p>
          <w:p w:rsidR="009B5D1D" w:rsidRPr="007F3BD2" w:rsidP="00E03F77" w14:paraId="481AFEE4" w14:textId="77777777">
            <w:pPr>
              <w:pStyle w:val="EMEANormal"/>
              <w:rPr>
                <w:lang w:val="da-DK"/>
              </w:rPr>
            </w:pPr>
            <w:r w:rsidRPr="007F3BD2">
              <w:rPr>
                <w:lang w:val="da-DK"/>
              </w:rPr>
              <w:t>hypofosfatæmi,</w:t>
            </w:r>
          </w:p>
          <w:p w:rsidR="009B5D1D" w:rsidP="00E03F77" w14:paraId="4EB1560E" w14:textId="77777777">
            <w:pPr>
              <w:pStyle w:val="EMEANormal"/>
              <w:rPr>
                <w:lang w:val="da-DK"/>
              </w:rPr>
            </w:pPr>
            <w:r>
              <w:rPr>
                <w:lang w:val="da-DK"/>
              </w:rPr>
              <w:t>d</w:t>
            </w:r>
            <w:r w:rsidRPr="007F3BD2">
              <w:rPr>
                <w:lang w:val="en-GB"/>
              </w:rPr>
              <w:t>ehydrering</w:t>
            </w:r>
          </w:p>
        </w:tc>
      </w:tr>
      <w:tr w14:paraId="12456318" w14:textId="77777777" w:rsidTr="00031C85">
        <w:tblPrEx>
          <w:tblW w:w="0" w:type="auto"/>
          <w:tblLook w:val="01E0"/>
        </w:tblPrEx>
        <w:tc>
          <w:tcPr>
            <w:tcW w:w="2624" w:type="dxa"/>
            <w:vMerge/>
          </w:tcPr>
          <w:p w:rsidR="00E03F77" w:rsidRPr="007F3BD2" w:rsidP="00E03F77" w14:paraId="098C4B85" w14:textId="77777777">
            <w:pPr>
              <w:pStyle w:val="EMEANormal"/>
              <w:rPr>
                <w:b/>
                <w:lang w:val="da-DK"/>
              </w:rPr>
            </w:pPr>
          </w:p>
        </w:tc>
        <w:tc>
          <w:tcPr>
            <w:tcW w:w="2013" w:type="dxa"/>
            <w:tcBorders>
              <w:top w:val="nil"/>
            </w:tcBorders>
          </w:tcPr>
          <w:p w:rsidR="00E03F77" w:rsidRPr="007F3BD2" w:rsidP="00E03F77" w14:paraId="6639E7C2" w14:textId="77777777">
            <w:pPr>
              <w:pStyle w:val="EMEANormal"/>
              <w:rPr>
                <w:lang w:val="en-GB"/>
              </w:rPr>
            </w:pPr>
          </w:p>
        </w:tc>
        <w:tc>
          <w:tcPr>
            <w:tcW w:w="4424" w:type="dxa"/>
            <w:tcBorders>
              <w:top w:val="nil"/>
            </w:tcBorders>
          </w:tcPr>
          <w:p w:rsidR="00E03F77" w:rsidRPr="007F3BD2" w:rsidP="00E03F77" w14:paraId="567CF164" w14:textId="77777777">
            <w:pPr>
              <w:pStyle w:val="EMEANormal"/>
              <w:rPr>
                <w:lang w:val="en-GB"/>
              </w:rPr>
            </w:pPr>
          </w:p>
        </w:tc>
      </w:tr>
      <w:tr w14:paraId="7C36EE8F" w14:textId="77777777" w:rsidTr="00031C85">
        <w:tblPrEx>
          <w:tblW w:w="0" w:type="auto"/>
          <w:tblLook w:val="01E0"/>
        </w:tblPrEx>
        <w:tc>
          <w:tcPr>
            <w:tcW w:w="2624" w:type="dxa"/>
          </w:tcPr>
          <w:p w:rsidR="00E03F77" w:rsidRPr="007F3BD2" w:rsidP="00E03F77" w14:paraId="0AF75A6D" w14:textId="77777777">
            <w:pPr>
              <w:pStyle w:val="EMEANormal"/>
              <w:rPr>
                <w:lang w:val="en-GB"/>
              </w:rPr>
            </w:pPr>
            <w:r w:rsidRPr="007F3BD2">
              <w:rPr>
                <w:noProof/>
                <w:lang w:val="nb-NO"/>
              </w:rPr>
              <w:t>Psykiske forstyrrelser</w:t>
            </w:r>
          </w:p>
        </w:tc>
        <w:tc>
          <w:tcPr>
            <w:tcW w:w="2013" w:type="dxa"/>
            <w:tcBorders>
              <w:bottom w:val="single" w:sz="4" w:space="0" w:color="auto"/>
            </w:tcBorders>
          </w:tcPr>
          <w:p w:rsidR="00E03F77" w:rsidRPr="007F3BD2" w:rsidP="00E03F77" w14:paraId="4E54BEBF" w14:textId="77777777">
            <w:pPr>
              <w:pStyle w:val="EMEANormal"/>
              <w:rPr>
                <w:lang w:val="en-GB"/>
              </w:rPr>
            </w:pPr>
            <w:r w:rsidRPr="007F3BD2">
              <w:rPr>
                <w:lang w:val="en-GB"/>
              </w:rPr>
              <w:t>Almindelig</w:t>
            </w:r>
          </w:p>
          <w:p w:rsidR="00E03F77" w:rsidRPr="007F3BD2" w:rsidP="00E03F77" w14:paraId="2426733D" w14:textId="77777777">
            <w:pPr>
              <w:pStyle w:val="EMEANormal"/>
              <w:rPr>
                <w:lang w:val="en-GB"/>
              </w:rPr>
            </w:pPr>
          </w:p>
        </w:tc>
        <w:tc>
          <w:tcPr>
            <w:tcW w:w="4424" w:type="dxa"/>
            <w:tcBorders>
              <w:bottom w:val="single" w:sz="4" w:space="0" w:color="auto"/>
            </w:tcBorders>
          </w:tcPr>
          <w:p w:rsidR="00E03F77" w:rsidRPr="00C67CE8" w:rsidP="00E03F77" w14:paraId="721FBA6E" w14:textId="77777777">
            <w:pPr>
              <w:pStyle w:val="EMEANormal"/>
              <w:rPr>
                <w:lang w:val="da-DK"/>
              </w:rPr>
            </w:pPr>
            <w:r>
              <w:rPr>
                <w:lang w:val="da-DK"/>
              </w:rPr>
              <w:t>H</w:t>
            </w:r>
            <w:r w:rsidRPr="00C67CE8">
              <w:rPr>
                <w:lang w:val="da-DK"/>
              </w:rPr>
              <w:t xml:space="preserve">umørsvingninger (inklusive depression), </w:t>
            </w:r>
          </w:p>
          <w:p w:rsidR="001751D7" w:rsidP="00E03F77" w14:paraId="464014E8" w14:textId="77777777">
            <w:pPr>
              <w:pStyle w:val="EMEANormal"/>
              <w:rPr>
                <w:lang w:val="da-DK"/>
              </w:rPr>
            </w:pPr>
            <w:r w:rsidRPr="00C67CE8">
              <w:rPr>
                <w:lang w:val="da-DK"/>
              </w:rPr>
              <w:t xml:space="preserve">angst, </w:t>
            </w:r>
          </w:p>
          <w:p w:rsidR="00E03F77" w:rsidRPr="00C67CE8" w:rsidP="00E03F77" w14:paraId="236EE75E" w14:textId="77777777">
            <w:pPr>
              <w:pStyle w:val="EMEANormal"/>
              <w:rPr>
                <w:lang w:val="da-DK"/>
              </w:rPr>
            </w:pPr>
            <w:r w:rsidRPr="00C67CE8">
              <w:rPr>
                <w:lang w:val="da-DK"/>
              </w:rPr>
              <w:t>insomni</w:t>
            </w:r>
          </w:p>
          <w:p w:rsidR="00E03F77" w:rsidRPr="00C67CE8" w:rsidP="00E03F77" w14:paraId="70AEC7E1" w14:textId="77777777">
            <w:pPr>
              <w:pStyle w:val="EMEANormal"/>
              <w:rPr>
                <w:lang w:val="da-DK"/>
              </w:rPr>
            </w:pPr>
          </w:p>
        </w:tc>
      </w:tr>
      <w:tr w14:paraId="00BA922F" w14:textId="77777777" w:rsidTr="00031C85">
        <w:tblPrEx>
          <w:tblW w:w="0" w:type="auto"/>
          <w:tblLook w:val="01E0"/>
        </w:tblPrEx>
        <w:tc>
          <w:tcPr>
            <w:tcW w:w="2624" w:type="dxa"/>
            <w:vMerge w:val="restart"/>
          </w:tcPr>
          <w:p w:rsidR="00E03F77" w:rsidRPr="007F3BD2" w:rsidP="00E03F77" w14:paraId="626ACC79" w14:textId="77777777">
            <w:pPr>
              <w:pStyle w:val="EMEANormal"/>
              <w:rPr>
                <w:lang w:val="de-DE"/>
              </w:rPr>
            </w:pPr>
            <w:r w:rsidRPr="007F3BD2">
              <w:rPr>
                <w:bCs/>
                <w:noProof/>
                <w:lang w:val="da-DK"/>
              </w:rPr>
              <w:t>Nervesystemet</w:t>
            </w:r>
            <w:r w:rsidRPr="007F3BD2">
              <w:rPr>
                <w:lang w:val="de-DE"/>
              </w:rPr>
              <w:t xml:space="preserve"> *</w:t>
            </w:r>
          </w:p>
        </w:tc>
        <w:tc>
          <w:tcPr>
            <w:tcW w:w="2013" w:type="dxa"/>
            <w:tcBorders>
              <w:bottom w:val="nil"/>
            </w:tcBorders>
          </w:tcPr>
          <w:p w:rsidR="00E03F77" w:rsidRPr="007F3BD2" w:rsidP="00E03F77" w14:paraId="363326C8" w14:textId="77777777">
            <w:pPr>
              <w:pStyle w:val="EMEANormal"/>
              <w:rPr>
                <w:lang w:val="en-GB"/>
              </w:rPr>
            </w:pPr>
            <w:r w:rsidRPr="007F3BD2">
              <w:rPr>
                <w:lang w:val="en-GB"/>
              </w:rPr>
              <w:t xml:space="preserve">Meget almindelig </w:t>
            </w:r>
          </w:p>
        </w:tc>
        <w:tc>
          <w:tcPr>
            <w:tcW w:w="4424" w:type="dxa"/>
            <w:tcBorders>
              <w:bottom w:val="nil"/>
            </w:tcBorders>
          </w:tcPr>
          <w:p w:rsidR="00E03F77" w:rsidRPr="007F3BD2" w:rsidP="00E03F77" w14:paraId="6363A4EA" w14:textId="77777777">
            <w:pPr>
              <w:pStyle w:val="EMEANormal"/>
              <w:rPr>
                <w:lang w:val="en-GB"/>
              </w:rPr>
            </w:pPr>
            <w:r>
              <w:rPr>
                <w:lang w:val="en-GB"/>
              </w:rPr>
              <w:t>H</w:t>
            </w:r>
            <w:r w:rsidRPr="007F3BD2">
              <w:rPr>
                <w:lang w:val="en-GB"/>
              </w:rPr>
              <w:t>ovedpine</w:t>
            </w:r>
          </w:p>
        </w:tc>
      </w:tr>
      <w:tr w14:paraId="11117636" w14:textId="77777777" w:rsidTr="00031C85">
        <w:tblPrEx>
          <w:tblW w:w="0" w:type="auto"/>
          <w:tblLook w:val="01E0"/>
        </w:tblPrEx>
        <w:trPr>
          <w:trHeight w:val="229"/>
        </w:trPr>
        <w:tc>
          <w:tcPr>
            <w:tcW w:w="2624" w:type="dxa"/>
            <w:vMerge/>
          </w:tcPr>
          <w:p w:rsidR="00E03F77" w:rsidRPr="007F3BD2" w:rsidP="00E03F77" w14:paraId="1086BB24" w14:textId="77777777">
            <w:pPr>
              <w:pStyle w:val="EMEANormal"/>
              <w:rPr>
                <w:lang w:val="de-DE"/>
              </w:rPr>
            </w:pPr>
          </w:p>
        </w:tc>
        <w:tc>
          <w:tcPr>
            <w:tcW w:w="2013" w:type="dxa"/>
            <w:tcBorders>
              <w:top w:val="nil"/>
              <w:bottom w:val="single" w:sz="4" w:space="0" w:color="auto"/>
            </w:tcBorders>
          </w:tcPr>
          <w:p w:rsidR="00E03F77" w:rsidRPr="007F3BD2" w:rsidP="00E03F77" w14:paraId="1BC6120C" w14:textId="77777777">
            <w:pPr>
              <w:pStyle w:val="EMEANormal"/>
              <w:rPr>
                <w:lang w:val="en-GB"/>
              </w:rPr>
            </w:pPr>
          </w:p>
        </w:tc>
        <w:tc>
          <w:tcPr>
            <w:tcW w:w="4424" w:type="dxa"/>
            <w:tcBorders>
              <w:top w:val="nil"/>
              <w:bottom w:val="single" w:sz="4" w:space="0" w:color="auto"/>
            </w:tcBorders>
          </w:tcPr>
          <w:p w:rsidR="00E03F77" w:rsidRPr="007F3BD2" w:rsidP="00E03F77" w14:paraId="18AF1DA8" w14:textId="77777777">
            <w:pPr>
              <w:pStyle w:val="EMEANormal"/>
              <w:rPr>
                <w:lang w:val="da-DK"/>
              </w:rPr>
            </w:pPr>
          </w:p>
        </w:tc>
      </w:tr>
      <w:tr w14:paraId="0CEB175F" w14:textId="77777777" w:rsidTr="00031C85">
        <w:tblPrEx>
          <w:tblW w:w="0" w:type="auto"/>
          <w:tblLook w:val="01E0"/>
        </w:tblPrEx>
        <w:trPr>
          <w:trHeight w:val="900"/>
        </w:trPr>
        <w:tc>
          <w:tcPr>
            <w:tcW w:w="2624" w:type="dxa"/>
            <w:vMerge/>
          </w:tcPr>
          <w:p w:rsidR="009B5D1D" w:rsidRPr="007F3BD2" w:rsidP="00E03F77" w14:paraId="65F0ABFA" w14:textId="77777777">
            <w:pPr>
              <w:pStyle w:val="EMEANormal"/>
              <w:rPr>
                <w:lang w:val="de-DE"/>
              </w:rPr>
            </w:pPr>
          </w:p>
        </w:tc>
        <w:tc>
          <w:tcPr>
            <w:tcW w:w="2013" w:type="dxa"/>
            <w:tcBorders>
              <w:top w:val="single" w:sz="4" w:space="0" w:color="auto"/>
              <w:bottom w:val="single" w:sz="4" w:space="0" w:color="auto"/>
            </w:tcBorders>
          </w:tcPr>
          <w:p w:rsidR="009B5D1D" w:rsidRPr="007F3BD2" w:rsidP="00E03F77" w14:paraId="5D027A69" w14:textId="77777777">
            <w:pPr>
              <w:pStyle w:val="EMEANormal"/>
              <w:rPr>
                <w:lang w:val="en-GB"/>
              </w:rPr>
            </w:pPr>
            <w:r w:rsidRPr="007F3BD2">
              <w:rPr>
                <w:lang w:val="en-GB"/>
              </w:rPr>
              <w:t>Almindelig</w:t>
            </w:r>
          </w:p>
          <w:p w:rsidR="009B5D1D" w:rsidP="00E03F77" w14:paraId="431EF58C" w14:textId="77777777">
            <w:pPr>
              <w:pStyle w:val="EMEANormal"/>
              <w:rPr>
                <w:lang w:val="en-GB"/>
              </w:rPr>
            </w:pPr>
          </w:p>
        </w:tc>
        <w:tc>
          <w:tcPr>
            <w:tcW w:w="4424" w:type="dxa"/>
            <w:tcBorders>
              <w:top w:val="single" w:sz="4" w:space="0" w:color="auto"/>
              <w:bottom w:val="single" w:sz="4" w:space="0" w:color="auto"/>
            </w:tcBorders>
          </w:tcPr>
          <w:p w:rsidR="009B5D1D" w:rsidRPr="007F3BD2" w:rsidP="00E03F77" w14:paraId="15BEC8D0" w14:textId="77777777">
            <w:pPr>
              <w:pStyle w:val="EMEANormal"/>
              <w:rPr>
                <w:lang w:val="da-DK"/>
              </w:rPr>
            </w:pPr>
            <w:r>
              <w:rPr>
                <w:lang w:val="da-DK"/>
              </w:rPr>
              <w:t>P</w:t>
            </w:r>
            <w:r w:rsidRPr="007F3BD2">
              <w:rPr>
                <w:lang w:val="da-DK"/>
              </w:rPr>
              <w:t>aræstesi (inklusive hypæstesi),</w:t>
            </w:r>
          </w:p>
          <w:p w:rsidR="009B5D1D" w:rsidRPr="007F3BD2" w:rsidP="00E03F77" w14:paraId="532A9BF1" w14:textId="77777777">
            <w:pPr>
              <w:pStyle w:val="EMEANormal"/>
              <w:rPr>
                <w:lang w:val="da-DK"/>
              </w:rPr>
            </w:pPr>
            <w:r w:rsidRPr="007F3BD2">
              <w:rPr>
                <w:lang w:val="da-DK"/>
              </w:rPr>
              <w:t>migræne,</w:t>
            </w:r>
          </w:p>
          <w:p w:rsidR="009B5D1D" w:rsidRPr="00826D38" w:rsidP="00E03F77" w14:paraId="24AD583A" w14:textId="77777777">
            <w:pPr>
              <w:pStyle w:val="EMEANormal"/>
              <w:rPr>
                <w:lang w:val="da-DK"/>
              </w:rPr>
            </w:pPr>
            <w:r w:rsidRPr="00826D38">
              <w:rPr>
                <w:lang w:val="da-DK"/>
              </w:rPr>
              <w:t>nerverodskompression</w:t>
            </w:r>
          </w:p>
          <w:p w:rsidR="009B5D1D" w:rsidP="00E03F77" w14:paraId="291E5D39" w14:textId="77777777">
            <w:pPr>
              <w:pStyle w:val="EMEANormal"/>
              <w:rPr>
                <w:lang w:val="da-DK"/>
              </w:rPr>
            </w:pPr>
          </w:p>
        </w:tc>
      </w:tr>
      <w:tr w14:paraId="392ECCC6" w14:textId="77777777" w:rsidTr="00031C85">
        <w:tblPrEx>
          <w:tblW w:w="0" w:type="auto"/>
          <w:tblLook w:val="01E0"/>
        </w:tblPrEx>
        <w:trPr>
          <w:trHeight w:val="147"/>
        </w:trPr>
        <w:tc>
          <w:tcPr>
            <w:tcW w:w="2624" w:type="dxa"/>
            <w:vMerge/>
          </w:tcPr>
          <w:p w:rsidR="009B5D1D" w:rsidRPr="007F3BD2" w:rsidP="00E03F77" w14:paraId="31EC4BD0" w14:textId="77777777">
            <w:pPr>
              <w:pStyle w:val="EMEANormal"/>
              <w:rPr>
                <w:lang w:val="de-DE"/>
              </w:rPr>
            </w:pPr>
          </w:p>
        </w:tc>
        <w:tc>
          <w:tcPr>
            <w:tcW w:w="2013" w:type="dxa"/>
            <w:tcBorders>
              <w:top w:val="single" w:sz="4" w:space="0" w:color="auto"/>
              <w:bottom w:val="nil"/>
            </w:tcBorders>
          </w:tcPr>
          <w:p w:rsidR="009B5D1D" w:rsidRPr="007F3BD2" w:rsidP="00E03F77" w14:paraId="51253C29" w14:textId="77777777">
            <w:pPr>
              <w:pStyle w:val="EMEANormal"/>
              <w:rPr>
                <w:lang w:val="en-GB"/>
              </w:rPr>
            </w:pPr>
          </w:p>
        </w:tc>
        <w:tc>
          <w:tcPr>
            <w:tcW w:w="4424" w:type="dxa"/>
            <w:tcBorders>
              <w:top w:val="single" w:sz="4" w:space="0" w:color="auto"/>
              <w:bottom w:val="nil"/>
            </w:tcBorders>
          </w:tcPr>
          <w:p w:rsidR="009B5D1D" w:rsidP="00E03F77" w14:paraId="1C81C351" w14:textId="77777777">
            <w:pPr>
              <w:pStyle w:val="EMEANormal"/>
              <w:rPr>
                <w:lang w:val="da-DK"/>
              </w:rPr>
            </w:pPr>
          </w:p>
        </w:tc>
      </w:tr>
      <w:tr w14:paraId="3115F371" w14:textId="77777777" w:rsidTr="00031C85">
        <w:tblPrEx>
          <w:tblW w:w="0" w:type="auto"/>
          <w:tblLook w:val="01E0"/>
        </w:tblPrEx>
        <w:tc>
          <w:tcPr>
            <w:tcW w:w="2624" w:type="dxa"/>
            <w:vMerge/>
          </w:tcPr>
          <w:p w:rsidR="00E03F77" w:rsidRPr="007F3BD2" w:rsidP="00E03F77" w14:paraId="5372934F" w14:textId="77777777">
            <w:pPr>
              <w:pStyle w:val="EMEANormal"/>
              <w:rPr>
                <w:b/>
                <w:lang w:val="da-DK"/>
              </w:rPr>
            </w:pPr>
          </w:p>
        </w:tc>
        <w:tc>
          <w:tcPr>
            <w:tcW w:w="2013" w:type="dxa"/>
            <w:tcBorders>
              <w:top w:val="nil"/>
              <w:bottom w:val="single" w:sz="4" w:space="0" w:color="auto"/>
            </w:tcBorders>
          </w:tcPr>
          <w:p w:rsidR="00E03F77" w:rsidRPr="007F3BD2" w:rsidP="00E03F77" w14:paraId="6D8A0D32" w14:textId="77777777">
            <w:pPr>
              <w:pStyle w:val="EMEANormal"/>
              <w:rPr>
                <w:lang w:val="en-GB"/>
              </w:rPr>
            </w:pPr>
            <w:r w:rsidRPr="007F3BD2">
              <w:rPr>
                <w:lang w:val="en-GB"/>
              </w:rPr>
              <w:t>Ikke almindelig</w:t>
            </w:r>
          </w:p>
          <w:p w:rsidR="00E03F77" w:rsidRPr="007F3BD2" w:rsidP="00E03F77" w14:paraId="64292CA6" w14:textId="77777777">
            <w:pPr>
              <w:pStyle w:val="EMEANormal"/>
              <w:rPr>
                <w:lang w:val="en-GB"/>
              </w:rPr>
            </w:pPr>
          </w:p>
        </w:tc>
        <w:tc>
          <w:tcPr>
            <w:tcW w:w="4424" w:type="dxa"/>
            <w:tcBorders>
              <w:top w:val="nil"/>
              <w:bottom w:val="single" w:sz="4" w:space="0" w:color="auto"/>
            </w:tcBorders>
          </w:tcPr>
          <w:p w:rsidR="00E03F77" w:rsidRPr="007F3BD2" w:rsidP="00E03F77" w14:paraId="1AA2D551" w14:textId="77777777">
            <w:pPr>
              <w:pStyle w:val="ListParagraph1"/>
              <w:ind w:left="0"/>
              <w:rPr>
                <w:lang w:val="en-GB"/>
              </w:rPr>
            </w:pPr>
            <w:r>
              <w:t>C</w:t>
            </w:r>
            <w:r w:rsidRPr="00F86D70">
              <w:t>erebrovaskulært attak</w:t>
            </w:r>
            <w:r w:rsidRPr="00F86D70">
              <w:rPr>
                <w:vertAlign w:val="superscript"/>
              </w:rPr>
              <w:t>1)</w:t>
            </w:r>
            <w:r>
              <w:t>,</w:t>
            </w:r>
            <w:r w:rsidRPr="007F3BD2">
              <w:rPr>
                <w:lang w:val="en-GB"/>
              </w:rPr>
              <w:t>tremor</w:t>
            </w:r>
            <w:r>
              <w:rPr>
                <w:lang w:val="en-GB"/>
              </w:rPr>
              <w:t>, neuropati</w:t>
            </w:r>
            <w:r w:rsidRPr="007F3BD2">
              <w:rPr>
                <w:lang w:val="en-GB"/>
              </w:rPr>
              <w:t xml:space="preserve"> </w:t>
            </w:r>
          </w:p>
          <w:p w:rsidR="00E03F77" w:rsidRPr="007F3BD2" w:rsidP="00E03F77" w14:paraId="73DE4550" w14:textId="77777777">
            <w:pPr>
              <w:pStyle w:val="EMEANormal"/>
              <w:rPr>
                <w:lang w:val="en-GB"/>
              </w:rPr>
            </w:pPr>
          </w:p>
        </w:tc>
      </w:tr>
      <w:tr w14:paraId="3F1B40B1" w14:textId="77777777" w:rsidTr="00031C85">
        <w:tblPrEx>
          <w:tblW w:w="0" w:type="auto"/>
          <w:tblLook w:val="01E0"/>
        </w:tblPrEx>
        <w:tc>
          <w:tcPr>
            <w:tcW w:w="2624" w:type="dxa"/>
            <w:vMerge/>
          </w:tcPr>
          <w:p w:rsidR="00E03F77" w:rsidRPr="007F3BD2" w:rsidP="00E03F77" w14:paraId="322906C0" w14:textId="77777777">
            <w:pPr>
              <w:pStyle w:val="EMEANormal"/>
              <w:rPr>
                <w:b/>
                <w:lang w:val="en-GB"/>
              </w:rPr>
            </w:pPr>
          </w:p>
        </w:tc>
        <w:tc>
          <w:tcPr>
            <w:tcW w:w="2013" w:type="dxa"/>
            <w:tcBorders>
              <w:top w:val="single" w:sz="4" w:space="0" w:color="auto"/>
              <w:bottom w:val="single" w:sz="4" w:space="0" w:color="auto"/>
            </w:tcBorders>
          </w:tcPr>
          <w:p w:rsidR="00E03F77" w:rsidRPr="007F3BD2" w:rsidP="00E03F77" w14:paraId="6AF4BF47" w14:textId="77777777">
            <w:pPr>
              <w:pStyle w:val="EMEANormal"/>
              <w:rPr>
                <w:lang w:val="en-GB"/>
              </w:rPr>
            </w:pPr>
            <w:r w:rsidRPr="007F3BD2">
              <w:rPr>
                <w:lang w:val="en-GB"/>
              </w:rPr>
              <w:t>Sjælden</w:t>
            </w:r>
          </w:p>
          <w:p w:rsidR="00E03F77" w:rsidRPr="007F3BD2" w:rsidP="00E03F77" w14:paraId="4A5AE43A" w14:textId="77777777">
            <w:pPr>
              <w:pStyle w:val="EMEANormal"/>
              <w:rPr>
                <w:lang w:val="en-GB"/>
              </w:rPr>
            </w:pPr>
          </w:p>
        </w:tc>
        <w:tc>
          <w:tcPr>
            <w:tcW w:w="4424" w:type="dxa"/>
            <w:tcBorders>
              <w:top w:val="single" w:sz="4" w:space="0" w:color="auto"/>
              <w:bottom w:val="single" w:sz="4" w:space="0" w:color="auto"/>
            </w:tcBorders>
          </w:tcPr>
          <w:p w:rsidR="00E03F77" w:rsidRPr="00A772FD" w:rsidP="00E03F77" w14:paraId="1BF27265" w14:textId="77777777">
            <w:pPr>
              <w:pStyle w:val="EMEANormal"/>
              <w:rPr>
                <w:lang w:val="da-DK"/>
              </w:rPr>
            </w:pPr>
            <w:r>
              <w:rPr>
                <w:lang w:val="da-DK"/>
              </w:rPr>
              <w:t>M</w:t>
            </w:r>
            <w:r w:rsidRPr="008A76FC">
              <w:rPr>
                <w:lang w:val="da-DK"/>
              </w:rPr>
              <w:t>ultipel sklerose</w:t>
            </w:r>
            <w:r>
              <w:rPr>
                <w:lang w:val="da-DK"/>
              </w:rPr>
              <w:t>,</w:t>
            </w:r>
            <w:r w:rsidRPr="00A772FD">
              <w:rPr>
                <w:lang w:val="da-DK"/>
              </w:rPr>
              <w:t>demyeliniserende sygdomme (f.eks. opticus neuritis, Guillain-Barré syndrom)</w:t>
            </w:r>
            <w:r w:rsidRPr="00A772FD">
              <w:rPr>
                <w:vertAlign w:val="superscript"/>
                <w:lang w:val="da-DK"/>
              </w:rPr>
              <w:t xml:space="preserve"> 1)</w:t>
            </w:r>
          </w:p>
        </w:tc>
      </w:tr>
      <w:tr w14:paraId="391619F2" w14:textId="77777777" w:rsidTr="00031C85">
        <w:tblPrEx>
          <w:tblW w:w="0" w:type="auto"/>
          <w:tblLook w:val="01E0"/>
        </w:tblPrEx>
        <w:trPr>
          <w:trHeight w:val="1080"/>
        </w:trPr>
        <w:tc>
          <w:tcPr>
            <w:tcW w:w="2624" w:type="dxa"/>
            <w:vMerge w:val="restart"/>
          </w:tcPr>
          <w:p w:rsidR="00E03F77" w:rsidRPr="007F3BD2" w:rsidP="00E03F77" w14:paraId="138DA264" w14:textId="77777777">
            <w:pPr>
              <w:pStyle w:val="EMEANormal"/>
              <w:rPr>
                <w:lang w:val="en-GB"/>
              </w:rPr>
            </w:pPr>
            <w:r w:rsidRPr="007F3BD2">
              <w:rPr>
                <w:noProof/>
                <w:lang w:val="da-DK"/>
              </w:rPr>
              <w:t>Øjne</w:t>
            </w:r>
          </w:p>
        </w:tc>
        <w:tc>
          <w:tcPr>
            <w:tcW w:w="2013" w:type="dxa"/>
            <w:tcBorders>
              <w:bottom w:val="single" w:sz="4" w:space="0" w:color="auto"/>
            </w:tcBorders>
          </w:tcPr>
          <w:p w:rsidR="00E03F77" w:rsidRPr="007F3BD2" w:rsidP="00E03F77" w14:paraId="3B9B92DF" w14:textId="77777777">
            <w:pPr>
              <w:pStyle w:val="EMEANormal"/>
              <w:rPr>
                <w:lang w:val="en-GB"/>
              </w:rPr>
            </w:pPr>
            <w:r w:rsidRPr="007F3BD2">
              <w:rPr>
                <w:lang w:val="en-GB"/>
              </w:rPr>
              <w:t>Almindelig</w:t>
            </w:r>
          </w:p>
          <w:p w:rsidR="00E03F77" w:rsidRPr="007F3BD2" w:rsidP="00E03F77" w14:paraId="5A5E45DC" w14:textId="77777777">
            <w:pPr>
              <w:pStyle w:val="EMEANormal"/>
              <w:rPr>
                <w:lang w:val="en-GB"/>
              </w:rPr>
            </w:pPr>
          </w:p>
        </w:tc>
        <w:tc>
          <w:tcPr>
            <w:tcW w:w="4424" w:type="dxa"/>
            <w:tcBorders>
              <w:bottom w:val="single" w:sz="4" w:space="0" w:color="auto"/>
            </w:tcBorders>
          </w:tcPr>
          <w:p w:rsidR="00E03F77" w:rsidRPr="0073465B" w:rsidP="00E03F77" w14:paraId="6DAAE262" w14:textId="77777777">
            <w:pPr>
              <w:pStyle w:val="EMEANormal"/>
              <w:rPr>
                <w:lang w:val="da-DK"/>
              </w:rPr>
            </w:pPr>
            <w:r w:rsidRPr="0073465B">
              <w:rPr>
                <w:lang w:val="da-DK"/>
              </w:rPr>
              <w:t>Synsforstyrrelser,</w:t>
            </w:r>
          </w:p>
          <w:p w:rsidR="00E03F77" w:rsidRPr="0073465B" w:rsidP="00E03F77" w14:paraId="4FBBC528" w14:textId="77777777">
            <w:pPr>
              <w:pStyle w:val="EMEANormal"/>
              <w:rPr>
                <w:lang w:val="da-DK"/>
              </w:rPr>
            </w:pPr>
            <w:r w:rsidRPr="0073465B">
              <w:rPr>
                <w:lang w:val="da-DK"/>
              </w:rPr>
              <w:t>konjunktivitis,</w:t>
            </w:r>
          </w:p>
          <w:p w:rsidR="00E03F77" w:rsidRPr="0073465B" w:rsidP="00E03F77" w14:paraId="71877D99" w14:textId="77777777">
            <w:pPr>
              <w:pStyle w:val="EMEANormal"/>
              <w:rPr>
                <w:lang w:val="da-DK"/>
              </w:rPr>
            </w:pPr>
            <w:r w:rsidRPr="0073465B">
              <w:rPr>
                <w:lang w:val="da-DK"/>
              </w:rPr>
              <w:t xml:space="preserve">blepharitis, </w:t>
            </w:r>
          </w:p>
          <w:p w:rsidR="00E03F77" w:rsidRPr="0073465B" w:rsidP="00E03F77" w14:paraId="75EA5043" w14:textId="77777777">
            <w:pPr>
              <w:pStyle w:val="EMEANormal"/>
              <w:rPr>
                <w:lang w:val="da-DK"/>
              </w:rPr>
            </w:pPr>
            <w:r w:rsidRPr="0073465B">
              <w:rPr>
                <w:lang w:val="da-DK"/>
              </w:rPr>
              <w:t>hævede øjne</w:t>
            </w:r>
          </w:p>
        </w:tc>
      </w:tr>
      <w:tr w14:paraId="0D337C6F" w14:textId="77777777" w:rsidTr="00031C85">
        <w:tblPrEx>
          <w:tblW w:w="0" w:type="auto"/>
          <w:tblLook w:val="01E0"/>
        </w:tblPrEx>
        <w:trPr>
          <w:trHeight w:val="213"/>
        </w:trPr>
        <w:tc>
          <w:tcPr>
            <w:tcW w:w="2624" w:type="dxa"/>
            <w:vMerge/>
          </w:tcPr>
          <w:p w:rsidR="009B5D1D" w:rsidRPr="007F3BD2" w:rsidP="00E03F77" w14:paraId="1FEE1948" w14:textId="77777777">
            <w:pPr>
              <w:pStyle w:val="EMEANormal"/>
              <w:rPr>
                <w:noProof/>
                <w:lang w:val="da-DK"/>
              </w:rPr>
            </w:pPr>
          </w:p>
        </w:tc>
        <w:tc>
          <w:tcPr>
            <w:tcW w:w="2013" w:type="dxa"/>
            <w:tcBorders>
              <w:bottom w:val="nil"/>
            </w:tcBorders>
          </w:tcPr>
          <w:p w:rsidR="009B5D1D" w:rsidRPr="003E19EA" w:rsidP="00E03F77" w14:paraId="0C4C93C2" w14:textId="77777777">
            <w:pPr>
              <w:pStyle w:val="EMEANormal"/>
              <w:rPr>
                <w:lang w:val="da-DK"/>
              </w:rPr>
            </w:pPr>
          </w:p>
        </w:tc>
        <w:tc>
          <w:tcPr>
            <w:tcW w:w="4424" w:type="dxa"/>
            <w:tcBorders>
              <w:bottom w:val="nil"/>
            </w:tcBorders>
          </w:tcPr>
          <w:p w:rsidR="009B5D1D" w:rsidRPr="0073465B" w:rsidP="00E03F77" w14:paraId="70CD4095" w14:textId="77777777">
            <w:pPr>
              <w:pStyle w:val="EMEANormal"/>
              <w:rPr>
                <w:lang w:val="da-DK"/>
              </w:rPr>
            </w:pPr>
          </w:p>
        </w:tc>
      </w:tr>
      <w:tr w14:paraId="2663548B" w14:textId="77777777" w:rsidTr="00031C85">
        <w:tblPrEx>
          <w:tblW w:w="0" w:type="auto"/>
          <w:tblLook w:val="01E0"/>
        </w:tblPrEx>
        <w:tc>
          <w:tcPr>
            <w:tcW w:w="2624" w:type="dxa"/>
            <w:vMerge/>
          </w:tcPr>
          <w:p w:rsidR="00E03F77" w:rsidRPr="0073465B" w:rsidP="00E03F77" w14:paraId="0B395BCF" w14:textId="77777777">
            <w:pPr>
              <w:pStyle w:val="EMEANormal"/>
              <w:rPr>
                <w:b/>
                <w:lang w:val="da-DK"/>
              </w:rPr>
            </w:pPr>
          </w:p>
        </w:tc>
        <w:tc>
          <w:tcPr>
            <w:tcW w:w="2013" w:type="dxa"/>
            <w:tcBorders>
              <w:top w:val="nil"/>
              <w:bottom w:val="single" w:sz="4" w:space="0" w:color="auto"/>
            </w:tcBorders>
          </w:tcPr>
          <w:p w:rsidR="00E03F77" w:rsidRPr="007F3BD2" w:rsidP="00E03F77" w14:paraId="3283D17E" w14:textId="77777777">
            <w:pPr>
              <w:pStyle w:val="EMEANormal"/>
              <w:rPr>
                <w:lang w:val="fr-FR"/>
              </w:rPr>
            </w:pPr>
            <w:r w:rsidRPr="007F3BD2">
              <w:rPr>
                <w:lang w:val="en-GB"/>
              </w:rPr>
              <w:t>Ikke almindelig</w:t>
            </w:r>
          </w:p>
        </w:tc>
        <w:tc>
          <w:tcPr>
            <w:tcW w:w="4424" w:type="dxa"/>
            <w:tcBorders>
              <w:top w:val="nil"/>
              <w:bottom w:val="single" w:sz="4" w:space="0" w:color="auto"/>
            </w:tcBorders>
          </w:tcPr>
          <w:p w:rsidR="00E03F77" w:rsidRPr="007F3BD2" w:rsidP="00E03F77" w14:paraId="06089895" w14:textId="77777777">
            <w:pPr>
              <w:pStyle w:val="EMEANormal"/>
              <w:rPr>
                <w:lang w:val="en-GB"/>
              </w:rPr>
            </w:pPr>
            <w:r>
              <w:rPr>
                <w:lang w:val="en-GB"/>
              </w:rPr>
              <w:t>D</w:t>
            </w:r>
            <w:r w:rsidRPr="007F3BD2">
              <w:rPr>
                <w:lang w:val="en-GB"/>
              </w:rPr>
              <w:t>iplopi</w:t>
            </w:r>
          </w:p>
          <w:p w:rsidR="00E03F77" w:rsidRPr="007F3BD2" w:rsidP="00E03F77" w14:paraId="12D23C63" w14:textId="77777777">
            <w:pPr>
              <w:pStyle w:val="EMEANormal"/>
              <w:rPr>
                <w:lang w:val="en-GB"/>
              </w:rPr>
            </w:pPr>
          </w:p>
        </w:tc>
      </w:tr>
      <w:tr w14:paraId="4BAE2E6D" w14:textId="77777777" w:rsidTr="00031C85">
        <w:tblPrEx>
          <w:tblW w:w="0" w:type="auto"/>
          <w:tblLook w:val="01E0"/>
        </w:tblPrEx>
        <w:tc>
          <w:tcPr>
            <w:tcW w:w="2624" w:type="dxa"/>
            <w:vMerge w:val="restart"/>
          </w:tcPr>
          <w:p w:rsidR="00E03F77" w:rsidRPr="007F3BD2" w:rsidP="00E03F77" w14:paraId="4BAF2346" w14:textId="77777777">
            <w:pPr>
              <w:pStyle w:val="EMEANormal"/>
              <w:rPr>
                <w:lang w:val="en-GB"/>
              </w:rPr>
            </w:pPr>
            <w:r w:rsidRPr="007F3BD2">
              <w:rPr>
                <w:noProof/>
                <w:lang w:val="nb-NO"/>
              </w:rPr>
              <w:t>Øre og labyrint</w:t>
            </w:r>
          </w:p>
        </w:tc>
        <w:tc>
          <w:tcPr>
            <w:tcW w:w="2013" w:type="dxa"/>
            <w:tcBorders>
              <w:bottom w:val="single" w:sz="4" w:space="0" w:color="auto"/>
            </w:tcBorders>
          </w:tcPr>
          <w:p w:rsidR="00E03F77" w:rsidRPr="007F3BD2" w:rsidP="00E03F77" w14:paraId="18E918E9" w14:textId="77777777">
            <w:pPr>
              <w:pStyle w:val="EMEANormal"/>
              <w:rPr>
                <w:lang w:val="en-GB"/>
              </w:rPr>
            </w:pPr>
            <w:r w:rsidRPr="007F3BD2">
              <w:rPr>
                <w:lang w:val="en-GB"/>
              </w:rPr>
              <w:t>Almindelig</w:t>
            </w:r>
          </w:p>
          <w:p w:rsidR="00E03F77" w:rsidRPr="007F3BD2" w:rsidP="00E03F77" w14:paraId="416D6C60" w14:textId="77777777">
            <w:pPr>
              <w:pStyle w:val="EMEANormal"/>
              <w:rPr>
                <w:lang w:val="en-GB"/>
              </w:rPr>
            </w:pPr>
          </w:p>
        </w:tc>
        <w:tc>
          <w:tcPr>
            <w:tcW w:w="4424" w:type="dxa"/>
            <w:tcBorders>
              <w:bottom w:val="single" w:sz="4" w:space="0" w:color="auto"/>
            </w:tcBorders>
          </w:tcPr>
          <w:p w:rsidR="00E03F77" w:rsidRPr="007F3BD2" w:rsidP="00E03F77" w14:paraId="1DE36E87" w14:textId="77777777">
            <w:pPr>
              <w:pStyle w:val="EMEANormal"/>
              <w:rPr>
                <w:lang w:val="en-GB"/>
              </w:rPr>
            </w:pPr>
            <w:r>
              <w:rPr>
                <w:lang w:val="en-GB"/>
              </w:rPr>
              <w:t>V</w:t>
            </w:r>
            <w:r w:rsidRPr="007F3BD2">
              <w:rPr>
                <w:lang w:val="en-GB"/>
              </w:rPr>
              <w:t>ertigo</w:t>
            </w:r>
          </w:p>
          <w:p w:rsidR="00E03F77" w:rsidRPr="007F3BD2" w:rsidP="00E03F77" w14:paraId="3913E7BE" w14:textId="77777777">
            <w:pPr>
              <w:pStyle w:val="EMEANormal"/>
              <w:rPr>
                <w:lang w:val="en-GB"/>
              </w:rPr>
            </w:pPr>
          </w:p>
        </w:tc>
      </w:tr>
      <w:tr w14:paraId="47D624BF" w14:textId="77777777" w:rsidTr="00031C85">
        <w:tblPrEx>
          <w:tblW w:w="0" w:type="auto"/>
          <w:tblLook w:val="01E0"/>
        </w:tblPrEx>
        <w:tc>
          <w:tcPr>
            <w:tcW w:w="2624" w:type="dxa"/>
            <w:vMerge/>
          </w:tcPr>
          <w:p w:rsidR="00E03F77" w:rsidRPr="007F3BD2" w:rsidP="00E03F77" w14:paraId="7437F398" w14:textId="77777777">
            <w:pPr>
              <w:pStyle w:val="EMEANormal"/>
              <w:rPr>
                <w:b/>
                <w:lang w:val="en-GB"/>
              </w:rPr>
            </w:pPr>
          </w:p>
        </w:tc>
        <w:tc>
          <w:tcPr>
            <w:tcW w:w="2013" w:type="dxa"/>
            <w:tcBorders>
              <w:top w:val="single" w:sz="4" w:space="0" w:color="auto"/>
              <w:bottom w:val="single" w:sz="4" w:space="0" w:color="auto"/>
            </w:tcBorders>
          </w:tcPr>
          <w:p w:rsidR="00E03F77" w:rsidRPr="007F3BD2" w:rsidP="00E03F77" w14:paraId="218912EB" w14:textId="77777777">
            <w:pPr>
              <w:pStyle w:val="EMEANormal"/>
              <w:rPr>
                <w:lang w:val="en-GB"/>
              </w:rPr>
            </w:pPr>
            <w:r w:rsidRPr="007F3BD2">
              <w:rPr>
                <w:lang w:val="en-GB"/>
              </w:rPr>
              <w:t>Ikke almindelig</w:t>
            </w:r>
          </w:p>
          <w:p w:rsidR="00E03F77" w:rsidRPr="007F3BD2" w:rsidP="00E03F77" w14:paraId="22A78F39" w14:textId="77777777">
            <w:pPr>
              <w:pStyle w:val="EMEANormal"/>
              <w:rPr>
                <w:lang w:val="en-GB"/>
              </w:rPr>
            </w:pPr>
          </w:p>
        </w:tc>
        <w:tc>
          <w:tcPr>
            <w:tcW w:w="4424" w:type="dxa"/>
            <w:tcBorders>
              <w:top w:val="single" w:sz="4" w:space="0" w:color="auto"/>
              <w:bottom w:val="single" w:sz="4" w:space="0" w:color="auto"/>
            </w:tcBorders>
          </w:tcPr>
          <w:p w:rsidR="00E03F77" w:rsidRPr="007F3BD2" w:rsidP="00E03F77" w14:paraId="112E4CFC" w14:textId="77777777">
            <w:pPr>
              <w:pStyle w:val="EMEANormal"/>
              <w:rPr>
                <w:lang w:val="en-GB"/>
              </w:rPr>
            </w:pPr>
            <w:r>
              <w:rPr>
                <w:lang w:val="en-GB"/>
              </w:rPr>
              <w:t>D</w:t>
            </w:r>
            <w:r w:rsidRPr="007F3BD2">
              <w:rPr>
                <w:lang w:val="en-GB"/>
              </w:rPr>
              <w:t xml:space="preserve">øvhed, </w:t>
            </w:r>
          </w:p>
          <w:p w:rsidR="00E03F77" w:rsidRPr="007F3BD2" w:rsidP="00E03F77" w14:paraId="384C19C4" w14:textId="77777777">
            <w:pPr>
              <w:pStyle w:val="EMEANormal"/>
              <w:rPr>
                <w:lang w:val="en-GB"/>
              </w:rPr>
            </w:pPr>
            <w:r w:rsidRPr="007F3BD2">
              <w:rPr>
                <w:lang w:val="en-GB"/>
              </w:rPr>
              <w:t>tinnitus</w:t>
            </w:r>
          </w:p>
          <w:p w:rsidR="00E03F77" w:rsidRPr="007F3BD2" w:rsidP="00E03F77" w14:paraId="5A855336" w14:textId="77777777">
            <w:pPr>
              <w:pStyle w:val="EMEANormal"/>
              <w:rPr>
                <w:lang w:val="en-GB"/>
              </w:rPr>
            </w:pPr>
          </w:p>
        </w:tc>
      </w:tr>
      <w:tr w14:paraId="3CD8ABBD" w14:textId="77777777" w:rsidTr="00031C85">
        <w:tblPrEx>
          <w:tblW w:w="0" w:type="auto"/>
          <w:tblLook w:val="01E0"/>
        </w:tblPrEx>
        <w:tc>
          <w:tcPr>
            <w:tcW w:w="2624" w:type="dxa"/>
            <w:vMerge w:val="restart"/>
          </w:tcPr>
          <w:p w:rsidR="00E03F77" w:rsidRPr="007F3BD2" w:rsidP="00E03F77" w14:paraId="7D4C7CF6" w14:textId="77777777">
            <w:pPr>
              <w:pStyle w:val="EMEANormal"/>
              <w:rPr>
                <w:lang w:val="en-GB"/>
              </w:rPr>
            </w:pPr>
            <w:r w:rsidRPr="007F3BD2">
              <w:rPr>
                <w:bCs/>
                <w:noProof/>
                <w:lang w:val="da-DK"/>
              </w:rPr>
              <w:t>Hjerte</w:t>
            </w:r>
            <w:r w:rsidRPr="007F3BD2">
              <w:rPr>
                <w:lang w:val="en-GB"/>
              </w:rPr>
              <w:t xml:space="preserve"> * </w:t>
            </w:r>
          </w:p>
        </w:tc>
        <w:tc>
          <w:tcPr>
            <w:tcW w:w="2013" w:type="dxa"/>
            <w:tcBorders>
              <w:bottom w:val="single" w:sz="4" w:space="0" w:color="auto"/>
            </w:tcBorders>
          </w:tcPr>
          <w:p w:rsidR="00E03F77" w:rsidRPr="007F3BD2" w:rsidP="00E03F77" w14:paraId="7A62F7CD" w14:textId="77777777">
            <w:pPr>
              <w:pStyle w:val="EMEANormal"/>
              <w:rPr>
                <w:lang w:val="en-GB"/>
              </w:rPr>
            </w:pPr>
            <w:r w:rsidRPr="007F3BD2">
              <w:rPr>
                <w:lang w:val="en-GB"/>
              </w:rPr>
              <w:t>Almindelig</w:t>
            </w:r>
          </w:p>
          <w:p w:rsidR="00E03F77" w:rsidRPr="007F3BD2" w:rsidP="00E03F77" w14:paraId="41C97F37" w14:textId="77777777">
            <w:pPr>
              <w:pStyle w:val="EMEANormal"/>
              <w:rPr>
                <w:lang w:val="en-GB"/>
              </w:rPr>
            </w:pPr>
          </w:p>
        </w:tc>
        <w:tc>
          <w:tcPr>
            <w:tcW w:w="4424" w:type="dxa"/>
            <w:tcBorders>
              <w:bottom w:val="single" w:sz="4" w:space="0" w:color="auto"/>
            </w:tcBorders>
          </w:tcPr>
          <w:p w:rsidR="00E03F77" w:rsidRPr="007F3BD2" w:rsidP="00E03F77" w14:paraId="6A2231AD" w14:textId="77777777">
            <w:pPr>
              <w:pStyle w:val="EMEANormal"/>
              <w:rPr>
                <w:lang w:val="en-GB"/>
              </w:rPr>
            </w:pPr>
            <w:r>
              <w:rPr>
                <w:lang w:val="en-GB"/>
              </w:rPr>
              <w:t>T</w:t>
            </w:r>
            <w:r w:rsidRPr="007F3BD2">
              <w:rPr>
                <w:lang w:val="en-GB"/>
              </w:rPr>
              <w:t>akykardi</w:t>
            </w:r>
          </w:p>
        </w:tc>
      </w:tr>
      <w:tr w14:paraId="53EF6F29" w14:textId="77777777" w:rsidTr="00031C85">
        <w:tblPrEx>
          <w:tblW w:w="0" w:type="auto"/>
          <w:tblLook w:val="01E0"/>
        </w:tblPrEx>
        <w:tc>
          <w:tcPr>
            <w:tcW w:w="2624" w:type="dxa"/>
            <w:vMerge/>
          </w:tcPr>
          <w:p w:rsidR="00E03F77" w:rsidRPr="007F3BD2" w:rsidP="00E03F77" w14:paraId="5F414F18" w14:textId="77777777">
            <w:pPr>
              <w:pStyle w:val="EMEANormal"/>
              <w:rPr>
                <w:lang w:val="en-GB"/>
              </w:rPr>
            </w:pPr>
          </w:p>
        </w:tc>
        <w:tc>
          <w:tcPr>
            <w:tcW w:w="2013" w:type="dxa"/>
            <w:tcBorders>
              <w:top w:val="single" w:sz="4" w:space="0" w:color="auto"/>
              <w:bottom w:val="single" w:sz="4" w:space="0" w:color="auto"/>
            </w:tcBorders>
          </w:tcPr>
          <w:p w:rsidR="00E03F77" w:rsidRPr="007F3BD2" w:rsidP="00E03F77" w14:paraId="678438F6" w14:textId="77777777">
            <w:pPr>
              <w:pStyle w:val="EMEANormal"/>
              <w:rPr>
                <w:lang w:val="en-GB"/>
              </w:rPr>
            </w:pPr>
            <w:r w:rsidRPr="007F3BD2">
              <w:rPr>
                <w:lang w:val="en-GB"/>
              </w:rPr>
              <w:t xml:space="preserve">Ikke almindelig </w:t>
            </w:r>
          </w:p>
        </w:tc>
        <w:tc>
          <w:tcPr>
            <w:tcW w:w="4424" w:type="dxa"/>
            <w:tcBorders>
              <w:top w:val="single" w:sz="4" w:space="0" w:color="auto"/>
              <w:bottom w:val="single" w:sz="4" w:space="0" w:color="auto"/>
            </w:tcBorders>
          </w:tcPr>
          <w:p w:rsidR="00E03F77" w:rsidRPr="00A772FD" w:rsidP="00E03F77" w14:paraId="568A2F20" w14:textId="77777777">
            <w:pPr>
              <w:pStyle w:val="ListParagraph1"/>
              <w:ind w:left="0"/>
            </w:pPr>
            <w:r>
              <w:t>M</w:t>
            </w:r>
            <w:r w:rsidRPr="00D308AB">
              <w:t>yokardieinfarkt</w:t>
            </w:r>
            <w:r w:rsidRPr="00D308AB">
              <w:rPr>
                <w:vertAlign w:val="superscript"/>
              </w:rPr>
              <w:t>1)</w:t>
            </w:r>
            <w:r>
              <w:t>,</w:t>
            </w:r>
          </w:p>
          <w:p w:rsidR="00E03F77" w:rsidRPr="007F3BD2" w:rsidP="00E03F77" w14:paraId="0E3EBED6" w14:textId="77777777">
            <w:pPr>
              <w:pStyle w:val="EMEANormal"/>
              <w:rPr>
                <w:lang w:val="en-GB"/>
              </w:rPr>
            </w:pPr>
            <w:r w:rsidRPr="007F3BD2">
              <w:rPr>
                <w:lang w:val="en-GB"/>
              </w:rPr>
              <w:t>arytmi,</w:t>
            </w:r>
          </w:p>
          <w:p w:rsidR="00E03F77" w:rsidRPr="007F3BD2" w:rsidP="00E03F77" w14:paraId="182BD3EA" w14:textId="77777777">
            <w:pPr>
              <w:pStyle w:val="EMEANormal"/>
              <w:rPr>
                <w:lang w:val="en-GB"/>
              </w:rPr>
            </w:pPr>
            <w:r w:rsidRPr="007F3BD2">
              <w:rPr>
                <w:lang w:val="en-GB"/>
              </w:rPr>
              <w:t>kongestiv hjertesvigt</w:t>
            </w:r>
          </w:p>
          <w:p w:rsidR="00E03F77" w:rsidRPr="007F3BD2" w:rsidP="00E03F77" w14:paraId="646D6603" w14:textId="77777777">
            <w:pPr>
              <w:pStyle w:val="EMEANormal"/>
              <w:rPr>
                <w:lang w:val="en-GB"/>
              </w:rPr>
            </w:pPr>
          </w:p>
        </w:tc>
      </w:tr>
      <w:tr w14:paraId="0D9CF332" w14:textId="77777777" w:rsidTr="00031C85">
        <w:tblPrEx>
          <w:tblW w:w="0" w:type="auto"/>
          <w:tblLook w:val="01E0"/>
        </w:tblPrEx>
        <w:tc>
          <w:tcPr>
            <w:tcW w:w="2624" w:type="dxa"/>
            <w:vMerge/>
          </w:tcPr>
          <w:p w:rsidR="00E03F77" w:rsidRPr="007F3BD2" w:rsidP="00E03F77" w14:paraId="23884B38" w14:textId="77777777">
            <w:pPr>
              <w:pStyle w:val="EMEANormal"/>
              <w:rPr>
                <w:b/>
                <w:lang w:val="en-GB"/>
              </w:rPr>
            </w:pPr>
          </w:p>
        </w:tc>
        <w:tc>
          <w:tcPr>
            <w:tcW w:w="2013" w:type="dxa"/>
            <w:tcBorders>
              <w:top w:val="single" w:sz="4" w:space="0" w:color="auto"/>
              <w:bottom w:val="single" w:sz="4" w:space="0" w:color="auto"/>
            </w:tcBorders>
          </w:tcPr>
          <w:p w:rsidR="00E03F77" w:rsidRPr="007F3BD2" w:rsidP="00E03F77" w14:paraId="3EBA5638" w14:textId="77777777">
            <w:pPr>
              <w:pStyle w:val="EMEANormal"/>
              <w:rPr>
                <w:lang w:val="en-GB"/>
              </w:rPr>
            </w:pPr>
            <w:r w:rsidRPr="007F3BD2">
              <w:rPr>
                <w:lang w:val="en-GB"/>
              </w:rPr>
              <w:t>Sjælden</w:t>
            </w:r>
          </w:p>
          <w:p w:rsidR="00E03F77" w:rsidRPr="007F3BD2" w:rsidP="00E03F77" w14:paraId="0D8A8900" w14:textId="77777777">
            <w:pPr>
              <w:pStyle w:val="EMEANormal"/>
              <w:rPr>
                <w:lang w:val="en-GB"/>
              </w:rPr>
            </w:pPr>
          </w:p>
        </w:tc>
        <w:tc>
          <w:tcPr>
            <w:tcW w:w="4424" w:type="dxa"/>
            <w:tcBorders>
              <w:top w:val="single" w:sz="4" w:space="0" w:color="auto"/>
              <w:bottom w:val="single" w:sz="4" w:space="0" w:color="auto"/>
            </w:tcBorders>
          </w:tcPr>
          <w:p w:rsidR="00E03F77" w:rsidRPr="007F3BD2" w:rsidP="00E03F77" w14:paraId="16B672A2" w14:textId="77777777">
            <w:pPr>
              <w:pStyle w:val="EMEANormal"/>
              <w:rPr>
                <w:lang w:val="en-GB"/>
              </w:rPr>
            </w:pPr>
            <w:r>
              <w:rPr>
                <w:lang w:val="en-GB"/>
              </w:rPr>
              <w:t>H</w:t>
            </w:r>
            <w:r w:rsidRPr="007F3BD2">
              <w:rPr>
                <w:lang w:val="en-GB"/>
              </w:rPr>
              <w:t>jertestop</w:t>
            </w:r>
          </w:p>
          <w:p w:rsidR="00E03F77" w:rsidRPr="007F3BD2" w:rsidP="00E03F77" w14:paraId="70587C14" w14:textId="77777777">
            <w:pPr>
              <w:pStyle w:val="EMEANormal"/>
              <w:rPr>
                <w:lang w:val="en-GB"/>
              </w:rPr>
            </w:pPr>
          </w:p>
        </w:tc>
      </w:tr>
      <w:tr w14:paraId="0A850422" w14:textId="77777777" w:rsidTr="00031C85">
        <w:tblPrEx>
          <w:tblW w:w="0" w:type="auto"/>
          <w:tblLook w:val="01E0"/>
        </w:tblPrEx>
        <w:trPr>
          <w:trHeight w:val="916"/>
        </w:trPr>
        <w:tc>
          <w:tcPr>
            <w:tcW w:w="2624" w:type="dxa"/>
            <w:vMerge w:val="restart"/>
          </w:tcPr>
          <w:p w:rsidR="00E03F77" w:rsidRPr="007F3BD2" w:rsidP="00E03F77" w14:paraId="592A763E" w14:textId="77777777">
            <w:pPr>
              <w:pStyle w:val="EMEANormal"/>
              <w:rPr>
                <w:lang w:val="en-GB"/>
              </w:rPr>
            </w:pPr>
            <w:r w:rsidRPr="007F3BD2">
              <w:rPr>
                <w:noProof/>
                <w:lang w:val="da-DK"/>
              </w:rPr>
              <w:t>Vaskulære sygdomme</w:t>
            </w:r>
          </w:p>
        </w:tc>
        <w:tc>
          <w:tcPr>
            <w:tcW w:w="2013" w:type="dxa"/>
            <w:tcBorders>
              <w:bottom w:val="single" w:sz="4" w:space="0" w:color="auto"/>
            </w:tcBorders>
          </w:tcPr>
          <w:p w:rsidR="00E03F77" w:rsidRPr="007F3BD2" w:rsidP="00E03F77" w14:paraId="4D070163" w14:textId="77777777">
            <w:pPr>
              <w:pStyle w:val="EMEANormal"/>
              <w:rPr>
                <w:lang w:val="en-GB"/>
              </w:rPr>
            </w:pPr>
            <w:r w:rsidRPr="007F3BD2">
              <w:rPr>
                <w:lang w:val="en-GB"/>
              </w:rPr>
              <w:t>Almindelig</w:t>
            </w:r>
          </w:p>
          <w:p w:rsidR="00E03F77" w:rsidRPr="007F3BD2" w:rsidP="00E03F77" w14:paraId="20CD1D24" w14:textId="77777777">
            <w:pPr>
              <w:pStyle w:val="EMEANormal"/>
              <w:rPr>
                <w:lang w:val="en-GB"/>
              </w:rPr>
            </w:pPr>
          </w:p>
          <w:p w:rsidR="00E03F77" w:rsidRPr="007F3BD2" w:rsidP="00E03F77" w14:paraId="77E3B050" w14:textId="77777777">
            <w:pPr>
              <w:pStyle w:val="EMEANormal"/>
              <w:rPr>
                <w:lang w:val="en-GB"/>
              </w:rPr>
            </w:pPr>
          </w:p>
        </w:tc>
        <w:tc>
          <w:tcPr>
            <w:tcW w:w="4424" w:type="dxa"/>
            <w:tcBorders>
              <w:bottom w:val="single" w:sz="4" w:space="0" w:color="auto"/>
            </w:tcBorders>
          </w:tcPr>
          <w:p w:rsidR="00E03F77" w:rsidRPr="007F3BD2" w:rsidP="00E03F77" w14:paraId="74EFDCC7" w14:textId="77777777">
            <w:pPr>
              <w:pStyle w:val="EMEANormal"/>
              <w:rPr>
                <w:lang w:val="en-GB"/>
              </w:rPr>
            </w:pPr>
            <w:r>
              <w:rPr>
                <w:lang w:val="en-GB"/>
              </w:rPr>
              <w:t>H</w:t>
            </w:r>
            <w:r w:rsidRPr="007F3BD2">
              <w:rPr>
                <w:lang w:val="en-GB"/>
              </w:rPr>
              <w:t xml:space="preserve">ypertension, </w:t>
            </w:r>
          </w:p>
          <w:p w:rsidR="00E03F77" w:rsidRPr="007F3BD2" w:rsidP="00E03F77" w14:paraId="30F5B7E7" w14:textId="77777777">
            <w:pPr>
              <w:pStyle w:val="EMEANormal"/>
              <w:rPr>
                <w:lang w:val="en-GB"/>
              </w:rPr>
            </w:pPr>
            <w:r w:rsidRPr="007F3BD2">
              <w:rPr>
                <w:lang w:val="en-GB"/>
              </w:rPr>
              <w:t xml:space="preserve">rødme, </w:t>
            </w:r>
          </w:p>
          <w:p w:rsidR="00E03F77" w:rsidRPr="007F3BD2" w:rsidP="00E03F77" w14:paraId="5D9CEB43" w14:textId="77777777">
            <w:pPr>
              <w:pStyle w:val="EMEANormal"/>
              <w:rPr>
                <w:lang w:val="en-GB"/>
              </w:rPr>
            </w:pPr>
            <w:r w:rsidRPr="007F3BD2">
              <w:rPr>
                <w:lang w:val="en-GB"/>
              </w:rPr>
              <w:t>hæmatom</w:t>
            </w:r>
          </w:p>
          <w:p w:rsidR="00E03F77" w:rsidRPr="007F3BD2" w:rsidP="00E03F77" w14:paraId="67FA5B14" w14:textId="77777777">
            <w:pPr>
              <w:pStyle w:val="EMEANormal"/>
              <w:rPr>
                <w:lang w:val="en-GB"/>
              </w:rPr>
            </w:pPr>
          </w:p>
        </w:tc>
      </w:tr>
      <w:tr w14:paraId="78134DBE" w14:textId="77777777" w:rsidTr="00031C85">
        <w:tblPrEx>
          <w:tblW w:w="0" w:type="auto"/>
          <w:tblLook w:val="01E0"/>
        </w:tblPrEx>
        <w:trPr>
          <w:trHeight w:val="115"/>
        </w:trPr>
        <w:tc>
          <w:tcPr>
            <w:tcW w:w="2624" w:type="dxa"/>
            <w:vMerge/>
          </w:tcPr>
          <w:p w:rsidR="009B5D1D" w:rsidRPr="007F3BD2" w:rsidP="00E03F77" w14:paraId="2BFC351D" w14:textId="77777777">
            <w:pPr>
              <w:pStyle w:val="EMEANormal"/>
              <w:rPr>
                <w:noProof/>
                <w:lang w:val="da-DK"/>
              </w:rPr>
            </w:pPr>
          </w:p>
        </w:tc>
        <w:tc>
          <w:tcPr>
            <w:tcW w:w="2013" w:type="dxa"/>
            <w:tcBorders>
              <w:bottom w:val="nil"/>
            </w:tcBorders>
          </w:tcPr>
          <w:p w:rsidR="009B5D1D" w:rsidRPr="007F3BD2" w:rsidP="00E03F77" w14:paraId="058E6C2F" w14:textId="77777777">
            <w:pPr>
              <w:pStyle w:val="EMEANormal"/>
              <w:rPr>
                <w:lang w:val="en-GB"/>
              </w:rPr>
            </w:pPr>
          </w:p>
        </w:tc>
        <w:tc>
          <w:tcPr>
            <w:tcW w:w="4424" w:type="dxa"/>
            <w:tcBorders>
              <w:bottom w:val="nil"/>
            </w:tcBorders>
          </w:tcPr>
          <w:p w:rsidR="009B5D1D" w:rsidP="00E03F77" w14:paraId="43D907F6" w14:textId="77777777">
            <w:pPr>
              <w:pStyle w:val="EMEANormal"/>
              <w:rPr>
                <w:lang w:val="en-GB"/>
              </w:rPr>
            </w:pPr>
          </w:p>
        </w:tc>
      </w:tr>
      <w:tr w14:paraId="63E0FCE9" w14:textId="77777777" w:rsidTr="00031C85">
        <w:tblPrEx>
          <w:tblW w:w="0" w:type="auto"/>
          <w:tblLook w:val="01E0"/>
        </w:tblPrEx>
        <w:tc>
          <w:tcPr>
            <w:tcW w:w="2624" w:type="dxa"/>
            <w:vMerge/>
          </w:tcPr>
          <w:p w:rsidR="00E03F77" w:rsidRPr="007F3BD2" w:rsidP="00E03F77" w14:paraId="179A6903" w14:textId="77777777">
            <w:pPr>
              <w:pStyle w:val="EMEANormal"/>
              <w:rPr>
                <w:lang w:val="en-GB"/>
              </w:rPr>
            </w:pPr>
          </w:p>
        </w:tc>
        <w:tc>
          <w:tcPr>
            <w:tcW w:w="2013" w:type="dxa"/>
            <w:tcBorders>
              <w:top w:val="nil"/>
              <w:bottom w:val="single" w:sz="4" w:space="0" w:color="auto"/>
            </w:tcBorders>
          </w:tcPr>
          <w:p w:rsidR="00E03F77" w:rsidRPr="007F3BD2" w:rsidP="00E03F77" w14:paraId="19BB5CA7" w14:textId="77777777">
            <w:pPr>
              <w:pStyle w:val="EMEANormal"/>
              <w:rPr>
                <w:lang w:val="en-GB"/>
              </w:rPr>
            </w:pPr>
            <w:r w:rsidRPr="007F3BD2">
              <w:rPr>
                <w:lang w:val="en-GB"/>
              </w:rPr>
              <w:t>Ikke almindelig</w:t>
            </w:r>
          </w:p>
          <w:p w:rsidR="00E03F77" w:rsidRPr="007F3BD2" w:rsidP="00E03F77" w14:paraId="43DE2DDD" w14:textId="77777777">
            <w:pPr>
              <w:pStyle w:val="EMEANormal"/>
              <w:rPr>
                <w:lang w:val="en-GB"/>
              </w:rPr>
            </w:pPr>
          </w:p>
        </w:tc>
        <w:tc>
          <w:tcPr>
            <w:tcW w:w="4424" w:type="dxa"/>
            <w:tcBorders>
              <w:top w:val="nil"/>
              <w:bottom w:val="single" w:sz="4" w:space="0" w:color="auto"/>
            </w:tcBorders>
          </w:tcPr>
          <w:p w:rsidR="00E03F77" w:rsidRPr="007F3BD2" w:rsidP="00E03F77" w14:paraId="3D923DCB" w14:textId="77777777">
            <w:pPr>
              <w:pStyle w:val="EMEANormal"/>
              <w:rPr>
                <w:lang w:val="nb-NO"/>
              </w:rPr>
            </w:pPr>
            <w:r>
              <w:rPr>
                <w:lang w:val="nb-NO"/>
              </w:rPr>
              <w:t>A</w:t>
            </w:r>
            <w:r w:rsidRPr="007F3BD2">
              <w:rPr>
                <w:lang w:val="nb-NO"/>
              </w:rPr>
              <w:t>orta-anurisme</w:t>
            </w:r>
            <w:r>
              <w:rPr>
                <w:lang w:val="nb-NO"/>
              </w:rPr>
              <w:t>,</w:t>
            </w:r>
            <w:r w:rsidRPr="007F3BD2">
              <w:rPr>
                <w:lang w:val="nb-NO"/>
              </w:rPr>
              <w:t xml:space="preserve"> vaskulær arteriel okklusion,</w:t>
            </w:r>
          </w:p>
          <w:p w:rsidR="00E03F77" w:rsidRPr="007F3BD2" w:rsidP="00E03F77" w14:paraId="2E596BAA" w14:textId="77777777">
            <w:pPr>
              <w:pStyle w:val="EMEANormal"/>
              <w:rPr>
                <w:lang w:val="nb-NO"/>
              </w:rPr>
            </w:pPr>
            <w:r w:rsidRPr="007F3BD2">
              <w:rPr>
                <w:lang w:val="nb-NO"/>
              </w:rPr>
              <w:t xml:space="preserve">tromboflebit </w:t>
            </w:r>
          </w:p>
          <w:p w:rsidR="00E03F77" w:rsidRPr="007F3BD2" w:rsidP="00E03F77" w14:paraId="37842735" w14:textId="77777777">
            <w:pPr>
              <w:pStyle w:val="EMEANormal"/>
              <w:rPr>
                <w:lang w:val="nb-NO"/>
              </w:rPr>
            </w:pPr>
          </w:p>
        </w:tc>
      </w:tr>
      <w:tr w14:paraId="09E83D61" w14:textId="77777777" w:rsidTr="00031C85">
        <w:tblPrEx>
          <w:tblW w:w="0" w:type="auto"/>
          <w:tblLook w:val="01E0"/>
        </w:tblPrEx>
        <w:trPr>
          <w:trHeight w:val="753"/>
        </w:trPr>
        <w:tc>
          <w:tcPr>
            <w:tcW w:w="2624" w:type="dxa"/>
            <w:vMerge w:val="restart"/>
          </w:tcPr>
          <w:p w:rsidR="00E03F77" w:rsidRPr="007F3BD2" w:rsidP="00E03F77" w14:paraId="49535C9F" w14:textId="77777777">
            <w:pPr>
              <w:pStyle w:val="EMEANormal"/>
              <w:rPr>
                <w:lang w:val="en-GB"/>
              </w:rPr>
            </w:pPr>
            <w:r w:rsidRPr="007F3BD2">
              <w:rPr>
                <w:noProof/>
                <w:lang w:val="da-DK"/>
              </w:rPr>
              <w:t xml:space="preserve">Luftveje, thorax og mediastinum </w:t>
            </w:r>
            <w:r w:rsidRPr="007F3BD2">
              <w:rPr>
                <w:lang w:val="en-GB"/>
              </w:rPr>
              <w:t>*</w:t>
            </w:r>
          </w:p>
        </w:tc>
        <w:tc>
          <w:tcPr>
            <w:tcW w:w="2013" w:type="dxa"/>
            <w:tcBorders>
              <w:bottom w:val="single" w:sz="4" w:space="0" w:color="auto"/>
            </w:tcBorders>
          </w:tcPr>
          <w:p w:rsidR="00E03F77" w:rsidRPr="007F3BD2" w:rsidP="00E03F77" w14:paraId="1E1521C5" w14:textId="77777777">
            <w:pPr>
              <w:pStyle w:val="EMEANormal"/>
              <w:rPr>
                <w:lang w:val="en-GB"/>
              </w:rPr>
            </w:pPr>
            <w:r w:rsidRPr="007F3BD2">
              <w:rPr>
                <w:lang w:val="en-GB"/>
              </w:rPr>
              <w:t>Almindelig</w:t>
            </w:r>
          </w:p>
          <w:p w:rsidR="00E03F77" w:rsidRPr="007F3BD2" w:rsidP="00E03F77" w14:paraId="2BBD4C86" w14:textId="77777777">
            <w:pPr>
              <w:pStyle w:val="EMEANormal"/>
              <w:rPr>
                <w:lang w:val="en-GB"/>
              </w:rPr>
            </w:pPr>
          </w:p>
        </w:tc>
        <w:tc>
          <w:tcPr>
            <w:tcW w:w="4424" w:type="dxa"/>
            <w:tcBorders>
              <w:bottom w:val="single" w:sz="4" w:space="0" w:color="auto"/>
            </w:tcBorders>
          </w:tcPr>
          <w:p w:rsidR="00E03F77" w:rsidRPr="007F3BD2" w:rsidP="00E03F77" w14:paraId="182D6EDF" w14:textId="77777777">
            <w:pPr>
              <w:pStyle w:val="EMEANormal"/>
              <w:rPr>
                <w:lang w:val="en-GB"/>
              </w:rPr>
            </w:pPr>
            <w:r>
              <w:rPr>
                <w:lang w:val="en-GB"/>
              </w:rPr>
              <w:t>A</w:t>
            </w:r>
            <w:r w:rsidRPr="007F3BD2">
              <w:rPr>
                <w:lang w:val="en-GB"/>
              </w:rPr>
              <w:t xml:space="preserve">stma, </w:t>
            </w:r>
          </w:p>
          <w:p w:rsidR="00E03F77" w:rsidP="00E03F77" w14:paraId="220331B6" w14:textId="77777777">
            <w:pPr>
              <w:pStyle w:val="EMEANormal"/>
              <w:rPr>
                <w:lang w:val="en-GB"/>
              </w:rPr>
            </w:pPr>
            <w:r w:rsidRPr="007F3BD2">
              <w:rPr>
                <w:lang w:val="en-GB"/>
              </w:rPr>
              <w:t>dyspnø</w:t>
            </w:r>
            <w:r>
              <w:rPr>
                <w:lang w:val="en-GB"/>
              </w:rPr>
              <w:t>,</w:t>
            </w:r>
          </w:p>
          <w:p w:rsidR="00E03F77" w:rsidRPr="007F3BD2" w:rsidP="00E03F77" w14:paraId="6F96DEA4" w14:textId="77777777">
            <w:pPr>
              <w:pStyle w:val="EMEANormal"/>
              <w:rPr>
                <w:lang w:val="en-GB"/>
              </w:rPr>
            </w:pPr>
            <w:r w:rsidRPr="007F3BD2">
              <w:rPr>
                <w:lang w:val="en-GB"/>
              </w:rPr>
              <w:t>hoste</w:t>
            </w:r>
          </w:p>
        </w:tc>
      </w:tr>
      <w:tr w14:paraId="449FA4E5" w14:textId="77777777" w:rsidTr="00031C85">
        <w:tblPrEx>
          <w:tblW w:w="0" w:type="auto"/>
          <w:tblLook w:val="01E0"/>
        </w:tblPrEx>
        <w:trPr>
          <w:trHeight w:val="16"/>
        </w:trPr>
        <w:tc>
          <w:tcPr>
            <w:tcW w:w="2624" w:type="dxa"/>
            <w:vMerge/>
          </w:tcPr>
          <w:p w:rsidR="009B5D1D" w:rsidRPr="007F3BD2" w:rsidP="00E03F77" w14:paraId="2D877932" w14:textId="77777777">
            <w:pPr>
              <w:pStyle w:val="EMEANormal"/>
              <w:rPr>
                <w:noProof/>
                <w:lang w:val="da-DK"/>
              </w:rPr>
            </w:pPr>
          </w:p>
        </w:tc>
        <w:tc>
          <w:tcPr>
            <w:tcW w:w="2013" w:type="dxa"/>
            <w:tcBorders>
              <w:bottom w:val="nil"/>
            </w:tcBorders>
          </w:tcPr>
          <w:p w:rsidR="009B5D1D" w:rsidRPr="007F3BD2" w:rsidP="00E03F77" w14:paraId="41414D87" w14:textId="77777777">
            <w:pPr>
              <w:pStyle w:val="EMEANormal"/>
              <w:rPr>
                <w:lang w:val="en-GB"/>
              </w:rPr>
            </w:pPr>
          </w:p>
        </w:tc>
        <w:tc>
          <w:tcPr>
            <w:tcW w:w="4424" w:type="dxa"/>
            <w:tcBorders>
              <w:bottom w:val="nil"/>
            </w:tcBorders>
          </w:tcPr>
          <w:p w:rsidR="009B5D1D" w:rsidP="00E03F77" w14:paraId="01481022" w14:textId="77777777">
            <w:pPr>
              <w:pStyle w:val="EMEANormal"/>
              <w:rPr>
                <w:lang w:val="en-GB"/>
              </w:rPr>
            </w:pPr>
          </w:p>
        </w:tc>
      </w:tr>
      <w:tr w14:paraId="21047E5C" w14:textId="77777777" w:rsidTr="00031C85">
        <w:tblPrEx>
          <w:tblW w:w="0" w:type="auto"/>
          <w:tblLook w:val="01E0"/>
        </w:tblPrEx>
        <w:tc>
          <w:tcPr>
            <w:tcW w:w="2624" w:type="dxa"/>
            <w:vMerge/>
          </w:tcPr>
          <w:p w:rsidR="00E03F77" w:rsidRPr="007F3BD2" w:rsidP="00E03F77" w14:paraId="3B85B60A" w14:textId="77777777">
            <w:pPr>
              <w:pStyle w:val="EMEANormal"/>
              <w:rPr>
                <w:b/>
                <w:lang w:val="en-GB"/>
              </w:rPr>
            </w:pPr>
          </w:p>
        </w:tc>
        <w:tc>
          <w:tcPr>
            <w:tcW w:w="2013" w:type="dxa"/>
            <w:tcBorders>
              <w:top w:val="nil"/>
              <w:bottom w:val="nil"/>
            </w:tcBorders>
          </w:tcPr>
          <w:p w:rsidR="00E03F77" w:rsidRPr="007F3BD2" w:rsidP="00E03F77" w14:paraId="13A58290" w14:textId="77777777">
            <w:pPr>
              <w:pStyle w:val="EMEANormal"/>
              <w:rPr>
                <w:lang w:val="en-GB"/>
              </w:rPr>
            </w:pPr>
            <w:r w:rsidRPr="007F3BD2">
              <w:rPr>
                <w:lang w:val="en-GB"/>
              </w:rPr>
              <w:t>Ikke almindelig</w:t>
            </w:r>
          </w:p>
          <w:p w:rsidR="00E03F77" w:rsidP="00E03F77" w14:paraId="4F8E9B7D" w14:textId="77777777">
            <w:pPr>
              <w:pStyle w:val="EMEANormal"/>
              <w:rPr>
                <w:lang w:val="en-GB"/>
              </w:rPr>
            </w:pPr>
          </w:p>
          <w:p w:rsidR="00E03F77" w:rsidP="00E03F77" w14:paraId="2CEFE7B3" w14:textId="77777777">
            <w:pPr>
              <w:pStyle w:val="EMEANormal"/>
              <w:rPr>
                <w:lang w:val="en-GB"/>
              </w:rPr>
            </w:pPr>
          </w:p>
          <w:p w:rsidR="00E03F77" w:rsidP="00E03F77" w14:paraId="0A9876FA" w14:textId="77777777">
            <w:pPr>
              <w:pStyle w:val="EMEANormal"/>
              <w:rPr>
                <w:lang w:val="en-GB"/>
              </w:rPr>
            </w:pPr>
          </w:p>
          <w:p w:rsidR="00E03F77" w:rsidP="00E03F77" w14:paraId="16190A19" w14:textId="77777777">
            <w:pPr>
              <w:pStyle w:val="EMEANormal"/>
              <w:rPr>
                <w:lang w:val="en-GB"/>
              </w:rPr>
            </w:pPr>
          </w:p>
          <w:p w:rsidR="00E03F77" w:rsidP="00E03F77" w14:paraId="59A51A2D" w14:textId="77777777">
            <w:pPr>
              <w:pStyle w:val="EMEANormal"/>
              <w:rPr>
                <w:lang w:val="en-GB"/>
              </w:rPr>
            </w:pPr>
          </w:p>
          <w:p w:rsidR="00E03F77" w:rsidRPr="007F3BD2" w:rsidP="00E03F77" w14:paraId="2DEA19EC" w14:textId="77777777">
            <w:pPr>
              <w:pStyle w:val="EMEANormal"/>
              <w:rPr>
                <w:lang w:val="en-GB"/>
              </w:rPr>
            </w:pPr>
            <w:r>
              <w:rPr>
                <w:lang w:val="en-GB"/>
              </w:rPr>
              <w:t>Sjælden</w:t>
            </w:r>
          </w:p>
        </w:tc>
        <w:tc>
          <w:tcPr>
            <w:tcW w:w="4424" w:type="dxa"/>
            <w:tcBorders>
              <w:top w:val="nil"/>
              <w:bottom w:val="nil"/>
            </w:tcBorders>
          </w:tcPr>
          <w:p w:rsidR="00E03F77" w:rsidRPr="00A772FD" w:rsidP="00E03F77" w14:paraId="08F149F4" w14:textId="77777777">
            <w:pPr>
              <w:pStyle w:val="ListParagraph1"/>
              <w:keepNext/>
              <w:autoSpaceDE w:val="0"/>
              <w:autoSpaceDN w:val="0"/>
              <w:adjustRightInd w:val="0"/>
              <w:ind w:left="0"/>
              <w:rPr>
                <w:lang w:val="da-DK"/>
              </w:rPr>
            </w:pPr>
            <w:r>
              <w:rPr>
                <w:lang w:val="da-DK"/>
              </w:rPr>
              <w:t>L</w:t>
            </w:r>
            <w:r w:rsidRPr="00A772FD">
              <w:rPr>
                <w:lang w:val="da-DK"/>
              </w:rPr>
              <w:t>ungeemboli</w:t>
            </w:r>
            <w:r w:rsidRPr="00A772FD">
              <w:rPr>
                <w:vertAlign w:val="superscript"/>
                <w:lang w:val="da-DK"/>
              </w:rPr>
              <w:t>1)</w:t>
            </w:r>
            <w:r>
              <w:rPr>
                <w:lang w:val="da-DK"/>
              </w:rPr>
              <w:t>,</w:t>
            </w:r>
          </w:p>
          <w:p w:rsidR="00E03F77" w:rsidRPr="00A772FD" w:rsidP="00E03F77" w14:paraId="2BAED99A" w14:textId="77777777">
            <w:pPr>
              <w:pStyle w:val="ListParagraph1"/>
              <w:ind w:left="0"/>
              <w:rPr>
                <w:lang w:val="da-DK"/>
              </w:rPr>
            </w:pPr>
            <w:r w:rsidRPr="00F86D70">
              <w:rPr>
                <w:lang w:val="sv-SE"/>
              </w:rPr>
              <w:t>interstitiel lungesygdom</w:t>
            </w:r>
          </w:p>
          <w:p w:rsidR="00E03F77" w:rsidRPr="007F3BD2" w:rsidP="00E03F77" w14:paraId="6DDEB91E" w14:textId="77777777">
            <w:pPr>
              <w:pStyle w:val="EMEANormal"/>
              <w:rPr>
                <w:lang w:val="sv-SE"/>
              </w:rPr>
            </w:pPr>
            <w:r w:rsidRPr="007F3BD2">
              <w:rPr>
                <w:lang w:val="sv-SE"/>
              </w:rPr>
              <w:t>kronisk obstruktiv lungesygdom,</w:t>
            </w:r>
          </w:p>
          <w:p w:rsidR="00E03F77" w:rsidP="00E03F77" w14:paraId="14709B61" w14:textId="77777777">
            <w:pPr>
              <w:pStyle w:val="EMEANormal"/>
              <w:rPr>
                <w:lang w:val="en-GB"/>
              </w:rPr>
            </w:pPr>
            <w:r w:rsidRPr="007F3BD2">
              <w:rPr>
                <w:lang w:val="en-GB"/>
              </w:rPr>
              <w:t>pneumonitis</w:t>
            </w:r>
            <w:r>
              <w:rPr>
                <w:lang w:val="en-GB"/>
              </w:rPr>
              <w:t>,</w:t>
            </w:r>
          </w:p>
          <w:p w:rsidR="00E03F77" w:rsidP="00E03F77" w14:paraId="3F0585DF" w14:textId="77777777">
            <w:pPr>
              <w:pStyle w:val="ListParagraph1"/>
              <w:ind w:left="0"/>
            </w:pPr>
            <w:r w:rsidRPr="00F86D70">
              <w:t>pleuraeffusion</w:t>
            </w:r>
            <w:r w:rsidRPr="00F86D70">
              <w:rPr>
                <w:vertAlign w:val="superscript"/>
              </w:rPr>
              <w:t>1)</w:t>
            </w:r>
          </w:p>
          <w:p w:rsidR="00E03F77" w:rsidP="00E03F77" w14:paraId="51ED873D" w14:textId="77777777">
            <w:pPr>
              <w:pStyle w:val="ListParagraph1"/>
              <w:ind w:left="0"/>
            </w:pPr>
          </w:p>
          <w:p w:rsidR="00E03F77" w:rsidRPr="007F3BD2" w:rsidP="00E03F77" w14:paraId="206A1717" w14:textId="77777777">
            <w:pPr>
              <w:pStyle w:val="EMEANormal"/>
              <w:rPr>
                <w:lang w:val="en-GB"/>
              </w:rPr>
            </w:pPr>
            <w:r>
              <w:t>L</w:t>
            </w:r>
            <w:r w:rsidRPr="00F86D70">
              <w:t>ungefibrose</w:t>
            </w:r>
            <w:r w:rsidRPr="00F86D70">
              <w:rPr>
                <w:vertAlign w:val="superscript"/>
              </w:rPr>
              <w:t>1)</w:t>
            </w:r>
          </w:p>
        </w:tc>
      </w:tr>
      <w:tr w14:paraId="5AECE7F3" w14:textId="77777777" w:rsidTr="00031C85">
        <w:tblPrEx>
          <w:tblW w:w="0" w:type="auto"/>
          <w:tblLook w:val="01E0"/>
        </w:tblPrEx>
        <w:tc>
          <w:tcPr>
            <w:tcW w:w="2624" w:type="dxa"/>
            <w:vMerge w:val="restart"/>
          </w:tcPr>
          <w:p w:rsidR="009B5D1D" w:rsidRPr="007F3BD2" w:rsidP="00E03F77" w14:paraId="44706152" w14:textId="77777777">
            <w:pPr>
              <w:pStyle w:val="EMEANormal"/>
              <w:rPr>
                <w:lang w:val="en-GB"/>
              </w:rPr>
            </w:pPr>
            <w:r w:rsidRPr="007F3BD2">
              <w:rPr>
                <w:noProof/>
                <w:lang w:val="da-DK"/>
              </w:rPr>
              <w:t>Mave-tarm-kanalen</w:t>
            </w:r>
          </w:p>
        </w:tc>
        <w:tc>
          <w:tcPr>
            <w:tcW w:w="2013" w:type="dxa"/>
            <w:tcBorders>
              <w:bottom w:val="single" w:sz="4" w:space="0" w:color="auto"/>
            </w:tcBorders>
          </w:tcPr>
          <w:p w:rsidR="009B5D1D" w:rsidRPr="007F3BD2" w:rsidP="00E03F77" w14:paraId="26524EB9" w14:textId="77777777">
            <w:pPr>
              <w:pStyle w:val="EMEANormal"/>
              <w:rPr>
                <w:lang w:val="en-GB"/>
              </w:rPr>
            </w:pPr>
            <w:r w:rsidRPr="007F3BD2">
              <w:rPr>
                <w:lang w:val="en-GB"/>
              </w:rPr>
              <w:t xml:space="preserve">Meget almindelig </w:t>
            </w:r>
          </w:p>
        </w:tc>
        <w:tc>
          <w:tcPr>
            <w:tcW w:w="4424" w:type="dxa"/>
            <w:tcBorders>
              <w:bottom w:val="single" w:sz="4" w:space="0" w:color="auto"/>
            </w:tcBorders>
          </w:tcPr>
          <w:p w:rsidR="009B5D1D" w:rsidRPr="007F3BD2" w:rsidP="00E03F77" w14:paraId="3EA2D112" w14:textId="77777777">
            <w:pPr>
              <w:pStyle w:val="EMEANormal"/>
              <w:rPr>
                <w:lang w:val="en-GB"/>
              </w:rPr>
            </w:pPr>
            <w:r>
              <w:rPr>
                <w:lang w:val="en-GB"/>
              </w:rPr>
              <w:t>A</w:t>
            </w:r>
            <w:r w:rsidRPr="007F3BD2">
              <w:rPr>
                <w:lang w:val="en-GB"/>
              </w:rPr>
              <w:t xml:space="preserve">bdominalsmerter, </w:t>
            </w:r>
          </w:p>
          <w:p w:rsidR="009B5D1D" w:rsidRPr="007F3BD2" w:rsidP="00E03F77" w14:paraId="073B6C6B" w14:textId="77777777">
            <w:pPr>
              <w:pStyle w:val="EMEANormal"/>
              <w:rPr>
                <w:lang w:val="en-GB"/>
              </w:rPr>
            </w:pPr>
            <w:r w:rsidRPr="007F3BD2">
              <w:rPr>
                <w:lang w:val="en-GB"/>
              </w:rPr>
              <w:t>kvalme og opkastning</w:t>
            </w:r>
          </w:p>
          <w:p w:rsidR="009B5D1D" w:rsidRPr="007F3BD2" w:rsidP="00E03F77" w14:paraId="0DBB0649" w14:textId="77777777">
            <w:pPr>
              <w:pStyle w:val="EMEANormal"/>
              <w:rPr>
                <w:lang w:val="en-GB"/>
              </w:rPr>
            </w:pPr>
          </w:p>
        </w:tc>
      </w:tr>
      <w:tr w14:paraId="563D67C2" w14:textId="77777777" w:rsidTr="00031C85">
        <w:tblPrEx>
          <w:tblW w:w="0" w:type="auto"/>
          <w:tblLook w:val="01E0"/>
        </w:tblPrEx>
        <w:trPr>
          <w:trHeight w:val="1211"/>
        </w:trPr>
        <w:tc>
          <w:tcPr>
            <w:tcW w:w="2624" w:type="dxa"/>
            <w:vMerge/>
          </w:tcPr>
          <w:p w:rsidR="009B5D1D" w:rsidRPr="007F3BD2" w:rsidP="00E03F77" w14:paraId="4D8B2F6A" w14:textId="77777777">
            <w:pPr>
              <w:pStyle w:val="EMEANormal"/>
              <w:rPr>
                <w:b/>
                <w:lang w:val="en-GB"/>
              </w:rPr>
            </w:pPr>
          </w:p>
        </w:tc>
        <w:tc>
          <w:tcPr>
            <w:tcW w:w="2013" w:type="dxa"/>
            <w:tcBorders>
              <w:top w:val="single" w:sz="4" w:space="0" w:color="auto"/>
              <w:bottom w:val="single" w:sz="4" w:space="0" w:color="auto"/>
            </w:tcBorders>
          </w:tcPr>
          <w:p w:rsidR="009B5D1D" w:rsidRPr="007F3BD2" w:rsidP="00E03F77" w14:paraId="6FA6E30D" w14:textId="77777777">
            <w:pPr>
              <w:pStyle w:val="EMEANormal"/>
              <w:rPr>
                <w:lang w:val="en-GB"/>
              </w:rPr>
            </w:pPr>
            <w:r w:rsidRPr="007F3BD2">
              <w:rPr>
                <w:lang w:val="en-GB"/>
              </w:rPr>
              <w:t>Almindelig</w:t>
            </w:r>
          </w:p>
          <w:p w:rsidR="009B5D1D" w:rsidRPr="007F3BD2" w:rsidP="00E03F77" w14:paraId="706158FD" w14:textId="77777777">
            <w:pPr>
              <w:pStyle w:val="EMEANormal"/>
              <w:rPr>
                <w:lang w:val="en-GB"/>
              </w:rPr>
            </w:pPr>
          </w:p>
        </w:tc>
        <w:tc>
          <w:tcPr>
            <w:tcW w:w="4424" w:type="dxa"/>
            <w:tcBorders>
              <w:top w:val="single" w:sz="4" w:space="0" w:color="auto"/>
              <w:bottom w:val="single" w:sz="4" w:space="0" w:color="auto"/>
            </w:tcBorders>
          </w:tcPr>
          <w:p w:rsidR="009B5D1D" w:rsidRPr="007F3BD2" w:rsidP="00E03F77" w14:paraId="619FD812" w14:textId="77777777">
            <w:pPr>
              <w:pStyle w:val="EMEANormal"/>
              <w:rPr>
                <w:lang w:val="da-DK"/>
              </w:rPr>
            </w:pPr>
            <w:r>
              <w:rPr>
                <w:lang w:val="da-DK"/>
              </w:rPr>
              <w:t>G</w:t>
            </w:r>
            <w:r w:rsidRPr="007F3BD2">
              <w:rPr>
                <w:lang w:val="da-DK"/>
              </w:rPr>
              <w:t xml:space="preserve">astrointestinal blødning, </w:t>
            </w:r>
          </w:p>
          <w:p w:rsidR="009B5D1D" w:rsidRPr="007F3BD2" w:rsidP="00E03F77" w14:paraId="4C31159C" w14:textId="77777777">
            <w:pPr>
              <w:pStyle w:val="EMEANormal"/>
              <w:rPr>
                <w:szCs w:val="15"/>
                <w:lang w:val="da-DK"/>
              </w:rPr>
            </w:pPr>
            <w:r w:rsidRPr="007F3BD2">
              <w:rPr>
                <w:lang w:val="da-DK"/>
              </w:rPr>
              <w:t>dyspepsi,</w:t>
            </w:r>
            <w:r w:rsidRPr="007F3BD2">
              <w:rPr>
                <w:szCs w:val="15"/>
                <w:lang w:val="da-DK"/>
              </w:rPr>
              <w:t xml:space="preserve"> </w:t>
            </w:r>
          </w:p>
          <w:p w:rsidR="009B5D1D" w:rsidRPr="007F3BD2" w:rsidP="00E03F77" w14:paraId="1216F12B" w14:textId="77777777">
            <w:pPr>
              <w:pStyle w:val="EMEANormal"/>
              <w:rPr>
                <w:lang w:val="da-DK"/>
              </w:rPr>
            </w:pPr>
            <w:r w:rsidRPr="007F3BD2">
              <w:rPr>
                <w:lang w:val="da-DK"/>
              </w:rPr>
              <w:t>gastroøsofageal refluks sygdom,</w:t>
            </w:r>
          </w:p>
          <w:p w:rsidR="009B5D1D" w:rsidRPr="007F3BD2" w:rsidP="00E03F77" w14:paraId="152EBCE4" w14:textId="77777777">
            <w:pPr>
              <w:pStyle w:val="EMEANormal"/>
              <w:rPr>
                <w:lang w:val="en-GB"/>
              </w:rPr>
            </w:pPr>
            <w:r w:rsidRPr="007F3BD2">
              <w:rPr>
                <w:lang w:val="en-GB"/>
              </w:rPr>
              <w:t>Sjøgrens syndrom</w:t>
            </w:r>
          </w:p>
          <w:p w:rsidR="009B5D1D" w:rsidRPr="007F3BD2" w:rsidP="00E03F77" w14:paraId="3D112822" w14:textId="77777777">
            <w:pPr>
              <w:pStyle w:val="EMEANormal"/>
              <w:rPr>
                <w:lang w:val="en-GB"/>
              </w:rPr>
            </w:pPr>
          </w:p>
        </w:tc>
      </w:tr>
      <w:tr w14:paraId="7F97646B" w14:textId="77777777" w:rsidTr="00031C85">
        <w:tblPrEx>
          <w:tblW w:w="0" w:type="auto"/>
          <w:tblLook w:val="01E0"/>
        </w:tblPrEx>
        <w:trPr>
          <w:trHeight w:val="933"/>
        </w:trPr>
        <w:tc>
          <w:tcPr>
            <w:tcW w:w="2624" w:type="dxa"/>
            <w:vMerge/>
          </w:tcPr>
          <w:p w:rsidR="009B5D1D" w:rsidRPr="007F3BD2" w:rsidP="00E03F77" w14:paraId="0CC25B4A" w14:textId="77777777">
            <w:pPr>
              <w:pStyle w:val="EMEANormal"/>
              <w:rPr>
                <w:b/>
                <w:lang w:val="en-GB"/>
              </w:rPr>
            </w:pPr>
          </w:p>
        </w:tc>
        <w:tc>
          <w:tcPr>
            <w:tcW w:w="2013" w:type="dxa"/>
            <w:tcBorders>
              <w:top w:val="nil"/>
              <w:bottom w:val="single" w:sz="4" w:space="0" w:color="auto"/>
            </w:tcBorders>
          </w:tcPr>
          <w:p w:rsidR="009B5D1D" w:rsidP="00E03F77" w14:paraId="1734E93F" w14:textId="77777777">
            <w:pPr>
              <w:pStyle w:val="EMEANormal"/>
              <w:rPr>
                <w:lang w:val="en-GB"/>
              </w:rPr>
            </w:pPr>
            <w:r w:rsidRPr="007F3BD2">
              <w:rPr>
                <w:lang w:val="en-GB"/>
              </w:rPr>
              <w:t>Ikke almindelig</w:t>
            </w:r>
          </w:p>
          <w:p w:rsidR="009B5D1D" w:rsidP="00E03F77" w14:paraId="63E4D4AD" w14:textId="77777777">
            <w:pPr>
              <w:pStyle w:val="EMEANormal"/>
              <w:rPr>
                <w:lang w:val="en-GB"/>
              </w:rPr>
            </w:pPr>
          </w:p>
          <w:p w:rsidR="009B5D1D" w:rsidP="00E03F77" w14:paraId="5CBFD2ED" w14:textId="77777777">
            <w:pPr>
              <w:pStyle w:val="EMEANormal"/>
              <w:rPr>
                <w:lang w:val="en-GB"/>
              </w:rPr>
            </w:pPr>
          </w:p>
          <w:p w:rsidR="009B5D1D" w:rsidRPr="007F3BD2" w:rsidP="00E03F77" w14:paraId="460BC562" w14:textId="77777777">
            <w:pPr>
              <w:pStyle w:val="EMEANormal"/>
              <w:rPr>
                <w:lang w:val="en-GB"/>
              </w:rPr>
            </w:pPr>
          </w:p>
        </w:tc>
        <w:tc>
          <w:tcPr>
            <w:tcW w:w="4424" w:type="dxa"/>
            <w:tcBorders>
              <w:top w:val="nil"/>
              <w:bottom w:val="single" w:sz="4" w:space="0" w:color="auto"/>
            </w:tcBorders>
          </w:tcPr>
          <w:p w:rsidR="009B5D1D" w:rsidRPr="008A76FC" w:rsidP="00E03F77" w14:paraId="4CA02109" w14:textId="77777777">
            <w:pPr>
              <w:pStyle w:val="EMEANormal"/>
              <w:rPr>
                <w:lang w:val="da-DK"/>
              </w:rPr>
            </w:pPr>
            <w:r>
              <w:rPr>
                <w:lang w:val="da-DK"/>
              </w:rPr>
              <w:t>P</w:t>
            </w:r>
            <w:r w:rsidRPr="008A76FC">
              <w:rPr>
                <w:lang w:val="da-DK"/>
              </w:rPr>
              <w:t xml:space="preserve">ankreatit, </w:t>
            </w:r>
          </w:p>
          <w:p w:rsidR="009B5D1D" w:rsidRPr="008A76FC" w:rsidP="00E03F77" w14:paraId="36202758" w14:textId="77777777">
            <w:pPr>
              <w:pStyle w:val="EMEANormal"/>
              <w:rPr>
                <w:lang w:val="da-DK"/>
              </w:rPr>
            </w:pPr>
            <w:r w:rsidRPr="008A76FC">
              <w:rPr>
                <w:lang w:val="da-DK"/>
              </w:rPr>
              <w:t>dysfagi</w:t>
            </w:r>
          </w:p>
          <w:p w:rsidR="009B5D1D" w:rsidRPr="008A76FC" w:rsidP="00E03F77" w14:paraId="0A9222FA" w14:textId="77777777">
            <w:pPr>
              <w:pStyle w:val="EMEANormal"/>
              <w:rPr>
                <w:lang w:val="da-DK"/>
              </w:rPr>
            </w:pPr>
            <w:r w:rsidRPr="008A76FC">
              <w:rPr>
                <w:lang w:val="da-DK"/>
              </w:rPr>
              <w:t>ansigtsødem</w:t>
            </w:r>
          </w:p>
          <w:p w:rsidR="009B5D1D" w:rsidRPr="008A76FC" w:rsidP="00E03F77" w14:paraId="235499A7" w14:textId="77777777">
            <w:pPr>
              <w:pStyle w:val="ListParagraph1"/>
              <w:ind w:left="0"/>
              <w:rPr>
                <w:lang w:val="da-DK"/>
              </w:rPr>
            </w:pPr>
          </w:p>
        </w:tc>
      </w:tr>
      <w:tr w14:paraId="51D26F5A" w14:textId="77777777" w:rsidTr="00031C85">
        <w:tblPrEx>
          <w:tblW w:w="0" w:type="auto"/>
          <w:tblLook w:val="01E0"/>
        </w:tblPrEx>
        <w:trPr>
          <w:trHeight w:val="360"/>
        </w:trPr>
        <w:tc>
          <w:tcPr>
            <w:tcW w:w="2624" w:type="dxa"/>
            <w:vMerge/>
          </w:tcPr>
          <w:p w:rsidR="009B5D1D" w:rsidRPr="007F3BD2" w:rsidP="00E03F77" w14:paraId="6DF46B62" w14:textId="77777777">
            <w:pPr>
              <w:pStyle w:val="EMEANormal"/>
              <w:rPr>
                <w:b/>
                <w:lang w:val="en-GB"/>
              </w:rPr>
            </w:pPr>
          </w:p>
        </w:tc>
        <w:tc>
          <w:tcPr>
            <w:tcW w:w="2013" w:type="dxa"/>
            <w:tcBorders>
              <w:top w:val="single" w:sz="4" w:space="0" w:color="auto"/>
              <w:bottom w:val="single" w:sz="4" w:space="0" w:color="auto"/>
            </w:tcBorders>
          </w:tcPr>
          <w:p w:rsidR="009B5D1D" w:rsidRPr="007F3BD2" w:rsidP="00E03F77" w14:paraId="54C87B06" w14:textId="77777777">
            <w:pPr>
              <w:pStyle w:val="EMEANormal"/>
              <w:rPr>
                <w:lang w:val="en-GB"/>
              </w:rPr>
            </w:pPr>
            <w:r>
              <w:rPr>
                <w:lang w:val="en-GB"/>
              </w:rPr>
              <w:t>Sjælden</w:t>
            </w:r>
            <w:r w:rsidRPr="007F3BD2">
              <w:rPr>
                <w:lang w:val="en-GB"/>
              </w:rPr>
              <w:t xml:space="preserve"> </w:t>
            </w:r>
          </w:p>
        </w:tc>
        <w:tc>
          <w:tcPr>
            <w:tcW w:w="4424" w:type="dxa"/>
            <w:tcBorders>
              <w:top w:val="single" w:sz="4" w:space="0" w:color="auto"/>
              <w:bottom w:val="single" w:sz="4" w:space="0" w:color="auto"/>
            </w:tcBorders>
          </w:tcPr>
          <w:p w:rsidR="009B5D1D" w:rsidP="00E03F77" w14:paraId="2A2468BA" w14:textId="77777777">
            <w:pPr>
              <w:pStyle w:val="ListParagraph1"/>
              <w:ind w:left="0"/>
              <w:rPr>
                <w:lang w:val="da-DK"/>
              </w:rPr>
            </w:pPr>
            <w:r>
              <w:rPr>
                <w:lang w:val="da-DK"/>
              </w:rPr>
              <w:t>I</w:t>
            </w:r>
            <w:r w:rsidRPr="008A76FC">
              <w:rPr>
                <w:lang w:val="da-DK"/>
              </w:rPr>
              <w:t>ntestinal perforation</w:t>
            </w:r>
            <w:r w:rsidRPr="008A76FC">
              <w:rPr>
                <w:vertAlign w:val="superscript"/>
                <w:lang w:val="da-DK"/>
              </w:rPr>
              <w:t>1)</w:t>
            </w:r>
          </w:p>
        </w:tc>
      </w:tr>
      <w:tr w14:paraId="3B8B1647" w14:textId="77777777" w:rsidTr="00031C85">
        <w:tblPrEx>
          <w:tblW w:w="0" w:type="auto"/>
          <w:tblLook w:val="01E0"/>
        </w:tblPrEx>
        <w:tc>
          <w:tcPr>
            <w:tcW w:w="2624" w:type="dxa"/>
            <w:vMerge w:val="restart"/>
          </w:tcPr>
          <w:p w:rsidR="00E304F5" w:rsidRPr="007F3BD2" w:rsidP="00E03F77" w14:paraId="1106A9FD" w14:textId="77777777">
            <w:pPr>
              <w:pStyle w:val="EMEANormal"/>
              <w:rPr>
                <w:lang w:val="en-GB"/>
              </w:rPr>
            </w:pPr>
            <w:r w:rsidRPr="007F3BD2">
              <w:rPr>
                <w:noProof/>
                <w:lang w:val="da-DK"/>
              </w:rPr>
              <w:t xml:space="preserve">Lever og galdeveje </w:t>
            </w:r>
            <w:r w:rsidRPr="007F3BD2">
              <w:rPr>
                <w:lang w:val="en-GB"/>
              </w:rPr>
              <w:t>*</w:t>
            </w:r>
          </w:p>
        </w:tc>
        <w:tc>
          <w:tcPr>
            <w:tcW w:w="2013" w:type="dxa"/>
            <w:tcBorders>
              <w:bottom w:val="single" w:sz="4" w:space="0" w:color="auto"/>
            </w:tcBorders>
          </w:tcPr>
          <w:p w:rsidR="00E304F5" w:rsidRPr="007F3BD2" w:rsidP="00E03F77" w14:paraId="47B3FDAA" w14:textId="77777777">
            <w:pPr>
              <w:pStyle w:val="EMEANormal"/>
              <w:rPr>
                <w:lang w:val="en-GB"/>
              </w:rPr>
            </w:pPr>
            <w:r w:rsidRPr="007F3BD2">
              <w:rPr>
                <w:lang w:val="en-GB"/>
              </w:rPr>
              <w:t>Meget almindelig</w:t>
            </w:r>
          </w:p>
          <w:p w:rsidR="00E304F5" w:rsidRPr="007F3BD2" w:rsidP="00E03F77" w14:paraId="5F1749C8" w14:textId="77777777">
            <w:pPr>
              <w:pStyle w:val="EMEANormal"/>
              <w:rPr>
                <w:lang w:val="en-GB"/>
              </w:rPr>
            </w:pPr>
          </w:p>
        </w:tc>
        <w:tc>
          <w:tcPr>
            <w:tcW w:w="4424" w:type="dxa"/>
            <w:tcBorders>
              <w:bottom w:val="single" w:sz="4" w:space="0" w:color="auto"/>
            </w:tcBorders>
          </w:tcPr>
          <w:p w:rsidR="00E304F5" w:rsidRPr="007F3BD2" w:rsidP="00E03F77" w14:paraId="1B76747F" w14:textId="77777777">
            <w:pPr>
              <w:pStyle w:val="EMEANormal"/>
              <w:rPr>
                <w:lang w:val="en-GB"/>
              </w:rPr>
            </w:pPr>
            <w:r>
              <w:rPr>
                <w:lang w:val="en-GB"/>
              </w:rPr>
              <w:t>F</w:t>
            </w:r>
            <w:r w:rsidRPr="007F3BD2">
              <w:rPr>
                <w:lang w:val="en-GB"/>
              </w:rPr>
              <w:t>orhøjede leverenzymer</w:t>
            </w:r>
          </w:p>
          <w:p w:rsidR="00E304F5" w:rsidRPr="007F3BD2" w:rsidP="00E03F77" w14:paraId="2A5FE2C3" w14:textId="77777777">
            <w:pPr>
              <w:pStyle w:val="EMEANormal"/>
              <w:rPr>
                <w:lang w:val="en-GB"/>
              </w:rPr>
            </w:pPr>
          </w:p>
        </w:tc>
      </w:tr>
      <w:tr w14:paraId="2DDCA37E" w14:textId="77777777" w:rsidTr="00031C85">
        <w:tblPrEx>
          <w:tblW w:w="0" w:type="auto"/>
          <w:tblLook w:val="01E0"/>
        </w:tblPrEx>
        <w:trPr>
          <w:trHeight w:val="752"/>
        </w:trPr>
        <w:tc>
          <w:tcPr>
            <w:tcW w:w="2624" w:type="dxa"/>
            <w:vMerge/>
          </w:tcPr>
          <w:p w:rsidR="00E304F5" w:rsidRPr="007F3BD2" w:rsidP="00E03F77" w14:paraId="61E2678D" w14:textId="77777777">
            <w:pPr>
              <w:pStyle w:val="EMEANormal"/>
              <w:rPr>
                <w:lang w:val="en-GB"/>
              </w:rPr>
            </w:pPr>
          </w:p>
        </w:tc>
        <w:tc>
          <w:tcPr>
            <w:tcW w:w="2013" w:type="dxa"/>
            <w:tcBorders>
              <w:top w:val="single" w:sz="4" w:space="0" w:color="auto"/>
              <w:bottom w:val="single" w:sz="4" w:space="0" w:color="auto"/>
            </w:tcBorders>
          </w:tcPr>
          <w:p w:rsidR="00E304F5" w:rsidRPr="00B954C8" w:rsidP="00E03F77" w14:paraId="45AB6A2F" w14:textId="77777777">
            <w:pPr>
              <w:pStyle w:val="EMEANormal"/>
              <w:rPr>
                <w:lang w:val="da-DK"/>
              </w:rPr>
            </w:pPr>
            <w:r w:rsidRPr="00B954C8">
              <w:rPr>
                <w:lang w:val="da-DK"/>
              </w:rPr>
              <w:t xml:space="preserve">Ikke almindelig </w:t>
            </w:r>
          </w:p>
          <w:p w:rsidR="00E304F5" w:rsidRPr="00B954C8" w:rsidP="00E03F77" w14:paraId="5C155E5F" w14:textId="77777777">
            <w:pPr>
              <w:pStyle w:val="EMEANormal"/>
              <w:rPr>
                <w:lang w:val="da-DK"/>
              </w:rPr>
            </w:pPr>
          </w:p>
          <w:p w:rsidR="00E304F5" w:rsidRPr="00B954C8" w:rsidP="00E03F77" w14:paraId="3AD23F6C" w14:textId="77777777">
            <w:pPr>
              <w:pStyle w:val="EMEANormal"/>
              <w:rPr>
                <w:lang w:val="da-DK"/>
              </w:rPr>
            </w:pPr>
          </w:p>
        </w:tc>
        <w:tc>
          <w:tcPr>
            <w:tcW w:w="4424" w:type="dxa"/>
            <w:tcBorders>
              <w:top w:val="single" w:sz="4" w:space="0" w:color="auto"/>
              <w:bottom w:val="single" w:sz="4" w:space="0" w:color="auto"/>
            </w:tcBorders>
          </w:tcPr>
          <w:p w:rsidR="006A32F6" w:rsidP="00E03F77" w14:paraId="2ED7F511" w14:textId="77777777">
            <w:pPr>
              <w:pStyle w:val="EMEANormal"/>
              <w:rPr>
                <w:lang w:val="da-DK"/>
              </w:rPr>
            </w:pPr>
            <w:r>
              <w:rPr>
                <w:lang w:val="da-DK"/>
              </w:rPr>
              <w:t>K</w:t>
            </w:r>
            <w:r w:rsidRPr="007F3BD2">
              <w:rPr>
                <w:lang w:val="da-DK"/>
              </w:rPr>
              <w:t xml:space="preserve">olecystit og cholelithiasis, </w:t>
            </w:r>
          </w:p>
          <w:p w:rsidR="006A32F6" w:rsidP="00E03F77" w14:paraId="2DE1570E" w14:textId="77777777">
            <w:pPr>
              <w:pStyle w:val="EMEANormal"/>
              <w:rPr>
                <w:lang w:val="da-DK"/>
              </w:rPr>
            </w:pPr>
            <w:r w:rsidRPr="007F3BD2">
              <w:rPr>
                <w:lang w:val="da-DK"/>
              </w:rPr>
              <w:t>H</w:t>
            </w:r>
            <w:r w:rsidRPr="007F3BD2" w:rsidR="00E304F5">
              <w:rPr>
                <w:lang w:val="da-DK"/>
              </w:rPr>
              <w:t>epatisk steatose</w:t>
            </w:r>
            <w:r w:rsidR="00E304F5">
              <w:rPr>
                <w:lang w:val="da-DK"/>
              </w:rPr>
              <w:t>,</w:t>
            </w:r>
          </w:p>
          <w:p w:rsidR="00E304F5" w:rsidP="00E03F77" w14:paraId="38D591AC" w14:textId="77777777">
            <w:pPr>
              <w:pStyle w:val="EMEANormal"/>
              <w:rPr>
                <w:lang w:val="da-DK"/>
              </w:rPr>
            </w:pPr>
            <w:r w:rsidRPr="007F3BD2">
              <w:rPr>
                <w:lang w:val="da-DK"/>
              </w:rPr>
              <w:t>forhøjet bilirubin</w:t>
            </w:r>
          </w:p>
          <w:p w:rsidR="00E304F5" w:rsidRPr="008502C0" w:rsidP="00E03F77" w14:paraId="7442484D" w14:textId="77777777">
            <w:pPr>
              <w:pStyle w:val="ListParagraph1"/>
              <w:ind w:left="0"/>
              <w:rPr>
                <w:lang w:val="da-DK"/>
              </w:rPr>
            </w:pPr>
          </w:p>
        </w:tc>
      </w:tr>
      <w:tr w14:paraId="2DD32775" w14:textId="77777777" w:rsidTr="00031C85">
        <w:tblPrEx>
          <w:tblW w:w="0" w:type="auto"/>
          <w:tblLook w:val="01E0"/>
        </w:tblPrEx>
        <w:trPr>
          <w:trHeight w:val="900"/>
        </w:trPr>
        <w:tc>
          <w:tcPr>
            <w:tcW w:w="2624" w:type="dxa"/>
            <w:vMerge/>
          </w:tcPr>
          <w:p w:rsidR="00E304F5" w:rsidRPr="003E19EA" w:rsidP="00E03F77" w14:paraId="0478D372" w14:textId="77777777">
            <w:pPr>
              <w:pStyle w:val="EMEANormal"/>
              <w:rPr>
                <w:lang w:val="da-DK"/>
              </w:rPr>
            </w:pPr>
          </w:p>
        </w:tc>
        <w:tc>
          <w:tcPr>
            <w:tcW w:w="2013" w:type="dxa"/>
            <w:tcBorders>
              <w:top w:val="single" w:sz="4" w:space="0" w:color="auto"/>
              <w:bottom w:val="single" w:sz="4" w:space="0" w:color="auto"/>
            </w:tcBorders>
          </w:tcPr>
          <w:p w:rsidR="00E304F5" w:rsidRPr="00B954C8" w:rsidP="00E03F77" w14:paraId="2A547882" w14:textId="77777777">
            <w:pPr>
              <w:pStyle w:val="EMEANormal"/>
              <w:rPr>
                <w:lang w:val="da-DK"/>
              </w:rPr>
            </w:pPr>
            <w:r w:rsidRPr="00B954C8">
              <w:rPr>
                <w:lang w:val="da-DK"/>
              </w:rPr>
              <w:t>Sjælden</w:t>
            </w:r>
          </w:p>
          <w:p w:rsidR="00E304F5" w:rsidRPr="00B954C8" w:rsidP="00E03F77" w14:paraId="059FE0A2" w14:textId="77777777">
            <w:pPr>
              <w:pStyle w:val="EMEANormal"/>
              <w:rPr>
                <w:lang w:val="da-DK"/>
              </w:rPr>
            </w:pPr>
          </w:p>
          <w:p w:rsidR="00E304F5" w:rsidRPr="00B954C8" w:rsidP="00E03F77" w14:paraId="61794C50" w14:textId="77777777">
            <w:pPr>
              <w:pStyle w:val="EMEANormal"/>
              <w:rPr>
                <w:lang w:val="da-DK"/>
              </w:rPr>
            </w:pPr>
          </w:p>
          <w:p w:rsidR="00E304F5" w:rsidRPr="00B954C8" w:rsidP="00E03F77" w14:paraId="05719260" w14:textId="77777777">
            <w:pPr>
              <w:pStyle w:val="EMEANormal"/>
              <w:rPr>
                <w:lang w:val="da-DK"/>
              </w:rPr>
            </w:pPr>
          </w:p>
        </w:tc>
        <w:tc>
          <w:tcPr>
            <w:tcW w:w="4424" w:type="dxa"/>
            <w:tcBorders>
              <w:top w:val="single" w:sz="4" w:space="0" w:color="auto"/>
              <w:bottom w:val="single" w:sz="4" w:space="0" w:color="auto"/>
            </w:tcBorders>
          </w:tcPr>
          <w:p w:rsidR="00E304F5" w:rsidRPr="00550C84" w:rsidP="00E03F77" w14:paraId="71092345" w14:textId="77777777">
            <w:pPr>
              <w:pStyle w:val="EMEANormal"/>
              <w:widowControl w:val="0"/>
              <w:spacing w:before="60"/>
              <w:rPr>
                <w:lang w:val="da-DK"/>
              </w:rPr>
            </w:pPr>
            <w:r>
              <w:rPr>
                <w:lang w:val="da-DK"/>
              </w:rPr>
              <w:t>H</w:t>
            </w:r>
            <w:r w:rsidRPr="00550C84">
              <w:rPr>
                <w:lang w:val="da-DK"/>
              </w:rPr>
              <w:t>epatit</w:t>
            </w:r>
          </w:p>
          <w:p w:rsidR="00E304F5" w:rsidRPr="009B4E71" w:rsidP="00E03F77" w14:paraId="069B0954" w14:textId="77777777">
            <w:pPr>
              <w:pStyle w:val="ListParagraph1"/>
              <w:ind w:left="0"/>
              <w:rPr>
                <w:vertAlign w:val="superscript"/>
                <w:lang w:val="da-DK"/>
              </w:rPr>
            </w:pPr>
            <w:r w:rsidRPr="009B4E71">
              <w:rPr>
                <w:lang w:val="da-DK"/>
              </w:rPr>
              <w:t>reaktivering af hepatitis B</w:t>
            </w:r>
            <w:r w:rsidRPr="009B4E71">
              <w:rPr>
                <w:vertAlign w:val="superscript"/>
                <w:lang w:val="da-DK"/>
              </w:rPr>
              <w:t>1)</w:t>
            </w:r>
          </w:p>
          <w:p w:rsidR="00E304F5" w:rsidP="00E03F77" w14:paraId="04C1875A" w14:textId="77777777">
            <w:pPr>
              <w:pStyle w:val="ListParagraph1"/>
              <w:ind w:left="0"/>
              <w:rPr>
                <w:lang w:val="da-DK"/>
              </w:rPr>
            </w:pPr>
            <w:r w:rsidRPr="009B4E71">
              <w:rPr>
                <w:lang w:val="da-DK"/>
              </w:rPr>
              <w:t>autoimmun hepatit</w:t>
            </w:r>
            <w:r w:rsidRPr="009B4E71">
              <w:rPr>
                <w:vertAlign w:val="superscript"/>
                <w:lang w:val="da-DK"/>
              </w:rPr>
              <w:t>1)</w:t>
            </w:r>
          </w:p>
          <w:p w:rsidR="00E304F5" w:rsidP="00E03F77" w14:paraId="0F724524" w14:textId="77777777">
            <w:pPr>
              <w:pStyle w:val="ListParagraph1"/>
              <w:ind w:left="0"/>
              <w:rPr>
                <w:lang w:val="da-DK"/>
              </w:rPr>
            </w:pPr>
          </w:p>
        </w:tc>
      </w:tr>
      <w:tr w14:paraId="0E99CF4D" w14:textId="77777777" w:rsidTr="00031C85">
        <w:tblPrEx>
          <w:tblW w:w="0" w:type="auto"/>
          <w:tblLook w:val="01E0"/>
        </w:tblPrEx>
        <w:trPr>
          <w:trHeight w:val="459"/>
        </w:trPr>
        <w:tc>
          <w:tcPr>
            <w:tcW w:w="2624" w:type="dxa"/>
            <w:vMerge/>
          </w:tcPr>
          <w:p w:rsidR="00E304F5" w:rsidRPr="00981EB4" w:rsidP="00E03F77" w14:paraId="189D81E2" w14:textId="77777777">
            <w:pPr>
              <w:pStyle w:val="EMEANormal"/>
              <w:rPr>
                <w:lang w:val="de-CH"/>
              </w:rPr>
            </w:pPr>
          </w:p>
        </w:tc>
        <w:tc>
          <w:tcPr>
            <w:tcW w:w="2013" w:type="dxa"/>
            <w:tcBorders>
              <w:top w:val="single" w:sz="4" w:space="0" w:color="auto"/>
              <w:bottom w:val="single" w:sz="4" w:space="0" w:color="auto"/>
            </w:tcBorders>
          </w:tcPr>
          <w:p w:rsidR="00E304F5" w:rsidRPr="00B954C8" w:rsidP="00E03F77" w14:paraId="6D8C6E6D" w14:textId="77777777">
            <w:pPr>
              <w:pStyle w:val="EMEANormal"/>
              <w:rPr>
                <w:lang w:val="da-DK"/>
              </w:rPr>
            </w:pPr>
            <w:r w:rsidRPr="00B954C8">
              <w:rPr>
                <w:lang w:val="da-DK"/>
              </w:rPr>
              <w:t>Ikke kendt</w:t>
            </w:r>
          </w:p>
        </w:tc>
        <w:tc>
          <w:tcPr>
            <w:tcW w:w="4424" w:type="dxa"/>
            <w:tcBorders>
              <w:top w:val="single" w:sz="4" w:space="0" w:color="auto"/>
              <w:bottom w:val="single" w:sz="4" w:space="0" w:color="auto"/>
            </w:tcBorders>
          </w:tcPr>
          <w:p w:rsidR="00E304F5" w:rsidP="00E03F77" w14:paraId="3F7535B2" w14:textId="77777777">
            <w:pPr>
              <w:pStyle w:val="ListParagraph1"/>
              <w:ind w:left="0"/>
              <w:rPr>
                <w:lang w:val="da-DK"/>
              </w:rPr>
            </w:pPr>
            <w:r>
              <w:rPr>
                <w:lang w:val="da-DK"/>
              </w:rPr>
              <w:t>L</w:t>
            </w:r>
            <w:r w:rsidRPr="00550C84">
              <w:rPr>
                <w:lang w:val="da-DK"/>
              </w:rPr>
              <w:t>ever</w:t>
            </w:r>
            <w:r>
              <w:rPr>
                <w:lang w:val="da-DK"/>
              </w:rPr>
              <w:t>svigt</w:t>
            </w:r>
            <w:r w:rsidRPr="00550C84">
              <w:rPr>
                <w:vertAlign w:val="superscript"/>
                <w:lang w:val="da-DK"/>
              </w:rPr>
              <w:t>1)</w:t>
            </w:r>
          </w:p>
        </w:tc>
      </w:tr>
      <w:tr w14:paraId="147591B4" w14:textId="77777777" w:rsidTr="00031C85">
        <w:tblPrEx>
          <w:tblW w:w="0" w:type="auto"/>
          <w:tblLook w:val="01E0"/>
        </w:tblPrEx>
        <w:trPr>
          <w:trHeight w:val="360"/>
        </w:trPr>
        <w:tc>
          <w:tcPr>
            <w:tcW w:w="2624" w:type="dxa"/>
            <w:vMerge w:val="restart"/>
          </w:tcPr>
          <w:p w:rsidR="00E304F5" w:rsidRPr="007F3BD2" w:rsidP="00E03F77" w14:paraId="3DB26416" w14:textId="77777777">
            <w:pPr>
              <w:pStyle w:val="EMEANormal"/>
              <w:rPr>
                <w:lang w:val="en-GB"/>
              </w:rPr>
            </w:pPr>
            <w:r w:rsidRPr="007F3BD2">
              <w:rPr>
                <w:noProof/>
                <w:lang w:val="de-DE"/>
              </w:rPr>
              <w:t>Hud og subkutane væv</w:t>
            </w:r>
          </w:p>
        </w:tc>
        <w:tc>
          <w:tcPr>
            <w:tcW w:w="2013" w:type="dxa"/>
            <w:tcBorders>
              <w:bottom w:val="single" w:sz="4" w:space="0" w:color="auto"/>
            </w:tcBorders>
          </w:tcPr>
          <w:p w:rsidR="00E304F5" w:rsidRPr="007F3BD2" w:rsidP="00E03F77" w14:paraId="7FB672C9" w14:textId="77777777">
            <w:pPr>
              <w:pStyle w:val="EMEANormal"/>
              <w:rPr>
                <w:lang w:val="en-GB"/>
              </w:rPr>
            </w:pPr>
            <w:r w:rsidRPr="007F3BD2">
              <w:rPr>
                <w:lang w:val="en-GB"/>
              </w:rPr>
              <w:t xml:space="preserve">Meget almindelig </w:t>
            </w:r>
          </w:p>
        </w:tc>
        <w:tc>
          <w:tcPr>
            <w:tcW w:w="4424" w:type="dxa"/>
            <w:tcBorders>
              <w:bottom w:val="single" w:sz="4" w:space="0" w:color="auto"/>
            </w:tcBorders>
          </w:tcPr>
          <w:p w:rsidR="00E304F5" w:rsidRPr="007F3BD2" w:rsidP="00E03F77" w14:paraId="155E7E36" w14:textId="77777777">
            <w:pPr>
              <w:pStyle w:val="EMEANormal"/>
              <w:rPr>
                <w:lang w:val="en-GB"/>
              </w:rPr>
            </w:pPr>
            <w:r>
              <w:rPr>
                <w:lang w:val="en-GB"/>
              </w:rPr>
              <w:t>U</w:t>
            </w:r>
            <w:r w:rsidRPr="007F3BD2">
              <w:rPr>
                <w:lang w:val="en-GB"/>
              </w:rPr>
              <w:t>dslæt (inklusive eksfoliativt udslæt),</w:t>
            </w:r>
          </w:p>
          <w:p w:rsidR="00E304F5" w:rsidRPr="007F3BD2" w:rsidP="00E03F77" w14:paraId="651C9463" w14:textId="77777777">
            <w:pPr>
              <w:pStyle w:val="EMEANormal"/>
              <w:rPr>
                <w:lang w:val="en-GB"/>
              </w:rPr>
            </w:pPr>
          </w:p>
        </w:tc>
      </w:tr>
      <w:tr w14:paraId="1B3F681C" w14:textId="77777777" w:rsidTr="00031C85">
        <w:tblPrEx>
          <w:tblW w:w="0" w:type="auto"/>
          <w:tblLook w:val="01E0"/>
        </w:tblPrEx>
        <w:trPr>
          <w:trHeight w:val="164"/>
        </w:trPr>
        <w:tc>
          <w:tcPr>
            <w:tcW w:w="2624" w:type="dxa"/>
            <w:vMerge/>
          </w:tcPr>
          <w:p w:rsidR="00E304F5" w:rsidRPr="007F3BD2" w:rsidP="00E03F77" w14:paraId="7D6363E7" w14:textId="77777777">
            <w:pPr>
              <w:pStyle w:val="EMEANormal"/>
              <w:rPr>
                <w:noProof/>
                <w:lang w:val="de-DE"/>
              </w:rPr>
            </w:pPr>
          </w:p>
        </w:tc>
        <w:tc>
          <w:tcPr>
            <w:tcW w:w="2013" w:type="dxa"/>
            <w:tcBorders>
              <w:bottom w:val="nil"/>
            </w:tcBorders>
          </w:tcPr>
          <w:p w:rsidR="00E304F5" w:rsidRPr="007F3BD2" w:rsidP="00E03F77" w14:paraId="68FC99FD" w14:textId="77777777">
            <w:pPr>
              <w:pStyle w:val="EMEANormal"/>
              <w:rPr>
                <w:lang w:val="en-GB"/>
              </w:rPr>
            </w:pPr>
          </w:p>
        </w:tc>
        <w:tc>
          <w:tcPr>
            <w:tcW w:w="4424" w:type="dxa"/>
            <w:tcBorders>
              <w:bottom w:val="nil"/>
            </w:tcBorders>
          </w:tcPr>
          <w:p w:rsidR="00E304F5" w:rsidP="00E03F77" w14:paraId="3DAC6F87" w14:textId="77777777">
            <w:pPr>
              <w:pStyle w:val="EMEANormal"/>
              <w:rPr>
                <w:lang w:val="en-GB"/>
              </w:rPr>
            </w:pPr>
          </w:p>
        </w:tc>
      </w:tr>
      <w:tr w14:paraId="0EF85E5B" w14:textId="77777777" w:rsidTr="00031C85">
        <w:tblPrEx>
          <w:tblW w:w="0" w:type="auto"/>
          <w:tblLook w:val="01E0"/>
        </w:tblPrEx>
        <w:tc>
          <w:tcPr>
            <w:tcW w:w="2624" w:type="dxa"/>
            <w:vMerge/>
          </w:tcPr>
          <w:p w:rsidR="00E304F5" w:rsidRPr="007F3BD2" w:rsidP="00E03F77" w14:paraId="6A89BA62" w14:textId="77777777">
            <w:pPr>
              <w:pStyle w:val="EMEANormal"/>
              <w:rPr>
                <w:b/>
                <w:lang w:val="en-GB"/>
              </w:rPr>
            </w:pPr>
          </w:p>
        </w:tc>
        <w:tc>
          <w:tcPr>
            <w:tcW w:w="2013" w:type="dxa"/>
            <w:tcBorders>
              <w:top w:val="nil"/>
              <w:bottom w:val="single" w:sz="4" w:space="0" w:color="auto"/>
            </w:tcBorders>
          </w:tcPr>
          <w:p w:rsidR="00E304F5" w:rsidRPr="007F3BD2" w:rsidP="00E03F77" w14:paraId="40C034FE" w14:textId="77777777">
            <w:pPr>
              <w:pStyle w:val="EMEANormal"/>
              <w:rPr>
                <w:lang w:val="en-GB"/>
              </w:rPr>
            </w:pPr>
            <w:r w:rsidRPr="007F3BD2">
              <w:rPr>
                <w:lang w:val="en-GB"/>
              </w:rPr>
              <w:t>Almindelig</w:t>
            </w:r>
          </w:p>
          <w:p w:rsidR="00E304F5" w:rsidRPr="007F3BD2" w:rsidP="00E03F77" w14:paraId="28BDC3A0" w14:textId="77777777">
            <w:pPr>
              <w:pStyle w:val="EMEANormal"/>
              <w:rPr>
                <w:lang w:val="en-GB"/>
              </w:rPr>
            </w:pPr>
          </w:p>
        </w:tc>
        <w:tc>
          <w:tcPr>
            <w:tcW w:w="4424" w:type="dxa"/>
            <w:tcBorders>
              <w:top w:val="nil"/>
              <w:bottom w:val="single" w:sz="4" w:space="0" w:color="auto"/>
            </w:tcBorders>
          </w:tcPr>
          <w:p w:rsidR="00E304F5" w:rsidRPr="00BB5892" w:rsidP="00E03F77" w14:paraId="13069251" w14:textId="77777777">
            <w:pPr>
              <w:pStyle w:val="ListParagraph1"/>
              <w:ind w:left="0"/>
              <w:rPr>
                <w:lang w:val="da-DK"/>
              </w:rPr>
            </w:pPr>
            <w:r>
              <w:rPr>
                <w:bCs/>
                <w:color w:val="000000"/>
                <w:lang w:val="da-DK"/>
              </w:rPr>
              <w:t>F</w:t>
            </w:r>
            <w:r w:rsidRPr="00BB5892">
              <w:rPr>
                <w:bCs/>
                <w:color w:val="000000"/>
                <w:lang w:val="da-DK"/>
              </w:rPr>
              <w:t>orværring  eller nye udbrud af psoriasis (herunder palmoplantar pustuløs psoriasis)</w:t>
            </w:r>
            <w:r w:rsidRPr="00BB5892">
              <w:rPr>
                <w:vertAlign w:val="superscript"/>
                <w:lang w:val="da-DK"/>
              </w:rPr>
              <w:t xml:space="preserve"> 1)</w:t>
            </w:r>
            <w:r w:rsidRPr="00BB5892">
              <w:rPr>
                <w:bCs/>
                <w:color w:val="000000"/>
                <w:lang w:val="da-DK"/>
              </w:rPr>
              <w:t>,</w:t>
            </w:r>
          </w:p>
          <w:p w:rsidR="00E304F5" w:rsidRPr="007F3BD2" w:rsidP="00E03F77" w14:paraId="7E27E1F2" w14:textId="77777777">
            <w:pPr>
              <w:pStyle w:val="EMEANormal"/>
              <w:rPr>
                <w:lang w:val="da-DK"/>
              </w:rPr>
            </w:pPr>
            <w:r w:rsidRPr="007F3BD2">
              <w:rPr>
                <w:lang w:val="da-DK"/>
              </w:rPr>
              <w:t>urti</w:t>
            </w:r>
            <w:r>
              <w:rPr>
                <w:lang w:val="da-DK"/>
              </w:rPr>
              <w:t>c</w:t>
            </w:r>
            <w:r w:rsidRPr="007F3BD2">
              <w:rPr>
                <w:lang w:val="da-DK"/>
              </w:rPr>
              <w:t>aria,</w:t>
            </w:r>
          </w:p>
          <w:p w:rsidR="00E304F5" w:rsidRPr="007F3BD2" w:rsidP="00E03F77" w14:paraId="5B140DC7" w14:textId="77777777">
            <w:pPr>
              <w:pStyle w:val="EMEANormal"/>
              <w:rPr>
                <w:lang w:val="da-DK"/>
              </w:rPr>
            </w:pPr>
            <w:r w:rsidRPr="007F3BD2">
              <w:rPr>
                <w:lang w:val="da-DK"/>
              </w:rPr>
              <w:t xml:space="preserve">tendens til blå mærker (inklusive purpura), </w:t>
            </w:r>
          </w:p>
          <w:p w:rsidR="00E304F5" w:rsidRPr="007723F1" w:rsidP="00E03F77" w14:paraId="2B6177B7" w14:textId="77777777">
            <w:pPr>
              <w:pStyle w:val="EMEANormal"/>
              <w:rPr>
                <w:lang w:val="da-DK"/>
              </w:rPr>
            </w:pPr>
            <w:r w:rsidRPr="007723F1">
              <w:rPr>
                <w:lang w:val="da-DK"/>
              </w:rPr>
              <w:t>dermatitis (inklusive eksem),</w:t>
            </w:r>
          </w:p>
          <w:p w:rsidR="00E304F5" w:rsidRPr="007723F1" w:rsidP="00E03F77" w14:paraId="553A7AF3" w14:textId="77777777">
            <w:pPr>
              <w:pStyle w:val="EMEANormal"/>
              <w:rPr>
                <w:lang w:val="da-DK"/>
              </w:rPr>
            </w:pPr>
            <w:r w:rsidRPr="007723F1">
              <w:rPr>
                <w:lang w:val="da-DK"/>
              </w:rPr>
              <w:t>onycho</w:t>
            </w:r>
            <w:r>
              <w:rPr>
                <w:lang w:val="da-DK"/>
              </w:rPr>
              <w:t>clasis</w:t>
            </w:r>
            <w:r w:rsidRPr="007723F1">
              <w:rPr>
                <w:lang w:val="da-DK"/>
              </w:rPr>
              <w:t xml:space="preserve">, </w:t>
            </w:r>
          </w:p>
          <w:p w:rsidR="00E304F5" w:rsidP="00E03F77" w14:paraId="3F8BA374" w14:textId="77777777">
            <w:pPr>
              <w:pStyle w:val="EMEANormal"/>
              <w:rPr>
                <w:lang w:val="it-IT"/>
              </w:rPr>
            </w:pPr>
            <w:r w:rsidRPr="007F3BD2">
              <w:rPr>
                <w:lang w:val="it-IT"/>
              </w:rPr>
              <w:t>hyperhidrosi</w:t>
            </w:r>
            <w:r w:rsidR="002367AA">
              <w:rPr>
                <w:lang w:val="it-IT"/>
              </w:rPr>
              <w:t>s</w:t>
            </w:r>
            <w:r w:rsidR="00C64349">
              <w:rPr>
                <w:lang w:val="it-IT"/>
              </w:rPr>
              <w:t>,</w:t>
            </w:r>
          </w:p>
          <w:p w:rsidR="00E304F5" w:rsidRPr="008A76FC" w:rsidP="00E03F77" w14:paraId="6B0A778C" w14:textId="77777777">
            <w:pPr>
              <w:pStyle w:val="ListParagraph1"/>
              <w:ind w:left="0"/>
              <w:rPr>
                <w:lang w:val="da-DK"/>
              </w:rPr>
            </w:pPr>
            <w:r w:rsidRPr="008A76FC">
              <w:rPr>
                <w:bCs/>
                <w:color w:val="000000"/>
                <w:lang w:val="da-DK"/>
              </w:rPr>
              <w:t>alopeci</w:t>
            </w:r>
            <w:r w:rsidRPr="008A76FC">
              <w:rPr>
                <w:vertAlign w:val="superscript"/>
                <w:lang w:val="da-DK"/>
              </w:rPr>
              <w:t>1)</w:t>
            </w:r>
            <w:r w:rsidRPr="008A76FC">
              <w:rPr>
                <w:lang w:val="da-DK"/>
              </w:rPr>
              <w:t>,</w:t>
            </w:r>
          </w:p>
          <w:p w:rsidR="00E304F5" w:rsidRPr="007723F1" w:rsidP="00E03F77" w14:paraId="0B9930F8" w14:textId="77777777">
            <w:pPr>
              <w:pStyle w:val="EMEANormal"/>
              <w:rPr>
                <w:lang w:val="da-DK"/>
              </w:rPr>
            </w:pPr>
            <w:r w:rsidRPr="001B03CA">
              <w:rPr>
                <w:bCs/>
                <w:color w:val="000000"/>
                <w:lang w:val="da-DK"/>
              </w:rPr>
              <w:t>pruritus</w:t>
            </w:r>
          </w:p>
        </w:tc>
      </w:tr>
      <w:tr w14:paraId="381B5E1A" w14:textId="77777777" w:rsidTr="00031C85">
        <w:tblPrEx>
          <w:tblW w:w="0" w:type="auto"/>
          <w:tblLook w:val="01E0"/>
        </w:tblPrEx>
        <w:trPr>
          <w:trHeight w:val="344"/>
        </w:trPr>
        <w:tc>
          <w:tcPr>
            <w:tcW w:w="2624" w:type="dxa"/>
            <w:vMerge/>
          </w:tcPr>
          <w:p w:rsidR="00E304F5" w:rsidRPr="007723F1" w:rsidP="00E03F77" w14:paraId="69488EBD" w14:textId="77777777">
            <w:pPr>
              <w:pStyle w:val="EMEANormal"/>
              <w:rPr>
                <w:b/>
                <w:lang w:val="da-DK"/>
              </w:rPr>
            </w:pPr>
          </w:p>
        </w:tc>
        <w:tc>
          <w:tcPr>
            <w:tcW w:w="2013" w:type="dxa"/>
            <w:tcBorders>
              <w:top w:val="single" w:sz="4" w:space="0" w:color="auto"/>
              <w:bottom w:val="single" w:sz="4" w:space="0" w:color="auto"/>
            </w:tcBorders>
          </w:tcPr>
          <w:p w:rsidR="00E304F5" w:rsidP="00E03F77" w14:paraId="1F98E604" w14:textId="77777777">
            <w:pPr>
              <w:pStyle w:val="EMEANormal"/>
              <w:rPr>
                <w:lang w:val="it-IT"/>
              </w:rPr>
            </w:pPr>
            <w:r w:rsidRPr="00A76894">
              <w:rPr>
                <w:lang w:val="da-DK"/>
              </w:rPr>
              <w:t>Ikke almindelig</w:t>
            </w:r>
            <w:r w:rsidRPr="007F3BD2">
              <w:rPr>
                <w:lang w:val="it-IT"/>
              </w:rPr>
              <w:t xml:space="preserve"> </w:t>
            </w:r>
          </w:p>
          <w:p w:rsidR="00E304F5" w:rsidRPr="007F3BD2" w:rsidP="00E03F77" w14:paraId="47BCFCDF" w14:textId="77777777">
            <w:pPr>
              <w:pStyle w:val="EMEANormal"/>
              <w:rPr>
                <w:lang w:val="it-IT"/>
              </w:rPr>
            </w:pPr>
          </w:p>
        </w:tc>
        <w:tc>
          <w:tcPr>
            <w:tcW w:w="4424" w:type="dxa"/>
            <w:tcBorders>
              <w:top w:val="single" w:sz="4" w:space="0" w:color="auto"/>
              <w:bottom w:val="single" w:sz="4" w:space="0" w:color="auto"/>
            </w:tcBorders>
          </w:tcPr>
          <w:p w:rsidR="00E304F5" w:rsidP="00E03F77" w14:paraId="383DD38D" w14:textId="77777777">
            <w:pPr>
              <w:pStyle w:val="EMEANormal"/>
              <w:rPr>
                <w:lang w:val="it-IT"/>
              </w:rPr>
            </w:pPr>
            <w:r>
              <w:rPr>
                <w:lang w:val="it-IT"/>
              </w:rPr>
              <w:t>N</w:t>
            </w:r>
            <w:r w:rsidRPr="007F3BD2">
              <w:rPr>
                <w:lang w:val="it-IT"/>
              </w:rPr>
              <w:t>attesved,</w:t>
            </w:r>
            <w:r>
              <w:rPr>
                <w:lang w:val="it-IT"/>
              </w:rPr>
              <w:t xml:space="preserve"> </w:t>
            </w:r>
            <w:r w:rsidRPr="007F3BD2">
              <w:rPr>
                <w:lang w:val="it-IT"/>
              </w:rPr>
              <w:t>ar</w:t>
            </w:r>
          </w:p>
          <w:p w:rsidR="00E304F5" w:rsidRPr="00044BCB" w:rsidP="00E03F77" w14:paraId="36E98836" w14:textId="77777777">
            <w:pPr>
              <w:pStyle w:val="ListParagraph1"/>
              <w:ind w:left="0"/>
              <w:rPr>
                <w:lang w:val="da-DK"/>
              </w:rPr>
            </w:pPr>
          </w:p>
        </w:tc>
      </w:tr>
      <w:tr w14:paraId="4322093F" w14:textId="77777777" w:rsidTr="00031C85">
        <w:tblPrEx>
          <w:tblW w:w="0" w:type="auto"/>
          <w:tblLook w:val="01E0"/>
        </w:tblPrEx>
        <w:trPr>
          <w:trHeight w:val="999"/>
        </w:trPr>
        <w:tc>
          <w:tcPr>
            <w:tcW w:w="2624" w:type="dxa"/>
            <w:vMerge/>
          </w:tcPr>
          <w:p w:rsidR="00E304F5" w:rsidRPr="007723F1" w:rsidP="00E03F77" w14:paraId="0CF5E729" w14:textId="77777777">
            <w:pPr>
              <w:pStyle w:val="EMEANormal"/>
              <w:rPr>
                <w:b/>
                <w:lang w:val="da-DK"/>
              </w:rPr>
            </w:pPr>
          </w:p>
        </w:tc>
        <w:tc>
          <w:tcPr>
            <w:tcW w:w="2013" w:type="dxa"/>
            <w:tcBorders>
              <w:top w:val="single" w:sz="4" w:space="0" w:color="auto"/>
              <w:bottom w:val="single" w:sz="4" w:space="0" w:color="auto"/>
            </w:tcBorders>
          </w:tcPr>
          <w:p w:rsidR="00E304F5" w:rsidP="00E03F77" w14:paraId="50B1CFF5" w14:textId="77777777">
            <w:pPr>
              <w:pStyle w:val="EMEANormal"/>
              <w:rPr>
                <w:lang w:val="it-IT"/>
              </w:rPr>
            </w:pPr>
            <w:r>
              <w:rPr>
                <w:lang w:val="it-IT"/>
              </w:rPr>
              <w:t>Sjælden</w:t>
            </w:r>
          </w:p>
          <w:p w:rsidR="00E304F5" w:rsidP="00E03F77" w14:paraId="5083CF75" w14:textId="77777777">
            <w:pPr>
              <w:pStyle w:val="EMEANormal"/>
              <w:rPr>
                <w:lang w:val="it-IT"/>
              </w:rPr>
            </w:pPr>
          </w:p>
          <w:p w:rsidR="00E304F5" w:rsidP="00E03F77" w14:paraId="6BBA9318" w14:textId="77777777">
            <w:pPr>
              <w:pStyle w:val="EMEANormal"/>
              <w:rPr>
                <w:lang w:val="it-IT"/>
              </w:rPr>
            </w:pPr>
          </w:p>
          <w:p w:rsidR="00E304F5" w:rsidRPr="00A76894" w:rsidP="00E03F77" w14:paraId="6FA9E685" w14:textId="77777777">
            <w:pPr>
              <w:pStyle w:val="EMEANormal"/>
              <w:rPr>
                <w:lang w:val="da-DK"/>
              </w:rPr>
            </w:pPr>
          </w:p>
        </w:tc>
        <w:tc>
          <w:tcPr>
            <w:tcW w:w="4424" w:type="dxa"/>
            <w:tcBorders>
              <w:top w:val="single" w:sz="4" w:space="0" w:color="auto"/>
              <w:bottom w:val="single" w:sz="4" w:space="0" w:color="auto"/>
            </w:tcBorders>
          </w:tcPr>
          <w:p w:rsidR="00E304F5" w:rsidRPr="00981EB4" w:rsidP="00E03F77" w14:paraId="63FD5E3F" w14:textId="77777777">
            <w:pPr>
              <w:pStyle w:val="ListParagraph1"/>
              <w:ind w:left="0"/>
              <w:rPr>
                <w:lang w:val="fr-FR"/>
              </w:rPr>
            </w:pPr>
            <w:r w:rsidRPr="00981EB4">
              <w:rPr>
                <w:lang w:val="fr-FR"/>
              </w:rPr>
              <w:t>Erythema multiforme</w:t>
            </w:r>
            <w:r w:rsidRPr="00981EB4">
              <w:rPr>
                <w:vertAlign w:val="superscript"/>
                <w:lang w:val="fr-FR"/>
              </w:rPr>
              <w:t>1)</w:t>
            </w:r>
            <w:r w:rsidRPr="00981EB4">
              <w:rPr>
                <w:lang w:val="fr-FR"/>
              </w:rPr>
              <w:t xml:space="preserve">, </w:t>
            </w:r>
          </w:p>
          <w:p w:rsidR="00E304F5" w:rsidRPr="00981EB4" w:rsidP="00E03F77" w14:paraId="0A158050" w14:textId="77777777">
            <w:pPr>
              <w:pStyle w:val="ListParagraph1"/>
              <w:ind w:left="0"/>
              <w:rPr>
                <w:lang w:val="fr-FR"/>
              </w:rPr>
            </w:pPr>
            <w:r w:rsidRPr="00981EB4">
              <w:rPr>
                <w:lang w:val="fr-FR"/>
              </w:rPr>
              <w:t>Stevens-Johnsons syndrom</w:t>
            </w:r>
            <w:r w:rsidRPr="00981EB4">
              <w:rPr>
                <w:vertAlign w:val="superscript"/>
                <w:lang w:val="fr-FR"/>
              </w:rPr>
              <w:t>1)</w:t>
            </w:r>
            <w:r w:rsidRPr="00981EB4">
              <w:rPr>
                <w:lang w:val="fr-FR"/>
              </w:rPr>
              <w:t xml:space="preserve">, </w:t>
            </w:r>
          </w:p>
          <w:p w:rsidR="00E304F5" w:rsidP="00E03F77" w14:paraId="75E84657" w14:textId="77777777">
            <w:pPr>
              <w:pStyle w:val="ListParagraph1"/>
              <w:ind w:left="0"/>
              <w:rPr>
                <w:lang w:val="da-DK"/>
              </w:rPr>
            </w:pPr>
            <w:r w:rsidRPr="007723F1">
              <w:rPr>
                <w:lang w:val="da-DK"/>
              </w:rPr>
              <w:t>angioødem</w:t>
            </w:r>
            <w:r w:rsidRPr="007723F1">
              <w:rPr>
                <w:vertAlign w:val="superscript"/>
                <w:lang w:val="da-DK"/>
              </w:rPr>
              <w:t>1)</w:t>
            </w:r>
            <w:r w:rsidRPr="007723F1">
              <w:rPr>
                <w:lang w:val="da-DK"/>
              </w:rPr>
              <w:t xml:space="preserve">, </w:t>
            </w:r>
          </w:p>
          <w:p w:rsidR="00E304F5" w:rsidRPr="003857FE" w:rsidP="00E03F77" w14:paraId="6ADF6A2B" w14:textId="77777777">
            <w:pPr>
              <w:pStyle w:val="ListParagraph1"/>
              <w:ind w:left="0"/>
              <w:rPr>
                <w:lang w:val="da-DK"/>
              </w:rPr>
            </w:pPr>
            <w:r w:rsidRPr="007723F1">
              <w:rPr>
                <w:lang w:val="da-DK"/>
              </w:rPr>
              <w:t>kutan vaskulitis</w:t>
            </w:r>
            <w:r w:rsidRPr="007723F1">
              <w:rPr>
                <w:vertAlign w:val="superscript"/>
                <w:lang w:val="da-DK"/>
              </w:rPr>
              <w:t>1)</w:t>
            </w:r>
            <w:r w:rsidR="00C1663E">
              <w:rPr>
                <w:lang w:val="da-DK"/>
              </w:rPr>
              <w:t>,</w:t>
            </w:r>
          </w:p>
          <w:p w:rsidR="00C1663E" w:rsidRPr="00EA3CC2" w:rsidP="00E03F77" w14:paraId="17F8E97C" w14:textId="77777777">
            <w:pPr>
              <w:pStyle w:val="ListParagraph1"/>
              <w:ind w:left="0"/>
              <w:rPr>
                <w:lang w:val="it-IT"/>
              </w:rPr>
            </w:pPr>
            <w:r w:rsidRPr="00C1663E">
              <w:rPr>
                <w:lang w:val="da-DK"/>
              </w:rPr>
              <w:t xml:space="preserve">lichenoid </w:t>
            </w:r>
            <w:r>
              <w:rPr>
                <w:lang w:val="da-DK"/>
              </w:rPr>
              <w:t>hud</w:t>
            </w:r>
            <w:r w:rsidRPr="00C1663E">
              <w:rPr>
                <w:lang w:val="da-DK"/>
              </w:rPr>
              <w:t>rea</w:t>
            </w:r>
            <w:r>
              <w:rPr>
                <w:lang w:val="da-DK"/>
              </w:rPr>
              <w:t>k</w:t>
            </w:r>
            <w:r w:rsidRPr="00C1663E">
              <w:rPr>
                <w:lang w:val="da-DK"/>
              </w:rPr>
              <w:t>tion</w:t>
            </w:r>
            <w:r w:rsidRPr="00C1663E">
              <w:rPr>
                <w:szCs w:val="22"/>
                <w:vertAlign w:val="superscript"/>
                <w:lang w:val="da-DK"/>
              </w:rPr>
              <w:t>1)</w:t>
            </w:r>
          </w:p>
        </w:tc>
      </w:tr>
      <w:tr w14:paraId="5DBEB35A" w14:textId="77777777" w:rsidTr="00031C85">
        <w:tblPrEx>
          <w:tblW w:w="0" w:type="auto"/>
          <w:tblLook w:val="01E0"/>
        </w:tblPrEx>
        <w:trPr>
          <w:trHeight w:val="704"/>
        </w:trPr>
        <w:tc>
          <w:tcPr>
            <w:tcW w:w="2624" w:type="dxa"/>
            <w:vMerge/>
            <w:tcBorders>
              <w:bottom w:val="single" w:sz="4" w:space="0" w:color="auto"/>
            </w:tcBorders>
          </w:tcPr>
          <w:p w:rsidR="00E304F5" w:rsidRPr="007723F1" w:rsidP="00E03F77" w14:paraId="0BC98F81" w14:textId="77777777">
            <w:pPr>
              <w:pStyle w:val="EMEANormal"/>
              <w:rPr>
                <w:b/>
                <w:lang w:val="da-DK"/>
              </w:rPr>
            </w:pPr>
          </w:p>
        </w:tc>
        <w:tc>
          <w:tcPr>
            <w:tcW w:w="2013" w:type="dxa"/>
            <w:tcBorders>
              <w:top w:val="single" w:sz="4" w:space="0" w:color="auto"/>
              <w:bottom w:val="single" w:sz="4" w:space="0" w:color="auto"/>
            </w:tcBorders>
          </w:tcPr>
          <w:p w:rsidR="00E304F5" w:rsidP="00E03F77" w14:paraId="4E9304A1" w14:textId="77777777">
            <w:pPr>
              <w:pStyle w:val="EMEANormal"/>
              <w:rPr>
                <w:lang w:val="it-IT"/>
              </w:rPr>
            </w:pPr>
          </w:p>
          <w:p w:rsidR="00E304F5" w:rsidP="00E03F77" w14:paraId="79257A3D" w14:textId="77777777">
            <w:pPr>
              <w:pStyle w:val="EMEANormal"/>
              <w:rPr>
                <w:lang w:val="it-IT"/>
              </w:rPr>
            </w:pPr>
            <w:r>
              <w:rPr>
                <w:lang w:val="it-IT"/>
              </w:rPr>
              <w:t>Ikke kendt</w:t>
            </w:r>
          </w:p>
        </w:tc>
        <w:tc>
          <w:tcPr>
            <w:tcW w:w="4424" w:type="dxa"/>
            <w:tcBorders>
              <w:top w:val="single" w:sz="4" w:space="0" w:color="auto"/>
              <w:bottom w:val="single" w:sz="4" w:space="0" w:color="auto"/>
            </w:tcBorders>
          </w:tcPr>
          <w:p w:rsidR="00E304F5" w:rsidP="00E03F77" w14:paraId="2DCF69A0" w14:textId="77777777">
            <w:pPr>
              <w:pStyle w:val="ListParagraph1"/>
              <w:ind w:left="0"/>
              <w:rPr>
                <w:lang w:val="da-DK"/>
              </w:rPr>
            </w:pPr>
          </w:p>
          <w:p w:rsidR="00E304F5" w:rsidRPr="008D5FAE" w:rsidP="00E03F77" w14:paraId="0913F585" w14:textId="77777777">
            <w:pPr>
              <w:pStyle w:val="ListParagraph1"/>
              <w:ind w:left="0"/>
            </w:pPr>
            <w:r w:rsidRPr="008B291C">
              <w:rPr>
                <w:lang w:val="da-DK"/>
              </w:rPr>
              <w:t xml:space="preserve">Forværring af </w:t>
            </w:r>
            <w:r>
              <w:rPr>
                <w:lang w:val="da-DK"/>
              </w:rPr>
              <w:t>dermatomyositis-symptomer</w:t>
            </w:r>
            <w:r>
              <w:rPr>
                <w:vertAlign w:val="superscript"/>
                <w:lang w:val="da-DK"/>
              </w:rPr>
              <w:t>1)</w:t>
            </w:r>
          </w:p>
        </w:tc>
      </w:tr>
      <w:tr w14:paraId="3434550B" w14:textId="77777777" w:rsidTr="00031C85">
        <w:tblPrEx>
          <w:tblW w:w="0" w:type="auto"/>
          <w:tblLook w:val="01E0"/>
        </w:tblPrEx>
        <w:tc>
          <w:tcPr>
            <w:tcW w:w="2624" w:type="dxa"/>
            <w:vMerge w:val="restart"/>
          </w:tcPr>
          <w:p w:rsidR="00E304F5" w:rsidRPr="007F3BD2" w:rsidP="00E03F77" w14:paraId="77F35AD5" w14:textId="77777777">
            <w:pPr>
              <w:pStyle w:val="EMEANormal"/>
              <w:rPr>
                <w:lang w:val="da-DK"/>
              </w:rPr>
            </w:pPr>
            <w:r w:rsidRPr="007F3BD2">
              <w:rPr>
                <w:noProof/>
                <w:lang w:val="da-DK"/>
              </w:rPr>
              <w:t>Knogler, led, muskler og bindevæv</w:t>
            </w:r>
          </w:p>
        </w:tc>
        <w:tc>
          <w:tcPr>
            <w:tcW w:w="2013" w:type="dxa"/>
            <w:tcBorders>
              <w:bottom w:val="nil"/>
            </w:tcBorders>
          </w:tcPr>
          <w:p w:rsidR="00E304F5" w:rsidRPr="007F3BD2" w:rsidP="00E03F77" w14:paraId="4DF0A719" w14:textId="77777777">
            <w:pPr>
              <w:pStyle w:val="EMEANormal"/>
              <w:rPr>
                <w:lang w:val="en-GB"/>
              </w:rPr>
            </w:pPr>
            <w:r w:rsidRPr="007F3BD2">
              <w:rPr>
                <w:lang w:val="en-GB"/>
              </w:rPr>
              <w:t xml:space="preserve">Meget almindelig </w:t>
            </w:r>
          </w:p>
        </w:tc>
        <w:tc>
          <w:tcPr>
            <w:tcW w:w="4424" w:type="dxa"/>
            <w:tcBorders>
              <w:bottom w:val="nil"/>
            </w:tcBorders>
          </w:tcPr>
          <w:p w:rsidR="00E304F5" w:rsidRPr="007F3BD2" w:rsidP="00E03F77" w14:paraId="24473E87" w14:textId="77777777">
            <w:pPr>
              <w:pStyle w:val="EMEANormal"/>
              <w:rPr>
                <w:lang w:val="en-GB"/>
              </w:rPr>
            </w:pPr>
            <w:r>
              <w:rPr>
                <w:lang w:val="en-GB"/>
              </w:rPr>
              <w:t xml:space="preserve">Muskuloskeletale </w:t>
            </w:r>
            <w:r w:rsidRPr="007F3BD2">
              <w:rPr>
                <w:lang w:val="en-GB"/>
              </w:rPr>
              <w:t>smerter</w:t>
            </w:r>
          </w:p>
          <w:p w:rsidR="00E304F5" w:rsidRPr="007F3BD2" w:rsidP="00E03F77" w14:paraId="5C368FB7" w14:textId="77777777">
            <w:pPr>
              <w:pStyle w:val="EMEANormal"/>
              <w:rPr>
                <w:lang w:val="en-GB"/>
              </w:rPr>
            </w:pPr>
          </w:p>
        </w:tc>
      </w:tr>
      <w:tr w14:paraId="37171168" w14:textId="77777777" w:rsidTr="00031C85">
        <w:tblPrEx>
          <w:tblW w:w="0" w:type="auto"/>
          <w:tblLook w:val="01E0"/>
        </w:tblPrEx>
        <w:tc>
          <w:tcPr>
            <w:tcW w:w="2624" w:type="dxa"/>
            <w:vMerge/>
          </w:tcPr>
          <w:p w:rsidR="00E304F5" w:rsidRPr="007F3BD2" w:rsidP="00E03F77" w14:paraId="56AF609C" w14:textId="77777777">
            <w:pPr>
              <w:pStyle w:val="EMEANormal"/>
              <w:rPr>
                <w:lang w:val="en-GB"/>
              </w:rPr>
            </w:pPr>
          </w:p>
        </w:tc>
        <w:tc>
          <w:tcPr>
            <w:tcW w:w="2013" w:type="dxa"/>
            <w:tcBorders>
              <w:top w:val="nil"/>
              <w:bottom w:val="single" w:sz="4" w:space="0" w:color="auto"/>
            </w:tcBorders>
          </w:tcPr>
          <w:p w:rsidR="00E304F5" w:rsidRPr="007F3BD2" w:rsidP="00E03F77" w14:paraId="211A23CE" w14:textId="77777777">
            <w:pPr>
              <w:pStyle w:val="EMEANormal"/>
              <w:rPr>
                <w:lang w:val="en-GB"/>
              </w:rPr>
            </w:pPr>
            <w:r w:rsidRPr="007F3BD2">
              <w:rPr>
                <w:lang w:val="en-GB"/>
              </w:rPr>
              <w:t>Almindelig</w:t>
            </w:r>
          </w:p>
          <w:p w:rsidR="00E304F5" w:rsidRPr="007F3BD2" w:rsidP="00E03F77" w14:paraId="02DC553B" w14:textId="77777777">
            <w:pPr>
              <w:pStyle w:val="EMEANormal"/>
              <w:rPr>
                <w:lang w:val="en-GB"/>
              </w:rPr>
            </w:pPr>
          </w:p>
        </w:tc>
        <w:tc>
          <w:tcPr>
            <w:tcW w:w="4424" w:type="dxa"/>
            <w:tcBorders>
              <w:top w:val="nil"/>
              <w:bottom w:val="single" w:sz="4" w:space="0" w:color="auto"/>
            </w:tcBorders>
          </w:tcPr>
          <w:p w:rsidR="00E304F5" w:rsidRPr="007F3BD2" w:rsidP="00E03F77" w14:paraId="59BE5F2C" w14:textId="77777777">
            <w:pPr>
              <w:pStyle w:val="EMEANormal"/>
              <w:rPr>
                <w:lang w:val="da-DK"/>
              </w:rPr>
            </w:pPr>
            <w:r>
              <w:rPr>
                <w:lang w:val="da-DK"/>
              </w:rPr>
              <w:t>M</w:t>
            </w:r>
            <w:r w:rsidRPr="007F3BD2">
              <w:rPr>
                <w:lang w:val="da-DK"/>
              </w:rPr>
              <w:t>uskelspasmer (inklusive forhøjet niveau af kreatinfosfokinase i blodet)</w:t>
            </w:r>
          </w:p>
          <w:p w:rsidR="00E304F5" w:rsidRPr="007F3BD2" w:rsidP="00E03F77" w14:paraId="7755F14D" w14:textId="77777777">
            <w:pPr>
              <w:pStyle w:val="EMEANormal"/>
              <w:rPr>
                <w:lang w:val="da-DK"/>
              </w:rPr>
            </w:pPr>
          </w:p>
        </w:tc>
      </w:tr>
      <w:tr w14:paraId="20D92E6E" w14:textId="77777777" w:rsidTr="00031C85">
        <w:tblPrEx>
          <w:tblW w:w="0" w:type="auto"/>
          <w:tblLook w:val="01E0"/>
        </w:tblPrEx>
        <w:tc>
          <w:tcPr>
            <w:tcW w:w="2624" w:type="dxa"/>
            <w:vMerge/>
          </w:tcPr>
          <w:p w:rsidR="00E304F5" w:rsidRPr="007F3BD2" w:rsidP="00E03F77" w14:paraId="0B039522" w14:textId="77777777">
            <w:pPr>
              <w:pStyle w:val="EMEANormal"/>
              <w:rPr>
                <w:b/>
                <w:lang w:val="da-DK"/>
              </w:rPr>
            </w:pPr>
          </w:p>
        </w:tc>
        <w:tc>
          <w:tcPr>
            <w:tcW w:w="2013" w:type="dxa"/>
            <w:tcBorders>
              <w:top w:val="single" w:sz="4" w:space="0" w:color="auto"/>
              <w:bottom w:val="nil"/>
            </w:tcBorders>
          </w:tcPr>
          <w:p w:rsidR="00E304F5" w:rsidRPr="007F3BD2" w:rsidP="00E03F77" w14:paraId="237CDE5E" w14:textId="77777777">
            <w:pPr>
              <w:pStyle w:val="EMEANormal"/>
              <w:rPr>
                <w:lang w:val="en-GB"/>
              </w:rPr>
            </w:pPr>
            <w:r w:rsidRPr="007F3BD2">
              <w:rPr>
                <w:lang w:val="en-GB"/>
              </w:rPr>
              <w:t>Ikke almindelig</w:t>
            </w:r>
          </w:p>
        </w:tc>
        <w:tc>
          <w:tcPr>
            <w:tcW w:w="4424" w:type="dxa"/>
            <w:tcBorders>
              <w:top w:val="single" w:sz="4" w:space="0" w:color="auto"/>
              <w:bottom w:val="nil"/>
            </w:tcBorders>
          </w:tcPr>
          <w:p w:rsidR="00E304F5" w:rsidRPr="007F3BD2" w:rsidP="00E03F77" w14:paraId="086B8BA7" w14:textId="77777777">
            <w:pPr>
              <w:pStyle w:val="EMEANormal"/>
              <w:rPr>
                <w:lang w:val="en-GB"/>
              </w:rPr>
            </w:pPr>
            <w:r>
              <w:rPr>
                <w:lang w:val="en-GB"/>
              </w:rPr>
              <w:t>R</w:t>
            </w:r>
            <w:r w:rsidRPr="007F3BD2">
              <w:rPr>
                <w:lang w:val="en-GB"/>
              </w:rPr>
              <w:t>abdomyolyse</w:t>
            </w:r>
            <w:r>
              <w:rPr>
                <w:lang w:val="en-GB"/>
              </w:rPr>
              <w:t xml:space="preserve">, </w:t>
            </w:r>
            <w:r w:rsidRPr="007723F1">
              <w:rPr>
                <w:lang w:val="da-DK"/>
              </w:rPr>
              <w:t>systemisk lupus erythematosus</w:t>
            </w:r>
          </w:p>
        </w:tc>
      </w:tr>
      <w:tr w14:paraId="52F18B23" w14:textId="77777777" w:rsidTr="00031C85">
        <w:tblPrEx>
          <w:tblW w:w="0" w:type="auto"/>
          <w:tblLook w:val="01E0"/>
        </w:tblPrEx>
        <w:trPr>
          <w:trHeight w:val="180"/>
        </w:trPr>
        <w:tc>
          <w:tcPr>
            <w:tcW w:w="2624" w:type="dxa"/>
            <w:vMerge/>
          </w:tcPr>
          <w:p w:rsidR="00E304F5" w:rsidRPr="007F3BD2" w:rsidP="00E03F77" w14:paraId="46D7049B" w14:textId="77777777">
            <w:pPr>
              <w:pStyle w:val="EMEANormal"/>
              <w:rPr>
                <w:b/>
                <w:lang w:val="en-GB"/>
              </w:rPr>
            </w:pPr>
          </w:p>
        </w:tc>
        <w:tc>
          <w:tcPr>
            <w:tcW w:w="2013" w:type="dxa"/>
            <w:tcBorders>
              <w:top w:val="nil"/>
              <w:bottom w:val="single" w:sz="4" w:space="0" w:color="auto"/>
            </w:tcBorders>
          </w:tcPr>
          <w:p w:rsidR="00E304F5" w:rsidRPr="007F3BD2" w:rsidP="00E03F77" w14:paraId="41D8958F" w14:textId="77777777">
            <w:pPr>
              <w:pStyle w:val="EMEANormal"/>
              <w:rPr>
                <w:lang w:val="en-GB"/>
              </w:rPr>
            </w:pPr>
          </w:p>
        </w:tc>
        <w:tc>
          <w:tcPr>
            <w:tcW w:w="4424" w:type="dxa"/>
            <w:tcBorders>
              <w:top w:val="nil"/>
              <w:bottom w:val="single" w:sz="4" w:space="0" w:color="auto"/>
            </w:tcBorders>
          </w:tcPr>
          <w:p w:rsidR="00E304F5" w:rsidRPr="007723F1" w:rsidP="00E03F77" w14:paraId="2CEE7454" w14:textId="77777777">
            <w:pPr>
              <w:pStyle w:val="EMEANormal"/>
              <w:rPr>
                <w:lang w:val="da-DK"/>
              </w:rPr>
            </w:pPr>
          </w:p>
        </w:tc>
      </w:tr>
      <w:tr w14:paraId="02432223" w14:textId="77777777" w:rsidTr="00031C85">
        <w:tblPrEx>
          <w:tblW w:w="0" w:type="auto"/>
          <w:tblLook w:val="01E0"/>
        </w:tblPrEx>
        <w:trPr>
          <w:trHeight w:val="605"/>
        </w:trPr>
        <w:tc>
          <w:tcPr>
            <w:tcW w:w="2624" w:type="dxa"/>
            <w:vMerge/>
          </w:tcPr>
          <w:p w:rsidR="00E304F5" w:rsidRPr="007F3BD2" w:rsidP="00E03F77" w14:paraId="1773A8A4" w14:textId="77777777">
            <w:pPr>
              <w:pStyle w:val="EMEANormal"/>
              <w:rPr>
                <w:b/>
                <w:lang w:val="en-GB"/>
              </w:rPr>
            </w:pPr>
          </w:p>
        </w:tc>
        <w:tc>
          <w:tcPr>
            <w:tcW w:w="2013" w:type="dxa"/>
            <w:tcBorders>
              <w:top w:val="single" w:sz="4" w:space="0" w:color="auto"/>
              <w:bottom w:val="single" w:sz="4" w:space="0" w:color="auto"/>
            </w:tcBorders>
          </w:tcPr>
          <w:p w:rsidR="00E304F5" w:rsidRPr="007F3BD2" w:rsidP="00E03F77" w14:paraId="4B1956C5" w14:textId="77777777">
            <w:pPr>
              <w:pStyle w:val="EMEANormal"/>
              <w:rPr>
                <w:lang w:val="en-GB"/>
              </w:rPr>
            </w:pPr>
            <w:r w:rsidRPr="007F3BD2">
              <w:rPr>
                <w:lang w:val="en-GB"/>
              </w:rPr>
              <w:t>Sjælden</w:t>
            </w:r>
          </w:p>
          <w:p w:rsidR="00E304F5" w:rsidP="00E03F77" w14:paraId="2622B070" w14:textId="77777777">
            <w:pPr>
              <w:pStyle w:val="EMEANormal"/>
              <w:rPr>
                <w:lang w:val="en-GB"/>
              </w:rPr>
            </w:pPr>
          </w:p>
        </w:tc>
        <w:tc>
          <w:tcPr>
            <w:tcW w:w="4424" w:type="dxa"/>
            <w:tcBorders>
              <w:top w:val="single" w:sz="4" w:space="0" w:color="auto"/>
              <w:bottom w:val="single" w:sz="4" w:space="0" w:color="auto"/>
            </w:tcBorders>
          </w:tcPr>
          <w:p w:rsidR="00E304F5" w:rsidRPr="007723F1" w:rsidP="00E03F77" w14:paraId="1BD78F9B" w14:textId="77777777">
            <w:pPr>
              <w:pStyle w:val="ListParagraph1"/>
              <w:ind w:left="0"/>
              <w:rPr>
                <w:lang w:val="da-DK"/>
              </w:rPr>
            </w:pPr>
            <w:r>
              <w:rPr>
                <w:lang w:val="da-DK"/>
              </w:rPr>
              <w:t>L</w:t>
            </w:r>
            <w:r w:rsidRPr="007723F1">
              <w:rPr>
                <w:lang w:val="da-DK"/>
              </w:rPr>
              <w:t>upus-lignende syndrom</w:t>
            </w:r>
            <w:r w:rsidRPr="007723F1">
              <w:rPr>
                <w:vertAlign w:val="superscript"/>
                <w:lang w:val="da-DK"/>
              </w:rPr>
              <w:t>1)</w:t>
            </w:r>
          </w:p>
          <w:p w:rsidR="00E304F5" w:rsidRPr="008A76FC" w:rsidP="00E03F77" w14:paraId="37ACFBC2" w14:textId="77777777">
            <w:pPr>
              <w:pStyle w:val="EMEANormal"/>
              <w:rPr>
                <w:lang w:val="da-DK"/>
              </w:rPr>
            </w:pPr>
          </w:p>
        </w:tc>
      </w:tr>
      <w:tr w14:paraId="01D43F57" w14:textId="77777777" w:rsidTr="00031C85">
        <w:tblPrEx>
          <w:tblW w:w="0" w:type="auto"/>
          <w:tblLook w:val="01E0"/>
        </w:tblPrEx>
        <w:trPr>
          <w:trHeight w:val="524"/>
        </w:trPr>
        <w:tc>
          <w:tcPr>
            <w:tcW w:w="2624" w:type="dxa"/>
            <w:vMerge w:val="restart"/>
          </w:tcPr>
          <w:p w:rsidR="00E03F77" w:rsidRPr="007F3BD2" w:rsidP="00E03F77" w14:paraId="64815854" w14:textId="77777777">
            <w:pPr>
              <w:pStyle w:val="EMEANormal"/>
              <w:rPr>
                <w:lang w:val="en-GB"/>
              </w:rPr>
            </w:pPr>
            <w:r w:rsidRPr="007F3BD2">
              <w:rPr>
                <w:noProof/>
                <w:lang w:val="da-DK"/>
              </w:rPr>
              <w:t>Nyrer og urinveje</w:t>
            </w:r>
          </w:p>
        </w:tc>
        <w:tc>
          <w:tcPr>
            <w:tcW w:w="2013" w:type="dxa"/>
            <w:tcBorders>
              <w:bottom w:val="single" w:sz="4" w:space="0" w:color="auto"/>
            </w:tcBorders>
          </w:tcPr>
          <w:p w:rsidR="00E03F77" w:rsidRPr="007F3BD2" w:rsidP="00E03F77" w14:paraId="51267086" w14:textId="77777777">
            <w:pPr>
              <w:pStyle w:val="EMEANormal"/>
              <w:rPr>
                <w:lang w:val="en-GB"/>
              </w:rPr>
            </w:pPr>
            <w:r w:rsidRPr="007F3BD2">
              <w:rPr>
                <w:lang w:val="en-GB"/>
              </w:rPr>
              <w:t>Almindelig</w:t>
            </w:r>
          </w:p>
          <w:p w:rsidR="00E03F77" w:rsidRPr="007F3BD2" w:rsidP="00E03F77" w14:paraId="4AB7A5A3" w14:textId="77777777">
            <w:pPr>
              <w:pStyle w:val="EMEANormal"/>
              <w:rPr>
                <w:lang w:val="en-GB"/>
              </w:rPr>
            </w:pPr>
          </w:p>
        </w:tc>
        <w:tc>
          <w:tcPr>
            <w:tcW w:w="4424" w:type="dxa"/>
            <w:tcBorders>
              <w:bottom w:val="single" w:sz="4" w:space="0" w:color="auto"/>
            </w:tcBorders>
          </w:tcPr>
          <w:p w:rsidR="006A32F6" w:rsidP="00E03F77" w14:paraId="025A39B5" w14:textId="77777777">
            <w:pPr>
              <w:pStyle w:val="EMEANormal"/>
              <w:rPr>
                <w:lang w:val="en-GB"/>
              </w:rPr>
            </w:pPr>
            <w:r>
              <w:rPr>
                <w:lang w:val="en-GB"/>
              </w:rPr>
              <w:t>N</w:t>
            </w:r>
            <w:r w:rsidRPr="007F3BD2" w:rsidR="00E03F77">
              <w:rPr>
                <w:lang w:val="en-GB"/>
              </w:rPr>
              <w:t>yreinsufficiens</w:t>
            </w:r>
            <w:r w:rsidR="00E03F77">
              <w:rPr>
                <w:lang w:val="en-GB"/>
              </w:rPr>
              <w:t xml:space="preserve">, </w:t>
            </w:r>
          </w:p>
          <w:p w:rsidR="00E03F77" w:rsidRPr="007F3BD2" w:rsidP="00E03F77" w14:paraId="5A647FE9" w14:textId="77777777">
            <w:pPr>
              <w:pStyle w:val="EMEANormal"/>
              <w:rPr>
                <w:lang w:val="en-GB"/>
              </w:rPr>
            </w:pPr>
            <w:r>
              <w:rPr>
                <w:lang w:val="en-GB"/>
              </w:rPr>
              <w:t>hæmaturi</w:t>
            </w:r>
          </w:p>
          <w:p w:rsidR="00E03F77" w:rsidRPr="007F3BD2" w:rsidP="00E03F77" w14:paraId="5C8BFF76" w14:textId="77777777">
            <w:pPr>
              <w:pStyle w:val="EMEANormal"/>
              <w:rPr>
                <w:lang w:val="en-GB"/>
              </w:rPr>
            </w:pPr>
          </w:p>
        </w:tc>
      </w:tr>
      <w:tr w14:paraId="1150B385" w14:textId="77777777" w:rsidTr="00031C85">
        <w:tblPrEx>
          <w:tblW w:w="0" w:type="auto"/>
          <w:tblLook w:val="01E0"/>
        </w:tblPrEx>
        <w:trPr>
          <w:trHeight w:val="245"/>
        </w:trPr>
        <w:tc>
          <w:tcPr>
            <w:tcW w:w="2624" w:type="dxa"/>
            <w:vMerge/>
          </w:tcPr>
          <w:p w:rsidR="00E304F5" w:rsidRPr="007F3BD2" w:rsidP="00E03F77" w14:paraId="468EAE8B" w14:textId="77777777">
            <w:pPr>
              <w:pStyle w:val="EMEANormal"/>
              <w:rPr>
                <w:noProof/>
                <w:lang w:val="da-DK"/>
              </w:rPr>
            </w:pPr>
          </w:p>
        </w:tc>
        <w:tc>
          <w:tcPr>
            <w:tcW w:w="2013" w:type="dxa"/>
            <w:tcBorders>
              <w:bottom w:val="nil"/>
            </w:tcBorders>
          </w:tcPr>
          <w:p w:rsidR="00E304F5" w:rsidRPr="007F3BD2" w:rsidP="00E03F77" w14:paraId="6ACADE57" w14:textId="77777777">
            <w:pPr>
              <w:pStyle w:val="EMEANormal"/>
              <w:rPr>
                <w:lang w:val="en-GB"/>
              </w:rPr>
            </w:pPr>
          </w:p>
        </w:tc>
        <w:tc>
          <w:tcPr>
            <w:tcW w:w="4424" w:type="dxa"/>
            <w:tcBorders>
              <w:bottom w:val="nil"/>
            </w:tcBorders>
          </w:tcPr>
          <w:p w:rsidR="00E304F5" w:rsidP="00E03F77" w14:paraId="03C0AA44" w14:textId="77777777">
            <w:pPr>
              <w:pStyle w:val="EMEANormal"/>
              <w:rPr>
                <w:lang w:val="en-GB"/>
              </w:rPr>
            </w:pPr>
          </w:p>
        </w:tc>
      </w:tr>
      <w:tr w14:paraId="176E1AF1" w14:textId="77777777" w:rsidTr="00031C85">
        <w:tblPrEx>
          <w:tblW w:w="0" w:type="auto"/>
          <w:tblLook w:val="01E0"/>
        </w:tblPrEx>
        <w:tc>
          <w:tcPr>
            <w:tcW w:w="2624" w:type="dxa"/>
            <w:vMerge/>
          </w:tcPr>
          <w:p w:rsidR="00E03F77" w:rsidRPr="007F3BD2" w:rsidP="00E03F77" w14:paraId="6003AD5C" w14:textId="77777777">
            <w:pPr>
              <w:pStyle w:val="EMEANormal"/>
              <w:rPr>
                <w:b/>
                <w:lang w:val="en-GB"/>
              </w:rPr>
            </w:pPr>
          </w:p>
        </w:tc>
        <w:tc>
          <w:tcPr>
            <w:tcW w:w="2013" w:type="dxa"/>
            <w:tcBorders>
              <w:top w:val="nil"/>
            </w:tcBorders>
          </w:tcPr>
          <w:p w:rsidR="00E03F77" w:rsidRPr="007F3BD2" w:rsidP="00E03F77" w14:paraId="081E9D88" w14:textId="77777777">
            <w:pPr>
              <w:pStyle w:val="EMEANormal"/>
              <w:rPr>
                <w:lang w:val="en-GB"/>
              </w:rPr>
            </w:pPr>
            <w:r w:rsidRPr="007F3BD2">
              <w:rPr>
                <w:lang w:val="en-GB"/>
              </w:rPr>
              <w:t xml:space="preserve">Ikke almindelig </w:t>
            </w:r>
          </w:p>
        </w:tc>
        <w:tc>
          <w:tcPr>
            <w:tcW w:w="4424" w:type="dxa"/>
            <w:tcBorders>
              <w:top w:val="nil"/>
            </w:tcBorders>
          </w:tcPr>
          <w:p w:rsidR="00E03F77" w:rsidRPr="007F3BD2" w:rsidP="00E03F77" w14:paraId="198E2E98" w14:textId="77777777">
            <w:pPr>
              <w:pStyle w:val="EMEANormal"/>
              <w:rPr>
                <w:lang w:val="en-GB"/>
              </w:rPr>
            </w:pPr>
            <w:r>
              <w:rPr>
                <w:lang w:val="en-GB"/>
              </w:rPr>
              <w:t>Nyk</w:t>
            </w:r>
            <w:r w:rsidRPr="007F3BD2">
              <w:rPr>
                <w:lang w:val="en-GB"/>
              </w:rPr>
              <w:t>turi</w:t>
            </w:r>
          </w:p>
          <w:p w:rsidR="00E03F77" w:rsidRPr="007F3BD2" w:rsidP="00E03F77" w14:paraId="7E9E3BEE" w14:textId="77777777">
            <w:pPr>
              <w:pStyle w:val="EMEANormal"/>
              <w:rPr>
                <w:lang w:val="en-GB"/>
              </w:rPr>
            </w:pPr>
          </w:p>
        </w:tc>
      </w:tr>
      <w:tr w14:paraId="3005D494" w14:textId="77777777" w:rsidTr="00031C85">
        <w:tblPrEx>
          <w:tblW w:w="0" w:type="auto"/>
          <w:tblLook w:val="01E0"/>
        </w:tblPrEx>
        <w:tc>
          <w:tcPr>
            <w:tcW w:w="2624" w:type="dxa"/>
          </w:tcPr>
          <w:p w:rsidR="00E03F77" w:rsidRPr="007F3BD2" w:rsidP="00E03F77" w14:paraId="760C3E3A" w14:textId="77777777">
            <w:pPr>
              <w:pStyle w:val="EMEANormal"/>
              <w:rPr>
                <w:lang w:val="da-DK"/>
              </w:rPr>
            </w:pPr>
            <w:r w:rsidRPr="007F3BD2">
              <w:rPr>
                <w:noProof/>
                <w:lang w:val="da-DK"/>
              </w:rPr>
              <w:t>Det reproduktive system og mammae</w:t>
            </w:r>
          </w:p>
        </w:tc>
        <w:tc>
          <w:tcPr>
            <w:tcW w:w="2013" w:type="dxa"/>
            <w:tcBorders>
              <w:bottom w:val="single" w:sz="4" w:space="0" w:color="auto"/>
            </w:tcBorders>
          </w:tcPr>
          <w:p w:rsidR="00E03F77" w:rsidRPr="007F3BD2" w:rsidP="00E03F77" w14:paraId="4EBC3D7E" w14:textId="77777777">
            <w:pPr>
              <w:pStyle w:val="EMEANormal"/>
              <w:rPr>
                <w:lang w:val="en-GB"/>
              </w:rPr>
            </w:pPr>
            <w:r w:rsidRPr="007F3BD2">
              <w:rPr>
                <w:lang w:val="en-GB"/>
              </w:rPr>
              <w:t>Ikke almindelig</w:t>
            </w:r>
          </w:p>
        </w:tc>
        <w:tc>
          <w:tcPr>
            <w:tcW w:w="4424" w:type="dxa"/>
            <w:tcBorders>
              <w:bottom w:val="single" w:sz="4" w:space="0" w:color="auto"/>
            </w:tcBorders>
          </w:tcPr>
          <w:p w:rsidR="00E03F77" w:rsidRPr="007F3BD2" w:rsidP="00E03F77" w14:paraId="268FDF85" w14:textId="77777777">
            <w:pPr>
              <w:pStyle w:val="EMEANormal"/>
              <w:rPr>
                <w:lang w:val="en-GB"/>
              </w:rPr>
            </w:pPr>
            <w:r>
              <w:rPr>
                <w:lang w:val="en-GB"/>
              </w:rPr>
              <w:t>E</w:t>
            </w:r>
            <w:r w:rsidRPr="007F3BD2">
              <w:rPr>
                <w:lang w:val="en-GB"/>
              </w:rPr>
              <w:t>rektil dysfunktion</w:t>
            </w:r>
          </w:p>
          <w:p w:rsidR="00E03F77" w:rsidRPr="007F3BD2" w:rsidP="00E03F77" w14:paraId="787EB57F" w14:textId="77777777">
            <w:pPr>
              <w:pStyle w:val="EMEANormal"/>
              <w:rPr>
                <w:lang w:val="en-GB"/>
              </w:rPr>
            </w:pPr>
          </w:p>
        </w:tc>
      </w:tr>
      <w:tr w14:paraId="754149E1" w14:textId="77777777" w:rsidTr="00031C85">
        <w:tblPrEx>
          <w:tblW w:w="0" w:type="auto"/>
          <w:tblLook w:val="01E0"/>
        </w:tblPrEx>
        <w:trPr>
          <w:trHeight w:val="622"/>
        </w:trPr>
        <w:tc>
          <w:tcPr>
            <w:tcW w:w="2624" w:type="dxa"/>
            <w:vMerge w:val="restart"/>
          </w:tcPr>
          <w:p w:rsidR="00E03F77" w:rsidRPr="007F3BD2" w:rsidP="00E03F77" w14:paraId="6AB90CF3" w14:textId="77777777">
            <w:pPr>
              <w:pStyle w:val="EMEANormal"/>
              <w:rPr>
                <w:lang w:val="da-DK"/>
              </w:rPr>
            </w:pPr>
            <w:r w:rsidRPr="007F3BD2">
              <w:rPr>
                <w:noProof/>
                <w:lang w:val="da-DK"/>
              </w:rPr>
              <w:t>Almene symptomer og reaktioner på administrationsstedet</w:t>
            </w:r>
            <w:r w:rsidRPr="007F3BD2">
              <w:rPr>
                <w:lang w:val="da-DK"/>
              </w:rPr>
              <w:t xml:space="preserve"> *</w:t>
            </w:r>
          </w:p>
        </w:tc>
        <w:tc>
          <w:tcPr>
            <w:tcW w:w="2013" w:type="dxa"/>
            <w:tcBorders>
              <w:bottom w:val="single" w:sz="4" w:space="0" w:color="auto"/>
            </w:tcBorders>
          </w:tcPr>
          <w:p w:rsidR="00E03F77" w:rsidRPr="007F3BD2" w:rsidP="00E03F77" w14:paraId="5832C8A7" w14:textId="77777777">
            <w:pPr>
              <w:pStyle w:val="EMEANormal"/>
              <w:rPr>
                <w:lang w:val="en-GB"/>
              </w:rPr>
            </w:pPr>
            <w:r w:rsidRPr="007F3BD2">
              <w:rPr>
                <w:lang w:val="en-GB"/>
              </w:rPr>
              <w:t xml:space="preserve">Meget almindelig </w:t>
            </w:r>
          </w:p>
        </w:tc>
        <w:tc>
          <w:tcPr>
            <w:tcW w:w="4424" w:type="dxa"/>
            <w:tcBorders>
              <w:bottom w:val="single" w:sz="4" w:space="0" w:color="auto"/>
            </w:tcBorders>
          </w:tcPr>
          <w:p w:rsidR="00E03F77" w:rsidRPr="007F3BD2" w:rsidP="00E03F77" w14:paraId="2F488A9B" w14:textId="77777777">
            <w:pPr>
              <w:pStyle w:val="EMEANormal"/>
              <w:rPr>
                <w:lang w:val="da-DK"/>
              </w:rPr>
            </w:pPr>
            <w:r>
              <w:rPr>
                <w:lang w:val="da-DK"/>
              </w:rPr>
              <w:t>R</w:t>
            </w:r>
            <w:r w:rsidRPr="007F3BD2">
              <w:rPr>
                <w:lang w:val="da-DK"/>
              </w:rPr>
              <w:t>eaktioner på injektionsstedet (inklusive erytem på injektionstedet)</w:t>
            </w:r>
          </w:p>
          <w:p w:rsidR="00E03F77" w:rsidRPr="007F3BD2" w:rsidP="00E03F77" w14:paraId="0CFA3148" w14:textId="77777777">
            <w:pPr>
              <w:pStyle w:val="EMEANormal"/>
              <w:rPr>
                <w:lang w:val="da-DK"/>
              </w:rPr>
            </w:pPr>
          </w:p>
        </w:tc>
      </w:tr>
      <w:tr w14:paraId="5FC46A54" w14:textId="77777777" w:rsidTr="00031C85">
        <w:tblPrEx>
          <w:tblW w:w="0" w:type="auto"/>
          <w:tblLook w:val="01E0"/>
        </w:tblPrEx>
        <w:trPr>
          <w:trHeight w:val="916"/>
        </w:trPr>
        <w:tc>
          <w:tcPr>
            <w:tcW w:w="2624" w:type="dxa"/>
            <w:vMerge/>
          </w:tcPr>
          <w:p w:rsidR="00E03F77" w:rsidRPr="007F3BD2" w:rsidP="00E03F77" w14:paraId="64BC3BD1" w14:textId="77777777">
            <w:pPr>
              <w:pStyle w:val="EMEANormal"/>
              <w:rPr>
                <w:b/>
                <w:lang w:val="da-DK"/>
              </w:rPr>
            </w:pPr>
          </w:p>
        </w:tc>
        <w:tc>
          <w:tcPr>
            <w:tcW w:w="2013" w:type="dxa"/>
            <w:tcBorders>
              <w:top w:val="nil"/>
              <w:bottom w:val="single" w:sz="4" w:space="0" w:color="auto"/>
            </w:tcBorders>
          </w:tcPr>
          <w:p w:rsidR="00E03F77" w:rsidRPr="007F3BD2" w:rsidP="00E03F77" w14:paraId="244F9D2A" w14:textId="77777777">
            <w:pPr>
              <w:pStyle w:val="EMEANormal"/>
              <w:rPr>
                <w:lang w:val="en-GB"/>
              </w:rPr>
            </w:pPr>
            <w:r w:rsidRPr="007F3BD2">
              <w:rPr>
                <w:lang w:val="en-GB"/>
              </w:rPr>
              <w:t>Almindelig</w:t>
            </w:r>
          </w:p>
          <w:p w:rsidR="00E03F77" w:rsidRPr="007F3BD2" w:rsidP="00E03F77" w14:paraId="1D4D1EBD" w14:textId="77777777">
            <w:pPr>
              <w:pStyle w:val="EMEANormal"/>
              <w:rPr>
                <w:lang w:val="en-GB"/>
              </w:rPr>
            </w:pPr>
          </w:p>
        </w:tc>
        <w:tc>
          <w:tcPr>
            <w:tcW w:w="4424" w:type="dxa"/>
            <w:tcBorders>
              <w:top w:val="nil"/>
              <w:bottom w:val="single" w:sz="4" w:space="0" w:color="auto"/>
            </w:tcBorders>
          </w:tcPr>
          <w:p w:rsidR="00E03F77" w:rsidRPr="007F3BD2" w:rsidP="00E03F77" w14:paraId="32A10144" w14:textId="77777777">
            <w:pPr>
              <w:pStyle w:val="EMEANormal"/>
              <w:rPr>
                <w:lang w:val="en-GB"/>
              </w:rPr>
            </w:pPr>
            <w:r>
              <w:rPr>
                <w:lang w:val="en-GB"/>
              </w:rPr>
              <w:t>B</w:t>
            </w:r>
            <w:r w:rsidRPr="007F3BD2">
              <w:rPr>
                <w:lang w:val="en-GB"/>
              </w:rPr>
              <w:t xml:space="preserve">rystsmerter, </w:t>
            </w:r>
          </w:p>
          <w:p w:rsidR="00E03F77" w:rsidP="00E03F77" w14:paraId="65BA67EA" w14:textId="77777777">
            <w:pPr>
              <w:pStyle w:val="EMEANormal"/>
              <w:rPr>
                <w:lang w:val="en-GB"/>
              </w:rPr>
            </w:pPr>
            <w:r w:rsidRPr="007F3BD2">
              <w:rPr>
                <w:lang w:val="en-GB"/>
              </w:rPr>
              <w:t>ødem,</w:t>
            </w:r>
          </w:p>
          <w:p w:rsidR="00E03F77" w:rsidP="00E03F77" w14:paraId="3B317086" w14:textId="77777777">
            <w:pPr>
              <w:pStyle w:val="EMEANormal"/>
              <w:rPr>
                <w:vertAlign w:val="superscript"/>
                <w:lang w:val="en-GB"/>
              </w:rPr>
            </w:pPr>
            <w:r w:rsidRPr="00AE1082">
              <w:rPr>
                <w:lang w:val="en-GB"/>
              </w:rPr>
              <w:t>pyreksi</w:t>
            </w:r>
            <w:r w:rsidRPr="00AE1082">
              <w:rPr>
                <w:vertAlign w:val="superscript"/>
                <w:lang w:val="en-GB"/>
              </w:rPr>
              <w:t>1)</w:t>
            </w:r>
          </w:p>
          <w:p w:rsidR="00E03F77" w:rsidRPr="007F3BD2" w:rsidP="00E03F77" w14:paraId="72B68976" w14:textId="77777777">
            <w:pPr>
              <w:pStyle w:val="EMEANormal"/>
              <w:rPr>
                <w:lang w:val="en-GB"/>
              </w:rPr>
            </w:pPr>
          </w:p>
        </w:tc>
      </w:tr>
      <w:tr w14:paraId="3B4941A1" w14:textId="77777777" w:rsidTr="00031C85">
        <w:tblPrEx>
          <w:tblW w:w="0" w:type="auto"/>
          <w:tblLook w:val="01E0"/>
        </w:tblPrEx>
        <w:trPr>
          <w:trHeight w:val="115"/>
        </w:trPr>
        <w:tc>
          <w:tcPr>
            <w:tcW w:w="2624" w:type="dxa"/>
            <w:vMerge/>
          </w:tcPr>
          <w:p w:rsidR="00E304F5" w:rsidRPr="007F3BD2" w:rsidP="00E03F77" w14:paraId="0D2FF91A" w14:textId="77777777">
            <w:pPr>
              <w:pStyle w:val="EMEANormal"/>
              <w:rPr>
                <w:b/>
                <w:lang w:val="da-DK"/>
              </w:rPr>
            </w:pPr>
          </w:p>
        </w:tc>
        <w:tc>
          <w:tcPr>
            <w:tcW w:w="2013" w:type="dxa"/>
            <w:tcBorders>
              <w:top w:val="single" w:sz="4" w:space="0" w:color="auto"/>
              <w:bottom w:val="nil"/>
            </w:tcBorders>
          </w:tcPr>
          <w:p w:rsidR="00E304F5" w:rsidRPr="007F3BD2" w:rsidP="00E03F77" w14:paraId="04741318" w14:textId="77777777">
            <w:pPr>
              <w:pStyle w:val="EMEANormal"/>
              <w:rPr>
                <w:lang w:val="en-GB"/>
              </w:rPr>
            </w:pPr>
          </w:p>
        </w:tc>
        <w:tc>
          <w:tcPr>
            <w:tcW w:w="4424" w:type="dxa"/>
            <w:tcBorders>
              <w:top w:val="single" w:sz="4" w:space="0" w:color="auto"/>
              <w:bottom w:val="nil"/>
            </w:tcBorders>
          </w:tcPr>
          <w:p w:rsidR="00E304F5" w:rsidP="00E03F77" w14:paraId="740D3F7B" w14:textId="77777777">
            <w:pPr>
              <w:pStyle w:val="EMEANormal"/>
              <w:rPr>
                <w:lang w:val="en-GB"/>
              </w:rPr>
            </w:pPr>
          </w:p>
        </w:tc>
      </w:tr>
      <w:tr w14:paraId="65448F5B" w14:textId="77777777" w:rsidTr="00031C85">
        <w:tblPrEx>
          <w:tblW w:w="0" w:type="auto"/>
          <w:tblLook w:val="01E0"/>
        </w:tblPrEx>
        <w:tc>
          <w:tcPr>
            <w:tcW w:w="2624" w:type="dxa"/>
            <w:vMerge/>
          </w:tcPr>
          <w:p w:rsidR="00E03F77" w:rsidRPr="007F3BD2" w:rsidP="00E03F77" w14:paraId="04677F5B" w14:textId="77777777">
            <w:pPr>
              <w:pStyle w:val="EMEANormal"/>
              <w:rPr>
                <w:b/>
                <w:lang w:val="en-GB"/>
              </w:rPr>
            </w:pPr>
          </w:p>
        </w:tc>
        <w:tc>
          <w:tcPr>
            <w:tcW w:w="2013" w:type="dxa"/>
            <w:tcBorders>
              <w:top w:val="nil"/>
            </w:tcBorders>
          </w:tcPr>
          <w:p w:rsidR="00E03F77" w:rsidRPr="007F3BD2" w:rsidP="00E03F77" w14:paraId="118D6C93" w14:textId="77777777">
            <w:pPr>
              <w:pStyle w:val="EMEANormal"/>
              <w:rPr>
                <w:lang w:val="en-GB"/>
              </w:rPr>
            </w:pPr>
            <w:r w:rsidRPr="007F3BD2">
              <w:rPr>
                <w:lang w:val="en-GB"/>
              </w:rPr>
              <w:t xml:space="preserve">Ikke almindelig </w:t>
            </w:r>
          </w:p>
        </w:tc>
        <w:tc>
          <w:tcPr>
            <w:tcW w:w="4424" w:type="dxa"/>
            <w:tcBorders>
              <w:top w:val="nil"/>
            </w:tcBorders>
          </w:tcPr>
          <w:p w:rsidR="00E03F77" w:rsidRPr="007F3BD2" w:rsidP="00E03F77" w14:paraId="798B04D0" w14:textId="77777777">
            <w:pPr>
              <w:pStyle w:val="EMEANormal"/>
              <w:rPr>
                <w:lang w:val="en-GB"/>
              </w:rPr>
            </w:pPr>
            <w:r>
              <w:rPr>
                <w:lang w:val="en-GB"/>
              </w:rPr>
              <w:t>I</w:t>
            </w:r>
            <w:r w:rsidRPr="007F3BD2">
              <w:rPr>
                <w:lang w:val="en-GB"/>
              </w:rPr>
              <w:t>nflammation</w:t>
            </w:r>
          </w:p>
        </w:tc>
      </w:tr>
      <w:tr w14:paraId="6578B645" w14:textId="77777777" w:rsidTr="00031C85">
        <w:tblPrEx>
          <w:tblW w:w="0" w:type="auto"/>
          <w:tblLook w:val="01E0"/>
        </w:tblPrEx>
        <w:tc>
          <w:tcPr>
            <w:tcW w:w="2624" w:type="dxa"/>
            <w:vMerge w:val="restart"/>
          </w:tcPr>
          <w:p w:rsidR="001E798B" w:rsidRPr="00C7146E" w:rsidP="00E03F77" w14:paraId="123C7033" w14:textId="77777777">
            <w:pPr>
              <w:pStyle w:val="EMEANormal"/>
            </w:pPr>
            <w:r w:rsidRPr="00C7146E">
              <w:t>Undersøgelser</w:t>
            </w:r>
            <w:r w:rsidRPr="007F3BD2">
              <w:rPr>
                <w:lang w:val="da-DK"/>
              </w:rPr>
              <w:t>*</w:t>
            </w:r>
          </w:p>
        </w:tc>
        <w:tc>
          <w:tcPr>
            <w:tcW w:w="2013" w:type="dxa"/>
          </w:tcPr>
          <w:p w:rsidR="001E798B" w:rsidRPr="00C7146E" w:rsidP="00E03F77" w14:paraId="33A91BB6" w14:textId="77777777">
            <w:pPr>
              <w:pStyle w:val="EMEANormal"/>
            </w:pPr>
            <w:r w:rsidRPr="00C7146E">
              <w:t>Almindelig</w:t>
            </w:r>
          </w:p>
          <w:p w:rsidR="001E798B" w:rsidRPr="00C7146E" w:rsidP="00E03F77" w14:paraId="7998DE05" w14:textId="77777777">
            <w:pPr>
              <w:pStyle w:val="EMEANormal"/>
            </w:pPr>
          </w:p>
        </w:tc>
        <w:tc>
          <w:tcPr>
            <w:tcW w:w="4424" w:type="dxa"/>
          </w:tcPr>
          <w:p w:rsidR="001E798B" w:rsidRPr="007F3BD2" w:rsidP="00E03F77" w14:paraId="788A5BE6" w14:textId="77777777">
            <w:pPr>
              <w:pStyle w:val="EMEANormal"/>
              <w:rPr>
                <w:lang w:val="da-DK"/>
              </w:rPr>
            </w:pPr>
            <w:r>
              <w:rPr>
                <w:lang w:val="da-DK"/>
              </w:rPr>
              <w:t>F</w:t>
            </w:r>
            <w:r w:rsidRPr="007F3BD2">
              <w:rPr>
                <w:lang w:val="da-DK"/>
              </w:rPr>
              <w:t xml:space="preserve">orstyrrelser i koagulationssystemet og af blødning (inklusive forlænget aktiveret partiel tromboplastintid), </w:t>
            </w:r>
          </w:p>
          <w:p w:rsidR="001E798B" w:rsidRPr="007F3BD2" w:rsidP="00E03F77" w14:paraId="6EF490F2" w14:textId="77777777">
            <w:pPr>
              <w:pStyle w:val="EMEANormal"/>
              <w:rPr>
                <w:lang w:val="da-DK"/>
              </w:rPr>
            </w:pPr>
            <w:r w:rsidRPr="007F3BD2">
              <w:rPr>
                <w:lang w:val="da-DK"/>
              </w:rPr>
              <w:t xml:space="preserve">Positiv auto-antistoftest (inklusive dobbeltstrenget </w:t>
            </w:r>
            <w:smartTag w:uri="urn:schemas-microsoft-com:office:smarttags" w:element="stockticker">
              <w:r w:rsidRPr="007F3BD2">
                <w:rPr>
                  <w:lang w:val="da-DK"/>
                </w:rPr>
                <w:t>DNA</w:t>
              </w:r>
            </w:smartTag>
            <w:r w:rsidRPr="007F3BD2">
              <w:rPr>
                <w:lang w:val="da-DK"/>
              </w:rPr>
              <w:t xml:space="preserve">-antistof), </w:t>
            </w:r>
          </w:p>
          <w:p w:rsidR="001E798B" w:rsidRPr="007F3BD2" w:rsidP="00E03F77" w14:paraId="376980A3" w14:textId="77777777">
            <w:pPr>
              <w:pStyle w:val="EMEANormal"/>
              <w:rPr>
                <w:lang w:val="da-DK"/>
              </w:rPr>
            </w:pPr>
            <w:r w:rsidRPr="007F3BD2">
              <w:rPr>
                <w:lang w:val="da-DK"/>
              </w:rPr>
              <w:t>forhøjet blodlactatdehydrogenase</w:t>
            </w:r>
          </w:p>
        </w:tc>
      </w:tr>
      <w:tr w14:paraId="7C090078" w14:textId="77777777" w:rsidTr="001E798B">
        <w:tblPrEx>
          <w:tblW w:w="0" w:type="auto"/>
          <w:tblLook w:val="01E0"/>
        </w:tblPrEx>
        <w:tc>
          <w:tcPr>
            <w:tcW w:w="2624" w:type="dxa"/>
            <w:vMerge/>
          </w:tcPr>
          <w:p w:rsidR="001E798B" w:rsidRPr="00C7146E" w:rsidP="001E798B" w14:paraId="62F552BA" w14:textId="77777777">
            <w:pPr>
              <w:pStyle w:val="EMEANormal"/>
            </w:pPr>
          </w:p>
        </w:tc>
        <w:tc>
          <w:tcPr>
            <w:tcW w:w="2013" w:type="dxa"/>
          </w:tcPr>
          <w:p w:rsidR="001E798B" w:rsidRPr="00C7146E" w:rsidP="001E798B" w14:paraId="7873855B" w14:textId="77777777">
            <w:pPr>
              <w:pStyle w:val="EMEANormal"/>
            </w:pPr>
            <w:r>
              <w:t>Ikke kendt</w:t>
            </w:r>
          </w:p>
        </w:tc>
        <w:tc>
          <w:tcPr>
            <w:tcW w:w="4424" w:type="dxa"/>
          </w:tcPr>
          <w:p w:rsidR="001E798B" w:rsidP="001E798B" w14:paraId="02CFE175" w14:textId="77777777">
            <w:pPr>
              <w:pStyle w:val="EMEANormal"/>
            </w:pPr>
            <w:r w:rsidRPr="007F6E5E">
              <w:rPr>
                <w:color w:val="000000"/>
                <w:szCs w:val="22"/>
                <w:lang w:eastAsia="zh-CN"/>
              </w:rPr>
              <w:t>Vægtforøgelse</w:t>
            </w:r>
            <w:r w:rsidRPr="007F6E5E">
              <w:rPr>
                <w:color w:val="000000"/>
                <w:szCs w:val="22"/>
                <w:vertAlign w:val="superscript"/>
                <w:lang w:eastAsia="zh-CN"/>
              </w:rPr>
              <w:t>2)</w:t>
            </w:r>
          </w:p>
        </w:tc>
      </w:tr>
      <w:tr w14:paraId="18424669" w14:textId="77777777" w:rsidTr="00031C85">
        <w:tblPrEx>
          <w:tblW w:w="0" w:type="auto"/>
          <w:tblLook w:val="01E0"/>
        </w:tblPrEx>
        <w:tc>
          <w:tcPr>
            <w:tcW w:w="2624" w:type="dxa"/>
          </w:tcPr>
          <w:p w:rsidR="00E03F77" w:rsidRPr="00C7146E" w:rsidP="00E03F77" w14:paraId="0063F9EE" w14:textId="77777777">
            <w:pPr>
              <w:pStyle w:val="EMEANormal"/>
            </w:pPr>
            <w:r w:rsidRPr="00C7146E">
              <w:t xml:space="preserve">Traumer, forgiftninger og behandlingskomplikationer </w:t>
            </w:r>
          </w:p>
        </w:tc>
        <w:tc>
          <w:tcPr>
            <w:tcW w:w="2013" w:type="dxa"/>
          </w:tcPr>
          <w:p w:rsidR="00E03F77" w:rsidRPr="00C7146E" w:rsidP="00E03F77" w14:paraId="1677CD18" w14:textId="77777777">
            <w:pPr>
              <w:pStyle w:val="EMEANormal"/>
            </w:pPr>
            <w:r w:rsidRPr="00C7146E">
              <w:t>Almindelig</w:t>
            </w:r>
          </w:p>
          <w:p w:rsidR="00E03F77" w:rsidRPr="00C7146E" w:rsidP="00E03F77" w14:paraId="0D03DCF4" w14:textId="77777777">
            <w:pPr>
              <w:pStyle w:val="EMEANormal"/>
            </w:pPr>
          </w:p>
        </w:tc>
        <w:tc>
          <w:tcPr>
            <w:tcW w:w="4424" w:type="dxa"/>
          </w:tcPr>
          <w:p w:rsidR="00E03F77" w:rsidRPr="00C7146E" w:rsidP="00E03F77" w14:paraId="68402634" w14:textId="77777777">
            <w:pPr>
              <w:pStyle w:val="EMEANormal"/>
            </w:pPr>
            <w:r>
              <w:t>N</w:t>
            </w:r>
            <w:r w:rsidRPr="00C7146E">
              <w:t>edsat helingsevne</w:t>
            </w:r>
          </w:p>
          <w:p w:rsidR="00E03F77" w:rsidRPr="00C7146E" w:rsidP="00E03F77" w14:paraId="000699AE" w14:textId="77777777">
            <w:pPr>
              <w:pStyle w:val="EMEANormal"/>
            </w:pPr>
          </w:p>
        </w:tc>
      </w:tr>
    </w:tbl>
    <w:p w:rsidR="00E03F77" w:rsidP="00E03F77" w14:paraId="4193E557" w14:textId="77777777">
      <w:pPr>
        <w:keepNext/>
        <w:rPr>
          <w:sz w:val="20"/>
          <w:lang w:val="en-GB"/>
        </w:rPr>
      </w:pPr>
    </w:p>
    <w:p w:rsidR="00E03F77" w:rsidRPr="00031C85" w:rsidP="00E03F77" w14:paraId="61D20EC4" w14:textId="77777777">
      <w:pPr>
        <w:keepNext/>
        <w:rPr>
          <w:lang w:val="da-DK"/>
        </w:rPr>
      </w:pPr>
      <w:r w:rsidRPr="00031C85">
        <w:rPr>
          <w:lang w:val="da-DK"/>
        </w:rPr>
        <w:t>* yderligere information findes andre steder i pkt. 4.3, 4.4 og 4.8</w:t>
      </w:r>
    </w:p>
    <w:p w:rsidR="00E03F77" w:rsidRPr="00031C85" w:rsidP="00E03F77" w14:paraId="528D6CDD" w14:textId="77777777">
      <w:pPr>
        <w:pStyle w:val="EMEAHeadingUnderline"/>
        <w:keepNext/>
        <w:spacing w:before="0" w:beforeLines="0" w:after="0" w:afterLines="0"/>
        <w:rPr>
          <w:u w:val="none"/>
          <w:lang w:val="da-DK"/>
        </w:rPr>
      </w:pPr>
      <w:r w:rsidRPr="00031C85">
        <w:rPr>
          <w:u w:val="none"/>
          <w:lang w:val="da-DK"/>
        </w:rPr>
        <w:t>** inklusive åben-label forlængelsesstudie</w:t>
      </w:r>
    </w:p>
    <w:p w:rsidR="00E03F77" w:rsidRPr="00031C85" w:rsidP="00E03F77" w14:paraId="16963733" w14:textId="77777777">
      <w:pPr>
        <w:pStyle w:val="EMEANormal"/>
        <w:rPr>
          <w:lang w:val="da-DK"/>
        </w:rPr>
      </w:pPr>
      <w:r w:rsidRPr="00031C85">
        <w:rPr>
          <w:vertAlign w:val="superscript"/>
          <w:lang w:val="da-DK"/>
        </w:rPr>
        <w:t>1)</w:t>
      </w:r>
      <w:r w:rsidRPr="00031C85">
        <w:rPr>
          <w:lang w:val="da-DK"/>
        </w:rPr>
        <w:t xml:space="preserve"> inklusive spontane rapporter</w:t>
      </w:r>
    </w:p>
    <w:p w:rsidR="001E798B" w:rsidRPr="007F6E5E" w:rsidP="001E798B" w14:paraId="1BD05BFF" w14:textId="77777777">
      <w:pPr>
        <w:pStyle w:val="EMEANormal"/>
        <w:rPr>
          <w:szCs w:val="22"/>
          <w:lang w:val="da-DK"/>
        </w:rPr>
      </w:pPr>
      <w:r w:rsidRPr="007F6E5E">
        <w:rPr>
          <w:szCs w:val="22"/>
          <w:vertAlign w:val="superscript"/>
          <w:lang w:val="da-DK"/>
        </w:rPr>
        <w:t>2)</w:t>
      </w:r>
      <w:r w:rsidRPr="007F6E5E">
        <w:rPr>
          <w:color w:val="000000"/>
          <w:szCs w:val="22"/>
          <w:lang w:val="da-DK" w:eastAsia="zh-CN"/>
        </w:rPr>
        <w:t xml:space="preserve"> Den gennemsnitlige vægtændring fra </w:t>
      </w:r>
      <w:r w:rsidRPr="00C0386B">
        <w:rPr>
          <w:i/>
          <w:iCs/>
          <w:color w:val="000000"/>
          <w:szCs w:val="22"/>
          <w:lang w:val="da-DK" w:eastAsia="zh-CN"/>
        </w:rPr>
        <w:t xml:space="preserve">baseline </w:t>
      </w:r>
      <w:r w:rsidRPr="007F6E5E">
        <w:rPr>
          <w:color w:val="000000"/>
          <w:szCs w:val="22"/>
          <w:lang w:val="da-DK" w:eastAsia="zh-CN"/>
        </w:rPr>
        <w:t>for adalimumab var 0,3 kg til 1,0 kg ved indikationerne hos voksne patienter sammenholdt med (minus) -0,4 kg til 0,4 kg for placebo over en behandlingsperiode på 4-6 måneder. Vægtforøgelser på 5-6 kg er også observeret i langsigtede forlængelsesstudier med gennemsnitlige eksponeringer på ca. 1-2 år uden kontrolgruppe, især hos patienter med Crohns sygdom og colitis ulcerosa. Mekanismen bag denne virkning er uklar, men kan hænge sammen med adalimumabs antiinflammatoriske virkning.</w:t>
      </w:r>
    </w:p>
    <w:p w:rsidR="00E03F77" w:rsidP="00E03F77" w14:paraId="23660F85" w14:textId="77777777">
      <w:pPr>
        <w:pStyle w:val="EMEANormal"/>
        <w:rPr>
          <w:szCs w:val="22"/>
          <w:u w:val="single"/>
          <w:lang w:val="da-DK"/>
        </w:rPr>
      </w:pPr>
    </w:p>
    <w:p w:rsidR="00E03F77" w:rsidP="009D0929" w14:paraId="1D6E188A" w14:textId="77777777">
      <w:pPr>
        <w:pStyle w:val="EMEANormal"/>
        <w:keepNext/>
        <w:rPr>
          <w:szCs w:val="22"/>
          <w:u w:val="single"/>
          <w:lang w:val="da-DK"/>
        </w:rPr>
      </w:pPr>
      <w:r w:rsidRPr="00DA2268">
        <w:rPr>
          <w:szCs w:val="22"/>
          <w:u w:val="single"/>
          <w:lang w:val="da-DK"/>
        </w:rPr>
        <w:t>Hidr</w:t>
      </w:r>
      <w:r w:rsidR="00CB5079">
        <w:rPr>
          <w:szCs w:val="22"/>
          <w:u w:val="single"/>
          <w:lang w:val="da-DK"/>
        </w:rPr>
        <w:t>osa</w:t>
      </w:r>
      <w:r w:rsidRPr="00DA2268">
        <w:rPr>
          <w:szCs w:val="22"/>
          <w:u w:val="single"/>
          <w:lang w:val="da-DK"/>
        </w:rPr>
        <w:t>denitis suppurativa</w:t>
      </w:r>
    </w:p>
    <w:p w:rsidR="00832EA4" w:rsidRPr="00DA2268" w:rsidP="00E03F77" w14:paraId="23B03AF4" w14:textId="77777777">
      <w:pPr>
        <w:pStyle w:val="EMEANormal"/>
        <w:rPr>
          <w:szCs w:val="22"/>
          <w:u w:val="single"/>
          <w:lang w:val="da-DK"/>
        </w:rPr>
      </w:pPr>
    </w:p>
    <w:p w:rsidR="00E03F77" w:rsidP="00832EA4" w14:paraId="3AD26DCB" w14:textId="77777777">
      <w:pPr>
        <w:pStyle w:val="EMEAHeadingUnderline"/>
        <w:spacing w:before="0" w:beforeLines="0" w:after="0" w:afterLines="0"/>
        <w:rPr>
          <w:szCs w:val="22"/>
          <w:u w:val="none"/>
          <w:lang w:val="da-DK"/>
        </w:rPr>
      </w:pPr>
      <w:r w:rsidRPr="002F530B">
        <w:rPr>
          <w:szCs w:val="22"/>
          <w:u w:val="none"/>
          <w:lang w:val="da-DK"/>
        </w:rPr>
        <w:t>Sikkerhedsprofilen for patienter med HS, som fik ugentlig behandling med Humira var i overenstemmelse med Humiras kendte sikkerhedsprofil.</w:t>
      </w:r>
    </w:p>
    <w:p w:rsidR="000913CA" w:rsidP="002F530B" w14:paraId="35CAE5B4" w14:textId="77777777">
      <w:pPr>
        <w:pStyle w:val="EMEANormal"/>
        <w:rPr>
          <w:lang w:val="da-DK"/>
        </w:rPr>
      </w:pPr>
    </w:p>
    <w:p w:rsidR="00CA5315" w:rsidP="005848C0" w14:paraId="43DB05E1" w14:textId="77777777">
      <w:pPr>
        <w:pStyle w:val="EMEAHeadingUnderline"/>
        <w:spacing w:before="0" w:beforeLines="0" w:after="0" w:afterLines="0"/>
        <w:rPr>
          <w:lang w:val="da-DK"/>
        </w:rPr>
      </w:pPr>
      <w:r w:rsidRPr="006176C8">
        <w:rPr>
          <w:lang w:val="da-DK"/>
        </w:rPr>
        <w:t>Uveitis</w:t>
      </w:r>
    </w:p>
    <w:p w:rsidR="005848C0" w:rsidRPr="005848C0" w:rsidP="005848C0" w14:paraId="447D5A43" w14:textId="77777777">
      <w:pPr>
        <w:pStyle w:val="EMEANormal"/>
        <w:rPr>
          <w:lang w:val="da-DK"/>
        </w:rPr>
      </w:pPr>
    </w:p>
    <w:p w:rsidR="00CA5315" w:rsidRPr="006176C8" w:rsidP="00CA5315" w14:paraId="17FC87CC" w14:textId="77777777">
      <w:pPr>
        <w:pStyle w:val="EMEAHeadingUnderline"/>
        <w:spacing w:before="0" w:beforeLines="0" w:after="0" w:afterLines="0"/>
        <w:rPr>
          <w:u w:val="none"/>
          <w:lang w:val="da-DK"/>
        </w:rPr>
      </w:pPr>
      <w:r w:rsidRPr="006176C8">
        <w:rPr>
          <w:u w:val="none"/>
          <w:lang w:val="da-DK"/>
        </w:rPr>
        <w:t xml:space="preserve">Sikkerhedsprofilen </w:t>
      </w:r>
      <w:r>
        <w:rPr>
          <w:u w:val="none"/>
          <w:lang w:val="da-DK"/>
        </w:rPr>
        <w:t>hos</w:t>
      </w:r>
      <w:r w:rsidRPr="006176C8">
        <w:rPr>
          <w:u w:val="none"/>
          <w:lang w:val="da-DK"/>
        </w:rPr>
        <w:t xml:space="preserve"> patienter med uveitis</w:t>
      </w:r>
      <w:r>
        <w:rPr>
          <w:u w:val="none"/>
          <w:lang w:val="da-DK"/>
        </w:rPr>
        <w:t>,</w:t>
      </w:r>
      <w:r w:rsidRPr="006176C8">
        <w:rPr>
          <w:u w:val="none"/>
          <w:lang w:val="da-DK"/>
        </w:rPr>
        <w:t xml:space="preserve"> som behandles med Humira hver anden uge</w:t>
      </w:r>
      <w:r>
        <w:rPr>
          <w:u w:val="none"/>
          <w:lang w:val="da-DK"/>
        </w:rPr>
        <w:t>,</w:t>
      </w:r>
      <w:r w:rsidRPr="006176C8">
        <w:rPr>
          <w:u w:val="none"/>
          <w:lang w:val="da-DK"/>
        </w:rPr>
        <w:t xml:space="preserve"> var den samme som den kendte sikkerhedsprofil for Humira.</w:t>
      </w:r>
    </w:p>
    <w:p w:rsidR="00832EA4" w:rsidRPr="00832EA4" w:rsidP="00832EA4" w14:paraId="4DF24D36" w14:textId="77777777">
      <w:pPr>
        <w:pStyle w:val="EMEANormal"/>
        <w:rPr>
          <w:lang w:val="da-DK"/>
        </w:rPr>
      </w:pPr>
    </w:p>
    <w:p w:rsidR="00E03F77" w:rsidP="00832EA4" w14:paraId="638901FB" w14:textId="77777777">
      <w:pPr>
        <w:pStyle w:val="EMEAHeadingUnderline"/>
        <w:spacing w:before="0" w:beforeLines="0" w:after="0" w:afterLines="0"/>
        <w:rPr>
          <w:lang w:val="da-DK"/>
        </w:rPr>
      </w:pPr>
      <w:r w:rsidRPr="005A49B3">
        <w:rPr>
          <w:lang w:val="da-DK"/>
        </w:rPr>
        <w:t>Beskrivelse af udvalgte bivirkninger</w:t>
      </w:r>
    </w:p>
    <w:p w:rsidR="00832EA4" w:rsidRPr="00832EA4" w:rsidP="00832EA4" w14:paraId="1A1DF392" w14:textId="77777777">
      <w:pPr>
        <w:pStyle w:val="EMEANormal"/>
        <w:rPr>
          <w:lang w:val="da-DK"/>
        </w:rPr>
      </w:pPr>
    </w:p>
    <w:p w:rsidR="00E03F77" w:rsidP="00832EA4" w14:paraId="0A15E569" w14:textId="77777777">
      <w:pPr>
        <w:pStyle w:val="EMEAHeadingUnderline"/>
        <w:spacing w:before="0" w:beforeLines="0" w:after="0" w:afterLines="0"/>
        <w:rPr>
          <w:i/>
          <w:u w:val="none"/>
          <w:lang w:val="da-DK"/>
        </w:rPr>
      </w:pPr>
      <w:r w:rsidRPr="005A49B3">
        <w:rPr>
          <w:i/>
          <w:u w:val="none"/>
          <w:lang w:val="da-DK"/>
        </w:rPr>
        <w:t>Reaktioner ved injektionsstedet</w:t>
      </w:r>
    </w:p>
    <w:p w:rsidR="00832EA4" w:rsidRPr="00832EA4" w:rsidP="00832EA4" w14:paraId="050E978F" w14:textId="77777777">
      <w:pPr>
        <w:pStyle w:val="EMEANormal"/>
        <w:rPr>
          <w:lang w:val="da-DK"/>
        </w:rPr>
      </w:pPr>
    </w:p>
    <w:p w:rsidR="00E03F77" w:rsidP="00E03F77" w14:paraId="1BD8F516" w14:textId="77777777">
      <w:pPr>
        <w:tabs>
          <w:tab w:val="clear" w:pos="562"/>
        </w:tabs>
        <w:rPr>
          <w:color w:val="000000"/>
          <w:lang w:val="da-DK"/>
        </w:rPr>
      </w:pPr>
      <w:r w:rsidRPr="00243694">
        <w:rPr>
          <w:lang w:val="da-DK"/>
        </w:rPr>
        <w:t xml:space="preserve">I  de pivotale kontrollerede </w:t>
      </w:r>
      <w:r>
        <w:rPr>
          <w:lang w:val="da-DK"/>
        </w:rPr>
        <w:t>studier med</w:t>
      </w:r>
      <w:r w:rsidRPr="000D7B58">
        <w:rPr>
          <w:lang w:val="da-DK"/>
        </w:rPr>
        <w:t xml:space="preserve"> voksne og børn</w:t>
      </w:r>
      <w:r>
        <w:rPr>
          <w:lang w:val="da-DK"/>
        </w:rPr>
        <w:t xml:space="preserve"> </w:t>
      </w:r>
      <w:r w:rsidRPr="00243694">
        <w:rPr>
          <w:lang w:val="da-DK"/>
        </w:rPr>
        <w:t xml:space="preserve">havde </w:t>
      </w:r>
      <w:r>
        <w:rPr>
          <w:lang w:val="da-DK"/>
        </w:rPr>
        <w:t>12,9</w:t>
      </w:r>
      <w:r w:rsidRPr="00243694">
        <w:rPr>
          <w:lang w:val="da-DK"/>
        </w:rPr>
        <w:t xml:space="preserve">% af de patienter, som blev behandlet med Humira, reaktioner ved injektionsstedet (erythem og/eller kløe, blødning, smerter eller hævelse) sammenlignet med </w:t>
      </w:r>
      <w:r w:rsidR="00F0283C">
        <w:rPr>
          <w:lang w:val="da-DK"/>
        </w:rPr>
        <w:t>7,2</w:t>
      </w:r>
      <w:r w:rsidRPr="00243694">
        <w:rPr>
          <w:lang w:val="da-DK"/>
        </w:rPr>
        <w:t>% af de patienter, som fik placebo eller aktiv kontrol. Reaktioner ved injektionsstedet gjorde det normalt ikke nødvendigt at indstille behandlingen med lægemidlet.</w:t>
      </w:r>
      <w:r>
        <w:rPr>
          <w:color w:val="000000"/>
          <w:lang w:val="da-DK"/>
        </w:rPr>
        <w:t xml:space="preserve"> </w:t>
      </w:r>
    </w:p>
    <w:p w:rsidR="00832EA4" w:rsidP="00E03F77" w14:paraId="6D3EFFF1" w14:textId="77777777">
      <w:pPr>
        <w:tabs>
          <w:tab w:val="clear" w:pos="562"/>
        </w:tabs>
        <w:rPr>
          <w:color w:val="000000"/>
          <w:lang w:val="da-DK"/>
        </w:rPr>
      </w:pPr>
    </w:p>
    <w:p w:rsidR="00E03F77" w:rsidP="00832EA4" w14:paraId="24EDAE2C" w14:textId="77777777">
      <w:pPr>
        <w:pStyle w:val="EMEAHeadingUnderline"/>
        <w:spacing w:before="0" w:beforeLines="0" w:after="0" w:afterLines="0"/>
        <w:rPr>
          <w:i/>
          <w:u w:val="none"/>
          <w:lang w:val="da-DK"/>
        </w:rPr>
      </w:pPr>
      <w:r w:rsidRPr="005A49B3">
        <w:rPr>
          <w:i/>
          <w:u w:val="none"/>
          <w:lang w:val="da-DK"/>
        </w:rPr>
        <w:t xml:space="preserve">Infektioner </w:t>
      </w:r>
    </w:p>
    <w:p w:rsidR="00832EA4" w:rsidRPr="00832EA4" w:rsidP="00832EA4" w14:paraId="4D3F9DEF" w14:textId="77777777">
      <w:pPr>
        <w:pStyle w:val="EMEANormal"/>
        <w:rPr>
          <w:lang w:val="da-DK"/>
        </w:rPr>
      </w:pPr>
    </w:p>
    <w:p w:rsidR="00E03F77" w:rsidRPr="00243694" w:rsidP="00E03F77" w14:paraId="1C9AAC66" w14:textId="77777777">
      <w:pPr>
        <w:rPr>
          <w:lang w:val="da-DK"/>
        </w:rPr>
      </w:pPr>
      <w:r w:rsidRPr="00243694">
        <w:rPr>
          <w:lang w:val="da-DK"/>
        </w:rPr>
        <w:t xml:space="preserve">I de pivotale kontrollerede </w:t>
      </w:r>
      <w:r>
        <w:rPr>
          <w:lang w:val="da-DK"/>
        </w:rPr>
        <w:t>studier med</w:t>
      </w:r>
      <w:r w:rsidRPr="000D7B58">
        <w:rPr>
          <w:lang w:val="da-DK"/>
        </w:rPr>
        <w:t xml:space="preserve"> voksne og børn</w:t>
      </w:r>
      <w:r>
        <w:rPr>
          <w:lang w:val="da-DK"/>
        </w:rPr>
        <w:t xml:space="preserve"> </w:t>
      </w:r>
      <w:r w:rsidRPr="00243694">
        <w:rPr>
          <w:lang w:val="da-DK"/>
        </w:rPr>
        <w:t>var infektionshyppigheden 1,</w:t>
      </w:r>
      <w:r>
        <w:rPr>
          <w:lang w:val="da-DK"/>
        </w:rPr>
        <w:t>51</w:t>
      </w:r>
      <w:r w:rsidRPr="00243694">
        <w:rPr>
          <w:lang w:val="da-DK"/>
        </w:rPr>
        <w:t xml:space="preserve"> pr. patientår hos Humira-behandlede patienter og 1,4</w:t>
      </w:r>
      <w:r>
        <w:rPr>
          <w:lang w:val="da-DK"/>
        </w:rPr>
        <w:t>6</w:t>
      </w:r>
      <w:r w:rsidRPr="00243694">
        <w:rPr>
          <w:lang w:val="da-DK"/>
        </w:rPr>
        <w:t xml:space="preserve"> pr. patientår hos placebo- og aktiv kontrolbehandlede patienter. Infektionerne var primært </w:t>
      </w:r>
      <w:r w:rsidRPr="00F64B62" w:rsidR="00F64B62">
        <w:rPr>
          <w:lang w:val="da-DK"/>
        </w:rPr>
        <w:t>nasofaryngitis</w:t>
      </w:r>
      <w:r w:rsidR="00F64B62">
        <w:rPr>
          <w:lang w:val="da-DK"/>
        </w:rPr>
        <w:t>,</w:t>
      </w:r>
      <w:r w:rsidRPr="00F64B62" w:rsidR="00F64B62">
        <w:rPr>
          <w:lang w:val="da-DK"/>
        </w:rPr>
        <w:t xml:space="preserve"> </w:t>
      </w:r>
      <w:r w:rsidRPr="00243694">
        <w:rPr>
          <w:lang w:val="da-DK"/>
        </w:rPr>
        <w:t xml:space="preserve">øvre luftvejsinfektioner og </w:t>
      </w:r>
      <w:r>
        <w:rPr>
          <w:lang w:val="da-DK"/>
        </w:rPr>
        <w:t>sinuitis</w:t>
      </w:r>
      <w:r w:rsidRPr="00243694">
        <w:rPr>
          <w:lang w:val="da-DK"/>
        </w:rPr>
        <w:t xml:space="preserve">. De fleste patienter fortsatte med Humira, efter infektionen var overstået. </w:t>
      </w:r>
    </w:p>
    <w:p w:rsidR="00E03F77" w:rsidRPr="00243694" w:rsidP="00E03F77" w14:paraId="74D47EF9" w14:textId="77777777">
      <w:pPr>
        <w:rPr>
          <w:lang w:val="da-DK"/>
        </w:rPr>
      </w:pPr>
    </w:p>
    <w:p w:rsidR="00E03F77" w:rsidRPr="00243694" w:rsidP="00E03F77" w14:paraId="1717FFF5" w14:textId="77777777">
      <w:pPr>
        <w:rPr>
          <w:lang w:val="da-DK"/>
        </w:rPr>
      </w:pPr>
      <w:r w:rsidRPr="00243694">
        <w:rPr>
          <w:lang w:val="da-DK"/>
        </w:rPr>
        <w:t>Incidensen af alvorlige infektioner var 0,0</w:t>
      </w:r>
      <w:r>
        <w:rPr>
          <w:lang w:val="da-DK"/>
        </w:rPr>
        <w:t>4</w:t>
      </w:r>
      <w:r w:rsidRPr="00243694">
        <w:rPr>
          <w:lang w:val="da-DK"/>
        </w:rPr>
        <w:t xml:space="preserve"> pr. patientår hos Humira-behandlede patienter og 0,03 pr. patientår hos placebo- og aktiv kontrolbehandlede patienter. </w:t>
      </w:r>
    </w:p>
    <w:p w:rsidR="00E03F77" w:rsidRPr="00243694" w:rsidP="00E03F77" w14:paraId="0EC32A41" w14:textId="77777777">
      <w:pPr>
        <w:rPr>
          <w:lang w:val="da-DK"/>
        </w:rPr>
      </w:pPr>
    </w:p>
    <w:p w:rsidR="00E03F77" w:rsidP="00E03F77" w14:paraId="7038C7B1" w14:textId="77777777">
      <w:pPr>
        <w:rPr>
          <w:color w:val="000000"/>
          <w:lang w:val="da-DK"/>
        </w:rPr>
      </w:pPr>
      <w:r w:rsidRPr="00243694">
        <w:rPr>
          <w:lang w:val="da-DK"/>
        </w:rPr>
        <w:t xml:space="preserve">I kontrollerede og åbne </w:t>
      </w:r>
      <w:r>
        <w:rPr>
          <w:lang w:val="da-DK"/>
        </w:rPr>
        <w:t xml:space="preserve">studier med voksne og pædiatriske patienter </w:t>
      </w:r>
      <w:r w:rsidRPr="00243694">
        <w:rPr>
          <w:lang w:val="da-DK"/>
        </w:rPr>
        <w:t>med Humira blev der rapporteret alvorlige infektioner (herunder dødelige infektioner, som forekom sjældent), inklusive rapporter om tuberkulose (herunder miliærtuberkulose og ekstra-pulmonær tuberkulose) og invasive opportunistiske infektioner (f.eks. dissemineret eller ekstrapulmonal histoplasmose, blastomykose, kokcidioimykose, pneumocytis , candidiasis, aspergillose og listeriose). De fleste tuberkulosetilfælde forekom inden for de første otte måneder efter beh</w:t>
      </w:r>
      <w:r w:rsidRPr="00243694">
        <w:rPr>
          <w:lang w:val="da-DK"/>
        </w:rPr>
        <w:t>andlingens påbegyndelse og kan skyldes udbrud af latent sygdom</w:t>
      </w:r>
      <w:r>
        <w:rPr>
          <w:color w:val="000000"/>
          <w:lang w:val="da-DK"/>
        </w:rPr>
        <w:t>.</w:t>
      </w:r>
    </w:p>
    <w:p w:rsidR="00832EA4" w:rsidP="00E03F77" w14:paraId="4D51C776" w14:textId="77777777">
      <w:pPr>
        <w:rPr>
          <w:lang w:val="da-DK"/>
        </w:rPr>
      </w:pPr>
    </w:p>
    <w:p w:rsidR="00E03F77" w:rsidP="00832EA4" w14:paraId="555DE4F0" w14:textId="77777777">
      <w:pPr>
        <w:pStyle w:val="EMEAHeadingUnderline"/>
        <w:spacing w:before="0" w:beforeLines="0" w:after="0" w:afterLines="0"/>
        <w:rPr>
          <w:i/>
          <w:u w:val="none"/>
          <w:lang w:val="da-DK"/>
        </w:rPr>
      </w:pPr>
      <w:r w:rsidRPr="005A49B3">
        <w:rPr>
          <w:i/>
          <w:u w:val="none"/>
          <w:lang w:val="da-DK"/>
        </w:rPr>
        <w:t>Maligniteter og lymfeproliferative sygdomme</w:t>
      </w:r>
    </w:p>
    <w:p w:rsidR="00832EA4" w:rsidRPr="00832EA4" w:rsidP="00832EA4" w14:paraId="0E24BAAF" w14:textId="77777777">
      <w:pPr>
        <w:pStyle w:val="EMEANormal"/>
        <w:rPr>
          <w:lang w:val="da-DK"/>
        </w:rPr>
      </w:pPr>
    </w:p>
    <w:p w:rsidR="00E03F77" w:rsidRPr="004D4CE1" w:rsidP="00E03F77" w14:paraId="321A89D7" w14:textId="77777777">
      <w:pPr>
        <w:pStyle w:val="BodyText"/>
        <w:rPr>
          <w:b w:val="0"/>
          <w:bCs/>
          <w:i w:val="0"/>
          <w:iCs/>
          <w:szCs w:val="22"/>
          <w:lang w:val="da-DK"/>
        </w:rPr>
      </w:pPr>
      <w:r>
        <w:rPr>
          <w:b w:val="0"/>
          <w:bCs/>
          <w:i w:val="0"/>
          <w:iCs/>
          <w:lang w:val="da-DK"/>
        </w:rPr>
        <w:t xml:space="preserve">Der blev ikke observeret nogen maligniteter hos 249 pædiatriske patienter med en samlet eksposition på 655,6 patientår i Humira-studier hos patienter med juvenil idiopatisk artrit </w:t>
      </w:r>
      <w:r w:rsidRPr="00C174C5">
        <w:rPr>
          <w:b w:val="0"/>
          <w:i w:val="0"/>
          <w:szCs w:val="22"/>
          <w:lang w:val="da-DK"/>
        </w:rPr>
        <w:t>(polyartikulær juvenil idiopatiske artrit og entesopatirelateret artrit)</w:t>
      </w:r>
      <w:r>
        <w:rPr>
          <w:b w:val="0"/>
          <w:bCs/>
          <w:i w:val="0"/>
          <w:iCs/>
          <w:lang w:val="da-DK"/>
        </w:rPr>
        <w:t>.</w:t>
      </w:r>
      <w:r w:rsidRPr="009B41F4">
        <w:rPr>
          <w:szCs w:val="22"/>
          <w:lang w:val="da-DK"/>
        </w:rPr>
        <w:t xml:space="preserve"> </w:t>
      </w:r>
      <w:r w:rsidRPr="009B41F4">
        <w:rPr>
          <w:b w:val="0"/>
          <w:i w:val="0"/>
          <w:szCs w:val="22"/>
          <w:lang w:val="da-DK"/>
        </w:rPr>
        <w:t>De</w:t>
      </w:r>
      <w:r>
        <w:rPr>
          <w:b w:val="0"/>
          <w:i w:val="0"/>
          <w:szCs w:val="22"/>
          <w:lang w:val="da-DK"/>
        </w:rPr>
        <w:t>suden</w:t>
      </w:r>
      <w:r w:rsidRPr="009B41F4">
        <w:rPr>
          <w:b w:val="0"/>
          <w:i w:val="0"/>
          <w:szCs w:val="22"/>
          <w:lang w:val="da-DK"/>
        </w:rPr>
        <w:t xml:space="preserve"> blev der ikke observeret maligniteter hos 192 pædiatriske patienter med en eksponering på </w:t>
      </w:r>
      <w:r w:rsidR="00D610F1">
        <w:rPr>
          <w:b w:val="0"/>
          <w:i w:val="0"/>
          <w:szCs w:val="22"/>
          <w:lang w:val="da-DK"/>
        </w:rPr>
        <w:t>49</w:t>
      </w:r>
      <w:r w:rsidRPr="009B41F4">
        <w:rPr>
          <w:b w:val="0"/>
          <w:i w:val="0"/>
          <w:szCs w:val="22"/>
          <w:lang w:val="da-DK"/>
        </w:rPr>
        <w:t>8,</w:t>
      </w:r>
      <w:r w:rsidR="00D610F1">
        <w:rPr>
          <w:b w:val="0"/>
          <w:i w:val="0"/>
          <w:szCs w:val="22"/>
          <w:lang w:val="da-DK"/>
        </w:rPr>
        <w:t>1</w:t>
      </w:r>
      <w:r w:rsidRPr="009B41F4">
        <w:rPr>
          <w:b w:val="0"/>
          <w:i w:val="0"/>
          <w:szCs w:val="22"/>
          <w:lang w:val="da-DK"/>
        </w:rPr>
        <w:t xml:space="preserve"> patientår i Humira-studie</w:t>
      </w:r>
      <w:r w:rsidR="00D610F1">
        <w:rPr>
          <w:b w:val="0"/>
          <w:i w:val="0"/>
          <w:szCs w:val="22"/>
          <w:lang w:val="da-DK"/>
        </w:rPr>
        <w:t>r</w:t>
      </w:r>
      <w:r w:rsidRPr="009B41F4">
        <w:rPr>
          <w:b w:val="0"/>
          <w:i w:val="0"/>
          <w:szCs w:val="22"/>
          <w:lang w:val="da-DK"/>
        </w:rPr>
        <w:t xml:space="preserve"> </w:t>
      </w:r>
      <w:r>
        <w:rPr>
          <w:b w:val="0"/>
          <w:i w:val="0"/>
          <w:szCs w:val="22"/>
          <w:lang w:val="da-DK"/>
        </w:rPr>
        <w:t>med</w:t>
      </w:r>
      <w:r w:rsidRPr="009B41F4">
        <w:rPr>
          <w:b w:val="0"/>
          <w:i w:val="0"/>
          <w:szCs w:val="22"/>
          <w:lang w:val="da-DK"/>
        </w:rPr>
        <w:t xml:space="preserve"> pædiatriske patienter med Crohns sygdom</w:t>
      </w:r>
      <w:r>
        <w:rPr>
          <w:b w:val="0"/>
          <w:i w:val="0"/>
          <w:szCs w:val="22"/>
          <w:lang w:val="da-DK"/>
        </w:rPr>
        <w:t xml:space="preserve">. </w:t>
      </w:r>
      <w:r w:rsidRPr="00DB1F7F">
        <w:rPr>
          <w:b w:val="0"/>
          <w:i w:val="0"/>
          <w:szCs w:val="22"/>
          <w:lang w:val="da-DK"/>
        </w:rPr>
        <w:t>Der blev ikke observeret nogen maligniteter hos 77 pædiatriske patienter med en samlet eksponering på 80,0 patientår i Humira-studier hos pædiatriske patienter med kronisk plaque</w:t>
      </w:r>
      <w:r>
        <w:rPr>
          <w:b w:val="0"/>
          <w:i w:val="0"/>
          <w:szCs w:val="22"/>
          <w:lang w:val="da-DK"/>
        </w:rPr>
        <w:t>-</w:t>
      </w:r>
      <w:r w:rsidRPr="00DB1F7F">
        <w:rPr>
          <w:b w:val="0"/>
          <w:i w:val="0"/>
          <w:szCs w:val="22"/>
          <w:lang w:val="da-DK"/>
        </w:rPr>
        <w:t>psoriasis</w:t>
      </w:r>
      <w:r w:rsidRPr="004D4CE1">
        <w:rPr>
          <w:b w:val="0"/>
          <w:i w:val="0"/>
          <w:szCs w:val="22"/>
          <w:lang w:val="da-DK"/>
        </w:rPr>
        <w:t>.</w:t>
      </w:r>
      <w:r w:rsidRPr="004D4CE1">
        <w:rPr>
          <w:b w:val="0"/>
          <w:bCs/>
          <w:i w:val="0"/>
          <w:iCs/>
          <w:szCs w:val="22"/>
          <w:lang w:val="da-DK"/>
        </w:rPr>
        <w:t xml:space="preserve"> </w:t>
      </w:r>
      <w:r w:rsidRPr="00E27018" w:rsidR="00E27018">
        <w:rPr>
          <w:rFonts w:eastAsia="SimSun"/>
          <w:b w:val="0"/>
          <w:i w:val="0"/>
          <w:szCs w:val="22"/>
          <w:shd w:val="clear" w:color="auto" w:fill="FFFFFF"/>
          <w:lang w:val="da-DK" w:eastAsia="zh-CN"/>
        </w:rPr>
        <w:t xml:space="preserve">Der </w:t>
      </w:r>
      <w:r w:rsidRPr="000E5F13" w:rsidR="009F5B1F">
        <w:rPr>
          <w:b w:val="0"/>
          <w:bCs/>
          <w:i w:val="0"/>
          <w:iCs/>
          <w:lang w:val="da-DK"/>
        </w:rPr>
        <w:t>blev ikke observeret</w:t>
      </w:r>
      <w:r w:rsidRPr="00E27018" w:rsidR="00E27018">
        <w:rPr>
          <w:rFonts w:eastAsia="SimSun"/>
          <w:b w:val="0"/>
          <w:i w:val="0"/>
          <w:szCs w:val="22"/>
          <w:shd w:val="clear" w:color="auto" w:fill="FFFFFF"/>
          <w:lang w:val="da-DK" w:eastAsia="zh-CN"/>
        </w:rPr>
        <w:t xml:space="preserve"> </w:t>
      </w:r>
      <w:r w:rsidR="009F5B1F">
        <w:rPr>
          <w:rFonts w:eastAsia="SimSun"/>
          <w:b w:val="0"/>
          <w:i w:val="0"/>
          <w:szCs w:val="22"/>
          <w:shd w:val="clear" w:color="auto" w:fill="FFFFFF"/>
          <w:lang w:val="da-DK" w:eastAsia="zh-CN"/>
        </w:rPr>
        <w:t xml:space="preserve">nogen </w:t>
      </w:r>
      <w:r w:rsidRPr="00E27018" w:rsidR="00E27018">
        <w:rPr>
          <w:rFonts w:eastAsia="SimSun"/>
          <w:b w:val="0"/>
          <w:i w:val="0"/>
          <w:szCs w:val="22"/>
          <w:shd w:val="clear" w:color="auto" w:fill="FFFFFF"/>
          <w:lang w:val="da-DK" w:eastAsia="zh-CN"/>
        </w:rPr>
        <w:t xml:space="preserve">maligniteter hos 93 patienter med en eksponering på 65,3 patient-år </w:t>
      </w:r>
      <w:r w:rsidR="009F5B1F">
        <w:rPr>
          <w:rFonts w:eastAsia="SimSun"/>
          <w:b w:val="0"/>
          <w:i w:val="0"/>
          <w:szCs w:val="22"/>
          <w:shd w:val="clear" w:color="auto" w:fill="FFFFFF"/>
          <w:lang w:val="da-DK" w:eastAsia="zh-CN"/>
        </w:rPr>
        <w:t>i</w:t>
      </w:r>
      <w:r w:rsidRPr="00E27018" w:rsidR="00E27018">
        <w:rPr>
          <w:rFonts w:eastAsia="SimSun"/>
          <w:b w:val="0"/>
          <w:i w:val="0"/>
          <w:szCs w:val="22"/>
          <w:shd w:val="clear" w:color="auto" w:fill="FFFFFF"/>
          <w:lang w:val="da-DK" w:eastAsia="zh-CN"/>
        </w:rPr>
        <w:t xml:space="preserve"> et Humira</w:t>
      </w:r>
      <w:r w:rsidR="009F5B1F">
        <w:rPr>
          <w:rFonts w:eastAsia="SimSun"/>
          <w:b w:val="0"/>
          <w:i w:val="0"/>
          <w:szCs w:val="22"/>
          <w:shd w:val="clear" w:color="auto" w:fill="FFFFFF"/>
          <w:lang w:val="da-DK" w:eastAsia="zh-CN"/>
        </w:rPr>
        <w:t>-studie</w:t>
      </w:r>
      <w:r w:rsidRPr="00E27018" w:rsidR="00E27018">
        <w:rPr>
          <w:rFonts w:eastAsia="SimSun"/>
          <w:b w:val="0"/>
          <w:i w:val="0"/>
          <w:szCs w:val="22"/>
          <w:shd w:val="clear" w:color="auto" w:fill="FFFFFF"/>
          <w:lang w:val="da-DK" w:eastAsia="zh-CN"/>
        </w:rPr>
        <w:t xml:space="preserve"> hos pædiatriske patienter med colitis ulcerosa.</w:t>
      </w:r>
      <w:r w:rsidR="00E27018">
        <w:rPr>
          <w:rFonts w:eastAsia="SimSun"/>
          <w:b w:val="0"/>
          <w:i w:val="0"/>
          <w:szCs w:val="22"/>
          <w:shd w:val="clear" w:color="auto" w:fill="FFFFFF"/>
          <w:lang w:val="da-DK" w:eastAsia="zh-CN"/>
        </w:rPr>
        <w:t xml:space="preserve"> </w:t>
      </w:r>
      <w:r w:rsidRPr="003D23F9" w:rsidR="00F9472F">
        <w:rPr>
          <w:b w:val="0"/>
          <w:bCs/>
          <w:i w:val="0"/>
          <w:iCs/>
          <w:lang w:val="da-DK"/>
        </w:rPr>
        <w:t xml:space="preserve">I Humira-studier med pædiatriske patienter </w:t>
      </w:r>
      <w:r w:rsidRPr="004D4CE1" w:rsidR="00E63B73">
        <w:rPr>
          <w:b w:val="0"/>
          <w:bCs/>
          <w:i w:val="0"/>
          <w:iCs/>
          <w:lang w:val="da-DK"/>
        </w:rPr>
        <w:t xml:space="preserve">med uveitis </w:t>
      </w:r>
      <w:r w:rsidRPr="003D23F9" w:rsidR="00F9472F">
        <w:rPr>
          <w:b w:val="0"/>
          <w:bCs/>
          <w:i w:val="0"/>
          <w:iCs/>
          <w:lang w:val="da-DK"/>
        </w:rPr>
        <w:t>blev der ikke observeret nogen maligniteter hos 60 pædiatriske patienter med en samlet eksposition på 58,4 patientår.</w:t>
      </w:r>
    </w:p>
    <w:p w:rsidR="00E03F77" w:rsidP="00E03F77" w14:paraId="3F26D4C6" w14:textId="77777777">
      <w:pPr>
        <w:pStyle w:val="BodyText"/>
        <w:rPr>
          <w:b w:val="0"/>
          <w:bCs/>
          <w:i w:val="0"/>
          <w:iCs/>
          <w:lang w:val="da-DK"/>
        </w:rPr>
      </w:pPr>
    </w:p>
    <w:p w:rsidR="00E03F77" w:rsidP="00E03F77" w14:paraId="4FBD7756" w14:textId="77777777">
      <w:pPr>
        <w:pStyle w:val="BodyText"/>
        <w:rPr>
          <w:b w:val="0"/>
          <w:bCs/>
          <w:i w:val="0"/>
          <w:iCs/>
          <w:lang w:val="da-DK"/>
        </w:rPr>
      </w:pPr>
      <w:r>
        <w:rPr>
          <w:b w:val="0"/>
          <w:bCs/>
          <w:i w:val="0"/>
          <w:iCs/>
          <w:lang w:val="da-DK"/>
        </w:rPr>
        <w:t xml:space="preserve">I de kontrollerede dele af de pivotale Humira-studier med voksne af mindst 12 ugers varighed hos patienter med moderat til svær aktiv reumatoid artrit, ankyloserende spondylitis, </w:t>
      </w:r>
      <w:r w:rsidRPr="00826D38">
        <w:rPr>
          <w:b w:val="0"/>
          <w:i w:val="0"/>
          <w:lang w:val="da-DK"/>
        </w:rPr>
        <w:t>aksial spondyloartritis uden radiografiske tegn på AS,</w:t>
      </w:r>
      <w:r>
        <w:rPr>
          <w:lang w:val="da-DK"/>
        </w:rPr>
        <w:t xml:space="preserve"> </w:t>
      </w:r>
      <w:r>
        <w:rPr>
          <w:b w:val="0"/>
          <w:bCs/>
          <w:i w:val="0"/>
          <w:iCs/>
          <w:lang w:val="da-DK"/>
        </w:rPr>
        <w:t xml:space="preserve">psoriasisartrit, psoriasis, </w:t>
      </w:r>
      <w:r w:rsidRPr="005A49B3">
        <w:rPr>
          <w:b w:val="0"/>
          <w:i w:val="0"/>
          <w:szCs w:val="22"/>
          <w:lang w:val="da-DK"/>
        </w:rPr>
        <w:t>hidrosadenitis suppurativa</w:t>
      </w:r>
      <w:r>
        <w:rPr>
          <w:b w:val="0"/>
          <w:bCs/>
          <w:i w:val="0"/>
          <w:iCs/>
          <w:lang w:val="da-DK"/>
        </w:rPr>
        <w:t>,</w:t>
      </w:r>
      <w:r w:rsidRPr="005A49B3">
        <w:rPr>
          <w:b w:val="0"/>
          <w:bCs/>
          <w:i w:val="0"/>
          <w:iCs/>
          <w:lang w:val="da-DK"/>
        </w:rPr>
        <w:t xml:space="preserve"> </w:t>
      </w:r>
      <w:r>
        <w:rPr>
          <w:b w:val="0"/>
          <w:bCs/>
          <w:i w:val="0"/>
          <w:iCs/>
          <w:lang w:val="da-DK"/>
        </w:rPr>
        <w:t>Crohns sygdom</w:t>
      </w:r>
      <w:r w:rsidR="00F0283C">
        <w:rPr>
          <w:b w:val="0"/>
          <w:bCs/>
          <w:i w:val="0"/>
          <w:iCs/>
          <w:lang w:val="da-DK"/>
        </w:rPr>
        <w:t>,</w:t>
      </w:r>
      <w:r>
        <w:rPr>
          <w:b w:val="0"/>
          <w:bCs/>
          <w:i w:val="0"/>
          <w:iCs/>
          <w:lang w:val="da-DK"/>
        </w:rPr>
        <w:t xml:space="preserve"> colitis ulcerosa</w:t>
      </w:r>
      <w:r w:rsidR="00F0283C">
        <w:rPr>
          <w:b w:val="0"/>
          <w:bCs/>
          <w:i w:val="0"/>
          <w:iCs/>
          <w:lang w:val="da-DK"/>
        </w:rPr>
        <w:t xml:space="preserve"> og uveitis</w:t>
      </w:r>
      <w:r>
        <w:rPr>
          <w:b w:val="0"/>
          <w:bCs/>
          <w:i w:val="0"/>
          <w:iCs/>
          <w:lang w:val="da-DK"/>
        </w:rPr>
        <w:t xml:space="preserve"> blev der observeret maligniteter, fraset lymfomer eller ikke-melanom hudkræft, med en hyppighed (95 % konfidensinterval) på </w:t>
      </w:r>
      <w:r w:rsidR="00F0283C">
        <w:rPr>
          <w:b w:val="0"/>
          <w:bCs/>
          <w:i w:val="0"/>
          <w:iCs/>
          <w:lang w:val="da-DK"/>
        </w:rPr>
        <w:t>6,8 (4,4-10,5)</w:t>
      </w:r>
      <w:r>
        <w:rPr>
          <w:b w:val="0"/>
          <w:bCs/>
          <w:i w:val="0"/>
          <w:iCs/>
          <w:lang w:val="da-DK"/>
        </w:rPr>
        <w:t xml:space="preserve"> pr. 1.000 patientår b</w:t>
      </w:r>
      <w:r w:rsidR="00474920">
        <w:rPr>
          <w:b w:val="0"/>
          <w:bCs/>
          <w:i w:val="0"/>
          <w:iCs/>
          <w:lang w:val="da-DK"/>
        </w:rPr>
        <w:t>l</w:t>
      </w:r>
      <w:r>
        <w:rPr>
          <w:b w:val="0"/>
          <w:bCs/>
          <w:i w:val="0"/>
          <w:iCs/>
          <w:lang w:val="da-DK"/>
        </w:rPr>
        <w:t xml:space="preserve">andt </w:t>
      </w:r>
      <w:r w:rsidR="00F0283C">
        <w:rPr>
          <w:b w:val="0"/>
          <w:bCs/>
          <w:i w:val="0"/>
          <w:iCs/>
          <w:lang w:val="da-DK"/>
        </w:rPr>
        <w:t>5.291</w:t>
      </w:r>
      <w:r>
        <w:rPr>
          <w:b w:val="0"/>
          <w:bCs/>
          <w:i w:val="0"/>
          <w:iCs/>
          <w:lang w:val="da-DK"/>
        </w:rPr>
        <w:t xml:space="preserve"> Humirabehandlede patienter </w:t>
      </w:r>
      <w:r>
        <w:rPr>
          <w:b w:val="0"/>
          <w:bCs/>
          <w:lang w:val="da-DK"/>
        </w:rPr>
        <w:t>mod</w:t>
      </w:r>
      <w:r>
        <w:rPr>
          <w:b w:val="0"/>
          <w:bCs/>
          <w:i w:val="0"/>
          <w:iCs/>
          <w:lang w:val="da-DK"/>
        </w:rPr>
        <w:t xml:space="preserve"> en hyppighed på </w:t>
      </w:r>
      <w:r w:rsidR="00F0283C">
        <w:rPr>
          <w:b w:val="0"/>
          <w:bCs/>
          <w:i w:val="0"/>
          <w:iCs/>
          <w:lang w:val="da-DK"/>
        </w:rPr>
        <w:t>6,3 (3,4-11,8)</w:t>
      </w:r>
      <w:r>
        <w:rPr>
          <w:b w:val="0"/>
          <w:bCs/>
          <w:i w:val="0"/>
          <w:iCs/>
          <w:lang w:val="da-DK"/>
        </w:rPr>
        <w:t xml:space="preserve"> pr. 1.000 patientår blandt </w:t>
      </w:r>
      <w:r w:rsidR="00F0283C">
        <w:rPr>
          <w:b w:val="0"/>
          <w:bCs/>
          <w:i w:val="0"/>
          <w:iCs/>
          <w:lang w:val="da-DK"/>
        </w:rPr>
        <w:t>3.444</w:t>
      </w:r>
      <w:r>
        <w:rPr>
          <w:b w:val="0"/>
          <w:bCs/>
          <w:i w:val="0"/>
          <w:iCs/>
          <w:lang w:val="da-DK"/>
        </w:rPr>
        <w:t xml:space="preserve"> kontrolpatienter (gennemsnitlig varighed af behandlingen var 4,0 måneder for Humira og </w:t>
      </w:r>
      <w:r w:rsidR="00F0283C">
        <w:rPr>
          <w:b w:val="0"/>
          <w:bCs/>
          <w:i w:val="0"/>
          <w:iCs/>
          <w:lang w:val="da-DK"/>
        </w:rPr>
        <w:t>3,8</w:t>
      </w:r>
      <w:r>
        <w:rPr>
          <w:b w:val="0"/>
          <w:bCs/>
          <w:i w:val="0"/>
          <w:iCs/>
          <w:lang w:val="da-DK"/>
        </w:rPr>
        <w:t xml:space="preserve"> </w:t>
      </w:r>
      <w:r>
        <w:rPr>
          <w:b w:val="0"/>
          <w:bCs/>
          <w:i w:val="0"/>
          <w:iCs/>
          <w:lang w:val="da-DK"/>
        </w:rPr>
        <w:t xml:space="preserve">måneder for de kontrol-behandlede patienter). Hyppigheden (95 % konfidensinterval) af ikke-melanom hudkræft var </w:t>
      </w:r>
      <w:r w:rsidR="00F0283C">
        <w:rPr>
          <w:b w:val="0"/>
          <w:bCs/>
          <w:i w:val="0"/>
          <w:iCs/>
          <w:lang w:val="da-DK"/>
        </w:rPr>
        <w:t>8,8 (6,0-13,0)</w:t>
      </w:r>
      <w:r>
        <w:rPr>
          <w:b w:val="0"/>
          <w:bCs/>
          <w:i w:val="0"/>
          <w:iCs/>
          <w:lang w:val="da-DK"/>
        </w:rPr>
        <w:t xml:space="preserve"> pr. 1.000 patientår blandt Humira-behandlede patienter og </w:t>
      </w:r>
      <w:r w:rsidR="00F0283C">
        <w:rPr>
          <w:b w:val="0"/>
          <w:bCs/>
          <w:i w:val="0"/>
          <w:iCs/>
          <w:lang w:val="da-DK"/>
        </w:rPr>
        <w:t>3,2 (1,3-7,6)</w:t>
      </w:r>
      <w:r>
        <w:rPr>
          <w:b w:val="0"/>
          <w:bCs/>
          <w:i w:val="0"/>
          <w:iCs/>
          <w:lang w:val="da-DK"/>
        </w:rPr>
        <w:t xml:space="preserve"> pr. 1.000 patientår blandt kontrolpatienterne. Hos disse hudkræfttilfælde forekom planocellulært karcinom med en hyppighed (95 % konfidensinterval) på </w:t>
      </w:r>
      <w:r w:rsidR="00F0283C">
        <w:rPr>
          <w:b w:val="0"/>
          <w:bCs/>
          <w:i w:val="0"/>
          <w:iCs/>
          <w:lang w:val="da-DK"/>
        </w:rPr>
        <w:t>2,7 (1,4-5,4)</w:t>
      </w:r>
      <w:r>
        <w:rPr>
          <w:b w:val="0"/>
          <w:bCs/>
          <w:i w:val="0"/>
          <w:iCs/>
          <w:lang w:val="da-DK"/>
        </w:rPr>
        <w:t xml:space="preserve"> pr. 1.000 patientår blandt de Humira-behandlede patienter og </w:t>
      </w:r>
      <w:r w:rsidR="00F0283C">
        <w:rPr>
          <w:b w:val="0"/>
          <w:bCs/>
          <w:i w:val="0"/>
          <w:iCs/>
          <w:lang w:val="da-DK"/>
        </w:rPr>
        <w:t>0,6 (0,1-4,5)</w:t>
      </w:r>
      <w:r>
        <w:rPr>
          <w:b w:val="0"/>
          <w:bCs/>
          <w:i w:val="0"/>
          <w:iCs/>
          <w:lang w:val="da-DK"/>
        </w:rPr>
        <w:t xml:space="preserve"> pr. 1.000 patientår blandt kontrolpatienterne. Hyppigheden (95 % konfiden</w:t>
      </w:r>
      <w:r>
        <w:rPr>
          <w:b w:val="0"/>
          <w:bCs/>
          <w:i w:val="0"/>
          <w:iCs/>
          <w:lang w:val="da-DK"/>
        </w:rPr>
        <w:t xml:space="preserve">sinterval) af lymfomer var 0,7 (0,2- </w:t>
      </w:r>
      <w:r w:rsidR="00585650">
        <w:rPr>
          <w:b w:val="0"/>
          <w:bCs/>
          <w:i w:val="0"/>
          <w:iCs/>
          <w:lang w:val="da-DK"/>
        </w:rPr>
        <w:t>2,7</w:t>
      </w:r>
      <w:r>
        <w:rPr>
          <w:b w:val="0"/>
          <w:bCs/>
          <w:i w:val="0"/>
          <w:iCs/>
          <w:lang w:val="da-DK"/>
        </w:rPr>
        <w:t xml:space="preserve">) pr. 1.000 patientår blandt de Humira-behandlede patienter og </w:t>
      </w:r>
      <w:r w:rsidR="00585650">
        <w:rPr>
          <w:b w:val="0"/>
          <w:bCs/>
          <w:i w:val="0"/>
          <w:iCs/>
          <w:lang w:val="da-DK"/>
        </w:rPr>
        <w:t>0,6 (0,1-4,5)</w:t>
      </w:r>
      <w:r>
        <w:rPr>
          <w:b w:val="0"/>
          <w:bCs/>
          <w:i w:val="0"/>
          <w:iCs/>
          <w:lang w:val="da-DK"/>
        </w:rPr>
        <w:t xml:space="preserve"> pr. 1.000 patientår blandt kontrolpatienterne.</w:t>
      </w:r>
    </w:p>
    <w:p w:rsidR="00E03F77" w:rsidP="00E03F77" w14:paraId="3297FC0E" w14:textId="77777777">
      <w:pPr>
        <w:rPr>
          <w:iCs/>
          <w:lang w:val="da-DK"/>
        </w:rPr>
      </w:pPr>
    </w:p>
    <w:p w:rsidR="00E03F77" w:rsidP="00E03F77" w14:paraId="0BAD6873" w14:textId="77777777">
      <w:pPr>
        <w:rPr>
          <w:lang w:val="da-DK"/>
        </w:rPr>
      </w:pPr>
      <w:r>
        <w:rPr>
          <w:lang w:val="da-DK"/>
        </w:rPr>
        <w:t xml:space="preserve">Når kontrollerede dele af dissestudier og igangværende og afsluttede åbne opfølgningsstudier med en gennemsnitlig varighed på omkring </w:t>
      </w:r>
      <w:r w:rsidR="00585650">
        <w:rPr>
          <w:lang w:val="da-DK"/>
        </w:rPr>
        <w:t>3,3</w:t>
      </w:r>
      <w:r>
        <w:rPr>
          <w:lang w:val="da-DK"/>
        </w:rPr>
        <w:t xml:space="preserve"> år inkluderende </w:t>
      </w:r>
      <w:r w:rsidR="00585650">
        <w:rPr>
          <w:lang w:val="da-DK"/>
        </w:rPr>
        <w:t>6.427</w:t>
      </w:r>
      <w:r>
        <w:rPr>
          <w:lang w:val="da-DK"/>
        </w:rPr>
        <w:t xml:space="preserve"> patienter og med over </w:t>
      </w:r>
      <w:r w:rsidR="00585650">
        <w:rPr>
          <w:lang w:val="da-DK"/>
        </w:rPr>
        <w:t>26.439</w:t>
      </w:r>
      <w:r>
        <w:rPr>
          <w:lang w:val="da-DK"/>
        </w:rPr>
        <w:t xml:space="preserve"> patientårs behandling kombineres, er den observerede hyppighed af maligniteter, fraset lymfomer og ikke-melanom hudkræft, cirka 8,5 pr. 1.000 patient-år. Den fundne hyppighed af ikke-melanom hudkræft er cirka </w:t>
      </w:r>
      <w:r w:rsidR="00585650">
        <w:rPr>
          <w:lang w:val="da-DK"/>
        </w:rPr>
        <w:t>9,6</w:t>
      </w:r>
      <w:r>
        <w:rPr>
          <w:lang w:val="da-DK"/>
        </w:rPr>
        <w:t xml:space="preserve"> pr. 1.000 patientår og den fundne hyppighed af lymfomer er cirka 1,3 pr. 1.000 patientår.</w:t>
      </w:r>
    </w:p>
    <w:p w:rsidR="00E03F77" w:rsidP="00E03F77" w14:paraId="168CC292" w14:textId="77777777">
      <w:pPr>
        <w:rPr>
          <w:lang w:val="da-DK"/>
        </w:rPr>
      </w:pPr>
      <w:r>
        <w:rPr>
          <w:lang w:val="da-DK"/>
        </w:rPr>
        <w:t xml:space="preserve"> </w:t>
      </w:r>
    </w:p>
    <w:p w:rsidR="00E03F77" w:rsidP="00E03F77" w14:paraId="311116C2" w14:textId="77777777">
      <w:pPr>
        <w:rPr>
          <w:lang w:val="da-DK"/>
        </w:rPr>
      </w:pPr>
      <w:r>
        <w:rPr>
          <w:lang w:val="da-DK"/>
        </w:rPr>
        <w:t xml:space="preserve">Der er ved post-marketing erfaring fra januar 2003 til december 2010, hovedsageligt hos patienter med reumatoid artrit </w:t>
      </w:r>
      <w:r w:rsidR="00611F80">
        <w:rPr>
          <w:lang w:val="da-DK"/>
        </w:rPr>
        <w:t xml:space="preserve">spontant </w:t>
      </w:r>
      <w:r>
        <w:rPr>
          <w:lang w:val="da-DK"/>
        </w:rPr>
        <w:t xml:space="preserve">rapporteret en hyppighed af maligniteter på cirka 2,7 pr. 1.000 patient-behandlingsår. Den </w:t>
      </w:r>
      <w:r w:rsidR="00611F80">
        <w:rPr>
          <w:lang w:val="da-DK"/>
        </w:rPr>
        <w:t xml:space="preserve">spontant </w:t>
      </w:r>
      <w:r>
        <w:rPr>
          <w:lang w:val="da-DK"/>
        </w:rPr>
        <w:t>rapporterede hyppighed af ikke-melanom hudkræft og lymfomer er henholdsvis cirka  0,2 og 0,3 pr. 1.000 patient-behandlingsår (se pkt. 4.4).</w:t>
      </w:r>
    </w:p>
    <w:p w:rsidR="00E03F77" w:rsidRPr="004B58EE" w:rsidP="00E03F77" w14:paraId="77A2E165" w14:textId="77777777">
      <w:pPr>
        <w:rPr>
          <w:szCs w:val="22"/>
          <w:lang w:val="da-DK"/>
        </w:rPr>
      </w:pPr>
    </w:p>
    <w:p w:rsidR="00E03F77" w:rsidP="00E03F77" w14:paraId="3EADE67D" w14:textId="77777777">
      <w:pPr>
        <w:rPr>
          <w:color w:val="000000"/>
          <w:szCs w:val="22"/>
          <w:lang w:val="da-DK"/>
        </w:rPr>
      </w:pPr>
      <w:r>
        <w:rPr>
          <w:color w:val="000000"/>
          <w:szCs w:val="22"/>
          <w:lang w:val="da-DK"/>
        </w:rPr>
        <w:t xml:space="preserve">Post-marketing er der rapporteret om sjældne tilfælde </w:t>
      </w:r>
      <w:r>
        <w:rPr>
          <w:color w:val="000000"/>
          <w:lang w:val="da-DK"/>
        </w:rPr>
        <w:t>af hepatosplenisk T-celle lymfom hos patienter i behandling med adalimumab</w:t>
      </w:r>
      <w:r>
        <w:rPr>
          <w:color w:val="000000"/>
          <w:szCs w:val="22"/>
          <w:lang w:val="da-DK"/>
        </w:rPr>
        <w:t xml:space="preserve"> (se punk 4.4).</w:t>
      </w:r>
    </w:p>
    <w:p w:rsidR="00832EA4" w:rsidP="00E03F77" w14:paraId="30701A8F" w14:textId="77777777">
      <w:pPr>
        <w:rPr>
          <w:color w:val="000000"/>
          <w:lang w:val="da-DK"/>
        </w:rPr>
      </w:pPr>
    </w:p>
    <w:p w:rsidR="00E03F77" w:rsidP="00832EA4" w14:paraId="57B7AEEC" w14:textId="77777777">
      <w:pPr>
        <w:pStyle w:val="EMEAHeadingUnderline"/>
        <w:spacing w:before="0" w:beforeLines="0" w:after="0" w:afterLines="0"/>
        <w:rPr>
          <w:i/>
          <w:u w:val="none"/>
          <w:lang w:val="da-DK"/>
        </w:rPr>
      </w:pPr>
      <w:r w:rsidRPr="005A49B3">
        <w:rPr>
          <w:i/>
          <w:u w:val="none"/>
          <w:lang w:val="da-DK"/>
        </w:rPr>
        <w:t xml:space="preserve">Autoantistoffer </w:t>
      </w:r>
    </w:p>
    <w:p w:rsidR="00832EA4" w:rsidRPr="00832EA4" w:rsidP="00832EA4" w14:paraId="3CBE7ECF" w14:textId="77777777">
      <w:pPr>
        <w:pStyle w:val="EMEANormal"/>
        <w:rPr>
          <w:lang w:val="da-DK"/>
        </w:rPr>
      </w:pPr>
    </w:p>
    <w:p w:rsidR="00E03F77" w:rsidP="00E03F77" w14:paraId="73139454" w14:textId="77777777">
      <w:pPr>
        <w:autoSpaceDE w:val="0"/>
        <w:autoSpaceDN w:val="0"/>
        <w:adjustRightInd w:val="0"/>
        <w:rPr>
          <w:color w:val="000000"/>
          <w:lang w:val="da-DK"/>
        </w:rPr>
      </w:pPr>
      <w:r w:rsidRPr="00243694">
        <w:rPr>
          <w:lang w:val="da-DK"/>
        </w:rPr>
        <w:t>Patienter fik testet serumprøver for autoantistoffer på forskellige tidspunkter i reumatoid artrit</w:t>
      </w:r>
      <w:r>
        <w:rPr>
          <w:lang w:val="da-DK"/>
        </w:rPr>
        <w:t>-studie</w:t>
      </w:r>
      <w:r w:rsidRPr="00243694">
        <w:rPr>
          <w:lang w:val="da-DK"/>
        </w:rPr>
        <w:t xml:space="preserve"> I-V. I disse havde 11,9% af de Humira-behandlede patienter og 8,1% af de placebo- og aktiv kontrolbehandlede patienter med negative antinukleære antistoftitere ved </w:t>
      </w:r>
      <w:r w:rsidRPr="005376C6">
        <w:rPr>
          <w:i/>
          <w:lang w:val="da-DK"/>
        </w:rPr>
        <w:t>baseline</w:t>
      </w:r>
      <w:r w:rsidRPr="00243694">
        <w:rPr>
          <w:lang w:val="da-DK"/>
        </w:rPr>
        <w:t xml:space="preserve"> positive titere efter 24 uger. To patienter ud af 3.441, som blev behandlet med Humira i alle reumatoid artrit og psoriasisartrit</w:t>
      </w:r>
      <w:r>
        <w:rPr>
          <w:lang w:val="da-DK"/>
        </w:rPr>
        <w:t>-studier</w:t>
      </w:r>
      <w:r w:rsidRPr="00243694">
        <w:rPr>
          <w:lang w:val="da-DK"/>
        </w:rPr>
        <w:t>, udviklede kliniske tegn, der tydede på et nyopstået lupuslignende syndrom. Patienternes tilstand forbedredes efter ophør med behandlingen. Ingen patienter udviklede lupus nefrit eller symptomer i centralnervesystemet.</w:t>
      </w:r>
    </w:p>
    <w:p w:rsidR="00E03F77" w:rsidP="00E03F77" w14:paraId="512E3F25" w14:textId="77777777">
      <w:pPr>
        <w:rPr>
          <w:lang w:val="da-DK"/>
        </w:rPr>
      </w:pPr>
    </w:p>
    <w:p w:rsidR="00E03F77" w:rsidRPr="005A49B3" w:rsidP="00E03F77" w14:paraId="7639462E" w14:textId="77777777">
      <w:pPr>
        <w:pStyle w:val="EMEANormal"/>
        <w:keepNext/>
        <w:rPr>
          <w:i/>
          <w:lang w:val="da-DK"/>
        </w:rPr>
      </w:pPr>
      <w:r w:rsidRPr="005A49B3">
        <w:rPr>
          <w:i/>
          <w:lang w:val="da-DK"/>
        </w:rPr>
        <w:t>Bivirkninger i lever og galdeveje</w:t>
      </w:r>
    </w:p>
    <w:p w:rsidR="00E03F77" w:rsidP="00E03F77" w14:paraId="0E464774" w14:textId="77777777">
      <w:pPr>
        <w:pStyle w:val="EMEANormal"/>
        <w:keepNext/>
        <w:rPr>
          <w:u w:val="single"/>
          <w:lang w:val="da-DK"/>
        </w:rPr>
      </w:pPr>
    </w:p>
    <w:p w:rsidR="00E03F77" w:rsidP="00E03F77" w14:paraId="392FE09E" w14:textId="77777777">
      <w:pPr>
        <w:pStyle w:val="EMEANormal"/>
        <w:keepNext/>
        <w:rPr>
          <w:lang w:val="da-DK"/>
        </w:rPr>
      </w:pPr>
      <w:r w:rsidRPr="00243694">
        <w:rPr>
          <w:lang w:val="da-DK"/>
        </w:rPr>
        <w:t xml:space="preserve">I de kontrollerede kliniske </w:t>
      </w:r>
      <w:r>
        <w:rPr>
          <w:lang w:val="da-DK"/>
        </w:rPr>
        <w:t>fase 3-</w:t>
      </w:r>
      <w:r w:rsidRPr="00610E39">
        <w:rPr>
          <w:szCs w:val="22"/>
          <w:lang w:val="da-DK"/>
        </w:rPr>
        <w:t>studier af Humira hos patienter med</w:t>
      </w:r>
      <w:r w:rsidRPr="00243694">
        <w:rPr>
          <w:lang w:val="da-DK"/>
        </w:rPr>
        <w:t xml:space="preserve"> reumatoid artrit </w:t>
      </w:r>
      <w:r w:rsidRPr="00610E39">
        <w:rPr>
          <w:szCs w:val="22"/>
          <w:lang w:val="da-DK"/>
        </w:rPr>
        <w:t xml:space="preserve">og psoriasisartrit </w:t>
      </w:r>
      <w:r>
        <w:rPr>
          <w:szCs w:val="22"/>
          <w:lang w:val="da-DK"/>
        </w:rPr>
        <w:t>med en kontrolperiode på</w:t>
      </w:r>
      <w:r w:rsidRPr="00610E39">
        <w:rPr>
          <w:szCs w:val="22"/>
          <w:lang w:val="da-DK"/>
        </w:rPr>
        <w:t xml:space="preserve"> 4 til 104 uger forekom </w:t>
      </w:r>
      <w:r w:rsidRPr="00243694">
        <w:rPr>
          <w:lang w:val="da-DK"/>
        </w:rPr>
        <w:t xml:space="preserve"> </w:t>
      </w:r>
      <w:r w:rsidRPr="00EF396A">
        <w:rPr>
          <w:lang w:val="da-DK"/>
        </w:rPr>
        <w:t>ALAT</w:t>
      </w:r>
      <w:r w:rsidRPr="00243694">
        <w:rPr>
          <w:lang w:val="da-DK"/>
        </w:rPr>
        <w:t>-</w:t>
      </w:r>
      <w:r w:rsidRPr="00610E39">
        <w:rPr>
          <w:szCs w:val="22"/>
          <w:lang w:val="da-DK"/>
        </w:rPr>
        <w:t xml:space="preserve">stigninger ≥ 3 x ULN hos 3,7% af </w:t>
      </w:r>
      <w:r>
        <w:rPr>
          <w:szCs w:val="22"/>
          <w:lang w:val="da-DK"/>
        </w:rPr>
        <w:t xml:space="preserve">de </w:t>
      </w:r>
      <w:r w:rsidRPr="00610E39">
        <w:rPr>
          <w:szCs w:val="22"/>
          <w:lang w:val="da-DK"/>
        </w:rPr>
        <w:t>Humira-</w:t>
      </w:r>
      <w:r>
        <w:rPr>
          <w:szCs w:val="22"/>
          <w:lang w:val="da-DK"/>
        </w:rPr>
        <w:t xml:space="preserve">behandlede </w:t>
      </w:r>
      <w:r w:rsidRPr="00610E39">
        <w:rPr>
          <w:szCs w:val="22"/>
          <w:lang w:val="da-DK"/>
        </w:rPr>
        <w:t>patient</w:t>
      </w:r>
      <w:r>
        <w:rPr>
          <w:szCs w:val="22"/>
          <w:lang w:val="da-DK"/>
        </w:rPr>
        <w:t xml:space="preserve">er og </w:t>
      </w:r>
      <w:r w:rsidRPr="00610E39">
        <w:rPr>
          <w:szCs w:val="22"/>
          <w:lang w:val="da-DK"/>
        </w:rPr>
        <w:t>1</w:t>
      </w:r>
      <w:r>
        <w:rPr>
          <w:szCs w:val="22"/>
          <w:lang w:val="da-DK"/>
        </w:rPr>
        <w:t>,</w:t>
      </w:r>
      <w:r w:rsidRPr="00610E39">
        <w:rPr>
          <w:szCs w:val="22"/>
          <w:lang w:val="da-DK"/>
        </w:rPr>
        <w:t xml:space="preserve">6% </w:t>
      </w:r>
      <w:r>
        <w:rPr>
          <w:szCs w:val="22"/>
          <w:lang w:val="da-DK"/>
        </w:rPr>
        <w:t xml:space="preserve">af de kontrol-behandlede </w:t>
      </w:r>
      <w:r w:rsidRPr="00610E39">
        <w:rPr>
          <w:szCs w:val="22"/>
          <w:lang w:val="da-DK"/>
        </w:rPr>
        <w:t>patient</w:t>
      </w:r>
      <w:r>
        <w:rPr>
          <w:szCs w:val="22"/>
          <w:lang w:val="da-DK"/>
        </w:rPr>
        <w:t>er</w:t>
      </w:r>
      <w:r w:rsidRPr="00610E39">
        <w:rPr>
          <w:szCs w:val="22"/>
          <w:lang w:val="da-DK"/>
        </w:rPr>
        <w:t xml:space="preserve">. </w:t>
      </w:r>
    </w:p>
    <w:p w:rsidR="00E03F77" w:rsidP="00E03F77" w14:paraId="7CC8DF11" w14:textId="77777777">
      <w:pPr>
        <w:pStyle w:val="EMEANormal"/>
        <w:rPr>
          <w:szCs w:val="22"/>
          <w:lang w:val="da-DK"/>
        </w:rPr>
      </w:pPr>
      <w:r w:rsidRPr="00610E39">
        <w:rPr>
          <w:iCs/>
          <w:szCs w:val="22"/>
          <w:lang w:val="da-DK"/>
        </w:rPr>
        <w:t xml:space="preserve"> </w:t>
      </w:r>
    </w:p>
    <w:p w:rsidR="00E03F77" w:rsidRPr="00B848D4" w:rsidP="00E03F77" w14:paraId="41228EEE" w14:textId="77777777">
      <w:pPr>
        <w:pStyle w:val="EMEANormal"/>
        <w:rPr>
          <w:szCs w:val="22"/>
          <w:lang w:val="da-DK"/>
        </w:rPr>
      </w:pPr>
      <w:r w:rsidRPr="00B848D4">
        <w:rPr>
          <w:szCs w:val="22"/>
          <w:lang w:val="da-DK"/>
        </w:rPr>
        <w:t xml:space="preserve">I kontrollerede fase 3-studier </w:t>
      </w:r>
      <w:r>
        <w:rPr>
          <w:szCs w:val="22"/>
          <w:lang w:val="da-DK"/>
        </w:rPr>
        <w:t>med</w:t>
      </w:r>
      <w:r w:rsidRPr="00B848D4">
        <w:rPr>
          <w:szCs w:val="22"/>
          <w:lang w:val="da-DK"/>
        </w:rPr>
        <w:t xml:space="preserve"> Humira hos patienter med polyartikulær juvenil idiopatisk artrit</w:t>
      </w:r>
      <w:r>
        <w:rPr>
          <w:szCs w:val="22"/>
          <w:lang w:val="da-DK"/>
        </w:rPr>
        <w:t xml:space="preserve"> i alderen</w:t>
      </w:r>
      <w:r w:rsidRPr="00B848D4">
        <w:rPr>
          <w:szCs w:val="22"/>
          <w:lang w:val="da-DK"/>
        </w:rPr>
        <w:t xml:space="preserve"> fra 4 til 17 år og </w:t>
      </w:r>
      <w:r>
        <w:rPr>
          <w:szCs w:val="22"/>
          <w:lang w:val="da-DK"/>
        </w:rPr>
        <w:t xml:space="preserve">hos patienter med </w:t>
      </w:r>
      <w:r w:rsidRPr="00B848D4">
        <w:rPr>
          <w:szCs w:val="22"/>
          <w:lang w:val="da-DK"/>
        </w:rPr>
        <w:t xml:space="preserve">entesopatirelateret artrit </w:t>
      </w:r>
      <w:r>
        <w:rPr>
          <w:szCs w:val="22"/>
          <w:lang w:val="da-DK"/>
        </w:rPr>
        <w:t>i alderen</w:t>
      </w:r>
      <w:r w:rsidRPr="00B848D4">
        <w:rPr>
          <w:szCs w:val="22"/>
          <w:lang w:val="da-DK"/>
        </w:rPr>
        <w:t xml:space="preserve">fra 6 til 17 år forekom ALAT-stigninger </w:t>
      </w:r>
      <w:r w:rsidRPr="00B848D4">
        <w:rPr>
          <w:iCs/>
          <w:szCs w:val="22"/>
          <w:lang w:val="da-DK"/>
        </w:rPr>
        <w:t xml:space="preserve">≥ 3 x ULN hos 6,1% </w:t>
      </w:r>
      <w:r w:rsidRPr="00B848D4">
        <w:rPr>
          <w:szCs w:val="22"/>
          <w:lang w:val="da-DK"/>
        </w:rPr>
        <w:t xml:space="preserve">af de Humira-behandlede patienter og </w:t>
      </w:r>
      <w:r>
        <w:rPr>
          <w:szCs w:val="22"/>
          <w:lang w:val="da-DK"/>
        </w:rPr>
        <w:t xml:space="preserve">hos </w:t>
      </w:r>
      <w:r w:rsidRPr="00B848D4">
        <w:rPr>
          <w:szCs w:val="22"/>
          <w:lang w:val="da-DK"/>
        </w:rPr>
        <w:t>1,3 % af de kontrol-behandlede patienter</w:t>
      </w:r>
      <w:r w:rsidRPr="00B848D4">
        <w:rPr>
          <w:iCs/>
          <w:szCs w:val="22"/>
          <w:lang w:val="da-DK"/>
        </w:rPr>
        <w:t xml:space="preserve">. Størstedelen af </w:t>
      </w:r>
      <w:r w:rsidRPr="00B848D4">
        <w:rPr>
          <w:szCs w:val="22"/>
          <w:lang w:val="da-DK"/>
        </w:rPr>
        <w:t>ALAT-stigningerne forekom ved samtidig brug af methotrexat.</w:t>
      </w:r>
    </w:p>
    <w:p w:rsidR="00E03F77" w:rsidP="00E03F77" w14:paraId="65D20EC2" w14:textId="77777777">
      <w:pPr>
        <w:pStyle w:val="EMEANormal"/>
        <w:rPr>
          <w:i/>
          <w:iCs/>
          <w:lang w:val="da-DK"/>
        </w:rPr>
      </w:pPr>
      <w:r w:rsidRPr="00B848D4">
        <w:rPr>
          <w:szCs w:val="22"/>
          <w:lang w:val="da-DK"/>
        </w:rPr>
        <w:t xml:space="preserve">Der forekom ingen ALAT-stigninger </w:t>
      </w:r>
      <w:r w:rsidRPr="00B848D4">
        <w:rPr>
          <w:iCs/>
          <w:szCs w:val="22"/>
          <w:lang w:val="da-DK"/>
        </w:rPr>
        <w:t>≥ 3 x ULN</w:t>
      </w:r>
      <w:r w:rsidRPr="00B848D4">
        <w:rPr>
          <w:szCs w:val="22"/>
          <w:lang w:val="da-DK"/>
        </w:rPr>
        <w:t xml:space="preserve"> i fase 3-studiet </w:t>
      </w:r>
      <w:r>
        <w:rPr>
          <w:szCs w:val="22"/>
          <w:lang w:val="da-DK"/>
        </w:rPr>
        <w:t xml:space="preserve">med </w:t>
      </w:r>
      <w:r w:rsidRPr="00B848D4">
        <w:rPr>
          <w:szCs w:val="22"/>
          <w:lang w:val="da-DK"/>
        </w:rPr>
        <w:t>Humira hos patienter med polyartikulær juvenile idiopatisk artrit, som var fra 2 til &lt;4 år.</w:t>
      </w:r>
    </w:p>
    <w:p w:rsidR="00E03F77" w:rsidP="00E03F77" w14:paraId="468D2190" w14:textId="77777777">
      <w:pPr>
        <w:pStyle w:val="EMEANormal"/>
        <w:rPr>
          <w:i/>
          <w:iCs/>
          <w:lang w:val="da-DK"/>
        </w:rPr>
      </w:pPr>
    </w:p>
    <w:p w:rsidR="00E03F77" w:rsidP="00E03F77" w14:paraId="2F4D592C" w14:textId="77777777">
      <w:pPr>
        <w:pStyle w:val="EMEANormal"/>
        <w:rPr>
          <w:lang w:val="da-DK"/>
        </w:rPr>
      </w:pPr>
      <w:r w:rsidRPr="00EC7030">
        <w:rPr>
          <w:szCs w:val="22"/>
          <w:lang w:val="da-DK"/>
        </w:rPr>
        <w:t xml:space="preserve">I kontrollerede fase </w:t>
      </w:r>
      <w:r>
        <w:rPr>
          <w:szCs w:val="22"/>
          <w:lang w:val="da-DK"/>
        </w:rPr>
        <w:t>3-</w:t>
      </w:r>
      <w:r w:rsidRPr="00EC7030">
        <w:rPr>
          <w:szCs w:val="22"/>
          <w:lang w:val="da-DK"/>
        </w:rPr>
        <w:t>studier af Humira hos patienter med</w:t>
      </w:r>
      <w:r>
        <w:rPr>
          <w:i/>
          <w:iCs/>
          <w:lang w:val="da-DK"/>
        </w:rPr>
        <w:t xml:space="preserve"> </w:t>
      </w:r>
      <w:r w:rsidRPr="008502C0">
        <w:rPr>
          <w:iCs/>
          <w:lang w:val="da-DK"/>
        </w:rPr>
        <w:t>Crohns sygdom og colitis ulcerosa</w:t>
      </w:r>
      <w:r w:rsidRPr="00EC7030">
        <w:rPr>
          <w:iCs/>
          <w:szCs w:val="22"/>
          <w:lang w:val="da-DK"/>
        </w:rPr>
        <w:t xml:space="preserve"> </w:t>
      </w:r>
      <w:r>
        <w:rPr>
          <w:szCs w:val="22"/>
          <w:lang w:val="da-DK"/>
        </w:rPr>
        <w:t>med en kontrolperiode på</w:t>
      </w:r>
      <w:r w:rsidRPr="00EC7030">
        <w:rPr>
          <w:iCs/>
          <w:szCs w:val="22"/>
          <w:lang w:val="da-DK"/>
        </w:rPr>
        <w:t xml:space="preserve"> 4 til 52 </w:t>
      </w:r>
      <w:r>
        <w:rPr>
          <w:iCs/>
          <w:szCs w:val="22"/>
          <w:lang w:val="da-DK"/>
        </w:rPr>
        <w:t xml:space="preserve">uger </w:t>
      </w:r>
      <w:r w:rsidRPr="00610E39">
        <w:rPr>
          <w:szCs w:val="22"/>
          <w:lang w:val="da-DK"/>
        </w:rPr>
        <w:t>forekom AL</w:t>
      </w:r>
      <w:r>
        <w:rPr>
          <w:szCs w:val="22"/>
          <w:lang w:val="da-DK"/>
        </w:rPr>
        <w:t>A</w:t>
      </w:r>
      <w:r w:rsidRPr="00610E39">
        <w:rPr>
          <w:szCs w:val="22"/>
          <w:lang w:val="da-DK"/>
        </w:rPr>
        <w:t>T</w:t>
      </w:r>
      <w:r>
        <w:rPr>
          <w:szCs w:val="22"/>
          <w:lang w:val="da-DK"/>
        </w:rPr>
        <w:t>-</w:t>
      </w:r>
      <w:r w:rsidRPr="00610E39">
        <w:rPr>
          <w:szCs w:val="22"/>
          <w:lang w:val="da-DK"/>
        </w:rPr>
        <w:t>stigninger</w:t>
      </w:r>
      <w:r>
        <w:rPr>
          <w:szCs w:val="22"/>
          <w:lang w:val="da-DK"/>
        </w:rPr>
        <w:t xml:space="preserve"> </w:t>
      </w:r>
      <w:r w:rsidRPr="00EC7030">
        <w:rPr>
          <w:iCs/>
          <w:szCs w:val="22"/>
          <w:lang w:val="da-DK"/>
        </w:rPr>
        <w:t xml:space="preserve">≥ 3 x ULN </w:t>
      </w:r>
      <w:r>
        <w:rPr>
          <w:iCs/>
          <w:szCs w:val="22"/>
          <w:lang w:val="da-DK"/>
        </w:rPr>
        <w:t>hos</w:t>
      </w:r>
      <w:r w:rsidRPr="00EC7030">
        <w:rPr>
          <w:iCs/>
          <w:szCs w:val="22"/>
          <w:lang w:val="da-DK"/>
        </w:rPr>
        <w:t xml:space="preserve"> 0</w:t>
      </w:r>
      <w:r>
        <w:rPr>
          <w:iCs/>
          <w:szCs w:val="22"/>
          <w:lang w:val="da-DK"/>
        </w:rPr>
        <w:t>,</w:t>
      </w:r>
      <w:r w:rsidRPr="00EC7030">
        <w:rPr>
          <w:iCs/>
          <w:szCs w:val="22"/>
          <w:lang w:val="da-DK"/>
        </w:rPr>
        <w:t xml:space="preserve">9% </w:t>
      </w:r>
      <w:r w:rsidRPr="00610E39">
        <w:rPr>
          <w:szCs w:val="22"/>
          <w:lang w:val="da-DK"/>
        </w:rPr>
        <w:t xml:space="preserve">af </w:t>
      </w:r>
      <w:r>
        <w:rPr>
          <w:szCs w:val="22"/>
          <w:lang w:val="da-DK"/>
        </w:rPr>
        <w:t xml:space="preserve">de </w:t>
      </w:r>
      <w:r w:rsidRPr="00610E39">
        <w:rPr>
          <w:szCs w:val="22"/>
          <w:lang w:val="da-DK"/>
        </w:rPr>
        <w:t>Humira-</w:t>
      </w:r>
      <w:r>
        <w:rPr>
          <w:szCs w:val="22"/>
          <w:lang w:val="da-DK"/>
        </w:rPr>
        <w:t xml:space="preserve">behandlede </w:t>
      </w:r>
      <w:r w:rsidRPr="00610E39">
        <w:rPr>
          <w:szCs w:val="22"/>
          <w:lang w:val="da-DK"/>
        </w:rPr>
        <w:t>patient</w:t>
      </w:r>
      <w:r>
        <w:rPr>
          <w:szCs w:val="22"/>
          <w:lang w:val="da-DK"/>
        </w:rPr>
        <w:t xml:space="preserve">er og 0,9 </w:t>
      </w:r>
      <w:r w:rsidRPr="00610E39">
        <w:rPr>
          <w:szCs w:val="22"/>
          <w:lang w:val="da-DK"/>
        </w:rPr>
        <w:t xml:space="preserve">% </w:t>
      </w:r>
      <w:r>
        <w:rPr>
          <w:szCs w:val="22"/>
          <w:lang w:val="da-DK"/>
        </w:rPr>
        <w:t xml:space="preserve">af de kontrol-behandlede </w:t>
      </w:r>
      <w:r w:rsidRPr="00610E39">
        <w:rPr>
          <w:szCs w:val="22"/>
          <w:lang w:val="da-DK"/>
        </w:rPr>
        <w:t>patient</w:t>
      </w:r>
      <w:r>
        <w:rPr>
          <w:szCs w:val="22"/>
          <w:lang w:val="da-DK"/>
        </w:rPr>
        <w:t>er</w:t>
      </w:r>
      <w:r w:rsidRPr="00EC7030">
        <w:rPr>
          <w:iCs/>
          <w:szCs w:val="22"/>
          <w:lang w:val="da-DK"/>
        </w:rPr>
        <w:t>.</w:t>
      </w:r>
    </w:p>
    <w:p w:rsidR="00E03F77" w:rsidP="00E03F77" w14:paraId="4562A7E1" w14:textId="77777777">
      <w:pPr>
        <w:pStyle w:val="EMEANormal"/>
        <w:rPr>
          <w:color w:val="000000"/>
          <w:lang w:val="da-DK"/>
        </w:rPr>
      </w:pPr>
    </w:p>
    <w:p w:rsidR="00E03F77" w:rsidP="00E03F77" w14:paraId="74CF33BC" w14:textId="77777777">
      <w:pPr>
        <w:pStyle w:val="EMEANormal"/>
        <w:rPr>
          <w:color w:val="000000"/>
          <w:lang w:val="da-DK"/>
        </w:rPr>
      </w:pPr>
      <w:r w:rsidRPr="007F1747">
        <w:rPr>
          <w:lang w:val="da-DK"/>
        </w:rPr>
        <w:t>I fase 3</w:t>
      </w:r>
      <w:r>
        <w:rPr>
          <w:lang w:val="da-DK"/>
        </w:rPr>
        <w:t>-studiet</w:t>
      </w:r>
      <w:r w:rsidRPr="007F1747">
        <w:rPr>
          <w:lang w:val="da-DK"/>
        </w:rPr>
        <w:t xml:space="preserve"> med Humira</w:t>
      </w:r>
      <w:r w:rsidRPr="00881D3D">
        <w:rPr>
          <w:lang w:val="da-DK"/>
        </w:rPr>
        <w:t xml:space="preserve"> </w:t>
      </w:r>
      <w:r w:rsidRPr="007F1747">
        <w:rPr>
          <w:lang w:val="da-DK"/>
        </w:rPr>
        <w:t>hos patienter med pædiatrisk Crohns</w:t>
      </w:r>
      <w:r w:rsidRPr="00881D3D">
        <w:rPr>
          <w:lang w:val="da-DK"/>
        </w:rPr>
        <w:t xml:space="preserve"> </w:t>
      </w:r>
      <w:r w:rsidRPr="007F1747">
        <w:rPr>
          <w:lang w:val="da-DK"/>
        </w:rPr>
        <w:t>sygdom</w:t>
      </w:r>
      <w:r>
        <w:rPr>
          <w:lang w:val="da-DK"/>
        </w:rPr>
        <w:t>,</w:t>
      </w:r>
      <w:r w:rsidRPr="007F1747">
        <w:rPr>
          <w:lang w:val="da-DK"/>
        </w:rPr>
        <w:t xml:space="preserve"> der evaluerede </w:t>
      </w:r>
      <w:r w:rsidR="00965696">
        <w:rPr>
          <w:lang w:val="da-DK"/>
        </w:rPr>
        <w:t>virkningen</w:t>
      </w:r>
      <w:r w:rsidRPr="007F1747">
        <w:rPr>
          <w:lang w:val="da-DK"/>
        </w:rPr>
        <w:t xml:space="preserve"> og sikkerhed</w:t>
      </w:r>
      <w:r>
        <w:rPr>
          <w:lang w:val="da-DK"/>
        </w:rPr>
        <w:t>en a</w:t>
      </w:r>
      <w:r w:rsidRPr="007F1747">
        <w:rPr>
          <w:lang w:val="da-DK"/>
        </w:rPr>
        <w:t xml:space="preserve">f </w:t>
      </w:r>
      <w:r>
        <w:rPr>
          <w:lang w:val="da-DK"/>
        </w:rPr>
        <w:t>to</w:t>
      </w:r>
      <w:r w:rsidRPr="007F1747">
        <w:rPr>
          <w:lang w:val="da-DK"/>
        </w:rPr>
        <w:t xml:space="preserve"> </w:t>
      </w:r>
      <w:r>
        <w:rPr>
          <w:lang w:val="da-DK"/>
        </w:rPr>
        <w:t xml:space="preserve">vedligeholdelsesdosisregimer tilpasset legemsvægt (efter induktionsbehandling tilpasset legemsvægt) i op til </w:t>
      </w:r>
      <w:r w:rsidRPr="007F1747">
        <w:rPr>
          <w:lang w:val="da-DK"/>
        </w:rPr>
        <w:t xml:space="preserve">52 </w:t>
      </w:r>
      <w:r>
        <w:rPr>
          <w:lang w:val="da-DK"/>
        </w:rPr>
        <w:t>ugers behandling</w:t>
      </w:r>
      <w:r w:rsidRPr="007F1747">
        <w:rPr>
          <w:lang w:val="da-DK"/>
        </w:rPr>
        <w:t>,</w:t>
      </w:r>
      <w:r>
        <w:rPr>
          <w:lang w:val="da-DK"/>
        </w:rPr>
        <w:t xml:space="preserve"> forekom</w:t>
      </w:r>
      <w:r w:rsidRPr="007F1747">
        <w:rPr>
          <w:lang w:val="da-DK"/>
        </w:rPr>
        <w:t xml:space="preserve"> AL</w:t>
      </w:r>
      <w:r>
        <w:rPr>
          <w:lang w:val="da-DK"/>
        </w:rPr>
        <w:t>A</w:t>
      </w:r>
      <w:r w:rsidRPr="007F1747">
        <w:rPr>
          <w:lang w:val="da-DK"/>
        </w:rPr>
        <w:t>T</w:t>
      </w:r>
      <w:r>
        <w:rPr>
          <w:lang w:val="da-DK"/>
        </w:rPr>
        <w:t>-stigninger</w:t>
      </w:r>
      <w:r w:rsidRPr="007F1747">
        <w:rPr>
          <w:lang w:val="da-DK"/>
        </w:rPr>
        <w:t xml:space="preserve"> </w:t>
      </w:r>
      <w:r w:rsidRPr="007F1747">
        <w:rPr>
          <w:iCs/>
          <w:lang w:val="da-DK"/>
        </w:rPr>
        <w:t xml:space="preserve">≥ 3 x ULN </w:t>
      </w:r>
      <w:r>
        <w:rPr>
          <w:iCs/>
          <w:lang w:val="da-DK"/>
        </w:rPr>
        <w:t>h</w:t>
      </w:r>
      <w:r w:rsidRPr="007F1747">
        <w:rPr>
          <w:iCs/>
          <w:lang w:val="da-DK"/>
        </w:rPr>
        <w:t>os 2,6%</w:t>
      </w:r>
      <w:r w:rsidR="005A04F3">
        <w:rPr>
          <w:iCs/>
          <w:lang w:val="da-DK"/>
        </w:rPr>
        <w:t xml:space="preserve"> (5/192)</w:t>
      </w:r>
      <w:r w:rsidRPr="007F1747">
        <w:rPr>
          <w:iCs/>
          <w:lang w:val="da-DK"/>
        </w:rPr>
        <w:t xml:space="preserve"> af patienter</w:t>
      </w:r>
      <w:r>
        <w:rPr>
          <w:iCs/>
          <w:lang w:val="da-DK"/>
        </w:rPr>
        <w:t>ne</w:t>
      </w:r>
      <w:r w:rsidRPr="007F1747">
        <w:rPr>
          <w:iCs/>
          <w:lang w:val="da-DK"/>
        </w:rPr>
        <w:t xml:space="preserve">, </w:t>
      </w:r>
      <w:r w:rsidR="005A04F3">
        <w:rPr>
          <w:iCs/>
          <w:lang w:val="da-DK"/>
        </w:rPr>
        <w:t>hvoraf 4</w:t>
      </w:r>
      <w:r w:rsidRPr="007F1747">
        <w:rPr>
          <w:iCs/>
          <w:lang w:val="da-DK"/>
        </w:rPr>
        <w:t xml:space="preserve"> </w:t>
      </w:r>
      <w:r>
        <w:rPr>
          <w:iCs/>
          <w:lang w:val="da-DK"/>
        </w:rPr>
        <w:t>havde fået</w:t>
      </w:r>
      <w:r w:rsidRPr="007F1747">
        <w:rPr>
          <w:iCs/>
          <w:lang w:val="da-DK"/>
        </w:rPr>
        <w:t xml:space="preserve"> </w:t>
      </w:r>
      <w:r>
        <w:rPr>
          <w:iCs/>
          <w:lang w:val="da-DK"/>
        </w:rPr>
        <w:t xml:space="preserve">samtidig behandling  med </w:t>
      </w:r>
      <w:r w:rsidRPr="007F1747">
        <w:rPr>
          <w:iCs/>
          <w:lang w:val="da-DK"/>
        </w:rPr>
        <w:t>immunsuppress</w:t>
      </w:r>
      <w:r>
        <w:rPr>
          <w:iCs/>
          <w:lang w:val="da-DK"/>
        </w:rPr>
        <w:t>iva</w:t>
      </w:r>
      <w:r w:rsidRPr="007F1747">
        <w:rPr>
          <w:iCs/>
          <w:lang w:val="da-DK"/>
        </w:rPr>
        <w:t xml:space="preserve"> ved</w:t>
      </w:r>
      <w:r>
        <w:rPr>
          <w:iCs/>
          <w:lang w:val="da-DK"/>
        </w:rPr>
        <w:t xml:space="preserve"> </w:t>
      </w:r>
      <w:r w:rsidRPr="00E03E00">
        <w:rPr>
          <w:i/>
          <w:iCs/>
          <w:lang w:val="da-DK"/>
        </w:rPr>
        <w:t>baseline</w:t>
      </w:r>
      <w:r>
        <w:rPr>
          <w:iCs/>
          <w:lang w:val="da-DK"/>
        </w:rPr>
        <w:t>.</w:t>
      </w:r>
    </w:p>
    <w:p w:rsidR="00E03F77" w:rsidP="00E03F77" w14:paraId="4C009AB3" w14:textId="77777777">
      <w:pPr>
        <w:pStyle w:val="EMEANormal"/>
        <w:rPr>
          <w:color w:val="000000"/>
          <w:lang w:val="da-DK"/>
        </w:rPr>
      </w:pPr>
    </w:p>
    <w:p w:rsidR="00E03F77" w:rsidRPr="00B051A0" w:rsidP="00E03F77" w14:paraId="4E3B91FA" w14:textId="77777777">
      <w:pPr>
        <w:pStyle w:val="EMEANormal"/>
        <w:rPr>
          <w:iCs/>
          <w:szCs w:val="22"/>
          <w:lang w:val="da-DK"/>
        </w:rPr>
      </w:pPr>
      <w:r w:rsidRPr="00A952DF">
        <w:rPr>
          <w:szCs w:val="22"/>
          <w:lang w:val="da-DK"/>
        </w:rPr>
        <w:t xml:space="preserve">I kontrollerede fase 3-studier af Humira hos patienter med plaque-psoriasis </w:t>
      </w:r>
      <w:r w:rsidRPr="002C0CCE">
        <w:rPr>
          <w:szCs w:val="22"/>
          <w:lang w:val="da-DK"/>
        </w:rPr>
        <w:t xml:space="preserve">med en kontrolperiode på </w:t>
      </w:r>
      <w:r w:rsidRPr="002655ED">
        <w:rPr>
          <w:iCs/>
          <w:szCs w:val="22"/>
          <w:lang w:val="da-DK"/>
        </w:rPr>
        <w:t xml:space="preserve">12 til 24 uger </w:t>
      </w:r>
      <w:r w:rsidRPr="002655ED">
        <w:rPr>
          <w:szCs w:val="22"/>
          <w:lang w:val="da-DK"/>
        </w:rPr>
        <w:t xml:space="preserve">forekom ALAT-stigninger </w:t>
      </w:r>
      <w:r w:rsidRPr="00DE0BC4">
        <w:rPr>
          <w:iCs/>
          <w:szCs w:val="22"/>
          <w:lang w:val="da-DK"/>
        </w:rPr>
        <w:t xml:space="preserve">≥ 3 x ULN hos 1,8% </w:t>
      </w:r>
      <w:r w:rsidRPr="00E910CF">
        <w:rPr>
          <w:szCs w:val="22"/>
          <w:lang w:val="da-DK"/>
        </w:rPr>
        <w:t>af de Humira-behandlede patienter og hos 1,8% af de kontrol-behandlede patienter</w:t>
      </w:r>
      <w:r w:rsidRPr="00B051A0">
        <w:rPr>
          <w:iCs/>
          <w:szCs w:val="22"/>
          <w:lang w:val="da-DK"/>
        </w:rPr>
        <w:t>.</w:t>
      </w:r>
    </w:p>
    <w:p w:rsidR="00E03F77" w:rsidRPr="00B051A0" w:rsidP="00E03F77" w14:paraId="5E5C1290" w14:textId="77777777">
      <w:pPr>
        <w:pStyle w:val="EMEANormal"/>
        <w:rPr>
          <w:iCs/>
          <w:szCs w:val="22"/>
          <w:lang w:val="da-DK"/>
        </w:rPr>
      </w:pPr>
    </w:p>
    <w:p w:rsidR="00E03F77" w:rsidRPr="00B051A0" w:rsidP="00E03F77" w14:paraId="0D4109FD" w14:textId="77777777">
      <w:pPr>
        <w:autoSpaceDE w:val="0"/>
        <w:autoSpaceDN w:val="0"/>
        <w:adjustRightInd w:val="0"/>
        <w:rPr>
          <w:szCs w:val="22"/>
          <w:lang w:val="da-DK"/>
        </w:rPr>
      </w:pPr>
      <w:r w:rsidRPr="00B051A0">
        <w:rPr>
          <w:iCs/>
          <w:szCs w:val="22"/>
          <w:lang w:val="da-DK"/>
        </w:rPr>
        <w:t>Der forekom ingen A</w:t>
      </w:r>
      <w:r w:rsidRPr="00B051A0">
        <w:rPr>
          <w:szCs w:val="22"/>
          <w:lang w:val="da-DK"/>
        </w:rPr>
        <w:t xml:space="preserve">LAT-stigninger </w:t>
      </w:r>
      <w:r w:rsidRPr="00B051A0">
        <w:rPr>
          <w:iCs/>
          <w:szCs w:val="22"/>
          <w:lang w:val="da-DK"/>
        </w:rPr>
        <w:t>≥ 3 x ULN i</w:t>
      </w:r>
      <w:r w:rsidRPr="00B051A0">
        <w:rPr>
          <w:szCs w:val="22"/>
          <w:lang w:val="da-DK"/>
        </w:rPr>
        <w:t xml:space="preserve"> fase 3-studier af Humira hos pædiatriske patienter med plaque</w:t>
      </w:r>
      <w:r>
        <w:rPr>
          <w:szCs w:val="22"/>
          <w:lang w:val="da-DK"/>
        </w:rPr>
        <w:t>-</w:t>
      </w:r>
      <w:r w:rsidRPr="00B051A0">
        <w:rPr>
          <w:szCs w:val="22"/>
          <w:lang w:val="da-DK"/>
        </w:rPr>
        <w:t xml:space="preserve">psoriasis. </w:t>
      </w:r>
    </w:p>
    <w:p w:rsidR="00E03F77" w:rsidP="00E03F77" w14:paraId="1328E310" w14:textId="77777777">
      <w:pPr>
        <w:pStyle w:val="EMEANormal"/>
        <w:rPr>
          <w:color w:val="000000"/>
          <w:lang w:val="da-DK"/>
        </w:rPr>
      </w:pPr>
    </w:p>
    <w:p w:rsidR="00E03F77" w:rsidP="00E03F77" w14:paraId="229BA07A" w14:textId="77777777">
      <w:pPr>
        <w:pStyle w:val="EMEANormal"/>
        <w:rPr>
          <w:szCs w:val="22"/>
          <w:lang w:val="da-DK"/>
        </w:rPr>
      </w:pPr>
      <w:r w:rsidRPr="001B1D6D">
        <w:rPr>
          <w:szCs w:val="22"/>
          <w:lang w:val="da-DK"/>
        </w:rPr>
        <w:t xml:space="preserve">I kontrollerede </w:t>
      </w:r>
      <w:r>
        <w:rPr>
          <w:szCs w:val="22"/>
          <w:lang w:val="da-DK"/>
        </w:rPr>
        <w:t>studier</w:t>
      </w:r>
      <w:r w:rsidRPr="001B1D6D">
        <w:rPr>
          <w:szCs w:val="22"/>
          <w:lang w:val="da-DK"/>
        </w:rPr>
        <w:t xml:space="preserve"> med Humira (</w:t>
      </w:r>
      <w:r>
        <w:rPr>
          <w:lang w:val="da-DK"/>
        </w:rPr>
        <w:t xml:space="preserve">startdosis </w:t>
      </w:r>
      <w:r>
        <w:rPr>
          <w:szCs w:val="22"/>
          <w:lang w:val="da-DK"/>
        </w:rPr>
        <w:t>på</w:t>
      </w:r>
      <w:r w:rsidRPr="001B1D6D">
        <w:rPr>
          <w:szCs w:val="22"/>
          <w:lang w:val="da-DK"/>
        </w:rPr>
        <w:t xml:space="preserve"> 160 mg </w:t>
      </w:r>
      <w:r>
        <w:rPr>
          <w:szCs w:val="22"/>
          <w:lang w:val="da-DK"/>
        </w:rPr>
        <w:t xml:space="preserve">i uge </w:t>
      </w:r>
      <w:r w:rsidRPr="001B1D6D">
        <w:rPr>
          <w:szCs w:val="22"/>
          <w:lang w:val="da-DK"/>
        </w:rPr>
        <w:t xml:space="preserve">0 </w:t>
      </w:r>
      <w:r>
        <w:rPr>
          <w:szCs w:val="22"/>
          <w:lang w:val="da-DK"/>
        </w:rPr>
        <w:t xml:space="preserve">og </w:t>
      </w:r>
      <w:r w:rsidRPr="001B1D6D">
        <w:rPr>
          <w:szCs w:val="22"/>
          <w:lang w:val="da-DK"/>
        </w:rPr>
        <w:t xml:space="preserve">80 mg </w:t>
      </w:r>
      <w:r>
        <w:rPr>
          <w:szCs w:val="22"/>
          <w:lang w:val="da-DK"/>
        </w:rPr>
        <w:t xml:space="preserve">i uge </w:t>
      </w:r>
      <w:r w:rsidRPr="001B1D6D">
        <w:rPr>
          <w:szCs w:val="22"/>
          <w:lang w:val="da-DK"/>
        </w:rPr>
        <w:t xml:space="preserve">2, </w:t>
      </w:r>
      <w:r>
        <w:rPr>
          <w:szCs w:val="22"/>
          <w:lang w:val="da-DK"/>
        </w:rPr>
        <w:t xml:space="preserve">efterfulgt af </w:t>
      </w:r>
      <w:r w:rsidRPr="001B1D6D">
        <w:rPr>
          <w:szCs w:val="22"/>
          <w:lang w:val="da-DK"/>
        </w:rPr>
        <w:t xml:space="preserve">40 mg </w:t>
      </w:r>
      <w:r>
        <w:rPr>
          <w:szCs w:val="22"/>
          <w:lang w:val="da-DK"/>
        </w:rPr>
        <w:t>hver uge</w:t>
      </w:r>
      <w:r w:rsidRPr="001B1D6D">
        <w:rPr>
          <w:szCs w:val="22"/>
          <w:lang w:val="da-DK"/>
        </w:rPr>
        <w:t xml:space="preserve"> </w:t>
      </w:r>
      <w:r>
        <w:rPr>
          <w:szCs w:val="22"/>
          <w:lang w:val="da-DK"/>
        </w:rPr>
        <w:t xml:space="preserve">med start i uge </w:t>
      </w:r>
      <w:r w:rsidRPr="001B1D6D">
        <w:rPr>
          <w:szCs w:val="22"/>
          <w:lang w:val="da-DK"/>
        </w:rPr>
        <w:t xml:space="preserve">4) </w:t>
      </w:r>
      <w:r>
        <w:rPr>
          <w:szCs w:val="22"/>
          <w:lang w:val="da-DK"/>
        </w:rPr>
        <w:t>hos</w:t>
      </w:r>
      <w:r w:rsidRPr="001B1D6D">
        <w:rPr>
          <w:szCs w:val="22"/>
          <w:lang w:val="da-DK"/>
        </w:rPr>
        <w:t xml:space="preserve"> patienter med hidr</w:t>
      </w:r>
      <w:r>
        <w:rPr>
          <w:szCs w:val="22"/>
          <w:lang w:val="da-DK"/>
        </w:rPr>
        <w:t>osa</w:t>
      </w:r>
      <w:r w:rsidRPr="001B1D6D">
        <w:rPr>
          <w:szCs w:val="22"/>
          <w:lang w:val="da-DK"/>
        </w:rPr>
        <w:t>denitis suppurativa med en kontrolperiod</w:t>
      </w:r>
      <w:r>
        <w:rPr>
          <w:szCs w:val="22"/>
          <w:lang w:val="da-DK"/>
        </w:rPr>
        <w:t>e</w:t>
      </w:r>
      <w:r w:rsidRPr="001B1D6D">
        <w:rPr>
          <w:szCs w:val="22"/>
          <w:lang w:val="da-DK"/>
        </w:rPr>
        <w:t xml:space="preserve"> </w:t>
      </w:r>
      <w:r>
        <w:rPr>
          <w:szCs w:val="22"/>
          <w:lang w:val="da-DK"/>
        </w:rPr>
        <w:t>af 1</w:t>
      </w:r>
      <w:r w:rsidRPr="001B1D6D">
        <w:rPr>
          <w:szCs w:val="22"/>
          <w:lang w:val="da-DK"/>
        </w:rPr>
        <w:t>2 t</w:t>
      </w:r>
      <w:r>
        <w:rPr>
          <w:szCs w:val="22"/>
          <w:lang w:val="da-DK"/>
        </w:rPr>
        <w:t>il</w:t>
      </w:r>
      <w:r w:rsidRPr="001B1D6D">
        <w:rPr>
          <w:szCs w:val="22"/>
          <w:lang w:val="da-DK"/>
        </w:rPr>
        <w:t xml:space="preserve"> 16 </w:t>
      </w:r>
      <w:r>
        <w:rPr>
          <w:szCs w:val="22"/>
          <w:lang w:val="da-DK"/>
        </w:rPr>
        <w:t>ugers varighed</w:t>
      </w:r>
      <w:r w:rsidRPr="001B1D6D">
        <w:rPr>
          <w:szCs w:val="22"/>
          <w:lang w:val="da-DK"/>
        </w:rPr>
        <w:t xml:space="preserve">, </w:t>
      </w:r>
      <w:r>
        <w:rPr>
          <w:szCs w:val="22"/>
          <w:lang w:val="da-DK"/>
        </w:rPr>
        <w:t xml:space="preserve">forekom </w:t>
      </w:r>
      <w:r w:rsidRPr="001B1D6D">
        <w:rPr>
          <w:szCs w:val="22"/>
          <w:lang w:val="da-DK"/>
        </w:rPr>
        <w:t>AL</w:t>
      </w:r>
      <w:r>
        <w:rPr>
          <w:szCs w:val="22"/>
          <w:lang w:val="da-DK"/>
        </w:rPr>
        <w:t>A</w:t>
      </w:r>
      <w:r w:rsidRPr="001B1D6D">
        <w:rPr>
          <w:szCs w:val="22"/>
          <w:lang w:val="da-DK"/>
        </w:rPr>
        <w:t>T</w:t>
      </w:r>
      <w:r>
        <w:rPr>
          <w:szCs w:val="22"/>
          <w:lang w:val="da-DK"/>
        </w:rPr>
        <w:t>-stigning</w:t>
      </w:r>
      <w:r w:rsidRPr="001B1D6D">
        <w:rPr>
          <w:szCs w:val="22"/>
          <w:lang w:val="da-DK"/>
        </w:rPr>
        <w:t xml:space="preserve"> ≥ 3 x ULN hos 0,3% af </w:t>
      </w:r>
      <w:r>
        <w:rPr>
          <w:szCs w:val="22"/>
          <w:lang w:val="da-DK"/>
        </w:rPr>
        <w:t xml:space="preserve">patienterne i </w:t>
      </w:r>
      <w:r w:rsidRPr="001B1D6D">
        <w:rPr>
          <w:szCs w:val="22"/>
          <w:lang w:val="da-DK"/>
        </w:rPr>
        <w:t>Humira-behandl</w:t>
      </w:r>
      <w:r>
        <w:rPr>
          <w:szCs w:val="22"/>
          <w:lang w:val="da-DK"/>
        </w:rPr>
        <w:t xml:space="preserve">ing </w:t>
      </w:r>
      <w:r w:rsidRPr="001B1D6D">
        <w:rPr>
          <w:szCs w:val="22"/>
          <w:lang w:val="da-DK"/>
        </w:rPr>
        <w:t>og</w:t>
      </w:r>
      <w:r>
        <w:rPr>
          <w:szCs w:val="22"/>
          <w:lang w:val="da-DK"/>
        </w:rPr>
        <w:t xml:space="preserve"> hos</w:t>
      </w:r>
      <w:r w:rsidRPr="001B1D6D">
        <w:rPr>
          <w:szCs w:val="22"/>
          <w:lang w:val="da-DK"/>
        </w:rPr>
        <w:t xml:space="preserve"> 0,6% af patienterne i kontrol-behandling.</w:t>
      </w:r>
    </w:p>
    <w:p w:rsidR="000913CA" w:rsidP="00E03F77" w14:paraId="47681C9F" w14:textId="77777777">
      <w:pPr>
        <w:pStyle w:val="EMEANormal"/>
        <w:rPr>
          <w:szCs w:val="22"/>
          <w:lang w:val="da-DK"/>
        </w:rPr>
      </w:pPr>
    </w:p>
    <w:p w:rsidR="00CA5315" w:rsidP="00CA5315" w14:paraId="001ED15D" w14:textId="77777777">
      <w:pPr>
        <w:pStyle w:val="EMEANormal"/>
        <w:rPr>
          <w:rFonts w:eastAsia="Calibri"/>
          <w:szCs w:val="22"/>
          <w:lang w:val="da-DK"/>
        </w:rPr>
      </w:pPr>
      <w:r w:rsidRPr="00D47D35">
        <w:rPr>
          <w:rFonts w:eastAsia="Calibri"/>
          <w:szCs w:val="22"/>
          <w:lang w:val="da-DK"/>
        </w:rPr>
        <w:t>I kontrollerede studier med Humira</w:t>
      </w:r>
      <w:r w:rsidRPr="005A7410">
        <w:rPr>
          <w:rFonts w:eastAsia="Calibri"/>
          <w:szCs w:val="22"/>
          <w:lang w:val="da-DK"/>
        </w:rPr>
        <w:t xml:space="preserve"> </w:t>
      </w:r>
      <w:r w:rsidRPr="00D47D35">
        <w:rPr>
          <w:rFonts w:eastAsia="Calibri"/>
          <w:szCs w:val="22"/>
          <w:lang w:val="da-DK"/>
        </w:rPr>
        <w:t>hos</w:t>
      </w:r>
      <w:r w:rsidR="00A353D8">
        <w:rPr>
          <w:rFonts w:eastAsia="Calibri"/>
          <w:szCs w:val="22"/>
          <w:lang w:val="da-DK"/>
        </w:rPr>
        <w:t xml:space="preserve"> voksne</w:t>
      </w:r>
      <w:r w:rsidRPr="00D47D35">
        <w:rPr>
          <w:rFonts w:eastAsia="Calibri"/>
          <w:szCs w:val="22"/>
          <w:lang w:val="da-DK"/>
        </w:rPr>
        <w:t xml:space="preserve"> patienter med uveitis (startdosis på 80 mg i uge 0 efterfulgt af 40 mg hver anden uge med start i uge 1) </w:t>
      </w:r>
      <w:r>
        <w:rPr>
          <w:rFonts w:eastAsia="Calibri"/>
          <w:szCs w:val="22"/>
          <w:lang w:val="da-DK"/>
        </w:rPr>
        <w:t xml:space="preserve">i </w:t>
      </w:r>
      <w:r w:rsidRPr="00D47D35">
        <w:rPr>
          <w:rFonts w:eastAsia="Calibri"/>
          <w:szCs w:val="22"/>
          <w:lang w:val="da-DK"/>
        </w:rPr>
        <w:t>op</w:t>
      </w:r>
      <w:r>
        <w:rPr>
          <w:rFonts w:eastAsia="Calibri"/>
          <w:szCs w:val="22"/>
          <w:lang w:val="da-DK"/>
        </w:rPr>
        <w:t xml:space="preserve"> </w:t>
      </w:r>
      <w:r w:rsidRPr="00D47D35">
        <w:rPr>
          <w:rFonts w:eastAsia="Calibri"/>
          <w:szCs w:val="22"/>
          <w:lang w:val="da-DK"/>
        </w:rPr>
        <w:t>til 80 uger med en gennemsnitligt behandling</w:t>
      </w:r>
      <w:r>
        <w:rPr>
          <w:rFonts w:eastAsia="Calibri"/>
          <w:szCs w:val="22"/>
          <w:lang w:val="da-DK"/>
        </w:rPr>
        <w:t>tid</w:t>
      </w:r>
      <w:r w:rsidRPr="00D47D35">
        <w:rPr>
          <w:rFonts w:eastAsia="Calibri"/>
          <w:szCs w:val="22"/>
          <w:lang w:val="da-DK"/>
        </w:rPr>
        <w:t xml:space="preserve"> på 166,5 dage for patienter behandlet med Humira og 105,0 dage </w:t>
      </w:r>
      <w:r>
        <w:rPr>
          <w:rFonts w:eastAsia="Calibri"/>
          <w:szCs w:val="22"/>
          <w:lang w:val="da-DK"/>
        </w:rPr>
        <w:t>for</w:t>
      </w:r>
      <w:r w:rsidRPr="00D47D35">
        <w:rPr>
          <w:rFonts w:eastAsia="Calibri"/>
          <w:szCs w:val="22"/>
          <w:lang w:val="da-DK"/>
        </w:rPr>
        <w:t xml:space="preserve"> patienter</w:t>
      </w:r>
      <w:r>
        <w:rPr>
          <w:rFonts w:eastAsia="Calibri"/>
          <w:szCs w:val="22"/>
          <w:lang w:val="da-DK"/>
        </w:rPr>
        <w:t xml:space="preserve"> i kontrol-armen</w:t>
      </w:r>
      <w:r w:rsidRPr="00D47D35">
        <w:rPr>
          <w:rFonts w:eastAsia="Calibri"/>
          <w:szCs w:val="22"/>
          <w:lang w:val="da-DK"/>
        </w:rPr>
        <w:t>, forekom AL</w:t>
      </w:r>
      <w:r>
        <w:rPr>
          <w:rFonts w:eastAsia="Calibri"/>
          <w:szCs w:val="22"/>
          <w:lang w:val="da-DK"/>
        </w:rPr>
        <w:t>A</w:t>
      </w:r>
      <w:r w:rsidRPr="00D47D35">
        <w:rPr>
          <w:rFonts w:eastAsia="Calibri"/>
          <w:szCs w:val="22"/>
          <w:lang w:val="da-DK"/>
        </w:rPr>
        <w:t>T-stigning ≥ 3 x ULN hos 2</w:t>
      </w:r>
      <w:r>
        <w:rPr>
          <w:rFonts w:eastAsia="Calibri"/>
          <w:szCs w:val="22"/>
          <w:lang w:val="da-DK"/>
        </w:rPr>
        <w:t>,</w:t>
      </w:r>
      <w:r w:rsidRPr="00D47D35">
        <w:rPr>
          <w:rFonts w:eastAsia="Calibri"/>
          <w:szCs w:val="22"/>
          <w:lang w:val="da-DK"/>
        </w:rPr>
        <w:t>4% af patienterne i Humira-</w:t>
      </w:r>
      <w:r>
        <w:rPr>
          <w:rFonts w:eastAsia="Calibri"/>
          <w:szCs w:val="22"/>
          <w:lang w:val="da-DK"/>
        </w:rPr>
        <w:t>armen</w:t>
      </w:r>
      <w:r w:rsidRPr="00D47D35">
        <w:rPr>
          <w:rFonts w:eastAsia="Calibri"/>
          <w:szCs w:val="22"/>
          <w:lang w:val="da-DK"/>
        </w:rPr>
        <w:t xml:space="preserve"> og hos 2,4 </w:t>
      </w:r>
      <w:r w:rsidR="00562996">
        <w:rPr>
          <w:rFonts w:eastAsia="Calibri"/>
          <w:szCs w:val="22"/>
          <w:lang w:val="da-DK"/>
        </w:rPr>
        <w:t>%</w:t>
      </w:r>
      <w:r w:rsidRPr="00D47D35">
        <w:rPr>
          <w:rFonts w:eastAsia="Calibri"/>
          <w:szCs w:val="22"/>
          <w:lang w:val="da-DK"/>
        </w:rPr>
        <w:t xml:space="preserve"> af patienterne i kontrol-</w:t>
      </w:r>
      <w:r>
        <w:rPr>
          <w:rFonts w:eastAsia="Calibri"/>
          <w:szCs w:val="22"/>
          <w:lang w:val="da-DK"/>
        </w:rPr>
        <w:t>armen</w:t>
      </w:r>
      <w:r w:rsidRPr="00D47D35">
        <w:rPr>
          <w:rFonts w:eastAsia="Calibri"/>
          <w:szCs w:val="22"/>
          <w:lang w:val="da-DK"/>
        </w:rPr>
        <w:t>.</w:t>
      </w:r>
    </w:p>
    <w:p w:rsidR="00E27018" w:rsidP="00CA5315" w14:paraId="395288D8" w14:textId="77777777">
      <w:pPr>
        <w:pStyle w:val="EMEANormal"/>
        <w:rPr>
          <w:rFonts w:eastAsia="Calibri"/>
          <w:szCs w:val="22"/>
          <w:lang w:val="da-DK"/>
        </w:rPr>
      </w:pPr>
    </w:p>
    <w:p w:rsidR="00E27018" w:rsidP="00CA5315" w14:paraId="2E5898D1" w14:textId="77777777">
      <w:pPr>
        <w:pStyle w:val="EMEANormal"/>
        <w:rPr>
          <w:szCs w:val="22"/>
          <w:lang w:val="da-DK"/>
        </w:rPr>
      </w:pPr>
      <w:r w:rsidRPr="00E27018">
        <w:rPr>
          <w:rFonts w:eastAsia="SimSun"/>
          <w:szCs w:val="22"/>
          <w:shd w:val="clear" w:color="auto" w:fill="FFFFFF"/>
          <w:lang w:val="da-DK" w:eastAsia="zh-CN"/>
        </w:rPr>
        <w:t>I det kontrollerede fase 3-</w:t>
      </w:r>
      <w:r w:rsidR="006F6C52">
        <w:rPr>
          <w:rFonts w:eastAsia="SimSun"/>
          <w:szCs w:val="22"/>
          <w:shd w:val="clear" w:color="auto" w:fill="FFFFFF"/>
          <w:lang w:val="da-DK" w:eastAsia="zh-CN"/>
        </w:rPr>
        <w:t>studie</w:t>
      </w:r>
      <w:r w:rsidRPr="00E27018">
        <w:rPr>
          <w:rFonts w:eastAsia="SimSun"/>
          <w:szCs w:val="22"/>
          <w:shd w:val="clear" w:color="auto" w:fill="FFFFFF"/>
          <w:lang w:val="da-DK" w:eastAsia="zh-CN"/>
        </w:rPr>
        <w:t xml:space="preserve"> med Humira hos patienter med pædiatrisk colitis ulcerosa (N=93), som evaluerede virkning og sikkerhed for en vedligeholdelsesdosis på 0,6 mg/kg (højst 40 mg) hver anden uge (N=31) og en vedligeholdelsesdosis på 0,6 mg/kg (højst 40 mg) hver uge (N=32) </w:t>
      </w:r>
      <w:r w:rsidR="006F6C52">
        <w:rPr>
          <w:rStyle w:val="normaltextrun"/>
          <w:shd w:val="clear" w:color="auto" w:fill="FFFFFF"/>
          <w:lang w:val="da-DK"/>
        </w:rPr>
        <w:t xml:space="preserve">efter </w:t>
      </w:r>
      <w:r w:rsidR="006F6C52">
        <w:rPr>
          <w:lang w:val="da-DK"/>
        </w:rPr>
        <w:t>induktionsdos</w:t>
      </w:r>
      <w:r w:rsidR="009D05C2">
        <w:rPr>
          <w:lang w:val="da-DK"/>
        </w:rPr>
        <w:t>ering</w:t>
      </w:r>
      <w:r w:rsidR="006F6C52">
        <w:rPr>
          <w:lang w:val="da-DK"/>
        </w:rPr>
        <w:t xml:space="preserve"> tilpasset legemsvægt</w:t>
      </w:r>
      <w:r w:rsidRPr="00E27018">
        <w:rPr>
          <w:rFonts w:eastAsia="SimSun"/>
          <w:szCs w:val="22"/>
          <w:shd w:val="clear" w:color="auto" w:fill="FFFFFF"/>
          <w:lang w:val="da-DK" w:eastAsia="zh-CN"/>
        </w:rPr>
        <w:t xml:space="preserve"> på 2,4 mg/kg (højst 160 mg) ved uge 0 og uge 1 og 1,2 mg/kg (højst 80 mg) ved uge 2 (N=63) eller en induktionsdosis på 2,4 mg/kg (højst 160 mg) ved uge 0, placebo ved uge 1 og 1,2 mg/kg (højst 80 mg) ved uge 2 (N=3</w:t>
      </w:r>
      <w:r w:rsidRPr="00E27018">
        <w:rPr>
          <w:rFonts w:eastAsia="SimSun"/>
          <w:szCs w:val="22"/>
          <w:shd w:val="clear" w:color="auto" w:fill="FFFFFF"/>
          <w:lang w:val="da-DK" w:eastAsia="zh-CN"/>
        </w:rPr>
        <w:t>0), forekom ALAT</w:t>
      </w:r>
      <w:r w:rsidR="006F6C52">
        <w:rPr>
          <w:rFonts w:eastAsia="Calibri"/>
          <w:szCs w:val="22"/>
          <w:lang w:val="da-DK"/>
        </w:rPr>
        <w:t>-stigninger</w:t>
      </w:r>
      <w:r w:rsidRPr="00E27018">
        <w:rPr>
          <w:rFonts w:eastAsia="SimSun"/>
          <w:szCs w:val="22"/>
          <w:shd w:val="clear" w:color="auto" w:fill="FFFFFF"/>
          <w:lang w:val="da-DK" w:eastAsia="zh-CN"/>
        </w:rPr>
        <w:t xml:space="preserve"> ≥ 3 X ULN hos 1,1 </w:t>
      </w:r>
      <w:r w:rsidR="00562996">
        <w:rPr>
          <w:rFonts w:eastAsia="SimSun"/>
          <w:szCs w:val="22"/>
          <w:shd w:val="clear" w:color="auto" w:fill="FFFFFF"/>
          <w:lang w:val="da-DK" w:eastAsia="zh-CN"/>
        </w:rPr>
        <w:t xml:space="preserve"> %</w:t>
      </w:r>
      <w:r w:rsidRPr="00E27018">
        <w:rPr>
          <w:rFonts w:eastAsia="SimSun"/>
          <w:szCs w:val="22"/>
          <w:shd w:val="clear" w:color="auto" w:fill="FFFFFF"/>
          <w:lang w:val="da-DK" w:eastAsia="zh-CN"/>
        </w:rPr>
        <w:t xml:space="preserve"> (1/93) af patienterne.</w:t>
      </w:r>
    </w:p>
    <w:p w:rsidR="00E03F77" w:rsidP="00E03F77" w14:paraId="17EB63B1" w14:textId="77777777">
      <w:pPr>
        <w:pStyle w:val="EMEANormal"/>
        <w:rPr>
          <w:color w:val="000000"/>
          <w:lang w:val="da-DK"/>
        </w:rPr>
      </w:pPr>
    </w:p>
    <w:p w:rsidR="00E03F77" w:rsidP="00E03F77" w14:paraId="3C5C4801" w14:textId="77777777">
      <w:pPr>
        <w:pStyle w:val="EMEANormal"/>
        <w:rPr>
          <w:bCs/>
          <w:lang w:val="da-DK"/>
        </w:rPr>
      </w:pPr>
      <w:r w:rsidRPr="008502C0">
        <w:rPr>
          <w:bCs/>
          <w:lang w:val="da-DK"/>
        </w:rPr>
        <w:t>I kliniske studier på tværs af alle indikationer var patienter med forhøjet AL</w:t>
      </w:r>
      <w:r>
        <w:rPr>
          <w:bCs/>
          <w:lang w:val="da-DK"/>
        </w:rPr>
        <w:t>A</w:t>
      </w:r>
      <w:r w:rsidRPr="008502C0">
        <w:rPr>
          <w:bCs/>
          <w:lang w:val="da-DK"/>
        </w:rPr>
        <w:t>T asymptomatiske, og i de fleste tilfælde var forhøjelsen forbigående og forsvandt ved fortsat behandling. Der</w:t>
      </w:r>
      <w:r>
        <w:rPr>
          <w:bCs/>
          <w:lang w:val="da-DK"/>
        </w:rPr>
        <w:t xml:space="preserve"> har imidlertid</w:t>
      </w:r>
      <w:r w:rsidRPr="008502C0">
        <w:rPr>
          <w:bCs/>
          <w:lang w:val="da-DK"/>
        </w:rPr>
        <w:t xml:space="preserve"> </w:t>
      </w:r>
      <w:r>
        <w:rPr>
          <w:bCs/>
          <w:lang w:val="da-DK"/>
        </w:rPr>
        <w:t xml:space="preserve"> </w:t>
      </w:r>
      <w:r w:rsidRPr="000F5365">
        <w:rPr>
          <w:bCs/>
          <w:lang w:val="da-DK"/>
        </w:rPr>
        <w:t xml:space="preserve"> </w:t>
      </w:r>
      <w:r>
        <w:rPr>
          <w:bCs/>
          <w:lang w:val="da-DK"/>
        </w:rPr>
        <w:t xml:space="preserve">også </w:t>
      </w:r>
      <w:r w:rsidRPr="000F5365">
        <w:rPr>
          <w:bCs/>
          <w:lang w:val="da-DK"/>
        </w:rPr>
        <w:t>været post-marketing</w:t>
      </w:r>
      <w:r>
        <w:rPr>
          <w:bCs/>
          <w:lang w:val="da-DK"/>
        </w:rPr>
        <w:t>-</w:t>
      </w:r>
      <w:r w:rsidRPr="000F5365">
        <w:rPr>
          <w:bCs/>
          <w:lang w:val="da-DK"/>
        </w:rPr>
        <w:t xml:space="preserve">rapporter </w:t>
      </w:r>
      <w:r w:rsidRPr="008502C0">
        <w:rPr>
          <w:bCs/>
          <w:lang w:val="da-DK"/>
        </w:rPr>
        <w:t xml:space="preserve">om leversvigt samt mindre </w:t>
      </w:r>
      <w:r w:rsidRPr="000F5365">
        <w:rPr>
          <w:bCs/>
          <w:lang w:val="da-DK"/>
        </w:rPr>
        <w:t xml:space="preserve">alvorlige </w:t>
      </w:r>
      <w:r w:rsidRPr="008502C0">
        <w:rPr>
          <w:bCs/>
          <w:lang w:val="da-DK"/>
        </w:rPr>
        <w:t xml:space="preserve">leverlidelser, </w:t>
      </w:r>
      <w:r w:rsidRPr="0047246A">
        <w:rPr>
          <w:bCs/>
          <w:lang w:val="da-DK"/>
        </w:rPr>
        <w:t xml:space="preserve">som kan </w:t>
      </w:r>
      <w:r>
        <w:rPr>
          <w:bCs/>
          <w:lang w:val="da-DK"/>
        </w:rPr>
        <w:t>optræde</w:t>
      </w:r>
      <w:r w:rsidRPr="0047246A">
        <w:rPr>
          <w:bCs/>
          <w:lang w:val="da-DK"/>
        </w:rPr>
        <w:t xml:space="preserve"> forud for leversvigt</w:t>
      </w:r>
      <w:r>
        <w:rPr>
          <w:bCs/>
          <w:lang w:val="da-DK"/>
        </w:rPr>
        <w:t>,</w:t>
      </w:r>
      <w:r w:rsidRPr="008502C0">
        <w:rPr>
          <w:bCs/>
          <w:lang w:val="da-DK"/>
        </w:rPr>
        <w:t xml:space="preserve"> såsom hepatit</w:t>
      </w:r>
      <w:r w:rsidRPr="000F5365">
        <w:rPr>
          <w:bCs/>
          <w:lang w:val="da-DK"/>
        </w:rPr>
        <w:t>, inklusive autoimmun hepatit</w:t>
      </w:r>
      <w:r>
        <w:rPr>
          <w:bCs/>
          <w:lang w:val="da-DK"/>
        </w:rPr>
        <w:t>,</w:t>
      </w:r>
      <w:r w:rsidRPr="000F5365">
        <w:rPr>
          <w:bCs/>
          <w:lang w:val="da-DK"/>
        </w:rPr>
        <w:t xml:space="preserve"> hos patienter, som får adalimumab.</w:t>
      </w:r>
    </w:p>
    <w:p w:rsidR="00E03F77" w:rsidRPr="008502C0" w:rsidP="00E03F77" w14:paraId="3B432BE0" w14:textId="77777777">
      <w:pPr>
        <w:pStyle w:val="EMEANormal"/>
        <w:rPr>
          <w:bCs/>
          <w:lang w:val="da-DK"/>
        </w:rPr>
      </w:pPr>
    </w:p>
    <w:p w:rsidR="00E03F77" w:rsidP="00E03F77" w14:paraId="1AF6FE3A" w14:textId="77777777">
      <w:pPr>
        <w:pStyle w:val="EMEANormal"/>
        <w:rPr>
          <w:i/>
          <w:szCs w:val="22"/>
          <w:lang w:val="da-DK"/>
        </w:rPr>
      </w:pPr>
      <w:r w:rsidRPr="008502C0">
        <w:rPr>
          <w:szCs w:val="22"/>
          <w:u w:val="single"/>
          <w:lang w:val="da-DK"/>
        </w:rPr>
        <w:t>Samtidig behandling med azathioprin/6-mercaptopurin</w:t>
      </w:r>
      <w:r>
        <w:rPr>
          <w:i/>
          <w:szCs w:val="22"/>
          <w:lang w:val="da-DK"/>
        </w:rPr>
        <w:t xml:space="preserve"> </w:t>
      </w:r>
    </w:p>
    <w:p w:rsidR="00E03F77" w:rsidRPr="008C76C8" w:rsidP="00E03F77" w14:paraId="1083C659" w14:textId="77777777">
      <w:pPr>
        <w:pStyle w:val="EMEANormal"/>
        <w:rPr>
          <w:bCs/>
          <w:szCs w:val="22"/>
          <w:lang w:val="da-DK"/>
        </w:rPr>
      </w:pPr>
      <w:r w:rsidRPr="008C76C8">
        <w:rPr>
          <w:szCs w:val="22"/>
          <w:lang w:val="da-DK"/>
        </w:rPr>
        <w:t xml:space="preserve">I studier </w:t>
      </w:r>
      <w:r>
        <w:rPr>
          <w:szCs w:val="22"/>
          <w:lang w:val="da-DK"/>
        </w:rPr>
        <w:t>hos</w:t>
      </w:r>
      <w:r w:rsidRPr="008C76C8">
        <w:rPr>
          <w:szCs w:val="22"/>
          <w:lang w:val="da-DK"/>
        </w:rPr>
        <w:t xml:space="preserve"> voksne</w:t>
      </w:r>
      <w:r w:rsidRPr="00286979">
        <w:rPr>
          <w:szCs w:val="22"/>
          <w:lang w:val="da-DK"/>
        </w:rPr>
        <w:t xml:space="preserve"> </w:t>
      </w:r>
      <w:r>
        <w:rPr>
          <w:szCs w:val="22"/>
          <w:lang w:val="da-DK"/>
        </w:rPr>
        <w:t>med</w:t>
      </w:r>
      <w:r w:rsidRPr="008C76C8">
        <w:rPr>
          <w:szCs w:val="22"/>
          <w:lang w:val="da-DK"/>
        </w:rPr>
        <w:t xml:space="preserve"> Crohns sygdom blev der set en højere forekomst af maligne og alvorlige infektionsrelaterede bivirkninger </w:t>
      </w:r>
      <w:r>
        <w:rPr>
          <w:szCs w:val="22"/>
          <w:lang w:val="da-DK"/>
        </w:rPr>
        <w:t>v</w:t>
      </w:r>
      <w:r w:rsidRPr="008C76C8">
        <w:rPr>
          <w:szCs w:val="22"/>
          <w:lang w:val="da-DK"/>
        </w:rPr>
        <w:t xml:space="preserve">ed kombination af Humira og azathioprin/6-mercaptopurin </w:t>
      </w:r>
      <w:r>
        <w:rPr>
          <w:szCs w:val="22"/>
          <w:lang w:val="da-DK"/>
        </w:rPr>
        <w:t>end</w:t>
      </w:r>
      <w:r w:rsidRPr="008C76C8">
        <w:rPr>
          <w:szCs w:val="22"/>
          <w:lang w:val="da-DK"/>
        </w:rPr>
        <w:t xml:space="preserve"> med Humira alene.</w:t>
      </w:r>
    </w:p>
    <w:p w:rsidR="00E03F77" w:rsidP="00E03F77" w14:paraId="2A5CFE8E" w14:textId="77777777">
      <w:pPr>
        <w:pStyle w:val="EMEANormal"/>
        <w:rPr>
          <w:color w:val="000000"/>
          <w:lang w:val="da-DK"/>
        </w:rPr>
      </w:pPr>
    </w:p>
    <w:p w:rsidR="00E03F77" w:rsidRPr="00A054E8" w:rsidP="00E03F77" w14:paraId="4C9E463B" w14:textId="77777777">
      <w:pPr>
        <w:keepNext/>
        <w:autoSpaceDE w:val="0"/>
        <w:autoSpaceDN w:val="0"/>
        <w:adjustRightInd w:val="0"/>
        <w:rPr>
          <w:u w:val="single"/>
          <w:lang w:val="da-DK"/>
        </w:rPr>
      </w:pPr>
      <w:r w:rsidRPr="00A054E8">
        <w:rPr>
          <w:noProof/>
          <w:u w:val="single"/>
          <w:lang w:val="da-DK"/>
        </w:rPr>
        <w:t xml:space="preserve">Indberetning af </w:t>
      </w:r>
      <w:r>
        <w:rPr>
          <w:noProof/>
          <w:u w:val="single"/>
          <w:lang w:val="da-DK"/>
        </w:rPr>
        <w:t>formodede</w:t>
      </w:r>
      <w:r w:rsidRPr="00A054E8">
        <w:rPr>
          <w:noProof/>
          <w:u w:val="single"/>
          <w:lang w:val="da-DK"/>
        </w:rPr>
        <w:t xml:space="preserve"> bivirkninger</w:t>
      </w:r>
    </w:p>
    <w:p w:rsidR="009F0932" w:rsidP="00E03F77" w14:paraId="6EF92B8F" w14:textId="77777777">
      <w:pPr>
        <w:pStyle w:val="EMEANormal"/>
        <w:keepNext/>
        <w:rPr>
          <w:noProof/>
          <w:lang w:val="da-DK"/>
        </w:rPr>
      </w:pPr>
    </w:p>
    <w:p w:rsidR="00E03F77" w:rsidP="00E03F77" w14:paraId="6808FCE4" w14:textId="77777777">
      <w:pPr>
        <w:pStyle w:val="EMEANormal"/>
        <w:keepNext/>
        <w:rPr>
          <w:noProof/>
          <w:lang w:val="da-DK"/>
        </w:rPr>
      </w:pPr>
      <w:r w:rsidRPr="00A054E8">
        <w:rPr>
          <w:noProof/>
          <w:lang w:val="da-DK"/>
        </w:rPr>
        <w:t xml:space="preserve">Når lægemidlet er godkendt, er indberetning af </w:t>
      </w:r>
      <w:r>
        <w:rPr>
          <w:noProof/>
          <w:lang w:val="da-DK"/>
        </w:rPr>
        <w:t>formodede</w:t>
      </w:r>
      <w:r w:rsidRPr="00A054E8">
        <w:rPr>
          <w:noProof/>
          <w:lang w:val="da-DK"/>
        </w:rPr>
        <w:t xml:space="preserve"> bivirkninger vigtig.</w:t>
      </w:r>
      <w:r w:rsidRPr="00A054E8">
        <w:rPr>
          <w:lang w:val="da-DK"/>
        </w:rPr>
        <w:t xml:space="preserve"> </w:t>
      </w:r>
      <w:r w:rsidRPr="00A054E8">
        <w:rPr>
          <w:noProof/>
          <w:lang w:val="da-DK"/>
        </w:rPr>
        <w:t>Det muliggør løbende overvågning af benefit/risk-forholdet for lægemidlet.</w:t>
      </w:r>
      <w:r w:rsidRPr="00A054E8">
        <w:rPr>
          <w:lang w:val="da-DK"/>
        </w:rPr>
        <w:t xml:space="preserve"> </w:t>
      </w:r>
      <w:r w:rsidR="00940165">
        <w:rPr>
          <w:noProof/>
          <w:lang w:val="da-DK"/>
        </w:rPr>
        <w:t>S</w:t>
      </w:r>
      <w:r w:rsidRPr="00A054E8">
        <w:rPr>
          <w:noProof/>
          <w:lang w:val="da-DK"/>
        </w:rPr>
        <w:t>undhedspersone</w:t>
      </w:r>
      <w:r w:rsidR="00940165">
        <w:rPr>
          <w:noProof/>
          <w:lang w:val="da-DK"/>
        </w:rPr>
        <w:t>r</w:t>
      </w:r>
      <w:r w:rsidRPr="00A054E8">
        <w:rPr>
          <w:noProof/>
          <w:lang w:val="da-DK"/>
        </w:rPr>
        <w:t xml:space="preserve"> anmodes om at indberette alle </w:t>
      </w:r>
      <w:r>
        <w:rPr>
          <w:noProof/>
          <w:lang w:val="da-DK"/>
        </w:rPr>
        <w:t>formodede</w:t>
      </w:r>
      <w:r w:rsidRPr="00A054E8">
        <w:rPr>
          <w:noProof/>
          <w:lang w:val="da-DK"/>
        </w:rPr>
        <w:t xml:space="preserve"> bivirkninger </w:t>
      </w:r>
      <w:r w:rsidRPr="00247981">
        <w:rPr>
          <w:noProof/>
          <w:szCs w:val="22"/>
          <w:lang w:val="da-DK"/>
        </w:rPr>
        <w:t xml:space="preserve">via </w:t>
      </w:r>
      <w:r w:rsidRPr="00CF2EFB">
        <w:rPr>
          <w:noProof/>
          <w:szCs w:val="22"/>
          <w:highlight w:val="lightGray"/>
          <w:lang w:val="da-DK"/>
        </w:rPr>
        <w:t xml:space="preserve">det nationale rapporteringssystem anført i </w:t>
      </w:r>
      <w:hyperlink r:id="rId21" w:history="1">
        <w:r w:rsidRPr="00CF2EFB">
          <w:rPr>
            <w:rStyle w:val="Hyperlink"/>
            <w:noProof/>
            <w:szCs w:val="22"/>
            <w:highlight w:val="lightGray"/>
            <w:lang w:val="da-DK"/>
          </w:rPr>
          <w:t>Appendiks V</w:t>
        </w:r>
      </w:hyperlink>
      <w:r w:rsidRPr="00A054E8">
        <w:rPr>
          <w:noProof/>
          <w:lang w:val="da-DK"/>
        </w:rPr>
        <w:t>.</w:t>
      </w:r>
    </w:p>
    <w:p w:rsidR="00832EA4" w:rsidRPr="000F5365" w:rsidP="00E03F77" w14:paraId="3BDA9F0E" w14:textId="77777777">
      <w:pPr>
        <w:pStyle w:val="EMEANormal"/>
        <w:keepNext/>
        <w:rPr>
          <w:color w:val="000000"/>
          <w:lang w:val="da-DK"/>
        </w:rPr>
      </w:pPr>
    </w:p>
    <w:p w:rsidR="00E03F77" w:rsidP="00AD3F70" w14:paraId="4D14A8F6" w14:textId="77777777">
      <w:pPr>
        <w:pStyle w:val="EMEAHeading2SPC"/>
        <w:keepNext/>
        <w:spacing w:before="0" w:beforeLines="0" w:after="0" w:afterLines="0"/>
        <w:rPr>
          <w:rFonts w:ascii="Times New Roman" w:hAnsi="Times New Roman"/>
          <w:lang w:val="da-DK"/>
        </w:rPr>
      </w:pPr>
      <w:r>
        <w:rPr>
          <w:rFonts w:ascii="Times New Roman" w:hAnsi="Times New Roman"/>
          <w:lang w:val="da-DK"/>
        </w:rPr>
        <w:t>4.9</w:t>
      </w:r>
      <w:r>
        <w:rPr>
          <w:rFonts w:ascii="Times New Roman" w:hAnsi="Times New Roman"/>
          <w:lang w:val="da-DK"/>
        </w:rPr>
        <w:tab/>
      </w:r>
      <w:r>
        <w:rPr>
          <w:rFonts w:ascii="Times New Roman" w:hAnsi="Times New Roman"/>
          <w:lang w:val="nb-NO"/>
        </w:rPr>
        <w:t>Overdosering</w:t>
      </w:r>
      <w:r>
        <w:rPr>
          <w:rFonts w:ascii="Times New Roman" w:hAnsi="Times New Roman"/>
          <w:lang w:val="da-DK"/>
        </w:rPr>
        <w:t xml:space="preserve"> </w:t>
      </w:r>
    </w:p>
    <w:p w:rsidR="00832EA4" w:rsidRPr="00832EA4" w:rsidP="00AD3F70" w14:paraId="2CA2CD25" w14:textId="77777777">
      <w:pPr>
        <w:pStyle w:val="EMEANormal"/>
        <w:keepNext/>
        <w:rPr>
          <w:lang w:val="da-DK"/>
        </w:rPr>
      </w:pPr>
    </w:p>
    <w:p w:rsidR="00E03F77" w:rsidP="00E03F77" w14:paraId="7CA4CDDE" w14:textId="77777777">
      <w:pPr>
        <w:tabs>
          <w:tab w:val="clear" w:pos="562"/>
        </w:tabs>
        <w:rPr>
          <w:color w:val="000000"/>
          <w:lang w:val="da-DK"/>
        </w:rPr>
      </w:pPr>
      <w:r>
        <w:rPr>
          <w:lang w:val="da-DK"/>
        </w:rPr>
        <w:t xml:space="preserve">Der blev ikke observeret nogen dosisbegrænsende toksicitet i kliniske undersøgelser. Det højeste dosisniveau, som er evalueret, har været adskillige intravenøse doser på 10 mg/kg, </w:t>
      </w:r>
      <w:r>
        <w:rPr>
          <w:color w:val="000000"/>
          <w:lang w:val="da-DK"/>
        </w:rPr>
        <w:t>hvilket er næsten 15 gange den anbefalede dosis</w:t>
      </w:r>
      <w:r>
        <w:rPr>
          <w:lang w:val="da-DK"/>
        </w:rPr>
        <w:t>.</w:t>
      </w:r>
      <w:r>
        <w:rPr>
          <w:color w:val="000000"/>
          <w:lang w:val="da-DK"/>
        </w:rPr>
        <w:t xml:space="preserve">  </w:t>
      </w:r>
    </w:p>
    <w:p w:rsidR="00832EA4" w:rsidP="00E03F77" w14:paraId="597ABE26" w14:textId="77777777">
      <w:pPr>
        <w:tabs>
          <w:tab w:val="clear" w:pos="562"/>
        </w:tabs>
        <w:rPr>
          <w:color w:val="000000"/>
          <w:lang w:val="da-DK"/>
        </w:rPr>
      </w:pPr>
    </w:p>
    <w:p w:rsidR="00832EA4" w:rsidP="00E03F77" w14:paraId="54DDA56D" w14:textId="77777777">
      <w:pPr>
        <w:tabs>
          <w:tab w:val="clear" w:pos="562"/>
        </w:tabs>
        <w:rPr>
          <w:color w:val="000000"/>
          <w:lang w:val="da-DK"/>
        </w:rPr>
      </w:pPr>
    </w:p>
    <w:p w:rsidR="00E03F77" w:rsidP="00832EA4" w14:paraId="56201678" w14:textId="77777777">
      <w:pPr>
        <w:pStyle w:val="EMEAHeading1"/>
        <w:spacing w:before="0" w:beforeLines="0" w:after="0" w:afterLines="0"/>
        <w:rPr>
          <w:rFonts w:ascii="Times New Roman" w:hAnsi="Times New Roman"/>
          <w:lang w:val="da-DK"/>
        </w:rPr>
      </w:pPr>
      <w:r>
        <w:rPr>
          <w:rFonts w:ascii="Times New Roman" w:hAnsi="Times New Roman"/>
          <w:lang w:val="da-DK"/>
        </w:rPr>
        <w:t>5.</w:t>
      </w:r>
      <w:r>
        <w:rPr>
          <w:rFonts w:ascii="Times New Roman" w:hAnsi="Times New Roman"/>
          <w:lang w:val="da-DK"/>
        </w:rPr>
        <w:tab/>
        <w:t>FARMAKOLOGISKE EGENSKABER</w:t>
      </w:r>
    </w:p>
    <w:p w:rsidR="00832EA4" w:rsidRPr="00832EA4" w:rsidP="00832EA4" w14:paraId="280AEB90" w14:textId="77777777">
      <w:pPr>
        <w:pStyle w:val="EMEANormal"/>
        <w:rPr>
          <w:lang w:val="da-DK"/>
        </w:rPr>
      </w:pPr>
    </w:p>
    <w:p w:rsidR="00E03F77" w:rsidP="00832EA4" w14:paraId="45FBB15A" w14:textId="77777777">
      <w:pPr>
        <w:pStyle w:val="EMEAHeading2SPCEmpty"/>
        <w:spacing w:after="0" w:afterLines="0"/>
        <w:rPr>
          <w:rFonts w:ascii="Times New Roman" w:hAnsi="Times New Roman"/>
          <w:lang w:val="da-DK"/>
        </w:rPr>
      </w:pPr>
      <w:r>
        <w:rPr>
          <w:rFonts w:ascii="Times New Roman" w:hAnsi="Times New Roman"/>
          <w:lang w:val="da-DK"/>
        </w:rPr>
        <w:t>5.1</w:t>
      </w:r>
      <w:r>
        <w:rPr>
          <w:rFonts w:ascii="Times New Roman" w:hAnsi="Times New Roman"/>
          <w:lang w:val="da-DK"/>
        </w:rPr>
        <w:tab/>
        <w:t>Farmakodynamiske egenskaber</w:t>
      </w:r>
    </w:p>
    <w:p w:rsidR="00832EA4" w:rsidRPr="00832EA4" w:rsidP="00832EA4" w14:paraId="63CFB2D1" w14:textId="77777777">
      <w:pPr>
        <w:pStyle w:val="EMEANormal"/>
        <w:rPr>
          <w:lang w:val="da-DK"/>
        </w:rPr>
      </w:pPr>
    </w:p>
    <w:p w:rsidR="00E03F77" w:rsidP="00E03F77" w14:paraId="320BF60F" w14:textId="77777777">
      <w:pPr>
        <w:tabs>
          <w:tab w:val="clear" w:pos="562"/>
        </w:tabs>
        <w:rPr>
          <w:lang w:val="da-DK"/>
        </w:rPr>
      </w:pPr>
      <w:r>
        <w:rPr>
          <w:lang w:val="da-DK"/>
        </w:rPr>
        <w:t xml:space="preserve">Farmakoterapeutisk klassifikation: </w:t>
      </w:r>
      <w:r w:rsidRPr="00DB1F7F">
        <w:rPr>
          <w:lang w:val="da-DK"/>
        </w:rPr>
        <w:t>Immunsupprimerende midler, TNF-hæmmende midler</w:t>
      </w:r>
      <w:r>
        <w:rPr>
          <w:lang w:val="da-DK"/>
        </w:rPr>
        <w:t>. ATC-kode: L04AB04</w:t>
      </w:r>
    </w:p>
    <w:p w:rsidR="00832EA4" w:rsidP="00E03F77" w14:paraId="0FEB7A24" w14:textId="77777777">
      <w:pPr>
        <w:tabs>
          <w:tab w:val="clear" w:pos="562"/>
        </w:tabs>
        <w:rPr>
          <w:lang w:val="da-DK"/>
        </w:rPr>
      </w:pPr>
    </w:p>
    <w:p w:rsidR="00E03F77" w:rsidP="00832EA4" w14:paraId="57B95EA4" w14:textId="77777777">
      <w:pPr>
        <w:pStyle w:val="EMEAHeadingUnderline"/>
        <w:spacing w:before="0" w:beforeLines="0" w:after="0" w:afterLines="0"/>
        <w:rPr>
          <w:lang w:val="da-DK"/>
        </w:rPr>
      </w:pPr>
      <w:r>
        <w:rPr>
          <w:lang w:val="da-DK"/>
        </w:rPr>
        <w:t>Virkningsmekanisme</w:t>
      </w:r>
    </w:p>
    <w:p w:rsidR="00832EA4" w:rsidRPr="00832EA4" w:rsidP="00832EA4" w14:paraId="7D708FD1" w14:textId="77777777">
      <w:pPr>
        <w:pStyle w:val="EMEANormal"/>
        <w:rPr>
          <w:lang w:val="da-DK"/>
        </w:rPr>
      </w:pPr>
    </w:p>
    <w:p w:rsidR="00E03F77" w:rsidP="00E03F77" w14:paraId="624A47C0" w14:textId="77777777">
      <w:pPr>
        <w:rPr>
          <w:lang w:val="da-DK"/>
        </w:rPr>
      </w:pPr>
      <w:r>
        <w:rPr>
          <w:lang w:val="da-DK"/>
        </w:rPr>
        <w:t xml:space="preserve">Adalimumab binder specifikt til TNF og neutraliserer dennes biologiske funktion ved at blokere dens interaktion med celleoverflade-TNF-receptorerne p55 og p75. </w:t>
      </w:r>
    </w:p>
    <w:p w:rsidR="00E03F77" w:rsidP="00E03F77" w14:paraId="56AF7048" w14:textId="77777777">
      <w:pPr>
        <w:rPr>
          <w:lang w:val="da-DK"/>
        </w:rPr>
      </w:pPr>
    </w:p>
    <w:p w:rsidR="00E03F77" w:rsidP="00E03F77" w14:paraId="23736AB3" w14:textId="77777777">
      <w:pPr>
        <w:rPr>
          <w:lang w:val="da-DK"/>
        </w:rPr>
      </w:pPr>
      <w:r>
        <w:rPr>
          <w:lang w:val="da-DK"/>
        </w:rPr>
        <w:t>Adalimumab modulerer også de biologiske responser, som induceres eller reguleres af TNF, herunder ændringer i niveauerne af de adhæsionsmolekyler, som er ansvarlige for leukocytmigrationen (</w:t>
      </w:r>
      <w:smartTag w:uri="urn:schemas-microsoft-com:office:smarttags" w:element="stockticker">
        <w:r>
          <w:rPr>
            <w:lang w:val="da-DK"/>
          </w:rPr>
          <w:t>ELAM</w:t>
        </w:r>
      </w:smartTag>
      <w:r>
        <w:rPr>
          <w:lang w:val="da-DK"/>
        </w:rPr>
        <w:t>-1, VCAM-1 og ICAM-1 med en IC</w:t>
      </w:r>
      <w:r>
        <w:rPr>
          <w:vertAlign w:val="subscript"/>
          <w:lang w:val="da-DK"/>
        </w:rPr>
        <w:t>50</w:t>
      </w:r>
      <w:r>
        <w:rPr>
          <w:lang w:val="da-DK"/>
        </w:rPr>
        <w:t xml:space="preserve"> på 0,1-0,2 nM).).</w:t>
      </w:r>
    </w:p>
    <w:p w:rsidR="00832EA4" w:rsidP="00E03F77" w14:paraId="1DD12820" w14:textId="77777777">
      <w:pPr>
        <w:rPr>
          <w:lang w:val="da-DK"/>
        </w:rPr>
      </w:pPr>
    </w:p>
    <w:p w:rsidR="00E03F77" w:rsidP="00832EA4" w14:paraId="7BFD17F5" w14:textId="77777777">
      <w:pPr>
        <w:pStyle w:val="EMEAHeadingUnderline"/>
        <w:spacing w:before="0" w:beforeLines="0" w:after="0" w:afterLines="0"/>
        <w:rPr>
          <w:lang w:val="da-DK"/>
        </w:rPr>
      </w:pPr>
      <w:r>
        <w:rPr>
          <w:lang w:val="da-DK"/>
        </w:rPr>
        <w:t>Farmakodynamiske virkninger</w:t>
      </w:r>
    </w:p>
    <w:p w:rsidR="00832EA4" w:rsidRPr="00832EA4" w:rsidP="00832EA4" w14:paraId="378D0505" w14:textId="77777777">
      <w:pPr>
        <w:pStyle w:val="EMEANormal"/>
        <w:rPr>
          <w:lang w:val="da-DK"/>
        </w:rPr>
      </w:pPr>
    </w:p>
    <w:p w:rsidR="00E03F77" w:rsidP="00E03F77" w14:paraId="380663C3" w14:textId="77777777">
      <w:pPr>
        <w:rPr>
          <w:lang w:val="da-DK"/>
        </w:rPr>
      </w:pPr>
      <w:r>
        <w:rPr>
          <w:lang w:val="da-DK"/>
        </w:rPr>
        <w:t xml:space="preserve">Efter behandling med Humira blev der hos patienter med reumatoid artrit observeret et hurtigt fald i niveauet af inflammatoriske akutfasereaktanter (C-reaktivt protein (CRP) og erytrocytsænkningshastighed (ESR)) og serumcytokiner (IL-6) sammenholdt med </w:t>
      </w:r>
      <w:r w:rsidRPr="005376C6">
        <w:rPr>
          <w:i/>
          <w:lang w:val="da-DK"/>
        </w:rPr>
        <w:t>baseline</w:t>
      </w:r>
      <w:r>
        <w:rPr>
          <w:lang w:val="da-DK"/>
        </w:rPr>
        <w:t>. Serumniveauer af matrixmetalloproteinaser (MMP-1 og MMP-3), som forårsager vævsomdannelse, der er ansvarlig for bruskdestruktionen, var også nedsatte efter Humira-administration. Hæmatologiske tegn på kronisk inflammation forbedredes sædvanligvis hos patienter behandlet med Humira.</w:t>
      </w:r>
    </w:p>
    <w:p w:rsidR="00E03F77" w:rsidP="00E03F77" w14:paraId="682E0C99" w14:textId="77777777">
      <w:pPr>
        <w:rPr>
          <w:lang w:val="da-DK"/>
        </w:rPr>
      </w:pPr>
    </w:p>
    <w:p w:rsidR="00E03F77" w:rsidP="00E03F77" w14:paraId="49A644D7" w14:textId="77777777">
      <w:pPr>
        <w:rPr>
          <w:szCs w:val="22"/>
          <w:lang w:val="da-DK"/>
        </w:rPr>
      </w:pPr>
      <w:r w:rsidRPr="00644222">
        <w:rPr>
          <w:lang w:val="da-DK"/>
        </w:rPr>
        <w:t xml:space="preserve">Efter behandling med </w:t>
      </w:r>
      <w:r w:rsidR="00B42336">
        <w:rPr>
          <w:lang w:val="da-DK"/>
        </w:rPr>
        <w:t>Humira</w:t>
      </w:r>
      <w:r w:rsidRPr="00644222">
        <w:rPr>
          <w:lang w:val="da-DK"/>
        </w:rPr>
        <w:t xml:space="preserve"> blev også observeret et hurtigt fald i CRP-niveau hos patienter med </w:t>
      </w:r>
      <w:r w:rsidRPr="00644222">
        <w:rPr>
          <w:color w:val="000000"/>
          <w:lang w:val="da-DK"/>
        </w:rPr>
        <w:t>polyartikulær juvenil idiopatisk artrit</w:t>
      </w:r>
      <w:r w:rsidRPr="00644222">
        <w:rPr>
          <w:lang w:val="da-DK"/>
        </w:rPr>
        <w:t>, Crohns sygdom</w:t>
      </w:r>
      <w:r>
        <w:rPr>
          <w:lang w:val="da-DK"/>
        </w:rPr>
        <w:t>,</w:t>
      </w:r>
      <w:r w:rsidRPr="00644222">
        <w:rPr>
          <w:lang w:val="da-DK"/>
        </w:rPr>
        <w:t xml:space="preserve"> colitis ulcerosa</w:t>
      </w:r>
      <w:r>
        <w:rPr>
          <w:lang w:val="da-DK"/>
        </w:rPr>
        <w:t xml:space="preserve"> og </w:t>
      </w:r>
      <w:r w:rsidRPr="001B1D6D">
        <w:rPr>
          <w:szCs w:val="22"/>
          <w:lang w:val="da-DK"/>
        </w:rPr>
        <w:t>hidr</w:t>
      </w:r>
      <w:r>
        <w:rPr>
          <w:szCs w:val="22"/>
          <w:lang w:val="da-DK"/>
        </w:rPr>
        <w:t>osa</w:t>
      </w:r>
      <w:r w:rsidRPr="001B1D6D">
        <w:rPr>
          <w:szCs w:val="22"/>
          <w:lang w:val="da-DK"/>
        </w:rPr>
        <w:t>denitis suppurativa</w:t>
      </w:r>
      <w:r w:rsidRPr="00644222">
        <w:rPr>
          <w:lang w:val="da-DK"/>
        </w:rPr>
        <w:t>.</w:t>
      </w:r>
      <w:r>
        <w:rPr>
          <w:lang w:val="da-DK"/>
        </w:rPr>
        <w:t xml:space="preserve"> </w:t>
      </w:r>
      <w:r w:rsidRPr="00DC0F4E">
        <w:rPr>
          <w:szCs w:val="22"/>
          <w:lang w:val="da-DK"/>
        </w:rPr>
        <w:t xml:space="preserve">Hos patienter med Crohns sygdom sås en reduktion i antallet af celler med </w:t>
      </w:r>
      <w:r>
        <w:rPr>
          <w:szCs w:val="22"/>
          <w:lang w:val="da-DK"/>
        </w:rPr>
        <w:t>ekspression</w:t>
      </w:r>
      <w:r w:rsidRPr="00DC0F4E">
        <w:rPr>
          <w:szCs w:val="22"/>
          <w:lang w:val="da-DK"/>
        </w:rPr>
        <w:t xml:space="preserve"> af inflammatoriske markørere</w:t>
      </w:r>
      <w:r>
        <w:rPr>
          <w:szCs w:val="22"/>
          <w:lang w:val="da-DK"/>
        </w:rPr>
        <w:t xml:space="preserve"> i colon</w:t>
      </w:r>
      <w:r w:rsidRPr="00DC0F4E">
        <w:rPr>
          <w:szCs w:val="22"/>
          <w:lang w:val="da-DK"/>
        </w:rPr>
        <w:t xml:space="preserve">, inklusive en betydelig reduktion </w:t>
      </w:r>
      <w:r>
        <w:rPr>
          <w:szCs w:val="22"/>
          <w:lang w:val="da-DK"/>
        </w:rPr>
        <w:t xml:space="preserve">i antallet </w:t>
      </w:r>
      <w:r w:rsidRPr="00DC0F4E">
        <w:rPr>
          <w:szCs w:val="22"/>
          <w:lang w:val="da-DK"/>
        </w:rPr>
        <w:t>af</w:t>
      </w:r>
      <w:r>
        <w:rPr>
          <w:szCs w:val="22"/>
          <w:lang w:val="da-DK"/>
        </w:rPr>
        <w:t xml:space="preserve"> celler med</w:t>
      </w:r>
      <w:r w:rsidRPr="00DC0F4E">
        <w:rPr>
          <w:szCs w:val="22"/>
          <w:lang w:val="da-DK"/>
        </w:rPr>
        <w:t xml:space="preserve"> TNF</w:t>
      </w:r>
      <w:r w:rsidRPr="00D92433">
        <w:rPr>
          <w:szCs w:val="22"/>
          <w:lang w:val="en-GB"/>
        </w:rPr>
        <w:t>α</w:t>
      </w:r>
      <w:r>
        <w:rPr>
          <w:szCs w:val="22"/>
          <w:lang w:val="da-DK"/>
        </w:rPr>
        <w:t>-ekspression</w:t>
      </w:r>
      <w:r w:rsidRPr="00DC0F4E">
        <w:rPr>
          <w:szCs w:val="22"/>
          <w:lang w:val="da-DK"/>
        </w:rPr>
        <w:t>. Endoskopiske undersøgelser af tarmslimhinden har vist tegn på heling af slimhinden hos patienter, som blevet behandlet med adalimumab</w:t>
      </w:r>
      <w:r w:rsidRPr="00DC0F4E">
        <w:rPr>
          <w:szCs w:val="22"/>
          <w:lang w:val="da-DK"/>
        </w:rPr>
        <w:t>.</w:t>
      </w:r>
    </w:p>
    <w:p w:rsidR="00832EA4" w:rsidP="00E03F77" w14:paraId="0AABBE3B" w14:textId="77777777">
      <w:pPr>
        <w:rPr>
          <w:szCs w:val="22"/>
          <w:lang w:val="da-DK"/>
        </w:rPr>
      </w:pPr>
    </w:p>
    <w:p w:rsidR="00E03F77" w:rsidP="00832EA4" w14:paraId="79AD93E7" w14:textId="77777777">
      <w:pPr>
        <w:pStyle w:val="EMEAHeadingUnderline"/>
        <w:spacing w:before="0" w:beforeLines="0" w:after="0" w:afterLines="0"/>
        <w:rPr>
          <w:lang w:val="da-DK"/>
        </w:rPr>
      </w:pPr>
      <w:r>
        <w:rPr>
          <w:lang w:val="da-DK"/>
        </w:rPr>
        <w:t>Klinisk virkning og sikkerhed</w:t>
      </w:r>
    </w:p>
    <w:p w:rsidR="00832EA4" w:rsidRPr="00832EA4" w:rsidP="00832EA4" w14:paraId="13100725" w14:textId="77777777">
      <w:pPr>
        <w:pStyle w:val="EMEANormal"/>
        <w:rPr>
          <w:lang w:val="da-DK"/>
        </w:rPr>
      </w:pPr>
    </w:p>
    <w:p w:rsidR="00E03F77" w:rsidRPr="005A49B3" w:rsidP="00E03F77" w14:paraId="68EEE497" w14:textId="77777777">
      <w:pPr>
        <w:pStyle w:val="EMEAHeadingUnderline"/>
        <w:tabs>
          <w:tab w:val="clear" w:pos="562"/>
        </w:tabs>
        <w:spacing w:before="0" w:beforeLines="0" w:after="0" w:afterLines="0"/>
        <w:rPr>
          <w:i/>
          <w:u w:val="none"/>
          <w:lang w:val="da-DK"/>
        </w:rPr>
      </w:pPr>
      <w:r w:rsidRPr="005A49B3">
        <w:rPr>
          <w:i/>
          <w:u w:val="none"/>
          <w:lang w:val="da-DK"/>
        </w:rPr>
        <w:t>Reumatoid artrit</w:t>
      </w:r>
    </w:p>
    <w:p w:rsidR="00E03F77" w:rsidP="00E03F77" w14:paraId="2FC46001" w14:textId="77777777">
      <w:pPr>
        <w:pStyle w:val="EMEANormal"/>
        <w:rPr>
          <w:lang w:val="da-DK"/>
        </w:rPr>
      </w:pPr>
    </w:p>
    <w:p w:rsidR="00E03F77" w:rsidP="00E03F77" w14:paraId="1BA3D677" w14:textId="77777777">
      <w:pPr>
        <w:rPr>
          <w:lang w:val="da-DK"/>
        </w:rPr>
      </w:pPr>
      <w:r>
        <w:rPr>
          <w:lang w:val="da-DK"/>
        </w:rPr>
        <w:t>Humira er vurderet hos mere end 3.000 patienter i de kliniske reumatoid artrit</w:t>
      </w:r>
      <w:r w:rsidR="00882153">
        <w:rPr>
          <w:lang w:val="da-DK"/>
        </w:rPr>
        <w:t>-</w:t>
      </w:r>
      <w:r>
        <w:rPr>
          <w:lang w:val="da-DK"/>
        </w:rPr>
        <w:t>studier. Humiras virkning og bivirkningsprofil blev vurderet i fem randomiserede, dobbeltblindede og velkontrollerede</w:t>
      </w:r>
      <w:r w:rsidR="00F96724">
        <w:rPr>
          <w:lang w:val="da-DK"/>
        </w:rPr>
        <w:t xml:space="preserve"> </w:t>
      </w:r>
      <w:r>
        <w:rPr>
          <w:lang w:val="da-DK"/>
        </w:rPr>
        <w:t>studier.</w:t>
      </w:r>
      <w:r w:rsidR="007246DD">
        <w:rPr>
          <w:lang w:val="da-DK"/>
        </w:rPr>
        <w:t xml:space="preserve"> </w:t>
      </w:r>
      <w:r>
        <w:rPr>
          <w:lang w:val="da-DK"/>
        </w:rPr>
        <w:t xml:space="preserve">Nogle patienter blev behandlet i op til 120 måneder. </w:t>
      </w:r>
      <w:r w:rsidRPr="005A49B3">
        <w:rPr>
          <w:szCs w:val="22"/>
          <w:lang w:val="da-DK"/>
        </w:rPr>
        <w:t>Smerte</w:t>
      </w:r>
      <w:r w:rsidR="00600801">
        <w:rPr>
          <w:szCs w:val="22"/>
          <w:lang w:val="da-DK"/>
        </w:rPr>
        <w:t>r</w:t>
      </w:r>
      <w:r w:rsidRPr="005A49B3">
        <w:rPr>
          <w:szCs w:val="22"/>
          <w:lang w:val="da-DK"/>
        </w:rPr>
        <w:t xml:space="preserve"> </w:t>
      </w:r>
      <w:r w:rsidRPr="00A134E1">
        <w:rPr>
          <w:szCs w:val="22"/>
          <w:lang w:val="da-DK"/>
        </w:rPr>
        <w:t xml:space="preserve">ved injektionsstedet </w:t>
      </w:r>
      <w:r w:rsidR="00600801">
        <w:rPr>
          <w:szCs w:val="22"/>
          <w:lang w:val="da-DK"/>
        </w:rPr>
        <w:t xml:space="preserve">i </w:t>
      </w:r>
      <w:r w:rsidRPr="00A134E1">
        <w:rPr>
          <w:szCs w:val="22"/>
          <w:lang w:val="da-DK"/>
        </w:rPr>
        <w:t>for</w:t>
      </w:r>
      <w:r w:rsidR="00600801">
        <w:rPr>
          <w:szCs w:val="22"/>
          <w:lang w:val="da-DK"/>
        </w:rPr>
        <w:t>bindelse</w:t>
      </w:r>
      <w:r w:rsidRPr="00A134E1">
        <w:rPr>
          <w:szCs w:val="22"/>
          <w:lang w:val="da-DK"/>
        </w:rPr>
        <w:t xml:space="preserve"> </w:t>
      </w:r>
      <w:r w:rsidR="00600801">
        <w:rPr>
          <w:szCs w:val="22"/>
          <w:lang w:val="da-DK"/>
        </w:rPr>
        <w:t xml:space="preserve">med </w:t>
      </w:r>
      <w:r w:rsidRPr="00A134E1">
        <w:rPr>
          <w:szCs w:val="22"/>
          <w:lang w:val="da-DK"/>
        </w:rPr>
        <w:t>Humira 40 mg/0,4 ml blev evalueret</w:t>
      </w:r>
      <w:r w:rsidR="00882153">
        <w:rPr>
          <w:szCs w:val="22"/>
          <w:lang w:val="da-DK"/>
        </w:rPr>
        <w:t xml:space="preserve"> over 2 tidsperioder</w:t>
      </w:r>
      <w:r w:rsidRPr="00A134E1">
        <w:rPr>
          <w:szCs w:val="22"/>
          <w:lang w:val="da-DK"/>
        </w:rPr>
        <w:t xml:space="preserve"> i to randomiserede, enkelt-blindede overkrydsningsstudier med aktiv kontrol.</w:t>
      </w:r>
    </w:p>
    <w:p w:rsidR="00E03F77" w:rsidP="00E03F77" w14:paraId="77674D5F" w14:textId="77777777">
      <w:pPr>
        <w:rPr>
          <w:lang w:val="da-DK"/>
        </w:rPr>
      </w:pPr>
    </w:p>
    <w:p w:rsidR="00E03F77" w:rsidP="00E03F77" w14:paraId="511033EA" w14:textId="77777777">
      <w:pPr>
        <w:rPr>
          <w:lang w:val="da-DK"/>
        </w:rPr>
      </w:pPr>
      <w:r>
        <w:rPr>
          <w:lang w:val="da-DK"/>
        </w:rPr>
        <w:t xml:space="preserve">RA-studie I evaluerede 271 patienter, der var </w:t>
      </w:r>
      <w:r>
        <w:rPr>
          <w:rFonts w:ascii="Symbol" w:hAnsi="Symbol"/>
        </w:rPr>
        <w:sym w:font="Symbol" w:char="F0B3"/>
      </w:r>
      <w:r>
        <w:rPr>
          <w:lang w:val="da-DK"/>
        </w:rPr>
        <w:t xml:space="preserve"> 18 år, med moderat til alvorlig aktiv reumatoid artrit, hvor behandling var mislykket med mindst ét sygdomsmodificerende antireumatisk lægemiddel, hvor methotrexat i doser på 12,5 til 25 mg (10 mg ved methotrexat-intolerans) hver uge havde haft utilstrækkelig </w:t>
      </w:r>
      <w:r w:rsidR="00965696">
        <w:rPr>
          <w:lang w:val="da-DK"/>
        </w:rPr>
        <w:t>virkning</w:t>
      </w:r>
      <w:r>
        <w:rPr>
          <w:lang w:val="da-DK"/>
        </w:rPr>
        <w:t>, og hvor methotrexat-dosen forblev konstant på 10 til 25 mg hver uge. Doser på 20, 40 eller 80 mg Humira eller placebo blev givet hver anden uge i 24 uger.</w:t>
      </w:r>
    </w:p>
    <w:p w:rsidR="00E03F77" w:rsidP="00E03F77" w14:paraId="75A48254" w14:textId="77777777">
      <w:pPr>
        <w:rPr>
          <w:lang w:val="da-DK"/>
        </w:rPr>
      </w:pPr>
    </w:p>
    <w:p w:rsidR="00E03F77" w:rsidP="00E03F77" w14:paraId="4328C70D" w14:textId="77777777">
      <w:pPr>
        <w:rPr>
          <w:lang w:val="da-DK"/>
        </w:rPr>
      </w:pPr>
      <w:r>
        <w:rPr>
          <w:lang w:val="da-DK"/>
        </w:rPr>
        <w:t xml:space="preserve">RA-studie II evaluerede 544 patienter, der var </w:t>
      </w:r>
      <w:r>
        <w:rPr>
          <w:rFonts w:ascii="Symbol" w:hAnsi="Symbol"/>
        </w:rPr>
        <w:sym w:font="Symbol" w:char="F0B3"/>
      </w:r>
      <w:r>
        <w:rPr>
          <w:lang w:val="da-DK"/>
        </w:rPr>
        <w:t xml:space="preserve"> 18 år, med moderat til alvorlig aktiv reumatoid artrit, hvor behandling var mislykket med mindst ét sygdomsmodificerende antireumatisk lægemiddel. Doser på 20 eller 40 mg Humira blev givet ved subkutan injektion hver anden uge med placebo i de øvrige uger eller hver uge i 26 uger; placebo blev givet hver uge i samme periode. Ingen andre sygdomsmodificerende antireumatiske lægemidler blev tilladt.</w:t>
      </w:r>
    </w:p>
    <w:p w:rsidR="00E03F77" w:rsidP="00E03F77" w14:paraId="0E69255A" w14:textId="77777777">
      <w:pPr>
        <w:keepNext/>
        <w:rPr>
          <w:lang w:val="da-DK"/>
        </w:rPr>
      </w:pPr>
    </w:p>
    <w:p w:rsidR="00E03F77" w:rsidP="00E03F77" w14:paraId="72CAA930" w14:textId="77777777">
      <w:pPr>
        <w:keepNext/>
        <w:rPr>
          <w:lang w:val="da-DK"/>
        </w:rPr>
      </w:pPr>
      <w:r>
        <w:rPr>
          <w:lang w:val="da-DK"/>
        </w:rPr>
        <w:t xml:space="preserve">RA-studie III evaluerede 619 patienter, der var </w:t>
      </w:r>
      <w:r>
        <w:rPr>
          <w:rFonts w:ascii="Symbol" w:hAnsi="Symbol"/>
        </w:rPr>
        <w:sym w:font="Symbol" w:char="F0B3"/>
      </w:r>
      <w:r>
        <w:rPr>
          <w:lang w:val="da-DK"/>
        </w:rPr>
        <w:t xml:space="preserve"> 18 år, med moderat til alvorlig aktiv reumatoid artrit, som havde haft et ikke-effektivt respons på methotrexat i doser på 12,5 til 25 mg eller som var intolerante over for 10 mg methotrexat hver uge. Der var tre grupper i dette</w:t>
      </w:r>
      <w:r w:rsidR="006E4A2D">
        <w:rPr>
          <w:lang w:val="da-DK"/>
        </w:rPr>
        <w:t xml:space="preserve"> </w:t>
      </w:r>
      <w:r>
        <w:rPr>
          <w:lang w:val="da-DK"/>
        </w:rPr>
        <w:t xml:space="preserve">studie. Den første fik placeboinjektioner hver uge i 52 uger. Den anden fik 20 mg Humira hver uge i 52 uger. Den tredje gruppe fik 40 mg Humira hver anden uge og placeboinjektioner i de øvrige uger. Efter at have </w:t>
      </w:r>
      <w:r w:rsidRPr="004277FA">
        <w:rPr>
          <w:lang w:val="da-DK"/>
        </w:rPr>
        <w:t>gennemfør</w:t>
      </w:r>
      <w:r>
        <w:rPr>
          <w:lang w:val="da-DK"/>
        </w:rPr>
        <w:t>t</w:t>
      </w:r>
      <w:r w:rsidRPr="004277FA">
        <w:rPr>
          <w:lang w:val="da-DK"/>
        </w:rPr>
        <w:t xml:space="preserve"> de første 52 uger</w:t>
      </w:r>
      <w:r>
        <w:rPr>
          <w:lang w:val="da-DK"/>
        </w:rPr>
        <w:t xml:space="preserve"> blev 457 patienter optaget i et åbent f</w:t>
      </w:r>
      <w:r>
        <w:rPr>
          <w:lang w:val="da-DK"/>
        </w:rPr>
        <w:t>orlængelsesstudie, hvor 40 mg Humira/MTX blev administreret hver anden uge i op til 10 år.</w:t>
      </w:r>
    </w:p>
    <w:p w:rsidR="00E03F77" w:rsidP="00E03F77" w14:paraId="63C978D1" w14:textId="77777777">
      <w:pPr>
        <w:keepNext/>
        <w:rPr>
          <w:lang w:val="da-DK"/>
        </w:rPr>
      </w:pPr>
    </w:p>
    <w:p w:rsidR="00E03F77" w:rsidP="00E03F77" w14:paraId="432CD6CC" w14:textId="77777777">
      <w:pPr>
        <w:rPr>
          <w:lang w:val="da-DK"/>
        </w:rPr>
      </w:pPr>
      <w:r>
        <w:rPr>
          <w:lang w:val="da-DK"/>
        </w:rPr>
        <w:t xml:space="preserve">RA-studie IV vurderede primært sikkerheden hos 636 patienter, der var </w:t>
      </w:r>
      <w:r>
        <w:rPr>
          <w:rFonts w:ascii="Symbol" w:hAnsi="Symbol"/>
        </w:rPr>
        <w:sym w:font="Symbol" w:char="F0B3"/>
      </w:r>
      <w:r>
        <w:rPr>
          <w:lang w:val="da-DK"/>
        </w:rPr>
        <w:t xml:space="preserve"> 18 år, med moderat til alvorlig aktiv reumatoid artrit. Det var tilladt for patienterne at være enten fri for sygdomsmodificerende antireumatisk lægemiddel eller at forblive i deres allerede eksisterende reumatologiske terapi, forudsat at terapien havde været stabil i mindst 28 dage. Disse terapier omfatter methotrexat, leflunomid, hydro</w:t>
      </w:r>
      <w:r w:rsidR="00C54FCE">
        <w:rPr>
          <w:lang w:val="da-DK"/>
        </w:rPr>
        <w:t>x</w:t>
      </w:r>
      <w:r>
        <w:rPr>
          <w:lang w:val="da-DK"/>
        </w:rPr>
        <w:t>ychloroquin, sulfasalazin og/eller guldsalt. Patienterne blev randomiseret til 40 mg Humira eller placebo hver anden uge i 24 uger.</w:t>
      </w:r>
    </w:p>
    <w:p w:rsidR="00E03F77" w:rsidP="00E03F77" w14:paraId="2A392707" w14:textId="77777777">
      <w:pPr>
        <w:rPr>
          <w:lang w:val="da-DK"/>
        </w:rPr>
      </w:pPr>
    </w:p>
    <w:p w:rsidR="00E03F77" w:rsidRPr="00C4186B" w:rsidP="00E03F77" w14:paraId="6D9B05FE" w14:textId="77777777">
      <w:pPr>
        <w:rPr>
          <w:lang w:val="da-DK"/>
        </w:rPr>
      </w:pPr>
      <w:r>
        <w:rPr>
          <w:lang w:val="da-DK"/>
        </w:rPr>
        <w:t>RA-studie V vurderede 799 methotrexat-naive voksne patienter med moderat til alvorlig aktiv reumatoid artrit i tidligt stadium (gennemsnitlig sygdomsvarighed på mindre end 9 måneder). Dette studie vurderede virkningen af Humira 40 mg hver anden uge/methotrexat-kombinationsterapi, Humira monoterapi 40 mg hver anden uge og methotrexat-monoterapi med hensyn til reduktion af tegn, symptomer og hastigheden af progressionen af ledskader ved reumatoid artrit i 104 uger</w:t>
      </w:r>
      <w:r w:rsidRPr="00C4186B">
        <w:rPr>
          <w:lang w:val="da-DK"/>
        </w:rPr>
        <w:t>.</w:t>
      </w:r>
      <w:r w:rsidRPr="00C4186B" w:rsidR="003B2CA4">
        <w:rPr>
          <w:rFonts w:eastAsia="Calibri"/>
          <w:szCs w:val="22"/>
          <w:lang w:val="da-DK"/>
        </w:rPr>
        <w:t xml:space="preserve"> </w:t>
      </w:r>
      <w:r w:rsidRPr="00C4186B" w:rsidR="003B2CA4">
        <w:rPr>
          <w:lang w:val="da-DK"/>
        </w:rPr>
        <w:t>Efter at have gennemført de første 104 uger blev 497 patienter optaget i et åbent forlængelsesstudie, hvor 40 mg Humira blev administreret hver anden uge i op til 10 år.</w:t>
      </w:r>
    </w:p>
    <w:p w:rsidR="00E03F77" w:rsidP="00E03F77" w14:paraId="6F41C1EE" w14:textId="77777777">
      <w:pPr>
        <w:rPr>
          <w:lang w:val="da-DK"/>
        </w:rPr>
      </w:pPr>
    </w:p>
    <w:p w:rsidR="00E03F77" w:rsidP="00E03F77" w14:paraId="48B9AD97" w14:textId="77777777">
      <w:pPr>
        <w:rPr>
          <w:lang w:val="da-DK"/>
        </w:rPr>
      </w:pPr>
      <w:r w:rsidRPr="005A49B3">
        <w:rPr>
          <w:lang w:val="da-DK"/>
        </w:rPr>
        <w:t>RA-studie VI og VII evaluerede</w:t>
      </w:r>
      <w:r w:rsidR="00882153">
        <w:rPr>
          <w:lang w:val="da-DK"/>
        </w:rPr>
        <w:t xml:space="preserve"> hver</w:t>
      </w:r>
      <w:r w:rsidRPr="005A49B3">
        <w:rPr>
          <w:lang w:val="da-DK"/>
        </w:rPr>
        <w:t xml:space="preserve"> 60 patienter </w:t>
      </w:r>
      <w:r w:rsidRPr="005A49B3">
        <w:rPr>
          <w:rFonts w:ascii="Symbol" w:hAnsi="Symbol"/>
        </w:rPr>
        <w:sym w:font="Symbol" w:char="F0B3"/>
      </w:r>
      <w:r w:rsidRPr="005A49B3">
        <w:rPr>
          <w:lang w:val="da-DK"/>
        </w:rPr>
        <w:t xml:space="preserve"> 18 år med moderat til alvorlig aktiv reumatoid artrit. De inkluderede patienter var enten nuværende brugere af Humira 40 mg/0,8 ml</w:t>
      </w:r>
      <w:r w:rsidR="00882153">
        <w:rPr>
          <w:lang w:val="da-DK"/>
        </w:rPr>
        <w:t>, der</w:t>
      </w:r>
      <w:r w:rsidRPr="005A49B3">
        <w:rPr>
          <w:lang w:val="da-DK"/>
        </w:rPr>
        <w:t xml:space="preserve">  bedømte deres gennemsnitlige smerter ved injektionsstedet som mindst 3 cm (på en 0-10 cm VAS (visual analog skala)) eller biologisk naive patienter, der på</w:t>
      </w:r>
      <w:r w:rsidR="0008757D">
        <w:rPr>
          <w:lang w:val="da-DK"/>
        </w:rPr>
        <w:t>begyndte</w:t>
      </w:r>
      <w:r w:rsidRPr="005A49B3">
        <w:rPr>
          <w:lang w:val="da-DK"/>
        </w:rPr>
        <w:t xml:space="preserve"> Humira 40 mg/0,8 ml. Patienterne blev randomiseret til at få en enkelt dosis Humira 40 mg/0,8 ml eller Humira 40 mg/0,4 ml, efterfulgt af en enkelt injektion med den modsatte behandling ved </w:t>
      </w:r>
      <w:r w:rsidRPr="005A49B3">
        <w:rPr>
          <w:lang w:val="da-DK"/>
        </w:rPr>
        <w:t>deres næste dosis.</w:t>
      </w:r>
    </w:p>
    <w:p w:rsidR="00E03F77" w:rsidP="00E03F77" w14:paraId="16454383" w14:textId="77777777">
      <w:pPr>
        <w:rPr>
          <w:lang w:val="da-DK"/>
        </w:rPr>
      </w:pPr>
    </w:p>
    <w:p w:rsidR="00E03F77" w:rsidP="00E03F77" w14:paraId="7A3BC144" w14:textId="77777777">
      <w:pPr>
        <w:rPr>
          <w:lang w:val="da-DK"/>
        </w:rPr>
      </w:pPr>
      <w:r>
        <w:rPr>
          <w:lang w:val="da-DK"/>
        </w:rPr>
        <w:t xml:space="preserve">Det primære </w:t>
      </w:r>
      <w:r w:rsidR="007246DD">
        <w:rPr>
          <w:lang w:val="da-DK"/>
        </w:rPr>
        <w:t>endepunkt</w:t>
      </w:r>
      <w:r>
        <w:rPr>
          <w:lang w:val="da-DK"/>
        </w:rPr>
        <w:t xml:space="preserve"> i RA-studie I, II og III og det sekundære </w:t>
      </w:r>
      <w:r w:rsidR="007246DD">
        <w:rPr>
          <w:lang w:val="da-DK"/>
        </w:rPr>
        <w:t>endepunkt</w:t>
      </w:r>
      <w:r>
        <w:rPr>
          <w:lang w:val="da-DK"/>
        </w:rPr>
        <w:t xml:space="preserve"> i RA-studie IV var den procentdel af patienter, som fik </w:t>
      </w:r>
      <w:smartTag w:uri="urn:schemas-microsoft-com:office:smarttags" w:element="stockticker">
        <w:r>
          <w:rPr>
            <w:lang w:val="da-DK"/>
          </w:rPr>
          <w:t>ACR</w:t>
        </w:r>
      </w:smartTag>
      <w:r>
        <w:rPr>
          <w:lang w:val="da-DK"/>
        </w:rPr>
        <w:t xml:space="preserve"> 20-respons i uge 24</w:t>
      </w:r>
      <w:r w:rsidR="007246DD">
        <w:rPr>
          <w:lang w:val="da-DK"/>
        </w:rPr>
        <w:t xml:space="preserve"> eller 26. Det primære endepunkt</w:t>
      </w:r>
      <w:r>
        <w:rPr>
          <w:lang w:val="da-DK"/>
        </w:rPr>
        <w:t xml:space="preserve"> i RA-studie V var procentdelen af patienter, som opnåede et </w:t>
      </w:r>
      <w:r w:rsidR="0008757D">
        <w:rPr>
          <w:lang w:val="da-DK"/>
        </w:rPr>
        <w:t xml:space="preserve">ACR </w:t>
      </w:r>
      <w:r>
        <w:rPr>
          <w:lang w:val="da-DK"/>
        </w:rPr>
        <w:t xml:space="preserve">50 respons i uge 52. Studierne III og V havde yderligere primære </w:t>
      </w:r>
      <w:r w:rsidR="00385179">
        <w:rPr>
          <w:lang w:val="da-DK"/>
        </w:rPr>
        <w:t>endepunkter</w:t>
      </w:r>
      <w:r>
        <w:rPr>
          <w:lang w:val="da-DK"/>
        </w:rPr>
        <w:t xml:space="preserve"> i uge 52 med forsinket sygdomsprogression (bestemt ud fra røntgenresultater). RA-studie III  havde også et primært </w:t>
      </w:r>
      <w:r w:rsidR="00385179">
        <w:rPr>
          <w:lang w:val="da-DK"/>
        </w:rPr>
        <w:t>endepunkt</w:t>
      </w:r>
      <w:r>
        <w:rPr>
          <w:lang w:val="da-DK"/>
        </w:rPr>
        <w:t xml:space="preserve">, som var ændringer i livskvalitet. Det primære </w:t>
      </w:r>
      <w:r w:rsidR="00385179">
        <w:rPr>
          <w:lang w:val="da-DK"/>
        </w:rPr>
        <w:t>endepunkt</w:t>
      </w:r>
      <w:r w:rsidR="007246DD">
        <w:rPr>
          <w:lang w:val="da-DK"/>
        </w:rPr>
        <w:t xml:space="preserve"> i</w:t>
      </w:r>
      <w:r>
        <w:rPr>
          <w:lang w:val="da-DK"/>
        </w:rPr>
        <w:t xml:space="preserve"> RA-studie VI </w:t>
      </w:r>
      <w:r>
        <w:rPr>
          <w:lang w:val="da-DK"/>
        </w:rPr>
        <w:t xml:space="preserve">og VII var </w:t>
      </w:r>
      <w:r w:rsidRPr="005A49B3">
        <w:rPr>
          <w:lang w:val="da-DK"/>
        </w:rPr>
        <w:t>smerte ved injektionsstedet</w:t>
      </w:r>
      <w:r>
        <w:rPr>
          <w:lang w:val="da-DK"/>
        </w:rPr>
        <w:t xml:space="preserve"> umiddelbart efter injektion målt </w:t>
      </w:r>
      <w:r w:rsidRPr="005A49B3">
        <w:rPr>
          <w:lang w:val="da-DK"/>
        </w:rPr>
        <w:t>på en 0-10 cm VAS (visual analog skala)</w:t>
      </w:r>
      <w:r>
        <w:rPr>
          <w:lang w:val="da-DK"/>
        </w:rPr>
        <w:t>.</w:t>
      </w:r>
    </w:p>
    <w:p w:rsidR="00832EA4" w:rsidP="00E03F77" w14:paraId="6172553F" w14:textId="77777777">
      <w:pPr>
        <w:rPr>
          <w:lang w:val="da-DK"/>
        </w:rPr>
      </w:pPr>
    </w:p>
    <w:p w:rsidR="00E03F77" w:rsidP="00832EA4" w14:paraId="7A3D425A" w14:textId="77777777">
      <w:pPr>
        <w:pStyle w:val="EMEAHeadingUnderline"/>
        <w:spacing w:before="0" w:beforeLines="0" w:after="0" w:afterLines="0"/>
        <w:rPr>
          <w:i/>
          <w:lang w:val="da-DK"/>
        </w:rPr>
      </w:pPr>
      <w:r w:rsidRPr="005A49B3">
        <w:rPr>
          <w:i/>
          <w:lang w:val="da-DK"/>
        </w:rPr>
        <w:t>ACR-respons</w:t>
      </w:r>
    </w:p>
    <w:p w:rsidR="00832EA4" w:rsidRPr="00832EA4" w:rsidP="00832EA4" w14:paraId="1B276930" w14:textId="77777777">
      <w:pPr>
        <w:pStyle w:val="EMEANormal"/>
        <w:rPr>
          <w:lang w:val="da-DK"/>
        </w:rPr>
      </w:pPr>
    </w:p>
    <w:p w:rsidR="00E03F77" w:rsidP="00E03F77" w14:paraId="51FB1EE4" w14:textId="77777777">
      <w:pPr>
        <w:rPr>
          <w:lang w:val="da-DK"/>
        </w:rPr>
      </w:pPr>
      <w:r>
        <w:rPr>
          <w:lang w:val="da-DK"/>
        </w:rPr>
        <w:t xml:space="preserve">Den procent af Humira-behandlede patienter, der fik </w:t>
      </w:r>
      <w:smartTag w:uri="urn:schemas-microsoft-com:office:smarttags" w:element="stockticker">
        <w:r>
          <w:rPr>
            <w:lang w:val="da-DK"/>
          </w:rPr>
          <w:t>ACR</w:t>
        </w:r>
      </w:smartTag>
      <w:r>
        <w:rPr>
          <w:lang w:val="da-DK"/>
        </w:rPr>
        <w:t xml:space="preserve"> 20-, 50- og 70-respons, var konsistent mellem RA-studie I, II og III. Resultaterne for 40 mg hver anden uge er opstillet i tabel </w:t>
      </w:r>
      <w:r w:rsidR="00E27018">
        <w:rPr>
          <w:lang w:val="da-DK"/>
        </w:rPr>
        <w:t>8</w:t>
      </w:r>
      <w:r>
        <w:rPr>
          <w:lang w:val="da-DK"/>
        </w:rPr>
        <w:t>.</w:t>
      </w:r>
    </w:p>
    <w:p w:rsidR="00E03F77" w:rsidP="00E03F77" w14:paraId="29DD0378" w14:textId="77777777">
      <w:pPr>
        <w:rPr>
          <w:lang w:val="da-DK"/>
        </w:rPr>
      </w:pPr>
    </w:p>
    <w:tbl>
      <w:tblPr>
        <w:tblW w:w="9124" w:type="dxa"/>
        <w:tblInd w:w="98" w:type="dxa"/>
        <w:tblLayout w:type="fixed"/>
        <w:tblCellMar>
          <w:left w:w="0" w:type="dxa"/>
          <w:right w:w="0" w:type="dxa"/>
        </w:tblCellMar>
        <w:tblLook w:val="0000"/>
      </w:tblPr>
      <w:tblGrid>
        <w:gridCol w:w="1186"/>
        <w:gridCol w:w="1134"/>
        <w:gridCol w:w="1550"/>
        <w:gridCol w:w="1285"/>
        <w:gridCol w:w="1276"/>
        <w:gridCol w:w="1276"/>
        <w:gridCol w:w="1417"/>
      </w:tblGrid>
      <w:tr w14:paraId="13C215E4" w14:textId="77777777" w:rsidTr="00E03F77">
        <w:tblPrEx>
          <w:tblW w:w="9124" w:type="dxa"/>
          <w:tblInd w:w="98" w:type="dxa"/>
          <w:tblLayout w:type="fixed"/>
          <w:tblLook w:val="0000"/>
        </w:tblPrEx>
        <w:tc>
          <w:tcPr>
            <w:tcW w:w="9124" w:type="dxa"/>
            <w:gridSpan w:val="7"/>
          </w:tcPr>
          <w:p w:rsidR="00E03F77" w:rsidP="00031C85" w14:paraId="1EDAE8FD" w14:textId="77777777">
            <w:pPr>
              <w:pStyle w:val="BodyText1"/>
              <w:keepNext/>
              <w:tabs>
                <w:tab w:val="clear" w:pos="1152"/>
                <w:tab w:val="clear" w:pos="1872"/>
              </w:tabs>
              <w:spacing w:after="0" w:line="240" w:lineRule="auto"/>
              <w:ind w:left="0"/>
              <w:jc w:val="center"/>
              <w:rPr>
                <w:b/>
                <w:sz w:val="22"/>
                <w:lang w:val="da-DK"/>
              </w:rPr>
            </w:pPr>
          </w:p>
          <w:p w:rsidR="00E03F77" w:rsidP="00031C85" w14:paraId="4F28F5F2" w14:textId="77777777">
            <w:pPr>
              <w:pStyle w:val="BodyText1"/>
              <w:keepNext/>
              <w:tabs>
                <w:tab w:val="clear" w:pos="1152"/>
                <w:tab w:val="clear" w:pos="1872"/>
              </w:tabs>
              <w:spacing w:after="0" w:line="240" w:lineRule="auto"/>
              <w:ind w:left="0"/>
              <w:jc w:val="center"/>
              <w:rPr>
                <w:b/>
                <w:sz w:val="22"/>
                <w:lang w:val="da-DK"/>
              </w:rPr>
            </w:pPr>
            <w:r>
              <w:rPr>
                <w:b/>
                <w:sz w:val="22"/>
                <w:lang w:val="da-DK"/>
              </w:rPr>
              <w:t xml:space="preserve">Tabel </w:t>
            </w:r>
            <w:r w:rsidR="00E27018">
              <w:rPr>
                <w:b/>
                <w:sz w:val="22"/>
                <w:lang w:val="da-DK"/>
              </w:rPr>
              <w:t xml:space="preserve">8 </w:t>
            </w:r>
          </w:p>
          <w:p w:rsidR="00E03F77" w:rsidP="00031C85" w14:paraId="71701C0E" w14:textId="77777777">
            <w:pPr>
              <w:pStyle w:val="BodyText1"/>
              <w:keepNext/>
              <w:tabs>
                <w:tab w:val="clear" w:pos="1152"/>
                <w:tab w:val="clear" w:pos="1872"/>
              </w:tabs>
              <w:spacing w:after="0" w:line="240" w:lineRule="auto"/>
              <w:ind w:left="0"/>
              <w:jc w:val="center"/>
              <w:rPr>
                <w:b/>
                <w:sz w:val="22"/>
                <w:lang w:val="da-DK"/>
              </w:rPr>
            </w:pPr>
            <w:r>
              <w:rPr>
                <w:b/>
                <w:sz w:val="22"/>
                <w:lang w:val="da-DK"/>
              </w:rPr>
              <w:t>ACR-respons i placebokontrollerede studie</w:t>
            </w:r>
          </w:p>
          <w:p w:rsidR="00E03F77" w:rsidP="00031C85" w14:paraId="74F12870" w14:textId="77777777">
            <w:pPr>
              <w:pStyle w:val="BodyText1"/>
              <w:keepNext/>
              <w:tabs>
                <w:tab w:val="clear" w:pos="1152"/>
                <w:tab w:val="clear" w:pos="1872"/>
              </w:tabs>
              <w:spacing w:after="0" w:line="240" w:lineRule="auto"/>
              <w:ind w:left="0"/>
              <w:jc w:val="center"/>
              <w:rPr>
                <w:b/>
                <w:sz w:val="22"/>
                <w:lang w:val="da-DK"/>
              </w:rPr>
            </w:pPr>
            <w:r>
              <w:rPr>
                <w:b/>
                <w:sz w:val="22"/>
                <w:lang w:val="da-DK"/>
              </w:rPr>
              <w:t>(Procent af patienter)</w:t>
            </w:r>
          </w:p>
          <w:p w:rsidR="00E03F77" w:rsidP="00031C85" w14:paraId="62A94B7E" w14:textId="77777777">
            <w:pPr>
              <w:pStyle w:val="BodyText1"/>
              <w:keepNext/>
              <w:tabs>
                <w:tab w:val="clear" w:pos="1152"/>
                <w:tab w:val="clear" w:pos="1872"/>
              </w:tabs>
              <w:spacing w:after="0" w:line="240" w:lineRule="auto"/>
              <w:ind w:left="0"/>
              <w:jc w:val="center"/>
              <w:rPr>
                <w:b/>
                <w:sz w:val="22"/>
                <w:lang w:val="da-DK"/>
              </w:rPr>
            </w:pPr>
          </w:p>
        </w:tc>
      </w:tr>
      <w:tr w14:paraId="067649CE" w14:textId="77777777" w:rsidTr="00E03F77">
        <w:tblPrEx>
          <w:tblW w:w="9124" w:type="dxa"/>
          <w:tblInd w:w="98" w:type="dxa"/>
          <w:tblLayout w:type="fixed"/>
          <w:tblLook w:val="0000"/>
        </w:tblPrEx>
        <w:trPr>
          <w:cantSplit/>
        </w:trPr>
        <w:tc>
          <w:tcPr>
            <w:tcW w:w="1186" w:type="dxa"/>
            <w:tcBorders>
              <w:top w:val="single" w:sz="6" w:space="0" w:color="auto"/>
              <w:right w:val="single" w:sz="6" w:space="0" w:color="auto"/>
            </w:tcBorders>
          </w:tcPr>
          <w:p w:rsidR="00E03F77" w:rsidP="00E03F77" w14:paraId="17CE7BA3" w14:textId="77777777">
            <w:pPr>
              <w:pStyle w:val="In-texttable"/>
              <w:spacing w:line="240" w:lineRule="auto"/>
              <w:rPr>
                <w:rFonts w:ascii="Times New Roman" w:hAnsi="Times New Roman"/>
                <w:sz w:val="22"/>
                <w:lang w:val="da-DK"/>
              </w:rPr>
            </w:pPr>
            <w:r>
              <w:rPr>
                <w:rFonts w:ascii="Times New Roman" w:hAnsi="Times New Roman"/>
                <w:sz w:val="22"/>
                <w:lang w:val="da-DK"/>
              </w:rPr>
              <w:t>Respons</w:t>
            </w:r>
          </w:p>
        </w:tc>
        <w:tc>
          <w:tcPr>
            <w:tcW w:w="2684" w:type="dxa"/>
            <w:gridSpan w:val="2"/>
            <w:tcBorders>
              <w:top w:val="single" w:sz="6" w:space="0" w:color="auto"/>
              <w:left w:val="single" w:sz="6" w:space="0" w:color="auto"/>
              <w:bottom w:val="single" w:sz="6" w:space="0" w:color="auto"/>
              <w:right w:val="single" w:sz="6" w:space="0" w:color="auto"/>
            </w:tcBorders>
          </w:tcPr>
          <w:p w:rsidR="00E03F77" w:rsidP="00E03F77" w14:paraId="6769CB58"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RA-studie I</w:t>
            </w:r>
            <w:r>
              <w:rPr>
                <w:rFonts w:ascii="Times New Roman" w:hAnsi="Times New Roman"/>
                <w:sz w:val="22"/>
                <w:vertAlign w:val="superscript"/>
                <w:lang w:val="da-DK"/>
              </w:rPr>
              <w:t>a</w:t>
            </w:r>
            <w:r>
              <w:rPr>
                <w:rFonts w:ascii="Times New Roman" w:hAnsi="Times New Roman"/>
                <w:sz w:val="22"/>
                <w:lang w:val="da-DK"/>
              </w:rPr>
              <w:t>**</w:t>
            </w:r>
          </w:p>
        </w:tc>
        <w:tc>
          <w:tcPr>
            <w:tcW w:w="2561" w:type="dxa"/>
            <w:gridSpan w:val="2"/>
            <w:tcBorders>
              <w:top w:val="single" w:sz="6" w:space="0" w:color="auto"/>
              <w:left w:val="single" w:sz="6" w:space="0" w:color="auto"/>
              <w:bottom w:val="single" w:sz="6" w:space="0" w:color="auto"/>
              <w:right w:val="single" w:sz="6" w:space="0" w:color="auto"/>
            </w:tcBorders>
          </w:tcPr>
          <w:p w:rsidR="00E03F77" w:rsidP="00E03F77" w14:paraId="60AAD279"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RA-studie II</w:t>
            </w:r>
            <w:r>
              <w:rPr>
                <w:rFonts w:ascii="Times New Roman" w:hAnsi="Times New Roman"/>
                <w:sz w:val="22"/>
                <w:vertAlign w:val="superscript"/>
                <w:lang w:val="da-DK"/>
              </w:rPr>
              <w:t>a</w:t>
            </w:r>
            <w:r>
              <w:rPr>
                <w:rFonts w:ascii="Times New Roman" w:hAnsi="Times New Roman"/>
                <w:sz w:val="22"/>
                <w:lang w:val="da-DK"/>
              </w:rPr>
              <w:t>**</w:t>
            </w:r>
          </w:p>
        </w:tc>
        <w:tc>
          <w:tcPr>
            <w:tcW w:w="2693" w:type="dxa"/>
            <w:gridSpan w:val="2"/>
            <w:tcBorders>
              <w:top w:val="single" w:sz="6" w:space="0" w:color="auto"/>
              <w:left w:val="single" w:sz="6" w:space="0" w:color="auto"/>
              <w:bottom w:val="single" w:sz="6" w:space="0" w:color="auto"/>
            </w:tcBorders>
          </w:tcPr>
          <w:p w:rsidR="00E03F77" w:rsidP="00E03F77" w14:paraId="14594E31"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RA-studie III</w:t>
            </w:r>
            <w:r>
              <w:rPr>
                <w:rFonts w:ascii="Times New Roman" w:hAnsi="Times New Roman"/>
                <w:sz w:val="22"/>
                <w:vertAlign w:val="superscript"/>
                <w:lang w:val="da-DK"/>
              </w:rPr>
              <w:t>a</w:t>
            </w:r>
            <w:r>
              <w:rPr>
                <w:rFonts w:ascii="Times New Roman" w:hAnsi="Times New Roman"/>
                <w:sz w:val="22"/>
                <w:lang w:val="da-DK"/>
              </w:rPr>
              <w:t>**</w:t>
            </w:r>
          </w:p>
          <w:p w:rsidR="00E03F77" w:rsidP="00E03F77" w14:paraId="4119664C" w14:textId="77777777">
            <w:pPr>
              <w:pStyle w:val="In-texttable"/>
              <w:spacing w:line="240" w:lineRule="auto"/>
              <w:jc w:val="center"/>
              <w:rPr>
                <w:rFonts w:ascii="Times New Roman" w:hAnsi="Times New Roman"/>
                <w:sz w:val="22"/>
                <w:lang w:val="da-DK"/>
              </w:rPr>
            </w:pPr>
          </w:p>
        </w:tc>
      </w:tr>
      <w:tr w14:paraId="779B2C45" w14:textId="77777777" w:rsidTr="00E03F77">
        <w:tblPrEx>
          <w:tblW w:w="9124" w:type="dxa"/>
          <w:tblInd w:w="98" w:type="dxa"/>
          <w:tblLayout w:type="fixed"/>
          <w:tblLook w:val="0000"/>
        </w:tblPrEx>
        <w:trPr>
          <w:cantSplit/>
        </w:trPr>
        <w:tc>
          <w:tcPr>
            <w:tcW w:w="1186" w:type="dxa"/>
            <w:tcBorders>
              <w:bottom w:val="single" w:sz="6" w:space="0" w:color="auto"/>
              <w:right w:val="single" w:sz="6" w:space="0" w:color="auto"/>
            </w:tcBorders>
          </w:tcPr>
          <w:p w:rsidR="00E03F77" w:rsidP="00E03F77" w14:paraId="02FA0F4C" w14:textId="77777777">
            <w:pPr>
              <w:pStyle w:val="In-texttable"/>
              <w:spacing w:line="240" w:lineRule="auto"/>
              <w:rPr>
                <w:rFonts w:ascii="Times New Roman" w:hAnsi="Times New Roman"/>
                <w:sz w:val="22"/>
                <w:lang w:val="da-DK"/>
              </w:rPr>
            </w:pPr>
          </w:p>
        </w:tc>
        <w:tc>
          <w:tcPr>
            <w:tcW w:w="1134" w:type="dxa"/>
            <w:tcBorders>
              <w:top w:val="single" w:sz="6" w:space="0" w:color="auto"/>
              <w:left w:val="single" w:sz="6" w:space="0" w:color="auto"/>
              <w:bottom w:val="single" w:sz="6" w:space="0" w:color="auto"/>
            </w:tcBorders>
          </w:tcPr>
          <w:p w:rsidR="00E03F77" w:rsidP="00E03F77" w14:paraId="4E299792"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Placebo/ MTX</w:t>
            </w:r>
            <w:r>
              <w:rPr>
                <w:rFonts w:ascii="Times New Roman" w:hAnsi="Times New Roman"/>
                <w:sz w:val="22"/>
                <w:vertAlign w:val="superscript"/>
                <w:lang w:val="da-DK"/>
              </w:rPr>
              <w:t>c</w:t>
            </w:r>
          </w:p>
          <w:p w:rsidR="00E03F77" w:rsidP="00E03F77" w14:paraId="2CA8A864"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n=60</w:t>
            </w:r>
          </w:p>
        </w:tc>
        <w:tc>
          <w:tcPr>
            <w:tcW w:w="1550" w:type="dxa"/>
            <w:tcBorders>
              <w:top w:val="single" w:sz="6" w:space="0" w:color="auto"/>
              <w:bottom w:val="single" w:sz="6" w:space="0" w:color="auto"/>
              <w:right w:val="single" w:sz="6" w:space="0" w:color="auto"/>
            </w:tcBorders>
          </w:tcPr>
          <w:p w:rsidR="00E03F77" w:rsidP="00E03F77" w14:paraId="5D50C178"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Humira</w:t>
            </w:r>
            <w:r>
              <w:rPr>
                <w:rFonts w:ascii="Times New Roman" w:hAnsi="Times New Roman"/>
                <w:sz w:val="22"/>
                <w:vertAlign w:val="superscript"/>
                <w:lang w:val="da-DK"/>
              </w:rPr>
              <w:t>b</w:t>
            </w:r>
            <w:r>
              <w:rPr>
                <w:rFonts w:ascii="Times New Roman" w:hAnsi="Times New Roman"/>
                <w:sz w:val="22"/>
                <w:lang w:val="da-DK"/>
              </w:rPr>
              <w:t>/ MTX</w:t>
            </w:r>
            <w:r>
              <w:rPr>
                <w:rFonts w:ascii="Times New Roman" w:hAnsi="Times New Roman"/>
                <w:sz w:val="22"/>
                <w:vertAlign w:val="superscript"/>
                <w:lang w:val="da-DK"/>
              </w:rPr>
              <w:t>c</w:t>
            </w:r>
          </w:p>
          <w:p w:rsidR="00E03F77" w:rsidP="00E03F77" w14:paraId="7E1AFAD2"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n=63</w:t>
            </w:r>
          </w:p>
        </w:tc>
        <w:tc>
          <w:tcPr>
            <w:tcW w:w="1285" w:type="dxa"/>
            <w:tcBorders>
              <w:top w:val="single" w:sz="6" w:space="0" w:color="auto"/>
              <w:left w:val="single" w:sz="6" w:space="0" w:color="auto"/>
              <w:bottom w:val="single" w:sz="6" w:space="0" w:color="auto"/>
            </w:tcBorders>
          </w:tcPr>
          <w:p w:rsidR="00E03F77" w:rsidP="00E03F77" w14:paraId="6C154F82"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Placebo</w:t>
            </w:r>
          </w:p>
          <w:p w:rsidR="00E03F77" w:rsidP="00E03F77" w14:paraId="08982CEF"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n=110</w:t>
            </w:r>
          </w:p>
        </w:tc>
        <w:tc>
          <w:tcPr>
            <w:tcW w:w="1276" w:type="dxa"/>
            <w:tcBorders>
              <w:top w:val="single" w:sz="6" w:space="0" w:color="auto"/>
              <w:bottom w:val="single" w:sz="6" w:space="0" w:color="auto"/>
              <w:right w:val="single" w:sz="6" w:space="0" w:color="auto"/>
            </w:tcBorders>
          </w:tcPr>
          <w:p w:rsidR="00E03F77" w:rsidP="00E03F77" w14:paraId="5100864B"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Humira</w:t>
            </w:r>
            <w:r>
              <w:rPr>
                <w:rFonts w:ascii="Times New Roman" w:hAnsi="Times New Roman"/>
                <w:sz w:val="22"/>
                <w:vertAlign w:val="superscript"/>
                <w:lang w:val="da-DK"/>
              </w:rPr>
              <w:t>b</w:t>
            </w:r>
          </w:p>
          <w:p w:rsidR="00E03F77" w:rsidP="00E03F77" w14:paraId="1C2CD14D"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n=113</w:t>
            </w:r>
          </w:p>
        </w:tc>
        <w:tc>
          <w:tcPr>
            <w:tcW w:w="1276" w:type="dxa"/>
            <w:tcBorders>
              <w:top w:val="single" w:sz="6" w:space="0" w:color="auto"/>
              <w:left w:val="single" w:sz="6" w:space="0" w:color="auto"/>
              <w:bottom w:val="single" w:sz="6" w:space="0" w:color="auto"/>
            </w:tcBorders>
          </w:tcPr>
          <w:p w:rsidR="00E03F77" w:rsidP="00E03F77" w14:paraId="7E663995"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Placebo/ MTX</w:t>
            </w:r>
            <w:r>
              <w:rPr>
                <w:rFonts w:ascii="Times New Roman" w:hAnsi="Times New Roman"/>
                <w:sz w:val="22"/>
                <w:vertAlign w:val="superscript"/>
                <w:lang w:val="da-DK"/>
              </w:rPr>
              <w:t>c</w:t>
            </w:r>
          </w:p>
          <w:p w:rsidR="00E03F77" w:rsidP="00E03F77" w14:paraId="32BBF554" w14:textId="77777777">
            <w:pPr>
              <w:pStyle w:val="In-texttable"/>
              <w:spacing w:line="240" w:lineRule="auto"/>
              <w:jc w:val="center"/>
              <w:rPr>
                <w:rFonts w:ascii="Times New Roman" w:hAnsi="Times New Roman"/>
                <w:sz w:val="22"/>
                <w:lang w:val="en-GB"/>
              </w:rPr>
            </w:pPr>
            <w:r>
              <w:rPr>
                <w:rFonts w:ascii="Times New Roman" w:hAnsi="Times New Roman"/>
                <w:sz w:val="22"/>
                <w:lang w:val="en-GB"/>
              </w:rPr>
              <w:t>n=200</w:t>
            </w:r>
          </w:p>
        </w:tc>
        <w:tc>
          <w:tcPr>
            <w:tcW w:w="1417" w:type="dxa"/>
            <w:tcBorders>
              <w:top w:val="single" w:sz="6" w:space="0" w:color="auto"/>
              <w:bottom w:val="single" w:sz="6" w:space="0" w:color="auto"/>
            </w:tcBorders>
          </w:tcPr>
          <w:p w:rsidR="00E03F77" w:rsidP="00E03F77" w14:paraId="6FBF5614" w14:textId="77777777">
            <w:pPr>
              <w:pStyle w:val="In-texttable"/>
              <w:spacing w:line="240" w:lineRule="auto"/>
              <w:jc w:val="center"/>
              <w:rPr>
                <w:rFonts w:ascii="Times New Roman" w:hAnsi="Times New Roman"/>
                <w:sz w:val="22"/>
                <w:lang w:val="en-GB"/>
              </w:rPr>
            </w:pPr>
            <w:r>
              <w:rPr>
                <w:rFonts w:ascii="Times New Roman" w:hAnsi="Times New Roman"/>
                <w:sz w:val="22"/>
                <w:lang w:val="en-GB"/>
              </w:rPr>
              <w:t>Humira</w:t>
            </w:r>
            <w:r>
              <w:rPr>
                <w:rFonts w:ascii="Times New Roman" w:hAnsi="Times New Roman"/>
                <w:sz w:val="22"/>
                <w:vertAlign w:val="superscript"/>
                <w:lang w:val="en-GB"/>
              </w:rPr>
              <w:t>b</w:t>
            </w:r>
            <w:r>
              <w:rPr>
                <w:rFonts w:ascii="Times New Roman" w:hAnsi="Times New Roman"/>
                <w:sz w:val="22"/>
                <w:lang w:val="en-GB"/>
              </w:rPr>
              <w:t>/ MTX</w:t>
            </w:r>
            <w:r>
              <w:rPr>
                <w:rFonts w:ascii="Times New Roman" w:hAnsi="Times New Roman"/>
                <w:sz w:val="22"/>
                <w:vertAlign w:val="superscript"/>
                <w:lang w:val="en-GB"/>
              </w:rPr>
              <w:t>c</w:t>
            </w:r>
          </w:p>
          <w:p w:rsidR="00E03F77" w:rsidP="00E03F77" w14:paraId="1A5630CF" w14:textId="77777777">
            <w:pPr>
              <w:pStyle w:val="In-texttable"/>
              <w:spacing w:line="240" w:lineRule="auto"/>
              <w:jc w:val="center"/>
              <w:rPr>
                <w:rFonts w:ascii="Times New Roman" w:hAnsi="Times New Roman"/>
                <w:sz w:val="22"/>
                <w:lang w:val="en-GB"/>
              </w:rPr>
            </w:pPr>
            <w:r>
              <w:rPr>
                <w:rFonts w:ascii="Times New Roman" w:hAnsi="Times New Roman"/>
                <w:sz w:val="22"/>
                <w:lang w:val="en-GB"/>
              </w:rPr>
              <w:t>n=207</w:t>
            </w:r>
          </w:p>
        </w:tc>
      </w:tr>
      <w:tr w14:paraId="2FAAE7D5" w14:textId="77777777" w:rsidTr="00E03F77">
        <w:tblPrEx>
          <w:tblW w:w="9124" w:type="dxa"/>
          <w:tblInd w:w="98" w:type="dxa"/>
          <w:tblLayout w:type="fixed"/>
          <w:tblLook w:val="0000"/>
        </w:tblPrEx>
        <w:trPr>
          <w:cantSplit/>
        </w:trPr>
        <w:tc>
          <w:tcPr>
            <w:tcW w:w="1186" w:type="dxa"/>
            <w:tcBorders>
              <w:right w:val="single" w:sz="6" w:space="0" w:color="auto"/>
            </w:tcBorders>
          </w:tcPr>
          <w:p w:rsidR="00E03F77" w:rsidP="00E03F77" w14:paraId="16FE4051" w14:textId="77777777">
            <w:pPr>
              <w:pStyle w:val="In-texttable"/>
              <w:tabs>
                <w:tab w:val="left" w:pos="144"/>
              </w:tabs>
              <w:spacing w:line="240" w:lineRule="auto"/>
              <w:rPr>
                <w:rFonts w:ascii="Times New Roman" w:hAnsi="Times New Roman"/>
                <w:sz w:val="22"/>
                <w:lang w:val="en-GB"/>
              </w:rPr>
            </w:pPr>
            <w:smartTag w:uri="urn:schemas-microsoft-com:office:smarttags" w:element="stockticker">
              <w:r>
                <w:rPr>
                  <w:rFonts w:ascii="Times New Roman" w:hAnsi="Times New Roman"/>
                  <w:sz w:val="22"/>
                  <w:lang w:val="en-GB"/>
                </w:rPr>
                <w:t>ACR</w:t>
              </w:r>
            </w:smartTag>
            <w:r>
              <w:rPr>
                <w:rFonts w:ascii="Times New Roman" w:hAnsi="Times New Roman"/>
                <w:sz w:val="22"/>
                <w:lang w:val="en-GB"/>
              </w:rPr>
              <w:t xml:space="preserve"> 20</w:t>
            </w:r>
          </w:p>
        </w:tc>
        <w:tc>
          <w:tcPr>
            <w:tcW w:w="1134" w:type="dxa"/>
            <w:tcBorders>
              <w:left w:val="single" w:sz="6" w:space="0" w:color="auto"/>
            </w:tcBorders>
          </w:tcPr>
          <w:p w:rsidR="00E03F77" w:rsidP="00E03F77" w14:paraId="32F6109C" w14:textId="77777777">
            <w:pPr>
              <w:pStyle w:val="In-texttable"/>
              <w:spacing w:line="240" w:lineRule="auto"/>
              <w:rPr>
                <w:rFonts w:ascii="Times New Roman" w:hAnsi="Times New Roman"/>
                <w:sz w:val="22"/>
                <w:lang w:val="en-GB"/>
              </w:rPr>
            </w:pPr>
          </w:p>
        </w:tc>
        <w:tc>
          <w:tcPr>
            <w:tcW w:w="1550" w:type="dxa"/>
            <w:tcBorders>
              <w:right w:val="single" w:sz="6" w:space="0" w:color="auto"/>
            </w:tcBorders>
          </w:tcPr>
          <w:p w:rsidR="00E03F77" w:rsidP="00E03F77" w14:paraId="24E7F875" w14:textId="77777777">
            <w:pPr>
              <w:pStyle w:val="In-texttable"/>
              <w:spacing w:line="240" w:lineRule="auto"/>
              <w:rPr>
                <w:rFonts w:ascii="Times New Roman" w:hAnsi="Times New Roman"/>
                <w:sz w:val="22"/>
                <w:lang w:val="en-GB"/>
              </w:rPr>
            </w:pPr>
          </w:p>
        </w:tc>
        <w:tc>
          <w:tcPr>
            <w:tcW w:w="1285" w:type="dxa"/>
            <w:tcBorders>
              <w:left w:val="single" w:sz="6" w:space="0" w:color="auto"/>
            </w:tcBorders>
          </w:tcPr>
          <w:p w:rsidR="00E03F77" w:rsidP="00E03F77" w14:paraId="7233546D" w14:textId="77777777">
            <w:pPr>
              <w:pStyle w:val="In-texttable"/>
              <w:spacing w:line="240" w:lineRule="auto"/>
              <w:rPr>
                <w:rFonts w:ascii="Times New Roman" w:hAnsi="Times New Roman"/>
                <w:sz w:val="22"/>
                <w:lang w:val="en-GB"/>
              </w:rPr>
            </w:pPr>
          </w:p>
        </w:tc>
        <w:tc>
          <w:tcPr>
            <w:tcW w:w="1276" w:type="dxa"/>
            <w:tcBorders>
              <w:right w:val="single" w:sz="6" w:space="0" w:color="auto"/>
            </w:tcBorders>
          </w:tcPr>
          <w:p w:rsidR="00E03F77" w:rsidP="00E03F77" w14:paraId="363AD515" w14:textId="77777777">
            <w:pPr>
              <w:pStyle w:val="In-texttable"/>
              <w:spacing w:line="240" w:lineRule="auto"/>
              <w:rPr>
                <w:rFonts w:ascii="Times New Roman" w:hAnsi="Times New Roman"/>
                <w:sz w:val="22"/>
                <w:lang w:val="en-GB"/>
              </w:rPr>
            </w:pPr>
          </w:p>
        </w:tc>
        <w:tc>
          <w:tcPr>
            <w:tcW w:w="1276" w:type="dxa"/>
            <w:tcBorders>
              <w:top w:val="single" w:sz="6" w:space="0" w:color="auto"/>
              <w:left w:val="single" w:sz="6" w:space="0" w:color="auto"/>
            </w:tcBorders>
          </w:tcPr>
          <w:p w:rsidR="00E03F77" w:rsidP="00E03F77" w14:paraId="0A0D474C" w14:textId="77777777">
            <w:pPr>
              <w:pStyle w:val="In-texttable"/>
              <w:spacing w:line="240" w:lineRule="auto"/>
              <w:rPr>
                <w:rFonts w:ascii="Times New Roman" w:hAnsi="Times New Roman"/>
                <w:sz w:val="22"/>
                <w:lang w:val="en-GB"/>
              </w:rPr>
            </w:pPr>
          </w:p>
        </w:tc>
        <w:tc>
          <w:tcPr>
            <w:tcW w:w="1417" w:type="dxa"/>
            <w:tcBorders>
              <w:top w:val="single" w:sz="6" w:space="0" w:color="auto"/>
            </w:tcBorders>
          </w:tcPr>
          <w:p w:rsidR="00E03F77" w:rsidP="00E03F77" w14:paraId="3A74D8B8" w14:textId="77777777">
            <w:pPr>
              <w:pStyle w:val="In-texttable"/>
              <w:spacing w:line="240" w:lineRule="auto"/>
              <w:rPr>
                <w:rFonts w:ascii="Times New Roman" w:hAnsi="Times New Roman"/>
                <w:sz w:val="22"/>
                <w:lang w:val="en-GB"/>
              </w:rPr>
            </w:pPr>
          </w:p>
        </w:tc>
      </w:tr>
      <w:tr w14:paraId="08FDEE6E" w14:textId="77777777" w:rsidTr="00E03F77">
        <w:tblPrEx>
          <w:tblW w:w="9124" w:type="dxa"/>
          <w:tblInd w:w="98" w:type="dxa"/>
          <w:tblLayout w:type="fixed"/>
          <w:tblLook w:val="0000"/>
        </w:tblPrEx>
        <w:trPr>
          <w:cantSplit/>
        </w:trPr>
        <w:tc>
          <w:tcPr>
            <w:tcW w:w="1186" w:type="dxa"/>
            <w:tcBorders>
              <w:right w:val="single" w:sz="6" w:space="0" w:color="auto"/>
            </w:tcBorders>
          </w:tcPr>
          <w:p w:rsidR="00E03F77" w:rsidP="00E03F77" w14:paraId="4A8C99D0" w14:textId="77777777">
            <w:pPr>
              <w:pStyle w:val="In-texttable"/>
              <w:tabs>
                <w:tab w:val="left" w:pos="144"/>
              </w:tabs>
              <w:spacing w:line="240" w:lineRule="auto"/>
              <w:rPr>
                <w:rFonts w:ascii="Times New Roman" w:hAnsi="Times New Roman"/>
                <w:sz w:val="22"/>
                <w:lang w:val="da-DK"/>
              </w:rPr>
            </w:pPr>
            <w:r>
              <w:rPr>
                <w:rFonts w:ascii="Times New Roman" w:hAnsi="Times New Roman"/>
                <w:sz w:val="22"/>
                <w:lang w:val="en-GB"/>
              </w:rPr>
              <w:tab/>
            </w:r>
            <w:r>
              <w:rPr>
                <w:rFonts w:ascii="Times New Roman" w:hAnsi="Times New Roman"/>
                <w:sz w:val="22"/>
                <w:lang w:val="da-DK"/>
              </w:rPr>
              <w:t>6 måneder</w:t>
            </w:r>
          </w:p>
        </w:tc>
        <w:tc>
          <w:tcPr>
            <w:tcW w:w="1134" w:type="dxa"/>
            <w:tcBorders>
              <w:left w:val="single" w:sz="6" w:space="0" w:color="auto"/>
            </w:tcBorders>
          </w:tcPr>
          <w:p w:rsidR="00E03F77" w:rsidP="00E03F77" w14:paraId="0EF5ACB0"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13,3%</w:t>
            </w:r>
          </w:p>
        </w:tc>
        <w:tc>
          <w:tcPr>
            <w:tcW w:w="1550" w:type="dxa"/>
            <w:tcBorders>
              <w:right w:val="single" w:sz="6" w:space="0" w:color="auto"/>
            </w:tcBorders>
          </w:tcPr>
          <w:p w:rsidR="00E03F77" w:rsidP="00E03F77" w14:paraId="01EE938A"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65,1%</w:t>
            </w:r>
          </w:p>
        </w:tc>
        <w:tc>
          <w:tcPr>
            <w:tcW w:w="1285" w:type="dxa"/>
            <w:tcBorders>
              <w:left w:val="single" w:sz="6" w:space="0" w:color="auto"/>
            </w:tcBorders>
          </w:tcPr>
          <w:p w:rsidR="00E03F77" w:rsidP="00E03F77" w14:paraId="389EC011"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19,1%</w:t>
            </w:r>
          </w:p>
        </w:tc>
        <w:tc>
          <w:tcPr>
            <w:tcW w:w="1276" w:type="dxa"/>
            <w:tcBorders>
              <w:right w:val="single" w:sz="6" w:space="0" w:color="auto"/>
            </w:tcBorders>
          </w:tcPr>
          <w:p w:rsidR="00E03F77" w:rsidP="00E03F77" w14:paraId="3D3B2917"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46,0%</w:t>
            </w:r>
          </w:p>
        </w:tc>
        <w:tc>
          <w:tcPr>
            <w:tcW w:w="1276" w:type="dxa"/>
            <w:tcBorders>
              <w:left w:val="single" w:sz="6" w:space="0" w:color="auto"/>
            </w:tcBorders>
          </w:tcPr>
          <w:p w:rsidR="00E03F77" w:rsidP="00E03F77" w14:paraId="21A42AD4" w14:textId="77777777">
            <w:pPr>
              <w:pStyle w:val="In-texttable"/>
              <w:tabs>
                <w:tab w:val="decimal" w:pos="567"/>
              </w:tabs>
              <w:spacing w:line="240" w:lineRule="auto"/>
              <w:rPr>
                <w:rFonts w:ascii="Times New Roman" w:hAnsi="Times New Roman"/>
                <w:sz w:val="22"/>
                <w:lang w:val="da-DK"/>
              </w:rPr>
            </w:pPr>
            <w:r>
              <w:rPr>
                <w:rFonts w:ascii="Times New Roman" w:hAnsi="Times New Roman"/>
                <w:sz w:val="22"/>
                <w:lang w:val="da-DK"/>
              </w:rPr>
              <w:t>29,5%</w:t>
            </w:r>
          </w:p>
        </w:tc>
        <w:tc>
          <w:tcPr>
            <w:tcW w:w="1417" w:type="dxa"/>
          </w:tcPr>
          <w:p w:rsidR="00E03F77" w:rsidP="00E03F77" w14:paraId="320BC7D4" w14:textId="77777777">
            <w:pPr>
              <w:pStyle w:val="In-texttable"/>
              <w:tabs>
                <w:tab w:val="decimal" w:pos="662"/>
              </w:tabs>
              <w:spacing w:line="240" w:lineRule="auto"/>
              <w:rPr>
                <w:rFonts w:ascii="Times New Roman" w:hAnsi="Times New Roman"/>
                <w:sz w:val="22"/>
                <w:lang w:val="da-DK"/>
              </w:rPr>
            </w:pPr>
            <w:r>
              <w:rPr>
                <w:rFonts w:ascii="Times New Roman" w:hAnsi="Times New Roman"/>
                <w:sz w:val="22"/>
                <w:lang w:val="da-DK"/>
              </w:rPr>
              <w:t>63,3%</w:t>
            </w:r>
          </w:p>
        </w:tc>
      </w:tr>
      <w:tr w14:paraId="73572090" w14:textId="77777777" w:rsidTr="00E03F77">
        <w:tblPrEx>
          <w:tblW w:w="9124" w:type="dxa"/>
          <w:tblInd w:w="98" w:type="dxa"/>
          <w:tblLayout w:type="fixed"/>
          <w:tblLook w:val="0000"/>
        </w:tblPrEx>
        <w:trPr>
          <w:cantSplit/>
        </w:trPr>
        <w:tc>
          <w:tcPr>
            <w:tcW w:w="1186" w:type="dxa"/>
            <w:tcBorders>
              <w:right w:val="single" w:sz="6" w:space="0" w:color="auto"/>
            </w:tcBorders>
          </w:tcPr>
          <w:p w:rsidR="00E03F77" w:rsidP="00E03F77" w14:paraId="10B0A058" w14:textId="77777777">
            <w:pPr>
              <w:pStyle w:val="In-texttable"/>
              <w:tabs>
                <w:tab w:val="left" w:pos="144"/>
              </w:tabs>
              <w:spacing w:line="240" w:lineRule="auto"/>
              <w:rPr>
                <w:rFonts w:ascii="Times New Roman" w:hAnsi="Times New Roman"/>
                <w:sz w:val="22"/>
                <w:lang w:val="da-DK"/>
              </w:rPr>
            </w:pPr>
            <w:r>
              <w:rPr>
                <w:rFonts w:ascii="Times New Roman" w:hAnsi="Times New Roman"/>
                <w:sz w:val="22"/>
                <w:lang w:val="da-DK"/>
              </w:rPr>
              <w:tab/>
              <w:t>12 måneder</w:t>
            </w:r>
          </w:p>
        </w:tc>
        <w:tc>
          <w:tcPr>
            <w:tcW w:w="1134" w:type="dxa"/>
            <w:tcBorders>
              <w:left w:val="single" w:sz="6" w:space="0" w:color="auto"/>
            </w:tcBorders>
          </w:tcPr>
          <w:p w:rsidR="00E03F77" w:rsidP="00E03F77" w14:paraId="63041427" w14:textId="77777777">
            <w:pPr>
              <w:pStyle w:val="In-texttable"/>
              <w:spacing w:line="240" w:lineRule="auto"/>
              <w:jc w:val="center"/>
              <w:rPr>
                <w:rFonts w:ascii="Times New Roman" w:hAnsi="Times New Roman"/>
                <w:sz w:val="22"/>
                <w:lang w:val="da-DK"/>
              </w:rPr>
            </w:pPr>
            <w:smartTag w:uri="urn:schemas-microsoft-com:office:smarttags" w:element="stockticker">
              <w:r>
                <w:rPr>
                  <w:rFonts w:ascii="Times New Roman" w:hAnsi="Times New Roman"/>
                  <w:sz w:val="22"/>
                  <w:lang w:val="da-DK"/>
                </w:rPr>
                <w:t>NA</w:t>
              </w:r>
            </w:smartTag>
          </w:p>
        </w:tc>
        <w:tc>
          <w:tcPr>
            <w:tcW w:w="1550" w:type="dxa"/>
            <w:tcBorders>
              <w:right w:val="single" w:sz="6" w:space="0" w:color="auto"/>
            </w:tcBorders>
          </w:tcPr>
          <w:p w:rsidR="00E03F77" w:rsidP="00E03F77" w14:paraId="2E86013F" w14:textId="77777777">
            <w:pPr>
              <w:pStyle w:val="In-texttable"/>
              <w:spacing w:line="240" w:lineRule="auto"/>
              <w:jc w:val="center"/>
              <w:rPr>
                <w:rFonts w:ascii="Times New Roman" w:hAnsi="Times New Roman"/>
                <w:sz w:val="22"/>
                <w:lang w:val="en-GB"/>
              </w:rPr>
            </w:pPr>
            <w:smartTag w:uri="urn:schemas-microsoft-com:office:smarttags" w:element="stockticker">
              <w:r>
                <w:rPr>
                  <w:rFonts w:ascii="Times New Roman" w:hAnsi="Times New Roman"/>
                  <w:sz w:val="22"/>
                  <w:lang w:val="en-GB"/>
                </w:rPr>
                <w:t>NA</w:t>
              </w:r>
            </w:smartTag>
          </w:p>
        </w:tc>
        <w:tc>
          <w:tcPr>
            <w:tcW w:w="1285" w:type="dxa"/>
            <w:tcBorders>
              <w:left w:val="single" w:sz="6" w:space="0" w:color="auto"/>
            </w:tcBorders>
          </w:tcPr>
          <w:p w:rsidR="00E03F77" w:rsidP="00E03F77" w14:paraId="65EAA8FF" w14:textId="77777777">
            <w:pPr>
              <w:pStyle w:val="In-texttable"/>
              <w:tabs>
                <w:tab w:val="decimal" w:pos="151"/>
              </w:tabs>
              <w:spacing w:line="240" w:lineRule="auto"/>
              <w:jc w:val="center"/>
              <w:rPr>
                <w:rFonts w:ascii="Times New Roman" w:hAnsi="Times New Roman"/>
                <w:sz w:val="22"/>
                <w:lang w:val="en-GB"/>
              </w:rPr>
            </w:pPr>
            <w:smartTag w:uri="urn:schemas-microsoft-com:office:smarttags" w:element="stockticker">
              <w:r>
                <w:rPr>
                  <w:rFonts w:ascii="Times New Roman" w:hAnsi="Times New Roman"/>
                  <w:sz w:val="22"/>
                  <w:lang w:val="en-GB"/>
                </w:rPr>
                <w:t>NA</w:t>
              </w:r>
            </w:smartTag>
          </w:p>
        </w:tc>
        <w:tc>
          <w:tcPr>
            <w:tcW w:w="1276" w:type="dxa"/>
            <w:tcBorders>
              <w:right w:val="single" w:sz="6" w:space="0" w:color="auto"/>
            </w:tcBorders>
          </w:tcPr>
          <w:p w:rsidR="00E03F77" w:rsidP="00E03F77" w14:paraId="76623A0A" w14:textId="77777777">
            <w:pPr>
              <w:pStyle w:val="In-texttable"/>
              <w:spacing w:line="240" w:lineRule="auto"/>
              <w:jc w:val="center"/>
              <w:rPr>
                <w:rFonts w:ascii="Times New Roman" w:hAnsi="Times New Roman"/>
                <w:sz w:val="22"/>
                <w:lang w:val="en-GB"/>
              </w:rPr>
            </w:pPr>
            <w:smartTag w:uri="urn:schemas-microsoft-com:office:smarttags" w:element="stockticker">
              <w:r>
                <w:rPr>
                  <w:rFonts w:ascii="Times New Roman" w:hAnsi="Times New Roman"/>
                  <w:sz w:val="22"/>
                  <w:lang w:val="en-GB"/>
                </w:rPr>
                <w:t>NA</w:t>
              </w:r>
            </w:smartTag>
          </w:p>
        </w:tc>
        <w:tc>
          <w:tcPr>
            <w:tcW w:w="1276" w:type="dxa"/>
            <w:tcBorders>
              <w:left w:val="single" w:sz="6" w:space="0" w:color="auto"/>
            </w:tcBorders>
          </w:tcPr>
          <w:p w:rsidR="00E03F77" w:rsidP="00E03F77" w14:paraId="3159980E" w14:textId="77777777">
            <w:pPr>
              <w:pStyle w:val="In-texttable"/>
              <w:tabs>
                <w:tab w:val="decimal" w:pos="567"/>
              </w:tabs>
              <w:spacing w:line="240" w:lineRule="auto"/>
              <w:rPr>
                <w:rFonts w:ascii="Times New Roman" w:hAnsi="Times New Roman"/>
                <w:sz w:val="22"/>
                <w:lang w:val="da-DK"/>
              </w:rPr>
            </w:pPr>
            <w:r>
              <w:rPr>
                <w:rFonts w:ascii="Times New Roman" w:hAnsi="Times New Roman"/>
                <w:sz w:val="22"/>
                <w:lang w:val="da-DK"/>
              </w:rPr>
              <w:t>24,0%</w:t>
            </w:r>
          </w:p>
        </w:tc>
        <w:tc>
          <w:tcPr>
            <w:tcW w:w="1417" w:type="dxa"/>
          </w:tcPr>
          <w:p w:rsidR="00E03F77" w:rsidP="00E03F77" w14:paraId="552B25D4" w14:textId="77777777">
            <w:pPr>
              <w:pStyle w:val="In-texttable"/>
              <w:tabs>
                <w:tab w:val="decimal" w:pos="662"/>
              </w:tabs>
              <w:spacing w:line="240" w:lineRule="auto"/>
              <w:rPr>
                <w:rFonts w:ascii="Times New Roman" w:hAnsi="Times New Roman"/>
                <w:sz w:val="22"/>
                <w:lang w:val="da-DK"/>
              </w:rPr>
            </w:pPr>
            <w:r>
              <w:rPr>
                <w:rFonts w:ascii="Times New Roman" w:hAnsi="Times New Roman"/>
                <w:sz w:val="22"/>
                <w:lang w:val="da-DK"/>
              </w:rPr>
              <w:t>58,9%</w:t>
            </w:r>
          </w:p>
        </w:tc>
      </w:tr>
      <w:tr w14:paraId="5FFFFEE4" w14:textId="77777777" w:rsidTr="00E03F77">
        <w:tblPrEx>
          <w:tblW w:w="9124" w:type="dxa"/>
          <w:tblInd w:w="98" w:type="dxa"/>
          <w:tblLayout w:type="fixed"/>
          <w:tblLook w:val="0000"/>
        </w:tblPrEx>
        <w:trPr>
          <w:cantSplit/>
        </w:trPr>
        <w:tc>
          <w:tcPr>
            <w:tcW w:w="1186" w:type="dxa"/>
            <w:tcBorders>
              <w:right w:val="single" w:sz="6" w:space="0" w:color="auto"/>
            </w:tcBorders>
          </w:tcPr>
          <w:p w:rsidR="00E03F77" w:rsidP="00E03F77" w14:paraId="70891963" w14:textId="77777777">
            <w:pPr>
              <w:pStyle w:val="In-texttable"/>
              <w:tabs>
                <w:tab w:val="left" w:pos="144"/>
              </w:tabs>
              <w:spacing w:line="240" w:lineRule="auto"/>
              <w:rPr>
                <w:rFonts w:ascii="Times New Roman" w:hAnsi="Times New Roman"/>
                <w:sz w:val="22"/>
                <w:lang w:val="da-DK"/>
              </w:rPr>
            </w:pPr>
            <w:smartTag w:uri="urn:schemas-microsoft-com:office:smarttags" w:element="stockticker">
              <w:r>
                <w:rPr>
                  <w:rFonts w:ascii="Times New Roman" w:hAnsi="Times New Roman"/>
                  <w:sz w:val="22"/>
                  <w:lang w:val="da-DK"/>
                </w:rPr>
                <w:t>ACR</w:t>
              </w:r>
            </w:smartTag>
            <w:r>
              <w:rPr>
                <w:rFonts w:ascii="Times New Roman" w:hAnsi="Times New Roman"/>
                <w:sz w:val="22"/>
                <w:lang w:val="da-DK"/>
              </w:rPr>
              <w:t xml:space="preserve"> 50</w:t>
            </w:r>
          </w:p>
        </w:tc>
        <w:tc>
          <w:tcPr>
            <w:tcW w:w="1134" w:type="dxa"/>
            <w:tcBorders>
              <w:left w:val="single" w:sz="6" w:space="0" w:color="auto"/>
            </w:tcBorders>
          </w:tcPr>
          <w:p w:rsidR="00E03F77" w:rsidP="00E03F77" w14:paraId="569FEC84" w14:textId="77777777">
            <w:pPr>
              <w:pStyle w:val="In-texttable"/>
              <w:spacing w:line="240" w:lineRule="auto"/>
              <w:jc w:val="center"/>
              <w:rPr>
                <w:rFonts w:ascii="Times New Roman" w:hAnsi="Times New Roman"/>
                <w:sz w:val="22"/>
                <w:lang w:val="da-DK"/>
              </w:rPr>
            </w:pPr>
          </w:p>
        </w:tc>
        <w:tc>
          <w:tcPr>
            <w:tcW w:w="1550" w:type="dxa"/>
            <w:tcBorders>
              <w:right w:val="single" w:sz="6" w:space="0" w:color="auto"/>
            </w:tcBorders>
          </w:tcPr>
          <w:p w:rsidR="00E03F77" w:rsidP="00E03F77" w14:paraId="5041600A" w14:textId="77777777">
            <w:pPr>
              <w:pStyle w:val="In-texttable"/>
              <w:spacing w:line="240" w:lineRule="auto"/>
              <w:jc w:val="center"/>
              <w:rPr>
                <w:rFonts w:ascii="Times New Roman" w:hAnsi="Times New Roman"/>
                <w:sz w:val="22"/>
                <w:lang w:val="da-DK"/>
              </w:rPr>
            </w:pPr>
          </w:p>
        </w:tc>
        <w:tc>
          <w:tcPr>
            <w:tcW w:w="1285" w:type="dxa"/>
            <w:tcBorders>
              <w:left w:val="single" w:sz="6" w:space="0" w:color="auto"/>
            </w:tcBorders>
          </w:tcPr>
          <w:p w:rsidR="00E03F77" w:rsidP="00E03F77" w14:paraId="770E4289" w14:textId="77777777">
            <w:pPr>
              <w:pStyle w:val="In-texttable"/>
              <w:tabs>
                <w:tab w:val="decimal" w:pos="151"/>
              </w:tabs>
              <w:spacing w:line="240" w:lineRule="auto"/>
              <w:jc w:val="center"/>
              <w:rPr>
                <w:rFonts w:ascii="Times New Roman" w:hAnsi="Times New Roman"/>
                <w:sz w:val="22"/>
                <w:lang w:val="da-DK"/>
              </w:rPr>
            </w:pPr>
          </w:p>
        </w:tc>
        <w:tc>
          <w:tcPr>
            <w:tcW w:w="1276" w:type="dxa"/>
            <w:tcBorders>
              <w:right w:val="single" w:sz="6" w:space="0" w:color="auto"/>
            </w:tcBorders>
          </w:tcPr>
          <w:p w:rsidR="00E03F77" w:rsidP="00E03F77" w14:paraId="791B78FA" w14:textId="77777777">
            <w:pPr>
              <w:pStyle w:val="In-texttable"/>
              <w:spacing w:line="240" w:lineRule="auto"/>
              <w:jc w:val="center"/>
              <w:rPr>
                <w:rFonts w:ascii="Times New Roman" w:hAnsi="Times New Roman"/>
                <w:sz w:val="22"/>
                <w:lang w:val="da-DK"/>
              </w:rPr>
            </w:pPr>
          </w:p>
        </w:tc>
        <w:tc>
          <w:tcPr>
            <w:tcW w:w="1276" w:type="dxa"/>
            <w:tcBorders>
              <w:left w:val="single" w:sz="6" w:space="0" w:color="auto"/>
            </w:tcBorders>
          </w:tcPr>
          <w:p w:rsidR="00E03F77" w:rsidP="00E03F77" w14:paraId="2DFD0EB9" w14:textId="77777777">
            <w:pPr>
              <w:pStyle w:val="In-texttable"/>
              <w:tabs>
                <w:tab w:val="decimal" w:pos="567"/>
              </w:tabs>
              <w:spacing w:line="240" w:lineRule="auto"/>
              <w:rPr>
                <w:rFonts w:ascii="Times New Roman" w:hAnsi="Times New Roman"/>
                <w:sz w:val="22"/>
                <w:lang w:val="da-DK"/>
              </w:rPr>
            </w:pPr>
          </w:p>
        </w:tc>
        <w:tc>
          <w:tcPr>
            <w:tcW w:w="1417" w:type="dxa"/>
          </w:tcPr>
          <w:p w:rsidR="00E03F77" w:rsidP="00E03F77" w14:paraId="602AAB71" w14:textId="77777777">
            <w:pPr>
              <w:pStyle w:val="In-texttable"/>
              <w:tabs>
                <w:tab w:val="decimal" w:pos="662"/>
              </w:tabs>
              <w:spacing w:line="240" w:lineRule="auto"/>
              <w:rPr>
                <w:rFonts w:ascii="Times New Roman" w:hAnsi="Times New Roman"/>
                <w:sz w:val="22"/>
                <w:lang w:val="da-DK"/>
              </w:rPr>
            </w:pPr>
          </w:p>
        </w:tc>
      </w:tr>
      <w:tr w14:paraId="2B4F8EC0" w14:textId="77777777" w:rsidTr="00E03F77">
        <w:tblPrEx>
          <w:tblW w:w="9124" w:type="dxa"/>
          <w:tblInd w:w="98" w:type="dxa"/>
          <w:tblLayout w:type="fixed"/>
          <w:tblLook w:val="0000"/>
        </w:tblPrEx>
        <w:trPr>
          <w:cantSplit/>
        </w:trPr>
        <w:tc>
          <w:tcPr>
            <w:tcW w:w="1186" w:type="dxa"/>
            <w:tcBorders>
              <w:right w:val="single" w:sz="6" w:space="0" w:color="auto"/>
            </w:tcBorders>
          </w:tcPr>
          <w:p w:rsidR="00E03F77" w:rsidP="00E03F77" w14:paraId="7AE25FCB" w14:textId="77777777">
            <w:pPr>
              <w:pStyle w:val="In-texttable"/>
              <w:tabs>
                <w:tab w:val="left" w:pos="144"/>
              </w:tabs>
              <w:spacing w:line="240" w:lineRule="auto"/>
              <w:rPr>
                <w:rFonts w:ascii="Times New Roman" w:hAnsi="Times New Roman"/>
                <w:sz w:val="22"/>
                <w:lang w:val="da-DK"/>
              </w:rPr>
            </w:pPr>
            <w:r>
              <w:rPr>
                <w:rFonts w:ascii="Times New Roman" w:hAnsi="Times New Roman"/>
                <w:sz w:val="22"/>
                <w:lang w:val="da-DK"/>
              </w:rPr>
              <w:tab/>
              <w:t>6 måneder</w:t>
            </w:r>
          </w:p>
        </w:tc>
        <w:tc>
          <w:tcPr>
            <w:tcW w:w="1134" w:type="dxa"/>
            <w:tcBorders>
              <w:left w:val="single" w:sz="6" w:space="0" w:color="auto"/>
            </w:tcBorders>
          </w:tcPr>
          <w:p w:rsidR="00E03F77" w:rsidP="00E03F77" w14:paraId="5981EF52" w14:textId="77777777">
            <w:pPr>
              <w:pStyle w:val="In-texttable"/>
              <w:tabs>
                <w:tab w:val="decimal" w:pos="117"/>
              </w:tabs>
              <w:spacing w:line="240" w:lineRule="auto"/>
              <w:jc w:val="center"/>
              <w:rPr>
                <w:rFonts w:ascii="Times New Roman" w:hAnsi="Times New Roman"/>
                <w:sz w:val="22"/>
                <w:lang w:val="da-DK"/>
              </w:rPr>
            </w:pPr>
            <w:r>
              <w:rPr>
                <w:rFonts w:ascii="Times New Roman" w:hAnsi="Times New Roman"/>
                <w:sz w:val="22"/>
                <w:lang w:val="da-DK"/>
              </w:rPr>
              <w:t>6,7%</w:t>
            </w:r>
          </w:p>
        </w:tc>
        <w:tc>
          <w:tcPr>
            <w:tcW w:w="1550" w:type="dxa"/>
            <w:tcBorders>
              <w:right w:val="single" w:sz="6" w:space="0" w:color="auto"/>
            </w:tcBorders>
          </w:tcPr>
          <w:p w:rsidR="00E03F77" w:rsidP="00E03F77" w14:paraId="68C7114D"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52,4%</w:t>
            </w:r>
          </w:p>
        </w:tc>
        <w:tc>
          <w:tcPr>
            <w:tcW w:w="1285" w:type="dxa"/>
            <w:tcBorders>
              <w:left w:val="single" w:sz="6" w:space="0" w:color="auto"/>
            </w:tcBorders>
          </w:tcPr>
          <w:p w:rsidR="00E03F77" w:rsidP="00E03F77" w14:paraId="37EFA21F" w14:textId="77777777">
            <w:pPr>
              <w:pStyle w:val="In-texttable"/>
              <w:tabs>
                <w:tab w:val="decimal" w:pos="151"/>
              </w:tabs>
              <w:spacing w:line="240" w:lineRule="auto"/>
              <w:jc w:val="center"/>
              <w:rPr>
                <w:rFonts w:ascii="Times New Roman" w:hAnsi="Times New Roman"/>
                <w:sz w:val="22"/>
                <w:lang w:val="da-DK"/>
              </w:rPr>
            </w:pPr>
            <w:r>
              <w:rPr>
                <w:rFonts w:ascii="Times New Roman" w:hAnsi="Times New Roman"/>
                <w:sz w:val="22"/>
                <w:lang w:val="da-DK"/>
              </w:rPr>
              <w:t>8,2%</w:t>
            </w:r>
          </w:p>
        </w:tc>
        <w:tc>
          <w:tcPr>
            <w:tcW w:w="1276" w:type="dxa"/>
            <w:tcBorders>
              <w:right w:val="single" w:sz="6" w:space="0" w:color="auto"/>
            </w:tcBorders>
          </w:tcPr>
          <w:p w:rsidR="00E03F77" w:rsidP="00E03F77" w14:paraId="7F2B4F5B"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22,1%</w:t>
            </w:r>
          </w:p>
        </w:tc>
        <w:tc>
          <w:tcPr>
            <w:tcW w:w="1276" w:type="dxa"/>
            <w:tcBorders>
              <w:left w:val="single" w:sz="6" w:space="0" w:color="auto"/>
            </w:tcBorders>
          </w:tcPr>
          <w:p w:rsidR="00E03F77" w:rsidP="00E03F77" w14:paraId="3B905CEE" w14:textId="77777777">
            <w:pPr>
              <w:pStyle w:val="In-texttable"/>
              <w:tabs>
                <w:tab w:val="decimal" w:pos="567"/>
              </w:tabs>
              <w:spacing w:line="240" w:lineRule="auto"/>
              <w:rPr>
                <w:rFonts w:ascii="Times New Roman" w:hAnsi="Times New Roman"/>
                <w:sz w:val="22"/>
                <w:lang w:val="da-DK"/>
              </w:rPr>
            </w:pPr>
            <w:r>
              <w:rPr>
                <w:rFonts w:ascii="Times New Roman" w:hAnsi="Times New Roman"/>
                <w:sz w:val="22"/>
                <w:lang w:val="da-DK"/>
              </w:rPr>
              <w:t>9,5%</w:t>
            </w:r>
          </w:p>
        </w:tc>
        <w:tc>
          <w:tcPr>
            <w:tcW w:w="1417" w:type="dxa"/>
          </w:tcPr>
          <w:p w:rsidR="00E03F77" w:rsidP="00E03F77" w14:paraId="2C49EE81" w14:textId="77777777">
            <w:pPr>
              <w:pStyle w:val="In-texttable"/>
              <w:tabs>
                <w:tab w:val="decimal" w:pos="662"/>
              </w:tabs>
              <w:spacing w:line="240" w:lineRule="auto"/>
              <w:rPr>
                <w:rFonts w:ascii="Times New Roman" w:hAnsi="Times New Roman"/>
                <w:sz w:val="22"/>
                <w:lang w:val="da-DK"/>
              </w:rPr>
            </w:pPr>
            <w:r>
              <w:rPr>
                <w:rFonts w:ascii="Times New Roman" w:hAnsi="Times New Roman"/>
                <w:sz w:val="22"/>
                <w:lang w:val="da-DK"/>
              </w:rPr>
              <w:t>39,1%</w:t>
            </w:r>
          </w:p>
        </w:tc>
      </w:tr>
      <w:tr w14:paraId="0A5A36DE" w14:textId="77777777" w:rsidTr="00E03F77">
        <w:tblPrEx>
          <w:tblW w:w="9124" w:type="dxa"/>
          <w:tblInd w:w="98" w:type="dxa"/>
          <w:tblLayout w:type="fixed"/>
          <w:tblLook w:val="0000"/>
        </w:tblPrEx>
        <w:trPr>
          <w:cantSplit/>
        </w:trPr>
        <w:tc>
          <w:tcPr>
            <w:tcW w:w="1186" w:type="dxa"/>
            <w:tcBorders>
              <w:right w:val="single" w:sz="6" w:space="0" w:color="auto"/>
            </w:tcBorders>
          </w:tcPr>
          <w:p w:rsidR="00E03F77" w:rsidP="00E03F77" w14:paraId="262424F5" w14:textId="77777777">
            <w:pPr>
              <w:pStyle w:val="In-texttable"/>
              <w:tabs>
                <w:tab w:val="left" w:pos="144"/>
              </w:tabs>
              <w:spacing w:line="240" w:lineRule="auto"/>
              <w:rPr>
                <w:rFonts w:ascii="Times New Roman" w:hAnsi="Times New Roman"/>
                <w:sz w:val="22"/>
                <w:lang w:val="da-DK"/>
              </w:rPr>
            </w:pPr>
            <w:r>
              <w:rPr>
                <w:rFonts w:ascii="Times New Roman" w:hAnsi="Times New Roman"/>
                <w:sz w:val="22"/>
                <w:lang w:val="da-DK"/>
              </w:rPr>
              <w:tab/>
              <w:t>12 måneder</w:t>
            </w:r>
          </w:p>
        </w:tc>
        <w:tc>
          <w:tcPr>
            <w:tcW w:w="1134" w:type="dxa"/>
            <w:tcBorders>
              <w:left w:val="single" w:sz="6" w:space="0" w:color="auto"/>
            </w:tcBorders>
          </w:tcPr>
          <w:p w:rsidR="00E03F77" w:rsidP="00E03F77" w14:paraId="53AA903D" w14:textId="77777777">
            <w:pPr>
              <w:pStyle w:val="In-texttable"/>
              <w:tabs>
                <w:tab w:val="decimal" w:pos="117"/>
              </w:tabs>
              <w:spacing w:line="240" w:lineRule="auto"/>
              <w:jc w:val="center"/>
              <w:rPr>
                <w:rFonts w:ascii="Times New Roman" w:hAnsi="Times New Roman"/>
                <w:sz w:val="22"/>
                <w:lang w:val="en-GB"/>
              </w:rPr>
            </w:pPr>
            <w:smartTag w:uri="urn:schemas-microsoft-com:office:smarttags" w:element="stockticker">
              <w:r>
                <w:rPr>
                  <w:rFonts w:ascii="Times New Roman" w:hAnsi="Times New Roman"/>
                  <w:sz w:val="22"/>
                  <w:lang w:val="en-GB"/>
                </w:rPr>
                <w:t>NA</w:t>
              </w:r>
            </w:smartTag>
          </w:p>
        </w:tc>
        <w:tc>
          <w:tcPr>
            <w:tcW w:w="1550" w:type="dxa"/>
            <w:tcBorders>
              <w:right w:val="single" w:sz="6" w:space="0" w:color="auto"/>
            </w:tcBorders>
          </w:tcPr>
          <w:p w:rsidR="00E03F77" w:rsidP="00E03F77" w14:paraId="516C47B4" w14:textId="77777777">
            <w:pPr>
              <w:pStyle w:val="In-texttable"/>
              <w:spacing w:line="240" w:lineRule="auto"/>
              <w:jc w:val="center"/>
              <w:rPr>
                <w:rFonts w:ascii="Times New Roman" w:hAnsi="Times New Roman"/>
                <w:sz w:val="22"/>
                <w:lang w:val="en-GB"/>
              </w:rPr>
            </w:pPr>
            <w:smartTag w:uri="urn:schemas-microsoft-com:office:smarttags" w:element="stockticker">
              <w:r>
                <w:rPr>
                  <w:rFonts w:ascii="Times New Roman" w:hAnsi="Times New Roman"/>
                  <w:sz w:val="22"/>
                  <w:lang w:val="en-GB"/>
                </w:rPr>
                <w:t>NA</w:t>
              </w:r>
            </w:smartTag>
          </w:p>
        </w:tc>
        <w:tc>
          <w:tcPr>
            <w:tcW w:w="1285" w:type="dxa"/>
            <w:tcBorders>
              <w:left w:val="single" w:sz="6" w:space="0" w:color="auto"/>
            </w:tcBorders>
          </w:tcPr>
          <w:p w:rsidR="00E03F77" w:rsidP="00E03F77" w14:paraId="4207B289" w14:textId="77777777">
            <w:pPr>
              <w:pStyle w:val="In-texttable"/>
              <w:tabs>
                <w:tab w:val="decimal" w:pos="151"/>
              </w:tabs>
              <w:spacing w:line="240" w:lineRule="auto"/>
              <w:jc w:val="center"/>
              <w:rPr>
                <w:rFonts w:ascii="Times New Roman" w:hAnsi="Times New Roman"/>
                <w:sz w:val="22"/>
                <w:lang w:val="en-GB"/>
              </w:rPr>
            </w:pPr>
            <w:smartTag w:uri="urn:schemas-microsoft-com:office:smarttags" w:element="stockticker">
              <w:r>
                <w:rPr>
                  <w:rFonts w:ascii="Times New Roman" w:hAnsi="Times New Roman"/>
                  <w:sz w:val="22"/>
                  <w:lang w:val="en-GB"/>
                </w:rPr>
                <w:t>NA</w:t>
              </w:r>
            </w:smartTag>
          </w:p>
        </w:tc>
        <w:tc>
          <w:tcPr>
            <w:tcW w:w="1276" w:type="dxa"/>
            <w:tcBorders>
              <w:right w:val="single" w:sz="6" w:space="0" w:color="auto"/>
            </w:tcBorders>
          </w:tcPr>
          <w:p w:rsidR="00E03F77" w:rsidP="00E03F77" w14:paraId="3C590C0F" w14:textId="77777777">
            <w:pPr>
              <w:pStyle w:val="In-texttable"/>
              <w:spacing w:line="240" w:lineRule="auto"/>
              <w:jc w:val="center"/>
              <w:rPr>
                <w:rFonts w:ascii="Times New Roman" w:hAnsi="Times New Roman"/>
                <w:sz w:val="22"/>
                <w:lang w:val="da-DK"/>
              </w:rPr>
            </w:pPr>
            <w:smartTag w:uri="urn:schemas-microsoft-com:office:smarttags" w:element="stockticker">
              <w:r>
                <w:rPr>
                  <w:rFonts w:ascii="Times New Roman" w:hAnsi="Times New Roman"/>
                  <w:sz w:val="22"/>
                  <w:lang w:val="da-DK"/>
                </w:rPr>
                <w:t>NA</w:t>
              </w:r>
            </w:smartTag>
          </w:p>
        </w:tc>
        <w:tc>
          <w:tcPr>
            <w:tcW w:w="1276" w:type="dxa"/>
            <w:tcBorders>
              <w:left w:val="single" w:sz="6" w:space="0" w:color="auto"/>
            </w:tcBorders>
          </w:tcPr>
          <w:p w:rsidR="00E03F77" w:rsidP="00E03F77" w14:paraId="3F307091" w14:textId="77777777">
            <w:pPr>
              <w:pStyle w:val="In-texttable"/>
              <w:tabs>
                <w:tab w:val="decimal" w:pos="567"/>
              </w:tabs>
              <w:spacing w:line="240" w:lineRule="auto"/>
              <w:rPr>
                <w:rFonts w:ascii="Times New Roman" w:hAnsi="Times New Roman"/>
                <w:sz w:val="22"/>
                <w:lang w:val="da-DK"/>
              </w:rPr>
            </w:pPr>
            <w:r>
              <w:rPr>
                <w:rFonts w:ascii="Times New Roman" w:hAnsi="Times New Roman"/>
                <w:sz w:val="22"/>
                <w:lang w:val="da-DK"/>
              </w:rPr>
              <w:t>9,5%</w:t>
            </w:r>
          </w:p>
        </w:tc>
        <w:tc>
          <w:tcPr>
            <w:tcW w:w="1417" w:type="dxa"/>
          </w:tcPr>
          <w:p w:rsidR="00E03F77" w:rsidP="00E03F77" w14:paraId="405B51B4" w14:textId="77777777">
            <w:pPr>
              <w:pStyle w:val="In-texttable"/>
              <w:tabs>
                <w:tab w:val="decimal" w:pos="662"/>
              </w:tabs>
              <w:spacing w:line="240" w:lineRule="auto"/>
              <w:rPr>
                <w:rFonts w:ascii="Times New Roman" w:hAnsi="Times New Roman"/>
                <w:sz w:val="22"/>
                <w:lang w:val="da-DK"/>
              </w:rPr>
            </w:pPr>
            <w:r>
              <w:rPr>
                <w:rFonts w:ascii="Times New Roman" w:hAnsi="Times New Roman"/>
                <w:sz w:val="22"/>
                <w:lang w:val="da-DK"/>
              </w:rPr>
              <w:t>41,5%</w:t>
            </w:r>
          </w:p>
        </w:tc>
      </w:tr>
      <w:tr w14:paraId="2B25D3CE" w14:textId="77777777" w:rsidTr="00E03F77">
        <w:tblPrEx>
          <w:tblW w:w="9124" w:type="dxa"/>
          <w:tblInd w:w="98" w:type="dxa"/>
          <w:tblLayout w:type="fixed"/>
          <w:tblLook w:val="0000"/>
        </w:tblPrEx>
        <w:trPr>
          <w:cantSplit/>
        </w:trPr>
        <w:tc>
          <w:tcPr>
            <w:tcW w:w="1186" w:type="dxa"/>
            <w:tcBorders>
              <w:right w:val="single" w:sz="6" w:space="0" w:color="auto"/>
            </w:tcBorders>
          </w:tcPr>
          <w:p w:rsidR="00E03F77" w:rsidP="00E03F77" w14:paraId="41F79945" w14:textId="77777777">
            <w:pPr>
              <w:pStyle w:val="In-texttable"/>
              <w:tabs>
                <w:tab w:val="left" w:pos="144"/>
              </w:tabs>
              <w:spacing w:line="240" w:lineRule="auto"/>
              <w:rPr>
                <w:rFonts w:ascii="Times New Roman" w:hAnsi="Times New Roman"/>
                <w:sz w:val="22"/>
                <w:lang w:val="da-DK"/>
              </w:rPr>
            </w:pPr>
            <w:r w:rsidRPr="00031C85">
              <w:rPr>
                <w:rFonts w:ascii="Times New Roman" w:hAnsi="Times New Roman"/>
                <w:noProof/>
                <w:sz w:val="22"/>
                <w:lang w:val="en-GB"/>
              </w:rPr>
              <mc:AlternateContent>
                <mc:Choice Requires="wps">
                  <w:drawing>
                    <wp:anchor distT="0" distB="0" distL="114300" distR="114300" simplePos="0" relativeHeight="251660288" behindDoc="0" locked="0" layoutInCell="0" allowOverlap="1">
                      <wp:simplePos x="0" y="0"/>
                      <wp:positionH relativeFrom="column">
                        <wp:posOffset>-4972050</wp:posOffset>
                      </wp:positionH>
                      <wp:positionV relativeFrom="paragraph">
                        <wp:posOffset>38735</wp:posOffset>
                      </wp:positionV>
                      <wp:extent cx="3543300" cy="342900"/>
                      <wp:effectExtent l="0" t="0" r="0" b="0"/>
                      <wp:wrapNone/>
                      <wp:docPr id="41" name="Text Box 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43300" cy="342900"/>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C4560" w:rsidP="00E03F77" w14:textId="77777777">
                                  <w:pPr>
                                    <w:rPr>
                                      <w:sz w:val="20"/>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0" o:spid="_x0000_s1030" type="#_x0000_t202" style="width:279pt;height:27pt;margin-top:3.05pt;margin-left:-391.5pt;mso-height-percent:0;mso-height-relative:page;mso-width-percent:0;mso-width-relative:page;mso-wrap-distance-bottom:0;mso-wrap-distance-left:9pt;mso-wrap-distance-right:9pt;mso-wrap-distance-top:0;mso-wrap-style:square;position:absolute;visibility:visible;v-text-anchor:top;z-index:251661312" o:allowincell="f" stroked="f">
                      <v:textbox>
                        <w:txbxContent>
                          <w:p w:rsidR="00CC4560" w:rsidP="00E03F77" w14:paraId="653F50A6" w14:textId="77777777">
                            <w:pPr>
                              <w:rPr>
                                <w:sz w:val="20"/>
                              </w:rPr>
                            </w:pPr>
                          </w:p>
                        </w:txbxContent>
                      </v:textbox>
                    </v:shape>
                  </w:pict>
                </mc:Fallback>
              </mc:AlternateContent>
            </w:r>
            <w:smartTag w:uri="urn:schemas-microsoft-com:office:smarttags" w:element="stockticker">
              <w:r w:rsidR="00E03F77">
                <w:rPr>
                  <w:rFonts w:ascii="Times New Roman" w:hAnsi="Times New Roman"/>
                  <w:sz w:val="22"/>
                  <w:lang w:val="da-DK"/>
                </w:rPr>
                <w:t>ACR</w:t>
              </w:r>
            </w:smartTag>
            <w:r w:rsidR="00E03F77">
              <w:rPr>
                <w:rFonts w:ascii="Times New Roman" w:hAnsi="Times New Roman"/>
                <w:sz w:val="22"/>
                <w:lang w:val="da-DK"/>
              </w:rPr>
              <w:t xml:space="preserve"> 70</w:t>
            </w:r>
          </w:p>
        </w:tc>
        <w:tc>
          <w:tcPr>
            <w:tcW w:w="1134" w:type="dxa"/>
            <w:tcBorders>
              <w:left w:val="single" w:sz="6" w:space="0" w:color="auto"/>
            </w:tcBorders>
          </w:tcPr>
          <w:p w:rsidR="00E03F77" w:rsidP="00E03F77" w14:paraId="52BFD5DD" w14:textId="77777777">
            <w:pPr>
              <w:pStyle w:val="In-texttable"/>
              <w:tabs>
                <w:tab w:val="decimal" w:pos="117"/>
              </w:tabs>
              <w:spacing w:line="240" w:lineRule="auto"/>
              <w:jc w:val="center"/>
              <w:rPr>
                <w:rFonts w:ascii="Times New Roman" w:hAnsi="Times New Roman"/>
                <w:sz w:val="22"/>
                <w:lang w:val="da-DK"/>
              </w:rPr>
            </w:pPr>
          </w:p>
        </w:tc>
        <w:tc>
          <w:tcPr>
            <w:tcW w:w="1550" w:type="dxa"/>
            <w:tcBorders>
              <w:right w:val="single" w:sz="6" w:space="0" w:color="auto"/>
            </w:tcBorders>
          </w:tcPr>
          <w:p w:rsidR="00E03F77" w:rsidP="00E03F77" w14:paraId="247C6B69" w14:textId="77777777">
            <w:pPr>
              <w:pStyle w:val="In-texttable"/>
              <w:spacing w:line="240" w:lineRule="auto"/>
              <w:jc w:val="center"/>
              <w:rPr>
                <w:rFonts w:ascii="Times New Roman" w:hAnsi="Times New Roman"/>
                <w:sz w:val="22"/>
                <w:lang w:val="da-DK"/>
              </w:rPr>
            </w:pPr>
          </w:p>
        </w:tc>
        <w:tc>
          <w:tcPr>
            <w:tcW w:w="1285" w:type="dxa"/>
            <w:tcBorders>
              <w:left w:val="single" w:sz="6" w:space="0" w:color="auto"/>
            </w:tcBorders>
          </w:tcPr>
          <w:p w:rsidR="00E03F77" w:rsidP="00E03F77" w14:paraId="543152BE" w14:textId="77777777">
            <w:pPr>
              <w:pStyle w:val="In-texttable"/>
              <w:tabs>
                <w:tab w:val="decimal" w:pos="151"/>
              </w:tabs>
              <w:spacing w:line="240" w:lineRule="auto"/>
              <w:jc w:val="center"/>
              <w:rPr>
                <w:rFonts w:ascii="Times New Roman" w:hAnsi="Times New Roman"/>
                <w:sz w:val="22"/>
                <w:lang w:val="da-DK"/>
              </w:rPr>
            </w:pPr>
          </w:p>
        </w:tc>
        <w:tc>
          <w:tcPr>
            <w:tcW w:w="1276" w:type="dxa"/>
            <w:tcBorders>
              <w:right w:val="single" w:sz="6" w:space="0" w:color="auto"/>
            </w:tcBorders>
          </w:tcPr>
          <w:p w:rsidR="00E03F77" w:rsidP="00E03F77" w14:paraId="03401453" w14:textId="77777777">
            <w:pPr>
              <w:pStyle w:val="In-texttable"/>
              <w:spacing w:line="240" w:lineRule="auto"/>
              <w:jc w:val="center"/>
              <w:rPr>
                <w:rFonts w:ascii="Times New Roman" w:hAnsi="Times New Roman"/>
                <w:sz w:val="22"/>
                <w:lang w:val="da-DK"/>
              </w:rPr>
            </w:pPr>
          </w:p>
        </w:tc>
        <w:tc>
          <w:tcPr>
            <w:tcW w:w="1276" w:type="dxa"/>
            <w:tcBorders>
              <w:left w:val="single" w:sz="6" w:space="0" w:color="auto"/>
            </w:tcBorders>
          </w:tcPr>
          <w:p w:rsidR="00E03F77" w:rsidP="00E03F77" w14:paraId="4C586AB3" w14:textId="77777777">
            <w:pPr>
              <w:pStyle w:val="In-texttable"/>
              <w:tabs>
                <w:tab w:val="decimal" w:pos="567"/>
              </w:tabs>
              <w:spacing w:line="240" w:lineRule="auto"/>
              <w:rPr>
                <w:rFonts w:ascii="Times New Roman" w:hAnsi="Times New Roman"/>
                <w:sz w:val="22"/>
                <w:lang w:val="da-DK"/>
              </w:rPr>
            </w:pPr>
          </w:p>
        </w:tc>
        <w:tc>
          <w:tcPr>
            <w:tcW w:w="1417" w:type="dxa"/>
          </w:tcPr>
          <w:p w:rsidR="00E03F77" w:rsidP="00E03F77" w14:paraId="770237DB" w14:textId="77777777">
            <w:pPr>
              <w:pStyle w:val="In-texttable"/>
              <w:tabs>
                <w:tab w:val="decimal" w:pos="662"/>
              </w:tabs>
              <w:spacing w:line="240" w:lineRule="auto"/>
              <w:rPr>
                <w:rFonts w:ascii="Times New Roman" w:hAnsi="Times New Roman"/>
                <w:sz w:val="22"/>
                <w:lang w:val="da-DK"/>
              </w:rPr>
            </w:pPr>
          </w:p>
        </w:tc>
      </w:tr>
      <w:tr w14:paraId="7F8C20FA" w14:textId="77777777" w:rsidTr="00E03F77">
        <w:tblPrEx>
          <w:tblW w:w="9124" w:type="dxa"/>
          <w:tblInd w:w="98" w:type="dxa"/>
          <w:tblLayout w:type="fixed"/>
          <w:tblLook w:val="0000"/>
        </w:tblPrEx>
        <w:trPr>
          <w:cantSplit/>
        </w:trPr>
        <w:tc>
          <w:tcPr>
            <w:tcW w:w="1186" w:type="dxa"/>
            <w:tcBorders>
              <w:right w:val="single" w:sz="6" w:space="0" w:color="auto"/>
            </w:tcBorders>
          </w:tcPr>
          <w:p w:rsidR="00E03F77" w:rsidP="00E03F77" w14:paraId="653B5A6E" w14:textId="77777777">
            <w:pPr>
              <w:pStyle w:val="In-texttable"/>
              <w:tabs>
                <w:tab w:val="left" w:pos="144"/>
              </w:tabs>
              <w:spacing w:line="240" w:lineRule="auto"/>
              <w:rPr>
                <w:rFonts w:ascii="Times New Roman" w:hAnsi="Times New Roman"/>
                <w:sz w:val="22"/>
                <w:lang w:val="da-DK"/>
              </w:rPr>
            </w:pPr>
            <w:r>
              <w:rPr>
                <w:rFonts w:ascii="Times New Roman" w:hAnsi="Times New Roman"/>
                <w:sz w:val="22"/>
                <w:lang w:val="da-DK"/>
              </w:rPr>
              <w:tab/>
            </w:r>
            <w:r>
              <w:rPr>
                <w:rFonts w:ascii="Times New Roman" w:hAnsi="Times New Roman"/>
                <w:sz w:val="22"/>
                <w:lang w:val="da-DK"/>
              </w:rPr>
              <w:t>6 måneder</w:t>
            </w:r>
          </w:p>
        </w:tc>
        <w:tc>
          <w:tcPr>
            <w:tcW w:w="1134" w:type="dxa"/>
            <w:tcBorders>
              <w:left w:val="single" w:sz="6" w:space="0" w:color="auto"/>
            </w:tcBorders>
          </w:tcPr>
          <w:p w:rsidR="00E03F77" w:rsidP="00E03F77" w14:paraId="31090A93" w14:textId="77777777">
            <w:pPr>
              <w:pStyle w:val="In-texttable"/>
              <w:tabs>
                <w:tab w:val="decimal" w:pos="117"/>
              </w:tabs>
              <w:spacing w:line="240" w:lineRule="auto"/>
              <w:jc w:val="center"/>
              <w:rPr>
                <w:rFonts w:ascii="Times New Roman" w:hAnsi="Times New Roman"/>
                <w:sz w:val="22"/>
                <w:lang w:val="da-DK"/>
              </w:rPr>
            </w:pPr>
            <w:r>
              <w:rPr>
                <w:rFonts w:ascii="Times New Roman" w:hAnsi="Times New Roman"/>
                <w:sz w:val="22"/>
                <w:lang w:val="da-DK"/>
              </w:rPr>
              <w:t>3,3%</w:t>
            </w:r>
          </w:p>
        </w:tc>
        <w:tc>
          <w:tcPr>
            <w:tcW w:w="1550" w:type="dxa"/>
            <w:tcBorders>
              <w:right w:val="single" w:sz="6" w:space="0" w:color="auto"/>
            </w:tcBorders>
          </w:tcPr>
          <w:p w:rsidR="00E03F77" w:rsidP="00E03F77" w14:paraId="42E7705C"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23,8%</w:t>
            </w:r>
          </w:p>
        </w:tc>
        <w:tc>
          <w:tcPr>
            <w:tcW w:w="1285" w:type="dxa"/>
            <w:tcBorders>
              <w:left w:val="single" w:sz="6" w:space="0" w:color="auto"/>
            </w:tcBorders>
          </w:tcPr>
          <w:p w:rsidR="00E03F77" w:rsidP="00E03F77" w14:paraId="43CE53C9" w14:textId="77777777">
            <w:pPr>
              <w:pStyle w:val="In-texttable"/>
              <w:tabs>
                <w:tab w:val="decimal" w:pos="151"/>
              </w:tabs>
              <w:spacing w:line="240" w:lineRule="auto"/>
              <w:jc w:val="center"/>
              <w:rPr>
                <w:rFonts w:ascii="Times New Roman" w:hAnsi="Times New Roman"/>
                <w:sz w:val="22"/>
                <w:lang w:val="da-DK"/>
              </w:rPr>
            </w:pPr>
            <w:r>
              <w:rPr>
                <w:rFonts w:ascii="Times New Roman" w:hAnsi="Times New Roman"/>
                <w:sz w:val="22"/>
                <w:lang w:val="da-DK"/>
              </w:rPr>
              <w:t>1,8%</w:t>
            </w:r>
          </w:p>
        </w:tc>
        <w:tc>
          <w:tcPr>
            <w:tcW w:w="1276" w:type="dxa"/>
            <w:tcBorders>
              <w:right w:val="single" w:sz="6" w:space="0" w:color="auto"/>
            </w:tcBorders>
          </w:tcPr>
          <w:p w:rsidR="00E03F77" w:rsidP="00E03F77" w14:paraId="5D71221B"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12,4%</w:t>
            </w:r>
          </w:p>
        </w:tc>
        <w:tc>
          <w:tcPr>
            <w:tcW w:w="1276" w:type="dxa"/>
            <w:tcBorders>
              <w:left w:val="single" w:sz="6" w:space="0" w:color="auto"/>
            </w:tcBorders>
          </w:tcPr>
          <w:p w:rsidR="00E03F77" w:rsidP="00E03F77" w14:paraId="583648B6" w14:textId="77777777">
            <w:pPr>
              <w:pStyle w:val="In-texttable"/>
              <w:tabs>
                <w:tab w:val="decimal" w:pos="567"/>
              </w:tabs>
              <w:spacing w:line="240" w:lineRule="auto"/>
              <w:rPr>
                <w:rFonts w:ascii="Times New Roman" w:hAnsi="Times New Roman"/>
                <w:sz w:val="22"/>
                <w:lang w:val="da-DK"/>
              </w:rPr>
            </w:pPr>
            <w:r>
              <w:rPr>
                <w:rFonts w:ascii="Times New Roman" w:hAnsi="Times New Roman"/>
                <w:sz w:val="22"/>
                <w:lang w:val="da-DK"/>
              </w:rPr>
              <w:t>2,5%</w:t>
            </w:r>
          </w:p>
        </w:tc>
        <w:tc>
          <w:tcPr>
            <w:tcW w:w="1417" w:type="dxa"/>
          </w:tcPr>
          <w:p w:rsidR="00E03F77" w:rsidP="00E03F77" w14:paraId="35906554" w14:textId="77777777">
            <w:pPr>
              <w:pStyle w:val="In-texttable"/>
              <w:tabs>
                <w:tab w:val="decimal" w:pos="662"/>
              </w:tabs>
              <w:spacing w:line="240" w:lineRule="auto"/>
              <w:rPr>
                <w:rFonts w:ascii="Times New Roman" w:hAnsi="Times New Roman"/>
                <w:sz w:val="22"/>
                <w:lang w:val="da-DK"/>
              </w:rPr>
            </w:pPr>
            <w:r>
              <w:rPr>
                <w:rFonts w:ascii="Times New Roman" w:hAnsi="Times New Roman"/>
                <w:sz w:val="22"/>
                <w:lang w:val="da-DK"/>
              </w:rPr>
              <w:t>20,8%</w:t>
            </w:r>
          </w:p>
        </w:tc>
      </w:tr>
      <w:tr w14:paraId="03841A1A" w14:textId="77777777" w:rsidTr="00E03F77">
        <w:tblPrEx>
          <w:tblW w:w="9124" w:type="dxa"/>
          <w:tblInd w:w="98" w:type="dxa"/>
          <w:tblLayout w:type="fixed"/>
          <w:tblLook w:val="0000"/>
        </w:tblPrEx>
        <w:trPr>
          <w:cantSplit/>
        </w:trPr>
        <w:tc>
          <w:tcPr>
            <w:tcW w:w="1186" w:type="dxa"/>
            <w:tcBorders>
              <w:bottom w:val="single" w:sz="6" w:space="0" w:color="auto"/>
              <w:right w:val="single" w:sz="6" w:space="0" w:color="auto"/>
            </w:tcBorders>
          </w:tcPr>
          <w:p w:rsidR="00E03F77" w:rsidP="00E03F77" w14:paraId="3DDA1261" w14:textId="77777777">
            <w:pPr>
              <w:pStyle w:val="In-texttable"/>
              <w:tabs>
                <w:tab w:val="left" w:pos="144"/>
              </w:tabs>
              <w:spacing w:line="240" w:lineRule="auto"/>
              <w:rPr>
                <w:rFonts w:ascii="Times New Roman" w:hAnsi="Times New Roman"/>
                <w:sz w:val="22"/>
                <w:lang w:val="da-DK"/>
              </w:rPr>
            </w:pPr>
            <w:r>
              <w:rPr>
                <w:rFonts w:ascii="Times New Roman" w:hAnsi="Times New Roman"/>
                <w:sz w:val="22"/>
                <w:lang w:val="da-DK"/>
              </w:rPr>
              <w:tab/>
              <w:t>12 måneder</w:t>
            </w:r>
          </w:p>
        </w:tc>
        <w:tc>
          <w:tcPr>
            <w:tcW w:w="1134" w:type="dxa"/>
            <w:tcBorders>
              <w:left w:val="single" w:sz="6" w:space="0" w:color="auto"/>
              <w:bottom w:val="single" w:sz="6" w:space="0" w:color="auto"/>
            </w:tcBorders>
          </w:tcPr>
          <w:p w:rsidR="00E03F77" w:rsidP="00E03F77" w14:paraId="71FFDAF1" w14:textId="77777777">
            <w:pPr>
              <w:pStyle w:val="In-texttable"/>
              <w:spacing w:line="240" w:lineRule="auto"/>
              <w:jc w:val="center"/>
              <w:rPr>
                <w:rFonts w:ascii="Times New Roman" w:hAnsi="Times New Roman"/>
                <w:sz w:val="22"/>
                <w:lang w:val="da-DK"/>
              </w:rPr>
            </w:pPr>
            <w:smartTag w:uri="urn:schemas-microsoft-com:office:smarttags" w:element="stockticker">
              <w:r>
                <w:rPr>
                  <w:rFonts w:ascii="Times New Roman" w:hAnsi="Times New Roman"/>
                  <w:sz w:val="22"/>
                  <w:lang w:val="da-DK"/>
                </w:rPr>
                <w:t>NA</w:t>
              </w:r>
            </w:smartTag>
          </w:p>
        </w:tc>
        <w:tc>
          <w:tcPr>
            <w:tcW w:w="1550" w:type="dxa"/>
            <w:tcBorders>
              <w:bottom w:val="single" w:sz="6" w:space="0" w:color="auto"/>
              <w:right w:val="single" w:sz="6" w:space="0" w:color="auto"/>
            </w:tcBorders>
          </w:tcPr>
          <w:p w:rsidR="00E03F77" w:rsidP="00E03F77" w14:paraId="7F7F493B" w14:textId="77777777">
            <w:pPr>
              <w:pStyle w:val="In-texttable"/>
              <w:spacing w:line="240" w:lineRule="auto"/>
              <w:jc w:val="center"/>
              <w:rPr>
                <w:rFonts w:ascii="Times New Roman" w:hAnsi="Times New Roman"/>
                <w:sz w:val="22"/>
                <w:lang w:val="da-DK"/>
              </w:rPr>
            </w:pPr>
            <w:smartTag w:uri="urn:schemas-microsoft-com:office:smarttags" w:element="stockticker">
              <w:r>
                <w:rPr>
                  <w:rFonts w:ascii="Times New Roman" w:hAnsi="Times New Roman"/>
                  <w:sz w:val="22"/>
                  <w:lang w:val="da-DK"/>
                </w:rPr>
                <w:t>NA</w:t>
              </w:r>
            </w:smartTag>
          </w:p>
        </w:tc>
        <w:tc>
          <w:tcPr>
            <w:tcW w:w="1285" w:type="dxa"/>
            <w:tcBorders>
              <w:left w:val="single" w:sz="6" w:space="0" w:color="auto"/>
              <w:bottom w:val="single" w:sz="6" w:space="0" w:color="auto"/>
            </w:tcBorders>
          </w:tcPr>
          <w:p w:rsidR="00E03F77" w:rsidP="00E03F77" w14:paraId="51295C09" w14:textId="77777777">
            <w:pPr>
              <w:pStyle w:val="In-texttable"/>
              <w:spacing w:line="240" w:lineRule="auto"/>
              <w:jc w:val="center"/>
              <w:rPr>
                <w:rFonts w:ascii="Times New Roman" w:hAnsi="Times New Roman"/>
                <w:sz w:val="22"/>
                <w:lang w:val="da-DK"/>
              </w:rPr>
            </w:pPr>
            <w:smartTag w:uri="urn:schemas-microsoft-com:office:smarttags" w:element="stockticker">
              <w:r>
                <w:rPr>
                  <w:rFonts w:ascii="Times New Roman" w:hAnsi="Times New Roman"/>
                  <w:sz w:val="22"/>
                  <w:lang w:val="da-DK"/>
                </w:rPr>
                <w:t>NA</w:t>
              </w:r>
            </w:smartTag>
          </w:p>
        </w:tc>
        <w:tc>
          <w:tcPr>
            <w:tcW w:w="1276" w:type="dxa"/>
            <w:tcBorders>
              <w:bottom w:val="single" w:sz="6" w:space="0" w:color="auto"/>
              <w:right w:val="single" w:sz="6" w:space="0" w:color="auto"/>
            </w:tcBorders>
          </w:tcPr>
          <w:p w:rsidR="00E03F77" w:rsidP="00E03F77" w14:paraId="3ABCABFF" w14:textId="77777777">
            <w:pPr>
              <w:pStyle w:val="In-texttable"/>
              <w:spacing w:line="240" w:lineRule="auto"/>
              <w:jc w:val="center"/>
              <w:rPr>
                <w:rFonts w:ascii="Times New Roman" w:hAnsi="Times New Roman"/>
                <w:sz w:val="22"/>
                <w:lang w:val="da-DK"/>
              </w:rPr>
            </w:pPr>
            <w:smartTag w:uri="urn:schemas-microsoft-com:office:smarttags" w:element="stockticker">
              <w:r>
                <w:rPr>
                  <w:rFonts w:ascii="Times New Roman" w:hAnsi="Times New Roman"/>
                  <w:sz w:val="22"/>
                  <w:lang w:val="da-DK"/>
                </w:rPr>
                <w:t>NA</w:t>
              </w:r>
            </w:smartTag>
          </w:p>
        </w:tc>
        <w:tc>
          <w:tcPr>
            <w:tcW w:w="1276" w:type="dxa"/>
            <w:tcBorders>
              <w:left w:val="single" w:sz="6" w:space="0" w:color="auto"/>
              <w:bottom w:val="single" w:sz="6" w:space="0" w:color="auto"/>
            </w:tcBorders>
          </w:tcPr>
          <w:p w:rsidR="00E03F77" w:rsidP="00E03F77" w14:paraId="731F3099" w14:textId="77777777">
            <w:pPr>
              <w:pStyle w:val="In-texttable"/>
              <w:tabs>
                <w:tab w:val="decimal" w:pos="567"/>
              </w:tabs>
              <w:spacing w:line="240" w:lineRule="auto"/>
              <w:rPr>
                <w:rFonts w:ascii="Times New Roman" w:hAnsi="Times New Roman"/>
                <w:sz w:val="22"/>
                <w:lang w:val="da-DK"/>
              </w:rPr>
            </w:pPr>
            <w:r>
              <w:rPr>
                <w:rFonts w:ascii="Times New Roman" w:hAnsi="Times New Roman"/>
                <w:sz w:val="22"/>
                <w:lang w:val="da-DK"/>
              </w:rPr>
              <w:t>4,5%</w:t>
            </w:r>
          </w:p>
        </w:tc>
        <w:tc>
          <w:tcPr>
            <w:tcW w:w="1417" w:type="dxa"/>
            <w:tcBorders>
              <w:bottom w:val="single" w:sz="6" w:space="0" w:color="auto"/>
            </w:tcBorders>
          </w:tcPr>
          <w:p w:rsidR="00E03F77" w:rsidP="00E03F77" w14:paraId="0E984B0E" w14:textId="77777777">
            <w:pPr>
              <w:pStyle w:val="In-texttable"/>
              <w:tabs>
                <w:tab w:val="decimal" w:pos="662"/>
              </w:tabs>
              <w:spacing w:line="240" w:lineRule="auto"/>
              <w:rPr>
                <w:rFonts w:ascii="Times New Roman" w:hAnsi="Times New Roman"/>
                <w:sz w:val="22"/>
                <w:lang w:val="da-DK"/>
              </w:rPr>
            </w:pPr>
            <w:r>
              <w:rPr>
                <w:rFonts w:ascii="Times New Roman" w:hAnsi="Times New Roman"/>
                <w:sz w:val="22"/>
                <w:lang w:val="da-DK"/>
              </w:rPr>
              <w:t>23,2%</w:t>
            </w:r>
          </w:p>
        </w:tc>
      </w:tr>
      <w:tr w14:paraId="4EBD870F" w14:textId="77777777" w:rsidTr="00E03F77">
        <w:tblPrEx>
          <w:tblW w:w="9124" w:type="dxa"/>
          <w:tblInd w:w="98" w:type="dxa"/>
          <w:tblLayout w:type="fixed"/>
          <w:tblLook w:val="0000"/>
        </w:tblPrEx>
        <w:trPr>
          <w:cantSplit/>
        </w:trPr>
        <w:tc>
          <w:tcPr>
            <w:tcW w:w="9124" w:type="dxa"/>
            <w:gridSpan w:val="7"/>
          </w:tcPr>
          <w:p w:rsidR="00E03F77" w:rsidP="00E03F77" w14:paraId="7DEA0BE4" w14:textId="77777777">
            <w:pPr>
              <w:pStyle w:val="In-textfootnote"/>
              <w:keepNext w:val="0"/>
              <w:spacing w:before="0" w:line="240" w:lineRule="auto"/>
              <w:ind w:left="144" w:hanging="144"/>
              <w:rPr>
                <w:rFonts w:ascii="Times New Roman" w:hAnsi="Times New Roman"/>
                <w:sz w:val="22"/>
                <w:lang w:val="da-DK"/>
              </w:rPr>
            </w:pPr>
            <w:r>
              <w:rPr>
                <w:rFonts w:ascii="Times New Roman" w:hAnsi="Times New Roman"/>
                <w:sz w:val="22"/>
                <w:vertAlign w:val="superscript"/>
                <w:lang w:val="da-DK"/>
              </w:rPr>
              <w:t>a</w:t>
            </w:r>
            <w:r>
              <w:rPr>
                <w:rFonts w:ascii="Times New Roman" w:hAnsi="Times New Roman"/>
                <w:sz w:val="22"/>
                <w:lang w:val="da-DK"/>
              </w:rPr>
              <w:tab/>
            </w:r>
            <w:r>
              <w:rPr>
                <w:rFonts w:ascii="Times New Roman" w:hAnsi="Times New Roman"/>
                <w:sz w:val="22"/>
                <w:lang w:val="da-DK"/>
              </w:rPr>
              <w:t>RA-studie I efter 24 uger, RA-studie II efter 26 uger og RA-studie III efter 24 og 52 uger</w:t>
            </w:r>
          </w:p>
          <w:p w:rsidR="00E03F77" w:rsidP="00E03F77" w14:paraId="16D72FBA" w14:textId="77777777">
            <w:pPr>
              <w:pStyle w:val="In-textfootnote"/>
              <w:keepNext w:val="0"/>
              <w:spacing w:before="0" w:line="240" w:lineRule="auto"/>
              <w:ind w:left="144" w:hanging="144"/>
              <w:rPr>
                <w:rFonts w:ascii="Times New Roman" w:hAnsi="Times New Roman"/>
                <w:sz w:val="22"/>
                <w:lang w:val="da-DK"/>
              </w:rPr>
            </w:pPr>
            <w:r>
              <w:rPr>
                <w:rFonts w:ascii="Times New Roman" w:hAnsi="Times New Roman"/>
                <w:sz w:val="22"/>
                <w:vertAlign w:val="superscript"/>
                <w:lang w:val="da-DK"/>
              </w:rPr>
              <w:t>b</w:t>
            </w:r>
            <w:r>
              <w:rPr>
                <w:rFonts w:ascii="Times New Roman" w:hAnsi="Times New Roman"/>
                <w:sz w:val="22"/>
                <w:lang w:val="da-DK"/>
              </w:rPr>
              <w:tab/>
              <w:t>40 mg Humira givet hver anden uge</w:t>
            </w:r>
          </w:p>
          <w:p w:rsidR="00E03F77" w:rsidP="00E03F77" w14:paraId="584EBCD3" w14:textId="77777777">
            <w:pPr>
              <w:pStyle w:val="In-textfootnote"/>
              <w:keepNext w:val="0"/>
              <w:spacing w:before="0" w:line="240" w:lineRule="auto"/>
              <w:ind w:left="144" w:hanging="144"/>
              <w:rPr>
                <w:rFonts w:ascii="Times New Roman" w:hAnsi="Times New Roman"/>
                <w:sz w:val="22"/>
                <w:lang w:val="da-DK"/>
              </w:rPr>
            </w:pPr>
            <w:r>
              <w:rPr>
                <w:rFonts w:ascii="Times New Roman" w:hAnsi="Times New Roman"/>
                <w:sz w:val="22"/>
                <w:vertAlign w:val="superscript"/>
                <w:lang w:val="da-DK"/>
              </w:rPr>
              <w:t>c</w:t>
            </w:r>
            <w:r>
              <w:rPr>
                <w:rFonts w:ascii="Times New Roman" w:hAnsi="Times New Roman"/>
                <w:sz w:val="22"/>
                <w:lang w:val="da-DK"/>
              </w:rPr>
              <w:t xml:space="preserve"> </w:t>
            </w:r>
            <w:smartTag w:uri="urn:schemas-microsoft-com:office:smarttags" w:element="stockticker">
              <w:r>
                <w:rPr>
                  <w:rFonts w:ascii="Times New Roman" w:hAnsi="Times New Roman"/>
                  <w:sz w:val="22"/>
                  <w:lang w:val="da-DK"/>
                </w:rPr>
                <w:t>MTX</w:t>
              </w:r>
            </w:smartTag>
            <w:r>
              <w:rPr>
                <w:rFonts w:ascii="Times New Roman" w:hAnsi="Times New Roman"/>
                <w:sz w:val="22"/>
                <w:lang w:val="da-DK"/>
              </w:rPr>
              <w:t xml:space="preserve"> = methotrexat</w:t>
            </w:r>
          </w:p>
          <w:p w:rsidR="00E03F77" w:rsidP="00E03F77" w14:paraId="5FAEC4B7" w14:textId="77777777">
            <w:pPr>
              <w:pStyle w:val="In-textfootnote"/>
              <w:keepNext w:val="0"/>
              <w:spacing w:before="0" w:line="240" w:lineRule="auto"/>
              <w:ind w:left="144" w:hanging="144"/>
              <w:rPr>
                <w:rFonts w:ascii="Times New Roman" w:hAnsi="Times New Roman"/>
                <w:sz w:val="22"/>
                <w:lang w:val="da-DK"/>
              </w:rPr>
            </w:pPr>
            <w:r w:rsidRPr="001B03CA">
              <w:rPr>
                <w:rFonts w:ascii="Times New Roman" w:hAnsi="Times New Roman"/>
                <w:sz w:val="22"/>
                <w:lang w:val="en-GB"/>
              </w:rPr>
              <w:t>*</w:t>
            </w:r>
            <w:r>
              <w:rPr>
                <w:rFonts w:ascii="Times New Roman" w:hAnsi="Times New Roman"/>
                <w:sz w:val="22"/>
                <w:lang w:val="da-DK"/>
              </w:rPr>
              <w:t>*</w:t>
            </w:r>
            <w:r w:rsidRPr="001B03CA">
              <w:rPr>
                <w:rFonts w:ascii="Times New Roman" w:hAnsi="Times New Roman"/>
                <w:sz w:val="22"/>
                <w:lang w:val="en-GB"/>
              </w:rPr>
              <w:t xml:space="preserve">p &lt; 0,01, Humira </w:t>
            </w:r>
            <w:r w:rsidRPr="001B03CA">
              <w:rPr>
                <w:rFonts w:ascii="Times New Roman" w:hAnsi="Times New Roman"/>
                <w:i/>
                <w:iCs/>
                <w:sz w:val="22"/>
                <w:lang w:val="en-GB"/>
              </w:rPr>
              <w:t>over for</w:t>
            </w:r>
            <w:r w:rsidRPr="001B03CA">
              <w:rPr>
                <w:rFonts w:ascii="Times New Roman" w:hAnsi="Times New Roman"/>
                <w:sz w:val="22"/>
                <w:lang w:val="en-GB"/>
              </w:rPr>
              <w:t xml:space="preserve"> placebo</w:t>
            </w:r>
          </w:p>
        </w:tc>
      </w:tr>
    </w:tbl>
    <w:p w:rsidR="00E03F77" w:rsidP="00E03F77" w14:paraId="57F31779" w14:textId="77777777">
      <w:pPr>
        <w:rPr>
          <w:lang w:val="da-DK"/>
        </w:rPr>
      </w:pPr>
    </w:p>
    <w:p w:rsidR="00E03F77" w:rsidP="00E03F77" w14:paraId="23D872AC" w14:textId="77777777">
      <w:pPr>
        <w:rPr>
          <w:lang w:val="da-DK"/>
        </w:rPr>
      </w:pPr>
      <w:r>
        <w:rPr>
          <w:lang w:val="da-DK"/>
        </w:rPr>
        <w:t xml:space="preserve">I RA-studie I-IV forbedredes alle individuelle komponenter af </w:t>
      </w:r>
      <w:smartTag w:uri="urn:schemas-microsoft-com:office:smarttags" w:element="stockticker">
        <w:r>
          <w:rPr>
            <w:lang w:val="da-DK"/>
          </w:rPr>
          <w:t>ACR</w:t>
        </w:r>
      </w:smartTag>
      <w:r>
        <w:rPr>
          <w:lang w:val="da-DK"/>
        </w:rPr>
        <w:t xml:space="preserve">-responskriterierne (antal af ømme og hævede led, læge- og patientvurderinger af sygdomsaktivitet og smerter, fysisk funktionsevneindeksværdier (HAQ) og CRP (mg/dl)-værdier) efter 24 eller 26 uger sammenlignet med placebo. I RA-studie III holdt disse forbedringer sig i 52 uger. </w:t>
      </w:r>
    </w:p>
    <w:p w:rsidR="00E03F77" w:rsidP="00E03F77" w14:paraId="41B3F1AC" w14:textId="77777777">
      <w:pPr>
        <w:rPr>
          <w:lang w:val="da-DK"/>
        </w:rPr>
      </w:pPr>
    </w:p>
    <w:p w:rsidR="00E03F77" w:rsidP="00E03F77" w14:paraId="2F4B2E60" w14:textId="77777777">
      <w:pPr>
        <w:rPr>
          <w:b/>
          <w:sz w:val="20"/>
          <w:lang w:val="da-DK"/>
        </w:rPr>
      </w:pPr>
      <w:r w:rsidRPr="004F4032">
        <w:rPr>
          <w:lang w:val="da-DK"/>
        </w:rPr>
        <w:t xml:space="preserve">I </w:t>
      </w:r>
      <w:r>
        <w:rPr>
          <w:lang w:val="da-DK"/>
        </w:rPr>
        <w:t xml:space="preserve">det </w:t>
      </w:r>
      <w:r w:rsidRPr="004F4032">
        <w:rPr>
          <w:lang w:val="da-DK"/>
        </w:rPr>
        <w:t>åb</w:t>
      </w:r>
      <w:r>
        <w:rPr>
          <w:lang w:val="da-DK"/>
        </w:rPr>
        <w:t>ne</w:t>
      </w:r>
      <w:r w:rsidRPr="004F4032">
        <w:rPr>
          <w:lang w:val="da-DK"/>
        </w:rPr>
        <w:t xml:space="preserve"> forlængelsesstudie </w:t>
      </w:r>
      <w:r>
        <w:rPr>
          <w:lang w:val="da-DK"/>
        </w:rPr>
        <w:t xml:space="preserve">RA </w:t>
      </w:r>
      <w:r w:rsidRPr="004F4032">
        <w:rPr>
          <w:lang w:val="da-DK"/>
        </w:rPr>
        <w:t xml:space="preserve">III </w:t>
      </w:r>
      <w:r>
        <w:rPr>
          <w:lang w:val="da-DK"/>
        </w:rPr>
        <w:t>bibe</w:t>
      </w:r>
      <w:r w:rsidRPr="004F4032">
        <w:rPr>
          <w:lang w:val="da-DK"/>
        </w:rPr>
        <w:t>hol</w:t>
      </w:r>
      <w:r>
        <w:rPr>
          <w:lang w:val="da-DK"/>
        </w:rPr>
        <w:t>dt de fleste</w:t>
      </w:r>
      <w:r w:rsidRPr="004F4032">
        <w:rPr>
          <w:lang w:val="da-DK"/>
        </w:rPr>
        <w:t xml:space="preserve"> af de patienter, som var ACR-respondere</w:t>
      </w:r>
      <w:r>
        <w:rPr>
          <w:lang w:val="da-DK"/>
        </w:rPr>
        <w:t>,</w:t>
      </w:r>
      <w:r w:rsidRPr="004F4032">
        <w:rPr>
          <w:lang w:val="da-DK"/>
        </w:rPr>
        <w:t xml:space="preserve"> respons, når de blev fulgt i op til 10 år. Ud af 207 patienter</w:t>
      </w:r>
      <w:r>
        <w:rPr>
          <w:lang w:val="da-DK"/>
        </w:rPr>
        <w:t xml:space="preserve">, som blev randomiseret til </w:t>
      </w:r>
      <w:r w:rsidRPr="004F4032">
        <w:rPr>
          <w:lang w:val="da-DK"/>
        </w:rPr>
        <w:t>Humira 40 mg hv</w:t>
      </w:r>
      <w:r>
        <w:rPr>
          <w:lang w:val="da-DK"/>
        </w:rPr>
        <w:t>e</w:t>
      </w:r>
      <w:r w:rsidRPr="004F4032">
        <w:rPr>
          <w:lang w:val="da-DK"/>
        </w:rPr>
        <w:t>r anden uge</w:t>
      </w:r>
      <w:r>
        <w:rPr>
          <w:lang w:val="da-DK"/>
        </w:rPr>
        <w:t>,</w:t>
      </w:r>
      <w:r w:rsidRPr="004F4032">
        <w:rPr>
          <w:lang w:val="da-DK"/>
        </w:rPr>
        <w:t xml:space="preserve"> fortsatte 114 patienter på Humira 40 mg hv</w:t>
      </w:r>
      <w:r>
        <w:rPr>
          <w:lang w:val="da-DK"/>
        </w:rPr>
        <w:t>e</w:t>
      </w:r>
      <w:r w:rsidRPr="004F4032">
        <w:rPr>
          <w:lang w:val="da-DK"/>
        </w:rPr>
        <w:t xml:space="preserve">r anden uge i 5 </w:t>
      </w:r>
      <w:r>
        <w:rPr>
          <w:lang w:val="da-DK"/>
        </w:rPr>
        <w:t>år</w:t>
      </w:r>
      <w:r w:rsidRPr="004F4032">
        <w:rPr>
          <w:lang w:val="da-DK"/>
        </w:rPr>
        <w:t>. Bland</w:t>
      </w:r>
      <w:r>
        <w:rPr>
          <w:lang w:val="da-DK"/>
        </w:rPr>
        <w:t>t</w:t>
      </w:r>
      <w:r w:rsidRPr="004F4032">
        <w:rPr>
          <w:lang w:val="da-DK"/>
        </w:rPr>
        <w:t xml:space="preserve"> disse havde 86 patienter (75,4%) ACR 20-respons</w:t>
      </w:r>
      <w:r>
        <w:rPr>
          <w:lang w:val="da-DK"/>
        </w:rPr>
        <w:t>,</w:t>
      </w:r>
      <w:r w:rsidRPr="004F4032">
        <w:rPr>
          <w:lang w:val="da-DK"/>
        </w:rPr>
        <w:t xml:space="preserve"> 72 patienter (63,2%) ACR 50-respons</w:t>
      </w:r>
      <w:r>
        <w:rPr>
          <w:lang w:val="da-DK"/>
        </w:rPr>
        <w:t xml:space="preserve"> </w:t>
      </w:r>
      <w:r w:rsidRPr="004F4032">
        <w:rPr>
          <w:lang w:val="da-DK"/>
        </w:rPr>
        <w:t xml:space="preserve">og 41 patienter (36%) </w:t>
      </w:r>
      <w:r>
        <w:rPr>
          <w:lang w:val="da-DK"/>
        </w:rPr>
        <w:t>A</w:t>
      </w:r>
      <w:r w:rsidRPr="004F4032">
        <w:rPr>
          <w:lang w:val="da-DK"/>
        </w:rPr>
        <w:t>CR 70</w:t>
      </w:r>
      <w:r>
        <w:rPr>
          <w:lang w:val="da-DK"/>
        </w:rPr>
        <w:t>-</w:t>
      </w:r>
      <w:r w:rsidRPr="004F4032">
        <w:rPr>
          <w:lang w:val="da-DK"/>
        </w:rPr>
        <w:t xml:space="preserve">respons. </w:t>
      </w:r>
      <w:r w:rsidRPr="00DE4FBF">
        <w:rPr>
          <w:lang w:val="da-DK"/>
        </w:rPr>
        <w:t xml:space="preserve">Ud af 207 patienter fortsatte 81 patienter på Humira 40 mg </w:t>
      </w:r>
      <w:r>
        <w:rPr>
          <w:lang w:val="da-DK"/>
        </w:rPr>
        <w:t>hver anden uge i</w:t>
      </w:r>
      <w:r w:rsidRPr="00DE4FBF">
        <w:rPr>
          <w:lang w:val="da-DK"/>
        </w:rPr>
        <w:t xml:space="preserve"> </w:t>
      </w:r>
      <w:r>
        <w:rPr>
          <w:lang w:val="da-DK"/>
        </w:rPr>
        <w:t>1</w:t>
      </w:r>
      <w:r w:rsidRPr="00DE4FBF">
        <w:rPr>
          <w:lang w:val="da-DK"/>
        </w:rPr>
        <w:t xml:space="preserve">0 </w:t>
      </w:r>
      <w:r>
        <w:rPr>
          <w:lang w:val="da-DK"/>
        </w:rPr>
        <w:t>år</w:t>
      </w:r>
      <w:r w:rsidRPr="00DE4FBF">
        <w:rPr>
          <w:lang w:val="da-DK"/>
        </w:rPr>
        <w:t>. Blandt disse havde 64 patienter (79,0%) ACR 20-respons</w:t>
      </w:r>
      <w:r>
        <w:rPr>
          <w:lang w:val="da-DK"/>
        </w:rPr>
        <w:t>,</w:t>
      </w:r>
      <w:r w:rsidRPr="00DE4FBF">
        <w:rPr>
          <w:lang w:val="da-DK"/>
        </w:rPr>
        <w:t xml:space="preserve"> 56 patienter (69,1%) ACR 50-respons og 43 patienter (53</w:t>
      </w:r>
      <w:r>
        <w:rPr>
          <w:lang w:val="da-DK"/>
        </w:rPr>
        <w:t>,</w:t>
      </w:r>
      <w:r w:rsidRPr="00DE4FBF">
        <w:rPr>
          <w:lang w:val="da-DK"/>
        </w:rPr>
        <w:t xml:space="preserve">1%) </w:t>
      </w:r>
      <w:r w:rsidRPr="00DE4FBF">
        <w:rPr>
          <w:lang w:val="da-DK"/>
        </w:rPr>
        <w:t>ACR 70</w:t>
      </w:r>
      <w:r>
        <w:rPr>
          <w:lang w:val="da-DK"/>
        </w:rPr>
        <w:t>-</w:t>
      </w:r>
      <w:r w:rsidRPr="00DE4FBF">
        <w:rPr>
          <w:lang w:val="da-DK"/>
        </w:rPr>
        <w:t>respons.</w:t>
      </w:r>
    </w:p>
    <w:p w:rsidR="00E03F77" w:rsidP="00E03F77" w14:paraId="723ED903" w14:textId="77777777">
      <w:pPr>
        <w:rPr>
          <w:b/>
          <w:sz w:val="20"/>
          <w:lang w:val="da-DK"/>
        </w:rPr>
      </w:pPr>
    </w:p>
    <w:p w:rsidR="00E03F77" w:rsidP="00E03F77" w14:paraId="70183482" w14:textId="77777777">
      <w:pPr>
        <w:rPr>
          <w:lang w:val="da-DK"/>
        </w:rPr>
      </w:pPr>
      <w:r>
        <w:rPr>
          <w:lang w:val="da-DK"/>
        </w:rPr>
        <w:t xml:space="preserve">I RA-studie IV var </w:t>
      </w:r>
      <w:smartTag w:uri="urn:schemas-microsoft-com:office:smarttags" w:element="stockticker">
        <w:r>
          <w:rPr>
            <w:lang w:val="da-DK"/>
          </w:rPr>
          <w:t>ACR</w:t>
        </w:r>
      </w:smartTag>
      <w:r>
        <w:rPr>
          <w:lang w:val="da-DK"/>
        </w:rPr>
        <w:t xml:space="preserve"> 20-respons for patienter behandlet med Humira plus standardpleje statistisk signifikant bedre end for patienter behandlet med placebo plus standardpleje (p </w:t>
      </w:r>
      <w:r>
        <w:rPr>
          <w:rFonts w:ascii="Symbol" w:hAnsi="Symbol"/>
        </w:rPr>
        <w:sym w:font="Symbol" w:char="F03C"/>
      </w:r>
      <w:r>
        <w:rPr>
          <w:lang w:val="da-DK"/>
        </w:rPr>
        <w:t xml:space="preserve"> 0,001). </w:t>
      </w:r>
    </w:p>
    <w:p w:rsidR="00E03F77" w:rsidP="00E03F77" w14:paraId="6BA35922" w14:textId="77777777">
      <w:pPr>
        <w:rPr>
          <w:lang w:val="da-DK"/>
        </w:rPr>
      </w:pPr>
    </w:p>
    <w:p w:rsidR="00E03F77" w:rsidP="00E03F77" w14:paraId="749F5B91" w14:textId="77777777">
      <w:pPr>
        <w:rPr>
          <w:lang w:val="da-DK"/>
        </w:rPr>
      </w:pPr>
      <w:r>
        <w:rPr>
          <w:lang w:val="da-DK"/>
        </w:rPr>
        <w:t xml:space="preserve">I RA-studie I-IV opnåede Humira-behandlede patienter statistisk signifikant </w:t>
      </w:r>
      <w:smartTag w:uri="urn:schemas-microsoft-com:office:smarttags" w:element="stockticker">
        <w:r>
          <w:rPr>
            <w:lang w:val="da-DK"/>
          </w:rPr>
          <w:t>ACR</w:t>
        </w:r>
      </w:smartTag>
      <w:r>
        <w:rPr>
          <w:lang w:val="da-DK"/>
        </w:rPr>
        <w:t xml:space="preserve"> 20- og 50-respons sammenlignet med placebo allerede én til to uger efter behandlingsstart.</w:t>
      </w:r>
    </w:p>
    <w:p w:rsidR="009F0932" w:rsidP="00E03F77" w14:paraId="2088D160" w14:textId="77777777">
      <w:pPr>
        <w:rPr>
          <w:lang w:val="da-DK"/>
        </w:rPr>
      </w:pPr>
    </w:p>
    <w:p w:rsidR="00E03F77" w:rsidP="00E03F77" w14:paraId="3BD5018E" w14:textId="77777777">
      <w:pPr>
        <w:rPr>
          <w:lang w:val="da-DK"/>
        </w:rPr>
      </w:pPr>
      <w:r>
        <w:rPr>
          <w:lang w:val="da-DK"/>
        </w:rPr>
        <w:t xml:space="preserve">I RA-studie V med patienter med reumatoid artrit på et tidligt stadium, som var methotrexat-naive, førte kombinationsbehandlingen med Humira og methotrexat til hurtigere og signifikant større ACR-respons end methotrexat-monoterapi og Humira-monoterapi i uge 52, og </w:t>
      </w:r>
      <w:r w:rsidR="00965696">
        <w:rPr>
          <w:lang w:val="da-DK"/>
        </w:rPr>
        <w:t>virkningen</w:t>
      </w:r>
      <w:r>
        <w:rPr>
          <w:lang w:val="da-DK"/>
        </w:rPr>
        <w:t xml:space="preserve"> blev opretholdt i 104 uger (se tabel </w:t>
      </w:r>
      <w:r w:rsidR="00E27018">
        <w:rPr>
          <w:lang w:val="da-DK"/>
        </w:rPr>
        <w:t>9</w:t>
      </w:r>
      <w:r>
        <w:rPr>
          <w:lang w:val="da-DK"/>
        </w:rPr>
        <w:t>).</w:t>
      </w:r>
    </w:p>
    <w:p w:rsidR="00E03F77" w:rsidP="00E03F77" w14:paraId="75A96878" w14:textId="77777777">
      <w:pPr>
        <w:rPr>
          <w:lang w:val="da-DK"/>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
        <w:gridCol w:w="1718"/>
        <w:gridCol w:w="1320"/>
        <w:gridCol w:w="1320"/>
        <w:gridCol w:w="1576"/>
        <w:gridCol w:w="1100"/>
        <w:gridCol w:w="1173"/>
        <w:gridCol w:w="1210"/>
        <w:gridCol w:w="12"/>
      </w:tblGrid>
      <w:tr w14:paraId="73BC326B" w14:textId="77777777" w:rsidTr="00E03F77">
        <w:tblPrEx>
          <w:tblW w:w="0" w:type="auto"/>
          <w:tblLayout w:type="fixed"/>
          <w:tblLook w:val="0000"/>
        </w:tblPrEx>
        <w:trPr>
          <w:gridBefore w:val="1"/>
          <w:wBefore w:w="6" w:type="dxa"/>
          <w:cantSplit/>
        </w:trPr>
        <w:tc>
          <w:tcPr>
            <w:tcW w:w="9429" w:type="dxa"/>
            <w:gridSpan w:val="8"/>
            <w:tcBorders>
              <w:top w:val="nil"/>
              <w:left w:val="nil"/>
              <w:bottom w:val="nil"/>
              <w:right w:val="nil"/>
            </w:tcBorders>
            <w:vAlign w:val="center"/>
          </w:tcPr>
          <w:p w:rsidR="00E03F77" w:rsidP="00AD3F70" w14:paraId="7F19B329" w14:textId="77777777">
            <w:pPr>
              <w:pStyle w:val="BodyText"/>
              <w:keepNext/>
              <w:tabs>
                <w:tab w:val="left" w:pos="3600"/>
                <w:tab w:val="center" w:pos="5760"/>
              </w:tabs>
              <w:jc w:val="center"/>
              <w:rPr>
                <w:i w:val="0"/>
                <w:lang w:val="da-DK"/>
              </w:rPr>
            </w:pPr>
            <w:r>
              <w:rPr>
                <w:i w:val="0"/>
                <w:lang w:val="da-DK"/>
              </w:rPr>
              <w:t xml:space="preserve">Tabel </w:t>
            </w:r>
            <w:r w:rsidR="00E27018">
              <w:rPr>
                <w:i w:val="0"/>
                <w:lang w:val="da-DK"/>
              </w:rPr>
              <w:t xml:space="preserve">9  </w:t>
            </w:r>
          </w:p>
          <w:p w:rsidR="00E03F77" w:rsidP="00AD3F70" w14:paraId="17FB1792" w14:textId="77777777">
            <w:pPr>
              <w:pStyle w:val="BodyText"/>
              <w:keepNext/>
              <w:tabs>
                <w:tab w:val="left" w:pos="3600"/>
                <w:tab w:val="center" w:pos="5760"/>
              </w:tabs>
              <w:jc w:val="center"/>
              <w:rPr>
                <w:i w:val="0"/>
                <w:lang w:val="da-DK"/>
              </w:rPr>
            </w:pPr>
            <w:r>
              <w:rPr>
                <w:i w:val="0"/>
                <w:lang w:val="da-DK"/>
              </w:rPr>
              <w:t>ACR-respons i RA-studie V</w:t>
            </w:r>
          </w:p>
          <w:p w:rsidR="00E03F77" w:rsidP="00AD3F70" w14:paraId="16C3F044" w14:textId="77777777">
            <w:pPr>
              <w:pStyle w:val="BodyText"/>
              <w:keepNext/>
              <w:tabs>
                <w:tab w:val="left" w:pos="3600"/>
                <w:tab w:val="center" w:pos="5760"/>
              </w:tabs>
              <w:jc w:val="center"/>
              <w:rPr>
                <w:bCs/>
                <w:i w:val="0"/>
                <w:caps/>
                <w:lang w:val="da-DK"/>
              </w:rPr>
            </w:pPr>
            <w:r>
              <w:rPr>
                <w:bCs/>
                <w:i w:val="0"/>
                <w:lang w:val="da-DK"/>
              </w:rPr>
              <w:t>(Procentdel af patienter</w:t>
            </w:r>
            <w:r>
              <w:rPr>
                <w:bCs/>
                <w:i w:val="0"/>
                <w:caps/>
                <w:lang w:val="da-DK"/>
              </w:rPr>
              <w:t>)</w:t>
            </w:r>
          </w:p>
          <w:p w:rsidR="00E03F77" w:rsidP="00AD3F70" w14:paraId="75E52B54" w14:textId="77777777">
            <w:pPr>
              <w:pStyle w:val="BodyText"/>
              <w:keepNext/>
              <w:tabs>
                <w:tab w:val="left" w:pos="3600"/>
                <w:tab w:val="center" w:pos="5760"/>
              </w:tabs>
              <w:jc w:val="center"/>
              <w:rPr>
                <w:bCs/>
                <w:i w:val="0"/>
                <w:lang w:val="da-DK"/>
              </w:rPr>
            </w:pPr>
          </w:p>
        </w:tc>
      </w:tr>
      <w:tr w14:paraId="6D39EA77" w14:textId="77777777" w:rsidTr="00E03F77">
        <w:tblPrEx>
          <w:tblW w:w="0" w:type="auto"/>
          <w:tblLayout w:type="fixed"/>
          <w:tblLook w:val="0000"/>
        </w:tblPrEx>
        <w:trPr>
          <w:gridAfter w:val="1"/>
          <w:wAfter w:w="12" w:type="dxa"/>
          <w:cantSplit/>
        </w:trPr>
        <w:tc>
          <w:tcPr>
            <w:tcW w:w="1724" w:type="dxa"/>
            <w:gridSpan w:val="2"/>
            <w:vAlign w:val="center"/>
          </w:tcPr>
          <w:p w:rsidR="00E03F77" w:rsidP="00AD3F70" w14:paraId="15E72B49" w14:textId="77777777">
            <w:pPr>
              <w:keepNext/>
              <w:rPr>
                <w:b/>
                <w:bCs/>
                <w:lang w:val="fr-FR"/>
              </w:rPr>
            </w:pPr>
            <w:r>
              <w:rPr>
                <w:b/>
                <w:bCs/>
                <w:lang w:val="fr-FR"/>
              </w:rPr>
              <w:t>Respons</w:t>
            </w:r>
          </w:p>
        </w:tc>
        <w:tc>
          <w:tcPr>
            <w:tcW w:w="1320" w:type="dxa"/>
            <w:tcBorders>
              <w:bottom w:val="single" w:sz="4" w:space="0" w:color="auto"/>
            </w:tcBorders>
            <w:vAlign w:val="center"/>
          </w:tcPr>
          <w:p w:rsidR="00E03F77" w:rsidP="00AD3F70" w14:paraId="60743F19" w14:textId="77777777">
            <w:pPr>
              <w:keepNext/>
              <w:jc w:val="center"/>
              <w:rPr>
                <w:b/>
                <w:bCs/>
                <w:lang w:val="fr-FR"/>
              </w:rPr>
            </w:pPr>
            <w:smartTag w:uri="urn:schemas-microsoft-com:office:smarttags" w:element="stockticker">
              <w:r>
                <w:rPr>
                  <w:b/>
                  <w:bCs/>
                  <w:lang w:val="fr-FR"/>
                </w:rPr>
                <w:t>MTX</w:t>
              </w:r>
            </w:smartTag>
          </w:p>
          <w:p w:rsidR="00E03F77" w:rsidP="00AD3F70" w14:paraId="66A58908" w14:textId="77777777">
            <w:pPr>
              <w:pStyle w:val="EndnoteText"/>
              <w:keepNext/>
              <w:jc w:val="center"/>
              <w:rPr>
                <w:b/>
                <w:bCs/>
                <w:lang w:val="fr-FR"/>
              </w:rPr>
            </w:pPr>
            <w:r>
              <w:rPr>
                <w:b/>
                <w:bCs/>
                <w:lang w:val="fr-FR"/>
              </w:rPr>
              <w:t>n=257</w:t>
            </w:r>
          </w:p>
        </w:tc>
        <w:tc>
          <w:tcPr>
            <w:tcW w:w="1320" w:type="dxa"/>
            <w:tcBorders>
              <w:bottom w:val="single" w:sz="4" w:space="0" w:color="auto"/>
            </w:tcBorders>
            <w:vAlign w:val="center"/>
          </w:tcPr>
          <w:p w:rsidR="00E03F77" w:rsidP="00AD3F70" w14:paraId="7786E7C5" w14:textId="77777777">
            <w:pPr>
              <w:keepNext/>
              <w:jc w:val="center"/>
              <w:rPr>
                <w:b/>
                <w:bCs/>
                <w:lang w:val="fr-FR"/>
              </w:rPr>
            </w:pPr>
            <w:r>
              <w:rPr>
                <w:b/>
                <w:bCs/>
                <w:lang w:val="fr-FR"/>
              </w:rPr>
              <w:t>Humira</w:t>
            </w:r>
          </w:p>
          <w:p w:rsidR="00E03F77" w:rsidP="00AD3F70" w14:paraId="0D76780A" w14:textId="77777777">
            <w:pPr>
              <w:keepNext/>
              <w:jc w:val="center"/>
              <w:rPr>
                <w:b/>
                <w:bCs/>
                <w:lang w:val="fr-FR"/>
              </w:rPr>
            </w:pPr>
            <w:r>
              <w:rPr>
                <w:b/>
                <w:bCs/>
                <w:lang w:val="fr-FR"/>
              </w:rPr>
              <w:t>n=274</w:t>
            </w:r>
          </w:p>
        </w:tc>
        <w:tc>
          <w:tcPr>
            <w:tcW w:w="1576" w:type="dxa"/>
            <w:tcBorders>
              <w:bottom w:val="single" w:sz="4" w:space="0" w:color="auto"/>
            </w:tcBorders>
            <w:vAlign w:val="center"/>
          </w:tcPr>
          <w:p w:rsidR="00E03F77" w:rsidP="00AD3F70" w14:paraId="14E7DAB2" w14:textId="77777777">
            <w:pPr>
              <w:keepNext/>
              <w:jc w:val="center"/>
              <w:rPr>
                <w:b/>
                <w:bCs/>
                <w:lang w:val="fr-FR"/>
              </w:rPr>
            </w:pPr>
            <w:r>
              <w:rPr>
                <w:b/>
                <w:bCs/>
                <w:lang w:val="fr-FR"/>
              </w:rPr>
              <w:t>Humira/</w:t>
            </w:r>
            <w:smartTag w:uri="urn:schemas-microsoft-com:office:smarttags" w:element="stockticker">
              <w:r>
                <w:rPr>
                  <w:b/>
                  <w:bCs/>
                  <w:lang w:val="fr-FR"/>
                </w:rPr>
                <w:t>MTX</w:t>
              </w:r>
            </w:smartTag>
          </w:p>
          <w:p w:rsidR="00E03F77" w:rsidP="00AD3F70" w14:paraId="1DBDA7F2" w14:textId="77777777">
            <w:pPr>
              <w:keepNext/>
              <w:jc w:val="center"/>
              <w:rPr>
                <w:b/>
                <w:bCs/>
                <w:lang w:val="fr-FR"/>
              </w:rPr>
            </w:pPr>
            <w:r>
              <w:rPr>
                <w:b/>
                <w:bCs/>
                <w:lang w:val="fr-FR"/>
              </w:rPr>
              <w:t>n=268</w:t>
            </w:r>
          </w:p>
        </w:tc>
        <w:tc>
          <w:tcPr>
            <w:tcW w:w="1100" w:type="dxa"/>
            <w:tcBorders>
              <w:bottom w:val="single" w:sz="4" w:space="0" w:color="auto"/>
            </w:tcBorders>
            <w:vAlign w:val="center"/>
          </w:tcPr>
          <w:p w:rsidR="00E03F77" w:rsidP="00AD3F70" w14:paraId="0FE0BB1F" w14:textId="77777777">
            <w:pPr>
              <w:pStyle w:val="EndnoteText"/>
              <w:keepNext/>
              <w:jc w:val="center"/>
              <w:rPr>
                <w:b/>
                <w:bCs/>
                <w:lang w:val="fr-FR"/>
              </w:rPr>
            </w:pPr>
            <w:r>
              <w:rPr>
                <w:b/>
                <w:bCs/>
                <w:lang w:val="fr-FR"/>
              </w:rPr>
              <w:t>p-værdi</w:t>
            </w:r>
            <w:r>
              <w:rPr>
                <w:b/>
                <w:bCs/>
                <w:vertAlign w:val="superscript"/>
                <w:lang w:val="fr-FR"/>
              </w:rPr>
              <w:t>a</w:t>
            </w:r>
          </w:p>
        </w:tc>
        <w:tc>
          <w:tcPr>
            <w:tcW w:w="1173" w:type="dxa"/>
            <w:tcBorders>
              <w:bottom w:val="single" w:sz="4" w:space="0" w:color="auto"/>
            </w:tcBorders>
            <w:vAlign w:val="center"/>
          </w:tcPr>
          <w:p w:rsidR="00E03F77" w:rsidP="00AD3F70" w14:paraId="3B773D53" w14:textId="77777777">
            <w:pPr>
              <w:keepNext/>
              <w:jc w:val="center"/>
              <w:rPr>
                <w:b/>
                <w:bCs/>
                <w:lang w:val="fr-FR"/>
              </w:rPr>
            </w:pPr>
            <w:r>
              <w:rPr>
                <w:b/>
                <w:bCs/>
                <w:lang w:val="fr-FR"/>
              </w:rPr>
              <w:t>p-værdi</w:t>
            </w:r>
            <w:r>
              <w:rPr>
                <w:b/>
                <w:bCs/>
                <w:vertAlign w:val="superscript"/>
                <w:lang w:val="fr-FR"/>
              </w:rPr>
              <w:t>b</w:t>
            </w:r>
          </w:p>
        </w:tc>
        <w:tc>
          <w:tcPr>
            <w:tcW w:w="1210" w:type="dxa"/>
            <w:vAlign w:val="center"/>
          </w:tcPr>
          <w:p w:rsidR="00E03F77" w:rsidP="00AD3F70" w14:paraId="6878614E" w14:textId="77777777">
            <w:pPr>
              <w:keepNext/>
              <w:jc w:val="center"/>
              <w:rPr>
                <w:lang w:val="da-DK"/>
              </w:rPr>
            </w:pPr>
            <w:r>
              <w:rPr>
                <w:b/>
                <w:bCs/>
                <w:lang w:val="fr-FR"/>
              </w:rPr>
              <w:t>p-værdi</w:t>
            </w:r>
            <w:r>
              <w:rPr>
                <w:b/>
                <w:bCs/>
                <w:vertAlign w:val="superscript"/>
                <w:lang w:val="fr-FR"/>
              </w:rPr>
              <w:t>c</w:t>
            </w:r>
          </w:p>
        </w:tc>
      </w:tr>
      <w:tr w14:paraId="62659A99" w14:textId="77777777" w:rsidTr="00E03F77">
        <w:tblPrEx>
          <w:tblW w:w="0" w:type="auto"/>
          <w:tblLayout w:type="fixed"/>
          <w:tblLook w:val="0000"/>
        </w:tblPrEx>
        <w:trPr>
          <w:gridAfter w:val="1"/>
          <w:wAfter w:w="12" w:type="dxa"/>
          <w:cantSplit/>
        </w:trPr>
        <w:tc>
          <w:tcPr>
            <w:tcW w:w="1724" w:type="dxa"/>
            <w:gridSpan w:val="2"/>
            <w:tcBorders>
              <w:right w:val="single" w:sz="4" w:space="0" w:color="auto"/>
            </w:tcBorders>
          </w:tcPr>
          <w:p w:rsidR="00E03F77" w:rsidP="00AD3F70" w14:paraId="61E4BE1B" w14:textId="77777777">
            <w:pPr>
              <w:keepNext/>
              <w:rPr>
                <w:lang w:val="da-DK"/>
              </w:rPr>
            </w:pPr>
            <w:smartTag w:uri="urn:schemas-microsoft-com:office:smarttags" w:element="stockticker">
              <w:r>
                <w:rPr>
                  <w:lang w:val="da-DK"/>
                </w:rPr>
                <w:t>ACR</w:t>
              </w:r>
            </w:smartTag>
            <w:r>
              <w:rPr>
                <w:lang w:val="da-DK"/>
              </w:rPr>
              <w:t xml:space="preserve"> 20</w:t>
            </w:r>
          </w:p>
        </w:tc>
        <w:tc>
          <w:tcPr>
            <w:tcW w:w="1320" w:type="dxa"/>
            <w:tcBorders>
              <w:left w:val="single" w:sz="4" w:space="0" w:color="auto"/>
              <w:right w:val="single" w:sz="4" w:space="0" w:color="auto"/>
            </w:tcBorders>
          </w:tcPr>
          <w:p w:rsidR="00E03F77" w:rsidP="00AD3F70" w14:paraId="1F5DFAC9" w14:textId="77777777">
            <w:pPr>
              <w:keepNext/>
              <w:jc w:val="center"/>
              <w:rPr>
                <w:lang w:val="da-DK"/>
              </w:rPr>
            </w:pPr>
          </w:p>
        </w:tc>
        <w:tc>
          <w:tcPr>
            <w:tcW w:w="1320" w:type="dxa"/>
            <w:tcBorders>
              <w:left w:val="single" w:sz="4" w:space="0" w:color="auto"/>
              <w:right w:val="single" w:sz="4" w:space="0" w:color="auto"/>
            </w:tcBorders>
          </w:tcPr>
          <w:p w:rsidR="00E03F77" w:rsidP="00AD3F70" w14:paraId="736AB6DA" w14:textId="77777777">
            <w:pPr>
              <w:keepNext/>
              <w:jc w:val="center"/>
              <w:rPr>
                <w:lang w:val="da-DK"/>
              </w:rPr>
            </w:pPr>
          </w:p>
        </w:tc>
        <w:tc>
          <w:tcPr>
            <w:tcW w:w="1576" w:type="dxa"/>
            <w:tcBorders>
              <w:left w:val="single" w:sz="4" w:space="0" w:color="auto"/>
              <w:right w:val="single" w:sz="4" w:space="0" w:color="auto"/>
            </w:tcBorders>
          </w:tcPr>
          <w:p w:rsidR="00E03F77" w:rsidP="00AD3F70" w14:paraId="5FF5AE1F" w14:textId="77777777">
            <w:pPr>
              <w:keepNext/>
              <w:jc w:val="center"/>
              <w:rPr>
                <w:lang w:val="da-DK"/>
              </w:rPr>
            </w:pPr>
          </w:p>
        </w:tc>
        <w:tc>
          <w:tcPr>
            <w:tcW w:w="1100" w:type="dxa"/>
            <w:tcBorders>
              <w:left w:val="single" w:sz="4" w:space="0" w:color="auto"/>
              <w:right w:val="single" w:sz="4" w:space="0" w:color="auto"/>
            </w:tcBorders>
          </w:tcPr>
          <w:p w:rsidR="00E03F77" w:rsidP="00AD3F70" w14:paraId="6F25CEE0" w14:textId="77777777">
            <w:pPr>
              <w:keepNext/>
              <w:jc w:val="center"/>
              <w:rPr>
                <w:lang w:val="da-DK"/>
              </w:rPr>
            </w:pPr>
          </w:p>
        </w:tc>
        <w:tc>
          <w:tcPr>
            <w:tcW w:w="1173" w:type="dxa"/>
            <w:tcBorders>
              <w:left w:val="single" w:sz="4" w:space="0" w:color="auto"/>
              <w:right w:val="single" w:sz="4" w:space="0" w:color="auto"/>
            </w:tcBorders>
          </w:tcPr>
          <w:p w:rsidR="00E03F77" w:rsidP="00AD3F70" w14:paraId="187E4BA2" w14:textId="77777777">
            <w:pPr>
              <w:keepNext/>
              <w:jc w:val="center"/>
              <w:rPr>
                <w:lang w:val="da-DK"/>
              </w:rPr>
            </w:pPr>
          </w:p>
        </w:tc>
        <w:tc>
          <w:tcPr>
            <w:tcW w:w="1210" w:type="dxa"/>
            <w:tcBorders>
              <w:left w:val="single" w:sz="4" w:space="0" w:color="auto"/>
            </w:tcBorders>
          </w:tcPr>
          <w:p w:rsidR="00E03F77" w:rsidP="00AD3F70" w14:paraId="40283AD4" w14:textId="77777777">
            <w:pPr>
              <w:keepNext/>
              <w:jc w:val="center"/>
              <w:rPr>
                <w:lang w:val="da-DK"/>
              </w:rPr>
            </w:pPr>
          </w:p>
        </w:tc>
      </w:tr>
      <w:tr w14:paraId="6137E383" w14:textId="77777777" w:rsidTr="00E03F77">
        <w:tblPrEx>
          <w:tblW w:w="0" w:type="auto"/>
          <w:tblLayout w:type="fixed"/>
          <w:tblLook w:val="0000"/>
        </w:tblPrEx>
        <w:trPr>
          <w:gridAfter w:val="1"/>
          <w:wAfter w:w="12" w:type="dxa"/>
          <w:cantSplit/>
        </w:trPr>
        <w:tc>
          <w:tcPr>
            <w:tcW w:w="1724" w:type="dxa"/>
            <w:gridSpan w:val="2"/>
            <w:tcBorders>
              <w:right w:val="single" w:sz="4" w:space="0" w:color="auto"/>
            </w:tcBorders>
          </w:tcPr>
          <w:p w:rsidR="00E03F77" w:rsidP="00AD3F70" w14:paraId="6EE8D9A3" w14:textId="77777777">
            <w:pPr>
              <w:keepNext/>
              <w:rPr>
                <w:lang w:val="da-DK"/>
              </w:rPr>
            </w:pPr>
            <w:r>
              <w:rPr>
                <w:lang w:val="da-DK"/>
              </w:rPr>
              <w:tab/>
              <w:t>Uge 52</w:t>
            </w:r>
          </w:p>
        </w:tc>
        <w:tc>
          <w:tcPr>
            <w:tcW w:w="1320" w:type="dxa"/>
            <w:tcBorders>
              <w:left w:val="single" w:sz="4" w:space="0" w:color="auto"/>
              <w:right w:val="single" w:sz="4" w:space="0" w:color="auto"/>
            </w:tcBorders>
          </w:tcPr>
          <w:p w:rsidR="00E03F77" w:rsidP="00AD3F70" w14:paraId="75F23E4B" w14:textId="77777777">
            <w:pPr>
              <w:keepNext/>
              <w:jc w:val="center"/>
              <w:rPr>
                <w:lang w:val="da-DK"/>
              </w:rPr>
            </w:pPr>
            <w:r>
              <w:rPr>
                <w:lang w:val="da-DK"/>
              </w:rPr>
              <w:t>62,6%</w:t>
            </w:r>
          </w:p>
        </w:tc>
        <w:tc>
          <w:tcPr>
            <w:tcW w:w="1320" w:type="dxa"/>
            <w:tcBorders>
              <w:left w:val="single" w:sz="4" w:space="0" w:color="auto"/>
              <w:right w:val="single" w:sz="4" w:space="0" w:color="auto"/>
            </w:tcBorders>
          </w:tcPr>
          <w:p w:rsidR="00E03F77" w:rsidP="00AD3F70" w14:paraId="694CBBA7" w14:textId="77777777">
            <w:pPr>
              <w:keepNext/>
              <w:jc w:val="center"/>
              <w:rPr>
                <w:lang w:val="da-DK"/>
              </w:rPr>
            </w:pPr>
            <w:r>
              <w:rPr>
                <w:lang w:val="da-DK"/>
              </w:rPr>
              <w:t>54,4%</w:t>
            </w:r>
          </w:p>
        </w:tc>
        <w:tc>
          <w:tcPr>
            <w:tcW w:w="1576" w:type="dxa"/>
            <w:tcBorders>
              <w:left w:val="single" w:sz="4" w:space="0" w:color="auto"/>
              <w:right w:val="single" w:sz="4" w:space="0" w:color="auto"/>
            </w:tcBorders>
          </w:tcPr>
          <w:p w:rsidR="00E03F77" w:rsidP="00AD3F70" w14:paraId="3FC7F1F9" w14:textId="77777777">
            <w:pPr>
              <w:keepNext/>
              <w:jc w:val="center"/>
              <w:rPr>
                <w:lang w:val="da-DK"/>
              </w:rPr>
            </w:pPr>
            <w:r>
              <w:rPr>
                <w:lang w:val="da-DK"/>
              </w:rPr>
              <w:t>72,8%</w:t>
            </w:r>
          </w:p>
        </w:tc>
        <w:tc>
          <w:tcPr>
            <w:tcW w:w="1100" w:type="dxa"/>
            <w:tcBorders>
              <w:left w:val="single" w:sz="4" w:space="0" w:color="auto"/>
              <w:right w:val="single" w:sz="4" w:space="0" w:color="auto"/>
            </w:tcBorders>
          </w:tcPr>
          <w:p w:rsidR="00E03F77" w:rsidP="00AD3F70" w14:paraId="749AC468" w14:textId="77777777">
            <w:pPr>
              <w:keepNext/>
              <w:jc w:val="center"/>
              <w:rPr>
                <w:lang w:val="da-DK"/>
              </w:rPr>
            </w:pPr>
            <w:r>
              <w:rPr>
                <w:lang w:val="da-DK"/>
              </w:rPr>
              <w:t>0,013</w:t>
            </w:r>
          </w:p>
        </w:tc>
        <w:tc>
          <w:tcPr>
            <w:tcW w:w="1173" w:type="dxa"/>
            <w:tcBorders>
              <w:left w:val="single" w:sz="4" w:space="0" w:color="auto"/>
              <w:right w:val="single" w:sz="4" w:space="0" w:color="auto"/>
            </w:tcBorders>
          </w:tcPr>
          <w:p w:rsidR="00E03F77" w:rsidP="00AD3F70" w14:paraId="706DB9A6" w14:textId="77777777">
            <w:pPr>
              <w:keepNext/>
              <w:jc w:val="center"/>
              <w:rPr>
                <w:lang w:val="da-DK"/>
              </w:rPr>
            </w:pPr>
            <w:r>
              <w:rPr>
                <w:lang w:val="da-DK"/>
              </w:rPr>
              <w:t>&lt;0,001</w:t>
            </w:r>
          </w:p>
        </w:tc>
        <w:tc>
          <w:tcPr>
            <w:tcW w:w="1210" w:type="dxa"/>
            <w:tcBorders>
              <w:left w:val="single" w:sz="4" w:space="0" w:color="auto"/>
            </w:tcBorders>
          </w:tcPr>
          <w:p w:rsidR="00E03F77" w:rsidP="00AD3F70" w14:paraId="3C77F67D" w14:textId="77777777">
            <w:pPr>
              <w:keepNext/>
              <w:jc w:val="center"/>
              <w:rPr>
                <w:lang w:val="da-DK"/>
              </w:rPr>
            </w:pPr>
            <w:r>
              <w:rPr>
                <w:lang w:val="da-DK"/>
              </w:rPr>
              <w:t>0,043</w:t>
            </w:r>
          </w:p>
        </w:tc>
      </w:tr>
      <w:tr w14:paraId="1C843E22" w14:textId="77777777" w:rsidTr="00E03F77">
        <w:tblPrEx>
          <w:tblW w:w="0" w:type="auto"/>
          <w:tblLayout w:type="fixed"/>
          <w:tblLook w:val="0000"/>
        </w:tblPrEx>
        <w:trPr>
          <w:gridAfter w:val="1"/>
          <w:wAfter w:w="12" w:type="dxa"/>
          <w:cantSplit/>
        </w:trPr>
        <w:tc>
          <w:tcPr>
            <w:tcW w:w="1724" w:type="dxa"/>
            <w:gridSpan w:val="2"/>
            <w:tcBorders>
              <w:right w:val="single" w:sz="4" w:space="0" w:color="auto"/>
            </w:tcBorders>
          </w:tcPr>
          <w:p w:rsidR="00E03F77" w:rsidP="00AD3F70" w14:paraId="38200B15" w14:textId="77777777">
            <w:pPr>
              <w:keepNext/>
              <w:rPr>
                <w:lang w:val="da-DK"/>
              </w:rPr>
            </w:pPr>
            <w:r>
              <w:rPr>
                <w:lang w:val="da-DK"/>
              </w:rPr>
              <w:tab/>
              <w:t>Uge 104</w:t>
            </w:r>
          </w:p>
        </w:tc>
        <w:tc>
          <w:tcPr>
            <w:tcW w:w="1320" w:type="dxa"/>
            <w:tcBorders>
              <w:left w:val="single" w:sz="4" w:space="0" w:color="auto"/>
              <w:right w:val="single" w:sz="4" w:space="0" w:color="auto"/>
            </w:tcBorders>
          </w:tcPr>
          <w:p w:rsidR="00E03F77" w:rsidP="00AD3F70" w14:paraId="4055ED16" w14:textId="77777777">
            <w:pPr>
              <w:keepNext/>
              <w:jc w:val="center"/>
              <w:rPr>
                <w:lang w:val="da-DK"/>
              </w:rPr>
            </w:pPr>
            <w:r>
              <w:rPr>
                <w:lang w:val="da-DK"/>
              </w:rPr>
              <w:t>56,0%</w:t>
            </w:r>
          </w:p>
        </w:tc>
        <w:tc>
          <w:tcPr>
            <w:tcW w:w="1320" w:type="dxa"/>
            <w:tcBorders>
              <w:left w:val="single" w:sz="4" w:space="0" w:color="auto"/>
              <w:right w:val="single" w:sz="4" w:space="0" w:color="auto"/>
            </w:tcBorders>
          </w:tcPr>
          <w:p w:rsidR="00E03F77" w:rsidP="00AD3F70" w14:paraId="3B753145" w14:textId="77777777">
            <w:pPr>
              <w:keepNext/>
              <w:jc w:val="center"/>
              <w:rPr>
                <w:lang w:val="da-DK"/>
              </w:rPr>
            </w:pPr>
            <w:r>
              <w:rPr>
                <w:lang w:val="da-DK"/>
              </w:rPr>
              <w:t>49,3%</w:t>
            </w:r>
          </w:p>
        </w:tc>
        <w:tc>
          <w:tcPr>
            <w:tcW w:w="1576" w:type="dxa"/>
            <w:tcBorders>
              <w:left w:val="single" w:sz="4" w:space="0" w:color="auto"/>
              <w:right w:val="single" w:sz="4" w:space="0" w:color="auto"/>
            </w:tcBorders>
          </w:tcPr>
          <w:p w:rsidR="00E03F77" w:rsidP="00AD3F70" w14:paraId="19EFFA76" w14:textId="77777777">
            <w:pPr>
              <w:keepNext/>
              <w:jc w:val="center"/>
              <w:rPr>
                <w:lang w:val="da-DK"/>
              </w:rPr>
            </w:pPr>
            <w:r>
              <w:rPr>
                <w:lang w:val="da-DK"/>
              </w:rPr>
              <w:t>69,4%</w:t>
            </w:r>
          </w:p>
        </w:tc>
        <w:tc>
          <w:tcPr>
            <w:tcW w:w="1100" w:type="dxa"/>
            <w:tcBorders>
              <w:left w:val="single" w:sz="4" w:space="0" w:color="auto"/>
              <w:right w:val="single" w:sz="4" w:space="0" w:color="auto"/>
            </w:tcBorders>
          </w:tcPr>
          <w:p w:rsidR="00E03F77" w:rsidP="00AD3F70" w14:paraId="266844E7" w14:textId="77777777">
            <w:pPr>
              <w:keepNext/>
              <w:jc w:val="center"/>
              <w:rPr>
                <w:lang w:val="da-DK"/>
              </w:rPr>
            </w:pPr>
            <w:r>
              <w:rPr>
                <w:lang w:val="da-DK"/>
              </w:rPr>
              <w:t>0,002</w:t>
            </w:r>
          </w:p>
        </w:tc>
        <w:tc>
          <w:tcPr>
            <w:tcW w:w="1173" w:type="dxa"/>
            <w:tcBorders>
              <w:left w:val="single" w:sz="4" w:space="0" w:color="auto"/>
              <w:right w:val="single" w:sz="4" w:space="0" w:color="auto"/>
            </w:tcBorders>
          </w:tcPr>
          <w:p w:rsidR="00E03F77" w:rsidP="00AD3F70" w14:paraId="09282910" w14:textId="77777777">
            <w:pPr>
              <w:keepNext/>
              <w:jc w:val="center"/>
              <w:rPr>
                <w:lang w:val="da-DK"/>
              </w:rPr>
            </w:pPr>
            <w:r>
              <w:rPr>
                <w:lang w:val="da-DK"/>
              </w:rPr>
              <w:t>&lt;0,001</w:t>
            </w:r>
          </w:p>
        </w:tc>
        <w:tc>
          <w:tcPr>
            <w:tcW w:w="1210" w:type="dxa"/>
            <w:tcBorders>
              <w:left w:val="single" w:sz="4" w:space="0" w:color="auto"/>
            </w:tcBorders>
          </w:tcPr>
          <w:p w:rsidR="00E03F77" w:rsidP="00AD3F70" w14:paraId="64BC07CD" w14:textId="77777777">
            <w:pPr>
              <w:keepNext/>
              <w:jc w:val="center"/>
              <w:rPr>
                <w:lang w:val="da-DK"/>
              </w:rPr>
            </w:pPr>
            <w:r>
              <w:rPr>
                <w:lang w:val="da-DK"/>
              </w:rPr>
              <w:t>0,140</w:t>
            </w:r>
          </w:p>
        </w:tc>
      </w:tr>
      <w:tr w14:paraId="659DDF2F" w14:textId="77777777" w:rsidTr="00E03F77">
        <w:tblPrEx>
          <w:tblW w:w="0" w:type="auto"/>
          <w:tblLayout w:type="fixed"/>
          <w:tblLook w:val="0000"/>
        </w:tblPrEx>
        <w:trPr>
          <w:gridAfter w:val="1"/>
          <w:wAfter w:w="12" w:type="dxa"/>
          <w:cantSplit/>
        </w:trPr>
        <w:tc>
          <w:tcPr>
            <w:tcW w:w="1724" w:type="dxa"/>
            <w:gridSpan w:val="2"/>
            <w:tcBorders>
              <w:right w:val="single" w:sz="4" w:space="0" w:color="auto"/>
            </w:tcBorders>
          </w:tcPr>
          <w:p w:rsidR="00E03F77" w:rsidP="00AD3F70" w14:paraId="18505F18" w14:textId="77777777">
            <w:pPr>
              <w:keepNext/>
              <w:rPr>
                <w:lang w:val="da-DK"/>
              </w:rPr>
            </w:pPr>
            <w:smartTag w:uri="urn:schemas-microsoft-com:office:smarttags" w:element="stockticker">
              <w:r>
                <w:rPr>
                  <w:lang w:val="da-DK"/>
                </w:rPr>
                <w:t>ACR</w:t>
              </w:r>
            </w:smartTag>
            <w:r>
              <w:rPr>
                <w:lang w:val="da-DK"/>
              </w:rPr>
              <w:t xml:space="preserve"> 50</w:t>
            </w:r>
          </w:p>
        </w:tc>
        <w:tc>
          <w:tcPr>
            <w:tcW w:w="1320" w:type="dxa"/>
            <w:tcBorders>
              <w:left w:val="single" w:sz="4" w:space="0" w:color="auto"/>
              <w:right w:val="single" w:sz="4" w:space="0" w:color="auto"/>
            </w:tcBorders>
          </w:tcPr>
          <w:p w:rsidR="00E03F77" w:rsidP="00AD3F70" w14:paraId="5E5CCCCC" w14:textId="77777777">
            <w:pPr>
              <w:keepNext/>
              <w:jc w:val="center"/>
              <w:rPr>
                <w:lang w:val="da-DK"/>
              </w:rPr>
            </w:pPr>
          </w:p>
        </w:tc>
        <w:tc>
          <w:tcPr>
            <w:tcW w:w="1320" w:type="dxa"/>
            <w:tcBorders>
              <w:left w:val="single" w:sz="4" w:space="0" w:color="auto"/>
              <w:right w:val="single" w:sz="4" w:space="0" w:color="auto"/>
            </w:tcBorders>
          </w:tcPr>
          <w:p w:rsidR="00E03F77" w:rsidP="00AD3F70" w14:paraId="292986FA" w14:textId="77777777">
            <w:pPr>
              <w:keepNext/>
              <w:jc w:val="center"/>
              <w:rPr>
                <w:lang w:val="da-DK"/>
              </w:rPr>
            </w:pPr>
          </w:p>
        </w:tc>
        <w:tc>
          <w:tcPr>
            <w:tcW w:w="1576" w:type="dxa"/>
            <w:tcBorders>
              <w:left w:val="single" w:sz="4" w:space="0" w:color="auto"/>
              <w:right w:val="single" w:sz="4" w:space="0" w:color="auto"/>
            </w:tcBorders>
          </w:tcPr>
          <w:p w:rsidR="00E03F77" w:rsidP="00AD3F70" w14:paraId="392BE8A2" w14:textId="77777777">
            <w:pPr>
              <w:keepNext/>
              <w:jc w:val="center"/>
              <w:rPr>
                <w:lang w:val="da-DK"/>
              </w:rPr>
            </w:pPr>
          </w:p>
        </w:tc>
        <w:tc>
          <w:tcPr>
            <w:tcW w:w="1100" w:type="dxa"/>
            <w:tcBorders>
              <w:left w:val="single" w:sz="4" w:space="0" w:color="auto"/>
              <w:right w:val="single" w:sz="4" w:space="0" w:color="auto"/>
            </w:tcBorders>
          </w:tcPr>
          <w:p w:rsidR="00E03F77" w:rsidP="00AD3F70" w14:paraId="64885116" w14:textId="77777777">
            <w:pPr>
              <w:keepNext/>
              <w:jc w:val="center"/>
              <w:rPr>
                <w:lang w:val="da-DK"/>
              </w:rPr>
            </w:pPr>
          </w:p>
        </w:tc>
        <w:tc>
          <w:tcPr>
            <w:tcW w:w="1173" w:type="dxa"/>
            <w:tcBorders>
              <w:left w:val="single" w:sz="4" w:space="0" w:color="auto"/>
              <w:right w:val="single" w:sz="4" w:space="0" w:color="auto"/>
            </w:tcBorders>
          </w:tcPr>
          <w:p w:rsidR="00E03F77" w:rsidP="00AD3F70" w14:paraId="5C9BA8B5" w14:textId="77777777">
            <w:pPr>
              <w:keepNext/>
              <w:jc w:val="center"/>
              <w:rPr>
                <w:lang w:val="da-DK"/>
              </w:rPr>
            </w:pPr>
          </w:p>
        </w:tc>
        <w:tc>
          <w:tcPr>
            <w:tcW w:w="1210" w:type="dxa"/>
            <w:tcBorders>
              <w:left w:val="single" w:sz="4" w:space="0" w:color="auto"/>
            </w:tcBorders>
          </w:tcPr>
          <w:p w:rsidR="00E03F77" w:rsidP="00AD3F70" w14:paraId="5AA42149" w14:textId="77777777">
            <w:pPr>
              <w:keepNext/>
              <w:jc w:val="center"/>
              <w:rPr>
                <w:lang w:val="da-DK"/>
              </w:rPr>
            </w:pPr>
          </w:p>
        </w:tc>
      </w:tr>
      <w:tr w14:paraId="75427BE6" w14:textId="77777777" w:rsidTr="00E03F77">
        <w:tblPrEx>
          <w:tblW w:w="0" w:type="auto"/>
          <w:tblLayout w:type="fixed"/>
          <w:tblLook w:val="0000"/>
        </w:tblPrEx>
        <w:trPr>
          <w:gridAfter w:val="1"/>
          <w:wAfter w:w="12" w:type="dxa"/>
          <w:cantSplit/>
        </w:trPr>
        <w:tc>
          <w:tcPr>
            <w:tcW w:w="1724" w:type="dxa"/>
            <w:gridSpan w:val="2"/>
          </w:tcPr>
          <w:p w:rsidR="00E03F77" w:rsidP="00AD3F70" w14:paraId="7487FCF7" w14:textId="77777777">
            <w:pPr>
              <w:keepNext/>
              <w:rPr>
                <w:lang w:val="da-DK"/>
              </w:rPr>
            </w:pPr>
            <w:r>
              <w:rPr>
                <w:lang w:val="da-DK"/>
              </w:rPr>
              <w:tab/>
              <w:t>Uge 52</w:t>
            </w:r>
          </w:p>
        </w:tc>
        <w:tc>
          <w:tcPr>
            <w:tcW w:w="1320" w:type="dxa"/>
          </w:tcPr>
          <w:p w:rsidR="00E03F77" w:rsidP="00AD3F70" w14:paraId="20008957" w14:textId="77777777">
            <w:pPr>
              <w:keepNext/>
              <w:jc w:val="center"/>
              <w:rPr>
                <w:lang w:val="da-DK"/>
              </w:rPr>
            </w:pPr>
            <w:r>
              <w:rPr>
                <w:lang w:val="da-DK"/>
              </w:rPr>
              <w:t>45,9%</w:t>
            </w:r>
          </w:p>
        </w:tc>
        <w:tc>
          <w:tcPr>
            <w:tcW w:w="1320" w:type="dxa"/>
          </w:tcPr>
          <w:p w:rsidR="00E03F77" w:rsidP="00AD3F70" w14:paraId="4FA1A0F3" w14:textId="77777777">
            <w:pPr>
              <w:keepNext/>
              <w:jc w:val="center"/>
              <w:rPr>
                <w:lang w:val="da-DK"/>
              </w:rPr>
            </w:pPr>
            <w:r>
              <w:rPr>
                <w:lang w:val="da-DK"/>
              </w:rPr>
              <w:t>41,2%</w:t>
            </w:r>
          </w:p>
        </w:tc>
        <w:tc>
          <w:tcPr>
            <w:tcW w:w="1576" w:type="dxa"/>
          </w:tcPr>
          <w:p w:rsidR="00E03F77" w:rsidP="00AD3F70" w14:paraId="06A87C06" w14:textId="77777777">
            <w:pPr>
              <w:keepNext/>
              <w:jc w:val="center"/>
              <w:rPr>
                <w:lang w:val="da-DK"/>
              </w:rPr>
            </w:pPr>
            <w:r>
              <w:rPr>
                <w:lang w:val="da-DK"/>
              </w:rPr>
              <w:t>61,6%</w:t>
            </w:r>
          </w:p>
        </w:tc>
        <w:tc>
          <w:tcPr>
            <w:tcW w:w="1100" w:type="dxa"/>
          </w:tcPr>
          <w:p w:rsidR="00E03F77" w:rsidP="00AD3F70" w14:paraId="08AA9B52" w14:textId="77777777">
            <w:pPr>
              <w:keepNext/>
              <w:jc w:val="center"/>
              <w:rPr>
                <w:lang w:val="da-DK"/>
              </w:rPr>
            </w:pPr>
            <w:r>
              <w:rPr>
                <w:lang w:val="da-DK"/>
              </w:rPr>
              <w:t>&lt;0,001</w:t>
            </w:r>
          </w:p>
        </w:tc>
        <w:tc>
          <w:tcPr>
            <w:tcW w:w="1173" w:type="dxa"/>
          </w:tcPr>
          <w:p w:rsidR="00E03F77" w:rsidP="00AD3F70" w14:paraId="1415418E" w14:textId="77777777">
            <w:pPr>
              <w:keepNext/>
              <w:jc w:val="center"/>
              <w:rPr>
                <w:lang w:val="da-DK"/>
              </w:rPr>
            </w:pPr>
            <w:r>
              <w:rPr>
                <w:lang w:val="da-DK"/>
              </w:rPr>
              <w:t>&lt;0,001</w:t>
            </w:r>
          </w:p>
        </w:tc>
        <w:tc>
          <w:tcPr>
            <w:tcW w:w="1210" w:type="dxa"/>
          </w:tcPr>
          <w:p w:rsidR="00E03F77" w:rsidP="00AD3F70" w14:paraId="0E8090DF" w14:textId="77777777">
            <w:pPr>
              <w:keepNext/>
              <w:jc w:val="center"/>
              <w:rPr>
                <w:lang w:val="da-DK"/>
              </w:rPr>
            </w:pPr>
            <w:r>
              <w:rPr>
                <w:lang w:val="da-DK"/>
              </w:rPr>
              <w:t>0,317</w:t>
            </w:r>
          </w:p>
        </w:tc>
      </w:tr>
      <w:tr w14:paraId="2716FAC9" w14:textId="77777777" w:rsidTr="00E03F77">
        <w:tblPrEx>
          <w:tblW w:w="0" w:type="auto"/>
          <w:tblLayout w:type="fixed"/>
          <w:tblLook w:val="0000"/>
        </w:tblPrEx>
        <w:trPr>
          <w:gridAfter w:val="1"/>
          <w:wAfter w:w="12" w:type="dxa"/>
          <w:cantSplit/>
        </w:trPr>
        <w:tc>
          <w:tcPr>
            <w:tcW w:w="1724" w:type="dxa"/>
            <w:gridSpan w:val="2"/>
          </w:tcPr>
          <w:p w:rsidR="00E03F77" w:rsidP="00AD3F70" w14:paraId="12980BF0" w14:textId="77777777">
            <w:pPr>
              <w:keepNext/>
              <w:rPr>
                <w:lang w:val="da-DK"/>
              </w:rPr>
            </w:pPr>
            <w:r>
              <w:rPr>
                <w:lang w:val="da-DK"/>
              </w:rPr>
              <w:tab/>
            </w:r>
            <w:r>
              <w:rPr>
                <w:lang w:val="da-DK"/>
              </w:rPr>
              <w:t>Uge 104</w:t>
            </w:r>
          </w:p>
        </w:tc>
        <w:tc>
          <w:tcPr>
            <w:tcW w:w="1320" w:type="dxa"/>
            <w:tcBorders>
              <w:bottom w:val="single" w:sz="4" w:space="0" w:color="auto"/>
            </w:tcBorders>
          </w:tcPr>
          <w:p w:rsidR="00E03F77" w:rsidP="00AD3F70" w14:paraId="6E0EA085" w14:textId="77777777">
            <w:pPr>
              <w:keepNext/>
              <w:jc w:val="center"/>
              <w:rPr>
                <w:lang w:val="da-DK"/>
              </w:rPr>
            </w:pPr>
            <w:r>
              <w:rPr>
                <w:lang w:val="da-DK"/>
              </w:rPr>
              <w:t>42,8%</w:t>
            </w:r>
          </w:p>
        </w:tc>
        <w:tc>
          <w:tcPr>
            <w:tcW w:w="1320" w:type="dxa"/>
            <w:tcBorders>
              <w:bottom w:val="single" w:sz="4" w:space="0" w:color="auto"/>
            </w:tcBorders>
          </w:tcPr>
          <w:p w:rsidR="00E03F77" w:rsidP="00AD3F70" w14:paraId="42310035" w14:textId="77777777">
            <w:pPr>
              <w:keepNext/>
              <w:jc w:val="center"/>
              <w:rPr>
                <w:lang w:val="da-DK"/>
              </w:rPr>
            </w:pPr>
            <w:r>
              <w:rPr>
                <w:lang w:val="da-DK"/>
              </w:rPr>
              <w:t>36,9%</w:t>
            </w:r>
          </w:p>
        </w:tc>
        <w:tc>
          <w:tcPr>
            <w:tcW w:w="1576" w:type="dxa"/>
            <w:tcBorders>
              <w:bottom w:val="single" w:sz="4" w:space="0" w:color="auto"/>
            </w:tcBorders>
          </w:tcPr>
          <w:p w:rsidR="00E03F77" w:rsidP="00AD3F70" w14:paraId="6CE1CEB0" w14:textId="77777777">
            <w:pPr>
              <w:keepNext/>
              <w:jc w:val="center"/>
              <w:rPr>
                <w:lang w:val="da-DK"/>
              </w:rPr>
            </w:pPr>
            <w:r>
              <w:rPr>
                <w:lang w:val="da-DK"/>
              </w:rPr>
              <w:t>59,0%</w:t>
            </w:r>
          </w:p>
        </w:tc>
        <w:tc>
          <w:tcPr>
            <w:tcW w:w="1100" w:type="dxa"/>
            <w:tcBorders>
              <w:bottom w:val="single" w:sz="4" w:space="0" w:color="auto"/>
            </w:tcBorders>
          </w:tcPr>
          <w:p w:rsidR="00E03F77" w:rsidP="00AD3F70" w14:paraId="2DC3232F" w14:textId="77777777">
            <w:pPr>
              <w:keepNext/>
              <w:jc w:val="center"/>
              <w:rPr>
                <w:lang w:val="da-DK"/>
              </w:rPr>
            </w:pPr>
            <w:r>
              <w:rPr>
                <w:lang w:val="da-DK"/>
              </w:rPr>
              <w:t>&lt;0,001</w:t>
            </w:r>
          </w:p>
        </w:tc>
        <w:tc>
          <w:tcPr>
            <w:tcW w:w="1173" w:type="dxa"/>
            <w:tcBorders>
              <w:bottom w:val="single" w:sz="4" w:space="0" w:color="auto"/>
            </w:tcBorders>
          </w:tcPr>
          <w:p w:rsidR="00E03F77" w:rsidP="00AD3F70" w14:paraId="3229959F" w14:textId="77777777">
            <w:pPr>
              <w:keepNext/>
              <w:jc w:val="center"/>
              <w:rPr>
                <w:lang w:val="da-DK"/>
              </w:rPr>
            </w:pPr>
            <w:r>
              <w:rPr>
                <w:lang w:val="da-DK"/>
              </w:rPr>
              <w:t>&lt;0,001</w:t>
            </w:r>
          </w:p>
        </w:tc>
        <w:tc>
          <w:tcPr>
            <w:tcW w:w="1210" w:type="dxa"/>
          </w:tcPr>
          <w:p w:rsidR="00E03F77" w:rsidP="00AD3F70" w14:paraId="005DBC8C" w14:textId="77777777">
            <w:pPr>
              <w:keepNext/>
              <w:jc w:val="center"/>
              <w:rPr>
                <w:lang w:val="da-DK"/>
              </w:rPr>
            </w:pPr>
            <w:r>
              <w:rPr>
                <w:lang w:val="da-DK"/>
              </w:rPr>
              <w:t>0,162</w:t>
            </w:r>
          </w:p>
        </w:tc>
      </w:tr>
      <w:tr w14:paraId="20698D0E" w14:textId="77777777" w:rsidTr="00E03F77">
        <w:tblPrEx>
          <w:tblW w:w="0" w:type="auto"/>
          <w:tblLayout w:type="fixed"/>
          <w:tblLook w:val="0000"/>
        </w:tblPrEx>
        <w:trPr>
          <w:gridAfter w:val="1"/>
          <w:wAfter w:w="12" w:type="dxa"/>
          <w:cantSplit/>
        </w:trPr>
        <w:tc>
          <w:tcPr>
            <w:tcW w:w="1724" w:type="dxa"/>
            <w:gridSpan w:val="2"/>
            <w:tcBorders>
              <w:right w:val="single" w:sz="4" w:space="0" w:color="auto"/>
            </w:tcBorders>
          </w:tcPr>
          <w:p w:rsidR="00E03F77" w:rsidP="00AD3F70" w14:paraId="379FC624" w14:textId="77777777">
            <w:pPr>
              <w:keepNext/>
              <w:rPr>
                <w:lang w:val="da-DK"/>
              </w:rPr>
            </w:pPr>
            <w:smartTag w:uri="urn:schemas-microsoft-com:office:smarttags" w:element="stockticker">
              <w:r>
                <w:rPr>
                  <w:lang w:val="da-DK"/>
                </w:rPr>
                <w:t>ACR</w:t>
              </w:r>
            </w:smartTag>
            <w:r>
              <w:rPr>
                <w:lang w:val="da-DK"/>
              </w:rPr>
              <w:t xml:space="preserve"> 70</w:t>
            </w:r>
          </w:p>
        </w:tc>
        <w:tc>
          <w:tcPr>
            <w:tcW w:w="1320" w:type="dxa"/>
            <w:tcBorders>
              <w:left w:val="single" w:sz="4" w:space="0" w:color="auto"/>
              <w:right w:val="single" w:sz="4" w:space="0" w:color="auto"/>
            </w:tcBorders>
          </w:tcPr>
          <w:p w:rsidR="00E03F77" w:rsidP="00AD3F70" w14:paraId="07812222" w14:textId="77777777">
            <w:pPr>
              <w:keepNext/>
              <w:jc w:val="center"/>
              <w:rPr>
                <w:lang w:val="da-DK"/>
              </w:rPr>
            </w:pPr>
          </w:p>
        </w:tc>
        <w:tc>
          <w:tcPr>
            <w:tcW w:w="1320" w:type="dxa"/>
            <w:tcBorders>
              <w:left w:val="single" w:sz="4" w:space="0" w:color="auto"/>
              <w:right w:val="single" w:sz="4" w:space="0" w:color="auto"/>
            </w:tcBorders>
          </w:tcPr>
          <w:p w:rsidR="00E03F77" w:rsidP="00AD3F70" w14:paraId="000717AC" w14:textId="77777777">
            <w:pPr>
              <w:keepNext/>
              <w:jc w:val="center"/>
              <w:rPr>
                <w:lang w:val="da-DK"/>
              </w:rPr>
            </w:pPr>
          </w:p>
        </w:tc>
        <w:tc>
          <w:tcPr>
            <w:tcW w:w="1576" w:type="dxa"/>
            <w:tcBorders>
              <w:left w:val="single" w:sz="4" w:space="0" w:color="auto"/>
              <w:right w:val="single" w:sz="4" w:space="0" w:color="auto"/>
            </w:tcBorders>
          </w:tcPr>
          <w:p w:rsidR="00E03F77" w:rsidP="00AD3F70" w14:paraId="2B23C022" w14:textId="77777777">
            <w:pPr>
              <w:keepNext/>
              <w:jc w:val="center"/>
              <w:rPr>
                <w:lang w:val="da-DK"/>
              </w:rPr>
            </w:pPr>
          </w:p>
        </w:tc>
        <w:tc>
          <w:tcPr>
            <w:tcW w:w="1100" w:type="dxa"/>
            <w:tcBorders>
              <w:left w:val="single" w:sz="4" w:space="0" w:color="auto"/>
              <w:right w:val="single" w:sz="4" w:space="0" w:color="auto"/>
            </w:tcBorders>
          </w:tcPr>
          <w:p w:rsidR="00E03F77" w:rsidP="00AD3F70" w14:paraId="158E96FF" w14:textId="77777777">
            <w:pPr>
              <w:keepNext/>
              <w:jc w:val="center"/>
              <w:rPr>
                <w:lang w:val="da-DK"/>
              </w:rPr>
            </w:pPr>
          </w:p>
        </w:tc>
        <w:tc>
          <w:tcPr>
            <w:tcW w:w="1173" w:type="dxa"/>
            <w:tcBorders>
              <w:left w:val="single" w:sz="4" w:space="0" w:color="auto"/>
              <w:right w:val="single" w:sz="4" w:space="0" w:color="auto"/>
            </w:tcBorders>
          </w:tcPr>
          <w:p w:rsidR="00E03F77" w:rsidP="00AD3F70" w14:paraId="1A43700F" w14:textId="77777777">
            <w:pPr>
              <w:keepNext/>
              <w:jc w:val="center"/>
              <w:rPr>
                <w:lang w:val="da-DK"/>
              </w:rPr>
            </w:pPr>
          </w:p>
        </w:tc>
        <w:tc>
          <w:tcPr>
            <w:tcW w:w="1210" w:type="dxa"/>
            <w:tcBorders>
              <w:left w:val="single" w:sz="4" w:space="0" w:color="auto"/>
            </w:tcBorders>
          </w:tcPr>
          <w:p w:rsidR="00E03F77" w:rsidP="00AD3F70" w14:paraId="282EA480" w14:textId="77777777">
            <w:pPr>
              <w:keepNext/>
              <w:jc w:val="center"/>
              <w:rPr>
                <w:lang w:val="da-DK"/>
              </w:rPr>
            </w:pPr>
          </w:p>
        </w:tc>
      </w:tr>
      <w:tr w14:paraId="65976061" w14:textId="77777777" w:rsidTr="00E03F77">
        <w:tblPrEx>
          <w:tblW w:w="0" w:type="auto"/>
          <w:tblLayout w:type="fixed"/>
          <w:tblLook w:val="0000"/>
        </w:tblPrEx>
        <w:trPr>
          <w:gridAfter w:val="1"/>
          <w:wAfter w:w="12" w:type="dxa"/>
          <w:cantSplit/>
          <w:trHeight w:val="70"/>
        </w:trPr>
        <w:tc>
          <w:tcPr>
            <w:tcW w:w="1724" w:type="dxa"/>
            <w:gridSpan w:val="2"/>
          </w:tcPr>
          <w:p w:rsidR="00E03F77" w:rsidP="00AD3F70" w14:paraId="0C5521AA" w14:textId="77777777">
            <w:pPr>
              <w:keepNext/>
              <w:rPr>
                <w:lang w:val="da-DK"/>
              </w:rPr>
            </w:pPr>
            <w:r>
              <w:rPr>
                <w:lang w:val="da-DK"/>
              </w:rPr>
              <w:tab/>
              <w:t>Uge 52</w:t>
            </w:r>
          </w:p>
        </w:tc>
        <w:tc>
          <w:tcPr>
            <w:tcW w:w="1320" w:type="dxa"/>
          </w:tcPr>
          <w:p w:rsidR="00E03F77" w:rsidP="00AD3F70" w14:paraId="38F9267D" w14:textId="77777777">
            <w:pPr>
              <w:keepNext/>
              <w:jc w:val="center"/>
              <w:rPr>
                <w:lang w:val="da-DK"/>
              </w:rPr>
            </w:pPr>
            <w:r>
              <w:rPr>
                <w:lang w:val="da-DK"/>
              </w:rPr>
              <w:t>27,2%</w:t>
            </w:r>
          </w:p>
        </w:tc>
        <w:tc>
          <w:tcPr>
            <w:tcW w:w="1320" w:type="dxa"/>
          </w:tcPr>
          <w:p w:rsidR="00E03F77" w:rsidP="00AD3F70" w14:paraId="494657EF" w14:textId="77777777">
            <w:pPr>
              <w:keepNext/>
              <w:jc w:val="center"/>
              <w:rPr>
                <w:lang w:val="da-DK"/>
              </w:rPr>
            </w:pPr>
            <w:r>
              <w:rPr>
                <w:lang w:val="da-DK"/>
              </w:rPr>
              <w:t>25,9%</w:t>
            </w:r>
          </w:p>
        </w:tc>
        <w:tc>
          <w:tcPr>
            <w:tcW w:w="1576" w:type="dxa"/>
          </w:tcPr>
          <w:p w:rsidR="00E03F77" w:rsidP="00AD3F70" w14:paraId="2AA85374" w14:textId="77777777">
            <w:pPr>
              <w:keepNext/>
              <w:jc w:val="center"/>
              <w:rPr>
                <w:lang w:val="da-DK"/>
              </w:rPr>
            </w:pPr>
            <w:r>
              <w:rPr>
                <w:lang w:val="da-DK"/>
              </w:rPr>
              <w:t>45,5%</w:t>
            </w:r>
          </w:p>
        </w:tc>
        <w:tc>
          <w:tcPr>
            <w:tcW w:w="1100" w:type="dxa"/>
          </w:tcPr>
          <w:p w:rsidR="00E03F77" w:rsidP="00AD3F70" w14:paraId="169644A3" w14:textId="77777777">
            <w:pPr>
              <w:keepNext/>
              <w:jc w:val="center"/>
              <w:rPr>
                <w:lang w:val="da-DK"/>
              </w:rPr>
            </w:pPr>
            <w:r>
              <w:rPr>
                <w:lang w:val="da-DK"/>
              </w:rPr>
              <w:t>&lt;0,001</w:t>
            </w:r>
          </w:p>
        </w:tc>
        <w:tc>
          <w:tcPr>
            <w:tcW w:w="1173" w:type="dxa"/>
          </w:tcPr>
          <w:p w:rsidR="00E03F77" w:rsidP="00AD3F70" w14:paraId="1DD3DD3C" w14:textId="77777777">
            <w:pPr>
              <w:keepNext/>
              <w:jc w:val="center"/>
              <w:rPr>
                <w:lang w:val="da-DK"/>
              </w:rPr>
            </w:pPr>
            <w:r>
              <w:rPr>
                <w:lang w:val="da-DK"/>
              </w:rPr>
              <w:t>&lt;0,001</w:t>
            </w:r>
          </w:p>
        </w:tc>
        <w:tc>
          <w:tcPr>
            <w:tcW w:w="1210" w:type="dxa"/>
          </w:tcPr>
          <w:p w:rsidR="00E03F77" w:rsidP="00AD3F70" w14:paraId="63DB0D3A" w14:textId="77777777">
            <w:pPr>
              <w:keepNext/>
              <w:jc w:val="center"/>
              <w:rPr>
                <w:lang w:val="da-DK"/>
              </w:rPr>
            </w:pPr>
            <w:r>
              <w:rPr>
                <w:lang w:val="da-DK"/>
              </w:rPr>
              <w:t>0,656</w:t>
            </w:r>
          </w:p>
        </w:tc>
      </w:tr>
      <w:tr w14:paraId="38C5700B" w14:textId="77777777" w:rsidTr="00E03F77">
        <w:tblPrEx>
          <w:tblW w:w="0" w:type="auto"/>
          <w:tblLayout w:type="fixed"/>
          <w:tblLook w:val="0000"/>
        </w:tblPrEx>
        <w:trPr>
          <w:gridAfter w:val="1"/>
          <w:wAfter w:w="12" w:type="dxa"/>
          <w:cantSplit/>
        </w:trPr>
        <w:tc>
          <w:tcPr>
            <w:tcW w:w="1724" w:type="dxa"/>
            <w:gridSpan w:val="2"/>
          </w:tcPr>
          <w:p w:rsidR="00E03F77" w:rsidP="00AD3F70" w14:paraId="7B59622B" w14:textId="77777777">
            <w:pPr>
              <w:keepNext/>
              <w:rPr>
                <w:lang w:val="da-DK"/>
              </w:rPr>
            </w:pPr>
            <w:r>
              <w:rPr>
                <w:lang w:val="da-DK"/>
              </w:rPr>
              <w:tab/>
              <w:t>Uge 104</w:t>
            </w:r>
          </w:p>
        </w:tc>
        <w:tc>
          <w:tcPr>
            <w:tcW w:w="1320" w:type="dxa"/>
          </w:tcPr>
          <w:p w:rsidR="00E03F77" w:rsidP="00AD3F70" w14:paraId="2F181245" w14:textId="77777777">
            <w:pPr>
              <w:keepNext/>
              <w:jc w:val="center"/>
              <w:rPr>
                <w:lang w:val="da-DK"/>
              </w:rPr>
            </w:pPr>
            <w:r>
              <w:rPr>
                <w:lang w:val="da-DK"/>
              </w:rPr>
              <w:t>28,4%</w:t>
            </w:r>
          </w:p>
        </w:tc>
        <w:tc>
          <w:tcPr>
            <w:tcW w:w="1320" w:type="dxa"/>
          </w:tcPr>
          <w:p w:rsidR="00E03F77" w:rsidP="00AD3F70" w14:paraId="4981A447" w14:textId="77777777">
            <w:pPr>
              <w:keepNext/>
              <w:jc w:val="center"/>
              <w:rPr>
                <w:lang w:val="da-DK"/>
              </w:rPr>
            </w:pPr>
            <w:r>
              <w:rPr>
                <w:lang w:val="da-DK"/>
              </w:rPr>
              <w:t>28,1%</w:t>
            </w:r>
          </w:p>
        </w:tc>
        <w:tc>
          <w:tcPr>
            <w:tcW w:w="1576" w:type="dxa"/>
          </w:tcPr>
          <w:p w:rsidR="00E03F77" w:rsidP="00AD3F70" w14:paraId="0D880F03" w14:textId="77777777">
            <w:pPr>
              <w:keepNext/>
              <w:jc w:val="center"/>
              <w:rPr>
                <w:lang w:val="da-DK"/>
              </w:rPr>
            </w:pPr>
            <w:r>
              <w:rPr>
                <w:lang w:val="da-DK"/>
              </w:rPr>
              <w:t>46,6%</w:t>
            </w:r>
          </w:p>
        </w:tc>
        <w:tc>
          <w:tcPr>
            <w:tcW w:w="1100" w:type="dxa"/>
          </w:tcPr>
          <w:p w:rsidR="00E03F77" w:rsidP="00AD3F70" w14:paraId="37B4AA0D" w14:textId="77777777">
            <w:pPr>
              <w:keepNext/>
              <w:jc w:val="center"/>
              <w:rPr>
                <w:lang w:val="da-DK"/>
              </w:rPr>
            </w:pPr>
            <w:r>
              <w:rPr>
                <w:lang w:val="da-DK"/>
              </w:rPr>
              <w:t>&lt;0,001</w:t>
            </w:r>
          </w:p>
        </w:tc>
        <w:tc>
          <w:tcPr>
            <w:tcW w:w="1173" w:type="dxa"/>
          </w:tcPr>
          <w:p w:rsidR="00E03F77" w:rsidP="00AD3F70" w14:paraId="28EC84E6" w14:textId="77777777">
            <w:pPr>
              <w:keepNext/>
              <w:jc w:val="center"/>
              <w:rPr>
                <w:lang w:val="da-DK"/>
              </w:rPr>
            </w:pPr>
            <w:r>
              <w:rPr>
                <w:lang w:val="da-DK"/>
              </w:rPr>
              <w:t>&lt;0,001</w:t>
            </w:r>
          </w:p>
        </w:tc>
        <w:tc>
          <w:tcPr>
            <w:tcW w:w="1210" w:type="dxa"/>
          </w:tcPr>
          <w:p w:rsidR="00E03F77" w:rsidP="00AD3F70" w14:paraId="14B32CAC" w14:textId="77777777">
            <w:pPr>
              <w:keepNext/>
              <w:jc w:val="center"/>
              <w:rPr>
                <w:lang w:val="da-DK"/>
              </w:rPr>
            </w:pPr>
            <w:r>
              <w:rPr>
                <w:lang w:val="da-DK"/>
              </w:rPr>
              <w:t>0,864</w:t>
            </w:r>
          </w:p>
        </w:tc>
      </w:tr>
      <w:tr w14:paraId="2A1D2076" w14:textId="77777777" w:rsidTr="00E03F77">
        <w:tblPrEx>
          <w:tblW w:w="0" w:type="auto"/>
          <w:tblLayout w:type="fixed"/>
          <w:tblLook w:val="0000"/>
        </w:tblPrEx>
        <w:trPr>
          <w:gridBefore w:val="1"/>
          <w:wBefore w:w="6" w:type="dxa"/>
          <w:cantSplit/>
        </w:trPr>
        <w:tc>
          <w:tcPr>
            <w:tcW w:w="9429" w:type="dxa"/>
            <w:gridSpan w:val="8"/>
          </w:tcPr>
          <w:p w:rsidR="00E03F77" w:rsidP="00AD3F70" w14:paraId="09681A42" w14:textId="77777777">
            <w:pPr>
              <w:keepNext/>
              <w:tabs>
                <w:tab w:val="left" w:pos="330"/>
                <w:tab w:val="left" w:pos="10728"/>
              </w:tabs>
              <w:ind w:left="360" w:hanging="360"/>
              <w:rPr>
                <w:color w:val="000000"/>
                <w:lang w:val="da-DK"/>
              </w:rPr>
            </w:pPr>
            <w:r>
              <w:rPr>
                <w:vertAlign w:val="superscript"/>
                <w:lang w:val="da-DK"/>
              </w:rPr>
              <w:t>a</w:t>
            </w:r>
            <w:r>
              <w:rPr>
                <w:lang w:val="da-DK"/>
              </w:rPr>
              <w:t>p-værdi for den parvise sammenligning af methotrexat-monoterapi og Humira/methotrexat-kombinationeterapi ved anvendelse af Mann-Whitney U test.</w:t>
            </w:r>
          </w:p>
          <w:p w:rsidR="00E03F77" w:rsidP="00AD3F70" w14:paraId="79C41BA8" w14:textId="77777777">
            <w:pPr>
              <w:pStyle w:val="BodyTextIndent"/>
              <w:keepNext/>
              <w:shd w:val="clear" w:color="000000" w:fill="auto"/>
              <w:ind w:left="330" w:hanging="330"/>
              <w:rPr>
                <w:b w:val="0"/>
                <w:color w:val="000000"/>
                <w:lang w:val="da-DK"/>
              </w:rPr>
            </w:pPr>
            <w:r>
              <w:rPr>
                <w:b w:val="0"/>
                <w:color w:val="000000"/>
                <w:vertAlign w:val="superscript"/>
                <w:lang w:val="da-DK"/>
              </w:rPr>
              <w:t>b</w:t>
            </w:r>
            <w:r>
              <w:rPr>
                <w:b w:val="0"/>
                <w:color w:val="000000"/>
                <w:lang w:val="da-DK"/>
              </w:rPr>
              <w:t>p-værdi for den parvise sammenligning af Humira-monoterapi og Humira/methotrexat-kombinationsterapi ved anvendelse af Mann-Whitney U test</w:t>
            </w:r>
          </w:p>
          <w:p w:rsidR="00E03F77" w:rsidP="00AD3F70" w14:paraId="7365F962" w14:textId="77777777">
            <w:pPr>
              <w:pStyle w:val="BodyTextIndent"/>
              <w:keepNext/>
              <w:ind w:left="330" w:hanging="330"/>
              <w:rPr>
                <w:b w:val="0"/>
                <w:lang w:val="da-DK"/>
              </w:rPr>
            </w:pPr>
            <w:r>
              <w:rPr>
                <w:b w:val="0"/>
                <w:color w:val="000000"/>
                <w:vertAlign w:val="superscript"/>
                <w:lang w:val="da-DK"/>
              </w:rPr>
              <w:t>c</w:t>
            </w:r>
            <w:r>
              <w:rPr>
                <w:b w:val="0"/>
                <w:color w:val="000000"/>
                <w:lang w:val="da-DK"/>
              </w:rPr>
              <w:t>p-værdi for den parvise sammenligning af Humira-monoterapi og methotrexat-monoterapi ved anvendelse af Mann-Whitney U test</w:t>
            </w:r>
          </w:p>
        </w:tc>
      </w:tr>
    </w:tbl>
    <w:p w:rsidR="00E03F77" w:rsidP="00E03F77" w14:paraId="3A730C16" w14:textId="77777777">
      <w:pPr>
        <w:rPr>
          <w:lang w:val="da-DK"/>
        </w:rPr>
      </w:pPr>
    </w:p>
    <w:p w:rsidR="003B2CA4" w:rsidRPr="00C4186B" w:rsidP="00E03F77" w14:paraId="6AA36AD3" w14:textId="77777777">
      <w:pPr>
        <w:rPr>
          <w:lang w:val="da-DK"/>
        </w:rPr>
      </w:pPr>
      <w:r w:rsidRPr="00C4186B">
        <w:rPr>
          <w:lang w:val="da-DK"/>
        </w:rPr>
        <w:t xml:space="preserve">I det åbne forlængelsesstudie RA V blev ACR respons bibeholdt når patienterne blev fulgt i op til 10 år. Ud af 542 patienter, som blev randomiseret til Humira 40 mg hver anden uge, fortsatte 170 patienter på Humira 40 mg hver anden uge i 10 år. Blandt disse havde 154 patienter (90,6 %) ACR 20-respons, 127 patienter (74,7%) ACR 50-respons og 102 patienter (60%) ACR 70-respons. </w:t>
      </w:r>
    </w:p>
    <w:p w:rsidR="003B2CA4" w:rsidP="00E03F77" w14:paraId="1A4621C2" w14:textId="77777777">
      <w:pPr>
        <w:rPr>
          <w:b/>
          <w:lang w:val="da-DK"/>
        </w:rPr>
      </w:pPr>
    </w:p>
    <w:p w:rsidR="00E03F77" w:rsidRPr="00C4186B" w:rsidP="00E03F77" w14:paraId="0F89C1AF" w14:textId="77777777">
      <w:pPr>
        <w:rPr>
          <w:lang w:val="nb-NO"/>
        </w:rPr>
      </w:pPr>
      <w:r>
        <w:rPr>
          <w:lang w:val="da-DK"/>
        </w:rPr>
        <w:t xml:space="preserve">I uge 52 opnåede 42,9% af patienterne, som fik Humira/methotrexat-kombinationsterapi, klinisk remission (DAS28 &lt; 2,6) sammenlignet med 20,6 % af patienterne, som fik methotrexat-monoterapi og 23,4% af patienterne, som fik Humira-monoterapi. Humira/methotrexat-kombinationsterapi var klinisk og statistisk bedre end methotrexat-monoterapi (p&lt;0,001) og Humira-monoterapi (p&lt;0,001) i opnåelsen af lav sygdomstilstand hos patienter med nylig diagnosticeret moderat til alvorlig reumatoid artrit. </w:t>
      </w:r>
      <w:r w:rsidRPr="00243694">
        <w:rPr>
          <w:lang w:val="nb-NO"/>
        </w:rPr>
        <w:t>Responset i de to monoterapi-arme var ens (p=0,447</w:t>
      </w:r>
      <w:r w:rsidRPr="00C4186B">
        <w:rPr>
          <w:lang w:val="nb-NO"/>
        </w:rPr>
        <w:t>).</w:t>
      </w:r>
      <w:r w:rsidRPr="00C4186B" w:rsidR="003B2CA4">
        <w:rPr>
          <w:rFonts w:eastAsia="Calibri"/>
          <w:b/>
          <w:szCs w:val="22"/>
          <w:lang w:val="nb-NO"/>
        </w:rPr>
        <w:t xml:space="preserve"> </w:t>
      </w:r>
      <w:r w:rsidRPr="00C4186B" w:rsidR="003B2CA4">
        <w:rPr>
          <w:lang w:val="nb-NO"/>
        </w:rPr>
        <w:t>U</w:t>
      </w:r>
      <w:r w:rsidRPr="00C4186B" w:rsidR="003B2CA4">
        <w:rPr>
          <w:lang w:val="da-DK"/>
        </w:rPr>
        <w:t xml:space="preserve">d af 342 patienter som startede i det åbne forlængelsesstudie og blev randomiseret til Humira monoterapi eller Humira/methotrexat kombinationsterapi, afsluttede 171 patienter 10 års behandling </w:t>
      </w:r>
      <w:r w:rsidR="00C43CEE">
        <w:rPr>
          <w:lang w:val="da-DK"/>
        </w:rPr>
        <w:t>med</w:t>
      </w:r>
      <w:r w:rsidRPr="00C4186B" w:rsidR="003B2CA4">
        <w:rPr>
          <w:lang w:val="da-DK"/>
        </w:rPr>
        <w:t xml:space="preserve"> Humira. Ud af disse var 109 patienter (63,7 %) i remission efter 10 år.</w:t>
      </w:r>
    </w:p>
    <w:p w:rsidR="00832EA4" w:rsidRPr="00243694" w:rsidP="00E03F77" w14:paraId="32D7FE83" w14:textId="77777777">
      <w:pPr>
        <w:rPr>
          <w:lang w:val="nb-NO"/>
        </w:rPr>
      </w:pPr>
    </w:p>
    <w:p w:rsidR="00E03F77" w:rsidP="00832EA4" w14:paraId="234BBA50" w14:textId="77777777">
      <w:pPr>
        <w:pStyle w:val="EMEAHeadingUnderline"/>
        <w:spacing w:before="0" w:beforeLines="0" w:after="0" w:afterLines="0"/>
        <w:rPr>
          <w:i/>
          <w:lang w:val="nb-NO"/>
        </w:rPr>
      </w:pPr>
      <w:r w:rsidRPr="005A49B3">
        <w:rPr>
          <w:i/>
          <w:lang w:val="nb-NO"/>
        </w:rPr>
        <w:t>Radiografisk respons</w:t>
      </w:r>
    </w:p>
    <w:p w:rsidR="00832EA4" w:rsidRPr="00832EA4" w:rsidP="00832EA4" w14:paraId="2B3756EC" w14:textId="77777777">
      <w:pPr>
        <w:pStyle w:val="EMEANormal"/>
        <w:rPr>
          <w:lang w:val="nb-NO"/>
        </w:rPr>
      </w:pPr>
    </w:p>
    <w:p w:rsidR="00E03F77" w:rsidP="00E03F77" w14:paraId="050E56A2" w14:textId="77777777">
      <w:pPr>
        <w:rPr>
          <w:lang w:val="da-DK"/>
        </w:rPr>
      </w:pPr>
      <w:r>
        <w:rPr>
          <w:lang w:val="da-DK"/>
        </w:rPr>
        <w:t>I RA-studie III, hvor de Humira-behandlede patienter havde haft reumatoid artrit gennemsnitlig i 11 år, blev den strukturelle ødelæggelse af leddene vurderet radiografisk og udtrykt som ændringer i modificeret Total Sharp Score (</w:t>
      </w:r>
      <w:smartTag w:uri="urn:schemas-microsoft-com:office:smarttags" w:element="stockticker">
        <w:r>
          <w:rPr>
            <w:lang w:val="da-DK"/>
          </w:rPr>
          <w:t>TSS</w:t>
        </w:r>
      </w:smartTag>
      <w:r>
        <w:rPr>
          <w:lang w:val="da-DK"/>
        </w:rPr>
        <w:t xml:space="preserve">) og dennes delkomponenter, erosionsscore og ledspalteforsnævring (JSN). Der blev observeret en significant mindre radiografisk progression hos Humira-/methotrexat- patienter end hos patienter som alene fik methotrexat efter 6 måneder og 12 måneder (se Tabel </w:t>
      </w:r>
      <w:r w:rsidR="00E27018">
        <w:rPr>
          <w:lang w:val="da-DK"/>
        </w:rPr>
        <w:t>10</w:t>
      </w:r>
      <w:r>
        <w:rPr>
          <w:lang w:val="da-DK"/>
        </w:rPr>
        <w:t xml:space="preserve">). </w:t>
      </w:r>
    </w:p>
    <w:p w:rsidR="00E03F77" w:rsidP="00E03F77" w14:paraId="121E2F7D" w14:textId="77777777">
      <w:pPr>
        <w:rPr>
          <w:lang w:val="da-DK"/>
        </w:rPr>
      </w:pPr>
    </w:p>
    <w:p w:rsidR="00E03F77" w:rsidP="00E03F77" w14:paraId="2B108F73" w14:textId="77777777">
      <w:pPr>
        <w:rPr>
          <w:lang w:val="da-DK"/>
        </w:rPr>
      </w:pPr>
      <w:r>
        <w:rPr>
          <w:lang w:val="da-DK"/>
        </w:rPr>
        <w:t>I den åbne forlængelse af RA-studie III opretholdtes reduktionen i progressionshastigheden af strukturel ødelæggelse i 8 og 10 år hos en delmængde af patienterne. 81 af 207 patienter, der oprindeligt blev behandlet med 40 mg Humira hver anden uge, blev radiografisk evalueret efter 8 år. Blandt disse viste 48 patienter ingen progression af strukturel ødelæggelse defineret som ændring af m</w:t>
      </w:r>
      <w:smartTag w:uri="urn:schemas-microsoft-com:office:smarttags" w:element="stockticker">
        <w:r>
          <w:rPr>
            <w:lang w:val="da-DK"/>
          </w:rPr>
          <w:t>TSS</w:t>
        </w:r>
      </w:smartTag>
      <w:r>
        <w:rPr>
          <w:lang w:val="da-DK"/>
        </w:rPr>
        <w:t xml:space="preserve"> fra </w:t>
      </w:r>
      <w:r w:rsidRPr="00584E7D">
        <w:rPr>
          <w:i/>
          <w:lang w:val="da-DK"/>
        </w:rPr>
        <w:t>baseline</w:t>
      </w:r>
      <w:r>
        <w:rPr>
          <w:lang w:val="da-DK"/>
        </w:rPr>
        <w:t xml:space="preserve"> på 0,5 eller mindre.</w:t>
      </w:r>
      <w:r w:rsidRPr="009B41F4">
        <w:rPr>
          <w:lang w:val="da-DK"/>
        </w:rPr>
        <w:t xml:space="preserve"> </w:t>
      </w:r>
      <w:r w:rsidRPr="00A96B62">
        <w:rPr>
          <w:lang w:val="da-DK"/>
        </w:rPr>
        <w:t>Efter</w:t>
      </w:r>
      <w:r>
        <w:rPr>
          <w:lang w:val="da-DK"/>
        </w:rPr>
        <w:t xml:space="preserve"> </w:t>
      </w:r>
      <w:r w:rsidRPr="00A96B62">
        <w:rPr>
          <w:lang w:val="da-DK"/>
        </w:rPr>
        <w:t>10 år, blev 79 af 207 patienter, som oprindeligt blev behandlet med 40 mg Humira hver anden uge</w:t>
      </w:r>
      <w:r>
        <w:rPr>
          <w:lang w:val="da-DK"/>
        </w:rPr>
        <w:t>,</w:t>
      </w:r>
      <w:r w:rsidRPr="00A96B62">
        <w:rPr>
          <w:lang w:val="da-DK"/>
        </w:rPr>
        <w:t xml:space="preserve"> evalu</w:t>
      </w:r>
      <w:r>
        <w:rPr>
          <w:lang w:val="da-DK"/>
        </w:rPr>
        <w:t>eret radiografisk. Blandt disse</w:t>
      </w:r>
      <w:r w:rsidRPr="00A96B62">
        <w:rPr>
          <w:lang w:val="da-DK"/>
        </w:rPr>
        <w:t xml:space="preserve"> viste 40 patienter </w:t>
      </w:r>
      <w:r>
        <w:rPr>
          <w:lang w:val="da-DK"/>
        </w:rPr>
        <w:t xml:space="preserve">ingen </w:t>
      </w:r>
      <w:r w:rsidRPr="00A96B62">
        <w:rPr>
          <w:lang w:val="da-DK"/>
        </w:rPr>
        <w:t>progression</w:t>
      </w:r>
      <w:r>
        <w:rPr>
          <w:lang w:val="da-DK"/>
        </w:rPr>
        <w:t xml:space="preserve"> i strukturel ødelæggelse </w:t>
      </w:r>
      <w:r w:rsidRPr="00A96B62">
        <w:rPr>
          <w:lang w:val="da-DK"/>
        </w:rPr>
        <w:t>defineret som mTSS</w:t>
      </w:r>
      <w:r>
        <w:rPr>
          <w:lang w:val="da-DK"/>
        </w:rPr>
        <w:t>-</w:t>
      </w:r>
      <w:r w:rsidRPr="00A96B62">
        <w:rPr>
          <w:lang w:val="da-DK"/>
        </w:rPr>
        <w:t xml:space="preserve">ændring fra </w:t>
      </w:r>
      <w:r w:rsidRPr="00AD5EB3">
        <w:rPr>
          <w:i/>
          <w:lang w:val="da-DK"/>
        </w:rPr>
        <w:t>baseline</w:t>
      </w:r>
      <w:r w:rsidRPr="00A96B62">
        <w:rPr>
          <w:lang w:val="da-DK"/>
        </w:rPr>
        <w:t xml:space="preserve"> på 0,5 eller mindre.</w:t>
      </w:r>
      <w:r>
        <w:rPr>
          <w:lang w:val="da-DK"/>
        </w:rPr>
        <w:t xml:space="preserve">  </w:t>
      </w:r>
    </w:p>
    <w:p w:rsidR="00E03F77" w:rsidP="00E03F77" w14:paraId="355BFBBB" w14:textId="77777777">
      <w:pPr>
        <w:keepNext/>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088"/>
        <w:gridCol w:w="1430"/>
        <w:gridCol w:w="1790"/>
        <w:gridCol w:w="2000"/>
        <w:gridCol w:w="1548"/>
      </w:tblGrid>
      <w:tr w14:paraId="769E3638" w14:textId="77777777" w:rsidTr="00E03F77">
        <w:tblPrEx>
          <w:tblW w:w="0" w:type="auto"/>
          <w:tblLook w:val="0000"/>
        </w:tblPrEx>
        <w:trPr>
          <w:cantSplit/>
        </w:trPr>
        <w:tc>
          <w:tcPr>
            <w:tcW w:w="8856" w:type="dxa"/>
            <w:gridSpan w:val="5"/>
            <w:tcBorders>
              <w:top w:val="nil"/>
              <w:left w:val="nil"/>
              <w:bottom w:val="single" w:sz="4" w:space="0" w:color="auto"/>
              <w:right w:val="nil"/>
            </w:tcBorders>
          </w:tcPr>
          <w:p w:rsidR="00E03F77" w:rsidRPr="00314A1F" w:rsidP="00E03F77" w14:paraId="24D4FD51" w14:textId="77777777">
            <w:pPr>
              <w:pStyle w:val="Heading9"/>
              <w:jc w:val="center"/>
              <w:rPr>
                <w:i w:val="0"/>
                <w:iCs/>
                <w:lang w:val="da-DK"/>
              </w:rPr>
            </w:pPr>
            <w:r w:rsidRPr="00314A1F">
              <w:rPr>
                <w:i w:val="0"/>
                <w:iCs/>
                <w:lang w:val="da-DK"/>
              </w:rPr>
              <w:t xml:space="preserve">Tabel </w:t>
            </w:r>
            <w:r w:rsidR="00E27018">
              <w:rPr>
                <w:i w:val="0"/>
                <w:iCs/>
                <w:lang w:val="da-DK"/>
              </w:rPr>
              <w:t>10</w:t>
            </w:r>
            <w:r w:rsidRPr="00314A1F" w:rsidR="00E27018">
              <w:rPr>
                <w:i w:val="0"/>
                <w:iCs/>
                <w:lang w:val="da-DK"/>
              </w:rPr>
              <w:t xml:space="preserve"> </w:t>
            </w:r>
          </w:p>
          <w:p w:rsidR="00E03F77" w:rsidRPr="00314A1F" w:rsidP="00E03F77" w14:paraId="1A06D1BD" w14:textId="77777777">
            <w:pPr>
              <w:pStyle w:val="Heading9"/>
              <w:jc w:val="center"/>
              <w:rPr>
                <w:lang w:val="da-DK"/>
              </w:rPr>
            </w:pPr>
            <w:r w:rsidRPr="00314A1F">
              <w:rPr>
                <w:i w:val="0"/>
                <w:iCs/>
                <w:lang w:val="da-DK"/>
              </w:rPr>
              <w:t>Gennemsnitlige radiografiske ændringer gennem 12 måneder i RA-</w:t>
            </w:r>
            <w:r>
              <w:rPr>
                <w:i w:val="0"/>
                <w:iCs/>
                <w:lang w:val="da-DK"/>
              </w:rPr>
              <w:t>studie</w:t>
            </w:r>
            <w:r w:rsidRPr="00314A1F">
              <w:rPr>
                <w:lang w:val="da-DK"/>
              </w:rPr>
              <w:t xml:space="preserve"> </w:t>
            </w:r>
            <w:r w:rsidRPr="00314A1F">
              <w:rPr>
                <w:i w:val="0"/>
                <w:iCs/>
                <w:lang w:val="da-DK"/>
              </w:rPr>
              <w:t>III</w:t>
            </w:r>
          </w:p>
          <w:p w:rsidR="00E03F77" w:rsidRPr="00314A1F" w:rsidP="00E03F77" w14:paraId="12A8F3D0" w14:textId="77777777">
            <w:pPr>
              <w:pStyle w:val="EMEATitle"/>
              <w:keepNext/>
              <w:rPr>
                <w:rFonts w:ascii="Times New Roman" w:hAnsi="Times New Roman"/>
                <w:bCs/>
                <w:caps w:val="0"/>
                <w:szCs w:val="24"/>
                <w:lang w:val="da-DK"/>
              </w:rPr>
            </w:pPr>
          </w:p>
        </w:tc>
      </w:tr>
      <w:tr w14:paraId="6B9E855A" w14:textId="77777777" w:rsidTr="00E03F77">
        <w:tblPrEx>
          <w:tblW w:w="0" w:type="auto"/>
          <w:tblLook w:val="0000"/>
        </w:tblPrEx>
        <w:tc>
          <w:tcPr>
            <w:tcW w:w="2088" w:type="dxa"/>
            <w:tcBorders>
              <w:top w:val="single" w:sz="4" w:space="0" w:color="auto"/>
            </w:tcBorders>
          </w:tcPr>
          <w:p w:rsidR="00E03F77" w:rsidRPr="00314A1F" w:rsidP="00E03F77" w14:paraId="2E93035F" w14:textId="77777777">
            <w:pPr>
              <w:keepNext/>
              <w:jc w:val="center"/>
              <w:rPr>
                <w:lang w:val="da-DK"/>
              </w:rPr>
            </w:pPr>
          </w:p>
        </w:tc>
        <w:tc>
          <w:tcPr>
            <w:tcW w:w="1430" w:type="dxa"/>
            <w:tcBorders>
              <w:top w:val="single" w:sz="4" w:space="0" w:color="auto"/>
            </w:tcBorders>
          </w:tcPr>
          <w:p w:rsidR="00E03F77" w:rsidRPr="00314A1F" w:rsidP="00E03F77" w14:paraId="58F52542" w14:textId="77777777">
            <w:pPr>
              <w:keepNext/>
              <w:rPr>
                <w:lang w:val="da-DK"/>
              </w:rPr>
            </w:pPr>
            <w:r w:rsidRPr="00314A1F">
              <w:rPr>
                <w:lang w:val="da-DK"/>
              </w:rPr>
              <w:t xml:space="preserve">Placebo/ </w:t>
            </w:r>
          </w:p>
          <w:p w:rsidR="00E03F77" w:rsidRPr="00314A1F" w:rsidP="00E03F77" w14:paraId="4FA33555" w14:textId="77777777">
            <w:pPr>
              <w:keepNext/>
              <w:rPr>
                <w:vertAlign w:val="superscript"/>
                <w:lang w:val="da-DK"/>
              </w:rPr>
            </w:pPr>
            <w:r w:rsidRPr="00314A1F">
              <w:rPr>
                <w:lang w:val="da-DK"/>
              </w:rPr>
              <w:t>MTX</w:t>
            </w:r>
            <w:r w:rsidRPr="00314A1F">
              <w:rPr>
                <w:vertAlign w:val="superscript"/>
                <w:lang w:val="da-DK"/>
              </w:rPr>
              <w:t>a</w:t>
            </w:r>
          </w:p>
        </w:tc>
        <w:tc>
          <w:tcPr>
            <w:tcW w:w="1790" w:type="dxa"/>
            <w:tcBorders>
              <w:top w:val="single" w:sz="4" w:space="0" w:color="auto"/>
            </w:tcBorders>
          </w:tcPr>
          <w:p w:rsidR="00E03F77" w:rsidRPr="00314A1F" w:rsidP="00E03F77" w14:paraId="4341EE59" w14:textId="77777777">
            <w:pPr>
              <w:keepNext/>
              <w:jc w:val="center"/>
              <w:rPr>
                <w:lang w:val="da-DK"/>
              </w:rPr>
            </w:pPr>
            <w:r w:rsidRPr="00314A1F">
              <w:rPr>
                <w:lang w:val="da-DK"/>
              </w:rPr>
              <w:t>Humira/MTX</w:t>
            </w:r>
          </w:p>
          <w:p w:rsidR="00E03F77" w:rsidRPr="00314A1F" w:rsidP="00E03F77" w14:paraId="53619875" w14:textId="77777777">
            <w:pPr>
              <w:keepNext/>
              <w:jc w:val="center"/>
              <w:rPr>
                <w:lang w:val="da-DK"/>
              </w:rPr>
            </w:pPr>
            <w:r w:rsidRPr="00314A1F">
              <w:rPr>
                <w:lang w:val="da-DK"/>
              </w:rPr>
              <w:t>40 mg hver anden uge</w:t>
            </w:r>
          </w:p>
        </w:tc>
        <w:tc>
          <w:tcPr>
            <w:tcW w:w="2000" w:type="dxa"/>
            <w:tcBorders>
              <w:top w:val="single" w:sz="4" w:space="0" w:color="auto"/>
            </w:tcBorders>
          </w:tcPr>
          <w:p w:rsidR="00E03F77" w:rsidRPr="00314A1F" w:rsidP="00E03F77" w14:paraId="6222AF52" w14:textId="77777777">
            <w:pPr>
              <w:keepNext/>
              <w:jc w:val="center"/>
              <w:rPr>
                <w:lang w:val="da-DK"/>
              </w:rPr>
            </w:pPr>
            <w:r w:rsidRPr="00314A1F">
              <w:rPr>
                <w:lang w:val="da-DK"/>
              </w:rPr>
              <w:t>Placebo/MTX-Humira/MTX (95% konfidensinterval</w:t>
            </w:r>
            <w:r w:rsidRPr="00314A1F">
              <w:rPr>
                <w:vertAlign w:val="superscript"/>
                <w:lang w:val="da-DK"/>
              </w:rPr>
              <w:t>b</w:t>
            </w:r>
            <w:r w:rsidRPr="00314A1F">
              <w:rPr>
                <w:lang w:val="da-DK"/>
              </w:rPr>
              <w:t>)</w:t>
            </w:r>
          </w:p>
        </w:tc>
        <w:tc>
          <w:tcPr>
            <w:tcW w:w="1548" w:type="dxa"/>
            <w:tcBorders>
              <w:top w:val="single" w:sz="4" w:space="0" w:color="auto"/>
            </w:tcBorders>
          </w:tcPr>
          <w:p w:rsidR="00E03F77" w:rsidRPr="00314A1F" w:rsidP="00E03F77" w14:paraId="67ACCF6D" w14:textId="77777777">
            <w:pPr>
              <w:keepNext/>
              <w:jc w:val="center"/>
              <w:rPr>
                <w:lang w:val="en-GB"/>
              </w:rPr>
            </w:pPr>
            <w:r w:rsidRPr="00314A1F">
              <w:rPr>
                <w:lang w:val="en-GB"/>
              </w:rPr>
              <w:t>p-værdi</w:t>
            </w:r>
          </w:p>
        </w:tc>
      </w:tr>
      <w:tr w14:paraId="4E3B6D29" w14:textId="77777777" w:rsidTr="00E03F77">
        <w:tblPrEx>
          <w:tblW w:w="0" w:type="auto"/>
          <w:tblLook w:val="0000"/>
        </w:tblPrEx>
        <w:tc>
          <w:tcPr>
            <w:tcW w:w="2088" w:type="dxa"/>
          </w:tcPr>
          <w:p w:rsidR="00E03F77" w:rsidRPr="00314A1F" w:rsidP="00E03F77" w14:paraId="3B6EB818" w14:textId="77777777">
            <w:pPr>
              <w:keepNext/>
              <w:jc w:val="center"/>
              <w:rPr>
                <w:lang w:val="en-GB"/>
              </w:rPr>
            </w:pPr>
            <w:r w:rsidRPr="00314A1F">
              <w:rPr>
                <w:lang w:val="en-GB"/>
              </w:rPr>
              <w:t>Total Sharp Score</w:t>
            </w:r>
          </w:p>
        </w:tc>
        <w:tc>
          <w:tcPr>
            <w:tcW w:w="1430" w:type="dxa"/>
          </w:tcPr>
          <w:p w:rsidR="00E03F77" w:rsidRPr="00314A1F" w:rsidP="00E03F77" w14:paraId="219947DD" w14:textId="77777777">
            <w:pPr>
              <w:keepNext/>
              <w:jc w:val="center"/>
              <w:rPr>
                <w:lang w:val="en-GB"/>
              </w:rPr>
            </w:pPr>
            <w:r w:rsidRPr="00314A1F">
              <w:rPr>
                <w:lang w:val="en-GB"/>
              </w:rPr>
              <w:t>2,7</w:t>
            </w:r>
          </w:p>
        </w:tc>
        <w:tc>
          <w:tcPr>
            <w:tcW w:w="1790" w:type="dxa"/>
          </w:tcPr>
          <w:p w:rsidR="00E03F77" w:rsidRPr="00314A1F" w:rsidP="00E03F77" w14:paraId="1066A648" w14:textId="77777777">
            <w:pPr>
              <w:keepNext/>
              <w:jc w:val="center"/>
              <w:rPr>
                <w:lang w:val="en-GB"/>
              </w:rPr>
            </w:pPr>
            <w:r w:rsidRPr="00314A1F">
              <w:rPr>
                <w:lang w:val="en-GB"/>
              </w:rPr>
              <w:t>0,1</w:t>
            </w:r>
          </w:p>
        </w:tc>
        <w:tc>
          <w:tcPr>
            <w:tcW w:w="2000" w:type="dxa"/>
          </w:tcPr>
          <w:p w:rsidR="00E03F77" w:rsidRPr="00314A1F" w:rsidP="00E03F77" w14:paraId="4D05C616" w14:textId="77777777">
            <w:pPr>
              <w:keepNext/>
              <w:jc w:val="center"/>
              <w:rPr>
                <w:lang w:val="en-GB"/>
              </w:rPr>
            </w:pPr>
            <w:r w:rsidRPr="00314A1F">
              <w:rPr>
                <w:lang w:val="en-GB"/>
              </w:rPr>
              <w:t xml:space="preserve">2,6 (1,4- 3,8) </w:t>
            </w:r>
          </w:p>
        </w:tc>
        <w:tc>
          <w:tcPr>
            <w:tcW w:w="1548" w:type="dxa"/>
          </w:tcPr>
          <w:p w:rsidR="00E03F77" w:rsidRPr="00314A1F" w:rsidP="00E03F77" w14:paraId="718D2117" w14:textId="77777777">
            <w:pPr>
              <w:keepNext/>
              <w:jc w:val="center"/>
              <w:rPr>
                <w:vertAlign w:val="superscript"/>
                <w:lang w:val="en-GB"/>
              </w:rPr>
            </w:pPr>
            <w:r w:rsidRPr="00314A1F">
              <w:rPr>
                <w:lang w:val="en-GB"/>
              </w:rPr>
              <w:t>&lt; 0,001</w:t>
            </w:r>
            <w:r w:rsidRPr="00314A1F">
              <w:rPr>
                <w:vertAlign w:val="superscript"/>
                <w:lang w:val="en-GB"/>
              </w:rPr>
              <w:t>c</w:t>
            </w:r>
          </w:p>
        </w:tc>
      </w:tr>
      <w:tr w14:paraId="695E5B2C" w14:textId="77777777" w:rsidTr="00E03F77">
        <w:tblPrEx>
          <w:tblW w:w="0" w:type="auto"/>
          <w:tblLook w:val="0000"/>
        </w:tblPrEx>
        <w:tc>
          <w:tcPr>
            <w:tcW w:w="2088" w:type="dxa"/>
          </w:tcPr>
          <w:p w:rsidR="00E03F77" w:rsidRPr="00314A1F" w:rsidP="00E03F77" w14:paraId="58D796D5" w14:textId="77777777">
            <w:pPr>
              <w:keepNext/>
              <w:jc w:val="center"/>
              <w:rPr>
                <w:lang w:val="en-GB"/>
              </w:rPr>
            </w:pPr>
            <w:r w:rsidRPr="00314A1F">
              <w:rPr>
                <w:lang w:val="en-GB"/>
              </w:rPr>
              <w:t>Erosion score</w:t>
            </w:r>
          </w:p>
        </w:tc>
        <w:tc>
          <w:tcPr>
            <w:tcW w:w="1430" w:type="dxa"/>
          </w:tcPr>
          <w:p w:rsidR="00E03F77" w:rsidRPr="00314A1F" w:rsidP="00E03F77" w14:paraId="61C25A85" w14:textId="77777777">
            <w:pPr>
              <w:keepNext/>
              <w:jc w:val="center"/>
              <w:rPr>
                <w:lang w:val="en-GB"/>
              </w:rPr>
            </w:pPr>
            <w:r w:rsidRPr="00314A1F">
              <w:rPr>
                <w:lang w:val="en-GB"/>
              </w:rPr>
              <w:t>1,6</w:t>
            </w:r>
          </w:p>
        </w:tc>
        <w:tc>
          <w:tcPr>
            <w:tcW w:w="1790" w:type="dxa"/>
          </w:tcPr>
          <w:p w:rsidR="00E03F77" w:rsidRPr="00314A1F" w:rsidP="00E03F77" w14:paraId="781784CB" w14:textId="77777777">
            <w:pPr>
              <w:keepNext/>
              <w:jc w:val="center"/>
              <w:rPr>
                <w:lang w:val="en-GB"/>
              </w:rPr>
            </w:pPr>
            <w:r w:rsidRPr="00314A1F">
              <w:rPr>
                <w:lang w:val="en-GB"/>
              </w:rPr>
              <w:t>0,0</w:t>
            </w:r>
          </w:p>
        </w:tc>
        <w:tc>
          <w:tcPr>
            <w:tcW w:w="2000" w:type="dxa"/>
          </w:tcPr>
          <w:p w:rsidR="00E03F77" w:rsidRPr="00314A1F" w:rsidP="00E03F77" w14:paraId="394E4FD7" w14:textId="77777777">
            <w:pPr>
              <w:keepNext/>
              <w:jc w:val="center"/>
              <w:rPr>
                <w:lang w:val="en-GB"/>
              </w:rPr>
            </w:pPr>
            <w:r w:rsidRPr="00314A1F">
              <w:rPr>
                <w:lang w:val="en-GB"/>
              </w:rPr>
              <w:t>1,6 (0,9- 2,2)</w:t>
            </w:r>
          </w:p>
        </w:tc>
        <w:tc>
          <w:tcPr>
            <w:tcW w:w="1548" w:type="dxa"/>
          </w:tcPr>
          <w:p w:rsidR="00E03F77" w:rsidRPr="00314A1F" w:rsidP="00E03F77" w14:paraId="0C59BAC2" w14:textId="77777777">
            <w:pPr>
              <w:keepNext/>
              <w:jc w:val="center"/>
              <w:rPr>
                <w:lang w:val="en-GB"/>
              </w:rPr>
            </w:pPr>
            <w:r w:rsidRPr="00314A1F">
              <w:rPr>
                <w:lang w:val="en-GB"/>
              </w:rPr>
              <w:t>&lt; 0,001</w:t>
            </w:r>
          </w:p>
        </w:tc>
      </w:tr>
      <w:tr w14:paraId="6BC025B7" w14:textId="77777777" w:rsidTr="00E03F77">
        <w:tblPrEx>
          <w:tblW w:w="0" w:type="auto"/>
          <w:tblLook w:val="0000"/>
        </w:tblPrEx>
        <w:tc>
          <w:tcPr>
            <w:tcW w:w="2088" w:type="dxa"/>
          </w:tcPr>
          <w:p w:rsidR="00E03F77" w:rsidRPr="00314A1F" w:rsidP="00E03F77" w14:paraId="63DC97C0" w14:textId="77777777">
            <w:pPr>
              <w:keepNext/>
              <w:jc w:val="center"/>
              <w:rPr>
                <w:lang w:val="en-GB"/>
              </w:rPr>
            </w:pPr>
            <w:r w:rsidRPr="00314A1F">
              <w:rPr>
                <w:lang w:val="en-GB"/>
              </w:rPr>
              <w:t>JSN</w:t>
            </w:r>
            <w:r w:rsidRPr="00314A1F">
              <w:rPr>
                <w:vertAlign w:val="superscript"/>
                <w:lang w:val="en-GB"/>
              </w:rPr>
              <w:t>d</w:t>
            </w:r>
            <w:r w:rsidRPr="00314A1F">
              <w:rPr>
                <w:lang w:val="en-GB"/>
              </w:rPr>
              <w:t xml:space="preserve"> score</w:t>
            </w:r>
          </w:p>
        </w:tc>
        <w:tc>
          <w:tcPr>
            <w:tcW w:w="1430" w:type="dxa"/>
          </w:tcPr>
          <w:p w:rsidR="00E03F77" w:rsidRPr="00314A1F" w:rsidP="00E03F77" w14:paraId="20B688C1" w14:textId="77777777">
            <w:pPr>
              <w:keepNext/>
              <w:jc w:val="center"/>
              <w:rPr>
                <w:lang w:val="en-GB"/>
              </w:rPr>
            </w:pPr>
            <w:r w:rsidRPr="00314A1F">
              <w:rPr>
                <w:lang w:val="en-GB"/>
              </w:rPr>
              <w:t>1,0</w:t>
            </w:r>
          </w:p>
        </w:tc>
        <w:tc>
          <w:tcPr>
            <w:tcW w:w="1790" w:type="dxa"/>
          </w:tcPr>
          <w:p w:rsidR="00E03F77" w:rsidRPr="00314A1F" w:rsidP="00E03F77" w14:paraId="15A90C16" w14:textId="77777777">
            <w:pPr>
              <w:keepNext/>
              <w:jc w:val="center"/>
              <w:rPr>
                <w:lang w:val="en-GB"/>
              </w:rPr>
            </w:pPr>
            <w:r w:rsidRPr="00314A1F">
              <w:rPr>
                <w:lang w:val="en-GB"/>
              </w:rPr>
              <w:t>0,1</w:t>
            </w:r>
          </w:p>
        </w:tc>
        <w:tc>
          <w:tcPr>
            <w:tcW w:w="2000" w:type="dxa"/>
          </w:tcPr>
          <w:p w:rsidR="00E03F77" w:rsidRPr="00314A1F" w:rsidP="00E03F77" w14:paraId="114175C5" w14:textId="77777777">
            <w:pPr>
              <w:keepNext/>
              <w:jc w:val="center"/>
              <w:rPr>
                <w:lang w:val="en-GB"/>
              </w:rPr>
            </w:pPr>
            <w:r w:rsidRPr="00314A1F">
              <w:rPr>
                <w:lang w:val="en-GB"/>
              </w:rPr>
              <w:t>0,9 (0,3- 1,4)</w:t>
            </w:r>
          </w:p>
        </w:tc>
        <w:tc>
          <w:tcPr>
            <w:tcW w:w="1548" w:type="dxa"/>
          </w:tcPr>
          <w:p w:rsidR="00E03F77" w:rsidRPr="00314A1F" w:rsidP="00E03F77" w14:paraId="174FCEE0" w14:textId="77777777">
            <w:pPr>
              <w:keepNext/>
              <w:jc w:val="center"/>
              <w:rPr>
                <w:lang w:val="en-GB"/>
              </w:rPr>
            </w:pPr>
            <w:r w:rsidRPr="00314A1F">
              <w:rPr>
                <w:lang w:val="en-GB"/>
              </w:rPr>
              <w:t xml:space="preserve">  0,002</w:t>
            </w:r>
          </w:p>
        </w:tc>
      </w:tr>
    </w:tbl>
    <w:p w:rsidR="00E03F77" w:rsidRPr="00314A1F" w:rsidP="00E03F77" w14:paraId="4573BC1D" w14:textId="77777777">
      <w:pPr>
        <w:pStyle w:val="EMEANormal"/>
        <w:keepNext/>
        <w:rPr>
          <w:lang w:val="en-GB"/>
        </w:rPr>
      </w:pPr>
      <w:r w:rsidRPr="00314A1F">
        <w:rPr>
          <w:b/>
          <w:bCs/>
          <w:vertAlign w:val="superscript"/>
          <w:lang w:val="en-GB"/>
        </w:rPr>
        <w:t>a</w:t>
      </w:r>
      <w:r w:rsidRPr="00314A1F">
        <w:rPr>
          <w:lang w:val="en-GB"/>
        </w:rPr>
        <w:t>methotrexat</w:t>
      </w:r>
    </w:p>
    <w:p w:rsidR="00E03F77" w:rsidRPr="00314A1F" w:rsidP="00E03F77" w14:paraId="04048E43" w14:textId="77777777">
      <w:pPr>
        <w:pStyle w:val="EMEANormal"/>
        <w:keepNext/>
        <w:rPr>
          <w:lang w:val="da-DK"/>
        </w:rPr>
      </w:pPr>
      <w:r w:rsidRPr="00314A1F">
        <w:rPr>
          <w:vertAlign w:val="superscript"/>
          <w:lang w:val="da-DK"/>
        </w:rPr>
        <w:t>b</w:t>
      </w:r>
      <w:r w:rsidRPr="00314A1F">
        <w:rPr>
          <w:lang w:val="da-DK"/>
        </w:rPr>
        <w:t xml:space="preserve">95% Konfidensintervaller for forskellen i ændring af score mellem methotrexat og Humira. </w:t>
      </w:r>
    </w:p>
    <w:p w:rsidR="00E03F77" w:rsidRPr="00314A1F" w:rsidP="00E03F77" w14:paraId="3DD25F21" w14:textId="77777777">
      <w:pPr>
        <w:pStyle w:val="EMEANormal"/>
        <w:keepNext/>
        <w:rPr>
          <w:lang w:val="da-DK"/>
        </w:rPr>
      </w:pPr>
      <w:r w:rsidRPr="00314A1F">
        <w:rPr>
          <w:vertAlign w:val="superscript"/>
          <w:lang w:val="da-DK"/>
        </w:rPr>
        <w:t>c</w:t>
      </w:r>
      <w:r w:rsidRPr="00314A1F">
        <w:rPr>
          <w:lang w:val="da-DK"/>
        </w:rPr>
        <w:t xml:space="preserve">Baseret på ranganalyse </w:t>
      </w:r>
    </w:p>
    <w:p w:rsidR="00E03F77" w:rsidRPr="00314A1F" w:rsidP="00E03F77" w14:paraId="4A985712" w14:textId="77777777">
      <w:pPr>
        <w:pStyle w:val="EMEANormal"/>
        <w:keepNext/>
        <w:rPr>
          <w:lang w:val="da-DK"/>
        </w:rPr>
      </w:pPr>
      <w:r w:rsidRPr="00314A1F">
        <w:rPr>
          <w:vertAlign w:val="superscript"/>
          <w:lang w:val="da-DK"/>
        </w:rPr>
        <w:t>d</w:t>
      </w:r>
      <w:r w:rsidRPr="00314A1F">
        <w:rPr>
          <w:lang w:val="da-DK"/>
        </w:rPr>
        <w:t>Ledspalteforsnævring</w:t>
      </w:r>
    </w:p>
    <w:p w:rsidR="00E03F77" w:rsidRPr="00314A1F" w:rsidP="00E03F77" w14:paraId="51511E76" w14:textId="77777777">
      <w:pPr>
        <w:pStyle w:val="EMEANormal"/>
        <w:rPr>
          <w:lang w:val="da-DK"/>
        </w:rPr>
      </w:pPr>
    </w:p>
    <w:p w:rsidR="00E03F77" w:rsidRPr="00314A1F" w:rsidP="00E03F77" w14:paraId="300A754D" w14:textId="77777777">
      <w:pPr>
        <w:rPr>
          <w:lang w:val="da-DK"/>
        </w:rPr>
      </w:pPr>
      <w:r w:rsidRPr="00314A1F">
        <w:rPr>
          <w:lang w:val="da-DK"/>
        </w:rPr>
        <w:t>I RA-</w:t>
      </w:r>
      <w:r>
        <w:rPr>
          <w:lang w:val="da-DK"/>
        </w:rPr>
        <w:t>studie</w:t>
      </w:r>
      <w:r w:rsidRPr="00314A1F">
        <w:rPr>
          <w:lang w:val="da-DK"/>
        </w:rPr>
        <w:t xml:space="preserve"> V blev strukturel ledskade vurderet radiografisk og udtrykt som ændringer i modificeret Total Sharp Score (se tabel </w:t>
      </w:r>
      <w:r w:rsidR="00E27018">
        <w:rPr>
          <w:lang w:val="da-DK"/>
        </w:rPr>
        <w:t>11</w:t>
      </w:r>
      <w:r w:rsidRPr="00314A1F">
        <w:rPr>
          <w:lang w:val="da-DK"/>
        </w:rPr>
        <w:t>).</w:t>
      </w:r>
    </w:p>
    <w:p w:rsidR="00E03F77" w:rsidRPr="00314A1F" w:rsidP="00E03F77" w14:paraId="1C42DC0C" w14:textId="77777777">
      <w:pPr>
        <w:rPr>
          <w:lang w:val="da-DK"/>
        </w:rPr>
      </w:pPr>
    </w:p>
    <w:tbl>
      <w:tblPr>
        <w:tblW w:w="8910" w:type="dxa"/>
        <w:tblInd w:w="108" w:type="dxa"/>
        <w:tblLayout w:type="fixed"/>
        <w:tblLook w:val="0000"/>
      </w:tblPr>
      <w:tblGrid>
        <w:gridCol w:w="1430"/>
        <w:gridCol w:w="1540"/>
        <w:gridCol w:w="1482"/>
        <w:gridCol w:w="1488"/>
        <w:gridCol w:w="990"/>
        <w:gridCol w:w="990"/>
        <w:gridCol w:w="990"/>
      </w:tblGrid>
      <w:tr w14:paraId="177E5E57" w14:textId="77777777" w:rsidTr="00E03F77">
        <w:tblPrEx>
          <w:tblW w:w="8910" w:type="dxa"/>
          <w:tblInd w:w="108" w:type="dxa"/>
          <w:tblLayout w:type="fixed"/>
          <w:tblLook w:val="0000"/>
        </w:tblPrEx>
        <w:trPr>
          <w:cantSplit/>
        </w:trPr>
        <w:tc>
          <w:tcPr>
            <w:tcW w:w="8910" w:type="dxa"/>
            <w:gridSpan w:val="7"/>
            <w:tcBorders>
              <w:bottom w:val="single" w:sz="4" w:space="0" w:color="auto"/>
            </w:tcBorders>
          </w:tcPr>
          <w:p w:rsidR="00E03F77" w:rsidRPr="00314A1F" w:rsidP="009D0929" w14:paraId="4C00805D" w14:textId="77777777">
            <w:pPr>
              <w:pStyle w:val="Heading5"/>
              <w:jc w:val="center"/>
              <w:rPr>
                <w:b/>
                <w:bCs/>
                <w:lang w:val="da-DK"/>
              </w:rPr>
            </w:pPr>
            <w:r w:rsidRPr="00314A1F">
              <w:rPr>
                <w:b/>
                <w:bCs/>
                <w:lang w:val="da-DK"/>
              </w:rPr>
              <w:t xml:space="preserve">Tabel </w:t>
            </w:r>
            <w:r w:rsidR="00E27018">
              <w:rPr>
                <w:b/>
                <w:bCs/>
                <w:lang w:val="da-DK"/>
              </w:rPr>
              <w:t>11</w:t>
            </w:r>
            <w:r w:rsidRPr="00314A1F" w:rsidR="00E27018">
              <w:rPr>
                <w:b/>
                <w:bCs/>
                <w:lang w:val="da-DK"/>
              </w:rPr>
              <w:t xml:space="preserve"> </w:t>
            </w:r>
          </w:p>
          <w:p w:rsidR="00E03F77" w:rsidP="009D0929" w14:paraId="4A495EFA" w14:textId="77777777">
            <w:pPr>
              <w:pStyle w:val="Heading5"/>
              <w:jc w:val="center"/>
              <w:rPr>
                <w:b/>
                <w:bCs/>
                <w:lang w:val="da-DK"/>
              </w:rPr>
            </w:pPr>
            <w:r w:rsidRPr="00314A1F">
              <w:rPr>
                <w:b/>
                <w:bCs/>
                <w:lang w:val="da-DK"/>
              </w:rPr>
              <w:t>Gennemsnitlige radiografiske ændringer i uge 52 i RA-</w:t>
            </w:r>
            <w:r>
              <w:rPr>
                <w:b/>
                <w:bCs/>
                <w:lang w:val="da-DK"/>
              </w:rPr>
              <w:t>studie</w:t>
            </w:r>
            <w:r w:rsidRPr="00314A1F">
              <w:rPr>
                <w:b/>
                <w:bCs/>
                <w:lang w:val="da-DK"/>
              </w:rPr>
              <w:t xml:space="preserve"> V</w:t>
            </w:r>
            <w:r>
              <w:rPr>
                <w:b/>
                <w:bCs/>
                <w:lang w:val="da-DK"/>
              </w:rPr>
              <w:t xml:space="preserve"> </w:t>
            </w:r>
          </w:p>
          <w:p w:rsidR="00E03F77" w:rsidP="009D0929" w14:paraId="7BCD8BF0" w14:textId="77777777">
            <w:pPr>
              <w:keepNext/>
              <w:rPr>
                <w:lang w:val="da-DK"/>
              </w:rPr>
            </w:pPr>
          </w:p>
        </w:tc>
      </w:tr>
      <w:tr w14:paraId="390C8464" w14:textId="77777777" w:rsidTr="00E03F77">
        <w:tblPrEx>
          <w:tblW w:w="8910" w:type="dxa"/>
          <w:tblInd w:w="108" w:type="dxa"/>
          <w:tblLayout w:type="fixed"/>
          <w:tblLook w:val="0000"/>
        </w:tblPrEx>
        <w:tc>
          <w:tcPr>
            <w:tcW w:w="1430" w:type="dxa"/>
            <w:tcBorders>
              <w:top w:val="single" w:sz="4" w:space="0" w:color="auto"/>
              <w:left w:val="single" w:sz="4" w:space="0" w:color="auto"/>
              <w:bottom w:val="single" w:sz="4" w:space="0" w:color="auto"/>
              <w:right w:val="single" w:sz="4" w:space="0" w:color="auto"/>
            </w:tcBorders>
            <w:vAlign w:val="center"/>
          </w:tcPr>
          <w:p w:rsidR="00E03F77" w:rsidP="009D0929" w14:paraId="65F5F5A9" w14:textId="77777777">
            <w:pPr>
              <w:keepNext/>
              <w:rPr>
                <w:lang w:val="da-DK"/>
              </w:rPr>
            </w:pPr>
          </w:p>
        </w:tc>
        <w:tc>
          <w:tcPr>
            <w:tcW w:w="1540" w:type="dxa"/>
            <w:tcBorders>
              <w:top w:val="single" w:sz="4" w:space="0" w:color="auto"/>
              <w:left w:val="single" w:sz="4" w:space="0" w:color="auto"/>
              <w:bottom w:val="single" w:sz="4" w:space="0" w:color="auto"/>
              <w:right w:val="single" w:sz="4" w:space="0" w:color="auto"/>
            </w:tcBorders>
            <w:vAlign w:val="center"/>
          </w:tcPr>
          <w:p w:rsidR="00E03F77" w:rsidP="009D0929" w14:paraId="27DE4E3B" w14:textId="77777777">
            <w:pPr>
              <w:keepNext/>
              <w:jc w:val="center"/>
              <w:rPr>
                <w:lang w:val="da-DK"/>
              </w:rPr>
            </w:pPr>
            <w:smartTag w:uri="urn:schemas-microsoft-com:office:smarttags" w:element="stockticker">
              <w:r>
                <w:rPr>
                  <w:lang w:val="da-DK"/>
                </w:rPr>
                <w:t>MTX</w:t>
              </w:r>
            </w:smartTag>
          </w:p>
          <w:p w:rsidR="00E03F77" w:rsidP="009D0929" w14:paraId="166BEE40" w14:textId="77777777">
            <w:pPr>
              <w:keepNext/>
              <w:jc w:val="center"/>
              <w:rPr>
                <w:lang w:val="da-DK"/>
              </w:rPr>
            </w:pPr>
            <w:r>
              <w:rPr>
                <w:lang w:val="da-DK"/>
              </w:rPr>
              <w:t>n=257</w:t>
            </w:r>
          </w:p>
          <w:p w:rsidR="00E03F77" w:rsidP="009D0929" w14:paraId="459FC54C" w14:textId="77777777">
            <w:pPr>
              <w:keepNext/>
              <w:jc w:val="center"/>
              <w:rPr>
                <w:sz w:val="18"/>
                <w:lang w:val="da-DK"/>
              </w:rPr>
            </w:pPr>
            <w:r>
              <w:rPr>
                <w:sz w:val="18"/>
                <w:lang w:val="da-DK"/>
              </w:rPr>
              <w:t>(95% konfidens- interval)</w:t>
            </w:r>
          </w:p>
        </w:tc>
        <w:tc>
          <w:tcPr>
            <w:tcW w:w="1482" w:type="dxa"/>
            <w:tcBorders>
              <w:top w:val="single" w:sz="4" w:space="0" w:color="auto"/>
              <w:left w:val="single" w:sz="4" w:space="0" w:color="auto"/>
              <w:bottom w:val="single" w:sz="4" w:space="0" w:color="auto"/>
              <w:right w:val="single" w:sz="4" w:space="0" w:color="auto"/>
            </w:tcBorders>
            <w:vAlign w:val="center"/>
          </w:tcPr>
          <w:p w:rsidR="00E03F77" w:rsidP="009D0929" w14:paraId="1D60C95B" w14:textId="77777777">
            <w:pPr>
              <w:keepNext/>
              <w:jc w:val="center"/>
              <w:rPr>
                <w:lang w:val="da-DK"/>
              </w:rPr>
            </w:pPr>
            <w:r>
              <w:rPr>
                <w:lang w:val="da-DK"/>
              </w:rPr>
              <w:t>Humira</w:t>
            </w:r>
          </w:p>
          <w:p w:rsidR="00E03F77" w:rsidP="009D0929" w14:paraId="25196C3F" w14:textId="77777777">
            <w:pPr>
              <w:pStyle w:val="EMEAFigureTitle"/>
              <w:keepNext/>
              <w:jc w:val="center"/>
              <w:rPr>
                <w:lang w:val="da-DK"/>
              </w:rPr>
            </w:pPr>
            <w:r>
              <w:rPr>
                <w:lang w:val="da-DK"/>
              </w:rPr>
              <w:t>n=274</w:t>
            </w:r>
          </w:p>
          <w:p w:rsidR="00E03F77" w:rsidP="009D0929" w14:paraId="5B5A6B9A" w14:textId="77777777">
            <w:pPr>
              <w:keepNext/>
              <w:jc w:val="center"/>
              <w:rPr>
                <w:lang w:val="da-DK"/>
              </w:rPr>
            </w:pPr>
            <w:r>
              <w:rPr>
                <w:sz w:val="18"/>
                <w:lang w:val="da-DK"/>
              </w:rPr>
              <w:t>(95% konfidens- interval)</w:t>
            </w:r>
          </w:p>
        </w:tc>
        <w:tc>
          <w:tcPr>
            <w:tcW w:w="1488" w:type="dxa"/>
            <w:tcBorders>
              <w:top w:val="single" w:sz="4" w:space="0" w:color="auto"/>
              <w:left w:val="single" w:sz="4" w:space="0" w:color="auto"/>
              <w:bottom w:val="single" w:sz="4" w:space="0" w:color="auto"/>
              <w:right w:val="single" w:sz="4" w:space="0" w:color="auto"/>
            </w:tcBorders>
            <w:vAlign w:val="center"/>
          </w:tcPr>
          <w:p w:rsidR="00E03F77" w:rsidRPr="004D3223" w:rsidP="009D0929" w14:paraId="36DECE0F" w14:textId="77777777">
            <w:pPr>
              <w:keepNext/>
              <w:jc w:val="center"/>
              <w:rPr>
                <w:lang w:val="pt-BR"/>
              </w:rPr>
            </w:pPr>
            <w:r w:rsidRPr="004D3223">
              <w:rPr>
                <w:lang w:val="pt-BR"/>
              </w:rPr>
              <w:t>Humira/</w:t>
            </w:r>
            <w:smartTag w:uri="urn:schemas-microsoft-com:office:smarttags" w:element="stockticker">
              <w:r w:rsidRPr="004D3223">
                <w:rPr>
                  <w:lang w:val="pt-BR"/>
                </w:rPr>
                <w:t>MTX</w:t>
              </w:r>
            </w:smartTag>
          </w:p>
          <w:p w:rsidR="00E03F77" w:rsidRPr="004D3223" w:rsidP="009D0929" w14:paraId="1C93EA7F" w14:textId="77777777">
            <w:pPr>
              <w:pStyle w:val="EMEAFigureTitle"/>
              <w:keepNext/>
              <w:jc w:val="center"/>
              <w:rPr>
                <w:lang w:val="pt-BR"/>
              </w:rPr>
            </w:pPr>
            <w:r w:rsidRPr="004D3223">
              <w:rPr>
                <w:lang w:val="pt-BR"/>
              </w:rPr>
              <w:t>n=268</w:t>
            </w:r>
          </w:p>
          <w:p w:rsidR="00E03F77" w:rsidRPr="004D3223" w:rsidP="009D0929" w14:paraId="7197C3D4" w14:textId="77777777">
            <w:pPr>
              <w:pStyle w:val="EMEANormal"/>
              <w:keepNext/>
              <w:jc w:val="center"/>
              <w:rPr>
                <w:lang w:val="pt-BR"/>
              </w:rPr>
            </w:pPr>
            <w:r w:rsidRPr="004D3223">
              <w:rPr>
                <w:sz w:val="18"/>
                <w:lang w:val="pt-BR"/>
              </w:rPr>
              <w:t>(95% konfidens- interval)</w:t>
            </w:r>
          </w:p>
        </w:tc>
        <w:tc>
          <w:tcPr>
            <w:tcW w:w="990" w:type="dxa"/>
            <w:tcBorders>
              <w:top w:val="single" w:sz="4" w:space="0" w:color="auto"/>
              <w:left w:val="single" w:sz="4" w:space="0" w:color="auto"/>
              <w:bottom w:val="single" w:sz="4" w:space="0" w:color="auto"/>
              <w:right w:val="single" w:sz="4" w:space="0" w:color="auto"/>
            </w:tcBorders>
            <w:vAlign w:val="center"/>
          </w:tcPr>
          <w:p w:rsidR="00E03F77" w:rsidP="009D0929" w14:paraId="664096F9" w14:textId="77777777">
            <w:pPr>
              <w:pStyle w:val="EMEANormal"/>
              <w:keepNext/>
              <w:jc w:val="center"/>
              <w:rPr>
                <w:lang w:val="da-DK"/>
              </w:rPr>
            </w:pPr>
            <w:r>
              <w:rPr>
                <w:lang w:val="da-DK"/>
              </w:rPr>
              <w:t>p-værdi</w:t>
            </w:r>
            <w:r>
              <w:rPr>
                <w:vertAlign w:val="superscript"/>
                <w:lang w:val="da-DK"/>
              </w:rPr>
              <w:t>a</w:t>
            </w:r>
          </w:p>
        </w:tc>
        <w:tc>
          <w:tcPr>
            <w:tcW w:w="990" w:type="dxa"/>
            <w:tcBorders>
              <w:top w:val="single" w:sz="4" w:space="0" w:color="auto"/>
              <w:left w:val="single" w:sz="4" w:space="0" w:color="auto"/>
              <w:bottom w:val="single" w:sz="4" w:space="0" w:color="auto"/>
              <w:right w:val="single" w:sz="4" w:space="0" w:color="auto"/>
            </w:tcBorders>
            <w:vAlign w:val="center"/>
          </w:tcPr>
          <w:p w:rsidR="00E03F77" w:rsidP="009D0929" w14:paraId="56ECAB24" w14:textId="77777777">
            <w:pPr>
              <w:keepNext/>
              <w:jc w:val="center"/>
              <w:rPr>
                <w:lang w:val="da-DK"/>
              </w:rPr>
            </w:pPr>
            <w:r>
              <w:rPr>
                <w:lang w:val="da-DK"/>
              </w:rPr>
              <w:t>p-værdi</w:t>
            </w:r>
            <w:r>
              <w:rPr>
                <w:vertAlign w:val="superscript"/>
                <w:lang w:val="da-DK"/>
              </w:rPr>
              <w:t>b</w:t>
            </w:r>
          </w:p>
        </w:tc>
        <w:tc>
          <w:tcPr>
            <w:tcW w:w="990" w:type="dxa"/>
            <w:tcBorders>
              <w:top w:val="single" w:sz="4" w:space="0" w:color="auto"/>
              <w:left w:val="single" w:sz="4" w:space="0" w:color="auto"/>
              <w:bottom w:val="single" w:sz="4" w:space="0" w:color="auto"/>
              <w:right w:val="single" w:sz="4" w:space="0" w:color="auto"/>
            </w:tcBorders>
            <w:vAlign w:val="center"/>
          </w:tcPr>
          <w:p w:rsidR="00E03F77" w:rsidP="009D0929" w14:paraId="506E785E" w14:textId="77777777">
            <w:pPr>
              <w:keepNext/>
              <w:jc w:val="center"/>
              <w:rPr>
                <w:lang w:val="da-DK"/>
              </w:rPr>
            </w:pPr>
            <w:r>
              <w:rPr>
                <w:lang w:val="da-DK"/>
              </w:rPr>
              <w:t>p-værdi</w:t>
            </w:r>
            <w:r>
              <w:rPr>
                <w:vertAlign w:val="superscript"/>
                <w:lang w:val="da-DK"/>
              </w:rPr>
              <w:t>c</w:t>
            </w:r>
          </w:p>
        </w:tc>
      </w:tr>
      <w:tr w14:paraId="3A368C1D" w14:textId="77777777" w:rsidTr="00E03F77">
        <w:tblPrEx>
          <w:tblW w:w="8910" w:type="dxa"/>
          <w:tblInd w:w="108" w:type="dxa"/>
          <w:tblLayout w:type="fixed"/>
          <w:tblLook w:val="0000"/>
        </w:tblPrEx>
        <w:tc>
          <w:tcPr>
            <w:tcW w:w="1430" w:type="dxa"/>
            <w:tcBorders>
              <w:top w:val="single" w:sz="4" w:space="0" w:color="auto"/>
              <w:left w:val="single" w:sz="4" w:space="0" w:color="auto"/>
              <w:bottom w:val="single" w:sz="4" w:space="0" w:color="auto"/>
              <w:right w:val="single" w:sz="4" w:space="0" w:color="auto"/>
            </w:tcBorders>
          </w:tcPr>
          <w:p w:rsidR="00E03F77" w:rsidP="009D0929" w14:paraId="303FCCCA" w14:textId="77777777">
            <w:pPr>
              <w:pStyle w:val="EMEAFigureTitle"/>
              <w:keepNext/>
              <w:jc w:val="center"/>
              <w:rPr>
                <w:szCs w:val="24"/>
                <w:lang w:val="en-GB"/>
              </w:rPr>
            </w:pPr>
            <w:r>
              <w:rPr>
                <w:szCs w:val="24"/>
                <w:lang w:val="en-GB"/>
              </w:rPr>
              <w:t>Total Sharp Score</w:t>
            </w:r>
          </w:p>
        </w:tc>
        <w:tc>
          <w:tcPr>
            <w:tcW w:w="1540" w:type="dxa"/>
            <w:tcBorders>
              <w:top w:val="single" w:sz="4" w:space="0" w:color="auto"/>
              <w:left w:val="single" w:sz="4" w:space="0" w:color="auto"/>
              <w:bottom w:val="single" w:sz="4" w:space="0" w:color="auto"/>
              <w:right w:val="single" w:sz="4" w:space="0" w:color="auto"/>
            </w:tcBorders>
          </w:tcPr>
          <w:p w:rsidR="00E03F77" w:rsidP="009D0929" w14:paraId="1AA040C5" w14:textId="77777777">
            <w:pPr>
              <w:keepNext/>
              <w:jc w:val="center"/>
              <w:rPr>
                <w:lang w:val="da-DK"/>
              </w:rPr>
            </w:pPr>
            <w:r>
              <w:rPr>
                <w:lang w:val="da-DK"/>
              </w:rPr>
              <w:t>5,7 (4,2-7,3)</w:t>
            </w:r>
          </w:p>
        </w:tc>
        <w:tc>
          <w:tcPr>
            <w:tcW w:w="1482" w:type="dxa"/>
            <w:tcBorders>
              <w:top w:val="single" w:sz="4" w:space="0" w:color="auto"/>
              <w:left w:val="single" w:sz="4" w:space="0" w:color="auto"/>
              <w:bottom w:val="single" w:sz="4" w:space="0" w:color="auto"/>
              <w:right w:val="single" w:sz="4" w:space="0" w:color="auto"/>
            </w:tcBorders>
          </w:tcPr>
          <w:p w:rsidR="00E03F77" w:rsidP="009D0929" w14:paraId="10E181D0" w14:textId="77777777">
            <w:pPr>
              <w:pStyle w:val="EndnoteText"/>
              <w:keepNext/>
              <w:jc w:val="center"/>
              <w:rPr>
                <w:lang w:val="da-DK"/>
              </w:rPr>
            </w:pPr>
            <w:r>
              <w:rPr>
                <w:lang w:val="da-DK"/>
              </w:rPr>
              <w:t>3,0 (1,7-4,3)</w:t>
            </w:r>
          </w:p>
        </w:tc>
        <w:tc>
          <w:tcPr>
            <w:tcW w:w="1488" w:type="dxa"/>
            <w:tcBorders>
              <w:top w:val="single" w:sz="4" w:space="0" w:color="auto"/>
              <w:left w:val="single" w:sz="4" w:space="0" w:color="auto"/>
              <w:bottom w:val="single" w:sz="4" w:space="0" w:color="auto"/>
              <w:right w:val="single" w:sz="4" w:space="0" w:color="auto"/>
            </w:tcBorders>
          </w:tcPr>
          <w:p w:rsidR="00E03F77" w:rsidP="009D0929" w14:paraId="363DBD8A" w14:textId="77777777">
            <w:pPr>
              <w:pStyle w:val="EndnoteText"/>
              <w:keepNext/>
              <w:jc w:val="center"/>
              <w:rPr>
                <w:lang w:val="da-DK"/>
              </w:rPr>
            </w:pPr>
            <w:r>
              <w:rPr>
                <w:lang w:val="da-DK"/>
              </w:rPr>
              <w:t>1,3 (0,5-2,1)</w:t>
            </w:r>
          </w:p>
        </w:tc>
        <w:tc>
          <w:tcPr>
            <w:tcW w:w="990" w:type="dxa"/>
            <w:tcBorders>
              <w:top w:val="single" w:sz="4" w:space="0" w:color="auto"/>
              <w:left w:val="single" w:sz="4" w:space="0" w:color="auto"/>
              <w:bottom w:val="single" w:sz="4" w:space="0" w:color="auto"/>
              <w:right w:val="single" w:sz="4" w:space="0" w:color="auto"/>
            </w:tcBorders>
          </w:tcPr>
          <w:p w:rsidR="00E03F77" w:rsidP="009D0929" w14:paraId="799D1AB7" w14:textId="77777777">
            <w:pPr>
              <w:pStyle w:val="EndnoteText"/>
              <w:keepNext/>
              <w:jc w:val="center"/>
              <w:rPr>
                <w:lang w:val="da-DK"/>
              </w:rPr>
            </w:pPr>
            <w:r>
              <w:rPr>
                <w:lang w:val="da-DK"/>
              </w:rPr>
              <w:t>&lt; 0,001</w:t>
            </w:r>
          </w:p>
        </w:tc>
        <w:tc>
          <w:tcPr>
            <w:tcW w:w="990" w:type="dxa"/>
            <w:tcBorders>
              <w:top w:val="single" w:sz="4" w:space="0" w:color="auto"/>
              <w:left w:val="single" w:sz="4" w:space="0" w:color="auto"/>
              <w:bottom w:val="single" w:sz="4" w:space="0" w:color="auto"/>
              <w:right w:val="single" w:sz="4" w:space="0" w:color="auto"/>
            </w:tcBorders>
          </w:tcPr>
          <w:p w:rsidR="00E03F77" w:rsidP="009D0929" w14:paraId="1B16D88B" w14:textId="77777777">
            <w:pPr>
              <w:keepNext/>
              <w:jc w:val="center"/>
              <w:rPr>
                <w:lang w:val="da-DK"/>
              </w:rPr>
            </w:pPr>
            <w:r>
              <w:rPr>
                <w:lang w:val="da-DK"/>
              </w:rPr>
              <w:t>0,0020</w:t>
            </w:r>
          </w:p>
        </w:tc>
        <w:tc>
          <w:tcPr>
            <w:tcW w:w="990" w:type="dxa"/>
            <w:tcBorders>
              <w:top w:val="single" w:sz="4" w:space="0" w:color="auto"/>
              <w:left w:val="single" w:sz="4" w:space="0" w:color="auto"/>
              <w:bottom w:val="single" w:sz="4" w:space="0" w:color="auto"/>
              <w:right w:val="single" w:sz="4" w:space="0" w:color="auto"/>
            </w:tcBorders>
          </w:tcPr>
          <w:p w:rsidR="00E03F77" w:rsidP="009D0929" w14:paraId="567DFBED" w14:textId="77777777">
            <w:pPr>
              <w:keepNext/>
              <w:jc w:val="center"/>
              <w:rPr>
                <w:lang w:val="da-DK"/>
              </w:rPr>
            </w:pPr>
            <w:r>
              <w:rPr>
                <w:lang w:val="da-DK"/>
              </w:rPr>
              <w:t>&lt; 0,001</w:t>
            </w:r>
          </w:p>
        </w:tc>
      </w:tr>
      <w:tr w14:paraId="14BBC754" w14:textId="77777777" w:rsidTr="00E03F77">
        <w:tblPrEx>
          <w:tblW w:w="8910" w:type="dxa"/>
          <w:tblInd w:w="108" w:type="dxa"/>
          <w:tblLayout w:type="fixed"/>
          <w:tblLook w:val="0000"/>
        </w:tblPrEx>
        <w:tc>
          <w:tcPr>
            <w:tcW w:w="1430" w:type="dxa"/>
            <w:tcBorders>
              <w:top w:val="single" w:sz="4" w:space="0" w:color="auto"/>
              <w:left w:val="single" w:sz="4" w:space="0" w:color="auto"/>
              <w:bottom w:val="single" w:sz="4" w:space="0" w:color="auto"/>
              <w:right w:val="single" w:sz="4" w:space="0" w:color="auto"/>
            </w:tcBorders>
          </w:tcPr>
          <w:p w:rsidR="00E03F77" w:rsidP="009D0929" w14:paraId="59AA0648" w14:textId="77777777">
            <w:pPr>
              <w:keepNext/>
              <w:jc w:val="center"/>
              <w:rPr>
                <w:lang w:val="da-DK"/>
              </w:rPr>
            </w:pPr>
            <w:r>
              <w:rPr>
                <w:lang w:val="da-DK"/>
              </w:rPr>
              <w:t>Erosion score</w:t>
            </w:r>
          </w:p>
        </w:tc>
        <w:tc>
          <w:tcPr>
            <w:tcW w:w="1540" w:type="dxa"/>
            <w:tcBorders>
              <w:top w:val="single" w:sz="4" w:space="0" w:color="auto"/>
              <w:left w:val="single" w:sz="4" w:space="0" w:color="auto"/>
              <w:bottom w:val="single" w:sz="4" w:space="0" w:color="auto"/>
              <w:right w:val="single" w:sz="4" w:space="0" w:color="auto"/>
            </w:tcBorders>
          </w:tcPr>
          <w:p w:rsidR="00E03F77" w:rsidP="009D0929" w14:paraId="6ABFD883" w14:textId="77777777">
            <w:pPr>
              <w:keepNext/>
              <w:jc w:val="center"/>
              <w:rPr>
                <w:lang w:val="da-DK"/>
              </w:rPr>
            </w:pPr>
            <w:r>
              <w:rPr>
                <w:lang w:val="da-DK"/>
              </w:rPr>
              <w:t>3,7 (2,7-4,7)</w:t>
            </w:r>
          </w:p>
        </w:tc>
        <w:tc>
          <w:tcPr>
            <w:tcW w:w="1482" w:type="dxa"/>
            <w:tcBorders>
              <w:top w:val="single" w:sz="4" w:space="0" w:color="auto"/>
              <w:left w:val="single" w:sz="4" w:space="0" w:color="auto"/>
              <w:bottom w:val="single" w:sz="4" w:space="0" w:color="auto"/>
              <w:right w:val="single" w:sz="4" w:space="0" w:color="auto"/>
            </w:tcBorders>
          </w:tcPr>
          <w:p w:rsidR="00E03F77" w:rsidP="009D0929" w14:paraId="5CE20A0E" w14:textId="77777777">
            <w:pPr>
              <w:keepNext/>
              <w:jc w:val="center"/>
              <w:rPr>
                <w:lang w:val="da-DK"/>
              </w:rPr>
            </w:pPr>
            <w:r>
              <w:rPr>
                <w:lang w:val="da-DK"/>
              </w:rPr>
              <w:t>1,7 (1,0-2,4)</w:t>
            </w:r>
          </w:p>
        </w:tc>
        <w:tc>
          <w:tcPr>
            <w:tcW w:w="1488" w:type="dxa"/>
            <w:tcBorders>
              <w:top w:val="single" w:sz="4" w:space="0" w:color="auto"/>
              <w:left w:val="single" w:sz="4" w:space="0" w:color="auto"/>
              <w:bottom w:val="single" w:sz="4" w:space="0" w:color="auto"/>
              <w:right w:val="single" w:sz="4" w:space="0" w:color="auto"/>
            </w:tcBorders>
          </w:tcPr>
          <w:p w:rsidR="00E03F77" w:rsidP="009D0929" w14:paraId="66A8AD93" w14:textId="77777777">
            <w:pPr>
              <w:keepNext/>
              <w:jc w:val="center"/>
              <w:rPr>
                <w:lang w:val="da-DK"/>
              </w:rPr>
            </w:pPr>
            <w:r>
              <w:rPr>
                <w:lang w:val="da-DK"/>
              </w:rPr>
              <w:t>0,8 (0,4-1,2)</w:t>
            </w:r>
          </w:p>
        </w:tc>
        <w:tc>
          <w:tcPr>
            <w:tcW w:w="990" w:type="dxa"/>
            <w:tcBorders>
              <w:top w:val="single" w:sz="4" w:space="0" w:color="auto"/>
              <w:left w:val="single" w:sz="4" w:space="0" w:color="auto"/>
              <w:bottom w:val="single" w:sz="4" w:space="0" w:color="auto"/>
              <w:right w:val="single" w:sz="4" w:space="0" w:color="auto"/>
            </w:tcBorders>
          </w:tcPr>
          <w:p w:rsidR="00E03F77" w:rsidP="009D0929" w14:paraId="7017CF38" w14:textId="77777777">
            <w:pPr>
              <w:keepNext/>
              <w:jc w:val="center"/>
              <w:rPr>
                <w:lang w:val="da-DK"/>
              </w:rPr>
            </w:pPr>
            <w:r>
              <w:rPr>
                <w:lang w:val="da-DK"/>
              </w:rPr>
              <w:t>&lt; 0,001</w:t>
            </w:r>
          </w:p>
        </w:tc>
        <w:tc>
          <w:tcPr>
            <w:tcW w:w="990" w:type="dxa"/>
            <w:tcBorders>
              <w:top w:val="single" w:sz="4" w:space="0" w:color="auto"/>
              <w:left w:val="single" w:sz="4" w:space="0" w:color="auto"/>
              <w:bottom w:val="single" w:sz="4" w:space="0" w:color="auto"/>
              <w:right w:val="single" w:sz="4" w:space="0" w:color="auto"/>
            </w:tcBorders>
          </w:tcPr>
          <w:p w:rsidR="00E03F77" w:rsidP="009D0929" w14:paraId="5C7589FC" w14:textId="77777777">
            <w:pPr>
              <w:keepNext/>
              <w:jc w:val="center"/>
              <w:rPr>
                <w:lang w:val="da-DK"/>
              </w:rPr>
            </w:pPr>
            <w:r>
              <w:rPr>
                <w:lang w:val="da-DK"/>
              </w:rPr>
              <w:t>0,0082</w:t>
            </w:r>
          </w:p>
        </w:tc>
        <w:tc>
          <w:tcPr>
            <w:tcW w:w="990" w:type="dxa"/>
            <w:tcBorders>
              <w:top w:val="single" w:sz="4" w:space="0" w:color="auto"/>
              <w:left w:val="single" w:sz="4" w:space="0" w:color="auto"/>
              <w:bottom w:val="single" w:sz="4" w:space="0" w:color="auto"/>
              <w:right w:val="single" w:sz="4" w:space="0" w:color="auto"/>
            </w:tcBorders>
          </w:tcPr>
          <w:p w:rsidR="00E03F77" w:rsidP="009D0929" w14:paraId="243B5F17" w14:textId="77777777">
            <w:pPr>
              <w:keepNext/>
              <w:jc w:val="center"/>
              <w:rPr>
                <w:lang w:val="da-DK"/>
              </w:rPr>
            </w:pPr>
            <w:r>
              <w:rPr>
                <w:lang w:val="da-DK"/>
              </w:rPr>
              <w:t>&lt; 0,001</w:t>
            </w:r>
          </w:p>
        </w:tc>
      </w:tr>
      <w:tr w14:paraId="7A244860" w14:textId="77777777" w:rsidTr="00E03F77">
        <w:tblPrEx>
          <w:tblW w:w="8910" w:type="dxa"/>
          <w:tblInd w:w="108" w:type="dxa"/>
          <w:tblLayout w:type="fixed"/>
          <w:tblLook w:val="0000"/>
        </w:tblPrEx>
        <w:tc>
          <w:tcPr>
            <w:tcW w:w="1430" w:type="dxa"/>
            <w:tcBorders>
              <w:top w:val="single" w:sz="4" w:space="0" w:color="auto"/>
              <w:left w:val="single" w:sz="4" w:space="0" w:color="auto"/>
              <w:bottom w:val="single" w:sz="4" w:space="0" w:color="auto"/>
              <w:right w:val="single" w:sz="4" w:space="0" w:color="auto"/>
            </w:tcBorders>
          </w:tcPr>
          <w:p w:rsidR="00E03F77" w:rsidP="009D0929" w14:paraId="02DAB06B" w14:textId="77777777">
            <w:pPr>
              <w:keepNext/>
              <w:jc w:val="center"/>
              <w:rPr>
                <w:lang w:val="da-DK"/>
              </w:rPr>
            </w:pPr>
            <w:r>
              <w:rPr>
                <w:lang w:val="da-DK"/>
              </w:rPr>
              <w:t>JSN score</w:t>
            </w:r>
          </w:p>
        </w:tc>
        <w:tc>
          <w:tcPr>
            <w:tcW w:w="1540" w:type="dxa"/>
            <w:tcBorders>
              <w:top w:val="single" w:sz="4" w:space="0" w:color="auto"/>
              <w:left w:val="single" w:sz="4" w:space="0" w:color="auto"/>
              <w:bottom w:val="single" w:sz="4" w:space="0" w:color="auto"/>
              <w:right w:val="single" w:sz="4" w:space="0" w:color="auto"/>
            </w:tcBorders>
          </w:tcPr>
          <w:p w:rsidR="00E03F77" w:rsidP="009D0929" w14:paraId="1AAEB69D" w14:textId="77777777">
            <w:pPr>
              <w:keepNext/>
              <w:jc w:val="center"/>
              <w:rPr>
                <w:lang w:val="da-DK"/>
              </w:rPr>
            </w:pPr>
            <w:r>
              <w:rPr>
                <w:lang w:val="da-DK"/>
              </w:rPr>
              <w:t>2,0 (1,2-2,8)</w:t>
            </w:r>
          </w:p>
        </w:tc>
        <w:tc>
          <w:tcPr>
            <w:tcW w:w="1482" w:type="dxa"/>
            <w:tcBorders>
              <w:top w:val="single" w:sz="4" w:space="0" w:color="auto"/>
              <w:left w:val="single" w:sz="4" w:space="0" w:color="auto"/>
              <w:bottom w:val="single" w:sz="4" w:space="0" w:color="auto"/>
              <w:right w:val="single" w:sz="4" w:space="0" w:color="auto"/>
            </w:tcBorders>
          </w:tcPr>
          <w:p w:rsidR="00E03F77" w:rsidP="009D0929" w14:paraId="3BA0724A" w14:textId="77777777">
            <w:pPr>
              <w:keepNext/>
              <w:jc w:val="center"/>
              <w:rPr>
                <w:lang w:val="da-DK"/>
              </w:rPr>
            </w:pPr>
            <w:r>
              <w:rPr>
                <w:lang w:val="da-DK"/>
              </w:rPr>
              <w:t>1,3 (0,5-2,1)</w:t>
            </w:r>
          </w:p>
        </w:tc>
        <w:tc>
          <w:tcPr>
            <w:tcW w:w="1488" w:type="dxa"/>
            <w:tcBorders>
              <w:top w:val="single" w:sz="4" w:space="0" w:color="auto"/>
              <w:left w:val="single" w:sz="4" w:space="0" w:color="auto"/>
              <w:bottom w:val="single" w:sz="4" w:space="0" w:color="auto"/>
              <w:right w:val="single" w:sz="4" w:space="0" w:color="auto"/>
            </w:tcBorders>
          </w:tcPr>
          <w:p w:rsidR="00E03F77" w:rsidP="009D0929" w14:paraId="154D55C8" w14:textId="77777777">
            <w:pPr>
              <w:keepNext/>
              <w:jc w:val="center"/>
              <w:rPr>
                <w:lang w:val="da-DK"/>
              </w:rPr>
            </w:pPr>
            <w:r>
              <w:rPr>
                <w:lang w:val="da-DK"/>
              </w:rPr>
              <w:t>0,5 (0-1,0)</w:t>
            </w:r>
          </w:p>
        </w:tc>
        <w:tc>
          <w:tcPr>
            <w:tcW w:w="990" w:type="dxa"/>
            <w:tcBorders>
              <w:top w:val="single" w:sz="4" w:space="0" w:color="auto"/>
              <w:left w:val="single" w:sz="4" w:space="0" w:color="auto"/>
              <w:bottom w:val="single" w:sz="4" w:space="0" w:color="auto"/>
              <w:right w:val="single" w:sz="4" w:space="0" w:color="auto"/>
            </w:tcBorders>
          </w:tcPr>
          <w:p w:rsidR="00E03F77" w:rsidP="009D0929" w14:paraId="52E0856A" w14:textId="77777777">
            <w:pPr>
              <w:keepNext/>
              <w:jc w:val="center"/>
              <w:rPr>
                <w:lang w:val="da-DK"/>
              </w:rPr>
            </w:pPr>
            <w:r>
              <w:rPr>
                <w:lang w:val="da-DK"/>
              </w:rPr>
              <w:t>&lt; 0,001</w:t>
            </w:r>
          </w:p>
        </w:tc>
        <w:tc>
          <w:tcPr>
            <w:tcW w:w="990" w:type="dxa"/>
            <w:tcBorders>
              <w:top w:val="single" w:sz="4" w:space="0" w:color="auto"/>
              <w:left w:val="single" w:sz="4" w:space="0" w:color="auto"/>
              <w:bottom w:val="single" w:sz="4" w:space="0" w:color="auto"/>
              <w:right w:val="single" w:sz="4" w:space="0" w:color="auto"/>
            </w:tcBorders>
          </w:tcPr>
          <w:p w:rsidR="00E03F77" w:rsidP="009D0929" w14:paraId="0A6B1059" w14:textId="77777777">
            <w:pPr>
              <w:keepNext/>
              <w:jc w:val="center"/>
              <w:rPr>
                <w:lang w:val="da-DK"/>
              </w:rPr>
            </w:pPr>
            <w:r>
              <w:rPr>
                <w:lang w:val="da-DK"/>
              </w:rPr>
              <w:t>0,0037</w:t>
            </w:r>
          </w:p>
        </w:tc>
        <w:tc>
          <w:tcPr>
            <w:tcW w:w="990" w:type="dxa"/>
            <w:tcBorders>
              <w:top w:val="single" w:sz="4" w:space="0" w:color="auto"/>
              <w:left w:val="single" w:sz="4" w:space="0" w:color="auto"/>
              <w:bottom w:val="single" w:sz="4" w:space="0" w:color="auto"/>
              <w:right w:val="single" w:sz="4" w:space="0" w:color="auto"/>
            </w:tcBorders>
          </w:tcPr>
          <w:p w:rsidR="00E03F77" w:rsidP="009D0929" w14:paraId="485EDBD5" w14:textId="77777777">
            <w:pPr>
              <w:keepNext/>
              <w:jc w:val="center"/>
              <w:rPr>
                <w:lang w:val="da-DK"/>
              </w:rPr>
            </w:pPr>
            <w:r>
              <w:rPr>
                <w:lang w:val="da-DK"/>
              </w:rPr>
              <w:t>0,151</w:t>
            </w:r>
          </w:p>
        </w:tc>
      </w:tr>
      <w:tr w14:paraId="419AAC44" w14:textId="77777777" w:rsidTr="00E03F77">
        <w:tblPrEx>
          <w:tblW w:w="8910" w:type="dxa"/>
          <w:tblInd w:w="108" w:type="dxa"/>
          <w:tblLayout w:type="fixed"/>
          <w:tblLook w:val="0000"/>
        </w:tblPrEx>
        <w:trPr>
          <w:cantSplit/>
        </w:trPr>
        <w:tc>
          <w:tcPr>
            <w:tcW w:w="8910" w:type="dxa"/>
            <w:gridSpan w:val="7"/>
            <w:tcBorders>
              <w:top w:val="single" w:sz="4" w:space="0" w:color="auto"/>
              <w:bottom w:val="single" w:sz="4" w:space="0" w:color="auto"/>
            </w:tcBorders>
          </w:tcPr>
          <w:p w:rsidR="00E03F77" w:rsidP="009D0929" w14:paraId="5CF98E73" w14:textId="77777777">
            <w:pPr>
              <w:pStyle w:val="BodyTextIndent2"/>
              <w:keepNext/>
              <w:tabs>
                <w:tab w:val="left" w:pos="330"/>
              </w:tabs>
              <w:ind w:left="329" w:hanging="329"/>
              <w:rPr>
                <w:b w:val="0"/>
                <w:lang w:val="da-DK"/>
              </w:rPr>
            </w:pPr>
            <w:r>
              <w:rPr>
                <w:b w:val="0"/>
                <w:vertAlign w:val="superscript"/>
                <w:lang w:val="da-DK"/>
              </w:rPr>
              <w:t>a</w:t>
            </w:r>
            <w:r>
              <w:rPr>
                <w:b w:val="0"/>
                <w:lang w:val="da-DK"/>
              </w:rPr>
              <w:t>p-værdien for den parvise sammenligning af methotrexat-monoterapi og Humira/methotrexat-kombinationsbehandling ved anvendelse af Mann-Whitney U test.</w:t>
            </w:r>
          </w:p>
          <w:p w:rsidR="00E03F77" w:rsidP="009D0929" w14:paraId="6CDAAA1E" w14:textId="77777777">
            <w:pPr>
              <w:keepNext/>
              <w:tabs>
                <w:tab w:val="left" w:pos="330"/>
              </w:tabs>
              <w:ind w:left="357" w:hanging="357"/>
              <w:rPr>
                <w:bCs/>
                <w:lang w:val="da-DK"/>
              </w:rPr>
            </w:pPr>
            <w:r>
              <w:rPr>
                <w:bCs/>
                <w:vertAlign w:val="superscript"/>
                <w:lang w:val="da-DK"/>
              </w:rPr>
              <w:t>b</w:t>
            </w:r>
            <w:r>
              <w:rPr>
                <w:bCs/>
                <w:lang w:val="da-DK"/>
              </w:rPr>
              <w:t xml:space="preserve">p-værdien for den parvise sammenligning af Humira monoterapi og Humira/methotrexat-kombinationsbehandling ved anvendelse af Mann-Whitney U test </w:t>
            </w:r>
          </w:p>
          <w:p w:rsidR="00E03F77" w:rsidP="009D0929" w14:paraId="1BBD20A9" w14:textId="77777777">
            <w:pPr>
              <w:keepNext/>
              <w:tabs>
                <w:tab w:val="left" w:pos="330"/>
                <w:tab w:val="clear" w:pos="562"/>
              </w:tabs>
              <w:ind w:left="360" w:hanging="360"/>
              <w:rPr>
                <w:bCs/>
                <w:lang w:val="da-DK"/>
              </w:rPr>
            </w:pPr>
            <w:r>
              <w:rPr>
                <w:bCs/>
                <w:vertAlign w:val="superscript"/>
                <w:lang w:val="da-DK"/>
              </w:rPr>
              <w:t>c</w:t>
            </w:r>
            <w:r>
              <w:rPr>
                <w:bCs/>
                <w:lang w:val="da-DK"/>
              </w:rPr>
              <w:t>p-værdien for den parvise sammenligning af Humira monoterapi og methotrexat- monoterapi ved anvendelse af Mann-Whitney U test</w:t>
            </w:r>
          </w:p>
        </w:tc>
      </w:tr>
    </w:tbl>
    <w:p w:rsidR="00E03F77" w:rsidP="00E03F77" w14:paraId="65CF815F" w14:textId="77777777">
      <w:pPr>
        <w:rPr>
          <w:lang w:val="da-DK"/>
        </w:rPr>
      </w:pPr>
    </w:p>
    <w:p w:rsidR="00E03F77" w:rsidP="00E03F77" w14:paraId="64A2FD17" w14:textId="77777777">
      <w:pPr>
        <w:pStyle w:val="EMEANormal"/>
        <w:rPr>
          <w:lang w:val="da-DK"/>
        </w:rPr>
      </w:pPr>
      <w:r>
        <w:rPr>
          <w:lang w:val="da-DK"/>
        </w:rPr>
        <w:t xml:space="preserve">Efter henholdsvis 52 ugers og 104 ugers behandling, var procentdelen af patienter uden progression (ændring fra </w:t>
      </w:r>
      <w:r w:rsidRPr="005376C6">
        <w:rPr>
          <w:i/>
          <w:lang w:val="da-DK"/>
        </w:rPr>
        <w:t>baseline</w:t>
      </w:r>
      <w:r>
        <w:rPr>
          <w:lang w:val="da-DK"/>
        </w:rPr>
        <w:t xml:space="preserve"> i modificeret Total Sharp Score </w:t>
      </w:r>
      <w:r>
        <w:rPr>
          <w:rFonts w:ascii="Symbol" w:hAnsi="Symbol"/>
        </w:rPr>
        <w:sym w:font="Symbol" w:char="F0A3"/>
      </w:r>
      <w:r>
        <w:rPr>
          <w:lang w:val="da-DK"/>
        </w:rPr>
        <w:t> 0,5) signifikant højere med Humira/methotrexat-kombinationsterapi (henholdsvis 63,8% og 61,2%) sammenlignet med methotrexat-monoterapi (henholdsvis 37,4% og 33,5%, p&lt;0,001) og Humira monoterapi (henholdsvis 50,7%, p&lt;0,002 og 44,5%, p&lt;0,001).</w:t>
      </w:r>
    </w:p>
    <w:p w:rsidR="003B2CA4" w:rsidP="00E03F77" w14:paraId="5BD4448E" w14:textId="77777777">
      <w:pPr>
        <w:pStyle w:val="EMEANormal"/>
        <w:rPr>
          <w:lang w:val="da-DK"/>
        </w:rPr>
      </w:pPr>
    </w:p>
    <w:p w:rsidR="003B2CA4" w:rsidRPr="00C4186B" w:rsidP="003B2CA4" w14:paraId="7956D652" w14:textId="77777777">
      <w:pPr>
        <w:pStyle w:val="EMEANormal"/>
        <w:rPr>
          <w:lang w:val="da-DK"/>
        </w:rPr>
      </w:pPr>
      <w:r w:rsidRPr="00C4186B">
        <w:rPr>
          <w:lang w:val="da-DK"/>
        </w:rPr>
        <w:t xml:space="preserve">I den åbne forlængelse af RA-studie V hos patienter oprindeligt randomiseret til henholdsvis methotrexat monoterapi, Humira monoterapi eller kombinationsbehandling med Humira og methotrexat, var den gennemsnitlige ændring fra </w:t>
      </w:r>
      <w:r w:rsidRPr="00C4186B">
        <w:rPr>
          <w:i/>
          <w:lang w:val="da-DK"/>
        </w:rPr>
        <w:t xml:space="preserve">baseline </w:t>
      </w:r>
      <w:r w:rsidRPr="00C4186B">
        <w:rPr>
          <w:lang w:val="da-DK"/>
        </w:rPr>
        <w:t>ved år 10</w:t>
      </w:r>
      <w:r w:rsidRPr="00C4186B">
        <w:rPr>
          <w:i/>
          <w:lang w:val="da-DK"/>
        </w:rPr>
        <w:t xml:space="preserve"> </w:t>
      </w:r>
      <w:r w:rsidRPr="00C4186B">
        <w:rPr>
          <w:lang w:val="da-DK"/>
        </w:rPr>
        <w:t xml:space="preserve"> i modificeret Total Sharp Score 10,8</w:t>
      </w:r>
      <w:r w:rsidR="006A49D7">
        <w:rPr>
          <w:lang w:val="da-DK"/>
        </w:rPr>
        <w:t>;</w:t>
      </w:r>
      <w:r w:rsidRPr="00C4186B">
        <w:rPr>
          <w:lang w:val="da-DK"/>
        </w:rPr>
        <w:t xml:space="preserve"> 9,2 og 3,9. Den tilsvarende andel af patienter uden radiografisk progression var henholdvis 31,3 %, 23,7 % og 36,7%.</w:t>
      </w:r>
    </w:p>
    <w:p w:rsidR="00832EA4" w:rsidP="00E03F77" w14:paraId="136906B8" w14:textId="77777777">
      <w:pPr>
        <w:pStyle w:val="EMEANormal"/>
        <w:rPr>
          <w:lang w:val="da-DK"/>
        </w:rPr>
      </w:pPr>
    </w:p>
    <w:p w:rsidR="00E03F77" w:rsidP="00832EA4" w14:paraId="3F338F4B" w14:textId="77777777">
      <w:pPr>
        <w:pStyle w:val="EMEAHeadingUnderline"/>
        <w:spacing w:before="0" w:beforeLines="0" w:after="0" w:afterLines="0"/>
        <w:rPr>
          <w:i/>
          <w:lang w:val="da-DK"/>
        </w:rPr>
      </w:pPr>
      <w:r w:rsidRPr="005A49B3">
        <w:rPr>
          <w:i/>
          <w:lang w:val="da-DK"/>
        </w:rPr>
        <w:t>Livskvalitet og fysisk funktion</w:t>
      </w:r>
    </w:p>
    <w:p w:rsidR="00832EA4" w:rsidRPr="00832EA4" w:rsidP="00832EA4" w14:paraId="380D10E8" w14:textId="77777777">
      <w:pPr>
        <w:pStyle w:val="EMEANormal"/>
        <w:rPr>
          <w:lang w:val="da-DK"/>
        </w:rPr>
      </w:pPr>
    </w:p>
    <w:p w:rsidR="00E03F77" w:rsidP="00E03F77" w14:paraId="684E53E5" w14:textId="77777777">
      <w:pPr>
        <w:rPr>
          <w:lang w:val="da-DK"/>
        </w:rPr>
      </w:pPr>
      <w:r>
        <w:rPr>
          <w:lang w:val="da-DK"/>
        </w:rPr>
        <w:t xml:space="preserve">Helbredsrelateret livskvalitet og fysisk funktion blev evalueret ud fra et fysisk funktionsevneindeks fra </w:t>
      </w:r>
      <w:r>
        <w:rPr>
          <w:i/>
          <w:iCs/>
          <w:lang w:val="da-DK"/>
        </w:rPr>
        <w:t xml:space="preserve">Health Assessment Questionnaire </w:t>
      </w:r>
      <w:r>
        <w:rPr>
          <w:lang w:val="da-DK"/>
        </w:rPr>
        <w:t>(HAQ) i de fire originale adækvate og velkontrollerede</w:t>
      </w:r>
      <w:r w:rsidR="00122A97">
        <w:rPr>
          <w:lang w:val="da-DK"/>
        </w:rPr>
        <w:t xml:space="preserve"> </w:t>
      </w:r>
      <w:r>
        <w:rPr>
          <w:lang w:val="da-DK"/>
        </w:rPr>
        <w:t>studie</w:t>
      </w:r>
      <w:r w:rsidR="00122A97">
        <w:rPr>
          <w:lang w:val="da-DK"/>
        </w:rPr>
        <w:t>r</w:t>
      </w:r>
      <w:r>
        <w:rPr>
          <w:lang w:val="da-DK"/>
        </w:rPr>
        <w:t>, som var et allerede specificeret primært end</w:t>
      </w:r>
      <w:r w:rsidR="007246DD">
        <w:rPr>
          <w:lang w:val="da-DK"/>
        </w:rPr>
        <w:t>e</w:t>
      </w:r>
      <w:r>
        <w:rPr>
          <w:lang w:val="da-DK"/>
        </w:rPr>
        <w:t>p</w:t>
      </w:r>
      <w:r w:rsidR="007246DD">
        <w:rPr>
          <w:lang w:val="da-DK"/>
        </w:rPr>
        <w:t>unkt</w:t>
      </w:r>
      <w:r>
        <w:rPr>
          <w:lang w:val="da-DK"/>
        </w:rPr>
        <w:t xml:space="preserve"> ved uge 52 i RA-studie III. Alle doser/skemaer for Humira i alle fire studier viste statistisk signifikant større forbedring ifølge HAQ’s fysiske funktionsevneindeks fra </w:t>
      </w:r>
      <w:r w:rsidRPr="005376C6">
        <w:rPr>
          <w:i/>
          <w:lang w:val="da-DK"/>
        </w:rPr>
        <w:t>baseline</w:t>
      </w:r>
      <w:r>
        <w:rPr>
          <w:lang w:val="da-DK"/>
        </w:rPr>
        <w:t xml:space="preserve"> til 6. måned sammenlignet med placebo, og i RA-studie III blev det samme set efter 52 uger. Resultater fra </w:t>
      </w:r>
      <w:r>
        <w:rPr>
          <w:i/>
          <w:iCs/>
          <w:lang w:val="da-DK"/>
        </w:rPr>
        <w:t>Short Form Health Survey</w:t>
      </w:r>
      <w:r>
        <w:rPr>
          <w:lang w:val="da-DK"/>
        </w:rPr>
        <w:t xml:space="preserve"> (SF 36) for alle doser/skemaer for Humira i alle fire studier understøtter disse resultater med statistisk signifikant værdi for </w:t>
      </w:r>
      <w:r>
        <w:rPr>
          <w:i/>
          <w:iCs/>
          <w:lang w:val="da-DK"/>
        </w:rPr>
        <w:t>physical component summary</w:t>
      </w:r>
      <w:r>
        <w:rPr>
          <w:lang w:val="da-DK"/>
        </w:rPr>
        <w:t xml:space="preserve"> (</w:t>
      </w:r>
      <w:smartTag w:uri="urn:schemas-microsoft-com:office:smarttags" w:element="stockticker">
        <w:r>
          <w:rPr>
            <w:lang w:val="da-DK"/>
          </w:rPr>
          <w:t>PCS</w:t>
        </w:r>
      </w:smartTag>
      <w:r>
        <w:rPr>
          <w:lang w:val="da-DK"/>
        </w:rPr>
        <w:t>) såvel som med statistisk signifikant v</w:t>
      </w:r>
      <w:r>
        <w:rPr>
          <w:lang w:val="da-DK"/>
        </w:rPr>
        <w:t>ærdi for smerte- og vitalitetsområde for 40 mg dosering hver anden uge. Et statistisk signifikant fald i værdierne for træthed, målt ved funktionel vurdering af kronisk sygdomsbehandling (FACIT), blev set i alle tre studier (RA-studie I, III, IV).</w:t>
      </w:r>
    </w:p>
    <w:p w:rsidR="00E03F77" w:rsidP="00E03F77" w14:paraId="1FF55A33" w14:textId="77777777">
      <w:pPr>
        <w:rPr>
          <w:lang w:val="da-DK"/>
        </w:rPr>
      </w:pPr>
    </w:p>
    <w:p w:rsidR="00E03F77" w:rsidP="00E03F77" w14:paraId="2292207C" w14:textId="77777777">
      <w:pPr>
        <w:rPr>
          <w:lang w:val="da-DK"/>
        </w:rPr>
      </w:pPr>
      <w:r>
        <w:rPr>
          <w:lang w:val="da-DK"/>
        </w:rPr>
        <w:t>I RA-studie III</w:t>
      </w:r>
      <w:r w:rsidRPr="00675011">
        <w:rPr>
          <w:lang w:val="da-DK"/>
        </w:rPr>
        <w:t xml:space="preserve"> </w:t>
      </w:r>
      <w:r>
        <w:rPr>
          <w:lang w:val="da-DK"/>
        </w:rPr>
        <w:t>opretholdt de fleste af de patienter, der opnåede forbedringer i fysisk funktion og fortsatte behandlingen</w:t>
      </w:r>
      <w:r w:rsidR="00A03C07">
        <w:rPr>
          <w:lang w:val="da-DK"/>
        </w:rPr>
        <w:t>,</w:t>
      </w:r>
      <w:r>
        <w:rPr>
          <w:lang w:val="da-DK"/>
        </w:rPr>
        <w:t xml:space="preserve"> forbedring gennem 520 uger (120 måneder) med åben behandling. Forbedring af livskvalitet blev målt op til uge 156 (36 måneder), og forbedringen blev opretholdt gennem hele denne tidsperiode.</w:t>
      </w:r>
    </w:p>
    <w:p w:rsidR="00E03F77" w:rsidP="00E03F77" w14:paraId="5AF4F33C" w14:textId="77777777">
      <w:pPr>
        <w:keepLines/>
        <w:rPr>
          <w:lang w:val="da-DK"/>
        </w:rPr>
      </w:pPr>
    </w:p>
    <w:p w:rsidR="00E03F77" w:rsidRPr="00C4186B" w:rsidP="00E03F77" w14:paraId="02243BDD" w14:textId="77777777">
      <w:pPr>
        <w:pStyle w:val="EMEANormal"/>
        <w:rPr>
          <w:lang w:val="da-DK"/>
        </w:rPr>
      </w:pPr>
      <w:r>
        <w:rPr>
          <w:lang w:val="da-DK"/>
        </w:rPr>
        <w:t xml:space="preserve">I RA-studie V var forbedringen i HAQ funktionsevneindeks og den fysiske komponent fra SF 36  større (p&lt;0,001) for Humira/methotrexat-kombinationsterapi </w:t>
      </w:r>
      <w:r>
        <w:rPr>
          <w:i/>
          <w:iCs/>
          <w:lang w:val="da-DK"/>
        </w:rPr>
        <w:t>end for</w:t>
      </w:r>
      <w:r>
        <w:rPr>
          <w:lang w:val="da-DK"/>
        </w:rPr>
        <w:t xml:space="preserve"> methotrexat-monoterapi og Humira-monoterapi efter 52 uger. </w:t>
      </w:r>
      <w:r w:rsidR="00965696">
        <w:rPr>
          <w:lang w:val="da-DK"/>
        </w:rPr>
        <w:t>Virkningen</w:t>
      </w:r>
      <w:r>
        <w:rPr>
          <w:lang w:val="da-DK"/>
        </w:rPr>
        <w:t xml:space="preserve"> blev opretholdt i 104 uger.</w:t>
      </w:r>
      <w:r w:rsidRPr="002409F5" w:rsidR="007848E6">
        <w:rPr>
          <w:rFonts w:ascii="Calibri" w:eastAsia="Calibri" w:hAnsi="Calibri"/>
          <w:b/>
          <w:szCs w:val="22"/>
          <w:lang w:val="da-DK"/>
        </w:rPr>
        <w:t xml:space="preserve"> </w:t>
      </w:r>
      <w:r w:rsidRPr="00C4186B" w:rsidR="007848E6">
        <w:rPr>
          <w:lang w:val="da-DK"/>
        </w:rPr>
        <w:t>Ud af 250 patienter som afsluttede det åbne forlængelsesstudie blev forbedring af fysisk funktion opretholdt gennem 10 års behandling.</w:t>
      </w:r>
    </w:p>
    <w:p w:rsidR="003C021C" w:rsidP="00E03F77" w14:paraId="43193273" w14:textId="77777777">
      <w:pPr>
        <w:pStyle w:val="EMEANormal"/>
        <w:rPr>
          <w:lang w:val="da-DK"/>
        </w:rPr>
      </w:pPr>
    </w:p>
    <w:p w:rsidR="003C021C" w:rsidRPr="009E4EC2" w:rsidP="003C021C" w14:paraId="38B14337" w14:textId="77777777">
      <w:pPr>
        <w:pStyle w:val="EMEANormal"/>
        <w:rPr>
          <w:i/>
          <w:u w:val="single"/>
          <w:lang w:val="da-DK"/>
        </w:rPr>
      </w:pPr>
      <w:r w:rsidRPr="009E4EC2">
        <w:rPr>
          <w:i/>
          <w:u w:val="single"/>
          <w:lang w:val="da-DK"/>
        </w:rPr>
        <w:t>Smerte</w:t>
      </w:r>
      <w:r w:rsidR="00CE3002">
        <w:rPr>
          <w:i/>
          <w:u w:val="single"/>
          <w:lang w:val="da-DK"/>
        </w:rPr>
        <w:t>r</w:t>
      </w:r>
      <w:r w:rsidRPr="009E4EC2">
        <w:rPr>
          <w:i/>
          <w:u w:val="single"/>
          <w:lang w:val="da-DK"/>
        </w:rPr>
        <w:t xml:space="preserve"> ved injektionsstedet</w:t>
      </w:r>
    </w:p>
    <w:p w:rsidR="003C021C" w:rsidRPr="009E4EC2" w:rsidP="003C021C" w14:paraId="036C72DF" w14:textId="77777777">
      <w:pPr>
        <w:pStyle w:val="EMEANormal"/>
        <w:rPr>
          <w:lang w:val="da-DK"/>
        </w:rPr>
      </w:pPr>
    </w:p>
    <w:p w:rsidR="003C021C" w:rsidP="003C021C" w14:paraId="727F78F9" w14:textId="77777777">
      <w:pPr>
        <w:pStyle w:val="EMEANormal"/>
        <w:rPr>
          <w:lang w:val="da-DK"/>
        </w:rPr>
      </w:pPr>
      <w:r w:rsidRPr="004B36AA">
        <w:rPr>
          <w:lang w:val="da-DK"/>
        </w:rPr>
        <w:t>I de</w:t>
      </w:r>
      <w:r>
        <w:rPr>
          <w:lang w:val="da-DK"/>
        </w:rPr>
        <w:t xml:space="preserve"> </w:t>
      </w:r>
      <w:r w:rsidR="00CE3002">
        <w:rPr>
          <w:lang w:val="da-DK"/>
        </w:rPr>
        <w:t>puljede</w:t>
      </w:r>
      <w:r w:rsidRPr="004B36AA">
        <w:rPr>
          <w:lang w:val="da-DK"/>
        </w:rPr>
        <w:t xml:space="preserve"> </w:t>
      </w:r>
      <w:r>
        <w:rPr>
          <w:lang w:val="da-DK"/>
        </w:rPr>
        <w:t xml:space="preserve">data fra </w:t>
      </w:r>
      <w:r w:rsidR="00CE3002">
        <w:rPr>
          <w:lang w:val="da-DK"/>
        </w:rPr>
        <w:t>RA-</w:t>
      </w:r>
      <w:r w:rsidRPr="004B36AA">
        <w:rPr>
          <w:lang w:val="da-DK"/>
        </w:rPr>
        <w:t>overkrydsnings-studier VI og VII sås umiddelbart efter dosering en stati</w:t>
      </w:r>
      <w:r>
        <w:rPr>
          <w:lang w:val="da-DK"/>
        </w:rPr>
        <w:t>sti</w:t>
      </w:r>
      <w:r w:rsidRPr="004B36AA">
        <w:rPr>
          <w:lang w:val="da-DK"/>
        </w:rPr>
        <w:t>sk signifikant forskel i smerte</w:t>
      </w:r>
      <w:r w:rsidR="00CE3002">
        <w:rPr>
          <w:lang w:val="da-DK"/>
        </w:rPr>
        <w:t>r</w:t>
      </w:r>
      <w:r w:rsidRPr="004B36AA">
        <w:rPr>
          <w:lang w:val="da-DK"/>
        </w:rPr>
        <w:t xml:space="preserve"> ved injektionsstedet mellem Humira 40 mg/0,8 ml og Humira 40 mg/0,4 ml (g</w:t>
      </w:r>
      <w:r>
        <w:rPr>
          <w:lang w:val="da-DK"/>
        </w:rPr>
        <w:t>e</w:t>
      </w:r>
      <w:r w:rsidRPr="004B36AA">
        <w:rPr>
          <w:lang w:val="da-DK"/>
        </w:rPr>
        <w:t xml:space="preserve">nnemsnitlig </w:t>
      </w:r>
      <w:r w:rsidRPr="004B36AA" w:rsidR="00CE3002">
        <w:rPr>
          <w:lang w:val="da-DK"/>
        </w:rPr>
        <w:t>3,7 cm</w:t>
      </w:r>
      <w:r w:rsidR="00CE3002">
        <w:rPr>
          <w:lang w:val="da-DK"/>
        </w:rPr>
        <w:t xml:space="preserve"> </w:t>
      </w:r>
      <w:r w:rsidRPr="009C2E69" w:rsidR="00CE3002">
        <w:rPr>
          <w:i/>
          <w:lang w:val="da-DK"/>
        </w:rPr>
        <w:t xml:space="preserve">versus </w:t>
      </w:r>
      <w:r w:rsidR="00CE3002">
        <w:rPr>
          <w:lang w:val="da-DK"/>
        </w:rPr>
        <w:t xml:space="preserve">1,2 cm på en </w:t>
      </w:r>
      <w:r>
        <w:rPr>
          <w:lang w:val="da-DK"/>
        </w:rPr>
        <w:t>visuel analog skala (</w:t>
      </w:r>
      <w:r w:rsidRPr="004B36AA">
        <w:rPr>
          <w:lang w:val="da-DK"/>
        </w:rPr>
        <w:t>VAS</w:t>
      </w:r>
      <w:r>
        <w:rPr>
          <w:lang w:val="da-DK"/>
        </w:rPr>
        <w:t>)</w:t>
      </w:r>
      <w:r w:rsidRPr="004B36AA">
        <w:rPr>
          <w:lang w:val="da-DK"/>
        </w:rPr>
        <w:t xml:space="preserve"> </w:t>
      </w:r>
      <w:r w:rsidR="00CE3002">
        <w:rPr>
          <w:lang w:val="da-DK"/>
        </w:rPr>
        <w:t>fra</w:t>
      </w:r>
      <w:r>
        <w:rPr>
          <w:lang w:val="da-DK"/>
        </w:rPr>
        <w:t xml:space="preserve"> 0</w:t>
      </w:r>
      <w:r w:rsidR="00CE3002">
        <w:rPr>
          <w:lang w:val="da-DK"/>
        </w:rPr>
        <w:t xml:space="preserve"> til</w:t>
      </w:r>
      <w:r>
        <w:rPr>
          <w:lang w:val="da-DK"/>
        </w:rPr>
        <w:t xml:space="preserve">10 cm, </w:t>
      </w:r>
      <w:r w:rsidR="00CE3002">
        <w:rPr>
          <w:lang w:val="da-DK"/>
        </w:rPr>
        <w:t>p</w:t>
      </w:r>
      <w:r>
        <w:rPr>
          <w:lang w:val="da-DK"/>
        </w:rPr>
        <w:t xml:space="preserve"> &lt; 0,001). Dette svarede til en median reduktion på 84 % i smerte</w:t>
      </w:r>
      <w:r w:rsidR="006A5F58">
        <w:rPr>
          <w:lang w:val="da-DK"/>
        </w:rPr>
        <w:t>r</w:t>
      </w:r>
      <w:r>
        <w:rPr>
          <w:lang w:val="da-DK"/>
        </w:rPr>
        <w:t xml:space="preserve"> ved injektionsstedet.</w:t>
      </w:r>
    </w:p>
    <w:p w:rsidR="00832EA4" w:rsidP="003C021C" w14:paraId="1F50EFDB" w14:textId="77777777">
      <w:pPr>
        <w:pStyle w:val="EMEANormal"/>
        <w:rPr>
          <w:lang w:val="da-DK"/>
        </w:rPr>
      </w:pPr>
    </w:p>
    <w:p w:rsidR="00E03F77" w:rsidP="00E03F77" w14:paraId="7F0E60B9" w14:textId="77777777">
      <w:pPr>
        <w:pStyle w:val="EMEANormal"/>
        <w:rPr>
          <w:i/>
          <w:lang w:val="da-DK"/>
        </w:rPr>
      </w:pPr>
      <w:r w:rsidRPr="005A49B3">
        <w:rPr>
          <w:i/>
          <w:lang w:val="da-DK"/>
        </w:rPr>
        <w:t xml:space="preserve">Aksial spondyloartritis </w:t>
      </w:r>
    </w:p>
    <w:p w:rsidR="00832EA4" w:rsidRPr="005A49B3" w:rsidP="00E03F77" w14:paraId="65A193F0" w14:textId="77777777">
      <w:pPr>
        <w:pStyle w:val="EMEANormal"/>
        <w:rPr>
          <w:i/>
          <w:lang w:val="da-DK"/>
        </w:rPr>
      </w:pPr>
    </w:p>
    <w:p w:rsidR="00E03F77" w:rsidP="00832EA4" w14:paraId="02B54C69" w14:textId="77777777">
      <w:pPr>
        <w:pStyle w:val="EMEAHeadingUnderline"/>
        <w:spacing w:before="0" w:beforeLines="0" w:after="0" w:afterLines="0"/>
        <w:rPr>
          <w:i/>
          <w:lang w:val="da-DK"/>
        </w:rPr>
      </w:pPr>
      <w:r w:rsidRPr="005A49B3">
        <w:rPr>
          <w:i/>
          <w:lang w:val="da-DK"/>
        </w:rPr>
        <w:t>Ankyloserende spondylitis (AS)</w:t>
      </w:r>
    </w:p>
    <w:p w:rsidR="00832EA4" w:rsidRPr="00832EA4" w:rsidP="00832EA4" w14:paraId="0041130B" w14:textId="77777777">
      <w:pPr>
        <w:pStyle w:val="EMEANormal"/>
        <w:rPr>
          <w:lang w:val="da-DK"/>
        </w:rPr>
      </w:pPr>
    </w:p>
    <w:p w:rsidR="00E03F77" w:rsidP="00E03F77" w14:paraId="5B8437A2" w14:textId="77777777">
      <w:pPr>
        <w:pStyle w:val="EMEANormal"/>
        <w:rPr>
          <w:lang w:val="da-DK"/>
        </w:rPr>
      </w:pPr>
      <w:r>
        <w:rPr>
          <w:lang w:val="da-DK"/>
        </w:rPr>
        <w:t xml:space="preserve">Humira 40 mg hver anden uge blev undersøgt i to randomiserede, 24 ugers dobbelt-blinde placebokontrollerede studier med 393 patienter med aktiv ankyloserende spondylitis (gennemsnits score ved </w:t>
      </w:r>
      <w:r w:rsidRPr="005376C6">
        <w:rPr>
          <w:i/>
          <w:lang w:val="da-DK"/>
        </w:rPr>
        <w:t>baseline</w:t>
      </w:r>
      <w:r>
        <w:rPr>
          <w:lang w:val="da-DK"/>
        </w:rPr>
        <w:t xml:space="preserve"> for sygdomsaktivitet [Bath Ankylosing Spondylitis Disease Activity Index (BASDAI)] var 6,3 i alle grupper), som ikke havde responderet tilstrækkeligt på konventionel behandling. Nioghalvfjerds (20,1%) af patienterne blev samtidigt behandlet med sygdomsmodificerende antireumatiske lægemidler, og 37 (9,4 %) af patienterne med glukokortikoider. Den blindede periode blev efterfulgt af en åben periode, hvor patienterne modtog Humira 40 mg hver anden uge subkutant i op til yderligere 28 uger. Forsøgspers</w:t>
      </w:r>
      <w:r>
        <w:rPr>
          <w:lang w:val="da-DK"/>
        </w:rPr>
        <w:t xml:space="preserve">oner (n=215, 54,7%), som ikke opnåede ASAS 20 ved uge 12, eller 16 eller 20 fik tidligere adgang til åben adalimumab 40 mg subkutant hver anden uge og blev efterfølgende behandlet som non-respondere i de dobbeltblindede statistiske analyser. </w:t>
      </w:r>
    </w:p>
    <w:p w:rsidR="00E03F77" w:rsidP="00E03F77" w14:paraId="7A5719E2" w14:textId="77777777">
      <w:pPr>
        <w:pStyle w:val="EMEANormal"/>
        <w:rPr>
          <w:lang w:val="da-DK"/>
        </w:rPr>
      </w:pPr>
    </w:p>
    <w:p w:rsidR="00E03F77" w:rsidP="00E03F77" w14:paraId="7A88F373" w14:textId="77777777">
      <w:pPr>
        <w:pStyle w:val="EMEANormal"/>
        <w:rPr>
          <w:lang w:val="da-DK"/>
        </w:rPr>
      </w:pPr>
      <w:r>
        <w:rPr>
          <w:lang w:val="da-DK"/>
        </w:rPr>
        <w:t>I det største AS-studie I med 315 patienter, viste resultaterne statistisk signifikant forbedring af tegn og symptomer på ankyloserende spondylitis hos patienter behandlet med Humira sammenlignet med placebo. Første signifikante respons blev observeret ved</w:t>
      </w:r>
      <w:r>
        <w:rPr>
          <w:b/>
          <w:bCs/>
          <w:lang w:val="da-DK"/>
        </w:rPr>
        <w:t xml:space="preserve"> </w:t>
      </w:r>
      <w:r>
        <w:rPr>
          <w:lang w:val="da-DK"/>
        </w:rPr>
        <w:t xml:space="preserve">uge 2 og blev opretholdt frem til uge 24 (Tabel </w:t>
      </w:r>
      <w:r w:rsidR="00D95FEC">
        <w:rPr>
          <w:lang w:val="da-DK"/>
        </w:rPr>
        <w:t>12</w:t>
      </w:r>
      <w:r>
        <w:rPr>
          <w:lang w:val="da-DK"/>
        </w:rPr>
        <w:t xml:space="preserve">). </w:t>
      </w:r>
    </w:p>
    <w:p w:rsidR="00E03F77" w:rsidP="00E03F77" w14:paraId="72F088D2" w14:textId="77777777">
      <w:pPr>
        <w:pStyle w:val="EMEANormal"/>
        <w:jc w:val="center"/>
        <w:rPr>
          <w:b/>
          <w:bCs/>
          <w:lang w:val="da-DK"/>
        </w:rPr>
      </w:pPr>
    </w:p>
    <w:p w:rsidR="00E03F77" w:rsidRPr="00314A1F" w:rsidP="00E03F77" w14:paraId="10BDDED9" w14:textId="77777777">
      <w:pPr>
        <w:pStyle w:val="EMEANormal"/>
        <w:keepNext/>
        <w:jc w:val="center"/>
        <w:rPr>
          <w:b/>
          <w:bCs/>
          <w:lang w:val="da-DK"/>
        </w:rPr>
      </w:pPr>
      <w:r w:rsidRPr="00314A1F">
        <w:rPr>
          <w:b/>
          <w:bCs/>
          <w:lang w:val="da-DK"/>
        </w:rPr>
        <w:t xml:space="preserve">Tabel </w:t>
      </w:r>
      <w:r w:rsidR="00D95FEC">
        <w:rPr>
          <w:b/>
          <w:bCs/>
          <w:lang w:val="da-DK"/>
        </w:rPr>
        <w:t>12</w:t>
      </w:r>
      <w:r w:rsidRPr="00314A1F" w:rsidR="00D95FEC">
        <w:rPr>
          <w:b/>
          <w:bCs/>
          <w:lang w:val="da-DK"/>
        </w:rPr>
        <w:t xml:space="preserve"> </w:t>
      </w:r>
      <w:r w:rsidRPr="00314A1F">
        <w:rPr>
          <w:b/>
          <w:bCs/>
          <w:lang w:val="da-DK"/>
        </w:rPr>
        <w:t xml:space="preserve">– </w:t>
      </w:r>
    </w:p>
    <w:p w:rsidR="00E03F77" w:rsidRPr="00314A1F" w:rsidP="00E03F77" w14:paraId="5F1AD65D" w14:textId="77777777">
      <w:pPr>
        <w:pStyle w:val="EMEANormal"/>
        <w:keepNext/>
        <w:jc w:val="center"/>
        <w:rPr>
          <w:b/>
          <w:bCs/>
          <w:lang w:val="da-DK"/>
        </w:rPr>
      </w:pPr>
      <w:r>
        <w:rPr>
          <w:b/>
          <w:bCs/>
          <w:lang w:val="da-DK"/>
        </w:rPr>
        <w:t>Virknings</w:t>
      </w:r>
      <w:r w:rsidRPr="00314A1F">
        <w:rPr>
          <w:b/>
          <w:bCs/>
          <w:lang w:val="da-DK"/>
        </w:rPr>
        <w:t>respons i placebokontrolleret AS</w:t>
      </w:r>
      <w:r>
        <w:rPr>
          <w:b/>
          <w:bCs/>
          <w:lang w:val="da-DK"/>
        </w:rPr>
        <w:t xml:space="preserve">-studie </w:t>
      </w:r>
      <w:r w:rsidRPr="00314A1F">
        <w:rPr>
          <w:b/>
          <w:bCs/>
          <w:lang w:val="da-DK"/>
        </w:rPr>
        <w:t>I</w:t>
      </w:r>
    </w:p>
    <w:p w:rsidR="00E03F77" w:rsidP="00E03F77" w14:paraId="239E9C15" w14:textId="77777777">
      <w:pPr>
        <w:pStyle w:val="EMEANormal"/>
        <w:keepNext/>
        <w:jc w:val="center"/>
        <w:rPr>
          <w:b/>
          <w:bCs/>
          <w:lang w:val="da-DK"/>
        </w:rPr>
      </w:pPr>
      <w:r w:rsidRPr="00314A1F">
        <w:rPr>
          <w:b/>
          <w:bCs/>
          <w:lang w:val="da-DK"/>
        </w:rPr>
        <w:t>Reduktion af tegn og symptomer</w:t>
      </w:r>
      <w:r>
        <w:rPr>
          <w:b/>
          <w:bCs/>
          <w:lang w:val="da-DK"/>
        </w:rPr>
        <w:t xml:space="preserve"> </w:t>
      </w:r>
    </w:p>
    <w:p w:rsidR="00E03F77" w:rsidP="00E03F77" w14:paraId="16D6937E" w14:textId="77777777">
      <w:pPr>
        <w:pStyle w:val="EMEANormal"/>
        <w:keepNext/>
        <w:rPr>
          <w:lang w:val="da-DK"/>
        </w:rPr>
      </w:pPr>
    </w:p>
    <w:tbl>
      <w:tblPr>
        <w:tblW w:w="7150" w:type="dxa"/>
        <w:tblInd w:w="1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2750"/>
        <w:gridCol w:w="2090"/>
        <w:gridCol w:w="2310"/>
      </w:tblGrid>
      <w:tr w14:paraId="2D83158A" w14:textId="77777777" w:rsidTr="00E03F77">
        <w:tblPrEx>
          <w:tblW w:w="7150" w:type="dxa"/>
          <w:tblInd w:w="1060" w:type="dxa"/>
          <w:tblLook w:val="0000"/>
        </w:tblPrEx>
        <w:tc>
          <w:tcPr>
            <w:tcW w:w="2750" w:type="dxa"/>
          </w:tcPr>
          <w:p w:rsidR="00E03F77" w:rsidP="00E03F77" w14:paraId="40E515A6" w14:textId="77777777">
            <w:pPr>
              <w:keepNext/>
              <w:rPr>
                <w:b/>
                <w:bCs/>
                <w:lang w:val="en-GB"/>
              </w:rPr>
            </w:pPr>
            <w:r>
              <w:rPr>
                <w:b/>
                <w:bCs/>
                <w:lang w:val="en-GB"/>
              </w:rPr>
              <w:t>Respons</w:t>
            </w:r>
          </w:p>
        </w:tc>
        <w:tc>
          <w:tcPr>
            <w:tcW w:w="2090" w:type="dxa"/>
          </w:tcPr>
          <w:p w:rsidR="00E03F77" w:rsidP="00E03F77" w14:paraId="2F7C6915" w14:textId="77777777">
            <w:pPr>
              <w:keepNext/>
              <w:jc w:val="center"/>
              <w:rPr>
                <w:b/>
                <w:bCs/>
                <w:lang w:val="en-GB"/>
              </w:rPr>
            </w:pPr>
            <w:r>
              <w:rPr>
                <w:b/>
                <w:bCs/>
                <w:lang w:val="en-GB"/>
              </w:rPr>
              <w:t>Placebo</w:t>
            </w:r>
          </w:p>
          <w:p w:rsidR="00E03F77" w:rsidP="00E03F77" w14:paraId="52D8140F" w14:textId="77777777">
            <w:pPr>
              <w:keepNext/>
              <w:jc w:val="center"/>
              <w:rPr>
                <w:b/>
                <w:bCs/>
                <w:lang w:val="en-GB"/>
              </w:rPr>
            </w:pPr>
            <w:r>
              <w:rPr>
                <w:b/>
                <w:bCs/>
                <w:lang w:val="en-GB"/>
              </w:rPr>
              <w:t>N=107</w:t>
            </w:r>
          </w:p>
        </w:tc>
        <w:tc>
          <w:tcPr>
            <w:tcW w:w="2310" w:type="dxa"/>
          </w:tcPr>
          <w:p w:rsidR="00E03F77" w:rsidP="00E03F77" w14:paraId="46865D96" w14:textId="77777777">
            <w:pPr>
              <w:keepNext/>
              <w:jc w:val="center"/>
              <w:rPr>
                <w:b/>
                <w:bCs/>
                <w:lang w:val="en-GB"/>
              </w:rPr>
            </w:pPr>
            <w:r>
              <w:rPr>
                <w:b/>
                <w:bCs/>
                <w:lang w:val="en-GB"/>
              </w:rPr>
              <w:t>Humira</w:t>
            </w:r>
          </w:p>
          <w:p w:rsidR="00E03F77" w:rsidP="00E03F77" w14:paraId="2BC1310A" w14:textId="77777777">
            <w:pPr>
              <w:keepNext/>
              <w:jc w:val="center"/>
              <w:rPr>
                <w:b/>
                <w:bCs/>
                <w:lang w:val="en-GB"/>
              </w:rPr>
            </w:pPr>
            <w:r>
              <w:rPr>
                <w:b/>
                <w:bCs/>
                <w:lang w:val="en-GB"/>
              </w:rPr>
              <w:t>N=208</w:t>
            </w:r>
          </w:p>
        </w:tc>
      </w:tr>
      <w:tr w14:paraId="16834518" w14:textId="77777777" w:rsidTr="00E03F77">
        <w:tblPrEx>
          <w:tblW w:w="7150" w:type="dxa"/>
          <w:tblInd w:w="1060" w:type="dxa"/>
          <w:tblLook w:val="0000"/>
        </w:tblPrEx>
        <w:tc>
          <w:tcPr>
            <w:tcW w:w="2750" w:type="dxa"/>
          </w:tcPr>
          <w:p w:rsidR="00E03F77" w:rsidP="00E03F77" w14:paraId="18DE1EDC" w14:textId="77777777">
            <w:pPr>
              <w:keepNext/>
              <w:rPr>
                <w:lang w:val="en-GB"/>
              </w:rPr>
            </w:pPr>
            <w:r>
              <w:rPr>
                <w:lang w:val="en-GB"/>
              </w:rPr>
              <w:t>ASAS</w:t>
            </w:r>
            <w:r>
              <w:rPr>
                <w:vertAlign w:val="superscript"/>
                <w:lang w:val="en-GB"/>
              </w:rPr>
              <w:t>a</w:t>
            </w:r>
            <w:r>
              <w:rPr>
                <w:lang w:val="en-GB"/>
              </w:rPr>
              <w:t xml:space="preserve"> 20</w:t>
            </w:r>
          </w:p>
        </w:tc>
        <w:tc>
          <w:tcPr>
            <w:tcW w:w="2090" w:type="dxa"/>
          </w:tcPr>
          <w:p w:rsidR="00E03F77" w:rsidP="00E03F77" w14:paraId="1C529B97" w14:textId="77777777">
            <w:pPr>
              <w:keepNext/>
              <w:jc w:val="center"/>
              <w:rPr>
                <w:lang w:val="en-GB"/>
              </w:rPr>
            </w:pPr>
          </w:p>
        </w:tc>
        <w:tc>
          <w:tcPr>
            <w:tcW w:w="2310" w:type="dxa"/>
          </w:tcPr>
          <w:p w:rsidR="00E03F77" w:rsidP="00E03F77" w14:paraId="2827B624" w14:textId="77777777">
            <w:pPr>
              <w:keepNext/>
              <w:jc w:val="center"/>
              <w:rPr>
                <w:lang w:val="en-GB"/>
              </w:rPr>
            </w:pPr>
          </w:p>
        </w:tc>
      </w:tr>
      <w:tr w14:paraId="3B0A305D" w14:textId="77777777" w:rsidTr="00E03F77">
        <w:tblPrEx>
          <w:tblW w:w="7150" w:type="dxa"/>
          <w:tblInd w:w="1060" w:type="dxa"/>
          <w:tblLook w:val="0000"/>
        </w:tblPrEx>
        <w:tc>
          <w:tcPr>
            <w:tcW w:w="2750" w:type="dxa"/>
          </w:tcPr>
          <w:p w:rsidR="00E03F77" w:rsidP="00E03F77" w14:paraId="44FE5E2B" w14:textId="77777777">
            <w:pPr>
              <w:keepNext/>
              <w:rPr>
                <w:lang w:val="da-DK"/>
              </w:rPr>
            </w:pPr>
            <w:r>
              <w:rPr>
                <w:lang w:val="en-GB"/>
              </w:rPr>
              <w:t xml:space="preserve">             </w:t>
            </w:r>
            <w:r>
              <w:rPr>
                <w:lang w:val="da-DK"/>
              </w:rPr>
              <w:t>Uge 2</w:t>
            </w:r>
          </w:p>
        </w:tc>
        <w:tc>
          <w:tcPr>
            <w:tcW w:w="2090" w:type="dxa"/>
          </w:tcPr>
          <w:p w:rsidR="00E03F77" w:rsidP="00E03F77" w14:paraId="6D6F7727" w14:textId="77777777">
            <w:pPr>
              <w:keepNext/>
              <w:jc w:val="center"/>
              <w:rPr>
                <w:lang w:val="da-DK"/>
              </w:rPr>
            </w:pPr>
            <w:r>
              <w:rPr>
                <w:lang w:val="da-DK"/>
              </w:rPr>
              <w:t>16%</w:t>
            </w:r>
          </w:p>
        </w:tc>
        <w:tc>
          <w:tcPr>
            <w:tcW w:w="2310" w:type="dxa"/>
          </w:tcPr>
          <w:p w:rsidR="00E03F77" w:rsidP="00E03F77" w14:paraId="683B03B5" w14:textId="77777777">
            <w:pPr>
              <w:keepNext/>
              <w:jc w:val="center"/>
              <w:rPr>
                <w:lang w:val="da-DK"/>
              </w:rPr>
            </w:pPr>
            <w:r>
              <w:rPr>
                <w:lang w:val="da-DK"/>
              </w:rPr>
              <w:t>42%***</w:t>
            </w:r>
          </w:p>
        </w:tc>
      </w:tr>
      <w:tr w14:paraId="799DB73E" w14:textId="77777777" w:rsidTr="00E03F77">
        <w:tblPrEx>
          <w:tblW w:w="7150" w:type="dxa"/>
          <w:tblInd w:w="1060" w:type="dxa"/>
          <w:tblLook w:val="0000"/>
        </w:tblPrEx>
        <w:tc>
          <w:tcPr>
            <w:tcW w:w="2750" w:type="dxa"/>
          </w:tcPr>
          <w:p w:rsidR="00E03F77" w:rsidP="00E03F77" w14:paraId="10EE320F" w14:textId="77777777">
            <w:pPr>
              <w:keepNext/>
              <w:ind w:left="720"/>
              <w:rPr>
                <w:lang w:val="da-DK"/>
              </w:rPr>
            </w:pPr>
            <w:r>
              <w:rPr>
                <w:lang w:val="da-DK"/>
              </w:rPr>
              <w:t>Uge 12</w:t>
            </w:r>
          </w:p>
        </w:tc>
        <w:tc>
          <w:tcPr>
            <w:tcW w:w="2090" w:type="dxa"/>
          </w:tcPr>
          <w:p w:rsidR="00E03F77" w:rsidP="00E03F77" w14:paraId="1D032DDC" w14:textId="77777777">
            <w:pPr>
              <w:keepNext/>
              <w:jc w:val="center"/>
              <w:rPr>
                <w:lang w:val="da-DK"/>
              </w:rPr>
            </w:pPr>
            <w:r>
              <w:rPr>
                <w:lang w:val="da-DK"/>
              </w:rPr>
              <w:t>21%</w:t>
            </w:r>
          </w:p>
        </w:tc>
        <w:tc>
          <w:tcPr>
            <w:tcW w:w="2310" w:type="dxa"/>
          </w:tcPr>
          <w:p w:rsidR="00E03F77" w:rsidP="00E03F77" w14:paraId="1E03248B" w14:textId="77777777">
            <w:pPr>
              <w:keepNext/>
              <w:jc w:val="center"/>
              <w:rPr>
                <w:lang w:val="da-DK"/>
              </w:rPr>
            </w:pPr>
            <w:r>
              <w:rPr>
                <w:lang w:val="da-DK"/>
              </w:rPr>
              <w:t>58%***</w:t>
            </w:r>
          </w:p>
        </w:tc>
      </w:tr>
      <w:tr w14:paraId="70A0E213" w14:textId="77777777" w:rsidTr="00E03F77">
        <w:tblPrEx>
          <w:tblW w:w="7150" w:type="dxa"/>
          <w:tblInd w:w="1060" w:type="dxa"/>
          <w:tblLook w:val="0000"/>
        </w:tblPrEx>
        <w:tc>
          <w:tcPr>
            <w:tcW w:w="2750" w:type="dxa"/>
          </w:tcPr>
          <w:p w:rsidR="00E03F77" w:rsidP="00E03F77" w14:paraId="328BC20E" w14:textId="77777777">
            <w:pPr>
              <w:keepNext/>
              <w:ind w:left="720"/>
              <w:rPr>
                <w:lang w:val="da-DK"/>
              </w:rPr>
            </w:pPr>
            <w:r>
              <w:rPr>
                <w:lang w:val="da-DK"/>
              </w:rPr>
              <w:t>Uge 24</w:t>
            </w:r>
          </w:p>
        </w:tc>
        <w:tc>
          <w:tcPr>
            <w:tcW w:w="2090" w:type="dxa"/>
          </w:tcPr>
          <w:p w:rsidR="00E03F77" w:rsidP="00E03F77" w14:paraId="36A068BB" w14:textId="77777777">
            <w:pPr>
              <w:keepNext/>
              <w:jc w:val="center"/>
              <w:rPr>
                <w:lang w:val="da-DK"/>
              </w:rPr>
            </w:pPr>
            <w:r>
              <w:rPr>
                <w:lang w:val="da-DK"/>
              </w:rPr>
              <w:t>19%</w:t>
            </w:r>
          </w:p>
        </w:tc>
        <w:tc>
          <w:tcPr>
            <w:tcW w:w="2310" w:type="dxa"/>
          </w:tcPr>
          <w:p w:rsidR="00E03F77" w:rsidP="00E03F77" w14:paraId="42DE9903" w14:textId="77777777">
            <w:pPr>
              <w:keepNext/>
              <w:jc w:val="center"/>
              <w:rPr>
                <w:lang w:val="da-DK"/>
              </w:rPr>
            </w:pPr>
            <w:r>
              <w:rPr>
                <w:lang w:val="da-DK"/>
              </w:rPr>
              <w:t>51%***</w:t>
            </w:r>
          </w:p>
        </w:tc>
      </w:tr>
      <w:tr w14:paraId="609532BD" w14:textId="77777777" w:rsidTr="00E03F77">
        <w:tblPrEx>
          <w:tblW w:w="7150" w:type="dxa"/>
          <w:tblInd w:w="1060" w:type="dxa"/>
          <w:tblLook w:val="0000"/>
        </w:tblPrEx>
        <w:tc>
          <w:tcPr>
            <w:tcW w:w="2750" w:type="dxa"/>
          </w:tcPr>
          <w:p w:rsidR="00E03F77" w:rsidP="00E03F77" w14:paraId="670DF8DF" w14:textId="77777777">
            <w:pPr>
              <w:keepNext/>
              <w:rPr>
                <w:lang w:val="da-DK"/>
              </w:rPr>
            </w:pPr>
            <w:r>
              <w:rPr>
                <w:lang w:val="da-DK"/>
              </w:rPr>
              <w:t>ASAS 50</w:t>
            </w:r>
          </w:p>
        </w:tc>
        <w:tc>
          <w:tcPr>
            <w:tcW w:w="2090" w:type="dxa"/>
          </w:tcPr>
          <w:p w:rsidR="00E03F77" w:rsidP="00E03F77" w14:paraId="1E117A86" w14:textId="77777777">
            <w:pPr>
              <w:keepNext/>
              <w:jc w:val="center"/>
              <w:rPr>
                <w:lang w:val="da-DK"/>
              </w:rPr>
            </w:pPr>
          </w:p>
        </w:tc>
        <w:tc>
          <w:tcPr>
            <w:tcW w:w="2310" w:type="dxa"/>
          </w:tcPr>
          <w:p w:rsidR="00E03F77" w:rsidP="00E03F77" w14:paraId="1F9635A8" w14:textId="77777777">
            <w:pPr>
              <w:keepNext/>
              <w:jc w:val="center"/>
              <w:rPr>
                <w:lang w:val="da-DK"/>
              </w:rPr>
            </w:pPr>
          </w:p>
        </w:tc>
      </w:tr>
      <w:tr w14:paraId="105176B4" w14:textId="77777777" w:rsidTr="00E03F77">
        <w:tblPrEx>
          <w:tblW w:w="7150" w:type="dxa"/>
          <w:tblInd w:w="1060" w:type="dxa"/>
          <w:tblLook w:val="0000"/>
        </w:tblPrEx>
        <w:tc>
          <w:tcPr>
            <w:tcW w:w="2750" w:type="dxa"/>
          </w:tcPr>
          <w:p w:rsidR="00E03F77" w:rsidP="00E03F77" w14:paraId="56C86C27" w14:textId="77777777">
            <w:pPr>
              <w:pStyle w:val="EMEAFigureTitle"/>
              <w:keepNext/>
              <w:rPr>
                <w:szCs w:val="24"/>
                <w:lang w:val="da-DK"/>
              </w:rPr>
            </w:pPr>
            <w:r>
              <w:rPr>
                <w:szCs w:val="24"/>
                <w:lang w:val="da-DK"/>
              </w:rPr>
              <w:t xml:space="preserve">             Uge 2</w:t>
            </w:r>
          </w:p>
        </w:tc>
        <w:tc>
          <w:tcPr>
            <w:tcW w:w="2090" w:type="dxa"/>
          </w:tcPr>
          <w:p w:rsidR="00E03F77" w:rsidP="00E03F77" w14:paraId="61E9F8CB" w14:textId="77777777">
            <w:pPr>
              <w:keepNext/>
              <w:jc w:val="center"/>
              <w:rPr>
                <w:lang w:val="da-DK"/>
              </w:rPr>
            </w:pPr>
            <w:r>
              <w:rPr>
                <w:lang w:val="da-DK"/>
              </w:rPr>
              <w:t>3%</w:t>
            </w:r>
          </w:p>
        </w:tc>
        <w:tc>
          <w:tcPr>
            <w:tcW w:w="2310" w:type="dxa"/>
          </w:tcPr>
          <w:p w:rsidR="00E03F77" w:rsidP="00E03F77" w14:paraId="67FA81C6" w14:textId="77777777">
            <w:pPr>
              <w:keepNext/>
              <w:jc w:val="center"/>
              <w:rPr>
                <w:lang w:val="da-DK"/>
              </w:rPr>
            </w:pPr>
            <w:r>
              <w:rPr>
                <w:lang w:val="da-DK"/>
              </w:rPr>
              <w:t>16%***</w:t>
            </w:r>
          </w:p>
        </w:tc>
      </w:tr>
      <w:tr w14:paraId="47C2FCAF" w14:textId="77777777" w:rsidTr="00E03F77">
        <w:tblPrEx>
          <w:tblW w:w="7150" w:type="dxa"/>
          <w:tblInd w:w="1060" w:type="dxa"/>
          <w:tblLook w:val="0000"/>
        </w:tblPrEx>
        <w:tc>
          <w:tcPr>
            <w:tcW w:w="2750" w:type="dxa"/>
          </w:tcPr>
          <w:p w:rsidR="00E03F77" w:rsidP="00E03F77" w14:paraId="20438ED7" w14:textId="77777777">
            <w:pPr>
              <w:keepNext/>
              <w:ind w:left="720"/>
              <w:rPr>
                <w:lang w:val="da-DK"/>
              </w:rPr>
            </w:pPr>
            <w:r>
              <w:rPr>
                <w:lang w:val="da-DK"/>
              </w:rPr>
              <w:t>Uge 12</w:t>
            </w:r>
          </w:p>
        </w:tc>
        <w:tc>
          <w:tcPr>
            <w:tcW w:w="2090" w:type="dxa"/>
          </w:tcPr>
          <w:p w:rsidR="00E03F77" w:rsidP="00E03F77" w14:paraId="5ACB9177" w14:textId="77777777">
            <w:pPr>
              <w:keepNext/>
              <w:jc w:val="center"/>
              <w:rPr>
                <w:lang w:val="da-DK"/>
              </w:rPr>
            </w:pPr>
            <w:r>
              <w:rPr>
                <w:lang w:val="da-DK"/>
              </w:rPr>
              <w:t>10%</w:t>
            </w:r>
          </w:p>
        </w:tc>
        <w:tc>
          <w:tcPr>
            <w:tcW w:w="2310" w:type="dxa"/>
          </w:tcPr>
          <w:p w:rsidR="00E03F77" w:rsidP="00E03F77" w14:paraId="4E986762" w14:textId="77777777">
            <w:pPr>
              <w:keepNext/>
              <w:jc w:val="center"/>
              <w:rPr>
                <w:lang w:val="da-DK"/>
              </w:rPr>
            </w:pPr>
            <w:r>
              <w:rPr>
                <w:lang w:val="da-DK"/>
              </w:rPr>
              <w:t>38%***</w:t>
            </w:r>
          </w:p>
        </w:tc>
      </w:tr>
      <w:tr w14:paraId="5E93E08A" w14:textId="77777777" w:rsidTr="00E03F77">
        <w:tblPrEx>
          <w:tblW w:w="7150" w:type="dxa"/>
          <w:tblInd w:w="1060" w:type="dxa"/>
          <w:tblLook w:val="0000"/>
        </w:tblPrEx>
        <w:tc>
          <w:tcPr>
            <w:tcW w:w="2750" w:type="dxa"/>
          </w:tcPr>
          <w:p w:rsidR="00E03F77" w:rsidP="00E03F77" w14:paraId="1E649680" w14:textId="77777777">
            <w:pPr>
              <w:keepNext/>
              <w:ind w:left="720"/>
              <w:rPr>
                <w:lang w:val="da-DK"/>
              </w:rPr>
            </w:pPr>
            <w:r>
              <w:rPr>
                <w:lang w:val="da-DK"/>
              </w:rPr>
              <w:t>Uge 24</w:t>
            </w:r>
          </w:p>
        </w:tc>
        <w:tc>
          <w:tcPr>
            <w:tcW w:w="2090" w:type="dxa"/>
          </w:tcPr>
          <w:p w:rsidR="00E03F77" w:rsidP="00E03F77" w14:paraId="13EE6693" w14:textId="77777777">
            <w:pPr>
              <w:keepNext/>
              <w:jc w:val="center"/>
              <w:rPr>
                <w:lang w:val="da-DK"/>
              </w:rPr>
            </w:pPr>
            <w:r>
              <w:rPr>
                <w:lang w:val="da-DK"/>
              </w:rPr>
              <w:t>11%</w:t>
            </w:r>
          </w:p>
        </w:tc>
        <w:tc>
          <w:tcPr>
            <w:tcW w:w="2310" w:type="dxa"/>
          </w:tcPr>
          <w:p w:rsidR="00E03F77" w:rsidP="00E03F77" w14:paraId="3BE1C01D" w14:textId="77777777">
            <w:pPr>
              <w:keepNext/>
              <w:jc w:val="center"/>
              <w:rPr>
                <w:lang w:val="da-DK"/>
              </w:rPr>
            </w:pPr>
            <w:r>
              <w:rPr>
                <w:lang w:val="da-DK"/>
              </w:rPr>
              <w:t>35%***</w:t>
            </w:r>
          </w:p>
        </w:tc>
      </w:tr>
      <w:tr w14:paraId="30199541" w14:textId="77777777" w:rsidTr="00E03F77">
        <w:tblPrEx>
          <w:tblW w:w="7150" w:type="dxa"/>
          <w:tblInd w:w="1060" w:type="dxa"/>
          <w:tblLook w:val="0000"/>
        </w:tblPrEx>
        <w:tc>
          <w:tcPr>
            <w:tcW w:w="2750" w:type="dxa"/>
          </w:tcPr>
          <w:p w:rsidR="00E03F77" w:rsidP="00E03F77" w14:paraId="6A19FD53" w14:textId="77777777">
            <w:pPr>
              <w:keepNext/>
              <w:rPr>
                <w:lang w:val="da-DK"/>
              </w:rPr>
            </w:pPr>
            <w:r>
              <w:rPr>
                <w:lang w:val="da-DK"/>
              </w:rPr>
              <w:t>ASAS 70</w:t>
            </w:r>
          </w:p>
        </w:tc>
        <w:tc>
          <w:tcPr>
            <w:tcW w:w="2090" w:type="dxa"/>
          </w:tcPr>
          <w:p w:rsidR="00E03F77" w:rsidP="00E03F77" w14:paraId="02184846" w14:textId="77777777">
            <w:pPr>
              <w:keepNext/>
              <w:jc w:val="center"/>
              <w:rPr>
                <w:lang w:val="da-DK"/>
              </w:rPr>
            </w:pPr>
          </w:p>
        </w:tc>
        <w:tc>
          <w:tcPr>
            <w:tcW w:w="2310" w:type="dxa"/>
          </w:tcPr>
          <w:p w:rsidR="00E03F77" w:rsidP="00E03F77" w14:paraId="78996737" w14:textId="77777777">
            <w:pPr>
              <w:keepNext/>
              <w:jc w:val="center"/>
              <w:rPr>
                <w:lang w:val="da-DK"/>
              </w:rPr>
            </w:pPr>
          </w:p>
        </w:tc>
      </w:tr>
      <w:tr w14:paraId="6F1DBD2A" w14:textId="77777777" w:rsidTr="00E03F77">
        <w:tblPrEx>
          <w:tblW w:w="7150" w:type="dxa"/>
          <w:tblInd w:w="1060" w:type="dxa"/>
          <w:tblLook w:val="0000"/>
        </w:tblPrEx>
        <w:tc>
          <w:tcPr>
            <w:tcW w:w="2750" w:type="dxa"/>
          </w:tcPr>
          <w:p w:rsidR="00E03F77" w:rsidP="00E03F77" w14:paraId="607FBB26" w14:textId="77777777">
            <w:pPr>
              <w:keepNext/>
              <w:rPr>
                <w:lang w:val="da-DK"/>
              </w:rPr>
            </w:pPr>
            <w:r>
              <w:rPr>
                <w:lang w:val="da-DK"/>
              </w:rPr>
              <w:t xml:space="preserve">             Uge 2</w:t>
            </w:r>
          </w:p>
        </w:tc>
        <w:tc>
          <w:tcPr>
            <w:tcW w:w="2090" w:type="dxa"/>
          </w:tcPr>
          <w:p w:rsidR="00E03F77" w:rsidP="00E03F77" w14:paraId="1F3B8729" w14:textId="77777777">
            <w:pPr>
              <w:keepNext/>
              <w:jc w:val="center"/>
              <w:rPr>
                <w:lang w:val="da-DK"/>
              </w:rPr>
            </w:pPr>
            <w:r>
              <w:rPr>
                <w:lang w:val="da-DK"/>
              </w:rPr>
              <w:t>0%</w:t>
            </w:r>
          </w:p>
        </w:tc>
        <w:tc>
          <w:tcPr>
            <w:tcW w:w="2310" w:type="dxa"/>
          </w:tcPr>
          <w:p w:rsidR="00E03F77" w:rsidP="00E03F77" w14:paraId="49BCE804" w14:textId="77777777">
            <w:pPr>
              <w:keepNext/>
              <w:jc w:val="center"/>
              <w:rPr>
                <w:lang w:val="da-DK"/>
              </w:rPr>
            </w:pPr>
            <w:r>
              <w:rPr>
                <w:lang w:val="da-DK"/>
              </w:rPr>
              <w:t>7%**</w:t>
            </w:r>
          </w:p>
        </w:tc>
      </w:tr>
      <w:tr w14:paraId="78D0D60B" w14:textId="77777777" w:rsidTr="00E03F77">
        <w:tblPrEx>
          <w:tblW w:w="7150" w:type="dxa"/>
          <w:tblInd w:w="1060" w:type="dxa"/>
          <w:tblLook w:val="0000"/>
        </w:tblPrEx>
        <w:tc>
          <w:tcPr>
            <w:tcW w:w="2750" w:type="dxa"/>
          </w:tcPr>
          <w:p w:rsidR="00E03F77" w:rsidP="00E03F77" w14:paraId="62EEDAAF" w14:textId="77777777">
            <w:pPr>
              <w:keepNext/>
              <w:ind w:left="720"/>
              <w:rPr>
                <w:lang w:val="da-DK"/>
              </w:rPr>
            </w:pPr>
            <w:r>
              <w:rPr>
                <w:lang w:val="da-DK"/>
              </w:rPr>
              <w:t>Uge 12</w:t>
            </w:r>
          </w:p>
        </w:tc>
        <w:tc>
          <w:tcPr>
            <w:tcW w:w="2090" w:type="dxa"/>
          </w:tcPr>
          <w:p w:rsidR="00E03F77" w:rsidP="00E03F77" w14:paraId="0048511B" w14:textId="77777777">
            <w:pPr>
              <w:keepNext/>
              <w:jc w:val="center"/>
              <w:rPr>
                <w:lang w:val="da-DK"/>
              </w:rPr>
            </w:pPr>
            <w:r>
              <w:rPr>
                <w:lang w:val="da-DK"/>
              </w:rPr>
              <w:t>5%</w:t>
            </w:r>
          </w:p>
        </w:tc>
        <w:tc>
          <w:tcPr>
            <w:tcW w:w="2310" w:type="dxa"/>
          </w:tcPr>
          <w:p w:rsidR="00E03F77" w:rsidP="00E03F77" w14:paraId="715C3101" w14:textId="77777777">
            <w:pPr>
              <w:keepNext/>
              <w:jc w:val="center"/>
              <w:rPr>
                <w:lang w:val="da-DK"/>
              </w:rPr>
            </w:pPr>
            <w:r>
              <w:rPr>
                <w:lang w:val="da-DK"/>
              </w:rPr>
              <w:t>23%***</w:t>
            </w:r>
          </w:p>
        </w:tc>
      </w:tr>
      <w:tr w14:paraId="5ED0C896" w14:textId="77777777" w:rsidTr="00E03F77">
        <w:tblPrEx>
          <w:tblW w:w="7150" w:type="dxa"/>
          <w:tblInd w:w="1060" w:type="dxa"/>
          <w:tblLook w:val="0000"/>
        </w:tblPrEx>
        <w:tc>
          <w:tcPr>
            <w:tcW w:w="2750" w:type="dxa"/>
          </w:tcPr>
          <w:p w:rsidR="00E03F77" w:rsidP="00E03F77" w14:paraId="7EB054C2" w14:textId="77777777">
            <w:pPr>
              <w:keepNext/>
              <w:ind w:left="720"/>
              <w:rPr>
                <w:lang w:val="da-DK"/>
              </w:rPr>
            </w:pPr>
            <w:r>
              <w:rPr>
                <w:lang w:val="da-DK"/>
              </w:rPr>
              <w:t>Uge 24</w:t>
            </w:r>
          </w:p>
        </w:tc>
        <w:tc>
          <w:tcPr>
            <w:tcW w:w="2090" w:type="dxa"/>
          </w:tcPr>
          <w:p w:rsidR="00E03F77" w:rsidP="00E03F77" w14:paraId="4DB0A4EA" w14:textId="77777777">
            <w:pPr>
              <w:keepNext/>
              <w:jc w:val="center"/>
              <w:rPr>
                <w:lang w:val="da-DK"/>
              </w:rPr>
            </w:pPr>
            <w:r>
              <w:rPr>
                <w:lang w:val="da-DK"/>
              </w:rPr>
              <w:t>8%</w:t>
            </w:r>
          </w:p>
        </w:tc>
        <w:tc>
          <w:tcPr>
            <w:tcW w:w="2310" w:type="dxa"/>
          </w:tcPr>
          <w:p w:rsidR="00E03F77" w:rsidP="00E03F77" w14:paraId="0CB38A64" w14:textId="77777777">
            <w:pPr>
              <w:keepNext/>
              <w:jc w:val="center"/>
              <w:rPr>
                <w:lang w:val="da-DK"/>
              </w:rPr>
            </w:pPr>
            <w:r>
              <w:rPr>
                <w:lang w:val="da-DK"/>
              </w:rPr>
              <w:t>24%***</w:t>
            </w:r>
          </w:p>
        </w:tc>
      </w:tr>
      <w:tr w14:paraId="4EB1FF7E" w14:textId="77777777" w:rsidTr="00E03F77">
        <w:tblPrEx>
          <w:tblW w:w="7150" w:type="dxa"/>
          <w:tblInd w:w="1060" w:type="dxa"/>
          <w:tblLook w:val="0000"/>
        </w:tblPrEx>
        <w:tc>
          <w:tcPr>
            <w:tcW w:w="2750" w:type="dxa"/>
          </w:tcPr>
          <w:p w:rsidR="00E03F77" w:rsidP="00E03F77" w14:paraId="0AAC0D6B" w14:textId="77777777">
            <w:pPr>
              <w:keepNext/>
              <w:rPr>
                <w:lang w:val="da-DK"/>
              </w:rPr>
            </w:pPr>
          </w:p>
        </w:tc>
        <w:tc>
          <w:tcPr>
            <w:tcW w:w="2090" w:type="dxa"/>
          </w:tcPr>
          <w:p w:rsidR="00E03F77" w:rsidP="00E03F77" w14:paraId="058B7D11" w14:textId="77777777">
            <w:pPr>
              <w:keepNext/>
              <w:jc w:val="center"/>
              <w:rPr>
                <w:lang w:val="da-DK"/>
              </w:rPr>
            </w:pPr>
          </w:p>
        </w:tc>
        <w:tc>
          <w:tcPr>
            <w:tcW w:w="2310" w:type="dxa"/>
          </w:tcPr>
          <w:p w:rsidR="00E03F77" w:rsidP="00E03F77" w14:paraId="5349BBAF" w14:textId="77777777">
            <w:pPr>
              <w:keepNext/>
              <w:jc w:val="center"/>
              <w:rPr>
                <w:lang w:val="da-DK"/>
              </w:rPr>
            </w:pPr>
          </w:p>
        </w:tc>
      </w:tr>
      <w:tr w14:paraId="6E601DD8" w14:textId="77777777" w:rsidTr="00E03F77">
        <w:tblPrEx>
          <w:tblW w:w="7150" w:type="dxa"/>
          <w:tblInd w:w="1060" w:type="dxa"/>
          <w:tblLook w:val="0000"/>
        </w:tblPrEx>
        <w:tc>
          <w:tcPr>
            <w:tcW w:w="2750" w:type="dxa"/>
          </w:tcPr>
          <w:p w:rsidR="00E03F77" w:rsidP="00E03F77" w14:paraId="1DA3533A" w14:textId="77777777">
            <w:pPr>
              <w:keepNext/>
              <w:rPr>
                <w:lang w:val="da-DK"/>
              </w:rPr>
            </w:pPr>
            <w:r>
              <w:rPr>
                <w:lang w:val="da-DK"/>
              </w:rPr>
              <w:t>BASDAI</w:t>
            </w:r>
            <w:r>
              <w:rPr>
                <w:vertAlign w:val="superscript"/>
                <w:lang w:val="da-DK"/>
              </w:rPr>
              <w:t>b</w:t>
            </w:r>
            <w:r>
              <w:rPr>
                <w:lang w:val="da-DK"/>
              </w:rPr>
              <w:t xml:space="preserve"> 50 </w:t>
            </w:r>
          </w:p>
        </w:tc>
        <w:tc>
          <w:tcPr>
            <w:tcW w:w="2090" w:type="dxa"/>
          </w:tcPr>
          <w:p w:rsidR="00E03F77" w:rsidP="00E03F77" w14:paraId="1DBC925E" w14:textId="77777777">
            <w:pPr>
              <w:keepNext/>
              <w:jc w:val="center"/>
              <w:rPr>
                <w:lang w:val="da-DK"/>
              </w:rPr>
            </w:pPr>
          </w:p>
        </w:tc>
        <w:tc>
          <w:tcPr>
            <w:tcW w:w="2310" w:type="dxa"/>
          </w:tcPr>
          <w:p w:rsidR="00E03F77" w:rsidP="00E03F77" w14:paraId="6647DFC3" w14:textId="77777777">
            <w:pPr>
              <w:keepNext/>
              <w:jc w:val="center"/>
              <w:rPr>
                <w:lang w:val="da-DK"/>
              </w:rPr>
            </w:pPr>
          </w:p>
        </w:tc>
      </w:tr>
      <w:tr w14:paraId="030400D0" w14:textId="77777777" w:rsidTr="00E03F77">
        <w:tblPrEx>
          <w:tblW w:w="7150" w:type="dxa"/>
          <w:tblInd w:w="1060" w:type="dxa"/>
          <w:tblLook w:val="0000"/>
        </w:tblPrEx>
        <w:tc>
          <w:tcPr>
            <w:tcW w:w="2750" w:type="dxa"/>
          </w:tcPr>
          <w:p w:rsidR="00E03F77" w:rsidP="00E03F77" w14:paraId="7865D7C8" w14:textId="77777777">
            <w:pPr>
              <w:keepNext/>
              <w:rPr>
                <w:lang w:val="da-DK"/>
              </w:rPr>
            </w:pPr>
            <w:r>
              <w:rPr>
                <w:lang w:val="da-DK"/>
              </w:rPr>
              <w:t xml:space="preserve">             Uge 2</w:t>
            </w:r>
          </w:p>
        </w:tc>
        <w:tc>
          <w:tcPr>
            <w:tcW w:w="2090" w:type="dxa"/>
          </w:tcPr>
          <w:p w:rsidR="00E03F77" w:rsidP="00E03F77" w14:paraId="76141EA5" w14:textId="77777777">
            <w:pPr>
              <w:keepNext/>
              <w:jc w:val="center"/>
              <w:rPr>
                <w:lang w:val="da-DK"/>
              </w:rPr>
            </w:pPr>
            <w:r>
              <w:rPr>
                <w:lang w:val="da-DK"/>
              </w:rPr>
              <w:t>4%</w:t>
            </w:r>
          </w:p>
        </w:tc>
        <w:tc>
          <w:tcPr>
            <w:tcW w:w="2310" w:type="dxa"/>
          </w:tcPr>
          <w:p w:rsidR="00E03F77" w:rsidP="00E03F77" w14:paraId="7CE89E0B" w14:textId="77777777">
            <w:pPr>
              <w:keepNext/>
              <w:jc w:val="center"/>
              <w:rPr>
                <w:lang w:val="da-DK"/>
              </w:rPr>
            </w:pPr>
            <w:r>
              <w:rPr>
                <w:lang w:val="da-DK"/>
              </w:rPr>
              <w:t>20%***</w:t>
            </w:r>
          </w:p>
        </w:tc>
      </w:tr>
      <w:tr w14:paraId="36A9B1BF" w14:textId="77777777" w:rsidTr="00E03F77">
        <w:tblPrEx>
          <w:tblW w:w="7150" w:type="dxa"/>
          <w:tblInd w:w="1060" w:type="dxa"/>
          <w:tblLook w:val="0000"/>
        </w:tblPrEx>
        <w:tc>
          <w:tcPr>
            <w:tcW w:w="2750" w:type="dxa"/>
          </w:tcPr>
          <w:p w:rsidR="00E03F77" w:rsidP="00E03F77" w14:paraId="4B9FE5EE" w14:textId="77777777">
            <w:pPr>
              <w:keepNext/>
              <w:ind w:left="720"/>
              <w:rPr>
                <w:lang w:val="da-DK"/>
              </w:rPr>
            </w:pPr>
            <w:r>
              <w:rPr>
                <w:lang w:val="da-DK"/>
              </w:rPr>
              <w:t xml:space="preserve">Uge 12 </w:t>
            </w:r>
          </w:p>
        </w:tc>
        <w:tc>
          <w:tcPr>
            <w:tcW w:w="2090" w:type="dxa"/>
          </w:tcPr>
          <w:p w:rsidR="00E03F77" w:rsidP="00E03F77" w14:paraId="5044C869" w14:textId="77777777">
            <w:pPr>
              <w:keepNext/>
              <w:jc w:val="center"/>
              <w:rPr>
                <w:lang w:val="da-DK"/>
              </w:rPr>
            </w:pPr>
            <w:r>
              <w:rPr>
                <w:lang w:val="da-DK"/>
              </w:rPr>
              <w:t>16%</w:t>
            </w:r>
          </w:p>
        </w:tc>
        <w:tc>
          <w:tcPr>
            <w:tcW w:w="2310" w:type="dxa"/>
          </w:tcPr>
          <w:p w:rsidR="00E03F77" w:rsidP="00E03F77" w14:paraId="79C932AB" w14:textId="77777777">
            <w:pPr>
              <w:keepNext/>
              <w:jc w:val="center"/>
              <w:rPr>
                <w:lang w:val="da-DK"/>
              </w:rPr>
            </w:pPr>
            <w:r>
              <w:rPr>
                <w:lang w:val="da-DK"/>
              </w:rPr>
              <w:t>45%***</w:t>
            </w:r>
          </w:p>
        </w:tc>
      </w:tr>
      <w:tr w14:paraId="527240A2" w14:textId="77777777" w:rsidTr="00E03F77">
        <w:tblPrEx>
          <w:tblW w:w="7150" w:type="dxa"/>
          <w:tblInd w:w="1060" w:type="dxa"/>
          <w:tblLook w:val="0000"/>
        </w:tblPrEx>
        <w:tc>
          <w:tcPr>
            <w:tcW w:w="2750" w:type="dxa"/>
          </w:tcPr>
          <w:p w:rsidR="00E03F77" w:rsidP="00E03F77" w14:paraId="2714CE52" w14:textId="77777777">
            <w:pPr>
              <w:keepNext/>
              <w:ind w:left="720"/>
              <w:rPr>
                <w:lang w:val="da-DK"/>
              </w:rPr>
            </w:pPr>
            <w:r>
              <w:rPr>
                <w:lang w:val="da-DK"/>
              </w:rPr>
              <w:t xml:space="preserve">Uge 24 </w:t>
            </w:r>
          </w:p>
        </w:tc>
        <w:tc>
          <w:tcPr>
            <w:tcW w:w="2090" w:type="dxa"/>
          </w:tcPr>
          <w:p w:rsidR="00E03F77" w:rsidP="00E03F77" w14:paraId="643BE2C6" w14:textId="77777777">
            <w:pPr>
              <w:keepNext/>
              <w:jc w:val="center"/>
              <w:rPr>
                <w:lang w:val="da-DK"/>
              </w:rPr>
            </w:pPr>
            <w:r>
              <w:rPr>
                <w:lang w:val="da-DK"/>
              </w:rPr>
              <w:t>15%</w:t>
            </w:r>
          </w:p>
        </w:tc>
        <w:tc>
          <w:tcPr>
            <w:tcW w:w="2310" w:type="dxa"/>
          </w:tcPr>
          <w:p w:rsidR="00E03F77" w:rsidP="00E03F77" w14:paraId="6877AE9A" w14:textId="77777777">
            <w:pPr>
              <w:keepNext/>
              <w:jc w:val="center"/>
              <w:rPr>
                <w:lang w:val="da-DK"/>
              </w:rPr>
            </w:pPr>
            <w:r>
              <w:rPr>
                <w:lang w:val="da-DK"/>
              </w:rPr>
              <w:t>42%***</w:t>
            </w:r>
          </w:p>
        </w:tc>
      </w:tr>
    </w:tbl>
    <w:p w:rsidR="00E03F77" w:rsidP="00E03F77" w14:paraId="042655E8" w14:textId="77777777">
      <w:pPr>
        <w:pStyle w:val="DefaultText"/>
        <w:keepNext/>
        <w:ind w:left="880"/>
        <w:rPr>
          <w:rFonts w:ascii="Times New Roman" w:hAnsi="Times New Roman"/>
          <w:sz w:val="18"/>
          <w:lang w:val="da-DK"/>
        </w:rPr>
      </w:pPr>
      <w:r>
        <w:rPr>
          <w:sz w:val="18"/>
          <w:lang w:val="da-DK"/>
        </w:rPr>
        <w:t xml:space="preserve">***,** </w:t>
      </w:r>
      <w:r>
        <w:rPr>
          <w:rFonts w:ascii="Times New Roman" w:hAnsi="Times New Roman"/>
          <w:sz w:val="18"/>
          <w:lang w:val="da-DK"/>
        </w:rPr>
        <w:t>Statistisk signifikant på&lt;0,001, &lt;0,01 for alle sammenligning mellem Humira og placebo ved uge 2, 12 og 24</w:t>
      </w:r>
    </w:p>
    <w:p w:rsidR="00E03F77" w:rsidP="00E03F77" w14:paraId="4DBA4A98" w14:textId="77777777">
      <w:pPr>
        <w:keepNext/>
        <w:autoSpaceDE w:val="0"/>
        <w:autoSpaceDN w:val="0"/>
        <w:adjustRightInd w:val="0"/>
        <w:ind w:left="880"/>
        <w:rPr>
          <w:sz w:val="18"/>
        </w:rPr>
      </w:pPr>
      <w:r>
        <w:rPr>
          <w:color w:val="000000"/>
          <w:sz w:val="18"/>
          <w:vertAlign w:val="superscript"/>
        </w:rPr>
        <w:t>a</w:t>
      </w:r>
      <w:r>
        <w:rPr>
          <w:color w:val="000000"/>
          <w:sz w:val="18"/>
        </w:rPr>
        <w:t xml:space="preserve"> Assessment in </w:t>
      </w:r>
      <w:r>
        <w:rPr>
          <w:sz w:val="18"/>
        </w:rPr>
        <w:t>Ankylosing Spondylitis</w:t>
      </w:r>
    </w:p>
    <w:p w:rsidR="00E03F77" w:rsidP="00E03F77" w14:paraId="7ECC9496" w14:textId="77777777">
      <w:pPr>
        <w:pStyle w:val="EMEANormal"/>
        <w:keepNext/>
        <w:ind w:left="880"/>
        <w:rPr>
          <w:sz w:val="18"/>
        </w:rPr>
      </w:pPr>
      <w:r>
        <w:rPr>
          <w:color w:val="000000"/>
          <w:sz w:val="18"/>
          <w:vertAlign w:val="superscript"/>
        </w:rPr>
        <w:t>b</w:t>
      </w:r>
      <w:r>
        <w:rPr>
          <w:color w:val="000000"/>
          <w:sz w:val="18"/>
        </w:rPr>
        <w:t xml:space="preserve"> </w:t>
      </w:r>
      <w:smartTag w:uri="urn:schemas-microsoft-com:office:smarttags" w:element="place">
        <w:smartTag w:uri="urn:schemas-microsoft-com:office:smarttags" w:element="City">
          <w:r>
            <w:rPr>
              <w:sz w:val="18"/>
            </w:rPr>
            <w:t>Bath</w:t>
          </w:r>
        </w:smartTag>
      </w:smartTag>
      <w:r>
        <w:rPr>
          <w:sz w:val="18"/>
        </w:rPr>
        <w:t xml:space="preserve"> Ankylosing Spondylitis Disease Activity Index</w:t>
      </w:r>
    </w:p>
    <w:p w:rsidR="00E03F77" w:rsidP="00E03F77" w14:paraId="096D49DD" w14:textId="77777777">
      <w:pPr>
        <w:pStyle w:val="EMEANormal"/>
        <w:keepNext/>
        <w:ind w:left="990"/>
        <w:rPr>
          <w:sz w:val="18"/>
          <w:lang w:val="en-GB"/>
        </w:rPr>
      </w:pPr>
    </w:p>
    <w:p w:rsidR="00E03F77" w:rsidP="00E03F77" w14:paraId="40B75111" w14:textId="77777777">
      <w:pPr>
        <w:rPr>
          <w:lang w:val="da-DK"/>
        </w:rPr>
      </w:pPr>
      <w:r>
        <w:rPr>
          <w:lang w:val="da-DK"/>
        </w:rPr>
        <w:t>Patienter i behandling med Humira havde signifikant større forbedringer ved uge 12, som blev opretholdt frem til uge 24, i både SF36 og ankyloserende spondylitis livskvalitetsspørgeskema (ASQoL).</w:t>
      </w:r>
    </w:p>
    <w:p w:rsidR="00E03F77" w:rsidP="00E03F77" w14:paraId="53ADD257" w14:textId="77777777">
      <w:pPr>
        <w:rPr>
          <w:lang w:val="da-DK"/>
        </w:rPr>
      </w:pPr>
    </w:p>
    <w:p w:rsidR="00E03F77" w:rsidP="00E03F77" w14:paraId="4E6B334A" w14:textId="77777777">
      <w:pPr>
        <w:pStyle w:val="EMEANormal"/>
        <w:rPr>
          <w:lang w:val="da-DK"/>
        </w:rPr>
      </w:pPr>
      <w:r>
        <w:rPr>
          <w:lang w:val="da-DK"/>
        </w:rPr>
        <w:t>Lignende tendenser (ikke alle statistisk signifikante) blev set i det mindre, randomiserede, dobbeltblindede, placebokontrollerede AS-studie II på 82 voksne patienter med aktiv ankyloserende spondylitis.</w:t>
      </w:r>
    </w:p>
    <w:p w:rsidR="00E03F77" w:rsidP="00E03F77" w14:paraId="019B7601" w14:textId="77777777">
      <w:pPr>
        <w:pStyle w:val="EMEANormal"/>
        <w:rPr>
          <w:lang w:val="da-DK"/>
        </w:rPr>
      </w:pPr>
    </w:p>
    <w:p w:rsidR="00E03F77" w:rsidRPr="005A49B3" w:rsidP="00E03F77" w14:paraId="440AA8DA" w14:textId="77777777">
      <w:pPr>
        <w:pStyle w:val="EMEANormal"/>
        <w:rPr>
          <w:i/>
          <w:u w:val="single"/>
          <w:lang w:val="da-DK"/>
        </w:rPr>
      </w:pPr>
      <w:r w:rsidRPr="005A49B3">
        <w:rPr>
          <w:i/>
          <w:u w:val="single"/>
          <w:lang w:val="da-DK"/>
        </w:rPr>
        <w:t>Aksial spondyloartritis uden radiografiske tegn på AS</w:t>
      </w:r>
    </w:p>
    <w:p w:rsidR="00E03F77" w:rsidRPr="00A11F81" w:rsidP="00E03F77" w14:paraId="67FC9EA4" w14:textId="77777777">
      <w:pPr>
        <w:pStyle w:val="EMEANormal"/>
        <w:rPr>
          <w:u w:val="single"/>
          <w:lang w:val="da-DK"/>
        </w:rPr>
      </w:pPr>
    </w:p>
    <w:p w:rsidR="0043100F" w:rsidRPr="00A7188D" w:rsidP="0043100F" w14:paraId="615EF103" w14:textId="77777777">
      <w:pPr>
        <w:rPr>
          <w:lang w:val="da-DK"/>
        </w:rPr>
      </w:pPr>
      <w:r w:rsidRPr="00A7188D">
        <w:rPr>
          <w:lang w:val="da-DK"/>
        </w:rPr>
        <w:t xml:space="preserve">Humiras sikkerhed og virkning blev </w:t>
      </w:r>
      <w:r w:rsidR="005B3E7B">
        <w:rPr>
          <w:lang w:val="da-DK"/>
        </w:rPr>
        <w:t>vurderet</w:t>
      </w:r>
      <w:r w:rsidRPr="00A7188D">
        <w:rPr>
          <w:lang w:val="da-DK"/>
        </w:rPr>
        <w:t xml:space="preserve"> i to randomiserede dobbeltblinde</w:t>
      </w:r>
      <w:r>
        <w:rPr>
          <w:lang w:val="da-DK"/>
        </w:rPr>
        <w:t>de</w:t>
      </w:r>
      <w:r w:rsidRPr="00A7188D">
        <w:rPr>
          <w:lang w:val="da-DK"/>
        </w:rPr>
        <w:t xml:space="preserve">, placebokontrollerede studier hos patienter med </w:t>
      </w:r>
      <w:r w:rsidRPr="00A7188D">
        <w:rPr>
          <w:iCs/>
          <w:color w:val="000000"/>
          <w:lang w:val="da-DK"/>
        </w:rPr>
        <w:t>non-radiografisk aksial spondyloartritis (</w:t>
      </w:r>
      <w:r w:rsidRPr="00A7188D">
        <w:rPr>
          <w:lang w:val="da-DK"/>
        </w:rPr>
        <w:t>n</w:t>
      </w:r>
      <w:r>
        <w:rPr>
          <w:lang w:val="da-DK"/>
        </w:rPr>
        <w:t>r</w:t>
      </w:r>
      <w:r w:rsidRPr="00A7188D">
        <w:rPr>
          <w:lang w:val="da-DK"/>
        </w:rPr>
        <w:t>-axSpA). Studie n</w:t>
      </w:r>
      <w:r>
        <w:rPr>
          <w:lang w:val="da-DK"/>
        </w:rPr>
        <w:t>r</w:t>
      </w:r>
      <w:r w:rsidRPr="00A7188D">
        <w:rPr>
          <w:lang w:val="da-DK"/>
        </w:rPr>
        <w:t>-axSpA I evaluerede patienter med aktiv n</w:t>
      </w:r>
      <w:r>
        <w:rPr>
          <w:lang w:val="da-DK"/>
        </w:rPr>
        <w:t>r</w:t>
      </w:r>
      <w:r w:rsidRPr="00A7188D">
        <w:rPr>
          <w:lang w:val="da-DK"/>
        </w:rPr>
        <w:t>-axSpA. Studie nr-axSpA II var et behandlings-seponerings-studie hos patienter med aktiv n</w:t>
      </w:r>
      <w:r>
        <w:rPr>
          <w:lang w:val="da-DK"/>
        </w:rPr>
        <w:t>r</w:t>
      </w:r>
      <w:r w:rsidRPr="00A7188D">
        <w:rPr>
          <w:lang w:val="da-DK"/>
        </w:rPr>
        <w:t>-axSpA, som opnåede remission i den åbne periode af behandlingen med Humira.</w:t>
      </w:r>
    </w:p>
    <w:p w:rsidR="0043100F" w:rsidP="0043100F" w14:paraId="1250EE76" w14:textId="77777777">
      <w:pPr>
        <w:rPr>
          <w:lang w:val="da-DK"/>
        </w:rPr>
      </w:pPr>
    </w:p>
    <w:p w:rsidR="0043100F" w:rsidRPr="001C2BFA" w:rsidP="0043100F" w14:paraId="45D8EDB3" w14:textId="77777777">
      <w:pPr>
        <w:rPr>
          <w:lang w:val="da-DK"/>
        </w:rPr>
      </w:pPr>
      <w:r w:rsidRPr="001C2BFA">
        <w:rPr>
          <w:lang w:val="da-DK"/>
        </w:rPr>
        <w:t>Studie nr-axSpA I</w:t>
      </w:r>
    </w:p>
    <w:p w:rsidR="0043100F" w:rsidP="00E03F77" w14:paraId="2E23B4C9" w14:textId="77777777">
      <w:pPr>
        <w:pStyle w:val="EMEANormal"/>
        <w:rPr>
          <w:iCs/>
          <w:color w:val="000000"/>
          <w:szCs w:val="22"/>
          <w:lang w:val="da-DK"/>
        </w:rPr>
      </w:pPr>
    </w:p>
    <w:p w:rsidR="00E03F77" w:rsidP="00E03F77" w14:paraId="2ADB44CF" w14:textId="77777777">
      <w:pPr>
        <w:pStyle w:val="EMEANormal"/>
        <w:rPr>
          <w:iCs/>
          <w:color w:val="000000"/>
          <w:szCs w:val="22"/>
          <w:lang w:val="da-DK"/>
        </w:rPr>
      </w:pPr>
      <w:r>
        <w:rPr>
          <w:lang w:val="da-DK"/>
        </w:rPr>
        <w:t xml:space="preserve">I </w:t>
      </w:r>
      <w:r w:rsidRPr="005011C4">
        <w:rPr>
          <w:lang w:val="da-DK"/>
        </w:rPr>
        <w:t>Studie nr-axSpA I</w:t>
      </w:r>
      <w:r w:rsidRPr="00A11F81">
        <w:rPr>
          <w:iCs/>
          <w:color w:val="000000"/>
          <w:szCs w:val="22"/>
          <w:lang w:val="da-DK"/>
        </w:rPr>
        <w:t xml:space="preserve"> </w:t>
      </w:r>
      <w:r>
        <w:rPr>
          <w:iCs/>
          <w:color w:val="000000"/>
          <w:szCs w:val="22"/>
          <w:lang w:val="da-DK"/>
        </w:rPr>
        <w:t xml:space="preserve">blev </w:t>
      </w:r>
      <w:r w:rsidRPr="00A11F81">
        <w:rPr>
          <w:iCs/>
          <w:color w:val="000000"/>
          <w:szCs w:val="22"/>
          <w:lang w:val="da-DK"/>
        </w:rPr>
        <w:t xml:space="preserve">Humira 40 mg hver anden uge vurderet hos 185 patienter i et randomiseret, 12 ugers dobbeltblindet, placebokontrolleret studie hos patienter med aktiv </w:t>
      </w:r>
      <w:r w:rsidRPr="00A7188D">
        <w:rPr>
          <w:lang w:val="da-DK"/>
        </w:rPr>
        <w:t xml:space="preserve">nr-axSpA </w:t>
      </w:r>
      <w:r w:rsidRPr="00A11F81">
        <w:rPr>
          <w:iCs/>
          <w:color w:val="000000"/>
          <w:szCs w:val="22"/>
          <w:lang w:val="da-DK"/>
        </w:rPr>
        <w:t xml:space="preserve"> </w:t>
      </w:r>
      <w:r w:rsidRPr="00A11F81">
        <w:rPr>
          <w:lang w:val="da-DK"/>
        </w:rPr>
        <w:t>(</w:t>
      </w:r>
      <w:r w:rsidRPr="00833E7C">
        <w:rPr>
          <w:iCs/>
          <w:color w:val="000000"/>
          <w:szCs w:val="22"/>
          <w:lang w:val="da-DK"/>
        </w:rPr>
        <w:t>gennemsnit</w:t>
      </w:r>
      <w:r>
        <w:rPr>
          <w:iCs/>
          <w:color w:val="000000"/>
          <w:szCs w:val="22"/>
          <w:lang w:val="da-DK"/>
        </w:rPr>
        <w:t>lig</w:t>
      </w:r>
      <w:r w:rsidRPr="00833E7C">
        <w:rPr>
          <w:iCs/>
          <w:color w:val="000000"/>
          <w:szCs w:val="22"/>
          <w:lang w:val="da-DK"/>
        </w:rPr>
        <w:t xml:space="preserve"> </w:t>
      </w:r>
      <w:r w:rsidRPr="00527FD9">
        <w:rPr>
          <w:i/>
          <w:iCs/>
          <w:color w:val="000000"/>
          <w:szCs w:val="22"/>
          <w:lang w:val="da-DK"/>
        </w:rPr>
        <w:t>baseline score</w:t>
      </w:r>
      <w:r w:rsidRPr="00833E7C">
        <w:rPr>
          <w:iCs/>
          <w:color w:val="000000"/>
          <w:szCs w:val="22"/>
          <w:lang w:val="da-DK"/>
        </w:rPr>
        <w:t xml:space="preserve"> </w:t>
      </w:r>
      <w:r>
        <w:rPr>
          <w:iCs/>
          <w:color w:val="000000"/>
          <w:szCs w:val="22"/>
          <w:lang w:val="da-DK"/>
        </w:rPr>
        <w:t xml:space="preserve">for </w:t>
      </w:r>
      <w:r w:rsidRPr="00833E7C">
        <w:rPr>
          <w:iCs/>
          <w:color w:val="000000"/>
          <w:szCs w:val="22"/>
          <w:lang w:val="da-DK"/>
        </w:rPr>
        <w:t>sygdomsaktivitet [</w:t>
      </w:r>
      <w:r w:rsidRPr="00527FD9">
        <w:rPr>
          <w:i/>
          <w:iCs/>
          <w:color w:val="000000"/>
          <w:szCs w:val="22"/>
          <w:lang w:val="da-DK"/>
        </w:rPr>
        <w:t xml:space="preserve">Bath Ankylosing Spondylitis Disease Activity Index </w:t>
      </w:r>
      <w:r w:rsidRPr="00833E7C">
        <w:rPr>
          <w:iCs/>
          <w:color w:val="000000"/>
          <w:szCs w:val="22"/>
          <w:lang w:val="da-DK"/>
        </w:rPr>
        <w:t xml:space="preserve">(BASDAI)] var 6,4 for patienter i behandling med Humira og 6,5 for </w:t>
      </w:r>
      <w:r>
        <w:rPr>
          <w:iCs/>
          <w:color w:val="000000"/>
          <w:szCs w:val="22"/>
          <w:lang w:val="da-DK"/>
        </w:rPr>
        <w:t>patienter</w:t>
      </w:r>
      <w:r w:rsidRPr="00833E7C">
        <w:rPr>
          <w:iCs/>
          <w:color w:val="000000"/>
          <w:szCs w:val="22"/>
          <w:lang w:val="da-DK"/>
        </w:rPr>
        <w:t xml:space="preserve"> </w:t>
      </w:r>
      <w:r>
        <w:rPr>
          <w:iCs/>
          <w:color w:val="000000"/>
          <w:szCs w:val="22"/>
          <w:lang w:val="da-DK"/>
        </w:rPr>
        <w:t>i</w:t>
      </w:r>
      <w:r w:rsidRPr="00833E7C">
        <w:rPr>
          <w:iCs/>
          <w:color w:val="000000"/>
          <w:szCs w:val="22"/>
          <w:lang w:val="da-DK"/>
        </w:rPr>
        <w:t xml:space="preserve"> placebo</w:t>
      </w:r>
      <w:r>
        <w:rPr>
          <w:iCs/>
          <w:color w:val="000000"/>
          <w:szCs w:val="22"/>
          <w:lang w:val="da-DK"/>
        </w:rPr>
        <w:t>-armen</w:t>
      </w:r>
      <w:r w:rsidRPr="00833E7C">
        <w:rPr>
          <w:iCs/>
          <w:color w:val="000000"/>
          <w:szCs w:val="22"/>
          <w:lang w:val="da-DK"/>
        </w:rPr>
        <w:t xml:space="preserve">), som havde </w:t>
      </w:r>
      <w:r>
        <w:rPr>
          <w:iCs/>
          <w:color w:val="000000"/>
          <w:szCs w:val="22"/>
          <w:lang w:val="da-DK"/>
        </w:rPr>
        <w:t xml:space="preserve">haft </w:t>
      </w:r>
      <w:r w:rsidRPr="00833E7C">
        <w:rPr>
          <w:iCs/>
          <w:color w:val="000000"/>
          <w:szCs w:val="22"/>
          <w:lang w:val="da-DK"/>
        </w:rPr>
        <w:t>utilstrækkeligt respons</w:t>
      </w:r>
      <w:r>
        <w:rPr>
          <w:iCs/>
          <w:color w:val="000000"/>
          <w:szCs w:val="22"/>
          <w:lang w:val="da-DK"/>
        </w:rPr>
        <w:t xml:space="preserve"> på</w:t>
      </w:r>
      <w:r w:rsidRPr="00833E7C">
        <w:rPr>
          <w:iCs/>
          <w:color w:val="000000"/>
          <w:szCs w:val="22"/>
          <w:lang w:val="da-DK"/>
        </w:rPr>
        <w:t xml:space="preserve"> eller var intolerante over</w:t>
      </w:r>
      <w:r>
        <w:rPr>
          <w:iCs/>
          <w:color w:val="000000"/>
          <w:szCs w:val="22"/>
          <w:lang w:val="da-DK"/>
        </w:rPr>
        <w:t xml:space="preserve"> </w:t>
      </w:r>
      <w:r w:rsidRPr="00833E7C">
        <w:rPr>
          <w:iCs/>
          <w:color w:val="000000"/>
          <w:szCs w:val="22"/>
          <w:lang w:val="da-DK"/>
        </w:rPr>
        <w:t>for</w:t>
      </w:r>
      <w:r>
        <w:rPr>
          <w:iCs/>
          <w:color w:val="000000"/>
          <w:szCs w:val="22"/>
          <w:lang w:val="da-DK"/>
        </w:rPr>
        <w:t xml:space="preserve"> </w:t>
      </w:r>
      <w:r w:rsidRPr="00A11F81">
        <w:rPr>
          <w:rFonts w:ascii="Symbol" w:hAnsi="Symbol"/>
        </w:rPr>
        <w:sym w:font="Symbol" w:char="F0B3"/>
      </w:r>
      <w:r w:rsidRPr="00A11F81">
        <w:rPr>
          <w:lang w:val="da-DK"/>
        </w:rPr>
        <w:t xml:space="preserve"> 1 NSAID </w:t>
      </w:r>
      <w:r w:rsidRPr="00833E7C">
        <w:rPr>
          <w:iCs/>
          <w:color w:val="000000"/>
          <w:szCs w:val="22"/>
          <w:lang w:val="da-DK"/>
        </w:rPr>
        <w:t xml:space="preserve">eller havde en kontraindikation </w:t>
      </w:r>
      <w:r>
        <w:rPr>
          <w:iCs/>
          <w:color w:val="000000"/>
          <w:szCs w:val="22"/>
          <w:lang w:val="da-DK"/>
        </w:rPr>
        <w:t>mod</w:t>
      </w:r>
      <w:r w:rsidRPr="00833E7C">
        <w:rPr>
          <w:iCs/>
          <w:color w:val="000000"/>
          <w:szCs w:val="22"/>
          <w:lang w:val="da-DK"/>
        </w:rPr>
        <w:t xml:space="preserve"> NSAID.</w:t>
      </w:r>
    </w:p>
    <w:p w:rsidR="00E03F77" w:rsidP="00E03F77" w14:paraId="38EB7F1C" w14:textId="77777777">
      <w:pPr>
        <w:pStyle w:val="EMEANormal"/>
        <w:rPr>
          <w:iCs/>
          <w:color w:val="000000"/>
          <w:szCs w:val="22"/>
          <w:lang w:val="da-DK"/>
        </w:rPr>
      </w:pPr>
    </w:p>
    <w:p w:rsidR="00E03F77" w:rsidRPr="00833E7C" w:rsidP="00E03F77" w14:paraId="3D781AB5" w14:textId="77777777">
      <w:pPr>
        <w:pStyle w:val="EMEANormal"/>
        <w:rPr>
          <w:iCs/>
          <w:color w:val="000000"/>
          <w:szCs w:val="22"/>
          <w:lang w:val="da-DK"/>
        </w:rPr>
      </w:pPr>
      <w:r>
        <w:rPr>
          <w:iCs/>
          <w:color w:val="000000"/>
          <w:szCs w:val="22"/>
          <w:lang w:val="da-DK"/>
        </w:rPr>
        <w:t>Treo</w:t>
      </w:r>
      <w:r w:rsidRPr="00833E7C">
        <w:rPr>
          <w:iCs/>
          <w:color w:val="000000"/>
          <w:szCs w:val="22"/>
          <w:lang w:val="da-DK"/>
        </w:rPr>
        <w:t>gtredive (1</w:t>
      </w:r>
      <w:r>
        <w:rPr>
          <w:iCs/>
          <w:color w:val="000000"/>
          <w:szCs w:val="22"/>
          <w:lang w:val="da-DK"/>
        </w:rPr>
        <w:t>8</w:t>
      </w:r>
      <w:r w:rsidRPr="00833E7C">
        <w:rPr>
          <w:iCs/>
          <w:color w:val="000000"/>
          <w:szCs w:val="22"/>
          <w:lang w:val="da-DK"/>
        </w:rPr>
        <w:t>%) patienter</w:t>
      </w:r>
      <w:r>
        <w:rPr>
          <w:iCs/>
          <w:color w:val="000000"/>
          <w:szCs w:val="22"/>
          <w:lang w:val="da-DK"/>
        </w:rPr>
        <w:t xml:space="preserve"> fik samtidig behandling </w:t>
      </w:r>
      <w:r w:rsidRPr="00833E7C">
        <w:rPr>
          <w:iCs/>
          <w:color w:val="000000"/>
          <w:szCs w:val="22"/>
          <w:lang w:val="da-DK"/>
        </w:rPr>
        <w:t xml:space="preserve">med </w:t>
      </w:r>
      <w:r w:rsidRPr="00833E7C">
        <w:rPr>
          <w:color w:val="000000"/>
          <w:lang w:val="da-DK"/>
        </w:rPr>
        <w:t>sygdomsmodificerende anti-reumatiske lægemidler</w:t>
      </w:r>
      <w:r w:rsidRPr="00A11F81">
        <w:rPr>
          <w:lang w:val="da-DK"/>
        </w:rPr>
        <w:t xml:space="preserve">, </w:t>
      </w:r>
      <w:r>
        <w:rPr>
          <w:lang w:val="da-DK"/>
        </w:rPr>
        <w:t>og</w:t>
      </w:r>
      <w:r w:rsidRPr="00A11F81">
        <w:rPr>
          <w:lang w:val="da-DK"/>
        </w:rPr>
        <w:t xml:space="preserve"> 146 (79%) </w:t>
      </w:r>
      <w:r w:rsidRPr="00833E7C">
        <w:rPr>
          <w:iCs/>
          <w:color w:val="000000"/>
          <w:szCs w:val="22"/>
          <w:lang w:val="da-DK"/>
        </w:rPr>
        <w:t xml:space="preserve">patienter </w:t>
      </w:r>
      <w:r>
        <w:rPr>
          <w:iCs/>
          <w:color w:val="000000"/>
          <w:szCs w:val="22"/>
          <w:lang w:val="da-DK"/>
        </w:rPr>
        <w:t>fik</w:t>
      </w:r>
      <w:r w:rsidRPr="00833E7C">
        <w:rPr>
          <w:iCs/>
          <w:color w:val="000000"/>
          <w:szCs w:val="22"/>
          <w:lang w:val="da-DK"/>
        </w:rPr>
        <w:t xml:space="preserve"> NSAID</w:t>
      </w:r>
      <w:r w:rsidRPr="00A11F81">
        <w:rPr>
          <w:lang w:val="da-DK"/>
        </w:rPr>
        <w:t xml:space="preserve"> </w:t>
      </w:r>
      <w:r>
        <w:rPr>
          <w:lang w:val="da-DK"/>
        </w:rPr>
        <w:t xml:space="preserve">ved </w:t>
      </w:r>
      <w:r w:rsidRPr="00527FD9">
        <w:rPr>
          <w:i/>
          <w:lang w:val="da-DK"/>
        </w:rPr>
        <w:t>baseline</w:t>
      </w:r>
      <w:r w:rsidRPr="00A11F81">
        <w:rPr>
          <w:lang w:val="da-DK"/>
        </w:rPr>
        <w:t xml:space="preserve">. </w:t>
      </w:r>
      <w:r w:rsidRPr="00833E7C">
        <w:rPr>
          <w:iCs/>
          <w:color w:val="000000"/>
          <w:szCs w:val="22"/>
          <w:lang w:val="da-DK"/>
        </w:rPr>
        <w:t xml:space="preserve">Den dobbeltblindede periode blev efterfulgt af en </w:t>
      </w:r>
      <w:r>
        <w:rPr>
          <w:iCs/>
          <w:color w:val="000000"/>
          <w:szCs w:val="22"/>
          <w:lang w:val="da-DK"/>
        </w:rPr>
        <w:t xml:space="preserve">åben periode, hvor </w:t>
      </w:r>
      <w:r w:rsidRPr="00833E7C">
        <w:rPr>
          <w:iCs/>
          <w:color w:val="000000"/>
          <w:szCs w:val="22"/>
          <w:lang w:val="da-DK"/>
        </w:rPr>
        <w:t xml:space="preserve">patienterne fik Humira 40 mg </w:t>
      </w:r>
      <w:r>
        <w:rPr>
          <w:iCs/>
          <w:color w:val="000000"/>
          <w:szCs w:val="22"/>
          <w:lang w:val="da-DK"/>
        </w:rPr>
        <w:t xml:space="preserve">subkutant </w:t>
      </w:r>
      <w:r w:rsidRPr="00833E7C">
        <w:rPr>
          <w:iCs/>
          <w:color w:val="000000"/>
          <w:szCs w:val="22"/>
          <w:lang w:val="da-DK"/>
        </w:rPr>
        <w:t>hver anden uge i op til yderligere</w:t>
      </w:r>
      <w:r>
        <w:rPr>
          <w:iCs/>
          <w:color w:val="000000"/>
          <w:szCs w:val="22"/>
          <w:lang w:val="da-DK"/>
        </w:rPr>
        <w:t xml:space="preserve"> </w:t>
      </w:r>
      <w:r w:rsidRPr="00F177E0">
        <w:rPr>
          <w:lang w:val="da-DK"/>
        </w:rPr>
        <w:t xml:space="preserve">144 </w:t>
      </w:r>
      <w:r>
        <w:rPr>
          <w:lang w:val="da-DK"/>
        </w:rPr>
        <w:t>uger</w:t>
      </w:r>
      <w:r w:rsidRPr="00F177E0">
        <w:rPr>
          <w:lang w:val="da-DK"/>
        </w:rPr>
        <w:t xml:space="preserve">. </w:t>
      </w:r>
      <w:r w:rsidRPr="00833E7C">
        <w:rPr>
          <w:iCs/>
          <w:color w:val="000000"/>
          <w:szCs w:val="22"/>
          <w:lang w:val="da-DK"/>
        </w:rPr>
        <w:t>Resulta</w:t>
      </w:r>
      <w:r>
        <w:rPr>
          <w:iCs/>
          <w:color w:val="000000"/>
          <w:szCs w:val="22"/>
          <w:lang w:val="da-DK"/>
        </w:rPr>
        <w:t>t</w:t>
      </w:r>
      <w:r w:rsidRPr="00833E7C">
        <w:rPr>
          <w:iCs/>
          <w:color w:val="000000"/>
          <w:szCs w:val="22"/>
          <w:lang w:val="da-DK"/>
        </w:rPr>
        <w:t>e</w:t>
      </w:r>
      <w:r>
        <w:rPr>
          <w:iCs/>
          <w:color w:val="000000"/>
          <w:szCs w:val="22"/>
          <w:lang w:val="da-DK"/>
        </w:rPr>
        <w:t>r</w:t>
      </w:r>
      <w:r w:rsidRPr="00833E7C">
        <w:rPr>
          <w:iCs/>
          <w:color w:val="000000"/>
          <w:szCs w:val="22"/>
          <w:lang w:val="da-DK"/>
        </w:rPr>
        <w:t xml:space="preserve">ne i uge 12 viste statististisk signifikante forbedringer på tegn og symptomer på aktiv </w:t>
      </w:r>
      <w:r w:rsidRPr="00A7188D" w:rsidR="0043100F">
        <w:rPr>
          <w:lang w:val="da-DK"/>
        </w:rPr>
        <w:t>nr-axSpA</w:t>
      </w:r>
      <w:r w:rsidRPr="00833E7C">
        <w:rPr>
          <w:iCs/>
          <w:color w:val="000000"/>
          <w:szCs w:val="22"/>
          <w:lang w:val="da-DK"/>
        </w:rPr>
        <w:t xml:space="preserve"> hos patienter i behandling med Humira sammenlignet med placebo (Tabel </w:t>
      </w:r>
      <w:r w:rsidR="00D95FEC">
        <w:rPr>
          <w:iCs/>
          <w:color w:val="000000"/>
          <w:szCs w:val="22"/>
          <w:lang w:val="da-DK"/>
        </w:rPr>
        <w:t>13</w:t>
      </w:r>
      <w:r w:rsidRPr="00833E7C">
        <w:rPr>
          <w:iCs/>
          <w:color w:val="000000"/>
          <w:szCs w:val="22"/>
          <w:lang w:val="da-DK"/>
        </w:rPr>
        <w:t>).</w:t>
      </w:r>
    </w:p>
    <w:p w:rsidR="00E03F77" w:rsidRPr="00A11F81" w:rsidP="00E03F77" w14:paraId="43A55ACF" w14:textId="77777777">
      <w:pPr>
        <w:pStyle w:val="EMEANormal"/>
        <w:rPr>
          <w:lang w:val="da-DK"/>
        </w:rPr>
      </w:pPr>
    </w:p>
    <w:p w:rsidR="00E03F77" w:rsidRPr="006142DF" w:rsidP="00E03F77" w14:paraId="399994DC" w14:textId="77777777">
      <w:pPr>
        <w:pStyle w:val="EMEANormal"/>
        <w:keepNext/>
        <w:jc w:val="center"/>
        <w:rPr>
          <w:lang w:val="da-DK"/>
        </w:rPr>
      </w:pPr>
      <w:r w:rsidRPr="0060430A">
        <w:rPr>
          <w:b/>
          <w:lang w:val="da-DK"/>
        </w:rPr>
        <w:t xml:space="preserve">Tabel </w:t>
      </w:r>
      <w:r w:rsidR="00D95FEC">
        <w:rPr>
          <w:b/>
          <w:lang w:val="da-DK"/>
        </w:rPr>
        <w:t>13</w:t>
      </w:r>
    </w:p>
    <w:p w:rsidR="00E03F77" w:rsidRPr="006142DF" w:rsidP="00E03F77" w14:paraId="53F097B5" w14:textId="77777777">
      <w:pPr>
        <w:pStyle w:val="EMEANormal"/>
        <w:keepNext/>
        <w:jc w:val="center"/>
        <w:rPr>
          <w:lang w:val="da-DK"/>
        </w:rPr>
      </w:pPr>
      <w:r>
        <w:rPr>
          <w:b/>
          <w:lang w:val="da-DK"/>
        </w:rPr>
        <w:t>R</w:t>
      </w:r>
      <w:r w:rsidRPr="00CD7B3C">
        <w:rPr>
          <w:b/>
          <w:lang w:val="da-DK"/>
        </w:rPr>
        <w:t>espons</w:t>
      </w:r>
      <w:r>
        <w:rPr>
          <w:b/>
          <w:lang w:val="da-DK"/>
        </w:rPr>
        <w:t xml:space="preserve"> på effektmål</w:t>
      </w:r>
      <w:r w:rsidRPr="00CD7B3C">
        <w:rPr>
          <w:b/>
          <w:lang w:val="da-DK"/>
        </w:rPr>
        <w:t xml:space="preserve"> i placebokontrolleret Studie</w:t>
      </w:r>
      <w:r w:rsidR="0043100F">
        <w:rPr>
          <w:b/>
          <w:lang w:val="da-DK"/>
        </w:rPr>
        <w:t xml:space="preserve"> </w:t>
      </w:r>
      <w:r w:rsidRPr="001C2BFA" w:rsidR="0043100F">
        <w:rPr>
          <w:b/>
          <w:lang w:val="da-DK"/>
        </w:rPr>
        <w:t>nr-axSpA</w:t>
      </w:r>
      <w:r w:rsidR="0043100F">
        <w:rPr>
          <w:b/>
          <w:lang w:val="da-DK"/>
        </w:rPr>
        <w:t xml:space="preserve"> I</w:t>
      </w:r>
    </w:p>
    <w:p w:rsidR="00E03F77" w:rsidRPr="006142DF" w:rsidP="00E03F77" w14:paraId="4FF8E826" w14:textId="77777777">
      <w:pPr>
        <w:pStyle w:val="EMEANormal"/>
        <w:keepNext/>
        <w:rPr>
          <w:lang w:val="da-DK"/>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5783"/>
        <w:gridCol w:w="1493"/>
        <w:gridCol w:w="1785"/>
      </w:tblGrid>
      <w:tr w14:paraId="61624B1A" w14:textId="77777777" w:rsidTr="00E03F77">
        <w:tblPrEx>
          <w:tblW w:w="0" w:type="auto"/>
          <w:tblLook w:val="0000"/>
        </w:tblPrEx>
        <w:tc>
          <w:tcPr>
            <w:tcW w:w="0" w:type="auto"/>
          </w:tcPr>
          <w:p w:rsidR="00E03F77" w:rsidRPr="00CD7B3C" w:rsidP="00E03F77" w14:paraId="1AEEDB24" w14:textId="77777777">
            <w:pPr>
              <w:keepNext/>
              <w:rPr>
                <w:b/>
                <w:bCs/>
                <w:lang w:val="da-DK"/>
              </w:rPr>
            </w:pPr>
            <w:r w:rsidRPr="00CD7B3C">
              <w:rPr>
                <w:b/>
                <w:bCs/>
                <w:lang w:val="da-DK"/>
              </w:rPr>
              <w:t>Dobbelt-blind</w:t>
            </w:r>
          </w:p>
          <w:p w:rsidR="00E03F77" w:rsidRPr="00CD7B3C" w:rsidP="00E03F77" w14:paraId="5859A5AE" w14:textId="77777777">
            <w:pPr>
              <w:keepNext/>
              <w:rPr>
                <w:b/>
                <w:bCs/>
                <w:lang w:val="da-DK"/>
              </w:rPr>
            </w:pPr>
            <w:r w:rsidRPr="00CD7B3C">
              <w:rPr>
                <w:b/>
                <w:bCs/>
                <w:lang w:val="da-DK"/>
              </w:rPr>
              <w:t>respons ved uge 12</w:t>
            </w:r>
          </w:p>
        </w:tc>
        <w:tc>
          <w:tcPr>
            <w:tcW w:w="0" w:type="auto"/>
          </w:tcPr>
          <w:p w:rsidR="00E03F77" w:rsidRPr="00A11F81" w:rsidP="00E03F77" w14:paraId="0235E77F" w14:textId="77777777">
            <w:pPr>
              <w:keepNext/>
              <w:jc w:val="center"/>
              <w:rPr>
                <w:b/>
                <w:bCs/>
                <w:sz w:val="20"/>
                <w:szCs w:val="20"/>
                <w:lang w:val="fr-FR"/>
              </w:rPr>
            </w:pPr>
            <w:r w:rsidRPr="00A11F81">
              <w:rPr>
                <w:b/>
                <w:bCs/>
                <w:sz w:val="20"/>
                <w:szCs w:val="20"/>
                <w:lang w:val="fr-FR"/>
              </w:rPr>
              <w:t>Placebo</w:t>
            </w:r>
          </w:p>
          <w:p w:rsidR="00E03F77" w:rsidRPr="00A11F81" w:rsidP="00E03F77" w14:paraId="68FE9A19" w14:textId="77777777">
            <w:pPr>
              <w:keepNext/>
              <w:jc w:val="center"/>
              <w:rPr>
                <w:b/>
                <w:bCs/>
                <w:sz w:val="20"/>
                <w:szCs w:val="20"/>
                <w:lang w:val="fr-FR"/>
              </w:rPr>
            </w:pPr>
            <w:r w:rsidRPr="00A11F81">
              <w:rPr>
                <w:b/>
                <w:bCs/>
                <w:sz w:val="20"/>
                <w:szCs w:val="20"/>
                <w:lang w:val="fr-FR"/>
              </w:rPr>
              <w:t>N=94</w:t>
            </w:r>
          </w:p>
        </w:tc>
        <w:tc>
          <w:tcPr>
            <w:tcW w:w="0" w:type="auto"/>
          </w:tcPr>
          <w:p w:rsidR="00E03F77" w:rsidRPr="00A11F81" w:rsidP="00E03F77" w14:paraId="0A6A9C4F" w14:textId="77777777">
            <w:pPr>
              <w:keepNext/>
              <w:jc w:val="center"/>
              <w:rPr>
                <w:b/>
                <w:bCs/>
                <w:sz w:val="20"/>
                <w:szCs w:val="20"/>
                <w:lang w:val="fr-FR"/>
              </w:rPr>
            </w:pPr>
            <w:r w:rsidRPr="00A11F81">
              <w:rPr>
                <w:b/>
                <w:bCs/>
                <w:sz w:val="20"/>
                <w:szCs w:val="20"/>
                <w:lang w:val="fr-FR"/>
              </w:rPr>
              <w:t>Humira</w:t>
            </w:r>
          </w:p>
          <w:p w:rsidR="00E03F77" w:rsidRPr="00A11F81" w:rsidP="00E03F77" w14:paraId="36FB4A68" w14:textId="77777777">
            <w:pPr>
              <w:keepNext/>
              <w:jc w:val="center"/>
              <w:rPr>
                <w:b/>
                <w:bCs/>
                <w:sz w:val="20"/>
                <w:szCs w:val="20"/>
                <w:lang w:val="fr-FR"/>
              </w:rPr>
            </w:pPr>
            <w:r w:rsidRPr="00A11F81">
              <w:rPr>
                <w:b/>
                <w:bCs/>
                <w:sz w:val="20"/>
                <w:szCs w:val="20"/>
                <w:lang w:val="en-GB"/>
              </w:rPr>
              <w:t>N=91</w:t>
            </w:r>
          </w:p>
        </w:tc>
      </w:tr>
      <w:tr w14:paraId="5B26B967" w14:textId="77777777" w:rsidTr="00E03F77">
        <w:tblPrEx>
          <w:tblW w:w="0" w:type="auto"/>
          <w:tblLook w:val="0000"/>
        </w:tblPrEx>
        <w:tc>
          <w:tcPr>
            <w:tcW w:w="0" w:type="auto"/>
          </w:tcPr>
          <w:p w:rsidR="00E03F77" w:rsidRPr="00A11F81" w:rsidP="00E03F77" w14:paraId="12E7FDB0" w14:textId="77777777">
            <w:pPr>
              <w:keepNext/>
              <w:rPr>
                <w:lang w:val="en-GB"/>
              </w:rPr>
            </w:pPr>
            <w:r w:rsidRPr="00A11F81">
              <w:rPr>
                <w:lang w:val="en-GB"/>
              </w:rPr>
              <w:t>ASAS</w:t>
            </w:r>
            <w:r w:rsidRPr="00A11F81">
              <w:rPr>
                <w:vertAlign w:val="superscript"/>
                <w:lang w:val="en-GB"/>
              </w:rPr>
              <w:t>a</w:t>
            </w:r>
            <w:r w:rsidRPr="00A11F81">
              <w:rPr>
                <w:lang w:val="en-GB"/>
              </w:rPr>
              <w:t xml:space="preserve"> 40</w:t>
            </w:r>
          </w:p>
        </w:tc>
        <w:tc>
          <w:tcPr>
            <w:tcW w:w="0" w:type="auto"/>
          </w:tcPr>
          <w:p w:rsidR="00E03F77" w:rsidRPr="00A11F81" w:rsidP="00E03F77" w14:paraId="68FC0939" w14:textId="77777777">
            <w:pPr>
              <w:keepNext/>
              <w:jc w:val="center"/>
              <w:rPr>
                <w:lang w:val="en-GB"/>
              </w:rPr>
            </w:pPr>
            <w:r w:rsidRPr="00A11F81">
              <w:rPr>
                <w:lang w:val="en-GB"/>
              </w:rPr>
              <w:t>15%</w:t>
            </w:r>
          </w:p>
        </w:tc>
        <w:tc>
          <w:tcPr>
            <w:tcW w:w="0" w:type="auto"/>
          </w:tcPr>
          <w:p w:rsidR="00E03F77" w:rsidRPr="00A11F81" w:rsidP="00E03F77" w14:paraId="27FACA11" w14:textId="77777777">
            <w:pPr>
              <w:keepNext/>
              <w:jc w:val="center"/>
              <w:rPr>
                <w:lang w:val="en-GB"/>
              </w:rPr>
            </w:pPr>
            <w:r w:rsidRPr="00A11F81">
              <w:rPr>
                <w:lang w:val="en-GB"/>
              </w:rPr>
              <w:t>36%***</w:t>
            </w:r>
          </w:p>
        </w:tc>
      </w:tr>
      <w:tr w14:paraId="7B78E8BF" w14:textId="77777777" w:rsidTr="00E03F77">
        <w:tblPrEx>
          <w:tblW w:w="0" w:type="auto"/>
          <w:tblLook w:val="0000"/>
        </w:tblPrEx>
        <w:tc>
          <w:tcPr>
            <w:tcW w:w="0" w:type="auto"/>
          </w:tcPr>
          <w:p w:rsidR="00E03F77" w:rsidRPr="00A11F81" w:rsidP="00E03F77" w14:paraId="77A38C57" w14:textId="77777777">
            <w:pPr>
              <w:keepNext/>
              <w:rPr>
                <w:lang w:val="en-GB"/>
              </w:rPr>
            </w:pPr>
            <w:r w:rsidRPr="00A11F81">
              <w:rPr>
                <w:lang w:val="en-GB"/>
              </w:rPr>
              <w:t>ASAS 20</w:t>
            </w:r>
          </w:p>
        </w:tc>
        <w:tc>
          <w:tcPr>
            <w:tcW w:w="0" w:type="auto"/>
          </w:tcPr>
          <w:p w:rsidR="00E03F77" w:rsidRPr="00A11F81" w:rsidP="00E03F77" w14:paraId="584BE356" w14:textId="77777777">
            <w:pPr>
              <w:keepNext/>
              <w:jc w:val="center"/>
              <w:rPr>
                <w:lang w:val="en-GB"/>
              </w:rPr>
            </w:pPr>
            <w:r w:rsidRPr="00A11F81">
              <w:rPr>
                <w:lang w:val="en-GB"/>
              </w:rPr>
              <w:t>31%</w:t>
            </w:r>
          </w:p>
        </w:tc>
        <w:tc>
          <w:tcPr>
            <w:tcW w:w="0" w:type="auto"/>
          </w:tcPr>
          <w:p w:rsidR="00E03F77" w:rsidRPr="00A11F81" w:rsidP="00E03F77" w14:paraId="725D2C49" w14:textId="77777777">
            <w:pPr>
              <w:keepNext/>
              <w:jc w:val="center"/>
              <w:rPr>
                <w:lang w:val="en-GB"/>
              </w:rPr>
            </w:pPr>
            <w:r w:rsidRPr="00A11F81">
              <w:rPr>
                <w:lang w:val="en-GB"/>
              </w:rPr>
              <w:t>52%**</w:t>
            </w:r>
          </w:p>
        </w:tc>
      </w:tr>
      <w:tr w14:paraId="767E749F" w14:textId="77777777" w:rsidTr="00E03F77">
        <w:tblPrEx>
          <w:tblW w:w="0" w:type="auto"/>
          <w:tblLook w:val="0000"/>
        </w:tblPrEx>
        <w:tc>
          <w:tcPr>
            <w:tcW w:w="0" w:type="auto"/>
          </w:tcPr>
          <w:p w:rsidR="00E03F77" w:rsidRPr="00A11F81" w:rsidP="00E03F77" w14:paraId="6885EDE1" w14:textId="77777777">
            <w:pPr>
              <w:keepNext/>
              <w:rPr>
                <w:lang w:val="en-GB"/>
              </w:rPr>
            </w:pPr>
            <w:r w:rsidRPr="00A11F81">
              <w:rPr>
                <w:lang w:val="en-GB"/>
              </w:rPr>
              <w:t>ASAS 5/6</w:t>
            </w:r>
          </w:p>
        </w:tc>
        <w:tc>
          <w:tcPr>
            <w:tcW w:w="0" w:type="auto"/>
          </w:tcPr>
          <w:p w:rsidR="00E03F77" w:rsidRPr="00A11F81" w:rsidP="00E03F77" w14:paraId="7503D2BC" w14:textId="77777777">
            <w:pPr>
              <w:keepNext/>
              <w:jc w:val="center"/>
              <w:rPr>
                <w:lang w:val="en-GB"/>
              </w:rPr>
            </w:pPr>
            <w:r w:rsidRPr="00A11F81">
              <w:rPr>
                <w:lang w:val="en-GB"/>
              </w:rPr>
              <w:t>6%</w:t>
            </w:r>
          </w:p>
        </w:tc>
        <w:tc>
          <w:tcPr>
            <w:tcW w:w="0" w:type="auto"/>
          </w:tcPr>
          <w:p w:rsidR="00E03F77" w:rsidRPr="00A11F81" w:rsidP="00E03F77" w14:paraId="2EB87C1F" w14:textId="77777777">
            <w:pPr>
              <w:keepNext/>
              <w:jc w:val="center"/>
              <w:rPr>
                <w:lang w:val="en-GB"/>
              </w:rPr>
            </w:pPr>
            <w:r w:rsidRPr="00A11F81">
              <w:rPr>
                <w:lang w:val="en-GB"/>
              </w:rPr>
              <w:t>31%***</w:t>
            </w:r>
          </w:p>
        </w:tc>
      </w:tr>
      <w:tr w14:paraId="3FEEA5E1" w14:textId="77777777" w:rsidTr="00E03F77">
        <w:tblPrEx>
          <w:tblW w:w="0" w:type="auto"/>
          <w:tblLook w:val="0000"/>
        </w:tblPrEx>
        <w:tc>
          <w:tcPr>
            <w:tcW w:w="0" w:type="auto"/>
          </w:tcPr>
          <w:p w:rsidR="00E03F77" w:rsidRPr="00A11F81" w:rsidP="00E03F77" w14:paraId="6C4CDCEA" w14:textId="77777777">
            <w:pPr>
              <w:keepNext/>
              <w:rPr>
                <w:lang w:val="en-GB"/>
              </w:rPr>
            </w:pPr>
            <w:r w:rsidRPr="00A11F81">
              <w:rPr>
                <w:lang w:val="en-GB"/>
              </w:rPr>
              <w:t xml:space="preserve">ASAS </w:t>
            </w:r>
            <w:r>
              <w:rPr>
                <w:lang w:val="en-GB"/>
              </w:rPr>
              <w:t>delvis</w:t>
            </w:r>
            <w:r w:rsidRPr="00A11F81">
              <w:rPr>
                <w:lang w:val="en-GB"/>
              </w:rPr>
              <w:t xml:space="preserve"> remission</w:t>
            </w:r>
          </w:p>
        </w:tc>
        <w:tc>
          <w:tcPr>
            <w:tcW w:w="0" w:type="auto"/>
          </w:tcPr>
          <w:p w:rsidR="00E03F77" w:rsidRPr="00A11F81" w:rsidP="00E03F77" w14:paraId="5BC3DF3D" w14:textId="77777777">
            <w:pPr>
              <w:keepNext/>
              <w:jc w:val="center"/>
              <w:rPr>
                <w:lang w:val="en-GB"/>
              </w:rPr>
            </w:pPr>
            <w:r w:rsidRPr="00A11F81">
              <w:rPr>
                <w:lang w:val="en-GB"/>
              </w:rPr>
              <w:t>5%</w:t>
            </w:r>
          </w:p>
        </w:tc>
        <w:tc>
          <w:tcPr>
            <w:tcW w:w="0" w:type="auto"/>
          </w:tcPr>
          <w:p w:rsidR="00E03F77" w:rsidRPr="00A11F81" w:rsidP="00E03F77" w14:paraId="04580619" w14:textId="77777777">
            <w:pPr>
              <w:keepNext/>
              <w:jc w:val="center"/>
              <w:rPr>
                <w:lang w:val="en-GB"/>
              </w:rPr>
            </w:pPr>
            <w:r w:rsidRPr="00A11F81">
              <w:rPr>
                <w:lang w:val="en-GB"/>
              </w:rPr>
              <w:t xml:space="preserve">  16%***</w:t>
            </w:r>
          </w:p>
        </w:tc>
      </w:tr>
      <w:tr w14:paraId="6CBAA7A4" w14:textId="77777777" w:rsidTr="00E03F77">
        <w:tblPrEx>
          <w:tblW w:w="0" w:type="auto"/>
          <w:tblLook w:val="0000"/>
        </w:tblPrEx>
        <w:tc>
          <w:tcPr>
            <w:tcW w:w="0" w:type="auto"/>
            <w:tcBorders>
              <w:bottom w:val="single" w:sz="4" w:space="0" w:color="auto"/>
            </w:tcBorders>
          </w:tcPr>
          <w:p w:rsidR="00E03F77" w:rsidRPr="00A11F81" w:rsidP="00E03F77" w14:paraId="415E7670" w14:textId="77777777">
            <w:pPr>
              <w:keepNext/>
              <w:rPr>
                <w:lang w:val="en-GB"/>
              </w:rPr>
            </w:pPr>
            <w:r w:rsidRPr="00A11F81">
              <w:rPr>
                <w:lang w:val="en-GB"/>
              </w:rPr>
              <w:t>BASDAI</w:t>
            </w:r>
            <w:r w:rsidRPr="00A11F81">
              <w:rPr>
                <w:vertAlign w:val="superscript"/>
                <w:lang w:val="en-GB"/>
              </w:rPr>
              <w:t>b</w:t>
            </w:r>
            <w:r w:rsidRPr="00A11F81">
              <w:rPr>
                <w:lang w:val="en-GB"/>
              </w:rPr>
              <w:t xml:space="preserve"> 50</w:t>
            </w:r>
          </w:p>
        </w:tc>
        <w:tc>
          <w:tcPr>
            <w:tcW w:w="0" w:type="auto"/>
            <w:tcBorders>
              <w:bottom w:val="single" w:sz="4" w:space="0" w:color="auto"/>
            </w:tcBorders>
          </w:tcPr>
          <w:p w:rsidR="00E03F77" w:rsidRPr="00A11F81" w:rsidP="00E03F77" w14:paraId="5FF28E63" w14:textId="77777777">
            <w:pPr>
              <w:keepNext/>
              <w:jc w:val="center"/>
              <w:rPr>
                <w:lang w:val="en-GB"/>
              </w:rPr>
            </w:pPr>
            <w:r w:rsidRPr="00A11F81">
              <w:rPr>
                <w:lang w:val="en-GB"/>
              </w:rPr>
              <w:t xml:space="preserve">    15%</w:t>
            </w:r>
          </w:p>
        </w:tc>
        <w:tc>
          <w:tcPr>
            <w:tcW w:w="0" w:type="auto"/>
            <w:tcBorders>
              <w:bottom w:val="single" w:sz="4" w:space="0" w:color="auto"/>
            </w:tcBorders>
          </w:tcPr>
          <w:p w:rsidR="00E03F77" w:rsidRPr="00A11F81" w:rsidP="00E03F77" w14:paraId="774D54C9" w14:textId="77777777">
            <w:pPr>
              <w:keepNext/>
              <w:jc w:val="center"/>
              <w:rPr>
                <w:lang w:val="en-GB"/>
              </w:rPr>
            </w:pPr>
            <w:r w:rsidRPr="00A11F81">
              <w:rPr>
                <w:lang w:val="en-GB"/>
              </w:rPr>
              <w:t xml:space="preserve">   35%**</w:t>
            </w:r>
          </w:p>
        </w:tc>
      </w:tr>
      <w:tr w14:paraId="53F02C4D" w14:textId="77777777" w:rsidTr="00E03F77">
        <w:tblPrEx>
          <w:tblW w:w="0" w:type="auto"/>
          <w:tblLook w:val="0000"/>
        </w:tblPrEx>
        <w:tc>
          <w:tcPr>
            <w:tcW w:w="0" w:type="auto"/>
            <w:tcBorders>
              <w:bottom w:val="single" w:sz="4" w:space="0" w:color="auto"/>
            </w:tcBorders>
          </w:tcPr>
          <w:p w:rsidR="00E03F77" w:rsidRPr="00A11F81" w:rsidP="00E03F77" w14:paraId="4FBE2BE6" w14:textId="77777777">
            <w:pPr>
              <w:keepNext/>
              <w:rPr>
                <w:lang w:val="en-GB"/>
              </w:rPr>
            </w:pPr>
            <w:r>
              <w:rPr>
                <w:lang w:val="en-GB"/>
              </w:rPr>
              <w:t>ASDAS</w:t>
            </w:r>
            <w:r>
              <w:rPr>
                <w:vertAlign w:val="superscript"/>
                <w:lang w:val="en-GB"/>
              </w:rPr>
              <w:t>c,d,e</w:t>
            </w:r>
          </w:p>
        </w:tc>
        <w:tc>
          <w:tcPr>
            <w:tcW w:w="0" w:type="auto"/>
            <w:tcBorders>
              <w:bottom w:val="single" w:sz="4" w:space="0" w:color="auto"/>
            </w:tcBorders>
          </w:tcPr>
          <w:p w:rsidR="00E03F77" w:rsidRPr="00A11F81" w:rsidP="00E03F77" w14:paraId="4DA6F0FE" w14:textId="77777777">
            <w:pPr>
              <w:keepNext/>
              <w:jc w:val="center"/>
              <w:rPr>
                <w:lang w:val="en-GB"/>
              </w:rPr>
            </w:pPr>
            <w:r>
              <w:rPr>
                <w:lang w:val="en-GB"/>
              </w:rPr>
              <w:t>-0,3</w:t>
            </w:r>
          </w:p>
        </w:tc>
        <w:tc>
          <w:tcPr>
            <w:tcW w:w="0" w:type="auto"/>
            <w:tcBorders>
              <w:bottom w:val="single" w:sz="4" w:space="0" w:color="auto"/>
            </w:tcBorders>
          </w:tcPr>
          <w:p w:rsidR="00E03F77" w:rsidRPr="00A11F81" w:rsidP="00E03F77" w14:paraId="18782355" w14:textId="77777777">
            <w:pPr>
              <w:keepNext/>
              <w:jc w:val="center"/>
              <w:rPr>
                <w:lang w:val="en-GB"/>
              </w:rPr>
            </w:pPr>
            <w:r>
              <w:rPr>
                <w:lang w:val="en-GB"/>
              </w:rPr>
              <w:t>-1,0***</w:t>
            </w:r>
          </w:p>
        </w:tc>
      </w:tr>
      <w:tr w14:paraId="1D919359" w14:textId="77777777" w:rsidTr="00E03F77">
        <w:tblPrEx>
          <w:tblW w:w="0" w:type="auto"/>
          <w:tblLook w:val="0000"/>
        </w:tblPrEx>
        <w:tc>
          <w:tcPr>
            <w:tcW w:w="0" w:type="auto"/>
            <w:tcBorders>
              <w:bottom w:val="single" w:sz="4" w:space="0" w:color="auto"/>
            </w:tcBorders>
          </w:tcPr>
          <w:p w:rsidR="00E03F77" w:rsidRPr="00A11F81" w:rsidP="00E03F77" w14:paraId="3FE05732" w14:textId="77777777">
            <w:pPr>
              <w:keepNext/>
              <w:rPr>
                <w:lang w:val="en-GB"/>
              </w:rPr>
            </w:pPr>
            <w:r>
              <w:rPr>
                <w:lang w:val="en-GB"/>
              </w:rPr>
              <w:t>ASDAS inaktiv sygdom</w:t>
            </w:r>
          </w:p>
        </w:tc>
        <w:tc>
          <w:tcPr>
            <w:tcW w:w="0" w:type="auto"/>
            <w:tcBorders>
              <w:bottom w:val="single" w:sz="4" w:space="0" w:color="auto"/>
            </w:tcBorders>
          </w:tcPr>
          <w:p w:rsidR="00E03F77" w:rsidRPr="00A11F81" w:rsidP="00E03F77" w14:paraId="1C7DEF1C" w14:textId="77777777">
            <w:pPr>
              <w:keepNext/>
              <w:jc w:val="center"/>
              <w:rPr>
                <w:lang w:val="en-GB"/>
              </w:rPr>
            </w:pPr>
            <w:r>
              <w:rPr>
                <w:lang w:val="en-GB"/>
              </w:rPr>
              <w:t>4,0</w:t>
            </w:r>
          </w:p>
        </w:tc>
        <w:tc>
          <w:tcPr>
            <w:tcW w:w="0" w:type="auto"/>
            <w:tcBorders>
              <w:bottom w:val="single" w:sz="4" w:space="0" w:color="auto"/>
            </w:tcBorders>
          </w:tcPr>
          <w:p w:rsidR="00E03F77" w:rsidRPr="00A11F81" w:rsidP="00E03F77" w14:paraId="264AC5C3" w14:textId="77777777">
            <w:pPr>
              <w:keepNext/>
              <w:jc w:val="center"/>
              <w:rPr>
                <w:lang w:val="en-GB"/>
              </w:rPr>
            </w:pPr>
            <w:r>
              <w:rPr>
                <w:lang w:val="en-GB"/>
              </w:rPr>
              <w:t>24%***</w:t>
            </w:r>
          </w:p>
        </w:tc>
      </w:tr>
      <w:tr w14:paraId="54E16B2E" w14:textId="77777777" w:rsidTr="00E03F77">
        <w:tblPrEx>
          <w:tblW w:w="0" w:type="auto"/>
          <w:tblLook w:val="0000"/>
        </w:tblPrEx>
        <w:tc>
          <w:tcPr>
            <w:tcW w:w="0" w:type="auto"/>
            <w:tcBorders>
              <w:bottom w:val="single" w:sz="4" w:space="0" w:color="auto"/>
            </w:tcBorders>
          </w:tcPr>
          <w:p w:rsidR="00E03F77" w:rsidRPr="00A11F81" w:rsidP="00E03F77" w14:paraId="74CE7813" w14:textId="77777777">
            <w:pPr>
              <w:keepNext/>
              <w:rPr>
                <w:lang w:val="en-GB"/>
              </w:rPr>
            </w:pPr>
            <w:r>
              <w:rPr>
                <w:lang w:val="en-GB"/>
              </w:rPr>
              <w:t>hs-CRP</w:t>
            </w:r>
            <w:r>
              <w:rPr>
                <w:vertAlign w:val="superscript"/>
                <w:lang w:val="en-GB"/>
              </w:rPr>
              <w:t>d,f,g</w:t>
            </w:r>
          </w:p>
        </w:tc>
        <w:tc>
          <w:tcPr>
            <w:tcW w:w="0" w:type="auto"/>
            <w:tcBorders>
              <w:bottom w:val="single" w:sz="4" w:space="0" w:color="auto"/>
            </w:tcBorders>
          </w:tcPr>
          <w:p w:rsidR="00E03F77" w:rsidRPr="00A11F81" w:rsidP="00E03F77" w14:paraId="2FE15A54" w14:textId="77777777">
            <w:pPr>
              <w:keepNext/>
              <w:jc w:val="center"/>
              <w:rPr>
                <w:lang w:val="en-GB"/>
              </w:rPr>
            </w:pPr>
            <w:r>
              <w:rPr>
                <w:lang w:val="en-GB"/>
              </w:rPr>
              <w:t>-0,3</w:t>
            </w:r>
          </w:p>
        </w:tc>
        <w:tc>
          <w:tcPr>
            <w:tcW w:w="0" w:type="auto"/>
            <w:tcBorders>
              <w:bottom w:val="single" w:sz="4" w:space="0" w:color="auto"/>
            </w:tcBorders>
          </w:tcPr>
          <w:p w:rsidR="00E03F77" w:rsidRPr="00A11F81" w:rsidP="00E03F77" w14:paraId="735311DE" w14:textId="77777777">
            <w:pPr>
              <w:keepNext/>
              <w:jc w:val="center"/>
              <w:rPr>
                <w:lang w:val="en-GB"/>
              </w:rPr>
            </w:pPr>
            <w:r>
              <w:rPr>
                <w:lang w:val="en-GB"/>
              </w:rPr>
              <w:t>-4,7***</w:t>
            </w:r>
          </w:p>
        </w:tc>
      </w:tr>
      <w:tr w14:paraId="721EB83D" w14:textId="77777777" w:rsidTr="00E03F77">
        <w:tblPrEx>
          <w:tblW w:w="0" w:type="auto"/>
          <w:tblLook w:val="0000"/>
        </w:tblPrEx>
        <w:tc>
          <w:tcPr>
            <w:tcW w:w="0" w:type="auto"/>
            <w:tcBorders>
              <w:bottom w:val="single" w:sz="4" w:space="0" w:color="auto"/>
            </w:tcBorders>
          </w:tcPr>
          <w:p w:rsidR="00E03F77" w:rsidRPr="00A11F81" w:rsidP="008D74C5" w14:paraId="66D9B586" w14:textId="77777777">
            <w:pPr>
              <w:keepNext/>
              <w:rPr>
                <w:lang w:val="en-GB"/>
              </w:rPr>
            </w:pPr>
            <w:r>
              <w:rPr>
                <w:lang w:val="en-GB"/>
              </w:rPr>
              <w:t>SPARCC</w:t>
            </w:r>
            <w:r>
              <w:rPr>
                <w:vertAlign w:val="superscript"/>
                <w:lang w:val="en-GB"/>
              </w:rPr>
              <w:t>h</w:t>
            </w:r>
            <w:r>
              <w:rPr>
                <w:lang w:val="en-GB"/>
              </w:rPr>
              <w:t xml:space="preserve"> MRI </w:t>
            </w:r>
            <w:r>
              <w:rPr>
                <w:color w:val="231F20"/>
                <w:szCs w:val="22"/>
                <w:lang w:val="da-DK"/>
              </w:rPr>
              <w:t>sa</w:t>
            </w:r>
            <w:r w:rsidR="00BF665A">
              <w:rPr>
                <w:color w:val="231F20"/>
                <w:szCs w:val="22"/>
                <w:lang w:val="da-DK"/>
              </w:rPr>
              <w:t>k</w:t>
            </w:r>
            <w:r>
              <w:rPr>
                <w:color w:val="231F20"/>
                <w:szCs w:val="22"/>
                <w:lang w:val="da-DK"/>
              </w:rPr>
              <w:t>roilia</w:t>
            </w:r>
            <w:r w:rsidR="00BF665A">
              <w:rPr>
                <w:color w:val="231F20"/>
                <w:szCs w:val="22"/>
                <w:lang w:val="da-DK"/>
              </w:rPr>
              <w:t>k</w:t>
            </w:r>
            <w:r>
              <w:rPr>
                <w:color w:val="231F20"/>
                <w:szCs w:val="22"/>
                <w:lang w:val="da-DK"/>
              </w:rPr>
              <w:t>aleddene</w:t>
            </w:r>
            <w:r>
              <w:rPr>
                <w:vertAlign w:val="superscript"/>
                <w:lang w:val="en-GB"/>
              </w:rPr>
              <w:t>d,i</w:t>
            </w:r>
          </w:p>
        </w:tc>
        <w:tc>
          <w:tcPr>
            <w:tcW w:w="0" w:type="auto"/>
            <w:tcBorders>
              <w:bottom w:val="single" w:sz="4" w:space="0" w:color="auto"/>
            </w:tcBorders>
          </w:tcPr>
          <w:p w:rsidR="00E03F77" w:rsidRPr="00A11F81" w:rsidP="00E03F77" w14:paraId="4915D283" w14:textId="77777777">
            <w:pPr>
              <w:keepNext/>
              <w:jc w:val="center"/>
              <w:rPr>
                <w:lang w:val="en-GB"/>
              </w:rPr>
            </w:pPr>
            <w:r>
              <w:rPr>
                <w:lang w:val="en-GB"/>
              </w:rPr>
              <w:t>-0,6</w:t>
            </w:r>
          </w:p>
        </w:tc>
        <w:tc>
          <w:tcPr>
            <w:tcW w:w="0" w:type="auto"/>
            <w:tcBorders>
              <w:bottom w:val="single" w:sz="4" w:space="0" w:color="auto"/>
            </w:tcBorders>
          </w:tcPr>
          <w:p w:rsidR="00E03F77" w:rsidRPr="00A11F81" w:rsidP="00E03F77" w14:paraId="6539B697" w14:textId="77777777">
            <w:pPr>
              <w:keepNext/>
              <w:jc w:val="center"/>
              <w:rPr>
                <w:lang w:val="en-GB"/>
              </w:rPr>
            </w:pPr>
            <w:r>
              <w:rPr>
                <w:lang w:val="en-GB"/>
              </w:rPr>
              <w:t>-3,2**</w:t>
            </w:r>
          </w:p>
        </w:tc>
      </w:tr>
      <w:tr w14:paraId="0EC72E42" w14:textId="77777777" w:rsidTr="00E03F77">
        <w:tblPrEx>
          <w:tblW w:w="0" w:type="auto"/>
          <w:tblLook w:val="0000"/>
        </w:tblPrEx>
        <w:tc>
          <w:tcPr>
            <w:tcW w:w="0" w:type="auto"/>
            <w:tcBorders>
              <w:bottom w:val="single" w:sz="4" w:space="0" w:color="auto"/>
            </w:tcBorders>
          </w:tcPr>
          <w:p w:rsidR="00E03F77" w:rsidRPr="00A11F81" w:rsidP="00E03F77" w14:paraId="1F8EDFE4" w14:textId="77777777">
            <w:pPr>
              <w:keepNext/>
              <w:rPr>
                <w:lang w:val="en-GB"/>
              </w:rPr>
            </w:pPr>
            <w:r>
              <w:rPr>
                <w:lang w:val="en-GB"/>
              </w:rPr>
              <w:t>SPARCC MRI rygsøjlen</w:t>
            </w:r>
            <w:r>
              <w:rPr>
                <w:vertAlign w:val="superscript"/>
                <w:lang w:val="en-GB"/>
              </w:rPr>
              <w:t>d,j</w:t>
            </w:r>
          </w:p>
        </w:tc>
        <w:tc>
          <w:tcPr>
            <w:tcW w:w="0" w:type="auto"/>
            <w:tcBorders>
              <w:bottom w:val="single" w:sz="4" w:space="0" w:color="auto"/>
            </w:tcBorders>
          </w:tcPr>
          <w:p w:rsidR="00E03F77" w:rsidRPr="00A11F81" w:rsidP="00E03F77" w14:paraId="472FFEAD" w14:textId="77777777">
            <w:pPr>
              <w:keepNext/>
              <w:jc w:val="center"/>
              <w:rPr>
                <w:lang w:val="en-GB"/>
              </w:rPr>
            </w:pPr>
            <w:r>
              <w:rPr>
                <w:lang w:val="en-GB"/>
              </w:rPr>
              <w:t>-0,2</w:t>
            </w:r>
          </w:p>
        </w:tc>
        <w:tc>
          <w:tcPr>
            <w:tcW w:w="0" w:type="auto"/>
            <w:tcBorders>
              <w:bottom w:val="single" w:sz="4" w:space="0" w:color="auto"/>
            </w:tcBorders>
          </w:tcPr>
          <w:p w:rsidR="00E03F77" w:rsidRPr="00A11F81" w:rsidP="00E03F77" w14:paraId="174A0C51" w14:textId="77777777">
            <w:pPr>
              <w:keepNext/>
              <w:jc w:val="center"/>
              <w:rPr>
                <w:lang w:val="en-GB"/>
              </w:rPr>
            </w:pPr>
            <w:r>
              <w:rPr>
                <w:lang w:val="en-GB"/>
              </w:rPr>
              <w:t>-1,8**</w:t>
            </w:r>
          </w:p>
        </w:tc>
      </w:tr>
      <w:tr w14:paraId="5BD11501" w14:textId="77777777" w:rsidTr="00E03F77">
        <w:tblPrEx>
          <w:tblW w:w="0" w:type="auto"/>
          <w:tblLook w:val="0000"/>
        </w:tblPrEx>
        <w:tc>
          <w:tcPr>
            <w:tcW w:w="0" w:type="auto"/>
            <w:gridSpan w:val="3"/>
            <w:tcBorders>
              <w:left w:val="nil"/>
              <w:bottom w:val="nil"/>
              <w:right w:val="nil"/>
            </w:tcBorders>
          </w:tcPr>
          <w:p w:rsidR="00E03F77" w:rsidRPr="00A11F81" w:rsidP="00E03F77" w14:paraId="0A46619D" w14:textId="77777777">
            <w:pPr>
              <w:keepNext/>
              <w:tabs>
                <w:tab w:val="clear" w:pos="562"/>
              </w:tabs>
              <w:suppressAutoHyphens w:val="0"/>
              <w:autoSpaceDE w:val="0"/>
              <w:autoSpaceDN w:val="0"/>
              <w:adjustRightInd w:val="0"/>
              <w:rPr>
                <w:szCs w:val="20"/>
                <w:lang w:val="en-GB"/>
              </w:rPr>
            </w:pPr>
            <w:r w:rsidRPr="00A11F81">
              <w:rPr>
                <w:vertAlign w:val="superscript"/>
                <w:lang w:val="en-GB"/>
              </w:rPr>
              <w:t>a</w:t>
            </w:r>
            <w:r w:rsidRPr="00A11F81">
              <w:rPr>
                <w:lang w:val="en-GB"/>
              </w:rPr>
              <w:t xml:space="preserve"> </w:t>
            </w:r>
            <w:r w:rsidRPr="00A117B6">
              <w:rPr>
                <w:i/>
                <w:lang w:val="en-GB"/>
              </w:rPr>
              <w:t>Assessments</w:t>
            </w:r>
            <w:r w:rsidRPr="00A117B6">
              <w:rPr>
                <w:i/>
                <w:szCs w:val="20"/>
                <w:lang w:val="en-GB"/>
              </w:rPr>
              <w:t xml:space="preserve"> </w:t>
            </w:r>
            <w:r w:rsidR="005A04F3">
              <w:rPr>
                <w:i/>
                <w:szCs w:val="20"/>
                <w:lang w:val="en-GB"/>
              </w:rPr>
              <w:t>of</w:t>
            </w:r>
            <w:r w:rsidRPr="00A117B6">
              <w:rPr>
                <w:i/>
                <w:szCs w:val="20"/>
                <w:lang w:val="en-GB"/>
              </w:rPr>
              <w:t xml:space="preserve"> Spondylo</w:t>
            </w:r>
            <w:r w:rsidR="00C031FD">
              <w:rPr>
                <w:i/>
                <w:szCs w:val="20"/>
                <w:lang w:val="en-GB"/>
              </w:rPr>
              <w:t>A</w:t>
            </w:r>
            <w:r w:rsidRPr="00A117B6">
              <w:rPr>
                <w:i/>
                <w:szCs w:val="20"/>
                <w:lang w:val="en-GB"/>
              </w:rPr>
              <w:t xml:space="preserve">rthritis </w:t>
            </w:r>
            <w:r w:rsidR="00C031FD">
              <w:rPr>
                <w:i/>
                <w:szCs w:val="20"/>
                <w:lang w:val="en-GB"/>
              </w:rPr>
              <w:t>i</w:t>
            </w:r>
            <w:r w:rsidRPr="00A117B6">
              <w:rPr>
                <w:i/>
                <w:szCs w:val="20"/>
                <w:lang w:val="en-GB"/>
              </w:rPr>
              <w:t>nternational Society</w:t>
            </w:r>
          </w:p>
          <w:p w:rsidR="00E03F77" w:rsidRPr="00A11F81" w:rsidP="00E03F77" w14:paraId="491B6A06" w14:textId="77777777">
            <w:pPr>
              <w:pStyle w:val="EMEANormal"/>
              <w:keepNext/>
              <w:ind w:left="20"/>
              <w:rPr>
                <w:lang w:val="en-GB"/>
              </w:rPr>
            </w:pPr>
            <w:r w:rsidRPr="00A11F81">
              <w:rPr>
                <w:vertAlign w:val="superscript"/>
                <w:lang w:val="en-GB"/>
              </w:rPr>
              <w:t>b</w:t>
            </w:r>
            <w:r w:rsidRPr="00A11F81">
              <w:rPr>
                <w:lang w:val="en-GB"/>
              </w:rPr>
              <w:t xml:space="preserve"> </w:t>
            </w:r>
            <w:smartTag w:uri="urn:schemas-microsoft-com:office:smarttags" w:element="place">
              <w:smartTag w:uri="urn:schemas-microsoft-com:office:smarttags" w:element="City">
                <w:r w:rsidRPr="00A117B6">
                  <w:rPr>
                    <w:i/>
                    <w:lang w:val="en-GB"/>
                  </w:rPr>
                  <w:t>Bath</w:t>
                </w:r>
              </w:smartTag>
            </w:smartTag>
            <w:r w:rsidRPr="00A117B6">
              <w:rPr>
                <w:i/>
                <w:lang w:val="en-GB"/>
              </w:rPr>
              <w:t xml:space="preserve"> Ankylosing Spondylitis Disease Activity Index</w:t>
            </w:r>
          </w:p>
          <w:p w:rsidR="00E03F77" w:rsidP="00E03F77" w14:paraId="3BBF458A" w14:textId="77777777">
            <w:pPr>
              <w:pStyle w:val="EMEANormal"/>
              <w:ind w:left="20"/>
              <w:rPr>
                <w:szCs w:val="22"/>
                <w:vertAlign w:val="superscript"/>
                <w:lang w:val="en-GB"/>
              </w:rPr>
            </w:pPr>
            <w:r>
              <w:rPr>
                <w:szCs w:val="22"/>
                <w:vertAlign w:val="superscript"/>
                <w:lang w:val="en-GB"/>
              </w:rPr>
              <w:t>c</w:t>
            </w:r>
            <w:r>
              <w:rPr>
                <w:szCs w:val="22"/>
                <w:lang w:val="en-GB"/>
              </w:rPr>
              <w:t xml:space="preserve"> </w:t>
            </w:r>
            <w:r w:rsidRPr="00E72E78">
              <w:t>Ankylosing Spondylitis Disease Activity</w:t>
            </w:r>
            <w:r>
              <w:t xml:space="preserve"> Score</w:t>
            </w:r>
          </w:p>
          <w:p w:rsidR="00E03F77" w:rsidRPr="00E72E78" w:rsidP="00E03F77" w14:paraId="33DBA569" w14:textId="77777777">
            <w:pPr>
              <w:pStyle w:val="EMEANormal"/>
              <w:ind w:left="20"/>
              <w:rPr>
                <w:szCs w:val="22"/>
                <w:lang w:val="da-DK"/>
              </w:rPr>
            </w:pPr>
            <w:r w:rsidRPr="00E72E78">
              <w:rPr>
                <w:szCs w:val="22"/>
                <w:vertAlign w:val="superscript"/>
                <w:lang w:val="da-DK"/>
              </w:rPr>
              <w:t>d</w:t>
            </w:r>
            <w:r w:rsidRPr="00E72E78">
              <w:rPr>
                <w:szCs w:val="22"/>
                <w:lang w:val="da-DK"/>
              </w:rPr>
              <w:t xml:space="preserve"> gennemsnitlig ændring fra </w:t>
            </w:r>
            <w:r w:rsidRPr="00E72E78">
              <w:rPr>
                <w:i/>
                <w:szCs w:val="22"/>
                <w:lang w:val="da-DK"/>
              </w:rPr>
              <w:t>baseline</w:t>
            </w:r>
          </w:p>
          <w:p w:rsidR="00E03F77" w:rsidRPr="00E72E78" w:rsidP="00E03F77" w14:paraId="0C6584AA" w14:textId="77777777">
            <w:pPr>
              <w:pStyle w:val="EMEANormal"/>
              <w:ind w:left="20"/>
              <w:rPr>
                <w:szCs w:val="22"/>
                <w:lang w:val="da-DK"/>
              </w:rPr>
            </w:pPr>
            <w:r w:rsidRPr="00E72E78">
              <w:rPr>
                <w:szCs w:val="22"/>
                <w:vertAlign w:val="superscript"/>
                <w:lang w:val="da-DK"/>
              </w:rPr>
              <w:t>e</w:t>
            </w:r>
            <w:r w:rsidRPr="00E72E78">
              <w:rPr>
                <w:szCs w:val="22"/>
                <w:lang w:val="da-DK"/>
              </w:rPr>
              <w:t xml:space="preserve"> n=91 placebo og n=87 Humira</w:t>
            </w:r>
          </w:p>
          <w:p w:rsidR="00E03F77" w:rsidRPr="00F069AE" w:rsidP="00E03F77" w14:paraId="2D9F273B" w14:textId="77777777">
            <w:pPr>
              <w:pStyle w:val="EMEANormal"/>
              <w:ind w:left="20"/>
              <w:rPr>
                <w:szCs w:val="22"/>
                <w:lang w:val="da-DK"/>
              </w:rPr>
            </w:pPr>
            <w:r w:rsidRPr="00F069AE">
              <w:rPr>
                <w:szCs w:val="22"/>
                <w:vertAlign w:val="superscript"/>
                <w:lang w:val="da-DK"/>
              </w:rPr>
              <w:t>f</w:t>
            </w:r>
            <w:r w:rsidRPr="00F069AE">
              <w:rPr>
                <w:szCs w:val="22"/>
                <w:lang w:val="da-DK"/>
              </w:rPr>
              <w:t xml:space="preserve"> </w:t>
            </w:r>
            <w:r w:rsidR="007B5918">
              <w:rPr>
                <w:szCs w:val="22"/>
                <w:lang w:val="da-DK"/>
              </w:rPr>
              <w:t>høj</w:t>
            </w:r>
            <w:r w:rsidRPr="00F069AE">
              <w:rPr>
                <w:szCs w:val="22"/>
                <w:lang w:val="da-DK"/>
              </w:rPr>
              <w:t xml:space="preserve"> følsom</w:t>
            </w:r>
            <w:r w:rsidR="007B5918">
              <w:rPr>
                <w:szCs w:val="22"/>
                <w:lang w:val="da-DK"/>
              </w:rPr>
              <w:t>hed</w:t>
            </w:r>
            <w:r w:rsidRPr="00F069AE">
              <w:rPr>
                <w:szCs w:val="22"/>
                <w:lang w:val="da-DK"/>
              </w:rPr>
              <w:t xml:space="preserve"> C-reaktivt protein (mg/l)</w:t>
            </w:r>
          </w:p>
          <w:p w:rsidR="00E03F77" w:rsidRPr="00981EB4" w:rsidP="00E03F77" w14:paraId="4DB0C21F" w14:textId="77777777">
            <w:pPr>
              <w:pStyle w:val="EMEANormal"/>
              <w:ind w:left="20"/>
              <w:rPr>
                <w:szCs w:val="22"/>
                <w:lang w:val="pt-PT"/>
              </w:rPr>
            </w:pPr>
            <w:r w:rsidRPr="00981EB4">
              <w:rPr>
                <w:szCs w:val="22"/>
                <w:vertAlign w:val="superscript"/>
                <w:lang w:val="pt-PT"/>
              </w:rPr>
              <w:t>g</w:t>
            </w:r>
            <w:r w:rsidRPr="00981EB4">
              <w:rPr>
                <w:szCs w:val="22"/>
                <w:lang w:val="pt-PT"/>
              </w:rPr>
              <w:t xml:space="preserve"> n=73 placebo and n=70 Humira</w:t>
            </w:r>
          </w:p>
          <w:p w:rsidR="00E03F77" w:rsidP="00E03F77" w14:paraId="1114083D" w14:textId="77777777">
            <w:pPr>
              <w:pStyle w:val="EMEANormal"/>
              <w:ind w:left="20"/>
              <w:rPr>
                <w:szCs w:val="22"/>
              </w:rPr>
            </w:pPr>
            <w:r>
              <w:rPr>
                <w:szCs w:val="22"/>
                <w:vertAlign w:val="superscript"/>
              </w:rPr>
              <w:t>h</w:t>
            </w:r>
            <w:r>
              <w:rPr>
                <w:szCs w:val="22"/>
              </w:rPr>
              <w:t xml:space="preserve"> Spondyloarthritis Research Consortium of Canada</w:t>
            </w:r>
          </w:p>
          <w:p w:rsidR="00E03F77" w:rsidRPr="00F069AE" w:rsidP="00E03F77" w14:paraId="488CD1FE" w14:textId="77777777">
            <w:pPr>
              <w:pStyle w:val="EMEANormal"/>
              <w:ind w:left="20"/>
              <w:rPr>
                <w:szCs w:val="22"/>
                <w:lang w:val="da-DK"/>
              </w:rPr>
            </w:pPr>
            <w:r w:rsidRPr="00F069AE">
              <w:rPr>
                <w:szCs w:val="22"/>
                <w:vertAlign w:val="superscript"/>
                <w:lang w:val="da-DK"/>
              </w:rPr>
              <w:t>i</w:t>
            </w:r>
            <w:r w:rsidRPr="00F069AE">
              <w:rPr>
                <w:szCs w:val="22"/>
                <w:lang w:val="da-DK"/>
              </w:rPr>
              <w:t xml:space="preserve"> n=84 placebo og</w:t>
            </w:r>
            <w:r>
              <w:rPr>
                <w:szCs w:val="22"/>
                <w:lang w:val="da-DK"/>
              </w:rPr>
              <w:t xml:space="preserve"> </w:t>
            </w:r>
            <w:r w:rsidRPr="00F069AE">
              <w:rPr>
                <w:szCs w:val="22"/>
                <w:lang w:val="da-DK"/>
              </w:rPr>
              <w:t>Humira</w:t>
            </w:r>
          </w:p>
          <w:p w:rsidR="00E03F77" w:rsidP="00E03F77" w14:paraId="5D60E233" w14:textId="77777777">
            <w:pPr>
              <w:pStyle w:val="EMEANormal"/>
              <w:ind w:left="20"/>
              <w:rPr>
                <w:color w:val="000000"/>
                <w:szCs w:val="22"/>
                <w:lang w:val="da-DK"/>
              </w:rPr>
            </w:pPr>
            <w:r w:rsidRPr="00F069AE">
              <w:rPr>
                <w:szCs w:val="22"/>
                <w:vertAlign w:val="superscript"/>
                <w:lang w:val="da-DK"/>
              </w:rPr>
              <w:t>j</w:t>
            </w:r>
            <w:r w:rsidRPr="00F069AE">
              <w:rPr>
                <w:szCs w:val="22"/>
                <w:lang w:val="da-DK"/>
              </w:rPr>
              <w:t xml:space="preserve"> n=82 placebo og n=85 Humira</w:t>
            </w:r>
          </w:p>
          <w:p w:rsidR="00E03F77" w:rsidRPr="009B4E71" w:rsidP="00E03F77" w14:paraId="68D2B211" w14:textId="77777777">
            <w:pPr>
              <w:pStyle w:val="EMEANormal"/>
              <w:keepNext/>
              <w:ind w:left="20"/>
              <w:rPr>
                <w:color w:val="000000"/>
                <w:lang w:val="da-DK"/>
              </w:rPr>
            </w:pPr>
            <w:r w:rsidRPr="009B4E71">
              <w:rPr>
                <w:color w:val="000000"/>
                <w:szCs w:val="22"/>
                <w:lang w:val="da-DK"/>
              </w:rPr>
              <w:t>***, **, * Statistisk signifikant ved henholdvis p &lt; 0,001, &lt; 0,01 og &lt; 0,05  for alle sammenligninger mellem Humira og placebo.</w:t>
            </w:r>
          </w:p>
          <w:p w:rsidR="00E03F77" w:rsidP="00E03F77" w14:paraId="76061375" w14:textId="77777777">
            <w:pPr>
              <w:keepNext/>
              <w:ind w:left="20"/>
              <w:rPr>
                <w:lang w:val="da-DK"/>
              </w:rPr>
            </w:pPr>
          </w:p>
          <w:p w:rsidR="00E03F77" w:rsidP="00E03F77" w14:paraId="6225752D" w14:textId="77777777">
            <w:pPr>
              <w:pStyle w:val="EMEANormal"/>
              <w:rPr>
                <w:lang w:val="da-DK"/>
              </w:rPr>
            </w:pPr>
            <w:r>
              <w:rPr>
                <w:color w:val="231F20"/>
                <w:szCs w:val="22"/>
                <w:lang w:val="da-DK"/>
              </w:rPr>
              <w:t>F</w:t>
            </w:r>
            <w:r w:rsidRPr="00F069AE">
              <w:rPr>
                <w:color w:val="231F20"/>
                <w:szCs w:val="22"/>
                <w:lang w:val="da-DK"/>
              </w:rPr>
              <w:t>orbedring af tegn</w:t>
            </w:r>
            <w:r>
              <w:rPr>
                <w:color w:val="231F20"/>
                <w:szCs w:val="22"/>
                <w:lang w:val="da-DK"/>
              </w:rPr>
              <w:t xml:space="preserve"> og symptomer </w:t>
            </w:r>
            <w:r>
              <w:rPr>
                <w:lang w:val="da-DK"/>
              </w:rPr>
              <w:t xml:space="preserve">blev opretholdt med Humira-behandling </w:t>
            </w:r>
            <w:r>
              <w:rPr>
                <w:noProof/>
                <w:color w:val="000000"/>
                <w:lang w:val="da-DK"/>
              </w:rPr>
              <w:t xml:space="preserve">i den åbne forlængelsesfase </w:t>
            </w:r>
            <w:r>
              <w:rPr>
                <w:lang w:val="da-DK"/>
              </w:rPr>
              <w:t>op til uge 156.</w:t>
            </w:r>
          </w:p>
          <w:p w:rsidR="00E03F77" w:rsidRPr="00CD7B3C" w:rsidP="00E03F77" w14:paraId="520D1AFC" w14:textId="77777777">
            <w:pPr>
              <w:keepNext/>
              <w:rPr>
                <w:lang w:val="da-DK"/>
              </w:rPr>
            </w:pPr>
          </w:p>
        </w:tc>
      </w:tr>
    </w:tbl>
    <w:p w:rsidR="00E03F77" w:rsidP="00E03F77" w14:paraId="7F1FB0EF" w14:textId="77777777">
      <w:pPr>
        <w:rPr>
          <w:szCs w:val="22"/>
          <w:lang w:val="da-DK"/>
        </w:rPr>
      </w:pPr>
      <w:r w:rsidRPr="008D74C5">
        <w:rPr>
          <w:szCs w:val="22"/>
          <w:lang w:val="da-DK"/>
        </w:rPr>
        <w:t>Hæmning af inflammation</w:t>
      </w:r>
    </w:p>
    <w:p w:rsidR="00832EA4" w:rsidRPr="008D74C5" w:rsidP="00E03F77" w14:paraId="7DD3BE67" w14:textId="77777777">
      <w:pPr>
        <w:rPr>
          <w:szCs w:val="22"/>
          <w:lang w:val="da-DK"/>
        </w:rPr>
      </w:pPr>
    </w:p>
    <w:p w:rsidR="00E03F77" w:rsidRPr="00641D33" w:rsidP="00832EA4" w14:paraId="3F3C5FBE" w14:textId="77777777">
      <w:pPr>
        <w:pStyle w:val="EMEAHeadingUnderline"/>
        <w:spacing w:before="0" w:beforeLines="0" w:after="0" w:afterLines="0"/>
        <w:rPr>
          <w:color w:val="231F20"/>
          <w:szCs w:val="22"/>
          <w:u w:val="none"/>
          <w:lang w:val="da-DK"/>
        </w:rPr>
      </w:pPr>
      <w:r w:rsidRPr="00641D33">
        <w:rPr>
          <w:color w:val="231F20"/>
          <w:szCs w:val="22"/>
          <w:u w:val="none"/>
          <w:lang w:val="da-DK"/>
        </w:rPr>
        <w:t>Hos patienter i Humira-behandling blev signifikant forbedring af tegn på inflammation, målt ved hs-CRP og MRI af både sakroiliakaleddene og rygsøjlen, opretholdt frem til henholdvis uge 156 og uge 104.</w:t>
      </w:r>
    </w:p>
    <w:p w:rsidR="00832EA4" w:rsidRPr="00832EA4" w:rsidP="00832EA4" w14:paraId="0A31CC46" w14:textId="77777777">
      <w:pPr>
        <w:pStyle w:val="EMEANormal"/>
        <w:rPr>
          <w:lang w:val="da-DK"/>
        </w:rPr>
      </w:pPr>
    </w:p>
    <w:p w:rsidR="00E03F77" w:rsidP="00832EA4" w14:paraId="33766183" w14:textId="77777777">
      <w:pPr>
        <w:pStyle w:val="EMEAHeadingUnderline"/>
        <w:spacing w:before="0" w:beforeLines="0" w:after="0" w:afterLines="0"/>
        <w:rPr>
          <w:szCs w:val="22"/>
          <w:u w:val="none"/>
          <w:lang w:val="da-DK"/>
        </w:rPr>
      </w:pPr>
      <w:r w:rsidRPr="008D74C5">
        <w:rPr>
          <w:szCs w:val="22"/>
          <w:u w:val="none"/>
          <w:lang w:val="da-DK"/>
        </w:rPr>
        <w:t>Livskvalitet og fysisk funktion</w:t>
      </w:r>
    </w:p>
    <w:p w:rsidR="00832EA4" w:rsidRPr="00832EA4" w:rsidP="00832EA4" w14:paraId="5F87AE63" w14:textId="77777777">
      <w:pPr>
        <w:pStyle w:val="EMEANormal"/>
        <w:rPr>
          <w:lang w:val="da-DK"/>
        </w:rPr>
      </w:pPr>
    </w:p>
    <w:p w:rsidR="00E03F77" w:rsidP="00E03F77" w14:paraId="7339F6F6" w14:textId="77777777">
      <w:pPr>
        <w:pStyle w:val="EMEANormal"/>
        <w:rPr>
          <w:szCs w:val="22"/>
          <w:lang w:val="da-DK"/>
        </w:rPr>
      </w:pPr>
      <w:r w:rsidRPr="005A49B3">
        <w:rPr>
          <w:szCs w:val="22"/>
          <w:lang w:val="da-DK"/>
        </w:rPr>
        <w:t xml:space="preserve">Helbredsrelateret livskvalitet og fysisk funktion blev vurderet ved brug af HAQ-S og SF-36 spørgeskemaer. Humira viste en statistisk signifikant større forbedring i HAQ-S total score og i SF-36 </w:t>
      </w:r>
      <w:r w:rsidRPr="005A49B3">
        <w:rPr>
          <w:i/>
          <w:szCs w:val="22"/>
          <w:lang w:val="da-DK"/>
        </w:rPr>
        <w:t>Physical Component Score</w:t>
      </w:r>
      <w:r w:rsidRPr="005A49B3">
        <w:rPr>
          <w:szCs w:val="22"/>
          <w:lang w:val="da-DK"/>
        </w:rPr>
        <w:t xml:space="preserve"> (PCS) fra </w:t>
      </w:r>
      <w:r w:rsidRPr="005A49B3">
        <w:rPr>
          <w:i/>
          <w:szCs w:val="22"/>
          <w:lang w:val="da-DK"/>
        </w:rPr>
        <w:t>baseline</w:t>
      </w:r>
      <w:r w:rsidRPr="005A49B3">
        <w:rPr>
          <w:szCs w:val="22"/>
          <w:lang w:val="da-DK"/>
        </w:rPr>
        <w:t xml:space="preserve"> til uge 12 sammenlignet med placebo. Helbredsrelateret livskvalitet og fysisk funktion blev opretholdt </w:t>
      </w:r>
      <w:r w:rsidRPr="005A49B3">
        <w:rPr>
          <w:noProof/>
          <w:color w:val="000000"/>
          <w:szCs w:val="22"/>
          <w:lang w:val="da-DK"/>
        </w:rPr>
        <w:t xml:space="preserve">i den åbne forlængelsesfase </w:t>
      </w:r>
      <w:r w:rsidRPr="005A49B3">
        <w:rPr>
          <w:szCs w:val="22"/>
          <w:lang w:val="da-DK"/>
        </w:rPr>
        <w:t>op til uge 156.</w:t>
      </w:r>
    </w:p>
    <w:p w:rsidR="00832EA4" w:rsidP="00E03F77" w14:paraId="11C423E5" w14:textId="77777777">
      <w:pPr>
        <w:pStyle w:val="EMEANormal"/>
        <w:rPr>
          <w:lang w:val="da-DK"/>
        </w:rPr>
      </w:pPr>
    </w:p>
    <w:p w:rsidR="0043100F" w:rsidRPr="001C2BFA" w:rsidP="0043100F" w14:paraId="2CA1CAA8" w14:textId="77777777">
      <w:pPr>
        <w:pStyle w:val="EMEANormal"/>
        <w:rPr>
          <w:szCs w:val="22"/>
          <w:lang w:val="da-DK"/>
        </w:rPr>
      </w:pPr>
      <w:r w:rsidRPr="001C2BFA">
        <w:rPr>
          <w:szCs w:val="22"/>
          <w:lang w:val="da-DK"/>
        </w:rPr>
        <w:t>Studie nr-axSpA II</w:t>
      </w:r>
    </w:p>
    <w:p w:rsidR="0043100F" w:rsidRPr="001C2BFA" w:rsidP="0043100F" w14:paraId="55E846ED" w14:textId="77777777">
      <w:pPr>
        <w:pStyle w:val="EMEANormal"/>
        <w:rPr>
          <w:szCs w:val="22"/>
          <w:lang w:val="da-DK"/>
        </w:rPr>
      </w:pPr>
    </w:p>
    <w:p w:rsidR="0043100F" w:rsidRPr="00A7188D" w:rsidP="0043100F" w14:paraId="4AF5DF45" w14:textId="77777777">
      <w:pPr>
        <w:pStyle w:val="EMEANormal"/>
        <w:rPr>
          <w:szCs w:val="22"/>
          <w:lang w:val="da-DK"/>
        </w:rPr>
      </w:pPr>
      <w:r w:rsidRPr="00A7188D">
        <w:rPr>
          <w:szCs w:val="22"/>
          <w:lang w:val="da-DK"/>
        </w:rPr>
        <w:t>673 patienter med aktiv n</w:t>
      </w:r>
      <w:r>
        <w:rPr>
          <w:szCs w:val="22"/>
          <w:lang w:val="da-DK"/>
        </w:rPr>
        <w:t>r</w:t>
      </w:r>
      <w:r w:rsidRPr="00A7188D">
        <w:rPr>
          <w:szCs w:val="22"/>
          <w:lang w:val="da-DK"/>
        </w:rPr>
        <w:t>-axSpA (</w:t>
      </w:r>
      <w:r w:rsidRPr="00A7188D">
        <w:rPr>
          <w:iCs/>
          <w:color w:val="000000"/>
          <w:szCs w:val="22"/>
          <w:lang w:val="da-DK"/>
        </w:rPr>
        <w:t xml:space="preserve">gennemsnitlig </w:t>
      </w:r>
      <w:r w:rsidRPr="00A7188D">
        <w:rPr>
          <w:i/>
          <w:iCs/>
          <w:color w:val="000000"/>
          <w:szCs w:val="22"/>
          <w:lang w:val="da-DK"/>
        </w:rPr>
        <w:t>baseline score</w:t>
      </w:r>
      <w:r w:rsidRPr="00A7188D">
        <w:rPr>
          <w:iCs/>
          <w:color w:val="000000"/>
          <w:szCs w:val="22"/>
          <w:lang w:val="da-DK"/>
        </w:rPr>
        <w:t xml:space="preserve"> for sygdomsaktivitet </w:t>
      </w:r>
      <w:r w:rsidRPr="00A7188D">
        <w:rPr>
          <w:szCs w:val="22"/>
          <w:lang w:val="da-DK"/>
        </w:rPr>
        <w:t xml:space="preserve">[BASDAI] var 7,0), som havde </w:t>
      </w:r>
      <w:r w:rsidRPr="00A7188D">
        <w:rPr>
          <w:iCs/>
          <w:color w:val="000000"/>
          <w:szCs w:val="22"/>
          <w:lang w:val="da-DK"/>
        </w:rPr>
        <w:t xml:space="preserve">utilstrækkeligt respons på </w:t>
      </w:r>
      <w:r w:rsidRPr="00A7188D">
        <w:rPr>
          <w:rFonts w:ascii="Symbol" w:hAnsi="Symbol"/>
          <w:szCs w:val="22"/>
        </w:rPr>
        <w:sym w:font="Symbol" w:char="F0B3"/>
      </w:r>
      <w:r w:rsidRPr="00A7188D">
        <w:rPr>
          <w:szCs w:val="22"/>
          <w:lang w:val="da-DK"/>
        </w:rPr>
        <w:t xml:space="preserve"> 2 NSAIDs, </w:t>
      </w:r>
      <w:r w:rsidRPr="00A7188D">
        <w:rPr>
          <w:iCs/>
          <w:color w:val="000000"/>
          <w:szCs w:val="22"/>
          <w:lang w:val="da-DK"/>
        </w:rPr>
        <w:t>eller var intolerante over for eller havde en kontraindikation mod</w:t>
      </w:r>
      <w:r w:rsidRPr="00A7188D">
        <w:rPr>
          <w:szCs w:val="22"/>
          <w:lang w:val="da-DK"/>
        </w:rPr>
        <w:t xml:space="preserve"> NSAIDs deltog i den åbne periode af studie n</w:t>
      </w:r>
      <w:r>
        <w:rPr>
          <w:szCs w:val="22"/>
          <w:lang w:val="da-DK"/>
        </w:rPr>
        <w:t>r</w:t>
      </w:r>
      <w:r w:rsidRPr="00A7188D">
        <w:rPr>
          <w:szCs w:val="22"/>
          <w:lang w:val="da-DK"/>
        </w:rPr>
        <w:t xml:space="preserve">-axSpA II, hvor de fik Humira 40 mg hver anden uge i 28 uger. Disse patienter havde også objektive tegn på inflammation i </w:t>
      </w:r>
      <w:r w:rsidRPr="00A7188D">
        <w:rPr>
          <w:color w:val="231F20"/>
          <w:szCs w:val="22"/>
          <w:lang w:val="da-DK"/>
        </w:rPr>
        <w:t>sakroiliakaleddene</w:t>
      </w:r>
      <w:r w:rsidRPr="00A7188D">
        <w:rPr>
          <w:szCs w:val="22"/>
          <w:lang w:val="da-DK"/>
        </w:rPr>
        <w:t xml:space="preserve"> eller rygsøjlen ved MRI eller forhøjet hs-CRP. Patienter, som opnåede vedvarende remission i mindst 12 uger (N=305) (ASDAS &lt; 1,3 ved uge 16, 20, 24, og 28) i den åbne periode, blev herefter r</w:t>
      </w:r>
      <w:r w:rsidRPr="00A7188D">
        <w:rPr>
          <w:szCs w:val="22"/>
          <w:lang w:val="da-DK"/>
        </w:rPr>
        <w:t xml:space="preserve">andomiseret til at modtage enten fortsat behandling med Humira 40 mg hver anden uge (N=152) eller placebo (N=153) i yderligere 40 uger i den </w:t>
      </w:r>
      <w:r w:rsidRPr="00A7188D">
        <w:rPr>
          <w:iCs/>
          <w:color w:val="000000"/>
          <w:szCs w:val="22"/>
          <w:lang w:val="da-DK"/>
        </w:rPr>
        <w:t>dobbeltblinde</w:t>
      </w:r>
      <w:r>
        <w:rPr>
          <w:iCs/>
          <w:color w:val="000000"/>
          <w:szCs w:val="22"/>
          <w:lang w:val="da-DK"/>
        </w:rPr>
        <w:t>de</w:t>
      </w:r>
      <w:r w:rsidRPr="00A7188D">
        <w:rPr>
          <w:szCs w:val="22"/>
          <w:lang w:val="da-DK"/>
        </w:rPr>
        <w:t xml:space="preserve">, </w:t>
      </w:r>
      <w:r w:rsidRPr="00A7188D">
        <w:rPr>
          <w:iCs/>
          <w:color w:val="000000"/>
          <w:szCs w:val="22"/>
          <w:lang w:val="da-DK"/>
        </w:rPr>
        <w:t>placebokontrollere</w:t>
      </w:r>
      <w:r>
        <w:rPr>
          <w:iCs/>
          <w:color w:val="000000"/>
          <w:szCs w:val="22"/>
          <w:lang w:val="da-DK"/>
        </w:rPr>
        <w:t>de</w:t>
      </w:r>
      <w:r w:rsidRPr="00A7188D">
        <w:rPr>
          <w:szCs w:val="22"/>
          <w:lang w:val="da-DK"/>
        </w:rPr>
        <w:t xml:space="preserve"> periode (total studie varighed 68 uger). Patienter, der fik o</w:t>
      </w:r>
      <w:r w:rsidRPr="00A7188D">
        <w:rPr>
          <w:noProof/>
          <w:szCs w:val="22"/>
          <w:lang w:val="da-DK"/>
        </w:rPr>
        <w:t>pblussen af sygdommen</w:t>
      </w:r>
      <w:r w:rsidRPr="00A7188D">
        <w:rPr>
          <w:szCs w:val="22"/>
          <w:lang w:val="da-DK"/>
        </w:rPr>
        <w:t xml:space="preserve"> i den </w:t>
      </w:r>
      <w:r w:rsidRPr="00A7188D">
        <w:rPr>
          <w:iCs/>
          <w:color w:val="000000"/>
          <w:szCs w:val="22"/>
          <w:lang w:val="da-DK"/>
        </w:rPr>
        <w:t>dobbeltblinde</w:t>
      </w:r>
      <w:r>
        <w:rPr>
          <w:iCs/>
          <w:color w:val="000000"/>
          <w:szCs w:val="22"/>
          <w:lang w:val="da-DK"/>
        </w:rPr>
        <w:t>de</w:t>
      </w:r>
      <w:r w:rsidRPr="00A7188D">
        <w:rPr>
          <w:szCs w:val="22"/>
          <w:lang w:val="da-DK"/>
        </w:rPr>
        <w:t xml:space="preserve"> periode, fik lov </w:t>
      </w:r>
      <w:r>
        <w:rPr>
          <w:szCs w:val="22"/>
          <w:lang w:val="da-DK"/>
        </w:rPr>
        <w:t xml:space="preserve">til </w:t>
      </w:r>
      <w:r w:rsidRPr="00A7188D">
        <w:rPr>
          <w:szCs w:val="22"/>
          <w:lang w:val="da-DK"/>
        </w:rPr>
        <w:t>at få rescue-behandling med Humira 40 mg hver anden uge i mindst 12 uger.</w:t>
      </w:r>
    </w:p>
    <w:p w:rsidR="0043100F" w:rsidRPr="00A7188D" w:rsidP="0043100F" w14:paraId="5583267E" w14:textId="77777777">
      <w:pPr>
        <w:pStyle w:val="EMEANormal"/>
        <w:rPr>
          <w:szCs w:val="22"/>
          <w:lang w:val="da-DK"/>
        </w:rPr>
      </w:pPr>
    </w:p>
    <w:p w:rsidR="0043100F" w:rsidRPr="00A7188D" w:rsidP="0043100F" w14:paraId="2368941B" w14:textId="77777777">
      <w:pPr>
        <w:pStyle w:val="EMEANormal"/>
        <w:rPr>
          <w:szCs w:val="22"/>
          <w:lang w:val="da-DK"/>
        </w:rPr>
      </w:pPr>
      <w:r w:rsidRPr="00A7188D">
        <w:rPr>
          <w:szCs w:val="22"/>
          <w:lang w:val="da-DK"/>
        </w:rPr>
        <w:t>Studiets primære effektmål var andelen af patienter uden o</w:t>
      </w:r>
      <w:r w:rsidRPr="00A7188D">
        <w:rPr>
          <w:noProof/>
          <w:szCs w:val="22"/>
          <w:lang w:val="da-DK"/>
        </w:rPr>
        <w:t>pblussen af sygdommen</w:t>
      </w:r>
      <w:r w:rsidRPr="00A7188D">
        <w:rPr>
          <w:szCs w:val="22"/>
          <w:lang w:val="da-DK"/>
        </w:rPr>
        <w:t xml:space="preserve"> ved uge 68. O</w:t>
      </w:r>
      <w:r w:rsidRPr="00A7188D">
        <w:rPr>
          <w:noProof/>
          <w:szCs w:val="22"/>
          <w:lang w:val="da-DK"/>
        </w:rPr>
        <w:t xml:space="preserve">pblussen af sygdom blev </w:t>
      </w:r>
      <w:r w:rsidRPr="00A7188D">
        <w:rPr>
          <w:szCs w:val="22"/>
          <w:lang w:val="da-DK"/>
        </w:rPr>
        <w:t>defineret som ASDAS ≥ 2,1 ved to på hinanden følgende besøg med fire ugers mellemrum. En større del af patienterne på Humira havde ingen o</w:t>
      </w:r>
      <w:r w:rsidRPr="00A7188D">
        <w:rPr>
          <w:noProof/>
          <w:szCs w:val="22"/>
          <w:lang w:val="da-DK"/>
        </w:rPr>
        <w:t>pblussen af sygdommen</w:t>
      </w:r>
      <w:r w:rsidRPr="00A7188D">
        <w:rPr>
          <w:szCs w:val="22"/>
          <w:lang w:val="da-DK"/>
        </w:rPr>
        <w:t xml:space="preserve"> i den </w:t>
      </w:r>
      <w:r w:rsidRPr="00A7188D">
        <w:rPr>
          <w:iCs/>
          <w:color w:val="000000"/>
          <w:szCs w:val="22"/>
          <w:lang w:val="da-DK"/>
        </w:rPr>
        <w:t xml:space="preserve">dobbeltblinde </w:t>
      </w:r>
      <w:r w:rsidRPr="00A7188D">
        <w:rPr>
          <w:szCs w:val="22"/>
          <w:lang w:val="da-DK"/>
        </w:rPr>
        <w:t xml:space="preserve">periode ved sammenligning med dem på placebo (70,4% versus 47,1%, p&lt;0,001) (Figur 1). </w:t>
      </w:r>
    </w:p>
    <w:p w:rsidR="0043100F" w:rsidRPr="00A7188D" w:rsidP="0043100F" w14:paraId="7E068B99" w14:textId="77777777">
      <w:pPr>
        <w:pStyle w:val="EMEANormal"/>
        <w:rPr>
          <w:szCs w:val="22"/>
          <w:lang w:val="da-DK"/>
        </w:rPr>
      </w:pPr>
    </w:p>
    <w:p w:rsidR="0043100F" w:rsidRPr="006142DF" w:rsidP="0043100F" w14:paraId="5C266AD6" w14:textId="77777777">
      <w:pPr>
        <w:pStyle w:val="EMEANormal"/>
        <w:keepNext/>
        <w:jc w:val="center"/>
        <w:rPr>
          <w:szCs w:val="22"/>
          <w:lang w:val="da-DK"/>
        </w:rPr>
      </w:pPr>
      <w:r w:rsidRPr="00A7188D">
        <w:rPr>
          <w:b/>
          <w:szCs w:val="22"/>
          <w:lang w:val="da-DK"/>
        </w:rPr>
        <w:t>Figur 1: Kaplan-Meier-kurver opsummerende tid til opblussen af sygdom i Studie n</w:t>
      </w:r>
      <w:r>
        <w:rPr>
          <w:b/>
          <w:szCs w:val="22"/>
          <w:lang w:val="da-DK"/>
        </w:rPr>
        <w:t>r</w:t>
      </w:r>
      <w:r w:rsidRPr="00A7188D">
        <w:rPr>
          <w:b/>
          <w:szCs w:val="22"/>
          <w:lang w:val="da-DK"/>
        </w:rPr>
        <w:t>-axSpA II</w:t>
      </w:r>
    </w:p>
    <w:tbl>
      <w:tblPr>
        <w:tblW w:w="0" w:type="auto"/>
        <w:tblLook w:val="04A0"/>
      </w:tblPr>
      <w:tblGrid>
        <w:gridCol w:w="660"/>
        <w:gridCol w:w="8411"/>
      </w:tblGrid>
      <w:tr w14:paraId="561BA825" w14:textId="77777777" w:rsidTr="00884C02">
        <w:tblPrEx>
          <w:tblW w:w="0" w:type="auto"/>
          <w:tblLook w:val="04A0"/>
        </w:tblPrEx>
        <w:trPr>
          <w:cantSplit/>
          <w:trHeight w:val="1134"/>
        </w:trPr>
        <w:tc>
          <w:tcPr>
            <w:tcW w:w="930" w:type="dxa"/>
            <w:textDirection w:val="btLr"/>
            <w:vAlign w:val="center"/>
          </w:tcPr>
          <w:p w:rsidR="0043100F" w:rsidRPr="00884C02" w:rsidP="00884C02" w14:paraId="48DD7021" w14:textId="77777777">
            <w:pPr>
              <w:ind w:left="113" w:right="113"/>
              <w:jc w:val="center"/>
              <w:rPr>
                <w:b/>
                <w:szCs w:val="22"/>
                <w:lang w:val="da-DK"/>
              </w:rPr>
            </w:pPr>
            <w:r w:rsidRPr="00884C02">
              <w:rPr>
                <w:b/>
                <w:szCs w:val="22"/>
                <w:lang w:val="da-DK"/>
              </w:rPr>
              <w:t xml:space="preserve">                   SANDSYNLIGHEDEN FOR INGEN OPBLUSSEN AF SYGDOM</w:t>
            </w:r>
          </w:p>
        </w:tc>
        <w:tc>
          <w:tcPr>
            <w:tcW w:w="8646" w:type="dxa"/>
          </w:tcPr>
          <w:p w:rsidR="0043100F" w:rsidRPr="00884C02" w:rsidP="00884C02" w14:paraId="72237A67" w14:textId="77777777">
            <w:pPr>
              <w:rPr>
                <w:szCs w:val="22"/>
              </w:rPr>
            </w:pPr>
            <w:r w:rsidRPr="00031C85">
              <w:rPr>
                <w:noProof/>
                <w:lang w:val="en-GB"/>
              </w:rPr>
              <w:drawing>
                <wp:inline distT="0" distB="0" distL="0" distR="0">
                  <wp:extent cx="5095875" cy="3000375"/>
                  <wp:effectExtent l="0" t="0" r="9525" b="9525"/>
                  <wp:docPr id="4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24"/>
                          <pic:cNvPicPr>
                            <a:picLocks noChangeAspect="1" noChangeArrowheads="1"/>
                          </pic:cNvPicPr>
                        </pic:nvPicPr>
                        <pic:blipFill>
                          <a:blip xmlns:r="http://schemas.openxmlformats.org/officeDocument/2006/relationships" r:embed="rId2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095875" cy="3000375"/>
                          </a:xfrm>
                          <a:prstGeom prst="rect">
                            <a:avLst/>
                          </a:prstGeom>
                          <a:noFill/>
                          <a:ln>
                            <a:noFill/>
                          </a:ln>
                        </pic:spPr>
                      </pic:pic>
                    </a:graphicData>
                  </a:graphic>
                </wp:inline>
              </w:drawing>
            </w:r>
          </w:p>
        </w:tc>
      </w:tr>
      <w:tr w14:paraId="4AF520CE" w14:textId="77777777" w:rsidTr="00884C02">
        <w:tblPrEx>
          <w:tblW w:w="0" w:type="auto"/>
          <w:tblLook w:val="04A0"/>
        </w:tblPrEx>
        <w:tc>
          <w:tcPr>
            <w:tcW w:w="930" w:type="dxa"/>
          </w:tcPr>
          <w:p w:rsidR="0043100F" w:rsidRPr="00884C02" w:rsidP="00884C02" w14:paraId="7E0E6E7A" w14:textId="77777777">
            <w:pPr>
              <w:rPr>
                <w:szCs w:val="22"/>
              </w:rPr>
            </w:pPr>
          </w:p>
        </w:tc>
        <w:tc>
          <w:tcPr>
            <w:tcW w:w="8646" w:type="dxa"/>
            <w:vAlign w:val="center"/>
          </w:tcPr>
          <w:p w:rsidR="0043100F" w:rsidRPr="00884C02" w:rsidP="00884C02" w14:paraId="0AB132C3" w14:textId="77777777">
            <w:pPr>
              <w:jc w:val="center"/>
              <w:rPr>
                <w:b/>
                <w:szCs w:val="22"/>
              </w:rPr>
            </w:pPr>
            <w:r w:rsidRPr="00884C02">
              <w:rPr>
                <w:b/>
                <w:szCs w:val="22"/>
              </w:rPr>
              <w:t>TID (UGER)</w:t>
            </w:r>
          </w:p>
        </w:tc>
      </w:tr>
      <w:tr w14:paraId="2BADC82A" w14:textId="77777777" w:rsidTr="00884C02">
        <w:tblPrEx>
          <w:tblW w:w="0" w:type="auto"/>
          <w:tblLook w:val="04A0"/>
        </w:tblPrEx>
        <w:tc>
          <w:tcPr>
            <w:tcW w:w="9576" w:type="dxa"/>
            <w:gridSpan w:val="2"/>
          </w:tcPr>
          <w:p w:rsidR="0043100F" w:rsidRPr="00884C02" w:rsidP="00884C02" w14:paraId="38F860FE" w14:textId="77777777">
            <w:pPr>
              <w:rPr>
                <w:szCs w:val="22"/>
              </w:rPr>
            </w:pPr>
            <w:r w:rsidRPr="00884C02">
              <w:rPr>
                <w:szCs w:val="22"/>
              </w:rPr>
              <w:t xml:space="preserve">                                  Behandling      </w:t>
            </w:r>
            <w:r w:rsidRPr="00884C02">
              <w:rPr>
                <w:noProof/>
                <w:szCs w:val="22"/>
              </w:rPr>
              <w:t xml:space="preserve"> </w:t>
            </w:r>
            <w:r w:rsidRPr="00031C85" w:rsidR="00222145">
              <w:rPr>
                <w:noProof/>
                <w:lang w:val="en-GB"/>
              </w:rPr>
              <mc:AlternateContent>
                <mc:Choice Requires="wps">
                  <w:drawing>
                    <wp:inline distT="0" distB="0" distL="0" distR="0">
                      <wp:extent cx="381000" cy="0"/>
                      <wp:effectExtent l="0" t="19050" r="0" b="0"/>
                      <wp:docPr id="31" name="Straight Connector 21"/>
                      <wp:cNvGraphicFramePr/>
                      <a:graphic xmlns:a="http://schemas.openxmlformats.org/drawingml/2006/main">
                        <a:graphicData uri="http://schemas.microsoft.com/office/word/2010/wordprocessingShape">
                          <wps:wsp xmlns:wps="http://schemas.microsoft.com/office/word/2010/wordprocessingShape">
                            <wps:cNvCnPr/>
                            <wps:spPr>
                              <a:xfrm>
                                <a:off x="0" y="0"/>
                                <a:ext cx="381000" cy="0"/>
                              </a:xfrm>
                              <a:prstGeom prst="line">
                                <a:avLst/>
                              </a:prstGeom>
                              <a:noFill/>
                              <a:ln w="28575">
                                <a:solidFill>
                                  <a:sysClr val="windowText" lastClr="000000">
                                    <a:lumMod val="65000"/>
                                    <a:lumOff val="35000"/>
                                  </a:sysClr>
                                </a:solidFill>
                                <a:prstDash val="sysDot"/>
                              </a:ln>
                              <a:effectLst/>
                            </wps:spPr>
                            <wps:bodyPr/>
                          </wps:wsp>
                        </a:graphicData>
                      </a:graphic>
                    </wp:inline>
                  </w:drawing>
                </mc:Choice>
                <mc:Fallback>
                  <w:pict>
                    <v:line id="Straight Connector 21" o:spid="_x0000_i1031" style="mso-left-percent:-10001;mso-position-horizontal-relative:char;mso-position-vertical-relative:line;mso-top-percent:-10001;mso-wrap-style:square;visibility:visible" from="0,0" to="30pt,0" strokecolor="#595959" strokeweight="2.25pt">
                      <v:stroke dashstyle="1 1"/>
                      <w10:anchorlock/>
                    </v:line>
                  </w:pict>
                </mc:Fallback>
              </mc:AlternateContent>
            </w:r>
            <w:r w:rsidRPr="00884C02">
              <w:rPr>
                <w:noProof/>
                <w:szCs w:val="22"/>
              </w:rPr>
              <w:t xml:space="preserve"> </w:t>
            </w:r>
            <w:r w:rsidRPr="00884C02">
              <w:rPr>
                <w:szCs w:val="22"/>
              </w:rPr>
              <w:t xml:space="preserve">Placebo     </w:t>
            </w:r>
            <w:r w:rsidRPr="00031C85" w:rsidR="00222145">
              <w:rPr>
                <w:noProof/>
                <w:lang w:val="en-GB"/>
              </w:rPr>
              <mc:AlternateContent>
                <mc:Choice Requires="wps">
                  <w:drawing>
                    <wp:inline distT="0" distB="0" distL="0" distR="0">
                      <wp:extent cx="401320" cy="0"/>
                      <wp:effectExtent l="0" t="0" r="17780" b="0"/>
                      <wp:docPr id="27" name="Straight Connector 22"/>
                      <wp:cNvGraphicFramePr/>
                      <a:graphic xmlns:a="http://schemas.openxmlformats.org/drawingml/2006/main">
                        <a:graphicData uri="http://schemas.microsoft.com/office/word/2010/wordprocessingShape">
                          <wps:wsp xmlns:wps="http://schemas.microsoft.com/office/word/2010/wordprocessingShape">
                            <wps:cNvCnPr/>
                            <wps:spPr>
                              <a:xfrm>
                                <a:off x="0" y="0"/>
                                <a:ext cx="401320" cy="0"/>
                              </a:xfrm>
                              <a:prstGeom prst="line">
                                <a:avLst/>
                              </a:prstGeom>
                              <a:noFill/>
                              <a:ln w="19050">
                                <a:solidFill>
                                  <a:sysClr val="windowText" lastClr="000000">
                                    <a:lumMod val="75000"/>
                                    <a:lumOff val="25000"/>
                                  </a:sysClr>
                                </a:solidFill>
                                <a:prstDash val="solid"/>
                              </a:ln>
                              <a:effectLst/>
                            </wps:spPr>
                            <wps:bodyPr/>
                          </wps:wsp>
                        </a:graphicData>
                      </a:graphic>
                    </wp:inline>
                  </w:drawing>
                </mc:Choice>
                <mc:Fallback>
                  <w:pict>
                    <v:line id="Straight Connector 22" o:spid="_x0000_i1032" style="mso-left-percent:-10001;mso-position-horizontal-relative:char;mso-position-vertical-relative:line;mso-top-percent:-10001;mso-wrap-style:square;visibility:visible" from="0,0" to="31.6pt,0" strokecolor="#404040" strokeweight="1.5pt">
                      <w10:anchorlock/>
                    </v:line>
                  </w:pict>
                </mc:Fallback>
              </mc:AlternateContent>
            </w:r>
            <w:r w:rsidRPr="00884C02">
              <w:rPr>
                <w:szCs w:val="22"/>
              </w:rPr>
              <w:t xml:space="preserve"> Humira     ∆ Censoreret</w:t>
            </w:r>
          </w:p>
        </w:tc>
      </w:tr>
    </w:tbl>
    <w:p w:rsidR="0043100F" w:rsidRPr="00A7188D" w:rsidP="0043100F" w14:paraId="44E4CF92" w14:textId="77777777"/>
    <w:p w:rsidR="0043100F" w:rsidRPr="00A7188D" w:rsidP="0043100F" w14:paraId="18FBE57D" w14:textId="77777777">
      <w:pPr>
        <w:rPr>
          <w:lang w:val="da-DK"/>
        </w:rPr>
      </w:pPr>
      <w:r w:rsidRPr="00A7188D">
        <w:rPr>
          <w:lang w:val="da-DK"/>
        </w:rPr>
        <w:t>Bemærk: P = Placebo (Antal med ris</w:t>
      </w:r>
      <w:r>
        <w:rPr>
          <w:lang w:val="da-DK"/>
        </w:rPr>
        <w:t>i</w:t>
      </w:r>
      <w:r w:rsidRPr="00A7188D">
        <w:rPr>
          <w:lang w:val="da-DK"/>
        </w:rPr>
        <w:t>ko (opblussen af sygdom)</w:t>
      </w:r>
      <w:r w:rsidR="005B3E7B">
        <w:rPr>
          <w:lang w:val="da-DK"/>
        </w:rPr>
        <w:t>)</w:t>
      </w:r>
      <w:r w:rsidRPr="00A7188D">
        <w:rPr>
          <w:lang w:val="da-DK"/>
        </w:rPr>
        <w:t>; A = HUMIRA (Antal med ris</w:t>
      </w:r>
      <w:r>
        <w:rPr>
          <w:lang w:val="da-DK"/>
        </w:rPr>
        <w:t>i</w:t>
      </w:r>
      <w:r w:rsidRPr="00A7188D">
        <w:rPr>
          <w:lang w:val="da-DK"/>
        </w:rPr>
        <w:t>ko (opblussen af sygdom)</w:t>
      </w:r>
      <w:r w:rsidR="005B3E7B">
        <w:rPr>
          <w:lang w:val="da-DK"/>
        </w:rPr>
        <w:t>)</w:t>
      </w:r>
      <w:r w:rsidRPr="00A7188D">
        <w:rPr>
          <w:lang w:val="da-DK"/>
        </w:rPr>
        <w:t>.</w:t>
      </w:r>
    </w:p>
    <w:p w:rsidR="0043100F" w:rsidRPr="00A7188D" w:rsidP="0043100F" w14:paraId="129FB0E6" w14:textId="77777777">
      <w:pPr>
        <w:rPr>
          <w:lang w:val="da-DK"/>
        </w:rPr>
      </w:pPr>
    </w:p>
    <w:p w:rsidR="0043100F" w:rsidRPr="00A7188D" w:rsidP="0043100F" w14:paraId="13521BC8" w14:textId="77777777">
      <w:pPr>
        <w:pStyle w:val="EMEANormal"/>
        <w:rPr>
          <w:szCs w:val="22"/>
          <w:lang w:val="da-DK"/>
        </w:rPr>
      </w:pPr>
      <w:r w:rsidRPr="00A7188D">
        <w:rPr>
          <w:szCs w:val="22"/>
          <w:lang w:val="da-DK"/>
        </w:rPr>
        <w:t xml:space="preserve">Blandt de 68 patienter, som havde opblussen af sygdom i gruppen, som var allokeret til </w:t>
      </w:r>
      <w:r>
        <w:rPr>
          <w:szCs w:val="22"/>
          <w:lang w:val="da-DK"/>
        </w:rPr>
        <w:t>seponering</w:t>
      </w:r>
      <w:r w:rsidRPr="00A7188D">
        <w:rPr>
          <w:szCs w:val="22"/>
          <w:lang w:val="da-DK"/>
        </w:rPr>
        <w:t xml:space="preserve"> af behandling, fuldførte 65</w:t>
      </w:r>
      <w:r w:rsidR="0000532B">
        <w:rPr>
          <w:szCs w:val="22"/>
          <w:lang w:val="da-DK"/>
        </w:rPr>
        <w:t xml:space="preserve"> patienter</w:t>
      </w:r>
      <w:r w:rsidRPr="00A7188D">
        <w:rPr>
          <w:szCs w:val="22"/>
          <w:lang w:val="da-DK"/>
        </w:rPr>
        <w:t xml:space="preserve"> 12 ugers rescue-behandling med Humira, ud af hvilke 37 (56,9%) genvandt remission (ASDAS &lt; 1,3) 12 uger efter gen</w:t>
      </w:r>
      <w:r>
        <w:rPr>
          <w:szCs w:val="22"/>
          <w:lang w:val="da-DK"/>
        </w:rPr>
        <w:t>s</w:t>
      </w:r>
      <w:r w:rsidRPr="00A7188D">
        <w:rPr>
          <w:szCs w:val="22"/>
          <w:lang w:val="da-DK"/>
        </w:rPr>
        <w:t xml:space="preserve">tart af behandling i den åbne periode. </w:t>
      </w:r>
    </w:p>
    <w:p w:rsidR="0043100F" w:rsidRPr="00A7188D" w:rsidP="0043100F" w14:paraId="50009249" w14:textId="77777777">
      <w:pPr>
        <w:rPr>
          <w:lang w:val="da-DK"/>
        </w:rPr>
      </w:pPr>
    </w:p>
    <w:p w:rsidR="0043100F" w:rsidRPr="00A7188D" w:rsidP="0043100F" w14:paraId="40F8D110" w14:textId="77777777">
      <w:pPr>
        <w:rPr>
          <w:lang w:val="da-DK"/>
        </w:rPr>
      </w:pPr>
      <w:r w:rsidRPr="00A7188D">
        <w:rPr>
          <w:lang w:val="da-DK"/>
        </w:rPr>
        <w:t>Ved uge 68, viste patienter, som fik forsat behandling med Humira statistisk signifikant større forbedring af tegn og symptomer på aktiv n</w:t>
      </w:r>
      <w:r>
        <w:rPr>
          <w:lang w:val="da-DK"/>
        </w:rPr>
        <w:t>r</w:t>
      </w:r>
      <w:r w:rsidRPr="00A7188D">
        <w:rPr>
          <w:lang w:val="da-DK"/>
        </w:rPr>
        <w:t xml:space="preserve">-axSpA sammenlignet med patienter, som blev allokeret til </w:t>
      </w:r>
      <w:r>
        <w:rPr>
          <w:lang w:val="da-DK"/>
        </w:rPr>
        <w:t>seponering a</w:t>
      </w:r>
      <w:r w:rsidRPr="00A7188D">
        <w:rPr>
          <w:lang w:val="da-DK"/>
        </w:rPr>
        <w:t>f behandling i studiets dobbeltblinde</w:t>
      </w:r>
      <w:r>
        <w:rPr>
          <w:lang w:val="da-DK"/>
        </w:rPr>
        <w:t>de</w:t>
      </w:r>
      <w:r w:rsidRPr="00A7188D">
        <w:rPr>
          <w:lang w:val="da-DK"/>
        </w:rPr>
        <w:t xml:space="preserve"> periode (Tabel </w:t>
      </w:r>
      <w:r w:rsidR="00D95FEC">
        <w:rPr>
          <w:lang w:val="da-DK"/>
        </w:rPr>
        <w:t>14</w:t>
      </w:r>
      <w:r w:rsidRPr="00A7188D">
        <w:rPr>
          <w:lang w:val="da-DK"/>
        </w:rPr>
        <w:t>).</w:t>
      </w:r>
    </w:p>
    <w:p w:rsidR="00BE679A" w:rsidRPr="006142DF" w:rsidP="0043100F" w14:paraId="247924C9" w14:textId="77777777">
      <w:pPr>
        <w:pStyle w:val="EMEANormal"/>
        <w:ind w:left="720"/>
        <w:jc w:val="center"/>
        <w:rPr>
          <w:szCs w:val="22"/>
          <w:lang w:val="da-DK"/>
        </w:rPr>
      </w:pPr>
    </w:p>
    <w:p w:rsidR="0043100F" w:rsidRPr="006142DF" w:rsidP="006142DF" w14:paraId="568501EB" w14:textId="77777777">
      <w:pPr>
        <w:pStyle w:val="EMEANormal"/>
        <w:keepNext/>
        <w:ind w:left="720"/>
        <w:jc w:val="center"/>
        <w:rPr>
          <w:szCs w:val="22"/>
          <w:lang w:val="da-DK"/>
        </w:rPr>
      </w:pPr>
      <w:r w:rsidRPr="00A7188D">
        <w:rPr>
          <w:b/>
          <w:szCs w:val="22"/>
          <w:lang w:val="da-DK"/>
        </w:rPr>
        <w:t xml:space="preserve">Tabel </w:t>
      </w:r>
      <w:r w:rsidR="00D95FEC">
        <w:rPr>
          <w:b/>
          <w:szCs w:val="22"/>
          <w:lang w:val="da-DK"/>
        </w:rPr>
        <w:t>14</w:t>
      </w:r>
    </w:p>
    <w:p w:rsidR="0043100F" w:rsidRPr="006142DF" w:rsidP="006142DF" w14:paraId="47A7787A" w14:textId="77777777">
      <w:pPr>
        <w:pStyle w:val="EMEANormal"/>
        <w:keepNext/>
        <w:ind w:left="720"/>
        <w:rPr>
          <w:szCs w:val="22"/>
          <w:lang w:val="da-DK"/>
        </w:rPr>
      </w:pPr>
      <w:r>
        <w:rPr>
          <w:b/>
          <w:szCs w:val="22"/>
          <w:lang w:val="da-DK"/>
        </w:rPr>
        <w:t>Virknings</w:t>
      </w:r>
      <w:r w:rsidRPr="00A7188D">
        <w:rPr>
          <w:b/>
          <w:szCs w:val="22"/>
          <w:lang w:val="da-DK"/>
        </w:rPr>
        <w:t>respons i den placebokontrollerede periode af studie n</w:t>
      </w:r>
      <w:r>
        <w:rPr>
          <w:b/>
          <w:szCs w:val="22"/>
          <w:lang w:val="da-DK"/>
        </w:rPr>
        <w:t>r</w:t>
      </w:r>
      <w:r w:rsidRPr="00A7188D">
        <w:rPr>
          <w:b/>
          <w:szCs w:val="22"/>
          <w:lang w:val="da-DK"/>
        </w:rPr>
        <w:t>-axSpA II</w:t>
      </w:r>
    </w:p>
    <w:p w:rsidR="0043100F" w:rsidRPr="006142DF" w:rsidP="006142DF" w14:paraId="7EC5AD91" w14:textId="77777777">
      <w:pPr>
        <w:pStyle w:val="EMEANormal"/>
        <w:keepNext/>
        <w:ind w:left="720"/>
        <w:rPr>
          <w:szCs w:val="22"/>
          <w:lang w:val="da-DK"/>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5558"/>
        <w:gridCol w:w="1682"/>
        <w:gridCol w:w="1821"/>
      </w:tblGrid>
      <w:tr w14:paraId="1849DA77" w14:textId="77777777" w:rsidTr="00884C02">
        <w:tblPrEx>
          <w:tblW w:w="5000" w:type="pct"/>
          <w:tblLook w:val="0000"/>
        </w:tblPrEx>
        <w:tc>
          <w:tcPr>
            <w:tcW w:w="3067" w:type="pct"/>
          </w:tcPr>
          <w:p w:rsidR="0043100F" w:rsidRPr="00AA5414" w:rsidP="006142DF" w14:paraId="00A09E4C" w14:textId="77777777">
            <w:pPr>
              <w:keepNext/>
              <w:rPr>
                <w:b/>
                <w:bCs/>
                <w:lang w:val="da-DK"/>
              </w:rPr>
            </w:pPr>
            <w:r w:rsidRPr="00AA5414">
              <w:rPr>
                <w:b/>
                <w:bCs/>
                <w:lang w:val="da-DK"/>
              </w:rPr>
              <w:t>Dobbelt-blind</w:t>
            </w:r>
          </w:p>
          <w:p w:rsidR="0043100F" w:rsidRPr="00AA5414" w:rsidP="006142DF" w14:paraId="2CE57E96" w14:textId="77777777">
            <w:pPr>
              <w:keepNext/>
              <w:rPr>
                <w:b/>
                <w:bCs/>
                <w:lang w:val="da-DK"/>
              </w:rPr>
            </w:pPr>
            <w:r w:rsidRPr="00AA5414">
              <w:rPr>
                <w:b/>
                <w:bCs/>
                <w:lang w:val="da-DK"/>
              </w:rPr>
              <w:t>respons ved uge 68</w:t>
            </w:r>
          </w:p>
        </w:tc>
        <w:tc>
          <w:tcPr>
            <w:tcW w:w="928" w:type="pct"/>
          </w:tcPr>
          <w:p w:rsidR="0043100F" w:rsidRPr="00A7188D" w:rsidP="006142DF" w14:paraId="7B360413" w14:textId="77777777">
            <w:pPr>
              <w:keepNext/>
              <w:jc w:val="center"/>
              <w:rPr>
                <w:b/>
                <w:bCs/>
                <w:lang w:val="fr-FR"/>
              </w:rPr>
            </w:pPr>
            <w:r w:rsidRPr="00A7188D">
              <w:rPr>
                <w:b/>
                <w:bCs/>
                <w:lang w:val="fr-FR"/>
              </w:rPr>
              <w:t>Placebo</w:t>
            </w:r>
          </w:p>
          <w:p w:rsidR="0043100F" w:rsidRPr="00A7188D" w:rsidP="006142DF" w14:paraId="62475276" w14:textId="77777777">
            <w:pPr>
              <w:keepNext/>
              <w:jc w:val="center"/>
              <w:rPr>
                <w:b/>
                <w:bCs/>
                <w:lang w:val="fr-FR"/>
              </w:rPr>
            </w:pPr>
            <w:r w:rsidRPr="00A7188D">
              <w:rPr>
                <w:b/>
                <w:bCs/>
                <w:lang w:val="fr-FR"/>
              </w:rPr>
              <w:t>N=153</w:t>
            </w:r>
          </w:p>
        </w:tc>
        <w:tc>
          <w:tcPr>
            <w:tcW w:w="1005" w:type="pct"/>
          </w:tcPr>
          <w:p w:rsidR="0043100F" w:rsidRPr="00A7188D" w:rsidP="006142DF" w14:paraId="65335D58" w14:textId="77777777">
            <w:pPr>
              <w:keepNext/>
              <w:jc w:val="center"/>
              <w:rPr>
                <w:b/>
                <w:bCs/>
                <w:lang w:val="fr-FR"/>
              </w:rPr>
            </w:pPr>
            <w:r w:rsidRPr="00A7188D">
              <w:rPr>
                <w:b/>
                <w:bCs/>
                <w:lang w:val="fr-FR"/>
              </w:rPr>
              <w:t>Humira</w:t>
            </w:r>
          </w:p>
          <w:p w:rsidR="0043100F" w:rsidRPr="00A7188D" w:rsidP="006142DF" w14:paraId="7E90E90F" w14:textId="77777777">
            <w:pPr>
              <w:keepNext/>
              <w:jc w:val="center"/>
              <w:rPr>
                <w:b/>
                <w:bCs/>
                <w:lang w:val="fr-FR"/>
              </w:rPr>
            </w:pPr>
            <w:r w:rsidRPr="00A7188D">
              <w:rPr>
                <w:b/>
                <w:bCs/>
                <w:lang w:val="en-GB"/>
              </w:rPr>
              <w:t>N=152</w:t>
            </w:r>
          </w:p>
        </w:tc>
      </w:tr>
      <w:tr w14:paraId="3DE1120F" w14:textId="77777777" w:rsidTr="00884C02">
        <w:tblPrEx>
          <w:tblW w:w="5000" w:type="pct"/>
          <w:tblLook w:val="0000"/>
        </w:tblPrEx>
        <w:tc>
          <w:tcPr>
            <w:tcW w:w="3067" w:type="pct"/>
          </w:tcPr>
          <w:p w:rsidR="0043100F" w:rsidRPr="00A7188D" w:rsidP="006142DF" w14:paraId="644EBE00" w14:textId="77777777">
            <w:pPr>
              <w:keepNext/>
              <w:rPr>
                <w:lang w:val="en-GB"/>
              </w:rPr>
            </w:pPr>
            <w:r w:rsidRPr="00A7188D">
              <w:rPr>
                <w:lang w:val="en-GB"/>
              </w:rPr>
              <w:t>ASAS</w:t>
            </w:r>
            <w:r w:rsidRPr="00A7188D">
              <w:rPr>
                <w:vertAlign w:val="superscript"/>
                <w:lang w:val="en-GB"/>
              </w:rPr>
              <w:t>a,b</w:t>
            </w:r>
            <w:r w:rsidRPr="00A7188D">
              <w:rPr>
                <w:lang w:val="en-GB"/>
              </w:rPr>
              <w:t xml:space="preserve"> 20</w:t>
            </w:r>
          </w:p>
        </w:tc>
        <w:tc>
          <w:tcPr>
            <w:tcW w:w="928" w:type="pct"/>
          </w:tcPr>
          <w:p w:rsidR="0043100F" w:rsidRPr="00A7188D" w:rsidP="006142DF" w14:paraId="3BDBFDBC" w14:textId="77777777">
            <w:pPr>
              <w:keepNext/>
              <w:jc w:val="center"/>
              <w:rPr>
                <w:lang w:val="en-GB"/>
              </w:rPr>
            </w:pPr>
            <w:r w:rsidRPr="00A7188D">
              <w:rPr>
                <w:lang w:val="en-GB"/>
              </w:rPr>
              <w:t>47,1%</w:t>
            </w:r>
          </w:p>
        </w:tc>
        <w:tc>
          <w:tcPr>
            <w:tcW w:w="1005" w:type="pct"/>
          </w:tcPr>
          <w:p w:rsidR="0043100F" w:rsidRPr="00A7188D" w:rsidP="006142DF" w14:paraId="01A1F92E" w14:textId="77777777">
            <w:pPr>
              <w:keepNext/>
              <w:jc w:val="center"/>
              <w:rPr>
                <w:lang w:val="en-GB"/>
              </w:rPr>
            </w:pPr>
            <w:r w:rsidRPr="00A7188D">
              <w:rPr>
                <w:lang w:val="en-GB"/>
              </w:rPr>
              <w:t>70,4%***</w:t>
            </w:r>
          </w:p>
        </w:tc>
      </w:tr>
      <w:tr w14:paraId="064D3B04" w14:textId="77777777" w:rsidTr="00884C02">
        <w:tblPrEx>
          <w:tblW w:w="5000" w:type="pct"/>
          <w:tblLook w:val="0000"/>
        </w:tblPrEx>
        <w:tc>
          <w:tcPr>
            <w:tcW w:w="3067" w:type="pct"/>
          </w:tcPr>
          <w:p w:rsidR="0043100F" w:rsidRPr="00A7188D" w:rsidP="006142DF" w14:paraId="7E7E93B3" w14:textId="77777777">
            <w:pPr>
              <w:keepNext/>
              <w:rPr>
                <w:lang w:val="en-GB"/>
              </w:rPr>
            </w:pPr>
            <w:r w:rsidRPr="00A7188D">
              <w:rPr>
                <w:lang w:val="en-GB"/>
              </w:rPr>
              <w:t>ASAS</w:t>
            </w:r>
            <w:r w:rsidRPr="00A7188D">
              <w:rPr>
                <w:vertAlign w:val="superscript"/>
                <w:lang w:val="en-GB"/>
              </w:rPr>
              <w:t>a,b</w:t>
            </w:r>
            <w:r w:rsidRPr="00A7188D">
              <w:rPr>
                <w:lang w:val="en-GB"/>
              </w:rPr>
              <w:t xml:space="preserve"> 40</w:t>
            </w:r>
          </w:p>
        </w:tc>
        <w:tc>
          <w:tcPr>
            <w:tcW w:w="928" w:type="pct"/>
          </w:tcPr>
          <w:p w:rsidR="0043100F" w:rsidRPr="00A7188D" w:rsidP="006142DF" w14:paraId="58F545EB" w14:textId="77777777">
            <w:pPr>
              <w:keepNext/>
              <w:jc w:val="center"/>
              <w:rPr>
                <w:lang w:val="en-GB"/>
              </w:rPr>
            </w:pPr>
            <w:r w:rsidRPr="00A7188D">
              <w:rPr>
                <w:lang w:val="en-GB"/>
              </w:rPr>
              <w:t>45,8%</w:t>
            </w:r>
          </w:p>
        </w:tc>
        <w:tc>
          <w:tcPr>
            <w:tcW w:w="1005" w:type="pct"/>
          </w:tcPr>
          <w:p w:rsidR="0043100F" w:rsidRPr="00A7188D" w:rsidP="006142DF" w14:paraId="54882701" w14:textId="77777777">
            <w:pPr>
              <w:keepNext/>
              <w:jc w:val="center"/>
              <w:rPr>
                <w:lang w:val="en-GB"/>
              </w:rPr>
            </w:pPr>
            <w:r w:rsidRPr="00A7188D">
              <w:rPr>
                <w:lang w:val="en-GB"/>
              </w:rPr>
              <w:t>65,8%***</w:t>
            </w:r>
          </w:p>
        </w:tc>
      </w:tr>
      <w:tr w14:paraId="28C80303" w14:textId="77777777" w:rsidTr="00884C02">
        <w:tblPrEx>
          <w:tblW w:w="5000" w:type="pct"/>
          <w:tblLook w:val="0000"/>
        </w:tblPrEx>
        <w:tc>
          <w:tcPr>
            <w:tcW w:w="3067" w:type="pct"/>
          </w:tcPr>
          <w:p w:rsidR="0043100F" w:rsidRPr="00A7188D" w:rsidP="006142DF" w14:paraId="5BDDC046" w14:textId="77777777">
            <w:pPr>
              <w:keepNext/>
              <w:rPr>
                <w:lang w:val="en-GB"/>
              </w:rPr>
            </w:pPr>
            <w:r w:rsidRPr="00A7188D">
              <w:rPr>
                <w:lang w:val="en-GB"/>
              </w:rPr>
              <w:t>ASAS</w:t>
            </w:r>
            <w:r w:rsidRPr="00A7188D">
              <w:rPr>
                <w:vertAlign w:val="superscript"/>
                <w:lang w:val="en-GB"/>
              </w:rPr>
              <w:t>a</w:t>
            </w:r>
            <w:r w:rsidRPr="00A7188D">
              <w:rPr>
                <w:lang w:val="en-GB"/>
              </w:rPr>
              <w:t xml:space="preserve"> Delvis Remission</w:t>
            </w:r>
          </w:p>
        </w:tc>
        <w:tc>
          <w:tcPr>
            <w:tcW w:w="928" w:type="pct"/>
          </w:tcPr>
          <w:p w:rsidR="0043100F" w:rsidRPr="00A7188D" w:rsidP="006142DF" w14:paraId="652623A1" w14:textId="77777777">
            <w:pPr>
              <w:keepNext/>
              <w:jc w:val="center"/>
              <w:rPr>
                <w:lang w:val="en-GB"/>
              </w:rPr>
            </w:pPr>
            <w:r w:rsidRPr="00A7188D">
              <w:rPr>
                <w:lang w:val="en-GB"/>
              </w:rPr>
              <w:t>26,8%</w:t>
            </w:r>
          </w:p>
        </w:tc>
        <w:tc>
          <w:tcPr>
            <w:tcW w:w="1005" w:type="pct"/>
          </w:tcPr>
          <w:p w:rsidR="0043100F" w:rsidRPr="00A7188D" w:rsidP="006142DF" w14:paraId="0331CE67" w14:textId="77777777">
            <w:pPr>
              <w:keepNext/>
              <w:jc w:val="center"/>
              <w:rPr>
                <w:lang w:val="en-GB"/>
              </w:rPr>
            </w:pPr>
            <w:r w:rsidRPr="00A7188D">
              <w:rPr>
                <w:lang w:val="en-GB"/>
              </w:rPr>
              <w:t>42,1%**</w:t>
            </w:r>
          </w:p>
        </w:tc>
      </w:tr>
      <w:tr w14:paraId="251D33E8" w14:textId="77777777" w:rsidTr="00884C02">
        <w:tblPrEx>
          <w:tblW w:w="5000" w:type="pct"/>
          <w:tblLook w:val="0000"/>
        </w:tblPrEx>
        <w:tc>
          <w:tcPr>
            <w:tcW w:w="3067" w:type="pct"/>
          </w:tcPr>
          <w:p w:rsidR="0043100F" w:rsidRPr="00A7188D" w:rsidP="006142DF" w14:paraId="1C284969" w14:textId="77777777">
            <w:pPr>
              <w:keepNext/>
              <w:rPr>
                <w:lang w:val="en-GB"/>
              </w:rPr>
            </w:pPr>
            <w:r w:rsidRPr="00A7188D">
              <w:rPr>
                <w:lang w:val="en-GB"/>
              </w:rPr>
              <w:t>ASDAS</w:t>
            </w:r>
            <w:r w:rsidRPr="00A7188D">
              <w:rPr>
                <w:vertAlign w:val="superscript"/>
                <w:lang w:val="en-GB"/>
              </w:rPr>
              <w:t>c</w:t>
            </w:r>
            <w:r w:rsidRPr="00A7188D">
              <w:rPr>
                <w:lang w:val="en-GB"/>
              </w:rPr>
              <w:t xml:space="preserve"> inaktiv sygdom</w:t>
            </w:r>
          </w:p>
        </w:tc>
        <w:tc>
          <w:tcPr>
            <w:tcW w:w="928" w:type="pct"/>
          </w:tcPr>
          <w:p w:rsidR="0043100F" w:rsidRPr="00A7188D" w:rsidP="006142DF" w14:paraId="5094F7EB" w14:textId="77777777">
            <w:pPr>
              <w:keepNext/>
              <w:jc w:val="center"/>
              <w:rPr>
                <w:lang w:val="en-GB"/>
              </w:rPr>
            </w:pPr>
            <w:r w:rsidRPr="00A7188D">
              <w:rPr>
                <w:lang w:val="en-GB"/>
              </w:rPr>
              <w:t>33,3%</w:t>
            </w:r>
          </w:p>
        </w:tc>
        <w:tc>
          <w:tcPr>
            <w:tcW w:w="1005" w:type="pct"/>
          </w:tcPr>
          <w:p w:rsidR="0043100F" w:rsidRPr="00A7188D" w:rsidP="006142DF" w14:paraId="7DF7C3BD" w14:textId="77777777">
            <w:pPr>
              <w:keepNext/>
              <w:jc w:val="center"/>
              <w:rPr>
                <w:lang w:val="en-GB"/>
              </w:rPr>
            </w:pPr>
            <w:r w:rsidRPr="00A7188D">
              <w:rPr>
                <w:lang w:val="en-GB"/>
              </w:rPr>
              <w:t>57,2%***</w:t>
            </w:r>
          </w:p>
        </w:tc>
      </w:tr>
      <w:tr w14:paraId="069872C7" w14:textId="77777777" w:rsidTr="00884C02">
        <w:tblPrEx>
          <w:tblW w:w="5000" w:type="pct"/>
          <w:tblLook w:val="0000"/>
        </w:tblPrEx>
        <w:tc>
          <w:tcPr>
            <w:tcW w:w="3067" w:type="pct"/>
          </w:tcPr>
          <w:p w:rsidR="0043100F" w:rsidRPr="00A7188D" w:rsidP="006142DF" w14:paraId="6C5D03B3" w14:textId="77777777">
            <w:pPr>
              <w:keepNext/>
              <w:rPr>
                <w:lang w:val="en-GB"/>
              </w:rPr>
            </w:pPr>
            <w:r w:rsidRPr="00A7188D">
              <w:rPr>
                <w:lang w:val="en-GB"/>
              </w:rPr>
              <w:t>Delvis opblussen af sygdom</w:t>
            </w:r>
            <w:r w:rsidRPr="00A7188D">
              <w:rPr>
                <w:vertAlign w:val="superscript"/>
                <w:lang w:val="en-GB"/>
              </w:rPr>
              <w:t>d</w:t>
            </w:r>
          </w:p>
        </w:tc>
        <w:tc>
          <w:tcPr>
            <w:tcW w:w="928" w:type="pct"/>
          </w:tcPr>
          <w:p w:rsidR="0043100F" w:rsidRPr="00A7188D" w:rsidP="006142DF" w14:paraId="4763E19D" w14:textId="77777777">
            <w:pPr>
              <w:keepNext/>
              <w:jc w:val="center"/>
              <w:rPr>
                <w:lang w:val="en-GB"/>
              </w:rPr>
            </w:pPr>
            <w:r w:rsidRPr="00A7188D">
              <w:rPr>
                <w:lang w:val="en-GB"/>
              </w:rPr>
              <w:t>64,1%</w:t>
            </w:r>
          </w:p>
        </w:tc>
        <w:tc>
          <w:tcPr>
            <w:tcW w:w="1005" w:type="pct"/>
          </w:tcPr>
          <w:p w:rsidR="0043100F" w:rsidRPr="00A7188D" w:rsidP="006142DF" w14:paraId="5DD319FA" w14:textId="77777777">
            <w:pPr>
              <w:keepNext/>
              <w:jc w:val="center"/>
              <w:rPr>
                <w:lang w:val="en-GB"/>
              </w:rPr>
            </w:pPr>
            <w:r w:rsidRPr="00A7188D">
              <w:rPr>
                <w:lang w:val="en-GB"/>
              </w:rPr>
              <w:t>40,8%***</w:t>
            </w:r>
          </w:p>
        </w:tc>
      </w:tr>
      <w:tr w14:paraId="43506085" w14:textId="77777777" w:rsidTr="00884C02">
        <w:tblPrEx>
          <w:tblW w:w="5000" w:type="pct"/>
          <w:tblLook w:val="0000"/>
        </w:tblPrEx>
        <w:tc>
          <w:tcPr>
            <w:tcW w:w="5000" w:type="pct"/>
            <w:gridSpan w:val="3"/>
            <w:tcBorders>
              <w:left w:val="nil"/>
              <w:bottom w:val="nil"/>
              <w:right w:val="nil"/>
            </w:tcBorders>
          </w:tcPr>
          <w:p w:rsidR="0043100F" w:rsidRPr="00A7188D" w:rsidP="006142DF" w14:paraId="2177DF70" w14:textId="77777777">
            <w:pPr>
              <w:keepNext/>
              <w:autoSpaceDE w:val="0"/>
              <w:autoSpaceDN w:val="0"/>
              <w:adjustRightInd w:val="0"/>
            </w:pPr>
            <w:r w:rsidRPr="00A7188D">
              <w:rPr>
                <w:vertAlign w:val="superscript"/>
              </w:rPr>
              <w:t>a</w:t>
            </w:r>
            <w:r w:rsidRPr="00A7188D">
              <w:t xml:space="preserve"> Assessment of SpondyloArthritis international Society</w:t>
            </w:r>
          </w:p>
          <w:p w:rsidR="0043100F" w:rsidRPr="00A7188D" w:rsidP="006142DF" w14:paraId="0EC3866F" w14:textId="77777777">
            <w:pPr>
              <w:pStyle w:val="EMEANormal"/>
              <w:keepNext/>
              <w:ind w:left="20"/>
              <w:rPr>
                <w:szCs w:val="22"/>
                <w:vertAlign w:val="superscript"/>
                <w:lang w:val="da-DK"/>
              </w:rPr>
            </w:pPr>
            <w:r w:rsidRPr="00A7188D">
              <w:rPr>
                <w:szCs w:val="22"/>
                <w:vertAlign w:val="superscript"/>
                <w:lang w:val="da-DK"/>
              </w:rPr>
              <w:t>b</w:t>
            </w:r>
            <w:r w:rsidRPr="00A7188D">
              <w:rPr>
                <w:szCs w:val="22"/>
                <w:lang w:val="da-DK"/>
              </w:rPr>
              <w:t xml:space="preserve"> Baseline er defineret som åben periode baseline, når patienterne har aktiv sygdom.</w:t>
            </w:r>
          </w:p>
          <w:p w:rsidR="0043100F" w:rsidRPr="00A7188D" w:rsidP="006142DF" w14:paraId="7E091362" w14:textId="77777777">
            <w:pPr>
              <w:pStyle w:val="EMEANormal"/>
              <w:keepNext/>
              <w:ind w:left="20"/>
              <w:rPr>
                <w:szCs w:val="22"/>
                <w:vertAlign w:val="superscript"/>
                <w:lang w:val="en-GB"/>
              </w:rPr>
            </w:pPr>
            <w:r w:rsidRPr="00A7188D">
              <w:rPr>
                <w:szCs w:val="22"/>
                <w:vertAlign w:val="superscript"/>
                <w:lang w:val="en-GB"/>
              </w:rPr>
              <w:t>c</w:t>
            </w:r>
            <w:r w:rsidRPr="00A7188D">
              <w:rPr>
                <w:szCs w:val="22"/>
                <w:lang w:val="en-GB"/>
              </w:rPr>
              <w:t xml:space="preserve"> Ankylosing Spondylitis Disease Activity Score</w:t>
            </w:r>
          </w:p>
          <w:p w:rsidR="0043100F" w:rsidRPr="00A7188D" w:rsidP="006142DF" w14:paraId="3D39863F" w14:textId="77777777">
            <w:pPr>
              <w:keepNext/>
              <w:autoSpaceDE w:val="0"/>
              <w:autoSpaceDN w:val="0"/>
              <w:adjustRightInd w:val="0"/>
              <w:rPr>
                <w:lang w:val="da-DK"/>
              </w:rPr>
            </w:pPr>
            <w:r w:rsidRPr="00A7188D">
              <w:rPr>
                <w:vertAlign w:val="superscript"/>
                <w:lang w:val="da-DK"/>
              </w:rPr>
              <w:t>d</w:t>
            </w:r>
            <w:r w:rsidRPr="00A7188D">
              <w:rPr>
                <w:lang w:val="da-DK"/>
              </w:rPr>
              <w:t xml:space="preserve"> Delvis opblussen af sygdom er defineret som ASDAS ≥ 1,3 men &lt; 2,1 ved 2 på hinanden følgende besøg.</w:t>
            </w:r>
          </w:p>
          <w:p w:rsidR="0043100F" w:rsidRPr="00A7188D" w:rsidP="006142DF" w14:paraId="62DFEB3D" w14:textId="77777777">
            <w:pPr>
              <w:pStyle w:val="EMEANormal"/>
              <w:keepNext/>
              <w:ind w:left="20"/>
              <w:rPr>
                <w:szCs w:val="22"/>
                <w:lang w:val="da-DK"/>
              </w:rPr>
            </w:pPr>
            <w:r w:rsidRPr="00A7188D">
              <w:rPr>
                <w:szCs w:val="22"/>
                <w:lang w:val="da-DK"/>
              </w:rPr>
              <w:t>***, ** Statistisk signifikant ved p &lt; 0,001 og &lt; 0,01, henholdvis, ved alle samm</w:t>
            </w:r>
            <w:r w:rsidR="00C448C4">
              <w:rPr>
                <w:szCs w:val="22"/>
                <w:lang w:val="da-DK"/>
              </w:rPr>
              <w:t>e</w:t>
            </w:r>
            <w:r w:rsidRPr="00A7188D">
              <w:rPr>
                <w:szCs w:val="22"/>
                <w:lang w:val="da-DK"/>
              </w:rPr>
              <w:t>nligninger af Humira og placebo.</w:t>
            </w:r>
          </w:p>
        </w:tc>
      </w:tr>
    </w:tbl>
    <w:p w:rsidR="0043100F" w:rsidP="00E03F77" w14:paraId="7D93B497" w14:textId="77777777">
      <w:pPr>
        <w:pStyle w:val="EMEANormal"/>
        <w:rPr>
          <w:lang w:val="da-DK"/>
        </w:rPr>
      </w:pPr>
    </w:p>
    <w:p w:rsidR="00E03F77" w:rsidP="00832EA4" w14:paraId="268402BD" w14:textId="77777777">
      <w:pPr>
        <w:pStyle w:val="EMEAHeadingUnderline"/>
        <w:spacing w:before="0" w:beforeLines="0" w:after="0" w:afterLines="0"/>
        <w:rPr>
          <w:bCs/>
          <w:i/>
          <w:szCs w:val="22"/>
          <w:u w:val="none"/>
          <w:lang w:val="da-DK"/>
        </w:rPr>
      </w:pPr>
      <w:r w:rsidRPr="005A49B3">
        <w:rPr>
          <w:bCs/>
          <w:i/>
          <w:szCs w:val="22"/>
          <w:u w:val="none"/>
          <w:lang w:val="da-DK"/>
        </w:rPr>
        <w:t>Psoriasisartrit</w:t>
      </w:r>
    </w:p>
    <w:p w:rsidR="00832EA4" w:rsidRPr="00832EA4" w:rsidP="00832EA4" w14:paraId="3169C622" w14:textId="77777777">
      <w:pPr>
        <w:pStyle w:val="EMEANormal"/>
        <w:rPr>
          <w:lang w:val="da-DK"/>
        </w:rPr>
      </w:pPr>
    </w:p>
    <w:p w:rsidR="00E03F77" w:rsidP="00E03F77" w14:paraId="41E2C60A" w14:textId="77777777">
      <w:pPr>
        <w:tabs>
          <w:tab w:val="clear" w:pos="562"/>
        </w:tabs>
        <w:rPr>
          <w:bCs/>
          <w:color w:val="000000"/>
          <w:szCs w:val="22"/>
          <w:lang w:val="da-DK"/>
        </w:rPr>
      </w:pPr>
      <w:r>
        <w:rPr>
          <w:bCs/>
          <w:szCs w:val="22"/>
          <w:lang w:val="da-DK"/>
        </w:rPr>
        <w:t xml:space="preserve">Humira 40 mg hver anden uge blev undersøgt hos patienter med moderat til alvorlig aktiv psoriasisartrit i to placebokontrollerede studier, PsA-I og PsA-II. I PsA-studie I blev 313 voksne patienter, som havde et utilstrækkeligt respons på nonsteroid anti-inflammatorisk behandling, behandlet i 24 uger. Ca. 50% af disse patienter fik methorexat. I PsA-studie II blev 100 patienter, som havde utilstrækkeligt respons på DMARD-terapi, behandlet i 12 uger. </w:t>
      </w:r>
      <w:r>
        <w:rPr>
          <w:color w:val="000000"/>
          <w:lang w:val="da-DK"/>
        </w:rPr>
        <w:t xml:space="preserve">Efter afslutningen af begge </w:t>
      </w:r>
      <w:r>
        <w:rPr>
          <w:lang w:val="da-DK"/>
        </w:rPr>
        <w:t xml:space="preserve">studier </w:t>
      </w:r>
      <w:r>
        <w:rPr>
          <w:color w:val="000000"/>
          <w:lang w:val="da-DK"/>
        </w:rPr>
        <w:t>blev 383 patienter inkluderet i et åbent forlængelses</w:t>
      </w:r>
      <w:r>
        <w:rPr>
          <w:lang w:val="da-DK"/>
        </w:rPr>
        <w:t>studie</w:t>
      </w:r>
      <w:r>
        <w:rPr>
          <w:color w:val="000000"/>
          <w:lang w:val="da-DK"/>
        </w:rPr>
        <w:t>, hvor 40 mg Humira blev administreret hver anden uge.</w:t>
      </w:r>
    </w:p>
    <w:p w:rsidR="00E03F77" w:rsidP="00E03F77" w14:paraId="33D4569C" w14:textId="77777777">
      <w:pPr>
        <w:rPr>
          <w:bCs/>
          <w:szCs w:val="22"/>
          <w:lang w:val="da-DK"/>
        </w:rPr>
      </w:pPr>
    </w:p>
    <w:p w:rsidR="00E03F77" w:rsidRPr="00BE73B9" w:rsidP="00E03F77" w14:paraId="740B6481" w14:textId="77777777">
      <w:pPr>
        <w:tabs>
          <w:tab w:val="clear" w:pos="562"/>
        </w:tabs>
        <w:rPr>
          <w:lang w:val="da-DK"/>
        </w:rPr>
      </w:pPr>
      <w:r w:rsidRPr="00BE73B9">
        <w:rPr>
          <w:bCs/>
          <w:szCs w:val="22"/>
          <w:lang w:val="da-DK"/>
        </w:rPr>
        <w:t>Der foreligger utilstrækkelig evidens for virkningen af Humira hos patienter med ankyloserende spondylitis-lignende psoriasis</w:t>
      </w:r>
      <w:r>
        <w:rPr>
          <w:bCs/>
          <w:szCs w:val="22"/>
          <w:lang w:val="da-DK"/>
        </w:rPr>
        <w:t>-</w:t>
      </w:r>
      <w:r w:rsidRPr="00BE73B9">
        <w:rPr>
          <w:bCs/>
          <w:szCs w:val="22"/>
          <w:lang w:val="da-DK"/>
        </w:rPr>
        <w:t>artropati, da kun få patienter er blevet undersøgt</w:t>
      </w:r>
      <w:r w:rsidRPr="00BE73B9">
        <w:rPr>
          <w:lang w:val="da-DK"/>
        </w:rPr>
        <w:t>.</w:t>
      </w:r>
    </w:p>
    <w:p w:rsidR="00E03F77" w:rsidP="00E03F77" w14:paraId="741B8DCA" w14:textId="77777777">
      <w:pPr>
        <w:keepNext/>
        <w:tabs>
          <w:tab w:val="clear" w:pos="562"/>
        </w:tabs>
        <w:rPr>
          <w:lang w:val="da-DK"/>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071"/>
      </w:tblGrid>
      <w:tr w14:paraId="536FAC5B" w14:textId="77777777" w:rsidTr="00E03F77">
        <w:tblPrEx>
          <w:tblW w:w="0" w:type="auto"/>
          <w:tblLook w:val="0000"/>
        </w:tblPrEx>
        <w:tc>
          <w:tcPr>
            <w:tcW w:w="11826" w:type="dxa"/>
            <w:tcBorders>
              <w:top w:val="nil"/>
              <w:left w:val="nil"/>
              <w:bottom w:val="nil"/>
              <w:right w:val="nil"/>
            </w:tcBorders>
            <w:vAlign w:val="center"/>
          </w:tcPr>
          <w:p w:rsidR="00E03F77" w:rsidRPr="00314A1F" w:rsidP="00E03F77" w14:paraId="601B71FF" w14:textId="77777777">
            <w:pPr>
              <w:pStyle w:val="EMEANormal"/>
              <w:keepNext/>
              <w:jc w:val="center"/>
              <w:rPr>
                <w:b/>
                <w:bCs/>
                <w:lang w:val="da-DK"/>
              </w:rPr>
            </w:pPr>
            <w:r w:rsidRPr="00314A1F">
              <w:rPr>
                <w:b/>
                <w:bCs/>
                <w:lang w:val="da-DK"/>
              </w:rPr>
              <w:t xml:space="preserve">Tabel </w:t>
            </w:r>
            <w:r w:rsidR="00D95FEC">
              <w:rPr>
                <w:b/>
                <w:bCs/>
                <w:lang w:val="da-DK"/>
              </w:rPr>
              <w:t>15</w:t>
            </w:r>
            <w:r w:rsidRPr="00314A1F" w:rsidR="00D95FEC">
              <w:rPr>
                <w:b/>
                <w:bCs/>
                <w:lang w:val="da-DK"/>
              </w:rPr>
              <w:t xml:space="preserve"> </w:t>
            </w:r>
          </w:p>
          <w:p w:rsidR="00E03F77" w:rsidRPr="00314A1F" w:rsidP="00E03F77" w14:paraId="17F127F8" w14:textId="77777777">
            <w:pPr>
              <w:pStyle w:val="EMEANormal"/>
              <w:keepNext/>
              <w:jc w:val="center"/>
              <w:rPr>
                <w:b/>
                <w:bCs/>
                <w:lang w:val="da-DK"/>
              </w:rPr>
            </w:pPr>
            <w:r w:rsidRPr="00314A1F">
              <w:rPr>
                <w:b/>
                <w:bCs/>
                <w:lang w:val="da-DK"/>
              </w:rPr>
              <w:t>ACR</w:t>
            </w:r>
            <w:r>
              <w:rPr>
                <w:b/>
                <w:bCs/>
                <w:lang w:val="da-DK"/>
              </w:rPr>
              <w:t>-</w:t>
            </w:r>
            <w:r w:rsidRPr="00314A1F">
              <w:rPr>
                <w:b/>
                <w:bCs/>
                <w:lang w:val="da-DK"/>
              </w:rPr>
              <w:t>respons i placebokontrollerede psoriasisartrit</w:t>
            </w:r>
            <w:r>
              <w:rPr>
                <w:b/>
                <w:bCs/>
                <w:lang w:val="da-DK"/>
              </w:rPr>
              <w:t>-studier</w:t>
            </w:r>
          </w:p>
          <w:p w:rsidR="00E03F77" w:rsidP="00E03F77" w14:paraId="199710E4" w14:textId="77777777">
            <w:pPr>
              <w:pStyle w:val="EMEANormal"/>
              <w:keepNext/>
              <w:jc w:val="center"/>
              <w:rPr>
                <w:b/>
                <w:bCs/>
                <w:lang w:val="da-DK"/>
              </w:rPr>
            </w:pPr>
            <w:r w:rsidRPr="00314A1F">
              <w:rPr>
                <w:b/>
                <w:bCs/>
                <w:lang w:val="da-DK"/>
              </w:rPr>
              <w:t>(Procentdel af patienter)</w:t>
            </w:r>
          </w:p>
        </w:tc>
      </w:tr>
    </w:tbl>
    <w:p w:rsidR="00E03F77" w:rsidP="00E03F77" w14:paraId="7E33FB5E" w14:textId="77777777">
      <w:pPr>
        <w:pStyle w:val="EMEANormal"/>
        <w:keepNext/>
        <w:rPr>
          <w:lang w:val="da-DK"/>
        </w:rPr>
      </w:pP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1750"/>
        <w:gridCol w:w="1309"/>
        <w:gridCol w:w="1300"/>
        <w:gridCol w:w="1327"/>
        <w:gridCol w:w="3665"/>
      </w:tblGrid>
      <w:tr w14:paraId="7AA93989" w14:textId="77777777" w:rsidTr="00AD3F70">
        <w:tblPrEx>
          <w:tblW w:w="9351" w:type="dxa"/>
          <w:tblLook w:val="0000"/>
        </w:tblPrEx>
        <w:tc>
          <w:tcPr>
            <w:tcW w:w="1750" w:type="dxa"/>
            <w:tcBorders>
              <w:top w:val="single" w:sz="4" w:space="0" w:color="auto"/>
              <w:left w:val="single" w:sz="4" w:space="0" w:color="auto"/>
              <w:bottom w:val="single" w:sz="4" w:space="0" w:color="auto"/>
              <w:right w:val="single" w:sz="4" w:space="0" w:color="auto"/>
            </w:tcBorders>
            <w:vAlign w:val="center"/>
          </w:tcPr>
          <w:p w:rsidR="00E03F77" w:rsidP="00E03F77" w14:paraId="2B3F3CF6" w14:textId="77777777">
            <w:pPr>
              <w:pStyle w:val="EMEANormal"/>
              <w:keepNext/>
              <w:rPr>
                <w:lang w:val="da-DK"/>
              </w:rPr>
            </w:pPr>
          </w:p>
        </w:tc>
        <w:tc>
          <w:tcPr>
            <w:tcW w:w="2609" w:type="dxa"/>
            <w:gridSpan w:val="2"/>
            <w:tcBorders>
              <w:top w:val="single" w:sz="4" w:space="0" w:color="auto"/>
              <w:left w:val="single" w:sz="4" w:space="0" w:color="auto"/>
              <w:bottom w:val="single" w:sz="4" w:space="0" w:color="auto"/>
              <w:right w:val="single" w:sz="4" w:space="0" w:color="auto"/>
            </w:tcBorders>
            <w:vAlign w:val="center"/>
          </w:tcPr>
          <w:p w:rsidR="00E03F77" w:rsidP="00E03F77" w14:paraId="34126DED" w14:textId="77777777">
            <w:pPr>
              <w:pStyle w:val="EMEANormal"/>
              <w:keepNext/>
              <w:jc w:val="center"/>
              <w:rPr>
                <w:lang w:val="da-DK"/>
              </w:rPr>
            </w:pPr>
            <w:r>
              <w:rPr>
                <w:lang w:val="da-DK"/>
              </w:rPr>
              <w:t>PsA-studie I</w:t>
            </w:r>
          </w:p>
        </w:tc>
        <w:tc>
          <w:tcPr>
            <w:tcW w:w="4992" w:type="dxa"/>
            <w:gridSpan w:val="2"/>
            <w:tcBorders>
              <w:top w:val="single" w:sz="4" w:space="0" w:color="auto"/>
              <w:left w:val="single" w:sz="4" w:space="0" w:color="auto"/>
              <w:bottom w:val="single" w:sz="4" w:space="0" w:color="auto"/>
              <w:right w:val="single" w:sz="4" w:space="0" w:color="auto"/>
            </w:tcBorders>
          </w:tcPr>
          <w:p w:rsidR="00E03F77" w:rsidP="00E03F77" w14:paraId="420FFEA8" w14:textId="77777777">
            <w:pPr>
              <w:pStyle w:val="EMEANormal"/>
              <w:keepNext/>
              <w:jc w:val="center"/>
              <w:rPr>
                <w:lang w:val="da-DK"/>
              </w:rPr>
            </w:pPr>
            <w:r>
              <w:rPr>
                <w:lang w:val="da-DK"/>
              </w:rPr>
              <w:t>PsA-studie II</w:t>
            </w:r>
          </w:p>
        </w:tc>
      </w:tr>
      <w:tr w14:paraId="341A0EA0" w14:textId="77777777" w:rsidTr="00AD3F70">
        <w:tblPrEx>
          <w:tblW w:w="9351" w:type="dxa"/>
          <w:tblLook w:val="0000"/>
        </w:tblPrEx>
        <w:tc>
          <w:tcPr>
            <w:tcW w:w="1750" w:type="dxa"/>
            <w:tcBorders>
              <w:top w:val="single" w:sz="4" w:space="0" w:color="auto"/>
              <w:left w:val="single" w:sz="4" w:space="0" w:color="auto"/>
              <w:bottom w:val="single" w:sz="4" w:space="0" w:color="auto"/>
              <w:right w:val="single" w:sz="4" w:space="0" w:color="auto"/>
            </w:tcBorders>
            <w:vAlign w:val="center"/>
          </w:tcPr>
          <w:p w:rsidR="00E03F77" w:rsidP="00E03F77" w14:paraId="49113A0D" w14:textId="77777777">
            <w:pPr>
              <w:pStyle w:val="EMEANormal"/>
              <w:keepNext/>
              <w:rPr>
                <w:lang w:val="en-GB"/>
              </w:rPr>
            </w:pPr>
            <w:r>
              <w:rPr>
                <w:lang w:val="en-GB"/>
              </w:rPr>
              <w:t>Respons</w:t>
            </w:r>
          </w:p>
        </w:tc>
        <w:tc>
          <w:tcPr>
            <w:tcW w:w="1309" w:type="dxa"/>
            <w:tcBorders>
              <w:top w:val="single" w:sz="4" w:space="0" w:color="auto"/>
              <w:left w:val="single" w:sz="4" w:space="0" w:color="auto"/>
              <w:bottom w:val="single" w:sz="4" w:space="0" w:color="auto"/>
              <w:right w:val="single" w:sz="4" w:space="0" w:color="auto"/>
            </w:tcBorders>
            <w:vAlign w:val="center"/>
          </w:tcPr>
          <w:p w:rsidR="00E03F77" w:rsidP="00E03F77" w14:paraId="34ECD32C" w14:textId="77777777">
            <w:pPr>
              <w:pStyle w:val="EMEANormal"/>
              <w:keepNext/>
              <w:jc w:val="center"/>
              <w:rPr>
                <w:lang w:val="en-GB"/>
              </w:rPr>
            </w:pPr>
            <w:r>
              <w:rPr>
                <w:lang w:val="en-GB"/>
              </w:rPr>
              <w:t>Placebo</w:t>
            </w:r>
          </w:p>
          <w:p w:rsidR="00E03F77" w:rsidP="00E03F77" w14:paraId="7C6E1FA3" w14:textId="77777777">
            <w:pPr>
              <w:pStyle w:val="EMEANormal"/>
              <w:keepNext/>
              <w:jc w:val="center"/>
              <w:rPr>
                <w:lang w:val="en-GB"/>
              </w:rPr>
            </w:pPr>
            <w:r>
              <w:rPr>
                <w:lang w:val="en-GB"/>
              </w:rPr>
              <w:t>N=162</w:t>
            </w:r>
          </w:p>
        </w:tc>
        <w:tc>
          <w:tcPr>
            <w:tcW w:w="1300" w:type="dxa"/>
            <w:tcBorders>
              <w:top w:val="single" w:sz="4" w:space="0" w:color="auto"/>
              <w:left w:val="single" w:sz="4" w:space="0" w:color="auto"/>
              <w:bottom w:val="single" w:sz="4" w:space="0" w:color="auto"/>
              <w:right w:val="nil"/>
            </w:tcBorders>
            <w:vAlign w:val="center"/>
          </w:tcPr>
          <w:p w:rsidR="00E03F77" w:rsidP="00E03F77" w14:paraId="27C0BC8F" w14:textId="77777777">
            <w:pPr>
              <w:pStyle w:val="EMEANormal"/>
              <w:keepNext/>
              <w:jc w:val="center"/>
              <w:rPr>
                <w:lang w:val="da-DK"/>
              </w:rPr>
            </w:pPr>
            <w:r>
              <w:rPr>
                <w:lang w:val="da-DK"/>
              </w:rPr>
              <w:t>Humira</w:t>
            </w:r>
          </w:p>
          <w:p w:rsidR="00E03F77" w:rsidP="00E03F77" w14:paraId="280E75AB" w14:textId="77777777">
            <w:pPr>
              <w:pStyle w:val="EMEANormal"/>
              <w:keepNext/>
              <w:jc w:val="center"/>
              <w:rPr>
                <w:lang w:val="da-DK"/>
              </w:rPr>
            </w:pPr>
            <w:r>
              <w:rPr>
                <w:lang w:val="da-DK"/>
              </w:rPr>
              <w:t>N=151</w:t>
            </w:r>
          </w:p>
        </w:tc>
        <w:tc>
          <w:tcPr>
            <w:tcW w:w="1327" w:type="dxa"/>
            <w:tcBorders>
              <w:top w:val="single" w:sz="4" w:space="0" w:color="auto"/>
              <w:left w:val="single" w:sz="4" w:space="0" w:color="auto"/>
              <w:bottom w:val="single" w:sz="4" w:space="0" w:color="auto"/>
              <w:right w:val="single" w:sz="4" w:space="0" w:color="auto"/>
            </w:tcBorders>
          </w:tcPr>
          <w:p w:rsidR="00E03F77" w:rsidP="00E03F77" w14:paraId="4DC4F20B" w14:textId="77777777">
            <w:pPr>
              <w:pStyle w:val="EMEANormal"/>
              <w:keepNext/>
              <w:jc w:val="center"/>
              <w:rPr>
                <w:lang w:val="da-DK"/>
              </w:rPr>
            </w:pPr>
            <w:r>
              <w:rPr>
                <w:lang w:val="da-DK"/>
              </w:rPr>
              <w:t xml:space="preserve">Placebo </w:t>
            </w:r>
          </w:p>
          <w:p w:rsidR="00E03F77" w:rsidP="00E03F77" w14:paraId="1786706E" w14:textId="77777777">
            <w:pPr>
              <w:pStyle w:val="EMEANormal"/>
              <w:keepNext/>
              <w:jc w:val="center"/>
              <w:rPr>
                <w:lang w:val="da-DK"/>
              </w:rPr>
            </w:pPr>
            <w:r>
              <w:rPr>
                <w:lang w:val="da-DK"/>
              </w:rPr>
              <w:t>N=49</w:t>
            </w:r>
          </w:p>
        </w:tc>
        <w:tc>
          <w:tcPr>
            <w:tcW w:w="3665" w:type="dxa"/>
            <w:tcBorders>
              <w:top w:val="single" w:sz="4" w:space="0" w:color="auto"/>
              <w:left w:val="single" w:sz="4" w:space="0" w:color="auto"/>
              <w:bottom w:val="single" w:sz="4" w:space="0" w:color="auto"/>
              <w:right w:val="single" w:sz="4" w:space="0" w:color="auto"/>
            </w:tcBorders>
          </w:tcPr>
          <w:p w:rsidR="00E03F77" w:rsidP="00E03F77" w14:paraId="1B93FD09" w14:textId="77777777">
            <w:pPr>
              <w:pStyle w:val="EMEANormal"/>
              <w:keepNext/>
              <w:jc w:val="center"/>
              <w:rPr>
                <w:lang w:val="en-GB"/>
              </w:rPr>
            </w:pPr>
            <w:r>
              <w:rPr>
                <w:lang w:val="en-GB"/>
              </w:rPr>
              <w:t>Humira</w:t>
            </w:r>
          </w:p>
          <w:p w:rsidR="00E03F77" w:rsidP="00E03F77" w14:paraId="175F0A47" w14:textId="77777777">
            <w:pPr>
              <w:pStyle w:val="EMEANormal"/>
              <w:keepNext/>
              <w:jc w:val="center"/>
              <w:rPr>
                <w:lang w:val="en-GB"/>
              </w:rPr>
            </w:pPr>
            <w:r>
              <w:rPr>
                <w:lang w:val="en-GB"/>
              </w:rPr>
              <w:t>N=51</w:t>
            </w:r>
          </w:p>
        </w:tc>
      </w:tr>
      <w:tr w14:paraId="63499AD4" w14:textId="77777777" w:rsidTr="00AD3F70">
        <w:tblPrEx>
          <w:tblW w:w="9351" w:type="dxa"/>
          <w:tblLook w:val="0000"/>
        </w:tblPrEx>
        <w:tc>
          <w:tcPr>
            <w:tcW w:w="1750" w:type="dxa"/>
            <w:tcBorders>
              <w:top w:val="single" w:sz="4" w:space="0" w:color="auto"/>
              <w:left w:val="single" w:sz="4" w:space="0" w:color="auto"/>
              <w:bottom w:val="nil"/>
              <w:right w:val="single" w:sz="4" w:space="0" w:color="auto"/>
            </w:tcBorders>
          </w:tcPr>
          <w:p w:rsidR="00E03F77" w:rsidP="00E03F77" w14:paraId="66AFD8E1" w14:textId="77777777">
            <w:pPr>
              <w:pStyle w:val="EMEANormal"/>
              <w:keepNext/>
              <w:rPr>
                <w:lang w:val="en-GB"/>
              </w:rPr>
            </w:pPr>
            <w:smartTag w:uri="urn:schemas-microsoft-com:office:smarttags" w:element="stockticker">
              <w:r>
                <w:rPr>
                  <w:lang w:val="en-GB"/>
                </w:rPr>
                <w:t>ACR</w:t>
              </w:r>
            </w:smartTag>
            <w:r>
              <w:rPr>
                <w:lang w:val="en-GB"/>
              </w:rPr>
              <w:t xml:space="preserve"> 20 </w:t>
            </w:r>
          </w:p>
        </w:tc>
        <w:tc>
          <w:tcPr>
            <w:tcW w:w="1309" w:type="dxa"/>
            <w:tcBorders>
              <w:top w:val="single" w:sz="4" w:space="0" w:color="auto"/>
              <w:left w:val="single" w:sz="4" w:space="0" w:color="auto"/>
              <w:bottom w:val="nil"/>
              <w:right w:val="single" w:sz="4" w:space="0" w:color="auto"/>
            </w:tcBorders>
          </w:tcPr>
          <w:p w:rsidR="00E03F77" w:rsidP="00E03F77" w14:paraId="032017E5" w14:textId="77777777">
            <w:pPr>
              <w:pStyle w:val="EMEANormal"/>
              <w:keepNext/>
              <w:jc w:val="center"/>
              <w:rPr>
                <w:lang w:val="en-GB"/>
              </w:rPr>
            </w:pPr>
          </w:p>
        </w:tc>
        <w:tc>
          <w:tcPr>
            <w:tcW w:w="1300" w:type="dxa"/>
            <w:tcBorders>
              <w:top w:val="single" w:sz="4" w:space="0" w:color="auto"/>
              <w:left w:val="single" w:sz="4" w:space="0" w:color="auto"/>
              <w:bottom w:val="nil"/>
              <w:right w:val="nil"/>
            </w:tcBorders>
          </w:tcPr>
          <w:p w:rsidR="00E03F77" w:rsidP="00E03F77" w14:paraId="01414BBE" w14:textId="77777777">
            <w:pPr>
              <w:pStyle w:val="EMEANormal"/>
              <w:keepNext/>
              <w:jc w:val="center"/>
              <w:rPr>
                <w:lang w:val="en-GB"/>
              </w:rPr>
            </w:pPr>
          </w:p>
        </w:tc>
        <w:tc>
          <w:tcPr>
            <w:tcW w:w="1327" w:type="dxa"/>
            <w:tcBorders>
              <w:top w:val="single" w:sz="4" w:space="0" w:color="auto"/>
              <w:left w:val="single" w:sz="4" w:space="0" w:color="auto"/>
              <w:bottom w:val="nil"/>
              <w:right w:val="single" w:sz="4" w:space="0" w:color="auto"/>
            </w:tcBorders>
          </w:tcPr>
          <w:p w:rsidR="00E03F77" w:rsidP="00E03F77" w14:paraId="41035732" w14:textId="77777777">
            <w:pPr>
              <w:pStyle w:val="EMEANormal"/>
              <w:keepNext/>
              <w:jc w:val="center"/>
              <w:rPr>
                <w:lang w:val="en-GB"/>
              </w:rPr>
            </w:pPr>
          </w:p>
        </w:tc>
        <w:tc>
          <w:tcPr>
            <w:tcW w:w="3665" w:type="dxa"/>
            <w:tcBorders>
              <w:top w:val="single" w:sz="4" w:space="0" w:color="auto"/>
              <w:left w:val="single" w:sz="4" w:space="0" w:color="auto"/>
              <w:bottom w:val="nil"/>
              <w:right w:val="single" w:sz="4" w:space="0" w:color="auto"/>
            </w:tcBorders>
          </w:tcPr>
          <w:p w:rsidR="00E03F77" w:rsidP="00E03F77" w14:paraId="3834F938" w14:textId="77777777">
            <w:pPr>
              <w:pStyle w:val="EMEANormal"/>
              <w:keepNext/>
              <w:jc w:val="center"/>
              <w:rPr>
                <w:lang w:val="en-GB"/>
              </w:rPr>
            </w:pPr>
          </w:p>
        </w:tc>
      </w:tr>
      <w:tr w14:paraId="09AEC5A4" w14:textId="77777777" w:rsidTr="00AD3F70">
        <w:tblPrEx>
          <w:tblW w:w="9351" w:type="dxa"/>
          <w:tblLook w:val="0000"/>
        </w:tblPrEx>
        <w:tc>
          <w:tcPr>
            <w:tcW w:w="1750" w:type="dxa"/>
            <w:tcBorders>
              <w:top w:val="nil"/>
              <w:left w:val="single" w:sz="4" w:space="0" w:color="auto"/>
              <w:bottom w:val="nil"/>
              <w:right w:val="single" w:sz="4" w:space="0" w:color="auto"/>
            </w:tcBorders>
          </w:tcPr>
          <w:p w:rsidR="00E03F77" w:rsidP="00E03F77" w14:paraId="19C5ADC8" w14:textId="77777777">
            <w:pPr>
              <w:pStyle w:val="EMEANormal"/>
              <w:keepNext/>
              <w:rPr>
                <w:lang w:val="da-DK"/>
              </w:rPr>
            </w:pPr>
            <w:r>
              <w:rPr>
                <w:lang w:val="en-GB"/>
              </w:rPr>
              <w:tab/>
            </w:r>
            <w:r>
              <w:rPr>
                <w:lang w:val="da-DK"/>
              </w:rPr>
              <w:t>Uge 12</w:t>
            </w:r>
          </w:p>
        </w:tc>
        <w:tc>
          <w:tcPr>
            <w:tcW w:w="1309" w:type="dxa"/>
            <w:tcBorders>
              <w:top w:val="nil"/>
              <w:left w:val="single" w:sz="4" w:space="0" w:color="auto"/>
              <w:bottom w:val="nil"/>
              <w:right w:val="single" w:sz="4" w:space="0" w:color="auto"/>
            </w:tcBorders>
          </w:tcPr>
          <w:p w:rsidR="00E03F77" w:rsidP="00E03F77" w14:paraId="4FA8814F" w14:textId="77777777">
            <w:pPr>
              <w:pStyle w:val="EMEANormal"/>
              <w:keepNext/>
              <w:jc w:val="center"/>
              <w:rPr>
                <w:lang w:val="da-DK"/>
              </w:rPr>
            </w:pPr>
            <w:r>
              <w:rPr>
                <w:lang w:val="da-DK"/>
              </w:rPr>
              <w:t>14%</w:t>
            </w:r>
          </w:p>
        </w:tc>
        <w:tc>
          <w:tcPr>
            <w:tcW w:w="1300" w:type="dxa"/>
            <w:tcBorders>
              <w:top w:val="nil"/>
              <w:left w:val="single" w:sz="4" w:space="0" w:color="auto"/>
              <w:bottom w:val="nil"/>
              <w:right w:val="nil"/>
            </w:tcBorders>
          </w:tcPr>
          <w:p w:rsidR="00E03F77" w:rsidP="00E03F77" w14:paraId="0E75A19F" w14:textId="77777777">
            <w:pPr>
              <w:pStyle w:val="EMEANormal"/>
              <w:keepNext/>
              <w:jc w:val="center"/>
              <w:rPr>
                <w:lang w:val="da-DK"/>
              </w:rPr>
            </w:pPr>
            <w:r>
              <w:rPr>
                <w:lang w:val="da-DK"/>
              </w:rPr>
              <w:t>58%</w:t>
            </w:r>
            <w:r>
              <w:rPr>
                <w:sz w:val="24"/>
                <w:vertAlign w:val="superscript"/>
                <w:lang w:val="da-DK"/>
              </w:rPr>
              <w:t>***</w:t>
            </w:r>
          </w:p>
        </w:tc>
        <w:tc>
          <w:tcPr>
            <w:tcW w:w="1327" w:type="dxa"/>
            <w:tcBorders>
              <w:top w:val="nil"/>
              <w:left w:val="single" w:sz="4" w:space="0" w:color="auto"/>
              <w:bottom w:val="nil"/>
              <w:right w:val="single" w:sz="4" w:space="0" w:color="auto"/>
            </w:tcBorders>
          </w:tcPr>
          <w:p w:rsidR="00E03F77" w:rsidP="00E03F77" w14:paraId="51C61625" w14:textId="77777777">
            <w:pPr>
              <w:pStyle w:val="EMEANormal"/>
              <w:keepNext/>
              <w:jc w:val="center"/>
              <w:rPr>
                <w:lang w:val="da-DK"/>
              </w:rPr>
            </w:pPr>
            <w:r>
              <w:rPr>
                <w:lang w:val="da-DK"/>
              </w:rPr>
              <w:t>16%</w:t>
            </w:r>
          </w:p>
        </w:tc>
        <w:tc>
          <w:tcPr>
            <w:tcW w:w="3665" w:type="dxa"/>
            <w:tcBorders>
              <w:top w:val="nil"/>
              <w:left w:val="single" w:sz="4" w:space="0" w:color="auto"/>
              <w:bottom w:val="nil"/>
              <w:right w:val="single" w:sz="4" w:space="0" w:color="auto"/>
            </w:tcBorders>
          </w:tcPr>
          <w:p w:rsidR="00E03F77" w:rsidP="00E03F77" w14:paraId="374C6AED" w14:textId="77777777">
            <w:pPr>
              <w:pStyle w:val="EMEANormal"/>
              <w:keepNext/>
              <w:jc w:val="center"/>
              <w:rPr>
                <w:lang w:val="da-DK"/>
              </w:rPr>
            </w:pPr>
            <w:r>
              <w:rPr>
                <w:lang w:val="da-DK"/>
              </w:rPr>
              <w:t>39%</w:t>
            </w:r>
            <w:r>
              <w:rPr>
                <w:sz w:val="24"/>
                <w:vertAlign w:val="superscript"/>
                <w:lang w:val="da-DK"/>
              </w:rPr>
              <w:t>*</w:t>
            </w:r>
          </w:p>
        </w:tc>
      </w:tr>
      <w:tr w14:paraId="0A167079" w14:textId="77777777" w:rsidTr="00AD3F70">
        <w:tblPrEx>
          <w:tblW w:w="9351" w:type="dxa"/>
          <w:tblLook w:val="0000"/>
        </w:tblPrEx>
        <w:tc>
          <w:tcPr>
            <w:tcW w:w="1750" w:type="dxa"/>
            <w:tcBorders>
              <w:top w:val="nil"/>
              <w:left w:val="single" w:sz="4" w:space="0" w:color="auto"/>
              <w:bottom w:val="nil"/>
              <w:right w:val="single" w:sz="4" w:space="0" w:color="auto"/>
            </w:tcBorders>
          </w:tcPr>
          <w:p w:rsidR="00E03F77" w:rsidP="00E03F77" w14:paraId="10E0D942" w14:textId="77777777">
            <w:pPr>
              <w:pStyle w:val="EMEANormal"/>
              <w:keepNext/>
              <w:rPr>
                <w:lang w:val="da-DK"/>
              </w:rPr>
            </w:pPr>
            <w:r>
              <w:rPr>
                <w:lang w:val="da-DK"/>
              </w:rPr>
              <w:tab/>
              <w:t>Uge 24</w:t>
            </w:r>
          </w:p>
        </w:tc>
        <w:tc>
          <w:tcPr>
            <w:tcW w:w="1309" w:type="dxa"/>
            <w:tcBorders>
              <w:top w:val="nil"/>
              <w:left w:val="single" w:sz="4" w:space="0" w:color="auto"/>
              <w:bottom w:val="nil"/>
              <w:right w:val="single" w:sz="4" w:space="0" w:color="auto"/>
            </w:tcBorders>
          </w:tcPr>
          <w:p w:rsidR="00E03F77" w:rsidP="00E03F77" w14:paraId="1CFB60B1" w14:textId="77777777">
            <w:pPr>
              <w:pStyle w:val="EMEANormal"/>
              <w:keepNext/>
              <w:jc w:val="center"/>
              <w:rPr>
                <w:lang w:val="da-DK"/>
              </w:rPr>
            </w:pPr>
            <w:r>
              <w:rPr>
                <w:lang w:val="da-DK"/>
              </w:rPr>
              <w:t>15%</w:t>
            </w:r>
          </w:p>
        </w:tc>
        <w:tc>
          <w:tcPr>
            <w:tcW w:w="1300" w:type="dxa"/>
            <w:tcBorders>
              <w:top w:val="nil"/>
              <w:left w:val="single" w:sz="4" w:space="0" w:color="auto"/>
              <w:bottom w:val="nil"/>
              <w:right w:val="nil"/>
            </w:tcBorders>
          </w:tcPr>
          <w:p w:rsidR="00E03F77" w:rsidP="00E03F77" w14:paraId="72B9241D" w14:textId="77777777">
            <w:pPr>
              <w:pStyle w:val="EMEANormal"/>
              <w:keepNext/>
              <w:jc w:val="center"/>
              <w:rPr>
                <w:lang w:val="da-DK"/>
              </w:rPr>
            </w:pPr>
            <w:r>
              <w:rPr>
                <w:lang w:val="da-DK"/>
              </w:rPr>
              <w:t>57%</w:t>
            </w:r>
            <w:r>
              <w:rPr>
                <w:sz w:val="24"/>
                <w:vertAlign w:val="superscript"/>
                <w:lang w:val="da-DK"/>
              </w:rPr>
              <w:t>***</w:t>
            </w:r>
          </w:p>
        </w:tc>
        <w:tc>
          <w:tcPr>
            <w:tcW w:w="1327" w:type="dxa"/>
            <w:tcBorders>
              <w:top w:val="nil"/>
              <w:left w:val="single" w:sz="4" w:space="0" w:color="auto"/>
              <w:bottom w:val="nil"/>
              <w:right w:val="single" w:sz="4" w:space="0" w:color="auto"/>
            </w:tcBorders>
          </w:tcPr>
          <w:p w:rsidR="00E03F77" w:rsidP="00E03F77" w14:paraId="43AB671E" w14:textId="77777777">
            <w:pPr>
              <w:pStyle w:val="EMEANormal"/>
              <w:keepNext/>
              <w:jc w:val="center"/>
              <w:rPr>
                <w:lang w:val="da-DK"/>
              </w:rPr>
            </w:pPr>
            <w:r>
              <w:rPr>
                <w:lang w:val="da-DK"/>
              </w:rPr>
              <w:t>N/A</w:t>
            </w:r>
          </w:p>
        </w:tc>
        <w:tc>
          <w:tcPr>
            <w:tcW w:w="3665" w:type="dxa"/>
            <w:tcBorders>
              <w:top w:val="nil"/>
              <w:left w:val="single" w:sz="4" w:space="0" w:color="auto"/>
              <w:bottom w:val="nil"/>
              <w:right w:val="single" w:sz="4" w:space="0" w:color="auto"/>
            </w:tcBorders>
          </w:tcPr>
          <w:p w:rsidR="00E03F77" w:rsidP="00E03F77" w14:paraId="219FCA09" w14:textId="77777777">
            <w:pPr>
              <w:pStyle w:val="EMEANormal"/>
              <w:keepNext/>
              <w:jc w:val="center"/>
              <w:rPr>
                <w:lang w:val="en-GB"/>
              </w:rPr>
            </w:pPr>
            <w:r>
              <w:rPr>
                <w:lang w:val="en-GB"/>
              </w:rPr>
              <w:t>N/A</w:t>
            </w:r>
          </w:p>
        </w:tc>
      </w:tr>
      <w:tr w14:paraId="2E174C74" w14:textId="77777777" w:rsidTr="00AD3F70">
        <w:tblPrEx>
          <w:tblW w:w="9351" w:type="dxa"/>
          <w:tblLook w:val="0000"/>
        </w:tblPrEx>
        <w:tc>
          <w:tcPr>
            <w:tcW w:w="1750" w:type="dxa"/>
            <w:tcBorders>
              <w:top w:val="nil"/>
              <w:left w:val="single" w:sz="4" w:space="0" w:color="auto"/>
              <w:bottom w:val="nil"/>
              <w:right w:val="single" w:sz="4" w:space="0" w:color="auto"/>
            </w:tcBorders>
          </w:tcPr>
          <w:p w:rsidR="00E03F77" w:rsidP="00E03F77" w14:paraId="19E58416" w14:textId="77777777">
            <w:pPr>
              <w:pStyle w:val="EMEANormal"/>
              <w:keepNext/>
              <w:rPr>
                <w:lang w:val="en-GB"/>
              </w:rPr>
            </w:pPr>
            <w:smartTag w:uri="urn:schemas-microsoft-com:office:smarttags" w:element="stockticker">
              <w:r>
                <w:rPr>
                  <w:lang w:val="en-GB"/>
                </w:rPr>
                <w:t>ACR</w:t>
              </w:r>
            </w:smartTag>
            <w:r>
              <w:rPr>
                <w:lang w:val="en-GB"/>
              </w:rPr>
              <w:t xml:space="preserve"> 50 </w:t>
            </w:r>
          </w:p>
        </w:tc>
        <w:tc>
          <w:tcPr>
            <w:tcW w:w="1309" w:type="dxa"/>
            <w:tcBorders>
              <w:top w:val="nil"/>
              <w:left w:val="single" w:sz="4" w:space="0" w:color="auto"/>
              <w:bottom w:val="nil"/>
              <w:right w:val="single" w:sz="4" w:space="0" w:color="auto"/>
            </w:tcBorders>
          </w:tcPr>
          <w:p w:rsidR="00E03F77" w:rsidP="00E03F77" w14:paraId="15090754" w14:textId="77777777">
            <w:pPr>
              <w:pStyle w:val="EMEANormal"/>
              <w:keepNext/>
              <w:jc w:val="center"/>
              <w:rPr>
                <w:lang w:val="en-GB"/>
              </w:rPr>
            </w:pPr>
          </w:p>
        </w:tc>
        <w:tc>
          <w:tcPr>
            <w:tcW w:w="1300" w:type="dxa"/>
            <w:tcBorders>
              <w:top w:val="nil"/>
              <w:left w:val="single" w:sz="4" w:space="0" w:color="auto"/>
              <w:bottom w:val="nil"/>
              <w:right w:val="nil"/>
            </w:tcBorders>
          </w:tcPr>
          <w:p w:rsidR="00E03F77" w:rsidP="00E03F77" w14:paraId="166AD1FF" w14:textId="77777777">
            <w:pPr>
              <w:pStyle w:val="EMEANormal"/>
              <w:keepNext/>
              <w:jc w:val="center"/>
              <w:rPr>
                <w:lang w:val="en-GB"/>
              </w:rPr>
            </w:pPr>
          </w:p>
        </w:tc>
        <w:tc>
          <w:tcPr>
            <w:tcW w:w="1327" w:type="dxa"/>
            <w:tcBorders>
              <w:top w:val="nil"/>
              <w:left w:val="single" w:sz="4" w:space="0" w:color="auto"/>
              <w:bottom w:val="nil"/>
              <w:right w:val="single" w:sz="4" w:space="0" w:color="auto"/>
            </w:tcBorders>
          </w:tcPr>
          <w:p w:rsidR="00E03F77" w:rsidP="00E03F77" w14:paraId="1B06EB1F" w14:textId="77777777">
            <w:pPr>
              <w:pStyle w:val="EMEANormal"/>
              <w:keepNext/>
              <w:jc w:val="center"/>
              <w:rPr>
                <w:lang w:val="en-GB"/>
              </w:rPr>
            </w:pPr>
          </w:p>
        </w:tc>
        <w:tc>
          <w:tcPr>
            <w:tcW w:w="3665" w:type="dxa"/>
            <w:tcBorders>
              <w:top w:val="nil"/>
              <w:left w:val="single" w:sz="4" w:space="0" w:color="auto"/>
              <w:bottom w:val="nil"/>
              <w:right w:val="single" w:sz="4" w:space="0" w:color="auto"/>
            </w:tcBorders>
          </w:tcPr>
          <w:p w:rsidR="00E03F77" w:rsidP="00E03F77" w14:paraId="7376C2AD" w14:textId="77777777">
            <w:pPr>
              <w:pStyle w:val="EMEANormal"/>
              <w:keepNext/>
              <w:jc w:val="center"/>
              <w:rPr>
                <w:lang w:val="en-GB"/>
              </w:rPr>
            </w:pPr>
          </w:p>
        </w:tc>
      </w:tr>
      <w:tr w14:paraId="67D131AE" w14:textId="77777777" w:rsidTr="00AD3F70">
        <w:tblPrEx>
          <w:tblW w:w="9351" w:type="dxa"/>
          <w:tblLook w:val="0000"/>
        </w:tblPrEx>
        <w:tc>
          <w:tcPr>
            <w:tcW w:w="1750" w:type="dxa"/>
            <w:tcBorders>
              <w:top w:val="nil"/>
              <w:left w:val="single" w:sz="4" w:space="0" w:color="auto"/>
              <w:bottom w:val="nil"/>
              <w:right w:val="single" w:sz="4" w:space="0" w:color="auto"/>
            </w:tcBorders>
          </w:tcPr>
          <w:p w:rsidR="00E03F77" w:rsidP="00E03F77" w14:paraId="4EDCBD4E" w14:textId="77777777">
            <w:pPr>
              <w:pStyle w:val="EMEANormal"/>
              <w:keepNext/>
              <w:rPr>
                <w:lang w:val="da-DK"/>
              </w:rPr>
            </w:pPr>
            <w:r>
              <w:rPr>
                <w:lang w:val="en-GB"/>
              </w:rPr>
              <w:tab/>
            </w:r>
            <w:r>
              <w:rPr>
                <w:lang w:val="da-DK"/>
              </w:rPr>
              <w:t>Uge 12</w:t>
            </w:r>
          </w:p>
        </w:tc>
        <w:tc>
          <w:tcPr>
            <w:tcW w:w="1309" w:type="dxa"/>
            <w:tcBorders>
              <w:top w:val="nil"/>
              <w:left w:val="single" w:sz="4" w:space="0" w:color="auto"/>
              <w:bottom w:val="nil"/>
              <w:right w:val="single" w:sz="4" w:space="0" w:color="auto"/>
            </w:tcBorders>
          </w:tcPr>
          <w:p w:rsidR="00E03F77" w:rsidP="00E03F77" w14:paraId="055737E6" w14:textId="77777777">
            <w:pPr>
              <w:pStyle w:val="EMEANormal"/>
              <w:keepNext/>
              <w:jc w:val="center"/>
              <w:rPr>
                <w:lang w:val="da-DK"/>
              </w:rPr>
            </w:pPr>
            <w:r>
              <w:rPr>
                <w:lang w:val="da-DK"/>
              </w:rPr>
              <w:t>4%</w:t>
            </w:r>
          </w:p>
        </w:tc>
        <w:tc>
          <w:tcPr>
            <w:tcW w:w="1300" w:type="dxa"/>
            <w:tcBorders>
              <w:top w:val="nil"/>
              <w:left w:val="single" w:sz="4" w:space="0" w:color="auto"/>
              <w:bottom w:val="nil"/>
              <w:right w:val="nil"/>
            </w:tcBorders>
          </w:tcPr>
          <w:p w:rsidR="00E03F77" w:rsidP="00E03F77" w14:paraId="7E082EDE" w14:textId="77777777">
            <w:pPr>
              <w:pStyle w:val="EMEANormal"/>
              <w:keepNext/>
              <w:jc w:val="center"/>
              <w:rPr>
                <w:lang w:val="da-DK"/>
              </w:rPr>
            </w:pPr>
            <w:r>
              <w:rPr>
                <w:lang w:val="da-DK"/>
              </w:rPr>
              <w:t>36%</w:t>
            </w:r>
            <w:r>
              <w:rPr>
                <w:sz w:val="24"/>
                <w:vertAlign w:val="superscript"/>
                <w:lang w:val="da-DK"/>
              </w:rPr>
              <w:t>***</w:t>
            </w:r>
          </w:p>
        </w:tc>
        <w:tc>
          <w:tcPr>
            <w:tcW w:w="1327" w:type="dxa"/>
            <w:tcBorders>
              <w:top w:val="nil"/>
              <w:left w:val="single" w:sz="4" w:space="0" w:color="auto"/>
              <w:bottom w:val="nil"/>
              <w:right w:val="single" w:sz="4" w:space="0" w:color="auto"/>
            </w:tcBorders>
          </w:tcPr>
          <w:p w:rsidR="00E03F77" w:rsidP="00E03F77" w14:paraId="1AFB0352" w14:textId="77777777">
            <w:pPr>
              <w:pStyle w:val="EMEANormal"/>
              <w:keepNext/>
              <w:jc w:val="center"/>
              <w:rPr>
                <w:lang w:val="da-DK"/>
              </w:rPr>
            </w:pPr>
            <w:r>
              <w:rPr>
                <w:lang w:val="da-DK"/>
              </w:rPr>
              <w:t>2%</w:t>
            </w:r>
          </w:p>
        </w:tc>
        <w:tc>
          <w:tcPr>
            <w:tcW w:w="3665" w:type="dxa"/>
            <w:tcBorders>
              <w:top w:val="nil"/>
              <w:left w:val="single" w:sz="4" w:space="0" w:color="auto"/>
              <w:bottom w:val="nil"/>
              <w:right w:val="single" w:sz="4" w:space="0" w:color="auto"/>
            </w:tcBorders>
          </w:tcPr>
          <w:p w:rsidR="00E03F77" w:rsidP="00E03F77" w14:paraId="2ABB2041" w14:textId="77777777">
            <w:pPr>
              <w:pStyle w:val="EMEANormal"/>
              <w:keepNext/>
              <w:jc w:val="center"/>
              <w:rPr>
                <w:lang w:val="da-DK"/>
              </w:rPr>
            </w:pPr>
            <w:r>
              <w:rPr>
                <w:lang w:val="da-DK"/>
              </w:rPr>
              <w:t>25%</w:t>
            </w:r>
            <w:r>
              <w:rPr>
                <w:sz w:val="24"/>
                <w:vertAlign w:val="superscript"/>
                <w:lang w:val="da-DK"/>
              </w:rPr>
              <w:t>***</w:t>
            </w:r>
          </w:p>
        </w:tc>
      </w:tr>
      <w:tr w14:paraId="065BA66D" w14:textId="77777777" w:rsidTr="00AD3F70">
        <w:tblPrEx>
          <w:tblW w:w="9351" w:type="dxa"/>
          <w:tblLook w:val="0000"/>
        </w:tblPrEx>
        <w:tc>
          <w:tcPr>
            <w:tcW w:w="1750" w:type="dxa"/>
            <w:tcBorders>
              <w:top w:val="nil"/>
              <w:left w:val="single" w:sz="4" w:space="0" w:color="auto"/>
              <w:bottom w:val="nil"/>
              <w:right w:val="single" w:sz="4" w:space="0" w:color="auto"/>
            </w:tcBorders>
          </w:tcPr>
          <w:p w:rsidR="00E03F77" w:rsidP="00E03F77" w14:paraId="5F6BD8C5" w14:textId="77777777">
            <w:pPr>
              <w:pStyle w:val="EMEANormal"/>
              <w:keepNext/>
              <w:rPr>
                <w:lang w:val="da-DK"/>
              </w:rPr>
            </w:pPr>
            <w:r>
              <w:rPr>
                <w:lang w:val="da-DK"/>
              </w:rPr>
              <w:tab/>
              <w:t>Uge 24</w:t>
            </w:r>
          </w:p>
        </w:tc>
        <w:tc>
          <w:tcPr>
            <w:tcW w:w="1309" w:type="dxa"/>
            <w:tcBorders>
              <w:top w:val="nil"/>
              <w:left w:val="single" w:sz="4" w:space="0" w:color="auto"/>
              <w:bottom w:val="nil"/>
              <w:right w:val="single" w:sz="4" w:space="0" w:color="auto"/>
            </w:tcBorders>
          </w:tcPr>
          <w:p w:rsidR="00E03F77" w:rsidP="00E03F77" w14:paraId="4767E15F" w14:textId="77777777">
            <w:pPr>
              <w:pStyle w:val="EMEANormal"/>
              <w:keepNext/>
              <w:jc w:val="center"/>
              <w:rPr>
                <w:lang w:val="da-DK"/>
              </w:rPr>
            </w:pPr>
            <w:r>
              <w:rPr>
                <w:lang w:val="da-DK"/>
              </w:rPr>
              <w:t>6%</w:t>
            </w:r>
          </w:p>
        </w:tc>
        <w:tc>
          <w:tcPr>
            <w:tcW w:w="1300" w:type="dxa"/>
            <w:tcBorders>
              <w:top w:val="nil"/>
              <w:left w:val="single" w:sz="4" w:space="0" w:color="auto"/>
              <w:bottom w:val="nil"/>
              <w:right w:val="nil"/>
            </w:tcBorders>
          </w:tcPr>
          <w:p w:rsidR="00E03F77" w:rsidP="00E03F77" w14:paraId="773DD140" w14:textId="77777777">
            <w:pPr>
              <w:pStyle w:val="EMEANormal"/>
              <w:keepNext/>
              <w:jc w:val="center"/>
              <w:rPr>
                <w:lang w:val="da-DK"/>
              </w:rPr>
            </w:pPr>
            <w:r>
              <w:rPr>
                <w:lang w:val="da-DK"/>
              </w:rPr>
              <w:t>39%</w:t>
            </w:r>
            <w:r>
              <w:rPr>
                <w:sz w:val="24"/>
                <w:vertAlign w:val="superscript"/>
                <w:lang w:val="da-DK"/>
              </w:rPr>
              <w:t>***</w:t>
            </w:r>
          </w:p>
        </w:tc>
        <w:tc>
          <w:tcPr>
            <w:tcW w:w="1327" w:type="dxa"/>
            <w:tcBorders>
              <w:top w:val="nil"/>
              <w:left w:val="single" w:sz="4" w:space="0" w:color="auto"/>
              <w:bottom w:val="nil"/>
              <w:right w:val="single" w:sz="4" w:space="0" w:color="auto"/>
            </w:tcBorders>
          </w:tcPr>
          <w:p w:rsidR="00E03F77" w:rsidP="00E03F77" w14:paraId="199178FE" w14:textId="77777777">
            <w:pPr>
              <w:pStyle w:val="EMEANormal"/>
              <w:keepNext/>
              <w:jc w:val="center"/>
              <w:rPr>
                <w:lang w:val="da-DK"/>
              </w:rPr>
            </w:pPr>
            <w:r>
              <w:rPr>
                <w:lang w:val="da-DK"/>
              </w:rPr>
              <w:t>N/A</w:t>
            </w:r>
          </w:p>
        </w:tc>
        <w:tc>
          <w:tcPr>
            <w:tcW w:w="3665" w:type="dxa"/>
            <w:tcBorders>
              <w:top w:val="nil"/>
              <w:left w:val="single" w:sz="4" w:space="0" w:color="auto"/>
              <w:bottom w:val="nil"/>
              <w:right w:val="single" w:sz="4" w:space="0" w:color="auto"/>
            </w:tcBorders>
          </w:tcPr>
          <w:p w:rsidR="00E03F77" w:rsidP="00E03F77" w14:paraId="7CDB5BBF" w14:textId="77777777">
            <w:pPr>
              <w:pStyle w:val="EMEANormal"/>
              <w:keepNext/>
              <w:jc w:val="center"/>
              <w:rPr>
                <w:lang w:val="en-GB"/>
              </w:rPr>
            </w:pPr>
            <w:r>
              <w:rPr>
                <w:lang w:val="en-GB"/>
              </w:rPr>
              <w:t>N/A</w:t>
            </w:r>
          </w:p>
        </w:tc>
      </w:tr>
      <w:tr w14:paraId="7A0B79F7" w14:textId="77777777" w:rsidTr="00AD3F70">
        <w:tblPrEx>
          <w:tblW w:w="9351" w:type="dxa"/>
          <w:tblLook w:val="0000"/>
        </w:tblPrEx>
        <w:tc>
          <w:tcPr>
            <w:tcW w:w="1750" w:type="dxa"/>
            <w:tcBorders>
              <w:top w:val="nil"/>
              <w:left w:val="single" w:sz="4" w:space="0" w:color="auto"/>
              <w:bottom w:val="nil"/>
              <w:right w:val="single" w:sz="4" w:space="0" w:color="auto"/>
            </w:tcBorders>
          </w:tcPr>
          <w:p w:rsidR="00E03F77" w:rsidP="00E03F77" w14:paraId="050C56C7" w14:textId="77777777">
            <w:pPr>
              <w:pStyle w:val="EMEANormal"/>
              <w:keepNext/>
              <w:rPr>
                <w:lang w:val="en-GB"/>
              </w:rPr>
            </w:pPr>
            <w:smartTag w:uri="urn:schemas-microsoft-com:office:smarttags" w:element="stockticker">
              <w:r>
                <w:rPr>
                  <w:lang w:val="en-GB"/>
                </w:rPr>
                <w:t>ACR</w:t>
              </w:r>
            </w:smartTag>
            <w:r>
              <w:rPr>
                <w:lang w:val="en-GB"/>
              </w:rPr>
              <w:t xml:space="preserve"> 70 </w:t>
            </w:r>
          </w:p>
        </w:tc>
        <w:tc>
          <w:tcPr>
            <w:tcW w:w="1309" w:type="dxa"/>
            <w:tcBorders>
              <w:top w:val="nil"/>
              <w:left w:val="single" w:sz="4" w:space="0" w:color="auto"/>
              <w:bottom w:val="nil"/>
              <w:right w:val="single" w:sz="4" w:space="0" w:color="auto"/>
            </w:tcBorders>
          </w:tcPr>
          <w:p w:rsidR="00E03F77" w:rsidP="00E03F77" w14:paraId="4569C617" w14:textId="77777777">
            <w:pPr>
              <w:pStyle w:val="EMEANormal"/>
              <w:keepNext/>
              <w:jc w:val="center"/>
              <w:rPr>
                <w:lang w:val="en-GB"/>
              </w:rPr>
            </w:pPr>
          </w:p>
        </w:tc>
        <w:tc>
          <w:tcPr>
            <w:tcW w:w="1300" w:type="dxa"/>
            <w:tcBorders>
              <w:top w:val="nil"/>
              <w:left w:val="single" w:sz="4" w:space="0" w:color="auto"/>
              <w:bottom w:val="nil"/>
              <w:right w:val="nil"/>
            </w:tcBorders>
          </w:tcPr>
          <w:p w:rsidR="00E03F77" w:rsidP="00E03F77" w14:paraId="05E14A3C" w14:textId="77777777">
            <w:pPr>
              <w:pStyle w:val="EMEANormal"/>
              <w:keepNext/>
              <w:jc w:val="center"/>
              <w:rPr>
                <w:lang w:val="en-GB"/>
              </w:rPr>
            </w:pPr>
          </w:p>
        </w:tc>
        <w:tc>
          <w:tcPr>
            <w:tcW w:w="1327" w:type="dxa"/>
            <w:tcBorders>
              <w:top w:val="nil"/>
              <w:left w:val="single" w:sz="4" w:space="0" w:color="auto"/>
              <w:bottom w:val="nil"/>
              <w:right w:val="single" w:sz="4" w:space="0" w:color="auto"/>
            </w:tcBorders>
          </w:tcPr>
          <w:p w:rsidR="00E03F77" w:rsidP="00E03F77" w14:paraId="2EE98629" w14:textId="77777777">
            <w:pPr>
              <w:pStyle w:val="EMEANormal"/>
              <w:keepNext/>
              <w:jc w:val="center"/>
              <w:rPr>
                <w:lang w:val="en-GB"/>
              </w:rPr>
            </w:pPr>
          </w:p>
        </w:tc>
        <w:tc>
          <w:tcPr>
            <w:tcW w:w="3665" w:type="dxa"/>
            <w:tcBorders>
              <w:top w:val="nil"/>
              <w:left w:val="single" w:sz="4" w:space="0" w:color="auto"/>
              <w:bottom w:val="nil"/>
              <w:right w:val="single" w:sz="4" w:space="0" w:color="auto"/>
            </w:tcBorders>
          </w:tcPr>
          <w:p w:rsidR="00E03F77" w:rsidP="00E03F77" w14:paraId="4FCCACBC" w14:textId="77777777">
            <w:pPr>
              <w:pStyle w:val="EMEANormal"/>
              <w:keepNext/>
              <w:jc w:val="center"/>
              <w:rPr>
                <w:lang w:val="en-GB"/>
              </w:rPr>
            </w:pPr>
          </w:p>
        </w:tc>
      </w:tr>
      <w:tr w14:paraId="0FA93433" w14:textId="77777777" w:rsidTr="00AD3F70">
        <w:tblPrEx>
          <w:tblW w:w="9351" w:type="dxa"/>
          <w:tblLook w:val="0000"/>
        </w:tblPrEx>
        <w:tc>
          <w:tcPr>
            <w:tcW w:w="1750" w:type="dxa"/>
            <w:tcBorders>
              <w:top w:val="nil"/>
              <w:left w:val="single" w:sz="4" w:space="0" w:color="auto"/>
              <w:bottom w:val="nil"/>
              <w:right w:val="single" w:sz="4" w:space="0" w:color="auto"/>
            </w:tcBorders>
          </w:tcPr>
          <w:p w:rsidR="00E03F77" w:rsidP="00E03F77" w14:paraId="2552F87C" w14:textId="77777777">
            <w:pPr>
              <w:pStyle w:val="EMEANormal"/>
              <w:keepNext/>
              <w:rPr>
                <w:lang w:val="da-DK"/>
              </w:rPr>
            </w:pPr>
            <w:r>
              <w:rPr>
                <w:lang w:val="en-GB"/>
              </w:rPr>
              <w:tab/>
            </w:r>
            <w:r>
              <w:rPr>
                <w:lang w:val="da-DK"/>
              </w:rPr>
              <w:t>Uge 12</w:t>
            </w:r>
          </w:p>
        </w:tc>
        <w:tc>
          <w:tcPr>
            <w:tcW w:w="1309" w:type="dxa"/>
            <w:tcBorders>
              <w:top w:val="nil"/>
              <w:left w:val="single" w:sz="4" w:space="0" w:color="auto"/>
              <w:bottom w:val="nil"/>
              <w:right w:val="single" w:sz="4" w:space="0" w:color="auto"/>
            </w:tcBorders>
          </w:tcPr>
          <w:p w:rsidR="00E03F77" w:rsidP="00E03F77" w14:paraId="7B137B58" w14:textId="77777777">
            <w:pPr>
              <w:pStyle w:val="EMEANormal"/>
              <w:keepNext/>
              <w:jc w:val="center"/>
              <w:rPr>
                <w:lang w:val="da-DK"/>
              </w:rPr>
            </w:pPr>
            <w:r>
              <w:rPr>
                <w:lang w:val="da-DK"/>
              </w:rPr>
              <w:t>1%</w:t>
            </w:r>
          </w:p>
        </w:tc>
        <w:tc>
          <w:tcPr>
            <w:tcW w:w="1300" w:type="dxa"/>
            <w:tcBorders>
              <w:top w:val="nil"/>
              <w:left w:val="single" w:sz="4" w:space="0" w:color="auto"/>
              <w:bottom w:val="nil"/>
              <w:right w:val="nil"/>
            </w:tcBorders>
          </w:tcPr>
          <w:p w:rsidR="00E03F77" w:rsidP="00E03F77" w14:paraId="356FD80E" w14:textId="77777777">
            <w:pPr>
              <w:pStyle w:val="EMEANormal"/>
              <w:keepNext/>
              <w:jc w:val="center"/>
              <w:rPr>
                <w:lang w:val="da-DK"/>
              </w:rPr>
            </w:pPr>
            <w:r>
              <w:rPr>
                <w:lang w:val="da-DK"/>
              </w:rPr>
              <w:t>20%</w:t>
            </w:r>
            <w:r>
              <w:rPr>
                <w:sz w:val="24"/>
                <w:vertAlign w:val="superscript"/>
                <w:lang w:val="da-DK"/>
              </w:rPr>
              <w:t>***</w:t>
            </w:r>
          </w:p>
        </w:tc>
        <w:tc>
          <w:tcPr>
            <w:tcW w:w="1327" w:type="dxa"/>
            <w:tcBorders>
              <w:top w:val="nil"/>
              <w:left w:val="single" w:sz="4" w:space="0" w:color="auto"/>
              <w:bottom w:val="nil"/>
              <w:right w:val="single" w:sz="4" w:space="0" w:color="auto"/>
            </w:tcBorders>
          </w:tcPr>
          <w:p w:rsidR="00E03F77" w:rsidP="00E03F77" w14:paraId="1EC058F2" w14:textId="77777777">
            <w:pPr>
              <w:pStyle w:val="EMEANormal"/>
              <w:keepNext/>
              <w:jc w:val="center"/>
              <w:rPr>
                <w:lang w:val="da-DK"/>
              </w:rPr>
            </w:pPr>
            <w:r>
              <w:rPr>
                <w:lang w:val="da-DK"/>
              </w:rPr>
              <w:t>0%</w:t>
            </w:r>
          </w:p>
        </w:tc>
        <w:tc>
          <w:tcPr>
            <w:tcW w:w="3665" w:type="dxa"/>
            <w:tcBorders>
              <w:top w:val="nil"/>
              <w:left w:val="single" w:sz="4" w:space="0" w:color="auto"/>
              <w:bottom w:val="nil"/>
              <w:right w:val="single" w:sz="4" w:space="0" w:color="auto"/>
            </w:tcBorders>
          </w:tcPr>
          <w:p w:rsidR="00E03F77" w:rsidP="00E03F77" w14:paraId="5420F6CF" w14:textId="77777777">
            <w:pPr>
              <w:pStyle w:val="EMEANormal"/>
              <w:keepNext/>
              <w:jc w:val="center"/>
              <w:rPr>
                <w:lang w:val="da-DK"/>
              </w:rPr>
            </w:pPr>
            <w:r>
              <w:rPr>
                <w:lang w:val="da-DK"/>
              </w:rPr>
              <w:t>14%</w:t>
            </w:r>
            <w:r>
              <w:rPr>
                <w:sz w:val="24"/>
                <w:vertAlign w:val="superscript"/>
                <w:lang w:val="da-DK"/>
              </w:rPr>
              <w:t xml:space="preserve"> *</w:t>
            </w:r>
          </w:p>
        </w:tc>
      </w:tr>
      <w:tr w14:paraId="04205FC8" w14:textId="77777777" w:rsidTr="00AD3F70">
        <w:tblPrEx>
          <w:tblW w:w="9351" w:type="dxa"/>
          <w:tblLook w:val="0000"/>
        </w:tblPrEx>
        <w:tc>
          <w:tcPr>
            <w:tcW w:w="1750" w:type="dxa"/>
            <w:tcBorders>
              <w:top w:val="nil"/>
              <w:left w:val="single" w:sz="4" w:space="0" w:color="auto"/>
              <w:bottom w:val="single" w:sz="4" w:space="0" w:color="auto"/>
              <w:right w:val="single" w:sz="4" w:space="0" w:color="auto"/>
            </w:tcBorders>
          </w:tcPr>
          <w:p w:rsidR="00E03F77" w:rsidP="00E03F77" w14:paraId="69444990" w14:textId="77777777">
            <w:pPr>
              <w:pStyle w:val="EMEANormal"/>
              <w:keepNext/>
              <w:rPr>
                <w:lang w:val="da-DK"/>
              </w:rPr>
            </w:pPr>
            <w:r>
              <w:rPr>
                <w:lang w:val="da-DK"/>
              </w:rPr>
              <w:tab/>
              <w:t>Uge 24</w:t>
            </w:r>
          </w:p>
        </w:tc>
        <w:tc>
          <w:tcPr>
            <w:tcW w:w="1309" w:type="dxa"/>
            <w:tcBorders>
              <w:top w:val="nil"/>
              <w:left w:val="single" w:sz="4" w:space="0" w:color="auto"/>
              <w:bottom w:val="single" w:sz="4" w:space="0" w:color="auto"/>
              <w:right w:val="single" w:sz="4" w:space="0" w:color="auto"/>
            </w:tcBorders>
          </w:tcPr>
          <w:p w:rsidR="00E03F77" w:rsidP="00E03F77" w14:paraId="7BC70CA0" w14:textId="77777777">
            <w:pPr>
              <w:pStyle w:val="EMEANormal"/>
              <w:keepNext/>
              <w:jc w:val="center"/>
              <w:rPr>
                <w:lang w:val="da-DK"/>
              </w:rPr>
            </w:pPr>
            <w:r>
              <w:rPr>
                <w:lang w:val="da-DK"/>
              </w:rPr>
              <w:t>1%</w:t>
            </w:r>
          </w:p>
        </w:tc>
        <w:tc>
          <w:tcPr>
            <w:tcW w:w="1300" w:type="dxa"/>
            <w:tcBorders>
              <w:top w:val="nil"/>
              <w:left w:val="single" w:sz="4" w:space="0" w:color="auto"/>
              <w:bottom w:val="single" w:sz="4" w:space="0" w:color="auto"/>
              <w:right w:val="nil"/>
            </w:tcBorders>
          </w:tcPr>
          <w:p w:rsidR="00E03F77" w:rsidP="00E03F77" w14:paraId="1E3C44DF" w14:textId="77777777">
            <w:pPr>
              <w:pStyle w:val="EMEANormal"/>
              <w:keepNext/>
              <w:jc w:val="center"/>
              <w:rPr>
                <w:lang w:val="da-DK"/>
              </w:rPr>
            </w:pPr>
            <w:r>
              <w:rPr>
                <w:lang w:val="da-DK"/>
              </w:rPr>
              <w:t>23%</w:t>
            </w:r>
            <w:r>
              <w:rPr>
                <w:sz w:val="24"/>
                <w:vertAlign w:val="superscript"/>
                <w:lang w:val="da-DK"/>
              </w:rPr>
              <w:t>***</w:t>
            </w:r>
          </w:p>
        </w:tc>
        <w:tc>
          <w:tcPr>
            <w:tcW w:w="1327" w:type="dxa"/>
            <w:tcBorders>
              <w:top w:val="nil"/>
              <w:left w:val="single" w:sz="4" w:space="0" w:color="auto"/>
              <w:bottom w:val="single" w:sz="4" w:space="0" w:color="auto"/>
              <w:right w:val="single" w:sz="4" w:space="0" w:color="auto"/>
            </w:tcBorders>
          </w:tcPr>
          <w:p w:rsidR="00E03F77" w:rsidP="00E03F77" w14:paraId="092AE479" w14:textId="77777777">
            <w:pPr>
              <w:pStyle w:val="EMEANormal"/>
              <w:keepNext/>
              <w:jc w:val="center"/>
              <w:rPr>
                <w:lang w:val="da-DK"/>
              </w:rPr>
            </w:pPr>
            <w:r>
              <w:rPr>
                <w:lang w:val="da-DK"/>
              </w:rPr>
              <w:t>N/A</w:t>
            </w:r>
          </w:p>
        </w:tc>
        <w:tc>
          <w:tcPr>
            <w:tcW w:w="3665" w:type="dxa"/>
            <w:tcBorders>
              <w:top w:val="nil"/>
              <w:left w:val="single" w:sz="4" w:space="0" w:color="auto"/>
              <w:bottom w:val="single" w:sz="4" w:space="0" w:color="auto"/>
              <w:right w:val="single" w:sz="4" w:space="0" w:color="auto"/>
            </w:tcBorders>
          </w:tcPr>
          <w:p w:rsidR="00E03F77" w:rsidP="00E03F77" w14:paraId="4D8BB80B" w14:textId="77777777">
            <w:pPr>
              <w:pStyle w:val="EMEANormal"/>
              <w:keepNext/>
              <w:jc w:val="center"/>
              <w:rPr>
                <w:lang w:val="da-DK"/>
              </w:rPr>
            </w:pPr>
            <w:r>
              <w:rPr>
                <w:lang w:val="da-DK"/>
              </w:rPr>
              <w:t>N/A</w:t>
            </w:r>
          </w:p>
        </w:tc>
      </w:tr>
      <w:tr w14:paraId="366C4B86" w14:textId="77777777" w:rsidTr="00AD3F70">
        <w:tblPrEx>
          <w:tblW w:w="9351" w:type="dxa"/>
          <w:tblLook w:val="0000"/>
        </w:tblPrEx>
        <w:tc>
          <w:tcPr>
            <w:tcW w:w="9351" w:type="dxa"/>
            <w:gridSpan w:val="5"/>
            <w:tcBorders>
              <w:top w:val="nil"/>
              <w:left w:val="nil"/>
              <w:bottom w:val="nil"/>
              <w:right w:val="nil"/>
            </w:tcBorders>
          </w:tcPr>
          <w:p w:rsidR="00E03F77" w:rsidP="00E03F77" w14:paraId="690730B4" w14:textId="77777777">
            <w:pPr>
              <w:pStyle w:val="EMEANormal"/>
              <w:keepNext/>
              <w:rPr>
                <w:lang w:val="da-DK"/>
              </w:rPr>
            </w:pPr>
            <w:r>
              <w:rPr>
                <w:sz w:val="20"/>
                <w:lang w:val="da-DK"/>
              </w:rPr>
              <w:t>***</w:t>
            </w:r>
            <w:r>
              <w:rPr>
                <w:lang w:val="da-DK"/>
              </w:rPr>
              <w:tab/>
            </w:r>
            <w:r>
              <w:rPr>
                <w:lang w:val="da-DK"/>
              </w:rPr>
              <w:t>p&lt;0,001 for alle sammenligninger mellem Humira og placebo</w:t>
            </w:r>
          </w:p>
          <w:p w:rsidR="00E03F77" w:rsidP="00E03F77" w14:paraId="53E45A4F" w14:textId="77777777">
            <w:pPr>
              <w:pStyle w:val="EMEANormal"/>
              <w:keepNext/>
              <w:rPr>
                <w:lang w:val="da-DK"/>
              </w:rPr>
            </w:pPr>
            <w:r>
              <w:rPr>
                <w:sz w:val="20"/>
                <w:lang w:val="da-DK"/>
              </w:rPr>
              <w:t>*</w:t>
            </w:r>
            <w:r>
              <w:rPr>
                <w:lang w:val="da-DK"/>
              </w:rPr>
              <w:tab/>
              <w:t xml:space="preserve">p&lt;0,05 for alle sammenligninger mellem Humira og placebo  </w:t>
            </w:r>
          </w:p>
          <w:p w:rsidR="00E03F77" w:rsidRPr="00243694" w:rsidP="00E03F77" w14:paraId="7A695845" w14:textId="77777777">
            <w:pPr>
              <w:pStyle w:val="EMEANormal"/>
              <w:keepNext/>
              <w:rPr>
                <w:lang w:val="da-DK"/>
              </w:rPr>
            </w:pPr>
            <w:r w:rsidRPr="00243694">
              <w:rPr>
                <w:lang w:val="da-DK"/>
              </w:rPr>
              <w:t xml:space="preserve">N/A  </w:t>
            </w:r>
            <w:r>
              <w:rPr>
                <w:lang w:val="da-DK"/>
              </w:rPr>
              <w:t>ikke relevant</w:t>
            </w:r>
          </w:p>
        </w:tc>
      </w:tr>
    </w:tbl>
    <w:p w:rsidR="00E03F77" w:rsidRPr="00243694" w:rsidP="00E03F77" w14:paraId="739A2247" w14:textId="77777777">
      <w:pPr>
        <w:pStyle w:val="EMEANormal"/>
        <w:rPr>
          <w:lang w:val="da-DK"/>
        </w:rPr>
      </w:pPr>
    </w:p>
    <w:p w:rsidR="00E03F77" w:rsidP="00E03F77" w14:paraId="7B21EC62" w14:textId="77777777">
      <w:pPr>
        <w:rPr>
          <w:bCs/>
          <w:lang w:val="da-DK"/>
        </w:rPr>
      </w:pPr>
      <w:r>
        <w:rPr>
          <w:bCs/>
          <w:lang w:val="da-DK"/>
        </w:rPr>
        <w:t>ACR-respons i PsA-studie I var det samme med og uden methotrexat.</w:t>
      </w:r>
    </w:p>
    <w:p w:rsidR="00E03F77" w:rsidP="00E03F77" w14:paraId="5F766FB3" w14:textId="77777777">
      <w:pPr>
        <w:pStyle w:val="EMEANormal"/>
        <w:rPr>
          <w:color w:val="000000"/>
          <w:szCs w:val="24"/>
          <w:lang w:val="da-DK"/>
        </w:rPr>
      </w:pPr>
      <w:smartTag w:uri="urn:schemas-microsoft-com:office:smarttags" w:element="stockticker">
        <w:r>
          <w:rPr>
            <w:color w:val="000000"/>
            <w:szCs w:val="24"/>
            <w:lang w:val="da-DK"/>
          </w:rPr>
          <w:t>ACR</w:t>
        </w:r>
      </w:smartTag>
      <w:r>
        <w:rPr>
          <w:color w:val="000000"/>
          <w:szCs w:val="24"/>
          <w:lang w:val="da-DK"/>
        </w:rPr>
        <w:t>-respons blev opretholdt i det åbne forlængelses</w:t>
      </w:r>
      <w:r>
        <w:rPr>
          <w:lang w:val="da-DK"/>
        </w:rPr>
        <w:t>studie</w:t>
      </w:r>
      <w:r>
        <w:rPr>
          <w:color w:val="000000"/>
          <w:szCs w:val="24"/>
          <w:lang w:val="da-DK"/>
        </w:rPr>
        <w:t xml:space="preserve"> i op til 136 uger.</w:t>
      </w:r>
    </w:p>
    <w:p w:rsidR="00E03F77" w:rsidP="00E03F77" w14:paraId="5DA808DB" w14:textId="77777777">
      <w:pPr>
        <w:pStyle w:val="EMEANormal"/>
        <w:rPr>
          <w:color w:val="000000"/>
          <w:szCs w:val="24"/>
          <w:lang w:val="da-DK"/>
        </w:rPr>
      </w:pPr>
    </w:p>
    <w:p w:rsidR="00E03F77" w:rsidP="00E03F77" w14:paraId="1268A9CE" w14:textId="77777777">
      <w:pPr>
        <w:pStyle w:val="EMEANormal"/>
        <w:rPr>
          <w:color w:val="000000"/>
          <w:szCs w:val="24"/>
          <w:lang w:val="da-DK"/>
        </w:rPr>
      </w:pPr>
      <w:r>
        <w:rPr>
          <w:color w:val="000000"/>
          <w:szCs w:val="24"/>
          <w:lang w:val="da-DK"/>
        </w:rPr>
        <w:t>De radiografiske forandringer blev evalueret i psoriasisartrit-</w:t>
      </w:r>
      <w:r>
        <w:rPr>
          <w:lang w:val="da-DK"/>
        </w:rPr>
        <w:t>studier</w:t>
      </w:r>
      <w:r>
        <w:rPr>
          <w:color w:val="000000"/>
          <w:szCs w:val="24"/>
          <w:lang w:val="da-DK"/>
        </w:rPr>
        <w:t xml:space="preserve">ne. Der blev taget røntgenbilleder af hænder, håndled og fødder ved </w:t>
      </w:r>
      <w:r w:rsidRPr="00837A20">
        <w:rPr>
          <w:i/>
          <w:color w:val="000000"/>
          <w:szCs w:val="24"/>
          <w:lang w:val="da-DK"/>
        </w:rPr>
        <w:t>baseline</w:t>
      </w:r>
      <w:r>
        <w:rPr>
          <w:color w:val="000000"/>
          <w:szCs w:val="24"/>
          <w:lang w:val="da-DK"/>
        </w:rPr>
        <w:t xml:space="preserve"> og uge 24 i den dobbeltblindede periode, hvor patienterne fik Humira eller placebo, og ved uge 48, hvor alle patienterne fik åben Humira. Der blev anvendt en modificeret Total Sharp-score (mTSS), som medtog distale interfalangealled (dvs. ikke identisk med den </w:t>
      </w:r>
      <w:smartTag w:uri="urn:schemas-microsoft-com:office:smarttags" w:element="stockticker">
        <w:r>
          <w:rPr>
            <w:color w:val="000000"/>
            <w:szCs w:val="24"/>
            <w:lang w:val="da-DK"/>
          </w:rPr>
          <w:t>TSS</w:t>
        </w:r>
      </w:smartTag>
      <w:r>
        <w:rPr>
          <w:color w:val="000000"/>
          <w:szCs w:val="24"/>
          <w:lang w:val="da-DK"/>
        </w:rPr>
        <w:t>, som anvendes ved reumatoid artritis).</w:t>
      </w:r>
    </w:p>
    <w:p w:rsidR="00E03F77" w:rsidP="00E03F77" w14:paraId="5446FB0F" w14:textId="77777777">
      <w:pPr>
        <w:pStyle w:val="EMEANormal"/>
        <w:rPr>
          <w:color w:val="000000"/>
          <w:szCs w:val="24"/>
          <w:lang w:val="da-DK"/>
        </w:rPr>
      </w:pPr>
    </w:p>
    <w:p w:rsidR="00E03F77" w:rsidP="00E03F77" w14:paraId="421A4345" w14:textId="77777777">
      <w:pPr>
        <w:pStyle w:val="EMEANormal"/>
        <w:rPr>
          <w:color w:val="000000"/>
          <w:szCs w:val="24"/>
          <w:lang w:val="da-DK"/>
        </w:rPr>
      </w:pPr>
      <w:r>
        <w:rPr>
          <w:color w:val="000000"/>
          <w:szCs w:val="24"/>
          <w:lang w:val="da-DK"/>
        </w:rPr>
        <w:t xml:space="preserve">Sammenlignet med placebo reducerede Humira progressionshastigheden, hvormed de perifere led destrueres, målt ved ændring i mTSS fra </w:t>
      </w:r>
      <w:r w:rsidRPr="003D1D66">
        <w:rPr>
          <w:i/>
          <w:color w:val="000000"/>
          <w:szCs w:val="24"/>
          <w:lang w:val="da-DK"/>
        </w:rPr>
        <w:t>baseline</w:t>
      </w:r>
      <w:r>
        <w:rPr>
          <w:color w:val="000000"/>
          <w:szCs w:val="24"/>
          <w:lang w:val="da-DK"/>
        </w:rPr>
        <w:t xml:space="preserve"> (gennemsnit + SD) 0,8 ± 2,5 i placebogruppen (ved uge 24) sammenlignet med 0,0 </w:t>
      </w:r>
      <w:r>
        <w:rPr>
          <w:rFonts w:ascii="Symbol" w:hAnsi="Symbol"/>
          <w:szCs w:val="22"/>
        </w:rPr>
        <w:sym w:font="Symbol" w:char="F0B1"/>
      </w:r>
      <w:r>
        <w:rPr>
          <w:color w:val="000000"/>
          <w:szCs w:val="24"/>
          <w:lang w:val="da-DK"/>
        </w:rPr>
        <w:t>1,9 i Humira-gruppen (ved uge 48) (p&lt;0,001).</w:t>
      </w:r>
    </w:p>
    <w:p w:rsidR="00E03F77" w:rsidP="00E03F77" w14:paraId="04937939" w14:textId="77777777">
      <w:pPr>
        <w:pStyle w:val="EMEANormal"/>
        <w:rPr>
          <w:color w:val="000000"/>
          <w:szCs w:val="24"/>
          <w:lang w:val="da-DK"/>
        </w:rPr>
      </w:pPr>
    </w:p>
    <w:p w:rsidR="00E03F77" w:rsidP="00E03F77" w14:paraId="289E3A4D" w14:textId="77777777">
      <w:pPr>
        <w:pStyle w:val="EMEANormal"/>
        <w:rPr>
          <w:color w:val="000000"/>
          <w:szCs w:val="24"/>
          <w:lang w:val="da-DK"/>
        </w:rPr>
      </w:pPr>
      <w:r>
        <w:rPr>
          <w:color w:val="000000"/>
          <w:szCs w:val="24"/>
          <w:lang w:val="da-DK"/>
        </w:rPr>
        <w:t xml:space="preserve">Af de forsøgspersoner, som blev behandlet med Humira uden at vise progression radiografisk fra </w:t>
      </w:r>
      <w:r w:rsidRPr="00837A20">
        <w:rPr>
          <w:i/>
          <w:color w:val="000000"/>
          <w:szCs w:val="24"/>
          <w:lang w:val="da-DK"/>
        </w:rPr>
        <w:t>baseline</w:t>
      </w:r>
      <w:r>
        <w:rPr>
          <w:color w:val="000000"/>
          <w:szCs w:val="24"/>
          <w:lang w:val="da-DK"/>
        </w:rPr>
        <w:t xml:space="preserve"> til uge 48 (n=102), viste 84 % fortsat ingen progression radiografisk i løbet af de 144 ugers behandling.</w:t>
      </w:r>
    </w:p>
    <w:p w:rsidR="00E03F77" w:rsidP="00E03F77" w14:paraId="592F7775" w14:textId="77777777">
      <w:pPr>
        <w:rPr>
          <w:bCs/>
          <w:lang w:val="da-DK"/>
        </w:rPr>
      </w:pPr>
    </w:p>
    <w:p w:rsidR="00E03F77" w:rsidP="00E03F77" w14:paraId="0D06BB65" w14:textId="77777777">
      <w:pPr>
        <w:pStyle w:val="EMEANormal"/>
        <w:rPr>
          <w:color w:val="000000"/>
          <w:lang w:val="da-DK"/>
        </w:rPr>
      </w:pPr>
      <w:r>
        <w:rPr>
          <w:color w:val="000000"/>
          <w:lang w:val="da-DK"/>
        </w:rPr>
        <w:t xml:space="preserve">Patienter, der blev behandlet med Humira, viste en statistisk signifikant forbedring i den fysiske funktion, målt ved hjælp af HAQ og </w:t>
      </w:r>
      <w:r>
        <w:rPr>
          <w:i/>
          <w:color w:val="000000"/>
          <w:lang w:val="da-DK"/>
        </w:rPr>
        <w:t>Short Form Health Survey</w:t>
      </w:r>
      <w:r>
        <w:rPr>
          <w:color w:val="000000"/>
          <w:lang w:val="da-DK"/>
        </w:rPr>
        <w:t xml:space="preserve"> (SF 36), sammenlignet med placebo ved uge 24. Den forbedrede fysiske funktion fortsatte i den åbne forlængelse frem til uge 136.</w:t>
      </w:r>
    </w:p>
    <w:p w:rsidR="00E03F77" w:rsidP="00E03F77" w14:paraId="564FB6C8" w14:textId="77777777">
      <w:pPr>
        <w:pStyle w:val="EMEANormal"/>
        <w:rPr>
          <w:color w:val="000000"/>
          <w:lang w:val="da-DK"/>
        </w:rPr>
      </w:pPr>
    </w:p>
    <w:p w:rsidR="00E03F77" w:rsidRPr="005A49B3" w:rsidP="00E03F77" w14:paraId="4B23ED20" w14:textId="77777777">
      <w:pPr>
        <w:rPr>
          <w:i/>
          <w:lang w:val="da-DK"/>
        </w:rPr>
      </w:pPr>
      <w:r w:rsidRPr="005A49B3">
        <w:rPr>
          <w:i/>
          <w:lang w:val="da-DK"/>
        </w:rPr>
        <w:t xml:space="preserve">Plaque-psoriasis hos voksne </w:t>
      </w:r>
    </w:p>
    <w:p w:rsidR="00E03F77" w:rsidRPr="00C91B75" w:rsidP="00E03F77" w14:paraId="3C4CAFA1" w14:textId="77777777">
      <w:pPr>
        <w:rPr>
          <w:u w:val="single"/>
          <w:lang w:val="da-DK"/>
        </w:rPr>
      </w:pPr>
    </w:p>
    <w:p w:rsidR="00E03F77" w:rsidP="00E03F77" w14:paraId="64FA8682" w14:textId="77777777">
      <w:pPr>
        <w:rPr>
          <w:lang w:val="da-DK"/>
        </w:rPr>
      </w:pPr>
      <w:r>
        <w:rPr>
          <w:lang w:val="da-DK"/>
        </w:rPr>
        <w:t>Humiras sikkerhed og virkning blev undersøgt hos voksne patienter med kronisk plaque-psoriasis (</w:t>
      </w:r>
      <w:r>
        <w:rPr>
          <w:rFonts w:ascii="Symbol" w:hAnsi="Symbol"/>
        </w:rPr>
        <w:sym w:font="Symbol" w:char="F0B3"/>
      </w:r>
      <w:r>
        <w:rPr>
          <w:lang w:val="da-DK"/>
        </w:rPr>
        <w:t xml:space="preserve"> 10% BSA-involverering og PASI </w:t>
      </w:r>
      <w:r>
        <w:rPr>
          <w:rFonts w:ascii="Symbol" w:hAnsi="Symbol"/>
        </w:rPr>
        <w:sym w:font="Symbol" w:char="F0B3"/>
      </w:r>
      <w:r>
        <w:rPr>
          <w:lang w:val="da-DK"/>
        </w:rPr>
        <w:t xml:space="preserve"> 12 eller </w:t>
      </w:r>
      <w:r>
        <w:rPr>
          <w:rFonts w:ascii="Symbol" w:hAnsi="Symbol"/>
        </w:rPr>
        <w:sym w:font="Symbol" w:char="F0B3"/>
      </w:r>
      <w:r>
        <w:rPr>
          <w:lang w:val="da-DK"/>
        </w:rPr>
        <w:t xml:space="preserve"> 10), som var kandidater til systemisk behandling eller lysbehandling i randomiserede, dobbelt-blinde studier. 73% af patienterne i Psoriasis-studie I og II havde tidligere fået systemisk behandling eller lysbehandling. </w:t>
      </w:r>
      <w:r w:rsidRPr="007A26A1">
        <w:rPr>
          <w:lang w:val="da-DK"/>
        </w:rPr>
        <w:t>Humiras sikkerhed og virkning er også blevet undersøgt</w:t>
      </w:r>
      <w:r>
        <w:rPr>
          <w:lang w:val="da-DK"/>
        </w:rPr>
        <w:t xml:space="preserve"> i et randomiseret dobbeltblindet studie</w:t>
      </w:r>
      <w:r w:rsidRPr="007A26A1">
        <w:rPr>
          <w:lang w:val="da-DK"/>
        </w:rPr>
        <w:t xml:space="preserve"> (Psoriasis</w:t>
      </w:r>
      <w:r>
        <w:rPr>
          <w:lang w:val="da-DK"/>
        </w:rPr>
        <w:t>-</w:t>
      </w:r>
      <w:r w:rsidRPr="007A26A1">
        <w:rPr>
          <w:lang w:val="da-DK"/>
        </w:rPr>
        <w:t xml:space="preserve">studie III) </w:t>
      </w:r>
      <w:r>
        <w:rPr>
          <w:lang w:val="da-DK"/>
        </w:rPr>
        <w:t>med</w:t>
      </w:r>
      <w:r w:rsidRPr="007A26A1">
        <w:rPr>
          <w:lang w:val="da-DK"/>
        </w:rPr>
        <w:t xml:space="preserve"> voksne patienter med moderat til </w:t>
      </w:r>
      <w:r>
        <w:rPr>
          <w:lang w:val="da-DK"/>
        </w:rPr>
        <w:t>svær</w:t>
      </w:r>
      <w:r w:rsidRPr="007A26A1">
        <w:rPr>
          <w:lang w:val="da-DK"/>
        </w:rPr>
        <w:t xml:space="preserve"> kronisk plaque</w:t>
      </w:r>
      <w:r>
        <w:rPr>
          <w:lang w:val="da-DK"/>
        </w:rPr>
        <w:t>-</w:t>
      </w:r>
      <w:r w:rsidRPr="007A26A1">
        <w:rPr>
          <w:lang w:val="da-DK"/>
        </w:rPr>
        <w:t xml:space="preserve">psoriasis </w:t>
      </w:r>
      <w:r>
        <w:rPr>
          <w:lang w:val="da-DK"/>
        </w:rPr>
        <w:t>og</w:t>
      </w:r>
      <w:r w:rsidRPr="007A26A1">
        <w:rPr>
          <w:lang w:val="da-DK"/>
        </w:rPr>
        <w:t xml:space="preserve"> samtidig </w:t>
      </w:r>
      <w:r>
        <w:rPr>
          <w:lang w:val="da-DK"/>
        </w:rPr>
        <w:t>psoriasis på hænder og/eller fødder, som var kandida</w:t>
      </w:r>
      <w:r>
        <w:rPr>
          <w:lang w:val="da-DK"/>
        </w:rPr>
        <w:t>ter til systemisk behandling.</w:t>
      </w:r>
    </w:p>
    <w:p w:rsidR="00E03F77" w:rsidP="00E03F77" w14:paraId="7A070CF4" w14:textId="77777777">
      <w:pPr>
        <w:rPr>
          <w:lang w:val="da-DK"/>
        </w:rPr>
      </w:pPr>
    </w:p>
    <w:p w:rsidR="00E03F77" w:rsidP="00E03F77" w14:paraId="7B88E3C6" w14:textId="77777777">
      <w:pPr>
        <w:rPr>
          <w:lang w:val="da-DK"/>
        </w:rPr>
      </w:pPr>
      <w:r>
        <w:rPr>
          <w:lang w:val="da-DK"/>
        </w:rPr>
        <w:t xml:space="preserve">I Psoriasis-studie I (REVEAL) blev 1.212 patienter evalueret i tre behandlingsperioder. I periode A fik patienterne placebo eller Humira i en startdosis på 80 mg efterfulgt af 40 mg hver anden uge med start en uge efter den første dosis. Efter 16 ugers behandling gik de patienter, der mindst havde opnået et PASI 75-respons (forbedring i PASI-score på mindst 75% i forhold til </w:t>
      </w:r>
      <w:r w:rsidRPr="005376C6">
        <w:rPr>
          <w:i/>
          <w:lang w:val="da-DK"/>
        </w:rPr>
        <w:t>baseline</w:t>
      </w:r>
      <w:r>
        <w:rPr>
          <w:lang w:val="da-DK"/>
        </w:rPr>
        <w:t xml:space="preserve">), over i periode B og fik åben 40 mg Humira hver anden uge. Patienter, der opretholdt </w:t>
      </w:r>
      <w:r>
        <w:rPr>
          <w:rFonts w:ascii="Symbol" w:hAnsi="Symbol"/>
        </w:rPr>
        <w:sym w:font="Symbol" w:char="F0B3"/>
      </w:r>
      <w:r w:rsidRPr="00DB1F7F">
        <w:rPr>
          <w:lang w:val="da-DK"/>
        </w:rPr>
        <w:t xml:space="preserve"> </w:t>
      </w:r>
      <w:r>
        <w:rPr>
          <w:lang w:val="da-DK"/>
        </w:rPr>
        <w:t>PASI 75-respons ved uge 33, og som oprindeligt var randomiseret til aktiv behandling i periode A, blev randomiseret igen i periode C til at få enten 40 mg Humira hver anden uge eller placebo i yderligere 19 uger. På tværs af alle behandlingsgrupper var den gennemsnitlige</w:t>
      </w:r>
      <w:r w:rsidRPr="004C5E25">
        <w:rPr>
          <w:i/>
          <w:lang w:val="da-DK"/>
        </w:rPr>
        <w:t xml:space="preserve"> baseline</w:t>
      </w:r>
      <w:r>
        <w:rPr>
          <w:lang w:val="da-DK"/>
        </w:rPr>
        <w:t xml:space="preserve">-PASI-score 18,9, og </w:t>
      </w:r>
      <w:r w:rsidRPr="004C5E25">
        <w:rPr>
          <w:i/>
          <w:lang w:val="da-DK"/>
        </w:rPr>
        <w:t>baseline</w:t>
      </w:r>
      <w:r>
        <w:rPr>
          <w:lang w:val="da-DK"/>
        </w:rPr>
        <w:t>-PGA-score varierede fra “moderat” (53% af de inkluderede patienter) til “alvorlig” (41%) og “meget alvorl</w:t>
      </w:r>
      <w:r>
        <w:rPr>
          <w:lang w:val="da-DK"/>
        </w:rPr>
        <w:t>ig” (6%).</w:t>
      </w:r>
    </w:p>
    <w:p w:rsidR="00E03F77" w:rsidP="00E03F77" w14:paraId="4D971BF0" w14:textId="77777777">
      <w:pPr>
        <w:pStyle w:val="DefaultText"/>
        <w:rPr>
          <w:lang w:val="da-DK"/>
        </w:rPr>
      </w:pPr>
    </w:p>
    <w:p w:rsidR="00E03F77" w:rsidP="00E03F77" w14:paraId="3917AD84" w14:textId="77777777">
      <w:pPr>
        <w:autoSpaceDE w:val="0"/>
        <w:autoSpaceDN w:val="0"/>
        <w:adjustRightInd w:val="0"/>
        <w:rPr>
          <w:lang w:val="da-DK"/>
        </w:rPr>
      </w:pPr>
      <w:r>
        <w:rPr>
          <w:szCs w:val="22"/>
          <w:lang w:val="da-DK"/>
        </w:rPr>
        <w:t>I Psoriasis-studie II (CHAMPION) blev Humiras virkning og sikkerhed sammenlignet</w:t>
      </w:r>
      <w:r w:rsidRPr="00BA6FEF">
        <w:rPr>
          <w:szCs w:val="22"/>
          <w:lang w:val="da-DK"/>
        </w:rPr>
        <w:t xml:space="preserve"> </w:t>
      </w:r>
      <w:r w:rsidRPr="00BA6FEF">
        <w:rPr>
          <w:iCs/>
          <w:szCs w:val="22"/>
          <w:lang w:val="da-DK"/>
        </w:rPr>
        <w:t>med</w:t>
      </w:r>
      <w:r w:rsidRPr="00BA6FEF">
        <w:rPr>
          <w:szCs w:val="22"/>
          <w:lang w:val="da-DK"/>
        </w:rPr>
        <w:t xml:space="preserve"> </w:t>
      </w:r>
      <w:r>
        <w:rPr>
          <w:szCs w:val="22"/>
          <w:lang w:val="da-DK"/>
        </w:rPr>
        <w:t xml:space="preserve">methotrexat og placebo hos 271 patienter. </w:t>
      </w:r>
      <w:r>
        <w:rPr>
          <w:lang w:val="da-DK"/>
        </w:rPr>
        <w:t xml:space="preserve">Patienterne fik placebo og en startdosis på 7,5 mg methotrexat og derefter dosisøgning op til uge 12 til en maksimum-dosis på 25 mg eller en startdosis på 80 mg Humira efterfulgt af 40 mg hver anden uge (med start en uge efter den første dosis) i 16 uger. Der er ingen tilgængelige data, som sammenligner behandling med Humira </w:t>
      </w:r>
      <w:r>
        <w:rPr>
          <w:i/>
          <w:lang w:val="da-DK"/>
        </w:rPr>
        <w:t>versus</w:t>
      </w:r>
      <w:r>
        <w:rPr>
          <w:lang w:val="da-DK"/>
        </w:rPr>
        <w:t xml:space="preserve"> methotrexat i mere end 16 uger. Patienter, som fik methotrexat,</w:t>
      </w:r>
      <w:r w:rsidR="003474E1">
        <w:rPr>
          <w:lang w:val="da-DK"/>
        </w:rPr>
        <w:t xml:space="preserve"> og</w:t>
      </w:r>
      <w:r>
        <w:rPr>
          <w:lang w:val="da-DK"/>
        </w:rPr>
        <w:t xml:space="preserve"> som opnåede et </w:t>
      </w:r>
      <w:r>
        <w:rPr>
          <w:rFonts w:ascii="Symbol" w:hAnsi="Symbol"/>
        </w:rPr>
        <w:sym w:font="Symbol" w:char="F0B3"/>
      </w:r>
      <w:r w:rsidRPr="00DB1F7F">
        <w:rPr>
          <w:lang w:val="da-DK"/>
        </w:rPr>
        <w:t xml:space="preserve"> </w:t>
      </w:r>
      <w:r>
        <w:rPr>
          <w:lang w:val="da-DK"/>
        </w:rPr>
        <w:t>PASI 50-respons ved uge 8 og/eller 12, fik ikke</w:t>
      </w:r>
      <w:r>
        <w:rPr>
          <w:lang w:val="da-DK"/>
        </w:rPr>
        <w:t xml:space="preserve"> yderligere dosisøgning. På tværs af alle behandlingsgrupper var den gennemsnitlige </w:t>
      </w:r>
      <w:r w:rsidRPr="005376C6">
        <w:rPr>
          <w:i/>
          <w:lang w:val="da-DK"/>
        </w:rPr>
        <w:t>baseline</w:t>
      </w:r>
      <w:r>
        <w:rPr>
          <w:lang w:val="da-DK"/>
        </w:rPr>
        <w:t>-</w:t>
      </w:r>
      <w:r>
        <w:rPr>
          <w:caps/>
          <w:lang w:val="da-DK"/>
        </w:rPr>
        <w:t>Pasi-</w:t>
      </w:r>
      <w:r>
        <w:rPr>
          <w:lang w:val="da-DK"/>
        </w:rPr>
        <w:t xml:space="preserve">score 19,7, og </w:t>
      </w:r>
      <w:r w:rsidRPr="005376C6">
        <w:rPr>
          <w:i/>
          <w:lang w:val="da-DK"/>
        </w:rPr>
        <w:t>baseline</w:t>
      </w:r>
      <w:r>
        <w:rPr>
          <w:lang w:val="da-DK"/>
        </w:rPr>
        <w:t>-PGA-score varierede sig fra “let” (&lt;1%) til “moderat” (48%), “alvorlig” (46%) og “meget alvorlig” (6%).</w:t>
      </w:r>
    </w:p>
    <w:p w:rsidR="00E03F77" w:rsidP="00E03F77" w14:paraId="5C6866EF" w14:textId="77777777">
      <w:pPr>
        <w:autoSpaceDE w:val="0"/>
        <w:autoSpaceDN w:val="0"/>
        <w:adjustRightInd w:val="0"/>
        <w:rPr>
          <w:lang w:val="da-DK"/>
        </w:rPr>
      </w:pPr>
    </w:p>
    <w:p w:rsidR="00E03F77" w:rsidP="00E03F77" w14:paraId="2C41D1B1" w14:textId="77777777">
      <w:pPr>
        <w:autoSpaceDE w:val="0"/>
        <w:autoSpaceDN w:val="0"/>
        <w:adjustRightInd w:val="0"/>
        <w:rPr>
          <w:lang w:val="da-DK"/>
        </w:rPr>
      </w:pPr>
      <w:r w:rsidRPr="00C91B75">
        <w:rPr>
          <w:lang w:val="da-DK"/>
        </w:rPr>
        <w:t>Patienter, som deltog i alle fase 2 og 3 psoriasis-</w:t>
      </w:r>
      <w:r>
        <w:rPr>
          <w:lang w:val="da-DK"/>
        </w:rPr>
        <w:t>studier</w:t>
      </w:r>
      <w:r w:rsidRPr="00C91B75">
        <w:rPr>
          <w:lang w:val="da-DK"/>
        </w:rPr>
        <w:t>, var egnede til inklusion i et åben</w:t>
      </w:r>
      <w:r>
        <w:rPr>
          <w:lang w:val="da-DK"/>
        </w:rPr>
        <w:t>t</w:t>
      </w:r>
      <w:r w:rsidRPr="00C91B75">
        <w:rPr>
          <w:lang w:val="da-DK"/>
        </w:rPr>
        <w:t xml:space="preserve"> forlængelses</w:t>
      </w:r>
      <w:r>
        <w:rPr>
          <w:lang w:val="da-DK"/>
        </w:rPr>
        <w:t>studie</w:t>
      </w:r>
      <w:r w:rsidRPr="00C91B75">
        <w:rPr>
          <w:lang w:val="da-DK"/>
        </w:rPr>
        <w:t xml:space="preserve">, hvor Humira blev givet </w:t>
      </w:r>
      <w:r>
        <w:rPr>
          <w:lang w:val="da-DK"/>
        </w:rPr>
        <w:t xml:space="preserve">i </w:t>
      </w:r>
      <w:r w:rsidRPr="00C91B75">
        <w:rPr>
          <w:lang w:val="da-DK"/>
        </w:rPr>
        <w:t>mindst 108 uger</w:t>
      </w:r>
      <w:r>
        <w:rPr>
          <w:lang w:val="da-DK"/>
        </w:rPr>
        <w:t xml:space="preserve"> </w:t>
      </w:r>
      <w:r w:rsidRPr="00C91B75">
        <w:rPr>
          <w:lang w:val="da-DK"/>
        </w:rPr>
        <w:t>yderligere.</w:t>
      </w:r>
    </w:p>
    <w:p w:rsidR="00E03F77" w:rsidRPr="00C91B75" w:rsidP="00E03F77" w14:paraId="7416383B" w14:textId="77777777">
      <w:pPr>
        <w:autoSpaceDE w:val="0"/>
        <w:autoSpaceDN w:val="0"/>
        <w:adjustRightInd w:val="0"/>
        <w:rPr>
          <w:lang w:val="da-DK"/>
        </w:rPr>
      </w:pPr>
    </w:p>
    <w:p w:rsidR="00E03F77" w:rsidP="00E03F77" w14:paraId="137833D6" w14:textId="77777777">
      <w:pPr>
        <w:rPr>
          <w:rFonts w:cs="Arial"/>
          <w:b/>
          <w:bCs/>
          <w:szCs w:val="22"/>
          <w:lang w:val="da-DK"/>
        </w:rPr>
      </w:pPr>
      <w:r>
        <w:rPr>
          <w:iCs/>
          <w:lang w:val="da-DK"/>
        </w:rPr>
        <w:t xml:space="preserve">I Psoriasis-studie I og II var det  primære endepunkt den andel af patienterne, som opnåede et PASI 75-respons i forhold til </w:t>
      </w:r>
      <w:r w:rsidRPr="004C5E25">
        <w:rPr>
          <w:i/>
          <w:iCs/>
          <w:lang w:val="da-DK"/>
        </w:rPr>
        <w:t>baseline</w:t>
      </w:r>
      <w:r>
        <w:rPr>
          <w:iCs/>
          <w:lang w:val="da-DK"/>
        </w:rPr>
        <w:t xml:space="preserve"> ved uge 16 </w:t>
      </w:r>
      <w:r>
        <w:rPr>
          <w:rFonts w:cs="Arial"/>
          <w:szCs w:val="22"/>
          <w:lang w:val="da-DK"/>
        </w:rPr>
        <w:t xml:space="preserve">(se Tabel </w:t>
      </w:r>
      <w:r w:rsidR="00D95FEC">
        <w:rPr>
          <w:rFonts w:cs="Arial"/>
          <w:szCs w:val="22"/>
          <w:lang w:val="da-DK"/>
        </w:rPr>
        <w:t xml:space="preserve">16 </w:t>
      </w:r>
      <w:r>
        <w:rPr>
          <w:rFonts w:cs="Arial"/>
          <w:szCs w:val="22"/>
          <w:lang w:val="da-DK"/>
        </w:rPr>
        <w:t xml:space="preserve">og </w:t>
      </w:r>
      <w:r w:rsidR="00D95FEC">
        <w:rPr>
          <w:rFonts w:cs="Arial"/>
          <w:szCs w:val="22"/>
          <w:lang w:val="da-DK"/>
        </w:rPr>
        <w:t>17</w:t>
      </w:r>
      <w:r>
        <w:rPr>
          <w:rFonts w:cs="Arial"/>
          <w:szCs w:val="22"/>
          <w:lang w:val="da-DK"/>
        </w:rPr>
        <w:t>).</w:t>
      </w:r>
    </w:p>
    <w:p w:rsidR="00E03F77" w:rsidRPr="008F497B" w:rsidP="00E03F77" w14:paraId="05694AB9" w14:textId="77777777">
      <w:pPr>
        <w:rPr>
          <w:lang w:val="da-DK"/>
        </w:rPr>
      </w:pPr>
    </w:p>
    <w:tbl>
      <w:tblPr>
        <w:tblW w:w="6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977"/>
        <w:gridCol w:w="1620"/>
        <w:gridCol w:w="2352"/>
      </w:tblGrid>
      <w:tr w14:paraId="47653D09" w14:textId="77777777" w:rsidTr="00E03F77">
        <w:tblPrEx>
          <w:tblW w:w="6949" w:type="dxa"/>
          <w:tblLook w:val="0000"/>
        </w:tblPrEx>
        <w:trPr>
          <w:cantSplit/>
        </w:trPr>
        <w:tc>
          <w:tcPr>
            <w:tcW w:w="6949" w:type="dxa"/>
            <w:gridSpan w:val="3"/>
            <w:tcBorders>
              <w:top w:val="nil"/>
              <w:left w:val="nil"/>
              <w:bottom w:val="single" w:sz="4" w:space="0" w:color="auto"/>
              <w:right w:val="nil"/>
            </w:tcBorders>
          </w:tcPr>
          <w:p w:rsidR="00E03F77" w:rsidRPr="00314A1F" w:rsidP="00AD3F70" w14:paraId="3364549A" w14:textId="77777777">
            <w:pPr>
              <w:pStyle w:val="DefaultText"/>
              <w:keepNext/>
              <w:jc w:val="center"/>
              <w:rPr>
                <w:rFonts w:ascii="Times New Roman" w:hAnsi="Times New Roman"/>
                <w:b/>
                <w:bCs w:val="0"/>
                <w:szCs w:val="22"/>
                <w:lang w:val="da-DK"/>
              </w:rPr>
            </w:pPr>
            <w:r w:rsidRPr="00314A1F">
              <w:rPr>
                <w:rFonts w:ascii="Times New Roman" w:hAnsi="Times New Roman"/>
                <w:b/>
                <w:bCs w:val="0"/>
                <w:szCs w:val="22"/>
                <w:lang w:val="da-DK"/>
              </w:rPr>
              <w:t xml:space="preserve">Tabel </w:t>
            </w:r>
            <w:r w:rsidR="00D95FEC">
              <w:rPr>
                <w:rFonts w:ascii="Times New Roman" w:hAnsi="Times New Roman"/>
                <w:b/>
                <w:bCs w:val="0"/>
                <w:szCs w:val="22"/>
                <w:lang w:val="da-DK"/>
              </w:rPr>
              <w:t>16</w:t>
            </w:r>
            <w:r w:rsidRPr="00314A1F" w:rsidR="00D95FEC">
              <w:rPr>
                <w:rFonts w:ascii="Times New Roman" w:hAnsi="Times New Roman"/>
                <w:b/>
                <w:bCs w:val="0"/>
                <w:szCs w:val="22"/>
                <w:lang w:val="da-DK"/>
              </w:rPr>
              <w:t xml:space="preserve"> </w:t>
            </w:r>
          </w:p>
          <w:p w:rsidR="00E03F77" w:rsidRPr="00314A1F" w:rsidP="00AD3F70" w14:paraId="2B0E7708" w14:textId="77777777">
            <w:pPr>
              <w:pStyle w:val="DefaultText"/>
              <w:keepNext/>
              <w:jc w:val="center"/>
              <w:rPr>
                <w:rFonts w:ascii="Times New Roman" w:hAnsi="Times New Roman"/>
                <w:b/>
                <w:bCs w:val="0"/>
                <w:szCs w:val="22"/>
                <w:lang w:val="da-DK"/>
              </w:rPr>
            </w:pPr>
            <w:r w:rsidRPr="00314A1F">
              <w:rPr>
                <w:rFonts w:ascii="Times New Roman" w:hAnsi="Times New Roman"/>
                <w:b/>
                <w:bCs w:val="0"/>
                <w:szCs w:val="22"/>
                <w:lang w:val="da-DK"/>
              </w:rPr>
              <w:t>Ps</w:t>
            </w:r>
            <w:r>
              <w:rPr>
                <w:rFonts w:ascii="Times New Roman" w:hAnsi="Times New Roman"/>
                <w:b/>
                <w:bCs w:val="0"/>
                <w:szCs w:val="22"/>
                <w:lang w:val="da-DK"/>
              </w:rPr>
              <w:t>-studie</w:t>
            </w:r>
            <w:r w:rsidRPr="00314A1F">
              <w:rPr>
                <w:rFonts w:ascii="Times New Roman" w:hAnsi="Times New Roman"/>
                <w:b/>
                <w:bCs w:val="0"/>
                <w:szCs w:val="22"/>
                <w:lang w:val="da-DK"/>
              </w:rPr>
              <w:t xml:space="preserve"> I (REVEAL)</w:t>
            </w:r>
          </w:p>
          <w:p w:rsidR="00E03F77" w:rsidRPr="00314A1F" w:rsidP="00AD3F70" w14:paraId="64F934A3" w14:textId="77777777">
            <w:pPr>
              <w:pStyle w:val="DefaultText"/>
              <w:keepNext/>
              <w:jc w:val="center"/>
              <w:rPr>
                <w:rFonts w:ascii="Times New Roman" w:hAnsi="Times New Roman"/>
                <w:b/>
                <w:bCs w:val="0"/>
                <w:szCs w:val="22"/>
                <w:u w:val="single"/>
                <w:lang w:val="da-DK"/>
              </w:rPr>
            </w:pPr>
            <w:r>
              <w:rPr>
                <w:rFonts w:ascii="Times New Roman" w:hAnsi="Times New Roman"/>
                <w:b/>
                <w:bCs w:val="0"/>
                <w:szCs w:val="22"/>
                <w:lang w:val="da-DK"/>
              </w:rPr>
              <w:t>Virkningsr</w:t>
            </w:r>
            <w:r w:rsidRPr="00314A1F">
              <w:rPr>
                <w:rFonts w:ascii="Times New Roman" w:hAnsi="Times New Roman"/>
                <w:b/>
                <w:bCs w:val="0"/>
                <w:szCs w:val="22"/>
                <w:lang w:val="da-DK"/>
              </w:rPr>
              <w:t xml:space="preserve">esultater ved uge 16  </w:t>
            </w:r>
          </w:p>
        </w:tc>
      </w:tr>
      <w:tr w14:paraId="5130E5BB" w14:textId="77777777" w:rsidTr="00E03F77">
        <w:tblPrEx>
          <w:tblW w:w="6949" w:type="dxa"/>
          <w:tblLook w:val="0000"/>
        </w:tblPrEx>
        <w:trPr>
          <w:cantSplit/>
        </w:trPr>
        <w:tc>
          <w:tcPr>
            <w:tcW w:w="2977" w:type="dxa"/>
            <w:tcBorders>
              <w:top w:val="single" w:sz="4" w:space="0" w:color="auto"/>
            </w:tcBorders>
            <w:vAlign w:val="center"/>
          </w:tcPr>
          <w:p w:rsidR="00E03F77" w:rsidRPr="00314A1F" w:rsidP="00AD3F70" w14:paraId="11E36AB9" w14:textId="77777777">
            <w:pPr>
              <w:pStyle w:val="DefaultText"/>
              <w:keepNext/>
              <w:rPr>
                <w:rFonts w:ascii="Times New Roman" w:hAnsi="Times New Roman"/>
                <w:b/>
                <w:bCs w:val="0"/>
                <w:szCs w:val="22"/>
                <w:lang w:val="da-DK"/>
              </w:rPr>
            </w:pPr>
          </w:p>
        </w:tc>
        <w:tc>
          <w:tcPr>
            <w:tcW w:w="1620" w:type="dxa"/>
            <w:tcBorders>
              <w:top w:val="single" w:sz="4" w:space="0" w:color="auto"/>
            </w:tcBorders>
            <w:vAlign w:val="center"/>
          </w:tcPr>
          <w:p w:rsidR="00E03F77" w:rsidRPr="00314A1F" w:rsidP="00AD3F70" w14:paraId="5C81F6A0" w14:textId="77777777">
            <w:pPr>
              <w:pStyle w:val="DefaultText"/>
              <w:keepNext/>
              <w:jc w:val="center"/>
              <w:rPr>
                <w:rFonts w:ascii="Times New Roman" w:hAnsi="Times New Roman"/>
                <w:b/>
                <w:bCs w:val="0"/>
                <w:szCs w:val="22"/>
                <w:lang w:val="fr-FR"/>
              </w:rPr>
            </w:pPr>
            <w:r w:rsidRPr="00314A1F">
              <w:rPr>
                <w:rFonts w:ascii="Times New Roman" w:hAnsi="Times New Roman"/>
                <w:b/>
                <w:bCs w:val="0"/>
                <w:szCs w:val="22"/>
                <w:lang w:val="fr-FR"/>
              </w:rPr>
              <w:t>Placebo</w:t>
            </w:r>
          </w:p>
          <w:p w:rsidR="00E03F77" w:rsidRPr="00314A1F" w:rsidP="00AD3F70" w14:paraId="00DF338B" w14:textId="77777777">
            <w:pPr>
              <w:pStyle w:val="DefaultText"/>
              <w:keepNext/>
              <w:jc w:val="center"/>
              <w:rPr>
                <w:rFonts w:ascii="Times New Roman" w:hAnsi="Times New Roman"/>
                <w:b/>
                <w:bCs w:val="0"/>
                <w:szCs w:val="22"/>
                <w:lang w:val="fr-FR"/>
              </w:rPr>
            </w:pPr>
            <w:r w:rsidRPr="00314A1F">
              <w:rPr>
                <w:rFonts w:ascii="Times New Roman" w:hAnsi="Times New Roman"/>
                <w:b/>
                <w:bCs w:val="0"/>
                <w:szCs w:val="22"/>
                <w:lang w:val="fr-FR"/>
              </w:rPr>
              <w:t>N=398</w:t>
            </w:r>
          </w:p>
          <w:p w:rsidR="00E03F77" w:rsidRPr="00314A1F" w:rsidP="00AD3F70" w14:paraId="0DC8FFB1" w14:textId="77777777">
            <w:pPr>
              <w:pStyle w:val="DefaultText"/>
              <w:keepNext/>
              <w:jc w:val="center"/>
              <w:rPr>
                <w:rFonts w:ascii="Times New Roman" w:hAnsi="Times New Roman"/>
                <w:b/>
                <w:bCs w:val="0"/>
                <w:szCs w:val="22"/>
                <w:lang w:val="fr-FR"/>
              </w:rPr>
            </w:pPr>
            <w:r w:rsidRPr="00314A1F">
              <w:rPr>
                <w:rFonts w:ascii="Times New Roman" w:hAnsi="Times New Roman"/>
                <w:b/>
                <w:bCs w:val="0"/>
                <w:szCs w:val="22"/>
                <w:lang w:val="fr-FR"/>
              </w:rPr>
              <w:t>N (%)</w:t>
            </w:r>
          </w:p>
        </w:tc>
        <w:tc>
          <w:tcPr>
            <w:tcW w:w="2352" w:type="dxa"/>
            <w:tcBorders>
              <w:top w:val="single" w:sz="4" w:space="0" w:color="auto"/>
            </w:tcBorders>
            <w:vAlign w:val="center"/>
          </w:tcPr>
          <w:p w:rsidR="00E03F77" w:rsidRPr="00314A1F" w:rsidP="00AD3F70" w14:paraId="7305D282" w14:textId="77777777">
            <w:pPr>
              <w:pStyle w:val="DefaultText"/>
              <w:keepNext/>
              <w:jc w:val="center"/>
              <w:rPr>
                <w:rFonts w:ascii="Times New Roman" w:hAnsi="Times New Roman"/>
                <w:b/>
                <w:bCs w:val="0"/>
                <w:szCs w:val="22"/>
                <w:lang w:val="da-DK"/>
              </w:rPr>
            </w:pPr>
            <w:r w:rsidRPr="00314A1F">
              <w:rPr>
                <w:rFonts w:ascii="Times New Roman" w:hAnsi="Times New Roman"/>
                <w:b/>
                <w:bCs w:val="0"/>
                <w:szCs w:val="22"/>
                <w:lang w:val="da-DK"/>
              </w:rPr>
              <w:t>Humira 40 mg hver anden uge</w:t>
            </w:r>
          </w:p>
          <w:p w:rsidR="00E03F77" w:rsidRPr="00314A1F" w:rsidP="00AD3F70" w14:paraId="4169CD2F" w14:textId="77777777">
            <w:pPr>
              <w:pStyle w:val="DefaultText"/>
              <w:keepNext/>
              <w:jc w:val="center"/>
              <w:rPr>
                <w:rFonts w:ascii="Times New Roman" w:hAnsi="Times New Roman"/>
                <w:b/>
                <w:bCs w:val="0"/>
                <w:szCs w:val="22"/>
                <w:lang w:val="it-IT"/>
              </w:rPr>
            </w:pPr>
            <w:r w:rsidRPr="00314A1F">
              <w:rPr>
                <w:rFonts w:ascii="Times New Roman" w:hAnsi="Times New Roman"/>
                <w:b/>
                <w:bCs w:val="0"/>
                <w:szCs w:val="22"/>
                <w:lang w:val="it-IT"/>
              </w:rPr>
              <w:t>N=814</w:t>
            </w:r>
          </w:p>
          <w:p w:rsidR="00E03F77" w:rsidRPr="00314A1F" w:rsidP="00AD3F70" w14:paraId="12F1615D" w14:textId="77777777">
            <w:pPr>
              <w:pStyle w:val="DefaultText"/>
              <w:keepNext/>
              <w:jc w:val="center"/>
              <w:rPr>
                <w:rFonts w:ascii="Times New Roman" w:hAnsi="Times New Roman"/>
                <w:b/>
                <w:bCs w:val="0"/>
                <w:szCs w:val="22"/>
                <w:lang w:val="it-IT"/>
              </w:rPr>
            </w:pPr>
            <w:r w:rsidRPr="00314A1F">
              <w:rPr>
                <w:rFonts w:ascii="Times New Roman" w:hAnsi="Times New Roman"/>
                <w:b/>
                <w:bCs w:val="0"/>
                <w:szCs w:val="22"/>
                <w:lang w:val="it-IT"/>
              </w:rPr>
              <w:t>n (%)</w:t>
            </w:r>
          </w:p>
        </w:tc>
      </w:tr>
      <w:tr w14:paraId="6933C455" w14:textId="77777777" w:rsidTr="00E03F77">
        <w:tblPrEx>
          <w:tblW w:w="6949" w:type="dxa"/>
          <w:tblLook w:val="0000"/>
        </w:tblPrEx>
        <w:trPr>
          <w:cantSplit/>
        </w:trPr>
        <w:tc>
          <w:tcPr>
            <w:tcW w:w="2977" w:type="dxa"/>
          </w:tcPr>
          <w:p w:rsidR="00E03F77" w:rsidRPr="00314A1F" w:rsidP="00AD3F70" w14:paraId="5BEA1292" w14:textId="77777777">
            <w:pPr>
              <w:pStyle w:val="DefaultText"/>
              <w:keepNext/>
              <w:rPr>
                <w:rFonts w:ascii="Times New Roman" w:hAnsi="Times New Roman"/>
                <w:b/>
                <w:bCs w:val="0"/>
                <w:szCs w:val="22"/>
                <w:lang w:val="it-IT"/>
              </w:rPr>
            </w:pPr>
            <w:r w:rsidRPr="00314A1F">
              <w:rPr>
                <w:rFonts w:ascii="Times New Roman" w:hAnsi="Times New Roman"/>
                <w:b/>
                <w:bCs w:val="0"/>
                <w:szCs w:val="22"/>
                <w:lang w:val="it-IT"/>
              </w:rPr>
              <w:t xml:space="preserve">    </w:t>
            </w:r>
            <w:r w:rsidRPr="00314A1F">
              <w:rPr>
                <w:rFonts w:ascii="Symbol" w:hAnsi="Symbol"/>
                <w:b/>
                <w:bCs w:val="0"/>
                <w:szCs w:val="22"/>
              </w:rPr>
              <w:sym w:font="Symbol" w:char="F0B3"/>
            </w:r>
            <w:r w:rsidRPr="00314A1F">
              <w:rPr>
                <w:rFonts w:ascii="Times New Roman" w:hAnsi="Times New Roman"/>
                <w:b/>
                <w:bCs w:val="0"/>
                <w:szCs w:val="22"/>
                <w:lang w:val="it-IT"/>
              </w:rPr>
              <w:t>PASI 75</w:t>
            </w:r>
            <w:r w:rsidRPr="00314A1F">
              <w:rPr>
                <w:rFonts w:ascii="Times New Roman Bold" w:hAnsi="Times New Roman Bold"/>
                <w:b/>
                <w:bCs w:val="0"/>
                <w:szCs w:val="22"/>
                <w:vertAlign w:val="superscript"/>
                <w:lang w:val="it-IT"/>
              </w:rPr>
              <w:t>a</w:t>
            </w:r>
          </w:p>
        </w:tc>
        <w:tc>
          <w:tcPr>
            <w:tcW w:w="1620" w:type="dxa"/>
          </w:tcPr>
          <w:p w:rsidR="00E03F77" w:rsidRPr="00314A1F" w:rsidP="00AD3F70" w14:paraId="3DD74A80" w14:textId="77777777">
            <w:pPr>
              <w:pStyle w:val="DefaultText"/>
              <w:keepNext/>
              <w:jc w:val="center"/>
              <w:rPr>
                <w:rFonts w:ascii="Times New Roman" w:hAnsi="Times New Roman"/>
                <w:szCs w:val="22"/>
                <w:lang w:val="it-IT"/>
              </w:rPr>
            </w:pPr>
            <w:r w:rsidRPr="00314A1F">
              <w:rPr>
                <w:rFonts w:ascii="Times New Roman" w:hAnsi="Times New Roman"/>
                <w:szCs w:val="22"/>
                <w:lang w:val="it-IT"/>
              </w:rPr>
              <w:t>26 (6,5)</w:t>
            </w:r>
          </w:p>
        </w:tc>
        <w:tc>
          <w:tcPr>
            <w:tcW w:w="2352" w:type="dxa"/>
          </w:tcPr>
          <w:p w:rsidR="00E03F77" w:rsidRPr="00314A1F" w:rsidP="00AD3F70" w14:paraId="0751D3B7" w14:textId="77777777">
            <w:pPr>
              <w:pStyle w:val="DefaultText"/>
              <w:keepNext/>
              <w:jc w:val="center"/>
              <w:rPr>
                <w:rFonts w:ascii="Times New Roman" w:hAnsi="Times New Roman"/>
                <w:szCs w:val="22"/>
                <w:lang w:val="it-IT"/>
              </w:rPr>
            </w:pPr>
            <w:r w:rsidRPr="00314A1F">
              <w:rPr>
                <w:rFonts w:ascii="Times New Roman" w:hAnsi="Times New Roman"/>
                <w:szCs w:val="22"/>
                <w:lang w:val="it-IT"/>
              </w:rPr>
              <w:t>578 (70,9)</w:t>
            </w:r>
            <w:r w:rsidRPr="00314A1F">
              <w:rPr>
                <w:rFonts w:ascii="Times New Roman" w:hAnsi="Times New Roman"/>
                <w:szCs w:val="22"/>
                <w:vertAlign w:val="superscript"/>
                <w:lang w:val="it-IT"/>
              </w:rPr>
              <w:t>b</w:t>
            </w:r>
          </w:p>
        </w:tc>
      </w:tr>
      <w:tr w14:paraId="41C8F4CE" w14:textId="77777777" w:rsidTr="00E03F77">
        <w:tblPrEx>
          <w:tblW w:w="6949" w:type="dxa"/>
          <w:tblLook w:val="0000"/>
        </w:tblPrEx>
        <w:trPr>
          <w:cantSplit/>
          <w:trHeight w:val="70"/>
        </w:trPr>
        <w:tc>
          <w:tcPr>
            <w:tcW w:w="2977" w:type="dxa"/>
          </w:tcPr>
          <w:p w:rsidR="00E03F77" w:rsidRPr="00314A1F" w:rsidP="00AD3F70" w14:paraId="01FFDB35" w14:textId="77777777">
            <w:pPr>
              <w:pStyle w:val="DefaultText"/>
              <w:keepNext/>
              <w:rPr>
                <w:rFonts w:ascii="Times New Roman" w:hAnsi="Times New Roman"/>
                <w:b/>
                <w:bCs w:val="0"/>
                <w:szCs w:val="22"/>
                <w:lang w:val="da-DK"/>
              </w:rPr>
            </w:pPr>
            <w:r w:rsidRPr="00314A1F">
              <w:rPr>
                <w:rFonts w:ascii="Times New Roman" w:hAnsi="Times New Roman"/>
                <w:b/>
                <w:bCs w:val="0"/>
                <w:szCs w:val="22"/>
                <w:lang w:val="it-IT"/>
              </w:rPr>
              <w:t xml:space="preserve">    </w:t>
            </w:r>
            <w:r w:rsidRPr="00314A1F">
              <w:rPr>
                <w:rFonts w:ascii="Times New Roman" w:hAnsi="Times New Roman"/>
                <w:b/>
                <w:bCs w:val="0"/>
                <w:szCs w:val="22"/>
                <w:lang w:val="da-DK"/>
              </w:rPr>
              <w:t>PASI 100</w:t>
            </w:r>
          </w:p>
        </w:tc>
        <w:tc>
          <w:tcPr>
            <w:tcW w:w="1620" w:type="dxa"/>
          </w:tcPr>
          <w:p w:rsidR="00E03F77" w:rsidRPr="00314A1F" w:rsidP="00AD3F70" w14:paraId="4F892A10" w14:textId="77777777">
            <w:pPr>
              <w:pStyle w:val="DefaultText"/>
              <w:keepNext/>
              <w:jc w:val="center"/>
              <w:rPr>
                <w:rFonts w:ascii="Times New Roman" w:hAnsi="Times New Roman"/>
                <w:szCs w:val="22"/>
                <w:lang w:val="da-DK"/>
              </w:rPr>
            </w:pPr>
            <w:r w:rsidRPr="00314A1F">
              <w:rPr>
                <w:rFonts w:ascii="Times New Roman" w:hAnsi="Times New Roman"/>
                <w:szCs w:val="22"/>
                <w:lang w:val="da-DK"/>
              </w:rPr>
              <w:t>3 (0,8)</w:t>
            </w:r>
          </w:p>
        </w:tc>
        <w:tc>
          <w:tcPr>
            <w:tcW w:w="2352" w:type="dxa"/>
          </w:tcPr>
          <w:p w:rsidR="00E03F77" w:rsidRPr="00314A1F" w:rsidP="00AD3F70" w14:paraId="5C1F8F4A" w14:textId="77777777">
            <w:pPr>
              <w:pStyle w:val="DefaultText"/>
              <w:keepNext/>
              <w:jc w:val="center"/>
              <w:rPr>
                <w:rFonts w:ascii="Times New Roman" w:hAnsi="Times New Roman"/>
                <w:szCs w:val="22"/>
                <w:lang w:val="da-DK"/>
              </w:rPr>
            </w:pPr>
            <w:r w:rsidRPr="00314A1F">
              <w:rPr>
                <w:rFonts w:ascii="Times New Roman" w:hAnsi="Times New Roman"/>
                <w:szCs w:val="22"/>
                <w:lang w:val="da-DK"/>
              </w:rPr>
              <w:t>163 (20,0)</w:t>
            </w:r>
            <w:r w:rsidRPr="00314A1F">
              <w:rPr>
                <w:rFonts w:ascii="Times New Roman" w:hAnsi="Times New Roman"/>
                <w:szCs w:val="22"/>
                <w:vertAlign w:val="superscript"/>
                <w:lang w:val="da-DK"/>
              </w:rPr>
              <w:t>b</w:t>
            </w:r>
          </w:p>
        </w:tc>
      </w:tr>
      <w:tr w14:paraId="3BD577DD" w14:textId="77777777" w:rsidTr="00E03F77">
        <w:tblPrEx>
          <w:tblW w:w="6949" w:type="dxa"/>
          <w:tblLook w:val="0000"/>
        </w:tblPrEx>
        <w:trPr>
          <w:cantSplit/>
        </w:trPr>
        <w:tc>
          <w:tcPr>
            <w:tcW w:w="2977" w:type="dxa"/>
          </w:tcPr>
          <w:p w:rsidR="00E03F77" w:rsidRPr="00314A1F" w:rsidP="00AD3F70" w14:paraId="55646464" w14:textId="77777777">
            <w:pPr>
              <w:pStyle w:val="DefaultText"/>
              <w:keepNext/>
              <w:rPr>
                <w:rFonts w:ascii="Times New Roman" w:hAnsi="Times New Roman"/>
                <w:b/>
                <w:bCs w:val="0"/>
                <w:szCs w:val="22"/>
                <w:lang w:val="da-DK"/>
              </w:rPr>
            </w:pPr>
            <w:r w:rsidRPr="00314A1F">
              <w:rPr>
                <w:rFonts w:ascii="Times New Roman" w:hAnsi="Times New Roman"/>
                <w:b/>
                <w:bCs w:val="0"/>
                <w:szCs w:val="22"/>
                <w:lang w:val="da-DK"/>
              </w:rPr>
              <w:t xml:space="preserve">    PGA: </w:t>
            </w:r>
            <w:r w:rsidRPr="00DB1F7F">
              <w:rPr>
                <w:rFonts w:ascii="Times New Roman" w:hAnsi="Times New Roman"/>
                <w:b/>
                <w:bCs w:val="0"/>
                <w:i/>
                <w:szCs w:val="22"/>
                <w:lang w:val="da-DK"/>
              </w:rPr>
              <w:t>Clear/minimal</w:t>
            </w:r>
          </w:p>
        </w:tc>
        <w:tc>
          <w:tcPr>
            <w:tcW w:w="1620" w:type="dxa"/>
          </w:tcPr>
          <w:p w:rsidR="00E03F77" w:rsidRPr="00314A1F" w:rsidP="00AD3F70" w14:paraId="076C3D34" w14:textId="77777777">
            <w:pPr>
              <w:pStyle w:val="DefaultText"/>
              <w:keepNext/>
              <w:jc w:val="center"/>
              <w:rPr>
                <w:rFonts w:ascii="Times New Roman" w:hAnsi="Times New Roman"/>
                <w:szCs w:val="22"/>
                <w:lang w:val="da-DK"/>
              </w:rPr>
            </w:pPr>
            <w:r w:rsidRPr="00314A1F">
              <w:rPr>
                <w:rFonts w:ascii="Times New Roman" w:hAnsi="Times New Roman"/>
                <w:szCs w:val="22"/>
                <w:lang w:val="da-DK"/>
              </w:rPr>
              <w:t>17 (4,3)</w:t>
            </w:r>
          </w:p>
        </w:tc>
        <w:tc>
          <w:tcPr>
            <w:tcW w:w="2352" w:type="dxa"/>
          </w:tcPr>
          <w:p w:rsidR="00E03F77" w:rsidRPr="00314A1F" w:rsidP="00AD3F70" w14:paraId="5E74A471" w14:textId="77777777">
            <w:pPr>
              <w:pStyle w:val="DefaultText"/>
              <w:keepNext/>
              <w:jc w:val="center"/>
              <w:rPr>
                <w:rFonts w:ascii="Times New Roman" w:hAnsi="Times New Roman"/>
                <w:szCs w:val="22"/>
                <w:lang w:val="da-DK"/>
              </w:rPr>
            </w:pPr>
            <w:r w:rsidRPr="00314A1F">
              <w:rPr>
                <w:rFonts w:ascii="Times New Roman" w:hAnsi="Times New Roman"/>
                <w:szCs w:val="22"/>
                <w:lang w:val="da-DK"/>
              </w:rPr>
              <w:t>506 (62,2)</w:t>
            </w:r>
            <w:r w:rsidRPr="00314A1F">
              <w:rPr>
                <w:rFonts w:ascii="Times New Roman" w:hAnsi="Times New Roman"/>
                <w:szCs w:val="22"/>
                <w:vertAlign w:val="superscript"/>
                <w:lang w:val="da-DK"/>
              </w:rPr>
              <w:t>b</w:t>
            </w:r>
          </w:p>
        </w:tc>
      </w:tr>
      <w:tr w14:paraId="1526F50D" w14:textId="77777777" w:rsidTr="00E03F77">
        <w:tblPrEx>
          <w:tblW w:w="6949" w:type="dxa"/>
          <w:tblLook w:val="0000"/>
        </w:tblPrEx>
        <w:trPr>
          <w:cantSplit/>
        </w:trPr>
        <w:tc>
          <w:tcPr>
            <w:tcW w:w="6949" w:type="dxa"/>
            <w:gridSpan w:val="3"/>
          </w:tcPr>
          <w:p w:rsidR="00E03F77" w:rsidRPr="00314A1F" w:rsidP="00AD3F70" w14:paraId="076439F2" w14:textId="77777777">
            <w:pPr>
              <w:pStyle w:val="DefaultText"/>
              <w:keepNext/>
              <w:rPr>
                <w:rFonts w:ascii="Times New Roman" w:hAnsi="Times New Roman" w:cs="Arial"/>
                <w:szCs w:val="22"/>
                <w:lang w:val="da-DK"/>
              </w:rPr>
            </w:pPr>
            <w:r w:rsidRPr="00314A1F">
              <w:rPr>
                <w:rFonts w:ascii="Times New Roman" w:hAnsi="Times New Roman" w:cs="Arial"/>
                <w:szCs w:val="22"/>
                <w:vertAlign w:val="superscript"/>
                <w:lang w:val="da-DK"/>
              </w:rPr>
              <w:t>a</w:t>
            </w:r>
            <w:r w:rsidRPr="00314A1F">
              <w:rPr>
                <w:rFonts w:ascii="Times New Roman" w:hAnsi="Times New Roman" w:cs="Arial"/>
                <w:szCs w:val="22"/>
                <w:lang w:val="da-DK"/>
              </w:rPr>
              <w:t xml:space="preserve"> Procent af patienterne, som opnåede PASI</w:t>
            </w:r>
            <w:r>
              <w:rPr>
                <w:rFonts w:ascii="Times New Roman" w:hAnsi="Times New Roman" w:cs="Arial"/>
                <w:szCs w:val="22"/>
                <w:lang w:val="da-DK"/>
              </w:rPr>
              <w:t xml:space="preserve"> </w:t>
            </w:r>
            <w:r w:rsidRPr="00314A1F">
              <w:rPr>
                <w:rFonts w:ascii="Times New Roman" w:hAnsi="Times New Roman" w:cs="Arial"/>
                <w:szCs w:val="22"/>
                <w:lang w:val="da-DK"/>
              </w:rPr>
              <w:t>75</w:t>
            </w:r>
            <w:r>
              <w:rPr>
                <w:rFonts w:ascii="Times New Roman" w:hAnsi="Times New Roman" w:cs="Arial"/>
                <w:szCs w:val="22"/>
                <w:lang w:val="da-DK"/>
              </w:rPr>
              <w:t>-</w:t>
            </w:r>
            <w:r w:rsidRPr="00314A1F">
              <w:rPr>
                <w:rFonts w:ascii="Times New Roman" w:hAnsi="Times New Roman" w:cs="Arial"/>
                <w:szCs w:val="22"/>
                <w:lang w:val="da-DK"/>
              </w:rPr>
              <w:t xml:space="preserve">respons beregnet med </w:t>
            </w:r>
            <w:r>
              <w:rPr>
                <w:rFonts w:ascii="Times New Roman" w:hAnsi="Times New Roman" w:cs="Arial"/>
                <w:szCs w:val="22"/>
                <w:lang w:val="da-DK"/>
              </w:rPr>
              <w:t xml:space="preserve">justering for </w:t>
            </w:r>
            <w:r w:rsidRPr="00314A1F">
              <w:rPr>
                <w:rFonts w:ascii="Times New Roman" w:hAnsi="Times New Roman" w:cs="Arial"/>
                <w:szCs w:val="22"/>
                <w:lang w:val="da-DK"/>
              </w:rPr>
              <w:t>center</w:t>
            </w:r>
            <w:r>
              <w:rPr>
                <w:rFonts w:ascii="Times New Roman" w:hAnsi="Times New Roman" w:cs="Arial"/>
                <w:szCs w:val="22"/>
                <w:lang w:val="da-DK"/>
              </w:rPr>
              <w:t xml:space="preserve"> variation</w:t>
            </w:r>
          </w:p>
          <w:p w:rsidR="00E03F77" w:rsidRPr="00314A1F" w:rsidP="00AD3F70" w14:paraId="2B0FB888" w14:textId="77777777">
            <w:pPr>
              <w:pStyle w:val="DefaultText"/>
              <w:keepNext/>
              <w:rPr>
                <w:rFonts w:ascii="Times New Roman" w:hAnsi="Times New Roman"/>
                <w:szCs w:val="22"/>
                <w:lang w:val="pt-BR"/>
              </w:rPr>
            </w:pPr>
            <w:r w:rsidRPr="00314A1F">
              <w:rPr>
                <w:rFonts w:ascii="Times New Roman" w:hAnsi="Times New Roman" w:cs="Arial"/>
                <w:szCs w:val="22"/>
                <w:vertAlign w:val="superscript"/>
                <w:lang w:val="pt-BR"/>
              </w:rPr>
              <w:t>b</w:t>
            </w:r>
            <w:r w:rsidRPr="00314A1F">
              <w:rPr>
                <w:rFonts w:ascii="Times New Roman" w:hAnsi="Times New Roman" w:cs="Arial"/>
                <w:szCs w:val="22"/>
                <w:lang w:val="pt-BR"/>
              </w:rPr>
              <w:t xml:space="preserve"> p&lt;0</w:t>
            </w:r>
            <w:r>
              <w:rPr>
                <w:rFonts w:ascii="Times New Roman" w:hAnsi="Times New Roman" w:cs="Arial"/>
                <w:szCs w:val="22"/>
                <w:lang w:val="pt-BR"/>
              </w:rPr>
              <w:t>,</w:t>
            </w:r>
            <w:r w:rsidRPr="00314A1F">
              <w:rPr>
                <w:rFonts w:ascii="Times New Roman" w:hAnsi="Times New Roman" w:cs="Arial"/>
                <w:szCs w:val="22"/>
                <w:lang w:val="pt-BR"/>
              </w:rPr>
              <w:t xml:space="preserve">001, Humira </w:t>
            </w:r>
            <w:r w:rsidRPr="00314A1F">
              <w:rPr>
                <w:rFonts w:ascii="Times New Roman" w:hAnsi="Times New Roman" w:cs="Arial"/>
                <w:i/>
                <w:szCs w:val="22"/>
                <w:lang w:val="pt-BR"/>
              </w:rPr>
              <w:t>v</w:t>
            </w:r>
            <w:r>
              <w:rPr>
                <w:rFonts w:ascii="Times New Roman" w:hAnsi="Times New Roman" w:cs="Arial"/>
                <w:i/>
                <w:szCs w:val="22"/>
                <w:lang w:val="pt-BR"/>
              </w:rPr>
              <w:t>er</w:t>
            </w:r>
            <w:r w:rsidRPr="00314A1F">
              <w:rPr>
                <w:rFonts w:ascii="Times New Roman" w:hAnsi="Times New Roman" w:cs="Arial"/>
                <w:i/>
                <w:szCs w:val="22"/>
                <w:lang w:val="pt-BR"/>
              </w:rPr>
              <w:t>s</w:t>
            </w:r>
            <w:r>
              <w:rPr>
                <w:rFonts w:ascii="Times New Roman" w:hAnsi="Times New Roman" w:cs="Arial"/>
                <w:i/>
                <w:szCs w:val="22"/>
                <w:lang w:val="pt-BR"/>
              </w:rPr>
              <w:t>us</w:t>
            </w:r>
            <w:r w:rsidRPr="00314A1F">
              <w:rPr>
                <w:rFonts w:ascii="Times New Roman" w:hAnsi="Times New Roman" w:cs="Arial"/>
                <w:i/>
                <w:szCs w:val="22"/>
                <w:lang w:val="pt-BR"/>
              </w:rPr>
              <w:t xml:space="preserve"> </w:t>
            </w:r>
            <w:r w:rsidRPr="00314A1F">
              <w:rPr>
                <w:rFonts w:ascii="Times New Roman" w:hAnsi="Times New Roman" w:cs="Arial"/>
                <w:szCs w:val="22"/>
                <w:lang w:val="pt-BR"/>
              </w:rPr>
              <w:t>Placebo</w:t>
            </w:r>
          </w:p>
        </w:tc>
      </w:tr>
    </w:tbl>
    <w:p w:rsidR="00E03F77" w:rsidRPr="000C1751" w:rsidP="00E03F77" w14:paraId="1293BDAE" w14:textId="77777777">
      <w:pPr>
        <w:keepNext/>
        <w:rPr>
          <w:lang w:val="es-ES"/>
        </w:rPr>
      </w:pPr>
    </w:p>
    <w:tbl>
      <w:tblPr>
        <w:tblW w:w="70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639"/>
        <w:gridCol w:w="1668"/>
        <w:gridCol w:w="1347"/>
        <w:gridCol w:w="2392"/>
      </w:tblGrid>
      <w:tr w14:paraId="3F81B709" w14:textId="77777777" w:rsidTr="00E03F77">
        <w:tblPrEx>
          <w:tblW w:w="7046" w:type="dxa"/>
          <w:tblLook w:val="0000"/>
        </w:tblPrEx>
        <w:trPr>
          <w:cantSplit/>
        </w:trPr>
        <w:tc>
          <w:tcPr>
            <w:tcW w:w="7046" w:type="dxa"/>
            <w:gridSpan w:val="4"/>
            <w:tcBorders>
              <w:top w:val="nil"/>
              <w:left w:val="nil"/>
              <w:bottom w:val="single" w:sz="4" w:space="0" w:color="auto"/>
              <w:right w:val="nil"/>
            </w:tcBorders>
          </w:tcPr>
          <w:p w:rsidR="00E03F77" w:rsidRPr="001B03CA" w:rsidP="00E03F77" w14:paraId="48E07A67" w14:textId="77777777">
            <w:pPr>
              <w:pStyle w:val="DefaultText"/>
              <w:keepNext/>
              <w:jc w:val="center"/>
              <w:rPr>
                <w:rFonts w:ascii="Times New Roman" w:hAnsi="Times New Roman"/>
                <w:b/>
                <w:bCs w:val="0"/>
                <w:szCs w:val="22"/>
                <w:lang w:val="de-DE"/>
              </w:rPr>
            </w:pPr>
            <w:r w:rsidRPr="001B03CA">
              <w:rPr>
                <w:rFonts w:ascii="Times New Roman" w:hAnsi="Times New Roman"/>
                <w:b/>
                <w:bCs w:val="0"/>
                <w:szCs w:val="22"/>
                <w:lang w:val="de-DE"/>
              </w:rPr>
              <w:t xml:space="preserve">Tabel </w:t>
            </w:r>
            <w:r w:rsidR="00D95FEC">
              <w:rPr>
                <w:rFonts w:ascii="Times New Roman" w:hAnsi="Times New Roman"/>
                <w:b/>
                <w:bCs w:val="0"/>
                <w:szCs w:val="22"/>
                <w:lang w:val="de-DE"/>
              </w:rPr>
              <w:t>17</w:t>
            </w:r>
            <w:r w:rsidRPr="001B03CA" w:rsidR="00D95FEC">
              <w:rPr>
                <w:rFonts w:ascii="Times New Roman" w:hAnsi="Times New Roman"/>
                <w:b/>
                <w:bCs w:val="0"/>
                <w:szCs w:val="22"/>
                <w:lang w:val="de-DE"/>
              </w:rPr>
              <w:t xml:space="preserve"> </w:t>
            </w:r>
          </w:p>
          <w:p w:rsidR="00E03F77" w:rsidRPr="001B03CA" w:rsidP="00E03F77" w14:paraId="66C4921D" w14:textId="77777777">
            <w:pPr>
              <w:pStyle w:val="DefaultText"/>
              <w:keepNext/>
              <w:jc w:val="center"/>
              <w:rPr>
                <w:rFonts w:ascii="Times New Roman" w:hAnsi="Times New Roman"/>
                <w:b/>
                <w:bCs w:val="0"/>
                <w:szCs w:val="22"/>
                <w:lang w:val="de-DE"/>
              </w:rPr>
            </w:pPr>
            <w:r w:rsidRPr="001B03CA">
              <w:rPr>
                <w:rFonts w:ascii="Times New Roman" w:hAnsi="Times New Roman"/>
                <w:b/>
                <w:bCs w:val="0"/>
                <w:szCs w:val="22"/>
                <w:lang w:val="de-DE"/>
              </w:rPr>
              <w:t>Ps-studie II (CHAMPION)</w:t>
            </w:r>
          </w:p>
          <w:p w:rsidR="00E03F77" w:rsidRPr="00A61C0E" w:rsidP="00E03F77" w14:paraId="1E26546E" w14:textId="77777777">
            <w:pPr>
              <w:pStyle w:val="DefaultText"/>
              <w:keepNext/>
              <w:jc w:val="center"/>
              <w:rPr>
                <w:rFonts w:ascii="Times New Roman" w:hAnsi="Times New Roman"/>
                <w:szCs w:val="22"/>
                <w:u w:val="single"/>
                <w:lang w:val="da-DK"/>
              </w:rPr>
            </w:pPr>
            <w:r>
              <w:rPr>
                <w:rFonts w:ascii="Times New Roman" w:hAnsi="Times New Roman"/>
                <w:b/>
                <w:bCs w:val="0"/>
                <w:szCs w:val="22"/>
                <w:lang w:val="da-DK"/>
              </w:rPr>
              <w:t>Virkningsr</w:t>
            </w:r>
            <w:r w:rsidRPr="00314A1F">
              <w:rPr>
                <w:rFonts w:ascii="Times New Roman" w:hAnsi="Times New Roman"/>
                <w:b/>
                <w:bCs w:val="0"/>
                <w:szCs w:val="22"/>
                <w:lang w:val="da-DK"/>
              </w:rPr>
              <w:t>esultater ved uge 16</w:t>
            </w:r>
            <w:r w:rsidRPr="00A61C0E">
              <w:rPr>
                <w:rFonts w:ascii="Times New Roman" w:hAnsi="Times New Roman"/>
                <w:b/>
                <w:bCs w:val="0"/>
                <w:szCs w:val="22"/>
                <w:lang w:val="da-DK"/>
              </w:rPr>
              <w:t xml:space="preserve">  </w:t>
            </w:r>
          </w:p>
        </w:tc>
      </w:tr>
      <w:tr w14:paraId="181C3791" w14:textId="77777777" w:rsidTr="00E03F77">
        <w:tblPrEx>
          <w:tblW w:w="7046" w:type="dxa"/>
          <w:tblLook w:val="0000"/>
        </w:tblPrEx>
        <w:trPr>
          <w:cantSplit/>
        </w:trPr>
        <w:tc>
          <w:tcPr>
            <w:tcW w:w="1639" w:type="dxa"/>
            <w:tcBorders>
              <w:top w:val="single" w:sz="4" w:space="0" w:color="auto"/>
            </w:tcBorders>
          </w:tcPr>
          <w:p w:rsidR="00E03F77" w:rsidRPr="00A61C0E" w:rsidP="00E03F77" w14:paraId="6E579B26" w14:textId="77777777">
            <w:pPr>
              <w:pStyle w:val="DefaultText"/>
              <w:keepNext/>
              <w:jc w:val="center"/>
              <w:rPr>
                <w:rFonts w:ascii="Times New Roman" w:hAnsi="Times New Roman"/>
                <w:b/>
                <w:bCs w:val="0"/>
                <w:szCs w:val="22"/>
                <w:lang w:val="da-DK"/>
              </w:rPr>
            </w:pPr>
          </w:p>
        </w:tc>
        <w:tc>
          <w:tcPr>
            <w:tcW w:w="1668" w:type="dxa"/>
            <w:tcBorders>
              <w:top w:val="single" w:sz="4" w:space="0" w:color="auto"/>
            </w:tcBorders>
            <w:vAlign w:val="center"/>
          </w:tcPr>
          <w:p w:rsidR="00E03F77" w:rsidRPr="00A61C0E" w:rsidP="00E03F77" w14:paraId="31E7FA90" w14:textId="77777777">
            <w:pPr>
              <w:pStyle w:val="DefaultText"/>
              <w:keepNext/>
              <w:jc w:val="center"/>
              <w:rPr>
                <w:rFonts w:ascii="Times New Roman" w:hAnsi="Times New Roman"/>
                <w:b/>
                <w:bCs w:val="0"/>
                <w:szCs w:val="22"/>
                <w:lang w:val="da-DK"/>
              </w:rPr>
            </w:pPr>
            <w:r w:rsidRPr="00A61C0E">
              <w:rPr>
                <w:rFonts w:ascii="Times New Roman" w:hAnsi="Times New Roman"/>
                <w:b/>
                <w:bCs w:val="0"/>
                <w:szCs w:val="22"/>
                <w:lang w:val="da-DK"/>
              </w:rPr>
              <w:t>Placebo</w:t>
            </w:r>
          </w:p>
          <w:p w:rsidR="00E03F77" w:rsidRPr="00A61C0E" w:rsidP="00E03F77" w14:paraId="2B844699" w14:textId="77777777">
            <w:pPr>
              <w:pStyle w:val="DefaultText"/>
              <w:keepNext/>
              <w:jc w:val="center"/>
              <w:rPr>
                <w:rFonts w:ascii="Times New Roman" w:hAnsi="Times New Roman"/>
                <w:b/>
                <w:bCs w:val="0"/>
                <w:szCs w:val="22"/>
                <w:lang w:val="da-DK"/>
              </w:rPr>
            </w:pPr>
            <w:r w:rsidRPr="00A61C0E">
              <w:rPr>
                <w:rFonts w:ascii="Times New Roman" w:hAnsi="Times New Roman"/>
                <w:b/>
                <w:bCs w:val="0"/>
                <w:szCs w:val="22"/>
                <w:lang w:val="da-DK"/>
              </w:rPr>
              <w:t>N=53</w:t>
            </w:r>
          </w:p>
          <w:p w:rsidR="00E03F77" w:rsidRPr="00A61C0E" w:rsidP="00E03F77" w14:paraId="0C951EB9" w14:textId="77777777">
            <w:pPr>
              <w:pStyle w:val="DefaultText"/>
              <w:keepNext/>
              <w:jc w:val="center"/>
              <w:rPr>
                <w:rFonts w:ascii="Times New Roman" w:hAnsi="Times New Roman"/>
                <w:b/>
                <w:bCs w:val="0"/>
                <w:szCs w:val="22"/>
                <w:lang w:val="da-DK"/>
              </w:rPr>
            </w:pPr>
            <w:r w:rsidRPr="00A61C0E">
              <w:rPr>
                <w:rFonts w:ascii="Times New Roman" w:hAnsi="Times New Roman"/>
                <w:b/>
                <w:bCs w:val="0"/>
                <w:szCs w:val="22"/>
                <w:lang w:val="da-DK"/>
              </w:rPr>
              <w:t>n (%)</w:t>
            </w:r>
          </w:p>
        </w:tc>
        <w:tc>
          <w:tcPr>
            <w:tcW w:w="1347" w:type="dxa"/>
            <w:tcBorders>
              <w:top w:val="single" w:sz="4" w:space="0" w:color="auto"/>
            </w:tcBorders>
            <w:vAlign w:val="center"/>
          </w:tcPr>
          <w:p w:rsidR="00E03F77" w:rsidRPr="00A61C0E" w:rsidP="00E03F77" w14:paraId="4FC84917" w14:textId="77777777">
            <w:pPr>
              <w:pStyle w:val="DefaultText"/>
              <w:keepNext/>
              <w:jc w:val="center"/>
              <w:rPr>
                <w:rFonts w:ascii="Times New Roman" w:hAnsi="Times New Roman"/>
                <w:b/>
                <w:bCs w:val="0"/>
                <w:szCs w:val="22"/>
                <w:lang w:val="da-DK"/>
              </w:rPr>
            </w:pPr>
            <w:smartTag w:uri="urn:schemas-microsoft-com:office:smarttags" w:element="stockticker">
              <w:r w:rsidRPr="00A61C0E">
                <w:rPr>
                  <w:rFonts w:ascii="Times New Roman" w:hAnsi="Times New Roman"/>
                  <w:b/>
                  <w:bCs w:val="0"/>
                  <w:szCs w:val="22"/>
                  <w:lang w:val="da-DK"/>
                </w:rPr>
                <w:t>MTX</w:t>
              </w:r>
            </w:smartTag>
          </w:p>
          <w:p w:rsidR="00E03F77" w:rsidRPr="00A61C0E" w:rsidP="00E03F77" w14:paraId="51A8E5CD" w14:textId="77777777">
            <w:pPr>
              <w:pStyle w:val="DefaultText"/>
              <w:keepNext/>
              <w:jc w:val="center"/>
              <w:rPr>
                <w:rFonts w:ascii="Times New Roman" w:hAnsi="Times New Roman"/>
                <w:b/>
                <w:bCs w:val="0"/>
                <w:szCs w:val="22"/>
                <w:lang w:val="da-DK"/>
              </w:rPr>
            </w:pPr>
            <w:r w:rsidRPr="00A61C0E">
              <w:rPr>
                <w:rFonts w:ascii="Times New Roman" w:hAnsi="Times New Roman"/>
                <w:b/>
                <w:bCs w:val="0"/>
                <w:szCs w:val="22"/>
                <w:lang w:val="da-DK"/>
              </w:rPr>
              <w:t>N=110</w:t>
            </w:r>
          </w:p>
          <w:p w:rsidR="00E03F77" w:rsidRPr="00A61C0E" w:rsidP="00E03F77" w14:paraId="5784B945" w14:textId="77777777">
            <w:pPr>
              <w:pStyle w:val="DefaultText"/>
              <w:keepNext/>
              <w:jc w:val="center"/>
              <w:rPr>
                <w:rFonts w:ascii="Times New Roman" w:hAnsi="Times New Roman"/>
                <w:b/>
                <w:bCs w:val="0"/>
                <w:szCs w:val="22"/>
                <w:lang w:val="da-DK"/>
              </w:rPr>
            </w:pPr>
            <w:r w:rsidRPr="00A61C0E">
              <w:rPr>
                <w:rFonts w:ascii="Times New Roman" w:hAnsi="Times New Roman"/>
                <w:b/>
                <w:bCs w:val="0"/>
                <w:szCs w:val="22"/>
                <w:lang w:val="da-DK"/>
              </w:rPr>
              <w:t>n (%)</w:t>
            </w:r>
          </w:p>
        </w:tc>
        <w:tc>
          <w:tcPr>
            <w:tcW w:w="2392" w:type="dxa"/>
            <w:tcBorders>
              <w:top w:val="single" w:sz="4" w:space="0" w:color="auto"/>
            </w:tcBorders>
            <w:vAlign w:val="center"/>
          </w:tcPr>
          <w:p w:rsidR="00E03F77" w:rsidRPr="00A61C0E" w:rsidP="00E03F77" w14:paraId="19C47711" w14:textId="77777777">
            <w:pPr>
              <w:pStyle w:val="DefaultText"/>
              <w:keepNext/>
              <w:jc w:val="center"/>
              <w:rPr>
                <w:rFonts w:ascii="Times New Roman" w:hAnsi="Times New Roman"/>
                <w:b/>
                <w:bCs w:val="0"/>
                <w:szCs w:val="22"/>
                <w:lang w:val="da-DK"/>
              </w:rPr>
            </w:pPr>
            <w:r w:rsidRPr="00A61C0E">
              <w:rPr>
                <w:rFonts w:ascii="Times New Roman" w:hAnsi="Times New Roman"/>
                <w:b/>
                <w:bCs w:val="0"/>
                <w:szCs w:val="22"/>
                <w:lang w:val="da-DK"/>
              </w:rPr>
              <w:t>Humira 40 mg hver anden uge</w:t>
            </w:r>
          </w:p>
          <w:p w:rsidR="00E03F77" w:rsidRPr="00A61C0E" w:rsidP="00E03F77" w14:paraId="21188957" w14:textId="77777777">
            <w:pPr>
              <w:pStyle w:val="DefaultText"/>
              <w:keepNext/>
              <w:jc w:val="center"/>
              <w:rPr>
                <w:rFonts w:ascii="Times New Roman" w:hAnsi="Times New Roman"/>
                <w:b/>
                <w:bCs w:val="0"/>
                <w:szCs w:val="22"/>
                <w:lang w:val="it-IT"/>
              </w:rPr>
            </w:pPr>
            <w:r w:rsidRPr="00A61C0E">
              <w:rPr>
                <w:rFonts w:ascii="Times New Roman" w:hAnsi="Times New Roman"/>
                <w:b/>
                <w:bCs w:val="0"/>
                <w:szCs w:val="22"/>
                <w:lang w:val="it-IT"/>
              </w:rPr>
              <w:t>N=108</w:t>
            </w:r>
          </w:p>
          <w:p w:rsidR="00E03F77" w:rsidRPr="00A61C0E" w:rsidP="00E03F77" w14:paraId="455990FE" w14:textId="77777777">
            <w:pPr>
              <w:pStyle w:val="DefaultText"/>
              <w:keepNext/>
              <w:jc w:val="center"/>
              <w:rPr>
                <w:rFonts w:ascii="Times New Roman" w:hAnsi="Times New Roman"/>
                <w:b/>
                <w:bCs w:val="0"/>
                <w:szCs w:val="22"/>
                <w:lang w:val="it-IT"/>
              </w:rPr>
            </w:pPr>
            <w:r w:rsidRPr="00A61C0E">
              <w:rPr>
                <w:rFonts w:ascii="Times New Roman" w:hAnsi="Times New Roman"/>
                <w:b/>
                <w:bCs w:val="0"/>
                <w:szCs w:val="22"/>
                <w:lang w:val="it-IT"/>
              </w:rPr>
              <w:t>n (%)</w:t>
            </w:r>
          </w:p>
        </w:tc>
      </w:tr>
      <w:tr w14:paraId="294C2B09" w14:textId="77777777" w:rsidTr="00E03F77">
        <w:tblPrEx>
          <w:tblW w:w="7046" w:type="dxa"/>
          <w:tblLook w:val="0000"/>
        </w:tblPrEx>
        <w:trPr>
          <w:cantSplit/>
        </w:trPr>
        <w:tc>
          <w:tcPr>
            <w:tcW w:w="1639" w:type="dxa"/>
          </w:tcPr>
          <w:p w:rsidR="00E03F77" w:rsidRPr="00A61C0E" w:rsidP="00E03F77" w14:paraId="0D8C809C" w14:textId="77777777">
            <w:pPr>
              <w:pStyle w:val="DefaultText"/>
              <w:keepNext/>
              <w:rPr>
                <w:rFonts w:ascii="Times New Roman" w:hAnsi="Times New Roman"/>
                <w:b/>
                <w:bCs w:val="0"/>
                <w:szCs w:val="22"/>
                <w:lang w:val="it-IT"/>
              </w:rPr>
            </w:pPr>
            <w:r w:rsidRPr="00A61C0E">
              <w:rPr>
                <w:rFonts w:ascii="Times New Roman" w:hAnsi="Times New Roman"/>
                <w:b/>
                <w:bCs w:val="0"/>
                <w:szCs w:val="22"/>
                <w:lang w:val="it-IT"/>
              </w:rPr>
              <w:t xml:space="preserve">    </w:t>
            </w:r>
            <w:r w:rsidRPr="00A61C0E">
              <w:rPr>
                <w:rFonts w:ascii="Symbol" w:hAnsi="Symbol"/>
                <w:b/>
                <w:bCs w:val="0"/>
                <w:szCs w:val="22"/>
              </w:rPr>
              <w:sym w:font="Symbol" w:char="F0B3"/>
            </w:r>
            <w:r w:rsidRPr="00A61C0E">
              <w:rPr>
                <w:rFonts w:ascii="Times New Roman" w:hAnsi="Times New Roman"/>
                <w:b/>
                <w:bCs w:val="0"/>
                <w:szCs w:val="22"/>
                <w:lang w:val="it-IT"/>
              </w:rPr>
              <w:t>PASI 75</w:t>
            </w:r>
          </w:p>
        </w:tc>
        <w:tc>
          <w:tcPr>
            <w:tcW w:w="1668" w:type="dxa"/>
          </w:tcPr>
          <w:p w:rsidR="00E03F77" w:rsidRPr="00A61C0E" w:rsidP="00E03F77" w14:paraId="622E865C" w14:textId="77777777">
            <w:pPr>
              <w:pStyle w:val="DefaultText"/>
              <w:keepNext/>
              <w:jc w:val="center"/>
              <w:rPr>
                <w:rFonts w:ascii="Times New Roman" w:hAnsi="Times New Roman"/>
                <w:szCs w:val="22"/>
                <w:lang w:val="it-IT"/>
              </w:rPr>
            </w:pPr>
            <w:r w:rsidRPr="00A61C0E">
              <w:rPr>
                <w:rFonts w:ascii="Times New Roman" w:hAnsi="Times New Roman"/>
                <w:szCs w:val="22"/>
                <w:lang w:val="it-IT"/>
              </w:rPr>
              <w:t>10 (18,9)</w:t>
            </w:r>
          </w:p>
        </w:tc>
        <w:tc>
          <w:tcPr>
            <w:tcW w:w="1347" w:type="dxa"/>
          </w:tcPr>
          <w:p w:rsidR="00E03F77" w:rsidRPr="00A61C0E" w:rsidP="00E03F77" w14:paraId="2DE55F46" w14:textId="77777777">
            <w:pPr>
              <w:pStyle w:val="DefaultText"/>
              <w:keepNext/>
              <w:jc w:val="center"/>
              <w:rPr>
                <w:rFonts w:ascii="Times New Roman" w:hAnsi="Times New Roman"/>
                <w:szCs w:val="22"/>
                <w:lang w:val="it-IT"/>
              </w:rPr>
            </w:pPr>
            <w:r w:rsidRPr="00A61C0E">
              <w:rPr>
                <w:rFonts w:ascii="Times New Roman" w:hAnsi="Times New Roman"/>
                <w:szCs w:val="22"/>
                <w:lang w:val="it-IT"/>
              </w:rPr>
              <w:t>39 (35,5)</w:t>
            </w:r>
          </w:p>
        </w:tc>
        <w:tc>
          <w:tcPr>
            <w:tcW w:w="2392" w:type="dxa"/>
          </w:tcPr>
          <w:p w:rsidR="00E03F77" w:rsidRPr="00A61C0E" w:rsidP="00E03F77" w14:paraId="5384D0D4" w14:textId="77777777">
            <w:pPr>
              <w:pStyle w:val="DefaultText"/>
              <w:keepNext/>
              <w:jc w:val="center"/>
              <w:rPr>
                <w:rFonts w:ascii="Times New Roman" w:hAnsi="Times New Roman"/>
                <w:szCs w:val="22"/>
                <w:lang w:val="it-IT"/>
              </w:rPr>
            </w:pPr>
            <w:r w:rsidRPr="00A61C0E">
              <w:rPr>
                <w:rFonts w:ascii="Times New Roman" w:hAnsi="Times New Roman"/>
                <w:szCs w:val="22"/>
                <w:lang w:val="it-IT"/>
              </w:rPr>
              <w:t>86 (79,6)</w:t>
            </w:r>
            <w:r w:rsidRPr="00A61C0E">
              <w:rPr>
                <w:rFonts w:ascii="Times New Roman" w:hAnsi="Times New Roman"/>
                <w:szCs w:val="22"/>
                <w:vertAlign w:val="superscript"/>
                <w:lang w:val="it-IT"/>
              </w:rPr>
              <w:t xml:space="preserve"> a, b</w:t>
            </w:r>
          </w:p>
        </w:tc>
      </w:tr>
      <w:tr w14:paraId="12C6D586" w14:textId="77777777" w:rsidTr="00E03F77">
        <w:tblPrEx>
          <w:tblW w:w="7046" w:type="dxa"/>
          <w:tblLook w:val="0000"/>
        </w:tblPrEx>
        <w:trPr>
          <w:cantSplit/>
        </w:trPr>
        <w:tc>
          <w:tcPr>
            <w:tcW w:w="1639" w:type="dxa"/>
          </w:tcPr>
          <w:p w:rsidR="00E03F77" w:rsidRPr="00A61C0E" w:rsidP="00E03F77" w14:paraId="6A1BBFD3" w14:textId="77777777">
            <w:pPr>
              <w:pStyle w:val="DefaultText"/>
              <w:keepNext/>
              <w:rPr>
                <w:rFonts w:ascii="Times New Roman" w:hAnsi="Times New Roman"/>
                <w:b/>
                <w:bCs w:val="0"/>
                <w:szCs w:val="22"/>
                <w:lang w:val="it-IT"/>
              </w:rPr>
            </w:pPr>
            <w:r w:rsidRPr="00A61C0E">
              <w:rPr>
                <w:rFonts w:ascii="Times New Roman" w:hAnsi="Times New Roman"/>
                <w:b/>
                <w:bCs w:val="0"/>
                <w:szCs w:val="22"/>
                <w:lang w:val="it-IT"/>
              </w:rPr>
              <w:t xml:space="preserve">    PASI 100</w:t>
            </w:r>
          </w:p>
        </w:tc>
        <w:tc>
          <w:tcPr>
            <w:tcW w:w="1668" w:type="dxa"/>
          </w:tcPr>
          <w:p w:rsidR="00E03F77" w:rsidRPr="00A61C0E" w:rsidP="00E03F77" w14:paraId="459AED66" w14:textId="77777777">
            <w:pPr>
              <w:pStyle w:val="DefaultText"/>
              <w:keepNext/>
              <w:jc w:val="center"/>
              <w:rPr>
                <w:rFonts w:ascii="Times New Roman" w:hAnsi="Times New Roman"/>
                <w:szCs w:val="22"/>
                <w:lang w:val="it-IT"/>
              </w:rPr>
            </w:pPr>
            <w:r w:rsidRPr="00A61C0E">
              <w:rPr>
                <w:rFonts w:ascii="Times New Roman" w:hAnsi="Times New Roman"/>
                <w:szCs w:val="22"/>
                <w:lang w:val="it-IT"/>
              </w:rPr>
              <w:t>1 (1,9)</w:t>
            </w:r>
          </w:p>
        </w:tc>
        <w:tc>
          <w:tcPr>
            <w:tcW w:w="1347" w:type="dxa"/>
          </w:tcPr>
          <w:p w:rsidR="00E03F77" w:rsidRPr="00A61C0E" w:rsidP="00E03F77" w14:paraId="63924389" w14:textId="77777777">
            <w:pPr>
              <w:pStyle w:val="DefaultText"/>
              <w:keepNext/>
              <w:jc w:val="center"/>
              <w:rPr>
                <w:rFonts w:ascii="Times New Roman" w:hAnsi="Times New Roman"/>
                <w:szCs w:val="22"/>
                <w:lang w:val="it-IT"/>
              </w:rPr>
            </w:pPr>
            <w:r w:rsidRPr="00A61C0E">
              <w:rPr>
                <w:rFonts w:ascii="Times New Roman" w:hAnsi="Times New Roman"/>
                <w:szCs w:val="22"/>
                <w:lang w:val="it-IT"/>
              </w:rPr>
              <w:t>8 (7,3)</w:t>
            </w:r>
          </w:p>
        </w:tc>
        <w:tc>
          <w:tcPr>
            <w:tcW w:w="2392" w:type="dxa"/>
          </w:tcPr>
          <w:p w:rsidR="00E03F77" w:rsidRPr="00A61C0E" w:rsidP="00E03F77" w14:paraId="7D35C4AB" w14:textId="77777777">
            <w:pPr>
              <w:pStyle w:val="DefaultText"/>
              <w:keepNext/>
              <w:jc w:val="center"/>
              <w:rPr>
                <w:rFonts w:ascii="Times New Roman" w:hAnsi="Times New Roman"/>
                <w:szCs w:val="22"/>
                <w:lang w:val="it-IT"/>
              </w:rPr>
            </w:pPr>
            <w:r w:rsidRPr="00A61C0E">
              <w:rPr>
                <w:rFonts w:ascii="Times New Roman" w:hAnsi="Times New Roman"/>
                <w:szCs w:val="22"/>
                <w:lang w:val="it-IT"/>
              </w:rPr>
              <w:t>18 (16,7)</w:t>
            </w:r>
            <w:r w:rsidRPr="00A61C0E">
              <w:rPr>
                <w:rFonts w:ascii="Times New Roman" w:hAnsi="Times New Roman"/>
                <w:szCs w:val="22"/>
                <w:vertAlign w:val="superscript"/>
                <w:lang w:val="it-IT"/>
              </w:rPr>
              <w:t xml:space="preserve"> c, d</w:t>
            </w:r>
          </w:p>
        </w:tc>
      </w:tr>
      <w:tr w14:paraId="10575380" w14:textId="77777777" w:rsidTr="00E03F77">
        <w:tblPrEx>
          <w:tblW w:w="7046" w:type="dxa"/>
          <w:tblLook w:val="0000"/>
        </w:tblPrEx>
        <w:trPr>
          <w:cantSplit/>
        </w:trPr>
        <w:tc>
          <w:tcPr>
            <w:tcW w:w="1639" w:type="dxa"/>
          </w:tcPr>
          <w:p w:rsidR="00E03F77" w:rsidRPr="00A61C0E" w:rsidP="00E03F77" w14:paraId="70FA43D4" w14:textId="77777777">
            <w:pPr>
              <w:pStyle w:val="DefaultText"/>
              <w:keepNext/>
              <w:rPr>
                <w:rFonts w:ascii="Times New Roman" w:hAnsi="Times New Roman"/>
                <w:b/>
                <w:bCs w:val="0"/>
                <w:szCs w:val="22"/>
                <w:lang w:val="da-DK"/>
              </w:rPr>
            </w:pPr>
            <w:r w:rsidRPr="00A61C0E">
              <w:rPr>
                <w:rFonts w:ascii="Times New Roman" w:hAnsi="Times New Roman"/>
                <w:b/>
                <w:bCs w:val="0"/>
                <w:szCs w:val="22"/>
                <w:lang w:val="it-IT"/>
              </w:rPr>
              <w:t xml:space="preserve">    </w:t>
            </w:r>
            <w:r w:rsidRPr="00A61C0E">
              <w:rPr>
                <w:rFonts w:ascii="Times New Roman" w:hAnsi="Times New Roman"/>
                <w:b/>
                <w:bCs w:val="0"/>
                <w:szCs w:val="22"/>
                <w:lang w:val="da-DK"/>
              </w:rPr>
              <w:t xml:space="preserve">PGA: </w:t>
            </w:r>
            <w:r w:rsidRPr="00DB1F7F">
              <w:rPr>
                <w:rFonts w:ascii="Times New Roman" w:hAnsi="Times New Roman"/>
                <w:b/>
                <w:bCs w:val="0"/>
                <w:i/>
                <w:szCs w:val="22"/>
                <w:lang w:val="da-DK"/>
              </w:rPr>
              <w:t>Clear/minimal</w:t>
            </w:r>
          </w:p>
        </w:tc>
        <w:tc>
          <w:tcPr>
            <w:tcW w:w="1668" w:type="dxa"/>
          </w:tcPr>
          <w:p w:rsidR="00E03F77" w:rsidRPr="00A61C0E" w:rsidP="00E03F77" w14:paraId="4C09072A" w14:textId="77777777">
            <w:pPr>
              <w:pStyle w:val="DefaultText"/>
              <w:keepNext/>
              <w:jc w:val="center"/>
              <w:rPr>
                <w:rFonts w:ascii="Times New Roman" w:hAnsi="Times New Roman"/>
                <w:szCs w:val="22"/>
              </w:rPr>
            </w:pPr>
            <w:r w:rsidRPr="00A61C0E">
              <w:rPr>
                <w:rFonts w:ascii="Times New Roman" w:hAnsi="Times New Roman"/>
                <w:szCs w:val="22"/>
              </w:rPr>
              <w:t>6 (11,3)</w:t>
            </w:r>
          </w:p>
        </w:tc>
        <w:tc>
          <w:tcPr>
            <w:tcW w:w="1347" w:type="dxa"/>
          </w:tcPr>
          <w:p w:rsidR="00E03F77" w:rsidRPr="00A61C0E" w:rsidP="00E03F77" w14:paraId="1164A682" w14:textId="77777777">
            <w:pPr>
              <w:pStyle w:val="DefaultText"/>
              <w:keepNext/>
              <w:jc w:val="center"/>
              <w:rPr>
                <w:rFonts w:ascii="Times New Roman" w:hAnsi="Times New Roman"/>
                <w:szCs w:val="22"/>
              </w:rPr>
            </w:pPr>
            <w:r w:rsidRPr="00A61C0E">
              <w:rPr>
                <w:rFonts w:ascii="Times New Roman" w:hAnsi="Times New Roman"/>
                <w:szCs w:val="22"/>
              </w:rPr>
              <w:t>33 (30,0)</w:t>
            </w:r>
          </w:p>
        </w:tc>
        <w:tc>
          <w:tcPr>
            <w:tcW w:w="2392" w:type="dxa"/>
          </w:tcPr>
          <w:p w:rsidR="00E03F77" w:rsidRPr="00A61C0E" w:rsidP="00E03F77" w14:paraId="5D54914E" w14:textId="77777777">
            <w:pPr>
              <w:pStyle w:val="DefaultText"/>
              <w:keepNext/>
              <w:jc w:val="center"/>
              <w:rPr>
                <w:rFonts w:ascii="Times New Roman" w:hAnsi="Times New Roman"/>
                <w:szCs w:val="22"/>
              </w:rPr>
            </w:pPr>
            <w:r w:rsidRPr="00A61C0E">
              <w:rPr>
                <w:rFonts w:ascii="Times New Roman" w:hAnsi="Times New Roman"/>
                <w:szCs w:val="22"/>
              </w:rPr>
              <w:t>79 (73,1)</w:t>
            </w:r>
            <w:r w:rsidRPr="00A61C0E">
              <w:rPr>
                <w:rFonts w:ascii="Times New Roman" w:hAnsi="Times New Roman"/>
                <w:szCs w:val="22"/>
                <w:vertAlign w:val="superscript"/>
              </w:rPr>
              <w:t xml:space="preserve"> a, b</w:t>
            </w:r>
          </w:p>
        </w:tc>
      </w:tr>
      <w:tr w14:paraId="60EE8C62" w14:textId="77777777" w:rsidTr="00E03F77">
        <w:tblPrEx>
          <w:tblW w:w="7046" w:type="dxa"/>
          <w:tblLook w:val="0000"/>
        </w:tblPrEx>
        <w:trPr>
          <w:cantSplit/>
        </w:trPr>
        <w:tc>
          <w:tcPr>
            <w:tcW w:w="7046" w:type="dxa"/>
            <w:gridSpan w:val="4"/>
          </w:tcPr>
          <w:p w:rsidR="00E03F77" w:rsidRPr="00981EB4" w:rsidP="00E03F77" w14:paraId="012B1A23" w14:textId="77777777">
            <w:pPr>
              <w:pStyle w:val="DefaultText"/>
              <w:keepNext/>
              <w:rPr>
                <w:rFonts w:ascii="Times New Roman" w:hAnsi="Times New Roman"/>
                <w:szCs w:val="22"/>
              </w:rPr>
            </w:pPr>
            <w:r w:rsidRPr="00981EB4">
              <w:rPr>
                <w:rFonts w:ascii="Times New Roman" w:hAnsi="Times New Roman"/>
                <w:szCs w:val="22"/>
                <w:vertAlign w:val="superscript"/>
              </w:rPr>
              <w:t>a</w:t>
            </w:r>
            <w:r w:rsidRPr="00981EB4">
              <w:rPr>
                <w:rFonts w:ascii="Times New Roman" w:hAnsi="Times New Roman"/>
                <w:szCs w:val="22"/>
              </w:rPr>
              <w:t xml:space="preserve"> p&lt;0,001 Humira </w:t>
            </w:r>
            <w:r w:rsidRPr="00981EB4">
              <w:rPr>
                <w:rFonts w:ascii="Times New Roman" w:hAnsi="Times New Roman" w:cs="Arial"/>
                <w:i/>
                <w:szCs w:val="22"/>
              </w:rPr>
              <w:t>versus</w:t>
            </w:r>
            <w:r w:rsidRPr="00981EB4">
              <w:rPr>
                <w:rFonts w:ascii="Times New Roman" w:hAnsi="Times New Roman"/>
                <w:szCs w:val="22"/>
              </w:rPr>
              <w:t xml:space="preserve"> placebo</w:t>
            </w:r>
          </w:p>
          <w:p w:rsidR="00E03F77" w:rsidRPr="00981EB4" w:rsidP="00E03F77" w14:paraId="6D9672E0" w14:textId="77777777">
            <w:pPr>
              <w:pStyle w:val="DefaultText"/>
              <w:keepNext/>
              <w:rPr>
                <w:rFonts w:ascii="Times New Roman" w:hAnsi="Times New Roman"/>
                <w:szCs w:val="22"/>
              </w:rPr>
            </w:pPr>
            <w:r w:rsidRPr="00981EB4">
              <w:rPr>
                <w:rFonts w:ascii="Times New Roman" w:hAnsi="Times New Roman"/>
                <w:szCs w:val="22"/>
                <w:vertAlign w:val="superscript"/>
              </w:rPr>
              <w:t>b</w:t>
            </w:r>
            <w:r w:rsidRPr="00981EB4">
              <w:rPr>
                <w:rFonts w:ascii="Times New Roman" w:hAnsi="Times New Roman"/>
                <w:szCs w:val="22"/>
              </w:rPr>
              <w:t xml:space="preserve"> p&lt;0,001 Humira </w:t>
            </w:r>
            <w:r w:rsidRPr="00981EB4">
              <w:rPr>
                <w:rFonts w:ascii="Times New Roman" w:hAnsi="Times New Roman" w:cs="Arial"/>
                <w:i/>
                <w:szCs w:val="22"/>
              </w:rPr>
              <w:t>versus</w:t>
            </w:r>
            <w:r w:rsidRPr="00981EB4">
              <w:rPr>
                <w:rFonts w:ascii="Times New Roman" w:hAnsi="Times New Roman"/>
                <w:szCs w:val="22"/>
              </w:rPr>
              <w:t xml:space="preserve"> methotrexat</w:t>
            </w:r>
          </w:p>
          <w:p w:rsidR="00E03F77" w:rsidRPr="00981EB4" w:rsidP="00E03F77" w14:paraId="3FC1E420" w14:textId="77777777">
            <w:pPr>
              <w:pStyle w:val="DefaultText"/>
              <w:keepNext/>
              <w:rPr>
                <w:rFonts w:ascii="Times New Roman" w:hAnsi="Times New Roman"/>
                <w:szCs w:val="22"/>
              </w:rPr>
            </w:pPr>
            <w:r w:rsidRPr="00981EB4">
              <w:rPr>
                <w:rFonts w:ascii="Times New Roman" w:hAnsi="Times New Roman"/>
                <w:szCs w:val="22"/>
                <w:vertAlign w:val="superscript"/>
              </w:rPr>
              <w:t>c</w:t>
            </w:r>
            <w:r w:rsidRPr="00981EB4">
              <w:rPr>
                <w:rFonts w:ascii="Times New Roman" w:hAnsi="Times New Roman"/>
                <w:szCs w:val="22"/>
              </w:rPr>
              <w:t xml:space="preserve"> p&lt;0,01 Humira </w:t>
            </w:r>
            <w:r w:rsidRPr="00981EB4">
              <w:rPr>
                <w:rFonts w:ascii="Times New Roman" w:hAnsi="Times New Roman" w:cs="Arial"/>
                <w:i/>
                <w:szCs w:val="22"/>
              </w:rPr>
              <w:t>versus</w:t>
            </w:r>
            <w:r w:rsidRPr="00981EB4">
              <w:rPr>
                <w:rFonts w:ascii="Times New Roman" w:hAnsi="Times New Roman"/>
                <w:szCs w:val="22"/>
              </w:rPr>
              <w:t xml:space="preserve"> placebo</w:t>
            </w:r>
          </w:p>
          <w:p w:rsidR="00E03F77" w:rsidRPr="00981EB4" w:rsidP="00E03F77" w14:paraId="0C598275" w14:textId="77777777">
            <w:pPr>
              <w:pStyle w:val="DefaultText"/>
              <w:keepNext/>
              <w:rPr>
                <w:szCs w:val="22"/>
              </w:rPr>
            </w:pPr>
            <w:r w:rsidRPr="00981EB4">
              <w:rPr>
                <w:rFonts w:ascii="Times New Roman" w:hAnsi="Times New Roman"/>
                <w:szCs w:val="22"/>
                <w:vertAlign w:val="superscript"/>
              </w:rPr>
              <w:t>d</w:t>
            </w:r>
            <w:r w:rsidRPr="00981EB4">
              <w:rPr>
                <w:rFonts w:ascii="Times New Roman" w:hAnsi="Times New Roman"/>
                <w:szCs w:val="22"/>
              </w:rPr>
              <w:t xml:space="preserve"> p&lt;0,05 Humira </w:t>
            </w:r>
            <w:r w:rsidRPr="00981EB4">
              <w:rPr>
                <w:rFonts w:ascii="Times New Roman" w:hAnsi="Times New Roman" w:cs="Arial"/>
                <w:i/>
                <w:szCs w:val="22"/>
              </w:rPr>
              <w:t>versus</w:t>
            </w:r>
            <w:r w:rsidRPr="00981EB4">
              <w:rPr>
                <w:rFonts w:ascii="Times New Roman" w:hAnsi="Times New Roman"/>
                <w:szCs w:val="22"/>
              </w:rPr>
              <w:t xml:space="preserve"> methotrexat</w:t>
            </w:r>
          </w:p>
        </w:tc>
      </w:tr>
    </w:tbl>
    <w:p w:rsidR="00E03F77" w:rsidRPr="00981EB4" w:rsidP="00E03F77" w14:paraId="3A8C6930" w14:textId="77777777">
      <w:pPr>
        <w:autoSpaceDE w:val="0"/>
        <w:autoSpaceDN w:val="0"/>
        <w:adjustRightInd w:val="0"/>
      </w:pPr>
    </w:p>
    <w:p w:rsidR="00E03F77" w:rsidP="00E03F77" w14:paraId="37AC2B42" w14:textId="77777777">
      <w:pPr>
        <w:rPr>
          <w:rFonts w:cs="Arial"/>
          <w:szCs w:val="22"/>
          <w:lang w:val="da-DK"/>
        </w:rPr>
      </w:pPr>
      <w:r>
        <w:rPr>
          <w:rFonts w:cs="Arial"/>
          <w:szCs w:val="22"/>
          <w:lang w:val="da-DK"/>
        </w:rPr>
        <w:t xml:space="preserve">I </w:t>
      </w:r>
      <w:r>
        <w:rPr>
          <w:iCs/>
          <w:lang w:val="da-DK"/>
        </w:rPr>
        <w:t>Psoriasis-studie</w:t>
      </w:r>
      <w:r>
        <w:rPr>
          <w:rFonts w:cs="Arial"/>
          <w:szCs w:val="22"/>
          <w:lang w:val="da-DK"/>
        </w:rPr>
        <w:t xml:space="preserve"> I oplevede 28% af de patienter, som opnåede PASI 75-respons, og som blev genrandomiseret til placebo i uge 33, “tab af tilstrækkeligt respons”</w:t>
      </w:r>
      <w:r>
        <w:rPr>
          <w:iCs/>
          <w:lang w:val="da-DK"/>
        </w:rPr>
        <w:t xml:space="preserve"> (PASI-score efter uge 33 og ved eller før uge 52, som resulterede i et &lt;PASI 50-respons i forhold til </w:t>
      </w:r>
      <w:r w:rsidRPr="005376C6">
        <w:rPr>
          <w:i/>
          <w:iCs/>
          <w:lang w:val="da-DK"/>
        </w:rPr>
        <w:t>baseline</w:t>
      </w:r>
      <w:r>
        <w:rPr>
          <w:iCs/>
          <w:lang w:val="da-DK"/>
        </w:rPr>
        <w:t xml:space="preserve"> med en stigning på minimum 6 point i PASI-score i forhold til uge 33), </w:t>
      </w:r>
      <w:r>
        <w:rPr>
          <w:rFonts w:cs="Arial"/>
          <w:szCs w:val="22"/>
          <w:lang w:val="da-DK"/>
        </w:rPr>
        <w:t>sammenlignet med 5%, som fortsatte på Humira (p&lt; 0,001)</w:t>
      </w:r>
      <w:r>
        <w:rPr>
          <w:iCs/>
          <w:lang w:val="da-DK"/>
        </w:rPr>
        <w:t xml:space="preserve">. </w:t>
      </w:r>
      <w:r>
        <w:rPr>
          <w:rFonts w:cs="Arial"/>
          <w:szCs w:val="22"/>
          <w:lang w:val="da-DK"/>
        </w:rPr>
        <w:t>38% (25/66) og 55% (36/66) af de patienter, som mistede tilstrækkeligt respons efter genrandomisering til placebo, og som derefte</w:t>
      </w:r>
      <w:r>
        <w:rPr>
          <w:rFonts w:cs="Arial"/>
          <w:szCs w:val="22"/>
          <w:lang w:val="da-DK"/>
        </w:rPr>
        <w:t>r fortsatte i det åbne forlængelsesstudie, genvandt PASI 75-respons efter henholdsvis 12 og 24 ugers behandling.</w:t>
      </w:r>
    </w:p>
    <w:p w:rsidR="00E03F77" w:rsidP="00E03F77" w14:paraId="63044E21" w14:textId="77777777">
      <w:pPr>
        <w:pStyle w:val="EMEANormal"/>
        <w:rPr>
          <w:lang w:val="da-DK"/>
        </w:rPr>
      </w:pPr>
    </w:p>
    <w:p w:rsidR="00E03F77" w:rsidRPr="00840C33" w:rsidP="00E03F77" w14:paraId="373628F2" w14:textId="77777777">
      <w:pPr>
        <w:rPr>
          <w:szCs w:val="22"/>
          <w:lang w:val="da-DK"/>
        </w:rPr>
      </w:pPr>
      <w:r w:rsidRPr="00840C33">
        <w:rPr>
          <w:szCs w:val="22"/>
          <w:lang w:val="da-DK"/>
        </w:rPr>
        <w:t>I</w:t>
      </w:r>
      <w:r>
        <w:rPr>
          <w:szCs w:val="22"/>
          <w:lang w:val="da-DK"/>
        </w:rPr>
        <w:t xml:space="preserve"> </w:t>
      </w:r>
      <w:r w:rsidRPr="00840C33">
        <w:rPr>
          <w:szCs w:val="22"/>
          <w:lang w:val="da-DK"/>
        </w:rPr>
        <w:t>alt 233 PASI</w:t>
      </w:r>
      <w:r>
        <w:rPr>
          <w:szCs w:val="22"/>
          <w:lang w:val="da-DK"/>
        </w:rPr>
        <w:t xml:space="preserve"> </w:t>
      </w:r>
      <w:r w:rsidRPr="00840C33">
        <w:rPr>
          <w:szCs w:val="22"/>
          <w:lang w:val="da-DK"/>
        </w:rPr>
        <w:t>75-responde</w:t>
      </w:r>
      <w:r>
        <w:rPr>
          <w:szCs w:val="22"/>
          <w:lang w:val="da-DK"/>
        </w:rPr>
        <w:t>nter</w:t>
      </w:r>
      <w:r w:rsidRPr="00840C33">
        <w:rPr>
          <w:szCs w:val="22"/>
          <w:lang w:val="da-DK"/>
        </w:rPr>
        <w:t xml:space="preserve"> ved uge 16 og 33 </w:t>
      </w:r>
      <w:r>
        <w:rPr>
          <w:szCs w:val="22"/>
          <w:lang w:val="da-DK"/>
        </w:rPr>
        <w:t>fik</w:t>
      </w:r>
      <w:r w:rsidRPr="00840C33">
        <w:rPr>
          <w:szCs w:val="22"/>
          <w:lang w:val="da-DK"/>
        </w:rPr>
        <w:t xml:space="preserve"> </w:t>
      </w:r>
      <w:r>
        <w:rPr>
          <w:szCs w:val="22"/>
          <w:lang w:val="da-DK"/>
        </w:rPr>
        <w:t>kontinuerlig</w:t>
      </w:r>
      <w:r w:rsidRPr="00840C33">
        <w:rPr>
          <w:szCs w:val="22"/>
          <w:lang w:val="da-DK"/>
        </w:rPr>
        <w:t xml:space="preserve"> Humira</w:t>
      </w:r>
      <w:r>
        <w:rPr>
          <w:szCs w:val="22"/>
          <w:lang w:val="da-DK"/>
        </w:rPr>
        <w:t>-</w:t>
      </w:r>
      <w:r w:rsidRPr="00840C33">
        <w:rPr>
          <w:szCs w:val="22"/>
          <w:lang w:val="da-DK"/>
        </w:rPr>
        <w:t xml:space="preserve">behandling i 52 uger i </w:t>
      </w:r>
      <w:r>
        <w:rPr>
          <w:szCs w:val="22"/>
          <w:lang w:val="da-DK"/>
        </w:rPr>
        <w:t>P</w:t>
      </w:r>
      <w:r w:rsidRPr="00840C33">
        <w:rPr>
          <w:szCs w:val="22"/>
          <w:lang w:val="da-DK"/>
        </w:rPr>
        <w:t>soriasis-</w:t>
      </w:r>
      <w:r>
        <w:rPr>
          <w:szCs w:val="22"/>
          <w:lang w:val="da-DK"/>
        </w:rPr>
        <w:t>studie</w:t>
      </w:r>
      <w:r w:rsidRPr="00840C33">
        <w:rPr>
          <w:szCs w:val="22"/>
          <w:lang w:val="da-DK"/>
        </w:rPr>
        <w:t xml:space="preserve"> I og fortsatte </w:t>
      </w:r>
      <w:r>
        <w:rPr>
          <w:szCs w:val="22"/>
          <w:lang w:val="da-DK"/>
        </w:rPr>
        <w:t xml:space="preserve">med </w:t>
      </w:r>
      <w:r w:rsidRPr="00840C33">
        <w:rPr>
          <w:szCs w:val="22"/>
          <w:lang w:val="da-DK"/>
        </w:rPr>
        <w:t xml:space="preserve">Humira i </w:t>
      </w:r>
      <w:r>
        <w:rPr>
          <w:szCs w:val="22"/>
          <w:lang w:val="da-DK"/>
        </w:rPr>
        <w:t xml:space="preserve">det </w:t>
      </w:r>
      <w:r w:rsidRPr="00840C33">
        <w:rPr>
          <w:szCs w:val="22"/>
          <w:lang w:val="da-DK"/>
        </w:rPr>
        <w:t>åb</w:t>
      </w:r>
      <w:r>
        <w:rPr>
          <w:szCs w:val="22"/>
          <w:lang w:val="da-DK"/>
        </w:rPr>
        <w:t>ne</w:t>
      </w:r>
      <w:r w:rsidRPr="00840C33">
        <w:rPr>
          <w:szCs w:val="22"/>
          <w:lang w:val="da-DK"/>
        </w:rPr>
        <w:t xml:space="preserve"> forlængelses</w:t>
      </w:r>
      <w:r>
        <w:rPr>
          <w:szCs w:val="22"/>
          <w:lang w:val="da-DK"/>
        </w:rPr>
        <w:t>studie</w:t>
      </w:r>
      <w:r w:rsidRPr="00840C33">
        <w:rPr>
          <w:szCs w:val="22"/>
          <w:lang w:val="da-DK"/>
        </w:rPr>
        <w:t>. PASI</w:t>
      </w:r>
      <w:r>
        <w:rPr>
          <w:szCs w:val="22"/>
          <w:lang w:val="da-DK"/>
        </w:rPr>
        <w:t xml:space="preserve"> </w:t>
      </w:r>
      <w:r w:rsidRPr="00840C33">
        <w:rPr>
          <w:szCs w:val="22"/>
          <w:lang w:val="da-DK"/>
        </w:rPr>
        <w:t>75</w:t>
      </w:r>
      <w:r>
        <w:rPr>
          <w:szCs w:val="22"/>
          <w:lang w:val="da-DK"/>
        </w:rPr>
        <w:t>-</w:t>
      </w:r>
      <w:r w:rsidRPr="00840C33">
        <w:rPr>
          <w:szCs w:val="22"/>
          <w:lang w:val="da-DK"/>
        </w:rPr>
        <w:t xml:space="preserve"> og PGA </w:t>
      </w:r>
      <w:r w:rsidRPr="00DB1F7F">
        <w:rPr>
          <w:i/>
          <w:szCs w:val="22"/>
          <w:lang w:val="da-DK"/>
        </w:rPr>
        <w:t>clear/minimal</w:t>
      </w:r>
      <w:r w:rsidRPr="00840C33">
        <w:rPr>
          <w:szCs w:val="22"/>
          <w:lang w:val="da-DK"/>
        </w:rPr>
        <w:t xml:space="preserve"> responsrater hos disse patienter var henholdvis 74,7 % og 59, 0 % efter yderligere 108 ugers åben-behandling (i</w:t>
      </w:r>
      <w:r>
        <w:rPr>
          <w:szCs w:val="22"/>
          <w:lang w:val="da-DK"/>
        </w:rPr>
        <w:t xml:space="preserve"> </w:t>
      </w:r>
      <w:r w:rsidRPr="00840C33">
        <w:rPr>
          <w:szCs w:val="22"/>
          <w:lang w:val="da-DK"/>
        </w:rPr>
        <w:t>alt 160 uger). I en analyse</w:t>
      </w:r>
      <w:r>
        <w:rPr>
          <w:szCs w:val="22"/>
          <w:lang w:val="da-DK"/>
        </w:rPr>
        <w:t xml:space="preserve"> af </w:t>
      </w:r>
      <w:r w:rsidRPr="00840C33">
        <w:rPr>
          <w:szCs w:val="22"/>
          <w:lang w:val="da-DK"/>
        </w:rPr>
        <w:t>non-responde</w:t>
      </w:r>
      <w:r>
        <w:rPr>
          <w:szCs w:val="22"/>
          <w:lang w:val="da-DK"/>
        </w:rPr>
        <w:t>nter</w:t>
      </w:r>
      <w:r w:rsidRPr="00840C33">
        <w:rPr>
          <w:szCs w:val="22"/>
          <w:lang w:val="da-DK"/>
        </w:rPr>
        <w:t xml:space="preserve">, </w:t>
      </w:r>
      <w:r>
        <w:rPr>
          <w:szCs w:val="22"/>
          <w:lang w:val="da-DK"/>
        </w:rPr>
        <w:t>defineret som</w:t>
      </w:r>
      <w:r w:rsidRPr="00840C33">
        <w:rPr>
          <w:szCs w:val="22"/>
          <w:lang w:val="da-DK"/>
        </w:rPr>
        <w:t xml:space="preserve"> patienter, som </w:t>
      </w:r>
      <w:r>
        <w:rPr>
          <w:szCs w:val="22"/>
          <w:lang w:val="da-DK"/>
        </w:rPr>
        <w:t>ud</w:t>
      </w:r>
      <w:r w:rsidRPr="00840C33">
        <w:rPr>
          <w:szCs w:val="22"/>
          <w:lang w:val="da-DK"/>
        </w:rPr>
        <w:t xml:space="preserve">gik af </w:t>
      </w:r>
      <w:r>
        <w:rPr>
          <w:szCs w:val="22"/>
          <w:lang w:val="da-DK"/>
        </w:rPr>
        <w:t>studiet</w:t>
      </w:r>
      <w:r w:rsidRPr="00840C33">
        <w:rPr>
          <w:szCs w:val="22"/>
          <w:lang w:val="da-DK"/>
        </w:rPr>
        <w:t xml:space="preserve"> på grund af bivirkninger</w:t>
      </w:r>
      <w:r>
        <w:rPr>
          <w:szCs w:val="22"/>
          <w:lang w:val="da-DK"/>
        </w:rPr>
        <w:t xml:space="preserve"> eller</w:t>
      </w:r>
      <w:r w:rsidRPr="00840C33">
        <w:rPr>
          <w:szCs w:val="22"/>
          <w:lang w:val="da-DK"/>
        </w:rPr>
        <w:t xml:space="preserve"> manglende </w:t>
      </w:r>
      <w:r w:rsidR="00965696">
        <w:rPr>
          <w:szCs w:val="22"/>
          <w:lang w:val="da-DK"/>
        </w:rPr>
        <w:t>virkning</w:t>
      </w:r>
      <w:r>
        <w:rPr>
          <w:szCs w:val="22"/>
          <w:lang w:val="da-DK"/>
        </w:rPr>
        <w:t>,</w:t>
      </w:r>
      <w:r w:rsidRPr="00840C33">
        <w:rPr>
          <w:szCs w:val="22"/>
          <w:lang w:val="da-DK"/>
        </w:rPr>
        <w:t xml:space="preserve"> eller </w:t>
      </w:r>
      <w:r>
        <w:rPr>
          <w:szCs w:val="22"/>
          <w:lang w:val="da-DK"/>
        </w:rPr>
        <w:t xml:space="preserve">hvor </w:t>
      </w:r>
      <w:r w:rsidRPr="00840C33">
        <w:rPr>
          <w:szCs w:val="22"/>
          <w:lang w:val="da-DK"/>
        </w:rPr>
        <w:t>dosis</w:t>
      </w:r>
      <w:r>
        <w:rPr>
          <w:szCs w:val="22"/>
          <w:lang w:val="da-DK"/>
        </w:rPr>
        <w:t xml:space="preserve"> blev trappet op</w:t>
      </w:r>
      <w:r w:rsidRPr="00840C33">
        <w:rPr>
          <w:szCs w:val="22"/>
          <w:lang w:val="da-DK"/>
        </w:rPr>
        <w:t xml:space="preserve"> var PASI</w:t>
      </w:r>
      <w:r>
        <w:rPr>
          <w:szCs w:val="22"/>
          <w:lang w:val="da-DK"/>
        </w:rPr>
        <w:t xml:space="preserve"> </w:t>
      </w:r>
      <w:r w:rsidRPr="00840C33">
        <w:rPr>
          <w:szCs w:val="22"/>
          <w:lang w:val="da-DK"/>
        </w:rPr>
        <w:t>75</w:t>
      </w:r>
      <w:r>
        <w:rPr>
          <w:szCs w:val="22"/>
          <w:lang w:val="da-DK"/>
        </w:rPr>
        <w:t>-</w:t>
      </w:r>
      <w:r w:rsidRPr="00840C33">
        <w:rPr>
          <w:szCs w:val="22"/>
          <w:lang w:val="da-DK"/>
        </w:rPr>
        <w:t xml:space="preserve"> og PGA </w:t>
      </w:r>
      <w:r w:rsidRPr="00630624">
        <w:rPr>
          <w:i/>
          <w:szCs w:val="22"/>
          <w:lang w:val="da-DK"/>
        </w:rPr>
        <w:t>clear/minimal</w:t>
      </w:r>
      <w:r>
        <w:rPr>
          <w:szCs w:val="22"/>
          <w:lang w:val="da-DK"/>
        </w:rPr>
        <w:t xml:space="preserve"> </w:t>
      </w:r>
      <w:r w:rsidRPr="00840C33">
        <w:rPr>
          <w:szCs w:val="22"/>
          <w:lang w:val="da-DK"/>
        </w:rPr>
        <w:t xml:space="preserve">responserater henholdvis 69,6 % og </w:t>
      </w:r>
      <w:r>
        <w:rPr>
          <w:szCs w:val="22"/>
          <w:lang w:val="da-DK"/>
        </w:rPr>
        <w:t>55,7</w:t>
      </w:r>
      <w:r w:rsidRPr="00840C33">
        <w:rPr>
          <w:szCs w:val="22"/>
          <w:lang w:val="da-DK"/>
        </w:rPr>
        <w:t xml:space="preserve"> % efter yderligere 108 ugers åben-behandling (i</w:t>
      </w:r>
      <w:r>
        <w:rPr>
          <w:szCs w:val="22"/>
          <w:lang w:val="da-DK"/>
        </w:rPr>
        <w:t xml:space="preserve"> </w:t>
      </w:r>
      <w:r w:rsidRPr="00840C33">
        <w:rPr>
          <w:szCs w:val="22"/>
          <w:lang w:val="da-DK"/>
        </w:rPr>
        <w:t>alt 160 uge</w:t>
      </w:r>
      <w:r w:rsidRPr="00840C33">
        <w:rPr>
          <w:szCs w:val="22"/>
          <w:lang w:val="da-DK"/>
        </w:rPr>
        <w:t>r).</w:t>
      </w:r>
    </w:p>
    <w:p w:rsidR="00E03F77" w:rsidP="00E03F77" w14:paraId="33CDA767" w14:textId="77777777">
      <w:pPr>
        <w:pStyle w:val="EMEANormal"/>
        <w:rPr>
          <w:lang w:val="da-DK"/>
        </w:rPr>
      </w:pPr>
    </w:p>
    <w:p w:rsidR="00E03F77" w:rsidRPr="0026451E" w:rsidP="00E03F77" w14:paraId="739BEBF0" w14:textId="77777777">
      <w:pPr>
        <w:pStyle w:val="EMEANormal"/>
        <w:rPr>
          <w:lang w:val="da-DK"/>
        </w:rPr>
      </w:pPr>
      <w:r w:rsidRPr="00840C33">
        <w:rPr>
          <w:lang w:val="da-DK"/>
        </w:rPr>
        <w:t>I</w:t>
      </w:r>
      <w:r>
        <w:rPr>
          <w:lang w:val="da-DK"/>
        </w:rPr>
        <w:t xml:space="preserve"> </w:t>
      </w:r>
      <w:r w:rsidRPr="00840C33">
        <w:rPr>
          <w:lang w:val="da-DK"/>
        </w:rPr>
        <w:t>alt 347 stabile responde</w:t>
      </w:r>
      <w:r>
        <w:rPr>
          <w:lang w:val="da-DK"/>
        </w:rPr>
        <w:t>nter</w:t>
      </w:r>
      <w:r w:rsidRPr="00840C33">
        <w:rPr>
          <w:lang w:val="da-DK"/>
        </w:rPr>
        <w:t xml:space="preserve"> deltog i en evaluering af </w:t>
      </w:r>
      <w:r>
        <w:rPr>
          <w:lang w:val="da-DK"/>
        </w:rPr>
        <w:t>behandlingsafbrydelse</w:t>
      </w:r>
      <w:r w:rsidRPr="00840C33">
        <w:rPr>
          <w:lang w:val="da-DK"/>
        </w:rPr>
        <w:t xml:space="preserve"> og genbehandling i et åben</w:t>
      </w:r>
      <w:r>
        <w:rPr>
          <w:lang w:val="da-DK"/>
        </w:rPr>
        <w:t>t</w:t>
      </w:r>
      <w:r w:rsidRPr="00840C33">
        <w:rPr>
          <w:lang w:val="da-DK"/>
        </w:rPr>
        <w:t xml:space="preserve"> forlængelses</w:t>
      </w:r>
      <w:r>
        <w:rPr>
          <w:lang w:val="da-DK"/>
        </w:rPr>
        <w:t>studie</w:t>
      </w:r>
      <w:r w:rsidRPr="00840C33">
        <w:rPr>
          <w:lang w:val="da-DK"/>
        </w:rPr>
        <w:t xml:space="preserve">. I </w:t>
      </w:r>
      <w:r>
        <w:rPr>
          <w:lang w:val="da-DK"/>
        </w:rPr>
        <w:t>den behandlingsfri</w:t>
      </w:r>
      <w:r w:rsidRPr="00840C33">
        <w:rPr>
          <w:lang w:val="da-DK"/>
        </w:rPr>
        <w:t xml:space="preserve"> periode </w:t>
      </w:r>
      <w:r>
        <w:rPr>
          <w:lang w:val="da-DK"/>
        </w:rPr>
        <w:t>vendte psoriasis</w:t>
      </w:r>
      <w:r w:rsidRPr="00840C33">
        <w:rPr>
          <w:lang w:val="da-DK"/>
        </w:rPr>
        <w:t xml:space="preserve">symptomer tilbage over tid med en </w:t>
      </w:r>
      <w:r>
        <w:rPr>
          <w:lang w:val="da-DK"/>
        </w:rPr>
        <w:t>gennemsnits</w:t>
      </w:r>
      <w:r w:rsidRPr="00840C33">
        <w:rPr>
          <w:lang w:val="da-DK"/>
        </w:rPr>
        <w:t xml:space="preserve">tid til tilbagefald (fald til PGA “moderat” eller </w:t>
      </w:r>
      <w:r>
        <w:rPr>
          <w:lang w:val="da-DK"/>
        </w:rPr>
        <w:t>derunder</w:t>
      </w:r>
      <w:r w:rsidRPr="00840C33">
        <w:rPr>
          <w:lang w:val="da-DK"/>
        </w:rPr>
        <w:t>) på omkring 5 måneder. Ingen af disse patienter oplevede rebound</w:t>
      </w:r>
      <w:r>
        <w:rPr>
          <w:lang w:val="da-DK"/>
        </w:rPr>
        <w:t>-</w:t>
      </w:r>
      <w:r w:rsidRPr="00840C33">
        <w:rPr>
          <w:lang w:val="da-DK"/>
        </w:rPr>
        <w:t xml:space="preserve">effekt i </w:t>
      </w:r>
      <w:r>
        <w:rPr>
          <w:lang w:val="da-DK"/>
        </w:rPr>
        <w:t xml:space="preserve">den behandlingsfri periode. </w:t>
      </w:r>
      <w:r w:rsidRPr="00840C33">
        <w:rPr>
          <w:color w:val="000000"/>
          <w:lang w:val="da-DK"/>
        </w:rPr>
        <w:t>I</w:t>
      </w:r>
      <w:r>
        <w:rPr>
          <w:color w:val="000000"/>
          <w:lang w:val="da-DK"/>
        </w:rPr>
        <w:t xml:space="preserve"> </w:t>
      </w:r>
      <w:r w:rsidRPr="00840C33">
        <w:rPr>
          <w:color w:val="000000"/>
          <w:lang w:val="da-DK"/>
        </w:rPr>
        <w:t>alt 76,5 % (218/285) af</w:t>
      </w:r>
      <w:r>
        <w:rPr>
          <w:color w:val="000000"/>
          <w:lang w:val="da-DK"/>
        </w:rPr>
        <w:t xml:space="preserve"> de</w:t>
      </w:r>
      <w:r w:rsidRPr="00840C33">
        <w:rPr>
          <w:color w:val="000000"/>
          <w:lang w:val="da-DK"/>
        </w:rPr>
        <w:t xml:space="preserve"> patienter, som </w:t>
      </w:r>
      <w:r>
        <w:rPr>
          <w:color w:val="000000"/>
          <w:lang w:val="da-DK"/>
        </w:rPr>
        <w:t>fik</w:t>
      </w:r>
      <w:r w:rsidRPr="00840C33">
        <w:rPr>
          <w:color w:val="000000"/>
          <w:lang w:val="da-DK"/>
        </w:rPr>
        <w:t xml:space="preserve"> genbehandling, havde et PGA-respons på </w:t>
      </w:r>
      <w:r w:rsidR="00893DF6">
        <w:rPr>
          <w:color w:val="000000"/>
          <w:lang w:val="da-DK"/>
        </w:rPr>
        <w:t>”</w:t>
      </w:r>
      <w:r w:rsidRPr="00C64349" w:rsidR="00893DF6">
        <w:rPr>
          <w:i/>
          <w:color w:val="000000"/>
          <w:lang w:val="da-DK"/>
        </w:rPr>
        <w:t>clear</w:t>
      </w:r>
      <w:r w:rsidR="00893DF6">
        <w:rPr>
          <w:color w:val="000000"/>
          <w:lang w:val="da-DK"/>
        </w:rPr>
        <w:t>”</w:t>
      </w:r>
      <w:r w:rsidRPr="00840C33">
        <w:rPr>
          <w:color w:val="000000"/>
          <w:lang w:val="da-DK"/>
        </w:rPr>
        <w:t xml:space="preserve"> eller “</w:t>
      </w:r>
      <w:r w:rsidRPr="00DB1F7F">
        <w:rPr>
          <w:i/>
          <w:color w:val="000000"/>
          <w:lang w:val="da-DK"/>
        </w:rPr>
        <w:t>minimal</w:t>
      </w:r>
      <w:r w:rsidRPr="00840C33">
        <w:rPr>
          <w:color w:val="000000"/>
          <w:lang w:val="da-DK"/>
        </w:rPr>
        <w:t xml:space="preserve">” efter 16 ugers genbehandling, uanset om de fik tilbagefald </w:t>
      </w:r>
      <w:r>
        <w:rPr>
          <w:color w:val="000000"/>
          <w:lang w:val="da-DK"/>
        </w:rPr>
        <w:t>i den behandlingsfri periode</w:t>
      </w:r>
      <w:r w:rsidRPr="00840C33">
        <w:rPr>
          <w:color w:val="000000"/>
          <w:lang w:val="da-DK"/>
        </w:rPr>
        <w:t xml:space="preserve"> (69,1 % [123/178] for patienter, som fik tilbagefald, og 88,8 % [95/107] for patienter, som ikke fik tilbagefald)</w:t>
      </w:r>
      <w:r w:rsidRPr="00840C33">
        <w:rPr>
          <w:lang w:val="da-DK"/>
        </w:rPr>
        <w:t xml:space="preserve">. </w:t>
      </w:r>
      <w:r>
        <w:rPr>
          <w:lang w:val="da-DK"/>
        </w:rPr>
        <w:t>U</w:t>
      </w:r>
      <w:r w:rsidRPr="0026451E">
        <w:rPr>
          <w:lang w:val="da-DK"/>
        </w:rPr>
        <w:t xml:space="preserve">nder genbehandling </w:t>
      </w:r>
      <w:r>
        <w:rPr>
          <w:lang w:val="da-DK"/>
        </w:rPr>
        <w:t xml:space="preserve">var </w:t>
      </w:r>
      <w:r w:rsidRPr="0026451E">
        <w:rPr>
          <w:lang w:val="da-DK"/>
        </w:rPr>
        <w:t>bivirkningspr</w:t>
      </w:r>
      <w:r w:rsidRPr="0026451E">
        <w:rPr>
          <w:lang w:val="da-DK"/>
        </w:rPr>
        <w:t>ofilen sammenlignelig med</w:t>
      </w:r>
      <w:r>
        <w:rPr>
          <w:lang w:val="da-DK"/>
        </w:rPr>
        <w:t xml:space="preserve"> </w:t>
      </w:r>
      <w:r w:rsidRPr="0026451E">
        <w:rPr>
          <w:lang w:val="da-DK"/>
        </w:rPr>
        <w:t>bivirkningsprofilen</w:t>
      </w:r>
      <w:r>
        <w:rPr>
          <w:lang w:val="da-DK"/>
        </w:rPr>
        <w:t xml:space="preserve"> </w:t>
      </w:r>
      <w:r w:rsidRPr="0026451E">
        <w:rPr>
          <w:lang w:val="da-DK"/>
        </w:rPr>
        <w:t xml:space="preserve">før </w:t>
      </w:r>
      <w:r>
        <w:rPr>
          <w:lang w:val="da-DK"/>
        </w:rPr>
        <w:t>behandlingsafbrydelse</w:t>
      </w:r>
      <w:r w:rsidRPr="0026451E">
        <w:rPr>
          <w:lang w:val="da-DK"/>
        </w:rPr>
        <w:t xml:space="preserve">.  </w:t>
      </w:r>
    </w:p>
    <w:p w:rsidR="00E03F77" w:rsidP="00E03F77" w14:paraId="3FB74801" w14:textId="77777777">
      <w:pPr>
        <w:pStyle w:val="EMEANormal"/>
        <w:rPr>
          <w:lang w:val="da-DK"/>
        </w:rPr>
      </w:pPr>
    </w:p>
    <w:p w:rsidR="00E03F77" w:rsidP="00E03F77" w14:paraId="755224E7" w14:textId="77777777">
      <w:pPr>
        <w:rPr>
          <w:szCs w:val="20"/>
          <w:lang w:val="da-DK"/>
        </w:rPr>
      </w:pPr>
      <w:r>
        <w:rPr>
          <w:szCs w:val="20"/>
          <w:lang w:val="da-DK"/>
        </w:rPr>
        <w:t>Der blev vist signifikante forbedringer i DLQI (</w:t>
      </w:r>
      <w:r w:rsidRPr="00BB7558">
        <w:rPr>
          <w:i/>
          <w:szCs w:val="20"/>
          <w:lang w:val="da-DK"/>
        </w:rPr>
        <w:t>Dermatology Life Quality Index</w:t>
      </w:r>
      <w:r>
        <w:rPr>
          <w:szCs w:val="20"/>
          <w:lang w:val="da-DK"/>
        </w:rPr>
        <w:t xml:space="preserve">) i forhold til </w:t>
      </w:r>
      <w:r w:rsidRPr="005376C6">
        <w:rPr>
          <w:i/>
          <w:szCs w:val="20"/>
          <w:lang w:val="da-DK"/>
        </w:rPr>
        <w:t>baseline</w:t>
      </w:r>
      <w:r>
        <w:rPr>
          <w:szCs w:val="20"/>
          <w:lang w:val="da-DK"/>
        </w:rPr>
        <w:t xml:space="preserve"> ved uge 16 sammenlignet med placebo (studie I og II) og </w:t>
      </w:r>
      <w:smartTag w:uri="urn:schemas-microsoft-com:office:smarttags" w:element="stockticker">
        <w:r>
          <w:rPr>
            <w:szCs w:val="20"/>
            <w:lang w:val="da-DK"/>
          </w:rPr>
          <w:t>MTX</w:t>
        </w:r>
      </w:smartTag>
      <w:r>
        <w:rPr>
          <w:szCs w:val="20"/>
          <w:lang w:val="da-DK"/>
        </w:rPr>
        <w:t xml:space="preserve"> (studie II). I studie I var der også signifikante forbedringer i den fysiske og mentale komponent i den sammensatte SF-36-score sammenlignet med placebo.</w:t>
      </w:r>
    </w:p>
    <w:p w:rsidR="00E03F77" w:rsidP="00E03F77" w14:paraId="6B5EAA40" w14:textId="77777777">
      <w:pPr>
        <w:pStyle w:val="EMEANormal"/>
        <w:rPr>
          <w:lang w:val="da-DK"/>
        </w:rPr>
      </w:pPr>
    </w:p>
    <w:p w:rsidR="00D925D4" w:rsidP="00D925D4" w14:paraId="29B64EAA" w14:textId="77777777">
      <w:pPr>
        <w:pStyle w:val="EMEANormal"/>
        <w:rPr>
          <w:szCs w:val="22"/>
          <w:lang w:val="da-DK"/>
        </w:rPr>
      </w:pPr>
      <w:r>
        <w:rPr>
          <w:lang w:val="da-DK"/>
        </w:rPr>
        <w:t>I et åbent forlængelsesstudie med patienter, hvis dosis blev trappet op fra 40 mg hver anden uge til 40 mg ugentlig på grund af PASI-respons under 50 % opnåede 26,4% (92/349) og 37,8 % (132/349) af patienterne PASI 75-respons ved henholdvis uge 12 og 24.</w:t>
      </w:r>
      <w:r w:rsidRPr="00B44B1A">
        <w:rPr>
          <w:szCs w:val="22"/>
          <w:lang w:val="da-DK"/>
        </w:rPr>
        <w:t xml:space="preserve"> </w:t>
      </w:r>
    </w:p>
    <w:p w:rsidR="00E03F77" w:rsidP="00E03F77" w14:paraId="51F49B82" w14:textId="77777777">
      <w:pPr>
        <w:pStyle w:val="EMEANormal"/>
        <w:rPr>
          <w:szCs w:val="22"/>
          <w:lang w:val="da-DK"/>
        </w:rPr>
      </w:pPr>
    </w:p>
    <w:p w:rsidR="00796D76" w:rsidP="00E03F77" w14:paraId="2FFEBC92" w14:textId="77777777">
      <w:pPr>
        <w:pStyle w:val="EMEANormal"/>
        <w:rPr>
          <w:szCs w:val="22"/>
          <w:lang w:val="da-DK"/>
        </w:rPr>
      </w:pPr>
      <w:r w:rsidRPr="00AB05E9">
        <w:rPr>
          <w:szCs w:val="22"/>
          <w:lang w:val="da-DK"/>
        </w:rPr>
        <w:t>Psoriasis</w:t>
      </w:r>
      <w:r>
        <w:rPr>
          <w:szCs w:val="22"/>
          <w:lang w:val="da-DK"/>
        </w:rPr>
        <w:t>-</w:t>
      </w:r>
      <w:r w:rsidRPr="00AB05E9">
        <w:rPr>
          <w:szCs w:val="22"/>
          <w:lang w:val="da-DK"/>
        </w:rPr>
        <w:t>studie III (R</w:t>
      </w:r>
      <w:r w:rsidR="007651D0">
        <w:rPr>
          <w:szCs w:val="22"/>
          <w:lang w:val="da-DK"/>
        </w:rPr>
        <w:t>EACH</w:t>
      </w:r>
      <w:r w:rsidRPr="00AB05E9">
        <w:rPr>
          <w:szCs w:val="22"/>
          <w:lang w:val="da-DK"/>
        </w:rPr>
        <w:t xml:space="preserve">) sammenlignede </w:t>
      </w:r>
      <w:r>
        <w:rPr>
          <w:szCs w:val="22"/>
          <w:lang w:val="da-DK"/>
        </w:rPr>
        <w:t xml:space="preserve">Humiras </w:t>
      </w:r>
      <w:r w:rsidRPr="00AB05E9">
        <w:rPr>
          <w:szCs w:val="22"/>
          <w:lang w:val="da-DK"/>
        </w:rPr>
        <w:t xml:space="preserve">virkning og sikkerhed </w:t>
      </w:r>
      <w:r w:rsidRPr="00AB05E9">
        <w:rPr>
          <w:i/>
          <w:szCs w:val="22"/>
          <w:lang w:val="da-DK"/>
        </w:rPr>
        <w:t>versus</w:t>
      </w:r>
      <w:r w:rsidRPr="00AB05E9">
        <w:rPr>
          <w:szCs w:val="22"/>
          <w:lang w:val="da-DK"/>
        </w:rPr>
        <w:t xml:space="preserve"> placebo </w:t>
      </w:r>
      <w:r>
        <w:rPr>
          <w:szCs w:val="22"/>
          <w:lang w:val="da-DK"/>
        </w:rPr>
        <w:t>hos</w:t>
      </w:r>
      <w:r w:rsidRPr="00AB05E9">
        <w:rPr>
          <w:szCs w:val="22"/>
          <w:lang w:val="da-DK"/>
        </w:rPr>
        <w:t xml:space="preserve"> 7</w:t>
      </w:r>
      <w:r w:rsidR="000F4F55">
        <w:rPr>
          <w:szCs w:val="22"/>
          <w:lang w:val="da-DK"/>
        </w:rPr>
        <w:t>2</w:t>
      </w:r>
    </w:p>
    <w:p w:rsidR="00E03F77" w:rsidP="00E03F77" w14:paraId="5A94E78F" w14:textId="77777777">
      <w:pPr>
        <w:pStyle w:val="EMEANormal"/>
        <w:rPr>
          <w:lang w:val="da-DK"/>
        </w:rPr>
      </w:pPr>
      <w:r w:rsidRPr="00AB05E9">
        <w:rPr>
          <w:szCs w:val="22"/>
          <w:lang w:val="da-DK"/>
        </w:rPr>
        <w:t xml:space="preserve">patienter med </w:t>
      </w:r>
      <w:r w:rsidRPr="00AB05E9">
        <w:rPr>
          <w:lang w:val="da-DK"/>
        </w:rPr>
        <w:t xml:space="preserve">moderat til </w:t>
      </w:r>
      <w:r>
        <w:rPr>
          <w:lang w:val="da-DK"/>
        </w:rPr>
        <w:t>svær</w:t>
      </w:r>
      <w:r w:rsidRPr="00AB05E9">
        <w:rPr>
          <w:lang w:val="da-DK"/>
        </w:rPr>
        <w:t xml:space="preserve"> kronisk plaque</w:t>
      </w:r>
      <w:r>
        <w:rPr>
          <w:lang w:val="da-DK"/>
        </w:rPr>
        <w:t>-</w:t>
      </w:r>
      <w:r w:rsidRPr="00AB05E9">
        <w:rPr>
          <w:lang w:val="da-DK"/>
        </w:rPr>
        <w:t xml:space="preserve">psoriasis </w:t>
      </w:r>
      <w:r>
        <w:rPr>
          <w:lang w:val="da-DK"/>
        </w:rPr>
        <w:t>og psoriasis på hænder og/eller fødder</w:t>
      </w:r>
      <w:r w:rsidRPr="00AB05E9">
        <w:rPr>
          <w:lang w:val="da-DK"/>
        </w:rPr>
        <w:t>.</w:t>
      </w:r>
      <w:r>
        <w:rPr>
          <w:lang w:val="da-DK"/>
        </w:rPr>
        <w:t xml:space="preserve"> Patienterne fik en startdosis på 80 mg Humira efterfulgt af 40 mg hver anden uge (med start en uge efter initialdosis) eller placebo i 16 uger. Ved uge 16 havde en statistisk signifikant større andel af de patienter, som fik Humira opnået PGA ”</w:t>
      </w:r>
      <w:r w:rsidRPr="00BB7558">
        <w:rPr>
          <w:i/>
          <w:lang w:val="da-DK"/>
        </w:rPr>
        <w:t>clear</w:t>
      </w:r>
      <w:r>
        <w:rPr>
          <w:lang w:val="da-DK"/>
        </w:rPr>
        <w:t>” eller ”</w:t>
      </w:r>
      <w:r w:rsidRPr="00BB7558">
        <w:rPr>
          <w:i/>
          <w:lang w:val="da-DK"/>
        </w:rPr>
        <w:t>almost clear</w:t>
      </w:r>
      <w:r>
        <w:rPr>
          <w:lang w:val="da-DK"/>
        </w:rPr>
        <w:t>” for psoriasis på hænder og/eller fødder</w:t>
      </w:r>
      <w:r w:rsidRPr="00AB05E9">
        <w:rPr>
          <w:lang w:val="da-DK"/>
        </w:rPr>
        <w:t xml:space="preserve"> </w:t>
      </w:r>
      <w:r>
        <w:rPr>
          <w:lang w:val="da-DK"/>
        </w:rPr>
        <w:t xml:space="preserve">sammenlignet med patienter, som fik placebo (30,6 % </w:t>
      </w:r>
      <w:r w:rsidRPr="00BB7558">
        <w:rPr>
          <w:i/>
          <w:lang w:val="da-DK"/>
        </w:rPr>
        <w:t>versus</w:t>
      </w:r>
      <w:r w:rsidR="00B24E17">
        <w:rPr>
          <w:i/>
          <w:lang w:val="da-DK"/>
        </w:rPr>
        <w:t xml:space="preserve"> </w:t>
      </w:r>
      <w:r>
        <w:rPr>
          <w:lang w:val="da-DK"/>
        </w:rPr>
        <w:t>4,3 % [P=0,014]).</w:t>
      </w:r>
    </w:p>
    <w:p w:rsidR="00FC7529" w:rsidP="00E03F77" w14:paraId="1D842D79" w14:textId="77777777">
      <w:pPr>
        <w:pStyle w:val="EMEANormal"/>
        <w:rPr>
          <w:lang w:val="da-DK"/>
        </w:rPr>
      </w:pPr>
    </w:p>
    <w:p w:rsidR="00FC7529" w:rsidRPr="00FC7529" w:rsidP="00FC7529" w14:paraId="72D12A3C" w14:textId="77777777">
      <w:pPr>
        <w:pStyle w:val="EMEANormal"/>
        <w:rPr>
          <w:lang w:val="da-DK"/>
        </w:rPr>
      </w:pPr>
      <w:r w:rsidRPr="00FC7529">
        <w:rPr>
          <w:lang w:val="da-DK"/>
        </w:rPr>
        <w:t>Psoriasis-studie IV sammenlignede Humiras virkning og sikkerhed overfor placebo i 217 voksne patienter med moderat til svær neglepsoriasis. Patienterne fik en</w:t>
      </w:r>
      <w:r>
        <w:rPr>
          <w:lang w:val="da-DK"/>
        </w:rPr>
        <w:t xml:space="preserve"> </w:t>
      </w:r>
      <w:r w:rsidRPr="00FC7529">
        <w:rPr>
          <w:lang w:val="da-DK"/>
        </w:rPr>
        <w:t xml:space="preserve">startdosis på 80 mg efterfulgt af 40 mg hver anden uge med start en uge efter den første dosis eller placebo i 26 uger efterfulgt af åben Humira behandling i yderligere 26 uger. </w:t>
      </w:r>
      <w:r w:rsidRPr="00FC7529">
        <w:t xml:space="preserve">Vurdering af neglepsoriasis inkluderede </w:t>
      </w:r>
      <w:r w:rsidRPr="00FC7529">
        <w:rPr>
          <w:i/>
        </w:rPr>
        <w:t xml:space="preserve">the Modified Nail Psoriasis Severity Index </w:t>
      </w:r>
      <w:r w:rsidRPr="00FC7529">
        <w:t xml:space="preserve">(mNAPSI), </w:t>
      </w:r>
      <w:r w:rsidRPr="00FC7529">
        <w:rPr>
          <w:i/>
        </w:rPr>
        <w:t>the Physician’s Global Assessment of Fingernail Psoriasis</w:t>
      </w:r>
      <w:r w:rsidRPr="00FC7529">
        <w:t xml:space="preserve"> (PGA-F) og </w:t>
      </w:r>
      <w:r w:rsidRPr="00FC7529">
        <w:rPr>
          <w:i/>
        </w:rPr>
        <w:t xml:space="preserve">the Nail Psoriasis Severity Index </w:t>
      </w:r>
      <w:r w:rsidRPr="00FC7529">
        <w:t>(NAPSI) (se tabel 1</w:t>
      </w:r>
      <w:r w:rsidR="00D5376C">
        <w:t>8</w:t>
      </w:r>
      <w:r w:rsidRPr="00FC7529">
        <w:t xml:space="preserve">). </w:t>
      </w:r>
      <w:r w:rsidRPr="00FC7529">
        <w:rPr>
          <w:lang w:val="da-DK"/>
        </w:rPr>
        <w:t xml:space="preserve">Humira viste en behandlingsfordel hos patienter med neglepsoriasis med forskellig omfang af hudinvolvering (BSA≥10% </w:t>
      </w:r>
      <w:r w:rsidR="007C7D4E">
        <w:rPr>
          <w:lang w:val="da-DK"/>
        </w:rPr>
        <w:t>(60 % af patienterne)</w:t>
      </w:r>
      <w:r w:rsidRPr="00FC7529">
        <w:rPr>
          <w:lang w:val="da-DK"/>
        </w:rPr>
        <w:t xml:space="preserve"> </w:t>
      </w:r>
      <w:r w:rsidR="007C7D4E">
        <w:rPr>
          <w:lang w:val="da-DK"/>
        </w:rPr>
        <w:t>og</w:t>
      </w:r>
      <w:r w:rsidRPr="00FC7529">
        <w:rPr>
          <w:lang w:val="da-DK"/>
        </w:rPr>
        <w:t xml:space="preserve"> BSA&lt;10% og ≥5%</w:t>
      </w:r>
      <w:r w:rsidR="007C7D4E">
        <w:rPr>
          <w:lang w:val="da-DK"/>
        </w:rPr>
        <w:t xml:space="preserve"> (40 % af patienterne)</w:t>
      </w:r>
      <w:r w:rsidRPr="00FC7529">
        <w:rPr>
          <w:lang w:val="da-DK"/>
        </w:rPr>
        <w:t xml:space="preserve">).   </w:t>
      </w:r>
    </w:p>
    <w:p w:rsidR="00FC7529" w:rsidP="00E03F77" w14:paraId="5D4E313D" w14:textId="77777777">
      <w:pPr>
        <w:pStyle w:val="EMEANormal"/>
        <w:rPr>
          <w:lang w:val="da-DK"/>
        </w:rPr>
      </w:pPr>
    </w:p>
    <w:p w:rsidR="00FC7529" w:rsidRPr="00641D33" w:rsidP="00641D33" w14:paraId="1BC3CB4D" w14:textId="77777777">
      <w:pPr>
        <w:pStyle w:val="EMEANormal"/>
        <w:jc w:val="center"/>
        <w:rPr>
          <w:b/>
          <w:lang w:val="da-DK"/>
        </w:rPr>
      </w:pPr>
      <w:r w:rsidRPr="00641D33">
        <w:rPr>
          <w:b/>
          <w:lang w:val="da-DK"/>
        </w:rPr>
        <w:t xml:space="preserve">Tabel </w:t>
      </w:r>
      <w:r w:rsidR="00D95FEC">
        <w:rPr>
          <w:b/>
          <w:lang w:val="da-DK"/>
        </w:rPr>
        <w:t>18</w:t>
      </w:r>
      <w:r w:rsidR="00C44C84">
        <w:rPr>
          <w:b/>
          <w:lang w:val="da-DK"/>
        </w:rPr>
        <w:t>:</w:t>
      </w:r>
    </w:p>
    <w:p w:rsidR="00FC7529" w:rsidRPr="00FC7529" w:rsidP="00641D33" w14:paraId="415B1028" w14:textId="77777777">
      <w:pPr>
        <w:pStyle w:val="EMEANormal"/>
        <w:jc w:val="center"/>
        <w:rPr>
          <w:b/>
          <w:bCs/>
          <w:lang w:val="da-DK"/>
        </w:rPr>
      </w:pPr>
      <w:r w:rsidRPr="00FC7529">
        <w:rPr>
          <w:b/>
          <w:lang w:val="da-DK"/>
        </w:rPr>
        <w:t xml:space="preserve">Ps </w:t>
      </w:r>
      <w:r w:rsidR="00472FB8">
        <w:rPr>
          <w:b/>
          <w:lang w:val="da-DK"/>
        </w:rPr>
        <w:t>s</w:t>
      </w:r>
      <w:r w:rsidRPr="00FC7529">
        <w:rPr>
          <w:b/>
          <w:lang w:val="da-DK"/>
        </w:rPr>
        <w:t xml:space="preserve">tudie IV </w:t>
      </w:r>
      <w:r w:rsidR="00965696">
        <w:rPr>
          <w:b/>
          <w:lang w:val="da-DK"/>
        </w:rPr>
        <w:t>Virknings</w:t>
      </w:r>
      <w:r w:rsidRPr="00FC7529">
        <w:rPr>
          <w:b/>
          <w:lang w:val="da-DK"/>
        </w:rPr>
        <w:t>resultater ved</w:t>
      </w:r>
      <w:r w:rsidRPr="00FC7529">
        <w:rPr>
          <w:b/>
          <w:bCs/>
          <w:lang w:val="da-DK"/>
        </w:rPr>
        <w:t xml:space="preserve"> </w:t>
      </w:r>
      <w:r w:rsidRPr="00FC7529">
        <w:rPr>
          <w:b/>
          <w:lang w:val="da-DK"/>
        </w:rPr>
        <w:t>16, 26 and 52 ug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718"/>
        <w:gridCol w:w="1080"/>
        <w:gridCol w:w="1260"/>
        <w:gridCol w:w="990"/>
        <w:gridCol w:w="1260"/>
        <w:gridCol w:w="2268"/>
      </w:tblGrid>
      <w:tr w14:paraId="73F60F77" w14:textId="77777777" w:rsidTr="00CF35C0">
        <w:tblPrEx>
          <w:tblW w:w="0" w:type="auto"/>
          <w:tblLayout w:type="fixed"/>
          <w:tblLook w:val="04A0"/>
        </w:tblPrEx>
        <w:tc>
          <w:tcPr>
            <w:tcW w:w="2718" w:type="dxa"/>
            <w:vMerge w:val="restart"/>
          </w:tcPr>
          <w:p w:rsidR="00FC7529" w:rsidRPr="00FC7529" w:rsidP="00641D33" w14:paraId="5D87976F" w14:textId="77777777">
            <w:pPr>
              <w:pStyle w:val="EMEANormal"/>
              <w:jc w:val="center"/>
            </w:pPr>
            <w:r w:rsidRPr="00FC7529">
              <w:t>Endepunkter</w:t>
            </w:r>
          </w:p>
        </w:tc>
        <w:tc>
          <w:tcPr>
            <w:tcW w:w="2340" w:type="dxa"/>
            <w:gridSpan w:val="2"/>
          </w:tcPr>
          <w:p w:rsidR="00FC7529" w:rsidRPr="00FC7529" w:rsidP="00641D33" w14:paraId="35C9736A" w14:textId="77777777">
            <w:pPr>
              <w:pStyle w:val="EMEANormal"/>
              <w:jc w:val="center"/>
            </w:pPr>
            <w:r w:rsidRPr="00FC7529">
              <w:t>Uge 16</w:t>
            </w:r>
          </w:p>
          <w:p w:rsidR="00FC7529" w:rsidRPr="00FC7529" w:rsidP="001C2BFA" w14:paraId="0C5D672D" w14:textId="77777777">
            <w:pPr>
              <w:pStyle w:val="EMEANormal"/>
              <w:jc w:val="center"/>
            </w:pPr>
            <w:r w:rsidRPr="00FC7529">
              <w:t>Placebokontrolleret</w:t>
            </w:r>
          </w:p>
        </w:tc>
        <w:tc>
          <w:tcPr>
            <w:tcW w:w="2250" w:type="dxa"/>
            <w:gridSpan w:val="2"/>
          </w:tcPr>
          <w:p w:rsidR="00FC7529" w:rsidRPr="00FC7529" w:rsidP="00641D33" w14:paraId="764BEFA1" w14:textId="77777777">
            <w:pPr>
              <w:pStyle w:val="EMEANormal"/>
              <w:jc w:val="center"/>
            </w:pPr>
            <w:r w:rsidRPr="00FC7529">
              <w:t>Uge 26</w:t>
            </w:r>
          </w:p>
          <w:p w:rsidR="00FC7529" w:rsidRPr="00FC7529" w:rsidP="001C2BFA" w14:paraId="5A34DBDD" w14:textId="77777777">
            <w:pPr>
              <w:pStyle w:val="EMEANormal"/>
              <w:jc w:val="center"/>
            </w:pPr>
            <w:r w:rsidRPr="00FC7529">
              <w:t>Placebokontrolleret</w:t>
            </w:r>
          </w:p>
        </w:tc>
        <w:tc>
          <w:tcPr>
            <w:tcW w:w="2268" w:type="dxa"/>
          </w:tcPr>
          <w:p w:rsidR="00FC7529" w:rsidRPr="00FC7529" w:rsidP="00641D33" w14:paraId="38E3882D" w14:textId="77777777">
            <w:pPr>
              <w:pStyle w:val="EMEANormal"/>
              <w:jc w:val="center"/>
            </w:pPr>
            <w:r w:rsidRPr="00FC7529">
              <w:t>Uge 52</w:t>
            </w:r>
          </w:p>
          <w:p w:rsidR="00FC7529" w:rsidRPr="00FC7529" w:rsidP="00641D33" w14:paraId="0BEBE67D" w14:textId="77777777">
            <w:pPr>
              <w:pStyle w:val="EMEANormal"/>
              <w:jc w:val="center"/>
            </w:pPr>
            <w:r w:rsidRPr="00FC7529">
              <w:t>Åbent</w:t>
            </w:r>
          </w:p>
        </w:tc>
      </w:tr>
      <w:tr w14:paraId="77FD0284" w14:textId="77777777" w:rsidTr="00CF35C0">
        <w:tblPrEx>
          <w:tblW w:w="0" w:type="auto"/>
          <w:tblLayout w:type="fixed"/>
          <w:tblLook w:val="04A0"/>
        </w:tblPrEx>
        <w:tc>
          <w:tcPr>
            <w:tcW w:w="2718" w:type="dxa"/>
            <w:vMerge/>
          </w:tcPr>
          <w:p w:rsidR="00FC7529" w:rsidRPr="00FC7529" w:rsidP="00FC7529" w14:paraId="41BC4210" w14:textId="77777777">
            <w:pPr>
              <w:pStyle w:val="EMEANormal"/>
            </w:pPr>
          </w:p>
        </w:tc>
        <w:tc>
          <w:tcPr>
            <w:tcW w:w="1080" w:type="dxa"/>
          </w:tcPr>
          <w:p w:rsidR="00FC7529" w:rsidRPr="00FC7529" w:rsidP="00641D33" w14:paraId="6E3F4723" w14:textId="77777777">
            <w:pPr>
              <w:pStyle w:val="EMEANormal"/>
              <w:jc w:val="center"/>
            </w:pPr>
            <w:r w:rsidRPr="00FC7529">
              <w:t>Placebo</w:t>
            </w:r>
            <w:r w:rsidRPr="00FC7529">
              <w:br/>
              <w:t>N=108</w:t>
            </w:r>
          </w:p>
        </w:tc>
        <w:tc>
          <w:tcPr>
            <w:tcW w:w="1260" w:type="dxa"/>
          </w:tcPr>
          <w:p w:rsidR="00FC7529" w:rsidRPr="00FC7529" w:rsidP="00641D33" w14:paraId="0C98F611" w14:textId="77777777">
            <w:pPr>
              <w:pStyle w:val="EMEANormal"/>
              <w:jc w:val="center"/>
              <w:rPr>
                <w:lang w:val="da-DK"/>
              </w:rPr>
            </w:pPr>
            <w:r w:rsidRPr="00FC7529">
              <w:rPr>
                <w:lang w:val="da-DK"/>
              </w:rPr>
              <w:t>Humira</w:t>
            </w:r>
          </w:p>
          <w:p w:rsidR="00FC7529" w:rsidRPr="00FC7529" w:rsidP="00641D33" w14:paraId="63249076" w14:textId="77777777">
            <w:pPr>
              <w:pStyle w:val="EMEANormal"/>
              <w:jc w:val="center"/>
              <w:rPr>
                <w:lang w:val="da-DK"/>
              </w:rPr>
            </w:pPr>
            <w:r w:rsidRPr="00FC7529">
              <w:rPr>
                <w:lang w:val="da-DK"/>
              </w:rPr>
              <w:t xml:space="preserve">40 mg hver anden uge </w:t>
            </w:r>
            <w:r w:rsidRPr="00FC7529">
              <w:rPr>
                <w:lang w:val="da-DK"/>
              </w:rPr>
              <w:br/>
              <w:t>N=109</w:t>
            </w:r>
          </w:p>
        </w:tc>
        <w:tc>
          <w:tcPr>
            <w:tcW w:w="990" w:type="dxa"/>
          </w:tcPr>
          <w:p w:rsidR="00FC7529" w:rsidRPr="00FC7529" w:rsidP="00641D33" w14:paraId="0CC6F81B" w14:textId="77777777">
            <w:pPr>
              <w:pStyle w:val="EMEANormal"/>
              <w:jc w:val="center"/>
            </w:pPr>
            <w:r w:rsidRPr="00FC7529">
              <w:t>Placebo</w:t>
            </w:r>
            <w:r w:rsidRPr="00FC7529">
              <w:br/>
              <w:t>N=108</w:t>
            </w:r>
          </w:p>
        </w:tc>
        <w:tc>
          <w:tcPr>
            <w:tcW w:w="1260" w:type="dxa"/>
          </w:tcPr>
          <w:p w:rsidR="00FC7529" w:rsidRPr="00FC7529" w:rsidP="00641D33" w14:paraId="4828D33D" w14:textId="77777777">
            <w:pPr>
              <w:pStyle w:val="EMEANormal"/>
              <w:jc w:val="center"/>
              <w:rPr>
                <w:lang w:val="da-DK"/>
              </w:rPr>
            </w:pPr>
            <w:r w:rsidRPr="00FC7529">
              <w:rPr>
                <w:lang w:val="da-DK"/>
              </w:rPr>
              <w:t>Humira</w:t>
            </w:r>
          </w:p>
          <w:p w:rsidR="00FC7529" w:rsidRPr="00FC7529" w:rsidP="00641D33" w14:paraId="613CA42C" w14:textId="77777777">
            <w:pPr>
              <w:pStyle w:val="EMEANormal"/>
              <w:jc w:val="center"/>
              <w:rPr>
                <w:lang w:val="da-DK"/>
              </w:rPr>
            </w:pPr>
            <w:r w:rsidRPr="00FC7529">
              <w:rPr>
                <w:lang w:val="da-DK"/>
              </w:rPr>
              <w:t xml:space="preserve">40 mg hver anden uge </w:t>
            </w:r>
            <w:r w:rsidRPr="00FC7529">
              <w:rPr>
                <w:lang w:val="da-DK"/>
              </w:rPr>
              <w:br/>
              <w:t>N=109</w:t>
            </w:r>
          </w:p>
        </w:tc>
        <w:tc>
          <w:tcPr>
            <w:tcW w:w="2268" w:type="dxa"/>
          </w:tcPr>
          <w:p w:rsidR="00FC7529" w:rsidRPr="00FC7529" w:rsidP="00641D33" w14:paraId="6E732418" w14:textId="77777777">
            <w:pPr>
              <w:pStyle w:val="EMEANormal"/>
              <w:jc w:val="center"/>
              <w:rPr>
                <w:lang w:val="da-DK"/>
              </w:rPr>
            </w:pPr>
            <w:r w:rsidRPr="00FC7529">
              <w:rPr>
                <w:lang w:val="da-DK"/>
              </w:rPr>
              <w:t>Humira</w:t>
            </w:r>
          </w:p>
          <w:p w:rsidR="00FC7529" w:rsidRPr="00FC7529" w:rsidP="00641D33" w14:paraId="523C8D13" w14:textId="77777777">
            <w:pPr>
              <w:pStyle w:val="EMEANormal"/>
              <w:jc w:val="center"/>
              <w:rPr>
                <w:lang w:val="da-DK"/>
              </w:rPr>
            </w:pPr>
            <w:r w:rsidRPr="00FC7529">
              <w:rPr>
                <w:lang w:val="da-DK"/>
              </w:rPr>
              <w:t xml:space="preserve">40 mg hver anden uge </w:t>
            </w:r>
            <w:r w:rsidRPr="00FC7529">
              <w:rPr>
                <w:lang w:val="da-DK"/>
              </w:rPr>
              <w:br/>
              <w:t>N=80</w:t>
            </w:r>
          </w:p>
        </w:tc>
      </w:tr>
      <w:tr w14:paraId="3ED9046E" w14:textId="77777777" w:rsidTr="00CF35C0">
        <w:tblPrEx>
          <w:tblW w:w="0" w:type="auto"/>
          <w:tblLayout w:type="fixed"/>
          <w:tblLook w:val="04A0"/>
        </w:tblPrEx>
        <w:tc>
          <w:tcPr>
            <w:tcW w:w="2718" w:type="dxa"/>
          </w:tcPr>
          <w:p w:rsidR="00FC7529" w:rsidRPr="00FC7529" w:rsidP="00FC7529" w14:paraId="40568261" w14:textId="77777777">
            <w:pPr>
              <w:pStyle w:val="EMEANormal"/>
            </w:pPr>
            <w:r w:rsidRPr="00FC7529">
              <w:t>≥ mNAPSI 75 (%)</w:t>
            </w:r>
          </w:p>
        </w:tc>
        <w:tc>
          <w:tcPr>
            <w:tcW w:w="1080" w:type="dxa"/>
          </w:tcPr>
          <w:p w:rsidR="00FC7529" w:rsidRPr="00FC7529" w:rsidP="00641D33" w14:paraId="51D4A9F7" w14:textId="77777777">
            <w:pPr>
              <w:pStyle w:val="EMEANormal"/>
              <w:jc w:val="center"/>
            </w:pPr>
            <w:r w:rsidRPr="00FC7529">
              <w:t>2</w:t>
            </w:r>
            <w:r w:rsidR="00472FB8">
              <w:t>,</w:t>
            </w:r>
            <w:r w:rsidRPr="00FC7529">
              <w:t>9</w:t>
            </w:r>
          </w:p>
        </w:tc>
        <w:tc>
          <w:tcPr>
            <w:tcW w:w="1260" w:type="dxa"/>
          </w:tcPr>
          <w:p w:rsidR="00FC7529" w:rsidRPr="00FC7529" w:rsidP="00641D33" w14:paraId="668943B1" w14:textId="77777777">
            <w:pPr>
              <w:pStyle w:val="EMEANormal"/>
              <w:jc w:val="center"/>
            </w:pPr>
            <w:r w:rsidRPr="00FC7529">
              <w:t>26</w:t>
            </w:r>
            <w:r w:rsidR="00472FB8">
              <w:t>,</w:t>
            </w:r>
            <w:r w:rsidRPr="00FC7529">
              <w:t>0</w:t>
            </w:r>
            <w:r w:rsidRPr="00FC7529">
              <w:rPr>
                <w:vertAlign w:val="superscript"/>
              </w:rPr>
              <w:t>a</w:t>
            </w:r>
          </w:p>
        </w:tc>
        <w:tc>
          <w:tcPr>
            <w:tcW w:w="990" w:type="dxa"/>
          </w:tcPr>
          <w:p w:rsidR="00FC7529" w:rsidRPr="00FC7529" w:rsidP="00641D33" w14:paraId="3AF6CAC6" w14:textId="77777777">
            <w:pPr>
              <w:pStyle w:val="EMEANormal"/>
              <w:jc w:val="center"/>
            </w:pPr>
            <w:r w:rsidRPr="00FC7529">
              <w:t>3</w:t>
            </w:r>
            <w:r w:rsidR="00472FB8">
              <w:t>,</w:t>
            </w:r>
            <w:r w:rsidRPr="00FC7529">
              <w:t>4</w:t>
            </w:r>
          </w:p>
        </w:tc>
        <w:tc>
          <w:tcPr>
            <w:tcW w:w="1260" w:type="dxa"/>
          </w:tcPr>
          <w:p w:rsidR="00FC7529" w:rsidRPr="00FC7529" w:rsidP="00641D33" w14:paraId="28CDCFDE" w14:textId="77777777">
            <w:pPr>
              <w:pStyle w:val="EMEANormal"/>
              <w:jc w:val="center"/>
            </w:pPr>
            <w:r w:rsidRPr="00FC7529">
              <w:t>46</w:t>
            </w:r>
            <w:r w:rsidR="00472FB8">
              <w:t>,</w:t>
            </w:r>
            <w:r w:rsidRPr="00FC7529">
              <w:t>6</w:t>
            </w:r>
            <w:r w:rsidRPr="00FC7529">
              <w:rPr>
                <w:vertAlign w:val="superscript"/>
              </w:rPr>
              <w:t>a</w:t>
            </w:r>
          </w:p>
        </w:tc>
        <w:tc>
          <w:tcPr>
            <w:tcW w:w="2268" w:type="dxa"/>
          </w:tcPr>
          <w:p w:rsidR="00FC7529" w:rsidRPr="00FC7529" w:rsidP="00641D33" w14:paraId="7AAC4B7D" w14:textId="77777777">
            <w:pPr>
              <w:pStyle w:val="EMEANormal"/>
              <w:jc w:val="center"/>
            </w:pPr>
            <w:r w:rsidRPr="00FC7529">
              <w:t>65</w:t>
            </w:r>
            <w:r w:rsidR="00472FB8">
              <w:t>,</w:t>
            </w:r>
            <w:r w:rsidRPr="00FC7529">
              <w:t>0</w:t>
            </w:r>
          </w:p>
        </w:tc>
      </w:tr>
      <w:tr w14:paraId="49C23805" w14:textId="77777777" w:rsidTr="00CF35C0">
        <w:tblPrEx>
          <w:tblW w:w="0" w:type="auto"/>
          <w:tblLayout w:type="fixed"/>
          <w:tblLook w:val="04A0"/>
        </w:tblPrEx>
        <w:tc>
          <w:tcPr>
            <w:tcW w:w="2718" w:type="dxa"/>
          </w:tcPr>
          <w:p w:rsidR="00FC7529" w:rsidRPr="00FC7529" w:rsidP="00FC7529" w14:paraId="268BB9EB" w14:textId="77777777">
            <w:pPr>
              <w:pStyle w:val="EMEANormal"/>
              <w:rPr>
                <w:lang w:val="da-DK"/>
              </w:rPr>
            </w:pPr>
            <w:r w:rsidRPr="00FC7529">
              <w:rPr>
                <w:lang w:val="da-DK"/>
              </w:rPr>
              <w:t>PGA-F clear/minimal og ≥2-grade forbedring (%)</w:t>
            </w:r>
          </w:p>
        </w:tc>
        <w:tc>
          <w:tcPr>
            <w:tcW w:w="1080" w:type="dxa"/>
          </w:tcPr>
          <w:p w:rsidR="00FC7529" w:rsidRPr="00FC7529" w:rsidP="00641D33" w14:paraId="59682A8F" w14:textId="77777777">
            <w:pPr>
              <w:pStyle w:val="EMEANormal"/>
              <w:jc w:val="center"/>
            </w:pPr>
            <w:r w:rsidRPr="00FC7529">
              <w:t>2</w:t>
            </w:r>
            <w:r w:rsidR="00472FB8">
              <w:t>,</w:t>
            </w:r>
            <w:r w:rsidRPr="00FC7529">
              <w:t>9</w:t>
            </w:r>
          </w:p>
        </w:tc>
        <w:tc>
          <w:tcPr>
            <w:tcW w:w="1260" w:type="dxa"/>
          </w:tcPr>
          <w:p w:rsidR="00FC7529" w:rsidRPr="00FC7529" w:rsidP="00641D33" w14:paraId="0C35A704" w14:textId="77777777">
            <w:pPr>
              <w:pStyle w:val="EMEANormal"/>
              <w:jc w:val="center"/>
            </w:pPr>
            <w:r w:rsidRPr="00FC7529">
              <w:t>29</w:t>
            </w:r>
            <w:r w:rsidR="00472FB8">
              <w:t>,</w:t>
            </w:r>
            <w:r w:rsidRPr="00FC7529">
              <w:t>7</w:t>
            </w:r>
            <w:r w:rsidRPr="00FC7529">
              <w:rPr>
                <w:vertAlign w:val="superscript"/>
              </w:rPr>
              <w:t>a</w:t>
            </w:r>
          </w:p>
        </w:tc>
        <w:tc>
          <w:tcPr>
            <w:tcW w:w="990" w:type="dxa"/>
          </w:tcPr>
          <w:p w:rsidR="00FC7529" w:rsidRPr="00FC7529" w:rsidP="00641D33" w14:paraId="0154E99F" w14:textId="77777777">
            <w:pPr>
              <w:pStyle w:val="EMEANormal"/>
              <w:jc w:val="center"/>
            </w:pPr>
            <w:r w:rsidRPr="00FC7529">
              <w:t>6</w:t>
            </w:r>
            <w:r w:rsidR="00472FB8">
              <w:t>,</w:t>
            </w:r>
            <w:r w:rsidRPr="00FC7529">
              <w:t>9</w:t>
            </w:r>
          </w:p>
        </w:tc>
        <w:tc>
          <w:tcPr>
            <w:tcW w:w="1260" w:type="dxa"/>
          </w:tcPr>
          <w:p w:rsidR="00FC7529" w:rsidRPr="00FC7529" w:rsidP="00641D33" w14:paraId="31932FD6" w14:textId="77777777">
            <w:pPr>
              <w:pStyle w:val="EMEANormal"/>
              <w:jc w:val="center"/>
            </w:pPr>
            <w:r w:rsidRPr="00FC7529">
              <w:t>48</w:t>
            </w:r>
            <w:r w:rsidR="00472FB8">
              <w:t>,</w:t>
            </w:r>
            <w:r w:rsidRPr="00FC7529">
              <w:t>9</w:t>
            </w:r>
            <w:r w:rsidRPr="00FC7529">
              <w:rPr>
                <w:vertAlign w:val="superscript"/>
              </w:rPr>
              <w:t>a</w:t>
            </w:r>
          </w:p>
        </w:tc>
        <w:tc>
          <w:tcPr>
            <w:tcW w:w="2268" w:type="dxa"/>
          </w:tcPr>
          <w:p w:rsidR="00FC7529" w:rsidRPr="00FC7529" w:rsidP="00641D33" w14:paraId="769EEB9F" w14:textId="77777777">
            <w:pPr>
              <w:pStyle w:val="EMEANormal"/>
              <w:jc w:val="center"/>
            </w:pPr>
            <w:r w:rsidRPr="00FC7529">
              <w:t>61</w:t>
            </w:r>
            <w:r w:rsidR="00472FB8">
              <w:t>,</w:t>
            </w:r>
            <w:r w:rsidRPr="00FC7529">
              <w:t>3</w:t>
            </w:r>
          </w:p>
        </w:tc>
      </w:tr>
      <w:tr w14:paraId="2259D8AD" w14:textId="77777777" w:rsidTr="00CF35C0">
        <w:tblPrEx>
          <w:tblW w:w="0" w:type="auto"/>
          <w:tblLayout w:type="fixed"/>
          <w:tblLook w:val="04A0"/>
        </w:tblPrEx>
        <w:tc>
          <w:tcPr>
            <w:tcW w:w="2718" w:type="dxa"/>
          </w:tcPr>
          <w:p w:rsidR="00FC7529" w:rsidRPr="00FC7529" w:rsidP="00FC7529" w14:paraId="3AEC06C9" w14:textId="77777777">
            <w:pPr>
              <w:pStyle w:val="EMEANormal"/>
              <w:rPr>
                <w:lang w:val="da-DK"/>
              </w:rPr>
            </w:pPr>
            <w:r w:rsidRPr="00FC7529">
              <w:rPr>
                <w:lang w:val="da-DK"/>
              </w:rPr>
              <w:t>Procent ændring i Total Fingernail NAPSI (%)</w:t>
            </w:r>
          </w:p>
        </w:tc>
        <w:tc>
          <w:tcPr>
            <w:tcW w:w="1080" w:type="dxa"/>
          </w:tcPr>
          <w:p w:rsidR="00FC7529" w:rsidRPr="00FC7529" w:rsidP="00641D33" w14:paraId="0BCD273D" w14:textId="77777777">
            <w:pPr>
              <w:pStyle w:val="EMEANormal"/>
              <w:jc w:val="center"/>
            </w:pPr>
            <w:r w:rsidRPr="00FC7529">
              <w:t>-7</w:t>
            </w:r>
            <w:r w:rsidR="00472FB8">
              <w:t>,</w:t>
            </w:r>
            <w:r w:rsidRPr="00FC7529">
              <w:t>8</w:t>
            </w:r>
          </w:p>
        </w:tc>
        <w:tc>
          <w:tcPr>
            <w:tcW w:w="1260" w:type="dxa"/>
          </w:tcPr>
          <w:p w:rsidR="00FC7529" w:rsidRPr="00FC7529" w:rsidP="00641D33" w14:paraId="5866F6F2" w14:textId="77777777">
            <w:pPr>
              <w:pStyle w:val="EMEANormal"/>
              <w:jc w:val="center"/>
            </w:pPr>
            <w:r w:rsidRPr="00FC7529">
              <w:t>-44</w:t>
            </w:r>
            <w:r w:rsidR="00472FB8">
              <w:t>,</w:t>
            </w:r>
            <w:r w:rsidRPr="00FC7529">
              <w:t>2</w:t>
            </w:r>
            <w:r w:rsidRPr="00FC7529">
              <w:rPr>
                <w:vertAlign w:val="superscript"/>
              </w:rPr>
              <w:t xml:space="preserve"> a</w:t>
            </w:r>
          </w:p>
        </w:tc>
        <w:tc>
          <w:tcPr>
            <w:tcW w:w="990" w:type="dxa"/>
          </w:tcPr>
          <w:p w:rsidR="00FC7529" w:rsidRPr="00FC7529" w:rsidP="00641D33" w14:paraId="011C8D11" w14:textId="77777777">
            <w:pPr>
              <w:pStyle w:val="EMEANormal"/>
              <w:jc w:val="center"/>
            </w:pPr>
            <w:r w:rsidRPr="00FC7529">
              <w:t>-11</w:t>
            </w:r>
            <w:r w:rsidR="00472FB8">
              <w:t>,</w:t>
            </w:r>
            <w:r w:rsidRPr="00FC7529">
              <w:t>5</w:t>
            </w:r>
          </w:p>
        </w:tc>
        <w:tc>
          <w:tcPr>
            <w:tcW w:w="1260" w:type="dxa"/>
          </w:tcPr>
          <w:p w:rsidR="00FC7529" w:rsidRPr="00FC7529" w:rsidP="00641D33" w14:paraId="3F5C6EE9" w14:textId="77777777">
            <w:pPr>
              <w:pStyle w:val="EMEANormal"/>
              <w:jc w:val="center"/>
            </w:pPr>
            <w:r w:rsidRPr="00FC7529">
              <w:t>-56</w:t>
            </w:r>
            <w:r w:rsidR="00472FB8">
              <w:t>,</w:t>
            </w:r>
            <w:r w:rsidRPr="00FC7529">
              <w:t>2</w:t>
            </w:r>
            <w:r w:rsidRPr="00FC7529">
              <w:rPr>
                <w:vertAlign w:val="superscript"/>
              </w:rPr>
              <w:t>a</w:t>
            </w:r>
          </w:p>
        </w:tc>
        <w:tc>
          <w:tcPr>
            <w:tcW w:w="2268" w:type="dxa"/>
          </w:tcPr>
          <w:p w:rsidR="00FC7529" w:rsidRPr="00FC7529" w:rsidP="00641D33" w14:paraId="5817C127" w14:textId="77777777">
            <w:pPr>
              <w:pStyle w:val="EMEANormal"/>
              <w:jc w:val="center"/>
            </w:pPr>
            <w:r w:rsidRPr="00FC7529">
              <w:t>-72</w:t>
            </w:r>
            <w:r w:rsidR="00472FB8">
              <w:t>,</w:t>
            </w:r>
            <w:r w:rsidRPr="00FC7529">
              <w:t>2</w:t>
            </w:r>
          </w:p>
        </w:tc>
      </w:tr>
      <w:tr w14:paraId="2A25EB57" w14:textId="77777777" w:rsidTr="00CF35C0">
        <w:tblPrEx>
          <w:tblW w:w="0" w:type="auto"/>
          <w:tblLayout w:type="fixed"/>
          <w:tblLook w:val="04A0"/>
        </w:tblPrEx>
        <w:tc>
          <w:tcPr>
            <w:tcW w:w="9576" w:type="dxa"/>
            <w:gridSpan w:val="6"/>
          </w:tcPr>
          <w:p w:rsidR="00FC7529" w:rsidRPr="00981EB4" w:rsidP="00FC7529" w14:paraId="6BDA20B7" w14:textId="77777777">
            <w:pPr>
              <w:pStyle w:val="EMEANormal"/>
              <w:rPr>
                <w:lang w:val="pt-PT"/>
              </w:rPr>
            </w:pPr>
            <w:r w:rsidRPr="00981EB4">
              <w:rPr>
                <w:vertAlign w:val="superscript"/>
                <w:lang w:val="pt-PT"/>
              </w:rPr>
              <w:t>a</w:t>
            </w:r>
            <w:r w:rsidRPr="00981EB4">
              <w:rPr>
                <w:lang w:val="pt-PT"/>
              </w:rPr>
              <w:t xml:space="preserve"> p&lt;0.001, Humira </w:t>
            </w:r>
            <w:r w:rsidRPr="00981EB4">
              <w:rPr>
                <w:i/>
                <w:lang w:val="pt-PT"/>
              </w:rPr>
              <w:t>vs.</w:t>
            </w:r>
            <w:r w:rsidRPr="00981EB4">
              <w:rPr>
                <w:lang w:val="pt-PT"/>
              </w:rPr>
              <w:t xml:space="preserve"> placebo </w:t>
            </w:r>
          </w:p>
        </w:tc>
      </w:tr>
    </w:tbl>
    <w:p w:rsidR="00FC7529" w:rsidRPr="00981EB4" w:rsidP="00FC7529" w14:paraId="0BC240F3" w14:textId="77777777">
      <w:pPr>
        <w:pStyle w:val="EMEANormal"/>
        <w:rPr>
          <w:lang w:val="pt-PT"/>
        </w:rPr>
      </w:pPr>
    </w:p>
    <w:p w:rsidR="00FC7529" w:rsidRPr="00FC7529" w:rsidP="00FC7529" w14:paraId="364263AC" w14:textId="77777777">
      <w:pPr>
        <w:pStyle w:val="EMEANormal"/>
        <w:rPr>
          <w:lang w:val="da-DK"/>
        </w:rPr>
      </w:pPr>
      <w:r w:rsidRPr="00FC7529">
        <w:rPr>
          <w:lang w:val="da-DK"/>
        </w:rPr>
        <w:t xml:space="preserve">I DLQI viste patienter behandlet med Humira statistisk signifikant forbedring ved uge 26  sammenlignet med placebo. </w:t>
      </w:r>
    </w:p>
    <w:p w:rsidR="00832EA4" w:rsidP="00E03F77" w14:paraId="2BF69C92" w14:textId="77777777">
      <w:pPr>
        <w:pStyle w:val="EMEANormal"/>
        <w:rPr>
          <w:lang w:val="da-DK"/>
        </w:rPr>
      </w:pPr>
    </w:p>
    <w:p w:rsidR="00B6248F" w:rsidRPr="007A6854" w:rsidP="00B6248F" w14:paraId="2EE153C6" w14:textId="77777777">
      <w:pPr>
        <w:pStyle w:val="EMEANormal"/>
        <w:rPr>
          <w:i/>
          <w:szCs w:val="22"/>
          <w:lang w:val="da-DK"/>
        </w:rPr>
      </w:pPr>
      <w:r w:rsidRPr="007A6854">
        <w:rPr>
          <w:i/>
          <w:szCs w:val="22"/>
          <w:lang w:val="da-DK"/>
        </w:rPr>
        <w:t>Hidrosadenitis suppurativa</w:t>
      </w:r>
    </w:p>
    <w:p w:rsidR="00B6248F" w:rsidRPr="007A6854" w:rsidP="00B6248F" w14:paraId="15579864" w14:textId="77777777">
      <w:pPr>
        <w:pStyle w:val="EMEANormal"/>
        <w:rPr>
          <w:szCs w:val="22"/>
          <w:u w:val="single"/>
          <w:lang w:val="da-DK"/>
        </w:rPr>
      </w:pPr>
    </w:p>
    <w:p w:rsidR="00B6248F" w:rsidRPr="006D7205" w:rsidP="00B6248F" w14:paraId="5C7DF66A" w14:textId="77777777">
      <w:pPr>
        <w:tabs>
          <w:tab w:val="clear" w:pos="562"/>
        </w:tabs>
        <w:suppressAutoHyphens w:val="0"/>
        <w:rPr>
          <w:rFonts w:eastAsia="MS Mincho"/>
          <w:szCs w:val="22"/>
          <w:lang w:val="da-DK" w:eastAsia="ja-JP"/>
        </w:rPr>
      </w:pPr>
      <w:r w:rsidRPr="006D7205">
        <w:rPr>
          <w:szCs w:val="22"/>
          <w:lang w:val="da-DK"/>
        </w:rPr>
        <w:t>Humiras sikkerhed og virkning blev undersøgt i</w:t>
      </w:r>
      <w:r w:rsidRPr="006D7205">
        <w:rPr>
          <w:rFonts w:eastAsia="MS Mincho"/>
          <w:szCs w:val="22"/>
          <w:lang w:val="da-DK" w:eastAsia="ja-JP"/>
        </w:rPr>
        <w:t xml:space="preserve"> randomiserede, </w:t>
      </w:r>
      <w:r w:rsidRPr="006D7205">
        <w:rPr>
          <w:szCs w:val="22"/>
          <w:lang w:val="da-DK"/>
        </w:rPr>
        <w:t>dobbeltblinde</w:t>
      </w:r>
      <w:r w:rsidRPr="006D7205">
        <w:rPr>
          <w:rFonts w:eastAsia="MS Mincho"/>
          <w:szCs w:val="22"/>
          <w:lang w:val="da-DK" w:eastAsia="ja-JP"/>
        </w:rPr>
        <w:t xml:space="preserve">, placebokontrollerede studier og et </w:t>
      </w:r>
      <w:r w:rsidRPr="006D7205">
        <w:rPr>
          <w:szCs w:val="22"/>
          <w:lang w:val="da-DK"/>
        </w:rPr>
        <w:t>åbent forlængelsesstudie</w:t>
      </w:r>
      <w:r w:rsidRPr="006D7205">
        <w:rPr>
          <w:rFonts w:eastAsia="MS Mincho"/>
          <w:szCs w:val="22"/>
          <w:lang w:val="da-DK" w:eastAsia="ja-JP"/>
        </w:rPr>
        <w:t xml:space="preserve"> </w:t>
      </w:r>
      <w:r>
        <w:rPr>
          <w:rFonts w:eastAsia="MS Mincho"/>
          <w:szCs w:val="22"/>
          <w:lang w:val="da-DK" w:eastAsia="ja-JP"/>
        </w:rPr>
        <w:t>hos</w:t>
      </w:r>
      <w:r w:rsidRPr="006D7205">
        <w:rPr>
          <w:rFonts w:eastAsia="MS Mincho"/>
          <w:szCs w:val="22"/>
          <w:lang w:val="da-DK" w:eastAsia="ja-JP"/>
        </w:rPr>
        <w:t xml:space="preserve"> voksne patienter med moderat til svær hidrosadenitis suppurativa (HS), som var intolerante, havde en kontraindikation eller et utilstrækkeligt respons på mindst 3 månders forsøg med systemisk antibiotikabehandling. Patienterne i HS-I</w:t>
      </w:r>
      <w:r w:rsidR="00310945">
        <w:rPr>
          <w:rFonts w:eastAsia="MS Mincho"/>
          <w:szCs w:val="22"/>
          <w:lang w:val="da-DK" w:eastAsia="ja-JP"/>
        </w:rPr>
        <w:t>-</w:t>
      </w:r>
      <w:r w:rsidRPr="006D7205">
        <w:rPr>
          <w:rFonts w:eastAsia="MS Mincho"/>
          <w:szCs w:val="22"/>
          <w:lang w:val="da-DK" w:eastAsia="ja-JP"/>
        </w:rPr>
        <w:t xml:space="preserve"> og HS-II</w:t>
      </w:r>
      <w:r w:rsidR="00310945">
        <w:rPr>
          <w:rFonts w:eastAsia="MS Mincho"/>
          <w:szCs w:val="22"/>
          <w:lang w:val="da-DK" w:eastAsia="ja-JP"/>
        </w:rPr>
        <w:t>-studierne</w:t>
      </w:r>
      <w:r w:rsidRPr="006D7205">
        <w:rPr>
          <w:rFonts w:eastAsia="MS Mincho"/>
          <w:szCs w:val="22"/>
          <w:lang w:val="da-DK" w:eastAsia="ja-JP"/>
        </w:rPr>
        <w:t xml:space="preserve"> havde sygdommen i Hurley-stadie II eller III med mindst 3 abscesser eller inflammatoriske noduli.</w:t>
      </w:r>
    </w:p>
    <w:p w:rsidR="00B6248F" w:rsidRPr="006D7205" w:rsidP="00B6248F" w14:paraId="6763224A" w14:textId="77777777">
      <w:pPr>
        <w:tabs>
          <w:tab w:val="clear" w:pos="562"/>
        </w:tabs>
        <w:suppressAutoHyphens w:val="0"/>
        <w:rPr>
          <w:rFonts w:eastAsia="MS Mincho"/>
          <w:szCs w:val="22"/>
          <w:lang w:val="da-DK" w:eastAsia="ja-JP"/>
        </w:rPr>
      </w:pPr>
    </w:p>
    <w:p w:rsidR="00B6248F" w:rsidRPr="006D7205" w:rsidP="00B6248F" w14:paraId="61274C4B" w14:textId="77777777">
      <w:pPr>
        <w:tabs>
          <w:tab w:val="clear" w:pos="562"/>
        </w:tabs>
        <w:suppressAutoHyphens w:val="0"/>
        <w:rPr>
          <w:rFonts w:eastAsia="MS Mincho"/>
          <w:szCs w:val="22"/>
          <w:lang w:val="da-DK" w:eastAsia="ja-JP"/>
        </w:rPr>
      </w:pPr>
      <w:r w:rsidRPr="006D7205">
        <w:rPr>
          <w:rFonts w:eastAsia="MS Mincho"/>
          <w:szCs w:val="22"/>
          <w:lang w:val="da-DK" w:eastAsia="ja-JP"/>
        </w:rPr>
        <w:t xml:space="preserve">I HS-I-studie (PIONEER I) blev 307 patienter med 2 behandlingsperioder evalueret. I periode A fik patienterne placebo eller Humira </w:t>
      </w:r>
      <w:r w:rsidR="00310945">
        <w:rPr>
          <w:rFonts w:eastAsia="MS Mincho"/>
          <w:szCs w:val="22"/>
          <w:lang w:val="da-DK" w:eastAsia="ja-JP"/>
        </w:rPr>
        <w:t>med</w:t>
      </w:r>
      <w:r w:rsidRPr="006D7205">
        <w:rPr>
          <w:rFonts w:eastAsia="MS Mincho"/>
          <w:szCs w:val="22"/>
          <w:lang w:val="da-DK" w:eastAsia="ja-JP"/>
        </w:rPr>
        <w:t xml:space="preserve"> en startdosis på 160 mg i uge 0, 80 mg i uge 2 og 40 mg hver uge fra uge 4 til uge 11. Samtidig brug af antibiotika var ikke tilladt under studiet. Efter 12 ugers behandling blev patienterne, som havde fået Humira i periode A, randomiseret </w:t>
      </w:r>
      <w:r w:rsidR="00310945">
        <w:rPr>
          <w:rFonts w:eastAsia="MS Mincho"/>
          <w:szCs w:val="22"/>
          <w:lang w:val="da-DK" w:eastAsia="ja-JP"/>
        </w:rPr>
        <w:t>på ny</w:t>
      </w:r>
      <w:r w:rsidRPr="006D7205">
        <w:rPr>
          <w:rFonts w:eastAsia="MS Mincho"/>
          <w:szCs w:val="22"/>
          <w:lang w:val="da-DK" w:eastAsia="ja-JP"/>
        </w:rPr>
        <w:t xml:space="preserve"> i periode B til 1 af 3 behandlingsgrupper (Humira 40 mg hver uge, Humira 40 mg hver anden uge eller placebo fra uge 12 til uge 35).  Patienter, som var randomiseret til placebo i periode A, blev tildelt Humira 40 mg hver uge i periode B.</w:t>
      </w:r>
    </w:p>
    <w:p w:rsidR="00B6248F" w:rsidRPr="006D7205" w:rsidP="00B6248F" w14:paraId="3BA6CA2A" w14:textId="77777777">
      <w:pPr>
        <w:tabs>
          <w:tab w:val="clear" w:pos="562"/>
        </w:tabs>
        <w:suppressAutoHyphens w:val="0"/>
        <w:rPr>
          <w:rFonts w:eastAsia="MS Mincho"/>
          <w:szCs w:val="22"/>
          <w:lang w:val="da-DK" w:eastAsia="ja-JP"/>
        </w:rPr>
      </w:pPr>
    </w:p>
    <w:p w:rsidR="00B6248F" w:rsidRPr="006D7205" w:rsidP="00B6248F" w14:paraId="08A67CD6" w14:textId="77777777">
      <w:pPr>
        <w:tabs>
          <w:tab w:val="clear" w:pos="562"/>
        </w:tabs>
        <w:suppressAutoHyphens w:val="0"/>
        <w:rPr>
          <w:rFonts w:eastAsia="MS Mincho"/>
          <w:szCs w:val="22"/>
          <w:lang w:val="da-DK" w:eastAsia="ja-JP"/>
        </w:rPr>
      </w:pPr>
      <w:r w:rsidRPr="006D7205">
        <w:rPr>
          <w:rFonts w:eastAsia="MS Mincho"/>
          <w:szCs w:val="22"/>
          <w:lang w:val="da-DK" w:eastAsia="ja-JP"/>
        </w:rPr>
        <w:t xml:space="preserve">I HS-II-studie (PIONEER II) blev 326 patienter med 2 behandlingsperioder evalueret. I periode A fik patienterne placebo eller Humira </w:t>
      </w:r>
      <w:r w:rsidR="00310945">
        <w:rPr>
          <w:rFonts w:eastAsia="MS Mincho"/>
          <w:szCs w:val="22"/>
          <w:lang w:val="da-DK" w:eastAsia="ja-JP"/>
        </w:rPr>
        <w:t>med</w:t>
      </w:r>
      <w:r w:rsidRPr="006D7205">
        <w:rPr>
          <w:rFonts w:eastAsia="MS Mincho"/>
          <w:szCs w:val="22"/>
          <w:lang w:val="da-DK" w:eastAsia="ja-JP"/>
        </w:rPr>
        <w:t xml:space="preserve"> en startdosis på 160 mg i uge 0</w:t>
      </w:r>
      <w:r w:rsidR="00310945">
        <w:rPr>
          <w:rFonts w:eastAsia="MS Mincho"/>
          <w:szCs w:val="22"/>
          <w:lang w:val="da-DK" w:eastAsia="ja-JP"/>
        </w:rPr>
        <w:t>,</w:t>
      </w:r>
      <w:r w:rsidRPr="006D7205">
        <w:rPr>
          <w:rFonts w:eastAsia="MS Mincho"/>
          <w:szCs w:val="22"/>
          <w:lang w:val="da-DK" w:eastAsia="ja-JP"/>
        </w:rPr>
        <w:t xml:space="preserve"> 0 mg i uge 2 og 40 mg hver uge fra uge 4 til uge 11. 19,3% af patienterne fortsatte med </w:t>
      </w:r>
      <w:r w:rsidRPr="006D7205">
        <w:rPr>
          <w:rFonts w:eastAsia="MS Mincho"/>
          <w:i/>
          <w:szCs w:val="22"/>
          <w:lang w:val="da-DK" w:eastAsia="ja-JP"/>
        </w:rPr>
        <w:t>baseline</w:t>
      </w:r>
      <w:r w:rsidRPr="006D7205">
        <w:rPr>
          <w:rFonts w:eastAsia="MS Mincho"/>
          <w:szCs w:val="22"/>
          <w:lang w:val="da-DK" w:eastAsia="ja-JP"/>
        </w:rPr>
        <w:t xml:space="preserve"> oral antibiotikabehandling under studiet. Efter 12 ugers behandling blev patienterne, som havde fået Humira i periode A, randomiseret </w:t>
      </w:r>
      <w:r w:rsidR="00310945">
        <w:rPr>
          <w:rFonts w:eastAsia="MS Mincho"/>
          <w:szCs w:val="22"/>
          <w:lang w:val="da-DK" w:eastAsia="ja-JP"/>
        </w:rPr>
        <w:t>på ny</w:t>
      </w:r>
      <w:r w:rsidRPr="006D7205">
        <w:rPr>
          <w:rFonts w:eastAsia="MS Mincho"/>
          <w:szCs w:val="22"/>
          <w:lang w:val="da-DK" w:eastAsia="ja-JP"/>
        </w:rPr>
        <w:t xml:space="preserve"> i periode B til 1 af 3 behandlingsgrupper (Humira 40 mg hver uge, Humira 40 mg hver anden uge eller placebo fra uge 12 til uge 35). Patienter, som var randomiseret til placebo i periode A</w:t>
      </w:r>
      <w:r>
        <w:rPr>
          <w:rFonts w:eastAsia="MS Mincho"/>
          <w:szCs w:val="22"/>
          <w:lang w:val="da-DK" w:eastAsia="ja-JP"/>
        </w:rPr>
        <w:t>,</w:t>
      </w:r>
      <w:r w:rsidRPr="006D7205">
        <w:rPr>
          <w:rFonts w:eastAsia="MS Mincho"/>
          <w:szCs w:val="22"/>
          <w:lang w:val="da-DK" w:eastAsia="ja-JP"/>
        </w:rPr>
        <w:t xml:space="preserve"> blev tildelt placebo i periode B.</w:t>
      </w:r>
    </w:p>
    <w:p w:rsidR="00B6248F" w:rsidRPr="006D7205" w:rsidP="00B6248F" w14:paraId="760FCD78" w14:textId="77777777">
      <w:pPr>
        <w:tabs>
          <w:tab w:val="clear" w:pos="562"/>
        </w:tabs>
        <w:suppressAutoHyphens w:val="0"/>
        <w:rPr>
          <w:rFonts w:eastAsia="MS Mincho"/>
          <w:szCs w:val="22"/>
          <w:lang w:val="da-DK" w:eastAsia="ja-JP"/>
        </w:rPr>
      </w:pPr>
    </w:p>
    <w:p w:rsidR="00B6248F" w:rsidRPr="006D7205" w:rsidP="00B6248F" w14:paraId="574A697B" w14:textId="77777777">
      <w:pPr>
        <w:tabs>
          <w:tab w:val="clear" w:pos="562"/>
        </w:tabs>
        <w:suppressAutoHyphens w:val="0"/>
        <w:rPr>
          <w:rFonts w:eastAsia="MS Mincho"/>
          <w:szCs w:val="22"/>
          <w:lang w:val="da-DK" w:eastAsia="ja-JP"/>
        </w:rPr>
      </w:pPr>
      <w:r w:rsidRPr="006D7205">
        <w:rPr>
          <w:rFonts w:eastAsia="MS Mincho"/>
          <w:szCs w:val="22"/>
          <w:lang w:val="da-DK" w:eastAsia="ja-JP"/>
        </w:rPr>
        <w:t>Patienter, som deltog i HS-studie I og II</w:t>
      </w:r>
      <w:r>
        <w:rPr>
          <w:rFonts w:eastAsia="MS Mincho"/>
          <w:szCs w:val="22"/>
          <w:lang w:val="da-DK" w:eastAsia="ja-JP"/>
        </w:rPr>
        <w:t>,</w:t>
      </w:r>
      <w:r w:rsidRPr="006D7205">
        <w:rPr>
          <w:rFonts w:eastAsia="MS Mincho"/>
          <w:szCs w:val="22"/>
          <w:lang w:val="da-DK" w:eastAsia="ja-JP"/>
        </w:rPr>
        <w:t xml:space="preserve"> var </w:t>
      </w:r>
      <w:r>
        <w:rPr>
          <w:rFonts w:eastAsia="MS Mincho"/>
          <w:szCs w:val="22"/>
          <w:lang w:val="da-DK" w:eastAsia="ja-JP"/>
        </w:rPr>
        <w:t xml:space="preserve">kvalificerede </w:t>
      </w:r>
      <w:r w:rsidRPr="006D7205">
        <w:rPr>
          <w:rFonts w:eastAsia="MS Mincho"/>
          <w:szCs w:val="22"/>
          <w:lang w:val="da-DK" w:eastAsia="ja-JP"/>
        </w:rPr>
        <w:t xml:space="preserve">til inklusion i et åbent </w:t>
      </w:r>
      <w:r w:rsidRPr="006D7205">
        <w:rPr>
          <w:szCs w:val="22"/>
          <w:lang w:val="da-DK"/>
        </w:rPr>
        <w:t>forlængelsesstudie,</w:t>
      </w:r>
      <w:r w:rsidRPr="006D7205">
        <w:rPr>
          <w:rFonts w:eastAsia="MS Mincho"/>
          <w:szCs w:val="22"/>
          <w:lang w:val="da-DK" w:eastAsia="ja-JP"/>
        </w:rPr>
        <w:t xml:space="preserve"> </w:t>
      </w:r>
      <w:r w:rsidRPr="006D7205">
        <w:rPr>
          <w:szCs w:val="22"/>
          <w:lang w:val="da-DK"/>
        </w:rPr>
        <w:t xml:space="preserve">hvor Humira </w:t>
      </w:r>
      <w:r w:rsidRPr="006D7205">
        <w:rPr>
          <w:rFonts w:eastAsia="MS Mincho"/>
          <w:szCs w:val="22"/>
          <w:lang w:val="da-DK" w:eastAsia="ja-JP"/>
        </w:rPr>
        <w:t>40</w:t>
      </w:r>
      <w:r>
        <w:rPr>
          <w:rFonts w:eastAsia="MS Mincho"/>
          <w:szCs w:val="22"/>
          <w:lang w:val="da-DK" w:eastAsia="ja-JP"/>
        </w:rPr>
        <w:t xml:space="preserve"> </w:t>
      </w:r>
      <w:r w:rsidRPr="006D7205">
        <w:rPr>
          <w:rFonts w:eastAsia="MS Mincho"/>
          <w:szCs w:val="22"/>
          <w:lang w:val="da-DK" w:eastAsia="ja-JP"/>
        </w:rPr>
        <w:t xml:space="preserve">mg </w:t>
      </w:r>
      <w:r w:rsidRPr="006D7205">
        <w:rPr>
          <w:szCs w:val="22"/>
          <w:lang w:val="da-DK"/>
        </w:rPr>
        <w:t>blev givet hver uge</w:t>
      </w:r>
      <w:r w:rsidRPr="006D7205">
        <w:rPr>
          <w:rFonts w:eastAsia="MS Mincho"/>
          <w:szCs w:val="22"/>
          <w:lang w:val="da-DK" w:eastAsia="ja-JP"/>
        </w:rPr>
        <w:t xml:space="preserve">. </w:t>
      </w:r>
      <w:r w:rsidRPr="003D23F9" w:rsidR="005555C7">
        <w:rPr>
          <w:lang w:val="da-DK"/>
        </w:rPr>
        <w:t xml:space="preserve">Den gennemsnitlige eksponering hos alle adalimumab-patienter var 762 dage. </w:t>
      </w:r>
      <w:r w:rsidRPr="004D4CE1">
        <w:rPr>
          <w:rFonts w:eastAsia="MS Mincho"/>
          <w:szCs w:val="22"/>
          <w:lang w:val="da-DK" w:eastAsia="ja-JP"/>
        </w:rPr>
        <w:t>Gennem alle 3 st</w:t>
      </w:r>
      <w:r w:rsidRPr="006D7205">
        <w:rPr>
          <w:rFonts w:eastAsia="MS Mincho"/>
          <w:szCs w:val="22"/>
          <w:lang w:val="da-DK" w:eastAsia="ja-JP"/>
        </w:rPr>
        <w:t xml:space="preserve">udier brugte patienterne topikal antiseptisk </w:t>
      </w:r>
      <w:r>
        <w:rPr>
          <w:rFonts w:eastAsia="MS Mincho"/>
          <w:szCs w:val="22"/>
          <w:lang w:val="da-DK" w:eastAsia="ja-JP"/>
        </w:rPr>
        <w:t>vask</w:t>
      </w:r>
      <w:r w:rsidRPr="006D7205">
        <w:rPr>
          <w:rFonts w:eastAsia="MS Mincho"/>
          <w:szCs w:val="22"/>
          <w:lang w:val="da-DK" w:eastAsia="ja-JP"/>
        </w:rPr>
        <w:t xml:space="preserve"> dagligt.</w:t>
      </w:r>
    </w:p>
    <w:p w:rsidR="00B6248F" w:rsidRPr="006D7205" w:rsidP="00B6248F" w14:paraId="5CBD7B4F" w14:textId="77777777">
      <w:pPr>
        <w:tabs>
          <w:tab w:val="clear" w:pos="562"/>
        </w:tabs>
        <w:suppressAutoHyphens w:val="0"/>
        <w:rPr>
          <w:rFonts w:eastAsia="MS Mincho"/>
          <w:szCs w:val="22"/>
          <w:lang w:val="da-DK" w:eastAsia="ja-JP"/>
        </w:rPr>
      </w:pPr>
    </w:p>
    <w:p w:rsidR="00B6248F" w:rsidRPr="007A6854" w:rsidP="00B6248F" w14:paraId="6C30678E" w14:textId="77777777">
      <w:pPr>
        <w:keepNext/>
        <w:keepLines/>
        <w:tabs>
          <w:tab w:val="clear" w:pos="562"/>
        </w:tabs>
        <w:suppressAutoHyphens w:val="0"/>
        <w:rPr>
          <w:rFonts w:eastAsia="MS Mincho"/>
          <w:bCs/>
          <w:i/>
          <w:szCs w:val="22"/>
          <w:u w:val="single"/>
          <w:lang w:val="da-DK" w:eastAsia="ja-JP"/>
        </w:rPr>
      </w:pPr>
      <w:r w:rsidRPr="007A6854">
        <w:rPr>
          <w:rFonts w:eastAsia="MS Mincho"/>
          <w:bCs/>
          <w:i/>
          <w:szCs w:val="22"/>
          <w:u w:val="single"/>
          <w:lang w:val="da-DK" w:eastAsia="ja-JP"/>
        </w:rPr>
        <w:t>Klinisk respons</w:t>
      </w:r>
    </w:p>
    <w:p w:rsidR="00B6248F" w:rsidRPr="006D7205" w:rsidP="00B6248F" w14:paraId="180194F8" w14:textId="77777777">
      <w:pPr>
        <w:tabs>
          <w:tab w:val="clear" w:pos="562"/>
        </w:tabs>
        <w:suppressAutoHyphens w:val="0"/>
        <w:rPr>
          <w:rFonts w:ascii="Verdana" w:eastAsia="MS Mincho" w:hAnsi="Verdana"/>
          <w:szCs w:val="22"/>
          <w:lang w:val="da-DK" w:eastAsia="ja-JP"/>
        </w:rPr>
      </w:pPr>
    </w:p>
    <w:p w:rsidR="00B6248F" w:rsidRPr="006D7205" w:rsidP="00B6248F" w14:paraId="0FBCB49B" w14:textId="77777777">
      <w:pPr>
        <w:tabs>
          <w:tab w:val="clear" w:pos="562"/>
        </w:tabs>
        <w:suppressAutoHyphens w:val="0"/>
        <w:rPr>
          <w:rFonts w:eastAsia="MS Mincho"/>
          <w:szCs w:val="22"/>
          <w:lang w:val="da-DK" w:eastAsia="ja-JP"/>
        </w:rPr>
      </w:pPr>
      <w:r w:rsidRPr="006D7205">
        <w:rPr>
          <w:rFonts w:eastAsia="MS Mincho"/>
          <w:szCs w:val="22"/>
          <w:lang w:val="da-DK" w:eastAsia="ja-JP"/>
        </w:rPr>
        <w:t>Reduktion af inflammatoriske læsioner og forebyggelse af forværring af abscesser og</w:t>
      </w:r>
      <w:r>
        <w:rPr>
          <w:rFonts w:eastAsia="MS Mincho"/>
          <w:szCs w:val="22"/>
          <w:lang w:val="da-DK" w:eastAsia="ja-JP"/>
        </w:rPr>
        <w:t xml:space="preserve"> s</w:t>
      </w:r>
      <w:r>
        <w:rPr>
          <w:rFonts w:eastAsia="MS Mincho"/>
          <w:lang w:val="da-DK" w:eastAsia="ja-JP"/>
        </w:rPr>
        <w:t>uppurerende</w:t>
      </w:r>
      <w:r w:rsidRPr="006D7205">
        <w:rPr>
          <w:rFonts w:eastAsia="MS Mincho"/>
          <w:szCs w:val="22"/>
          <w:lang w:val="da-DK" w:eastAsia="ja-JP"/>
        </w:rPr>
        <w:t xml:space="preserve"> fistler blev evalueret ved hjælp af ”</w:t>
      </w:r>
      <w:r w:rsidRPr="007A6854">
        <w:rPr>
          <w:rFonts w:eastAsia="MS Mincho"/>
          <w:i/>
          <w:szCs w:val="22"/>
          <w:lang w:val="da-DK" w:eastAsia="ja-JP"/>
        </w:rPr>
        <w:t>Hidradenitis Suppurativa Clinical Response</w:t>
      </w:r>
      <w:r w:rsidRPr="006D7205">
        <w:rPr>
          <w:rFonts w:eastAsia="MS Mincho"/>
          <w:szCs w:val="22"/>
          <w:lang w:val="da-DK" w:eastAsia="ja-JP"/>
        </w:rPr>
        <w:t xml:space="preserve">” (HiSCR; </w:t>
      </w:r>
      <w:r w:rsidR="00F302BC">
        <w:rPr>
          <w:rFonts w:eastAsia="MS Mincho"/>
          <w:szCs w:val="22"/>
          <w:lang w:val="da-DK" w:eastAsia="ja-JP"/>
        </w:rPr>
        <w:t xml:space="preserve">mindst </w:t>
      </w:r>
      <w:r w:rsidRPr="006D7205">
        <w:rPr>
          <w:rFonts w:eastAsia="MS Mincho"/>
          <w:szCs w:val="22"/>
          <w:lang w:val="da-DK" w:eastAsia="ja-JP"/>
        </w:rPr>
        <w:t xml:space="preserve">50% reduktion i </w:t>
      </w:r>
      <w:r>
        <w:rPr>
          <w:rFonts w:eastAsia="MS Mincho"/>
          <w:szCs w:val="22"/>
          <w:lang w:val="da-DK" w:eastAsia="ja-JP"/>
        </w:rPr>
        <w:t xml:space="preserve">det </w:t>
      </w:r>
      <w:r w:rsidRPr="006D7205">
        <w:rPr>
          <w:rFonts w:eastAsia="MS Mincho"/>
          <w:szCs w:val="22"/>
          <w:lang w:val="da-DK" w:eastAsia="ja-JP"/>
        </w:rPr>
        <w:t>total</w:t>
      </w:r>
      <w:r>
        <w:rPr>
          <w:rFonts w:eastAsia="MS Mincho"/>
          <w:szCs w:val="22"/>
          <w:lang w:val="da-DK" w:eastAsia="ja-JP"/>
        </w:rPr>
        <w:t>e</w:t>
      </w:r>
      <w:r w:rsidRPr="006D7205">
        <w:rPr>
          <w:rFonts w:eastAsia="MS Mincho"/>
          <w:szCs w:val="22"/>
          <w:lang w:val="da-DK" w:eastAsia="ja-JP"/>
        </w:rPr>
        <w:t xml:space="preserve"> </w:t>
      </w:r>
      <w:r>
        <w:rPr>
          <w:rFonts w:eastAsia="MS Mincho"/>
          <w:szCs w:val="22"/>
          <w:lang w:val="da-DK" w:eastAsia="ja-JP"/>
        </w:rPr>
        <w:t xml:space="preserve">antal </w:t>
      </w:r>
      <w:r w:rsidRPr="006D7205">
        <w:rPr>
          <w:rFonts w:eastAsia="MS Mincho"/>
          <w:szCs w:val="22"/>
          <w:lang w:val="da-DK" w:eastAsia="ja-JP"/>
        </w:rPr>
        <w:t>abscesser og inflammatoriske noduli</w:t>
      </w:r>
      <w:r>
        <w:rPr>
          <w:rFonts w:eastAsia="MS Mincho"/>
          <w:szCs w:val="22"/>
          <w:lang w:val="da-DK" w:eastAsia="ja-JP"/>
        </w:rPr>
        <w:t xml:space="preserve"> og</w:t>
      </w:r>
      <w:r w:rsidRPr="006D7205">
        <w:rPr>
          <w:rFonts w:eastAsia="MS Mincho"/>
          <w:szCs w:val="22"/>
          <w:lang w:val="da-DK" w:eastAsia="ja-JP"/>
        </w:rPr>
        <w:t xml:space="preserve"> uden stigning i antallet af abscesser og</w:t>
      </w:r>
      <w:r>
        <w:rPr>
          <w:rFonts w:eastAsia="MS Mincho"/>
          <w:szCs w:val="22"/>
          <w:lang w:val="da-DK" w:eastAsia="ja-JP"/>
        </w:rPr>
        <w:t xml:space="preserve"> s</w:t>
      </w:r>
      <w:r>
        <w:rPr>
          <w:rFonts w:eastAsia="MS Mincho"/>
          <w:lang w:val="da-DK" w:eastAsia="ja-JP"/>
        </w:rPr>
        <w:t xml:space="preserve">uppurerende </w:t>
      </w:r>
      <w:r w:rsidRPr="006D7205">
        <w:rPr>
          <w:rFonts w:eastAsia="MS Mincho"/>
          <w:szCs w:val="22"/>
          <w:lang w:val="da-DK" w:eastAsia="ja-JP"/>
        </w:rPr>
        <w:t>fistler</w:t>
      </w:r>
      <w:r>
        <w:rPr>
          <w:rFonts w:eastAsia="MS Mincho"/>
          <w:szCs w:val="22"/>
          <w:lang w:val="da-DK" w:eastAsia="ja-JP"/>
        </w:rPr>
        <w:t xml:space="preserve"> </w:t>
      </w:r>
      <w:r w:rsidRPr="006D7205">
        <w:rPr>
          <w:rFonts w:eastAsia="MS Mincho"/>
          <w:szCs w:val="22"/>
          <w:lang w:val="da-DK" w:eastAsia="ja-JP"/>
        </w:rPr>
        <w:t xml:space="preserve">i forhold til </w:t>
      </w:r>
      <w:r w:rsidRPr="006D7205">
        <w:rPr>
          <w:rFonts w:eastAsia="MS Mincho"/>
          <w:i/>
          <w:szCs w:val="22"/>
          <w:lang w:val="da-DK" w:eastAsia="ja-JP"/>
        </w:rPr>
        <w:t>baseline</w:t>
      </w:r>
      <w:r w:rsidRPr="006D7205">
        <w:rPr>
          <w:rFonts w:eastAsia="MS Mincho"/>
          <w:szCs w:val="22"/>
          <w:lang w:val="da-DK" w:eastAsia="ja-JP"/>
        </w:rPr>
        <w:t xml:space="preserve">). Reduktion </w:t>
      </w:r>
      <w:r>
        <w:rPr>
          <w:rFonts w:eastAsia="MS Mincho"/>
          <w:szCs w:val="22"/>
          <w:lang w:val="da-DK" w:eastAsia="ja-JP"/>
        </w:rPr>
        <w:t>i</w:t>
      </w:r>
      <w:r w:rsidRPr="006D7205">
        <w:rPr>
          <w:rFonts w:eastAsia="MS Mincho"/>
          <w:szCs w:val="22"/>
          <w:lang w:val="da-DK" w:eastAsia="ja-JP"/>
        </w:rPr>
        <w:t xml:space="preserve"> HS-relateret hudsmerte blev evalueret ved hjælp af en numerisk vurderingsskala </w:t>
      </w:r>
      <w:r>
        <w:rPr>
          <w:rFonts w:eastAsia="MS Mincho"/>
          <w:szCs w:val="22"/>
          <w:lang w:val="da-DK" w:eastAsia="ja-JP"/>
        </w:rPr>
        <w:t>hos</w:t>
      </w:r>
      <w:r w:rsidRPr="006D7205">
        <w:rPr>
          <w:rFonts w:eastAsia="MS Mincho"/>
          <w:szCs w:val="22"/>
          <w:lang w:val="da-DK" w:eastAsia="ja-JP"/>
        </w:rPr>
        <w:t xml:space="preserve"> patienter, som gik ind i studiet med start-</w:t>
      </w:r>
      <w:r w:rsidRPr="006D7205">
        <w:rPr>
          <w:rFonts w:eastAsia="MS Mincho"/>
          <w:i/>
          <w:szCs w:val="22"/>
          <w:lang w:val="da-DK" w:eastAsia="ja-JP"/>
        </w:rPr>
        <w:t>baseline</w:t>
      </w:r>
      <w:r w:rsidRPr="006D7205">
        <w:rPr>
          <w:rFonts w:eastAsia="MS Mincho"/>
          <w:szCs w:val="22"/>
          <w:lang w:val="da-DK" w:eastAsia="ja-JP"/>
        </w:rPr>
        <w:t xml:space="preserve"> score på 3 eller højere på en skala med 11 trin. </w:t>
      </w:r>
    </w:p>
    <w:p w:rsidR="00B6248F" w:rsidRPr="006D7205" w:rsidP="00B6248F" w14:paraId="55694EDC" w14:textId="77777777">
      <w:pPr>
        <w:tabs>
          <w:tab w:val="clear" w:pos="562"/>
        </w:tabs>
        <w:suppressAutoHyphens w:val="0"/>
        <w:rPr>
          <w:rFonts w:eastAsia="MS Mincho"/>
          <w:szCs w:val="22"/>
          <w:lang w:val="da-DK" w:eastAsia="ja-JP"/>
        </w:rPr>
      </w:pPr>
    </w:p>
    <w:p w:rsidR="00B6248F" w:rsidRPr="006D7205" w:rsidP="00B6248F" w14:paraId="440342BC" w14:textId="77777777">
      <w:pPr>
        <w:rPr>
          <w:szCs w:val="22"/>
          <w:lang w:val="da-DK"/>
        </w:rPr>
      </w:pPr>
      <w:r w:rsidRPr="006D7205">
        <w:rPr>
          <w:szCs w:val="22"/>
          <w:lang w:val="da-DK"/>
        </w:rPr>
        <w:t xml:space="preserve">En signifikant </w:t>
      </w:r>
      <w:r w:rsidR="00310945">
        <w:rPr>
          <w:szCs w:val="22"/>
          <w:lang w:val="da-DK"/>
        </w:rPr>
        <w:t>større</w:t>
      </w:r>
      <w:r w:rsidRPr="006D7205">
        <w:rPr>
          <w:szCs w:val="22"/>
          <w:lang w:val="da-DK"/>
        </w:rPr>
        <w:t xml:space="preserve"> andel af patienterne, som fik behandling med Humira </w:t>
      </w:r>
      <w:r w:rsidRPr="006D7205">
        <w:rPr>
          <w:rFonts w:cs="Arial"/>
          <w:szCs w:val="22"/>
          <w:lang w:val="da-DK"/>
        </w:rPr>
        <w:t xml:space="preserve">sammenlignet med </w:t>
      </w:r>
      <w:r w:rsidRPr="006D7205">
        <w:rPr>
          <w:szCs w:val="22"/>
          <w:lang w:val="da-DK"/>
        </w:rPr>
        <w:t xml:space="preserve">placebo, opnåede  HiSCR ved uge 12. En signifikant </w:t>
      </w:r>
      <w:r w:rsidR="00310945">
        <w:rPr>
          <w:szCs w:val="22"/>
          <w:lang w:val="da-DK"/>
        </w:rPr>
        <w:t>større</w:t>
      </w:r>
      <w:r w:rsidRPr="006D7205">
        <w:rPr>
          <w:szCs w:val="22"/>
          <w:lang w:val="da-DK"/>
        </w:rPr>
        <w:t xml:space="preserve"> andel af patienterne i HS-II-</w:t>
      </w:r>
      <w:r w:rsidRPr="006D7205">
        <w:rPr>
          <w:rFonts w:eastAsia="MS Mincho"/>
          <w:szCs w:val="22"/>
          <w:lang w:val="da-DK" w:eastAsia="ja-JP"/>
        </w:rPr>
        <w:t>studie</w:t>
      </w:r>
      <w:r w:rsidRPr="006D7205">
        <w:rPr>
          <w:szCs w:val="22"/>
          <w:lang w:val="da-DK"/>
        </w:rPr>
        <w:t xml:space="preserve"> oplevede et klinisk relevant fald i HS-relateret hudsmerte (se tabel </w:t>
      </w:r>
      <w:r w:rsidR="00771D5F">
        <w:rPr>
          <w:szCs w:val="22"/>
          <w:lang w:val="da-DK"/>
        </w:rPr>
        <w:t>19</w:t>
      </w:r>
      <w:r w:rsidRPr="006D7205">
        <w:rPr>
          <w:szCs w:val="22"/>
          <w:lang w:val="da-DK"/>
        </w:rPr>
        <w:t>) ved uge 12. Patienter i behandling med Humira havde signifikant lavere risiko for opblussen af sygdom i de første 12 ugers behandling.</w:t>
      </w:r>
    </w:p>
    <w:p w:rsidR="00B6248F" w:rsidRPr="006D7205" w:rsidP="00B6248F" w14:paraId="4C2406F4" w14:textId="77777777">
      <w:pPr>
        <w:rPr>
          <w:szCs w:val="22"/>
          <w:lang w:val="da-DK"/>
        </w:rPr>
      </w:pPr>
    </w:p>
    <w:p w:rsidR="00B6248F" w:rsidP="003F1DF2" w14:paraId="1D2BA49F" w14:textId="77777777">
      <w:pPr>
        <w:keepNext/>
        <w:keepLines/>
        <w:widowControl w:val="0"/>
        <w:tabs>
          <w:tab w:val="clear" w:pos="562"/>
        </w:tabs>
        <w:suppressAutoHyphens w:val="0"/>
        <w:spacing w:line="320" w:lineRule="exact"/>
        <w:ind w:left="360"/>
        <w:jc w:val="center"/>
        <w:rPr>
          <w:rFonts w:eastAsia="MS Mincho"/>
          <w:b/>
          <w:bCs/>
          <w:iCs/>
          <w:szCs w:val="22"/>
          <w:lang w:val="da-DK" w:eastAsia="ja-JP"/>
        </w:rPr>
      </w:pPr>
      <w:r w:rsidRPr="006D7205">
        <w:rPr>
          <w:rFonts w:eastAsia="MS Mincho"/>
          <w:b/>
          <w:szCs w:val="22"/>
          <w:lang w:val="da-DK" w:eastAsia="ja-JP"/>
        </w:rPr>
        <w:t xml:space="preserve">Tabel </w:t>
      </w:r>
      <w:r w:rsidR="00771D5F">
        <w:rPr>
          <w:rFonts w:eastAsia="MS Mincho"/>
          <w:b/>
          <w:szCs w:val="22"/>
          <w:lang w:val="da-DK" w:eastAsia="ja-JP"/>
        </w:rPr>
        <w:t>19</w:t>
      </w:r>
      <w:r w:rsidRPr="006D7205">
        <w:rPr>
          <w:rFonts w:eastAsia="MS Mincho"/>
          <w:b/>
          <w:szCs w:val="22"/>
          <w:lang w:val="da-DK" w:eastAsia="ja-JP"/>
        </w:rPr>
        <w:t xml:space="preserve">:  </w:t>
      </w:r>
      <w:r w:rsidR="00965696">
        <w:rPr>
          <w:rFonts w:eastAsia="MS Mincho"/>
          <w:b/>
          <w:szCs w:val="22"/>
          <w:lang w:val="da-DK" w:eastAsia="ja-JP"/>
        </w:rPr>
        <w:t>Virknings</w:t>
      </w:r>
      <w:r w:rsidRPr="006D7205">
        <w:rPr>
          <w:b/>
          <w:bCs/>
          <w:szCs w:val="22"/>
          <w:lang w:val="da-DK"/>
        </w:rPr>
        <w:t xml:space="preserve">resultater ved uge </w:t>
      </w:r>
      <w:r w:rsidRPr="006D7205">
        <w:rPr>
          <w:rFonts w:eastAsia="MS Mincho"/>
          <w:b/>
          <w:bCs/>
          <w:iCs/>
          <w:szCs w:val="22"/>
          <w:lang w:val="da-DK" w:eastAsia="ja-JP"/>
        </w:rPr>
        <w:t>12, HS-Studie I og II</w:t>
      </w:r>
    </w:p>
    <w:p w:rsidR="003F1DF2" w:rsidRPr="006D7205" w:rsidP="003F1DF2" w14:paraId="2E572368" w14:textId="77777777">
      <w:pPr>
        <w:keepNext/>
        <w:keepLines/>
        <w:widowControl w:val="0"/>
        <w:tabs>
          <w:tab w:val="clear" w:pos="562"/>
        </w:tabs>
        <w:suppressAutoHyphens w:val="0"/>
        <w:ind w:left="357"/>
        <w:jc w:val="center"/>
        <w:rPr>
          <w:rFonts w:ascii="Verdana" w:eastAsia="MS Mincho" w:hAnsi="Verdana"/>
          <w:b/>
          <w:szCs w:val="22"/>
          <w:lang w:val="da-DK" w:eastAsia="ja-JP"/>
        </w:rPr>
      </w:pPr>
    </w:p>
    <w:tbl>
      <w:tblPr>
        <w:tblW w:w="9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tblPr>
      <w:tblGrid>
        <w:gridCol w:w="2847"/>
        <w:gridCol w:w="1440"/>
        <w:gridCol w:w="1746"/>
        <w:gridCol w:w="1404"/>
        <w:gridCol w:w="1856"/>
      </w:tblGrid>
      <w:tr w14:paraId="1202C9CC" w14:textId="77777777" w:rsidTr="007246DD">
        <w:tblPrEx>
          <w:tblW w:w="9293" w:type="dxa"/>
          <w:tblLook w:val="04A0"/>
        </w:tblPrEx>
        <w:tc>
          <w:tcPr>
            <w:tcW w:w="2847" w:type="dxa"/>
            <w:vMerge w:val="restart"/>
            <w:tcMar>
              <w:top w:w="0" w:type="dxa"/>
              <w:left w:w="115" w:type="dxa"/>
              <w:bottom w:w="0" w:type="dxa"/>
              <w:right w:w="115" w:type="dxa"/>
            </w:tcMar>
            <w:vAlign w:val="bottom"/>
          </w:tcPr>
          <w:p w:rsidR="00B6248F" w:rsidRPr="006D7205" w:rsidP="007246DD" w14:paraId="5FF616BC" w14:textId="77777777">
            <w:pPr>
              <w:widowControl w:val="0"/>
              <w:rPr>
                <w:b/>
                <w:szCs w:val="22"/>
                <w:lang w:val="da-DK"/>
              </w:rPr>
            </w:pPr>
          </w:p>
        </w:tc>
        <w:tc>
          <w:tcPr>
            <w:tcW w:w="3186" w:type="dxa"/>
            <w:gridSpan w:val="2"/>
            <w:tcMar>
              <w:top w:w="0" w:type="dxa"/>
              <w:left w:w="115" w:type="dxa"/>
              <w:bottom w:w="0" w:type="dxa"/>
              <w:right w:w="115" w:type="dxa"/>
            </w:tcMar>
            <w:vAlign w:val="bottom"/>
          </w:tcPr>
          <w:p w:rsidR="00B6248F" w:rsidRPr="006D7205" w:rsidP="007246DD" w14:paraId="7ED30ED9" w14:textId="77777777">
            <w:pPr>
              <w:widowControl w:val="0"/>
              <w:jc w:val="center"/>
              <w:rPr>
                <w:b/>
                <w:bCs/>
                <w:szCs w:val="22"/>
              </w:rPr>
            </w:pPr>
            <w:r w:rsidRPr="006D7205">
              <w:rPr>
                <w:b/>
                <w:bCs/>
                <w:szCs w:val="22"/>
              </w:rPr>
              <w:t>HS-studie I</w:t>
            </w:r>
          </w:p>
        </w:tc>
        <w:tc>
          <w:tcPr>
            <w:tcW w:w="3260" w:type="dxa"/>
            <w:gridSpan w:val="2"/>
            <w:tcMar>
              <w:top w:w="0" w:type="dxa"/>
              <w:left w:w="115" w:type="dxa"/>
              <w:bottom w:w="0" w:type="dxa"/>
              <w:right w:w="115" w:type="dxa"/>
            </w:tcMar>
            <w:vAlign w:val="bottom"/>
          </w:tcPr>
          <w:p w:rsidR="00B6248F" w:rsidRPr="006D7205" w:rsidP="007246DD" w14:paraId="01ED91E6" w14:textId="77777777">
            <w:pPr>
              <w:widowControl w:val="0"/>
              <w:jc w:val="center"/>
              <w:rPr>
                <w:b/>
                <w:bCs/>
                <w:szCs w:val="22"/>
              </w:rPr>
            </w:pPr>
            <w:r w:rsidRPr="006D7205">
              <w:rPr>
                <w:b/>
                <w:bCs/>
                <w:szCs w:val="22"/>
              </w:rPr>
              <w:t>HS-studie II</w:t>
            </w:r>
          </w:p>
        </w:tc>
      </w:tr>
      <w:tr w14:paraId="734449F5" w14:textId="77777777" w:rsidTr="007246DD">
        <w:tblPrEx>
          <w:tblW w:w="9293" w:type="dxa"/>
          <w:tblLook w:val="04A0"/>
        </w:tblPrEx>
        <w:tc>
          <w:tcPr>
            <w:tcW w:w="2847" w:type="dxa"/>
            <w:vMerge/>
            <w:tcMar>
              <w:top w:w="0" w:type="dxa"/>
              <w:left w:w="115" w:type="dxa"/>
              <w:bottom w:w="0" w:type="dxa"/>
              <w:right w:w="115" w:type="dxa"/>
            </w:tcMar>
            <w:vAlign w:val="center"/>
            <w:hideMark/>
          </w:tcPr>
          <w:p w:rsidR="00B6248F" w:rsidRPr="006D7205" w:rsidP="007246DD" w14:paraId="10045528" w14:textId="77777777">
            <w:pPr>
              <w:widowControl w:val="0"/>
              <w:rPr>
                <w:szCs w:val="22"/>
              </w:rPr>
            </w:pPr>
          </w:p>
        </w:tc>
        <w:tc>
          <w:tcPr>
            <w:tcW w:w="1440" w:type="dxa"/>
            <w:tcMar>
              <w:top w:w="0" w:type="dxa"/>
              <w:left w:w="115" w:type="dxa"/>
              <w:bottom w:w="0" w:type="dxa"/>
              <w:right w:w="115" w:type="dxa"/>
            </w:tcMar>
            <w:vAlign w:val="bottom"/>
            <w:hideMark/>
          </w:tcPr>
          <w:p w:rsidR="00B6248F" w:rsidRPr="006D7205" w:rsidP="007246DD" w14:paraId="114392EF" w14:textId="77777777">
            <w:pPr>
              <w:widowControl w:val="0"/>
              <w:jc w:val="center"/>
              <w:rPr>
                <w:szCs w:val="22"/>
              </w:rPr>
            </w:pPr>
            <w:r w:rsidRPr="006D7205">
              <w:rPr>
                <w:b/>
                <w:bCs/>
                <w:szCs w:val="22"/>
              </w:rPr>
              <w:t>Placebo</w:t>
            </w:r>
          </w:p>
        </w:tc>
        <w:tc>
          <w:tcPr>
            <w:tcW w:w="1746" w:type="dxa"/>
            <w:tcMar>
              <w:top w:w="0" w:type="dxa"/>
              <w:left w:w="115" w:type="dxa"/>
              <w:bottom w:w="0" w:type="dxa"/>
              <w:right w:w="115" w:type="dxa"/>
            </w:tcMar>
            <w:vAlign w:val="bottom"/>
            <w:hideMark/>
          </w:tcPr>
          <w:p w:rsidR="00B6248F" w:rsidRPr="006D7205" w:rsidP="007246DD" w14:paraId="6868A587" w14:textId="77777777">
            <w:pPr>
              <w:widowControl w:val="0"/>
              <w:jc w:val="center"/>
              <w:rPr>
                <w:b/>
                <w:bCs/>
                <w:szCs w:val="22"/>
              </w:rPr>
            </w:pPr>
            <w:r w:rsidRPr="006D7205">
              <w:rPr>
                <w:b/>
                <w:bCs/>
                <w:szCs w:val="22"/>
              </w:rPr>
              <w:t>Humira 40 mg ugentlig</w:t>
            </w:r>
          </w:p>
        </w:tc>
        <w:tc>
          <w:tcPr>
            <w:tcW w:w="1404" w:type="dxa"/>
            <w:tcMar>
              <w:top w:w="0" w:type="dxa"/>
              <w:left w:w="115" w:type="dxa"/>
              <w:bottom w:w="0" w:type="dxa"/>
              <w:right w:w="115" w:type="dxa"/>
            </w:tcMar>
            <w:vAlign w:val="bottom"/>
            <w:hideMark/>
          </w:tcPr>
          <w:p w:rsidR="00B6248F" w:rsidRPr="006D7205" w:rsidP="007246DD" w14:paraId="11A3098E" w14:textId="77777777">
            <w:pPr>
              <w:widowControl w:val="0"/>
              <w:jc w:val="center"/>
              <w:rPr>
                <w:b/>
                <w:bCs/>
                <w:szCs w:val="22"/>
              </w:rPr>
            </w:pPr>
            <w:r w:rsidRPr="006D7205">
              <w:rPr>
                <w:b/>
                <w:bCs/>
                <w:szCs w:val="22"/>
              </w:rPr>
              <w:t xml:space="preserve">Placebo </w:t>
            </w:r>
          </w:p>
        </w:tc>
        <w:tc>
          <w:tcPr>
            <w:tcW w:w="1856" w:type="dxa"/>
            <w:tcMar>
              <w:top w:w="0" w:type="dxa"/>
              <w:left w:w="115" w:type="dxa"/>
              <w:bottom w:w="0" w:type="dxa"/>
              <w:right w:w="115" w:type="dxa"/>
            </w:tcMar>
            <w:vAlign w:val="bottom"/>
            <w:hideMark/>
          </w:tcPr>
          <w:p w:rsidR="00B6248F" w:rsidRPr="006D7205" w:rsidP="007246DD" w14:paraId="36B25A70" w14:textId="77777777">
            <w:pPr>
              <w:widowControl w:val="0"/>
              <w:jc w:val="center"/>
              <w:rPr>
                <w:b/>
                <w:bCs/>
                <w:szCs w:val="22"/>
              </w:rPr>
            </w:pPr>
            <w:r w:rsidRPr="006D7205">
              <w:rPr>
                <w:b/>
                <w:bCs/>
                <w:szCs w:val="22"/>
              </w:rPr>
              <w:t xml:space="preserve">Humira 40 mg </w:t>
            </w:r>
            <w:r>
              <w:rPr>
                <w:b/>
                <w:bCs/>
                <w:szCs w:val="22"/>
              </w:rPr>
              <w:t>u</w:t>
            </w:r>
            <w:r w:rsidRPr="006D7205">
              <w:rPr>
                <w:b/>
                <w:bCs/>
                <w:szCs w:val="22"/>
              </w:rPr>
              <w:t>gentlig</w:t>
            </w:r>
          </w:p>
        </w:tc>
      </w:tr>
      <w:tr w14:paraId="305170E4" w14:textId="77777777" w:rsidTr="007246DD">
        <w:tblPrEx>
          <w:tblW w:w="9293" w:type="dxa"/>
          <w:tblLook w:val="04A0"/>
        </w:tblPrEx>
        <w:trPr>
          <w:trHeight w:val="755"/>
        </w:trPr>
        <w:tc>
          <w:tcPr>
            <w:tcW w:w="2847" w:type="dxa"/>
            <w:tcMar>
              <w:top w:w="0" w:type="dxa"/>
              <w:left w:w="115" w:type="dxa"/>
              <w:bottom w:w="0" w:type="dxa"/>
              <w:right w:w="115" w:type="dxa"/>
            </w:tcMar>
            <w:vAlign w:val="center"/>
            <w:hideMark/>
          </w:tcPr>
          <w:p w:rsidR="00B6248F" w:rsidRPr="006D7205" w:rsidP="007246DD" w14:paraId="1DD642F4" w14:textId="77777777">
            <w:pPr>
              <w:widowControl w:val="0"/>
              <w:rPr>
                <w:szCs w:val="22"/>
              </w:rPr>
            </w:pPr>
            <w:r w:rsidRPr="007A6854">
              <w:rPr>
                <w:i/>
                <w:szCs w:val="22"/>
              </w:rPr>
              <w:t>Hidradenitis Suppurativa Clinical Respons</w:t>
            </w:r>
            <w:r w:rsidRPr="006D7205">
              <w:rPr>
                <w:szCs w:val="22"/>
              </w:rPr>
              <w:t xml:space="preserve"> (HiSCR)</w:t>
            </w:r>
            <w:r w:rsidRPr="006D7205">
              <w:rPr>
                <w:szCs w:val="22"/>
                <w:vertAlign w:val="superscript"/>
              </w:rPr>
              <w:t>a</w:t>
            </w:r>
            <w:r w:rsidRPr="006D7205">
              <w:rPr>
                <w:szCs w:val="22"/>
              </w:rPr>
              <w:t xml:space="preserve"> </w:t>
            </w:r>
          </w:p>
          <w:p w:rsidR="00B6248F" w:rsidRPr="006D7205" w:rsidP="007246DD" w14:paraId="3FD3435D" w14:textId="77777777">
            <w:pPr>
              <w:widowControl w:val="0"/>
              <w:rPr>
                <w:szCs w:val="22"/>
              </w:rPr>
            </w:pPr>
          </w:p>
        </w:tc>
        <w:tc>
          <w:tcPr>
            <w:tcW w:w="1440" w:type="dxa"/>
            <w:tcMar>
              <w:top w:w="0" w:type="dxa"/>
              <w:left w:w="115" w:type="dxa"/>
              <w:bottom w:w="0" w:type="dxa"/>
              <w:right w:w="115" w:type="dxa"/>
            </w:tcMar>
            <w:hideMark/>
          </w:tcPr>
          <w:p w:rsidR="00B6248F" w:rsidRPr="006D7205" w:rsidP="007246DD" w14:paraId="26CC0D85" w14:textId="77777777">
            <w:pPr>
              <w:widowControl w:val="0"/>
              <w:jc w:val="center"/>
              <w:rPr>
                <w:szCs w:val="22"/>
              </w:rPr>
            </w:pPr>
            <w:r w:rsidRPr="006D7205">
              <w:rPr>
                <w:szCs w:val="22"/>
              </w:rPr>
              <w:t>N = 154</w:t>
            </w:r>
            <w:r w:rsidRPr="006D7205">
              <w:rPr>
                <w:szCs w:val="22"/>
              </w:rPr>
              <w:br/>
              <w:t>40 (26,0%)</w:t>
            </w:r>
          </w:p>
        </w:tc>
        <w:tc>
          <w:tcPr>
            <w:tcW w:w="1746" w:type="dxa"/>
            <w:tcMar>
              <w:top w:w="0" w:type="dxa"/>
              <w:left w:w="115" w:type="dxa"/>
              <w:bottom w:w="0" w:type="dxa"/>
              <w:right w:w="115" w:type="dxa"/>
            </w:tcMar>
            <w:hideMark/>
          </w:tcPr>
          <w:p w:rsidR="00B6248F" w:rsidRPr="006D7205" w:rsidP="007246DD" w14:paraId="7D2F6CC6" w14:textId="77777777">
            <w:pPr>
              <w:widowControl w:val="0"/>
              <w:jc w:val="center"/>
              <w:rPr>
                <w:szCs w:val="22"/>
              </w:rPr>
            </w:pPr>
            <w:r w:rsidRPr="006D7205">
              <w:rPr>
                <w:szCs w:val="22"/>
              </w:rPr>
              <w:t>N = 153</w:t>
            </w:r>
            <w:r w:rsidRPr="006D7205">
              <w:rPr>
                <w:szCs w:val="22"/>
              </w:rPr>
              <w:br/>
              <w:t xml:space="preserve">64 (41,8%) </w:t>
            </w:r>
            <w:r w:rsidRPr="006D7205">
              <w:rPr>
                <w:szCs w:val="22"/>
                <w:vertAlign w:val="superscript"/>
              </w:rPr>
              <w:t>*</w:t>
            </w:r>
          </w:p>
        </w:tc>
        <w:tc>
          <w:tcPr>
            <w:tcW w:w="1404" w:type="dxa"/>
            <w:tcMar>
              <w:top w:w="0" w:type="dxa"/>
              <w:left w:w="115" w:type="dxa"/>
              <w:bottom w:w="0" w:type="dxa"/>
              <w:right w:w="115" w:type="dxa"/>
            </w:tcMar>
          </w:tcPr>
          <w:p w:rsidR="00B6248F" w:rsidRPr="006D7205" w:rsidP="007246DD" w14:paraId="1F6CD062" w14:textId="77777777">
            <w:pPr>
              <w:widowControl w:val="0"/>
              <w:jc w:val="center"/>
              <w:rPr>
                <w:szCs w:val="22"/>
              </w:rPr>
            </w:pPr>
            <w:r w:rsidRPr="006D7205">
              <w:rPr>
                <w:szCs w:val="22"/>
              </w:rPr>
              <w:t>N=163</w:t>
            </w:r>
          </w:p>
          <w:p w:rsidR="00B6248F" w:rsidRPr="006D7205" w:rsidP="007246DD" w14:paraId="2C82FB2C" w14:textId="77777777">
            <w:pPr>
              <w:widowControl w:val="0"/>
              <w:jc w:val="center"/>
              <w:rPr>
                <w:szCs w:val="22"/>
              </w:rPr>
            </w:pPr>
            <w:r w:rsidRPr="006D7205">
              <w:rPr>
                <w:szCs w:val="22"/>
              </w:rPr>
              <w:t>45 (27,6%)</w:t>
            </w:r>
          </w:p>
        </w:tc>
        <w:tc>
          <w:tcPr>
            <w:tcW w:w="1856" w:type="dxa"/>
            <w:tcMar>
              <w:top w:w="0" w:type="dxa"/>
              <w:left w:w="115" w:type="dxa"/>
              <w:bottom w:w="0" w:type="dxa"/>
              <w:right w:w="115" w:type="dxa"/>
            </w:tcMar>
          </w:tcPr>
          <w:p w:rsidR="00B6248F" w:rsidRPr="006D7205" w:rsidP="007246DD" w14:paraId="37EA89F9" w14:textId="77777777">
            <w:pPr>
              <w:widowControl w:val="0"/>
              <w:jc w:val="center"/>
              <w:rPr>
                <w:szCs w:val="22"/>
              </w:rPr>
            </w:pPr>
            <w:r w:rsidRPr="006D7205">
              <w:rPr>
                <w:szCs w:val="22"/>
              </w:rPr>
              <w:t>N=163</w:t>
            </w:r>
          </w:p>
          <w:p w:rsidR="00B6248F" w:rsidRPr="006D7205" w:rsidP="007246DD" w14:paraId="3BBBD7C5" w14:textId="77777777">
            <w:pPr>
              <w:widowControl w:val="0"/>
              <w:jc w:val="center"/>
              <w:rPr>
                <w:szCs w:val="22"/>
              </w:rPr>
            </w:pPr>
            <w:r w:rsidRPr="006D7205">
              <w:rPr>
                <w:szCs w:val="22"/>
              </w:rPr>
              <w:t xml:space="preserve">96 (58,9%) </w:t>
            </w:r>
            <w:r w:rsidRPr="006D7205">
              <w:rPr>
                <w:szCs w:val="22"/>
                <w:vertAlign w:val="superscript"/>
              </w:rPr>
              <w:t>***</w:t>
            </w:r>
          </w:p>
        </w:tc>
      </w:tr>
      <w:tr w14:paraId="20A27F95" w14:textId="77777777" w:rsidTr="007246DD">
        <w:tblPrEx>
          <w:tblW w:w="9293" w:type="dxa"/>
          <w:tblLook w:val="04A0"/>
        </w:tblPrEx>
        <w:tc>
          <w:tcPr>
            <w:tcW w:w="2847" w:type="dxa"/>
            <w:tcMar>
              <w:top w:w="0" w:type="dxa"/>
              <w:left w:w="115" w:type="dxa"/>
              <w:bottom w:w="0" w:type="dxa"/>
              <w:right w:w="115" w:type="dxa"/>
            </w:tcMar>
            <w:vAlign w:val="center"/>
            <w:hideMark/>
          </w:tcPr>
          <w:p w:rsidR="00B6248F" w:rsidRPr="006D7205" w:rsidP="007246DD" w14:paraId="3F64A9E1" w14:textId="77777777">
            <w:pPr>
              <w:widowControl w:val="0"/>
              <w:rPr>
                <w:szCs w:val="22"/>
              </w:rPr>
            </w:pPr>
            <w:r w:rsidRPr="006D7205">
              <w:rPr>
                <w:szCs w:val="22"/>
              </w:rPr>
              <w:t xml:space="preserve">≥30% </w:t>
            </w:r>
            <w:r>
              <w:rPr>
                <w:szCs w:val="22"/>
              </w:rPr>
              <w:t>r</w:t>
            </w:r>
            <w:r w:rsidRPr="006D7205">
              <w:rPr>
                <w:szCs w:val="22"/>
              </w:rPr>
              <w:t>eduktion af hudsmerter</w:t>
            </w:r>
            <w:r w:rsidRPr="006D7205">
              <w:rPr>
                <w:szCs w:val="22"/>
                <w:vertAlign w:val="superscript"/>
              </w:rPr>
              <w:t>b</w:t>
            </w:r>
          </w:p>
        </w:tc>
        <w:tc>
          <w:tcPr>
            <w:tcW w:w="1440" w:type="dxa"/>
            <w:tcMar>
              <w:top w:w="0" w:type="dxa"/>
              <w:left w:w="115" w:type="dxa"/>
              <w:bottom w:w="0" w:type="dxa"/>
              <w:right w:w="115" w:type="dxa"/>
            </w:tcMar>
            <w:hideMark/>
          </w:tcPr>
          <w:p w:rsidR="00B6248F" w:rsidRPr="006D7205" w:rsidP="007246DD" w14:paraId="13D5E86B" w14:textId="77777777">
            <w:pPr>
              <w:widowControl w:val="0"/>
              <w:jc w:val="center"/>
              <w:rPr>
                <w:szCs w:val="22"/>
              </w:rPr>
            </w:pPr>
            <w:r w:rsidRPr="006D7205">
              <w:rPr>
                <w:szCs w:val="22"/>
              </w:rPr>
              <w:t>N = 109</w:t>
            </w:r>
            <w:r w:rsidRPr="006D7205">
              <w:rPr>
                <w:szCs w:val="22"/>
              </w:rPr>
              <w:br/>
              <w:t>27 (24,8%)</w:t>
            </w:r>
          </w:p>
        </w:tc>
        <w:tc>
          <w:tcPr>
            <w:tcW w:w="1746" w:type="dxa"/>
            <w:tcMar>
              <w:top w:w="0" w:type="dxa"/>
              <w:left w:w="115" w:type="dxa"/>
              <w:bottom w:w="0" w:type="dxa"/>
              <w:right w:w="115" w:type="dxa"/>
            </w:tcMar>
            <w:hideMark/>
          </w:tcPr>
          <w:p w:rsidR="00B6248F" w:rsidRPr="006D7205" w:rsidP="007246DD" w14:paraId="104215E2" w14:textId="77777777">
            <w:pPr>
              <w:widowControl w:val="0"/>
              <w:jc w:val="center"/>
              <w:rPr>
                <w:szCs w:val="22"/>
              </w:rPr>
            </w:pPr>
            <w:r w:rsidRPr="006D7205">
              <w:rPr>
                <w:szCs w:val="22"/>
              </w:rPr>
              <w:t>N = 122</w:t>
            </w:r>
            <w:r w:rsidRPr="006D7205">
              <w:rPr>
                <w:szCs w:val="22"/>
              </w:rPr>
              <w:br/>
              <w:t>34 (27,9%)</w:t>
            </w:r>
          </w:p>
        </w:tc>
        <w:tc>
          <w:tcPr>
            <w:tcW w:w="1404" w:type="dxa"/>
            <w:tcMar>
              <w:top w:w="0" w:type="dxa"/>
              <w:left w:w="115" w:type="dxa"/>
              <w:bottom w:w="0" w:type="dxa"/>
              <w:right w:w="115" w:type="dxa"/>
            </w:tcMar>
          </w:tcPr>
          <w:p w:rsidR="00B6248F" w:rsidRPr="006D7205" w:rsidP="007246DD" w14:paraId="524E3DBE" w14:textId="77777777">
            <w:pPr>
              <w:widowControl w:val="0"/>
              <w:jc w:val="center"/>
              <w:rPr>
                <w:szCs w:val="22"/>
              </w:rPr>
            </w:pPr>
            <w:r w:rsidRPr="006D7205">
              <w:rPr>
                <w:szCs w:val="22"/>
              </w:rPr>
              <w:t>N=111</w:t>
            </w:r>
          </w:p>
          <w:p w:rsidR="00B6248F" w:rsidRPr="006D7205" w:rsidP="007246DD" w14:paraId="1EA3762C" w14:textId="77777777">
            <w:pPr>
              <w:widowControl w:val="0"/>
              <w:jc w:val="center"/>
              <w:rPr>
                <w:szCs w:val="22"/>
              </w:rPr>
            </w:pPr>
            <w:r w:rsidRPr="006D7205">
              <w:rPr>
                <w:szCs w:val="22"/>
              </w:rPr>
              <w:t>23 (20,7%)</w:t>
            </w:r>
          </w:p>
        </w:tc>
        <w:tc>
          <w:tcPr>
            <w:tcW w:w="1856" w:type="dxa"/>
            <w:tcMar>
              <w:top w:w="0" w:type="dxa"/>
              <w:left w:w="115" w:type="dxa"/>
              <w:bottom w:w="0" w:type="dxa"/>
              <w:right w:w="115" w:type="dxa"/>
            </w:tcMar>
          </w:tcPr>
          <w:p w:rsidR="00B6248F" w:rsidRPr="006D7205" w:rsidP="007246DD" w14:paraId="7FF928C8" w14:textId="77777777">
            <w:pPr>
              <w:widowControl w:val="0"/>
              <w:jc w:val="center"/>
              <w:rPr>
                <w:szCs w:val="22"/>
              </w:rPr>
            </w:pPr>
            <w:r w:rsidRPr="006D7205">
              <w:rPr>
                <w:szCs w:val="22"/>
              </w:rPr>
              <w:t>N=105</w:t>
            </w:r>
          </w:p>
          <w:p w:rsidR="00B6248F" w:rsidRPr="006D7205" w:rsidP="007246DD" w14:paraId="149E86B5" w14:textId="77777777">
            <w:pPr>
              <w:widowControl w:val="0"/>
              <w:jc w:val="center"/>
              <w:rPr>
                <w:szCs w:val="22"/>
              </w:rPr>
            </w:pPr>
            <w:r w:rsidRPr="006D7205">
              <w:rPr>
                <w:szCs w:val="22"/>
              </w:rPr>
              <w:t xml:space="preserve">48 (45,7%) </w:t>
            </w:r>
            <w:r w:rsidRPr="006D7205">
              <w:rPr>
                <w:szCs w:val="22"/>
                <w:vertAlign w:val="superscript"/>
              </w:rPr>
              <w:t>***</w:t>
            </w:r>
          </w:p>
        </w:tc>
      </w:tr>
      <w:tr w14:paraId="620C0ABF" w14:textId="77777777" w:rsidTr="007246DD">
        <w:tblPrEx>
          <w:tblW w:w="9293" w:type="dxa"/>
          <w:tblLook w:val="04A0"/>
        </w:tblPrEx>
        <w:tc>
          <w:tcPr>
            <w:tcW w:w="9293" w:type="dxa"/>
            <w:gridSpan w:val="5"/>
            <w:tcMar>
              <w:top w:w="0" w:type="dxa"/>
              <w:left w:w="115" w:type="dxa"/>
              <w:bottom w:w="0" w:type="dxa"/>
              <w:right w:w="115" w:type="dxa"/>
            </w:tcMar>
            <w:vAlign w:val="center"/>
          </w:tcPr>
          <w:p w:rsidR="00A6073E" w:rsidRPr="006D7205" w:rsidP="00A6073E" w14:paraId="150548F4" w14:textId="77777777">
            <w:pPr>
              <w:keepNext/>
              <w:widowControl w:val="0"/>
              <w:ind w:left="360"/>
              <w:rPr>
                <w:szCs w:val="22"/>
              </w:rPr>
            </w:pPr>
            <w:r w:rsidRPr="006D7205">
              <w:rPr>
                <w:szCs w:val="22"/>
              </w:rPr>
              <w:t xml:space="preserve">* </w:t>
            </w:r>
            <w:r w:rsidR="00310945">
              <w:rPr>
                <w:i/>
                <w:szCs w:val="22"/>
              </w:rPr>
              <w:t>p</w:t>
            </w:r>
            <w:r w:rsidRPr="006D7205">
              <w:rPr>
                <w:szCs w:val="22"/>
              </w:rPr>
              <w:t xml:space="preserve"> &lt; 0</w:t>
            </w:r>
            <w:r>
              <w:rPr>
                <w:szCs w:val="22"/>
              </w:rPr>
              <w:t>,</w:t>
            </w:r>
            <w:r w:rsidRPr="006D7205">
              <w:rPr>
                <w:szCs w:val="22"/>
              </w:rPr>
              <w:t>05, ***</w:t>
            </w:r>
            <w:r w:rsidR="00310945">
              <w:rPr>
                <w:i/>
                <w:szCs w:val="22"/>
              </w:rPr>
              <w:t>p</w:t>
            </w:r>
            <w:r w:rsidRPr="006D7205">
              <w:rPr>
                <w:i/>
                <w:szCs w:val="22"/>
              </w:rPr>
              <w:t xml:space="preserve"> </w:t>
            </w:r>
            <w:r w:rsidRPr="006D7205">
              <w:rPr>
                <w:szCs w:val="22"/>
              </w:rPr>
              <w:t>&lt; 0</w:t>
            </w:r>
            <w:r>
              <w:rPr>
                <w:szCs w:val="22"/>
              </w:rPr>
              <w:t>,</w:t>
            </w:r>
            <w:r w:rsidRPr="006D7205">
              <w:rPr>
                <w:szCs w:val="22"/>
              </w:rPr>
              <w:t xml:space="preserve">001, Humira </w:t>
            </w:r>
            <w:r w:rsidRPr="006D7205">
              <w:rPr>
                <w:i/>
                <w:szCs w:val="22"/>
              </w:rPr>
              <w:t>versus</w:t>
            </w:r>
            <w:r w:rsidRPr="006D7205">
              <w:rPr>
                <w:szCs w:val="22"/>
              </w:rPr>
              <w:t xml:space="preserve"> placebo </w:t>
            </w:r>
          </w:p>
          <w:p w:rsidR="00A6073E" w:rsidP="00A6073E" w14:paraId="06CC799B" w14:textId="77777777">
            <w:pPr>
              <w:keepNext/>
              <w:keepLines/>
              <w:widowControl w:val="0"/>
              <w:numPr>
                <w:ilvl w:val="0"/>
                <w:numId w:val="125"/>
              </w:numPr>
              <w:tabs>
                <w:tab w:val="clear" w:pos="562"/>
              </w:tabs>
              <w:suppressAutoHyphens w:val="0"/>
              <w:spacing w:before="40" w:line="240" w:lineRule="exact"/>
              <w:rPr>
                <w:szCs w:val="22"/>
              </w:rPr>
            </w:pPr>
            <w:r w:rsidRPr="006D7205">
              <w:rPr>
                <w:szCs w:val="22"/>
              </w:rPr>
              <w:t>Blandt alle randomiserede patienter.</w:t>
            </w:r>
          </w:p>
          <w:p w:rsidR="00B6248F" w:rsidRPr="006D7205" w:rsidP="000F138B" w14:paraId="6D61F54A" w14:textId="77777777">
            <w:pPr>
              <w:keepNext/>
              <w:keepLines/>
              <w:widowControl w:val="0"/>
              <w:numPr>
                <w:ilvl w:val="0"/>
                <w:numId w:val="125"/>
              </w:numPr>
              <w:tabs>
                <w:tab w:val="clear" w:pos="562"/>
              </w:tabs>
              <w:suppressAutoHyphens w:val="0"/>
              <w:spacing w:before="40" w:line="240" w:lineRule="exact"/>
              <w:rPr>
                <w:szCs w:val="22"/>
                <w:lang w:val="da-DK"/>
              </w:rPr>
            </w:pPr>
            <w:r w:rsidRPr="00A6073E">
              <w:rPr>
                <w:szCs w:val="22"/>
                <w:lang w:val="da-DK"/>
              </w:rPr>
              <w:t>B</w:t>
            </w:r>
            <w:r w:rsidRPr="006D7205">
              <w:rPr>
                <w:szCs w:val="22"/>
                <w:lang w:val="da-DK"/>
              </w:rPr>
              <w:t>landt patienter med HS-relateret evaluering af  hudsmerte ≥ 3</w:t>
            </w:r>
            <w:r w:rsidR="00142160">
              <w:rPr>
                <w:szCs w:val="22"/>
                <w:lang w:val="da-DK"/>
              </w:rPr>
              <w:t xml:space="preserve"> ved </w:t>
            </w:r>
            <w:r w:rsidRPr="006D7205" w:rsidR="00142160">
              <w:rPr>
                <w:i/>
                <w:szCs w:val="22"/>
                <w:lang w:val="da-DK"/>
              </w:rPr>
              <w:t>baseline</w:t>
            </w:r>
            <w:r w:rsidRPr="006D7205">
              <w:rPr>
                <w:szCs w:val="22"/>
                <w:lang w:val="da-DK"/>
              </w:rPr>
              <w:t xml:space="preserve">, baseret på </w:t>
            </w:r>
            <w:r>
              <w:rPr>
                <w:szCs w:val="22"/>
                <w:lang w:val="da-DK"/>
              </w:rPr>
              <w:t xml:space="preserve">en </w:t>
            </w:r>
            <w:r w:rsidRPr="006D7205">
              <w:rPr>
                <w:szCs w:val="22"/>
                <w:lang w:val="da-DK"/>
              </w:rPr>
              <w:t>numerisk vurderingsskala 0</w:t>
            </w:r>
            <w:r>
              <w:rPr>
                <w:szCs w:val="22"/>
                <w:lang w:val="da-DK"/>
              </w:rPr>
              <w:t>-</w:t>
            </w:r>
            <w:r w:rsidRPr="006D7205">
              <w:rPr>
                <w:szCs w:val="22"/>
                <w:lang w:val="da-DK"/>
              </w:rPr>
              <w:t>10; 0 = ingen hudsmerte, 10 = hudsmerte så slem, som du kan forestille dig.</w:t>
            </w:r>
          </w:p>
        </w:tc>
      </w:tr>
    </w:tbl>
    <w:p w:rsidR="00832EA4" w:rsidP="00832EA4" w14:paraId="03052CC3" w14:textId="77777777">
      <w:pPr>
        <w:rPr>
          <w:szCs w:val="22"/>
          <w:lang w:val="da-DK"/>
        </w:rPr>
      </w:pPr>
    </w:p>
    <w:p w:rsidR="00B6248F" w:rsidRPr="00FA039B" w:rsidP="00832EA4" w14:paraId="7892F37A" w14:textId="77777777">
      <w:pPr>
        <w:rPr>
          <w:szCs w:val="22"/>
          <w:lang w:val="da-DK"/>
        </w:rPr>
      </w:pPr>
      <w:r w:rsidRPr="006D7205">
        <w:rPr>
          <w:szCs w:val="22"/>
          <w:lang w:val="da-DK"/>
        </w:rPr>
        <w:t xml:space="preserve">Behandling med 40 mg hver uge reducerede risikoen for forværring af abscesser og </w:t>
      </w:r>
      <w:r>
        <w:rPr>
          <w:szCs w:val="22"/>
          <w:lang w:val="da-DK"/>
        </w:rPr>
        <w:t>s</w:t>
      </w:r>
      <w:r>
        <w:rPr>
          <w:rFonts w:eastAsia="MS Mincho"/>
          <w:lang w:val="da-DK" w:eastAsia="ja-JP"/>
        </w:rPr>
        <w:t xml:space="preserve">uppurerende </w:t>
      </w:r>
      <w:r w:rsidRPr="006D7205">
        <w:rPr>
          <w:szCs w:val="22"/>
          <w:lang w:val="da-DK"/>
        </w:rPr>
        <w:t xml:space="preserve">fistler signifikant. </w:t>
      </w:r>
      <w:r>
        <w:rPr>
          <w:szCs w:val="22"/>
          <w:lang w:val="da-DK"/>
        </w:rPr>
        <w:t xml:space="preserve">Ca. dobbelt så mange </w:t>
      </w:r>
      <w:r w:rsidRPr="00415F55">
        <w:rPr>
          <w:szCs w:val="22"/>
          <w:lang w:val="da-DK"/>
        </w:rPr>
        <w:t>patienter</w:t>
      </w:r>
      <w:r w:rsidRPr="000C0F98">
        <w:rPr>
          <w:szCs w:val="22"/>
          <w:lang w:val="da-DK"/>
        </w:rPr>
        <w:t xml:space="preserve"> i placebo-gruppen</w:t>
      </w:r>
      <w:r>
        <w:rPr>
          <w:szCs w:val="22"/>
          <w:lang w:val="da-DK"/>
        </w:rPr>
        <w:t xml:space="preserve"> som i</w:t>
      </w:r>
      <w:r w:rsidRPr="00FA039B">
        <w:rPr>
          <w:szCs w:val="22"/>
          <w:lang w:val="da-DK"/>
        </w:rPr>
        <w:t xml:space="preserve"> </w:t>
      </w:r>
      <w:r w:rsidRPr="00415F55">
        <w:rPr>
          <w:szCs w:val="22"/>
          <w:lang w:val="da-DK"/>
        </w:rPr>
        <w:t xml:space="preserve">Humira-gruppen </w:t>
      </w:r>
      <w:r w:rsidRPr="000C0F98">
        <w:rPr>
          <w:szCs w:val="22"/>
          <w:lang w:val="da-DK"/>
        </w:rPr>
        <w:t xml:space="preserve">oplevede forværring af abscesser (henholdvis 23,0% </w:t>
      </w:r>
      <w:r w:rsidRPr="000C0F98">
        <w:rPr>
          <w:i/>
          <w:szCs w:val="22"/>
          <w:lang w:val="da-DK"/>
        </w:rPr>
        <w:t xml:space="preserve">vs </w:t>
      </w:r>
      <w:r w:rsidRPr="007A6854">
        <w:rPr>
          <w:szCs w:val="22"/>
          <w:lang w:val="da-DK"/>
        </w:rPr>
        <w:t xml:space="preserve">11,4%) og suppurerende fistler (henholdvis 30,0% </w:t>
      </w:r>
      <w:r w:rsidRPr="007A6854">
        <w:rPr>
          <w:i/>
          <w:szCs w:val="22"/>
          <w:lang w:val="da-DK"/>
        </w:rPr>
        <w:t>vs</w:t>
      </w:r>
      <w:r w:rsidRPr="007A6854">
        <w:rPr>
          <w:szCs w:val="22"/>
          <w:lang w:val="da-DK"/>
        </w:rPr>
        <w:t xml:space="preserve"> 13,9%) </w:t>
      </w:r>
      <w:r w:rsidRPr="00FA039B">
        <w:rPr>
          <w:szCs w:val="22"/>
          <w:lang w:val="da-DK"/>
        </w:rPr>
        <w:t>i de første 12 uger af HS-studie I og II</w:t>
      </w:r>
      <w:r>
        <w:rPr>
          <w:szCs w:val="22"/>
          <w:lang w:val="da-DK"/>
        </w:rPr>
        <w:t>.</w:t>
      </w:r>
    </w:p>
    <w:p w:rsidR="00B6248F" w:rsidRPr="006D7205" w:rsidP="00B6248F" w14:paraId="389389D5" w14:textId="77777777">
      <w:pPr>
        <w:tabs>
          <w:tab w:val="clear" w:pos="562"/>
        </w:tabs>
        <w:suppressAutoHyphens w:val="0"/>
        <w:rPr>
          <w:szCs w:val="22"/>
          <w:lang w:val="da-DK" w:eastAsia="ja-JP"/>
        </w:rPr>
      </w:pPr>
    </w:p>
    <w:p w:rsidR="00B6248F" w:rsidRPr="006D7205" w:rsidP="00B6248F" w14:paraId="0F1B7A30" w14:textId="77777777">
      <w:pPr>
        <w:tabs>
          <w:tab w:val="clear" w:pos="562"/>
        </w:tabs>
        <w:suppressAutoHyphens w:val="0"/>
        <w:rPr>
          <w:szCs w:val="22"/>
          <w:lang w:val="da-DK" w:eastAsia="ja-JP"/>
        </w:rPr>
      </w:pPr>
      <w:r>
        <w:rPr>
          <w:szCs w:val="22"/>
          <w:lang w:val="da-DK" w:eastAsia="ja-JP"/>
        </w:rPr>
        <w:t>S</w:t>
      </w:r>
      <w:r w:rsidRPr="006D7205">
        <w:rPr>
          <w:szCs w:val="22"/>
          <w:lang w:val="da-DK" w:eastAsia="ja-JP"/>
        </w:rPr>
        <w:t xml:space="preserve">ammenlignet med placebo </w:t>
      </w:r>
      <w:r>
        <w:rPr>
          <w:szCs w:val="22"/>
          <w:lang w:val="da-DK" w:eastAsia="ja-JP"/>
        </w:rPr>
        <w:t>blev der v</w:t>
      </w:r>
      <w:r w:rsidRPr="006D7205">
        <w:rPr>
          <w:szCs w:val="22"/>
          <w:lang w:val="da-DK" w:eastAsia="ja-JP"/>
        </w:rPr>
        <w:t>ed uge 12</w:t>
      </w:r>
      <w:r>
        <w:rPr>
          <w:szCs w:val="22"/>
          <w:lang w:val="da-DK" w:eastAsia="ja-JP"/>
        </w:rPr>
        <w:t xml:space="preserve"> </w:t>
      </w:r>
      <w:r w:rsidRPr="006D7205">
        <w:rPr>
          <w:szCs w:val="22"/>
          <w:lang w:val="da-DK" w:eastAsia="ja-JP"/>
        </w:rPr>
        <w:t xml:space="preserve">påvist større forbedringer </w:t>
      </w:r>
      <w:r>
        <w:rPr>
          <w:szCs w:val="22"/>
          <w:lang w:val="da-DK" w:eastAsia="ja-JP"/>
        </w:rPr>
        <w:t xml:space="preserve">i forhold til </w:t>
      </w:r>
      <w:r w:rsidRPr="006D7205">
        <w:rPr>
          <w:i/>
          <w:szCs w:val="22"/>
          <w:lang w:val="da-DK" w:eastAsia="ja-JP"/>
        </w:rPr>
        <w:t xml:space="preserve">baseline </w:t>
      </w:r>
      <w:r w:rsidRPr="006D7205">
        <w:rPr>
          <w:szCs w:val="22"/>
          <w:lang w:val="da-DK" w:eastAsia="ja-JP"/>
        </w:rPr>
        <w:t>i hud-specifik sundhedsrelateret livskvalitet målt ved “</w:t>
      </w:r>
      <w:r w:rsidRPr="007A6854">
        <w:rPr>
          <w:i/>
          <w:szCs w:val="22"/>
          <w:lang w:val="da-DK" w:eastAsia="ja-JP"/>
        </w:rPr>
        <w:t>Dermatology Life Quality Index</w:t>
      </w:r>
      <w:r w:rsidRPr="006D7205">
        <w:rPr>
          <w:szCs w:val="22"/>
          <w:lang w:val="da-DK" w:eastAsia="ja-JP"/>
        </w:rPr>
        <w:t>“</w:t>
      </w:r>
      <w:r>
        <w:rPr>
          <w:szCs w:val="22"/>
          <w:lang w:val="da-DK" w:eastAsia="ja-JP"/>
        </w:rPr>
        <w:t xml:space="preserve"> </w:t>
      </w:r>
      <w:r w:rsidRPr="006D7205">
        <w:rPr>
          <w:szCs w:val="22"/>
          <w:lang w:val="da-DK" w:eastAsia="ja-JP"/>
        </w:rPr>
        <w:t xml:space="preserve">(DLQI; HS-studie I og II), </w:t>
      </w:r>
      <w:r>
        <w:rPr>
          <w:szCs w:val="22"/>
          <w:lang w:val="da-DK" w:eastAsia="ja-JP"/>
        </w:rPr>
        <w:t xml:space="preserve">globale </w:t>
      </w:r>
      <w:r w:rsidRPr="006D7205">
        <w:rPr>
          <w:szCs w:val="22"/>
          <w:lang w:val="da-DK" w:eastAsia="ja-JP"/>
        </w:rPr>
        <w:t xml:space="preserve">patienttilfredshed med </w:t>
      </w:r>
      <w:r>
        <w:rPr>
          <w:szCs w:val="22"/>
          <w:lang w:val="da-DK" w:eastAsia="ja-JP"/>
        </w:rPr>
        <w:t>lægemiddel</w:t>
      </w:r>
      <w:r w:rsidRPr="006D7205">
        <w:rPr>
          <w:szCs w:val="22"/>
          <w:lang w:val="da-DK" w:eastAsia="ja-JP"/>
        </w:rPr>
        <w:t>behandlingen målt ved ”</w:t>
      </w:r>
      <w:r w:rsidRPr="007A6854">
        <w:rPr>
          <w:i/>
          <w:szCs w:val="22"/>
          <w:lang w:val="da-DK" w:eastAsia="ja-JP"/>
        </w:rPr>
        <w:t>Treatment Satisfaction Questio</w:t>
      </w:r>
      <w:r w:rsidRPr="007A6854">
        <w:rPr>
          <w:rFonts w:eastAsia="MS Mincho"/>
          <w:i/>
          <w:szCs w:val="22"/>
          <w:lang w:val="da-DK" w:eastAsia="ja-JP"/>
        </w:rPr>
        <w:t>nnaire – medication</w:t>
      </w:r>
      <w:r w:rsidRPr="006D7205">
        <w:rPr>
          <w:rFonts w:eastAsia="MS Mincho"/>
          <w:szCs w:val="22"/>
          <w:lang w:val="da-DK" w:eastAsia="ja-JP"/>
        </w:rPr>
        <w:t>” (TSQM; HS-studie I og</w:t>
      </w:r>
      <w:r w:rsidRPr="006D7205">
        <w:rPr>
          <w:szCs w:val="22"/>
          <w:lang w:val="da-DK" w:eastAsia="ja-JP"/>
        </w:rPr>
        <w:t xml:space="preserve"> II) og fysisk helbred målt ved ”</w:t>
      </w:r>
      <w:r w:rsidRPr="007A6854">
        <w:rPr>
          <w:i/>
          <w:szCs w:val="22"/>
          <w:lang w:val="da-DK" w:eastAsia="ja-JP"/>
        </w:rPr>
        <w:t>physical compon</w:t>
      </w:r>
      <w:r w:rsidRPr="007A6854">
        <w:rPr>
          <w:rFonts w:eastAsia="MS Mincho"/>
          <w:i/>
          <w:szCs w:val="22"/>
          <w:lang w:val="da-DK" w:eastAsia="ja-JP"/>
        </w:rPr>
        <w:t>ent summary score</w:t>
      </w:r>
      <w:r w:rsidRPr="006D7205">
        <w:rPr>
          <w:rFonts w:eastAsia="MS Mincho"/>
          <w:szCs w:val="22"/>
          <w:lang w:val="da-DK" w:eastAsia="ja-JP"/>
        </w:rPr>
        <w:t>” af SF-36</w:t>
      </w:r>
      <w:r w:rsidRPr="006D7205">
        <w:rPr>
          <w:szCs w:val="22"/>
          <w:lang w:val="da-DK" w:eastAsia="ja-JP"/>
        </w:rPr>
        <w:t xml:space="preserve"> (HS-studie I).</w:t>
      </w:r>
    </w:p>
    <w:p w:rsidR="00B6248F" w:rsidRPr="006D7205" w:rsidP="00B6248F" w14:paraId="2C2B33B1" w14:textId="77777777">
      <w:pPr>
        <w:tabs>
          <w:tab w:val="clear" w:pos="562"/>
        </w:tabs>
        <w:suppressAutoHyphens w:val="0"/>
        <w:rPr>
          <w:szCs w:val="22"/>
          <w:lang w:val="da-DK" w:eastAsia="ja-JP"/>
        </w:rPr>
      </w:pPr>
    </w:p>
    <w:p w:rsidR="00B6248F" w:rsidRPr="006D7205" w:rsidP="00B6248F" w14:paraId="106AE63E" w14:textId="77777777">
      <w:pPr>
        <w:tabs>
          <w:tab w:val="clear" w:pos="562"/>
        </w:tabs>
        <w:suppressAutoHyphens w:val="0"/>
        <w:rPr>
          <w:rFonts w:eastAsia="Calibri"/>
          <w:szCs w:val="22"/>
          <w:lang w:val="da-DK"/>
        </w:rPr>
      </w:pPr>
      <w:r>
        <w:rPr>
          <w:rFonts w:eastAsia="Calibri"/>
          <w:szCs w:val="22"/>
          <w:lang w:val="da-DK"/>
        </w:rPr>
        <w:t>Hos</w:t>
      </w:r>
      <w:r w:rsidRPr="006D7205">
        <w:rPr>
          <w:rFonts w:eastAsia="Calibri"/>
          <w:szCs w:val="22"/>
          <w:lang w:val="da-DK"/>
        </w:rPr>
        <w:t xml:space="preserve"> patienter med </w:t>
      </w:r>
      <w:r>
        <w:rPr>
          <w:rFonts w:eastAsia="Calibri"/>
          <w:szCs w:val="22"/>
          <w:lang w:val="da-DK"/>
        </w:rPr>
        <w:t xml:space="preserve">minimum et </w:t>
      </w:r>
      <w:r w:rsidRPr="006D7205">
        <w:rPr>
          <w:rFonts w:eastAsia="Calibri"/>
          <w:szCs w:val="22"/>
          <w:lang w:val="da-DK"/>
        </w:rPr>
        <w:t>delvist respons på Humira 40 mg ugentlig ved uge 12 var HiSCR-</w:t>
      </w:r>
      <w:r>
        <w:rPr>
          <w:rFonts w:eastAsia="Calibri"/>
          <w:szCs w:val="22"/>
          <w:lang w:val="da-DK"/>
        </w:rPr>
        <w:t xml:space="preserve">raten </w:t>
      </w:r>
      <w:r w:rsidRPr="006D7205">
        <w:rPr>
          <w:rFonts w:eastAsia="Calibri"/>
          <w:szCs w:val="22"/>
          <w:lang w:val="da-DK"/>
        </w:rPr>
        <w:t xml:space="preserve">ved uge 36 højere hos patienter, der fortsatte ugentlig Humira, end </w:t>
      </w:r>
      <w:r>
        <w:rPr>
          <w:rFonts w:eastAsia="Calibri"/>
          <w:szCs w:val="22"/>
          <w:lang w:val="da-DK"/>
        </w:rPr>
        <w:t>hos</w:t>
      </w:r>
      <w:r w:rsidRPr="006D7205">
        <w:rPr>
          <w:rFonts w:eastAsia="Calibri"/>
          <w:szCs w:val="22"/>
          <w:lang w:val="da-DK"/>
        </w:rPr>
        <w:t xml:space="preserve"> de patienter, </w:t>
      </w:r>
      <w:r>
        <w:rPr>
          <w:rFonts w:eastAsia="Calibri"/>
          <w:szCs w:val="22"/>
          <w:lang w:val="da-DK"/>
        </w:rPr>
        <w:t>hvor</w:t>
      </w:r>
      <w:r w:rsidRPr="006D7205">
        <w:rPr>
          <w:rFonts w:eastAsia="Calibri"/>
          <w:szCs w:val="22"/>
          <w:lang w:val="da-DK"/>
        </w:rPr>
        <w:t xml:space="preserve"> doserings</w:t>
      </w:r>
      <w:r>
        <w:rPr>
          <w:rFonts w:eastAsia="Calibri"/>
          <w:szCs w:val="22"/>
          <w:lang w:val="da-DK"/>
        </w:rPr>
        <w:t>hyppigheden</w:t>
      </w:r>
      <w:r w:rsidRPr="006D7205">
        <w:rPr>
          <w:rFonts w:eastAsia="Calibri"/>
          <w:szCs w:val="22"/>
          <w:lang w:val="da-DK"/>
        </w:rPr>
        <w:t xml:space="preserve"> blev reduceret til hver anden ugen eller behandlingen </w:t>
      </w:r>
      <w:r>
        <w:rPr>
          <w:rFonts w:eastAsia="Calibri"/>
          <w:szCs w:val="22"/>
          <w:lang w:val="da-DK"/>
        </w:rPr>
        <w:t>afbrudt</w:t>
      </w:r>
      <w:r w:rsidRPr="006D7205">
        <w:rPr>
          <w:rFonts w:eastAsia="Calibri"/>
          <w:szCs w:val="22"/>
          <w:lang w:val="da-DK"/>
        </w:rPr>
        <w:t xml:space="preserve"> (Se tabel </w:t>
      </w:r>
      <w:r w:rsidR="00771D5F">
        <w:rPr>
          <w:rFonts w:eastAsia="Calibri"/>
          <w:szCs w:val="22"/>
          <w:lang w:val="da-DK"/>
        </w:rPr>
        <w:t>20</w:t>
      </w:r>
      <w:r w:rsidRPr="006D7205">
        <w:rPr>
          <w:rFonts w:eastAsia="Calibri"/>
          <w:szCs w:val="22"/>
          <w:lang w:val="da-DK"/>
        </w:rPr>
        <w:t xml:space="preserve">).  </w:t>
      </w:r>
    </w:p>
    <w:p w:rsidR="00B6248F" w:rsidRPr="006D7205" w:rsidP="00B6248F" w14:paraId="700FA34D" w14:textId="77777777">
      <w:pPr>
        <w:pStyle w:val="EMEANormal"/>
        <w:rPr>
          <w:szCs w:val="22"/>
          <w:lang w:val="da-DK"/>
        </w:rPr>
      </w:pPr>
    </w:p>
    <w:p w:rsidR="00B6248F" w:rsidRPr="006D7205" w:rsidP="00B6248F" w14:paraId="22F8A574" w14:textId="77777777">
      <w:pPr>
        <w:pStyle w:val="Paragraph"/>
        <w:spacing w:after="0" w:line="240" w:lineRule="auto"/>
        <w:jc w:val="center"/>
        <w:rPr>
          <w:b/>
          <w:sz w:val="22"/>
          <w:szCs w:val="22"/>
          <w:lang w:val="da-DK"/>
        </w:rPr>
      </w:pPr>
      <w:r w:rsidRPr="006D7205">
        <w:rPr>
          <w:b/>
          <w:sz w:val="22"/>
          <w:szCs w:val="22"/>
          <w:lang w:val="da-DK"/>
        </w:rPr>
        <w:t>Tabel </w:t>
      </w:r>
      <w:r w:rsidR="00771D5F">
        <w:rPr>
          <w:b/>
          <w:sz w:val="22"/>
          <w:szCs w:val="22"/>
          <w:lang w:val="da-DK"/>
        </w:rPr>
        <w:t>20</w:t>
      </w:r>
      <w:r w:rsidRPr="006D7205">
        <w:rPr>
          <w:b/>
          <w:sz w:val="22"/>
          <w:szCs w:val="22"/>
          <w:lang w:val="da-DK"/>
        </w:rPr>
        <w:t>:</w:t>
      </w:r>
      <w:r w:rsidRPr="006D7205">
        <w:rPr>
          <w:b/>
          <w:sz w:val="22"/>
          <w:szCs w:val="22"/>
          <w:lang w:val="da-DK"/>
        </w:rPr>
        <w:tab/>
        <w:t>Andel af patienter</w:t>
      </w:r>
      <w:r w:rsidRPr="006D7205">
        <w:rPr>
          <w:b/>
          <w:sz w:val="22"/>
          <w:szCs w:val="22"/>
          <w:vertAlign w:val="superscript"/>
          <w:lang w:val="da-DK"/>
        </w:rPr>
        <w:t>a</w:t>
      </w:r>
      <w:r>
        <w:rPr>
          <w:b/>
          <w:sz w:val="22"/>
          <w:szCs w:val="22"/>
          <w:lang w:val="da-DK"/>
        </w:rPr>
        <w:t>,</w:t>
      </w:r>
      <w:r w:rsidRPr="006D7205">
        <w:rPr>
          <w:b/>
          <w:sz w:val="22"/>
          <w:szCs w:val="22"/>
          <w:lang w:val="da-DK"/>
        </w:rPr>
        <w:t xml:space="preserve"> som opnå</w:t>
      </w:r>
      <w:r w:rsidR="00142160">
        <w:rPr>
          <w:b/>
          <w:sz w:val="22"/>
          <w:szCs w:val="22"/>
          <w:lang w:val="da-DK"/>
        </w:rPr>
        <w:t>ede</w:t>
      </w:r>
      <w:r w:rsidRPr="006D7205">
        <w:rPr>
          <w:b/>
          <w:sz w:val="22"/>
          <w:szCs w:val="22"/>
          <w:lang w:val="da-DK"/>
        </w:rPr>
        <w:t xml:space="preserve"> HiSCR</w:t>
      </w:r>
      <w:r w:rsidRPr="006D7205">
        <w:rPr>
          <w:b/>
          <w:sz w:val="22"/>
          <w:szCs w:val="22"/>
          <w:vertAlign w:val="superscript"/>
          <w:lang w:val="da-DK"/>
        </w:rPr>
        <w:t xml:space="preserve">b </w:t>
      </w:r>
      <w:r w:rsidRPr="006D7205">
        <w:rPr>
          <w:b/>
          <w:sz w:val="22"/>
          <w:szCs w:val="22"/>
          <w:lang w:val="da-DK"/>
        </w:rPr>
        <w:t xml:space="preserve">ved uge 24 og 36 efter </w:t>
      </w:r>
    </w:p>
    <w:p w:rsidR="00B6248F" w:rsidRPr="006D7205" w:rsidP="00B6248F" w14:paraId="37F01CF2" w14:textId="77777777">
      <w:pPr>
        <w:pStyle w:val="Paragraph"/>
        <w:spacing w:after="0" w:line="240" w:lineRule="auto"/>
        <w:ind w:left="567"/>
        <w:jc w:val="center"/>
        <w:rPr>
          <w:b/>
          <w:sz w:val="22"/>
          <w:szCs w:val="22"/>
          <w:lang w:val="da-DK"/>
        </w:rPr>
      </w:pPr>
      <w:r w:rsidRPr="006D7205">
        <w:rPr>
          <w:b/>
          <w:sz w:val="22"/>
          <w:szCs w:val="22"/>
          <w:lang w:val="da-DK"/>
        </w:rPr>
        <w:t xml:space="preserve">tildeling af behandling ved uge 12 </w:t>
      </w:r>
      <w:r>
        <w:rPr>
          <w:b/>
          <w:sz w:val="22"/>
          <w:szCs w:val="22"/>
          <w:lang w:val="da-DK"/>
        </w:rPr>
        <w:t>(</w:t>
      </w:r>
      <w:r w:rsidRPr="006D7205">
        <w:rPr>
          <w:b/>
          <w:sz w:val="22"/>
          <w:szCs w:val="22"/>
          <w:lang w:val="da-DK"/>
        </w:rPr>
        <w:t>fra ugentlig Humira</w:t>
      </w:r>
      <w:r>
        <w:rPr>
          <w:b/>
          <w:sz w:val="22"/>
          <w:szCs w:val="22"/>
          <w:lang w:val="da-DK"/>
        </w:rPr>
        <w:t>)</w:t>
      </w:r>
      <w:r w:rsidRPr="006D7205">
        <w:rPr>
          <w:b/>
          <w:sz w:val="22"/>
          <w:szCs w:val="22"/>
          <w:lang w:val="da-DK"/>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437"/>
        <w:gridCol w:w="1980"/>
        <w:gridCol w:w="1980"/>
        <w:gridCol w:w="1855"/>
      </w:tblGrid>
      <w:tr w14:paraId="4FDBFF66" w14:textId="77777777" w:rsidTr="007246DD">
        <w:tblPrEx>
          <w:tblW w:w="0" w:type="auto"/>
          <w:tblLayout w:type="fixed"/>
          <w:tblLook w:val="0000"/>
        </w:tblPrEx>
        <w:trPr>
          <w:tblHeader/>
        </w:trPr>
        <w:tc>
          <w:tcPr>
            <w:tcW w:w="1437" w:type="dxa"/>
            <w:vAlign w:val="bottom"/>
          </w:tcPr>
          <w:p w:rsidR="00B6248F" w:rsidRPr="006D7205" w:rsidP="007246DD" w14:paraId="11934689" w14:textId="77777777">
            <w:pPr>
              <w:pStyle w:val="TableLeft"/>
              <w:rPr>
                <w:b/>
                <w:sz w:val="22"/>
                <w:szCs w:val="22"/>
                <w:lang w:val="da-DK"/>
              </w:rPr>
            </w:pPr>
          </w:p>
        </w:tc>
        <w:tc>
          <w:tcPr>
            <w:tcW w:w="1980" w:type="dxa"/>
            <w:vAlign w:val="bottom"/>
          </w:tcPr>
          <w:p w:rsidR="00B6248F" w:rsidRPr="006D7205" w:rsidP="007246DD" w14:paraId="5A05A858" w14:textId="77777777">
            <w:pPr>
              <w:pStyle w:val="TableLeft"/>
              <w:jc w:val="center"/>
              <w:rPr>
                <w:b/>
                <w:sz w:val="22"/>
                <w:szCs w:val="22"/>
                <w:lang w:val="da-DK"/>
              </w:rPr>
            </w:pPr>
            <w:r w:rsidRPr="006D7205">
              <w:rPr>
                <w:b/>
                <w:sz w:val="22"/>
                <w:szCs w:val="22"/>
                <w:lang w:val="da-DK"/>
              </w:rPr>
              <w:t>Placebo</w:t>
            </w:r>
            <w:r w:rsidRPr="006D7205">
              <w:rPr>
                <w:b/>
                <w:sz w:val="22"/>
                <w:szCs w:val="22"/>
                <w:lang w:val="da-DK"/>
              </w:rPr>
              <w:br/>
              <w:t xml:space="preserve">(behandlingen </w:t>
            </w:r>
            <w:r>
              <w:rPr>
                <w:b/>
                <w:sz w:val="22"/>
                <w:szCs w:val="22"/>
                <w:lang w:val="da-DK"/>
              </w:rPr>
              <w:t>afbrydes</w:t>
            </w:r>
            <w:r w:rsidRPr="006D7205">
              <w:rPr>
                <w:b/>
                <w:sz w:val="22"/>
                <w:szCs w:val="22"/>
                <w:lang w:val="da-DK"/>
              </w:rPr>
              <w:t>)</w:t>
            </w:r>
            <w:r w:rsidRPr="006D7205">
              <w:rPr>
                <w:b/>
                <w:sz w:val="22"/>
                <w:szCs w:val="22"/>
                <w:lang w:val="da-DK"/>
              </w:rPr>
              <w:br/>
              <w:t>N = 73</w:t>
            </w:r>
          </w:p>
        </w:tc>
        <w:tc>
          <w:tcPr>
            <w:tcW w:w="1980" w:type="dxa"/>
            <w:vAlign w:val="bottom"/>
          </w:tcPr>
          <w:p w:rsidR="00B6248F" w:rsidRPr="006D7205" w:rsidP="007246DD" w14:paraId="2618291D" w14:textId="77777777">
            <w:pPr>
              <w:pStyle w:val="TableLeft"/>
              <w:jc w:val="center"/>
              <w:rPr>
                <w:b/>
                <w:sz w:val="22"/>
                <w:szCs w:val="22"/>
                <w:lang w:val="da-DK"/>
              </w:rPr>
            </w:pPr>
            <w:r w:rsidRPr="006D7205">
              <w:rPr>
                <w:b/>
                <w:sz w:val="22"/>
                <w:szCs w:val="22"/>
                <w:lang w:val="da-DK"/>
              </w:rPr>
              <w:t>Humira 40 mg</w:t>
            </w:r>
            <w:r w:rsidRPr="006D7205">
              <w:rPr>
                <w:b/>
                <w:sz w:val="22"/>
                <w:szCs w:val="22"/>
                <w:lang w:val="da-DK"/>
              </w:rPr>
              <w:br/>
              <w:t>hver anden uge</w:t>
            </w:r>
            <w:r w:rsidRPr="006D7205">
              <w:rPr>
                <w:b/>
                <w:sz w:val="22"/>
                <w:szCs w:val="22"/>
                <w:lang w:val="da-DK"/>
              </w:rPr>
              <w:br/>
              <w:t>N = 70</w:t>
            </w:r>
          </w:p>
        </w:tc>
        <w:tc>
          <w:tcPr>
            <w:tcW w:w="1855" w:type="dxa"/>
            <w:vAlign w:val="bottom"/>
          </w:tcPr>
          <w:p w:rsidR="00B6248F" w:rsidRPr="006D7205" w:rsidP="007246DD" w14:paraId="07EDFBA8" w14:textId="77777777">
            <w:pPr>
              <w:pStyle w:val="TableLeft"/>
              <w:jc w:val="center"/>
              <w:rPr>
                <w:b/>
                <w:sz w:val="22"/>
                <w:szCs w:val="22"/>
              </w:rPr>
            </w:pPr>
            <w:r w:rsidRPr="006D7205">
              <w:rPr>
                <w:b/>
                <w:sz w:val="22"/>
                <w:szCs w:val="22"/>
              </w:rPr>
              <w:t>Humira 40 mg</w:t>
            </w:r>
            <w:r w:rsidRPr="006D7205">
              <w:rPr>
                <w:b/>
                <w:sz w:val="22"/>
                <w:szCs w:val="22"/>
              </w:rPr>
              <w:br/>
              <w:t>ugentlig</w:t>
            </w:r>
            <w:r w:rsidRPr="006D7205">
              <w:rPr>
                <w:b/>
                <w:sz w:val="22"/>
                <w:szCs w:val="22"/>
              </w:rPr>
              <w:br/>
              <w:t>N = 70</w:t>
            </w:r>
          </w:p>
        </w:tc>
      </w:tr>
      <w:tr w14:paraId="25F6776B" w14:textId="77777777" w:rsidTr="007246DD">
        <w:tblPrEx>
          <w:tblW w:w="0" w:type="auto"/>
          <w:tblLayout w:type="fixed"/>
          <w:tblLook w:val="0000"/>
        </w:tblPrEx>
        <w:tc>
          <w:tcPr>
            <w:tcW w:w="1437" w:type="dxa"/>
          </w:tcPr>
          <w:p w:rsidR="00B6248F" w:rsidRPr="006D7205" w:rsidP="007246DD" w14:paraId="45E1BBB4" w14:textId="77777777">
            <w:pPr>
              <w:pStyle w:val="TableLeft"/>
              <w:rPr>
                <w:sz w:val="22"/>
                <w:szCs w:val="22"/>
              </w:rPr>
            </w:pPr>
            <w:r w:rsidRPr="006D7205">
              <w:rPr>
                <w:sz w:val="22"/>
                <w:szCs w:val="22"/>
              </w:rPr>
              <w:t>Uge 24</w:t>
            </w:r>
          </w:p>
        </w:tc>
        <w:tc>
          <w:tcPr>
            <w:tcW w:w="1980" w:type="dxa"/>
          </w:tcPr>
          <w:p w:rsidR="00B6248F" w:rsidRPr="006D7205" w:rsidP="007246DD" w14:paraId="7FEAC573" w14:textId="77777777">
            <w:pPr>
              <w:pStyle w:val="TableLeft"/>
              <w:jc w:val="center"/>
              <w:rPr>
                <w:sz w:val="22"/>
                <w:szCs w:val="22"/>
              </w:rPr>
            </w:pPr>
            <w:r w:rsidRPr="006D7205">
              <w:rPr>
                <w:sz w:val="22"/>
                <w:szCs w:val="22"/>
              </w:rPr>
              <w:t>24 (32,9%)</w:t>
            </w:r>
          </w:p>
        </w:tc>
        <w:tc>
          <w:tcPr>
            <w:tcW w:w="1980" w:type="dxa"/>
          </w:tcPr>
          <w:p w:rsidR="00B6248F" w:rsidRPr="006D7205" w:rsidP="007246DD" w14:paraId="6CA5BD8B" w14:textId="77777777">
            <w:pPr>
              <w:pStyle w:val="TableLeft"/>
              <w:jc w:val="center"/>
              <w:rPr>
                <w:sz w:val="22"/>
                <w:szCs w:val="22"/>
              </w:rPr>
            </w:pPr>
            <w:r w:rsidRPr="006D7205">
              <w:rPr>
                <w:sz w:val="22"/>
                <w:szCs w:val="22"/>
              </w:rPr>
              <w:t>36 (51,4%)</w:t>
            </w:r>
          </w:p>
        </w:tc>
        <w:tc>
          <w:tcPr>
            <w:tcW w:w="1855" w:type="dxa"/>
          </w:tcPr>
          <w:p w:rsidR="00B6248F" w:rsidRPr="006D7205" w:rsidP="007246DD" w14:paraId="2D656593" w14:textId="77777777">
            <w:pPr>
              <w:pStyle w:val="TableLeft"/>
              <w:jc w:val="center"/>
              <w:rPr>
                <w:sz w:val="22"/>
                <w:szCs w:val="22"/>
              </w:rPr>
            </w:pPr>
            <w:r w:rsidRPr="006D7205">
              <w:rPr>
                <w:sz w:val="22"/>
                <w:szCs w:val="22"/>
              </w:rPr>
              <w:t>40 (57,1%)</w:t>
            </w:r>
          </w:p>
        </w:tc>
      </w:tr>
      <w:tr w14:paraId="696FB9C9" w14:textId="77777777" w:rsidTr="007246DD">
        <w:tblPrEx>
          <w:tblW w:w="0" w:type="auto"/>
          <w:tblLayout w:type="fixed"/>
          <w:tblLook w:val="0000"/>
        </w:tblPrEx>
        <w:tc>
          <w:tcPr>
            <w:tcW w:w="1437" w:type="dxa"/>
          </w:tcPr>
          <w:p w:rsidR="00B6248F" w:rsidRPr="006D7205" w:rsidP="007246DD" w14:paraId="7B50147E" w14:textId="77777777">
            <w:pPr>
              <w:pStyle w:val="TableLeft"/>
              <w:rPr>
                <w:sz w:val="22"/>
                <w:szCs w:val="22"/>
              </w:rPr>
            </w:pPr>
            <w:r w:rsidRPr="006D7205">
              <w:rPr>
                <w:sz w:val="22"/>
                <w:szCs w:val="22"/>
              </w:rPr>
              <w:t>Uge 36</w:t>
            </w:r>
          </w:p>
        </w:tc>
        <w:tc>
          <w:tcPr>
            <w:tcW w:w="1980" w:type="dxa"/>
          </w:tcPr>
          <w:p w:rsidR="00B6248F" w:rsidRPr="006D7205" w:rsidP="007246DD" w14:paraId="4A2F10B2" w14:textId="77777777">
            <w:pPr>
              <w:pStyle w:val="TableLeft"/>
              <w:jc w:val="center"/>
              <w:rPr>
                <w:sz w:val="22"/>
                <w:szCs w:val="22"/>
              </w:rPr>
            </w:pPr>
            <w:r w:rsidRPr="006D7205">
              <w:rPr>
                <w:sz w:val="22"/>
                <w:szCs w:val="22"/>
              </w:rPr>
              <w:t>22 (30,1%)</w:t>
            </w:r>
          </w:p>
        </w:tc>
        <w:tc>
          <w:tcPr>
            <w:tcW w:w="1980" w:type="dxa"/>
          </w:tcPr>
          <w:p w:rsidR="00B6248F" w:rsidRPr="006D7205" w:rsidP="007246DD" w14:paraId="0AA05E4D" w14:textId="77777777">
            <w:pPr>
              <w:pStyle w:val="TableLeft"/>
              <w:jc w:val="center"/>
              <w:rPr>
                <w:sz w:val="22"/>
                <w:szCs w:val="22"/>
              </w:rPr>
            </w:pPr>
            <w:r w:rsidRPr="006D7205">
              <w:rPr>
                <w:sz w:val="22"/>
                <w:szCs w:val="22"/>
              </w:rPr>
              <w:t>28 (40,0%)</w:t>
            </w:r>
          </w:p>
        </w:tc>
        <w:tc>
          <w:tcPr>
            <w:tcW w:w="1855" w:type="dxa"/>
          </w:tcPr>
          <w:p w:rsidR="00B6248F" w:rsidRPr="006D7205" w:rsidP="007246DD" w14:paraId="454E5716" w14:textId="77777777">
            <w:pPr>
              <w:pStyle w:val="TableLeft"/>
              <w:jc w:val="center"/>
              <w:rPr>
                <w:sz w:val="22"/>
                <w:szCs w:val="22"/>
              </w:rPr>
            </w:pPr>
            <w:r w:rsidRPr="006D7205">
              <w:rPr>
                <w:sz w:val="22"/>
                <w:szCs w:val="22"/>
              </w:rPr>
              <w:t>39 (55,7%)</w:t>
            </w:r>
          </w:p>
        </w:tc>
      </w:tr>
      <w:tr w14:paraId="698BF4C6" w14:textId="77777777" w:rsidTr="007246DD">
        <w:tblPrEx>
          <w:tblW w:w="0" w:type="auto"/>
          <w:tblLayout w:type="fixed"/>
          <w:tblLook w:val="0000"/>
        </w:tblPrEx>
        <w:tc>
          <w:tcPr>
            <w:tcW w:w="7252" w:type="dxa"/>
            <w:gridSpan w:val="4"/>
          </w:tcPr>
          <w:p w:rsidR="00A6073E" w:rsidP="00A6073E" w14:paraId="7E374934" w14:textId="77777777">
            <w:pPr>
              <w:pStyle w:val="TableFootnoteLetter"/>
              <w:numPr>
                <w:ilvl w:val="0"/>
                <w:numId w:val="126"/>
              </w:numPr>
              <w:rPr>
                <w:rFonts w:ascii="Times New Roman" w:hAnsi="Times New Roman"/>
                <w:sz w:val="22"/>
                <w:szCs w:val="22"/>
                <w:lang w:val="da-DK"/>
              </w:rPr>
            </w:pPr>
            <w:r w:rsidRPr="006D7205">
              <w:rPr>
                <w:rFonts w:ascii="Times New Roman" w:hAnsi="Times New Roman"/>
                <w:sz w:val="22"/>
                <w:szCs w:val="22"/>
                <w:lang w:val="da-DK"/>
              </w:rPr>
              <w:t xml:space="preserve">Patienter med </w:t>
            </w:r>
            <w:r>
              <w:rPr>
                <w:rFonts w:ascii="Times New Roman" w:hAnsi="Times New Roman"/>
                <w:sz w:val="22"/>
                <w:szCs w:val="22"/>
                <w:lang w:val="da-DK"/>
              </w:rPr>
              <w:t xml:space="preserve">minimum et </w:t>
            </w:r>
            <w:r w:rsidRPr="006D7205">
              <w:rPr>
                <w:rFonts w:ascii="Times New Roman" w:hAnsi="Times New Roman"/>
                <w:sz w:val="22"/>
                <w:szCs w:val="22"/>
                <w:lang w:val="da-DK"/>
              </w:rPr>
              <w:t>delvist respons på Humira 40 mg ugentlig efter 12 ugers behandling.</w:t>
            </w:r>
          </w:p>
          <w:p w:rsidR="00B6248F" w:rsidRPr="006D7205" w:rsidP="000F138B" w14:paraId="2A005364" w14:textId="77777777">
            <w:pPr>
              <w:pStyle w:val="TableFootnoteLetter"/>
              <w:numPr>
                <w:ilvl w:val="0"/>
                <w:numId w:val="126"/>
              </w:numPr>
              <w:rPr>
                <w:rFonts w:ascii="Times New Roman" w:hAnsi="Times New Roman"/>
                <w:sz w:val="22"/>
                <w:szCs w:val="22"/>
                <w:lang w:val="da-DK"/>
              </w:rPr>
            </w:pPr>
            <w:r>
              <w:rPr>
                <w:rFonts w:ascii="Times New Roman" w:hAnsi="Times New Roman"/>
                <w:sz w:val="22"/>
                <w:szCs w:val="22"/>
                <w:lang w:val="da-DK"/>
              </w:rPr>
              <w:t>P</w:t>
            </w:r>
            <w:r w:rsidRPr="006D7205">
              <w:rPr>
                <w:rFonts w:ascii="Times New Roman" w:hAnsi="Times New Roman"/>
                <w:sz w:val="22"/>
                <w:szCs w:val="22"/>
                <w:lang w:val="da-DK"/>
              </w:rPr>
              <w:t>atienter</w:t>
            </w:r>
            <w:r>
              <w:rPr>
                <w:rFonts w:ascii="Times New Roman" w:hAnsi="Times New Roman"/>
                <w:sz w:val="22"/>
                <w:szCs w:val="22"/>
                <w:lang w:val="da-DK"/>
              </w:rPr>
              <w:t>,</w:t>
            </w:r>
            <w:r w:rsidRPr="006D7205">
              <w:rPr>
                <w:rFonts w:ascii="Times New Roman" w:hAnsi="Times New Roman"/>
                <w:sz w:val="22"/>
                <w:szCs w:val="22"/>
                <w:lang w:val="da-DK"/>
              </w:rPr>
              <w:t xml:space="preserve"> som opfyld</w:t>
            </w:r>
            <w:r w:rsidR="00142160">
              <w:rPr>
                <w:rFonts w:ascii="Times New Roman" w:hAnsi="Times New Roman"/>
                <w:sz w:val="22"/>
                <w:szCs w:val="22"/>
                <w:lang w:val="da-DK"/>
              </w:rPr>
              <w:t>t</w:t>
            </w:r>
            <w:r w:rsidRPr="006D7205">
              <w:rPr>
                <w:rFonts w:ascii="Times New Roman" w:hAnsi="Times New Roman"/>
                <w:sz w:val="22"/>
                <w:szCs w:val="22"/>
                <w:lang w:val="da-DK"/>
              </w:rPr>
              <w:t>e protokol-specifikke kriterier for tab af respons eller  ingen forbedring, udg</w:t>
            </w:r>
            <w:r w:rsidR="00142160">
              <w:rPr>
                <w:rFonts w:ascii="Times New Roman" w:hAnsi="Times New Roman"/>
                <w:sz w:val="22"/>
                <w:szCs w:val="22"/>
                <w:lang w:val="da-DK"/>
              </w:rPr>
              <w:t>ik</w:t>
            </w:r>
            <w:r w:rsidRPr="006D7205">
              <w:rPr>
                <w:rFonts w:ascii="Times New Roman" w:hAnsi="Times New Roman"/>
                <w:sz w:val="22"/>
                <w:szCs w:val="22"/>
                <w:lang w:val="da-DK"/>
              </w:rPr>
              <w:t xml:space="preserve"> af studierne og blev talt som non-respondere.</w:t>
            </w:r>
          </w:p>
        </w:tc>
      </w:tr>
    </w:tbl>
    <w:p w:rsidR="00B6248F" w:rsidRPr="006D7205" w:rsidP="00B6248F" w14:paraId="393A3AC7" w14:textId="77777777">
      <w:pPr>
        <w:pStyle w:val="TableFootnoteLetter"/>
        <w:numPr>
          <w:ilvl w:val="0"/>
          <w:numId w:val="0"/>
        </w:numPr>
        <w:tabs>
          <w:tab w:val="num" w:pos="720"/>
        </w:tabs>
        <w:ind w:left="567" w:hanging="360"/>
        <w:rPr>
          <w:rFonts w:ascii="Times New Roman" w:hAnsi="Times New Roman"/>
          <w:sz w:val="22"/>
          <w:szCs w:val="22"/>
          <w:lang w:val="da-DK"/>
        </w:rPr>
      </w:pPr>
      <w:r w:rsidRPr="006D7205">
        <w:rPr>
          <w:rFonts w:ascii="Times New Roman" w:hAnsi="Times New Roman"/>
          <w:sz w:val="22"/>
          <w:szCs w:val="22"/>
          <w:lang w:val="da-DK"/>
        </w:rPr>
        <w:tab/>
      </w:r>
      <w:r w:rsidRPr="006D7205">
        <w:rPr>
          <w:rFonts w:ascii="Times New Roman" w:hAnsi="Times New Roman"/>
          <w:sz w:val="22"/>
          <w:szCs w:val="22"/>
          <w:lang w:val="da-DK"/>
        </w:rPr>
        <w:tab/>
      </w:r>
    </w:p>
    <w:p w:rsidR="00B6248F" w:rsidP="00265898" w14:paraId="09EDBEE3" w14:textId="77777777">
      <w:pPr>
        <w:rPr>
          <w:lang w:val="da-DK"/>
        </w:rPr>
      </w:pPr>
      <w:r w:rsidRPr="006D7205">
        <w:rPr>
          <w:szCs w:val="22"/>
          <w:lang w:val="da-DK"/>
        </w:rPr>
        <w:t xml:space="preserve">Blandt patienter, </w:t>
      </w:r>
      <w:r w:rsidR="00142160">
        <w:rPr>
          <w:szCs w:val="22"/>
          <w:lang w:val="da-DK"/>
        </w:rPr>
        <w:t xml:space="preserve">der </w:t>
      </w:r>
      <w:r w:rsidRPr="006D7205">
        <w:rPr>
          <w:szCs w:val="22"/>
          <w:lang w:val="da-DK"/>
        </w:rPr>
        <w:t xml:space="preserve">som </w:t>
      </w:r>
      <w:r>
        <w:rPr>
          <w:szCs w:val="22"/>
          <w:lang w:val="da-DK"/>
        </w:rPr>
        <w:t xml:space="preserve">minimum </w:t>
      </w:r>
      <w:r w:rsidR="00142160">
        <w:rPr>
          <w:szCs w:val="22"/>
          <w:lang w:val="da-DK"/>
        </w:rPr>
        <w:t xml:space="preserve">var </w:t>
      </w:r>
      <w:r w:rsidRPr="006D7205">
        <w:rPr>
          <w:szCs w:val="22"/>
          <w:lang w:val="da-DK"/>
        </w:rPr>
        <w:t xml:space="preserve">delvise respondere ved uge 12, og som fik </w:t>
      </w:r>
      <w:r w:rsidR="00142160">
        <w:rPr>
          <w:szCs w:val="22"/>
          <w:lang w:val="da-DK"/>
        </w:rPr>
        <w:t>fortsat</w:t>
      </w:r>
      <w:r w:rsidRPr="006D7205">
        <w:rPr>
          <w:szCs w:val="22"/>
          <w:lang w:val="da-DK"/>
        </w:rPr>
        <w:t xml:space="preserve"> ugentlig Humira-behandling, var HiSCR-</w:t>
      </w:r>
      <w:r>
        <w:rPr>
          <w:szCs w:val="22"/>
          <w:lang w:val="da-DK"/>
        </w:rPr>
        <w:t>raten</w:t>
      </w:r>
      <w:r w:rsidRPr="006D7205">
        <w:rPr>
          <w:szCs w:val="22"/>
          <w:lang w:val="da-DK"/>
        </w:rPr>
        <w:t xml:space="preserve"> </w:t>
      </w:r>
      <w:r w:rsidRPr="003D23F9" w:rsidR="005555C7">
        <w:rPr>
          <w:lang w:val="da-DK"/>
        </w:rPr>
        <w:t>ved uge 48; 68,3 % og ved uge 96; 65,1 %. Længere tids behanding med Humira 40 mg ugentlig viste ingen nye sikkerhedsfund.</w:t>
      </w:r>
      <w:r w:rsidRPr="004D4CE1" w:rsidR="005555C7">
        <w:rPr>
          <w:lang w:val="da-DK"/>
        </w:rPr>
        <w:t xml:space="preserve"> </w:t>
      </w:r>
    </w:p>
    <w:p w:rsidR="00815AC0" w:rsidRPr="006D7205" w:rsidP="00265898" w14:paraId="00C0AEBC" w14:textId="77777777">
      <w:pPr>
        <w:rPr>
          <w:szCs w:val="22"/>
          <w:lang w:val="da-DK"/>
        </w:rPr>
      </w:pPr>
    </w:p>
    <w:p w:rsidR="00E03F77" w:rsidRPr="00534C37" w:rsidP="00815AC0" w14:paraId="7AFC1279" w14:textId="77777777">
      <w:pPr>
        <w:rPr>
          <w:rFonts w:eastAsia="TimesNewRoman"/>
          <w:szCs w:val="22"/>
          <w:lang w:val="da-DK"/>
        </w:rPr>
      </w:pPr>
      <w:r w:rsidRPr="006D7205">
        <w:rPr>
          <w:szCs w:val="22"/>
          <w:lang w:val="da-DK"/>
        </w:rPr>
        <w:t xml:space="preserve">Blandt patienter, som fik </w:t>
      </w:r>
      <w:r>
        <w:rPr>
          <w:szCs w:val="22"/>
          <w:lang w:val="da-DK"/>
        </w:rPr>
        <w:t>afbrudt</w:t>
      </w:r>
      <w:r w:rsidRPr="006D7205">
        <w:rPr>
          <w:szCs w:val="22"/>
          <w:lang w:val="da-DK"/>
        </w:rPr>
        <w:t xml:space="preserve"> behandling</w:t>
      </w:r>
      <w:r>
        <w:rPr>
          <w:szCs w:val="22"/>
          <w:lang w:val="da-DK"/>
        </w:rPr>
        <w:t>en</w:t>
      </w:r>
      <w:r w:rsidRPr="006D7205">
        <w:rPr>
          <w:szCs w:val="22"/>
          <w:lang w:val="da-DK"/>
        </w:rPr>
        <w:t xml:space="preserve"> med Humira ved uge 12 i HS-studie I og II, var HiSCR-</w:t>
      </w:r>
      <w:r>
        <w:rPr>
          <w:szCs w:val="22"/>
          <w:lang w:val="da-DK"/>
        </w:rPr>
        <w:t>raten</w:t>
      </w:r>
      <w:r w:rsidRPr="006D7205">
        <w:rPr>
          <w:szCs w:val="22"/>
          <w:lang w:val="da-DK"/>
        </w:rPr>
        <w:t xml:space="preserve"> 12 uger efter </w:t>
      </w:r>
      <w:r>
        <w:rPr>
          <w:szCs w:val="22"/>
          <w:lang w:val="da-DK"/>
        </w:rPr>
        <w:t>genoptagelse af behandling med</w:t>
      </w:r>
      <w:r w:rsidRPr="006D7205">
        <w:rPr>
          <w:szCs w:val="22"/>
          <w:lang w:val="da-DK"/>
        </w:rPr>
        <w:t xml:space="preserve"> Humira 40 mg ugentlig tilbage på </w:t>
      </w:r>
      <w:r w:rsidR="00142160">
        <w:rPr>
          <w:szCs w:val="22"/>
          <w:lang w:val="da-DK"/>
        </w:rPr>
        <w:t>samme</w:t>
      </w:r>
      <w:r w:rsidRPr="006D7205">
        <w:rPr>
          <w:szCs w:val="22"/>
          <w:lang w:val="da-DK"/>
        </w:rPr>
        <w:t xml:space="preserve"> niveau, som før </w:t>
      </w:r>
      <w:r>
        <w:rPr>
          <w:szCs w:val="22"/>
          <w:lang w:val="da-DK"/>
        </w:rPr>
        <w:t>behandlingsafbrydelse</w:t>
      </w:r>
      <w:r w:rsidR="00142160">
        <w:rPr>
          <w:szCs w:val="22"/>
          <w:lang w:val="da-DK"/>
        </w:rPr>
        <w:t>n</w:t>
      </w:r>
      <w:r w:rsidRPr="006D7205">
        <w:rPr>
          <w:szCs w:val="22"/>
          <w:lang w:val="da-DK"/>
        </w:rPr>
        <w:t xml:space="preserve"> (56,0 %).</w:t>
      </w:r>
    </w:p>
    <w:p w:rsidR="00E03F77" w:rsidP="00E03F77" w14:paraId="335DA44B" w14:textId="77777777">
      <w:pPr>
        <w:pStyle w:val="EMEANormal"/>
        <w:rPr>
          <w:lang w:val="da-DK"/>
        </w:rPr>
      </w:pPr>
    </w:p>
    <w:p w:rsidR="00E03F77" w:rsidP="00E03F77" w14:paraId="2A74ABB0" w14:textId="77777777">
      <w:pPr>
        <w:pStyle w:val="EMEANormal"/>
        <w:rPr>
          <w:i/>
          <w:lang w:val="da-DK"/>
        </w:rPr>
      </w:pPr>
      <w:r w:rsidRPr="00771D5F">
        <w:rPr>
          <w:i/>
          <w:szCs w:val="22"/>
          <w:lang w:val="da-DK"/>
        </w:rPr>
        <w:t xml:space="preserve">Crohns sygdom hos </w:t>
      </w:r>
      <w:r w:rsidRPr="005A49B3">
        <w:rPr>
          <w:i/>
          <w:lang w:val="da-DK"/>
        </w:rPr>
        <w:t>voksne</w:t>
      </w:r>
    </w:p>
    <w:p w:rsidR="00832EA4" w:rsidRPr="005A49B3" w:rsidP="00E03F77" w14:paraId="58EB3BA1" w14:textId="77777777">
      <w:pPr>
        <w:pStyle w:val="EMEANormal"/>
        <w:rPr>
          <w:i/>
          <w:lang w:val="da-DK"/>
        </w:rPr>
      </w:pPr>
    </w:p>
    <w:p w:rsidR="00E03F77" w:rsidP="00832EA4" w14:paraId="535B6E46" w14:textId="77777777">
      <w:pPr>
        <w:pStyle w:val="EMEAHeadingUnderline"/>
        <w:spacing w:before="0" w:beforeLines="0" w:after="0" w:afterLines="0"/>
        <w:rPr>
          <w:u w:val="none"/>
          <w:lang w:val="da-DK"/>
        </w:rPr>
      </w:pPr>
      <w:r>
        <w:rPr>
          <w:u w:val="none"/>
          <w:lang w:val="da-DK"/>
        </w:rPr>
        <w:t xml:space="preserve">Humiras sikkerhed og virkning er undersøgt i randomiserede, dobbelt-blinde, placebokontrollerede </w:t>
      </w:r>
      <w:r w:rsidRPr="006E51B0">
        <w:rPr>
          <w:u w:val="none"/>
          <w:lang w:val="da-DK"/>
        </w:rPr>
        <w:t xml:space="preserve">studier </w:t>
      </w:r>
      <w:r>
        <w:rPr>
          <w:u w:val="none"/>
          <w:lang w:val="da-DK"/>
        </w:rPr>
        <w:t xml:space="preserve">med over 1.500 patienter med moderat til svær aktiv Crohns sygdom (Crohns sygdoms-aktivitetsindeks (CDAI) </w:t>
      </w:r>
      <w:r>
        <w:rPr>
          <w:rFonts w:ascii="Symbol" w:hAnsi="Symbol"/>
          <w:u w:val="none"/>
          <w:lang w:val="en-GB"/>
        </w:rPr>
        <w:sym w:font="Symbol" w:char="F0B3"/>
      </w:r>
      <w:r>
        <w:rPr>
          <w:u w:val="none"/>
          <w:lang w:val="da-DK"/>
        </w:rPr>
        <w:t xml:space="preserve"> 220 og </w:t>
      </w:r>
      <w:r>
        <w:rPr>
          <w:rFonts w:ascii="Symbol" w:hAnsi="Symbol"/>
          <w:u w:val="none"/>
          <w:lang w:val="en-GB"/>
        </w:rPr>
        <w:sym w:font="Symbol" w:char="F0A3"/>
      </w:r>
      <w:r>
        <w:rPr>
          <w:u w:val="none"/>
          <w:lang w:val="da-DK"/>
        </w:rPr>
        <w:t> 450). Samtidige faste doser af aminosalicylater, kortikosteroider, og/eller immunmodulerende midler var tilladt, og 80 % af patienterne fortsatte med at få mindst et af disse lægemidler.</w:t>
      </w:r>
    </w:p>
    <w:p w:rsidR="00832EA4" w:rsidRPr="00832EA4" w:rsidP="00832EA4" w14:paraId="75A244A6" w14:textId="77777777">
      <w:pPr>
        <w:pStyle w:val="EMEANormal"/>
        <w:rPr>
          <w:lang w:val="da-DK"/>
        </w:rPr>
      </w:pPr>
    </w:p>
    <w:p w:rsidR="00E03F77" w:rsidP="00E03F77" w14:paraId="6D30909C" w14:textId="77777777">
      <w:pPr>
        <w:pStyle w:val="EMEANormal"/>
        <w:rPr>
          <w:lang w:val="da-DK"/>
        </w:rPr>
      </w:pPr>
      <w:r>
        <w:rPr>
          <w:lang w:val="da-DK"/>
        </w:rPr>
        <w:t>Induktion af klinisk remission (defineret som CDAI &lt; 150) blev undersøgt i to studier, CD-studie I (CLASSIC I) og CD-studie II (GAIN). I CD-studie I blev 299 TNF-antagonist-naive patienter randomiseret til en af fire behandlingsgrupper: placebo i uge 0 og 2, 160 mg Humira i uge 0 og 80 mg i uge 2, 80 mg i uge 0 og 40 mg i uge 2, og 40 mg i uge 0 og 20 mg i uge 2. I  CD-studie II blev 325 patienter, der ikke længere responderede eller var intolerante over for infliximab, randomiseret til at få enten 160 mg H</w:t>
      </w:r>
      <w:r>
        <w:rPr>
          <w:lang w:val="da-DK"/>
        </w:rPr>
        <w:t>umira i uge 0 og 80 mg i uge 2 eller placebo i uge 0 og 2. De primære non-responders blev ekskluderet fra studierne, og derfor blev disse patienter ikke yderligere undersøgt.</w:t>
      </w:r>
    </w:p>
    <w:p w:rsidR="00E03F77" w:rsidP="00E03F77" w14:paraId="7B2897B2" w14:textId="77777777">
      <w:pPr>
        <w:pStyle w:val="EMEANormal"/>
        <w:rPr>
          <w:lang w:val="da-DK"/>
        </w:rPr>
      </w:pPr>
    </w:p>
    <w:p w:rsidR="00E03F77" w:rsidP="00E03F77" w14:paraId="5F507E93" w14:textId="77777777">
      <w:pPr>
        <w:pStyle w:val="EMEANormal"/>
        <w:rPr>
          <w:lang w:val="da-DK"/>
        </w:rPr>
      </w:pPr>
      <w:r>
        <w:rPr>
          <w:lang w:val="da-DK"/>
        </w:rPr>
        <w:t xml:space="preserve">Vedligeholdelse af klinisk remission blev undersøgt i CD-studie III (CHARM). I CD-studie III  fik 854 patienter open-label 80 mg i uge 0 og 40 mg i uge 2. Ved uge 4 blev patienterne randomiseret til 40 mg hver anden uge, 40 mg hver uge eller placebo gennem hele studieforløbet på 56 uger. Patienter med klinisk respons (nedgang i CDAI ≥ 70) i uge 4 blev stratificeret og analyseret adskilt fra dem, som ikke havde klinisk respons ved uge 4. Nedtrapning af kortikosteroid var tilladt efter uge 8.   </w:t>
      </w:r>
    </w:p>
    <w:p w:rsidR="00E03F77" w:rsidP="00E03F77" w14:paraId="2E14B16F" w14:textId="77777777">
      <w:pPr>
        <w:pStyle w:val="EMEANormal"/>
        <w:rPr>
          <w:lang w:val="da-DK"/>
        </w:rPr>
      </w:pPr>
    </w:p>
    <w:p w:rsidR="00E03F77" w:rsidP="00E03F77" w14:paraId="6AE7B59B" w14:textId="77777777">
      <w:pPr>
        <w:pStyle w:val="EMEANormal"/>
        <w:rPr>
          <w:lang w:val="da-DK"/>
        </w:rPr>
      </w:pPr>
      <w:r>
        <w:rPr>
          <w:lang w:val="da-DK"/>
        </w:rPr>
        <w:t xml:space="preserve">Tabel </w:t>
      </w:r>
      <w:r w:rsidR="00771D5F">
        <w:rPr>
          <w:lang w:val="da-DK"/>
        </w:rPr>
        <w:t xml:space="preserve">21 </w:t>
      </w:r>
      <w:r>
        <w:rPr>
          <w:lang w:val="da-DK"/>
        </w:rPr>
        <w:t>viser rater for induktion af remission og respons i CD-studie I og  CD-studie II.</w:t>
      </w:r>
    </w:p>
    <w:p w:rsidR="00E03F77" w:rsidP="00E03F77" w14:paraId="562EE3AF" w14:textId="77777777">
      <w:pPr>
        <w:pStyle w:val="EMEANormal"/>
        <w:rPr>
          <w:lang w:val="da-DK"/>
        </w:rPr>
      </w:pPr>
    </w:p>
    <w:tbl>
      <w:tblPr>
        <w:tblW w:w="9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357"/>
        <w:gridCol w:w="1201"/>
        <w:gridCol w:w="1255"/>
        <w:gridCol w:w="1176"/>
        <w:gridCol w:w="1409"/>
        <w:gridCol w:w="1840"/>
      </w:tblGrid>
      <w:tr w14:paraId="25422283" w14:textId="77777777" w:rsidTr="00E03F77">
        <w:tblPrEx>
          <w:tblW w:w="9238" w:type="dxa"/>
          <w:tblLook w:val="0000"/>
        </w:tblPrEx>
        <w:trPr>
          <w:cantSplit/>
        </w:trPr>
        <w:tc>
          <w:tcPr>
            <w:tcW w:w="9238" w:type="dxa"/>
            <w:gridSpan w:val="6"/>
            <w:tcBorders>
              <w:top w:val="nil"/>
              <w:left w:val="nil"/>
              <w:right w:val="nil"/>
            </w:tcBorders>
          </w:tcPr>
          <w:p w:rsidR="00E03F77" w:rsidP="00E03F77" w14:paraId="5FE18B76" w14:textId="77777777">
            <w:pPr>
              <w:pStyle w:val="TableText"/>
              <w:jc w:val="center"/>
              <w:rPr>
                <w:b/>
                <w:bCs/>
                <w:sz w:val="22"/>
                <w:szCs w:val="22"/>
                <w:lang w:val="da-DK"/>
              </w:rPr>
            </w:pPr>
            <w:r w:rsidRPr="004436D4">
              <w:rPr>
                <w:b/>
                <w:bCs/>
                <w:sz w:val="22"/>
                <w:szCs w:val="22"/>
                <w:lang w:val="da-DK"/>
              </w:rPr>
              <w:t>Tab</w:t>
            </w:r>
            <w:r w:rsidR="00B021F3">
              <w:rPr>
                <w:b/>
                <w:bCs/>
                <w:sz w:val="22"/>
                <w:szCs w:val="22"/>
                <w:lang w:val="da-DK"/>
              </w:rPr>
              <w:t>el</w:t>
            </w:r>
            <w:r w:rsidRPr="004436D4">
              <w:rPr>
                <w:b/>
                <w:bCs/>
                <w:sz w:val="22"/>
                <w:szCs w:val="22"/>
                <w:lang w:val="da-DK"/>
              </w:rPr>
              <w:t xml:space="preserve"> </w:t>
            </w:r>
            <w:r w:rsidR="00771D5F">
              <w:rPr>
                <w:b/>
                <w:bCs/>
                <w:sz w:val="22"/>
                <w:szCs w:val="22"/>
                <w:lang w:val="da-DK"/>
              </w:rPr>
              <w:t>21</w:t>
            </w:r>
            <w:r w:rsidRPr="004436D4" w:rsidR="00771D5F">
              <w:rPr>
                <w:b/>
                <w:bCs/>
                <w:sz w:val="22"/>
                <w:szCs w:val="22"/>
                <w:lang w:val="da-DK"/>
              </w:rPr>
              <w:t xml:space="preserve"> </w:t>
            </w:r>
          </w:p>
          <w:p w:rsidR="00E03F77" w:rsidRPr="004436D4" w:rsidP="00E03F77" w14:paraId="6AB0145E" w14:textId="77777777">
            <w:pPr>
              <w:pStyle w:val="TableText"/>
              <w:jc w:val="center"/>
              <w:rPr>
                <w:b/>
                <w:bCs/>
                <w:sz w:val="22"/>
                <w:szCs w:val="22"/>
                <w:lang w:val="da-DK"/>
              </w:rPr>
            </w:pPr>
            <w:r w:rsidRPr="004436D4">
              <w:rPr>
                <w:b/>
                <w:bCs/>
                <w:sz w:val="22"/>
                <w:szCs w:val="22"/>
                <w:lang w:val="da-DK"/>
              </w:rPr>
              <w:t xml:space="preserve">Induktion af </w:t>
            </w:r>
            <w:r>
              <w:rPr>
                <w:b/>
                <w:bCs/>
                <w:sz w:val="22"/>
                <w:szCs w:val="22"/>
                <w:lang w:val="da-DK"/>
              </w:rPr>
              <w:t>k</w:t>
            </w:r>
            <w:r w:rsidRPr="004436D4">
              <w:rPr>
                <w:b/>
                <w:bCs/>
                <w:sz w:val="22"/>
                <w:szCs w:val="22"/>
                <w:lang w:val="da-DK"/>
              </w:rPr>
              <w:t xml:space="preserve">linisk </w:t>
            </w:r>
            <w:r>
              <w:rPr>
                <w:b/>
                <w:bCs/>
                <w:sz w:val="22"/>
                <w:szCs w:val="22"/>
                <w:lang w:val="da-DK"/>
              </w:rPr>
              <w:t>r</w:t>
            </w:r>
            <w:r w:rsidRPr="004436D4">
              <w:rPr>
                <w:b/>
                <w:bCs/>
                <w:sz w:val="22"/>
                <w:szCs w:val="22"/>
                <w:lang w:val="da-DK"/>
              </w:rPr>
              <w:t xml:space="preserve">emission og </w:t>
            </w:r>
            <w:r>
              <w:rPr>
                <w:b/>
                <w:bCs/>
                <w:sz w:val="22"/>
                <w:szCs w:val="22"/>
                <w:lang w:val="da-DK"/>
              </w:rPr>
              <w:t>r</w:t>
            </w:r>
            <w:r w:rsidRPr="004436D4">
              <w:rPr>
                <w:b/>
                <w:bCs/>
                <w:sz w:val="22"/>
                <w:szCs w:val="22"/>
                <w:lang w:val="da-DK"/>
              </w:rPr>
              <w:t>espons</w:t>
            </w:r>
          </w:p>
          <w:p w:rsidR="00E03F77" w:rsidRPr="004436D4" w:rsidP="00E03F77" w14:paraId="000A4693" w14:textId="77777777">
            <w:pPr>
              <w:pStyle w:val="TableText"/>
              <w:jc w:val="center"/>
              <w:rPr>
                <w:b/>
                <w:bCs/>
                <w:sz w:val="22"/>
                <w:szCs w:val="22"/>
                <w:lang w:val="da-DK"/>
              </w:rPr>
            </w:pPr>
            <w:r w:rsidRPr="004436D4">
              <w:rPr>
                <w:b/>
                <w:bCs/>
                <w:sz w:val="22"/>
                <w:szCs w:val="22"/>
                <w:lang w:val="da-DK"/>
              </w:rPr>
              <w:t xml:space="preserve">(Procent af </w:t>
            </w:r>
            <w:r>
              <w:rPr>
                <w:b/>
                <w:bCs/>
                <w:sz w:val="22"/>
                <w:szCs w:val="22"/>
                <w:lang w:val="da-DK"/>
              </w:rPr>
              <w:t>p</w:t>
            </w:r>
            <w:r w:rsidRPr="004436D4">
              <w:rPr>
                <w:b/>
                <w:bCs/>
                <w:sz w:val="22"/>
                <w:szCs w:val="22"/>
                <w:lang w:val="da-DK"/>
              </w:rPr>
              <w:t>atienterne)</w:t>
            </w:r>
          </w:p>
        </w:tc>
      </w:tr>
      <w:tr w14:paraId="0117BADF" w14:textId="77777777" w:rsidTr="00E03F77">
        <w:tblPrEx>
          <w:tblW w:w="9238" w:type="dxa"/>
          <w:tblLook w:val="0000"/>
        </w:tblPrEx>
        <w:trPr>
          <w:cantSplit/>
        </w:trPr>
        <w:tc>
          <w:tcPr>
            <w:tcW w:w="2357" w:type="dxa"/>
          </w:tcPr>
          <w:p w:rsidR="00E03F77" w:rsidRPr="004436D4" w:rsidP="00E03F77" w14:paraId="7532BC67" w14:textId="77777777">
            <w:pPr>
              <w:pStyle w:val="TableText"/>
              <w:rPr>
                <w:b/>
                <w:bCs/>
                <w:sz w:val="22"/>
                <w:szCs w:val="22"/>
                <w:lang w:val="da-DK"/>
              </w:rPr>
            </w:pPr>
          </w:p>
        </w:tc>
        <w:tc>
          <w:tcPr>
            <w:tcW w:w="3632" w:type="dxa"/>
            <w:gridSpan w:val="3"/>
          </w:tcPr>
          <w:p w:rsidR="00E03F77" w:rsidRPr="004436D4" w:rsidP="00E03F77" w14:paraId="3672A777" w14:textId="77777777">
            <w:pPr>
              <w:pStyle w:val="TableText"/>
              <w:rPr>
                <w:b/>
                <w:bCs/>
                <w:sz w:val="22"/>
                <w:szCs w:val="22"/>
                <w:lang w:val="da-DK"/>
              </w:rPr>
            </w:pPr>
            <w:r w:rsidRPr="004436D4">
              <w:rPr>
                <w:b/>
                <w:bCs/>
                <w:sz w:val="22"/>
                <w:szCs w:val="22"/>
                <w:lang w:val="da-DK"/>
              </w:rPr>
              <w:t>CD-</w:t>
            </w:r>
            <w:r>
              <w:rPr>
                <w:b/>
                <w:bCs/>
                <w:sz w:val="22"/>
                <w:szCs w:val="22"/>
                <w:lang w:val="da-DK"/>
              </w:rPr>
              <w:t>Studie</w:t>
            </w:r>
            <w:r w:rsidRPr="004436D4">
              <w:rPr>
                <w:b/>
                <w:bCs/>
                <w:sz w:val="22"/>
                <w:szCs w:val="22"/>
                <w:lang w:val="da-DK"/>
              </w:rPr>
              <w:t xml:space="preserve">I I: Infliximab </w:t>
            </w:r>
            <w:r>
              <w:rPr>
                <w:b/>
                <w:bCs/>
                <w:sz w:val="22"/>
                <w:szCs w:val="22"/>
                <w:lang w:val="da-DK"/>
              </w:rPr>
              <w:t>naive p</w:t>
            </w:r>
            <w:r w:rsidRPr="004436D4">
              <w:rPr>
                <w:b/>
                <w:bCs/>
                <w:sz w:val="22"/>
                <w:szCs w:val="22"/>
                <w:lang w:val="da-DK"/>
              </w:rPr>
              <w:t>atienter</w:t>
            </w:r>
          </w:p>
        </w:tc>
        <w:tc>
          <w:tcPr>
            <w:tcW w:w="3249" w:type="dxa"/>
            <w:gridSpan w:val="2"/>
          </w:tcPr>
          <w:p w:rsidR="00E03F77" w:rsidRPr="004436D4" w:rsidP="00E03F77" w14:paraId="678F575F" w14:textId="77777777">
            <w:pPr>
              <w:pStyle w:val="TableText"/>
              <w:rPr>
                <w:b/>
                <w:bCs/>
                <w:sz w:val="22"/>
                <w:szCs w:val="22"/>
                <w:lang w:val="da-DK"/>
              </w:rPr>
            </w:pPr>
            <w:r w:rsidRPr="004436D4">
              <w:rPr>
                <w:b/>
                <w:bCs/>
                <w:sz w:val="22"/>
                <w:szCs w:val="22"/>
                <w:lang w:val="da-DK"/>
              </w:rPr>
              <w:t>CD-</w:t>
            </w:r>
            <w:r>
              <w:rPr>
                <w:b/>
                <w:bCs/>
                <w:sz w:val="22"/>
                <w:szCs w:val="22"/>
                <w:lang w:val="da-DK"/>
              </w:rPr>
              <w:t xml:space="preserve">Studie </w:t>
            </w:r>
            <w:r w:rsidRPr="004436D4">
              <w:rPr>
                <w:b/>
                <w:bCs/>
                <w:sz w:val="22"/>
                <w:szCs w:val="22"/>
                <w:lang w:val="da-DK"/>
              </w:rPr>
              <w:t xml:space="preserve">II: Infliximab </w:t>
            </w:r>
            <w:r>
              <w:rPr>
                <w:b/>
                <w:bCs/>
                <w:sz w:val="22"/>
                <w:szCs w:val="22"/>
                <w:lang w:val="da-DK"/>
              </w:rPr>
              <w:t>e</w:t>
            </w:r>
            <w:r w:rsidRPr="004436D4">
              <w:rPr>
                <w:b/>
                <w:bCs/>
                <w:sz w:val="22"/>
                <w:szCs w:val="22"/>
                <w:lang w:val="da-DK"/>
              </w:rPr>
              <w:t xml:space="preserve">rfarne </w:t>
            </w:r>
            <w:r>
              <w:rPr>
                <w:b/>
                <w:bCs/>
                <w:sz w:val="22"/>
                <w:szCs w:val="22"/>
                <w:lang w:val="da-DK"/>
              </w:rPr>
              <w:t>p</w:t>
            </w:r>
            <w:r w:rsidRPr="004436D4">
              <w:rPr>
                <w:b/>
                <w:bCs/>
                <w:sz w:val="22"/>
                <w:szCs w:val="22"/>
                <w:lang w:val="da-DK"/>
              </w:rPr>
              <w:t>atienter</w:t>
            </w:r>
          </w:p>
        </w:tc>
      </w:tr>
      <w:tr w14:paraId="64C015CB" w14:textId="77777777" w:rsidTr="00E03F77">
        <w:tblPrEx>
          <w:tblW w:w="9238" w:type="dxa"/>
          <w:tblLook w:val="0000"/>
        </w:tblPrEx>
        <w:trPr>
          <w:cantSplit/>
        </w:trPr>
        <w:tc>
          <w:tcPr>
            <w:tcW w:w="2357" w:type="dxa"/>
          </w:tcPr>
          <w:p w:rsidR="00E03F77" w:rsidRPr="004436D4" w:rsidP="00E03F77" w14:paraId="0668AAF2" w14:textId="77777777">
            <w:pPr>
              <w:pStyle w:val="TableText"/>
              <w:jc w:val="center"/>
              <w:rPr>
                <w:b/>
                <w:bCs/>
                <w:sz w:val="22"/>
                <w:szCs w:val="22"/>
                <w:lang w:val="da-DK"/>
              </w:rPr>
            </w:pPr>
          </w:p>
        </w:tc>
        <w:tc>
          <w:tcPr>
            <w:tcW w:w="1201" w:type="dxa"/>
          </w:tcPr>
          <w:p w:rsidR="00E03F77" w:rsidRPr="004436D4" w:rsidP="00E03F77" w14:paraId="7872C6A6" w14:textId="77777777">
            <w:pPr>
              <w:pStyle w:val="TableText"/>
              <w:jc w:val="center"/>
              <w:rPr>
                <w:b/>
                <w:bCs/>
                <w:sz w:val="22"/>
                <w:szCs w:val="22"/>
                <w:lang w:val="da-DK"/>
              </w:rPr>
            </w:pPr>
            <w:r w:rsidRPr="004436D4">
              <w:rPr>
                <w:b/>
                <w:bCs/>
                <w:sz w:val="22"/>
                <w:szCs w:val="22"/>
                <w:lang w:val="da-DK"/>
              </w:rPr>
              <w:t>Placebo</w:t>
            </w:r>
          </w:p>
          <w:p w:rsidR="00E03F77" w:rsidRPr="004436D4" w:rsidP="00E03F77" w14:paraId="663BD79B" w14:textId="77777777">
            <w:pPr>
              <w:pStyle w:val="TableText"/>
              <w:jc w:val="center"/>
              <w:rPr>
                <w:b/>
                <w:bCs/>
                <w:sz w:val="22"/>
                <w:szCs w:val="22"/>
                <w:lang w:val="da-DK"/>
              </w:rPr>
            </w:pPr>
            <w:r w:rsidRPr="004436D4">
              <w:rPr>
                <w:b/>
                <w:bCs/>
                <w:sz w:val="22"/>
                <w:szCs w:val="22"/>
                <w:lang w:val="da-DK"/>
              </w:rPr>
              <w:t>N=74</w:t>
            </w:r>
          </w:p>
        </w:tc>
        <w:tc>
          <w:tcPr>
            <w:tcW w:w="1255" w:type="dxa"/>
          </w:tcPr>
          <w:p w:rsidR="00E03F77" w:rsidRPr="004436D4" w:rsidP="00E03F77" w14:paraId="20CB354B" w14:textId="77777777">
            <w:pPr>
              <w:pStyle w:val="TableText"/>
              <w:jc w:val="center"/>
              <w:rPr>
                <w:b/>
                <w:bCs/>
                <w:sz w:val="22"/>
                <w:szCs w:val="22"/>
                <w:lang w:val="da-DK"/>
              </w:rPr>
            </w:pPr>
            <w:r w:rsidRPr="004436D4">
              <w:rPr>
                <w:b/>
                <w:bCs/>
                <w:sz w:val="22"/>
                <w:szCs w:val="22"/>
                <w:lang w:val="da-DK"/>
              </w:rPr>
              <w:t>Humira</w:t>
            </w:r>
          </w:p>
          <w:p w:rsidR="00E03F77" w:rsidRPr="004436D4" w:rsidP="00E03F77" w14:paraId="2EC84BE0" w14:textId="77777777">
            <w:pPr>
              <w:pStyle w:val="TableText"/>
              <w:jc w:val="center"/>
              <w:rPr>
                <w:b/>
                <w:bCs/>
                <w:sz w:val="22"/>
                <w:szCs w:val="22"/>
                <w:lang w:val="da-DK"/>
              </w:rPr>
            </w:pPr>
            <w:r w:rsidRPr="004436D4">
              <w:rPr>
                <w:b/>
                <w:bCs/>
                <w:sz w:val="22"/>
                <w:szCs w:val="22"/>
                <w:lang w:val="da-DK"/>
              </w:rPr>
              <w:t>80/40 mg</w:t>
            </w:r>
          </w:p>
          <w:p w:rsidR="00E03F77" w:rsidRPr="004436D4" w:rsidP="00E03F77" w14:paraId="55138ABE" w14:textId="77777777">
            <w:pPr>
              <w:pStyle w:val="TableText"/>
              <w:jc w:val="center"/>
              <w:rPr>
                <w:b/>
                <w:bCs/>
                <w:sz w:val="22"/>
                <w:szCs w:val="22"/>
                <w:lang w:val="da-DK"/>
              </w:rPr>
            </w:pPr>
            <w:r w:rsidRPr="004436D4">
              <w:rPr>
                <w:b/>
                <w:bCs/>
                <w:sz w:val="22"/>
                <w:szCs w:val="22"/>
                <w:lang w:val="da-DK"/>
              </w:rPr>
              <w:t>N = 75</w:t>
            </w:r>
          </w:p>
        </w:tc>
        <w:tc>
          <w:tcPr>
            <w:tcW w:w="1176" w:type="dxa"/>
          </w:tcPr>
          <w:p w:rsidR="00E03F77" w:rsidRPr="004436D4" w:rsidP="00E03F77" w14:paraId="69BE87F8" w14:textId="77777777">
            <w:pPr>
              <w:pStyle w:val="TableText"/>
              <w:jc w:val="center"/>
              <w:rPr>
                <w:b/>
                <w:bCs/>
                <w:sz w:val="22"/>
                <w:szCs w:val="22"/>
                <w:lang w:val="da-DK"/>
              </w:rPr>
            </w:pPr>
            <w:r w:rsidRPr="004436D4">
              <w:rPr>
                <w:b/>
                <w:bCs/>
                <w:sz w:val="22"/>
                <w:szCs w:val="22"/>
                <w:lang w:val="da-DK"/>
              </w:rPr>
              <w:t xml:space="preserve">Humira </w:t>
            </w:r>
          </w:p>
          <w:p w:rsidR="00E03F77" w:rsidRPr="004436D4" w:rsidP="00E03F77" w14:paraId="4D7312FA" w14:textId="77777777">
            <w:pPr>
              <w:pStyle w:val="TableText"/>
              <w:jc w:val="center"/>
              <w:rPr>
                <w:b/>
                <w:bCs/>
                <w:sz w:val="22"/>
                <w:szCs w:val="22"/>
                <w:lang w:val="da-DK"/>
              </w:rPr>
            </w:pPr>
            <w:r w:rsidRPr="004436D4">
              <w:rPr>
                <w:b/>
                <w:bCs/>
                <w:sz w:val="22"/>
                <w:szCs w:val="22"/>
                <w:lang w:val="da-DK"/>
              </w:rPr>
              <w:t>160/80 mg N=76</w:t>
            </w:r>
          </w:p>
        </w:tc>
        <w:tc>
          <w:tcPr>
            <w:tcW w:w="1409" w:type="dxa"/>
          </w:tcPr>
          <w:p w:rsidR="00E03F77" w:rsidRPr="004436D4" w:rsidP="00E03F77" w14:paraId="52ABF183" w14:textId="77777777">
            <w:pPr>
              <w:pStyle w:val="TableText"/>
              <w:jc w:val="center"/>
              <w:rPr>
                <w:b/>
                <w:bCs/>
                <w:sz w:val="22"/>
                <w:szCs w:val="22"/>
                <w:lang w:val="da-DK"/>
              </w:rPr>
            </w:pPr>
            <w:r w:rsidRPr="004436D4">
              <w:rPr>
                <w:b/>
                <w:bCs/>
                <w:sz w:val="22"/>
                <w:szCs w:val="22"/>
                <w:lang w:val="da-DK"/>
              </w:rPr>
              <w:t>Placebo</w:t>
            </w:r>
          </w:p>
          <w:p w:rsidR="00E03F77" w:rsidRPr="004436D4" w:rsidP="00E03F77" w14:paraId="295D0FA0" w14:textId="77777777">
            <w:pPr>
              <w:pStyle w:val="TableText"/>
              <w:jc w:val="center"/>
              <w:rPr>
                <w:b/>
                <w:bCs/>
                <w:sz w:val="22"/>
                <w:szCs w:val="22"/>
                <w:lang w:val="da-DK"/>
              </w:rPr>
            </w:pPr>
            <w:r w:rsidRPr="004436D4">
              <w:rPr>
                <w:b/>
                <w:bCs/>
                <w:sz w:val="22"/>
                <w:szCs w:val="22"/>
                <w:lang w:val="da-DK"/>
              </w:rPr>
              <w:t>N=166</w:t>
            </w:r>
          </w:p>
        </w:tc>
        <w:tc>
          <w:tcPr>
            <w:tcW w:w="1840" w:type="dxa"/>
          </w:tcPr>
          <w:p w:rsidR="00E03F77" w:rsidRPr="004436D4" w:rsidP="00E03F77" w14:paraId="722D2937" w14:textId="77777777">
            <w:pPr>
              <w:pStyle w:val="TableText"/>
              <w:jc w:val="center"/>
              <w:rPr>
                <w:b/>
                <w:bCs/>
                <w:sz w:val="22"/>
                <w:szCs w:val="22"/>
                <w:lang w:val="da-DK"/>
              </w:rPr>
            </w:pPr>
            <w:r w:rsidRPr="004436D4">
              <w:rPr>
                <w:b/>
                <w:bCs/>
                <w:sz w:val="22"/>
                <w:szCs w:val="22"/>
                <w:lang w:val="da-DK"/>
              </w:rPr>
              <w:t xml:space="preserve">Humira </w:t>
            </w:r>
          </w:p>
          <w:p w:rsidR="00E03F77" w:rsidRPr="004436D4" w:rsidP="00E03F77" w14:paraId="499316BF" w14:textId="77777777">
            <w:pPr>
              <w:pStyle w:val="TableText"/>
              <w:jc w:val="center"/>
              <w:rPr>
                <w:b/>
                <w:bCs/>
                <w:sz w:val="22"/>
                <w:szCs w:val="22"/>
                <w:lang w:val="da-DK"/>
              </w:rPr>
            </w:pPr>
            <w:r w:rsidRPr="004436D4">
              <w:rPr>
                <w:b/>
                <w:bCs/>
                <w:sz w:val="22"/>
                <w:szCs w:val="22"/>
                <w:lang w:val="da-DK"/>
              </w:rPr>
              <w:t>160/80 mg</w:t>
            </w:r>
          </w:p>
          <w:p w:rsidR="00E03F77" w:rsidRPr="004436D4" w:rsidP="00E03F77" w14:paraId="2ADC694A" w14:textId="77777777">
            <w:pPr>
              <w:pStyle w:val="TableText"/>
              <w:jc w:val="center"/>
              <w:rPr>
                <w:b/>
                <w:bCs/>
                <w:sz w:val="22"/>
                <w:szCs w:val="22"/>
                <w:lang w:val="da-DK"/>
              </w:rPr>
            </w:pPr>
            <w:r w:rsidRPr="004436D4">
              <w:rPr>
                <w:b/>
                <w:bCs/>
                <w:sz w:val="22"/>
                <w:szCs w:val="22"/>
                <w:lang w:val="da-DK"/>
              </w:rPr>
              <w:t>N=159</w:t>
            </w:r>
          </w:p>
        </w:tc>
      </w:tr>
      <w:tr w14:paraId="03516CAC" w14:textId="77777777" w:rsidTr="00E03F77">
        <w:tblPrEx>
          <w:tblW w:w="9238" w:type="dxa"/>
          <w:tblLook w:val="0000"/>
        </w:tblPrEx>
        <w:trPr>
          <w:cantSplit/>
        </w:trPr>
        <w:tc>
          <w:tcPr>
            <w:tcW w:w="2357" w:type="dxa"/>
            <w:vAlign w:val="bottom"/>
          </w:tcPr>
          <w:p w:rsidR="00E03F77" w:rsidRPr="004436D4" w:rsidP="00E03F77" w14:paraId="38110BC0" w14:textId="77777777">
            <w:pPr>
              <w:pStyle w:val="TableText"/>
              <w:rPr>
                <w:sz w:val="22"/>
                <w:szCs w:val="22"/>
                <w:lang w:val="da-DK"/>
              </w:rPr>
            </w:pPr>
            <w:r w:rsidRPr="004436D4">
              <w:rPr>
                <w:sz w:val="22"/>
                <w:szCs w:val="22"/>
                <w:lang w:val="da-DK"/>
              </w:rPr>
              <w:t>Uge 4</w:t>
            </w:r>
          </w:p>
        </w:tc>
        <w:tc>
          <w:tcPr>
            <w:tcW w:w="1201" w:type="dxa"/>
            <w:vAlign w:val="bottom"/>
          </w:tcPr>
          <w:p w:rsidR="00E03F77" w:rsidRPr="004436D4" w:rsidP="00E03F77" w14:paraId="00FC9A06" w14:textId="77777777">
            <w:pPr>
              <w:pStyle w:val="TableText"/>
              <w:rPr>
                <w:sz w:val="22"/>
                <w:szCs w:val="22"/>
                <w:lang w:val="da-DK"/>
              </w:rPr>
            </w:pPr>
          </w:p>
        </w:tc>
        <w:tc>
          <w:tcPr>
            <w:tcW w:w="1255" w:type="dxa"/>
            <w:vAlign w:val="bottom"/>
          </w:tcPr>
          <w:p w:rsidR="00E03F77" w:rsidRPr="004436D4" w:rsidP="00E03F77" w14:paraId="75AD806A" w14:textId="77777777">
            <w:pPr>
              <w:pStyle w:val="TableText"/>
              <w:rPr>
                <w:sz w:val="22"/>
                <w:szCs w:val="22"/>
                <w:lang w:val="da-DK"/>
              </w:rPr>
            </w:pPr>
          </w:p>
        </w:tc>
        <w:tc>
          <w:tcPr>
            <w:tcW w:w="1176" w:type="dxa"/>
            <w:vAlign w:val="bottom"/>
          </w:tcPr>
          <w:p w:rsidR="00E03F77" w:rsidRPr="004436D4" w:rsidP="00E03F77" w14:paraId="1C24511B" w14:textId="77777777">
            <w:pPr>
              <w:pStyle w:val="TableText"/>
              <w:rPr>
                <w:sz w:val="22"/>
                <w:szCs w:val="22"/>
                <w:lang w:val="da-DK"/>
              </w:rPr>
            </w:pPr>
          </w:p>
        </w:tc>
        <w:tc>
          <w:tcPr>
            <w:tcW w:w="1409" w:type="dxa"/>
            <w:vAlign w:val="bottom"/>
          </w:tcPr>
          <w:p w:rsidR="00E03F77" w:rsidRPr="004436D4" w:rsidP="00E03F77" w14:paraId="38483BB8" w14:textId="77777777">
            <w:pPr>
              <w:pStyle w:val="TableText"/>
              <w:rPr>
                <w:sz w:val="22"/>
                <w:szCs w:val="22"/>
                <w:lang w:val="da-DK"/>
              </w:rPr>
            </w:pPr>
          </w:p>
        </w:tc>
        <w:tc>
          <w:tcPr>
            <w:tcW w:w="1840" w:type="dxa"/>
            <w:vAlign w:val="bottom"/>
          </w:tcPr>
          <w:p w:rsidR="00E03F77" w:rsidRPr="004436D4" w:rsidP="00E03F77" w14:paraId="4627E38D" w14:textId="77777777">
            <w:pPr>
              <w:pStyle w:val="TableText"/>
              <w:rPr>
                <w:sz w:val="22"/>
                <w:szCs w:val="22"/>
                <w:lang w:val="da-DK"/>
              </w:rPr>
            </w:pPr>
          </w:p>
        </w:tc>
      </w:tr>
      <w:tr w14:paraId="33976CBE" w14:textId="77777777" w:rsidTr="00E03F77">
        <w:tblPrEx>
          <w:tblW w:w="9238" w:type="dxa"/>
          <w:tblLook w:val="0000"/>
        </w:tblPrEx>
        <w:trPr>
          <w:cantSplit/>
        </w:trPr>
        <w:tc>
          <w:tcPr>
            <w:tcW w:w="2357" w:type="dxa"/>
            <w:vAlign w:val="bottom"/>
          </w:tcPr>
          <w:p w:rsidR="00E03F77" w:rsidRPr="004436D4" w:rsidP="00E03F77" w14:paraId="65C2AACB" w14:textId="77777777">
            <w:pPr>
              <w:pStyle w:val="TableText"/>
              <w:rPr>
                <w:sz w:val="22"/>
                <w:szCs w:val="22"/>
                <w:lang w:val="da-DK"/>
              </w:rPr>
            </w:pPr>
            <w:r w:rsidRPr="004436D4">
              <w:rPr>
                <w:sz w:val="22"/>
                <w:szCs w:val="22"/>
                <w:lang w:val="da-DK"/>
              </w:rPr>
              <w:t>Klinisk remission</w:t>
            </w:r>
          </w:p>
        </w:tc>
        <w:tc>
          <w:tcPr>
            <w:tcW w:w="1201" w:type="dxa"/>
            <w:vAlign w:val="bottom"/>
          </w:tcPr>
          <w:p w:rsidR="00E03F77" w:rsidRPr="004436D4" w:rsidP="00E03F77" w14:paraId="781F234F" w14:textId="77777777">
            <w:pPr>
              <w:pStyle w:val="TableText"/>
              <w:jc w:val="center"/>
              <w:rPr>
                <w:sz w:val="22"/>
                <w:szCs w:val="22"/>
                <w:lang w:val="da-DK"/>
              </w:rPr>
            </w:pPr>
            <w:r w:rsidRPr="004436D4">
              <w:rPr>
                <w:sz w:val="22"/>
                <w:szCs w:val="22"/>
                <w:lang w:val="da-DK"/>
              </w:rPr>
              <w:t>12%</w:t>
            </w:r>
          </w:p>
        </w:tc>
        <w:tc>
          <w:tcPr>
            <w:tcW w:w="1255" w:type="dxa"/>
            <w:vAlign w:val="bottom"/>
          </w:tcPr>
          <w:p w:rsidR="00E03F77" w:rsidRPr="004436D4" w:rsidP="00E03F77" w14:paraId="5D9A7E51" w14:textId="77777777">
            <w:pPr>
              <w:pStyle w:val="TableText"/>
              <w:jc w:val="center"/>
              <w:rPr>
                <w:bCs/>
                <w:iCs/>
                <w:sz w:val="22"/>
                <w:szCs w:val="22"/>
                <w:lang w:val="da-DK"/>
              </w:rPr>
            </w:pPr>
            <w:r w:rsidRPr="004436D4">
              <w:rPr>
                <w:bCs/>
                <w:iCs/>
                <w:sz w:val="22"/>
                <w:szCs w:val="22"/>
                <w:lang w:val="da-DK"/>
              </w:rPr>
              <w:t>24%</w:t>
            </w:r>
          </w:p>
        </w:tc>
        <w:tc>
          <w:tcPr>
            <w:tcW w:w="1176" w:type="dxa"/>
            <w:vAlign w:val="bottom"/>
          </w:tcPr>
          <w:p w:rsidR="00E03F77" w:rsidRPr="004436D4" w:rsidP="00E03F77" w14:paraId="0AECC391" w14:textId="77777777">
            <w:pPr>
              <w:pStyle w:val="TableText"/>
              <w:jc w:val="center"/>
              <w:rPr>
                <w:bCs/>
                <w:iCs/>
                <w:sz w:val="22"/>
                <w:szCs w:val="22"/>
                <w:lang w:val="da-DK"/>
              </w:rPr>
            </w:pPr>
            <w:r w:rsidRPr="004436D4">
              <w:rPr>
                <w:sz w:val="22"/>
                <w:szCs w:val="22"/>
                <w:lang w:val="da-DK"/>
              </w:rPr>
              <w:t>36%</w:t>
            </w:r>
            <w:r w:rsidRPr="004436D4">
              <w:rPr>
                <w:sz w:val="22"/>
                <w:szCs w:val="22"/>
                <w:vertAlign w:val="superscript"/>
                <w:lang w:val="da-DK"/>
              </w:rPr>
              <w:t>*</w:t>
            </w:r>
          </w:p>
        </w:tc>
        <w:tc>
          <w:tcPr>
            <w:tcW w:w="1409" w:type="dxa"/>
            <w:vAlign w:val="bottom"/>
          </w:tcPr>
          <w:p w:rsidR="00E03F77" w:rsidRPr="004436D4" w:rsidP="00E03F77" w14:paraId="381758DC" w14:textId="77777777">
            <w:pPr>
              <w:pStyle w:val="TableText"/>
              <w:jc w:val="center"/>
              <w:rPr>
                <w:sz w:val="22"/>
                <w:szCs w:val="22"/>
                <w:lang w:val="da-DK"/>
              </w:rPr>
            </w:pPr>
            <w:r w:rsidRPr="004436D4">
              <w:rPr>
                <w:sz w:val="22"/>
                <w:szCs w:val="22"/>
                <w:lang w:val="da-DK"/>
              </w:rPr>
              <w:t>7%</w:t>
            </w:r>
          </w:p>
        </w:tc>
        <w:tc>
          <w:tcPr>
            <w:tcW w:w="1840" w:type="dxa"/>
            <w:vAlign w:val="bottom"/>
          </w:tcPr>
          <w:p w:rsidR="00E03F77" w:rsidRPr="004436D4" w:rsidP="00E03F77" w14:paraId="72B8B8D3" w14:textId="77777777">
            <w:pPr>
              <w:pStyle w:val="TableText"/>
              <w:jc w:val="center"/>
              <w:rPr>
                <w:sz w:val="22"/>
                <w:szCs w:val="22"/>
                <w:lang w:val="da-DK"/>
              </w:rPr>
            </w:pPr>
            <w:r w:rsidRPr="004436D4">
              <w:rPr>
                <w:sz w:val="22"/>
                <w:szCs w:val="22"/>
                <w:lang w:val="da-DK"/>
              </w:rPr>
              <w:t>21%</w:t>
            </w:r>
            <w:r w:rsidRPr="004436D4">
              <w:rPr>
                <w:sz w:val="22"/>
                <w:szCs w:val="22"/>
                <w:vertAlign w:val="superscript"/>
                <w:lang w:val="da-DK"/>
              </w:rPr>
              <w:t>*</w:t>
            </w:r>
          </w:p>
        </w:tc>
      </w:tr>
      <w:tr w14:paraId="4192B8F5" w14:textId="77777777" w:rsidTr="00E03F77">
        <w:tblPrEx>
          <w:tblW w:w="9238" w:type="dxa"/>
          <w:tblLook w:val="0000"/>
        </w:tblPrEx>
        <w:trPr>
          <w:cantSplit/>
        </w:trPr>
        <w:tc>
          <w:tcPr>
            <w:tcW w:w="2357" w:type="dxa"/>
            <w:tcBorders>
              <w:bottom w:val="single" w:sz="4" w:space="0" w:color="auto"/>
            </w:tcBorders>
          </w:tcPr>
          <w:p w:rsidR="00E03F77" w:rsidRPr="004436D4" w:rsidP="00E03F77" w14:paraId="533372B0" w14:textId="77777777">
            <w:pPr>
              <w:pStyle w:val="TableText"/>
              <w:rPr>
                <w:sz w:val="22"/>
                <w:szCs w:val="22"/>
                <w:lang w:val="da-DK"/>
              </w:rPr>
            </w:pPr>
            <w:r w:rsidRPr="004436D4">
              <w:rPr>
                <w:sz w:val="22"/>
                <w:szCs w:val="22"/>
                <w:lang w:val="da-DK"/>
              </w:rPr>
              <w:t>Klinisk respons (CR-100)</w:t>
            </w:r>
          </w:p>
        </w:tc>
        <w:tc>
          <w:tcPr>
            <w:tcW w:w="1201" w:type="dxa"/>
            <w:tcBorders>
              <w:bottom w:val="single" w:sz="4" w:space="0" w:color="auto"/>
            </w:tcBorders>
          </w:tcPr>
          <w:p w:rsidR="00E03F77" w:rsidRPr="004436D4" w:rsidP="00E03F77" w14:paraId="77C3B695" w14:textId="77777777">
            <w:pPr>
              <w:pStyle w:val="TableText"/>
              <w:jc w:val="center"/>
              <w:rPr>
                <w:sz w:val="22"/>
                <w:szCs w:val="22"/>
                <w:lang w:val="da-DK"/>
              </w:rPr>
            </w:pPr>
            <w:r w:rsidRPr="004436D4">
              <w:rPr>
                <w:sz w:val="22"/>
                <w:szCs w:val="22"/>
                <w:lang w:val="da-DK"/>
              </w:rPr>
              <w:t>24%</w:t>
            </w:r>
          </w:p>
        </w:tc>
        <w:tc>
          <w:tcPr>
            <w:tcW w:w="1255" w:type="dxa"/>
            <w:tcBorders>
              <w:bottom w:val="single" w:sz="4" w:space="0" w:color="auto"/>
            </w:tcBorders>
          </w:tcPr>
          <w:p w:rsidR="00E03F77" w:rsidRPr="004436D4" w:rsidP="00E03F77" w14:paraId="2A405A81" w14:textId="77777777">
            <w:pPr>
              <w:pStyle w:val="TableText"/>
              <w:jc w:val="center"/>
              <w:rPr>
                <w:sz w:val="22"/>
                <w:szCs w:val="22"/>
                <w:lang w:val="da-DK"/>
              </w:rPr>
            </w:pPr>
            <w:r w:rsidRPr="004436D4">
              <w:rPr>
                <w:sz w:val="22"/>
                <w:szCs w:val="22"/>
                <w:lang w:val="da-DK"/>
              </w:rPr>
              <w:t>37%</w:t>
            </w:r>
          </w:p>
        </w:tc>
        <w:tc>
          <w:tcPr>
            <w:tcW w:w="1176" w:type="dxa"/>
            <w:tcBorders>
              <w:bottom w:val="single" w:sz="4" w:space="0" w:color="auto"/>
            </w:tcBorders>
          </w:tcPr>
          <w:p w:rsidR="00E03F77" w:rsidRPr="004436D4" w:rsidP="00E03F77" w14:paraId="01DCE1C1" w14:textId="77777777">
            <w:pPr>
              <w:pStyle w:val="TableText"/>
              <w:jc w:val="center"/>
              <w:rPr>
                <w:sz w:val="22"/>
                <w:szCs w:val="22"/>
                <w:lang w:val="da-DK"/>
              </w:rPr>
            </w:pPr>
            <w:r w:rsidRPr="004436D4">
              <w:rPr>
                <w:sz w:val="22"/>
                <w:szCs w:val="22"/>
                <w:lang w:val="da-DK"/>
              </w:rPr>
              <w:t>49%</w:t>
            </w:r>
            <w:r w:rsidRPr="004436D4">
              <w:rPr>
                <w:sz w:val="22"/>
                <w:szCs w:val="22"/>
                <w:vertAlign w:val="superscript"/>
                <w:lang w:val="da-DK"/>
              </w:rPr>
              <w:t>**</w:t>
            </w:r>
          </w:p>
        </w:tc>
        <w:tc>
          <w:tcPr>
            <w:tcW w:w="1409" w:type="dxa"/>
            <w:tcBorders>
              <w:bottom w:val="single" w:sz="4" w:space="0" w:color="auto"/>
            </w:tcBorders>
          </w:tcPr>
          <w:p w:rsidR="00E03F77" w:rsidRPr="004436D4" w:rsidP="00E03F77" w14:paraId="11CD6941" w14:textId="77777777">
            <w:pPr>
              <w:pStyle w:val="TableText"/>
              <w:jc w:val="center"/>
              <w:rPr>
                <w:sz w:val="22"/>
                <w:szCs w:val="22"/>
                <w:lang w:val="da-DK"/>
              </w:rPr>
            </w:pPr>
            <w:r w:rsidRPr="004436D4">
              <w:rPr>
                <w:sz w:val="22"/>
                <w:szCs w:val="22"/>
                <w:lang w:val="da-DK"/>
              </w:rPr>
              <w:t>25%</w:t>
            </w:r>
          </w:p>
        </w:tc>
        <w:tc>
          <w:tcPr>
            <w:tcW w:w="1840" w:type="dxa"/>
            <w:tcBorders>
              <w:bottom w:val="single" w:sz="4" w:space="0" w:color="auto"/>
            </w:tcBorders>
          </w:tcPr>
          <w:p w:rsidR="00E03F77" w:rsidRPr="004436D4" w:rsidP="00E03F77" w14:paraId="104BA8AD" w14:textId="77777777">
            <w:pPr>
              <w:pStyle w:val="TableText"/>
              <w:jc w:val="center"/>
              <w:rPr>
                <w:sz w:val="22"/>
                <w:szCs w:val="22"/>
                <w:lang w:val="da-DK"/>
              </w:rPr>
            </w:pPr>
            <w:r w:rsidRPr="004436D4">
              <w:rPr>
                <w:sz w:val="22"/>
                <w:szCs w:val="22"/>
                <w:lang w:val="da-DK"/>
              </w:rPr>
              <w:t>38%</w:t>
            </w:r>
            <w:r w:rsidRPr="004436D4">
              <w:rPr>
                <w:sz w:val="22"/>
                <w:szCs w:val="22"/>
                <w:vertAlign w:val="superscript"/>
                <w:lang w:val="da-DK"/>
              </w:rPr>
              <w:t>**</w:t>
            </w:r>
          </w:p>
        </w:tc>
      </w:tr>
      <w:tr w14:paraId="6623E386" w14:textId="77777777" w:rsidTr="00E03F77">
        <w:tblPrEx>
          <w:tblW w:w="9238" w:type="dxa"/>
          <w:tblLook w:val="0000"/>
        </w:tblPrEx>
        <w:trPr>
          <w:cantSplit/>
        </w:trPr>
        <w:tc>
          <w:tcPr>
            <w:tcW w:w="9238" w:type="dxa"/>
            <w:gridSpan w:val="6"/>
            <w:tcBorders>
              <w:left w:val="nil"/>
              <w:bottom w:val="nil"/>
              <w:right w:val="nil"/>
            </w:tcBorders>
          </w:tcPr>
          <w:p w:rsidR="00E03F77" w:rsidRPr="004436D4" w:rsidP="00E03F77" w14:paraId="34CE6D1D" w14:textId="77777777">
            <w:pPr>
              <w:pStyle w:val="TableText"/>
              <w:rPr>
                <w:rFonts w:cs="Arial"/>
                <w:sz w:val="22"/>
                <w:szCs w:val="22"/>
                <w:lang w:val="da-DK"/>
              </w:rPr>
            </w:pPr>
            <w:r w:rsidRPr="004436D4">
              <w:rPr>
                <w:rFonts w:cs="Arial"/>
                <w:sz w:val="22"/>
                <w:szCs w:val="22"/>
                <w:lang w:val="da-DK"/>
              </w:rPr>
              <w:t xml:space="preserve">Alle p-værdier er parvise sammenligninger af </w:t>
            </w:r>
            <w:r>
              <w:rPr>
                <w:rFonts w:cs="Arial"/>
                <w:sz w:val="22"/>
                <w:szCs w:val="22"/>
                <w:lang w:val="da-DK"/>
              </w:rPr>
              <w:t>andelene</w:t>
            </w:r>
            <w:r w:rsidRPr="004436D4">
              <w:rPr>
                <w:rFonts w:cs="Arial"/>
                <w:sz w:val="22"/>
                <w:szCs w:val="22"/>
                <w:lang w:val="da-DK"/>
              </w:rPr>
              <w:t xml:space="preserve"> for Humira </w:t>
            </w:r>
            <w:r w:rsidRPr="004436D4">
              <w:rPr>
                <w:rFonts w:cs="Arial"/>
                <w:i/>
                <w:iCs/>
                <w:sz w:val="22"/>
                <w:szCs w:val="22"/>
                <w:lang w:val="da-DK"/>
              </w:rPr>
              <w:t>vs</w:t>
            </w:r>
            <w:r w:rsidRPr="004436D4">
              <w:rPr>
                <w:rFonts w:cs="Arial"/>
                <w:sz w:val="22"/>
                <w:szCs w:val="22"/>
                <w:lang w:val="da-DK"/>
              </w:rPr>
              <w:t xml:space="preserve">. placebo </w:t>
            </w:r>
          </w:p>
          <w:p w:rsidR="00E03F77" w:rsidRPr="004436D4" w:rsidP="00E03F77" w14:paraId="6E3CD0C4" w14:textId="77777777">
            <w:pPr>
              <w:pStyle w:val="TableText"/>
              <w:rPr>
                <w:rFonts w:cs="Arial"/>
                <w:sz w:val="22"/>
                <w:szCs w:val="22"/>
                <w:lang w:val="da-DK"/>
              </w:rPr>
            </w:pPr>
            <w:r w:rsidRPr="004436D4">
              <w:rPr>
                <w:rFonts w:cs="Arial"/>
                <w:sz w:val="22"/>
                <w:szCs w:val="22"/>
                <w:vertAlign w:val="superscript"/>
                <w:lang w:val="da-DK"/>
              </w:rPr>
              <w:t>*</w:t>
            </w:r>
            <w:r w:rsidRPr="004436D4">
              <w:rPr>
                <w:rFonts w:cs="Arial"/>
                <w:sz w:val="22"/>
                <w:szCs w:val="22"/>
                <w:lang w:val="da-DK"/>
              </w:rPr>
              <w:tab/>
              <w:t>p&lt;0,001</w:t>
            </w:r>
          </w:p>
          <w:p w:rsidR="00E03F77" w:rsidRPr="004436D4" w:rsidP="00E03F77" w14:paraId="2E21EA3D" w14:textId="77777777">
            <w:pPr>
              <w:pStyle w:val="TableText"/>
              <w:rPr>
                <w:sz w:val="22"/>
                <w:szCs w:val="22"/>
                <w:lang w:val="da-DK"/>
              </w:rPr>
            </w:pPr>
            <w:r w:rsidRPr="004436D4">
              <w:rPr>
                <w:rFonts w:cs="Arial"/>
                <w:sz w:val="22"/>
                <w:szCs w:val="22"/>
                <w:vertAlign w:val="superscript"/>
                <w:lang w:val="da-DK"/>
              </w:rPr>
              <w:t>**</w:t>
            </w:r>
            <w:r w:rsidRPr="004436D4">
              <w:rPr>
                <w:rFonts w:cs="Arial"/>
                <w:sz w:val="22"/>
                <w:szCs w:val="22"/>
                <w:lang w:val="da-DK"/>
              </w:rPr>
              <w:tab/>
              <w:t>p&lt;0,01</w:t>
            </w:r>
          </w:p>
        </w:tc>
      </w:tr>
    </w:tbl>
    <w:p w:rsidR="00832EA4" w:rsidP="00832EA4" w14:paraId="09DC82D2" w14:textId="77777777">
      <w:pPr>
        <w:pStyle w:val="EMEAHeadingUnderline"/>
        <w:spacing w:before="0" w:beforeLines="0" w:after="0" w:afterLines="0"/>
        <w:rPr>
          <w:u w:val="none"/>
          <w:lang w:val="da-DK"/>
        </w:rPr>
      </w:pPr>
    </w:p>
    <w:p w:rsidR="00E03F77" w:rsidP="00832EA4" w14:paraId="6B935E6B" w14:textId="77777777">
      <w:pPr>
        <w:pStyle w:val="EMEAHeadingUnderline"/>
        <w:spacing w:before="0" w:beforeLines="0" w:after="0" w:afterLines="0"/>
        <w:rPr>
          <w:u w:val="none"/>
          <w:lang w:val="da-DK"/>
        </w:rPr>
      </w:pPr>
      <w:r>
        <w:rPr>
          <w:u w:val="none"/>
          <w:lang w:val="da-DK"/>
        </w:rPr>
        <w:t>Der sås sammenlignelige remissions-rater ved uge 8</w:t>
      </w:r>
      <w:r w:rsidR="00B24E17">
        <w:rPr>
          <w:u w:val="none"/>
          <w:lang w:val="da-DK"/>
        </w:rPr>
        <w:t xml:space="preserve"> </w:t>
      </w:r>
      <w:r>
        <w:rPr>
          <w:u w:val="none"/>
          <w:lang w:val="da-DK"/>
        </w:rPr>
        <w:t>for 160/80 mg og 80/40 mg induktionsregimerne, men bivirkninger var hyppigere i gruppen med 160/80 mg.</w:t>
      </w:r>
    </w:p>
    <w:p w:rsidR="00832EA4" w:rsidRPr="00832EA4" w:rsidP="00832EA4" w14:paraId="0F9A2E8D" w14:textId="77777777">
      <w:pPr>
        <w:pStyle w:val="EMEANormal"/>
        <w:rPr>
          <w:lang w:val="da-DK"/>
        </w:rPr>
      </w:pPr>
    </w:p>
    <w:p w:rsidR="00E03F77" w:rsidP="00E03F77" w14:paraId="28F89E7B" w14:textId="77777777">
      <w:pPr>
        <w:pStyle w:val="EMEANormal"/>
        <w:rPr>
          <w:bCs/>
          <w:lang w:val="da-DK"/>
        </w:rPr>
      </w:pPr>
      <w:r>
        <w:rPr>
          <w:lang w:val="da-DK"/>
        </w:rPr>
        <w:t xml:space="preserve">I  CD-studie III havde 58% (499/854) af patienterne klinisk respons i uge 4 og blev vurderet i den primære analyse. Blandt patienter med klinisk respons i uge 4 havde 48% tidligere været eksponeret for anden TNF-antagonist. Rater for vedligeholdelse af remission- og respons er vist i Tabel </w:t>
      </w:r>
      <w:r w:rsidR="00771D5F">
        <w:rPr>
          <w:lang w:val="da-DK"/>
        </w:rPr>
        <w:t>22</w:t>
      </w:r>
      <w:r>
        <w:rPr>
          <w:lang w:val="da-DK"/>
        </w:rPr>
        <w:t>. Raterne for klinisk remission forblev forholdvis konstante uanset tidligere TNF-antagonist-eksposition.</w:t>
      </w:r>
    </w:p>
    <w:p w:rsidR="00E03F77" w:rsidP="00E03F77" w14:paraId="64E4A48E" w14:textId="77777777">
      <w:pPr>
        <w:pStyle w:val="EMEANormal"/>
        <w:rPr>
          <w:szCs w:val="22"/>
          <w:lang w:val="da-DK"/>
        </w:rPr>
      </w:pPr>
    </w:p>
    <w:p w:rsidR="00E03F77" w:rsidRPr="00D92433" w:rsidP="00E03F77" w14:paraId="3289CD8E" w14:textId="77777777">
      <w:pPr>
        <w:pStyle w:val="EMEANormal"/>
        <w:keepNext/>
        <w:rPr>
          <w:bCs/>
          <w:iCs/>
          <w:color w:val="000000"/>
          <w:szCs w:val="22"/>
          <w:lang w:val="da-DK"/>
        </w:rPr>
      </w:pPr>
      <w:r>
        <w:rPr>
          <w:bCs/>
          <w:iCs/>
          <w:color w:val="000000"/>
          <w:szCs w:val="22"/>
          <w:lang w:val="da-DK"/>
        </w:rPr>
        <w:t>I</w:t>
      </w:r>
      <w:r w:rsidRPr="00D92433">
        <w:rPr>
          <w:bCs/>
          <w:iCs/>
          <w:color w:val="000000"/>
          <w:szCs w:val="22"/>
          <w:lang w:val="da-DK"/>
        </w:rPr>
        <w:t xml:space="preserve"> uge 56</w:t>
      </w:r>
      <w:r>
        <w:rPr>
          <w:bCs/>
          <w:iCs/>
          <w:color w:val="000000"/>
          <w:szCs w:val="22"/>
          <w:lang w:val="da-DK"/>
        </w:rPr>
        <w:t xml:space="preserve"> var s</w:t>
      </w:r>
      <w:r w:rsidRPr="00D92433">
        <w:rPr>
          <w:bCs/>
          <w:iCs/>
          <w:color w:val="000000"/>
          <w:szCs w:val="22"/>
          <w:lang w:val="da-DK"/>
        </w:rPr>
        <w:t>ygdomsrelaterede indlæggelser og antallet af operationer reduceret stati</w:t>
      </w:r>
      <w:r>
        <w:rPr>
          <w:bCs/>
          <w:iCs/>
          <w:color w:val="000000"/>
          <w:szCs w:val="22"/>
          <w:lang w:val="da-DK"/>
        </w:rPr>
        <w:t>sti</w:t>
      </w:r>
      <w:r w:rsidRPr="00D92433">
        <w:rPr>
          <w:bCs/>
          <w:iCs/>
          <w:color w:val="000000"/>
          <w:szCs w:val="22"/>
          <w:lang w:val="da-DK"/>
        </w:rPr>
        <w:t>sk signifikant med adalimumab sammenlignet med placebo.</w:t>
      </w:r>
    </w:p>
    <w:p w:rsidR="00E03F77" w:rsidRPr="00A61C0E" w:rsidP="00E03F77" w14:paraId="6B9F7EA0" w14:textId="77777777">
      <w:pPr>
        <w:pStyle w:val="EMEANormal"/>
        <w:rPr>
          <w:szCs w:val="22"/>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643"/>
        <w:gridCol w:w="1714"/>
        <w:gridCol w:w="1890"/>
        <w:gridCol w:w="1824"/>
      </w:tblGrid>
      <w:tr w14:paraId="441188AE" w14:textId="77777777" w:rsidTr="00E03F77">
        <w:tblPrEx>
          <w:tblW w:w="0" w:type="auto"/>
          <w:tblLook w:val="0000"/>
        </w:tblPrEx>
        <w:trPr>
          <w:cantSplit/>
        </w:trPr>
        <w:tc>
          <w:tcPr>
            <w:tcW w:w="9287" w:type="dxa"/>
            <w:gridSpan w:val="4"/>
            <w:tcBorders>
              <w:top w:val="nil"/>
              <w:left w:val="nil"/>
              <w:right w:val="nil"/>
            </w:tcBorders>
          </w:tcPr>
          <w:p w:rsidR="00E03F77" w:rsidRPr="00314A1F" w:rsidP="00C10087" w14:paraId="60C9A93F" w14:textId="77777777">
            <w:pPr>
              <w:pStyle w:val="TableText"/>
              <w:spacing w:before="0" w:after="0"/>
              <w:jc w:val="center"/>
              <w:rPr>
                <w:b/>
                <w:bCs/>
                <w:sz w:val="22"/>
                <w:szCs w:val="22"/>
                <w:lang w:val="da-DK"/>
              </w:rPr>
            </w:pPr>
            <w:r w:rsidRPr="00314A1F">
              <w:rPr>
                <w:b/>
                <w:bCs/>
                <w:sz w:val="22"/>
                <w:szCs w:val="22"/>
                <w:lang w:val="da-DK"/>
              </w:rPr>
              <w:t xml:space="preserve">Tabel </w:t>
            </w:r>
            <w:r w:rsidR="00771D5F">
              <w:rPr>
                <w:b/>
                <w:bCs/>
                <w:sz w:val="22"/>
                <w:szCs w:val="22"/>
                <w:lang w:val="da-DK"/>
              </w:rPr>
              <w:t>22</w:t>
            </w:r>
            <w:r w:rsidRPr="00314A1F" w:rsidR="00771D5F">
              <w:rPr>
                <w:b/>
                <w:bCs/>
                <w:sz w:val="22"/>
                <w:szCs w:val="22"/>
                <w:lang w:val="da-DK"/>
              </w:rPr>
              <w:t xml:space="preserve"> </w:t>
            </w:r>
          </w:p>
          <w:p w:rsidR="00E03F77" w:rsidRPr="00314A1F" w:rsidP="00C10087" w14:paraId="336ED019" w14:textId="77777777">
            <w:pPr>
              <w:pStyle w:val="TableText"/>
              <w:spacing w:before="0" w:after="0"/>
              <w:jc w:val="center"/>
              <w:rPr>
                <w:b/>
                <w:bCs/>
                <w:sz w:val="22"/>
                <w:szCs w:val="22"/>
                <w:lang w:val="da-DK"/>
              </w:rPr>
            </w:pPr>
            <w:r w:rsidRPr="00314A1F">
              <w:rPr>
                <w:b/>
                <w:bCs/>
                <w:sz w:val="22"/>
                <w:szCs w:val="22"/>
                <w:lang w:val="da-DK"/>
              </w:rPr>
              <w:t>Vedligeholdelse af klinisk remission og respons</w:t>
            </w:r>
          </w:p>
          <w:p w:rsidR="00E03F77" w:rsidRPr="00A61C0E" w:rsidP="00C10087" w14:paraId="3D320C60" w14:textId="77777777">
            <w:pPr>
              <w:pStyle w:val="TableText"/>
              <w:spacing w:before="0" w:after="0"/>
              <w:jc w:val="center"/>
              <w:rPr>
                <w:b/>
                <w:bCs/>
                <w:sz w:val="22"/>
                <w:szCs w:val="22"/>
                <w:lang w:val="da-DK"/>
              </w:rPr>
            </w:pPr>
            <w:r w:rsidRPr="00314A1F">
              <w:rPr>
                <w:b/>
                <w:bCs/>
                <w:sz w:val="22"/>
                <w:szCs w:val="22"/>
                <w:lang w:val="da-DK"/>
              </w:rPr>
              <w:t>(Procent af patienterne)</w:t>
            </w:r>
          </w:p>
        </w:tc>
      </w:tr>
      <w:tr w14:paraId="79F93655" w14:textId="77777777" w:rsidTr="00E03F77">
        <w:tblPrEx>
          <w:tblW w:w="0" w:type="auto"/>
          <w:tblLook w:val="0000"/>
        </w:tblPrEx>
        <w:tc>
          <w:tcPr>
            <w:tcW w:w="3749" w:type="dxa"/>
          </w:tcPr>
          <w:p w:rsidR="00E03F77" w:rsidRPr="00A61C0E" w:rsidP="00E03F77" w14:paraId="6FB551D3" w14:textId="77777777">
            <w:pPr>
              <w:pStyle w:val="TableText"/>
              <w:rPr>
                <w:b/>
                <w:bCs/>
                <w:sz w:val="22"/>
                <w:szCs w:val="22"/>
                <w:lang w:val="da-DK"/>
              </w:rPr>
            </w:pPr>
          </w:p>
        </w:tc>
        <w:tc>
          <w:tcPr>
            <w:tcW w:w="1751" w:type="dxa"/>
          </w:tcPr>
          <w:p w:rsidR="00E03F77" w:rsidRPr="00A61C0E" w:rsidP="00E03F77" w14:paraId="1A110AF5" w14:textId="77777777">
            <w:pPr>
              <w:pStyle w:val="TableText"/>
              <w:jc w:val="center"/>
              <w:rPr>
                <w:b/>
                <w:bCs/>
                <w:sz w:val="22"/>
                <w:szCs w:val="22"/>
                <w:lang w:val="da-DK"/>
              </w:rPr>
            </w:pPr>
            <w:r w:rsidRPr="00A61C0E">
              <w:rPr>
                <w:b/>
                <w:bCs/>
                <w:sz w:val="22"/>
                <w:szCs w:val="22"/>
                <w:lang w:val="da-DK"/>
              </w:rPr>
              <w:t>Placebo</w:t>
            </w:r>
          </w:p>
        </w:tc>
        <w:tc>
          <w:tcPr>
            <w:tcW w:w="1928" w:type="dxa"/>
          </w:tcPr>
          <w:p w:rsidR="00E03F77" w:rsidRPr="00A61C0E" w:rsidP="00E03F77" w14:paraId="1ADE23DC" w14:textId="77777777">
            <w:pPr>
              <w:pStyle w:val="TableText"/>
              <w:jc w:val="center"/>
              <w:rPr>
                <w:b/>
                <w:bCs/>
                <w:sz w:val="22"/>
                <w:szCs w:val="22"/>
                <w:lang w:val="da-DK"/>
              </w:rPr>
            </w:pPr>
            <w:r w:rsidRPr="00A61C0E">
              <w:rPr>
                <w:b/>
                <w:bCs/>
                <w:sz w:val="22"/>
                <w:szCs w:val="22"/>
                <w:lang w:val="da-DK"/>
              </w:rPr>
              <w:t>40 mg Humira</w:t>
            </w:r>
            <w:r w:rsidRPr="00A61C0E">
              <w:rPr>
                <w:b/>
                <w:bCs/>
                <w:sz w:val="22"/>
                <w:szCs w:val="22"/>
                <w:lang w:val="da-DK"/>
              </w:rPr>
              <w:br/>
            </w:r>
            <w:r w:rsidRPr="00A61C0E">
              <w:rPr>
                <w:b/>
                <w:bCs/>
                <w:sz w:val="22"/>
                <w:szCs w:val="22"/>
                <w:lang w:val="da-DK"/>
              </w:rPr>
              <w:t>hver anden uge</w:t>
            </w:r>
          </w:p>
        </w:tc>
        <w:tc>
          <w:tcPr>
            <w:tcW w:w="1859" w:type="dxa"/>
          </w:tcPr>
          <w:p w:rsidR="00E03F77" w:rsidRPr="00A61C0E" w:rsidP="00E03F77" w14:paraId="57127401" w14:textId="77777777">
            <w:pPr>
              <w:pStyle w:val="TableText"/>
              <w:jc w:val="center"/>
              <w:rPr>
                <w:b/>
                <w:bCs/>
                <w:sz w:val="22"/>
                <w:szCs w:val="22"/>
                <w:lang w:val="da-DK"/>
              </w:rPr>
            </w:pPr>
            <w:r w:rsidRPr="00A61C0E">
              <w:rPr>
                <w:b/>
                <w:bCs/>
                <w:sz w:val="22"/>
                <w:szCs w:val="22"/>
                <w:lang w:val="da-DK"/>
              </w:rPr>
              <w:t>40 mg Humira</w:t>
            </w:r>
            <w:r w:rsidRPr="00A61C0E">
              <w:rPr>
                <w:b/>
                <w:bCs/>
                <w:sz w:val="22"/>
                <w:szCs w:val="22"/>
                <w:lang w:val="da-DK"/>
              </w:rPr>
              <w:br/>
              <w:t>hver uge</w:t>
            </w:r>
          </w:p>
        </w:tc>
      </w:tr>
      <w:tr w14:paraId="7F9BE880" w14:textId="77777777" w:rsidTr="00E03F77">
        <w:tblPrEx>
          <w:tblW w:w="0" w:type="auto"/>
          <w:tblLook w:val="0000"/>
        </w:tblPrEx>
        <w:tc>
          <w:tcPr>
            <w:tcW w:w="3749" w:type="dxa"/>
          </w:tcPr>
          <w:p w:rsidR="00E03F77" w:rsidRPr="00A61C0E" w:rsidP="00E03F77" w14:paraId="68A65143" w14:textId="77777777">
            <w:pPr>
              <w:pStyle w:val="TableText"/>
              <w:rPr>
                <w:b/>
                <w:bCs/>
                <w:sz w:val="22"/>
                <w:szCs w:val="22"/>
                <w:lang w:val="da-DK"/>
              </w:rPr>
            </w:pPr>
            <w:r w:rsidRPr="00A61C0E">
              <w:rPr>
                <w:b/>
                <w:bCs/>
                <w:sz w:val="22"/>
                <w:szCs w:val="22"/>
                <w:lang w:val="da-DK"/>
              </w:rPr>
              <w:t>Uge 26</w:t>
            </w:r>
          </w:p>
        </w:tc>
        <w:tc>
          <w:tcPr>
            <w:tcW w:w="1751" w:type="dxa"/>
          </w:tcPr>
          <w:p w:rsidR="00E03F77" w:rsidRPr="00A61C0E" w:rsidP="00E03F77" w14:paraId="4F88773E" w14:textId="77777777">
            <w:pPr>
              <w:pStyle w:val="TableText"/>
              <w:jc w:val="center"/>
              <w:rPr>
                <w:b/>
                <w:bCs/>
                <w:sz w:val="22"/>
                <w:szCs w:val="22"/>
                <w:lang w:val="da-DK"/>
              </w:rPr>
            </w:pPr>
            <w:r w:rsidRPr="00A61C0E">
              <w:rPr>
                <w:b/>
                <w:bCs/>
                <w:sz w:val="22"/>
                <w:szCs w:val="22"/>
                <w:lang w:val="da-DK"/>
              </w:rPr>
              <w:t>N=170</w:t>
            </w:r>
          </w:p>
        </w:tc>
        <w:tc>
          <w:tcPr>
            <w:tcW w:w="1928" w:type="dxa"/>
          </w:tcPr>
          <w:p w:rsidR="00E03F77" w:rsidRPr="00A61C0E" w:rsidP="00E03F77" w14:paraId="415361AF" w14:textId="77777777">
            <w:pPr>
              <w:pStyle w:val="TableText"/>
              <w:jc w:val="center"/>
              <w:rPr>
                <w:b/>
                <w:bCs/>
                <w:sz w:val="22"/>
                <w:szCs w:val="22"/>
                <w:lang w:val="da-DK"/>
              </w:rPr>
            </w:pPr>
            <w:r w:rsidRPr="00A61C0E">
              <w:rPr>
                <w:b/>
                <w:bCs/>
                <w:sz w:val="22"/>
                <w:szCs w:val="22"/>
                <w:lang w:val="da-DK"/>
              </w:rPr>
              <w:t>N=172</w:t>
            </w:r>
          </w:p>
        </w:tc>
        <w:tc>
          <w:tcPr>
            <w:tcW w:w="1859" w:type="dxa"/>
          </w:tcPr>
          <w:p w:rsidR="00E03F77" w:rsidRPr="00A61C0E" w:rsidP="00E03F77" w14:paraId="36D76073" w14:textId="77777777">
            <w:pPr>
              <w:pStyle w:val="TableText"/>
              <w:jc w:val="center"/>
              <w:rPr>
                <w:b/>
                <w:bCs/>
                <w:sz w:val="22"/>
                <w:szCs w:val="22"/>
                <w:lang w:val="da-DK"/>
              </w:rPr>
            </w:pPr>
            <w:r w:rsidRPr="00A61C0E">
              <w:rPr>
                <w:b/>
                <w:bCs/>
                <w:sz w:val="22"/>
                <w:szCs w:val="22"/>
                <w:lang w:val="da-DK"/>
              </w:rPr>
              <w:t>N=157</w:t>
            </w:r>
          </w:p>
        </w:tc>
      </w:tr>
      <w:tr w14:paraId="1DE6F3DB" w14:textId="77777777" w:rsidTr="00E03F77">
        <w:tblPrEx>
          <w:tblW w:w="0" w:type="auto"/>
          <w:tblLook w:val="0000"/>
        </w:tblPrEx>
        <w:tc>
          <w:tcPr>
            <w:tcW w:w="3749" w:type="dxa"/>
          </w:tcPr>
          <w:p w:rsidR="00E03F77" w:rsidRPr="00A61C0E" w:rsidP="00E03F77" w14:paraId="1B3376B4" w14:textId="77777777">
            <w:pPr>
              <w:pStyle w:val="TableText"/>
              <w:rPr>
                <w:sz w:val="22"/>
                <w:szCs w:val="22"/>
                <w:lang w:val="da-DK"/>
              </w:rPr>
            </w:pPr>
            <w:r w:rsidRPr="00A61C0E">
              <w:rPr>
                <w:sz w:val="22"/>
                <w:szCs w:val="22"/>
                <w:lang w:val="da-DK"/>
              </w:rPr>
              <w:t>Klinisk remission</w:t>
            </w:r>
          </w:p>
        </w:tc>
        <w:tc>
          <w:tcPr>
            <w:tcW w:w="1751" w:type="dxa"/>
          </w:tcPr>
          <w:p w:rsidR="00E03F77" w:rsidRPr="00A61C0E" w:rsidP="00E03F77" w14:paraId="205DA924" w14:textId="77777777">
            <w:pPr>
              <w:pStyle w:val="TableText"/>
              <w:jc w:val="center"/>
              <w:rPr>
                <w:sz w:val="22"/>
                <w:szCs w:val="22"/>
                <w:lang w:val="da-DK"/>
              </w:rPr>
            </w:pPr>
            <w:r w:rsidRPr="00A61C0E">
              <w:rPr>
                <w:sz w:val="22"/>
                <w:szCs w:val="22"/>
                <w:lang w:val="da-DK"/>
              </w:rPr>
              <w:t>17%</w:t>
            </w:r>
          </w:p>
        </w:tc>
        <w:tc>
          <w:tcPr>
            <w:tcW w:w="1928" w:type="dxa"/>
          </w:tcPr>
          <w:p w:rsidR="00E03F77" w:rsidRPr="00A61C0E" w:rsidP="00E03F77" w14:paraId="442E8413" w14:textId="77777777">
            <w:pPr>
              <w:pStyle w:val="TableText"/>
              <w:jc w:val="center"/>
              <w:rPr>
                <w:sz w:val="22"/>
                <w:szCs w:val="22"/>
                <w:lang w:val="da-DK"/>
              </w:rPr>
            </w:pPr>
            <w:r w:rsidRPr="00A61C0E">
              <w:rPr>
                <w:sz w:val="22"/>
                <w:szCs w:val="22"/>
                <w:lang w:val="da-DK"/>
              </w:rPr>
              <w:t>40%*</w:t>
            </w:r>
          </w:p>
        </w:tc>
        <w:tc>
          <w:tcPr>
            <w:tcW w:w="1859" w:type="dxa"/>
          </w:tcPr>
          <w:p w:rsidR="00E03F77" w:rsidRPr="00A61C0E" w:rsidP="00E03F77" w14:paraId="478D9702" w14:textId="77777777">
            <w:pPr>
              <w:pStyle w:val="TableText"/>
              <w:jc w:val="center"/>
              <w:rPr>
                <w:sz w:val="22"/>
                <w:szCs w:val="22"/>
                <w:lang w:val="da-DK"/>
              </w:rPr>
            </w:pPr>
            <w:r w:rsidRPr="00A61C0E">
              <w:rPr>
                <w:sz w:val="22"/>
                <w:szCs w:val="22"/>
                <w:lang w:val="da-DK"/>
              </w:rPr>
              <w:t>47%*</w:t>
            </w:r>
          </w:p>
        </w:tc>
      </w:tr>
      <w:tr w14:paraId="51D3105D" w14:textId="77777777" w:rsidTr="00E03F77">
        <w:tblPrEx>
          <w:tblW w:w="0" w:type="auto"/>
          <w:tblLook w:val="0000"/>
        </w:tblPrEx>
        <w:tc>
          <w:tcPr>
            <w:tcW w:w="3749" w:type="dxa"/>
          </w:tcPr>
          <w:p w:rsidR="00E03F77" w:rsidRPr="00A61C0E" w:rsidP="00E03F77" w14:paraId="4025E104" w14:textId="77777777">
            <w:pPr>
              <w:pStyle w:val="TableText"/>
              <w:rPr>
                <w:sz w:val="22"/>
                <w:szCs w:val="22"/>
                <w:lang w:val="da-DK"/>
              </w:rPr>
            </w:pPr>
            <w:r w:rsidRPr="00A61C0E">
              <w:rPr>
                <w:sz w:val="22"/>
                <w:szCs w:val="22"/>
                <w:lang w:val="da-DK"/>
              </w:rPr>
              <w:t>Klinisk respons (CR-100)</w:t>
            </w:r>
          </w:p>
        </w:tc>
        <w:tc>
          <w:tcPr>
            <w:tcW w:w="1751" w:type="dxa"/>
          </w:tcPr>
          <w:p w:rsidR="00E03F77" w:rsidRPr="00A61C0E" w:rsidP="00E03F77" w14:paraId="083622BC" w14:textId="77777777">
            <w:pPr>
              <w:pStyle w:val="TableText"/>
              <w:jc w:val="center"/>
              <w:rPr>
                <w:sz w:val="22"/>
                <w:szCs w:val="22"/>
                <w:lang w:val="da-DK"/>
              </w:rPr>
            </w:pPr>
            <w:r w:rsidRPr="00A61C0E">
              <w:rPr>
                <w:sz w:val="22"/>
                <w:szCs w:val="22"/>
                <w:lang w:val="da-DK"/>
              </w:rPr>
              <w:t>27%</w:t>
            </w:r>
          </w:p>
        </w:tc>
        <w:tc>
          <w:tcPr>
            <w:tcW w:w="1928" w:type="dxa"/>
          </w:tcPr>
          <w:p w:rsidR="00E03F77" w:rsidRPr="00A61C0E" w:rsidP="00E03F77" w14:paraId="1FDF3654" w14:textId="77777777">
            <w:pPr>
              <w:pStyle w:val="TableText"/>
              <w:jc w:val="center"/>
              <w:rPr>
                <w:sz w:val="22"/>
                <w:szCs w:val="22"/>
                <w:lang w:val="da-DK"/>
              </w:rPr>
            </w:pPr>
            <w:r w:rsidRPr="00A61C0E">
              <w:rPr>
                <w:sz w:val="22"/>
                <w:szCs w:val="22"/>
                <w:lang w:val="da-DK"/>
              </w:rPr>
              <w:t>52%*</w:t>
            </w:r>
          </w:p>
        </w:tc>
        <w:tc>
          <w:tcPr>
            <w:tcW w:w="1859" w:type="dxa"/>
          </w:tcPr>
          <w:p w:rsidR="00E03F77" w:rsidRPr="00A61C0E" w:rsidP="00E03F77" w14:paraId="5133F88D" w14:textId="77777777">
            <w:pPr>
              <w:pStyle w:val="TableText"/>
              <w:jc w:val="center"/>
              <w:rPr>
                <w:sz w:val="22"/>
                <w:szCs w:val="22"/>
                <w:lang w:val="da-DK"/>
              </w:rPr>
            </w:pPr>
            <w:r w:rsidRPr="00A61C0E">
              <w:rPr>
                <w:sz w:val="22"/>
                <w:szCs w:val="22"/>
                <w:lang w:val="da-DK"/>
              </w:rPr>
              <w:t>52%*</w:t>
            </w:r>
          </w:p>
        </w:tc>
      </w:tr>
      <w:tr w14:paraId="7642F22F" w14:textId="77777777" w:rsidTr="00E03F77">
        <w:tblPrEx>
          <w:tblW w:w="0" w:type="auto"/>
          <w:tblLook w:val="0000"/>
        </w:tblPrEx>
        <w:tc>
          <w:tcPr>
            <w:tcW w:w="3749" w:type="dxa"/>
          </w:tcPr>
          <w:p w:rsidR="00E03F77" w:rsidRPr="00A61C0E" w:rsidP="00E03F77" w14:paraId="2927A324" w14:textId="77777777">
            <w:pPr>
              <w:pStyle w:val="TableText"/>
              <w:ind w:left="360"/>
              <w:rPr>
                <w:sz w:val="22"/>
                <w:szCs w:val="22"/>
                <w:lang w:val="da-DK"/>
              </w:rPr>
            </w:pPr>
            <w:r w:rsidRPr="00A61C0E">
              <w:rPr>
                <w:sz w:val="22"/>
                <w:szCs w:val="22"/>
                <w:lang w:val="da-DK"/>
              </w:rPr>
              <w:t>Patienter i steroid-fri remission i</w:t>
            </w:r>
            <w:r w:rsidRPr="00A61C0E">
              <w:rPr>
                <w:sz w:val="22"/>
                <w:szCs w:val="22"/>
                <w:lang w:val="da-DK"/>
              </w:rPr>
              <w:br/>
              <w:t xml:space="preserve">  </w:t>
            </w:r>
            <w:r>
              <w:rPr>
                <w:sz w:val="22"/>
                <w:szCs w:val="22"/>
                <w:lang w:val="da-DK"/>
              </w:rPr>
              <w:t>≥9</w:t>
            </w:r>
            <w:r w:rsidRPr="00A61C0E">
              <w:rPr>
                <w:sz w:val="22"/>
                <w:szCs w:val="22"/>
                <w:lang w:val="da-DK"/>
              </w:rPr>
              <w:t>0 dage</w:t>
            </w:r>
            <w:r w:rsidRPr="00A61C0E">
              <w:rPr>
                <w:sz w:val="22"/>
                <w:szCs w:val="22"/>
                <w:vertAlign w:val="superscript"/>
                <w:lang w:val="da-DK"/>
              </w:rPr>
              <w:t>a</w:t>
            </w:r>
          </w:p>
        </w:tc>
        <w:tc>
          <w:tcPr>
            <w:tcW w:w="1751" w:type="dxa"/>
          </w:tcPr>
          <w:p w:rsidR="00E03F77" w:rsidRPr="00A61C0E" w:rsidP="00E03F77" w14:paraId="70AA705F" w14:textId="77777777">
            <w:pPr>
              <w:pStyle w:val="TableText"/>
              <w:jc w:val="center"/>
              <w:rPr>
                <w:sz w:val="22"/>
                <w:szCs w:val="22"/>
                <w:lang w:val="da-DK"/>
              </w:rPr>
            </w:pPr>
            <w:r w:rsidRPr="00A61C0E">
              <w:rPr>
                <w:sz w:val="22"/>
                <w:szCs w:val="22"/>
                <w:lang w:val="da-DK"/>
              </w:rPr>
              <w:t>3% (2/66)</w:t>
            </w:r>
          </w:p>
        </w:tc>
        <w:tc>
          <w:tcPr>
            <w:tcW w:w="1928" w:type="dxa"/>
          </w:tcPr>
          <w:p w:rsidR="00E03F77" w:rsidRPr="00A61C0E" w:rsidP="00E03F77" w14:paraId="55A5D39D" w14:textId="77777777">
            <w:pPr>
              <w:pStyle w:val="TableText"/>
              <w:jc w:val="center"/>
              <w:rPr>
                <w:sz w:val="22"/>
                <w:szCs w:val="22"/>
                <w:lang w:val="da-DK"/>
              </w:rPr>
            </w:pPr>
            <w:r w:rsidRPr="00A61C0E">
              <w:rPr>
                <w:sz w:val="22"/>
                <w:szCs w:val="22"/>
                <w:lang w:val="da-DK"/>
              </w:rPr>
              <w:t>19% (11/58)**</w:t>
            </w:r>
          </w:p>
        </w:tc>
        <w:tc>
          <w:tcPr>
            <w:tcW w:w="1859" w:type="dxa"/>
          </w:tcPr>
          <w:p w:rsidR="00E03F77" w:rsidRPr="00A61C0E" w:rsidP="00E03F77" w14:paraId="55B4057A" w14:textId="77777777">
            <w:pPr>
              <w:pStyle w:val="TableText"/>
              <w:jc w:val="center"/>
              <w:rPr>
                <w:sz w:val="22"/>
                <w:szCs w:val="22"/>
                <w:lang w:val="da-DK"/>
              </w:rPr>
            </w:pPr>
            <w:r w:rsidRPr="00A61C0E">
              <w:rPr>
                <w:sz w:val="22"/>
                <w:szCs w:val="22"/>
                <w:lang w:val="da-DK"/>
              </w:rPr>
              <w:t>15% (11/74)**</w:t>
            </w:r>
          </w:p>
        </w:tc>
      </w:tr>
      <w:tr w14:paraId="0A99E499" w14:textId="77777777" w:rsidTr="00E03F77">
        <w:tblPrEx>
          <w:tblW w:w="0" w:type="auto"/>
          <w:tblLook w:val="0000"/>
        </w:tblPrEx>
        <w:tc>
          <w:tcPr>
            <w:tcW w:w="3749" w:type="dxa"/>
          </w:tcPr>
          <w:p w:rsidR="00E03F77" w:rsidRPr="00A61C0E" w:rsidP="00E03F77" w14:paraId="0151DF40" w14:textId="77777777">
            <w:pPr>
              <w:pStyle w:val="TableText"/>
              <w:rPr>
                <w:b/>
                <w:bCs/>
                <w:sz w:val="22"/>
                <w:szCs w:val="22"/>
                <w:lang w:val="da-DK"/>
              </w:rPr>
            </w:pPr>
            <w:r w:rsidRPr="00A61C0E">
              <w:rPr>
                <w:b/>
                <w:bCs/>
                <w:sz w:val="22"/>
                <w:szCs w:val="22"/>
                <w:lang w:val="da-DK"/>
              </w:rPr>
              <w:t>Uge 56</w:t>
            </w:r>
          </w:p>
        </w:tc>
        <w:tc>
          <w:tcPr>
            <w:tcW w:w="1751" w:type="dxa"/>
          </w:tcPr>
          <w:p w:rsidR="00E03F77" w:rsidRPr="00A61C0E" w:rsidP="00E03F77" w14:paraId="3CEE5C90" w14:textId="77777777">
            <w:pPr>
              <w:pStyle w:val="TableText"/>
              <w:jc w:val="center"/>
              <w:rPr>
                <w:b/>
                <w:bCs/>
                <w:sz w:val="22"/>
                <w:szCs w:val="22"/>
                <w:lang w:val="da-DK"/>
              </w:rPr>
            </w:pPr>
            <w:r w:rsidRPr="00A61C0E">
              <w:rPr>
                <w:b/>
                <w:bCs/>
                <w:sz w:val="22"/>
                <w:szCs w:val="22"/>
                <w:lang w:val="da-DK"/>
              </w:rPr>
              <w:t>N=170</w:t>
            </w:r>
          </w:p>
        </w:tc>
        <w:tc>
          <w:tcPr>
            <w:tcW w:w="1928" w:type="dxa"/>
          </w:tcPr>
          <w:p w:rsidR="00E03F77" w:rsidRPr="00A61C0E" w:rsidP="00E03F77" w14:paraId="1F61D0A4" w14:textId="77777777">
            <w:pPr>
              <w:pStyle w:val="TableText"/>
              <w:jc w:val="center"/>
              <w:rPr>
                <w:b/>
                <w:bCs/>
                <w:sz w:val="22"/>
                <w:szCs w:val="22"/>
                <w:lang w:val="da-DK"/>
              </w:rPr>
            </w:pPr>
            <w:r w:rsidRPr="00A61C0E">
              <w:rPr>
                <w:b/>
                <w:bCs/>
                <w:sz w:val="22"/>
                <w:szCs w:val="22"/>
                <w:lang w:val="da-DK"/>
              </w:rPr>
              <w:t>N=172</w:t>
            </w:r>
          </w:p>
        </w:tc>
        <w:tc>
          <w:tcPr>
            <w:tcW w:w="1859" w:type="dxa"/>
          </w:tcPr>
          <w:p w:rsidR="00E03F77" w:rsidRPr="00A61C0E" w:rsidP="00E03F77" w14:paraId="068DD7BB" w14:textId="77777777">
            <w:pPr>
              <w:pStyle w:val="TableText"/>
              <w:jc w:val="center"/>
              <w:rPr>
                <w:b/>
                <w:bCs/>
                <w:sz w:val="22"/>
                <w:szCs w:val="22"/>
                <w:lang w:val="da-DK"/>
              </w:rPr>
            </w:pPr>
            <w:r w:rsidRPr="00A61C0E">
              <w:rPr>
                <w:b/>
                <w:bCs/>
                <w:sz w:val="22"/>
                <w:szCs w:val="22"/>
                <w:lang w:val="da-DK"/>
              </w:rPr>
              <w:t>N=157</w:t>
            </w:r>
          </w:p>
        </w:tc>
      </w:tr>
      <w:tr w14:paraId="44692A01" w14:textId="77777777" w:rsidTr="00E03F77">
        <w:tblPrEx>
          <w:tblW w:w="0" w:type="auto"/>
          <w:tblLook w:val="0000"/>
        </w:tblPrEx>
        <w:tc>
          <w:tcPr>
            <w:tcW w:w="3749" w:type="dxa"/>
          </w:tcPr>
          <w:p w:rsidR="00E03F77" w:rsidRPr="00A61C0E" w:rsidP="00E03F77" w14:paraId="4CE375E2" w14:textId="77777777">
            <w:pPr>
              <w:pStyle w:val="TableText"/>
              <w:rPr>
                <w:sz w:val="22"/>
                <w:szCs w:val="22"/>
                <w:lang w:val="da-DK"/>
              </w:rPr>
            </w:pPr>
            <w:r w:rsidRPr="00A61C0E">
              <w:rPr>
                <w:sz w:val="22"/>
                <w:szCs w:val="22"/>
                <w:lang w:val="da-DK"/>
              </w:rPr>
              <w:t>Klinisk remission</w:t>
            </w:r>
          </w:p>
        </w:tc>
        <w:tc>
          <w:tcPr>
            <w:tcW w:w="1751" w:type="dxa"/>
          </w:tcPr>
          <w:p w:rsidR="00E03F77" w:rsidRPr="00A61C0E" w:rsidP="00E03F77" w14:paraId="4D2E30B3" w14:textId="77777777">
            <w:pPr>
              <w:pStyle w:val="TableText"/>
              <w:jc w:val="center"/>
              <w:rPr>
                <w:sz w:val="22"/>
                <w:szCs w:val="22"/>
                <w:lang w:val="da-DK"/>
              </w:rPr>
            </w:pPr>
            <w:r w:rsidRPr="00A61C0E">
              <w:rPr>
                <w:sz w:val="22"/>
                <w:szCs w:val="22"/>
                <w:lang w:val="da-DK"/>
              </w:rPr>
              <w:t>12%</w:t>
            </w:r>
          </w:p>
        </w:tc>
        <w:tc>
          <w:tcPr>
            <w:tcW w:w="1928" w:type="dxa"/>
          </w:tcPr>
          <w:p w:rsidR="00E03F77" w:rsidRPr="00A61C0E" w:rsidP="00E03F77" w14:paraId="000F1574" w14:textId="77777777">
            <w:pPr>
              <w:pStyle w:val="TableText"/>
              <w:jc w:val="center"/>
              <w:rPr>
                <w:sz w:val="22"/>
                <w:szCs w:val="22"/>
                <w:lang w:val="da-DK"/>
              </w:rPr>
            </w:pPr>
            <w:r w:rsidRPr="00A61C0E">
              <w:rPr>
                <w:sz w:val="22"/>
                <w:szCs w:val="22"/>
                <w:lang w:val="da-DK"/>
              </w:rPr>
              <w:t>36%*</w:t>
            </w:r>
          </w:p>
        </w:tc>
        <w:tc>
          <w:tcPr>
            <w:tcW w:w="1859" w:type="dxa"/>
          </w:tcPr>
          <w:p w:rsidR="00E03F77" w:rsidRPr="00A61C0E" w:rsidP="00E03F77" w14:paraId="5DB6AF1F" w14:textId="77777777">
            <w:pPr>
              <w:pStyle w:val="TableText"/>
              <w:jc w:val="center"/>
              <w:rPr>
                <w:sz w:val="22"/>
                <w:szCs w:val="22"/>
                <w:lang w:val="da-DK"/>
              </w:rPr>
            </w:pPr>
            <w:r w:rsidRPr="00A61C0E">
              <w:rPr>
                <w:sz w:val="22"/>
                <w:szCs w:val="22"/>
                <w:lang w:val="da-DK"/>
              </w:rPr>
              <w:t>41%*</w:t>
            </w:r>
          </w:p>
        </w:tc>
      </w:tr>
      <w:tr w14:paraId="315F4B63" w14:textId="77777777" w:rsidTr="00E03F77">
        <w:tblPrEx>
          <w:tblW w:w="0" w:type="auto"/>
          <w:tblLook w:val="0000"/>
        </w:tblPrEx>
        <w:tc>
          <w:tcPr>
            <w:tcW w:w="3749" w:type="dxa"/>
          </w:tcPr>
          <w:p w:rsidR="00E03F77" w:rsidRPr="00A61C0E" w:rsidP="00E03F77" w14:paraId="117D4581" w14:textId="77777777">
            <w:pPr>
              <w:pStyle w:val="TableText"/>
              <w:rPr>
                <w:sz w:val="22"/>
                <w:szCs w:val="22"/>
                <w:lang w:val="da-DK"/>
              </w:rPr>
            </w:pPr>
            <w:r w:rsidRPr="00A61C0E">
              <w:rPr>
                <w:sz w:val="22"/>
                <w:szCs w:val="22"/>
                <w:lang w:val="da-DK"/>
              </w:rPr>
              <w:t>Klinisk respons (CR-100)</w:t>
            </w:r>
          </w:p>
        </w:tc>
        <w:tc>
          <w:tcPr>
            <w:tcW w:w="1751" w:type="dxa"/>
          </w:tcPr>
          <w:p w:rsidR="00E03F77" w:rsidRPr="00A61C0E" w:rsidP="00E03F77" w14:paraId="0DE010E0" w14:textId="77777777">
            <w:pPr>
              <w:pStyle w:val="TableText"/>
              <w:jc w:val="center"/>
              <w:rPr>
                <w:sz w:val="22"/>
                <w:szCs w:val="22"/>
                <w:lang w:val="da-DK"/>
              </w:rPr>
            </w:pPr>
            <w:r w:rsidRPr="00A61C0E">
              <w:rPr>
                <w:sz w:val="22"/>
                <w:szCs w:val="22"/>
                <w:lang w:val="da-DK"/>
              </w:rPr>
              <w:t>17%</w:t>
            </w:r>
          </w:p>
        </w:tc>
        <w:tc>
          <w:tcPr>
            <w:tcW w:w="1928" w:type="dxa"/>
          </w:tcPr>
          <w:p w:rsidR="00E03F77" w:rsidRPr="00A61C0E" w:rsidP="00E03F77" w14:paraId="67F41EE4" w14:textId="77777777">
            <w:pPr>
              <w:pStyle w:val="TableText"/>
              <w:jc w:val="center"/>
              <w:rPr>
                <w:sz w:val="22"/>
                <w:szCs w:val="22"/>
                <w:lang w:val="da-DK"/>
              </w:rPr>
            </w:pPr>
            <w:r w:rsidRPr="00A61C0E">
              <w:rPr>
                <w:sz w:val="22"/>
                <w:szCs w:val="22"/>
                <w:lang w:val="da-DK"/>
              </w:rPr>
              <w:t>41%*</w:t>
            </w:r>
          </w:p>
        </w:tc>
        <w:tc>
          <w:tcPr>
            <w:tcW w:w="1859" w:type="dxa"/>
          </w:tcPr>
          <w:p w:rsidR="00E03F77" w:rsidRPr="00A61C0E" w:rsidP="00E03F77" w14:paraId="1B51EF8A" w14:textId="77777777">
            <w:pPr>
              <w:pStyle w:val="TableText"/>
              <w:jc w:val="center"/>
              <w:rPr>
                <w:sz w:val="22"/>
                <w:szCs w:val="22"/>
                <w:lang w:val="da-DK"/>
              </w:rPr>
            </w:pPr>
            <w:r w:rsidRPr="00A61C0E">
              <w:rPr>
                <w:sz w:val="22"/>
                <w:szCs w:val="22"/>
                <w:lang w:val="da-DK"/>
              </w:rPr>
              <w:t>48%*</w:t>
            </w:r>
          </w:p>
        </w:tc>
      </w:tr>
      <w:tr w14:paraId="5499ACFC" w14:textId="77777777" w:rsidTr="00E03F77">
        <w:tblPrEx>
          <w:tblW w:w="0" w:type="auto"/>
          <w:tblLook w:val="0000"/>
        </w:tblPrEx>
        <w:tc>
          <w:tcPr>
            <w:tcW w:w="3749" w:type="dxa"/>
          </w:tcPr>
          <w:p w:rsidR="00E03F77" w:rsidRPr="00A61C0E" w:rsidP="00E03F77" w14:paraId="2FDBEF08" w14:textId="77777777">
            <w:pPr>
              <w:pStyle w:val="TableText"/>
              <w:ind w:left="360"/>
              <w:rPr>
                <w:sz w:val="22"/>
                <w:szCs w:val="22"/>
                <w:lang w:val="da-DK"/>
              </w:rPr>
            </w:pPr>
            <w:r w:rsidRPr="00A61C0E">
              <w:rPr>
                <w:sz w:val="22"/>
                <w:szCs w:val="22"/>
                <w:lang w:val="da-DK"/>
              </w:rPr>
              <w:t xml:space="preserve">Patienter i steroid-fri remission i </w:t>
            </w:r>
            <w:r w:rsidRPr="00A61C0E">
              <w:rPr>
                <w:sz w:val="22"/>
                <w:szCs w:val="22"/>
                <w:lang w:val="da-DK"/>
              </w:rPr>
              <w:br/>
              <w:t xml:space="preserve"> </w:t>
            </w:r>
            <w:r>
              <w:rPr>
                <w:sz w:val="22"/>
                <w:szCs w:val="22"/>
                <w:lang w:val="da-DK"/>
              </w:rPr>
              <w:t>≥9</w:t>
            </w:r>
            <w:r w:rsidRPr="00A61C0E">
              <w:rPr>
                <w:sz w:val="22"/>
                <w:szCs w:val="22"/>
                <w:lang w:val="da-DK"/>
              </w:rPr>
              <w:t>0 dage</w:t>
            </w:r>
            <w:r w:rsidRPr="00A61C0E">
              <w:rPr>
                <w:sz w:val="22"/>
                <w:szCs w:val="22"/>
                <w:vertAlign w:val="superscript"/>
                <w:lang w:val="da-DK"/>
              </w:rPr>
              <w:t>a</w:t>
            </w:r>
          </w:p>
        </w:tc>
        <w:tc>
          <w:tcPr>
            <w:tcW w:w="1751" w:type="dxa"/>
          </w:tcPr>
          <w:p w:rsidR="00E03F77" w:rsidRPr="00A61C0E" w:rsidP="00E03F77" w14:paraId="236DC61F" w14:textId="77777777">
            <w:pPr>
              <w:pStyle w:val="TableText"/>
              <w:jc w:val="center"/>
              <w:rPr>
                <w:sz w:val="22"/>
                <w:szCs w:val="22"/>
                <w:lang w:val="da-DK"/>
              </w:rPr>
            </w:pPr>
            <w:r w:rsidRPr="00A61C0E">
              <w:rPr>
                <w:sz w:val="22"/>
                <w:szCs w:val="22"/>
                <w:lang w:val="da-DK"/>
              </w:rPr>
              <w:t>5% (3/66)</w:t>
            </w:r>
          </w:p>
        </w:tc>
        <w:tc>
          <w:tcPr>
            <w:tcW w:w="1928" w:type="dxa"/>
          </w:tcPr>
          <w:p w:rsidR="00E03F77" w:rsidRPr="00A61C0E" w:rsidP="00E03F77" w14:paraId="4556604A" w14:textId="77777777">
            <w:pPr>
              <w:pStyle w:val="TableText"/>
              <w:jc w:val="center"/>
              <w:rPr>
                <w:sz w:val="22"/>
                <w:szCs w:val="22"/>
                <w:lang w:val="da-DK"/>
              </w:rPr>
            </w:pPr>
            <w:r w:rsidRPr="00A61C0E">
              <w:rPr>
                <w:sz w:val="22"/>
                <w:szCs w:val="22"/>
                <w:lang w:val="da-DK"/>
              </w:rPr>
              <w:t>29% (17/58)*</w:t>
            </w:r>
          </w:p>
        </w:tc>
        <w:tc>
          <w:tcPr>
            <w:tcW w:w="1859" w:type="dxa"/>
          </w:tcPr>
          <w:p w:rsidR="00E03F77" w:rsidRPr="00A61C0E" w:rsidP="00E03F77" w14:paraId="1DB8C63C" w14:textId="77777777">
            <w:pPr>
              <w:pStyle w:val="TableText"/>
              <w:jc w:val="center"/>
              <w:rPr>
                <w:sz w:val="22"/>
                <w:szCs w:val="22"/>
                <w:lang w:val="da-DK"/>
              </w:rPr>
            </w:pPr>
            <w:r w:rsidRPr="00A61C0E">
              <w:rPr>
                <w:sz w:val="22"/>
                <w:szCs w:val="22"/>
                <w:lang w:val="da-DK"/>
              </w:rPr>
              <w:t>20% (15/74)**</w:t>
            </w:r>
          </w:p>
        </w:tc>
      </w:tr>
      <w:tr w14:paraId="598E755F" w14:textId="77777777" w:rsidTr="00E03F77">
        <w:tblPrEx>
          <w:tblW w:w="0" w:type="auto"/>
          <w:tblLook w:val="0000"/>
        </w:tblPrEx>
        <w:trPr>
          <w:cantSplit/>
        </w:trPr>
        <w:tc>
          <w:tcPr>
            <w:tcW w:w="9287" w:type="dxa"/>
            <w:gridSpan w:val="4"/>
            <w:tcBorders>
              <w:left w:val="nil"/>
              <w:right w:val="nil"/>
            </w:tcBorders>
          </w:tcPr>
          <w:p w:rsidR="00E03F77" w:rsidRPr="00A61C0E" w:rsidP="00E03F77" w14:paraId="268E1A70" w14:textId="77777777">
            <w:pPr>
              <w:pStyle w:val="TableText"/>
              <w:rPr>
                <w:rFonts w:cs="Arial"/>
                <w:sz w:val="22"/>
                <w:szCs w:val="22"/>
                <w:lang w:val="da-DK"/>
              </w:rPr>
            </w:pPr>
            <w:r w:rsidRPr="00A61C0E">
              <w:rPr>
                <w:rFonts w:cs="Arial"/>
                <w:sz w:val="22"/>
                <w:szCs w:val="22"/>
                <w:lang w:val="da-DK"/>
              </w:rPr>
              <w:t>*</w:t>
            </w:r>
            <w:r w:rsidRPr="00A61C0E">
              <w:rPr>
                <w:rFonts w:cs="Arial"/>
                <w:sz w:val="22"/>
                <w:szCs w:val="22"/>
                <w:lang w:val="da-DK"/>
              </w:rPr>
              <w:tab/>
              <w:t xml:space="preserve">p&lt;0,001 for Humira </w:t>
            </w:r>
            <w:r w:rsidRPr="00A61C0E">
              <w:rPr>
                <w:rFonts w:cs="Arial"/>
                <w:i/>
                <w:iCs/>
                <w:sz w:val="22"/>
                <w:szCs w:val="22"/>
                <w:lang w:val="da-DK"/>
              </w:rPr>
              <w:t>vs</w:t>
            </w:r>
            <w:r w:rsidRPr="00A61C0E">
              <w:rPr>
                <w:rFonts w:cs="Arial"/>
                <w:sz w:val="22"/>
                <w:szCs w:val="22"/>
                <w:lang w:val="da-DK"/>
              </w:rPr>
              <w:t xml:space="preserve">. placebo parvise sammenligninger af </w:t>
            </w:r>
            <w:r>
              <w:rPr>
                <w:rFonts w:cs="Arial"/>
                <w:sz w:val="22"/>
                <w:szCs w:val="22"/>
                <w:lang w:val="da-DK"/>
              </w:rPr>
              <w:t>andelene</w:t>
            </w:r>
          </w:p>
          <w:p w:rsidR="00E03F77" w:rsidRPr="00A61C0E" w:rsidP="00E03F77" w14:paraId="3498FAD4" w14:textId="77777777">
            <w:pPr>
              <w:pStyle w:val="TableText"/>
              <w:rPr>
                <w:rFonts w:cs="Arial"/>
                <w:sz w:val="22"/>
                <w:szCs w:val="22"/>
                <w:lang w:val="da-DK"/>
              </w:rPr>
            </w:pPr>
            <w:r w:rsidRPr="00A61C0E">
              <w:rPr>
                <w:rFonts w:cs="Arial"/>
                <w:sz w:val="22"/>
                <w:szCs w:val="22"/>
                <w:lang w:val="da-DK"/>
              </w:rPr>
              <w:t>**</w:t>
            </w:r>
            <w:r w:rsidRPr="00A61C0E">
              <w:rPr>
                <w:rFonts w:cs="Arial"/>
                <w:sz w:val="22"/>
                <w:szCs w:val="22"/>
                <w:lang w:val="da-DK"/>
              </w:rPr>
              <w:tab/>
            </w:r>
            <w:r w:rsidRPr="00A61C0E">
              <w:rPr>
                <w:rFonts w:cs="Arial"/>
                <w:sz w:val="22"/>
                <w:szCs w:val="22"/>
                <w:lang w:val="da-DK"/>
              </w:rPr>
              <w:t xml:space="preserve">p&lt;0,02 for Humira </w:t>
            </w:r>
            <w:r w:rsidRPr="00A61C0E">
              <w:rPr>
                <w:rFonts w:cs="Arial"/>
                <w:i/>
                <w:iCs/>
                <w:sz w:val="22"/>
                <w:szCs w:val="22"/>
                <w:lang w:val="da-DK"/>
              </w:rPr>
              <w:t>vs</w:t>
            </w:r>
            <w:r w:rsidRPr="00A61C0E">
              <w:rPr>
                <w:rFonts w:cs="Arial"/>
                <w:sz w:val="22"/>
                <w:szCs w:val="22"/>
                <w:lang w:val="da-DK"/>
              </w:rPr>
              <w:t xml:space="preserve">. placebo parvise sammenligninger af </w:t>
            </w:r>
            <w:r>
              <w:rPr>
                <w:rFonts w:cs="Arial"/>
                <w:sz w:val="22"/>
                <w:szCs w:val="22"/>
                <w:lang w:val="da-DK"/>
              </w:rPr>
              <w:t>andelene</w:t>
            </w:r>
          </w:p>
          <w:p w:rsidR="00E03F77" w:rsidRPr="00A61C0E" w:rsidP="00E03F77" w14:paraId="6BDB5D12" w14:textId="77777777">
            <w:pPr>
              <w:pStyle w:val="TableText"/>
              <w:rPr>
                <w:sz w:val="22"/>
                <w:szCs w:val="22"/>
                <w:lang w:val="da-DK"/>
              </w:rPr>
            </w:pPr>
            <w:r w:rsidRPr="00A61C0E">
              <w:rPr>
                <w:rFonts w:cs="Arial"/>
                <w:sz w:val="22"/>
                <w:szCs w:val="22"/>
                <w:vertAlign w:val="superscript"/>
                <w:lang w:val="da-DK"/>
              </w:rPr>
              <w:t>a</w:t>
            </w:r>
            <w:r w:rsidRPr="00A61C0E">
              <w:rPr>
                <w:rFonts w:cs="Arial"/>
                <w:sz w:val="22"/>
                <w:szCs w:val="22"/>
                <w:vertAlign w:val="superscript"/>
                <w:lang w:val="da-DK"/>
              </w:rPr>
              <w:tab/>
            </w:r>
            <w:r w:rsidRPr="00A61C0E">
              <w:rPr>
                <w:rFonts w:cs="Arial"/>
                <w:sz w:val="22"/>
                <w:szCs w:val="22"/>
                <w:lang w:val="da-DK"/>
              </w:rPr>
              <w:t xml:space="preserve">Af dem som </w:t>
            </w:r>
            <w:r>
              <w:rPr>
                <w:rFonts w:cs="Arial"/>
                <w:sz w:val="22"/>
                <w:szCs w:val="22"/>
                <w:lang w:val="da-DK"/>
              </w:rPr>
              <w:t>fik</w:t>
            </w:r>
            <w:r w:rsidRPr="00A61C0E">
              <w:rPr>
                <w:rFonts w:cs="Arial"/>
                <w:sz w:val="22"/>
                <w:szCs w:val="22"/>
                <w:lang w:val="da-DK"/>
              </w:rPr>
              <w:t xml:space="preserve"> kortikosteroider ved </w:t>
            </w:r>
            <w:r w:rsidRPr="005376C6">
              <w:rPr>
                <w:rFonts w:cs="Arial"/>
                <w:i/>
                <w:sz w:val="22"/>
                <w:szCs w:val="22"/>
                <w:lang w:val="da-DK"/>
              </w:rPr>
              <w:t>baseline</w:t>
            </w:r>
          </w:p>
        </w:tc>
      </w:tr>
    </w:tbl>
    <w:p w:rsidR="00E03F77" w:rsidRPr="00A61C0E" w:rsidP="00E03F77" w14:paraId="4939A4D6" w14:textId="77777777">
      <w:pPr>
        <w:pStyle w:val="EMEANormal"/>
        <w:rPr>
          <w:szCs w:val="22"/>
          <w:lang w:val="da-DK"/>
        </w:rPr>
      </w:pPr>
    </w:p>
    <w:p w:rsidR="00E03F77" w:rsidP="00E03F77" w14:paraId="43759217" w14:textId="77777777">
      <w:pPr>
        <w:rPr>
          <w:lang w:val="da-DK"/>
        </w:rPr>
      </w:pPr>
      <w:r>
        <w:rPr>
          <w:lang w:val="da-DK"/>
        </w:rPr>
        <w:t>Blandt de patienter, som ikke havde respons i uge 4, responderede 43 % af patienterne i Humira vedligeholdelsesbehandling ved uge 12 sammenlignet med 30 % af patienter i placebogruppen. Disse resultater tyder på, at nogle patienter, som ikke har responderet ved uge 4, har fordel af fortsat vedligeholdelsesbehandling til og med uge 12. Behandling efter uge 12 resulterede ikke i signifikant flere respondere (se pkt. 4.2).</w:t>
      </w:r>
    </w:p>
    <w:p w:rsidR="00E03F77" w:rsidP="00E03F77" w14:paraId="107248DC" w14:textId="77777777">
      <w:pPr>
        <w:rPr>
          <w:lang w:val="da-DK"/>
        </w:rPr>
      </w:pPr>
    </w:p>
    <w:p w:rsidR="00E03F77" w:rsidP="00E03F77" w14:paraId="0B61E4DC" w14:textId="77777777">
      <w:pPr>
        <w:rPr>
          <w:bCs/>
          <w:szCs w:val="22"/>
          <w:lang w:val="da-DK"/>
        </w:rPr>
      </w:pPr>
      <w:r w:rsidRPr="006C5298">
        <w:rPr>
          <w:bCs/>
          <w:szCs w:val="22"/>
          <w:lang w:val="da-DK"/>
        </w:rPr>
        <w:t>117/276 patienter fra CD-</w:t>
      </w:r>
      <w:r>
        <w:rPr>
          <w:lang w:val="da-DK"/>
        </w:rPr>
        <w:t>studie</w:t>
      </w:r>
      <w:r w:rsidRPr="006C5298">
        <w:rPr>
          <w:bCs/>
          <w:szCs w:val="22"/>
          <w:lang w:val="da-DK"/>
        </w:rPr>
        <w:t xml:space="preserve"> I og 272/777 patienter fra CD-</w:t>
      </w:r>
      <w:r>
        <w:rPr>
          <w:lang w:val="da-DK"/>
        </w:rPr>
        <w:t>studie</w:t>
      </w:r>
      <w:r w:rsidRPr="006C5298">
        <w:rPr>
          <w:bCs/>
          <w:szCs w:val="22"/>
          <w:lang w:val="da-DK"/>
        </w:rPr>
        <w:t xml:space="preserve"> II og III blev fulgt gennem mindst 3 års åben-label adalimumab-behandling. Henholdsvis 88 og 189 patienter forsatte med at være i klinisk remission. </w:t>
      </w:r>
      <w:r w:rsidRPr="004D3223">
        <w:rPr>
          <w:bCs/>
          <w:szCs w:val="22"/>
          <w:lang w:val="da-DK"/>
        </w:rPr>
        <w:t>Klinisk respons (CR-100) blev fastholdt hos henholdvis 102 og 233 patienter.</w:t>
      </w:r>
    </w:p>
    <w:p w:rsidR="00832EA4" w:rsidP="00E03F77" w14:paraId="45958398" w14:textId="77777777">
      <w:pPr>
        <w:rPr>
          <w:bCs/>
          <w:lang w:val="da-DK"/>
        </w:rPr>
      </w:pPr>
    </w:p>
    <w:p w:rsidR="00E03F77" w:rsidP="00832EA4" w14:paraId="13E6367D" w14:textId="77777777">
      <w:pPr>
        <w:pStyle w:val="EMEAHeadingUnderline"/>
        <w:spacing w:before="0" w:beforeLines="0" w:after="0" w:afterLines="0"/>
        <w:rPr>
          <w:i/>
          <w:lang w:val="da-DK"/>
        </w:rPr>
      </w:pPr>
      <w:r w:rsidRPr="005A49B3">
        <w:rPr>
          <w:i/>
          <w:lang w:val="da-DK"/>
        </w:rPr>
        <w:t>Livskvalitet</w:t>
      </w:r>
    </w:p>
    <w:p w:rsidR="00832EA4" w:rsidRPr="00832EA4" w:rsidP="00832EA4" w14:paraId="01C50BD7" w14:textId="77777777">
      <w:pPr>
        <w:pStyle w:val="EMEANormal"/>
        <w:rPr>
          <w:lang w:val="da-DK"/>
        </w:rPr>
      </w:pPr>
    </w:p>
    <w:p w:rsidR="00E03F77" w:rsidP="00E03F77" w14:paraId="7F63F3F2" w14:textId="77777777">
      <w:pPr>
        <w:pStyle w:val="EMEANormal"/>
        <w:rPr>
          <w:lang w:val="da-DK"/>
        </w:rPr>
      </w:pPr>
      <w:r>
        <w:rPr>
          <w:lang w:val="da-DK"/>
        </w:rPr>
        <w:t>I  CD-studie I og CD-studie II blev der i uge 4</w:t>
      </w:r>
      <w:r w:rsidR="00D46733">
        <w:rPr>
          <w:lang w:val="da-DK"/>
        </w:rPr>
        <w:t xml:space="preserve"> </w:t>
      </w:r>
      <w:r>
        <w:rPr>
          <w:lang w:val="da-DK"/>
        </w:rPr>
        <w:t xml:space="preserve">opnået statistisk signifikante forbedringer i total score i det sygdoms-specifikke </w:t>
      </w:r>
      <w:r w:rsidR="00CC06DB">
        <w:rPr>
          <w:lang w:val="da-DK"/>
        </w:rPr>
        <w:t xml:space="preserve">inflammatorisk </w:t>
      </w:r>
      <w:r>
        <w:rPr>
          <w:lang w:val="da-DK"/>
        </w:rPr>
        <w:t>tarmsygdoms-spørgeskema (IBDQ)</w:t>
      </w:r>
      <w:r w:rsidR="00D46733">
        <w:rPr>
          <w:lang w:val="da-DK"/>
        </w:rPr>
        <w:t xml:space="preserve"> </w:t>
      </w:r>
      <w:r>
        <w:rPr>
          <w:lang w:val="da-DK"/>
        </w:rPr>
        <w:t>hos patienter randomiseret til Humira 80/40 mg og 160/80 mg sammenlignet med placebo, og i CD-studie III blev det også set ved uge 26 og 56 hos de adalimumab-behandlede-grupper sammenlignet med placebo-gruppen</w:t>
      </w:r>
      <w:r>
        <w:rPr>
          <w:bCs/>
          <w:lang w:val="da-DK"/>
        </w:rPr>
        <w:t>.</w:t>
      </w:r>
    </w:p>
    <w:p w:rsidR="00E03F77" w:rsidP="00E03F77" w14:paraId="389277A3" w14:textId="77777777">
      <w:pPr>
        <w:pStyle w:val="EMEANormal"/>
        <w:rPr>
          <w:lang w:val="da-DK"/>
        </w:rPr>
      </w:pPr>
    </w:p>
    <w:p w:rsidR="00E03F77" w:rsidRPr="005A49B3" w:rsidP="00E03F77" w14:paraId="66048832" w14:textId="77777777">
      <w:pPr>
        <w:pStyle w:val="EMEANormal"/>
        <w:keepNext/>
        <w:rPr>
          <w:bCs/>
          <w:i/>
          <w:szCs w:val="22"/>
          <w:lang w:val="da-DK"/>
        </w:rPr>
      </w:pPr>
      <w:r w:rsidRPr="005A49B3">
        <w:rPr>
          <w:bCs/>
          <w:i/>
          <w:szCs w:val="22"/>
          <w:lang w:val="da-DK"/>
        </w:rPr>
        <w:t>Colitis ulcerosa</w:t>
      </w:r>
    </w:p>
    <w:p w:rsidR="00E03F77" w:rsidRPr="00D001A5" w:rsidP="00E03F77" w14:paraId="56E9DA27" w14:textId="77777777">
      <w:pPr>
        <w:pStyle w:val="EMEANormal"/>
        <w:keepNext/>
        <w:rPr>
          <w:bCs/>
          <w:szCs w:val="22"/>
          <w:u w:val="single"/>
          <w:lang w:val="da-DK"/>
        </w:rPr>
      </w:pPr>
    </w:p>
    <w:p w:rsidR="00E03F77" w:rsidP="00832EA4" w14:paraId="6462EAE6" w14:textId="77777777">
      <w:pPr>
        <w:pStyle w:val="EMEANormal"/>
        <w:rPr>
          <w:szCs w:val="22"/>
          <w:lang w:val="da-DK"/>
        </w:rPr>
      </w:pPr>
      <w:r w:rsidRPr="00D001A5">
        <w:rPr>
          <w:szCs w:val="22"/>
          <w:lang w:val="da-DK"/>
        </w:rPr>
        <w:t xml:space="preserve">Sikkerhed og </w:t>
      </w:r>
      <w:r w:rsidR="00965696">
        <w:rPr>
          <w:szCs w:val="22"/>
          <w:lang w:val="da-DK"/>
        </w:rPr>
        <w:t>virkning</w:t>
      </w:r>
      <w:r w:rsidRPr="00D001A5">
        <w:rPr>
          <w:szCs w:val="22"/>
          <w:lang w:val="da-DK"/>
        </w:rPr>
        <w:t xml:space="preserve"> af gentagne doser af Humira blev undersøgt </w:t>
      </w:r>
      <w:r>
        <w:rPr>
          <w:szCs w:val="22"/>
          <w:lang w:val="da-DK"/>
        </w:rPr>
        <w:t>hos</w:t>
      </w:r>
      <w:r w:rsidRPr="00D001A5">
        <w:rPr>
          <w:szCs w:val="22"/>
          <w:lang w:val="da-DK"/>
        </w:rPr>
        <w:t xml:space="preserve"> voksne patienter med moderat til svær aktiv colitis ulcerosa (Mayo</w:t>
      </w:r>
      <w:r>
        <w:rPr>
          <w:szCs w:val="22"/>
          <w:lang w:val="da-DK"/>
        </w:rPr>
        <w:t>-</w:t>
      </w:r>
      <w:r w:rsidRPr="00D001A5">
        <w:rPr>
          <w:szCs w:val="22"/>
          <w:lang w:val="da-DK"/>
        </w:rPr>
        <w:t>score 6 til 12 med endoskopi</w:t>
      </w:r>
      <w:r>
        <w:rPr>
          <w:szCs w:val="22"/>
          <w:lang w:val="da-DK"/>
        </w:rPr>
        <w:t>-</w:t>
      </w:r>
      <w:r w:rsidRPr="00D001A5">
        <w:rPr>
          <w:szCs w:val="22"/>
          <w:lang w:val="da-DK"/>
        </w:rPr>
        <w:t>subscore på 2 til 3) i randomiserede, dobbeltblin</w:t>
      </w:r>
      <w:r>
        <w:rPr>
          <w:szCs w:val="22"/>
          <w:lang w:val="da-DK"/>
        </w:rPr>
        <w:t xml:space="preserve">de placebokontrollerede </w:t>
      </w:r>
      <w:r>
        <w:rPr>
          <w:lang w:val="da-DK"/>
        </w:rPr>
        <w:t>studier</w:t>
      </w:r>
      <w:r w:rsidRPr="00D001A5">
        <w:rPr>
          <w:szCs w:val="22"/>
          <w:lang w:val="da-DK"/>
        </w:rPr>
        <w:t xml:space="preserve">. </w:t>
      </w:r>
    </w:p>
    <w:p w:rsidR="00832EA4" w:rsidRPr="00D001A5" w:rsidP="00832EA4" w14:paraId="41DA6680" w14:textId="77777777">
      <w:pPr>
        <w:pStyle w:val="EMEANormal"/>
        <w:rPr>
          <w:szCs w:val="22"/>
          <w:lang w:val="da-DK"/>
        </w:rPr>
      </w:pPr>
    </w:p>
    <w:p w:rsidR="00E03F77" w:rsidRPr="00D001A5" w:rsidP="00832EA4" w14:paraId="729B1A62" w14:textId="77777777">
      <w:pPr>
        <w:pStyle w:val="EMEANormal"/>
        <w:rPr>
          <w:szCs w:val="22"/>
          <w:lang w:val="da-DK"/>
        </w:rPr>
      </w:pPr>
      <w:r w:rsidRPr="00D001A5">
        <w:rPr>
          <w:szCs w:val="22"/>
          <w:lang w:val="da-DK"/>
        </w:rPr>
        <w:t xml:space="preserve">I </w:t>
      </w:r>
      <w:r>
        <w:rPr>
          <w:lang w:val="da-DK"/>
        </w:rPr>
        <w:t>studie</w:t>
      </w:r>
      <w:r w:rsidRPr="00D001A5">
        <w:rPr>
          <w:szCs w:val="22"/>
          <w:lang w:val="da-DK"/>
        </w:rPr>
        <w:t xml:space="preserve"> UC-I blev 390 TNF-antagonist</w:t>
      </w:r>
      <w:r>
        <w:rPr>
          <w:szCs w:val="22"/>
          <w:lang w:val="da-DK"/>
        </w:rPr>
        <w:t>-</w:t>
      </w:r>
      <w:r w:rsidRPr="00D001A5">
        <w:rPr>
          <w:szCs w:val="22"/>
          <w:lang w:val="da-DK"/>
        </w:rPr>
        <w:t>naïve patienter randomiseret til at få enten placebo i uge 0 og 2, 160 mg Humira i uge 0 efterfulgt af 80 mg i uge 2, eller 80 mg Humira i uge 0 efterfulgt af 40 mg i uge 2. Efter uge 2 fik patienterne i begge Humira-arme 40 mg hver anden uge. Klinisk remission  (defineret som Mayo</w:t>
      </w:r>
      <w:r>
        <w:rPr>
          <w:szCs w:val="22"/>
          <w:lang w:val="da-DK"/>
        </w:rPr>
        <w:t>-</w:t>
      </w:r>
      <w:r w:rsidRPr="00D001A5">
        <w:rPr>
          <w:szCs w:val="22"/>
          <w:lang w:val="da-DK"/>
        </w:rPr>
        <w:t xml:space="preserve">score </w:t>
      </w:r>
      <w:r w:rsidRPr="00D001A5">
        <w:rPr>
          <w:szCs w:val="22"/>
          <w:u w:val="single"/>
          <w:lang w:val="da-DK"/>
        </w:rPr>
        <w:t xml:space="preserve">&lt; </w:t>
      </w:r>
      <w:r w:rsidRPr="00D001A5">
        <w:rPr>
          <w:szCs w:val="22"/>
          <w:lang w:val="da-DK"/>
        </w:rPr>
        <w:t xml:space="preserve"> 2 med ingen subscore &gt; 1) blev vurderet i uge 8.</w:t>
      </w:r>
    </w:p>
    <w:p w:rsidR="00E03F77" w:rsidP="00E03F77" w14:paraId="4350124B" w14:textId="77777777">
      <w:pPr>
        <w:pStyle w:val="EMEANormal"/>
        <w:spacing w:before="144"/>
        <w:rPr>
          <w:szCs w:val="22"/>
          <w:lang w:val="da-DK"/>
        </w:rPr>
      </w:pPr>
      <w:r w:rsidRPr="00D001A5">
        <w:rPr>
          <w:szCs w:val="22"/>
          <w:lang w:val="da-DK"/>
        </w:rPr>
        <w:t xml:space="preserve">I </w:t>
      </w:r>
      <w:r>
        <w:rPr>
          <w:lang w:val="da-DK"/>
        </w:rPr>
        <w:t>studie</w:t>
      </w:r>
      <w:r w:rsidRPr="00D001A5">
        <w:rPr>
          <w:szCs w:val="22"/>
          <w:lang w:val="da-DK"/>
        </w:rPr>
        <w:t xml:space="preserve"> UC-II fik 248 patienter 160 mg Humira i uge 0, 80 mg i uge 2 og derefter 40 mg hver anden uge. </w:t>
      </w:r>
      <w:r>
        <w:rPr>
          <w:szCs w:val="22"/>
          <w:lang w:val="da-DK"/>
        </w:rPr>
        <w:t xml:space="preserve">246 patienter fik placebo. </w:t>
      </w:r>
      <w:r w:rsidRPr="00D001A5">
        <w:rPr>
          <w:szCs w:val="22"/>
          <w:lang w:val="da-DK"/>
        </w:rPr>
        <w:t>De kliniske resultater blev vurderet for induktion af remission i uge 8 og for vedligeholdelse af remission i uge 52.</w:t>
      </w:r>
    </w:p>
    <w:p w:rsidR="00832EA4" w:rsidRPr="00D001A5" w:rsidP="00E03F77" w14:paraId="71DAA847" w14:textId="77777777">
      <w:pPr>
        <w:pStyle w:val="EMEANormal"/>
        <w:spacing w:before="144"/>
        <w:rPr>
          <w:szCs w:val="22"/>
          <w:lang w:val="da-DK"/>
        </w:rPr>
      </w:pPr>
    </w:p>
    <w:p w:rsidR="00E03F77" w:rsidP="00832EA4" w14:paraId="6C768E3F" w14:textId="77777777">
      <w:pPr>
        <w:pStyle w:val="EMEANormal"/>
        <w:rPr>
          <w:szCs w:val="22"/>
          <w:lang w:val="da-DK"/>
        </w:rPr>
      </w:pPr>
      <w:r>
        <w:rPr>
          <w:szCs w:val="22"/>
          <w:lang w:val="da-DK"/>
        </w:rPr>
        <w:t>I forhold til placebo opnåede e</w:t>
      </w:r>
      <w:r w:rsidRPr="00D001A5">
        <w:rPr>
          <w:szCs w:val="22"/>
          <w:lang w:val="da-DK"/>
        </w:rPr>
        <w:t xml:space="preserve">n statistisk signifikant større procentdel af de </w:t>
      </w:r>
      <w:r>
        <w:rPr>
          <w:szCs w:val="22"/>
          <w:lang w:val="da-DK"/>
        </w:rPr>
        <w:t>patienter</w:t>
      </w:r>
      <w:r w:rsidRPr="00D001A5">
        <w:rPr>
          <w:szCs w:val="22"/>
          <w:lang w:val="da-DK"/>
        </w:rPr>
        <w:t xml:space="preserve">, der blev induceret med 160/80 mg Humira, klinisk remission i uge 8 </w:t>
      </w:r>
      <w:r>
        <w:rPr>
          <w:szCs w:val="22"/>
          <w:lang w:val="da-DK"/>
        </w:rPr>
        <w:t>(</w:t>
      </w:r>
      <w:r>
        <w:rPr>
          <w:lang w:val="da-DK"/>
        </w:rPr>
        <w:t>studie</w:t>
      </w:r>
      <w:r w:rsidRPr="00D001A5">
        <w:rPr>
          <w:szCs w:val="22"/>
          <w:lang w:val="da-DK"/>
        </w:rPr>
        <w:t xml:space="preserve"> UC-</w:t>
      </w:r>
      <w:r>
        <w:rPr>
          <w:szCs w:val="22"/>
          <w:lang w:val="da-DK"/>
        </w:rPr>
        <w:t>I:</w:t>
      </w:r>
      <w:r w:rsidRPr="00D001A5">
        <w:rPr>
          <w:szCs w:val="22"/>
          <w:lang w:val="da-DK"/>
        </w:rPr>
        <w:t xml:space="preserve"> henholdsvis 18 % </w:t>
      </w:r>
      <w:r>
        <w:rPr>
          <w:szCs w:val="22"/>
          <w:lang w:val="da-DK"/>
        </w:rPr>
        <w:t>og</w:t>
      </w:r>
      <w:r w:rsidRPr="00D001A5">
        <w:rPr>
          <w:szCs w:val="22"/>
          <w:lang w:val="da-DK"/>
        </w:rPr>
        <w:t xml:space="preserve"> 9%, p=0,031</w:t>
      </w:r>
      <w:r>
        <w:rPr>
          <w:szCs w:val="22"/>
          <w:lang w:val="da-DK"/>
        </w:rPr>
        <w:t>;</w:t>
      </w:r>
      <w:r w:rsidRPr="00D001A5">
        <w:rPr>
          <w:szCs w:val="22"/>
          <w:lang w:val="da-DK"/>
        </w:rPr>
        <w:t xml:space="preserve"> </w:t>
      </w:r>
      <w:r>
        <w:rPr>
          <w:lang w:val="da-DK"/>
        </w:rPr>
        <w:t>studie</w:t>
      </w:r>
      <w:r w:rsidRPr="00D001A5">
        <w:rPr>
          <w:szCs w:val="22"/>
          <w:lang w:val="da-DK"/>
        </w:rPr>
        <w:t xml:space="preserve"> UC-II</w:t>
      </w:r>
      <w:r>
        <w:rPr>
          <w:szCs w:val="22"/>
          <w:lang w:val="da-DK"/>
        </w:rPr>
        <w:t>:</w:t>
      </w:r>
      <w:r w:rsidRPr="00D001A5">
        <w:rPr>
          <w:szCs w:val="22"/>
          <w:lang w:val="da-DK"/>
        </w:rPr>
        <w:t xml:space="preserve"> henholdsvis 17 % </w:t>
      </w:r>
      <w:r>
        <w:rPr>
          <w:szCs w:val="22"/>
          <w:lang w:val="da-DK"/>
        </w:rPr>
        <w:t>og</w:t>
      </w:r>
      <w:r w:rsidRPr="00D001A5">
        <w:rPr>
          <w:szCs w:val="22"/>
          <w:lang w:val="da-DK"/>
        </w:rPr>
        <w:t xml:space="preserve"> 9%, p=0,019). </w:t>
      </w:r>
      <w:r>
        <w:rPr>
          <w:szCs w:val="22"/>
          <w:lang w:val="da-DK"/>
        </w:rPr>
        <w:t>I studie UC-II var 21/41 (51%) af de Humira-behandlede patienter, der var i remission i uge 8, også i remission i uge 52.</w:t>
      </w:r>
      <w:r w:rsidRPr="00D001A5">
        <w:rPr>
          <w:szCs w:val="22"/>
          <w:lang w:val="da-DK"/>
        </w:rPr>
        <w:t xml:space="preserve"> </w:t>
      </w:r>
    </w:p>
    <w:p w:rsidR="00832EA4" w:rsidRPr="00D001A5" w:rsidP="00832EA4" w14:paraId="1B3BFACE" w14:textId="77777777">
      <w:pPr>
        <w:pStyle w:val="EMEANormal"/>
        <w:rPr>
          <w:szCs w:val="22"/>
          <w:lang w:val="da-DK"/>
        </w:rPr>
      </w:pPr>
    </w:p>
    <w:p w:rsidR="00E03F77" w:rsidRPr="00D001A5" w:rsidP="00832EA4" w14:paraId="6711644F" w14:textId="77777777">
      <w:pPr>
        <w:pStyle w:val="EMEANormal"/>
        <w:rPr>
          <w:szCs w:val="22"/>
          <w:lang w:val="da-DK"/>
        </w:rPr>
      </w:pPr>
      <w:r w:rsidRPr="00D001A5">
        <w:rPr>
          <w:szCs w:val="22"/>
          <w:lang w:val="da-DK"/>
        </w:rPr>
        <w:t xml:space="preserve">Resultater fra den samlede UC-II </w:t>
      </w:r>
      <w:r>
        <w:rPr>
          <w:lang w:val="da-DK"/>
        </w:rPr>
        <w:t>studie</w:t>
      </w:r>
      <w:r w:rsidRPr="00D001A5">
        <w:rPr>
          <w:szCs w:val="22"/>
          <w:lang w:val="da-DK"/>
        </w:rPr>
        <w:t xml:space="preserve">spopulation er vist i tabel </w:t>
      </w:r>
      <w:r w:rsidR="00771D5F">
        <w:rPr>
          <w:szCs w:val="22"/>
          <w:lang w:val="da-DK"/>
        </w:rPr>
        <w:t>23</w:t>
      </w:r>
      <w:r w:rsidRPr="00D001A5">
        <w:rPr>
          <w:szCs w:val="22"/>
          <w:lang w:val="da-DK"/>
        </w:rPr>
        <w:t>.</w:t>
      </w:r>
    </w:p>
    <w:p w:rsidR="00E03F77" w:rsidRPr="00D001A5" w:rsidP="00E03F77" w14:paraId="214222BD" w14:textId="77777777">
      <w:pPr>
        <w:pStyle w:val="BodyText"/>
        <w:rPr>
          <w:b w:val="0"/>
          <w:i w:val="0"/>
          <w:szCs w:val="22"/>
          <w:lang w:val="da-DK"/>
        </w:rPr>
      </w:pPr>
    </w:p>
    <w:p w:rsidR="00E03F77" w:rsidRPr="00D001A5" w:rsidP="00660329" w14:paraId="013B5FB1" w14:textId="77777777">
      <w:pPr>
        <w:pStyle w:val="EMEANormal"/>
        <w:keepNext/>
        <w:jc w:val="center"/>
        <w:rPr>
          <w:rFonts w:eastAsia="Arial Unicode MS"/>
          <w:b/>
          <w:bCs/>
          <w:szCs w:val="22"/>
          <w:lang w:val="da-DK"/>
        </w:rPr>
      </w:pPr>
      <w:r w:rsidRPr="00D001A5">
        <w:rPr>
          <w:rFonts w:eastAsia="Arial Unicode MS"/>
          <w:b/>
          <w:bCs/>
          <w:szCs w:val="22"/>
          <w:lang w:val="da-DK"/>
        </w:rPr>
        <w:t xml:space="preserve">Tabel </w:t>
      </w:r>
      <w:r w:rsidR="00771D5F">
        <w:rPr>
          <w:rFonts w:eastAsia="Arial Unicode MS"/>
          <w:b/>
          <w:bCs/>
          <w:szCs w:val="22"/>
          <w:lang w:val="da-DK"/>
        </w:rPr>
        <w:t>23</w:t>
      </w:r>
    </w:p>
    <w:p w:rsidR="00E03F77" w:rsidRPr="00D001A5" w:rsidP="00660329" w14:paraId="5DD2B129" w14:textId="77777777">
      <w:pPr>
        <w:pStyle w:val="EMEANormal"/>
        <w:keepNext/>
        <w:jc w:val="center"/>
        <w:rPr>
          <w:rFonts w:eastAsia="Arial Unicode MS"/>
          <w:b/>
          <w:bCs/>
          <w:szCs w:val="22"/>
          <w:lang w:val="da-DK"/>
        </w:rPr>
      </w:pPr>
      <w:r w:rsidRPr="00D001A5">
        <w:rPr>
          <w:rFonts w:eastAsia="Arial Unicode MS"/>
          <w:b/>
          <w:bCs/>
          <w:szCs w:val="22"/>
          <w:lang w:val="da-DK"/>
        </w:rPr>
        <w:t xml:space="preserve">Respons, remission og slimhindeheling </w:t>
      </w:r>
      <w:r w:rsidRPr="006B02B4">
        <w:rPr>
          <w:rFonts w:eastAsia="Arial Unicode MS"/>
          <w:b/>
          <w:bCs/>
          <w:szCs w:val="22"/>
          <w:lang w:val="da-DK"/>
        </w:rPr>
        <w:t xml:space="preserve">i </w:t>
      </w:r>
      <w:r w:rsidRPr="006B02B4">
        <w:rPr>
          <w:b/>
          <w:lang w:val="da-DK"/>
        </w:rPr>
        <w:t>studie</w:t>
      </w:r>
      <w:r>
        <w:rPr>
          <w:b/>
          <w:lang w:val="da-DK"/>
        </w:rPr>
        <w:t xml:space="preserve"> </w:t>
      </w:r>
      <w:r w:rsidRPr="006B02B4">
        <w:rPr>
          <w:rFonts w:eastAsia="Arial Unicode MS"/>
          <w:b/>
          <w:bCs/>
          <w:szCs w:val="22"/>
          <w:lang w:val="da-DK"/>
        </w:rPr>
        <w:t>UC</w:t>
      </w:r>
      <w:r w:rsidRPr="00D001A5">
        <w:rPr>
          <w:rFonts w:eastAsia="Arial Unicode MS"/>
          <w:b/>
          <w:bCs/>
          <w:szCs w:val="22"/>
          <w:lang w:val="da-DK"/>
        </w:rPr>
        <w:t>-II</w:t>
      </w:r>
    </w:p>
    <w:p w:rsidR="00E03F77" w:rsidP="00660329" w14:paraId="76E36402" w14:textId="77777777">
      <w:pPr>
        <w:pStyle w:val="EMEANormal"/>
        <w:keepNext/>
        <w:jc w:val="center"/>
        <w:rPr>
          <w:rFonts w:eastAsia="Arial Unicode MS"/>
          <w:b/>
          <w:bCs/>
          <w:szCs w:val="22"/>
          <w:lang w:val="en-GB"/>
        </w:rPr>
      </w:pPr>
      <w:r w:rsidRPr="00D001A5">
        <w:rPr>
          <w:rFonts w:eastAsia="Arial Unicode MS"/>
          <w:b/>
          <w:bCs/>
          <w:szCs w:val="22"/>
          <w:lang w:val="en-GB"/>
        </w:rPr>
        <w:t>(Procent patienter)</w:t>
      </w:r>
    </w:p>
    <w:p w:rsidR="00E03F77" w:rsidRPr="00D001A5" w:rsidP="00660329" w14:paraId="0C809E89" w14:textId="77777777">
      <w:pPr>
        <w:pStyle w:val="EMEANormal"/>
        <w:keepNext/>
        <w:jc w:val="center"/>
        <w:rPr>
          <w:rFonts w:eastAsia="Arial Unicode MS"/>
          <w:b/>
          <w:bCs/>
          <w:szCs w:val="22"/>
          <w:lang w:val="en-GB"/>
        </w:rPr>
      </w:pPr>
    </w:p>
    <w:tbl>
      <w:tblPr>
        <w:tblW w:w="4375" w:type="pct"/>
        <w:jc w:val="center"/>
        <w:tblCellMar>
          <w:top w:w="15" w:type="dxa"/>
          <w:left w:w="15" w:type="dxa"/>
          <w:bottom w:w="15" w:type="dxa"/>
          <w:right w:w="15" w:type="dxa"/>
        </w:tblCellMar>
        <w:tblLook w:val="0000"/>
      </w:tblPr>
      <w:tblGrid>
        <w:gridCol w:w="4725"/>
        <w:gridCol w:w="1006"/>
        <w:gridCol w:w="2206"/>
      </w:tblGrid>
      <w:tr w14:paraId="2A08D766" w14:textId="77777777" w:rsidTr="00AD3F70">
        <w:tblPrEx>
          <w:tblW w:w="4375" w:type="pct"/>
          <w:tblLook w:val="0000"/>
        </w:tblPrEx>
        <w:tc>
          <w:tcPr>
            <w:tcW w:w="2976" w:type="pct"/>
            <w:tcBorders>
              <w:top w:val="single" w:sz="6" w:space="0" w:color="000000"/>
              <w:left w:val="nil"/>
              <w:bottom w:val="single" w:sz="6" w:space="0" w:color="000000"/>
              <w:right w:val="nil"/>
            </w:tcBorders>
          </w:tcPr>
          <w:p w:rsidR="00E03F77" w:rsidRPr="00D001A5" w:rsidP="00E03F77" w14:paraId="3D4EA059" w14:textId="77777777">
            <w:pPr>
              <w:keepNext/>
              <w:jc w:val="center"/>
              <w:rPr>
                <w:rFonts w:eastAsia="Arial Unicode MS"/>
                <w:lang w:val="en-GB"/>
              </w:rPr>
            </w:pPr>
          </w:p>
        </w:tc>
        <w:tc>
          <w:tcPr>
            <w:tcW w:w="634" w:type="pct"/>
            <w:tcBorders>
              <w:top w:val="single" w:sz="6" w:space="0" w:color="000000"/>
              <w:left w:val="nil"/>
              <w:bottom w:val="single" w:sz="6" w:space="0" w:color="000000"/>
              <w:right w:val="nil"/>
            </w:tcBorders>
          </w:tcPr>
          <w:p w:rsidR="00E03F77" w:rsidRPr="00D001A5" w:rsidP="00E03F77" w14:paraId="0C6A411D" w14:textId="77777777">
            <w:pPr>
              <w:keepNext/>
              <w:jc w:val="center"/>
              <w:rPr>
                <w:rFonts w:eastAsia="Arial Unicode MS"/>
                <w:lang w:val="en-GB"/>
              </w:rPr>
            </w:pPr>
            <w:r w:rsidRPr="00D001A5">
              <w:rPr>
                <w:rStyle w:val="bold4"/>
                <w:rFonts w:eastAsia="Arial Unicode MS"/>
                <w:lang w:val="en-GB"/>
              </w:rPr>
              <w:t>Placebo</w:t>
            </w:r>
            <w:r w:rsidRPr="00D001A5">
              <w:rPr>
                <w:rFonts w:eastAsia="Arial Unicode MS"/>
                <w:lang w:val="en-GB"/>
              </w:rPr>
              <w:br/>
            </w:r>
          </w:p>
        </w:tc>
        <w:tc>
          <w:tcPr>
            <w:tcW w:w="1391" w:type="pct"/>
            <w:tcBorders>
              <w:top w:val="single" w:sz="6" w:space="0" w:color="000000"/>
              <w:left w:val="nil"/>
              <w:bottom w:val="single" w:sz="6" w:space="0" w:color="000000"/>
              <w:right w:val="nil"/>
            </w:tcBorders>
          </w:tcPr>
          <w:p w:rsidR="00E03F77" w:rsidRPr="0044674D" w:rsidP="00E03F77" w14:paraId="6350B3A6" w14:textId="77777777">
            <w:pPr>
              <w:keepNext/>
              <w:jc w:val="center"/>
              <w:rPr>
                <w:rFonts w:eastAsia="Arial Unicode MS"/>
                <w:lang w:val="da-DK"/>
              </w:rPr>
            </w:pPr>
            <w:r w:rsidRPr="0044674D">
              <w:rPr>
                <w:rStyle w:val="bold4"/>
                <w:rFonts w:eastAsia="Arial Unicode MS"/>
                <w:lang w:val="da-DK"/>
              </w:rPr>
              <w:t>Humira 40 mg hver anden uge</w:t>
            </w:r>
            <w:r w:rsidRPr="0044674D">
              <w:rPr>
                <w:rFonts w:eastAsia="Arial Unicode MS"/>
                <w:lang w:val="da-DK"/>
              </w:rPr>
              <w:br/>
            </w:r>
          </w:p>
        </w:tc>
      </w:tr>
      <w:tr w14:paraId="56E9BD7F" w14:textId="77777777" w:rsidTr="00AD3F70">
        <w:tblPrEx>
          <w:tblW w:w="4375" w:type="pct"/>
          <w:tblLook w:val="0000"/>
        </w:tblPrEx>
        <w:tc>
          <w:tcPr>
            <w:tcW w:w="2976" w:type="pct"/>
            <w:tcBorders>
              <w:top w:val="single" w:sz="6" w:space="0" w:color="000000"/>
              <w:left w:val="nil"/>
              <w:bottom w:val="single" w:sz="6" w:space="0" w:color="000000"/>
              <w:right w:val="nil"/>
            </w:tcBorders>
          </w:tcPr>
          <w:p w:rsidR="00E03F77" w:rsidRPr="00D001A5" w:rsidP="00E03F77" w14:paraId="303C33B4" w14:textId="77777777">
            <w:pPr>
              <w:keepNext/>
              <w:rPr>
                <w:rFonts w:eastAsia="Arial Unicode MS"/>
                <w:lang w:val="en-GB"/>
              </w:rPr>
            </w:pPr>
            <w:r w:rsidRPr="00D001A5">
              <w:rPr>
                <w:rFonts w:eastAsia="Arial Unicode MS"/>
                <w:lang w:val="en-GB"/>
              </w:rPr>
              <w:t>Uge 52</w:t>
            </w:r>
          </w:p>
        </w:tc>
        <w:tc>
          <w:tcPr>
            <w:tcW w:w="634" w:type="pct"/>
            <w:tcBorders>
              <w:top w:val="single" w:sz="6" w:space="0" w:color="000000"/>
              <w:left w:val="nil"/>
              <w:bottom w:val="single" w:sz="6" w:space="0" w:color="000000"/>
              <w:right w:val="nil"/>
            </w:tcBorders>
          </w:tcPr>
          <w:p w:rsidR="00E03F77" w:rsidRPr="00D001A5" w:rsidP="00E03F77" w14:paraId="10985D74" w14:textId="77777777">
            <w:pPr>
              <w:keepNext/>
              <w:jc w:val="center"/>
              <w:rPr>
                <w:rStyle w:val="bold4"/>
                <w:rFonts w:eastAsia="Arial Unicode MS"/>
                <w:lang w:val="en-GB"/>
              </w:rPr>
            </w:pPr>
            <w:r w:rsidRPr="00D001A5">
              <w:rPr>
                <w:rStyle w:val="bold4"/>
                <w:rFonts w:eastAsia="Arial Unicode MS"/>
                <w:lang w:val="en-GB"/>
              </w:rPr>
              <w:t>N=246</w:t>
            </w:r>
          </w:p>
        </w:tc>
        <w:tc>
          <w:tcPr>
            <w:tcW w:w="1391" w:type="pct"/>
            <w:tcBorders>
              <w:top w:val="single" w:sz="6" w:space="0" w:color="000000"/>
              <w:left w:val="nil"/>
              <w:bottom w:val="single" w:sz="6" w:space="0" w:color="000000"/>
              <w:right w:val="nil"/>
            </w:tcBorders>
          </w:tcPr>
          <w:p w:rsidR="00E03F77" w:rsidRPr="00D001A5" w:rsidP="00E03F77" w14:paraId="4045F58B" w14:textId="77777777">
            <w:pPr>
              <w:keepNext/>
              <w:jc w:val="center"/>
              <w:rPr>
                <w:rStyle w:val="bold4"/>
                <w:rFonts w:eastAsia="Arial Unicode MS"/>
                <w:lang w:val="en-GB"/>
              </w:rPr>
            </w:pPr>
            <w:r w:rsidRPr="00D001A5">
              <w:rPr>
                <w:rStyle w:val="bold4"/>
                <w:rFonts w:eastAsia="Arial Unicode MS"/>
                <w:lang w:val="en-GB"/>
              </w:rPr>
              <w:t>N=248</w:t>
            </w:r>
          </w:p>
        </w:tc>
      </w:tr>
      <w:tr w14:paraId="25270EA7" w14:textId="77777777" w:rsidTr="00AD3F70">
        <w:tblPrEx>
          <w:tblW w:w="4375" w:type="pct"/>
          <w:tblLook w:val="0000"/>
        </w:tblPrEx>
        <w:tc>
          <w:tcPr>
            <w:tcW w:w="2976" w:type="pct"/>
            <w:tcBorders>
              <w:top w:val="nil"/>
              <w:left w:val="nil"/>
              <w:right w:val="nil"/>
            </w:tcBorders>
          </w:tcPr>
          <w:p w:rsidR="00E03F77" w:rsidRPr="00D001A5" w:rsidP="00E03F77" w14:paraId="60178F78" w14:textId="77777777">
            <w:pPr>
              <w:keepNext/>
              <w:rPr>
                <w:rFonts w:eastAsia="Arial Unicode MS"/>
                <w:lang w:val="en-GB"/>
              </w:rPr>
            </w:pPr>
            <w:r w:rsidRPr="00D001A5">
              <w:rPr>
                <w:rFonts w:eastAsia="Arial Unicode MS"/>
                <w:lang w:val="en-GB"/>
              </w:rPr>
              <w:t xml:space="preserve">Klinisk respons </w:t>
            </w:r>
          </w:p>
        </w:tc>
        <w:tc>
          <w:tcPr>
            <w:tcW w:w="634" w:type="pct"/>
            <w:tcBorders>
              <w:top w:val="nil"/>
              <w:left w:val="nil"/>
              <w:right w:val="nil"/>
            </w:tcBorders>
          </w:tcPr>
          <w:p w:rsidR="00E03F77" w:rsidRPr="00D001A5" w:rsidP="00E03F77" w14:paraId="02E7E2BD" w14:textId="77777777">
            <w:pPr>
              <w:keepNext/>
              <w:jc w:val="center"/>
              <w:rPr>
                <w:rFonts w:eastAsia="Arial Unicode MS"/>
                <w:lang w:val="en-GB"/>
              </w:rPr>
            </w:pPr>
            <w:r w:rsidRPr="00D001A5">
              <w:rPr>
                <w:rFonts w:eastAsia="Arial Unicode MS"/>
                <w:lang w:val="en-GB"/>
              </w:rPr>
              <w:t>18%</w:t>
            </w:r>
          </w:p>
        </w:tc>
        <w:tc>
          <w:tcPr>
            <w:tcW w:w="1391" w:type="pct"/>
            <w:tcBorders>
              <w:top w:val="nil"/>
              <w:left w:val="nil"/>
              <w:right w:val="nil"/>
            </w:tcBorders>
          </w:tcPr>
          <w:p w:rsidR="00E03F77" w:rsidRPr="00D001A5" w:rsidP="00E03F77" w14:paraId="14F20E9B" w14:textId="77777777">
            <w:pPr>
              <w:keepNext/>
              <w:jc w:val="center"/>
              <w:rPr>
                <w:rFonts w:eastAsia="Arial Unicode MS"/>
                <w:lang w:val="en-GB"/>
              </w:rPr>
            </w:pPr>
            <w:r w:rsidRPr="00D001A5">
              <w:rPr>
                <w:rFonts w:eastAsia="Arial Unicode MS"/>
                <w:lang w:val="en-GB"/>
              </w:rPr>
              <w:t>30 %</w:t>
            </w:r>
          </w:p>
        </w:tc>
      </w:tr>
      <w:tr w14:paraId="12F26F8D" w14:textId="77777777" w:rsidTr="00AD3F70">
        <w:tblPrEx>
          <w:tblW w:w="4375" w:type="pct"/>
          <w:tblLook w:val="0000"/>
        </w:tblPrEx>
        <w:tc>
          <w:tcPr>
            <w:tcW w:w="2976" w:type="pct"/>
            <w:tcBorders>
              <w:top w:val="nil"/>
              <w:left w:val="nil"/>
              <w:right w:val="nil"/>
            </w:tcBorders>
          </w:tcPr>
          <w:p w:rsidR="00E03F77" w:rsidRPr="00D001A5" w:rsidP="00E03F77" w14:paraId="6669EBF1" w14:textId="77777777">
            <w:pPr>
              <w:keepNext/>
              <w:rPr>
                <w:rFonts w:eastAsia="Arial Unicode MS"/>
                <w:lang w:val="en-GB"/>
              </w:rPr>
            </w:pPr>
            <w:r w:rsidRPr="00D001A5">
              <w:rPr>
                <w:rFonts w:eastAsia="Arial Unicode MS"/>
                <w:lang w:val="en-GB"/>
              </w:rPr>
              <w:t>Klinisk remission</w:t>
            </w:r>
          </w:p>
        </w:tc>
        <w:tc>
          <w:tcPr>
            <w:tcW w:w="634" w:type="pct"/>
            <w:tcBorders>
              <w:top w:val="nil"/>
              <w:left w:val="nil"/>
              <w:right w:val="nil"/>
            </w:tcBorders>
          </w:tcPr>
          <w:p w:rsidR="00E03F77" w:rsidRPr="00D001A5" w:rsidP="00E03F77" w14:paraId="088D5D23" w14:textId="77777777">
            <w:pPr>
              <w:keepNext/>
              <w:jc w:val="center"/>
              <w:rPr>
                <w:rFonts w:eastAsia="Arial Unicode MS"/>
                <w:lang w:val="en-GB"/>
              </w:rPr>
            </w:pPr>
            <w:r w:rsidRPr="00D001A5">
              <w:rPr>
                <w:rFonts w:eastAsia="Arial Unicode MS"/>
                <w:lang w:val="en-GB"/>
              </w:rPr>
              <w:t>9%</w:t>
            </w:r>
          </w:p>
        </w:tc>
        <w:tc>
          <w:tcPr>
            <w:tcW w:w="1391" w:type="pct"/>
            <w:tcBorders>
              <w:top w:val="nil"/>
              <w:left w:val="nil"/>
              <w:right w:val="nil"/>
            </w:tcBorders>
          </w:tcPr>
          <w:p w:rsidR="00E03F77" w:rsidRPr="00D001A5" w:rsidP="00E03F77" w14:paraId="323AC05D" w14:textId="77777777">
            <w:pPr>
              <w:keepNext/>
              <w:jc w:val="center"/>
              <w:rPr>
                <w:rFonts w:eastAsia="Arial Unicode MS"/>
                <w:lang w:val="en-GB"/>
              </w:rPr>
            </w:pPr>
            <w:r w:rsidRPr="00D001A5">
              <w:rPr>
                <w:rFonts w:eastAsia="Arial Unicode MS"/>
                <w:lang w:val="en-GB"/>
              </w:rPr>
              <w:t>17%</w:t>
            </w:r>
          </w:p>
        </w:tc>
      </w:tr>
      <w:tr w14:paraId="2F1425C9" w14:textId="77777777" w:rsidTr="00AD3F70">
        <w:tblPrEx>
          <w:tblW w:w="4375" w:type="pct"/>
          <w:tblLook w:val="0000"/>
        </w:tblPrEx>
        <w:tc>
          <w:tcPr>
            <w:tcW w:w="2976" w:type="pct"/>
            <w:tcBorders>
              <w:top w:val="nil"/>
              <w:left w:val="nil"/>
              <w:right w:val="nil"/>
            </w:tcBorders>
          </w:tcPr>
          <w:p w:rsidR="00E03F77" w:rsidRPr="00D001A5" w:rsidP="00E03F77" w14:paraId="79AE3DCD" w14:textId="77777777">
            <w:pPr>
              <w:keepNext/>
              <w:rPr>
                <w:rFonts w:eastAsia="Arial Unicode MS"/>
                <w:lang w:val="en-GB"/>
              </w:rPr>
            </w:pPr>
            <w:r w:rsidRPr="00D001A5">
              <w:rPr>
                <w:rFonts w:eastAsia="Arial Unicode MS"/>
                <w:lang w:val="en-GB"/>
              </w:rPr>
              <w:t xml:space="preserve">Slimhindeheling </w:t>
            </w:r>
          </w:p>
        </w:tc>
        <w:tc>
          <w:tcPr>
            <w:tcW w:w="634" w:type="pct"/>
            <w:tcBorders>
              <w:top w:val="nil"/>
              <w:left w:val="nil"/>
              <w:right w:val="nil"/>
            </w:tcBorders>
          </w:tcPr>
          <w:p w:rsidR="00E03F77" w:rsidRPr="00D001A5" w:rsidP="00E03F77" w14:paraId="2C85C98D" w14:textId="77777777">
            <w:pPr>
              <w:keepNext/>
              <w:jc w:val="center"/>
              <w:rPr>
                <w:rFonts w:eastAsia="Arial Unicode MS"/>
                <w:lang w:val="en-GB"/>
              </w:rPr>
            </w:pPr>
            <w:r w:rsidRPr="00D001A5">
              <w:rPr>
                <w:rFonts w:eastAsia="Arial Unicode MS"/>
                <w:lang w:val="en-GB"/>
              </w:rPr>
              <w:t>15%</w:t>
            </w:r>
          </w:p>
        </w:tc>
        <w:tc>
          <w:tcPr>
            <w:tcW w:w="1391" w:type="pct"/>
            <w:tcBorders>
              <w:top w:val="nil"/>
              <w:left w:val="nil"/>
              <w:right w:val="nil"/>
            </w:tcBorders>
          </w:tcPr>
          <w:p w:rsidR="00E03F77" w:rsidRPr="00D001A5" w:rsidP="00E03F77" w14:paraId="2391E53D" w14:textId="77777777">
            <w:pPr>
              <w:keepNext/>
              <w:jc w:val="center"/>
              <w:rPr>
                <w:rFonts w:eastAsia="Arial Unicode MS"/>
                <w:lang w:val="en-GB"/>
              </w:rPr>
            </w:pPr>
            <w:r w:rsidRPr="00D001A5">
              <w:rPr>
                <w:rFonts w:eastAsia="Arial Unicode MS"/>
                <w:lang w:val="en-GB"/>
              </w:rPr>
              <w:t>25%</w:t>
            </w:r>
          </w:p>
        </w:tc>
      </w:tr>
      <w:tr w14:paraId="6090F303" w14:textId="77777777" w:rsidTr="00AD3F70">
        <w:tblPrEx>
          <w:tblW w:w="4375" w:type="pct"/>
          <w:tblLook w:val="0000"/>
        </w:tblPrEx>
        <w:tc>
          <w:tcPr>
            <w:tcW w:w="2976" w:type="pct"/>
            <w:tcBorders>
              <w:top w:val="nil"/>
              <w:left w:val="nil"/>
              <w:right w:val="nil"/>
            </w:tcBorders>
          </w:tcPr>
          <w:p w:rsidR="00E03F77" w:rsidRPr="0044674D" w:rsidP="00E03F77" w14:paraId="32FA5494" w14:textId="77777777">
            <w:pPr>
              <w:keepNext/>
              <w:rPr>
                <w:rFonts w:eastAsia="Arial Unicode MS"/>
                <w:lang w:val="da-DK"/>
              </w:rPr>
            </w:pPr>
            <w:r w:rsidRPr="0044674D">
              <w:rPr>
                <w:rFonts w:eastAsia="Arial Unicode MS"/>
                <w:lang w:val="da-DK"/>
              </w:rPr>
              <w:t xml:space="preserve">Steroid-fri remission i </w:t>
            </w:r>
            <w:r w:rsidRPr="0044674D">
              <w:rPr>
                <w:rFonts w:eastAsia="Arial Unicode MS"/>
                <w:u w:val="single"/>
                <w:lang w:val="da-DK"/>
              </w:rPr>
              <w:t>&gt;</w:t>
            </w:r>
            <w:r w:rsidRPr="0044674D">
              <w:rPr>
                <w:rFonts w:eastAsia="Arial Unicode MS"/>
                <w:lang w:val="da-DK"/>
              </w:rPr>
              <w:t xml:space="preserve"> 90 dage</w:t>
            </w:r>
            <w:r w:rsidRPr="0044674D">
              <w:rPr>
                <w:rFonts w:eastAsia="Arial Unicode MS"/>
                <w:vertAlign w:val="superscript"/>
                <w:lang w:val="da-DK"/>
              </w:rPr>
              <w:t>a</w:t>
            </w:r>
            <w:r w:rsidRPr="0044674D">
              <w:rPr>
                <w:rFonts w:eastAsia="Arial Unicode MS"/>
                <w:lang w:val="da-DK"/>
              </w:rPr>
              <w:t xml:space="preserve"> </w:t>
            </w:r>
          </w:p>
        </w:tc>
        <w:tc>
          <w:tcPr>
            <w:tcW w:w="634" w:type="pct"/>
            <w:tcBorders>
              <w:top w:val="nil"/>
              <w:left w:val="nil"/>
              <w:right w:val="nil"/>
            </w:tcBorders>
          </w:tcPr>
          <w:p w:rsidR="00E03F77" w:rsidRPr="00D001A5" w:rsidP="00E03F77" w14:paraId="488B9352" w14:textId="77777777">
            <w:pPr>
              <w:keepNext/>
              <w:jc w:val="center"/>
              <w:rPr>
                <w:rFonts w:eastAsia="Arial Unicode MS"/>
                <w:lang w:val="en-GB"/>
              </w:rPr>
            </w:pPr>
            <w:r w:rsidRPr="00D001A5">
              <w:rPr>
                <w:rFonts w:eastAsia="Arial Unicode MS"/>
                <w:lang w:val="en-GB"/>
              </w:rPr>
              <w:t xml:space="preserve">6% </w:t>
            </w:r>
          </w:p>
          <w:p w:rsidR="00E03F77" w:rsidRPr="00D001A5" w:rsidP="00E03F77" w14:paraId="2D9F9DA9" w14:textId="77777777">
            <w:pPr>
              <w:keepNext/>
              <w:jc w:val="center"/>
              <w:rPr>
                <w:rFonts w:eastAsia="Arial Unicode MS"/>
                <w:lang w:val="en-GB"/>
              </w:rPr>
            </w:pPr>
            <w:r w:rsidRPr="00D001A5">
              <w:rPr>
                <w:rFonts w:eastAsia="Arial Unicode MS"/>
                <w:lang w:val="en-GB"/>
              </w:rPr>
              <w:t>(N=140)</w:t>
            </w:r>
          </w:p>
        </w:tc>
        <w:tc>
          <w:tcPr>
            <w:tcW w:w="1391" w:type="pct"/>
            <w:tcBorders>
              <w:top w:val="nil"/>
              <w:left w:val="nil"/>
              <w:right w:val="nil"/>
            </w:tcBorders>
          </w:tcPr>
          <w:p w:rsidR="00E03F77" w:rsidRPr="00D001A5" w:rsidP="00E03F77" w14:paraId="5F70334F" w14:textId="77777777">
            <w:pPr>
              <w:keepNext/>
              <w:jc w:val="center"/>
              <w:rPr>
                <w:rFonts w:eastAsia="Arial Unicode MS"/>
                <w:lang w:val="en-GB"/>
              </w:rPr>
            </w:pPr>
            <w:r w:rsidRPr="00D001A5">
              <w:rPr>
                <w:rFonts w:eastAsia="Arial Unicode MS"/>
                <w:lang w:val="en-GB"/>
              </w:rPr>
              <w:t>13%*</w:t>
            </w:r>
          </w:p>
          <w:p w:rsidR="00E03F77" w:rsidRPr="00D001A5" w:rsidP="00E03F77" w14:paraId="6E6D5283" w14:textId="77777777">
            <w:pPr>
              <w:keepNext/>
              <w:jc w:val="center"/>
              <w:rPr>
                <w:rFonts w:eastAsia="Arial Unicode MS"/>
                <w:lang w:val="en-GB"/>
              </w:rPr>
            </w:pPr>
            <w:r w:rsidRPr="00D001A5">
              <w:rPr>
                <w:rFonts w:eastAsia="Arial Unicode MS"/>
                <w:lang w:val="en-GB"/>
              </w:rPr>
              <w:t>(N=150)</w:t>
            </w:r>
          </w:p>
          <w:p w:rsidR="00E03F77" w:rsidRPr="00D001A5" w:rsidP="00E03F77" w14:paraId="73034C3F" w14:textId="77777777">
            <w:pPr>
              <w:keepNext/>
              <w:rPr>
                <w:rFonts w:eastAsia="Arial Unicode MS"/>
                <w:lang w:val="en-GB"/>
              </w:rPr>
            </w:pPr>
          </w:p>
        </w:tc>
      </w:tr>
      <w:tr w14:paraId="2A0BCB45" w14:textId="77777777" w:rsidTr="00AD3F70">
        <w:tblPrEx>
          <w:tblW w:w="4375" w:type="pct"/>
          <w:tblLook w:val="0000"/>
        </w:tblPrEx>
        <w:tc>
          <w:tcPr>
            <w:tcW w:w="2976" w:type="pct"/>
            <w:tcBorders>
              <w:top w:val="nil"/>
              <w:left w:val="nil"/>
              <w:right w:val="nil"/>
            </w:tcBorders>
          </w:tcPr>
          <w:p w:rsidR="00E03F77" w:rsidRPr="00D001A5" w:rsidP="00E03F77" w14:paraId="33C7AA1C" w14:textId="77777777">
            <w:pPr>
              <w:keepNext/>
              <w:rPr>
                <w:rFonts w:eastAsia="Arial Unicode MS"/>
                <w:lang w:val="en-GB"/>
              </w:rPr>
            </w:pPr>
            <w:r w:rsidRPr="00D001A5">
              <w:rPr>
                <w:rFonts w:eastAsia="Arial Unicode MS"/>
                <w:lang w:val="en-GB"/>
              </w:rPr>
              <w:t>Uge 8 og 52</w:t>
            </w:r>
          </w:p>
        </w:tc>
        <w:tc>
          <w:tcPr>
            <w:tcW w:w="634" w:type="pct"/>
            <w:tcBorders>
              <w:top w:val="nil"/>
              <w:left w:val="nil"/>
              <w:right w:val="nil"/>
            </w:tcBorders>
          </w:tcPr>
          <w:p w:rsidR="00E03F77" w:rsidRPr="00D001A5" w:rsidP="00E03F77" w14:paraId="0DD5BCDB" w14:textId="77777777">
            <w:pPr>
              <w:keepNext/>
              <w:jc w:val="center"/>
              <w:rPr>
                <w:rFonts w:eastAsia="Arial Unicode MS"/>
                <w:lang w:val="en-GB"/>
              </w:rPr>
            </w:pPr>
          </w:p>
        </w:tc>
        <w:tc>
          <w:tcPr>
            <w:tcW w:w="1391" w:type="pct"/>
            <w:tcBorders>
              <w:top w:val="nil"/>
              <w:left w:val="nil"/>
              <w:right w:val="nil"/>
            </w:tcBorders>
          </w:tcPr>
          <w:p w:rsidR="00E03F77" w:rsidRPr="00D001A5" w:rsidP="00E03F77" w14:paraId="5BBAD860" w14:textId="77777777">
            <w:pPr>
              <w:keepNext/>
              <w:jc w:val="center"/>
              <w:rPr>
                <w:rFonts w:eastAsia="Arial Unicode MS"/>
                <w:lang w:val="en-GB"/>
              </w:rPr>
            </w:pPr>
          </w:p>
        </w:tc>
      </w:tr>
      <w:tr w14:paraId="0F15B32C" w14:textId="77777777" w:rsidTr="00AD3F70">
        <w:tblPrEx>
          <w:tblW w:w="4375" w:type="pct"/>
          <w:tblLook w:val="0000"/>
        </w:tblPrEx>
        <w:tc>
          <w:tcPr>
            <w:tcW w:w="2976" w:type="pct"/>
            <w:tcBorders>
              <w:top w:val="nil"/>
              <w:left w:val="nil"/>
              <w:right w:val="nil"/>
            </w:tcBorders>
          </w:tcPr>
          <w:p w:rsidR="00E03F77" w:rsidRPr="00D001A5" w:rsidP="00E03F77" w14:paraId="2181DB3A" w14:textId="77777777">
            <w:pPr>
              <w:keepNext/>
              <w:rPr>
                <w:rFonts w:eastAsia="Arial Unicode MS"/>
                <w:lang w:val="en-GB"/>
              </w:rPr>
            </w:pPr>
            <w:r w:rsidRPr="00D001A5">
              <w:rPr>
                <w:rFonts w:eastAsia="Arial Unicode MS"/>
                <w:lang w:val="en-GB"/>
              </w:rPr>
              <w:t xml:space="preserve">Vedligeholdt respons </w:t>
            </w:r>
          </w:p>
        </w:tc>
        <w:tc>
          <w:tcPr>
            <w:tcW w:w="634" w:type="pct"/>
            <w:tcBorders>
              <w:top w:val="nil"/>
              <w:left w:val="nil"/>
              <w:right w:val="nil"/>
            </w:tcBorders>
          </w:tcPr>
          <w:p w:rsidR="00E03F77" w:rsidRPr="00D001A5" w:rsidP="00E03F77" w14:paraId="0DC40CA7" w14:textId="77777777">
            <w:pPr>
              <w:keepNext/>
              <w:jc w:val="center"/>
              <w:rPr>
                <w:rFonts w:eastAsia="Arial Unicode MS"/>
                <w:lang w:val="en-GB"/>
              </w:rPr>
            </w:pPr>
            <w:r w:rsidRPr="00D001A5">
              <w:rPr>
                <w:rFonts w:eastAsia="Arial Unicode MS"/>
                <w:lang w:val="en-GB"/>
              </w:rPr>
              <w:t>12%</w:t>
            </w:r>
          </w:p>
        </w:tc>
        <w:tc>
          <w:tcPr>
            <w:tcW w:w="1391" w:type="pct"/>
            <w:tcBorders>
              <w:top w:val="nil"/>
              <w:left w:val="nil"/>
              <w:right w:val="nil"/>
            </w:tcBorders>
          </w:tcPr>
          <w:p w:rsidR="00E03F77" w:rsidRPr="00D001A5" w:rsidP="00E03F77" w14:paraId="35260835" w14:textId="77777777">
            <w:pPr>
              <w:keepNext/>
              <w:jc w:val="center"/>
              <w:rPr>
                <w:rFonts w:eastAsia="Arial Unicode MS"/>
                <w:lang w:val="en-GB"/>
              </w:rPr>
            </w:pPr>
            <w:r w:rsidRPr="00D001A5">
              <w:rPr>
                <w:rFonts w:eastAsia="Arial Unicode MS"/>
                <w:lang w:val="en-GB"/>
              </w:rPr>
              <w:t>24%**</w:t>
            </w:r>
          </w:p>
        </w:tc>
      </w:tr>
      <w:tr w14:paraId="61BB04A9" w14:textId="77777777" w:rsidTr="00AD3F70">
        <w:tblPrEx>
          <w:tblW w:w="4375" w:type="pct"/>
          <w:tblLook w:val="0000"/>
        </w:tblPrEx>
        <w:tc>
          <w:tcPr>
            <w:tcW w:w="2976" w:type="pct"/>
            <w:tcBorders>
              <w:top w:val="nil"/>
              <w:left w:val="nil"/>
              <w:bottom w:val="single" w:sz="6" w:space="0" w:color="000000"/>
              <w:right w:val="nil"/>
            </w:tcBorders>
          </w:tcPr>
          <w:p w:rsidR="00E03F77" w:rsidRPr="00D001A5" w:rsidP="00E03F77" w14:paraId="4E875143" w14:textId="77777777">
            <w:pPr>
              <w:keepNext/>
              <w:rPr>
                <w:rFonts w:eastAsia="Arial Unicode MS"/>
                <w:lang w:val="en-GB"/>
              </w:rPr>
            </w:pPr>
            <w:r w:rsidRPr="00D001A5">
              <w:rPr>
                <w:rFonts w:eastAsia="Arial Unicode MS"/>
                <w:lang w:val="en-GB"/>
              </w:rPr>
              <w:t xml:space="preserve"> Ve</w:t>
            </w:r>
            <w:r>
              <w:rPr>
                <w:rFonts w:eastAsia="Arial Unicode MS"/>
                <w:lang w:val="en-GB"/>
              </w:rPr>
              <w:t>d</w:t>
            </w:r>
            <w:r w:rsidRPr="00D001A5">
              <w:rPr>
                <w:rFonts w:eastAsia="Arial Unicode MS"/>
                <w:lang w:val="en-GB"/>
              </w:rPr>
              <w:t xml:space="preserve">ligeholdt remission </w:t>
            </w:r>
          </w:p>
        </w:tc>
        <w:tc>
          <w:tcPr>
            <w:tcW w:w="634" w:type="pct"/>
            <w:tcBorders>
              <w:top w:val="nil"/>
              <w:left w:val="nil"/>
              <w:bottom w:val="single" w:sz="6" w:space="0" w:color="000000"/>
              <w:right w:val="nil"/>
            </w:tcBorders>
          </w:tcPr>
          <w:p w:rsidR="00E03F77" w:rsidRPr="00D001A5" w:rsidP="00E03F77" w14:paraId="38454C9C" w14:textId="77777777">
            <w:pPr>
              <w:keepNext/>
              <w:jc w:val="center"/>
              <w:rPr>
                <w:rFonts w:eastAsia="Arial Unicode MS"/>
                <w:lang w:val="en-GB"/>
              </w:rPr>
            </w:pPr>
            <w:r w:rsidRPr="00D001A5">
              <w:rPr>
                <w:rFonts w:eastAsia="Arial Unicode MS"/>
                <w:lang w:val="en-GB"/>
              </w:rPr>
              <w:t>4%</w:t>
            </w:r>
          </w:p>
        </w:tc>
        <w:tc>
          <w:tcPr>
            <w:tcW w:w="1391" w:type="pct"/>
            <w:tcBorders>
              <w:top w:val="nil"/>
              <w:left w:val="nil"/>
              <w:bottom w:val="single" w:sz="6" w:space="0" w:color="000000"/>
              <w:right w:val="nil"/>
            </w:tcBorders>
          </w:tcPr>
          <w:p w:rsidR="00E03F77" w:rsidRPr="00D001A5" w:rsidP="00E03F77" w14:paraId="5598CB45" w14:textId="77777777">
            <w:pPr>
              <w:keepNext/>
              <w:jc w:val="center"/>
              <w:rPr>
                <w:rFonts w:eastAsia="Arial Unicode MS"/>
                <w:lang w:val="en-GB"/>
              </w:rPr>
            </w:pPr>
            <w:r w:rsidRPr="00D001A5">
              <w:rPr>
                <w:rFonts w:eastAsia="Arial Unicode MS"/>
                <w:lang w:val="en-GB"/>
              </w:rPr>
              <w:t>8%*</w:t>
            </w:r>
          </w:p>
        </w:tc>
      </w:tr>
      <w:tr w14:paraId="7D818C63" w14:textId="77777777" w:rsidTr="00AD3F70">
        <w:tblPrEx>
          <w:tblW w:w="4375" w:type="pct"/>
          <w:tblLook w:val="0000"/>
        </w:tblPrEx>
        <w:tc>
          <w:tcPr>
            <w:tcW w:w="2976" w:type="pct"/>
            <w:tcBorders>
              <w:top w:val="nil"/>
              <w:left w:val="nil"/>
              <w:bottom w:val="single" w:sz="6" w:space="0" w:color="000000"/>
              <w:right w:val="nil"/>
            </w:tcBorders>
          </w:tcPr>
          <w:p w:rsidR="00E03F77" w:rsidRPr="00D001A5" w:rsidP="00E03F77" w14:paraId="5EAEA521" w14:textId="77777777">
            <w:pPr>
              <w:keepNext/>
              <w:rPr>
                <w:rFonts w:eastAsia="Arial Unicode MS"/>
                <w:lang w:val="en-GB"/>
              </w:rPr>
            </w:pPr>
            <w:r w:rsidRPr="00D001A5">
              <w:rPr>
                <w:rFonts w:eastAsia="Arial Unicode MS"/>
                <w:lang w:val="en-GB"/>
              </w:rPr>
              <w:t xml:space="preserve">Vedligeholdt slimhindeheling </w:t>
            </w:r>
          </w:p>
        </w:tc>
        <w:tc>
          <w:tcPr>
            <w:tcW w:w="634" w:type="pct"/>
            <w:tcBorders>
              <w:top w:val="nil"/>
              <w:left w:val="nil"/>
              <w:bottom w:val="single" w:sz="6" w:space="0" w:color="000000"/>
              <w:right w:val="nil"/>
            </w:tcBorders>
          </w:tcPr>
          <w:p w:rsidR="00E03F77" w:rsidRPr="00D001A5" w:rsidP="00E03F77" w14:paraId="6D01C5BE" w14:textId="77777777">
            <w:pPr>
              <w:keepNext/>
              <w:jc w:val="center"/>
              <w:rPr>
                <w:rFonts w:eastAsia="Arial Unicode MS"/>
                <w:lang w:val="en-GB"/>
              </w:rPr>
            </w:pPr>
            <w:r w:rsidRPr="00D001A5">
              <w:rPr>
                <w:rFonts w:eastAsia="Arial Unicode MS"/>
                <w:lang w:val="en-GB"/>
              </w:rPr>
              <w:t>11%</w:t>
            </w:r>
          </w:p>
        </w:tc>
        <w:tc>
          <w:tcPr>
            <w:tcW w:w="1391" w:type="pct"/>
            <w:tcBorders>
              <w:top w:val="nil"/>
              <w:left w:val="nil"/>
              <w:bottom w:val="single" w:sz="6" w:space="0" w:color="000000"/>
              <w:right w:val="nil"/>
            </w:tcBorders>
          </w:tcPr>
          <w:p w:rsidR="00E03F77" w:rsidRPr="00D001A5" w:rsidP="00E03F77" w14:paraId="780BF34B" w14:textId="77777777">
            <w:pPr>
              <w:keepNext/>
              <w:jc w:val="center"/>
              <w:rPr>
                <w:rFonts w:eastAsia="Arial Unicode MS"/>
                <w:lang w:val="en-GB"/>
              </w:rPr>
            </w:pPr>
            <w:r w:rsidRPr="00D001A5">
              <w:rPr>
                <w:rFonts w:eastAsia="Arial Unicode MS"/>
                <w:lang w:val="en-GB"/>
              </w:rPr>
              <w:t>19%*</w:t>
            </w:r>
          </w:p>
        </w:tc>
      </w:tr>
      <w:tr w14:paraId="65C06266" w14:textId="77777777" w:rsidTr="00AD3F70">
        <w:tblPrEx>
          <w:tblW w:w="4375" w:type="pct"/>
          <w:tblLook w:val="0000"/>
        </w:tblPrEx>
        <w:tc>
          <w:tcPr>
            <w:tcW w:w="5000" w:type="pct"/>
            <w:gridSpan w:val="3"/>
            <w:tcBorders>
              <w:top w:val="nil"/>
              <w:left w:val="nil"/>
              <w:bottom w:val="nil"/>
              <w:right w:val="nil"/>
            </w:tcBorders>
          </w:tcPr>
          <w:p w:rsidR="00E03F77" w:rsidP="00E03F77" w14:paraId="6DF3B3D0" w14:textId="77777777">
            <w:pPr>
              <w:keepNext/>
              <w:spacing w:line="264" w:lineRule="atLeast"/>
              <w:rPr>
                <w:rFonts w:eastAsia="Arial Unicode MS"/>
                <w:lang w:val="da-DK"/>
              </w:rPr>
            </w:pPr>
            <w:r w:rsidRPr="0044674D">
              <w:rPr>
                <w:rFonts w:eastAsia="Arial Unicode MS"/>
                <w:lang w:val="da-DK"/>
              </w:rPr>
              <w:t>Klinisk remission er Mayo</w:t>
            </w:r>
            <w:r>
              <w:rPr>
                <w:rFonts w:eastAsia="Arial Unicode MS"/>
                <w:lang w:val="da-DK"/>
              </w:rPr>
              <w:t>-</w:t>
            </w:r>
            <w:r w:rsidRPr="0044674D">
              <w:rPr>
                <w:rFonts w:eastAsia="Arial Unicode MS"/>
                <w:lang w:val="da-DK"/>
              </w:rPr>
              <w:t xml:space="preserve">score </w:t>
            </w:r>
            <w:r w:rsidR="000E18A6">
              <w:rPr>
                <w:rFonts w:eastAsia="Arial Unicode MS"/>
                <w:lang w:val="da-DK"/>
              </w:rPr>
              <w:t xml:space="preserve"> </w:t>
            </w:r>
            <w:r w:rsidRPr="0044674D">
              <w:rPr>
                <w:rFonts w:eastAsia="Arial Unicode MS"/>
                <w:u w:val="single"/>
                <w:lang w:val="da-DK"/>
              </w:rPr>
              <w:t>&lt;</w:t>
            </w:r>
            <w:r w:rsidRPr="00C64349" w:rsidR="00902942">
              <w:rPr>
                <w:rFonts w:eastAsia="Arial Unicode MS"/>
                <w:lang w:val="da-DK"/>
              </w:rPr>
              <w:t xml:space="preserve"> 2</w:t>
            </w:r>
            <w:r w:rsidRPr="0044674D">
              <w:rPr>
                <w:rFonts w:eastAsia="Arial Unicode MS"/>
                <w:lang w:val="da-DK"/>
              </w:rPr>
              <w:t xml:space="preserve"> uden subscore &gt;1;</w:t>
            </w:r>
          </w:p>
          <w:p w:rsidR="00E03F77" w:rsidRPr="0044674D" w:rsidP="00E03F77" w14:paraId="39462A86" w14:textId="77777777">
            <w:pPr>
              <w:keepNext/>
              <w:spacing w:line="264" w:lineRule="atLeast"/>
              <w:rPr>
                <w:rFonts w:eastAsia="Arial Unicode MS"/>
                <w:lang w:val="da-DK"/>
              </w:rPr>
            </w:pPr>
            <w:r w:rsidRPr="0050734A">
              <w:rPr>
                <w:lang w:val="da-DK"/>
              </w:rPr>
              <w:t xml:space="preserve">Klinisk respons er fald fra </w:t>
            </w:r>
            <w:r w:rsidRPr="0050734A">
              <w:rPr>
                <w:i/>
                <w:lang w:val="da-DK"/>
              </w:rPr>
              <w:t>baseline</w:t>
            </w:r>
            <w:r w:rsidRPr="0050734A">
              <w:rPr>
                <w:lang w:val="da-DK"/>
              </w:rPr>
              <w:t xml:space="preserve"> i Mayo score på </w:t>
            </w:r>
            <w:r w:rsidRPr="0050734A">
              <w:rPr>
                <w:u w:val="single"/>
                <w:lang w:val="da-DK"/>
              </w:rPr>
              <w:t>&gt;</w:t>
            </w:r>
            <w:r>
              <w:rPr>
                <w:u w:val="single"/>
                <w:lang w:val="da-DK"/>
              </w:rPr>
              <w:t xml:space="preserve"> </w:t>
            </w:r>
            <w:r w:rsidRPr="0050734A">
              <w:rPr>
                <w:lang w:val="da-DK"/>
              </w:rPr>
              <w:t xml:space="preserve">3 point og </w:t>
            </w:r>
            <w:r w:rsidRPr="0050734A">
              <w:rPr>
                <w:u w:val="single"/>
                <w:lang w:val="da-DK"/>
              </w:rPr>
              <w:t xml:space="preserve">&gt; </w:t>
            </w:r>
            <w:r w:rsidRPr="0050734A">
              <w:rPr>
                <w:lang w:val="da-DK"/>
              </w:rPr>
              <w:t>30 % samt et fald i rektal blødning-subscore  [RBS]</w:t>
            </w:r>
            <w:r>
              <w:rPr>
                <w:lang w:val="da-DK"/>
              </w:rPr>
              <w:t xml:space="preserve"> på </w:t>
            </w:r>
            <w:r w:rsidRPr="0050734A">
              <w:rPr>
                <w:u w:val="single"/>
                <w:lang w:val="da-DK"/>
              </w:rPr>
              <w:t>&gt;</w:t>
            </w:r>
            <w:r w:rsidRPr="0050734A">
              <w:rPr>
                <w:lang w:val="da-DK"/>
              </w:rPr>
              <w:t xml:space="preserve"> 1 eller en absolut RBS på 0 eller 1;</w:t>
            </w:r>
          </w:p>
          <w:p w:rsidR="00E03F77" w:rsidRPr="0044674D" w:rsidP="00E03F77" w14:paraId="53DA292D" w14:textId="77777777">
            <w:pPr>
              <w:keepNext/>
              <w:spacing w:line="264" w:lineRule="atLeast"/>
              <w:rPr>
                <w:rFonts w:eastAsia="Arial Unicode MS"/>
                <w:lang w:val="da-DK"/>
              </w:rPr>
            </w:pPr>
            <w:r w:rsidRPr="0044674D">
              <w:rPr>
                <w:rFonts w:eastAsia="Arial Unicode MS"/>
                <w:lang w:val="da-DK"/>
              </w:rPr>
              <w:t xml:space="preserve">*p&lt;0,05 for Humira </w:t>
            </w:r>
            <w:r w:rsidRPr="00BB7558">
              <w:rPr>
                <w:rFonts w:eastAsia="Arial Unicode MS"/>
                <w:i/>
                <w:lang w:val="da-DK"/>
              </w:rPr>
              <w:t>versus</w:t>
            </w:r>
            <w:r w:rsidRPr="0044674D">
              <w:rPr>
                <w:rFonts w:eastAsia="Arial Unicode MS"/>
                <w:lang w:val="da-DK"/>
              </w:rPr>
              <w:t xml:space="preserve"> placebo ved parvis sammeligning af andelene </w:t>
            </w:r>
          </w:p>
          <w:p w:rsidR="00E03F77" w:rsidRPr="0044674D" w:rsidP="00E03F77" w14:paraId="736A7CA9" w14:textId="77777777">
            <w:pPr>
              <w:keepNext/>
              <w:spacing w:line="264" w:lineRule="atLeast"/>
              <w:rPr>
                <w:rFonts w:eastAsia="Arial Unicode MS"/>
                <w:lang w:val="da-DK"/>
              </w:rPr>
            </w:pPr>
            <w:r w:rsidRPr="0044674D">
              <w:rPr>
                <w:rFonts w:eastAsia="Arial Unicode MS"/>
                <w:lang w:val="da-DK"/>
              </w:rPr>
              <w:t xml:space="preserve">**p&lt;0,001 for Humira </w:t>
            </w:r>
            <w:r w:rsidRPr="00BB7558">
              <w:rPr>
                <w:rFonts w:eastAsia="Arial Unicode MS"/>
                <w:i/>
                <w:lang w:val="da-DK"/>
              </w:rPr>
              <w:t xml:space="preserve">versus </w:t>
            </w:r>
            <w:r w:rsidRPr="0044674D">
              <w:rPr>
                <w:rFonts w:eastAsia="Arial Unicode MS"/>
                <w:lang w:val="da-DK"/>
              </w:rPr>
              <w:t xml:space="preserve">placebo ved parvis sammeligning af andelene </w:t>
            </w:r>
          </w:p>
          <w:p w:rsidR="00E03F77" w:rsidRPr="0044674D" w:rsidP="00E03F77" w14:paraId="573D4D03" w14:textId="77777777">
            <w:pPr>
              <w:keepNext/>
              <w:spacing w:line="264" w:lineRule="atLeast"/>
              <w:rPr>
                <w:rFonts w:eastAsia="Arial Unicode MS"/>
                <w:b/>
                <w:lang w:val="da-DK"/>
              </w:rPr>
            </w:pPr>
            <w:r w:rsidRPr="0044674D">
              <w:rPr>
                <w:vertAlign w:val="superscript"/>
                <w:lang w:val="da-DK"/>
              </w:rPr>
              <w:t xml:space="preserve">a </w:t>
            </w:r>
            <w:r w:rsidRPr="0044674D">
              <w:rPr>
                <w:lang w:val="da-DK"/>
              </w:rPr>
              <w:t xml:space="preserve">Af de patienter, der fik steroid ved </w:t>
            </w:r>
            <w:r w:rsidRPr="005376C6">
              <w:rPr>
                <w:i/>
                <w:lang w:val="da-DK"/>
              </w:rPr>
              <w:t>baseline</w:t>
            </w:r>
            <w:r w:rsidRPr="0044674D">
              <w:rPr>
                <w:lang w:val="da-DK"/>
              </w:rPr>
              <w:t xml:space="preserve"> </w:t>
            </w:r>
          </w:p>
        </w:tc>
      </w:tr>
    </w:tbl>
    <w:p w:rsidR="00E03F77" w:rsidRPr="0044674D" w:rsidP="00E03F77" w14:paraId="208BDBFE" w14:textId="77777777">
      <w:pPr>
        <w:rPr>
          <w:bCs/>
          <w:lang w:val="da-DK"/>
        </w:rPr>
      </w:pPr>
    </w:p>
    <w:p w:rsidR="00E03F77" w:rsidP="00E03F77" w14:paraId="30835932" w14:textId="77777777">
      <w:pPr>
        <w:rPr>
          <w:iCs/>
          <w:lang w:val="da-DK"/>
        </w:rPr>
      </w:pPr>
      <w:r w:rsidRPr="0050734A">
        <w:rPr>
          <w:iCs/>
          <w:lang w:val="da-DK"/>
        </w:rPr>
        <w:t xml:space="preserve">Blandt de patienter, som havde et respons ved uge 8, var 47 % i respons, 29 % var i remission, 41 % havde slimhindeheling, og 20 % var i steroid-fri remission i </w:t>
      </w:r>
      <w:r w:rsidRPr="0050734A">
        <w:rPr>
          <w:iCs/>
          <w:u w:val="single"/>
          <w:lang w:val="da-DK"/>
        </w:rPr>
        <w:t>&gt;</w:t>
      </w:r>
      <w:r w:rsidRPr="0050734A">
        <w:rPr>
          <w:iCs/>
          <w:lang w:val="da-DK"/>
        </w:rPr>
        <w:t xml:space="preserve"> </w:t>
      </w:r>
      <w:r>
        <w:rPr>
          <w:iCs/>
          <w:lang w:val="da-DK"/>
        </w:rPr>
        <w:t xml:space="preserve">90 </w:t>
      </w:r>
      <w:r w:rsidRPr="0050734A">
        <w:rPr>
          <w:iCs/>
          <w:lang w:val="da-DK"/>
        </w:rPr>
        <w:t>dage ved uge 52.</w:t>
      </w:r>
    </w:p>
    <w:p w:rsidR="00E03F77" w:rsidP="00E03F77" w14:paraId="3A01964D" w14:textId="77777777">
      <w:pPr>
        <w:rPr>
          <w:bCs/>
          <w:lang w:val="da-DK"/>
        </w:rPr>
      </w:pPr>
    </w:p>
    <w:p w:rsidR="00E03F77" w:rsidP="00E03F77" w14:paraId="69EFD838" w14:textId="77777777">
      <w:pPr>
        <w:rPr>
          <w:bCs/>
          <w:lang w:val="da-DK"/>
        </w:rPr>
      </w:pPr>
      <w:r w:rsidRPr="0044674D">
        <w:rPr>
          <w:bCs/>
          <w:lang w:val="da-DK"/>
        </w:rPr>
        <w:t>Omkring 40 % af patienterne i UC-</w:t>
      </w:r>
      <w:r>
        <w:rPr>
          <w:lang w:val="da-DK"/>
        </w:rPr>
        <w:t>studie</w:t>
      </w:r>
      <w:r w:rsidRPr="0044674D">
        <w:rPr>
          <w:bCs/>
          <w:lang w:val="da-DK"/>
        </w:rPr>
        <w:t xml:space="preserve"> II havde tidligere haft mislykket anti-TNF-behandling med infliximab. </w:t>
      </w:r>
      <w:r w:rsidR="00965696">
        <w:rPr>
          <w:bCs/>
          <w:lang w:val="da-DK"/>
        </w:rPr>
        <w:t>A</w:t>
      </w:r>
      <w:r w:rsidRPr="0044674D">
        <w:rPr>
          <w:bCs/>
          <w:lang w:val="da-DK"/>
        </w:rPr>
        <w:t>dalimumab</w:t>
      </w:r>
      <w:r w:rsidR="00965696">
        <w:rPr>
          <w:bCs/>
          <w:lang w:val="da-DK"/>
        </w:rPr>
        <w:t>s virkning</w:t>
      </w:r>
      <w:r w:rsidRPr="0044674D">
        <w:rPr>
          <w:bCs/>
          <w:lang w:val="da-DK"/>
        </w:rPr>
        <w:t xml:space="preserve"> var nedsat hos disse patienter sammelignet med anti-TNF</w:t>
      </w:r>
      <w:r>
        <w:rPr>
          <w:bCs/>
          <w:lang w:val="da-DK"/>
        </w:rPr>
        <w:t>-</w:t>
      </w:r>
      <w:r w:rsidRPr="0044674D">
        <w:rPr>
          <w:lang w:val="da-DK"/>
        </w:rPr>
        <w:t>naïve</w:t>
      </w:r>
      <w:r w:rsidRPr="0044674D">
        <w:rPr>
          <w:bCs/>
          <w:lang w:val="da-DK"/>
        </w:rPr>
        <w:t xml:space="preserve"> patienter. Blandt de patienter, som tidligere havde haft mislykket anti-TNF-behandling, opnåe</w:t>
      </w:r>
      <w:r>
        <w:rPr>
          <w:bCs/>
          <w:lang w:val="da-DK"/>
        </w:rPr>
        <w:t>de</w:t>
      </w:r>
      <w:r w:rsidRPr="0044674D">
        <w:rPr>
          <w:bCs/>
          <w:lang w:val="da-DK"/>
        </w:rPr>
        <w:t xml:space="preserve"> 3 % på placebo og 10 % på Humira</w:t>
      </w:r>
      <w:r>
        <w:rPr>
          <w:bCs/>
          <w:lang w:val="da-DK"/>
        </w:rPr>
        <w:t xml:space="preserve"> </w:t>
      </w:r>
      <w:r w:rsidRPr="0044674D">
        <w:rPr>
          <w:bCs/>
          <w:lang w:val="da-DK"/>
        </w:rPr>
        <w:t>remission i uge 52.</w:t>
      </w:r>
    </w:p>
    <w:p w:rsidR="00E03F77" w:rsidRPr="0044674D" w:rsidP="00E03F77" w14:paraId="3146CACA" w14:textId="77777777">
      <w:pPr>
        <w:rPr>
          <w:b/>
          <w:bCs/>
          <w:lang w:val="da-DK"/>
        </w:rPr>
      </w:pPr>
    </w:p>
    <w:p w:rsidR="00E03F77" w:rsidP="00E03F77" w14:paraId="03DE772F" w14:textId="77777777">
      <w:pPr>
        <w:pStyle w:val="EMEANormal"/>
        <w:rPr>
          <w:bCs/>
          <w:lang w:val="da-DK"/>
        </w:rPr>
      </w:pPr>
      <w:r w:rsidRPr="0044674D">
        <w:rPr>
          <w:bCs/>
          <w:lang w:val="da-DK"/>
        </w:rPr>
        <w:t xml:space="preserve">Patienter fra </w:t>
      </w:r>
      <w:r>
        <w:rPr>
          <w:lang w:val="da-DK"/>
        </w:rPr>
        <w:t>studie</w:t>
      </w:r>
      <w:r w:rsidRPr="0044674D">
        <w:rPr>
          <w:bCs/>
          <w:lang w:val="da-DK"/>
        </w:rPr>
        <w:t xml:space="preserve"> </w:t>
      </w:r>
      <w:r>
        <w:rPr>
          <w:bCs/>
          <w:lang w:val="da-DK"/>
        </w:rPr>
        <w:t>UC-</w:t>
      </w:r>
      <w:r w:rsidRPr="0044674D">
        <w:rPr>
          <w:bCs/>
          <w:lang w:val="da-DK"/>
        </w:rPr>
        <w:t xml:space="preserve">I og </w:t>
      </w:r>
      <w:r>
        <w:rPr>
          <w:bCs/>
          <w:lang w:val="da-DK"/>
        </w:rPr>
        <w:t>UC-</w:t>
      </w:r>
      <w:r w:rsidRPr="0044674D">
        <w:rPr>
          <w:bCs/>
          <w:lang w:val="da-DK"/>
        </w:rPr>
        <w:t>II havde mulighed for at indgå i et åben-label lang</w:t>
      </w:r>
      <w:r>
        <w:rPr>
          <w:bCs/>
          <w:lang w:val="da-DK"/>
        </w:rPr>
        <w:t>varigt</w:t>
      </w:r>
      <w:r w:rsidRPr="0044674D">
        <w:rPr>
          <w:bCs/>
          <w:lang w:val="da-DK"/>
        </w:rPr>
        <w:t xml:space="preserve"> forlængelses</w:t>
      </w:r>
      <w:r>
        <w:rPr>
          <w:lang w:val="da-DK"/>
        </w:rPr>
        <w:t>studie (UC III)</w:t>
      </w:r>
      <w:r w:rsidRPr="0044674D">
        <w:rPr>
          <w:bCs/>
          <w:lang w:val="da-DK"/>
        </w:rPr>
        <w:t xml:space="preserve">. </w:t>
      </w:r>
      <w:r w:rsidRPr="004C1ECB">
        <w:rPr>
          <w:szCs w:val="22"/>
          <w:lang w:val="da-DK"/>
        </w:rPr>
        <w:t xml:space="preserve">Efter 3 års behandling med adalimumab fortsatte 75% (301/402) med at være </w:t>
      </w:r>
      <w:r>
        <w:rPr>
          <w:szCs w:val="22"/>
          <w:lang w:val="da-DK"/>
        </w:rPr>
        <w:t>i</w:t>
      </w:r>
      <w:r w:rsidRPr="004C1ECB">
        <w:rPr>
          <w:szCs w:val="22"/>
          <w:lang w:val="da-DK"/>
        </w:rPr>
        <w:t xml:space="preserve"> klinisk remission </w:t>
      </w:r>
      <w:r>
        <w:rPr>
          <w:szCs w:val="22"/>
          <w:lang w:val="da-DK"/>
        </w:rPr>
        <w:t>i forhold til partiel Mayo score.</w:t>
      </w:r>
    </w:p>
    <w:p w:rsidR="00E03F77" w:rsidP="00E03F77" w14:paraId="088F0AB6" w14:textId="77777777">
      <w:pPr>
        <w:pStyle w:val="EMEANormal"/>
        <w:rPr>
          <w:bCs/>
          <w:lang w:val="da-DK"/>
        </w:rPr>
      </w:pPr>
    </w:p>
    <w:p w:rsidR="00E03F77" w:rsidRPr="009210D7" w:rsidP="00832EA4" w14:paraId="729AAA47" w14:textId="77777777">
      <w:pPr>
        <w:keepNext/>
        <w:rPr>
          <w:b/>
          <w:color w:val="000000"/>
          <w:szCs w:val="22"/>
          <w:u w:val="single"/>
          <w:lang w:val="da-DK"/>
        </w:rPr>
      </w:pPr>
      <w:r w:rsidRPr="009210D7">
        <w:rPr>
          <w:bCs/>
          <w:i/>
          <w:u w:val="single"/>
          <w:lang w:val="da-DK"/>
        </w:rPr>
        <w:t>Indlæggelser</w:t>
      </w:r>
    </w:p>
    <w:p w:rsidR="00E03F77" w:rsidRPr="0050734A" w:rsidP="00832EA4" w14:paraId="32834E8B" w14:textId="77777777">
      <w:pPr>
        <w:pStyle w:val="EMEANormal"/>
        <w:keepNext/>
        <w:rPr>
          <w:color w:val="000000"/>
          <w:szCs w:val="22"/>
          <w:lang w:val="da-DK"/>
        </w:rPr>
      </w:pPr>
    </w:p>
    <w:p w:rsidR="00E03F77" w:rsidRPr="00EF088B" w:rsidP="00832EA4" w14:paraId="726901EF" w14:textId="77777777">
      <w:pPr>
        <w:pStyle w:val="EMEANormal"/>
        <w:keepNext/>
        <w:rPr>
          <w:color w:val="000000"/>
          <w:szCs w:val="22"/>
          <w:lang w:val="da-DK"/>
        </w:rPr>
      </w:pPr>
      <w:r w:rsidRPr="0050734A">
        <w:rPr>
          <w:color w:val="000000"/>
          <w:szCs w:val="22"/>
          <w:lang w:val="da-DK"/>
        </w:rPr>
        <w:t xml:space="preserve">I løbet af 52 uger i studierne UC-I og UC-II blev der observeret lavere forekomst af indlæggelser forårsaget af enhver årsag </w:t>
      </w:r>
      <w:r>
        <w:rPr>
          <w:color w:val="000000"/>
          <w:szCs w:val="22"/>
          <w:lang w:val="da-DK"/>
        </w:rPr>
        <w:t>samt</w:t>
      </w:r>
      <w:r w:rsidRPr="0050734A">
        <w:rPr>
          <w:color w:val="000000"/>
          <w:szCs w:val="22"/>
          <w:lang w:val="da-DK"/>
        </w:rPr>
        <w:t xml:space="preserve"> UC-relaterede indlæggelser i adalimumab-behandlingsarmen sammenlignet med placebo-armen.</w:t>
      </w:r>
      <w:r w:rsidRPr="00EF088B">
        <w:rPr>
          <w:color w:val="000000"/>
          <w:szCs w:val="22"/>
          <w:lang w:val="da-DK"/>
        </w:rPr>
        <w:t xml:space="preserve">Antallet af indlæggelser forårsaget af enhver årsag var 0,18 pr. patientår </w:t>
      </w:r>
      <w:r w:rsidRPr="00BB7558">
        <w:rPr>
          <w:i/>
          <w:color w:val="000000"/>
          <w:szCs w:val="22"/>
          <w:lang w:val="da-DK"/>
        </w:rPr>
        <w:t>versus</w:t>
      </w:r>
      <w:r w:rsidRPr="00EF088B">
        <w:rPr>
          <w:color w:val="000000"/>
          <w:szCs w:val="22"/>
          <w:lang w:val="da-DK"/>
        </w:rPr>
        <w:t xml:space="preserve"> 0,26 pr. patientår i placebogruppen, og de tilsvarende tal for </w:t>
      </w:r>
      <w:r w:rsidRPr="0050734A">
        <w:rPr>
          <w:color w:val="000000"/>
          <w:szCs w:val="22"/>
          <w:lang w:val="da-DK"/>
        </w:rPr>
        <w:t xml:space="preserve">UC-relaterede </w:t>
      </w:r>
      <w:r w:rsidRPr="00EF088B">
        <w:rPr>
          <w:color w:val="000000"/>
          <w:szCs w:val="22"/>
          <w:lang w:val="da-DK"/>
        </w:rPr>
        <w:t xml:space="preserve">indlæggelser var 0,12 pr. patientår </w:t>
      </w:r>
      <w:r w:rsidRPr="00BB7558">
        <w:rPr>
          <w:i/>
          <w:color w:val="000000"/>
          <w:szCs w:val="22"/>
          <w:lang w:val="da-DK"/>
        </w:rPr>
        <w:t>versus</w:t>
      </w:r>
      <w:r w:rsidRPr="00EF088B">
        <w:rPr>
          <w:color w:val="000000"/>
          <w:szCs w:val="22"/>
          <w:lang w:val="da-DK"/>
        </w:rPr>
        <w:t xml:space="preserve"> 0,22 pr. patientår.</w:t>
      </w:r>
    </w:p>
    <w:p w:rsidR="00E03F77" w:rsidRPr="0050734A" w:rsidP="00E03F77" w14:paraId="417C2D0D" w14:textId="77777777">
      <w:pPr>
        <w:pStyle w:val="EMEANormal"/>
        <w:rPr>
          <w:szCs w:val="22"/>
          <w:lang w:val="da-DK"/>
        </w:rPr>
      </w:pPr>
    </w:p>
    <w:p w:rsidR="00E03F77" w:rsidRPr="0050734A" w:rsidP="00E03F77" w14:paraId="53D9360C" w14:textId="77777777">
      <w:pPr>
        <w:rPr>
          <w:bCs/>
          <w:i/>
          <w:u w:val="single"/>
          <w:lang w:val="da-DK"/>
        </w:rPr>
      </w:pPr>
      <w:r w:rsidRPr="0050734A">
        <w:rPr>
          <w:bCs/>
          <w:i/>
          <w:u w:val="single"/>
          <w:lang w:val="da-DK"/>
        </w:rPr>
        <w:t>Livskvalitet</w:t>
      </w:r>
    </w:p>
    <w:p w:rsidR="00E03F77" w:rsidRPr="0050734A" w:rsidP="00E03F77" w14:paraId="4EFB3A88" w14:textId="77777777">
      <w:pPr>
        <w:rPr>
          <w:lang w:val="da-DK"/>
        </w:rPr>
      </w:pPr>
    </w:p>
    <w:p w:rsidR="00E03F77" w:rsidP="00E03F77" w14:paraId="17015AE3" w14:textId="77777777">
      <w:pPr>
        <w:pStyle w:val="EMEANormal"/>
        <w:rPr>
          <w:szCs w:val="22"/>
          <w:lang w:val="da-DK"/>
        </w:rPr>
      </w:pPr>
      <w:r w:rsidRPr="0050734A">
        <w:rPr>
          <w:szCs w:val="22"/>
          <w:lang w:val="da-DK"/>
        </w:rPr>
        <w:t xml:space="preserve">I studie UC-II resulterede behandling med adalimumab i forbedringer i score i </w:t>
      </w:r>
      <w:r w:rsidRPr="0050734A">
        <w:rPr>
          <w:lang w:val="da-DK"/>
        </w:rPr>
        <w:t xml:space="preserve">det </w:t>
      </w:r>
      <w:r>
        <w:rPr>
          <w:lang w:val="da-DK"/>
        </w:rPr>
        <w:t>tarm</w:t>
      </w:r>
      <w:r w:rsidRPr="0050734A">
        <w:rPr>
          <w:lang w:val="da-DK"/>
        </w:rPr>
        <w:t xml:space="preserve">sygdoms-specifikke -spørgeskema </w:t>
      </w:r>
      <w:r w:rsidRPr="0050734A">
        <w:rPr>
          <w:szCs w:val="22"/>
          <w:lang w:val="da-DK"/>
        </w:rPr>
        <w:t>(IBDQ).</w:t>
      </w:r>
    </w:p>
    <w:p w:rsidR="001D2F77" w:rsidP="00E03F77" w14:paraId="2A086406" w14:textId="77777777">
      <w:pPr>
        <w:pStyle w:val="EMEANormal"/>
        <w:rPr>
          <w:szCs w:val="22"/>
          <w:lang w:val="da-DK"/>
        </w:rPr>
      </w:pPr>
    </w:p>
    <w:p w:rsidR="00CA5315" w:rsidP="00CA5315" w14:paraId="1EF1FE71" w14:textId="77777777">
      <w:pPr>
        <w:pStyle w:val="EMEANormal"/>
        <w:rPr>
          <w:i/>
          <w:lang w:val="da-DK"/>
        </w:rPr>
      </w:pPr>
      <w:r w:rsidRPr="00D47D35">
        <w:rPr>
          <w:i/>
          <w:lang w:val="da-DK"/>
        </w:rPr>
        <w:t>Uveitis</w:t>
      </w:r>
    </w:p>
    <w:p w:rsidR="00CA5315" w:rsidRPr="00D47D35" w:rsidP="00CA5315" w14:paraId="44BAFABC" w14:textId="77777777">
      <w:pPr>
        <w:pStyle w:val="EMEANormal"/>
        <w:rPr>
          <w:i/>
          <w:lang w:val="da-DK"/>
        </w:rPr>
      </w:pPr>
    </w:p>
    <w:p w:rsidR="00CA5315" w:rsidRPr="005D22F9" w:rsidP="00CA5315" w14:paraId="5431D54A" w14:textId="77777777">
      <w:pPr>
        <w:pStyle w:val="EMEANormal"/>
        <w:rPr>
          <w:lang w:val="da-DK"/>
        </w:rPr>
      </w:pPr>
      <w:r w:rsidRPr="005D22F9">
        <w:rPr>
          <w:lang w:val="da-DK"/>
        </w:rPr>
        <w:t xml:space="preserve">Humiras sikkerhed og </w:t>
      </w:r>
      <w:r w:rsidR="00965696">
        <w:rPr>
          <w:lang w:val="da-DK"/>
        </w:rPr>
        <w:t>virkning</w:t>
      </w:r>
      <w:r w:rsidRPr="005D22F9">
        <w:rPr>
          <w:lang w:val="da-DK"/>
        </w:rPr>
        <w:t xml:space="preserve"> blev undersøgt i to randomiserede, dobbeltblinde, placebokontrollerede studier  (UV I og UV II) hos voksne patienter med non-infektiøs intermediær, posterior og pan-uveitis</w:t>
      </w:r>
      <w:r>
        <w:rPr>
          <w:lang w:val="da-DK"/>
        </w:rPr>
        <w:t>;</w:t>
      </w:r>
      <w:r w:rsidRPr="005D22F9">
        <w:rPr>
          <w:lang w:val="da-DK"/>
        </w:rPr>
        <w:t xml:space="preserve"> patienter med isoleret anterior uveitis</w:t>
      </w:r>
      <w:r>
        <w:rPr>
          <w:lang w:val="da-DK"/>
        </w:rPr>
        <w:t xml:space="preserve"> blev ekskluderet</w:t>
      </w:r>
      <w:r w:rsidRPr="005D22F9">
        <w:rPr>
          <w:lang w:val="da-DK"/>
        </w:rPr>
        <w:t xml:space="preserve">.  </w:t>
      </w:r>
    </w:p>
    <w:p w:rsidR="00CA5315" w:rsidRPr="005D22F9" w:rsidP="00CA5315" w14:paraId="16D04D4E" w14:textId="77777777">
      <w:pPr>
        <w:pStyle w:val="EMEANormal"/>
        <w:rPr>
          <w:lang w:val="da-DK"/>
        </w:rPr>
      </w:pPr>
      <w:r w:rsidRPr="005D22F9">
        <w:rPr>
          <w:lang w:val="da-DK"/>
        </w:rPr>
        <w:t>Patienterne fik placebo eller en startdosis af Humira på 80 mg efterfulgt af 40 mg hver anden uge med start en uge efter den første dosis. Samtidig</w:t>
      </w:r>
      <w:r>
        <w:rPr>
          <w:lang w:val="da-DK"/>
        </w:rPr>
        <w:t>e</w:t>
      </w:r>
      <w:r w:rsidRPr="005D22F9">
        <w:rPr>
          <w:lang w:val="da-DK"/>
        </w:rPr>
        <w:t xml:space="preserve"> faste doser af ikke-biologiske immunsuppr</w:t>
      </w:r>
      <w:r>
        <w:rPr>
          <w:lang w:val="da-DK"/>
        </w:rPr>
        <w:t>essiva</w:t>
      </w:r>
      <w:r w:rsidRPr="005D22F9">
        <w:rPr>
          <w:lang w:val="da-DK"/>
        </w:rPr>
        <w:t xml:space="preserve"> var tilladt. </w:t>
      </w:r>
    </w:p>
    <w:p w:rsidR="00CA5315" w:rsidRPr="005D22F9" w:rsidP="00CA5315" w14:paraId="50325F82" w14:textId="77777777">
      <w:pPr>
        <w:pStyle w:val="EMEANormal"/>
        <w:rPr>
          <w:lang w:val="da-DK"/>
        </w:rPr>
      </w:pPr>
    </w:p>
    <w:p w:rsidR="00CA5315" w:rsidRPr="005D22F9" w:rsidP="00CA5315" w14:paraId="3786E494" w14:textId="77777777">
      <w:pPr>
        <w:pStyle w:val="EMEANormal"/>
        <w:rPr>
          <w:lang w:val="da-DK"/>
        </w:rPr>
      </w:pPr>
      <w:r w:rsidRPr="005D22F9">
        <w:rPr>
          <w:lang w:val="da-DK"/>
        </w:rPr>
        <w:t>Studie UV I undersøgte 217 patienter med aktiv uveitis på trods af behandling med kortikosteroid  (oral prednison i doser fra 10 til 60 mg/dag). Ved studie</w:t>
      </w:r>
      <w:r>
        <w:rPr>
          <w:lang w:val="da-DK"/>
        </w:rPr>
        <w:t>start</w:t>
      </w:r>
      <w:r w:rsidRPr="005D22F9">
        <w:rPr>
          <w:lang w:val="da-DK"/>
        </w:rPr>
        <w:t xml:space="preserve"> fik alle patienter</w:t>
      </w:r>
      <w:r w:rsidRPr="005D22F9">
        <w:rPr>
          <w:b/>
          <w:lang w:val="da-DK"/>
        </w:rPr>
        <w:t xml:space="preserve"> </w:t>
      </w:r>
      <w:r w:rsidRPr="005D22F9">
        <w:rPr>
          <w:lang w:val="da-DK"/>
        </w:rPr>
        <w:t xml:space="preserve">standarddosis af prednison 60 mg/dag </w:t>
      </w:r>
      <w:r>
        <w:rPr>
          <w:lang w:val="da-DK"/>
        </w:rPr>
        <w:t xml:space="preserve">i </w:t>
      </w:r>
      <w:r w:rsidRPr="00EB07C8">
        <w:rPr>
          <w:lang w:val="da-DK"/>
        </w:rPr>
        <w:t>2</w:t>
      </w:r>
      <w:r>
        <w:rPr>
          <w:lang w:val="da-DK"/>
        </w:rPr>
        <w:t xml:space="preserve"> </w:t>
      </w:r>
      <w:r w:rsidRPr="00EB07C8">
        <w:rPr>
          <w:lang w:val="da-DK"/>
        </w:rPr>
        <w:t>uger</w:t>
      </w:r>
      <w:r w:rsidRPr="005D22F9">
        <w:rPr>
          <w:lang w:val="da-DK"/>
        </w:rPr>
        <w:t xml:space="preserve"> efterfulgt af e</w:t>
      </w:r>
      <w:r>
        <w:rPr>
          <w:lang w:val="da-DK"/>
        </w:rPr>
        <w:t>n</w:t>
      </w:r>
      <w:r w:rsidRPr="005D22F9">
        <w:rPr>
          <w:lang w:val="da-DK"/>
        </w:rPr>
        <w:t xml:space="preserve"> obligatorisk nedtrapnings</w:t>
      </w:r>
      <w:r>
        <w:rPr>
          <w:lang w:val="da-DK"/>
        </w:rPr>
        <w:t>plan</w:t>
      </w:r>
      <w:r w:rsidRPr="005D22F9">
        <w:rPr>
          <w:lang w:val="da-DK"/>
        </w:rPr>
        <w:t xml:space="preserve"> med komplet seponering af kortikosteroid ved uge 15. </w:t>
      </w:r>
    </w:p>
    <w:p w:rsidR="00CA5315" w:rsidRPr="005D22F9" w:rsidP="00CA5315" w14:paraId="4CFBE040" w14:textId="77777777">
      <w:pPr>
        <w:pStyle w:val="EMEANormal"/>
        <w:rPr>
          <w:lang w:val="da-DK"/>
        </w:rPr>
      </w:pPr>
    </w:p>
    <w:p w:rsidR="00CA5315" w:rsidRPr="005D22F9" w:rsidP="00CA5315" w14:paraId="75D6D2F6" w14:textId="77777777">
      <w:pPr>
        <w:pStyle w:val="EMEANormal"/>
        <w:rPr>
          <w:lang w:val="da-DK"/>
        </w:rPr>
      </w:pPr>
      <w:r w:rsidRPr="005D22F9">
        <w:rPr>
          <w:lang w:val="da-DK"/>
        </w:rPr>
        <w:t>Stud</w:t>
      </w:r>
      <w:r>
        <w:rPr>
          <w:lang w:val="da-DK"/>
        </w:rPr>
        <w:t>ie</w:t>
      </w:r>
      <w:r w:rsidRPr="005D22F9">
        <w:rPr>
          <w:lang w:val="da-DK"/>
        </w:rPr>
        <w:t xml:space="preserve"> UV II undersøgte 226 patienter med inaktiv uveitis</w:t>
      </w:r>
      <w:r>
        <w:rPr>
          <w:lang w:val="da-DK"/>
        </w:rPr>
        <w:t>,</w:t>
      </w:r>
      <w:r w:rsidRPr="005D22F9">
        <w:rPr>
          <w:lang w:val="da-DK"/>
        </w:rPr>
        <w:t xml:space="preserve"> </w:t>
      </w:r>
      <w:r>
        <w:rPr>
          <w:lang w:val="da-DK"/>
        </w:rPr>
        <w:t>hvor</w:t>
      </w:r>
      <w:r w:rsidRPr="005D22F9">
        <w:rPr>
          <w:lang w:val="da-DK"/>
        </w:rPr>
        <w:t xml:space="preserve"> kronisk kortikosteroidbehandling (oral prednison 10 til 35 mg/dag) ved </w:t>
      </w:r>
      <w:r w:rsidRPr="005D22F9">
        <w:rPr>
          <w:i/>
          <w:lang w:val="da-DK"/>
        </w:rPr>
        <w:t>baseline</w:t>
      </w:r>
      <w:r>
        <w:rPr>
          <w:i/>
          <w:lang w:val="da-DK"/>
        </w:rPr>
        <w:t xml:space="preserve"> </w:t>
      </w:r>
      <w:r>
        <w:rPr>
          <w:lang w:val="da-DK"/>
        </w:rPr>
        <w:t>var nødvendig</w:t>
      </w:r>
      <w:r w:rsidRPr="005D22F9">
        <w:rPr>
          <w:lang w:val="da-DK"/>
        </w:rPr>
        <w:t xml:space="preserve"> for at kontrollere sygdom</w:t>
      </w:r>
      <w:r>
        <w:rPr>
          <w:lang w:val="da-DK"/>
        </w:rPr>
        <w:t>men</w:t>
      </w:r>
      <w:r w:rsidRPr="005D22F9">
        <w:rPr>
          <w:lang w:val="da-DK"/>
        </w:rPr>
        <w:t>. Efterfølgende fulgte patienterne e</w:t>
      </w:r>
      <w:r>
        <w:rPr>
          <w:lang w:val="da-DK"/>
        </w:rPr>
        <w:t>n</w:t>
      </w:r>
      <w:r w:rsidRPr="005D22F9">
        <w:rPr>
          <w:lang w:val="da-DK"/>
        </w:rPr>
        <w:t xml:space="preserve"> obligatorisk nedtrapnings</w:t>
      </w:r>
      <w:r>
        <w:rPr>
          <w:lang w:val="da-DK"/>
        </w:rPr>
        <w:t>plan</w:t>
      </w:r>
      <w:r w:rsidRPr="005D22F9">
        <w:rPr>
          <w:lang w:val="da-DK"/>
        </w:rPr>
        <w:t xml:space="preserve"> med komplet seponering af kortikosteroid i uge 19. </w:t>
      </w:r>
    </w:p>
    <w:p w:rsidR="00CA5315" w:rsidRPr="005D22F9" w:rsidP="00CA5315" w14:paraId="4D680DCB" w14:textId="77777777">
      <w:pPr>
        <w:pStyle w:val="EMEANormal"/>
        <w:rPr>
          <w:lang w:val="da-DK"/>
        </w:rPr>
      </w:pPr>
    </w:p>
    <w:p w:rsidR="00CA5315" w:rsidRPr="005D22F9" w:rsidP="00CA5315" w14:paraId="2BE60A47" w14:textId="77777777">
      <w:pPr>
        <w:pStyle w:val="EMEANormal"/>
        <w:rPr>
          <w:lang w:val="da-DK"/>
        </w:rPr>
      </w:pPr>
      <w:r w:rsidRPr="005D22F9">
        <w:rPr>
          <w:lang w:val="da-DK"/>
        </w:rPr>
        <w:t xml:space="preserve">Det primære effektmål i begge studier var tid til behandlingssvigt. </w:t>
      </w:r>
    </w:p>
    <w:p w:rsidR="00CA5315" w:rsidRPr="005D22F9" w:rsidP="00CA5315" w14:paraId="3324FDFE" w14:textId="77777777">
      <w:pPr>
        <w:pStyle w:val="EMEANormal"/>
        <w:rPr>
          <w:lang w:val="da-DK"/>
        </w:rPr>
      </w:pPr>
    </w:p>
    <w:p w:rsidR="00CA5315" w:rsidRPr="005D22F9" w:rsidP="00CA5315" w14:paraId="2D30B598" w14:textId="77777777">
      <w:pPr>
        <w:pStyle w:val="EMEANormal"/>
        <w:rPr>
          <w:lang w:val="da-DK"/>
        </w:rPr>
      </w:pPr>
      <w:r w:rsidRPr="005D22F9">
        <w:rPr>
          <w:lang w:val="da-DK"/>
        </w:rPr>
        <w:t xml:space="preserve">Behandlingssvigt blev defineret som et multipelt </w:t>
      </w:r>
      <w:r>
        <w:rPr>
          <w:lang w:val="da-DK"/>
        </w:rPr>
        <w:t xml:space="preserve">sammensat </w:t>
      </w:r>
      <w:r w:rsidRPr="005D22F9">
        <w:rPr>
          <w:lang w:val="da-DK"/>
        </w:rPr>
        <w:t>endepunkt bestående af inflammatorisk</w:t>
      </w:r>
      <w:r>
        <w:rPr>
          <w:lang w:val="da-DK"/>
        </w:rPr>
        <w:t>e</w:t>
      </w:r>
      <w:r w:rsidRPr="005D22F9">
        <w:rPr>
          <w:lang w:val="da-DK"/>
        </w:rPr>
        <w:t xml:space="preserve"> </w:t>
      </w:r>
      <w:r>
        <w:rPr>
          <w:lang w:val="da-DK"/>
        </w:rPr>
        <w:t>k</w:t>
      </w:r>
      <w:r w:rsidRPr="005D22F9">
        <w:rPr>
          <w:lang w:val="da-DK"/>
        </w:rPr>
        <w:t>orioretinal</w:t>
      </w:r>
      <w:r>
        <w:rPr>
          <w:lang w:val="da-DK"/>
        </w:rPr>
        <w:t>e</w:t>
      </w:r>
      <w:r w:rsidRPr="005D22F9">
        <w:rPr>
          <w:lang w:val="da-DK"/>
        </w:rPr>
        <w:t xml:space="preserve"> og/eller inflammatorisk</w:t>
      </w:r>
      <w:r>
        <w:rPr>
          <w:lang w:val="da-DK"/>
        </w:rPr>
        <w:t>e</w:t>
      </w:r>
      <w:r w:rsidRPr="005D22F9">
        <w:rPr>
          <w:lang w:val="da-DK"/>
        </w:rPr>
        <w:t xml:space="preserve"> retina</w:t>
      </w:r>
      <w:r>
        <w:rPr>
          <w:lang w:val="da-DK"/>
        </w:rPr>
        <w:t>le</w:t>
      </w:r>
      <w:r w:rsidR="00F7036A">
        <w:rPr>
          <w:lang w:val="da-DK"/>
        </w:rPr>
        <w:t xml:space="preserve"> vaskulære</w:t>
      </w:r>
      <w:r>
        <w:rPr>
          <w:lang w:val="da-DK"/>
        </w:rPr>
        <w:t xml:space="preserve"> </w:t>
      </w:r>
      <w:r w:rsidRPr="005D22F9">
        <w:rPr>
          <w:lang w:val="da-DK"/>
        </w:rPr>
        <w:t>læsioner, antal celler i det anteriore kammer (AC), grad af glaslegemesløring (VH) og bedst</w:t>
      </w:r>
      <w:r>
        <w:rPr>
          <w:lang w:val="da-DK"/>
        </w:rPr>
        <w:t>e</w:t>
      </w:r>
      <w:r w:rsidRPr="005D22F9">
        <w:rPr>
          <w:lang w:val="da-DK"/>
        </w:rPr>
        <w:t xml:space="preserve"> korrigerede synsstyrke (BCVA). </w:t>
      </w:r>
    </w:p>
    <w:p w:rsidR="00CA5315" w:rsidP="00CA5315" w14:paraId="40B34429" w14:textId="77777777">
      <w:pPr>
        <w:pStyle w:val="EMEANormal"/>
        <w:rPr>
          <w:lang w:val="da-DK"/>
        </w:rPr>
      </w:pPr>
    </w:p>
    <w:p w:rsidR="00F549D8" w:rsidP="00F549D8" w14:paraId="384ABEB9" w14:textId="77777777">
      <w:pPr>
        <w:pStyle w:val="EMEANormal"/>
        <w:rPr>
          <w:szCs w:val="22"/>
          <w:lang w:val="da-DK"/>
        </w:rPr>
      </w:pPr>
      <w:r>
        <w:rPr>
          <w:szCs w:val="22"/>
          <w:lang w:val="da-DK"/>
        </w:rPr>
        <w:t xml:space="preserve">Patienter, som fuldførte studie UV I og UV II var kvalificerede til at deltage i et </w:t>
      </w:r>
      <w:r>
        <w:rPr>
          <w:lang w:val="da-DK"/>
        </w:rPr>
        <w:t>ukontrolleret langtidsforlængelses</w:t>
      </w:r>
      <w:r>
        <w:rPr>
          <w:szCs w:val="22"/>
          <w:lang w:val="da-DK"/>
        </w:rPr>
        <w:t>studie med en oprindelig planlagt varighed på 78 uger. Patienterne fik lov til at fortsætte med studiemedicin udover 78 uger, indtil de havde adgang til Humira.</w:t>
      </w:r>
    </w:p>
    <w:p w:rsidR="00F549D8" w:rsidP="00CA5315" w14:paraId="26839347" w14:textId="77777777">
      <w:pPr>
        <w:pStyle w:val="EMEANormal"/>
        <w:rPr>
          <w:lang w:val="da-DK"/>
        </w:rPr>
      </w:pPr>
    </w:p>
    <w:p w:rsidR="00CA5315" w:rsidRPr="005D22F9" w:rsidP="00CA5315" w14:paraId="20B5DCFE" w14:textId="77777777">
      <w:pPr>
        <w:rPr>
          <w:rFonts w:eastAsia="Calibri"/>
          <w:i/>
          <w:szCs w:val="22"/>
          <w:u w:val="single"/>
          <w:lang w:val="da-DK"/>
        </w:rPr>
      </w:pPr>
      <w:r w:rsidRPr="005D22F9">
        <w:rPr>
          <w:rFonts w:eastAsia="Calibri"/>
          <w:i/>
          <w:szCs w:val="22"/>
          <w:u w:val="single"/>
          <w:lang w:val="da-DK"/>
        </w:rPr>
        <w:t>Klinisk Respons</w:t>
      </w:r>
    </w:p>
    <w:p w:rsidR="00CA5315" w:rsidRPr="00B83483" w:rsidP="00CA5315" w14:paraId="7BEBB9B6" w14:textId="77777777">
      <w:pPr>
        <w:rPr>
          <w:rFonts w:ascii="Calibri" w:eastAsia="Calibri" w:hAnsi="Calibri"/>
          <w:i/>
          <w:szCs w:val="22"/>
          <w:u w:val="single"/>
          <w:lang w:val="da-DK"/>
        </w:rPr>
      </w:pPr>
    </w:p>
    <w:p w:rsidR="00CA5315" w:rsidP="00CA5315" w14:paraId="1D407939" w14:textId="77777777">
      <w:pPr>
        <w:rPr>
          <w:lang w:val="da-DK"/>
        </w:rPr>
      </w:pPr>
      <w:r w:rsidRPr="005D22F9">
        <w:rPr>
          <w:rFonts w:eastAsia="Calibri"/>
          <w:szCs w:val="22"/>
          <w:lang w:val="da-DK"/>
        </w:rPr>
        <w:t>Resultater</w:t>
      </w:r>
      <w:r>
        <w:rPr>
          <w:rFonts w:eastAsia="Calibri"/>
          <w:szCs w:val="22"/>
          <w:lang w:val="da-DK"/>
        </w:rPr>
        <w:t>ne i</w:t>
      </w:r>
      <w:r w:rsidRPr="005D22F9">
        <w:rPr>
          <w:rFonts w:eastAsia="Calibri"/>
          <w:szCs w:val="22"/>
          <w:lang w:val="da-DK"/>
        </w:rPr>
        <w:t xml:space="preserve"> begge studier viste </w:t>
      </w:r>
      <w:r>
        <w:rPr>
          <w:rFonts w:eastAsia="Calibri"/>
          <w:szCs w:val="22"/>
          <w:lang w:val="da-DK"/>
        </w:rPr>
        <w:t xml:space="preserve">en </w:t>
      </w:r>
      <w:r w:rsidRPr="005D22F9">
        <w:rPr>
          <w:rFonts w:eastAsia="Calibri"/>
          <w:szCs w:val="22"/>
          <w:lang w:val="da-DK"/>
        </w:rPr>
        <w:t xml:space="preserve">statistisk signifikant reduktion i risikoen for behandlingssvigt hos patienter behandlet med Humira </w:t>
      </w:r>
      <w:r w:rsidRPr="005D22F9">
        <w:rPr>
          <w:rFonts w:eastAsia="Calibri"/>
          <w:i/>
          <w:szCs w:val="22"/>
          <w:lang w:val="da-DK"/>
        </w:rPr>
        <w:t>versus</w:t>
      </w:r>
      <w:r w:rsidRPr="005D22F9">
        <w:rPr>
          <w:rFonts w:eastAsia="Calibri"/>
          <w:szCs w:val="22"/>
          <w:lang w:val="da-DK"/>
        </w:rPr>
        <w:t xml:space="preserve"> patienter</w:t>
      </w:r>
      <w:r>
        <w:rPr>
          <w:rFonts w:eastAsia="Calibri"/>
          <w:szCs w:val="22"/>
          <w:lang w:val="da-DK"/>
        </w:rPr>
        <w:t>,</w:t>
      </w:r>
      <w:r w:rsidRPr="005D22F9">
        <w:rPr>
          <w:rFonts w:eastAsia="Calibri"/>
          <w:szCs w:val="22"/>
          <w:lang w:val="da-DK"/>
        </w:rPr>
        <w:t xml:space="preserve"> som fik placebo (se tabel </w:t>
      </w:r>
      <w:r w:rsidR="00771D5F">
        <w:rPr>
          <w:rFonts w:eastAsia="Calibri"/>
          <w:szCs w:val="22"/>
          <w:lang w:val="da-DK"/>
        </w:rPr>
        <w:t>24</w:t>
      </w:r>
      <w:r w:rsidRPr="005D22F9">
        <w:rPr>
          <w:rFonts w:eastAsia="Calibri"/>
          <w:szCs w:val="22"/>
          <w:lang w:val="da-DK"/>
        </w:rPr>
        <w:t xml:space="preserve">). Begge studier viste en tidlig og vedvarende </w:t>
      </w:r>
      <w:r w:rsidR="00965696">
        <w:rPr>
          <w:rFonts w:eastAsia="Calibri"/>
          <w:szCs w:val="22"/>
          <w:lang w:val="da-DK"/>
        </w:rPr>
        <w:t>virkning</w:t>
      </w:r>
      <w:r w:rsidRPr="005D22F9">
        <w:rPr>
          <w:rFonts w:eastAsia="Calibri"/>
          <w:szCs w:val="22"/>
          <w:lang w:val="da-DK"/>
        </w:rPr>
        <w:t xml:space="preserve"> af Humira på tid til behandlingssvigt </w:t>
      </w:r>
      <w:r w:rsidRPr="006176C8">
        <w:rPr>
          <w:rFonts w:eastAsia="Calibri"/>
          <w:i/>
          <w:szCs w:val="22"/>
          <w:lang w:val="da-DK"/>
        </w:rPr>
        <w:t>versus</w:t>
      </w:r>
      <w:r w:rsidRPr="005D22F9">
        <w:rPr>
          <w:rFonts w:eastAsia="Calibri"/>
          <w:szCs w:val="22"/>
          <w:lang w:val="da-DK"/>
        </w:rPr>
        <w:t xml:space="preserve"> placebo (se figur </w:t>
      </w:r>
      <w:r w:rsidR="00BE679A">
        <w:rPr>
          <w:rFonts w:eastAsia="Calibri"/>
          <w:szCs w:val="22"/>
          <w:lang w:val="da-DK"/>
        </w:rPr>
        <w:t>2</w:t>
      </w:r>
      <w:r w:rsidRPr="005D22F9">
        <w:rPr>
          <w:rFonts w:eastAsia="Calibri"/>
          <w:szCs w:val="22"/>
          <w:lang w:val="da-DK"/>
        </w:rPr>
        <w:t>).</w:t>
      </w:r>
    </w:p>
    <w:p w:rsidR="001D2F77" w:rsidP="001D2F77" w14:paraId="4D774E28" w14:textId="77777777">
      <w:pPr>
        <w:pStyle w:val="EMEANormal"/>
        <w:rPr>
          <w:lang w:val="da-DK"/>
        </w:rPr>
      </w:pPr>
    </w:p>
    <w:p w:rsidR="00CA5315" w:rsidRPr="0095777D" w:rsidP="005848C0" w14:paraId="74FE3530" w14:textId="77777777">
      <w:pPr>
        <w:keepNext/>
        <w:jc w:val="center"/>
        <w:rPr>
          <w:b/>
          <w:lang w:val="da-DK"/>
        </w:rPr>
      </w:pPr>
      <w:r w:rsidRPr="0095777D">
        <w:rPr>
          <w:b/>
          <w:lang w:val="da-DK"/>
        </w:rPr>
        <w:t xml:space="preserve">Tabel </w:t>
      </w:r>
      <w:r w:rsidR="00771D5F">
        <w:rPr>
          <w:b/>
          <w:lang w:val="da-DK"/>
        </w:rPr>
        <w:t>24</w:t>
      </w:r>
    </w:p>
    <w:p w:rsidR="00CA5315" w:rsidRPr="0095777D" w:rsidP="005848C0" w14:paraId="574B586A" w14:textId="77777777">
      <w:pPr>
        <w:keepNext/>
        <w:jc w:val="center"/>
        <w:rPr>
          <w:b/>
          <w:lang w:val="da-DK"/>
        </w:rPr>
      </w:pPr>
      <w:r w:rsidRPr="0095777D">
        <w:rPr>
          <w:b/>
          <w:lang w:val="da-DK"/>
        </w:rPr>
        <w:t>Tid til behandlingssvigt i studie UV I og UV II</w:t>
      </w:r>
    </w:p>
    <w:tbl>
      <w:tblPr>
        <w:tblW w:w="0" w:type="auto"/>
        <w:tblBorders>
          <w:top w:val="single" w:sz="4" w:space="0" w:color="auto"/>
          <w:bottom w:val="single" w:sz="4" w:space="0" w:color="auto"/>
        </w:tblBorders>
        <w:tblLayout w:type="fixed"/>
        <w:tblLook w:val="04A0"/>
      </w:tblPr>
      <w:tblGrid>
        <w:gridCol w:w="1943"/>
        <w:gridCol w:w="638"/>
        <w:gridCol w:w="1211"/>
        <w:gridCol w:w="1275"/>
        <w:gridCol w:w="1191"/>
        <w:gridCol w:w="1110"/>
        <w:gridCol w:w="1546"/>
      </w:tblGrid>
      <w:tr w14:paraId="24224E2B" w14:textId="77777777" w:rsidTr="002E2601">
        <w:tblPrEx>
          <w:tblW w:w="0" w:type="auto"/>
          <w:tblLayout w:type="fixed"/>
          <w:tblLook w:val="04A0"/>
        </w:tblPrEx>
        <w:tc>
          <w:tcPr>
            <w:tcW w:w="1943" w:type="dxa"/>
            <w:tcBorders>
              <w:top w:val="single" w:sz="4" w:space="0" w:color="auto"/>
              <w:bottom w:val="single" w:sz="4" w:space="0" w:color="auto"/>
            </w:tcBorders>
          </w:tcPr>
          <w:p w:rsidR="00CA5315" w:rsidRPr="0095777D" w:rsidP="005848C0" w14:paraId="008BBC98" w14:textId="77777777">
            <w:pPr>
              <w:keepNext/>
              <w:jc w:val="center"/>
              <w:rPr>
                <w:b/>
                <w:lang w:val="da-DK"/>
              </w:rPr>
            </w:pPr>
            <w:r w:rsidRPr="0095777D">
              <w:rPr>
                <w:b/>
                <w:lang w:val="da-DK"/>
              </w:rPr>
              <w:t>Analyse</w:t>
            </w:r>
          </w:p>
          <w:p w:rsidR="00CA5315" w:rsidRPr="0095777D" w:rsidP="005848C0" w14:paraId="0BCEBDC8" w14:textId="77777777">
            <w:pPr>
              <w:keepNext/>
              <w:jc w:val="center"/>
              <w:rPr>
                <w:b/>
                <w:lang w:val="da-DK"/>
              </w:rPr>
            </w:pPr>
            <w:r w:rsidRPr="0095777D">
              <w:rPr>
                <w:b/>
                <w:lang w:val="da-DK"/>
              </w:rPr>
              <w:t>Behandling</w:t>
            </w:r>
          </w:p>
        </w:tc>
        <w:tc>
          <w:tcPr>
            <w:tcW w:w="638" w:type="dxa"/>
            <w:tcBorders>
              <w:top w:val="single" w:sz="4" w:space="0" w:color="auto"/>
              <w:bottom w:val="single" w:sz="4" w:space="0" w:color="auto"/>
            </w:tcBorders>
          </w:tcPr>
          <w:p w:rsidR="00CA5315" w:rsidRPr="0095777D" w:rsidP="005848C0" w14:paraId="15535BBB" w14:textId="77777777">
            <w:pPr>
              <w:keepNext/>
              <w:jc w:val="center"/>
              <w:rPr>
                <w:b/>
                <w:lang w:val="da-DK"/>
              </w:rPr>
            </w:pPr>
            <w:r w:rsidRPr="0095777D">
              <w:rPr>
                <w:b/>
                <w:lang w:val="da-DK"/>
              </w:rPr>
              <w:t>N</w:t>
            </w:r>
          </w:p>
        </w:tc>
        <w:tc>
          <w:tcPr>
            <w:tcW w:w="1211" w:type="dxa"/>
            <w:tcBorders>
              <w:top w:val="single" w:sz="4" w:space="0" w:color="auto"/>
              <w:bottom w:val="single" w:sz="4" w:space="0" w:color="auto"/>
            </w:tcBorders>
          </w:tcPr>
          <w:p w:rsidR="00CA5315" w:rsidRPr="0095777D" w:rsidP="005848C0" w14:paraId="39F2CB25" w14:textId="77777777">
            <w:pPr>
              <w:keepNext/>
              <w:jc w:val="center"/>
              <w:rPr>
                <w:b/>
                <w:lang w:val="da-DK"/>
              </w:rPr>
            </w:pPr>
            <w:r>
              <w:rPr>
                <w:b/>
                <w:lang w:val="da-DK"/>
              </w:rPr>
              <w:t>Behandlingss</w:t>
            </w:r>
            <w:r w:rsidRPr="0095777D">
              <w:rPr>
                <w:b/>
                <w:lang w:val="da-DK"/>
              </w:rPr>
              <w:t>vigt</w:t>
            </w:r>
            <w:r w:rsidRPr="0095777D">
              <w:rPr>
                <w:b/>
                <w:lang w:val="da-DK"/>
              </w:rPr>
              <w:br/>
              <w:t>N (%)</w:t>
            </w:r>
          </w:p>
        </w:tc>
        <w:tc>
          <w:tcPr>
            <w:tcW w:w="1275" w:type="dxa"/>
            <w:tcBorders>
              <w:top w:val="single" w:sz="4" w:space="0" w:color="auto"/>
              <w:bottom w:val="single" w:sz="4" w:space="0" w:color="auto"/>
            </w:tcBorders>
          </w:tcPr>
          <w:p w:rsidR="00CA5315" w:rsidP="005848C0" w14:paraId="32682119" w14:textId="77777777">
            <w:pPr>
              <w:keepNext/>
              <w:jc w:val="center"/>
              <w:rPr>
                <w:b/>
                <w:lang w:val="da-DK"/>
              </w:rPr>
            </w:pPr>
            <w:r w:rsidRPr="0095777D">
              <w:rPr>
                <w:b/>
                <w:lang w:val="da-DK"/>
              </w:rPr>
              <w:t>Gennem</w:t>
            </w:r>
            <w:r>
              <w:rPr>
                <w:b/>
                <w:lang w:val="da-DK"/>
              </w:rPr>
              <w:t>-</w:t>
            </w:r>
          </w:p>
          <w:p w:rsidR="00CA5315" w:rsidRPr="0095777D" w:rsidP="005848C0" w14:paraId="5FCA855C" w14:textId="77777777">
            <w:pPr>
              <w:keepNext/>
              <w:jc w:val="center"/>
              <w:rPr>
                <w:b/>
                <w:lang w:val="da-DK"/>
              </w:rPr>
            </w:pPr>
            <w:r w:rsidRPr="0095777D">
              <w:rPr>
                <w:b/>
                <w:lang w:val="da-DK"/>
              </w:rPr>
              <w:t>s</w:t>
            </w:r>
            <w:r>
              <w:rPr>
                <w:b/>
                <w:lang w:val="da-DK"/>
              </w:rPr>
              <w:t>n</w:t>
            </w:r>
            <w:r w:rsidRPr="0095777D">
              <w:rPr>
                <w:b/>
                <w:lang w:val="da-DK"/>
              </w:rPr>
              <w:t>it</w:t>
            </w:r>
            <w:r>
              <w:rPr>
                <w:b/>
                <w:lang w:val="da-DK"/>
              </w:rPr>
              <w:t>lig</w:t>
            </w:r>
            <w:r w:rsidRPr="0095777D">
              <w:rPr>
                <w:b/>
                <w:lang w:val="da-DK"/>
              </w:rPr>
              <w:t xml:space="preserve"> </w:t>
            </w:r>
          </w:p>
          <w:p w:rsidR="00CA5315" w:rsidRPr="0095777D" w:rsidP="005848C0" w14:paraId="776B0CFC" w14:textId="77777777">
            <w:pPr>
              <w:keepNext/>
              <w:jc w:val="center"/>
              <w:rPr>
                <w:b/>
                <w:lang w:val="da-DK"/>
              </w:rPr>
            </w:pPr>
            <w:r>
              <w:rPr>
                <w:b/>
                <w:lang w:val="da-DK"/>
              </w:rPr>
              <w:t>t</w:t>
            </w:r>
            <w:r w:rsidRPr="0095777D">
              <w:rPr>
                <w:b/>
                <w:lang w:val="da-DK"/>
              </w:rPr>
              <w:t>id til behandlin</w:t>
            </w:r>
            <w:r>
              <w:rPr>
                <w:b/>
                <w:lang w:val="da-DK"/>
              </w:rPr>
              <w:t>g</w:t>
            </w:r>
            <w:r w:rsidRPr="0095777D">
              <w:rPr>
                <w:b/>
                <w:lang w:val="da-DK"/>
              </w:rPr>
              <w:t>ssvigt (måneder)</w:t>
            </w:r>
          </w:p>
        </w:tc>
        <w:tc>
          <w:tcPr>
            <w:tcW w:w="1191" w:type="dxa"/>
            <w:tcBorders>
              <w:top w:val="single" w:sz="4" w:space="0" w:color="auto"/>
              <w:bottom w:val="single" w:sz="4" w:space="0" w:color="auto"/>
            </w:tcBorders>
          </w:tcPr>
          <w:p w:rsidR="00CA5315" w:rsidRPr="0095777D" w:rsidP="005848C0" w14:paraId="60DE1555" w14:textId="77777777">
            <w:pPr>
              <w:keepNext/>
              <w:jc w:val="center"/>
              <w:rPr>
                <w:b/>
              </w:rPr>
            </w:pPr>
            <w:r w:rsidRPr="0095777D">
              <w:rPr>
                <w:b/>
              </w:rPr>
              <w:t>HR</w:t>
            </w:r>
            <w:r w:rsidRPr="0095777D">
              <w:rPr>
                <w:b/>
                <w:vertAlign w:val="superscript"/>
              </w:rPr>
              <w:t>a</w:t>
            </w:r>
          </w:p>
        </w:tc>
        <w:tc>
          <w:tcPr>
            <w:tcW w:w="1110" w:type="dxa"/>
            <w:tcBorders>
              <w:top w:val="single" w:sz="4" w:space="0" w:color="auto"/>
              <w:bottom w:val="single" w:sz="4" w:space="0" w:color="auto"/>
            </w:tcBorders>
          </w:tcPr>
          <w:p w:rsidR="00CA5315" w:rsidRPr="0095777D" w:rsidP="005848C0" w14:paraId="42E54C66" w14:textId="77777777">
            <w:pPr>
              <w:keepNext/>
              <w:jc w:val="center"/>
              <w:rPr>
                <w:b/>
              </w:rPr>
            </w:pPr>
            <w:r w:rsidRPr="0095777D">
              <w:rPr>
                <w:b/>
              </w:rPr>
              <w:t>CI 95% for HR</w:t>
            </w:r>
            <w:r w:rsidRPr="0095777D">
              <w:rPr>
                <w:b/>
                <w:vertAlign w:val="superscript"/>
              </w:rPr>
              <w:t>a</w:t>
            </w:r>
          </w:p>
        </w:tc>
        <w:tc>
          <w:tcPr>
            <w:tcW w:w="1546" w:type="dxa"/>
            <w:tcBorders>
              <w:top w:val="single" w:sz="4" w:space="0" w:color="auto"/>
              <w:bottom w:val="single" w:sz="4" w:space="0" w:color="auto"/>
            </w:tcBorders>
          </w:tcPr>
          <w:p w:rsidR="00CA5315" w:rsidRPr="0095777D" w:rsidP="005848C0" w14:paraId="71B0BBD2" w14:textId="77777777">
            <w:pPr>
              <w:keepNext/>
              <w:jc w:val="center"/>
              <w:rPr>
                <w:b/>
              </w:rPr>
            </w:pPr>
            <w:r w:rsidRPr="0095777D">
              <w:rPr>
                <w:b/>
                <w:i/>
              </w:rPr>
              <w:t>P</w:t>
            </w:r>
            <w:r w:rsidRPr="0095777D">
              <w:rPr>
                <w:b/>
              </w:rPr>
              <w:t xml:space="preserve"> Værdi</w:t>
            </w:r>
            <w:r w:rsidRPr="0095777D">
              <w:rPr>
                <w:vertAlign w:val="superscript"/>
              </w:rPr>
              <w:t xml:space="preserve"> b</w:t>
            </w:r>
          </w:p>
        </w:tc>
      </w:tr>
      <w:tr w14:paraId="2F4CE5A2" w14:textId="77777777" w:rsidTr="002E2601">
        <w:tblPrEx>
          <w:tblW w:w="0" w:type="auto"/>
          <w:tblLayout w:type="fixed"/>
          <w:tblLook w:val="04A0"/>
        </w:tblPrEx>
        <w:tc>
          <w:tcPr>
            <w:tcW w:w="8914" w:type="dxa"/>
            <w:gridSpan w:val="7"/>
            <w:tcBorders>
              <w:top w:val="single" w:sz="4" w:space="0" w:color="auto"/>
              <w:bottom w:val="nil"/>
            </w:tcBorders>
          </w:tcPr>
          <w:p w:rsidR="00CA5315" w:rsidRPr="0095777D" w:rsidP="005848C0" w14:paraId="531D8A3B" w14:textId="77777777">
            <w:pPr>
              <w:keepNext/>
              <w:jc w:val="center"/>
              <w:rPr>
                <w:b/>
                <w:lang w:val="da-DK"/>
              </w:rPr>
            </w:pPr>
            <w:r w:rsidRPr="0095777D">
              <w:rPr>
                <w:b/>
                <w:lang w:val="da-DK"/>
              </w:rPr>
              <w:t>Tid til behandlingssvigt i eller efter uge 6 i Studie UV I</w:t>
            </w:r>
          </w:p>
        </w:tc>
      </w:tr>
      <w:tr w14:paraId="3DDC9FEB" w14:textId="77777777" w:rsidTr="002E2601">
        <w:tblPrEx>
          <w:tblW w:w="0" w:type="auto"/>
          <w:tblLayout w:type="fixed"/>
          <w:tblLook w:val="04A0"/>
        </w:tblPrEx>
        <w:tc>
          <w:tcPr>
            <w:tcW w:w="1943" w:type="dxa"/>
            <w:tcBorders>
              <w:top w:val="nil"/>
              <w:bottom w:val="nil"/>
            </w:tcBorders>
          </w:tcPr>
          <w:p w:rsidR="00CA5315" w:rsidRPr="0095777D" w:rsidP="005848C0" w14:paraId="3412366B" w14:textId="77777777">
            <w:pPr>
              <w:keepNext/>
              <w:jc w:val="center"/>
              <w:rPr>
                <w:lang w:val="da-DK"/>
              </w:rPr>
            </w:pPr>
            <w:r w:rsidRPr="0095777D">
              <w:rPr>
                <w:lang w:val="da-DK"/>
              </w:rPr>
              <w:t>Primær analyse (ITT)</w:t>
            </w:r>
          </w:p>
        </w:tc>
        <w:tc>
          <w:tcPr>
            <w:tcW w:w="638" w:type="dxa"/>
            <w:tcBorders>
              <w:top w:val="nil"/>
              <w:bottom w:val="nil"/>
            </w:tcBorders>
          </w:tcPr>
          <w:p w:rsidR="00CA5315" w:rsidRPr="0095777D" w:rsidP="005848C0" w14:paraId="39BE740C" w14:textId="77777777">
            <w:pPr>
              <w:keepNext/>
              <w:jc w:val="center"/>
              <w:rPr>
                <w:lang w:val="da-DK"/>
              </w:rPr>
            </w:pPr>
          </w:p>
        </w:tc>
        <w:tc>
          <w:tcPr>
            <w:tcW w:w="1211" w:type="dxa"/>
            <w:tcBorders>
              <w:top w:val="nil"/>
              <w:bottom w:val="nil"/>
            </w:tcBorders>
          </w:tcPr>
          <w:p w:rsidR="00CA5315" w:rsidRPr="0095777D" w:rsidP="005848C0" w14:paraId="5A76CDA5" w14:textId="77777777">
            <w:pPr>
              <w:keepNext/>
              <w:jc w:val="center"/>
              <w:rPr>
                <w:lang w:val="da-DK"/>
              </w:rPr>
            </w:pPr>
          </w:p>
        </w:tc>
        <w:tc>
          <w:tcPr>
            <w:tcW w:w="1275" w:type="dxa"/>
            <w:tcBorders>
              <w:top w:val="nil"/>
              <w:bottom w:val="nil"/>
            </w:tcBorders>
          </w:tcPr>
          <w:p w:rsidR="00CA5315" w:rsidRPr="0095777D" w:rsidP="005848C0" w14:paraId="1ABC1241" w14:textId="77777777">
            <w:pPr>
              <w:keepNext/>
              <w:jc w:val="center"/>
              <w:rPr>
                <w:lang w:val="da-DK"/>
              </w:rPr>
            </w:pPr>
          </w:p>
        </w:tc>
        <w:tc>
          <w:tcPr>
            <w:tcW w:w="1191" w:type="dxa"/>
            <w:tcBorders>
              <w:top w:val="nil"/>
              <w:bottom w:val="nil"/>
            </w:tcBorders>
          </w:tcPr>
          <w:p w:rsidR="00CA5315" w:rsidRPr="0095777D" w:rsidP="005848C0" w14:paraId="3C14FCE3" w14:textId="77777777">
            <w:pPr>
              <w:keepNext/>
              <w:jc w:val="center"/>
              <w:rPr>
                <w:lang w:val="da-DK"/>
              </w:rPr>
            </w:pPr>
          </w:p>
        </w:tc>
        <w:tc>
          <w:tcPr>
            <w:tcW w:w="1110" w:type="dxa"/>
            <w:tcBorders>
              <w:top w:val="nil"/>
              <w:bottom w:val="nil"/>
            </w:tcBorders>
          </w:tcPr>
          <w:p w:rsidR="00CA5315" w:rsidRPr="0095777D" w:rsidP="005848C0" w14:paraId="0C366FED" w14:textId="77777777">
            <w:pPr>
              <w:keepNext/>
              <w:jc w:val="center"/>
              <w:rPr>
                <w:lang w:val="da-DK"/>
              </w:rPr>
            </w:pPr>
          </w:p>
        </w:tc>
        <w:tc>
          <w:tcPr>
            <w:tcW w:w="1546" w:type="dxa"/>
            <w:tcBorders>
              <w:top w:val="nil"/>
              <w:bottom w:val="nil"/>
            </w:tcBorders>
          </w:tcPr>
          <w:p w:rsidR="00CA5315" w:rsidRPr="0095777D" w:rsidP="005848C0" w14:paraId="1F709A50" w14:textId="77777777">
            <w:pPr>
              <w:keepNext/>
              <w:jc w:val="center"/>
              <w:rPr>
                <w:lang w:val="da-DK"/>
              </w:rPr>
            </w:pPr>
          </w:p>
        </w:tc>
      </w:tr>
      <w:tr w14:paraId="6238024A" w14:textId="77777777" w:rsidTr="002E2601">
        <w:tblPrEx>
          <w:tblW w:w="0" w:type="auto"/>
          <w:tblLayout w:type="fixed"/>
          <w:tblLook w:val="04A0"/>
        </w:tblPrEx>
        <w:tc>
          <w:tcPr>
            <w:tcW w:w="1943" w:type="dxa"/>
            <w:tcBorders>
              <w:top w:val="nil"/>
              <w:bottom w:val="nil"/>
            </w:tcBorders>
          </w:tcPr>
          <w:p w:rsidR="00CA5315" w:rsidRPr="0095777D" w:rsidP="005848C0" w14:paraId="53EFBE55" w14:textId="77777777">
            <w:pPr>
              <w:keepNext/>
              <w:jc w:val="center"/>
              <w:rPr>
                <w:lang w:val="da-DK"/>
              </w:rPr>
            </w:pPr>
            <w:r w:rsidRPr="0095777D">
              <w:rPr>
                <w:lang w:val="da-DK"/>
              </w:rPr>
              <w:t>Placebo</w:t>
            </w:r>
          </w:p>
        </w:tc>
        <w:tc>
          <w:tcPr>
            <w:tcW w:w="638" w:type="dxa"/>
            <w:tcBorders>
              <w:top w:val="nil"/>
              <w:bottom w:val="nil"/>
            </w:tcBorders>
          </w:tcPr>
          <w:p w:rsidR="00CA5315" w:rsidRPr="0095777D" w:rsidP="005848C0" w14:paraId="2F65930E" w14:textId="77777777">
            <w:pPr>
              <w:keepNext/>
              <w:jc w:val="center"/>
              <w:rPr>
                <w:lang w:val="da-DK"/>
              </w:rPr>
            </w:pPr>
            <w:r w:rsidRPr="0095777D">
              <w:rPr>
                <w:lang w:val="da-DK"/>
              </w:rPr>
              <w:t>107</w:t>
            </w:r>
          </w:p>
        </w:tc>
        <w:tc>
          <w:tcPr>
            <w:tcW w:w="1211" w:type="dxa"/>
            <w:tcBorders>
              <w:top w:val="nil"/>
              <w:bottom w:val="nil"/>
            </w:tcBorders>
          </w:tcPr>
          <w:p w:rsidR="00CA5315" w:rsidRPr="0095777D" w:rsidP="005848C0" w14:paraId="66C74132" w14:textId="77777777">
            <w:pPr>
              <w:keepNext/>
              <w:jc w:val="center"/>
              <w:rPr>
                <w:lang w:val="da-DK"/>
              </w:rPr>
            </w:pPr>
            <w:r w:rsidRPr="0095777D">
              <w:rPr>
                <w:lang w:val="da-DK"/>
              </w:rPr>
              <w:t>84 (78</w:t>
            </w:r>
            <w:r>
              <w:rPr>
                <w:lang w:val="da-DK"/>
              </w:rPr>
              <w:t>,</w:t>
            </w:r>
            <w:r w:rsidRPr="0095777D">
              <w:rPr>
                <w:lang w:val="da-DK"/>
              </w:rPr>
              <w:t>5)</w:t>
            </w:r>
          </w:p>
        </w:tc>
        <w:tc>
          <w:tcPr>
            <w:tcW w:w="1275" w:type="dxa"/>
            <w:tcBorders>
              <w:top w:val="nil"/>
              <w:bottom w:val="nil"/>
            </w:tcBorders>
          </w:tcPr>
          <w:p w:rsidR="00CA5315" w:rsidRPr="0095777D" w:rsidP="005848C0" w14:paraId="051D1573" w14:textId="77777777">
            <w:pPr>
              <w:keepNext/>
              <w:jc w:val="center"/>
              <w:rPr>
                <w:lang w:val="da-DK"/>
              </w:rPr>
            </w:pPr>
            <w:r w:rsidRPr="0095777D">
              <w:rPr>
                <w:lang w:val="da-DK"/>
              </w:rPr>
              <w:t>3</w:t>
            </w:r>
            <w:r>
              <w:rPr>
                <w:lang w:val="da-DK"/>
              </w:rPr>
              <w:t>,</w:t>
            </w:r>
            <w:r w:rsidRPr="0095777D">
              <w:rPr>
                <w:lang w:val="da-DK"/>
              </w:rPr>
              <w:t>0</w:t>
            </w:r>
          </w:p>
        </w:tc>
        <w:tc>
          <w:tcPr>
            <w:tcW w:w="1191" w:type="dxa"/>
            <w:tcBorders>
              <w:top w:val="nil"/>
              <w:bottom w:val="nil"/>
            </w:tcBorders>
          </w:tcPr>
          <w:p w:rsidR="00CA5315" w:rsidRPr="0095777D" w:rsidP="005848C0" w14:paraId="47CCA109" w14:textId="77777777">
            <w:pPr>
              <w:keepNext/>
              <w:jc w:val="center"/>
              <w:rPr>
                <w:lang w:val="da-DK"/>
              </w:rPr>
            </w:pPr>
            <w:r w:rsidRPr="0095777D">
              <w:rPr>
                <w:lang w:val="da-DK"/>
              </w:rPr>
              <w:t>--</w:t>
            </w:r>
          </w:p>
        </w:tc>
        <w:tc>
          <w:tcPr>
            <w:tcW w:w="1110" w:type="dxa"/>
            <w:tcBorders>
              <w:top w:val="nil"/>
              <w:bottom w:val="nil"/>
            </w:tcBorders>
          </w:tcPr>
          <w:p w:rsidR="00CA5315" w:rsidRPr="0095777D" w:rsidP="005848C0" w14:paraId="104AC252" w14:textId="77777777">
            <w:pPr>
              <w:keepNext/>
              <w:jc w:val="center"/>
              <w:rPr>
                <w:lang w:val="da-DK"/>
              </w:rPr>
            </w:pPr>
            <w:r w:rsidRPr="0095777D">
              <w:rPr>
                <w:lang w:val="da-DK"/>
              </w:rPr>
              <w:t>--</w:t>
            </w:r>
          </w:p>
        </w:tc>
        <w:tc>
          <w:tcPr>
            <w:tcW w:w="1546" w:type="dxa"/>
            <w:tcBorders>
              <w:top w:val="nil"/>
              <w:bottom w:val="nil"/>
            </w:tcBorders>
          </w:tcPr>
          <w:p w:rsidR="00CA5315" w:rsidRPr="0095777D" w:rsidP="005848C0" w14:paraId="1F0D746B" w14:textId="77777777">
            <w:pPr>
              <w:keepNext/>
              <w:jc w:val="center"/>
              <w:rPr>
                <w:lang w:val="da-DK"/>
              </w:rPr>
            </w:pPr>
            <w:r w:rsidRPr="0095777D">
              <w:rPr>
                <w:lang w:val="da-DK"/>
              </w:rPr>
              <w:t>--</w:t>
            </w:r>
          </w:p>
        </w:tc>
      </w:tr>
      <w:tr w14:paraId="4485CE66" w14:textId="77777777" w:rsidTr="002E2601">
        <w:tblPrEx>
          <w:tblW w:w="0" w:type="auto"/>
          <w:tblLayout w:type="fixed"/>
          <w:tblLook w:val="04A0"/>
        </w:tblPrEx>
        <w:tc>
          <w:tcPr>
            <w:tcW w:w="1943" w:type="dxa"/>
            <w:tcBorders>
              <w:top w:val="nil"/>
              <w:bottom w:val="single" w:sz="4" w:space="0" w:color="auto"/>
            </w:tcBorders>
          </w:tcPr>
          <w:p w:rsidR="00CA5315" w:rsidRPr="0095777D" w:rsidP="005848C0" w14:paraId="19BCAD6C" w14:textId="77777777">
            <w:pPr>
              <w:keepNext/>
              <w:jc w:val="center"/>
              <w:rPr>
                <w:lang w:val="da-DK"/>
              </w:rPr>
            </w:pPr>
            <w:r w:rsidRPr="0095777D">
              <w:rPr>
                <w:lang w:val="da-DK"/>
              </w:rPr>
              <w:t>Adalimumab</w:t>
            </w:r>
          </w:p>
        </w:tc>
        <w:tc>
          <w:tcPr>
            <w:tcW w:w="638" w:type="dxa"/>
            <w:tcBorders>
              <w:top w:val="nil"/>
              <w:bottom w:val="single" w:sz="4" w:space="0" w:color="auto"/>
            </w:tcBorders>
          </w:tcPr>
          <w:p w:rsidR="00CA5315" w:rsidRPr="0095777D" w:rsidP="005848C0" w14:paraId="7655C838" w14:textId="77777777">
            <w:pPr>
              <w:keepNext/>
              <w:jc w:val="center"/>
              <w:rPr>
                <w:lang w:val="da-DK"/>
              </w:rPr>
            </w:pPr>
            <w:r w:rsidRPr="0095777D">
              <w:rPr>
                <w:lang w:val="da-DK"/>
              </w:rPr>
              <w:t>110</w:t>
            </w:r>
          </w:p>
        </w:tc>
        <w:tc>
          <w:tcPr>
            <w:tcW w:w="1211" w:type="dxa"/>
            <w:tcBorders>
              <w:top w:val="nil"/>
              <w:bottom w:val="single" w:sz="4" w:space="0" w:color="auto"/>
            </w:tcBorders>
          </w:tcPr>
          <w:p w:rsidR="00CA5315" w:rsidRPr="0095777D" w:rsidP="005848C0" w14:paraId="53EF1131" w14:textId="77777777">
            <w:pPr>
              <w:keepNext/>
              <w:jc w:val="center"/>
              <w:rPr>
                <w:lang w:val="da-DK"/>
              </w:rPr>
            </w:pPr>
            <w:r w:rsidRPr="0095777D">
              <w:rPr>
                <w:lang w:val="da-DK"/>
              </w:rPr>
              <w:t>60 (54</w:t>
            </w:r>
            <w:r>
              <w:rPr>
                <w:lang w:val="da-DK"/>
              </w:rPr>
              <w:t>,</w:t>
            </w:r>
            <w:r w:rsidRPr="0095777D">
              <w:rPr>
                <w:lang w:val="da-DK"/>
              </w:rPr>
              <w:t>5)</w:t>
            </w:r>
          </w:p>
        </w:tc>
        <w:tc>
          <w:tcPr>
            <w:tcW w:w="1275" w:type="dxa"/>
            <w:tcBorders>
              <w:top w:val="nil"/>
              <w:bottom w:val="single" w:sz="4" w:space="0" w:color="auto"/>
            </w:tcBorders>
          </w:tcPr>
          <w:p w:rsidR="00CA5315" w:rsidRPr="0095777D" w:rsidP="005848C0" w14:paraId="15736097" w14:textId="77777777">
            <w:pPr>
              <w:keepNext/>
              <w:jc w:val="center"/>
              <w:rPr>
                <w:lang w:val="da-DK"/>
              </w:rPr>
            </w:pPr>
            <w:r w:rsidRPr="0095777D">
              <w:rPr>
                <w:lang w:val="da-DK"/>
              </w:rPr>
              <w:t>5</w:t>
            </w:r>
            <w:r>
              <w:rPr>
                <w:lang w:val="da-DK"/>
              </w:rPr>
              <w:t>,</w:t>
            </w:r>
            <w:r w:rsidRPr="0095777D">
              <w:rPr>
                <w:lang w:val="da-DK"/>
              </w:rPr>
              <w:t>6</w:t>
            </w:r>
          </w:p>
        </w:tc>
        <w:tc>
          <w:tcPr>
            <w:tcW w:w="1191" w:type="dxa"/>
            <w:tcBorders>
              <w:top w:val="nil"/>
              <w:bottom w:val="single" w:sz="4" w:space="0" w:color="auto"/>
            </w:tcBorders>
          </w:tcPr>
          <w:p w:rsidR="00CA5315" w:rsidRPr="0095777D" w:rsidP="005848C0" w14:paraId="064D47E4" w14:textId="77777777">
            <w:pPr>
              <w:keepNext/>
              <w:jc w:val="center"/>
              <w:rPr>
                <w:lang w:val="da-DK"/>
              </w:rPr>
            </w:pPr>
            <w:r w:rsidRPr="0095777D">
              <w:rPr>
                <w:lang w:val="da-DK"/>
              </w:rPr>
              <w:t>0</w:t>
            </w:r>
            <w:r>
              <w:rPr>
                <w:lang w:val="da-DK"/>
              </w:rPr>
              <w:t>,</w:t>
            </w:r>
            <w:r w:rsidRPr="0095777D">
              <w:rPr>
                <w:lang w:val="da-DK"/>
              </w:rPr>
              <w:t>50</w:t>
            </w:r>
          </w:p>
        </w:tc>
        <w:tc>
          <w:tcPr>
            <w:tcW w:w="1110" w:type="dxa"/>
            <w:tcBorders>
              <w:top w:val="nil"/>
              <w:bottom w:val="single" w:sz="4" w:space="0" w:color="auto"/>
            </w:tcBorders>
          </w:tcPr>
          <w:p w:rsidR="00CA5315" w:rsidP="005848C0" w14:paraId="5DCBB0CC" w14:textId="77777777">
            <w:pPr>
              <w:keepNext/>
              <w:jc w:val="center"/>
              <w:rPr>
                <w:lang w:val="da-DK"/>
              </w:rPr>
            </w:pPr>
            <w:r w:rsidRPr="0095777D">
              <w:rPr>
                <w:lang w:val="da-DK"/>
              </w:rPr>
              <w:t>0</w:t>
            </w:r>
            <w:r>
              <w:rPr>
                <w:lang w:val="da-DK"/>
              </w:rPr>
              <w:t>,</w:t>
            </w:r>
            <w:r w:rsidRPr="0095777D">
              <w:rPr>
                <w:lang w:val="da-DK"/>
              </w:rPr>
              <w:t xml:space="preserve">36 </w:t>
            </w:r>
          </w:p>
          <w:p w:rsidR="00CA5315" w:rsidRPr="0095777D" w:rsidP="005848C0" w14:paraId="6A4A5A13" w14:textId="77777777">
            <w:pPr>
              <w:keepNext/>
              <w:jc w:val="center"/>
              <w:rPr>
                <w:lang w:val="da-DK"/>
              </w:rPr>
            </w:pPr>
            <w:r w:rsidRPr="0095777D">
              <w:rPr>
                <w:lang w:val="da-DK"/>
              </w:rPr>
              <w:t>0</w:t>
            </w:r>
            <w:r>
              <w:rPr>
                <w:lang w:val="da-DK"/>
              </w:rPr>
              <w:t>,</w:t>
            </w:r>
            <w:r w:rsidRPr="0095777D">
              <w:rPr>
                <w:lang w:val="da-DK"/>
              </w:rPr>
              <w:t>70</w:t>
            </w:r>
          </w:p>
        </w:tc>
        <w:tc>
          <w:tcPr>
            <w:tcW w:w="1546" w:type="dxa"/>
            <w:tcBorders>
              <w:top w:val="nil"/>
              <w:bottom w:val="single" w:sz="4" w:space="0" w:color="auto"/>
            </w:tcBorders>
          </w:tcPr>
          <w:p w:rsidR="00CA5315" w:rsidRPr="0095777D" w:rsidP="005848C0" w14:paraId="416E6E2F" w14:textId="77777777">
            <w:pPr>
              <w:keepNext/>
              <w:jc w:val="center"/>
              <w:rPr>
                <w:lang w:val="da-DK"/>
              </w:rPr>
            </w:pPr>
            <w:r w:rsidRPr="0095777D">
              <w:rPr>
                <w:lang w:val="da-DK"/>
              </w:rPr>
              <w:t>&lt; 0</w:t>
            </w:r>
            <w:r>
              <w:rPr>
                <w:lang w:val="da-DK"/>
              </w:rPr>
              <w:t>,</w:t>
            </w:r>
            <w:r w:rsidRPr="0095777D">
              <w:rPr>
                <w:lang w:val="da-DK"/>
              </w:rPr>
              <w:t>001</w:t>
            </w:r>
          </w:p>
        </w:tc>
      </w:tr>
      <w:tr w14:paraId="6C331CDB" w14:textId="77777777" w:rsidTr="002E2601">
        <w:tblPrEx>
          <w:tblW w:w="0" w:type="auto"/>
          <w:tblBorders>
            <w:left w:val="single" w:sz="4" w:space="0" w:color="auto"/>
            <w:right w:val="single" w:sz="4" w:space="0" w:color="auto"/>
            <w:insideH w:val="single" w:sz="4" w:space="0" w:color="auto"/>
            <w:insideV w:val="single" w:sz="4" w:space="0" w:color="auto"/>
          </w:tblBorders>
          <w:tblLayout w:type="fixed"/>
          <w:tblLook w:val="04A0"/>
        </w:tblPrEx>
        <w:tc>
          <w:tcPr>
            <w:tcW w:w="8914" w:type="dxa"/>
            <w:gridSpan w:val="7"/>
            <w:tcBorders>
              <w:left w:val="nil"/>
              <w:bottom w:val="nil"/>
              <w:right w:val="nil"/>
            </w:tcBorders>
          </w:tcPr>
          <w:p w:rsidR="00CA5315" w:rsidRPr="0095777D" w:rsidP="005848C0" w14:paraId="5C4C0A47" w14:textId="77777777">
            <w:pPr>
              <w:keepNext/>
              <w:jc w:val="center"/>
              <w:rPr>
                <w:b/>
                <w:lang w:val="da-DK"/>
              </w:rPr>
            </w:pPr>
            <w:r w:rsidRPr="0095777D">
              <w:rPr>
                <w:b/>
                <w:lang w:val="da-DK"/>
              </w:rPr>
              <w:t>Tid til behandlingssvigt i eller efter uge 2 i Studie UV II</w:t>
            </w:r>
          </w:p>
        </w:tc>
      </w:tr>
      <w:tr w14:paraId="66888FBD" w14:textId="77777777" w:rsidTr="002E2601">
        <w:tblPrEx>
          <w:tblW w:w="0" w:type="auto"/>
          <w:tblBorders>
            <w:left w:val="single" w:sz="4" w:space="0" w:color="auto"/>
            <w:right w:val="single" w:sz="4" w:space="0" w:color="auto"/>
            <w:insideH w:val="single" w:sz="4" w:space="0" w:color="auto"/>
            <w:insideV w:val="single" w:sz="4" w:space="0" w:color="auto"/>
          </w:tblBorders>
          <w:tblLayout w:type="fixed"/>
          <w:tblLook w:val="04A0"/>
        </w:tblPrEx>
        <w:tc>
          <w:tcPr>
            <w:tcW w:w="1943" w:type="dxa"/>
            <w:tcBorders>
              <w:top w:val="nil"/>
              <w:left w:val="nil"/>
              <w:bottom w:val="nil"/>
              <w:right w:val="nil"/>
            </w:tcBorders>
          </w:tcPr>
          <w:p w:rsidR="00CA5315" w:rsidRPr="0095777D" w:rsidP="005848C0" w14:paraId="7FE7004E" w14:textId="77777777">
            <w:pPr>
              <w:keepNext/>
              <w:jc w:val="center"/>
              <w:rPr>
                <w:lang w:val="da-DK"/>
              </w:rPr>
            </w:pPr>
            <w:r w:rsidRPr="0095777D">
              <w:rPr>
                <w:lang w:val="da-DK"/>
              </w:rPr>
              <w:t>Primær</w:t>
            </w:r>
            <w:r>
              <w:rPr>
                <w:lang w:val="da-DK"/>
              </w:rPr>
              <w:t xml:space="preserve"> </w:t>
            </w:r>
            <w:r w:rsidRPr="0095777D">
              <w:rPr>
                <w:lang w:val="da-DK"/>
              </w:rPr>
              <w:t>analyse (ITT)</w:t>
            </w:r>
          </w:p>
        </w:tc>
        <w:tc>
          <w:tcPr>
            <w:tcW w:w="638" w:type="dxa"/>
            <w:tcBorders>
              <w:top w:val="nil"/>
              <w:left w:val="nil"/>
              <w:bottom w:val="nil"/>
              <w:right w:val="nil"/>
            </w:tcBorders>
          </w:tcPr>
          <w:p w:rsidR="00CA5315" w:rsidRPr="0095777D" w:rsidP="005848C0" w14:paraId="5C03AF30" w14:textId="77777777">
            <w:pPr>
              <w:keepNext/>
              <w:jc w:val="center"/>
              <w:rPr>
                <w:lang w:val="da-DK"/>
              </w:rPr>
            </w:pPr>
          </w:p>
        </w:tc>
        <w:tc>
          <w:tcPr>
            <w:tcW w:w="1211" w:type="dxa"/>
            <w:tcBorders>
              <w:top w:val="nil"/>
              <w:left w:val="nil"/>
              <w:bottom w:val="nil"/>
              <w:right w:val="nil"/>
            </w:tcBorders>
          </w:tcPr>
          <w:p w:rsidR="00CA5315" w:rsidRPr="0095777D" w:rsidP="005848C0" w14:paraId="1464B236" w14:textId="77777777">
            <w:pPr>
              <w:keepNext/>
              <w:jc w:val="center"/>
              <w:rPr>
                <w:lang w:val="da-DK"/>
              </w:rPr>
            </w:pPr>
          </w:p>
        </w:tc>
        <w:tc>
          <w:tcPr>
            <w:tcW w:w="1275" w:type="dxa"/>
            <w:tcBorders>
              <w:top w:val="nil"/>
              <w:left w:val="nil"/>
              <w:bottom w:val="nil"/>
              <w:right w:val="nil"/>
            </w:tcBorders>
          </w:tcPr>
          <w:p w:rsidR="00CA5315" w:rsidRPr="0095777D" w:rsidP="005848C0" w14:paraId="76157910" w14:textId="77777777">
            <w:pPr>
              <w:keepNext/>
              <w:jc w:val="center"/>
              <w:rPr>
                <w:lang w:val="da-DK"/>
              </w:rPr>
            </w:pPr>
          </w:p>
        </w:tc>
        <w:tc>
          <w:tcPr>
            <w:tcW w:w="1191" w:type="dxa"/>
            <w:tcBorders>
              <w:top w:val="nil"/>
              <w:left w:val="nil"/>
              <w:bottom w:val="nil"/>
              <w:right w:val="nil"/>
            </w:tcBorders>
          </w:tcPr>
          <w:p w:rsidR="00CA5315" w:rsidRPr="0095777D" w:rsidP="005848C0" w14:paraId="30D2448A" w14:textId="77777777">
            <w:pPr>
              <w:keepNext/>
              <w:jc w:val="center"/>
              <w:rPr>
                <w:lang w:val="da-DK"/>
              </w:rPr>
            </w:pPr>
          </w:p>
        </w:tc>
        <w:tc>
          <w:tcPr>
            <w:tcW w:w="1110" w:type="dxa"/>
            <w:tcBorders>
              <w:top w:val="nil"/>
              <w:left w:val="nil"/>
              <w:bottom w:val="nil"/>
              <w:right w:val="nil"/>
            </w:tcBorders>
          </w:tcPr>
          <w:p w:rsidR="00CA5315" w:rsidRPr="0095777D" w:rsidP="005848C0" w14:paraId="0D9C2100" w14:textId="77777777">
            <w:pPr>
              <w:keepNext/>
              <w:jc w:val="center"/>
              <w:rPr>
                <w:lang w:val="da-DK"/>
              </w:rPr>
            </w:pPr>
          </w:p>
        </w:tc>
        <w:tc>
          <w:tcPr>
            <w:tcW w:w="1546" w:type="dxa"/>
            <w:tcBorders>
              <w:top w:val="nil"/>
              <w:left w:val="nil"/>
              <w:bottom w:val="nil"/>
              <w:right w:val="nil"/>
            </w:tcBorders>
          </w:tcPr>
          <w:p w:rsidR="00CA5315" w:rsidRPr="0095777D" w:rsidP="005848C0" w14:paraId="39AABFB0" w14:textId="77777777">
            <w:pPr>
              <w:keepNext/>
              <w:jc w:val="center"/>
              <w:rPr>
                <w:lang w:val="da-DK"/>
              </w:rPr>
            </w:pPr>
          </w:p>
        </w:tc>
      </w:tr>
      <w:tr w14:paraId="394AF4A0" w14:textId="77777777" w:rsidTr="002E2601">
        <w:tblPrEx>
          <w:tblW w:w="0" w:type="auto"/>
          <w:tblBorders>
            <w:left w:val="single" w:sz="4" w:space="0" w:color="auto"/>
            <w:right w:val="single" w:sz="4" w:space="0" w:color="auto"/>
            <w:insideH w:val="single" w:sz="4" w:space="0" w:color="auto"/>
            <w:insideV w:val="single" w:sz="4" w:space="0" w:color="auto"/>
          </w:tblBorders>
          <w:tblLayout w:type="fixed"/>
          <w:tblLook w:val="04A0"/>
        </w:tblPrEx>
        <w:tc>
          <w:tcPr>
            <w:tcW w:w="1943" w:type="dxa"/>
            <w:tcBorders>
              <w:top w:val="nil"/>
              <w:left w:val="nil"/>
              <w:bottom w:val="nil"/>
              <w:right w:val="nil"/>
            </w:tcBorders>
          </w:tcPr>
          <w:p w:rsidR="00CA5315" w:rsidRPr="0095777D" w:rsidP="005848C0" w14:paraId="1FFF2678" w14:textId="77777777">
            <w:pPr>
              <w:keepNext/>
              <w:jc w:val="center"/>
              <w:rPr>
                <w:lang w:val="da-DK"/>
              </w:rPr>
            </w:pPr>
            <w:r w:rsidRPr="0095777D">
              <w:rPr>
                <w:lang w:val="da-DK"/>
              </w:rPr>
              <w:t>Placebo</w:t>
            </w:r>
          </w:p>
        </w:tc>
        <w:tc>
          <w:tcPr>
            <w:tcW w:w="638" w:type="dxa"/>
            <w:tcBorders>
              <w:top w:val="nil"/>
              <w:left w:val="nil"/>
              <w:bottom w:val="nil"/>
              <w:right w:val="nil"/>
            </w:tcBorders>
          </w:tcPr>
          <w:p w:rsidR="00CA5315" w:rsidRPr="0095777D" w:rsidP="005848C0" w14:paraId="1A739726" w14:textId="77777777">
            <w:pPr>
              <w:keepNext/>
              <w:jc w:val="center"/>
              <w:rPr>
                <w:lang w:val="da-DK"/>
              </w:rPr>
            </w:pPr>
            <w:r w:rsidRPr="0095777D">
              <w:rPr>
                <w:lang w:val="da-DK"/>
              </w:rPr>
              <w:t>111</w:t>
            </w:r>
          </w:p>
        </w:tc>
        <w:tc>
          <w:tcPr>
            <w:tcW w:w="1211" w:type="dxa"/>
            <w:tcBorders>
              <w:top w:val="nil"/>
              <w:left w:val="nil"/>
              <w:bottom w:val="nil"/>
              <w:right w:val="nil"/>
            </w:tcBorders>
          </w:tcPr>
          <w:p w:rsidR="00CA5315" w:rsidRPr="0095777D" w:rsidP="005848C0" w14:paraId="5F7A4034" w14:textId="77777777">
            <w:pPr>
              <w:keepNext/>
              <w:jc w:val="center"/>
              <w:rPr>
                <w:lang w:val="da-DK"/>
              </w:rPr>
            </w:pPr>
            <w:r w:rsidRPr="0095777D">
              <w:rPr>
                <w:lang w:val="da-DK"/>
              </w:rPr>
              <w:t>61 (55</w:t>
            </w:r>
            <w:r>
              <w:rPr>
                <w:lang w:val="da-DK"/>
              </w:rPr>
              <w:t>,</w:t>
            </w:r>
            <w:r w:rsidRPr="0095777D">
              <w:rPr>
                <w:lang w:val="da-DK"/>
              </w:rPr>
              <w:t>0)</w:t>
            </w:r>
          </w:p>
        </w:tc>
        <w:tc>
          <w:tcPr>
            <w:tcW w:w="1275" w:type="dxa"/>
            <w:tcBorders>
              <w:top w:val="nil"/>
              <w:left w:val="nil"/>
              <w:bottom w:val="nil"/>
              <w:right w:val="nil"/>
            </w:tcBorders>
          </w:tcPr>
          <w:p w:rsidR="00CA5315" w:rsidRPr="0095777D" w:rsidP="005848C0" w14:paraId="6FFDFBF4" w14:textId="77777777">
            <w:pPr>
              <w:keepNext/>
              <w:jc w:val="center"/>
              <w:rPr>
                <w:lang w:val="da-DK"/>
              </w:rPr>
            </w:pPr>
            <w:r w:rsidRPr="0095777D">
              <w:rPr>
                <w:lang w:val="da-DK"/>
              </w:rPr>
              <w:t>8</w:t>
            </w:r>
            <w:r>
              <w:rPr>
                <w:lang w:val="da-DK"/>
              </w:rPr>
              <w:t>,</w:t>
            </w:r>
            <w:r w:rsidRPr="0095777D">
              <w:rPr>
                <w:lang w:val="da-DK"/>
              </w:rPr>
              <w:t>3</w:t>
            </w:r>
          </w:p>
        </w:tc>
        <w:tc>
          <w:tcPr>
            <w:tcW w:w="1191" w:type="dxa"/>
            <w:tcBorders>
              <w:top w:val="nil"/>
              <w:left w:val="nil"/>
              <w:bottom w:val="nil"/>
              <w:right w:val="nil"/>
            </w:tcBorders>
          </w:tcPr>
          <w:p w:rsidR="00CA5315" w:rsidRPr="0095777D" w:rsidP="005848C0" w14:paraId="7DB7C383" w14:textId="77777777">
            <w:pPr>
              <w:keepNext/>
              <w:jc w:val="center"/>
              <w:rPr>
                <w:lang w:val="da-DK"/>
              </w:rPr>
            </w:pPr>
            <w:r w:rsidRPr="0095777D">
              <w:rPr>
                <w:lang w:val="da-DK"/>
              </w:rPr>
              <w:t>--</w:t>
            </w:r>
          </w:p>
        </w:tc>
        <w:tc>
          <w:tcPr>
            <w:tcW w:w="1110" w:type="dxa"/>
            <w:tcBorders>
              <w:top w:val="nil"/>
              <w:left w:val="nil"/>
              <w:bottom w:val="nil"/>
              <w:right w:val="nil"/>
            </w:tcBorders>
          </w:tcPr>
          <w:p w:rsidR="00CA5315" w:rsidRPr="0095777D" w:rsidP="005848C0" w14:paraId="0DD46CCF" w14:textId="77777777">
            <w:pPr>
              <w:keepNext/>
              <w:jc w:val="center"/>
              <w:rPr>
                <w:lang w:val="da-DK"/>
              </w:rPr>
            </w:pPr>
            <w:r w:rsidRPr="0095777D">
              <w:rPr>
                <w:lang w:val="da-DK"/>
              </w:rPr>
              <w:t>--</w:t>
            </w:r>
          </w:p>
        </w:tc>
        <w:tc>
          <w:tcPr>
            <w:tcW w:w="1546" w:type="dxa"/>
            <w:tcBorders>
              <w:top w:val="nil"/>
              <w:left w:val="nil"/>
              <w:bottom w:val="nil"/>
              <w:right w:val="nil"/>
            </w:tcBorders>
          </w:tcPr>
          <w:p w:rsidR="00CA5315" w:rsidRPr="0095777D" w:rsidP="005848C0" w14:paraId="295EEA30" w14:textId="77777777">
            <w:pPr>
              <w:keepNext/>
              <w:jc w:val="center"/>
              <w:rPr>
                <w:lang w:val="da-DK"/>
              </w:rPr>
            </w:pPr>
            <w:r w:rsidRPr="0095777D">
              <w:rPr>
                <w:lang w:val="da-DK"/>
              </w:rPr>
              <w:t>--</w:t>
            </w:r>
          </w:p>
        </w:tc>
      </w:tr>
      <w:tr w14:paraId="78792FEE" w14:textId="77777777" w:rsidTr="002E2601">
        <w:tblPrEx>
          <w:tblW w:w="0" w:type="auto"/>
          <w:tblBorders>
            <w:left w:val="single" w:sz="4" w:space="0" w:color="auto"/>
            <w:right w:val="single" w:sz="4" w:space="0" w:color="auto"/>
            <w:insideH w:val="single" w:sz="4" w:space="0" w:color="auto"/>
            <w:insideV w:val="single" w:sz="4" w:space="0" w:color="auto"/>
          </w:tblBorders>
          <w:tblLayout w:type="fixed"/>
          <w:tblLook w:val="04A0"/>
        </w:tblPrEx>
        <w:tc>
          <w:tcPr>
            <w:tcW w:w="1943" w:type="dxa"/>
            <w:tcBorders>
              <w:top w:val="nil"/>
              <w:left w:val="nil"/>
              <w:bottom w:val="single" w:sz="4" w:space="0" w:color="auto"/>
              <w:right w:val="nil"/>
            </w:tcBorders>
          </w:tcPr>
          <w:p w:rsidR="00CA5315" w:rsidRPr="0095777D" w:rsidP="005848C0" w14:paraId="0B977904" w14:textId="77777777">
            <w:pPr>
              <w:keepNext/>
              <w:jc w:val="center"/>
              <w:rPr>
                <w:lang w:val="da-DK"/>
              </w:rPr>
            </w:pPr>
            <w:r w:rsidRPr="0095777D">
              <w:rPr>
                <w:lang w:val="da-DK"/>
              </w:rPr>
              <w:t>Adalimumab</w:t>
            </w:r>
          </w:p>
        </w:tc>
        <w:tc>
          <w:tcPr>
            <w:tcW w:w="638" w:type="dxa"/>
            <w:tcBorders>
              <w:top w:val="nil"/>
              <w:left w:val="nil"/>
              <w:bottom w:val="single" w:sz="4" w:space="0" w:color="auto"/>
              <w:right w:val="nil"/>
            </w:tcBorders>
          </w:tcPr>
          <w:p w:rsidR="00CA5315" w:rsidRPr="0095777D" w:rsidP="005848C0" w14:paraId="4D0A4E97" w14:textId="77777777">
            <w:pPr>
              <w:keepNext/>
              <w:jc w:val="center"/>
              <w:rPr>
                <w:lang w:val="da-DK"/>
              </w:rPr>
            </w:pPr>
            <w:r w:rsidRPr="0095777D">
              <w:rPr>
                <w:lang w:val="da-DK"/>
              </w:rPr>
              <w:t>115</w:t>
            </w:r>
          </w:p>
        </w:tc>
        <w:tc>
          <w:tcPr>
            <w:tcW w:w="1211" w:type="dxa"/>
            <w:tcBorders>
              <w:top w:val="nil"/>
              <w:left w:val="nil"/>
              <w:bottom w:val="single" w:sz="4" w:space="0" w:color="auto"/>
              <w:right w:val="nil"/>
            </w:tcBorders>
          </w:tcPr>
          <w:p w:rsidR="00CA5315" w:rsidRPr="0095777D" w:rsidP="005848C0" w14:paraId="1F75E347" w14:textId="77777777">
            <w:pPr>
              <w:keepNext/>
              <w:jc w:val="center"/>
              <w:rPr>
                <w:lang w:val="da-DK"/>
              </w:rPr>
            </w:pPr>
            <w:r w:rsidRPr="0095777D">
              <w:rPr>
                <w:lang w:val="da-DK"/>
              </w:rPr>
              <w:t>45 (39</w:t>
            </w:r>
            <w:r>
              <w:rPr>
                <w:lang w:val="da-DK"/>
              </w:rPr>
              <w:t>,</w:t>
            </w:r>
            <w:r w:rsidRPr="0095777D">
              <w:rPr>
                <w:lang w:val="da-DK"/>
              </w:rPr>
              <w:t>1)</w:t>
            </w:r>
          </w:p>
        </w:tc>
        <w:tc>
          <w:tcPr>
            <w:tcW w:w="1275" w:type="dxa"/>
            <w:tcBorders>
              <w:top w:val="nil"/>
              <w:left w:val="nil"/>
              <w:bottom w:val="single" w:sz="4" w:space="0" w:color="auto"/>
              <w:right w:val="nil"/>
            </w:tcBorders>
          </w:tcPr>
          <w:p w:rsidR="00CA5315" w:rsidRPr="0095777D" w:rsidP="005848C0" w14:paraId="089CEE44" w14:textId="77777777">
            <w:pPr>
              <w:keepNext/>
              <w:jc w:val="center"/>
              <w:rPr>
                <w:lang w:val="da-DK"/>
              </w:rPr>
            </w:pPr>
            <w:r w:rsidRPr="0095777D">
              <w:rPr>
                <w:lang w:val="da-DK"/>
              </w:rPr>
              <w:t>NE</w:t>
            </w:r>
            <w:r w:rsidRPr="0095777D">
              <w:rPr>
                <w:vertAlign w:val="superscript"/>
                <w:lang w:val="da-DK"/>
              </w:rPr>
              <w:t>c</w:t>
            </w:r>
          </w:p>
        </w:tc>
        <w:tc>
          <w:tcPr>
            <w:tcW w:w="1191" w:type="dxa"/>
            <w:tcBorders>
              <w:top w:val="nil"/>
              <w:left w:val="nil"/>
              <w:bottom w:val="single" w:sz="4" w:space="0" w:color="auto"/>
              <w:right w:val="nil"/>
            </w:tcBorders>
          </w:tcPr>
          <w:p w:rsidR="00CA5315" w:rsidRPr="0095777D" w:rsidP="005848C0" w14:paraId="076D6785" w14:textId="77777777">
            <w:pPr>
              <w:keepNext/>
              <w:jc w:val="center"/>
              <w:rPr>
                <w:lang w:val="da-DK"/>
              </w:rPr>
            </w:pPr>
            <w:r w:rsidRPr="0095777D">
              <w:rPr>
                <w:lang w:val="da-DK"/>
              </w:rPr>
              <w:t>0</w:t>
            </w:r>
            <w:r>
              <w:rPr>
                <w:lang w:val="da-DK"/>
              </w:rPr>
              <w:t>,</w:t>
            </w:r>
            <w:r w:rsidRPr="0095777D">
              <w:rPr>
                <w:lang w:val="da-DK"/>
              </w:rPr>
              <w:t>57</w:t>
            </w:r>
          </w:p>
        </w:tc>
        <w:tc>
          <w:tcPr>
            <w:tcW w:w="1110" w:type="dxa"/>
            <w:tcBorders>
              <w:top w:val="nil"/>
              <w:left w:val="nil"/>
              <w:bottom w:val="single" w:sz="4" w:space="0" w:color="auto"/>
              <w:right w:val="nil"/>
            </w:tcBorders>
          </w:tcPr>
          <w:p w:rsidR="00CA5315" w:rsidP="005848C0" w14:paraId="0B29115E" w14:textId="77777777">
            <w:pPr>
              <w:keepNext/>
              <w:jc w:val="center"/>
              <w:rPr>
                <w:lang w:val="da-DK"/>
              </w:rPr>
            </w:pPr>
            <w:r w:rsidRPr="0095777D">
              <w:rPr>
                <w:lang w:val="da-DK"/>
              </w:rPr>
              <w:t>0</w:t>
            </w:r>
            <w:r>
              <w:rPr>
                <w:lang w:val="da-DK"/>
              </w:rPr>
              <w:t>,</w:t>
            </w:r>
            <w:r w:rsidRPr="0095777D">
              <w:rPr>
                <w:lang w:val="da-DK"/>
              </w:rPr>
              <w:t xml:space="preserve">39 </w:t>
            </w:r>
          </w:p>
          <w:p w:rsidR="00CA5315" w:rsidRPr="0095777D" w:rsidP="005848C0" w14:paraId="418BF187" w14:textId="77777777">
            <w:pPr>
              <w:keepNext/>
              <w:jc w:val="center"/>
              <w:rPr>
                <w:lang w:val="da-DK"/>
              </w:rPr>
            </w:pPr>
            <w:r w:rsidRPr="0095777D">
              <w:rPr>
                <w:lang w:val="da-DK"/>
              </w:rPr>
              <w:t>0</w:t>
            </w:r>
            <w:r>
              <w:rPr>
                <w:lang w:val="da-DK"/>
              </w:rPr>
              <w:t>,</w:t>
            </w:r>
            <w:r w:rsidRPr="0095777D">
              <w:rPr>
                <w:lang w:val="da-DK"/>
              </w:rPr>
              <w:t>84</w:t>
            </w:r>
          </w:p>
        </w:tc>
        <w:tc>
          <w:tcPr>
            <w:tcW w:w="1546" w:type="dxa"/>
            <w:tcBorders>
              <w:top w:val="nil"/>
              <w:left w:val="nil"/>
              <w:bottom w:val="single" w:sz="4" w:space="0" w:color="auto"/>
              <w:right w:val="nil"/>
            </w:tcBorders>
          </w:tcPr>
          <w:p w:rsidR="00CA5315" w:rsidRPr="0095777D" w:rsidP="005848C0" w14:paraId="30BDB298" w14:textId="77777777">
            <w:pPr>
              <w:keepNext/>
              <w:jc w:val="center"/>
              <w:rPr>
                <w:lang w:val="da-DK"/>
              </w:rPr>
            </w:pPr>
            <w:r w:rsidRPr="0095777D">
              <w:rPr>
                <w:lang w:val="da-DK"/>
              </w:rPr>
              <w:t>0</w:t>
            </w:r>
            <w:r>
              <w:rPr>
                <w:lang w:val="da-DK"/>
              </w:rPr>
              <w:t>,</w:t>
            </w:r>
            <w:r w:rsidRPr="0095777D">
              <w:rPr>
                <w:lang w:val="da-DK"/>
              </w:rPr>
              <w:t>004</w:t>
            </w:r>
          </w:p>
        </w:tc>
      </w:tr>
    </w:tbl>
    <w:p w:rsidR="00CA5315" w:rsidRPr="003845F8" w:rsidP="00CA5315" w14:paraId="5C30BEF0" w14:textId="77777777">
      <w:pPr>
        <w:jc w:val="center"/>
        <w:rPr>
          <w:sz w:val="24"/>
          <w:lang w:val="da-DK"/>
        </w:rPr>
      </w:pPr>
    </w:p>
    <w:p w:rsidR="00CA5315" w:rsidRPr="008260B2" w:rsidP="00CA5315" w14:paraId="5519D23B" w14:textId="77777777">
      <w:pPr>
        <w:pStyle w:val="EMEANormal"/>
        <w:keepNext/>
        <w:rPr>
          <w:szCs w:val="24"/>
          <w:lang w:val="da-DK"/>
        </w:rPr>
      </w:pPr>
      <w:r w:rsidRPr="008260B2">
        <w:rPr>
          <w:szCs w:val="24"/>
          <w:lang w:val="da-DK"/>
        </w:rPr>
        <w:t>Note: Behandlingssvigt i eller efter uge 6 (Studie UV I) eller i eller efter uge 2 (Studie UV II) blev talt med</w:t>
      </w:r>
      <w:r>
        <w:rPr>
          <w:szCs w:val="24"/>
          <w:lang w:val="da-DK"/>
        </w:rPr>
        <w:t xml:space="preserve"> </w:t>
      </w:r>
      <w:r w:rsidRPr="008260B2">
        <w:rPr>
          <w:szCs w:val="24"/>
          <w:lang w:val="da-DK"/>
        </w:rPr>
        <w:t>som hændelser. Frafald, som skyldtes a</w:t>
      </w:r>
      <w:r>
        <w:rPr>
          <w:szCs w:val="24"/>
          <w:lang w:val="da-DK"/>
        </w:rPr>
        <w:t xml:space="preserve">ndet end behandlingssvigt, blev </w:t>
      </w:r>
      <w:r w:rsidRPr="008260B2">
        <w:rPr>
          <w:szCs w:val="24"/>
          <w:lang w:val="da-DK"/>
        </w:rPr>
        <w:t>censoreret på tidspunktet for frafald.</w:t>
      </w:r>
    </w:p>
    <w:p w:rsidR="00CA5315" w:rsidRPr="008260B2" w:rsidP="00CA5315" w14:paraId="5AA3017E" w14:textId="77777777">
      <w:pPr>
        <w:pStyle w:val="EMEANormal"/>
        <w:keepNext/>
        <w:rPr>
          <w:szCs w:val="24"/>
          <w:lang w:val="da-DK"/>
        </w:rPr>
      </w:pPr>
      <w:r w:rsidRPr="008260B2">
        <w:rPr>
          <w:szCs w:val="24"/>
          <w:lang w:val="da-DK"/>
        </w:rPr>
        <w:t>a</w:t>
      </w:r>
      <w:r w:rsidRPr="008260B2">
        <w:rPr>
          <w:szCs w:val="24"/>
          <w:lang w:val="da-DK"/>
        </w:rPr>
        <w:tab/>
        <w:t xml:space="preserve">HR af adalimumab </w:t>
      </w:r>
      <w:r w:rsidRPr="005D22F9">
        <w:rPr>
          <w:i/>
          <w:szCs w:val="24"/>
          <w:lang w:val="da-DK"/>
        </w:rPr>
        <w:t>vs</w:t>
      </w:r>
      <w:r w:rsidRPr="008260B2">
        <w:rPr>
          <w:szCs w:val="24"/>
          <w:lang w:val="da-DK"/>
        </w:rPr>
        <w:t xml:space="preserve"> placebo </w:t>
      </w:r>
      <w:r w:rsidR="005F0836">
        <w:rPr>
          <w:szCs w:val="24"/>
          <w:lang w:val="da-DK"/>
        </w:rPr>
        <w:t>ved</w:t>
      </w:r>
      <w:r w:rsidRPr="008260B2">
        <w:rPr>
          <w:szCs w:val="24"/>
          <w:lang w:val="da-DK"/>
        </w:rPr>
        <w:t xml:space="preserve"> regressionsanalyse med behandling som </w:t>
      </w:r>
      <w:r w:rsidR="005F0836">
        <w:rPr>
          <w:szCs w:val="24"/>
          <w:lang w:val="da-DK"/>
        </w:rPr>
        <w:t>baggrunds</w:t>
      </w:r>
      <w:r w:rsidRPr="008260B2">
        <w:rPr>
          <w:szCs w:val="24"/>
          <w:lang w:val="da-DK"/>
        </w:rPr>
        <w:t>variabel.</w:t>
      </w:r>
    </w:p>
    <w:p w:rsidR="00CA5315" w:rsidRPr="008260B2" w:rsidP="00CA5315" w14:paraId="3A7D135E" w14:textId="77777777">
      <w:pPr>
        <w:pStyle w:val="EMEANormal"/>
        <w:keepNext/>
        <w:rPr>
          <w:szCs w:val="24"/>
          <w:lang w:val="da-DK"/>
        </w:rPr>
      </w:pPr>
      <w:r w:rsidRPr="008260B2">
        <w:rPr>
          <w:szCs w:val="24"/>
          <w:lang w:val="da-DK"/>
        </w:rPr>
        <w:t>b</w:t>
      </w:r>
      <w:r w:rsidRPr="008260B2">
        <w:rPr>
          <w:szCs w:val="24"/>
          <w:lang w:val="da-DK"/>
        </w:rPr>
        <w:tab/>
        <w:t>2-sidet p-værdi fra log rank test.</w:t>
      </w:r>
    </w:p>
    <w:p w:rsidR="00CA5315" w:rsidRPr="008260B2" w:rsidP="00CA5315" w14:paraId="6B5CD9C2" w14:textId="77777777">
      <w:pPr>
        <w:pStyle w:val="EMEANormal"/>
        <w:keepNext/>
        <w:rPr>
          <w:szCs w:val="24"/>
          <w:lang w:val="da-DK"/>
        </w:rPr>
      </w:pPr>
      <w:r w:rsidRPr="008260B2">
        <w:rPr>
          <w:szCs w:val="24"/>
          <w:lang w:val="da-DK"/>
        </w:rPr>
        <w:t>c</w:t>
      </w:r>
      <w:r w:rsidRPr="008260B2">
        <w:rPr>
          <w:szCs w:val="24"/>
          <w:lang w:val="da-DK"/>
        </w:rPr>
        <w:tab/>
      </w:r>
      <w:r w:rsidRPr="008260B2">
        <w:rPr>
          <w:szCs w:val="24"/>
          <w:lang w:val="da-DK"/>
        </w:rPr>
        <w:t>NE = ikke estimerbar. Færre end halvdelen af risikopatienterne havde en hændelse.</w:t>
      </w:r>
    </w:p>
    <w:p w:rsidR="001D2F77" w:rsidP="001D2F77" w14:paraId="641AD4CC" w14:textId="77777777">
      <w:pPr>
        <w:rPr>
          <w:lang w:val="da-DK"/>
        </w:rPr>
      </w:pPr>
    </w:p>
    <w:p w:rsidR="00CA5315" w:rsidRPr="00E46681" w:rsidP="00CA5315" w14:paraId="7462708C" w14:textId="77777777">
      <w:pPr>
        <w:pStyle w:val="EMEANormal"/>
        <w:keepNext/>
        <w:jc w:val="center"/>
        <w:rPr>
          <w:b/>
          <w:lang w:val="da-DK"/>
        </w:rPr>
      </w:pPr>
      <w:r w:rsidRPr="00E46681">
        <w:rPr>
          <w:b/>
          <w:lang w:val="da-DK"/>
        </w:rPr>
        <w:t xml:space="preserve">Figur </w:t>
      </w:r>
      <w:r w:rsidR="00BE679A">
        <w:rPr>
          <w:b/>
          <w:lang w:val="da-DK"/>
        </w:rPr>
        <w:t>2</w:t>
      </w:r>
      <w:r w:rsidRPr="00E46681">
        <w:rPr>
          <w:b/>
          <w:lang w:val="da-DK"/>
        </w:rPr>
        <w:t>: Kaplan-Mei</w:t>
      </w:r>
      <w:r>
        <w:rPr>
          <w:b/>
          <w:lang w:val="da-DK"/>
        </w:rPr>
        <w:t>er-</w:t>
      </w:r>
      <w:r w:rsidRPr="00E46681">
        <w:rPr>
          <w:b/>
          <w:lang w:val="da-DK"/>
        </w:rPr>
        <w:t xml:space="preserve"> </w:t>
      </w:r>
      <w:r>
        <w:rPr>
          <w:b/>
          <w:lang w:val="da-DK"/>
        </w:rPr>
        <w:t>k</w:t>
      </w:r>
      <w:r w:rsidRPr="00E46681">
        <w:rPr>
          <w:b/>
          <w:lang w:val="da-DK"/>
        </w:rPr>
        <w:t xml:space="preserve">urver </w:t>
      </w:r>
      <w:r>
        <w:rPr>
          <w:b/>
          <w:lang w:val="da-DK"/>
        </w:rPr>
        <w:t>o</w:t>
      </w:r>
      <w:r w:rsidRPr="00E46681">
        <w:rPr>
          <w:b/>
          <w:lang w:val="da-DK"/>
        </w:rPr>
        <w:t xml:space="preserve">psummere </w:t>
      </w:r>
      <w:r>
        <w:rPr>
          <w:b/>
          <w:lang w:val="da-DK"/>
        </w:rPr>
        <w:t>t</w:t>
      </w:r>
      <w:r w:rsidRPr="00E46681">
        <w:rPr>
          <w:b/>
          <w:lang w:val="da-DK"/>
        </w:rPr>
        <w:t xml:space="preserve">id til behandlingssvigt i eller efter uge 6 (Studie UV I) eller uge 2 (Studie UV II) </w:t>
      </w:r>
    </w:p>
    <w:p w:rsidR="001D2F77" w:rsidRPr="00E46681" w:rsidP="001D2F77" w14:paraId="7F848DE9" w14:textId="77777777">
      <w:pPr>
        <w:pStyle w:val="EMEANormal"/>
        <w:keepNext/>
        <w:jc w:val="center"/>
        <w:rPr>
          <w:b/>
          <w:szCs w:val="22"/>
          <w:lang w:val="da-DK"/>
        </w:rPr>
      </w:pPr>
    </w:p>
    <w:tbl>
      <w:tblPr>
        <w:tblpPr w:leftFromText="180" w:rightFromText="180" w:vertAnchor="text" w:tblpY="1"/>
        <w:tblOverlap w:val="never"/>
        <w:tblW w:w="9288" w:type="dxa"/>
        <w:tblLayout w:type="fixed"/>
        <w:tblLook w:val="04A0"/>
      </w:tblPr>
      <w:tblGrid>
        <w:gridCol w:w="482"/>
        <w:gridCol w:w="3496"/>
        <w:gridCol w:w="1170"/>
        <w:gridCol w:w="1350"/>
        <w:gridCol w:w="900"/>
        <w:gridCol w:w="1890"/>
      </w:tblGrid>
      <w:tr w14:paraId="1132E7B1" w14:textId="77777777" w:rsidTr="002E76B3">
        <w:tblPrEx>
          <w:tblW w:w="9288" w:type="dxa"/>
          <w:tblLayout w:type="fixed"/>
          <w:tblLook w:val="04A0"/>
        </w:tblPrEx>
        <w:trPr>
          <w:cantSplit/>
          <w:trHeight w:val="3806"/>
        </w:trPr>
        <w:tc>
          <w:tcPr>
            <w:tcW w:w="482" w:type="dxa"/>
            <w:textDirection w:val="btLr"/>
            <w:vAlign w:val="bottom"/>
          </w:tcPr>
          <w:p w:rsidR="002E76B3" w:rsidRPr="00E46681" w:rsidP="002E76B3" w14:paraId="1B4528F2" w14:textId="77777777">
            <w:pPr>
              <w:pStyle w:val="EMEANormal"/>
              <w:keepNext/>
              <w:ind w:left="113" w:right="113"/>
              <w:jc w:val="center"/>
              <w:rPr>
                <w:b/>
                <w:szCs w:val="22"/>
                <w:lang w:val="da-DK"/>
              </w:rPr>
            </w:pPr>
            <w:r>
              <w:rPr>
                <w:b/>
                <w:szCs w:val="22"/>
                <w:lang w:val="da-DK"/>
              </w:rPr>
              <w:t>BEHANDLINGSSVIGT</w:t>
            </w:r>
            <w:r w:rsidRPr="00E46681">
              <w:rPr>
                <w:b/>
                <w:szCs w:val="22"/>
                <w:lang w:val="da-DK"/>
              </w:rPr>
              <w:t xml:space="preserve"> (%)</w:t>
            </w:r>
          </w:p>
        </w:tc>
        <w:tc>
          <w:tcPr>
            <w:tcW w:w="8806" w:type="dxa"/>
            <w:gridSpan w:val="5"/>
            <w:vAlign w:val="bottom"/>
          </w:tcPr>
          <w:p w:rsidR="002E76B3" w:rsidRPr="00B720DC" w:rsidP="002E76B3" w14:paraId="474084C9" w14:textId="77777777">
            <w:pPr>
              <w:pStyle w:val="EMEANormal"/>
              <w:keepNext/>
              <w:rPr>
                <w:szCs w:val="22"/>
              </w:rPr>
            </w:pPr>
            <w:r w:rsidRPr="00EC7C82">
              <w:rPr>
                <w:noProof/>
                <w:lang w:val="en-GB"/>
              </w:rPr>
              <w:drawing>
                <wp:inline distT="0" distB="0" distL="0" distR="0">
                  <wp:extent cx="5486400" cy="2209800"/>
                  <wp:effectExtent l="0" t="0" r="0" b="0"/>
                  <wp:docPr id="43" name="Picture 43" descr="Humira Uveitis Figure 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Humira Uveitis Figure 5_6"/>
                          <pic:cNvPicPr>
                            <a:picLocks noChangeAspect="1" noChangeArrowheads="1"/>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5486400" cy="2209800"/>
                          </a:xfrm>
                          <a:prstGeom prst="rect">
                            <a:avLst/>
                          </a:prstGeom>
                          <a:noFill/>
                          <a:ln>
                            <a:noFill/>
                          </a:ln>
                        </pic:spPr>
                      </pic:pic>
                    </a:graphicData>
                  </a:graphic>
                </wp:inline>
              </w:drawing>
            </w:r>
          </w:p>
        </w:tc>
      </w:tr>
      <w:tr w14:paraId="1AFA1DE9" w14:textId="77777777" w:rsidTr="002E76B3">
        <w:tblPrEx>
          <w:tblW w:w="9288" w:type="dxa"/>
          <w:tblLayout w:type="fixed"/>
          <w:tblLook w:val="04A0"/>
        </w:tblPrEx>
        <w:tc>
          <w:tcPr>
            <w:tcW w:w="482" w:type="dxa"/>
          </w:tcPr>
          <w:p w:rsidR="002E76B3" w:rsidRPr="00B720DC" w:rsidP="002E76B3" w14:paraId="68EF2E84" w14:textId="77777777">
            <w:pPr>
              <w:pStyle w:val="EMEANormal"/>
              <w:rPr>
                <w:szCs w:val="22"/>
              </w:rPr>
            </w:pPr>
          </w:p>
        </w:tc>
        <w:tc>
          <w:tcPr>
            <w:tcW w:w="8806" w:type="dxa"/>
            <w:gridSpan w:val="5"/>
          </w:tcPr>
          <w:p w:rsidR="002E76B3" w:rsidRPr="00B720DC" w:rsidP="002E76B3" w14:paraId="3AD86727" w14:textId="77777777">
            <w:pPr>
              <w:pStyle w:val="EMEANormal"/>
              <w:jc w:val="center"/>
              <w:rPr>
                <w:b/>
                <w:szCs w:val="22"/>
              </w:rPr>
            </w:pPr>
            <w:r w:rsidRPr="00B720DC">
              <w:rPr>
                <w:b/>
                <w:szCs w:val="22"/>
              </w:rPr>
              <w:t>TI</w:t>
            </w:r>
            <w:r>
              <w:rPr>
                <w:b/>
                <w:szCs w:val="22"/>
              </w:rPr>
              <w:t>D</w:t>
            </w:r>
            <w:r w:rsidRPr="00B720DC">
              <w:rPr>
                <w:b/>
                <w:szCs w:val="22"/>
              </w:rPr>
              <w:t xml:space="preserve"> (M</w:t>
            </w:r>
            <w:r>
              <w:rPr>
                <w:b/>
                <w:szCs w:val="22"/>
              </w:rPr>
              <w:t>ÅNEDER</w:t>
            </w:r>
            <w:r w:rsidRPr="00B720DC">
              <w:rPr>
                <w:b/>
                <w:szCs w:val="22"/>
              </w:rPr>
              <w:t>)</w:t>
            </w:r>
          </w:p>
        </w:tc>
      </w:tr>
      <w:tr w14:paraId="056AB18B" w14:textId="77777777" w:rsidTr="002E76B3">
        <w:tblPrEx>
          <w:tblW w:w="9288" w:type="dxa"/>
          <w:tblLayout w:type="fixed"/>
          <w:tblLook w:val="04A0"/>
        </w:tblPrEx>
        <w:tc>
          <w:tcPr>
            <w:tcW w:w="482" w:type="dxa"/>
          </w:tcPr>
          <w:p w:rsidR="002E76B3" w:rsidRPr="00B720DC" w:rsidP="002E76B3" w14:paraId="085A25DA" w14:textId="77777777">
            <w:pPr>
              <w:pStyle w:val="EMEANormal"/>
              <w:rPr>
                <w:szCs w:val="22"/>
              </w:rPr>
            </w:pPr>
          </w:p>
        </w:tc>
        <w:tc>
          <w:tcPr>
            <w:tcW w:w="3496" w:type="dxa"/>
          </w:tcPr>
          <w:p w:rsidR="002E76B3" w:rsidRPr="00B720DC" w:rsidP="002E76B3" w14:paraId="056AC423" w14:textId="77777777">
            <w:pPr>
              <w:pStyle w:val="EMEANormal"/>
              <w:rPr>
                <w:szCs w:val="22"/>
              </w:rPr>
            </w:pPr>
            <w:r w:rsidRPr="00B720DC">
              <w:rPr>
                <w:szCs w:val="22"/>
              </w:rPr>
              <w:t>Stud</w:t>
            </w:r>
            <w:r>
              <w:rPr>
                <w:szCs w:val="22"/>
              </w:rPr>
              <w:t>ie</w:t>
            </w:r>
            <w:r w:rsidRPr="00B720DC">
              <w:rPr>
                <w:szCs w:val="22"/>
              </w:rPr>
              <w:t xml:space="preserve"> UV I                        </w:t>
            </w:r>
            <w:r>
              <w:rPr>
                <w:szCs w:val="22"/>
              </w:rPr>
              <w:t>Behandling</w:t>
            </w:r>
          </w:p>
        </w:tc>
        <w:tc>
          <w:tcPr>
            <w:tcW w:w="1170" w:type="dxa"/>
          </w:tcPr>
          <w:p w:rsidR="002E76B3" w:rsidRPr="00B720DC" w:rsidP="002E76B3" w14:paraId="6BF31F12" w14:textId="77777777">
            <w:pPr>
              <w:pStyle w:val="EMEANormal"/>
              <w:jc w:val="right"/>
              <w:rPr>
                <w:szCs w:val="22"/>
              </w:rPr>
            </w:pPr>
            <w:r w:rsidRPr="00EC7C82">
              <w:rPr>
                <w:noProof/>
                <w:lang w:val="en-GB"/>
              </w:rPr>
              <w:drawing>
                <wp:inline distT="0" distB="0" distL="0" distR="0">
                  <wp:extent cx="400050" cy="180975"/>
                  <wp:effectExtent l="0" t="0" r="0" b="0"/>
                  <wp:docPr id="44" name="Picture 11"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11" descr="Humira Uveitis Figure 5_2"/>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400050" cy="180975"/>
                          </a:xfrm>
                          <a:prstGeom prst="rect">
                            <a:avLst/>
                          </a:prstGeom>
                          <a:noFill/>
                          <a:ln>
                            <a:noFill/>
                          </a:ln>
                        </pic:spPr>
                      </pic:pic>
                    </a:graphicData>
                  </a:graphic>
                </wp:inline>
              </w:drawing>
            </w:r>
          </w:p>
        </w:tc>
        <w:tc>
          <w:tcPr>
            <w:tcW w:w="1350" w:type="dxa"/>
          </w:tcPr>
          <w:p w:rsidR="002E76B3" w:rsidRPr="00B720DC" w:rsidP="002E76B3" w14:paraId="68FBE3C2" w14:textId="77777777">
            <w:pPr>
              <w:pStyle w:val="EMEANormal"/>
              <w:rPr>
                <w:szCs w:val="22"/>
              </w:rPr>
            </w:pPr>
            <w:r w:rsidRPr="00B720DC">
              <w:rPr>
                <w:szCs w:val="22"/>
              </w:rPr>
              <w:t>Placebo</w:t>
            </w:r>
          </w:p>
        </w:tc>
        <w:tc>
          <w:tcPr>
            <w:tcW w:w="900" w:type="dxa"/>
          </w:tcPr>
          <w:p w:rsidR="002E76B3" w:rsidRPr="00B720DC" w:rsidP="002E76B3" w14:paraId="225D6AD0" w14:textId="77777777">
            <w:pPr>
              <w:pStyle w:val="EMEANormal"/>
              <w:jc w:val="right"/>
              <w:rPr>
                <w:szCs w:val="22"/>
              </w:rPr>
            </w:pPr>
            <w:r w:rsidRPr="00EC7C82">
              <w:rPr>
                <w:noProof/>
                <w:lang w:val="en-GB"/>
              </w:rPr>
              <w:drawing>
                <wp:inline distT="0" distB="0" distL="0" distR="0">
                  <wp:extent cx="561975" cy="180975"/>
                  <wp:effectExtent l="0" t="0" r="0" b="0"/>
                  <wp:docPr id="45" name="Picture 10"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0" descr="Humira Uveitis Figure 5_2"/>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561975" cy="180975"/>
                          </a:xfrm>
                          <a:prstGeom prst="rect">
                            <a:avLst/>
                          </a:prstGeom>
                          <a:noFill/>
                          <a:ln>
                            <a:noFill/>
                          </a:ln>
                        </pic:spPr>
                      </pic:pic>
                    </a:graphicData>
                  </a:graphic>
                </wp:inline>
              </w:drawing>
            </w:r>
          </w:p>
        </w:tc>
        <w:tc>
          <w:tcPr>
            <w:tcW w:w="1890" w:type="dxa"/>
          </w:tcPr>
          <w:p w:rsidR="002E76B3" w:rsidRPr="00B720DC" w:rsidP="002E76B3" w14:paraId="74D75F2A" w14:textId="77777777">
            <w:pPr>
              <w:pStyle w:val="EMEANormal"/>
              <w:rPr>
                <w:szCs w:val="22"/>
              </w:rPr>
            </w:pPr>
            <w:r w:rsidRPr="00B720DC">
              <w:rPr>
                <w:szCs w:val="22"/>
              </w:rPr>
              <w:t>Adalimumab</w:t>
            </w:r>
          </w:p>
        </w:tc>
      </w:tr>
      <w:tr w14:paraId="241FEACF" w14:textId="77777777" w:rsidTr="002E76B3">
        <w:tblPrEx>
          <w:tblW w:w="9288" w:type="dxa"/>
          <w:tblLayout w:type="fixed"/>
          <w:tblLook w:val="04A0"/>
        </w:tblPrEx>
        <w:trPr>
          <w:trHeight w:val="3869"/>
        </w:trPr>
        <w:tc>
          <w:tcPr>
            <w:tcW w:w="482" w:type="dxa"/>
            <w:textDirection w:val="btLr"/>
            <w:vAlign w:val="bottom"/>
          </w:tcPr>
          <w:p w:rsidR="002E76B3" w:rsidRPr="00B720DC" w:rsidP="002E76B3" w14:paraId="6929C888" w14:textId="77777777">
            <w:pPr>
              <w:pStyle w:val="EMEANormal"/>
              <w:jc w:val="center"/>
              <w:rPr>
                <w:szCs w:val="22"/>
              </w:rPr>
            </w:pPr>
            <w:r>
              <w:rPr>
                <w:b/>
                <w:szCs w:val="22"/>
              </w:rPr>
              <w:t>BEHANDLINGSSVIGT</w:t>
            </w:r>
            <w:r w:rsidRPr="00B720DC">
              <w:rPr>
                <w:b/>
                <w:szCs w:val="22"/>
              </w:rPr>
              <w:t xml:space="preserve">  (%)</w:t>
            </w:r>
          </w:p>
        </w:tc>
        <w:tc>
          <w:tcPr>
            <w:tcW w:w="8806" w:type="dxa"/>
            <w:gridSpan w:val="5"/>
            <w:vAlign w:val="bottom"/>
          </w:tcPr>
          <w:p w:rsidR="002E76B3" w:rsidP="002E76B3" w14:paraId="02FEFB9A" w14:textId="77777777">
            <w:pPr>
              <w:pStyle w:val="EMEANormal"/>
              <w:rPr>
                <w:noProof/>
                <w:szCs w:val="22"/>
              </w:rPr>
            </w:pPr>
          </w:p>
          <w:p w:rsidR="000A173C" w:rsidRPr="00B720DC" w:rsidP="002E76B3" w14:paraId="0B06EF88" w14:textId="77777777">
            <w:pPr>
              <w:pStyle w:val="EMEANormal"/>
              <w:rPr>
                <w:szCs w:val="22"/>
              </w:rPr>
            </w:pPr>
            <w:r w:rsidRPr="00EC7C82">
              <w:rPr>
                <w:noProof/>
                <w:lang w:val="en-GB"/>
              </w:rPr>
              <w:drawing>
                <wp:inline distT="0" distB="0" distL="0" distR="0">
                  <wp:extent cx="5486400" cy="2181225"/>
                  <wp:effectExtent l="0" t="0" r="0" b="0"/>
                  <wp:docPr id="46" name="Picture 46" descr="Humira Uveitis Figure 5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Humira Uveitis Figure 5_7"/>
                          <pic:cNvPicPr>
                            <a:picLocks noChangeAspect="1" noChangeArrowheads="1"/>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bwMode="auto">
                          <a:xfrm>
                            <a:off x="0" y="0"/>
                            <a:ext cx="5486400" cy="2181225"/>
                          </a:xfrm>
                          <a:prstGeom prst="rect">
                            <a:avLst/>
                          </a:prstGeom>
                          <a:noFill/>
                          <a:ln>
                            <a:noFill/>
                          </a:ln>
                        </pic:spPr>
                      </pic:pic>
                    </a:graphicData>
                  </a:graphic>
                </wp:inline>
              </w:drawing>
            </w:r>
          </w:p>
        </w:tc>
      </w:tr>
      <w:tr w14:paraId="60841624" w14:textId="77777777" w:rsidTr="002E76B3">
        <w:tblPrEx>
          <w:tblW w:w="9288" w:type="dxa"/>
          <w:tblLayout w:type="fixed"/>
          <w:tblLook w:val="04A0"/>
        </w:tblPrEx>
        <w:tc>
          <w:tcPr>
            <w:tcW w:w="482" w:type="dxa"/>
          </w:tcPr>
          <w:p w:rsidR="002E76B3" w:rsidRPr="00B720DC" w:rsidP="002E76B3" w14:paraId="777FCCB8" w14:textId="77777777">
            <w:pPr>
              <w:pStyle w:val="EMEANormal"/>
              <w:rPr>
                <w:szCs w:val="22"/>
              </w:rPr>
            </w:pPr>
          </w:p>
        </w:tc>
        <w:tc>
          <w:tcPr>
            <w:tcW w:w="8806" w:type="dxa"/>
            <w:gridSpan w:val="5"/>
          </w:tcPr>
          <w:p w:rsidR="002E76B3" w:rsidRPr="00B720DC" w:rsidP="002E76B3" w14:paraId="7CDDB560" w14:textId="77777777">
            <w:pPr>
              <w:pStyle w:val="EMEANormal"/>
              <w:jc w:val="center"/>
              <w:rPr>
                <w:b/>
                <w:szCs w:val="22"/>
              </w:rPr>
            </w:pPr>
            <w:r w:rsidRPr="00B720DC">
              <w:rPr>
                <w:b/>
                <w:szCs w:val="22"/>
              </w:rPr>
              <w:t>T</w:t>
            </w:r>
            <w:r>
              <w:rPr>
                <w:b/>
                <w:szCs w:val="22"/>
              </w:rPr>
              <w:t>ID</w:t>
            </w:r>
            <w:r w:rsidRPr="00B720DC">
              <w:rPr>
                <w:b/>
                <w:szCs w:val="22"/>
              </w:rPr>
              <w:t xml:space="preserve"> (M</w:t>
            </w:r>
            <w:r>
              <w:rPr>
                <w:b/>
                <w:szCs w:val="22"/>
              </w:rPr>
              <w:t>ÅNEDER</w:t>
            </w:r>
            <w:r w:rsidRPr="00B720DC">
              <w:rPr>
                <w:b/>
                <w:szCs w:val="22"/>
              </w:rPr>
              <w:t>)</w:t>
            </w:r>
          </w:p>
        </w:tc>
      </w:tr>
      <w:tr w14:paraId="3B9A6B81" w14:textId="77777777" w:rsidTr="002E76B3">
        <w:tblPrEx>
          <w:tblW w:w="9288" w:type="dxa"/>
          <w:tblLayout w:type="fixed"/>
          <w:tblLook w:val="04A0"/>
        </w:tblPrEx>
        <w:trPr>
          <w:trHeight w:val="369"/>
        </w:trPr>
        <w:tc>
          <w:tcPr>
            <w:tcW w:w="482" w:type="dxa"/>
          </w:tcPr>
          <w:p w:rsidR="002E76B3" w:rsidRPr="00B720DC" w:rsidP="002E76B3" w14:paraId="46523D11" w14:textId="77777777">
            <w:pPr>
              <w:pStyle w:val="EMEANormal"/>
              <w:rPr>
                <w:szCs w:val="22"/>
              </w:rPr>
            </w:pPr>
          </w:p>
        </w:tc>
        <w:tc>
          <w:tcPr>
            <w:tcW w:w="3496" w:type="dxa"/>
          </w:tcPr>
          <w:p w:rsidR="002E76B3" w:rsidRPr="00B720DC" w:rsidP="002E76B3" w14:paraId="5BFD94C8" w14:textId="77777777">
            <w:pPr>
              <w:pStyle w:val="EMEANormal"/>
              <w:rPr>
                <w:szCs w:val="22"/>
              </w:rPr>
            </w:pPr>
            <w:r w:rsidRPr="00B720DC">
              <w:rPr>
                <w:szCs w:val="22"/>
              </w:rPr>
              <w:t>Stud</w:t>
            </w:r>
            <w:r>
              <w:rPr>
                <w:szCs w:val="22"/>
              </w:rPr>
              <w:t>ie</w:t>
            </w:r>
            <w:r w:rsidRPr="00B720DC">
              <w:rPr>
                <w:szCs w:val="22"/>
              </w:rPr>
              <w:t xml:space="preserve"> UV II                   </w:t>
            </w:r>
            <w:r>
              <w:rPr>
                <w:szCs w:val="22"/>
              </w:rPr>
              <w:t>Behandling</w:t>
            </w:r>
          </w:p>
        </w:tc>
        <w:tc>
          <w:tcPr>
            <w:tcW w:w="1170" w:type="dxa"/>
          </w:tcPr>
          <w:p w:rsidR="002E76B3" w:rsidRPr="00B720DC" w:rsidP="002E76B3" w14:paraId="2A41B42B" w14:textId="77777777">
            <w:pPr>
              <w:pStyle w:val="EMEANormal"/>
              <w:jc w:val="right"/>
              <w:rPr>
                <w:szCs w:val="22"/>
              </w:rPr>
            </w:pPr>
            <w:r w:rsidRPr="00EC7C82">
              <w:rPr>
                <w:noProof/>
                <w:lang w:val="en-GB"/>
              </w:rPr>
              <w:drawing>
                <wp:inline distT="0" distB="0" distL="0" distR="0">
                  <wp:extent cx="400050" cy="180975"/>
                  <wp:effectExtent l="0" t="0" r="0" b="0"/>
                  <wp:docPr id="47" name="Picture 8"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8" descr="Humira Uveitis Figure 5_2"/>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400050" cy="180975"/>
                          </a:xfrm>
                          <a:prstGeom prst="rect">
                            <a:avLst/>
                          </a:prstGeom>
                          <a:noFill/>
                          <a:ln>
                            <a:noFill/>
                          </a:ln>
                        </pic:spPr>
                      </pic:pic>
                    </a:graphicData>
                  </a:graphic>
                </wp:inline>
              </w:drawing>
            </w:r>
          </w:p>
        </w:tc>
        <w:tc>
          <w:tcPr>
            <w:tcW w:w="1350" w:type="dxa"/>
          </w:tcPr>
          <w:p w:rsidR="002E76B3" w:rsidRPr="00B720DC" w:rsidP="002E76B3" w14:paraId="35A9A499" w14:textId="77777777">
            <w:pPr>
              <w:pStyle w:val="EMEANormal"/>
              <w:rPr>
                <w:szCs w:val="22"/>
              </w:rPr>
            </w:pPr>
            <w:r w:rsidRPr="00B720DC">
              <w:rPr>
                <w:szCs w:val="22"/>
              </w:rPr>
              <w:t>Placebo</w:t>
            </w:r>
          </w:p>
        </w:tc>
        <w:tc>
          <w:tcPr>
            <w:tcW w:w="900" w:type="dxa"/>
          </w:tcPr>
          <w:p w:rsidR="002E76B3" w:rsidRPr="00B720DC" w:rsidP="002E76B3" w14:paraId="481C464B" w14:textId="77777777">
            <w:pPr>
              <w:pStyle w:val="EMEANormal"/>
              <w:jc w:val="right"/>
              <w:rPr>
                <w:szCs w:val="22"/>
              </w:rPr>
            </w:pPr>
            <w:r w:rsidRPr="00EC7C82">
              <w:rPr>
                <w:noProof/>
                <w:lang w:val="en-GB"/>
              </w:rPr>
              <w:drawing>
                <wp:inline distT="0" distB="0" distL="0" distR="0">
                  <wp:extent cx="561975" cy="180975"/>
                  <wp:effectExtent l="0" t="0" r="0" b="0"/>
                  <wp:docPr id="48" name="Picture 7"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7" descr="Humira Uveitis Figure 5_2"/>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561975" cy="180975"/>
                          </a:xfrm>
                          <a:prstGeom prst="rect">
                            <a:avLst/>
                          </a:prstGeom>
                          <a:noFill/>
                          <a:ln>
                            <a:noFill/>
                          </a:ln>
                        </pic:spPr>
                      </pic:pic>
                    </a:graphicData>
                  </a:graphic>
                </wp:inline>
              </w:drawing>
            </w:r>
          </w:p>
        </w:tc>
        <w:tc>
          <w:tcPr>
            <w:tcW w:w="1890" w:type="dxa"/>
          </w:tcPr>
          <w:p w:rsidR="002E76B3" w:rsidRPr="00B720DC" w:rsidP="002E76B3" w14:paraId="7FC1745F" w14:textId="77777777">
            <w:pPr>
              <w:pStyle w:val="EMEANormal"/>
              <w:rPr>
                <w:szCs w:val="22"/>
              </w:rPr>
            </w:pPr>
            <w:r w:rsidRPr="00B720DC">
              <w:rPr>
                <w:szCs w:val="22"/>
              </w:rPr>
              <w:t>Adalimumab</w:t>
            </w:r>
          </w:p>
        </w:tc>
      </w:tr>
      <w:tr w14:paraId="5E9907AF" w14:textId="77777777" w:rsidTr="002E76B3">
        <w:tblPrEx>
          <w:tblW w:w="9288" w:type="dxa"/>
          <w:tblLayout w:type="fixed"/>
          <w:tblLook w:val="04A0"/>
        </w:tblPrEx>
        <w:trPr>
          <w:trHeight w:val="629"/>
        </w:trPr>
        <w:tc>
          <w:tcPr>
            <w:tcW w:w="9288" w:type="dxa"/>
            <w:gridSpan w:val="6"/>
            <w:vAlign w:val="center"/>
          </w:tcPr>
          <w:p w:rsidR="002E76B3" w:rsidRPr="00F90FC6" w:rsidP="002E76B3" w14:paraId="2E1B0B9B" w14:textId="77777777">
            <w:pPr>
              <w:pStyle w:val="EMEANormal"/>
              <w:rPr>
                <w:lang w:val="da-DK"/>
              </w:rPr>
            </w:pPr>
            <w:r w:rsidRPr="005E257C">
              <w:rPr>
                <w:lang w:val="da-DK"/>
              </w:rPr>
              <w:t>Note: P# = Placebo (</w:t>
            </w:r>
            <w:r>
              <w:rPr>
                <w:lang w:val="da-DK"/>
              </w:rPr>
              <w:t>a</w:t>
            </w:r>
            <w:r w:rsidRPr="005E257C">
              <w:rPr>
                <w:lang w:val="da-DK"/>
              </w:rPr>
              <w:t>ntal af hændelser/</w:t>
            </w:r>
            <w:r>
              <w:rPr>
                <w:lang w:val="da-DK"/>
              </w:rPr>
              <w:t>a</w:t>
            </w:r>
            <w:r w:rsidRPr="005E257C">
              <w:rPr>
                <w:lang w:val="da-DK"/>
              </w:rPr>
              <w:t xml:space="preserve">ntal </w:t>
            </w:r>
            <w:r>
              <w:rPr>
                <w:lang w:val="da-DK"/>
              </w:rPr>
              <w:t>med</w:t>
            </w:r>
            <w:r w:rsidRPr="005E257C">
              <w:rPr>
                <w:lang w:val="da-DK"/>
              </w:rPr>
              <w:t xml:space="preserve"> risiko); A# = HUMIRA (</w:t>
            </w:r>
            <w:r>
              <w:rPr>
                <w:lang w:val="da-DK"/>
              </w:rPr>
              <w:t>a</w:t>
            </w:r>
            <w:r w:rsidRPr="005E257C">
              <w:rPr>
                <w:lang w:val="da-DK"/>
              </w:rPr>
              <w:t>ntal af hændelser/</w:t>
            </w:r>
            <w:r>
              <w:rPr>
                <w:lang w:val="da-DK"/>
              </w:rPr>
              <w:t>a</w:t>
            </w:r>
            <w:r w:rsidRPr="005E257C">
              <w:rPr>
                <w:lang w:val="da-DK"/>
              </w:rPr>
              <w:t xml:space="preserve">ntal </w:t>
            </w:r>
            <w:r>
              <w:rPr>
                <w:lang w:val="da-DK"/>
              </w:rPr>
              <w:t>med</w:t>
            </w:r>
            <w:r w:rsidRPr="005E257C">
              <w:rPr>
                <w:lang w:val="da-DK"/>
              </w:rPr>
              <w:t xml:space="preserve"> risiko).</w:t>
            </w:r>
          </w:p>
        </w:tc>
      </w:tr>
    </w:tbl>
    <w:p w:rsidR="001D2F77" w:rsidRPr="00DB5075" w:rsidP="001D2F77" w14:paraId="2FC89E44" w14:textId="77777777">
      <w:pPr>
        <w:pStyle w:val="EMEANormal"/>
        <w:rPr>
          <w:lang w:val="da-DK"/>
        </w:rPr>
      </w:pPr>
    </w:p>
    <w:p w:rsidR="002E76B3" w:rsidRPr="005E257C" w:rsidP="002E76B3" w14:paraId="3E6C5A70" w14:textId="77777777">
      <w:pPr>
        <w:pStyle w:val="EMEANormal"/>
        <w:rPr>
          <w:lang w:val="da-DK"/>
        </w:rPr>
      </w:pPr>
      <w:r w:rsidRPr="00B83483">
        <w:rPr>
          <w:lang w:val="da-DK"/>
        </w:rPr>
        <w:t xml:space="preserve">I studie UV I blev </w:t>
      </w:r>
      <w:r>
        <w:rPr>
          <w:lang w:val="da-DK"/>
        </w:rPr>
        <w:t xml:space="preserve">en </w:t>
      </w:r>
      <w:r w:rsidRPr="00B83483">
        <w:rPr>
          <w:lang w:val="da-DK"/>
        </w:rPr>
        <w:t xml:space="preserve">statistisk signifikant forskel til fordel for adalimumab versus placebo observeret for </w:t>
      </w:r>
      <w:r>
        <w:rPr>
          <w:lang w:val="da-DK"/>
        </w:rPr>
        <w:t>alle komponenter for</w:t>
      </w:r>
      <w:r w:rsidRPr="00B83483">
        <w:rPr>
          <w:lang w:val="da-DK"/>
        </w:rPr>
        <w:t xml:space="preserve"> behandlingssvigt. I studie UV II  blev </w:t>
      </w:r>
      <w:r>
        <w:rPr>
          <w:lang w:val="da-DK"/>
        </w:rPr>
        <w:t xml:space="preserve">en </w:t>
      </w:r>
      <w:r w:rsidRPr="00B83483">
        <w:rPr>
          <w:lang w:val="da-DK"/>
        </w:rPr>
        <w:t>statistisk signifikant forskel kun set for synsstyrke</w:t>
      </w:r>
      <w:r>
        <w:rPr>
          <w:lang w:val="da-DK"/>
        </w:rPr>
        <w:t>-</w:t>
      </w:r>
      <w:r w:rsidRPr="00B83483">
        <w:rPr>
          <w:lang w:val="da-DK"/>
        </w:rPr>
        <w:t xml:space="preserve">komponenten, men de andre komponenter var numerisk til fordel for adalimumab. </w:t>
      </w:r>
      <w:r w:rsidRPr="005E257C">
        <w:rPr>
          <w:lang w:val="da-DK"/>
        </w:rPr>
        <w:t xml:space="preserve">  </w:t>
      </w:r>
    </w:p>
    <w:p w:rsidR="002E76B3" w:rsidP="002E76B3" w14:paraId="5DD65C51" w14:textId="77777777">
      <w:pPr>
        <w:pStyle w:val="EMEANormal"/>
        <w:rPr>
          <w:lang w:val="da-DK"/>
        </w:rPr>
      </w:pPr>
    </w:p>
    <w:p w:rsidR="00786B18" w:rsidRPr="005D22F9" w:rsidP="002E76B3" w14:paraId="03A08345" w14:textId="77777777">
      <w:pPr>
        <w:pStyle w:val="EMEANormal"/>
        <w:rPr>
          <w:lang w:val="da-DK"/>
        </w:rPr>
      </w:pPr>
      <w:r w:rsidRPr="00EF5891">
        <w:rPr>
          <w:color w:val="222222"/>
          <w:lang w:val="da-DK"/>
        </w:rPr>
        <w:t>Af de 4</w:t>
      </w:r>
      <w:r w:rsidR="00692601">
        <w:rPr>
          <w:color w:val="222222"/>
          <w:lang w:val="da-DK"/>
        </w:rPr>
        <w:t>24</w:t>
      </w:r>
      <w:r w:rsidRPr="00EF5891">
        <w:rPr>
          <w:color w:val="222222"/>
          <w:lang w:val="da-DK"/>
        </w:rPr>
        <w:t xml:space="preserve"> </w:t>
      </w:r>
      <w:r>
        <w:rPr>
          <w:color w:val="222222"/>
          <w:lang w:val="da-DK"/>
        </w:rPr>
        <w:t>patienter</w:t>
      </w:r>
      <w:r w:rsidRPr="00EF5891">
        <w:rPr>
          <w:color w:val="222222"/>
          <w:lang w:val="da-DK"/>
        </w:rPr>
        <w:t>, der indg</w:t>
      </w:r>
      <w:r>
        <w:rPr>
          <w:color w:val="222222"/>
          <w:lang w:val="da-DK"/>
        </w:rPr>
        <w:t>ik</w:t>
      </w:r>
      <w:r w:rsidRPr="00EF5891">
        <w:rPr>
          <w:color w:val="222222"/>
          <w:lang w:val="da-DK"/>
        </w:rPr>
        <w:t xml:space="preserve"> i de</w:t>
      </w:r>
      <w:r>
        <w:rPr>
          <w:color w:val="222222"/>
          <w:lang w:val="da-DK"/>
        </w:rPr>
        <w:t>n</w:t>
      </w:r>
      <w:r w:rsidRPr="00EF5891">
        <w:rPr>
          <w:color w:val="222222"/>
          <w:lang w:val="da-DK"/>
        </w:rPr>
        <w:t xml:space="preserve"> ukontrollerede lang</w:t>
      </w:r>
      <w:r>
        <w:rPr>
          <w:color w:val="222222"/>
          <w:lang w:val="da-DK"/>
        </w:rPr>
        <w:t>tids</w:t>
      </w:r>
      <w:r w:rsidRPr="00EF5891">
        <w:rPr>
          <w:color w:val="222222"/>
          <w:lang w:val="da-DK"/>
        </w:rPr>
        <w:t>forlængelse af studier</w:t>
      </w:r>
      <w:r>
        <w:rPr>
          <w:color w:val="222222"/>
          <w:lang w:val="da-DK"/>
        </w:rPr>
        <w:t xml:space="preserve">ne </w:t>
      </w:r>
      <w:r w:rsidRPr="00EF5891">
        <w:rPr>
          <w:color w:val="222222"/>
          <w:lang w:val="da-DK"/>
        </w:rPr>
        <w:t>UV I og UV II, blev 6</w:t>
      </w:r>
      <w:r w:rsidR="00692601">
        <w:rPr>
          <w:color w:val="222222"/>
          <w:lang w:val="da-DK"/>
        </w:rPr>
        <w:t>0</w:t>
      </w:r>
      <w:r w:rsidRPr="00EF5891">
        <w:rPr>
          <w:color w:val="222222"/>
          <w:lang w:val="da-DK"/>
        </w:rPr>
        <w:t xml:space="preserve"> </w:t>
      </w:r>
      <w:r>
        <w:rPr>
          <w:color w:val="222222"/>
          <w:lang w:val="da-DK"/>
        </w:rPr>
        <w:t>patienter</w:t>
      </w:r>
      <w:r w:rsidRPr="00EF5891">
        <w:rPr>
          <w:color w:val="222222"/>
          <w:lang w:val="da-DK"/>
        </w:rPr>
        <w:t xml:space="preserve"> anset for ikke</w:t>
      </w:r>
      <w:r>
        <w:rPr>
          <w:color w:val="222222"/>
          <w:lang w:val="da-DK"/>
        </w:rPr>
        <w:t xml:space="preserve"> egnede</w:t>
      </w:r>
      <w:r w:rsidRPr="00EF5891">
        <w:rPr>
          <w:color w:val="222222"/>
          <w:lang w:val="da-DK"/>
        </w:rPr>
        <w:t xml:space="preserve"> (</w:t>
      </w:r>
      <w:r>
        <w:rPr>
          <w:color w:val="222222"/>
          <w:lang w:val="da-DK"/>
        </w:rPr>
        <w:t xml:space="preserve">f.eks. </w:t>
      </w:r>
      <w:r w:rsidR="00692601">
        <w:rPr>
          <w:lang w:val="da-DK"/>
        </w:rPr>
        <w:t>på grund af afvigelser eller på grund af</w:t>
      </w:r>
      <w:r w:rsidRPr="00EF5891">
        <w:rPr>
          <w:color w:val="222222"/>
          <w:lang w:val="da-DK"/>
        </w:rPr>
        <w:t xml:space="preserve"> komplikationer</w:t>
      </w:r>
      <w:r>
        <w:rPr>
          <w:color w:val="222222"/>
          <w:lang w:val="da-DK"/>
        </w:rPr>
        <w:t xml:space="preserve"> </w:t>
      </w:r>
      <w:r w:rsidRPr="00EF5891">
        <w:rPr>
          <w:color w:val="222222"/>
          <w:lang w:val="da-DK"/>
        </w:rPr>
        <w:t>sekundær</w:t>
      </w:r>
      <w:r>
        <w:rPr>
          <w:color w:val="222222"/>
          <w:lang w:val="da-DK"/>
        </w:rPr>
        <w:t>t</w:t>
      </w:r>
      <w:r w:rsidRPr="00EF5891">
        <w:rPr>
          <w:color w:val="222222"/>
          <w:lang w:val="da-DK"/>
        </w:rPr>
        <w:t xml:space="preserve"> </w:t>
      </w:r>
      <w:r>
        <w:rPr>
          <w:color w:val="222222"/>
          <w:lang w:val="da-DK"/>
        </w:rPr>
        <w:t>til</w:t>
      </w:r>
      <w:r w:rsidRPr="00EF5891">
        <w:rPr>
          <w:color w:val="222222"/>
          <w:lang w:val="da-DK"/>
        </w:rPr>
        <w:t xml:space="preserve"> diabetisk retinopati på grund af kataraktkirurgi eller</w:t>
      </w:r>
      <w:r>
        <w:rPr>
          <w:color w:val="222222"/>
          <w:lang w:val="da-DK"/>
        </w:rPr>
        <w:t xml:space="preserve"> </w:t>
      </w:r>
      <w:r w:rsidRPr="00EF5891">
        <w:rPr>
          <w:color w:val="222222"/>
          <w:lang w:val="da-DK"/>
        </w:rPr>
        <w:t xml:space="preserve">vitrektomi) og blev udelukket fra den primære </w:t>
      </w:r>
      <w:r w:rsidR="00965696">
        <w:rPr>
          <w:color w:val="222222"/>
          <w:lang w:val="da-DK"/>
        </w:rPr>
        <w:t>virknings</w:t>
      </w:r>
      <w:r>
        <w:rPr>
          <w:color w:val="222222"/>
          <w:lang w:val="da-DK"/>
        </w:rPr>
        <w:t>analyse</w:t>
      </w:r>
      <w:r w:rsidRPr="00EF5891">
        <w:rPr>
          <w:color w:val="222222"/>
          <w:lang w:val="da-DK"/>
        </w:rPr>
        <w:t>.</w:t>
      </w:r>
      <w:r>
        <w:rPr>
          <w:color w:val="222222"/>
          <w:lang w:val="da-DK"/>
        </w:rPr>
        <w:t xml:space="preserve"> Ud a</w:t>
      </w:r>
      <w:r w:rsidRPr="00EF5891">
        <w:rPr>
          <w:color w:val="222222"/>
          <w:lang w:val="da-DK"/>
        </w:rPr>
        <w:t>f de 3</w:t>
      </w:r>
      <w:r w:rsidR="00692601">
        <w:rPr>
          <w:color w:val="222222"/>
          <w:lang w:val="da-DK"/>
        </w:rPr>
        <w:t>64</w:t>
      </w:r>
      <w:r w:rsidRPr="00EF5891">
        <w:rPr>
          <w:color w:val="222222"/>
          <w:lang w:val="da-DK"/>
        </w:rPr>
        <w:t xml:space="preserve"> resterende patienter </w:t>
      </w:r>
      <w:r>
        <w:rPr>
          <w:color w:val="222222"/>
          <w:lang w:val="da-DK"/>
        </w:rPr>
        <w:t>op</w:t>
      </w:r>
      <w:r w:rsidRPr="00EF5891">
        <w:rPr>
          <w:color w:val="222222"/>
          <w:lang w:val="da-DK"/>
        </w:rPr>
        <w:t>nåede 26</w:t>
      </w:r>
      <w:r w:rsidR="00692601">
        <w:rPr>
          <w:color w:val="222222"/>
          <w:lang w:val="da-DK"/>
        </w:rPr>
        <w:t>9</w:t>
      </w:r>
      <w:r w:rsidRPr="00EF5891">
        <w:rPr>
          <w:color w:val="222222"/>
          <w:lang w:val="da-DK"/>
        </w:rPr>
        <w:t xml:space="preserve"> </w:t>
      </w:r>
      <w:r>
        <w:rPr>
          <w:color w:val="222222"/>
          <w:lang w:val="da-DK"/>
        </w:rPr>
        <w:t>egnede</w:t>
      </w:r>
      <w:r w:rsidRPr="00EF5891">
        <w:rPr>
          <w:color w:val="222222"/>
          <w:lang w:val="da-DK"/>
        </w:rPr>
        <w:t xml:space="preserve"> patienter</w:t>
      </w:r>
      <w:r w:rsidR="00692601">
        <w:rPr>
          <w:color w:val="222222"/>
          <w:lang w:val="da-DK"/>
        </w:rPr>
        <w:t xml:space="preserve"> (74%)</w:t>
      </w:r>
      <w:r w:rsidRPr="00EF5891">
        <w:rPr>
          <w:color w:val="222222"/>
          <w:lang w:val="da-DK"/>
        </w:rPr>
        <w:t xml:space="preserve"> 78 uger med åben adalimumab</w:t>
      </w:r>
      <w:r>
        <w:rPr>
          <w:color w:val="222222"/>
          <w:lang w:val="da-DK"/>
        </w:rPr>
        <w:t>-</w:t>
      </w:r>
      <w:r w:rsidRPr="00EF5891">
        <w:rPr>
          <w:color w:val="222222"/>
          <w:lang w:val="da-DK"/>
        </w:rPr>
        <w:t xml:space="preserve">behandling. Baseret på </w:t>
      </w:r>
      <w:r>
        <w:rPr>
          <w:color w:val="222222"/>
          <w:lang w:val="da-DK"/>
        </w:rPr>
        <w:t xml:space="preserve">anvendelse af </w:t>
      </w:r>
      <w:r w:rsidRPr="00EF5891">
        <w:rPr>
          <w:color w:val="222222"/>
          <w:lang w:val="da-DK"/>
        </w:rPr>
        <w:t>observerede data var 2</w:t>
      </w:r>
      <w:r w:rsidR="00692601">
        <w:rPr>
          <w:color w:val="222222"/>
          <w:lang w:val="da-DK"/>
        </w:rPr>
        <w:t>16</w:t>
      </w:r>
      <w:r w:rsidRPr="00EF5891">
        <w:rPr>
          <w:color w:val="222222"/>
          <w:lang w:val="da-DK"/>
        </w:rPr>
        <w:t xml:space="preserve"> (80,</w:t>
      </w:r>
      <w:r w:rsidR="00692601">
        <w:rPr>
          <w:color w:val="222222"/>
          <w:lang w:val="da-DK"/>
        </w:rPr>
        <w:t>3</w:t>
      </w:r>
      <w:r w:rsidRPr="00EF5891">
        <w:rPr>
          <w:color w:val="222222"/>
          <w:lang w:val="da-DK"/>
        </w:rPr>
        <w:t>%)</w:t>
      </w:r>
      <w:r>
        <w:rPr>
          <w:color w:val="222222"/>
          <w:lang w:val="da-DK"/>
        </w:rPr>
        <w:t xml:space="preserve"> </w:t>
      </w:r>
      <w:r w:rsidRPr="00EF5891">
        <w:rPr>
          <w:color w:val="222222"/>
          <w:lang w:val="da-DK"/>
        </w:rPr>
        <w:t>i</w:t>
      </w:r>
      <w:r>
        <w:rPr>
          <w:color w:val="222222"/>
          <w:lang w:val="da-DK"/>
        </w:rPr>
        <w:t>naktive</w:t>
      </w:r>
      <w:r w:rsidRPr="00EF5891">
        <w:rPr>
          <w:color w:val="222222"/>
          <w:lang w:val="da-DK"/>
        </w:rPr>
        <w:t xml:space="preserve"> (ingen aktive in</w:t>
      </w:r>
      <w:r>
        <w:rPr>
          <w:color w:val="222222"/>
          <w:lang w:val="da-DK"/>
        </w:rPr>
        <w:t>flammatoriske læsioner, AC cell grade</w:t>
      </w:r>
      <w:r w:rsidRPr="00EF5891">
        <w:rPr>
          <w:color w:val="222222"/>
          <w:lang w:val="da-DK"/>
        </w:rPr>
        <w:t xml:space="preserve"> ≤ 0,5+, VH grad ≤ 0,5+) med en samtidig steroiddosis ≤ 7,5 mg pr. </w:t>
      </w:r>
      <w:r>
        <w:rPr>
          <w:color w:val="222222"/>
          <w:lang w:val="da-DK"/>
        </w:rPr>
        <w:t>d</w:t>
      </w:r>
      <w:r w:rsidRPr="00EF5891">
        <w:rPr>
          <w:color w:val="222222"/>
          <w:lang w:val="da-DK"/>
        </w:rPr>
        <w:t>ag og 1</w:t>
      </w:r>
      <w:r w:rsidR="00692601">
        <w:rPr>
          <w:color w:val="222222"/>
          <w:lang w:val="da-DK"/>
        </w:rPr>
        <w:t>7</w:t>
      </w:r>
      <w:r w:rsidRPr="00EF5891">
        <w:rPr>
          <w:color w:val="222222"/>
          <w:lang w:val="da-DK"/>
        </w:rPr>
        <w:t>8 (66,</w:t>
      </w:r>
      <w:r w:rsidR="00692601">
        <w:rPr>
          <w:color w:val="222222"/>
          <w:lang w:val="da-DK"/>
        </w:rPr>
        <w:t>2</w:t>
      </w:r>
      <w:r w:rsidRPr="00EF5891">
        <w:rPr>
          <w:color w:val="222222"/>
          <w:lang w:val="da-DK"/>
        </w:rPr>
        <w:t>% ) var</w:t>
      </w:r>
      <w:r>
        <w:rPr>
          <w:color w:val="222222"/>
          <w:lang w:val="da-DK"/>
        </w:rPr>
        <w:t xml:space="preserve"> både steroidfri og inaktive</w:t>
      </w:r>
      <w:r w:rsidRPr="00EF5891">
        <w:rPr>
          <w:color w:val="222222"/>
          <w:lang w:val="da-DK"/>
        </w:rPr>
        <w:t>. BCVA blev enten forbedret eller vedligeholdt (&lt;5 forringelse</w:t>
      </w:r>
      <w:r>
        <w:rPr>
          <w:color w:val="222222"/>
          <w:lang w:val="da-DK"/>
        </w:rPr>
        <w:t xml:space="preserve"> i forhold til bogstaver</w:t>
      </w:r>
      <w:r w:rsidRPr="00EF5891">
        <w:rPr>
          <w:color w:val="222222"/>
          <w:lang w:val="da-DK"/>
        </w:rPr>
        <w:t>) i 88,</w:t>
      </w:r>
      <w:r w:rsidR="00692601">
        <w:rPr>
          <w:color w:val="222222"/>
          <w:lang w:val="da-DK"/>
        </w:rPr>
        <w:t>6</w:t>
      </w:r>
      <w:r w:rsidRPr="00EF5891">
        <w:rPr>
          <w:color w:val="222222"/>
          <w:lang w:val="da-DK"/>
        </w:rPr>
        <w:t xml:space="preserve">% af øjnene i uge 78. </w:t>
      </w:r>
      <w:r w:rsidR="00692601">
        <w:rPr>
          <w:lang w:val="da-DK"/>
        </w:rPr>
        <w:t xml:space="preserve">Data udover uge 78 </w:t>
      </w:r>
      <w:r w:rsidR="00C11BC4">
        <w:rPr>
          <w:lang w:val="da-DK"/>
        </w:rPr>
        <w:t xml:space="preserve">var </w:t>
      </w:r>
      <w:r w:rsidR="00692601">
        <w:rPr>
          <w:lang w:val="da-DK"/>
        </w:rPr>
        <w:t xml:space="preserve">generelt konsistente med disse resultater, men antallet af </w:t>
      </w:r>
      <w:r w:rsidR="00425B43">
        <w:rPr>
          <w:lang w:val="da-DK"/>
        </w:rPr>
        <w:t xml:space="preserve">inkluderede </w:t>
      </w:r>
      <w:r w:rsidR="00692601">
        <w:rPr>
          <w:lang w:val="da-DK"/>
        </w:rPr>
        <w:t>forsøgspersoner</w:t>
      </w:r>
      <w:r w:rsidR="0034406F">
        <w:rPr>
          <w:lang w:val="da-DK"/>
        </w:rPr>
        <w:t xml:space="preserve"> </w:t>
      </w:r>
      <w:r w:rsidR="00692601">
        <w:rPr>
          <w:lang w:val="da-DK"/>
        </w:rPr>
        <w:t xml:space="preserve">faldt efter dette tidspunkt. </w:t>
      </w:r>
      <w:r w:rsidRPr="00EF5891">
        <w:rPr>
          <w:color w:val="222222"/>
          <w:lang w:val="da-DK"/>
        </w:rPr>
        <w:t>Blandt de patienter, der afb</w:t>
      </w:r>
      <w:r>
        <w:rPr>
          <w:color w:val="222222"/>
          <w:lang w:val="da-DK"/>
        </w:rPr>
        <w:t>rø</w:t>
      </w:r>
      <w:r>
        <w:rPr>
          <w:color w:val="222222"/>
          <w:lang w:val="da-DK"/>
        </w:rPr>
        <w:t>d</w:t>
      </w:r>
      <w:r w:rsidRPr="00EF5891">
        <w:rPr>
          <w:color w:val="222222"/>
          <w:lang w:val="da-DK"/>
        </w:rPr>
        <w:t xml:space="preserve"> </w:t>
      </w:r>
      <w:r>
        <w:rPr>
          <w:color w:val="222222"/>
          <w:lang w:val="da-DK"/>
        </w:rPr>
        <w:t>studiet</w:t>
      </w:r>
      <w:r w:rsidRPr="00EF5891">
        <w:rPr>
          <w:color w:val="222222"/>
          <w:lang w:val="da-DK"/>
        </w:rPr>
        <w:t xml:space="preserve">, blev </w:t>
      </w:r>
      <w:r w:rsidR="00355603">
        <w:rPr>
          <w:lang w:val="da-DK"/>
        </w:rPr>
        <w:t xml:space="preserve">samlet set </w:t>
      </w:r>
      <w:r w:rsidRPr="00EF5891">
        <w:rPr>
          <w:color w:val="222222"/>
          <w:lang w:val="da-DK"/>
        </w:rPr>
        <w:t>1</w:t>
      </w:r>
      <w:r w:rsidR="00692601">
        <w:rPr>
          <w:color w:val="222222"/>
          <w:lang w:val="da-DK"/>
        </w:rPr>
        <w:t>8</w:t>
      </w:r>
      <w:r w:rsidRPr="00EF5891">
        <w:rPr>
          <w:color w:val="222222"/>
          <w:lang w:val="da-DK"/>
        </w:rPr>
        <w:t xml:space="preserve">% afbrudt på grund af </w:t>
      </w:r>
      <w:r>
        <w:rPr>
          <w:color w:val="222222"/>
          <w:lang w:val="da-DK"/>
        </w:rPr>
        <w:t>bivirkninger</w:t>
      </w:r>
      <w:r w:rsidRPr="00EF5891">
        <w:rPr>
          <w:color w:val="222222"/>
          <w:lang w:val="da-DK"/>
        </w:rPr>
        <w:t xml:space="preserve"> og </w:t>
      </w:r>
      <w:r w:rsidR="00692601">
        <w:rPr>
          <w:color w:val="222222"/>
          <w:lang w:val="da-DK"/>
        </w:rPr>
        <w:t>8</w:t>
      </w:r>
      <w:r w:rsidR="00562996">
        <w:rPr>
          <w:color w:val="222222"/>
          <w:lang w:val="da-DK"/>
        </w:rPr>
        <w:t>%</w:t>
      </w:r>
      <w:r w:rsidRPr="00EF5891">
        <w:rPr>
          <w:color w:val="222222"/>
          <w:lang w:val="da-DK"/>
        </w:rPr>
        <w:t xml:space="preserve"> på grund af utilstrækkelig</w:t>
      </w:r>
      <w:r w:rsidR="007C0734">
        <w:rPr>
          <w:color w:val="222222"/>
          <w:lang w:val="da-DK"/>
        </w:rPr>
        <w:t>t</w:t>
      </w:r>
      <w:r w:rsidRPr="00EF5891">
        <w:rPr>
          <w:color w:val="222222"/>
          <w:lang w:val="da-DK"/>
        </w:rPr>
        <w:t xml:space="preserve"> respons på adalimumab behandling.</w:t>
      </w:r>
    </w:p>
    <w:p w:rsidR="00D62774" w:rsidP="002E76B3" w14:paraId="3FD89A80" w14:textId="77777777">
      <w:pPr>
        <w:pStyle w:val="EMEANormal"/>
        <w:rPr>
          <w:i/>
          <w:szCs w:val="22"/>
          <w:u w:val="single"/>
          <w:lang w:val="da-DK"/>
        </w:rPr>
      </w:pPr>
    </w:p>
    <w:p w:rsidR="002E76B3" w:rsidRPr="00B83483" w:rsidP="002E76B3" w14:paraId="73ABEF52" w14:textId="77777777">
      <w:pPr>
        <w:pStyle w:val="EMEANormal"/>
        <w:rPr>
          <w:i/>
          <w:szCs w:val="22"/>
          <w:u w:val="single"/>
          <w:lang w:val="da-DK"/>
        </w:rPr>
      </w:pPr>
      <w:r w:rsidRPr="00B83483">
        <w:rPr>
          <w:i/>
          <w:szCs w:val="22"/>
          <w:u w:val="single"/>
          <w:lang w:val="da-DK"/>
        </w:rPr>
        <w:t>Livskvalitet</w:t>
      </w:r>
    </w:p>
    <w:p w:rsidR="002E76B3" w:rsidRPr="00B83483" w:rsidP="002E76B3" w14:paraId="2609204A" w14:textId="77777777">
      <w:pPr>
        <w:pStyle w:val="EMEANormal"/>
        <w:rPr>
          <w:i/>
          <w:szCs w:val="22"/>
          <w:u w:val="single"/>
          <w:lang w:val="da-DK"/>
        </w:rPr>
      </w:pPr>
    </w:p>
    <w:p w:rsidR="002E76B3" w:rsidRPr="005D22F9" w:rsidP="002E76B3" w14:paraId="47288854" w14:textId="77777777">
      <w:pPr>
        <w:pStyle w:val="EMEANormal"/>
        <w:rPr>
          <w:szCs w:val="22"/>
          <w:lang w:val="da-DK"/>
        </w:rPr>
      </w:pPr>
      <w:r w:rsidRPr="005D22F9">
        <w:rPr>
          <w:szCs w:val="22"/>
          <w:lang w:val="da-DK"/>
        </w:rPr>
        <w:t>I begge kliniske studier blev patient</w:t>
      </w:r>
      <w:r>
        <w:rPr>
          <w:szCs w:val="22"/>
          <w:lang w:val="da-DK"/>
        </w:rPr>
        <w:t>-</w:t>
      </w:r>
      <w:r w:rsidRPr="005D22F9">
        <w:rPr>
          <w:szCs w:val="22"/>
          <w:lang w:val="da-DK"/>
        </w:rPr>
        <w:t xml:space="preserve">rapporterede oplysninger </w:t>
      </w:r>
      <w:r>
        <w:rPr>
          <w:szCs w:val="22"/>
          <w:lang w:val="da-DK"/>
        </w:rPr>
        <w:t>om</w:t>
      </w:r>
      <w:r w:rsidRPr="005D22F9">
        <w:rPr>
          <w:szCs w:val="22"/>
          <w:lang w:val="da-DK"/>
        </w:rPr>
        <w:t xml:space="preserve"> synsrelateret funktion målt ved anvendelse af NEI VFQ-25. Humira </w:t>
      </w:r>
      <w:r>
        <w:rPr>
          <w:szCs w:val="22"/>
          <w:lang w:val="da-DK"/>
        </w:rPr>
        <w:t>havde</w:t>
      </w:r>
      <w:r w:rsidRPr="005D22F9">
        <w:rPr>
          <w:szCs w:val="22"/>
          <w:lang w:val="da-DK"/>
        </w:rPr>
        <w:t xml:space="preserve"> numerisk </w:t>
      </w:r>
      <w:r>
        <w:rPr>
          <w:szCs w:val="22"/>
          <w:lang w:val="da-DK"/>
        </w:rPr>
        <w:t>en fordel</w:t>
      </w:r>
      <w:r w:rsidRPr="005D22F9">
        <w:rPr>
          <w:szCs w:val="22"/>
          <w:lang w:val="da-DK"/>
        </w:rPr>
        <w:t xml:space="preserve"> </w:t>
      </w:r>
      <w:r>
        <w:rPr>
          <w:szCs w:val="22"/>
          <w:lang w:val="da-DK"/>
        </w:rPr>
        <w:t>ved</w:t>
      </w:r>
      <w:r w:rsidRPr="005D22F9">
        <w:rPr>
          <w:szCs w:val="22"/>
          <w:lang w:val="da-DK"/>
        </w:rPr>
        <w:t xml:space="preserve"> de fleste af underscorerne med statistisk signifikant</w:t>
      </w:r>
      <w:r>
        <w:rPr>
          <w:szCs w:val="22"/>
          <w:lang w:val="da-DK"/>
        </w:rPr>
        <w:t>e</w:t>
      </w:r>
      <w:r w:rsidRPr="005D22F9">
        <w:rPr>
          <w:szCs w:val="22"/>
          <w:lang w:val="da-DK"/>
        </w:rPr>
        <w:t xml:space="preserve"> gennemsnitlig</w:t>
      </w:r>
      <w:r>
        <w:rPr>
          <w:szCs w:val="22"/>
          <w:lang w:val="da-DK"/>
        </w:rPr>
        <w:t>e</w:t>
      </w:r>
      <w:r w:rsidRPr="005D22F9">
        <w:rPr>
          <w:szCs w:val="22"/>
          <w:lang w:val="da-DK"/>
        </w:rPr>
        <w:t xml:space="preserve"> forskel</w:t>
      </w:r>
      <w:r>
        <w:rPr>
          <w:szCs w:val="22"/>
          <w:lang w:val="da-DK"/>
        </w:rPr>
        <w:t>le</w:t>
      </w:r>
      <w:r w:rsidRPr="005D22F9">
        <w:rPr>
          <w:szCs w:val="22"/>
          <w:lang w:val="da-DK"/>
        </w:rPr>
        <w:t xml:space="preserve"> i generelt syn, okulær smerte, nærsyn, mental sundhed og totalscore i studie UV I og for generelt syn og mental sundhed i Studie UV II. </w:t>
      </w:r>
      <w:r>
        <w:rPr>
          <w:szCs w:val="22"/>
          <w:lang w:val="da-DK"/>
        </w:rPr>
        <w:t>For s</w:t>
      </w:r>
      <w:r w:rsidRPr="005D22F9">
        <w:rPr>
          <w:szCs w:val="22"/>
          <w:lang w:val="da-DK"/>
        </w:rPr>
        <w:t xml:space="preserve">ynsrelaterede effekter </w:t>
      </w:r>
      <w:r>
        <w:rPr>
          <w:szCs w:val="22"/>
          <w:lang w:val="da-DK"/>
        </w:rPr>
        <w:t xml:space="preserve">havde Humira </w:t>
      </w:r>
      <w:r w:rsidRPr="005D22F9">
        <w:rPr>
          <w:szCs w:val="22"/>
          <w:lang w:val="da-DK"/>
        </w:rPr>
        <w:t xml:space="preserve">ikke numererisk </w:t>
      </w:r>
      <w:r>
        <w:rPr>
          <w:szCs w:val="22"/>
          <w:lang w:val="da-DK"/>
        </w:rPr>
        <w:t xml:space="preserve">en </w:t>
      </w:r>
      <w:r w:rsidRPr="005D22F9">
        <w:rPr>
          <w:szCs w:val="22"/>
          <w:lang w:val="da-DK"/>
        </w:rPr>
        <w:t xml:space="preserve">fordel </w:t>
      </w:r>
      <w:r>
        <w:rPr>
          <w:szCs w:val="22"/>
          <w:lang w:val="da-DK"/>
        </w:rPr>
        <w:t>ved</w:t>
      </w:r>
      <w:r w:rsidRPr="005D22F9">
        <w:rPr>
          <w:szCs w:val="22"/>
          <w:lang w:val="da-DK"/>
        </w:rPr>
        <w:t xml:space="preserve"> farvesyn i Studie UV I og </w:t>
      </w:r>
      <w:r>
        <w:rPr>
          <w:szCs w:val="22"/>
          <w:lang w:val="da-DK"/>
        </w:rPr>
        <w:t xml:space="preserve">ved </w:t>
      </w:r>
      <w:r w:rsidRPr="005D22F9">
        <w:rPr>
          <w:szCs w:val="22"/>
          <w:lang w:val="da-DK"/>
        </w:rPr>
        <w:t xml:space="preserve">farvesyn, langsyn og nærsyn i studie UV II. </w:t>
      </w:r>
    </w:p>
    <w:p w:rsidR="001D2F77" w:rsidRPr="0044674D" w:rsidP="001D2F77" w14:paraId="7902E95C" w14:textId="77777777">
      <w:pPr>
        <w:pStyle w:val="EMEANormal"/>
        <w:rPr>
          <w:lang w:val="da-DK"/>
        </w:rPr>
      </w:pPr>
    </w:p>
    <w:p w:rsidR="00E03F77" w:rsidP="003B434D" w14:paraId="7FBF6F5F" w14:textId="77777777">
      <w:pPr>
        <w:pStyle w:val="EMEAHeadingUnderline"/>
        <w:keepNext/>
        <w:spacing w:before="0" w:beforeLines="0" w:after="0" w:afterLines="0"/>
        <w:rPr>
          <w:lang w:val="da-DK"/>
        </w:rPr>
      </w:pPr>
      <w:r>
        <w:rPr>
          <w:lang w:val="da-DK"/>
        </w:rPr>
        <w:t xml:space="preserve">Immunogenicitet  </w:t>
      </w:r>
    </w:p>
    <w:p w:rsidR="00832EA4" w:rsidRPr="00832EA4" w:rsidP="00DF0028" w14:paraId="6E208093" w14:textId="77777777">
      <w:pPr>
        <w:pStyle w:val="EMEANormal"/>
        <w:keepNext/>
        <w:rPr>
          <w:lang w:val="da-DK"/>
        </w:rPr>
      </w:pPr>
    </w:p>
    <w:p w:rsidR="00E03F77" w:rsidP="00DF0028" w14:paraId="6FF18B59" w14:textId="77777777">
      <w:pPr>
        <w:keepNext/>
        <w:rPr>
          <w:color w:val="000000"/>
          <w:lang w:val="da-DK"/>
        </w:rPr>
      </w:pPr>
      <w:r>
        <w:rPr>
          <w:color w:val="000000"/>
          <w:lang w:val="da-DK"/>
        </w:rPr>
        <w:t xml:space="preserve">Dannelse af adalimumab-antistoffer er forbundet med øget clearence og reduceret </w:t>
      </w:r>
      <w:r w:rsidR="00965696">
        <w:rPr>
          <w:color w:val="000000"/>
          <w:lang w:val="da-DK"/>
        </w:rPr>
        <w:t>virkning</w:t>
      </w:r>
      <w:r>
        <w:rPr>
          <w:color w:val="000000"/>
          <w:lang w:val="da-DK"/>
        </w:rPr>
        <w:t xml:space="preserve"> af adalimumab. Der er ikke nogen tydelig sammenhæng mellem tilstedeværelse af antistoffer og forekomsten af bivirkninger.</w:t>
      </w:r>
    </w:p>
    <w:p w:rsidR="00E03F77" w:rsidP="00E03F77" w14:paraId="207BD097" w14:textId="77777777">
      <w:pPr>
        <w:rPr>
          <w:lang w:val="da-DK"/>
        </w:rPr>
      </w:pPr>
    </w:p>
    <w:p w:rsidR="00E03F77" w:rsidP="00E03F77" w14:paraId="48FE030D" w14:textId="77777777">
      <w:pPr>
        <w:rPr>
          <w:lang w:val="da-DK"/>
        </w:rPr>
      </w:pPr>
      <w:r>
        <w:rPr>
          <w:lang w:val="da-DK"/>
        </w:rPr>
        <w:t>Patienterne i reumatoid artrit-studierne I, II og III blev testet på f</w:t>
      </w:r>
      <w:r w:rsidR="00852E0B">
        <w:rPr>
          <w:lang w:val="da-DK"/>
        </w:rPr>
        <w:t>lere</w:t>
      </w:r>
      <w:r>
        <w:rPr>
          <w:lang w:val="da-DK"/>
        </w:rPr>
        <w:t xml:space="preserve"> tidspunkter for anti-adalimumab antistoffer </w:t>
      </w:r>
      <w:r w:rsidRPr="004C6D25" w:rsidR="00852E0B">
        <w:rPr>
          <w:szCs w:val="22"/>
          <w:lang w:val="da-DK"/>
        </w:rPr>
        <w:t>i løbet af 6 til 12 måneder</w:t>
      </w:r>
      <w:r>
        <w:rPr>
          <w:lang w:val="da-DK"/>
        </w:rPr>
        <w:t>. I de pivotale studie</w:t>
      </w:r>
      <w:r w:rsidR="00852E0B">
        <w:rPr>
          <w:lang w:val="da-DK"/>
        </w:rPr>
        <w:t>r</w:t>
      </w:r>
      <w:r>
        <w:rPr>
          <w:lang w:val="da-DK"/>
        </w:rPr>
        <w:t xml:space="preserve"> blev der identificeret anti-adalimumab-antistoffer hos 5,5% (58/1.053) af de patienter, der blev behandlet med adalimumab, sammenlignet med 0,5% (2/370) af de patienter, der fik placebo. Hos patienter, som ikke fik methotrexat samtidig, var incidensen 12,4% sammenlignet med 0,6%, når adalimumab blev givet i kombination med methotrexat.</w:t>
      </w:r>
    </w:p>
    <w:p w:rsidR="00E03F77" w:rsidP="00E03F77" w14:paraId="53C7ED87" w14:textId="77777777">
      <w:pPr>
        <w:pStyle w:val="EndnoteText"/>
        <w:rPr>
          <w:lang w:val="da-DK"/>
        </w:rPr>
      </w:pPr>
    </w:p>
    <w:p w:rsidR="00E03F77" w:rsidP="00E03F77" w14:paraId="37F02BC9" w14:textId="77777777">
      <w:pPr>
        <w:rPr>
          <w:color w:val="000000"/>
          <w:lang w:val="da-DK"/>
        </w:rPr>
      </w:pPr>
      <w:r>
        <w:rPr>
          <w:color w:val="000000"/>
          <w:lang w:val="da-DK"/>
        </w:rPr>
        <w:t xml:space="preserve">Hos patienter med polyartikulær juvenil idiopatisk arthritis, </w:t>
      </w:r>
      <w:r w:rsidRPr="002B1644">
        <w:rPr>
          <w:color w:val="000000"/>
          <w:lang w:val="da-DK"/>
        </w:rPr>
        <w:t>som var fra 4 til 17 år</w:t>
      </w:r>
      <w:r>
        <w:rPr>
          <w:color w:val="000000"/>
          <w:lang w:val="da-DK"/>
        </w:rPr>
        <w:t>, blev der påvist antistoffer mod adalimumab hos 15,8 % (27/171) af patienterne, der blev behandlet med adalimumab. Hos patienter, der ikke fik samtidig methotrexat, var forekomsten 25,</w:t>
      </w:r>
      <w:r w:rsidR="00CB1D80">
        <w:rPr>
          <w:color w:val="000000"/>
          <w:lang w:val="da-DK"/>
        </w:rPr>
        <w:t>6</w:t>
      </w:r>
      <w:r>
        <w:rPr>
          <w:color w:val="000000"/>
          <w:lang w:val="da-DK"/>
        </w:rPr>
        <w:t xml:space="preserve"> % (22/86) sammenlignet med 5,9 % (5/85) når adalimumab blev anvendt som tillæg til methotrexat.</w:t>
      </w:r>
      <w:r w:rsidR="00786B18">
        <w:rPr>
          <w:color w:val="000000"/>
          <w:lang w:val="da-DK"/>
        </w:rPr>
        <w:t xml:space="preserve"> </w:t>
      </w:r>
      <w:r w:rsidRPr="008963B6" w:rsidR="00786B18">
        <w:rPr>
          <w:color w:val="000000"/>
          <w:lang w:val="da-DK"/>
        </w:rPr>
        <w:t xml:space="preserve">Hos patienter med polyartikulær juvenil idiopatisk arthritis, som var fra 2 til 4 år eller over 4 år og som vejede </w:t>
      </w:r>
      <w:r w:rsidRPr="008963B6" w:rsidR="00786B18">
        <w:rPr>
          <w:szCs w:val="22"/>
          <w:lang w:val="da-DK"/>
        </w:rPr>
        <w:t>&lt;15 kg</w:t>
      </w:r>
      <w:r w:rsidRPr="008963B6" w:rsidR="00786B18">
        <w:rPr>
          <w:color w:val="000000"/>
          <w:lang w:val="da-DK"/>
        </w:rPr>
        <w:t xml:space="preserve">, blev der påvist antistoffer mod adalimumab hos 7 </w:t>
      </w:r>
      <w:r w:rsidR="00562996">
        <w:rPr>
          <w:color w:val="000000"/>
          <w:lang w:val="da-DK"/>
        </w:rPr>
        <w:t>%</w:t>
      </w:r>
      <w:r w:rsidRPr="008963B6" w:rsidR="00786B18">
        <w:rPr>
          <w:color w:val="000000"/>
          <w:lang w:val="da-DK"/>
        </w:rPr>
        <w:t xml:space="preserve"> (1/15) af patienterne, og denne ene patient fik samtidig methotrexat.</w:t>
      </w:r>
    </w:p>
    <w:p w:rsidR="00E03F77" w:rsidP="00E03F77" w14:paraId="13CC8C66" w14:textId="77777777">
      <w:pPr>
        <w:rPr>
          <w:lang w:val="da-DK"/>
        </w:rPr>
      </w:pPr>
    </w:p>
    <w:p w:rsidR="00E03F77" w:rsidRPr="00B848D4" w:rsidP="00E03F77" w14:paraId="2932D862" w14:textId="77777777">
      <w:pPr>
        <w:tabs>
          <w:tab w:val="left" w:pos="1294"/>
        </w:tabs>
        <w:autoSpaceDE w:val="0"/>
        <w:autoSpaceDN w:val="0"/>
        <w:adjustRightInd w:val="0"/>
        <w:rPr>
          <w:lang w:val="da-DK"/>
        </w:rPr>
      </w:pPr>
      <w:r w:rsidRPr="00B848D4">
        <w:rPr>
          <w:lang w:val="da-DK"/>
        </w:rPr>
        <w:t xml:space="preserve">Hos patienter med entesopatirelateret artrit blev </w:t>
      </w:r>
      <w:r w:rsidRPr="00B848D4">
        <w:rPr>
          <w:color w:val="000000"/>
          <w:lang w:val="da-DK"/>
        </w:rPr>
        <w:t xml:space="preserve">adalimumab-antistoffer påvist hos 10,9 % (5/46) af patienterne, der </w:t>
      </w:r>
      <w:r>
        <w:rPr>
          <w:color w:val="000000"/>
          <w:lang w:val="da-DK"/>
        </w:rPr>
        <w:t>fik</w:t>
      </w:r>
      <w:r w:rsidRPr="00B848D4">
        <w:rPr>
          <w:color w:val="000000"/>
          <w:lang w:val="da-DK"/>
        </w:rPr>
        <w:t xml:space="preserve"> adalimumab. Hos patienter, der ikke fik samtidig methotrexat, var forekomsten 13,6 % (3/22) sammenlignet med 8,3 % (2/24), når adalimumab blev anvendt </w:t>
      </w:r>
      <w:r>
        <w:rPr>
          <w:color w:val="000000"/>
          <w:lang w:val="da-DK"/>
        </w:rPr>
        <w:t xml:space="preserve">som tillæg til </w:t>
      </w:r>
      <w:r w:rsidRPr="00B848D4">
        <w:rPr>
          <w:color w:val="000000"/>
          <w:lang w:val="da-DK"/>
        </w:rPr>
        <w:t>methotrexat</w:t>
      </w:r>
      <w:r>
        <w:rPr>
          <w:color w:val="000000"/>
          <w:lang w:val="da-DK"/>
        </w:rPr>
        <w:t>.</w:t>
      </w:r>
    </w:p>
    <w:p w:rsidR="00E03F77" w:rsidP="00E03F77" w14:paraId="1EA3EB57" w14:textId="77777777">
      <w:pPr>
        <w:rPr>
          <w:lang w:val="da-DK"/>
        </w:rPr>
      </w:pPr>
    </w:p>
    <w:p w:rsidR="00E03F77" w:rsidP="00E03F77" w14:paraId="118823E0" w14:textId="77777777">
      <w:pPr>
        <w:pStyle w:val="BodyText3"/>
        <w:rPr>
          <w:b w:val="0"/>
          <w:bCs/>
          <w:i w:val="0"/>
          <w:iCs/>
          <w:lang w:val="da-DK"/>
        </w:rPr>
      </w:pPr>
      <w:r>
        <w:rPr>
          <w:b w:val="0"/>
          <w:bCs/>
          <w:i w:val="0"/>
          <w:iCs/>
          <w:lang w:val="da-DK"/>
        </w:rPr>
        <w:t>Hos patienter med psoriasisartrit blev der påvist anti-adalimumab antistoffer hos 38/376 patienter (10 %) behandlet med adalimumab. Hos patienter, der ikke samtidig fik methotrexat, var forekomsten 13,5 % (24/178 patienter), sammenlignet med 7 % (14 ud af 198 patienter), når adalimumab blev anvendt som tillæg til methotrexat.</w:t>
      </w:r>
    </w:p>
    <w:p w:rsidR="00E03F77" w:rsidP="00E03F77" w14:paraId="2ED515DA" w14:textId="77777777">
      <w:pPr>
        <w:rPr>
          <w:bCs/>
          <w:iCs/>
          <w:lang w:val="da-DK"/>
        </w:rPr>
      </w:pPr>
    </w:p>
    <w:p w:rsidR="00E03F77" w:rsidP="00E03F77" w14:paraId="3FB41EFE" w14:textId="77777777">
      <w:pPr>
        <w:pStyle w:val="BodyText3"/>
        <w:rPr>
          <w:b w:val="0"/>
          <w:bCs/>
          <w:i w:val="0"/>
          <w:iCs/>
          <w:lang w:val="da-DK"/>
        </w:rPr>
      </w:pPr>
      <w:r>
        <w:rPr>
          <w:b w:val="0"/>
          <w:bCs/>
          <w:i w:val="0"/>
          <w:iCs/>
          <w:lang w:val="da-DK"/>
        </w:rPr>
        <w:t>Hos patienter med ankyloserende spondylitis blev der påvist anti-adalimumab</w:t>
      </w:r>
      <w:r>
        <w:rPr>
          <w:lang w:val="da-DK"/>
        </w:rPr>
        <w:t xml:space="preserve"> </w:t>
      </w:r>
      <w:r>
        <w:rPr>
          <w:b w:val="0"/>
          <w:bCs/>
          <w:i w:val="0"/>
          <w:iCs/>
          <w:lang w:val="da-DK"/>
        </w:rPr>
        <w:t>antistoffer hos 17/204 patienter (8,3 %) behandlet med adalimumab. Hos patienter, der ikke samtidig fik methotrexat, var forekomsten 16/185 (8,6 %), sammnelignet med 1/19 (5,3 %), når adalimumab blev anvendt som tillæg til methotrexat.</w:t>
      </w:r>
    </w:p>
    <w:p w:rsidR="00E03F77" w:rsidP="00E03F77" w14:paraId="7C15C518" w14:textId="77777777">
      <w:pPr>
        <w:tabs>
          <w:tab w:val="left" w:pos="1294"/>
        </w:tabs>
        <w:autoSpaceDE w:val="0"/>
        <w:autoSpaceDN w:val="0"/>
        <w:adjustRightInd w:val="0"/>
        <w:rPr>
          <w:lang w:val="da-DK"/>
        </w:rPr>
      </w:pPr>
    </w:p>
    <w:p w:rsidR="00BE679A" w:rsidRPr="00A7188D" w:rsidP="00BE679A" w14:paraId="6A372D37" w14:textId="77777777">
      <w:pPr>
        <w:rPr>
          <w:lang w:val="da-DK"/>
        </w:rPr>
      </w:pPr>
      <w:r w:rsidRPr="00A7188D">
        <w:rPr>
          <w:lang w:val="da-DK"/>
        </w:rPr>
        <w:t>Hos patienter med non-radiografisk aksial spondylartritis, blev der påvist anti-adalimumab antistoffer hos 8/152 patienter (5,3%) behandlet kontinuertligt med adalimumab.</w:t>
      </w:r>
    </w:p>
    <w:p w:rsidR="00BE679A" w:rsidP="00E03F77" w14:paraId="61CE8ECA" w14:textId="77777777">
      <w:pPr>
        <w:tabs>
          <w:tab w:val="left" w:pos="1294"/>
        </w:tabs>
        <w:autoSpaceDE w:val="0"/>
        <w:autoSpaceDN w:val="0"/>
        <w:adjustRightInd w:val="0"/>
        <w:rPr>
          <w:lang w:val="da-DK"/>
        </w:rPr>
      </w:pPr>
    </w:p>
    <w:p w:rsidR="00E03F77" w:rsidP="00E03F77" w14:paraId="4C48C63B" w14:textId="77777777">
      <w:pPr>
        <w:tabs>
          <w:tab w:val="left" w:pos="1294"/>
        </w:tabs>
        <w:autoSpaceDE w:val="0"/>
        <w:autoSpaceDN w:val="0"/>
        <w:adjustRightInd w:val="0"/>
        <w:rPr>
          <w:lang w:val="da-DK"/>
        </w:rPr>
      </w:pPr>
      <w:r>
        <w:rPr>
          <w:lang w:val="da-DK"/>
        </w:rPr>
        <w:t>Der blev identificeret anti-adalimumab-antistoffer hos 7/269 patienter (2,6%) med Crohns sygdom og hos 19/487 (3,9%) patienter med colitis ulcerosa.</w:t>
      </w:r>
    </w:p>
    <w:p w:rsidR="00E03F77" w:rsidP="00E03F77" w14:paraId="1EE9A006" w14:textId="77777777">
      <w:pPr>
        <w:rPr>
          <w:lang w:val="da-DK"/>
        </w:rPr>
      </w:pPr>
    </w:p>
    <w:p w:rsidR="00E03F77" w:rsidP="00E03F77" w14:paraId="03ACD0D0" w14:textId="77777777">
      <w:pPr>
        <w:tabs>
          <w:tab w:val="left" w:pos="1294"/>
        </w:tabs>
        <w:autoSpaceDE w:val="0"/>
        <w:autoSpaceDN w:val="0"/>
        <w:adjustRightInd w:val="0"/>
        <w:rPr>
          <w:color w:val="000000"/>
          <w:lang w:val="da-DK"/>
        </w:rPr>
      </w:pPr>
      <w:r>
        <w:rPr>
          <w:bCs/>
          <w:iCs/>
          <w:szCs w:val="20"/>
          <w:lang w:val="da-DK"/>
        </w:rPr>
        <w:t>Hos voksne patienter med psoriasis, blev der identificeret anti</w:t>
      </w:r>
      <w:r w:rsidR="00253288">
        <w:rPr>
          <w:bCs/>
          <w:iCs/>
          <w:szCs w:val="20"/>
          <w:lang w:val="da-DK"/>
        </w:rPr>
        <w:t>-</w:t>
      </w:r>
      <w:r>
        <w:rPr>
          <w:bCs/>
          <w:iCs/>
          <w:szCs w:val="20"/>
          <w:lang w:val="da-DK"/>
        </w:rPr>
        <w:t>adalimumab</w:t>
      </w:r>
      <w:r w:rsidR="00253288">
        <w:rPr>
          <w:bCs/>
          <w:iCs/>
          <w:szCs w:val="20"/>
          <w:lang w:val="da-DK"/>
        </w:rPr>
        <w:t>-</w:t>
      </w:r>
      <w:r>
        <w:rPr>
          <w:bCs/>
          <w:iCs/>
          <w:szCs w:val="20"/>
          <w:lang w:val="da-DK"/>
        </w:rPr>
        <w:t xml:space="preserve">antistoffer hos 77/920 forsøgspersoner (8,4%), som blev behandlet med adalimumab </w:t>
      </w:r>
      <w:r w:rsidR="00253288">
        <w:rPr>
          <w:bCs/>
          <w:iCs/>
          <w:szCs w:val="20"/>
          <w:lang w:val="da-DK"/>
        </w:rPr>
        <w:t>som</w:t>
      </w:r>
      <w:r>
        <w:rPr>
          <w:bCs/>
          <w:iCs/>
          <w:szCs w:val="20"/>
          <w:lang w:val="da-DK"/>
        </w:rPr>
        <w:t xml:space="preserve"> monoterapi.</w:t>
      </w:r>
    </w:p>
    <w:p w:rsidR="00E03F77" w:rsidP="00E03F77" w14:paraId="17D36BBF" w14:textId="77777777">
      <w:pPr>
        <w:rPr>
          <w:lang w:val="da-DK"/>
        </w:rPr>
      </w:pPr>
    </w:p>
    <w:p w:rsidR="00E03F77" w:rsidRPr="00B24758" w:rsidP="00E03F77" w14:paraId="24D929FF" w14:textId="77777777">
      <w:pPr>
        <w:rPr>
          <w:szCs w:val="22"/>
          <w:lang w:val="da-DK"/>
        </w:rPr>
      </w:pPr>
      <w:r w:rsidRPr="00B24758">
        <w:rPr>
          <w:szCs w:val="22"/>
          <w:lang w:val="da-DK"/>
        </w:rPr>
        <w:t xml:space="preserve">Hos </w:t>
      </w:r>
      <w:r>
        <w:rPr>
          <w:szCs w:val="22"/>
          <w:lang w:val="da-DK"/>
        </w:rPr>
        <w:t xml:space="preserve">voksne </w:t>
      </w:r>
      <w:r w:rsidRPr="00B24758">
        <w:rPr>
          <w:szCs w:val="22"/>
          <w:lang w:val="da-DK"/>
        </w:rPr>
        <w:t>plaque-psoriasis-patienter i langtids</w:t>
      </w:r>
      <w:r>
        <w:rPr>
          <w:szCs w:val="22"/>
          <w:lang w:val="da-DK"/>
        </w:rPr>
        <w:t xml:space="preserve">behandling med </w:t>
      </w:r>
      <w:r w:rsidRPr="00B24758">
        <w:rPr>
          <w:szCs w:val="22"/>
          <w:lang w:val="da-DK"/>
        </w:rPr>
        <w:t xml:space="preserve">adalimumab </w:t>
      </w:r>
      <w:r>
        <w:rPr>
          <w:szCs w:val="22"/>
          <w:lang w:val="da-DK"/>
        </w:rPr>
        <w:t xml:space="preserve">som </w:t>
      </w:r>
      <w:r w:rsidRPr="00B24758">
        <w:rPr>
          <w:szCs w:val="22"/>
          <w:lang w:val="da-DK"/>
        </w:rPr>
        <w:t xml:space="preserve">monoterapi, som deltog i et </w:t>
      </w:r>
      <w:r>
        <w:rPr>
          <w:lang w:val="da-DK"/>
        </w:rPr>
        <w:t>studie</w:t>
      </w:r>
      <w:r>
        <w:rPr>
          <w:szCs w:val="22"/>
          <w:lang w:val="da-DK"/>
        </w:rPr>
        <w:t xml:space="preserve"> med behandlingsafbrydelse og </w:t>
      </w:r>
      <w:r w:rsidRPr="00B24758">
        <w:rPr>
          <w:szCs w:val="22"/>
          <w:lang w:val="da-DK"/>
        </w:rPr>
        <w:t>genbehandling, var andelen af antistoffer over</w:t>
      </w:r>
      <w:r>
        <w:rPr>
          <w:szCs w:val="22"/>
          <w:lang w:val="da-DK"/>
        </w:rPr>
        <w:t xml:space="preserve"> </w:t>
      </w:r>
      <w:r w:rsidRPr="00B24758">
        <w:rPr>
          <w:szCs w:val="22"/>
          <w:lang w:val="da-DK"/>
        </w:rPr>
        <w:t xml:space="preserve">for adalimumab efter genbehandling (11 ud af 482 patienter, 2,3 %) sammenlignelig med den andel, som blev set inden </w:t>
      </w:r>
      <w:r>
        <w:rPr>
          <w:szCs w:val="22"/>
          <w:lang w:val="da-DK"/>
        </w:rPr>
        <w:t>behandlingsafbrydelse</w:t>
      </w:r>
      <w:r w:rsidRPr="00B24758">
        <w:rPr>
          <w:szCs w:val="22"/>
          <w:lang w:val="da-DK"/>
        </w:rPr>
        <w:t xml:space="preserve"> (11 ud af 590 patienter, 1,9 %).</w:t>
      </w:r>
    </w:p>
    <w:p w:rsidR="00E03F77" w:rsidP="00E03F77" w14:paraId="3A2CEA89" w14:textId="77777777">
      <w:pPr>
        <w:rPr>
          <w:lang w:val="da-DK"/>
        </w:rPr>
      </w:pPr>
    </w:p>
    <w:p w:rsidR="00E03F77" w:rsidRPr="002B62FF" w:rsidP="00E03F77" w14:paraId="682E6DDF" w14:textId="77777777">
      <w:pPr>
        <w:tabs>
          <w:tab w:val="left" w:pos="1294"/>
        </w:tabs>
        <w:autoSpaceDE w:val="0"/>
        <w:autoSpaceDN w:val="0"/>
        <w:adjustRightInd w:val="0"/>
        <w:rPr>
          <w:bCs/>
          <w:iCs/>
          <w:szCs w:val="20"/>
          <w:lang w:val="da-DK"/>
        </w:rPr>
      </w:pPr>
      <w:r w:rsidRPr="002B62FF">
        <w:rPr>
          <w:bCs/>
          <w:iCs/>
          <w:szCs w:val="20"/>
          <w:lang w:val="da-DK"/>
        </w:rPr>
        <w:t>Hos patienter med pædiatrisk psoriasis blev der fundet anti-adalimumab</w:t>
      </w:r>
      <w:r>
        <w:rPr>
          <w:bCs/>
          <w:iCs/>
          <w:szCs w:val="20"/>
          <w:lang w:val="da-DK"/>
        </w:rPr>
        <w:t>-</w:t>
      </w:r>
      <w:r w:rsidRPr="002B62FF">
        <w:rPr>
          <w:bCs/>
          <w:iCs/>
          <w:szCs w:val="20"/>
          <w:lang w:val="da-DK"/>
        </w:rPr>
        <w:t>antistoffer hos 5/38 forsøgspersoner (13%), som blev behandlet med 0,8</w:t>
      </w:r>
      <w:r>
        <w:rPr>
          <w:bCs/>
          <w:iCs/>
          <w:szCs w:val="20"/>
          <w:lang w:val="da-DK"/>
        </w:rPr>
        <w:t xml:space="preserve"> </w:t>
      </w:r>
      <w:r w:rsidRPr="002B62FF">
        <w:rPr>
          <w:bCs/>
          <w:iCs/>
          <w:szCs w:val="20"/>
          <w:lang w:val="da-DK"/>
        </w:rPr>
        <w:t>mg/kg adalimumab</w:t>
      </w:r>
      <w:r>
        <w:rPr>
          <w:bCs/>
          <w:iCs/>
          <w:szCs w:val="20"/>
          <w:lang w:val="da-DK"/>
        </w:rPr>
        <w:t xml:space="preserve"> som </w:t>
      </w:r>
      <w:r w:rsidRPr="002B62FF">
        <w:rPr>
          <w:bCs/>
          <w:iCs/>
          <w:szCs w:val="20"/>
          <w:lang w:val="da-DK"/>
        </w:rPr>
        <w:t>monoterapi.</w:t>
      </w:r>
    </w:p>
    <w:p w:rsidR="00E03F77" w:rsidP="00E03F77" w14:paraId="5839F7A0" w14:textId="77777777">
      <w:pPr>
        <w:pStyle w:val="EMEANormal"/>
        <w:rPr>
          <w:lang w:val="da-DK"/>
        </w:rPr>
      </w:pPr>
    </w:p>
    <w:p w:rsidR="00E03F77" w:rsidP="00E03F77" w14:paraId="42DD9961" w14:textId="77777777">
      <w:pPr>
        <w:tabs>
          <w:tab w:val="left" w:pos="1294"/>
        </w:tabs>
        <w:autoSpaceDE w:val="0"/>
        <w:autoSpaceDN w:val="0"/>
        <w:adjustRightInd w:val="0"/>
        <w:rPr>
          <w:lang w:val="da-DK"/>
        </w:rPr>
      </w:pPr>
      <w:r w:rsidRPr="002B62FF">
        <w:rPr>
          <w:bCs/>
          <w:iCs/>
          <w:szCs w:val="20"/>
          <w:lang w:val="da-DK"/>
        </w:rPr>
        <w:t>Hos adalimumab</w:t>
      </w:r>
      <w:r>
        <w:rPr>
          <w:bCs/>
          <w:iCs/>
          <w:szCs w:val="20"/>
          <w:lang w:val="da-DK"/>
        </w:rPr>
        <w:t>behandlede</w:t>
      </w:r>
      <w:r w:rsidRPr="002B62FF">
        <w:rPr>
          <w:bCs/>
          <w:iCs/>
          <w:szCs w:val="20"/>
          <w:lang w:val="da-DK"/>
        </w:rPr>
        <w:t xml:space="preserve"> patienter med </w:t>
      </w:r>
      <w:r w:rsidRPr="006D7205">
        <w:rPr>
          <w:lang w:val="da-DK"/>
        </w:rPr>
        <w:t>moderat til svær hidrosadenitis suppurativa</w:t>
      </w:r>
      <w:r>
        <w:rPr>
          <w:lang w:val="da-DK"/>
        </w:rPr>
        <w:t xml:space="preserve"> </w:t>
      </w:r>
      <w:r w:rsidRPr="002B62FF">
        <w:rPr>
          <w:bCs/>
          <w:iCs/>
          <w:szCs w:val="20"/>
          <w:lang w:val="da-DK"/>
        </w:rPr>
        <w:t>blev der fundet anti-adalimumab</w:t>
      </w:r>
      <w:r>
        <w:rPr>
          <w:bCs/>
          <w:iCs/>
          <w:szCs w:val="20"/>
          <w:lang w:val="da-DK"/>
        </w:rPr>
        <w:t>-</w:t>
      </w:r>
      <w:r w:rsidRPr="002B62FF">
        <w:rPr>
          <w:bCs/>
          <w:iCs/>
          <w:szCs w:val="20"/>
          <w:lang w:val="da-DK"/>
        </w:rPr>
        <w:t xml:space="preserve">antistoffer hos </w:t>
      </w:r>
      <w:r>
        <w:rPr>
          <w:bCs/>
          <w:iCs/>
          <w:szCs w:val="20"/>
          <w:lang w:val="da-DK"/>
        </w:rPr>
        <w:t>10</w:t>
      </w:r>
      <w:r w:rsidRPr="002B62FF">
        <w:rPr>
          <w:bCs/>
          <w:iCs/>
          <w:szCs w:val="20"/>
          <w:lang w:val="da-DK"/>
        </w:rPr>
        <w:t>/</w:t>
      </w:r>
      <w:r>
        <w:rPr>
          <w:bCs/>
          <w:iCs/>
          <w:szCs w:val="20"/>
          <w:lang w:val="da-DK"/>
        </w:rPr>
        <w:t>99</w:t>
      </w:r>
      <w:r w:rsidRPr="002B62FF">
        <w:rPr>
          <w:bCs/>
          <w:iCs/>
          <w:szCs w:val="20"/>
          <w:lang w:val="da-DK"/>
        </w:rPr>
        <w:t xml:space="preserve"> forsøgspersoner (1</w:t>
      </w:r>
      <w:r>
        <w:rPr>
          <w:bCs/>
          <w:iCs/>
          <w:szCs w:val="20"/>
          <w:lang w:val="da-DK"/>
        </w:rPr>
        <w:t>0,1</w:t>
      </w:r>
      <w:r w:rsidRPr="002B62FF">
        <w:rPr>
          <w:bCs/>
          <w:iCs/>
          <w:szCs w:val="20"/>
          <w:lang w:val="da-DK"/>
        </w:rPr>
        <w:t>%).</w:t>
      </w:r>
    </w:p>
    <w:p w:rsidR="00E03F77" w:rsidP="00E03F77" w14:paraId="4A51F96D" w14:textId="77777777">
      <w:pPr>
        <w:pStyle w:val="EMEANormal"/>
        <w:rPr>
          <w:lang w:val="da-DK"/>
        </w:rPr>
      </w:pPr>
    </w:p>
    <w:p w:rsidR="006A411B" w:rsidP="006A411B" w14:paraId="45DAA69C" w14:textId="77777777">
      <w:pPr>
        <w:pStyle w:val="EMEANormal"/>
        <w:rPr>
          <w:bCs/>
          <w:iCs/>
          <w:szCs w:val="22"/>
          <w:lang w:val="da-DK"/>
        </w:rPr>
      </w:pPr>
      <w:r>
        <w:rPr>
          <w:bCs/>
          <w:iCs/>
          <w:szCs w:val="22"/>
          <w:lang w:val="da-DK"/>
        </w:rPr>
        <w:t>Blandt</w:t>
      </w:r>
      <w:r w:rsidRPr="00923F93">
        <w:rPr>
          <w:bCs/>
          <w:iCs/>
          <w:szCs w:val="22"/>
          <w:lang w:val="da-DK"/>
        </w:rPr>
        <w:t xml:space="preserve"> patienter med moderat til svær aktiv pædiatrisk </w:t>
      </w:r>
      <w:r w:rsidRPr="00923F93">
        <w:rPr>
          <w:szCs w:val="22"/>
          <w:lang w:val="da-DK"/>
        </w:rPr>
        <w:t>Crohns sygdom</w:t>
      </w:r>
      <w:r w:rsidRPr="00923F93">
        <w:rPr>
          <w:bCs/>
          <w:iCs/>
          <w:szCs w:val="22"/>
          <w:lang w:val="da-DK"/>
        </w:rPr>
        <w:t xml:space="preserve"> </w:t>
      </w:r>
      <w:r>
        <w:rPr>
          <w:bCs/>
          <w:iCs/>
          <w:szCs w:val="22"/>
          <w:lang w:val="da-DK"/>
        </w:rPr>
        <w:t>udviklede 3,3% af de</w:t>
      </w:r>
      <w:r w:rsidRPr="00B94EE6">
        <w:rPr>
          <w:bCs/>
          <w:iCs/>
          <w:szCs w:val="22"/>
          <w:lang w:val="da-DK"/>
        </w:rPr>
        <w:t xml:space="preserve"> </w:t>
      </w:r>
      <w:r w:rsidRPr="00923F93">
        <w:rPr>
          <w:bCs/>
          <w:iCs/>
          <w:szCs w:val="22"/>
          <w:lang w:val="da-DK"/>
        </w:rPr>
        <w:t>patienter, som fik adalimumab</w:t>
      </w:r>
      <w:r>
        <w:rPr>
          <w:bCs/>
          <w:iCs/>
          <w:szCs w:val="22"/>
          <w:lang w:val="da-DK"/>
        </w:rPr>
        <w:t>,</w:t>
      </w:r>
      <w:r w:rsidRPr="00923F93">
        <w:rPr>
          <w:bCs/>
          <w:iCs/>
          <w:szCs w:val="22"/>
          <w:lang w:val="da-DK"/>
        </w:rPr>
        <w:t xml:space="preserve"> </w:t>
      </w:r>
      <w:r w:rsidRPr="00923F93">
        <w:rPr>
          <w:szCs w:val="22"/>
          <w:lang w:val="da-DK"/>
        </w:rPr>
        <w:t>anti-adalimumab-antistof</w:t>
      </w:r>
      <w:r>
        <w:rPr>
          <w:szCs w:val="22"/>
          <w:lang w:val="da-DK"/>
        </w:rPr>
        <w:t>fer</w:t>
      </w:r>
      <w:r w:rsidRPr="00923F93">
        <w:rPr>
          <w:bCs/>
          <w:iCs/>
          <w:szCs w:val="22"/>
          <w:lang w:val="da-DK"/>
        </w:rPr>
        <w:t>.</w:t>
      </w:r>
    </w:p>
    <w:p w:rsidR="001D2F77" w:rsidP="006A411B" w14:paraId="70368A9B" w14:textId="77777777">
      <w:pPr>
        <w:pStyle w:val="EMEANormal"/>
        <w:rPr>
          <w:bCs/>
          <w:iCs/>
          <w:szCs w:val="22"/>
          <w:lang w:val="da-DK"/>
        </w:rPr>
      </w:pPr>
    </w:p>
    <w:p w:rsidR="001D2F77" w:rsidP="006A411B" w14:paraId="777057A3" w14:textId="77777777">
      <w:pPr>
        <w:pStyle w:val="EMEANormal"/>
        <w:rPr>
          <w:b/>
          <w:lang w:val="da-DK"/>
        </w:rPr>
      </w:pPr>
      <w:r w:rsidRPr="00D25867">
        <w:rPr>
          <w:lang w:val="da-DK"/>
        </w:rPr>
        <w:t xml:space="preserve">Hos </w:t>
      </w:r>
      <w:r w:rsidR="00786B18">
        <w:rPr>
          <w:lang w:val="da-DK"/>
        </w:rPr>
        <w:t xml:space="preserve">voksne </w:t>
      </w:r>
      <w:r w:rsidRPr="00D25867">
        <w:rPr>
          <w:lang w:val="da-DK"/>
        </w:rPr>
        <w:t>patienter med non-infektiøs uveitis blev anti-adalimumab</w:t>
      </w:r>
      <w:r w:rsidR="000425B6">
        <w:rPr>
          <w:lang w:val="da-DK"/>
        </w:rPr>
        <w:t>-</w:t>
      </w:r>
      <w:r w:rsidRPr="00D25867">
        <w:rPr>
          <w:lang w:val="da-DK"/>
        </w:rPr>
        <w:t>antistoffer identificeret hos 4</w:t>
      </w:r>
      <w:r w:rsidR="002E76B3">
        <w:rPr>
          <w:lang w:val="da-DK"/>
        </w:rPr>
        <w:t>,</w:t>
      </w:r>
      <w:r w:rsidRPr="00D25867">
        <w:rPr>
          <w:lang w:val="da-DK"/>
        </w:rPr>
        <w:t xml:space="preserve">8 % </w:t>
      </w:r>
      <w:r w:rsidRPr="00D25867">
        <w:rPr>
          <w:bCs/>
          <w:iCs/>
          <w:lang w:val="da-DK"/>
        </w:rPr>
        <w:t xml:space="preserve">(12/249) </w:t>
      </w:r>
      <w:r w:rsidRPr="00D25867">
        <w:rPr>
          <w:lang w:val="da-DK"/>
        </w:rPr>
        <w:t>af patienterne behandlet med adalimumab</w:t>
      </w:r>
      <w:r w:rsidRPr="00D25867">
        <w:rPr>
          <w:b/>
          <w:lang w:val="da-DK"/>
        </w:rPr>
        <w:t>.</w:t>
      </w:r>
    </w:p>
    <w:p w:rsidR="00771D5F" w:rsidP="006A411B" w14:paraId="2BDF07D2" w14:textId="77777777">
      <w:pPr>
        <w:pStyle w:val="EMEANormal"/>
        <w:rPr>
          <w:b/>
          <w:lang w:val="da-DK"/>
        </w:rPr>
      </w:pPr>
    </w:p>
    <w:p w:rsidR="00771D5F" w:rsidP="006A411B" w14:paraId="263BC3A8" w14:textId="77777777">
      <w:pPr>
        <w:pStyle w:val="EMEANormal"/>
        <w:rPr>
          <w:bCs/>
          <w:iCs/>
          <w:szCs w:val="22"/>
          <w:lang w:val="da-DK"/>
        </w:rPr>
      </w:pPr>
      <w:r w:rsidRPr="000518BF">
        <w:rPr>
          <w:rFonts w:eastAsia="SimSun"/>
          <w:szCs w:val="22"/>
          <w:lang w:val="da-DK" w:eastAsia="zh-CN"/>
        </w:rPr>
        <w:t xml:space="preserve">Hos patienter med moderat til svær </w:t>
      </w:r>
      <w:r>
        <w:rPr>
          <w:rFonts w:eastAsia="SimSun"/>
          <w:szCs w:val="22"/>
          <w:lang w:val="da-DK" w:eastAsia="zh-CN"/>
        </w:rPr>
        <w:t xml:space="preserve">aktiv </w:t>
      </w:r>
      <w:r w:rsidRPr="000518BF">
        <w:rPr>
          <w:rFonts w:eastAsia="SimSun"/>
          <w:szCs w:val="22"/>
          <w:lang w:val="da-DK" w:eastAsia="zh-CN"/>
        </w:rPr>
        <w:t xml:space="preserve">pædiatrisk colitis ulcerosa </w:t>
      </w:r>
      <w:r>
        <w:rPr>
          <w:rFonts w:eastAsia="SimSun"/>
          <w:szCs w:val="22"/>
          <w:lang w:val="da-DK" w:eastAsia="zh-CN"/>
        </w:rPr>
        <w:t>udviklede 3% af patienterne</w:t>
      </w:r>
      <w:r w:rsidR="00314A21">
        <w:rPr>
          <w:rFonts w:eastAsia="SimSun"/>
          <w:szCs w:val="22"/>
          <w:lang w:val="da-DK" w:eastAsia="zh-CN"/>
        </w:rPr>
        <w:t>,</w:t>
      </w:r>
      <w:r>
        <w:rPr>
          <w:rFonts w:eastAsia="SimSun"/>
          <w:szCs w:val="22"/>
          <w:lang w:val="da-DK" w:eastAsia="zh-CN"/>
        </w:rPr>
        <w:t xml:space="preserve"> som fik adalimumab, anti-</w:t>
      </w:r>
      <w:r w:rsidRPr="000518BF">
        <w:rPr>
          <w:rFonts w:eastAsia="SimSun"/>
          <w:szCs w:val="22"/>
          <w:lang w:val="da-DK" w:eastAsia="zh-CN"/>
        </w:rPr>
        <w:t>adalimumab</w:t>
      </w:r>
      <w:r>
        <w:rPr>
          <w:rFonts w:eastAsia="SimSun"/>
          <w:szCs w:val="22"/>
          <w:lang w:val="da-DK" w:eastAsia="zh-CN"/>
        </w:rPr>
        <w:t>-antistoffer</w:t>
      </w:r>
      <w:r w:rsidRPr="00771D5F">
        <w:rPr>
          <w:rFonts w:eastAsia="SimSun"/>
          <w:szCs w:val="22"/>
          <w:lang w:val="da-DK" w:eastAsia="zh-CN"/>
        </w:rPr>
        <w:t>.</w:t>
      </w:r>
    </w:p>
    <w:p w:rsidR="00D610F1" w:rsidP="00E03F77" w14:paraId="5DCDB8A1" w14:textId="77777777">
      <w:pPr>
        <w:pStyle w:val="EMEANormal"/>
        <w:rPr>
          <w:lang w:val="da-DK"/>
        </w:rPr>
      </w:pPr>
    </w:p>
    <w:p w:rsidR="00E03F77" w:rsidP="00E03F77" w14:paraId="3830E5F6" w14:textId="77777777">
      <w:pPr>
        <w:pStyle w:val="EMEANormal"/>
        <w:rPr>
          <w:lang w:val="da-DK"/>
        </w:rPr>
      </w:pPr>
      <w:r>
        <w:rPr>
          <w:lang w:val="da-DK"/>
        </w:rPr>
        <w:t>Eftersom immunogenicitetsanalyser er produktspecifikke, giver det ikke nogen mening at sammenligne antistofhyppigheden med andre produkter.</w:t>
      </w:r>
    </w:p>
    <w:p w:rsidR="00E03F77" w:rsidP="00E03F77" w14:paraId="46F2D04E" w14:textId="77777777">
      <w:pPr>
        <w:tabs>
          <w:tab w:val="clear" w:pos="562"/>
        </w:tabs>
        <w:suppressAutoHyphens w:val="0"/>
        <w:textAlignment w:val="top"/>
        <w:rPr>
          <w:szCs w:val="20"/>
          <w:lang w:val="da-DK"/>
        </w:rPr>
      </w:pPr>
    </w:p>
    <w:p w:rsidR="00E03F77" w:rsidRPr="008F497B" w:rsidP="00E03F77" w14:paraId="6C2E142E" w14:textId="77777777">
      <w:pPr>
        <w:keepNext/>
        <w:tabs>
          <w:tab w:val="clear" w:pos="562"/>
        </w:tabs>
        <w:suppressAutoHyphens w:val="0"/>
        <w:textAlignment w:val="top"/>
        <w:rPr>
          <w:szCs w:val="20"/>
          <w:u w:val="single"/>
          <w:lang w:val="da-DK"/>
        </w:rPr>
      </w:pPr>
      <w:r w:rsidRPr="008F497B">
        <w:rPr>
          <w:szCs w:val="20"/>
          <w:u w:val="single"/>
          <w:lang w:val="da-DK"/>
        </w:rPr>
        <w:t>Pædiatrisk population</w:t>
      </w:r>
    </w:p>
    <w:p w:rsidR="00E03F77" w:rsidP="00E03F77" w14:paraId="3EC90C5E" w14:textId="77777777">
      <w:pPr>
        <w:keepNext/>
        <w:tabs>
          <w:tab w:val="clear" w:pos="562"/>
        </w:tabs>
        <w:suppressAutoHyphens w:val="0"/>
        <w:textAlignment w:val="top"/>
        <w:rPr>
          <w:noProof/>
          <w:szCs w:val="22"/>
          <w:lang w:val="da-DK"/>
        </w:rPr>
      </w:pPr>
    </w:p>
    <w:p w:rsidR="00AE2794" w:rsidRPr="00771D5F" w:rsidP="00AE2794" w14:paraId="41EC3C1A" w14:textId="77777777">
      <w:pPr>
        <w:rPr>
          <w:i/>
          <w:noProof/>
          <w:szCs w:val="20"/>
          <w:lang w:val="da-DK"/>
        </w:rPr>
      </w:pPr>
      <w:r w:rsidRPr="00771D5F">
        <w:rPr>
          <w:i/>
          <w:noProof/>
          <w:szCs w:val="20"/>
          <w:lang w:val="da-DK"/>
        </w:rPr>
        <w:t>Juvenil idiopatisk artrit (JIA)</w:t>
      </w:r>
    </w:p>
    <w:p w:rsidR="00AE2794" w:rsidRPr="00771D5F" w:rsidP="00AE2794" w14:paraId="1ECA9600" w14:textId="77777777">
      <w:pPr>
        <w:rPr>
          <w:szCs w:val="20"/>
          <w:lang w:val="da-DK"/>
        </w:rPr>
      </w:pPr>
    </w:p>
    <w:p w:rsidR="00AE2794" w:rsidRPr="00771D5F" w:rsidP="00AE2794" w14:paraId="5CE94EB2" w14:textId="77777777">
      <w:pPr>
        <w:rPr>
          <w:i/>
          <w:noProof/>
          <w:szCs w:val="20"/>
          <w:u w:val="single"/>
          <w:lang w:val="da-DK"/>
        </w:rPr>
      </w:pPr>
      <w:r w:rsidRPr="00771D5F">
        <w:rPr>
          <w:i/>
          <w:noProof/>
          <w:szCs w:val="20"/>
          <w:u w:val="single"/>
          <w:lang w:val="da-DK"/>
        </w:rPr>
        <w:t>Polyartikulær juvenil idiopatisk artrit (pJIA)</w:t>
      </w:r>
    </w:p>
    <w:p w:rsidR="00AE2794" w:rsidRPr="00771D5F" w:rsidP="00AE2794" w14:paraId="7D7CF48D" w14:textId="77777777">
      <w:pPr>
        <w:rPr>
          <w:szCs w:val="20"/>
          <w:lang w:val="da-DK"/>
        </w:rPr>
      </w:pPr>
    </w:p>
    <w:p w:rsidR="00AE2794" w:rsidRPr="00771D5F" w:rsidP="00AE2794" w14:paraId="3DBEC906" w14:textId="77777777">
      <w:pPr>
        <w:rPr>
          <w:b/>
          <w:bCs/>
          <w:i/>
          <w:iCs/>
          <w:lang w:val="da-DK"/>
        </w:rPr>
      </w:pPr>
      <w:r w:rsidRPr="00384321">
        <w:rPr>
          <w:lang w:val="da-DK"/>
        </w:rPr>
        <w:t>Humiras sikkerhed og virkning blev vurderet i to studier (pJIA I og II) hos børn med aktiv p</w:t>
      </w:r>
      <w:r w:rsidRPr="00384321">
        <w:rPr>
          <w:noProof/>
          <w:lang w:val="da-DK"/>
        </w:rPr>
        <w:t>olyartikulær</w:t>
      </w:r>
      <w:r w:rsidRPr="00384321">
        <w:rPr>
          <w:lang w:val="da-DK"/>
        </w:rPr>
        <w:t xml:space="preserve"> eller p</w:t>
      </w:r>
      <w:r w:rsidRPr="00384321">
        <w:rPr>
          <w:noProof/>
          <w:lang w:val="da-DK"/>
        </w:rPr>
        <w:t>olyartikulært forløb</w:t>
      </w:r>
      <w:r w:rsidRPr="00B744CB">
        <w:rPr>
          <w:b/>
          <w:bCs/>
          <w:i/>
          <w:iCs/>
          <w:noProof/>
          <w:lang w:val="da-DK"/>
        </w:rPr>
        <w:t xml:space="preserve"> af</w:t>
      </w:r>
      <w:r>
        <w:rPr>
          <w:b/>
          <w:bCs/>
          <w:i/>
          <w:iCs/>
          <w:noProof/>
          <w:lang w:val="da-DK"/>
        </w:rPr>
        <w:t xml:space="preserve"> </w:t>
      </w:r>
      <w:r w:rsidRPr="00B744CB">
        <w:rPr>
          <w:b/>
          <w:bCs/>
          <w:i/>
          <w:iCs/>
          <w:noProof/>
          <w:lang w:val="da-DK"/>
        </w:rPr>
        <w:t xml:space="preserve"> </w:t>
      </w:r>
      <w:r w:rsidRPr="00771D5F">
        <w:rPr>
          <w:bCs/>
          <w:iCs/>
          <w:noProof/>
          <w:lang w:val="da-DK"/>
        </w:rPr>
        <w:t>juvenil idiopatisk artrit</w:t>
      </w:r>
      <w:r w:rsidRPr="00771D5F">
        <w:rPr>
          <w:bCs/>
          <w:iCs/>
          <w:lang w:val="da-DK"/>
        </w:rPr>
        <w:t>, som havde en række forskellige JIA-typer (hyppigst reumatoid-faktor-negativ eller -positiv polyartrit og udvidet oligoartrit).</w:t>
      </w:r>
    </w:p>
    <w:p w:rsidR="00AE2794" w:rsidRPr="00771D5F" w:rsidP="00AE2794" w14:paraId="5B32B223" w14:textId="77777777">
      <w:pPr>
        <w:rPr>
          <w:bCs/>
          <w:iCs/>
          <w:szCs w:val="20"/>
          <w:lang w:val="da-DK"/>
        </w:rPr>
      </w:pPr>
    </w:p>
    <w:p w:rsidR="00AE2794" w:rsidRPr="00771D5F" w:rsidP="00AE2794" w14:paraId="42E8C314" w14:textId="77777777">
      <w:pPr>
        <w:rPr>
          <w:szCs w:val="22"/>
          <w:lang w:val="da-DK"/>
        </w:rPr>
      </w:pPr>
      <w:r w:rsidRPr="00771D5F">
        <w:rPr>
          <w:szCs w:val="22"/>
          <w:lang w:val="da-DK"/>
        </w:rPr>
        <w:t>pJIA I</w:t>
      </w:r>
    </w:p>
    <w:p w:rsidR="00AE2794" w:rsidRPr="00771D5F" w:rsidP="00AE2794" w14:paraId="7690B259" w14:textId="77777777">
      <w:pPr>
        <w:rPr>
          <w:szCs w:val="22"/>
          <w:lang w:val="da-DK"/>
        </w:rPr>
      </w:pPr>
    </w:p>
    <w:p w:rsidR="00AE2794" w:rsidP="00AE2794" w14:paraId="2817099A" w14:textId="77777777">
      <w:pPr>
        <w:pStyle w:val="EMEANormal"/>
        <w:rPr>
          <w:noProof/>
          <w:lang w:val="da-DK"/>
        </w:rPr>
      </w:pPr>
      <w:r w:rsidRPr="00771D5F">
        <w:rPr>
          <w:noProof/>
          <w:lang w:val="da-DK"/>
        </w:rPr>
        <w:t>Humiras sikkerhed og virkning blev vurderet i et multicenter-, randomiseret, dobbeltblindet, parallelgruppe</w:t>
      </w:r>
      <w:r w:rsidRPr="00771D5F">
        <w:rPr>
          <w:lang w:val="da-DK"/>
        </w:rPr>
        <w:t>studie</w:t>
      </w:r>
      <w:r w:rsidRPr="00771D5F">
        <w:rPr>
          <w:noProof/>
          <w:lang w:val="da-DK"/>
        </w:rPr>
        <w:t xml:space="preserve"> hos 171 børn (4-17 år) med polyartikulær JIA.</w:t>
      </w:r>
      <w:r w:rsidRPr="00771D5F">
        <w:rPr>
          <w:lang w:val="da-DK"/>
        </w:rPr>
        <w:t xml:space="preserve"> </w:t>
      </w:r>
      <w:r w:rsidRPr="00771D5F">
        <w:rPr>
          <w:noProof/>
          <w:lang w:val="da-DK"/>
        </w:rPr>
        <w:t xml:space="preserve">I den åbne indkøringsfase blev patienterne stratificeret i to grupper – </w:t>
      </w:r>
      <w:smartTag w:uri="urn:schemas-microsoft-com:office:smarttags" w:element="stockticker">
        <w:r w:rsidRPr="00771D5F">
          <w:rPr>
            <w:noProof/>
            <w:lang w:val="da-DK"/>
          </w:rPr>
          <w:t>MTX</w:t>
        </w:r>
      </w:smartTag>
      <w:r w:rsidRPr="00771D5F">
        <w:rPr>
          <w:noProof/>
          <w:lang w:val="da-DK"/>
        </w:rPr>
        <w:t>-behandlede (methotrexat-behandlede) og ikke-</w:t>
      </w:r>
      <w:smartTag w:uri="urn:schemas-microsoft-com:office:smarttags" w:element="stockticker">
        <w:r w:rsidRPr="00771D5F">
          <w:rPr>
            <w:noProof/>
            <w:lang w:val="da-DK"/>
          </w:rPr>
          <w:t>MTX</w:t>
        </w:r>
      </w:smartTag>
      <w:r w:rsidRPr="00771D5F">
        <w:rPr>
          <w:noProof/>
          <w:lang w:val="da-DK"/>
        </w:rPr>
        <w:t>-behandlede.</w:t>
      </w:r>
      <w:r w:rsidRPr="00771D5F">
        <w:rPr>
          <w:lang w:val="da-DK"/>
        </w:rPr>
        <w:t xml:space="preserve"> </w:t>
      </w:r>
      <w:r w:rsidRPr="00771D5F">
        <w:rPr>
          <w:noProof/>
          <w:lang w:val="da-DK"/>
        </w:rPr>
        <w:t>Patienter i stratummet af ikke-</w:t>
      </w:r>
      <w:smartTag w:uri="urn:schemas-microsoft-com:office:smarttags" w:element="stockticker">
        <w:r w:rsidRPr="00771D5F">
          <w:rPr>
            <w:noProof/>
            <w:lang w:val="da-DK"/>
          </w:rPr>
          <w:t>MTX</w:t>
        </w:r>
      </w:smartTag>
      <w:r w:rsidRPr="00771D5F">
        <w:rPr>
          <w:noProof/>
          <w:lang w:val="da-DK"/>
        </w:rPr>
        <w:t xml:space="preserve">-behandlede var enten aldrig blevet behandlet med </w:t>
      </w:r>
      <w:smartTag w:uri="urn:schemas-microsoft-com:office:smarttags" w:element="stockticker">
        <w:r w:rsidRPr="00771D5F">
          <w:rPr>
            <w:noProof/>
            <w:lang w:val="da-DK"/>
          </w:rPr>
          <w:t>MTX</w:t>
        </w:r>
      </w:smartTag>
      <w:r w:rsidRPr="00771D5F">
        <w:rPr>
          <w:noProof/>
          <w:lang w:val="da-DK"/>
        </w:rPr>
        <w:t xml:space="preserve"> eller havde fået seponeret </w:t>
      </w:r>
      <w:smartTag w:uri="urn:schemas-microsoft-com:office:smarttags" w:element="stockticker">
        <w:r w:rsidRPr="00771D5F">
          <w:rPr>
            <w:noProof/>
            <w:lang w:val="da-DK"/>
          </w:rPr>
          <w:t>MTX</w:t>
        </w:r>
      </w:smartTag>
      <w:r w:rsidRPr="00771D5F">
        <w:rPr>
          <w:noProof/>
          <w:lang w:val="da-DK"/>
        </w:rPr>
        <w:t xml:space="preserve"> mindst to uger før administration af </w:t>
      </w:r>
      <w:r w:rsidRPr="00771D5F">
        <w:rPr>
          <w:lang w:val="da-DK"/>
        </w:rPr>
        <w:t>studie</w:t>
      </w:r>
      <w:r w:rsidRPr="00771D5F">
        <w:rPr>
          <w:noProof/>
          <w:lang w:val="da-DK"/>
        </w:rPr>
        <w:t>lægemidlet.</w:t>
      </w:r>
      <w:r w:rsidRPr="00771D5F">
        <w:rPr>
          <w:lang w:val="da-DK"/>
        </w:rPr>
        <w:t xml:space="preserve"> </w:t>
      </w:r>
      <w:r w:rsidRPr="00771D5F">
        <w:rPr>
          <w:noProof/>
          <w:lang w:val="da-DK"/>
        </w:rPr>
        <w:t>Patienterne fortsatte på faste doser NSAID og/eller prednison (≤ 0,2 mg/kg/dag eller maksimalt 10 mg/dag) I den åbne indkøringsfase fik alle patiente</w:t>
      </w:r>
      <w:r w:rsidRPr="00771D5F">
        <w:rPr>
          <w:noProof/>
          <w:lang w:val="da-DK"/>
        </w:rPr>
        <w:t>r 24 mg/m</w:t>
      </w:r>
      <w:r w:rsidRPr="00771D5F">
        <w:rPr>
          <w:noProof/>
          <w:vertAlign w:val="superscript"/>
          <w:lang w:val="da-DK"/>
        </w:rPr>
        <w:t>2</w:t>
      </w:r>
      <w:r w:rsidRPr="00771D5F">
        <w:rPr>
          <w:noProof/>
          <w:lang w:val="da-DK"/>
        </w:rPr>
        <w:t xml:space="preserve"> op til  maksimalt 40 mg Humira hver anden uge i 16 uger.</w:t>
      </w:r>
      <w:r w:rsidRPr="00771D5F">
        <w:rPr>
          <w:lang w:val="da-DK"/>
        </w:rPr>
        <w:t xml:space="preserve"> </w:t>
      </w:r>
      <w:r w:rsidRPr="00771D5F">
        <w:rPr>
          <w:noProof/>
          <w:lang w:val="da-DK"/>
        </w:rPr>
        <w:t xml:space="preserve">Fordelingen af patienter i henhold til alder samt modtaget minimums-, median- og maksimumsdosis i den åbne indkøringsfase er vist i tabel </w:t>
      </w:r>
      <w:r>
        <w:rPr>
          <w:noProof/>
          <w:lang w:val="da-DK"/>
        </w:rPr>
        <w:t>25.</w:t>
      </w:r>
    </w:p>
    <w:p w:rsidR="00AE2794" w:rsidP="00AE2794" w14:paraId="16D829CC" w14:textId="77777777">
      <w:pPr>
        <w:pStyle w:val="EMEANormal"/>
        <w:rPr>
          <w:noProof/>
          <w:lang w:val="da-DK"/>
        </w:rPr>
      </w:pPr>
    </w:p>
    <w:p w:rsidR="00AE2794" w:rsidRPr="00771D5F" w:rsidP="00AD3F70" w14:paraId="7DC82A35" w14:textId="77777777">
      <w:pPr>
        <w:keepNext/>
        <w:jc w:val="center"/>
        <w:rPr>
          <w:b/>
          <w:bCs/>
          <w:color w:val="000000"/>
          <w:szCs w:val="20"/>
          <w:lang w:val="da-DK"/>
        </w:rPr>
      </w:pPr>
      <w:r w:rsidRPr="00314A1F">
        <w:rPr>
          <w:b/>
          <w:bCs/>
          <w:noProof/>
          <w:color w:val="000000"/>
          <w:lang w:val="da-DK"/>
        </w:rPr>
        <w:t xml:space="preserve">Tabel </w:t>
      </w:r>
      <w:r>
        <w:rPr>
          <w:b/>
          <w:bCs/>
          <w:noProof/>
          <w:color w:val="000000"/>
          <w:lang w:val="da-DK"/>
        </w:rPr>
        <w:t>25</w:t>
      </w:r>
      <w:r w:rsidRPr="00771D5F">
        <w:rPr>
          <w:b/>
          <w:bCs/>
          <w:color w:val="000000"/>
          <w:szCs w:val="20"/>
          <w:lang w:val="da-DK"/>
        </w:rPr>
        <w:t xml:space="preserve"> </w:t>
      </w:r>
    </w:p>
    <w:p w:rsidR="00AE2794" w:rsidRPr="00771D5F" w:rsidP="00AD3F70" w14:paraId="03082ED1" w14:textId="77777777">
      <w:pPr>
        <w:keepNext/>
        <w:jc w:val="center"/>
        <w:rPr>
          <w:b/>
          <w:szCs w:val="20"/>
          <w:lang w:val="da-DK"/>
        </w:rPr>
      </w:pPr>
      <w:r w:rsidRPr="00771D5F">
        <w:rPr>
          <w:b/>
          <w:noProof/>
          <w:szCs w:val="20"/>
          <w:lang w:val="da-DK"/>
        </w:rPr>
        <w:t>Fordelingen af patienter i henhold til alder og modtaget adalimumab-dosis i den åbne indkøringsfase</w:t>
      </w:r>
    </w:p>
    <w:p w:rsidR="00AE2794" w:rsidRPr="00771D5F" w:rsidP="00AD3F70" w14:paraId="6BF8A944" w14:textId="77777777">
      <w:pPr>
        <w:keepNext/>
        <w:rPr>
          <w:szCs w:val="20"/>
          <w:lang w:val="da-DK"/>
        </w:rPr>
      </w:pPr>
    </w:p>
    <w:tbl>
      <w:tblPr>
        <w:tblW w:w="0" w:type="auto"/>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418"/>
        <w:gridCol w:w="3520"/>
        <w:gridCol w:w="3239"/>
      </w:tblGrid>
      <w:tr w14:paraId="0AD78DD2" w14:textId="77777777" w:rsidTr="00AE2794">
        <w:tblPrEx>
          <w:tblW w:w="0" w:type="auto"/>
          <w:tblInd w:w="110" w:type="dxa"/>
          <w:tblLayout w:type="fixed"/>
          <w:tblLook w:val="0000"/>
        </w:tblPrEx>
        <w:trPr>
          <w:cantSplit/>
        </w:trPr>
        <w:tc>
          <w:tcPr>
            <w:tcW w:w="2418" w:type="dxa"/>
          </w:tcPr>
          <w:p w:rsidR="00AE2794" w:rsidP="00AD3F70" w14:paraId="3D828F64" w14:textId="77777777">
            <w:pPr>
              <w:pStyle w:val="EMEANormal"/>
              <w:keepNext/>
              <w:rPr>
                <w:lang w:val="da-DK"/>
              </w:rPr>
            </w:pPr>
            <w:r>
              <w:rPr>
                <w:noProof/>
                <w:lang w:val="da-DK"/>
              </w:rPr>
              <w:t>Aldersgruppe</w:t>
            </w:r>
          </w:p>
        </w:tc>
        <w:tc>
          <w:tcPr>
            <w:tcW w:w="3520" w:type="dxa"/>
          </w:tcPr>
          <w:p w:rsidR="00AE2794" w:rsidP="00AD3F70" w14:paraId="54C3B948" w14:textId="77777777">
            <w:pPr>
              <w:pStyle w:val="EMEANormal"/>
              <w:keepNext/>
              <w:rPr>
                <w:lang w:val="da-DK"/>
              </w:rPr>
            </w:pPr>
            <w:r>
              <w:rPr>
                <w:noProof/>
                <w:lang w:val="da-DK"/>
              </w:rPr>
              <w:t xml:space="preserve">Antal patienter ved </w:t>
            </w:r>
            <w:r w:rsidRPr="005376C6">
              <w:rPr>
                <w:i/>
                <w:noProof/>
                <w:lang w:val="da-DK"/>
              </w:rPr>
              <w:t>baseline</w:t>
            </w:r>
            <w:r>
              <w:rPr>
                <w:noProof/>
                <w:lang w:val="da-DK"/>
              </w:rPr>
              <w:t xml:space="preserve"> </w:t>
            </w:r>
            <w:r>
              <w:rPr>
                <w:noProof/>
                <w:lang w:val="da-DK"/>
              </w:rPr>
              <w:br/>
              <w:t>n (%)</w:t>
            </w:r>
          </w:p>
        </w:tc>
        <w:tc>
          <w:tcPr>
            <w:tcW w:w="3239" w:type="dxa"/>
          </w:tcPr>
          <w:p w:rsidR="00AE2794" w:rsidP="00AD3F70" w14:paraId="73A7E3B5" w14:textId="77777777">
            <w:pPr>
              <w:pStyle w:val="EMEANormal"/>
              <w:keepNext/>
              <w:rPr>
                <w:lang w:val="da-DK"/>
              </w:rPr>
            </w:pPr>
            <w:r>
              <w:rPr>
                <w:noProof/>
                <w:lang w:val="da-DK"/>
              </w:rPr>
              <w:t>Minimums-, median- og maksimumsdosis</w:t>
            </w:r>
          </w:p>
        </w:tc>
      </w:tr>
      <w:tr w14:paraId="63D8CCE7" w14:textId="77777777" w:rsidTr="00AE2794">
        <w:tblPrEx>
          <w:tblW w:w="0" w:type="auto"/>
          <w:tblInd w:w="110" w:type="dxa"/>
          <w:tblLayout w:type="fixed"/>
          <w:tblLook w:val="0000"/>
        </w:tblPrEx>
        <w:trPr>
          <w:cantSplit/>
        </w:trPr>
        <w:tc>
          <w:tcPr>
            <w:tcW w:w="2418" w:type="dxa"/>
          </w:tcPr>
          <w:p w:rsidR="00AE2794" w:rsidRPr="00771D5F" w:rsidP="00AE2794" w14:paraId="0A685688" w14:textId="77777777">
            <w:pPr>
              <w:rPr>
                <w:szCs w:val="20"/>
                <w:lang w:val="da-DK"/>
              </w:rPr>
            </w:pPr>
            <w:r w:rsidRPr="00771D5F">
              <w:rPr>
                <w:noProof/>
                <w:szCs w:val="20"/>
                <w:lang w:val="da-DK"/>
              </w:rPr>
              <w:t>4-7 år</w:t>
            </w:r>
          </w:p>
        </w:tc>
        <w:tc>
          <w:tcPr>
            <w:tcW w:w="3520" w:type="dxa"/>
          </w:tcPr>
          <w:p w:rsidR="00AE2794" w:rsidRPr="00771D5F" w:rsidP="00AE2794" w14:paraId="5FCC5D72" w14:textId="77777777">
            <w:pPr>
              <w:rPr>
                <w:szCs w:val="20"/>
                <w:lang w:val="da-DK"/>
              </w:rPr>
            </w:pPr>
            <w:r w:rsidRPr="00771D5F">
              <w:rPr>
                <w:szCs w:val="20"/>
                <w:lang w:val="da-DK"/>
              </w:rPr>
              <w:t>31 (18,1)</w:t>
            </w:r>
          </w:p>
        </w:tc>
        <w:tc>
          <w:tcPr>
            <w:tcW w:w="3239" w:type="dxa"/>
          </w:tcPr>
          <w:p w:rsidR="00AE2794" w:rsidRPr="00771D5F" w:rsidP="00AE2794" w14:paraId="3E29C78A" w14:textId="77777777">
            <w:pPr>
              <w:rPr>
                <w:szCs w:val="20"/>
                <w:lang w:val="da-DK"/>
              </w:rPr>
            </w:pPr>
            <w:r w:rsidRPr="00771D5F">
              <w:rPr>
                <w:noProof/>
                <w:szCs w:val="20"/>
                <w:lang w:val="da-DK"/>
              </w:rPr>
              <w:t>10, 20 og 25 mg</w:t>
            </w:r>
          </w:p>
        </w:tc>
      </w:tr>
      <w:tr w14:paraId="7BF69617" w14:textId="77777777" w:rsidTr="00AE2794">
        <w:tblPrEx>
          <w:tblW w:w="0" w:type="auto"/>
          <w:tblInd w:w="110" w:type="dxa"/>
          <w:tblLayout w:type="fixed"/>
          <w:tblLook w:val="0000"/>
        </w:tblPrEx>
        <w:trPr>
          <w:cantSplit/>
        </w:trPr>
        <w:tc>
          <w:tcPr>
            <w:tcW w:w="2418" w:type="dxa"/>
          </w:tcPr>
          <w:p w:rsidR="00AE2794" w:rsidRPr="00771D5F" w:rsidP="00AE2794" w14:paraId="0F39969C" w14:textId="77777777">
            <w:pPr>
              <w:rPr>
                <w:szCs w:val="20"/>
                <w:lang w:val="da-DK"/>
              </w:rPr>
            </w:pPr>
            <w:r w:rsidRPr="00771D5F">
              <w:rPr>
                <w:noProof/>
                <w:szCs w:val="20"/>
                <w:lang w:val="da-DK"/>
              </w:rPr>
              <w:t>8-12 år</w:t>
            </w:r>
          </w:p>
        </w:tc>
        <w:tc>
          <w:tcPr>
            <w:tcW w:w="3520" w:type="dxa"/>
          </w:tcPr>
          <w:p w:rsidR="00AE2794" w:rsidRPr="00771D5F" w:rsidP="00AE2794" w14:paraId="2F53863C" w14:textId="77777777">
            <w:pPr>
              <w:rPr>
                <w:szCs w:val="20"/>
                <w:lang w:val="da-DK"/>
              </w:rPr>
            </w:pPr>
            <w:r w:rsidRPr="00771D5F">
              <w:rPr>
                <w:szCs w:val="20"/>
                <w:lang w:val="da-DK"/>
              </w:rPr>
              <w:t>71 (41,5)</w:t>
            </w:r>
          </w:p>
        </w:tc>
        <w:tc>
          <w:tcPr>
            <w:tcW w:w="3239" w:type="dxa"/>
          </w:tcPr>
          <w:p w:rsidR="00AE2794" w:rsidRPr="00771D5F" w:rsidP="00AE2794" w14:paraId="3251820A" w14:textId="77777777">
            <w:pPr>
              <w:rPr>
                <w:szCs w:val="20"/>
                <w:lang w:val="da-DK"/>
              </w:rPr>
            </w:pPr>
            <w:r w:rsidRPr="00771D5F">
              <w:rPr>
                <w:noProof/>
                <w:szCs w:val="20"/>
                <w:lang w:val="da-DK"/>
              </w:rPr>
              <w:t>20, 25 og 40 mg</w:t>
            </w:r>
          </w:p>
        </w:tc>
      </w:tr>
      <w:tr w14:paraId="63DC3F49" w14:textId="77777777" w:rsidTr="00AE2794">
        <w:tblPrEx>
          <w:tblW w:w="0" w:type="auto"/>
          <w:tblInd w:w="110" w:type="dxa"/>
          <w:tblLayout w:type="fixed"/>
          <w:tblLook w:val="0000"/>
        </w:tblPrEx>
        <w:trPr>
          <w:cantSplit/>
        </w:trPr>
        <w:tc>
          <w:tcPr>
            <w:tcW w:w="2418" w:type="dxa"/>
          </w:tcPr>
          <w:p w:rsidR="00AE2794" w:rsidRPr="00771D5F" w:rsidP="00AE2794" w14:paraId="3DE8F61A" w14:textId="77777777">
            <w:pPr>
              <w:rPr>
                <w:szCs w:val="20"/>
                <w:lang w:val="da-DK"/>
              </w:rPr>
            </w:pPr>
            <w:r w:rsidRPr="00771D5F">
              <w:rPr>
                <w:noProof/>
                <w:szCs w:val="20"/>
                <w:lang w:val="da-DK"/>
              </w:rPr>
              <w:t>13-17 år</w:t>
            </w:r>
          </w:p>
        </w:tc>
        <w:tc>
          <w:tcPr>
            <w:tcW w:w="3520" w:type="dxa"/>
          </w:tcPr>
          <w:p w:rsidR="00AE2794" w:rsidRPr="00771D5F" w:rsidP="00AE2794" w14:paraId="2D362621" w14:textId="77777777">
            <w:pPr>
              <w:rPr>
                <w:szCs w:val="20"/>
                <w:lang w:val="da-DK"/>
              </w:rPr>
            </w:pPr>
            <w:r w:rsidRPr="00771D5F">
              <w:rPr>
                <w:szCs w:val="20"/>
                <w:lang w:val="da-DK"/>
              </w:rPr>
              <w:t>69 (40,4)</w:t>
            </w:r>
          </w:p>
        </w:tc>
        <w:tc>
          <w:tcPr>
            <w:tcW w:w="3239" w:type="dxa"/>
          </w:tcPr>
          <w:p w:rsidR="00AE2794" w:rsidRPr="00771D5F" w:rsidP="00AE2794" w14:paraId="11617BEF" w14:textId="77777777">
            <w:pPr>
              <w:rPr>
                <w:szCs w:val="20"/>
                <w:lang w:val="da-DK"/>
              </w:rPr>
            </w:pPr>
            <w:r w:rsidRPr="00771D5F">
              <w:rPr>
                <w:noProof/>
                <w:szCs w:val="20"/>
                <w:lang w:val="da-DK"/>
              </w:rPr>
              <w:t>25, 40 og 40 mg</w:t>
            </w:r>
          </w:p>
        </w:tc>
      </w:tr>
    </w:tbl>
    <w:p w:rsidR="00AE2794" w:rsidRPr="00771D5F" w:rsidP="00AE2794" w14:paraId="1374CDF5" w14:textId="77777777">
      <w:pPr>
        <w:rPr>
          <w:szCs w:val="20"/>
          <w:lang w:val="da-DK"/>
        </w:rPr>
      </w:pPr>
    </w:p>
    <w:p w:rsidR="00AE2794" w:rsidRPr="00771D5F" w:rsidP="00AE2794" w14:paraId="030DDBD7" w14:textId="77777777">
      <w:pPr>
        <w:rPr>
          <w:szCs w:val="20"/>
          <w:lang w:val="da-DK"/>
        </w:rPr>
      </w:pPr>
      <w:r w:rsidRPr="00771D5F">
        <w:rPr>
          <w:noProof/>
          <w:szCs w:val="20"/>
          <w:lang w:val="da-DK"/>
        </w:rPr>
        <w:t xml:space="preserve">Patienter, der udviste pædiatrisk </w:t>
      </w:r>
      <w:smartTag w:uri="urn:schemas-microsoft-com:office:smarttags" w:element="stockticker">
        <w:r w:rsidRPr="00771D5F">
          <w:rPr>
            <w:noProof/>
            <w:szCs w:val="20"/>
            <w:lang w:val="da-DK"/>
          </w:rPr>
          <w:t>ACR</w:t>
        </w:r>
      </w:smartTag>
      <w:r w:rsidRPr="00771D5F">
        <w:rPr>
          <w:noProof/>
          <w:szCs w:val="20"/>
          <w:lang w:val="da-DK"/>
        </w:rPr>
        <w:t xml:space="preserve"> 30-respons ved uge 16, var egnede til randomisering i den dobbeltblindede fase og fik enten Humira 24 mg/m</w:t>
      </w:r>
      <w:r w:rsidRPr="00771D5F">
        <w:rPr>
          <w:noProof/>
          <w:szCs w:val="20"/>
          <w:vertAlign w:val="superscript"/>
          <w:lang w:val="da-DK"/>
        </w:rPr>
        <w:t>2</w:t>
      </w:r>
      <w:r w:rsidRPr="00771D5F">
        <w:rPr>
          <w:noProof/>
          <w:szCs w:val="20"/>
          <w:lang w:val="da-DK"/>
        </w:rPr>
        <w:t xml:space="preserve"> op til  maksimalt 40 mg eller placebo hver anden uge i yderligere 32 uger eller indtil opblussen af sygdommen.</w:t>
      </w:r>
      <w:r w:rsidRPr="00771D5F">
        <w:rPr>
          <w:szCs w:val="20"/>
          <w:lang w:val="da-DK"/>
        </w:rPr>
        <w:t xml:space="preserve"> </w:t>
      </w:r>
      <w:r>
        <w:rPr>
          <w:noProof/>
          <w:lang w:val="da-DK"/>
        </w:rPr>
        <w:t xml:space="preserve">Kriterier for opblussen af sygdommen var defineret som en forværring på ≥ 30 % i forhold til </w:t>
      </w:r>
      <w:r w:rsidRPr="005376C6">
        <w:rPr>
          <w:i/>
          <w:noProof/>
          <w:lang w:val="da-DK"/>
        </w:rPr>
        <w:t>baseline</w:t>
      </w:r>
      <w:r>
        <w:rPr>
          <w:noProof/>
          <w:lang w:val="da-DK"/>
        </w:rPr>
        <w:t xml:space="preserve"> af ≥ 3 ud af 6 pædiatrisk ACR-hovedkriterier, ≥ 2 aktive led og en forbedring på &gt; 30 % i ikke mere end 1  af de 6 kriterier.</w:t>
      </w:r>
      <w:r>
        <w:rPr>
          <w:lang w:val="da-DK"/>
        </w:rPr>
        <w:t xml:space="preserve"> </w:t>
      </w:r>
      <w:r w:rsidRPr="00771D5F">
        <w:rPr>
          <w:noProof/>
          <w:szCs w:val="20"/>
          <w:lang w:val="da-DK"/>
        </w:rPr>
        <w:t>Efter 32 uger eller ved opblussen af sygdommen var patienterne e</w:t>
      </w:r>
      <w:r w:rsidRPr="00771D5F">
        <w:rPr>
          <w:noProof/>
          <w:szCs w:val="20"/>
          <w:lang w:val="da-DK"/>
        </w:rPr>
        <w:t>gnede til inklusion i den åbne forlængelsesfase.</w:t>
      </w:r>
      <w:r w:rsidRPr="00771D5F">
        <w:rPr>
          <w:szCs w:val="20"/>
          <w:lang w:val="da-DK"/>
        </w:rPr>
        <w:t xml:space="preserve"> </w:t>
      </w:r>
    </w:p>
    <w:p w:rsidR="00AE2794" w:rsidRPr="00771D5F" w:rsidP="00AE2794" w14:paraId="45B7848C" w14:textId="77777777">
      <w:pPr>
        <w:keepNext/>
        <w:jc w:val="center"/>
        <w:rPr>
          <w:b/>
          <w:bCs/>
          <w:color w:val="000000"/>
          <w:szCs w:val="20"/>
          <w:lang w:val="da-DK"/>
        </w:rPr>
      </w:pPr>
      <w:r w:rsidRPr="00771D5F">
        <w:rPr>
          <w:b/>
          <w:bCs/>
          <w:noProof/>
          <w:color w:val="000000"/>
          <w:szCs w:val="20"/>
          <w:lang w:val="da-DK"/>
        </w:rPr>
        <w:t xml:space="preserve">Tabel </w:t>
      </w:r>
      <w:r>
        <w:rPr>
          <w:b/>
          <w:bCs/>
          <w:noProof/>
          <w:color w:val="000000"/>
          <w:lang w:val="da-DK"/>
        </w:rPr>
        <w:t>26</w:t>
      </w:r>
      <w:r w:rsidRPr="00771D5F">
        <w:rPr>
          <w:b/>
          <w:bCs/>
          <w:color w:val="000000"/>
          <w:szCs w:val="20"/>
          <w:lang w:val="da-DK"/>
        </w:rPr>
        <w:t xml:space="preserve"> </w:t>
      </w:r>
    </w:p>
    <w:p w:rsidR="00AE2794" w:rsidRPr="00AE2794" w:rsidP="00AE2794" w14:paraId="2C64C69B" w14:textId="77777777">
      <w:pPr>
        <w:keepNext/>
        <w:jc w:val="center"/>
        <w:rPr>
          <w:b/>
          <w:color w:val="000000"/>
          <w:szCs w:val="20"/>
        </w:rPr>
      </w:pPr>
      <w:r w:rsidRPr="00AE2794">
        <w:rPr>
          <w:b/>
          <w:noProof/>
          <w:color w:val="000000"/>
          <w:szCs w:val="20"/>
        </w:rPr>
        <w:t>Pædiatrisk ACR 30-respons i JIA-</w:t>
      </w:r>
      <w:r w:rsidRPr="00AE2794">
        <w:rPr>
          <w:b/>
          <w:szCs w:val="20"/>
        </w:rPr>
        <w:t>studi</w:t>
      </w:r>
      <w:r w:rsidRPr="00AE2794">
        <w:rPr>
          <w:b/>
          <w:noProof/>
          <w:color w:val="000000"/>
          <w:szCs w:val="20"/>
        </w:rPr>
        <w:t>et</w:t>
      </w:r>
    </w:p>
    <w:p w:rsidR="00AE2794" w:rsidRPr="00AE2794" w:rsidP="00AE2794" w14:paraId="3123E753" w14:textId="77777777">
      <w:pPr>
        <w:keepNext/>
        <w:rPr>
          <w:szCs w:val="20"/>
        </w:rPr>
      </w:pPr>
    </w:p>
    <w:tbl>
      <w:tblPr>
        <w:tblW w:w="9241"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579"/>
        <w:gridCol w:w="1599"/>
        <w:gridCol w:w="1803"/>
        <w:gridCol w:w="1559"/>
        <w:gridCol w:w="1701"/>
      </w:tblGrid>
      <w:tr w14:paraId="5E6A2B9F" w14:textId="77777777" w:rsidTr="00AD3F70">
        <w:tblPrEx>
          <w:tblW w:w="9241" w:type="dxa"/>
          <w:tblInd w:w="110" w:type="dxa"/>
          <w:tblLayout w:type="fixed"/>
          <w:tblLook w:val="0000"/>
        </w:tblPrEx>
        <w:trPr>
          <w:cantSplit/>
        </w:trPr>
        <w:tc>
          <w:tcPr>
            <w:tcW w:w="2579" w:type="dxa"/>
          </w:tcPr>
          <w:p w:rsidR="00AE2794" w:rsidRPr="00771D5F" w:rsidP="00AE2794" w14:paraId="496E2BC6" w14:textId="77777777">
            <w:pPr>
              <w:keepNext/>
              <w:rPr>
                <w:szCs w:val="20"/>
                <w:lang w:val="da-DK"/>
              </w:rPr>
            </w:pPr>
            <w:r w:rsidRPr="00771D5F">
              <w:rPr>
                <w:noProof/>
                <w:szCs w:val="20"/>
                <w:lang w:val="da-DK"/>
              </w:rPr>
              <w:t>Stratum</w:t>
            </w:r>
          </w:p>
        </w:tc>
        <w:tc>
          <w:tcPr>
            <w:tcW w:w="3402" w:type="dxa"/>
            <w:gridSpan w:val="2"/>
          </w:tcPr>
          <w:p w:rsidR="00AE2794" w:rsidRPr="00771D5F" w:rsidP="00AE2794" w14:paraId="229235DB" w14:textId="77777777">
            <w:pPr>
              <w:keepNext/>
              <w:rPr>
                <w:szCs w:val="20"/>
                <w:lang w:val="da-DK"/>
              </w:rPr>
            </w:pPr>
            <w:smartTag w:uri="urn:schemas-microsoft-com:office:smarttags" w:element="stockticker">
              <w:r w:rsidRPr="00771D5F">
                <w:rPr>
                  <w:noProof/>
                  <w:szCs w:val="20"/>
                  <w:lang w:val="da-DK"/>
                </w:rPr>
                <w:t>MTX</w:t>
              </w:r>
            </w:smartTag>
          </w:p>
        </w:tc>
        <w:tc>
          <w:tcPr>
            <w:tcW w:w="3260" w:type="dxa"/>
            <w:gridSpan w:val="2"/>
          </w:tcPr>
          <w:p w:rsidR="00AE2794" w:rsidRPr="00771D5F" w:rsidP="00AE2794" w14:paraId="5E28CDC0" w14:textId="77777777">
            <w:pPr>
              <w:keepNext/>
              <w:rPr>
                <w:szCs w:val="20"/>
                <w:lang w:val="da-DK"/>
              </w:rPr>
            </w:pPr>
            <w:r w:rsidRPr="00771D5F">
              <w:rPr>
                <w:noProof/>
                <w:szCs w:val="20"/>
                <w:lang w:val="da-DK"/>
              </w:rPr>
              <w:t xml:space="preserve">Uden </w:t>
            </w:r>
            <w:smartTag w:uri="urn:schemas-microsoft-com:office:smarttags" w:element="stockticker">
              <w:r w:rsidRPr="00771D5F">
                <w:rPr>
                  <w:noProof/>
                  <w:szCs w:val="20"/>
                  <w:lang w:val="da-DK"/>
                </w:rPr>
                <w:t>MTX</w:t>
              </w:r>
            </w:smartTag>
          </w:p>
        </w:tc>
      </w:tr>
      <w:tr w14:paraId="7ECCD2B3" w14:textId="77777777" w:rsidTr="00AD3F70">
        <w:tblPrEx>
          <w:tblW w:w="9241" w:type="dxa"/>
          <w:tblInd w:w="110" w:type="dxa"/>
          <w:tblLayout w:type="fixed"/>
          <w:tblLook w:val="0000"/>
        </w:tblPrEx>
        <w:trPr>
          <w:cantSplit/>
        </w:trPr>
        <w:tc>
          <w:tcPr>
            <w:tcW w:w="2579" w:type="dxa"/>
          </w:tcPr>
          <w:p w:rsidR="00AE2794" w:rsidRPr="00771D5F" w:rsidP="00AE2794" w14:paraId="2A1849AE" w14:textId="77777777">
            <w:pPr>
              <w:keepNext/>
              <w:rPr>
                <w:szCs w:val="20"/>
                <w:lang w:val="da-DK"/>
              </w:rPr>
            </w:pPr>
            <w:r w:rsidRPr="00771D5F">
              <w:rPr>
                <w:noProof/>
                <w:szCs w:val="20"/>
                <w:lang w:val="da-DK"/>
              </w:rPr>
              <w:t>Fase</w:t>
            </w:r>
          </w:p>
        </w:tc>
        <w:tc>
          <w:tcPr>
            <w:tcW w:w="3402" w:type="dxa"/>
            <w:gridSpan w:val="2"/>
          </w:tcPr>
          <w:p w:rsidR="00AE2794" w:rsidRPr="00771D5F" w:rsidP="00AE2794" w14:paraId="00CF66AA" w14:textId="77777777">
            <w:pPr>
              <w:keepNext/>
              <w:rPr>
                <w:szCs w:val="20"/>
                <w:lang w:val="da-DK"/>
              </w:rPr>
            </w:pPr>
          </w:p>
        </w:tc>
        <w:tc>
          <w:tcPr>
            <w:tcW w:w="3260" w:type="dxa"/>
            <w:gridSpan w:val="2"/>
          </w:tcPr>
          <w:p w:rsidR="00AE2794" w:rsidRPr="00771D5F" w:rsidP="00AE2794" w14:paraId="2FA2420E" w14:textId="77777777">
            <w:pPr>
              <w:keepNext/>
              <w:rPr>
                <w:szCs w:val="20"/>
                <w:lang w:val="da-DK"/>
              </w:rPr>
            </w:pPr>
          </w:p>
        </w:tc>
      </w:tr>
      <w:tr w14:paraId="4693F01C" w14:textId="77777777" w:rsidTr="00AD3F70">
        <w:tblPrEx>
          <w:tblW w:w="9241" w:type="dxa"/>
          <w:tblInd w:w="110" w:type="dxa"/>
          <w:tblLayout w:type="fixed"/>
          <w:tblLook w:val="0000"/>
        </w:tblPrEx>
        <w:trPr>
          <w:cantSplit/>
        </w:trPr>
        <w:tc>
          <w:tcPr>
            <w:tcW w:w="2579" w:type="dxa"/>
          </w:tcPr>
          <w:p w:rsidR="00AE2794" w:rsidRPr="00771D5F" w:rsidP="00AE2794" w14:paraId="12BC0A8A" w14:textId="77777777">
            <w:pPr>
              <w:keepNext/>
              <w:rPr>
                <w:szCs w:val="20"/>
                <w:lang w:val="da-DK"/>
              </w:rPr>
            </w:pPr>
            <w:r w:rsidRPr="00771D5F">
              <w:rPr>
                <w:noProof/>
                <w:szCs w:val="20"/>
                <w:lang w:val="da-DK"/>
              </w:rPr>
              <w:t>Åben indkøringsfase uge 16</w:t>
            </w:r>
          </w:p>
        </w:tc>
        <w:tc>
          <w:tcPr>
            <w:tcW w:w="3402" w:type="dxa"/>
            <w:gridSpan w:val="2"/>
          </w:tcPr>
          <w:p w:rsidR="00AE2794" w:rsidRPr="00771D5F" w:rsidP="00AE2794" w14:paraId="52ED0269" w14:textId="77777777">
            <w:pPr>
              <w:keepNext/>
              <w:rPr>
                <w:szCs w:val="20"/>
                <w:lang w:val="da-DK"/>
              </w:rPr>
            </w:pPr>
          </w:p>
        </w:tc>
        <w:tc>
          <w:tcPr>
            <w:tcW w:w="3260" w:type="dxa"/>
            <w:gridSpan w:val="2"/>
          </w:tcPr>
          <w:p w:rsidR="00AE2794" w:rsidRPr="00771D5F" w:rsidP="00AE2794" w14:paraId="69824B69" w14:textId="77777777">
            <w:pPr>
              <w:keepNext/>
              <w:rPr>
                <w:szCs w:val="20"/>
                <w:lang w:val="da-DK"/>
              </w:rPr>
            </w:pPr>
          </w:p>
        </w:tc>
      </w:tr>
      <w:tr w14:paraId="56A72002" w14:textId="77777777" w:rsidTr="00AD3F70">
        <w:tblPrEx>
          <w:tblW w:w="9241" w:type="dxa"/>
          <w:tblInd w:w="110" w:type="dxa"/>
          <w:tblLayout w:type="fixed"/>
          <w:tblLook w:val="0000"/>
        </w:tblPrEx>
        <w:trPr>
          <w:cantSplit/>
        </w:trPr>
        <w:tc>
          <w:tcPr>
            <w:tcW w:w="2579" w:type="dxa"/>
          </w:tcPr>
          <w:p w:rsidR="00AE2794" w:rsidRPr="00AE2794" w:rsidP="00AE2794" w14:paraId="346F2A67" w14:textId="77777777">
            <w:pPr>
              <w:pStyle w:val="EMEANormal"/>
              <w:keepNext/>
              <w:rPr>
                <w:lang w:val="pt-PT"/>
              </w:rPr>
            </w:pPr>
            <w:r w:rsidRPr="00AE2794">
              <w:rPr>
                <w:noProof/>
                <w:lang w:val="pt-PT"/>
              </w:rPr>
              <w:t>Pædiatrisk ACR 30-respons (n/N)</w:t>
            </w:r>
          </w:p>
        </w:tc>
        <w:tc>
          <w:tcPr>
            <w:tcW w:w="3402" w:type="dxa"/>
            <w:gridSpan w:val="2"/>
          </w:tcPr>
          <w:p w:rsidR="00AE2794" w:rsidP="00AE2794" w14:paraId="27BA8F28" w14:textId="77777777">
            <w:pPr>
              <w:pStyle w:val="EMEANormal"/>
              <w:keepNext/>
              <w:rPr>
                <w:lang w:val="da-DK"/>
              </w:rPr>
            </w:pPr>
            <w:r>
              <w:rPr>
                <w:lang w:val="da-DK"/>
              </w:rPr>
              <w:t>94,1 % (80/85)</w:t>
            </w:r>
          </w:p>
        </w:tc>
        <w:tc>
          <w:tcPr>
            <w:tcW w:w="3260" w:type="dxa"/>
            <w:gridSpan w:val="2"/>
          </w:tcPr>
          <w:p w:rsidR="00AE2794" w:rsidP="00AE2794" w14:paraId="3B12ADED" w14:textId="77777777">
            <w:pPr>
              <w:pStyle w:val="EMEANormal"/>
              <w:keepNext/>
              <w:rPr>
                <w:lang w:val="da-DK"/>
              </w:rPr>
            </w:pPr>
            <w:r>
              <w:rPr>
                <w:lang w:val="da-DK"/>
              </w:rPr>
              <w:t>74,4 % (64/86)</w:t>
            </w:r>
          </w:p>
        </w:tc>
      </w:tr>
      <w:tr w14:paraId="2F934CC5" w14:textId="77777777" w:rsidTr="00AD3F70">
        <w:tblPrEx>
          <w:tblW w:w="9241" w:type="dxa"/>
          <w:tblInd w:w="110" w:type="dxa"/>
          <w:tblLayout w:type="fixed"/>
          <w:tblLook w:val="0000"/>
        </w:tblPrEx>
        <w:trPr>
          <w:cantSplit/>
        </w:trPr>
        <w:tc>
          <w:tcPr>
            <w:tcW w:w="9241" w:type="dxa"/>
            <w:gridSpan w:val="5"/>
          </w:tcPr>
          <w:p w:rsidR="00AE2794" w:rsidRPr="00771D5F" w:rsidP="00AE2794" w14:paraId="6483CE6E" w14:textId="77777777">
            <w:pPr>
              <w:keepNext/>
              <w:ind w:firstLine="2860"/>
              <w:rPr>
                <w:szCs w:val="20"/>
                <w:lang w:val="da-DK"/>
              </w:rPr>
            </w:pPr>
            <w:r>
              <w:rPr>
                <w:szCs w:val="20"/>
                <w:lang w:val="da-DK"/>
              </w:rPr>
              <w:t>Virkningsr</w:t>
            </w:r>
            <w:r w:rsidRPr="00771D5F">
              <w:rPr>
                <w:szCs w:val="20"/>
                <w:lang w:val="da-DK"/>
              </w:rPr>
              <w:t>esultater</w:t>
            </w:r>
          </w:p>
        </w:tc>
      </w:tr>
      <w:tr w14:paraId="58A51251" w14:textId="77777777" w:rsidTr="00AD3F70">
        <w:tblPrEx>
          <w:tblW w:w="9241" w:type="dxa"/>
          <w:tblInd w:w="110" w:type="dxa"/>
          <w:tblLayout w:type="fixed"/>
          <w:tblLook w:val="0000"/>
        </w:tblPrEx>
        <w:tc>
          <w:tcPr>
            <w:tcW w:w="2579" w:type="dxa"/>
          </w:tcPr>
          <w:p w:rsidR="00AE2794" w:rsidRPr="00771D5F" w:rsidP="00AE2794" w14:paraId="40F4F03E" w14:textId="77777777">
            <w:pPr>
              <w:keepNext/>
              <w:rPr>
                <w:szCs w:val="20"/>
                <w:lang w:val="da-DK"/>
              </w:rPr>
            </w:pPr>
            <w:r w:rsidRPr="00771D5F">
              <w:rPr>
                <w:noProof/>
                <w:szCs w:val="20"/>
                <w:lang w:val="da-DK"/>
              </w:rPr>
              <w:t>Dobbeltblindet uge 32</w:t>
            </w:r>
          </w:p>
        </w:tc>
        <w:tc>
          <w:tcPr>
            <w:tcW w:w="1599" w:type="dxa"/>
          </w:tcPr>
          <w:p w:rsidR="00AE2794" w:rsidRPr="00771D5F" w:rsidP="00AE2794" w14:paraId="0FB149BA" w14:textId="77777777">
            <w:pPr>
              <w:keepNext/>
              <w:rPr>
                <w:szCs w:val="20"/>
                <w:lang w:val="da-DK"/>
              </w:rPr>
            </w:pPr>
            <w:r w:rsidRPr="00771D5F">
              <w:rPr>
                <w:noProof/>
                <w:szCs w:val="20"/>
                <w:lang w:val="da-DK"/>
              </w:rPr>
              <w:t>Humira/MTX</w:t>
            </w:r>
            <w:r w:rsidRPr="00771D5F">
              <w:rPr>
                <w:szCs w:val="20"/>
                <w:lang w:val="da-DK"/>
              </w:rPr>
              <w:t xml:space="preserve"> </w:t>
            </w:r>
          </w:p>
          <w:p w:rsidR="00AE2794" w:rsidRPr="00771D5F" w:rsidP="00AE2794" w14:paraId="1F6617D3" w14:textId="77777777">
            <w:pPr>
              <w:keepNext/>
              <w:rPr>
                <w:szCs w:val="20"/>
                <w:lang w:val="da-DK"/>
              </w:rPr>
            </w:pPr>
            <w:r w:rsidRPr="00771D5F">
              <w:rPr>
                <w:noProof/>
                <w:szCs w:val="20"/>
                <w:lang w:val="da-DK"/>
              </w:rPr>
              <w:t>(N = 38)</w:t>
            </w:r>
          </w:p>
          <w:p w:rsidR="00AE2794" w:rsidRPr="00771D5F" w:rsidP="00AE2794" w14:paraId="2AACB66C" w14:textId="77777777">
            <w:pPr>
              <w:keepNext/>
              <w:rPr>
                <w:szCs w:val="20"/>
                <w:lang w:val="da-DK"/>
              </w:rPr>
            </w:pPr>
          </w:p>
        </w:tc>
        <w:tc>
          <w:tcPr>
            <w:tcW w:w="1803" w:type="dxa"/>
          </w:tcPr>
          <w:p w:rsidR="00AE2794" w:rsidRPr="00771D5F" w:rsidP="00AE2794" w14:paraId="3EDF0CA0" w14:textId="77777777">
            <w:pPr>
              <w:keepNext/>
              <w:rPr>
                <w:szCs w:val="20"/>
                <w:lang w:val="da-DK"/>
              </w:rPr>
            </w:pPr>
            <w:r w:rsidRPr="00771D5F">
              <w:rPr>
                <w:noProof/>
                <w:szCs w:val="20"/>
                <w:lang w:val="da-DK"/>
              </w:rPr>
              <w:t>Placebo/MTX</w:t>
            </w:r>
          </w:p>
          <w:p w:rsidR="00AE2794" w:rsidRPr="00771D5F" w:rsidP="00AE2794" w14:paraId="0DF4233B" w14:textId="77777777">
            <w:pPr>
              <w:keepNext/>
              <w:rPr>
                <w:szCs w:val="20"/>
                <w:lang w:val="da-DK"/>
              </w:rPr>
            </w:pPr>
            <w:r w:rsidRPr="00771D5F">
              <w:rPr>
                <w:noProof/>
                <w:szCs w:val="20"/>
                <w:lang w:val="da-DK"/>
              </w:rPr>
              <w:t>(N = 37)</w:t>
            </w:r>
          </w:p>
        </w:tc>
        <w:tc>
          <w:tcPr>
            <w:tcW w:w="1559" w:type="dxa"/>
          </w:tcPr>
          <w:p w:rsidR="00AE2794" w:rsidRPr="00771D5F" w:rsidP="00AE2794" w14:paraId="69F83E63" w14:textId="77777777">
            <w:pPr>
              <w:keepNext/>
              <w:rPr>
                <w:szCs w:val="20"/>
                <w:lang w:val="da-DK"/>
              </w:rPr>
            </w:pPr>
            <w:r w:rsidRPr="00771D5F">
              <w:rPr>
                <w:noProof/>
                <w:szCs w:val="20"/>
                <w:lang w:val="da-DK"/>
              </w:rPr>
              <w:t>Humira</w:t>
            </w:r>
            <w:r w:rsidRPr="00771D5F">
              <w:rPr>
                <w:szCs w:val="20"/>
                <w:lang w:val="da-DK"/>
              </w:rPr>
              <w:t xml:space="preserve"> </w:t>
            </w:r>
          </w:p>
          <w:p w:rsidR="00AE2794" w:rsidRPr="00771D5F" w:rsidP="00AE2794" w14:paraId="737E3F64" w14:textId="77777777">
            <w:pPr>
              <w:keepNext/>
              <w:rPr>
                <w:szCs w:val="20"/>
                <w:lang w:val="da-DK"/>
              </w:rPr>
            </w:pPr>
            <w:r w:rsidRPr="00771D5F">
              <w:rPr>
                <w:noProof/>
                <w:szCs w:val="20"/>
                <w:lang w:val="da-DK"/>
              </w:rPr>
              <w:t>(N = 30)</w:t>
            </w:r>
          </w:p>
        </w:tc>
        <w:tc>
          <w:tcPr>
            <w:tcW w:w="1701" w:type="dxa"/>
          </w:tcPr>
          <w:p w:rsidR="00AE2794" w:rsidRPr="00771D5F" w:rsidP="00AE2794" w14:paraId="4D52E0F4" w14:textId="77777777">
            <w:pPr>
              <w:keepNext/>
              <w:rPr>
                <w:szCs w:val="20"/>
                <w:lang w:val="da-DK"/>
              </w:rPr>
            </w:pPr>
            <w:r w:rsidRPr="00771D5F">
              <w:rPr>
                <w:noProof/>
                <w:szCs w:val="20"/>
                <w:lang w:val="da-DK"/>
              </w:rPr>
              <w:t>Placebo</w:t>
            </w:r>
          </w:p>
          <w:p w:rsidR="00AE2794" w:rsidRPr="00771D5F" w:rsidP="00AE2794" w14:paraId="7F8CD3C4" w14:textId="77777777">
            <w:pPr>
              <w:keepNext/>
              <w:rPr>
                <w:szCs w:val="20"/>
                <w:lang w:val="da-DK"/>
              </w:rPr>
            </w:pPr>
            <w:r w:rsidRPr="00771D5F">
              <w:rPr>
                <w:noProof/>
                <w:szCs w:val="20"/>
                <w:lang w:val="da-DK"/>
              </w:rPr>
              <w:t>(N = 28)</w:t>
            </w:r>
          </w:p>
        </w:tc>
      </w:tr>
      <w:tr w14:paraId="1FDD06C7" w14:textId="77777777" w:rsidTr="00AD3F70">
        <w:tblPrEx>
          <w:tblW w:w="9241" w:type="dxa"/>
          <w:tblInd w:w="110" w:type="dxa"/>
          <w:tblLayout w:type="fixed"/>
          <w:tblLook w:val="0000"/>
        </w:tblPrEx>
        <w:tc>
          <w:tcPr>
            <w:tcW w:w="2579" w:type="dxa"/>
          </w:tcPr>
          <w:p w:rsidR="00AE2794" w:rsidP="00AE2794" w14:paraId="4FBCA10A" w14:textId="77777777">
            <w:pPr>
              <w:pStyle w:val="EMEANormal"/>
              <w:keepNext/>
              <w:rPr>
                <w:lang w:val="da-DK"/>
              </w:rPr>
            </w:pPr>
            <w:r>
              <w:rPr>
                <w:noProof/>
                <w:lang w:val="da-DK"/>
              </w:rPr>
              <w:t>Opblussen af sygdom i slutningen af de 32 uger</w:t>
            </w:r>
            <w:r>
              <w:rPr>
                <w:noProof/>
                <w:vertAlign w:val="superscript"/>
                <w:lang w:val="da-DK"/>
              </w:rPr>
              <w:t>a</w:t>
            </w:r>
            <w:r>
              <w:rPr>
                <w:noProof/>
                <w:lang w:val="da-DK"/>
              </w:rPr>
              <w:t xml:space="preserve"> (n/N)</w:t>
            </w:r>
          </w:p>
        </w:tc>
        <w:tc>
          <w:tcPr>
            <w:tcW w:w="1599" w:type="dxa"/>
          </w:tcPr>
          <w:p w:rsidR="00AE2794" w:rsidP="00AE2794" w14:paraId="127AE0E4" w14:textId="77777777">
            <w:pPr>
              <w:pStyle w:val="EMEANormal"/>
              <w:keepNext/>
              <w:rPr>
                <w:lang w:val="da-DK"/>
              </w:rPr>
            </w:pPr>
            <w:r>
              <w:rPr>
                <w:lang w:val="da-DK"/>
              </w:rPr>
              <w:t>36,8 % (14/38)</w:t>
            </w:r>
          </w:p>
        </w:tc>
        <w:tc>
          <w:tcPr>
            <w:tcW w:w="1803" w:type="dxa"/>
          </w:tcPr>
          <w:p w:rsidR="00AE2794" w:rsidP="00AE2794" w14:paraId="0F123FA8" w14:textId="77777777">
            <w:pPr>
              <w:pStyle w:val="EMEANormal"/>
              <w:keepNext/>
              <w:rPr>
                <w:lang w:val="da-DK"/>
              </w:rPr>
            </w:pPr>
            <w:r>
              <w:rPr>
                <w:noProof/>
                <w:lang w:val="da-DK"/>
              </w:rPr>
              <w:t>64,9 % (24/37)</w:t>
            </w:r>
            <w:r>
              <w:rPr>
                <w:noProof/>
                <w:vertAlign w:val="superscript"/>
                <w:lang w:val="da-DK"/>
              </w:rPr>
              <w:t>b</w:t>
            </w:r>
          </w:p>
        </w:tc>
        <w:tc>
          <w:tcPr>
            <w:tcW w:w="1559" w:type="dxa"/>
          </w:tcPr>
          <w:p w:rsidR="00AE2794" w:rsidP="00AE2794" w14:paraId="4A20C5AE" w14:textId="77777777">
            <w:pPr>
              <w:pStyle w:val="EMEANormal"/>
              <w:keepNext/>
              <w:rPr>
                <w:lang w:val="da-DK"/>
              </w:rPr>
            </w:pPr>
            <w:r>
              <w:rPr>
                <w:lang w:val="da-DK"/>
              </w:rPr>
              <w:t>43,3 % (13/30)</w:t>
            </w:r>
          </w:p>
        </w:tc>
        <w:tc>
          <w:tcPr>
            <w:tcW w:w="1701" w:type="dxa"/>
          </w:tcPr>
          <w:p w:rsidR="00AE2794" w:rsidP="00AE2794" w14:paraId="664C8025" w14:textId="77777777">
            <w:pPr>
              <w:pStyle w:val="EMEANormal"/>
              <w:keepNext/>
              <w:rPr>
                <w:lang w:val="da-DK"/>
              </w:rPr>
            </w:pPr>
            <w:r>
              <w:rPr>
                <w:noProof/>
                <w:lang w:val="da-DK"/>
              </w:rPr>
              <w:t>71,4 % (20/28)</w:t>
            </w:r>
            <w:r>
              <w:rPr>
                <w:noProof/>
                <w:vertAlign w:val="superscript"/>
                <w:lang w:val="da-DK"/>
              </w:rPr>
              <w:t>c</w:t>
            </w:r>
          </w:p>
        </w:tc>
      </w:tr>
      <w:tr w14:paraId="1899DB36" w14:textId="77777777" w:rsidTr="00AD3F70">
        <w:tblPrEx>
          <w:tblW w:w="9241" w:type="dxa"/>
          <w:tblInd w:w="110" w:type="dxa"/>
          <w:tblLayout w:type="fixed"/>
          <w:tblLook w:val="0000"/>
        </w:tblPrEx>
        <w:tc>
          <w:tcPr>
            <w:tcW w:w="2579" w:type="dxa"/>
          </w:tcPr>
          <w:p w:rsidR="00AE2794" w:rsidRPr="00771D5F" w:rsidP="00AE2794" w14:paraId="7D59B304" w14:textId="77777777">
            <w:pPr>
              <w:keepNext/>
              <w:rPr>
                <w:szCs w:val="20"/>
                <w:lang w:val="da-DK"/>
              </w:rPr>
            </w:pPr>
            <w:r w:rsidRPr="00771D5F">
              <w:rPr>
                <w:noProof/>
                <w:szCs w:val="20"/>
                <w:lang w:val="da-DK"/>
              </w:rPr>
              <w:t>Mediantid til opblussen af sygdom</w:t>
            </w:r>
          </w:p>
        </w:tc>
        <w:tc>
          <w:tcPr>
            <w:tcW w:w="1599" w:type="dxa"/>
          </w:tcPr>
          <w:p w:rsidR="00AE2794" w:rsidRPr="00771D5F" w:rsidP="00AE2794" w14:paraId="75359F87" w14:textId="77777777">
            <w:pPr>
              <w:keepNext/>
              <w:rPr>
                <w:szCs w:val="20"/>
                <w:lang w:val="da-DK"/>
              </w:rPr>
            </w:pPr>
            <w:r w:rsidRPr="00771D5F">
              <w:rPr>
                <w:noProof/>
                <w:szCs w:val="20"/>
                <w:lang w:val="da-DK"/>
              </w:rPr>
              <w:t>&gt; 32 uger</w:t>
            </w:r>
          </w:p>
        </w:tc>
        <w:tc>
          <w:tcPr>
            <w:tcW w:w="1803" w:type="dxa"/>
          </w:tcPr>
          <w:p w:rsidR="00AE2794" w:rsidRPr="00771D5F" w:rsidP="00AE2794" w14:paraId="253600A5" w14:textId="77777777">
            <w:pPr>
              <w:keepNext/>
              <w:rPr>
                <w:szCs w:val="20"/>
                <w:lang w:val="da-DK"/>
              </w:rPr>
            </w:pPr>
            <w:r w:rsidRPr="00771D5F">
              <w:rPr>
                <w:noProof/>
                <w:szCs w:val="20"/>
                <w:lang w:val="da-DK"/>
              </w:rPr>
              <w:t>20 uger</w:t>
            </w:r>
          </w:p>
        </w:tc>
        <w:tc>
          <w:tcPr>
            <w:tcW w:w="1559" w:type="dxa"/>
          </w:tcPr>
          <w:p w:rsidR="00AE2794" w:rsidRPr="00771D5F" w:rsidP="00AE2794" w14:paraId="23C3847F" w14:textId="77777777">
            <w:pPr>
              <w:keepNext/>
              <w:rPr>
                <w:szCs w:val="20"/>
                <w:lang w:val="da-DK"/>
              </w:rPr>
            </w:pPr>
            <w:r w:rsidRPr="00771D5F">
              <w:rPr>
                <w:noProof/>
                <w:szCs w:val="20"/>
                <w:lang w:val="da-DK"/>
              </w:rPr>
              <w:t>&gt; 32 uger</w:t>
            </w:r>
          </w:p>
        </w:tc>
        <w:tc>
          <w:tcPr>
            <w:tcW w:w="1701" w:type="dxa"/>
          </w:tcPr>
          <w:p w:rsidR="00AE2794" w:rsidRPr="00771D5F" w:rsidP="00AE2794" w14:paraId="1EBECBB7" w14:textId="77777777">
            <w:pPr>
              <w:keepNext/>
              <w:rPr>
                <w:szCs w:val="20"/>
                <w:lang w:val="da-DK"/>
              </w:rPr>
            </w:pPr>
            <w:r w:rsidRPr="00771D5F">
              <w:rPr>
                <w:noProof/>
                <w:szCs w:val="20"/>
                <w:lang w:val="da-DK"/>
              </w:rPr>
              <w:t>14 uger</w:t>
            </w:r>
          </w:p>
        </w:tc>
      </w:tr>
    </w:tbl>
    <w:p w:rsidR="00AE2794" w:rsidRPr="00771D5F" w:rsidP="00AE2794" w14:paraId="617B7524" w14:textId="77777777">
      <w:pPr>
        <w:keepNext/>
        <w:rPr>
          <w:szCs w:val="20"/>
          <w:vertAlign w:val="superscript"/>
          <w:lang w:val="da-DK"/>
        </w:rPr>
      </w:pPr>
    </w:p>
    <w:p w:rsidR="00AE2794" w:rsidRPr="00771D5F" w:rsidP="00AE2794" w14:paraId="5849CDB4" w14:textId="77777777">
      <w:pPr>
        <w:keepNext/>
        <w:rPr>
          <w:i/>
          <w:szCs w:val="20"/>
          <w:lang w:val="da-DK"/>
        </w:rPr>
      </w:pPr>
      <w:r w:rsidRPr="00771D5F">
        <w:rPr>
          <w:noProof/>
          <w:szCs w:val="20"/>
          <w:vertAlign w:val="superscript"/>
          <w:lang w:val="da-DK"/>
        </w:rPr>
        <w:t xml:space="preserve">a </w:t>
      </w:r>
      <w:r w:rsidRPr="00771D5F">
        <w:rPr>
          <w:noProof/>
          <w:szCs w:val="20"/>
          <w:lang w:val="da-DK"/>
        </w:rPr>
        <w:t xml:space="preserve">Pædiatrisk </w:t>
      </w:r>
      <w:smartTag w:uri="urn:schemas-microsoft-com:office:smarttags" w:element="stockticker">
        <w:r w:rsidRPr="00771D5F">
          <w:rPr>
            <w:noProof/>
            <w:szCs w:val="20"/>
            <w:lang w:val="da-DK"/>
          </w:rPr>
          <w:t>ACR</w:t>
        </w:r>
      </w:smartTag>
      <w:r w:rsidRPr="00771D5F">
        <w:rPr>
          <w:noProof/>
          <w:szCs w:val="20"/>
          <w:lang w:val="da-DK"/>
        </w:rPr>
        <w:t xml:space="preserve"> 30/50/70-responser ved uge 48 er signifikant bedre end responserne for placebo-behandlede patienter</w:t>
      </w:r>
      <w:r w:rsidRPr="00771D5F">
        <w:rPr>
          <w:szCs w:val="20"/>
          <w:lang w:val="da-DK"/>
        </w:rPr>
        <w:t xml:space="preserve"> </w:t>
      </w:r>
    </w:p>
    <w:p w:rsidR="00AE2794" w:rsidRPr="00771D5F" w:rsidP="00AE2794" w14:paraId="22655440" w14:textId="77777777">
      <w:pPr>
        <w:keepNext/>
        <w:rPr>
          <w:szCs w:val="20"/>
          <w:lang w:val="da-DK"/>
        </w:rPr>
      </w:pPr>
      <w:r w:rsidRPr="00771D5F">
        <w:rPr>
          <w:noProof/>
          <w:szCs w:val="20"/>
          <w:vertAlign w:val="superscript"/>
          <w:lang w:val="da-DK"/>
        </w:rPr>
        <w:t>b</w:t>
      </w:r>
      <w:r w:rsidRPr="00771D5F">
        <w:rPr>
          <w:noProof/>
          <w:szCs w:val="20"/>
          <w:lang w:val="da-DK"/>
        </w:rPr>
        <w:t xml:space="preserve"> p = 0,015</w:t>
      </w:r>
    </w:p>
    <w:p w:rsidR="00AE2794" w:rsidRPr="00771D5F" w:rsidP="00AE2794" w14:paraId="245DD745" w14:textId="77777777">
      <w:pPr>
        <w:keepNext/>
        <w:rPr>
          <w:szCs w:val="20"/>
          <w:lang w:val="da-DK"/>
        </w:rPr>
      </w:pPr>
      <w:r w:rsidRPr="00771D5F">
        <w:rPr>
          <w:noProof/>
          <w:szCs w:val="20"/>
          <w:vertAlign w:val="superscript"/>
          <w:lang w:val="da-DK"/>
        </w:rPr>
        <w:t>c</w:t>
      </w:r>
      <w:r w:rsidRPr="00771D5F">
        <w:rPr>
          <w:noProof/>
          <w:szCs w:val="20"/>
          <w:lang w:val="da-DK"/>
        </w:rPr>
        <w:t xml:space="preserve"> p = 0,031</w:t>
      </w:r>
    </w:p>
    <w:p w:rsidR="00AE2794" w:rsidRPr="00771D5F" w:rsidP="00AE2794" w14:paraId="3F183880" w14:textId="77777777">
      <w:pPr>
        <w:rPr>
          <w:szCs w:val="20"/>
          <w:lang w:val="da-DK"/>
        </w:rPr>
      </w:pPr>
    </w:p>
    <w:p w:rsidR="00AE2794" w:rsidRPr="00771D5F" w:rsidP="00AE2794" w14:paraId="1F3C5673" w14:textId="77777777">
      <w:pPr>
        <w:rPr>
          <w:lang w:val="da-DK"/>
        </w:rPr>
      </w:pPr>
      <w:r w:rsidRPr="00771D5F">
        <w:rPr>
          <w:noProof/>
          <w:lang w:val="da-DK"/>
        </w:rPr>
        <w:t xml:space="preserve">Blandt de patienter, som responderede ved uge 16 (n=144), blev pædiatrisk </w:t>
      </w:r>
      <w:smartTag w:uri="urn:schemas-microsoft-com:office:smarttags" w:element="stockticker">
        <w:r w:rsidRPr="00771D5F">
          <w:rPr>
            <w:noProof/>
            <w:lang w:val="da-DK"/>
          </w:rPr>
          <w:t>ACR</w:t>
        </w:r>
      </w:smartTag>
      <w:r w:rsidRPr="00771D5F">
        <w:rPr>
          <w:noProof/>
          <w:lang w:val="da-DK"/>
        </w:rPr>
        <w:t xml:space="preserve"> 30/50/70/90-responser opretholdt i op til seks år i den åbne forlængelsesfase hos dem, der fik Humira gennem hele </w:t>
      </w:r>
      <w:r w:rsidRPr="00771D5F">
        <w:rPr>
          <w:lang w:val="da-DK"/>
        </w:rPr>
        <w:t>studi</w:t>
      </w:r>
      <w:r w:rsidRPr="00771D5F">
        <w:rPr>
          <w:noProof/>
          <w:lang w:val="da-DK"/>
        </w:rPr>
        <w:t>et.</w:t>
      </w:r>
      <w:r w:rsidRPr="00771D5F">
        <w:rPr>
          <w:lang w:val="da-DK"/>
        </w:rPr>
        <w:t xml:space="preserve"> I alt blev 19 forsøgspersoner, heraf 11 fra </w:t>
      </w:r>
      <w:r w:rsidRPr="00771D5F">
        <w:rPr>
          <w:i/>
          <w:lang w:val="da-DK"/>
        </w:rPr>
        <w:t>baseline</w:t>
      </w:r>
      <w:r w:rsidRPr="00771D5F">
        <w:rPr>
          <w:lang w:val="da-DK"/>
        </w:rPr>
        <w:t xml:space="preserve">-aldersgruppen 4 til 12 år og 8 fra </w:t>
      </w:r>
      <w:r w:rsidRPr="00771D5F">
        <w:rPr>
          <w:i/>
          <w:lang w:val="da-DK"/>
        </w:rPr>
        <w:t>baseline</w:t>
      </w:r>
      <w:r w:rsidRPr="00771D5F">
        <w:rPr>
          <w:lang w:val="da-DK"/>
        </w:rPr>
        <w:t>-aldersgruppen 13 til 17 år, behandlet i 6 år eller mere.</w:t>
      </w:r>
    </w:p>
    <w:p w:rsidR="00AE2794" w:rsidRPr="00771D5F" w:rsidP="00AE2794" w14:paraId="68CD4C59" w14:textId="77777777">
      <w:pPr>
        <w:rPr>
          <w:lang w:val="da-DK"/>
        </w:rPr>
      </w:pPr>
    </w:p>
    <w:p w:rsidR="00AE2794" w:rsidRPr="00771D5F" w:rsidP="00AE2794" w14:paraId="26F6D29E" w14:textId="77777777">
      <w:pPr>
        <w:rPr>
          <w:szCs w:val="20"/>
          <w:lang w:val="da-DK"/>
        </w:rPr>
      </w:pPr>
      <w:r w:rsidRPr="00771D5F">
        <w:rPr>
          <w:noProof/>
          <w:lang w:val="da-DK"/>
        </w:rPr>
        <w:t xml:space="preserve">Det samlede respons var generelt bedre og færre patienter udviklede antistoffer, når de blev behandlet med kombinationen  Humira og </w:t>
      </w:r>
      <w:smartTag w:uri="urn:schemas-microsoft-com:office:smarttags" w:element="stockticker">
        <w:r w:rsidRPr="00771D5F">
          <w:rPr>
            <w:noProof/>
            <w:lang w:val="da-DK"/>
          </w:rPr>
          <w:t>MTX</w:t>
        </w:r>
      </w:smartTag>
      <w:r w:rsidRPr="00771D5F">
        <w:rPr>
          <w:noProof/>
          <w:lang w:val="da-DK"/>
        </w:rPr>
        <w:t xml:space="preserve"> sammenlignet med Humira alene.</w:t>
      </w:r>
      <w:r w:rsidRPr="00771D5F">
        <w:rPr>
          <w:lang w:val="da-DK"/>
        </w:rPr>
        <w:t xml:space="preserve"> </w:t>
      </w:r>
      <w:r w:rsidRPr="00771D5F">
        <w:rPr>
          <w:noProof/>
          <w:lang w:val="da-DK"/>
        </w:rPr>
        <w:t xml:space="preserve">I betragtning af disse resultater anbefales Humira til anvendelse i kombination med </w:t>
      </w:r>
      <w:smartTag w:uri="urn:schemas-microsoft-com:office:smarttags" w:element="stockticker">
        <w:r w:rsidRPr="00771D5F">
          <w:rPr>
            <w:noProof/>
            <w:lang w:val="da-DK"/>
          </w:rPr>
          <w:t>MTX</w:t>
        </w:r>
      </w:smartTag>
      <w:r w:rsidRPr="00771D5F">
        <w:rPr>
          <w:noProof/>
          <w:lang w:val="da-DK"/>
        </w:rPr>
        <w:t xml:space="preserve"> og til anvendelse som monoterapi til patienter, som ikke egner sig til behandling med </w:t>
      </w:r>
      <w:smartTag w:uri="urn:schemas-microsoft-com:office:smarttags" w:element="stockticker">
        <w:r w:rsidRPr="00771D5F">
          <w:rPr>
            <w:noProof/>
            <w:lang w:val="da-DK"/>
          </w:rPr>
          <w:t>MTX</w:t>
        </w:r>
      </w:smartTag>
      <w:r w:rsidRPr="00771D5F">
        <w:rPr>
          <w:noProof/>
          <w:lang w:val="da-DK"/>
        </w:rPr>
        <w:t xml:space="preserve"> (se pkt. 4.2).</w:t>
      </w:r>
    </w:p>
    <w:p w:rsidR="00AE2794" w:rsidRPr="00771D5F" w:rsidP="00AE2794" w14:paraId="65FABA88" w14:textId="77777777">
      <w:pPr>
        <w:rPr>
          <w:szCs w:val="20"/>
          <w:u w:val="single"/>
          <w:lang w:val="da-DK"/>
        </w:rPr>
      </w:pPr>
    </w:p>
    <w:p w:rsidR="00AE2794" w:rsidRPr="00771D5F" w:rsidP="00AE2794" w14:paraId="5ED2EA04" w14:textId="77777777">
      <w:pPr>
        <w:rPr>
          <w:szCs w:val="22"/>
          <w:lang w:val="da-DK"/>
        </w:rPr>
      </w:pPr>
      <w:r w:rsidRPr="00771D5F">
        <w:rPr>
          <w:szCs w:val="22"/>
          <w:lang w:val="da-DK"/>
        </w:rPr>
        <w:t>pJIA II</w:t>
      </w:r>
    </w:p>
    <w:p w:rsidR="00AE2794" w:rsidRPr="00771D5F" w:rsidP="00AE2794" w14:paraId="5C6889E5" w14:textId="77777777">
      <w:pPr>
        <w:rPr>
          <w:szCs w:val="22"/>
          <w:lang w:val="da-DK"/>
        </w:rPr>
      </w:pPr>
    </w:p>
    <w:p w:rsidR="00AE2794" w:rsidRPr="00771D5F" w:rsidP="00AE2794" w14:paraId="317F0C5B" w14:textId="77777777">
      <w:pPr>
        <w:tabs>
          <w:tab w:val="left" w:pos="6840"/>
        </w:tabs>
        <w:autoSpaceDE w:val="0"/>
        <w:autoSpaceDN w:val="0"/>
        <w:adjustRightInd w:val="0"/>
        <w:ind w:right="53"/>
        <w:rPr>
          <w:lang w:val="da-DK"/>
        </w:rPr>
      </w:pPr>
      <w:r w:rsidRPr="00771D5F">
        <w:rPr>
          <w:noProof/>
          <w:lang w:val="da-DK"/>
        </w:rPr>
        <w:t>Humiras sikkerhed og virkning blev vurderet i</w:t>
      </w:r>
      <w:r w:rsidRPr="00771D5F">
        <w:rPr>
          <w:lang w:val="da-DK"/>
        </w:rPr>
        <w:t xml:space="preserve"> et åben-label, multicenter studie med 32 børn (2 - &lt;4 år gamle eller 4 år og derover med en vægt &lt; 15 kg) med moderat til alvorlig aktiv polyartikulær JIA. Patienterne fik Humira 24 mg/m</w:t>
      </w:r>
      <w:r w:rsidRPr="00771D5F">
        <w:rPr>
          <w:vertAlign w:val="superscript"/>
          <w:lang w:val="da-DK"/>
        </w:rPr>
        <w:t>2</w:t>
      </w:r>
      <w:r w:rsidRPr="00771D5F">
        <w:rPr>
          <w:lang w:val="da-DK"/>
        </w:rPr>
        <w:t xml:space="preserve"> legemsoverfladeareal op til maksimalt 20 mg som subkutan injektion hver anden uge i mindst 24 uger. I løbet af studiet fik de fleste patienter samtidig MTX, og et mindre antal rapporterede brug af kortikosteroider eller NSAIDs.</w:t>
      </w:r>
    </w:p>
    <w:p w:rsidR="00AE2794" w:rsidRPr="00771D5F" w:rsidP="00AE2794" w14:paraId="7209C3B1" w14:textId="77777777">
      <w:pPr>
        <w:rPr>
          <w:szCs w:val="22"/>
          <w:lang w:val="da-DK"/>
        </w:rPr>
      </w:pPr>
    </w:p>
    <w:p w:rsidR="00AE2794" w:rsidRPr="00771D5F" w:rsidP="00AE2794" w14:paraId="7BA545D3" w14:textId="77777777">
      <w:pPr>
        <w:rPr>
          <w:szCs w:val="22"/>
          <w:lang w:val="da-DK"/>
        </w:rPr>
      </w:pPr>
      <w:r w:rsidRPr="00771D5F">
        <w:rPr>
          <w:szCs w:val="22"/>
          <w:lang w:val="da-DK"/>
        </w:rPr>
        <w:t xml:space="preserve">Ved uge 12 og uge 24 var </w:t>
      </w:r>
      <w:r w:rsidRPr="00771D5F">
        <w:rPr>
          <w:noProof/>
          <w:szCs w:val="22"/>
          <w:lang w:val="da-DK"/>
        </w:rPr>
        <w:t>pædiatrisk</w:t>
      </w:r>
      <w:r w:rsidRPr="00771D5F">
        <w:rPr>
          <w:szCs w:val="22"/>
          <w:lang w:val="da-DK"/>
        </w:rPr>
        <w:t xml:space="preserve"> ACR 30-respons henholdsvis 93,5</w:t>
      </w:r>
      <w:r w:rsidRPr="005E50BE">
        <w:rPr>
          <w:szCs w:val="22"/>
          <w:lang w:val="da-DK"/>
        </w:rPr>
        <w:t>% og 90,0%</w:t>
      </w:r>
      <w:r>
        <w:rPr>
          <w:szCs w:val="22"/>
          <w:lang w:val="da-DK"/>
        </w:rPr>
        <w:t xml:space="preserve"> </w:t>
      </w:r>
      <w:r w:rsidRPr="005E50BE">
        <w:rPr>
          <w:szCs w:val="22"/>
          <w:lang w:val="da-DK"/>
        </w:rPr>
        <w:t xml:space="preserve">ved </w:t>
      </w:r>
      <w:r>
        <w:rPr>
          <w:szCs w:val="22"/>
          <w:lang w:val="da-DK"/>
        </w:rPr>
        <w:t xml:space="preserve">anvendelse </w:t>
      </w:r>
      <w:r w:rsidRPr="005E50BE">
        <w:rPr>
          <w:szCs w:val="22"/>
          <w:lang w:val="da-DK"/>
        </w:rPr>
        <w:t xml:space="preserve">af observerede data. Forholdet mellem patienter med </w:t>
      </w:r>
      <w:r w:rsidRPr="005E50BE">
        <w:rPr>
          <w:noProof/>
          <w:szCs w:val="22"/>
          <w:lang w:val="da-DK"/>
        </w:rPr>
        <w:t>pædiatrisk</w:t>
      </w:r>
      <w:r w:rsidRPr="005E50BE">
        <w:rPr>
          <w:szCs w:val="22"/>
          <w:lang w:val="da-DK"/>
        </w:rPr>
        <w:t xml:space="preserve"> ACR-50/70/90 ved uge 12 og uge 24 var henhold</w:t>
      </w:r>
      <w:r>
        <w:rPr>
          <w:szCs w:val="22"/>
          <w:lang w:val="da-DK"/>
        </w:rPr>
        <w:t>s</w:t>
      </w:r>
      <w:r w:rsidRPr="005E50BE">
        <w:rPr>
          <w:szCs w:val="22"/>
          <w:lang w:val="da-DK"/>
        </w:rPr>
        <w:t>vis 90,3%/61,3%/38,7% og 83,3%/73,3%/36,7%.</w:t>
      </w:r>
      <w:r w:rsidRPr="00771D5F">
        <w:rPr>
          <w:szCs w:val="22"/>
          <w:lang w:val="da-DK"/>
        </w:rPr>
        <w:t xml:space="preserve"> Blandt de børn, som responderede (</w:t>
      </w:r>
      <w:r w:rsidRPr="00771D5F">
        <w:rPr>
          <w:noProof/>
          <w:szCs w:val="22"/>
          <w:lang w:val="da-DK"/>
        </w:rPr>
        <w:t>pædiatrisk</w:t>
      </w:r>
      <w:r w:rsidRPr="00771D5F">
        <w:rPr>
          <w:szCs w:val="22"/>
          <w:lang w:val="da-DK"/>
        </w:rPr>
        <w:t xml:space="preserve"> ACR-30) ved uge 24 (n=27 ud af 30 patienter), blev </w:t>
      </w:r>
      <w:r w:rsidRPr="00771D5F">
        <w:rPr>
          <w:noProof/>
          <w:szCs w:val="22"/>
          <w:lang w:val="da-DK"/>
        </w:rPr>
        <w:t>pædiatrisk</w:t>
      </w:r>
      <w:r w:rsidRPr="00771D5F">
        <w:rPr>
          <w:szCs w:val="22"/>
          <w:lang w:val="da-DK"/>
        </w:rPr>
        <w:t xml:space="preserve"> ACR 30-respons opretholdt i op til 60 uger i åben-label-fasen hos de patienter, som fik Humira gennem hele denne periode. Samlet set blev 20 patienter behandlet i 60 uger eller længere</w:t>
      </w:r>
      <w:r w:rsidRPr="00771D5F">
        <w:rPr>
          <w:szCs w:val="22"/>
          <w:lang w:val="da-DK"/>
        </w:rPr>
        <w:t>.</w:t>
      </w:r>
    </w:p>
    <w:p w:rsidR="00AE2794" w:rsidRPr="00771D5F" w:rsidP="00AE2794" w14:paraId="0E74987B" w14:textId="77777777">
      <w:pPr>
        <w:rPr>
          <w:szCs w:val="22"/>
          <w:lang w:val="da-DK"/>
        </w:rPr>
      </w:pPr>
    </w:p>
    <w:p w:rsidR="00AE2794" w:rsidRPr="00771D5F" w:rsidP="00AE2794" w14:paraId="2A0A5EA8" w14:textId="77777777">
      <w:pPr>
        <w:keepNext/>
        <w:rPr>
          <w:i/>
          <w:u w:val="single"/>
          <w:lang w:val="da-DK"/>
        </w:rPr>
      </w:pPr>
      <w:r w:rsidRPr="00771D5F">
        <w:rPr>
          <w:i/>
          <w:u w:val="single"/>
          <w:lang w:val="da-DK"/>
        </w:rPr>
        <w:t>Entesopati relateret artrit</w:t>
      </w:r>
    </w:p>
    <w:p w:rsidR="00AE2794" w:rsidRPr="00771D5F" w:rsidP="00AE2794" w14:paraId="6ADE20CE" w14:textId="77777777">
      <w:pPr>
        <w:keepNext/>
        <w:rPr>
          <w:szCs w:val="22"/>
          <w:u w:val="single"/>
          <w:lang w:val="da-DK"/>
        </w:rPr>
      </w:pPr>
    </w:p>
    <w:p w:rsidR="00AE2794" w:rsidRPr="00771D5F" w:rsidP="00AE2794" w14:paraId="669D6D81" w14:textId="77777777">
      <w:pPr>
        <w:keepNext/>
        <w:rPr>
          <w:szCs w:val="22"/>
          <w:lang w:val="da-DK"/>
        </w:rPr>
      </w:pPr>
      <w:r w:rsidRPr="00771D5F">
        <w:rPr>
          <w:noProof/>
          <w:szCs w:val="20"/>
          <w:lang w:val="da-DK"/>
        </w:rPr>
        <w:t>Humiras sikkerhed og virkning blev vurderet i et randomiseret, dobbeltblindet multicenter</w:t>
      </w:r>
      <w:r w:rsidRPr="00771D5F">
        <w:rPr>
          <w:szCs w:val="20"/>
          <w:lang w:val="da-DK"/>
        </w:rPr>
        <w:t>studie</w:t>
      </w:r>
      <w:r w:rsidRPr="00771D5F">
        <w:rPr>
          <w:noProof/>
          <w:szCs w:val="20"/>
          <w:lang w:val="da-DK"/>
        </w:rPr>
        <w:t xml:space="preserve"> hos 46 pædiatriske patienter (6-17 år) med moderat </w:t>
      </w:r>
      <w:r w:rsidRPr="00771D5F">
        <w:rPr>
          <w:szCs w:val="20"/>
          <w:lang w:val="da-DK"/>
        </w:rPr>
        <w:t>entesopati relateret artrit. Patienterne blev randomiseret til at få enten Humira 24 mg/m</w:t>
      </w:r>
      <w:r w:rsidRPr="00771D5F">
        <w:rPr>
          <w:szCs w:val="20"/>
          <w:vertAlign w:val="superscript"/>
          <w:lang w:val="da-DK"/>
        </w:rPr>
        <w:t>2</w:t>
      </w:r>
      <w:r w:rsidRPr="00771D5F">
        <w:rPr>
          <w:szCs w:val="20"/>
          <w:lang w:val="da-DK"/>
        </w:rPr>
        <w:t xml:space="preserve"> legemsoverfladeareal (BSA) op til maksimalt 40 mg eller placebo hver anden uge i 12 uger. Den </w:t>
      </w:r>
      <w:r w:rsidRPr="00771D5F">
        <w:rPr>
          <w:noProof/>
          <w:szCs w:val="20"/>
          <w:lang w:val="da-DK"/>
        </w:rPr>
        <w:t>dobbelt</w:t>
      </w:r>
      <w:r w:rsidRPr="00771D5F">
        <w:rPr>
          <w:szCs w:val="20"/>
          <w:lang w:val="da-DK"/>
        </w:rPr>
        <w:t>blindede periode blev efterfulgt af en åben periode (OL), hvor patienterne fik Humira 24 mg/m</w:t>
      </w:r>
      <w:r w:rsidRPr="00771D5F">
        <w:rPr>
          <w:szCs w:val="20"/>
          <w:vertAlign w:val="superscript"/>
          <w:lang w:val="da-DK"/>
        </w:rPr>
        <w:t>2</w:t>
      </w:r>
      <w:r w:rsidRPr="00771D5F">
        <w:rPr>
          <w:szCs w:val="20"/>
          <w:lang w:val="da-DK"/>
        </w:rPr>
        <w:t xml:space="preserve"> legemsoverfladeareal (BSA) op til maksimalt 40 mg hver anden uge subkutant i op til yderligere 192 uger. D</w:t>
      </w:r>
      <w:r w:rsidRPr="00771D5F">
        <w:rPr>
          <w:iCs/>
          <w:szCs w:val="20"/>
          <w:lang w:val="da-DK"/>
        </w:rPr>
        <w:t>et primære endepunkt var den procentvise ændring i antallet a</w:t>
      </w:r>
      <w:r w:rsidRPr="00771D5F">
        <w:rPr>
          <w:iCs/>
          <w:szCs w:val="20"/>
          <w:lang w:val="da-DK"/>
        </w:rPr>
        <w:t xml:space="preserve">f led med aktiv artrit (hævelse, som ikke skyldes deformitet, eller led med tab af bevægelse plus smerte og/eller ømhed) fra </w:t>
      </w:r>
      <w:r w:rsidRPr="00771D5F">
        <w:rPr>
          <w:i/>
          <w:iCs/>
          <w:szCs w:val="20"/>
          <w:lang w:val="da-DK"/>
        </w:rPr>
        <w:t>baseline</w:t>
      </w:r>
      <w:r w:rsidRPr="00771D5F">
        <w:rPr>
          <w:iCs/>
          <w:szCs w:val="20"/>
          <w:lang w:val="da-DK"/>
        </w:rPr>
        <w:t xml:space="preserve"> til uge 12, som blev opnået med et mediant fald på -62,6 </w:t>
      </w:r>
      <w:r w:rsidRPr="00B848D4">
        <w:rPr>
          <w:iCs/>
          <w:lang w:val="da-DK"/>
        </w:rPr>
        <w:t>% (</w:t>
      </w:r>
      <w:r w:rsidRPr="00B848D4">
        <w:rPr>
          <w:noProof/>
          <w:lang w:val="da-DK"/>
        </w:rPr>
        <w:t xml:space="preserve">median procentvise ændring -88,9 %) hos patienter i Humira-gruppen sammenlignet med et fald på -11,6 % </w:t>
      </w:r>
      <w:r w:rsidRPr="00B848D4">
        <w:rPr>
          <w:iCs/>
          <w:lang w:val="da-DK"/>
        </w:rPr>
        <w:t>(</w:t>
      </w:r>
      <w:r w:rsidRPr="00B848D4">
        <w:rPr>
          <w:noProof/>
          <w:lang w:val="da-DK"/>
        </w:rPr>
        <w:t>median procentvise ændring -50,0 %) hos patienter i placebo-gruppen. Forbedring i antallet af led med</w:t>
      </w:r>
      <w:r>
        <w:rPr>
          <w:noProof/>
          <w:lang w:val="da-DK"/>
        </w:rPr>
        <w:t xml:space="preserve"> aktiv</w:t>
      </w:r>
      <w:r w:rsidRPr="00B848D4">
        <w:rPr>
          <w:noProof/>
          <w:lang w:val="da-DK"/>
        </w:rPr>
        <w:t xml:space="preserve"> artrit blev opretholdt i den åbne del i </w:t>
      </w:r>
      <w:r>
        <w:rPr>
          <w:noProof/>
          <w:lang w:val="da-DK"/>
        </w:rPr>
        <w:t>156</w:t>
      </w:r>
      <w:r w:rsidRPr="00B848D4">
        <w:rPr>
          <w:noProof/>
          <w:lang w:val="da-DK"/>
        </w:rPr>
        <w:t xml:space="preserve"> uger</w:t>
      </w:r>
      <w:r>
        <w:rPr>
          <w:noProof/>
          <w:lang w:val="da-DK"/>
        </w:rPr>
        <w:t xml:space="preserve"> for 26 ud af 31 (84%) patienter i Humira-gruppen, som for</w:t>
      </w:r>
      <w:r>
        <w:rPr>
          <w:noProof/>
          <w:lang w:val="da-DK"/>
        </w:rPr>
        <w:t>blev i studiet</w:t>
      </w:r>
      <w:r w:rsidRPr="00B848D4">
        <w:rPr>
          <w:noProof/>
          <w:lang w:val="da-DK"/>
        </w:rPr>
        <w:t>.</w:t>
      </w:r>
      <w:r w:rsidRPr="00771D5F">
        <w:rPr>
          <w:noProof/>
          <w:szCs w:val="20"/>
          <w:lang w:val="da-DK"/>
        </w:rPr>
        <w:t xml:space="preserve"> Selvom det ikke var statistisk signifikant, viste størstedelen af patienterne klinisk bedring i sekundære endepunkter, såsom antallet af steder med </w:t>
      </w:r>
      <w:r w:rsidRPr="00771D5F">
        <w:rPr>
          <w:szCs w:val="20"/>
          <w:lang w:val="da-DK"/>
        </w:rPr>
        <w:t>entesopati relateret artrit</w:t>
      </w:r>
      <w:r w:rsidRPr="00771D5F">
        <w:rPr>
          <w:noProof/>
          <w:szCs w:val="20"/>
          <w:lang w:val="da-DK"/>
        </w:rPr>
        <w:t>, antallet af ømme led (TJC), antallet af hævede led (SJC), pædiatrisk ACR50-respons og pædiatrisk ACR70-respons.</w:t>
      </w:r>
    </w:p>
    <w:p w:rsidR="00AE2794" w:rsidRPr="00771D5F" w:rsidP="00AE2794" w14:paraId="407ED2A4" w14:textId="77777777">
      <w:pPr>
        <w:rPr>
          <w:szCs w:val="20"/>
          <w:u w:val="single"/>
          <w:lang w:val="da-DK"/>
        </w:rPr>
      </w:pPr>
    </w:p>
    <w:p w:rsidR="00AE2794" w:rsidRPr="00771D5F" w:rsidP="00AE2794" w14:paraId="5C63C32E" w14:textId="77777777">
      <w:pPr>
        <w:tabs>
          <w:tab w:val="clear" w:pos="562"/>
        </w:tabs>
        <w:suppressAutoHyphens w:val="0"/>
        <w:rPr>
          <w:i/>
          <w:sz w:val="24"/>
          <w:lang w:val="da-DK"/>
        </w:rPr>
      </w:pPr>
      <w:r w:rsidRPr="00771D5F">
        <w:rPr>
          <w:bCs/>
          <w:i/>
          <w:szCs w:val="22"/>
          <w:lang w:val="da-DK"/>
        </w:rPr>
        <w:t>Pædiatrisk plaque-psoriasis</w:t>
      </w:r>
      <w:r w:rsidRPr="00771D5F">
        <w:rPr>
          <w:i/>
          <w:sz w:val="24"/>
          <w:lang w:val="da-DK"/>
        </w:rPr>
        <w:t xml:space="preserve"> </w:t>
      </w:r>
    </w:p>
    <w:p w:rsidR="00AE2794" w:rsidRPr="00771D5F" w:rsidP="00AE2794" w14:paraId="7A43A13C" w14:textId="77777777">
      <w:pPr>
        <w:tabs>
          <w:tab w:val="clear" w:pos="562"/>
        </w:tabs>
        <w:suppressAutoHyphens w:val="0"/>
        <w:rPr>
          <w:i/>
          <w:sz w:val="24"/>
          <w:lang w:val="da-DK"/>
        </w:rPr>
      </w:pPr>
    </w:p>
    <w:p w:rsidR="00AE2794" w:rsidRPr="00771D5F" w:rsidP="00AE2794" w14:paraId="0F8D7FB9" w14:textId="77777777">
      <w:pPr>
        <w:autoSpaceDE w:val="0"/>
        <w:autoSpaceDN w:val="0"/>
        <w:adjustRightInd w:val="0"/>
        <w:rPr>
          <w:szCs w:val="22"/>
          <w:lang w:val="da-DK"/>
        </w:rPr>
      </w:pPr>
      <w:r w:rsidRPr="00534C37">
        <w:rPr>
          <w:szCs w:val="22"/>
          <w:lang w:val="da-DK"/>
        </w:rPr>
        <w:t xml:space="preserve">Humiras virkning </w:t>
      </w:r>
      <w:r>
        <w:rPr>
          <w:szCs w:val="22"/>
          <w:lang w:val="da-DK"/>
        </w:rPr>
        <w:t xml:space="preserve">er </w:t>
      </w:r>
      <w:r w:rsidRPr="00534C37">
        <w:rPr>
          <w:szCs w:val="22"/>
          <w:lang w:val="da-DK"/>
        </w:rPr>
        <w:t xml:space="preserve">undersøgt i et randomiseret, dobbeltblindet kontrolleret studie med 114 pædiatriske patienter fra 4 år med </w:t>
      </w:r>
      <w:r w:rsidRPr="00534C37">
        <w:rPr>
          <w:lang w:val="da-DK"/>
        </w:rPr>
        <w:t>svær kronisk plaque</w:t>
      </w:r>
      <w:r>
        <w:rPr>
          <w:lang w:val="da-DK"/>
        </w:rPr>
        <w:t>-</w:t>
      </w:r>
      <w:r w:rsidRPr="00534C37">
        <w:rPr>
          <w:lang w:val="da-DK"/>
        </w:rPr>
        <w:t xml:space="preserve">psoriasis </w:t>
      </w:r>
      <w:r w:rsidRPr="00534C37">
        <w:rPr>
          <w:szCs w:val="22"/>
          <w:lang w:val="da-DK"/>
        </w:rPr>
        <w:t>(defineret ved PGA</w:t>
      </w:r>
      <w:r>
        <w:rPr>
          <w:szCs w:val="22"/>
          <w:lang w:val="da-DK"/>
        </w:rPr>
        <w:t xml:space="preserve"> (</w:t>
      </w:r>
      <w:r>
        <w:rPr>
          <w:i/>
          <w:szCs w:val="22"/>
          <w:lang w:val="da-DK"/>
        </w:rPr>
        <w:t>physician global assessment)</w:t>
      </w:r>
      <w:r w:rsidRPr="00534C37">
        <w:rPr>
          <w:szCs w:val="22"/>
          <w:lang w:val="da-DK"/>
        </w:rPr>
        <w:t xml:space="preserve"> ≥ 4 eller &gt; 20% </w:t>
      </w:r>
      <w:r>
        <w:rPr>
          <w:lang w:val="da-DK"/>
        </w:rPr>
        <w:t>BSA (</w:t>
      </w:r>
      <w:r>
        <w:rPr>
          <w:i/>
          <w:lang w:val="da-DK"/>
        </w:rPr>
        <w:t>body surface area)</w:t>
      </w:r>
      <w:r>
        <w:rPr>
          <w:lang w:val="da-DK"/>
        </w:rPr>
        <w:t xml:space="preserve">-involvering </w:t>
      </w:r>
      <w:r w:rsidRPr="00534C37">
        <w:rPr>
          <w:szCs w:val="22"/>
          <w:lang w:val="da-DK"/>
        </w:rPr>
        <w:t>eller &gt; 10</w:t>
      </w:r>
      <w:r>
        <w:rPr>
          <w:szCs w:val="22"/>
          <w:lang w:val="da-DK"/>
        </w:rPr>
        <w:t>%</w:t>
      </w:r>
      <w:r w:rsidRPr="00771D5F">
        <w:rPr>
          <w:szCs w:val="22"/>
          <w:lang w:val="da-DK"/>
        </w:rPr>
        <w:t xml:space="preserve"> </w:t>
      </w:r>
      <w:r w:rsidRPr="00771D5F">
        <w:rPr>
          <w:lang w:val="da-DK"/>
        </w:rPr>
        <w:t>BSA-involvering</w:t>
      </w:r>
      <w:r w:rsidRPr="00771D5F">
        <w:rPr>
          <w:szCs w:val="22"/>
          <w:lang w:val="da-DK"/>
        </w:rPr>
        <w:t xml:space="preserve"> med meget tykke læsioner eller PASI (</w:t>
      </w:r>
      <w:r w:rsidRPr="00771D5F">
        <w:rPr>
          <w:i/>
          <w:szCs w:val="22"/>
          <w:lang w:val="da-DK"/>
        </w:rPr>
        <w:t xml:space="preserve">psoriasis area and severity index) </w:t>
      </w:r>
      <w:r w:rsidRPr="00771D5F">
        <w:rPr>
          <w:szCs w:val="22"/>
          <w:lang w:val="da-DK"/>
        </w:rPr>
        <w:t xml:space="preserve">≥ 20 eller ≥ 10 med klinisk relevante manifestioner i ansigt, på kønsorganer eller hånd/fod), som ikke havde opnået tilstrækkelig kontrol med topikal behandling og helioterapi eller lysbehandling. </w:t>
      </w:r>
    </w:p>
    <w:p w:rsidR="00AE2794" w:rsidRPr="00771D5F" w:rsidP="00AE2794" w14:paraId="426998AD" w14:textId="77777777">
      <w:pPr>
        <w:autoSpaceDE w:val="0"/>
        <w:autoSpaceDN w:val="0"/>
        <w:adjustRightInd w:val="0"/>
        <w:rPr>
          <w:szCs w:val="22"/>
          <w:lang w:val="da-DK"/>
        </w:rPr>
      </w:pPr>
    </w:p>
    <w:p w:rsidR="00AE2794" w:rsidRPr="00771D5F" w:rsidP="00AE2794" w14:paraId="6812EEBA" w14:textId="77777777">
      <w:pPr>
        <w:autoSpaceDE w:val="0"/>
        <w:autoSpaceDN w:val="0"/>
        <w:adjustRightInd w:val="0"/>
        <w:rPr>
          <w:szCs w:val="22"/>
          <w:lang w:val="da-DK"/>
        </w:rPr>
      </w:pPr>
      <w:r w:rsidRPr="00771D5F">
        <w:rPr>
          <w:szCs w:val="22"/>
          <w:lang w:val="da-DK"/>
        </w:rPr>
        <w:t xml:space="preserve">Patienterne fik Humira 0,8 mg/kg hver anden uge (op til 40 mg), 0,4 mg/kg hver anden uge (op til 20 mg) eller </w:t>
      </w:r>
      <w:r w:rsidRPr="00771D5F">
        <w:rPr>
          <w:lang w:val="da-DK"/>
        </w:rPr>
        <w:t>methotrexat</w:t>
      </w:r>
      <w:r w:rsidRPr="00771D5F">
        <w:rPr>
          <w:szCs w:val="22"/>
          <w:lang w:val="da-DK"/>
        </w:rPr>
        <w:t xml:space="preserve"> 0,1- 0,4 mg/kg ugentlig (op til 25 mg). Ved uge 16 havde flere af patienterne, som var randomiseret til Humira 0,8 mg/kg, positivt respons for </w:t>
      </w:r>
      <w:r w:rsidR="00965696">
        <w:rPr>
          <w:szCs w:val="22"/>
          <w:lang w:val="da-DK"/>
        </w:rPr>
        <w:t>virkning</w:t>
      </w:r>
      <w:r w:rsidRPr="00771D5F">
        <w:rPr>
          <w:szCs w:val="22"/>
          <w:lang w:val="da-DK"/>
        </w:rPr>
        <w:t xml:space="preserve"> (f.eks. PASI 75) end dem, der var randomiseret til 0,4 mg/kg hver anden uge eller methotrexat.  </w:t>
      </w:r>
    </w:p>
    <w:p w:rsidR="00AE2794" w:rsidRPr="00771D5F" w:rsidP="00AE2794" w14:paraId="395D3328" w14:textId="77777777">
      <w:pPr>
        <w:autoSpaceDE w:val="0"/>
        <w:autoSpaceDN w:val="0"/>
        <w:adjustRightInd w:val="0"/>
        <w:rPr>
          <w:bCs/>
          <w:szCs w:val="22"/>
          <w:lang w:val="da-DK"/>
        </w:rPr>
      </w:pPr>
    </w:p>
    <w:tbl>
      <w:tblPr>
        <w:tblW w:w="4458" w:type="pct"/>
        <w:jc w:val="center"/>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0A0"/>
      </w:tblPr>
      <w:tblGrid>
        <w:gridCol w:w="1327"/>
        <w:gridCol w:w="4259"/>
        <w:gridCol w:w="2502"/>
      </w:tblGrid>
      <w:tr w14:paraId="667BDACA" w14:textId="77777777" w:rsidTr="00AE2794">
        <w:tblPrEx>
          <w:tblW w:w="4458" w:type="pct"/>
          <w:tblLook w:val="00A0"/>
        </w:tblPrEx>
        <w:tc>
          <w:tcPr>
            <w:tcW w:w="5000" w:type="pct"/>
            <w:gridSpan w:val="3"/>
            <w:tcBorders>
              <w:top w:val="nil"/>
              <w:left w:val="nil"/>
              <w:bottom w:val="nil"/>
              <w:right w:val="nil"/>
            </w:tcBorders>
            <w:vAlign w:val="center"/>
          </w:tcPr>
          <w:p w:rsidR="00AE2794" w:rsidRPr="00534C37" w:rsidP="00AE2794" w14:paraId="47805A5A" w14:textId="77777777">
            <w:pPr>
              <w:autoSpaceDE w:val="0"/>
              <w:autoSpaceDN w:val="0"/>
              <w:adjustRightInd w:val="0"/>
              <w:jc w:val="center"/>
              <w:rPr>
                <w:b/>
                <w:bCs/>
                <w:szCs w:val="22"/>
                <w:lang w:val="da-DK"/>
              </w:rPr>
            </w:pPr>
            <w:r w:rsidRPr="00534C37">
              <w:rPr>
                <w:rStyle w:val="gtcbold9"/>
                <w:szCs w:val="22"/>
                <w:lang w:val="da-DK"/>
              </w:rPr>
              <w:t xml:space="preserve">Tabel </w:t>
            </w:r>
            <w:r>
              <w:rPr>
                <w:rStyle w:val="gtcbold9"/>
                <w:szCs w:val="22"/>
                <w:lang w:val="da-DK"/>
              </w:rPr>
              <w:t>27</w:t>
            </w:r>
            <w:r w:rsidRPr="00534C37">
              <w:rPr>
                <w:rStyle w:val="gtcbold9"/>
                <w:szCs w:val="22"/>
                <w:lang w:val="da-DK"/>
              </w:rPr>
              <w:t xml:space="preserve">: </w:t>
            </w:r>
            <w:r w:rsidRPr="00534C37">
              <w:rPr>
                <w:rFonts w:ascii="Verdana,Bold" w:hAnsi="Verdana,Bold" w:cs="Verdana,Bold"/>
                <w:b/>
                <w:bCs/>
                <w:sz w:val="18"/>
                <w:szCs w:val="18"/>
                <w:lang w:val="da-DK"/>
              </w:rPr>
              <w:t xml:space="preserve"> </w:t>
            </w:r>
            <w:r w:rsidR="00965696">
              <w:rPr>
                <w:b/>
                <w:bCs/>
                <w:szCs w:val="22"/>
                <w:lang w:val="da-DK"/>
              </w:rPr>
              <w:t>Virknings</w:t>
            </w:r>
            <w:r w:rsidRPr="00534C37">
              <w:rPr>
                <w:b/>
                <w:bCs/>
                <w:szCs w:val="22"/>
                <w:lang w:val="da-DK"/>
              </w:rPr>
              <w:t>resultater ved uge 16</w:t>
            </w:r>
            <w:r>
              <w:rPr>
                <w:b/>
                <w:bCs/>
                <w:szCs w:val="22"/>
                <w:lang w:val="da-DK"/>
              </w:rPr>
              <w:t xml:space="preserve"> for p</w:t>
            </w:r>
            <w:r w:rsidRPr="00534C37">
              <w:rPr>
                <w:b/>
                <w:bCs/>
                <w:szCs w:val="22"/>
                <w:lang w:val="da-DK"/>
              </w:rPr>
              <w:t>ædiatrisk plaque</w:t>
            </w:r>
            <w:r>
              <w:rPr>
                <w:b/>
                <w:bCs/>
                <w:szCs w:val="22"/>
                <w:lang w:val="da-DK"/>
              </w:rPr>
              <w:t>-</w:t>
            </w:r>
            <w:r w:rsidRPr="00534C37">
              <w:rPr>
                <w:b/>
                <w:bCs/>
                <w:szCs w:val="22"/>
                <w:lang w:val="da-DK"/>
              </w:rPr>
              <w:t xml:space="preserve">psoriasis </w:t>
            </w:r>
          </w:p>
          <w:p w:rsidR="00AE2794" w:rsidRPr="00534C37" w:rsidP="00AE2794" w14:paraId="2216F9DA" w14:textId="77777777">
            <w:pPr>
              <w:jc w:val="center"/>
              <w:rPr>
                <w:b/>
                <w:szCs w:val="22"/>
                <w:lang w:val="da-DK"/>
              </w:rPr>
            </w:pPr>
          </w:p>
        </w:tc>
      </w:tr>
      <w:tr w14:paraId="7EC63E3F" w14:textId="77777777" w:rsidTr="00981EB4">
        <w:tblPrEx>
          <w:tblW w:w="4458" w:type="pct"/>
          <w:tblLook w:val="00A0"/>
        </w:tblPrEx>
        <w:tc>
          <w:tcPr>
            <w:tcW w:w="820" w:type="pct"/>
            <w:tcBorders>
              <w:top w:val="single" w:sz="6" w:space="0" w:color="000000"/>
              <w:left w:val="single" w:sz="6" w:space="0" w:color="000000"/>
              <w:bottom w:val="outset" w:sz="6" w:space="0" w:color="auto"/>
              <w:right w:val="outset" w:sz="6" w:space="0" w:color="auto"/>
            </w:tcBorders>
            <w:vAlign w:val="center"/>
          </w:tcPr>
          <w:p w:rsidR="00AE2794" w:rsidRPr="00771D5F" w:rsidP="00AE2794" w14:paraId="388552DF" w14:textId="77777777">
            <w:pPr>
              <w:rPr>
                <w:szCs w:val="22"/>
                <w:lang w:val="da-DK"/>
              </w:rPr>
            </w:pPr>
          </w:p>
        </w:tc>
        <w:tc>
          <w:tcPr>
            <w:tcW w:w="0" w:type="auto"/>
            <w:tcBorders>
              <w:top w:val="single" w:sz="6" w:space="0" w:color="000000"/>
              <w:left w:val="single" w:sz="6" w:space="0" w:color="000000"/>
              <w:bottom w:val="outset" w:sz="6" w:space="0" w:color="auto"/>
              <w:right w:val="outset" w:sz="6" w:space="0" w:color="auto"/>
            </w:tcBorders>
            <w:vAlign w:val="center"/>
          </w:tcPr>
          <w:p w:rsidR="00AE2794" w:rsidRPr="00771D5F" w:rsidP="00AE2794" w14:paraId="6DC90688" w14:textId="77777777">
            <w:pPr>
              <w:jc w:val="center"/>
              <w:rPr>
                <w:szCs w:val="22"/>
              </w:rPr>
            </w:pPr>
            <w:r w:rsidRPr="00771D5F">
              <w:rPr>
                <w:szCs w:val="22"/>
              </w:rPr>
              <w:t>MTX</w:t>
            </w:r>
            <w:r w:rsidRPr="00771D5F">
              <w:rPr>
                <w:szCs w:val="22"/>
                <w:vertAlign w:val="superscript"/>
              </w:rPr>
              <w:t>a</w:t>
            </w:r>
            <w:r w:rsidRPr="00771D5F">
              <w:rPr>
                <w:szCs w:val="22"/>
              </w:rPr>
              <w:br/>
              <w:t xml:space="preserve">N=37 </w:t>
            </w:r>
          </w:p>
        </w:tc>
        <w:tc>
          <w:tcPr>
            <w:tcW w:w="1547" w:type="pct"/>
            <w:tcBorders>
              <w:top w:val="single" w:sz="6" w:space="0" w:color="000000"/>
              <w:left w:val="single" w:sz="6" w:space="0" w:color="000000"/>
              <w:bottom w:val="outset" w:sz="6" w:space="0" w:color="auto"/>
              <w:right w:val="single" w:sz="6" w:space="0" w:color="000000"/>
            </w:tcBorders>
            <w:vAlign w:val="center"/>
          </w:tcPr>
          <w:p w:rsidR="00AE2794" w:rsidRPr="00771D5F" w:rsidP="00AE2794" w14:paraId="540C8139" w14:textId="77777777">
            <w:pPr>
              <w:jc w:val="center"/>
              <w:rPr>
                <w:szCs w:val="22"/>
                <w:lang w:val="pt-BR"/>
              </w:rPr>
            </w:pPr>
            <w:r w:rsidRPr="00771D5F">
              <w:rPr>
                <w:szCs w:val="22"/>
                <w:lang w:val="pt-BR"/>
              </w:rPr>
              <w:t xml:space="preserve">Humira 0,8mg/kg hver anden uge N=38 </w:t>
            </w:r>
          </w:p>
        </w:tc>
      </w:tr>
      <w:tr w14:paraId="34F6F5B1" w14:textId="77777777" w:rsidTr="00981EB4">
        <w:tblPrEx>
          <w:tblW w:w="4458" w:type="pct"/>
          <w:tblLook w:val="00A0"/>
        </w:tblPrEx>
        <w:tc>
          <w:tcPr>
            <w:tcW w:w="0" w:type="auto"/>
            <w:tcBorders>
              <w:top w:val="single" w:sz="6" w:space="0" w:color="000000"/>
              <w:left w:val="single" w:sz="6" w:space="0" w:color="000000"/>
              <w:bottom w:val="outset" w:sz="6" w:space="0" w:color="auto"/>
              <w:right w:val="outset" w:sz="6" w:space="0" w:color="auto"/>
            </w:tcBorders>
            <w:vAlign w:val="center"/>
          </w:tcPr>
          <w:p w:rsidR="00AE2794" w:rsidRPr="00D461BD" w:rsidP="00AE2794" w14:paraId="164EEF39" w14:textId="77777777">
            <w:pPr>
              <w:rPr>
                <w:szCs w:val="22"/>
              </w:rPr>
            </w:pPr>
            <w:r w:rsidRPr="00D461BD">
              <w:rPr>
                <w:szCs w:val="22"/>
              </w:rPr>
              <w:t> </w:t>
            </w:r>
            <w:r w:rsidRPr="00D461BD">
              <w:rPr>
                <w:szCs w:val="22"/>
              </w:rPr>
              <w:t>PASI 75</w:t>
            </w:r>
            <w:r w:rsidRPr="00D461BD">
              <w:rPr>
                <w:szCs w:val="22"/>
                <w:vertAlign w:val="superscript"/>
              </w:rPr>
              <w:t>b</w:t>
            </w:r>
          </w:p>
        </w:tc>
        <w:tc>
          <w:tcPr>
            <w:tcW w:w="0" w:type="auto"/>
            <w:tcBorders>
              <w:top w:val="single" w:sz="6" w:space="0" w:color="000000"/>
              <w:left w:val="single" w:sz="6" w:space="0" w:color="000000"/>
              <w:bottom w:val="outset" w:sz="6" w:space="0" w:color="auto"/>
              <w:right w:val="outset" w:sz="6" w:space="0" w:color="auto"/>
            </w:tcBorders>
            <w:vAlign w:val="center"/>
          </w:tcPr>
          <w:p w:rsidR="00AE2794" w:rsidRPr="00D461BD" w:rsidP="00AE2794" w14:paraId="6D3C2CC1" w14:textId="77777777">
            <w:pPr>
              <w:jc w:val="center"/>
              <w:rPr>
                <w:szCs w:val="22"/>
              </w:rPr>
            </w:pPr>
            <w:r w:rsidRPr="00D461BD">
              <w:rPr>
                <w:szCs w:val="22"/>
              </w:rPr>
              <w:t>12 (32</w:t>
            </w:r>
            <w:r>
              <w:rPr>
                <w:szCs w:val="22"/>
              </w:rPr>
              <w:t>,</w:t>
            </w:r>
            <w:r w:rsidRPr="00D461BD">
              <w:rPr>
                <w:szCs w:val="22"/>
              </w:rPr>
              <w:t>4%)</w:t>
            </w:r>
          </w:p>
        </w:tc>
        <w:tc>
          <w:tcPr>
            <w:tcW w:w="1547" w:type="pct"/>
            <w:tcBorders>
              <w:top w:val="single" w:sz="6" w:space="0" w:color="000000"/>
              <w:left w:val="single" w:sz="6" w:space="0" w:color="000000"/>
              <w:bottom w:val="outset" w:sz="6" w:space="0" w:color="auto"/>
              <w:right w:val="single" w:sz="6" w:space="0" w:color="000000"/>
            </w:tcBorders>
            <w:vAlign w:val="center"/>
          </w:tcPr>
          <w:p w:rsidR="00AE2794" w:rsidRPr="00D461BD" w:rsidP="00AE2794" w14:paraId="388DDA28" w14:textId="77777777">
            <w:pPr>
              <w:jc w:val="center"/>
              <w:rPr>
                <w:szCs w:val="22"/>
              </w:rPr>
            </w:pPr>
            <w:r w:rsidRPr="00D461BD">
              <w:rPr>
                <w:szCs w:val="22"/>
              </w:rPr>
              <w:t>22 (57</w:t>
            </w:r>
            <w:r>
              <w:rPr>
                <w:szCs w:val="22"/>
              </w:rPr>
              <w:t>,</w:t>
            </w:r>
            <w:r w:rsidRPr="00D461BD">
              <w:rPr>
                <w:szCs w:val="22"/>
              </w:rPr>
              <w:t>9%)</w:t>
            </w:r>
          </w:p>
        </w:tc>
      </w:tr>
      <w:tr w14:paraId="0127D8EB" w14:textId="77777777" w:rsidTr="00981EB4">
        <w:tblPrEx>
          <w:tblW w:w="4458" w:type="pct"/>
          <w:tblLook w:val="00A0"/>
        </w:tblPrEx>
        <w:tc>
          <w:tcPr>
            <w:tcW w:w="0" w:type="auto"/>
            <w:tcBorders>
              <w:top w:val="single" w:sz="6" w:space="0" w:color="000000"/>
              <w:left w:val="single" w:sz="6" w:space="0" w:color="000000"/>
              <w:bottom w:val="single" w:sz="6" w:space="0" w:color="000000"/>
              <w:right w:val="outset" w:sz="6" w:space="0" w:color="auto"/>
            </w:tcBorders>
            <w:vAlign w:val="center"/>
          </w:tcPr>
          <w:p w:rsidR="00AE2794" w:rsidRPr="00D461BD" w:rsidP="00AE2794" w14:paraId="013C53E2" w14:textId="77777777">
            <w:pPr>
              <w:rPr>
                <w:szCs w:val="22"/>
              </w:rPr>
            </w:pPr>
            <w:r w:rsidRPr="00D461BD">
              <w:rPr>
                <w:szCs w:val="22"/>
              </w:rPr>
              <w:t> </w:t>
            </w:r>
            <w:r w:rsidRPr="00D461BD">
              <w:rPr>
                <w:szCs w:val="22"/>
              </w:rPr>
              <w:t xml:space="preserve">PGA: </w:t>
            </w:r>
            <w:r w:rsidRPr="00363C49">
              <w:rPr>
                <w:i/>
                <w:szCs w:val="22"/>
              </w:rPr>
              <w:t>clear/minimal</w:t>
            </w:r>
            <w:r w:rsidRPr="00D461BD">
              <w:rPr>
                <w:szCs w:val="22"/>
                <w:vertAlign w:val="superscript"/>
              </w:rPr>
              <w:t>c</w:t>
            </w:r>
          </w:p>
        </w:tc>
        <w:tc>
          <w:tcPr>
            <w:tcW w:w="0" w:type="auto"/>
            <w:tcBorders>
              <w:top w:val="single" w:sz="6" w:space="0" w:color="000000"/>
              <w:left w:val="single" w:sz="6" w:space="0" w:color="000000"/>
              <w:bottom w:val="single" w:sz="6" w:space="0" w:color="000000"/>
              <w:right w:val="outset" w:sz="6" w:space="0" w:color="auto"/>
            </w:tcBorders>
            <w:vAlign w:val="center"/>
          </w:tcPr>
          <w:p w:rsidR="00AE2794" w:rsidRPr="00D461BD" w:rsidP="00AE2794" w14:paraId="026AAAA5" w14:textId="77777777">
            <w:pPr>
              <w:jc w:val="center"/>
              <w:rPr>
                <w:szCs w:val="22"/>
              </w:rPr>
            </w:pPr>
            <w:r w:rsidRPr="00D461BD">
              <w:rPr>
                <w:szCs w:val="22"/>
              </w:rPr>
              <w:t>15 (40</w:t>
            </w:r>
            <w:r>
              <w:rPr>
                <w:szCs w:val="22"/>
              </w:rPr>
              <w:t>,</w:t>
            </w:r>
            <w:r w:rsidRPr="00D461BD">
              <w:rPr>
                <w:szCs w:val="22"/>
              </w:rPr>
              <w:t>5%)</w:t>
            </w:r>
          </w:p>
        </w:tc>
        <w:tc>
          <w:tcPr>
            <w:tcW w:w="1547" w:type="pct"/>
            <w:tcBorders>
              <w:top w:val="single" w:sz="6" w:space="0" w:color="000000"/>
              <w:left w:val="single" w:sz="6" w:space="0" w:color="000000"/>
              <w:bottom w:val="single" w:sz="6" w:space="0" w:color="000000"/>
              <w:right w:val="single" w:sz="6" w:space="0" w:color="000000"/>
            </w:tcBorders>
            <w:vAlign w:val="center"/>
          </w:tcPr>
          <w:p w:rsidR="00AE2794" w:rsidRPr="00D461BD" w:rsidP="00AE2794" w14:paraId="51212F7E" w14:textId="77777777">
            <w:pPr>
              <w:jc w:val="center"/>
              <w:rPr>
                <w:szCs w:val="22"/>
              </w:rPr>
            </w:pPr>
            <w:r w:rsidRPr="00D461BD">
              <w:rPr>
                <w:szCs w:val="22"/>
              </w:rPr>
              <w:t>23 (60</w:t>
            </w:r>
            <w:r>
              <w:rPr>
                <w:szCs w:val="22"/>
              </w:rPr>
              <w:t>,</w:t>
            </w:r>
            <w:r w:rsidRPr="00D461BD">
              <w:rPr>
                <w:szCs w:val="22"/>
              </w:rPr>
              <w:t>5%)</w:t>
            </w:r>
          </w:p>
        </w:tc>
      </w:tr>
      <w:tr w14:paraId="4E557B0C" w14:textId="77777777" w:rsidTr="00981EB4">
        <w:tblPrEx>
          <w:tblW w:w="4458" w:type="pct"/>
          <w:tblLook w:val="00A0"/>
        </w:tblPrEx>
        <w:tc>
          <w:tcPr>
            <w:tcW w:w="5000" w:type="pct"/>
            <w:gridSpan w:val="3"/>
            <w:tcBorders>
              <w:top w:val="single" w:sz="6" w:space="0" w:color="000000"/>
              <w:left w:val="single" w:sz="6" w:space="0" w:color="000000"/>
              <w:bottom w:val="single" w:sz="6" w:space="0" w:color="000000"/>
              <w:right w:val="single" w:sz="6" w:space="0" w:color="000000"/>
            </w:tcBorders>
            <w:vAlign w:val="center"/>
          </w:tcPr>
          <w:p w:rsidR="00AE2794" w:rsidRPr="00981EB4" w:rsidP="00AE2794" w14:paraId="70B955F5" w14:textId="77777777">
            <w:pPr>
              <w:keepNext/>
              <w:rPr>
                <w:szCs w:val="22"/>
              </w:rPr>
            </w:pPr>
            <w:r w:rsidRPr="00981EB4">
              <w:rPr>
                <w:szCs w:val="22"/>
                <w:vertAlign w:val="superscript"/>
              </w:rPr>
              <w:t xml:space="preserve">a </w:t>
            </w:r>
            <w:r w:rsidRPr="00981EB4">
              <w:rPr>
                <w:szCs w:val="22"/>
              </w:rPr>
              <w:t>MTX = methotrexat</w:t>
            </w:r>
          </w:p>
          <w:p w:rsidR="00AE2794" w:rsidRPr="00981EB4" w:rsidP="00AE2794" w14:paraId="112386C1" w14:textId="77777777">
            <w:pPr>
              <w:keepNext/>
              <w:rPr>
                <w:szCs w:val="22"/>
              </w:rPr>
            </w:pPr>
            <w:r w:rsidRPr="00981EB4">
              <w:rPr>
                <w:szCs w:val="22"/>
                <w:vertAlign w:val="superscript"/>
              </w:rPr>
              <w:t>b</w:t>
            </w:r>
            <w:r w:rsidRPr="00981EB4">
              <w:rPr>
                <w:szCs w:val="22"/>
              </w:rPr>
              <w:t xml:space="preserve"> P=0,027, Humira 0,8 mg/kg </w:t>
            </w:r>
            <w:r w:rsidRPr="00981EB4">
              <w:rPr>
                <w:i/>
                <w:szCs w:val="22"/>
              </w:rPr>
              <w:t>versus</w:t>
            </w:r>
            <w:r w:rsidRPr="00981EB4">
              <w:rPr>
                <w:szCs w:val="22"/>
              </w:rPr>
              <w:t xml:space="preserve"> MTX</w:t>
            </w:r>
          </w:p>
          <w:p w:rsidR="00AE2794" w:rsidRPr="00384321" w:rsidP="00AE2794" w14:paraId="1AF5449A" w14:textId="77777777">
            <w:pPr>
              <w:keepNext/>
              <w:rPr>
                <w:szCs w:val="22"/>
                <w:lang w:val="da-DK"/>
              </w:rPr>
            </w:pPr>
            <w:r w:rsidRPr="00384321">
              <w:rPr>
                <w:szCs w:val="22"/>
                <w:vertAlign w:val="superscript"/>
                <w:lang w:val="da-DK"/>
              </w:rPr>
              <w:t>c</w:t>
            </w:r>
            <w:r w:rsidRPr="00384321">
              <w:rPr>
                <w:szCs w:val="22"/>
                <w:lang w:val="da-DK"/>
              </w:rPr>
              <w:t xml:space="preserve"> P=0,083, Humira 0,8 mg/kg </w:t>
            </w:r>
            <w:r w:rsidRPr="00384321">
              <w:rPr>
                <w:i/>
                <w:szCs w:val="22"/>
                <w:lang w:val="da-DK"/>
              </w:rPr>
              <w:t>versus</w:t>
            </w:r>
            <w:r w:rsidRPr="00384321">
              <w:rPr>
                <w:szCs w:val="22"/>
                <w:lang w:val="da-DK"/>
              </w:rPr>
              <w:t xml:space="preserve"> MTX</w:t>
            </w:r>
          </w:p>
        </w:tc>
      </w:tr>
    </w:tbl>
    <w:p w:rsidR="00AE2794" w:rsidRPr="00384321" w:rsidP="00AE2794" w14:paraId="405E508E" w14:textId="77777777">
      <w:pPr>
        <w:ind w:left="562"/>
        <w:rPr>
          <w:szCs w:val="22"/>
          <w:lang w:val="da-DK"/>
        </w:rPr>
      </w:pPr>
    </w:p>
    <w:p w:rsidR="00AE2794" w:rsidRPr="00384321" w:rsidP="00AE2794" w14:paraId="7D451F37" w14:textId="77777777">
      <w:pPr>
        <w:rPr>
          <w:szCs w:val="22"/>
          <w:lang w:val="da-DK"/>
        </w:rPr>
      </w:pPr>
      <w:r w:rsidRPr="00384321">
        <w:rPr>
          <w:lang w:val="da-DK"/>
        </w:rPr>
        <w:t xml:space="preserve">Patienter, som opnåede </w:t>
      </w:r>
      <w:r w:rsidRPr="00384321">
        <w:rPr>
          <w:szCs w:val="22"/>
          <w:lang w:val="da-DK"/>
        </w:rPr>
        <w:t xml:space="preserve">PASI 75og PGA </w:t>
      </w:r>
      <w:r w:rsidRPr="00384321">
        <w:rPr>
          <w:i/>
          <w:szCs w:val="22"/>
          <w:lang w:val="da-DK"/>
        </w:rPr>
        <w:t>clear</w:t>
      </w:r>
      <w:r w:rsidRPr="00384321">
        <w:rPr>
          <w:szCs w:val="22"/>
          <w:lang w:val="da-DK"/>
        </w:rPr>
        <w:t xml:space="preserve"> eller </w:t>
      </w:r>
      <w:r w:rsidRPr="00384321">
        <w:rPr>
          <w:i/>
          <w:szCs w:val="22"/>
          <w:lang w:val="da-DK"/>
        </w:rPr>
        <w:t>minimal</w:t>
      </w:r>
      <w:r w:rsidRPr="00384321">
        <w:rPr>
          <w:szCs w:val="22"/>
          <w:lang w:val="da-DK"/>
        </w:rPr>
        <w:t>, blev taget ud af behandling i op til 36 uger og monitoreret for tab af sygdomskontrol (dvs.</w:t>
      </w:r>
      <w:r w:rsidRPr="00384321">
        <w:rPr>
          <w:lang w:val="da-DK"/>
        </w:rPr>
        <w:t xml:space="preserve"> forværring af PGA med mindst 2 enheder)</w:t>
      </w:r>
      <w:r w:rsidRPr="00384321">
        <w:rPr>
          <w:szCs w:val="22"/>
          <w:lang w:val="da-DK"/>
        </w:rPr>
        <w:t xml:space="preserve">.  Patienterne blev herefter genbehandlet med adalimumab 0,8 mg/kg hver anden uge i yderligere 16 uger, og responsraterne, som blev observeret under genbehandlingen, var sammenlignelige med responsraterne i den tidligere dobbeltblinde periode: PASI 75-respons på 78,9% (15 ud af 19 forsøgspersoner) og PGA </w:t>
      </w:r>
      <w:r w:rsidRPr="00384321">
        <w:rPr>
          <w:i/>
          <w:szCs w:val="22"/>
          <w:lang w:val="da-DK"/>
        </w:rPr>
        <w:t>clear</w:t>
      </w:r>
      <w:r w:rsidRPr="00384321">
        <w:rPr>
          <w:szCs w:val="22"/>
          <w:lang w:val="da-DK"/>
        </w:rPr>
        <w:t xml:space="preserve"> eller </w:t>
      </w:r>
      <w:r w:rsidRPr="00384321">
        <w:rPr>
          <w:i/>
          <w:szCs w:val="22"/>
          <w:lang w:val="da-DK"/>
        </w:rPr>
        <w:t>minimal</w:t>
      </w:r>
      <w:r w:rsidRPr="00384321">
        <w:rPr>
          <w:szCs w:val="22"/>
          <w:lang w:val="da-DK"/>
        </w:rPr>
        <w:t xml:space="preserve"> på 52,6% (10 ud af 1</w:t>
      </w:r>
      <w:r w:rsidRPr="00384321">
        <w:rPr>
          <w:szCs w:val="22"/>
          <w:lang w:val="da-DK"/>
        </w:rPr>
        <w:t>9 forsøgspersoner).</w:t>
      </w:r>
    </w:p>
    <w:p w:rsidR="00AE2794" w:rsidRPr="00384321" w:rsidP="00AE2794" w14:paraId="5FCB73B2" w14:textId="77777777">
      <w:pPr>
        <w:rPr>
          <w:szCs w:val="22"/>
          <w:lang w:val="da-DK"/>
        </w:rPr>
      </w:pPr>
    </w:p>
    <w:p w:rsidR="00AE2794" w:rsidRPr="00771D5F" w:rsidP="00AE2794" w14:paraId="1B22511A" w14:textId="77777777">
      <w:pPr>
        <w:rPr>
          <w:lang w:val="da-DK"/>
        </w:rPr>
      </w:pPr>
      <w:r w:rsidRPr="00771D5F">
        <w:rPr>
          <w:szCs w:val="22"/>
          <w:lang w:val="da-DK"/>
        </w:rPr>
        <w:t xml:space="preserve">PASI 75- og PGA </w:t>
      </w:r>
      <w:r w:rsidRPr="00771D5F">
        <w:rPr>
          <w:i/>
          <w:szCs w:val="22"/>
          <w:lang w:val="da-DK"/>
        </w:rPr>
        <w:t>clear</w:t>
      </w:r>
      <w:r w:rsidRPr="00771D5F">
        <w:rPr>
          <w:szCs w:val="22"/>
          <w:lang w:val="da-DK"/>
        </w:rPr>
        <w:t xml:space="preserve"> eller </w:t>
      </w:r>
      <w:r w:rsidRPr="00771D5F">
        <w:rPr>
          <w:i/>
          <w:szCs w:val="22"/>
          <w:lang w:val="da-DK"/>
        </w:rPr>
        <w:t>minimal</w:t>
      </w:r>
      <w:r w:rsidRPr="00771D5F">
        <w:rPr>
          <w:szCs w:val="22"/>
          <w:lang w:val="da-DK"/>
        </w:rPr>
        <w:t xml:space="preserve"> respons blev vedligeholdt i op til yderligere 52 uger uden nye sikkerhedsfund i den </w:t>
      </w:r>
      <w:r w:rsidRPr="00771D5F">
        <w:rPr>
          <w:lang w:val="da-DK"/>
        </w:rPr>
        <w:t>åbne del af studiet.</w:t>
      </w:r>
    </w:p>
    <w:p w:rsidR="00AE2794" w:rsidRPr="00771D5F" w:rsidP="00AE2794" w14:paraId="0E8E1955" w14:textId="77777777">
      <w:pPr>
        <w:rPr>
          <w:lang w:val="da-DK"/>
        </w:rPr>
      </w:pPr>
    </w:p>
    <w:p w:rsidR="00AE2794" w:rsidRPr="00771D5F" w:rsidP="00AE2794" w14:paraId="7C6E7EE8" w14:textId="77777777">
      <w:pPr>
        <w:keepNext/>
        <w:rPr>
          <w:i/>
          <w:szCs w:val="22"/>
          <w:lang w:val="da-DK"/>
        </w:rPr>
      </w:pPr>
      <w:r w:rsidRPr="00417E05">
        <w:rPr>
          <w:i/>
          <w:szCs w:val="22"/>
          <w:lang w:val="da-DK"/>
        </w:rPr>
        <w:t>Hidrosadenitis suppurativa</w:t>
      </w:r>
      <w:r w:rsidRPr="00771D5F">
        <w:rPr>
          <w:i/>
          <w:szCs w:val="22"/>
          <w:lang w:val="da-DK"/>
        </w:rPr>
        <w:t xml:space="preserve"> hos unge</w:t>
      </w:r>
    </w:p>
    <w:p w:rsidR="00AE2794" w:rsidRPr="00771D5F" w:rsidP="00AE2794" w14:paraId="360790DA" w14:textId="77777777">
      <w:pPr>
        <w:keepNext/>
        <w:rPr>
          <w:i/>
          <w:szCs w:val="20"/>
          <w:lang w:val="da-DK"/>
        </w:rPr>
      </w:pPr>
    </w:p>
    <w:p w:rsidR="00AE2794" w:rsidRPr="00771D5F" w:rsidP="00AE2794" w14:paraId="5B4CDDBA" w14:textId="77777777">
      <w:pPr>
        <w:keepNext/>
        <w:rPr>
          <w:rFonts w:cs="Calibri"/>
          <w:szCs w:val="20"/>
          <w:lang w:val="da-DK"/>
        </w:rPr>
      </w:pPr>
      <w:r w:rsidRPr="00771D5F">
        <w:rPr>
          <w:rFonts w:cs="Calibri"/>
          <w:szCs w:val="20"/>
          <w:lang w:val="da-DK"/>
        </w:rPr>
        <w:t>Der er ikke udført kliniske studier med Humira hos unge patienter med HS. A</w:t>
      </w:r>
      <w:r w:rsidRPr="00771D5F">
        <w:rPr>
          <w:rFonts w:cs="Calibri"/>
          <w:iCs/>
          <w:szCs w:val="20"/>
          <w:lang w:val="da-DK"/>
        </w:rPr>
        <w:t xml:space="preserve">dalimumabs virkning til behandling af unge patienter med HS er baseret på de demonstrerede virkning og eksponering-respons-forhold hos voksne HS-patienter og sandsynligheden for, at sygdomsforløb, patofysiologi og lægemidlets virkning i det væsentligste svarer til voksnes ved samme eksponeringsniveau. </w:t>
      </w:r>
      <w:r w:rsidRPr="00771D5F">
        <w:rPr>
          <w:iCs/>
          <w:szCs w:val="20"/>
          <w:lang w:val="da-DK"/>
        </w:rPr>
        <w:t xml:space="preserve">Sikkerheden af den anbefalede </w:t>
      </w:r>
      <w:r w:rsidRPr="00771D5F">
        <w:rPr>
          <w:rFonts w:cs="Calibri"/>
          <w:iCs/>
          <w:szCs w:val="20"/>
          <w:lang w:val="da-DK"/>
        </w:rPr>
        <w:t>adalimumab-dosis i den unge HS-population er baseret på adalimumabs sikkerhedsprofil på tværs af indikationer hos både voksne og pædiatriske patienter ved samme eller hyppigere do</w:t>
      </w:r>
      <w:r w:rsidRPr="00771D5F">
        <w:rPr>
          <w:rFonts w:cs="Calibri"/>
          <w:iCs/>
          <w:szCs w:val="20"/>
          <w:lang w:val="da-DK"/>
        </w:rPr>
        <w:t xml:space="preserve">sering </w:t>
      </w:r>
      <w:r w:rsidRPr="00771D5F">
        <w:rPr>
          <w:rFonts w:cs="Calibri"/>
          <w:szCs w:val="20"/>
          <w:lang w:val="da-DK"/>
        </w:rPr>
        <w:t>(se pkt. 5.2).</w:t>
      </w:r>
    </w:p>
    <w:p w:rsidR="00AE2794" w:rsidRPr="00771D5F" w:rsidP="00AE2794" w14:paraId="2EE2FCF1" w14:textId="77777777">
      <w:pPr>
        <w:rPr>
          <w:szCs w:val="20"/>
          <w:lang w:val="da-DK"/>
        </w:rPr>
      </w:pPr>
    </w:p>
    <w:p w:rsidR="00AE2794" w:rsidRPr="00771D5F" w:rsidP="00AE2794" w14:paraId="550E7142" w14:textId="77777777">
      <w:pPr>
        <w:keepNext/>
        <w:rPr>
          <w:i/>
          <w:szCs w:val="22"/>
          <w:lang w:val="da-DK"/>
        </w:rPr>
      </w:pPr>
      <w:r w:rsidRPr="005A49B3">
        <w:rPr>
          <w:i/>
          <w:szCs w:val="22"/>
          <w:lang w:val="da-DK"/>
        </w:rPr>
        <w:t xml:space="preserve">Crohns sygdom hos </w:t>
      </w:r>
      <w:r w:rsidRPr="00771D5F">
        <w:rPr>
          <w:i/>
          <w:szCs w:val="22"/>
          <w:lang w:val="da-DK"/>
        </w:rPr>
        <w:t>børn</w:t>
      </w:r>
    </w:p>
    <w:p w:rsidR="00AE2794" w:rsidRPr="00771D5F" w:rsidP="00AE2794" w14:paraId="261BC44C" w14:textId="77777777">
      <w:pPr>
        <w:keepNext/>
        <w:jc w:val="both"/>
        <w:rPr>
          <w:b/>
          <w:i/>
          <w:szCs w:val="22"/>
          <w:lang w:val="da-DK"/>
        </w:rPr>
      </w:pPr>
    </w:p>
    <w:p w:rsidR="00AE2794" w:rsidRPr="00771D5F" w:rsidP="00AE2794" w14:paraId="124670DA" w14:textId="77777777">
      <w:pPr>
        <w:keepNext/>
        <w:keepLines/>
        <w:rPr>
          <w:szCs w:val="22"/>
          <w:lang w:val="da-DK"/>
        </w:rPr>
      </w:pPr>
      <w:r w:rsidRPr="00771D5F">
        <w:rPr>
          <w:szCs w:val="22"/>
          <w:lang w:val="da-DK"/>
        </w:rPr>
        <w:t xml:space="preserve">Humiras sikkerhed og virkning ved induktions- og vedligeholdelsesbehandling med doser afhængige af legemsvægt (&lt; 40 kg eller ≥ 40 kg) er undersøgt i et multicenter, randomiseret, dobbeltblindet klinisk studie med 192 pædiatriske patienter i alderen 6 til 17 (inklusive) år med  moderat til svær Crohns sygdom (CD), defineret som </w:t>
      </w:r>
      <w:r w:rsidRPr="00771D5F">
        <w:rPr>
          <w:i/>
          <w:szCs w:val="22"/>
          <w:lang w:val="da-DK"/>
        </w:rPr>
        <w:t>Paediatric Crohn's Disease Activity Index</w:t>
      </w:r>
      <w:r w:rsidRPr="00771D5F">
        <w:rPr>
          <w:szCs w:val="22"/>
          <w:lang w:val="da-DK"/>
        </w:rPr>
        <w:t xml:space="preserve"> (PCDAI) score &gt; 30. Patienterne skulle have haft svigt af konventionel CD-behandling (inklusive et glukokortikoid og/eller et immunmodulerende lægemiddel). Patienterne kunne også tidligere have mistet respons eller have været intolerante over for infliximab. </w:t>
      </w:r>
    </w:p>
    <w:p w:rsidR="00AE2794" w:rsidRPr="00771D5F" w:rsidP="00AE2794" w14:paraId="33641B7C" w14:textId="77777777">
      <w:pPr>
        <w:keepLines/>
        <w:rPr>
          <w:szCs w:val="22"/>
          <w:lang w:val="da-DK"/>
        </w:rPr>
      </w:pPr>
    </w:p>
    <w:p w:rsidR="00AE2794" w:rsidRPr="00771D5F" w:rsidP="00AE2794" w14:paraId="227F380B" w14:textId="77777777">
      <w:pPr>
        <w:tabs>
          <w:tab w:val="left" w:pos="1294"/>
        </w:tabs>
        <w:autoSpaceDE w:val="0"/>
        <w:autoSpaceDN w:val="0"/>
        <w:adjustRightInd w:val="0"/>
        <w:rPr>
          <w:szCs w:val="22"/>
          <w:lang w:val="da-DK"/>
        </w:rPr>
      </w:pPr>
      <w:r w:rsidRPr="00771D5F">
        <w:rPr>
          <w:szCs w:val="22"/>
          <w:lang w:val="da-DK"/>
        </w:rPr>
        <w:t xml:space="preserve">Alle patienter fik åben induktionsbehandling med doser baseret på deres </w:t>
      </w:r>
      <w:r w:rsidRPr="00771D5F">
        <w:rPr>
          <w:i/>
          <w:szCs w:val="22"/>
          <w:lang w:val="da-DK"/>
        </w:rPr>
        <w:t>baseline</w:t>
      </w:r>
      <w:r w:rsidRPr="00771D5F">
        <w:rPr>
          <w:szCs w:val="22"/>
          <w:lang w:val="da-DK"/>
        </w:rPr>
        <w:t>-legemsvægt: henholdsvis 160 mg i uge 0 og 80 mg i uge 2 til patienter ≥ 40 kg og 80 mg henholdsvis 40 mg til patienter &lt; 40 kg.</w:t>
      </w:r>
    </w:p>
    <w:p w:rsidR="00AE2794" w:rsidRPr="00771D5F" w:rsidP="00AE2794" w14:paraId="0595C93A" w14:textId="77777777">
      <w:pPr>
        <w:tabs>
          <w:tab w:val="left" w:pos="1294"/>
        </w:tabs>
        <w:autoSpaceDE w:val="0"/>
        <w:autoSpaceDN w:val="0"/>
        <w:adjustRightInd w:val="0"/>
        <w:rPr>
          <w:szCs w:val="22"/>
          <w:lang w:val="da-DK"/>
        </w:rPr>
      </w:pPr>
    </w:p>
    <w:p w:rsidR="00AE2794" w:rsidP="00AE2794" w14:paraId="5E5577A2" w14:textId="77777777">
      <w:pPr>
        <w:rPr>
          <w:szCs w:val="22"/>
          <w:lang w:val="da-DK"/>
        </w:rPr>
      </w:pPr>
      <w:r w:rsidRPr="00771D5F">
        <w:rPr>
          <w:szCs w:val="22"/>
          <w:lang w:val="da-DK"/>
        </w:rPr>
        <w:t xml:space="preserve">Ved uge 4 blev patienterne på basis af deres legemsvægt på det tidspunkt randomiseret 1:1 til enten lav-dosis- eller standard-dosis-vedligeholdelsesregime som vist i tabel </w:t>
      </w:r>
      <w:r>
        <w:rPr>
          <w:szCs w:val="22"/>
          <w:lang w:val="da-DK"/>
        </w:rPr>
        <w:t>28</w:t>
      </w:r>
      <w:r w:rsidRPr="00041CC2">
        <w:rPr>
          <w:szCs w:val="22"/>
          <w:lang w:val="da-DK"/>
        </w:rPr>
        <w:t>.</w:t>
      </w:r>
    </w:p>
    <w:p w:rsidR="00AE2794" w:rsidRPr="00041CC2" w:rsidP="00AE2794" w14:paraId="0FDB5939" w14:textId="77777777">
      <w:pPr>
        <w:rPr>
          <w:szCs w:val="22"/>
          <w:lang w:val="da-DK"/>
        </w:rPr>
      </w:pPr>
    </w:p>
    <w:p w:rsidR="00AE2794" w:rsidRPr="00ED1045" w:rsidP="00AE2794" w14:paraId="6CFA8B3D" w14:textId="77777777">
      <w:pPr>
        <w:pStyle w:val="EMEANormal"/>
        <w:keepNext/>
        <w:jc w:val="center"/>
        <w:rPr>
          <w:b/>
          <w:szCs w:val="22"/>
          <w:lang w:val="en-GB"/>
        </w:rPr>
      </w:pPr>
      <w:r w:rsidRPr="00041CC2">
        <w:rPr>
          <w:b/>
          <w:szCs w:val="22"/>
          <w:lang w:val="en-GB"/>
        </w:rPr>
        <w:t xml:space="preserve">Tabel </w:t>
      </w:r>
      <w:r>
        <w:rPr>
          <w:b/>
          <w:szCs w:val="22"/>
          <w:lang w:val="en-GB"/>
        </w:rPr>
        <w:t>28</w:t>
      </w:r>
    </w:p>
    <w:p w:rsidR="00AE2794" w:rsidRPr="00771D5F" w:rsidP="00AE2794" w14:paraId="62BC9174" w14:textId="77777777">
      <w:pPr>
        <w:keepNext/>
        <w:jc w:val="center"/>
        <w:rPr>
          <w:szCs w:val="22"/>
          <w:lang w:val="da-DK"/>
        </w:rPr>
      </w:pPr>
      <w:r w:rsidRPr="00771D5F">
        <w:rPr>
          <w:b/>
          <w:szCs w:val="22"/>
          <w:lang w:val="en-GB"/>
        </w:rPr>
        <w:t>Vedligeholdelsesregi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88"/>
        <w:gridCol w:w="1210"/>
        <w:gridCol w:w="1210"/>
      </w:tblGrid>
      <w:tr w14:paraId="3941DB3F" w14:textId="77777777" w:rsidTr="00AE2794">
        <w:tblPrEx>
          <w:tblW w:w="0" w:type="auto"/>
          <w:tblLook w:val="01E0"/>
        </w:tblPrEx>
        <w:tc>
          <w:tcPr>
            <w:tcW w:w="988" w:type="dxa"/>
          </w:tcPr>
          <w:p w:rsidR="00AE2794" w:rsidRPr="00771D5F" w:rsidP="00AE2794" w14:paraId="7724F75D" w14:textId="77777777">
            <w:pPr>
              <w:keepNext/>
              <w:rPr>
                <w:b/>
                <w:szCs w:val="22"/>
                <w:lang w:val="en-GB"/>
              </w:rPr>
            </w:pPr>
            <w:r w:rsidRPr="00771D5F">
              <w:rPr>
                <w:b/>
                <w:szCs w:val="22"/>
                <w:lang w:val="en-GB"/>
              </w:rPr>
              <w:t>Patient</w:t>
            </w:r>
          </w:p>
          <w:p w:rsidR="00AE2794" w:rsidRPr="00771D5F" w:rsidP="00AE2794" w14:paraId="60329E06" w14:textId="77777777">
            <w:pPr>
              <w:keepNext/>
              <w:rPr>
                <w:b/>
                <w:szCs w:val="22"/>
                <w:lang w:val="en-GB"/>
              </w:rPr>
            </w:pPr>
            <w:r w:rsidRPr="00771D5F">
              <w:rPr>
                <w:b/>
                <w:szCs w:val="22"/>
                <w:lang w:val="en-GB"/>
              </w:rPr>
              <w:t>vægt</w:t>
            </w:r>
          </w:p>
        </w:tc>
        <w:tc>
          <w:tcPr>
            <w:tcW w:w="1210" w:type="dxa"/>
          </w:tcPr>
          <w:p w:rsidR="00AE2794" w:rsidRPr="00771D5F" w:rsidP="00AE2794" w14:paraId="10E5341C" w14:textId="77777777">
            <w:pPr>
              <w:keepNext/>
              <w:rPr>
                <w:b/>
                <w:szCs w:val="22"/>
                <w:lang w:val="en-GB"/>
              </w:rPr>
            </w:pPr>
            <w:r w:rsidRPr="00771D5F">
              <w:rPr>
                <w:b/>
                <w:szCs w:val="22"/>
                <w:lang w:val="en-GB"/>
              </w:rPr>
              <w:t>Lav-dosis</w:t>
            </w:r>
          </w:p>
        </w:tc>
        <w:tc>
          <w:tcPr>
            <w:tcW w:w="1210" w:type="dxa"/>
          </w:tcPr>
          <w:p w:rsidR="00AE2794" w:rsidRPr="00771D5F" w:rsidP="00AE2794" w14:paraId="440CC72D" w14:textId="77777777">
            <w:pPr>
              <w:keepNext/>
              <w:rPr>
                <w:b/>
                <w:szCs w:val="22"/>
                <w:lang w:val="en-GB"/>
              </w:rPr>
            </w:pPr>
            <w:r w:rsidRPr="00771D5F">
              <w:rPr>
                <w:b/>
                <w:szCs w:val="22"/>
                <w:lang w:val="en-GB"/>
              </w:rPr>
              <w:t>Standard- dosis</w:t>
            </w:r>
          </w:p>
        </w:tc>
      </w:tr>
      <w:tr w14:paraId="20EDEBC6" w14:textId="77777777" w:rsidTr="00AE2794">
        <w:tblPrEx>
          <w:tblW w:w="0" w:type="auto"/>
          <w:tblLook w:val="01E0"/>
        </w:tblPrEx>
        <w:tc>
          <w:tcPr>
            <w:tcW w:w="988" w:type="dxa"/>
          </w:tcPr>
          <w:p w:rsidR="00AE2794" w:rsidRPr="00771D5F" w:rsidP="00AE2794" w14:paraId="2E84C7D2" w14:textId="77777777">
            <w:pPr>
              <w:keepNext/>
              <w:rPr>
                <w:szCs w:val="22"/>
                <w:lang w:val="en-GB"/>
              </w:rPr>
            </w:pPr>
            <w:r w:rsidRPr="00771D5F">
              <w:rPr>
                <w:szCs w:val="22"/>
                <w:lang w:val="en-GB"/>
              </w:rPr>
              <w:t>&lt; 40 kg</w:t>
            </w:r>
          </w:p>
        </w:tc>
        <w:tc>
          <w:tcPr>
            <w:tcW w:w="1210" w:type="dxa"/>
          </w:tcPr>
          <w:p w:rsidR="00AE2794" w:rsidRPr="00771D5F" w:rsidP="00AE2794" w14:paraId="36F28527" w14:textId="77777777">
            <w:pPr>
              <w:keepNext/>
              <w:rPr>
                <w:szCs w:val="22"/>
                <w:lang w:val="en-GB"/>
              </w:rPr>
            </w:pPr>
            <w:r w:rsidRPr="00771D5F">
              <w:rPr>
                <w:szCs w:val="22"/>
                <w:lang w:val="en-GB"/>
              </w:rPr>
              <w:t xml:space="preserve">10 mg </w:t>
            </w:r>
            <w:r w:rsidRPr="00771D5F">
              <w:rPr>
                <w:szCs w:val="22"/>
                <w:lang w:val="da-DK"/>
              </w:rPr>
              <w:t>hver anden uge</w:t>
            </w:r>
          </w:p>
        </w:tc>
        <w:tc>
          <w:tcPr>
            <w:tcW w:w="1210" w:type="dxa"/>
          </w:tcPr>
          <w:p w:rsidR="00AE2794" w:rsidRPr="00771D5F" w:rsidP="00AE2794" w14:paraId="10EAF60C" w14:textId="77777777">
            <w:pPr>
              <w:keepNext/>
              <w:rPr>
                <w:szCs w:val="22"/>
                <w:lang w:val="en-GB"/>
              </w:rPr>
            </w:pPr>
            <w:r w:rsidRPr="00771D5F">
              <w:rPr>
                <w:szCs w:val="22"/>
                <w:lang w:val="en-GB"/>
              </w:rPr>
              <w:t xml:space="preserve">20 mg </w:t>
            </w:r>
            <w:r w:rsidRPr="00771D5F">
              <w:rPr>
                <w:szCs w:val="22"/>
                <w:lang w:val="da-DK"/>
              </w:rPr>
              <w:t>hver anden uge</w:t>
            </w:r>
          </w:p>
        </w:tc>
      </w:tr>
      <w:tr w14:paraId="3D63FF0B" w14:textId="77777777" w:rsidTr="00AE2794">
        <w:tblPrEx>
          <w:tblW w:w="0" w:type="auto"/>
          <w:tblLook w:val="01E0"/>
        </w:tblPrEx>
        <w:tc>
          <w:tcPr>
            <w:tcW w:w="988" w:type="dxa"/>
          </w:tcPr>
          <w:p w:rsidR="00AE2794" w:rsidRPr="00771D5F" w:rsidP="00AE2794" w14:paraId="627AD45C" w14:textId="77777777">
            <w:pPr>
              <w:keepNext/>
              <w:rPr>
                <w:szCs w:val="22"/>
                <w:lang w:val="en-GB"/>
              </w:rPr>
            </w:pPr>
            <w:r w:rsidRPr="00771D5F">
              <w:rPr>
                <w:szCs w:val="22"/>
                <w:lang w:val="en-GB"/>
              </w:rPr>
              <w:t>≥ 40 kg</w:t>
            </w:r>
          </w:p>
        </w:tc>
        <w:tc>
          <w:tcPr>
            <w:tcW w:w="1210" w:type="dxa"/>
          </w:tcPr>
          <w:p w:rsidR="00AE2794" w:rsidRPr="00771D5F" w:rsidP="00AE2794" w14:paraId="1D31A790" w14:textId="77777777">
            <w:pPr>
              <w:keepNext/>
              <w:rPr>
                <w:szCs w:val="22"/>
                <w:lang w:val="en-GB"/>
              </w:rPr>
            </w:pPr>
            <w:r w:rsidRPr="00771D5F">
              <w:rPr>
                <w:szCs w:val="22"/>
                <w:lang w:val="en-GB"/>
              </w:rPr>
              <w:t xml:space="preserve">20 mg </w:t>
            </w:r>
            <w:r w:rsidRPr="00771D5F">
              <w:rPr>
                <w:szCs w:val="22"/>
                <w:lang w:val="da-DK"/>
              </w:rPr>
              <w:t>hver anden uge</w:t>
            </w:r>
          </w:p>
        </w:tc>
        <w:tc>
          <w:tcPr>
            <w:tcW w:w="1210" w:type="dxa"/>
          </w:tcPr>
          <w:p w:rsidR="00AE2794" w:rsidRPr="00771D5F" w:rsidP="00AE2794" w14:paraId="14F6067F" w14:textId="77777777">
            <w:pPr>
              <w:keepNext/>
              <w:rPr>
                <w:szCs w:val="22"/>
                <w:lang w:val="en-GB"/>
              </w:rPr>
            </w:pPr>
            <w:r w:rsidRPr="00771D5F">
              <w:rPr>
                <w:szCs w:val="22"/>
                <w:lang w:val="en-GB"/>
              </w:rPr>
              <w:t xml:space="preserve">40 mg </w:t>
            </w:r>
            <w:r w:rsidRPr="00771D5F">
              <w:rPr>
                <w:szCs w:val="22"/>
                <w:lang w:val="da-DK"/>
              </w:rPr>
              <w:t>hver anden uge</w:t>
            </w:r>
          </w:p>
        </w:tc>
      </w:tr>
    </w:tbl>
    <w:p w:rsidR="00AE2794" w:rsidRPr="00771D5F" w:rsidP="00AE2794" w14:paraId="403C18B8" w14:textId="77777777">
      <w:pPr>
        <w:rPr>
          <w:szCs w:val="22"/>
          <w:lang w:val="en-GB"/>
        </w:rPr>
      </w:pPr>
    </w:p>
    <w:p w:rsidR="00AE2794" w:rsidRPr="00771D5F" w:rsidP="00AE2794" w14:paraId="5C8D2EDF" w14:textId="77777777">
      <w:pPr>
        <w:rPr>
          <w:i/>
          <w:szCs w:val="22"/>
          <w:u w:val="single"/>
          <w:lang w:val="da-DK"/>
        </w:rPr>
      </w:pPr>
      <w:r>
        <w:rPr>
          <w:i/>
          <w:szCs w:val="22"/>
          <w:u w:val="single"/>
          <w:lang w:val="da-DK"/>
        </w:rPr>
        <w:t>Virknings</w:t>
      </w:r>
      <w:r w:rsidRPr="00771D5F">
        <w:rPr>
          <w:i/>
          <w:szCs w:val="22"/>
          <w:u w:val="single"/>
          <w:lang w:val="da-DK"/>
        </w:rPr>
        <w:t>resultater</w:t>
      </w:r>
    </w:p>
    <w:p w:rsidR="00AE2794" w:rsidRPr="00771D5F" w:rsidP="00AE2794" w14:paraId="2F4C0DA9" w14:textId="77777777">
      <w:pPr>
        <w:rPr>
          <w:szCs w:val="22"/>
          <w:lang w:val="da-DK"/>
        </w:rPr>
      </w:pPr>
    </w:p>
    <w:p w:rsidR="00AE2794" w:rsidRPr="00771D5F" w:rsidP="00AE2794" w14:paraId="13B4CE69" w14:textId="77777777">
      <w:pPr>
        <w:tabs>
          <w:tab w:val="clear" w:pos="562"/>
        </w:tabs>
        <w:suppressAutoHyphens w:val="0"/>
        <w:autoSpaceDE w:val="0"/>
        <w:autoSpaceDN w:val="0"/>
        <w:adjustRightInd w:val="0"/>
        <w:rPr>
          <w:szCs w:val="22"/>
          <w:lang w:val="da-DK"/>
        </w:rPr>
      </w:pPr>
      <w:r w:rsidRPr="00771D5F">
        <w:rPr>
          <w:szCs w:val="22"/>
          <w:lang w:val="da-DK"/>
        </w:rPr>
        <w:t xml:space="preserve">Studiets primære effektmål var klinisk remission ved uge 26, defineret som PCDAI score </w:t>
      </w:r>
      <w:r w:rsidRPr="00771D5F">
        <w:rPr>
          <w:rFonts w:ascii="Symbol" w:hAnsi="Symbol"/>
          <w:szCs w:val="22"/>
        </w:rPr>
        <w:sym w:font="Symbol" w:char="F0A3"/>
      </w:r>
      <w:r w:rsidRPr="00771D5F">
        <w:rPr>
          <w:szCs w:val="22"/>
          <w:lang w:val="da-DK"/>
        </w:rPr>
        <w:t xml:space="preserve"> 10.</w:t>
      </w:r>
    </w:p>
    <w:p w:rsidR="00AE2794" w:rsidRPr="00771D5F" w:rsidP="00AE2794" w14:paraId="1A5F4699" w14:textId="77777777">
      <w:pPr>
        <w:rPr>
          <w:szCs w:val="22"/>
          <w:lang w:val="da-DK"/>
        </w:rPr>
      </w:pPr>
    </w:p>
    <w:p w:rsidR="00AE2794" w:rsidP="00AE2794" w14:paraId="542414C0" w14:textId="77777777">
      <w:pPr>
        <w:tabs>
          <w:tab w:val="clear" w:pos="562"/>
        </w:tabs>
        <w:suppressAutoHyphens w:val="0"/>
        <w:autoSpaceDE w:val="0"/>
        <w:autoSpaceDN w:val="0"/>
        <w:adjustRightInd w:val="0"/>
        <w:rPr>
          <w:szCs w:val="22"/>
          <w:lang w:val="da-DK"/>
        </w:rPr>
      </w:pPr>
      <w:r w:rsidRPr="00771D5F">
        <w:rPr>
          <w:szCs w:val="22"/>
          <w:lang w:val="da-DK"/>
        </w:rPr>
        <w:t xml:space="preserve">Rater for klinisk remission og klinisk respons (defineret som reduktion i PCDAI-score på mindst 15 point fra </w:t>
      </w:r>
      <w:r w:rsidRPr="00771D5F">
        <w:rPr>
          <w:i/>
          <w:szCs w:val="22"/>
          <w:lang w:val="da-DK"/>
        </w:rPr>
        <w:t>baseline</w:t>
      </w:r>
      <w:r w:rsidRPr="00771D5F">
        <w:rPr>
          <w:szCs w:val="22"/>
          <w:lang w:val="da-DK"/>
        </w:rPr>
        <w:t xml:space="preserve">) er vist i tabel </w:t>
      </w:r>
      <w:r>
        <w:rPr>
          <w:szCs w:val="22"/>
          <w:lang w:val="da-DK"/>
        </w:rPr>
        <w:t>29</w:t>
      </w:r>
      <w:r w:rsidRPr="00ED1045">
        <w:rPr>
          <w:szCs w:val="22"/>
          <w:lang w:val="da-DK"/>
        </w:rPr>
        <w:t>. Rate</w:t>
      </w:r>
      <w:r>
        <w:rPr>
          <w:szCs w:val="22"/>
          <w:lang w:val="da-DK"/>
        </w:rPr>
        <w:t>r</w:t>
      </w:r>
      <w:r w:rsidRPr="00ED1045">
        <w:rPr>
          <w:szCs w:val="22"/>
          <w:lang w:val="da-DK"/>
        </w:rPr>
        <w:t xml:space="preserve"> for seponering af kortikosteroider eller immunmodulerende lægemidler er vist i tabel </w:t>
      </w:r>
      <w:r>
        <w:rPr>
          <w:szCs w:val="22"/>
          <w:lang w:val="da-DK"/>
        </w:rPr>
        <w:t>30</w:t>
      </w:r>
      <w:r w:rsidRPr="00ED1045">
        <w:rPr>
          <w:szCs w:val="22"/>
          <w:lang w:val="da-DK"/>
        </w:rPr>
        <w:t>.</w:t>
      </w:r>
    </w:p>
    <w:p w:rsidR="00AE2794" w:rsidRPr="00ED1045" w:rsidP="00AE2794" w14:paraId="073CFA4C" w14:textId="77777777">
      <w:pPr>
        <w:tabs>
          <w:tab w:val="clear" w:pos="562"/>
        </w:tabs>
        <w:suppressAutoHyphens w:val="0"/>
        <w:autoSpaceDE w:val="0"/>
        <w:autoSpaceDN w:val="0"/>
        <w:adjustRightInd w:val="0"/>
        <w:rPr>
          <w:szCs w:val="22"/>
          <w:lang w:val="da-DK"/>
        </w:rPr>
      </w:pPr>
    </w:p>
    <w:tbl>
      <w:tblPr>
        <w:tblW w:w="0" w:type="auto"/>
        <w:jc w:val="center"/>
        <w:tblCellMar>
          <w:left w:w="0" w:type="dxa"/>
          <w:right w:w="0" w:type="dxa"/>
        </w:tblCellMar>
        <w:tblLook w:val="00A0"/>
      </w:tblPr>
      <w:tblGrid>
        <w:gridCol w:w="2321"/>
        <w:gridCol w:w="1614"/>
        <w:gridCol w:w="1591"/>
        <w:gridCol w:w="1147"/>
      </w:tblGrid>
      <w:tr w14:paraId="475AC6C8" w14:textId="77777777" w:rsidTr="00AE2794">
        <w:tblPrEx>
          <w:tblW w:w="0" w:type="auto"/>
          <w:tblLook w:val="00A0"/>
        </w:tblPrEx>
        <w:tc>
          <w:tcPr>
            <w:tcW w:w="6673" w:type="dxa"/>
            <w:gridSpan w:val="4"/>
            <w:tcBorders>
              <w:top w:val="single" w:sz="6" w:space="0" w:color="000000"/>
              <w:left w:val="single" w:sz="6" w:space="0" w:color="000000"/>
              <w:bottom w:val="single" w:sz="6" w:space="0" w:color="000000"/>
              <w:right w:val="single" w:sz="6" w:space="0" w:color="000000"/>
            </w:tcBorders>
          </w:tcPr>
          <w:p w:rsidR="00AE2794" w:rsidRPr="006142DF" w:rsidP="00AE2794" w14:paraId="495AE257" w14:textId="77777777">
            <w:pPr>
              <w:keepNext/>
              <w:tabs>
                <w:tab w:val="left" w:pos="-878"/>
                <w:tab w:val="clear" w:pos="562"/>
              </w:tabs>
              <w:suppressAutoHyphens w:val="0"/>
              <w:autoSpaceDE w:val="0"/>
              <w:autoSpaceDN w:val="0"/>
              <w:adjustRightInd w:val="0"/>
              <w:ind w:left="15"/>
              <w:jc w:val="center"/>
              <w:rPr>
                <w:bCs/>
                <w:szCs w:val="22"/>
                <w:lang w:val="da-DK"/>
              </w:rPr>
            </w:pPr>
            <w:r w:rsidRPr="00ED1045">
              <w:rPr>
                <w:b/>
                <w:bCs/>
                <w:szCs w:val="22"/>
                <w:lang w:val="da-DK"/>
              </w:rPr>
              <w:t xml:space="preserve">Tabel </w:t>
            </w:r>
            <w:r>
              <w:rPr>
                <w:b/>
                <w:bCs/>
                <w:szCs w:val="22"/>
                <w:lang w:val="da-DK"/>
              </w:rPr>
              <w:t>29</w:t>
            </w:r>
          </w:p>
          <w:p w:rsidR="00AE2794" w:rsidRPr="006142DF" w:rsidP="00AE2794" w14:paraId="3EAA0E4E" w14:textId="77777777">
            <w:pPr>
              <w:keepNext/>
              <w:tabs>
                <w:tab w:val="left" w:pos="-878"/>
                <w:tab w:val="clear" w:pos="562"/>
              </w:tabs>
              <w:suppressAutoHyphens w:val="0"/>
              <w:autoSpaceDE w:val="0"/>
              <w:autoSpaceDN w:val="0"/>
              <w:adjustRightInd w:val="0"/>
              <w:ind w:left="15"/>
              <w:jc w:val="center"/>
              <w:rPr>
                <w:bCs/>
                <w:szCs w:val="22"/>
                <w:lang w:val="da-DK"/>
              </w:rPr>
            </w:pPr>
            <w:r w:rsidRPr="00ED1045">
              <w:rPr>
                <w:b/>
                <w:bCs/>
                <w:szCs w:val="22"/>
                <w:lang w:val="da-DK"/>
              </w:rPr>
              <w:t>Pædiatrisk CD-studie</w:t>
            </w:r>
          </w:p>
          <w:p w:rsidR="00AE2794" w:rsidRPr="00ED1045" w:rsidP="00AE2794" w14:paraId="1CF392FD" w14:textId="77777777">
            <w:pPr>
              <w:keepNext/>
              <w:tabs>
                <w:tab w:val="left" w:pos="-878"/>
                <w:tab w:val="clear" w:pos="562"/>
              </w:tabs>
              <w:suppressAutoHyphens w:val="0"/>
              <w:autoSpaceDE w:val="0"/>
              <w:autoSpaceDN w:val="0"/>
              <w:adjustRightInd w:val="0"/>
              <w:ind w:left="15"/>
              <w:jc w:val="center"/>
              <w:rPr>
                <w:b/>
                <w:bCs/>
                <w:szCs w:val="22"/>
                <w:lang w:val="da-DK"/>
              </w:rPr>
            </w:pPr>
            <w:r w:rsidRPr="00ED1045">
              <w:rPr>
                <w:b/>
                <w:bCs/>
                <w:szCs w:val="22"/>
                <w:lang w:val="da-DK"/>
              </w:rPr>
              <w:t>PCDAI klinisk remission og respons</w:t>
            </w:r>
          </w:p>
        </w:tc>
      </w:tr>
      <w:tr w14:paraId="02336C69" w14:textId="77777777" w:rsidTr="00AE2794">
        <w:tblPrEx>
          <w:tblW w:w="0" w:type="auto"/>
          <w:tblLook w:val="00A0"/>
        </w:tblPrEx>
        <w:tc>
          <w:tcPr>
            <w:tcW w:w="2321" w:type="dxa"/>
            <w:tcBorders>
              <w:top w:val="single" w:sz="6" w:space="0" w:color="000000"/>
              <w:left w:val="single" w:sz="6" w:space="0" w:color="000000"/>
              <w:bottom w:val="single" w:sz="6" w:space="0" w:color="000000"/>
              <w:right w:val="single" w:sz="6" w:space="0" w:color="000000"/>
            </w:tcBorders>
          </w:tcPr>
          <w:p w:rsidR="00AE2794" w:rsidRPr="007A1AE4" w:rsidP="00AE2794" w14:paraId="0088BC74" w14:textId="77777777">
            <w:pPr>
              <w:keepNext/>
              <w:keepLines/>
              <w:tabs>
                <w:tab w:val="left" w:pos="-1080"/>
                <w:tab w:val="clear" w:pos="562"/>
              </w:tabs>
              <w:suppressAutoHyphens w:val="0"/>
              <w:autoSpaceDE w:val="0"/>
              <w:autoSpaceDN w:val="0"/>
              <w:adjustRightInd w:val="0"/>
              <w:ind w:left="15"/>
              <w:jc w:val="center"/>
              <w:rPr>
                <w:b/>
                <w:bCs/>
                <w:szCs w:val="22"/>
                <w:lang w:val="da-DK"/>
              </w:rPr>
            </w:pPr>
          </w:p>
        </w:tc>
        <w:tc>
          <w:tcPr>
            <w:tcW w:w="1614" w:type="dxa"/>
            <w:tcBorders>
              <w:top w:val="single" w:sz="6" w:space="0" w:color="000000"/>
              <w:left w:val="single" w:sz="6" w:space="0" w:color="000000"/>
              <w:bottom w:val="single" w:sz="6" w:space="0" w:color="000000"/>
              <w:right w:val="single" w:sz="6" w:space="0" w:color="000000"/>
            </w:tcBorders>
          </w:tcPr>
          <w:p w:rsidR="00AE2794" w:rsidRPr="007A1AE4" w:rsidP="00AE2794" w14:paraId="18B260CB" w14:textId="77777777">
            <w:pPr>
              <w:keepNext/>
              <w:keepLines/>
              <w:tabs>
                <w:tab w:val="left" w:pos="-1080"/>
                <w:tab w:val="clear" w:pos="562"/>
              </w:tabs>
              <w:suppressAutoHyphens w:val="0"/>
              <w:autoSpaceDE w:val="0"/>
              <w:autoSpaceDN w:val="0"/>
              <w:adjustRightInd w:val="0"/>
              <w:ind w:left="15"/>
              <w:jc w:val="center"/>
              <w:rPr>
                <w:b/>
                <w:bCs/>
                <w:szCs w:val="22"/>
                <w:lang w:val="de-DE"/>
              </w:rPr>
            </w:pPr>
            <w:r w:rsidRPr="007A1AE4">
              <w:rPr>
                <w:b/>
                <w:bCs/>
                <w:szCs w:val="22"/>
                <w:lang w:val="de-DE"/>
              </w:rPr>
              <w:t xml:space="preserve">Standard-dosis </w:t>
            </w:r>
          </w:p>
          <w:p w:rsidR="00AE2794" w:rsidRPr="007A1AE4" w:rsidP="00AE2794" w14:paraId="0E381D7F" w14:textId="77777777">
            <w:pPr>
              <w:keepNext/>
              <w:keepLines/>
              <w:tabs>
                <w:tab w:val="left" w:pos="-1080"/>
                <w:tab w:val="clear" w:pos="562"/>
              </w:tabs>
              <w:suppressAutoHyphens w:val="0"/>
              <w:autoSpaceDE w:val="0"/>
              <w:autoSpaceDN w:val="0"/>
              <w:adjustRightInd w:val="0"/>
              <w:ind w:left="15"/>
              <w:jc w:val="center"/>
              <w:rPr>
                <w:b/>
                <w:bCs/>
                <w:szCs w:val="22"/>
                <w:lang w:val="de-DE"/>
              </w:rPr>
            </w:pPr>
            <w:r w:rsidRPr="007A1AE4">
              <w:rPr>
                <w:b/>
                <w:bCs/>
                <w:szCs w:val="22"/>
                <w:lang w:val="de-DE"/>
              </w:rPr>
              <w:t xml:space="preserve">40/20 mg hver anden uge </w:t>
            </w:r>
          </w:p>
          <w:p w:rsidR="00AE2794" w:rsidRPr="007A1AE4" w:rsidP="00AE2794" w14:paraId="19D056A3" w14:textId="77777777">
            <w:pPr>
              <w:keepNext/>
              <w:keepLines/>
              <w:tabs>
                <w:tab w:val="left" w:pos="-1080"/>
                <w:tab w:val="clear" w:pos="562"/>
              </w:tabs>
              <w:suppressAutoHyphens w:val="0"/>
              <w:autoSpaceDE w:val="0"/>
              <w:autoSpaceDN w:val="0"/>
              <w:adjustRightInd w:val="0"/>
              <w:ind w:left="15"/>
              <w:jc w:val="center"/>
              <w:rPr>
                <w:b/>
                <w:bCs/>
                <w:szCs w:val="22"/>
                <w:lang w:val="de-DE"/>
              </w:rPr>
            </w:pPr>
            <w:r w:rsidRPr="007A1AE4">
              <w:rPr>
                <w:b/>
                <w:bCs/>
                <w:szCs w:val="22"/>
                <w:lang w:val="de-DE"/>
              </w:rPr>
              <w:t>N = 93</w:t>
            </w:r>
          </w:p>
        </w:tc>
        <w:tc>
          <w:tcPr>
            <w:tcW w:w="1591" w:type="dxa"/>
            <w:tcBorders>
              <w:top w:val="single" w:sz="6" w:space="0" w:color="000000"/>
              <w:left w:val="single" w:sz="6" w:space="0" w:color="000000"/>
              <w:bottom w:val="single" w:sz="6" w:space="0" w:color="000000"/>
              <w:right w:val="single" w:sz="6" w:space="0" w:color="000000"/>
            </w:tcBorders>
          </w:tcPr>
          <w:p w:rsidR="00AE2794" w:rsidRPr="007A1AE4" w:rsidP="00AE2794" w14:paraId="68985D9A" w14:textId="77777777">
            <w:pPr>
              <w:keepNext/>
              <w:keepLines/>
              <w:tabs>
                <w:tab w:val="left" w:pos="-1080"/>
                <w:tab w:val="clear" w:pos="562"/>
              </w:tabs>
              <w:suppressAutoHyphens w:val="0"/>
              <w:autoSpaceDE w:val="0"/>
              <w:autoSpaceDN w:val="0"/>
              <w:adjustRightInd w:val="0"/>
              <w:ind w:left="15"/>
              <w:jc w:val="center"/>
              <w:rPr>
                <w:b/>
                <w:bCs/>
                <w:szCs w:val="22"/>
                <w:lang w:val="da-DK"/>
              </w:rPr>
            </w:pPr>
            <w:r w:rsidRPr="007A1AE4">
              <w:rPr>
                <w:b/>
                <w:bCs/>
                <w:szCs w:val="22"/>
                <w:lang w:val="da-DK"/>
              </w:rPr>
              <w:t>Lav-dosis</w:t>
            </w:r>
          </w:p>
          <w:p w:rsidR="00AE2794" w:rsidRPr="007A1AE4" w:rsidP="00AE2794" w14:paraId="384BCFD9" w14:textId="77777777">
            <w:pPr>
              <w:keepNext/>
              <w:keepLines/>
              <w:tabs>
                <w:tab w:val="left" w:pos="-1080"/>
                <w:tab w:val="clear" w:pos="562"/>
              </w:tabs>
              <w:suppressAutoHyphens w:val="0"/>
              <w:autoSpaceDE w:val="0"/>
              <w:autoSpaceDN w:val="0"/>
              <w:adjustRightInd w:val="0"/>
              <w:ind w:left="15"/>
              <w:jc w:val="center"/>
              <w:rPr>
                <w:b/>
                <w:bCs/>
                <w:szCs w:val="22"/>
                <w:lang w:val="da-DK"/>
              </w:rPr>
            </w:pPr>
            <w:r w:rsidRPr="007A1AE4">
              <w:rPr>
                <w:b/>
                <w:bCs/>
                <w:szCs w:val="22"/>
                <w:lang w:val="da-DK"/>
              </w:rPr>
              <w:t xml:space="preserve">20/10 mg hver anden uge </w:t>
            </w:r>
          </w:p>
          <w:p w:rsidR="00AE2794" w:rsidRPr="007A1AE4" w:rsidP="00AE2794" w14:paraId="4F719365" w14:textId="77777777">
            <w:pPr>
              <w:keepNext/>
              <w:keepLines/>
              <w:tabs>
                <w:tab w:val="left" w:pos="-1080"/>
                <w:tab w:val="clear" w:pos="562"/>
              </w:tabs>
              <w:suppressAutoHyphens w:val="0"/>
              <w:autoSpaceDE w:val="0"/>
              <w:autoSpaceDN w:val="0"/>
              <w:adjustRightInd w:val="0"/>
              <w:ind w:left="15"/>
              <w:jc w:val="center"/>
              <w:rPr>
                <w:b/>
                <w:bCs/>
                <w:szCs w:val="22"/>
              </w:rPr>
            </w:pPr>
            <w:r w:rsidRPr="007A1AE4">
              <w:rPr>
                <w:b/>
                <w:bCs/>
                <w:szCs w:val="22"/>
              </w:rPr>
              <w:t>N = 95</w:t>
            </w:r>
          </w:p>
        </w:tc>
        <w:tc>
          <w:tcPr>
            <w:tcW w:w="1147" w:type="dxa"/>
            <w:tcBorders>
              <w:top w:val="single" w:sz="6" w:space="0" w:color="000000"/>
              <w:left w:val="single" w:sz="6" w:space="0" w:color="000000"/>
              <w:bottom w:val="single" w:sz="6" w:space="0" w:color="000000"/>
              <w:right w:val="single" w:sz="6" w:space="0" w:color="000000"/>
            </w:tcBorders>
          </w:tcPr>
          <w:p w:rsidR="00AE2794" w:rsidRPr="007A1AE4" w:rsidP="00AE2794" w14:paraId="5330622E" w14:textId="77777777">
            <w:pPr>
              <w:keepNext/>
              <w:keepLines/>
              <w:tabs>
                <w:tab w:val="left" w:pos="-1080"/>
                <w:tab w:val="clear" w:pos="562"/>
              </w:tabs>
              <w:suppressAutoHyphens w:val="0"/>
              <w:autoSpaceDE w:val="0"/>
              <w:autoSpaceDN w:val="0"/>
              <w:adjustRightInd w:val="0"/>
              <w:ind w:left="15"/>
              <w:jc w:val="center"/>
              <w:rPr>
                <w:szCs w:val="22"/>
              </w:rPr>
            </w:pPr>
            <w:r w:rsidRPr="007A1AE4">
              <w:rPr>
                <w:b/>
                <w:bCs/>
                <w:szCs w:val="22"/>
              </w:rPr>
              <w:t>P-værdi</w:t>
            </w:r>
            <w:r w:rsidRPr="007A1AE4">
              <w:rPr>
                <w:szCs w:val="22"/>
              </w:rPr>
              <w:t>*</w:t>
            </w:r>
          </w:p>
        </w:tc>
      </w:tr>
      <w:tr w14:paraId="3B4A98BC" w14:textId="77777777" w:rsidTr="00AE2794">
        <w:tblPrEx>
          <w:tblW w:w="0" w:type="auto"/>
          <w:tblLook w:val="00A0"/>
        </w:tblPrEx>
        <w:tc>
          <w:tcPr>
            <w:tcW w:w="2321" w:type="dxa"/>
            <w:tcBorders>
              <w:top w:val="single" w:sz="6" w:space="0" w:color="000000"/>
              <w:left w:val="single" w:sz="6" w:space="0" w:color="000000"/>
              <w:bottom w:val="single" w:sz="6" w:space="0" w:color="000000"/>
              <w:right w:val="single" w:sz="6" w:space="0" w:color="000000"/>
            </w:tcBorders>
            <w:vAlign w:val="bottom"/>
          </w:tcPr>
          <w:p w:rsidR="00AE2794" w:rsidRPr="007A1AE4" w:rsidP="00AE2794" w14:paraId="09D2A8A0" w14:textId="77777777">
            <w:pPr>
              <w:keepNext/>
              <w:keepLines/>
              <w:tabs>
                <w:tab w:val="left" w:pos="-1080"/>
                <w:tab w:val="clear" w:pos="562"/>
              </w:tabs>
              <w:suppressAutoHyphens w:val="0"/>
              <w:autoSpaceDE w:val="0"/>
              <w:autoSpaceDN w:val="0"/>
              <w:adjustRightInd w:val="0"/>
              <w:ind w:left="15"/>
              <w:rPr>
                <w:b/>
                <w:bCs/>
                <w:szCs w:val="22"/>
              </w:rPr>
            </w:pPr>
            <w:r w:rsidRPr="007A1AE4">
              <w:rPr>
                <w:b/>
                <w:bCs/>
                <w:szCs w:val="22"/>
              </w:rPr>
              <w:t>Uge 26</w:t>
            </w:r>
          </w:p>
        </w:tc>
        <w:tc>
          <w:tcPr>
            <w:tcW w:w="1614" w:type="dxa"/>
            <w:tcBorders>
              <w:top w:val="single" w:sz="6" w:space="0" w:color="000000"/>
              <w:left w:val="single" w:sz="6" w:space="0" w:color="000000"/>
              <w:bottom w:val="single" w:sz="6" w:space="0" w:color="000000"/>
              <w:right w:val="single" w:sz="6" w:space="0" w:color="000000"/>
            </w:tcBorders>
            <w:vAlign w:val="bottom"/>
          </w:tcPr>
          <w:p w:rsidR="00AE2794" w:rsidRPr="007A1AE4" w:rsidP="00AE2794" w14:paraId="719BC99B" w14:textId="77777777">
            <w:pPr>
              <w:keepNext/>
              <w:keepLines/>
              <w:tabs>
                <w:tab w:val="left" w:pos="-1080"/>
                <w:tab w:val="clear" w:pos="562"/>
              </w:tabs>
              <w:suppressAutoHyphens w:val="0"/>
              <w:autoSpaceDE w:val="0"/>
              <w:autoSpaceDN w:val="0"/>
              <w:adjustRightInd w:val="0"/>
              <w:ind w:left="15"/>
              <w:jc w:val="center"/>
              <w:rPr>
                <w:b/>
                <w:bCs/>
                <w:szCs w:val="22"/>
              </w:rPr>
            </w:pPr>
          </w:p>
        </w:tc>
        <w:tc>
          <w:tcPr>
            <w:tcW w:w="1591" w:type="dxa"/>
            <w:tcBorders>
              <w:top w:val="single" w:sz="6" w:space="0" w:color="000000"/>
              <w:left w:val="single" w:sz="6" w:space="0" w:color="000000"/>
              <w:bottom w:val="single" w:sz="6" w:space="0" w:color="000000"/>
              <w:right w:val="single" w:sz="6" w:space="0" w:color="000000"/>
            </w:tcBorders>
            <w:vAlign w:val="bottom"/>
          </w:tcPr>
          <w:p w:rsidR="00AE2794" w:rsidRPr="007A1AE4" w:rsidP="00AE2794" w14:paraId="00923B16" w14:textId="77777777">
            <w:pPr>
              <w:keepNext/>
              <w:keepLines/>
              <w:tabs>
                <w:tab w:val="left" w:pos="-1080"/>
                <w:tab w:val="clear" w:pos="562"/>
              </w:tabs>
              <w:suppressAutoHyphens w:val="0"/>
              <w:autoSpaceDE w:val="0"/>
              <w:autoSpaceDN w:val="0"/>
              <w:adjustRightInd w:val="0"/>
              <w:ind w:left="15"/>
              <w:jc w:val="center"/>
              <w:rPr>
                <w:b/>
                <w:bCs/>
                <w:szCs w:val="22"/>
              </w:rPr>
            </w:pPr>
          </w:p>
        </w:tc>
        <w:tc>
          <w:tcPr>
            <w:tcW w:w="1147" w:type="dxa"/>
            <w:tcBorders>
              <w:top w:val="single" w:sz="6" w:space="0" w:color="000000"/>
              <w:left w:val="single" w:sz="6" w:space="0" w:color="000000"/>
              <w:bottom w:val="single" w:sz="6" w:space="0" w:color="000000"/>
              <w:right w:val="single" w:sz="6" w:space="0" w:color="000000"/>
            </w:tcBorders>
            <w:vAlign w:val="bottom"/>
          </w:tcPr>
          <w:p w:rsidR="00AE2794" w:rsidRPr="007A1AE4" w:rsidP="00AE2794" w14:paraId="04F16209" w14:textId="77777777">
            <w:pPr>
              <w:keepNext/>
              <w:tabs>
                <w:tab w:val="clear" w:pos="562"/>
              </w:tabs>
              <w:suppressAutoHyphens w:val="0"/>
              <w:autoSpaceDE w:val="0"/>
              <w:autoSpaceDN w:val="0"/>
              <w:adjustRightInd w:val="0"/>
              <w:ind w:left="15"/>
              <w:rPr>
                <w:b/>
                <w:bCs/>
                <w:szCs w:val="22"/>
              </w:rPr>
            </w:pPr>
          </w:p>
        </w:tc>
      </w:tr>
      <w:tr w14:paraId="581AA711" w14:textId="77777777" w:rsidTr="00AE2794">
        <w:tblPrEx>
          <w:tblW w:w="0" w:type="auto"/>
          <w:tblLook w:val="00A0"/>
        </w:tblPrEx>
        <w:tc>
          <w:tcPr>
            <w:tcW w:w="2321" w:type="dxa"/>
            <w:tcBorders>
              <w:top w:val="single" w:sz="6" w:space="0" w:color="000000"/>
              <w:left w:val="single" w:sz="6" w:space="0" w:color="000000"/>
              <w:bottom w:val="single" w:sz="6" w:space="0" w:color="000000"/>
              <w:right w:val="single" w:sz="6" w:space="0" w:color="000000"/>
            </w:tcBorders>
            <w:vAlign w:val="bottom"/>
          </w:tcPr>
          <w:p w:rsidR="00AE2794" w:rsidRPr="00ED1045" w:rsidP="00AE2794" w14:paraId="37D242BD" w14:textId="77777777">
            <w:pPr>
              <w:keepNext/>
              <w:keepLines/>
              <w:tabs>
                <w:tab w:val="left" w:pos="-1080"/>
                <w:tab w:val="clear" w:pos="562"/>
              </w:tabs>
              <w:suppressAutoHyphens w:val="0"/>
              <w:autoSpaceDE w:val="0"/>
              <w:autoSpaceDN w:val="0"/>
              <w:adjustRightInd w:val="0"/>
              <w:ind w:left="15"/>
              <w:rPr>
                <w:szCs w:val="22"/>
              </w:rPr>
            </w:pPr>
            <w:r w:rsidRPr="00ED1045">
              <w:rPr>
                <w:szCs w:val="22"/>
              </w:rPr>
              <w:t xml:space="preserve">   Klinisk remission</w:t>
            </w:r>
          </w:p>
        </w:tc>
        <w:tc>
          <w:tcPr>
            <w:tcW w:w="1614" w:type="dxa"/>
            <w:tcBorders>
              <w:top w:val="single" w:sz="6" w:space="0" w:color="000000"/>
              <w:left w:val="single" w:sz="6" w:space="0" w:color="000000"/>
              <w:bottom w:val="single" w:sz="6" w:space="0" w:color="000000"/>
              <w:right w:val="single" w:sz="6" w:space="0" w:color="000000"/>
            </w:tcBorders>
            <w:vAlign w:val="bottom"/>
          </w:tcPr>
          <w:p w:rsidR="00AE2794" w:rsidRPr="00ED1045" w:rsidP="00AE2794" w14:paraId="18573078" w14:textId="77777777">
            <w:pPr>
              <w:keepLines/>
              <w:tabs>
                <w:tab w:val="left" w:pos="-1080"/>
                <w:tab w:val="clear" w:pos="562"/>
              </w:tabs>
              <w:suppressAutoHyphens w:val="0"/>
              <w:autoSpaceDE w:val="0"/>
              <w:autoSpaceDN w:val="0"/>
              <w:adjustRightInd w:val="0"/>
              <w:ind w:left="15"/>
              <w:jc w:val="center"/>
              <w:rPr>
                <w:szCs w:val="22"/>
              </w:rPr>
            </w:pPr>
            <w:r w:rsidRPr="00ED1045">
              <w:rPr>
                <w:szCs w:val="22"/>
              </w:rPr>
              <w:t>38,7%</w:t>
            </w:r>
          </w:p>
        </w:tc>
        <w:tc>
          <w:tcPr>
            <w:tcW w:w="1591" w:type="dxa"/>
            <w:tcBorders>
              <w:top w:val="single" w:sz="6" w:space="0" w:color="000000"/>
              <w:left w:val="single" w:sz="6" w:space="0" w:color="000000"/>
              <w:bottom w:val="single" w:sz="6" w:space="0" w:color="000000"/>
              <w:right w:val="single" w:sz="6" w:space="0" w:color="000000"/>
            </w:tcBorders>
            <w:vAlign w:val="bottom"/>
          </w:tcPr>
          <w:p w:rsidR="00AE2794" w:rsidRPr="00ED1045" w:rsidP="00AE2794" w14:paraId="63EB1CF8" w14:textId="77777777">
            <w:pPr>
              <w:keepLines/>
              <w:tabs>
                <w:tab w:val="left" w:pos="-1080"/>
                <w:tab w:val="clear" w:pos="562"/>
              </w:tabs>
              <w:suppressAutoHyphens w:val="0"/>
              <w:autoSpaceDE w:val="0"/>
              <w:autoSpaceDN w:val="0"/>
              <w:adjustRightInd w:val="0"/>
              <w:ind w:left="15"/>
              <w:jc w:val="center"/>
              <w:rPr>
                <w:szCs w:val="22"/>
              </w:rPr>
            </w:pPr>
            <w:r w:rsidRPr="00ED1045">
              <w:rPr>
                <w:szCs w:val="22"/>
              </w:rPr>
              <w:t>28,4%</w:t>
            </w:r>
          </w:p>
        </w:tc>
        <w:tc>
          <w:tcPr>
            <w:tcW w:w="1147" w:type="dxa"/>
            <w:tcBorders>
              <w:top w:val="single" w:sz="6" w:space="0" w:color="000000"/>
              <w:left w:val="single" w:sz="6" w:space="0" w:color="000000"/>
              <w:bottom w:val="single" w:sz="6" w:space="0" w:color="000000"/>
              <w:right w:val="single" w:sz="6" w:space="0" w:color="000000"/>
            </w:tcBorders>
            <w:vAlign w:val="bottom"/>
          </w:tcPr>
          <w:p w:rsidR="00AE2794" w:rsidRPr="00ED1045" w:rsidP="00AE2794" w14:paraId="4DC34AD5"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0,075</w:t>
            </w:r>
          </w:p>
        </w:tc>
      </w:tr>
      <w:tr w14:paraId="50195E09" w14:textId="77777777" w:rsidTr="00AE2794">
        <w:tblPrEx>
          <w:tblW w:w="0" w:type="auto"/>
          <w:tblLook w:val="00A0"/>
        </w:tblPrEx>
        <w:tc>
          <w:tcPr>
            <w:tcW w:w="2321" w:type="dxa"/>
            <w:tcBorders>
              <w:top w:val="single" w:sz="6" w:space="0" w:color="000000"/>
              <w:left w:val="single" w:sz="6" w:space="0" w:color="000000"/>
              <w:bottom w:val="single" w:sz="6" w:space="0" w:color="000000"/>
              <w:right w:val="single" w:sz="6" w:space="0" w:color="000000"/>
            </w:tcBorders>
          </w:tcPr>
          <w:p w:rsidR="00AE2794" w:rsidRPr="00ED1045" w:rsidP="00AE2794" w14:paraId="11882147" w14:textId="77777777">
            <w:pPr>
              <w:keepNext/>
              <w:keepLines/>
              <w:tabs>
                <w:tab w:val="left" w:pos="-1080"/>
                <w:tab w:val="clear" w:pos="562"/>
              </w:tabs>
              <w:suppressAutoHyphens w:val="0"/>
              <w:autoSpaceDE w:val="0"/>
              <w:autoSpaceDN w:val="0"/>
              <w:adjustRightInd w:val="0"/>
              <w:ind w:left="15"/>
              <w:rPr>
                <w:szCs w:val="22"/>
              </w:rPr>
            </w:pPr>
            <w:r w:rsidRPr="00ED1045">
              <w:rPr>
                <w:szCs w:val="22"/>
              </w:rPr>
              <w:t xml:space="preserve">   Klinisk respons </w:t>
            </w:r>
          </w:p>
        </w:tc>
        <w:tc>
          <w:tcPr>
            <w:tcW w:w="1614" w:type="dxa"/>
            <w:tcBorders>
              <w:top w:val="single" w:sz="6" w:space="0" w:color="000000"/>
              <w:left w:val="single" w:sz="6" w:space="0" w:color="000000"/>
              <w:bottom w:val="single" w:sz="6" w:space="0" w:color="000000"/>
              <w:right w:val="single" w:sz="6" w:space="0" w:color="000000"/>
            </w:tcBorders>
          </w:tcPr>
          <w:p w:rsidR="00AE2794" w:rsidRPr="00ED1045" w:rsidP="00AE2794" w14:paraId="2E715C10" w14:textId="77777777">
            <w:pPr>
              <w:keepLines/>
              <w:tabs>
                <w:tab w:val="left" w:pos="-1080"/>
                <w:tab w:val="clear" w:pos="562"/>
              </w:tabs>
              <w:suppressAutoHyphens w:val="0"/>
              <w:autoSpaceDE w:val="0"/>
              <w:autoSpaceDN w:val="0"/>
              <w:adjustRightInd w:val="0"/>
              <w:ind w:left="15"/>
              <w:jc w:val="center"/>
              <w:rPr>
                <w:szCs w:val="22"/>
              </w:rPr>
            </w:pPr>
            <w:r w:rsidRPr="00ED1045">
              <w:rPr>
                <w:szCs w:val="22"/>
              </w:rPr>
              <w:t>59,1%</w:t>
            </w:r>
          </w:p>
        </w:tc>
        <w:tc>
          <w:tcPr>
            <w:tcW w:w="1591" w:type="dxa"/>
            <w:tcBorders>
              <w:top w:val="single" w:sz="6" w:space="0" w:color="000000"/>
              <w:left w:val="single" w:sz="6" w:space="0" w:color="000000"/>
              <w:bottom w:val="single" w:sz="6" w:space="0" w:color="000000"/>
              <w:right w:val="single" w:sz="6" w:space="0" w:color="000000"/>
            </w:tcBorders>
          </w:tcPr>
          <w:p w:rsidR="00AE2794" w:rsidRPr="00ED1045" w:rsidP="00AE2794" w14:paraId="4DE59F4A" w14:textId="77777777">
            <w:pPr>
              <w:keepLines/>
              <w:tabs>
                <w:tab w:val="left" w:pos="-1080"/>
                <w:tab w:val="clear" w:pos="562"/>
              </w:tabs>
              <w:suppressAutoHyphens w:val="0"/>
              <w:autoSpaceDE w:val="0"/>
              <w:autoSpaceDN w:val="0"/>
              <w:adjustRightInd w:val="0"/>
              <w:ind w:left="15"/>
              <w:jc w:val="center"/>
              <w:rPr>
                <w:szCs w:val="22"/>
              </w:rPr>
            </w:pPr>
            <w:r w:rsidRPr="00ED1045">
              <w:rPr>
                <w:szCs w:val="22"/>
              </w:rPr>
              <w:t>48,4%</w:t>
            </w:r>
          </w:p>
        </w:tc>
        <w:tc>
          <w:tcPr>
            <w:tcW w:w="1147" w:type="dxa"/>
            <w:tcBorders>
              <w:top w:val="single" w:sz="6" w:space="0" w:color="000000"/>
              <w:left w:val="single" w:sz="6" w:space="0" w:color="000000"/>
              <w:bottom w:val="single" w:sz="6" w:space="0" w:color="000000"/>
              <w:right w:val="single" w:sz="6" w:space="0" w:color="000000"/>
            </w:tcBorders>
          </w:tcPr>
          <w:p w:rsidR="00AE2794" w:rsidRPr="00ED1045" w:rsidP="00AE2794" w14:paraId="7D1CACAD"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0,073</w:t>
            </w:r>
          </w:p>
        </w:tc>
      </w:tr>
      <w:tr w14:paraId="2BB22A93" w14:textId="77777777" w:rsidTr="00AE2794">
        <w:tblPrEx>
          <w:tblW w:w="0" w:type="auto"/>
          <w:tblLook w:val="00A0"/>
        </w:tblPrEx>
        <w:tc>
          <w:tcPr>
            <w:tcW w:w="2321" w:type="dxa"/>
            <w:tcBorders>
              <w:top w:val="single" w:sz="6" w:space="0" w:color="000000"/>
              <w:left w:val="single" w:sz="6" w:space="0" w:color="000000"/>
              <w:bottom w:val="single" w:sz="6" w:space="0" w:color="000000"/>
              <w:right w:val="single" w:sz="6" w:space="0" w:color="000000"/>
            </w:tcBorders>
            <w:vAlign w:val="bottom"/>
          </w:tcPr>
          <w:p w:rsidR="00AE2794" w:rsidRPr="00ED1045" w:rsidP="00AE2794" w14:paraId="78395C67" w14:textId="77777777">
            <w:pPr>
              <w:keepNext/>
              <w:keepLines/>
              <w:tabs>
                <w:tab w:val="left" w:pos="-1080"/>
                <w:tab w:val="clear" w:pos="562"/>
              </w:tabs>
              <w:suppressAutoHyphens w:val="0"/>
              <w:autoSpaceDE w:val="0"/>
              <w:autoSpaceDN w:val="0"/>
              <w:adjustRightInd w:val="0"/>
              <w:ind w:left="15"/>
              <w:rPr>
                <w:b/>
                <w:bCs/>
                <w:szCs w:val="22"/>
              </w:rPr>
            </w:pPr>
            <w:r>
              <w:rPr>
                <w:b/>
                <w:bCs/>
                <w:szCs w:val="22"/>
              </w:rPr>
              <w:t>Uge</w:t>
            </w:r>
            <w:r w:rsidRPr="00ED1045">
              <w:rPr>
                <w:b/>
                <w:bCs/>
                <w:szCs w:val="22"/>
              </w:rPr>
              <w:t xml:space="preserve"> 52</w:t>
            </w:r>
          </w:p>
        </w:tc>
        <w:tc>
          <w:tcPr>
            <w:tcW w:w="1614" w:type="dxa"/>
            <w:tcBorders>
              <w:top w:val="single" w:sz="6" w:space="0" w:color="000000"/>
              <w:left w:val="single" w:sz="6" w:space="0" w:color="000000"/>
              <w:bottom w:val="single" w:sz="6" w:space="0" w:color="000000"/>
              <w:right w:val="single" w:sz="6" w:space="0" w:color="000000"/>
            </w:tcBorders>
            <w:vAlign w:val="bottom"/>
          </w:tcPr>
          <w:p w:rsidR="00AE2794" w:rsidRPr="00ED1045" w:rsidP="00AE2794" w14:paraId="4B9AD327" w14:textId="77777777">
            <w:pPr>
              <w:keepLines/>
              <w:tabs>
                <w:tab w:val="left" w:pos="-1080"/>
                <w:tab w:val="clear" w:pos="562"/>
              </w:tabs>
              <w:suppressAutoHyphens w:val="0"/>
              <w:autoSpaceDE w:val="0"/>
              <w:autoSpaceDN w:val="0"/>
              <w:adjustRightInd w:val="0"/>
              <w:ind w:left="15"/>
              <w:jc w:val="center"/>
              <w:rPr>
                <w:b/>
                <w:bCs/>
                <w:szCs w:val="22"/>
              </w:rPr>
            </w:pPr>
          </w:p>
        </w:tc>
        <w:tc>
          <w:tcPr>
            <w:tcW w:w="1591" w:type="dxa"/>
            <w:tcBorders>
              <w:top w:val="single" w:sz="6" w:space="0" w:color="000000"/>
              <w:left w:val="single" w:sz="6" w:space="0" w:color="000000"/>
              <w:bottom w:val="single" w:sz="6" w:space="0" w:color="000000"/>
              <w:right w:val="single" w:sz="6" w:space="0" w:color="000000"/>
            </w:tcBorders>
            <w:vAlign w:val="bottom"/>
          </w:tcPr>
          <w:p w:rsidR="00AE2794" w:rsidRPr="00ED1045" w:rsidP="00AE2794" w14:paraId="0DA36333" w14:textId="77777777">
            <w:pPr>
              <w:keepLines/>
              <w:tabs>
                <w:tab w:val="left" w:pos="-1080"/>
                <w:tab w:val="clear" w:pos="562"/>
              </w:tabs>
              <w:suppressAutoHyphens w:val="0"/>
              <w:autoSpaceDE w:val="0"/>
              <w:autoSpaceDN w:val="0"/>
              <w:adjustRightInd w:val="0"/>
              <w:ind w:left="15"/>
              <w:jc w:val="center"/>
              <w:rPr>
                <w:b/>
                <w:bCs/>
                <w:szCs w:val="22"/>
              </w:rPr>
            </w:pPr>
          </w:p>
        </w:tc>
        <w:tc>
          <w:tcPr>
            <w:tcW w:w="1147" w:type="dxa"/>
            <w:tcBorders>
              <w:top w:val="single" w:sz="6" w:space="0" w:color="000000"/>
              <w:left w:val="single" w:sz="6" w:space="0" w:color="000000"/>
              <w:bottom w:val="single" w:sz="6" w:space="0" w:color="000000"/>
              <w:right w:val="single" w:sz="6" w:space="0" w:color="000000"/>
            </w:tcBorders>
            <w:vAlign w:val="bottom"/>
          </w:tcPr>
          <w:p w:rsidR="00AE2794" w:rsidRPr="00ED1045" w:rsidP="00AE2794" w14:paraId="502161CF" w14:textId="77777777">
            <w:pPr>
              <w:tabs>
                <w:tab w:val="clear" w:pos="562"/>
              </w:tabs>
              <w:suppressAutoHyphens w:val="0"/>
              <w:autoSpaceDE w:val="0"/>
              <w:autoSpaceDN w:val="0"/>
              <w:adjustRightInd w:val="0"/>
              <w:ind w:left="15"/>
              <w:rPr>
                <w:b/>
                <w:bCs/>
                <w:szCs w:val="22"/>
              </w:rPr>
            </w:pPr>
          </w:p>
        </w:tc>
      </w:tr>
      <w:tr w14:paraId="02686002" w14:textId="77777777" w:rsidTr="00AE2794">
        <w:tblPrEx>
          <w:tblW w:w="0" w:type="auto"/>
          <w:tblLook w:val="00A0"/>
        </w:tblPrEx>
        <w:tc>
          <w:tcPr>
            <w:tcW w:w="2321" w:type="dxa"/>
            <w:tcBorders>
              <w:top w:val="single" w:sz="6" w:space="0" w:color="000000"/>
              <w:left w:val="single" w:sz="6" w:space="0" w:color="000000"/>
              <w:bottom w:val="single" w:sz="6" w:space="0" w:color="000000"/>
              <w:right w:val="single" w:sz="6" w:space="0" w:color="000000"/>
            </w:tcBorders>
            <w:vAlign w:val="bottom"/>
          </w:tcPr>
          <w:p w:rsidR="00AE2794" w:rsidRPr="00ED1045" w:rsidP="00AE2794" w14:paraId="6D182437" w14:textId="77777777">
            <w:pPr>
              <w:keepNext/>
              <w:keepLines/>
              <w:tabs>
                <w:tab w:val="left" w:pos="-1080"/>
                <w:tab w:val="clear" w:pos="562"/>
              </w:tabs>
              <w:suppressAutoHyphens w:val="0"/>
              <w:autoSpaceDE w:val="0"/>
              <w:autoSpaceDN w:val="0"/>
              <w:adjustRightInd w:val="0"/>
              <w:ind w:left="15"/>
              <w:rPr>
                <w:szCs w:val="22"/>
              </w:rPr>
            </w:pPr>
            <w:r w:rsidRPr="00ED1045">
              <w:rPr>
                <w:szCs w:val="22"/>
              </w:rPr>
              <w:t xml:space="preserve">   Klinisk remission</w:t>
            </w:r>
          </w:p>
        </w:tc>
        <w:tc>
          <w:tcPr>
            <w:tcW w:w="1614" w:type="dxa"/>
            <w:tcBorders>
              <w:top w:val="single" w:sz="6" w:space="0" w:color="000000"/>
              <w:left w:val="single" w:sz="6" w:space="0" w:color="000000"/>
              <w:bottom w:val="single" w:sz="6" w:space="0" w:color="000000"/>
              <w:right w:val="single" w:sz="6" w:space="0" w:color="000000"/>
            </w:tcBorders>
            <w:vAlign w:val="bottom"/>
          </w:tcPr>
          <w:p w:rsidR="00AE2794" w:rsidRPr="00ED1045" w:rsidP="00AE2794" w14:paraId="52323183" w14:textId="77777777">
            <w:pPr>
              <w:keepLines/>
              <w:tabs>
                <w:tab w:val="left" w:pos="-1080"/>
                <w:tab w:val="clear" w:pos="562"/>
              </w:tabs>
              <w:suppressAutoHyphens w:val="0"/>
              <w:autoSpaceDE w:val="0"/>
              <w:autoSpaceDN w:val="0"/>
              <w:adjustRightInd w:val="0"/>
              <w:ind w:left="15"/>
              <w:jc w:val="center"/>
              <w:rPr>
                <w:szCs w:val="22"/>
              </w:rPr>
            </w:pPr>
            <w:r w:rsidRPr="00ED1045">
              <w:rPr>
                <w:szCs w:val="22"/>
              </w:rPr>
              <w:t>33,3%</w:t>
            </w:r>
          </w:p>
        </w:tc>
        <w:tc>
          <w:tcPr>
            <w:tcW w:w="1591" w:type="dxa"/>
            <w:tcBorders>
              <w:top w:val="single" w:sz="6" w:space="0" w:color="000000"/>
              <w:left w:val="single" w:sz="6" w:space="0" w:color="000000"/>
              <w:bottom w:val="single" w:sz="6" w:space="0" w:color="000000"/>
              <w:right w:val="single" w:sz="6" w:space="0" w:color="000000"/>
            </w:tcBorders>
            <w:vAlign w:val="bottom"/>
          </w:tcPr>
          <w:p w:rsidR="00AE2794" w:rsidRPr="00ED1045" w:rsidP="00AE2794" w14:paraId="6AA25F34" w14:textId="77777777">
            <w:pPr>
              <w:keepLines/>
              <w:tabs>
                <w:tab w:val="left" w:pos="-1080"/>
                <w:tab w:val="clear" w:pos="562"/>
              </w:tabs>
              <w:suppressAutoHyphens w:val="0"/>
              <w:autoSpaceDE w:val="0"/>
              <w:autoSpaceDN w:val="0"/>
              <w:adjustRightInd w:val="0"/>
              <w:ind w:left="15"/>
              <w:jc w:val="center"/>
              <w:rPr>
                <w:szCs w:val="22"/>
              </w:rPr>
            </w:pPr>
            <w:r w:rsidRPr="00ED1045">
              <w:rPr>
                <w:szCs w:val="22"/>
              </w:rPr>
              <w:t>23,2%</w:t>
            </w:r>
          </w:p>
        </w:tc>
        <w:tc>
          <w:tcPr>
            <w:tcW w:w="1147" w:type="dxa"/>
            <w:tcBorders>
              <w:top w:val="single" w:sz="6" w:space="0" w:color="000000"/>
              <w:left w:val="single" w:sz="6" w:space="0" w:color="000000"/>
              <w:bottom w:val="single" w:sz="6" w:space="0" w:color="000000"/>
              <w:right w:val="single" w:sz="6" w:space="0" w:color="000000"/>
            </w:tcBorders>
            <w:vAlign w:val="bottom"/>
          </w:tcPr>
          <w:p w:rsidR="00AE2794" w:rsidRPr="00ED1045" w:rsidP="00AE2794" w14:paraId="722B4E51" w14:textId="77777777">
            <w:pPr>
              <w:keepLines/>
              <w:tabs>
                <w:tab w:val="left" w:pos="-1080"/>
                <w:tab w:val="clear" w:pos="562"/>
              </w:tabs>
              <w:suppressAutoHyphens w:val="0"/>
              <w:autoSpaceDE w:val="0"/>
              <w:autoSpaceDN w:val="0"/>
              <w:adjustRightInd w:val="0"/>
              <w:ind w:left="15"/>
              <w:jc w:val="center"/>
              <w:rPr>
                <w:szCs w:val="22"/>
              </w:rPr>
            </w:pPr>
            <w:r w:rsidRPr="00ED1045">
              <w:rPr>
                <w:szCs w:val="22"/>
              </w:rPr>
              <w:t>0,100</w:t>
            </w:r>
          </w:p>
        </w:tc>
      </w:tr>
      <w:tr w14:paraId="5892869E" w14:textId="77777777" w:rsidTr="00AE2794">
        <w:tblPrEx>
          <w:tblW w:w="0" w:type="auto"/>
          <w:tblLook w:val="00A0"/>
        </w:tblPrEx>
        <w:tc>
          <w:tcPr>
            <w:tcW w:w="2321" w:type="dxa"/>
            <w:tcBorders>
              <w:top w:val="single" w:sz="6" w:space="0" w:color="000000"/>
              <w:left w:val="single" w:sz="6" w:space="0" w:color="000000"/>
              <w:bottom w:val="single" w:sz="6" w:space="0" w:color="000000"/>
              <w:right w:val="single" w:sz="6" w:space="0" w:color="000000"/>
            </w:tcBorders>
          </w:tcPr>
          <w:p w:rsidR="00AE2794" w:rsidRPr="00ED1045" w:rsidP="00AE2794" w14:paraId="7937D376" w14:textId="77777777">
            <w:pPr>
              <w:keepNext/>
              <w:keepLines/>
              <w:tabs>
                <w:tab w:val="left" w:pos="-1080"/>
                <w:tab w:val="clear" w:pos="562"/>
              </w:tabs>
              <w:suppressAutoHyphens w:val="0"/>
              <w:autoSpaceDE w:val="0"/>
              <w:autoSpaceDN w:val="0"/>
              <w:adjustRightInd w:val="0"/>
              <w:ind w:left="15"/>
              <w:rPr>
                <w:szCs w:val="22"/>
              </w:rPr>
            </w:pPr>
            <w:r w:rsidRPr="00ED1045">
              <w:rPr>
                <w:szCs w:val="22"/>
              </w:rPr>
              <w:t xml:space="preserve">   Klinisk respons</w:t>
            </w:r>
          </w:p>
        </w:tc>
        <w:tc>
          <w:tcPr>
            <w:tcW w:w="1614" w:type="dxa"/>
            <w:tcBorders>
              <w:top w:val="single" w:sz="6" w:space="0" w:color="000000"/>
              <w:left w:val="single" w:sz="6" w:space="0" w:color="000000"/>
              <w:bottom w:val="single" w:sz="6" w:space="0" w:color="000000"/>
              <w:right w:val="single" w:sz="6" w:space="0" w:color="000000"/>
            </w:tcBorders>
          </w:tcPr>
          <w:p w:rsidR="00AE2794" w:rsidRPr="00ED1045" w:rsidP="00AE2794" w14:paraId="6DB8528C" w14:textId="77777777">
            <w:pPr>
              <w:keepLines/>
              <w:tabs>
                <w:tab w:val="left" w:pos="-1080"/>
                <w:tab w:val="clear" w:pos="562"/>
              </w:tabs>
              <w:suppressAutoHyphens w:val="0"/>
              <w:autoSpaceDE w:val="0"/>
              <w:autoSpaceDN w:val="0"/>
              <w:adjustRightInd w:val="0"/>
              <w:ind w:left="15"/>
              <w:jc w:val="center"/>
              <w:rPr>
                <w:szCs w:val="22"/>
              </w:rPr>
            </w:pPr>
            <w:r w:rsidRPr="00ED1045">
              <w:rPr>
                <w:szCs w:val="22"/>
              </w:rPr>
              <w:t>41,9%</w:t>
            </w:r>
          </w:p>
        </w:tc>
        <w:tc>
          <w:tcPr>
            <w:tcW w:w="1591" w:type="dxa"/>
            <w:tcBorders>
              <w:top w:val="single" w:sz="6" w:space="0" w:color="000000"/>
              <w:left w:val="single" w:sz="6" w:space="0" w:color="000000"/>
              <w:bottom w:val="single" w:sz="6" w:space="0" w:color="000000"/>
              <w:right w:val="single" w:sz="6" w:space="0" w:color="000000"/>
            </w:tcBorders>
          </w:tcPr>
          <w:p w:rsidR="00AE2794" w:rsidRPr="00ED1045" w:rsidP="00AE2794" w14:paraId="5343BF5E" w14:textId="77777777">
            <w:pPr>
              <w:keepLines/>
              <w:tabs>
                <w:tab w:val="left" w:pos="-1080"/>
                <w:tab w:val="clear" w:pos="562"/>
              </w:tabs>
              <w:suppressAutoHyphens w:val="0"/>
              <w:autoSpaceDE w:val="0"/>
              <w:autoSpaceDN w:val="0"/>
              <w:adjustRightInd w:val="0"/>
              <w:ind w:left="15"/>
              <w:jc w:val="center"/>
              <w:rPr>
                <w:szCs w:val="22"/>
              </w:rPr>
            </w:pPr>
            <w:r w:rsidRPr="00ED1045">
              <w:rPr>
                <w:szCs w:val="22"/>
              </w:rPr>
              <w:t>28,4%</w:t>
            </w:r>
          </w:p>
        </w:tc>
        <w:tc>
          <w:tcPr>
            <w:tcW w:w="1147" w:type="dxa"/>
            <w:tcBorders>
              <w:top w:val="single" w:sz="6" w:space="0" w:color="000000"/>
              <w:left w:val="single" w:sz="6" w:space="0" w:color="000000"/>
              <w:bottom w:val="single" w:sz="6" w:space="0" w:color="000000"/>
              <w:right w:val="single" w:sz="6" w:space="0" w:color="000000"/>
            </w:tcBorders>
          </w:tcPr>
          <w:p w:rsidR="00AE2794" w:rsidRPr="00ED1045" w:rsidP="00AE2794" w14:paraId="69115263" w14:textId="77777777">
            <w:pPr>
              <w:keepLines/>
              <w:tabs>
                <w:tab w:val="left" w:pos="-1080"/>
                <w:tab w:val="clear" w:pos="562"/>
              </w:tabs>
              <w:suppressAutoHyphens w:val="0"/>
              <w:autoSpaceDE w:val="0"/>
              <w:autoSpaceDN w:val="0"/>
              <w:adjustRightInd w:val="0"/>
              <w:ind w:left="15"/>
              <w:jc w:val="center"/>
              <w:rPr>
                <w:szCs w:val="22"/>
              </w:rPr>
            </w:pPr>
            <w:r w:rsidRPr="00ED1045">
              <w:rPr>
                <w:szCs w:val="22"/>
              </w:rPr>
              <w:t>0,038</w:t>
            </w:r>
          </w:p>
        </w:tc>
      </w:tr>
      <w:tr w14:paraId="147E00EC" w14:textId="77777777" w:rsidTr="00AE2794">
        <w:tblPrEx>
          <w:tblW w:w="0" w:type="auto"/>
          <w:tblLook w:val="00A0"/>
        </w:tblPrEx>
        <w:tc>
          <w:tcPr>
            <w:tcW w:w="6673" w:type="dxa"/>
            <w:gridSpan w:val="4"/>
            <w:tcBorders>
              <w:top w:val="single" w:sz="6" w:space="0" w:color="000000"/>
              <w:left w:val="single" w:sz="6" w:space="0" w:color="000000"/>
              <w:bottom w:val="single" w:sz="6" w:space="0" w:color="000000"/>
              <w:right w:val="single" w:sz="6" w:space="0" w:color="000000"/>
            </w:tcBorders>
          </w:tcPr>
          <w:p w:rsidR="00AE2794" w:rsidRPr="00771D5F" w:rsidP="00AE2794" w14:paraId="08432F66" w14:textId="77777777">
            <w:pPr>
              <w:keepLines/>
              <w:tabs>
                <w:tab w:val="left" w:pos="-1080"/>
                <w:tab w:val="clear" w:pos="562"/>
              </w:tabs>
              <w:suppressAutoHyphens w:val="0"/>
              <w:autoSpaceDE w:val="0"/>
              <w:autoSpaceDN w:val="0"/>
              <w:adjustRightInd w:val="0"/>
              <w:ind w:left="15"/>
              <w:rPr>
                <w:szCs w:val="22"/>
                <w:lang w:val="da-DK"/>
              </w:rPr>
            </w:pPr>
            <w:r w:rsidRPr="00771D5F">
              <w:rPr>
                <w:szCs w:val="22"/>
                <w:lang w:val="da-DK"/>
              </w:rPr>
              <w:t xml:space="preserve">* p-værdi for sammenligning af standard-dosis </w:t>
            </w:r>
            <w:r w:rsidRPr="00771D5F">
              <w:rPr>
                <w:i/>
                <w:iCs/>
                <w:szCs w:val="22"/>
                <w:lang w:val="da-DK"/>
              </w:rPr>
              <w:t>versus</w:t>
            </w:r>
            <w:r w:rsidRPr="00771D5F">
              <w:rPr>
                <w:szCs w:val="22"/>
                <w:lang w:val="da-DK"/>
              </w:rPr>
              <w:t xml:space="preserve"> lav-dosis.</w:t>
            </w:r>
          </w:p>
        </w:tc>
      </w:tr>
    </w:tbl>
    <w:p w:rsidR="00AE2794" w:rsidRPr="00771D5F" w:rsidP="00AE2794" w14:paraId="40F61F4C" w14:textId="77777777">
      <w:pPr>
        <w:tabs>
          <w:tab w:val="left" w:pos="1294"/>
        </w:tabs>
        <w:autoSpaceDE w:val="0"/>
        <w:autoSpaceDN w:val="0"/>
        <w:adjustRightInd w:val="0"/>
        <w:rPr>
          <w:szCs w:val="22"/>
          <w:lang w:val="da-DK"/>
        </w:rPr>
      </w:pPr>
    </w:p>
    <w:tbl>
      <w:tblPr>
        <w:tblW w:w="0" w:type="auto"/>
        <w:jc w:val="center"/>
        <w:tblCellMar>
          <w:left w:w="0" w:type="dxa"/>
          <w:right w:w="0" w:type="dxa"/>
        </w:tblCellMar>
        <w:tblLook w:val="00A0"/>
      </w:tblPr>
      <w:tblGrid>
        <w:gridCol w:w="4025"/>
        <w:gridCol w:w="1656"/>
        <w:gridCol w:w="1619"/>
        <w:gridCol w:w="1140"/>
      </w:tblGrid>
      <w:tr w14:paraId="5A033F27" w14:textId="77777777" w:rsidTr="00AE2794">
        <w:tblPrEx>
          <w:tblW w:w="0" w:type="auto"/>
          <w:tblLook w:val="00A0"/>
        </w:tblPrEx>
        <w:tc>
          <w:tcPr>
            <w:tcW w:w="8440" w:type="dxa"/>
            <w:gridSpan w:val="4"/>
            <w:tcBorders>
              <w:top w:val="single" w:sz="6" w:space="0" w:color="000000"/>
              <w:left w:val="single" w:sz="6" w:space="0" w:color="000000"/>
              <w:bottom w:val="single" w:sz="6" w:space="0" w:color="000000"/>
              <w:right w:val="single" w:sz="6" w:space="0" w:color="000000"/>
            </w:tcBorders>
          </w:tcPr>
          <w:p w:rsidR="00AE2794" w:rsidRPr="00ED1045" w:rsidP="00AE2794" w14:paraId="3D1B7DFA" w14:textId="77777777">
            <w:pPr>
              <w:tabs>
                <w:tab w:val="left" w:pos="-878"/>
                <w:tab w:val="clear" w:pos="562"/>
              </w:tabs>
              <w:suppressAutoHyphens w:val="0"/>
              <w:autoSpaceDE w:val="0"/>
              <w:autoSpaceDN w:val="0"/>
              <w:adjustRightInd w:val="0"/>
              <w:jc w:val="center"/>
              <w:rPr>
                <w:b/>
                <w:bCs/>
                <w:szCs w:val="22"/>
                <w:lang w:val="da-DK"/>
              </w:rPr>
            </w:pPr>
            <w:r w:rsidRPr="00ED1045">
              <w:rPr>
                <w:b/>
                <w:bCs/>
                <w:szCs w:val="22"/>
                <w:lang w:val="da-DK"/>
              </w:rPr>
              <w:t xml:space="preserve">Tabel </w:t>
            </w:r>
            <w:r>
              <w:rPr>
                <w:b/>
                <w:bCs/>
                <w:szCs w:val="22"/>
                <w:lang w:val="da-DK"/>
              </w:rPr>
              <w:t>30</w:t>
            </w:r>
          </w:p>
          <w:p w:rsidR="00AE2794" w:rsidRPr="00ED1045" w:rsidP="00AE2794" w14:paraId="62BCB1B7" w14:textId="77777777">
            <w:pPr>
              <w:tabs>
                <w:tab w:val="left" w:pos="-878"/>
                <w:tab w:val="clear" w:pos="562"/>
              </w:tabs>
              <w:suppressAutoHyphens w:val="0"/>
              <w:autoSpaceDE w:val="0"/>
              <w:autoSpaceDN w:val="0"/>
              <w:adjustRightInd w:val="0"/>
              <w:jc w:val="center"/>
              <w:rPr>
                <w:b/>
                <w:bCs/>
                <w:szCs w:val="22"/>
                <w:lang w:val="da-DK"/>
              </w:rPr>
            </w:pPr>
            <w:r w:rsidRPr="00ED1045">
              <w:rPr>
                <w:b/>
                <w:bCs/>
                <w:szCs w:val="22"/>
                <w:lang w:val="da-DK"/>
              </w:rPr>
              <w:t>Pædiatrisk CD-studie</w:t>
            </w:r>
          </w:p>
          <w:p w:rsidR="00AE2794" w:rsidRPr="00ED1045" w:rsidP="00AE2794" w14:paraId="7BFAA7C6" w14:textId="77777777">
            <w:pPr>
              <w:tabs>
                <w:tab w:val="left" w:pos="-878"/>
                <w:tab w:val="clear" w:pos="562"/>
              </w:tabs>
              <w:suppressAutoHyphens w:val="0"/>
              <w:autoSpaceDE w:val="0"/>
              <w:autoSpaceDN w:val="0"/>
              <w:adjustRightInd w:val="0"/>
              <w:jc w:val="center"/>
              <w:rPr>
                <w:b/>
                <w:bCs/>
                <w:szCs w:val="22"/>
                <w:lang w:val="da-DK"/>
              </w:rPr>
            </w:pPr>
            <w:r w:rsidRPr="00ED1045">
              <w:rPr>
                <w:b/>
                <w:bCs/>
                <w:szCs w:val="22"/>
                <w:lang w:val="da-DK"/>
              </w:rPr>
              <w:t>Seponering af kortikosteroider eller immunmodulerende lægemidler og remisssion af fistler</w:t>
            </w:r>
          </w:p>
        </w:tc>
      </w:tr>
      <w:tr w14:paraId="6E9669F4" w14:textId="77777777" w:rsidTr="00AE2794">
        <w:tblPrEx>
          <w:tblW w:w="0" w:type="auto"/>
          <w:tblLook w:val="00A0"/>
        </w:tblPrEx>
        <w:tc>
          <w:tcPr>
            <w:tcW w:w="4025" w:type="dxa"/>
            <w:tcBorders>
              <w:top w:val="single" w:sz="6" w:space="0" w:color="000000"/>
              <w:left w:val="single" w:sz="6" w:space="0" w:color="000000"/>
              <w:bottom w:val="single" w:sz="6" w:space="0" w:color="000000"/>
              <w:right w:val="single" w:sz="6" w:space="0" w:color="000000"/>
            </w:tcBorders>
          </w:tcPr>
          <w:p w:rsidR="00AE2794" w:rsidRPr="00771D5F" w:rsidP="00AE2794" w14:paraId="499AAE7B" w14:textId="77777777">
            <w:pPr>
              <w:keepNext/>
              <w:keepLines/>
              <w:tabs>
                <w:tab w:val="left" w:pos="-1080"/>
                <w:tab w:val="clear" w:pos="562"/>
              </w:tabs>
              <w:suppressAutoHyphens w:val="0"/>
              <w:autoSpaceDE w:val="0"/>
              <w:autoSpaceDN w:val="0"/>
              <w:adjustRightInd w:val="0"/>
              <w:jc w:val="center"/>
              <w:rPr>
                <w:b/>
                <w:bCs/>
                <w:szCs w:val="22"/>
                <w:lang w:val="da-DK"/>
              </w:rPr>
            </w:pPr>
          </w:p>
        </w:tc>
        <w:tc>
          <w:tcPr>
            <w:tcW w:w="1656" w:type="dxa"/>
            <w:tcBorders>
              <w:top w:val="single" w:sz="6" w:space="0" w:color="000000"/>
              <w:left w:val="single" w:sz="6" w:space="0" w:color="000000"/>
              <w:bottom w:val="single" w:sz="6" w:space="0" w:color="000000"/>
              <w:right w:val="single" w:sz="6" w:space="0" w:color="000000"/>
            </w:tcBorders>
          </w:tcPr>
          <w:p w:rsidR="00AE2794" w:rsidRPr="00771D5F" w:rsidP="00AE2794" w14:paraId="4E24936D" w14:textId="77777777">
            <w:pPr>
              <w:keepLines/>
              <w:tabs>
                <w:tab w:val="left" w:pos="-1080"/>
                <w:tab w:val="clear" w:pos="562"/>
              </w:tabs>
              <w:suppressAutoHyphens w:val="0"/>
              <w:autoSpaceDE w:val="0"/>
              <w:autoSpaceDN w:val="0"/>
              <w:adjustRightInd w:val="0"/>
              <w:ind w:left="15"/>
              <w:jc w:val="center"/>
              <w:rPr>
                <w:b/>
                <w:bCs/>
                <w:szCs w:val="22"/>
                <w:lang w:val="da-DK"/>
              </w:rPr>
            </w:pPr>
            <w:r w:rsidRPr="00771D5F">
              <w:rPr>
                <w:b/>
                <w:bCs/>
                <w:szCs w:val="22"/>
                <w:lang w:val="da-DK"/>
              </w:rPr>
              <w:t>Standard-dosis</w:t>
            </w:r>
          </w:p>
          <w:p w:rsidR="00AE2794" w:rsidRPr="00771D5F" w:rsidP="00AE2794" w14:paraId="6C38A844" w14:textId="77777777">
            <w:pPr>
              <w:keepLines/>
              <w:tabs>
                <w:tab w:val="left" w:pos="-1080"/>
                <w:tab w:val="clear" w:pos="562"/>
              </w:tabs>
              <w:suppressAutoHyphens w:val="0"/>
              <w:autoSpaceDE w:val="0"/>
              <w:autoSpaceDN w:val="0"/>
              <w:adjustRightInd w:val="0"/>
              <w:ind w:left="15"/>
              <w:jc w:val="center"/>
              <w:rPr>
                <w:b/>
                <w:bCs/>
                <w:szCs w:val="22"/>
                <w:lang w:val="da-DK"/>
              </w:rPr>
            </w:pPr>
            <w:r w:rsidRPr="00771D5F">
              <w:rPr>
                <w:b/>
                <w:bCs/>
                <w:szCs w:val="22"/>
                <w:lang w:val="da-DK"/>
              </w:rPr>
              <w:t>40/20 mg hver anden uge</w:t>
            </w:r>
          </w:p>
        </w:tc>
        <w:tc>
          <w:tcPr>
            <w:tcW w:w="1619" w:type="dxa"/>
            <w:tcBorders>
              <w:top w:val="single" w:sz="6" w:space="0" w:color="000000"/>
              <w:left w:val="single" w:sz="6" w:space="0" w:color="000000"/>
              <w:bottom w:val="single" w:sz="6" w:space="0" w:color="000000"/>
              <w:right w:val="single" w:sz="6" w:space="0" w:color="000000"/>
            </w:tcBorders>
          </w:tcPr>
          <w:p w:rsidR="00AE2794" w:rsidRPr="00771D5F" w:rsidP="00AE2794" w14:paraId="549C3994" w14:textId="77777777">
            <w:pPr>
              <w:keepLines/>
              <w:tabs>
                <w:tab w:val="left" w:pos="-1080"/>
                <w:tab w:val="clear" w:pos="562"/>
              </w:tabs>
              <w:suppressAutoHyphens w:val="0"/>
              <w:autoSpaceDE w:val="0"/>
              <w:autoSpaceDN w:val="0"/>
              <w:adjustRightInd w:val="0"/>
              <w:ind w:left="15"/>
              <w:jc w:val="center"/>
              <w:rPr>
                <w:b/>
                <w:bCs/>
                <w:szCs w:val="22"/>
                <w:lang w:val="da-DK"/>
              </w:rPr>
            </w:pPr>
            <w:r w:rsidRPr="00771D5F">
              <w:rPr>
                <w:b/>
                <w:bCs/>
                <w:szCs w:val="22"/>
                <w:lang w:val="da-DK"/>
              </w:rPr>
              <w:t>Lav-dosis</w:t>
            </w:r>
          </w:p>
          <w:p w:rsidR="00AE2794" w:rsidRPr="00771D5F" w:rsidP="00AE2794" w14:paraId="0859CCCB" w14:textId="77777777">
            <w:pPr>
              <w:keepLines/>
              <w:tabs>
                <w:tab w:val="left" w:pos="-1080"/>
                <w:tab w:val="clear" w:pos="562"/>
              </w:tabs>
              <w:suppressAutoHyphens w:val="0"/>
              <w:autoSpaceDE w:val="0"/>
              <w:autoSpaceDN w:val="0"/>
              <w:adjustRightInd w:val="0"/>
              <w:ind w:left="15"/>
              <w:jc w:val="center"/>
              <w:rPr>
                <w:b/>
                <w:bCs/>
                <w:szCs w:val="22"/>
                <w:lang w:val="da-DK"/>
              </w:rPr>
            </w:pPr>
            <w:r w:rsidRPr="00771D5F">
              <w:rPr>
                <w:b/>
                <w:bCs/>
                <w:szCs w:val="22"/>
                <w:lang w:val="da-DK"/>
              </w:rPr>
              <w:t>20/10 mg hver anden uge</w:t>
            </w:r>
          </w:p>
        </w:tc>
        <w:tc>
          <w:tcPr>
            <w:tcW w:w="1140" w:type="dxa"/>
            <w:tcBorders>
              <w:top w:val="single" w:sz="6" w:space="0" w:color="000000"/>
              <w:left w:val="single" w:sz="6" w:space="0" w:color="000000"/>
              <w:bottom w:val="single" w:sz="6" w:space="0" w:color="000000"/>
              <w:right w:val="single" w:sz="6" w:space="0" w:color="000000"/>
            </w:tcBorders>
          </w:tcPr>
          <w:p w:rsidR="00AE2794" w:rsidRPr="00771D5F" w:rsidP="00AE2794" w14:paraId="78123C0B" w14:textId="77777777">
            <w:pPr>
              <w:keepNext/>
              <w:keepLines/>
              <w:tabs>
                <w:tab w:val="left" w:pos="-1080"/>
                <w:tab w:val="clear" w:pos="562"/>
              </w:tabs>
              <w:suppressAutoHyphens w:val="0"/>
              <w:autoSpaceDE w:val="0"/>
              <w:autoSpaceDN w:val="0"/>
              <w:adjustRightInd w:val="0"/>
              <w:ind w:left="15"/>
              <w:jc w:val="center"/>
              <w:rPr>
                <w:b/>
                <w:bCs/>
                <w:szCs w:val="22"/>
              </w:rPr>
            </w:pPr>
            <w:r w:rsidRPr="00771D5F">
              <w:rPr>
                <w:b/>
                <w:bCs/>
                <w:szCs w:val="22"/>
              </w:rPr>
              <w:t>P-værdi</w:t>
            </w:r>
            <w:r w:rsidRPr="00771D5F">
              <w:rPr>
                <w:b/>
                <w:bCs/>
                <w:szCs w:val="22"/>
                <w:vertAlign w:val="superscript"/>
              </w:rPr>
              <w:t>1</w:t>
            </w:r>
          </w:p>
        </w:tc>
      </w:tr>
      <w:tr w14:paraId="3A278A15" w14:textId="77777777" w:rsidTr="00AE2794">
        <w:tblPrEx>
          <w:tblW w:w="0" w:type="auto"/>
          <w:tblLook w:val="00A0"/>
        </w:tblPrEx>
        <w:tc>
          <w:tcPr>
            <w:tcW w:w="4025" w:type="dxa"/>
            <w:tcBorders>
              <w:top w:val="single" w:sz="6" w:space="0" w:color="000000"/>
              <w:left w:val="single" w:sz="6" w:space="0" w:color="000000"/>
              <w:bottom w:val="single" w:sz="6" w:space="0" w:color="000000"/>
              <w:right w:val="single" w:sz="6" w:space="0" w:color="000000"/>
            </w:tcBorders>
            <w:vAlign w:val="bottom"/>
          </w:tcPr>
          <w:p w:rsidR="00AE2794" w:rsidRPr="00771D5F" w:rsidP="00AE2794" w14:paraId="1B6BAE81" w14:textId="77777777">
            <w:pPr>
              <w:keepNext/>
              <w:keepLines/>
              <w:tabs>
                <w:tab w:val="left" w:pos="-1080"/>
                <w:tab w:val="clear" w:pos="562"/>
              </w:tabs>
              <w:suppressAutoHyphens w:val="0"/>
              <w:autoSpaceDE w:val="0"/>
              <w:autoSpaceDN w:val="0"/>
              <w:adjustRightInd w:val="0"/>
              <w:rPr>
                <w:b/>
                <w:szCs w:val="22"/>
              </w:rPr>
            </w:pPr>
            <w:r w:rsidRPr="00771D5F">
              <w:rPr>
                <w:b/>
                <w:szCs w:val="22"/>
              </w:rPr>
              <w:t>Seponering af kortikosteroider</w:t>
            </w:r>
          </w:p>
        </w:tc>
        <w:tc>
          <w:tcPr>
            <w:tcW w:w="1656" w:type="dxa"/>
            <w:tcBorders>
              <w:top w:val="single" w:sz="6" w:space="0" w:color="000000"/>
              <w:left w:val="single" w:sz="6" w:space="0" w:color="000000"/>
              <w:bottom w:val="single" w:sz="6" w:space="0" w:color="000000"/>
              <w:right w:val="single" w:sz="6" w:space="0" w:color="000000"/>
            </w:tcBorders>
            <w:vAlign w:val="bottom"/>
          </w:tcPr>
          <w:p w:rsidR="00AE2794" w:rsidRPr="00771D5F" w:rsidP="00AE2794" w14:paraId="0D123DE5" w14:textId="77777777">
            <w:pPr>
              <w:keepLines/>
              <w:tabs>
                <w:tab w:val="left" w:pos="-1080"/>
                <w:tab w:val="clear" w:pos="562"/>
              </w:tabs>
              <w:suppressAutoHyphens w:val="0"/>
              <w:autoSpaceDE w:val="0"/>
              <w:autoSpaceDN w:val="0"/>
              <w:adjustRightInd w:val="0"/>
              <w:ind w:left="15"/>
              <w:jc w:val="center"/>
              <w:rPr>
                <w:b/>
                <w:szCs w:val="22"/>
              </w:rPr>
            </w:pPr>
            <w:r w:rsidRPr="00771D5F">
              <w:rPr>
                <w:b/>
                <w:szCs w:val="22"/>
              </w:rPr>
              <w:t>N= 33</w:t>
            </w:r>
          </w:p>
        </w:tc>
        <w:tc>
          <w:tcPr>
            <w:tcW w:w="1619" w:type="dxa"/>
            <w:tcBorders>
              <w:top w:val="single" w:sz="6" w:space="0" w:color="000000"/>
              <w:left w:val="single" w:sz="6" w:space="0" w:color="000000"/>
              <w:bottom w:val="single" w:sz="6" w:space="0" w:color="000000"/>
              <w:right w:val="single" w:sz="6" w:space="0" w:color="000000"/>
            </w:tcBorders>
            <w:vAlign w:val="bottom"/>
          </w:tcPr>
          <w:p w:rsidR="00AE2794" w:rsidRPr="00771D5F" w:rsidP="00AE2794" w14:paraId="0FDD220E" w14:textId="77777777">
            <w:pPr>
              <w:keepLines/>
              <w:tabs>
                <w:tab w:val="left" w:pos="-1080"/>
                <w:tab w:val="clear" w:pos="562"/>
              </w:tabs>
              <w:suppressAutoHyphens w:val="0"/>
              <w:autoSpaceDE w:val="0"/>
              <w:autoSpaceDN w:val="0"/>
              <w:adjustRightInd w:val="0"/>
              <w:ind w:left="15"/>
              <w:jc w:val="center"/>
              <w:rPr>
                <w:b/>
                <w:szCs w:val="22"/>
              </w:rPr>
            </w:pPr>
            <w:r w:rsidRPr="00771D5F">
              <w:rPr>
                <w:b/>
                <w:szCs w:val="22"/>
              </w:rPr>
              <w:t>N=38</w:t>
            </w:r>
          </w:p>
        </w:tc>
        <w:tc>
          <w:tcPr>
            <w:tcW w:w="1140" w:type="dxa"/>
            <w:tcBorders>
              <w:top w:val="single" w:sz="6" w:space="0" w:color="000000"/>
              <w:left w:val="single" w:sz="6" w:space="0" w:color="000000"/>
              <w:bottom w:val="single" w:sz="6" w:space="0" w:color="000000"/>
              <w:right w:val="single" w:sz="6" w:space="0" w:color="000000"/>
            </w:tcBorders>
            <w:vAlign w:val="bottom"/>
          </w:tcPr>
          <w:p w:rsidR="00AE2794" w:rsidRPr="00771D5F" w:rsidP="00AE2794" w14:paraId="31703ED7" w14:textId="77777777">
            <w:pPr>
              <w:keepNext/>
              <w:tabs>
                <w:tab w:val="clear" w:pos="562"/>
              </w:tabs>
              <w:suppressAutoHyphens w:val="0"/>
              <w:autoSpaceDE w:val="0"/>
              <w:autoSpaceDN w:val="0"/>
              <w:adjustRightInd w:val="0"/>
              <w:ind w:left="15"/>
              <w:rPr>
                <w:b/>
                <w:szCs w:val="22"/>
              </w:rPr>
            </w:pPr>
          </w:p>
        </w:tc>
      </w:tr>
      <w:tr w14:paraId="2E2EFE5B" w14:textId="77777777" w:rsidTr="00AE2794">
        <w:tblPrEx>
          <w:tblW w:w="0" w:type="auto"/>
          <w:tblLook w:val="00A0"/>
        </w:tblPrEx>
        <w:tc>
          <w:tcPr>
            <w:tcW w:w="4025" w:type="dxa"/>
            <w:tcBorders>
              <w:top w:val="single" w:sz="6" w:space="0" w:color="000000"/>
              <w:left w:val="single" w:sz="6" w:space="0" w:color="000000"/>
              <w:bottom w:val="single" w:sz="6" w:space="0" w:color="000000"/>
              <w:right w:val="single" w:sz="6" w:space="0" w:color="000000"/>
            </w:tcBorders>
            <w:vAlign w:val="bottom"/>
          </w:tcPr>
          <w:p w:rsidR="00AE2794" w:rsidRPr="00ED1045" w:rsidP="00AE2794" w14:paraId="19E92884" w14:textId="77777777">
            <w:pPr>
              <w:keepNext/>
              <w:keepLines/>
              <w:tabs>
                <w:tab w:val="left" w:pos="-1080"/>
                <w:tab w:val="clear" w:pos="562"/>
              </w:tabs>
              <w:suppressAutoHyphens w:val="0"/>
              <w:autoSpaceDE w:val="0"/>
              <w:autoSpaceDN w:val="0"/>
              <w:adjustRightInd w:val="0"/>
              <w:rPr>
                <w:bCs/>
                <w:szCs w:val="22"/>
              </w:rPr>
            </w:pPr>
            <w:r w:rsidRPr="00ED1045">
              <w:rPr>
                <w:bCs/>
                <w:szCs w:val="22"/>
              </w:rPr>
              <w:t>Uge 26</w:t>
            </w:r>
          </w:p>
        </w:tc>
        <w:tc>
          <w:tcPr>
            <w:tcW w:w="1656" w:type="dxa"/>
            <w:tcBorders>
              <w:top w:val="single" w:sz="6" w:space="0" w:color="000000"/>
              <w:left w:val="single" w:sz="6" w:space="0" w:color="000000"/>
              <w:bottom w:val="single" w:sz="6" w:space="0" w:color="000000"/>
              <w:right w:val="single" w:sz="6" w:space="0" w:color="000000"/>
            </w:tcBorders>
            <w:vAlign w:val="bottom"/>
          </w:tcPr>
          <w:p w:rsidR="00AE2794" w:rsidRPr="00ED1045" w:rsidP="00AE2794" w14:paraId="20C3FE1C" w14:textId="77777777">
            <w:pPr>
              <w:keepLines/>
              <w:tabs>
                <w:tab w:val="left" w:pos="-1080"/>
                <w:tab w:val="clear" w:pos="562"/>
              </w:tabs>
              <w:suppressAutoHyphens w:val="0"/>
              <w:autoSpaceDE w:val="0"/>
              <w:autoSpaceDN w:val="0"/>
              <w:adjustRightInd w:val="0"/>
              <w:ind w:left="15"/>
              <w:jc w:val="center"/>
              <w:rPr>
                <w:szCs w:val="22"/>
              </w:rPr>
            </w:pPr>
            <w:r w:rsidRPr="00ED1045">
              <w:rPr>
                <w:szCs w:val="22"/>
              </w:rPr>
              <w:t>84,8%</w:t>
            </w:r>
          </w:p>
        </w:tc>
        <w:tc>
          <w:tcPr>
            <w:tcW w:w="1619" w:type="dxa"/>
            <w:tcBorders>
              <w:top w:val="single" w:sz="6" w:space="0" w:color="000000"/>
              <w:left w:val="single" w:sz="6" w:space="0" w:color="000000"/>
              <w:bottom w:val="single" w:sz="6" w:space="0" w:color="000000"/>
              <w:right w:val="single" w:sz="6" w:space="0" w:color="000000"/>
            </w:tcBorders>
            <w:vAlign w:val="bottom"/>
          </w:tcPr>
          <w:p w:rsidR="00AE2794" w:rsidRPr="00ED1045" w:rsidP="00AE2794" w14:paraId="19F84DD1" w14:textId="77777777">
            <w:pPr>
              <w:keepLines/>
              <w:tabs>
                <w:tab w:val="left" w:pos="-1080"/>
                <w:tab w:val="clear" w:pos="562"/>
              </w:tabs>
              <w:suppressAutoHyphens w:val="0"/>
              <w:autoSpaceDE w:val="0"/>
              <w:autoSpaceDN w:val="0"/>
              <w:adjustRightInd w:val="0"/>
              <w:ind w:left="15"/>
              <w:jc w:val="center"/>
              <w:rPr>
                <w:szCs w:val="22"/>
              </w:rPr>
            </w:pPr>
            <w:r w:rsidRPr="00ED1045">
              <w:rPr>
                <w:szCs w:val="22"/>
              </w:rPr>
              <w:t>65,8%</w:t>
            </w:r>
          </w:p>
        </w:tc>
        <w:tc>
          <w:tcPr>
            <w:tcW w:w="1140" w:type="dxa"/>
            <w:tcBorders>
              <w:top w:val="single" w:sz="6" w:space="0" w:color="000000"/>
              <w:left w:val="single" w:sz="6" w:space="0" w:color="000000"/>
              <w:bottom w:val="single" w:sz="6" w:space="0" w:color="000000"/>
              <w:right w:val="single" w:sz="6" w:space="0" w:color="000000"/>
            </w:tcBorders>
            <w:vAlign w:val="bottom"/>
          </w:tcPr>
          <w:p w:rsidR="00AE2794" w:rsidRPr="00ED1045" w:rsidP="00AE2794" w14:paraId="65CE1600"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0,066</w:t>
            </w:r>
          </w:p>
        </w:tc>
      </w:tr>
      <w:tr w14:paraId="2DB00109" w14:textId="77777777" w:rsidTr="00AE2794">
        <w:tblPrEx>
          <w:tblW w:w="0" w:type="auto"/>
          <w:tblLook w:val="00A0"/>
        </w:tblPrEx>
        <w:tc>
          <w:tcPr>
            <w:tcW w:w="4025" w:type="dxa"/>
            <w:tcBorders>
              <w:top w:val="single" w:sz="6" w:space="0" w:color="000000"/>
              <w:left w:val="single" w:sz="6" w:space="0" w:color="000000"/>
              <w:bottom w:val="single" w:sz="6" w:space="0" w:color="000000"/>
              <w:right w:val="single" w:sz="6" w:space="0" w:color="000000"/>
            </w:tcBorders>
            <w:vAlign w:val="bottom"/>
          </w:tcPr>
          <w:p w:rsidR="00AE2794" w:rsidRPr="00ED1045" w:rsidP="00AE2794" w14:paraId="5BE0A24D" w14:textId="77777777">
            <w:pPr>
              <w:keepNext/>
              <w:keepLines/>
              <w:tabs>
                <w:tab w:val="left" w:pos="-1080"/>
                <w:tab w:val="clear" w:pos="562"/>
              </w:tabs>
              <w:suppressAutoHyphens w:val="0"/>
              <w:autoSpaceDE w:val="0"/>
              <w:autoSpaceDN w:val="0"/>
              <w:adjustRightInd w:val="0"/>
              <w:rPr>
                <w:bCs/>
                <w:szCs w:val="22"/>
              </w:rPr>
            </w:pPr>
            <w:r w:rsidRPr="00ED1045">
              <w:rPr>
                <w:bCs/>
                <w:szCs w:val="22"/>
              </w:rPr>
              <w:t>Uge 52</w:t>
            </w:r>
          </w:p>
        </w:tc>
        <w:tc>
          <w:tcPr>
            <w:tcW w:w="1656" w:type="dxa"/>
            <w:tcBorders>
              <w:top w:val="single" w:sz="6" w:space="0" w:color="000000"/>
              <w:left w:val="single" w:sz="6" w:space="0" w:color="000000"/>
              <w:bottom w:val="single" w:sz="6" w:space="0" w:color="000000"/>
              <w:right w:val="single" w:sz="6" w:space="0" w:color="000000"/>
            </w:tcBorders>
          </w:tcPr>
          <w:p w:rsidR="00AE2794" w:rsidRPr="00ED1045" w:rsidP="00AE2794" w14:paraId="53BF5B7B" w14:textId="77777777">
            <w:pPr>
              <w:keepLines/>
              <w:tabs>
                <w:tab w:val="left" w:pos="-1080"/>
                <w:tab w:val="clear" w:pos="562"/>
              </w:tabs>
              <w:suppressAutoHyphens w:val="0"/>
              <w:autoSpaceDE w:val="0"/>
              <w:autoSpaceDN w:val="0"/>
              <w:adjustRightInd w:val="0"/>
              <w:ind w:left="15"/>
              <w:jc w:val="center"/>
              <w:rPr>
                <w:szCs w:val="22"/>
              </w:rPr>
            </w:pPr>
            <w:r w:rsidRPr="00ED1045">
              <w:rPr>
                <w:szCs w:val="22"/>
              </w:rPr>
              <w:t>69,7%</w:t>
            </w:r>
          </w:p>
        </w:tc>
        <w:tc>
          <w:tcPr>
            <w:tcW w:w="1619" w:type="dxa"/>
            <w:tcBorders>
              <w:top w:val="single" w:sz="6" w:space="0" w:color="000000"/>
              <w:left w:val="single" w:sz="6" w:space="0" w:color="000000"/>
              <w:bottom w:val="single" w:sz="6" w:space="0" w:color="000000"/>
              <w:right w:val="single" w:sz="6" w:space="0" w:color="000000"/>
            </w:tcBorders>
          </w:tcPr>
          <w:p w:rsidR="00AE2794" w:rsidRPr="00ED1045" w:rsidP="00AE2794" w14:paraId="6F257305" w14:textId="77777777">
            <w:pPr>
              <w:keepLines/>
              <w:tabs>
                <w:tab w:val="left" w:pos="-1080"/>
                <w:tab w:val="clear" w:pos="562"/>
              </w:tabs>
              <w:suppressAutoHyphens w:val="0"/>
              <w:autoSpaceDE w:val="0"/>
              <w:autoSpaceDN w:val="0"/>
              <w:adjustRightInd w:val="0"/>
              <w:ind w:left="15"/>
              <w:jc w:val="center"/>
              <w:rPr>
                <w:szCs w:val="22"/>
              </w:rPr>
            </w:pPr>
            <w:r w:rsidRPr="00ED1045">
              <w:rPr>
                <w:szCs w:val="22"/>
              </w:rPr>
              <w:t>60,5%</w:t>
            </w:r>
          </w:p>
        </w:tc>
        <w:tc>
          <w:tcPr>
            <w:tcW w:w="1140" w:type="dxa"/>
            <w:tcBorders>
              <w:top w:val="single" w:sz="6" w:space="0" w:color="000000"/>
              <w:left w:val="single" w:sz="6" w:space="0" w:color="000000"/>
              <w:bottom w:val="single" w:sz="6" w:space="0" w:color="000000"/>
              <w:right w:val="single" w:sz="6" w:space="0" w:color="000000"/>
            </w:tcBorders>
            <w:vAlign w:val="bottom"/>
          </w:tcPr>
          <w:p w:rsidR="00AE2794" w:rsidRPr="00ED1045" w:rsidP="00AE2794" w14:paraId="0ABA71E4"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0,420</w:t>
            </w:r>
          </w:p>
        </w:tc>
      </w:tr>
      <w:tr w14:paraId="1AE1DF16" w14:textId="77777777" w:rsidTr="00AE2794">
        <w:tblPrEx>
          <w:tblW w:w="0" w:type="auto"/>
          <w:tblLook w:val="00A0"/>
        </w:tblPrEx>
        <w:tc>
          <w:tcPr>
            <w:tcW w:w="4025" w:type="dxa"/>
            <w:tcBorders>
              <w:top w:val="single" w:sz="6" w:space="0" w:color="000000"/>
              <w:left w:val="single" w:sz="6" w:space="0" w:color="000000"/>
              <w:bottom w:val="single" w:sz="6" w:space="0" w:color="000000"/>
              <w:right w:val="single" w:sz="6" w:space="0" w:color="000000"/>
            </w:tcBorders>
            <w:vAlign w:val="bottom"/>
          </w:tcPr>
          <w:p w:rsidR="00AE2794" w:rsidRPr="007A1AE4" w:rsidP="00AE2794" w14:paraId="54247B81" w14:textId="77777777">
            <w:pPr>
              <w:keepNext/>
              <w:keepLines/>
              <w:tabs>
                <w:tab w:val="left" w:pos="-1080"/>
                <w:tab w:val="clear" w:pos="562"/>
              </w:tabs>
              <w:suppressAutoHyphens w:val="0"/>
              <w:autoSpaceDE w:val="0"/>
              <w:autoSpaceDN w:val="0"/>
              <w:adjustRightInd w:val="0"/>
              <w:rPr>
                <w:b/>
                <w:szCs w:val="22"/>
              </w:rPr>
            </w:pPr>
            <w:r w:rsidRPr="007A1AE4">
              <w:rPr>
                <w:b/>
                <w:szCs w:val="22"/>
              </w:rPr>
              <w:t>Seponering af immunomodulerende-midler</w:t>
            </w:r>
            <w:r w:rsidRPr="007A1AE4">
              <w:rPr>
                <w:b/>
                <w:szCs w:val="22"/>
                <w:vertAlign w:val="superscript"/>
              </w:rPr>
              <w:t>2</w:t>
            </w:r>
          </w:p>
        </w:tc>
        <w:tc>
          <w:tcPr>
            <w:tcW w:w="1656" w:type="dxa"/>
            <w:tcBorders>
              <w:top w:val="single" w:sz="6" w:space="0" w:color="000000"/>
              <w:left w:val="single" w:sz="6" w:space="0" w:color="000000"/>
              <w:bottom w:val="single" w:sz="6" w:space="0" w:color="000000"/>
              <w:right w:val="single" w:sz="6" w:space="0" w:color="000000"/>
            </w:tcBorders>
            <w:vAlign w:val="bottom"/>
          </w:tcPr>
          <w:p w:rsidR="00AE2794" w:rsidRPr="007A1AE4" w:rsidP="00AE2794" w14:paraId="16A2D769" w14:textId="77777777">
            <w:pPr>
              <w:keepNext/>
              <w:keepLines/>
              <w:tabs>
                <w:tab w:val="left" w:pos="-1080"/>
                <w:tab w:val="clear" w:pos="562"/>
              </w:tabs>
              <w:suppressAutoHyphens w:val="0"/>
              <w:autoSpaceDE w:val="0"/>
              <w:autoSpaceDN w:val="0"/>
              <w:adjustRightInd w:val="0"/>
              <w:ind w:left="15"/>
              <w:jc w:val="center"/>
              <w:rPr>
                <w:b/>
                <w:szCs w:val="22"/>
              </w:rPr>
            </w:pPr>
            <w:r w:rsidRPr="007A1AE4">
              <w:rPr>
                <w:b/>
                <w:szCs w:val="22"/>
              </w:rPr>
              <w:t>N=60</w:t>
            </w:r>
          </w:p>
        </w:tc>
        <w:tc>
          <w:tcPr>
            <w:tcW w:w="1619" w:type="dxa"/>
            <w:tcBorders>
              <w:top w:val="single" w:sz="6" w:space="0" w:color="000000"/>
              <w:left w:val="single" w:sz="6" w:space="0" w:color="000000"/>
              <w:bottom w:val="single" w:sz="6" w:space="0" w:color="000000"/>
              <w:right w:val="single" w:sz="6" w:space="0" w:color="000000"/>
            </w:tcBorders>
            <w:vAlign w:val="bottom"/>
          </w:tcPr>
          <w:p w:rsidR="00AE2794" w:rsidRPr="007A1AE4" w:rsidP="00AE2794" w14:paraId="002E9EEE" w14:textId="77777777">
            <w:pPr>
              <w:keepNext/>
              <w:keepLines/>
              <w:tabs>
                <w:tab w:val="left" w:pos="-1080"/>
                <w:tab w:val="clear" w:pos="562"/>
              </w:tabs>
              <w:suppressAutoHyphens w:val="0"/>
              <w:autoSpaceDE w:val="0"/>
              <w:autoSpaceDN w:val="0"/>
              <w:adjustRightInd w:val="0"/>
              <w:ind w:left="15"/>
              <w:jc w:val="center"/>
              <w:rPr>
                <w:b/>
                <w:szCs w:val="22"/>
              </w:rPr>
            </w:pPr>
            <w:r w:rsidRPr="007A1AE4">
              <w:rPr>
                <w:b/>
                <w:szCs w:val="22"/>
              </w:rPr>
              <w:t>N=57</w:t>
            </w:r>
          </w:p>
        </w:tc>
        <w:tc>
          <w:tcPr>
            <w:tcW w:w="1140" w:type="dxa"/>
            <w:tcBorders>
              <w:top w:val="single" w:sz="6" w:space="0" w:color="000000"/>
              <w:left w:val="single" w:sz="6" w:space="0" w:color="000000"/>
              <w:bottom w:val="single" w:sz="6" w:space="0" w:color="000000"/>
              <w:right w:val="single" w:sz="6" w:space="0" w:color="000000"/>
            </w:tcBorders>
            <w:vAlign w:val="bottom"/>
          </w:tcPr>
          <w:p w:rsidR="00AE2794" w:rsidRPr="007A1AE4" w:rsidP="00AE2794" w14:paraId="1793C464" w14:textId="77777777">
            <w:pPr>
              <w:keepNext/>
              <w:tabs>
                <w:tab w:val="clear" w:pos="562"/>
              </w:tabs>
              <w:suppressAutoHyphens w:val="0"/>
              <w:autoSpaceDE w:val="0"/>
              <w:autoSpaceDN w:val="0"/>
              <w:adjustRightInd w:val="0"/>
              <w:ind w:left="15"/>
              <w:rPr>
                <w:b/>
                <w:szCs w:val="22"/>
              </w:rPr>
            </w:pPr>
          </w:p>
        </w:tc>
      </w:tr>
      <w:tr w14:paraId="4E6D10AA" w14:textId="77777777" w:rsidTr="00AE2794">
        <w:tblPrEx>
          <w:tblW w:w="0" w:type="auto"/>
          <w:tblLook w:val="00A0"/>
        </w:tblPrEx>
        <w:tc>
          <w:tcPr>
            <w:tcW w:w="4025" w:type="dxa"/>
            <w:tcBorders>
              <w:top w:val="single" w:sz="6" w:space="0" w:color="000000"/>
              <w:left w:val="single" w:sz="6" w:space="0" w:color="000000"/>
              <w:bottom w:val="single" w:sz="6" w:space="0" w:color="000000"/>
              <w:right w:val="single" w:sz="6" w:space="0" w:color="000000"/>
            </w:tcBorders>
          </w:tcPr>
          <w:p w:rsidR="00AE2794" w:rsidRPr="00ED1045" w:rsidP="00AE2794" w14:paraId="66381E05" w14:textId="77777777">
            <w:pPr>
              <w:keepNext/>
              <w:keepLines/>
              <w:tabs>
                <w:tab w:val="left" w:pos="-1080"/>
                <w:tab w:val="clear" w:pos="562"/>
              </w:tabs>
              <w:suppressAutoHyphens w:val="0"/>
              <w:autoSpaceDE w:val="0"/>
              <w:autoSpaceDN w:val="0"/>
              <w:adjustRightInd w:val="0"/>
              <w:rPr>
                <w:bCs/>
                <w:szCs w:val="22"/>
              </w:rPr>
            </w:pPr>
            <w:r w:rsidRPr="00ED1045">
              <w:rPr>
                <w:bCs/>
                <w:szCs w:val="22"/>
              </w:rPr>
              <w:t>Uge 52</w:t>
            </w:r>
          </w:p>
        </w:tc>
        <w:tc>
          <w:tcPr>
            <w:tcW w:w="1656" w:type="dxa"/>
            <w:tcBorders>
              <w:top w:val="single" w:sz="6" w:space="0" w:color="000000"/>
              <w:left w:val="single" w:sz="6" w:space="0" w:color="000000"/>
              <w:bottom w:val="single" w:sz="6" w:space="0" w:color="000000"/>
              <w:right w:val="single" w:sz="6" w:space="0" w:color="000000"/>
            </w:tcBorders>
          </w:tcPr>
          <w:p w:rsidR="00AE2794" w:rsidRPr="00ED1045" w:rsidP="00AE2794" w14:paraId="11E49FBA" w14:textId="77777777">
            <w:pPr>
              <w:keepLines/>
              <w:tabs>
                <w:tab w:val="left" w:pos="-1080"/>
                <w:tab w:val="clear" w:pos="562"/>
              </w:tabs>
              <w:suppressAutoHyphens w:val="0"/>
              <w:autoSpaceDE w:val="0"/>
              <w:autoSpaceDN w:val="0"/>
              <w:adjustRightInd w:val="0"/>
              <w:ind w:left="15"/>
              <w:jc w:val="center"/>
              <w:rPr>
                <w:szCs w:val="22"/>
              </w:rPr>
            </w:pPr>
            <w:r w:rsidRPr="00ED1045">
              <w:rPr>
                <w:szCs w:val="22"/>
              </w:rPr>
              <w:t>30,0%</w:t>
            </w:r>
          </w:p>
        </w:tc>
        <w:tc>
          <w:tcPr>
            <w:tcW w:w="1619" w:type="dxa"/>
            <w:tcBorders>
              <w:top w:val="single" w:sz="6" w:space="0" w:color="000000"/>
              <w:left w:val="single" w:sz="6" w:space="0" w:color="000000"/>
              <w:bottom w:val="single" w:sz="6" w:space="0" w:color="000000"/>
              <w:right w:val="single" w:sz="6" w:space="0" w:color="000000"/>
            </w:tcBorders>
          </w:tcPr>
          <w:p w:rsidR="00AE2794" w:rsidRPr="00ED1045" w:rsidP="00AE2794" w14:paraId="0AD06A5B" w14:textId="77777777">
            <w:pPr>
              <w:keepLines/>
              <w:tabs>
                <w:tab w:val="left" w:pos="-1080"/>
                <w:tab w:val="clear" w:pos="562"/>
              </w:tabs>
              <w:suppressAutoHyphens w:val="0"/>
              <w:autoSpaceDE w:val="0"/>
              <w:autoSpaceDN w:val="0"/>
              <w:adjustRightInd w:val="0"/>
              <w:ind w:left="15"/>
              <w:jc w:val="center"/>
              <w:rPr>
                <w:szCs w:val="22"/>
              </w:rPr>
            </w:pPr>
            <w:r w:rsidRPr="00ED1045">
              <w:rPr>
                <w:szCs w:val="22"/>
              </w:rPr>
              <w:t>29,8%</w:t>
            </w:r>
          </w:p>
        </w:tc>
        <w:tc>
          <w:tcPr>
            <w:tcW w:w="1140" w:type="dxa"/>
            <w:tcBorders>
              <w:top w:val="single" w:sz="6" w:space="0" w:color="000000"/>
              <w:left w:val="single" w:sz="6" w:space="0" w:color="000000"/>
              <w:bottom w:val="single" w:sz="6" w:space="0" w:color="000000"/>
              <w:right w:val="single" w:sz="6" w:space="0" w:color="000000"/>
            </w:tcBorders>
          </w:tcPr>
          <w:p w:rsidR="00AE2794" w:rsidRPr="00ED1045" w:rsidP="00AE2794" w14:paraId="788CD8FB"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0,983</w:t>
            </w:r>
          </w:p>
        </w:tc>
      </w:tr>
      <w:tr w14:paraId="6F2CFE8C" w14:textId="77777777" w:rsidTr="00AE2794">
        <w:tblPrEx>
          <w:tblW w:w="0" w:type="auto"/>
          <w:tblLook w:val="00A0"/>
        </w:tblPrEx>
        <w:tc>
          <w:tcPr>
            <w:tcW w:w="4025" w:type="dxa"/>
            <w:tcBorders>
              <w:top w:val="single" w:sz="6" w:space="0" w:color="000000"/>
              <w:left w:val="single" w:sz="6" w:space="0" w:color="000000"/>
              <w:bottom w:val="single" w:sz="6" w:space="0" w:color="000000"/>
              <w:right w:val="single" w:sz="6" w:space="0" w:color="000000"/>
            </w:tcBorders>
          </w:tcPr>
          <w:p w:rsidR="00AE2794" w:rsidRPr="00ED1045" w:rsidP="00AE2794" w14:paraId="492530C9" w14:textId="77777777">
            <w:pPr>
              <w:keepNext/>
              <w:keepLines/>
              <w:tabs>
                <w:tab w:val="left" w:pos="-1080"/>
                <w:tab w:val="clear" w:pos="562"/>
              </w:tabs>
              <w:suppressAutoHyphens w:val="0"/>
              <w:autoSpaceDE w:val="0"/>
              <w:autoSpaceDN w:val="0"/>
              <w:adjustRightInd w:val="0"/>
              <w:rPr>
                <w:b/>
                <w:bCs/>
                <w:szCs w:val="22"/>
              </w:rPr>
            </w:pPr>
            <w:r w:rsidRPr="00ED1045">
              <w:rPr>
                <w:b/>
                <w:szCs w:val="22"/>
                <w:lang w:val="en-GB"/>
              </w:rPr>
              <w:t>Remission af fistler</w:t>
            </w:r>
            <w:r w:rsidRPr="00ED1045">
              <w:rPr>
                <w:b/>
                <w:szCs w:val="22"/>
                <w:vertAlign w:val="superscript"/>
                <w:lang w:val="en-GB"/>
              </w:rPr>
              <w:t>3</w:t>
            </w:r>
          </w:p>
        </w:tc>
        <w:tc>
          <w:tcPr>
            <w:tcW w:w="1656" w:type="dxa"/>
            <w:tcBorders>
              <w:top w:val="single" w:sz="6" w:space="0" w:color="000000"/>
              <w:left w:val="single" w:sz="6" w:space="0" w:color="000000"/>
              <w:bottom w:val="single" w:sz="6" w:space="0" w:color="000000"/>
              <w:right w:val="single" w:sz="6" w:space="0" w:color="000000"/>
            </w:tcBorders>
          </w:tcPr>
          <w:p w:rsidR="00AE2794" w:rsidRPr="00ED1045" w:rsidP="00AE2794" w14:paraId="32CD5F7E" w14:textId="77777777">
            <w:pPr>
              <w:keepLines/>
              <w:tabs>
                <w:tab w:val="left" w:pos="-1080"/>
                <w:tab w:val="clear" w:pos="562"/>
              </w:tabs>
              <w:suppressAutoHyphens w:val="0"/>
              <w:autoSpaceDE w:val="0"/>
              <w:autoSpaceDN w:val="0"/>
              <w:adjustRightInd w:val="0"/>
              <w:ind w:left="15"/>
              <w:jc w:val="center"/>
              <w:rPr>
                <w:b/>
                <w:szCs w:val="22"/>
              </w:rPr>
            </w:pPr>
            <w:r w:rsidRPr="00ED1045">
              <w:rPr>
                <w:b/>
                <w:szCs w:val="22"/>
              </w:rPr>
              <w:t>N=15</w:t>
            </w:r>
          </w:p>
        </w:tc>
        <w:tc>
          <w:tcPr>
            <w:tcW w:w="1619" w:type="dxa"/>
            <w:tcBorders>
              <w:top w:val="single" w:sz="6" w:space="0" w:color="000000"/>
              <w:left w:val="single" w:sz="6" w:space="0" w:color="000000"/>
              <w:bottom w:val="single" w:sz="6" w:space="0" w:color="000000"/>
              <w:right w:val="single" w:sz="6" w:space="0" w:color="000000"/>
            </w:tcBorders>
          </w:tcPr>
          <w:p w:rsidR="00AE2794" w:rsidRPr="00ED1045" w:rsidP="00AE2794" w14:paraId="0BD541C3" w14:textId="77777777">
            <w:pPr>
              <w:keepLines/>
              <w:tabs>
                <w:tab w:val="left" w:pos="-1080"/>
                <w:tab w:val="clear" w:pos="562"/>
              </w:tabs>
              <w:suppressAutoHyphens w:val="0"/>
              <w:autoSpaceDE w:val="0"/>
              <w:autoSpaceDN w:val="0"/>
              <w:adjustRightInd w:val="0"/>
              <w:ind w:left="15"/>
              <w:jc w:val="center"/>
              <w:rPr>
                <w:b/>
                <w:szCs w:val="22"/>
              </w:rPr>
            </w:pPr>
            <w:r w:rsidRPr="00ED1045">
              <w:rPr>
                <w:b/>
                <w:szCs w:val="22"/>
              </w:rPr>
              <w:t>N=21</w:t>
            </w:r>
          </w:p>
        </w:tc>
        <w:tc>
          <w:tcPr>
            <w:tcW w:w="1140" w:type="dxa"/>
            <w:tcBorders>
              <w:top w:val="single" w:sz="6" w:space="0" w:color="000000"/>
              <w:left w:val="single" w:sz="6" w:space="0" w:color="000000"/>
              <w:bottom w:val="single" w:sz="6" w:space="0" w:color="000000"/>
              <w:right w:val="single" w:sz="6" w:space="0" w:color="000000"/>
            </w:tcBorders>
          </w:tcPr>
          <w:p w:rsidR="00AE2794" w:rsidRPr="00ED1045" w:rsidP="00AE2794" w14:paraId="0F489947" w14:textId="77777777">
            <w:pPr>
              <w:keepNext/>
              <w:keepLines/>
              <w:tabs>
                <w:tab w:val="left" w:pos="-1080"/>
                <w:tab w:val="clear" w:pos="562"/>
              </w:tabs>
              <w:suppressAutoHyphens w:val="0"/>
              <w:autoSpaceDE w:val="0"/>
              <w:autoSpaceDN w:val="0"/>
              <w:adjustRightInd w:val="0"/>
              <w:ind w:left="15"/>
              <w:jc w:val="center"/>
              <w:rPr>
                <w:szCs w:val="22"/>
              </w:rPr>
            </w:pPr>
          </w:p>
        </w:tc>
      </w:tr>
      <w:tr w14:paraId="6B6BC275" w14:textId="77777777" w:rsidTr="00AE2794">
        <w:tblPrEx>
          <w:tblW w:w="0" w:type="auto"/>
          <w:tblLook w:val="00A0"/>
        </w:tblPrEx>
        <w:tc>
          <w:tcPr>
            <w:tcW w:w="4025" w:type="dxa"/>
            <w:tcBorders>
              <w:top w:val="single" w:sz="6" w:space="0" w:color="000000"/>
              <w:left w:val="single" w:sz="6" w:space="0" w:color="000000"/>
              <w:bottom w:val="single" w:sz="6" w:space="0" w:color="000000"/>
              <w:right w:val="single" w:sz="6" w:space="0" w:color="000000"/>
            </w:tcBorders>
          </w:tcPr>
          <w:p w:rsidR="00AE2794" w:rsidRPr="00ED1045" w:rsidP="00AE2794" w14:paraId="2C2E452F" w14:textId="77777777">
            <w:pPr>
              <w:keepNext/>
              <w:keepLines/>
              <w:tabs>
                <w:tab w:val="left" w:pos="-1080"/>
                <w:tab w:val="clear" w:pos="562"/>
              </w:tabs>
              <w:suppressAutoHyphens w:val="0"/>
              <w:autoSpaceDE w:val="0"/>
              <w:autoSpaceDN w:val="0"/>
              <w:adjustRightInd w:val="0"/>
              <w:rPr>
                <w:bCs/>
                <w:szCs w:val="22"/>
              </w:rPr>
            </w:pPr>
            <w:r w:rsidRPr="00ED1045">
              <w:rPr>
                <w:bCs/>
                <w:szCs w:val="22"/>
              </w:rPr>
              <w:t>Uge 26</w:t>
            </w:r>
          </w:p>
        </w:tc>
        <w:tc>
          <w:tcPr>
            <w:tcW w:w="1656" w:type="dxa"/>
            <w:tcBorders>
              <w:top w:val="single" w:sz="6" w:space="0" w:color="000000"/>
              <w:left w:val="single" w:sz="6" w:space="0" w:color="000000"/>
              <w:bottom w:val="single" w:sz="6" w:space="0" w:color="000000"/>
              <w:right w:val="single" w:sz="6" w:space="0" w:color="000000"/>
            </w:tcBorders>
          </w:tcPr>
          <w:p w:rsidR="00AE2794" w:rsidRPr="00ED1045" w:rsidP="00AE2794" w14:paraId="0620ED86" w14:textId="77777777">
            <w:pPr>
              <w:keepLines/>
              <w:tabs>
                <w:tab w:val="left" w:pos="-1080"/>
                <w:tab w:val="clear" w:pos="562"/>
              </w:tabs>
              <w:suppressAutoHyphens w:val="0"/>
              <w:autoSpaceDE w:val="0"/>
              <w:autoSpaceDN w:val="0"/>
              <w:adjustRightInd w:val="0"/>
              <w:ind w:left="15"/>
              <w:jc w:val="center"/>
              <w:rPr>
                <w:szCs w:val="22"/>
              </w:rPr>
            </w:pPr>
            <w:r w:rsidRPr="00ED1045">
              <w:rPr>
                <w:szCs w:val="22"/>
                <w:lang w:val="en-GB"/>
              </w:rPr>
              <w:t>46,7%</w:t>
            </w:r>
          </w:p>
        </w:tc>
        <w:tc>
          <w:tcPr>
            <w:tcW w:w="1619" w:type="dxa"/>
            <w:tcBorders>
              <w:top w:val="single" w:sz="6" w:space="0" w:color="000000"/>
              <w:left w:val="single" w:sz="6" w:space="0" w:color="000000"/>
              <w:bottom w:val="single" w:sz="6" w:space="0" w:color="000000"/>
              <w:right w:val="single" w:sz="6" w:space="0" w:color="000000"/>
            </w:tcBorders>
          </w:tcPr>
          <w:p w:rsidR="00AE2794" w:rsidRPr="00ED1045" w:rsidP="00AE2794" w14:paraId="3844F22A" w14:textId="77777777">
            <w:pPr>
              <w:keepLines/>
              <w:tabs>
                <w:tab w:val="left" w:pos="-1080"/>
                <w:tab w:val="clear" w:pos="562"/>
              </w:tabs>
              <w:suppressAutoHyphens w:val="0"/>
              <w:autoSpaceDE w:val="0"/>
              <w:autoSpaceDN w:val="0"/>
              <w:adjustRightInd w:val="0"/>
              <w:ind w:left="15"/>
              <w:jc w:val="center"/>
              <w:rPr>
                <w:szCs w:val="22"/>
              </w:rPr>
            </w:pPr>
            <w:r w:rsidRPr="00ED1045">
              <w:rPr>
                <w:szCs w:val="22"/>
                <w:lang w:val="en-GB"/>
              </w:rPr>
              <w:t>38,1%</w:t>
            </w:r>
          </w:p>
        </w:tc>
        <w:tc>
          <w:tcPr>
            <w:tcW w:w="1140" w:type="dxa"/>
            <w:tcBorders>
              <w:top w:val="single" w:sz="6" w:space="0" w:color="000000"/>
              <w:left w:val="single" w:sz="6" w:space="0" w:color="000000"/>
              <w:bottom w:val="single" w:sz="6" w:space="0" w:color="000000"/>
              <w:right w:val="single" w:sz="6" w:space="0" w:color="000000"/>
            </w:tcBorders>
          </w:tcPr>
          <w:p w:rsidR="00AE2794" w:rsidRPr="00ED1045" w:rsidP="00AE2794" w14:paraId="480B0FD9"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lang w:val="en-GB"/>
              </w:rPr>
              <w:t>0,608</w:t>
            </w:r>
          </w:p>
        </w:tc>
      </w:tr>
      <w:tr w14:paraId="4744A382" w14:textId="77777777" w:rsidTr="00AE2794">
        <w:tblPrEx>
          <w:tblW w:w="0" w:type="auto"/>
          <w:tblLook w:val="00A0"/>
        </w:tblPrEx>
        <w:tc>
          <w:tcPr>
            <w:tcW w:w="4025" w:type="dxa"/>
            <w:tcBorders>
              <w:top w:val="single" w:sz="6" w:space="0" w:color="000000"/>
              <w:left w:val="single" w:sz="6" w:space="0" w:color="000000"/>
              <w:bottom w:val="single" w:sz="4" w:space="0" w:color="auto"/>
              <w:right w:val="single" w:sz="6" w:space="0" w:color="000000"/>
            </w:tcBorders>
          </w:tcPr>
          <w:p w:rsidR="00AE2794" w:rsidRPr="00ED1045" w:rsidP="00AE2794" w14:paraId="200FFF69" w14:textId="77777777">
            <w:pPr>
              <w:keepNext/>
              <w:keepLines/>
              <w:tabs>
                <w:tab w:val="left" w:pos="-1080"/>
                <w:tab w:val="clear" w:pos="562"/>
              </w:tabs>
              <w:suppressAutoHyphens w:val="0"/>
              <w:autoSpaceDE w:val="0"/>
              <w:autoSpaceDN w:val="0"/>
              <w:adjustRightInd w:val="0"/>
              <w:rPr>
                <w:bCs/>
                <w:szCs w:val="22"/>
              </w:rPr>
            </w:pPr>
            <w:r w:rsidRPr="00ED1045">
              <w:rPr>
                <w:szCs w:val="22"/>
                <w:lang w:val="en-GB"/>
              </w:rPr>
              <w:t>Uge 52,</w:t>
            </w:r>
          </w:p>
        </w:tc>
        <w:tc>
          <w:tcPr>
            <w:tcW w:w="1656" w:type="dxa"/>
            <w:tcBorders>
              <w:top w:val="single" w:sz="6" w:space="0" w:color="000000"/>
              <w:left w:val="single" w:sz="6" w:space="0" w:color="000000"/>
              <w:bottom w:val="single" w:sz="4" w:space="0" w:color="auto"/>
              <w:right w:val="single" w:sz="6" w:space="0" w:color="000000"/>
            </w:tcBorders>
          </w:tcPr>
          <w:p w:rsidR="00AE2794" w:rsidRPr="00ED1045" w:rsidP="00AE2794" w14:paraId="20C63131" w14:textId="77777777">
            <w:pPr>
              <w:keepLines/>
              <w:tabs>
                <w:tab w:val="left" w:pos="-1080"/>
                <w:tab w:val="clear" w:pos="562"/>
              </w:tabs>
              <w:suppressAutoHyphens w:val="0"/>
              <w:autoSpaceDE w:val="0"/>
              <w:autoSpaceDN w:val="0"/>
              <w:adjustRightInd w:val="0"/>
              <w:ind w:left="15"/>
              <w:jc w:val="center"/>
              <w:rPr>
                <w:szCs w:val="22"/>
                <w:lang w:val="en-GB"/>
              </w:rPr>
            </w:pPr>
            <w:r w:rsidRPr="00ED1045">
              <w:rPr>
                <w:szCs w:val="22"/>
                <w:lang w:val="en-GB"/>
              </w:rPr>
              <w:t>40,0%</w:t>
            </w:r>
          </w:p>
        </w:tc>
        <w:tc>
          <w:tcPr>
            <w:tcW w:w="1619" w:type="dxa"/>
            <w:tcBorders>
              <w:top w:val="single" w:sz="6" w:space="0" w:color="000000"/>
              <w:left w:val="single" w:sz="6" w:space="0" w:color="000000"/>
              <w:bottom w:val="single" w:sz="4" w:space="0" w:color="auto"/>
              <w:right w:val="single" w:sz="6" w:space="0" w:color="000000"/>
            </w:tcBorders>
          </w:tcPr>
          <w:p w:rsidR="00AE2794" w:rsidRPr="00ED1045" w:rsidP="00AE2794" w14:paraId="6E59FAAB" w14:textId="77777777">
            <w:pPr>
              <w:keepLines/>
              <w:tabs>
                <w:tab w:val="left" w:pos="-1080"/>
                <w:tab w:val="clear" w:pos="562"/>
              </w:tabs>
              <w:suppressAutoHyphens w:val="0"/>
              <w:autoSpaceDE w:val="0"/>
              <w:autoSpaceDN w:val="0"/>
              <w:adjustRightInd w:val="0"/>
              <w:ind w:left="15"/>
              <w:jc w:val="center"/>
              <w:rPr>
                <w:szCs w:val="22"/>
                <w:lang w:val="en-GB"/>
              </w:rPr>
            </w:pPr>
            <w:r w:rsidRPr="00ED1045">
              <w:rPr>
                <w:szCs w:val="22"/>
                <w:lang w:val="en-GB"/>
              </w:rPr>
              <w:t>23,8%</w:t>
            </w:r>
          </w:p>
        </w:tc>
        <w:tc>
          <w:tcPr>
            <w:tcW w:w="1140" w:type="dxa"/>
            <w:tcBorders>
              <w:top w:val="single" w:sz="6" w:space="0" w:color="000000"/>
              <w:left w:val="single" w:sz="6" w:space="0" w:color="000000"/>
              <w:bottom w:val="single" w:sz="4" w:space="0" w:color="auto"/>
              <w:right w:val="single" w:sz="6" w:space="0" w:color="000000"/>
            </w:tcBorders>
          </w:tcPr>
          <w:p w:rsidR="00AE2794" w:rsidRPr="00ED1045" w:rsidP="00AE2794" w14:paraId="0CF2521C" w14:textId="77777777">
            <w:pPr>
              <w:keepNext/>
              <w:keepLines/>
              <w:tabs>
                <w:tab w:val="left" w:pos="-1080"/>
                <w:tab w:val="clear" w:pos="562"/>
              </w:tabs>
              <w:suppressAutoHyphens w:val="0"/>
              <w:autoSpaceDE w:val="0"/>
              <w:autoSpaceDN w:val="0"/>
              <w:adjustRightInd w:val="0"/>
              <w:ind w:left="15"/>
              <w:jc w:val="center"/>
              <w:rPr>
                <w:szCs w:val="22"/>
                <w:lang w:val="en-GB"/>
              </w:rPr>
            </w:pPr>
            <w:r w:rsidRPr="00ED1045">
              <w:rPr>
                <w:szCs w:val="22"/>
                <w:lang w:val="en-GB"/>
              </w:rPr>
              <w:t>0,303</w:t>
            </w:r>
          </w:p>
        </w:tc>
      </w:tr>
      <w:tr w14:paraId="180B3573" w14:textId="77777777" w:rsidTr="00AE2794">
        <w:tblPrEx>
          <w:tblW w:w="0" w:type="auto"/>
          <w:tblLook w:val="00A0"/>
        </w:tblPrEx>
        <w:trPr>
          <w:trHeight w:val="177"/>
        </w:trPr>
        <w:tc>
          <w:tcPr>
            <w:tcW w:w="8440" w:type="dxa"/>
            <w:gridSpan w:val="4"/>
            <w:tcBorders>
              <w:top w:val="single" w:sz="4" w:space="0" w:color="auto"/>
            </w:tcBorders>
          </w:tcPr>
          <w:p w:rsidR="00AE2794" w:rsidRPr="007A1AE4" w:rsidP="00AE2794" w14:paraId="2F4199EE" w14:textId="77777777">
            <w:pPr>
              <w:keepNext/>
              <w:keepLines/>
              <w:tabs>
                <w:tab w:val="left" w:pos="-1080"/>
                <w:tab w:val="clear" w:pos="562"/>
              </w:tabs>
              <w:suppressAutoHyphens w:val="0"/>
              <w:autoSpaceDE w:val="0"/>
              <w:autoSpaceDN w:val="0"/>
              <w:adjustRightInd w:val="0"/>
              <w:rPr>
                <w:szCs w:val="22"/>
                <w:lang w:val="da-DK"/>
              </w:rPr>
            </w:pPr>
            <w:r w:rsidRPr="007A1AE4">
              <w:rPr>
                <w:szCs w:val="22"/>
                <w:vertAlign w:val="superscript"/>
                <w:lang w:val="da-DK"/>
              </w:rPr>
              <w:t>1</w:t>
            </w:r>
            <w:r w:rsidRPr="007A1AE4">
              <w:rPr>
                <w:szCs w:val="22"/>
                <w:lang w:val="da-DK"/>
              </w:rPr>
              <w:t xml:space="preserve">  p-værdi for sammeligning af standard-dosis </w:t>
            </w:r>
            <w:r w:rsidRPr="007A1AE4">
              <w:rPr>
                <w:i/>
                <w:iCs/>
                <w:szCs w:val="22"/>
                <w:lang w:val="da-DK"/>
              </w:rPr>
              <w:t>versus</w:t>
            </w:r>
            <w:r w:rsidRPr="007A1AE4">
              <w:rPr>
                <w:szCs w:val="22"/>
                <w:lang w:val="da-DK"/>
              </w:rPr>
              <w:t xml:space="preserve"> lav-dosis.</w:t>
            </w:r>
          </w:p>
          <w:p w:rsidR="00AE2794" w:rsidRPr="007A1AE4" w:rsidP="00AE2794" w14:paraId="02BB01ED" w14:textId="77777777">
            <w:pPr>
              <w:keepNext/>
              <w:keepLines/>
              <w:tabs>
                <w:tab w:val="left" w:pos="-1080"/>
                <w:tab w:val="clear" w:pos="562"/>
              </w:tabs>
              <w:suppressAutoHyphens w:val="0"/>
              <w:autoSpaceDE w:val="0"/>
              <w:autoSpaceDN w:val="0"/>
              <w:adjustRightInd w:val="0"/>
              <w:rPr>
                <w:szCs w:val="22"/>
                <w:lang w:val="da-DK"/>
              </w:rPr>
            </w:pPr>
            <w:r w:rsidRPr="007A1AE4">
              <w:rPr>
                <w:szCs w:val="22"/>
                <w:vertAlign w:val="superscript"/>
                <w:lang w:val="da-DK"/>
              </w:rPr>
              <w:t xml:space="preserve"> 2</w:t>
            </w:r>
            <w:r w:rsidRPr="007A1AE4">
              <w:rPr>
                <w:szCs w:val="22"/>
                <w:lang w:val="da-DK"/>
              </w:rPr>
              <w:t xml:space="preserve">  immunmodulerende lægemidler kunne kun seponeres ved eller efter uge 26 efter investigators skøn, hvis patienten opfyldte det kliniske respons-kriterium </w:t>
            </w:r>
          </w:p>
          <w:p w:rsidR="00AE2794" w:rsidRPr="007A1AE4" w:rsidP="00AE2794" w14:paraId="5B4598FE" w14:textId="77777777">
            <w:pPr>
              <w:keepNext/>
              <w:keepLines/>
              <w:tabs>
                <w:tab w:val="left" w:pos="-1080"/>
                <w:tab w:val="clear" w:pos="562"/>
              </w:tabs>
              <w:suppressAutoHyphens w:val="0"/>
              <w:autoSpaceDE w:val="0"/>
              <w:autoSpaceDN w:val="0"/>
              <w:adjustRightInd w:val="0"/>
              <w:rPr>
                <w:szCs w:val="22"/>
                <w:lang w:val="da-DK"/>
              </w:rPr>
            </w:pPr>
            <w:r w:rsidRPr="007A1AE4">
              <w:rPr>
                <w:szCs w:val="22"/>
                <w:vertAlign w:val="superscript"/>
                <w:lang w:val="da-DK"/>
              </w:rPr>
              <w:t>3</w:t>
            </w:r>
            <w:r w:rsidRPr="007A1AE4">
              <w:rPr>
                <w:szCs w:val="22"/>
                <w:lang w:val="da-DK"/>
              </w:rPr>
              <w:t xml:space="preserve">  defineret som lukning af alle fistler, som var åbne ved </w:t>
            </w:r>
            <w:r w:rsidRPr="007A1AE4">
              <w:rPr>
                <w:i/>
                <w:szCs w:val="22"/>
                <w:lang w:val="da-DK"/>
              </w:rPr>
              <w:t>baseline</w:t>
            </w:r>
            <w:r w:rsidRPr="007A1AE4">
              <w:rPr>
                <w:szCs w:val="22"/>
                <w:lang w:val="da-DK"/>
              </w:rPr>
              <w:t xml:space="preserve">, ved mindst 2 på hinanden følgende besøg efter </w:t>
            </w:r>
            <w:r w:rsidRPr="007A1AE4">
              <w:rPr>
                <w:i/>
                <w:szCs w:val="22"/>
                <w:lang w:val="da-DK"/>
              </w:rPr>
              <w:t>baseline</w:t>
            </w:r>
            <w:r w:rsidRPr="007A1AE4">
              <w:rPr>
                <w:szCs w:val="22"/>
                <w:lang w:val="da-DK"/>
              </w:rPr>
              <w:t>-besøget</w:t>
            </w:r>
          </w:p>
        </w:tc>
      </w:tr>
    </w:tbl>
    <w:p w:rsidR="00AE2794" w:rsidRPr="007A1AE4" w:rsidP="00AE2794" w14:paraId="010E39D9" w14:textId="77777777">
      <w:pPr>
        <w:rPr>
          <w:szCs w:val="22"/>
          <w:lang w:val="da-DK"/>
        </w:rPr>
      </w:pPr>
    </w:p>
    <w:p w:rsidR="00AE2794" w:rsidRPr="007A1AE4" w:rsidP="00AE2794" w14:paraId="19CDEEBC" w14:textId="77777777">
      <w:pPr>
        <w:tabs>
          <w:tab w:val="clear" w:pos="562"/>
        </w:tabs>
        <w:suppressAutoHyphens w:val="0"/>
        <w:autoSpaceDE w:val="0"/>
        <w:autoSpaceDN w:val="0"/>
        <w:adjustRightInd w:val="0"/>
        <w:rPr>
          <w:szCs w:val="22"/>
          <w:lang w:val="da-DK"/>
        </w:rPr>
      </w:pPr>
      <w:r w:rsidRPr="007A1AE4">
        <w:rPr>
          <w:szCs w:val="22"/>
          <w:lang w:val="da-DK"/>
        </w:rPr>
        <w:t xml:space="preserve">Statistisk signifikant øgning (forbedring) fra </w:t>
      </w:r>
      <w:r w:rsidRPr="007A1AE4">
        <w:rPr>
          <w:i/>
          <w:szCs w:val="22"/>
          <w:lang w:val="da-DK"/>
        </w:rPr>
        <w:t>baseline</w:t>
      </w:r>
      <w:r w:rsidRPr="007A1AE4">
        <w:rPr>
          <w:szCs w:val="22"/>
          <w:lang w:val="da-DK"/>
        </w:rPr>
        <w:t xml:space="preserve"> til uge 26 og 52 i Body Mass Index og højdevækst blev set i begge behandlingsgrupper.</w:t>
      </w:r>
    </w:p>
    <w:p w:rsidR="00AE2794" w:rsidRPr="007A1AE4" w:rsidP="00AE2794" w14:paraId="0C4C5EEB" w14:textId="77777777">
      <w:pPr>
        <w:tabs>
          <w:tab w:val="clear" w:pos="562"/>
        </w:tabs>
        <w:suppressAutoHyphens w:val="0"/>
        <w:autoSpaceDE w:val="0"/>
        <w:autoSpaceDN w:val="0"/>
        <w:adjustRightInd w:val="0"/>
        <w:rPr>
          <w:szCs w:val="22"/>
          <w:lang w:val="da-DK"/>
        </w:rPr>
      </w:pPr>
    </w:p>
    <w:p w:rsidR="00AE2794" w:rsidRPr="007A1AE4" w:rsidP="00AE2794" w14:paraId="68E21A53" w14:textId="77777777">
      <w:pPr>
        <w:rPr>
          <w:bCs/>
          <w:szCs w:val="22"/>
          <w:lang w:val="da-DK"/>
        </w:rPr>
      </w:pPr>
      <w:r w:rsidRPr="007A1AE4">
        <w:rPr>
          <w:bCs/>
          <w:szCs w:val="22"/>
          <w:lang w:val="da-DK"/>
        </w:rPr>
        <w:t xml:space="preserve">Statistitisk og klinisk signifikante forbedringer fra </w:t>
      </w:r>
      <w:r w:rsidRPr="007A1AE4">
        <w:rPr>
          <w:bCs/>
          <w:i/>
          <w:szCs w:val="22"/>
          <w:lang w:val="da-DK"/>
        </w:rPr>
        <w:t>baseline</w:t>
      </w:r>
      <w:r w:rsidRPr="007A1AE4">
        <w:rPr>
          <w:bCs/>
          <w:szCs w:val="22"/>
          <w:lang w:val="da-DK"/>
        </w:rPr>
        <w:t xml:space="preserve"> i livskvalitetsparametre (inklusive IMPACT III) blev også set i begge behandlingsgrupper.</w:t>
      </w:r>
    </w:p>
    <w:p w:rsidR="00AE2794" w:rsidRPr="007A1AE4" w:rsidP="00AE2794" w14:paraId="4518C625" w14:textId="77777777">
      <w:pPr>
        <w:rPr>
          <w:bCs/>
          <w:szCs w:val="22"/>
          <w:lang w:val="da-DK"/>
        </w:rPr>
      </w:pPr>
    </w:p>
    <w:p w:rsidR="00AE2794" w:rsidP="00AE2794" w14:paraId="62764F75" w14:textId="77777777">
      <w:pPr>
        <w:pStyle w:val="EMEANormal"/>
        <w:rPr>
          <w:bCs/>
          <w:szCs w:val="22"/>
          <w:lang w:val="da-DK"/>
        </w:rPr>
      </w:pPr>
      <w:r w:rsidRPr="007A1AE4">
        <w:rPr>
          <w:szCs w:val="22"/>
          <w:lang w:val="da-DK"/>
        </w:rPr>
        <w:t xml:space="preserve">Ethundrede patienter (n=100) fra det pædiatriske Crohn-studie fortsatte i langtidsbehandling i et åbent forlængelsesstudie. </w:t>
      </w:r>
      <w:r w:rsidRPr="00923F93">
        <w:rPr>
          <w:szCs w:val="22"/>
          <w:lang w:val="da-DK"/>
        </w:rPr>
        <w:t>Efter 5 års adalimumab-</w:t>
      </w:r>
      <w:r>
        <w:rPr>
          <w:szCs w:val="22"/>
          <w:lang w:val="da-DK"/>
        </w:rPr>
        <w:t>be</w:t>
      </w:r>
      <w:r w:rsidRPr="00923F93">
        <w:rPr>
          <w:szCs w:val="22"/>
          <w:lang w:val="da-DK"/>
        </w:rPr>
        <w:t>handling var 74,0% (37/50) af de 50 patienter, som stadig var i studiet, fortsat i klinisk remission, og 92,0% (46/50) af patienterne havde fortsat klinisk respons i henhold til PCDAI.</w:t>
      </w:r>
    </w:p>
    <w:p w:rsidR="00AE2794" w:rsidRPr="00ED1045" w:rsidP="00AE2794" w14:paraId="6FD3296C" w14:textId="77777777">
      <w:pPr>
        <w:pStyle w:val="EMEANormal"/>
        <w:rPr>
          <w:bCs/>
          <w:szCs w:val="22"/>
          <w:lang w:val="da-DK"/>
        </w:rPr>
      </w:pPr>
    </w:p>
    <w:p w:rsidR="00AE2794" w:rsidRPr="00771D5F" w:rsidP="00AE2794" w14:paraId="12E8FFFC" w14:textId="77777777">
      <w:pPr>
        <w:keepNext/>
        <w:tabs>
          <w:tab w:val="clear" w:pos="562"/>
        </w:tabs>
        <w:suppressAutoHyphens w:val="0"/>
        <w:rPr>
          <w:rFonts w:eastAsia="SimSun"/>
          <w:bCs/>
          <w:i/>
          <w:szCs w:val="22"/>
          <w:lang w:val="da-DK" w:eastAsia="zh-CN"/>
        </w:rPr>
      </w:pPr>
      <w:r w:rsidRPr="00771D5F">
        <w:rPr>
          <w:rFonts w:eastAsia="SimSun"/>
          <w:i/>
          <w:szCs w:val="22"/>
          <w:lang w:val="da-DK" w:eastAsia="zh-CN"/>
        </w:rPr>
        <w:t>Pædiatrisk colitis ulcerosa</w:t>
      </w:r>
    </w:p>
    <w:p w:rsidR="00AE2794" w:rsidRPr="00771D5F" w:rsidP="00AE2794" w14:paraId="0FB121D2" w14:textId="77777777">
      <w:pPr>
        <w:keepNext/>
        <w:tabs>
          <w:tab w:val="clear" w:pos="562"/>
        </w:tabs>
        <w:suppressAutoHyphens w:val="0"/>
        <w:rPr>
          <w:rFonts w:eastAsia="SimSun"/>
          <w:bCs/>
          <w:i/>
          <w:szCs w:val="22"/>
          <w:lang w:val="da-DK" w:eastAsia="zh-CN"/>
        </w:rPr>
      </w:pPr>
    </w:p>
    <w:p w:rsidR="00AE2794" w:rsidRPr="00771D5F" w:rsidP="00AE2794" w14:paraId="196B1C68" w14:textId="77777777">
      <w:pPr>
        <w:tabs>
          <w:tab w:val="clear" w:pos="562"/>
        </w:tabs>
        <w:suppressAutoHyphens w:val="0"/>
        <w:rPr>
          <w:rFonts w:eastAsia="SimSun"/>
          <w:szCs w:val="22"/>
          <w:lang w:val="da-DK" w:eastAsia="zh-CN"/>
        </w:rPr>
      </w:pPr>
      <w:r w:rsidRPr="00771D5F">
        <w:rPr>
          <w:rFonts w:eastAsia="SimSun"/>
          <w:szCs w:val="22"/>
          <w:lang w:val="da-DK" w:eastAsia="zh-CN"/>
        </w:rPr>
        <w:t>Humiras sikkerhed og virkning blev vurderet i et randomiseret, dobbeltblindet multicenterforsøg hos 93 pædiatriske patienter fra 5 til 17 år med moderat til svær colitis ulcerosa (Mayo-score 6 til 12 med endoskopi-</w:t>
      </w:r>
      <w:r w:rsidR="00952355">
        <w:rPr>
          <w:rFonts w:eastAsia="SimSun"/>
          <w:szCs w:val="22"/>
          <w:lang w:val="da-DK" w:eastAsia="zh-CN"/>
        </w:rPr>
        <w:t>sub</w:t>
      </w:r>
      <w:r w:rsidRPr="00771D5F">
        <w:rPr>
          <w:rFonts w:eastAsia="SimSun"/>
          <w:szCs w:val="22"/>
          <w:lang w:val="da-DK" w:eastAsia="zh-CN"/>
        </w:rPr>
        <w:t>score på 2 til 3 points, bekræftet ved centralt aflæst endoskopi), som havde utilstrækkeligt respons på eller intolerance over for konventionel behandling. Hos ca. 16</w:t>
      </w:r>
      <w:r>
        <w:rPr>
          <w:rFonts w:eastAsia="SimSun"/>
          <w:szCs w:val="22"/>
          <w:lang w:val="da-DK" w:eastAsia="zh-CN"/>
        </w:rPr>
        <w:t xml:space="preserve"> %</w:t>
      </w:r>
      <w:r w:rsidRPr="00771D5F">
        <w:rPr>
          <w:rFonts w:eastAsia="SimSun"/>
          <w:szCs w:val="22"/>
          <w:lang w:val="da-DK" w:eastAsia="zh-CN"/>
        </w:rPr>
        <w:t xml:space="preserve"> af patienterne var tidligere behandling med anti-TNF mislykkedes. Patienter, der fik kortikosteroider ved indskrivningen, fik lov at </w:t>
      </w:r>
      <w:r w:rsidR="00227ACD">
        <w:rPr>
          <w:rFonts w:eastAsia="SimSun"/>
          <w:szCs w:val="22"/>
          <w:lang w:val="da-DK" w:eastAsia="zh-CN"/>
        </w:rPr>
        <w:t>ned</w:t>
      </w:r>
      <w:r w:rsidRPr="00771D5F">
        <w:rPr>
          <w:rFonts w:eastAsia="SimSun"/>
          <w:szCs w:val="22"/>
          <w:lang w:val="da-DK" w:eastAsia="zh-CN"/>
        </w:rPr>
        <w:t>trappe deres kortikosteroidbehandling efter uge 4.</w:t>
      </w:r>
    </w:p>
    <w:p w:rsidR="00AE2794" w:rsidRPr="00771D5F" w:rsidP="00AE2794" w14:paraId="3D2D6E37" w14:textId="77777777">
      <w:pPr>
        <w:tabs>
          <w:tab w:val="clear" w:pos="562"/>
        </w:tabs>
        <w:suppressAutoHyphens w:val="0"/>
        <w:rPr>
          <w:rFonts w:eastAsia="SimSun"/>
          <w:szCs w:val="22"/>
          <w:lang w:val="da-DK" w:eastAsia="zh-CN"/>
        </w:rPr>
      </w:pPr>
    </w:p>
    <w:p w:rsidR="00AE2794" w:rsidRPr="00771D5F" w:rsidP="00AE2794" w14:paraId="12EA02CF" w14:textId="77777777">
      <w:pPr>
        <w:tabs>
          <w:tab w:val="clear" w:pos="562"/>
        </w:tabs>
        <w:suppressAutoHyphens w:val="0"/>
        <w:rPr>
          <w:rFonts w:eastAsia="SimSun"/>
          <w:szCs w:val="22"/>
          <w:lang w:val="da-DK" w:eastAsia="zh-CN"/>
        </w:rPr>
      </w:pPr>
      <w:r w:rsidRPr="00771D5F">
        <w:rPr>
          <w:rFonts w:eastAsia="SimSun"/>
          <w:szCs w:val="22"/>
          <w:shd w:val="clear" w:color="auto" w:fill="FFFFFF"/>
          <w:lang w:val="da-DK" w:eastAsia="zh-CN"/>
        </w:rPr>
        <w:t xml:space="preserve">I </w:t>
      </w:r>
      <w:r w:rsidR="00952355">
        <w:rPr>
          <w:rFonts w:eastAsia="SimSun"/>
          <w:szCs w:val="22"/>
          <w:shd w:val="clear" w:color="auto" w:fill="FFFFFF"/>
          <w:lang w:val="da-DK" w:eastAsia="zh-CN"/>
        </w:rPr>
        <w:t>studiet</w:t>
      </w:r>
      <w:r w:rsidRPr="00367F74" w:rsidR="00952355">
        <w:rPr>
          <w:rFonts w:eastAsia="SimSun"/>
          <w:szCs w:val="22"/>
          <w:shd w:val="clear" w:color="auto" w:fill="FFFFFF"/>
          <w:lang w:val="da-DK" w:eastAsia="zh-CN"/>
        </w:rPr>
        <w:t>s</w:t>
      </w:r>
      <w:r w:rsidRPr="00771D5F">
        <w:rPr>
          <w:rFonts w:eastAsia="SimSun"/>
          <w:szCs w:val="22"/>
          <w:shd w:val="clear" w:color="auto" w:fill="FFFFFF"/>
          <w:lang w:val="da-DK" w:eastAsia="zh-CN"/>
        </w:rPr>
        <w:t xml:space="preserve"> induktionsperiode blev 77 patienter randomiseret 3:2 til at modtage dobbeltblindet behandling med Humira ved en induktionsdosis på 2,4 mg/kg (</w:t>
      </w:r>
      <w:bookmarkStart w:id="20490" w:name="_Hlk53412977"/>
      <w:r w:rsidR="00952355">
        <w:rPr>
          <w:rFonts w:eastAsia="SimSun"/>
          <w:szCs w:val="22"/>
          <w:shd w:val="clear" w:color="auto" w:fill="FFFFFF"/>
          <w:lang w:val="da-DK" w:eastAsia="zh-CN"/>
        </w:rPr>
        <w:t>maksimalt</w:t>
      </w:r>
      <w:bookmarkEnd w:id="20490"/>
      <w:r w:rsidRPr="00771D5F">
        <w:rPr>
          <w:rFonts w:eastAsia="SimSun"/>
          <w:szCs w:val="22"/>
          <w:shd w:val="clear" w:color="auto" w:fill="FFFFFF"/>
          <w:lang w:val="da-DK" w:eastAsia="zh-CN"/>
        </w:rPr>
        <w:t xml:space="preserve"> 160 mg) ved uge 0 og uge 1 og 1,2 mg/kg (</w:t>
      </w:r>
      <w:r w:rsidR="00952355">
        <w:rPr>
          <w:rFonts w:eastAsia="SimSun"/>
          <w:szCs w:val="22"/>
          <w:shd w:val="clear" w:color="auto" w:fill="FFFFFF"/>
          <w:lang w:val="da-DK" w:eastAsia="zh-CN"/>
        </w:rPr>
        <w:t>maksimalt</w:t>
      </w:r>
      <w:r w:rsidRPr="00771D5F">
        <w:rPr>
          <w:rFonts w:eastAsia="SimSun"/>
          <w:szCs w:val="22"/>
          <w:shd w:val="clear" w:color="auto" w:fill="FFFFFF"/>
          <w:lang w:val="da-DK" w:eastAsia="zh-CN"/>
        </w:rPr>
        <w:t xml:space="preserve"> 80 mg) ved uge 2 eller en induktionsdosis på 2,4 mg/kg (</w:t>
      </w:r>
      <w:r w:rsidR="00952355">
        <w:rPr>
          <w:rFonts w:eastAsia="SimSun"/>
          <w:szCs w:val="22"/>
          <w:shd w:val="clear" w:color="auto" w:fill="FFFFFF"/>
          <w:lang w:val="da-DK" w:eastAsia="zh-CN"/>
        </w:rPr>
        <w:t>maksimalt</w:t>
      </w:r>
      <w:r w:rsidRPr="00771D5F">
        <w:rPr>
          <w:rFonts w:eastAsia="SimSun"/>
          <w:szCs w:val="22"/>
          <w:shd w:val="clear" w:color="auto" w:fill="FFFFFF"/>
          <w:lang w:val="da-DK" w:eastAsia="zh-CN"/>
        </w:rPr>
        <w:t xml:space="preserve"> 160 mg) ved uge 0, placebo ved uge 1 og 1,2 mg/kg (</w:t>
      </w:r>
      <w:r w:rsidR="00952355">
        <w:rPr>
          <w:rFonts w:eastAsia="SimSun"/>
          <w:szCs w:val="22"/>
          <w:shd w:val="clear" w:color="auto" w:fill="FFFFFF"/>
          <w:lang w:val="da-DK" w:eastAsia="zh-CN"/>
        </w:rPr>
        <w:t>maksimalt</w:t>
      </w:r>
      <w:r w:rsidRPr="00771D5F">
        <w:rPr>
          <w:rFonts w:eastAsia="SimSun"/>
          <w:szCs w:val="22"/>
          <w:shd w:val="clear" w:color="auto" w:fill="FFFFFF"/>
          <w:lang w:val="da-DK" w:eastAsia="zh-CN"/>
        </w:rPr>
        <w:t xml:space="preserve"> 80 mg) ved uge 2. Begge grupper fik 0,6 mg/kg (</w:t>
      </w:r>
      <w:r w:rsidR="00952355">
        <w:rPr>
          <w:rFonts w:eastAsia="SimSun"/>
          <w:szCs w:val="22"/>
          <w:shd w:val="clear" w:color="auto" w:fill="FFFFFF"/>
          <w:lang w:val="da-DK" w:eastAsia="zh-CN"/>
        </w:rPr>
        <w:t>maksimalt</w:t>
      </w:r>
      <w:r w:rsidRPr="00771D5F">
        <w:rPr>
          <w:rFonts w:eastAsia="SimSun"/>
          <w:szCs w:val="22"/>
          <w:shd w:val="clear" w:color="auto" w:fill="FFFFFF"/>
          <w:lang w:val="da-DK" w:eastAsia="zh-CN"/>
        </w:rPr>
        <w:t xml:space="preserve"> 40 mg) ved uge 4 og uge 6. Efter en ændring </w:t>
      </w:r>
      <w:r w:rsidR="0011506A">
        <w:rPr>
          <w:rFonts w:eastAsia="SimSun"/>
          <w:szCs w:val="22"/>
          <w:shd w:val="clear" w:color="auto" w:fill="FFFFFF"/>
          <w:lang w:val="da-DK" w:eastAsia="zh-CN"/>
        </w:rPr>
        <w:t>af</w:t>
      </w:r>
      <w:r w:rsidRPr="00771D5F">
        <w:rPr>
          <w:rFonts w:eastAsia="SimSun"/>
          <w:szCs w:val="22"/>
          <w:shd w:val="clear" w:color="auto" w:fill="FFFFFF"/>
          <w:lang w:val="da-DK" w:eastAsia="zh-CN"/>
        </w:rPr>
        <w:t xml:space="preserve"> </w:t>
      </w:r>
      <w:r w:rsidR="00952355">
        <w:rPr>
          <w:rFonts w:eastAsia="SimSun"/>
          <w:szCs w:val="22"/>
          <w:shd w:val="clear" w:color="auto" w:fill="FFFFFF"/>
          <w:lang w:val="da-DK" w:eastAsia="zh-CN"/>
        </w:rPr>
        <w:t>studie</w:t>
      </w:r>
      <w:r w:rsidRPr="00771D5F">
        <w:rPr>
          <w:rFonts w:eastAsia="SimSun"/>
          <w:szCs w:val="22"/>
          <w:shd w:val="clear" w:color="auto" w:fill="FFFFFF"/>
          <w:lang w:val="da-DK" w:eastAsia="zh-CN"/>
        </w:rPr>
        <w:t>designet fik de resterende 16 patienter, der var indskrevet i i</w:t>
      </w:r>
      <w:r w:rsidRPr="00771D5F">
        <w:rPr>
          <w:rFonts w:eastAsia="SimSun"/>
          <w:szCs w:val="22"/>
          <w:shd w:val="clear" w:color="auto" w:fill="FFFFFF"/>
          <w:lang w:val="da-DK" w:eastAsia="zh-CN"/>
        </w:rPr>
        <w:t>nduktionsperioden, open-label behandling med Humira ved induktionsdos</w:t>
      </w:r>
      <w:r w:rsidR="00952355">
        <w:rPr>
          <w:rFonts w:eastAsia="SimSun"/>
          <w:szCs w:val="22"/>
          <w:shd w:val="clear" w:color="auto" w:fill="FFFFFF"/>
          <w:lang w:val="da-DK" w:eastAsia="zh-CN"/>
        </w:rPr>
        <w:t>is</w:t>
      </w:r>
      <w:r w:rsidRPr="00771D5F">
        <w:rPr>
          <w:rFonts w:eastAsia="SimSun"/>
          <w:szCs w:val="22"/>
          <w:shd w:val="clear" w:color="auto" w:fill="FFFFFF"/>
          <w:lang w:val="da-DK" w:eastAsia="zh-CN"/>
        </w:rPr>
        <w:t xml:space="preserve"> på 2,4 mg/kg (</w:t>
      </w:r>
      <w:r w:rsidR="00952355">
        <w:rPr>
          <w:rFonts w:eastAsia="SimSun"/>
          <w:szCs w:val="22"/>
          <w:shd w:val="clear" w:color="auto" w:fill="FFFFFF"/>
          <w:lang w:val="da-DK" w:eastAsia="zh-CN"/>
        </w:rPr>
        <w:t>maksimalt</w:t>
      </w:r>
      <w:r w:rsidRPr="00771D5F">
        <w:rPr>
          <w:rFonts w:eastAsia="SimSun"/>
          <w:szCs w:val="22"/>
          <w:shd w:val="clear" w:color="auto" w:fill="FFFFFF"/>
          <w:lang w:val="da-DK" w:eastAsia="zh-CN"/>
        </w:rPr>
        <w:t xml:space="preserve"> 160 mg) ved uge 0 og uge 1 og 1,2 mg/kg (</w:t>
      </w:r>
      <w:r w:rsidR="00952355">
        <w:rPr>
          <w:rFonts w:eastAsia="SimSun"/>
          <w:szCs w:val="22"/>
          <w:shd w:val="clear" w:color="auto" w:fill="FFFFFF"/>
          <w:lang w:val="da-DK" w:eastAsia="zh-CN"/>
        </w:rPr>
        <w:t>maksimalt</w:t>
      </w:r>
      <w:r w:rsidRPr="00771D5F">
        <w:rPr>
          <w:rFonts w:eastAsia="SimSun"/>
          <w:szCs w:val="22"/>
          <w:shd w:val="clear" w:color="auto" w:fill="FFFFFF"/>
          <w:lang w:val="da-DK" w:eastAsia="zh-CN"/>
        </w:rPr>
        <w:t xml:space="preserve"> 80 mg) ved uge 2. </w:t>
      </w:r>
    </w:p>
    <w:p w:rsidR="00AE2794" w:rsidRPr="00771D5F" w:rsidP="00AE2794" w14:paraId="367A75F9" w14:textId="77777777">
      <w:pPr>
        <w:tabs>
          <w:tab w:val="clear" w:pos="562"/>
        </w:tabs>
        <w:suppressAutoHyphens w:val="0"/>
        <w:rPr>
          <w:rFonts w:eastAsia="SimSun"/>
          <w:szCs w:val="22"/>
          <w:lang w:val="da-DK" w:eastAsia="zh-CN"/>
        </w:rPr>
      </w:pPr>
    </w:p>
    <w:p w:rsidR="00AE2794" w:rsidRPr="00771D5F" w:rsidP="00AE2794" w14:paraId="130CA2D5" w14:textId="77777777">
      <w:pPr>
        <w:tabs>
          <w:tab w:val="clear" w:pos="562"/>
        </w:tabs>
        <w:suppressAutoHyphens w:val="0"/>
        <w:rPr>
          <w:rFonts w:eastAsia="SimSun"/>
          <w:szCs w:val="22"/>
          <w:shd w:val="clear" w:color="auto" w:fill="FFFFFF"/>
          <w:lang w:val="da-DK" w:eastAsia="zh-CN"/>
        </w:rPr>
      </w:pPr>
      <w:r w:rsidRPr="00771D5F">
        <w:rPr>
          <w:rFonts w:eastAsia="SimSun"/>
          <w:szCs w:val="22"/>
          <w:shd w:val="clear" w:color="auto" w:fill="FFFFFF"/>
          <w:lang w:val="da-DK" w:eastAsia="zh-CN"/>
        </w:rPr>
        <w:t xml:space="preserve">Ved uge 8 blev 62 patienter, der </w:t>
      </w:r>
      <w:r w:rsidR="00952355">
        <w:rPr>
          <w:rFonts w:eastAsia="SimSun"/>
          <w:szCs w:val="22"/>
          <w:shd w:val="clear" w:color="auto" w:fill="FFFFFF"/>
          <w:lang w:val="da-DK" w:eastAsia="zh-CN"/>
        </w:rPr>
        <w:t>havde</w:t>
      </w:r>
      <w:r w:rsidRPr="00771D5F">
        <w:rPr>
          <w:rFonts w:eastAsia="SimSun"/>
          <w:szCs w:val="22"/>
          <w:shd w:val="clear" w:color="auto" w:fill="FFFFFF"/>
          <w:lang w:val="da-DK" w:eastAsia="zh-CN"/>
        </w:rPr>
        <w:t xml:space="preserve"> klinisk respons ifølge </w:t>
      </w:r>
      <w:r w:rsidR="00952355">
        <w:rPr>
          <w:rFonts w:eastAsia="SimSun"/>
          <w:szCs w:val="22"/>
          <w:shd w:val="clear" w:color="auto" w:fill="FFFFFF"/>
          <w:lang w:val="da-DK" w:eastAsia="zh-CN"/>
        </w:rPr>
        <w:t>P</w:t>
      </w:r>
      <w:r w:rsidRPr="00771D5F">
        <w:rPr>
          <w:rFonts w:eastAsia="SimSun"/>
          <w:szCs w:val="22"/>
          <w:shd w:val="clear" w:color="auto" w:fill="FFFFFF"/>
          <w:lang w:val="da-DK" w:eastAsia="zh-CN"/>
        </w:rPr>
        <w:t>artiel Mayo-score (PMS; defineret som et fald i PMS ≥ 2 points og ≥ 30 </w:t>
      </w:r>
      <w:r>
        <w:rPr>
          <w:rFonts w:eastAsia="SimSun"/>
          <w:szCs w:val="22"/>
          <w:shd w:val="clear" w:color="auto" w:fill="FFFFFF"/>
          <w:lang w:val="da-DK" w:eastAsia="zh-CN"/>
        </w:rPr>
        <w:t>%</w:t>
      </w:r>
      <w:r w:rsidRPr="00771D5F">
        <w:rPr>
          <w:rFonts w:eastAsia="SimSun"/>
          <w:szCs w:val="22"/>
          <w:shd w:val="clear" w:color="auto" w:fill="FFFFFF"/>
          <w:lang w:val="da-DK" w:eastAsia="zh-CN"/>
        </w:rPr>
        <w:t xml:space="preserve"> fra </w:t>
      </w:r>
      <w:r w:rsidRPr="00384321">
        <w:rPr>
          <w:rFonts w:eastAsia="SimSun"/>
          <w:i/>
          <w:iCs/>
          <w:szCs w:val="22"/>
          <w:shd w:val="clear" w:color="auto" w:fill="FFFFFF"/>
          <w:lang w:val="da-DK" w:eastAsia="zh-CN"/>
        </w:rPr>
        <w:t>baseline</w:t>
      </w:r>
      <w:r w:rsidRPr="00771D5F">
        <w:rPr>
          <w:rFonts w:eastAsia="SimSun"/>
          <w:szCs w:val="22"/>
          <w:shd w:val="clear" w:color="auto" w:fill="FFFFFF"/>
          <w:lang w:val="da-DK" w:eastAsia="zh-CN"/>
        </w:rPr>
        <w:t>), randomiseret ligeligt til at få dobbeltblindet vedligeholdelsesbehandling med Humira i en dosis på 0,6 mg/kg (</w:t>
      </w:r>
      <w:r w:rsidR="00952355">
        <w:rPr>
          <w:rFonts w:eastAsia="SimSun"/>
          <w:szCs w:val="22"/>
          <w:shd w:val="clear" w:color="auto" w:fill="FFFFFF"/>
          <w:lang w:val="da-DK" w:eastAsia="zh-CN"/>
        </w:rPr>
        <w:t>maksimalt</w:t>
      </w:r>
      <w:r w:rsidRPr="00771D5F">
        <w:rPr>
          <w:rFonts w:eastAsia="SimSun"/>
          <w:szCs w:val="22"/>
          <w:shd w:val="clear" w:color="auto" w:fill="FFFFFF"/>
          <w:lang w:val="da-DK" w:eastAsia="zh-CN"/>
        </w:rPr>
        <w:t xml:space="preserve"> 40 mg) hver uge  eller en vedligeholdelsesdosis på 0,6 mg/kg (</w:t>
      </w:r>
      <w:r w:rsidR="00952355">
        <w:rPr>
          <w:rFonts w:eastAsia="SimSun"/>
          <w:szCs w:val="22"/>
          <w:shd w:val="clear" w:color="auto" w:fill="FFFFFF"/>
          <w:lang w:val="da-DK" w:eastAsia="zh-CN"/>
        </w:rPr>
        <w:t>maksimalt</w:t>
      </w:r>
      <w:r w:rsidRPr="00771D5F">
        <w:rPr>
          <w:rFonts w:eastAsia="SimSun"/>
          <w:szCs w:val="22"/>
          <w:shd w:val="clear" w:color="auto" w:fill="FFFFFF"/>
          <w:lang w:val="da-DK" w:eastAsia="zh-CN"/>
        </w:rPr>
        <w:t xml:space="preserve"> 40 mg) hver anden uge. Før en ændring af </w:t>
      </w:r>
      <w:r w:rsidR="00952355">
        <w:rPr>
          <w:rFonts w:eastAsia="SimSun"/>
          <w:szCs w:val="22"/>
          <w:shd w:val="clear" w:color="auto" w:fill="FFFFFF"/>
          <w:lang w:val="da-DK" w:eastAsia="zh-CN"/>
        </w:rPr>
        <w:t>studie</w:t>
      </w:r>
      <w:r w:rsidRPr="00771D5F">
        <w:rPr>
          <w:rFonts w:eastAsia="SimSun"/>
          <w:szCs w:val="22"/>
          <w:shd w:val="clear" w:color="auto" w:fill="FFFFFF"/>
          <w:lang w:val="da-DK" w:eastAsia="zh-CN"/>
        </w:rPr>
        <w:t xml:space="preserve">designet blev yderligere 12 patienter, der udviste klinisk respons ifølge PMS, randomiseret til at få placebo, men de blev ikke inkluderet i den bekræftende </w:t>
      </w:r>
      <w:r w:rsidR="00227ACD">
        <w:rPr>
          <w:rFonts w:eastAsia="SimSun"/>
          <w:szCs w:val="22"/>
          <w:shd w:val="clear" w:color="auto" w:fill="FFFFFF"/>
          <w:lang w:val="da-DK" w:eastAsia="zh-CN"/>
        </w:rPr>
        <w:t>virkning</w:t>
      </w:r>
      <w:r w:rsidRPr="00771D5F">
        <w:rPr>
          <w:rFonts w:eastAsia="SimSun"/>
          <w:szCs w:val="22"/>
          <w:shd w:val="clear" w:color="auto" w:fill="FFFFFF"/>
          <w:lang w:val="da-DK" w:eastAsia="zh-CN"/>
        </w:rPr>
        <w:t>analyse.</w:t>
      </w:r>
    </w:p>
    <w:p w:rsidR="00AE2794" w:rsidRPr="00771D5F" w:rsidP="00AE2794" w14:paraId="66CF82E5" w14:textId="77777777">
      <w:pPr>
        <w:tabs>
          <w:tab w:val="clear" w:pos="562"/>
        </w:tabs>
        <w:suppressAutoHyphens w:val="0"/>
        <w:rPr>
          <w:rFonts w:eastAsia="SimSun"/>
          <w:szCs w:val="22"/>
          <w:lang w:val="da-DK" w:eastAsia="zh-CN"/>
        </w:rPr>
      </w:pPr>
    </w:p>
    <w:p w:rsidR="00AE2794" w:rsidRPr="00771D5F" w:rsidP="00AE2794" w14:paraId="41DD69E7" w14:textId="77777777">
      <w:pPr>
        <w:tabs>
          <w:tab w:val="clear" w:pos="562"/>
        </w:tabs>
        <w:suppressAutoHyphens w:val="0"/>
        <w:rPr>
          <w:rFonts w:eastAsia="SimSun"/>
          <w:szCs w:val="22"/>
          <w:lang w:val="da-DK" w:eastAsia="zh-CN"/>
        </w:rPr>
      </w:pPr>
      <w:r w:rsidRPr="00771D5F">
        <w:rPr>
          <w:rFonts w:eastAsia="SimSun"/>
          <w:szCs w:val="22"/>
          <w:lang w:val="da-DK" w:eastAsia="zh-CN"/>
        </w:rPr>
        <w:t>Opblussen af sygdom blev defineret som en stigning i PMS på mindst 3 points (for patienter med PMS på 0 til 2 ved uge 8), mindst 2 points (for patienter med PMS på 3 til 4 ved uge 8) eller mindst 1 point (for patienter med PMS på 5 til 6 ved uge 8). </w:t>
      </w:r>
    </w:p>
    <w:p w:rsidR="00AE2794" w:rsidRPr="00771D5F" w:rsidP="00AE2794" w14:paraId="66348D2B" w14:textId="77777777">
      <w:pPr>
        <w:tabs>
          <w:tab w:val="clear" w:pos="562"/>
        </w:tabs>
        <w:suppressAutoHyphens w:val="0"/>
        <w:rPr>
          <w:rFonts w:eastAsia="SimSun"/>
          <w:szCs w:val="22"/>
          <w:lang w:val="da-DK" w:eastAsia="zh-CN"/>
        </w:rPr>
      </w:pPr>
    </w:p>
    <w:p w:rsidR="00AE2794" w:rsidRPr="00771D5F" w:rsidP="00AE2794" w14:paraId="0918AB0D" w14:textId="77777777">
      <w:pPr>
        <w:tabs>
          <w:tab w:val="clear" w:pos="562"/>
        </w:tabs>
        <w:suppressAutoHyphens w:val="0"/>
        <w:rPr>
          <w:rFonts w:eastAsia="SimSun"/>
          <w:szCs w:val="22"/>
          <w:lang w:val="da-DK" w:eastAsia="zh-CN"/>
        </w:rPr>
      </w:pPr>
      <w:r w:rsidRPr="00771D5F">
        <w:rPr>
          <w:rFonts w:eastAsia="SimSun"/>
          <w:szCs w:val="22"/>
          <w:lang w:val="da-DK" w:eastAsia="zh-CN"/>
        </w:rPr>
        <w:t>Patienter, der opfyldte kriterierne for opblussen af sygdom ved eller efter uge 12, blev randomiseret til at få en ny induktionsdosis på 2,4 mg/kg (</w:t>
      </w:r>
      <w:r w:rsidR="00952355">
        <w:rPr>
          <w:rFonts w:eastAsia="SimSun"/>
          <w:szCs w:val="22"/>
          <w:shd w:val="clear" w:color="auto" w:fill="FFFFFF"/>
          <w:lang w:val="da-DK" w:eastAsia="zh-CN"/>
        </w:rPr>
        <w:t>maksimalt</w:t>
      </w:r>
      <w:r w:rsidRPr="00771D5F">
        <w:rPr>
          <w:rFonts w:eastAsia="SimSun"/>
          <w:szCs w:val="22"/>
          <w:lang w:val="da-DK" w:eastAsia="zh-CN"/>
        </w:rPr>
        <w:t xml:space="preserve"> 160 mg) eller en dosis på 0,6 mg/kg (</w:t>
      </w:r>
      <w:r w:rsidR="00952355">
        <w:rPr>
          <w:rFonts w:eastAsia="SimSun"/>
          <w:szCs w:val="22"/>
          <w:shd w:val="clear" w:color="auto" w:fill="FFFFFF"/>
          <w:lang w:val="da-DK" w:eastAsia="zh-CN"/>
        </w:rPr>
        <w:t>maksimalt</w:t>
      </w:r>
      <w:r w:rsidRPr="00771D5F">
        <w:rPr>
          <w:rFonts w:eastAsia="SimSun"/>
          <w:szCs w:val="22"/>
          <w:lang w:val="da-DK" w:eastAsia="zh-CN"/>
        </w:rPr>
        <w:t xml:space="preserve"> 40 mg) og fortsatte med at få deres respektive vedligeholdelsesregime derefter. </w:t>
      </w:r>
    </w:p>
    <w:p w:rsidR="00AE2794" w:rsidRPr="00771D5F" w:rsidP="00AE2794" w14:paraId="1266D1F0" w14:textId="77777777">
      <w:pPr>
        <w:tabs>
          <w:tab w:val="clear" w:pos="562"/>
        </w:tabs>
        <w:suppressAutoHyphens w:val="0"/>
        <w:spacing w:before="240"/>
        <w:rPr>
          <w:i/>
          <w:iCs/>
          <w:szCs w:val="22"/>
          <w:lang w:val="da-DK"/>
        </w:rPr>
      </w:pPr>
      <w:r>
        <w:rPr>
          <w:i/>
          <w:lang w:val="da-DK"/>
        </w:rPr>
        <w:t>Virknings</w:t>
      </w:r>
      <w:r w:rsidRPr="00771D5F">
        <w:rPr>
          <w:i/>
          <w:lang w:val="da-DK"/>
        </w:rPr>
        <w:t>resultater</w:t>
      </w:r>
    </w:p>
    <w:p w:rsidR="00AE2794" w:rsidRPr="00771D5F" w:rsidP="00AE2794" w14:paraId="0D90B138" w14:textId="77777777">
      <w:pPr>
        <w:tabs>
          <w:tab w:val="clear" w:pos="562"/>
        </w:tabs>
        <w:suppressAutoHyphens w:val="0"/>
        <w:rPr>
          <w:rFonts w:eastAsia="SimSun"/>
          <w:szCs w:val="22"/>
          <w:lang w:val="da-DK" w:eastAsia="zh-CN"/>
        </w:rPr>
      </w:pPr>
    </w:p>
    <w:p w:rsidR="00AE2794" w:rsidRPr="00771D5F" w:rsidP="00AE2794" w14:paraId="02EB5A55" w14:textId="77777777">
      <w:pPr>
        <w:tabs>
          <w:tab w:val="clear" w:pos="562"/>
        </w:tabs>
        <w:suppressAutoHyphens w:val="0"/>
        <w:rPr>
          <w:rFonts w:eastAsia="SimSun"/>
          <w:szCs w:val="22"/>
          <w:lang w:val="da-DK" w:eastAsia="zh-CN"/>
        </w:rPr>
      </w:pPr>
      <w:r>
        <w:rPr>
          <w:rFonts w:eastAsia="SimSun"/>
          <w:szCs w:val="22"/>
          <w:lang w:val="da-DK" w:eastAsia="zh-CN"/>
        </w:rPr>
        <w:t>Studiets</w:t>
      </w:r>
      <w:r w:rsidRPr="00771D5F">
        <w:rPr>
          <w:rFonts w:eastAsia="SimSun"/>
          <w:szCs w:val="22"/>
          <w:lang w:val="da-DK" w:eastAsia="zh-CN"/>
        </w:rPr>
        <w:t xml:space="preserve"> to primære endepunkter var klinisk remission ifølge PMS (defineret som PMS ≤ 2 og ingen individuel </w:t>
      </w:r>
      <w:r>
        <w:rPr>
          <w:rFonts w:eastAsia="SimSun"/>
          <w:szCs w:val="22"/>
          <w:lang w:val="da-DK" w:eastAsia="zh-CN"/>
        </w:rPr>
        <w:t>sub</w:t>
      </w:r>
      <w:r w:rsidRPr="00771D5F">
        <w:rPr>
          <w:rFonts w:eastAsia="SimSun"/>
          <w:szCs w:val="22"/>
          <w:lang w:val="da-DK" w:eastAsia="zh-CN"/>
        </w:rPr>
        <w:t xml:space="preserve">score &gt; 1) ved uge 8 og klinisk remission ifølge FMS (fuld Mayo-score) (defineret som en Mayo-score ≤ 2 og ingen individuel </w:t>
      </w:r>
      <w:r>
        <w:rPr>
          <w:rFonts w:eastAsia="SimSun"/>
          <w:szCs w:val="22"/>
          <w:lang w:val="da-DK" w:eastAsia="zh-CN"/>
        </w:rPr>
        <w:t>sub</w:t>
      </w:r>
      <w:r w:rsidRPr="00771D5F">
        <w:rPr>
          <w:rFonts w:eastAsia="SimSun"/>
          <w:szCs w:val="22"/>
          <w:lang w:val="da-DK" w:eastAsia="zh-CN"/>
        </w:rPr>
        <w:t>score &gt; 1) ved uge 52 hos patienter, der opnåede klinisk respons ifølge PMS ved uge 8.</w:t>
      </w:r>
    </w:p>
    <w:p w:rsidR="00AE2794" w:rsidRPr="00771D5F" w:rsidP="00AE2794" w14:paraId="19F53012" w14:textId="77777777">
      <w:pPr>
        <w:tabs>
          <w:tab w:val="clear" w:pos="562"/>
        </w:tabs>
        <w:suppressAutoHyphens w:val="0"/>
        <w:textAlignment w:val="baseline"/>
        <w:rPr>
          <w:rFonts w:eastAsia="SimSun"/>
          <w:szCs w:val="22"/>
          <w:lang w:val="da-DK" w:eastAsia="en-GB"/>
        </w:rPr>
      </w:pPr>
    </w:p>
    <w:p w:rsidR="00AE2794" w:rsidRPr="00771D5F" w:rsidP="00AE2794" w14:paraId="6E41D710" w14:textId="77777777">
      <w:pPr>
        <w:tabs>
          <w:tab w:val="clear" w:pos="562"/>
        </w:tabs>
        <w:suppressAutoHyphens w:val="0"/>
        <w:textAlignment w:val="baseline"/>
        <w:rPr>
          <w:rFonts w:eastAsia="SimSun"/>
          <w:szCs w:val="22"/>
          <w:lang w:val="da-DK" w:eastAsia="zh-CN"/>
        </w:rPr>
      </w:pPr>
      <w:r>
        <w:rPr>
          <w:rFonts w:eastAsia="SimSun"/>
          <w:szCs w:val="22"/>
          <w:lang w:val="da-DK" w:eastAsia="zh-CN"/>
        </w:rPr>
        <w:t>Andelen</w:t>
      </w:r>
      <w:r w:rsidRPr="00771D5F">
        <w:rPr>
          <w:rFonts w:eastAsia="SimSun"/>
          <w:szCs w:val="22"/>
          <w:lang w:val="da-DK" w:eastAsia="zh-CN"/>
        </w:rPr>
        <w:t xml:space="preserve"> </w:t>
      </w:r>
      <w:r>
        <w:rPr>
          <w:rFonts w:eastAsia="SimSun"/>
          <w:szCs w:val="22"/>
          <w:lang w:val="da-DK" w:eastAsia="zh-CN"/>
        </w:rPr>
        <w:t>a</w:t>
      </w:r>
      <w:r w:rsidRPr="00771D5F">
        <w:rPr>
          <w:rFonts w:eastAsia="SimSun"/>
          <w:szCs w:val="22"/>
          <w:lang w:val="da-DK" w:eastAsia="zh-CN"/>
        </w:rPr>
        <w:t xml:space="preserve">f klinisk remission ifølge PMS ved uge 8 for patienter i hver af de dobbeltblindede Humira-induktionsgrupper </w:t>
      </w:r>
      <w:r w:rsidR="00BF0E09">
        <w:rPr>
          <w:rFonts w:eastAsia="SimSun"/>
          <w:szCs w:val="22"/>
          <w:lang w:val="da-DK" w:eastAsia="zh-CN"/>
        </w:rPr>
        <w:t xml:space="preserve">er vist i </w:t>
      </w:r>
      <w:r w:rsidRPr="00771D5F">
        <w:rPr>
          <w:rFonts w:eastAsia="SimSun"/>
          <w:szCs w:val="22"/>
          <w:lang w:val="da-DK" w:eastAsia="zh-CN"/>
        </w:rPr>
        <w:t>tabel 31. </w:t>
      </w:r>
    </w:p>
    <w:p w:rsidR="00AE2794" w:rsidRPr="00771D5F" w:rsidP="00AE2794" w14:paraId="6EE47E51" w14:textId="77777777">
      <w:pPr>
        <w:tabs>
          <w:tab w:val="clear" w:pos="562"/>
        </w:tabs>
        <w:suppressAutoHyphens w:val="0"/>
        <w:spacing w:before="240"/>
        <w:jc w:val="center"/>
        <w:rPr>
          <w:b/>
          <w:szCs w:val="22"/>
          <w:lang w:val="da-DK"/>
        </w:rPr>
      </w:pPr>
      <w:r w:rsidRPr="00771D5F">
        <w:rPr>
          <w:b/>
          <w:lang w:val="da-DK"/>
        </w:rPr>
        <w:t xml:space="preserve">Tabel 31: Klinisk remission ifølge PMS ved 8 uger </w:t>
      </w:r>
    </w:p>
    <w:tbl>
      <w:tblPr>
        <w:tblW w:w="4246" w:type="pct"/>
        <w:jc w:val="center"/>
        <w:tblLook w:val="04A0"/>
      </w:tblPr>
      <w:tblGrid>
        <w:gridCol w:w="1904"/>
        <w:gridCol w:w="2867"/>
        <w:gridCol w:w="2919"/>
      </w:tblGrid>
      <w:tr w14:paraId="73C60F77" w14:textId="77777777" w:rsidTr="00AE2794">
        <w:tblPrEx>
          <w:tblW w:w="4246" w:type="pct"/>
          <w:tblLook w:val="04A0"/>
        </w:tblPrEx>
        <w:tc>
          <w:tcPr>
            <w:tcW w:w="123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AE2794" w:rsidRPr="00771D5F" w:rsidP="00AE2794" w14:paraId="4ECECCDB" w14:textId="77777777">
            <w:pPr>
              <w:tabs>
                <w:tab w:val="clear" w:pos="562"/>
              </w:tabs>
              <w:suppressAutoHyphens w:val="0"/>
              <w:rPr>
                <w:rFonts w:eastAsia="SimSun"/>
                <w:szCs w:val="22"/>
                <w:lang w:val="da-DK" w:eastAsia="zh-CN"/>
              </w:rPr>
            </w:pPr>
          </w:p>
        </w:tc>
        <w:tc>
          <w:tcPr>
            <w:tcW w:w="186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AE2794" w:rsidRPr="00771D5F" w:rsidP="00AE2794" w14:paraId="6E95C8E5" w14:textId="77777777">
            <w:pPr>
              <w:tabs>
                <w:tab w:val="clear" w:pos="562"/>
              </w:tabs>
              <w:suppressAutoHyphens w:val="0"/>
              <w:jc w:val="center"/>
              <w:textAlignment w:val="baseline"/>
              <w:rPr>
                <w:b/>
                <w:bCs/>
                <w:szCs w:val="22"/>
                <w:lang w:val="da-DK"/>
              </w:rPr>
            </w:pPr>
            <w:r w:rsidRPr="00771D5F">
              <w:rPr>
                <w:b/>
                <w:lang w:val="da-DK"/>
              </w:rPr>
              <w:t>Humira</w:t>
            </w:r>
            <w:r w:rsidRPr="00771D5F">
              <w:rPr>
                <w:b/>
                <w:vertAlign w:val="superscript"/>
                <w:lang w:val="da-DK"/>
              </w:rPr>
              <w:t>a</w:t>
            </w:r>
            <w:r w:rsidRPr="00771D5F">
              <w:rPr>
                <w:b/>
                <w:lang w:val="da-DK"/>
              </w:rPr>
              <w:t> </w:t>
            </w:r>
          </w:p>
          <w:p w:rsidR="00AE2794" w:rsidRPr="00771D5F" w:rsidP="00AE2794" w14:paraId="0348E325" w14:textId="77777777">
            <w:pPr>
              <w:tabs>
                <w:tab w:val="clear" w:pos="562"/>
              </w:tabs>
              <w:suppressAutoHyphens w:val="0"/>
              <w:jc w:val="center"/>
              <w:rPr>
                <w:rFonts w:eastAsia="SimSun"/>
                <w:b/>
                <w:bCs/>
                <w:szCs w:val="22"/>
                <w:lang w:val="da-DK" w:eastAsia="zh-CN"/>
              </w:rPr>
            </w:pPr>
            <w:r>
              <w:rPr>
                <w:rFonts w:eastAsia="SimSun"/>
                <w:b/>
                <w:szCs w:val="22"/>
                <w:lang w:val="da-DK" w:eastAsia="zh-CN"/>
              </w:rPr>
              <w:t>Maksimalt</w:t>
            </w:r>
            <w:r w:rsidRPr="00771D5F">
              <w:rPr>
                <w:rFonts w:eastAsia="SimSun"/>
                <w:b/>
                <w:szCs w:val="22"/>
                <w:lang w:val="da-DK" w:eastAsia="zh-CN"/>
              </w:rPr>
              <w:t xml:space="preserve"> 160 mg ved uge 0 / </w:t>
            </w:r>
            <w:r>
              <w:rPr>
                <w:rFonts w:eastAsia="SimSun"/>
                <w:b/>
                <w:szCs w:val="22"/>
                <w:lang w:val="da-DK" w:eastAsia="zh-CN"/>
              </w:rPr>
              <w:t>p</w:t>
            </w:r>
            <w:r w:rsidRPr="00771D5F">
              <w:rPr>
                <w:rFonts w:eastAsia="SimSun"/>
                <w:b/>
                <w:szCs w:val="22"/>
                <w:lang w:val="da-DK" w:eastAsia="zh-CN"/>
              </w:rPr>
              <w:t>lacebo ved uge 1 </w:t>
            </w:r>
          </w:p>
          <w:p w:rsidR="00AE2794" w:rsidRPr="00771D5F" w:rsidP="00AE2794" w14:paraId="1E3EAFED" w14:textId="77777777">
            <w:pPr>
              <w:tabs>
                <w:tab w:val="clear" w:pos="562"/>
              </w:tabs>
              <w:suppressAutoHyphens w:val="0"/>
              <w:jc w:val="center"/>
              <w:rPr>
                <w:rFonts w:eastAsia="SimSun"/>
                <w:szCs w:val="22"/>
                <w:lang w:val="da-DK" w:eastAsia="zh-CN"/>
              </w:rPr>
            </w:pPr>
            <w:r w:rsidRPr="00771D5F">
              <w:rPr>
                <w:rFonts w:eastAsia="SimSun"/>
                <w:szCs w:val="22"/>
                <w:lang w:val="da-DK" w:eastAsia="zh-CN"/>
              </w:rPr>
              <w:t>N=30</w:t>
            </w:r>
          </w:p>
        </w:tc>
        <w:tc>
          <w:tcPr>
            <w:tcW w:w="189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AE2794" w:rsidRPr="00771D5F" w:rsidP="00AE2794" w14:paraId="65EFD464" w14:textId="77777777">
            <w:pPr>
              <w:tabs>
                <w:tab w:val="clear" w:pos="562"/>
              </w:tabs>
              <w:suppressAutoHyphens w:val="0"/>
              <w:jc w:val="center"/>
              <w:textAlignment w:val="baseline"/>
              <w:rPr>
                <w:b/>
                <w:bCs/>
                <w:szCs w:val="22"/>
                <w:lang w:val="da-DK"/>
              </w:rPr>
            </w:pPr>
            <w:r w:rsidRPr="00771D5F">
              <w:rPr>
                <w:b/>
                <w:lang w:val="da-DK"/>
              </w:rPr>
              <w:t>Humira</w:t>
            </w:r>
            <w:r w:rsidRPr="00771D5F">
              <w:rPr>
                <w:b/>
                <w:vertAlign w:val="superscript"/>
                <w:lang w:val="da-DK"/>
              </w:rPr>
              <w:t>b, c</w:t>
            </w:r>
            <w:r w:rsidRPr="00771D5F">
              <w:rPr>
                <w:b/>
                <w:lang w:val="da-DK"/>
              </w:rPr>
              <w:t> </w:t>
            </w:r>
          </w:p>
          <w:p w:rsidR="00AE2794" w:rsidRPr="00771D5F" w:rsidP="00AE2794" w14:paraId="3CB3E123" w14:textId="77777777">
            <w:pPr>
              <w:tabs>
                <w:tab w:val="clear" w:pos="562"/>
              </w:tabs>
              <w:suppressAutoHyphens w:val="0"/>
              <w:jc w:val="center"/>
              <w:rPr>
                <w:rFonts w:eastAsia="SimSun"/>
                <w:b/>
                <w:bCs/>
                <w:szCs w:val="22"/>
                <w:lang w:val="da-DK" w:eastAsia="zh-CN"/>
              </w:rPr>
            </w:pPr>
            <w:r>
              <w:rPr>
                <w:rFonts w:eastAsia="SimSun"/>
                <w:b/>
                <w:szCs w:val="22"/>
                <w:lang w:val="da-DK" w:eastAsia="zh-CN"/>
              </w:rPr>
              <w:t>Maksimalt</w:t>
            </w:r>
            <w:r w:rsidRPr="00771D5F">
              <w:rPr>
                <w:rFonts w:eastAsia="SimSun"/>
                <w:b/>
                <w:szCs w:val="22"/>
                <w:lang w:val="da-DK" w:eastAsia="zh-CN"/>
              </w:rPr>
              <w:t xml:space="preserve"> 160 mg ved uge 0 og uge 1 </w:t>
            </w:r>
          </w:p>
          <w:p w:rsidR="00AE2794" w:rsidRPr="00771D5F" w:rsidP="00AE2794" w14:paraId="5BD0C944" w14:textId="77777777">
            <w:pPr>
              <w:tabs>
                <w:tab w:val="clear" w:pos="562"/>
              </w:tabs>
              <w:suppressAutoHyphens w:val="0"/>
              <w:jc w:val="center"/>
              <w:rPr>
                <w:rFonts w:eastAsia="SimSun"/>
                <w:szCs w:val="22"/>
                <w:lang w:val="da-DK" w:eastAsia="zh-CN"/>
              </w:rPr>
            </w:pPr>
            <w:r w:rsidRPr="00771D5F">
              <w:rPr>
                <w:rFonts w:eastAsia="SimSun"/>
                <w:szCs w:val="22"/>
                <w:lang w:val="da-DK" w:eastAsia="zh-CN"/>
              </w:rPr>
              <w:t>N=47</w:t>
            </w:r>
          </w:p>
        </w:tc>
      </w:tr>
      <w:tr w14:paraId="7BCD7EB2" w14:textId="77777777" w:rsidTr="00AE2794">
        <w:tblPrEx>
          <w:tblW w:w="4246" w:type="pct"/>
          <w:tblLook w:val="04A0"/>
        </w:tblPrEx>
        <w:tc>
          <w:tcPr>
            <w:tcW w:w="123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AE2794" w:rsidRPr="00771D5F" w:rsidP="00AE2794" w14:paraId="104C394D" w14:textId="77777777">
            <w:pPr>
              <w:tabs>
                <w:tab w:val="clear" w:pos="562"/>
              </w:tabs>
              <w:suppressAutoHyphens w:val="0"/>
              <w:rPr>
                <w:rFonts w:eastAsia="SimSun"/>
                <w:szCs w:val="22"/>
                <w:lang w:val="da-DK" w:eastAsia="zh-CN"/>
              </w:rPr>
            </w:pPr>
            <w:r w:rsidRPr="00771D5F">
              <w:rPr>
                <w:rFonts w:eastAsia="SimSun"/>
                <w:szCs w:val="22"/>
                <w:lang w:val="da-DK" w:eastAsia="zh-CN"/>
              </w:rPr>
              <w:t>Klinisk remission</w:t>
            </w:r>
          </w:p>
        </w:tc>
        <w:tc>
          <w:tcPr>
            <w:tcW w:w="186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rsidR="00AE2794" w:rsidRPr="00771D5F" w:rsidP="00AE2794" w14:paraId="573EF632" w14:textId="77777777">
            <w:pPr>
              <w:tabs>
                <w:tab w:val="clear" w:pos="562"/>
              </w:tabs>
              <w:suppressAutoHyphens w:val="0"/>
              <w:jc w:val="center"/>
              <w:rPr>
                <w:rFonts w:eastAsia="SimSun"/>
                <w:szCs w:val="22"/>
                <w:lang w:val="da-DK" w:eastAsia="zh-CN"/>
              </w:rPr>
            </w:pPr>
            <w:r w:rsidRPr="00771D5F">
              <w:rPr>
                <w:rFonts w:eastAsia="SimSun"/>
                <w:szCs w:val="22"/>
                <w:lang w:val="da-DK" w:eastAsia="zh-CN"/>
              </w:rPr>
              <w:t>13/30 (43,3 </w:t>
            </w:r>
            <w:r>
              <w:rPr>
                <w:rFonts w:eastAsia="SimSun"/>
                <w:szCs w:val="22"/>
                <w:lang w:val="da-DK" w:eastAsia="zh-CN"/>
              </w:rPr>
              <w:t xml:space="preserve"> %</w:t>
            </w:r>
            <w:r w:rsidRPr="00771D5F">
              <w:rPr>
                <w:rFonts w:eastAsia="SimSun"/>
                <w:szCs w:val="22"/>
                <w:lang w:val="da-DK" w:eastAsia="zh-CN"/>
              </w:rPr>
              <w:t>)</w:t>
            </w:r>
          </w:p>
        </w:tc>
        <w:tc>
          <w:tcPr>
            <w:tcW w:w="189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AE2794" w:rsidRPr="00771D5F" w:rsidP="00AE2794" w14:paraId="2577B0FC" w14:textId="77777777">
            <w:pPr>
              <w:tabs>
                <w:tab w:val="clear" w:pos="562"/>
              </w:tabs>
              <w:suppressAutoHyphens w:val="0"/>
              <w:jc w:val="center"/>
              <w:rPr>
                <w:rFonts w:eastAsia="SimSun"/>
                <w:szCs w:val="22"/>
                <w:vertAlign w:val="superscript"/>
                <w:lang w:val="da-DK" w:eastAsia="zh-CN"/>
              </w:rPr>
            </w:pPr>
            <w:r w:rsidRPr="00771D5F">
              <w:rPr>
                <w:rFonts w:eastAsia="SimSun"/>
                <w:szCs w:val="22"/>
                <w:lang w:val="da-DK" w:eastAsia="zh-CN"/>
              </w:rPr>
              <w:t>28/47 (59,6 </w:t>
            </w:r>
            <w:r>
              <w:rPr>
                <w:rFonts w:eastAsia="SimSun"/>
                <w:szCs w:val="22"/>
                <w:lang w:val="da-DK" w:eastAsia="zh-CN"/>
              </w:rPr>
              <w:t xml:space="preserve"> %</w:t>
            </w:r>
            <w:r w:rsidRPr="00771D5F">
              <w:rPr>
                <w:rFonts w:eastAsia="SimSun"/>
                <w:szCs w:val="22"/>
                <w:lang w:val="da-DK" w:eastAsia="zh-CN"/>
              </w:rPr>
              <w:t>)</w:t>
            </w:r>
          </w:p>
        </w:tc>
      </w:tr>
      <w:tr w14:paraId="6F96B73F" w14:textId="77777777" w:rsidTr="00AE2794">
        <w:tblPrEx>
          <w:tblW w:w="4246" w:type="pct"/>
          <w:tblLook w:val="04A0"/>
        </w:tblPrEx>
        <w:trPr>
          <w:trHeight w:val="2517"/>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rsidR="00AE2794" w:rsidRPr="00771D5F" w:rsidP="00AE2794" w14:paraId="158279FD" w14:textId="77777777">
            <w:pPr>
              <w:tabs>
                <w:tab w:val="clear" w:pos="562"/>
              </w:tabs>
              <w:suppressAutoHyphens w:val="0"/>
              <w:textAlignment w:val="baseline"/>
              <w:rPr>
                <w:szCs w:val="22"/>
                <w:lang w:val="da-DK"/>
              </w:rPr>
            </w:pPr>
            <w:r w:rsidRPr="00771D5F">
              <w:rPr>
                <w:vertAlign w:val="superscript"/>
                <w:lang w:val="da-DK"/>
              </w:rPr>
              <w:t>a </w:t>
            </w:r>
            <w:r w:rsidRPr="00771D5F">
              <w:rPr>
                <w:lang w:val="da-DK"/>
              </w:rPr>
              <w:t>Humira 2,4 mg/kg (</w:t>
            </w:r>
            <w:r w:rsidR="00952355">
              <w:rPr>
                <w:lang w:val="da-DK"/>
              </w:rPr>
              <w:t>maksimalt</w:t>
            </w:r>
            <w:r w:rsidRPr="00771D5F">
              <w:rPr>
                <w:lang w:val="da-DK"/>
              </w:rPr>
              <w:t xml:space="preserve"> 160 mg) ved uge 0, placebo ved uge 1 og 1,2 mg/kg (</w:t>
            </w:r>
            <w:r w:rsidR="008378E5">
              <w:rPr>
                <w:lang w:val="da-DK"/>
              </w:rPr>
              <w:t>maksimalt</w:t>
            </w:r>
            <w:r w:rsidRPr="00771D5F">
              <w:rPr>
                <w:lang w:val="da-DK"/>
              </w:rPr>
              <w:t xml:space="preserve"> 80 mg) ved uge 2 </w:t>
            </w:r>
          </w:p>
          <w:p w:rsidR="00AE2794" w:rsidRPr="00771D5F" w:rsidP="00AE2794" w14:paraId="498E942F" w14:textId="77777777">
            <w:pPr>
              <w:tabs>
                <w:tab w:val="clear" w:pos="562"/>
              </w:tabs>
              <w:suppressAutoHyphens w:val="0"/>
              <w:textAlignment w:val="baseline"/>
              <w:rPr>
                <w:szCs w:val="22"/>
                <w:lang w:val="da-DK"/>
              </w:rPr>
            </w:pPr>
            <w:r w:rsidRPr="00771D5F">
              <w:rPr>
                <w:vertAlign w:val="superscript"/>
                <w:lang w:val="da-DK"/>
              </w:rPr>
              <w:t>b </w:t>
            </w:r>
            <w:r w:rsidRPr="00771D5F">
              <w:rPr>
                <w:lang w:val="da-DK"/>
              </w:rPr>
              <w:t>Humira 2,4 mg/kg (højst 160 mg) ved uge 0 og uge 1 og 1,2 mg/kg (</w:t>
            </w:r>
            <w:r w:rsidR="00952355">
              <w:rPr>
                <w:lang w:val="da-DK"/>
              </w:rPr>
              <w:t>maksimal</w:t>
            </w:r>
            <w:r w:rsidRPr="00771D5F">
              <w:rPr>
                <w:lang w:val="da-DK"/>
              </w:rPr>
              <w:t>t</w:t>
            </w:r>
            <w:r w:rsidR="00314A21">
              <w:rPr>
                <w:lang w:val="da-DK"/>
              </w:rPr>
              <w:t xml:space="preserve"> </w:t>
            </w:r>
            <w:r w:rsidRPr="00771D5F">
              <w:rPr>
                <w:lang w:val="da-DK"/>
              </w:rPr>
              <w:t>80 mg) ved uge 2 </w:t>
            </w:r>
          </w:p>
          <w:p w:rsidR="00AE2794" w:rsidRPr="00771D5F" w:rsidP="00AE2794" w14:paraId="7DD7AE88" w14:textId="77777777">
            <w:pPr>
              <w:tabs>
                <w:tab w:val="clear" w:pos="562"/>
              </w:tabs>
              <w:suppressAutoHyphens w:val="0"/>
              <w:textAlignment w:val="baseline"/>
              <w:rPr>
                <w:szCs w:val="22"/>
                <w:lang w:val="da-DK"/>
              </w:rPr>
            </w:pPr>
            <w:r w:rsidRPr="00771D5F">
              <w:rPr>
                <w:vertAlign w:val="superscript"/>
                <w:lang w:val="da-DK"/>
              </w:rPr>
              <w:t>c</w:t>
            </w:r>
            <w:r w:rsidRPr="00771D5F">
              <w:rPr>
                <w:lang w:val="da-DK"/>
              </w:rPr>
              <w:t> Eksklusive en open-label induktionsdosis Humira 2,4 mg/kg (</w:t>
            </w:r>
            <w:r w:rsidR="00952355">
              <w:rPr>
                <w:lang w:val="da-DK"/>
              </w:rPr>
              <w:t>maksimalt</w:t>
            </w:r>
            <w:r w:rsidRPr="00771D5F">
              <w:rPr>
                <w:lang w:val="da-DK"/>
              </w:rPr>
              <w:t xml:space="preserve"> 160 mg) ved uge 0 og uge 1 og 1,2 mg/kg (</w:t>
            </w:r>
            <w:r w:rsidR="00952355">
              <w:rPr>
                <w:lang w:val="da-DK"/>
              </w:rPr>
              <w:t>maksimalt</w:t>
            </w:r>
            <w:r w:rsidRPr="00771D5F">
              <w:rPr>
                <w:lang w:val="da-DK"/>
              </w:rPr>
              <w:t xml:space="preserve"> 80 mg) ved uge 2</w:t>
            </w:r>
          </w:p>
          <w:p w:rsidR="00AE2794" w:rsidRPr="00771D5F" w:rsidP="00AE2794" w14:paraId="564F80FB" w14:textId="77777777">
            <w:pPr>
              <w:tabs>
                <w:tab w:val="clear" w:pos="562"/>
              </w:tabs>
              <w:suppressAutoHyphens w:val="0"/>
              <w:textAlignment w:val="baseline"/>
              <w:rPr>
                <w:szCs w:val="22"/>
                <w:lang w:val="da-DK"/>
              </w:rPr>
            </w:pPr>
            <w:r w:rsidRPr="00771D5F">
              <w:rPr>
                <w:lang w:val="da-DK"/>
              </w:rPr>
              <w:t>Note 1: Begge induktionsgrupper fik 0,6 mg/kg (</w:t>
            </w:r>
            <w:r w:rsidR="00952355">
              <w:rPr>
                <w:lang w:val="da-DK"/>
              </w:rPr>
              <w:t>maksimalt</w:t>
            </w:r>
            <w:r w:rsidRPr="00771D5F">
              <w:rPr>
                <w:lang w:val="da-DK"/>
              </w:rPr>
              <w:t xml:space="preserve"> 40 mg) ved uge 4 og uge 6 </w:t>
            </w:r>
          </w:p>
          <w:p w:rsidR="00AE2794" w:rsidRPr="00771D5F" w:rsidP="00AE2794" w14:paraId="4313F47A" w14:textId="77777777">
            <w:pPr>
              <w:tabs>
                <w:tab w:val="clear" w:pos="562"/>
              </w:tabs>
              <w:suppressAutoHyphens w:val="0"/>
              <w:textAlignment w:val="baseline"/>
              <w:rPr>
                <w:szCs w:val="22"/>
                <w:lang w:val="da-DK"/>
              </w:rPr>
            </w:pPr>
            <w:r w:rsidRPr="00771D5F">
              <w:rPr>
                <w:lang w:val="da-DK"/>
              </w:rPr>
              <w:t>Note 2: Patienter med manglende værdier ved uge 8 blev anset for ikke at have opfyldt endepunktet </w:t>
            </w:r>
          </w:p>
        </w:tc>
      </w:tr>
    </w:tbl>
    <w:p w:rsidR="00AE2794" w:rsidRPr="00771D5F" w:rsidP="00AE2794" w14:paraId="0400DE4E" w14:textId="77777777">
      <w:pPr>
        <w:tabs>
          <w:tab w:val="clear" w:pos="562"/>
        </w:tabs>
        <w:suppressAutoHyphens w:val="0"/>
        <w:rPr>
          <w:rFonts w:eastAsia="SimSun"/>
          <w:szCs w:val="22"/>
          <w:lang w:val="da-DK" w:eastAsia="zh-CN"/>
        </w:rPr>
      </w:pPr>
    </w:p>
    <w:p w:rsidR="00AE2794" w:rsidRPr="00771D5F" w:rsidP="00AE2794" w14:paraId="305D17E6" w14:textId="77777777">
      <w:pPr>
        <w:tabs>
          <w:tab w:val="clear" w:pos="562"/>
        </w:tabs>
        <w:suppressAutoHyphens w:val="0"/>
        <w:rPr>
          <w:rFonts w:eastAsia="SimSun"/>
          <w:szCs w:val="22"/>
          <w:lang w:val="da-DK" w:eastAsia="zh-CN"/>
        </w:rPr>
      </w:pPr>
      <w:r w:rsidRPr="00771D5F">
        <w:rPr>
          <w:rFonts w:eastAsia="SimSun"/>
          <w:szCs w:val="22"/>
          <w:shd w:val="clear" w:color="auto" w:fill="FFFFFF"/>
          <w:lang w:val="da-DK" w:eastAsia="zh-CN"/>
        </w:rPr>
        <w:t>Ved uge 52 blev klinisk remission ifølge FMS hos patienter med respons ved uge 8, klinisk respons ifølge FMS (defineret som et fald i Mayo-score ≥ 3 points og ≥ 30 </w:t>
      </w:r>
      <w:r>
        <w:rPr>
          <w:rFonts w:eastAsia="SimSun"/>
          <w:szCs w:val="22"/>
          <w:shd w:val="clear" w:color="auto" w:fill="FFFFFF"/>
          <w:lang w:val="da-DK" w:eastAsia="zh-CN"/>
        </w:rPr>
        <w:t xml:space="preserve"> %</w:t>
      </w:r>
      <w:r w:rsidRPr="00771D5F">
        <w:rPr>
          <w:rFonts w:eastAsia="SimSun"/>
          <w:szCs w:val="22"/>
          <w:shd w:val="clear" w:color="auto" w:fill="FFFFFF"/>
          <w:lang w:val="da-DK" w:eastAsia="zh-CN"/>
        </w:rPr>
        <w:t xml:space="preserve"> fra </w:t>
      </w:r>
      <w:r w:rsidRPr="00384321">
        <w:rPr>
          <w:rFonts w:eastAsia="SimSun"/>
          <w:i/>
          <w:iCs/>
          <w:szCs w:val="22"/>
          <w:shd w:val="clear" w:color="auto" w:fill="FFFFFF"/>
          <w:lang w:val="da-DK" w:eastAsia="zh-CN"/>
        </w:rPr>
        <w:t>baseline</w:t>
      </w:r>
      <w:r w:rsidRPr="00771D5F">
        <w:rPr>
          <w:rFonts w:eastAsia="SimSun"/>
          <w:szCs w:val="22"/>
          <w:shd w:val="clear" w:color="auto" w:fill="FFFFFF"/>
          <w:lang w:val="da-DK" w:eastAsia="zh-CN"/>
        </w:rPr>
        <w:t>) hos patienter med respons ved uge 8, slimhindeheling (defineret som Mayo-endoskopi-</w:t>
      </w:r>
      <w:r w:rsidR="00D35EB7">
        <w:rPr>
          <w:rFonts w:eastAsia="SimSun"/>
          <w:szCs w:val="22"/>
          <w:shd w:val="clear" w:color="auto" w:fill="FFFFFF"/>
          <w:lang w:val="da-DK" w:eastAsia="zh-CN"/>
        </w:rPr>
        <w:t>sub</w:t>
      </w:r>
      <w:r w:rsidRPr="00771D5F">
        <w:rPr>
          <w:rFonts w:eastAsia="SimSun"/>
          <w:szCs w:val="22"/>
          <w:shd w:val="clear" w:color="auto" w:fill="FFFFFF"/>
          <w:lang w:val="da-DK" w:eastAsia="zh-CN"/>
        </w:rPr>
        <w:t xml:space="preserve">score ≤ 1) hos patienter med respons ved uge 8, klinisk remission ifølge FMS hos patienter med remission ved uge 8 og andelen af patienter med kortikosteroidfri remission ifølge FMS hos patienter med respons ved uge 8 vurderet hos patienter, der fik Humira i den dobbeltblindede dosis på </w:t>
      </w:r>
      <w:r w:rsidR="00952355">
        <w:rPr>
          <w:rFonts w:eastAsia="SimSun"/>
          <w:szCs w:val="22"/>
          <w:shd w:val="clear" w:color="auto" w:fill="FFFFFF"/>
          <w:lang w:val="da-DK" w:eastAsia="zh-CN"/>
        </w:rPr>
        <w:t>maksimalt</w:t>
      </w:r>
      <w:r w:rsidRPr="00771D5F">
        <w:rPr>
          <w:rFonts w:eastAsia="SimSun"/>
          <w:szCs w:val="22"/>
          <w:shd w:val="clear" w:color="auto" w:fill="FFFFFF"/>
          <w:lang w:val="da-DK" w:eastAsia="zh-CN"/>
        </w:rPr>
        <w:t xml:space="preserve"> 40 mg </w:t>
      </w:r>
      <w:r w:rsidR="00952355">
        <w:rPr>
          <w:rFonts w:eastAsia="SimSun"/>
          <w:szCs w:val="22"/>
          <w:shd w:val="clear" w:color="auto" w:fill="FFFFFF"/>
          <w:lang w:val="da-DK" w:eastAsia="zh-CN"/>
        </w:rPr>
        <w:t>hver anden uge</w:t>
      </w:r>
      <w:r w:rsidRPr="00367F74" w:rsidR="00952355">
        <w:rPr>
          <w:rFonts w:eastAsia="SimSun"/>
          <w:szCs w:val="22"/>
          <w:shd w:val="clear" w:color="auto" w:fill="FFFFFF"/>
          <w:lang w:val="da-DK" w:eastAsia="zh-CN"/>
        </w:rPr>
        <w:t> </w:t>
      </w:r>
      <w:r w:rsidRPr="00771D5F">
        <w:rPr>
          <w:rFonts w:eastAsia="SimSun"/>
          <w:szCs w:val="22"/>
          <w:shd w:val="clear" w:color="auto" w:fill="FFFFFF"/>
          <w:lang w:val="da-DK" w:eastAsia="zh-CN"/>
        </w:rPr>
        <w:t xml:space="preserve"> (0,6 mg/kg) og vedligeholdelsesdosen på </w:t>
      </w:r>
      <w:r w:rsidR="00952355">
        <w:rPr>
          <w:rFonts w:eastAsia="SimSun"/>
          <w:szCs w:val="22"/>
          <w:shd w:val="clear" w:color="auto" w:fill="FFFFFF"/>
          <w:lang w:val="da-DK" w:eastAsia="zh-CN"/>
        </w:rPr>
        <w:t>maksimalt</w:t>
      </w:r>
      <w:r w:rsidRPr="00771D5F">
        <w:rPr>
          <w:rFonts w:eastAsia="SimSun"/>
          <w:szCs w:val="22"/>
          <w:shd w:val="clear" w:color="auto" w:fill="FFFFFF"/>
          <w:lang w:val="da-DK" w:eastAsia="zh-CN"/>
        </w:rPr>
        <w:t xml:space="preserve"> 40 mg </w:t>
      </w:r>
      <w:r w:rsidR="00952355">
        <w:rPr>
          <w:rFonts w:eastAsia="SimSun"/>
          <w:szCs w:val="22"/>
          <w:shd w:val="clear" w:color="auto" w:fill="FFFFFF"/>
          <w:lang w:val="da-DK" w:eastAsia="zh-CN"/>
        </w:rPr>
        <w:t>hver uge</w:t>
      </w:r>
      <w:r w:rsidRPr="00367F74" w:rsidR="00952355">
        <w:rPr>
          <w:rFonts w:eastAsia="SimSun"/>
          <w:szCs w:val="22"/>
          <w:shd w:val="clear" w:color="auto" w:fill="FFFFFF"/>
          <w:lang w:val="da-DK" w:eastAsia="zh-CN"/>
        </w:rPr>
        <w:t> </w:t>
      </w:r>
      <w:r w:rsidRPr="00771D5F">
        <w:rPr>
          <w:rFonts w:eastAsia="SimSun"/>
          <w:szCs w:val="22"/>
          <w:shd w:val="clear" w:color="auto" w:fill="FFFFFF"/>
          <w:lang w:val="da-DK" w:eastAsia="zh-CN"/>
        </w:rPr>
        <w:t> (0,6 mg/kg), (tabel 32).</w:t>
      </w:r>
    </w:p>
    <w:p w:rsidR="00AE2794" w:rsidRPr="00771D5F" w:rsidP="00AE2794" w14:paraId="7E6AA9EB" w14:textId="77777777">
      <w:pPr>
        <w:tabs>
          <w:tab w:val="clear" w:pos="562"/>
        </w:tabs>
        <w:suppressAutoHyphens w:val="0"/>
        <w:jc w:val="center"/>
        <w:textAlignment w:val="baseline"/>
        <w:rPr>
          <w:rFonts w:eastAsia="SimSun"/>
          <w:b/>
          <w:szCs w:val="22"/>
          <w:lang w:val="da-DK" w:eastAsia="en-GB"/>
        </w:rPr>
      </w:pPr>
    </w:p>
    <w:p w:rsidR="00AE2794" w:rsidRPr="00771D5F" w:rsidP="00AE2794" w14:paraId="5D0594A1" w14:textId="77777777">
      <w:pPr>
        <w:tabs>
          <w:tab w:val="clear" w:pos="562"/>
        </w:tabs>
        <w:suppressAutoHyphens w:val="0"/>
        <w:jc w:val="center"/>
        <w:textAlignment w:val="baseline"/>
        <w:rPr>
          <w:rFonts w:eastAsia="SimSun"/>
          <w:b/>
          <w:szCs w:val="22"/>
          <w:lang w:val="da-DK" w:eastAsia="zh-CN"/>
        </w:rPr>
      </w:pPr>
      <w:r w:rsidRPr="00771D5F">
        <w:rPr>
          <w:rFonts w:eastAsia="SimSun"/>
          <w:b/>
          <w:szCs w:val="22"/>
          <w:lang w:val="da-DK" w:eastAsia="zh-CN"/>
        </w:rPr>
        <w:t xml:space="preserve">Tabel 32: </w:t>
      </w:r>
      <w:r w:rsidR="005011A4">
        <w:rPr>
          <w:rFonts w:eastAsia="SimSun"/>
          <w:b/>
          <w:szCs w:val="22"/>
          <w:lang w:val="da-DK" w:eastAsia="zh-CN"/>
        </w:rPr>
        <w:t>Virknings</w:t>
      </w:r>
      <w:r w:rsidRPr="00771D5F">
        <w:rPr>
          <w:rFonts w:eastAsia="SimSun"/>
          <w:b/>
          <w:szCs w:val="22"/>
          <w:lang w:val="da-DK" w:eastAsia="zh-CN"/>
        </w:rPr>
        <w:t>resultater ved 52 uger </w:t>
      </w:r>
    </w:p>
    <w:tbl>
      <w:tblPr>
        <w:tblW w:w="756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2526"/>
        <w:gridCol w:w="2409"/>
        <w:gridCol w:w="2633"/>
      </w:tblGrid>
      <w:tr w14:paraId="1B61CB3B" w14:textId="77777777" w:rsidTr="00AE2794">
        <w:tblPrEx>
          <w:tblW w:w="7568" w:type="dxa"/>
          <w:tblLook w:val="04A0"/>
        </w:tblPrEx>
        <w:trPr>
          <w:trHeight w:val="912"/>
        </w:trPr>
        <w:tc>
          <w:tcPr>
            <w:tcW w:w="2526" w:type="dxa"/>
            <w:tcBorders>
              <w:top w:val="single" w:sz="6" w:space="0" w:color="auto"/>
              <w:left w:val="single" w:sz="6" w:space="0" w:color="auto"/>
              <w:bottom w:val="single" w:sz="6" w:space="0" w:color="auto"/>
              <w:right w:val="single" w:sz="6" w:space="0" w:color="auto"/>
            </w:tcBorders>
            <w:hideMark/>
          </w:tcPr>
          <w:p w:rsidR="00AE2794" w:rsidRPr="00771D5F" w:rsidP="00AE2794" w14:paraId="3A23D2DC" w14:textId="77777777">
            <w:pPr>
              <w:tabs>
                <w:tab w:val="clear" w:pos="562"/>
              </w:tabs>
              <w:suppressAutoHyphens w:val="0"/>
              <w:jc w:val="center"/>
              <w:textAlignment w:val="baseline"/>
              <w:rPr>
                <w:rFonts w:eastAsia="SimSun"/>
                <w:szCs w:val="22"/>
                <w:lang w:val="da-DK" w:eastAsia="en-GB"/>
              </w:rPr>
            </w:pPr>
          </w:p>
        </w:tc>
        <w:tc>
          <w:tcPr>
            <w:tcW w:w="2409" w:type="dxa"/>
            <w:tcBorders>
              <w:top w:val="single" w:sz="6" w:space="0" w:color="auto"/>
              <w:left w:val="nil"/>
              <w:bottom w:val="single" w:sz="6" w:space="0" w:color="auto"/>
              <w:right w:val="single" w:sz="6" w:space="0" w:color="auto"/>
            </w:tcBorders>
            <w:vAlign w:val="center"/>
            <w:hideMark/>
          </w:tcPr>
          <w:p w:rsidR="00AE2794" w:rsidRPr="00771D5F" w:rsidP="00AE2794" w14:paraId="0B5D0AC1" w14:textId="77777777">
            <w:pPr>
              <w:tabs>
                <w:tab w:val="clear" w:pos="562"/>
              </w:tabs>
              <w:suppressAutoHyphens w:val="0"/>
              <w:jc w:val="center"/>
              <w:textAlignment w:val="baseline"/>
              <w:rPr>
                <w:rFonts w:eastAsia="SimSun"/>
                <w:szCs w:val="22"/>
                <w:lang w:val="da-DK" w:eastAsia="zh-CN"/>
              </w:rPr>
            </w:pPr>
            <w:r w:rsidRPr="00771D5F">
              <w:rPr>
                <w:rFonts w:eastAsia="SimSun"/>
                <w:b/>
                <w:szCs w:val="22"/>
                <w:lang w:val="da-DK" w:eastAsia="zh-CN"/>
              </w:rPr>
              <w:t>Humira</w:t>
            </w:r>
            <w:r w:rsidRPr="00771D5F">
              <w:rPr>
                <w:rFonts w:eastAsia="SimSun"/>
                <w:b/>
                <w:szCs w:val="22"/>
                <w:vertAlign w:val="superscript"/>
                <w:lang w:val="da-DK" w:eastAsia="zh-CN"/>
              </w:rPr>
              <w:t>a</w:t>
            </w:r>
            <w:r w:rsidRPr="00771D5F">
              <w:rPr>
                <w:rFonts w:eastAsia="SimSun"/>
                <w:szCs w:val="22"/>
                <w:lang w:val="da-DK" w:eastAsia="zh-CN"/>
              </w:rPr>
              <w:t>  </w:t>
            </w:r>
          </w:p>
          <w:p w:rsidR="00AE2794" w:rsidRPr="00771D5F" w:rsidP="00AE2794" w14:paraId="0B7256DF" w14:textId="77777777">
            <w:pPr>
              <w:tabs>
                <w:tab w:val="clear" w:pos="562"/>
              </w:tabs>
              <w:suppressAutoHyphens w:val="0"/>
              <w:jc w:val="center"/>
              <w:textAlignment w:val="baseline"/>
              <w:rPr>
                <w:rFonts w:eastAsia="SimSun"/>
                <w:szCs w:val="22"/>
                <w:lang w:val="da-DK" w:eastAsia="zh-CN"/>
              </w:rPr>
            </w:pPr>
            <w:r>
              <w:rPr>
                <w:rFonts w:eastAsia="SimSun"/>
                <w:b/>
                <w:szCs w:val="22"/>
                <w:lang w:val="da-DK" w:eastAsia="zh-CN"/>
              </w:rPr>
              <w:t>Maksimalt</w:t>
            </w:r>
            <w:r w:rsidRPr="00771D5F">
              <w:rPr>
                <w:rFonts w:eastAsia="SimSun"/>
                <w:b/>
                <w:szCs w:val="22"/>
                <w:lang w:val="da-DK" w:eastAsia="zh-CN"/>
              </w:rPr>
              <w:t> 40 mg </w:t>
            </w:r>
            <w:r>
              <w:rPr>
                <w:rFonts w:eastAsia="SimSun"/>
                <w:b/>
                <w:szCs w:val="22"/>
                <w:lang w:val="da-DK" w:eastAsia="zh-CN"/>
              </w:rPr>
              <w:t>hver anden uge</w:t>
            </w:r>
            <w:r w:rsidRPr="00771D5F">
              <w:rPr>
                <w:rFonts w:eastAsia="SimSun"/>
                <w:szCs w:val="22"/>
                <w:lang w:val="da-DK" w:eastAsia="zh-CN"/>
              </w:rPr>
              <w:t> </w:t>
            </w:r>
          </w:p>
          <w:p w:rsidR="00AE2794" w:rsidRPr="00771D5F" w:rsidP="00AE2794" w14:paraId="3C7B6ACD" w14:textId="77777777">
            <w:pPr>
              <w:tabs>
                <w:tab w:val="clear" w:pos="562"/>
              </w:tabs>
              <w:suppressAutoHyphens w:val="0"/>
              <w:jc w:val="center"/>
              <w:textAlignment w:val="baseline"/>
              <w:rPr>
                <w:rFonts w:eastAsia="SimSun"/>
                <w:szCs w:val="22"/>
                <w:lang w:val="da-DK" w:eastAsia="zh-CN"/>
              </w:rPr>
            </w:pPr>
            <w:r w:rsidRPr="00771D5F">
              <w:rPr>
                <w:rFonts w:eastAsia="SimSun"/>
                <w:szCs w:val="22"/>
                <w:lang w:val="da-DK" w:eastAsia="zh-CN"/>
              </w:rPr>
              <w:t>N=31</w:t>
            </w:r>
          </w:p>
        </w:tc>
        <w:tc>
          <w:tcPr>
            <w:tcW w:w="2633" w:type="dxa"/>
            <w:tcBorders>
              <w:top w:val="single" w:sz="6" w:space="0" w:color="auto"/>
              <w:left w:val="nil"/>
              <w:bottom w:val="single" w:sz="6" w:space="0" w:color="auto"/>
              <w:right w:val="single" w:sz="6" w:space="0" w:color="auto"/>
            </w:tcBorders>
            <w:vAlign w:val="center"/>
            <w:hideMark/>
          </w:tcPr>
          <w:p w:rsidR="00AE2794" w:rsidRPr="00771D5F" w:rsidP="00AE2794" w14:paraId="65BD0061" w14:textId="77777777">
            <w:pPr>
              <w:tabs>
                <w:tab w:val="clear" w:pos="562"/>
              </w:tabs>
              <w:suppressAutoHyphens w:val="0"/>
              <w:jc w:val="center"/>
              <w:textAlignment w:val="baseline"/>
              <w:rPr>
                <w:rFonts w:eastAsia="SimSun"/>
                <w:szCs w:val="22"/>
                <w:lang w:val="da-DK" w:eastAsia="zh-CN"/>
              </w:rPr>
            </w:pPr>
            <w:r w:rsidRPr="00771D5F">
              <w:rPr>
                <w:rFonts w:eastAsia="SimSun"/>
                <w:b/>
                <w:szCs w:val="22"/>
                <w:lang w:val="da-DK" w:eastAsia="zh-CN"/>
              </w:rPr>
              <w:t>Humira</w:t>
            </w:r>
            <w:r w:rsidRPr="00771D5F">
              <w:rPr>
                <w:rFonts w:eastAsia="SimSun"/>
                <w:b/>
                <w:szCs w:val="22"/>
                <w:vertAlign w:val="superscript"/>
                <w:lang w:val="da-DK" w:eastAsia="zh-CN"/>
              </w:rPr>
              <w:t>b</w:t>
            </w:r>
            <w:r w:rsidRPr="00771D5F">
              <w:rPr>
                <w:rFonts w:eastAsia="SimSun"/>
                <w:b/>
                <w:szCs w:val="22"/>
                <w:lang w:val="da-DK" w:eastAsia="zh-CN"/>
              </w:rPr>
              <w:t> </w:t>
            </w:r>
            <w:r w:rsidRPr="00771D5F">
              <w:rPr>
                <w:rFonts w:eastAsia="SimSun"/>
                <w:szCs w:val="22"/>
                <w:lang w:val="da-DK" w:eastAsia="zh-CN"/>
              </w:rPr>
              <w:t> </w:t>
            </w:r>
          </w:p>
          <w:p w:rsidR="00AE2794" w:rsidRPr="00771D5F" w:rsidP="00AE2794" w14:paraId="1EC47523" w14:textId="77777777">
            <w:pPr>
              <w:tabs>
                <w:tab w:val="clear" w:pos="562"/>
              </w:tabs>
              <w:suppressAutoHyphens w:val="0"/>
              <w:jc w:val="center"/>
              <w:textAlignment w:val="baseline"/>
              <w:rPr>
                <w:rFonts w:eastAsia="SimSun"/>
                <w:szCs w:val="22"/>
                <w:lang w:val="da-DK" w:eastAsia="zh-CN"/>
              </w:rPr>
            </w:pPr>
            <w:r w:rsidRPr="00771D5F">
              <w:rPr>
                <w:rFonts w:eastAsia="SimSun"/>
                <w:b/>
                <w:szCs w:val="22"/>
                <w:lang w:val="da-DK" w:eastAsia="zh-CN"/>
              </w:rPr>
              <w:t>Højst 40 mg h</w:t>
            </w:r>
            <w:r w:rsidR="00952355">
              <w:rPr>
                <w:rFonts w:eastAsia="SimSun"/>
                <w:b/>
                <w:szCs w:val="22"/>
                <w:lang w:val="da-DK" w:eastAsia="zh-CN"/>
              </w:rPr>
              <w:t xml:space="preserve">ver </w:t>
            </w:r>
            <w:r w:rsidRPr="00771D5F">
              <w:rPr>
                <w:rFonts w:eastAsia="SimSun"/>
                <w:b/>
                <w:szCs w:val="22"/>
                <w:lang w:val="da-DK" w:eastAsia="zh-CN"/>
              </w:rPr>
              <w:t>u</w:t>
            </w:r>
            <w:r w:rsidR="00952355">
              <w:rPr>
                <w:rFonts w:eastAsia="SimSun"/>
                <w:b/>
                <w:szCs w:val="22"/>
                <w:lang w:val="da-DK" w:eastAsia="zh-CN"/>
              </w:rPr>
              <w:t>ge</w:t>
            </w:r>
            <w:r w:rsidRPr="00771D5F">
              <w:rPr>
                <w:rFonts w:eastAsia="SimSun"/>
                <w:szCs w:val="22"/>
                <w:lang w:val="da-DK" w:eastAsia="zh-CN"/>
              </w:rPr>
              <w:t> </w:t>
            </w:r>
          </w:p>
          <w:p w:rsidR="00AE2794" w:rsidRPr="00771D5F" w:rsidP="00AE2794" w14:paraId="71CE88C4" w14:textId="77777777">
            <w:pPr>
              <w:tabs>
                <w:tab w:val="clear" w:pos="562"/>
              </w:tabs>
              <w:suppressAutoHyphens w:val="0"/>
              <w:jc w:val="center"/>
              <w:textAlignment w:val="baseline"/>
              <w:rPr>
                <w:rFonts w:eastAsia="SimSun"/>
                <w:szCs w:val="22"/>
                <w:lang w:val="da-DK" w:eastAsia="zh-CN"/>
              </w:rPr>
            </w:pPr>
            <w:r w:rsidRPr="00771D5F">
              <w:rPr>
                <w:rFonts w:eastAsia="SimSun"/>
                <w:szCs w:val="22"/>
                <w:lang w:val="da-DK" w:eastAsia="zh-CN"/>
              </w:rPr>
              <w:t>N=31</w:t>
            </w:r>
          </w:p>
        </w:tc>
      </w:tr>
      <w:tr w14:paraId="0C067AD5" w14:textId="77777777" w:rsidTr="00AE2794">
        <w:tblPrEx>
          <w:tblW w:w="7568" w:type="dxa"/>
          <w:tblLook w:val="04A0"/>
        </w:tblPrEx>
        <w:trPr>
          <w:trHeight w:val="570"/>
        </w:trPr>
        <w:tc>
          <w:tcPr>
            <w:tcW w:w="2526" w:type="dxa"/>
            <w:tcBorders>
              <w:top w:val="nil"/>
              <w:left w:val="single" w:sz="6" w:space="0" w:color="auto"/>
              <w:bottom w:val="single" w:sz="6" w:space="0" w:color="auto"/>
              <w:right w:val="single" w:sz="6" w:space="0" w:color="auto"/>
            </w:tcBorders>
            <w:vAlign w:val="center"/>
            <w:hideMark/>
          </w:tcPr>
          <w:p w:rsidR="00AE2794" w:rsidRPr="00771D5F" w:rsidP="00AE2794" w14:paraId="11BE4C03" w14:textId="77777777">
            <w:pPr>
              <w:tabs>
                <w:tab w:val="clear" w:pos="562"/>
              </w:tabs>
              <w:suppressAutoHyphens w:val="0"/>
              <w:textAlignment w:val="baseline"/>
              <w:rPr>
                <w:rFonts w:eastAsia="SimSun"/>
                <w:szCs w:val="22"/>
                <w:lang w:val="da-DK" w:eastAsia="zh-CN"/>
              </w:rPr>
            </w:pPr>
            <w:r w:rsidRPr="00771D5F">
              <w:rPr>
                <w:rFonts w:eastAsia="SimSun"/>
                <w:szCs w:val="22"/>
                <w:lang w:val="da-DK" w:eastAsia="zh-CN"/>
              </w:rPr>
              <w:t>Klinisk remission hos patienter med PMS-respons ved uge 8 </w:t>
            </w:r>
          </w:p>
        </w:tc>
        <w:tc>
          <w:tcPr>
            <w:tcW w:w="2409" w:type="dxa"/>
            <w:tcBorders>
              <w:top w:val="nil"/>
              <w:left w:val="nil"/>
              <w:bottom w:val="single" w:sz="6" w:space="0" w:color="auto"/>
              <w:right w:val="single" w:sz="6" w:space="0" w:color="auto"/>
            </w:tcBorders>
            <w:vAlign w:val="center"/>
            <w:hideMark/>
          </w:tcPr>
          <w:p w:rsidR="00AE2794" w:rsidRPr="00771D5F" w:rsidP="00AE2794" w14:paraId="4C76BDB2" w14:textId="77777777">
            <w:pPr>
              <w:tabs>
                <w:tab w:val="clear" w:pos="562"/>
              </w:tabs>
              <w:suppressAutoHyphens w:val="0"/>
              <w:jc w:val="center"/>
              <w:textAlignment w:val="baseline"/>
              <w:rPr>
                <w:rFonts w:eastAsia="SimSun"/>
                <w:szCs w:val="22"/>
                <w:lang w:val="da-DK" w:eastAsia="zh-CN"/>
              </w:rPr>
            </w:pPr>
            <w:r w:rsidRPr="00771D5F">
              <w:rPr>
                <w:rFonts w:eastAsia="SimSun"/>
                <w:szCs w:val="22"/>
                <w:lang w:val="da-DK" w:eastAsia="zh-CN"/>
              </w:rPr>
              <w:t>9/31 (29,0</w:t>
            </w:r>
            <w:r>
              <w:rPr>
                <w:rFonts w:eastAsia="SimSun"/>
                <w:szCs w:val="22"/>
                <w:lang w:val="da-DK" w:eastAsia="zh-CN"/>
              </w:rPr>
              <w:t xml:space="preserve"> %</w:t>
            </w:r>
            <w:r w:rsidRPr="00771D5F">
              <w:rPr>
                <w:rFonts w:eastAsia="SimSun"/>
                <w:szCs w:val="22"/>
                <w:lang w:val="da-DK" w:eastAsia="zh-CN"/>
              </w:rPr>
              <w:t>) </w:t>
            </w:r>
          </w:p>
        </w:tc>
        <w:tc>
          <w:tcPr>
            <w:tcW w:w="2633" w:type="dxa"/>
            <w:tcBorders>
              <w:top w:val="nil"/>
              <w:left w:val="nil"/>
              <w:bottom w:val="single" w:sz="6" w:space="0" w:color="auto"/>
              <w:right w:val="single" w:sz="6" w:space="0" w:color="auto"/>
            </w:tcBorders>
            <w:vAlign w:val="center"/>
            <w:hideMark/>
          </w:tcPr>
          <w:p w:rsidR="00AE2794" w:rsidRPr="00771D5F" w:rsidP="00AE2794" w14:paraId="02582EC2" w14:textId="77777777">
            <w:pPr>
              <w:tabs>
                <w:tab w:val="clear" w:pos="562"/>
              </w:tabs>
              <w:suppressAutoHyphens w:val="0"/>
              <w:jc w:val="center"/>
              <w:textAlignment w:val="baseline"/>
              <w:rPr>
                <w:rFonts w:eastAsia="SimSun"/>
                <w:szCs w:val="22"/>
                <w:lang w:val="da-DK" w:eastAsia="zh-CN"/>
              </w:rPr>
            </w:pPr>
            <w:r w:rsidRPr="00771D5F">
              <w:rPr>
                <w:rFonts w:eastAsia="SimSun"/>
                <w:szCs w:val="22"/>
                <w:lang w:val="da-DK" w:eastAsia="zh-CN"/>
              </w:rPr>
              <w:t>14/31 (45,2</w:t>
            </w:r>
            <w:r>
              <w:rPr>
                <w:rFonts w:eastAsia="SimSun"/>
                <w:szCs w:val="22"/>
                <w:lang w:val="da-DK" w:eastAsia="zh-CN"/>
              </w:rPr>
              <w:t xml:space="preserve"> %</w:t>
            </w:r>
            <w:r w:rsidRPr="00771D5F">
              <w:rPr>
                <w:rFonts w:eastAsia="SimSun"/>
                <w:szCs w:val="22"/>
                <w:lang w:val="da-DK" w:eastAsia="zh-CN"/>
              </w:rPr>
              <w:t>)</w:t>
            </w:r>
          </w:p>
        </w:tc>
      </w:tr>
      <w:tr w14:paraId="333C097C" w14:textId="77777777" w:rsidTr="00AE2794">
        <w:tblPrEx>
          <w:tblW w:w="7568" w:type="dxa"/>
          <w:tblLook w:val="04A0"/>
        </w:tblPrEx>
        <w:trPr>
          <w:trHeight w:val="555"/>
        </w:trPr>
        <w:tc>
          <w:tcPr>
            <w:tcW w:w="2526" w:type="dxa"/>
            <w:tcBorders>
              <w:top w:val="nil"/>
              <w:left w:val="single" w:sz="6" w:space="0" w:color="auto"/>
              <w:bottom w:val="single" w:sz="6" w:space="0" w:color="auto"/>
              <w:right w:val="single" w:sz="6" w:space="0" w:color="auto"/>
            </w:tcBorders>
            <w:vAlign w:val="center"/>
            <w:hideMark/>
          </w:tcPr>
          <w:p w:rsidR="00AE2794" w:rsidRPr="00771D5F" w:rsidP="00AE2794" w14:paraId="6FA2F341" w14:textId="77777777">
            <w:pPr>
              <w:tabs>
                <w:tab w:val="clear" w:pos="562"/>
              </w:tabs>
              <w:suppressAutoHyphens w:val="0"/>
              <w:textAlignment w:val="baseline"/>
              <w:rPr>
                <w:rFonts w:eastAsia="SimSun"/>
                <w:szCs w:val="22"/>
                <w:lang w:val="da-DK" w:eastAsia="zh-CN"/>
              </w:rPr>
            </w:pPr>
            <w:r w:rsidRPr="00771D5F">
              <w:rPr>
                <w:rFonts w:eastAsia="SimSun"/>
                <w:szCs w:val="22"/>
                <w:lang w:val="da-DK" w:eastAsia="zh-CN"/>
              </w:rPr>
              <w:t>Klinisk respons hos patienter med PMS-respons ved uge 8 </w:t>
            </w:r>
          </w:p>
        </w:tc>
        <w:tc>
          <w:tcPr>
            <w:tcW w:w="2409" w:type="dxa"/>
            <w:tcBorders>
              <w:top w:val="nil"/>
              <w:left w:val="nil"/>
              <w:bottom w:val="single" w:sz="6" w:space="0" w:color="auto"/>
              <w:right w:val="single" w:sz="6" w:space="0" w:color="auto"/>
            </w:tcBorders>
            <w:vAlign w:val="center"/>
            <w:hideMark/>
          </w:tcPr>
          <w:p w:rsidR="00AE2794" w:rsidRPr="00771D5F" w:rsidP="00AE2794" w14:paraId="595AE616" w14:textId="77777777">
            <w:pPr>
              <w:tabs>
                <w:tab w:val="clear" w:pos="562"/>
              </w:tabs>
              <w:suppressAutoHyphens w:val="0"/>
              <w:jc w:val="center"/>
              <w:textAlignment w:val="baseline"/>
              <w:rPr>
                <w:rFonts w:eastAsia="SimSun"/>
                <w:szCs w:val="22"/>
                <w:lang w:val="da-DK" w:eastAsia="zh-CN"/>
              </w:rPr>
            </w:pPr>
            <w:r w:rsidRPr="00771D5F">
              <w:rPr>
                <w:rFonts w:eastAsia="SimSun"/>
                <w:szCs w:val="22"/>
                <w:lang w:val="da-DK" w:eastAsia="zh-CN"/>
              </w:rPr>
              <w:t>19/31 (61,3</w:t>
            </w:r>
            <w:r>
              <w:rPr>
                <w:rFonts w:eastAsia="SimSun"/>
                <w:szCs w:val="22"/>
                <w:lang w:val="da-DK" w:eastAsia="zh-CN"/>
              </w:rPr>
              <w:t xml:space="preserve"> %</w:t>
            </w:r>
            <w:r w:rsidRPr="00771D5F">
              <w:rPr>
                <w:rFonts w:eastAsia="SimSun"/>
                <w:szCs w:val="22"/>
                <w:lang w:val="da-DK" w:eastAsia="zh-CN"/>
              </w:rPr>
              <w:t>) </w:t>
            </w:r>
          </w:p>
        </w:tc>
        <w:tc>
          <w:tcPr>
            <w:tcW w:w="2633" w:type="dxa"/>
            <w:tcBorders>
              <w:top w:val="nil"/>
              <w:left w:val="nil"/>
              <w:bottom w:val="single" w:sz="6" w:space="0" w:color="auto"/>
              <w:right w:val="single" w:sz="6" w:space="0" w:color="auto"/>
            </w:tcBorders>
            <w:vAlign w:val="center"/>
            <w:hideMark/>
          </w:tcPr>
          <w:p w:rsidR="00AE2794" w:rsidRPr="00771D5F" w:rsidP="00AE2794" w14:paraId="0F39B0B0" w14:textId="77777777">
            <w:pPr>
              <w:tabs>
                <w:tab w:val="clear" w:pos="562"/>
              </w:tabs>
              <w:suppressAutoHyphens w:val="0"/>
              <w:jc w:val="center"/>
              <w:textAlignment w:val="baseline"/>
              <w:rPr>
                <w:rFonts w:eastAsia="SimSun"/>
                <w:szCs w:val="22"/>
                <w:lang w:val="da-DK" w:eastAsia="zh-CN"/>
              </w:rPr>
            </w:pPr>
            <w:r w:rsidRPr="00771D5F">
              <w:rPr>
                <w:rFonts w:eastAsia="SimSun"/>
                <w:szCs w:val="22"/>
                <w:lang w:val="da-DK" w:eastAsia="zh-CN"/>
              </w:rPr>
              <w:t>21/31 (67,7</w:t>
            </w:r>
            <w:r>
              <w:rPr>
                <w:rFonts w:eastAsia="SimSun"/>
                <w:szCs w:val="22"/>
                <w:lang w:val="da-DK" w:eastAsia="zh-CN"/>
              </w:rPr>
              <w:t xml:space="preserve"> %</w:t>
            </w:r>
            <w:r w:rsidRPr="00771D5F">
              <w:rPr>
                <w:rFonts w:eastAsia="SimSun"/>
                <w:szCs w:val="22"/>
                <w:lang w:val="da-DK" w:eastAsia="zh-CN"/>
              </w:rPr>
              <w:t>) </w:t>
            </w:r>
          </w:p>
        </w:tc>
      </w:tr>
      <w:tr w14:paraId="44D6E320" w14:textId="77777777" w:rsidTr="00AE2794">
        <w:tblPrEx>
          <w:tblW w:w="7568" w:type="dxa"/>
          <w:tblLook w:val="04A0"/>
        </w:tblPrEx>
        <w:tc>
          <w:tcPr>
            <w:tcW w:w="2526" w:type="dxa"/>
            <w:tcBorders>
              <w:top w:val="nil"/>
              <w:left w:val="single" w:sz="6" w:space="0" w:color="auto"/>
              <w:bottom w:val="single" w:sz="6" w:space="0" w:color="auto"/>
              <w:right w:val="single" w:sz="6" w:space="0" w:color="auto"/>
            </w:tcBorders>
            <w:vAlign w:val="center"/>
            <w:hideMark/>
          </w:tcPr>
          <w:p w:rsidR="00AE2794" w:rsidRPr="00771D5F" w:rsidP="00AE2794" w14:paraId="2144A0B5" w14:textId="77777777">
            <w:pPr>
              <w:tabs>
                <w:tab w:val="clear" w:pos="562"/>
              </w:tabs>
              <w:suppressAutoHyphens w:val="0"/>
              <w:textAlignment w:val="baseline"/>
              <w:rPr>
                <w:rFonts w:eastAsia="SimSun"/>
                <w:szCs w:val="22"/>
                <w:lang w:val="da-DK" w:eastAsia="zh-CN"/>
              </w:rPr>
            </w:pPr>
            <w:r w:rsidRPr="00771D5F">
              <w:rPr>
                <w:rFonts w:eastAsia="SimSun"/>
                <w:szCs w:val="22"/>
                <w:lang w:val="da-DK" w:eastAsia="zh-CN"/>
              </w:rPr>
              <w:t>Slimhindeheling hos patienter med PMS-respons ved uge 8 </w:t>
            </w:r>
          </w:p>
        </w:tc>
        <w:tc>
          <w:tcPr>
            <w:tcW w:w="2409" w:type="dxa"/>
            <w:tcBorders>
              <w:top w:val="nil"/>
              <w:left w:val="nil"/>
              <w:bottom w:val="single" w:sz="6" w:space="0" w:color="auto"/>
              <w:right w:val="single" w:sz="6" w:space="0" w:color="auto"/>
            </w:tcBorders>
            <w:vAlign w:val="center"/>
            <w:hideMark/>
          </w:tcPr>
          <w:p w:rsidR="00AE2794" w:rsidRPr="00771D5F" w:rsidP="00AE2794" w14:paraId="60D5FE3E" w14:textId="77777777">
            <w:pPr>
              <w:tabs>
                <w:tab w:val="clear" w:pos="562"/>
              </w:tabs>
              <w:suppressAutoHyphens w:val="0"/>
              <w:jc w:val="center"/>
              <w:textAlignment w:val="baseline"/>
              <w:rPr>
                <w:rFonts w:eastAsia="SimSun"/>
                <w:szCs w:val="22"/>
                <w:lang w:val="da-DK" w:eastAsia="zh-CN"/>
              </w:rPr>
            </w:pPr>
            <w:r w:rsidRPr="00771D5F">
              <w:rPr>
                <w:rFonts w:eastAsia="SimSun"/>
                <w:szCs w:val="22"/>
                <w:lang w:val="da-DK" w:eastAsia="zh-CN"/>
              </w:rPr>
              <w:t>12/31 (38,7</w:t>
            </w:r>
            <w:r>
              <w:rPr>
                <w:rFonts w:eastAsia="SimSun"/>
                <w:szCs w:val="22"/>
                <w:lang w:val="da-DK" w:eastAsia="zh-CN"/>
              </w:rPr>
              <w:t xml:space="preserve"> %</w:t>
            </w:r>
            <w:r w:rsidRPr="00771D5F">
              <w:rPr>
                <w:rFonts w:eastAsia="SimSun"/>
                <w:szCs w:val="22"/>
                <w:lang w:val="da-DK" w:eastAsia="zh-CN"/>
              </w:rPr>
              <w:t>) </w:t>
            </w:r>
          </w:p>
        </w:tc>
        <w:tc>
          <w:tcPr>
            <w:tcW w:w="2633" w:type="dxa"/>
            <w:tcBorders>
              <w:top w:val="nil"/>
              <w:left w:val="nil"/>
              <w:bottom w:val="single" w:sz="6" w:space="0" w:color="auto"/>
              <w:right w:val="single" w:sz="6" w:space="0" w:color="auto"/>
            </w:tcBorders>
            <w:vAlign w:val="center"/>
            <w:hideMark/>
          </w:tcPr>
          <w:p w:rsidR="00AE2794" w:rsidRPr="00771D5F" w:rsidP="00AE2794" w14:paraId="0C877D19" w14:textId="77777777">
            <w:pPr>
              <w:tabs>
                <w:tab w:val="clear" w:pos="562"/>
              </w:tabs>
              <w:suppressAutoHyphens w:val="0"/>
              <w:jc w:val="center"/>
              <w:textAlignment w:val="baseline"/>
              <w:rPr>
                <w:rFonts w:eastAsia="SimSun"/>
                <w:szCs w:val="22"/>
                <w:lang w:val="da-DK" w:eastAsia="zh-CN"/>
              </w:rPr>
            </w:pPr>
            <w:r w:rsidRPr="00771D5F">
              <w:rPr>
                <w:rFonts w:eastAsia="SimSun"/>
                <w:szCs w:val="22"/>
                <w:lang w:val="da-DK" w:eastAsia="zh-CN"/>
              </w:rPr>
              <w:t>16/31 (51,6</w:t>
            </w:r>
            <w:r>
              <w:rPr>
                <w:rFonts w:eastAsia="SimSun"/>
                <w:szCs w:val="22"/>
                <w:lang w:val="da-DK" w:eastAsia="zh-CN"/>
              </w:rPr>
              <w:t xml:space="preserve"> %</w:t>
            </w:r>
            <w:r w:rsidRPr="00771D5F">
              <w:rPr>
                <w:rFonts w:eastAsia="SimSun"/>
                <w:szCs w:val="22"/>
                <w:lang w:val="da-DK" w:eastAsia="zh-CN"/>
              </w:rPr>
              <w:t>) </w:t>
            </w:r>
          </w:p>
        </w:tc>
      </w:tr>
      <w:tr w14:paraId="04E926B8" w14:textId="77777777" w:rsidTr="00AE2794">
        <w:tblPrEx>
          <w:tblW w:w="7568" w:type="dxa"/>
          <w:tblLook w:val="04A0"/>
        </w:tblPrEx>
        <w:tc>
          <w:tcPr>
            <w:tcW w:w="2526" w:type="dxa"/>
            <w:tcBorders>
              <w:top w:val="nil"/>
              <w:left w:val="single" w:sz="6" w:space="0" w:color="auto"/>
              <w:bottom w:val="single" w:sz="6" w:space="0" w:color="auto"/>
              <w:right w:val="single" w:sz="6" w:space="0" w:color="auto"/>
            </w:tcBorders>
            <w:vAlign w:val="center"/>
            <w:hideMark/>
          </w:tcPr>
          <w:p w:rsidR="00AE2794" w:rsidRPr="00771D5F" w:rsidP="00AE2794" w14:paraId="02D42190" w14:textId="77777777">
            <w:pPr>
              <w:tabs>
                <w:tab w:val="clear" w:pos="562"/>
              </w:tabs>
              <w:suppressAutoHyphens w:val="0"/>
              <w:textAlignment w:val="baseline"/>
              <w:rPr>
                <w:rFonts w:eastAsia="SimSun"/>
                <w:szCs w:val="22"/>
                <w:lang w:val="da-DK" w:eastAsia="zh-CN"/>
              </w:rPr>
            </w:pPr>
            <w:r w:rsidRPr="00771D5F">
              <w:rPr>
                <w:rFonts w:eastAsia="SimSun"/>
                <w:szCs w:val="22"/>
                <w:lang w:val="da-DK" w:eastAsia="zh-CN"/>
              </w:rPr>
              <w:t>Klinisk remission hos patienter med PMS-remission ved uge 8 </w:t>
            </w:r>
          </w:p>
        </w:tc>
        <w:tc>
          <w:tcPr>
            <w:tcW w:w="2409" w:type="dxa"/>
            <w:tcBorders>
              <w:top w:val="nil"/>
              <w:left w:val="nil"/>
              <w:bottom w:val="single" w:sz="6" w:space="0" w:color="auto"/>
              <w:right w:val="single" w:sz="6" w:space="0" w:color="auto"/>
            </w:tcBorders>
            <w:vAlign w:val="center"/>
            <w:hideMark/>
          </w:tcPr>
          <w:p w:rsidR="00AE2794" w:rsidRPr="00771D5F" w:rsidP="00AE2794" w14:paraId="1F184A1C" w14:textId="77777777">
            <w:pPr>
              <w:tabs>
                <w:tab w:val="clear" w:pos="562"/>
              </w:tabs>
              <w:suppressAutoHyphens w:val="0"/>
              <w:jc w:val="center"/>
              <w:textAlignment w:val="baseline"/>
              <w:rPr>
                <w:rFonts w:eastAsia="SimSun"/>
                <w:szCs w:val="22"/>
                <w:lang w:val="da-DK" w:eastAsia="zh-CN"/>
              </w:rPr>
            </w:pPr>
            <w:r w:rsidRPr="00771D5F">
              <w:rPr>
                <w:rFonts w:eastAsia="SimSun"/>
                <w:szCs w:val="22"/>
                <w:lang w:val="da-DK" w:eastAsia="zh-CN"/>
              </w:rPr>
              <w:t>9/21 (42,9</w:t>
            </w:r>
            <w:r>
              <w:rPr>
                <w:rFonts w:eastAsia="SimSun"/>
                <w:szCs w:val="22"/>
                <w:lang w:val="da-DK" w:eastAsia="zh-CN"/>
              </w:rPr>
              <w:t xml:space="preserve"> %</w:t>
            </w:r>
            <w:r w:rsidRPr="00771D5F">
              <w:rPr>
                <w:rFonts w:eastAsia="SimSun"/>
                <w:szCs w:val="22"/>
                <w:lang w:val="da-DK" w:eastAsia="zh-CN"/>
              </w:rPr>
              <w:t>) </w:t>
            </w:r>
          </w:p>
        </w:tc>
        <w:tc>
          <w:tcPr>
            <w:tcW w:w="2633" w:type="dxa"/>
            <w:tcBorders>
              <w:top w:val="nil"/>
              <w:left w:val="nil"/>
              <w:bottom w:val="single" w:sz="6" w:space="0" w:color="auto"/>
              <w:right w:val="single" w:sz="6" w:space="0" w:color="auto"/>
            </w:tcBorders>
            <w:vAlign w:val="center"/>
            <w:hideMark/>
          </w:tcPr>
          <w:p w:rsidR="00AE2794" w:rsidRPr="00771D5F" w:rsidP="00AE2794" w14:paraId="01DFE1E1" w14:textId="77777777">
            <w:pPr>
              <w:tabs>
                <w:tab w:val="clear" w:pos="562"/>
              </w:tabs>
              <w:suppressAutoHyphens w:val="0"/>
              <w:jc w:val="center"/>
              <w:textAlignment w:val="baseline"/>
              <w:rPr>
                <w:rFonts w:eastAsia="SimSun"/>
                <w:szCs w:val="22"/>
                <w:lang w:val="da-DK" w:eastAsia="zh-CN"/>
              </w:rPr>
            </w:pPr>
            <w:r w:rsidRPr="00771D5F">
              <w:rPr>
                <w:rFonts w:eastAsia="SimSun"/>
                <w:szCs w:val="22"/>
                <w:lang w:val="da-DK" w:eastAsia="zh-CN"/>
              </w:rPr>
              <w:t>10/22 (45,5</w:t>
            </w:r>
            <w:r>
              <w:rPr>
                <w:rFonts w:eastAsia="SimSun"/>
                <w:szCs w:val="22"/>
                <w:lang w:val="da-DK" w:eastAsia="zh-CN"/>
              </w:rPr>
              <w:t xml:space="preserve"> %</w:t>
            </w:r>
            <w:r w:rsidRPr="00771D5F">
              <w:rPr>
                <w:rFonts w:eastAsia="SimSun"/>
                <w:szCs w:val="22"/>
                <w:lang w:val="da-DK" w:eastAsia="zh-CN"/>
              </w:rPr>
              <w:t>) </w:t>
            </w:r>
          </w:p>
        </w:tc>
      </w:tr>
      <w:tr w14:paraId="68584C35" w14:textId="77777777" w:rsidTr="00AE2794">
        <w:tblPrEx>
          <w:tblW w:w="7568" w:type="dxa"/>
          <w:tblLook w:val="04A0"/>
        </w:tblPrEx>
        <w:tc>
          <w:tcPr>
            <w:tcW w:w="2526" w:type="dxa"/>
            <w:tcBorders>
              <w:top w:val="nil"/>
              <w:left w:val="single" w:sz="6" w:space="0" w:color="auto"/>
              <w:bottom w:val="single" w:sz="6" w:space="0" w:color="auto"/>
              <w:right w:val="single" w:sz="6" w:space="0" w:color="auto"/>
            </w:tcBorders>
            <w:vAlign w:val="center"/>
            <w:hideMark/>
          </w:tcPr>
          <w:p w:rsidR="00AE2794" w:rsidRPr="00771D5F" w:rsidP="00AE2794" w14:paraId="7F7F1A3D" w14:textId="77777777">
            <w:pPr>
              <w:tabs>
                <w:tab w:val="clear" w:pos="562"/>
              </w:tabs>
              <w:suppressAutoHyphens w:val="0"/>
              <w:textAlignment w:val="baseline"/>
              <w:rPr>
                <w:rFonts w:eastAsia="SimSun"/>
                <w:szCs w:val="22"/>
                <w:lang w:val="da-DK" w:eastAsia="zh-CN"/>
              </w:rPr>
            </w:pPr>
            <w:r w:rsidRPr="00771D5F">
              <w:rPr>
                <w:rFonts w:eastAsia="SimSun"/>
                <w:szCs w:val="22"/>
                <w:lang w:val="da-DK" w:eastAsia="zh-CN"/>
              </w:rPr>
              <w:t>Kortikosteroidfri remission hos patienter med PMS-respons ved uge 8</w:t>
            </w:r>
            <w:r w:rsidRPr="00771D5F">
              <w:rPr>
                <w:rFonts w:eastAsia="SimSun"/>
                <w:szCs w:val="22"/>
                <w:vertAlign w:val="superscript"/>
                <w:lang w:val="da-DK" w:eastAsia="zh-CN"/>
              </w:rPr>
              <w:t>c</w:t>
            </w:r>
            <w:r w:rsidRPr="00771D5F">
              <w:rPr>
                <w:rFonts w:eastAsia="SimSun"/>
                <w:szCs w:val="22"/>
                <w:lang w:val="da-DK" w:eastAsia="zh-CN"/>
              </w:rPr>
              <w:t> </w:t>
            </w:r>
          </w:p>
        </w:tc>
        <w:tc>
          <w:tcPr>
            <w:tcW w:w="2409" w:type="dxa"/>
            <w:tcBorders>
              <w:top w:val="nil"/>
              <w:left w:val="nil"/>
              <w:bottom w:val="single" w:sz="6" w:space="0" w:color="auto"/>
              <w:right w:val="single" w:sz="6" w:space="0" w:color="auto"/>
            </w:tcBorders>
            <w:vAlign w:val="center"/>
            <w:hideMark/>
          </w:tcPr>
          <w:p w:rsidR="00AE2794" w:rsidRPr="00771D5F" w:rsidP="00AE2794" w14:paraId="4A1E8C3D" w14:textId="77777777">
            <w:pPr>
              <w:tabs>
                <w:tab w:val="clear" w:pos="562"/>
              </w:tabs>
              <w:suppressAutoHyphens w:val="0"/>
              <w:jc w:val="center"/>
              <w:textAlignment w:val="baseline"/>
              <w:rPr>
                <w:rFonts w:eastAsia="SimSun"/>
                <w:szCs w:val="22"/>
                <w:lang w:val="da-DK" w:eastAsia="zh-CN"/>
              </w:rPr>
            </w:pPr>
            <w:r w:rsidRPr="00771D5F">
              <w:rPr>
                <w:rFonts w:eastAsia="SimSun"/>
                <w:szCs w:val="22"/>
                <w:lang w:val="da-DK" w:eastAsia="zh-CN"/>
              </w:rPr>
              <w:t>4/13 (30,8</w:t>
            </w:r>
            <w:r>
              <w:rPr>
                <w:rFonts w:eastAsia="SimSun"/>
                <w:szCs w:val="22"/>
                <w:lang w:val="da-DK" w:eastAsia="zh-CN"/>
              </w:rPr>
              <w:t xml:space="preserve"> %</w:t>
            </w:r>
            <w:r w:rsidRPr="00771D5F">
              <w:rPr>
                <w:rFonts w:eastAsia="SimSun"/>
                <w:szCs w:val="22"/>
                <w:lang w:val="da-DK" w:eastAsia="zh-CN"/>
              </w:rPr>
              <w:t>) </w:t>
            </w:r>
          </w:p>
        </w:tc>
        <w:tc>
          <w:tcPr>
            <w:tcW w:w="2633" w:type="dxa"/>
            <w:tcBorders>
              <w:top w:val="nil"/>
              <w:left w:val="nil"/>
              <w:bottom w:val="single" w:sz="6" w:space="0" w:color="auto"/>
              <w:right w:val="single" w:sz="6" w:space="0" w:color="auto"/>
            </w:tcBorders>
            <w:vAlign w:val="center"/>
            <w:hideMark/>
          </w:tcPr>
          <w:p w:rsidR="00AE2794" w:rsidRPr="00771D5F" w:rsidP="00AE2794" w14:paraId="10F6D50F" w14:textId="77777777">
            <w:pPr>
              <w:tabs>
                <w:tab w:val="clear" w:pos="562"/>
              </w:tabs>
              <w:suppressAutoHyphens w:val="0"/>
              <w:jc w:val="center"/>
              <w:textAlignment w:val="baseline"/>
              <w:rPr>
                <w:rFonts w:eastAsia="SimSun"/>
                <w:szCs w:val="22"/>
                <w:lang w:val="da-DK" w:eastAsia="zh-CN"/>
              </w:rPr>
            </w:pPr>
            <w:r w:rsidRPr="00771D5F">
              <w:rPr>
                <w:rFonts w:eastAsia="SimSun"/>
                <w:szCs w:val="22"/>
                <w:lang w:val="da-DK" w:eastAsia="zh-CN"/>
              </w:rPr>
              <w:t>5/16 (31,3</w:t>
            </w:r>
            <w:r>
              <w:rPr>
                <w:rFonts w:eastAsia="SimSun"/>
                <w:szCs w:val="22"/>
                <w:lang w:val="da-DK" w:eastAsia="zh-CN"/>
              </w:rPr>
              <w:t xml:space="preserve"> %</w:t>
            </w:r>
            <w:r w:rsidRPr="00771D5F">
              <w:rPr>
                <w:rFonts w:eastAsia="SimSun"/>
                <w:szCs w:val="22"/>
                <w:lang w:val="da-DK" w:eastAsia="zh-CN"/>
              </w:rPr>
              <w:t>) </w:t>
            </w:r>
          </w:p>
        </w:tc>
      </w:tr>
      <w:tr w14:paraId="6BB4C80D" w14:textId="77777777" w:rsidTr="00AE2794">
        <w:tblPrEx>
          <w:tblW w:w="7568" w:type="dxa"/>
          <w:tblLook w:val="04A0"/>
        </w:tblPrEx>
        <w:tc>
          <w:tcPr>
            <w:tcW w:w="7568" w:type="dxa"/>
            <w:gridSpan w:val="3"/>
            <w:tcBorders>
              <w:top w:val="nil"/>
              <w:left w:val="single" w:sz="6" w:space="0" w:color="auto"/>
              <w:bottom w:val="single" w:sz="6" w:space="0" w:color="auto"/>
              <w:right w:val="single" w:sz="6" w:space="0" w:color="auto"/>
            </w:tcBorders>
            <w:hideMark/>
          </w:tcPr>
          <w:p w:rsidR="00AE2794" w:rsidRPr="00771D5F" w:rsidP="00AE2794" w14:paraId="1E706A18" w14:textId="77777777">
            <w:pPr>
              <w:tabs>
                <w:tab w:val="clear" w:pos="562"/>
              </w:tabs>
              <w:suppressAutoHyphens w:val="0"/>
              <w:textAlignment w:val="baseline"/>
              <w:rPr>
                <w:rFonts w:eastAsia="SimSun"/>
                <w:szCs w:val="22"/>
                <w:lang w:val="da-DK" w:eastAsia="zh-CN"/>
              </w:rPr>
            </w:pPr>
            <w:r w:rsidRPr="00771D5F">
              <w:rPr>
                <w:rFonts w:eastAsia="SimSun"/>
                <w:szCs w:val="22"/>
                <w:vertAlign w:val="superscript"/>
                <w:lang w:val="da-DK" w:eastAsia="zh-CN"/>
              </w:rPr>
              <w:t>a </w:t>
            </w:r>
            <w:r w:rsidRPr="00771D5F">
              <w:rPr>
                <w:rFonts w:eastAsia="SimSun"/>
                <w:szCs w:val="22"/>
                <w:lang w:val="da-DK" w:eastAsia="zh-CN"/>
              </w:rPr>
              <w:t>Humira 0,6 mg/kg (</w:t>
            </w:r>
            <w:r w:rsidR="00952355">
              <w:rPr>
                <w:rFonts w:eastAsia="SimSun"/>
                <w:szCs w:val="22"/>
                <w:lang w:val="da-DK" w:eastAsia="zh-CN"/>
              </w:rPr>
              <w:t>makismalt</w:t>
            </w:r>
            <w:r w:rsidRPr="00771D5F">
              <w:rPr>
                <w:rFonts w:eastAsia="SimSun"/>
                <w:szCs w:val="22"/>
                <w:lang w:val="da-DK" w:eastAsia="zh-CN"/>
              </w:rPr>
              <w:t> 40 mg) hver anden uge </w:t>
            </w:r>
          </w:p>
          <w:p w:rsidR="00AE2794" w:rsidRPr="00771D5F" w:rsidP="00AE2794" w14:paraId="59A2D037" w14:textId="77777777">
            <w:pPr>
              <w:tabs>
                <w:tab w:val="clear" w:pos="562"/>
              </w:tabs>
              <w:suppressAutoHyphens w:val="0"/>
              <w:textAlignment w:val="baseline"/>
              <w:rPr>
                <w:rFonts w:eastAsia="SimSun"/>
                <w:szCs w:val="22"/>
                <w:lang w:val="da-DK" w:eastAsia="zh-CN"/>
              </w:rPr>
            </w:pPr>
            <w:r w:rsidRPr="00771D5F">
              <w:rPr>
                <w:rFonts w:eastAsia="SimSun"/>
                <w:szCs w:val="22"/>
                <w:vertAlign w:val="superscript"/>
                <w:lang w:val="da-DK" w:eastAsia="zh-CN"/>
              </w:rPr>
              <w:t>b </w:t>
            </w:r>
            <w:r w:rsidRPr="00771D5F">
              <w:rPr>
                <w:rFonts w:eastAsia="SimSun"/>
                <w:szCs w:val="22"/>
                <w:lang w:val="da-DK" w:eastAsia="zh-CN"/>
              </w:rPr>
              <w:t>Humira 0,6 mg/kg (</w:t>
            </w:r>
            <w:r w:rsidR="00952355">
              <w:rPr>
                <w:rFonts w:eastAsia="SimSun"/>
                <w:szCs w:val="22"/>
                <w:lang w:val="da-DK" w:eastAsia="zh-CN"/>
              </w:rPr>
              <w:t>maksimalt</w:t>
            </w:r>
            <w:r w:rsidRPr="00771D5F">
              <w:rPr>
                <w:rFonts w:eastAsia="SimSun"/>
                <w:szCs w:val="22"/>
                <w:lang w:val="da-DK" w:eastAsia="zh-CN"/>
              </w:rPr>
              <w:t> 40 mg) hver uge </w:t>
            </w:r>
          </w:p>
          <w:p w:rsidR="00AE2794" w:rsidRPr="00771D5F" w:rsidP="00AE2794" w14:paraId="561AC258" w14:textId="77777777">
            <w:pPr>
              <w:tabs>
                <w:tab w:val="clear" w:pos="562"/>
              </w:tabs>
              <w:suppressAutoHyphens w:val="0"/>
              <w:textAlignment w:val="baseline"/>
              <w:rPr>
                <w:rFonts w:eastAsia="SimSun"/>
                <w:szCs w:val="22"/>
                <w:lang w:val="da-DK" w:eastAsia="zh-CN"/>
              </w:rPr>
            </w:pPr>
            <w:r w:rsidRPr="00771D5F">
              <w:rPr>
                <w:rFonts w:eastAsia="SimSun"/>
                <w:szCs w:val="22"/>
                <w:vertAlign w:val="superscript"/>
                <w:lang w:val="da-DK" w:eastAsia="zh-CN"/>
              </w:rPr>
              <w:t>c</w:t>
            </w:r>
            <w:r w:rsidRPr="00771D5F">
              <w:rPr>
                <w:rFonts w:eastAsia="SimSun"/>
                <w:szCs w:val="22"/>
                <w:lang w:val="da-DK" w:eastAsia="zh-CN"/>
              </w:rPr>
              <w:t xml:space="preserve"> Hos patienter, der fik samtidig behandling med kortikosteroider ved </w:t>
            </w:r>
            <w:r w:rsidRPr="00384321">
              <w:rPr>
                <w:rFonts w:eastAsia="SimSun"/>
                <w:i/>
                <w:iCs/>
                <w:szCs w:val="22"/>
                <w:lang w:val="da-DK" w:eastAsia="zh-CN"/>
              </w:rPr>
              <w:t>baseline</w:t>
            </w:r>
            <w:r w:rsidRPr="00771D5F">
              <w:rPr>
                <w:rFonts w:eastAsia="SimSun"/>
                <w:szCs w:val="22"/>
                <w:lang w:val="da-DK" w:eastAsia="zh-CN"/>
              </w:rPr>
              <w:t> </w:t>
            </w:r>
          </w:p>
          <w:p w:rsidR="00AE2794" w:rsidRPr="00771D5F" w:rsidP="00AE2794" w14:paraId="5B9E872E" w14:textId="77777777">
            <w:pPr>
              <w:tabs>
                <w:tab w:val="clear" w:pos="562"/>
              </w:tabs>
              <w:suppressAutoHyphens w:val="0"/>
              <w:textAlignment w:val="baseline"/>
              <w:rPr>
                <w:rFonts w:eastAsia="SimSun"/>
                <w:szCs w:val="22"/>
                <w:lang w:val="da-DK" w:eastAsia="zh-CN"/>
              </w:rPr>
            </w:pPr>
            <w:r w:rsidRPr="00771D5F">
              <w:rPr>
                <w:rFonts w:eastAsia="SimSun"/>
                <w:szCs w:val="22"/>
                <w:lang w:val="da-DK" w:eastAsia="zh-CN"/>
              </w:rPr>
              <w:t xml:space="preserve">Note: Patienter med manglende værdier ved uge 52, eller som blev randomiseret til at få ny induktions- eller vedligeholdelsesbehandling, blev anset for at være </w:t>
            </w:r>
            <w:r w:rsidR="00952355">
              <w:rPr>
                <w:rFonts w:eastAsia="SimSun"/>
                <w:szCs w:val="22"/>
                <w:lang w:val="da-DK" w:eastAsia="zh-CN"/>
              </w:rPr>
              <w:t>non-</w:t>
            </w:r>
            <w:r w:rsidRPr="00771D5F">
              <w:rPr>
                <w:rFonts w:eastAsia="SimSun"/>
                <w:szCs w:val="22"/>
                <w:lang w:val="da-DK" w:eastAsia="zh-CN"/>
              </w:rPr>
              <w:t xml:space="preserve"> respon</w:t>
            </w:r>
            <w:r w:rsidR="00952355">
              <w:rPr>
                <w:rFonts w:eastAsia="SimSun"/>
                <w:szCs w:val="22"/>
                <w:lang w:val="da-DK" w:eastAsia="zh-CN"/>
              </w:rPr>
              <w:t>der</w:t>
            </w:r>
            <w:r w:rsidR="009F133F">
              <w:rPr>
                <w:rFonts w:eastAsia="SimSun"/>
                <w:szCs w:val="22"/>
                <w:lang w:val="da-DK" w:eastAsia="zh-CN"/>
              </w:rPr>
              <w:t>e</w:t>
            </w:r>
            <w:r w:rsidRPr="00771D5F">
              <w:rPr>
                <w:rFonts w:eastAsia="SimSun"/>
                <w:szCs w:val="22"/>
                <w:lang w:val="da-DK" w:eastAsia="zh-CN"/>
              </w:rPr>
              <w:t xml:space="preserve"> for uge 52-endepunkter </w:t>
            </w:r>
          </w:p>
        </w:tc>
      </w:tr>
    </w:tbl>
    <w:p w:rsidR="00AE2794" w:rsidRPr="00771D5F" w:rsidP="00AE2794" w14:paraId="116B7A7C" w14:textId="77777777">
      <w:pPr>
        <w:tabs>
          <w:tab w:val="clear" w:pos="562"/>
        </w:tabs>
        <w:suppressAutoHyphens w:val="0"/>
        <w:rPr>
          <w:rFonts w:eastAsia="SimSun"/>
          <w:szCs w:val="22"/>
          <w:lang w:val="da-DK" w:eastAsia="zh-CN"/>
        </w:rPr>
      </w:pPr>
    </w:p>
    <w:p w:rsidR="00AE2794" w:rsidRPr="00771D5F" w:rsidP="00AE2794" w14:paraId="63469FEA" w14:textId="77777777">
      <w:pPr>
        <w:tabs>
          <w:tab w:val="clear" w:pos="562"/>
        </w:tabs>
        <w:suppressAutoHyphens w:val="0"/>
        <w:rPr>
          <w:rFonts w:eastAsia="SimSun"/>
          <w:szCs w:val="22"/>
          <w:lang w:val="da-DK" w:eastAsia="zh-CN"/>
        </w:rPr>
      </w:pPr>
      <w:r w:rsidRPr="00771D5F">
        <w:rPr>
          <w:rFonts w:eastAsia="SimSun"/>
          <w:szCs w:val="22"/>
          <w:lang w:val="da-DK" w:eastAsia="zh-CN"/>
        </w:rPr>
        <w:t xml:space="preserve">Yderligere eksplorative </w:t>
      </w:r>
      <w:r w:rsidR="00BC1128">
        <w:rPr>
          <w:rFonts w:eastAsia="SimSun"/>
          <w:szCs w:val="22"/>
          <w:lang w:val="da-DK" w:eastAsia="zh-CN"/>
        </w:rPr>
        <w:t>virknings</w:t>
      </w:r>
      <w:r w:rsidRPr="00771D5F">
        <w:rPr>
          <w:rFonts w:eastAsia="SimSun"/>
          <w:szCs w:val="22"/>
          <w:lang w:val="da-DK" w:eastAsia="zh-CN"/>
        </w:rPr>
        <w:t xml:space="preserve">endepunkter omfattede klinisk respons ifølge Paediatric Ulcerative Colitis Activity Index (PUCAI) (defineret som et fald i PUCAI ≥ 20 points fra </w:t>
      </w:r>
      <w:r w:rsidRPr="00384321">
        <w:rPr>
          <w:rFonts w:eastAsia="SimSun"/>
          <w:i/>
          <w:iCs/>
          <w:szCs w:val="22"/>
          <w:lang w:val="da-DK" w:eastAsia="zh-CN"/>
        </w:rPr>
        <w:t>baseline</w:t>
      </w:r>
      <w:r w:rsidRPr="00771D5F">
        <w:rPr>
          <w:rFonts w:eastAsia="SimSun"/>
          <w:szCs w:val="22"/>
          <w:lang w:val="da-DK" w:eastAsia="zh-CN"/>
        </w:rPr>
        <w:t xml:space="preserve">) og klinisk remission ifølge PUCAI (defineret som PUCAI &lt; 10) ved uge 8 og uge 52 (tabel 33). </w:t>
      </w:r>
    </w:p>
    <w:p w:rsidR="00AE2794" w:rsidRPr="00771D5F" w:rsidP="00AE2794" w14:paraId="2771CF0B" w14:textId="77777777">
      <w:pPr>
        <w:tabs>
          <w:tab w:val="clear" w:pos="562"/>
        </w:tabs>
        <w:suppressAutoHyphens w:val="0"/>
        <w:rPr>
          <w:rFonts w:eastAsia="SimSun"/>
          <w:szCs w:val="22"/>
          <w:lang w:val="da-DK" w:eastAsia="zh-CN"/>
        </w:rPr>
      </w:pPr>
    </w:p>
    <w:tbl>
      <w:tblPr>
        <w:tblW w:w="8262" w:type="dxa"/>
        <w:jc w:val="center"/>
        <w:tblCellMar>
          <w:left w:w="0" w:type="dxa"/>
          <w:right w:w="0" w:type="dxa"/>
        </w:tblCellMar>
        <w:tblLook w:val="04A0"/>
      </w:tblPr>
      <w:tblGrid>
        <w:gridCol w:w="2934"/>
        <w:gridCol w:w="2898"/>
        <w:gridCol w:w="2430"/>
      </w:tblGrid>
      <w:tr w14:paraId="012F7ED2" w14:textId="77777777" w:rsidTr="00AE2794">
        <w:tblPrEx>
          <w:tblW w:w="8262" w:type="dxa"/>
          <w:tblLook w:val="04A0"/>
        </w:tblPrEx>
        <w:trPr>
          <w:trHeight w:val="60"/>
        </w:trPr>
        <w:tc>
          <w:tcPr>
            <w:tcW w:w="8262" w:type="dxa"/>
            <w:gridSpan w:val="3"/>
            <w:tcMar>
              <w:top w:w="0" w:type="dxa"/>
              <w:left w:w="108" w:type="dxa"/>
              <w:bottom w:w="0" w:type="dxa"/>
              <w:right w:w="108" w:type="dxa"/>
            </w:tcMar>
          </w:tcPr>
          <w:p w:rsidR="00AE2794" w:rsidRPr="00771D5F" w:rsidP="00AE2794" w14:paraId="54209636" w14:textId="77777777">
            <w:pPr>
              <w:tabs>
                <w:tab w:val="clear" w:pos="562"/>
              </w:tabs>
              <w:suppressAutoHyphens w:val="0"/>
              <w:jc w:val="center"/>
              <w:rPr>
                <w:rFonts w:eastAsia="SimSun"/>
                <w:b/>
                <w:bCs/>
                <w:szCs w:val="22"/>
                <w:lang w:val="da-DK" w:eastAsia="zh-CN"/>
              </w:rPr>
            </w:pPr>
            <w:bookmarkStart w:id="20491" w:name="_Hlk51667533"/>
            <w:r w:rsidRPr="00771D5F">
              <w:rPr>
                <w:rFonts w:eastAsia="SimSun"/>
                <w:b/>
                <w:szCs w:val="22"/>
                <w:lang w:val="da-DK" w:eastAsia="zh-CN"/>
              </w:rPr>
              <w:t>Tabel 33:</w:t>
            </w:r>
            <w:r w:rsidRPr="00771D5F">
              <w:rPr>
                <w:rFonts w:ascii="Calibri" w:eastAsia="SimSun" w:hAnsi="Calibri"/>
                <w:szCs w:val="22"/>
                <w:lang w:val="da-DK" w:eastAsia="zh-CN"/>
              </w:rPr>
              <w:t xml:space="preserve"> </w:t>
            </w:r>
            <w:r w:rsidRPr="00771D5F">
              <w:rPr>
                <w:rFonts w:eastAsia="SimSun"/>
                <w:b/>
                <w:szCs w:val="22"/>
                <w:lang w:val="da-DK" w:eastAsia="zh-CN"/>
              </w:rPr>
              <w:t>Resultater for eksplorative endepunkter ifølge PUCAI</w:t>
            </w:r>
          </w:p>
        </w:tc>
      </w:tr>
      <w:tr w14:paraId="68B915F4" w14:textId="77777777" w:rsidTr="00AE2794">
        <w:tblPrEx>
          <w:tblW w:w="8262" w:type="dxa"/>
          <w:tblLook w:val="04A0"/>
        </w:tblPrEx>
        <w:trPr>
          <w:trHeight w:val="265"/>
        </w:trPr>
        <w:tc>
          <w:tcPr>
            <w:tcW w:w="2934" w:type="dxa"/>
            <w:vMerge w:val="restart"/>
            <w:tcBorders>
              <w:top w:val="single" w:sz="4" w:space="0" w:color="auto"/>
              <w:left w:val="single" w:sz="8" w:space="0" w:color="auto"/>
              <w:right w:val="single" w:sz="4" w:space="0" w:color="auto"/>
            </w:tcBorders>
            <w:tcMar>
              <w:top w:w="0" w:type="dxa"/>
              <w:left w:w="108" w:type="dxa"/>
              <w:bottom w:w="0" w:type="dxa"/>
              <w:right w:w="108" w:type="dxa"/>
            </w:tcMar>
          </w:tcPr>
          <w:p w:rsidR="00AE2794" w:rsidRPr="00771D5F" w:rsidP="00AE2794" w14:paraId="1620F2AB" w14:textId="77777777">
            <w:pPr>
              <w:tabs>
                <w:tab w:val="clear" w:pos="562"/>
              </w:tabs>
              <w:suppressAutoHyphens w:val="0"/>
              <w:rPr>
                <w:rFonts w:eastAsia="SimSun"/>
                <w:szCs w:val="22"/>
                <w:lang w:val="da-DK" w:eastAsia="zh-CN"/>
              </w:rPr>
            </w:pPr>
          </w:p>
        </w:tc>
        <w:tc>
          <w:tcPr>
            <w:tcW w:w="53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E2794" w:rsidRPr="00771D5F" w:rsidP="00AE2794" w14:paraId="090A3C54" w14:textId="77777777">
            <w:pPr>
              <w:tabs>
                <w:tab w:val="clear" w:pos="562"/>
              </w:tabs>
              <w:suppressAutoHyphens w:val="0"/>
              <w:jc w:val="center"/>
              <w:rPr>
                <w:rFonts w:eastAsia="SimSun"/>
                <w:b/>
                <w:bCs/>
                <w:szCs w:val="22"/>
                <w:lang w:val="da-DK" w:eastAsia="zh-CN"/>
              </w:rPr>
            </w:pPr>
            <w:r w:rsidRPr="00771D5F">
              <w:rPr>
                <w:rFonts w:eastAsia="SimSun"/>
                <w:b/>
                <w:szCs w:val="22"/>
                <w:lang w:val="da-DK" w:eastAsia="zh-CN"/>
              </w:rPr>
              <w:t>Uge 8</w:t>
            </w:r>
          </w:p>
        </w:tc>
      </w:tr>
      <w:tr w14:paraId="00DB8016" w14:textId="77777777" w:rsidTr="00AE2794">
        <w:tblPrEx>
          <w:tblW w:w="8262" w:type="dxa"/>
          <w:tblLook w:val="04A0"/>
        </w:tblPrEx>
        <w:trPr>
          <w:trHeight w:val="1042"/>
        </w:trPr>
        <w:tc>
          <w:tcPr>
            <w:tcW w:w="2934" w:type="dxa"/>
            <w:vMerge/>
            <w:tcBorders>
              <w:left w:val="single" w:sz="8" w:space="0" w:color="auto"/>
              <w:bottom w:val="single" w:sz="8" w:space="0" w:color="auto"/>
              <w:right w:val="single" w:sz="8" w:space="0" w:color="auto"/>
            </w:tcBorders>
            <w:tcMar>
              <w:top w:w="0" w:type="dxa"/>
              <w:left w:w="108" w:type="dxa"/>
              <w:bottom w:w="0" w:type="dxa"/>
              <w:right w:w="108" w:type="dxa"/>
            </w:tcMar>
          </w:tcPr>
          <w:p w:rsidR="00AE2794" w:rsidRPr="00771D5F" w:rsidP="00AE2794" w14:paraId="1F8C1303" w14:textId="77777777">
            <w:pPr>
              <w:tabs>
                <w:tab w:val="clear" w:pos="562"/>
              </w:tabs>
              <w:suppressAutoHyphens w:val="0"/>
              <w:rPr>
                <w:rFonts w:eastAsia="SimSun"/>
                <w:szCs w:val="22"/>
                <w:lang w:val="da-DK" w:eastAsia="zh-CN"/>
              </w:rPr>
            </w:pPr>
          </w:p>
        </w:tc>
        <w:tc>
          <w:tcPr>
            <w:tcW w:w="28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AE2794" w:rsidRPr="00771D5F" w:rsidP="00AE2794" w14:paraId="5BC22252" w14:textId="77777777">
            <w:pPr>
              <w:tabs>
                <w:tab w:val="clear" w:pos="562"/>
              </w:tabs>
              <w:suppressAutoHyphens w:val="0"/>
              <w:jc w:val="center"/>
              <w:rPr>
                <w:rFonts w:eastAsia="SimSun"/>
                <w:b/>
                <w:bCs/>
                <w:szCs w:val="22"/>
                <w:vertAlign w:val="superscript"/>
                <w:lang w:val="da-DK" w:eastAsia="zh-CN"/>
              </w:rPr>
            </w:pPr>
            <w:r w:rsidRPr="00771D5F">
              <w:rPr>
                <w:rFonts w:eastAsia="SimSun"/>
                <w:b/>
                <w:szCs w:val="22"/>
                <w:lang w:val="da-DK" w:eastAsia="zh-CN"/>
              </w:rPr>
              <w:t>Humira</w:t>
            </w:r>
            <w:r w:rsidRPr="00771D5F">
              <w:rPr>
                <w:rFonts w:eastAsia="SimSun"/>
                <w:b/>
                <w:szCs w:val="22"/>
                <w:vertAlign w:val="superscript"/>
                <w:lang w:val="da-DK" w:eastAsia="zh-CN"/>
              </w:rPr>
              <w:t>a</w:t>
            </w:r>
          </w:p>
          <w:p w:rsidR="00AE2794" w:rsidRPr="00771D5F" w:rsidP="00AE2794" w14:paraId="41AB8186" w14:textId="77777777">
            <w:pPr>
              <w:tabs>
                <w:tab w:val="clear" w:pos="562"/>
              </w:tabs>
              <w:suppressAutoHyphens w:val="0"/>
              <w:jc w:val="center"/>
              <w:rPr>
                <w:rFonts w:eastAsia="SimSun"/>
                <w:b/>
                <w:bCs/>
                <w:szCs w:val="22"/>
                <w:lang w:val="da-DK" w:eastAsia="zh-CN"/>
              </w:rPr>
            </w:pPr>
            <w:r>
              <w:rPr>
                <w:rFonts w:eastAsia="SimSun"/>
                <w:b/>
                <w:szCs w:val="22"/>
                <w:lang w:val="da-DK" w:eastAsia="zh-CN"/>
              </w:rPr>
              <w:t>Maksimalt</w:t>
            </w:r>
            <w:r w:rsidRPr="00771D5F">
              <w:rPr>
                <w:rFonts w:eastAsia="SimSun"/>
                <w:b/>
                <w:szCs w:val="22"/>
                <w:lang w:val="da-DK" w:eastAsia="zh-CN"/>
              </w:rPr>
              <w:t xml:space="preserve"> 160 mg ved uge 0/</w:t>
            </w:r>
            <w:r>
              <w:rPr>
                <w:rFonts w:eastAsia="SimSun"/>
                <w:b/>
                <w:szCs w:val="22"/>
                <w:lang w:val="da-DK" w:eastAsia="zh-CN"/>
              </w:rPr>
              <w:t>p</w:t>
            </w:r>
            <w:r w:rsidRPr="00771D5F">
              <w:rPr>
                <w:rFonts w:eastAsia="SimSun"/>
                <w:b/>
                <w:szCs w:val="22"/>
                <w:lang w:val="da-DK" w:eastAsia="zh-CN"/>
              </w:rPr>
              <w:t>lacebo ved uge 1</w:t>
            </w:r>
          </w:p>
          <w:p w:rsidR="00AE2794" w:rsidRPr="00771D5F" w:rsidP="00AE2794" w14:paraId="6B94D46F" w14:textId="77777777">
            <w:pPr>
              <w:tabs>
                <w:tab w:val="clear" w:pos="562"/>
              </w:tabs>
              <w:suppressAutoHyphens w:val="0"/>
              <w:jc w:val="center"/>
              <w:rPr>
                <w:rFonts w:eastAsia="SimSun"/>
                <w:szCs w:val="22"/>
                <w:lang w:val="da-DK" w:eastAsia="zh-CN"/>
              </w:rPr>
            </w:pPr>
            <w:r w:rsidRPr="00771D5F">
              <w:rPr>
                <w:rFonts w:eastAsia="SimSun"/>
                <w:szCs w:val="22"/>
                <w:lang w:val="da-DK" w:eastAsia="zh-CN"/>
              </w:rPr>
              <w:t>N=30</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AE2794" w:rsidRPr="00771D5F" w:rsidP="00AE2794" w14:paraId="47A68F99" w14:textId="77777777">
            <w:pPr>
              <w:tabs>
                <w:tab w:val="clear" w:pos="562"/>
              </w:tabs>
              <w:suppressAutoHyphens w:val="0"/>
              <w:jc w:val="center"/>
              <w:rPr>
                <w:rFonts w:eastAsia="SimSun"/>
                <w:b/>
                <w:bCs/>
                <w:szCs w:val="22"/>
                <w:vertAlign w:val="superscript"/>
                <w:lang w:val="da-DK" w:eastAsia="zh-CN"/>
              </w:rPr>
            </w:pPr>
            <w:r w:rsidRPr="00771D5F">
              <w:rPr>
                <w:rFonts w:eastAsia="SimSun"/>
                <w:b/>
                <w:szCs w:val="22"/>
                <w:lang w:val="da-DK" w:eastAsia="zh-CN"/>
              </w:rPr>
              <w:t>Humira</w:t>
            </w:r>
            <w:r w:rsidRPr="00771D5F">
              <w:rPr>
                <w:rFonts w:eastAsia="SimSun"/>
                <w:b/>
                <w:szCs w:val="22"/>
                <w:vertAlign w:val="superscript"/>
                <w:lang w:val="da-DK" w:eastAsia="zh-CN"/>
              </w:rPr>
              <w:t>b,c</w:t>
            </w:r>
          </w:p>
          <w:p w:rsidR="00AE2794" w:rsidRPr="00771D5F" w:rsidP="00AE2794" w14:paraId="5BDFC25D" w14:textId="77777777">
            <w:pPr>
              <w:tabs>
                <w:tab w:val="clear" w:pos="562"/>
              </w:tabs>
              <w:suppressAutoHyphens w:val="0"/>
              <w:jc w:val="center"/>
              <w:rPr>
                <w:rFonts w:eastAsia="SimSun"/>
                <w:b/>
                <w:bCs/>
                <w:szCs w:val="22"/>
                <w:lang w:val="da-DK" w:eastAsia="zh-CN"/>
              </w:rPr>
            </w:pPr>
            <w:r>
              <w:rPr>
                <w:rFonts w:eastAsia="SimSun"/>
                <w:b/>
                <w:szCs w:val="22"/>
                <w:lang w:val="da-DK" w:eastAsia="zh-CN"/>
              </w:rPr>
              <w:t>Maksimalt</w:t>
            </w:r>
            <w:r w:rsidRPr="00771D5F">
              <w:rPr>
                <w:rFonts w:eastAsia="SimSun"/>
                <w:b/>
                <w:szCs w:val="22"/>
                <w:lang w:val="da-DK" w:eastAsia="zh-CN"/>
              </w:rPr>
              <w:t xml:space="preserve"> 160 mg ved uge 0 og uge 1</w:t>
            </w:r>
          </w:p>
          <w:p w:rsidR="00AE2794" w:rsidRPr="00771D5F" w:rsidP="00AE2794" w14:paraId="32304533" w14:textId="77777777">
            <w:pPr>
              <w:tabs>
                <w:tab w:val="clear" w:pos="562"/>
              </w:tabs>
              <w:suppressAutoHyphens w:val="0"/>
              <w:jc w:val="center"/>
              <w:rPr>
                <w:rFonts w:eastAsia="SimSun"/>
                <w:szCs w:val="22"/>
                <w:lang w:val="da-DK" w:eastAsia="zh-CN"/>
              </w:rPr>
            </w:pPr>
            <w:r w:rsidRPr="00771D5F">
              <w:rPr>
                <w:rFonts w:eastAsia="SimSun"/>
                <w:szCs w:val="22"/>
                <w:lang w:val="da-DK" w:eastAsia="zh-CN"/>
              </w:rPr>
              <w:t>N=47</w:t>
            </w:r>
          </w:p>
        </w:tc>
      </w:tr>
      <w:tr w14:paraId="4E95191E" w14:textId="77777777" w:rsidTr="00AE2794">
        <w:tblPrEx>
          <w:tblW w:w="8262" w:type="dxa"/>
          <w:tblLook w:val="04A0"/>
        </w:tblPrEx>
        <w:trPr>
          <w:trHeight w:val="202"/>
        </w:trPr>
        <w:tc>
          <w:tcPr>
            <w:tcW w:w="29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E2794" w:rsidRPr="00771D5F" w:rsidP="00AE2794" w14:paraId="7FCD7533" w14:textId="77777777">
            <w:pPr>
              <w:tabs>
                <w:tab w:val="clear" w:pos="562"/>
              </w:tabs>
              <w:suppressAutoHyphens w:val="0"/>
              <w:rPr>
                <w:rFonts w:eastAsia="SimSun"/>
                <w:szCs w:val="22"/>
                <w:lang w:val="da-DK" w:eastAsia="zh-CN"/>
              </w:rPr>
            </w:pPr>
            <w:r w:rsidRPr="00771D5F">
              <w:rPr>
                <w:rFonts w:eastAsia="SimSun"/>
                <w:szCs w:val="22"/>
                <w:lang w:val="da-DK" w:eastAsia="zh-CN"/>
              </w:rPr>
              <w:t>Klinisk remission ifølge PUCAI</w:t>
            </w:r>
          </w:p>
        </w:tc>
        <w:tc>
          <w:tcPr>
            <w:tcW w:w="2898" w:type="dxa"/>
            <w:tcBorders>
              <w:top w:val="nil"/>
              <w:left w:val="nil"/>
              <w:bottom w:val="single" w:sz="8" w:space="0" w:color="auto"/>
              <w:right w:val="single" w:sz="8" w:space="0" w:color="auto"/>
            </w:tcBorders>
            <w:tcMar>
              <w:top w:w="0" w:type="dxa"/>
              <w:left w:w="108" w:type="dxa"/>
              <w:bottom w:w="0" w:type="dxa"/>
              <w:right w:w="108" w:type="dxa"/>
            </w:tcMar>
            <w:hideMark/>
          </w:tcPr>
          <w:p w:rsidR="00AE2794" w:rsidRPr="00771D5F" w:rsidP="00AE2794" w14:paraId="081621FD" w14:textId="77777777">
            <w:pPr>
              <w:tabs>
                <w:tab w:val="clear" w:pos="562"/>
              </w:tabs>
              <w:suppressAutoHyphens w:val="0"/>
              <w:jc w:val="center"/>
              <w:rPr>
                <w:rFonts w:eastAsia="SimSun"/>
                <w:szCs w:val="22"/>
                <w:lang w:val="da-DK" w:eastAsia="zh-CN"/>
              </w:rPr>
            </w:pPr>
            <w:r w:rsidRPr="00771D5F">
              <w:rPr>
                <w:rFonts w:eastAsia="SimSun"/>
                <w:szCs w:val="22"/>
                <w:lang w:val="da-DK" w:eastAsia="zh-CN"/>
              </w:rPr>
              <w:t>10/30 (33,3</w:t>
            </w:r>
            <w:r>
              <w:rPr>
                <w:rFonts w:eastAsia="SimSun"/>
                <w:szCs w:val="22"/>
                <w:lang w:val="da-DK" w:eastAsia="zh-CN"/>
              </w:rPr>
              <w:t xml:space="preserve"> %</w:t>
            </w:r>
            <w:r w:rsidRPr="00771D5F">
              <w:rPr>
                <w:rFonts w:eastAsia="SimSun"/>
                <w:szCs w:val="22"/>
                <w:lang w:val="da-DK" w:eastAsia="zh-CN"/>
              </w:rPr>
              <w:t>)</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rsidR="00AE2794" w:rsidRPr="00771D5F" w:rsidP="00AE2794" w14:paraId="54229AAF" w14:textId="77777777">
            <w:pPr>
              <w:tabs>
                <w:tab w:val="clear" w:pos="562"/>
              </w:tabs>
              <w:suppressAutoHyphens w:val="0"/>
              <w:jc w:val="center"/>
              <w:rPr>
                <w:rFonts w:eastAsia="SimSun"/>
                <w:szCs w:val="22"/>
                <w:lang w:val="da-DK" w:eastAsia="zh-CN"/>
              </w:rPr>
            </w:pPr>
            <w:r w:rsidRPr="00771D5F">
              <w:rPr>
                <w:rFonts w:eastAsia="SimSun"/>
                <w:szCs w:val="22"/>
                <w:lang w:val="da-DK" w:eastAsia="zh-CN"/>
              </w:rPr>
              <w:t>22/47 (46,8</w:t>
            </w:r>
            <w:r>
              <w:rPr>
                <w:rFonts w:eastAsia="SimSun"/>
                <w:szCs w:val="22"/>
                <w:lang w:val="da-DK" w:eastAsia="zh-CN"/>
              </w:rPr>
              <w:t xml:space="preserve"> %</w:t>
            </w:r>
            <w:r w:rsidRPr="00771D5F">
              <w:rPr>
                <w:rFonts w:eastAsia="SimSun"/>
                <w:szCs w:val="22"/>
                <w:lang w:val="da-DK" w:eastAsia="zh-CN"/>
              </w:rPr>
              <w:t>)</w:t>
            </w:r>
          </w:p>
        </w:tc>
      </w:tr>
      <w:tr w14:paraId="5EA8A25B" w14:textId="77777777" w:rsidTr="00AE2794">
        <w:tblPrEx>
          <w:tblW w:w="8262" w:type="dxa"/>
          <w:tblLook w:val="04A0"/>
        </w:tblPrEx>
        <w:trPr>
          <w:trHeight w:val="238"/>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rsidR="00AE2794" w:rsidRPr="00771D5F" w:rsidP="00AE2794" w14:paraId="48F1832B" w14:textId="77777777">
            <w:pPr>
              <w:tabs>
                <w:tab w:val="clear" w:pos="562"/>
              </w:tabs>
              <w:suppressAutoHyphens w:val="0"/>
              <w:rPr>
                <w:rFonts w:eastAsia="SimSun"/>
                <w:szCs w:val="22"/>
                <w:lang w:val="da-DK" w:eastAsia="zh-CN"/>
              </w:rPr>
            </w:pPr>
            <w:r w:rsidRPr="00771D5F">
              <w:rPr>
                <w:rFonts w:eastAsia="SimSun"/>
                <w:szCs w:val="22"/>
                <w:lang w:val="da-DK" w:eastAsia="zh-CN"/>
              </w:rPr>
              <w:t>Klinisk respons ifølge PUCAI</w:t>
            </w:r>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rsidR="00AE2794" w:rsidRPr="00771D5F" w:rsidP="00AE2794" w14:paraId="7441D858" w14:textId="77777777">
            <w:pPr>
              <w:tabs>
                <w:tab w:val="clear" w:pos="562"/>
              </w:tabs>
              <w:suppressAutoHyphens w:val="0"/>
              <w:jc w:val="center"/>
              <w:rPr>
                <w:rFonts w:eastAsia="SimSun"/>
                <w:szCs w:val="22"/>
                <w:lang w:val="da-DK" w:eastAsia="zh-CN"/>
              </w:rPr>
            </w:pPr>
            <w:r w:rsidRPr="00771D5F">
              <w:rPr>
                <w:rFonts w:eastAsia="SimSun"/>
                <w:szCs w:val="22"/>
                <w:lang w:val="da-DK" w:eastAsia="zh-CN"/>
              </w:rPr>
              <w:t>15/30 (50,0</w:t>
            </w:r>
            <w:r>
              <w:rPr>
                <w:rFonts w:eastAsia="SimSun"/>
                <w:szCs w:val="22"/>
                <w:lang w:val="da-DK" w:eastAsia="zh-CN"/>
              </w:rPr>
              <w:t xml:space="preserve"> %</w:t>
            </w:r>
            <w:r w:rsidRPr="00771D5F">
              <w:rPr>
                <w:rFonts w:eastAsia="SimSun"/>
                <w:szCs w:val="22"/>
                <w:lang w:val="da-DK" w:eastAsia="zh-CN"/>
              </w:rPr>
              <w:t>)</w:t>
            </w:r>
          </w:p>
        </w:tc>
        <w:tc>
          <w:tcPr>
            <w:tcW w:w="2430" w:type="dxa"/>
            <w:tcBorders>
              <w:top w:val="nil"/>
              <w:left w:val="nil"/>
              <w:bottom w:val="single" w:sz="4" w:space="0" w:color="auto"/>
              <w:right w:val="single" w:sz="8" w:space="0" w:color="auto"/>
            </w:tcBorders>
            <w:tcMar>
              <w:top w:w="0" w:type="dxa"/>
              <w:left w:w="108" w:type="dxa"/>
              <w:bottom w:w="0" w:type="dxa"/>
              <w:right w:w="108" w:type="dxa"/>
            </w:tcMar>
            <w:hideMark/>
          </w:tcPr>
          <w:p w:rsidR="00AE2794" w:rsidRPr="00771D5F" w:rsidP="00AE2794" w14:paraId="1D158C00" w14:textId="77777777">
            <w:pPr>
              <w:tabs>
                <w:tab w:val="clear" w:pos="562"/>
              </w:tabs>
              <w:suppressAutoHyphens w:val="0"/>
              <w:jc w:val="center"/>
              <w:rPr>
                <w:rFonts w:eastAsia="SimSun"/>
                <w:szCs w:val="22"/>
                <w:lang w:val="da-DK" w:eastAsia="zh-CN"/>
              </w:rPr>
            </w:pPr>
            <w:r w:rsidRPr="00771D5F">
              <w:rPr>
                <w:rFonts w:eastAsia="SimSun"/>
                <w:szCs w:val="22"/>
                <w:lang w:val="da-DK" w:eastAsia="zh-CN"/>
              </w:rPr>
              <w:t>32/47 (68,1</w:t>
            </w:r>
            <w:r>
              <w:rPr>
                <w:rFonts w:eastAsia="SimSun"/>
                <w:szCs w:val="22"/>
                <w:lang w:val="da-DK" w:eastAsia="zh-CN"/>
              </w:rPr>
              <w:t xml:space="preserve"> %</w:t>
            </w:r>
            <w:r w:rsidRPr="00771D5F">
              <w:rPr>
                <w:rFonts w:eastAsia="SimSun"/>
                <w:szCs w:val="22"/>
                <w:lang w:val="da-DK" w:eastAsia="zh-CN"/>
              </w:rPr>
              <w:t>)</w:t>
            </w:r>
          </w:p>
        </w:tc>
      </w:tr>
      <w:tr w14:paraId="183C4C15" w14:textId="77777777" w:rsidTr="00AE2794">
        <w:tblPrEx>
          <w:tblW w:w="8262" w:type="dxa"/>
          <w:tblLook w:val="04A0"/>
        </w:tblPrEx>
        <w:trPr>
          <w:trHeight w:val="238"/>
        </w:trPr>
        <w:tc>
          <w:tcPr>
            <w:tcW w:w="2934" w:type="dxa"/>
            <w:vMerge w:val="restart"/>
            <w:tcBorders>
              <w:top w:val="nil"/>
              <w:left w:val="single" w:sz="8" w:space="0" w:color="auto"/>
              <w:right w:val="single" w:sz="8" w:space="0" w:color="auto"/>
            </w:tcBorders>
            <w:tcMar>
              <w:top w:w="0" w:type="dxa"/>
              <w:left w:w="108" w:type="dxa"/>
              <w:bottom w:w="0" w:type="dxa"/>
              <w:right w:w="108" w:type="dxa"/>
            </w:tcMar>
          </w:tcPr>
          <w:p w:rsidR="00AE2794" w:rsidRPr="00771D5F" w:rsidP="00AE2794" w14:paraId="06696C68" w14:textId="77777777">
            <w:pPr>
              <w:tabs>
                <w:tab w:val="clear" w:pos="562"/>
              </w:tabs>
              <w:suppressAutoHyphens w:val="0"/>
              <w:rPr>
                <w:rFonts w:eastAsia="SimSun"/>
                <w:szCs w:val="22"/>
                <w:lang w:val="da-DK" w:eastAsia="zh-CN"/>
              </w:rPr>
            </w:pPr>
          </w:p>
        </w:tc>
        <w:tc>
          <w:tcPr>
            <w:tcW w:w="5328" w:type="dxa"/>
            <w:gridSpan w:val="2"/>
            <w:tcBorders>
              <w:top w:val="nil"/>
              <w:left w:val="nil"/>
              <w:bottom w:val="single" w:sz="4" w:space="0" w:color="auto"/>
              <w:right w:val="single" w:sz="8" w:space="0" w:color="auto"/>
            </w:tcBorders>
            <w:tcMar>
              <w:top w:w="0" w:type="dxa"/>
              <w:left w:w="108" w:type="dxa"/>
              <w:bottom w:w="0" w:type="dxa"/>
              <w:right w:w="108" w:type="dxa"/>
            </w:tcMar>
          </w:tcPr>
          <w:p w:rsidR="00AE2794" w:rsidRPr="00771D5F" w:rsidP="00AE2794" w14:paraId="1570821D" w14:textId="77777777">
            <w:pPr>
              <w:tabs>
                <w:tab w:val="clear" w:pos="562"/>
              </w:tabs>
              <w:suppressAutoHyphens w:val="0"/>
              <w:jc w:val="center"/>
              <w:rPr>
                <w:rFonts w:eastAsia="SimSun"/>
                <w:b/>
                <w:bCs/>
                <w:szCs w:val="22"/>
                <w:lang w:val="da-DK" w:eastAsia="zh-CN"/>
              </w:rPr>
            </w:pPr>
            <w:r w:rsidRPr="00771D5F">
              <w:rPr>
                <w:rFonts w:eastAsia="SimSun"/>
                <w:b/>
                <w:szCs w:val="22"/>
                <w:lang w:val="da-DK" w:eastAsia="zh-CN"/>
              </w:rPr>
              <w:t>Uge 52</w:t>
            </w:r>
          </w:p>
        </w:tc>
      </w:tr>
      <w:tr w14:paraId="707509EF" w14:textId="77777777" w:rsidTr="00AE2794">
        <w:tblPrEx>
          <w:tblW w:w="8262" w:type="dxa"/>
          <w:tblLook w:val="04A0"/>
        </w:tblPrEx>
        <w:trPr>
          <w:trHeight w:val="238"/>
        </w:trPr>
        <w:tc>
          <w:tcPr>
            <w:tcW w:w="2934" w:type="dxa"/>
            <w:vMerge/>
            <w:tcBorders>
              <w:left w:val="single" w:sz="8" w:space="0" w:color="auto"/>
              <w:bottom w:val="single" w:sz="4" w:space="0" w:color="auto"/>
              <w:right w:val="single" w:sz="8" w:space="0" w:color="auto"/>
            </w:tcBorders>
            <w:tcMar>
              <w:top w:w="0" w:type="dxa"/>
              <w:left w:w="108" w:type="dxa"/>
              <w:bottom w:w="0" w:type="dxa"/>
              <w:right w:w="108" w:type="dxa"/>
            </w:tcMar>
          </w:tcPr>
          <w:p w:rsidR="00AE2794" w:rsidRPr="00771D5F" w:rsidP="00AE2794" w14:paraId="5C3F8849" w14:textId="77777777">
            <w:pPr>
              <w:tabs>
                <w:tab w:val="clear" w:pos="562"/>
              </w:tabs>
              <w:suppressAutoHyphens w:val="0"/>
              <w:rPr>
                <w:rFonts w:eastAsia="SimSun"/>
                <w:szCs w:val="22"/>
                <w:lang w:val="da-DK" w:eastAsia="zh-CN"/>
              </w:rPr>
            </w:pP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rsidR="00AE2794" w:rsidRPr="00771D5F" w:rsidP="00AE2794" w14:paraId="0C5C3D60" w14:textId="77777777">
            <w:pPr>
              <w:tabs>
                <w:tab w:val="clear" w:pos="562"/>
              </w:tabs>
              <w:suppressAutoHyphens w:val="0"/>
              <w:jc w:val="center"/>
              <w:rPr>
                <w:rFonts w:eastAsia="SimSun"/>
                <w:b/>
                <w:bCs/>
                <w:szCs w:val="22"/>
                <w:vertAlign w:val="superscript"/>
                <w:lang w:val="da-DK" w:eastAsia="zh-CN"/>
              </w:rPr>
            </w:pPr>
            <w:r w:rsidRPr="00771D5F">
              <w:rPr>
                <w:rFonts w:eastAsia="SimSun"/>
                <w:b/>
                <w:szCs w:val="22"/>
                <w:lang w:val="da-DK" w:eastAsia="zh-CN"/>
              </w:rPr>
              <w:t>Humira</w:t>
            </w:r>
            <w:r w:rsidRPr="00771D5F">
              <w:rPr>
                <w:rFonts w:eastAsia="SimSun"/>
                <w:b/>
                <w:szCs w:val="22"/>
                <w:vertAlign w:val="superscript"/>
                <w:lang w:val="da-DK" w:eastAsia="zh-CN"/>
              </w:rPr>
              <w:t>d</w:t>
            </w:r>
          </w:p>
          <w:p w:rsidR="00AE2794" w:rsidRPr="00771D5F" w:rsidP="00AE2794" w14:paraId="49AB5215" w14:textId="77777777">
            <w:pPr>
              <w:tabs>
                <w:tab w:val="clear" w:pos="562"/>
              </w:tabs>
              <w:suppressAutoHyphens w:val="0"/>
              <w:jc w:val="center"/>
              <w:rPr>
                <w:rFonts w:eastAsia="SimSun"/>
                <w:b/>
                <w:bCs/>
                <w:szCs w:val="22"/>
                <w:lang w:val="da-DK" w:eastAsia="zh-CN"/>
              </w:rPr>
            </w:pPr>
            <w:r>
              <w:rPr>
                <w:rFonts w:eastAsia="SimSun"/>
                <w:b/>
                <w:szCs w:val="22"/>
                <w:lang w:val="da-DK" w:eastAsia="zh-CN"/>
              </w:rPr>
              <w:t>Maksimalt</w:t>
            </w:r>
            <w:r w:rsidRPr="00771D5F">
              <w:rPr>
                <w:rFonts w:eastAsia="SimSun"/>
                <w:b/>
                <w:szCs w:val="22"/>
                <w:lang w:val="da-DK" w:eastAsia="zh-CN"/>
              </w:rPr>
              <w:t> 40 mg </w:t>
            </w:r>
            <w:r>
              <w:rPr>
                <w:rFonts w:eastAsia="SimSun"/>
                <w:b/>
                <w:szCs w:val="22"/>
                <w:lang w:val="da-DK" w:eastAsia="zh-CN"/>
              </w:rPr>
              <w:t>hver anden uge</w:t>
            </w:r>
          </w:p>
          <w:p w:rsidR="00AE2794" w:rsidRPr="00771D5F" w:rsidP="00AE2794" w14:paraId="4C78D109" w14:textId="77777777">
            <w:pPr>
              <w:tabs>
                <w:tab w:val="clear" w:pos="562"/>
              </w:tabs>
              <w:suppressAutoHyphens w:val="0"/>
              <w:jc w:val="center"/>
              <w:rPr>
                <w:rFonts w:eastAsia="SimSun"/>
                <w:szCs w:val="22"/>
                <w:lang w:val="da-DK" w:eastAsia="zh-CN"/>
              </w:rPr>
            </w:pPr>
            <w:r w:rsidRPr="00771D5F">
              <w:rPr>
                <w:rFonts w:eastAsia="SimSun"/>
                <w:szCs w:val="22"/>
                <w:lang w:val="da-DK" w:eastAsia="zh-CN"/>
              </w:rPr>
              <w:t>N=31</w:t>
            </w:r>
          </w:p>
        </w:tc>
        <w:tc>
          <w:tcPr>
            <w:tcW w:w="2430" w:type="dxa"/>
            <w:tcBorders>
              <w:top w:val="nil"/>
              <w:left w:val="nil"/>
              <w:bottom w:val="single" w:sz="4" w:space="0" w:color="auto"/>
              <w:right w:val="single" w:sz="8" w:space="0" w:color="auto"/>
            </w:tcBorders>
            <w:tcMar>
              <w:top w:w="0" w:type="dxa"/>
              <w:left w:w="108" w:type="dxa"/>
              <w:bottom w:w="0" w:type="dxa"/>
              <w:right w:w="108" w:type="dxa"/>
            </w:tcMar>
          </w:tcPr>
          <w:p w:rsidR="00AE2794" w:rsidRPr="00771D5F" w:rsidP="00AE2794" w14:paraId="51F82534" w14:textId="77777777">
            <w:pPr>
              <w:tabs>
                <w:tab w:val="clear" w:pos="562"/>
              </w:tabs>
              <w:suppressAutoHyphens w:val="0"/>
              <w:jc w:val="center"/>
              <w:rPr>
                <w:rFonts w:eastAsia="SimSun"/>
                <w:b/>
                <w:bCs/>
                <w:szCs w:val="22"/>
                <w:vertAlign w:val="superscript"/>
                <w:lang w:val="da-DK" w:eastAsia="zh-CN"/>
              </w:rPr>
            </w:pPr>
            <w:r w:rsidRPr="00771D5F">
              <w:rPr>
                <w:rFonts w:eastAsia="SimSun"/>
                <w:b/>
                <w:szCs w:val="22"/>
                <w:lang w:val="da-DK" w:eastAsia="zh-CN"/>
              </w:rPr>
              <w:t>Humira</w:t>
            </w:r>
            <w:r w:rsidRPr="00771D5F">
              <w:rPr>
                <w:rFonts w:eastAsia="SimSun"/>
                <w:b/>
                <w:szCs w:val="22"/>
                <w:vertAlign w:val="superscript"/>
                <w:lang w:val="da-DK" w:eastAsia="zh-CN"/>
              </w:rPr>
              <w:t>e</w:t>
            </w:r>
          </w:p>
          <w:p w:rsidR="00AE2794" w:rsidRPr="00771D5F" w:rsidP="00AE2794" w14:paraId="37B81B0D" w14:textId="77777777">
            <w:pPr>
              <w:tabs>
                <w:tab w:val="clear" w:pos="562"/>
              </w:tabs>
              <w:suppressAutoHyphens w:val="0"/>
              <w:jc w:val="center"/>
              <w:rPr>
                <w:rFonts w:eastAsia="SimSun"/>
                <w:b/>
                <w:bCs/>
                <w:szCs w:val="22"/>
                <w:lang w:val="da-DK" w:eastAsia="zh-CN"/>
              </w:rPr>
            </w:pPr>
            <w:r>
              <w:rPr>
                <w:rFonts w:eastAsia="SimSun"/>
                <w:b/>
                <w:szCs w:val="22"/>
                <w:lang w:val="da-DK" w:eastAsia="zh-CN"/>
              </w:rPr>
              <w:t>Maksimalt</w:t>
            </w:r>
            <w:r w:rsidRPr="00771D5F">
              <w:rPr>
                <w:rFonts w:eastAsia="SimSun"/>
                <w:b/>
                <w:szCs w:val="22"/>
                <w:lang w:val="da-DK" w:eastAsia="zh-CN"/>
              </w:rPr>
              <w:t> 40 mg h</w:t>
            </w:r>
            <w:r>
              <w:rPr>
                <w:rFonts w:eastAsia="SimSun"/>
                <w:b/>
                <w:szCs w:val="22"/>
                <w:lang w:val="da-DK" w:eastAsia="zh-CN"/>
              </w:rPr>
              <w:t xml:space="preserve">ver </w:t>
            </w:r>
            <w:r w:rsidRPr="00771D5F">
              <w:rPr>
                <w:rFonts w:eastAsia="SimSun"/>
                <w:b/>
                <w:szCs w:val="22"/>
                <w:lang w:val="da-DK" w:eastAsia="zh-CN"/>
              </w:rPr>
              <w:t>u</w:t>
            </w:r>
            <w:r w:rsidR="006A7F85">
              <w:rPr>
                <w:rFonts w:eastAsia="SimSun"/>
                <w:b/>
                <w:szCs w:val="22"/>
                <w:lang w:val="da-DK" w:eastAsia="zh-CN"/>
              </w:rPr>
              <w:t>ge</w:t>
            </w:r>
          </w:p>
          <w:p w:rsidR="00AE2794" w:rsidRPr="00771D5F" w:rsidP="00AE2794" w14:paraId="2CF28F6D" w14:textId="77777777">
            <w:pPr>
              <w:tabs>
                <w:tab w:val="clear" w:pos="562"/>
              </w:tabs>
              <w:suppressAutoHyphens w:val="0"/>
              <w:jc w:val="center"/>
              <w:rPr>
                <w:rFonts w:eastAsia="SimSun"/>
                <w:szCs w:val="22"/>
                <w:lang w:val="da-DK" w:eastAsia="zh-CN"/>
              </w:rPr>
            </w:pPr>
            <w:r w:rsidRPr="00771D5F">
              <w:rPr>
                <w:rFonts w:eastAsia="SimSun"/>
                <w:szCs w:val="22"/>
                <w:lang w:val="da-DK" w:eastAsia="zh-CN"/>
              </w:rPr>
              <w:t>N=31</w:t>
            </w:r>
          </w:p>
        </w:tc>
      </w:tr>
      <w:tr w14:paraId="0DA3CC5E" w14:textId="77777777" w:rsidTr="00AE2794">
        <w:tblPrEx>
          <w:tblW w:w="8262" w:type="dxa"/>
          <w:tblLook w:val="04A0"/>
        </w:tblPrEx>
        <w:trPr>
          <w:trHeight w:val="238"/>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tcPr>
          <w:p w:rsidR="00AE2794" w:rsidRPr="00771D5F" w:rsidP="00AE2794" w14:paraId="550AFEA6" w14:textId="77777777">
            <w:pPr>
              <w:tabs>
                <w:tab w:val="clear" w:pos="562"/>
              </w:tabs>
              <w:suppressAutoHyphens w:val="0"/>
              <w:rPr>
                <w:rFonts w:eastAsia="SimSun"/>
                <w:szCs w:val="22"/>
                <w:lang w:val="da-DK" w:eastAsia="zh-CN"/>
              </w:rPr>
            </w:pPr>
            <w:r w:rsidRPr="00771D5F">
              <w:rPr>
                <w:rFonts w:eastAsia="SimSun"/>
                <w:szCs w:val="22"/>
                <w:lang w:val="da-DK" w:eastAsia="zh-CN"/>
              </w:rPr>
              <w:t>Klinisk remission ifølge PUCAI hos patienter med PMS-respons ved uge 8</w:t>
            </w: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rsidR="00AE2794" w:rsidRPr="00771D5F" w:rsidP="00AE2794" w14:paraId="21D804A4" w14:textId="77777777">
            <w:pPr>
              <w:tabs>
                <w:tab w:val="clear" w:pos="562"/>
              </w:tabs>
              <w:suppressAutoHyphens w:val="0"/>
              <w:jc w:val="center"/>
              <w:rPr>
                <w:rFonts w:eastAsia="SimSun"/>
                <w:szCs w:val="22"/>
                <w:lang w:val="da-DK" w:eastAsia="zh-CN"/>
              </w:rPr>
            </w:pPr>
            <w:r w:rsidRPr="00771D5F">
              <w:rPr>
                <w:rFonts w:eastAsia="SimSun"/>
                <w:szCs w:val="22"/>
                <w:lang w:val="da-DK" w:eastAsia="zh-CN"/>
              </w:rPr>
              <w:t>14/31 (45,2</w:t>
            </w:r>
            <w:r>
              <w:rPr>
                <w:rFonts w:eastAsia="SimSun"/>
                <w:szCs w:val="22"/>
                <w:lang w:val="da-DK" w:eastAsia="zh-CN"/>
              </w:rPr>
              <w:t xml:space="preserve"> %</w:t>
            </w:r>
            <w:r w:rsidRPr="00771D5F">
              <w:rPr>
                <w:rFonts w:eastAsia="SimSun"/>
                <w:szCs w:val="22"/>
                <w:lang w:val="da-DK" w:eastAsia="zh-CN"/>
              </w:rPr>
              <w:t>)</w:t>
            </w:r>
          </w:p>
        </w:tc>
        <w:tc>
          <w:tcPr>
            <w:tcW w:w="2430" w:type="dxa"/>
            <w:tcBorders>
              <w:top w:val="nil"/>
              <w:left w:val="nil"/>
              <w:bottom w:val="single" w:sz="4" w:space="0" w:color="auto"/>
              <w:right w:val="single" w:sz="8" w:space="0" w:color="auto"/>
            </w:tcBorders>
            <w:tcMar>
              <w:top w:w="0" w:type="dxa"/>
              <w:left w:w="108" w:type="dxa"/>
              <w:bottom w:w="0" w:type="dxa"/>
              <w:right w:w="108" w:type="dxa"/>
            </w:tcMar>
          </w:tcPr>
          <w:p w:rsidR="00AE2794" w:rsidRPr="00771D5F" w:rsidP="00AE2794" w14:paraId="7736D55A" w14:textId="77777777">
            <w:pPr>
              <w:tabs>
                <w:tab w:val="clear" w:pos="562"/>
              </w:tabs>
              <w:suppressAutoHyphens w:val="0"/>
              <w:jc w:val="center"/>
              <w:rPr>
                <w:rFonts w:eastAsia="SimSun"/>
                <w:szCs w:val="22"/>
                <w:lang w:val="da-DK" w:eastAsia="zh-CN"/>
              </w:rPr>
            </w:pPr>
            <w:r w:rsidRPr="00771D5F">
              <w:rPr>
                <w:rFonts w:eastAsia="SimSun"/>
                <w:szCs w:val="22"/>
                <w:lang w:val="da-DK" w:eastAsia="zh-CN"/>
              </w:rPr>
              <w:t>18/31 (58,1</w:t>
            </w:r>
            <w:r>
              <w:rPr>
                <w:rFonts w:eastAsia="SimSun"/>
                <w:szCs w:val="22"/>
                <w:lang w:val="da-DK" w:eastAsia="zh-CN"/>
              </w:rPr>
              <w:t xml:space="preserve"> %</w:t>
            </w:r>
            <w:r w:rsidRPr="00771D5F">
              <w:rPr>
                <w:rFonts w:eastAsia="SimSun"/>
                <w:szCs w:val="22"/>
                <w:lang w:val="da-DK" w:eastAsia="zh-CN"/>
              </w:rPr>
              <w:t>)</w:t>
            </w:r>
          </w:p>
        </w:tc>
      </w:tr>
      <w:tr w14:paraId="656B7554" w14:textId="77777777" w:rsidTr="00AE2794">
        <w:tblPrEx>
          <w:tblW w:w="8262" w:type="dxa"/>
          <w:tblLook w:val="04A0"/>
        </w:tblPrEx>
        <w:trPr>
          <w:trHeight w:val="238"/>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tcPr>
          <w:p w:rsidR="00AE2794" w:rsidRPr="00771D5F" w:rsidP="00AE2794" w14:paraId="5FE3F090" w14:textId="77777777">
            <w:pPr>
              <w:tabs>
                <w:tab w:val="clear" w:pos="562"/>
              </w:tabs>
              <w:suppressAutoHyphens w:val="0"/>
              <w:rPr>
                <w:rFonts w:eastAsia="SimSun"/>
                <w:szCs w:val="22"/>
                <w:lang w:val="da-DK" w:eastAsia="zh-CN"/>
              </w:rPr>
            </w:pPr>
            <w:r w:rsidRPr="00771D5F">
              <w:rPr>
                <w:rFonts w:eastAsia="SimSun"/>
                <w:szCs w:val="22"/>
                <w:lang w:val="da-DK" w:eastAsia="zh-CN"/>
              </w:rPr>
              <w:t>Klinisk respons ifølge PUCAI hos patienter med PMS-respons ved uge 8</w:t>
            </w: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rsidR="00AE2794" w:rsidRPr="00771D5F" w:rsidP="00AE2794" w14:paraId="4690A9EA" w14:textId="77777777">
            <w:pPr>
              <w:tabs>
                <w:tab w:val="clear" w:pos="562"/>
              </w:tabs>
              <w:suppressAutoHyphens w:val="0"/>
              <w:jc w:val="center"/>
              <w:rPr>
                <w:rFonts w:eastAsia="SimSun"/>
                <w:szCs w:val="22"/>
                <w:lang w:val="da-DK" w:eastAsia="zh-CN"/>
              </w:rPr>
            </w:pPr>
            <w:r w:rsidRPr="00771D5F">
              <w:rPr>
                <w:rFonts w:eastAsia="SimSun"/>
                <w:szCs w:val="22"/>
                <w:lang w:val="da-DK" w:eastAsia="zh-CN"/>
              </w:rPr>
              <w:t>18/31 (58,1</w:t>
            </w:r>
            <w:r>
              <w:rPr>
                <w:rFonts w:eastAsia="SimSun"/>
                <w:szCs w:val="22"/>
                <w:lang w:val="da-DK" w:eastAsia="zh-CN"/>
              </w:rPr>
              <w:t xml:space="preserve"> %</w:t>
            </w:r>
            <w:r w:rsidRPr="00771D5F">
              <w:rPr>
                <w:rFonts w:eastAsia="SimSun"/>
                <w:szCs w:val="22"/>
                <w:lang w:val="da-DK" w:eastAsia="zh-CN"/>
              </w:rPr>
              <w:t>)</w:t>
            </w:r>
          </w:p>
        </w:tc>
        <w:tc>
          <w:tcPr>
            <w:tcW w:w="2430" w:type="dxa"/>
            <w:tcBorders>
              <w:top w:val="nil"/>
              <w:left w:val="nil"/>
              <w:bottom w:val="single" w:sz="4" w:space="0" w:color="auto"/>
              <w:right w:val="single" w:sz="8" w:space="0" w:color="auto"/>
            </w:tcBorders>
            <w:tcMar>
              <w:top w:w="0" w:type="dxa"/>
              <w:left w:w="108" w:type="dxa"/>
              <w:bottom w:w="0" w:type="dxa"/>
              <w:right w:w="108" w:type="dxa"/>
            </w:tcMar>
          </w:tcPr>
          <w:p w:rsidR="00AE2794" w:rsidRPr="00771D5F" w:rsidP="00AE2794" w14:paraId="36D35B89" w14:textId="77777777">
            <w:pPr>
              <w:tabs>
                <w:tab w:val="clear" w:pos="562"/>
              </w:tabs>
              <w:suppressAutoHyphens w:val="0"/>
              <w:jc w:val="center"/>
              <w:rPr>
                <w:rFonts w:eastAsia="SimSun"/>
                <w:szCs w:val="22"/>
                <w:lang w:val="da-DK" w:eastAsia="zh-CN"/>
              </w:rPr>
            </w:pPr>
            <w:r w:rsidRPr="00771D5F">
              <w:rPr>
                <w:rFonts w:eastAsia="SimSun"/>
                <w:szCs w:val="22"/>
                <w:lang w:val="da-DK" w:eastAsia="zh-CN"/>
              </w:rPr>
              <w:t>16/31 (51,6 </w:t>
            </w:r>
            <w:r>
              <w:rPr>
                <w:rFonts w:eastAsia="SimSun"/>
                <w:szCs w:val="22"/>
                <w:lang w:val="da-DK" w:eastAsia="zh-CN"/>
              </w:rPr>
              <w:t>%</w:t>
            </w:r>
            <w:r w:rsidRPr="00771D5F">
              <w:rPr>
                <w:rFonts w:eastAsia="SimSun"/>
                <w:szCs w:val="22"/>
                <w:lang w:val="da-DK" w:eastAsia="zh-CN"/>
              </w:rPr>
              <w:t>)</w:t>
            </w:r>
          </w:p>
        </w:tc>
      </w:tr>
      <w:tr w14:paraId="21A285B5" w14:textId="77777777" w:rsidTr="00AE2794">
        <w:tblPrEx>
          <w:tblW w:w="8262" w:type="dxa"/>
          <w:tblLook w:val="04A0"/>
        </w:tblPrEx>
        <w:trPr>
          <w:trHeight w:val="533"/>
        </w:trPr>
        <w:tc>
          <w:tcPr>
            <w:tcW w:w="8262" w:type="dxa"/>
            <w:gridSpan w:val="3"/>
            <w:tcBorders>
              <w:top w:val="nil"/>
              <w:left w:val="single" w:sz="8" w:space="0" w:color="auto"/>
              <w:bottom w:val="single" w:sz="4" w:space="0" w:color="auto"/>
              <w:right w:val="single" w:sz="8" w:space="0" w:color="auto"/>
            </w:tcBorders>
            <w:tcMar>
              <w:top w:w="0" w:type="dxa"/>
              <w:left w:w="108" w:type="dxa"/>
              <w:bottom w:w="0" w:type="dxa"/>
              <w:right w:w="108" w:type="dxa"/>
            </w:tcMar>
          </w:tcPr>
          <w:p w:rsidR="00AE2794" w:rsidRPr="00771D5F" w:rsidP="00AE2794" w14:paraId="6680FA32" w14:textId="77777777">
            <w:pPr>
              <w:tabs>
                <w:tab w:val="clear" w:pos="562"/>
              </w:tabs>
              <w:suppressAutoHyphens w:val="0"/>
              <w:rPr>
                <w:rFonts w:eastAsia="SimSun"/>
                <w:szCs w:val="22"/>
                <w:lang w:val="da-DK" w:eastAsia="zh-CN"/>
              </w:rPr>
            </w:pPr>
            <w:r w:rsidRPr="00771D5F">
              <w:rPr>
                <w:rFonts w:eastAsia="SimSun"/>
                <w:szCs w:val="22"/>
                <w:vertAlign w:val="superscript"/>
                <w:lang w:val="da-DK" w:eastAsia="zh-CN"/>
              </w:rPr>
              <w:t>a </w:t>
            </w:r>
            <w:r w:rsidRPr="00771D5F">
              <w:rPr>
                <w:rFonts w:eastAsia="SimSun"/>
                <w:szCs w:val="22"/>
                <w:lang w:val="da-DK" w:eastAsia="zh-CN"/>
              </w:rPr>
              <w:t>Humira 2,4 mg/kg (</w:t>
            </w:r>
            <w:r w:rsidR="006A7F85">
              <w:rPr>
                <w:rFonts w:eastAsia="SimSun"/>
                <w:szCs w:val="22"/>
                <w:lang w:val="da-DK" w:eastAsia="zh-CN"/>
              </w:rPr>
              <w:t>maksimalt</w:t>
            </w:r>
            <w:r w:rsidRPr="00771D5F">
              <w:rPr>
                <w:rFonts w:eastAsia="SimSun"/>
                <w:szCs w:val="22"/>
                <w:lang w:val="da-DK" w:eastAsia="zh-CN"/>
              </w:rPr>
              <w:t xml:space="preserve"> 160 mg) ved uge 0, placebo ved uge 1 og 1,2 mg/kg (</w:t>
            </w:r>
            <w:r w:rsidR="006A7F85">
              <w:rPr>
                <w:rFonts w:eastAsia="SimSun"/>
                <w:szCs w:val="22"/>
                <w:lang w:val="da-DK" w:eastAsia="zh-CN"/>
              </w:rPr>
              <w:t>maksimalt</w:t>
            </w:r>
            <w:r w:rsidRPr="00771D5F">
              <w:rPr>
                <w:rFonts w:eastAsia="SimSun"/>
                <w:szCs w:val="22"/>
                <w:lang w:val="da-DK" w:eastAsia="zh-CN"/>
              </w:rPr>
              <w:t xml:space="preserve"> 80 mg) ved uge 2 </w:t>
            </w:r>
          </w:p>
          <w:p w:rsidR="00AE2794" w:rsidRPr="00771D5F" w:rsidP="00AE2794" w14:paraId="7D0B3277" w14:textId="77777777">
            <w:pPr>
              <w:tabs>
                <w:tab w:val="clear" w:pos="562"/>
              </w:tabs>
              <w:suppressAutoHyphens w:val="0"/>
              <w:textAlignment w:val="baseline"/>
              <w:rPr>
                <w:szCs w:val="22"/>
                <w:lang w:val="da-DK"/>
              </w:rPr>
            </w:pPr>
            <w:r w:rsidRPr="00771D5F">
              <w:rPr>
                <w:vertAlign w:val="superscript"/>
                <w:lang w:val="da-DK"/>
              </w:rPr>
              <w:t>b  </w:t>
            </w:r>
            <w:r w:rsidRPr="00771D5F">
              <w:rPr>
                <w:lang w:val="da-DK"/>
              </w:rPr>
              <w:t>Humira 2,4 mg/kg (højst 160 mg) ved uge 0 og uge 1 og 1,2 mg/kg (</w:t>
            </w:r>
            <w:r w:rsidR="006A7F85">
              <w:rPr>
                <w:rFonts w:eastAsia="SimSun"/>
                <w:szCs w:val="22"/>
                <w:lang w:val="da-DK" w:eastAsia="zh-CN"/>
              </w:rPr>
              <w:t>maksimalt</w:t>
            </w:r>
            <w:r w:rsidRPr="00771D5F">
              <w:rPr>
                <w:lang w:val="da-DK"/>
              </w:rPr>
              <w:t xml:space="preserve"> 80 mg) ved uge 2 </w:t>
            </w:r>
          </w:p>
          <w:p w:rsidR="00AE2794" w:rsidRPr="00771D5F" w:rsidP="00AE2794" w14:paraId="319C0B6C" w14:textId="77777777">
            <w:pPr>
              <w:tabs>
                <w:tab w:val="clear" w:pos="562"/>
              </w:tabs>
              <w:suppressAutoHyphens w:val="0"/>
              <w:textAlignment w:val="baseline"/>
              <w:rPr>
                <w:szCs w:val="22"/>
                <w:lang w:val="da-DK"/>
              </w:rPr>
            </w:pPr>
            <w:r w:rsidRPr="00771D5F">
              <w:rPr>
                <w:vertAlign w:val="superscript"/>
                <w:lang w:val="da-DK"/>
              </w:rPr>
              <w:t>c</w:t>
            </w:r>
            <w:r w:rsidRPr="00771D5F">
              <w:rPr>
                <w:lang w:val="da-DK"/>
              </w:rPr>
              <w:t> Eksklusive en open-label induktionsdosis Humira 2,4 mg/kg (</w:t>
            </w:r>
            <w:r w:rsidR="006A7F85">
              <w:rPr>
                <w:rFonts w:eastAsia="SimSun"/>
                <w:szCs w:val="22"/>
                <w:lang w:val="da-DK" w:eastAsia="zh-CN"/>
              </w:rPr>
              <w:t>maksimalt</w:t>
            </w:r>
            <w:r w:rsidRPr="00771D5F">
              <w:rPr>
                <w:lang w:val="da-DK"/>
              </w:rPr>
              <w:t xml:space="preserve"> 160 mg) ved uge 0 og uge 1 og 1,2 mg/kg (</w:t>
            </w:r>
            <w:r w:rsidR="006A7F85">
              <w:rPr>
                <w:rFonts w:eastAsia="SimSun"/>
                <w:szCs w:val="22"/>
                <w:lang w:val="da-DK" w:eastAsia="zh-CN"/>
              </w:rPr>
              <w:t>maksimalt</w:t>
            </w:r>
            <w:r w:rsidRPr="00771D5F">
              <w:rPr>
                <w:lang w:val="da-DK"/>
              </w:rPr>
              <w:t xml:space="preserve"> 80 mg) ved uge 2</w:t>
            </w:r>
          </w:p>
          <w:p w:rsidR="00AE2794" w:rsidRPr="00771D5F" w:rsidP="00AE2794" w14:paraId="4A6F0261" w14:textId="77777777">
            <w:pPr>
              <w:tabs>
                <w:tab w:val="clear" w:pos="562"/>
              </w:tabs>
              <w:suppressAutoHyphens w:val="0"/>
              <w:textAlignment w:val="baseline"/>
              <w:rPr>
                <w:szCs w:val="22"/>
                <w:lang w:val="da-DK"/>
              </w:rPr>
            </w:pPr>
            <w:r w:rsidRPr="00771D5F">
              <w:rPr>
                <w:vertAlign w:val="superscript"/>
                <w:lang w:val="da-DK"/>
              </w:rPr>
              <w:t>d </w:t>
            </w:r>
            <w:r w:rsidRPr="00771D5F">
              <w:rPr>
                <w:lang w:val="da-DK"/>
              </w:rPr>
              <w:t>Humira 0,6 mg/kg (</w:t>
            </w:r>
            <w:r w:rsidR="006A7F85">
              <w:rPr>
                <w:rFonts w:eastAsia="SimSun"/>
                <w:szCs w:val="22"/>
                <w:lang w:val="da-DK" w:eastAsia="zh-CN"/>
              </w:rPr>
              <w:t>maksimalt</w:t>
            </w:r>
            <w:r w:rsidRPr="00771D5F">
              <w:rPr>
                <w:lang w:val="da-DK"/>
              </w:rPr>
              <w:t> 40 mg) hver anden uge</w:t>
            </w:r>
          </w:p>
          <w:p w:rsidR="00AE2794" w:rsidRPr="00771D5F" w:rsidP="00AE2794" w14:paraId="1FBB1C68" w14:textId="77777777">
            <w:pPr>
              <w:tabs>
                <w:tab w:val="clear" w:pos="562"/>
              </w:tabs>
              <w:suppressAutoHyphens w:val="0"/>
              <w:rPr>
                <w:rFonts w:eastAsia="SimSun"/>
                <w:szCs w:val="22"/>
                <w:lang w:val="da-DK" w:eastAsia="zh-CN"/>
              </w:rPr>
            </w:pPr>
            <w:r w:rsidRPr="00771D5F">
              <w:rPr>
                <w:rFonts w:eastAsia="SimSun"/>
                <w:szCs w:val="22"/>
                <w:vertAlign w:val="superscript"/>
                <w:lang w:val="da-DK" w:eastAsia="zh-CN"/>
              </w:rPr>
              <w:t>e </w:t>
            </w:r>
            <w:r w:rsidRPr="00771D5F">
              <w:rPr>
                <w:rFonts w:eastAsia="SimSun"/>
                <w:szCs w:val="22"/>
                <w:lang w:val="da-DK" w:eastAsia="zh-CN"/>
              </w:rPr>
              <w:t>Humira 0,6 mg/kg (</w:t>
            </w:r>
            <w:r w:rsidR="006A7F85">
              <w:rPr>
                <w:rFonts w:eastAsia="SimSun"/>
                <w:szCs w:val="22"/>
                <w:lang w:val="da-DK" w:eastAsia="zh-CN"/>
              </w:rPr>
              <w:t>maksimalt</w:t>
            </w:r>
            <w:r w:rsidRPr="00771D5F">
              <w:rPr>
                <w:rFonts w:eastAsia="SimSun"/>
                <w:szCs w:val="22"/>
                <w:lang w:val="da-DK" w:eastAsia="zh-CN"/>
              </w:rPr>
              <w:t> 40 mg) hver uge</w:t>
            </w:r>
          </w:p>
          <w:p w:rsidR="00AE2794" w:rsidRPr="00771D5F" w:rsidP="00AE2794" w14:paraId="683D7B19" w14:textId="77777777">
            <w:pPr>
              <w:tabs>
                <w:tab w:val="clear" w:pos="562"/>
              </w:tabs>
              <w:suppressAutoHyphens w:val="0"/>
              <w:textAlignment w:val="baseline"/>
              <w:rPr>
                <w:szCs w:val="22"/>
                <w:lang w:val="da-DK"/>
              </w:rPr>
            </w:pPr>
            <w:r w:rsidRPr="00771D5F">
              <w:rPr>
                <w:lang w:val="da-DK"/>
              </w:rPr>
              <w:t>Note 1: Begge induktionsgrupper fik 0,6 mg/kg (</w:t>
            </w:r>
            <w:r w:rsidR="006A7F85">
              <w:rPr>
                <w:rFonts w:eastAsia="SimSun"/>
                <w:szCs w:val="22"/>
                <w:lang w:val="da-DK" w:eastAsia="zh-CN"/>
              </w:rPr>
              <w:t>maksimalt</w:t>
            </w:r>
            <w:r w:rsidRPr="00771D5F">
              <w:rPr>
                <w:lang w:val="da-DK"/>
              </w:rPr>
              <w:t xml:space="preserve"> 40 mg) ved uge 4 og uge 6 </w:t>
            </w:r>
          </w:p>
          <w:p w:rsidR="00AE2794" w:rsidRPr="00771D5F" w:rsidP="00AE2794" w14:paraId="19A86C90" w14:textId="77777777">
            <w:pPr>
              <w:tabs>
                <w:tab w:val="clear" w:pos="562"/>
              </w:tabs>
              <w:suppressAutoHyphens w:val="0"/>
              <w:textAlignment w:val="baseline"/>
              <w:rPr>
                <w:szCs w:val="22"/>
                <w:lang w:val="da-DK"/>
              </w:rPr>
            </w:pPr>
            <w:r w:rsidRPr="00771D5F">
              <w:rPr>
                <w:lang w:val="da-DK"/>
              </w:rPr>
              <w:t>Note 2: Patienter med manglende værdier ved uge 8 blev anset for ikke at have opfyldt endepunkterne </w:t>
            </w:r>
          </w:p>
          <w:p w:rsidR="00AE2794" w:rsidRPr="00771D5F" w:rsidP="00AE2794" w14:paraId="6D599B2A" w14:textId="77777777">
            <w:pPr>
              <w:tabs>
                <w:tab w:val="clear" w:pos="562"/>
              </w:tabs>
              <w:suppressAutoHyphens w:val="0"/>
              <w:textAlignment w:val="baseline"/>
              <w:rPr>
                <w:szCs w:val="22"/>
                <w:lang w:val="da-DK"/>
              </w:rPr>
            </w:pPr>
            <w:r w:rsidRPr="00771D5F">
              <w:rPr>
                <w:lang w:val="da-DK"/>
              </w:rPr>
              <w:t xml:space="preserve">Note 3: Patienter med manglende værdier ved uge 52, eller som blev randomiseret til at få ny induktions- eller vedligeholdelsesbehandling, blev anset for at være </w:t>
            </w:r>
            <w:r w:rsidR="00BC1128">
              <w:rPr>
                <w:lang w:val="da-DK"/>
              </w:rPr>
              <w:t>non-</w:t>
            </w:r>
            <w:r w:rsidRPr="00771D5F">
              <w:rPr>
                <w:lang w:val="da-DK"/>
              </w:rPr>
              <w:t>respon</w:t>
            </w:r>
            <w:r w:rsidR="00BC1128">
              <w:rPr>
                <w:lang w:val="da-DK"/>
              </w:rPr>
              <w:t>dere</w:t>
            </w:r>
            <w:r w:rsidRPr="00771D5F">
              <w:rPr>
                <w:lang w:val="da-DK"/>
              </w:rPr>
              <w:t xml:space="preserve"> for uge 52-endepunkter</w:t>
            </w:r>
          </w:p>
        </w:tc>
      </w:tr>
      <w:bookmarkEnd w:id="20491"/>
    </w:tbl>
    <w:p w:rsidR="00AE2794" w:rsidRPr="00771D5F" w:rsidP="00AE2794" w14:paraId="72F03682" w14:textId="77777777">
      <w:pPr>
        <w:tabs>
          <w:tab w:val="clear" w:pos="562"/>
        </w:tabs>
        <w:suppressAutoHyphens w:val="0"/>
        <w:rPr>
          <w:rFonts w:eastAsia="SimSun"/>
          <w:szCs w:val="22"/>
          <w:lang w:val="da-DK" w:eastAsia="zh-CN"/>
        </w:rPr>
      </w:pPr>
    </w:p>
    <w:p w:rsidR="00AE2794" w:rsidRPr="00771D5F" w:rsidP="00AE2794" w14:paraId="04681D8E" w14:textId="77777777">
      <w:pPr>
        <w:tabs>
          <w:tab w:val="clear" w:pos="562"/>
        </w:tabs>
        <w:suppressAutoHyphens w:val="0"/>
        <w:rPr>
          <w:rFonts w:eastAsia="SimSun"/>
          <w:szCs w:val="22"/>
          <w:lang w:val="da-DK" w:eastAsia="zh-CN"/>
        </w:rPr>
      </w:pPr>
      <w:r w:rsidRPr="00771D5F">
        <w:rPr>
          <w:rFonts w:eastAsia="SimSun"/>
          <w:szCs w:val="22"/>
          <w:lang w:val="da-DK" w:eastAsia="zh-CN"/>
        </w:rPr>
        <w:t>Af de Humira-behandlede patienter, der fik ny induktionsbehandling i løbet af vedligeholdelsesperioden, opnåede 2/6 (33</w:t>
      </w:r>
      <w:r>
        <w:rPr>
          <w:rFonts w:eastAsia="SimSun"/>
          <w:szCs w:val="22"/>
          <w:lang w:val="da-DK" w:eastAsia="zh-CN"/>
        </w:rPr>
        <w:t xml:space="preserve"> %</w:t>
      </w:r>
      <w:r w:rsidRPr="00771D5F">
        <w:rPr>
          <w:rFonts w:eastAsia="SimSun"/>
          <w:szCs w:val="22"/>
          <w:lang w:val="da-DK" w:eastAsia="zh-CN"/>
        </w:rPr>
        <w:t>) klinisk respons ifølge FMS ved uge 52.</w:t>
      </w:r>
    </w:p>
    <w:p w:rsidR="00AE2794" w:rsidRPr="00771D5F" w:rsidP="00AE2794" w14:paraId="29427BAC" w14:textId="77777777">
      <w:pPr>
        <w:tabs>
          <w:tab w:val="clear" w:pos="562"/>
        </w:tabs>
        <w:suppressAutoHyphens w:val="0"/>
        <w:rPr>
          <w:rFonts w:eastAsia="SimSun"/>
          <w:szCs w:val="22"/>
          <w:lang w:val="da-DK" w:eastAsia="zh-CN"/>
        </w:rPr>
      </w:pPr>
    </w:p>
    <w:p w:rsidR="00AE2794" w:rsidRPr="00771D5F" w:rsidP="00AE2794" w14:paraId="768F39F7" w14:textId="77777777">
      <w:pPr>
        <w:keepNext/>
        <w:tabs>
          <w:tab w:val="clear" w:pos="562"/>
        </w:tabs>
        <w:suppressAutoHyphens w:val="0"/>
        <w:rPr>
          <w:rFonts w:eastAsia="SimSun"/>
          <w:bCs/>
          <w:i/>
          <w:szCs w:val="22"/>
          <w:lang w:val="da-DK" w:eastAsia="zh-CN"/>
        </w:rPr>
      </w:pPr>
      <w:r w:rsidRPr="00771D5F">
        <w:rPr>
          <w:rFonts w:eastAsia="SimSun"/>
          <w:i/>
          <w:szCs w:val="22"/>
          <w:lang w:val="da-DK" w:eastAsia="zh-CN"/>
        </w:rPr>
        <w:t>Livskvalitet</w:t>
      </w:r>
    </w:p>
    <w:p w:rsidR="00AE2794" w:rsidRPr="00771D5F" w:rsidP="00AE2794" w14:paraId="6FAFB9AE" w14:textId="77777777">
      <w:pPr>
        <w:keepNext/>
        <w:tabs>
          <w:tab w:val="clear" w:pos="562"/>
        </w:tabs>
        <w:suppressAutoHyphens w:val="0"/>
        <w:rPr>
          <w:rFonts w:eastAsia="SimSun"/>
          <w:bCs/>
          <w:i/>
          <w:szCs w:val="22"/>
          <w:lang w:val="da-DK" w:eastAsia="zh-CN"/>
        </w:rPr>
      </w:pPr>
    </w:p>
    <w:p w:rsidR="00AE2794" w:rsidRPr="00771D5F" w:rsidP="00AE2794" w14:paraId="43733947" w14:textId="77777777">
      <w:pPr>
        <w:keepNext/>
        <w:tabs>
          <w:tab w:val="clear" w:pos="562"/>
        </w:tabs>
        <w:suppressAutoHyphens w:val="0"/>
        <w:rPr>
          <w:rFonts w:eastAsia="SimSun"/>
          <w:szCs w:val="22"/>
          <w:lang w:val="da-DK" w:eastAsia="zh-CN"/>
        </w:rPr>
      </w:pPr>
      <w:r w:rsidRPr="00771D5F">
        <w:rPr>
          <w:rFonts w:eastAsia="SimSun"/>
          <w:szCs w:val="22"/>
          <w:lang w:val="da-DK" w:eastAsia="zh-CN"/>
        </w:rPr>
        <w:t>Der blev observeret klinisk betyd</w:t>
      </w:r>
      <w:r w:rsidR="00BC1128">
        <w:rPr>
          <w:rFonts w:eastAsia="SimSun"/>
          <w:szCs w:val="22"/>
          <w:lang w:val="da-DK" w:eastAsia="zh-CN"/>
        </w:rPr>
        <w:t>ningsfulde</w:t>
      </w:r>
      <w:r w:rsidRPr="00771D5F">
        <w:rPr>
          <w:rFonts w:eastAsia="SimSun"/>
          <w:szCs w:val="22"/>
          <w:lang w:val="da-DK" w:eastAsia="zh-CN"/>
        </w:rPr>
        <w:t xml:space="preserve"> forbedringer fra </w:t>
      </w:r>
      <w:r w:rsidRPr="00384321">
        <w:rPr>
          <w:rFonts w:eastAsia="SimSun"/>
          <w:i/>
          <w:iCs/>
          <w:szCs w:val="22"/>
          <w:lang w:val="da-DK" w:eastAsia="zh-CN"/>
        </w:rPr>
        <w:t>baseline</w:t>
      </w:r>
      <w:r w:rsidRPr="00771D5F">
        <w:rPr>
          <w:rFonts w:eastAsia="SimSun"/>
          <w:szCs w:val="22"/>
          <w:lang w:val="da-DK" w:eastAsia="zh-CN"/>
        </w:rPr>
        <w:t xml:space="preserve"> i </w:t>
      </w:r>
      <w:r w:rsidR="00B444F9">
        <w:rPr>
          <w:rFonts w:eastAsia="SimSun"/>
          <w:szCs w:val="22"/>
          <w:lang w:val="da-DK" w:eastAsia="zh-CN"/>
        </w:rPr>
        <w:t xml:space="preserve">scorer for </w:t>
      </w:r>
      <w:r w:rsidRPr="00771D5F">
        <w:rPr>
          <w:rFonts w:eastAsia="SimSun"/>
          <w:szCs w:val="22"/>
          <w:lang w:val="da-DK" w:eastAsia="zh-CN"/>
        </w:rPr>
        <w:t xml:space="preserve">IMPACT III og Work Productivity and Activity Impairment (WPAI) for pårørende for de grupper, der blev behandlet med Humira. </w:t>
      </w:r>
    </w:p>
    <w:p w:rsidR="00AE2794" w:rsidRPr="00771D5F" w:rsidP="00AE2794" w14:paraId="36693661" w14:textId="77777777">
      <w:pPr>
        <w:keepNext/>
        <w:tabs>
          <w:tab w:val="clear" w:pos="562"/>
        </w:tabs>
        <w:suppressAutoHyphens w:val="0"/>
        <w:rPr>
          <w:rFonts w:eastAsia="SimSun"/>
          <w:szCs w:val="22"/>
          <w:lang w:val="da-DK" w:eastAsia="zh-CN"/>
        </w:rPr>
      </w:pPr>
    </w:p>
    <w:p w:rsidR="00AE2794" w:rsidRPr="00771D5F" w:rsidP="00AE2794" w14:paraId="7D57FC0E" w14:textId="77777777">
      <w:pPr>
        <w:rPr>
          <w:bCs/>
          <w:szCs w:val="22"/>
          <w:lang w:val="da-DK"/>
        </w:rPr>
      </w:pPr>
      <w:r w:rsidRPr="00771D5F">
        <w:rPr>
          <w:rFonts w:eastAsia="SimSun"/>
          <w:szCs w:val="22"/>
          <w:lang w:val="da-DK" w:eastAsia="zh-CN"/>
        </w:rPr>
        <w:t>Der blev observeret klinisk betyd</w:t>
      </w:r>
      <w:r w:rsidR="00BC1128">
        <w:rPr>
          <w:rFonts w:eastAsia="SimSun"/>
          <w:szCs w:val="22"/>
          <w:lang w:val="da-DK" w:eastAsia="zh-CN"/>
        </w:rPr>
        <w:t>ningsfulde</w:t>
      </w:r>
      <w:r w:rsidRPr="00771D5F">
        <w:rPr>
          <w:rFonts w:eastAsia="SimSun"/>
          <w:szCs w:val="22"/>
          <w:lang w:val="da-DK" w:eastAsia="zh-CN"/>
        </w:rPr>
        <w:t xml:space="preserve"> stigninger (forbedring) fra </w:t>
      </w:r>
      <w:r w:rsidRPr="00384321">
        <w:rPr>
          <w:rFonts w:eastAsia="SimSun"/>
          <w:i/>
          <w:iCs/>
          <w:szCs w:val="22"/>
          <w:lang w:val="da-DK" w:eastAsia="zh-CN"/>
        </w:rPr>
        <w:t>baseline</w:t>
      </w:r>
      <w:r w:rsidRPr="00771D5F">
        <w:rPr>
          <w:rFonts w:eastAsia="SimSun"/>
          <w:szCs w:val="22"/>
          <w:lang w:val="da-DK" w:eastAsia="zh-CN"/>
        </w:rPr>
        <w:t xml:space="preserve"> i højdevækst for de grupper, der blev behandlet med adalimumab, og der blev observeret klinisk betyd</w:t>
      </w:r>
      <w:r w:rsidR="00BC1128">
        <w:rPr>
          <w:rFonts w:eastAsia="SimSun"/>
          <w:szCs w:val="22"/>
          <w:lang w:val="da-DK" w:eastAsia="zh-CN"/>
        </w:rPr>
        <w:t>ningsfulde</w:t>
      </w:r>
      <w:r w:rsidRPr="00771D5F">
        <w:rPr>
          <w:rFonts w:eastAsia="SimSun"/>
          <w:szCs w:val="22"/>
          <w:lang w:val="da-DK" w:eastAsia="zh-CN"/>
        </w:rPr>
        <w:t xml:space="preserve"> stigninger (forbedring) fra </w:t>
      </w:r>
      <w:r w:rsidRPr="00384321">
        <w:rPr>
          <w:rFonts w:eastAsia="SimSun"/>
          <w:i/>
          <w:iCs/>
          <w:szCs w:val="22"/>
          <w:lang w:val="da-DK" w:eastAsia="zh-CN"/>
        </w:rPr>
        <w:t>baseline</w:t>
      </w:r>
      <w:r w:rsidRPr="00771D5F">
        <w:rPr>
          <w:rFonts w:eastAsia="SimSun"/>
          <w:szCs w:val="22"/>
          <w:lang w:val="da-DK" w:eastAsia="zh-CN"/>
        </w:rPr>
        <w:t xml:space="preserve"> i kropsmasseindeks (BMI) for patienter på den høje vedligeholdelsesdosis på </w:t>
      </w:r>
      <w:r w:rsidR="006A7F85">
        <w:rPr>
          <w:rFonts w:eastAsia="SimSun"/>
          <w:szCs w:val="22"/>
          <w:lang w:val="da-DK" w:eastAsia="zh-CN"/>
        </w:rPr>
        <w:t xml:space="preserve">naksimalt </w:t>
      </w:r>
      <w:r w:rsidRPr="00771D5F">
        <w:rPr>
          <w:rFonts w:eastAsia="SimSun"/>
          <w:szCs w:val="22"/>
          <w:lang w:val="da-DK" w:eastAsia="zh-CN"/>
        </w:rPr>
        <w:t xml:space="preserve"> 40 mg (0,6 mg/kg) h</w:t>
      </w:r>
      <w:r w:rsidR="006A7F85">
        <w:rPr>
          <w:rFonts w:eastAsia="SimSun"/>
          <w:szCs w:val="22"/>
          <w:lang w:val="da-DK" w:eastAsia="zh-CN"/>
        </w:rPr>
        <w:t xml:space="preserve">ver </w:t>
      </w:r>
      <w:r w:rsidRPr="00771D5F">
        <w:rPr>
          <w:rFonts w:eastAsia="SimSun"/>
          <w:szCs w:val="22"/>
          <w:lang w:val="da-DK" w:eastAsia="zh-CN"/>
        </w:rPr>
        <w:t>u</w:t>
      </w:r>
      <w:r w:rsidR="006A7F85">
        <w:rPr>
          <w:rFonts w:eastAsia="SimSun"/>
          <w:szCs w:val="22"/>
          <w:lang w:val="da-DK" w:eastAsia="zh-CN"/>
        </w:rPr>
        <w:t>ge</w:t>
      </w:r>
      <w:r w:rsidRPr="00771D5F">
        <w:rPr>
          <w:rFonts w:eastAsia="SimSun"/>
          <w:szCs w:val="22"/>
          <w:lang w:val="da-DK" w:eastAsia="zh-CN"/>
        </w:rPr>
        <w:t>.</w:t>
      </w:r>
    </w:p>
    <w:p w:rsidR="00AE2794" w:rsidP="00AE2794" w14:paraId="336D969A" w14:textId="77777777">
      <w:pPr>
        <w:keepNext/>
        <w:rPr>
          <w:i/>
          <w:lang w:val="da-DK"/>
        </w:rPr>
      </w:pPr>
    </w:p>
    <w:p w:rsidR="00AE2794" w:rsidRPr="00771D5F" w:rsidP="00AE2794" w14:paraId="0E3772FB" w14:textId="77777777">
      <w:pPr>
        <w:keepNext/>
        <w:rPr>
          <w:i/>
          <w:lang w:val="da-DK"/>
        </w:rPr>
      </w:pPr>
      <w:r w:rsidRPr="00771D5F">
        <w:rPr>
          <w:i/>
          <w:lang w:val="da-DK"/>
        </w:rPr>
        <w:t>Pædiatrisk uveitis</w:t>
      </w:r>
    </w:p>
    <w:p w:rsidR="00AE2794" w:rsidRPr="00771D5F" w:rsidP="00AE2794" w14:paraId="0042C348" w14:textId="77777777">
      <w:pPr>
        <w:keepNext/>
        <w:rPr>
          <w:szCs w:val="20"/>
          <w:lang w:val="da-DK"/>
        </w:rPr>
      </w:pPr>
    </w:p>
    <w:p w:rsidR="00AE2794" w:rsidRPr="00771D5F" w:rsidP="00AE2794" w14:paraId="1C4A4832" w14:textId="77777777">
      <w:pPr>
        <w:keepNext/>
        <w:rPr>
          <w:szCs w:val="20"/>
          <w:lang w:val="da-DK"/>
        </w:rPr>
      </w:pPr>
      <w:r w:rsidRPr="00771D5F">
        <w:rPr>
          <w:szCs w:val="20"/>
          <w:lang w:val="da-DK"/>
        </w:rPr>
        <w:t xml:space="preserve">Humiras sikkerhed og virkning undersøgt i et randomiseret, dobbeltblindet, kontrolleret studie hos 90 pædiatriske patienter fra 2 til &lt; 18 år med aktiv JIA-associeret non-infektiøs anterior uveitis, som var refraktære </w:t>
      </w:r>
      <w:r w:rsidRPr="004D4CE1">
        <w:rPr>
          <w:lang w:val="da-DK"/>
        </w:rPr>
        <w:t>overfor mindst 12 ugers behandling med methotrexat.</w:t>
      </w:r>
      <w:r w:rsidRPr="00771D5F">
        <w:rPr>
          <w:szCs w:val="20"/>
          <w:lang w:val="da-DK"/>
        </w:rPr>
        <w:t xml:space="preserve"> Patienterne fik enten placebo eller 20 mg adalimumab (hvis &lt; 30 kg) eller 40 mg adalimumab (hvis </w:t>
      </w:r>
      <w:r w:rsidRPr="00771D5F">
        <w:rPr>
          <w:szCs w:val="20"/>
          <w:u w:val="single"/>
          <w:lang w:val="da-DK"/>
        </w:rPr>
        <w:t>&gt;</w:t>
      </w:r>
      <w:r w:rsidRPr="00771D5F">
        <w:rPr>
          <w:szCs w:val="20"/>
          <w:lang w:val="da-DK"/>
        </w:rPr>
        <w:t xml:space="preserve"> 30 kg) hver anden uge i kombination med deres </w:t>
      </w:r>
      <w:r w:rsidRPr="00771D5F">
        <w:rPr>
          <w:i/>
          <w:szCs w:val="20"/>
          <w:lang w:val="da-DK"/>
        </w:rPr>
        <w:t>baseline</w:t>
      </w:r>
      <w:r w:rsidRPr="00771D5F">
        <w:rPr>
          <w:szCs w:val="20"/>
          <w:lang w:val="da-DK"/>
        </w:rPr>
        <w:t xml:space="preserve"> dosis af methotrexat.</w:t>
      </w:r>
    </w:p>
    <w:p w:rsidR="00AE2794" w:rsidRPr="00771D5F" w:rsidP="00AE2794" w14:paraId="68C071FE" w14:textId="77777777">
      <w:pPr>
        <w:rPr>
          <w:szCs w:val="20"/>
          <w:lang w:val="da-DK"/>
        </w:rPr>
      </w:pPr>
    </w:p>
    <w:p w:rsidR="00AE2794" w:rsidRPr="00771D5F" w:rsidP="00AE2794" w14:paraId="39E1FE9B" w14:textId="77777777">
      <w:pPr>
        <w:rPr>
          <w:szCs w:val="20"/>
          <w:lang w:val="da-DK"/>
        </w:rPr>
      </w:pPr>
      <w:r w:rsidRPr="00771D5F">
        <w:rPr>
          <w:szCs w:val="20"/>
          <w:lang w:val="da-DK"/>
        </w:rPr>
        <w:t xml:space="preserve">Det primære endepunkt var ”tid til behandlingssvigt”. Behandlingssvigt blev defineret som en forværring eller vedvarende ikke-forbedret øjeninflammation eller delvis forbedret øjeninflammation med udvikling af vedvarende øjenkomorbiditeter eller forværring af øjenkomorbiditeter, uden anvendelse af samtidig medicinering og afbrydelse af behandling i en udvidet tidsperiode. </w:t>
      </w:r>
    </w:p>
    <w:p w:rsidR="00AE2794" w:rsidRPr="00771D5F" w:rsidP="00AE2794" w14:paraId="2DF15847" w14:textId="77777777">
      <w:pPr>
        <w:rPr>
          <w:szCs w:val="20"/>
          <w:lang w:val="da-DK"/>
        </w:rPr>
      </w:pPr>
    </w:p>
    <w:p w:rsidR="00AE2794" w:rsidRPr="00771D5F" w:rsidP="00AE2794" w14:paraId="1ED458B6" w14:textId="77777777">
      <w:pPr>
        <w:rPr>
          <w:i/>
          <w:u w:val="single"/>
          <w:lang w:val="da-DK"/>
        </w:rPr>
      </w:pPr>
      <w:r w:rsidRPr="00771D5F">
        <w:rPr>
          <w:i/>
          <w:u w:val="single"/>
          <w:lang w:val="da-DK"/>
        </w:rPr>
        <w:t>Klinisk respons</w:t>
      </w:r>
    </w:p>
    <w:p w:rsidR="00AE2794" w:rsidRPr="00771D5F" w:rsidP="00AE2794" w14:paraId="535C0B71" w14:textId="77777777">
      <w:pPr>
        <w:rPr>
          <w:lang w:val="da-DK"/>
        </w:rPr>
      </w:pPr>
    </w:p>
    <w:p w:rsidR="00AE2794" w:rsidRPr="004D4CE1" w:rsidP="00AE2794" w14:paraId="0D2FD947" w14:textId="77777777">
      <w:pPr>
        <w:rPr>
          <w:bCs/>
          <w:lang w:val="da-DK"/>
        </w:rPr>
      </w:pPr>
      <w:r w:rsidRPr="00771D5F">
        <w:rPr>
          <w:lang w:val="da-DK"/>
        </w:rPr>
        <w:t xml:space="preserve">Adalimumab forsinkede tiden til behandlingssvigt signifikant sammenlignet med placebo (se figur 3, </w:t>
      </w:r>
      <w:r w:rsidRPr="00771D5F">
        <w:rPr>
          <w:bCs/>
          <w:lang w:val="da-DK"/>
        </w:rPr>
        <w:t xml:space="preserve">P &lt; 0,0001 fra log rank test). </w:t>
      </w:r>
      <w:r w:rsidRPr="004D4CE1">
        <w:rPr>
          <w:bCs/>
          <w:lang w:val="da-DK"/>
        </w:rPr>
        <w:t>Mediantiden til behandlingssvigt var 24,1 uge for patienter behandlet med placebo</w:t>
      </w:r>
      <w:r w:rsidRPr="004D4CE1">
        <w:rPr>
          <w:b/>
          <w:lang w:val="da-DK"/>
        </w:rPr>
        <w:t xml:space="preserve"> </w:t>
      </w:r>
      <w:r w:rsidRPr="004D4CE1">
        <w:rPr>
          <w:lang w:val="da-DK"/>
        </w:rPr>
        <w:t xml:space="preserve">mens mediantiden til behandlingssvigt hos patienter behandlet med adalimumab ikke var målbar, da mindre end halvdelen af  disse patienter oplevede behandlingssvigt. Adalimumab nedsætter signifikant risikoen for behandlingssvigt med 75 %, som vist med hazard ration sammenlignet med placebo </w:t>
      </w:r>
      <w:r w:rsidRPr="004D4CE1">
        <w:rPr>
          <w:bCs/>
          <w:lang w:val="da-DK"/>
        </w:rPr>
        <w:t>(HR = 0</w:t>
      </w:r>
      <w:r>
        <w:rPr>
          <w:bCs/>
          <w:lang w:val="da-DK"/>
        </w:rPr>
        <w:t>,</w:t>
      </w:r>
      <w:r w:rsidRPr="004D4CE1">
        <w:rPr>
          <w:bCs/>
          <w:lang w:val="da-DK"/>
        </w:rPr>
        <w:t>25 [95% CI:</w:t>
      </w:r>
      <w:r w:rsidRPr="004D4CE1">
        <w:rPr>
          <w:bCs/>
          <w:i/>
          <w:lang w:val="da-DK"/>
        </w:rPr>
        <w:t xml:space="preserve"> </w:t>
      </w:r>
      <w:r w:rsidRPr="004D4CE1">
        <w:rPr>
          <w:bCs/>
          <w:lang w:val="da-DK"/>
        </w:rPr>
        <w:t>0</w:t>
      </w:r>
      <w:r>
        <w:rPr>
          <w:bCs/>
          <w:lang w:val="da-DK"/>
        </w:rPr>
        <w:t>,</w:t>
      </w:r>
      <w:r w:rsidRPr="004D4CE1">
        <w:rPr>
          <w:bCs/>
          <w:lang w:val="da-DK"/>
        </w:rPr>
        <w:t>12</w:t>
      </w:r>
      <w:r>
        <w:rPr>
          <w:bCs/>
          <w:lang w:val="da-DK"/>
        </w:rPr>
        <w:t>;</w:t>
      </w:r>
      <w:r w:rsidRPr="004D4CE1">
        <w:rPr>
          <w:bCs/>
          <w:lang w:val="da-DK"/>
        </w:rPr>
        <w:t xml:space="preserve"> 0</w:t>
      </w:r>
      <w:r>
        <w:rPr>
          <w:bCs/>
          <w:lang w:val="da-DK"/>
        </w:rPr>
        <w:t>,</w:t>
      </w:r>
      <w:r w:rsidRPr="004D4CE1">
        <w:rPr>
          <w:bCs/>
          <w:lang w:val="da-DK"/>
        </w:rPr>
        <w:t>49])</w:t>
      </w:r>
      <w:r>
        <w:rPr>
          <w:bCs/>
          <w:lang w:val="da-DK"/>
        </w:rPr>
        <w:t>.</w:t>
      </w:r>
    </w:p>
    <w:p w:rsidR="00AE2794" w:rsidRPr="00771D5F" w:rsidP="00AE2794" w14:paraId="7FAF297E" w14:textId="77777777">
      <w:pPr>
        <w:keepNext/>
        <w:rPr>
          <w:bCs/>
          <w:szCs w:val="20"/>
          <w:u w:val="single"/>
          <w:lang w:val="da-DK"/>
        </w:rPr>
      </w:pPr>
    </w:p>
    <w:p w:rsidR="00AE2794" w:rsidRPr="00771D5F" w:rsidP="00AE2794" w14:paraId="7DD7C985" w14:textId="77777777">
      <w:pPr>
        <w:keepNext/>
        <w:jc w:val="center"/>
        <w:rPr>
          <w:b/>
          <w:lang w:val="da-DK"/>
        </w:rPr>
      </w:pPr>
      <w:r w:rsidRPr="00771D5F">
        <w:rPr>
          <w:b/>
          <w:lang w:val="da-DK"/>
        </w:rPr>
        <w:t>Figur 3: Kaplan-Meier-kurver, opsummerende tid til behandlingssvigt i det pædiatriske uveitis studie</w:t>
      </w:r>
    </w:p>
    <w:p w:rsidR="00AE2794" w:rsidRPr="00771D5F" w:rsidP="00AE2794" w14:paraId="5A5AF22B" w14:textId="77777777">
      <w:pPr>
        <w:keepNext/>
        <w:jc w:val="center"/>
        <w:rPr>
          <w:b/>
          <w:lang w:val="da-DK"/>
        </w:rPr>
      </w:pPr>
    </w:p>
    <w:tbl>
      <w:tblPr>
        <w:tblW w:w="9339" w:type="dxa"/>
        <w:tblLook w:val="04A0"/>
      </w:tblPr>
      <w:tblGrid>
        <w:gridCol w:w="482"/>
        <w:gridCol w:w="2609"/>
        <w:gridCol w:w="1395"/>
        <w:gridCol w:w="1443"/>
        <w:gridCol w:w="1303"/>
        <w:gridCol w:w="2107"/>
      </w:tblGrid>
      <w:tr w14:paraId="4DBBAB70" w14:textId="77777777" w:rsidTr="00AE2794">
        <w:tblPrEx>
          <w:tblW w:w="9339" w:type="dxa"/>
          <w:tblLook w:val="04A0"/>
        </w:tblPrEx>
        <w:trPr>
          <w:cantSplit/>
          <w:trHeight w:val="3806"/>
        </w:trPr>
        <w:tc>
          <w:tcPr>
            <w:tcW w:w="482" w:type="dxa"/>
            <w:textDirection w:val="btLr"/>
            <w:vAlign w:val="bottom"/>
          </w:tcPr>
          <w:p w:rsidR="00AE2794" w:rsidRPr="000653BE" w:rsidP="00AE2794" w14:paraId="6E094963" w14:textId="77777777">
            <w:pPr>
              <w:pStyle w:val="EMEANormal"/>
              <w:keepNext/>
              <w:ind w:left="113" w:right="113"/>
              <w:jc w:val="center"/>
              <w:rPr>
                <w:b/>
                <w:szCs w:val="22"/>
              </w:rPr>
            </w:pPr>
            <w:r>
              <w:rPr>
                <w:b/>
                <w:szCs w:val="22"/>
              </w:rPr>
              <w:t>SANDSYNLIGHEDEN FOR BEHANDLINGSSVIGT</w:t>
            </w:r>
          </w:p>
        </w:tc>
        <w:tc>
          <w:tcPr>
            <w:tcW w:w="8857" w:type="dxa"/>
            <w:gridSpan w:val="5"/>
            <w:vAlign w:val="bottom"/>
          </w:tcPr>
          <w:p w:rsidR="00AE2794" w:rsidRPr="00B720DC" w:rsidP="00AE2794" w14:paraId="75515F23" w14:textId="77777777">
            <w:pPr>
              <w:pStyle w:val="EMEANormal"/>
              <w:keepNext/>
              <w:rPr>
                <w:szCs w:val="22"/>
              </w:rPr>
            </w:pPr>
            <w:r w:rsidRPr="00EC7C82">
              <w:rPr>
                <w:noProof/>
                <w:lang w:val="en-GB"/>
              </w:rPr>
              <w:drawing>
                <wp:inline distT="0" distB="0" distL="0" distR="0">
                  <wp:extent cx="5486400" cy="4552950"/>
                  <wp:effectExtent l="0" t="0" r="0" b="0"/>
                  <wp:docPr id="167" name="Picture 167" descr="Humira PED UV KM Curve REVISE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5" descr="Humira PED UV KM Curve REVISED 3"/>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bwMode="auto">
                          <a:xfrm>
                            <a:off x="0" y="0"/>
                            <a:ext cx="5486400" cy="4552950"/>
                          </a:xfrm>
                          <a:prstGeom prst="rect">
                            <a:avLst/>
                          </a:prstGeom>
                          <a:noFill/>
                          <a:ln>
                            <a:noFill/>
                          </a:ln>
                        </pic:spPr>
                      </pic:pic>
                    </a:graphicData>
                  </a:graphic>
                </wp:inline>
              </w:drawing>
            </w:r>
          </w:p>
        </w:tc>
      </w:tr>
      <w:tr w14:paraId="73E10A3F" w14:textId="77777777" w:rsidTr="00AE2794">
        <w:tblPrEx>
          <w:tblW w:w="9339" w:type="dxa"/>
          <w:tblLook w:val="04A0"/>
        </w:tblPrEx>
        <w:tc>
          <w:tcPr>
            <w:tcW w:w="482" w:type="dxa"/>
          </w:tcPr>
          <w:p w:rsidR="00AE2794" w:rsidRPr="00771D5F" w:rsidP="00AE2794" w14:paraId="33ACCCEB" w14:textId="77777777">
            <w:pPr>
              <w:keepNext/>
              <w:rPr>
                <w:szCs w:val="22"/>
              </w:rPr>
            </w:pPr>
          </w:p>
        </w:tc>
        <w:tc>
          <w:tcPr>
            <w:tcW w:w="8857" w:type="dxa"/>
            <w:gridSpan w:val="5"/>
          </w:tcPr>
          <w:p w:rsidR="00AE2794" w:rsidRPr="00771D5F" w:rsidP="00AE2794" w14:paraId="073E1610" w14:textId="77777777">
            <w:pPr>
              <w:keepNext/>
              <w:jc w:val="center"/>
              <w:rPr>
                <w:b/>
                <w:szCs w:val="22"/>
              </w:rPr>
            </w:pPr>
            <w:r w:rsidRPr="00771D5F">
              <w:rPr>
                <w:b/>
                <w:szCs w:val="22"/>
              </w:rPr>
              <w:t>Tiden (UGER)</w:t>
            </w:r>
          </w:p>
        </w:tc>
      </w:tr>
      <w:tr w14:paraId="4BEF63DB" w14:textId="77777777" w:rsidTr="00AE2794">
        <w:tblPrEx>
          <w:tblW w:w="9339" w:type="dxa"/>
          <w:tblLook w:val="04A0"/>
        </w:tblPrEx>
        <w:tc>
          <w:tcPr>
            <w:tcW w:w="482" w:type="dxa"/>
          </w:tcPr>
          <w:p w:rsidR="00AE2794" w:rsidRPr="00B720DC" w:rsidP="00AE2794" w14:paraId="1B531A0F" w14:textId="77777777">
            <w:pPr>
              <w:pStyle w:val="EMEANormal"/>
              <w:keepNext/>
              <w:rPr>
                <w:szCs w:val="22"/>
              </w:rPr>
            </w:pPr>
          </w:p>
        </w:tc>
        <w:tc>
          <w:tcPr>
            <w:tcW w:w="2609" w:type="dxa"/>
          </w:tcPr>
          <w:p w:rsidR="00AE2794" w:rsidRPr="00B720DC" w:rsidP="00AE2794" w14:paraId="5E1B7F00" w14:textId="77777777">
            <w:pPr>
              <w:pStyle w:val="EMEANormal"/>
              <w:keepNext/>
              <w:rPr>
                <w:szCs w:val="22"/>
              </w:rPr>
            </w:pPr>
            <w:r>
              <w:rPr>
                <w:szCs w:val="22"/>
              </w:rPr>
              <w:t>Behandling</w:t>
            </w:r>
          </w:p>
        </w:tc>
        <w:tc>
          <w:tcPr>
            <w:tcW w:w="1395" w:type="dxa"/>
            <w:vAlign w:val="bottom"/>
          </w:tcPr>
          <w:p w:rsidR="00AE2794" w:rsidRPr="00B720DC" w:rsidP="00AE2794" w14:paraId="5FE3FCC3" w14:textId="77777777">
            <w:pPr>
              <w:pStyle w:val="EMEANormal"/>
              <w:keepNext/>
              <w:jc w:val="center"/>
              <w:rPr>
                <w:szCs w:val="22"/>
              </w:rPr>
            </w:pPr>
            <w:r w:rsidRPr="00EC7C82">
              <w:rPr>
                <w:noProof/>
                <w:lang w:val="en-GB"/>
              </w:rPr>
              <w:drawing>
                <wp:inline distT="0" distB="0" distL="0" distR="0">
                  <wp:extent cx="457200" cy="123825"/>
                  <wp:effectExtent l="0" t="0" r="0" b="9525"/>
                  <wp:docPr id="166" name="Picture 166" descr="Humira PED UV KM Cur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4" descr="Humira PED UV KM Curve 11"/>
                          <pic:cNvPicPr>
                            <a:picLocks noChangeAspect="1" noChangeArrowheads="1"/>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bwMode="auto">
                          <a:xfrm>
                            <a:off x="0" y="0"/>
                            <a:ext cx="457200" cy="123825"/>
                          </a:xfrm>
                          <a:prstGeom prst="rect">
                            <a:avLst/>
                          </a:prstGeom>
                          <a:noFill/>
                          <a:ln>
                            <a:noFill/>
                          </a:ln>
                        </pic:spPr>
                      </pic:pic>
                    </a:graphicData>
                  </a:graphic>
                </wp:inline>
              </w:drawing>
            </w:r>
          </w:p>
        </w:tc>
        <w:tc>
          <w:tcPr>
            <w:tcW w:w="1443" w:type="dxa"/>
          </w:tcPr>
          <w:p w:rsidR="00AE2794" w:rsidRPr="00B720DC" w:rsidP="00AE2794" w14:paraId="4864B5E8" w14:textId="77777777">
            <w:pPr>
              <w:pStyle w:val="EMEANormal"/>
              <w:keepNext/>
              <w:rPr>
                <w:szCs w:val="22"/>
              </w:rPr>
            </w:pPr>
            <w:r w:rsidRPr="00B720DC">
              <w:rPr>
                <w:szCs w:val="22"/>
              </w:rPr>
              <w:t>Placebo</w:t>
            </w:r>
          </w:p>
        </w:tc>
        <w:tc>
          <w:tcPr>
            <w:tcW w:w="1303" w:type="dxa"/>
            <w:vAlign w:val="center"/>
          </w:tcPr>
          <w:p w:rsidR="00AE2794" w:rsidRPr="00B720DC" w:rsidP="00AE2794" w14:paraId="5AA362CA" w14:textId="77777777">
            <w:pPr>
              <w:pStyle w:val="EMEANormal"/>
              <w:keepNext/>
              <w:rPr>
                <w:szCs w:val="22"/>
              </w:rPr>
            </w:pPr>
            <w:r w:rsidRPr="00EC7C82">
              <w:rPr>
                <w:noProof/>
                <w:lang w:val="en-GB"/>
              </w:rPr>
              <w:drawing>
                <wp:inline distT="0" distB="0" distL="0" distR="0">
                  <wp:extent cx="457200" cy="85725"/>
                  <wp:effectExtent l="0" t="0" r="0" b="9525"/>
                  <wp:docPr id="165" name="Picture 165" descr="Humira PED UV KM Cur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8" descr="Humira PED UV KM Curve 11"/>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tretch>
                            <a:fillRect/>
                          </a:stretch>
                        </pic:blipFill>
                        <pic:spPr bwMode="auto">
                          <a:xfrm>
                            <a:off x="0" y="0"/>
                            <a:ext cx="457200" cy="85725"/>
                          </a:xfrm>
                          <a:prstGeom prst="rect">
                            <a:avLst/>
                          </a:prstGeom>
                          <a:noFill/>
                          <a:ln>
                            <a:noFill/>
                          </a:ln>
                        </pic:spPr>
                      </pic:pic>
                    </a:graphicData>
                  </a:graphic>
                </wp:inline>
              </w:drawing>
            </w:r>
          </w:p>
        </w:tc>
        <w:tc>
          <w:tcPr>
            <w:tcW w:w="2107" w:type="dxa"/>
          </w:tcPr>
          <w:p w:rsidR="00AE2794" w:rsidRPr="00B720DC" w:rsidP="00AE2794" w14:paraId="4911D399" w14:textId="77777777">
            <w:pPr>
              <w:pStyle w:val="EMEANormal"/>
              <w:keepNext/>
              <w:rPr>
                <w:szCs w:val="22"/>
              </w:rPr>
            </w:pPr>
            <w:r w:rsidRPr="00B720DC">
              <w:rPr>
                <w:szCs w:val="22"/>
              </w:rPr>
              <w:t>Adalimumab</w:t>
            </w:r>
          </w:p>
        </w:tc>
      </w:tr>
      <w:tr w14:paraId="221A971F" w14:textId="77777777" w:rsidTr="00AE2794">
        <w:tblPrEx>
          <w:tblW w:w="9339" w:type="dxa"/>
          <w:tblLook w:val="04A0"/>
        </w:tblPrEx>
        <w:tc>
          <w:tcPr>
            <w:tcW w:w="482" w:type="dxa"/>
          </w:tcPr>
          <w:p w:rsidR="00AE2794" w:rsidRPr="00B720DC" w:rsidP="00AE2794" w14:paraId="39D6A924" w14:textId="77777777">
            <w:pPr>
              <w:pStyle w:val="EMEANormal"/>
              <w:rPr>
                <w:szCs w:val="22"/>
              </w:rPr>
            </w:pPr>
          </w:p>
        </w:tc>
        <w:tc>
          <w:tcPr>
            <w:tcW w:w="8857" w:type="dxa"/>
            <w:gridSpan w:val="5"/>
          </w:tcPr>
          <w:p w:rsidR="00AE2794" w:rsidRPr="00B5075D" w:rsidP="00AE2794" w14:paraId="7B23A915" w14:textId="77777777">
            <w:pPr>
              <w:pStyle w:val="EMEANormal"/>
              <w:rPr>
                <w:szCs w:val="22"/>
                <w:lang w:val="da-DK"/>
              </w:rPr>
            </w:pPr>
            <w:r>
              <w:rPr>
                <w:szCs w:val="22"/>
                <w:lang w:val="da-DK"/>
              </w:rPr>
              <w:t>Bemærk</w:t>
            </w:r>
            <w:r w:rsidRPr="00B5075D">
              <w:rPr>
                <w:szCs w:val="22"/>
                <w:lang w:val="da-DK"/>
              </w:rPr>
              <w:t xml:space="preserve">: P = Placebo (Antal med risiko); </w:t>
            </w:r>
            <w:r>
              <w:rPr>
                <w:szCs w:val="22"/>
                <w:lang w:val="da-DK"/>
              </w:rPr>
              <w:t>H</w:t>
            </w:r>
            <w:r w:rsidRPr="00B5075D">
              <w:rPr>
                <w:szCs w:val="22"/>
                <w:lang w:val="da-DK"/>
              </w:rPr>
              <w:t xml:space="preserve"> = HUMIRA (Antal med </w:t>
            </w:r>
            <w:r>
              <w:rPr>
                <w:szCs w:val="22"/>
                <w:lang w:val="da-DK"/>
              </w:rPr>
              <w:t>risiko</w:t>
            </w:r>
            <w:r w:rsidRPr="00B5075D">
              <w:rPr>
                <w:szCs w:val="22"/>
                <w:lang w:val="da-DK"/>
              </w:rPr>
              <w:t>).</w:t>
            </w:r>
          </w:p>
        </w:tc>
      </w:tr>
    </w:tbl>
    <w:p w:rsidR="00AE2794" w:rsidP="00AE2794" w14:paraId="712449EA" w14:textId="77777777">
      <w:pPr>
        <w:jc w:val="center"/>
        <w:rPr>
          <w:b/>
          <w:lang w:val="da-DK"/>
        </w:rPr>
      </w:pPr>
    </w:p>
    <w:p w:rsidR="00771D5F" w:rsidP="00E03F77" w14:paraId="1834850E" w14:textId="77777777">
      <w:pPr>
        <w:jc w:val="both"/>
        <w:outlineLvl w:val="0"/>
        <w:rPr>
          <w:noProof/>
          <w:lang w:val="da-DK"/>
        </w:rPr>
      </w:pPr>
    </w:p>
    <w:p w:rsidR="00E03F77" w:rsidRPr="006142DF" w:rsidP="006142DF" w14:paraId="31E1250E" w14:textId="77777777">
      <w:pPr>
        <w:pStyle w:val="EMEAHeading2SPC"/>
        <w:keepNext/>
        <w:spacing w:before="0" w:beforeLines="0" w:after="0" w:afterLines="0"/>
        <w:rPr>
          <w:rFonts w:ascii="Times New Roman" w:hAnsi="Times New Roman"/>
          <w:b w:val="0"/>
          <w:lang w:val="da-DK"/>
        </w:rPr>
      </w:pPr>
      <w:r>
        <w:rPr>
          <w:rFonts w:ascii="Times New Roman" w:hAnsi="Times New Roman"/>
          <w:lang w:val="da-DK"/>
        </w:rPr>
        <w:t>5.2</w:t>
      </w:r>
      <w:r>
        <w:rPr>
          <w:rFonts w:ascii="Times New Roman" w:hAnsi="Times New Roman"/>
          <w:lang w:val="da-DK"/>
        </w:rPr>
        <w:tab/>
        <w:t>Farmakokinetiske egenskaber</w:t>
      </w:r>
    </w:p>
    <w:p w:rsidR="00832EA4" w:rsidRPr="00832EA4" w:rsidP="006142DF" w14:paraId="2557620E" w14:textId="77777777">
      <w:pPr>
        <w:pStyle w:val="EMEANormal"/>
        <w:keepNext/>
        <w:rPr>
          <w:lang w:val="da-DK"/>
        </w:rPr>
      </w:pPr>
    </w:p>
    <w:p w:rsidR="00E03F77" w:rsidRPr="008F497B" w:rsidP="006142DF" w14:paraId="24597001" w14:textId="77777777">
      <w:pPr>
        <w:keepNext/>
        <w:rPr>
          <w:u w:val="single"/>
          <w:lang w:val="da-DK"/>
        </w:rPr>
      </w:pPr>
      <w:r w:rsidRPr="008F497B">
        <w:rPr>
          <w:u w:val="single"/>
          <w:lang w:val="da-DK"/>
        </w:rPr>
        <w:t xml:space="preserve">Absorption og distribution </w:t>
      </w:r>
    </w:p>
    <w:p w:rsidR="00E03F77" w:rsidP="006142DF" w14:paraId="162AA3B1" w14:textId="77777777">
      <w:pPr>
        <w:keepNext/>
        <w:rPr>
          <w:lang w:val="da-DK"/>
        </w:rPr>
      </w:pPr>
    </w:p>
    <w:p w:rsidR="00E03F77" w:rsidP="006142DF" w14:paraId="7CD68228" w14:textId="77777777">
      <w:pPr>
        <w:keepNext/>
        <w:rPr>
          <w:lang w:val="da-DK"/>
        </w:rPr>
      </w:pPr>
      <w:r>
        <w:rPr>
          <w:lang w:val="da-DK"/>
        </w:rPr>
        <w:t>Efter subkutan administration af en enkelt 40 mg dosis var absorption og distribution af adalimumab langsom, og maksimal serumkoncentration blev nået omkring 5 dage efter administration. Den gennemsnitlige absolutte biotilgængelighed af adalimumab, estimeret ud fra tre studier efter en enkelt 40 mg subkutan dosis, var 64%. Efter enkeltvise intravenøse doser på mellem 0,25 og 10 mg/kg var koncentrationerne dosisrelaterede. Efter doser på 0,5 mg/kg (~ 40 mg) var clearance 11-15 ml/time, fordelingsvolumen (V</w:t>
      </w:r>
      <w:r>
        <w:rPr>
          <w:vertAlign w:val="subscript"/>
          <w:lang w:val="da-DK"/>
        </w:rPr>
        <w:t>ss</w:t>
      </w:r>
      <w:r>
        <w:rPr>
          <w:lang w:val="da-DK"/>
        </w:rPr>
        <w:t>) var mellem 5 og 6 liter, og den gennemsnitlige terminale halveringstid var cirka to uger. Koncentrationen af adalimumab i synovialvæsken fra adskillige reumatoid artrit-patienter målt i serum var 31–96%.</w:t>
      </w:r>
    </w:p>
    <w:p w:rsidR="00E03F77" w:rsidP="00E03F77" w14:paraId="4C4C35F6" w14:textId="77777777">
      <w:pPr>
        <w:rPr>
          <w:lang w:val="da-DK"/>
        </w:rPr>
      </w:pPr>
    </w:p>
    <w:p w:rsidR="00E03F77" w:rsidP="00E03F77" w14:paraId="22BEFAE8" w14:textId="77777777">
      <w:pPr>
        <w:rPr>
          <w:lang w:val="da-DK"/>
        </w:rPr>
      </w:pPr>
      <w:r>
        <w:rPr>
          <w:lang w:val="da-DK"/>
        </w:rPr>
        <w:t xml:space="preserve">Efter subkutan administration af 40 mg adalimumab hver anden uge hos voksne patienter med rheumatoid artrit (RA) var </w:t>
      </w:r>
      <w:r w:rsidRPr="004C6D25" w:rsidR="00325F0F">
        <w:rPr>
          <w:szCs w:val="22"/>
          <w:lang w:val="da-DK"/>
        </w:rPr>
        <w:t xml:space="preserve">de gennemsnitlige </w:t>
      </w:r>
      <w:r w:rsidR="00097C9D">
        <w:rPr>
          <w:lang w:val="da-DK"/>
        </w:rPr>
        <w:t>dal-</w:t>
      </w:r>
      <w:r w:rsidRPr="00C174C5">
        <w:rPr>
          <w:i/>
          <w:lang w:val="da-DK"/>
        </w:rPr>
        <w:t>steady</w:t>
      </w:r>
      <w:r>
        <w:rPr>
          <w:i/>
          <w:lang w:val="da-DK"/>
        </w:rPr>
        <w:t xml:space="preserve"> </w:t>
      </w:r>
      <w:r w:rsidRPr="00C174C5">
        <w:rPr>
          <w:i/>
          <w:lang w:val="da-DK"/>
        </w:rPr>
        <w:t>state</w:t>
      </w:r>
      <w:r>
        <w:rPr>
          <w:lang w:val="da-DK"/>
        </w:rPr>
        <w:t xml:space="preserve">-koncentrationer på henholdsvis cirka 5 </w:t>
      </w:r>
      <w:r>
        <w:rPr>
          <w:rFonts w:ascii="Symbol" w:hAnsi="Symbol"/>
        </w:rPr>
        <w:sym w:font="Symbol" w:char="F06D"/>
      </w:r>
      <w:r>
        <w:rPr>
          <w:lang w:val="da-DK"/>
        </w:rPr>
        <w:t xml:space="preserve">g/ml (uden kombination med methotrexat) og 8-9 </w:t>
      </w:r>
      <w:r>
        <w:rPr>
          <w:rFonts w:ascii="Symbol" w:hAnsi="Symbol"/>
        </w:rPr>
        <w:sym w:font="Symbol" w:char="F06D"/>
      </w:r>
      <w:r>
        <w:rPr>
          <w:lang w:val="da-DK"/>
        </w:rPr>
        <w:t xml:space="preserve">g/ml (i kombination med methotrexat). </w:t>
      </w:r>
      <w:r w:rsidR="00DE4C01">
        <w:rPr>
          <w:lang w:val="da-DK"/>
        </w:rPr>
        <w:t>D</w:t>
      </w:r>
      <w:r w:rsidRPr="007A6854" w:rsidR="00DE4C01">
        <w:rPr>
          <w:lang w:val="da-DK"/>
        </w:rPr>
        <w:t xml:space="preserve">al-serumkoncentration af adalimumab ved </w:t>
      </w:r>
      <w:r w:rsidRPr="007A6854" w:rsidR="00DE4C01">
        <w:rPr>
          <w:i/>
          <w:lang w:val="da-DK"/>
        </w:rPr>
        <w:t>steady state</w:t>
      </w:r>
      <w:r w:rsidR="00DE4C01">
        <w:rPr>
          <w:lang w:val="da-DK"/>
        </w:rPr>
        <w:t xml:space="preserve"> </w:t>
      </w:r>
      <w:r>
        <w:rPr>
          <w:lang w:val="da-DK"/>
        </w:rPr>
        <w:t xml:space="preserve">blev forøget omtrent proportionalt med </w:t>
      </w:r>
      <w:r w:rsidR="00325F0F">
        <w:rPr>
          <w:lang w:val="da-DK"/>
        </w:rPr>
        <w:t xml:space="preserve">dosis ved subkutan dosering af </w:t>
      </w:r>
      <w:r>
        <w:rPr>
          <w:lang w:val="da-DK"/>
        </w:rPr>
        <w:t>doser på 20, 40 og 80 mg hver anden uge og hver uge.</w:t>
      </w:r>
    </w:p>
    <w:p w:rsidR="00E03F77" w:rsidP="00E03F77" w14:paraId="13AC5646" w14:textId="77777777">
      <w:pPr>
        <w:rPr>
          <w:lang w:val="da-DK"/>
        </w:rPr>
      </w:pPr>
    </w:p>
    <w:p w:rsidR="00E03F77" w:rsidP="00E03F77" w14:paraId="5576738D" w14:textId="77777777">
      <w:pPr>
        <w:rPr>
          <w:lang w:val="da-DK"/>
        </w:rPr>
      </w:pPr>
      <w:r>
        <w:rPr>
          <w:lang w:val="da-DK"/>
        </w:rPr>
        <w:t>Efter administration af 24 mg/m</w:t>
      </w:r>
      <w:r>
        <w:rPr>
          <w:vertAlign w:val="superscript"/>
          <w:lang w:val="da-DK"/>
        </w:rPr>
        <w:t>2</w:t>
      </w:r>
      <w:r>
        <w:rPr>
          <w:lang w:val="da-DK"/>
        </w:rPr>
        <w:t xml:space="preserve"> (maksim</w:t>
      </w:r>
      <w:r w:rsidR="00A27BD2">
        <w:rPr>
          <w:lang w:val="da-DK"/>
        </w:rPr>
        <w:t>alt</w:t>
      </w:r>
      <w:r>
        <w:rPr>
          <w:lang w:val="da-DK"/>
        </w:rPr>
        <w:t xml:space="preserve"> på 40 mg) subkutant hver anden uge til patienter med polyartikulær juvenil idiopatisk artrit (JIA), som var 4 til 17 år, var den gennemsnitlige</w:t>
      </w:r>
      <w:r w:rsidR="00DE4C01">
        <w:rPr>
          <w:lang w:val="da-DK"/>
        </w:rPr>
        <w:t xml:space="preserve"> d</w:t>
      </w:r>
      <w:r w:rsidRPr="007A6854" w:rsidR="00DE4C01">
        <w:rPr>
          <w:lang w:val="da-DK"/>
        </w:rPr>
        <w:t>al-serumkoncentration af adalimumab</w:t>
      </w:r>
      <w:r>
        <w:rPr>
          <w:lang w:val="da-DK"/>
        </w:rPr>
        <w:t xml:space="preserve"> </w:t>
      </w:r>
      <w:r w:rsidR="00DE4C01">
        <w:rPr>
          <w:lang w:val="da-DK"/>
        </w:rPr>
        <w:t xml:space="preserve">ved </w:t>
      </w:r>
      <w:r w:rsidRPr="00C174C5">
        <w:rPr>
          <w:i/>
          <w:lang w:val="da-DK"/>
        </w:rPr>
        <w:t>steady</w:t>
      </w:r>
      <w:r>
        <w:rPr>
          <w:i/>
          <w:lang w:val="da-DK"/>
        </w:rPr>
        <w:t xml:space="preserve"> </w:t>
      </w:r>
      <w:r w:rsidRPr="00C174C5">
        <w:rPr>
          <w:i/>
          <w:lang w:val="da-DK"/>
        </w:rPr>
        <w:t>state</w:t>
      </w:r>
      <w:r>
        <w:rPr>
          <w:lang w:val="da-DK"/>
        </w:rPr>
        <w:t xml:space="preserve"> (værdier målt fra uge 20 til 48) 5,6 ± 5,6 µg/m</w:t>
      </w:r>
      <w:r w:rsidR="00DE4C01">
        <w:rPr>
          <w:lang w:val="da-DK"/>
        </w:rPr>
        <w:t>l</w:t>
      </w:r>
      <w:r>
        <w:rPr>
          <w:lang w:val="da-DK"/>
        </w:rPr>
        <w:t xml:space="preserve"> (102 %</w:t>
      </w:r>
      <w:r w:rsidR="003C3994">
        <w:rPr>
          <w:lang w:val="da-DK"/>
        </w:rPr>
        <w:t xml:space="preserve"> </w:t>
      </w:r>
      <w:r>
        <w:rPr>
          <w:lang w:val="da-DK"/>
        </w:rPr>
        <w:t xml:space="preserve">CV) for </w:t>
      </w:r>
      <w:r w:rsidRPr="00447152">
        <w:rPr>
          <w:lang w:val="da-DK"/>
        </w:rPr>
        <w:t>adalimumab uden samtidig methotrexat</w:t>
      </w:r>
      <w:r>
        <w:rPr>
          <w:lang w:val="da-DK"/>
        </w:rPr>
        <w:t xml:space="preserve"> og 10,9 ± 5,2 µg/ml (47,7% CV) med samtidig methotrexat. </w:t>
      </w:r>
    </w:p>
    <w:p w:rsidR="00E03F77" w:rsidP="00E03F77" w14:paraId="3C3BC3EF" w14:textId="77777777">
      <w:pPr>
        <w:autoSpaceDE w:val="0"/>
        <w:autoSpaceDN w:val="0"/>
        <w:adjustRightInd w:val="0"/>
        <w:rPr>
          <w:lang w:val="da-DK"/>
        </w:rPr>
      </w:pPr>
    </w:p>
    <w:p w:rsidR="00E03F77" w:rsidP="00E03F77" w14:paraId="5BD88E40" w14:textId="77777777">
      <w:pPr>
        <w:autoSpaceDE w:val="0"/>
        <w:autoSpaceDN w:val="0"/>
        <w:adjustRightInd w:val="0"/>
        <w:rPr>
          <w:lang w:val="da-DK"/>
        </w:rPr>
      </w:pPr>
      <w:r w:rsidRPr="00A92021">
        <w:rPr>
          <w:lang w:val="da-DK"/>
        </w:rPr>
        <w:t xml:space="preserve">Hos patienter med </w:t>
      </w:r>
      <w:r>
        <w:rPr>
          <w:lang w:val="da-DK"/>
        </w:rPr>
        <w:t xml:space="preserve">polyartikulær </w:t>
      </w:r>
      <w:r w:rsidRPr="00A92021">
        <w:rPr>
          <w:lang w:val="da-DK"/>
        </w:rPr>
        <w:t>JIA, som var 2</w:t>
      </w:r>
      <w:r w:rsidR="00623B74">
        <w:rPr>
          <w:lang w:val="da-DK"/>
        </w:rPr>
        <w:t xml:space="preserve"> </w:t>
      </w:r>
      <w:r>
        <w:rPr>
          <w:lang w:val="da-DK"/>
        </w:rPr>
        <w:t xml:space="preserve">til </w:t>
      </w:r>
      <w:r w:rsidRPr="00A92021">
        <w:rPr>
          <w:lang w:val="da-DK"/>
        </w:rPr>
        <w:t xml:space="preserve">&lt;4 år eller 4 år </w:t>
      </w:r>
      <w:r>
        <w:rPr>
          <w:lang w:val="da-DK"/>
        </w:rPr>
        <w:t>og derover</w:t>
      </w:r>
      <w:r w:rsidRPr="00A92021">
        <w:rPr>
          <w:lang w:val="da-DK"/>
        </w:rPr>
        <w:t xml:space="preserve"> med en vægt &lt;15 kg</w:t>
      </w:r>
      <w:r>
        <w:rPr>
          <w:lang w:val="da-DK"/>
        </w:rPr>
        <w:t xml:space="preserve">, som blev </w:t>
      </w:r>
      <w:r w:rsidRPr="00A92021">
        <w:rPr>
          <w:lang w:val="da-DK"/>
        </w:rPr>
        <w:t xml:space="preserve">doseret med </w:t>
      </w:r>
      <w:r>
        <w:rPr>
          <w:lang w:val="da-DK"/>
        </w:rPr>
        <w:t>adalimumab</w:t>
      </w:r>
      <w:r w:rsidRPr="00A92021">
        <w:rPr>
          <w:lang w:val="da-DK"/>
        </w:rPr>
        <w:t xml:space="preserve"> 24 mg/</w:t>
      </w:r>
      <w:r w:rsidRPr="00A92021">
        <w:rPr>
          <w:szCs w:val="22"/>
          <w:lang w:val="da-DK"/>
        </w:rPr>
        <w:t>m</w:t>
      </w:r>
      <w:r w:rsidRPr="00A92021">
        <w:rPr>
          <w:szCs w:val="22"/>
          <w:vertAlign w:val="superscript"/>
          <w:lang w:val="da-DK"/>
        </w:rPr>
        <w:t>2</w:t>
      </w:r>
      <w:r w:rsidRPr="00A92021">
        <w:rPr>
          <w:szCs w:val="22"/>
          <w:lang w:val="da-DK"/>
        </w:rPr>
        <w:t xml:space="preserve">, </w:t>
      </w:r>
      <w:r>
        <w:rPr>
          <w:szCs w:val="22"/>
          <w:lang w:val="da-DK"/>
        </w:rPr>
        <w:t>var den gennemsnitlige dal</w:t>
      </w:r>
      <w:r w:rsidR="00DE4C01">
        <w:rPr>
          <w:szCs w:val="22"/>
          <w:lang w:val="da-DK"/>
        </w:rPr>
        <w:t>-</w:t>
      </w:r>
      <w:r w:rsidRPr="00A92021">
        <w:rPr>
          <w:szCs w:val="22"/>
          <w:lang w:val="da-DK"/>
        </w:rPr>
        <w:t>serum</w:t>
      </w:r>
      <w:r w:rsidR="00623B74">
        <w:rPr>
          <w:szCs w:val="22"/>
          <w:lang w:val="da-DK"/>
        </w:rPr>
        <w:t xml:space="preserve">koncentration af </w:t>
      </w:r>
      <w:r w:rsidRPr="00A92021">
        <w:rPr>
          <w:szCs w:val="22"/>
          <w:lang w:val="da-DK"/>
        </w:rPr>
        <w:t>adalimumab</w:t>
      </w:r>
      <w:r w:rsidR="00623B74">
        <w:rPr>
          <w:szCs w:val="22"/>
          <w:lang w:val="da-DK"/>
        </w:rPr>
        <w:t xml:space="preserve"> ved </w:t>
      </w:r>
      <w:r w:rsidRPr="008D74C5" w:rsidR="00623B74">
        <w:rPr>
          <w:i/>
          <w:szCs w:val="22"/>
          <w:lang w:val="da-DK"/>
        </w:rPr>
        <w:t>steady state</w:t>
      </w:r>
      <w:r>
        <w:rPr>
          <w:szCs w:val="22"/>
          <w:lang w:val="da-DK"/>
        </w:rPr>
        <w:t xml:space="preserve"> </w:t>
      </w:r>
      <w:r w:rsidRPr="00A92021">
        <w:rPr>
          <w:szCs w:val="22"/>
          <w:lang w:val="da-DK"/>
        </w:rPr>
        <w:t>6</w:t>
      </w:r>
      <w:r>
        <w:rPr>
          <w:szCs w:val="22"/>
          <w:lang w:val="da-DK"/>
        </w:rPr>
        <w:t>,</w:t>
      </w:r>
      <w:r w:rsidRPr="00A92021">
        <w:rPr>
          <w:szCs w:val="22"/>
          <w:lang w:val="da-DK"/>
        </w:rPr>
        <w:t>0 ± 6</w:t>
      </w:r>
      <w:r>
        <w:rPr>
          <w:szCs w:val="22"/>
          <w:lang w:val="da-DK"/>
        </w:rPr>
        <w:t>,</w:t>
      </w:r>
      <w:r w:rsidRPr="00A92021">
        <w:rPr>
          <w:szCs w:val="22"/>
          <w:lang w:val="da-DK"/>
        </w:rPr>
        <w:t>1 µg/ml (101% CV)</w:t>
      </w:r>
      <w:r w:rsidRPr="00447152">
        <w:rPr>
          <w:lang w:val="da-DK"/>
        </w:rPr>
        <w:t xml:space="preserve"> uden samtidig methotrexat</w:t>
      </w:r>
      <w:r w:rsidRPr="00A92021">
        <w:rPr>
          <w:szCs w:val="22"/>
          <w:lang w:val="da-DK"/>
        </w:rPr>
        <w:t xml:space="preserve">  og 7,9 ± 5</w:t>
      </w:r>
      <w:r>
        <w:rPr>
          <w:szCs w:val="22"/>
          <w:lang w:val="da-DK"/>
        </w:rPr>
        <w:t>,</w:t>
      </w:r>
      <w:r w:rsidRPr="00A92021">
        <w:rPr>
          <w:szCs w:val="22"/>
          <w:lang w:val="da-DK"/>
        </w:rPr>
        <w:t>6 µg/ml (71</w:t>
      </w:r>
      <w:r>
        <w:rPr>
          <w:szCs w:val="22"/>
          <w:lang w:val="da-DK"/>
        </w:rPr>
        <w:t>,</w:t>
      </w:r>
      <w:r w:rsidRPr="00A92021">
        <w:rPr>
          <w:szCs w:val="22"/>
          <w:lang w:val="da-DK"/>
        </w:rPr>
        <w:t xml:space="preserve">2% CV) </w:t>
      </w:r>
      <w:r>
        <w:rPr>
          <w:szCs w:val="22"/>
          <w:lang w:val="da-DK"/>
        </w:rPr>
        <w:t xml:space="preserve">med samtidig </w:t>
      </w:r>
      <w:r w:rsidRPr="00A92021">
        <w:rPr>
          <w:szCs w:val="22"/>
          <w:lang w:val="da-DK"/>
        </w:rPr>
        <w:t>methotrexat.</w:t>
      </w:r>
    </w:p>
    <w:p w:rsidR="00E03F77" w:rsidP="00E03F77" w14:paraId="1DD612B5" w14:textId="77777777">
      <w:pPr>
        <w:autoSpaceDE w:val="0"/>
        <w:autoSpaceDN w:val="0"/>
        <w:adjustRightInd w:val="0"/>
        <w:rPr>
          <w:lang w:val="da-DK"/>
        </w:rPr>
      </w:pPr>
    </w:p>
    <w:p w:rsidR="00E03F77" w:rsidRPr="00B848D4" w:rsidP="00E03F77" w14:paraId="38985AFC" w14:textId="77777777">
      <w:pPr>
        <w:rPr>
          <w:lang w:val="da-DK"/>
        </w:rPr>
      </w:pPr>
      <w:r w:rsidRPr="00B848D4">
        <w:rPr>
          <w:lang w:val="da-DK"/>
        </w:rPr>
        <w:t>Efter administration af 24 mg/m</w:t>
      </w:r>
      <w:r w:rsidRPr="00B848D4">
        <w:rPr>
          <w:vertAlign w:val="superscript"/>
          <w:lang w:val="da-DK"/>
        </w:rPr>
        <w:t>2</w:t>
      </w:r>
      <w:r w:rsidRPr="00B848D4">
        <w:rPr>
          <w:lang w:val="da-DK"/>
        </w:rPr>
        <w:t xml:space="preserve"> (maksimalt 40 mg) subkutant hver anden uge til patienter med entesopatirelateret artrit </w:t>
      </w:r>
      <w:r>
        <w:rPr>
          <w:lang w:val="da-DK"/>
        </w:rPr>
        <w:t>i alderen</w:t>
      </w:r>
      <w:r w:rsidRPr="00B848D4">
        <w:rPr>
          <w:lang w:val="da-DK"/>
        </w:rPr>
        <w:t xml:space="preserve"> 6 til 17 år var den </w:t>
      </w:r>
      <w:r w:rsidR="00623B74">
        <w:rPr>
          <w:szCs w:val="22"/>
          <w:lang w:val="da-DK"/>
        </w:rPr>
        <w:t>gennemsnitlige dal</w:t>
      </w:r>
      <w:r w:rsidR="00DE4C01">
        <w:rPr>
          <w:szCs w:val="22"/>
          <w:lang w:val="da-DK"/>
        </w:rPr>
        <w:t>-</w:t>
      </w:r>
      <w:r w:rsidRPr="00A92021" w:rsidR="00623B74">
        <w:rPr>
          <w:szCs w:val="22"/>
          <w:lang w:val="da-DK"/>
        </w:rPr>
        <w:t>serum</w:t>
      </w:r>
      <w:r w:rsidR="00623B74">
        <w:rPr>
          <w:szCs w:val="22"/>
          <w:lang w:val="da-DK"/>
        </w:rPr>
        <w:t xml:space="preserve">koncentration af </w:t>
      </w:r>
      <w:r w:rsidRPr="00A92021" w:rsidR="00623B74">
        <w:rPr>
          <w:szCs w:val="22"/>
          <w:lang w:val="da-DK"/>
        </w:rPr>
        <w:t>adalimumab</w:t>
      </w:r>
      <w:r w:rsidR="00623B74">
        <w:rPr>
          <w:szCs w:val="22"/>
          <w:lang w:val="da-DK"/>
        </w:rPr>
        <w:t xml:space="preserve"> ved </w:t>
      </w:r>
      <w:r w:rsidRPr="007A6854" w:rsidR="00623B74">
        <w:rPr>
          <w:i/>
          <w:szCs w:val="22"/>
          <w:lang w:val="da-DK"/>
        </w:rPr>
        <w:t>steady state</w:t>
      </w:r>
      <w:r w:rsidRPr="00B848D4">
        <w:rPr>
          <w:lang w:val="da-DK"/>
        </w:rPr>
        <w:t xml:space="preserve"> (målt i uge 24) 8,8 ± 6,6 µg/ml uden samtidig methotrexat og 11,8 ± 4,3 µg/ml med samtidig methotrexat.</w:t>
      </w:r>
    </w:p>
    <w:p w:rsidR="00E03F77" w:rsidP="00E03F77" w14:paraId="47E735FC" w14:textId="77777777">
      <w:pPr>
        <w:autoSpaceDE w:val="0"/>
        <w:autoSpaceDN w:val="0"/>
        <w:adjustRightInd w:val="0"/>
        <w:rPr>
          <w:lang w:val="da-DK"/>
        </w:rPr>
      </w:pPr>
    </w:p>
    <w:p w:rsidR="00BE679A" w:rsidRPr="00A7188D" w:rsidP="00BE679A" w14:paraId="0C0EE67B" w14:textId="77777777">
      <w:pPr>
        <w:autoSpaceDE w:val="0"/>
        <w:autoSpaceDN w:val="0"/>
        <w:adjustRightInd w:val="0"/>
        <w:rPr>
          <w:lang w:val="da-DK"/>
        </w:rPr>
      </w:pPr>
      <w:r w:rsidRPr="00A7188D">
        <w:rPr>
          <w:lang w:val="da-DK"/>
        </w:rPr>
        <w:t xml:space="preserve">Efter subkutan administration af 40 mg adalimumab hver anden uge til voksne non-radiografisk aksial spondylartritis patienter var den </w:t>
      </w:r>
      <w:r w:rsidRPr="00A7188D">
        <w:rPr>
          <w:iCs/>
          <w:color w:val="000000"/>
          <w:lang w:val="da-DK"/>
        </w:rPr>
        <w:t>gennemsnitlig</w:t>
      </w:r>
      <w:r w:rsidR="0000532B">
        <w:rPr>
          <w:iCs/>
          <w:color w:val="000000"/>
          <w:lang w:val="da-DK"/>
        </w:rPr>
        <w:t>e</w:t>
      </w:r>
      <w:r w:rsidRPr="00A7188D">
        <w:rPr>
          <w:lang w:val="da-DK"/>
        </w:rPr>
        <w:t xml:space="preserve"> (±SD) dal-</w:t>
      </w:r>
      <w:r w:rsidRPr="00A7188D">
        <w:rPr>
          <w:i/>
          <w:lang w:val="da-DK"/>
        </w:rPr>
        <w:t>steady</w:t>
      </w:r>
      <w:r w:rsidRPr="00A7188D">
        <w:rPr>
          <w:lang w:val="da-DK"/>
        </w:rPr>
        <w:t xml:space="preserve"> </w:t>
      </w:r>
      <w:r w:rsidRPr="00A7188D">
        <w:rPr>
          <w:i/>
          <w:lang w:val="da-DK"/>
        </w:rPr>
        <w:t>state</w:t>
      </w:r>
      <w:r w:rsidRPr="00A7188D">
        <w:rPr>
          <w:lang w:val="da-DK"/>
        </w:rPr>
        <w:t>-koncentration ved uge 68 8,0 ± 4,6 </w:t>
      </w:r>
      <w:r>
        <w:rPr>
          <w:rFonts w:ascii="Symbol" w:hAnsi="Symbol"/>
          <w:lang w:val="en-GB"/>
        </w:rPr>
        <w:sym w:font="Symbol" w:char="F06D"/>
      </w:r>
      <w:r w:rsidRPr="00A7188D">
        <w:rPr>
          <w:lang w:val="da-DK"/>
        </w:rPr>
        <w:t>g/ml.</w:t>
      </w:r>
    </w:p>
    <w:p w:rsidR="00BE679A" w:rsidRPr="00F469D7" w:rsidP="00E03F77" w14:paraId="32ACBFAC" w14:textId="77777777">
      <w:pPr>
        <w:autoSpaceDE w:val="0"/>
        <w:autoSpaceDN w:val="0"/>
        <w:adjustRightInd w:val="0"/>
        <w:rPr>
          <w:lang w:val="da-DK"/>
        </w:rPr>
      </w:pPr>
    </w:p>
    <w:p w:rsidR="00E03F77" w:rsidP="00E03F77" w14:paraId="2841EBCC" w14:textId="77777777">
      <w:pPr>
        <w:autoSpaceDE w:val="0"/>
        <w:autoSpaceDN w:val="0"/>
        <w:adjustRightInd w:val="0"/>
        <w:rPr>
          <w:lang w:val="da-DK"/>
        </w:rPr>
      </w:pPr>
      <w:r>
        <w:rPr>
          <w:lang w:val="da-DK"/>
        </w:rPr>
        <w:t xml:space="preserve">Hos voksne patienter med psoriasis var den gennemsnitlige </w:t>
      </w:r>
      <w:r w:rsidR="00623B74">
        <w:rPr>
          <w:szCs w:val="22"/>
          <w:lang w:val="da-DK"/>
        </w:rPr>
        <w:t>dal</w:t>
      </w:r>
      <w:r w:rsidR="00DE4C01">
        <w:rPr>
          <w:szCs w:val="22"/>
          <w:lang w:val="da-DK"/>
        </w:rPr>
        <w:t>-</w:t>
      </w:r>
      <w:r w:rsidR="00623B74">
        <w:rPr>
          <w:szCs w:val="22"/>
          <w:lang w:val="da-DK"/>
        </w:rPr>
        <w:t xml:space="preserve">koncentration af </w:t>
      </w:r>
      <w:r w:rsidRPr="00A92021" w:rsidR="00623B74">
        <w:rPr>
          <w:szCs w:val="22"/>
          <w:lang w:val="da-DK"/>
        </w:rPr>
        <w:t>adalimumab</w:t>
      </w:r>
      <w:r w:rsidR="00623B74">
        <w:rPr>
          <w:szCs w:val="22"/>
          <w:lang w:val="da-DK"/>
        </w:rPr>
        <w:t xml:space="preserve"> </w:t>
      </w:r>
      <w:r w:rsidR="00097C9D">
        <w:rPr>
          <w:szCs w:val="22"/>
          <w:lang w:val="da-DK"/>
        </w:rPr>
        <w:t xml:space="preserve">ved </w:t>
      </w:r>
      <w:r w:rsidRPr="007A6854" w:rsidR="00623B74">
        <w:rPr>
          <w:i/>
          <w:szCs w:val="22"/>
          <w:lang w:val="da-DK"/>
        </w:rPr>
        <w:t>steady state</w:t>
      </w:r>
      <w:r w:rsidR="00623B74">
        <w:rPr>
          <w:lang w:val="da-DK"/>
        </w:rPr>
        <w:t xml:space="preserve"> </w:t>
      </w:r>
      <w:r>
        <w:rPr>
          <w:lang w:val="da-DK"/>
        </w:rPr>
        <w:t xml:space="preserve">5 </w:t>
      </w:r>
      <w:r>
        <w:rPr>
          <w:rFonts w:ascii="Symbol" w:hAnsi="Symbol"/>
          <w:lang w:val="en-GB"/>
        </w:rPr>
        <w:sym w:font="Symbol" w:char="F06D"/>
      </w:r>
      <w:r>
        <w:rPr>
          <w:lang w:val="da-DK"/>
        </w:rPr>
        <w:t>g/ml ved  monoterapibehandling med 40 mg adalimumab hver anden uge.</w:t>
      </w:r>
    </w:p>
    <w:p w:rsidR="00E03F77" w:rsidP="00E03F77" w14:paraId="03FFC170" w14:textId="77777777">
      <w:pPr>
        <w:autoSpaceDE w:val="0"/>
        <w:autoSpaceDN w:val="0"/>
        <w:adjustRightInd w:val="0"/>
        <w:rPr>
          <w:lang w:val="da-DK"/>
        </w:rPr>
      </w:pPr>
    </w:p>
    <w:p w:rsidR="00E03F77" w:rsidRPr="00534C37" w:rsidP="00E03F77" w14:paraId="05AC8E61" w14:textId="77777777">
      <w:pPr>
        <w:pStyle w:val="EMEANormal"/>
        <w:rPr>
          <w:lang w:val="da-DK"/>
        </w:rPr>
      </w:pPr>
      <w:r w:rsidRPr="00534C37">
        <w:rPr>
          <w:lang w:val="da-DK"/>
        </w:rPr>
        <w:t>Efter subkutan administration af 0,8 mg/kg (maksimalt 40 mg) hver anden uge til pædiatriske patienter med kronisk plaque</w:t>
      </w:r>
      <w:r>
        <w:rPr>
          <w:lang w:val="da-DK"/>
        </w:rPr>
        <w:t>-</w:t>
      </w:r>
      <w:r w:rsidRPr="00534C37">
        <w:rPr>
          <w:lang w:val="da-DK"/>
        </w:rPr>
        <w:t>psoriasis var</w:t>
      </w:r>
      <w:r>
        <w:rPr>
          <w:lang w:val="da-DK"/>
        </w:rPr>
        <w:t xml:space="preserve"> den gennemsnitlige dal</w:t>
      </w:r>
      <w:r w:rsidR="00DE4C01">
        <w:rPr>
          <w:lang w:val="da-DK"/>
        </w:rPr>
        <w:t>-</w:t>
      </w:r>
      <w:r>
        <w:rPr>
          <w:lang w:val="da-DK"/>
        </w:rPr>
        <w:t xml:space="preserve">koncentration af </w:t>
      </w:r>
      <w:r w:rsidRPr="000F6902">
        <w:rPr>
          <w:lang w:val="da-DK"/>
        </w:rPr>
        <w:t>adalimumab</w:t>
      </w:r>
      <w:r>
        <w:rPr>
          <w:lang w:val="da-DK"/>
        </w:rPr>
        <w:t xml:space="preserve"> ved </w:t>
      </w:r>
      <w:r>
        <w:rPr>
          <w:i/>
          <w:lang w:val="da-DK"/>
        </w:rPr>
        <w:t xml:space="preserve">steady </w:t>
      </w:r>
      <w:r w:rsidRPr="000F6902">
        <w:rPr>
          <w:i/>
          <w:lang w:val="da-DK"/>
        </w:rPr>
        <w:t>state</w:t>
      </w:r>
      <w:r w:rsidRPr="00534C37">
        <w:rPr>
          <w:lang w:val="da-DK"/>
        </w:rPr>
        <w:t xml:space="preserve"> 7</w:t>
      </w:r>
      <w:r>
        <w:rPr>
          <w:lang w:val="da-DK"/>
        </w:rPr>
        <w:t>,</w:t>
      </w:r>
      <w:r w:rsidRPr="00534C37">
        <w:rPr>
          <w:lang w:val="da-DK"/>
        </w:rPr>
        <w:t>4 ± 5</w:t>
      </w:r>
      <w:r>
        <w:rPr>
          <w:lang w:val="da-DK"/>
        </w:rPr>
        <w:t>,</w:t>
      </w:r>
      <w:r w:rsidRPr="00534C37">
        <w:rPr>
          <w:lang w:val="da-DK"/>
        </w:rPr>
        <w:t>8 µg/m</w:t>
      </w:r>
      <w:r>
        <w:rPr>
          <w:lang w:val="da-DK"/>
        </w:rPr>
        <w:t>l</w:t>
      </w:r>
      <w:r w:rsidRPr="00534C37">
        <w:rPr>
          <w:lang w:val="da-DK"/>
        </w:rPr>
        <w:t xml:space="preserve"> </w:t>
      </w:r>
      <w:r>
        <w:rPr>
          <w:lang w:val="da-DK"/>
        </w:rPr>
        <w:t>(</w:t>
      </w:r>
      <w:r w:rsidRPr="00534C37">
        <w:rPr>
          <w:lang w:val="da-DK"/>
        </w:rPr>
        <w:t xml:space="preserve">± </w:t>
      </w:r>
      <w:r>
        <w:rPr>
          <w:lang w:val="da-DK"/>
        </w:rPr>
        <w:t xml:space="preserve">SD) </w:t>
      </w:r>
      <w:r w:rsidRPr="00534C37">
        <w:rPr>
          <w:lang w:val="da-DK"/>
        </w:rPr>
        <w:t>(79% CV).</w:t>
      </w:r>
    </w:p>
    <w:p w:rsidR="00E03F77" w:rsidP="00E03F77" w14:paraId="47DEC48D" w14:textId="77777777">
      <w:pPr>
        <w:autoSpaceDE w:val="0"/>
        <w:autoSpaceDN w:val="0"/>
        <w:adjustRightInd w:val="0"/>
        <w:rPr>
          <w:lang w:val="da-DK"/>
        </w:rPr>
      </w:pPr>
    </w:p>
    <w:p w:rsidR="00E03F77" w:rsidP="00E03F77" w14:paraId="48274098" w14:textId="77777777">
      <w:pPr>
        <w:autoSpaceDE w:val="0"/>
        <w:autoSpaceDN w:val="0"/>
        <w:adjustRightInd w:val="0"/>
        <w:rPr>
          <w:lang w:val="da-DK"/>
        </w:rPr>
      </w:pPr>
      <w:r w:rsidRPr="006D7205">
        <w:rPr>
          <w:lang w:val="da-DK"/>
        </w:rPr>
        <w:t xml:space="preserve">Hos </w:t>
      </w:r>
      <w:r w:rsidR="00066B50">
        <w:rPr>
          <w:lang w:val="da-DK"/>
        </w:rPr>
        <w:t xml:space="preserve">voksne </w:t>
      </w:r>
      <w:r w:rsidRPr="006D7205">
        <w:rPr>
          <w:lang w:val="da-DK"/>
        </w:rPr>
        <w:t xml:space="preserve">patienter med hidrosadenitis suppurativa blev der med en dosis på 160 mg Humira </w:t>
      </w:r>
      <w:r>
        <w:rPr>
          <w:lang w:val="da-DK"/>
        </w:rPr>
        <w:t>i</w:t>
      </w:r>
      <w:r w:rsidRPr="006D7205">
        <w:rPr>
          <w:lang w:val="da-DK"/>
        </w:rPr>
        <w:t xml:space="preserve"> uge 0 efterful</w:t>
      </w:r>
      <w:r>
        <w:rPr>
          <w:lang w:val="da-DK"/>
        </w:rPr>
        <w:t>gt</w:t>
      </w:r>
      <w:r w:rsidRPr="006D7205">
        <w:rPr>
          <w:lang w:val="da-DK"/>
        </w:rPr>
        <w:t xml:space="preserve"> af 80 mg ved</w:t>
      </w:r>
      <w:r>
        <w:rPr>
          <w:lang w:val="da-DK"/>
        </w:rPr>
        <w:t xml:space="preserve"> </w:t>
      </w:r>
      <w:r w:rsidRPr="006D7205">
        <w:rPr>
          <w:lang w:val="da-DK"/>
        </w:rPr>
        <w:t>uge</w:t>
      </w:r>
      <w:r>
        <w:rPr>
          <w:lang w:val="da-DK"/>
        </w:rPr>
        <w:t xml:space="preserve"> 2</w:t>
      </w:r>
      <w:r w:rsidRPr="006D7205">
        <w:rPr>
          <w:lang w:val="da-DK"/>
        </w:rPr>
        <w:t xml:space="preserve"> </w:t>
      </w:r>
      <w:r>
        <w:rPr>
          <w:lang w:val="da-DK"/>
        </w:rPr>
        <w:t xml:space="preserve">opnået dal-serumkoncentrationer af </w:t>
      </w:r>
      <w:r w:rsidRPr="006D7205">
        <w:rPr>
          <w:lang w:val="da-DK"/>
        </w:rPr>
        <w:t>adalimumab</w:t>
      </w:r>
      <w:r>
        <w:rPr>
          <w:lang w:val="da-DK"/>
        </w:rPr>
        <w:t xml:space="preserve"> på ca.</w:t>
      </w:r>
      <w:r w:rsidRPr="006D7205">
        <w:rPr>
          <w:lang w:val="da-DK"/>
        </w:rPr>
        <w:t xml:space="preserve"> 7 til 8 </w:t>
      </w:r>
      <w:r w:rsidRPr="00276EE6">
        <w:t>μ</w:t>
      </w:r>
      <w:r w:rsidRPr="006D7205">
        <w:rPr>
          <w:lang w:val="da-DK"/>
        </w:rPr>
        <w:t xml:space="preserve">g/ml ved uge 2 og </w:t>
      </w:r>
      <w:r>
        <w:rPr>
          <w:lang w:val="da-DK"/>
        </w:rPr>
        <w:t xml:space="preserve">uge </w:t>
      </w:r>
      <w:r w:rsidRPr="006D7205">
        <w:rPr>
          <w:lang w:val="da-DK"/>
        </w:rPr>
        <w:t xml:space="preserve">4.  </w:t>
      </w:r>
      <w:r>
        <w:rPr>
          <w:lang w:val="da-DK"/>
        </w:rPr>
        <w:t>Den g</w:t>
      </w:r>
      <w:r w:rsidRPr="006D7205">
        <w:rPr>
          <w:lang w:val="da-DK"/>
        </w:rPr>
        <w:t>ennemsnitlig</w:t>
      </w:r>
      <w:r>
        <w:rPr>
          <w:lang w:val="da-DK"/>
        </w:rPr>
        <w:t>e</w:t>
      </w:r>
      <w:r w:rsidRPr="006D7205">
        <w:rPr>
          <w:lang w:val="da-DK"/>
        </w:rPr>
        <w:t xml:space="preserve"> </w:t>
      </w:r>
      <w:r>
        <w:rPr>
          <w:lang w:val="da-DK"/>
        </w:rPr>
        <w:t>dal</w:t>
      </w:r>
      <w:r w:rsidR="00DE4C01">
        <w:rPr>
          <w:lang w:val="da-DK"/>
        </w:rPr>
        <w:t>-</w:t>
      </w:r>
      <w:r w:rsidRPr="006D7205">
        <w:rPr>
          <w:lang w:val="da-DK"/>
        </w:rPr>
        <w:t xml:space="preserve">koncentration </w:t>
      </w:r>
      <w:r>
        <w:rPr>
          <w:lang w:val="da-DK"/>
        </w:rPr>
        <w:t xml:space="preserve">ved </w:t>
      </w:r>
      <w:r w:rsidRPr="006D7205">
        <w:rPr>
          <w:i/>
          <w:lang w:val="da-DK"/>
        </w:rPr>
        <w:t>steady state</w:t>
      </w:r>
      <w:r w:rsidRPr="006D7205">
        <w:rPr>
          <w:lang w:val="da-DK"/>
        </w:rPr>
        <w:t xml:space="preserve"> var ca. 8 til 10 </w:t>
      </w:r>
      <w:r w:rsidRPr="00276EE6">
        <w:t>μ</w:t>
      </w:r>
      <w:r w:rsidRPr="006D7205">
        <w:rPr>
          <w:lang w:val="da-DK"/>
        </w:rPr>
        <w:t xml:space="preserve">g/ml under behandling med adalimumab 40 mg </w:t>
      </w:r>
      <w:r>
        <w:rPr>
          <w:lang w:val="da-DK"/>
        </w:rPr>
        <w:t>hver uge fra uge</w:t>
      </w:r>
      <w:r w:rsidRPr="006D7205">
        <w:rPr>
          <w:lang w:val="da-DK"/>
        </w:rPr>
        <w:t xml:space="preserve"> 12 </w:t>
      </w:r>
      <w:r>
        <w:rPr>
          <w:lang w:val="da-DK"/>
        </w:rPr>
        <w:t xml:space="preserve">frem til og med uge </w:t>
      </w:r>
      <w:r w:rsidRPr="006D7205">
        <w:rPr>
          <w:lang w:val="da-DK"/>
        </w:rPr>
        <w:t>36.</w:t>
      </w:r>
    </w:p>
    <w:p w:rsidR="00EA5E17" w:rsidP="00E03F77" w14:paraId="24E5EC39" w14:textId="77777777">
      <w:pPr>
        <w:autoSpaceDE w:val="0"/>
        <w:autoSpaceDN w:val="0"/>
        <w:adjustRightInd w:val="0"/>
        <w:rPr>
          <w:lang w:val="da-DK"/>
        </w:rPr>
      </w:pPr>
    </w:p>
    <w:p w:rsidR="00066B50" w:rsidRPr="00417E05" w:rsidP="00066B50" w14:paraId="23A41ADB" w14:textId="77777777">
      <w:pPr>
        <w:pStyle w:val="EMEANormal"/>
        <w:rPr>
          <w:iCs/>
          <w:lang w:val="da-DK"/>
        </w:rPr>
      </w:pPr>
      <w:r>
        <w:rPr>
          <w:rFonts w:cs="Calibri"/>
          <w:iCs/>
          <w:lang w:val="da-DK"/>
        </w:rPr>
        <w:t>A</w:t>
      </w:r>
      <w:r w:rsidRPr="00417E05">
        <w:rPr>
          <w:rFonts w:cs="Calibri"/>
          <w:iCs/>
          <w:lang w:val="da-DK"/>
        </w:rPr>
        <w:t>dalimumab</w:t>
      </w:r>
      <w:r>
        <w:rPr>
          <w:rFonts w:cs="Calibri"/>
          <w:iCs/>
          <w:lang w:val="da-DK"/>
        </w:rPr>
        <w:t>-e</w:t>
      </w:r>
      <w:r w:rsidRPr="00417E05">
        <w:rPr>
          <w:iCs/>
          <w:lang w:val="da-DK"/>
        </w:rPr>
        <w:t>ksponering hos unge HS-patienter er baseret på population</w:t>
      </w:r>
      <w:r>
        <w:rPr>
          <w:iCs/>
          <w:lang w:val="da-DK"/>
        </w:rPr>
        <w:t>-</w:t>
      </w:r>
      <w:r w:rsidRPr="00417E05">
        <w:rPr>
          <w:iCs/>
          <w:lang w:val="da-DK"/>
        </w:rPr>
        <w:t>farmakokinetiske modeller og simulering af farmakokinetik hos andre pædiatriske patienter</w:t>
      </w:r>
      <w:r w:rsidRPr="002E217C">
        <w:rPr>
          <w:iCs/>
          <w:lang w:val="da-DK"/>
        </w:rPr>
        <w:t xml:space="preserve"> </w:t>
      </w:r>
      <w:r w:rsidRPr="00417E05">
        <w:rPr>
          <w:iCs/>
          <w:lang w:val="da-DK"/>
        </w:rPr>
        <w:t>på tværs af indi</w:t>
      </w:r>
      <w:r>
        <w:rPr>
          <w:iCs/>
          <w:lang w:val="da-DK"/>
        </w:rPr>
        <w:t>k</w:t>
      </w:r>
      <w:r w:rsidRPr="00417E05">
        <w:rPr>
          <w:iCs/>
          <w:lang w:val="da-DK"/>
        </w:rPr>
        <w:t>ationer (pædiatri</w:t>
      </w:r>
      <w:r>
        <w:rPr>
          <w:iCs/>
          <w:lang w:val="da-DK"/>
        </w:rPr>
        <w:t>s</w:t>
      </w:r>
      <w:r w:rsidRPr="00417E05">
        <w:rPr>
          <w:iCs/>
          <w:lang w:val="da-DK"/>
        </w:rPr>
        <w:t xml:space="preserve">k psoriasis, juvenil idiopatisk artrit, pædiatrisk Crohns sygdom og entesopatirelateret artrit). </w:t>
      </w:r>
      <w:r w:rsidRPr="00417E05">
        <w:rPr>
          <w:szCs w:val="22"/>
          <w:lang w:val="da-DK"/>
        </w:rPr>
        <w:t>Det anbefalede HS</w:t>
      </w:r>
      <w:r>
        <w:rPr>
          <w:szCs w:val="22"/>
          <w:lang w:val="da-DK"/>
        </w:rPr>
        <w:t>-</w:t>
      </w:r>
      <w:r w:rsidRPr="00417E05">
        <w:rPr>
          <w:szCs w:val="22"/>
          <w:lang w:val="da-DK"/>
        </w:rPr>
        <w:t>dos</w:t>
      </w:r>
      <w:r>
        <w:rPr>
          <w:szCs w:val="22"/>
          <w:lang w:val="da-DK"/>
        </w:rPr>
        <w:t>erings</w:t>
      </w:r>
      <w:r w:rsidRPr="00417E05">
        <w:rPr>
          <w:szCs w:val="22"/>
          <w:lang w:val="da-DK"/>
        </w:rPr>
        <w:t xml:space="preserve">regime til unge </w:t>
      </w:r>
      <w:r>
        <w:rPr>
          <w:szCs w:val="22"/>
          <w:lang w:val="da-DK"/>
        </w:rPr>
        <w:t xml:space="preserve">er </w:t>
      </w:r>
      <w:r w:rsidRPr="00417E05">
        <w:rPr>
          <w:iCs/>
          <w:lang w:val="da-DK"/>
        </w:rPr>
        <w:t xml:space="preserve">40 mg </w:t>
      </w:r>
      <w:r>
        <w:rPr>
          <w:iCs/>
          <w:lang w:val="da-DK"/>
        </w:rPr>
        <w:t xml:space="preserve">Humira </w:t>
      </w:r>
      <w:r w:rsidRPr="00417E05">
        <w:rPr>
          <w:iCs/>
          <w:lang w:val="da-DK"/>
        </w:rPr>
        <w:t>hver anden uge</w:t>
      </w:r>
      <w:r>
        <w:rPr>
          <w:iCs/>
          <w:lang w:val="da-DK"/>
        </w:rPr>
        <w:t>.</w:t>
      </w:r>
      <w:r w:rsidRPr="00417E05">
        <w:rPr>
          <w:iCs/>
          <w:lang w:val="da-DK"/>
        </w:rPr>
        <w:t xml:space="preserve"> </w:t>
      </w:r>
      <w:r>
        <w:rPr>
          <w:iCs/>
          <w:lang w:val="da-DK"/>
        </w:rPr>
        <w:t>U</w:t>
      </w:r>
      <w:r w:rsidRPr="00230D19">
        <w:rPr>
          <w:iCs/>
          <w:lang w:val="da-DK"/>
        </w:rPr>
        <w:t xml:space="preserve">nge med høj kropsvægt og utilstrækkeligt respons kan have fordel af at </w:t>
      </w:r>
      <w:r>
        <w:rPr>
          <w:iCs/>
          <w:lang w:val="da-DK"/>
        </w:rPr>
        <w:t>få</w:t>
      </w:r>
      <w:r w:rsidRPr="00230D19">
        <w:rPr>
          <w:iCs/>
          <w:lang w:val="da-DK"/>
        </w:rPr>
        <w:t xml:space="preserve"> </w:t>
      </w:r>
      <w:r>
        <w:rPr>
          <w:iCs/>
          <w:lang w:val="da-DK"/>
        </w:rPr>
        <w:t xml:space="preserve">den anbefalede voksendosis på </w:t>
      </w:r>
      <w:r w:rsidRPr="00417E05">
        <w:rPr>
          <w:iCs/>
          <w:lang w:val="da-DK"/>
        </w:rPr>
        <w:t xml:space="preserve">40 mg </w:t>
      </w:r>
      <w:r>
        <w:rPr>
          <w:iCs/>
          <w:lang w:val="da-DK"/>
        </w:rPr>
        <w:t>hver uge, d</w:t>
      </w:r>
      <w:r w:rsidRPr="00230D19">
        <w:rPr>
          <w:rFonts w:cs="Calibri"/>
          <w:iCs/>
          <w:lang w:val="da-DK"/>
        </w:rPr>
        <w:t>a adalimumab-e</w:t>
      </w:r>
      <w:r w:rsidRPr="00230D19">
        <w:rPr>
          <w:iCs/>
          <w:lang w:val="da-DK"/>
        </w:rPr>
        <w:t>ksponering</w:t>
      </w:r>
      <w:r>
        <w:rPr>
          <w:iCs/>
          <w:lang w:val="da-DK"/>
        </w:rPr>
        <w:t>en</w:t>
      </w:r>
      <w:r w:rsidRPr="00230D19">
        <w:rPr>
          <w:iCs/>
          <w:lang w:val="da-DK"/>
        </w:rPr>
        <w:t xml:space="preserve"> kan påvirkes af kropsstørrelse</w:t>
      </w:r>
      <w:r>
        <w:rPr>
          <w:iCs/>
          <w:lang w:val="da-DK"/>
        </w:rPr>
        <w:t>.</w:t>
      </w:r>
    </w:p>
    <w:p w:rsidR="00E03F77" w:rsidP="00E03F77" w14:paraId="69A6F65C" w14:textId="77777777">
      <w:pPr>
        <w:autoSpaceDE w:val="0"/>
        <w:autoSpaceDN w:val="0"/>
        <w:adjustRightInd w:val="0"/>
        <w:rPr>
          <w:lang w:val="da-DK"/>
        </w:rPr>
      </w:pPr>
    </w:p>
    <w:p w:rsidR="00E87193" w:rsidP="00E87193" w14:paraId="4546071B" w14:textId="77777777">
      <w:pPr>
        <w:autoSpaceDE w:val="0"/>
        <w:autoSpaceDN w:val="0"/>
        <w:adjustRightInd w:val="0"/>
        <w:rPr>
          <w:lang w:val="da-DK"/>
        </w:rPr>
      </w:pPr>
      <w:r>
        <w:rPr>
          <w:lang w:val="da-DK"/>
        </w:rPr>
        <w:t xml:space="preserve">Hos patienter med Crohns sygdom blev der med en induktionsdosis på 80 mg Humira i uge 0 efterfulgt af 40 mg Humira i uge 2 opnået dal-serumkoncentrationer af adalimumab på ca. </w:t>
      </w:r>
      <w:r w:rsidRPr="007A6854">
        <w:rPr>
          <w:lang w:val="da-DK"/>
        </w:rPr>
        <w:t>5,5</w:t>
      </w:r>
      <w:r>
        <w:rPr>
          <w:lang w:val="da-DK"/>
        </w:rPr>
        <w:t xml:space="preserve"> </w:t>
      </w:r>
      <w:r>
        <w:rPr>
          <w:rFonts w:ascii="Symbol" w:hAnsi="Symbol"/>
          <w:lang w:val="en-GB"/>
        </w:rPr>
        <w:sym w:font="Symbol" w:char="F06D"/>
      </w:r>
      <w:r>
        <w:rPr>
          <w:lang w:val="da-DK"/>
        </w:rPr>
        <w:t>g/ml i induktionsperioden. Ved en induktionsdosis på 160 mg Humira i uge 0 efterfulgt af 80 mg Humira i uge 2 blev opnået dal-serum-koncentrationer af adalimumab på ca. 12 </w:t>
      </w:r>
      <w:r>
        <w:rPr>
          <w:rFonts w:ascii="Symbol" w:hAnsi="Symbol"/>
          <w:lang w:val="en-GB"/>
        </w:rPr>
        <w:sym w:font="Symbol" w:char="F06D"/>
      </w:r>
      <w:r>
        <w:rPr>
          <w:lang w:val="da-DK"/>
        </w:rPr>
        <w:t xml:space="preserve">g/ml i induktionsperioden.    </w:t>
      </w:r>
    </w:p>
    <w:p w:rsidR="00E03F77" w:rsidP="00E87193" w14:paraId="2A8B6EED" w14:textId="77777777">
      <w:pPr>
        <w:rPr>
          <w:lang w:val="da-DK"/>
        </w:rPr>
      </w:pPr>
      <w:r>
        <w:rPr>
          <w:lang w:val="da-DK"/>
        </w:rPr>
        <w:t>Gennemsnitlige dal</w:t>
      </w:r>
      <w:r w:rsidR="00DE4C01">
        <w:rPr>
          <w:lang w:val="da-DK"/>
        </w:rPr>
        <w:t>-</w:t>
      </w:r>
      <w:r>
        <w:rPr>
          <w:lang w:val="da-DK"/>
        </w:rPr>
        <w:t>niveauer på omtrent 7 </w:t>
      </w:r>
      <w:r>
        <w:rPr>
          <w:rFonts w:ascii="Symbol" w:hAnsi="Symbol"/>
          <w:lang w:val="en-GB"/>
        </w:rPr>
        <w:sym w:font="Symbol" w:char="F06D"/>
      </w:r>
      <w:r>
        <w:rPr>
          <w:lang w:val="da-DK"/>
        </w:rPr>
        <w:t xml:space="preserve">g/ml ved </w:t>
      </w:r>
      <w:r w:rsidRPr="00C174C5">
        <w:rPr>
          <w:i/>
          <w:lang w:val="da-DK"/>
        </w:rPr>
        <w:t>steady</w:t>
      </w:r>
      <w:r>
        <w:rPr>
          <w:i/>
          <w:lang w:val="da-DK"/>
        </w:rPr>
        <w:t xml:space="preserve"> </w:t>
      </w:r>
      <w:r w:rsidRPr="00C174C5">
        <w:rPr>
          <w:i/>
          <w:lang w:val="da-DK"/>
        </w:rPr>
        <w:t>state</w:t>
      </w:r>
      <w:r>
        <w:rPr>
          <w:lang w:val="da-DK"/>
        </w:rPr>
        <w:t xml:space="preserve"> blev set hos patienter med Crohns sygdom, som fik vedligeholdelsesdosis på 40 mg Humira hver anden uge.</w:t>
      </w:r>
    </w:p>
    <w:p w:rsidR="00E03F77" w:rsidP="00E03F77" w14:paraId="422B44F4" w14:textId="77777777">
      <w:pPr>
        <w:autoSpaceDE w:val="0"/>
        <w:autoSpaceDN w:val="0"/>
        <w:adjustRightInd w:val="0"/>
        <w:rPr>
          <w:lang w:val="da-DK"/>
        </w:rPr>
      </w:pPr>
    </w:p>
    <w:p w:rsidR="00E03F77" w:rsidRPr="00D92CCD" w:rsidP="00E03F77" w14:paraId="110109BA" w14:textId="77777777">
      <w:pPr>
        <w:pStyle w:val="EMEANormal"/>
        <w:rPr>
          <w:lang w:val="da-DK"/>
        </w:rPr>
      </w:pPr>
      <w:r w:rsidRPr="0075560B">
        <w:rPr>
          <w:lang w:val="da-DK" w:eastAsia="en-GB"/>
        </w:rPr>
        <w:t>Hos pædiatriske patienter med moderat til svær CD var åben</w:t>
      </w:r>
      <w:r>
        <w:rPr>
          <w:lang w:val="da-DK" w:eastAsia="en-GB"/>
        </w:rPr>
        <w:t>-label</w:t>
      </w:r>
      <w:r w:rsidRPr="0075560B">
        <w:rPr>
          <w:lang w:val="da-DK" w:eastAsia="en-GB"/>
        </w:rPr>
        <w:t xml:space="preserve"> adalimumab</w:t>
      </w:r>
      <w:r>
        <w:rPr>
          <w:lang w:val="da-DK" w:eastAsia="en-GB"/>
        </w:rPr>
        <w:t>-</w:t>
      </w:r>
      <w:r w:rsidRPr="0075560B">
        <w:rPr>
          <w:lang w:val="da-DK" w:eastAsia="en-GB"/>
        </w:rPr>
        <w:t xml:space="preserve">induktionsdosis </w:t>
      </w:r>
      <w:r>
        <w:rPr>
          <w:lang w:val="da-DK" w:eastAsia="en-GB"/>
        </w:rPr>
        <w:t xml:space="preserve">henholdsvis </w:t>
      </w:r>
      <w:r w:rsidRPr="0075560B">
        <w:rPr>
          <w:lang w:val="da-DK" w:eastAsia="en-GB"/>
        </w:rPr>
        <w:t>160/80 mg eller 80/40 mg i uge 0 og 2,</w:t>
      </w:r>
      <w:r>
        <w:rPr>
          <w:lang w:val="da-DK" w:eastAsia="en-GB"/>
        </w:rPr>
        <w:t xml:space="preserve"> afhængigt af legemsvægt med en skillelinje ved</w:t>
      </w:r>
      <w:r w:rsidRPr="0075560B">
        <w:rPr>
          <w:lang w:val="da-DK" w:eastAsia="en-GB"/>
        </w:rPr>
        <w:t xml:space="preserve"> 40 kg. Ved uge 4 blev patienterne randomiseret</w:t>
      </w:r>
      <w:r w:rsidRPr="0075560B">
        <w:rPr>
          <w:lang w:val="da-DK"/>
        </w:rPr>
        <w:t xml:space="preserve"> 1:1 til </w:t>
      </w:r>
      <w:r>
        <w:rPr>
          <w:lang w:val="da-DK" w:eastAsia="en-GB"/>
        </w:rPr>
        <w:t>vedligeholdelsesbehandlingsgrupper:</w:t>
      </w:r>
      <w:r w:rsidRPr="0075560B">
        <w:rPr>
          <w:lang w:val="da-DK"/>
        </w:rPr>
        <w:t xml:space="preserve"> enten standard-dosis (</w:t>
      </w:r>
      <w:r w:rsidRPr="0075560B">
        <w:rPr>
          <w:lang w:val="da-DK" w:eastAsia="en-GB"/>
        </w:rPr>
        <w:t xml:space="preserve">40/20 mg hver anden uge) </w:t>
      </w:r>
      <w:r>
        <w:rPr>
          <w:lang w:val="da-DK" w:eastAsia="en-GB"/>
        </w:rPr>
        <w:t>eller lav-dosis</w:t>
      </w:r>
      <w:r w:rsidRPr="0075560B">
        <w:rPr>
          <w:lang w:val="da-DK"/>
        </w:rPr>
        <w:t xml:space="preserve"> (</w:t>
      </w:r>
      <w:r w:rsidRPr="0075560B">
        <w:rPr>
          <w:lang w:val="da-DK" w:eastAsia="en-GB"/>
        </w:rPr>
        <w:t xml:space="preserve">20/10 mg </w:t>
      </w:r>
      <w:r>
        <w:rPr>
          <w:lang w:val="da-DK" w:eastAsia="en-GB"/>
        </w:rPr>
        <w:t>hver anden  uge</w:t>
      </w:r>
      <w:r w:rsidRPr="0075560B">
        <w:rPr>
          <w:lang w:val="da-DK" w:eastAsia="en-GB"/>
        </w:rPr>
        <w:t xml:space="preserve">) </w:t>
      </w:r>
      <w:r w:rsidRPr="0075560B">
        <w:rPr>
          <w:lang w:val="da-DK"/>
        </w:rPr>
        <w:t>base</w:t>
      </w:r>
      <w:r>
        <w:rPr>
          <w:lang w:val="da-DK"/>
        </w:rPr>
        <w:t>ret på deres legemsvægt</w:t>
      </w:r>
      <w:r w:rsidRPr="0075560B">
        <w:rPr>
          <w:lang w:val="da-DK" w:eastAsia="en-GB"/>
        </w:rPr>
        <w:t xml:space="preserve">. </w:t>
      </w:r>
      <w:r>
        <w:rPr>
          <w:lang w:val="da-DK" w:eastAsia="en-GB"/>
        </w:rPr>
        <w:t xml:space="preserve">De gennemsnitlige </w:t>
      </w:r>
      <w:r w:rsidR="00DE4C01">
        <w:rPr>
          <w:lang w:val="da-DK"/>
        </w:rPr>
        <w:t>dal-serum</w:t>
      </w:r>
      <w:r w:rsidRPr="006D7205" w:rsidR="00DE4C01">
        <w:rPr>
          <w:lang w:val="da-DK"/>
        </w:rPr>
        <w:t>koncentration</w:t>
      </w:r>
      <w:r w:rsidR="002004B4">
        <w:rPr>
          <w:lang w:val="da-DK"/>
        </w:rPr>
        <w:t>er</w:t>
      </w:r>
      <w:r>
        <w:rPr>
          <w:lang w:val="da-DK" w:eastAsia="en-GB"/>
        </w:rPr>
        <w:t xml:space="preserve"> </w:t>
      </w:r>
      <w:r w:rsidRPr="00D92CCD">
        <w:rPr>
          <w:szCs w:val="22"/>
          <w:lang w:val="da-DK" w:eastAsia="en-GB"/>
        </w:rPr>
        <w:t>(</w:t>
      </w:r>
      <w:r w:rsidRPr="00D92CCD">
        <w:rPr>
          <w:rFonts w:eastAsia="Arial Unicode MS"/>
          <w:lang w:val="da-DK"/>
        </w:rPr>
        <w:t xml:space="preserve">±SD) </w:t>
      </w:r>
      <w:r w:rsidR="00DE4C01">
        <w:rPr>
          <w:rFonts w:eastAsia="Arial Unicode MS"/>
          <w:lang w:val="da-DK"/>
        </w:rPr>
        <w:t xml:space="preserve">af </w:t>
      </w:r>
      <w:r w:rsidRPr="00D92CCD">
        <w:rPr>
          <w:szCs w:val="22"/>
          <w:lang w:val="da-DK" w:eastAsia="en-GB"/>
        </w:rPr>
        <w:t>adalimumab</w:t>
      </w:r>
      <w:r>
        <w:rPr>
          <w:szCs w:val="22"/>
          <w:lang w:val="da-DK" w:eastAsia="en-GB"/>
        </w:rPr>
        <w:t>, som blev opnået ved uge 4,</w:t>
      </w:r>
      <w:r w:rsidRPr="00D92CCD">
        <w:rPr>
          <w:szCs w:val="22"/>
          <w:lang w:val="da-DK" w:eastAsia="en-GB"/>
        </w:rPr>
        <w:t xml:space="preserve"> </w:t>
      </w:r>
      <w:r>
        <w:rPr>
          <w:szCs w:val="22"/>
          <w:lang w:val="da-DK" w:eastAsia="en-GB"/>
        </w:rPr>
        <w:t>var</w:t>
      </w:r>
      <w:r w:rsidRPr="00D92CCD">
        <w:rPr>
          <w:szCs w:val="22"/>
          <w:lang w:val="da-DK" w:eastAsia="en-GB"/>
        </w:rPr>
        <w:t xml:space="preserve"> 15,7</w:t>
      </w:r>
      <w:r w:rsidRPr="00D92CCD">
        <w:rPr>
          <w:rFonts w:eastAsia="Arial Unicode MS"/>
          <w:lang w:val="da-DK"/>
        </w:rPr>
        <w:t xml:space="preserve">±6,6 </w:t>
      </w:r>
      <w:r w:rsidRPr="005B0F7D">
        <w:rPr>
          <w:rFonts w:ascii="Symbol" w:hAnsi="Symbol"/>
        </w:rPr>
        <w:sym w:font="Symbol" w:char="F06D"/>
      </w:r>
      <w:r w:rsidRPr="00D92CCD">
        <w:rPr>
          <w:lang w:val="da-DK"/>
        </w:rPr>
        <w:t>g/m</w:t>
      </w:r>
      <w:r>
        <w:rPr>
          <w:lang w:val="da-DK"/>
        </w:rPr>
        <w:t>l</w:t>
      </w:r>
      <w:r w:rsidRPr="00D92CCD">
        <w:rPr>
          <w:lang w:val="da-DK"/>
        </w:rPr>
        <w:t xml:space="preserve"> for</w:t>
      </w:r>
      <w:r>
        <w:rPr>
          <w:lang w:val="da-DK"/>
        </w:rPr>
        <w:t xml:space="preserve"> patienter </w:t>
      </w:r>
      <w:r w:rsidRPr="005B0F7D">
        <w:rPr>
          <w:rFonts w:ascii="Symbol" w:hAnsi="Symbol"/>
        </w:rPr>
        <w:sym w:font="Symbol" w:char="F0B3"/>
      </w:r>
      <w:r w:rsidRPr="00D92CCD">
        <w:rPr>
          <w:lang w:val="da-DK"/>
        </w:rPr>
        <w:t xml:space="preserve"> 40 kg (160/80 mg) og </w:t>
      </w:r>
      <w:r w:rsidRPr="00D92CCD">
        <w:rPr>
          <w:szCs w:val="22"/>
          <w:lang w:val="da-DK" w:eastAsia="en-GB"/>
        </w:rPr>
        <w:t>10,6</w:t>
      </w:r>
      <w:r w:rsidRPr="00D92CCD">
        <w:rPr>
          <w:rFonts w:eastAsia="Arial Unicode MS"/>
          <w:lang w:val="da-DK"/>
        </w:rPr>
        <w:t>±6</w:t>
      </w:r>
      <w:r>
        <w:rPr>
          <w:rFonts w:eastAsia="Arial Unicode MS"/>
          <w:lang w:val="da-DK"/>
        </w:rPr>
        <w:t>,</w:t>
      </w:r>
      <w:r w:rsidRPr="00D92CCD">
        <w:rPr>
          <w:rFonts w:eastAsia="Arial Unicode MS"/>
          <w:lang w:val="da-DK"/>
        </w:rPr>
        <w:t xml:space="preserve">1 </w:t>
      </w:r>
      <w:r w:rsidRPr="005B0F7D">
        <w:rPr>
          <w:rFonts w:ascii="Symbol" w:hAnsi="Symbol"/>
        </w:rPr>
        <w:sym w:font="Symbol" w:char="F06D"/>
      </w:r>
      <w:r w:rsidRPr="00D92CCD">
        <w:rPr>
          <w:lang w:val="da-DK"/>
        </w:rPr>
        <w:t>g/ml for patienter &lt; 40 kg (80/40 mg).</w:t>
      </w:r>
    </w:p>
    <w:p w:rsidR="00E03F77" w:rsidP="00E03F77" w14:paraId="6FDEEA2D" w14:textId="77777777">
      <w:pPr>
        <w:pStyle w:val="EMEANormal"/>
        <w:rPr>
          <w:lang w:val="da-DK"/>
        </w:rPr>
      </w:pPr>
    </w:p>
    <w:p w:rsidR="00E03F77" w:rsidRPr="00903EEA" w:rsidP="00E03F77" w14:paraId="55CAB6BC" w14:textId="77777777">
      <w:pPr>
        <w:pStyle w:val="EMEANormal"/>
        <w:rPr>
          <w:lang w:val="da-DK"/>
        </w:rPr>
      </w:pPr>
      <w:r>
        <w:rPr>
          <w:lang w:val="da-DK"/>
        </w:rPr>
        <w:t>Hos</w:t>
      </w:r>
      <w:r w:rsidRPr="002E7E7F">
        <w:rPr>
          <w:lang w:val="da-DK"/>
        </w:rPr>
        <w:t xml:space="preserve"> patienter, som blev </w:t>
      </w:r>
      <w:r>
        <w:rPr>
          <w:lang w:val="da-DK"/>
        </w:rPr>
        <w:t>på</w:t>
      </w:r>
      <w:r w:rsidRPr="002E7E7F">
        <w:rPr>
          <w:lang w:val="da-DK"/>
        </w:rPr>
        <w:t xml:space="preserve"> deres randomiserede behandling, var den </w:t>
      </w:r>
      <w:r>
        <w:rPr>
          <w:lang w:val="da-DK" w:eastAsia="en-GB"/>
        </w:rPr>
        <w:t>gennemsnitlige</w:t>
      </w:r>
      <w:r w:rsidRPr="002E7E7F">
        <w:rPr>
          <w:lang w:val="da-DK"/>
        </w:rPr>
        <w:t xml:space="preserve"> </w:t>
      </w:r>
      <w:r w:rsidR="00DE4C01">
        <w:rPr>
          <w:lang w:val="da-DK"/>
        </w:rPr>
        <w:t>dal-</w:t>
      </w:r>
      <w:r w:rsidRPr="006D7205" w:rsidR="00DE4C01">
        <w:rPr>
          <w:lang w:val="da-DK"/>
        </w:rPr>
        <w:t>koncentration</w:t>
      </w:r>
      <w:r>
        <w:rPr>
          <w:rFonts w:eastAsia="Arial Unicode MS"/>
          <w:lang w:val="da-DK"/>
        </w:rPr>
        <w:t xml:space="preserve"> </w:t>
      </w:r>
      <w:r w:rsidRPr="002E7E7F">
        <w:rPr>
          <w:szCs w:val="22"/>
          <w:lang w:val="da-DK" w:eastAsia="en-GB"/>
        </w:rPr>
        <w:t>(</w:t>
      </w:r>
      <w:r w:rsidRPr="002E7E7F">
        <w:rPr>
          <w:rFonts w:eastAsia="Arial Unicode MS"/>
          <w:lang w:val="da-DK"/>
        </w:rPr>
        <w:t>±SD)</w:t>
      </w:r>
      <w:r w:rsidR="00DE4C01">
        <w:rPr>
          <w:rFonts w:eastAsia="Arial Unicode MS"/>
          <w:lang w:val="da-DK"/>
        </w:rPr>
        <w:t xml:space="preserve"> af</w:t>
      </w:r>
      <w:r w:rsidRPr="002E7E7F">
        <w:rPr>
          <w:rFonts w:eastAsia="Arial Unicode MS"/>
          <w:lang w:val="da-DK"/>
        </w:rPr>
        <w:t xml:space="preserve"> </w:t>
      </w:r>
      <w:r w:rsidRPr="002E7E7F">
        <w:rPr>
          <w:lang w:val="da-DK"/>
        </w:rPr>
        <w:t>adalimumab</w:t>
      </w:r>
      <w:r>
        <w:rPr>
          <w:lang w:val="da-DK"/>
        </w:rPr>
        <w:t xml:space="preserve"> </w:t>
      </w:r>
      <w:r w:rsidRPr="002E7E7F">
        <w:rPr>
          <w:rFonts w:eastAsia="Arial Unicode MS"/>
          <w:lang w:val="da-DK"/>
        </w:rPr>
        <w:t>9</w:t>
      </w:r>
      <w:r>
        <w:rPr>
          <w:rFonts w:eastAsia="Arial Unicode MS"/>
          <w:lang w:val="da-DK"/>
        </w:rPr>
        <w:t>,</w:t>
      </w:r>
      <w:r w:rsidRPr="002E7E7F">
        <w:rPr>
          <w:rFonts w:eastAsia="Arial Unicode MS"/>
          <w:lang w:val="da-DK"/>
        </w:rPr>
        <w:t>5±5</w:t>
      </w:r>
      <w:r>
        <w:rPr>
          <w:rFonts w:eastAsia="Arial Unicode MS"/>
          <w:lang w:val="da-DK"/>
        </w:rPr>
        <w:t>,</w:t>
      </w:r>
      <w:r w:rsidRPr="002E7E7F">
        <w:rPr>
          <w:rFonts w:eastAsia="Arial Unicode MS"/>
          <w:lang w:val="da-DK"/>
        </w:rPr>
        <w:t>6</w:t>
      </w:r>
      <w:r w:rsidRPr="002E7E7F">
        <w:rPr>
          <w:lang w:val="da-DK"/>
        </w:rPr>
        <w:t> </w:t>
      </w:r>
      <w:r w:rsidRPr="005B0F7D">
        <w:rPr>
          <w:rFonts w:ascii="Symbol" w:hAnsi="Symbol"/>
        </w:rPr>
        <w:sym w:font="Symbol" w:char="F06D"/>
      </w:r>
      <w:r w:rsidRPr="002E7E7F">
        <w:rPr>
          <w:lang w:val="da-DK"/>
        </w:rPr>
        <w:t>g/m</w:t>
      </w:r>
      <w:r>
        <w:rPr>
          <w:lang w:val="da-DK"/>
        </w:rPr>
        <w:t>l</w:t>
      </w:r>
      <w:r w:rsidRPr="002E7E7F">
        <w:rPr>
          <w:lang w:val="da-DK"/>
        </w:rPr>
        <w:t xml:space="preserve"> for </w:t>
      </w:r>
      <w:r>
        <w:rPr>
          <w:lang w:val="da-DK"/>
        </w:rPr>
        <w:t>s</w:t>
      </w:r>
      <w:r w:rsidRPr="002E7E7F">
        <w:rPr>
          <w:lang w:val="da-DK"/>
        </w:rPr>
        <w:t>tandard</w:t>
      </w:r>
      <w:r>
        <w:rPr>
          <w:lang w:val="da-DK"/>
        </w:rPr>
        <w:t xml:space="preserve">-dosis-gruppen og </w:t>
      </w:r>
      <w:r w:rsidRPr="002E7E7F">
        <w:rPr>
          <w:rFonts w:eastAsia="Arial Unicode MS"/>
          <w:lang w:val="da-DK"/>
        </w:rPr>
        <w:t>3</w:t>
      </w:r>
      <w:r>
        <w:rPr>
          <w:rFonts w:eastAsia="Arial Unicode MS"/>
          <w:lang w:val="da-DK"/>
        </w:rPr>
        <w:t>,</w:t>
      </w:r>
      <w:r w:rsidRPr="002E7E7F">
        <w:rPr>
          <w:rFonts w:eastAsia="Arial Unicode MS"/>
          <w:lang w:val="da-DK"/>
        </w:rPr>
        <w:t>5±2</w:t>
      </w:r>
      <w:r>
        <w:rPr>
          <w:rFonts w:eastAsia="Arial Unicode MS"/>
          <w:lang w:val="da-DK"/>
        </w:rPr>
        <w:t>,</w:t>
      </w:r>
      <w:r w:rsidRPr="002E7E7F">
        <w:rPr>
          <w:rFonts w:eastAsia="Arial Unicode MS"/>
          <w:lang w:val="da-DK"/>
        </w:rPr>
        <w:t>2</w:t>
      </w:r>
      <w:r w:rsidRPr="002E7E7F">
        <w:rPr>
          <w:lang w:val="da-DK"/>
        </w:rPr>
        <w:t> </w:t>
      </w:r>
      <w:r w:rsidRPr="005B0F7D">
        <w:rPr>
          <w:rFonts w:ascii="Symbol" w:hAnsi="Symbol"/>
        </w:rPr>
        <w:sym w:font="Symbol" w:char="F06D"/>
      </w:r>
      <w:r w:rsidRPr="002E7E7F">
        <w:rPr>
          <w:lang w:val="da-DK"/>
        </w:rPr>
        <w:t>g/m</w:t>
      </w:r>
      <w:r>
        <w:rPr>
          <w:lang w:val="da-DK"/>
        </w:rPr>
        <w:t>l for lav-dois-gruppen ved uge 52</w:t>
      </w:r>
      <w:r w:rsidRPr="002E7E7F">
        <w:rPr>
          <w:lang w:val="da-DK"/>
        </w:rPr>
        <w:t xml:space="preserve">. </w:t>
      </w:r>
      <w:r w:rsidRPr="00903EEA">
        <w:rPr>
          <w:lang w:val="da-DK"/>
        </w:rPr>
        <w:t xml:space="preserve">De gennemsnitlige </w:t>
      </w:r>
      <w:r w:rsidR="00DE4C01">
        <w:rPr>
          <w:lang w:val="da-DK"/>
        </w:rPr>
        <w:t>dal-</w:t>
      </w:r>
      <w:r w:rsidRPr="00903EEA">
        <w:rPr>
          <w:lang w:val="da-DK"/>
        </w:rPr>
        <w:t>k</w:t>
      </w:r>
      <w:r w:rsidRPr="00903EEA">
        <w:rPr>
          <w:szCs w:val="22"/>
          <w:lang w:val="da-DK" w:eastAsia="en-GB"/>
        </w:rPr>
        <w:t xml:space="preserve">oncentrationer blev </w:t>
      </w:r>
      <w:r>
        <w:rPr>
          <w:szCs w:val="22"/>
          <w:lang w:val="da-DK" w:eastAsia="en-GB"/>
        </w:rPr>
        <w:t>opret</w:t>
      </w:r>
      <w:r w:rsidRPr="00903EEA">
        <w:rPr>
          <w:szCs w:val="22"/>
          <w:lang w:val="da-DK" w:eastAsia="en-GB"/>
        </w:rPr>
        <w:t>holdt hos patienter</w:t>
      </w:r>
      <w:r>
        <w:rPr>
          <w:szCs w:val="22"/>
          <w:lang w:val="da-DK" w:eastAsia="en-GB"/>
        </w:rPr>
        <w:t xml:space="preserve">, som fortsatte med at få </w:t>
      </w:r>
      <w:r w:rsidRPr="00903EEA">
        <w:rPr>
          <w:szCs w:val="22"/>
          <w:lang w:val="da-DK" w:eastAsia="en-GB"/>
        </w:rPr>
        <w:t>adalimumab</w:t>
      </w:r>
      <w:r>
        <w:rPr>
          <w:szCs w:val="22"/>
          <w:lang w:val="da-DK" w:eastAsia="en-GB"/>
        </w:rPr>
        <w:t xml:space="preserve">-behandling hver anden uge i </w:t>
      </w:r>
      <w:r w:rsidRPr="00903EEA">
        <w:rPr>
          <w:szCs w:val="22"/>
          <w:lang w:val="da-DK" w:eastAsia="en-GB"/>
        </w:rPr>
        <w:t xml:space="preserve">52 </w:t>
      </w:r>
      <w:r>
        <w:rPr>
          <w:szCs w:val="22"/>
          <w:lang w:val="da-DK" w:eastAsia="en-GB"/>
        </w:rPr>
        <w:t>uger</w:t>
      </w:r>
      <w:r w:rsidRPr="00903EEA">
        <w:rPr>
          <w:szCs w:val="22"/>
          <w:lang w:val="da-DK" w:eastAsia="en-GB"/>
        </w:rPr>
        <w:t xml:space="preserve">. </w:t>
      </w:r>
      <w:r>
        <w:rPr>
          <w:lang w:val="da-DK"/>
        </w:rPr>
        <w:t>Hos</w:t>
      </w:r>
      <w:r w:rsidRPr="00903EEA">
        <w:rPr>
          <w:lang w:val="da-DK"/>
        </w:rPr>
        <w:t xml:space="preserve"> patienter, hvis dos</w:t>
      </w:r>
      <w:r>
        <w:rPr>
          <w:lang w:val="da-DK"/>
        </w:rPr>
        <w:t>ering</w:t>
      </w:r>
      <w:r w:rsidRPr="00903EEA">
        <w:rPr>
          <w:lang w:val="da-DK"/>
        </w:rPr>
        <w:t xml:space="preserve"> </w:t>
      </w:r>
      <w:r>
        <w:rPr>
          <w:lang w:val="da-DK"/>
        </w:rPr>
        <w:t>øgedes</w:t>
      </w:r>
      <w:r w:rsidRPr="00903EEA">
        <w:rPr>
          <w:lang w:val="da-DK"/>
        </w:rPr>
        <w:t xml:space="preserve"> fra hver anden uge til ugentlig, var den gennemsnitlige </w:t>
      </w:r>
      <w:r w:rsidRPr="00903EEA">
        <w:rPr>
          <w:szCs w:val="22"/>
          <w:lang w:val="da-DK" w:eastAsia="en-GB"/>
        </w:rPr>
        <w:t>(</w:t>
      </w:r>
      <w:r w:rsidRPr="00903EEA">
        <w:rPr>
          <w:rFonts w:eastAsia="Arial Unicode MS"/>
          <w:lang w:val="da-DK"/>
        </w:rPr>
        <w:t xml:space="preserve">±SD) </w:t>
      </w:r>
      <w:r w:rsidRPr="00903EEA">
        <w:rPr>
          <w:lang w:val="da-DK"/>
        </w:rPr>
        <w:t>serum-koncentration af adalimumab 15</w:t>
      </w:r>
      <w:r>
        <w:rPr>
          <w:lang w:val="da-DK"/>
        </w:rPr>
        <w:t>,</w:t>
      </w:r>
      <w:r w:rsidRPr="00903EEA">
        <w:rPr>
          <w:lang w:val="da-DK"/>
        </w:rPr>
        <w:t>3</w:t>
      </w:r>
      <w:r w:rsidRPr="00903EEA">
        <w:rPr>
          <w:rFonts w:eastAsia="Arial Unicode MS"/>
          <w:lang w:val="da-DK"/>
        </w:rPr>
        <w:t>±11</w:t>
      </w:r>
      <w:r>
        <w:rPr>
          <w:rFonts w:eastAsia="Arial Unicode MS"/>
          <w:lang w:val="da-DK"/>
        </w:rPr>
        <w:t>,</w:t>
      </w:r>
      <w:r w:rsidRPr="00903EEA">
        <w:rPr>
          <w:rFonts w:eastAsia="Arial Unicode MS"/>
          <w:lang w:val="da-DK"/>
        </w:rPr>
        <w:t>4</w:t>
      </w:r>
      <w:r w:rsidRPr="00903EEA">
        <w:rPr>
          <w:lang w:val="da-DK"/>
        </w:rPr>
        <w:t xml:space="preserve"> </w:t>
      </w:r>
      <w:r w:rsidRPr="005B0F7D">
        <w:t>μ</w:t>
      </w:r>
      <w:r w:rsidRPr="00903EEA">
        <w:rPr>
          <w:lang w:val="da-DK"/>
        </w:rPr>
        <w:t>g/m</w:t>
      </w:r>
      <w:r>
        <w:rPr>
          <w:lang w:val="da-DK"/>
        </w:rPr>
        <w:t>l</w:t>
      </w:r>
      <w:r w:rsidRPr="00903EEA">
        <w:rPr>
          <w:lang w:val="da-DK"/>
        </w:rPr>
        <w:t xml:space="preserve"> (40/20 mg </w:t>
      </w:r>
      <w:r>
        <w:rPr>
          <w:lang w:val="da-DK"/>
        </w:rPr>
        <w:t>ugentlig</w:t>
      </w:r>
      <w:r w:rsidRPr="00903EEA">
        <w:rPr>
          <w:lang w:val="da-DK"/>
        </w:rPr>
        <w:t xml:space="preserve">) </w:t>
      </w:r>
      <w:r>
        <w:rPr>
          <w:lang w:val="da-DK"/>
        </w:rPr>
        <w:t xml:space="preserve">og </w:t>
      </w:r>
      <w:r w:rsidRPr="00903EEA">
        <w:rPr>
          <w:lang w:val="da-DK"/>
        </w:rPr>
        <w:t>6</w:t>
      </w:r>
      <w:r>
        <w:rPr>
          <w:lang w:val="da-DK"/>
        </w:rPr>
        <w:t>,</w:t>
      </w:r>
      <w:r w:rsidRPr="00903EEA">
        <w:rPr>
          <w:lang w:val="da-DK"/>
        </w:rPr>
        <w:t>7</w:t>
      </w:r>
      <w:r w:rsidRPr="00903EEA">
        <w:rPr>
          <w:rFonts w:eastAsia="Arial Unicode MS"/>
          <w:lang w:val="da-DK"/>
        </w:rPr>
        <w:t>±3</w:t>
      </w:r>
      <w:r>
        <w:rPr>
          <w:rFonts w:eastAsia="Arial Unicode MS"/>
          <w:lang w:val="da-DK"/>
        </w:rPr>
        <w:t>,</w:t>
      </w:r>
      <w:r w:rsidRPr="00903EEA">
        <w:rPr>
          <w:rFonts w:eastAsia="Arial Unicode MS"/>
          <w:lang w:val="da-DK"/>
        </w:rPr>
        <w:t xml:space="preserve">5 </w:t>
      </w:r>
      <w:r w:rsidRPr="005B0F7D">
        <w:t>μ</w:t>
      </w:r>
      <w:r w:rsidRPr="00903EEA">
        <w:rPr>
          <w:lang w:val="da-DK"/>
        </w:rPr>
        <w:t>g/m</w:t>
      </w:r>
      <w:r>
        <w:rPr>
          <w:lang w:val="da-DK"/>
        </w:rPr>
        <w:t>l</w:t>
      </w:r>
      <w:r w:rsidRPr="00903EEA">
        <w:rPr>
          <w:lang w:val="da-DK"/>
        </w:rPr>
        <w:t xml:space="preserve"> (20/10 mg </w:t>
      </w:r>
      <w:r>
        <w:rPr>
          <w:lang w:val="da-DK"/>
        </w:rPr>
        <w:t>ugentlig) ved uge 52</w:t>
      </w:r>
      <w:r w:rsidRPr="00903EEA">
        <w:rPr>
          <w:lang w:val="da-DK"/>
        </w:rPr>
        <w:t>.</w:t>
      </w:r>
    </w:p>
    <w:p w:rsidR="00E03F77" w:rsidP="00E03F77" w14:paraId="5CD123D6" w14:textId="77777777">
      <w:pPr>
        <w:autoSpaceDE w:val="0"/>
        <w:autoSpaceDN w:val="0"/>
        <w:adjustRightInd w:val="0"/>
        <w:rPr>
          <w:lang w:val="da-DK"/>
        </w:rPr>
      </w:pPr>
    </w:p>
    <w:p w:rsidR="00E03F77" w:rsidP="00E03F77" w14:paraId="5E58A4E7" w14:textId="77777777">
      <w:pPr>
        <w:autoSpaceDE w:val="0"/>
        <w:autoSpaceDN w:val="0"/>
        <w:adjustRightInd w:val="0"/>
        <w:rPr>
          <w:lang w:val="da-DK"/>
        </w:rPr>
      </w:pPr>
      <w:r w:rsidRPr="00CB5D7D">
        <w:rPr>
          <w:lang w:val="da-DK"/>
        </w:rPr>
        <w:t xml:space="preserve">Hos patienter med colitis ulcerosa gav en startdosis på 160 mg Humira i uge 0 efterfulgt af 80 mg Humira i uge 2 </w:t>
      </w:r>
      <w:r>
        <w:rPr>
          <w:lang w:val="da-DK"/>
        </w:rPr>
        <w:t>dal</w:t>
      </w:r>
      <w:r w:rsidR="00DE4C01">
        <w:rPr>
          <w:lang w:val="da-DK"/>
        </w:rPr>
        <w:t>-serum</w:t>
      </w:r>
      <w:r w:rsidRPr="00CB5D7D">
        <w:rPr>
          <w:lang w:val="da-DK"/>
        </w:rPr>
        <w:t>koncentrationer</w:t>
      </w:r>
      <w:r w:rsidR="00DE4C01">
        <w:rPr>
          <w:lang w:val="da-DK"/>
        </w:rPr>
        <w:t xml:space="preserve"> af adalimumab</w:t>
      </w:r>
      <w:r w:rsidRPr="00CB5D7D">
        <w:rPr>
          <w:lang w:val="da-DK"/>
        </w:rPr>
        <w:t xml:space="preserve"> på omkring 12 µg/ml i induktionsperioden. </w:t>
      </w:r>
      <w:r>
        <w:rPr>
          <w:lang w:val="da-DK"/>
        </w:rPr>
        <w:t xml:space="preserve">Der </w:t>
      </w:r>
      <w:r w:rsidRPr="00CB5D7D">
        <w:rPr>
          <w:lang w:val="da-DK"/>
        </w:rPr>
        <w:t xml:space="preserve">blev observeret </w:t>
      </w:r>
      <w:r>
        <w:rPr>
          <w:lang w:val="da-DK"/>
        </w:rPr>
        <w:t>g</w:t>
      </w:r>
      <w:r w:rsidRPr="00CB5D7D">
        <w:rPr>
          <w:lang w:val="da-DK"/>
        </w:rPr>
        <w:t xml:space="preserve">ennemsnitlige </w:t>
      </w:r>
      <w:r w:rsidRPr="00C174C5">
        <w:rPr>
          <w:i/>
          <w:lang w:val="da-DK"/>
        </w:rPr>
        <w:t>steady</w:t>
      </w:r>
      <w:r>
        <w:rPr>
          <w:i/>
          <w:lang w:val="da-DK"/>
        </w:rPr>
        <w:t xml:space="preserve"> </w:t>
      </w:r>
      <w:r w:rsidRPr="00C174C5">
        <w:rPr>
          <w:i/>
          <w:lang w:val="da-DK"/>
        </w:rPr>
        <w:t>state</w:t>
      </w:r>
      <w:r w:rsidRPr="00CB5D7D">
        <w:rPr>
          <w:lang w:val="da-DK"/>
        </w:rPr>
        <w:t xml:space="preserve"> </w:t>
      </w:r>
      <w:r>
        <w:rPr>
          <w:lang w:val="da-DK"/>
        </w:rPr>
        <w:t>dal</w:t>
      </w:r>
      <w:r w:rsidR="00DE4C01">
        <w:rPr>
          <w:lang w:val="da-DK"/>
        </w:rPr>
        <w:t>-</w:t>
      </w:r>
      <w:r>
        <w:rPr>
          <w:lang w:val="da-DK"/>
        </w:rPr>
        <w:t>koncentrationer</w:t>
      </w:r>
      <w:r w:rsidRPr="00CB5D7D">
        <w:rPr>
          <w:lang w:val="da-DK"/>
        </w:rPr>
        <w:t xml:space="preserve"> på omkring 8 µg/ml hos colitis ulcerosa patienter, som fik en vedligeholdelsesdosis på 40 mg Humira hver anden uge.</w:t>
      </w:r>
    </w:p>
    <w:p w:rsidR="000836AD" w:rsidP="00E03F77" w14:paraId="09BB1BCC" w14:textId="77777777">
      <w:pPr>
        <w:autoSpaceDE w:val="0"/>
        <w:autoSpaceDN w:val="0"/>
        <w:adjustRightInd w:val="0"/>
        <w:rPr>
          <w:lang w:val="da-DK"/>
        </w:rPr>
      </w:pPr>
    </w:p>
    <w:p w:rsidR="000836AD" w:rsidP="00E03F77" w14:paraId="6A260778" w14:textId="77777777">
      <w:pPr>
        <w:autoSpaceDE w:val="0"/>
        <w:autoSpaceDN w:val="0"/>
        <w:adjustRightInd w:val="0"/>
        <w:rPr>
          <w:lang w:val="da-DK"/>
        </w:rPr>
      </w:pPr>
      <w:r w:rsidRPr="000836AD">
        <w:rPr>
          <w:rFonts w:eastAsia="SimSun"/>
          <w:szCs w:val="22"/>
          <w:lang w:val="da-DK" w:eastAsia="zh-CN"/>
        </w:rPr>
        <w:t>Efter subkutan administration af en legemsvægtbaseret dos</w:t>
      </w:r>
      <w:r w:rsidR="00016055">
        <w:rPr>
          <w:rFonts w:eastAsia="SimSun"/>
          <w:szCs w:val="22"/>
          <w:lang w:val="da-DK" w:eastAsia="zh-CN"/>
        </w:rPr>
        <w:t>ering</w:t>
      </w:r>
      <w:r w:rsidRPr="000836AD">
        <w:rPr>
          <w:rFonts w:eastAsia="SimSun"/>
          <w:szCs w:val="22"/>
          <w:lang w:val="da-DK" w:eastAsia="zh-CN"/>
        </w:rPr>
        <w:t xml:space="preserve"> på 0,6 mg/kg (</w:t>
      </w:r>
      <w:r w:rsidR="009B7A99">
        <w:rPr>
          <w:rFonts w:eastAsia="SimSun"/>
          <w:szCs w:val="22"/>
          <w:lang w:val="da-DK" w:eastAsia="zh-CN"/>
        </w:rPr>
        <w:t>maksimalt</w:t>
      </w:r>
      <w:r w:rsidRPr="000836AD">
        <w:rPr>
          <w:rFonts w:eastAsia="SimSun"/>
          <w:szCs w:val="22"/>
          <w:lang w:val="da-DK" w:eastAsia="zh-CN"/>
        </w:rPr>
        <w:t xml:space="preserve"> 40 mg) hver anden uge til pædiatriske patienter med colitis ulcerosa var den </w:t>
      </w:r>
      <w:r w:rsidR="004B6FCC">
        <w:rPr>
          <w:rFonts w:eastAsia="SimSun"/>
          <w:szCs w:val="22"/>
          <w:lang w:val="da-DK" w:eastAsia="zh-CN"/>
        </w:rPr>
        <w:t>gennemsnitlige dal-koncentration</w:t>
      </w:r>
      <w:r w:rsidRPr="000836AD">
        <w:rPr>
          <w:rFonts w:eastAsia="SimSun"/>
          <w:szCs w:val="22"/>
          <w:lang w:val="da-DK" w:eastAsia="zh-CN"/>
        </w:rPr>
        <w:t xml:space="preserve"> af adalimumab i serum </w:t>
      </w:r>
      <w:r w:rsidR="004B6FCC">
        <w:rPr>
          <w:lang w:val="da-DK"/>
        </w:rPr>
        <w:t xml:space="preserve">ved </w:t>
      </w:r>
      <w:r w:rsidRPr="00C174C5" w:rsidR="004B6FCC">
        <w:rPr>
          <w:i/>
          <w:lang w:val="da-DK"/>
        </w:rPr>
        <w:t>steady</w:t>
      </w:r>
      <w:r w:rsidR="004B6FCC">
        <w:rPr>
          <w:i/>
          <w:lang w:val="da-DK"/>
        </w:rPr>
        <w:t xml:space="preserve"> </w:t>
      </w:r>
      <w:r w:rsidRPr="00C174C5" w:rsidR="004B6FCC">
        <w:rPr>
          <w:i/>
          <w:lang w:val="da-DK"/>
        </w:rPr>
        <w:t>state</w:t>
      </w:r>
      <w:r w:rsidRPr="000836AD">
        <w:rPr>
          <w:rFonts w:eastAsia="SimSun"/>
          <w:szCs w:val="22"/>
          <w:lang w:val="da-DK" w:eastAsia="zh-CN"/>
        </w:rPr>
        <w:t xml:space="preserve"> 5,01 ±3,28 µg/ml ved uge 52. For patienter, der fik 0,6 mg/kg (</w:t>
      </w:r>
      <w:r w:rsidR="009B7A99">
        <w:rPr>
          <w:rFonts w:eastAsia="SimSun"/>
          <w:szCs w:val="22"/>
          <w:lang w:val="da-DK" w:eastAsia="zh-CN"/>
        </w:rPr>
        <w:t>maksimalt</w:t>
      </w:r>
      <w:r w:rsidRPr="000836AD">
        <w:rPr>
          <w:rFonts w:eastAsia="SimSun"/>
          <w:szCs w:val="22"/>
          <w:lang w:val="da-DK" w:eastAsia="zh-CN"/>
        </w:rPr>
        <w:t xml:space="preserve"> 40 mg) hver uge, var den </w:t>
      </w:r>
      <w:r w:rsidR="004B6FCC">
        <w:rPr>
          <w:rFonts w:eastAsia="SimSun"/>
          <w:szCs w:val="22"/>
          <w:lang w:val="da-DK" w:eastAsia="zh-CN"/>
        </w:rPr>
        <w:t>gennemsnitlige dal-koncentration</w:t>
      </w:r>
      <w:r w:rsidRPr="000836AD">
        <w:rPr>
          <w:rFonts w:eastAsia="SimSun"/>
          <w:szCs w:val="22"/>
          <w:lang w:val="da-DK" w:eastAsia="zh-CN"/>
        </w:rPr>
        <w:t xml:space="preserve"> (±SD) af adalimumab i serum </w:t>
      </w:r>
      <w:r w:rsidR="004B6FCC">
        <w:rPr>
          <w:lang w:val="da-DK"/>
        </w:rPr>
        <w:t xml:space="preserve">ved </w:t>
      </w:r>
      <w:r w:rsidRPr="00C174C5" w:rsidR="004B6FCC">
        <w:rPr>
          <w:i/>
          <w:lang w:val="da-DK"/>
        </w:rPr>
        <w:t>steady</w:t>
      </w:r>
      <w:r w:rsidR="004B6FCC">
        <w:rPr>
          <w:i/>
          <w:lang w:val="da-DK"/>
        </w:rPr>
        <w:t xml:space="preserve"> </w:t>
      </w:r>
      <w:r w:rsidRPr="00C174C5" w:rsidR="004B6FCC">
        <w:rPr>
          <w:i/>
          <w:lang w:val="da-DK"/>
        </w:rPr>
        <w:t>state</w:t>
      </w:r>
      <w:r w:rsidRPr="000836AD">
        <w:rPr>
          <w:rFonts w:eastAsia="SimSun"/>
          <w:szCs w:val="22"/>
          <w:lang w:val="da-DK" w:eastAsia="zh-CN"/>
        </w:rPr>
        <w:t xml:space="preserve"> 15,7 ±5,60 μg/ml ved uge 52.</w:t>
      </w:r>
    </w:p>
    <w:p w:rsidR="000D0D47" w:rsidP="00E03F77" w14:paraId="4FF986CC" w14:textId="77777777">
      <w:pPr>
        <w:autoSpaceDE w:val="0"/>
        <w:autoSpaceDN w:val="0"/>
        <w:adjustRightInd w:val="0"/>
        <w:rPr>
          <w:lang w:val="da-DK"/>
        </w:rPr>
      </w:pPr>
    </w:p>
    <w:p w:rsidR="00E03F77" w:rsidP="00E03F77" w14:paraId="32B511C8" w14:textId="77777777">
      <w:pPr>
        <w:autoSpaceDE w:val="0"/>
        <w:autoSpaceDN w:val="0"/>
        <w:adjustRightInd w:val="0"/>
        <w:rPr>
          <w:lang w:val="da-DK"/>
        </w:rPr>
      </w:pPr>
      <w:r w:rsidRPr="00A70770">
        <w:rPr>
          <w:lang w:val="da-DK"/>
        </w:rPr>
        <w:t xml:space="preserve">Hos </w:t>
      </w:r>
      <w:r w:rsidR="00786B18">
        <w:rPr>
          <w:lang w:val="da-DK"/>
        </w:rPr>
        <w:t xml:space="preserve">voksne </w:t>
      </w:r>
      <w:r w:rsidRPr="00A70770">
        <w:rPr>
          <w:lang w:val="da-DK"/>
        </w:rPr>
        <w:t>patienter med uveitis resulterede en startdosis på 80 mg adalimumab i uge 0 efterfulgt af 40 mg adalimumab hver anden uge fra uge 1 i en gennemsnit</w:t>
      </w:r>
      <w:r>
        <w:rPr>
          <w:lang w:val="da-DK"/>
        </w:rPr>
        <w:t>s</w:t>
      </w:r>
      <w:r w:rsidRPr="00A70770">
        <w:rPr>
          <w:lang w:val="da-DK"/>
        </w:rPr>
        <w:t>koncentration på ca</w:t>
      </w:r>
      <w:r>
        <w:rPr>
          <w:lang w:val="da-DK"/>
        </w:rPr>
        <w:t>.</w:t>
      </w:r>
      <w:r w:rsidRPr="00A70770">
        <w:rPr>
          <w:lang w:val="da-DK"/>
        </w:rPr>
        <w:t xml:space="preserve"> 8</w:t>
      </w:r>
      <w:r>
        <w:rPr>
          <w:lang w:val="da-DK"/>
        </w:rPr>
        <w:t>-</w:t>
      </w:r>
      <w:r w:rsidRPr="00A70770">
        <w:rPr>
          <w:lang w:val="da-DK"/>
        </w:rPr>
        <w:t>10 µg/ml</w:t>
      </w:r>
      <w:r>
        <w:rPr>
          <w:lang w:val="da-DK"/>
        </w:rPr>
        <w:t xml:space="preserve"> ved </w:t>
      </w:r>
      <w:r w:rsidRPr="005D22F9">
        <w:rPr>
          <w:i/>
          <w:lang w:val="da-DK"/>
        </w:rPr>
        <w:t>steady state</w:t>
      </w:r>
      <w:r w:rsidRPr="00A70770">
        <w:rPr>
          <w:lang w:val="da-DK"/>
        </w:rPr>
        <w:t>.</w:t>
      </w:r>
    </w:p>
    <w:p w:rsidR="00373476" w:rsidP="00E03F77" w14:paraId="6777FF0B" w14:textId="77777777">
      <w:pPr>
        <w:autoSpaceDE w:val="0"/>
        <w:autoSpaceDN w:val="0"/>
        <w:adjustRightInd w:val="0"/>
        <w:rPr>
          <w:lang w:val="da-DK"/>
        </w:rPr>
      </w:pPr>
    </w:p>
    <w:p w:rsidR="00373476" w:rsidP="00E03F77" w14:paraId="01803D97" w14:textId="77777777">
      <w:pPr>
        <w:autoSpaceDE w:val="0"/>
        <w:autoSpaceDN w:val="0"/>
        <w:adjustRightInd w:val="0"/>
        <w:rPr>
          <w:lang w:val="da-DK"/>
        </w:rPr>
      </w:pPr>
      <w:r w:rsidRPr="00133BD3">
        <w:rPr>
          <w:lang w:val="da-DK"/>
        </w:rPr>
        <w:t>Adalimumab-eksponering hos pædiatriske uveitis-patienter blev estimeret ved anvendelse af populationsfarmakokinetisk modellering og simulering, baseret på farmakokinetik på tværs af indikationerne hos andre pædiatriske patienter (pædiatrisk psoriasis, juvenil idiopatisk artrit, p</w:t>
      </w:r>
      <w:r w:rsidR="00E63B73">
        <w:rPr>
          <w:lang w:val="da-DK"/>
        </w:rPr>
        <w:t>æ</w:t>
      </w:r>
      <w:r w:rsidRPr="00133BD3">
        <w:rPr>
          <w:lang w:val="da-DK"/>
        </w:rPr>
        <w:t xml:space="preserve">diatrisk Crohns sygdom og </w:t>
      </w:r>
      <w:r w:rsidRPr="00B848D4" w:rsidR="00E63B73">
        <w:rPr>
          <w:szCs w:val="22"/>
          <w:lang w:val="da-DK"/>
        </w:rPr>
        <w:t>entesopatirelateret</w:t>
      </w:r>
      <w:r w:rsidRPr="00133BD3">
        <w:rPr>
          <w:lang w:val="da-DK"/>
        </w:rPr>
        <w:t xml:space="preserve"> artrit). Der foreligger ingen kliniske eksponeringsdata for brugen af en induktionsdosis hos børn &lt;</w:t>
      </w:r>
      <w:r w:rsidR="00E63B73">
        <w:rPr>
          <w:lang w:val="da-DK"/>
        </w:rPr>
        <w:t xml:space="preserve"> </w:t>
      </w:r>
      <w:r w:rsidRPr="00133BD3">
        <w:rPr>
          <w:lang w:val="da-DK"/>
        </w:rPr>
        <w:t>6 år. De estimerede eksponeringer indikerer, at induktionsdosis i fravær af methotrexat kan føre til en initial stigning i systemisk eksponering.</w:t>
      </w:r>
    </w:p>
    <w:p w:rsidR="00085466" w:rsidP="00E03F77" w14:paraId="2FC76F3F" w14:textId="77777777">
      <w:pPr>
        <w:autoSpaceDE w:val="0"/>
        <w:autoSpaceDN w:val="0"/>
        <w:adjustRightInd w:val="0"/>
        <w:rPr>
          <w:u w:val="single"/>
          <w:lang w:val="da-DK"/>
        </w:rPr>
      </w:pPr>
    </w:p>
    <w:p w:rsidR="00F2792A" w:rsidP="00E03F77" w14:paraId="11038FDE" w14:textId="77777777">
      <w:pPr>
        <w:autoSpaceDE w:val="0"/>
        <w:autoSpaceDN w:val="0"/>
        <w:adjustRightInd w:val="0"/>
        <w:rPr>
          <w:iCs/>
          <w:szCs w:val="20"/>
          <w:lang w:val="da-DK"/>
        </w:rPr>
      </w:pPr>
      <w:r w:rsidRPr="005E1DE4">
        <w:rPr>
          <w:iCs/>
          <w:szCs w:val="20"/>
          <w:lang w:val="da-DK"/>
        </w:rPr>
        <w:t>Farmakokinetiske og farmakokinetiske/farmadynamiske populationsmodeller og simulering viser samme</w:t>
      </w:r>
      <w:r>
        <w:rPr>
          <w:iCs/>
          <w:szCs w:val="20"/>
          <w:lang w:val="da-DK"/>
        </w:rPr>
        <w:t>n</w:t>
      </w:r>
      <w:r w:rsidRPr="005E1DE4">
        <w:rPr>
          <w:iCs/>
          <w:szCs w:val="20"/>
          <w:lang w:val="da-DK"/>
        </w:rPr>
        <w:t>lignelig adalimumab-ek</w:t>
      </w:r>
      <w:r>
        <w:rPr>
          <w:iCs/>
          <w:szCs w:val="20"/>
          <w:lang w:val="da-DK"/>
        </w:rPr>
        <w:t>s</w:t>
      </w:r>
      <w:r w:rsidRPr="005E1DE4">
        <w:rPr>
          <w:iCs/>
          <w:szCs w:val="20"/>
          <w:lang w:val="da-DK"/>
        </w:rPr>
        <w:t>ponering og virkning hos patienter behandlet med 80 mg hver anden uge</w:t>
      </w:r>
      <w:r>
        <w:rPr>
          <w:iCs/>
          <w:szCs w:val="20"/>
          <w:lang w:val="da-DK"/>
        </w:rPr>
        <w:t xml:space="preserve">, når der </w:t>
      </w:r>
      <w:r w:rsidRPr="005E1DE4">
        <w:rPr>
          <w:iCs/>
          <w:szCs w:val="20"/>
          <w:lang w:val="da-DK"/>
        </w:rPr>
        <w:t>sammenlig</w:t>
      </w:r>
      <w:r>
        <w:rPr>
          <w:iCs/>
          <w:szCs w:val="20"/>
          <w:lang w:val="da-DK"/>
        </w:rPr>
        <w:t xml:space="preserve">nes </w:t>
      </w:r>
      <w:r w:rsidRPr="005E1DE4">
        <w:rPr>
          <w:iCs/>
          <w:szCs w:val="20"/>
          <w:lang w:val="da-DK"/>
        </w:rPr>
        <w:t>med 40 mg hver uge (herunder voksne patienter med RA, HS, UC, CD eller</w:t>
      </w:r>
      <w:r>
        <w:rPr>
          <w:iCs/>
          <w:szCs w:val="20"/>
          <w:lang w:val="da-DK"/>
        </w:rPr>
        <w:t xml:space="preserve"> psoriasis</w:t>
      </w:r>
      <w:r w:rsidR="00A7205C">
        <w:rPr>
          <w:iCs/>
          <w:szCs w:val="20"/>
          <w:lang w:val="da-DK"/>
        </w:rPr>
        <w:t>,</w:t>
      </w:r>
      <w:r w:rsidRPr="005E1DE4">
        <w:rPr>
          <w:iCs/>
          <w:szCs w:val="20"/>
          <w:lang w:val="da-DK"/>
        </w:rPr>
        <w:t xml:space="preserve"> unge patienter med HS og pædiatriske patienter ≥ 40 kg med CD</w:t>
      </w:r>
      <w:r w:rsidR="000836AD">
        <w:rPr>
          <w:iCs/>
          <w:szCs w:val="20"/>
          <w:lang w:val="da-DK"/>
        </w:rPr>
        <w:t xml:space="preserve"> og UC</w:t>
      </w:r>
      <w:r w:rsidRPr="005E1DE4">
        <w:rPr>
          <w:iCs/>
          <w:szCs w:val="20"/>
          <w:lang w:val="da-DK"/>
        </w:rPr>
        <w:t>).</w:t>
      </w:r>
    </w:p>
    <w:p w:rsidR="00F2792A" w:rsidP="00E03F77" w14:paraId="50B2FDAB" w14:textId="77777777">
      <w:pPr>
        <w:autoSpaceDE w:val="0"/>
        <w:autoSpaceDN w:val="0"/>
        <w:adjustRightInd w:val="0"/>
        <w:rPr>
          <w:u w:val="single"/>
          <w:lang w:val="da-DK"/>
        </w:rPr>
      </w:pPr>
    </w:p>
    <w:p w:rsidR="00786B18" w:rsidRPr="003E19EA" w:rsidP="00786B18" w14:paraId="7DBA6C49" w14:textId="77777777">
      <w:pPr>
        <w:autoSpaceDE w:val="0"/>
        <w:autoSpaceDN w:val="0"/>
        <w:adjustRightInd w:val="0"/>
        <w:rPr>
          <w:u w:val="single"/>
          <w:lang w:val="da-DK"/>
        </w:rPr>
      </w:pPr>
      <w:r w:rsidRPr="003E19EA">
        <w:rPr>
          <w:u w:val="single"/>
          <w:lang w:val="da-DK"/>
        </w:rPr>
        <w:t>Sammenhæng mellem eksponering og respons i den pædiatriske population</w:t>
      </w:r>
    </w:p>
    <w:p w:rsidR="00C72EAC" w:rsidRPr="003B31EE" w:rsidP="00C72EAC" w14:paraId="73D928E6" w14:textId="77777777">
      <w:pPr>
        <w:autoSpaceDE w:val="0"/>
        <w:autoSpaceDN w:val="0"/>
        <w:adjustRightInd w:val="0"/>
        <w:rPr>
          <w:lang w:val="da-DK"/>
        </w:rPr>
      </w:pPr>
      <w:r w:rsidRPr="003B31EE">
        <w:rPr>
          <w:lang w:val="da-DK"/>
        </w:rPr>
        <w:t xml:space="preserve">Der er fundet en </w:t>
      </w:r>
      <w:r w:rsidR="00DD2686">
        <w:rPr>
          <w:lang w:val="da-DK"/>
        </w:rPr>
        <w:t xml:space="preserve">eksponerings-respons </w:t>
      </w:r>
      <w:r w:rsidRPr="003B31EE">
        <w:rPr>
          <w:lang w:val="da-DK"/>
        </w:rPr>
        <w:t xml:space="preserve">sammenhæng mellem plasmakoncentration og PedACR 50 respons på basis af data fra kliniske studier i patienter med JIA (pJIA </w:t>
      </w:r>
      <w:r w:rsidR="00DD2686">
        <w:rPr>
          <w:lang w:val="da-DK"/>
        </w:rPr>
        <w:t>og</w:t>
      </w:r>
      <w:r w:rsidRPr="003B31EE">
        <w:rPr>
          <w:lang w:val="da-DK"/>
        </w:rPr>
        <w:t xml:space="preserve"> ERA). Den </w:t>
      </w:r>
      <w:r w:rsidR="00DD2686">
        <w:rPr>
          <w:lang w:val="da-DK"/>
        </w:rPr>
        <w:t>tilsyneladende</w:t>
      </w:r>
      <w:r w:rsidRPr="003B31EE" w:rsidR="00DD2686">
        <w:rPr>
          <w:lang w:val="da-DK"/>
        </w:rPr>
        <w:t xml:space="preserve"> </w:t>
      </w:r>
      <w:r w:rsidRPr="003B31EE">
        <w:rPr>
          <w:lang w:val="da-DK"/>
        </w:rPr>
        <w:t>plasmakoncentation af adalimumab som giver 50 % sandsynlighed for PedACR 50 respons (EC50) var 3 </w:t>
      </w:r>
      <w:r w:rsidRPr="003B31EE">
        <w:rPr>
          <w:lang w:val="en-GB"/>
        </w:rPr>
        <w:t>μ</w:t>
      </w:r>
      <w:r w:rsidRPr="003B31EE">
        <w:rPr>
          <w:lang w:val="da-DK"/>
        </w:rPr>
        <w:t>g/ml (95% CI: 1</w:t>
      </w:r>
      <w:r w:rsidRPr="003B31EE">
        <w:rPr>
          <w:lang w:val="da-DK"/>
        </w:rPr>
        <w:noBreakHyphen/>
        <w:t>6 </w:t>
      </w:r>
      <w:r w:rsidRPr="003B31EE">
        <w:rPr>
          <w:lang w:val="en-GB"/>
        </w:rPr>
        <w:t>μ</w:t>
      </w:r>
      <w:r w:rsidRPr="003B31EE">
        <w:rPr>
          <w:lang w:val="da-DK"/>
        </w:rPr>
        <w:t xml:space="preserve">g/ml). </w:t>
      </w:r>
    </w:p>
    <w:p w:rsidR="00C72EAC" w:rsidP="00C72EAC" w14:paraId="6D02ED79" w14:textId="77777777">
      <w:pPr>
        <w:autoSpaceDE w:val="0"/>
        <w:autoSpaceDN w:val="0"/>
        <w:adjustRightInd w:val="0"/>
        <w:rPr>
          <w:lang w:val="da-DK"/>
        </w:rPr>
      </w:pPr>
    </w:p>
    <w:p w:rsidR="00786B18" w:rsidP="00E03F77" w14:paraId="245D26C8" w14:textId="77777777">
      <w:pPr>
        <w:autoSpaceDE w:val="0"/>
        <w:autoSpaceDN w:val="0"/>
        <w:adjustRightInd w:val="0"/>
        <w:rPr>
          <w:u w:val="single"/>
          <w:lang w:val="da-DK"/>
        </w:rPr>
      </w:pPr>
      <w:r w:rsidRPr="003B31EE">
        <w:rPr>
          <w:lang w:val="da-DK"/>
        </w:rPr>
        <w:t>Der er fundet</w:t>
      </w:r>
      <w:r>
        <w:rPr>
          <w:lang w:val="da-DK"/>
        </w:rPr>
        <w:t xml:space="preserve"> </w:t>
      </w:r>
      <w:r w:rsidRPr="00E37E7D">
        <w:rPr>
          <w:lang w:val="da-DK"/>
        </w:rPr>
        <w:t>eksponering-respons</w:t>
      </w:r>
      <w:r w:rsidR="004A1684">
        <w:rPr>
          <w:lang w:val="da-DK"/>
        </w:rPr>
        <w:t xml:space="preserve"> </w:t>
      </w:r>
      <w:r w:rsidR="00DD2686">
        <w:rPr>
          <w:lang w:val="da-DK"/>
        </w:rPr>
        <w:t>sammenhæng</w:t>
      </w:r>
      <w:r w:rsidRPr="003B31EE">
        <w:rPr>
          <w:lang w:val="da-DK"/>
        </w:rPr>
        <w:t xml:space="preserve"> hos pædiatriske patienter med svær kronisk plaque psoriasis mellem adalimumab-koncentration og virkning  for henholdsvis PASI 75 og PGA </w:t>
      </w:r>
      <w:r w:rsidRPr="003B31EE">
        <w:rPr>
          <w:i/>
          <w:lang w:val="da-DK"/>
        </w:rPr>
        <w:t>clear</w:t>
      </w:r>
      <w:r w:rsidRPr="003B31EE">
        <w:rPr>
          <w:lang w:val="da-DK"/>
        </w:rPr>
        <w:t xml:space="preserve"> eller </w:t>
      </w:r>
      <w:r w:rsidRPr="003B31EE">
        <w:rPr>
          <w:i/>
          <w:lang w:val="da-DK"/>
        </w:rPr>
        <w:t>minimal.</w:t>
      </w:r>
      <w:r w:rsidRPr="003B31EE">
        <w:rPr>
          <w:lang w:val="da-DK"/>
        </w:rPr>
        <w:t xml:space="preserve"> </w:t>
      </w:r>
      <w:r w:rsidRPr="00FD1FC8">
        <w:rPr>
          <w:lang w:val="da-DK"/>
        </w:rPr>
        <w:t xml:space="preserve">PASI 75 og PGA </w:t>
      </w:r>
      <w:r w:rsidRPr="00FD1FC8">
        <w:rPr>
          <w:i/>
          <w:lang w:val="da-DK"/>
        </w:rPr>
        <w:t>clear</w:t>
      </w:r>
      <w:r w:rsidRPr="00FD1FC8">
        <w:rPr>
          <w:lang w:val="da-DK"/>
        </w:rPr>
        <w:t xml:space="preserve"> eller </w:t>
      </w:r>
      <w:r w:rsidRPr="00FD1FC8">
        <w:rPr>
          <w:i/>
          <w:lang w:val="da-DK"/>
        </w:rPr>
        <w:t>minimal</w:t>
      </w:r>
      <w:r w:rsidRPr="00FD1FC8">
        <w:rPr>
          <w:rStyle w:val="CommentReference"/>
          <w:szCs w:val="20"/>
          <w:lang w:val="da-DK"/>
        </w:rPr>
        <w:t xml:space="preserve">  </w:t>
      </w:r>
      <w:r w:rsidRPr="00FD1FC8">
        <w:rPr>
          <w:lang w:val="da-DK"/>
        </w:rPr>
        <w:t>steg med stigende adalimumab-koncentration, begge med</w:t>
      </w:r>
      <w:r w:rsidRPr="003B31EE">
        <w:rPr>
          <w:lang w:val="da-DK"/>
        </w:rPr>
        <w:t xml:space="preserve"> sammenlignelig </w:t>
      </w:r>
      <w:r w:rsidR="00DD2686">
        <w:rPr>
          <w:lang w:val="da-DK"/>
        </w:rPr>
        <w:t>tilsyneladende</w:t>
      </w:r>
      <w:r w:rsidRPr="003B31EE" w:rsidR="00DD2686">
        <w:rPr>
          <w:lang w:val="da-DK"/>
        </w:rPr>
        <w:t xml:space="preserve"> </w:t>
      </w:r>
      <w:r w:rsidRPr="003B31EE">
        <w:rPr>
          <w:lang w:val="da-DK"/>
        </w:rPr>
        <w:t>EC50 på omkring  4,5 </w:t>
      </w:r>
      <w:r w:rsidRPr="003B31EE">
        <w:rPr>
          <w:lang w:val="en-GB"/>
        </w:rPr>
        <w:t>μ</w:t>
      </w:r>
      <w:r w:rsidRPr="003B31EE">
        <w:rPr>
          <w:lang w:val="da-DK"/>
        </w:rPr>
        <w:t>g/ml (henholdsvis 95% CI 0,4-47,6 og 1,9-10,5).</w:t>
      </w:r>
    </w:p>
    <w:p w:rsidR="00C72EAC" w:rsidP="00E03F77" w14:paraId="24A588D2" w14:textId="77777777">
      <w:pPr>
        <w:autoSpaceDE w:val="0"/>
        <w:autoSpaceDN w:val="0"/>
        <w:adjustRightInd w:val="0"/>
        <w:rPr>
          <w:u w:val="single"/>
          <w:lang w:val="da-DK"/>
        </w:rPr>
      </w:pPr>
    </w:p>
    <w:p w:rsidR="00E03F77" w:rsidRPr="008F497B" w:rsidP="00E03F77" w14:paraId="7D7EA2AC" w14:textId="77777777">
      <w:pPr>
        <w:autoSpaceDE w:val="0"/>
        <w:autoSpaceDN w:val="0"/>
        <w:adjustRightInd w:val="0"/>
        <w:rPr>
          <w:u w:val="single"/>
          <w:lang w:val="da-DK"/>
        </w:rPr>
      </w:pPr>
      <w:r w:rsidRPr="008F497B">
        <w:rPr>
          <w:u w:val="single"/>
          <w:lang w:val="da-DK"/>
        </w:rPr>
        <w:t>Elimination</w:t>
      </w:r>
    </w:p>
    <w:p w:rsidR="00E03F77" w:rsidRPr="00CB5D7D" w:rsidP="00E03F77" w14:paraId="7E339E23" w14:textId="77777777">
      <w:pPr>
        <w:autoSpaceDE w:val="0"/>
        <w:autoSpaceDN w:val="0"/>
        <w:adjustRightInd w:val="0"/>
        <w:rPr>
          <w:lang w:val="da-DK"/>
        </w:rPr>
      </w:pPr>
    </w:p>
    <w:p w:rsidR="00E03F77" w:rsidP="00E03F77" w14:paraId="1D469615" w14:textId="77777777">
      <w:pPr>
        <w:autoSpaceDE w:val="0"/>
        <w:autoSpaceDN w:val="0"/>
        <w:adjustRightInd w:val="0"/>
        <w:rPr>
          <w:lang w:val="da-DK"/>
        </w:rPr>
      </w:pPr>
      <w:r>
        <w:rPr>
          <w:lang w:val="da-DK"/>
        </w:rPr>
        <w:t xml:space="preserve">Farmakokinetiske populationsanalyser med data fra flere end 1300 RA patienter viste en tendens til en tilsyneladende højere clearance af adalimumab med stigende legemsvægt. Efter justering for vægtforskelle viste køn og alder sig kun at have minimal effekt på clearance af adalimumab. Serumniveauet i frit adalimumab (dvs. ikke bundet til anti-adalimumab-antistoffer, </w:t>
      </w:r>
      <w:smartTag w:uri="urn:schemas-microsoft-com:office:smarttags" w:element="stockticker">
        <w:r>
          <w:rPr>
            <w:lang w:val="da-DK"/>
          </w:rPr>
          <w:t>AAA</w:t>
        </w:r>
      </w:smartTag>
      <w:r>
        <w:rPr>
          <w:lang w:val="da-DK"/>
        </w:rPr>
        <w:t xml:space="preserve">) blev målt til at være lavere hos patienter med målbare anti-adalimumab-antistoffer. </w:t>
      </w:r>
    </w:p>
    <w:p w:rsidR="00E03F77" w:rsidP="00E03F77" w14:paraId="37F876BA" w14:textId="77777777">
      <w:pPr>
        <w:autoSpaceDE w:val="0"/>
        <w:autoSpaceDN w:val="0"/>
        <w:adjustRightInd w:val="0"/>
        <w:rPr>
          <w:u w:val="single"/>
          <w:lang w:val="da-DK"/>
        </w:rPr>
      </w:pPr>
    </w:p>
    <w:p w:rsidR="00E03F77" w:rsidRPr="008F497B" w:rsidP="00815AC0" w14:paraId="51EF81E7" w14:textId="77777777">
      <w:pPr>
        <w:keepNext/>
        <w:autoSpaceDE w:val="0"/>
        <w:autoSpaceDN w:val="0"/>
        <w:adjustRightInd w:val="0"/>
        <w:rPr>
          <w:u w:val="single"/>
          <w:lang w:val="da-DK"/>
        </w:rPr>
      </w:pPr>
      <w:r w:rsidRPr="008F497B">
        <w:rPr>
          <w:u w:val="single"/>
          <w:lang w:val="da-DK"/>
        </w:rPr>
        <w:t>Nedsat lever- og nyrefunktion</w:t>
      </w:r>
    </w:p>
    <w:p w:rsidR="00E03F77" w:rsidRPr="008F497B" w:rsidP="00815AC0" w14:paraId="6C576DEE" w14:textId="77777777">
      <w:pPr>
        <w:keepNext/>
        <w:autoSpaceDE w:val="0"/>
        <w:autoSpaceDN w:val="0"/>
        <w:adjustRightInd w:val="0"/>
        <w:rPr>
          <w:lang w:val="da-DK"/>
        </w:rPr>
      </w:pPr>
    </w:p>
    <w:p w:rsidR="00E03F77" w:rsidRPr="008F497B" w:rsidP="00815AC0" w14:paraId="71213CB1" w14:textId="77777777">
      <w:pPr>
        <w:keepNext/>
        <w:autoSpaceDE w:val="0"/>
        <w:autoSpaceDN w:val="0"/>
        <w:adjustRightInd w:val="0"/>
        <w:rPr>
          <w:lang w:val="da-DK"/>
        </w:rPr>
      </w:pPr>
      <w:r w:rsidRPr="008F497B">
        <w:rPr>
          <w:lang w:val="da-DK"/>
        </w:rPr>
        <w:t>Humira er ikke undersøgt hos patienter med nedsat lever- eller nyrefunktion.</w:t>
      </w:r>
    </w:p>
    <w:p w:rsidR="00E03F77" w:rsidP="00E03F77" w14:paraId="23224E9C" w14:textId="77777777">
      <w:pPr>
        <w:autoSpaceDE w:val="0"/>
        <w:autoSpaceDN w:val="0"/>
        <w:adjustRightInd w:val="0"/>
        <w:rPr>
          <w:color w:val="000000"/>
          <w:lang w:val="da-DK"/>
        </w:rPr>
      </w:pPr>
    </w:p>
    <w:p w:rsidR="00E03F77" w:rsidP="00611962" w14:paraId="762E7755" w14:textId="77777777">
      <w:pPr>
        <w:pStyle w:val="EMEAHeading2SPC"/>
        <w:keepNext/>
        <w:spacing w:before="0" w:beforeLines="0" w:after="0" w:afterLines="0"/>
        <w:rPr>
          <w:rFonts w:ascii="Times New Roman" w:hAnsi="Times New Roman"/>
          <w:lang w:val="da-DK"/>
        </w:rPr>
      </w:pPr>
      <w:r>
        <w:rPr>
          <w:rFonts w:ascii="Times New Roman" w:hAnsi="Times New Roman"/>
          <w:lang w:val="da-DK"/>
        </w:rPr>
        <w:t>5.3</w:t>
      </w:r>
      <w:r>
        <w:rPr>
          <w:rFonts w:ascii="Times New Roman" w:hAnsi="Times New Roman"/>
          <w:lang w:val="da-DK"/>
        </w:rPr>
        <w:tab/>
      </w:r>
      <w:r w:rsidR="00DE58AD">
        <w:rPr>
          <w:rFonts w:ascii="Times New Roman" w:hAnsi="Times New Roman"/>
          <w:lang w:val="da-DK"/>
        </w:rPr>
        <w:t>Non-</w:t>
      </w:r>
      <w:r>
        <w:rPr>
          <w:rFonts w:ascii="Times New Roman" w:hAnsi="Times New Roman"/>
          <w:lang w:val="da-DK"/>
        </w:rPr>
        <w:t>kliniske sikkerhedsdata</w:t>
      </w:r>
    </w:p>
    <w:p w:rsidR="00832EA4" w:rsidRPr="00832EA4" w:rsidP="00611962" w14:paraId="6FA4EEB6" w14:textId="77777777">
      <w:pPr>
        <w:pStyle w:val="EMEANormal"/>
        <w:keepNext/>
        <w:rPr>
          <w:lang w:val="da-DK"/>
        </w:rPr>
      </w:pPr>
    </w:p>
    <w:p w:rsidR="00E03F77" w:rsidP="00611962" w14:paraId="2566BF9E" w14:textId="77777777">
      <w:pPr>
        <w:keepNext/>
        <w:numPr>
          <w:ilvl w:val="12"/>
          <w:numId w:val="0"/>
        </w:numPr>
        <w:ind w:right="11"/>
        <w:rPr>
          <w:lang w:val="da-DK"/>
        </w:rPr>
      </w:pPr>
      <w:r>
        <w:rPr>
          <w:lang w:val="da-DK"/>
        </w:rPr>
        <w:t>Non-kliniske data viser ingen speciel risiko for mennesker vurderet ud fra studier af toksicitet efter enkeltdosering, toksicitet efter gentagne doser og genotoksicitet.</w:t>
      </w:r>
    </w:p>
    <w:p w:rsidR="00E03F77" w:rsidP="00E03F77" w14:paraId="71D1E1D8" w14:textId="77777777">
      <w:pPr>
        <w:numPr>
          <w:ilvl w:val="12"/>
          <w:numId w:val="0"/>
        </w:numPr>
        <w:ind w:right="11"/>
        <w:rPr>
          <w:lang w:val="da-DK"/>
        </w:rPr>
      </w:pPr>
    </w:p>
    <w:p w:rsidR="00E03F77" w:rsidP="00E03F77" w14:paraId="1BD20652" w14:textId="77777777">
      <w:pPr>
        <w:numPr>
          <w:ilvl w:val="12"/>
          <w:numId w:val="0"/>
        </w:numPr>
        <w:ind w:right="11"/>
        <w:rPr>
          <w:lang w:val="da-DK"/>
        </w:rPr>
      </w:pPr>
      <w:r>
        <w:rPr>
          <w:lang w:val="da-DK"/>
        </w:rPr>
        <w:t>Et embryoføtalt udviklingstoksicitet-/perinatalt udviklingsstudie foretaget på cynomolgusaber med 0,30 og 100 mg/kg (9-17 aber/gruppe) viste ingen tegn på fosterskader på grund af adalimumab. Hverken karcinogenicitetsstudier eller standardvurdering af fertilitet og postnatal toksicitet blev udført med adalimumab, da der ikke findes passende modeller for et antistof med begrænset krydsreaktivitet over for gnaver-TNF og til udviklingen af neutraliserende antistoffer hos gnavere.</w:t>
      </w:r>
    </w:p>
    <w:p w:rsidR="00832EA4" w:rsidP="00E03F77" w14:paraId="63492C2A" w14:textId="77777777">
      <w:pPr>
        <w:numPr>
          <w:ilvl w:val="12"/>
          <w:numId w:val="0"/>
        </w:numPr>
        <w:ind w:right="11"/>
        <w:rPr>
          <w:lang w:val="da-DK"/>
        </w:rPr>
      </w:pPr>
    </w:p>
    <w:p w:rsidR="00832EA4" w:rsidP="00E03F77" w14:paraId="09301FD4" w14:textId="77777777">
      <w:pPr>
        <w:numPr>
          <w:ilvl w:val="12"/>
          <w:numId w:val="0"/>
        </w:numPr>
        <w:ind w:right="11"/>
        <w:rPr>
          <w:lang w:val="da-DK"/>
        </w:rPr>
      </w:pPr>
    </w:p>
    <w:p w:rsidR="00E03F77" w:rsidP="00832EA4" w14:paraId="1641AFF5" w14:textId="77777777">
      <w:pPr>
        <w:pStyle w:val="EMEAHeading1"/>
        <w:spacing w:before="0" w:beforeLines="0" w:after="0" w:afterLines="0"/>
        <w:rPr>
          <w:rFonts w:ascii="Times New Roman" w:hAnsi="Times New Roman"/>
          <w:lang w:val="da-DK"/>
        </w:rPr>
      </w:pPr>
      <w:r>
        <w:rPr>
          <w:rFonts w:ascii="Times New Roman" w:hAnsi="Times New Roman"/>
          <w:lang w:val="da-DK"/>
        </w:rPr>
        <w:t>6.</w:t>
      </w:r>
      <w:r>
        <w:rPr>
          <w:rFonts w:ascii="Times New Roman" w:hAnsi="Times New Roman"/>
          <w:lang w:val="da-DK"/>
        </w:rPr>
        <w:tab/>
        <w:t>FARMACEUTISKE OPLYSNINGER</w:t>
      </w:r>
    </w:p>
    <w:p w:rsidR="00832EA4" w:rsidRPr="00832EA4" w:rsidP="00832EA4" w14:paraId="7107F65C" w14:textId="77777777">
      <w:pPr>
        <w:pStyle w:val="EMEANormal"/>
        <w:rPr>
          <w:lang w:val="da-DK"/>
        </w:rPr>
      </w:pPr>
    </w:p>
    <w:p w:rsidR="00E03F77" w:rsidP="00832EA4" w14:paraId="598315A4" w14:textId="77777777">
      <w:pPr>
        <w:pStyle w:val="EMEAHeading2SPCEmpty"/>
        <w:spacing w:after="0" w:afterLines="0"/>
        <w:rPr>
          <w:rFonts w:ascii="Times New Roman" w:hAnsi="Times New Roman"/>
          <w:lang w:val="da-DK"/>
        </w:rPr>
      </w:pPr>
      <w:r>
        <w:rPr>
          <w:rFonts w:ascii="Times New Roman" w:hAnsi="Times New Roman"/>
          <w:lang w:val="da-DK"/>
        </w:rPr>
        <w:t>6.1</w:t>
      </w:r>
      <w:r>
        <w:rPr>
          <w:rFonts w:ascii="Times New Roman" w:hAnsi="Times New Roman"/>
          <w:lang w:val="da-DK"/>
        </w:rPr>
        <w:tab/>
        <w:t>Hjælpestoffer</w:t>
      </w:r>
    </w:p>
    <w:p w:rsidR="00832EA4" w:rsidRPr="00832EA4" w:rsidP="00832EA4" w14:paraId="14E215EA" w14:textId="77777777">
      <w:pPr>
        <w:pStyle w:val="EMEANormal"/>
        <w:rPr>
          <w:lang w:val="da-DK"/>
        </w:rPr>
      </w:pPr>
    </w:p>
    <w:p w:rsidR="00E03F77" w:rsidP="00E03F77" w14:paraId="406F639C" w14:textId="77777777">
      <w:pPr>
        <w:rPr>
          <w:lang w:val="da-DK"/>
        </w:rPr>
      </w:pPr>
      <w:r>
        <w:rPr>
          <w:lang w:val="da-DK"/>
        </w:rPr>
        <w:t xml:space="preserve">Mannitol </w:t>
      </w:r>
    </w:p>
    <w:p w:rsidR="00E03F77" w:rsidP="00E03F77" w14:paraId="0C4D3AF5" w14:textId="77777777">
      <w:pPr>
        <w:rPr>
          <w:lang w:val="da-DK"/>
        </w:rPr>
      </w:pPr>
      <w:r>
        <w:rPr>
          <w:lang w:val="da-DK"/>
        </w:rPr>
        <w:t>Polysorbat 80</w:t>
      </w:r>
    </w:p>
    <w:p w:rsidR="00E03F77" w:rsidP="00E03F77" w14:paraId="09DB6FF8" w14:textId="77777777">
      <w:pPr>
        <w:rPr>
          <w:lang w:val="da-DK"/>
        </w:rPr>
      </w:pPr>
      <w:r>
        <w:rPr>
          <w:lang w:val="da-DK"/>
        </w:rPr>
        <w:t>Vand til injektionsvæsker</w:t>
      </w:r>
    </w:p>
    <w:p w:rsidR="00832EA4" w:rsidP="00E03F77" w14:paraId="426341F4" w14:textId="77777777">
      <w:pPr>
        <w:rPr>
          <w:lang w:val="da-DK"/>
        </w:rPr>
      </w:pPr>
    </w:p>
    <w:p w:rsidR="00E03F77" w:rsidP="00832EA4" w14:paraId="74E604B4" w14:textId="77777777">
      <w:pPr>
        <w:pStyle w:val="EMEAHeading2SPC"/>
        <w:spacing w:before="0" w:beforeLines="0" w:after="0" w:afterLines="0"/>
        <w:rPr>
          <w:rFonts w:ascii="Times New Roman" w:hAnsi="Times New Roman"/>
          <w:lang w:val="da-DK"/>
        </w:rPr>
      </w:pPr>
      <w:r>
        <w:rPr>
          <w:rFonts w:ascii="Times New Roman" w:hAnsi="Times New Roman"/>
          <w:lang w:val="da-DK"/>
        </w:rPr>
        <w:t>6.2</w:t>
      </w:r>
      <w:r>
        <w:rPr>
          <w:rFonts w:ascii="Times New Roman" w:hAnsi="Times New Roman"/>
          <w:lang w:val="da-DK"/>
        </w:rPr>
        <w:tab/>
        <w:t>Uforligeligheder</w:t>
      </w:r>
    </w:p>
    <w:p w:rsidR="00832EA4" w:rsidRPr="00832EA4" w:rsidP="00832EA4" w14:paraId="374F7024" w14:textId="77777777">
      <w:pPr>
        <w:pStyle w:val="EMEANormal"/>
        <w:rPr>
          <w:lang w:val="da-DK"/>
        </w:rPr>
      </w:pPr>
    </w:p>
    <w:p w:rsidR="00E03F77" w:rsidP="00E03F77" w14:paraId="7D8DED91" w14:textId="77777777">
      <w:pPr>
        <w:tabs>
          <w:tab w:val="clear" w:pos="562"/>
        </w:tabs>
        <w:rPr>
          <w:lang w:val="da-DK"/>
        </w:rPr>
      </w:pPr>
      <w:r>
        <w:rPr>
          <w:lang w:val="da-DK"/>
        </w:rPr>
        <w:t>Da der ikke foreligger undersøgelser vedrørende eventuelle uforligeligheder, må dette lægemiddel ikke blandes med andre lægemidler.</w:t>
      </w:r>
    </w:p>
    <w:p w:rsidR="00832EA4" w:rsidP="00E03F77" w14:paraId="48DFC15F" w14:textId="77777777">
      <w:pPr>
        <w:tabs>
          <w:tab w:val="clear" w:pos="562"/>
        </w:tabs>
        <w:rPr>
          <w:lang w:val="da-DK"/>
        </w:rPr>
      </w:pPr>
    </w:p>
    <w:p w:rsidR="00E03F77" w:rsidP="00832EA4" w14:paraId="4B0A305A" w14:textId="77777777">
      <w:pPr>
        <w:pStyle w:val="EMEAHeading2SPC"/>
        <w:spacing w:before="0" w:beforeLines="0" w:after="0" w:afterLines="0"/>
        <w:rPr>
          <w:rFonts w:ascii="Times New Roman" w:hAnsi="Times New Roman"/>
          <w:lang w:val="da-DK"/>
        </w:rPr>
      </w:pPr>
      <w:r>
        <w:rPr>
          <w:rFonts w:ascii="Times New Roman" w:hAnsi="Times New Roman"/>
          <w:lang w:val="da-DK"/>
        </w:rPr>
        <w:t>6.3</w:t>
      </w:r>
      <w:r>
        <w:rPr>
          <w:rFonts w:ascii="Times New Roman" w:hAnsi="Times New Roman"/>
          <w:lang w:val="da-DK"/>
        </w:rPr>
        <w:tab/>
        <w:t xml:space="preserve">Opbevaringstid </w:t>
      </w:r>
    </w:p>
    <w:p w:rsidR="00832EA4" w:rsidRPr="00832EA4" w:rsidP="00832EA4" w14:paraId="60EDDA8A" w14:textId="77777777">
      <w:pPr>
        <w:pStyle w:val="EMEANormal"/>
        <w:rPr>
          <w:lang w:val="da-DK"/>
        </w:rPr>
      </w:pPr>
    </w:p>
    <w:p w:rsidR="00E03F77" w:rsidP="00E03F77" w14:paraId="1FE5C4EA" w14:textId="77777777">
      <w:pPr>
        <w:tabs>
          <w:tab w:val="clear" w:pos="562"/>
        </w:tabs>
        <w:rPr>
          <w:lang w:val="da-DK"/>
        </w:rPr>
      </w:pPr>
      <w:r>
        <w:rPr>
          <w:lang w:val="da-DK"/>
        </w:rPr>
        <w:t>2 år</w:t>
      </w:r>
    </w:p>
    <w:p w:rsidR="004F5CE6" w:rsidP="00E03F77" w14:paraId="4CC0043F" w14:textId="77777777">
      <w:pPr>
        <w:tabs>
          <w:tab w:val="clear" w:pos="562"/>
        </w:tabs>
        <w:rPr>
          <w:lang w:val="da-DK"/>
        </w:rPr>
      </w:pPr>
    </w:p>
    <w:p w:rsidR="00E03F77" w:rsidP="00832EA4" w14:paraId="7D6FCA69" w14:textId="77777777">
      <w:pPr>
        <w:pStyle w:val="EMEAHeading2SPC"/>
        <w:spacing w:before="0" w:beforeLines="0" w:after="0" w:afterLines="0"/>
        <w:rPr>
          <w:rFonts w:ascii="Times New Roman" w:hAnsi="Times New Roman"/>
          <w:lang w:val="da-DK"/>
        </w:rPr>
      </w:pPr>
      <w:r>
        <w:rPr>
          <w:rFonts w:ascii="Times New Roman" w:hAnsi="Times New Roman"/>
          <w:lang w:val="da-DK"/>
        </w:rPr>
        <w:t>6.4</w:t>
      </w:r>
      <w:r>
        <w:rPr>
          <w:rFonts w:ascii="Times New Roman" w:hAnsi="Times New Roman"/>
          <w:lang w:val="da-DK"/>
        </w:rPr>
        <w:tab/>
        <w:t xml:space="preserve">Særlige opbevaringsforhold </w:t>
      </w:r>
    </w:p>
    <w:p w:rsidR="00832EA4" w:rsidRPr="00832EA4" w:rsidP="00832EA4" w14:paraId="44B52311" w14:textId="77777777">
      <w:pPr>
        <w:pStyle w:val="EMEANormal"/>
        <w:rPr>
          <w:lang w:val="da-DK"/>
        </w:rPr>
      </w:pPr>
    </w:p>
    <w:p w:rsidR="00E03F77" w:rsidP="00E03F77" w14:paraId="740F2601" w14:textId="77777777">
      <w:pPr>
        <w:rPr>
          <w:lang w:val="da-DK"/>
        </w:rPr>
      </w:pPr>
      <w:r>
        <w:rPr>
          <w:lang w:val="da-DK"/>
        </w:rPr>
        <w:t>Opbevares i køleskab (2 – 8°C). Må ikke nedfryses. Opbevar sprøjten</w:t>
      </w:r>
      <w:r w:rsidR="00A81B60">
        <w:rPr>
          <w:lang w:val="da-DK"/>
        </w:rPr>
        <w:t xml:space="preserve"> eller pen</w:t>
      </w:r>
      <w:r w:rsidR="00D54206">
        <w:rPr>
          <w:lang w:val="da-DK"/>
        </w:rPr>
        <w:t>nen</w:t>
      </w:r>
      <w:r>
        <w:rPr>
          <w:lang w:val="da-DK"/>
        </w:rPr>
        <w:t xml:space="preserve"> i den ydre karton for at beskytte mod lys.</w:t>
      </w:r>
    </w:p>
    <w:p w:rsidR="00E03F77" w:rsidP="00E03F77" w14:paraId="0431E49C" w14:textId="77777777">
      <w:pPr>
        <w:rPr>
          <w:lang w:val="da-DK"/>
        </w:rPr>
      </w:pPr>
    </w:p>
    <w:p w:rsidR="00E03F77" w:rsidP="00E03F77" w14:paraId="091BEC0C" w14:textId="77777777">
      <w:pPr>
        <w:rPr>
          <w:lang w:val="da-DK"/>
        </w:rPr>
      </w:pPr>
      <w:r>
        <w:rPr>
          <w:lang w:val="da-DK"/>
        </w:rPr>
        <w:t xml:space="preserve">En enkelt Humira fyldt injektionssprøjte </w:t>
      </w:r>
      <w:r w:rsidR="00A81B60">
        <w:rPr>
          <w:lang w:val="da-DK"/>
        </w:rPr>
        <w:t xml:space="preserve">eller pen </w:t>
      </w:r>
      <w:r>
        <w:rPr>
          <w:lang w:val="da-DK"/>
        </w:rPr>
        <w:t xml:space="preserve">kan opbevares ved temperaturer på op til maksimalt 25°C i en periode på op til 14 dage. Injektionssprøjten </w:t>
      </w:r>
      <w:r w:rsidR="00A81B60">
        <w:rPr>
          <w:lang w:val="da-DK"/>
        </w:rPr>
        <w:t xml:space="preserve">eller pennen </w:t>
      </w:r>
      <w:r>
        <w:rPr>
          <w:lang w:val="da-DK"/>
        </w:rPr>
        <w:t>skal beskyttes mod lys og kasseres, hvis den ikke anvendes inden for 14-dages perioden.</w:t>
      </w:r>
    </w:p>
    <w:p w:rsidR="00832EA4" w:rsidP="00E03F77" w14:paraId="0F3B44C1" w14:textId="77777777">
      <w:pPr>
        <w:rPr>
          <w:lang w:val="da-DK"/>
        </w:rPr>
      </w:pPr>
    </w:p>
    <w:p w:rsidR="00E03F77" w:rsidP="009D0929" w14:paraId="6FC96306" w14:textId="77777777">
      <w:pPr>
        <w:pStyle w:val="EMEAHeading2SPC"/>
        <w:keepNext/>
        <w:spacing w:before="0" w:beforeLines="0" w:after="0" w:afterLines="0"/>
        <w:rPr>
          <w:rFonts w:ascii="Times New Roman" w:hAnsi="Times New Roman"/>
          <w:lang w:val="da-DK"/>
        </w:rPr>
      </w:pPr>
      <w:r>
        <w:rPr>
          <w:rFonts w:ascii="Times New Roman" w:hAnsi="Times New Roman"/>
          <w:lang w:val="da-DK"/>
        </w:rPr>
        <w:t>6.5</w:t>
      </w:r>
      <w:r>
        <w:rPr>
          <w:rFonts w:ascii="Times New Roman" w:hAnsi="Times New Roman"/>
          <w:lang w:val="da-DK"/>
        </w:rPr>
        <w:tab/>
        <w:t xml:space="preserve">Emballagetype og pakningsstørrelser </w:t>
      </w:r>
    </w:p>
    <w:p w:rsidR="00832EA4" w:rsidRPr="00832EA4" w:rsidP="009D0929" w14:paraId="1BE8BEE4" w14:textId="77777777">
      <w:pPr>
        <w:pStyle w:val="EMEANormal"/>
        <w:keepNext/>
        <w:rPr>
          <w:lang w:val="da-DK"/>
        </w:rPr>
      </w:pPr>
    </w:p>
    <w:p w:rsidR="00A81B60" w:rsidRPr="00EE1B9F" w:rsidP="009D0929" w14:paraId="4AEFDEE9" w14:textId="77777777">
      <w:pPr>
        <w:pStyle w:val="EMEANormal"/>
        <w:keepNext/>
        <w:rPr>
          <w:u w:val="single"/>
          <w:lang w:val="da-DK"/>
        </w:rPr>
      </w:pPr>
      <w:r w:rsidRPr="00EE1B9F">
        <w:rPr>
          <w:u w:val="single"/>
          <w:lang w:val="da-DK"/>
        </w:rPr>
        <w:t xml:space="preserve">Humira 40 mg injektionsvæske, opløsning i fyldt injektionssprøjte </w:t>
      </w:r>
    </w:p>
    <w:p w:rsidR="00A81B60" w:rsidP="00EE1B9F" w14:paraId="6F475F51" w14:textId="77777777">
      <w:pPr>
        <w:pStyle w:val="EMEANormal"/>
        <w:tabs>
          <w:tab w:val="clear" w:pos="562"/>
          <w:tab w:val="left" w:pos="1816"/>
        </w:tabs>
        <w:rPr>
          <w:lang w:val="da-DK"/>
        </w:rPr>
      </w:pPr>
    </w:p>
    <w:p w:rsidR="00E03F77" w:rsidRPr="0086173F" w:rsidP="00E03F77" w14:paraId="20209BFE" w14:textId="77777777">
      <w:pPr>
        <w:pStyle w:val="EMEANormal"/>
        <w:rPr>
          <w:lang w:val="da-DK" w:eastAsia="de-DE"/>
        </w:rPr>
      </w:pPr>
      <w:r>
        <w:rPr>
          <w:lang w:val="da-DK"/>
        </w:rPr>
        <w:t xml:space="preserve">Humira, 40 mg injektionsvæske, opløsning i fyldt engangssprøjte (type 1-glas) </w:t>
      </w:r>
    </w:p>
    <w:p w:rsidR="00E03F77" w:rsidP="00E03F77" w14:paraId="1E0D129A" w14:textId="77777777">
      <w:pPr>
        <w:pStyle w:val="EMEANormal"/>
        <w:rPr>
          <w:lang w:val="da-DK"/>
        </w:rPr>
      </w:pPr>
      <w:r w:rsidRPr="0086173F">
        <w:rPr>
          <w:lang w:val="da-DK" w:eastAsia="de-DE"/>
        </w:rPr>
        <w:t xml:space="preserve">med </w:t>
      </w:r>
      <w:r>
        <w:rPr>
          <w:lang w:val="da-DK" w:eastAsia="de-DE"/>
        </w:rPr>
        <w:t>stempel</w:t>
      </w:r>
      <w:r w:rsidRPr="0086173F">
        <w:rPr>
          <w:lang w:val="da-DK" w:eastAsia="de-DE"/>
        </w:rPr>
        <w:t>prop (brombutylgummi)</w:t>
      </w:r>
      <w:r>
        <w:rPr>
          <w:lang w:val="da-DK" w:eastAsia="de-DE"/>
        </w:rPr>
        <w:t xml:space="preserve"> og</w:t>
      </w:r>
      <w:r w:rsidRPr="0086173F">
        <w:rPr>
          <w:lang w:val="da-DK" w:eastAsia="de-DE"/>
        </w:rPr>
        <w:t xml:space="preserve"> kanyle med beskyttelseshætte (</w:t>
      </w:r>
      <w:r>
        <w:rPr>
          <w:lang w:val="da-DK" w:eastAsia="de-DE"/>
        </w:rPr>
        <w:t>t</w:t>
      </w:r>
      <w:r w:rsidRPr="0086173F">
        <w:rPr>
          <w:lang w:val="da-DK" w:eastAsia="de-DE"/>
        </w:rPr>
        <w:t>ermoplasti</w:t>
      </w:r>
      <w:r>
        <w:rPr>
          <w:lang w:val="da-DK" w:eastAsia="de-DE"/>
        </w:rPr>
        <w:t>sk</w:t>
      </w:r>
      <w:r w:rsidRPr="0086173F">
        <w:rPr>
          <w:lang w:val="da-DK" w:eastAsia="de-DE"/>
        </w:rPr>
        <w:t xml:space="preserve"> elastomer)</w:t>
      </w:r>
      <w:r>
        <w:rPr>
          <w:lang w:val="da-DK"/>
        </w:rPr>
        <w:t>:</w:t>
      </w:r>
    </w:p>
    <w:p w:rsidR="00E03F77" w:rsidP="00E03F77" w14:paraId="768F61AD" w14:textId="77777777">
      <w:pPr>
        <w:rPr>
          <w:lang w:val="da-DK"/>
        </w:rPr>
      </w:pPr>
    </w:p>
    <w:p w:rsidR="00E03F77" w:rsidP="00E03F77" w14:paraId="75A331D7" w14:textId="77777777">
      <w:pPr>
        <w:tabs>
          <w:tab w:val="clear" w:pos="562"/>
        </w:tabs>
        <w:rPr>
          <w:lang w:val="da-DK"/>
        </w:rPr>
      </w:pPr>
      <w:r>
        <w:rPr>
          <w:lang w:val="da-DK"/>
        </w:rPr>
        <w:t>Pakninger af:</w:t>
      </w:r>
    </w:p>
    <w:p w:rsidR="00E03F77" w:rsidP="00B14E15" w14:paraId="10BBF906" w14:textId="77777777">
      <w:pPr>
        <w:numPr>
          <w:ilvl w:val="0"/>
          <w:numId w:val="13"/>
        </w:numPr>
        <w:tabs>
          <w:tab w:val="clear" w:pos="562"/>
          <w:tab w:val="num" w:pos="567"/>
          <w:tab w:val="clear" w:pos="720"/>
        </w:tabs>
        <w:ind w:left="567" w:hanging="567"/>
        <w:rPr>
          <w:lang w:val="da-DK"/>
        </w:rPr>
      </w:pPr>
      <w:r>
        <w:rPr>
          <w:lang w:val="da-DK"/>
        </w:rPr>
        <w:t>1 fyldt injektionssprøjte (0,</w:t>
      </w:r>
      <w:r w:rsidR="007C0E32">
        <w:rPr>
          <w:lang w:val="da-DK"/>
        </w:rPr>
        <w:t>4</w:t>
      </w:r>
      <w:r>
        <w:rPr>
          <w:lang w:val="da-DK"/>
        </w:rPr>
        <w:t xml:space="preserve"> ml steril </w:t>
      </w:r>
      <w:r w:rsidR="009841B9">
        <w:rPr>
          <w:lang w:val="da-DK"/>
        </w:rPr>
        <w:t>injektionsvæske</w:t>
      </w:r>
      <w:r>
        <w:rPr>
          <w:lang w:val="da-DK"/>
        </w:rPr>
        <w:t xml:space="preserve">) med 1alkoholserviet i en blisterpakning. </w:t>
      </w:r>
    </w:p>
    <w:p w:rsidR="00E03F77" w:rsidP="00E03F77" w14:paraId="164D0EA9" w14:textId="77777777">
      <w:pPr>
        <w:numPr>
          <w:ilvl w:val="0"/>
          <w:numId w:val="2"/>
        </w:numPr>
        <w:tabs>
          <w:tab w:val="clear" w:pos="562"/>
          <w:tab w:val="clear" w:pos="720"/>
        </w:tabs>
        <w:ind w:left="567" w:hanging="567"/>
        <w:rPr>
          <w:lang w:val="da-DK"/>
        </w:rPr>
      </w:pPr>
      <w:r>
        <w:rPr>
          <w:lang w:val="da-DK"/>
        </w:rPr>
        <w:t>2 fyldte injektionssprøjter (0,</w:t>
      </w:r>
      <w:r w:rsidR="007C0E32">
        <w:rPr>
          <w:lang w:val="da-DK"/>
        </w:rPr>
        <w:t>4</w:t>
      </w:r>
      <w:r>
        <w:rPr>
          <w:lang w:val="da-DK"/>
        </w:rPr>
        <w:t xml:space="preserve"> ml steril </w:t>
      </w:r>
      <w:r w:rsidR="009841B9">
        <w:rPr>
          <w:lang w:val="da-DK"/>
        </w:rPr>
        <w:t>injektionsvæske</w:t>
      </w:r>
      <w:r>
        <w:rPr>
          <w:lang w:val="da-DK"/>
        </w:rPr>
        <w:t xml:space="preserve">) hver med 1alkoholserviet i en blisterpakning. </w:t>
      </w:r>
    </w:p>
    <w:p w:rsidR="00E03F77" w:rsidP="00E03F77" w14:paraId="253814B4" w14:textId="77777777">
      <w:pPr>
        <w:numPr>
          <w:ilvl w:val="0"/>
          <w:numId w:val="2"/>
        </w:numPr>
        <w:tabs>
          <w:tab w:val="clear" w:pos="562"/>
          <w:tab w:val="clear" w:pos="720"/>
        </w:tabs>
        <w:ind w:left="567" w:hanging="567"/>
        <w:rPr>
          <w:lang w:val="da-DK"/>
        </w:rPr>
      </w:pPr>
      <w:r>
        <w:rPr>
          <w:lang w:val="da-DK"/>
        </w:rPr>
        <w:t>4 fyldte injektionssprøjter (0,</w:t>
      </w:r>
      <w:r w:rsidR="007C0E32">
        <w:rPr>
          <w:lang w:val="da-DK"/>
        </w:rPr>
        <w:t>4</w:t>
      </w:r>
      <w:r>
        <w:rPr>
          <w:lang w:val="da-DK"/>
        </w:rPr>
        <w:t xml:space="preserve"> ml steril </w:t>
      </w:r>
      <w:r w:rsidR="009841B9">
        <w:rPr>
          <w:lang w:val="da-DK"/>
        </w:rPr>
        <w:t>injektionsvæske</w:t>
      </w:r>
      <w:r>
        <w:rPr>
          <w:lang w:val="da-DK"/>
        </w:rPr>
        <w:t xml:space="preserve">) hver med 1alkoholserviet i en blisterpakning. </w:t>
      </w:r>
    </w:p>
    <w:p w:rsidR="00E03F77" w:rsidP="00E03F77" w14:paraId="737F16C7" w14:textId="77777777">
      <w:pPr>
        <w:numPr>
          <w:ilvl w:val="0"/>
          <w:numId w:val="2"/>
        </w:numPr>
        <w:tabs>
          <w:tab w:val="clear" w:pos="562"/>
          <w:tab w:val="clear" w:pos="720"/>
        </w:tabs>
        <w:ind w:left="567" w:hanging="567"/>
        <w:rPr>
          <w:b/>
          <w:bCs/>
          <w:i/>
          <w:iCs/>
          <w:lang w:val="da-DK"/>
        </w:rPr>
      </w:pPr>
      <w:r>
        <w:rPr>
          <w:lang w:val="da-DK"/>
        </w:rPr>
        <w:t>6 fyldte injektionssprøjter (0,</w:t>
      </w:r>
      <w:r w:rsidR="007C0E32">
        <w:rPr>
          <w:lang w:val="da-DK"/>
        </w:rPr>
        <w:t>4</w:t>
      </w:r>
      <w:r>
        <w:rPr>
          <w:lang w:val="da-DK"/>
        </w:rPr>
        <w:t xml:space="preserve"> ml steril </w:t>
      </w:r>
      <w:r w:rsidR="009841B9">
        <w:rPr>
          <w:lang w:val="da-DK"/>
        </w:rPr>
        <w:t>injektionsvæske</w:t>
      </w:r>
      <w:r>
        <w:rPr>
          <w:lang w:val="da-DK"/>
        </w:rPr>
        <w:t xml:space="preserve">) hver med 1alkoholserviet i en blisterpakning. </w:t>
      </w:r>
    </w:p>
    <w:p w:rsidR="00BB2613" w:rsidP="00BB2613" w14:paraId="6D99C4E1" w14:textId="77777777">
      <w:pPr>
        <w:pStyle w:val="EMEANormal"/>
        <w:rPr>
          <w:u w:val="single"/>
          <w:lang w:val="da-DK"/>
        </w:rPr>
      </w:pPr>
    </w:p>
    <w:p w:rsidR="00A81B60" w:rsidRPr="00EE1B9F" w:rsidP="00A81B60" w14:paraId="3F22DDDB" w14:textId="77777777">
      <w:pPr>
        <w:tabs>
          <w:tab w:val="clear" w:pos="562"/>
        </w:tabs>
        <w:rPr>
          <w:u w:val="single"/>
          <w:lang w:val="da-DK"/>
        </w:rPr>
      </w:pPr>
      <w:r w:rsidRPr="00EE1B9F">
        <w:rPr>
          <w:u w:val="single"/>
          <w:lang w:val="da-DK"/>
        </w:rPr>
        <w:t xml:space="preserve">Humira 40 mg injektionsvæske, opløsning i fyldt </w:t>
      </w:r>
      <w:r>
        <w:rPr>
          <w:u w:val="single"/>
          <w:lang w:val="da-DK"/>
        </w:rPr>
        <w:t>pen</w:t>
      </w:r>
      <w:r w:rsidRPr="00EE1B9F">
        <w:rPr>
          <w:u w:val="single"/>
          <w:lang w:val="da-DK"/>
        </w:rPr>
        <w:t xml:space="preserve"> </w:t>
      </w:r>
    </w:p>
    <w:p w:rsidR="00A81B60" w:rsidRPr="00A81B60" w:rsidP="00A81B60" w14:paraId="37A5E69D" w14:textId="77777777">
      <w:pPr>
        <w:tabs>
          <w:tab w:val="clear" w:pos="562"/>
        </w:tabs>
        <w:rPr>
          <w:lang w:val="da-DK"/>
        </w:rPr>
      </w:pPr>
      <w:r w:rsidRPr="00A81B60">
        <w:rPr>
          <w:lang w:val="da-DK"/>
        </w:rPr>
        <w:t>Humira, 40 mg injektionsvæske, opløsning i fyldt engangs</w:t>
      </w:r>
      <w:r>
        <w:rPr>
          <w:lang w:val="da-DK"/>
        </w:rPr>
        <w:t>pen</w:t>
      </w:r>
      <w:r w:rsidRPr="00A81B60">
        <w:rPr>
          <w:lang w:val="da-DK"/>
        </w:rPr>
        <w:t xml:space="preserve"> </w:t>
      </w:r>
      <w:r w:rsidR="00FC7529">
        <w:rPr>
          <w:lang w:val="da-DK"/>
        </w:rPr>
        <w:t xml:space="preserve">til </w:t>
      </w:r>
      <w:r w:rsidRPr="00A81B60">
        <w:rPr>
          <w:lang w:val="da-DK"/>
        </w:rPr>
        <w:t xml:space="preserve">anvendelse </w:t>
      </w:r>
      <w:r w:rsidR="00FC7529">
        <w:rPr>
          <w:lang w:val="da-DK"/>
        </w:rPr>
        <w:t xml:space="preserve">for patienter </w:t>
      </w:r>
      <w:r w:rsidRPr="00A81B60">
        <w:rPr>
          <w:lang w:val="da-DK"/>
        </w:rPr>
        <w:t>indeholdende en fyldt sprøjte. Sprøjten inden i pennen er lavet af type I glas med stempelprop (brombutylgummi) og kanyle med beskyttelseshætte</w:t>
      </w:r>
      <w:r w:rsidR="00FC7529">
        <w:rPr>
          <w:lang w:val="da-DK"/>
        </w:rPr>
        <w:t xml:space="preserve"> </w:t>
      </w:r>
      <w:r w:rsidRPr="00A81B60">
        <w:rPr>
          <w:lang w:val="da-DK"/>
        </w:rPr>
        <w:t>(termoplastisk elastomer).</w:t>
      </w:r>
    </w:p>
    <w:p w:rsidR="00A81B60" w:rsidRPr="00A81B60" w:rsidP="00A81B60" w14:paraId="728CD685" w14:textId="77777777">
      <w:pPr>
        <w:tabs>
          <w:tab w:val="clear" w:pos="562"/>
        </w:tabs>
        <w:rPr>
          <w:u w:val="single"/>
          <w:lang w:val="da-DK"/>
        </w:rPr>
      </w:pPr>
    </w:p>
    <w:p w:rsidR="00A81B60" w:rsidRPr="00A81B60" w:rsidP="00A81B60" w14:paraId="200EA314" w14:textId="77777777">
      <w:pPr>
        <w:tabs>
          <w:tab w:val="clear" w:pos="562"/>
        </w:tabs>
        <w:rPr>
          <w:lang w:val="da-DK"/>
        </w:rPr>
      </w:pPr>
      <w:r w:rsidRPr="00A81B60">
        <w:rPr>
          <w:lang w:val="da-DK"/>
        </w:rPr>
        <w:t>Pakninger af:</w:t>
      </w:r>
    </w:p>
    <w:p w:rsidR="00A81B60" w:rsidRPr="00A81B60" w:rsidP="00A81B60" w14:paraId="6C930C5B" w14:textId="77777777">
      <w:pPr>
        <w:tabs>
          <w:tab w:val="clear" w:pos="562"/>
        </w:tabs>
        <w:rPr>
          <w:u w:val="single"/>
          <w:lang w:val="da-DK"/>
        </w:rPr>
      </w:pPr>
    </w:p>
    <w:p w:rsidR="00A81B60" w:rsidRPr="00A81B60" w:rsidP="00A81B60" w14:paraId="604DF3F2" w14:textId="77777777">
      <w:pPr>
        <w:numPr>
          <w:ilvl w:val="0"/>
          <w:numId w:val="2"/>
        </w:numPr>
        <w:tabs>
          <w:tab w:val="clear" w:pos="562"/>
        </w:tabs>
        <w:rPr>
          <w:lang w:val="da-DK"/>
        </w:rPr>
      </w:pPr>
      <w:r w:rsidRPr="00A81B60">
        <w:rPr>
          <w:lang w:val="da-DK"/>
        </w:rPr>
        <w:t xml:space="preserve">1 fyldt </w:t>
      </w:r>
      <w:r w:rsidR="00FC7529">
        <w:rPr>
          <w:lang w:val="da-DK"/>
        </w:rPr>
        <w:t>pen</w:t>
      </w:r>
      <w:r w:rsidRPr="00A81B60">
        <w:rPr>
          <w:lang w:val="da-DK"/>
        </w:rPr>
        <w:t xml:space="preserve"> (0,</w:t>
      </w:r>
      <w:r>
        <w:rPr>
          <w:lang w:val="da-DK"/>
        </w:rPr>
        <w:t>4</w:t>
      </w:r>
      <w:r w:rsidRPr="00A81B60">
        <w:rPr>
          <w:lang w:val="da-DK"/>
        </w:rPr>
        <w:t xml:space="preserve"> ml steril injektionsvæske)</w:t>
      </w:r>
      <w:r w:rsidR="00FC7529">
        <w:rPr>
          <w:lang w:val="da-DK"/>
        </w:rPr>
        <w:t xml:space="preserve"> med</w:t>
      </w:r>
      <w:r w:rsidRPr="00A81B60">
        <w:rPr>
          <w:lang w:val="da-DK"/>
        </w:rPr>
        <w:t xml:space="preserve"> 2 alkoholservietter i en blisterpakning.</w:t>
      </w:r>
    </w:p>
    <w:p w:rsidR="00A81B60" w:rsidRPr="00A81B60" w:rsidP="00A81B60" w14:paraId="2994728B" w14:textId="77777777">
      <w:pPr>
        <w:numPr>
          <w:ilvl w:val="0"/>
          <w:numId w:val="2"/>
        </w:numPr>
        <w:tabs>
          <w:tab w:val="clear" w:pos="562"/>
        </w:tabs>
        <w:rPr>
          <w:lang w:val="da-DK"/>
        </w:rPr>
      </w:pPr>
      <w:r w:rsidRPr="00A81B60">
        <w:rPr>
          <w:lang w:val="da-DK"/>
        </w:rPr>
        <w:t xml:space="preserve">2 fyldte </w:t>
      </w:r>
      <w:r w:rsidR="00FC7529">
        <w:rPr>
          <w:lang w:val="da-DK"/>
        </w:rPr>
        <w:t>penne</w:t>
      </w:r>
      <w:r w:rsidRPr="00A81B60">
        <w:rPr>
          <w:lang w:val="da-DK"/>
        </w:rPr>
        <w:t xml:space="preserve"> (0,</w:t>
      </w:r>
      <w:r>
        <w:rPr>
          <w:lang w:val="da-DK"/>
        </w:rPr>
        <w:t>4</w:t>
      </w:r>
      <w:r w:rsidRPr="00A81B60">
        <w:rPr>
          <w:lang w:val="da-DK"/>
        </w:rPr>
        <w:t xml:space="preserve"> ml steril injektionsvæske) hver med 1</w:t>
      </w:r>
      <w:r w:rsidR="001A006F">
        <w:rPr>
          <w:lang w:val="da-DK"/>
        </w:rPr>
        <w:t xml:space="preserve"> </w:t>
      </w:r>
      <w:r w:rsidRPr="00A81B60">
        <w:rPr>
          <w:lang w:val="da-DK"/>
        </w:rPr>
        <w:t xml:space="preserve">alkoholserviet i en blisterpakning </w:t>
      </w:r>
    </w:p>
    <w:p w:rsidR="00A81B60" w:rsidRPr="00A81B60" w:rsidP="00A81B60" w14:paraId="3EFAF9FD" w14:textId="77777777">
      <w:pPr>
        <w:numPr>
          <w:ilvl w:val="0"/>
          <w:numId w:val="2"/>
        </w:numPr>
        <w:tabs>
          <w:tab w:val="clear" w:pos="562"/>
        </w:tabs>
        <w:rPr>
          <w:lang w:val="da-DK"/>
        </w:rPr>
      </w:pPr>
      <w:r w:rsidRPr="00A81B60">
        <w:rPr>
          <w:lang w:val="da-DK"/>
        </w:rPr>
        <w:t xml:space="preserve">4 fyldte </w:t>
      </w:r>
      <w:r w:rsidR="00FC7529">
        <w:rPr>
          <w:lang w:val="da-DK"/>
        </w:rPr>
        <w:t>penne</w:t>
      </w:r>
      <w:r w:rsidRPr="00A81B60">
        <w:rPr>
          <w:lang w:val="da-DK"/>
        </w:rPr>
        <w:t xml:space="preserve"> (0,</w:t>
      </w:r>
      <w:r>
        <w:rPr>
          <w:lang w:val="da-DK"/>
        </w:rPr>
        <w:t>4</w:t>
      </w:r>
      <w:r w:rsidRPr="00A81B60">
        <w:rPr>
          <w:lang w:val="da-DK"/>
        </w:rPr>
        <w:t xml:space="preserve"> ml steril injektionsvæske) hver med 1</w:t>
      </w:r>
      <w:r w:rsidR="001A006F">
        <w:rPr>
          <w:lang w:val="da-DK"/>
        </w:rPr>
        <w:t xml:space="preserve"> </w:t>
      </w:r>
      <w:r w:rsidRPr="00A81B60">
        <w:rPr>
          <w:lang w:val="da-DK"/>
        </w:rPr>
        <w:t xml:space="preserve">alkoholserviet i en blisterpakning. </w:t>
      </w:r>
    </w:p>
    <w:p w:rsidR="00A81B60" w:rsidRPr="00EE1B9F" w:rsidP="00A81B60" w14:paraId="3D55414B" w14:textId="77777777">
      <w:pPr>
        <w:numPr>
          <w:ilvl w:val="0"/>
          <w:numId w:val="2"/>
        </w:numPr>
        <w:tabs>
          <w:tab w:val="clear" w:pos="562"/>
        </w:tabs>
        <w:rPr>
          <w:b/>
          <w:bCs/>
          <w:i/>
          <w:iCs/>
          <w:lang w:val="da-DK"/>
        </w:rPr>
      </w:pPr>
      <w:r w:rsidRPr="00A81B60">
        <w:rPr>
          <w:lang w:val="da-DK"/>
        </w:rPr>
        <w:t xml:space="preserve">6 fyldte </w:t>
      </w:r>
      <w:r w:rsidR="00FC7529">
        <w:rPr>
          <w:lang w:val="da-DK"/>
        </w:rPr>
        <w:t>penne</w:t>
      </w:r>
      <w:r w:rsidRPr="00A81B60">
        <w:rPr>
          <w:lang w:val="da-DK"/>
        </w:rPr>
        <w:t xml:space="preserve"> (0,</w:t>
      </w:r>
      <w:r>
        <w:rPr>
          <w:lang w:val="da-DK"/>
        </w:rPr>
        <w:t>4</w:t>
      </w:r>
      <w:r w:rsidRPr="00A81B60">
        <w:rPr>
          <w:lang w:val="da-DK"/>
        </w:rPr>
        <w:t xml:space="preserve"> ml steril injektionsvæske) hver med 1</w:t>
      </w:r>
      <w:r w:rsidR="001A006F">
        <w:rPr>
          <w:lang w:val="da-DK"/>
        </w:rPr>
        <w:t xml:space="preserve"> </w:t>
      </w:r>
      <w:r w:rsidRPr="00A81B60">
        <w:rPr>
          <w:lang w:val="da-DK"/>
        </w:rPr>
        <w:t xml:space="preserve">alkoholserviet i en blisterpakning. </w:t>
      </w:r>
    </w:p>
    <w:p w:rsidR="00A81B60" w:rsidRPr="00A81B60" w:rsidP="00EE1B9F" w14:paraId="0AB6A0AF" w14:textId="77777777">
      <w:pPr>
        <w:tabs>
          <w:tab w:val="clear" w:pos="562"/>
        </w:tabs>
        <w:ind w:left="720"/>
        <w:rPr>
          <w:b/>
          <w:bCs/>
          <w:i/>
          <w:iCs/>
          <w:lang w:val="da-DK"/>
        </w:rPr>
      </w:pPr>
    </w:p>
    <w:p w:rsidR="00E03F77" w:rsidP="00E03F77" w14:paraId="1B3F0329" w14:textId="77777777">
      <w:pPr>
        <w:tabs>
          <w:tab w:val="clear" w:pos="562"/>
        </w:tabs>
        <w:rPr>
          <w:lang w:val="da-DK"/>
        </w:rPr>
      </w:pPr>
      <w:r>
        <w:rPr>
          <w:lang w:val="da-DK"/>
        </w:rPr>
        <w:t>Ikke alle pakningsstørrelser er nødvendigvis markedsført.</w:t>
      </w:r>
    </w:p>
    <w:p w:rsidR="00832EA4" w:rsidP="00E03F77" w14:paraId="5B690E77" w14:textId="77777777">
      <w:pPr>
        <w:tabs>
          <w:tab w:val="clear" w:pos="562"/>
        </w:tabs>
        <w:rPr>
          <w:lang w:val="da-DK"/>
        </w:rPr>
      </w:pPr>
    </w:p>
    <w:p w:rsidR="00E03F77" w:rsidP="00832EA4" w14:paraId="685CCB83" w14:textId="77777777">
      <w:pPr>
        <w:pStyle w:val="EMEAHeading2SPC"/>
        <w:spacing w:before="0" w:beforeLines="0" w:after="0" w:afterLines="0"/>
        <w:rPr>
          <w:rFonts w:ascii="Times New Roman" w:hAnsi="Times New Roman"/>
          <w:lang w:val="da-DK"/>
        </w:rPr>
      </w:pPr>
      <w:r>
        <w:rPr>
          <w:rFonts w:ascii="Times New Roman" w:hAnsi="Times New Roman"/>
          <w:lang w:val="da-DK"/>
        </w:rPr>
        <w:t>6.6</w:t>
      </w:r>
      <w:r>
        <w:rPr>
          <w:rFonts w:ascii="Times New Roman" w:hAnsi="Times New Roman"/>
          <w:lang w:val="da-DK"/>
        </w:rPr>
        <w:tab/>
        <w:t xml:space="preserve">Regler for bortskaffelse </w:t>
      </w:r>
    </w:p>
    <w:p w:rsidR="00832EA4" w:rsidRPr="00832EA4" w:rsidP="00832EA4" w14:paraId="4AF84A17" w14:textId="77777777">
      <w:pPr>
        <w:pStyle w:val="EMEANormal"/>
        <w:rPr>
          <w:lang w:val="da-DK"/>
        </w:rPr>
      </w:pPr>
    </w:p>
    <w:p w:rsidR="00E03F77" w:rsidP="00E03F77" w14:paraId="323F249B" w14:textId="77777777">
      <w:pPr>
        <w:tabs>
          <w:tab w:val="clear" w:pos="562"/>
        </w:tabs>
        <w:rPr>
          <w:lang w:val="da-DK"/>
        </w:rPr>
      </w:pPr>
      <w:r>
        <w:rPr>
          <w:color w:val="000000"/>
          <w:lang w:val="da-DK"/>
        </w:rPr>
        <w:t>I</w:t>
      </w:r>
      <w:r>
        <w:rPr>
          <w:lang w:val="da-DK"/>
        </w:rPr>
        <w:t>kke anvendt lægemiddel samt affald heraf skal bortskaffes i henhold til lokale retningslinjer.</w:t>
      </w:r>
    </w:p>
    <w:p w:rsidR="00832EA4" w:rsidP="00E03F77" w14:paraId="3B6C1664" w14:textId="77777777">
      <w:pPr>
        <w:tabs>
          <w:tab w:val="clear" w:pos="562"/>
        </w:tabs>
        <w:rPr>
          <w:lang w:val="da-DK"/>
        </w:rPr>
      </w:pPr>
    </w:p>
    <w:p w:rsidR="00832EA4" w:rsidP="00E03F77" w14:paraId="3CA3CA21" w14:textId="77777777">
      <w:pPr>
        <w:tabs>
          <w:tab w:val="clear" w:pos="562"/>
        </w:tabs>
        <w:rPr>
          <w:lang w:val="da-DK"/>
        </w:rPr>
      </w:pPr>
    </w:p>
    <w:p w:rsidR="00E03F77" w:rsidP="00832EA4" w14:paraId="728E189F" w14:textId="77777777">
      <w:pPr>
        <w:pStyle w:val="EMEAHeading1"/>
        <w:spacing w:before="0" w:beforeLines="0" w:after="0" w:afterLines="0"/>
        <w:rPr>
          <w:rFonts w:ascii="Times New Roman" w:hAnsi="Times New Roman"/>
          <w:lang w:val="da-DK"/>
        </w:rPr>
      </w:pPr>
      <w:r>
        <w:rPr>
          <w:rFonts w:ascii="Times New Roman" w:hAnsi="Times New Roman"/>
          <w:lang w:val="da-DK"/>
        </w:rPr>
        <w:t>7.</w:t>
      </w:r>
      <w:r>
        <w:rPr>
          <w:rFonts w:ascii="Times New Roman" w:hAnsi="Times New Roman"/>
          <w:lang w:val="da-DK"/>
        </w:rPr>
        <w:tab/>
        <w:t>INDEHAVER AF MARKEDSFØRINGSTILLADELSEN</w:t>
      </w:r>
    </w:p>
    <w:p w:rsidR="00832EA4" w:rsidRPr="00832EA4" w:rsidP="00832EA4" w14:paraId="50537449" w14:textId="77777777">
      <w:pPr>
        <w:pStyle w:val="EMEANormal"/>
        <w:rPr>
          <w:lang w:val="da-DK"/>
        </w:rPr>
      </w:pPr>
    </w:p>
    <w:p w:rsidR="00934739" w:rsidRPr="003E19EA" w:rsidP="00934739" w14:paraId="2CA0FD59"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AbbVie Deutschland GmbH &amp; Co. KG</w:t>
      </w:r>
    </w:p>
    <w:p w:rsidR="00934739" w:rsidRPr="003E19EA" w:rsidP="00934739" w14:paraId="3723F73B"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Knollstrasse</w:t>
      </w:r>
    </w:p>
    <w:p w:rsidR="00934739" w:rsidRPr="003E19EA" w:rsidP="00934739" w14:paraId="79D0593D"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67061 Ludwigshafen</w:t>
      </w:r>
    </w:p>
    <w:p w:rsidR="00832EA4" w:rsidP="00E03F77" w14:paraId="48FC6BF3" w14:textId="77777777">
      <w:pPr>
        <w:tabs>
          <w:tab w:val="clear" w:pos="562"/>
        </w:tabs>
        <w:rPr>
          <w:lang w:val="da-DK"/>
        </w:rPr>
      </w:pPr>
      <w:r>
        <w:rPr>
          <w:lang w:val="da-DK"/>
        </w:rPr>
        <w:t>Tyskland</w:t>
      </w:r>
    </w:p>
    <w:p w:rsidR="00832EA4" w:rsidRPr="00CE4C6B" w:rsidP="00E03F77" w14:paraId="16C62D9C" w14:textId="77777777">
      <w:pPr>
        <w:tabs>
          <w:tab w:val="clear" w:pos="562"/>
        </w:tabs>
        <w:rPr>
          <w:lang w:val="da-DK"/>
        </w:rPr>
      </w:pPr>
    </w:p>
    <w:p w:rsidR="00E03F77" w:rsidP="00832EA4" w14:paraId="4BD07577" w14:textId="77777777">
      <w:pPr>
        <w:pStyle w:val="EMEAHeading1"/>
        <w:spacing w:before="0" w:beforeLines="0" w:after="0" w:afterLines="0"/>
        <w:rPr>
          <w:rFonts w:ascii="Times New Roman" w:hAnsi="Times New Roman"/>
          <w:lang w:val="da-DK"/>
        </w:rPr>
      </w:pPr>
      <w:r>
        <w:rPr>
          <w:rFonts w:ascii="Times New Roman" w:hAnsi="Times New Roman"/>
          <w:lang w:val="da-DK"/>
        </w:rPr>
        <w:t>8.</w:t>
      </w:r>
      <w:r>
        <w:rPr>
          <w:rFonts w:ascii="Times New Roman" w:hAnsi="Times New Roman"/>
          <w:lang w:val="da-DK"/>
        </w:rPr>
        <w:tab/>
      </w:r>
      <w:r>
        <w:rPr>
          <w:rFonts w:ascii="Times New Roman" w:hAnsi="Times New Roman"/>
          <w:lang w:val="da-DK"/>
        </w:rPr>
        <w:t>MARKEDSFØRINGSTILLADELSESNUMMER (</w:t>
      </w:r>
      <w:r w:rsidR="00A646BB">
        <w:rPr>
          <w:rFonts w:ascii="Times New Roman" w:hAnsi="Times New Roman"/>
          <w:lang w:val="da-DK"/>
        </w:rPr>
        <w:t>-</w:t>
      </w:r>
      <w:r>
        <w:rPr>
          <w:rFonts w:ascii="Times New Roman" w:hAnsi="Times New Roman"/>
          <w:lang w:val="da-DK"/>
        </w:rPr>
        <w:t xml:space="preserve">NUMRE) </w:t>
      </w:r>
    </w:p>
    <w:p w:rsidR="00832EA4" w:rsidRPr="00832EA4" w:rsidP="00832EA4" w14:paraId="17372E20" w14:textId="77777777">
      <w:pPr>
        <w:pStyle w:val="EMEANormal"/>
        <w:rPr>
          <w:lang w:val="da-DK"/>
        </w:rPr>
      </w:pPr>
    </w:p>
    <w:p w:rsidR="00A81B60" w:rsidRPr="00A81B60" w:rsidP="00A81B60" w14:paraId="3AF13793" w14:textId="77777777">
      <w:pPr>
        <w:rPr>
          <w:color w:val="000000"/>
          <w:u w:val="single"/>
          <w:lang w:val="da-DK"/>
        </w:rPr>
      </w:pPr>
      <w:r w:rsidRPr="00A81B60">
        <w:rPr>
          <w:color w:val="000000"/>
          <w:u w:val="single"/>
          <w:lang w:val="da-DK"/>
        </w:rPr>
        <w:t xml:space="preserve">Humira 40 mg injektionsvæske, opløsning i fyldt injektionssprøjte </w:t>
      </w:r>
    </w:p>
    <w:p w:rsidR="00E03F77" w:rsidP="00E03F77" w14:paraId="52EDD3D9" w14:textId="77777777">
      <w:pPr>
        <w:rPr>
          <w:color w:val="000000"/>
          <w:lang w:val="da-DK"/>
        </w:rPr>
      </w:pPr>
      <w:r>
        <w:rPr>
          <w:color w:val="000000"/>
          <w:lang w:val="da-DK"/>
        </w:rPr>
        <w:t>EU/1/03/256/</w:t>
      </w:r>
      <w:r w:rsidR="002E4FAD">
        <w:rPr>
          <w:color w:val="000000"/>
          <w:lang w:val="da-DK"/>
        </w:rPr>
        <w:t>012</w:t>
      </w:r>
    </w:p>
    <w:p w:rsidR="00E03F77" w:rsidP="00E03F77" w14:paraId="08E516AF" w14:textId="77777777">
      <w:pPr>
        <w:rPr>
          <w:color w:val="000000"/>
          <w:lang w:val="da-DK"/>
        </w:rPr>
      </w:pPr>
      <w:r>
        <w:rPr>
          <w:color w:val="000000"/>
          <w:lang w:val="da-DK"/>
        </w:rPr>
        <w:t>EU/1/03/256/</w:t>
      </w:r>
      <w:r w:rsidR="002E4FAD">
        <w:rPr>
          <w:color w:val="000000"/>
          <w:lang w:val="da-DK"/>
        </w:rPr>
        <w:t>013</w:t>
      </w:r>
    </w:p>
    <w:p w:rsidR="00E03F77" w:rsidP="00E03F77" w14:paraId="57A3EBCC" w14:textId="77777777">
      <w:pPr>
        <w:pStyle w:val="EMEANormal"/>
        <w:rPr>
          <w:color w:val="000000"/>
          <w:lang w:val="da-DK"/>
        </w:rPr>
      </w:pPr>
      <w:r>
        <w:rPr>
          <w:color w:val="000000"/>
          <w:lang w:val="da-DK"/>
        </w:rPr>
        <w:t>EU/1/03/256/</w:t>
      </w:r>
      <w:r w:rsidR="002E4FAD">
        <w:rPr>
          <w:color w:val="000000"/>
          <w:lang w:val="da-DK"/>
        </w:rPr>
        <w:t>014</w:t>
      </w:r>
    </w:p>
    <w:p w:rsidR="00E03F77" w:rsidP="00E03F77" w14:paraId="4699E21A" w14:textId="77777777">
      <w:pPr>
        <w:pStyle w:val="EMEANormal"/>
        <w:rPr>
          <w:color w:val="000000"/>
          <w:lang w:val="da-DK"/>
        </w:rPr>
      </w:pPr>
      <w:r>
        <w:rPr>
          <w:color w:val="000000"/>
          <w:lang w:val="da-DK"/>
        </w:rPr>
        <w:t>EU/1/03/256/</w:t>
      </w:r>
      <w:r w:rsidR="002E4FAD">
        <w:rPr>
          <w:color w:val="000000"/>
          <w:lang w:val="da-DK"/>
        </w:rPr>
        <w:t>015</w:t>
      </w:r>
    </w:p>
    <w:p w:rsidR="00BB2613" w:rsidP="00E03F77" w14:paraId="1883D5FD" w14:textId="77777777">
      <w:pPr>
        <w:pStyle w:val="EMEANormal"/>
        <w:rPr>
          <w:color w:val="000000"/>
          <w:lang w:val="da-DK"/>
        </w:rPr>
      </w:pPr>
    </w:p>
    <w:p w:rsidR="00A81B60" w:rsidRPr="00A81B60" w:rsidP="00A81B60" w14:paraId="14B51CE2" w14:textId="77777777">
      <w:pPr>
        <w:pStyle w:val="EMEANormal"/>
        <w:rPr>
          <w:u w:val="single"/>
          <w:lang w:val="da-DK"/>
        </w:rPr>
      </w:pPr>
      <w:r w:rsidRPr="00A81B60">
        <w:rPr>
          <w:u w:val="single"/>
          <w:lang w:val="da-DK"/>
        </w:rPr>
        <w:t xml:space="preserve">Humira 40 mg injektionsvæske, opløsning i fyldt </w:t>
      </w:r>
      <w:r>
        <w:rPr>
          <w:u w:val="single"/>
          <w:lang w:val="da-DK"/>
        </w:rPr>
        <w:t>pen</w:t>
      </w:r>
      <w:r w:rsidRPr="00A81B60">
        <w:rPr>
          <w:u w:val="single"/>
          <w:lang w:val="da-DK"/>
        </w:rPr>
        <w:t xml:space="preserve"> </w:t>
      </w:r>
    </w:p>
    <w:p w:rsidR="00A81B60" w:rsidRPr="00A81B60" w:rsidP="00A81B60" w14:paraId="0321D901" w14:textId="77777777">
      <w:pPr>
        <w:pStyle w:val="EMEANormal"/>
        <w:rPr>
          <w:lang w:val="da-DK"/>
        </w:rPr>
      </w:pPr>
      <w:r w:rsidRPr="00A81B60">
        <w:rPr>
          <w:lang w:val="da-DK"/>
        </w:rPr>
        <w:t>EU/1/03/256/01</w:t>
      </w:r>
      <w:r>
        <w:rPr>
          <w:lang w:val="da-DK"/>
        </w:rPr>
        <w:t>6</w:t>
      </w:r>
    </w:p>
    <w:p w:rsidR="00A81B60" w:rsidRPr="00A81B60" w:rsidP="00A81B60" w14:paraId="448EB91B" w14:textId="77777777">
      <w:pPr>
        <w:pStyle w:val="EMEANormal"/>
        <w:rPr>
          <w:lang w:val="da-DK"/>
        </w:rPr>
      </w:pPr>
      <w:r w:rsidRPr="00A81B60">
        <w:rPr>
          <w:lang w:val="da-DK"/>
        </w:rPr>
        <w:t>EU/1/03/256/01</w:t>
      </w:r>
      <w:r>
        <w:rPr>
          <w:lang w:val="da-DK"/>
        </w:rPr>
        <w:t>7</w:t>
      </w:r>
    </w:p>
    <w:p w:rsidR="00A81B60" w:rsidRPr="00A81B60" w:rsidP="00A81B60" w14:paraId="32600E10" w14:textId="77777777">
      <w:pPr>
        <w:pStyle w:val="EMEANormal"/>
        <w:rPr>
          <w:lang w:val="da-DK"/>
        </w:rPr>
      </w:pPr>
      <w:r w:rsidRPr="00A81B60">
        <w:rPr>
          <w:lang w:val="da-DK"/>
        </w:rPr>
        <w:t>EU/1/03/256/01</w:t>
      </w:r>
      <w:r>
        <w:rPr>
          <w:lang w:val="da-DK"/>
        </w:rPr>
        <w:t>8</w:t>
      </w:r>
    </w:p>
    <w:p w:rsidR="00A81B60" w:rsidRPr="00A81B60" w:rsidP="00A81B60" w14:paraId="2A0850B5" w14:textId="77777777">
      <w:pPr>
        <w:pStyle w:val="EMEANormal"/>
        <w:rPr>
          <w:lang w:val="da-DK"/>
        </w:rPr>
      </w:pPr>
      <w:r w:rsidRPr="00A81B60">
        <w:rPr>
          <w:lang w:val="da-DK"/>
        </w:rPr>
        <w:t>EU/1/03/256/01</w:t>
      </w:r>
      <w:r>
        <w:rPr>
          <w:lang w:val="da-DK"/>
        </w:rPr>
        <w:t>9</w:t>
      </w:r>
    </w:p>
    <w:p w:rsidR="00832EA4" w:rsidP="00E03F77" w14:paraId="1C0D01E1" w14:textId="77777777">
      <w:pPr>
        <w:pStyle w:val="EMEANormal"/>
        <w:rPr>
          <w:lang w:val="da-DK"/>
        </w:rPr>
      </w:pPr>
    </w:p>
    <w:p w:rsidR="004F5CE6" w:rsidP="00E03F77" w14:paraId="3A0DCB36" w14:textId="77777777">
      <w:pPr>
        <w:pStyle w:val="EMEANormal"/>
        <w:rPr>
          <w:lang w:val="da-DK"/>
        </w:rPr>
      </w:pPr>
    </w:p>
    <w:p w:rsidR="00E03F77" w:rsidP="00832EA4" w14:paraId="3E39B27B" w14:textId="77777777">
      <w:pPr>
        <w:pStyle w:val="EMEAHeading1"/>
        <w:spacing w:before="0" w:beforeLines="0" w:after="0" w:afterLines="0"/>
        <w:rPr>
          <w:rFonts w:ascii="Times New Roman" w:hAnsi="Times New Roman"/>
          <w:lang w:val="da-DK"/>
        </w:rPr>
      </w:pPr>
      <w:r>
        <w:rPr>
          <w:rFonts w:ascii="Times New Roman" w:hAnsi="Times New Roman"/>
          <w:lang w:val="da-DK"/>
        </w:rPr>
        <w:t>9.</w:t>
      </w:r>
      <w:r>
        <w:rPr>
          <w:rFonts w:ascii="Times New Roman" w:hAnsi="Times New Roman"/>
          <w:lang w:val="da-DK"/>
        </w:rPr>
        <w:tab/>
        <w:t>DATO FOR FØRSTE TILLADELSE/FORNYELSE AF TILLADElsen</w:t>
      </w:r>
    </w:p>
    <w:p w:rsidR="00832EA4" w:rsidRPr="00832EA4" w:rsidP="00832EA4" w14:paraId="4680E6AF" w14:textId="77777777">
      <w:pPr>
        <w:pStyle w:val="EMEANormal"/>
        <w:rPr>
          <w:lang w:val="da-DK"/>
        </w:rPr>
      </w:pPr>
    </w:p>
    <w:p w:rsidR="00E03F77" w:rsidRPr="00D42E57" w:rsidP="00E03F77" w14:paraId="5A1EA4C9" w14:textId="77777777">
      <w:pPr>
        <w:rPr>
          <w:bCs/>
          <w:color w:val="000000"/>
          <w:szCs w:val="22"/>
          <w:lang w:val="da-DK"/>
        </w:rPr>
      </w:pPr>
      <w:r w:rsidRPr="003C0147">
        <w:rPr>
          <w:bCs/>
          <w:color w:val="000000"/>
          <w:szCs w:val="22"/>
          <w:lang w:val="da-DK"/>
        </w:rPr>
        <w:t xml:space="preserve">Dato for første tilladelse: </w:t>
      </w:r>
      <w:r w:rsidRPr="00D42E57">
        <w:rPr>
          <w:color w:val="000000"/>
          <w:szCs w:val="22"/>
          <w:lang w:val="da-DK" w:eastAsia="en-GB"/>
        </w:rPr>
        <w:t xml:space="preserve">8 </w:t>
      </w:r>
      <w:r>
        <w:rPr>
          <w:color w:val="000000"/>
          <w:szCs w:val="22"/>
          <w:lang w:val="da-DK" w:eastAsia="en-GB"/>
        </w:rPr>
        <w:t>s</w:t>
      </w:r>
      <w:r w:rsidRPr="00D42E57">
        <w:rPr>
          <w:color w:val="000000"/>
          <w:szCs w:val="22"/>
          <w:lang w:val="da-DK" w:eastAsia="en-GB"/>
        </w:rPr>
        <w:t>eptember 2003</w:t>
      </w:r>
    </w:p>
    <w:p w:rsidR="00E03F77" w:rsidP="00E03F77" w14:paraId="64A48B5C" w14:textId="77777777">
      <w:pPr>
        <w:rPr>
          <w:lang w:val="da-DK" w:eastAsia="en-GB"/>
        </w:rPr>
      </w:pPr>
      <w:r>
        <w:rPr>
          <w:lang w:val="da-DK"/>
        </w:rPr>
        <w:t xml:space="preserve">Dato for sidste fornyelse: </w:t>
      </w:r>
      <w:r w:rsidRPr="00D42E57">
        <w:rPr>
          <w:lang w:val="da-DK" w:eastAsia="en-GB"/>
        </w:rPr>
        <w:t xml:space="preserve">8 </w:t>
      </w:r>
      <w:r>
        <w:rPr>
          <w:lang w:val="da-DK" w:eastAsia="en-GB"/>
        </w:rPr>
        <w:t>s</w:t>
      </w:r>
      <w:r w:rsidRPr="00D42E57">
        <w:rPr>
          <w:lang w:val="da-DK" w:eastAsia="en-GB"/>
        </w:rPr>
        <w:t>eptember 200</w:t>
      </w:r>
      <w:r>
        <w:rPr>
          <w:lang w:val="da-DK" w:eastAsia="en-GB"/>
        </w:rPr>
        <w:t>8</w:t>
      </w:r>
    </w:p>
    <w:p w:rsidR="00832EA4" w:rsidP="00E03F77" w14:paraId="1783282F" w14:textId="77777777">
      <w:pPr>
        <w:rPr>
          <w:lang w:val="da-DK" w:eastAsia="en-GB"/>
        </w:rPr>
      </w:pPr>
    </w:p>
    <w:p w:rsidR="00832EA4" w:rsidRPr="00526332" w:rsidP="00E03F77" w14:paraId="1DA94BCC" w14:textId="77777777">
      <w:pPr>
        <w:rPr>
          <w:color w:val="000000"/>
          <w:szCs w:val="22"/>
          <w:lang w:val="da-DK" w:eastAsia="en-GB"/>
        </w:rPr>
      </w:pPr>
    </w:p>
    <w:p w:rsidR="00E03F77" w:rsidP="00832EA4" w14:paraId="02CD97D9" w14:textId="77777777">
      <w:pPr>
        <w:pStyle w:val="EMEAHeading1"/>
        <w:spacing w:before="0" w:beforeLines="0" w:after="0" w:afterLines="0"/>
        <w:rPr>
          <w:rFonts w:ascii="Times New Roman" w:hAnsi="Times New Roman"/>
          <w:lang w:val="da-DK"/>
        </w:rPr>
      </w:pPr>
      <w:r>
        <w:rPr>
          <w:rFonts w:ascii="Times New Roman" w:hAnsi="Times New Roman"/>
          <w:lang w:val="da-DK"/>
        </w:rPr>
        <w:t>10.</w:t>
      </w:r>
      <w:r>
        <w:rPr>
          <w:rFonts w:ascii="Times New Roman" w:hAnsi="Times New Roman"/>
          <w:lang w:val="da-DK"/>
        </w:rPr>
        <w:tab/>
        <w:t>DATO FOR ÆNDRING AF TEKSTEN</w:t>
      </w:r>
    </w:p>
    <w:p w:rsidR="00832EA4" w:rsidRPr="00832EA4" w:rsidP="00832EA4" w14:paraId="2446FEEE" w14:textId="77777777">
      <w:pPr>
        <w:pStyle w:val="EMEANormal"/>
        <w:rPr>
          <w:lang w:val="da-DK"/>
        </w:rPr>
      </w:pPr>
    </w:p>
    <w:p w:rsidR="00E03F77" w:rsidP="00E03F77" w14:paraId="52AEB28D" w14:textId="77777777">
      <w:pPr>
        <w:pStyle w:val="EMEANormal"/>
        <w:rPr>
          <w:lang w:val="da-DK"/>
        </w:rPr>
      </w:pPr>
      <w:r>
        <w:rPr>
          <w:lang w:val="da-DK"/>
        </w:rPr>
        <w:t>{MM/ÅÅÅÅ }</w:t>
      </w:r>
    </w:p>
    <w:p w:rsidR="00E03F77" w:rsidP="00832EA4" w14:paraId="13049DA6" w14:textId="77777777">
      <w:pPr>
        <w:pStyle w:val="EMEAHeading1Para1"/>
        <w:spacing w:after="0" w:afterLines="0"/>
        <w:rPr>
          <w:b w:val="0"/>
          <w:bCs/>
          <w:lang w:val="da-DK"/>
        </w:rPr>
      </w:pPr>
    </w:p>
    <w:p w:rsidR="00E03F77" w:rsidRPr="00D51CCA" w:rsidP="00E03F77" w14:paraId="3320954A" w14:textId="77777777">
      <w:pPr>
        <w:rPr>
          <w:lang w:val="da-DK"/>
        </w:rPr>
      </w:pPr>
      <w:r w:rsidRPr="00D51CCA">
        <w:rPr>
          <w:noProof/>
          <w:lang w:val="da-DK"/>
        </w:rPr>
        <w:t xml:space="preserve">Yderligere information om </w:t>
      </w:r>
      <w:r>
        <w:rPr>
          <w:noProof/>
          <w:lang w:val="da-DK"/>
        </w:rPr>
        <w:t>Humira</w:t>
      </w:r>
      <w:r w:rsidRPr="00D51CCA">
        <w:rPr>
          <w:noProof/>
          <w:lang w:val="da-DK"/>
        </w:rPr>
        <w:t xml:space="preserve"> findes på Det Europæiske Lægemiddelagenturs hjemmeside </w:t>
      </w:r>
      <w:ins w:id="20492" w:author="AbbVie7" w:date="2025-05-12T15:33:00Z">
        <w:r w:rsidR="00251D27">
          <w:rPr>
            <w:noProof/>
            <w:lang w:val="da-DK"/>
          </w:rPr>
          <w:fldChar w:fldCharType="begin"/>
        </w:r>
      </w:ins>
      <w:ins w:id="20493" w:author="AbbVie7" w:date="2025-05-12T15:33:00Z">
        <w:r w:rsidR="00251D27">
          <w:rPr>
            <w:noProof/>
            <w:lang w:val="da-DK"/>
          </w:rPr>
          <w:instrText>HYPERLINK "</w:instrText>
        </w:r>
      </w:ins>
      <w:r w:rsidRPr="00251D27" w:rsidR="00251D27">
        <w:rPr>
          <w:rStyle w:val="Hyperlink"/>
          <w:noProof/>
          <w:lang w:val="da-DK"/>
        </w:rPr>
        <w:instrText>http</w:instrText>
      </w:r>
      <w:ins w:id="20494" w:author="AbbVie7" w:date="2025-05-12T15:33:00Z">
        <w:r w:rsidRPr="00251D27" w:rsidR="00251D27">
          <w:rPr>
            <w:rStyle w:val="Hyperlink"/>
            <w:noProof/>
            <w:lang w:val="da-DK"/>
          </w:rPr>
          <w:instrText>s</w:instrText>
        </w:r>
      </w:ins>
      <w:r w:rsidRPr="00251D27" w:rsidR="00251D27">
        <w:rPr>
          <w:rStyle w:val="Hyperlink"/>
          <w:noProof/>
          <w:lang w:val="da-DK"/>
        </w:rPr>
        <w:instrText>://www.ema.europa.eu</w:instrText>
      </w:r>
      <w:ins w:id="20495" w:author="AbbVie7" w:date="2025-05-12T15:33:00Z">
        <w:r w:rsidR="00251D27">
          <w:rPr>
            <w:noProof/>
            <w:lang w:val="da-DK"/>
          </w:rPr>
          <w:instrText>"</w:instrText>
        </w:r>
      </w:ins>
      <w:ins w:id="20496" w:author="AbbVie7" w:date="2025-05-12T15:33:00Z">
        <w:r w:rsidR="00251D27">
          <w:rPr>
            <w:noProof/>
            <w:lang w:val="da-DK"/>
          </w:rPr>
          <w:fldChar w:fldCharType="separate"/>
        </w:r>
      </w:ins>
      <w:r w:rsidRPr="00251D27" w:rsidR="00251D27">
        <w:rPr>
          <w:rStyle w:val="Hyperlink"/>
          <w:noProof/>
          <w:lang w:val="da-DK"/>
        </w:rPr>
        <w:t>http</w:t>
      </w:r>
      <w:ins w:id="20497" w:author="AbbVie7" w:date="2025-05-12T15:33:00Z">
        <w:r w:rsidRPr="00251D27" w:rsidR="00251D27">
          <w:rPr>
            <w:rStyle w:val="Hyperlink"/>
            <w:noProof/>
            <w:lang w:val="da-DK"/>
          </w:rPr>
          <w:t>s</w:t>
        </w:r>
      </w:ins>
      <w:r w:rsidRPr="00251D27" w:rsidR="00251D27">
        <w:rPr>
          <w:rStyle w:val="Hyperlink"/>
          <w:noProof/>
          <w:lang w:val="da-DK"/>
        </w:rPr>
        <w:t>://</w:t>
      </w:r>
      <w:r w:rsidRPr="00333326" w:rsidR="00251D27">
        <w:rPr>
          <w:rStyle w:val="Hyperlink"/>
          <w:bCs/>
          <w:szCs w:val="20"/>
          <w:lang w:val="da-DK"/>
          <w:rPrChange w:id="20498" w:author="AbbVie7" w:date="2025-05-12T15:38:00Z">
            <w:rPr>
              <w:rStyle w:val="Hyperlink"/>
              <w:noProof/>
              <w:lang w:val="da-DK"/>
            </w:rPr>
          </w:rPrChange>
        </w:rPr>
        <w:t>www</w:t>
      </w:r>
      <w:r w:rsidRPr="00251D27" w:rsidR="00251D27">
        <w:rPr>
          <w:rStyle w:val="Hyperlink"/>
          <w:noProof/>
          <w:lang w:val="da-DK"/>
        </w:rPr>
        <w:t>.ema.europa.eu</w:t>
      </w:r>
      <w:ins w:id="20499" w:author="AbbVie7" w:date="2025-05-12T15:33:00Z">
        <w:r w:rsidR="00251D27">
          <w:rPr>
            <w:noProof/>
            <w:lang w:val="da-DK"/>
          </w:rPr>
          <w:fldChar w:fldCharType="end"/>
        </w:r>
      </w:ins>
    </w:p>
    <w:p w:rsidR="00FB5783" w:rsidRPr="002834A4" w:rsidP="006839FC" w14:paraId="040C0344" w14:textId="77777777">
      <w:pPr>
        <w:pStyle w:val="EMEAHeading1"/>
        <w:spacing w:before="0" w:beforeLines="0" w:after="0" w:afterLines="0"/>
        <w:rPr>
          <w:rFonts w:ascii="Times New Roman" w:hAnsi="Times New Roman"/>
          <w:b w:val="0"/>
          <w:lang w:val="da-DK"/>
        </w:rPr>
      </w:pPr>
      <w:r>
        <w:rPr>
          <w:b w:val="0"/>
          <w:bCs/>
          <w:lang w:val="da-DK"/>
        </w:rPr>
        <w:br w:type="page"/>
      </w:r>
      <w:r>
        <w:rPr>
          <w:rFonts w:ascii="Times New Roman" w:hAnsi="Times New Roman"/>
          <w:lang w:val="da-DK"/>
        </w:rPr>
        <w:t>1.</w:t>
      </w:r>
      <w:r>
        <w:rPr>
          <w:rFonts w:ascii="Times New Roman" w:hAnsi="Times New Roman"/>
          <w:lang w:val="da-DK"/>
        </w:rPr>
        <w:tab/>
        <w:t>LÆGEMIDLETS NAVN</w:t>
      </w:r>
    </w:p>
    <w:p w:rsidR="00FB5783" w:rsidRPr="00832EA4" w:rsidP="00FB5783" w14:paraId="5BE5F0D6" w14:textId="77777777">
      <w:pPr>
        <w:pStyle w:val="EMEANormal"/>
        <w:rPr>
          <w:lang w:val="da-DK"/>
        </w:rPr>
      </w:pPr>
    </w:p>
    <w:p w:rsidR="00FB5783" w:rsidP="00FB5783" w14:paraId="1F55373B" w14:textId="77777777">
      <w:pPr>
        <w:tabs>
          <w:tab w:val="clear" w:pos="562"/>
        </w:tabs>
        <w:rPr>
          <w:lang w:val="da-DK"/>
        </w:rPr>
      </w:pPr>
      <w:r>
        <w:rPr>
          <w:lang w:val="da-DK"/>
        </w:rPr>
        <w:t>Humira 80 mg injektionsvæske, opløsning i fyldt injektionssprøjte</w:t>
      </w:r>
    </w:p>
    <w:p w:rsidR="00FB5783" w:rsidP="00FB5783" w14:paraId="2334A515" w14:textId="77777777">
      <w:pPr>
        <w:tabs>
          <w:tab w:val="clear" w:pos="562"/>
        </w:tabs>
        <w:rPr>
          <w:lang w:val="da-DK"/>
        </w:rPr>
      </w:pPr>
      <w:r>
        <w:rPr>
          <w:lang w:val="da-DK"/>
        </w:rPr>
        <w:t>Humira 80 mg injektionsvæske, opløsning i fyldt pen</w:t>
      </w:r>
    </w:p>
    <w:p w:rsidR="00FB5783" w:rsidP="00FB5783" w14:paraId="35ADD785" w14:textId="77777777">
      <w:pPr>
        <w:tabs>
          <w:tab w:val="clear" w:pos="562"/>
        </w:tabs>
        <w:rPr>
          <w:lang w:val="da-DK"/>
        </w:rPr>
      </w:pPr>
    </w:p>
    <w:p w:rsidR="00617AA0" w:rsidP="00FB5783" w14:paraId="6931C854" w14:textId="77777777">
      <w:pPr>
        <w:tabs>
          <w:tab w:val="clear" w:pos="562"/>
        </w:tabs>
        <w:rPr>
          <w:lang w:val="da-DK"/>
        </w:rPr>
      </w:pPr>
    </w:p>
    <w:p w:rsidR="00FB5783" w:rsidRPr="002834A4" w:rsidP="00FB5783" w14:paraId="35DF3581" w14:textId="77777777">
      <w:pPr>
        <w:pStyle w:val="EMEAHeading1"/>
        <w:spacing w:before="0" w:beforeLines="0" w:after="0" w:afterLines="0"/>
        <w:rPr>
          <w:rFonts w:ascii="Times New Roman" w:hAnsi="Times New Roman"/>
          <w:b w:val="0"/>
          <w:lang w:val="da-DK"/>
        </w:rPr>
      </w:pPr>
      <w:r>
        <w:rPr>
          <w:rFonts w:ascii="Times New Roman" w:hAnsi="Times New Roman"/>
          <w:lang w:val="da-DK"/>
        </w:rPr>
        <w:t>2.</w:t>
      </w:r>
      <w:r>
        <w:rPr>
          <w:rFonts w:ascii="Times New Roman" w:hAnsi="Times New Roman"/>
          <w:lang w:val="da-DK"/>
        </w:rPr>
        <w:tab/>
        <w:t>KVALITATIV OG KVANTITATIV SAMMENSÆTNING</w:t>
      </w:r>
    </w:p>
    <w:p w:rsidR="00FB5783" w:rsidRPr="00832EA4" w:rsidP="00FB5783" w14:paraId="4F145A6C" w14:textId="77777777">
      <w:pPr>
        <w:pStyle w:val="EMEANormal"/>
        <w:rPr>
          <w:lang w:val="da-DK"/>
        </w:rPr>
      </w:pPr>
    </w:p>
    <w:p w:rsidR="00A923B1" w:rsidP="00FB5783" w14:paraId="5ADDC2CA" w14:textId="77777777">
      <w:pPr>
        <w:tabs>
          <w:tab w:val="left" w:pos="-720"/>
        </w:tabs>
        <w:rPr>
          <w:lang w:val="da-DK"/>
        </w:rPr>
      </w:pPr>
      <w:r>
        <w:rPr>
          <w:u w:val="single"/>
          <w:lang w:val="da-DK"/>
        </w:rPr>
        <w:t>Humira 8</w:t>
      </w:r>
      <w:r w:rsidRPr="00641D33">
        <w:rPr>
          <w:u w:val="single"/>
          <w:lang w:val="da-DK"/>
        </w:rPr>
        <w:t>0 mg injektionsvæske, opløsning i fyldt injektionssprøjte</w:t>
      </w:r>
    </w:p>
    <w:p w:rsidR="00FB5783" w:rsidP="00FB5783" w14:paraId="0886AC42" w14:textId="77777777">
      <w:pPr>
        <w:tabs>
          <w:tab w:val="left" w:pos="-720"/>
        </w:tabs>
        <w:rPr>
          <w:lang w:val="da-DK"/>
        </w:rPr>
      </w:pPr>
      <w:r>
        <w:rPr>
          <w:lang w:val="da-DK"/>
        </w:rPr>
        <w:t>Hver fyldte 0,8 ml enkeltdosis injektionssprøjte indeholder 80 mg adalimumab.</w:t>
      </w:r>
    </w:p>
    <w:p w:rsidR="00B9647B" w:rsidP="00FB5783" w14:paraId="318B1088" w14:textId="77777777">
      <w:pPr>
        <w:tabs>
          <w:tab w:val="left" w:pos="-720"/>
        </w:tabs>
        <w:rPr>
          <w:lang w:val="da-DK"/>
        </w:rPr>
      </w:pPr>
    </w:p>
    <w:p w:rsidR="00A923B1" w:rsidRPr="00641D33" w:rsidP="00A923B1" w14:paraId="3F05FFDB" w14:textId="77777777">
      <w:pPr>
        <w:tabs>
          <w:tab w:val="left" w:pos="-720"/>
        </w:tabs>
        <w:rPr>
          <w:u w:val="single"/>
          <w:lang w:val="da-DK"/>
        </w:rPr>
      </w:pPr>
      <w:r>
        <w:rPr>
          <w:u w:val="single"/>
          <w:lang w:val="da-DK"/>
        </w:rPr>
        <w:t>Humira 8</w:t>
      </w:r>
      <w:r w:rsidRPr="00641D33">
        <w:rPr>
          <w:u w:val="single"/>
          <w:lang w:val="da-DK"/>
        </w:rPr>
        <w:t>0 mg injektionsvæske, opløsning i fyldt pen</w:t>
      </w:r>
    </w:p>
    <w:p w:rsidR="00A923B1" w:rsidP="00A923B1" w14:paraId="64355537" w14:textId="77777777">
      <w:pPr>
        <w:tabs>
          <w:tab w:val="left" w:pos="-720"/>
        </w:tabs>
        <w:rPr>
          <w:lang w:val="da-DK"/>
        </w:rPr>
      </w:pPr>
      <w:r>
        <w:rPr>
          <w:lang w:val="da-DK"/>
        </w:rPr>
        <w:t>Hver fyldt 0,8</w:t>
      </w:r>
      <w:r w:rsidRPr="00D46733">
        <w:rPr>
          <w:lang w:val="da-DK"/>
        </w:rPr>
        <w:t xml:space="preserve"> ml enkeltdosis</w:t>
      </w:r>
      <w:r>
        <w:rPr>
          <w:lang w:val="da-DK"/>
        </w:rPr>
        <w:t>pen indeholder 8</w:t>
      </w:r>
      <w:r w:rsidRPr="00D46733">
        <w:rPr>
          <w:lang w:val="da-DK"/>
        </w:rPr>
        <w:t>0 mg adalimumab</w:t>
      </w:r>
      <w:r>
        <w:rPr>
          <w:lang w:val="da-DK"/>
        </w:rPr>
        <w:t>.</w:t>
      </w:r>
    </w:p>
    <w:p w:rsidR="00A923B1" w:rsidP="00A923B1" w14:paraId="6D1304F5" w14:textId="77777777">
      <w:pPr>
        <w:tabs>
          <w:tab w:val="left" w:pos="-720"/>
        </w:tabs>
        <w:rPr>
          <w:lang w:val="da-DK"/>
        </w:rPr>
      </w:pPr>
    </w:p>
    <w:p w:rsidR="00FB5783" w:rsidP="00FB5783" w14:paraId="0DB20D03" w14:textId="77777777">
      <w:pPr>
        <w:tabs>
          <w:tab w:val="left" w:pos="-720"/>
        </w:tabs>
        <w:rPr>
          <w:lang w:val="da-DK"/>
        </w:rPr>
      </w:pPr>
      <w:r>
        <w:rPr>
          <w:lang w:val="da-DK"/>
        </w:rPr>
        <w:t>Adalimumab er et rekombinant humant monoklonalt antistof fremstillet i ovarieceller fra kinesiske hamstre.</w:t>
      </w:r>
    </w:p>
    <w:p w:rsidR="00FB5783" w:rsidP="00FB5783" w14:paraId="02A9F60C" w14:textId="77777777">
      <w:pPr>
        <w:tabs>
          <w:tab w:val="left" w:pos="-720"/>
        </w:tabs>
        <w:rPr>
          <w:ins w:id="20500" w:author="AbbVie7" w:date="2025-05-12T15:34:00Z"/>
          <w:lang w:val="da-DK"/>
        </w:rPr>
      </w:pPr>
    </w:p>
    <w:p w:rsidR="00280451" w:rsidP="00280451" w14:paraId="4D50E88D" w14:textId="77777777">
      <w:pPr>
        <w:tabs>
          <w:tab w:val="left" w:pos="-720"/>
        </w:tabs>
        <w:rPr>
          <w:ins w:id="20501" w:author="AbbVie7" w:date="2025-05-12T15:34:00Z"/>
          <w:szCs w:val="22"/>
          <w:u w:val="single"/>
          <w:lang w:val="da-DK"/>
        </w:rPr>
      </w:pPr>
      <w:ins w:id="20502" w:author="AbbVie7" w:date="2025-05-12T15:34:00Z">
        <w:r w:rsidRPr="00247981">
          <w:rPr>
            <w:szCs w:val="22"/>
            <w:u w:val="single"/>
            <w:lang w:val="da-DK"/>
          </w:rPr>
          <w:t>Hjælpestof, som behandleren skal være opmærksom på</w:t>
        </w:r>
      </w:ins>
    </w:p>
    <w:p w:rsidR="00280451" w:rsidP="00280451" w14:paraId="33F639ED" w14:textId="77777777">
      <w:pPr>
        <w:tabs>
          <w:tab w:val="left" w:pos="-720"/>
        </w:tabs>
        <w:rPr>
          <w:ins w:id="20503" w:author="AbbVie7" w:date="2025-05-12T15:34:00Z"/>
          <w:szCs w:val="22"/>
          <w:u w:val="single"/>
          <w:lang w:val="da-DK"/>
        </w:rPr>
      </w:pPr>
    </w:p>
    <w:p w:rsidR="00280451" w:rsidP="00FB5783" w14:paraId="0818F545" w14:textId="77777777">
      <w:pPr>
        <w:tabs>
          <w:tab w:val="left" w:pos="-720"/>
        </w:tabs>
        <w:rPr>
          <w:ins w:id="20504" w:author="AbbVie7" w:date="2025-05-12T15:33:00Z"/>
          <w:lang w:val="da-DK"/>
        </w:rPr>
      </w:pPr>
      <w:ins w:id="20505" w:author="AbbVie7" w:date="2025-05-12T15:34:00Z">
        <w:r w:rsidRPr="00945605">
          <w:rPr>
            <w:szCs w:val="22"/>
            <w:lang w:val="da-DK"/>
          </w:rPr>
          <w:t xml:space="preserve">Dette </w:t>
        </w:r>
      </w:ins>
      <w:ins w:id="20506" w:author="AbbVie7" w:date="2025-05-12T15:34:00Z">
        <w:r>
          <w:rPr>
            <w:szCs w:val="22"/>
            <w:lang w:val="da-DK"/>
          </w:rPr>
          <w:t>lægemiddel indeholder 0,</w:t>
        </w:r>
      </w:ins>
      <w:ins w:id="20507" w:author="AbbVie7" w:date="2025-09-05T15:25:00Z">
        <w:r w:rsidR="00D3012D">
          <w:rPr>
            <w:szCs w:val="22"/>
            <w:lang w:val="da-DK"/>
          </w:rPr>
          <w:t>8</w:t>
        </w:r>
      </w:ins>
      <w:ins w:id="20508" w:author="AbbVie7" w:date="2025-05-12T15:34:00Z">
        <w:r>
          <w:rPr>
            <w:szCs w:val="22"/>
            <w:lang w:val="da-DK"/>
          </w:rPr>
          <w:t xml:space="preserve"> mg polysorbat 80 i hver 80 mg dosis.</w:t>
        </w:r>
      </w:ins>
    </w:p>
    <w:p w:rsidR="00251D27" w:rsidP="00FB5783" w14:paraId="40860613" w14:textId="77777777">
      <w:pPr>
        <w:tabs>
          <w:tab w:val="left" w:pos="-720"/>
        </w:tabs>
        <w:rPr>
          <w:lang w:val="da-DK"/>
        </w:rPr>
      </w:pPr>
    </w:p>
    <w:p w:rsidR="00FB5783" w:rsidP="00FB5783" w14:paraId="70A3CE9B" w14:textId="77777777">
      <w:pPr>
        <w:tabs>
          <w:tab w:val="clear" w:pos="562"/>
        </w:tabs>
        <w:rPr>
          <w:lang w:val="da-DK"/>
        </w:rPr>
      </w:pPr>
      <w:r>
        <w:rPr>
          <w:lang w:val="da-DK"/>
        </w:rPr>
        <w:t>Alle hjælpestoffer er anført under pkt. 6.1.</w:t>
      </w:r>
    </w:p>
    <w:p w:rsidR="00A923B1" w:rsidP="00FB5783" w14:paraId="573A09FE" w14:textId="77777777">
      <w:pPr>
        <w:tabs>
          <w:tab w:val="clear" w:pos="562"/>
        </w:tabs>
        <w:rPr>
          <w:lang w:val="da-DK"/>
        </w:rPr>
      </w:pPr>
    </w:p>
    <w:p w:rsidR="00FB5783" w:rsidP="00FB5783" w14:paraId="689E2E83" w14:textId="77777777">
      <w:pPr>
        <w:tabs>
          <w:tab w:val="clear" w:pos="562"/>
        </w:tabs>
        <w:rPr>
          <w:lang w:val="da-DK"/>
        </w:rPr>
      </w:pPr>
    </w:p>
    <w:p w:rsidR="00FB5783" w:rsidRPr="002834A4" w:rsidP="00FB5783" w14:paraId="176B3E3F" w14:textId="77777777">
      <w:pPr>
        <w:pStyle w:val="EMEAHeading1"/>
        <w:spacing w:before="0" w:beforeLines="0" w:after="0" w:afterLines="0"/>
        <w:rPr>
          <w:rFonts w:ascii="Times New Roman" w:hAnsi="Times New Roman"/>
          <w:b w:val="0"/>
          <w:lang w:val="da-DK"/>
        </w:rPr>
      </w:pPr>
      <w:r>
        <w:rPr>
          <w:rFonts w:ascii="Times New Roman" w:hAnsi="Times New Roman"/>
          <w:lang w:val="da-DK"/>
        </w:rPr>
        <w:t>3.</w:t>
      </w:r>
      <w:r>
        <w:rPr>
          <w:rFonts w:ascii="Times New Roman" w:hAnsi="Times New Roman"/>
          <w:lang w:val="da-DK"/>
        </w:rPr>
        <w:tab/>
        <w:t>LÆGEMIDDELFORM</w:t>
      </w:r>
    </w:p>
    <w:p w:rsidR="00FB5783" w:rsidRPr="00832EA4" w:rsidP="00FB5783" w14:paraId="083FA486" w14:textId="77777777">
      <w:pPr>
        <w:pStyle w:val="EMEANormal"/>
        <w:rPr>
          <w:lang w:val="da-DK"/>
        </w:rPr>
      </w:pPr>
    </w:p>
    <w:p w:rsidR="00FB5783" w:rsidP="00FB5783" w14:paraId="0C974D8C" w14:textId="77777777">
      <w:pPr>
        <w:tabs>
          <w:tab w:val="clear" w:pos="562"/>
        </w:tabs>
        <w:rPr>
          <w:lang w:val="da-DK"/>
        </w:rPr>
      </w:pPr>
      <w:r>
        <w:rPr>
          <w:lang w:val="da-DK"/>
        </w:rPr>
        <w:t>Injektionsvæske, opløsning</w:t>
      </w:r>
      <w:r w:rsidR="00E94C64">
        <w:rPr>
          <w:lang w:val="da-DK"/>
        </w:rPr>
        <w:t xml:space="preserve"> (injektion)</w:t>
      </w:r>
    </w:p>
    <w:p w:rsidR="00FB5783" w:rsidP="00FB5783" w14:paraId="2386B56C" w14:textId="77777777">
      <w:pPr>
        <w:tabs>
          <w:tab w:val="clear" w:pos="562"/>
        </w:tabs>
        <w:rPr>
          <w:lang w:val="da-DK"/>
        </w:rPr>
      </w:pPr>
    </w:p>
    <w:p w:rsidR="00FB5783" w:rsidP="00FB5783" w14:paraId="01EAC79B" w14:textId="77777777">
      <w:pPr>
        <w:tabs>
          <w:tab w:val="clear" w:pos="562"/>
        </w:tabs>
        <w:rPr>
          <w:lang w:val="da-DK"/>
        </w:rPr>
      </w:pPr>
      <w:r>
        <w:rPr>
          <w:lang w:val="da-DK"/>
        </w:rPr>
        <w:t xml:space="preserve">Klar, farveløs opløsning </w:t>
      </w:r>
    </w:p>
    <w:p w:rsidR="00FB5783" w:rsidP="00FB5783" w14:paraId="26F830D8" w14:textId="77777777">
      <w:pPr>
        <w:tabs>
          <w:tab w:val="clear" w:pos="562"/>
        </w:tabs>
        <w:rPr>
          <w:lang w:val="da-DK"/>
        </w:rPr>
      </w:pPr>
    </w:p>
    <w:p w:rsidR="00FB5783" w:rsidP="00FB5783" w14:paraId="1A769668" w14:textId="77777777">
      <w:pPr>
        <w:tabs>
          <w:tab w:val="clear" w:pos="562"/>
        </w:tabs>
        <w:rPr>
          <w:lang w:val="da-DK"/>
        </w:rPr>
      </w:pPr>
    </w:p>
    <w:p w:rsidR="00FB5783" w:rsidRPr="002834A4" w:rsidP="00FB5783" w14:paraId="5274C648" w14:textId="77777777">
      <w:pPr>
        <w:pStyle w:val="EMEAHeading1"/>
        <w:spacing w:before="0" w:beforeLines="0" w:after="0" w:afterLines="0"/>
        <w:rPr>
          <w:rFonts w:ascii="Times New Roman" w:hAnsi="Times New Roman"/>
          <w:b w:val="0"/>
          <w:lang w:val="da-DK"/>
        </w:rPr>
      </w:pPr>
      <w:r>
        <w:rPr>
          <w:rFonts w:ascii="Times New Roman" w:hAnsi="Times New Roman"/>
          <w:lang w:val="da-DK"/>
        </w:rPr>
        <w:t>4.</w:t>
      </w:r>
      <w:r>
        <w:rPr>
          <w:rFonts w:ascii="Times New Roman" w:hAnsi="Times New Roman"/>
          <w:lang w:val="da-DK"/>
        </w:rPr>
        <w:tab/>
        <w:t>KLINISKE OPLYSNINGER</w:t>
      </w:r>
    </w:p>
    <w:p w:rsidR="00FB5783" w:rsidRPr="00832EA4" w:rsidP="00FB5783" w14:paraId="64E7A254" w14:textId="77777777">
      <w:pPr>
        <w:pStyle w:val="EMEANormal"/>
        <w:rPr>
          <w:lang w:val="da-DK"/>
        </w:rPr>
      </w:pPr>
    </w:p>
    <w:p w:rsidR="00FB5783" w:rsidRPr="002834A4" w:rsidP="00FB5783" w14:paraId="254B591E" w14:textId="77777777">
      <w:pPr>
        <w:pStyle w:val="EMEAHeading2SPCEmpty"/>
        <w:spacing w:after="0" w:afterLines="0"/>
        <w:rPr>
          <w:rFonts w:ascii="Times New Roman" w:hAnsi="Times New Roman"/>
          <w:b w:val="0"/>
          <w:lang w:val="da-DK"/>
        </w:rPr>
      </w:pPr>
      <w:r>
        <w:rPr>
          <w:rFonts w:ascii="Times New Roman" w:hAnsi="Times New Roman"/>
          <w:lang w:val="da-DK"/>
        </w:rPr>
        <w:t>4.1</w:t>
      </w:r>
      <w:r>
        <w:rPr>
          <w:rFonts w:ascii="Times New Roman" w:hAnsi="Times New Roman"/>
          <w:lang w:val="da-DK"/>
        </w:rPr>
        <w:tab/>
        <w:t>Terapeutiske indikationer</w:t>
      </w:r>
    </w:p>
    <w:p w:rsidR="00FB5783" w:rsidRPr="00832EA4" w:rsidP="00FB5783" w14:paraId="56A69D41" w14:textId="77777777">
      <w:pPr>
        <w:pStyle w:val="EMEANormal"/>
        <w:rPr>
          <w:lang w:val="da-DK"/>
        </w:rPr>
      </w:pPr>
    </w:p>
    <w:p w:rsidR="007A3421" w:rsidP="007A3421" w14:paraId="50EB99C8" w14:textId="77777777">
      <w:pPr>
        <w:pStyle w:val="EMEANormal"/>
        <w:rPr>
          <w:u w:val="single"/>
          <w:lang w:val="da-DK"/>
        </w:rPr>
      </w:pPr>
      <w:r>
        <w:rPr>
          <w:u w:val="single"/>
          <w:lang w:val="da-DK"/>
        </w:rPr>
        <w:t>Reumatoid artrit</w:t>
      </w:r>
    </w:p>
    <w:p w:rsidR="007A3421" w:rsidP="007A3421" w14:paraId="79777F52" w14:textId="77777777">
      <w:pPr>
        <w:pStyle w:val="EMEANormal"/>
        <w:rPr>
          <w:lang w:val="da-DK"/>
        </w:rPr>
      </w:pPr>
    </w:p>
    <w:p w:rsidR="007A3421" w:rsidP="007A3421" w14:paraId="785C5BAE" w14:textId="77777777">
      <w:pPr>
        <w:rPr>
          <w:lang w:val="da-DK"/>
        </w:rPr>
      </w:pPr>
      <w:r>
        <w:rPr>
          <w:lang w:val="da-DK"/>
        </w:rPr>
        <w:t>Humira i kombination med methotrexat er indiceret til:</w:t>
      </w:r>
    </w:p>
    <w:p w:rsidR="007A3421" w:rsidP="007A3421" w14:paraId="0A361BD3" w14:textId="77777777">
      <w:pPr>
        <w:rPr>
          <w:lang w:val="da-DK"/>
        </w:rPr>
      </w:pPr>
    </w:p>
    <w:p w:rsidR="007A3421" w:rsidP="007A3421" w14:paraId="58D619A2" w14:textId="77777777">
      <w:pPr>
        <w:numPr>
          <w:ilvl w:val="0"/>
          <w:numId w:val="12"/>
        </w:numPr>
        <w:rPr>
          <w:lang w:val="da-DK"/>
        </w:rPr>
      </w:pPr>
      <w:r>
        <w:rPr>
          <w:lang w:val="da-DK"/>
        </w:rPr>
        <w:t>behandling af moderat til alvorlig aktiv reumatoid artrit hos voksne patienter, hvor response</w:t>
      </w:r>
      <w:r w:rsidR="007C0734">
        <w:rPr>
          <w:lang w:val="da-DK"/>
        </w:rPr>
        <w:t>t</w:t>
      </w:r>
      <w:r>
        <w:rPr>
          <w:lang w:val="da-DK"/>
        </w:rPr>
        <w:t xml:space="preserve"> på sygdomsmodificerende antireumatiske lægemidler, herunder methotrexat, har været utilstrækkelig</w:t>
      </w:r>
      <w:r w:rsidR="007C0734">
        <w:rPr>
          <w:lang w:val="da-DK"/>
        </w:rPr>
        <w:t>t</w:t>
      </w:r>
      <w:r>
        <w:rPr>
          <w:lang w:val="da-DK"/>
        </w:rPr>
        <w:t>.</w:t>
      </w:r>
    </w:p>
    <w:p w:rsidR="007A3421" w:rsidP="007A3421" w14:paraId="28A24D98" w14:textId="77777777">
      <w:pPr>
        <w:numPr>
          <w:ilvl w:val="0"/>
          <w:numId w:val="12"/>
        </w:numPr>
        <w:rPr>
          <w:lang w:val="da-DK"/>
        </w:rPr>
      </w:pPr>
      <w:r>
        <w:rPr>
          <w:lang w:val="da-DK"/>
        </w:rPr>
        <w:t>behandling af alvorlig, aktiv og progressiv reumatoid artrit hos voksne patienter, som ikke tidligere er blevet behandlet med methotrexat.</w:t>
      </w:r>
    </w:p>
    <w:p w:rsidR="007A3421" w:rsidP="007A3421" w14:paraId="75878FB7" w14:textId="77777777">
      <w:pPr>
        <w:rPr>
          <w:lang w:val="da-DK"/>
        </w:rPr>
      </w:pPr>
    </w:p>
    <w:p w:rsidR="007A3421" w:rsidP="007A3421" w14:paraId="6CA154F7" w14:textId="77777777">
      <w:pPr>
        <w:rPr>
          <w:lang w:val="da-DK"/>
        </w:rPr>
      </w:pPr>
      <w:r>
        <w:rPr>
          <w:lang w:val="da-DK"/>
        </w:rPr>
        <w:t>Humira kan gives som monoterapi i tilfælde af intolerans over for methotrexat eller hvis fortsat behandling med methotrexat er uhensigtsmæssig.</w:t>
      </w:r>
    </w:p>
    <w:p w:rsidR="007A3421" w:rsidP="007A3421" w14:paraId="044580BE" w14:textId="77777777">
      <w:pPr>
        <w:rPr>
          <w:lang w:val="da-DK"/>
        </w:rPr>
      </w:pPr>
    </w:p>
    <w:p w:rsidR="007A3421" w:rsidP="007A3421" w14:paraId="7968B9FC" w14:textId="77777777">
      <w:pPr>
        <w:rPr>
          <w:lang w:val="da-DK"/>
        </w:rPr>
      </w:pPr>
      <w:r>
        <w:rPr>
          <w:lang w:val="da-DK"/>
        </w:rPr>
        <w:t>Humira har vist sig at hæmme udviklingen af leddestruktion bedømt ved måling med røntgen og at forbedre den fysiske funktion, når det gives i kombination med methotrexat.</w:t>
      </w:r>
    </w:p>
    <w:p w:rsidR="007A3421" w:rsidRPr="00041C4F" w:rsidP="007A3421" w14:paraId="41B3E4E5" w14:textId="77777777">
      <w:pPr>
        <w:pStyle w:val="EMEANormal"/>
        <w:keepNext/>
        <w:rPr>
          <w:u w:val="single"/>
          <w:lang w:val="da-DK"/>
        </w:rPr>
      </w:pPr>
    </w:p>
    <w:p w:rsidR="00FB5783" w:rsidP="00FB5783" w14:paraId="2D60F1D8" w14:textId="77777777">
      <w:pPr>
        <w:pStyle w:val="DefaultText"/>
        <w:rPr>
          <w:rFonts w:ascii="Times New Roman" w:hAnsi="Times New Roman"/>
          <w:u w:val="single"/>
          <w:lang w:val="da-DK"/>
        </w:rPr>
      </w:pPr>
      <w:r>
        <w:rPr>
          <w:rFonts w:ascii="Times New Roman" w:hAnsi="Times New Roman"/>
          <w:u w:val="single"/>
          <w:lang w:val="da-DK"/>
        </w:rPr>
        <w:t>Psoriasis</w:t>
      </w:r>
    </w:p>
    <w:p w:rsidR="00FB5783" w:rsidP="00FB5783" w14:paraId="7B2ABE56" w14:textId="77777777">
      <w:pPr>
        <w:pStyle w:val="DefaultText"/>
        <w:rPr>
          <w:rFonts w:ascii="Times New Roman" w:hAnsi="Times New Roman"/>
          <w:u w:val="single"/>
          <w:lang w:val="da-DK"/>
        </w:rPr>
      </w:pPr>
    </w:p>
    <w:p w:rsidR="00FB5783" w:rsidP="00FB5783" w14:paraId="31D4E566" w14:textId="77777777">
      <w:pPr>
        <w:rPr>
          <w:lang w:val="da-DK"/>
        </w:rPr>
      </w:pPr>
      <w:r>
        <w:rPr>
          <w:lang w:val="da-DK"/>
        </w:rPr>
        <w:t xml:space="preserve">Humira er indiceret til behandling af moderat til svær kronisk plaque-psoriasis hos voksne patienter, </w:t>
      </w:r>
      <w:r w:rsidRPr="00217EDC">
        <w:rPr>
          <w:szCs w:val="22"/>
          <w:lang w:val="da-DK"/>
        </w:rPr>
        <w:t>hvor systemisk behandling er relevant</w:t>
      </w:r>
      <w:r>
        <w:rPr>
          <w:lang w:val="da-DK"/>
        </w:rPr>
        <w:t>.</w:t>
      </w:r>
    </w:p>
    <w:p w:rsidR="00FB5783" w:rsidP="00FB5783" w14:paraId="4F715325" w14:textId="77777777">
      <w:pPr>
        <w:pStyle w:val="EMEANormal"/>
        <w:rPr>
          <w:lang w:val="da-DK"/>
        </w:rPr>
      </w:pPr>
    </w:p>
    <w:p w:rsidR="00FB5783" w:rsidRPr="005A49B3" w:rsidP="00AD3F70" w14:paraId="498F8B28" w14:textId="77777777">
      <w:pPr>
        <w:pStyle w:val="EMEANormal"/>
        <w:keepNext/>
        <w:rPr>
          <w:szCs w:val="22"/>
          <w:u w:val="single"/>
          <w:lang w:val="da-DK"/>
        </w:rPr>
      </w:pPr>
      <w:r w:rsidRPr="005A49B3">
        <w:rPr>
          <w:szCs w:val="22"/>
          <w:u w:val="single"/>
          <w:lang w:val="da-DK"/>
        </w:rPr>
        <w:t>Hidrosadenitis suppurativa (HS)</w:t>
      </w:r>
    </w:p>
    <w:p w:rsidR="00FB5783" w:rsidP="00AD3F70" w14:paraId="22DA59C5" w14:textId="77777777">
      <w:pPr>
        <w:pStyle w:val="EMEANormal"/>
        <w:keepNext/>
        <w:rPr>
          <w:lang w:val="da-DK"/>
        </w:rPr>
      </w:pPr>
    </w:p>
    <w:p w:rsidR="00FB5783" w:rsidRPr="006D7205" w:rsidP="00FB5783" w14:paraId="2DB2A50C" w14:textId="77777777">
      <w:pPr>
        <w:pStyle w:val="EMEANormal"/>
        <w:rPr>
          <w:szCs w:val="22"/>
          <w:lang w:val="da-DK"/>
        </w:rPr>
      </w:pPr>
      <w:r w:rsidRPr="006D7205">
        <w:rPr>
          <w:lang w:val="da-DK"/>
        </w:rPr>
        <w:t>Humira er indiceret til behandling a</w:t>
      </w:r>
      <w:r w:rsidRPr="006D7205">
        <w:rPr>
          <w:szCs w:val="22"/>
          <w:lang w:val="da-DK"/>
        </w:rPr>
        <w:t xml:space="preserve">f aktiv moderat til svær </w:t>
      </w:r>
      <w:r w:rsidRPr="001B1D6D">
        <w:rPr>
          <w:szCs w:val="22"/>
          <w:lang w:val="da-DK"/>
        </w:rPr>
        <w:t>hidr</w:t>
      </w:r>
      <w:r>
        <w:rPr>
          <w:szCs w:val="22"/>
          <w:lang w:val="da-DK"/>
        </w:rPr>
        <w:t>osa</w:t>
      </w:r>
      <w:r w:rsidRPr="001B1D6D">
        <w:rPr>
          <w:szCs w:val="22"/>
          <w:lang w:val="da-DK"/>
        </w:rPr>
        <w:t xml:space="preserve">denitis suppurativa </w:t>
      </w:r>
      <w:r w:rsidRPr="006D7205">
        <w:rPr>
          <w:szCs w:val="22"/>
          <w:lang w:val="da-DK"/>
        </w:rPr>
        <w:t>(</w:t>
      </w:r>
      <w:r w:rsidR="00517C17">
        <w:rPr>
          <w:szCs w:val="22"/>
          <w:lang w:val="da-DK"/>
        </w:rPr>
        <w:t>acne-inversa</w:t>
      </w:r>
      <w:r w:rsidRPr="006D7205">
        <w:rPr>
          <w:szCs w:val="22"/>
          <w:lang w:val="da-DK"/>
        </w:rPr>
        <w:t xml:space="preserve">) hos voksne </w:t>
      </w:r>
      <w:r>
        <w:rPr>
          <w:szCs w:val="22"/>
          <w:lang w:val="da-DK"/>
        </w:rPr>
        <w:t xml:space="preserve">og unge fra 12 år, </w:t>
      </w:r>
      <w:r>
        <w:rPr>
          <w:lang w:val="da-DK"/>
        </w:rPr>
        <w:t>hvor responset på k</w:t>
      </w:r>
      <w:r w:rsidRPr="006D7205">
        <w:rPr>
          <w:szCs w:val="22"/>
          <w:lang w:val="da-DK"/>
        </w:rPr>
        <w:t>onvention</w:t>
      </w:r>
      <w:r>
        <w:rPr>
          <w:szCs w:val="22"/>
          <w:lang w:val="da-DK"/>
        </w:rPr>
        <w:t>e</w:t>
      </w:r>
      <w:r w:rsidRPr="006D7205">
        <w:rPr>
          <w:szCs w:val="22"/>
          <w:lang w:val="da-DK"/>
        </w:rPr>
        <w:t xml:space="preserve">l </w:t>
      </w:r>
      <w:r w:rsidRPr="005A49B3">
        <w:rPr>
          <w:szCs w:val="22"/>
          <w:lang w:val="da-DK"/>
        </w:rPr>
        <w:t>systemisk HS-behandling har været utilstrækkelig</w:t>
      </w:r>
      <w:r w:rsidR="00517C17">
        <w:rPr>
          <w:szCs w:val="22"/>
          <w:lang w:val="da-DK"/>
        </w:rPr>
        <w:t>t</w:t>
      </w:r>
      <w:r>
        <w:rPr>
          <w:szCs w:val="22"/>
          <w:lang w:val="da-DK"/>
        </w:rPr>
        <w:t xml:space="preserve"> </w:t>
      </w:r>
      <w:r w:rsidRPr="000F138B">
        <w:rPr>
          <w:lang w:val="da-DK"/>
        </w:rPr>
        <w:t xml:space="preserve">(se </w:t>
      </w:r>
      <w:r>
        <w:rPr>
          <w:lang w:val="da-DK"/>
        </w:rPr>
        <w:t>pkt.</w:t>
      </w:r>
      <w:r w:rsidRPr="000F138B">
        <w:rPr>
          <w:lang w:val="da-DK"/>
        </w:rPr>
        <w:t xml:space="preserve"> 5.1 </w:t>
      </w:r>
      <w:r>
        <w:rPr>
          <w:lang w:val="da-DK"/>
        </w:rPr>
        <w:t>og</w:t>
      </w:r>
      <w:r w:rsidRPr="000F138B">
        <w:rPr>
          <w:lang w:val="da-DK"/>
        </w:rPr>
        <w:t xml:space="preserve"> 5.2)</w:t>
      </w:r>
      <w:r w:rsidRPr="005A49B3">
        <w:rPr>
          <w:szCs w:val="22"/>
          <w:lang w:val="da-DK"/>
        </w:rPr>
        <w:t>.</w:t>
      </w:r>
    </w:p>
    <w:p w:rsidR="00FB5783" w:rsidP="00FB5783" w14:paraId="397285F7" w14:textId="77777777">
      <w:pPr>
        <w:pStyle w:val="EMEANormal"/>
        <w:rPr>
          <w:lang w:val="da-DK"/>
        </w:rPr>
      </w:pPr>
    </w:p>
    <w:p w:rsidR="00FB5783" w:rsidP="00FB5783" w14:paraId="798A2EF1" w14:textId="77777777">
      <w:pPr>
        <w:pStyle w:val="EMEANormal"/>
        <w:rPr>
          <w:u w:val="single"/>
          <w:lang w:val="da-DK"/>
        </w:rPr>
      </w:pPr>
      <w:r>
        <w:rPr>
          <w:u w:val="single"/>
          <w:lang w:val="da-DK"/>
        </w:rPr>
        <w:t>Crohns sygdom</w:t>
      </w:r>
    </w:p>
    <w:p w:rsidR="00FB5783" w:rsidP="00FB5783" w14:paraId="4537C810" w14:textId="77777777">
      <w:pPr>
        <w:pStyle w:val="EMEANormal"/>
        <w:rPr>
          <w:u w:val="single"/>
          <w:lang w:val="da-DK"/>
        </w:rPr>
      </w:pPr>
    </w:p>
    <w:p w:rsidR="00FB5783" w:rsidP="00FB5783" w14:paraId="0802F90A" w14:textId="77777777">
      <w:pPr>
        <w:pStyle w:val="EMEANormal"/>
        <w:rPr>
          <w:lang w:val="da-DK"/>
        </w:rPr>
      </w:pPr>
      <w:r>
        <w:rPr>
          <w:lang w:val="da-DK"/>
        </w:rPr>
        <w:t xml:space="preserve">Humira er indiceret til behandling af moderat til svær aktiv Crohns sygdom hos voksne patienter, som </w:t>
      </w:r>
      <w:r>
        <w:rPr>
          <w:rStyle w:val="afsnitspacer"/>
          <w:lang w:val="da-DK"/>
        </w:rPr>
        <w:t>på trods af et fuldt og adækvat behandlingsforløb med glukokortikoid og/eller immunsuppressivum ikke har responderet tilfredsstillende,</w:t>
      </w:r>
      <w:r>
        <w:rPr>
          <w:lang w:val="da-DK"/>
        </w:rPr>
        <w:t xml:space="preserve"> eller som er intolerante over for eller har kontraindikationer mod sådanne behandlinger.</w:t>
      </w:r>
    </w:p>
    <w:p w:rsidR="00FB5783" w:rsidP="00FB5783" w14:paraId="7518A555" w14:textId="77777777">
      <w:pPr>
        <w:pStyle w:val="EMEANormal"/>
        <w:rPr>
          <w:lang w:val="da-DK"/>
        </w:rPr>
      </w:pPr>
    </w:p>
    <w:p w:rsidR="00FB5783" w:rsidP="00FB5783" w14:paraId="4D8BB0A1" w14:textId="77777777">
      <w:pPr>
        <w:pStyle w:val="EMEANormal"/>
        <w:rPr>
          <w:u w:val="single"/>
          <w:lang w:val="da-DK"/>
        </w:rPr>
      </w:pPr>
      <w:r>
        <w:rPr>
          <w:u w:val="single"/>
          <w:lang w:val="da-DK"/>
        </w:rPr>
        <w:t>Pædiatrisk Crohns sygdom</w:t>
      </w:r>
    </w:p>
    <w:p w:rsidR="00FB5783" w:rsidP="00FB5783" w14:paraId="0303E8FC" w14:textId="77777777">
      <w:pPr>
        <w:pStyle w:val="EMEANormal"/>
        <w:rPr>
          <w:u w:val="single"/>
          <w:lang w:val="da-DK"/>
        </w:rPr>
      </w:pPr>
    </w:p>
    <w:p w:rsidR="00FB5783" w:rsidP="00FB5783" w14:paraId="480DAC84" w14:textId="77777777">
      <w:pPr>
        <w:pStyle w:val="EMEANormal"/>
        <w:rPr>
          <w:lang w:val="da-DK"/>
        </w:rPr>
      </w:pPr>
      <w:r>
        <w:rPr>
          <w:lang w:val="da-DK"/>
        </w:rPr>
        <w:t>Humira er indiceret til behandling af moderat til svær aktiv Crohns sygdom hos pædiatriske patienter (fra 6 år), som har haft utilstrækkeligt respons på konventionel behandling inklusive primær ernæringsbehandling</w:t>
      </w:r>
      <w:r w:rsidR="003A19A3">
        <w:rPr>
          <w:lang w:val="da-DK"/>
        </w:rPr>
        <w:t xml:space="preserve"> </w:t>
      </w:r>
      <w:r>
        <w:rPr>
          <w:lang w:val="da-DK"/>
        </w:rPr>
        <w:t>og kortikosteroidbehandling og/eller immunmodulerende behandling, eller som er intolerante over for eller har kontraindikationer mod sådanne behandlinger.</w:t>
      </w:r>
    </w:p>
    <w:p w:rsidR="000836AD" w:rsidP="00FB5783" w14:paraId="4FA01ACC" w14:textId="77777777">
      <w:pPr>
        <w:pStyle w:val="EMEANormal"/>
        <w:rPr>
          <w:lang w:val="da-DK"/>
        </w:rPr>
      </w:pPr>
    </w:p>
    <w:p w:rsidR="00FB5783" w:rsidRPr="00D001A5" w:rsidP="00815AC0" w14:paraId="4C30E298" w14:textId="77777777">
      <w:pPr>
        <w:pStyle w:val="EMEANormal"/>
        <w:keepNext/>
        <w:rPr>
          <w:szCs w:val="22"/>
          <w:u w:val="single"/>
          <w:lang w:val="da-DK"/>
        </w:rPr>
      </w:pPr>
      <w:r w:rsidRPr="00D001A5">
        <w:rPr>
          <w:szCs w:val="22"/>
          <w:u w:val="single"/>
          <w:lang w:val="da-DK"/>
        </w:rPr>
        <w:t>Colitis ulcerosa</w:t>
      </w:r>
    </w:p>
    <w:p w:rsidR="00FB5783" w:rsidRPr="00D001A5" w:rsidP="00815AC0" w14:paraId="0A71BCEF" w14:textId="77777777">
      <w:pPr>
        <w:pStyle w:val="EMEANormal"/>
        <w:keepNext/>
        <w:rPr>
          <w:szCs w:val="22"/>
          <w:u w:val="single"/>
          <w:lang w:val="da-DK"/>
        </w:rPr>
      </w:pPr>
    </w:p>
    <w:p w:rsidR="00BF76D5" w:rsidP="00815AC0" w14:paraId="4869DCE3" w14:textId="77777777">
      <w:pPr>
        <w:pStyle w:val="EMEANormal"/>
        <w:keepNext/>
        <w:rPr>
          <w:szCs w:val="22"/>
          <w:lang w:val="da-DK"/>
        </w:rPr>
      </w:pPr>
      <w:r w:rsidRPr="00D001A5">
        <w:rPr>
          <w:szCs w:val="22"/>
          <w:lang w:val="da-DK"/>
        </w:rPr>
        <w:t xml:space="preserve">Humira er indiceret til behandling af moderat til svær aktiv colitis ulcerosa hos voksne, som </w:t>
      </w:r>
      <w:r w:rsidRPr="00D001A5">
        <w:rPr>
          <w:rStyle w:val="afsnitspacer"/>
          <w:szCs w:val="22"/>
          <w:lang w:val="da-DK"/>
        </w:rPr>
        <w:t xml:space="preserve">ikke har responderet tilfredsstillende på konventionel behandling inklusive </w:t>
      </w:r>
      <w:r>
        <w:rPr>
          <w:rStyle w:val="afsnitspacer"/>
          <w:szCs w:val="22"/>
          <w:lang w:val="da-DK"/>
        </w:rPr>
        <w:t>glukokortikoider</w:t>
      </w:r>
      <w:r w:rsidRPr="00D001A5">
        <w:rPr>
          <w:rStyle w:val="afsnitspacer"/>
          <w:szCs w:val="22"/>
          <w:lang w:val="da-DK"/>
        </w:rPr>
        <w:t xml:space="preserve"> og 6-mercaptopurin (6-MP) eller azathioprin (AZA), </w:t>
      </w:r>
      <w:r w:rsidRPr="00D001A5">
        <w:rPr>
          <w:szCs w:val="22"/>
          <w:lang w:val="da-DK"/>
        </w:rPr>
        <w:t>eller som er intolerante over for eller har kontraindikationer mod sådanne behandlinger.</w:t>
      </w:r>
    </w:p>
    <w:p w:rsidR="00BF76D5" w:rsidP="00815AC0" w14:paraId="204BD5EC" w14:textId="77777777">
      <w:pPr>
        <w:pStyle w:val="EMEANormal"/>
        <w:keepNext/>
        <w:rPr>
          <w:szCs w:val="22"/>
          <w:lang w:val="da-DK"/>
        </w:rPr>
      </w:pPr>
    </w:p>
    <w:p w:rsidR="00BF76D5" w:rsidRPr="000836AD" w:rsidP="00BF76D5" w14:paraId="185A6FF7" w14:textId="77777777">
      <w:pPr>
        <w:tabs>
          <w:tab w:val="clear" w:pos="562"/>
        </w:tabs>
        <w:suppressAutoHyphens w:val="0"/>
        <w:rPr>
          <w:rFonts w:eastAsia="SimSun"/>
          <w:szCs w:val="22"/>
          <w:u w:val="single"/>
          <w:lang w:val="da-DK" w:eastAsia="zh-CN"/>
        </w:rPr>
      </w:pPr>
      <w:r w:rsidRPr="000836AD">
        <w:rPr>
          <w:rFonts w:eastAsia="SimSun"/>
          <w:szCs w:val="22"/>
          <w:u w:val="single"/>
          <w:lang w:val="da-DK" w:eastAsia="zh-CN"/>
        </w:rPr>
        <w:t>Pædiatrisk colitis ulcerosa</w:t>
      </w:r>
    </w:p>
    <w:p w:rsidR="00BF76D5" w:rsidRPr="000836AD" w:rsidP="00BF76D5" w14:paraId="6086172B" w14:textId="77777777">
      <w:pPr>
        <w:tabs>
          <w:tab w:val="clear" w:pos="562"/>
        </w:tabs>
        <w:suppressAutoHyphens w:val="0"/>
        <w:rPr>
          <w:rFonts w:eastAsia="SimSun"/>
          <w:szCs w:val="22"/>
          <w:lang w:val="da-DK" w:eastAsia="zh-CN"/>
        </w:rPr>
      </w:pPr>
    </w:p>
    <w:p w:rsidR="00FB5783" w:rsidP="000C1751" w14:paraId="1333AE8E" w14:textId="77777777">
      <w:pPr>
        <w:pStyle w:val="EMEANormal"/>
        <w:rPr>
          <w:szCs w:val="22"/>
          <w:lang w:val="da-DK"/>
        </w:rPr>
      </w:pPr>
      <w:r w:rsidRPr="000836AD">
        <w:rPr>
          <w:rFonts w:eastAsia="SimSun"/>
          <w:szCs w:val="22"/>
          <w:lang w:val="da-DK" w:eastAsia="zh-CN"/>
        </w:rPr>
        <w:t>Humira er indiceret til behandling af moderat til svær colitis ulcerosa hos pædiatriske patienter (fra 6 år), som har haft utilstrækkelig</w:t>
      </w:r>
      <w:r w:rsidR="00BB64E4">
        <w:rPr>
          <w:rFonts w:eastAsia="SimSun"/>
          <w:szCs w:val="22"/>
          <w:lang w:val="da-DK" w:eastAsia="zh-CN"/>
        </w:rPr>
        <w:t>t</w:t>
      </w:r>
      <w:r w:rsidRPr="000836AD">
        <w:rPr>
          <w:rFonts w:eastAsia="SimSun"/>
          <w:szCs w:val="22"/>
          <w:lang w:val="da-DK" w:eastAsia="zh-CN"/>
        </w:rPr>
        <w:t xml:space="preserve"> respons på konventionel behandling, </w:t>
      </w:r>
      <w:r w:rsidR="00EF7BE2">
        <w:rPr>
          <w:lang w:val="da-DK"/>
        </w:rPr>
        <w:t>inklusive</w:t>
      </w:r>
      <w:r w:rsidRPr="000836AD">
        <w:rPr>
          <w:rFonts w:eastAsia="SimSun"/>
          <w:szCs w:val="22"/>
          <w:lang w:val="da-DK" w:eastAsia="zh-CN"/>
        </w:rPr>
        <w:t xml:space="preserve"> kortikosteroid</w:t>
      </w:r>
      <w:r w:rsidR="00EF7BE2">
        <w:rPr>
          <w:lang w:val="da-DK"/>
        </w:rPr>
        <w:t>behandling</w:t>
      </w:r>
      <w:r w:rsidRPr="000836AD">
        <w:rPr>
          <w:rFonts w:eastAsia="SimSun"/>
          <w:szCs w:val="22"/>
          <w:lang w:val="da-DK" w:eastAsia="zh-CN"/>
        </w:rPr>
        <w:t xml:space="preserve"> og/eller 6-mercaptopurin (6-MP) eller azathioprin (AZA), eller som er intolerante over for eller har medicinske kontraindikationer mod sådanne behandlinger.</w:t>
      </w:r>
    </w:p>
    <w:p w:rsidR="00FB5783" w:rsidP="00FB5783" w14:paraId="40BC4092" w14:textId="77777777">
      <w:pPr>
        <w:pStyle w:val="EMEANormal"/>
        <w:rPr>
          <w:szCs w:val="22"/>
          <w:lang w:val="da-DK"/>
        </w:rPr>
      </w:pPr>
    </w:p>
    <w:p w:rsidR="00FB5783" w:rsidRPr="00C82E32" w:rsidP="00FB5783" w14:paraId="110609B8" w14:textId="77777777">
      <w:pPr>
        <w:pStyle w:val="EMEANormal"/>
        <w:rPr>
          <w:szCs w:val="22"/>
          <w:u w:val="single"/>
          <w:lang w:val="da-DK"/>
        </w:rPr>
      </w:pPr>
      <w:r w:rsidRPr="00C82E32">
        <w:rPr>
          <w:szCs w:val="22"/>
          <w:u w:val="single"/>
          <w:lang w:val="da-DK"/>
        </w:rPr>
        <w:t>Uveitis</w:t>
      </w:r>
    </w:p>
    <w:p w:rsidR="00FB5783" w:rsidRPr="00C82E32" w:rsidP="00FB5783" w14:paraId="2FAF81CE" w14:textId="77777777">
      <w:pPr>
        <w:pStyle w:val="EMEANormal"/>
        <w:rPr>
          <w:b/>
          <w:szCs w:val="22"/>
          <w:u w:val="single"/>
          <w:lang w:val="da-DK"/>
        </w:rPr>
      </w:pPr>
    </w:p>
    <w:p w:rsidR="00FB5783" w:rsidP="00FB5783" w14:paraId="7B138AE2" w14:textId="77777777">
      <w:pPr>
        <w:pStyle w:val="EMEANormal"/>
        <w:rPr>
          <w:szCs w:val="22"/>
          <w:lang w:val="da-DK"/>
        </w:rPr>
      </w:pPr>
      <w:r w:rsidRPr="00074AB0">
        <w:rPr>
          <w:bCs/>
          <w:iCs/>
          <w:szCs w:val="22"/>
          <w:lang w:val="da-DK"/>
        </w:rPr>
        <w:t xml:space="preserve">Humira er indiceret </w:t>
      </w:r>
      <w:r w:rsidRPr="00074AB0">
        <w:rPr>
          <w:szCs w:val="22"/>
          <w:lang w:val="da-DK"/>
        </w:rPr>
        <w:t>til behandling af voksne med  non-infektiøs intermediær, posterior og pan-uveitis, som har haft utilstrækkeligt respons på kortikosteroider, som har behov for steroidbesparende behandling, eller som ikke er egnet til behandling med kortikosteroider.</w:t>
      </w:r>
    </w:p>
    <w:p w:rsidR="00A36F5C" w:rsidP="00FB5783" w14:paraId="37C3F225" w14:textId="77777777">
      <w:pPr>
        <w:pStyle w:val="EMEANormal"/>
        <w:rPr>
          <w:szCs w:val="22"/>
          <w:lang w:val="da-DK"/>
        </w:rPr>
      </w:pPr>
    </w:p>
    <w:p w:rsidR="00A36F5C" w:rsidRPr="004D4CE1" w:rsidP="00A36F5C" w14:paraId="732D3A99" w14:textId="77777777">
      <w:pPr>
        <w:rPr>
          <w:bCs/>
          <w:iCs/>
          <w:u w:val="single"/>
          <w:lang w:val="da-DK"/>
        </w:rPr>
      </w:pPr>
      <w:r w:rsidRPr="004D4CE1">
        <w:rPr>
          <w:bCs/>
          <w:iCs/>
          <w:u w:val="single"/>
          <w:lang w:val="da-DK"/>
        </w:rPr>
        <w:t xml:space="preserve">Pædiatrisk </w:t>
      </w:r>
      <w:r w:rsidRPr="004D4CE1" w:rsidR="0041420B">
        <w:rPr>
          <w:bCs/>
          <w:iCs/>
          <w:u w:val="single"/>
          <w:lang w:val="da-DK"/>
        </w:rPr>
        <w:t>u</w:t>
      </w:r>
      <w:r w:rsidRPr="004D4CE1">
        <w:rPr>
          <w:bCs/>
          <w:iCs/>
          <w:u w:val="single"/>
          <w:lang w:val="da-DK"/>
        </w:rPr>
        <w:t>veitis</w:t>
      </w:r>
    </w:p>
    <w:p w:rsidR="00A36F5C" w:rsidRPr="004D4CE1" w:rsidP="00A36F5C" w14:paraId="292DF286" w14:textId="77777777">
      <w:pPr>
        <w:rPr>
          <w:bCs/>
          <w:iCs/>
          <w:lang w:val="da-DK"/>
        </w:rPr>
      </w:pPr>
    </w:p>
    <w:p w:rsidR="00A36F5C" w:rsidRPr="004D4CE1" w:rsidP="00A36F5C" w14:paraId="62BDCABB" w14:textId="77777777">
      <w:pPr>
        <w:rPr>
          <w:lang w:val="da-DK"/>
        </w:rPr>
      </w:pPr>
      <w:r w:rsidRPr="004D4CE1">
        <w:rPr>
          <w:bCs/>
          <w:iCs/>
          <w:lang w:val="da-DK"/>
        </w:rPr>
        <w:t xml:space="preserve">Humira er indiceret </w:t>
      </w:r>
      <w:r w:rsidRPr="004D4CE1">
        <w:rPr>
          <w:lang w:val="da-DK"/>
        </w:rPr>
        <w:t xml:space="preserve">til behandling af pædiatrisk kronisk non-infektiøs anterior uveitis hos børn fra 2 år, som har haft utilstrækkeligt respons på konventionel behandling eller, som er intolerante eller, som ikke er egnet til konventionel behandling. </w:t>
      </w:r>
    </w:p>
    <w:p w:rsidR="00A36F5C" w:rsidRPr="00074AB0" w:rsidP="00FB5783" w14:paraId="26174FC9" w14:textId="77777777">
      <w:pPr>
        <w:pStyle w:val="EMEANormal"/>
        <w:rPr>
          <w:szCs w:val="22"/>
          <w:lang w:val="da-DK"/>
        </w:rPr>
      </w:pPr>
    </w:p>
    <w:p w:rsidR="00FB5783" w:rsidRPr="0000683B" w:rsidP="00FB5783" w14:paraId="675CA26A" w14:textId="77777777">
      <w:pPr>
        <w:pStyle w:val="EMEANormal"/>
        <w:rPr>
          <w:b/>
          <w:lang w:val="da-DK"/>
        </w:rPr>
      </w:pPr>
      <w:r w:rsidRPr="0000683B">
        <w:rPr>
          <w:b/>
          <w:lang w:val="da-DK"/>
        </w:rPr>
        <w:t>4.2</w:t>
      </w:r>
      <w:r w:rsidRPr="0000683B">
        <w:rPr>
          <w:b/>
          <w:lang w:val="da-DK"/>
        </w:rPr>
        <w:tab/>
      </w:r>
      <w:r w:rsidRPr="0000683B">
        <w:rPr>
          <w:b/>
          <w:lang w:val="da-DK"/>
        </w:rPr>
        <w:t>Dosering og administration</w:t>
      </w:r>
    </w:p>
    <w:p w:rsidR="00FB5783" w:rsidP="00FB5783" w14:paraId="67CFB8E3" w14:textId="77777777">
      <w:pPr>
        <w:rPr>
          <w:lang w:val="da-DK"/>
        </w:rPr>
      </w:pPr>
    </w:p>
    <w:p w:rsidR="00FB5783" w:rsidP="00FB5783" w14:paraId="26F4CA63" w14:textId="77777777">
      <w:pPr>
        <w:rPr>
          <w:lang w:val="da-DK"/>
        </w:rPr>
      </w:pPr>
      <w:r>
        <w:rPr>
          <w:lang w:val="da-DK"/>
        </w:rPr>
        <w:t>Behandling med Humira bør initieres og superviseres af speciallæger med erfaring i diagnosticering og behandling af de sygdomme</w:t>
      </w:r>
      <w:r>
        <w:rPr>
          <w:szCs w:val="22"/>
          <w:lang w:val="da-DK"/>
        </w:rPr>
        <w:t>, som</w:t>
      </w:r>
      <w:r w:rsidRPr="001E1DC5">
        <w:rPr>
          <w:szCs w:val="22"/>
          <w:lang w:val="da-DK"/>
        </w:rPr>
        <w:t xml:space="preserve"> Humira er indiceret</w:t>
      </w:r>
      <w:r>
        <w:rPr>
          <w:szCs w:val="22"/>
          <w:lang w:val="da-DK"/>
        </w:rPr>
        <w:t xml:space="preserve"> til</w:t>
      </w:r>
      <w:r>
        <w:rPr>
          <w:lang w:val="da-DK"/>
        </w:rPr>
        <w:t xml:space="preserve">. </w:t>
      </w:r>
      <w:r w:rsidRPr="00570262">
        <w:rPr>
          <w:lang w:val="da-DK"/>
        </w:rPr>
        <w:t>Før initiering af behandling med Humira rådes øjenlæger til at rådføre sig med en passende specialist (se pkt. 4.4)</w:t>
      </w:r>
      <w:r>
        <w:rPr>
          <w:lang w:val="da-DK"/>
        </w:rPr>
        <w:t>. Patienter i Humira-behandling bør få udleveret et særligt patientkort.</w:t>
      </w:r>
    </w:p>
    <w:p w:rsidR="00FB5783" w:rsidP="00FB5783" w14:paraId="1804FD5A" w14:textId="77777777">
      <w:pPr>
        <w:rPr>
          <w:lang w:val="da-DK"/>
        </w:rPr>
      </w:pPr>
    </w:p>
    <w:p w:rsidR="00FB5783" w:rsidP="00FB5783" w14:paraId="127820D1" w14:textId="77777777">
      <w:pPr>
        <w:rPr>
          <w:lang w:val="da-DK"/>
        </w:rPr>
      </w:pPr>
      <w:r>
        <w:rPr>
          <w:lang w:val="da-DK"/>
        </w:rPr>
        <w:t>Efter passende oplæring i injektionsteknik kan patienter selv injicere Humira, såfremt lægen finder det hensigtsmæssigt, og med nødvendig lægelig opfølgning.</w:t>
      </w:r>
    </w:p>
    <w:p w:rsidR="00FB5783" w:rsidP="00FB5783" w14:paraId="258FB178" w14:textId="77777777">
      <w:pPr>
        <w:rPr>
          <w:lang w:val="da-DK"/>
        </w:rPr>
      </w:pPr>
    </w:p>
    <w:p w:rsidR="00FB5783" w:rsidP="00FB5783" w14:paraId="1497FD45" w14:textId="77777777">
      <w:pPr>
        <w:rPr>
          <w:lang w:val="da-DK"/>
        </w:rPr>
      </w:pPr>
      <w:r>
        <w:rPr>
          <w:lang w:val="da-DK"/>
        </w:rPr>
        <w:t>Under behandling med Humira, bør andre samtidige behandlinger (f.eks., kortikosteroider og/eller immunmodulerende midler) optimeres.</w:t>
      </w:r>
    </w:p>
    <w:p w:rsidR="00FB5783" w:rsidP="00FB5783" w14:paraId="25DC0E25" w14:textId="77777777">
      <w:pPr>
        <w:rPr>
          <w:lang w:val="da-DK"/>
        </w:rPr>
      </w:pPr>
    </w:p>
    <w:p w:rsidR="00FB5783" w:rsidP="00FB5783" w14:paraId="06175F43" w14:textId="77777777">
      <w:pPr>
        <w:pStyle w:val="EMEAHeadingUnderline"/>
        <w:spacing w:before="0" w:beforeLines="0" w:after="0" w:afterLines="0"/>
        <w:rPr>
          <w:lang w:val="da-DK"/>
        </w:rPr>
      </w:pPr>
      <w:r>
        <w:rPr>
          <w:lang w:val="da-DK"/>
        </w:rPr>
        <w:t>Dosering</w:t>
      </w:r>
    </w:p>
    <w:p w:rsidR="00FB5783" w:rsidP="00FB5783" w14:paraId="49AE3B32" w14:textId="77777777">
      <w:pPr>
        <w:pStyle w:val="EMEANormal"/>
        <w:rPr>
          <w:lang w:val="da-DK"/>
        </w:rPr>
      </w:pPr>
    </w:p>
    <w:p w:rsidR="00F029C9" w:rsidRPr="005A49B3" w:rsidP="00F029C9" w14:paraId="3C21CD4C" w14:textId="77777777">
      <w:pPr>
        <w:pStyle w:val="EMEANormal"/>
        <w:rPr>
          <w:i/>
          <w:lang w:val="da-DK"/>
        </w:rPr>
      </w:pPr>
      <w:r w:rsidRPr="005A49B3">
        <w:rPr>
          <w:i/>
          <w:lang w:val="da-DK"/>
        </w:rPr>
        <w:t>Reumatoid artrit</w:t>
      </w:r>
    </w:p>
    <w:p w:rsidR="00F029C9" w:rsidP="00F029C9" w14:paraId="77CDB82B" w14:textId="77777777">
      <w:pPr>
        <w:pStyle w:val="EMEANormal"/>
        <w:rPr>
          <w:lang w:val="da-DK"/>
        </w:rPr>
      </w:pPr>
    </w:p>
    <w:p w:rsidR="00F029C9" w:rsidP="00F029C9" w14:paraId="2A1F487A" w14:textId="77777777">
      <w:pPr>
        <w:rPr>
          <w:lang w:val="da-DK"/>
        </w:rPr>
      </w:pPr>
      <w:r>
        <w:rPr>
          <w:lang w:val="da-DK"/>
        </w:rPr>
        <w:t>Den anbefalede dosis af Humira til voksne patienter med reumatoid artrit er 40 mg adalimumab givet som enkeltdosis ved subkutan injektion hver anden uge. Der fortsættes med methotrexat under behandling med Humira.</w:t>
      </w:r>
    </w:p>
    <w:p w:rsidR="00F029C9" w:rsidP="00F029C9" w14:paraId="0D2C37BB" w14:textId="77777777">
      <w:pPr>
        <w:rPr>
          <w:lang w:val="da-DK"/>
        </w:rPr>
      </w:pPr>
    </w:p>
    <w:p w:rsidR="00F029C9" w:rsidP="00F029C9" w14:paraId="7462B861" w14:textId="77777777">
      <w:pPr>
        <w:rPr>
          <w:lang w:val="da-DK"/>
        </w:rPr>
      </w:pPr>
      <w:r>
        <w:rPr>
          <w:lang w:val="da-DK"/>
        </w:rPr>
        <w:t xml:space="preserve">Der kan fortsættes med glukokortikoider, salicylater, non-steroide antiinflammatoriske </w:t>
      </w:r>
      <w:r w:rsidR="00D86371">
        <w:rPr>
          <w:lang w:val="da-DK"/>
        </w:rPr>
        <w:t xml:space="preserve">(NSAIDs) </w:t>
      </w:r>
      <w:r>
        <w:rPr>
          <w:lang w:val="da-DK"/>
        </w:rPr>
        <w:t>eller analgetiske lægemidler under behandling med Humira. Se pkt. 4.4 og 5.1 vedrørende kombination med andre sygdomsmodificerende antireumatiske lægemidler end methotrexat.</w:t>
      </w:r>
    </w:p>
    <w:p w:rsidR="00F029C9" w:rsidP="00F029C9" w14:paraId="0A484AF7" w14:textId="77777777">
      <w:pPr>
        <w:rPr>
          <w:lang w:val="da-DK"/>
        </w:rPr>
      </w:pPr>
    </w:p>
    <w:p w:rsidR="00F029C9" w:rsidP="00F029C9" w14:paraId="1270A499" w14:textId="77777777">
      <w:pPr>
        <w:rPr>
          <w:lang w:val="da-DK"/>
        </w:rPr>
      </w:pPr>
      <w:r>
        <w:rPr>
          <w:lang w:val="da-DK"/>
        </w:rPr>
        <w:t>Ved behandling med Humira alene kan det være en fordel for visse patienter, der oplever faldende respons på</w:t>
      </w:r>
      <w:r w:rsidRPr="00545E48">
        <w:rPr>
          <w:lang w:val="da-DK"/>
        </w:rPr>
        <w:t xml:space="preserve"> Humira 40 mg hver anden uge</w:t>
      </w:r>
      <w:r>
        <w:rPr>
          <w:lang w:val="da-DK"/>
        </w:rPr>
        <w:t xml:space="preserve">, at øge dosis til 40 mg adalimumab hver uge eller </w:t>
      </w:r>
      <w:r w:rsidRPr="00545E48">
        <w:rPr>
          <w:lang w:val="da-DK"/>
        </w:rPr>
        <w:t>80 mg hver anden uge.</w:t>
      </w:r>
    </w:p>
    <w:p w:rsidR="00F029C9" w:rsidP="00F029C9" w14:paraId="06674446" w14:textId="77777777">
      <w:pPr>
        <w:rPr>
          <w:lang w:val="da-DK"/>
        </w:rPr>
      </w:pPr>
    </w:p>
    <w:p w:rsidR="00F029C9" w:rsidRPr="005A53F7" w:rsidP="00F029C9" w14:paraId="42B2D7DE" w14:textId="77777777">
      <w:pPr>
        <w:rPr>
          <w:lang w:val="da-DK"/>
        </w:rPr>
      </w:pPr>
      <w:r w:rsidRPr="00217EDC">
        <w:rPr>
          <w:szCs w:val="22"/>
          <w:lang w:val="da-DK"/>
        </w:rPr>
        <w:t xml:space="preserve">Tilgængelige data tyder på, at klinisk respons sædvanligvis opnås inden for 12 uger. Fortsat behandling bør </w:t>
      </w:r>
      <w:r w:rsidR="005649FB">
        <w:rPr>
          <w:szCs w:val="22"/>
          <w:lang w:val="da-DK"/>
        </w:rPr>
        <w:t>gen</w:t>
      </w:r>
      <w:r w:rsidRPr="00217EDC">
        <w:rPr>
          <w:szCs w:val="22"/>
          <w:lang w:val="da-DK"/>
        </w:rPr>
        <w:t>overvejes, hvis patienten ikke har responderet inden for denne tidsperiode</w:t>
      </w:r>
      <w:r w:rsidRPr="005A53F7">
        <w:rPr>
          <w:lang w:val="da-DK"/>
        </w:rPr>
        <w:t>.</w:t>
      </w:r>
    </w:p>
    <w:p w:rsidR="00F029C9" w:rsidP="00F029C9" w14:paraId="62104074" w14:textId="77777777">
      <w:pPr>
        <w:rPr>
          <w:lang w:val="da-DK"/>
        </w:rPr>
      </w:pPr>
    </w:p>
    <w:p w:rsidR="00F029C9" w:rsidP="00F029C9" w14:paraId="2485960F"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F029C9" w:rsidRPr="00832EA4" w:rsidP="00FB5783" w14:paraId="33DA70DA" w14:textId="77777777">
      <w:pPr>
        <w:pStyle w:val="EMEANormal"/>
        <w:rPr>
          <w:lang w:val="da-DK"/>
        </w:rPr>
      </w:pPr>
    </w:p>
    <w:p w:rsidR="00FB5783" w:rsidRPr="008D74C5" w:rsidP="00FB5783" w14:paraId="5E2825E6" w14:textId="77777777">
      <w:pPr>
        <w:pStyle w:val="DefaultText"/>
        <w:keepNext/>
        <w:rPr>
          <w:rFonts w:ascii="Times New Roman" w:hAnsi="Times New Roman"/>
          <w:b/>
          <w:bCs w:val="0"/>
          <w:i/>
          <w:lang w:val="da-DK"/>
        </w:rPr>
      </w:pPr>
      <w:r w:rsidRPr="008D74C5">
        <w:rPr>
          <w:rFonts w:ascii="Times New Roman" w:hAnsi="Times New Roman"/>
          <w:i/>
          <w:lang w:val="da-DK"/>
        </w:rPr>
        <w:t>Psoriasis</w:t>
      </w:r>
    </w:p>
    <w:p w:rsidR="00FB5783" w:rsidP="00FB5783" w14:paraId="4542C611" w14:textId="77777777">
      <w:pPr>
        <w:pStyle w:val="DefaultText"/>
        <w:keepNext/>
        <w:rPr>
          <w:rFonts w:ascii="Times New Roman" w:hAnsi="Times New Roman"/>
          <w:lang w:val="da-DK"/>
        </w:rPr>
      </w:pPr>
    </w:p>
    <w:p w:rsidR="00FB5783" w:rsidP="00FB5783" w14:paraId="2DB54807" w14:textId="77777777">
      <w:pPr>
        <w:pStyle w:val="EMEANormal"/>
        <w:keepNext/>
        <w:rPr>
          <w:lang w:val="da-DK"/>
        </w:rPr>
      </w:pPr>
      <w:r>
        <w:rPr>
          <w:lang w:val="da-DK"/>
        </w:rPr>
        <w:t xml:space="preserve">Den anbefalede Humira-dosis til voksne patienter er en startdosis på </w:t>
      </w:r>
      <w:r>
        <w:rPr>
          <w:color w:val="000000"/>
          <w:lang w:val="da-DK"/>
        </w:rPr>
        <w:t>80 mg subkutant,</w:t>
      </w:r>
      <w:r w:rsidR="006B1AB3">
        <w:rPr>
          <w:color w:val="000000"/>
          <w:lang w:val="da-DK"/>
        </w:rPr>
        <w:t xml:space="preserve"> </w:t>
      </w:r>
      <w:r>
        <w:rPr>
          <w:color w:val="000000"/>
          <w:lang w:val="da-DK"/>
        </w:rPr>
        <w:t>efterfulgt af 40 mg</w:t>
      </w:r>
      <w:r>
        <w:rPr>
          <w:color w:val="0000FF"/>
          <w:lang w:val="da-DK"/>
        </w:rPr>
        <w:t xml:space="preserve"> </w:t>
      </w:r>
      <w:r>
        <w:rPr>
          <w:lang w:val="da-DK"/>
        </w:rPr>
        <w:t>subkutant hver anden uge med start en uge efter den første dosis. Til vedligeholdelsesbehandling er Humira 40 mg injektionsvæske, opløsning i fyldt injektionssprøjte og/eller fyldt pen tilgængelig.</w:t>
      </w:r>
    </w:p>
    <w:p w:rsidR="00FB5783" w:rsidP="00FB5783" w14:paraId="1E9903D2" w14:textId="77777777">
      <w:pPr>
        <w:pStyle w:val="EMEANormal"/>
        <w:keepNext/>
        <w:rPr>
          <w:lang w:val="da-DK"/>
        </w:rPr>
      </w:pPr>
    </w:p>
    <w:p w:rsidR="00FB5783" w:rsidP="00FB5783" w14:paraId="6F344981" w14:textId="77777777">
      <w:pPr>
        <w:pStyle w:val="EMEANormal"/>
        <w:rPr>
          <w:lang w:val="da-DK"/>
        </w:rPr>
      </w:pPr>
      <w:r>
        <w:rPr>
          <w:lang w:val="da-DK"/>
        </w:rPr>
        <w:t>Behandling ud over 16 uger skal nøje overvejes hos patienter, som ikke responderer inden for denne tidsperiode.</w:t>
      </w:r>
    </w:p>
    <w:p w:rsidR="00FB5783" w:rsidP="00FB5783" w14:paraId="43F4DF3C" w14:textId="77777777">
      <w:pPr>
        <w:pStyle w:val="EMEANormal"/>
        <w:rPr>
          <w:lang w:val="da-DK"/>
        </w:rPr>
      </w:pPr>
    </w:p>
    <w:p w:rsidR="00FB5783" w:rsidP="00FB5783" w14:paraId="2424E6ED" w14:textId="77777777">
      <w:pPr>
        <w:pStyle w:val="EMEANormal"/>
        <w:rPr>
          <w:lang w:val="da-DK"/>
        </w:rPr>
      </w:pPr>
      <w:r w:rsidRPr="00F80A10">
        <w:rPr>
          <w:color w:val="000000"/>
          <w:szCs w:val="22"/>
          <w:lang w:val="da-DK"/>
        </w:rPr>
        <w:t xml:space="preserve">Patienter med utilstrækkeligt respons </w:t>
      </w:r>
      <w:r w:rsidR="00F029C9">
        <w:rPr>
          <w:color w:val="000000"/>
          <w:szCs w:val="22"/>
          <w:lang w:val="da-DK"/>
        </w:rPr>
        <w:t>på</w:t>
      </w:r>
      <w:r w:rsidRPr="00481915" w:rsidR="00F029C9">
        <w:rPr>
          <w:color w:val="000000"/>
          <w:szCs w:val="22"/>
          <w:lang w:val="da-DK"/>
        </w:rPr>
        <w:t xml:space="preserve"> 40 mg hver anden ug</w:t>
      </w:r>
      <w:r w:rsidR="00F029C9">
        <w:rPr>
          <w:color w:val="000000"/>
          <w:szCs w:val="22"/>
          <w:lang w:val="da-DK"/>
        </w:rPr>
        <w:t xml:space="preserve">e </w:t>
      </w:r>
      <w:r w:rsidRPr="00F80A10">
        <w:rPr>
          <w:color w:val="000000"/>
          <w:szCs w:val="22"/>
          <w:lang w:val="da-DK"/>
        </w:rPr>
        <w:t>efter 16 ugers behandling eller mere kan have fordel af en stigning i dos</w:t>
      </w:r>
      <w:r w:rsidR="00F029C9">
        <w:rPr>
          <w:color w:val="000000"/>
          <w:szCs w:val="22"/>
          <w:lang w:val="da-DK"/>
        </w:rPr>
        <w:t>is</w:t>
      </w:r>
      <w:r w:rsidRPr="00F80A10">
        <w:rPr>
          <w:color w:val="000000"/>
          <w:szCs w:val="22"/>
          <w:lang w:val="da-DK"/>
        </w:rPr>
        <w:t xml:space="preserve"> til 40 mg hver uge</w:t>
      </w:r>
      <w:r w:rsidR="00F029C9">
        <w:rPr>
          <w:color w:val="000000"/>
          <w:szCs w:val="22"/>
          <w:lang w:val="da-DK"/>
        </w:rPr>
        <w:t xml:space="preserve"> eller </w:t>
      </w:r>
      <w:r w:rsidRPr="00481915" w:rsidR="00F029C9">
        <w:rPr>
          <w:color w:val="000000"/>
          <w:szCs w:val="22"/>
          <w:lang w:val="da-DK"/>
        </w:rPr>
        <w:t>80 mg hver anden uge</w:t>
      </w:r>
      <w:r w:rsidRPr="00F80A10">
        <w:rPr>
          <w:color w:val="000000"/>
          <w:szCs w:val="22"/>
          <w:lang w:val="da-DK"/>
        </w:rPr>
        <w:t xml:space="preserve">. Fordele og risici ved fortsat behandling med </w:t>
      </w:r>
      <w:r w:rsidRPr="00481915" w:rsidR="00F029C9">
        <w:rPr>
          <w:color w:val="000000"/>
          <w:szCs w:val="22"/>
          <w:lang w:val="da-DK"/>
        </w:rPr>
        <w:t>40 mg ugentlig eller 80 mg hv</w:t>
      </w:r>
      <w:r w:rsidR="00F029C9">
        <w:rPr>
          <w:color w:val="000000"/>
          <w:szCs w:val="22"/>
          <w:lang w:val="da-DK"/>
        </w:rPr>
        <w:t>er anden uge,</w:t>
      </w:r>
      <w:r w:rsidRPr="00F80A10">
        <w:rPr>
          <w:color w:val="000000"/>
          <w:szCs w:val="22"/>
          <w:lang w:val="da-DK"/>
        </w:rPr>
        <w:t xml:space="preserve"> skal overvejes nøje hos patienter med utilstrækkeligt respons efter øget doseringshyppighed (se pkt. 5.1). Hvis der opnås tilstrækkeligt respons med </w:t>
      </w:r>
      <w:r w:rsidRPr="00481915" w:rsidR="00F029C9">
        <w:rPr>
          <w:color w:val="000000"/>
          <w:szCs w:val="22"/>
          <w:lang w:val="da-DK"/>
        </w:rPr>
        <w:t>40 mg hver uge eller 80 mg hver anden uge</w:t>
      </w:r>
      <w:r w:rsidRPr="00F80A10">
        <w:rPr>
          <w:color w:val="000000"/>
          <w:szCs w:val="22"/>
          <w:lang w:val="da-DK"/>
        </w:rPr>
        <w:t>, kan dosis efterfølgende reduceres til 40 mg hver anden uge.</w:t>
      </w:r>
    </w:p>
    <w:p w:rsidR="00FB5783" w:rsidP="00FB5783" w14:paraId="36BBDBAE" w14:textId="77777777">
      <w:pPr>
        <w:pStyle w:val="EMEANormal"/>
        <w:rPr>
          <w:lang w:val="da-DK"/>
        </w:rPr>
      </w:pPr>
    </w:p>
    <w:p w:rsidR="00F029C9" w:rsidP="00F029C9" w14:paraId="5FE763EC"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F029C9" w:rsidP="00FB5783" w14:paraId="4AF13A09" w14:textId="77777777">
      <w:pPr>
        <w:pStyle w:val="EMEANormal"/>
        <w:rPr>
          <w:lang w:val="da-DK"/>
        </w:rPr>
      </w:pPr>
    </w:p>
    <w:p w:rsidR="00FB5783" w:rsidRPr="007A6854" w:rsidP="00FB5783" w14:paraId="234C5B4A" w14:textId="77777777">
      <w:pPr>
        <w:pStyle w:val="EMEANormal"/>
        <w:rPr>
          <w:i/>
          <w:szCs w:val="22"/>
          <w:lang w:val="da-DK"/>
        </w:rPr>
      </w:pPr>
      <w:r w:rsidRPr="007A6854">
        <w:rPr>
          <w:i/>
          <w:szCs w:val="22"/>
          <w:lang w:val="da-DK"/>
        </w:rPr>
        <w:t>Hidrosadenitis suppurativa</w:t>
      </w:r>
    </w:p>
    <w:p w:rsidR="00FB5783" w:rsidRPr="006D7205" w:rsidP="00FB5783" w14:paraId="4356EE90" w14:textId="77777777">
      <w:pPr>
        <w:pStyle w:val="EMEANormal"/>
        <w:rPr>
          <w:szCs w:val="22"/>
          <w:lang w:val="da-DK"/>
        </w:rPr>
      </w:pPr>
    </w:p>
    <w:p w:rsidR="00FB5783" w:rsidRPr="006D7205" w:rsidP="00FB5783" w14:paraId="790AEB7E" w14:textId="77777777">
      <w:pPr>
        <w:pStyle w:val="gtcbodytext"/>
        <w:spacing w:before="0" w:after="0" w:line="240" w:lineRule="auto"/>
        <w:rPr>
          <w:sz w:val="22"/>
          <w:szCs w:val="22"/>
          <w:lang w:val="da-DK"/>
        </w:rPr>
      </w:pPr>
      <w:r w:rsidRPr="006D7205">
        <w:rPr>
          <w:sz w:val="22"/>
          <w:szCs w:val="22"/>
          <w:lang w:val="da-DK"/>
        </w:rPr>
        <w:t>Det anbefalede Humira dosisregime til voksne patienter med hidrosadenitis suppurativa (HS) er 160 mg på dag 1</w:t>
      </w:r>
      <w:r>
        <w:rPr>
          <w:sz w:val="22"/>
          <w:szCs w:val="22"/>
          <w:lang w:val="da-DK"/>
        </w:rPr>
        <w:t xml:space="preserve"> </w:t>
      </w:r>
      <w:r w:rsidRPr="006D7205">
        <w:rPr>
          <w:sz w:val="22"/>
          <w:szCs w:val="22"/>
          <w:lang w:val="da-DK"/>
        </w:rPr>
        <w:t xml:space="preserve">(givet som </w:t>
      </w:r>
      <w:r w:rsidR="006B1AB3">
        <w:rPr>
          <w:sz w:val="22"/>
          <w:szCs w:val="22"/>
          <w:lang w:val="da-DK"/>
        </w:rPr>
        <w:t>to</w:t>
      </w:r>
      <w:r w:rsidRPr="006D7205">
        <w:rPr>
          <w:sz w:val="22"/>
          <w:szCs w:val="22"/>
          <w:lang w:val="da-DK"/>
        </w:rPr>
        <w:t xml:space="preserve"> injektioner af </w:t>
      </w:r>
      <w:r w:rsidR="006B1AB3">
        <w:rPr>
          <w:sz w:val="22"/>
          <w:szCs w:val="22"/>
          <w:lang w:val="da-DK"/>
        </w:rPr>
        <w:t>8</w:t>
      </w:r>
      <w:r w:rsidRPr="006D7205">
        <w:rPr>
          <w:sz w:val="22"/>
          <w:szCs w:val="22"/>
          <w:lang w:val="da-DK"/>
        </w:rPr>
        <w:t xml:space="preserve">0 mg på </w:t>
      </w:r>
      <w:r w:rsidRPr="001E097E" w:rsidR="007330B5">
        <w:rPr>
          <w:sz w:val="22"/>
          <w:szCs w:val="22"/>
          <w:lang w:val="da-DK"/>
        </w:rPr>
        <w:t>é</w:t>
      </w:r>
      <w:r w:rsidRPr="006D7205">
        <w:rPr>
          <w:sz w:val="22"/>
          <w:szCs w:val="22"/>
          <w:lang w:val="da-DK"/>
        </w:rPr>
        <w:t xml:space="preserve">n dag eller som </w:t>
      </w:r>
      <w:r w:rsidR="006B1AB3">
        <w:rPr>
          <w:sz w:val="22"/>
          <w:szCs w:val="22"/>
          <w:lang w:val="da-DK"/>
        </w:rPr>
        <w:t>en</w:t>
      </w:r>
      <w:r w:rsidRPr="006D7205">
        <w:rPr>
          <w:sz w:val="22"/>
          <w:szCs w:val="22"/>
          <w:lang w:val="da-DK"/>
        </w:rPr>
        <w:t xml:space="preserve"> injektion af </w:t>
      </w:r>
      <w:r w:rsidR="006B1AB3">
        <w:rPr>
          <w:sz w:val="22"/>
          <w:szCs w:val="22"/>
          <w:lang w:val="da-DK"/>
        </w:rPr>
        <w:t>8</w:t>
      </w:r>
      <w:r w:rsidRPr="006D7205">
        <w:rPr>
          <w:sz w:val="22"/>
          <w:szCs w:val="22"/>
          <w:lang w:val="da-DK"/>
        </w:rPr>
        <w:t xml:space="preserve">0 mg pr. dag i to på hinanden følgende dage), efterfulgt af 80 mg to uger senere på dag 15. To uger senere (Dag 29) fortsættes med </w:t>
      </w:r>
      <w:r w:rsidR="00DC599F">
        <w:rPr>
          <w:sz w:val="22"/>
          <w:szCs w:val="22"/>
          <w:lang w:val="da-DK"/>
        </w:rPr>
        <w:t>é</w:t>
      </w:r>
      <w:r w:rsidRPr="006D7205">
        <w:rPr>
          <w:sz w:val="22"/>
          <w:szCs w:val="22"/>
          <w:lang w:val="da-DK"/>
        </w:rPr>
        <w:t>n dosis på 40 mg hver uge</w:t>
      </w:r>
      <w:r w:rsidR="00F029C9">
        <w:rPr>
          <w:sz w:val="22"/>
          <w:szCs w:val="22"/>
          <w:lang w:val="da-DK"/>
        </w:rPr>
        <w:t xml:space="preserve"> eller 80 mg hver anden uge</w:t>
      </w:r>
      <w:r w:rsidRPr="006D7205">
        <w:rPr>
          <w:sz w:val="22"/>
          <w:szCs w:val="22"/>
          <w:lang w:val="da-DK"/>
        </w:rPr>
        <w:t>. Hvis det er nødvendigt</w:t>
      </w:r>
      <w:r>
        <w:rPr>
          <w:sz w:val="22"/>
          <w:szCs w:val="22"/>
          <w:lang w:val="da-DK"/>
        </w:rPr>
        <w:t>,</w:t>
      </w:r>
      <w:r w:rsidRPr="006D7205">
        <w:rPr>
          <w:sz w:val="22"/>
          <w:szCs w:val="22"/>
          <w:lang w:val="da-DK"/>
        </w:rPr>
        <w:t xml:space="preserve"> kan behandling med antibiotika fortsættes under </w:t>
      </w:r>
      <w:r>
        <w:rPr>
          <w:sz w:val="22"/>
          <w:szCs w:val="22"/>
          <w:lang w:val="da-DK"/>
        </w:rPr>
        <w:t>Humira-</w:t>
      </w:r>
      <w:r w:rsidRPr="006D7205">
        <w:rPr>
          <w:sz w:val="22"/>
          <w:szCs w:val="22"/>
          <w:lang w:val="da-DK"/>
        </w:rPr>
        <w:t>behandling</w:t>
      </w:r>
      <w:r>
        <w:rPr>
          <w:sz w:val="22"/>
          <w:szCs w:val="22"/>
          <w:lang w:val="da-DK"/>
        </w:rPr>
        <w:t>en</w:t>
      </w:r>
      <w:r w:rsidRPr="006D7205">
        <w:rPr>
          <w:sz w:val="22"/>
          <w:szCs w:val="22"/>
          <w:lang w:val="da-DK"/>
        </w:rPr>
        <w:t xml:space="preserve">. Det anbefales, at patienten vasker sine HS-læsioner dagligt med topikal antiseptisk </w:t>
      </w:r>
      <w:r>
        <w:rPr>
          <w:sz w:val="22"/>
          <w:szCs w:val="22"/>
          <w:lang w:val="da-DK"/>
        </w:rPr>
        <w:t>vask</w:t>
      </w:r>
      <w:r w:rsidRPr="006D7205">
        <w:rPr>
          <w:sz w:val="22"/>
          <w:szCs w:val="22"/>
          <w:lang w:val="da-DK"/>
        </w:rPr>
        <w:t xml:space="preserve"> under </w:t>
      </w:r>
      <w:r>
        <w:rPr>
          <w:sz w:val="22"/>
          <w:szCs w:val="22"/>
          <w:lang w:val="da-DK"/>
        </w:rPr>
        <w:t>Humira-</w:t>
      </w:r>
      <w:r w:rsidRPr="006D7205">
        <w:rPr>
          <w:sz w:val="22"/>
          <w:szCs w:val="22"/>
          <w:lang w:val="da-DK"/>
        </w:rPr>
        <w:t>behandling</w:t>
      </w:r>
      <w:r>
        <w:rPr>
          <w:sz w:val="22"/>
          <w:szCs w:val="22"/>
          <w:lang w:val="da-DK"/>
        </w:rPr>
        <w:t>en</w:t>
      </w:r>
      <w:r w:rsidRPr="006D7205">
        <w:rPr>
          <w:sz w:val="22"/>
          <w:szCs w:val="22"/>
          <w:lang w:val="da-DK"/>
        </w:rPr>
        <w:t>.</w:t>
      </w:r>
      <w:r>
        <w:rPr>
          <w:sz w:val="22"/>
          <w:szCs w:val="22"/>
          <w:lang w:val="da-DK"/>
        </w:rPr>
        <w:t xml:space="preserve"> </w:t>
      </w:r>
    </w:p>
    <w:p w:rsidR="00FB5783" w:rsidP="00FB5783" w14:paraId="32F9312B" w14:textId="77777777">
      <w:pPr>
        <w:pStyle w:val="EMEANormal"/>
        <w:rPr>
          <w:rFonts w:eastAsia="Calibri"/>
          <w:szCs w:val="22"/>
          <w:lang w:val="da-DK"/>
        </w:rPr>
      </w:pPr>
      <w:r w:rsidRPr="006D7205">
        <w:rPr>
          <w:szCs w:val="22"/>
          <w:lang w:val="da-DK"/>
        </w:rPr>
        <w:t xml:space="preserve">Behandling ud over 12 uger </w:t>
      </w:r>
      <w:r>
        <w:rPr>
          <w:szCs w:val="22"/>
          <w:lang w:val="da-DK"/>
        </w:rPr>
        <w:t>s</w:t>
      </w:r>
      <w:r w:rsidRPr="006D7205">
        <w:rPr>
          <w:szCs w:val="22"/>
          <w:lang w:val="da-DK"/>
        </w:rPr>
        <w:t xml:space="preserve">kal nøje </w:t>
      </w:r>
      <w:r>
        <w:rPr>
          <w:szCs w:val="22"/>
          <w:lang w:val="da-DK"/>
        </w:rPr>
        <w:t>gen</w:t>
      </w:r>
      <w:r w:rsidRPr="006D7205">
        <w:rPr>
          <w:szCs w:val="22"/>
          <w:lang w:val="da-DK"/>
        </w:rPr>
        <w:t>overvejes hos patienter, som ikke responderer inden for denne tidsperiode.</w:t>
      </w:r>
      <w:r w:rsidRPr="006D7205">
        <w:rPr>
          <w:rFonts w:eastAsia="Calibri"/>
          <w:szCs w:val="22"/>
          <w:lang w:val="da-DK"/>
        </w:rPr>
        <w:t xml:space="preserve"> </w:t>
      </w:r>
    </w:p>
    <w:p w:rsidR="00FB5783" w:rsidRPr="006D7205" w:rsidP="00FB5783" w14:paraId="1CE003C8" w14:textId="77777777">
      <w:pPr>
        <w:pStyle w:val="EMEANormal"/>
        <w:rPr>
          <w:szCs w:val="22"/>
          <w:lang w:val="da-DK"/>
        </w:rPr>
      </w:pPr>
    </w:p>
    <w:p w:rsidR="00FB5783" w:rsidP="00FB5783" w14:paraId="58FDDC3B" w14:textId="77777777">
      <w:pPr>
        <w:pStyle w:val="EMEANormal"/>
        <w:rPr>
          <w:szCs w:val="22"/>
          <w:lang w:val="da-DK"/>
        </w:rPr>
      </w:pPr>
      <w:r w:rsidRPr="006D7205">
        <w:rPr>
          <w:szCs w:val="22"/>
          <w:lang w:val="da-DK"/>
        </w:rPr>
        <w:t>Hvis det bliver nødvendigt at afbryde behandlingen, kan der startes op igen med Humira 40 mg hver uge</w:t>
      </w:r>
      <w:r w:rsidR="00F029C9">
        <w:rPr>
          <w:szCs w:val="22"/>
          <w:lang w:val="da-DK"/>
        </w:rPr>
        <w:t xml:space="preserve"> eller 80 mg hver anden uge</w:t>
      </w:r>
      <w:r w:rsidRPr="006D7205">
        <w:rPr>
          <w:szCs w:val="22"/>
          <w:lang w:val="da-DK"/>
        </w:rPr>
        <w:t xml:space="preserve"> (se pkt.  5.1).</w:t>
      </w:r>
    </w:p>
    <w:p w:rsidR="00FB5783" w:rsidP="00FB5783" w14:paraId="1DF6B5B4" w14:textId="77777777">
      <w:pPr>
        <w:pStyle w:val="EMEANormal"/>
        <w:rPr>
          <w:szCs w:val="22"/>
          <w:lang w:val="da-DK"/>
        </w:rPr>
      </w:pPr>
    </w:p>
    <w:p w:rsidR="00FB5783" w:rsidP="00FB5783" w14:paraId="1CA56DF2" w14:textId="77777777">
      <w:pPr>
        <w:pStyle w:val="EMEANormal"/>
        <w:rPr>
          <w:szCs w:val="22"/>
          <w:lang w:val="da-DK"/>
        </w:rPr>
      </w:pPr>
      <w:r w:rsidRPr="006D7205">
        <w:rPr>
          <w:rFonts w:eastAsia="Calibri"/>
          <w:szCs w:val="22"/>
          <w:lang w:val="da-DK"/>
        </w:rPr>
        <w:t>B</w:t>
      </w:r>
      <w:r w:rsidRPr="006D7205">
        <w:rPr>
          <w:szCs w:val="22"/>
          <w:lang w:val="da-DK"/>
        </w:rPr>
        <w:t>enefit/risk-forholdet ved fortsat langtidsbehandling bør løbende evalueres (se pkt. 5.1).</w:t>
      </w:r>
    </w:p>
    <w:p w:rsidR="00F029C9" w:rsidP="00FB5783" w14:paraId="11778F32" w14:textId="77777777">
      <w:pPr>
        <w:pStyle w:val="EMEANormal"/>
        <w:rPr>
          <w:szCs w:val="22"/>
          <w:lang w:val="da-DK"/>
        </w:rPr>
      </w:pPr>
    </w:p>
    <w:p w:rsidR="00F029C9" w:rsidRPr="006D7205" w:rsidP="003E19EA" w14:paraId="32BD2012" w14:textId="77777777">
      <w:pPr>
        <w:rPr>
          <w:szCs w:val="22"/>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FB5783" w:rsidP="00FB5783" w14:paraId="1C842124" w14:textId="77777777">
      <w:pPr>
        <w:pStyle w:val="EMEANormal"/>
        <w:rPr>
          <w:szCs w:val="24"/>
          <w:u w:val="single"/>
          <w:lang w:val="da-DK"/>
        </w:rPr>
      </w:pPr>
    </w:p>
    <w:p w:rsidR="00FB5783" w:rsidRPr="005A49B3" w:rsidP="00FB5783" w14:paraId="13F82A50" w14:textId="77777777">
      <w:pPr>
        <w:pStyle w:val="EMEANormal"/>
        <w:rPr>
          <w:i/>
          <w:lang w:val="da-DK"/>
        </w:rPr>
      </w:pPr>
      <w:r w:rsidRPr="005A49B3">
        <w:rPr>
          <w:i/>
          <w:szCs w:val="24"/>
          <w:lang w:val="da-DK"/>
        </w:rPr>
        <w:t>Crohns sygdom</w:t>
      </w:r>
    </w:p>
    <w:p w:rsidR="00FB5783" w:rsidP="00FB5783" w14:paraId="327BF670" w14:textId="77777777">
      <w:pPr>
        <w:pStyle w:val="EMEANormal"/>
        <w:rPr>
          <w:lang w:val="da-DK"/>
        </w:rPr>
      </w:pPr>
    </w:p>
    <w:p w:rsidR="00FB5783" w:rsidP="00FB5783" w14:paraId="58A9E314" w14:textId="77777777">
      <w:pPr>
        <w:rPr>
          <w:lang w:val="da-DK"/>
        </w:rPr>
      </w:pPr>
      <w:r>
        <w:rPr>
          <w:lang w:val="da-DK"/>
        </w:rPr>
        <w:t>Det anbefalede Humira induktions-dosis-regime til voksne patienter med moderat til svær aktiv Crohns sygdom er 80 mg i uge 0 efterfulgt af 40 mg i uge 2. I tilfælde, hvor der er brug for et hurtigere respons af behandlingen, kan regimet 160 mg i uge 0 (</w:t>
      </w:r>
      <w:r w:rsidRPr="006D7205" w:rsidR="006B1AB3">
        <w:rPr>
          <w:szCs w:val="22"/>
          <w:lang w:val="da-DK"/>
        </w:rPr>
        <w:t xml:space="preserve">givet som </w:t>
      </w:r>
      <w:r w:rsidR="006B1AB3">
        <w:rPr>
          <w:szCs w:val="22"/>
          <w:lang w:val="da-DK"/>
        </w:rPr>
        <w:t>to</w:t>
      </w:r>
      <w:r w:rsidRPr="006D7205" w:rsidR="006B1AB3">
        <w:rPr>
          <w:szCs w:val="22"/>
          <w:lang w:val="da-DK"/>
        </w:rPr>
        <w:t xml:space="preserve"> injektioner af </w:t>
      </w:r>
      <w:r w:rsidR="006B1AB3">
        <w:rPr>
          <w:szCs w:val="22"/>
          <w:lang w:val="da-DK"/>
        </w:rPr>
        <w:t>8</w:t>
      </w:r>
      <w:r w:rsidRPr="006D7205" w:rsidR="006B1AB3">
        <w:rPr>
          <w:szCs w:val="22"/>
          <w:lang w:val="da-DK"/>
        </w:rPr>
        <w:t xml:space="preserve">0 mg på </w:t>
      </w:r>
      <w:r w:rsidRPr="001E097E" w:rsidR="007330B5">
        <w:rPr>
          <w:szCs w:val="22"/>
          <w:lang w:val="da-DK"/>
        </w:rPr>
        <w:t>é</w:t>
      </w:r>
      <w:r w:rsidRPr="006D7205" w:rsidR="006B1AB3">
        <w:rPr>
          <w:szCs w:val="22"/>
          <w:lang w:val="da-DK"/>
        </w:rPr>
        <w:t xml:space="preserve">n dag eller som </w:t>
      </w:r>
      <w:r w:rsidR="006B1AB3">
        <w:rPr>
          <w:szCs w:val="22"/>
          <w:lang w:val="da-DK"/>
        </w:rPr>
        <w:t>en</w:t>
      </w:r>
      <w:r w:rsidRPr="006D7205" w:rsidR="006B1AB3">
        <w:rPr>
          <w:szCs w:val="22"/>
          <w:lang w:val="da-DK"/>
        </w:rPr>
        <w:t xml:space="preserve"> injektion af </w:t>
      </w:r>
      <w:r w:rsidR="006B1AB3">
        <w:rPr>
          <w:szCs w:val="22"/>
          <w:lang w:val="da-DK"/>
        </w:rPr>
        <w:t>8</w:t>
      </w:r>
      <w:r w:rsidRPr="006D7205" w:rsidR="006B1AB3">
        <w:rPr>
          <w:szCs w:val="22"/>
          <w:lang w:val="da-DK"/>
        </w:rPr>
        <w:t>0 mg pr. dag i to på hinanden følgende dage</w:t>
      </w:r>
      <w:r w:rsidR="000836AD">
        <w:rPr>
          <w:lang w:val="da-DK"/>
        </w:rPr>
        <w:t xml:space="preserve">) efterfulgt af </w:t>
      </w:r>
      <w:r>
        <w:rPr>
          <w:lang w:val="da-DK"/>
        </w:rPr>
        <w:t>80 mg i uge 2, anvendes med erkendelse af, at risikoen for bivirkninger er højere under induktionen.</w:t>
      </w:r>
    </w:p>
    <w:p w:rsidR="00FB5783" w:rsidP="00FB5783" w14:paraId="08795F8B" w14:textId="77777777">
      <w:pPr>
        <w:pStyle w:val="EMEANormal"/>
        <w:rPr>
          <w:lang w:val="da-DK"/>
        </w:rPr>
      </w:pPr>
    </w:p>
    <w:p w:rsidR="00FB5783" w:rsidP="00FB5783" w14:paraId="335312D7" w14:textId="77777777">
      <w:pPr>
        <w:pStyle w:val="EMEANormal"/>
        <w:rPr>
          <w:lang w:val="da-DK"/>
        </w:rPr>
      </w:pPr>
      <w:r>
        <w:rPr>
          <w:lang w:val="da-DK"/>
        </w:rPr>
        <w:t xml:space="preserve">Efter induktionsbehandling, er den anbefalede dosis 40 mg hver anden uge via subkutan injektion. Alternativt, kan Humira gen-administreres, hvis patienten er stoppet behandling med Humira, og tegn og symptomer på sygdommen kommer igen. Der er begrænset erfaring med gentagen administration efter mere end 8 uger efter den foregående dosis. </w:t>
      </w:r>
    </w:p>
    <w:p w:rsidR="00FB5783" w:rsidP="00FB5783" w14:paraId="1506968D" w14:textId="77777777">
      <w:pPr>
        <w:pStyle w:val="EMEANormal"/>
        <w:rPr>
          <w:lang w:val="da-DK"/>
        </w:rPr>
      </w:pPr>
      <w:r>
        <w:rPr>
          <w:lang w:val="da-DK"/>
        </w:rPr>
        <w:t xml:space="preserve">Under vedligeholdelsesbehandling kan kortikosteroider nedtrappes i overenstemmelse med retningslinier for klinisk praksis. </w:t>
      </w:r>
    </w:p>
    <w:p w:rsidR="00FB5783" w:rsidP="00FB5783" w14:paraId="38CA6DE6" w14:textId="77777777">
      <w:pPr>
        <w:pStyle w:val="EMEANormal"/>
        <w:rPr>
          <w:lang w:val="da-DK"/>
        </w:rPr>
      </w:pPr>
    </w:p>
    <w:p w:rsidR="00FB5783" w:rsidP="00FB5783" w14:paraId="48E6DFC1" w14:textId="77777777">
      <w:pPr>
        <w:pStyle w:val="EMEANormal"/>
        <w:rPr>
          <w:lang w:val="da-DK"/>
        </w:rPr>
      </w:pPr>
      <w:r>
        <w:rPr>
          <w:lang w:val="da-DK"/>
        </w:rPr>
        <w:t xml:space="preserve">Nogle patienter, som oplever, at deres respons </w:t>
      </w:r>
      <w:r w:rsidRPr="00417E05" w:rsidR="00F029C9">
        <w:rPr>
          <w:color w:val="000000"/>
          <w:szCs w:val="22"/>
          <w:lang w:val="da-DK"/>
        </w:rPr>
        <w:t xml:space="preserve">på </w:t>
      </w:r>
      <w:r w:rsidRPr="00417E05" w:rsidR="00F029C9">
        <w:rPr>
          <w:lang w:val="da-DK"/>
        </w:rPr>
        <w:t>Humira 40 mg hver anden uge</w:t>
      </w:r>
      <w:r w:rsidR="00F029C9">
        <w:rPr>
          <w:lang w:val="da-DK"/>
        </w:rPr>
        <w:t xml:space="preserve"> </w:t>
      </w:r>
      <w:r>
        <w:rPr>
          <w:lang w:val="da-DK"/>
        </w:rPr>
        <w:t xml:space="preserve">bliver dårligere, kan have fordel af </w:t>
      </w:r>
      <w:r w:rsidR="00F029C9">
        <w:rPr>
          <w:lang w:val="da-DK"/>
        </w:rPr>
        <w:t>at øge</w:t>
      </w:r>
      <w:r>
        <w:rPr>
          <w:lang w:val="da-DK"/>
        </w:rPr>
        <w:t xml:space="preserve"> dos</w:t>
      </w:r>
      <w:r w:rsidR="00F029C9">
        <w:rPr>
          <w:lang w:val="da-DK"/>
        </w:rPr>
        <w:t>is</w:t>
      </w:r>
      <w:r>
        <w:rPr>
          <w:lang w:val="da-DK"/>
        </w:rPr>
        <w:t xml:space="preserve"> </w:t>
      </w:r>
      <w:r w:rsidR="00F029C9">
        <w:rPr>
          <w:lang w:val="da-DK"/>
        </w:rPr>
        <w:t>til</w:t>
      </w:r>
      <w:r>
        <w:rPr>
          <w:lang w:val="da-DK"/>
        </w:rPr>
        <w:t xml:space="preserve"> 40 mg Humira hver uge</w:t>
      </w:r>
      <w:r w:rsidR="00155FAE">
        <w:rPr>
          <w:lang w:val="da-DK"/>
        </w:rPr>
        <w:t xml:space="preserve"> eller 80 mg hver anden uge</w:t>
      </w:r>
      <w:r>
        <w:rPr>
          <w:lang w:val="da-DK"/>
        </w:rPr>
        <w:t xml:space="preserve">. </w:t>
      </w:r>
    </w:p>
    <w:p w:rsidR="00FB5783" w:rsidP="00FB5783" w14:paraId="5C22C8BA" w14:textId="77777777">
      <w:pPr>
        <w:pStyle w:val="EMEANormal"/>
        <w:rPr>
          <w:lang w:val="da-DK"/>
        </w:rPr>
      </w:pPr>
    </w:p>
    <w:p w:rsidR="00FB5783" w:rsidP="00FB5783" w14:paraId="3D7B6AB3" w14:textId="77777777">
      <w:pPr>
        <w:rPr>
          <w:lang w:val="da-DK"/>
        </w:rPr>
      </w:pPr>
      <w:r>
        <w:rPr>
          <w:lang w:val="da-DK"/>
        </w:rPr>
        <w:t>Nogle patienter, som ikke har responderet ved uge 4, kan have fordel af fortsat vedligeholdelsesbehandling i 12 uger. Fortsat behandling bør nøje overvejes hos patienter, der ikke responderer inden for denne tidsperiode.</w:t>
      </w:r>
    </w:p>
    <w:p w:rsidR="00FB5783" w:rsidP="00FB5783" w14:paraId="42B93AC8" w14:textId="77777777">
      <w:pPr>
        <w:rPr>
          <w:lang w:val="da-DK"/>
        </w:rPr>
      </w:pPr>
    </w:p>
    <w:p w:rsidR="00F029C9" w:rsidP="00F029C9" w14:paraId="5710D7C2"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F029C9" w:rsidP="00FB5783" w14:paraId="3C3203CB" w14:textId="77777777">
      <w:pPr>
        <w:rPr>
          <w:lang w:val="da-DK"/>
        </w:rPr>
      </w:pPr>
    </w:p>
    <w:p w:rsidR="00FB5783" w:rsidRPr="005A49B3" w:rsidP="00FB5783" w14:paraId="65C8662D" w14:textId="77777777">
      <w:pPr>
        <w:pStyle w:val="EMEANormal"/>
        <w:keepNext/>
        <w:rPr>
          <w:i/>
          <w:szCs w:val="22"/>
          <w:lang w:val="da-DK"/>
        </w:rPr>
      </w:pPr>
      <w:r w:rsidRPr="005A49B3">
        <w:rPr>
          <w:i/>
          <w:szCs w:val="22"/>
          <w:lang w:val="da-DK"/>
        </w:rPr>
        <w:t>Colitis ulcerosa</w:t>
      </w:r>
    </w:p>
    <w:p w:rsidR="00FB5783" w:rsidRPr="00D001A5" w:rsidP="00FB5783" w14:paraId="5404A79C" w14:textId="77777777">
      <w:pPr>
        <w:pStyle w:val="EMEANormal"/>
        <w:keepNext/>
        <w:rPr>
          <w:szCs w:val="22"/>
          <w:lang w:val="da-DK"/>
        </w:rPr>
      </w:pPr>
    </w:p>
    <w:p w:rsidR="00FB5783" w:rsidRPr="00511220" w:rsidP="00FB5783" w14:paraId="519EEEA7" w14:textId="77777777">
      <w:pPr>
        <w:keepNext/>
        <w:rPr>
          <w:szCs w:val="22"/>
          <w:lang w:val="da-DK"/>
        </w:rPr>
      </w:pPr>
      <w:r w:rsidRPr="00511220">
        <w:rPr>
          <w:szCs w:val="22"/>
          <w:lang w:val="da-DK"/>
        </w:rPr>
        <w:t xml:space="preserve">Det anbefalede Humira </w:t>
      </w:r>
      <w:r>
        <w:rPr>
          <w:szCs w:val="22"/>
          <w:lang w:val="da-DK"/>
        </w:rPr>
        <w:t>dosis-</w:t>
      </w:r>
      <w:r w:rsidRPr="00511220">
        <w:rPr>
          <w:szCs w:val="22"/>
          <w:lang w:val="da-DK"/>
        </w:rPr>
        <w:t>induktionsregime til voksne patienter med moderat til svær colitis ulcerosa er 160 mg i uge 0 (</w:t>
      </w:r>
      <w:r w:rsidRPr="006D7205" w:rsidR="006B1AB3">
        <w:rPr>
          <w:szCs w:val="22"/>
          <w:lang w:val="da-DK"/>
        </w:rPr>
        <w:t xml:space="preserve">givet som </w:t>
      </w:r>
      <w:r w:rsidR="006B1AB3">
        <w:rPr>
          <w:szCs w:val="22"/>
          <w:lang w:val="da-DK"/>
        </w:rPr>
        <w:t>to</w:t>
      </w:r>
      <w:r w:rsidRPr="006D7205" w:rsidR="006B1AB3">
        <w:rPr>
          <w:szCs w:val="22"/>
          <w:lang w:val="da-DK"/>
        </w:rPr>
        <w:t xml:space="preserve"> injektioner af </w:t>
      </w:r>
      <w:r w:rsidR="006B1AB3">
        <w:rPr>
          <w:szCs w:val="22"/>
          <w:lang w:val="da-DK"/>
        </w:rPr>
        <w:t>8</w:t>
      </w:r>
      <w:r w:rsidRPr="006D7205" w:rsidR="006B1AB3">
        <w:rPr>
          <w:szCs w:val="22"/>
          <w:lang w:val="da-DK"/>
        </w:rPr>
        <w:t xml:space="preserve">0 mg på </w:t>
      </w:r>
      <w:r w:rsidRPr="001E097E" w:rsidR="007330B5">
        <w:rPr>
          <w:szCs w:val="22"/>
          <w:lang w:val="da-DK"/>
        </w:rPr>
        <w:t>é</w:t>
      </w:r>
      <w:r w:rsidRPr="006D7205" w:rsidR="006B1AB3">
        <w:rPr>
          <w:szCs w:val="22"/>
          <w:lang w:val="da-DK"/>
        </w:rPr>
        <w:t xml:space="preserve">n dag eller som </w:t>
      </w:r>
      <w:r w:rsidR="006B1AB3">
        <w:rPr>
          <w:szCs w:val="22"/>
          <w:lang w:val="da-DK"/>
        </w:rPr>
        <w:t>en</w:t>
      </w:r>
      <w:r w:rsidRPr="006D7205" w:rsidR="006B1AB3">
        <w:rPr>
          <w:szCs w:val="22"/>
          <w:lang w:val="da-DK"/>
        </w:rPr>
        <w:t xml:space="preserve"> injektion af </w:t>
      </w:r>
      <w:r w:rsidR="006B1AB3">
        <w:rPr>
          <w:szCs w:val="22"/>
          <w:lang w:val="da-DK"/>
        </w:rPr>
        <w:t>8</w:t>
      </w:r>
      <w:r w:rsidRPr="006D7205" w:rsidR="006B1AB3">
        <w:rPr>
          <w:szCs w:val="22"/>
          <w:lang w:val="da-DK"/>
        </w:rPr>
        <w:t>0 mg pr. dag i to på hinanden følgende dage</w:t>
      </w:r>
      <w:r w:rsidRPr="00511220">
        <w:rPr>
          <w:szCs w:val="22"/>
          <w:lang w:val="da-DK"/>
        </w:rPr>
        <w:t>) og 80 mg i uge 2. Efter induktionsbehandling</w:t>
      </w:r>
      <w:r>
        <w:rPr>
          <w:szCs w:val="22"/>
          <w:lang w:val="da-DK"/>
        </w:rPr>
        <w:t>en</w:t>
      </w:r>
      <w:r w:rsidR="006B1AB3">
        <w:rPr>
          <w:szCs w:val="22"/>
          <w:lang w:val="da-DK"/>
        </w:rPr>
        <w:t xml:space="preserve"> </w:t>
      </w:r>
      <w:r w:rsidRPr="00511220">
        <w:rPr>
          <w:szCs w:val="22"/>
          <w:lang w:val="da-DK"/>
        </w:rPr>
        <w:t xml:space="preserve">er den anbefalede dosis 40 mg </w:t>
      </w:r>
      <w:r>
        <w:rPr>
          <w:szCs w:val="22"/>
          <w:lang w:val="da-DK"/>
        </w:rPr>
        <w:t xml:space="preserve">subkutant </w:t>
      </w:r>
      <w:r w:rsidRPr="00511220">
        <w:rPr>
          <w:szCs w:val="22"/>
          <w:lang w:val="da-DK"/>
        </w:rPr>
        <w:t>hver anden uge.</w:t>
      </w:r>
      <w:r>
        <w:rPr>
          <w:szCs w:val="22"/>
          <w:lang w:val="da-DK"/>
        </w:rPr>
        <w:t xml:space="preserve"> </w:t>
      </w:r>
    </w:p>
    <w:p w:rsidR="00FB5783" w:rsidRPr="00511220" w:rsidP="00FB5783" w14:paraId="5936547C" w14:textId="77777777">
      <w:pPr>
        <w:rPr>
          <w:szCs w:val="22"/>
          <w:lang w:val="da-DK"/>
        </w:rPr>
      </w:pPr>
    </w:p>
    <w:p w:rsidR="00FB5783" w:rsidRPr="00D001A5" w:rsidP="00FB5783" w14:paraId="1453EE65" w14:textId="77777777">
      <w:pPr>
        <w:pStyle w:val="EMEANormal"/>
        <w:rPr>
          <w:szCs w:val="22"/>
          <w:lang w:val="da-DK"/>
        </w:rPr>
      </w:pPr>
      <w:r>
        <w:rPr>
          <w:szCs w:val="22"/>
          <w:lang w:val="da-DK"/>
        </w:rPr>
        <w:t>Under</w:t>
      </w:r>
      <w:r w:rsidRPr="00D001A5">
        <w:rPr>
          <w:szCs w:val="22"/>
          <w:lang w:val="da-DK"/>
        </w:rPr>
        <w:t xml:space="preserve"> vedligeholdelsesbehandling kan </w:t>
      </w:r>
      <w:r>
        <w:rPr>
          <w:szCs w:val="22"/>
          <w:lang w:val="da-DK"/>
        </w:rPr>
        <w:t>gluko</w:t>
      </w:r>
      <w:r w:rsidRPr="00D001A5">
        <w:rPr>
          <w:szCs w:val="22"/>
          <w:lang w:val="da-DK"/>
        </w:rPr>
        <w:t xml:space="preserve">kortikoider nedtrappes i overenstemmelse med </w:t>
      </w:r>
      <w:r>
        <w:rPr>
          <w:szCs w:val="22"/>
          <w:lang w:val="da-DK"/>
        </w:rPr>
        <w:t xml:space="preserve">kliniske </w:t>
      </w:r>
      <w:r w:rsidRPr="00D001A5">
        <w:rPr>
          <w:szCs w:val="22"/>
          <w:lang w:val="da-DK"/>
        </w:rPr>
        <w:t>retningslin</w:t>
      </w:r>
      <w:r>
        <w:rPr>
          <w:szCs w:val="22"/>
          <w:lang w:val="da-DK"/>
        </w:rPr>
        <w:t>j</w:t>
      </w:r>
      <w:r w:rsidRPr="00D001A5">
        <w:rPr>
          <w:szCs w:val="22"/>
          <w:lang w:val="da-DK"/>
        </w:rPr>
        <w:t xml:space="preserve">er. </w:t>
      </w:r>
    </w:p>
    <w:p w:rsidR="00FB5783" w:rsidRPr="00511220" w:rsidP="00FB5783" w14:paraId="72ED47E5" w14:textId="77777777">
      <w:pPr>
        <w:rPr>
          <w:szCs w:val="22"/>
          <w:lang w:val="da-DK"/>
        </w:rPr>
      </w:pPr>
    </w:p>
    <w:p w:rsidR="00FB5783" w:rsidRPr="00D001A5" w:rsidP="00FB5783" w14:paraId="13EC06AB" w14:textId="77777777">
      <w:pPr>
        <w:pStyle w:val="EMEANormal"/>
        <w:rPr>
          <w:szCs w:val="22"/>
          <w:lang w:val="da-DK"/>
        </w:rPr>
      </w:pPr>
      <w:r w:rsidRPr="00D001A5">
        <w:rPr>
          <w:szCs w:val="22"/>
          <w:lang w:val="da-DK"/>
        </w:rPr>
        <w:t>Nogle patienter, som oplever</w:t>
      </w:r>
      <w:r>
        <w:rPr>
          <w:szCs w:val="22"/>
          <w:lang w:val="da-DK"/>
        </w:rPr>
        <w:t>, at</w:t>
      </w:r>
      <w:r w:rsidRPr="00D001A5">
        <w:rPr>
          <w:szCs w:val="22"/>
          <w:lang w:val="da-DK"/>
        </w:rPr>
        <w:t xml:space="preserve"> deres respons</w:t>
      </w:r>
      <w:r>
        <w:rPr>
          <w:szCs w:val="22"/>
          <w:lang w:val="da-DK"/>
        </w:rPr>
        <w:t xml:space="preserve"> </w:t>
      </w:r>
      <w:r w:rsidRPr="00417E05" w:rsidR="00155FAE">
        <w:rPr>
          <w:color w:val="000000"/>
          <w:szCs w:val="22"/>
          <w:lang w:val="da-DK"/>
        </w:rPr>
        <w:t xml:space="preserve">på </w:t>
      </w:r>
      <w:r w:rsidRPr="00417E05" w:rsidR="00155FAE">
        <w:rPr>
          <w:lang w:val="da-DK"/>
        </w:rPr>
        <w:t>Humira 40 mg hver anden uge</w:t>
      </w:r>
      <w:r w:rsidR="00155FAE">
        <w:rPr>
          <w:lang w:val="da-DK"/>
        </w:rPr>
        <w:t xml:space="preserve"> </w:t>
      </w:r>
      <w:r>
        <w:rPr>
          <w:szCs w:val="22"/>
          <w:lang w:val="da-DK"/>
        </w:rPr>
        <w:t>bliver dårligere</w:t>
      </w:r>
      <w:r w:rsidRPr="00D001A5">
        <w:rPr>
          <w:szCs w:val="22"/>
          <w:lang w:val="da-DK"/>
        </w:rPr>
        <w:t xml:space="preserve">, kan have fordel </w:t>
      </w:r>
      <w:r w:rsidR="00155FAE">
        <w:rPr>
          <w:szCs w:val="22"/>
          <w:lang w:val="da-DK"/>
        </w:rPr>
        <w:t>af at øge</w:t>
      </w:r>
      <w:r w:rsidRPr="00D001A5">
        <w:rPr>
          <w:szCs w:val="22"/>
          <w:lang w:val="da-DK"/>
        </w:rPr>
        <w:t xml:space="preserve"> dos</w:t>
      </w:r>
      <w:r w:rsidR="00155FAE">
        <w:rPr>
          <w:szCs w:val="22"/>
          <w:lang w:val="da-DK"/>
        </w:rPr>
        <w:t>is</w:t>
      </w:r>
      <w:r>
        <w:rPr>
          <w:szCs w:val="22"/>
          <w:lang w:val="da-DK"/>
        </w:rPr>
        <w:t xml:space="preserve"> </w:t>
      </w:r>
      <w:r w:rsidR="00155FAE">
        <w:rPr>
          <w:szCs w:val="22"/>
          <w:lang w:val="da-DK"/>
        </w:rPr>
        <w:t>til</w:t>
      </w:r>
      <w:r w:rsidRPr="00D001A5">
        <w:rPr>
          <w:szCs w:val="22"/>
          <w:lang w:val="da-DK"/>
        </w:rPr>
        <w:t xml:space="preserve"> 40 mg Humira hver uge</w:t>
      </w:r>
      <w:r w:rsidR="00155FAE">
        <w:rPr>
          <w:szCs w:val="22"/>
          <w:lang w:val="da-DK"/>
        </w:rPr>
        <w:t xml:space="preserve"> </w:t>
      </w:r>
      <w:r w:rsidR="00155FAE">
        <w:rPr>
          <w:lang w:val="da-DK"/>
        </w:rPr>
        <w:t>eller 80 mg hver anden uge</w:t>
      </w:r>
      <w:r w:rsidRPr="00D001A5">
        <w:rPr>
          <w:szCs w:val="22"/>
          <w:lang w:val="da-DK"/>
        </w:rPr>
        <w:t xml:space="preserve">. </w:t>
      </w:r>
    </w:p>
    <w:p w:rsidR="00FB5783" w:rsidRPr="00511220" w:rsidP="00FB5783" w14:paraId="60C885F1" w14:textId="77777777">
      <w:pPr>
        <w:rPr>
          <w:szCs w:val="22"/>
          <w:lang w:val="da-DK"/>
        </w:rPr>
      </w:pPr>
    </w:p>
    <w:p w:rsidR="00FB5783" w:rsidP="00FB5783" w14:paraId="07C754C2" w14:textId="77777777">
      <w:pPr>
        <w:rPr>
          <w:szCs w:val="22"/>
          <w:lang w:val="da-DK"/>
        </w:rPr>
      </w:pPr>
      <w:r w:rsidRPr="00511220">
        <w:rPr>
          <w:szCs w:val="22"/>
          <w:lang w:val="da-DK"/>
        </w:rPr>
        <w:t>Tilgængelige data tyder på, at klinisk respons normalt opnås inden for 2-8 ugers behandling. Fortsat behandling anbefales ikke til patienter, der ikke responderer inden for denne tidsperiode.</w:t>
      </w:r>
    </w:p>
    <w:p w:rsidR="00FB5783" w:rsidP="00FB5783" w14:paraId="050B40AA" w14:textId="77777777">
      <w:pPr>
        <w:rPr>
          <w:szCs w:val="22"/>
          <w:lang w:val="da-DK"/>
        </w:rPr>
      </w:pPr>
    </w:p>
    <w:p w:rsidR="00155FAE" w:rsidP="00155FAE" w14:paraId="1BBC775A"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155FAE" w:rsidP="00FB5783" w14:paraId="283B7703" w14:textId="77777777">
      <w:pPr>
        <w:rPr>
          <w:szCs w:val="22"/>
          <w:lang w:val="da-DK"/>
        </w:rPr>
      </w:pPr>
    </w:p>
    <w:p w:rsidR="00FB5783" w:rsidRPr="00D47D35" w:rsidP="00FB5783" w14:paraId="0C51743A" w14:textId="77777777">
      <w:pPr>
        <w:rPr>
          <w:i/>
          <w:szCs w:val="22"/>
          <w:lang w:val="da-DK"/>
        </w:rPr>
      </w:pPr>
      <w:r w:rsidRPr="00D47D35">
        <w:rPr>
          <w:i/>
          <w:szCs w:val="22"/>
          <w:lang w:val="da-DK"/>
        </w:rPr>
        <w:t>Uveitis</w:t>
      </w:r>
    </w:p>
    <w:p w:rsidR="00FB5783" w:rsidRPr="00D47D35" w:rsidP="00FB5783" w14:paraId="2BE48926" w14:textId="77777777">
      <w:pPr>
        <w:rPr>
          <w:i/>
          <w:szCs w:val="22"/>
          <w:lang w:val="da-DK"/>
        </w:rPr>
      </w:pPr>
    </w:p>
    <w:p w:rsidR="00FB5783" w:rsidRPr="006176C8" w:rsidP="00FB5783" w14:paraId="796E337E" w14:textId="77777777">
      <w:pPr>
        <w:rPr>
          <w:szCs w:val="22"/>
          <w:lang w:val="da-DK"/>
        </w:rPr>
      </w:pPr>
      <w:r w:rsidRPr="006176C8">
        <w:rPr>
          <w:szCs w:val="22"/>
          <w:lang w:val="da-DK"/>
        </w:rPr>
        <w:t xml:space="preserve">Den anbefalede Humira-dosis til voksne patienter med uveitis er en startdosis på 80 mg efterfulgt af 40 mg </w:t>
      </w:r>
      <w:r w:rsidR="00DE58AD">
        <w:rPr>
          <w:szCs w:val="22"/>
          <w:lang w:val="da-DK"/>
        </w:rPr>
        <w:t>hver anden</w:t>
      </w:r>
      <w:r w:rsidRPr="006176C8">
        <w:rPr>
          <w:szCs w:val="22"/>
          <w:lang w:val="da-DK"/>
        </w:rPr>
        <w:t xml:space="preserve"> uge med start en uge efter den første dosis. </w:t>
      </w:r>
      <w:r w:rsidRPr="00C05B99">
        <w:rPr>
          <w:szCs w:val="22"/>
          <w:lang w:val="da-DK"/>
        </w:rPr>
        <w:t>Til vedligeholdelsesbehandling er Humira 40 mg injektionsvæske, opløsning i fyldt injektionssprøjte og/eller fyldt pen tilgængelig</w:t>
      </w:r>
      <w:r>
        <w:rPr>
          <w:szCs w:val="22"/>
          <w:lang w:val="da-DK"/>
        </w:rPr>
        <w:t>. D</w:t>
      </w:r>
      <w:r w:rsidRPr="006176C8">
        <w:rPr>
          <w:szCs w:val="22"/>
          <w:lang w:val="da-DK"/>
        </w:rPr>
        <w:t xml:space="preserve">er er begrænset erfaring med initiering af </w:t>
      </w:r>
      <w:r>
        <w:rPr>
          <w:szCs w:val="22"/>
          <w:lang w:val="da-DK"/>
        </w:rPr>
        <w:t xml:space="preserve">behandling med </w:t>
      </w:r>
      <w:r w:rsidRPr="006176C8">
        <w:rPr>
          <w:szCs w:val="22"/>
          <w:lang w:val="da-DK"/>
        </w:rPr>
        <w:t>Humira alene.</w:t>
      </w:r>
      <w:r>
        <w:rPr>
          <w:szCs w:val="22"/>
          <w:lang w:val="da-DK"/>
        </w:rPr>
        <w:t xml:space="preserve"> </w:t>
      </w:r>
      <w:r w:rsidRPr="006176C8">
        <w:rPr>
          <w:szCs w:val="22"/>
          <w:lang w:val="da-DK"/>
        </w:rPr>
        <w:t>Behandling med Humira kan initieres i kombination med kortikosteroider og/eller andre ikke biologiske immunmodulerende lægemidler.</w:t>
      </w:r>
    </w:p>
    <w:p w:rsidR="00FB5783" w:rsidP="00FB5783" w14:paraId="13BA6DED" w14:textId="77777777">
      <w:pPr>
        <w:rPr>
          <w:szCs w:val="22"/>
          <w:lang w:val="da-DK"/>
        </w:rPr>
      </w:pPr>
    </w:p>
    <w:p w:rsidR="00FB5783" w:rsidRPr="006176C8" w:rsidP="00FB5783" w14:paraId="7217C807" w14:textId="77777777">
      <w:pPr>
        <w:rPr>
          <w:szCs w:val="22"/>
          <w:lang w:val="da-DK"/>
        </w:rPr>
      </w:pPr>
      <w:r w:rsidRPr="006176C8">
        <w:rPr>
          <w:szCs w:val="22"/>
          <w:lang w:val="da-DK"/>
        </w:rPr>
        <w:t xml:space="preserve">I overensstemmelse med klinisk praksis kan samtidig steroidbehandling nedtrappes </w:t>
      </w:r>
      <w:r>
        <w:rPr>
          <w:szCs w:val="22"/>
          <w:lang w:val="da-DK"/>
        </w:rPr>
        <w:t>med</w:t>
      </w:r>
      <w:r w:rsidRPr="006176C8">
        <w:rPr>
          <w:szCs w:val="22"/>
          <w:lang w:val="da-DK"/>
        </w:rPr>
        <w:t xml:space="preserve"> start to uger efter initiering af Humira</w:t>
      </w:r>
      <w:r>
        <w:rPr>
          <w:szCs w:val="22"/>
          <w:lang w:val="da-DK"/>
        </w:rPr>
        <w:t>-</w:t>
      </w:r>
      <w:r w:rsidRPr="006176C8">
        <w:rPr>
          <w:szCs w:val="22"/>
          <w:lang w:val="da-DK"/>
        </w:rPr>
        <w:t>behandling.</w:t>
      </w:r>
    </w:p>
    <w:p w:rsidR="00FB5783" w:rsidRPr="006176C8" w:rsidP="00FB5783" w14:paraId="1561B7D2" w14:textId="77777777">
      <w:pPr>
        <w:rPr>
          <w:szCs w:val="22"/>
          <w:lang w:val="da-DK"/>
        </w:rPr>
      </w:pPr>
    </w:p>
    <w:p w:rsidR="00FB5783" w:rsidRPr="006176C8" w:rsidP="00FB5783" w14:paraId="60D5AFC1" w14:textId="77777777">
      <w:pPr>
        <w:rPr>
          <w:szCs w:val="22"/>
          <w:lang w:val="da-DK"/>
        </w:rPr>
      </w:pPr>
      <w:r w:rsidRPr="006176C8">
        <w:rPr>
          <w:szCs w:val="22"/>
          <w:lang w:val="da-DK"/>
        </w:rPr>
        <w:t xml:space="preserve">Ved langtidsbehandling anbefales </w:t>
      </w:r>
      <w:r>
        <w:rPr>
          <w:szCs w:val="22"/>
          <w:lang w:val="da-DK"/>
        </w:rPr>
        <w:t>årlig</w:t>
      </w:r>
      <w:r w:rsidRPr="006176C8">
        <w:rPr>
          <w:szCs w:val="22"/>
          <w:lang w:val="da-DK"/>
        </w:rPr>
        <w:t xml:space="preserve"> evaluer</w:t>
      </w:r>
      <w:r>
        <w:rPr>
          <w:szCs w:val="22"/>
          <w:lang w:val="da-DK"/>
        </w:rPr>
        <w:t>ing af</w:t>
      </w:r>
      <w:r w:rsidRPr="006176C8">
        <w:rPr>
          <w:szCs w:val="22"/>
          <w:lang w:val="da-DK"/>
        </w:rPr>
        <w:t xml:space="preserve"> benefit/risk (se pkt 5.1)</w:t>
      </w:r>
      <w:r>
        <w:rPr>
          <w:szCs w:val="22"/>
          <w:lang w:val="da-DK"/>
        </w:rPr>
        <w:t>.</w:t>
      </w:r>
    </w:p>
    <w:p w:rsidR="00FB5783" w:rsidP="00FB5783" w14:paraId="00C46F5C" w14:textId="77777777">
      <w:pPr>
        <w:rPr>
          <w:szCs w:val="22"/>
          <w:lang w:val="da-DK"/>
        </w:rPr>
      </w:pPr>
    </w:p>
    <w:p w:rsidR="00155FAE" w:rsidP="00155FAE" w14:paraId="0AF0D3A6"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155FAE" w:rsidP="00FB5783" w14:paraId="53F435C3" w14:textId="77777777">
      <w:pPr>
        <w:rPr>
          <w:szCs w:val="22"/>
          <w:lang w:val="da-DK"/>
        </w:rPr>
      </w:pPr>
    </w:p>
    <w:p w:rsidR="00501D7B" w:rsidRPr="0073465B" w:rsidP="0073465B" w14:paraId="5ABF507E" w14:textId="77777777">
      <w:pPr>
        <w:keepNext/>
        <w:tabs>
          <w:tab w:val="clear" w:pos="562"/>
        </w:tabs>
        <w:rPr>
          <w:bCs/>
          <w:color w:val="000000"/>
          <w:szCs w:val="22"/>
          <w:u w:val="single"/>
          <w:lang w:val="da-DK"/>
        </w:rPr>
      </w:pPr>
      <w:r>
        <w:rPr>
          <w:rStyle w:val="aekvivalent1"/>
          <w:rFonts w:ascii="Times New Roman" w:hAnsi="Times New Roman"/>
          <w:b w:val="0"/>
          <w:u w:val="single"/>
          <w:lang w:val="da-DK"/>
        </w:rPr>
        <w:t>Særlige populationer</w:t>
      </w:r>
    </w:p>
    <w:p w:rsidR="00501D7B" w:rsidRPr="00511220" w:rsidP="00FB5783" w14:paraId="787FE16A" w14:textId="77777777">
      <w:pPr>
        <w:rPr>
          <w:szCs w:val="22"/>
          <w:lang w:val="da-DK"/>
        </w:rPr>
      </w:pPr>
    </w:p>
    <w:p w:rsidR="00FB5783" w:rsidRPr="0073465B" w:rsidP="00FB5783" w14:paraId="5CF79212" w14:textId="77777777">
      <w:pPr>
        <w:pStyle w:val="EMEAHeadingUnderline"/>
        <w:spacing w:before="0" w:beforeLines="0" w:after="0" w:afterLines="0"/>
        <w:rPr>
          <w:u w:val="none"/>
          <w:lang w:val="da-DK"/>
        </w:rPr>
      </w:pPr>
      <w:r w:rsidRPr="0073465B">
        <w:rPr>
          <w:u w:val="none"/>
          <w:lang w:val="da-DK"/>
        </w:rPr>
        <w:t>Ældre</w:t>
      </w:r>
    </w:p>
    <w:p w:rsidR="00FB5783" w:rsidRPr="00832EA4" w:rsidP="00FB5783" w14:paraId="20ABB267" w14:textId="77777777">
      <w:pPr>
        <w:pStyle w:val="EMEANormal"/>
        <w:rPr>
          <w:lang w:val="da-DK"/>
        </w:rPr>
      </w:pPr>
    </w:p>
    <w:p w:rsidR="00FB5783" w:rsidP="00FB5783" w14:paraId="75E7E88A" w14:textId="77777777">
      <w:pPr>
        <w:rPr>
          <w:i/>
          <w:color w:val="000000"/>
          <w:lang w:val="da-DK"/>
        </w:rPr>
      </w:pPr>
      <w:r>
        <w:rPr>
          <w:lang w:val="da-DK"/>
        </w:rPr>
        <w:t>Dosisjustering er ikke nødvendig</w:t>
      </w:r>
      <w:r>
        <w:rPr>
          <w:color w:val="000000"/>
          <w:lang w:val="da-DK"/>
        </w:rPr>
        <w:t>.</w:t>
      </w:r>
    </w:p>
    <w:p w:rsidR="00FB5783" w:rsidP="00FB5783" w14:paraId="5CD0EF24" w14:textId="77777777">
      <w:pPr>
        <w:keepNext/>
        <w:rPr>
          <w:lang w:val="da-DK"/>
        </w:rPr>
      </w:pPr>
    </w:p>
    <w:p w:rsidR="00FB5783" w:rsidRPr="0073465B" w:rsidP="00FB5783" w14:paraId="56731F67" w14:textId="77777777">
      <w:pPr>
        <w:keepNext/>
        <w:rPr>
          <w:lang w:val="da-DK"/>
        </w:rPr>
      </w:pPr>
      <w:r w:rsidRPr="0073465B">
        <w:rPr>
          <w:lang w:val="da-DK"/>
        </w:rPr>
        <w:t>Nedsat nyre- og/eller leverfunktion</w:t>
      </w:r>
    </w:p>
    <w:p w:rsidR="00FB5783" w:rsidP="00FB5783" w14:paraId="19889EC4" w14:textId="77777777">
      <w:pPr>
        <w:keepNext/>
        <w:rPr>
          <w:lang w:val="da-DK"/>
        </w:rPr>
      </w:pPr>
    </w:p>
    <w:p w:rsidR="00FB5783" w:rsidP="00FB5783" w14:paraId="293F91B5" w14:textId="77777777">
      <w:pPr>
        <w:keepNext/>
        <w:rPr>
          <w:lang w:val="da-DK"/>
        </w:rPr>
      </w:pPr>
      <w:r>
        <w:rPr>
          <w:lang w:val="da-DK"/>
        </w:rPr>
        <w:t>Humira er ikke undersøgt hos disse patientpopulationer. Dosisanbefaling kan ikke gives.</w:t>
      </w:r>
    </w:p>
    <w:p w:rsidR="00FB5783" w:rsidP="00FB5783" w14:paraId="06C591B1" w14:textId="77777777">
      <w:pPr>
        <w:keepNext/>
        <w:rPr>
          <w:lang w:val="da-DK"/>
        </w:rPr>
      </w:pPr>
    </w:p>
    <w:p w:rsidR="002D1359" w:rsidP="00FB5783" w14:paraId="6472EAF8" w14:textId="77777777">
      <w:pPr>
        <w:keepNext/>
        <w:rPr>
          <w:lang w:val="da-DK"/>
        </w:rPr>
      </w:pPr>
      <w:r w:rsidRPr="0073465B">
        <w:rPr>
          <w:lang w:val="da-DK"/>
        </w:rPr>
        <w:t>Pædiatrisk population</w:t>
      </w:r>
    </w:p>
    <w:p w:rsidR="002D1359" w:rsidP="00FB5783" w14:paraId="27AD2AB9" w14:textId="77777777">
      <w:pPr>
        <w:keepNext/>
        <w:rPr>
          <w:lang w:val="da-DK"/>
        </w:rPr>
      </w:pPr>
    </w:p>
    <w:p w:rsidR="002D1359" w:rsidRPr="005A49B3" w:rsidP="002D1359" w14:paraId="394CD3FF" w14:textId="77777777">
      <w:pPr>
        <w:keepNext/>
        <w:rPr>
          <w:i/>
          <w:szCs w:val="22"/>
          <w:lang w:val="da-DK"/>
        </w:rPr>
      </w:pPr>
      <w:r w:rsidRPr="005A49B3">
        <w:rPr>
          <w:i/>
          <w:szCs w:val="22"/>
          <w:lang w:val="da-DK"/>
        </w:rPr>
        <w:t>Pædiatrisk plaque-psoriasis</w:t>
      </w:r>
    </w:p>
    <w:p w:rsidR="002D1359" w:rsidRPr="008F497B" w:rsidP="002D1359" w14:paraId="536DC0D7" w14:textId="77777777">
      <w:pPr>
        <w:keepNext/>
        <w:rPr>
          <w:szCs w:val="22"/>
          <w:lang w:val="da-DK"/>
        </w:rPr>
      </w:pPr>
    </w:p>
    <w:p w:rsidR="00FB5783" w:rsidRPr="0073465B" w:rsidP="00FB5783" w14:paraId="348BE4D4" w14:textId="77777777">
      <w:pPr>
        <w:keepNext/>
        <w:rPr>
          <w:lang w:val="da-DK"/>
        </w:rPr>
      </w:pPr>
      <w:r w:rsidRPr="008503D3">
        <w:rPr>
          <w:szCs w:val="22"/>
          <w:lang w:val="da-DK"/>
        </w:rPr>
        <w:t>Humiras sikkerhed og virkning hos børn i alderen 4-17 år er fastlagt</w:t>
      </w:r>
      <w:r w:rsidR="00E10CC6">
        <w:rPr>
          <w:szCs w:val="22"/>
          <w:lang w:val="da-DK"/>
        </w:rPr>
        <w:t xml:space="preserve"> for</w:t>
      </w:r>
      <w:r>
        <w:rPr>
          <w:szCs w:val="22"/>
          <w:lang w:val="da-DK"/>
        </w:rPr>
        <w:t xml:space="preserve"> plaque-psoriasis. </w:t>
      </w:r>
      <w:r w:rsidRPr="00A952DF">
        <w:rPr>
          <w:szCs w:val="22"/>
          <w:lang w:val="da-DK"/>
        </w:rPr>
        <w:t>Den anbefalede Humira-</w:t>
      </w:r>
      <w:r w:rsidRPr="00363C49">
        <w:rPr>
          <w:szCs w:val="22"/>
          <w:lang w:val="da-DK"/>
        </w:rPr>
        <w:t>d</w:t>
      </w:r>
      <w:r w:rsidRPr="00A952DF">
        <w:rPr>
          <w:szCs w:val="22"/>
          <w:lang w:val="da-DK"/>
        </w:rPr>
        <w:t xml:space="preserve">osis er </w:t>
      </w:r>
      <w:r w:rsidRPr="00B73BDA">
        <w:rPr>
          <w:color w:val="000000"/>
          <w:szCs w:val="22"/>
          <w:lang w:val="da-DK"/>
        </w:rPr>
        <w:t xml:space="preserve">op til </w:t>
      </w:r>
      <w:r w:rsidRPr="002C0CCE">
        <w:rPr>
          <w:szCs w:val="22"/>
          <w:lang w:val="da-DK"/>
        </w:rPr>
        <w:t xml:space="preserve">maksimalt </w:t>
      </w:r>
      <w:r w:rsidRPr="002C0CCE">
        <w:rPr>
          <w:color w:val="000000"/>
          <w:szCs w:val="22"/>
          <w:lang w:val="da-DK"/>
        </w:rPr>
        <w:t>40 mg</w:t>
      </w:r>
      <w:r>
        <w:rPr>
          <w:color w:val="000000"/>
          <w:szCs w:val="22"/>
          <w:lang w:val="da-DK"/>
        </w:rPr>
        <w:t xml:space="preserve"> </w:t>
      </w:r>
      <w:r w:rsidRPr="002C0CCE">
        <w:rPr>
          <w:color w:val="000000"/>
          <w:szCs w:val="22"/>
          <w:lang w:val="da-DK"/>
        </w:rPr>
        <w:t>pr dosis</w:t>
      </w:r>
      <w:r>
        <w:rPr>
          <w:color w:val="000000"/>
          <w:szCs w:val="22"/>
          <w:lang w:val="da-DK"/>
        </w:rPr>
        <w:t>.</w:t>
      </w:r>
      <w:r w:rsidRPr="0073465B">
        <w:rPr>
          <w:lang w:val="da-DK"/>
        </w:rPr>
        <w:t xml:space="preserve"> </w:t>
      </w:r>
    </w:p>
    <w:p w:rsidR="00FB5783" w:rsidP="00FB5783" w14:paraId="75D661FE" w14:textId="77777777">
      <w:pPr>
        <w:keepNext/>
        <w:rPr>
          <w:lang w:val="da-DK"/>
        </w:rPr>
      </w:pPr>
    </w:p>
    <w:p w:rsidR="00FB5783" w:rsidRPr="00417E05" w:rsidP="00FB5783" w14:paraId="3C7A4A54" w14:textId="77777777">
      <w:pPr>
        <w:pStyle w:val="EMEANormal"/>
        <w:rPr>
          <w:i/>
          <w:lang w:val="da-DK"/>
        </w:rPr>
      </w:pPr>
      <w:r w:rsidRPr="00417E05">
        <w:rPr>
          <w:i/>
          <w:szCs w:val="22"/>
          <w:lang w:val="da-DK"/>
        </w:rPr>
        <w:t>Hidrosadenitis suppurativa hos unge</w:t>
      </w:r>
      <w:r w:rsidRPr="00417E05">
        <w:rPr>
          <w:i/>
          <w:lang w:val="da-DK"/>
        </w:rPr>
        <w:t xml:space="preserve"> (fra 12 å</w:t>
      </w:r>
      <w:r>
        <w:rPr>
          <w:i/>
          <w:lang w:val="da-DK"/>
        </w:rPr>
        <w:t xml:space="preserve">r, som vejer </w:t>
      </w:r>
      <w:r w:rsidRPr="00417E05">
        <w:rPr>
          <w:i/>
          <w:lang w:val="da-DK"/>
        </w:rPr>
        <w:t>30 kg</w:t>
      </w:r>
      <w:r>
        <w:rPr>
          <w:i/>
          <w:lang w:val="da-DK"/>
        </w:rPr>
        <w:t xml:space="preserve"> eller mere</w:t>
      </w:r>
      <w:r w:rsidRPr="00417E05">
        <w:rPr>
          <w:i/>
          <w:lang w:val="da-DK"/>
        </w:rPr>
        <w:t>)</w:t>
      </w:r>
    </w:p>
    <w:p w:rsidR="00FB5783" w:rsidRPr="00417E05" w:rsidP="00FB5783" w14:paraId="3A825880" w14:textId="77777777">
      <w:pPr>
        <w:keepNext/>
        <w:rPr>
          <w:i/>
          <w:lang w:val="da-DK"/>
        </w:rPr>
      </w:pPr>
    </w:p>
    <w:p w:rsidR="00FB5783" w:rsidRPr="00417E05" w:rsidP="00FB5783" w14:paraId="3589F420" w14:textId="77777777">
      <w:pPr>
        <w:rPr>
          <w:shd w:val="clear" w:color="auto" w:fill="FFFFFF"/>
          <w:lang w:val="da-DK"/>
        </w:rPr>
      </w:pPr>
      <w:r w:rsidRPr="00417E05">
        <w:rPr>
          <w:lang w:val="da-DK"/>
        </w:rPr>
        <w:t xml:space="preserve">Der er ingen kliniske studier med Humira hos unge patienter med </w:t>
      </w:r>
      <w:r>
        <w:rPr>
          <w:lang w:val="da-DK"/>
        </w:rPr>
        <w:t>hidrosadenitis suppurativa (</w:t>
      </w:r>
      <w:r w:rsidRPr="00417E05">
        <w:rPr>
          <w:lang w:val="da-DK"/>
        </w:rPr>
        <w:t>HS</w:t>
      </w:r>
      <w:r>
        <w:rPr>
          <w:lang w:val="da-DK"/>
        </w:rPr>
        <w:t>)</w:t>
      </w:r>
      <w:r w:rsidRPr="00417E05">
        <w:rPr>
          <w:lang w:val="da-DK"/>
        </w:rPr>
        <w:t>. Humira</w:t>
      </w:r>
      <w:r>
        <w:rPr>
          <w:lang w:val="da-DK"/>
        </w:rPr>
        <w:t xml:space="preserve">-dosis hos </w:t>
      </w:r>
      <w:r w:rsidRPr="00417E05">
        <w:rPr>
          <w:lang w:val="da-DK"/>
        </w:rPr>
        <w:t>disse patienter er fastlagt ud fra farmakokinetiske mod</w:t>
      </w:r>
      <w:r>
        <w:rPr>
          <w:lang w:val="da-DK"/>
        </w:rPr>
        <w:t>e</w:t>
      </w:r>
      <w:r w:rsidRPr="00417E05">
        <w:rPr>
          <w:lang w:val="da-DK"/>
        </w:rPr>
        <w:t>ller og simul</w:t>
      </w:r>
      <w:r>
        <w:rPr>
          <w:lang w:val="da-DK"/>
        </w:rPr>
        <w:t>ering</w:t>
      </w:r>
      <w:r w:rsidRPr="00417E05">
        <w:rPr>
          <w:lang w:val="da-DK"/>
        </w:rPr>
        <w:t xml:space="preserve"> (se </w:t>
      </w:r>
      <w:r>
        <w:rPr>
          <w:lang w:val="da-DK"/>
        </w:rPr>
        <w:t xml:space="preserve">pkt. </w:t>
      </w:r>
      <w:r w:rsidRPr="00417E05">
        <w:rPr>
          <w:lang w:val="da-DK"/>
        </w:rPr>
        <w:t>5.2).</w:t>
      </w:r>
    </w:p>
    <w:p w:rsidR="00FB5783" w:rsidRPr="00417E05" w:rsidP="00FB5783" w14:paraId="0867505C" w14:textId="77777777">
      <w:pPr>
        <w:pStyle w:val="EMEANormal"/>
        <w:rPr>
          <w:lang w:val="da-DK"/>
        </w:rPr>
      </w:pPr>
    </w:p>
    <w:p w:rsidR="00FB5783" w:rsidP="0073465B" w14:paraId="7E82A000" w14:textId="77777777">
      <w:pPr>
        <w:rPr>
          <w:lang w:val="da-DK"/>
        </w:rPr>
      </w:pPr>
      <w:r>
        <w:rPr>
          <w:lang w:val="da-DK"/>
        </w:rPr>
        <w:t xml:space="preserve">Den anbefalede Humira-dosis er </w:t>
      </w:r>
      <w:r>
        <w:rPr>
          <w:color w:val="000000"/>
          <w:lang w:val="da-DK"/>
        </w:rPr>
        <w:t>80 mg subkutant i uge 0, efterfulgt af 40 mg</w:t>
      </w:r>
      <w:r>
        <w:rPr>
          <w:color w:val="0000FF"/>
          <w:lang w:val="da-DK"/>
        </w:rPr>
        <w:t xml:space="preserve"> </w:t>
      </w:r>
      <w:r>
        <w:rPr>
          <w:lang w:val="da-DK"/>
        </w:rPr>
        <w:t>subkutant hver anden uge med start 1 uge efter den første dosis.</w:t>
      </w:r>
      <w:r w:rsidR="00500B87">
        <w:rPr>
          <w:lang w:val="da-DK"/>
        </w:rPr>
        <w:t xml:space="preserve"> </w:t>
      </w:r>
    </w:p>
    <w:p w:rsidR="00FB5783" w:rsidP="00FB5783" w14:paraId="7441243F" w14:textId="77777777">
      <w:pPr>
        <w:pStyle w:val="EMEANormal"/>
        <w:rPr>
          <w:lang w:val="da-DK"/>
        </w:rPr>
      </w:pPr>
    </w:p>
    <w:p w:rsidR="00FB5783" w:rsidRPr="00417E05" w:rsidP="00FB5783" w14:paraId="021875A8" w14:textId="77777777">
      <w:pPr>
        <w:rPr>
          <w:lang w:val="da-DK"/>
        </w:rPr>
      </w:pPr>
      <w:r>
        <w:rPr>
          <w:color w:val="000000"/>
          <w:szCs w:val="22"/>
          <w:lang w:val="da-DK"/>
        </w:rPr>
        <w:t>En øgning af</w:t>
      </w:r>
      <w:r w:rsidRPr="00F80A10">
        <w:rPr>
          <w:color w:val="000000"/>
          <w:szCs w:val="22"/>
          <w:lang w:val="da-DK"/>
        </w:rPr>
        <w:t xml:space="preserve"> dos</w:t>
      </w:r>
      <w:r>
        <w:rPr>
          <w:color w:val="000000"/>
          <w:szCs w:val="22"/>
          <w:lang w:val="da-DK"/>
        </w:rPr>
        <w:t>is til</w:t>
      </w:r>
      <w:r w:rsidRPr="00F80A10">
        <w:rPr>
          <w:color w:val="000000"/>
          <w:szCs w:val="22"/>
          <w:lang w:val="da-DK"/>
        </w:rPr>
        <w:t xml:space="preserve"> 40 mg hver uge</w:t>
      </w:r>
      <w:r>
        <w:rPr>
          <w:color w:val="000000"/>
          <w:szCs w:val="22"/>
          <w:lang w:val="da-DK"/>
        </w:rPr>
        <w:t xml:space="preserve"> eller 80 mg hver anden uge kan overvejes</w:t>
      </w:r>
      <w:r>
        <w:rPr>
          <w:lang w:val="da-DK"/>
        </w:rPr>
        <w:t xml:space="preserve"> hos u</w:t>
      </w:r>
      <w:r w:rsidRPr="00417E05">
        <w:rPr>
          <w:lang w:val="da-DK"/>
        </w:rPr>
        <w:t xml:space="preserve">nge patienter </w:t>
      </w:r>
      <w:r w:rsidRPr="00417E05">
        <w:rPr>
          <w:color w:val="000000"/>
          <w:szCs w:val="22"/>
          <w:lang w:val="da-DK"/>
        </w:rPr>
        <w:t xml:space="preserve">med utilstrækkeligt respons på </w:t>
      </w:r>
      <w:r w:rsidRPr="00417E05">
        <w:rPr>
          <w:lang w:val="da-DK"/>
        </w:rPr>
        <w:t>Humira 40 mg hver anden uge.</w:t>
      </w:r>
    </w:p>
    <w:p w:rsidR="007317AB" w:rsidRPr="00417E05" w:rsidP="00FB5783" w14:paraId="7F666FBD" w14:textId="77777777">
      <w:pPr>
        <w:pStyle w:val="EMEANormal"/>
        <w:rPr>
          <w:lang w:val="da-DK"/>
        </w:rPr>
      </w:pPr>
    </w:p>
    <w:p w:rsidR="00FB5783" w:rsidP="00FB5783" w14:paraId="17D9B155" w14:textId="77777777">
      <w:pPr>
        <w:pStyle w:val="EMEANormal"/>
        <w:rPr>
          <w:szCs w:val="22"/>
          <w:lang w:val="da-DK"/>
        </w:rPr>
      </w:pPr>
      <w:r w:rsidRPr="006D7205">
        <w:rPr>
          <w:szCs w:val="22"/>
          <w:lang w:val="da-DK"/>
        </w:rPr>
        <w:t>Hvis det er nødvendigt</w:t>
      </w:r>
      <w:r>
        <w:rPr>
          <w:szCs w:val="22"/>
          <w:lang w:val="da-DK"/>
        </w:rPr>
        <w:t>,</w:t>
      </w:r>
      <w:r w:rsidRPr="006D7205">
        <w:rPr>
          <w:szCs w:val="22"/>
          <w:lang w:val="da-DK"/>
        </w:rPr>
        <w:t xml:space="preserve"> kan behandling med antibiotika fortsættes under </w:t>
      </w:r>
      <w:r>
        <w:rPr>
          <w:szCs w:val="22"/>
          <w:lang w:val="da-DK"/>
        </w:rPr>
        <w:t>Humira-</w:t>
      </w:r>
      <w:r w:rsidRPr="006D7205">
        <w:rPr>
          <w:szCs w:val="22"/>
          <w:lang w:val="da-DK"/>
        </w:rPr>
        <w:t>behandling</w:t>
      </w:r>
      <w:r>
        <w:rPr>
          <w:szCs w:val="22"/>
          <w:lang w:val="da-DK"/>
        </w:rPr>
        <w:t>en</w:t>
      </w:r>
      <w:r w:rsidRPr="006D7205">
        <w:rPr>
          <w:szCs w:val="22"/>
          <w:lang w:val="da-DK"/>
        </w:rPr>
        <w:t xml:space="preserve">. Det anbefales, at patienten vasker sine HS-læsioner dagligt med </w:t>
      </w:r>
      <w:r>
        <w:rPr>
          <w:szCs w:val="22"/>
          <w:lang w:val="da-DK"/>
        </w:rPr>
        <w:t xml:space="preserve">et </w:t>
      </w:r>
      <w:r w:rsidRPr="006D7205">
        <w:rPr>
          <w:szCs w:val="22"/>
          <w:lang w:val="da-DK"/>
        </w:rPr>
        <w:t>topikal</w:t>
      </w:r>
      <w:r>
        <w:rPr>
          <w:szCs w:val="22"/>
          <w:lang w:val="da-DK"/>
        </w:rPr>
        <w:t>t</w:t>
      </w:r>
      <w:r w:rsidRPr="006D7205">
        <w:rPr>
          <w:szCs w:val="22"/>
          <w:lang w:val="da-DK"/>
        </w:rPr>
        <w:t xml:space="preserve"> antiseptisk </w:t>
      </w:r>
      <w:r>
        <w:rPr>
          <w:szCs w:val="22"/>
          <w:lang w:val="da-DK"/>
        </w:rPr>
        <w:t>middel</w:t>
      </w:r>
      <w:r w:rsidRPr="006D7205">
        <w:rPr>
          <w:szCs w:val="22"/>
          <w:lang w:val="da-DK"/>
        </w:rPr>
        <w:t xml:space="preserve"> under </w:t>
      </w:r>
      <w:r>
        <w:rPr>
          <w:szCs w:val="22"/>
          <w:lang w:val="da-DK"/>
        </w:rPr>
        <w:t>Humira-</w:t>
      </w:r>
      <w:r w:rsidRPr="006D7205">
        <w:rPr>
          <w:szCs w:val="22"/>
          <w:lang w:val="da-DK"/>
        </w:rPr>
        <w:t>behandling</w:t>
      </w:r>
      <w:r>
        <w:rPr>
          <w:szCs w:val="22"/>
          <w:lang w:val="da-DK"/>
        </w:rPr>
        <w:t>en</w:t>
      </w:r>
      <w:r w:rsidRPr="006D7205">
        <w:rPr>
          <w:szCs w:val="22"/>
          <w:lang w:val="da-DK"/>
        </w:rPr>
        <w:t>.</w:t>
      </w:r>
    </w:p>
    <w:p w:rsidR="00FB5783" w:rsidRPr="00417E05" w:rsidP="00FB5783" w14:paraId="1574C440" w14:textId="77777777">
      <w:pPr>
        <w:pStyle w:val="EMEANormal"/>
        <w:rPr>
          <w:lang w:val="da-DK"/>
        </w:rPr>
      </w:pPr>
    </w:p>
    <w:p w:rsidR="00FB5783" w:rsidP="00FB5783" w14:paraId="3B9991D5" w14:textId="77777777">
      <w:pPr>
        <w:pStyle w:val="EMEANormal"/>
        <w:rPr>
          <w:rFonts w:eastAsia="Calibri"/>
          <w:szCs w:val="22"/>
          <w:lang w:val="da-DK"/>
        </w:rPr>
      </w:pPr>
      <w:r>
        <w:rPr>
          <w:szCs w:val="22"/>
          <w:lang w:val="da-DK"/>
        </w:rPr>
        <w:t>H</w:t>
      </w:r>
      <w:r w:rsidRPr="006D7205">
        <w:rPr>
          <w:szCs w:val="22"/>
          <w:lang w:val="da-DK"/>
        </w:rPr>
        <w:t xml:space="preserve">os patienter, som ikke responderer inden for </w:t>
      </w:r>
      <w:r>
        <w:rPr>
          <w:szCs w:val="22"/>
          <w:lang w:val="da-DK"/>
        </w:rPr>
        <w:t>12 uger, skal fortsat b</w:t>
      </w:r>
      <w:r w:rsidRPr="006D7205">
        <w:rPr>
          <w:szCs w:val="22"/>
          <w:lang w:val="da-DK"/>
        </w:rPr>
        <w:t xml:space="preserve">ehandling nøje </w:t>
      </w:r>
      <w:r>
        <w:rPr>
          <w:szCs w:val="22"/>
          <w:lang w:val="da-DK"/>
        </w:rPr>
        <w:t>gen</w:t>
      </w:r>
      <w:r w:rsidRPr="006D7205">
        <w:rPr>
          <w:szCs w:val="22"/>
          <w:lang w:val="da-DK"/>
        </w:rPr>
        <w:t>overvejes.</w:t>
      </w:r>
      <w:r w:rsidRPr="006D7205">
        <w:rPr>
          <w:rFonts w:eastAsia="Calibri"/>
          <w:szCs w:val="22"/>
          <w:lang w:val="da-DK"/>
        </w:rPr>
        <w:t xml:space="preserve"> </w:t>
      </w:r>
    </w:p>
    <w:p w:rsidR="00FB5783" w:rsidRPr="007979EB" w:rsidP="00FB5783" w14:paraId="0D7C7644" w14:textId="77777777">
      <w:pPr>
        <w:rPr>
          <w:lang w:val="da-DK"/>
        </w:rPr>
      </w:pPr>
    </w:p>
    <w:p w:rsidR="00FB5783" w:rsidRPr="00417E05" w:rsidP="00FB5783" w14:paraId="7AD1D907" w14:textId="77777777">
      <w:pPr>
        <w:pStyle w:val="EMEANormal"/>
        <w:rPr>
          <w:lang w:val="da-DK"/>
        </w:rPr>
      </w:pPr>
      <w:r w:rsidRPr="006D7205">
        <w:rPr>
          <w:szCs w:val="22"/>
          <w:lang w:val="da-DK"/>
        </w:rPr>
        <w:t>Hvis det bliver nødvendigt at afbryde behandlingen,</w:t>
      </w:r>
      <w:r>
        <w:rPr>
          <w:szCs w:val="22"/>
          <w:lang w:val="da-DK"/>
        </w:rPr>
        <w:t xml:space="preserve"> </w:t>
      </w:r>
      <w:r w:rsidRPr="006D7205">
        <w:rPr>
          <w:szCs w:val="22"/>
          <w:lang w:val="da-DK"/>
        </w:rPr>
        <w:t>kan der startes op igen med Humira</w:t>
      </w:r>
      <w:r>
        <w:rPr>
          <w:szCs w:val="22"/>
          <w:lang w:val="da-DK"/>
        </w:rPr>
        <w:t xml:space="preserve"> efter behov</w:t>
      </w:r>
      <w:r w:rsidRPr="00417E05">
        <w:rPr>
          <w:lang w:val="da-DK"/>
        </w:rPr>
        <w:t>.</w:t>
      </w:r>
    </w:p>
    <w:p w:rsidR="00FB5783" w:rsidRPr="00417E05" w:rsidP="00FB5783" w14:paraId="5F7FE8F0" w14:textId="77777777">
      <w:pPr>
        <w:pStyle w:val="EMEANormal"/>
        <w:rPr>
          <w:lang w:val="da-DK"/>
        </w:rPr>
      </w:pPr>
    </w:p>
    <w:p w:rsidR="00FB5783" w:rsidP="00FB5783" w14:paraId="491821B8" w14:textId="77777777">
      <w:pPr>
        <w:pStyle w:val="EMEANormal"/>
        <w:rPr>
          <w:lang w:val="da-DK"/>
        </w:rPr>
      </w:pPr>
      <w:r w:rsidRPr="006D7205">
        <w:rPr>
          <w:rFonts w:eastAsia="Calibri"/>
          <w:szCs w:val="22"/>
          <w:lang w:val="da-DK"/>
        </w:rPr>
        <w:t>B</w:t>
      </w:r>
      <w:r w:rsidRPr="006D7205">
        <w:rPr>
          <w:szCs w:val="22"/>
          <w:lang w:val="da-DK"/>
        </w:rPr>
        <w:t xml:space="preserve">enefit/risk-forholdet ved fortsat langtidsbehandling </w:t>
      </w:r>
      <w:r>
        <w:rPr>
          <w:szCs w:val="22"/>
          <w:lang w:val="da-DK"/>
        </w:rPr>
        <w:t>skal</w:t>
      </w:r>
      <w:r w:rsidRPr="006D7205">
        <w:rPr>
          <w:szCs w:val="22"/>
          <w:lang w:val="da-DK"/>
        </w:rPr>
        <w:t xml:space="preserve"> løbende evalueres (se pkt. 5.1).</w:t>
      </w:r>
    </w:p>
    <w:p w:rsidR="00FB5783" w:rsidRPr="00417E05" w:rsidP="00FB5783" w14:paraId="3DD26437" w14:textId="77777777">
      <w:pPr>
        <w:pStyle w:val="EMEANormal"/>
        <w:rPr>
          <w:lang w:val="da-DK"/>
        </w:rPr>
      </w:pPr>
    </w:p>
    <w:p w:rsidR="00FB5783" w:rsidP="00FB5783" w14:paraId="4B5B59B0" w14:textId="77777777">
      <w:pPr>
        <w:rPr>
          <w:lang w:val="da-DK"/>
        </w:rPr>
      </w:pPr>
      <w:r w:rsidRPr="00A976E4">
        <w:rPr>
          <w:lang w:val="da-DK"/>
        </w:rPr>
        <w:t>De</w:t>
      </w:r>
      <w:r>
        <w:rPr>
          <w:lang w:val="da-DK"/>
        </w:rPr>
        <w:t xml:space="preserve">t er ikke relevant at bruge </w:t>
      </w:r>
      <w:r w:rsidRPr="00A976E4">
        <w:rPr>
          <w:lang w:val="da-DK"/>
        </w:rPr>
        <w:t xml:space="preserve">Humira hos </w:t>
      </w:r>
      <w:r>
        <w:rPr>
          <w:lang w:val="da-DK"/>
        </w:rPr>
        <w:t>børn under 12</w:t>
      </w:r>
      <w:r w:rsidRPr="00A976E4">
        <w:rPr>
          <w:lang w:val="da-DK"/>
        </w:rPr>
        <w:t xml:space="preserve"> </w:t>
      </w:r>
      <w:r>
        <w:rPr>
          <w:lang w:val="da-DK"/>
        </w:rPr>
        <w:t>år til denne indikation</w:t>
      </w:r>
      <w:r w:rsidRPr="00A976E4">
        <w:rPr>
          <w:lang w:val="da-DK"/>
        </w:rPr>
        <w:t>.</w:t>
      </w:r>
    </w:p>
    <w:p w:rsidR="002D1359" w:rsidP="00FB5783" w14:paraId="0A8C8843" w14:textId="77777777">
      <w:pPr>
        <w:rPr>
          <w:lang w:val="da-DK"/>
        </w:rPr>
      </w:pPr>
    </w:p>
    <w:p w:rsidR="007317AB" w:rsidP="007317AB" w14:paraId="4C542537"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7317AB" w:rsidRPr="00B051A0" w:rsidP="00FB5783" w14:paraId="532495A2" w14:textId="77777777">
      <w:pPr>
        <w:pStyle w:val="EMEANormal"/>
        <w:rPr>
          <w:szCs w:val="22"/>
          <w:lang w:val="da-DK"/>
        </w:rPr>
      </w:pPr>
    </w:p>
    <w:p w:rsidR="00FB5783" w:rsidRPr="005A49B3" w:rsidP="00FB5783" w14:paraId="3D8D3BD9" w14:textId="77777777">
      <w:pPr>
        <w:pStyle w:val="EMEANormal"/>
        <w:keepNext/>
        <w:rPr>
          <w:i/>
          <w:szCs w:val="22"/>
          <w:lang w:val="da-DK"/>
        </w:rPr>
      </w:pPr>
      <w:r w:rsidRPr="005A49B3">
        <w:rPr>
          <w:i/>
          <w:szCs w:val="22"/>
          <w:lang w:val="da-DK"/>
        </w:rPr>
        <w:t>Crohns sygdom hos børn</w:t>
      </w:r>
    </w:p>
    <w:p w:rsidR="00FB5783" w:rsidRPr="009D0579" w:rsidP="00FB5783" w14:paraId="6E3DBF0F" w14:textId="77777777">
      <w:pPr>
        <w:pStyle w:val="EMEANormal"/>
        <w:keepNext/>
        <w:rPr>
          <w:szCs w:val="22"/>
          <w:lang w:val="da-DK"/>
        </w:rPr>
      </w:pPr>
    </w:p>
    <w:p w:rsidR="00500B87" w:rsidP="00500B87" w14:paraId="51D78A60" w14:textId="77777777">
      <w:pPr>
        <w:rPr>
          <w:lang w:val="da-DK"/>
        </w:rPr>
      </w:pPr>
      <w:r w:rsidRPr="003A686E">
        <w:rPr>
          <w:lang w:val="da-DK"/>
        </w:rPr>
        <w:t>Den anbefalede Humira-dosis til patienter</w:t>
      </w:r>
      <w:r>
        <w:rPr>
          <w:lang w:val="da-DK"/>
        </w:rPr>
        <w:t xml:space="preserve"> med </w:t>
      </w:r>
      <w:r>
        <w:rPr>
          <w:szCs w:val="22"/>
          <w:lang w:val="da-DK"/>
        </w:rPr>
        <w:t xml:space="preserve">aktiv </w:t>
      </w:r>
      <w:r w:rsidRPr="00C3109F">
        <w:rPr>
          <w:szCs w:val="22"/>
          <w:lang w:val="da-DK"/>
        </w:rPr>
        <w:t>Crohns sygdom</w:t>
      </w:r>
      <w:r>
        <w:rPr>
          <w:szCs w:val="22"/>
          <w:lang w:val="da-DK"/>
        </w:rPr>
        <w:t xml:space="preserve"> fra 6 til 17 år </w:t>
      </w:r>
      <w:r w:rsidRPr="003A686E">
        <w:rPr>
          <w:lang w:val="da-DK"/>
        </w:rPr>
        <w:t>er</w:t>
      </w:r>
      <w:r>
        <w:rPr>
          <w:lang w:val="da-DK"/>
        </w:rPr>
        <w:t xml:space="preserve"> baseret på legemsvægt (tabel 1). Humira </w:t>
      </w:r>
      <w:r w:rsidRPr="003A686E">
        <w:rPr>
          <w:lang w:val="da-DK"/>
        </w:rPr>
        <w:t>administrere</w:t>
      </w:r>
      <w:r>
        <w:rPr>
          <w:lang w:val="da-DK"/>
        </w:rPr>
        <w:t>s</w:t>
      </w:r>
      <w:r w:rsidRPr="003A686E">
        <w:rPr>
          <w:lang w:val="da-DK"/>
        </w:rPr>
        <w:t xml:space="preserve"> som subkutan injektion</w:t>
      </w:r>
      <w:r w:rsidR="002834A4">
        <w:rPr>
          <w:lang w:val="da-DK"/>
        </w:rPr>
        <w:t>.</w:t>
      </w:r>
    </w:p>
    <w:p w:rsidR="00500B87" w:rsidP="00FB5783" w14:paraId="54E45C51" w14:textId="77777777">
      <w:pPr>
        <w:rPr>
          <w:lang w:val="da-DK"/>
        </w:rPr>
      </w:pPr>
    </w:p>
    <w:p w:rsidR="00500B87" w:rsidP="00500B87" w14:paraId="57B6684A" w14:textId="77777777">
      <w:pPr>
        <w:keepNext/>
        <w:rPr>
          <w:i/>
          <w:szCs w:val="22"/>
          <w:u w:val="single"/>
          <w:lang w:val="da-DK"/>
        </w:rPr>
      </w:pPr>
    </w:p>
    <w:p w:rsidR="00500B87" w:rsidRPr="002834A4" w:rsidP="00500B87" w14:paraId="0BCBC90F" w14:textId="77777777">
      <w:pPr>
        <w:keepNext/>
        <w:jc w:val="center"/>
        <w:rPr>
          <w:szCs w:val="22"/>
          <w:lang w:val="da-DK"/>
        </w:rPr>
      </w:pPr>
      <w:r w:rsidRPr="008963B6">
        <w:rPr>
          <w:b/>
          <w:szCs w:val="22"/>
          <w:lang w:val="da-DK"/>
        </w:rPr>
        <w:t xml:space="preserve">Tabel </w:t>
      </w:r>
      <w:r>
        <w:rPr>
          <w:b/>
          <w:szCs w:val="22"/>
          <w:lang w:val="da-DK"/>
        </w:rPr>
        <w:t>1</w:t>
      </w:r>
      <w:r w:rsidRPr="008963B6">
        <w:rPr>
          <w:b/>
          <w:szCs w:val="22"/>
          <w:lang w:val="da-DK"/>
        </w:rPr>
        <w:t xml:space="preserve">. </w:t>
      </w:r>
      <w:r w:rsidRPr="00732F41">
        <w:rPr>
          <w:b/>
          <w:szCs w:val="22"/>
          <w:lang w:val="da-DK"/>
        </w:rPr>
        <w:t xml:space="preserve">Humira-dosis til </w:t>
      </w:r>
      <w:r w:rsidR="00015D7A">
        <w:rPr>
          <w:b/>
          <w:szCs w:val="22"/>
          <w:lang w:val="da-DK"/>
        </w:rPr>
        <w:t xml:space="preserve">pædiatriske </w:t>
      </w:r>
      <w:r w:rsidRPr="00732F41">
        <w:rPr>
          <w:b/>
          <w:szCs w:val="22"/>
          <w:lang w:val="da-DK"/>
        </w:rPr>
        <w:t xml:space="preserve">patienter med </w:t>
      </w:r>
      <w:r w:rsidRPr="008963B6">
        <w:rPr>
          <w:b/>
          <w:szCs w:val="22"/>
          <w:lang w:val="da-DK"/>
        </w:rPr>
        <w:t>Crohns sygdom</w:t>
      </w:r>
    </w:p>
    <w:p w:rsidR="00500B87" w:rsidRPr="008963B6" w:rsidP="00500B87" w14:paraId="23ED06B0" w14:textId="77777777">
      <w:pPr>
        <w:keepNext/>
        <w:rPr>
          <w:lang w:val="da-DK"/>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1155"/>
        <w:gridCol w:w="5853"/>
        <w:gridCol w:w="2047"/>
      </w:tblGrid>
      <w:tr w14:paraId="1270CDF5" w14:textId="77777777" w:rsidTr="00C5768B">
        <w:tblPrEx>
          <w:tblW w:w="5000" w:type="pct"/>
          <w:tblLook w:val="04A0"/>
        </w:tblPrEx>
        <w:trPr>
          <w:tblHeader/>
        </w:trPr>
        <w:tc>
          <w:tcPr>
            <w:tcW w:w="0" w:type="auto"/>
            <w:tcBorders>
              <w:top w:val="single" w:sz="6" w:space="0" w:color="000000"/>
              <w:left w:val="single" w:sz="6" w:space="0" w:color="000000"/>
              <w:bottom w:val="single" w:sz="6" w:space="0" w:color="000000"/>
              <w:right w:val="single" w:sz="6" w:space="0" w:color="000000"/>
            </w:tcBorders>
            <w:hideMark/>
          </w:tcPr>
          <w:p w:rsidR="00500B87" w:rsidP="0073465B" w14:paraId="5726574B" w14:textId="77777777">
            <w:pPr>
              <w:keepNext/>
              <w:jc w:val="center"/>
            </w:pPr>
            <w:r>
              <w:rPr>
                <w:b/>
              </w:rPr>
              <w:t>Patientvægt</w:t>
            </w:r>
          </w:p>
        </w:tc>
        <w:tc>
          <w:tcPr>
            <w:tcW w:w="0" w:type="auto"/>
            <w:tcBorders>
              <w:top w:val="single" w:sz="6" w:space="0" w:color="000000"/>
              <w:left w:val="single" w:sz="6" w:space="0" w:color="000000"/>
              <w:bottom w:val="single" w:sz="6" w:space="0" w:color="000000"/>
              <w:right w:val="single" w:sz="6" w:space="0" w:color="000000"/>
            </w:tcBorders>
            <w:hideMark/>
          </w:tcPr>
          <w:p w:rsidR="00500B87" w:rsidRPr="008963B6" w:rsidP="00C5768B" w14:paraId="74EFAB6A" w14:textId="77777777">
            <w:pPr>
              <w:keepNext/>
              <w:jc w:val="center"/>
              <w:rPr>
                <w:b/>
              </w:rPr>
            </w:pPr>
            <w:r w:rsidRPr="008963B6">
              <w:rPr>
                <w:b/>
                <w:szCs w:val="22"/>
                <w:lang w:val="da-DK"/>
              </w:rPr>
              <w:t>Induktionsdosering</w:t>
            </w:r>
          </w:p>
        </w:tc>
        <w:tc>
          <w:tcPr>
            <w:tcW w:w="0" w:type="auto"/>
            <w:tcBorders>
              <w:top w:val="single" w:sz="6" w:space="0" w:color="000000"/>
              <w:left w:val="single" w:sz="6" w:space="0" w:color="000000"/>
              <w:bottom w:val="single" w:sz="6" w:space="0" w:color="000000"/>
              <w:right w:val="single" w:sz="6" w:space="0" w:color="000000"/>
            </w:tcBorders>
            <w:hideMark/>
          </w:tcPr>
          <w:p w:rsidR="00500B87" w:rsidP="00C5768B" w14:paraId="298FF32D" w14:textId="77777777">
            <w:pPr>
              <w:keepNext/>
              <w:jc w:val="center"/>
            </w:pPr>
            <w:r>
              <w:rPr>
                <w:b/>
              </w:rPr>
              <w:t>Vedligeholdelsesdosis</w:t>
            </w:r>
            <w:r>
              <w:rPr>
                <w:b/>
              </w:rPr>
              <w:br/>
              <w:t>Startende ved uge 4</w:t>
            </w:r>
          </w:p>
        </w:tc>
      </w:tr>
      <w:tr w14:paraId="09FCF008" w14:textId="77777777" w:rsidTr="00C5768B">
        <w:tblPrEx>
          <w:tblW w:w="5000" w:type="pct"/>
          <w:tblLook w:val="04A0"/>
        </w:tblPrEx>
        <w:tc>
          <w:tcPr>
            <w:tcW w:w="0" w:type="auto"/>
            <w:tcBorders>
              <w:top w:val="single" w:sz="6" w:space="0" w:color="000000"/>
              <w:left w:val="single" w:sz="6" w:space="0" w:color="000000"/>
              <w:bottom w:val="single" w:sz="6" w:space="0" w:color="000000"/>
              <w:right w:val="single" w:sz="6" w:space="0" w:color="000000"/>
            </w:tcBorders>
            <w:hideMark/>
          </w:tcPr>
          <w:p w:rsidR="00500B87" w:rsidP="00C5768B" w14:paraId="0C99E3DC" w14:textId="77777777">
            <w:pPr>
              <w:keepNext/>
              <w:jc w:val="center"/>
            </w:pPr>
            <w:r>
              <w:t>&lt; 40 kg</w:t>
            </w:r>
          </w:p>
        </w:tc>
        <w:tc>
          <w:tcPr>
            <w:tcW w:w="0" w:type="auto"/>
            <w:tcBorders>
              <w:top w:val="single" w:sz="6" w:space="0" w:color="000000"/>
              <w:left w:val="single" w:sz="6" w:space="0" w:color="000000"/>
              <w:bottom w:val="single" w:sz="6" w:space="0" w:color="000000"/>
              <w:right w:val="single" w:sz="6" w:space="0" w:color="000000"/>
            </w:tcBorders>
            <w:hideMark/>
          </w:tcPr>
          <w:p w:rsidR="00500B87" w:rsidRPr="008963B6" w:rsidP="00500B87" w14:paraId="06C716B6" w14:textId="77777777">
            <w:pPr>
              <w:keepNext/>
              <w:numPr>
                <w:ilvl w:val="0"/>
                <w:numId w:val="136"/>
              </w:numPr>
              <w:tabs>
                <w:tab w:val="clear" w:pos="562"/>
              </w:tabs>
              <w:suppressAutoHyphens w:val="0"/>
              <w:ind w:left="307" w:hanging="180"/>
              <w:rPr>
                <w:szCs w:val="22"/>
                <w:lang w:val="da-DK"/>
              </w:rPr>
            </w:pPr>
            <w:r w:rsidRPr="008963B6">
              <w:rPr>
                <w:szCs w:val="22"/>
                <w:lang w:val="da-DK"/>
              </w:rPr>
              <w:t xml:space="preserve">40 mg </w:t>
            </w:r>
            <w:r w:rsidRPr="00C3109F">
              <w:rPr>
                <w:szCs w:val="22"/>
                <w:lang w:val="da-DK"/>
              </w:rPr>
              <w:t xml:space="preserve">i uge 0 </w:t>
            </w:r>
            <w:r>
              <w:rPr>
                <w:szCs w:val="22"/>
                <w:lang w:val="da-DK"/>
              </w:rPr>
              <w:t xml:space="preserve">og </w:t>
            </w:r>
            <w:r w:rsidRPr="008963B6">
              <w:rPr>
                <w:szCs w:val="22"/>
                <w:lang w:val="da-DK"/>
              </w:rPr>
              <w:t xml:space="preserve">20 mg </w:t>
            </w:r>
            <w:r w:rsidRPr="00C3109F">
              <w:rPr>
                <w:szCs w:val="22"/>
                <w:lang w:val="da-DK"/>
              </w:rPr>
              <w:t>i uge 2</w:t>
            </w:r>
          </w:p>
          <w:p w:rsidR="00500B87" w:rsidRPr="008963B6" w:rsidP="00C5768B" w14:paraId="1EBF08E7" w14:textId="77777777">
            <w:pPr>
              <w:keepNext/>
              <w:tabs>
                <w:tab w:val="clear" w:pos="562"/>
              </w:tabs>
              <w:suppressAutoHyphens w:val="0"/>
              <w:ind w:left="337"/>
              <w:rPr>
                <w:szCs w:val="22"/>
                <w:lang w:val="da-DK"/>
              </w:rPr>
            </w:pPr>
          </w:p>
          <w:p w:rsidR="00500B87" w:rsidRPr="008963B6" w:rsidP="00C5768B" w14:paraId="21C55605" w14:textId="77777777">
            <w:pPr>
              <w:keepNext/>
              <w:tabs>
                <w:tab w:val="clear" w:pos="562"/>
              </w:tabs>
              <w:suppressAutoHyphens w:val="0"/>
              <w:ind w:left="150"/>
              <w:rPr>
                <w:szCs w:val="22"/>
                <w:lang w:val="da-DK"/>
              </w:rPr>
            </w:pPr>
            <w:r>
              <w:rPr>
                <w:szCs w:val="22"/>
                <w:lang w:val="da-DK"/>
              </w:rPr>
              <w:t>Hvis</w:t>
            </w:r>
            <w:r w:rsidRPr="00C3109F">
              <w:rPr>
                <w:szCs w:val="22"/>
                <w:lang w:val="da-DK"/>
              </w:rPr>
              <w:t xml:space="preserve"> der er brug for et hurtigere behandling</w:t>
            </w:r>
            <w:r>
              <w:rPr>
                <w:szCs w:val="22"/>
                <w:lang w:val="da-DK"/>
              </w:rPr>
              <w:t>srespons</w:t>
            </w:r>
            <w:r w:rsidRPr="00C3109F">
              <w:rPr>
                <w:szCs w:val="22"/>
                <w:lang w:val="da-DK"/>
              </w:rPr>
              <w:t>, kan</w:t>
            </w:r>
            <w:r>
              <w:rPr>
                <w:szCs w:val="22"/>
                <w:lang w:val="da-DK"/>
              </w:rPr>
              <w:t xml:space="preserve"> nedenstående dosis</w:t>
            </w:r>
            <w:r w:rsidRPr="00C3109F">
              <w:rPr>
                <w:szCs w:val="22"/>
                <w:lang w:val="da-DK"/>
              </w:rPr>
              <w:t xml:space="preserve"> anvendes med </w:t>
            </w:r>
            <w:r>
              <w:rPr>
                <w:szCs w:val="22"/>
                <w:lang w:val="da-DK"/>
              </w:rPr>
              <w:t>opmærksomheden rettet mod</w:t>
            </w:r>
            <w:r w:rsidRPr="00C3109F">
              <w:rPr>
                <w:szCs w:val="22"/>
                <w:lang w:val="da-DK"/>
              </w:rPr>
              <w:t xml:space="preserve">, at risikoen for bivirkninger </w:t>
            </w:r>
            <w:r>
              <w:rPr>
                <w:szCs w:val="22"/>
                <w:lang w:val="da-DK"/>
              </w:rPr>
              <w:t>kan være</w:t>
            </w:r>
            <w:r w:rsidRPr="00C3109F">
              <w:rPr>
                <w:szCs w:val="22"/>
                <w:lang w:val="da-DK"/>
              </w:rPr>
              <w:t xml:space="preserve"> </w:t>
            </w:r>
            <w:r>
              <w:rPr>
                <w:szCs w:val="22"/>
                <w:lang w:val="da-DK"/>
              </w:rPr>
              <w:t>øget</w:t>
            </w:r>
            <w:r w:rsidRPr="00C3109F">
              <w:rPr>
                <w:szCs w:val="22"/>
                <w:lang w:val="da-DK"/>
              </w:rPr>
              <w:t xml:space="preserve"> </w:t>
            </w:r>
            <w:r>
              <w:rPr>
                <w:szCs w:val="22"/>
                <w:lang w:val="da-DK"/>
              </w:rPr>
              <w:t>med den højere</w:t>
            </w:r>
            <w:r w:rsidRPr="00C3109F">
              <w:rPr>
                <w:szCs w:val="22"/>
                <w:lang w:val="da-DK"/>
              </w:rPr>
              <w:t xml:space="preserve"> induktion</w:t>
            </w:r>
            <w:r>
              <w:rPr>
                <w:szCs w:val="22"/>
                <w:lang w:val="da-DK"/>
              </w:rPr>
              <w:t>sdosering:</w:t>
            </w:r>
          </w:p>
          <w:p w:rsidR="00500B87" w:rsidRPr="008963B6" w:rsidP="00500B87" w14:paraId="2A81B7F6" w14:textId="77777777">
            <w:pPr>
              <w:keepNext/>
              <w:numPr>
                <w:ilvl w:val="0"/>
                <w:numId w:val="138"/>
              </w:numPr>
              <w:tabs>
                <w:tab w:val="clear" w:pos="562"/>
              </w:tabs>
              <w:suppressAutoHyphens w:val="0"/>
              <w:ind w:left="307" w:hanging="180"/>
              <w:rPr>
                <w:iCs/>
                <w:szCs w:val="22"/>
                <w:lang w:val="da-DK"/>
              </w:rPr>
            </w:pPr>
            <w:r w:rsidRPr="008963B6">
              <w:rPr>
                <w:szCs w:val="22"/>
                <w:lang w:val="da-DK"/>
              </w:rPr>
              <w:t xml:space="preserve">80 mg </w:t>
            </w:r>
            <w:r w:rsidRPr="00C3109F">
              <w:rPr>
                <w:szCs w:val="22"/>
                <w:lang w:val="da-DK"/>
              </w:rPr>
              <w:t xml:space="preserve">i uge 0 </w:t>
            </w:r>
            <w:r>
              <w:rPr>
                <w:szCs w:val="22"/>
                <w:lang w:val="da-DK"/>
              </w:rPr>
              <w:t xml:space="preserve">og </w:t>
            </w:r>
            <w:r w:rsidRPr="008963B6">
              <w:rPr>
                <w:szCs w:val="22"/>
                <w:lang w:val="da-DK"/>
              </w:rPr>
              <w:t xml:space="preserve">40 mg </w:t>
            </w:r>
            <w:r w:rsidRPr="00C3109F">
              <w:rPr>
                <w:szCs w:val="22"/>
                <w:lang w:val="da-DK"/>
              </w:rPr>
              <w:t>i uge 2</w:t>
            </w:r>
          </w:p>
        </w:tc>
        <w:tc>
          <w:tcPr>
            <w:tcW w:w="0" w:type="auto"/>
            <w:tcBorders>
              <w:top w:val="single" w:sz="6" w:space="0" w:color="000000"/>
              <w:left w:val="single" w:sz="6" w:space="0" w:color="000000"/>
              <w:bottom w:val="single" w:sz="6" w:space="0" w:color="000000"/>
              <w:right w:val="single" w:sz="6" w:space="0" w:color="000000"/>
            </w:tcBorders>
            <w:hideMark/>
          </w:tcPr>
          <w:p w:rsidR="00500B87" w:rsidP="00C5768B" w14:paraId="4D7B3068" w14:textId="77777777">
            <w:pPr>
              <w:keepNext/>
              <w:tabs>
                <w:tab w:val="clear" w:pos="562"/>
              </w:tabs>
              <w:suppressAutoHyphens w:val="0"/>
              <w:ind w:left="27"/>
              <w:jc w:val="center"/>
            </w:pPr>
            <w:r>
              <w:t>20 mg hver anden uge</w:t>
            </w:r>
          </w:p>
        </w:tc>
      </w:tr>
      <w:tr w14:paraId="3199849C" w14:textId="77777777" w:rsidTr="00C5768B">
        <w:tblPrEx>
          <w:tblW w:w="5000" w:type="pct"/>
          <w:tblLook w:val="04A0"/>
        </w:tblPrEx>
        <w:tc>
          <w:tcPr>
            <w:tcW w:w="0" w:type="auto"/>
            <w:tcBorders>
              <w:top w:val="single" w:sz="6" w:space="0" w:color="000000"/>
              <w:left w:val="single" w:sz="6" w:space="0" w:color="000000"/>
              <w:bottom w:val="single" w:sz="6" w:space="0" w:color="000000"/>
              <w:right w:val="single" w:sz="6" w:space="0" w:color="000000"/>
            </w:tcBorders>
            <w:hideMark/>
          </w:tcPr>
          <w:p w:rsidR="00500B87" w:rsidP="00C5768B" w14:paraId="47912C1C" w14:textId="77777777">
            <w:pPr>
              <w:keepNext/>
              <w:jc w:val="center"/>
            </w:pPr>
            <w:r>
              <w:t>≥ 40 kg</w:t>
            </w:r>
          </w:p>
        </w:tc>
        <w:tc>
          <w:tcPr>
            <w:tcW w:w="0" w:type="auto"/>
            <w:tcBorders>
              <w:top w:val="single" w:sz="6" w:space="0" w:color="000000"/>
              <w:left w:val="single" w:sz="6" w:space="0" w:color="000000"/>
              <w:bottom w:val="single" w:sz="6" w:space="0" w:color="000000"/>
              <w:right w:val="single" w:sz="6" w:space="0" w:color="000000"/>
            </w:tcBorders>
            <w:hideMark/>
          </w:tcPr>
          <w:p w:rsidR="00500B87" w:rsidRPr="0073465B" w:rsidP="00500B87" w14:paraId="275619C5" w14:textId="77777777">
            <w:pPr>
              <w:keepNext/>
              <w:numPr>
                <w:ilvl w:val="0"/>
                <w:numId w:val="139"/>
              </w:numPr>
              <w:tabs>
                <w:tab w:val="clear" w:pos="562"/>
              </w:tabs>
              <w:suppressAutoHyphens w:val="0"/>
              <w:ind w:left="307" w:hanging="175"/>
              <w:rPr>
                <w:szCs w:val="22"/>
                <w:lang w:val="da-DK"/>
              </w:rPr>
            </w:pPr>
            <w:r w:rsidRPr="0073465B">
              <w:rPr>
                <w:szCs w:val="22"/>
                <w:lang w:val="da-DK"/>
              </w:rPr>
              <w:t xml:space="preserve">80 mg </w:t>
            </w:r>
            <w:r w:rsidRPr="0073465B" w:rsidR="00443709">
              <w:rPr>
                <w:szCs w:val="22"/>
                <w:lang w:val="da-DK"/>
              </w:rPr>
              <w:t>i uge</w:t>
            </w:r>
            <w:r w:rsidRPr="0073465B">
              <w:rPr>
                <w:szCs w:val="22"/>
                <w:lang w:val="da-DK"/>
              </w:rPr>
              <w:t xml:space="preserve"> 0 </w:t>
            </w:r>
            <w:r w:rsidR="00443709">
              <w:rPr>
                <w:szCs w:val="22"/>
                <w:lang w:val="da-DK"/>
              </w:rPr>
              <w:t>og</w:t>
            </w:r>
            <w:r w:rsidRPr="0073465B">
              <w:rPr>
                <w:szCs w:val="22"/>
                <w:lang w:val="da-DK"/>
              </w:rPr>
              <w:t xml:space="preserve"> 40 mg </w:t>
            </w:r>
            <w:r w:rsidR="00443709">
              <w:rPr>
                <w:szCs w:val="22"/>
                <w:lang w:val="da-DK"/>
              </w:rPr>
              <w:t>i uge</w:t>
            </w:r>
            <w:r w:rsidRPr="0073465B">
              <w:rPr>
                <w:szCs w:val="22"/>
                <w:lang w:val="da-DK"/>
              </w:rPr>
              <w:t xml:space="preserve"> 2</w:t>
            </w:r>
          </w:p>
          <w:p w:rsidR="00500B87" w:rsidRPr="0073465B" w:rsidP="00C5768B" w14:paraId="2D276E1D" w14:textId="77777777">
            <w:pPr>
              <w:keepNext/>
              <w:tabs>
                <w:tab w:val="clear" w:pos="562"/>
              </w:tabs>
              <w:suppressAutoHyphens w:val="0"/>
              <w:rPr>
                <w:szCs w:val="22"/>
                <w:lang w:val="da-DK"/>
              </w:rPr>
            </w:pPr>
          </w:p>
          <w:p w:rsidR="00500B87" w:rsidRPr="008963B6" w:rsidP="00C5768B" w14:paraId="5CB81651" w14:textId="77777777">
            <w:pPr>
              <w:keepNext/>
              <w:tabs>
                <w:tab w:val="clear" w:pos="562"/>
              </w:tabs>
              <w:suppressAutoHyphens w:val="0"/>
              <w:ind w:left="150"/>
              <w:rPr>
                <w:iCs/>
                <w:szCs w:val="22"/>
                <w:lang w:val="da-DK"/>
              </w:rPr>
            </w:pPr>
            <w:r w:rsidRPr="008963B6">
              <w:rPr>
                <w:szCs w:val="22"/>
                <w:lang w:val="da-DK"/>
              </w:rPr>
              <w:t>Hvis der er brug for et hurtigere behandlingsrespons, kan nedenstående dosis anvendes med opmærksomheden rettet mod, at risikoen for bivirkninger kan være øget med den højere induktionsdosering:</w:t>
            </w:r>
          </w:p>
          <w:p w:rsidR="00500B87" w:rsidRPr="0073465B" w:rsidP="00365B48" w14:paraId="1D3CFBB8" w14:textId="77777777">
            <w:pPr>
              <w:keepNext/>
              <w:numPr>
                <w:ilvl w:val="0"/>
                <w:numId w:val="137"/>
              </w:numPr>
              <w:tabs>
                <w:tab w:val="clear" w:pos="562"/>
              </w:tabs>
              <w:suppressAutoHyphens w:val="0"/>
              <w:ind w:left="314" w:hanging="187"/>
              <w:rPr>
                <w:szCs w:val="22"/>
                <w:lang w:val="da-DK"/>
              </w:rPr>
            </w:pPr>
            <w:r w:rsidRPr="0073465B">
              <w:rPr>
                <w:szCs w:val="22"/>
                <w:lang w:val="da-DK"/>
              </w:rPr>
              <w:t xml:space="preserve">160 mg </w:t>
            </w:r>
            <w:r w:rsidRPr="0073465B" w:rsidR="00443709">
              <w:rPr>
                <w:szCs w:val="22"/>
                <w:lang w:val="da-DK"/>
              </w:rPr>
              <w:t>i</w:t>
            </w:r>
            <w:r w:rsidRPr="0073465B">
              <w:rPr>
                <w:szCs w:val="22"/>
                <w:lang w:val="da-DK"/>
              </w:rPr>
              <w:t xml:space="preserve"> </w:t>
            </w:r>
            <w:r w:rsidRPr="0073465B" w:rsidR="00443709">
              <w:rPr>
                <w:szCs w:val="22"/>
                <w:lang w:val="da-DK"/>
              </w:rPr>
              <w:t>uge</w:t>
            </w:r>
            <w:r w:rsidRPr="0073465B">
              <w:rPr>
                <w:szCs w:val="22"/>
                <w:lang w:val="da-DK"/>
              </w:rPr>
              <w:t xml:space="preserve"> 0 and 80 mg </w:t>
            </w:r>
            <w:r w:rsidRPr="0073465B" w:rsidR="00443709">
              <w:rPr>
                <w:szCs w:val="22"/>
                <w:lang w:val="da-DK"/>
              </w:rPr>
              <w:t>i</w:t>
            </w:r>
            <w:r w:rsidRPr="0073465B">
              <w:rPr>
                <w:szCs w:val="22"/>
                <w:lang w:val="da-DK"/>
              </w:rPr>
              <w:t xml:space="preserve"> </w:t>
            </w:r>
            <w:r w:rsidR="00443709">
              <w:rPr>
                <w:szCs w:val="22"/>
                <w:lang w:val="da-DK"/>
              </w:rPr>
              <w:t>uge</w:t>
            </w:r>
            <w:r w:rsidRPr="0073465B">
              <w:rPr>
                <w:szCs w:val="22"/>
                <w:lang w:val="da-DK"/>
              </w:rPr>
              <w:t xml:space="preserve"> 2</w:t>
            </w:r>
          </w:p>
        </w:tc>
        <w:tc>
          <w:tcPr>
            <w:tcW w:w="0" w:type="auto"/>
            <w:tcBorders>
              <w:top w:val="single" w:sz="6" w:space="0" w:color="000000"/>
              <w:left w:val="single" w:sz="6" w:space="0" w:color="000000"/>
              <w:bottom w:val="single" w:sz="6" w:space="0" w:color="000000"/>
              <w:right w:val="single" w:sz="6" w:space="0" w:color="000000"/>
            </w:tcBorders>
            <w:hideMark/>
          </w:tcPr>
          <w:p w:rsidR="00500B87" w:rsidRPr="008963B6" w:rsidP="00C5768B" w14:paraId="47917099" w14:textId="77777777">
            <w:pPr>
              <w:keepNext/>
              <w:tabs>
                <w:tab w:val="clear" w:pos="562"/>
              </w:tabs>
              <w:suppressAutoHyphens w:val="0"/>
              <w:ind w:left="36"/>
              <w:jc w:val="center"/>
              <w:rPr>
                <w:lang w:val="da-DK"/>
              </w:rPr>
            </w:pPr>
            <w:r w:rsidRPr="008963B6">
              <w:rPr>
                <w:lang w:val="da-DK"/>
              </w:rPr>
              <w:t>40 mg hver anden uge</w:t>
            </w:r>
          </w:p>
        </w:tc>
      </w:tr>
    </w:tbl>
    <w:p w:rsidR="00500B87" w:rsidRPr="008963B6" w:rsidP="00500B87" w14:paraId="69812525" w14:textId="77777777">
      <w:pPr>
        <w:keepNext/>
        <w:rPr>
          <w:lang w:val="da-DK"/>
        </w:rPr>
      </w:pPr>
    </w:p>
    <w:p w:rsidR="00500B87" w:rsidRPr="008963B6" w:rsidP="00500B87" w14:paraId="1A7AD96E" w14:textId="77777777">
      <w:pPr>
        <w:keepNext/>
        <w:rPr>
          <w:lang w:val="da-DK"/>
        </w:rPr>
      </w:pPr>
      <w:r w:rsidRPr="008963B6">
        <w:rPr>
          <w:lang w:val="da-DK"/>
        </w:rPr>
        <w:t>P</w:t>
      </w:r>
      <w:r w:rsidRPr="00C3109F">
        <w:rPr>
          <w:szCs w:val="22"/>
          <w:lang w:val="da-DK"/>
        </w:rPr>
        <w:t>atienter, som oplever utilstrækkeligt respons</w:t>
      </w:r>
      <w:r>
        <w:rPr>
          <w:szCs w:val="22"/>
          <w:lang w:val="da-DK"/>
        </w:rPr>
        <w:t>,</w:t>
      </w:r>
      <w:r w:rsidRPr="00C3109F">
        <w:rPr>
          <w:szCs w:val="22"/>
          <w:lang w:val="da-DK"/>
        </w:rPr>
        <w:t xml:space="preserve"> kan have fordel af </w:t>
      </w:r>
      <w:r w:rsidR="007317AB">
        <w:rPr>
          <w:szCs w:val="22"/>
          <w:lang w:val="da-DK"/>
        </w:rPr>
        <w:t xml:space="preserve">at øge </w:t>
      </w:r>
      <w:r w:rsidRPr="00C3109F">
        <w:rPr>
          <w:szCs w:val="22"/>
          <w:lang w:val="da-DK"/>
        </w:rPr>
        <w:t>dos</w:t>
      </w:r>
      <w:r w:rsidR="007317AB">
        <w:rPr>
          <w:szCs w:val="22"/>
          <w:lang w:val="da-DK"/>
        </w:rPr>
        <w:t>is til</w:t>
      </w:r>
      <w:r w:rsidRPr="008963B6">
        <w:rPr>
          <w:lang w:val="da-DK"/>
        </w:rPr>
        <w:t>:</w:t>
      </w:r>
    </w:p>
    <w:p w:rsidR="00500B87" w:rsidP="00500B87" w14:paraId="75F41465" w14:textId="77777777">
      <w:pPr>
        <w:keepNext/>
        <w:numPr>
          <w:ilvl w:val="0"/>
          <w:numId w:val="137"/>
        </w:numPr>
        <w:tabs>
          <w:tab w:val="left" w:pos="540"/>
          <w:tab w:val="clear" w:pos="562"/>
        </w:tabs>
        <w:ind w:left="540" w:hanging="540"/>
        <w:rPr>
          <w:lang w:val="en-GB"/>
        </w:rPr>
      </w:pPr>
      <w:r>
        <w:rPr>
          <w:lang w:val="en-GB"/>
        </w:rPr>
        <w:t xml:space="preserve">&lt; 40 kg: 20 mg </w:t>
      </w:r>
      <w:r w:rsidRPr="00C3109F">
        <w:rPr>
          <w:szCs w:val="22"/>
          <w:lang w:val="da-DK"/>
        </w:rPr>
        <w:t>hver uge</w:t>
      </w:r>
    </w:p>
    <w:p w:rsidR="00FB5783" w:rsidRPr="00501D7B" w:rsidP="0073465B" w14:paraId="2FBF52D0" w14:textId="77777777">
      <w:pPr>
        <w:keepNext/>
        <w:numPr>
          <w:ilvl w:val="0"/>
          <w:numId w:val="137"/>
        </w:numPr>
        <w:tabs>
          <w:tab w:val="left" w:pos="540"/>
          <w:tab w:val="clear" w:pos="562"/>
        </w:tabs>
        <w:ind w:left="540" w:hanging="540"/>
        <w:rPr>
          <w:szCs w:val="22"/>
          <w:shd w:val="clear" w:color="auto" w:fill="B3FFFF"/>
          <w:lang w:val="da-DK"/>
        </w:rPr>
      </w:pPr>
      <w:r w:rsidRPr="003E19EA">
        <w:rPr>
          <w:lang w:val="da-DK"/>
        </w:rPr>
        <w:t xml:space="preserve">≥ 40 kg: 40 mg </w:t>
      </w:r>
      <w:r w:rsidRPr="00501D7B">
        <w:rPr>
          <w:szCs w:val="22"/>
          <w:lang w:val="da-DK"/>
        </w:rPr>
        <w:t xml:space="preserve">hver uge </w:t>
      </w:r>
      <w:r w:rsidR="007317AB">
        <w:rPr>
          <w:szCs w:val="22"/>
          <w:lang w:val="da-DK"/>
        </w:rPr>
        <w:t>eller 80 mg hver anden uge</w:t>
      </w:r>
    </w:p>
    <w:p w:rsidR="00FB5783" w:rsidRPr="00C3109F" w:rsidP="00FB5783" w14:paraId="59D8D399" w14:textId="77777777">
      <w:pPr>
        <w:pStyle w:val="EMEANormal"/>
        <w:rPr>
          <w:szCs w:val="22"/>
          <w:lang w:val="da-DK"/>
        </w:rPr>
      </w:pPr>
    </w:p>
    <w:p w:rsidR="00FB5783" w:rsidP="00FB5783" w14:paraId="6E3A6CD8" w14:textId="77777777">
      <w:pPr>
        <w:pStyle w:val="EMEANormal"/>
        <w:rPr>
          <w:szCs w:val="22"/>
          <w:lang w:val="da-DK"/>
        </w:rPr>
      </w:pPr>
      <w:r>
        <w:rPr>
          <w:szCs w:val="22"/>
          <w:lang w:val="da-DK"/>
        </w:rPr>
        <w:t xml:space="preserve">Fortsat behandling </w:t>
      </w:r>
      <w:r w:rsidRPr="00C3109F">
        <w:rPr>
          <w:szCs w:val="22"/>
          <w:lang w:val="da-DK"/>
        </w:rPr>
        <w:t>skal overvejes</w:t>
      </w:r>
      <w:r>
        <w:rPr>
          <w:szCs w:val="22"/>
          <w:lang w:val="da-DK"/>
        </w:rPr>
        <w:t xml:space="preserve"> nøje</w:t>
      </w:r>
      <w:r w:rsidRPr="00C3109F">
        <w:rPr>
          <w:szCs w:val="22"/>
          <w:lang w:val="da-DK"/>
        </w:rPr>
        <w:t xml:space="preserve"> hos patienter, som ikke responderer inden for </w:t>
      </w:r>
      <w:r>
        <w:rPr>
          <w:szCs w:val="22"/>
          <w:lang w:val="da-DK"/>
        </w:rPr>
        <w:t>12 uger</w:t>
      </w:r>
      <w:r w:rsidRPr="00C3109F">
        <w:rPr>
          <w:szCs w:val="22"/>
          <w:lang w:val="da-DK"/>
        </w:rPr>
        <w:t>.</w:t>
      </w:r>
    </w:p>
    <w:p w:rsidR="00623A5C" w:rsidP="00623A5C" w14:paraId="526E999F" w14:textId="77777777">
      <w:pPr>
        <w:rPr>
          <w:szCs w:val="22"/>
          <w:lang w:val="da-DK"/>
        </w:rPr>
      </w:pPr>
    </w:p>
    <w:p w:rsidR="00623A5C" w:rsidRPr="00C3109F" w:rsidP="00623A5C" w14:paraId="78084C0A" w14:textId="77777777">
      <w:pPr>
        <w:pStyle w:val="EMEANormal"/>
        <w:rPr>
          <w:szCs w:val="22"/>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FB5783" w:rsidP="00FB5783" w14:paraId="715A0F52" w14:textId="77777777">
      <w:pPr>
        <w:rPr>
          <w:szCs w:val="22"/>
          <w:shd w:val="clear" w:color="auto" w:fill="B3FFFF"/>
          <w:lang w:val="da-DK"/>
        </w:rPr>
      </w:pPr>
    </w:p>
    <w:p w:rsidR="00FB5783" w:rsidP="00FB5783" w14:paraId="270AA803" w14:textId="77777777">
      <w:pPr>
        <w:rPr>
          <w:szCs w:val="22"/>
          <w:lang w:val="da-DK"/>
        </w:rPr>
      </w:pPr>
      <w:r w:rsidRPr="008F497B">
        <w:rPr>
          <w:szCs w:val="22"/>
          <w:lang w:val="da-DK"/>
        </w:rPr>
        <w:t>Det er ikke relevant at bruge Humira til børn under 6 år til denne indikation.</w:t>
      </w:r>
    </w:p>
    <w:p w:rsidR="00623A5C" w:rsidP="00FB5783" w14:paraId="5EDC523B" w14:textId="77777777">
      <w:pPr>
        <w:rPr>
          <w:szCs w:val="22"/>
          <w:lang w:val="da-DK"/>
        </w:rPr>
      </w:pPr>
    </w:p>
    <w:p w:rsidR="00AE2794" w:rsidRPr="002D1359" w:rsidP="00AE2794" w14:paraId="454B84CA" w14:textId="77777777">
      <w:pPr>
        <w:tabs>
          <w:tab w:val="clear" w:pos="562"/>
        </w:tabs>
        <w:suppressAutoHyphens w:val="0"/>
        <w:rPr>
          <w:rFonts w:eastAsia="SimSun"/>
          <w:b/>
          <w:bCs/>
          <w:iCs/>
          <w:szCs w:val="22"/>
          <w:lang w:val="da-DK" w:eastAsia="zh-CN"/>
        </w:rPr>
      </w:pPr>
      <w:r w:rsidRPr="002D1359">
        <w:rPr>
          <w:rFonts w:eastAsia="SimSun"/>
          <w:i/>
          <w:szCs w:val="22"/>
          <w:lang w:val="da-DK" w:eastAsia="zh-CN"/>
        </w:rPr>
        <w:t>Pædiatrisk colitis ulcerosa</w:t>
      </w:r>
      <w:r w:rsidRPr="002D1359">
        <w:rPr>
          <w:rFonts w:eastAsia="SimSun"/>
          <w:b/>
          <w:szCs w:val="22"/>
          <w:lang w:val="da-DK" w:eastAsia="zh-CN"/>
        </w:rPr>
        <w:t xml:space="preserve"> </w:t>
      </w:r>
    </w:p>
    <w:p w:rsidR="00AE2794" w:rsidRPr="002D1359" w:rsidP="00AE2794" w14:paraId="7D320DAC" w14:textId="77777777">
      <w:pPr>
        <w:tabs>
          <w:tab w:val="clear" w:pos="562"/>
        </w:tabs>
        <w:suppressAutoHyphens w:val="0"/>
        <w:rPr>
          <w:rFonts w:eastAsia="SimSun"/>
          <w:szCs w:val="22"/>
          <w:lang w:val="da-DK" w:eastAsia="zh-CN"/>
        </w:rPr>
      </w:pPr>
    </w:p>
    <w:p w:rsidR="00AE2794" w:rsidRPr="002D1359" w:rsidP="00AE2794" w14:paraId="04438CF4" w14:textId="77777777">
      <w:pPr>
        <w:tabs>
          <w:tab w:val="clear" w:pos="562"/>
        </w:tabs>
        <w:suppressAutoHyphens w:val="0"/>
        <w:rPr>
          <w:rFonts w:eastAsia="SimSun"/>
          <w:szCs w:val="22"/>
          <w:lang w:val="da-DK" w:eastAsia="zh-CN"/>
        </w:rPr>
      </w:pPr>
      <w:r w:rsidRPr="002D1359">
        <w:rPr>
          <w:rFonts w:eastAsia="SimSun"/>
          <w:szCs w:val="22"/>
          <w:lang w:val="da-DK" w:eastAsia="zh-CN"/>
        </w:rPr>
        <w:t xml:space="preserve">Den anbefalede dosis af Humira til patienter </w:t>
      </w:r>
      <w:r w:rsidR="00EF7BE2">
        <w:rPr>
          <w:rFonts w:eastAsia="SimSun"/>
          <w:szCs w:val="22"/>
          <w:lang w:val="da-DK" w:eastAsia="zh-CN"/>
        </w:rPr>
        <w:t>fra</w:t>
      </w:r>
      <w:r w:rsidRPr="002D1359">
        <w:rPr>
          <w:rFonts w:eastAsia="SimSun"/>
          <w:szCs w:val="22"/>
          <w:lang w:val="da-DK" w:eastAsia="zh-CN"/>
        </w:rPr>
        <w:t xml:space="preserve"> 6 til 17 år med colitis ulcerosa er baseret på legemsvægt (tabel </w:t>
      </w:r>
      <w:r w:rsidR="00870A24">
        <w:rPr>
          <w:rFonts w:eastAsia="SimSun"/>
          <w:szCs w:val="22"/>
          <w:lang w:val="da-DK" w:eastAsia="zh-CN"/>
        </w:rPr>
        <w:t>2</w:t>
      </w:r>
      <w:r w:rsidRPr="002D1359">
        <w:rPr>
          <w:rFonts w:eastAsia="SimSun"/>
          <w:szCs w:val="22"/>
          <w:lang w:val="da-DK" w:eastAsia="zh-CN"/>
        </w:rPr>
        <w:t xml:space="preserve">). Humira administreres via subkutan injektion. </w:t>
      </w:r>
    </w:p>
    <w:p w:rsidR="00AE2794" w:rsidRPr="002D1359" w:rsidP="00AE2794" w14:paraId="2E831DB8" w14:textId="77777777">
      <w:pPr>
        <w:tabs>
          <w:tab w:val="clear" w:pos="562"/>
        </w:tabs>
        <w:suppressAutoHyphens w:val="0"/>
        <w:rPr>
          <w:rFonts w:eastAsia="SimSun"/>
          <w:szCs w:val="22"/>
          <w:lang w:val="da-DK" w:eastAsia="zh-CN"/>
        </w:rPr>
      </w:pPr>
    </w:p>
    <w:p w:rsidR="00AE2794" w:rsidRPr="002D1359" w:rsidP="00AE2794" w14:paraId="7717F4B5" w14:textId="77777777">
      <w:pPr>
        <w:keepNext/>
        <w:tabs>
          <w:tab w:val="clear" w:pos="562"/>
        </w:tabs>
        <w:suppressAutoHyphens w:val="0"/>
        <w:jc w:val="center"/>
        <w:rPr>
          <w:rFonts w:eastAsia="SimSun"/>
          <w:szCs w:val="22"/>
          <w:lang w:val="da-DK" w:eastAsia="zh-CN"/>
        </w:rPr>
      </w:pPr>
      <w:r w:rsidRPr="002D1359">
        <w:rPr>
          <w:rFonts w:eastAsia="SimSun"/>
          <w:b/>
          <w:szCs w:val="22"/>
          <w:lang w:val="da-DK" w:eastAsia="zh-CN"/>
        </w:rPr>
        <w:t>Tabel </w:t>
      </w:r>
      <w:r w:rsidR="00870A24">
        <w:rPr>
          <w:rFonts w:eastAsia="SimSun"/>
          <w:b/>
          <w:szCs w:val="22"/>
          <w:lang w:val="da-DK" w:eastAsia="zh-CN"/>
        </w:rPr>
        <w:t>2</w:t>
      </w:r>
      <w:r w:rsidRPr="002D1359">
        <w:rPr>
          <w:rFonts w:eastAsia="SimSun"/>
          <w:b/>
          <w:szCs w:val="22"/>
          <w:lang w:val="da-DK" w:eastAsia="zh-CN"/>
        </w:rPr>
        <w:t xml:space="preserve">. Humira-dosis til pædiatriske patienter med colitis ulcerosa </w:t>
      </w:r>
    </w:p>
    <w:tbl>
      <w:tblPr>
        <w:tblW w:w="4574" w:type="pct"/>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1804"/>
        <w:gridCol w:w="3322"/>
        <w:gridCol w:w="3158"/>
      </w:tblGrid>
      <w:tr w14:paraId="0C3BA589" w14:textId="77777777" w:rsidTr="00AE2794">
        <w:tblPrEx>
          <w:tblW w:w="4574" w:type="pct"/>
          <w:tblLook w:val="04A0"/>
        </w:tblPrEx>
        <w:tc>
          <w:tcPr>
            <w:tcW w:w="0" w:type="auto"/>
            <w:tcBorders>
              <w:top w:val="single" w:sz="6" w:space="0" w:color="000000"/>
              <w:left w:val="single" w:sz="6" w:space="0" w:color="000000"/>
              <w:bottom w:val="single" w:sz="6" w:space="0" w:color="000000"/>
              <w:right w:val="single" w:sz="6" w:space="0" w:color="000000"/>
            </w:tcBorders>
            <w:vAlign w:val="center"/>
            <w:hideMark/>
          </w:tcPr>
          <w:p w:rsidR="00AE2794" w:rsidRPr="002D1359" w:rsidP="00AE2794" w14:paraId="6D13ADED" w14:textId="77777777">
            <w:pPr>
              <w:tabs>
                <w:tab w:val="clear" w:pos="562"/>
              </w:tabs>
              <w:suppressAutoHyphens w:val="0"/>
              <w:jc w:val="center"/>
              <w:rPr>
                <w:rFonts w:eastAsia="SimSun"/>
                <w:b/>
                <w:szCs w:val="22"/>
                <w:lang w:val="da-DK" w:eastAsia="zh-CN"/>
              </w:rPr>
            </w:pPr>
            <w:r w:rsidRPr="002D1359">
              <w:rPr>
                <w:rFonts w:eastAsia="SimSun"/>
                <w:b/>
                <w:szCs w:val="22"/>
                <w:lang w:val="da-DK" w:eastAsia="zh-CN"/>
              </w:rPr>
              <w:t>Patientvægt</w:t>
            </w:r>
          </w:p>
        </w:tc>
        <w:tc>
          <w:tcPr>
            <w:tcW w:w="2005" w:type="pct"/>
            <w:tcBorders>
              <w:top w:val="single" w:sz="6" w:space="0" w:color="000000"/>
              <w:left w:val="single" w:sz="6" w:space="0" w:color="000000"/>
              <w:bottom w:val="single" w:sz="6" w:space="0" w:color="000000"/>
              <w:right w:val="single" w:sz="6" w:space="0" w:color="000000"/>
            </w:tcBorders>
            <w:vAlign w:val="center"/>
            <w:hideMark/>
          </w:tcPr>
          <w:p w:rsidR="00AE2794" w:rsidRPr="002D1359" w:rsidP="00AE2794" w14:paraId="270445C6" w14:textId="77777777">
            <w:pPr>
              <w:tabs>
                <w:tab w:val="clear" w:pos="562"/>
              </w:tabs>
              <w:suppressAutoHyphens w:val="0"/>
              <w:jc w:val="center"/>
              <w:rPr>
                <w:rFonts w:eastAsia="SimSun"/>
                <w:b/>
                <w:szCs w:val="22"/>
                <w:lang w:val="da-DK" w:eastAsia="zh-CN"/>
              </w:rPr>
            </w:pPr>
            <w:r w:rsidRPr="002D1359">
              <w:rPr>
                <w:rFonts w:eastAsia="SimSun"/>
                <w:b/>
                <w:szCs w:val="22"/>
                <w:lang w:val="da-DK" w:eastAsia="zh-CN"/>
              </w:rPr>
              <w:t>Induktionsdosis</w:t>
            </w:r>
          </w:p>
        </w:tc>
        <w:tc>
          <w:tcPr>
            <w:tcW w:w="1906" w:type="pct"/>
            <w:tcBorders>
              <w:top w:val="single" w:sz="6" w:space="0" w:color="000000"/>
              <w:left w:val="single" w:sz="6" w:space="0" w:color="000000"/>
              <w:bottom w:val="single" w:sz="6" w:space="0" w:color="000000"/>
              <w:right w:val="single" w:sz="6" w:space="0" w:color="000000"/>
            </w:tcBorders>
            <w:hideMark/>
          </w:tcPr>
          <w:p w:rsidR="00AE2794" w:rsidRPr="002D1359" w:rsidP="00AE2794" w14:paraId="69F58D53" w14:textId="77777777">
            <w:pPr>
              <w:tabs>
                <w:tab w:val="clear" w:pos="562"/>
              </w:tabs>
              <w:suppressAutoHyphens w:val="0"/>
              <w:jc w:val="center"/>
              <w:rPr>
                <w:rFonts w:eastAsia="SimSun"/>
                <w:b/>
                <w:szCs w:val="22"/>
                <w:lang w:val="da-DK" w:eastAsia="zh-CN"/>
              </w:rPr>
            </w:pPr>
            <w:r w:rsidRPr="002D1359">
              <w:rPr>
                <w:rFonts w:eastAsia="SimSun"/>
                <w:b/>
                <w:szCs w:val="22"/>
                <w:lang w:val="da-DK" w:eastAsia="zh-CN"/>
              </w:rPr>
              <w:t>Vedligeholdelsesdosis</w:t>
            </w:r>
            <w:r w:rsidRPr="002D1359">
              <w:rPr>
                <w:rFonts w:eastAsia="SimSun"/>
                <w:b/>
                <w:szCs w:val="22"/>
                <w:lang w:val="da-DK" w:eastAsia="zh-CN"/>
              </w:rPr>
              <w:br/>
            </w:r>
            <w:r w:rsidR="00EF7BE2">
              <w:rPr>
                <w:rFonts w:eastAsia="SimSun"/>
                <w:b/>
                <w:szCs w:val="22"/>
                <w:lang w:val="da-DK" w:eastAsia="zh-CN"/>
              </w:rPr>
              <w:t>Startende</w:t>
            </w:r>
            <w:r w:rsidRPr="002D1359">
              <w:rPr>
                <w:rFonts w:eastAsia="SimSun"/>
                <w:b/>
                <w:szCs w:val="22"/>
                <w:lang w:val="da-DK" w:eastAsia="zh-CN"/>
              </w:rPr>
              <w:t xml:space="preserve"> ved uge 4*</w:t>
            </w:r>
          </w:p>
        </w:tc>
      </w:tr>
      <w:tr w14:paraId="4B713E06" w14:textId="77777777" w:rsidTr="00AE2794">
        <w:tblPrEx>
          <w:tblW w:w="4574" w:type="pct"/>
          <w:tblLook w:val="04A0"/>
        </w:tblPrEx>
        <w:tc>
          <w:tcPr>
            <w:tcW w:w="0" w:type="auto"/>
            <w:tcBorders>
              <w:top w:val="single" w:sz="6" w:space="0" w:color="000000"/>
              <w:left w:val="single" w:sz="6" w:space="0" w:color="000000"/>
              <w:bottom w:val="single" w:sz="6" w:space="0" w:color="000000"/>
              <w:right w:val="single" w:sz="6" w:space="0" w:color="000000"/>
            </w:tcBorders>
            <w:hideMark/>
          </w:tcPr>
          <w:p w:rsidR="00AE2794" w:rsidRPr="002D1359" w:rsidP="00AE2794" w14:paraId="674A4053" w14:textId="77777777">
            <w:pPr>
              <w:tabs>
                <w:tab w:val="clear" w:pos="562"/>
              </w:tabs>
              <w:suppressAutoHyphens w:val="0"/>
              <w:jc w:val="center"/>
              <w:rPr>
                <w:rFonts w:eastAsia="SimSun"/>
                <w:szCs w:val="22"/>
                <w:lang w:val="da-DK" w:eastAsia="zh-CN"/>
              </w:rPr>
            </w:pPr>
            <w:r w:rsidRPr="002D1359">
              <w:rPr>
                <w:rFonts w:eastAsia="SimSun"/>
                <w:szCs w:val="22"/>
                <w:lang w:val="da-DK" w:eastAsia="zh-CN"/>
              </w:rPr>
              <w:t>&lt; 40 kg</w:t>
            </w:r>
          </w:p>
        </w:tc>
        <w:tc>
          <w:tcPr>
            <w:tcW w:w="2005" w:type="pct"/>
            <w:tcBorders>
              <w:top w:val="single" w:sz="6" w:space="0" w:color="000000"/>
              <w:left w:val="single" w:sz="6" w:space="0" w:color="000000"/>
              <w:bottom w:val="single" w:sz="6" w:space="0" w:color="000000"/>
              <w:right w:val="single" w:sz="6" w:space="0" w:color="000000"/>
            </w:tcBorders>
            <w:hideMark/>
          </w:tcPr>
          <w:p w:rsidR="00AE2794" w:rsidRPr="002D1359" w:rsidP="00AE2794" w14:paraId="26929BE7" w14:textId="77777777">
            <w:pPr>
              <w:numPr>
                <w:ilvl w:val="0"/>
                <w:numId w:val="171"/>
              </w:numPr>
              <w:tabs>
                <w:tab w:val="clear" w:pos="562"/>
              </w:tabs>
              <w:suppressAutoHyphens w:val="0"/>
              <w:spacing w:after="160" w:line="259" w:lineRule="auto"/>
              <w:ind w:left="360" w:hanging="210"/>
              <w:rPr>
                <w:rFonts w:eastAsia="SimSun"/>
                <w:szCs w:val="22"/>
                <w:lang w:val="da-DK" w:eastAsia="zh-CN"/>
              </w:rPr>
            </w:pPr>
            <w:r w:rsidRPr="002D1359">
              <w:rPr>
                <w:rFonts w:eastAsia="SimSun"/>
                <w:szCs w:val="22"/>
                <w:lang w:val="da-DK" w:eastAsia="zh-CN"/>
              </w:rPr>
              <w:t>80 mg ved uge 0 (givet som én 80 mg injektion) og</w:t>
            </w:r>
          </w:p>
          <w:p w:rsidR="00AE2794" w:rsidRPr="002D1359" w:rsidP="00AE2794" w14:paraId="6173A809" w14:textId="77777777">
            <w:pPr>
              <w:numPr>
                <w:ilvl w:val="0"/>
                <w:numId w:val="171"/>
              </w:numPr>
              <w:tabs>
                <w:tab w:val="clear" w:pos="562"/>
              </w:tabs>
              <w:suppressAutoHyphens w:val="0"/>
              <w:spacing w:after="160" w:line="259" w:lineRule="auto"/>
              <w:ind w:left="360" w:hanging="210"/>
              <w:rPr>
                <w:rFonts w:eastAsia="SimSun"/>
                <w:szCs w:val="22"/>
                <w:lang w:val="da-DK" w:eastAsia="zh-CN"/>
              </w:rPr>
            </w:pPr>
            <w:r w:rsidRPr="002D1359">
              <w:rPr>
                <w:rFonts w:eastAsia="SimSun"/>
                <w:szCs w:val="22"/>
                <w:lang w:val="da-DK" w:eastAsia="zh-CN"/>
              </w:rPr>
              <w:t>40 mg ved uge 2 (givet som én 40 mg injektion)</w:t>
            </w:r>
          </w:p>
        </w:tc>
        <w:tc>
          <w:tcPr>
            <w:tcW w:w="1906" w:type="pct"/>
            <w:tcBorders>
              <w:top w:val="single" w:sz="6" w:space="0" w:color="000000"/>
              <w:left w:val="single" w:sz="6" w:space="0" w:color="000000"/>
              <w:bottom w:val="single" w:sz="6" w:space="0" w:color="000000"/>
              <w:right w:val="single" w:sz="6" w:space="0" w:color="000000"/>
            </w:tcBorders>
            <w:hideMark/>
          </w:tcPr>
          <w:p w:rsidR="00AE2794" w:rsidRPr="002D1359" w:rsidP="00AE2794" w14:paraId="2D02472C" w14:textId="77777777">
            <w:pPr>
              <w:numPr>
                <w:ilvl w:val="0"/>
                <w:numId w:val="171"/>
              </w:numPr>
              <w:tabs>
                <w:tab w:val="clear" w:pos="562"/>
              </w:tabs>
              <w:suppressAutoHyphens w:val="0"/>
              <w:spacing w:after="160" w:line="259" w:lineRule="auto"/>
              <w:ind w:left="360" w:hanging="210"/>
              <w:rPr>
                <w:rFonts w:eastAsia="SimSun"/>
                <w:szCs w:val="22"/>
                <w:lang w:val="da-DK" w:eastAsia="zh-CN"/>
              </w:rPr>
            </w:pPr>
            <w:r w:rsidRPr="002D1359">
              <w:rPr>
                <w:rFonts w:eastAsia="SimSun"/>
                <w:szCs w:val="22"/>
                <w:lang w:val="da-DK" w:eastAsia="zh-CN"/>
              </w:rPr>
              <w:t>40 mg hver anden uge</w:t>
            </w:r>
          </w:p>
        </w:tc>
      </w:tr>
      <w:tr w14:paraId="4EAA66D9" w14:textId="77777777" w:rsidTr="00AE2794">
        <w:tblPrEx>
          <w:tblW w:w="4574" w:type="pct"/>
          <w:tblLook w:val="04A0"/>
        </w:tblPrEx>
        <w:tc>
          <w:tcPr>
            <w:tcW w:w="0" w:type="auto"/>
            <w:tcBorders>
              <w:top w:val="single" w:sz="6" w:space="0" w:color="000000"/>
              <w:left w:val="single" w:sz="6" w:space="0" w:color="000000"/>
              <w:bottom w:val="single" w:sz="4" w:space="0" w:color="auto"/>
              <w:right w:val="single" w:sz="6" w:space="0" w:color="000000"/>
            </w:tcBorders>
            <w:hideMark/>
          </w:tcPr>
          <w:p w:rsidR="00AE2794" w:rsidRPr="002D1359" w:rsidP="00AE2794" w14:paraId="52653A41" w14:textId="77777777">
            <w:pPr>
              <w:tabs>
                <w:tab w:val="clear" w:pos="562"/>
              </w:tabs>
              <w:suppressAutoHyphens w:val="0"/>
              <w:jc w:val="center"/>
              <w:rPr>
                <w:rFonts w:eastAsia="SimSun"/>
                <w:szCs w:val="22"/>
                <w:lang w:val="da-DK" w:eastAsia="zh-CN"/>
              </w:rPr>
            </w:pPr>
            <w:r w:rsidRPr="002D1359">
              <w:rPr>
                <w:rFonts w:eastAsia="SimSun"/>
                <w:szCs w:val="22"/>
                <w:lang w:val="da-DK" w:eastAsia="zh-CN"/>
              </w:rPr>
              <w:t>≥ 40 kg</w:t>
            </w:r>
          </w:p>
        </w:tc>
        <w:tc>
          <w:tcPr>
            <w:tcW w:w="2005" w:type="pct"/>
            <w:tcBorders>
              <w:top w:val="single" w:sz="6" w:space="0" w:color="000000"/>
              <w:left w:val="single" w:sz="6" w:space="0" w:color="000000"/>
              <w:bottom w:val="single" w:sz="4" w:space="0" w:color="auto"/>
              <w:right w:val="single" w:sz="6" w:space="0" w:color="000000"/>
            </w:tcBorders>
            <w:hideMark/>
          </w:tcPr>
          <w:p w:rsidR="00AE2794" w:rsidRPr="002D1359" w:rsidP="00AE2794" w14:paraId="1078B3CC" w14:textId="77777777">
            <w:pPr>
              <w:numPr>
                <w:ilvl w:val="0"/>
                <w:numId w:val="172"/>
              </w:numPr>
              <w:tabs>
                <w:tab w:val="clear" w:pos="562"/>
              </w:tabs>
              <w:suppressAutoHyphens w:val="0"/>
              <w:spacing w:after="160" w:line="259" w:lineRule="auto"/>
              <w:ind w:left="360" w:hanging="210"/>
              <w:rPr>
                <w:rFonts w:eastAsia="SimSun"/>
                <w:szCs w:val="22"/>
                <w:lang w:val="da-DK" w:eastAsia="zh-CN"/>
              </w:rPr>
            </w:pPr>
            <w:r w:rsidRPr="002D1359">
              <w:rPr>
                <w:rFonts w:eastAsia="SimSun"/>
                <w:szCs w:val="22"/>
                <w:lang w:val="da-DK" w:eastAsia="zh-CN"/>
              </w:rPr>
              <w:t>160 mg ved uge 0 (givet som to 80 mg injektioner på én dag eller én 80 mg injektion pr. dag på to på hinanden følgende dage) og</w:t>
            </w:r>
          </w:p>
          <w:p w:rsidR="00AE2794" w:rsidRPr="002D1359" w:rsidP="00AE2794" w14:paraId="019646F8" w14:textId="77777777">
            <w:pPr>
              <w:numPr>
                <w:ilvl w:val="0"/>
                <w:numId w:val="172"/>
              </w:numPr>
              <w:tabs>
                <w:tab w:val="clear" w:pos="562"/>
              </w:tabs>
              <w:suppressAutoHyphens w:val="0"/>
              <w:spacing w:after="160" w:line="259" w:lineRule="auto"/>
              <w:ind w:left="360" w:hanging="210"/>
              <w:rPr>
                <w:rFonts w:eastAsia="SimSun"/>
                <w:szCs w:val="22"/>
                <w:lang w:val="da-DK" w:eastAsia="zh-CN"/>
              </w:rPr>
            </w:pPr>
            <w:r w:rsidRPr="002D1359">
              <w:rPr>
                <w:rFonts w:eastAsia="SimSun"/>
                <w:szCs w:val="22"/>
                <w:lang w:val="da-DK" w:eastAsia="zh-CN"/>
              </w:rPr>
              <w:t>80 mg ved uge 2 (givet som én 80 mg injektion)</w:t>
            </w:r>
          </w:p>
        </w:tc>
        <w:tc>
          <w:tcPr>
            <w:tcW w:w="1906" w:type="pct"/>
            <w:tcBorders>
              <w:top w:val="single" w:sz="6" w:space="0" w:color="000000"/>
              <w:left w:val="single" w:sz="6" w:space="0" w:color="000000"/>
              <w:bottom w:val="single" w:sz="4" w:space="0" w:color="auto"/>
              <w:right w:val="single" w:sz="6" w:space="0" w:color="000000"/>
            </w:tcBorders>
            <w:hideMark/>
          </w:tcPr>
          <w:p w:rsidR="00AE2794" w:rsidRPr="002D1359" w:rsidP="00AE2794" w14:paraId="7D2D51DC" w14:textId="77777777">
            <w:pPr>
              <w:numPr>
                <w:ilvl w:val="0"/>
                <w:numId w:val="171"/>
              </w:numPr>
              <w:tabs>
                <w:tab w:val="clear" w:pos="562"/>
              </w:tabs>
              <w:suppressAutoHyphens w:val="0"/>
              <w:spacing w:after="160" w:line="259" w:lineRule="auto"/>
              <w:ind w:left="360" w:hanging="210"/>
              <w:rPr>
                <w:rFonts w:eastAsia="SimSun"/>
                <w:szCs w:val="22"/>
                <w:lang w:val="da-DK" w:eastAsia="zh-CN"/>
              </w:rPr>
            </w:pPr>
            <w:r w:rsidRPr="002D1359">
              <w:rPr>
                <w:rFonts w:eastAsia="SimSun"/>
                <w:szCs w:val="22"/>
                <w:lang w:val="da-DK" w:eastAsia="zh-CN"/>
              </w:rPr>
              <w:t>80 mg hver anden uge</w:t>
            </w:r>
          </w:p>
        </w:tc>
      </w:tr>
      <w:tr w14:paraId="6334C291" w14:textId="77777777" w:rsidTr="00AE2794">
        <w:tblPrEx>
          <w:tblW w:w="4574" w:type="pct"/>
          <w:tblLook w:val="04A0"/>
        </w:tblPrEx>
        <w:tc>
          <w:tcPr>
            <w:tcW w:w="5000" w:type="pct"/>
            <w:gridSpan w:val="3"/>
            <w:tcBorders>
              <w:top w:val="single" w:sz="4" w:space="0" w:color="auto"/>
              <w:left w:val="nil"/>
              <w:bottom w:val="nil"/>
              <w:right w:val="nil"/>
            </w:tcBorders>
          </w:tcPr>
          <w:p w:rsidR="00AE2794" w:rsidRPr="002D1359" w:rsidP="00AE2794" w14:paraId="7A3876DC" w14:textId="77777777">
            <w:pPr>
              <w:tabs>
                <w:tab w:val="clear" w:pos="562"/>
              </w:tabs>
              <w:suppressAutoHyphens w:val="0"/>
              <w:rPr>
                <w:rFonts w:eastAsia="SimSun"/>
                <w:szCs w:val="22"/>
                <w:lang w:val="da-DK" w:eastAsia="zh-CN"/>
              </w:rPr>
            </w:pPr>
            <w:r w:rsidRPr="002D1359">
              <w:rPr>
                <w:rFonts w:eastAsia="SimSun"/>
                <w:szCs w:val="22"/>
                <w:vertAlign w:val="superscript"/>
                <w:lang w:val="da-DK" w:eastAsia="zh-CN"/>
              </w:rPr>
              <w:t xml:space="preserve">* </w:t>
            </w:r>
            <w:r w:rsidRPr="002D1359">
              <w:rPr>
                <w:rFonts w:eastAsia="SimSun"/>
                <w:szCs w:val="22"/>
                <w:lang w:val="da-DK" w:eastAsia="zh-CN"/>
              </w:rPr>
              <w:t>Pædiatriske patienter, der fylder 18 år, mens de får Humira, skal fortsætte med deres ordinerede vedligeholdelsesdosis.</w:t>
            </w:r>
          </w:p>
        </w:tc>
      </w:tr>
    </w:tbl>
    <w:p w:rsidR="00AE2794" w:rsidRPr="002D1359" w:rsidP="00AE2794" w14:paraId="7A191D33" w14:textId="77777777">
      <w:pPr>
        <w:numPr>
          <w:ilvl w:val="0"/>
          <w:numId w:val="173"/>
        </w:numPr>
        <w:tabs>
          <w:tab w:val="clear" w:pos="562"/>
        </w:tabs>
        <w:suppressAutoHyphens w:val="0"/>
        <w:spacing w:after="160" w:line="259" w:lineRule="auto"/>
        <w:rPr>
          <w:szCs w:val="22"/>
          <w:lang w:val="da-DK"/>
        </w:rPr>
      </w:pPr>
    </w:p>
    <w:p w:rsidR="00AE2794" w:rsidRPr="002D1359" w:rsidP="00AE2794" w14:paraId="30821647" w14:textId="77777777">
      <w:pPr>
        <w:tabs>
          <w:tab w:val="clear" w:pos="562"/>
        </w:tabs>
        <w:suppressAutoHyphens w:val="0"/>
        <w:rPr>
          <w:rFonts w:eastAsia="SimSun"/>
          <w:szCs w:val="22"/>
          <w:lang w:val="da-DK" w:eastAsia="zh-CN"/>
        </w:rPr>
      </w:pPr>
      <w:r w:rsidRPr="002D1359">
        <w:rPr>
          <w:rFonts w:eastAsia="SimSun"/>
          <w:szCs w:val="22"/>
          <w:lang w:val="da-DK" w:eastAsia="zh-CN"/>
        </w:rPr>
        <w:t>Fortsættelse af behandlingen ud over 8 uger skal overvejes nøje hos patienter, der ikke viser tegn på respons inden for dette tidsrum.</w:t>
      </w:r>
    </w:p>
    <w:p w:rsidR="00AE2794" w:rsidRPr="002D1359" w:rsidP="00AE2794" w14:paraId="099D793D" w14:textId="77777777">
      <w:pPr>
        <w:tabs>
          <w:tab w:val="clear" w:pos="562"/>
        </w:tabs>
        <w:suppressAutoHyphens w:val="0"/>
        <w:rPr>
          <w:rFonts w:eastAsia="SimSun"/>
          <w:szCs w:val="22"/>
          <w:lang w:val="da-DK" w:eastAsia="zh-CN"/>
        </w:rPr>
      </w:pPr>
    </w:p>
    <w:p w:rsidR="00AE2794" w:rsidP="00AE2794" w14:paraId="7940CBA9" w14:textId="77777777">
      <w:pPr>
        <w:rPr>
          <w:lang w:val="da-DK"/>
        </w:rPr>
      </w:pPr>
      <w:r w:rsidRPr="008F497B">
        <w:rPr>
          <w:lang w:val="da-DK"/>
        </w:rPr>
        <w:t>Det er ikke relevant at bruge Humira til børn under 6 år til denne indikation.</w:t>
      </w:r>
    </w:p>
    <w:p w:rsidR="00AE2794" w:rsidP="00AE2794" w14:paraId="45D1FC91" w14:textId="77777777">
      <w:pPr>
        <w:rPr>
          <w:lang w:val="da-DK"/>
        </w:rPr>
      </w:pPr>
    </w:p>
    <w:p w:rsidR="00AE2794" w:rsidP="00AE2794" w14:paraId="23D32F5A" w14:textId="77777777">
      <w:pPr>
        <w:rPr>
          <w:szCs w:val="22"/>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AE2794" w:rsidP="00AE2794" w14:paraId="77CC6004" w14:textId="77777777">
      <w:pPr>
        <w:rPr>
          <w:lang w:val="da-DK"/>
        </w:rPr>
      </w:pPr>
    </w:p>
    <w:p w:rsidR="00623A5C" w:rsidRPr="00981EB4" w:rsidP="00623A5C" w14:paraId="768C6EDD" w14:textId="77777777">
      <w:pPr>
        <w:tabs>
          <w:tab w:val="clear" w:pos="562"/>
        </w:tabs>
        <w:suppressAutoHyphens w:val="0"/>
        <w:rPr>
          <w:rFonts w:eastAsia="SimSun"/>
          <w:i/>
          <w:szCs w:val="22"/>
          <w:lang w:val="da-DK" w:eastAsia="zh-CN"/>
        </w:rPr>
      </w:pPr>
      <w:r w:rsidRPr="00981EB4">
        <w:rPr>
          <w:rFonts w:eastAsia="SimSun"/>
          <w:i/>
          <w:szCs w:val="22"/>
          <w:lang w:val="da-DK" w:eastAsia="zh-CN"/>
        </w:rPr>
        <w:t xml:space="preserve">Pædiatrisk </w:t>
      </w:r>
      <w:r w:rsidRPr="00981EB4" w:rsidR="0041420B">
        <w:rPr>
          <w:i/>
          <w:lang w:val="da-DK"/>
        </w:rPr>
        <w:t>u</w:t>
      </w:r>
      <w:r w:rsidRPr="00981EB4" w:rsidR="00A36F5C">
        <w:rPr>
          <w:i/>
          <w:lang w:val="da-DK"/>
        </w:rPr>
        <w:t>veitis</w:t>
      </w:r>
    </w:p>
    <w:p w:rsidR="00623A5C" w:rsidRPr="002D1359" w:rsidP="00623A5C" w14:paraId="04860668" w14:textId="77777777">
      <w:pPr>
        <w:tabs>
          <w:tab w:val="clear" w:pos="562"/>
        </w:tabs>
        <w:suppressAutoHyphens w:val="0"/>
        <w:rPr>
          <w:rFonts w:eastAsia="SimSun"/>
          <w:szCs w:val="22"/>
          <w:lang w:val="da-DK" w:eastAsia="zh-CN"/>
        </w:rPr>
      </w:pPr>
    </w:p>
    <w:p w:rsidR="00623A5C" w:rsidRPr="002D1359" w:rsidP="00623A5C" w14:paraId="24B06979" w14:textId="77777777">
      <w:pPr>
        <w:tabs>
          <w:tab w:val="clear" w:pos="562"/>
        </w:tabs>
        <w:suppressAutoHyphens w:val="0"/>
        <w:rPr>
          <w:rFonts w:eastAsia="SimSun"/>
          <w:szCs w:val="22"/>
          <w:lang w:val="da-DK" w:eastAsia="zh-CN"/>
        </w:rPr>
      </w:pPr>
      <w:r w:rsidRPr="003A686E">
        <w:rPr>
          <w:lang w:val="da-DK"/>
        </w:rPr>
        <w:t xml:space="preserve">Den anbefalede </w:t>
      </w:r>
      <w:r w:rsidRPr="002D1359">
        <w:rPr>
          <w:rFonts w:eastAsia="SimSun"/>
          <w:szCs w:val="22"/>
          <w:lang w:val="da-DK" w:eastAsia="zh-CN"/>
        </w:rPr>
        <w:t>Humira</w:t>
      </w:r>
      <w:r w:rsidRPr="003A686E">
        <w:rPr>
          <w:lang w:val="da-DK"/>
        </w:rPr>
        <w:t xml:space="preserve">-dosis </w:t>
      </w:r>
      <w:r w:rsidRPr="002D1359">
        <w:rPr>
          <w:rFonts w:eastAsia="SimSun"/>
          <w:szCs w:val="22"/>
          <w:lang w:val="da-DK" w:eastAsia="zh-CN"/>
        </w:rPr>
        <w:t xml:space="preserve">til pædiatriske patienter </w:t>
      </w:r>
      <w:r>
        <w:rPr>
          <w:lang w:val="da-DK"/>
        </w:rPr>
        <w:t>med uveitis</w:t>
      </w:r>
      <w:r w:rsidRPr="002D1359">
        <w:rPr>
          <w:rFonts w:eastAsia="SimSun"/>
          <w:szCs w:val="22"/>
          <w:lang w:val="da-DK" w:eastAsia="zh-CN"/>
        </w:rPr>
        <w:t xml:space="preserve"> fra </w:t>
      </w:r>
      <w:r>
        <w:rPr>
          <w:szCs w:val="22"/>
          <w:lang w:val="da-DK"/>
        </w:rPr>
        <w:t xml:space="preserve">2 </w:t>
      </w:r>
      <w:r w:rsidRPr="002D1359">
        <w:rPr>
          <w:rFonts w:eastAsia="SimSun"/>
          <w:szCs w:val="22"/>
          <w:lang w:val="da-DK" w:eastAsia="zh-CN"/>
        </w:rPr>
        <w:t>år er baseret på legemsvægt (tabel</w:t>
      </w:r>
      <w:r>
        <w:rPr>
          <w:lang w:val="da-DK"/>
        </w:rPr>
        <w:t xml:space="preserve"> </w:t>
      </w:r>
      <w:r w:rsidR="0053277D">
        <w:rPr>
          <w:lang w:val="da-DK"/>
        </w:rPr>
        <w:t>3</w:t>
      </w:r>
      <w:r w:rsidRPr="002D1359">
        <w:rPr>
          <w:rFonts w:eastAsia="SimSun"/>
          <w:szCs w:val="22"/>
          <w:lang w:val="da-DK" w:eastAsia="zh-CN"/>
        </w:rPr>
        <w:t xml:space="preserve">). Humira administreres </w:t>
      </w:r>
      <w:r w:rsidRPr="003A686E">
        <w:rPr>
          <w:lang w:val="da-DK"/>
        </w:rPr>
        <w:t>som</w:t>
      </w:r>
      <w:r w:rsidRPr="002D1359">
        <w:rPr>
          <w:rFonts w:eastAsia="SimSun"/>
          <w:szCs w:val="22"/>
          <w:lang w:val="da-DK" w:eastAsia="zh-CN"/>
        </w:rPr>
        <w:t xml:space="preserve"> subkutan injektion.</w:t>
      </w:r>
    </w:p>
    <w:p w:rsidR="00623A5C" w:rsidRPr="002D1359" w:rsidP="00623A5C" w14:paraId="1ECB0872" w14:textId="77777777">
      <w:pPr>
        <w:tabs>
          <w:tab w:val="clear" w:pos="562"/>
        </w:tabs>
        <w:suppressAutoHyphens w:val="0"/>
        <w:rPr>
          <w:rFonts w:eastAsia="SimSun"/>
          <w:szCs w:val="22"/>
          <w:lang w:val="da-DK" w:eastAsia="zh-CN"/>
        </w:rPr>
      </w:pPr>
    </w:p>
    <w:p w:rsidR="00A36F5C" w:rsidRPr="004D4CE1" w:rsidP="00A36F5C" w14:paraId="6E0FCDCF" w14:textId="77777777">
      <w:pPr>
        <w:rPr>
          <w:lang w:val="da-DK"/>
        </w:rPr>
      </w:pPr>
      <w:r w:rsidRPr="004D4CE1">
        <w:rPr>
          <w:lang w:val="da-DK"/>
        </w:rPr>
        <w:t>Der er ingen erfaring ved behandling med Humira uden samtidig behandling med methotrexat i pædiatrisk uveitis.</w:t>
      </w:r>
    </w:p>
    <w:p w:rsidR="00500B87" w:rsidP="00500B87" w14:paraId="6F577A94" w14:textId="77777777">
      <w:pPr>
        <w:rPr>
          <w:lang w:val="da-DK"/>
        </w:rPr>
      </w:pPr>
    </w:p>
    <w:p w:rsidR="00623A5C" w:rsidRPr="002D1359" w:rsidP="00623A5C" w14:paraId="0A066DB0" w14:textId="77777777">
      <w:pPr>
        <w:keepNext/>
        <w:tabs>
          <w:tab w:val="clear" w:pos="562"/>
        </w:tabs>
        <w:suppressAutoHyphens w:val="0"/>
        <w:jc w:val="center"/>
        <w:rPr>
          <w:rFonts w:eastAsia="SimSun"/>
          <w:szCs w:val="22"/>
          <w:lang w:val="da-DK" w:eastAsia="zh-CN"/>
        </w:rPr>
      </w:pPr>
      <w:r w:rsidRPr="002D1359">
        <w:rPr>
          <w:rFonts w:eastAsia="SimSun"/>
          <w:b/>
          <w:szCs w:val="22"/>
          <w:lang w:val="da-DK" w:eastAsia="zh-CN"/>
        </w:rPr>
        <w:t>Tabel</w:t>
      </w:r>
      <w:r w:rsidRPr="00732F41" w:rsidR="00500B87">
        <w:rPr>
          <w:b/>
          <w:szCs w:val="22"/>
          <w:lang w:val="da-DK"/>
        </w:rPr>
        <w:t xml:space="preserve"> </w:t>
      </w:r>
      <w:r w:rsidR="0053277D">
        <w:rPr>
          <w:b/>
          <w:szCs w:val="22"/>
          <w:lang w:val="da-DK"/>
        </w:rPr>
        <w:t>3</w:t>
      </w:r>
      <w:r w:rsidRPr="002D1359">
        <w:rPr>
          <w:rFonts w:eastAsia="SimSun"/>
          <w:b/>
          <w:szCs w:val="22"/>
          <w:lang w:val="da-DK" w:eastAsia="zh-CN"/>
        </w:rPr>
        <w:t xml:space="preserve">. Humira-dosis til pædiatriske patienter med </w:t>
      </w:r>
      <w:r w:rsidR="00500B87">
        <w:rPr>
          <w:b/>
          <w:szCs w:val="22"/>
          <w:lang w:val="da-DK"/>
        </w:rPr>
        <w:t>uv</w:t>
      </w:r>
      <w:r w:rsidRPr="00732F41" w:rsidR="00500B87">
        <w:rPr>
          <w:b/>
          <w:szCs w:val="22"/>
          <w:lang w:val="da-DK"/>
        </w:rPr>
        <w:t>eitis</w:t>
      </w:r>
    </w:p>
    <w:p w:rsidR="00500B87" w:rsidRPr="00732F41" w:rsidP="00500B87" w14:paraId="33AABE66" w14:textId="77777777">
      <w:pPr>
        <w:jc w:val="center"/>
        <w:rPr>
          <w:lang w:val="da-DK"/>
        </w:rPr>
      </w:pPr>
    </w:p>
    <w:tbl>
      <w:tblPr>
        <w:tblW w:w="0" w:type="auto"/>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1155"/>
        <w:gridCol w:w="5168"/>
      </w:tblGrid>
      <w:tr w14:paraId="5A1E9A55" w14:textId="77777777" w:rsidTr="00AD3F70">
        <w:tblPrEx>
          <w:tblW w:w="0" w:type="auto"/>
          <w:tblLook w:val="04A0"/>
        </w:tblPrEx>
        <w:tc>
          <w:tcPr>
            <w:tcW w:w="0" w:type="auto"/>
            <w:tcBorders>
              <w:top w:val="single" w:sz="6" w:space="0" w:color="000000"/>
              <w:left w:val="single" w:sz="6" w:space="0" w:color="000000"/>
              <w:bottom w:val="single" w:sz="6" w:space="0" w:color="000000"/>
              <w:right w:val="single" w:sz="6" w:space="0" w:color="000000"/>
            </w:tcBorders>
            <w:vAlign w:val="center"/>
            <w:hideMark/>
          </w:tcPr>
          <w:p w:rsidR="00981EB4" w:rsidRPr="002D1359" w:rsidP="00FD75E1" w14:paraId="38571124" w14:textId="77777777">
            <w:pPr>
              <w:tabs>
                <w:tab w:val="clear" w:pos="562"/>
              </w:tabs>
              <w:suppressAutoHyphens w:val="0"/>
              <w:jc w:val="center"/>
              <w:rPr>
                <w:rFonts w:eastAsia="SimSun"/>
                <w:b/>
                <w:szCs w:val="22"/>
                <w:lang w:val="da-DK" w:eastAsia="zh-CN"/>
              </w:rPr>
            </w:pPr>
            <w:r w:rsidRPr="002D1359">
              <w:rPr>
                <w:rFonts w:eastAsia="SimSun"/>
                <w:b/>
                <w:szCs w:val="22"/>
                <w:lang w:val="da-DK" w:eastAsia="zh-CN"/>
              </w:rPr>
              <w:t>Patientvæg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81EB4" w:rsidRPr="002D1359" w:rsidP="00FD75E1" w14:paraId="7F3973DB" w14:textId="77777777">
            <w:pPr>
              <w:tabs>
                <w:tab w:val="clear" w:pos="562"/>
              </w:tabs>
              <w:suppressAutoHyphens w:val="0"/>
              <w:jc w:val="center"/>
              <w:rPr>
                <w:rFonts w:eastAsia="SimSun"/>
                <w:b/>
                <w:szCs w:val="22"/>
                <w:lang w:val="da-DK" w:eastAsia="zh-CN"/>
              </w:rPr>
            </w:pPr>
            <w:r w:rsidRPr="00BF005B">
              <w:rPr>
                <w:b/>
                <w:szCs w:val="22"/>
              </w:rPr>
              <w:t>Dosi</w:t>
            </w:r>
            <w:r>
              <w:rPr>
                <w:b/>
                <w:szCs w:val="22"/>
              </w:rPr>
              <w:t>sr</w:t>
            </w:r>
            <w:r w:rsidRPr="00BF005B">
              <w:rPr>
                <w:b/>
                <w:szCs w:val="22"/>
              </w:rPr>
              <w:t>egime</w:t>
            </w:r>
          </w:p>
        </w:tc>
      </w:tr>
      <w:tr w14:paraId="521A23AB" w14:textId="77777777" w:rsidTr="00AD3F70">
        <w:tblPrEx>
          <w:tblW w:w="0" w:type="auto"/>
          <w:tblLook w:val="04A0"/>
        </w:tblPrEx>
        <w:tc>
          <w:tcPr>
            <w:tcW w:w="0" w:type="auto"/>
            <w:tcBorders>
              <w:top w:val="single" w:sz="6" w:space="0" w:color="000000"/>
              <w:left w:val="single" w:sz="6" w:space="0" w:color="000000"/>
              <w:bottom w:val="single" w:sz="6" w:space="0" w:color="000000"/>
              <w:right w:val="single" w:sz="6" w:space="0" w:color="000000"/>
            </w:tcBorders>
            <w:hideMark/>
          </w:tcPr>
          <w:p w:rsidR="00981EB4" w:rsidRPr="002D1359" w:rsidP="00FD75E1" w14:paraId="63139FCB" w14:textId="77777777">
            <w:pPr>
              <w:tabs>
                <w:tab w:val="clear" w:pos="562"/>
              </w:tabs>
              <w:suppressAutoHyphens w:val="0"/>
              <w:jc w:val="center"/>
              <w:rPr>
                <w:rFonts w:eastAsia="SimSun"/>
                <w:szCs w:val="22"/>
                <w:lang w:val="da-DK" w:eastAsia="zh-CN"/>
              </w:rPr>
            </w:pPr>
            <w:r w:rsidRPr="002D1359">
              <w:rPr>
                <w:rFonts w:eastAsia="SimSun"/>
                <w:szCs w:val="22"/>
                <w:lang w:val="da-DK" w:eastAsia="zh-CN"/>
              </w:rPr>
              <w:t>&lt;</w:t>
            </w:r>
            <w:r w:rsidRPr="00BF005B">
              <w:rPr>
                <w:szCs w:val="22"/>
              </w:rPr>
              <w:t xml:space="preserve"> 30 </w:t>
            </w:r>
            <w:r w:rsidRPr="002D1359">
              <w:rPr>
                <w:rFonts w:eastAsia="SimSun"/>
                <w:szCs w:val="22"/>
                <w:lang w:val="da-DK" w:eastAsia="zh-CN"/>
              </w:rPr>
              <w:t>kg</w:t>
            </w:r>
          </w:p>
        </w:tc>
        <w:tc>
          <w:tcPr>
            <w:tcW w:w="0" w:type="auto"/>
            <w:tcBorders>
              <w:top w:val="single" w:sz="6" w:space="0" w:color="000000"/>
              <w:left w:val="single" w:sz="6" w:space="0" w:color="000000"/>
              <w:bottom w:val="single" w:sz="6" w:space="0" w:color="000000"/>
              <w:right w:val="single" w:sz="6" w:space="0" w:color="000000"/>
            </w:tcBorders>
            <w:hideMark/>
          </w:tcPr>
          <w:p w:rsidR="00981EB4" w:rsidRPr="002D1359" w:rsidP="00FD75E1" w14:paraId="02E624B0" w14:textId="77777777">
            <w:pPr>
              <w:numPr>
                <w:ilvl w:val="0"/>
                <w:numId w:val="171"/>
              </w:numPr>
              <w:tabs>
                <w:tab w:val="clear" w:pos="562"/>
              </w:tabs>
              <w:suppressAutoHyphens w:val="0"/>
              <w:spacing w:after="160" w:line="259" w:lineRule="auto"/>
              <w:ind w:left="360" w:hanging="210"/>
              <w:rPr>
                <w:rFonts w:eastAsia="SimSun"/>
                <w:szCs w:val="22"/>
                <w:lang w:val="da-DK" w:eastAsia="zh-CN"/>
              </w:rPr>
            </w:pPr>
            <w:r w:rsidRPr="008963B6">
              <w:rPr>
                <w:szCs w:val="22"/>
                <w:lang w:val="da-DK"/>
              </w:rPr>
              <w:t xml:space="preserve">20 </w:t>
            </w:r>
            <w:r w:rsidRPr="002D1359">
              <w:rPr>
                <w:rFonts w:eastAsia="SimSun"/>
                <w:szCs w:val="22"/>
                <w:lang w:val="da-DK" w:eastAsia="zh-CN"/>
              </w:rPr>
              <w:t xml:space="preserve">mg </w:t>
            </w:r>
            <w:r w:rsidRPr="008963B6">
              <w:rPr>
                <w:szCs w:val="22"/>
                <w:lang w:val="da-DK"/>
              </w:rPr>
              <w:t>hver anden</w:t>
            </w:r>
            <w:r w:rsidRPr="002D1359">
              <w:rPr>
                <w:rFonts w:eastAsia="SimSun"/>
                <w:szCs w:val="22"/>
                <w:lang w:val="da-DK" w:eastAsia="zh-CN"/>
              </w:rPr>
              <w:t xml:space="preserve"> uge</w:t>
            </w:r>
            <w:r w:rsidRPr="008963B6">
              <w:rPr>
                <w:szCs w:val="22"/>
                <w:lang w:val="da-DK"/>
              </w:rPr>
              <w:t xml:space="preserve"> i kombination med methotrexat</w:t>
            </w:r>
          </w:p>
        </w:tc>
      </w:tr>
      <w:tr w14:paraId="32639ED5" w14:textId="77777777" w:rsidTr="00AD3F70">
        <w:tblPrEx>
          <w:tblW w:w="0" w:type="auto"/>
          <w:tblLook w:val="04A0"/>
        </w:tblPrEx>
        <w:tc>
          <w:tcPr>
            <w:tcW w:w="0" w:type="auto"/>
            <w:tcBorders>
              <w:top w:val="single" w:sz="6" w:space="0" w:color="000000"/>
              <w:left w:val="single" w:sz="6" w:space="0" w:color="000000"/>
              <w:bottom w:val="single" w:sz="4" w:space="0" w:color="auto"/>
              <w:right w:val="single" w:sz="6" w:space="0" w:color="000000"/>
            </w:tcBorders>
            <w:hideMark/>
          </w:tcPr>
          <w:p w:rsidR="00981EB4" w:rsidRPr="002D1359" w:rsidP="00FD75E1" w14:paraId="4FD725A6" w14:textId="77777777">
            <w:pPr>
              <w:tabs>
                <w:tab w:val="clear" w:pos="562"/>
              </w:tabs>
              <w:suppressAutoHyphens w:val="0"/>
              <w:jc w:val="center"/>
              <w:rPr>
                <w:rFonts w:eastAsia="SimSun"/>
                <w:szCs w:val="22"/>
                <w:lang w:val="da-DK" w:eastAsia="zh-CN"/>
              </w:rPr>
            </w:pPr>
            <w:r w:rsidRPr="002D1359">
              <w:rPr>
                <w:rFonts w:eastAsia="SimSun"/>
                <w:szCs w:val="22"/>
                <w:lang w:val="da-DK" w:eastAsia="zh-CN"/>
              </w:rPr>
              <w:t>≥</w:t>
            </w:r>
            <w:r w:rsidRPr="00BF005B">
              <w:rPr>
                <w:szCs w:val="22"/>
              </w:rPr>
              <w:t xml:space="preserve"> 30 </w:t>
            </w:r>
            <w:r w:rsidRPr="002D1359">
              <w:rPr>
                <w:rFonts w:eastAsia="SimSun"/>
                <w:szCs w:val="22"/>
                <w:lang w:val="da-DK" w:eastAsia="zh-CN"/>
              </w:rPr>
              <w:t>kg</w:t>
            </w:r>
          </w:p>
        </w:tc>
        <w:tc>
          <w:tcPr>
            <w:tcW w:w="0" w:type="auto"/>
            <w:tcBorders>
              <w:top w:val="single" w:sz="6" w:space="0" w:color="000000"/>
              <w:left w:val="single" w:sz="6" w:space="0" w:color="000000"/>
              <w:bottom w:val="single" w:sz="4" w:space="0" w:color="auto"/>
              <w:right w:val="single" w:sz="6" w:space="0" w:color="000000"/>
            </w:tcBorders>
            <w:hideMark/>
          </w:tcPr>
          <w:p w:rsidR="00981EB4" w:rsidRPr="002D1359" w:rsidP="00FD75E1" w14:paraId="0BCC2993" w14:textId="77777777">
            <w:pPr>
              <w:numPr>
                <w:ilvl w:val="0"/>
                <w:numId w:val="172"/>
              </w:numPr>
              <w:tabs>
                <w:tab w:val="clear" w:pos="562"/>
              </w:tabs>
              <w:suppressAutoHyphens w:val="0"/>
              <w:spacing w:after="160" w:line="259" w:lineRule="auto"/>
              <w:ind w:left="360" w:hanging="210"/>
              <w:rPr>
                <w:rFonts w:eastAsia="SimSun"/>
                <w:szCs w:val="22"/>
                <w:lang w:val="da-DK" w:eastAsia="zh-CN"/>
              </w:rPr>
            </w:pPr>
            <w:r w:rsidRPr="003D23F9">
              <w:rPr>
                <w:lang w:val="da-DK"/>
              </w:rPr>
              <w:t>40 mg hver anden uge i kombination med methotrexat</w:t>
            </w:r>
          </w:p>
        </w:tc>
      </w:tr>
    </w:tbl>
    <w:p w:rsidR="00500B87" w:rsidRPr="008963B6" w:rsidP="00500B87" w14:paraId="32D10E39" w14:textId="77777777">
      <w:pPr>
        <w:rPr>
          <w:lang w:val="da-DK"/>
        </w:rPr>
      </w:pPr>
    </w:p>
    <w:p w:rsidR="00A36F5C" w:rsidRPr="004D4CE1" w:rsidP="00A36F5C" w14:paraId="191B6711" w14:textId="77777777">
      <w:pPr>
        <w:rPr>
          <w:lang w:val="da-DK"/>
        </w:rPr>
      </w:pPr>
      <w:r w:rsidRPr="004D4CE1">
        <w:rPr>
          <w:lang w:val="da-DK"/>
        </w:rPr>
        <w:t xml:space="preserve">Når Humira behandlingen påbegyndes kan en induktionsdosis på 40 mg </w:t>
      </w:r>
      <w:r w:rsidRPr="004D4CE1" w:rsidR="00500B87">
        <w:rPr>
          <w:lang w:val="da-DK"/>
        </w:rPr>
        <w:t>mg</w:t>
      </w:r>
      <w:r w:rsidR="00500B87">
        <w:rPr>
          <w:lang w:val="da-DK"/>
        </w:rPr>
        <w:t xml:space="preserve"> til patienter </w:t>
      </w:r>
      <w:r w:rsidRPr="008963B6" w:rsidR="00500B87">
        <w:rPr>
          <w:szCs w:val="22"/>
          <w:lang w:val="da-DK"/>
        </w:rPr>
        <w:t>&lt; 30 kg</w:t>
      </w:r>
      <w:r w:rsidR="00500B87">
        <w:rPr>
          <w:szCs w:val="22"/>
          <w:lang w:val="da-DK"/>
        </w:rPr>
        <w:t xml:space="preserve"> eller </w:t>
      </w:r>
      <w:r w:rsidRPr="003D23F9" w:rsidR="00500B87">
        <w:rPr>
          <w:lang w:val="da-DK"/>
        </w:rPr>
        <w:t>80 m</w:t>
      </w:r>
      <w:r w:rsidR="00500B87">
        <w:rPr>
          <w:lang w:val="da-DK"/>
        </w:rPr>
        <w:t>g til pati</w:t>
      </w:r>
      <w:r w:rsidR="00B467CB">
        <w:rPr>
          <w:lang w:val="da-DK"/>
        </w:rPr>
        <w:t>e</w:t>
      </w:r>
      <w:r w:rsidR="00500B87">
        <w:rPr>
          <w:lang w:val="da-DK"/>
        </w:rPr>
        <w:t xml:space="preserve">nter </w:t>
      </w:r>
      <w:r w:rsidRPr="008963B6" w:rsidR="00500B87">
        <w:rPr>
          <w:szCs w:val="22"/>
          <w:lang w:val="da-DK"/>
        </w:rPr>
        <w:t>≥ 30 kg</w:t>
      </w:r>
      <w:r w:rsidRPr="004D4CE1" w:rsidR="00500B87">
        <w:rPr>
          <w:lang w:val="da-DK"/>
        </w:rPr>
        <w:t xml:space="preserve"> </w:t>
      </w:r>
      <w:r w:rsidRPr="004D4CE1">
        <w:rPr>
          <w:lang w:val="da-DK"/>
        </w:rPr>
        <w:t>administreres en uge før start af vedligeholdelsesdosis. Der foreligger ingen kliniske data om brugen af en Humira-induktionsdosis til børn &lt; 6 år</w:t>
      </w:r>
      <w:r w:rsidRPr="004D4CE1" w:rsidR="0041420B">
        <w:rPr>
          <w:lang w:val="da-DK"/>
        </w:rPr>
        <w:t xml:space="preserve"> (se pkt. 5.2)</w:t>
      </w:r>
      <w:r w:rsidRPr="004D4CE1">
        <w:rPr>
          <w:lang w:val="da-DK"/>
        </w:rPr>
        <w:t>.</w:t>
      </w:r>
    </w:p>
    <w:p w:rsidR="00A36F5C" w:rsidRPr="004D4CE1" w:rsidP="00A36F5C" w14:paraId="4B4DC028" w14:textId="77777777">
      <w:pPr>
        <w:rPr>
          <w:lang w:val="da-DK"/>
        </w:rPr>
      </w:pPr>
    </w:p>
    <w:p w:rsidR="00A36F5C" w:rsidRPr="003D23F9" w:rsidP="00A36F5C" w14:paraId="00D1953A" w14:textId="77777777">
      <w:pPr>
        <w:rPr>
          <w:lang w:val="da-DK"/>
        </w:rPr>
      </w:pPr>
      <w:r w:rsidRPr="003D23F9">
        <w:rPr>
          <w:lang w:val="da-DK"/>
        </w:rPr>
        <w:t xml:space="preserve">Det er ikke relevant at bruge Humira til patienter under 2 år til denne indikation. </w:t>
      </w:r>
    </w:p>
    <w:p w:rsidR="00A36F5C" w:rsidRPr="003D23F9" w:rsidP="00A36F5C" w14:paraId="03568B9F" w14:textId="77777777">
      <w:pPr>
        <w:rPr>
          <w:lang w:val="da-DK"/>
        </w:rPr>
      </w:pPr>
    </w:p>
    <w:p w:rsidR="00A36F5C" w:rsidRPr="004D4CE1" w:rsidP="00A36F5C" w14:paraId="2A36F30F" w14:textId="77777777">
      <w:pPr>
        <w:rPr>
          <w:szCs w:val="22"/>
          <w:lang w:val="da-DK"/>
        </w:rPr>
      </w:pPr>
      <w:r w:rsidRPr="003D23F9">
        <w:rPr>
          <w:lang w:val="da-DK"/>
        </w:rPr>
        <w:t>Det anbefales, at fordelen og risikoen ved fortsat langvarig behandling vurderes årligt (se pkt. 5.1).</w:t>
      </w:r>
    </w:p>
    <w:p w:rsidR="00FB5783" w:rsidP="00FB5783" w14:paraId="19175070" w14:textId="77777777">
      <w:pPr>
        <w:rPr>
          <w:szCs w:val="22"/>
          <w:lang w:val="da-DK"/>
        </w:rPr>
      </w:pPr>
    </w:p>
    <w:p w:rsidR="007317AB" w:rsidP="00FB5783" w14:paraId="2E75A5E7" w14:textId="77777777">
      <w:pPr>
        <w:rPr>
          <w:lang w:val="da-DK"/>
        </w:rPr>
      </w:pPr>
      <w:r>
        <w:rPr>
          <w:lang w:val="da-DK"/>
        </w:rPr>
        <w:t xml:space="preserve">Humira </w:t>
      </w:r>
      <w:r w:rsidR="006E5104">
        <w:rPr>
          <w:lang w:val="da-DK"/>
        </w:rPr>
        <w:t>kan være</w:t>
      </w:r>
      <w:r>
        <w:rPr>
          <w:lang w:val="da-DK"/>
        </w:rPr>
        <w:t xml:space="preserve"> tilgængelig i andre styrker og/eller lægemiddelformer afhængigt af individuelt behandlingsbehov.</w:t>
      </w:r>
    </w:p>
    <w:p w:rsidR="007317AB" w:rsidP="00FB5783" w14:paraId="726A5C81" w14:textId="77777777">
      <w:pPr>
        <w:rPr>
          <w:szCs w:val="22"/>
          <w:lang w:val="da-DK"/>
        </w:rPr>
      </w:pPr>
    </w:p>
    <w:p w:rsidR="00FB5783" w:rsidP="00FB5783" w14:paraId="756BB14A" w14:textId="77777777">
      <w:pPr>
        <w:pStyle w:val="EMEANormal"/>
        <w:rPr>
          <w:szCs w:val="22"/>
          <w:u w:val="single"/>
          <w:lang w:val="da-DK"/>
        </w:rPr>
      </w:pPr>
      <w:r w:rsidRPr="008503D3">
        <w:rPr>
          <w:szCs w:val="22"/>
          <w:u w:val="single"/>
          <w:lang w:val="da-DK"/>
        </w:rPr>
        <w:t>Administration</w:t>
      </w:r>
    </w:p>
    <w:p w:rsidR="00FB5783" w:rsidRPr="008503D3" w:rsidP="00FB5783" w14:paraId="3F7D662F" w14:textId="77777777">
      <w:pPr>
        <w:pStyle w:val="EMEANormal"/>
        <w:rPr>
          <w:szCs w:val="22"/>
          <w:lang w:val="da-DK"/>
        </w:rPr>
      </w:pPr>
    </w:p>
    <w:p w:rsidR="00FB5783" w:rsidP="00FB5783" w14:paraId="48C5EE1E" w14:textId="77777777">
      <w:pPr>
        <w:rPr>
          <w:szCs w:val="22"/>
          <w:lang w:val="da-DK"/>
        </w:rPr>
      </w:pPr>
      <w:r w:rsidRPr="008F497B">
        <w:rPr>
          <w:szCs w:val="22"/>
          <w:lang w:val="da-DK"/>
        </w:rPr>
        <w:t>Humira administeres ved subkutan injektion. Fuld instruktion vedrørende brug findes i indlægssedlen.</w:t>
      </w:r>
    </w:p>
    <w:p w:rsidR="00FB5783" w:rsidP="00FB5783" w14:paraId="6C4CD4F4" w14:textId="77777777">
      <w:pPr>
        <w:rPr>
          <w:szCs w:val="22"/>
          <w:lang w:val="da-DK"/>
        </w:rPr>
      </w:pPr>
    </w:p>
    <w:p w:rsidR="00500B87" w:rsidP="00FB5783" w14:paraId="5A928F99" w14:textId="77777777">
      <w:pPr>
        <w:rPr>
          <w:lang w:val="da-DK"/>
        </w:rPr>
      </w:pPr>
      <w:r>
        <w:rPr>
          <w:lang w:val="da-DK"/>
        </w:rPr>
        <w:t>Humira er tilgængelig i andre styrker og/eller lægemiddelformer.</w:t>
      </w:r>
    </w:p>
    <w:p w:rsidR="00500B87" w:rsidP="00FB5783" w14:paraId="439BBD45" w14:textId="77777777">
      <w:pPr>
        <w:rPr>
          <w:szCs w:val="22"/>
          <w:lang w:val="da-DK"/>
        </w:rPr>
      </w:pPr>
    </w:p>
    <w:p w:rsidR="00FB5783" w:rsidP="00FB5783" w14:paraId="48B8CDFE" w14:textId="77777777">
      <w:pPr>
        <w:pStyle w:val="EMEAHeading2SPC"/>
        <w:spacing w:before="0" w:beforeLines="0" w:after="0" w:afterLines="0"/>
        <w:rPr>
          <w:rFonts w:ascii="Times New Roman" w:hAnsi="Times New Roman"/>
          <w:lang w:val="da-DK"/>
        </w:rPr>
      </w:pPr>
      <w:r>
        <w:rPr>
          <w:rFonts w:ascii="Times New Roman" w:hAnsi="Times New Roman"/>
          <w:lang w:val="da-DK"/>
        </w:rPr>
        <w:t>4.3</w:t>
      </w:r>
      <w:r>
        <w:rPr>
          <w:rFonts w:ascii="Times New Roman" w:hAnsi="Times New Roman"/>
          <w:lang w:val="da-DK"/>
        </w:rPr>
        <w:tab/>
        <w:t xml:space="preserve">Kontraindikationer </w:t>
      </w:r>
    </w:p>
    <w:p w:rsidR="00FB5783" w:rsidRPr="00832EA4" w:rsidP="00FB5783" w14:paraId="74C35F83" w14:textId="77777777">
      <w:pPr>
        <w:pStyle w:val="EMEANormal"/>
        <w:rPr>
          <w:lang w:val="da-DK"/>
        </w:rPr>
      </w:pPr>
    </w:p>
    <w:p w:rsidR="00FB5783" w:rsidP="00FB5783" w14:paraId="0634276B" w14:textId="77777777">
      <w:pPr>
        <w:rPr>
          <w:lang w:val="da-DK"/>
        </w:rPr>
      </w:pPr>
      <w:r>
        <w:rPr>
          <w:lang w:val="da-DK"/>
        </w:rPr>
        <w:t>Overfølsomhed over for den aktive substans eller over for ét eller flere af hjælpestofferne anført i pkt. 6.1.</w:t>
      </w:r>
    </w:p>
    <w:p w:rsidR="00FB5783" w:rsidP="00FB5783" w14:paraId="19D8ED0B" w14:textId="77777777">
      <w:pPr>
        <w:rPr>
          <w:lang w:val="da-DK"/>
        </w:rPr>
      </w:pPr>
    </w:p>
    <w:p w:rsidR="00FB5783" w:rsidP="00FB5783" w14:paraId="320A892D" w14:textId="77777777">
      <w:pPr>
        <w:rPr>
          <w:lang w:val="da-DK"/>
        </w:rPr>
      </w:pPr>
      <w:r>
        <w:rPr>
          <w:lang w:val="da-DK"/>
        </w:rPr>
        <w:t>Aktiv tuberkulose eller andre alvorlige infektioner, såsom sepsis og opportunistiske infektioner (se pkt. 4.4).</w:t>
      </w:r>
    </w:p>
    <w:p w:rsidR="00FB5783" w:rsidP="00FB5783" w14:paraId="593D5671" w14:textId="77777777">
      <w:pPr>
        <w:rPr>
          <w:lang w:val="da-DK"/>
        </w:rPr>
      </w:pPr>
    </w:p>
    <w:p w:rsidR="00FB5783" w:rsidP="00FB5783" w14:paraId="212A17C0" w14:textId="77777777">
      <w:pPr>
        <w:rPr>
          <w:lang w:val="da-DK"/>
        </w:rPr>
      </w:pPr>
      <w:r>
        <w:rPr>
          <w:lang w:val="da-DK"/>
        </w:rPr>
        <w:t>Moderat til alvorlig hjerteinsufficiens (NYHA, klasse III/IV) (se pkt. 4.4).</w:t>
      </w:r>
    </w:p>
    <w:p w:rsidR="00FB5783" w:rsidP="00FB5783" w14:paraId="66DDED66" w14:textId="77777777">
      <w:pPr>
        <w:rPr>
          <w:lang w:val="da-DK"/>
        </w:rPr>
      </w:pPr>
    </w:p>
    <w:p w:rsidR="00FB5783" w:rsidP="00FB5783" w14:paraId="6AE95B49" w14:textId="77777777">
      <w:pPr>
        <w:pStyle w:val="EMEAHeading2SPC"/>
        <w:keepNext/>
        <w:spacing w:before="0" w:beforeLines="0" w:after="0" w:afterLines="0"/>
        <w:rPr>
          <w:rFonts w:ascii="Times New Roman" w:hAnsi="Times New Roman"/>
          <w:lang w:val="da-DK"/>
        </w:rPr>
      </w:pPr>
      <w:r>
        <w:rPr>
          <w:rFonts w:ascii="Times New Roman" w:hAnsi="Times New Roman"/>
          <w:lang w:val="da-DK"/>
        </w:rPr>
        <w:t>4.4</w:t>
      </w:r>
      <w:r>
        <w:rPr>
          <w:rFonts w:ascii="Times New Roman" w:hAnsi="Times New Roman"/>
          <w:lang w:val="da-DK"/>
        </w:rPr>
        <w:tab/>
        <w:t>Særlige advarsler og forsigtighedsregler vedrørende brugen</w:t>
      </w:r>
    </w:p>
    <w:p w:rsidR="00FB5783" w:rsidP="00FB5783" w14:paraId="155FFBAE" w14:textId="77777777">
      <w:pPr>
        <w:pStyle w:val="EMEANormal"/>
        <w:keepNext/>
        <w:rPr>
          <w:lang w:val="da-DK"/>
        </w:rPr>
      </w:pPr>
    </w:p>
    <w:p w:rsidR="00702374" w:rsidRPr="0073465B" w:rsidP="00FB5783" w14:paraId="1E46F4F1" w14:textId="77777777">
      <w:pPr>
        <w:pStyle w:val="EMEANormal"/>
        <w:keepNext/>
        <w:rPr>
          <w:u w:val="single"/>
          <w:lang w:val="da-DK"/>
        </w:rPr>
      </w:pPr>
      <w:r w:rsidRPr="0073465B">
        <w:rPr>
          <w:u w:val="single"/>
          <w:lang w:val="da-DK"/>
        </w:rPr>
        <w:t>Sporbarhed</w:t>
      </w:r>
    </w:p>
    <w:p w:rsidR="00702374" w:rsidRPr="00832EA4" w:rsidP="00FB5783" w14:paraId="232F73E8" w14:textId="77777777">
      <w:pPr>
        <w:pStyle w:val="EMEANormal"/>
        <w:keepNext/>
        <w:rPr>
          <w:lang w:val="da-DK"/>
        </w:rPr>
      </w:pPr>
    </w:p>
    <w:p w:rsidR="00FB5783" w:rsidRPr="009210D7" w:rsidP="00FB5783" w14:paraId="6E7E4127" w14:textId="77777777">
      <w:pPr>
        <w:pStyle w:val="Heading4"/>
        <w:autoSpaceDE w:val="0"/>
        <w:autoSpaceDN w:val="0"/>
        <w:adjustRightInd w:val="0"/>
        <w:jc w:val="left"/>
        <w:rPr>
          <w:b w:val="0"/>
          <w:lang w:val="da-DK"/>
        </w:rPr>
      </w:pPr>
      <w:r w:rsidRPr="00BD3305">
        <w:rPr>
          <w:b w:val="0"/>
          <w:lang w:val="da-DK"/>
        </w:rPr>
        <w:t xml:space="preserve">For at forbedre sporbarheden af biologiske </w:t>
      </w:r>
      <w:r w:rsidRPr="00F4013B">
        <w:rPr>
          <w:b w:val="0"/>
          <w:lang w:val="da-DK"/>
        </w:rPr>
        <w:t xml:space="preserve">præparater skal  </w:t>
      </w:r>
      <w:r w:rsidR="00B54A55">
        <w:rPr>
          <w:b w:val="0"/>
          <w:lang w:val="da-DK"/>
        </w:rPr>
        <w:t xml:space="preserve">navn </w:t>
      </w:r>
      <w:r w:rsidRPr="00F4013B">
        <w:rPr>
          <w:b w:val="0"/>
          <w:lang w:val="da-DK"/>
        </w:rPr>
        <w:t>og batchnummeret for det administrerede præparat registreres tydeligt.</w:t>
      </w:r>
    </w:p>
    <w:p w:rsidR="00FB5783" w:rsidP="00FB5783" w14:paraId="7C966602" w14:textId="77777777">
      <w:pPr>
        <w:pStyle w:val="Heading4"/>
        <w:autoSpaceDE w:val="0"/>
        <w:autoSpaceDN w:val="0"/>
        <w:adjustRightInd w:val="0"/>
        <w:jc w:val="left"/>
        <w:rPr>
          <w:b w:val="0"/>
          <w:bCs/>
          <w:u w:val="single"/>
          <w:lang w:val="da-DK"/>
        </w:rPr>
      </w:pPr>
    </w:p>
    <w:p w:rsidR="00FB5783" w:rsidP="00FB5783" w14:paraId="30D449D9" w14:textId="77777777">
      <w:pPr>
        <w:pStyle w:val="Heading4"/>
        <w:autoSpaceDE w:val="0"/>
        <w:autoSpaceDN w:val="0"/>
        <w:adjustRightInd w:val="0"/>
        <w:jc w:val="left"/>
        <w:rPr>
          <w:b w:val="0"/>
          <w:bCs/>
          <w:noProof w:val="0"/>
          <w:u w:val="single"/>
          <w:lang w:val="da-DK"/>
        </w:rPr>
      </w:pPr>
      <w:r>
        <w:rPr>
          <w:b w:val="0"/>
          <w:bCs/>
          <w:u w:val="single"/>
          <w:lang w:val="da-DK"/>
        </w:rPr>
        <w:t>Infektioner</w:t>
      </w:r>
    </w:p>
    <w:p w:rsidR="00FB5783" w:rsidP="00FB5783" w14:paraId="5B21CBB1" w14:textId="77777777">
      <w:pPr>
        <w:rPr>
          <w:lang w:val="da-DK"/>
        </w:rPr>
      </w:pPr>
    </w:p>
    <w:p w:rsidR="00FB5783" w:rsidP="00FB5783" w14:paraId="3A90388B" w14:textId="77777777">
      <w:pPr>
        <w:rPr>
          <w:lang w:val="da-DK"/>
        </w:rPr>
      </w:pPr>
      <w:r w:rsidRPr="00243694">
        <w:rPr>
          <w:color w:val="000000"/>
          <w:lang w:val="da-DK"/>
        </w:rPr>
        <w:t>Patienter, som tager TNF-</w:t>
      </w:r>
      <w:r>
        <w:rPr>
          <w:color w:val="000000"/>
          <w:lang w:val="da-DK"/>
        </w:rPr>
        <w:t>antagonister</w:t>
      </w:r>
      <w:r w:rsidRPr="00243694">
        <w:rPr>
          <w:color w:val="000000"/>
          <w:lang w:val="da-DK"/>
        </w:rPr>
        <w:t>, er mere modtagelige for alvorlige infektioner.</w:t>
      </w:r>
      <w:r>
        <w:rPr>
          <w:color w:val="000000"/>
          <w:lang w:val="da-DK"/>
        </w:rPr>
        <w:t xml:space="preserve"> Nedsat lungefunktion kan øge risikoen for udvikling af infektioner. </w:t>
      </w:r>
      <w:r>
        <w:rPr>
          <w:lang w:val="da-DK"/>
        </w:rPr>
        <w:t>Patienter skal derfor monitoreres nøje for infektioner, herunder tuberkulose, før, under og efter behandling med Humira. Da udskillelsen af adalimumab kan vare op til fire måneder, bør monitoreringen fortsættes i hele denne periode.</w:t>
      </w:r>
    </w:p>
    <w:p w:rsidR="00FB5783" w:rsidP="00FB5783" w14:paraId="49D5EDE9" w14:textId="77777777">
      <w:pPr>
        <w:rPr>
          <w:lang w:val="da-DK"/>
        </w:rPr>
      </w:pPr>
    </w:p>
    <w:p w:rsidR="00FB5783" w:rsidP="00FB5783" w14:paraId="2F14CD13" w14:textId="77777777">
      <w:pPr>
        <w:rPr>
          <w:lang w:val="da-DK"/>
        </w:rPr>
      </w:pPr>
      <w:r>
        <w:rPr>
          <w:lang w:val="da-DK"/>
        </w:rPr>
        <w:t>Behandling med Humira bør ikke initieres hos patienter med aktive infektioner, herunder kroniske eller lokaliserede infektioner, før infektionerne er under kontrol.</w:t>
      </w:r>
      <w:r w:rsidRPr="008A06BA">
        <w:rPr>
          <w:lang w:val="da-DK"/>
        </w:rPr>
        <w:t xml:space="preserve"> </w:t>
      </w:r>
      <w:r>
        <w:rPr>
          <w:lang w:val="da-DK"/>
        </w:rPr>
        <w:t>H</w:t>
      </w:r>
      <w:r w:rsidRPr="00FC5DD9">
        <w:rPr>
          <w:lang w:val="da-DK"/>
        </w:rPr>
        <w:t>os patienter, som har været eksponeret for tuberkulose</w:t>
      </w:r>
      <w:r>
        <w:rPr>
          <w:lang w:val="da-DK"/>
        </w:rPr>
        <w:t>,</w:t>
      </w:r>
      <w:r w:rsidRPr="00FC5DD9">
        <w:rPr>
          <w:lang w:val="da-DK"/>
        </w:rPr>
        <w:t xml:space="preserve"> og patienter, som har rejst </w:t>
      </w:r>
      <w:r>
        <w:rPr>
          <w:lang w:val="da-DK"/>
        </w:rPr>
        <w:t>i</w:t>
      </w:r>
      <w:r w:rsidRPr="00FC5DD9">
        <w:rPr>
          <w:lang w:val="da-DK"/>
        </w:rPr>
        <w:t xml:space="preserve"> områder med høj risiko for tuberkulose eller endemisk mykose, såsom histoplasmose, </w:t>
      </w:r>
      <w:r>
        <w:rPr>
          <w:lang w:val="da-DK"/>
        </w:rPr>
        <w:t>k</w:t>
      </w:r>
      <w:r w:rsidRPr="00FC5DD9">
        <w:rPr>
          <w:lang w:val="da-DK"/>
        </w:rPr>
        <w:t>o</w:t>
      </w:r>
      <w:r>
        <w:rPr>
          <w:lang w:val="da-DK"/>
        </w:rPr>
        <w:t>k</w:t>
      </w:r>
      <w:r w:rsidRPr="00FC5DD9">
        <w:rPr>
          <w:lang w:val="da-DK"/>
        </w:rPr>
        <w:t>cidioidomykose eller blastomykose</w:t>
      </w:r>
      <w:r>
        <w:rPr>
          <w:lang w:val="da-DK"/>
        </w:rPr>
        <w:t>, skal r</w:t>
      </w:r>
      <w:r w:rsidRPr="00FC5DD9">
        <w:rPr>
          <w:lang w:val="da-DK"/>
        </w:rPr>
        <w:t>is</w:t>
      </w:r>
      <w:r>
        <w:rPr>
          <w:lang w:val="da-DK"/>
        </w:rPr>
        <w:t>iko og fordele ved</w:t>
      </w:r>
      <w:r w:rsidRPr="00FC5DD9">
        <w:rPr>
          <w:lang w:val="da-DK"/>
        </w:rPr>
        <w:t xml:space="preserve"> behandling med Humira</w:t>
      </w:r>
      <w:r>
        <w:rPr>
          <w:lang w:val="da-DK"/>
        </w:rPr>
        <w:t xml:space="preserve"> overvejes, inden behandlingen iværksættes</w:t>
      </w:r>
      <w:r w:rsidRPr="00FC5DD9">
        <w:rPr>
          <w:lang w:val="da-DK"/>
        </w:rPr>
        <w:t xml:space="preserve"> (se </w:t>
      </w:r>
      <w:r w:rsidR="00DA3ED7">
        <w:rPr>
          <w:i/>
          <w:iCs/>
          <w:lang w:val="da-DK"/>
        </w:rPr>
        <w:t>Andre o</w:t>
      </w:r>
      <w:r w:rsidRPr="00FC5DD9">
        <w:rPr>
          <w:i/>
          <w:iCs/>
          <w:lang w:val="da-DK"/>
        </w:rPr>
        <w:t>pportunisti</w:t>
      </w:r>
      <w:r>
        <w:rPr>
          <w:i/>
          <w:iCs/>
          <w:lang w:val="da-DK"/>
        </w:rPr>
        <w:t>ske</w:t>
      </w:r>
      <w:r w:rsidRPr="00FC5DD9">
        <w:rPr>
          <w:i/>
          <w:iCs/>
          <w:lang w:val="da-DK"/>
        </w:rPr>
        <w:t xml:space="preserve"> infe</w:t>
      </w:r>
      <w:r>
        <w:rPr>
          <w:i/>
          <w:iCs/>
          <w:lang w:val="da-DK"/>
        </w:rPr>
        <w:t>k</w:t>
      </w:r>
      <w:r w:rsidRPr="00FC5DD9">
        <w:rPr>
          <w:i/>
          <w:iCs/>
          <w:lang w:val="da-DK"/>
        </w:rPr>
        <w:t>tion</w:t>
      </w:r>
      <w:r>
        <w:rPr>
          <w:i/>
          <w:iCs/>
          <w:lang w:val="da-DK"/>
        </w:rPr>
        <w:t>er</w:t>
      </w:r>
      <w:r w:rsidRPr="00FC5DD9">
        <w:rPr>
          <w:lang w:val="da-DK"/>
        </w:rPr>
        <w:t>)</w:t>
      </w:r>
      <w:r>
        <w:rPr>
          <w:lang w:val="da-DK"/>
        </w:rPr>
        <w:t>.</w:t>
      </w:r>
    </w:p>
    <w:p w:rsidR="00FB5783" w:rsidP="00FB5783" w14:paraId="4C0C2C0A" w14:textId="77777777">
      <w:pPr>
        <w:rPr>
          <w:lang w:val="da-DK"/>
        </w:rPr>
      </w:pPr>
    </w:p>
    <w:p w:rsidR="00FB5783" w:rsidP="00FB5783" w14:paraId="0A02692E" w14:textId="77777777">
      <w:pPr>
        <w:rPr>
          <w:lang w:val="da-DK"/>
        </w:rPr>
      </w:pPr>
      <w:r>
        <w:rPr>
          <w:lang w:val="da-DK"/>
        </w:rPr>
        <w:t>Patienter, der udvikler en ny infektion under behandling med Humira, bør monitoreres nøje</w:t>
      </w:r>
      <w:r w:rsidRPr="008A06BA">
        <w:rPr>
          <w:lang w:val="da-DK"/>
        </w:rPr>
        <w:t xml:space="preserve"> </w:t>
      </w:r>
      <w:r>
        <w:rPr>
          <w:lang w:val="da-DK"/>
        </w:rPr>
        <w:t>o</w:t>
      </w:r>
      <w:r w:rsidRPr="00FA452C">
        <w:rPr>
          <w:lang w:val="da-DK"/>
        </w:rPr>
        <w:t xml:space="preserve">g </w:t>
      </w:r>
      <w:r>
        <w:rPr>
          <w:lang w:val="da-DK"/>
        </w:rPr>
        <w:t>gennemgå</w:t>
      </w:r>
      <w:r w:rsidRPr="00FA452C">
        <w:rPr>
          <w:lang w:val="da-DK"/>
        </w:rPr>
        <w:t xml:space="preserve"> en fuld</w:t>
      </w:r>
      <w:r>
        <w:rPr>
          <w:lang w:val="da-DK"/>
        </w:rPr>
        <w:t>stænding diagnostisk evaluering. Administration af Humira bør ophøre, hvis en patient udvikler en ny alvorlig infektion</w:t>
      </w:r>
      <w:r w:rsidRPr="008A06BA">
        <w:rPr>
          <w:lang w:val="da-DK"/>
        </w:rPr>
        <w:t xml:space="preserve"> </w:t>
      </w:r>
      <w:r w:rsidRPr="00FA452C">
        <w:rPr>
          <w:lang w:val="da-DK"/>
        </w:rPr>
        <w:t>eller sepsis, og passende antimi</w:t>
      </w:r>
      <w:r>
        <w:rPr>
          <w:lang w:val="da-DK"/>
        </w:rPr>
        <w:t>k</w:t>
      </w:r>
      <w:r w:rsidRPr="00FA452C">
        <w:rPr>
          <w:lang w:val="da-DK"/>
        </w:rPr>
        <w:t>robi</w:t>
      </w:r>
      <w:r>
        <w:rPr>
          <w:lang w:val="da-DK"/>
        </w:rPr>
        <w:t>e</w:t>
      </w:r>
      <w:r w:rsidRPr="00FA452C">
        <w:rPr>
          <w:lang w:val="da-DK"/>
        </w:rPr>
        <w:t xml:space="preserve">l </w:t>
      </w:r>
      <w:r>
        <w:rPr>
          <w:lang w:val="da-DK"/>
        </w:rPr>
        <w:t>eller</w:t>
      </w:r>
      <w:r w:rsidRPr="00FA452C">
        <w:rPr>
          <w:lang w:val="da-DK"/>
        </w:rPr>
        <w:t xml:space="preserve"> anti</w:t>
      </w:r>
      <w:r>
        <w:rPr>
          <w:lang w:val="da-DK"/>
        </w:rPr>
        <w:t>mykotisk</w:t>
      </w:r>
      <w:r w:rsidRPr="00FA452C">
        <w:rPr>
          <w:lang w:val="da-DK"/>
        </w:rPr>
        <w:t xml:space="preserve"> behandling iværksættes</w:t>
      </w:r>
      <w:r>
        <w:rPr>
          <w:lang w:val="da-DK"/>
        </w:rPr>
        <w:t>, indtil infektionen er under kontrol. Læger bør være forsigtige, når de overvejer brug af Humira til patienter med anamnese af tilbagevendende infektioner eller med øvrige sygdomstilstande, som kan prædisponere patienterne for infektioner, inklusive samtidig anvendelse af immunsuppressive lægemidler.</w:t>
      </w:r>
    </w:p>
    <w:p w:rsidR="00FB5783" w:rsidP="00FB5783" w14:paraId="1989D29E" w14:textId="77777777">
      <w:pPr>
        <w:rPr>
          <w:lang w:val="da-DK"/>
        </w:rPr>
      </w:pPr>
    </w:p>
    <w:p w:rsidR="00FB5783" w:rsidRPr="00481622" w:rsidP="00FB5783" w14:paraId="5761C71F" w14:textId="77777777">
      <w:pPr>
        <w:keepNext/>
        <w:rPr>
          <w:i/>
          <w:iCs/>
          <w:lang w:val="da-DK"/>
        </w:rPr>
      </w:pPr>
      <w:r w:rsidRPr="00481622">
        <w:rPr>
          <w:i/>
          <w:iCs/>
          <w:lang w:val="da-DK"/>
        </w:rPr>
        <w:t>Alvorlige infektioner</w:t>
      </w:r>
    </w:p>
    <w:p w:rsidR="00FB5783" w:rsidP="00FB5783" w14:paraId="5D20D44A" w14:textId="77777777">
      <w:pPr>
        <w:keepNext/>
        <w:rPr>
          <w:iCs/>
          <w:u w:val="single"/>
          <w:lang w:val="da-DK"/>
        </w:rPr>
      </w:pPr>
    </w:p>
    <w:p w:rsidR="00FB5783" w:rsidRPr="00243694" w:rsidP="00FB5783" w14:paraId="4F7D0787" w14:textId="77777777">
      <w:pPr>
        <w:keepNext/>
        <w:rPr>
          <w:color w:val="000000"/>
          <w:lang w:val="da-DK"/>
        </w:rPr>
      </w:pPr>
      <w:r w:rsidRPr="00243694">
        <w:rPr>
          <w:color w:val="000000"/>
          <w:lang w:val="da-DK"/>
        </w:rPr>
        <w:t>Alvorlige infektioner,</w:t>
      </w:r>
      <w:r w:rsidRPr="00243694">
        <w:rPr>
          <w:color w:val="000000"/>
          <w:u w:color="0000FF"/>
          <w:lang w:val="da-DK"/>
        </w:rPr>
        <w:t xml:space="preserve"> inklusive sepsis,</w:t>
      </w:r>
      <w:r w:rsidRPr="00243694">
        <w:rPr>
          <w:color w:val="000000"/>
          <w:lang w:val="da-DK"/>
        </w:rPr>
        <w:t xml:space="preserve"> </w:t>
      </w:r>
      <w:r>
        <w:rPr>
          <w:color w:val="000000"/>
          <w:lang w:val="da-DK"/>
        </w:rPr>
        <w:t>forårsaget af</w:t>
      </w:r>
      <w:r w:rsidRPr="00243694">
        <w:rPr>
          <w:color w:val="000000"/>
          <w:lang w:val="da-DK"/>
        </w:rPr>
        <w:t xml:space="preserve"> bakterie</w:t>
      </w:r>
      <w:r>
        <w:rPr>
          <w:color w:val="000000"/>
          <w:lang w:val="da-DK"/>
        </w:rPr>
        <w:t>r</w:t>
      </w:r>
      <w:r w:rsidRPr="00243694">
        <w:rPr>
          <w:color w:val="000000"/>
          <w:lang w:val="da-DK"/>
        </w:rPr>
        <w:t>, mykobakterie</w:t>
      </w:r>
      <w:r>
        <w:rPr>
          <w:color w:val="000000"/>
          <w:lang w:val="da-DK"/>
        </w:rPr>
        <w:t>r</w:t>
      </w:r>
      <w:r w:rsidRPr="00243694">
        <w:rPr>
          <w:color w:val="000000"/>
          <w:lang w:val="da-DK"/>
        </w:rPr>
        <w:t>, invasive svampe</w:t>
      </w:r>
      <w:r>
        <w:rPr>
          <w:color w:val="000000"/>
          <w:lang w:val="da-DK"/>
        </w:rPr>
        <w:t xml:space="preserve">, </w:t>
      </w:r>
      <w:r w:rsidRPr="00314A1F">
        <w:rPr>
          <w:color w:val="000000"/>
          <w:lang w:val="da-DK"/>
        </w:rPr>
        <w:t>parasitter</w:t>
      </w:r>
      <w:r>
        <w:rPr>
          <w:color w:val="000000"/>
          <w:lang w:val="da-DK"/>
        </w:rPr>
        <w:t>eller</w:t>
      </w:r>
      <w:r w:rsidRPr="00314A1F">
        <w:rPr>
          <w:color w:val="000000"/>
          <w:lang w:val="da-DK"/>
        </w:rPr>
        <w:t xml:space="preserve"> virus eller</w:t>
      </w:r>
      <w:r w:rsidRPr="00243694">
        <w:rPr>
          <w:color w:val="000000"/>
          <w:lang w:val="da-DK"/>
        </w:rPr>
        <w:t xml:space="preserve"> andre opportunistiske infektioner</w:t>
      </w:r>
      <w:r w:rsidRPr="00243694">
        <w:rPr>
          <w:color w:val="000000"/>
          <w:u w:color="0000FF"/>
          <w:lang w:val="da-DK"/>
        </w:rPr>
        <w:t xml:space="preserve"> såsom listeriose</w:t>
      </w:r>
      <w:r>
        <w:rPr>
          <w:color w:val="000000"/>
          <w:u w:color="0000FF"/>
          <w:lang w:val="da-DK"/>
        </w:rPr>
        <w:t xml:space="preserve">, </w:t>
      </w:r>
      <w:r w:rsidRPr="00DF4B7E">
        <w:rPr>
          <w:lang w:val="da-DK"/>
        </w:rPr>
        <w:t>legionellose</w:t>
      </w:r>
      <w:r w:rsidRPr="00243694">
        <w:rPr>
          <w:color w:val="000000"/>
          <w:u w:color="0000FF"/>
          <w:lang w:val="da-DK"/>
        </w:rPr>
        <w:t xml:space="preserve"> og pneumocystis er blevet rapporteret hos patienter, som </w:t>
      </w:r>
      <w:r>
        <w:rPr>
          <w:color w:val="000000"/>
          <w:u w:color="0000FF"/>
          <w:lang w:val="da-DK"/>
        </w:rPr>
        <w:t>fik</w:t>
      </w:r>
      <w:r w:rsidRPr="00243694">
        <w:rPr>
          <w:color w:val="000000"/>
          <w:u w:color="0000FF"/>
          <w:lang w:val="da-DK"/>
        </w:rPr>
        <w:t xml:space="preserve"> </w:t>
      </w:r>
      <w:r w:rsidRPr="00243694">
        <w:rPr>
          <w:color w:val="000000"/>
          <w:lang w:val="da-DK"/>
        </w:rPr>
        <w:t xml:space="preserve">Humira. </w:t>
      </w:r>
    </w:p>
    <w:p w:rsidR="00FB5783" w:rsidP="00FB5783" w14:paraId="0A96AE6C" w14:textId="77777777">
      <w:pPr>
        <w:rPr>
          <w:lang w:val="da-DK"/>
        </w:rPr>
      </w:pPr>
    </w:p>
    <w:p w:rsidR="00FB5783" w:rsidP="00FB5783" w14:paraId="51AE19AF" w14:textId="77777777">
      <w:pPr>
        <w:rPr>
          <w:lang w:val="da-DK"/>
        </w:rPr>
      </w:pPr>
      <w:r>
        <w:rPr>
          <w:lang w:val="da-DK"/>
        </w:rPr>
        <w:t xml:space="preserve">I </w:t>
      </w:r>
      <w:r w:rsidRPr="00F67DA1">
        <w:rPr>
          <w:lang w:val="da-DK"/>
        </w:rPr>
        <w:t xml:space="preserve">kliniske </w:t>
      </w:r>
      <w:r>
        <w:rPr>
          <w:lang w:val="da-DK"/>
        </w:rPr>
        <w:t>studier er der set a</w:t>
      </w:r>
      <w:r w:rsidRPr="00F67DA1">
        <w:rPr>
          <w:lang w:val="da-DK"/>
        </w:rPr>
        <w:t>ndre alvorlige infektioner inklu</w:t>
      </w:r>
      <w:r>
        <w:rPr>
          <w:lang w:val="da-DK"/>
        </w:rPr>
        <w:t>sive</w:t>
      </w:r>
      <w:r w:rsidRPr="00F67DA1">
        <w:rPr>
          <w:lang w:val="da-DK"/>
        </w:rPr>
        <w:t xml:space="preserve"> </w:t>
      </w:r>
      <w:r>
        <w:rPr>
          <w:lang w:val="da-DK"/>
        </w:rPr>
        <w:t>pneumoni, pyelonefritis, septisk artrit og sep</w:t>
      </w:r>
      <w:r w:rsidR="00893DF6">
        <w:rPr>
          <w:lang w:val="da-DK"/>
        </w:rPr>
        <w:t>tikæmi</w:t>
      </w:r>
      <w:r>
        <w:rPr>
          <w:lang w:val="da-DK"/>
        </w:rPr>
        <w:t xml:space="preserve">. </w:t>
      </w:r>
      <w:r w:rsidRPr="00F67DA1">
        <w:rPr>
          <w:lang w:val="da-DK"/>
        </w:rPr>
        <w:t xml:space="preserve">Der </w:t>
      </w:r>
      <w:r>
        <w:rPr>
          <w:lang w:val="da-DK"/>
        </w:rPr>
        <w:t xml:space="preserve">er </w:t>
      </w:r>
      <w:r w:rsidRPr="00F67DA1">
        <w:rPr>
          <w:lang w:val="da-DK"/>
        </w:rPr>
        <w:t xml:space="preserve">rapporteret om indlæggelse eller </w:t>
      </w:r>
      <w:r>
        <w:rPr>
          <w:lang w:val="da-DK"/>
        </w:rPr>
        <w:t>le</w:t>
      </w:r>
      <w:r w:rsidRPr="00F67DA1">
        <w:rPr>
          <w:lang w:val="da-DK"/>
        </w:rPr>
        <w:t>tale udfald associeret med infektion</w:t>
      </w:r>
      <w:r>
        <w:rPr>
          <w:lang w:val="da-DK"/>
        </w:rPr>
        <w:t>er.</w:t>
      </w:r>
    </w:p>
    <w:p w:rsidR="00FB5783" w:rsidP="00FB5783" w14:paraId="1F1C2E1C" w14:textId="77777777">
      <w:pPr>
        <w:rPr>
          <w:i/>
          <w:iCs/>
          <w:u w:val="single"/>
          <w:lang w:val="da-DK"/>
        </w:rPr>
      </w:pPr>
    </w:p>
    <w:p w:rsidR="00FB5783" w:rsidRPr="00481622" w:rsidP="00FB5783" w14:paraId="1721B25B" w14:textId="77777777">
      <w:pPr>
        <w:rPr>
          <w:i/>
          <w:iCs/>
          <w:lang w:val="da-DK"/>
        </w:rPr>
      </w:pPr>
      <w:r w:rsidRPr="00481622">
        <w:rPr>
          <w:i/>
          <w:iCs/>
          <w:lang w:val="da-DK"/>
        </w:rPr>
        <w:t>Tuberkulose</w:t>
      </w:r>
    </w:p>
    <w:p w:rsidR="00FB5783" w:rsidP="00FB5783" w14:paraId="02C3F9CB" w14:textId="77777777">
      <w:pPr>
        <w:rPr>
          <w:lang w:val="da-DK"/>
        </w:rPr>
      </w:pPr>
    </w:p>
    <w:p w:rsidR="00FB5783" w:rsidP="00FB5783" w14:paraId="3352A515" w14:textId="77777777">
      <w:pPr>
        <w:autoSpaceDE w:val="0"/>
        <w:autoSpaceDN w:val="0"/>
        <w:adjustRightInd w:val="0"/>
        <w:rPr>
          <w:lang w:val="da-DK"/>
        </w:rPr>
      </w:pPr>
      <w:r>
        <w:rPr>
          <w:lang w:val="da-DK"/>
        </w:rPr>
        <w:t>T</w:t>
      </w:r>
      <w:r w:rsidRPr="00446E89">
        <w:rPr>
          <w:lang w:val="da-DK"/>
        </w:rPr>
        <w:t xml:space="preserve">uberkulose, </w:t>
      </w:r>
      <w:r>
        <w:rPr>
          <w:lang w:val="da-DK"/>
        </w:rPr>
        <w:t>herunder</w:t>
      </w:r>
      <w:r w:rsidRPr="00446E89">
        <w:rPr>
          <w:lang w:val="da-DK"/>
        </w:rPr>
        <w:t xml:space="preserve"> reaktivering og nye tilfælde af tuberkulose er rapporteret</w:t>
      </w:r>
      <w:r>
        <w:rPr>
          <w:lang w:val="da-DK"/>
        </w:rPr>
        <w:t xml:space="preserve"> hos patienter, der fik Humira. </w:t>
      </w:r>
      <w:r w:rsidRPr="00446E89">
        <w:rPr>
          <w:lang w:val="da-DK"/>
        </w:rPr>
        <w:t>Rapporterne indehold</w:t>
      </w:r>
      <w:r>
        <w:rPr>
          <w:lang w:val="da-DK"/>
        </w:rPr>
        <w:t>er</w:t>
      </w:r>
      <w:r w:rsidRPr="00446E89">
        <w:rPr>
          <w:lang w:val="da-DK"/>
        </w:rPr>
        <w:t xml:space="preserve"> tilfælde af </w:t>
      </w:r>
      <w:r>
        <w:rPr>
          <w:lang w:val="da-DK"/>
        </w:rPr>
        <w:t>lungetuberkulose og</w:t>
      </w:r>
      <w:r w:rsidRPr="00446E89">
        <w:rPr>
          <w:lang w:val="da-DK"/>
        </w:rPr>
        <w:t xml:space="preserve"> </w:t>
      </w:r>
      <w:r>
        <w:rPr>
          <w:lang w:val="da-DK"/>
        </w:rPr>
        <w:t>ekstra-pulmonal (f.eks. dissemineret) tuberkulose.</w:t>
      </w:r>
    </w:p>
    <w:p w:rsidR="00FB5783" w:rsidP="00FB5783" w14:paraId="0493E349" w14:textId="77777777">
      <w:pPr>
        <w:rPr>
          <w:lang w:val="da-DK"/>
        </w:rPr>
      </w:pPr>
    </w:p>
    <w:p w:rsidR="00FB5783" w:rsidP="00FB5783" w14:paraId="38832B08" w14:textId="77777777">
      <w:pPr>
        <w:rPr>
          <w:lang w:val="da-DK"/>
        </w:rPr>
      </w:pPr>
      <w:r>
        <w:rPr>
          <w:lang w:val="da-DK"/>
        </w:rPr>
        <w:t>Før behandling med Humira påbegyndes, skal alle patienter undersøges for både aktiv og inaktiv (latent) tuberkulose. Denne undersøgelse bør omfatte patientens detaljerede sygdomshistorie med tuberkuloseanamnese eller eventuel tidligere eksponering for personer med aktiv tuberkulose samt tidligere og/eller aktuel immunsuppressiv behandling. Passende screeningsundersøgelser (dvs. tuberkulinhudtest og røntgen af thorax) bør foretages hos alle patienter (i henhold til lokale anbefalinger). Det anbefales, at dis</w:t>
      </w:r>
      <w:r>
        <w:rPr>
          <w:lang w:val="da-DK"/>
        </w:rPr>
        <w:t>se undersøgelser og resultaterne heraf registreres på patientkortet. Den ordinerende læge bør være opmærksom på risikoen for falsk negative resultater af tuberkulinhudtest, særligt hos patienter, der er alvorligt syge eller immunkompromitterede.</w:t>
      </w:r>
    </w:p>
    <w:p w:rsidR="00FB5783" w:rsidP="00FB5783" w14:paraId="1B169EA3" w14:textId="77777777">
      <w:pPr>
        <w:rPr>
          <w:lang w:val="da-DK"/>
        </w:rPr>
      </w:pPr>
    </w:p>
    <w:p w:rsidR="00FB5783" w:rsidP="00FB5783" w14:paraId="4DD086B1" w14:textId="77777777">
      <w:pPr>
        <w:rPr>
          <w:lang w:val="da-DK"/>
        </w:rPr>
      </w:pPr>
      <w:r>
        <w:rPr>
          <w:lang w:val="da-DK"/>
        </w:rPr>
        <w:t>Hvis der diagnosticeres aktiv tuberkulose, må Humira-terapi ikke påbegyndes (se pkt. 4.3).</w:t>
      </w:r>
    </w:p>
    <w:p w:rsidR="00FB5783" w:rsidP="00FB5783" w14:paraId="53CC05F9" w14:textId="77777777">
      <w:pPr>
        <w:rPr>
          <w:lang w:val="da-DK"/>
        </w:rPr>
      </w:pPr>
    </w:p>
    <w:p w:rsidR="00FB5783" w:rsidP="00FB5783" w14:paraId="550DFAD8" w14:textId="77777777">
      <w:pPr>
        <w:rPr>
          <w:lang w:val="da-DK"/>
        </w:rPr>
      </w:pPr>
      <w:r>
        <w:rPr>
          <w:lang w:val="da-DK"/>
        </w:rPr>
        <w:t>I alle situationer beskrevet nedenfor skal balancen mellem fordele/ulemper ved behandling tages meget nøje i betragtning.</w:t>
      </w:r>
    </w:p>
    <w:p w:rsidR="00FB5783" w:rsidP="00FB5783" w14:paraId="145D250F" w14:textId="77777777">
      <w:pPr>
        <w:rPr>
          <w:lang w:val="da-DK"/>
        </w:rPr>
      </w:pPr>
    </w:p>
    <w:p w:rsidR="00FB5783" w:rsidP="00FB5783" w14:paraId="54637C33" w14:textId="77777777">
      <w:pPr>
        <w:rPr>
          <w:lang w:val="da-DK"/>
        </w:rPr>
      </w:pPr>
      <w:r>
        <w:rPr>
          <w:lang w:val="da-DK"/>
        </w:rPr>
        <w:t xml:space="preserve">Hvis der er mistanke om latent tuberkulose, bør en læge med ekspertise i behandling af tuberkulose konsulteres. </w:t>
      </w:r>
    </w:p>
    <w:p w:rsidR="00FB5783" w:rsidP="00FB5783" w14:paraId="07A0A2DF" w14:textId="77777777">
      <w:pPr>
        <w:autoSpaceDE w:val="0"/>
        <w:autoSpaceDN w:val="0"/>
        <w:adjustRightInd w:val="0"/>
        <w:rPr>
          <w:lang w:val="da-DK"/>
        </w:rPr>
      </w:pPr>
    </w:p>
    <w:p w:rsidR="00FB5783" w:rsidP="00FB5783" w14:paraId="3894FF88" w14:textId="77777777">
      <w:pPr>
        <w:autoSpaceDE w:val="0"/>
        <w:autoSpaceDN w:val="0"/>
        <w:adjustRightInd w:val="0"/>
        <w:rPr>
          <w:lang w:val="da-DK"/>
        </w:rPr>
      </w:pPr>
      <w:r w:rsidRPr="00CA5DD5">
        <w:rPr>
          <w:lang w:val="da-DK"/>
        </w:rPr>
        <w:t xml:space="preserve">Hvis der diagnosticeres </w:t>
      </w:r>
      <w:r w:rsidRPr="008F497B">
        <w:rPr>
          <w:szCs w:val="22"/>
          <w:lang w:val="da-DK"/>
        </w:rPr>
        <w:t xml:space="preserve">‘latent’ </w:t>
      </w:r>
      <w:r w:rsidRPr="00CA5DD5">
        <w:rPr>
          <w:lang w:val="da-DK"/>
        </w:rPr>
        <w:t>tuberkulose</w:t>
      </w:r>
      <w:r>
        <w:rPr>
          <w:lang w:val="da-DK"/>
        </w:rPr>
        <w:t>, skal profylaktisk behandling mod tuberkulose påbegyndes i overensstemmelse med lokale anbefalinger, inden behandling med Humira startes.</w:t>
      </w:r>
    </w:p>
    <w:p w:rsidR="00FB5783" w:rsidP="00FB5783" w14:paraId="471BD8ED" w14:textId="77777777">
      <w:pPr>
        <w:rPr>
          <w:bCs/>
          <w:iCs/>
          <w:lang w:val="da-DK"/>
        </w:rPr>
      </w:pPr>
    </w:p>
    <w:p w:rsidR="00FB5783" w:rsidP="00FB5783" w14:paraId="125DD1BE" w14:textId="77777777">
      <w:pPr>
        <w:rPr>
          <w:bCs/>
          <w:iCs/>
          <w:lang w:val="da-DK"/>
        </w:rPr>
      </w:pPr>
      <w:r w:rsidRPr="003E5B1A">
        <w:rPr>
          <w:bCs/>
          <w:iCs/>
          <w:lang w:val="da-DK"/>
        </w:rPr>
        <w:t>Inden start af behandling med Humira skal profylaktisk behandling mod t</w:t>
      </w:r>
      <w:r w:rsidRPr="00AB0D86">
        <w:rPr>
          <w:bCs/>
          <w:iCs/>
          <w:lang w:val="da-DK"/>
        </w:rPr>
        <w:t xml:space="preserve">uberkulose også </w:t>
      </w:r>
      <w:r>
        <w:rPr>
          <w:bCs/>
          <w:iCs/>
          <w:lang w:val="da-DK"/>
        </w:rPr>
        <w:t>overvejes</w:t>
      </w:r>
      <w:r w:rsidRPr="00AB0D86">
        <w:rPr>
          <w:bCs/>
          <w:iCs/>
          <w:lang w:val="da-DK"/>
        </w:rPr>
        <w:t xml:space="preserve"> hos patienter</w:t>
      </w:r>
      <w:r>
        <w:rPr>
          <w:bCs/>
          <w:iCs/>
          <w:lang w:val="da-DK"/>
        </w:rPr>
        <w:t xml:space="preserve"> med </w:t>
      </w:r>
      <w:r w:rsidRPr="00445561">
        <w:rPr>
          <w:lang w:val="da-DK"/>
        </w:rPr>
        <w:t xml:space="preserve">adskillige eller signifikante risikofaktorer for tuberkulose på trods af en negativ test for tuberkulose </w:t>
      </w:r>
      <w:r>
        <w:rPr>
          <w:lang w:val="da-DK"/>
        </w:rPr>
        <w:t>samt</w:t>
      </w:r>
      <w:r w:rsidRPr="00445561">
        <w:rPr>
          <w:lang w:val="da-DK"/>
        </w:rPr>
        <w:t xml:space="preserve"> </w:t>
      </w:r>
      <w:r>
        <w:rPr>
          <w:lang w:val="da-DK"/>
        </w:rPr>
        <w:t xml:space="preserve">hos </w:t>
      </w:r>
      <w:r w:rsidRPr="00445561">
        <w:rPr>
          <w:lang w:val="da-DK"/>
        </w:rPr>
        <w:t>patient</w:t>
      </w:r>
      <w:r>
        <w:rPr>
          <w:lang w:val="da-DK"/>
        </w:rPr>
        <w:t>er</w:t>
      </w:r>
      <w:r>
        <w:rPr>
          <w:b/>
          <w:bCs/>
          <w:i/>
          <w:iCs/>
          <w:lang w:val="da-DK"/>
        </w:rPr>
        <w:t xml:space="preserve">, </w:t>
      </w:r>
      <w:r w:rsidRPr="00AB0D86">
        <w:rPr>
          <w:bCs/>
          <w:iCs/>
          <w:lang w:val="da-DK"/>
        </w:rPr>
        <w:t xml:space="preserve">der tidligere har haft latent eller aktiv tuberkulose, hvor det ikke har kunnet bekræftes, at behandlingen har været tilstrækkelig. </w:t>
      </w:r>
    </w:p>
    <w:p w:rsidR="00FB5783" w:rsidP="00FB5783" w14:paraId="3444311A" w14:textId="77777777">
      <w:pPr>
        <w:rPr>
          <w:bCs/>
          <w:iCs/>
          <w:lang w:val="da-DK"/>
        </w:rPr>
      </w:pPr>
    </w:p>
    <w:p w:rsidR="00FB5783" w:rsidRPr="00AB0D86" w:rsidP="00FB5783" w14:paraId="371C8C6F" w14:textId="77777777">
      <w:pPr>
        <w:rPr>
          <w:bCs/>
          <w:iCs/>
          <w:lang w:val="da-DK"/>
        </w:rPr>
      </w:pPr>
      <w:r w:rsidRPr="00445561">
        <w:rPr>
          <w:lang w:val="da-DK"/>
        </w:rPr>
        <w:t xml:space="preserve">På trods af profylaktisk behandling </w:t>
      </w:r>
      <w:r>
        <w:rPr>
          <w:lang w:val="da-DK"/>
        </w:rPr>
        <w:t xml:space="preserve">mod </w:t>
      </w:r>
      <w:r w:rsidRPr="00445561">
        <w:rPr>
          <w:lang w:val="da-DK"/>
        </w:rPr>
        <w:t xml:space="preserve">tuberkulose er der forekommet tilfælde af reaktivering af tuberkulose </w:t>
      </w:r>
      <w:r>
        <w:rPr>
          <w:lang w:val="da-DK"/>
        </w:rPr>
        <w:t xml:space="preserve">hos patienter i behandling med </w:t>
      </w:r>
      <w:r w:rsidRPr="00445561">
        <w:rPr>
          <w:lang w:val="da-DK"/>
        </w:rPr>
        <w:t>Humira.</w:t>
      </w:r>
      <w:r>
        <w:rPr>
          <w:lang w:val="da-DK"/>
        </w:rPr>
        <w:t xml:space="preserve"> Hos </w:t>
      </w:r>
      <w:r>
        <w:rPr>
          <w:bCs/>
          <w:iCs/>
          <w:lang w:val="da-DK"/>
        </w:rPr>
        <w:t>n</w:t>
      </w:r>
      <w:r w:rsidRPr="00AB0D86">
        <w:rPr>
          <w:bCs/>
          <w:iCs/>
          <w:lang w:val="da-DK"/>
        </w:rPr>
        <w:t xml:space="preserve">ogle patienter, </w:t>
      </w:r>
      <w:r>
        <w:rPr>
          <w:lang w:val="da-DK"/>
        </w:rPr>
        <w:t>s</w:t>
      </w:r>
      <w:r w:rsidRPr="00445561">
        <w:rPr>
          <w:lang w:val="da-DK"/>
        </w:rPr>
        <w:t>om er behandlet tilfredsstillende</w:t>
      </w:r>
      <w:r>
        <w:rPr>
          <w:lang w:val="da-DK"/>
        </w:rPr>
        <w:t xml:space="preserve"> for</w:t>
      </w:r>
      <w:r w:rsidRPr="00AB0D86">
        <w:rPr>
          <w:bCs/>
          <w:iCs/>
          <w:lang w:val="da-DK"/>
        </w:rPr>
        <w:t xml:space="preserve"> aktiv tuberkulose, </w:t>
      </w:r>
      <w:r>
        <w:rPr>
          <w:bCs/>
          <w:iCs/>
          <w:lang w:val="da-DK"/>
        </w:rPr>
        <w:t>er</w:t>
      </w:r>
      <w:r w:rsidRPr="00AB0D86">
        <w:rPr>
          <w:bCs/>
          <w:iCs/>
          <w:lang w:val="da-DK"/>
        </w:rPr>
        <w:t xml:space="preserve"> aktiv tuberkulose</w:t>
      </w:r>
      <w:r>
        <w:rPr>
          <w:bCs/>
          <w:iCs/>
          <w:lang w:val="da-DK"/>
        </w:rPr>
        <w:t xml:space="preserve"> reaktiveret</w:t>
      </w:r>
      <w:r w:rsidRPr="00AB0D86">
        <w:rPr>
          <w:bCs/>
          <w:iCs/>
          <w:lang w:val="da-DK"/>
        </w:rPr>
        <w:t>, mens de har været i behandling med Humira.</w:t>
      </w:r>
    </w:p>
    <w:p w:rsidR="00FB5783" w:rsidP="00FB5783" w14:paraId="5D445DEE" w14:textId="77777777">
      <w:pPr>
        <w:rPr>
          <w:lang w:val="da-DK"/>
        </w:rPr>
      </w:pPr>
    </w:p>
    <w:p w:rsidR="00FB5783" w:rsidP="00FB5783" w14:paraId="22D46AF9" w14:textId="77777777">
      <w:pPr>
        <w:rPr>
          <w:lang w:val="da-DK"/>
        </w:rPr>
      </w:pPr>
      <w:r>
        <w:rPr>
          <w:lang w:val="da-DK"/>
        </w:rPr>
        <w:t>Patienter bør instrueres i at søge læge, hvis der opstår sygdomstegn/symptomer, der tyder på tuberkulose (f.eks. vedvarende hoste, tæring/vægttab, lav feber, apati) under eller efter behandling med Humira.</w:t>
      </w:r>
    </w:p>
    <w:p w:rsidR="00FB5783" w:rsidP="00FB5783" w14:paraId="4A18A16E" w14:textId="77777777">
      <w:pPr>
        <w:rPr>
          <w:i/>
          <w:iCs/>
          <w:u w:val="single"/>
          <w:lang w:val="da-DK"/>
        </w:rPr>
      </w:pPr>
    </w:p>
    <w:p w:rsidR="00FB5783" w:rsidRPr="00481622" w:rsidP="00FB5783" w14:paraId="2DF5E409" w14:textId="77777777">
      <w:pPr>
        <w:rPr>
          <w:i/>
          <w:iCs/>
          <w:lang w:val="da-DK"/>
        </w:rPr>
      </w:pPr>
      <w:r w:rsidRPr="00481622">
        <w:rPr>
          <w:i/>
          <w:iCs/>
          <w:lang w:val="da-DK"/>
        </w:rPr>
        <w:t>Andre opportunistiske infektioner</w:t>
      </w:r>
    </w:p>
    <w:p w:rsidR="00FB5783" w:rsidP="00FB5783" w14:paraId="4D39F666" w14:textId="77777777">
      <w:pPr>
        <w:rPr>
          <w:lang w:val="da-DK"/>
        </w:rPr>
      </w:pPr>
    </w:p>
    <w:p w:rsidR="00FB5783" w:rsidRPr="00D423BD" w:rsidP="00FB5783" w14:paraId="43AE8BAF" w14:textId="77777777">
      <w:pPr>
        <w:keepNext/>
        <w:autoSpaceDE w:val="0"/>
        <w:autoSpaceDN w:val="0"/>
        <w:adjustRightInd w:val="0"/>
        <w:rPr>
          <w:lang w:val="da-DK"/>
        </w:rPr>
      </w:pPr>
      <w:r>
        <w:rPr>
          <w:lang w:val="da-DK"/>
        </w:rPr>
        <w:t xml:space="preserve">Opportunistiske </w:t>
      </w:r>
      <w:r w:rsidRPr="00314A1F">
        <w:rPr>
          <w:lang w:val="da-DK"/>
        </w:rPr>
        <w:t>infektioner, inklusive</w:t>
      </w:r>
      <w:r w:rsidRPr="00D423BD">
        <w:rPr>
          <w:lang w:val="da-DK"/>
        </w:rPr>
        <w:t xml:space="preserve"> invasive fungicide infektioner</w:t>
      </w:r>
      <w:r>
        <w:rPr>
          <w:lang w:val="da-DK"/>
        </w:rPr>
        <w:t>,</w:t>
      </w:r>
      <w:r w:rsidRPr="00D423BD">
        <w:rPr>
          <w:lang w:val="da-DK"/>
        </w:rPr>
        <w:t xml:space="preserve"> er observeret hos patienter, som modtog </w:t>
      </w:r>
      <w:r>
        <w:rPr>
          <w:lang w:val="da-DK"/>
        </w:rPr>
        <w:t>Humira.</w:t>
      </w:r>
      <w:r w:rsidRPr="008A06BA">
        <w:rPr>
          <w:lang w:val="da-DK"/>
        </w:rPr>
        <w:t xml:space="preserve"> </w:t>
      </w:r>
      <w:r w:rsidRPr="00D423BD">
        <w:rPr>
          <w:lang w:val="da-DK"/>
        </w:rPr>
        <w:t xml:space="preserve">Disse infektioner </w:t>
      </w:r>
      <w:r>
        <w:rPr>
          <w:lang w:val="da-DK"/>
        </w:rPr>
        <w:t xml:space="preserve">er ikke konsekvent blevet erkendt </w:t>
      </w:r>
      <w:r w:rsidRPr="00D423BD">
        <w:rPr>
          <w:lang w:val="da-DK"/>
        </w:rPr>
        <w:t>hos patienter, som tager TNF-</w:t>
      </w:r>
      <w:r>
        <w:rPr>
          <w:lang w:val="da-DK"/>
        </w:rPr>
        <w:t>antagonister,</w:t>
      </w:r>
      <w:r w:rsidRPr="00D423BD">
        <w:rPr>
          <w:lang w:val="da-DK"/>
        </w:rPr>
        <w:t xml:space="preserve"> </w:t>
      </w:r>
      <w:r>
        <w:rPr>
          <w:lang w:val="da-DK"/>
        </w:rPr>
        <w:t>hvorved iværksættelse af</w:t>
      </w:r>
      <w:r w:rsidRPr="00D423BD">
        <w:rPr>
          <w:lang w:val="da-DK"/>
        </w:rPr>
        <w:t xml:space="preserve"> passende behandling</w:t>
      </w:r>
      <w:r>
        <w:rPr>
          <w:lang w:val="da-DK"/>
        </w:rPr>
        <w:t xml:space="preserve"> er blevet forsinket</w:t>
      </w:r>
      <w:r w:rsidRPr="00D423BD">
        <w:rPr>
          <w:lang w:val="da-DK"/>
        </w:rPr>
        <w:t>,</w:t>
      </w:r>
      <w:r>
        <w:rPr>
          <w:lang w:val="da-DK"/>
        </w:rPr>
        <w:t xml:space="preserve"> hvilket </w:t>
      </w:r>
      <w:r w:rsidRPr="00D423BD">
        <w:rPr>
          <w:lang w:val="da-DK"/>
        </w:rPr>
        <w:t>som</w:t>
      </w:r>
      <w:r>
        <w:rPr>
          <w:lang w:val="da-DK"/>
        </w:rPr>
        <w:t>m</w:t>
      </w:r>
      <w:r w:rsidRPr="00D423BD">
        <w:rPr>
          <w:lang w:val="da-DK"/>
        </w:rPr>
        <w:t xml:space="preserve">etider </w:t>
      </w:r>
      <w:r>
        <w:rPr>
          <w:lang w:val="da-DK"/>
        </w:rPr>
        <w:t>har resulteret i</w:t>
      </w:r>
      <w:r w:rsidRPr="00D423BD">
        <w:rPr>
          <w:lang w:val="da-DK"/>
        </w:rPr>
        <w:t xml:space="preserve"> </w:t>
      </w:r>
      <w:r>
        <w:rPr>
          <w:lang w:val="da-DK"/>
        </w:rPr>
        <w:t>le</w:t>
      </w:r>
      <w:r w:rsidRPr="00D423BD">
        <w:rPr>
          <w:lang w:val="da-DK"/>
        </w:rPr>
        <w:t>tal</w:t>
      </w:r>
      <w:r>
        <w:rPr>
          <w:lang w:val="da-DK"/>
        </w:rPr>
        <w:t>e</w:t>
      </w:r>
      <w:r w:rsidRPr="00D423BD">
        <w:rPr>
          <w:lang w:val="da-DK"/>
        </w:rPr>
        <w:t xml:space="preserve"> udfald</w:t>
      </w:r>
      <w:r>
        <w:rPr>
          <w:lang w:val="da-DK"/>
        </w:rPr>
        <w:t>.</w:t>
      </w:r>
      <w:r w:rsidRPr="00D423BD">
        <w:rPr>
          <w:lang w:val="da-DK"/>
        </w:rPr>
        <w:t xml:space="preserve"> </w:t>
      </w:r>
    </w:p>
    <w:p w:rsidR="00FB5783" w:rsidP="00FB5783" w14:paraId="1A31903E" w14:textId="77777777">
      <w:pPr>
        <w:rPr>
          <w:lang w:val="da-DK"/>
        </w:rPr>
      </w:pPr>
    </w:p>
    <w:p w:rsidR="00FB5783" w:rsidRPr="006C458A" w:rsidP="00FB5783" w14:paraId="7A7761ED" w14:textId="77777777">
      <w:pPr>
        <w:keepNext/>
        <w:autoSpaceDE w:val="0"/>
        <w:autoSpaceDN w:val="0"/>
        <w:adjustRightInd w:val="0"/>
        <w:rPr>
          <w:lang w:val="da-DK"/>
        </w:rPr>
      </w:pPr>
      <w:r w:rsidRPr="00DD5638">
        <w:rPr>
          <w:lang w:val="da-DK"/>
        </w:rPr>
        <w:t>For patienter, som udvikler tegn og symptomer såsom</w:t>
      </w:r>
      <w:r>
        <w:rPr>
          <w:lang w:val="da-DK"/>
        </w:rPr>
        <w:t xml:space="preserve"> </w:t>
      </w:r>
      <w:r w:rsidRPr="008A06BA">
        <w:rPr>
          <w:lang w:val="da-DK"/>
        </w:rPr>
        <w:t xml:space="preserve"> </w:t>
      </w:r>
      <w:r>
        <w:rPr>
          <w:lang w:val="da-DK"/>
        </w:rPr>
        <w:t xml:space="preserve">feber, </w:t>
      </w:r>
      <w:r w:rsidRPr="00DD5638">
        <w:rPr>
          <w:lang w:val="da-DK"/>
        </w:rPr>
        <w:t>utilpashed, vægttab, svedeture, hoste, dyspnø, og/eller pulmonale infiltrater eller anden alvorlig systemisk sygdom med eller uden samtidig shock</w:t>
      </w:r>
      <w:r>
        <w:rPr>
          <w:lang w:val="da-DK"/>
        </w:rPr>
        <w:t>,</w:t>
      </w:r>
      <w:r w:rsidRPr="00DD5638">
        <w:rPr>
          <w:lang w:val="da-DK"/>
        </w:rPr>
        <w:t xml:space="preserve"> bør en invasiv </w:t>
      </w:r>
      <w:r>
        <w:rPr>
          <w:lang w:val="da-DK"/>
        </w:rPr>
        <w:t>svampe</w:t>
      </w:r>
      <w:r w:rsidRPr="00DD5638">
        <w:rPr>
          <w:lang w:val="da-DK"/>
        </w:rPr>
        <w:t>infe</w:t>
      </w:r>
      <w:r>
        <w:rPr>
          <w:lang w:val="da-DK"/>
        </w:rPr>
        <w:t>k</w:t>
      </w:r>
      <w:r w:rsidRPr="00DD5638">
        <w:rPr>
          <w:lang w:val="da-DK"/>
        </w:rPr>
        <w:t>tion</w:t>
      </w:r>
      <w:r>
        <w:rPr>
          <w:lang w:val="da-DK"/>
        </w:rPr>
        <w:t xml:space="preserve"> mistænkes,</w:t>
      </w:r>
      <w:r w:rsidRPr="00DD5638">
        <w:rPr>
          <w:lang w:val="da-DK"/>
        </w:rPr>
        <w:t xml:space="preserve"> </w:t>
      </w:r>
      <w:r>
        <w:rPr>
          <w:lang w:val="da-DK"/>
        </w:rPr>
        <w:t xml:space="preserve">og </w:t>
      </w:r>
      <w:r w:rsidRPr="00DD5638">
        <w:rPr>
          <w:lang w:val="da-DK"/>
        </w:rPr>
        <w:t xml:space="preserve">administration </w:t>
      </w:r>
      <w:r>
        <w:rPr>
          <w:lang w:val="da-DK"/>
        </w:rPr>
        <w:t>a</w:t>
      </w:r>
      <w:r w:rsidRPr="00DD5638">
        <w:rPr>
          <w:lang w:val="da-DK"/>
        </w:rPr>
        <w:t xml:space="preserve">f Humira </w:t>
      </w:r>
      <w:r>
        <w:rPr>
          <w:lang w:val="da-DK"/>
        </w:rPr>
        <w:t>skal omgående</w:t>
      </w:r>
      <w:r w:rsidRPr="00DD5638">
        <w:rPr>
          <w:lang w:val="da-DK"/>
        </w:rPr>
        <w:t xml:space="preserve"> </w:t>
      </w:r>
      <w:r>
        <w:rPr>
          <w:lang w:val="da-DK"/>
        </w:rPr>
        <w:t>afbrydes.</w:t>
      </w:r>
      <w:r w:rsidRPr="00DD5638">
        <w:rPr>
          <w:lang w:val="da-DK"/>
        </w:rPr>
        <w:t xml:space="preserve"> </w:t>
      </w:r>
      <w:r w:rsidRPr="006C458A">
        <w:rPr>
          <w:lang w:val="da-DK"/>
        </w:rPr>
        <w:t>Diagnos</w:t>
      </w:r>
      <w:r>
        <w:rPr>
          <w:lang w:val="da-DK"/>
        </w:rPr>
        <w:t>ticering</w:t>
      </w:r>
      <w:r>
        <w:rPr>
          <w:bCs/>
          <w:iCs/>
          <w:lang w:val="da-DK"/>
        </w:rPr>
        <w:t xml:space="preserve"> og</w:t>
      </w:r>
      <w:r w:rsidRPr="006C458A">
        <w:rPr>
          <w:bCs/>
          <w:iCs/>
          <w:lang w:val="da-DK"/>
        </w:rPr>
        <w:t xml:space="preserve"> emp</w:t>
      </w:r>
      <w:r>
        <w:rPr>
          <w:bCs/>
          <w:iCs/>
          <w:lang w:val="da-DK"/>
        </w:rPr>
        <w:t>i</w:t>
      </w:r>
      <w:r w:rsidRPr="006C458A">
        <w:rPr>
          <w:bCs/>
          <w:iCs/>
          <w:lang w:val="da-DK"/>
        </w:rPr>
        <w:t xml:space="preserve">risk antimykotisk behandling </w:t>
      </w:r>
      <w:r>
        <w:rPr>
          <w:bCs/>
          <w:iCs/>
          <w:lang w:val="da-DK"/>
        </w:rPr>
        <w:t xml:space="preserve">af </w:t>
      </w:r>
      <w:r w:rsidRPr="006C458A">
        <w:rPr>
          <w:bCs/>
          <w:iCs/>
          <w:lang w:val="da-DK"/>
        </w:rPr>
        <w:t>disse patienter</w:t>
      </w:r>
      <w:r>
        <w:rPr>
          <w:bCs/>
          <w:iCs/>
          <w:lang w:val="da-DK"/>
        </w:rPr>
        <w:t xml:space="preserve"> bør</w:t>
      </w:r>
      <w:r w:rsidRPr="006C458A">
        <w:rPr>
          <w:bCs/>
          <w:iCs/>
          <w:lang w:val="da-DK"/>
        </w:rPr>
        <w:t xml:space="preserve"> tages i samråd med en læge med ekspertise i behandling af invasive </w:t>
      </w:r>
      <w:r>
        <w:rPr>
          <w:bCs/>
          <w:iCs/>
          <w:lang w:val="da-DK"/>
        </w:rPr>
        <w:t>svampe</w:t>
      </w:r>
      <w:r w:rsidRPr="006C458A">
        <w:rPr>
          <w:bCs/>
          <w:iCs/>
          <w:lang w:val="da-DK"/>
        </w:rPr>
        <w:t xml:space="preserve">infektioner. </w:t>
      </w:r>
    </w:p>
    <w:p w:rsidR="00FB5783" w:rsidP="00FB5783" w14:paraId="50F4C545" w14:textId="77777777">
      <w:pPr>
        <w:autoSpaceDE w:val="0"/>
        <w:autoSpaceDN w:val="0"/>
        <w:adjustRightInd w:val="0"/>
        <w:spacing w:line="240" w:lineRule="atLeast"/>
        <w:rPr>
          <w:szCs w:val="22"/>
          <w:u w:val="single"/>
          <w:lang w:val="da-DK"/>
        </w:rPr>
      </w:pPr>
    </w:p>
    <w:p w:rsidR="00FB5783" w:rsidP="00FB5783" w14:paraId="5940D1CA" w14:textId="77777777">
      <w:pPr>
        <w:pStyle w:val="EMEAHeadingUnderline"/>
        <w:autoSpaceDE w:val="0"/>
        <w:autoSpaceDN w:val="0"/>
        <w:adjustRightInd w:val="0"/>
        <w:spacing w:before="0" w:beforeLines="0" w:after="0" w:afterLines="0" w:line="240" w:lineRule="atLeast"/>
        <w:rPr>
          <w:szCs w:val="22"/>
          <w:lang w:val="da-DK"/>
        </w:rPr>
      </w:pPr>
      <w:r>
        <w:rPr>
          <w:lang w:val="da-DK"/>
        </w:rPr>
        <w:t>Hepatitis B-reaktivering</w:t>
      </w:r>
    </w:p>
    <w:p w:rsidR="00FB5783" w:rsidP="00FB5783" w14:paraId="26BD178A" w14:textId="77777777">
      <w:pPr>
        <w:autoSpaceDE w:val="0"/>
        <w:autoSpaceDN w:val="0"/>
        <w:adjustRightInd w:val="0"/>
        <w:spacing w:line="240" w:lineRule="atLeast"/>
        <w:rPr>
          <w:b/>
          <w:bCs/>
          <w:i/>
          <w:iCs/>
          <w:szCs w:val="22"/>
          <w:lang w:val="da-DK"/>
        </w:rPr>
      </w:pPr>
    </w:p>
    <w:p w:rsidR="00FB5783" w:rsidP="00FB5783" w14:paraId="3F3CC4DA" w14:textId="77777777">
      <w:pPr>
        <w:tabs>
          <w:tab w:val="clear" w:pos="562"/>
        </w:tabs>
        <w:suppressAutoHyphens w:val="0"/>
        <w:autoSpaceDE w:val="0"/>
        <w:autoSpaceDN w:val="0"/>
        <w:adjustRightInd w:val="0"/>
        <w:spacing w:line="240" w:lineRule="atLeast"/>
        <w:rPr>
          <w:szCs w:val="22"/>
          <w:lang w:val="da-DK"/>
        </w:rPr>
      </w:pPr>
      <w:r>
        <w:rPr>
          <w:lang w:val="da-DK"/>
        </w:rPr>
        <w:t xml:space="preserve">Der er forekommet reaktivering af hepatitis B hos kroniske bærere af denne virus, </w:t>
      </w:r>
      <w:r w:rsidRPr="00444DE1">
        <w:rPr>
          <w:szCs w:val="22"/>
          <w:lang w:val="da-DK"/>
        </w:rPr>
        <w:t xml:space="preserve">som fik en TNF-antagonist </w:t>
      </w:r>
      <w:r>
        <w:rPr>
          <w:szCs w:val="22"/>
          <w:lang w:val="da-DK"/>
        </w:rPr>
        <w:t>herunder</w:t>
      </w:r>
      <w:r w:rsidRPr="00444DE1">
        <w:rPr>
          <w:szCs w:val="22"/>
          <w:lang w:val="da-DK"/>
        </w:rPr>
        <w:t xml:space="preserve"> Humira</w:t>
      </w:r>
      <w:r>
        <w:rPr>
          <w:szCs w:val="22"/>
          <w:lang w:val="da-DK"/>
        </w:rPr>
        <w:t xml:space="preserve"> </w:t>
      </w:r>
      <w:r w:rsidRPr="00C779CD">
        <w:rPr>
          <w:szCs w:val="22"/>
          <w:lang w:val="da-DK"/>
        </w:rPr>
        <w:t>(dvs. overflade-antigen-positive</w:t>
      </w:r>
      <w:r>
        <w:rPr>
          <w:szCs w:val="22"/>
          <w:lang w:val="da-DK"/>
        </w:rPr>
        <w:t>-</w:t>
      </w:r>
      <w:r>
        <w:rPr>
          <w:lang w:val="da-DK"/>
        </w:rPr>
        <w:t>patienter). Nogle tilfælde havde et letalt udfald. Patienter bør testes for HBV-infektion inden behandling med Humira.</w:t>
      </w:r>
      <w:r w:rsidRPr="00444DE1">
        <w:rPr>
          <w:szCs w:val="22"/>
          <w:lang w:val="da-DK"/>
        </w:rPr>
        <w:t xml:space="preserve"> </w:t>
      </w:r>
      <w:r>
        <w:rPr>
          <w:szCs w:val="22"/>
          <w:lang w:val="da-DK"/>
        </w:rPr>
        <w:t xml:space="preserve">Konsultation hos </w:t>
      </w:r>
      <w:r w:rsidRPr="00C779CD">
        <w:rPr>
          <w:szCs w:val="22"/>
          <w:lang w:val="da-DK"/>
        </w:rPr>
        <w:t xml:space="preserve">en læge med erfaring </w:t>
      </w:r>
      <w:r>
        <w:rPr>
          <w:szCs w:val="22"/>
          <w:lang w:val="da-DK"/>
        </w:rPr>
        <w:t>i</w:t>
      </w:r>
      <w:r w:rsidRPr="00C779CD">
        <w:rPr>
          <w:szCs w:val="22"/>
          <w:lang w:val="da-DK"/>
        </w:rPr>
        <w:t xml:space="preserve"> beha</w:t>
      </w:r>
      <w:r>
        <w:rPr>
          <w:szCs w:val="22"/>
          <w:lang w:val="da-DK"/>
        </w:rPr>
        <w:t>ndl</w:t>
      </w:r>
      <w:r w:rsidRPr="00C779CD">
        <w:rPr>
          <w:szCs w:val="22"/>
          <w:lang w:val="da-DK"/>
        </w:rPr>
        <w:t>ing af hepatitis B anbefales til patienter, der testes positive for hepatitis B</w:t>
      </w:r>
      <w:r>
        <w:rPr>
          <w:szCs w:val="22"/>
          <w:lang w:val="da-DK"/>
        </w:rPr>
        <w:t>-</w:t>
      </w:r>
      <w:r w:rsidRPr="00C779CD">
        <w:rPr>
          <w:szCs w:val="22"/>
          <w:lang w:val="da-DK"/>
        </w:rPr>
        <w:t>infektio</w:t>
      </w:r>
      <w:r>
        <w:rPr>
          <w:szCs w:val="22"/>
          <w:lang w:val="da-DK"/>
        </w:rPr>
        <w:t>n.</w:t>
      </w:r>
    </w:p>
    <w:p w:rsidR="00FB5783" w:rsidP="00FB5783" w14:paraId="1958B01F" w14:textId="77777777">
      <w:pPr>
        <w:tabs>
          <w:tab w:val="clear" w:pos="562"/>
        </w:tabs>
        <w:suppressAutoHyphens w:val="0"/>
        <w:autoSpaceDE w:val="0"/>
        <w:autoSpaceDN w:val="0"/>
        <w:adjustRightInd w:val="0"/>
        <w:spacing w:line="240" w:lineRule="atLeast"/>
        <w:rPr>
          <w:lang w:val="da-DK"/>
        </w:rPr>
      </w:pPr>
    </w:p>
    <w:p w:rsidR="00FB5783" w:rsidP="00FB5783" w14:paraId="7A694F54" w14:textId="77777777">
      <w:pPr>
        <w:tabs>
          <w:tab w:val="clear" w:pos="562"/>
        </w:tabs>
        <w:suppressAutoHyphens w:val="0"/>
        <w:autoSpaceDE w:val="0"/>
        <w:autoSpaceDN w:val="0"/>
        <w:adjustRightInd w:val="0"/>
        <w:spacing w:line="240" w:lineRule="atLeast"/>
        <w:rPr>
          <w:lang w:val="da-DK"/>
        </w:rPr>
      </w:pPr>
      <w:r>
        <w:rPr>
          <w:lang w:val="da-DK"/>
        </w:rPr>
        <w:t>Bærere af HBV, som kræver behandling med Humira, bør overvåges tæt for tegn og symptomer på aktiv HBV-infektion gennem behandlingen og i adskillige måneder efter afslutningen af behandlingen. Der foreligger ikke tilstrækkelige data fra anti-viral behandling i kombination med TNF-antagonister for at forebygge HBV-reaktivering hos patienter, som er bærere af</w:t>
      </w:r>
      <w:r w:rsidR="0089232F">
        <w:rPr>
          <w:lang w:val="da-DK"/>
        </w:rPr>
        <w:t xml:space="preserve"> HBV</w:t>
      </w:r>
      <w:r>
        <w:rPr>
          <w:lang w:val="da-DK"/>
        </w:rPr>
        <w:t>. Hos patienter, der udvikler reaktivering af HBV, bør Humira seponeres og effektiv anti-viral behandling med passende understøttende behandling initieres.</w:t>
      </w:r>
    </w:p>
    <w:p w:rsidR="00FB5783" w:rsidP="00FB5783" w14:paraId="351540F4" w14:textId="77777777">
      <w:pPr>
        <w:tabs>
          <w:tab w:val="clear" w:pos="562"/>
        </w:tabs>
        <w:suppressAutoHyphens w:val="0"/>
        <w:autoSpaceDE w:val="0"/>
        <w:autoSpaceDN w:val="0"/>
        <w:adjustRightInd w:val="0"/>
        <w:spacing w:line="240" w:lineRule="atLeast"/>
        <w:rPr>
          <w:lang w:val="da-DK"/>
        </w:rPr>
      </w:pPr>
    </w:p>
    <w:p w:rsidR="00FB5783" w:rsidP="00FB5783" w14:paraId="0B6998CD" w14:textId="77777777">
      <w:pPr>
        <w:pStyle w:val="EMEAHeadingUnderline"/>
        <w:spacing w:before="0" w:beforeLines="0" w:after="0" w:afterLines="0"/>
        <w:rPr>
          <w:lang w:val="da-DK"/>
        </w:rPr>
      </w:pPr>
      <w:r>
        <w:rPr>
          <w:lang w:val="da-DK"/>
        </w:rPr>
        <w:t>Neurologiske tilfælde</w:t>
      </w:r>
    </w:p>
    <w:p w:rsidR="00FB5783" w:rsidRPr="00832EA4" w:rsidP="00FB5783" w14:paraId="6D17A0E0" w14:textId="77777777">
      <w:pPr>
        <w:pStyle w:val="EMEANormal"/>
        <w:rPr>
          <w:lang w:val="da-DK"/>
        </w:rPr>
      </w:pPr>
    </w:p>
    <w:p w:rsidR="00FB5783" w:rsidP="00FB5783" w14:paraId="3E839841" w14:textId="77777777">
      <w:pPr>
        <w:autoSpaceDE w:val="0"/>
        <w:autoSpaceDN w:val="0"/>
        <w:adjustRightInd w:val="0"/>
        <w:rPr>
          <w:lang w:val="da-DK"/>
        </w:rPr>
      </w:pPr>
      <w:r>
        <w:rPr>
          <w:lang w:val="da-DK"/>
        </w:rPr>
        <w:t xml:space="preserve">TNF-antagonister, herunder Humira, er i sjældne tilfælde blevet forbundet med nyt udbrud eller forværring af kliniske symptomer og/eller radiografiske tegn på demyeliniserende sygdom </w:t>
      </w:r>
      <w:r w:rsidRPr="00E236A9">
        <w:rPr>
          <w:lang w:val="da-DK"/>
        </w:rPr>
        <w:t>i</w:t>
      </w:r>
      <w:r w:rsidRPr="00164831">
        <w:rPr>
          <w:lang w:val="da-DK"/>
        </w:rPr>
        <w:t xml:space="preserve"> centralnervesystemet</w:t>
      </w:r>
      <w:r>
        <w:rPr>
          <w:lang w:val="da-DK"/>
        </w:rPr>
        <w:t xml:space="preserve"> herunder dissemineret sklerose </w:t>
      </w:r>
      <w:r w:rsidRPr="00B107BA">
        <w:rPr>
          <w:lang w:val="da-DK"/>
        </w:rPr>
        <w:t>og optisk</w:t>
      </w:r>
      <w:r>
        <w:rPr>
          <w:lang w:val="da-DK"/>
        </w:rPr>
        <w:t xml:space="preserve"> neurit </w:t>
      </w:r>
      <w:r w:rsidRPr="00E236A9">
        <w:rPr>
          <w:lang w:val="da-DK"/>
        </w:rPr>
        <w:t>o</w:t>
      </w:r>
      <w:r w:rsidRPr="00164831">
        <w:rPr>
          <w:lang w:val="da-DK"/>
        </w:rPr>
        <w:t>g perifer demyeliniserende sygdom</w:t>
      </w:r>
      <w:r w:rsidRPr="00E236A9">
        <w:rPr>
          <w:lang w:val="da-DK"/>
        </w:rPr>
        <w:t xml:space="preserve">, inklusive </w:t>
      </w:r>
      <w:r w:rsidRPr="00164831">
        <w:rPr>
          <w:lang w:val="da-DK"/>
        </w:rPr>
        <w:t>Guillain-Barré syndrom</w:t>
      </w:r>
      <w:r>
        <w:rPr>
          <w:lang w:val="da-DK"/>
        </w:rPr>
        <w:t xml:space="preserve">. Lægen bør udvise forsigtighed, når behandling med Humira overvejes til patienter med allerede eksisterende eller nyligt opståede demyeliniserende sygdomme i centralnervesystemet </w:t>
      </w:r>
      <w:r w:rsidRPr="000003D4">
        <w:rPr>
          <w:lang w:val="da-DK"/>
        </w:rPr>
        <w:t>eller det perifere nervesystem</w:t>
      </w:r>
      <w:r>
        <w:rPr>
          <w:lang w:val="da-DK"/>
        </w:rPr>
        <w:t xml:space="preserve">, og </w:t>
      </w:r>
      <w:r w:rsidRPr="00570262">
        <w:rPr>
          <w:lang w:val="da-DK"/>
        </w:rPr>
        <w:t>seponering skal overvejes</w:t>
      </w:r>
      <w:r>
        <w:rPr>
          <w:lang w:val="da-DK"/>
        </w:rPr>
        <w:t>,</w:t>
      </w:r>
      <w:r w:rsidRPr="00570262">
        <w:rPr>
          <w:lang w:val="da-DK"/>
        </w:rPr>
        <w:t xml:space="preserve"> hvis nogle af disse sygdomme </w:t>
      </w:r>
      <w:r>
        <w:rPr>
          <w:lang w:val="da-DK"/>
        </w:rPr>
        <w:t>forværres</w:t>
      </w:r>
      <w:r w:rsidRPr="00570262">
        <w:rPr>
          <w:lang w:val="da-DK"/>
        </w:rPr>
        <w:t>. Der er en kendt sammenhæng mellem intermediær uveitis og demyeliniserende sygdomme i centra</w:t>
      </w:r>
      <w:r w:rsidRPr="00570262">
        <w:rPr>
          <w:lang w:val="da-DK"/>
        </w:rPr>
        <w:t xml:space="preserve">lnervesystemet. Før initiering af Humira og regelmæssigt under behandlingen bør der foretages en neurologisk </w:t>
      </w:r>
      <w:r>
        <w:rPr>
          <w:lang w:val="da-DK"/>
        </w:rPr>
        <w:t xml:space="preserve">udredning for at </w:t>
      </w:r>
      <w:r w:rsidRPr="00570262">
        <w:rPr>
          <w:lang w:val="da-DK"/>
        </w:rPr>
        <w:t>vurder</w:t>
      </w:r>
      <w:r>
        <w:rPr>
          <w:lang w:val="da-DK"/>
        </w:rPr>
        <w:t>e</w:t>
      </w:r>
      <w:r w:rsidRPr="00570262">
        <w:rPr>
          <w:lang w:val="da-DK"/>
        </w:rPr>
        <w:t xml:space="preserve"> allerede eksisterende </w:t>
      </w:r>
      <w:r>
        <w:rPr>
          <w:lang w:val="da-DK"/>
        </w:rPr>
        <w:t xml:space="preserve">eller udvikling af </w:t>
      </w:r>
      <w:r w:rsidRPr="00570262">
        <w:rPr>
          <w:lang w:val="da-DK"/>
        </w:rPr>
        <w:t>demyeliniserende sygdomme</w:t>
      </w:r>
      <w:r>
        <w:rPr>
          <w:lang w:val="da-DK"/>
        </w:rPr>
        <w:t xml:space="preserve"> </w:t>
      </w:r>
      <w:r w:rsidRPr="00570262">
        <w:rPr>
          <w:lang w:val="da-DK"/>
        </w:rPr>
        <w:t>hos patienter med</w:t>
      </w:r>
      <w:r>
        <w:rPr>
          <w:lang w:val="da-DK"/>
        </w:rPr>
        <w:t xml:space="preserve"> non-</w:t>
      </w:r>
      <w:r w:rsidRPr="00570262">
        <w:rPr>
          <w:lang w:val="da-DK"/>
        </w:rPr>
        <w:t>infektiøs intermediær uveitis</w:t>
      </w:r>
      <w:r>
        <w:rPr>
          <w:lang w:val="da-DK"/>
        </w:rPr>
        <w:t>.</w:t>
      </w:r>
    </w:p>
    <w:p w:rsidR="00FB5783" w:rsidP="00FB5783" w14:paraId="5974B839" w14:textId="77777777">
      <w:pPr>
        <w:autoSpaceDE w:val="0"/>
        <w:autoSpaceDN w:val="0"/>
        <w:adjustRightInd w:val="0"/>
        <w:rPr>
          <w:lang w:val="da-DK"/>
        </w:rPr>
      </w:pPr>
    </w:p>
    <w:p w:rsidR="00FB5783" w:rsidP="00FB5783" w14:paraId="6DCC4EE7" w14:textId="77777777">
      <w:pPr>
        <w:pStyle w:val="EMEAHeadingUnderline"/>
        <w:keepNext/>
        <w:spacing w:before="0" w:beforeLines="0" w:after="0" w:afterLines="0"/>
        <w:rPr>
          <w:lang w:val="da-DK"/>
        </w:rPr>
      </w:pPr>
      <w:r>
        <w:rPr>
          <w:lang w:val="da-DK"/>
        </w:rPr>
        <w:t>Allergiske reaktioner</w:t>
      </w:r>
    </w:p>
    <w:p w:rsidR="00FB5783" w:rsidRPr="00832EA4" w:rsidP="00FB5783" w14:paraId="51FBD8D8" w14:textId="77777777">
      <w:pPr>
        <w:pStyle w:val="EMEANormal"/>
        <w:keepNext/>
        <w:rPr>
          <w:lang w:val="da-DK"/>
        </w:rPr>
      </w:pPr>
    </w:p>
    <w:p w:rsidR="00FB5783" w:rsidP="00FB5783" w14:paraId="45BACA15" w14:textId="77777777">
      <w:pPr>
        <w:keepNext/>
        <w:rPr>
          <w:lang w:val="da-DK"/>
        </w:rPr>
      </w:pPr>
      <w:r>
        <w:rPr>
          <w:lang w:val="da-DK"/>
        </w:rPr>
        <w:t>Alvorlige allergiske reaktioner relateret tilHumira var meget sjældne i de kliniske studier. Ikke-alvorlige allergiske reaktioner relateret til Humira var ikke almindelige i de kliniske</w:t>
      </w:r>
      <w:r w:rsidR="00B24E17">
        <w:rPr>
          <w:lang w:val="da-DK"/>
        </w:rPr>
        <w:t xml:space="preserve"> </w:t>
      </w:r>
      <w:r>
        <w:rPr>
          <w:lang w:val="da-DK"/>
        </w:rPr>
        <w:t>studier. Der er modtaget rapporter om alvorlige allergiske reaktioner, inklusive anafylaksi, efter administration af Humira. Hvis der opstår en anafylaktisk reaktion eller andre alvorlige allergiske reaktioner, bør behandling med Humira straks ophøre og egnet behandling påbegyndes.</w:t>
      </w:r>
    </w:p>
    <w:p w:rsidR="00FB5783" w:rsidP="00FB5783" w14:paraId="29E76BE2" w14:textId="77777777">
      <w:pPr>
        <w:rPr>
          <w:lang w:val="da-DK"/>
        </w:rPr>
      </w:pPr>
    </w:p>
    <w:p w:rsidR="00FB5783" w:rsidP="00FB5783" w14:paraId="2E22984A" w14:textId="77777777">
      <w:pPr>
        <w:pStyle w:val="EMEAHeadingUnderline"/>
        <w:spacing w:before="0" w:beforeLines="0" w:after="0" w:afterLines="0"/>
        <w:rPr>
          <w:lang w:val="da-DK"/>
        </w:rPr>
      </w:pPr>
      <w:r>
        <w:rPr>
          <w:lang w:val="da-DK"/>
        </w:rPr>
        <w:t>Immunsuppression</w:t>
      </w:r>
    </w:p>
    <w:p w:rsidR="00FB5783" w:rsidRPr="00832EA4" w:rsidP="00FB5783" w14:paraId="00392AE6" w14:textId="77777777">
      <w:pPr>
        <w:pStyle w:val="EMEANormal"/>
        <w:rPr>
          <w:lang w:val="da-DK"/>
        </w:rPr>
      </w:pPr>
    </w:p>
    <w:p w:rsidR="00FB5783" w:rsidP="00FB5783" w14:paraId="2C2F6F21" w14:textId="77777777">
      <w:pPr>
        <w:pStyle w:val="EMEANormal"/>
        <w:rPr>
          <w:lang w:val="da-DK"/>
        </w:rPr>
      </w:pPr>
      <w:r>
        <w:rPr>
          <w:lang w:val="da-DK"/>
        </w:rPr>
        <w:t xml:space="preserve">I et studie, hvor 64 patienter med reumatoid artrit blev behandlet med Humira, var der ingen tegn på nedsat forsinket hypersensitivitet, nedsatte immunglobulinniveauer eller forandring i antallet af effektor T-, B, - NK-celler, monocytter/makrofager og neutrofiler. </w:t>
      </w:r>
    </w:p>
    <w:p w:rsidR="00FB5783" w:rsidP="00FB5783" w14:paraId="32C719F6" w14:textId="77777777">
      <w:pPr>
        <w:pStyle w:val="EMEANormal"/>
        <w:rPr>
          <w:lang w:val="da-DK"/>
        </w:rPr>
      </w:pPr>
    </w:p>
    <w:p w:rsidR="00FB5783" w:rsidP="00FB5783" w14:paraId="1B3BB37C" w14:textId="77777777">
      <w:pPr>
        <w:pStyle w:val="EMEAHeadingUnderline"/>
        <w:spacing w:before="0" w:beforeLines="0" w:after="0" w:afterLines="0"/>
        <w:rPr>
          <w:lang w:val="da-DK"/>
        </w:rPr>
      </w:pPr>
      <w:r>
        <w:rPr>
          <w:lang w:val="da-DK"/>
        </w:rPr>
        <w:t>Maligniteter og lymfoproliferative sygdomme</w:t>
      </w:r>
    </w:p>
    <w:p w:rsidR="00FB5783" w:rsidRPr="00832EA4" w:rsidP="00FB5783" w14:paraId="5C61499A" w14:textId="77777777">
      <w:pPr>
        <w:pStyle w:val="EMEANormal"/>
        <w:rPr>
          <w:lang w:val="da-DK"/>
        </w:rPr>
      </w:pPr>
    </w:p>
    <w:p w:rsidR="00FB5783" w:rsidP="00FB5783" w14:paraId="1B518392" w14:textId="77777777">
      <w:pPr>
        <w:pStyle w:val="EMEANormal"/>
        <w:keepNext/>
        <w:rPr>
          <w:lang w:val="da-DK"/>
        </w:rPr>
      </w:pPr>
      <w:r>
        <w:rPr>
          <w:lang w:val="da-DK"/>
        </w:rPr>
        <w:t>I de kontrollerede dele af de kliniske studier med TNF-antagonister, blev der observeret flere tilfælde af maligniteter inklusive lymfomer hos de patienter, som fik TNF-antagonister, sammenlignet med kontrolpatienterne. Forekomsten var imidlertid sjælden. P</w:t>
      </w:r>
      <w:r w:rsidRPr="00554CB9">
        <w:rPr>
          <w:lang w:val="da-DK"/>
        </w:rPr>
        <w:t>ost marketing er der rapporteret om t</w:t>
      </w:r>
      <w:r>
        <w:rPr>
          <w:lang w:val="da-DK"/>
        </w:rPr>
        <w:t>i</w:t>
      </w:r>
      <w:r w:rsidRPr="00554CB9">
        <w:rPr>
          <w:lang w:val="da-DK"/>
        </w:rPr>
        <w:t>lfælde af leukæmi hos patienter, som blev behandlet med en TNF-antagonist</w:t>
      </w:r>
      <w:r>
        <w:rPr>
          <w:lang w:val="da-DK"/>
        </w:rPr>
        <w:t>. Der er en forøget baggrundsrisiko for lymfomer og leukæmi hos reumatoid artrit patienter med længerevarende, højaktiv, inflammatorisk sygdom, hvilket</w:t>
      </w:r>
      <w:r w:rsidR="003B0DF4">
        <w:rPr>
          <w:lang w:val="da-DK"/>
        </w:rPr>
        <w:t xml:space="preserve"> </w:t>
      </w:r>
      <w:r>
        <w:rPr>
          <w:lang w:val="da-DK"/>
        </w:rPr>
        <w:t xml:space="preserve">komplicerer risikoestimeringen. Med den nuværende viden kan det ikke udelukkes, at der er en mulig risiko for udvikling af lymfomer, leukæmi og andre maligniteter hos patienter, der behandles med TNF-antagonister. </w:t>
      </w:r>
    </w:p>
    <w:p w:rsidR="00FB5783" w:rsidP="00FB5783" w14:paraId="21313DB9" w14:textId="77777777">
      <w:pPr>
        <w:rPr>
          <w:lang w:val="da-DK"/>
        </w:rPr>
      </w:pPr>
    </w:p>
    <w:p w:rsidR="00FB5783" w:rsidP="00FB5783" w14:paraId="7919B932" w14:textId="77777777">
      <w:pPr>
        <w:pStyle w:val="EMEANormal"/>
        <w:keepNext/>
        <w:rPr>
          <w:lang w:val="da-DK"/>
        </w:rPr>
      </w:pPr>
      <w:r w:rsidRPr="00737932">
        <w:rPr>
          <w:lang w:val="da-DK"/>
        </w:rPr>
        <w:t>Der er rapporteret om m</w:t>
      </w:r>
      <w:r>
        <w:rPr>
          <w:lang w:val="da-DK"/>
        </w:rPr>
        <w:t>aligne</w:t>
      </w:r>
      <w:r w:rsidRPr="00737932">
        <w:rPr>
          <w:lang w:val="da-DK"/>
        </w:rPr>
        <w:t xml:space="preserve"> lidelser</w:t>
      </w:r>
      <w:r>
        <w:rPr>
          <w:lang w:val="da-DK"/>
        </w:rPr>
        <w:t>, i visse tilfælde</w:t>
      </w:r>
      <w:r w:rsidRPr="00737932">
        <w:rPr>
          <w:lang w:val="da-DK"/>
        </w:rPr>
        <w:t xml:space="preserve"> </w:t>
      </w:r>
      <w:r>
        <w:rPr>
          <w:lang w:val="da-DK"/>
        </w:rPr>
        <w:t>letale, hos</w:t>
      </w:r>
      <w:r w:rsidRPr="00737932">
        <w:rPr>
          <w:lang w:val="da-DK"/>
        </w:rPr>
        <w:t xml:space="preserve"> børn</w:t>
      </w:r>
      <w:r>
        <w:rPr>
          <w:lang w:val="da-DK"/>
        </w:rPr>
        <w:t>,</w:t>
      </w:r>
      <w:r w:rsidRPr="00737932">
        <w:rPr>
          <w:lang w:val="da-DK"/>
        </w:rPr>
        <w:t xml:space="preserve"> unge</w:t>
      </w:r>
      <w:r>
        <w:rPr>
          <w:lang w:val="da-DK"/>
        </w:rPr>
        <w:t xml:space="preserve"> og unge voksne</w:t>
      </w:r>
      <w:r w:rsidRPr="00554CB9">
        <w:rPr>
          <w:lang w:val="da-DK"/>
        </w:rPr>
        <w:t xml:space="preserve"> (</w:t>
      </w:r>
      <w:r>
        <w:rPr>
          <w:lang w:val="da-DK"/>
        </w:rPr>
        <w:t>o</w:t>
      </w:r>
      <w:r w:rsidRPr="00554CB9">
        <w:rPr>
          <w:lang w:val="da-DK"/>
        </w:rPr>
        <w:t>p t</w:t>
      </w:r>
      <w:r>
        <w:rPr>
          <w:lang w:val="da-DK"/>
        </w:rPr>
        <w:t>il</w:t>
      </w:r>
      <w:r w:rsidRPr="00554CB9">
        <w:rPr>
          <w:lang w:val="da-DK"/>
        </w:rPr>
        <w:t xml:space="preserve"> 22 </w:t>
      </w:r>
      <w:r>
        <w:rPr>
          <w:lang w:val="da-DK"/>
        </w:rPr>
        <w:t>år</w:t>
      </w:r>
      <w:r w:rsidRPr="00554CB9">
        <w:rPr>
          <w:lang w:val="da-DK"/>
        </w:rPr>
        <w:t>)</w:t>
      </w:r>
      <w:r w:rsidRPr="00737932">
        <w:rPr>
          <w:lang w:val="da-DK"/>
        </w:rPr>
        <w:t xml:space="preserve">, som </w:t>
      </w:r>
      <w:r>
        <w:rPr>
          <w:lang w:val="da-DK"/>
        </w:rPr>
        <w:t xml:space="preserve">blev </w:t>
      </w:r>
      <w:r w:rsidRPr="00737932">
        <w:rPr>
          <w:lang w:val="da-DK"/>
        </w:rPr>
        <w:t>behandl</w:t>
      </w:r>
      <w:r>
        <w:rPr>
          <w:lang w:val="da-DK"/>
        </w:rPr>
        <w:t>et</w:t>
      </w:r>
      <w:r w:rsidRPr="00737932">
        <w:rPr>
          <w:lang w:val="da-DK"/>
        </w:rPr>
        <w:t xml:space="preserve"> med </w:t>
      </w:r>
      <w:r>
        <w:rPr>
          <w:lang w:val="da-DK"/>
        </w:rPr>
        <w:t xml:space="preserve">TNF-antagonister </w:t>
      </w:r>
      <w:r w:rsidRPr="00554CB9">
        <w:rPr>
          <w:lang w:val="da-DK"/>
        </w:rPr>
        <w:t>(initi</w:t>
      </w:r>
      <w:r>
        <w:rPr>
          <w:lang w:val="da-DK"/>
        </w:rPr>
        <w:t>ering a</w:t>
      </w:r>
      <w:r w:rsidRPr="00554CB9">
        <w:rPr>
          <w:lang w:val="da-DK"/>
        </w:rPr>
        <w:t xml:space="preserve">f </w:t>
      </w:r>
      <w:r>
        <w:rPr>
          <w:lang w:val="da-DK"/>
        </w:rPr>
        <w:t>behandling</w:t>
      </w:r>
      <w:r w:rsidRPr="00554CB9">
        <w:rPr>
          <w:lang w:val="da-DK"/>
        </w:rPr>
        <w:t xml:space="preserve"> </w:t>
      </w:r>
      <w:r>
        <w:rPr>
          <w:lang w:val="da-DK"/>
        </w:rPr>
        <w:t>før 18-års alderen</w:t>
      </w:r>
      <w:r w:rsidRPr="00554CB9">
        <w:rPr>
          <w:lang w:val="da-DK"/>
        </w:rPr>
        <w:t>), in</w:t>
      </w:r>
      <w:r>
        <w:rPr>
          <w:lang w:val="da-DK"/>
        </w:rPr>
        <w:t>klusive</w:t>
      </w:r>
      <w:r w:rsidRPr="00554CB9">
        <w:rPr>
          <w:lang w:val="da-DK"/>
        </w:rPr>
        <w:t xml:space="preserve"> adalimumab post marketing. </w:t>
      </w:r>
      <w:r w:rsidRPr="00737932">
        <w:rPr>
          <w:lang w:val="da-DK"/>
        </w:rPr>
        <w:t>Cirka halvdelen af tilfældene var</w:t>
      </w:r>
      <w:r>
        <w:rPr>
          <w:lang w:val="da-DK"/>
        </w:rPr>
        <w:t xml:space="preserve"> lymf</w:t>
      </w:r>
      <w:r w:rsidRPr="00737932">
        <w:rPr>
          <w:lang w:val="da-DK"/>
        </w:rPr>
        <w:t>omer</w:t>
      </w:r>
      <w:r>
        <w:rPr>
          <w:lang w:val="da-DK"/>
        </w:rPr>
        <w:t xml:space="preserve">. </w:t>
      </w:r>
      <w:r w:rsidRPr="0003246F">
        <w:rPr>
          <w:lang w:val="da-DK"/>
        </w:rPr>
        <w:t xml:space="preserve">De øvrige tilfælde repræsenterede en række forskellige </w:t>
      </w:r>
      <w:r>
        <w:rPr>
          <w:lang w:val="da-DK"/>
        </w:rPr>
        <w:t>maligni</w:t>
      </w:r>
      <w:r w:rsidRPr="0003246F">
        <w:rPr>
          <w:lang w:val="da-DK"/>
        </w:rPr>
        <w:t xml:space="preserve">teter og inkluderede sjældne </w:t>
      </w:r>
      <w:r>
        <w:rPr>
          <w:lang w:val="da-DK"/>
        </w:rPr>
        <w:t>maligni</w:t>
      </w:r>
      <w:r w:rsidRPr="0003246F">
        <w:rPr>
          <w:lang w:val="da-DK"/>
        </w:rPr>
        <w:t>teter</w:t>
      </w:r>
      <w:r>
        <w:rPr>
          <w:lang w:val="da-DK"/>
        </w:rPr>
        <w:t>, som normalt forbindes med immunsuppression. En risiko for udvikling af maligniteter hos børn og unge behandlet med TNF-antagonister kan ikke udelukkes.</w:t>
      </w:r>
    </w:p>
    <w:p w:rsidR="00FB5783" w:rsidP="00FB5783" w14:paraId="6AE2AEF1" w14:textId="77777777">
      <w:pPr>
        <w:rPr>
          <w:lang w:val="da-DK"/>
        </w:rPr>
      </w:pPr>
    </w:p>
    <w:p w:rsidR="00FB5783" w:rsidP="00FB5783" w14:paraId="155E5674" w14:textId="77777777">
      <w:pPr>
        <w:rPr>
          <w:color w:val="000000"/>
          <w:lang w:val="da-DK"/>
        </w:rPr>
      </w:pPr>
      <w:r>
        <w:rPr>
          <w:color w:val="000000"/>
          <w:lang w:val="da-DK"/>
        </w:rPr>
        <w:t xml:space="preserve">Sjældne post-marketing tilfælde af hepatosplenisk T-celle lymfom er blevet identificeret hos patienter, der blev behandlet med adalimumab. Denne sjældne type af T-celle lymfom har et meget aggressivt sygdomsforløb og er sædvanligvis letal. Nogle af disse hepatosplenisk T-celle lymfomer med Humira er forekommet hos unge voksne patienter i samtidig behandling med azathioprin eller 6-mercaptopurin for </w:t>
      </w:r>
      <w:r w:rsidRPr="00AA33C3">
        <w:rPr>
          <w:szCs w:val="22"/>
          <w:lang w:val="da-DK"/>
        </w:rPr>
        <w:t>inflammatorisk tarmsygdom</w:t>
      </w:r>
      <w:r>
        <w:rPr>
          <w:color w:val="000000"/>
          <w:lang w:val="da-DK"/>
        </w:rPr>
        <w:t xml:space="preserve">. </w:t>
      </w:r>
      <w:r w:rsidRPr="0071518A">
        <w:rPr>
          <w:color w:val="000000"/>
          <w:lang w:val="da-DK"/>
        </w:rPr>
        <w:t>Den potentielle risiko ved kombination af azat</w:t>
      </w:r>
      <w:r>
        <w:rPr>
          <w:color w:val="000000"/>
          <w:lang w:val="da-DK"/>
        </w:rPr>
        <w:t>h</w:t>
      </w:r>
      <w:r w:rsidRPr="0071518A">
        <w:rPr>
          <w:color w:val="000000"/>
          <w:lang w:val="da-DK"/>
        </w:rPr>
        <w:t xml:space="preserve">ioprin eller 6-mercaptopurin </w:t>
      </w:r>
      <w:r>
        <w:rPr>
          <w:color w:val="000000"/>
          <w:lang w:val="da-DK"/>
        </w:rPr>
        <w:t>med</w:t>
      </w:r>
      <w:r w:rsidRPr="0071518A">
        <w:rPr>
          <w:color w:val="000000"/>
          <w:lang w:val="da-DK"/>
        </w:rPr>
        <w:t xml:space="preserve"> Humira bør nøje overvejes. </w:t>
      </w:r>
      <w:r>
        <w:rPr>
          <w:color w:val="000000"/>
          <w:lang w:val="da-DK"/>
        </w:rPr>
        <w:t>En risiko for udvikling af hepatosplenisk T-celle lymfom hos patienter , der bliver behandlet med Humira kan ikke udelukkes (se pkt. 4.8).</w:t>
      </w:r>
    </w:p>
    <w:p w:rsidR="00FB5783" w:rsidP="00FB5783" w14:paraId="5F276034" w14:textId="77777777">
      <w:pPr>
        <w:rPr>
          <w:lang w:val="da-DK"/>
        </w:rPr>
      </w:pPr>
    </w:p>
    <w:p w:rsidR="00FB5783" w:rsidP="00FB5783" w14:paraId="04A29059" w14:textId="77777777">
      <w:pPr>
        <w:keepNext/>
        <w:rPr>
          <w:lang w:val="da-DK"/>
        </w:rPr>
      </w:pPr>
      <w:r>
        <w:rPr>
          <w:lang w:val="da-DK"/>
        </w:rPr>
        <w:t xml:space="preserve">Der er ikke gennemført nogen studier med patienter, der tidligere har haft maligniteter, </w:t>
      </w:r>
      <w:r w:rsidR="00893DF6">
        <w:rPr>
          <w:lang w:val="da-DK"/>
        </w:rPr>
        <w:t xml:space="preserve">eller </w:t>
      </w:r>
      <w:r>
        <w:rPr>
          <w:lang w:val="da-DK"/>
        </w:rPr>
        <w:t xml:space="preserve">hos hvem behandling med Humira er fortsat med efterfølgende udvikling af  maligniteter. Der bør derfor udvises ekstra forsigtighed, hvis behandling med Humira overvejes til sådanne patienter (se pkt. 4.8). </w:t>
      </w:r>
    </w:p>
    <w:p w:rsidR="00FB5783" w:rsidP="00FB5783" w14:paraId="6B88578F" w14:textId="77777777">
      <w:pPr>
        <w:rPr>
          <w:lang w:val="da-DK"/>
        </w:rPr>
      </w:pPr>
    </w:p>
    <w:p w:rsidR="00FB5783" w:rsidP="00FB5783" w14:paraId="6893EFC0" w14:textId="77777777">
      <w:pPr>
        <w:rPr>
          <w:lang w:val="da-DK"/>
        </w:rPr>
      </w:pPr>
      <w:r>
        <w:rPr>
          <w:lang w:val="da-DK"/>
        </w:rPr>
        <w:t xml:space="preserve">Alle patienter og specielt patienter, som tidligere har fået omfattende immunsuppresiv behandling, og psoriasis-patienter, der tidligere har været behandlet med PUVA, skal undersøges for ikke-melanom hudkræft inden og under behandling med Humira. </w:t>
      </w:r>
      <w:r w:rsidRPr="00A243FF">
        <w:rPr>
          <w:lang w:val="da-DK"/>
        </w:rPr>
        <w:t xml:space="preserve">Der er </w:t>
      </w:r>
      <w:r>
        <w:rPr>
          <w:lang w:val="da-DK"/>
        </w:rPr>
        <w:t>endvidere</w:t>
      </w:r>
      <w:r w:rsidRPr="00A243FF">
        <w:rPr>
          <w:lang w:val="da-DK"/>
        </w:rPr>
        <w:t xml:space="preserve"> rapporteret melanom og Merkelcelle karcinom hos patienter i behandling med TNF-antagonister inklusive adalimumab (se pkt. 4.8).</w:t>
      </w:r>
    </w:p>
    <w:p w:rsidR="00FB5783" w:rsidP="00FB5783" w14:paraId="0E617AAF" w14:textId="77777777">
      <w:pPr>
        <w:rPr>
          <w:lang w:val="da-DK"/>
        </w:rPr>
      </w:pPr>
    </w:p>
    <w:p w:rsidR="00FB5783" w:rsidP="00FB5783" w14:paraId="4CAC4E8F" w14:textId="77777777">
      <w:pPr>
        <w:rPr>
          <w:lang w:val="da-DK"/>
        </w:rPr>
      </w:pPr>
      <w:r>
        <w:rPr>
          <w:lang w:val="da-DK"/>
        </w:rPr>
        <w:t>I et eksplorativt klinisk studie, hvor anvendelsen af et andet TNF-antagonist infliximab blev undersøgt hos patienter med moderat til svær kronisk obstruktiv lungesygdom (KOL), blev der rapporteret om flere maligniteter, primært i lunger eller hoved og hals, hos infliximab-behandlede patienter end hos kontrol-patienter. Alle patienterne havde en fortid med massiv rygning. Der bør derfor udvises forsigtighed, når der anvendes TNF-antagonister til KOL-patienter og til patienter med en forøget risiko for malig</w:t>
      </w:r>
      <w:r>
        <w:rPr>
          <w:lang w:val="da-DK"/>
        </w:rPr>
        <w:t>nitet på grund af massiv rygning.</w:t>
      </w:r>
    </w:p>
    <w:p w:rsidR="00FB5783" w:rsidP="00FB5783" w14:paraId="094EACA1" w14:textId="77777777">
      <w:pPr>
        <w:rPr>
          <w:lang w:val="da-DK"/>
        </w:rPr>
      </w:pPr>
    </w:p>
    <w:p w:rsidR="00FB5783" w:rsidP="00FB5783" w14:paraId="2A414673" w14:textId="77777777">
      <w:pPr>
        <w:rPr>
          <w:iCs/>
          <w:szCs w:val="22"/>
          <w:lang w:val="da-DK"/>
        </w:rPr>
      </w:pPr>
      <w:r w:rsidRPr="0058095C">
        <w:rPr>
          <w:iCs/>
          <w:szCs w:val="22"/>
          <w:lang w:val="da-DK"/>
        </w:rPr>
        <w:t xml:space="preserve">Med de nuværende </w:t>
      </w:r>
      <w:r>
        <w:rPr>
          <w:iCs/>
          <w:szCs w:val="22"/>
          <w:lang w:val="da-DK"/>
        </w:rPr>
        <w:t>data</w:t>
      </w:r>
      <w:r w:rsidRPr="0058095C">
        <w:rPr>
          <w:iCs/>
          <w:szCs w:val="22"/>
          <w:lang w:val="da-DK"/>
        </w:rPr>
        <w:t xml:space="preserve"> vides det ikke, om behandling med adalimumab påvirker risikoen for udvikling af dysplasi eller coloncancer. Alle patienter med colitis ulcerosa, som har en øget risiko for dysplasi eller colonkarcinom (for eksempel patienter med lan</w:t>
      </w:r>
      <w:r>
        <w:rPr>
          <w:iCs/>
          <w:szCs w:val="22"/>
          <w:lang w:val="da-DK"/>
        </w:rPr>
        <w:t>g</w:t>
      </w:r>
      <w:r w:rsidRPr="0058095C">
        <w:rPr>
          <w:iCs/>
          <w:szCs w:val="22"/>
          <w:lang w:val="da-DK"/>
        </w:rPr>
        <w:t xml:space="preserve">varig colitis ulcerosa eller primær skleroserende kolangit), eller patienter, som tidligere har haft dysplasi eller colonkarcinom, bør screenes for dysplasi med regelmæssige intervaller før behandlingen og gennem </w:t>
      </w:r>
      <w:r>
        <w:rPr>
          <w:iCs/>
          <w:szCs w:val="22"/>
          <w:lang w:val="da-DK"/>
        </w:rPr>
        <w:t xml:space="preserve">hele </w:t>
      </w:r>
      <w:r w:rsidRPr="0058095C">
        <w:rPr>
          <w:iCs/>
          <w:szCs w:val="22"/>
          <w:lang w:val="da-DK"/>
        </w:rPr>
        <w:t xml:space="preserve">sygdomsforløbet. Denne </w:t>
      </w:r>
      <w:r>
        <w:rPr>
          <w:iCs/>
          <w:szCs w:val="22"/>
          <w:lang w:val="da-DK"/>
        </w:rPr>
        <w:t>vurd</w:t>
      </w:r>
      <w:r w:rsidRPr="0058095C">
        <w:rPr>
          <w:iCs/>
          <w:szCs w:val="22"/>
          <w:lang w:val="da-DK"/>
        </w:rPr>
        <w:t>ering bør omfatte koloskopi o</w:t>
      </w:r>
      <w:r w:rsidRPr="0058095C">
        <w:rPr>
          <w:iCs/>
          <w:szCs w:val="22"/>
          <w:lang w:val="da-DK"/>
        </w:rPr>
        <w:t>g biopsier i henhold til lokale anbefalinger.</w:t>
      </w:r>
    </w:p>
    <w:p w:rsidR="00FB5783" w:rsidRPr="00AA33C3" w:rsidP="00FB5783" w14:paraId="253878D4" w14:textId="77777777">
      <w:pPr>
        <w:rPr>
          <w:lang w:val="da-DK"/>
        </w:rPr>
      </w:pPr>
    </w:p>
    <w:p w:rsidR="00FB5783" w:rsidP="00FB5783" w14:paraId="028028B3" w14:textId="77777777">
      <w:pPr>
        <w:pStyle w:val="EMEAHeadingUnderline"/>
        <w:spacing w:before="0" w:beforeLines="0" w:after="0" w:afterLines="0"/>
        <w:rPr>
          <w:szCs w:val="24"/>
          <w:lang w:val="da-DK"/>
        </w:rPr>
      </w:pPr>
      <w:r>
        <w:rPr>
          <w:lang w:val="da-DK"/>
        </w:rPr>
        <w:t>Hæmatologiske reaktioner</w:t>
      </w:r>
    </w:p>
    <w:p w:rsidR="00FB5783" w:rsidP="00FB5783" w14:paraId="09A5F9AD" w14:textId="77777777">
      <w:pPr>
        <w:rPr>
          <w:lang w:val="da-DK"/>
        </w:rPr>
      </w:pPr>
    </w:p>
    <w:p w:rsidR="00FB5783" w:rsidP="00FB5783" w14:paraId="3F68207E" w14:textId="77777777">
      <w:pPr>
        <w:rPr>
          <w:lang w:val="da-DK"/>
        </w:rPr>
      </w:pPr>
      <w:r>
        <w:rPr>
          <w:lang w:val="da-DK"/>
        </w:rPr>
        <w:t>Sjældne tilfælde af pancytopeni herunder aplastisk anæmi er rapporteret efter behandling med TNF-antagonister. Hæmatologiske bivirkninger herunder klinisk signifikant cytopeni (f.eks. trombocytopeni, leukopeni) er rapporteret efter behandling med Humira. Alle patienter bør rådes til at søge læge omgående, hvis de under behandling med Humira, udvikler tegn og symptomer på bloddyskrasi (f.eks. vedvarende feber, blå mærker, blødning, bleghed). Hos patienter med bekræftede signifikante hæmatologiske abnormitete</w:t>
      </w:r>
      <w:r>
        <w:rPr>
          <w:lang w:val="da-DK"/>
        </w:rPr>
        <w:t>r bør det overvejes at afbryde behandlingen med Humira.</w:t>
      </w:r>
    </w:p>
    <w:p w:rsidR="00FB5783" w:rsidP="00FB5783" w14:paraId="18B3468D" w14:textId="77777777">
      <w:pPr>
        <w:rPr>
          <w:lang w:val="da-DK"/>
        </w:rPr>
      </w:pPr>
    </w:p>
    <w:p w:rsidR="00FB5783" w:rsidP="009D0929" w14:paraId="30A65009" w14:textId="77777777">
      <w:pPr>
        <w:keepNext/>
        <w:rPr>
          <w:lang w:val="da-DK"/>
        </w:rPr>
      </w:pPr>
      <w:r>
        <w:rPr>
          <w:u w:val="single"/>
          <w:lang w:val="da-DK"/>
        </w:rPr>
        <w:t>Vaccinationer</w:t>
      </w:r>
    </w:p>
    <w:p w:rsidR="00FB5783" w:rsidP="009D0929" w14:paraId="775947AD" w14:textId="77777777">
      <w:pPr>
        <w:pStyle w:val="EMEANormal"/>
        <w:keepNext/>
        <w:rPr>
          <w:lang w:val="da-DK"/>
        </w:rPr>
      </w:pPr>
    </w:p>
    <w:p w:rsidR="00FB5783" w:rsidP="009D0929" w14:paraId="371FB2F5" w14:textId="77777777">
      <w:pPr>
        <w:keepNext/>
        <w:autoSpaceDE w:val="0"/>
        <w:autoSpaceDN w:val="0"/>
        <w:adjustRightInd w:val="0"/>
        <w:rPr>
          <w:lang w:val="da-DK"/>
        </w:rPr>
      </w:pPr>
      <w:r>
        <w:rPr>
          <w:lang w:val="da-DK"/>
        </w:rPr>
        <w:t xml:space="preserve">Der blev observeret et lignede antistof respons på den 23-valente standard pneumokok-vaccine og den trivalente influenza virus vaccine i et studie med 226 voksne individer med reumatoid artrit, som blev behandlet med adalimumab eller placebo. Der er ingen tilgængelige data vedrørende den sekundære overførsel af infektion med levende vacciner hos patienter, der modtager Humira. </w:t>
      </w:r>
    </w:p>
    <w:p w:rsidR="00FB5783" w:rsidP="00FB5783" w14:paraId="56212543" w14:textId="77777777">
      <w:pPr>
        <w:keepNext/>
        <w:autoSpaceDE w:val="0"/>
        <w:autoSpaceDN w:val="0"/>
        <w:adjustRightInd w:val="0"/>
        <w:rPr>
          <w:lang w:val="da-DK"/>
        </w:rPr>
      </w:pPr>
    </w:p>
    <w:p w:rsidR="00FB5783" w:rsidP="00FB5783" w14:paraId="509F6763" w14:textId="77777777">
      <w:pPr>
        <w:keepNext/>
        <w:autoSpaceDE w:val="0"/>
        <w:autoSpaceDN w:val="0"/>
        <w:adjustRightInd w:val="0"/>
        <w:rPr>
          <w:lang w:val="da-DK"/>
        </w:rPr>
      </w:pPr>
      <w:r>
        <w:rPr>
          <w:lang w:val="da-DK"/>
        </w:rPr>
        <w:t>Før behandling med Humira påbegyndes, anbefales det, hvis det er muligt, at bringe pædiatriske patienter ajour med alle immuniseringer i overenstemmelse med gældende immuniseringsvejledninger.</w:t>
      </w:r>
    </w:p>
    <w:p w:rsidR="00FB5783" w:rsidP="00FB5783" w14:paraId="0E4E17F6" w14:textId="77777777">
      <w:pPr>
        <w:autoSpaceDE w:val="0"/>
        <w:autoSpaceDN w:val="0"/>
        <w:adjustRightInd w:val="0"/>
        <w:rPr>
          <w:lang w:val="da-DK"/>
        </w:rPr>
      </w:pPr>
    </w:p>
    <w:p w:rsidR="00FB5783" w:rsidP="00125CB4" w14:paraId="64F9E76C" w14:textId="77777777">
      <w:pPr>
        <w:rPr>
          <w:lang w:val="da-DK"/>
        </w:rPr>
      </w:pPr>
      <w:r>
        <w:rPr>
          <w:lang w:val="da-DK"/>
        </w:rPr>
        <w:t xml:space="preserve">Patienter i Humira-behandling kan modtage samtidige vaccinationer, undtagen med levende vacciner. </w:t>
      </w:r>
      <w:r w:rsidRPr="00900BD9">
        <w:rPr>
          <w:lang w:val="da-DK"/>
        </w:rPr>
        <w:t xml:space="preserve">Administration af levende vacciner </w:t>
      </w:r>
      <w:r w:rsidR="00B12743">
        <w:rPr>
          <w:lang w:val="da-DK"/>
        </w:rPr>
        <w:t>(</w:t>
      </w:r>
      <w:r w:rsidRPr="00085C33" w:rsidR="00B12743">
        <w:rPr>
          <w:lang w:val="da-DK"/>
        </w:rPr>
        <w:t>f.eks. BCG vaccine</w:t>
      </w:r>
      <w:r w:rsidR="00B12743">
        <w:rPr>
          <w:lang w:val="da-DK"/>
        </w:rPr>
        <w:t xml:space="preserve">) </w:t>
      </w:r>
      <w:r w:rsidRPr="00900BD9">
        <w:rPr>
          <w:lang w:val="da-DK"/>
        </w:rPr>
        <w:t>til spædbørn</w:t>
      </w:r>
      <w:r>
        <w:rPr>
          <w:lang w:val="da-DK"/>
        </w:rPr>
        <w:t xml:space="preserve">, som har været </w:t>
      </w:r>
      <w:r w:rsidRPr="00900BD9">
        <w:rPr>
          <w:lang w:val="da-DK"/>
        </w:rPr>
        <w:t xml:space="preserve">eksponeret for adalimumab </w:t>
      </w:r>
      <w:r w:rsidRPr="00EB4FBC">
        <w:rPr>
          <w:i/>
          <w:lang w:val="da-DK"/>
        </w:rPr>
        <w:t>in utero</w:t>
      </w:r>
      <w:r>
        <w:rPr>
          <w:lang w:val="da-DK"/>
        </w:rPr>
        <w:t>,</w:t>
      </w:r>
      <w:r w:rsidRPr="00900BD9">
        <w:rPr>
          <w:lang w:val="da-DK"/>
        </w:rPr>
        <w:t xml:space="preserve"> anbefales ikke i 5 mån</w:t>
      </w:r>
      <w:r>
        <w:rPr>
          <w:lang w:val="da-DK"/>
        </w:rPr>
        <w:t>e</w:t>
      </w:r>
      <w:r w:rsidRPr="00900BD9">
        <w:rPr>
          <w:lang w:val="da-DK"/>
        </w:rPr>
        <w:t>der efter moder</w:t>
      </w:r>
      <w:r>
        <w:rPr>
          <w:lang w:val="da-DK"/>
        </w:rPr>
        <w:t>e</w:t>
      </w:r>
      <w:r w:rsidRPr="00900BD9">
        <w:rPr>
          <w:lang w:val="da-DK"/>
        </w:rPr>
        <w:t xml:space="preserve">ns sidste adalimumab-injektion </w:t>
      </w:r>
      <w:r>
        <w:rPr>
          <w:lang w:val="da-DK"/>
        </w:rPr>
        <w:t>under graviditeten</w:t>
      </w:r>
      <w:r w:rsidRPr="00900BD9">
        <w:rPr>
          <w:lang w:val="da-DK"/>
        </w:rPr>
        <w:t>.</w:t>
      </w:r>
    </w:p>
    <w:p w:rsidR="00FB5783" w:rsidP="00FB5783" w14:paraId="622FF6C5" w14:textId="77777777">
      <w:pPr>
        <w:rPr>
          <w:u w:val="single"/>
          <w:lang w:val="da-DK"/>
        </w:rPr>
      </w:pPr>
    </w:p>
    <w:p w:rsidR="00FB5783" w:rsidP="00FB5783" w14:paraId="651AC9EB" w14:textId="77777777">
      <w:pPr>
        <w:rPr>
          <w:lang w:val="da-DK"/>
        </w:rPr>
      </w:pPr>
      <w:r>
        <w:rPr>
          <w:u w:val="single"/>
          <w:lang w:val="da-DK"/>
        </w:rPr>
        <w:t>Hjerteinsufficiens</w:t>
      </w:r>
    </w:p>
    <w:p w:rsidR="00FB5783" w:rsidP="00FB5783" w14:paraId="4FC11ADB" w14:textId="77777777">
      <w:pPr>
        <w:pStyle w:val="EMEANormal"/>
        <w:rPr>
          <w:lang w:val="da-DK"/>
        </w:rPr>
      </w:pPr>
    </w:p>
    <w:p w:rsidR="00FB5783" w:rsidP="00FB5783" w14:paraId="3E301F45" w14:textId="77777777">
      <w:pPr>
        <w:pStyle w:val="EMEANormal"/>
        <w:rPr>
          <w:lang w:val="da-DK"/>
        </w:rPr>
      </w:pPr>
      <w:r>
        <w:rPr>
          <w:lang w:val="da-DK"/>
        </w:rPr>
        <w:t>I et klinisk studie med en anden TNF-antagonist er der observeret forværring af hjerteinsufficiens og forøget mortalitet som følge af hjerteinsufficiens. Tilfælde af forværret hjerteinsufficiens er også rapporteret for patienter i behandling med Humira. Humira bør anvendes med forsigtighed til patienter med let hjerteinsufficiens (NYHA, klasse I/II). Humira kontraindikeres ved moderat til alvorlig hjerteinsufficiens (se pkt. 4.3). Behandling med Humira skal ophøre hos patienter, som udvikler nye eller får f</w:t>
      </w:r>
      <w:r>
        <w:rPr>
          <w:lang w:val="da-DK"/>
        </w:rPr>
        <w:t>orværrede symptomer på hjerteinsufficiens.</w:t>
      </w:r>
    </w:p>
    <w:p w:rsidR="00FB5783" w:rsidP="00FB5783" w14:paraId="572C807E" w14:textId="77777777">
      <w:pPr>
        <w:pStyle w:val="EMEANormal"/>
        <w:rPr>
          <w:i/>
          <w:iCs/>
          <w:lang w:val="da-DK"/>
        </w:rPr>
      </w:pPr>
    </w:p>
    <w:p w:rsidR="00FB5783" w:rsidP="00FB5783" w14:paraId="614A473A" w14:textId="77777777">
      <w:pPr>
        <w:pStyle w:val="EMEAHeadingUnderline"/>
        <w:spacing w:before="0" w:beforeLines="0" w:after="0" w:afterLines="0"/>
        <w:rPr>
          <w:lang w:val="da-DK"/>
        </w:rPr>
      </w:pPr>
      <w:r>
        <w:rPr>
          <w:lang w:val="da-DK"/>
        </w:rPr>
        <w:t>Autoimmune processer</w:t>
      </w:r>
    </w:p>
    <w:p w:rsidR="00FB5783" w:rsidRPr="00832EA4" w:rsidP="00FB5783" w14:paraId="799B53A9" w14:textId="77777777">
      <w:pPr>
        <w:pStyle w:val="EMEANormal"/>
        <w:rPr>
          <w:lang w:val="da-DK"/>
        </w:rPr>
      </w:pPr>
    </w:p>
    <w:p w:rsidR="00FB5783" w:rsidP="00FB5783" w14:paraId="56E56132" w14:textId="77777777">
      <w:pPr>
        <w:rPr>
          <w:lang w:val="da-DK"/>
        </w:rPr>
      </w:pPr>
      <w:r>
        <w:rPr>
          <w:lang w:val="da-DK"/>
        </w:rPr>
        <w:t xml:space="preserve">Behandling med Humira kan medføre dannelse af autoimmune antistoffer. </w:t>
      </w:r>
      <w:r w:rsidRPr="00243694">
        <w:rPr>
          <w:lang w:val="da-DK"/>
        </w:rPr>
        <w:t>Det vides ikke, hvilken virkning langtidsbehandling med Humira har på udviklingen af autoimmune sygdomme</w:t>
      </w:r>
      <w:r>
        <w:rPr>
          <w:lang w:val="da-DK"/>
        </w:rPr>
        <w:t xml:space="preserve">. Hvis en patient efter behandling med Humira udvikler symptomer, der tyder på et lupus-lignende syndrom, og er positiv for antistoffer mod dobbelt-strenget </w:t>
      </w:r>
      <w:smartTag w:uri="urn:schemas-microsoft-com:office:smarttags" w:element="stockticker">
        <w:r>
          <w:rPr>
            <w:lang w:val="da-DK"/>
          </w:rPr>
          <w:t>DNA</w:t>
        </w:r>
      </w:smartTag>
      <w:r>
        <w:rPr>
          <w:lang w:val="da-DK"/>
        </w:rPr>
        <w:t>, bør der ikke gives yderligere behandling med Humira (se pkt. 4.8).</w:t>
      </w:r>
    </w:p>
    <w:p w:rsidR="00FB5783" w:rsidP="00FB5783" w14:paraId="38CE9D19" w14:textId="77777777">
      <w:pPr>
        <w:rPr>
          <w:lang w:val="da-DK"/>
        </w:rPr>
      </w:pPr>
    </w:p>
    <w:p w:rsidR="00FB5783" w:rsidP="00FB5783" w14:paraId="696D8B11" w14:textId="77777777">
      <w:pPr>
        <w:pStyle w:val="EMEAHeadingUnderline"/>
        <w:keepNext/>
        <w:spacing w:before="0" w:beforeLines="0" w:after="0" w:afterLines="0"/>
        <w:rPr>
          <w:lang w:val="da-DK"/>
        </w:rPr>
      </w:pPr>
      <w:r>
        <w:rPr>
          <w:lang w:val="da-DK"/>
        </w:rPr>
        <w:t xml:space="preserve">Samtidig administration af </w:t>
      </w:r>
      <w:r w:rsidRPr="009426D9">
        <w:rPr>
          <w:lang w:val="da-DK"/>
        </w:rPr>
        <w:t>biologiske DMARD</w:t>
      </w:r>
      <w:r>
        <w:rPr>
          <w:lang w:val="da-DK"/>
        </w:rPr>
        <w:t>s eller TNF-antagonister</w:t>
      </w:r>
    </w:p>
    <w:p w:rsidR="00FB5783" w:rsidRPr="00832EA4" w:rsidP="00FB5783" w14:paraId="2A7CF3DA" w14:textId="77777777">
      <w:pPr>
        <w:pStyle w:val="EMEANormal"/>
        <w:keepNext/>
        <w:rPr>
          <w:lang w:val="da-DK"/>
        </w:rPr>
      </w:pPr>
    </w:p>
    <w:p w:rsidR="00FB5783" w:rsidP="00FB5783" w14:paraId="16A3C285" w14:textId="77777777">
      <w:pPr>
        <w:pStyle w:val="EMEANormal"/>
        <w:keepNext/>
        <w:rPr>
          <w:lang w:val="da-DK"/>
        </w:rPr>
      </w:pPr>
      <w:r>
        <w:rPr>
          <w:lang w:val="da-DK"/>
        </w:rPr>
        <w:t>I kliniske studier er der observeret alvorlige infektioner i forbindelse med samtidig administration af anakinra og en anden TNF-antagonist, etanercept, uden yderligere klinisk virkning end ved anvendelse af etanercept alene. På grund af typen af bivirkningerne observeret ved kombinationen af etanercept og anakinra er der risiko for lignende toksicitet ved kombination af anakinra og andre TNF-antagonister. Samtidig administration af adalimumab og anakinra anbefales derfor ikke. (Se pkt. 4.5).</w:t>
      </w:r>
    </w:p>
    <w:p w:rsidR="00FB5783" w:rsidP="00FB5783" w14:paraId="236A375E" w14:textId="77777777">
      <w:pPr>
        <w:pStyle w:val="EMEANormal"/>
        <w:rPr>
          <w:lang w:val="da-DK"/>
        </w:rPr>
      </w:pPr>
    </w:p>
    <w:p w:rsidR="00FB5783" w:rsidP="00FB5783" w14:paraId="3CDADCD4" w14:textId="77777777">
      <w:pPr>
        <w:pStyle w:val="EMEANormal"/>
        <w:rPr>
          <w:lang w:val="da-DK"/>
        </w:rPr>
      </w:pPr>
      <w:r>
        <w:rPr>
          <w:lang w:val="da-DK"/>
        </w:rPr>
        <w:t xml:space="preserve">Samtidig administration af </w:t>
      </w:r>
      <w:r w:rsidRPr="009426D9">
        <w:rPr>
          <w:lang w:val="da-DK"/>
        </w:rPr>
        <w:t xml:space="preserve">adalimumab </w:t>
      </w:r>
      <w:r>
        <w:rPr>
          <w:lang w:val="da-DK"/>
        </w:rPr>
        <w:t>og</w:t>
      </w:r>
      <w:r w:rsidRPr="009426D9">
        <w:rPr>
          <w:lang w:val="da-DK"/>
        </w:rPr>
        <w:t xml:space="preserve"> andre biologiske DMARD</w:t>
      </w:r>
      <w:r>
        <w:rPr>
          <w:lang w:val="da-DK"/>
        </w:rPr>
        <w:t>s</w:t>
      </w:r>
      <w:r w:rsidRPr="009426D9">
        <w:rPr>
          <w:lang w:val="da-DK"/>
        </w:rPr>
        <w:t xml:space="preserve"> (f.eks, anakinra og abatacept) </w:t>
      </w:r>
      <w:r>
        <w:rPr>
          <w:lang w:val="da-DK"/>
        </w:rPr>
        <w:t xml:space="preserve">eller andre TNF-antagonister anbefales ikke på grund af en </w:t>
      </w:r>
      <w:r w:rsidRPr="009426D9">
        <w:rPr>
          <w:lang w:val="da-DK"/>
        </w:rPr>
        <w:t>øget risiko for infe</w:t>
      </w:r>
      <w:r>
        <w:rPr>
          <w:lang w:val="da-DK"/>
        </w:rPr>
        <w:t>k</w:t>
      </w:r>
      <w:r w:rsidRPr="009426D9">
        <w:rPr>
          <w:lang w:val="da-DK"/>
        </w:rPr>
        <w:t xml:space="preserve">tioner, </w:t>
      </w:r>
      <w:r>
        <w:rPr>
          <w:lang w:val="da-DK"/>
        </w:rPr>
        <w:t>herunder</w:t>
      </w:r>
      <w:r w:rsidRPr="009426D9">
        <w:rPr>
          <w:lang w:val="da-DK"/>
        </w:rPr>
        <w:t xml:space="preserve"> alvorlige infe</w:t>
      </w:r>
      <w:r>
        <w:rPr>
          <w:lang w:val="da-DK"/>
        </w:rPr>
        <w:t>k</w:t>
      </w:r>
      <w:r w:rsidRPr="009426D9">
        <w:rPr>
          <w:lang w:val="da-DK"/>
        </w:rPr>
        <w:t>tioner og andre potentielle farmakologi</w:t>
      </w:r>
      <w:r>
        <w:rPr>
          <w:lang w:val="da-DK"/>
        </w:rPr>
        <w:t>ske</w:t>
      </w:r>
      <w:r w:rsidRPr="009426D9">
        <w:rPr>
          <w:lang w:val="da-DK"/>
        </w:rPr>
        <w:t xml:space="preserve"> intera</w:t>
      </w:r>
      <w:r>
        <w:rPr>
          <w:lang w:val="da-DK"/>
        </w:rPr>
        <w:t>k</w:t>
      </w:r>
      <w:r w:rsidRPr="009426D9">
        <w:rPr>
          <w:lang w:val="da-DK"/>
        </w:rPr>
        <w:t>tion</w:t>
      </w:r>
      <w:r>
        <w:rPr>
          <w:lang w:val="da-DK"/>
        </w:rPr>
        <w:t>er (se pkt. 4.5).</w:t>
      </w:r>
    </w:p>
    <w:p w:rsidR="00FB5783" w:rsidP="00FB5783" w14:paraId="33567607" w14:textId="77777777">
      <w:pPr>
        <w:pStyle w:val="EMEANormal"/>
        <w:rPr>
          <w:lang w:val="da-DK"/>
        </w:rPr>
      </w:pPr>
    </w:p>
    <w:p w:rsidR="00FB5783" w:rsidP="00FB5783" w14:paraId="16FAA930" w14:textId="77777777">
      <w:pPr>
        <w:pStyle w:val="EMEAHeadingUnderline"/>
        <w:spacing w:before="0" w:beforeLines="0" w:after="0" w:afterLines="0"/>
        <w:rPr>
          <w:lang w:val="da-DK"/>
        </w:rPr>
      </w:pPr>
      <w:r>
        <w:rPr>
          <w:lang w:val="da-DK"/>
        </w:rPr>
        <w:t>Kirurgi</w:t>
      </w:r>
    </w:p>
    <w:p w:rsidR="00FB5783" w:rsidRPr="00832EA4" w:rsidP="00FB5783" w14:paraId="29394438" w14:textId="77777777">
      <w:pPr>
        <w:pStyle w:val="EMEANormal"/>
        <w:rPr>
          <w:lang w:val="da-DK"/>
        </w:rPr>
      </w:pPr>
    </w:p>
    <w:p w:rsidR="00FB5783" w:rsidP="00FB5783" w14:paraId="14FAF183" w14:textId="77777777">
      <w:pPr>
        <w:tabs>
          <w:tab w:val="clear" w:pos="562"/>
        </w:tabs>
        <w:rPr>
          <w:color w:val="000000"/>
          <w:lang w:val="da-DK"/>
        </w:rPr>
      </w:pPr>
      <w:r>
        <w:rPr>
          <w:lang w:val="da-DK"/>
        </w:rPr>
        <w:t>Der er begrænset erfaring med sikkerhed efter kirurgiske indgreb hos patienter i behandling med Humira. Den lange halveringstid for adalimumab bør tages med i overvejelserne, når der planlægges kirurgisk indgreb. En patient, som har behov for et kirurgisk indgreb under behandling med Humira, bør monitoreres tæt for infektioner, og der skal tages passende forholdsregler. Der er begrænset erfaring med sikkerhed for patienter, som får artroplastik under behandling med Humira.</w:t>
      </w:r>
    </w:p>
    <w:p w:rsidR="00FB5783" w:rsidP="00FB5783" w14:paraId="7A0FE7E8" w14:textId="77777777">
      <w:pPr>
        <w:tabs>
          <w:tab w:val="clear" w:pos="562"/>
        </w:tabs>
        <w:rPr>
          <w:color w:val="000000"/>
          <w:lang w:val="da-DK"/>
        </w:rPr>
      </w:pPr>
    </w:p>
    <w:p w:rsidR="00FB5783" w:rsidP="009D0929" w14:paraId="4F40ADC2" w14:textId="77777777">
      <w:pPr>
        <w:pStyle w:val="EMEAHeadingUnderline"/>
        <w:keepNext/>
        <w:tabs>
          <w:tab w:val="clear" w:pos="562"/>
        </w:tabs>
        <w:spacing w:before="0" w:beforeLines="0" w:after="0" w:afterLines="0"/>
        <w:rPr>
          <w:szCs w:val="24"/>
          <w:lang w:val="da-DK"/>
        </w:rPr>
      </w:pPr>
      <w:r>
        <w:rPr>
          <w:lang w:val="da-DK"/>
        </w:rPr>
        <w:t>Tyndtarms-obstruktion</w:t>
      </w:r>
    </w:p>
    <w:p w:rsidR="00FB5783" w:rsidP="009D0929" w14:paraId="7F56DCB1" w14:textId="77777777">
      <w:pPr>
        <w:keepNext/>
        <w:tabs>
          <w:tab w:val="clear" w:pos="562"/>
        </w:tabs>
        <w:rPr>
          <w:lang w:val="da-DK"/>
        </w:rPr>
      </w:pPr>
    </w:p>
    <w:p w:rsidR="00FB5783" w:rsidRPr="00AA4BE5" w:rsidP="00FB5783" w14:paraId="425D5DC0" w14:textId="77777777">
      <w:pPr>
        <w:autoSpaceDE w:val="0"/>
        <w:autoSpaceDN w:val="0"/>
        <w:adjustRightInd w:val="0"/>
        <w:rPr>
          <w:szCs w:val="22"/>
          <w:lang w:val="da-DK"/>
        </w:rPr>
      </w:pPr>
      <w:r w:rsidRPr="00AA4BE5">
        <w:rPr>
          <w:szCs w:val="22"/>
          <w:lang w:val="da-DK"/>
        </w:rPr>
        <w:t>Manglende respons på behandling for Crohns sygdom kan være tegn på tilstedeværelse af en fikseret</w:t>
      </w:r>
    </w:p>
    <w:p w:rsidR="00FB5783" w:rsidRPr="00AA4BE5" w:rsidP="00FB5783" w14:paraId="12E25483" w14:textId="77777777">
      <w:pPr>
        <w:tabs>
          <w:tab w:val="clear" w:pos="562"/>
        </w:tabs>
        <w:rPr>
          <w:szCs w:val="22"/>
          <w:lang w:val="da-DK"/>
        </w:rPr>
      </w:pPr>
      <w:r w:rsidRPr="00AA4BE5">
        <w:rPr>
          <w:szCs w:val="22"/>
          <w:lang w:val="da-DK"/>
        </w:rPr>
        <w:t>fibrotisk striktur, som kan kræve kirurgisk behandling. Foreliggende data tyder ikke på, at Humira forværrer eller forårsager forsnævringer.</w:t>
      </w:r>
    </w:p>
    <w:p w:rsidR="00FB5783" w:rsidRPr="00AA4BE5" w:rsidP="00FB5783" w14:paraId="0FD0DD31" w14:textId="77777777">
      <w:pPr>
        <w:tabs>
          <w:tab w:val="clear" w:pos="562"/>
        </w:tabs>
        <w:rPr>
          <w:szCs w:val="22"/>
          <w:lang w:val="da-DK"/>
        </w:rPr>
      </w:pPr>
    </w:p>
    <w:p w:rsidR="00FB5783" w:rsidRPr="0073465B" w:rsidP="00FB5783" w14:paraId="5AC24BBC" w14:textId="77777777">
      <w:pPr>
        <w:keepNext/>
        <w:tabs>
          <w:tab w:val="clear" w:pos="562"/>
        </w:tabs>
        <w:rPr>
          <w:rStyle w:val="aekvivalent1"/>
          <w:rFonts w:ascii="Times New Roman" w:hAnsi="Times New Roman"/>
          <w:b w:val="0"/>
          <w:lang w:val="da-DK"/>
        </w:rPr>
      </w:pPr>
      <w:r w:rsidRPr="0073465B">
        <w:rPr>
          <w:rStyle w:val="aekvivalent1"/>
          <w:rFonts w:ascii="Times New Roman" w:hAnsi="Times New Roman"/>
          <w:b w:val="0"/>
          <w:lang w:val="da-DK"/>
        </w:rPr>
        <w:t>Ældre</w:t>
      </w:r>
    </w:p>
    <w:p w:rsidR="00FB5783" w:rsidRPr="00EE1B9F" w:rsidP="00FB5783" w14:paraId="6AE04835" w14:textId="77777777">
      <w:pPr>
        <w:keepNext/>
        <w:tabs>
          <w:tab w:val="clear" w:pos="562"/>
        </w:tabs>
        <w:rPr>
          <w:rStyle w:val="aekvivalent1"/>
          <w:rFonts w:ascii="Times New Roman" w:hAnsi="Times New Roman"/>
          <w:b w:val="0"/>
          <w:lang w:val="da-DK"/>
        </w:rPr>
      </w:pPr>
    </w:p>
    <w:p w:rsidR="00FB5783" w:rsidRPr="00EE1B9F" w:rsidP="00FB5783" w14:paraId="393EFC16" w14:textId="77777777">
      <w:pPr>
        <w:keepNext/>
        <w:tabs>
          <w:tab w:val="clear" w:pos="562"/>
        </w:tabs>
        <w:rPr>
          <w:rStyle w:val="aekvivalent1"/>
          <w:rFonts w:ascii="Times New Roman" w:hAnsi="Times New Roman"/>
          <w:b w:val="0"/>
          <w:lang w:val="da-DK"/>
        </w:rPr>
      </w:pPr>
      <w:r w:rsidRPr="00EE1B9F">
        <w:rPr>
          <w:rStyle w:val="aekvivalent1"/>
          <w:rFonts w:ascii="Times New Roman" w:hAnsi="Times New Roman"/>
          <w:b w:val="0"/>
          <w:lang w:val="da-DK"/>
        </w:rPr>
        <w:t xml:space="preserve">Hyppigheden af alvorlige infektioner var højere hos Humira-behandlede patienter over 65 år (3,7 %) end hos patienter under 65 år (1,5 %). Nogle af disse tilfælde havde letalt udfald. Der bør udvises særlig opmærksomhed på risiko for infektioner ved behandling af ældre patienter.  </w:t>
      </w:r>
    </w:p>
    <w:p w:rsidR="00FB5783" w:rsidRPr="00AA4BE5" w:rsidP="00FB5783" w14:paraId="4059A1F2" w14:textId="77777777">
      <w:pPr>
        <w:tabs>
          <w:tab w:val="clear" w:pos="562"/>
        </w:tabs>
        <w:rPr>
          <w:rStyle w:val="aekvivalent1"/>
          <w:b w:val="0"/>
          <w:lang w:val="da-DK"/>
        </w:rPr>
      </w:pPr>
    </w:p>
    <w:p w:rsidR="00FB5783" w:rsidRPr="00303368" w:rsidP="00FB5783" w14:paraId="49A6A578" w14:textId="77777777">
      <w:pPr>
        <w:tabs>
          <w:tab w:val="clear" w:pos="562"/>
        </w:tabs>
        <w:rPr>
          <w:szCs w:val="22"/>
          <w:u w:val="single"/>
          <w:lang w:val="da-DK"/>
          <w:rPrChange w:id="20509" w:author="AbbVie7" w:date="2025-05-12T15:35:00Z">
            <w:rPr>
              <w:szCs w:val="22"/>
              <w:lang w:val="da-DK"/>
            </w:rPr>
          </w:rPrChange>
        </w:rPr>
      </w:pPr>
      <w:r w:rsidRPr="00303368">
        <w:rPr>
          <w:szCs w:val="22"/>
          <w:u w:val="single"/>
          <w:lang w:val="da-DK"/>
          <w:rPrChange w:id="20510" w:author="AbbVie7" w:date="2025-05-12T15:35:00Z">
            <w:rPr>
              <w:szCs w:val="22"/>
              <w:lang w:val="da-DK"/>
            </w:rPr>
          </w:rPrChange>
        </w:rPr>
        <w:t>Pædiatrisk population</w:t>
      </w:r>
    </w:p>
    <w:p w:rsidR="00FB5783" w:rsidRPr="00AA4BE5" w:rsidP="00FB5783" w14:paraId="1926BD4B" w14:textId="77777777">
      <w:pPr>
        <w:tabs>
          <w:tab w:val="clear" w:pos="562"/>
        </w:tabs>
        <w:rPr>
          <w:szCs w:val="22"/>
          <w:u w:val="single"/>
          <w:lang w:val="da-DK"/>
        </w:rPr>
      </w:pPr>
    </w:p>
    <w:p w:rsidR="00FB5783" w:rsidP="00FB5783" w14:paraId="7E38B1C5" w14:textId="77777777">
      <w:pPr>
        <w:tabs>
          <w:tab w:val="clear" w:pos="562"/>
        </w:tabs>
        <w:rPr>
          <w:ins w:id="20511" w:author="AbbVie7" w:date="2025-05-12T15:35:00Z"/>
          <w:szCs w:val="22"/>
          <w:lang w:val="da-DK"/>
        </w:rPr>
      </w:pPr>
      <w:r w:rsidRPr="00AA4BE5">
        <w:rPr>
          <w:szCs w:val="22"/>
          <w:lang w:val="da-DK"/>
        </w:rPr>
        <w:t>Se vaccinationer ovenfor.</w:t>
      </w:r>
    </w:p>
    <w:p w:rsidR="00303368" w:rsidP="00FB5783" w14:paraId="6008D65D" w14:textId="77777777">
      <w:pPr>
        <w:tabs>
          <w:tab w:val="clear" w:pos="562"/>
        </w:tabs>
        <w:rPr>
          <w:ins w:id="20512" w:author="AbbVie7" w:date="2025-05-12T15:35:00Z"/>
          <w:szCs w:val="22"/>
          <w:lang w:val="da-DK"/>
        </w:rPr>
      </w:pPr>
    </w:p>
    <w:p w:rsidR="00303368" w:rsidP="00303368" w14:paraId="4E149B1B" w14:textId="77777777">
      <w:pPr>
        <w:tabs>
          <w:tab w:val="left" w:pos="-720"/>
        </w:tabs>
        <w:rPr>
          <w:ins w:id="20513" w:author="AbbVie7" w:date="2025-05-12T15:35:00Z"/>
          <w:szCs w:val="22"/>
          <w:u w:val="single"/>
          <w:lang w:val="da-DK"/>
        </w:rPr>
      </w:pPr>
      <w:ins w:id="20514" w:author="AbbVie7" w:date="2025-05-12T15:35:00Z">
        <w:r w:rsidRPr="00247981">
          <w:rPr>
            <w:szCs w:val="22"/>
            <w:u w:val="single"/>
            <w:lang w:val="da-DK"/>
          </w:rPr>
          <w:t>Hjælpestof, som behandleren skal være opmærksom på</w:t>
        </w:r>
      </w:ins>
    </w:p>
    <w:p w:rsidR="00303368" w:rsidP="00303368" w14:paraId="078F352D" w14:textId="77777777">
      <w:pPr>
        <w:tabs>
          <w:tab w:val="left" w:pos="-720"/>
        </w:tabs>
        <w:rPr>
          <w:ins w:id="20515" w:author="AbbVie7" w:date="2025-05-12T15:35:00Z"/>
          <w:szCs w:val="22"/>
          <w:u w:val="single"/>
          <w:lang w:val="da-DK"/>
        </w:rPr>
      </w:pPr>
    </w:p>
    <w:p w:rsidR="00303368" w:rsidRPr="00FA3186" w:rsidP="00303368" w14:paraId="1BF7B513" w14:textId="77777777">
      <w:pPr>
        <w:tabs>
          <w:tab w:val="left" w:pos="-720"/>
        </w:tabs>
        <w:rPr>
          <w:ins w:id="20516" w:author="AbbVie7" w:date="2025-05-12T15:35:00Z"/>
          <w:lang w:val="da-DK"/>
        </w:rPr>
      </w:pPr>
      <w:ins w:id="20517" w:author="AbbVie7" w:date="2025-05-12T15:35:00Z">
        <w:r w:rsidRPr="00945605">
          <w:rPr>
            <w:szCs w:val="22"/>
            <w:lang w:val="da-DK"/>
          </w:rPr>
          <w:t xml:space="preserve">Dette </w:t>
        </w:r>
      </w:ins>
      <w:ins w:id="20518" w:author="AbbVie7" w:date="2025-05-12T15:35:00Z">
        <w:r>
          <w:rPr>
            <w:szCs w:val="22"/>
            <w:lang w:val="da-DK"/>
          </w:rPr>
          <w:t>lægemiddel indeholder 0,</w:t>
        </w:r>
      </w:ins>
      <w:ins w:id="20519" w:author="AbbVie7" w:date="2025-09-05T15:29:00Z">
        <w:r w:rsidR="00FC3FDC">
          <w:rPr>
            <w:szCs w:val="22"/>
            <w:lang w:val="da-DK"/>
          </w:rPr>
          <w:t>8</w:t>
        </w:r>
      </w:ins>
      <w:ins w:id="20520" w:author="AbbVie7" w:date="2025-05-12T15:35:00Z">
        <w:r>
          <w:rPr>
            <w:szCs w:val="22"/>
            <w:lang w:val="da-DK"/>
          </w:rPr>
          <w:t xml:space="preserve"> mg polysorbat 80 i hver </w:t>
        </w:r>
      </w:ins>
      <w:ins w:id="20521" w:author="AbbVie7" w:date="2025-09-05T15:29:00Z">
        <w:r w:rsidR="000F4CB5">
          <w:rPr>
            <w:szCs w:val="22"/>
            <w:lang w:val="da-DK"/>
          </w:rPr>
          <w:t>8</w:t>
        </w:r>
      </w:ins>
      <w:ins w:id="20522" w:author="AbbVie7" w:date="2025-05-12T15:35:00Z">
        <w:r>
          <w:rPr>
            <w:szCs w:val="22"/>
            <w:lang w:val="da-DK"/>
          </w:rPr>
          <w:t>0 mg dosis.</w:t>
        </w:r>
      </w:ins>
      <w:ins w:id="20523" w:author="AbbVie7" w:date="2025-09-05T15:29:00Z">
        <w:r w:rsidR="000F4CB5">
          <w:rPr>
            <w:szCs w:val="22"/>
            <w:lang w:val="da-DK"/>
          </w:rPr>
          <w:t xml:space="preserve"> Polysorbat kan forårsage allergiske reaktioner.</w:t>
        </w:r>
      </w:ins>
    </w:p>
    <w:p w:rsidR="00303368" w:rsidRPr="00AA4BE5" w:rsidP="00FB5783" w14:paraId="08EA5673" w14:textId="77777777">
      <w:pPr>
        <w:tabs>
          <w:tab w:val="clear" w:pos="562"/>
        </w:tabs>
        <w:rPr>
          <w:szCs w:val="22"/>
          <w:lang w:val="da-DK"/>
        </w:rPr>
      </w:pPr>
    </w:p>
    <w:p w:rsidR="00FB5783" w:rsidRPr="004A0483" w:rsidP="00FB5783" w14:paraId="21032444" w14:textId="77777777">
      <w:pPr>
        <w:tabs>
          <w:tab w:val="clear" w:pos="562"/>
        </w:tabs>
        <w:rPr>
          <w:lang w:val="da-DK"/>
        </w:rPr>
      </w:pPr>
    </w:p>
    <w:p w:rsidR="00FB5783" w:rsidP="00FB5783" w14:paraId="1092F7CF" w14:textId="77777777">
      <w:pPr>
        <w:pStyle w:val="EMEAHeading2SPC"/>
        <w:spacing w:before="0" w:beforeLines="0" w:after="0" w:afterLines="0"/>
        <w:rPr>
          <w:rFonts w:ascii="Times New Roman" w:hAnsi="Times New Roman"/>
          <w:lang w:val="da-DK"/>
        </w:rPr>
      </w:pPr>
      <w:r>
        <w:rPr>
          <w:rFonts w:ascii="Times New Roman" w:hAnsi="Times New Roman"/>
          <w:lang w:val="da-DK"/>
        </w:rPr>
        <w:t>4.5</w:t>
      </w:r>
      <w:r>
        <w:rPr>
          <w:rFonts w:ascii="Times New Roman" w:hAnsi="Times New Roman"/>
          <w:lang w:val="da-DK"/>
        </w:rPr>
        <w:tab/>
        <w:t>Interaktion med andre lægemidler og andre former for interaktion</w:t>
      </w:r>
    </w:p>
    <w:p w:rsidR="00FB5783" w:rsidRPr="00832EA4" w:rsidP="00FB5783" w14:paraId="71396F07" w14:textId="77777777">
      <w:pPr>
        <w:pStyle w:val="EMEANormal"/>
        <w:rPr>
          <w:lang w:val="da-DK"/>
        </w:rPr>
      </w:pPr>
    </w:p>
    <w:p w:rsidR="00FB5783" w:rsidP="00FB5783" w14:paraId="43654D8A" w14:textId="77777777">
      <w:pPr>
        <w:autoSpaceDE w:val="0"/>
        <w:autoSpaceDN w:val="0"/>
        <w:adjustRightInd w:val="0"/>
        <w:rPr>
          <w:lang w:val="da-DK"/>
        </w:rPr>
      </w:pPr>
      <w:r>
        <w:rPr>
          <w:lang w:val="da-DK"/>
        </w:rPr>
        <w:t>Humira er blevet undersøgt hos patienter med reumatoid artrit, polyartikulær juvenil idiopatisk artrit og psoriasisartrit, der udelukkende blev behandlet med Humira, og hos patienter, der også samtidigt tog methotrexat. Antistofdannelsen var lavere ved Humira i kombination med methotrexat i forhold til ved behandling med Humira alene. Administration af Humira uden methotrexat øgede antistofdannelsen</w:t>
      </w:r>
      <w:r w:rsidR="001A5760">
        <w:rPr>
          <w:lang w:val="da-DK"/>
        </w:rPr>
        <w:t xml:space="preserve"> og</w:t>
      </w:r>
      <w:r>
        <w:rPr>
          <w:lang w:val="da-DK"/>
        </w:rPr>
        <w:t xml:space="preserve"> clearance og reducerede adalimumab</w:t>
      </w:r>
      <w:r w:rsidR="00965696">
        <w:rPr>
          <w:lang w:val="da-DK"/>
        </w:rPr>
        <w:t>s virkning</w:t>
      </w:r>
      <w:r>
        <w:rPr>
          <w:lang w:val="da-DK"/>
        </w:rPr>
        <w:t xml:space="preserve"> (se pkt. 5.1).</w:t>
      </w:r>
    </w:p>
    <w:p w:rsidR="00FB5783" w:rsidP="00FB5783" w14:paraId="205C737D" w14:textId="77777777">
      <w:pPr>
        <w:autoSpaceDE w:val="0"/>
        <w:autoSpaceDN w:val="0"/>
        <w:adjustRightInd w:val="0"/>
        <w:rPr>
          <w:color w:val="000000"/>
          <w:lang w:val="da-DK"/>
        </w:rPr>
      </w:pPr>
      <w:r>
        <w:rPr>
          <w:color w:val="000000"/>
          <w:lang w:val="da-DK"/>
        </w:rPr>
        <w:t xml:space="preserve"> </w:t>
      </w:r>
    </w:p>
    <w:p w:rsidR="00FB5783" w:rsidP="00FB5783" w14:paraId="15C73969" w14:textId="77777777">
      <w:pPr>
        <w:autoSpaceDE w:val="0"/>
        <w:autoSpaceDN w:val="0"/>
        <w:adjustRightInd w:val="0"/>
        <w:rPr>
          <w:lang w:val="da-DK"/>
        </w:rPr>
      </w:pPr>
      <w:r>
        <w:rPr>
          <w:lang w:val="da-DK"/>
        </w:rPr>
        <w:t xml:space="preserve">Kombination af Humira og anakinra anbefales ikke (se pkt. 4.4 “Samtidig administration af </w:t>
      </w:r>
      <w:r w:rsidRPr="008F497B">
        <w:rPr>
          <w:lang w:val="da-DK"/>
        </w:rPr>
        <w:t>biologiske DMARD</w:t>
      </w:r>
      <w:r>
        <w:rPr>
          <w:lang w:val="da-DK"/>
        </w:rPr>
        <w:t>s</w:t>
      </w:r>
      <w:r w:rsidRPr="008F497B">
        <w:rPr>
          <w:lang w:val="da-DK"/>
        </w:rPr>
        <w:t xml:space="preserve"> eller</w:t>
      </w:r>
      <w:r>
        <w:rPr>
          <w:lang w:val="da-DK"/>
        </w:rPr>
        <w:t xml:space="preserve"> TNF-antagonister”). </w:t>
      </w:r>
    </w:p>
    <w:p w:rsidR="00FB5783" w:rsidP="00FB5783" w14:paraId="16F23110" w14:textId="77777777">
      <w:pPr>
        <w:autoSpaceDE w:val="0"/>
        <w:autoSpaceDN w:val="0"/>
        <w:adjustRightInd w:val="0"/>
        <w:rPr>
          <w:lang w:val="da-DK"/>
        </w:rPr>
      </w:pPr>
    </w:p>
    <w:p w:rsidR="00FB5783" w:rsidP="00FB5783" w14:paraId="6450E3F7" w14:textId="77777777">
      <w:pPr>
        <w:autoSpaceDE w:val="0"/>
        <w:autoSpaceDN w:val="0"/>
        <w:adjustRightInd w:val="0"/>
        <w:rPr>
          <w:lang w:val="da-DK"/>
        </w:rPr>
      </w:pPr>
      <w:r>
        <w:rPr>
          <w:lang w:val="da-DK"/>
        </w:rPr>
        <w:t xml:space="preserve">Kombination af Humira og abatacept anbefales ikke (se pkt. 4.4 “Samtidig administration af </w:t>
      </w:r>
      <w:r w:rsidRPr="008F497B">
        <w:rPr>
          <w:lang w:val="da-DK"/>
        </w:rPr>
        <w:t>biologiske DMARD</w:t>
      </w:r>
      <w:r>
        <w:rPr>
          <w:lang w:val="da-DK"/>
        </w:rPr>
        <w:t>s</w:t>
      </w:r>
      <w:r w:rsidRPr="008F497B">
        <w:rPr>
          <w:lang w:val="da-DK"/>
        </w:rPr>
        <w:t xml:space="preserve"> eller</w:t>
      </w:r>
      <w:r>
        <w:rPr>
          <w:lang w:val="da-DK"/>
        </w:rPr>
        <w:t xml:space="preserve"> TNF-antagonister”).</w:t>
      </w:r>
    </w:p>
    <w:p w:rsidR="00FB5783" w:rsidP="00FB5783" w14:paraId="0E465A91" w14:textId="77777777">
      <w:pPr>
        <w:autoSpaceDE w:val="0"/>
        <w:autoSpaceDN w:val="0"/>
        <w:adjustRightInd w:val="0"/>
        <w:rPr>
          <w:color w:val="000000"/>
          <w:lang w:val="da-DK"/>
        </w:rPr>
      </w:pPr>
    </w:p>
    <w:p w:rsidR="00FB5783" w:rsidP="00FB5783" w14:paraId="3C0D2C5E" w14:textId="77777777">
      <w:pPr>
        <w:pStyle w:val="EMEAHeading2SPC"/>
        <w:keepNext/>
        <w:spacing w:before="0" w:beforeLines="0" w:after="0" w:afterLines="0"/>
        <w:rPr>
          <w:rFonts w:ascii="Times New Roman" w:hAnsi="Times New Roman"/>
          <w:lang w:val="da-DK"/>
        </w:rPr>
      </w:pPr>
      <w:r>
        <w:rPr>
          <w:rFonts w:ascii="Times New Roman" w:hAnsi="Times New Roman"/>
          <w:lang w:val="da-DK"/>
        </w:rPr>
        <w:t>4.6</w:t>
      </w:r>
      <w:r>
        <w:rPr>
          <w:rFonts w:ascii="Times New Roman" w:hAnsi="Times New Roman"/>
          <w:lang w:val="da-DK"/>
        </w:rPr>
        <w:tab/>
        <w:t>Fertilitet, graviditet og amning</w:t>
      </w:r>
    </w:p>
    <w:p w:rsidR="00FB5783" w:rsidRPr="00832EA4" w:rsidP="00FB5783" w14:paraId="606BD4C2" w14:textId="77777777">
      <w:pPr>
        <w:pStyle w:val="EMEANormal"/>
        <w:keepNext/>
        <w:rPr>
          <w:lang w:val="da-DK"/>
        </w:rPr>
      </w:pPr>
    </w:p>
    <w:p w:rsidR="00FB5783" w:rsidRPr="00584E7D" w:rsidP="00FB5783" w14:paraId="23CE02AD" w14:textId="77777777">
      <w:pPr>
        <w:keepNext/>
        <w:autoSpaceDE w:val="0"/>
        <w:autoSpaceDN w:val="0"/>
        <w:adjustRightInd w:val="0"/>
        <w:rPr>
          <w:b/>
          <w:u w:val="single"/>
          <w:lang w:val="da-DK"/>
        </w:rPr>
      </w:pPr>
      <w:r w:rsidRPr="00584E7D">
        <w:rPr>
          <w:u w:val="single"/>
          <w:lang w:val="da-DK"/>
        </w:rPr>
        <w:t>Kvinder i den fertile alder</w:t>
      </w:r>
    </w:p>
    <w:p w:rsidR="00FB5783" w:rsidRPr="008F497B" w:rsidP="00FB5783" w14:paraId="3149656A" w14:textId="77777777">
      <w:pPr>
        <w:keepNext/>
        <w:rPr>
          <w:szCs w:val="22"/>
          <w:lang w:val="da-DK"/>
        </w:rPr>
      </w:pPr>
    </w:p>
    <w:p w:rsidR="00FB5783" w:rsidRPr="004A0483" w:rsidP="00FB5783" w14:paraId="67C460AF" w14:textId="77777777">
      <w:pPr>
        <w:keepNext/>
        <w:rPr>
          <w:lang w:val="da-DK"/>
        </w:rPr>
      </w:pPr>
      <w:r>
        <w:rPr>
          <w:lang w:val="da-DK"/>
        </w:rPr>
        <w:t xml:space="preserve">Kvinder i den fertile alder </w:t>
      </w:r>
      <w:r w:rsidR="00B12743">
        <w:rPr>
          <w:lang w:val="da-DK"/>
        </w:rPr>
        <w:t>bør overveje</w:t>
      </w:r>
      <w:r>
        <w:rPr>
          <w:lang w:val="da-DK"/>
        </w:rPr>
        <w:t xml:space="preserve"> at anvende passende prævention for at forebygge graviditet og fortsætte med at anvende prævention i mindst fem måneder efter den sidste Humira-behandling.</w:t>
      </w:r>
    </w:p>
    <w:p w:rsidR="00FB5783" w:rsidP="00FB5783" w14:paraId="73BDF6DB" w14:textId="77777777">
      <w:pPr>
        <w:ind w:left="567" w:hanging="567"/>
        <w:rPr>
          <w:noProof/>
          <w:u w:val="single"/>
          <w:lang w:val="da-DK"/>
        </w:rPr>
      </w:pPr>
    </w:p>
    <w:p w:rsidR="00FB5783" w:rsidRPr="00444DE1" w:rsidP="00FB5783" w14:paraId="59B4353B" w14:textId="77777777">
      <w:pPr>
        <w:ind w:left="567" w:hanging="567"/>
        <w:rPr>
          <w:noProof/>
          <w:u w:val="single"/>
          <w:lang w:val="da-DK"/>
        </w:rPr>
      </w:pPr>
      <w:r w:rsidRPr="00444DE1">
        <w:rPr>
          <w:noProof/>
          <w:u w:val="single"/>
          <w:lang w:val="da-DK"/>
        </w:rPr>
        <w:t>Graviditet</w:t>
      </w:r>
    </w:p>
    <w:p w:rsidR="00FB5783" w:rsidP="00FB5783" w14:paraId="716AF411" w14:textId="77777777">
      <w:pPr>
        <w:ind w:left="567" w:hanging="567"/>
        <w:rPr>
          <w:noProof/>
          <w:lang w:val="da-DK"/>
        </w:rPr>
      </w:pPr>
    </w:p>
    <w:p w:rsidR="00C44C84" w:rsidP="00125CB4" w14:paraId="2F223600" w14:textId="77777777">
      <w:pPr>
        <w:rPr>
          <w:lang w:val="da-DK"/>
        </w:rPr>
      </w:pPr>
      <w:r w:rsidRPr="00085C33">
        <w:rPr>
          <w:lang w:val="da-DK"/>
        </w:rPr>
        <w:t>Prospektivt indsamlede data for et stort antal (cirka 2.100) graviditeter med eksponering for adalimumab, som resulterede i levende fødte med kendt graviditetsudfald, inklusive mere end 1.500 eksponeringer i det første trimester, indikerer ikke stigning i hyppighed af misdannelser hos nyfødte.</w:t>
      </w:r>
      <w:r>
        <w:rPr>
          <w:lang w:val="da-DK"/>
        </w:rPr>
        <w:t xml:space="preserve"> </w:t>
      </w:r>
    </w:p>
    <w:p w:rsidR="00C44C84" w:rsidP="00125CB4" w14:paraId="4E7E615C" w14:textId="77777777">
      <w:pPr>
        <w:rPr>
          <w:lang w:val="da-DK"/>
        </w:rPr>
      </w:pPr>
    </w:p>
    <w:p w:rsidR="00FB5783" w:rsidP="00FB5783" w14:paraId="6169EB93" w14:textId="77777777">
      <w:pPr>
        <w:rPr>
          <w:lang w:val="da-DK"/>
        </w:rPr>
      </w:pPr>
      <w:r w:rsidRPr="006634F4">
        <w:rPr>
          <w:lang w:val="da-DK"/>
        </w:rPr>
        <w:t>I et prospektivt kohorte registerstudie, blev 257 kvinder med reumatoid artrit (RA) eller Crohns sygdom (CD) behandlet med adalimumab i minimum det første trimester og 120 kvinder med RA eller CD, som ikke blev behandlet med adalimumab inkluderet. Det primære endepunkt var pr</w:t>
      </w:r>
      <w:r>
        <w:rPr>
          <w:lang w:val="da-DK"/>
        </w:rPr>
        <w:t>æ</w:t>
      </w:r>
      <w:r w:rsidRPr="006634F4">
        <w:rPr>
          <w:lang w:val="da-DK"/>
        </w:rPr>
        <w:t>valensen i forekomst af fødsler med større misdannelser. Hyppigheden af graviditeter, som blev afsluttet med mindst et levende født spædbarn med en større misdannelse var</w:t>
      </w:r>
      <w:r w:rsidRPr="00D02818">
        <w:rPr>
          <w:lang w:val="da-DK"/>
        </w:rPr>
        <w:t xml:space="preserve"> 6/69 (8,7%) hos de </w:t>
      </w:r>
      <w:r w:rsidRPr="006634F4">
        <w:rPr>
          <w:lang w:val="da-DK"/>
        </w:rPr>
        <w:t>adalimumab-behandlede kvinder med RA og 5/74 (6,8%) hos de ubehandlede kvinder med RA (ukorrigerede OR 1,31; 95% KI 0,38-4,52) og 16/152 (10,5%) hos de adalimumab-behandlede  kvinder med CD og 3/32 (9,4%) hos ubehandlede kvinder med CD (ukorrigerede OR</w:t>
      </w:r>
      <w:r>
        <w:rPr>
          <w:lang w:val="da-DK"/>
        </w:rPr>
        <w:t xml:space="preserve"> </w:t>
      </w:r>
      <w:r w:rsidRPr="006634F4">
        <w:rPr>
          <w:lang w:val="da-DK"/>
        </w:rPr>
        <w:t xml:space="preserve">1,14; 95% KI 0,31-4,16). Den korrigerede OR (som tager højde for </w:t>
      </w:r>
      <w:r w:rsidRPr="00D02818">
        <w:rPr>
          <w:lang w:val="da-DK"/>
        </w:rPr>
        <w:t>bas</w:t>
      </w:r>
      <w:r w:rsidRPr="00D02818">
        <w:rPr>
          <w:lang w:val="da-DK"/>
        </w:rPr>
        <w:t xml:space="preserve">eline </w:t>
      </w:r>
      <w:r w:rsidRPr="006634F4">
        <w:rPr>
          <w:lang w:val="da-DK"/>
        </w:rPr>
        <w:t>forskelle) var 1,10 (95% KI 0,45-2,73) for RA og CD kombineret</w:t>
      </w:r>
      <w:r w:rsidRPr="00D02818">
        <w:rPr>
          <w:lang w:val="da-DK"/>
        </w:rPr>
        <w:t xml:space="preserve">. </w:t>
      </w:r>
      <w:r w:rsidRPr="006634F4">
        <w:rPr>
          <w:lang w:val="da-DK"/>
        </w:rPr>
        <w:t xml:space="preserve">Der var ingen klar forskel mellem adalimumab-behandlede og ubehandlede kvinder i forhold til de sekundære endepunkter spontan abort, mindre misdannelser, for tidlig fødsel, fødselsvægt eller alvorlige eller opportunistiske infektioner, og der blev ikke rapporteret om dødsfødsler eller maligniteter. Fortolkningen af data kan være påvirket af </w:t>
      </w:r>
      <w:r>
        <w:rPr>
          <w:lang w:val="da-DK"/>
        </w:rPr>
        <w:t xml:space="preserve">studiets </w:t>
      </w:r>
      <w:r w:rsidRPr="006634F4">
        <w:rPr>
          <w:lang w:val="da-DK"/>
        </w:rPr>
        <w:t>metod</w:t>
      </w:r>
      <w:r>
        <w:rPr>
          <w:lang w:val="da-DK"/>
        </w:rPr>
        <w:t>oligiske</w:t>
      </w:r>
      <w:r w:rsidRPr="006634F4">
        <w:rPr>
          <w:lang w:val="da-DK"/>
        </w:rPr>
        <w:t xml:space="preserve"> begrænsninger</w:t>
      </w:r>
      <w:r w:rsidRPr="00085C33">
        <w:rPr>
          <w:szCs w:val="22"/>
          <w:lang w:val="da-DK"/>
        </w:rPr>
        <w:t>, inklusive lille prøvegruppe og ikke-randomiseret design</w:t>
      </w:r>
      <w:r>
        <w:rPr>
          <w:szCs w:val="22"/>
          <w:lang w:val="da-DK"/>
        </w:rPr>
        <w:t>.</w:t>
      </w:r>
    </w:p>
    <w:p w:rsidR="003857FE" w:rsidP="00FB5783" w14:paraId="377F487C" w14:textId="77777777">
      <w:pPr>
        <w:rPr>
          <w:lang w:val="da-DK"/>
        </w:rPr>
      </w:pPr>
    </w:p>
    <w:p w:rsidR="00FB5783" w:rsidP="00FB5783" w14:paraId="290C8DF9" w14:textId="77777777">
      <w:pPr>
        <w:rPr>
          <w:lang w:val="da-DK"/>
        </w:rPr>
      </w:pPr>
      <w:r>
        <w:rPr>
          <w:lang w:val="da-DK"/>
        </w:rPr>
        <w:t>I et toksicitetstudie, hvor man undersøgte udviklinger på aber, var der ingen tegn på maternel toksicitet, embryotoksicitet eller teratogenicitet. Prækliniske data for adalimumab om postnatal toksicitet findes ikke (se pkt. 5.3).</w:t>
      </w:r>
    </w:p>
    <w:p w:rsidR="00FB5783" w:rsidP="00FB5783" w14:paraId="61AF4386" w14:textId="77777777">
      <w:pPr>
        <w:rPr>
          <w:lang w:val="da-DK"/>
        </w:rPr>
      </w:pPr>
    </w:p>
    <w:p w:rsidR="00FB5783" w:rsidP="00FB5783" w14:paraId="1BBE631E" w14:textId="77777777">
      <w:pPr>
        <w:autoSpaceDE w:val="0"/>
        <w:autoSpaceDN w:val="0"/>
        <w:adjustRightInd w:val="0"/>
        <w:rPr>
          <w:color w:val="000000"/>
          <w:lang w:val="da-DK"/>
        </w:rPr>
      </w:pPr>
      <w:r>
        <w:rPr>
          <w:lang w:val="da-DK"/>
        </w:rPr>
        <w:t>På grund af sin TNF</w:t>
      </w:r>
      <w:r>
        <w:rPr>
          <w:rFonts w:ascii="Symbol" w:hAnsi="Symbol"/>
        </w:rPr>
        <w:sym w:font="Symbol" w:char="F061"/>
      </w:r>
      <w:r>
        <w:rPr>
          <w:lang w:val="da-DK"/>
        </w:rPr>
        <w:t xml:space="preserve">-hæmmende virkning kan adalimumab administreret under graviditet påvirke de normale immunresponser hos nyfødte. </w:t>
      </w:r>
      <w:r w:rsidRPr="00D77210" w:rsidR="00D77210">
        <w:rPr>
          <w:lang w:val="da-DK"/>
        </w:rPr>
        <w:t xml:space="preserve"> </w:t>
      </w:r>
      <w:r w:rsidRPr="00085C33" w:rsidR="00D77210">
        <w:rPr>
          <w:lang w:val="da-DK"/>
        </w:rPr>
        <w:t>Adalimumab bør kun anvendes under graviditet</w:t>
      </w:r>
      <w:r w:rsidR="00D77210">
        <w:rPr>
          <w:lang w:val="da-DK"/>
        </w:rPr>
        <w:t xml:space="preserve"> på tvingende indikation</w:t>
      </w:r>
      <w:r w:rsidRPr="00085C33" w:rsidR="00D77210">
        <w:rPr>
          <w:lang w:val="da-DK"/>
        </w:rPr>
        <w:t>.</w:t>
      </w:r>
    </w:p>
    <w:p w:rsidR="00FB5783" w:rsidP="00FB5783" w14:paraId="71ED3DE7" w14:textId="77777777">
      <w:pPr>
        <w:rPr>
          <w:lang w:val="da-DK"/>
        </w:rPr>
      </w:pPr>
    </w:p>
    <w:p w:rsidR="00FB5783" w:rsidRPr="0071518A" w:rsidP="00125CB4" w14:paraId="356CB61D" w14:textId="77777777">
      <w:pPr>
        <w:rPr>
          <w:szCs w:val="22"/>
          <w:lang w:val="da-DK" w:eastAsia="en-GB"/>
        </w:rPr>
      </w:pPr>
      <w:r w:rsidRPr="0071518A">
        <w:rPr>
          <w:szCs w:val="22"/>
          <w:lang w:val="da-DK" w:eastAsia="en-GB"/>
        </w:rPr>
        <w:t xml:space="preserve">Adalimumab kan passerere placenta </w:t>
      </w:r>
      <w:r>
        <w:rPr>
          <w:szCs w:val="22"/>
          <w:lang w:val="da-DK" w:eastAsia="en-GB"/>
        </w:rPr>
        <w:t xml:space="preserve">og findes i serum hos spædbørn født af kvinder behandlet med adalimumab under graviditeten. Derfor kan disse spædbørn have en øget risiko for infektion. Administration af levende vacciner </w:t>
      </w:r>
      <w:r w:rsidR="00B12743">
        <w:rPr>
          <w:lang w:val="da-DK"/>
        </w:rPr>
        <w:t>(</w:t>
      </w:r>
      <w:r w:rsidRPr="00085C33" w:rsidR="00B12743">
        <w:rPr>
          <w:lang w:val="da-DK"/>
        </w:rPr>
        <w:t>f.eks. BCG vaccine</w:t>
      </w:r>
      <w:r w:rsidR="00B12743">
        <w:rPr>
          <w:lang w:val="da-DK"/>
        </w:rPr>
        <w:t xml:space="preserve">) </w:t>
      </w:r>
      <w:r>
        <w:rPr>
          <w:szCs w:val="22"/>
          <w:lang w:val="da-DK" w:eastAsia="en-GB"/>
        </w:rPr>
        <w:t>til spædbørn, som har været eksponeret for adalimumab i utero, anbefales ikke i 5 måneder efter moderens sidste adalimumab-injektion under graviditeten.</w:t>
      </w:r>
    </w:p>
    <w:p w:rsidR="00FB5783" w:rsidP="00FB5783" w14:paraId="26933F4B" w14:textId="77777777">
      <w:pPr>
        <w:rPr>
          <w:lang w:val="da-DK"/>
        </w:rPr>
      </w:pPr>
    </w:p>
    <w:p w:rsidR="00FB5783" w:rsidRPr="00996868" w:rsidP="00FB5783" w14:paraId="79EFE208" w14:textId="77777777">
      <w:pPr>
        <w:rPr>
          <w:szCs w:val="22"/>
          <w:u w:val="single"/>
          <w:lang w:val="da-DK"/>
        </w:rPr>
      </w:pPr>
      <w:r w:rsidRPr="00996868">
        <w:rPr>
          <w:szCs w:val="22"/>
          <w:u w:val="single"/>
          <w:lang w:val="da-DK"/>
        </w:rPr>
        <w:t>Amning</w:t>
      </w:r>
    </w:p>
    <w:p w:rsidR="00FB5783" w:rsidRPr="00996868" w:rsidP="00FB5783" w14:paraId="02BF392F" w14:textId="77777777">
      <w:pPr>
        <w:rPr>
          <w:szCs w:val="22"/>
          <w:lang w:val="da-DK"/>
        </w:rPr>
      </w:pPr>
    </w:p>
    <w:p w:rsidR="00FB5783" w:rsidRPr="00996868" w:rsidP="00FB5783" w14:paraId="7D015F51" w14:textId="77777777">
      <w:pPr>
        <w:pStyle w:val="EndnoteText"/>
        <w:tabs>
          <w:tab w:val="clear" w:pos="562"/>
        </w:tabs>
        <w:rPr>
          <w:szCs w:val="22"/>
          <w:lang w:val="da-DK"/>
        </w:rPr>
      </w:pPr>
      <w:r>
        <w:rPr>
          <w:lang w:val="da-DK"/>
        </w:rPr>
        <w:t xml:space="preserve">Begrænset information i </w:t>
      </w:r>
      <w:r w:rsidRPr="00780E4B">
        <w:rPr>
          <w:lang w:val="da-DK"/>
        </w:rPr>
        <w:t>offentlig</w:t>
      </w:r>
      <w:r>
        <w:rPr>
          <w:lang w:val="da-DK"/>
        </w:rPr>
        <w:t>gjort litteratur indikerer, at adalimumab udskilles i brystmælk i meget lave koncentrationer med en tilstedeværelse af adalimumab i human brystmælk i koncentrationer på 0,1 % til 1 % af det maternale serumniveau. Når immunglobulin G proteiner gives peroralt, sker der intestinal proteolyse, og der er meget lav biotilgængelighed. Der forventes ingen effekt hos den/det brysternærede nyfødte/spædbarn. Humira kan som konsekvens heraf anvendes ved amning.</w:t>
      </w:r>
    </w:p>
    <w:p w:rsidR="00FB5783" w:rsidP="00FB5783" w14:paraId="38B29CD1" w14:textId="77777777">
      <w:pPr>
        <w:rPr>
          <w:lang w:val="da-DK"/>
        </w:rPr>
      </w:pPr>
    </w:p>
    <w:p w:rsidR="00FB5783" w:rsidRPr="008F497B" w:rsidP="00FB5783" w14:paraId="3736C82E" w14:textId="77777777">
      <w:pPr>
        <w:rPr>
          <w:szCs w:val="22"/>
          <w:u w:val="single"/>
          <w:lang w:val="da-DK"/>
        </w:rPr>
      </w:pPr>
      <w:r w:rsidRPr="008F497B">
        <w:rPr>
          <w:szCs w:val="22"/>
          <w:u w:val="single"/>
          <w:lang w:val="da-DK"/>
        </w:rPr>
        <w:t>Fertilitet</w:t>
      </w:r>
    </w:p>
    <w:p w:rsidR="00FB5783" w:rsidRPr="008F497B" w:rsidP="00FB5783" w14:paraId="4BAA66C6" w14:textId="77777777">
      <w:pPr>
        <w:rPr>
          <w:szCs w:val="22"/>
          <w:u w:val="single"/>
          <w:lang w:val="da-DK"/>
        </w:rPr>
      </w:pPr>
    </w:p>
    <w:p w:rsidR="00FB5783" w:rsidP="00FB5783" w14:paraId="6335A081" w14:textId="77777777">
      <w:pPr>
        <w:rPr>
          <w:szCs w:val="22"/>
          <w:lang w:val="da-DK"/>
        </w:rPr>
      </w:pPr>
      <w:r>
        <w:rPr>
          <w:szCs w:val="22"/>
          <w:lang w:val="da-DK"/>
        </w:rPr>
        <w:t>Der er ingen tilgængelige p</w:t>
      </w:r>
      <w:r w:rsidRPr="003A686E">
        <w:rPr>
          <w:szCs w:val="22"/>
          <w:lang w:val="da-DK"/>
        </w:rPr>
        <w:t>ræklinisk</w:t>
      </w:r>
      <w:r>
        <w:rPr>
          <w:szCs w:val="22"/>
          <w:lang w:val="da-DK"/>
        </w:rPr>
        <w:t>e data</w:t>
      </w:r>
      <w:r w:rsidRPr="003A686E">
        <w:rPr>
          <w:szCs w:val="22"/>
          <w:lang w:val="da-DK"/>
        </w:rPr>
        <w:t xml:space="preserve"> vedrørende adalimumabs effekt på fertilitet.</w:t>
      </w:r>
    </w:p>
    <w:p w:rsidR="00FB5783" w:rsidP="00FB5783" w14:paraId="1B5B6841" w14:textId="77777777">
      <w:pPr>
        <w:rPr>
          <w:szCs w:val="22"/>
          <w:lang w:val="da-DK"/>
        </w:rPr>
      </w:pPr>
    </w:p>
    <w:p w:rsidR="00FB5783" w:rsidP="00FB5783" w14:paraId="1CBB54F7" w14:textId="77777777">
      <w:pPr>
        <w:pStyle w:val="EMEAHeading2SPC"/>
        <w:spacing w:before="0" w:beforeLines="0" w:after="0" w:afterLines="0"/>
        <w:rPr>
          <w:rFonts w:ascii="Times New Roman" w:hAnsi="Times New Roman"/>
          <w:lang w:val="da-DK"/>
        </w:rPr>
      </w:pPr>
      <w:r>
        <w:rPr>
          <w:rFonts w:ascii="Times New Roman" w:hAnsi="Times New Roman"/>
          <w:lang w:val="da-DK"/>
        </w:rPr>
        <w:t>4.7</w:t>
      </w:r>
      <w:r>
        <w:rPr>
          <w:rFonts w:ascii="Times New Roman" w:hAnsi="Times New Roman"/>
          <w:lang w:val="da-DK"/>
        </w:rPr>
        <w:tab/>
        <w:t>Virkning på evnen til at føre motorkøretøj og betjene maskiner</w:t>
      </w:r>
    </w:p>
    <w:p w:rsidR="00FB5783" w:rsidRPr="00832EA4" w:rsidP="00FB5783" w14:paraId="59B748EB" w14:textId="77777777">
      <w:pPr>
        <w:pStyle w:val="EMEANormal"/>
        <w:rPr>
          <w:lang w:val="da-DK"/>
        </w:rPr>
      </w:pPr>
    </w:p>
    <w:p w:rsidR="00FB5783" w:rsidP="00FB5783" w14:paraId="67753A42" w14:textId="77777777">
      <w:pPr>
        <w:keepNext/>
        <w:tabs>
          <w:tab w:val="clear" w:pos="562"/>
        </w:tabs>
        <w:rPr>
          <w:lang w:val="da-DK"/>
        </w:rPr>
      </w:pPr>
      <w:r>
        <w:rPr>
          <w:lang w:val="da-DK"/>
        </w:rPr>
        <w:t xml:space="preserve">Humira kan have en mindre påvirkning af evnen til at føre motorkøretøj og betjene maskiner. Vertigo og svækket syn kan forekomme efter administration af Humira </w:t>
      </w:r>
      <w:r w:rsidR="001A5760">
        <w:rPr>
          <w:lang w:val="da-DK"/>
        </w:rPr>
        <w:t>(</w:t>
      </w:r>
      <w:r>
        <w:rPr>
          <w:lang w:val="da-DK"/>
        </w:rPr>
        <w:t>se pkt 4.8</w:t>
      </w:r>
      <w:r w:rsidR="001A5760">
        <w:rPr>
          <w:lang w:val="da-DK"/>
        </w:rPr>
        <w:t>)</w:t>
      </w:r>
      <w:r>
        <w:rPr>
          <w:lang w:val="da-DK"/>
        </w:rPr>
        <w:t>.</w:t>
      </w:r>
    </w:p>
    <w:p w:rsidR="00FB5783" w:rsidP="00FB5783" w14:paraId="1748DC7B" w14:textId="77777777">
      <w:pPr>
        <w:keepNext/>
        <w:tabs>
          <w:tab w:val="clear" w:pos="562"/>
        </w:tabs>
        <w:rPr>
          <w:lang w:val="da-DK"/>
        </w:rPr>
      </w:pPr>
    </w:p>
    <w:p w:rsidR="00FB5783" w:rsidP="00AD3F70" w14:paraId="613F20BD" w14:textId="77777777">
      <w:pPr>
        <w:pStyle w:val="EMEAHeading2SPC"/>
        <w:keepNext/>
        <w:spacing w:before="0" w:beforeLines="0" w:after="0" w:afterLines="0"/>
        <w:rPr>
          <w:rFonts w:ascii="Times New Roman" w:hAnsi="Times New Roman"/>
          <w:lang w:val="da-DK"/>
        </w:rPr>
      </w:pPr>
      <w:r>
        <w:rPr>
          <w:rFonts w:ascii="Times New Roman" w:hAnsi="Times New Roman"/>
          <w:lang w:val="da-DK"/>
        </w:rPr>
        <w:t>4.8</w:t>
      </w:r>
      <w:r>
        <w:rPr>
          <w:rFonts w:ascii="Times New Roman" w:hAnsi="Times New Roman"/>
          <w:lang w:val="da-DK"/>
        </w:rPr>
        <w:tab/>
      </w:r>
      <w:r w:rsidRPr="00243694">
        <w:rPr>
          <w:rFonts w:ascii="Times New Roman" w:hAnsi="Times New Roman"/>
          <w:lang w:val="da-DK"/>
        </w:rPr>
        <w:t>Bivirkninger</w:t>
      </w:r>
    </w:p>
    <w:p w:rsidR="00FB5783" w:rsidRPr="00832EA4" w:rsidP="00AD3F70" w14:paraId="4DD7EC7E" w14:textId="77777777">
      <w:pPr>
        <w:pStyle w:val="EMEANormal"/>
        <w:keepNext/>
        <w:rPr>
          <w:lang w:val="da-DK"/>
        </w:rPr>
      </w:pPr>
    </w:p>
    <w:p w:rsidR="00FB5783" w:rsidP="00AD3F70" w14:paraId="6F9884F2" w14:textId="77777777">
      <w:pPr>
        <w:keepNext/>
        <w:rPr>
          <w:bCs/>
          <w:iCs/>
          <w:u w:val="single"/>
          <w:lang w:val="da-DK" w:eastAsia="en-GB"/>
        </w:rPr>
      </w:pPr>
      <w:r w:rsidRPr="00EF396A">
        <w:rPr>
          <w:bCs/>
          <w:iCs/>
          <w:u w:val="single"/>
          <w:lang w:val="da-DK" w:eastAsia="en-GB"/>
        </w:rPr>
        <w:t>Sammendrag af sikkerhedsprofilen</w:t>
      </w:r>
    </w:p>
    <w:p w:rsidR="00FB5783" w:rsidP="00AD3F70" w14:paraId="49313CB0" w14:textId="77777777">
      <w:pPr>
        <w:keepNext/>
        <w:rPr>
          <w:lang w:val="da-DK"/>
        </w:rPr>
      </w:pPr>
    </w:p>
    <w:p w:rsidR="00FB5783" w:rsidRPr="00243694" w:rsidP="00FB5783" w14:paraId="00F200B0" w14:textId="77777777">
      <w:pPr>
        <w:rPr>
          <w:lang w:val="da-DK"/>
        </w:rPr>
      </w:pPr>
      <w:r w:rsidRPr="00243694">
        <w:rPr>
          <w:lang w:val="da-DK"/>
        </w:rPr>
        <w:t xml:space="preserve">Humira blev undersøgt hos </w:t>
      </w:r>
      <w:r>
        <w:rPr>
          <w:lang w:val="da-DK"/>
        </w:rPr>
        <w:t>9.606</w:t>
      </w:r>
      <w:r w:rsidRPr="00243694">
        <w:rPr>
          <w:lang w:val="da-DK"/>
        </w:rPr>
        <w:t xml:space="preserve"> patienter i </w:t>
      </w:r>
      <w:r>
        <w:rPr>
          <w:lang w:val="da-DK"/>
        </w:rPr>
        <w:t xml:space="preserve">pivotale </w:t>
      </w:r>
      <w:r w:rsidRPr="00243694">
        <w:rPr>
          <w:lang w:val="da-DK"/>
        </w:rPr>
        <w:t xml:space="preserve">kontrollerede og åbne </w:t>
      </w:r>
      <w:r>
        <w:rPr>
          <w:lang w:val="da-DK"/>
        </w:rPr>
        <w:t xml:space="preserve">studier </w:t>
      </w:r>
      <w:r w:rsidRPr="00243694">
        <w:rPr>
          <w:lang w:val="da-DK"/>
        </w:rPr>
        <w:t>i op til 60 måneder</w:t>
      </w:r>
      <w:r>
        <w:rPr>
          <w:lang w:val="da-DK"/>
        </w:rPr>
        <w:t xml:space="preserve"> eller mere</w:t>
      </w:r>
      <w:r w:rsidRPr="00243694">
        <w:rPr>
          <w:lang w:val="da-DK"/>
        </w:rPr>
        <w:t xml:space="preserve">. Disse </w:t>
      </w:r>
      <w:r>
        <w:rPr>
          <w:lang w:val="da-DK"/>
        </w:rPr>
        <w:t xml:space="preserve">studier </w:t>
      </w:r>
      <w:r w:rsidRPr="00243694">
        <w:rPr>
          <w:lang w:val="da-DK"/>
        </w:rPr>
        <w:t xml:space="preserve">omfattede patienter med reumatoid artrit </w:t>
      </w:r>
      <w:r>
        <w:rPr>
          <w:lang w:val="da-DK"/>
        </w:rPr>
        <w:t>af</w:t>
      </w:r>
      <w:r w:rsidRPr="00243694">
        <w:rPr>
          <w:lang w:val="da-DK"/>
        </w:rPr>
        <w:t xml:space="preserve"> kortere og længere sygdoms</w:t>
      </w:r>
      <w:r>
        <w:rPr>
          <w:lang w:val="da-DK"/>
        </w:rPr>
        <w:t>varighed</w:t>
      </w:r>
      <w:r w:rsidRPr="00243694">
        <w:rPr>
          <w:lang w:val="da-DK"/>
        </w:rPr>
        <w:t xml:space="preserve">, </w:t>
      </w:r>
      <w:r w:rsidR="00D6158E">
        <w:rPr>
          <w:lang w:val="da-DK"/>
        </w:rPr>
        <w:t>j</w:t>
      </w:r>
      <w:r>
        <w:rPr>
          <w:lang w:val="da-DK"/>
        </w:rPr>
        <w:t xml:space="preserve">uvenil idiopatisk artrit </w:t>
      </w:r>
      <w:r w:rsidRPr="004926C5">
        <w:rPr>
          <w:szCs w:val="22"/>
          <w:lang w:val="da-DK"/>
        </w:rPr>
        <w:t>(polyartikulær juvenil idiopatiske artrit og entesopatirelateret artrit)</w:t>
      </w:r>
      <w:r w:rsidRPr="00243694">
        <w:rPr>
          <w:lang w:val="da-DK"/>
        </w:rPr>
        <w:t xml:space="preserve"> og patienter med </w:t>
      </w:r>
      <w:r w:rsidRPr="00B37B67">
        <w:rPr>
          <w:lang w:val="da-DK"/>
        </w:rPr>
        <w:t xml:space="preserve">aksial spondyloartritis </w:t>
      </w:r>
      <w:r>
        <w:rPr>
          <w:lang w:val="da-DK"/>
        </w:rPr>
        <w:t>(</w:t>
      </w:r>
      <w:r w:rsidRPr="00243694">
        <w:rPr>
          <w:lang w:val="da-DK"/>
        </w:rPr>
        <w:t>ankyloserende spondylitis</w:t>
      </w:r>
      <w:r>
        <w:rPr>
          <w:lang w:val="da-DK"/>
        </w:rPr>
        <w:t xml:space="preserve"> og</w:t>
      </w:r>
      <w:r w:rsidRPr="00243694">
        <w:rPr>
          <w:lang w:val="da-DK"/>
        </w:rPr>
        <w:t xml:space="preserve"> </w:t>
      </w:r>
      <w:r w:rsidRPr="00B37B67">
        <w:rPr>
          <w:lang w:val="da-DK"/>
        </w:rPr>
        <w:t xml:space="preserve">aksial spondyloartritis uden radiografiske tegn på </w:t>
      </w:r>
      <w:r>
        <w:rPr>
          <w:lang w:val="da-DK"/>
        </w:rPr>
        <w:t>ankyloserende spondylitis (</w:t>
      </w:r>
      <w:r w:rsidRPr="00B37B67">
        <w:rPr>
          <w:lang w:val="da-DK"/>
        </w:rPr>
        <w:t>AS</w:t>
      </w:r>
      <w:r>
        <w:rPr>
          <w:lang w:val="da-DK"/>
        </w:rPr>
        <w:t>))</w:t>
      </w:r>
      <w:r w:rsidRPr="00B37B67">
        <w:rPr>
          <w:lang w:val="da-DK"/>
        </w:rPr>
        <w:t>, psoriasisartri</w:t>
      </w:r>
      <w:r>
        <w:rPr>
          <w:lang w:val="da-DK"/>
        </w:rPr>
        <w:t>t,</w:t>
      </w:r>
      <w:r w:rsidRPr="00243694">
        <w:rPr>
          <w:lang w:val="da-DK"/>
        </w:rPr>
        <w:t xml:space="preserve"> Crohns sygdom</w:t>
      </w:r>
      <w:r>
        <w:rPr>
          <w:lang w:val="da-DK"/>
        </w:rPr>
        <w:t>, colitis ulcerosa,</w:t>
      </w:r>
      <w:r w:rsidRPr="00243694">
        <w:rPr>
          <w:lang w:val="da-DK"/>
        </w:rPr>
        <w:t xml:space="preserve"> psoriasis</w:t>
      </w:r>
      <w:r>
        <w:rPr>
          <w:lang w:val="da-DK"/>
        </w:rPr>
        <w:t xml:space="preserve">, </w:t>
      </w:r>
      <w:r w:rsidRPr="006D7205">
        <w:rPr>
          <w:szCs w:val="22"/>
          <w:lang w:val="da-DK"/>
        </w:rPr>
        <w:t>hidrosadenitis suppurativa</w:t>
      </w:r>
      <w:r>
        <w:rPr>
          <w:szCs w:val="22"/>
          <w:lang w:val="da-DK"/>
        </w:rPr>
        <w:t xml:space="preserve"> og uveitis</w:t>
      </w:r>
      <w:r w:rsidRPr="00243694">
        <w:rPr>
          <w:lang w:val="da-DK"/>
        </w:rPr>
        <w:t xml:space="preserve">. De </w:t>
      </w:r>
      <w:r>
        <w:rPr>
          <w:lang w:val="da-DK"/>
        </w:rPr>
        <w:t xml:space="preserve">pivotale </w:t>
      </w:r>
      <w:r w:rsidRPr="00243694">
        <w:rPr>
          <w:lang w:val="da-DK"/>
        </w:rPr>
        <w:t xml:space="preserve">kontrollerede </w:t>
      </w:r>
      <w:r>
        <w:rPr>
          <w:lang w:val="da-DK"/>
        </w:rPr>
        <w:t>studier</w:t>
      </w:r>
      <w:r w:rsidRPr="00243694">
        <w:rPr>
          <w:lang w:val="da-DK"/>
        </w:rPr>
        <w:t>, som omfatte</w:t>
      </w:r>
      <w:r>
        <w:rPr>
          <w:lang w:val="da-DK"/>
        </w:rPr>
        <w:t>de</w:t>
      </w:r>
      <w:r w:rsidRPr="00243694">
        <w:rPr>
          <w:lang w:val="da-DK"/>
        </w:rPr>
        <w:t xml:space="preserve"> </w:t>
      </w:r>
      <w:r>
        <w:rPr>
          <w:lang w:val="da-DK"/>
        </w:rPr>
        <w:t>6.089</w:t>
      </w:r>
      <w:r w:rsidRPr="00243694">
        <w:rPr>
          <w:lang w:val="da-DK"/>
        </w:rPr>
        <w:t xml:space="preserve"> patienter, der fik Humira, og </w:t>
      </w:r>
      <w:r>
        <w:rPr>
          <w:lang w:val="da-DK"/>
        </w:rPr>
        <w:t>3.801</w:t>
      </w:r>
      <w:r w:rsidRPr="00243694">
        <w:rPr>
          <w:lang w:val="da-DK"/>
        </w:rPr>
        <w:t xml:space="preserve"> patienter, der fik enten placebo eller aktiv kontrol i den kontrollerede behandlingsperiode. </w:t>
      </w:r>
    </w:p>
    <w:p w:rsidR="00FB5783" w:rsidRPr="00243694" w:rsidP="00FB5783" w14:paraId="5F10FDC2" w14:textId="77777777">
      <w:pPr>
        <w:rPr>
          <w:lang w:val="da-DK"/>
        </w:rPr>
      </w:pPr>
    </w:p>
    <w:p w:rsidR="00FB5783" w:rsidRPr="00243694" w:rsidP="00FB5783" w14:paraId="29E3E08F" w14:textId="77777777">
      <w:pPr>
        <w:rPr>
          <w:lang w:val="da-DK"/>
        </w:rPr>
      </w:pPr>
      <w:r>
        <w:rPr>
          <w:lang w:val="da-DK"/>
        </w:rPr>
        <w:t>Andelen</w:t>
      </w:r>
      <w:r w:rsidRPr="00243694">
        <w:rPr>
          <w:lang w:val="da-DK"/>
        </w:rPr>
        <w:t xml:space="preserve"> af patienter, som ophørte med behandling på grund af bivirkninger i løbet af den dobbeltblindede, kontrollerede del af de pivotale</w:t>
      </w:r>
      <w:r>
        <w:rPr>
          <w:lang w:val="da-DK"/>
        </w:rPr>
        <w:t>studier,</w:t>
      </w:r>
      <w:r w:rsidRPr="00243694">
        <w:rPr>
          <w:lang w:val="da-DK"/>
        </w:rPr>
        <w:t xml:space="preserve"> udgjorde </w:t>
      </w:r>
      <w:r>
        <w:rPr>
          <w:lang w:val="da-DK"/>
        </w:rPr>
        <w:t>5,9</w:t>
      </w:r>
      <w:r w:rsidRPr="00243694">
        <w:rPr>
          <w:lang w:val="da-DK"/>
        </w:rPr>
        <w:t xml:space="preserve"> % for patienter, der fik Humira, og </w:t>
      </w:r>
      <w:r>
        <w:rPr>
          <w:lang w:val="da-DK"/>
        </w:rPr>
        <w:t xml:space="preserve">5,4 </w:t>
      </w:r>
      <w:r w:rsidRPr="00243694">
        <w:rPr>
          <w:lang w:val="da-DK"/>
        </w:rPr>
        <w:t xml:space="preserve">% for kontrolbehandlede patienter. </w:t>
      </w:r>
    </w:p>
    <w:p w:rsidR="00FB5783" w:rsidP="00FB5783" w14:paraId="262A8E2A" w14:textId="77777777">
      <w:pPr>
        <w:rPr>
          <w:lang w:val="da-DK"/>
        </w:rPr>
      </w:pPr>
    </w:p>
    <w:p w:rsidR="00FB5783" w:rsidRPr="002B3D60" w:rsidP="00FB5783" w14:paraId="499CAE49" w14:textId="77777777">
      <w:pPr>
        <w:pStyle w:val="EMEANormal"/>
        <w:keepNext/>
        <w:rPr>
          <w:lang w:val="da-DK"/>
        </w:rPr>
      </w:pPr>
      <w:r w:rsidRPr="002B3D60">
        <w:rPr>
          <w:lang w:val="da-DK"/>
        </w:rPr>
        <w:t xml:space="preserve">De </w:t>
      </w:r>
      <w:r>
        <w:rPr>
          <w:lang w:val="da-DK"/>
        </w:rPr>
        <w:t>hyppigst</w:t>
      </w:r>
      <w:r w:rsidRPr="002B3D60">
        <w:rPr>
          <w:lang w:val="da-DK"/>
        </w:rPr>
        <w:t xml:space="preserve"> rapporterede bivirkninger er infektioner (såsom nasopharyngiti</w:t>
      </w:r>
      <w:r>
        <w:rPr>
          <w:lang w:val="da-DK"/>
        </w:rPr>
        <w:t>s</w:t>
      </w:r>
      <w:r w:rsidRPr="002B3D60">
        <w:rPr>
          <w:lang w:val="da-DK"/>
        </w:rPr>
        <w:t xml:space="preserve">, øvre luftvejsinfektioner og sinuitis), reaktioner på injektionsstedet (erytem, kløe, blødning, smerter eller hævelse), hovedpine og </w:t>
      </w:r>
      <w:r>
        <w:rPr>
          <w:lang w:val="da-DK"/>
        </w:rPr>
        <w:t>muskuloskeletal</w:t>
      </w:r>
      <w:r w:rsidRPr="002B3D60">
        <w:rPr>
          <w:lang w:val="da-DK"/>
        </w:rPr>
        <w:t xml:space="preserve"> smerte.</w:t>
      </w:r>
    </w:p>
    <w:p w:rsidR="00FB5783" w:rsidRPr="00503E21" w:rsidP="00FB5783" w14:paraId="1AD6F5DF" w14:textId="77777777">
      <w:pPr>
        <w:autoSpaceDE w:val="0"/>
        <w:autoSpaceDN w:val="0"/>
        <w:adjustRightInd w:val="0"/>
        <w:rPr>
          <w:lang w:val="da-DK"/>
        </w:rPr>
      </w:pPr>
    </w:p>
    <w:p w:rsidR="00FB5783" w:rsidRPr="00503E21" w:rsidP="00FB5783" w14:paraId="43A32D33" w14:textId="77777777">
      <w:pPr>
        <w:autoSpaceDE w:val="0"/>
        <w:autoSpaceDN w:val="0"/>
        <w:adjustRightInd w:val="0"/>
        <w:rPr>
          <w:lang w:val="da-DK"/>
        </w:rPr>
      </w:pPr>
      <w:r w:rsidRPr="00503E21">
        <w:rPr>
          <w:lang w:val="da-DK"/>
        </w:rPr>
        <w:t xml:space="preserve">Der er rapporteret </w:t>
      </w:r>
      <w:r>
        <w:rPr>
          <w:lang w:val="da-DK"/>
        </w:rPr>
        <w:t>a</w:t>
      </w:r>
      <w:r w:rsidRPr="00503E21">
        <w:rPr>
          <w:lang w:val="da-DK"/>
        </w:rPr>
        <w:t>lvorlige bivirkninger for Humira. TNF-antagonister,</w:t>
      </w:r>
      <w:r>
        <w:rPr>
          <w:lang w:val="da-DK"/>
        </w:rPr>
        <w:t xml:space="preserve"> så</w:t>
      </w:r>
      <w:r w:rsidRPr="00503E21">
        <w:rPr>
          <w:lang w:val="da-DK"/>
        </w:rPr>
        <w:t xml:space="preserve"> som Humira påvirker immunsystemet og brugen af dem kan påvirke kroppens forsvar mod infektion og cancer.</w:t>
      </w:r>
    </w:p>
    <w:p w:rsidR="00FB5783" w:rsidRPr="00503E21" w:rsidP="00FB5783" w14:paraId="6609D86A" w14:textId="77777777">
      <w:pPr>
        <w:autoSpaceDE w:val="0"/>
        <w:autoSpaceDN w:val="0"/>
        <w:adjustRightInd w:val="0"/>
        <w:rPr>
          <w:lang w:val="da-DK"/>
        </w:rPr>
      </w:pPr>
      <w:r w:rsidRPr="00503E21">
        <w:rPr>
          <w:lang w:val="da-DK"/>
        </w:rPr>
        <w:t xml:space="preserve">Ved brug af Humira er der også rapporteret om </w:t>
      </w:r>
      <w:r>
        <w:rPr>
          <w:lang w:val="da-DK"/>
        </w:rPr>
        <w:t>le</w:t>
      </w:r>
      <w:r w:rsidRPr="00503E21">
        <w:rPr>
          <w:lang w:val="da-DK"/>
        </w:rPr>
        <w:t xml:space="preserve">tale og livstruende infektioner (inklusive sepsis, opportunistiske infektioner og </w:t>
      </w:r>
      <w:r>
        <w:rPr>
          <w:lang w:val="da-DK"/>
        </w:rPr>
        <w:t>tuberkulose</w:t>
      </w:r>
      <w:r w:rsidRPr="00503E21">
        <w:rPr>
          <w:lang w:val="da-DK"/>
        </w:rPr>
        <w:t xml:space="preserve">), HBV-reaktivering og forskellige maligniteter (inklusive leukæmi, lymfomer og </w:t>
      </w:r>
      <w:r>
        <w:rPr>
          <w:lang w:val="da-DK"/>
        </w:rPr>
        <w:t>hepatosplenisk T-celle-lymfom</w:t>
      </w:r>
      <w:r w:rsidRPr="00503E21">
        <w:rPr>
          <w:lang w:val="da-DK"/>
        </w:rPr>
        <w:t>).</w:t>
      </w:r>
      <w:r w:rsidRPr="00503E21">
        <w:rPr>
          <w:lang w:val="da-DK"/>
        </w:rPr>
        <w:br/>
      </w:r>
    </w:p>
    <w:p w:rsidR="00FB5783" w:rsidRPr="000A4A87" w:rsidP="00FB5783" w14:paraId="22C04103" w14:textId="77777777">
      <w:pPr>
        <w:autoSpaceDE w:val="0"/>
        <w:autoSpaceDN w:val="0"/>
        <w:adjustRightInd w:val="0"/>
        <w:rPr>
          <w:lang w:val="da-DK"/>
        </w:rPr>
      </w:pPr>
      <w:r w:rsidRPr="00503E21">
        <w:rPr>
          <w:lang w:val="da-DK"/>
        </w:rPr>
        <w:t>Der er også rapporteret om alvorlige hæmatologiske, neurologiske og autoimmune reaktioner. Disse omfatter sjældne rapporter om pancytopeni, aplastisk anæmi, central</w:t>
      </w:r>
      <w:r w:rsidR="00D6158E">
        <w:rPr>
          <w:lang w:val="da-DK"/>
        </w:rPr>
        <w:t>e</w:t>
      </w:r>
      <w:r w:rsidRPr="00503E21">
        <w:rPr>
          <w:lang w:val="da-DK"/>
        </w:rPr>
        <w:t xml:space="preserve"> og perifer</w:t>
      </w:r>
      <w:r w:rsidR="00D6158E">
        <w:rPr>
          <w:lang w:val="da-DK"/>
        </w:rPr>
        <w:t>e</w:t>
      </w:r>
      <w:r>
        <w:rPr>
          <w:lang w:val="da-DK"/>
        </w:rPr>
        <w:t xml:space="preserve"> </w:t>
      </w:r>
      <w:r w:rsidRPr="00503E21">
        <w:rPr>
          <w:lang w:val="da-DK"/>
        </w:rPr>
        <w:t>demyeliniser</w:t>
      </w:r>
      <w:r>
        <w:rPr>
          <w:lang w:val="da-DK"/>
        </w:rPr>
        <w:t xml:space="preserve">ingsforstyrrelser </w:t>
      </w:r>
      <w:r w:rsidRPr="00503E21">
        <w:rPr>
          <w:lang w:val="da-DK"/>
        </w:rPr>
        <w:t>samt rapporter om lupus, lupus-relaterede tilstande og Stevens-Johnson syndrom.</w:t>
      </w:r>
    </w:p>
    <w:p w:rsidR="00FB5783" w:rsidP="00FB5783" w14:paraId="448AD626" w14:textId="77777777">
      <w:pPr>
        <w:rPr>
          <w:lang w:val="da-DK"/>
        </w:rPr>
      </w:pPr>
    </w:p>
    <w:p w:rsidR="00FB5783" w:rsidRPr="008F497B" w:rsidP="00FB5783" w14:paraId="1D464347" w14:textId="77777777">
      <w:pPr>
        <w:autoSpaceDE w:val="0"/>
        <w:autoSpaceDN w:val="0"/>
        <w:adjustRightInd w:val="0"/>
        <w:rPr>
          <w:b/>
          <w:u w:val="single"/>
          <w:lang w:val="da-DK"/>
        </w:rPr>
      </w:pPr>
      <w:r w:rsidRPr="008F497B">
        <w:rPr>
          <w:u w:val="single"/>
          <w:lang w:val="da-DK"/>
        </w:rPr>
        <w:t>Pædiatrisk population</w:t>
      </w:r>
    </w:p>
    <w:p w:rsidR="00FB5783" w:rsidRPr="00243694" w:rsidP="00FB5783" w14:paraId="2B8FBB9C" w14:textId="77777777">
      <w:pPr>
        <w:rPr>
          <w:lang w:val="da-DK"/>
        </w:rPr>
      </w:pPr>
    </w:p>
    <w:p w:rsidR="00FB5783" w:rsidP="00FB5783" w14:paraId="441D07B8" w14:textId="77777777">
      <w:pPr>
        <w:rPr>
          <w:lang w:val="da-DK"/>
        </w:rPr>
      </w:pPr>
      <w:r>
        <w:rPr>
          <w:lang w:val="da-DK"/>
        </w:rPr>
        <w:t>Generelt var bivirkningerne i hyppighed og type hos pædiatriske patienter tilsvarende dem, som blev set hos voksne patienter.</w:t>
      </w:r>
    </w:p>
    <w:p w:rsidR="00FB5783" w:rsidP="00FB5783" w14:paraId="28BDF297" w14:textId="77777777">
      <w:pPr>
        <w:rPr>
          <w:lang w:val="da-DK"/>
        </w:rPr>
      </w:pPr>
    </w:p>
    <w:p w:rsidR="00FB5783" w:rsidRPr="008F497B" w:rsidP="00FB5783" w14:paraId="1A104F0B" w14:textId="77777777">
      <w:pPr>
        <w:tabs>
          <w:tab w:val="clear" w:pos="562"/>
        </w:tabs>
        <w:rPr>
          <w:u w:val="single"/>
          <w:lang w:val="da-DK"/>
        </w:rPr>
      </w:pPr>
      <w:r w:rsidRPr="008F497B">
        <w:rPr>
          <w:u w:val="single"/>
          <w:lang w:val="da-DK"/>
        </w:rPr>
        <w:t>Tabel over bivirkninger</w:t>
      </w:r>
    </w:p>
    <w:p w:rsidR="00FB5783" w:rsidP="00FB5783" w14:paraId="7EB517B5" w14:textId="77777777">
      <w:pPr>
        <w:rPr>
          <w:lang w:val="da-DK"/>
        </w:rPr>
      </w:pPr>
    </w:p>
    <w:p w:rsidR="00FB5783" w:rsidRPr="00D50220" w:rsidP="00FB5783" w14:paraId="045B7C3C" w14:textId="77777777">
      <w:pPr>
        <w:pStyle w:val="ListParagraph1"/>
        <w:ind w:left="0"/>
        <w:rPr>
          <w:iCs/>
          <w:color w:val="000000"/>
          <w:szCs w:val="22"/>
          <w:lang w:val="da-DK" w:eastAsia="en-GB"/>
        </w:rPr>
      </w:pPr>
      <w:r>
        <w:rPr>
          <w:lang w:val="da-DK"/>
        </w:rPr>
        <w:t>Nedenstående</w:t>
      </w:r>
      <w:r w:rsidRPr="00A772FD">
        <w:rPr>
          <w:lang w:val="da-DK"/>
        </w:rPr>
        <w:t xml:space="preserve"> liste over bivirkninger er baseret på erfaring fra kliniske </w:t>
      </w:r>
      <w:r>
        <w:rPr>
          <w:lang w:val="da-DK"/>
        </w:rPr>
        <w:t xml:space="preserve">studier </w:t>
      </w:r>
      <w:r w:rsidRPr="00A772FD">
        <w:rPr>
          <w:lang w:val="da-DK"/>
        </w:rPr>
        <w:t>og erfaring efter markedsføring</w:t>
      </w:r>
      <w:r>
        <w:rPr>
          <w:lang w:val="da-DK"/>
        </w:rPr>
        <w:t xml:space="preserve"> og</w:t>
      </w:r>
      <w:r w:rsidRPr="00243694">
        <w:rPr>
          <w:lang w:val="da-DK"/>
        </w:rPr>
        <w:t xml:space="preserve"> er </w:t>
      </w:r>
      <w:r>
        <w:rPr>
          <w:lang w:val="da-DK"/>
        </w:rPr>
        <w:t>inddelt</w:t>
      </w:r>
      <w:r w:rsidRPr="00243694">
        <w:rPr>
          <w:lang w:val="da-DK"/>
        </w:rPr>
        <w:t xml:space="preserve"> efter organklassesystem og hyppighed </w:t>
      </w:r>
      <w:r>
        <w:rPr>
          <w:lang w:val="da-DK"/>
        </w:rPr>
        <w:t xml:space="preserve"> </w:t>
      </w:r>
      <w:r w:rsidRPr="00243694">
        <w:rPr>
          <w:lang w:val="da-DK"/>
        </w:rPr>
        <w:t xml:space="preserve">i tabel </w:t>
      </w:r>
      <w:r w:rsidR="00024830">
        <w:rPr>
          <w:lang w:val="da-DK"/>
        </w:rPr>
        <w:t>4</w:t>
      </w:r>
      <w:r w:rsidRPr="00243694" w:rsidR="00024830">
        <w:rPr>
          <w:lang w:val="da-DK"/>
        </w:rPr>
        <w:t xml:space="preserve"> </w:t>
      </w:r>
      <w:r w:rsidRPr="00243694">
        <w:rPr>
          <w:lang w:val="da-DK"/>
        </w:rPr>
        <w:t>nedenfor</w:t>
      </w:r>
      <w:r w:rsidR="00A61F0A">
        <w:rPr>
          <w:lang w:val="da-DK"/>
        </w:rPr>
        <w:t>:</w:t>
      </w:r>
      <w:r w:rsidRPr="00243694">
        <w:rPr>
          <w:lang w:val="da-DK"/>
        </w:rPr>
        <w:t xml:space="preserve"> meget almindelig </w:t>
      </w:r>
      <w:r>
        <w:rPr>
          <w:lang w:val="da-DK"/>
        </w:rPr>
        <w:t>(</w:t>
      </w:r>
      <w:r w:rsidRPr="00243694">
        <w:rPr>
          <w:lang w:val="da-DK"/>
        </w:rPr>
        <w:t>≥ 1/10</w:t>
      </w:r>
      <w:r>
        <w:rPr>
          <w:lang w:val="da-DK"/>
        </w:rPr>
        <w:t>)</w:t>
      </w:r>
      <w:r w:rsidRPr="00243694">
        <w:rPr>
          <w:lang w:val="da-DK"/>
        </w:rPr>
        <w:t>; almindelig</w:t>
      </w:r>
      <w:r>
        <w:rPr>
          <w:lang w:val="da-DK"/>
        </w:rPr>
        <w:t>(</w:t>
      </w:r>
      <w:r>
        <w:rPr>
          <w:rFonts w:ascii="Symbol" w:hAnsi="Symbol"/>
          <w:color w:val="000000"/>
          <w:lang w:val="en-GB"/>
        </w:rPr>
        <w:sym w:font="Symbol" w:char="F0B3"/>
      </w:r>
      <w:r w:rsidRPr="00243694">
        <w:rPr>
          <w:lang w:val="da-DK"/>
        </w:rPr>
        <w:t xml:space="preserve"> 1/100 til </w:t>
      </w:r>
      <w:r>
        <w:rPr>
          <w:color w:val="000000"/>
          <w:lang w:val="da-DK"/>
        </w:rPr>
        <w:t>&lt;</w:t>
      </w:r>
      <w:r w:rsidRPr="00243694">
        <w:rPr>
          <w:lang w:val="da-DK"/>
        </w:rPr>
        <w:t xml:space="preserve"> 1/10</w:t>
      </w:r>
      <w:r>
        <w:rPr>
          <w:lang w:val="da-DK"/>
        </w:rPr>
        <w:t>)</w:t>
      </w:r>
      <w:r w:rsidRPr="00243694">
        <w:rPr>
          <w:lang w:val="da-DK"/>
        </w:rPr>
        <w:t xml:space="preserve">; </w:t>
      </w:r>
      <w:r>
        <w:rPr>
          <w:lang w:val="da-DK"/>
        </w:rPr>
        <w:t>ikke almindelig</w:t>
      </w:r>
      <w:r w:rsidRPr="00243694">
        <w:rPr>
          <w:lang w:val="da-DK"/>
        </w:rPr>
        <w:t xml:space="preserve"> </w:t>
      </w:r>
      <w:r>
        <w:rPr>
          <w:lang w:val="da-DK"/>
        </w:rPr>
        <w:t>(</w:t>
      </w:r>
      <w:r>
        <w:rPr>
          <w:rFonts w:ascii="Symbol" w:hAnsi="Symbol"/>
          <w:color w:val="000000"/>
          <w:lang w:val="en-GB"/>
        </w:rPr>
        <w:sym w:font="Symbol" w:char="F0B3"/>
      </w:r>
      <w:r>
        <w:rPr>
          <w:color w:val="000000"/>
          <w:lang w:val="da-DK"/>
        </w:rPr>
        <w:t> </w:t>
      </w:r>
      <w:r w:rsidRPr="00243694">
        <w:rPr>
          <w:lang w:val="da-DK"/>
        </w:rPr>
        <w:t xml:space="preserve"> 1/1.000 til &lt; 1/100</w:t>
      </w:r>
      <w:r>
        <w:rPr>
          <w:lang w:val="da-DK"/>
        </w:rPr>
        <w:t>),</w:t>
      </w:r>
      <w:r w:rsidRPr="00243694">
        <w:rPr>
          <w:lang w:val="da-DK"/>
        </w:rPr>
        <w:t xml:space="preserve"> sjælden </w:t>
      </w:r>
      <w:r>
        <w:rPr>
          <w:lang w:val="da-DK"/>
        </w:rPr>
        <w:t>(</w:t>
      </w:r>
      <w:r>
        <w:rPr>
          <w:rFonts w:ascii="Symbol" w:hAnsi="Symbol"/>
          <w:color w:val="000000"/>
          <w:lang w:val="en-GB"/>
        </w:rPr>
        <w:sym w:font="Symbol" w:char="F0B3"/>
      </w:r>
      <w:r>
        <w:rPr>
          <w:color w:val="000000"/>
          <w:lang w:val="da-DK"/>
        </w:rPr>
        <w:t xml:space="preserve"> 1/10.000 til &lt;</w:t>
      </w:r>
      <w:r w:rsidRPr="00243694">
        <w:rPr>
          <w:lang w:val="da-DK"/>
        </w:rPr>
        <w:t>1/1</w:t>
      </w:r>
      <w:r>
        <w:rPr>
          <w:lang w:val="da-DK"/>
        </w:rPr>
        <w:t>.</w:t>
      </w:r>
      <w:r w:rsidRPr="00243694">
        <w:rPr>
          <w:lang w:val="da-DK"/>
        </w:rPr>
        <w:t>000</w:t>
      </w:r>
      <w:r>
        <w:rPr>
          <w:lang w:val="da-DK"/>
        </w:rPr>
        <w:t>) og i</w:t>
      </w:r>
      <w:r w:rsidRPr="00A772FD">
        <w:rPr>
          <w:lang w:val="da-DK"/>
        </w:rPr>
        <w:t>kke kendt (kan ikke estimeres ud fra forhåndenværende data</w:t>
      </w:r>
      <w:r>
        <w:rPr>
          <w:lang w:val="da-DK"/>
        </w:rPr>
        <w:t>)</w:t>
      </w:r>
      <w:r w:rsidRPr="00243694">
        <w:rPr>
          <w:lang w:val="da-DK"/>
        </w:rPr>
        <w:t xml:space="preserve">. </w:t>
      </w:r>
      <w:r>
        <w:rPr>
          <w:lang w:val="da-DK"/>
        </w:rPr>
        <w:t>Inden for hver frekvensgruppe er bivirkningerne opstillet efter faldende alvorlighed.</w:t>
      </w:r>
      <w:r w:rsidRPr="00D50220">
        <w:rPr>
          <w:lang w:val="da-DK"/>
        </w:rPr>
        <w:t xml:space="preserve"> </w:t>
      </w:r>
      <w:r w:rsidRPr="00D50220">
        <w:rPr>
          <w:szCs w:val="22"/>
          <w:lang w:val="da-DK"/>
        </w:rPr>
        <w:t>Den h</w:t>
      </w:r>
      <w:r>
        <w:rPr>
          <w:szCs w:val="22"/>
          <w:lang w:val="da-DK"/>
        </w:rPr>
        <w:t>øjeste frekvens, der er</w:t>
      </w:r>
      <w:r w:rsidRPr="00D50220">
        <w:rPr>
          <w:szCs w:val="22"/>
          <w:lang w:val="da-DK"/>
        </w:rPr>
        <w:t xml:space="preserve"> set </w:t>
      </w:r>
      <w:r>
        <w:rPr>
          <w:szCs w:val="22"/>
          <w:lang w:val="da-DK"/>
        </w:rPr>
        <w:t>i forbindelse med</w:t>
      </w:r>
      <w:r w:rsidRPr="00D50220">
        <w:rPr>
          <w:szCs w:val="22"/>
          <w:lang w:val="da-DK"/>
        </w:rPr>
        <w:t xml:space="preserve"> de forskellige indikationer er</w:t>
      </w:r>
      <w:r>
        <w:rPr>
          <w:szCs w:val="22"/>
          <w:lang w:val="da-DK"/>
        </w:rPr>
        <w:t>,</w:t>
      </w:r>
      <w:r w:rsidRPr="00D50220">
        <w:rPr>
          <w:szCs w:val="22"/>
          <w:lang w:val="da-DK"/>
        </w:rPr>
        <w:t xml:space="preserve"> </w:t>
      </w:r>
      <w:r>
        <w:rPr>
          <w:szCs w:val="22"/>
          <w:lang w:val="da-DK"/>
        </w:rPr>
        <w:t>anført</w:t>
      </w:r>
      <w:r w:rsidRPr="00D50220">
        <w:rPr>
          <w:szCs w:val="22"/>
          <w:lang w:val="da-DK"/>
        </w:rPr>
        <w:t xml:space="preserve">. </w:t>
      </w:r>
      <w:r>
        <w:rPr>
          <w:szCs w:val="22"/>
          <w:lang w:val="da-DK"/>
        </w:rPr>
        <w:t>E</w:t>
      </w:r>
      <w:r w:rsidRPr="00D50220">
        <w:rPr>
          <w:szCs w:val="22"/>
          <w:lang w:val="da-DK"/>
        </w:rPr>
        <w:t xml:space="preserve">n stjerne (*) i </w:t>
      </w:r>
      <w:r>
        <w:rPr>
          <w:szCs w:val="22"/>
          <w:lang w:val="da-DK"/>
        </w:rPr>
        <w:t>systemorganklasse</w:t>
      </w:r>
      <w:r w:rsidRPr="00D50220">
        <w:rPr>
          <w:szCs w:val="22"/>
          <w:lang w:val="da-DK"/>
        </w:rPr>
        <w:t>kolonen</w:t>
      </w:r>
      <w:r>
        <w:rPr>
          <w:szCs w:val="22"/>
          <w:lang w:val="da-DK"/>
        </w:rPr>
        <w:t xml:space="preserve"> indikerer</w:t>
      </w:r>
      <w:r w:rsidRPr="00D50220">
        <w:rPr>
          <w:szCs w:val="22"/>
          <w:lang w:val="da-DK"/>
        </w:rPr>
        <w:t xml:space="preserve">, </w:t>
      </w:r>
      <w:r>
        <w:rPr>
          <w:szCs w:val="22"/>
          <w:lang w:val="da-DK"/>
        </w:rPr>
        <w:t>at</w:t>
      </w:r>
      <w:r w:rsidRPr="00D50220">
        <w:rPr>
          <w:szCs w:val="22"/>
          <w:lang w:val="da-DK"/>
        </w:rPr>
        <w:t xml:space="preserve"> der findes yderligere information andre steder i p</w:t>
      </w:r>
      <w:r>
        <w:rPr>
          <w:lang w:val="da-DK"/>
        </w:rPr>
        <w:t>kt.</w:t>
      </w:r>
      <w:r w:rsidRPr="00D50220">
        <w:rPr>
          <w:szCs w:val="22"/>
          <w:lang w:val="da-DK"/>
        </w:rPr>
        <w:t xml:space="preserve"> 4.3, 4.4 </w:t>
      </w:r>
      <w:r>
        <w:rPr>
          <w:szCs w:val="22"/>
          <w:lang w:val="da-DK"/>
        </w:rPr>
        <w:t>eller</w:t>
      </w:r>
      <w:r w:rsidRPr="00D50220">
        <w:rPr>
          <w:szCs w:val="22"/>
          <w:lang w:val="da-DK"/>
        </w:rPr>
        <w:t xml:space="preserve"> 4.8.</w:t>
      </w:r>
    </w:p>
    <w:p w:rsidR="00FB5783" w:rsidP="00FB5783" w14:paraId="44B9B87A" w14:textId="77777777">
      <w:pPr>
        <w:tabs>
          <w:tab w:val="clear" w:pos="562"/>
        </w:tabs>
        <w:rPr>
          <w:lang w:val="da-DK"/>
        </w:rPr>
      </w:pPr>
    </w:p>
    <w:p w:rsidR="00FB5783" w:rsidP="00AD3F70" w14:paraId="23E70061" w14:textId="77777777">
      <w:pPr>
        <w:keepNext/>
        <w:jc w:val="center"/>
        <w:rPr>
          <w:b/>
          <w:lang w:val="en-GB"/>
        </w:rPr>
      </w:pPr>
      <w:r>
        <w:rPr>
          <w:b/>
          <w:lang w:val="en-GB"/>
        </w:rPr>
        <w:t xml:space="preserve">Tabel </w:t>
      </w:r>
      <w:r w:rsidR="00024830">
        <w:rPr>
          <w:b/>
          <w:lang w:val="en-GB"/>
        </w:rPr>
        <w:t>4</w:t>
      </w:r>
    </w:p>
    <w:p w:rsidR="00FB5783" w:rsidRPr="006A41A0" w:rsidP="00AD3F70" w14:paraId="70065DD4" w14:textId="77777777">
      <w:pPr>
        <w:keepNext/>
        <w:jc w:val="center"/>
        <w:rPr>
          <w:b/>
          <w:lang w:val="da-DK"/>
        </w:rPr>
      </w:pPr>
      <w:r w:rsidRPr="006A41A0">
        <w:rPr>
          <w:b/>
          <w:lang w:val="da-DK"/>
        </w:rPr>
        <w:t xml:space="preserve">Bivirkninger </w:t>
      </w:r>
    </w:p>
    <w:p w:rsidR="00FB5783" w:rsidRPr="006A41A0" w:rsidP="00AD3F70" w14:paraId="3F4A90FE" w14:textId="77777777">
      <w:pPr>
        <w:keepNext/>
        <w:jc w:val="center"/>
        <w:rPr>
          <w:b/>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24"/>
        <w:gridCol w:w="2013"/>
        <w:gridCol w:w="2445"/>
        <w:gridCol w:w="1979"/>
      </w:tblGrid>
      <w:tr w14:paraId="63AA1311" w14:textId="77777777" w:rsidTr="00EC7C82">
        <w:tblPrEx>
          <w:tblW w:w="0" w:type="auto"/>
          <w:tblLook w:val="01E0"/>
        </w:tblPrEx>
        <w:trPr>
          <w:tblHeader/>
        </w:trPr>
        <w:tc>
          <w:tcPr>
            <w:tcW w:w="2624" w:type="dxa"/>
          </w:tcPr>
          <w:p w:rsidR="00FB5783" w:rsidRPr="007F3BD2" w:rsidP="00AD3F70" w14:paraId="2AA9273B" w14:textId="77777777">
            <w:pPr>
              <w:pStyle w:val="EMEANormal"/>
              <w:keepNext/>
              <w:jc w:val="center"/>
              <w:rPr>
                <w:b/>
                <w:bCs/>
                <w:lang w:val="en-GB"/>
              </w:rPr>
            </w:pPr>
            <w:r w:rsidRPr="007F3BD2">
              <w:rPr>
                <w:b/>
                <w:bCs/>
                <w:lang w:val="en-GB"/>
              </w:rPr>
              <w:t>Systemorganklasser</w:t>
            </w:r>
          </w:p>
        </w:tc>
        <w:tc>
          <w:tcPr>
            <w:tcW w:w="2013" w:type="dxa"/>
            <w:tcBorders>
              <w:bottom w:val="single" w:sz="4" w:space="0" w:color="auto"/>
            </w:tcBorders>
          </w:tcPr>
          <w:p w:rsidR="00FB5783" w:rsidRPr="007F3BD2" w:rsidP="00AD3F70" w14:paraId="3652DCCC" w14:textId="77777777">
            <w:pPr>
              <w:pStyle w:val="EMEANormal"/>
              <w:keepNext/>
              <w:jc w:val="center"/>
              <w:rPr>
                <w:b/>
                <w:bCs/>
                <w:lang w:val="en-GB"/>
              </w:rPr>
            </w:pPr>
            <w:r w:rsidRPr="007F3BD2">
              <w:rPr>
                <w:b/>
                <w:bCs/>
                <w:lang w:val="en-GB"/>
              </w:rPr>
              <w:t>Hyppighed</w:t>
            </w:r>
          </w:p>
        </w:tc>
        <w:tc>
          <w:tcPr>
            <w:tcW w:w="4424" w:type="dxa"/>
            <w:gridSpan w:val="2"/>
            <w:tcBorders>
              <w:bottom w:val="single" w:sz="4" w:space="0" w:color="auto"/>
            </w:tcBorders>
          </w:tcPr>
          <w:p w:rsidR="00FB5783" w:rsidRPr="007F3BD2" w:rsidP="00AD3F70" w14:paraId="23ED5A33" w14:textId="77777777">
            <w:pPr>
              <w:pStyle w:val="EMEANormal"/>
              <w:keepNext/>
              <w:jc w:val="center"/>
              <w:rPr>
                <w:b/>
                <w:bCs/>
                <w:lang w:val="en-GB"/>
              </w:rPr>
            </w:pPr>
            <w:r w:rsidRPr="007F3BD2">
              <w:rPr>
                <w:b/>
                <w:bCs/>
                <w:lang w:val="en-GB"/>
              </w:rPr>
              <w:t>Bivirkning</w:t>
            </w:r>
          </w:p>
        </w:tc>
      </w:tr>
      <w:tr w14:paraId="3AE2A508" w14:textId="77777777" w:rsidTr="00EC7C82">
        <w:tblPrEx>
          <w:tblW w:w="0" w:type="auto"/>
          <w:tblLook w:val="01E0"/>
        </w:tblPrEx>
        <w:tc>
          <w:tcPr>
            <w:tcW w:w="2624" w:type="dxa"/>
            <w:vMerge w:val="restart"/>
          </w:tcPr>
          <w:p w:rsidR="00FB5783" w:rsidRPr="007F3BD2" w:rsidP="00AD3F70" w14:paraId="0EAA6A64" w14:textId="77777777">
            <w:pPr>
              <w:pStyle w:val="EMEANormal"/>
              <w:keepNext/>
              <w:rPr>
                <w:lang w:val="en-GB"/>
              </w:rPr>
            </w:pPr>
            <w:r w:rsidRPr="00802C18">
              <w:rPr>
                <w:noProof/>
              </w:rPr>
              <w:t>Infektioner og parasitære sygdomme</w:t>
            </w:r>
            <w:r w:rsidRPr="007F3BD2">
              <w:rPr>
                <w:lang w:val="en-GB"/>
              </w:rPr>
              <w:t xml:space="preserve"> *</w:t>
            </w:r>
          </w:p>
          <w:p w:rsidR="00FB5783" w:rsidRPr="007F3BD2" w:rsidP="00AD3F70" w14:paraId="3AC0316E" w14:textId="77777777">
            <w:pPr>
              <w:pStyle w:val="EMEANormal"/>
              <w:keepNext/>
              <w:rPr>
                <w:lang w:val="en-GB"/>
              </w:rPr>
            </w:pPr>
          </w:p>
        </w:tc>
        <w:tc>
          <w:tcPr>
            <w:tcW w:w="2013" w:type="dxa"/>
            <w:tcBorders>
              <w:bottom w:val="nil"/>
            </w:tcBorders>
          </w:tcPr>
          <w:p w:rsidR="00FB5783" w:rsidRPr="00C7146E" w:rsidP="00AD3F70" w14:paraId="7A351E27" w14:textId="77777777">
            <w:pPr>
              <w:pStyle w:val="EMEANormal"/>
              <w:keepNext/>
            </w:pPr>
            <w:r w:rsidRPr="00C7146E">
              <w:t>Meget almindelig</w:t>
            </w:r>
          </w:p>
        </w:tc>
        <w:tc>
          <w:tcPr>
            <w:tcW w:w="4424" w:type="dxa"/>
            <w:gridSpan w:val="2"/>
            <w:tcBorders>
              <w:bottom w:val="nil"/>
            </w:tcBorders>
          </w:tcPr>
          <w:p w:rsidR="00FB5783" w:rsidRPr="007F3BD2" w:rsidP="00AD3F70" w14:paraId="62D2AC29" w14:textId="77777777">
            <w:pPr>
              <w:pStyle w:val="EMEANormal"/>
              <w:keepNext/>
              <w:rPr>
                <w:lang w:val="da-DK"/>
              </w:rPr>
            </w:pPr>
            <w:r>
              <w:rPr>
                <w:lang w:val="da-DK"/>
              </w:rPr>
              <w:t>L</w:t>
            </w:r>
            <w:r w:rsidRPr="007F3BD2">
              <w:rPr>
                <w:lang w:val="da-DK"/>
              </w:rPr>
              <w:t>uftvejsinfektioner (inklusive nedre og øvre luftvejsinfektioner, pneumoni, sinuitis, pharyngitis, nasopharyngitis og viral herpes-pneumoni)</w:t>
            </w:r>
          </w:p>
          <w:p w:rsidR="00FB5783" w:rsidRPr="007F3BD2" w:rsidP="00AD3F70" w14:paraId="4723939C" w14:textId="77777777">
            <w:pPr>
              <w:pStyle w:val="EMEANormal"/>
              <w:keepNext/>
              <w:rPr>
                <w:lang w:val="da-DK"/>
              </w:rPr>
            </w:pPr>
          </w:p>
        </w:tc>
      </w:tr>
      <w:tr w14:paraId="4A69BB3E" w14:textId="77777777" w:rsidTr="00EC7C82">
        <w:tblPrEx>
          <w:tblW w:w="0" w:type="auto"/>
          <w:tblLook w:val="01E0"/>
        </w:tblPrEx>
        <w:trPr>
          <w:trHeight w:val="3944"/>
        </w:trPr>
        <w:tc>
          <w:tcPr>
            <w:tcW w:w="2624" w:type="dxa"/>
            <w:vMerge/>
          </w:tcPr>
          <w:p w:rsidR="00FB5783" w:rsidRPr="007F3BD2" w:rsidP="00FB5783" w14:paraId="23E20A2F" w14:textId="77777777">
            <w:pPr>
              <w:pStyle w:val="EMEANormal"/>
              <w:rPr>
                <w:b/>
                <w:lang w:val="da-DK"/>
              </w:rPr>
            </w:pPr>
          </w:p>
        </w:tc>
        <w:tc>
          <w:tcPr>
            <w:tcW w:w="2013" w:type="dxa"/>
            <w:tcBorders>
              <w:bottom w:val="single" w:sz="4" w:space="0" w:color="auto"/>
            </w:tcBorders>
          </w:tcPr>
          <w:p w:rsidR="00FB5783" w:rsidRPr="007F3BD2" w:rsidP="00FB5783" w14:paraId="31AD8497" w14:textId="77777777">
            <w:pPr>
              <w:pStyle w:val="EMEANormal"/>
              <w:rPr>
                <w:lang w:val="en-GB"/>
              </w:rPr>
            </w:pPr>
            <w:r w:rsidRPr="007F3BD2">
              <w:rPr>
                <w:lang w:val="en-GB"/>
              </w:rPr>
              <w:t>Almindelig</w:t>
            </w:r>
          </w:p>
          <w:p w:rsidR="00FB5783" w:rsidRPr="007F3BD2" w:rsidP="00FB5783" w14:paraId="68C474B0" w14:textId="77777777">
            <w:pPr>
              <w:pStyle w:val="EMEANormal"/>
              <w:rPr>
                <w:lang w:val="en-GB"/>
              </w:rPr>
            </w:pPr>
          </w:p>
        </w:tc>
        <w:tc>
          <w:tcPr>
            <w:tcW w:w="4424" w:type="dxa"/>
            <w:gridSpan w:val="2"/>
            <w:tcBorders>
              <w:bottom w:val="single" w:sz="4" w:space="0" w:color="auto"/>
            </w:tcBorders>
          </w:tcPr>
          <w:p w:rsidR="00FB5783" w:rsidRPr="007F3BD2" w:rsidP="00FB5783" w14:paraId="53BD69FD" w14:textId="77777777">
            <w:pPr>
              <w:pStyle w:val="EMEANormal"/>
              <w:rPr>
                <w:lang w:val="da-DK"/>
              </w:rPr>
            </w:pPr>
            <w:r>
              <w:rPr>
                <w:szCs w:val="22"/>
                <w:lang w:val="da-DK"/>
              </w:rPr>
              <w:t>S</w:t>
            </w:r>
            <w:r w:rsidRPr="007F3BD2">
              <w:rPr>
                <w:szCs w:val="22"/>
                <w:lang w:val="da-DK"/>
              </w:rPr>
              <w:t xml:space="preserve">ystemiske infektioner </w:t>
            </w:r>
            <w:r w:rsidRPr="007F3BD2">
              <w:rPr>
                <w:lang w:val="da-DK"/>
              </w:rPr>
              <w:t>(inklusive sepsis, candidiasis og influenza)</w:t>
            </w:r>
            <w:r w:rsidRPr="007F3BD2">
              <w:rPr>
                <w:szCs w:val="22"/>
                <w:lang w:val="da-DK"/>
              </w:rPr>
              <w:t>,</w:t>
            </w:r>
          </w:p>
          <w:p w:rsidR="00FB5783" w:rsidRPr="007F3BD2" w:rsidP="00FB5783" w14:paraId="2497F7E3" w14:textId="77777777">
            <w:pPr>
              <w:pStyle w:val="EMEANormal"/>
              <w:rPr>
                <w:szCs w:val="22"/>
                <w:lang w:val="da-DK"/>
              </w:rPr>
            </w:pPr>
            <w:r w:rsidRPr="007F3BD2">
              <w:rPr>
                <w:szCs w:val="22"/>
                <w:lang w:val="da-DK"/>
              </w:rPr>
              <w:t xml:space="preserve">intestinale infektioner </w:t>
            </w:r>
            <w:r w:rsidRPr="007F3BD2">
              <w:rPr>
                <w:lang w:val="da-DK"/>
              </w:rPr>
              <w:t>(inklusive viral gastroenteritis)</w:t>
            </w:r>
            <w:r w:rsidRPr="007F3BD2">
              <w:rPr>
                <w:szCs w:val="22"/>
                <w:lang w:val="da-DK"/>
              </w:rPr>
              <w:t>,</w:t>
            </w:r>
          </w:p>
          <w:p w:rsidR="00FB5783" w:rsidRPr="007F3BD2" w:rsidP="00FB5783" w14:paraId="750D854C" w14:textId="77777777">
            <w:pPr>
              <w:pStyle w:val="EMEANormal"/>
              <w:rPr>
                <w:szCs w:val="22"/>
                <w:lang w:val="da-DK"/>
              </w:rPr>
            </w:pPr>
            <w:r w:rsidRPr="007F3BD2">
              <w:rPr>
                <w:lang w:val="da-DK"/>
              </w:rPr>
              <w:t>hud- og bløddelssinfektioner (inklusive paronychia, cellulitis, impetigo, nekrotiserende fasciitis og herpes zoster),</w:t>
            </w:r>
          </w:p>
          <w:p w:rsidR="00FB5783" w:rsidRPr="007F3BD2" w:rsidP="00FB5783" w14:paraId="22BF998A" w14:textId="77777777">
            <w:pPr>
              <w:pStyle w:val="EMEANormal"/>
              <w:rPr>
                <w:szCs w:val="22"/>
                <w:lang w:val="da-DK"/>
              </w:rPr>
            </w:pPr>
            <w:r w:rsidRPr="007F3BD2">
              <w:rPr>
                <w:szCs w:val="22"/>
                <w:lang w:val="da-DK"/>
              </w:rPr>
              <w:t>øreinfektioner,</w:t>
            </w:r>
          </w:p>
          <w:p w:rsidR="00FB5783" w:rsidRPr="007F3BD2" w:rsidP="00FB5783" w14:paraId="2B721063" w14:textId="77777777">
            <w:pPr>
              <w:pStyle w:val="EMEANormal"/>
              <w:rPr>
                <w:szCs w:val="22"/>
                <w:lang w:val="da-DK"/>
              </w:rPr>
            </w:pPr>
            <w:r w:rsidRPr="007F3BD2">
              <w:rPr>
                <w:szCs w:val="22"/>
                <w:lang w:val="da-DK"/>
              </w:rPr>
              <w:t xml:space="preserve">orale infektioner </w:t>
            </w:r>
            <w:r w:rsidRPr="007F3BD2">
              <w:rPr>
                <w:lang w:val="da-DK"/>
              </w:rPr>
              <w:t>(inklusive herpes simplex, oral herpes og tandinfektioner)</w:t>
            </w:r>
            <w:r w:rsidRPr="007F3BD2">
              <w:rPr>
                <w:szCs w:val="22"/>
                <w:lang w:val="da-DK"/>
              </w:rPr>
              <w:t xml:space="preserve">, </w:t>
            </w:r>
          </w:p>
          <w:p w:rsidR="00FB5783" w:rsidRPr="007F3BD2" w:rsidP="00FB5783" w14:paraId="51EB63DB" w14:textId="77777777">
            <w:pPr>
              <w:pStyle w:val="EMEANormal"/>
              <w:rPr>
                <w:szCs w:val="22"/>
                <w:lang w:val="da-DK"/>
              </w:rPr>
            </w:pPr>
            <w:r w:rsidRPr="007F3BD2">
              <w:rPr>
                <w:szCs w:val="22"/>
                <w:lang w:val="da-DK"/>
              </w:rPr>
              <w:t xml:space="preserve">infektioner i reproduktionsvejene </w:t>
            </w:r>
            <w:r w:rsidRPr="007F3BD2">
              <w:rPr>
                <w:lang w:val="da-DK"/>
              </w:rPr>
              <w:t>(inklusive vulvovaginal svampeinfektion)</w:t>
            </w:r>
            <w:r w:rsidRPr="007F3BD2">
              <w:rPr>
                <w:szCs w:val="22"/>
                <w:lang w:val="da-DK"/>
              </w:rPr>
              <w:t xml:space="preserve">, </w:t>
            </w:r>
          </w:p>
          <w:p w:rsidR="00FB5783" w:rsidRPr="003E19EA" w:rsidP="00FB5783" w14:paraId="4E62A3BF" w14:textId="77777777">
            <w:pPr>
              <w:pStyle w:val="EMEANormal"/>
              <w:rPr>
                <w:lang w:val="da-DK"/>
              </w:rPr>
            </w:pPr>
            <w:r w:rsidRPr="003E19EA">
              <w:rPr>
                <w:lang w:val="da-DK"/>
              </w:rPr>
              <w:t>urinvejsinfektioner (inklusive pylonephritis),</w:t>
            </w:r>
          </w:p>
          <w:p w:rsidR="00FB5783" w:rsidRPr="003E19EA" w:rsidP="00FB5783" w14:paraId="3930B266" w14:textId="77777777">
            <w:pPr>
              <w:pStyle w:val="EMEANormal"/>
              <w:rPr>
                <w:lang w:val="da-DK"/>
              </w:rPr>
            </w:pPr>
            <w:r w:rsidRPr="003E19EA">
              <w:rPr>
                <w:lang w:val="da-DK"/>
              </w:rPr>
              <w:t>svampeinfektioner</w:t>
            </w:r>
          </w:p>
          <w:p w:rsidR="00FB5783" w:rsidRPr="003E19EA" w:rsidP="00FB5783" w14:paraId="1C38CEFF" w14:textId="77777777">
            <w:pPr>
              <w:pStyle w:val="EMEANormal"/>
              <w:rPr>
                <w:lang w:val="da-DK"/>
              </w:rPr>
            </w:pPr>
            <w:r w:rsidRPr="008A76FC">
              <w:rPr>
                <w:lang w:val="da-DK"/>
              </w:rPr>
              <w:t xml:space="preserve">ledinfektioner </w:t>
            </w:r>
          </w:p>
        </w:tc>
      </w:tr>
      <w:tr w14:paraId="083F2265" w14:textId="77777777" w:rsidTr="00EC7C82">
        <w:tblPrEx>
          <w:tblW w:w="0" w:type="auto"/>
          <w:tblLook w:val="01E0"/>
        </w:tblPrEx>
        <w:trPr>
          <w:trHeight w:val="196"/>
        </w:trPr>
        <w:tc>
          <w:tcPr>
            <w:tcW w:w="2624" w:type="dxa"/>
            <w:vMerge/>
          </w:tcPr>
          <w:p w:rsidR="00E304F5" w:rsidRPr="007F3BD2" w:rsidP="00FB5783" w14:paraId="5541129D" w14:textId="77777777">
            <w:pPr>
              <w:pStyle w:val="EMEANormal"/>
              <w:rPr>
                <w:b/>
                <w:lang w:val="da-DK"/>
              </w:rPr>
            </w:pPr>
          </w:p>
        </w:tc>
        <w:tc>
          <w:tcPr>
            <w:tcW w:w="2013" w:type="dxa"/>
            <w:tcBorders>
              <w:bottom w:val="nil"/>
            </w:tcBorders>
          </w:tcPr>
          <w:p w:rsidR="00E304F5" w:rsidRPr="003E19EA" w:rsidP="00FB5783" w14:paraId="3C73E9C0" w14:textId="77777777">
            <w:pPr>
              <w:pStyle w:val="EMEANormal"/>
              <w:rPr>
                <w:lang w:val="da-DK"/>
              </w:rPr>
            </w:pPr>
          </w:p>
        </w:tc>
        <w:tc>
          <w:tcPr>
            <w:tcW w:w="4424" w:type="dxa"/>
            <w:gridSpan w:val="2"/>
            <w:tcBorders>
              <w:bottom w:val="nil"/>
            </w:tcBorders>
          </w:tcPr>
          <w:p w:rsidR="00E304F5" w:rsidP="00FB5783" w14:paraId="45DB46FD" w14:textId="77777777">
            <w:pPr>
              <w:pStyle w:val="EMEANormal"/>
              <w:rPr>
                <w:szCs w:val="22"/>
                <w:lang w:val="da-DK"/>
              </w:rPr>
            </w:pPr>
          </w:p>
        </w:tc>
      </w:tr>
      <w:tr w14:paraId="791F099E" w14:textId="77777777" w:rsidTr="00EC7C82">
        <w:tblPrEx>
          <w:tblW w:w="0" w:type="auto"/>
          <w:tblLook w:val="01E0"/>
        </w:tblPrEx>
        <w:tc>
          <w:tcPr>
            <w:tcW w:w="2624" w:type="dxa"/>
            <w:vMerge/>
          </w:tcPr>
          <w:p w:rsidR="00FB5783" w:rsidRPr="003E19EA" w:rsidP="00FB5783" w14:paraId="79171EEE" w14:textId="77777777">
            <w:pPr>
              <w:keepNext/>
              <w:widowControl w:val="0"/>
              <w:spacing w:before="60"/>
              <w:jc w:val="center"/>
              <w:rPr>
                <w:b/>
                <w:lang w:val="da-DK"/>
              </w:rPr>
            </w:pPr>
          </w:p>
        </w:tc>
        <w:tc>
          <w:tcPr>
            <w:tcW w:w="2013" w:type="dxa"/>
            <w:tcBorders>
              <w:top w:val="nil"/>
              <w:bottom w:val="nil"/>
            </w:tcBorders>
          </w:tcPr>
          <w:p w:rsidR="00FB5783" w:rsidRPr="00C7146E" w:rsidP="00FB5783" w14:paraId="070A910B" w14:textId="77777777">
            <w:pPr>
              <w:pStyle w:val="EMEANormal"/>
            </w:pPr>
            <w:r w:rsidRPr="00C7146E">
              <w:t xml:space="preserve">Ikke almindelig </w:t>
            </w:r>
          </w:p>
        </w:tc>
        <w:tc>
          <w:tcPr>
            <w:tcW w:w="4424" w:type="dxa"/>
            <w:gridSpan w:val="2"/>
            <w:tcBorders>
              <w:top w:val="nil"/>
              <w:bottom w:val="nil"/>
            </w:tcBorders>
          </w:tcPr>
          <w:p w:rsidR="00FB5783" w:rsidRPr="007F3BD2" w:rsidP="00FB5783" w14:paraId="3B6AFAC9" w14:textId="77777777">
            <w:pPr>
              <w:pStyle w:val="EMEANormal"/>
              <w:rPr>
                <w:lang w:val="da-DK"/>
              </w:rPr>
            </w:pPr>
            <w:r>
              <w:rPr>
                <w:lang w:val="da-DK"/>
              </w:rPr>
              <w:t>N</w:t>
            </w:r>
            <w:r w:rsidRPr="007F3BD2">
              <w:rPr>
                <w:lang w:val="da-DK"/>
              </w:rPr>
              <w:t>eurologiske infektioner (inklusive viral meningitis)</w:t>
            </w:r>
            <w:r>
              <w:rPr>
                <w:lang w:val="da-DK"/>
              </w:rPr>
              <w:t xml:space="preserve">, </w:t>
            </w:r>
            <w:r w:rsidRPr="007F3BD2">
              <w:rPr>
                <w:lang w:val="da-DK"/>
              </w:rPr>
              <w:t>opportunistiske infektioner og tuberkulose (inklusive kokcidioidomy</w:t>
            </w:r>
            <w:r w:rsidR="00893DF6">
              <w:rPr>
                <w:lang w:val="da-DK"/>
              </w:rPr>
              <w:t>k</w:t>
            </w:r>
            <w:r w:rsidRPr="007F3BD2">
              <w:rPr>
                <w:lang w:val="da-DK"/>
              </w:rPr>
              <w:t>ose, histoplasmose og mycobakterium av</w:t>
            </w:r>
            <w:r>
              <w:rPr>
                <w:lang w:val="da-DK"/>
              </w:rPr>
              <w:t>i</w:t>
            </w:r>
            <w:r w:rsidRPr="007F3BD2">
              <w:rPr>
                <w:lang w:val="da-DK"/>
              </w:rPr>
              <w:t xml:space="preserve">um complex-infektion) </w:t>
            </w:r>
          </w:p>
          <w:p w:rsidR="00FB5783" w:rsidRPr="008A76FC" w:rsidP="00FB5783" w14:paraId="1223B5CF" w14:textId="77777777">
            <w:pPr>
              <w:pStyle w:val="EMEANormal"/>
              <w:rPr>
                <w:lang w:val="da-DK"/>
              </w:rPr>
            </w:pPr>
            <w:r w:rsidRPr="008A76FC">
              <w:rPr>
                <w:lang w:val="da-DK"/>
              </w:rPr>
              <w:t>bakterielle infektioner,</w:t>
            </w:r>
          </w:p>
          <w:p w:rsidR="00FB5783" w:rsidRPr="008A76FC" w:rsidP="00FB5783" w14:paraId="7F026FEE" w14:textId="77777777">
            <w:pPr>
              <w:pStyle w:val="EMEANormal"/>
              <w:rPr>
                <w:lang w:val="da-DK"/>
              </w:rPr>
            </w:pPr>
            <w:r w:rsidRPr="008A76FC">
              <w:rPr>
                <w:lang w:val="da-DK"/>
              </w:rPr>
              <w:t>øjeninfektioner,</w:t>
            </w:r>
          </w:p>
          <w:p w:rsidR="00FB5783" w:rsidRPr="008A76FC" w:rsidP="00FB5783" w14:paraId="1B8D0456" w14:textId="77777777">
            <w:pPr>
              <w:pStyle w:val="ListParagraph1"/>
              <w:ind w:left="0"/>
              <w:rPr>
                <w:lang w:val="da-DK"/>
              </w:rPr>
            </w:pPr>
            <w:r w:rsidRPr="008A76FC">
              <w:rPr>
                <w:lang w:val="da-DK"/>
              </w:rPr>
              <w:t>diverticulitis</w:t>
            </w:r>
            <w:r w:rsidRPr="008A76FC">
              <w:rPr>
                <w:vertAlign w:val="superscript"/>
                <w:lang w:val="da-DK"/>
              </w:rPr>
              <w:t>1)</w:t>
            </w:r>
          </w:p>
          <w:p w:rsidR="00FB5783" w:rsidRPr="008A76FC" w:rsidP="00FB5783" w14:paraId="0BEC08EC" w14:textId="77777777">
            <w:pPr>
              <w:pStyle w:val="EMEANormal"/>
              <w:rPr>
                <w:lang w:val="da-DK"/>
              </w:rPr>
            </w:pPr>
          </w:p>
        </w:tc>
      </w:tr>
      <w:tr w14:paraId="183179E8" w14:textId="77777777" w:rsidTr="00EC7C82">
        <w:tblPrEx>
          <w:tblW w:w="0" w:type="auto"/>
          <w:tblLook w:val="01E0"/>
        </w:tblPrEx>
        <w:trPr>
          <w:trHeight w:val="900"/>
        </w:trPr>
        <w:tc>
          <w:tcPr>
            <w:tcW w:w="2624" w:type="dxa"/>
            <w:vMerge w:val="restart"/>
          </w:tcPr>
          <w:p w:rsidR="00E304F5" w:rsidRPr="007F3BD2" w:rsidP="00FB5783" w14:paraId="36C0E1F8" w14:textId="77777777">
            <w:pPr>
              <w:pStyle w:val="EMEANormal"/>
              <w:rPr>
                <w:lang w:val="da-DK"/>
              </w:rPr>
            </w:pPr>
            <w:r w:rsidRPr="007F3BD2">
              <w:rPr>
                <w:noProof/>
                <w:lang w:val="da-DK"/>
              </w:rPr>
              <w:t>Benigne, maligne og uspecificerede tumorer (inkl.cyster og polypper)</w:t>
            </w:r>
            <w:r w:rsidRPr="007F3BD2">
              <w:rPr>
                <w:lang w:val="da-DK"/>
              </w:rPr>
              <w:t>*</w:t>
            </w:r>
          </w:p>
        </w:tc>
        <w:tc>
          <w:tcPr>
            <w:tcW w:w="2013" w:type="dxa"/>
            <w:tcBorders>
              <w:bottom w:val="single" w:sz="4" w:space="0" w:color="auto"/>
            </w:tcBorders>
          </w:tcPr>
          <w:p w:rsidR="00E304F5" w:rsidP="00FB5783" w14:paraId="20A9AC68" w14:textId="77777777">
            <w:pPr>
              <w:pStyle w:val="EMEANormal"/>
            </w:pPr>
            <w:r>
              <w:t>Almindelig</w:t>
            </w:r>
          </w:p>
          <w:p w:rsidR="00E304F5" w:rsidP="00FB5783" w14:paraId="2847C5EF" w14:textId="77777777">
            <w:pPr>
              <w:pStyle w:val="EMEANormal"/>
            </w:pPr>
          </w:p>
        </w:tc>
        <w:tc>
          <w:tcPr>
            <w:tcW w:w="4424" w:type="dxa"/>
            <w:gridSpan w:val="2"/>
            <w:tcBorders>
              <w:bottom w:val="single" w:sz="4" w:space="0" w:color="auto"/>
            </w:tcBorders>
          </w:tcPr>
          <w:p w:rsidR="00E304F5" w:rsidP="00FB5783" w14:paraId="6481257C" w14:textId="77777777">
            <w:pPr>
              <w:pStyle w:val="EMEANormal"/>
              <w:rPr>
                <w:lang w:val="da-DK"/>
              </w:rPr>
            </w:pPr>
            <w:r>
              <w:rPr>
                <w:lang w:val="da-DK"/>
              </w:rPr>
              <w:t>H</w:t>
            </w:r>
            <w:r w:rsidRPr="007F3BD2">
              <w:rPr>
                <w:lang w:val="da-DK"/>
              </w:rPr>
              <w:t>udkræft eksklusive melanom (inklusive basal celle</w:t>
            </w:r>
            <w:r>
              <w:rPr>
                <w:lang w:val="da-DK"/>
              </w:rPr>
              <w:t>-</w:t>
            </w:r>
            <w:r w:rsidRPr="007F3BD2">
              <w:rPr>
                <w:lang w:val="da-DK"/>
              </w:rPr>
              <w:t>karcinom og spinocellulært karcinom)</w:t>
            </w:r>
            <w:r>
              <w:rPr>
                <w:lang w:val="da-DK"/>
              </w:rPr>
              <w:t>,</w:t>
            </w:r>
          </w:p>
          <w:p w:rsidR="00E304F5" w:rsidRPr="007F3BD2" w:rsidP="00FB5783" w14:paraId="4987E0B6" w14:textId="77777777">
            <w:pPr>
              <w:pStyle w:val="EMEANormal"/>
              <w:rPr>
                <w:lang w:val="da-DK"/>
              </w:rPr>
            </w:pPr>
            <w:r w:rsidRPr="007F3BD2">
              <w:rPr>
                <w:lang w:val="da-DK"/>
              </w:rPr>
              <w:t>benign neoplasm</w:t>
            </w:r>
            <w:r>
              <w:rPr>
                <w:lang w:val="da-DK"/>
              </w:rPr>
              <w:t>er</w:t>
            </w:r>
          </w:p>
          <w:p w:rsidR="00E304F5" w:rsidRPr="007F3BD2" w:rsidP="00FB5783" w14:paraId="7CC477B6" w14:textId="77777777">
            <w:pPr>
              <w:pStyle w:val="EMEANormal"/>
              <w:rPr>
                <w:lang w:val="da-DK"/>
              </w:rPr>
            </w:pPr>
          </w:p>
        </w:tc>
      </w:tr>
      <w:tr w14:paraId="3ED3971D" w14:textId="77777777" w:rsidTr="00EC7C82">
        <w:tblPrEx>
          <w:tblW w:w="0" w:type="auto"/>
          <w:tblLook w:val="01E0"/>
        </w:tblPrEx>
        <w:trPr>
          <w:trHeight w:val="131"/>
        </w:trPr>
        <w:tc>
          <w:tcPr>
            <w:tcW w:w="2624" w:type="dxa"/>
            <w:vMerge/>
          </w:tcPr>
          <w:p w:rsidR="00E304F5" w:rsidRPr="007F3BD2" w:rsidP="00FB5783" w14:paraId="3D1E6544" w14:textId="77777777">
            <w:pPr>
              <w:pStyle w:val="EMEANormal"/>
              <w:rPr>
                <w:noProof/>
                <w:lang w:val="da-DK"/>
              </w:rPr>
            </w:pPr>
          </w:p>
        </w:tc>
        <w:tc>
          <w:tcPr>
            <w:tcW w:w="2013" w:type="dxa"/>
            <w:tcBorders>
              <w:bottom w:val="nil"/>
            </w:tcBorders>
          </w:tcPr>
          <w:p w:rsidR="00E304F5" w:rsidP="00FB5783" w14:paraId="521FAD15" w14:textId="77777777">
            <w:pPr>
              <w:pStyle w:val="EMEANormal"/>
            </w:pPr>
          </w:p>
        </w:tc>
        <w:tc>
          <w:tcPr>
            <w:tcW w:w="4424" w:type="dxa"/>
            <w:gridSpan w:val="2"/>
            <w:tcBorders>
              <w:bottom w:val="nil"/>
            </w:tcBorders>
          </w:tcPr>
          <w:p w:rsidR="00E304F5" w:rsidP="00FB5783" w14:paraId="243FCE21" w14:textId="77777777">
            <w:pPr>
              <w:pStyle w:val="EMEANormal"/>
              <w:rPr>
                <w:lang w:val="da-DK"/>
              </w:rPr>
            </w:pPr>
          </w:p>
        </w:tc>
      </w:tr>
      <w:tr w14:paraId="2C9A86A0" w14:textId="77777777" w:rsidTr="00EC7C82">
        <w:tblPrEx>
          <w:tblW w:w="0" w:type="auto"/>
          <w:tblLook w:val="01E0"/>
        </w:tblPrEx>
        <w:trPr>
          <w:trHeight w:val="1309"/>
        </w:trPr>
        <w:tc>
          <w:tcPr>
            <w:tcW w:w="2624" w:type="dxa"/>
            <w:vMerge/>
          </w:tcPr>
          <w:p w:rsidR="00E304F5" w:rsidRPr="007F3BD2" w:rsidP="00FB5783" w14:paraId="5659062E" w14:textId="77777777">
            <w:pPr>
              <w:pStyle w:val="EMEANormal"/>
              <w:rPr>
                <w:b/>
                <w:lang w:val="da-DK"/>
              </w:rPr>
            </w:pPr>
          </w:p>
        </w:tc>
        <w:tc>
          <w:tcPr>
            <w:tcW w:w="2013" w:type="dxa"/>
            <w:tcBorders>
              <w:top w:val="nil"/>
              <w:bottom w:val="single" w:sz="4" w:space="0" w:color="auto"/>
            </w:tcBorders>
          </w:tcPr>
          <w:p w:rsidR="00E304F5" w:rsidRPr="008A76FC" w:rsidP="00FB5783" w14:paraId="304EF9F7" w14:textId="77777777">
            <w:pPr>
              <w:pStyle w:val="EMEANormal"/>
              <w:rPr>
                <w:lang w:val="da-DK"/>
              </w:rPr>
            </w:pPr>
            <w:r w:rsidRPr="008A76FC">
              <w:rPr>
                <w:lang w:val="da-DK"/>
              </w:rPr>
              <w:t>Ikke almindelig</w:t>
            </w:r>
          </w:p>
          <w:p w:rsidR="00E304F5" w:rsidRPr="008A76FC" w:rsidP="00FB5783" w14:paraId="60D837BE" w14:textId="77777777">
            <w:pPr>
              <w:pStyle w:val="EMEANormal"/>
              <w:rPr>
                <w:lang w:val="da-DK"/>
              </w:rPr>
            </w:pPr>
          </w:p>
          <w:p w:rsidR="00E304F5" w:rsidRPr="008A76FC" w:rsidP="00FB5783" w14:paraId="61DF6B02" w14:textId="77777777">
            <w:pPr>
              <w:pStyle w:val="EMEANormal"/>
              <w:rPr>
                <w:lang w:val="da-DK"/>
              </w:rPr>
            </w:pPr>
          </w:p>
          <w:p w:rsidR="00E304F5" w:rsidRPr="008A76FC" w:rsidP="00FB5783" w14:paraId="531916A6" w14:textId="77777777">
            <w:pPr>
              <w:pStyle w:val="EMEANormal"/>
              <w:rPr>
                <w:lang w:val="da-DK"/>
              </w:rPr>
            </w:pPr>
          </w:p>
          <w:p w:rsidR="00E304F5" w:rsidRPr="008A76FC" w:rsidP="00FB5783" w14:paraId="0486BFDE" w14:textId="77777777">
            <w:pPr>
              <w:pStyle w:val="EMEANormal"/>
              <w:rPr>
                <w:lang w:val="da-DK"/>
              </w:rPr>
            </w:pPr>
          </w:p>
        </w:tc>
        <w:tc>
          <w:tcPr>
            <w:tcW w:w="4424" w:type="dxa"/>
            <w:gridSpan w:val="2"/>
            <w:tcBorders>
              <w:top w:val="nil"/>
              <w:bottom w:val="single" w:sz="4" w:space="0" w:color="auto"/>
            </w:tcBorders>
          </w:tcPr>
          <w:p w:rsidR="00E304F5" w:rsidRPr="007F3BD2" w:rsidP="00FB5783" w14:paraId="407B47CB" w14:textId="77777777">
            <w:pPr>
              <w:pStyle w:val="EMEANormal"/>
              <w:rPr>
                <w:lang w:val="da-DK"/>
              </w:rPr>
            </w:pPr>
            <w:r>
              <w:rPr>
                <w:lang w:val="da-DK"/>
              </w:rPr>
              <w:t>L</w:t>
            </w:r>
            <w:r w:rsidRPr="007F3BD2">
              <w:rPr>
                <w:lang w:val="da-DK"/>
              </w:rPr>
              <w:t xml:space="preserve">ymfom**, </w:t>
            </w:r>
          </w:p>
          <w:p w:rsidR="00E304F5" w:rsidRPr="007F3BD2" w:rsidP="00FB5783" w14:paraId="547E0DA9" w14:textId="77777777">
            <w:pPr>
              <w:pStyle w:val="EMEANormal"/>
              <w:rPr>
                <w:lang w:val="da-DK"/>
              </w:rPr>
            </w:pPr>
            <w:r w:rsidRPr="007F3BD2">
              <w:rPr>
                <w:lang w:val="da-DK"/>
              </w:rPr>
              <w:t>solide organ-neoplasmer (inklusive brystkræft, lungekræft og thyroideakræft),</w:t>
            </w:r>
          </w:p>
          <w:p w:rsidR="00E304F5" w:rsidRPr="008A76FC" w:rsidP="00FB5783" w14:paraId="02DF0136" w14:textId="77777777">
            <w:pPr>
              <w:pStyle w:val="EMEANormal"/>
              <w:rPr>
                <w:lang w:val="da-DK"/>
              </w:rPr>
            </w:pPr>
            <w:r w:rsidRPr="008A76FC">
              <w:rPr>
                <w:lang w:val="da-DK"/>
              </w:rPr>
              <w:t>melanom**</w:t>
            </w:r>
          </w:p>
          <w:p w:rsidR="00E304F5" w:rsidRPr="00A772FD" w:rsidP="00FB5783" w14:paraId="403E2EE9" w14:textId="77777777">
            <w:pPr>
              <w:pStyle w:val="EMEANormal"/>
              <w:rPr>
                <w:lang w:val="da-DK"/>
              </w:rPr>
            </w:pPr>
          </w:p>
        </w:tc>
      </w:tr>
      <w:tr w14:paraId="3612EBD3" w14:textId="77777777" w:rsidTr="00EC7C82">
        <w:tblPrEx>
          <w:tblW w:w="0" w:type="auto"/>
          <w:tblLook w:val="01E0"/>
        </w:tblPrEx>
        <w:trPr>
          <w:trHeight w:val="344"/>
        </w:trPr>
        <w:tc>
          <w:tcPr>
            <w:tcW w:w="2624" w:type="dxa"/>
            <w:vMerge/>
          </w:tcPr>
          <w:p w:rsidR="00E304F5" w:rsidRPr="007F3BD2" w:rsidP="00FB5783" w14:paraId="3F2B7AC5" w14:textId="77777777">
            <w:pPr>
              <w:pStyle w:val="EMEANormal"/>
              <w:rPr>
                <w:b/>
                <w:lang w:val="da-DK"/>
              </w:rPr>
            </w:pPr>
          </w:p>
        </w:tc>
        <w:tc>
          <w:tcPr>
            <w:tcW w:w="2013" w:type="dxa"/>
            <w:tcBorders>
              <w:top w:val="single" w:sz="4" w:space="0" w:color="auto"/>
              <w:bottom w:val="single" w:sz="4" w:space="0" w:color="auto"/>
            </w:tcBorders>
          </w:tcPr>
          <w:p w:rsidR="00E304F5" w:rsidRPr="008A76FC" w:rsidP="00FB5783" w14:paraId="0211BED2" w14:textId="77777777">
            <w:pPr>
              <w:pStyle w:val="EMEANormal"/>
              <w:rPr>
                <w:lang w:val="da-DK"/>
              </w:rPr>
            </w:pPr>
            <w:r w:rsidRPr="008A76FC">
              <w:rPr>
                <w:lang w:val="da-DK"/>
              </w:rPr>
              <w:t>Sjælden</w:t>
            </w:r>
          </w:p>
          <w:p w:rsidR="00E304F5" w:rsidRPr="008A76FC" w:rsidP="00FB5783" w14:paraId="7DD23D4D" w14:textId="77777777">
            <w:pPr>
              <w:pStyle w:val="EMEANormal"/>
              <w:rPr>
                <w:lang w:val="da-DK"/>
              </w:rPr>
            </w:pPr>
            <w:r w:rsidRPr="008A76FC">
              <w:rPr>
                <w:lang w:val="da-DK"/>
              </w:rPr>
              <w:t xml:space="preserve"> </w:t>
            </w:r>
          </w:p>
        </w:tc>
        <w:tc>
          <w:tcPr>
            <w:tcW w:w="4424" w:type="dxa"/>
            <w:gridSpan w:val="2"/>
            <w:tcBorders>
              <w:top w:val="single" w:sz="4" w:space="0" w:color="auto"/>
              <w:bottom w:val="single" w:sz="4" w:space="0" w:color="auto"/>
            </w:tcBorders>
          </w:tcPr>
          <w:p w:rsidR="00E304F5" w:rsidRPr="00A772FD" w:rsidP="00FB5783" w14:paraId="0586A9F7" w14:textId="77777777">
            <w:pPr>
              <w:pStyle w:val="EMEANormal"/>
              <w:rPr>
                <w:lang w:val="da-DK"/>
              </w:rPr>
            </w:pPr>
            <w:r>
              <w:rPr>
                <w:lang w:val="da-DK"/>
              </w:rPr>
              <w:t>L</w:t>
            </w:r>
            <w:r w:rsidRPr="00A772FD">
              <w:rPr>
                <w:lang w:val="da-DK"/>
              </w:rPr>
              <w:t>eukæmi</w:t>
            </w:r>
            <w:r w:rsidRPr="00B25F61" w:rsidR="00893DF6">
              <w:rPr>
                <w:vertAlign w:val="superscript"/>
                <w:lang w:val="da-DK"/>
              </w:rPr>
              <w:t>1)</w:t>
            </w:r>
          </w:p>
          <w:p w:rsidR="00E304F5" w:rsidP="00FB5783" w14:paraId="1A331E02" w14:textId="77777777">
            <w:pPr>
              <w:pStyle w:val="EMEANormal"/>
              <w:rPr>
                <w:lang w:val="da-DK"/>
              </w:rPr>
            </w:pPr>
          </w:p>
        </w:tc>
      </w:tr>
      <w:tr w14:paraId="2F36DD21" w14:textId="77777777" w:rsidTr="00EC7C82">
        <w:tblPrEx>
          <w:tblW w:w="0" w:type="auto"/>
          <w:tblLook w:val="01E0"/>
        </w:tblPrEx>
        <w:trPr>
          <w:trHeight w:val="936"/>
        </w:trPr>
        <w:tc>
          <w:tcPr>
            <w:tcW w:w="2624" w:type="dxa"/>
            <w:vMerge/>
            <w:tcBorders>
              <w:bottom w:val="single" w:sz="4" w:space="0" w:color="auto"/>
            </w:tcBorders>
          </w:tcPr>
          <w:p w:rsidR="00E304F5" w:rsidRPr="007F3BD2" w:rsidP="00FB5783" w14:paraId="0EEDC0DE" w14:textId="77777777">
            <w:pPr>
              <w:pStyle w:val="EMEANormal"/>
              <w:rPr>
                <w:b/>
                <w:lang w:val="da-DK"/>
              </w:rPr>
            </w:pPr>
          </w:p>
        </w:tc>
        <w:tc>
          <w:tcPr>
            <w:tcW w:w="2013" w:type="dxa"/>
            <w:tcBorders>
              <w:top w:val="single" w:sz="4" w:space="0" w:color="auto"/>
              <w:bottom w:val="single" w:sz="4" w:space="0" w:color="auto"/>
            </w:tcBorders>
          </w:tcPr>
          <w:p w:rsidR="00E304F5" w:rsidRPr="008A76FC" w:rsidP="00FB5783" w14:paraId="520CB580" w14:textId="77777777">
            <w:pPr>
              <w:pStyle w:val="EMEANormal"/>
              <w:rPr>
                <w:lang w:val="da-DK"/>
              </w:rPr>
            </w:pPr>
            <w:r w:rsidRPr="008A76FC">
              <w:rPr>
                <w:lang w:val="da-DK"/>
              </w:rPr>
              <w:t>Ikke kendt</w:t>
            </w:r>
          </w:p>
        </w:tc>
        <w:tc>
          <w:tcPr>
            <w:tcW w:w="4424" w:type="dxa"/>
            <w:gridSpan w:val="2"/>
            <w:tcBorders>
              <w:top w:val="single" w:sz="4" w:space="0" w:color="auto"/>
              <w:bottom w:val="single" w:sz="4" w:space="0" w:color="auto"/>
            </w:tcBorders>
          </w:tcPr>
          <w:p w:rsidR="00E304F5" w:rsidRPr="00A772FD" w:rsidP="00FB5783" w14:paraId="4C9BD9D3" w14:textId="77777777">
            <w:pPr>
              <w:pStyle w:val="ListParagraph1"/>
              <w:ind w:left="0"/>
              <w:rPr>
                <w:lang w:val="da-DK"/>
              </w:rPr>
            </w:pPr>
            <w:r>
              <w:rPr>
                <w:lang w:val="da-DK"/>
              </w:rPr>
              <w:t>H</w:t>
            </w:r>
            <w:r w:rsidRPr="00A772FD">
              <w:rPr>
                <w:lang w:val="da-DK"/>
              </w:rPr>
              <w:t>epatosplenisk T-celle</w:t>
            </w:r>
            <w:r>
              <w:rPr>
                <w:lang w:val="da-DK"/>
              </w:rPr>
              <w:t>-</w:t>
            </w:r>
            <w:r w:rsidRPr="00A772FD">
              <w:rPr>
                <w:lang w:val="da-DK"/>
              </w:rPr>
              <w:t>lymfom</w:t>
            </w:r>
            <w:r w:rsidRPr="00B25F61" w:rsidR="00893DF6">
              <w:rPr>
                <w:vertAlign w:val="superscript"/>
                <w:lang w:val="da-DK"/>
              </w:rPr>
              <w:t>1)</w:t>
            </w:r>
            <w:r>
              <w:rPr>
                <w:lang w:val="da-DK"/>
              </w:rPr>
              <w:t>,</w:t>
            </w:r>
          </w:p>
          <w:p w:rsidR="00E304F5" w:rsidRPr="00F61751" w:rsidP="00F61751" w14:paraId="120043D4" w14:textId="77777777">
            <w:pPr>
              <w:rPr>
                <w:lang w:val="da-DK"/>
              </w:rPr>
            </w:pPr>
            <w:r w:rsidRPr="00A243FF">
              <w:rPr>
                <w:lang w:val="da-DK"/>
              </w:rPr>
              <w:t>Merkelcelle karcinom</w:t>
            </w:r>
            <w:r w:rsidRPr="00ED1045">
              <w:rPr>
                <w:lang w:val="da-DK"/>
              </w:rPr>
              <w:t xml:space="preserve"> (</w:t>
            </w:r>
            <w:r w:rsidR="00893DF6">
              <w:rPr>
                <w:lang w:val="da-DK"/>
              </w:rPr>
              <w:t xml:space="preserve">kutant </w:t>
            </w:r>
            <w:r w:rsidRPr="00B25F61">
              <w:rPr>
                <w:lang w:val="da-DK"/>
              </w:rPr>
              <w:t>neuroendokrint karcinom)</w:t>
            </w:r>
            <w:r w:rsidRPr="00B25F61">
              <w:rPr>
                <w:vertAlign w:val="superscript"/>
                <w:lang w:val="da-DK"/>
              </w:rPr>
              <w:t>1)</w:t>
            </w:r>
            <w:r w:rsidR="00566EAE">
              <w:rPr>
                <w:lang w:val="da-DK"/>
              </w:rPr>
              <w:t xml:space="preserve">, </w:t>
            </w:r>
            <w:r w:rsidRPr="000D44F6" w:rsidR="00566EAE">
              <w:rPr>
                <w:lang w:val="da-DK"/>
              </w:rPr>
              <w:t>Kaposis sarkom</w:t>
            </w:r>
          </w:p>
        </w:tc>
      </w:tr>
      <w:tr w14:paraId="05FA47AA" w14:textId="77777777" w:rsidTr="00EC7C82">
        <w:tblPrEx>
          <w:tblW w:w="0" w:type="auto"/>
          <w:tblLook w:val="01E0"/>
        </w:tblPrEx>
        <w:trPr>
          <w:trHeight w:val="900"/>
        </w:trPr>
        <w:tc>
          <w:tcPr>
            <w:tcW w:w="2624" w:type="dxa"/>
            <w:vMerge w:val="restart"/>
          </w:tcPr>
          <w:p w:rsidR="00E304F5" w:rsidRPr="007F3BD2" w:rsidP="00FB5783" w14:paraId="66CE0EE8" w14:textId="77777777">
            <w:pPr>
              <w:pStyle w:val="EMEANormal"/>
              <w:rPr>
                <w:lang w:val="en-GB"/>
              </w:rPr>
            </w:pPr>
            <w:r w:rsidRPr="007F3BD2">
              <w:rPr>
                <w:bCs/>
                <w:noProof/>
                <w:lang w:val="da-DK"/>
              </w:rPr>
              <w:t>Blod og lymfesystem</w:t>
            </w:r>
            <w:r w:rsidRPr="007F3BD2">
              <w:rPr>
                <w:lang w:val="en-GB"/>
              </w:rPr>
              <w:t xml:space="preserve"> *</w:t>
            </w:r>
          </w:p>
        </w:tc>
        <w:tc>
          <w:tcPr>
            <w:tcW w:w="2013" w:type="dxa"/>
            <w:tcBorders>
              <w:bottom w:val="single" w:sz="4" w:space="0" w:color="auto"/>
            </w:tcBorders>
          </w:tcPr>
          <w:p w:rsidR="00E304F5" w:rsidP="00FB5783" w14:paraId="0A1EC4E8" w14:textId="77777777">
            <w:pPr>
              <w:pStyle w:val="EMEANormal"/>
            </w:pPr>
            <w:r>
              <w:t xml:space="preserve">Meget almindelig </w:t>
            </w:r>
          </w:p>
        </w:tc>
        <w:tc>
          <w:tcPr>
            <w:tcW w:w="4424" w:type="dxa"/>
            <w:gridSpan w:val="2"/>
            <w:tcBorders>
              <w:bottom w:val="single" w:sz="4" w:space="0" w:color="auto"/>
            </w:tcBorders>
          </w:tcPr>
          <w:p w:rsidR="00E304F5" w:rsidRPr="007F3BD2" w:rsidP="00FB5783" w14:paraId="5974BDF7" w14:textId="77777777">
            <w:pPr>
              <w:pStyle w:val="EMEANormal"/>
              <w:rPr>
                <w:lang w:val="it-IT"/>
              </w:rPr>
            </w:pPr>
            <w:r>
              <w:rPr>
                <w:lang w:val="it-IT"/>
              </w:rPr>
              <w:t>L</w:t>
            </w:r>
            <w:r w:rsidRPr="007F3BD2">
              <w:rPr>
                <w:lang w:val="it-IT"/>
              </w:rPr>
              <w:t xml:space="preserve">eukopeni (inklusive neutropeni og agranulocytose), </w:t>
            </w:r>
          </w:p>
          <w:p w:rsidR="00E304F5" w:rsidP="00FB5783" w14:paraId="6EA883B8" w14:textId="77777777">
            <w:pPr>
              <w:pStyle w:val="EMEANormal"/>
            </w:pPr>
            <w:r>
              <w:t xml:space="preserve">anæmi </w:t>
            </w:r>
          </w:p>
          <w:p w:rsidR="00E304F5" w:rsidP="00FB5783" w14:paraId="51D225A0" w14:textId="77777777">
            <w:pPr>
              <w:pStyle w:val="EMEANormal"/>
            </w:pPr>
          </w:p>
        </w:tc>
      </w:tr>
      <w:tr w14:paraId="64672681" w14:textId="77777777" w:rsidTr="00EC7C82">
        <w:tblPrEx>
          <w:tblW w:w="0" w:type="auto"/>
          <w:tblLook w:val="01E0"/>
        </w:tblPrEx>
        <w:trPr>
          <w:trHeight w:val="131"/>
        </w:trPr>
        <w:tc>
          <w:tcPr>
            <w:tcW w:w="2624" w:type="dxa"/>
            <w:vMerge/>
          </w:tcPr>
          <w:p w:rsidR="00E304F5" w:rsidRPr="007F3BD2" w:rsidP="00FB5783" w14:paraId="6D9C04BE" w14:textId="77777777">
            <w:pPr>
              <w:pStyle w:val="EMEANormal"/>
              <w:rPr>
                <w:bCs/>
                <w:noProof/>
                <w:lang w:val="da-DK"/>
              </w:rPr>
            </w:pPr>
          </w:p>
        </w:tc>
        <w:tc>
          <w:tcPr>
            <w:tcW w:w="2013" w:type="dxa"/>
            <w:tcBorders>
              <w:bottom w:val="nil"/>
            </w:tcBorders>
          </w:tcPr>
          <w:p w:rsidR="00E304F5" w:rsidP="00FB5783" w14:paraId="156EF1E0" w14:textId="77777777">
            <w:pPr>
              <w:pStyle w:val="EMEANormal"/>
            </w:pPr>
          </w:p>
        </w:tc>
        <w:tc>
          <w:tcPr>
            <w:tcW w:w="4424" w:type="dxa"/>
            <w:gridSpan w:val="2"/>
            <w:tcBorders>
              <w:bottom w:val="nil"/>
            </w:tcBorders>
          </w:tcPr>
          <w:p w:rsidR="00E304F5" w:rsidP="00FB5783" w14:paraId="5C41D3CC" w14:textId="77777777">
            <w:pPr>
              <w:pStyle w:val="EMEANormal"/>
              <w:rPr>
                <w:lang w:val="it-IT"/>
              </w:rPr>
            </w:pPr>
          </w:p>
        </w:tc>
      </w:tr>
      <w:tr w14:paraId="31B03A5E" w14:textId="77777777" w:rsidTr="00EC7C82">
        <w:tblPrEx>
          <w:tblW w:w="0" w:type="auto"/>
          <w:tblLook w:val="01E0"/>
        </w:tblPrEx>
        <w:trPr>
          <w:trHeight w:val="393"/>
        </w:trPr>
        <w:tc>
          <w:tcPr>
            <w:tcW w:w="2624" w:type="dxa"/>
            <w:vMerge/>
          </w:tcPr>
          <w:p w:rsidR="00E304F5" w:rsidRPr="007F3BD2" w:rsidP="00FB5783" w14:paraId="643D0431" w14:textId="77777777">
            <w:pPr>
              <w:pStyle w:val="EMEANormal"/>
              <w:rPr>
                <w:b/>
                <w:lang w:val="en-GB"/>
              </w:rPr>
            </w:pPr>
          </w:p>
        </w:tc>
        <w:tc>
          <w:tcPr>
            <w:tcW w:w="2013" w:type="dxa"/>
            <w:tcBorders>
              <w:top w:val="nil"/>
              <w:bottom w:val="single" w:sz="4" w:space="0" w:color="auto"/>
            </w:tcBorders>
          </w:tcPr>
          <w:p w:rsidR="00E304F5" w:rsidP="00FB5783" w14:paraId="13D6CA22" w14:textId="77777777">
            <w:pPr>
              <w:pStyle w:val="EMEANormal"/>
            </w:pPr>
            <w:r>
              <w:t>Almindelig</w:t>
            </w:r>
          </w:p>
          <w:p w:rsidR="00E304F5" w:rsidP="00FB5783" w14:paraId="32153745" w14:textId="77777777">
            <w:pPr>
              <w:pStyle w:val="EMEANormal"/>
            </w:pPr>
          </w:p>
        </w:tc>
        <w:tc>
          <w:tcPr>
            <w:tcW w:w="4424" w:type="dxa"/>
            <w:gridSpan w:val="2"/>
            <w:tcBorders>
              <w:top w:val="nil"/>
              <w:bottom w:val="single" w:sz="4" w:space="0" w:color="auto"/>
            </w:tcBorders>
          </w:tcPr>
          <w:p w:rsidR="00E304F5" w:rsidP="00FB5783" w14:paraId="72F61F64" w14:textId="77777777">
            <w:pPr>
              <w:pStyle w:val="EMEANormal"/>
            </w:pPr>
            <w:r>
              <w:t xml:space="preserve">Leukocytose, trombocytopeni </w:t>
            </w:r>
          </w:p>
          <w:p w:rsidR="00E304F5" w:rsidP="00FB5783" w14:paraId="671F2A8C" w14:textId="77777777">
            <w:pPr>
              <w:pStyle w:val="EMEANormal"/>
            </w:pPr>
          </w:p>
        </w:tc>
      </w:tr>
      <w:tr w14:paraId="55294F7A" w14:textId="77777777" w:rsidTr="00EC7C82">
        <w:tblPrEx>
          <w:tblW w:w="0" w:type="auto"/>
          <w:tblLook w:val="01E0"/>
        </w:tblPrEx>
        <w:trPr>
          <w:trHeight w:val="131"/>
        </w:trPr>
        <w:tc>
          <w:tcPr>
            <w:tcW w:w="2624" w:type="dxa"/>
            <w:vMerge/>
          </w:tcPr>
          <w:p w:rsidR="00E304F5" w:rsidRPr="007F3BD2" w:rsidP="00FB5783" w14:paraId="50BBE524" w14:textId="77777777">
            <w:pPr>
              <w:pStyle w:val="EMEANormal"/>
              <w:rPr>
                <w:b/>
                <w:lang w:val="en-GB"/>
              </w:rPr>
            </w:pPr>
          </w:p>
        </w:tc>
        <w:tc>
          <w:tcPr>
            <w:tcW w:w="2013" w:type="dxa"/>
            <w:tcBorders>
              <w:top w:val="single" w:sz="4" w:space="0" w:color="auto"/>
              <w:bottom w:val="nil"/>
            </w:tcBorders>
          </w:tcPr>
          <w:p w:rsidR="00E304F5" w:rsidP="00FB5783" w14:paraId="53526A5F" w14:textId="77777777">
            <w:pPr>
              <w:pStyle w:val="EMEANormal"/>
            </w:pPr>
          </w:p>
        </w:tc>
        <w:tc>
          <w:tcPr>
            <w:tcW w:w="4424" w:type="dxa"/>
            <w:gridSpan w:val="2"/>
            <w:tcBorders>
              <w:top w:val="single" w:sz="4" w:space="0" w:color="auto"/>
              <w:bottom w:val="nil"/>
            </w:tcBorders>
          </w:tcPr>
          <w:p w:rsidR="00E304F5" w:rsidP="00FB5783" w14:paraId="1BC7A59E" w14:textId="77777777">
            <w:pPr>
              <w:pStyle w:val="EMEANormal"/>
            </w:pPr>
          </w:p>
        </w:tc>
      </w:tr>
      <w:tr w14:paraId="1EE65AC4" w14:textId="77777777" w:rsidTr="00EC7C82">
        <w:tblPrEx>
          <w:tblW w:w="0" w:type="auto"/>
          <w:tblLook w:val="01E0"/>
        </w:tblPrEx>
        <w:tc>
          <w:tcPr>
            <w:tcW w:w="2624" w:type="dxa"/>
            <w:vMerge/>
          </w:tcPr>
          <w:p w:rsidR="00E304F5" w:rsidRPr="007F3BD2" w:rsidP="00FB5783" w14:paraId="2CDAD430" w14:textId="77777777">
            <w:pPr>
              <w:pStyle w:val="EMEANormal"/>
              <w:rPr>
                <w:b/>
                <w:lang w:val="en-GB"/>
              </w:rPr>
            </w:pPr>
          </w:p>
        </w:tc>
        <w:tc>
          <w:tcPr>
            <w:tcW w:w="2013" w:type="dxa"/>
            <w:tcBorders>
              <w:top w:val="nil"/>
              <w:bottom w:val="nil"/>
            </w:tcBorders>
          </w:tcPr>
          <w:p w:rsidR="00E304F5" w:rsidP="00FB5783" w14:paraId="620AF93F" w14:textId="77777777">
            <w:pPr>
              <w:pStyle w:val="EMEANormal"/>
            </w:pPr>
            <w:r>
              <w:t>Ikke almindelig</w:t>
            </w:r>
          </w:p>
        </w:tc>
        <w:tc>
          <w:tcPr>
            <w:tcW w:w="4424" w:type="dxa"/>
            <w:gridSpan w:val="2"/>
            <w:tcBorders>
              <w:top w:val="nil"/>
              <w:bottom w:val="nil"/>
            </w:tcBorders>
          </w:tcPr>
          <w:p w:rsidR="00E304F5" w:rsidP="00FB5783" w14:paraId="5A08CE7C" w14:textId="77777777">
            <w:pPr>
              <w:pStyle w:val="EMEANormal"/>
            </w:pPr>
            <w:r>
              <w:t>Idiopatisk trombocytopenisk purpura</w:t>
            </w:r>
          </w:p>
        </w:tc>
      </w:tr>
      <w:tr w14:paraId="655F88C4" w14:textId="77777777" w:rsidTr="00EC7C82">
        <w:tblPrEx>
          <w:tblW w:w="0" w:type="auto"/>
          <w:tblLook w:val="01E0"/>
        </w:tblPrEx>
        <w:trPr>
          <w:trHeight w:val="164"/>
        </w:trPr>
        <w:tc>
          <w:tcPr>
            <w:tcW w:w="2624" w:type="dxa"/>
            <w:vMerge/>
          </w:tcPr>
          <w:p w:rsidR="00E304F5" w:rsidRPr="007F3BD2" w:rsidP="00FB5783" w14:paraId="0634E461" w14:textId="77777777">
            <w:pPr>
              <w:pStyle w:val="EMEANormal"/>
              <w:rPr>
                <w:b/>
                <w:lang w:val="en-GB"/>
              </w:rPr>
            </w:pPr>
          </w:p>
        </w:tc>
        <w:tc>
          <w:tcPr>
            <w:tcW w:w="2013" w:type="dxa"/>
            <w:tcBorders>
              <w:top w:val="nil"/>
              <w:bottom w:val="single" w:sz="4" w:space="0" w:color="auto"/>
            </w:tcBorders>
          </w:tcPr>
          <w:p w:rsidR="00E304F5" w:rsidP="00FB5783" w14:paraId="362A022E" w14:textId="77777777">
            <w:pPr>
              <w:pStyle w:val="EMEANormal"/>
            </w:pPr>
          </w:p>
        </w:tc>
        <w:tc>
          <w:tcPr>
            <w:tcW w:w="4424" w:type="dxa"/>
            <w:gridSpan w:val="2"/>
            <w:tcBorders>
              <w:top w:val="nil"/>
              <w:bottom w:val="single" w:sz="4" w:space="0" w:color="auto"/>
            </w:tcBorders>
          </w:tcPr>
          <w:p w:rsidR="00E304F5" w:rsidP="00FB5783" w14:paraId="04A2673F" w14:textId="77777777">
            <w:pPr>
              <w:pStyle w:val="EMEANormal"/>
            </w:pPr>
          </w:p>
        </w:tc>
      </w:tr>
      <w:tr w14:paraId="0F2AFA57" w14:textId="77777777" w:rsidTr="00EC7C82">
        <w:tblPrEx>
          <w:tblW w:w="0" w:type="auto"/>
          <w:tblLook w:val="01E0"/>
        </w:tblPrEx>
        <w:trPr>
          <w:trHeight w:val="605"/>
        </w:trPr>
        <w:tc>
          <w:tcPr>
            <w:tcW w:w="2624" w:type="dxa"/>
            <w:vMerge/>
          </w:tcPr>
          <w:p w:rsidR="00E304F5" w:rsidRPr="007F3BD2" w:rsidP="00FB5783" w14:paraId="1D0EBFD7" w14:textId="77777777">
            <w:pPr>
              <w:pStyle w:val="EMEANormal"/>
              <w:rPr>
                <w:b/>
                <w:lang w:val="en-GB"/>
              </w:rPr>
            </w:pPr>
          </w:p>
        </w:tc>
        <w:tc>
          <w:tcPr>
            <w:tcW w:w="2013" w:type="dxa"/>
            <w:tcBorders>
              <w:top w:val="single" w:sz="4" w:space="0" w:color="auto"/>
              <w:bottom w:val="single" w:sz="4" w:space="0" w:color="auto"/>
            </w:tcBorders>
          </w:tcPr>
          <w:p w:rsidR="00E304F5" w:rsidP="00FB5783" w14:paraId="59E25F84" w14:textId="77777777">
            <w:pPr>
              <w:pStyle w:val="EMEANormal"/>
            </w:pPr>
            <w:r>
              <w:t>Sjælden</w:t>
            </w:r>
          </w:p>
          <w:p w:rsidR="00E304F5" w:rsidP="00FB5783" w14:paraId="5C771E92" w14:textId="77777777">
            <w:pPr>
              <w:pStyle w:val="EMEANormal"/>
            </w:pPr>
          </w:p>
        </w:tc>
        <w:tc>
          <w:tcPr>
            <w:tcW w:w="4424" w:type="dxa"/>
            <w:gridSpan w:val="2"/>
            <w:tcBorders>
              <w:top w:val="single" w:sz="4" w:space="0" w:color="auto"/>
              <w:bottom w:val="single" w:sz="4" w:space="0" w:color="auto"/>
            </w:tcBorders>
          </w:tcPr>
          <w:p w:rsidR="00E304F5" w:rsidP="00FB5783" w14:paraId="60DCBC26" w14:textId="77777777">
            <w:pPr>
              <w:pStyle w:val="EMEANormal"/>
            </w:pPr>
            <w:r>
              <w:t>Pancytopeni</w:t>
            </w:r>
          </w:p>
        </w:tc>
      </w:tr>
      <w:tr w14:paraId="047DE2BE" w14:textId="77777777" w:rsidTr="00EC7C82">
        <w:tblPrEx>
          <w:tblW w:w="0" w:type="auto"/>
          <w:tblLook w:val="01E0"/>
        </w:tblPrEx>
        <w:trPr>
          <w:trHeight w:val="622"/>
        </w:trPr>
        <w:tc>
          <w:tcPr>
            <w:tcW w:w="2624" w:type="dxa"/>
            <w:vMerge w:val="restart"/>
          </w:tcPr>
          <w:p w:rsidR="00E304F5" w:rsidRPr="007F3BD2" w:rsidP="00FB5783" w14:paraId="7ED28ABB" w14:textId="77777777">
            <w:pPr>
              <w:pStyle w:val="EMEANormal"/>
              <w:rPr>
                <w:lang w:val="de-DE"/>
              </w:rPr>
            </w:pPr>
            <w:r w:rsidRPr="007F3BD2">
              <w:rPr>
                <w:noProof/>
                <w:lang w:val="da-DK"/>
              </w:rPr>
              <w:t>Immunsystemet</w:t>
            </w:r>
            <w:r w:rsidRPr="007F3BD2">
              <w:rPr>
                <w:lang w:val="de-DE"/>
              </w:rPr>
              <w:t>*</w:t>
            </w:r>
          </w:p>
        </w:tc>
        <w:tc>
          <w:tcPr>
            <w:tcW w:w="2013" w:type="dxa"/>
            <w:tcBorders>
              <w:bottom w:val="single" w:sz="4" w:space="0" w:color="auto"/>
            </w:tcBorders>
          </w:tcPr>
          <w:p w:rsidR="00E304F5" w:rsidP="00FB5783" w14:paraId="6E2131CD" w14:textId="77777777">
            <w:pPr>
              <w:pStyle w:val="EMEANormal"/>
            </w:pPr>
            <w:r>
              <w:t>Almindelig</w:t>
            </w:r>
          </w:p>
          <w:p w:rsidR="00E304F5" w:rsidP="00FB5783" w14:paraId="0A8067B5" w14:textId="77777777">
            <w:pPr>
              <w:pStyle w:val="EMEANormal"/>
            </w:pPr>
          </w:p>
          <w:p w:rsidR="00E304F5" w:rsidP="00FB5783" w14:paraId="7B174352" w14:textId="77777777">
            <w:pPr>
              <w:pStyle w:val="EMEANormal"/>
            </w:pPr>
          </w:p>
        </w:tc>
        <w:tc>
          <w:tcPr>
            <w:tcW w:w="4424" w:type="dxa"/>
            <w:gridSpan w:val="2"/>
            <w:tcBorders>
              <w:bottom w:val="single" w:sz="4" w:space="0" w:color="auto"/>
            </w:tcBorders>
          </w:tcPr>
          <w:p w:rsidR="00E304F5" w:rsidRPr="007F3BD2" w:rsidP="00FB5783" w14:paraId="467EA650" w14:textId="77777777">
            <w:pPr>
              <w:pStyle w:val="EMEANormal"/>
              <w:rPr>
                <w:lang w:val="da-DK"/>
              </w:rPr>
            </w:pPr>
            <w:r>
              <w:rPr>
                <w:lang w:val="da-DK"/>
              </w:rPr>
              <w:t>H</w:t>
            </w:r>
            <w:r w:rsidRPr="007F3BD2">
              <w:rPr>
                <w:lang w:val="da-DK"/>
              </w:rPr>
              <w:t>ypersensitivitet,</w:t>
            </w:r>
          </w:p>
          <w:p w:rsidR="00E304F5" w:rsidRPr="007F3BD2" w:rsidP="00FB5783" w14:paraId="03BF18EB" w14:textId="77777777">
            <w:pPr>
              <w:pStyle w:val="EMEANormal"/>
              <w:rPr>
                <w:lang w:val="da-DK"/>
              </w:rPr>
            </w:pPr>
            <w:r w:rsidRPr="007F3BD2">
              <w:rPr>
                <w:lang w:val="da-DK"/>
              </w:rPr>
              <w:t>allergier (inklusive sæsonbestemt allergi)</w:t>
            </w:r>
          </w:p>
          <w:p w:rsidR="00E304F5" w:rsidRPr="007F3BD2" w:rsidP="00FB5783" w14:paraId="552B9848" w14:textId="77777777">
            <w:pPr>
              <w:pStyle w:val="EMEANormal"/>
              <w:rPr>
                <w:lang w:val="da-DK"/>
              </w:rPr>
            </w:pPr>
          </w:p>
        </w:tc>
      </w:tr>
      <w:tr w14:paraId="28875482" w14:textId="77777777" w:rsidTr="00EC7C82">
        <w:tblPrEx>
          <w:tblW w:w="0" w:type="auto"/>
          <w:tblLook w:val="01E0"/>
        </w:tblPrEx>
        <w:trPr>
          <w:trHeight w:val="622"/>
        </w:trPr>
        <w:tc>
          <w:tcPr>
            <w:tcW w:w="2624" w:type="dxa"/>
            <w:vMerge/>
          </w:tcPr>
          <w:p w:rsidR="00E304F5" w:rsidRPr="007F3BD2" w:rsidP="00FB5783" w14:paraId="6C704BAB" w14:textId="77777777">
            <w:pPr>
              <w:pStyle w:val="EMEANormal"/>
              <w:rPr>
                <w:noProof/>
                <w:lang w:val="da-DK"/>
              </w:rPr>
            </w:pPr>
          </w:p>
        </w:tc>
        <w:tc>
          <w:tcPr>
            <w:tcW w:w="2013" w:type="dxa"/>
            <w:tcBorders>
              <w:bottom w:val="single" w:sz="4" w:space="0" w:color="auto"/>
            </w:tcBorders>
          </w:tcPr>
          <w:p w:rsidR="00E304F5" w:rsidP="00FB5783" w14:paraId="2B13C540" w14:textId="77777777">
            <w:pPr>
              <w:pStyle w:val="EMEANormal"/>
            </w:pPr>
            <w:r>
              <w:t>Ikke almindelig</w:t>
            </w:r>
          </w:p>
          <w:p w:rsidR="00E304F5" w:rsidP="00FB5783" w14:paraId="3082F1E8" w14:textId="77777777">
            <w:pPr>
              <w:pStyle w:val="EMEANormal"/>
            </w:pPr>
            <w:r>
              <w:t xml:space="preserve"> </w:t>
            </w:r>
          </w:p>
          <w:p w:rsidR="00E304F5" w:rsidP="00FB5783" w14:paraId="2A8719F7" w14:textId="77777777">
            <w:pPr>
              <w:pStyle w:val="EMEANormal"/>
            </w:pPr>
          </w:p>
        </w:tc>
        <w:tc>
          <w:tcPr>
            <w:tcW w:w="4424" w:type="dxa"/>
            <w:gridSpan w:val="2"/>
            <w:tcBorders>
              <w:bottom w:val="single" w:sz="4" w:space="0" w:color="auto"/>
            </w:tcBorders>
          </w:tcPr>
          <w:p w:rsidR="00E304F5" w:rsidRPr="0078475B" w:rsidP="00FB5783" w14:paraId="1BFBD38D" w14:textId="77777777">
            <w:pPr>
              <w:pStyle w:val="ListParagraph1"/>
              <w:ind w:left="0"/>
            </w:pPr>
            <w:r>
              <w:t>S</w:t>
            </w:r>
            <w:r w:rsidRPr="00D308AB">
              <w:t>ar</w:t>
            </w:r>
            <w:r>
              <w:t>k</w:t>
            </w:r>
            <w:r w:rsidRPr="00D308AB">
              <w:t>oidose</w:t>
            </w:r>
            <w:r>
              <w:rPr>
                <w:vertAlign w:val="superscript"/>
              </w:rPr>
              <w:t>1)</w:t>
            </w:r>
            <w:r w:rsidR="00893DF6">
              <w:t>,</w:t>
            </w:r>
          </w:p>
          <w:p w:rsidR="00E304F5" w:rsidRPr="007A2140" w:rsidP="00FB5783" w14:paraId="26EF9241" w14:textId="77777777">
            <w:r w:rsidRPr="0043725A">
              <w:rPr>
                <w:lang w:val="da-DK"/>
              </w:rPr>
              <w:t>vaskulit</w:t>
            </w:r>
            <w:r>
              <w:rPr>
                <w:lang w:val="da-DK"/>
              </w:rPr>
              <w:t>is</w:t>
            </w:r>
          </w:p>
          <w:p w:rsidR="00E304F5" w:rsidP="00FB5783" w14:paraId="4FCA8CC5" w14:textId="77777777">
            <w:pPr>
              <w:pStyle w:val="EMEANormal"/>
              <w:rPr>
                <w:lang w:val="da-DK"/>
              </w:rPr>
            </w:pPr>
          </w:p>
        </w:tc>
      </w:tr>
      <w:tr w14:paraId="38AFE218" w14:textId="77777777" w:rsidTr="00EC7C82">
        <w:tblPrEx>
          <w:tblW w:w="0" w:type="auto"/>
          <w:tblLook w:val="01E0"/>
        </w:tblPrEx>
        <w:trPr>
          <w:trHeight w:val="802"/>
        </w:trPr>
        <w:tc>
          <w:tcPr>
            <w:tcW w:w="2624" w:type="dxa"/>
            <w:vMerge/>
          </w:tcPr>
          <w:p w:rsidR="00E304F5" w:rsidRPr="007F3BD2" w:rsidP="00FB5783" w14:paraId="6AC1CB20" w14:textId="77777777">
            <w:pPr>
              <w:pStyle w:val="EMEANormal"/>
              <w:rPr>
                <w:noProof/>
                <w:lang w:val="da-DK"/>
              </w:rPr>
            </w:pPr>
          </w:p>
        </w:tc>
        <w:tc>
          <w:tcPr>
            <w:tcW w:w="2013" w:type="dxa"/>
            <w:tcBorders>
              <w:bottom w:val="nil"/>
            </w:tcBorders>
          </w:tcPr>
          <w:p w:rsidR="00E304F5" w:rsidP="00FB5783" w14:paraId="279A8AE7" w14:textId="77777777">
            <w:pPr>
              <w:pStyle w:val="EMEANormal"/>
            </w:pPr>
            <w:r>
              <w:t>Sjælden</w:t>
            </w:r>
          </w:p>
        </w:tc>
        <w:tc>
          <w:tcPr>
            <w:tcW w:w="4424" w:type="dxa"/>
            <w:gridSpan w:val="2"/>
            <w:tcBorders>
              <w:bottom w:val="nil"/>
            </w:tcBorders>
          </w:tcPr>
          <w:p w:rsidR="00E304F5" w:rsidRPr="00D308AB" w:rsidP="00FB5783" w14:paraId="6ECF988E" w14:textId="77777777">
            <w:pPr>
              <w:pStyle w:val="ListParagraph1"/>
              <w:ind w:left="0"/>
            </w:pPr>
            <w:r>
              <w:t>A</w:t>
            </w:r>
            <w:r w:rsidRPr="00D308AB">
              <w:t>nafylaksi</w:t>
            </w:r>
            <w:r>
              <w:rPr>
                <w:vertAlign w:val="superscript"/>
              </w:rPr>
              <w:t>1)</w:t>
            </w:r>
          </w:p>
          <w:p w:rsidR="00E304F5" w:rsidP="00FB5783" w14:paraId="2D1C7B38" w14:textId="77777777">
            <w:pPr>
              <w:pStyle w:val="EMEANormal"/>
            </w:pPr>
          </w:p>
        </w:tc>
      </w:tr>
      <w:tr w14:paraId="00C65876" w14:textId="77777777" w:rsidTr="00EC7C82">
        <w:tblPrEx>
          <w:tblW w:w="0" w:type="auto"/>
          <w:tblLook w:val="01E0"/>
        </w:tblPrEx>
        <w:tc>
          <w:tcPr>
            <w:tcW w:w="2624" w:type="dxa"/>
            <w:vMerge w:val="restart"/>
          </w:tcPr>
          <w:p w:rsidR="00FB5783" w:rsidRPr="007F3BD2" w:rsidP="00FB5783" w14:paraId="4E8188E3" w14:textId="77777777">
            <w:pPr>
              <w:pStyle w:val="EMEANormal"/>
              <w:rPr>
                <w:lang w:val="en-GB"/>
              </w:rPr>
            </w:pPr>
            <w:r w:rsidRPr="007F3BD2">
              <w:rPr>
                <w:noProof/>
                <w:lang w:val="da-DK"/>
              </w:rPr>
              <w:t>Metabolisme og ernæring</w:t>
            </w:r>
          </w:p>
        </w:tc>
        <w:tc>
          <w:tcPr>
            <w:tcW w:w="2013" w:type="dxa"/>
            <w:tcBorders>
              <w:bottom w:val="single" w:sz="4" w:space="0" w:color="auto"/>
            </w:tcBorders>
          </w:tcPr>
          <w:p w:rsidR="00FB5783" w:rsidP="00FB5783" w14:paraId="5A6D41F5" w14:textId="77777777">
            <w:pPr>
              <w:pStyle w:val="EMEANormal"/>
            </w:pPr>
            <w:r>
              <w:t xml:space="preserve">Meget almindelig </w:t>
            </w:r>
          </w:p>
        </w:tc>
        <w:tc>
          <w:tcPr>
            <w:tcW w:w="4424" w:type="dxa"/>
            <w:gridSpan w:val="2"/>
            <w:tcBorders>
              <w:bottom w:val="single" w:sz="4" w:space="0" w:color="auto"/>
            </w:tcBorders>
          </w:tcPr>
          <w:p w:rsidR="00FB5783" w:rsidP="00FB5783" w14:paraId="2C883783" w14:textId="77777777">
            <w:pPr>
              <w:pStyle w:val="EMEANormal"/>
            </w:pPr>
            <w:r>
              <w:t>Forhøjede niveauer af lipider</w:t>
            </w:r>
          </w:p>
        </w:tc>
      </w:tr>
      <w:tr w14:paraId="1F607B70" w14:textId="77777777" w:rsidTr="00EC7C82">
        <w:tblPrEx>
          <w:tblW w:w="0" w:type="auto"/>
          <w:tblLook w:val="01E0"/>
        </w:tblPrEx>
        <w:tc>
          <w:tcPr>
            <w:tcW w:w="2624" w:type="dxa"/>
            <w:vMerge/>
          </w:tcPr>
          <w:p w:rsidR="00FB5783" w:rsidRPr="007F3BD2" w:rsidP="00FB5783" w14:paraId="543C5F5D" w14:textId="77777777">
            <w:pPr>
              <w:pStyle w:val="EMEANormal"/>
              <w:rPr>
                <w:lang w:val="en-GB"/>
              </w:rPr>
            </w:pPr>
          </w:p>
        </w:tc>
        <w:tc>
          <w:tcPr>
            <w:tcW w:w="2013" w:type="dxa"/>
            <w:tcBorders>
              <w:top w:val="single" w:sz="4" w:space="0" w:color="auto"/>
              <w:bottom w:val="nil"/>
            </w:tcBorders>
          </w:tcPr>
          <w:p w:rsidR="00FB5783" w:rsidP="00FB5783" w14:paraId="2B234AFB" w14:textId="77777777">
            <w:pPr>
              <w:pStyle w:val="EMEANormal"/>
            </w:pPr>
          </w:p>
          <w:p w:rsidR="00FB5783" w:rsidP="00FB5783" w14:paraId="0400361C" w14:textId="77777777">
            <w:pPr>
              <w:pStyle w:val="EMEANormal"/>
            </w:pPr>
            <w:r>
              <w:t>Almindelig</w:t>
            </w:r>
          </w:p>
          <w:p w:rsidR="00FB5783" w:rsidP="00FB5783" w14:paraId="1728891F" w14:textId="77777777">
            <w:pPr>
              <w:pStyle w:val="EMEANormal"/>
            </w:pPr>
          </w:p>
        </w:tc>
        <w:tc>
          <w:tcPr>
            <w:tcW w:w="4424" w:type="dxa"/>
            <w:gridSpan w:val="2"/>
            <w:tcBorders>
              <w:top w:val="single" w:sz="4" w:space="0" w:color="auto"/>
              <w:bottom w:val="nil"/>
            </w:tcBorders>
          </w:tcPr>
          <w:p w:rsidR="00FB5783" w:rsidP="00FB5783" w14:paraId="09211F8A" w14:textId="77777777">
            <w:pPr>
              <w:pStyle w:val="EMEANormal"/>
              <w:rPr>
                <w:lang w:val="da-DK"/>
              </w:rPr>
            </w:pPr>
          </w:p>
          <w:p w:rsidR="00FB5783" w:rsidRPr="007F3BD2" w:rsidP="00FB5783" w14:paraId="56C3AA3A" w14:textId="77777777">
            <w:pPr>
              <w:pStyle w:val="EMEANormal"/>
              <w:rPr>
                <w:lang w:val="da-DK"/>
              </w:rPr>
            </w:pPr>
            <w:r>
              <w:rPr>
                <w:lang w:val="da-DK"/>
              </w:rPr>
              <w:t>H</w:t>
            </w:r>
            <w:r w:rsidRPr="007F3BD2">
              <w:rPr>
                <w:lang w:val="da-DK"/>
              </w:rPr>
              <w:t xml:space="preserve">ypokaliæmi, </w:t>
            </w:r>
          </w:p>
          <w:p w:rsidR="00FB5783" w:rsidRPr="007F3BD2" w:rsidP="00FB5783" w14:paraId="2B665CA5" w14:textId="77777777">
            <w:pPr>
              <w:pStyle w:val="EMEANormal"/>
              <w:rPr>
                <w:lang w:val="da-DK"/>
              </w:rPr>
            </w:pPr>
            <w:r w:rsidRPr="007F3BD2">
              <w:rPr>
                <w:lang w:val="da-DK"/>
              </w:rPr>
              <w:t xml:space="preserve">forhøjet urinsyre, </w:t>
            </w:r>
          </w:p>
          <w:p w:rsidR="00FB5783" w:rsidRPr="007F3BD2" w:rsidP="00FB5783" w14:paraId="10FCFD29" w14:textId="77777777">
            <w:pPr>
              <w:pStyle w:val="EMEANormal"/>
              <w:rPr>
                <w:lang w:val="da-DK"/>
              </w:rPr>
            </w:pPr>
            <w:r w:rsidRPr="007F3BD2">
              <w:rPr>
                <w:lang w:val="da-DK"/>
              </w:rPr>
              <w:t>unormal blod-natrium,</w:t>
            </w:r>
          </w:p>
          <w:p w:rsidR="00FB5783" w:rsidRPr="007F3BD2" w:rsidP="00FB5783" w14:paraId="5488D1DB" w14:textId="77777777">
            <w:pPr>
              <w:pStyle w:val="EMEANormal"/>
              <w:rPr>
                <w:lang w:val="da-DK"/>
              </w:rPr>
            </w:pPr>
            <w:r w:rsidRPr="007F3BD2">
              <w:rPr>
                <w:lang w:val="da-DK"/>
              </w:rPr>
              <w:t>hypokalcæmi</w:t>
            </w:r>
          </w:p>
          <w:p w:rsidR="00FB5783" w:rsidRPr="007F3BD2" w:rsidP="00FB5783" w14:paraId="1FE78EBC" w14:textId="77777777">
            <w:pPr>
              <w:pStyle w:val="EMEANormal"/>
              <w:rPr>
                <w:lang w:val="da-DK"/>
              </w:rPr>
            </w:pPr>
            <w:r w:rsidRPr="007F3BD2">
              <w:rPr>
                <w:lang w:val="da-DK"/>
              </w:rPr>
              <w:t>hyperglykæmi,</w:t>
            </w:r>
          </w:p>
          <w:p w:rsidR="00FB5783" w:rsidRPr="007F3BD2" w:rsidP="00FB5783" w14:paraId="115B836A" w14:textId="77777777">
            <w:pPr>
              <w:pStyle w:val="EMEANormal"/>
              <w:rPr>
                <w:lang w:val="da-DK"/>
              </w:rPr>
            </w:pPr>
            <w:r w:rsidRPr="007F3BD2">
              <w:rPr>
                <w:lang w:val="da-DK"/>
              </w:rPr>
              <w:t>hypofosfatæmi,</w:t>
            </w:r>
          </w:p>
          <w:p w:rsidR="00FB5783" w:rsidRPr="007F3BD2" w:rsidP="00FB5783" w14:paraId="7ECD2710" w14:textId="77777777">
            <w:pPr>
              <w:pStyle w:val="EMEANormal"/>
              <w:rPr>
                <w:lang w:val="da-DK"/>
              </w:rPr>
            </w:pPr>
            <w:r>
              <w:rPr>
                <w:lang w:val="da-DK"/>
              </w:rPr>
              <w:t>d</w:t>
            </w:r>
            <w:r w:rsidRPr="007F3BD2">
              <w:rPr>
                <w:lang w:val="en-GB"/>
              </w:rPr>
              <w:t>ehydrering</w:t>
            </w:r>
          </w:p>
        </w:tc>
      </w:tr>
      <w:tr w14:paraId="295D54F9" w14:textId="77777777" w:rsidTr="00EC7C82">
        <w:tblPrEx>
          <w:tblW w:w="0" w:type="auto"/>
          <w:tblLook w:val="01E0"/>
        </w:tblPrEx>
        <w:tc>
          <w:tcPr>
            <w:tcW w:w="2624" w:type="dxa"/>
            <w:vMerge/>
          </w:tcPr>
          <w:p w:rsidR="00FB5783" w:rsidRPr="007F3BD2" w:rsidP="00FB5783" w14:paraId="536C3D72" w14:textId="77777777">
            <w:pPr>
              <w:pStyle w:val="EMEANormal"/>
              <w:rPr>
                <w:b/>
                <w:lang w:val="da-DK"/>
              </w:rPr>
            </w:pPr>
          </w:p>
        </w:tc>
        <w:tc>
          <w:tcPr>
            <w:tcW w:w="2013" w:type="dxa"/>
            <w:tcBorders>
              <w:top w:val="nil"/>
            </w:tcBorders>
          </w:tcPr>
          <w:p w:rsidR="00FB5783" w:rsidRPr="007F3BD2" w:rsidP="00FB5783" w14:paraId="7A7E1C5F" w14:textId="77777777">
            <w:pPr>
              <w:pStyle w:val="EMEANormal"/>
              <w:rPr>
                <w:lang w:val="en-GB"/>
              </w:rPr>
            </w:pPr>
          </w:p>
        </w:tc>
        <w:tc>
          <w:tcPr>
            <w:tcW w:w="4424" w:type="dxa"/>
            <w:gridSpan w:val="2"/>
            <w:tcBorders>
              <w:top w:val="nil"/>
            </w:tcBorders>
          </w:tcPr>
          <w:p w:rsidR="00FB5783" w:rsidRPr="007F3BD2" w:rsidP="00FB5783" w14:paraId="5313602C" w14:textId="77777777">
            <w:pPr>
              <w:pStyle w:val="EMEANormal"/>
              <w:rPr>
                <w:lang w:val="en-GB"/>
              </w:rPr>
            </w:pPr>
          </w:p>
        </w:tc>
      </w:tr>
      <w:tr w14:paraId="0820D0D2" w14:textId="77777777" w:rsidTr="00EC7C82">
        <w:tblPrEx>
          <w:tblW w:w="0" w:type="auto"/>
          <w:tblLook w:val="01E0"/>
        </w:tblPrEx>
        <w:tc>
          <w:tcPr>
            <w:tcW w:w="2624" w:type="dxa"/>
          </w:tcPr>
          <w:p w:rsidR="00FB5783" w:rsidRPr="007F3BD2" w:rsidP="00FB5783" w14:paraId="7C9197E4" w14:textId="77777777">
            <w:pPr>
              <w:pStyle w:val="EMEANormal"/>
              <w:rPr>
                <w:lang w:val="en-GB"/>
              </w:rPr>
            </w:pPr>
            <w:r w:rsidRPr="007F3BD2">
              <w:rPr>
                <w:noProof/>
                <w:lang w:val="nb-NO"/>
              </w:rPr>
              <w:t>Psykiske forstyrrelser</w:t>
            </w:r>
          </w:p>
        </w:tc>
        <w:tc>
          <w:tcPr>
            <w:tcW w:w="2013" w:type="dxa"/>
            <w:tcBorders>
              <w:bottom w:val="single" w:sz="4" w:space="0" w:color="auto"/>
            </w:tcBorders>
          </w:tcPr>
          <w:p w:rsidR="00FB5783" w:rsidRPr="007F3BD2" w:rsidP="00FB5783" w14:paraId="787CF1F2" w14:textId="77777777">
            <w:pPr>
              <w:pStyle w:val="EMEANormal"/>
              <w:rPr>
                <w:lang w:val="en-GB"/>
              </w:rPr>
            </w:pPr>
            <w:r w:rsidRPr="007F3BD2">
              <w:rPr>
                <w:lang w:val="en-GB"/>
              </w:rPr>
              <w:t>Almindelig</w:t>
            </w:r>
          </w:p>
          <w:p w:rsidR="00FB5783" w:rsidRPr="007F3BD2" w:rsidP="00FB5783" w14:paraId="6C5AD54F" w14:textId="77777777">
            <w:pPr>
              <w:pStyle w:val="EMEANormal"/>
              <w:rPr>
                <w:lang w:val="en-GB"/>
              </w:rPr>
            </w:pPr>
          </w:p>
        </w:tc>
        <w:tc>
          <w:tcPr>
            <w:tcW w:w="4424" w:type="dxa"/>
            <w:gridSpan w:val="2"/>
            <w:tcBorders>
              <w:bottom w:val="single" w:sz="4" w:space="0" w:color="auto"/>
            </w:tcBorders>
          </w:tcPr>
          <w:p w:rsidR="00FB5783" w:rsidRPr="00C67CE8" w:rsidP="00FB5783" w14:paraId="73B63666" w14:textId="77777777">
            <w:pPr>
              <w:pStyle w:val="EMEANormal"/>
              <w:rPr>
                <w:lang w:val="da-DK"/>
              </w:rPr>
            </w:pPr>
            <w:r>
              <w:rPr>
                <w:lang w:val="da-DK"/>
              </w:rPr>
              <w:t>H</w:t>
            </w:r>
            <w:r w:rsidRPr="00C67CE8">
              <w:rPr>
                <w:lang w:val="da-DK"/>
              </w:rPr>
              <w:t xml:space="preserve">umørsvingninger (inklusive depression), </w:t>
            </w:r>
          </w:p>
          <w:p w:rsidR="00FB5783" w:rsidRPr="00C67CE8" w:rsidP="00FB5783" w14:paraId="3051ED41" w14:textId="77777777">
            <w:pPr>
              <w:pStyle w:val="EMEANormal"/>
              <w:rPr>
                <w:lang w:val="da-DK"/>
              </w:rPr>
            </w:pPr>
            <w:r w:rsidRPr="00C67CE8">
              <w:rPr>
                <w:lang w:val="da-DK"/>
              </w:rPr>
              <w:t>angst, insomni</w:t>
            </w:r>
          </w:p>
          <w:p w:rsidR="00FB5783" w:rsidRPr="00C67CE8" w:rsidP="00FB5783" w14:paraId="52079660" w14:textId="77777777">
            <w:pPr>
              <w:pStyle w:val="EMEANormal"/>
              <w:rPr>
                <w:lang w:val="da-DK"/>
              </w:rPr>
            </w:pPr>
          </w:p>
        </w:tc>
      </w:tr>
      <w:tr w14:paraId="6BE48CF4" w14:textId="77777777" w:rsidTr="00EC7C82">
        <w:tblPrEx>
          <w:tblW w:w="0" w:type="auto"/>
          <w:tblLook w:val="01E0"/>
        </w:tblPrEx>
        <w:tc>
          <w:tcPr>
            <w:tcW w:w="2624" w:type="dxa"/>
            <w:vMerge w:val="restart"/>
          </w:tcPr>
          <w:p w:rsidR="00FB5783" w:rsidRPr="007F3BD2" w:rsidP="00FB5783" w14:paraId="6DF7CA00" w14:textId="77777777">
            <w:pPr>
              <w:pStyle w:val="EMEANormal"/>
              <w:rPr>
                <w:lang w:val="de-DE"/>
              </w:rPr>
            </w:pPr>
            <w:r w:rsidRPr="007F3BD2">
              <w:rPr>
                <w:bCs/>
                <w:noProof/>
                <w:lang w:val="da-DK"/>
              </w:rPr>
              <w:t>Nervesystemet</w:t>
            </w:r>
            <w:r w:rsidRPr="007F3BD2">
              <w:rPr>
                <w:lang w:val="de-DE"/>
              </w:rPr>
              <w:t xml:space="preserve"> *</w:t>
            </w:r>
          </w:p>
        </w:tc>
        <w:tc>
          <w:tcPr>
            <w:tcW w:w="2013" w:type="dxa"/>
            <w:tcBorders>
              <w:bottom w:val="nil"/>
            </w:tcBorders>
          </w:tcPr>
          <w:p w:rsidR="00FB5783" w:rsidRPr="007F3BD2" w:rsidP="00FB5783" w14:paraId="560D474D" w14:textId="77777777">
            <w:pPr>
              <w:pStyle w:val="EMEANormal"/>
              <w:rPr>
                <w:lang w:val="en-GB"/>
              </w:rPr>
            </w:pPr>
            <w:r w:rsidRPr="007F3BD2">
              <w:rPr>
                <w:lang w:val="en-GB"/>
              </w:rPr>
              <w:t xml:space="preserve">Meget almindelig </w:t>
            </w:r>
          </w:p>
        </w:tc>
        <w:tc>
          <w:tcPr>
            <w:tcW w:w="4424" w:type="dxa"/>
            <w:gridSpan w:val="2"/>
            <w:tcBorders>
              <w:bottom w:val="nil"/>
            </w:tcBorders>
          </w:tcPr>
          <w:p w:rsidR="00FB5783" w:rsidRPr="007F3BD2" w:rsidP="00FB5783" w14:paraId="567544FD" w14:textId="77777777">
            <w:pPr>
              <w:pStyle w:val="EMEANormal"/>
              <w:rPr>
                <w:lang w:val="en-GB"/>
              </w:rPr>
            </w:pPr>
            <w:r>
              <w:rPr>
                <w:lang w:val="en-GB"/>
              </w:rPr>
              <w:t>H</w:t>
            </w:r>
            <w:r w:rsidRPr="007F3BD2">
              <w:rPr>
                <w:lang w:val="en-GB"/>
              </w:rPr>
              <w:t>ovedpine</w:t>
            </w:r>
          </w:p>
        </w:tc>
      </w:tr>
      <w:tr w14:paraId="3C1CD1C4" w14:textId="77777777" w:rsidTr="00EC7C82">
        <w:tblPrEx>
          <w:tblW w:w="0" w:type="auto"/>
          <w:tblLook w:val="01E0"/>
        </w:tblPrEx>
        <w:trPr>
          <w:trHeight w:val="229"/>
        </w:trPr>
        <w:tc>
          <w:tcPr>
            <w:tcW w:w="2624" w:type="dxa"/>
            <w:vMerge/>
          </w:tcPr>
          <w:p w:rsidR="00FB5783" w:rsidRPr="007F3BD2" w:rsidP="00FB5783" w14:paraId="3A004DD3" w14:textId="77777777">
            <w:pPr>
              <w:pStyle w:val="EMEANormal"/>
              <w:rPr>
                <w:lang w:val="de-DE"/>
              </w:rPr>
            </w:pPr>
          </w:p>
        </w:tc>
        <w:tc>
          <w:tcPr>
            <w:tcW w:w="2013" w:type="dxa"/>
            <w:tcBorders>
              <w:top w:val="nil"/>
              <w:bottom w:val="single" w:sz="4" w:space="0" w:color="auto"/>
            </w:tcBorders>
          </w:tcPr>
          <w:p w:rsidR="00FB5783" w:rsidRPr="007F3BD2" w:rsidP="00FB5783" w14:paraId="38B661C2" w14:textId="77777777">
            <w:pPr>
              <w:pStyle w:val="EMEANormal"/>
              <w:rPr>
                <w:lang w:val="en-GB"/>
              </w:rPr>
            </w:pPr>
          </w:p>
        </w:tc>
        <w:tc>
          <w:tcPr>
            <w:tcW w:w="4424" w:type="dxa"/>
            <w:gridSpan w:val="2"/>
            <w:tcBorders>
              <w:top w:val="nil"/>
              <w:bottom w:val="single" w:sz="4" w:space="0" w:color="auto"/>
            </w:tcBorders>
          </w:tcPr>
          <w:p w:rsidR="00FB5783" w:rsidRPr="007F3BD2" w:rsidP="00FB5783" w14:paraId="47D11B9B" w14:textId="77777777">
            <w:pPr>
              <w:pStyle w:val="EMEANormal"/>
              <w:rPr>
                <w:lang w:val="da-DK"/>
              </w:rPr>
            </w:pPr>
          </w:p>
        </w:tc>
      </w:tr>
      <w:tr w14:paraId="19E36E3B" w14:textId="77777777" w:rsidTr="00EC7C82">
        <w:tblPrEx>
          <w:tblW w:w="0" w:type="auto"/>
          <w:tblLook w:val="01E0"/>
        </w:tblPrEx>
        <w:trPr>
          <w:trHeight w:val="868"/>
        </w:trPr>
        <w:tc>
          <w:tcPr>
            <w:tcW w:w="2624" w:type="dxa"/>
            <w:vMerge/>
          </w:tcPr>
          <w:p w:rsidR="00E304F5" w:rsidRPr="007F3BD2" w:rsidP="00FB5783" w14:paraId="38A8187B" w14:textId="77777777">
            <w:pPr>
              <w:pStyle w:val="EMEANormal"/>
              <w:rPr>
                <w:lang w:val="de-DE"/>
              </w:rPr>
            </w:pPr>
          </w:p>
        </w:tc>
        <w:tc>
          <w:tcPr>
            <w:tcW w:w="2013" w:type="dxa"/>
            <w:tcBorders>
              <w:top w:val="single" w:sz="4" w:space="0" w:color="auto"/>
              <w:bottom w:val="single" w:sz="4" w:space="0" w:color="auto"/>
            </w:tcBorders>
          </w:tcPr>
          <w:p w:rsidR="00E304F5" w:rsidRPr="007F3BD2" w:rsidP="00FB5783" w14:paraId="23BFFD14" w14:textId="77777777">
            <w:pPr>
              <w:pStyle w:val="EMEANormal"/>
              <w:rPr>
                <w:lang w:val="en-GB"/>
              </w:rPr>
            </w:pPr>
            <w:r w:rsidRPr="007F3BD2">
              <w:rPr>
                <w:lang w:val="en-GB"/>
              </w:rPr>
              <w:t>Almindelig</w:t>
            </w:r>
          </w:p>
          <w:p w:rsidR="00E304F5" w:rsidP="00FB5783" w14:paraId="175CAC4E" w14:textId="77777777">
            <w:pPr>
              <w:pStyle w:val="EMEANormal"/>
              <w:rPr>
                <w:lang w:val="en-GB"/>
              </w:rPr>
            </w:pPr>
          </w:p>
        </w:tc>
        <w:tc>
          <w:tcPr>
            <w:tcW w:w="4424" w:type="dxa"/>
            <w:gridSpan w:val="2"/>
            <w:tcBorders>
              <w:top w:val="single" w:sz="4" w:space="0" w:color="auto"/>
              <w:bottom w:val="single" w:sz="4" w:space="0" w:color="auto"/>
            </w:tcBorders>
          </w:tcPr>
          <w:p w:rsidR="00E304F5" w:rsidRPr="007F3BD2" w:rsidP="00FB5783" w14:paraId="594ADD1D" w14:textId="77777777">
            <w:pPr>
              <w:pStyle w:val="EMEANormal"/>
              <w:rPr>
                <w:lang w:val="da-DK"/>
              </w:rPr>
            </w:pPr>
            <w:r>
              <w:rPr>
                <w:lang w:val="da-DK"/>
              </w:rPr>
              <w:t>P</w:t>
            </w:r>
            <w:r w:rsidRPr="007F3BD2">
              <w:rPr>
                <w:lang w:val="da-DK"/>
              </w:rPr>
              <w:t>aræstesi (inklusive hypæstesi),</w:t>
            </w:r>
          </w:p>
          <w:p w:rsidR="00E304F5" w:rsidRPr="007F3BD2" w:rsidP="00FB5783" w14:paraId="281184E4" w14:textId="77777777">
            <w:pPr>
              <w:pStyle w:val="EMEANormal"/>
              <w:rPr>
                <w:lang w:val="da-DK"/>
              </w:rPr>
            </w:pPr>
            <w:r w:rsidRPr="007F3BD2">
              <w:rPr>
                <w:lang w:val="da-DK"/>
              </w:rPr>
              <w:t>migræne,</w:t>
            </w:r>
          </w:p>
          <w:p w:rsidR="00E304F5" w:rsidRPr="00826D38" w:rsidP="00FB5783" w14:paraId="4323F31F" w14:textId="77777777">
            <w:pPr>
              <w:pStyle w:val="EMEANormal"/>
              <w:rPr>
                <w:lang w:val="da-DK"/>
              </w:rPr>
            </w:pPr>
            <w:r w:rsidRPr="00826D38">
              <w:rPr>
                <w:lang w:val="da-DK"/>
              </w:rPr>
              <w:t>nerverodskompression</w:t>
            </w:r>
          </w:p>
          <w:p w:rsidR="00E304F5" w:rsidP="00FB5783" w14:paraId="5532D35D" w14:textId="77777777">
            <w:pPr>
              <w:pStyle w:val="EMEANormal"/>
              <w:rPr>
                <w:lang w:val="da-DK"/>
              </w:rPr>
            </w:pPr>
          </w:p>
        </w:tc>
      </w:tr>
      <w:tr w14:paraId="5538B584" w14:textId="77777777" w:rsidTr="00EC7C82">
        <w:tblPrEx>
          <w:tblW w:w="0" w:type="auto"/>
          <w:tblLook w:val="01E0"/>
        </w:tblPrEx>
        <w:trPr>
          <w:trHeight w:val="162"/>
        </w:trPr>
        <w:tc>
          <w:tcPr>
            <w:tcW w:w="2624" w:type="dxa"/>
            <w:vMerge/>
          </w:tcPr>
          <w:p w:rsidR="00E304F5" w:rsidRPr="007F3BD2" w:rsidP="00FB5783" w14:paraId="45087FEF" w14:textId="77777777">
            <w:pPr>
              <w:pStyle w:val="EMEANormal"/>
              <w:rPr>
                <w:lang w:val="de-DE"/>
              </w:rPr>
            </w:pPr>
          </w:p>
        </w:tc>
        <w:tc>
          <w:tcPr>
            <w:tcW w:w="2013" w:type="dxa"/>
            <w:tcBorders>
              <w:top w:val="single" w:sz="4" w:space="0" w:color="auto"/>
              <w:bottom w:val="nil"/>
            </w:tcBorders>
          </w:tcPr>
          <w:p w:rsidR="00E304F5" w:rsidRPr="007F3BD2" w:rsidP="00FB5783" w14:paraId="7220DDFF" w14:textId="77777777">
            <w:pPr>
              <w:pStyle w:val="EMEANormal"/>
              <w:rPr>
                <w:lang w:val="en-GB"/>
              </w:rPr>
            </w:pPr>
          </w:p>
        </w:tc>
        <w:tc>
          <w:tcPr>
            <w:tcW w:w="4424" w:type="dxa"/>
            <w:gridSpan w:val="2"/>
            <w:tcBorders>
              <w:top w:val="single" w:sz="4" w:space="0" w:color="auto"/>
              <w:bottom w:val="nil"/>
            </w:tcBorders>
          </w:tcPr>
          <w:p w:rsidR="00E304F5" w:rsidP="00FB5783" w14:paraId="71F1683C" w14:textId="77777777">
            <w:pPr>
              <w:pStyle w:val="EMEANormal"/>
              <w:rPr>
                <w:lang w:val="da-DK"/>
              </w:rPr>
            </w:pPr>
          </w:p>
        </w:tc>
      </w:tr>
      <w:tr w14:paraId="06681F95" w14:textId="77777777" w:rsidTr="00EC7C82">
        <w:tblPrEx>
          <w:tblW w:w="0" w:type="auto"/>
          <w:tblLook w:val="01E0"/>
        </w:tblPrEx>
        <w:tc>
          <w:tcPr>
            <w:tcW w:w="2624" w:type="dxa"/>
            <w:vMerge/>
          </w:tcPr>
          <w:p w:rsidR="00FB5783" w:rsidRPr="007F3BD2" w:rsidP="00FB5783" w14:paraId="7B985C32" w14:textId="77777777">
            <w:pPr>
              <w:pStyle w:val="EMEANormal"/>
              <w:rPr>
                <w:b/>
                <w:lang w:val="da-DK"/>
              </w:rPr>
            </w:pPr>
          </w:p>
        </w:tc>
        <w:tc>
          <w:tcPr>
            <w:tcW w:w="2013" w:type="dxa"/>
            <w:tcBorders>
              <w:top w:val="nil"/>
              <w:bottom w:val="single" w:sz="4" w:space="0" w:color="auto"/>
            </w:tcBorders>
          </w:tcPr>
          <w:p w:rsidR="00FB5783" w:rsidRPr="007F3BD2" w:rsidP="00FB5783" w14:paraId="1F15E2CD" w14:textId="77777777">
            <w:pPr>
              <w:pStyle w:val="EMEANormal"/>
              <w:rPr>
                <w:lang w:val="en-GB"/>
              </w:rPr>
            </w:pPr>
            <w:r w:rsidRPr="007F3BD2">
              <w:rPr>
                <w:lang w:val="en-GB"/>
              </w:rPr>
              <w:t>Ikke almindelig</w:t>
            </w:r>
          </w:p>
          <w:p w:rsidR="00FB5783" w:rsidRPr="007F3BD2" w:rsidP="00FB5783" w14:paraId="25AA9709" w14:textId="77777777">
            <w:pPr>
              <w:pStyle w:val="EMEANormal"/>
              <w:rPr>
                <w:lang w:val="en-GB"/>
              </w:rPr>
            </w:pPr>
          </w:p>
        </w:tc>
        <w:tc>
          <w:tcPr>
            <w:tcW w:w="4424" w:type="dxa"/>
            <w:gridSpan w:val="2"/>
            <w:tcBorders>
              <w:top w:val="nil"/>
              <w:bottom w:val="single" w:sz="4" w:space="0" w:color="auto"/>
            </w:tcBorders>
          </w:tcPr>
          <w:p w:rsidR="00FB5783" w:rsidRPr="007F3BD2" w:rsidP="00FB5783" w14:paraId="1C70EF77" w14:textId="77777777">
            <w:pPr>
              <w:pStyle w:val="ListParagraph1"/>
              <w:ind w:left="0"/>
              <w:rPr>
                <w:lang w:val="en-GB"/>
              </w:rPr>
            </w:pPr>
            <w:r>
              <w:t>C</w:t>
            </w:r>
            <w:r w:rsidRPr="00F86D70">
              <w:t>erebrovaskulært attak</w:t>
            </w:r>
            <w:r w:rsidRPr="00F86D70">
              <w:rPr>
                <w:vertAlign w:val="superscript"/>
              </w:rPr>
              <w:t>1)</w:t>
            </w:r>
            <w:r>
              <w:t>,</w:t>
            </w:r>
            <w:r w:rsidRPr="007F3BD2">
              <w:rPr>
                <w:lang w:val="en-GB"/>
              </w:rPr>
              <w:t>tremor</w:t>
            </w:r>
            <w:r>
              <w:rPr>
                <w:lang w:val="en-GB"/>
              </w:rPr>
              <w:t>, neuropati</w:t>
            </w:r>
            <w:r w:rsidRPr="007F3BD2">
              <w:rPr>
                <w:lang w:val="en-GB"/>
              </w:rPr>
              <w:t xml:space="preserve"> </w:t>
            </w:r>
          </w:p>
          <w:p w:rsidR="00FB5783" w:rsidRPr="007F3BD2" w:rsidP="00FB5783" w14:paraId="339F6EBD" w14:textId="77777777">
            <w:pPr>
              <w:pStyle w:val="EMEANormal"/>
              <w:rPr>
                <w:lang w:val="en-GB"/>
              </w:rPr>
            </w:pPr>
          </w:p>
        </w:tc>
      </w:tr>
      <w:tr w14:paraId="3085B428" w14:textId="77777777" w:rsidTr="00EC7C82">
        <w:tblPrEx>
          <w:tblW w:w="0" w:type="auto"/>
          <w:tblLook w:val="01E0"/>
        </w:tblPrEx>
        <w:tc>
          <w:tcPr>
            <w:tcW w:w="2624" w:type="dxa"/>
            <w:vMerge/>
          </w:tcPr>
          <w:p w:rsidR="00FB5783" w:rsidRPr="007F3BD2" w:rsidP="00FB5783" w14:paraId="63903F37" w14:textId="77777777">
            <w:pPr>
              <w:pStyle w:val="EMEANormal"/>
              <w:rPr>
                <w:b/>
                <w:lang w:val="en-GB"/>
              </w:rPr>
            </w:pPr>
          </w:p>
        </w:tc>
        <w:tc>
          <w:tcPr>
            <w:tcW w:w="2013" w:type="dxa"/>
            <w:tcBorders>
              <w:top w:val="single" w:sz="4" w:space="0" w:color="auto"/>
              <w:bottom w:val="single" w:sz="4" w:space="0" w:color="auto"/>
            </w:tcBorders>
          </w:tcPr>
          <w:p w:rsidR="00FB5783" w:rsidRPr="007F3BD2" w:rsidP="00FB5783" w14:paraId="2FD601A4" w14:textId="77777777">
            <w:pPr>
              <w:pStyle w:val="EMEANormal"/>
              <w:rPr>
                <w:lang w:val="en-GB"/>
              </w:rPr>
            </w:pPr>
            <w:r w:rsidRPr="007F3BD2">
              <w:rPr>
                <w:lang w:val="en-GB"/>
              </w:rPr>
              <w:t>Sjælden</w:t>
            </w:r>
          </w:p>
          <w:p w:rsidR="00FB5783" w:rsidRPr="007F3BD2" w:rsidP="00FB5783" w14:paraId="4009B031" w14:textId="77777777">
            <w:pPr>
              <w:pStyle w:val="EMEANormal"/>
              <w:rPr>
                <w:lang w:val="en-GB"/>
              </w:rPr>
            </w:pPr>
          </w:p>
        </w:tc>
        <w:tc>
          <w:tcPr>
            <w:tcW w:w="4424" w:type="dxa"/>
            <w:gridSpan w:val="2"/>
            <w:tcBorders>
              <w:top w:val="single" w:sz="4" w:space="0" w:color="auto"/>
              <w:bottom w:val="single" w:sz="4" w:space="0" w:color="auto"/>
            </w:tcBorders>
          </w:tcPr>
          <w:p w:rsidR="00FB5783" w:rsidRPr="00A772FD" w:rsidP="00FB5783" w14:paraId="4EB929CE" w14:textId="77777777">
            <w:pPr>
              <w:pStyle w:val="EMEANormal"/>
              <w:rPr>
                <w:lang w:val="da-DK"/>
              </w:rPr>
            </w:pPr>
            <w:r>
              <w:rPr>
                <w:lang w:val="da-DK"/>
              </w:rPr>
              <w:t>M</w:t>
            </w:r>
            <w:r w:rsidRPr="008A76FC">
              <w:rPr>
                <w:lang w:val="da-DK"/>
              </w:rPr>
              <w:t>ultipel sklerose</w:t>
            </w:r>
            <w:r>
              <w:rPr>
                <w:lang w:val="da-DK"/>
              </w:rPr>
              <w:t>,</w:t>
            </w:r>
            <w:r w:rsidRPr="00A772FD">
              <w:rPr>
                <w:lang w:val="da-DK"/>
              </w:rPr>
              <w:t>demyeliniserende sygdomme (f.eks. opticus neuritis, Guillain-Barré syndrom)</w:t>
            </w:r>
            <w:r w:rsidRPr="00A772FD">
              <w:rPr>
                <w:vertAlign w:val="superscript"/>
                <w:lang w:val="da-DK"/>
              </w:rPr>
              <w:t xml:space="preserve"> 1)</w:t>
            </w:r>
          </w:p>
        </w:tc>
      </w:tr>
      <w:tr w14:paraId="47BDA8C5" w14:textId="77777777" w:rsidTr="00EC7C82">
        <w:tblPrEx>
          <w:tblW w:w="0" w:type="auto"/>
          <w:tblLook w:val="01E0"/>
        </w:tblPrEx>
        <w:tc>
          <w:tcPr>
            <w:tcW w:w="2624" w:type="dxa"/>
            <w:vMerge w:val="restart"/>
          </w:tcPr>
          <w:p w:rsidR="00FB5783" w:rsidRPr="007F3BD2" w:rsidP="00FB5783" w14:paraId="145D20BA" w14:textId="77777777">
            <w:pPr>
              <w:pStyle w:val="EMEANormal"/>
              <w:rPr>
                <w:lang w:val="en-GB"/>
              </w:rPr>
            </w:pPr>
            <w:r w:rsidRPr="007F3BD2">
              <w:rPr>
                <w:noProof/>
                <w:lang w:val="da-DK"/>
              </w:rPr>
              <w:t>Øjne</w:t>
            </w:r>
          </w:p>
        </w:tc>
        <w:tc>
          <w:tcPr>
            <w:tcW w:w="2013" w:type="dxa"/>
            <w:tcBorders>
              <w:bottom w:val="nil"/>
            </w:tcBorders>
          </w:tcPr>
          <w:p w:rsidR="00FB5783" w:rsidRPr="007F3BD2" w:rsidP="00FB5783" w14:paraId="53BD29E7" w14:textId="77777777">
            <w:pPr>
              <w:pStyle w:val="EMEANormal"/>
              <w:rPr>
                <w:lang w:val="en-GB"/>
              </w:rPr>
            </w:pPr>
            <w:r w:rsidRPr="007F3BD2">
              <w:rPr>
                <w:lang w:val="en-GB"/>
              </w:rPr>
              <w:t>Almindelig</w:t>
            </w:r>
          </w:p>
          <w:p w:rsidR="00FB5783" w:rsidRPr="007F3BD2" w:rsidP="00FB5783" w14:paraId="1AFD74D0" w14:textId="77777777">
            <w:pPr>
              <w:pStyle w:val="EMEANormal"/>
              <w:rPr>
                <w:lang w:val="en-GB"/>
              </w:rPr>
            </w:pPr>
          </w:p>
        </w:tc>
        <w:tc>
          <w:tcPr>
            <w:tcW w:w="4424" w:type="dxa"/>
            <w:gridSpan w:val="2"/>
            <w:tcBorders>
              <w:bottom w:val="nil"/>
            </w:tcBorders>
          </w:tcPr>
          <w:p w:rsidR="00FB5783" w:rsidRPr="0073465B" w:rsidP="00FB5783" w14:paraId="087706A3" w14:textId="77777777">
            <w:pPr>
              <w:pStyle w:val="EMEANormal"/>
              <w:rPr>
                <w:lang w:val="da-DK"/>
              </w:rPr>
            </w:pPr>
            <w:r w:rsidRPr="0073465B">
              <w:rPr>
                <w:lang w:val="da-DK"/>
              </w:rPr>
              <w:t>Synsforstyrrelser,</w:t>
            </w:r>
          </w:p>
          <w:p w:rsidR="00FB5783" w:rsidRPr="0073465B" w:rsidP="00FB5783" w14:paraId="59466219" w14:textId="77777777">
            <w:pPr>
              <w:pStyle w:val="EMEANormal"/>
              <w:rPr>
                <w:lang w:val="da-DK"/>
              </w:rPr>
            </w:pPr>
            <w:r w:rsidRPr="0073465B">
              <w:rPr>
                <w:lang w:val="da-DK"/>
              </w:rPr>
              <w:t>konjunktivitis,</w:t>
            </w:r>
          </w:p>
          <w:p w:rsidR="00FB5783" w:rsidRPr="0073465B" w:rsidP="00FB5783" w14:paraId="7C2E2C79" w14:textId="77777777">
            <w:pPr>
              <w:pStyle w:val="EMEANormal"/>
              <w:rPr>
                <w:lang w:val="da-DK"/>
              </w:rPr>
            </w:pPr>
            <w:r w:rsidRPr="0073465B">
              <w:rPr>
                <w:lang w:val="da-DK"/>
              </w:rPr>
              <w:t xml:space="preserve">blepharitis, </w:t>
            </w:r>
          </w:p>
          <w:p w:rsidR="00FB5783" w:rsidRPr="0073465B" w:rsidP="00FB5783" w14:paraId="126D2488" w14:textId="77777777">
            <w:pPr>
              <w:pStyle w:val="EMEANormal"/>
              <w:rPr>
                <w:lang w:val="da-DK"/>
              </w:rPr>
            </w:pPr>
            <w:r w:rsidRPr="0073465B">
              <w:rPr>
                <w:lang w:val="da-DK"/>
              </w:rPr>
              <w:t>hævede øjne</w:t>
            </w:r>
          </w:p>
          <w:p w:rsidR="00FB5783" w:rsidRPr="0073465B" w:rsidP="00FB5783" w14:paraId="001F3194" w14:textId="77777777">
            <w:pPr>
              <w:pStyle w:val="EMEANormal"/>
              <w:rPr>
                <w:lang w:val="da-DK"/>
              </w:rPr>
            </w:pPr>
          </w:p>
        </w:tc>
      </w:tr>
      <w:tr w14:paraId="1425BF0A" w14:textId="77777777" w:rsidTr="00EC7C82">
        <w:tblPrEx>
          <w:tblW w:w="0" w:type="auto"/>
          <w:tblLook w:val="01E0"/>
        </w:tblPrEx>
        <w:tc>
          <w:tcPr>
            <w:tcW w:w="2624" w:type="dxa"/>
            <w:vMerge/>
          </w:tcPr>
          <w:p w:rsidR="00FB5783" w:rsidRPr="0073465B" w:rsidP="00FB5783" w14:paraId="52007BA3" w14:textId="77777777">
            <w:pPr>
              <w:pStyle w:val="EMEANormal"/>
              <w:rPr>
                <w:b/>
                <w:lang w:val="da-DK"/>
              </w:rPr>
            </w:pPr>
          </w:p>
        </w:tc>
        <w:tc>
          <w:tcPr>
            <w:tcW w:w="2013" w:type="dxa"/>
            <w:tcBorders>
              <w:top w:val="nil"/>
              <w:bottom w:val="single" w:sz="4" w:space="0" w:color="auto"/>
            </w:tcBorders>
          </w:tcPr>
          <w:p w:rsidR="00FB5783" w:rsidRPr="007F3BD2" w:rsidP="00FB5783" w14:paraId="7793FDEB" w14:textId="77777777">
            <w:pPr>
              <w:pStyle w:val="EMEANormal"/>
              <w:rPr>
                <w:lang w:val="fr-FR"/>
              </w:rPr>
            </w:pPr>
            <w:r w:rsidRPr="007F3BD2">
              <w:rPr>
                <w:lang w:val="en-GB"/>
              </w:rPr>
              <w:t>Ikke almindelig</w:t>
            </w:r>
          </w:p>
        </w:tc>
        <w:tc>
          <w:tcPr>
            <w:tcW w:w="4424" w:type="dxa"/>
            <w:gridSpan w:val="2"/>
            <w:tcBorders>
              <w:top w:val="nil"/>
              <w:bottom w:val="single" w:sz="4" w:space="0" w:color="auto"/>
            </w:tcBorders>
          </w:tcPr>
          <w:p w:rsidR="00FB5783" w:rsidRPr="007F3BD2" w:rsidP="00FB5783" w14:paraId="03811B2F" w14:textId="77777777">
            <w:pPr>
              <w:pStyle w:val="EMEANormal"/>
              <w:rPr>
                <w:lang w:val="en-GB"/>
              </w:rPr>
            </w:pPr>
            <w:r>
              <w:rPr>
                <w:lang w:val="en-GB"/>
              </w:rPr>
              <w:t>D</w:t>
            </w:r>
            <w:r w:rsidRPr="007F3BD2">
              <w:rPr>
                <w:lang w:val="en-GB"/>
              </w:rPr>
              <w:t>iplopi</w:t>
            </w:r>
          </w:p>
          <w:p w:rsidR="00FB5783" w:rsidRPr="007F3BD2" w:rsidP="00FB5783" w14:paraId="0AFC8277" w14:textId="77777777">
            <w:pPr>
              <w:pStyle w:val="EMEANormal"/>
              <w:rPr>
                <w:lang w:val="en-GB"/>
              </w:rPr>
            </w:pPr>
          </w:p>
        </w:tc>
      </w:tr>
      <w:tr w14:paraId="28D5DE63" w14:textId="77777777" w:rsidTr="00EC7C82">
        <w:tblPrEx>
          <w:tblW w:w="0" w:type="auto"/>
          <w:tblLook w:val="01E0"/>
        </w:tblPrEx>
        <w:trPr>
          <w:trHeight w:val="311"/>
        </w:trPr>
        <w:tc>
          <w:tcPr>
            <w:tcW w:w="2624" w:type="dxa"/>
            <w:vMerge w:val="restart"/>
          </w:tcPr>
          <w:p w:rsidR="00FB5783" w:rsidRPr="007F3BD2" w:rsidP="00FB5783" w14:paraId="071E91C4" w14:textId="77777777">
            <w:pPr>
              <w:pStyle w:val="EMEANormal"/>
              <w:rPr>
                <w:lang w:val="en-GB"/>
              </w:rPr>
            </w:pPr>
            <w:r w:rsidRPr="007F3BD2">
              <w:rPr>
                <w:noProof/>
                <w:lang w:val="nb-NO"/>
              </w:rPr>
              <w:t>Øre og labyrint</w:t>
            </w:r>
          </w:p>
        </w:tc>
        <w:tc>
          <w:tcPr>
            <w:tcW w:w="2013" w:type="dxa"/>
            <w:tcBorders>
              <w:bottom w:val="single" w:sz="4" w:space="0" w:color="auto"/>
            </w:tcBorders>
          </w:tcPr>
          <w:p w:rsidR="00FB5783" w:rsidRPr="007F3BD2" w:rsidP="00FB5783" w14:paraId="3ACAC958" w14:textId="77777777">
            <w:pPr>
              <w:pStyle w:val="EMEANormal"/>
              <w:rPr>
                <w:lang w:val="en-GB"/>
              </w:rPr>
            </w:pPr>
            <w:r w:rsidRPr="007F3BD2">
              <w:rPr>
                <w:lang w:val="en-GB"/>
              </w:rPr>
              <w:t>Almindelig</w:t>
            </w:r>
          </w:p>
        </w:tc>
        <w:tc>
          <w:tcPr>
            <w:tcW w:w="4424" w:type="dxa"/>
            <w:gridSpan w:val="2"/>
            <w:tcBorders>
              <w:bottom w:val="single" w:sz="4" w:space="0" w:color="auto"/>
            </w:tcBorders>
          </w:tcPr>
          <w:p w:rsidR="00FB5783" w:rsidRPr="007F3BD2" w:rsidP="00FB5783" w14:paraId="109B1734" w14:textId="77777777">
            <w:pPr>
              <w:pStyle w:val="EMEANormal"/>
              <w:rPr>
                <w:lang w:val="en-GB"/>
              </w:rPr>
            </w:pPr>
            <w:r>
              <w:rPr>
                <w:lang w:val="en-GB"/>
              </w:rPr>
              <w:t>V</w:t>
            </w:r>
            <w:r w:rsidRPr="007F3BD2">
              <w:rPr>
                <w:lang w:val="en-GB"/>
              </w:rPr>
              <w:t>ertigo</w:t>
            </w:r>
          </w:p>
        </w:tc>
      </w:tr>
      <w:tr w14:paraId="6837F429" w14:textId="77777777" w:rsidTr="00EC7C82">
        <w:tblPrEx>
          <w:tblW w:w="0" w:type="auto"/>
          <w:tblLook w:val="01E0"/>
        </w:tblPrEx>
        <w:trPr>
          <w:trHeight w:val="213"/>
        </w:trPr>
        <w:tc>
          <w:tcPr>
            <w:tcW w:w="2624" w:type="dxa"/>
            <w:vMerge/>
          </w:tcPr>
          <w:p w:rsidR="00E304F5" w:rsidRPr="007F3BD2" w:rsidP="00FB5783" w14:paraId="2FC15428" w14:textId="77777777">
            <w:pPr>
              <w:pStyle w:val="EMEANormal"/>
              <w:rPr>
                <w:noProof/>
                <w:lang w:val="nb-NO"/>
              </w:rPr>
            </w:pPr>
          </w:p>
        </w:tc>
        <w:tc>
          <w:tcPr>
            <w:tcW w:w="2013" w:type="dxa"/>
            <w:tcBorders>
              <w:bottom w:val="nil"/>
            </w:tcBorders>
          </w:tcPr>
          <w:p w:rsidR="00E304F5" w:rsidRPr="007F3BD2" w:rsidP="00FB5783" w14:paraId="26C6545B" w14:textId="77777777">
            <w:pPr>
              <w:pStyle w:val="EMEANormal"/>
              <w:rPr>
                <w:lang w:val="en-GB"/>
              </w:rPr>
            </w:pPr>
          </w:p>
        </w:tc>
        <w:tc>
          <w:tcPr>
            <w:tcW w:w="4424" w:type="dxa"/>
            <w:gridSpan w:val="2"/>
            <w:tcBorders>
              <w:bottom w:val="nil"/>
            </w:tcBorders>
          </w:tcPr>
          <w:p w:rsidR="00E304F5" w:rsidP="00FB5783" w14:paraId="219EE806" w14:textId="77777777">
            <w:pPr>
              <w:pStyle w:val="EMEANormal"/>
              <w:rPr>
                <w:lang w:val="en-GB"/>
              </w:rPr>
            </w:pPr>
          </w:p>
        </w:tc>
      </w:tr>
      <w:tr w14:paraId="5094B065" w14:textId="77777777" w:rsidTr="00EC7C82">
        <w:tblPrEx>
          <w:tblW w:w="0" w:type="auto"/>
          <w:tblLook w:val="01E0"/>
        </w:tblPrEx>
        <w:tc>
          <w:tcPr>
            <w:tcW w:w="2624" w:type="dxa"/>
            <w:vMerge/>
          </w:tcPr>
          <w:p w:rsidR="00FB5783" w:rsidRPr="007F3BD2" w:rsidP="00FB5783" w14:paraId="459EBBC2" w14:textId="77777777">
            <w:pPr>
              <w:pStyle w:val="EMEANormal"/>
              <w:rPr>
                <w:b/>
                <w:lang w:val="en-GB"/>
              </w:rPr>
            </w:pPr>
          </w:p>
        </w:tc>
        <w:tc>
          <w:tcPr>
            <w:tcW w:w="2013" w:type="dxa"/>
            <w:tcBorders>
              <w:top w:val="nil"/>
              <w:bottom w:val="single" w:sz="4" w:space="0" w:color="auto"/>
            </w:tcBorders>
          </w:tcPr>
          <w:p w:rsidR="00FB5783" w:rsidRPr="007F3BD2" w:rsidP="00FB5783" w14:paraId="7595ECC5" w14:textId="77777777">
            <w:pPr>
              <w:pStyle w:val="EMEANormal"/>
              <w:rPr>
                <w:lang w:val="en-GB"/>
              </w:rPr>
            </w:pPr>
            <w:r w:rsidRPr="007F3BD2">
              <w:rPr>
                <w:lang w:val="en-GB"/>
              </w:rPr>
              <w:t>Ikke almindelig</w:t>
            </w:r>
          </w:p>
          <w:p w:rsidR="00FB5783" w:rsidRPr="007F3BD2" w:rsidP="00FB5783" w14:paraId="13A945F8" w14:textId="77777777">
            <w:pPr>
              <w:pStyle w:val="EMEANormal"/>
              <w:rPr>
                <w:lang w:val="en-GB"/>
              </w:rPr>
            </w:pPr>
          </w:p>
        </w:tc>
        <w:tc>
          <w:tcPr>
            <w:tcW w:w="4424" w:type="dxa"/>
            <w:gridSpan w:val="2"/>
            <w:tcBorders>
              <w:top w:val="nil"/>
              <w:bottom w:val="single" w:sz="4" w:space="0" w:color="auto"/>
            </w:tcBorders>
          </w:tcPr>
          <w:p w:rsidR="00FB5783" w:rsidRPr="007F3BD2" w:rsidP="00FB5783" w14:paraId="5FEDED12" w14:textId="77777777">
            <w:pPr>
              <w:pStyle w:val="EMEANormal"/>
              <w:rPr>
                <w:lang w:val="en-GB"/>
              </w:rPr>
            </w:pPr>
            <w:r>
              <w:rPr>
                <w:lang w:val="en-GB"/>
              </w:rPr>
              <w:t>D</w:t>
            </w:r>
            <w:r w:rsidRPr="007F3BD2">
              <w:rPr>
                <w:lang w:val="en-GB"/>
              </w:rPr>
              <w:t xml:space="preserve">øvhed, </w:t>
            </w:r>
          </w:p>
          <w:p w:rsidR="00FB5783" w:rsidRPr="007F3BD2" w:rsidP="00FB5783" w14:paraId="45ACAB4C" w14:textId="77777777">
            <w:pPr>
              <w:pStyle w:val="EMEANormal"/>
              <w:rPr>
                <w:lang w:val="en-GB"/>
              </w:rPr>
            </w:pPr>
            <w:r w:rsidRPr="007F3BD2">
              <w:rPr>
                <w:lang w:val="en-GB"/>
              </w:rPr>
              <w:t>tinnitus</w:t>
            </w:r>
          </w:p>
          <w:p w:rsidR="00FB5783" w:rsidRPr="007F3BD2" w:rsidP="00FB5783" w14:paraId="0C3461B2" w14:textId="77777777">
            <w:pPr>
              <w:pStyle w:val="EMEANormal"/>
              <w:rPr>
                <w:lang w:val="en-GB"/>
              </w:rPr>
            </w:pPr>
          </w:p>
        </w:tc>
      </w:tr>
      <w:tr w14:paraId="1808BDF1" w14:textId="77777777" w:rsidTr="00EC7C82">
        <w:tblPrEx>
          <w:tblW w:w="0" w:type="auto"/>
          <w:tblLook w:val="01E0"/>
        </w:tblPrEx>
        <w:trPr>
          <w:trHeight w:val="442"/>
        </w:trPr>
        <w:tc>
          <w:tcPr>
            <w:tcW w:w="2624" w:type="dxa"/>
            <w:vMerge w:val="restart"/>
          </w:tcPr>
          <w:p w:rsidR="00FB5783" w:rsidRPr="007F3BD2" w:rsidP="00FB5783" w14:paraId="733FFE83" w14:textId="77777777">
            <w:pPr>
              <w:pStyle w:val="EMEANormal"/>
              <w:rPr>
                <w:lang w:val="en-GB"/>
              </w:rPr>
            </w:pPr>
            <w:r w:rsidRPr="007F3BD2">
              <w:rPr>
                <w:bCs/>
                <w:noProof/>
                <w:lang w:val="da-DK"/>
              </w:rPr>
              <w:t>Hjerte</w:t>
            </w:r>
            <w:r w:rsidRPr="007F3BD2">
              <w:rPr>
                <w:lang w:val="en-GB"/>
              </w:rPr>
              <w:t xml:space="preserve"> * </w:t>
            </w:r>
          </w:p>
        </w:tc>
        <w:tc>
          <w:tcPr>
            <w:tcW w:w="2013" w:type="dxa"/>
            <w:tcBorders>
              <w:bottom w:val="single" w:sz="4" w:space="0" w:color="auto"/>
            </w:tcBorders>
          </w:tcPr>
          <w:p w:rsidR="00FB5783" w:rsidRPr="007F3BD2" w:rsidP="00FB5783" w14:paraId="7913D009" w14:textId="77777777">
            <w:pPr>
              <w:pStyle w:val="EMEANormal"/>
              <w:rPr>
                <w:lang w:val="en-GB"/>
              </w:rPr>
            </w:pPr>
            <w:r w:rsidRPr="007F3BD2">
              <w:rPr>
                <w:lang w:val="en-GB"/>
              </w:rPr>
              <w:t>Almindelig</w:t>
            </w:r>
          </w:p>
          <w:p w:rsidR="00FB5783" w:rsidRPr="007F3BD2" w:rsidP="00FB5783" w14:paraId="0820F191" w14:textId="77777777">
            <w:pPr>
              <w:pStyle w:val="EMEANormal"/>
              <w:rPr>
                <w:lang w:val="en-GB"/>
              </w:rPr>
            </w:pPr>
          </w:p>
        </w:tc>
        <w:tc>
          <w:tcPr>
            <w:tcW w:w="4424" w:type="dxa"/>
            <w:gridSpan w:val="2"/>
            <w:tcBorders>
              <w:bottom w:val="single" w:sz="4" w:space="0" w:color="auto"/>
            </w:tcBorders>
          </w:tcPr>
          <w:p w:rsidR="00FB5783" w:rsidRPr="007F3BD2" w:rsidP="00FB5783" w14:paraId="72E00ABC" w14:textId="77777777">
            <w:pPr>
              <w:pStyle w:val="EMEANormal"/>
              <w:rPr>
                <w:lang w:val="en-GB"/>
              </w:rPr>
            </w:pPr>
            <w:r>
              <w:rPr>
                <w:lang w:val="en-GB"/>
              </w:rPr>
              <w:t>T</w:t>
            </w:r>
            <w:r w:rsidRPr="007F3BD2">
              <w:rPr>
                <w:lang w:val="en-GB"/>
              </w:rPr>
              <w:t>akykardi</w:t>
            </w:r>
          </w:p>
        </w:tc>
      </w:tr>
      <w:tr w14:paraId="2859190F" w14:textId="77777777" w:rsidTr="00EC7C82">
        <w:tblPrEx>
          <w:tblW w:w="0" w:type="auto"/>
          <w:tblLook w:val="01E0"/>
        </w:tblPrEx>
        <w:trPr>
          <w:trHeight w:val="65"/>
        </w:trPr>
        <w:tc>
          <w:tcPr>
            <w:tcW w:w="2624" w:type="dxa"/>
            <w:vMerge/>
          </w:tcPr>
          <w:p w:rsidR="00E304F5" w:rsidRPr="007F3BD2" w:rsidP="00FB5783" w14:paraId="226B92E8" w14:textId="77777777">
            <w:pPr>
              <w:pStyle w:val="EMEANormal"/>
              <w:rPr>
                <w:bCs/>
                <w:noProof/>
                <w:lang w:val="da-DK"/>
              </w:rPr>
            </w:pPr>
          </w:p>
        </w:tc>
        <w:tc>
          <w:tcPr>
            <w:tcW w:w="2013" w:type="dxa"/>
            <w:tcBorders>
              <w:bottom w:val="nil"/>
            </w:tcBorders>
          </w:tcPr>
          <w:p w:rsidR="00E304F5" w:rsidRPr="007F3BD2" w:rsidP="00FB5783" w14:paraId="13EF8548" w14:textId="77777777">
            <w:pPr>
              <w:pStyle w:val="EMEANormal"/>
              <w:rPr>
                <w:lang w:val="en-GB"/>
              </w:rPr>
            </w:pPr>
          </w:p>
        </w:tc>
        <w:tc>
          <w:tcPr>
            <w:tcW w:w="4424" w:type="dxa"/>
            <w:gridSpan w:val="2"/>
            <w:tcBorders>
              <w:bottom w:val="nil"/>
            </w:tcBorders>
          </w:tcPr>
          <w:p w:rsidR="00E304F5" w:rsidP="00FB5783" w14:paraId="66D8DB11" w14:textId="77777777">
            <w:pPr>
              <w:pStyle w:val="EMEANormal"/>
              <w:rPr>
                <w:lang w:val="en-GB"/>
              </w:rPr>
            </w:pPr>
          </w:p>
        </w:tc>
      </w:tr>
      <w:tr w14:paraId="2745A014" w14:textId="77777777" w:rsidTr="00EC7C82">
        <w:tblPrEx>
          <w:tblW w:w="0" w:type="auto"/>
          <w:tblLook w:val="01E0"/>
        </w:tblPrEx>
        <w:trPr>
          <w:trHeight w:val="802"/>
        </w:trPr>
        <w:tc>
          <w:tcPr>
            <w:tcW w:w="2624" w:type="dxa"/>
            <w:vMerge/>
          </w:tcPr>
          <w:p w:rsidR="00FB5783" w:rsidRPr="007F3BD2" w:rsidP="00FB5783" w14:paraId="7D230DEA" w14:textId="77777777">
            <w:pPr>
              <w:pStyle w:val="EMEANormal"/>
              <w:rPr>
                <w:lang w:val="en-GB"/>
              </w:rPr>
            </w:pPr>
          </w:p>
        </w:tc>
        <w:tc>
          <w:tcPr>
            <w:tcW w:w="2013" w:type="dxa"/>
            <w:tcBorders>
              <w:top w:val="nil"/>
              <w:bottom w:val="single" w:sz="4" w:space="0" w:color="auto"/>
            </w:tcBorders>
          </w:tcPr>
          <w:p w:rsidR="00FB5783" w:rsidRPr="007F3BD2" w:rsidP="00FB5783" w14:paraId="44D9D66C" w14:textId="77777777">
            <w:pPr>
              <w:pStyle w:val="EMEANormal"/>
              <w:rPr>
                <w:lang w:val="en-GB"/>
              </w:rPr>
            </w:pPr>
            <w:r w:rsidRPr="007F3BD2">
              <w:rPr>
                <w:lang w:val="en-GB"/>
              </w:rPr>
              <w:t xml:space="preserve">Ikke almindelig </w:t>
            </w:r>
          </w:p>
        </w:tc>
        <w:tc>
          <w:tcPr>
            <w:tcW w:w="4424" w:type="dxa"/>
            <w:gridSpan w:val="2"/>
            <w:tcBorders>
              <w:top w:val="nil"/>
              <w:bottom w:val="single" w:sz="4" w:space="0" w:color="auto"/>
            </w:tcBorders>
          </w:tcPr>
          <w:p w:rsidR="00FB5783" w:rsidRPr="00A772FD" w:rsidP="00FB5783" w14:paraId="7403D65B" w14:textId="77777777">
            <w:pPr>
              <w:pStyle w:val="ListParagraph1"/>
              <w:ind w:left="0"/>
            </w:pPr>
            <w:r>
              <w:t>M</w:t>
            </w:r>
            <w:r w:rsidRPr="00D308AB">
              <w:t>yokardieinfarkt</w:t>
            </w:r>
            <w:r w:rsidRPr="00D308AB">
              <w:rPr>
                <w:vertAlign w:val="superscript"/>
              </w:rPr>
              <w:t>1)</w:t>
            </w:r>
            <w:r>
              <w:t>,</w:t>
            </w:r>
          </w:p>
          <w:p w:rsidR="00FB5783" w:rsidRPr="007F3BD2" w:rsidP="00FB5783" w14:paraId="52435B31" w14:textId="77777777">
            <w:pPr>
              <w:pStyle w:val="EMEANormal"/>
              <w:rPr>
                <w:lang w:val="en-GB"/>
              </w:rPr>
            </w:pPr>
            <w:r w:rsidRPr="007F3BD2">
              <w:rPr>
                <w:lang w:val="en-GB"/>
              </w:rPr>
              <w:t>arytmi,</w:t>
            </w:r>
          </w:p>
          <w:p w:rsidR="00FB5783" w:rsidRPr="007F3BD2" w:rsidP="00FB5783" w14:paraId="7D0E43A2" w14:textId="77777777">
            <w:pPr>
              <w:pStyle w:val="EMEANormal"/>
              <w:rPr>
                <w:lang w:val="en-GB"/>
              </w:rPr>
            </w:pPr>
            <w:r w:rsidRPr="007F3BD2">
              <w:rPr>
                <w:lang w:val="en-GB"/>
              </w:rPr>
              <w:t>kongestiv hjertesvigt</w:t>
            </w:r>
          </w:p>
        </w:tc>
      </w:tr>
      <w:tr w14:paraId="05115180" w14:textId="77777777" w:rsidTr="00EC7C82">
        <w:tblPrEx>
          <w:tblW w:w="0" w:type="auto"/>
          <w:tblLook w:val="01E0"/>
        </w:tblPrEx>
        <w:trPr>
          <w:trHeight w:val="229"/>
        </w:trPr>
        <w:tc>
          <w:tcPr>
            <w:tcW w:w="2624" w:type="dxa"/>
            <w:vMerge/>
          </w:tcPr>
          <w:p w:rsidR="00E304F5" w:rsidRPr="007F3BD2" w:rsidP="00FB5783" w14:paraId="351AED6B" w14:textId="77777777">
            <w:pPr>
              <w:pStyle w:val="EMEANormal"/>
              <w:rPr>
                <w:lang w:val="en-GB"/>
              </w:rPr>
            </w:pPr>
          </w:p>
        </w:tc>
        <w:tc>
          <w:tcPr>
            <w:tcW w:w="2013" w:type="dxa"/>
            <w:tcBorders>
              <w:top w:val="single" w:sz="4" w:space="0" w:color="auto"/>
              <w:bottom w:val="nil"/>
            </w:tcBorders>
          </w:tcPr>
          <w:p w:rsidR="00E304F5" w:rsidRPr="007F3BD2" w:rsidP="00FB5783" w14:paraId="6512E6A7" w14:textId="77777777">
            <w:pPr>
              <w:pStyle w:val="EMEANormal"/>
              <w:rPr>
                <w:lang w:val="en-GB"/>
              </w:rPr>
            </w:pPr>
          </w:p>
        </w:tc>
        <w:tc>
          <w:tcPr>
            <w:tcW w:w="4424" w:type="dxa"/>
            <w:gridSpan w:val="2"/>
            <w:tcBorders>
              <w:top w:val="single" w:sz="4" w:space="0" w:color="auto"/>
              <w:bottom w:val="nil"/>
            </w:tcBorders>
          </w:tcPr>
          <w:p w:rsidR="00E304F5" w:rsidP="00FB5783" w14:paraId="21278B22" w14:textId="77777777">
            <w:pPr>
              <w:pStyle w:val="EMEANormal"/>
            </w:pPr>
          </w:p>
        </w:tc>
      </w:tr>
      <w:tr w14:paraId="51AA64B2" w14:textId="77777777" w:rsidTr="00EC7C82">
        <w:tblPrEx>
          <w:tblW w:w="0" w:type="auto"/>
          <w:tblLook w:val="01E0"/>
        </w:tblPrEx>
        <w:tc>
          <w:tcPr>
            <w:tcW w:w="2624" w:type="dxa"/>
            <w:vMerge/>
          </w:tcPr>
          <w:p w:rsidR="00FB5783" w:rsidRPr="007F3BD2" w:rsidP="00FB5783" w14:paraId="04704D2E" w14:textId="77777777">
            <w:pPr>
              <w:pStyle w:val="EMEANormal"/>
              <w:rPr>
                <w:b/>
                <w:lang w:val="en-GB"/>
              </w:rPr>
            </w:pPr>
          </w:p>
        </w:tc>
        <w:tc>
          <w:tcPr>
            <w:tcW w:w="2013" w:type="dxa"/>
            <w:tcBorders>
              <w:top w:val="nil"/>
              <w:bottom w:val="single" w:sz="4" w:space="0" w:color="auto"/>
            </w:tcBorders>
          </w:tcPr>
          <w:p w:rsidR="00FB5783" w:rsidRPr="007F3BD2" w:rsidP="00FB5783" w14:paraId="634DA198" w14:textId="77777777">
            <w:pPr>
              <w:pStyle w:val="EMEANormal"/>
              <w:rPr>
                <w:lang w:val="en-GB"/>
              </w:rPr>
            </w:pPr>
            <w:r w:rsidRPr="007F3BD2">
              <w:rPr>
                <w:lang w:val="en-GB"/>
              </w:rPr>
              <w:t>Sjælden</w:t>
            </w:r>
          </w:p>
          <w:p w:rsidR="00FB5783" w:rsidRPr="007F3BD2" w:rsidP="00FB5783" w14:paraId="343D33CA" w14:textId="77777777">
            <w:pPr>
              <w:pStyle w:val="EMEANormal"/>
              <w:rPr>
                <w:lang w:val="en-GB"/>
              </w:rPr>
            </w:pPr>
          </w:p>
        </w:tc>
        <w:tc>
          <w:tcPr>
            <w:tcW w:w="4424" w:type="dxa"/>
            <w:gridSpan w:val="2"/>
            <w:tcBorders>
              <w:top w:val="nil"/>
              <w:bottom w:val="single" w:sz="4" w:space="0" w:color="auto"/>
            </w:tcBorders>
          </w:tcPr>
          <w:p w:rsidR="00FB5783" w:rsidRPr="007F3BD2" w:rsidP="00FB5783" w14:paraId="2AF8919E" w14:textId="77777777">
            <w:pPr>
              <w:pStyle w:val="EMEANormal"/>
              <w:rPr>
                <w:lang w:val="en-GB"/>
              </w:rPr>
            </w:pPr>
            <w:r>
              <w:rPr>
                <w:lang w:val="en-GB"/>
              </w:rPr>
              <w:t>H</w:t>
            </w:r>
            <w:r w:rsidRPr="007F3BD2">
              <w:rPr>
                <w:lang w:val="en-GB"/>
              </w:rPr>
              <w:t>jertestop</w:t>
            </w:r>
          </w:p>
          <w:p w:rsidR="00FB5783" w:rsidRPr="007F3BD2" w:rsidP="00FB5783" w14:paraId="1CF72DF2" w14:textId="77777777">
            <w:pPr>
              <w:pStyle w:val="EMEANormal"/>
              <w:rPr>
                <w:lang w:val="en-GB"/>
              </w:rPr>
            </w:pPr>
          </w:p>
        </w:tc>
      </w:tr>
      <w:tr w14:paraId="378A6948" w14:textId="77777777" w:rsidTr="00EC7C82">
        <w:tblPrEx>
          <w:tblW w:w="0" w:type="auto"/>
          <w:tblLook w:val="01E0"/>
        </w:tblPrEx>
        <w:tc>
          <w:tcPr>
            <w:tcW w:w="2624" w:type="dxa"/>
            <w:vMerge w:val="restart"/>
          </w:tcPr>
          <w:p w:rsidR="00FB5783" w:rsidRPr="007F3BD2" w:rsidP="00FB5783" w14:paraId="10E5DAF5" w14:textId="77777777">
            <w:pPr>
              <w:pStyle w:val="EMEANormal"/>
              <w:rPr>
                <w:lang w:val="en-GB"/>
              </w:rPr>
            </w:pPr>
            <w:r w:rsidRPr="007F3BD2">
              <w:rPr>
                <w:noProof/>
                <w:lang w:val="da-DK"/>
              </w:rPr>
              <w:t>Vaskulære sygdomme</w:t>
            </w:r>
          </w:p>
        </w:tc>
        <w:tc>
          <w:tcPr>
            <w:tcW w:w="2013" w:type="dxa"/>
            <w:tcBorders>
              <w:bottom w:val="single" w:sz="4" w:space="0" w:color="auto"/>
            </w:tcBorders>
          </w:tcPr>
          <w:p w:rsidR="00FB5783" w:rsidRPr="007F3BD2" w:rsidP="00FB5783" w14:paraId="5D0D97C2" w14:textId="77777777">
            <w:pPr>
              <w:pStyle w:val="EMEANormal"/>
              <w:rPr>
                <w:lang w:val="en-GB"/>
              </w:rPr>
            </w:pPr>
            <w:r w:rsidRPr="007F3BD2">
              <w:rPr>
                <w:lang w:val="en-GB"/>
              </w:rPr>
              <w:t>Almindelig</w:t>
            </w:r>
          </w:p>
          <w:p w:rsidR="00FB5783" w:rsidRPr="007F3BD2" w:rsidP="00FB5783" w14:paraId="6D83D480" w14:textId="77777777">
            <w:pPr>
              <w:pStyle w:val="EMEANormal"/>
              <w:rPr>
                <w:lang w:val="en-GB"/>
              </w:rPr>
            </w:pPr>
          </w:p>
          <w:p w:rsidR="00FB5783" w:rsidRPr="007F3BD2" w:rsidP="00FB5783" w14:paraId="757C2955" w14:textId="77777777">
            <w:pPr>
              <w:pStyle w:val="EMEANormal"/>
              <w:rPr>
                <w:lang w:val="en-GB"/>
              </w:rPr>
            </w:pPr>
          </w:p>
        </w:tc>
        <w:tc>
          <w:tcPr>
            <w:tcW w:w="4424" w:type="dxa"/>
            <w:gridSpan w:val="2"/>
            <w:tcBorders>
              <w:bottom w:val="single" w:sz="4" w:space="0" w:color="auto"/>
            </w:tcBorders>
          </w:tcPr>
          <w:p w:rsidR="00FB5783" w:rsidRPr="007F3BD2" w:rsidP="00FB5783" w14:paraId="374AA561" w14:textId="77777777">
            <w:pPr>
              <w:pStyle w:val="EMEANormal"/>
              <w:rPr>
                <w:lang w:val="en-GB"/>
              </w:rPr>
            </w:pPr>
            <w:r>
              <w:rPr>
                <w:lang w:val="en-GB"/>
              </w:rPr>
              <w:t>H</w:t>
            </w:r>
            <w:r w:rsidRPr="007F3BD2">
              <w:rPr>
                <w:lang w:val="en-GB"/>
              </w:rPr>
              <w:t xml:space="preserve">ypertension, </w:t>
            </w:r>
          </w:p>
          <w:p w:rsidR="00FB5783" w:rsidRPr="007F3BD2" w:rsidP="00FB5783" w14:paraId="45B74BAF" w14:textId="77777777">
            <w:pPr>
              <w:pStyle w:val="EMEANormal"/>
              <w:rPr>
                <w:lang w:val="en-GB"/>
              </w:rPr>
            </w:pPr>
            <w:r w:rsidRPr="007F3BD2">
              <w:rPr>
                <w:lang w:val="en-GB"/>
              </w:rPr>
              <w:t xml:space="preserve">rødme, </w:t>
            </w:r>
          </w:p>
          <w:p w:rsidR="00FB5783" w:rsidRPr="007F3BD2" w:rsidP="00FB5783" w14:paraId="23DF636D" w14:textId="77777777">
            <w:pPr>
              <w:pStyle w:val="EMEANormal"/>
              <w:rPr>
                <w:lang w:val="en-GB"/>
              </w:rPr>
            </w:pPr>
            <w:r w:rsidRPr="007F3BD2">
              <w:rPr>
                <w:lang w:val="en-GB"/>
              </w:rPr>
              <w:t>hæmatom</w:t>
            </w:r>
          </w:p>
          <w:p w:rsidR="00FB5783" w:rsidRPr="007F3BD2" w:rsidP="00FB5783" w14:paraId="4BF600D3" w14:textId="77777777">
            <w:pPr>
              <w:pStyle w:val="EMEANormal"/>
              <w:rPr>
                <w:lang w:val="en-GB"/>
              </w:rPr>
            </w:pPr>
          </w:p>
        </w:tc>
      </w:tr>
      <w:tr w14:paraId="0B0CD281" w14:textId="77777777" w:rsidTr="00EC7C82">
        <w:tblPrEx>
          <w:tblW w:w="0" w:type="auto"/>
          <w:tblLook w:val="01E0"/>
        </w:tblPrEx>
        <w:tc>
          <w:tcPr>
            <w:tcW w:w="2624" w:type="dxa"/>
            <w:vMerge/>
          </w:tcPr>
          <w:p w:rsidR="00FB5783" w:rsidRPr="007F3BD2" w:rsidP="00FB5783" w14:paraId="53F5C5B3" w14:textId="77777777">
            <w:pPr>
              <w:pStyle w:val="EMEANormal"/>
              <w:rPr>
                <w:lang w:val="en-GB"/>
              </w:rPr>
            </w:pPr>
          </w:p>
        </w:tc>
        <w:tc>
          <w:tcPr>
            <w:tcW w:w="2013" w:type="dxa"/>
            <w:tcBorders>
              <w:top w:val="single" w:sz="4" w:space="0" w:color="auto"/>
              <w:bottom w:val="single" w:sz="4" w:space="0" w:color="auto"/>
            </w:tcBorders>
          </w:tcPr>
          <w:p w:rsidR="00FB5783" w:rsidRPr="007F3BD2" w:rsidP="00FB5783" w14:paraId="16AE3600" w14:textId="77777777">
            <w:pPr>
              <w:pStyle w:val="EMEANormal"/>
              <w:rPr>
                <w:lang w:val="en-GB"/>
              </w:rPr>
            </w:pPr>
            <w:r w:rsidRPr="007F3BD2">
              <w:rPr>
                <w:lang w:val="en-GB"/>
              </w:rPr>
              <w:t>Ikke almindelig</w:t>
            </w:r>
          </w:p>
          <w:p w:rsidR="00FB5783" w:rsidRPr="007F3BD2" w:rsidP="00FB5783" w14:paraId="345A6CE7" w14:textId="77777777">
            <w:pPr>
              <w:pStyle w:val="EMEANormal"/>
              <w:rPr>
                <w:lang w:val="en-GB"/>
              </w:rPr>
            </w:pPr>
          </w:p>
        </w:tc>
        <w:tc>
          <w:tcPr>
            <w:tcW w:w="4424" w:type="dxa"/>
            <w:gridSpan w:val="2"/>
            <w:tcBorders>
              <w:top w:val="single" w:sz="4" w:space="0" w:color="auto"/>
              <w:bottom w:val="single" w:sz="4" w:space="0" w:color="auto"/>
            </w:tcBorders>
          </w:tcPr>
          <w:p w:rsidR="00FB5783" w:rsidRPr="007F3BD2" w:rsidP="00FB5783" w14:paraId="0C1097AA" w14:textId="77777777">
            <w:pPr>
              <w:pStyle w:val="EMEANormal"/>
              <w:rPr>
                <w:lang w:val="nb-NO"/>
              </w:rPr>
            </w:pPr>
            <w:r>
              <w:rPr>
                <w:lang w:val="nb-NO"/>
              </w:rPr>
              <w:t>A</w:t>
            </w:r>
            <w:r w:rsidRPr="007F3BD2">
              <w:rPr>
                <w:lang w:val="nb-NO"/>
              </w:rPr>
              <w:t>orta-anurisme</w:t>
            </w:r>
            <w:r>
              <w:rPr>
                <w:lang w:val="nb-NO"/>
              </w:rPr>
              <w:t>,</w:t>
            </w:r>
            <w:r w:rsidRPr="007F3BD2">
              <w:rPr>
                <w:lang w:val="nb-NO"/>
              </w:rPr>
              <w:t xml:space="preserve"> vaskulær arteriel okklusion,</w:t>
            </w:r>
          </w:p>
          <w:p w:rsidR="00FB5783" w:rsidRPr="007F3BD2" w:rsidP="00FB5783" w14:paraId="7396FBA5" w14:textId="77777777">
            <w:pPr>
              <w:pStyle w:val="EMEANormal"/>
              <w:rPr>
                <w:lang w:val="nb-NO"/>
              </w:rPr>
            </w:pPr>
            <w:r w:rsidRPr="007F3BD2">
              <w:rPr>
                <w:lang w:val="nb-NO"/>
              </w:rPr>
              <w:t xml:space="preserve">tromboflebit </w:t>
            </w:r>
          </w:p>
          <w:p w:rsidR="00FB5783" w:rsidRPr="007F3BD2" w:rsidP="00FB5783" w14:paraId="0240CD33" w14:textId="77777777">
            <w:pPr>
              <w:pStyle w:val="EMEANormal"/>
              <w:rPr>
                <w:lang w:val="nb-NO"/>
              </w:rPr>
            </w:pPr>
          </w:p>
        </w:tc>
      </w:tr>
      <w:tr w14:paraId="7495D508" w14:textId="77777777" w:rsidTr="00EC7C82">
        <w:tblPrEx>
          <w:tblW w:w="0" w:type="auto"/>
          <w:tblLook w:val="01E0"/>
        </w:tblPrEx>
        <w:trPr>
          <w:trHeight w:val="671"/>
        </w:trPr>
        <w:tc>
          <w:tcPr>
            <w:tcW w:w="2624" w:type="dxa"/>
            <w:vMerge w:val="restart"/>
          </w:tcPr>
          <w:p w:rsidR="00E304F5" w:rsidRPr="007F3BD2" w:rsidP="00FB5783" w14:paraId="05F46274" w14:textId="77777777">
            <w:pPr>
              <w:pStyle w:val="EMEANormal"/>
              <w:rPr>
                <w:lang w:val="en-GB"/>
              </w:rPr>
            </w:pPr>
            <w:r w:rsidRPr="007F3BD2">
              <w:rPr>
                <w:noProof/>
                <w:lang w:val="da-DK"/>
              </w:rPr>
              <w:t xml:space="preserve">Luftveje, thorax og mediastinum </w:t>
            </w:r>
            <w:r w:rsidRPr="007F3BD2">
              <w:rPr>
                <w:lang w:val="en-GB"/>
              </w:rPr>
              <w:t>*</w:t>
            </w:r>
          </w:p>
        </w:tc>
        <w:tc>
          <w:tcPr>
            <w:tcW w:w="2013" w:type="dxa"/>
            <w:tcBorders>
              <w:bottom w:val="single" w:sz="4" w:space="0" w:color="auto"/>
            </w:tcBorders>
          </w:tcPr>
          <w:p w:rsidR="00E304F5" w:rsidRPr="007F3BD2" w:rsidP="00FB5783" w14:paraId="0B71C078" w14:textId="77777777">
            <w:pPr>
              <w:pStyle w:val="EMEANormal"/>
              <w:rPr>
                <w:lang w:val="en-GB"/>
              </w:rPr>
            </w:pPr>
            <w:r w:rsidRPr="007F3BD2">
              <w:rPr>
                <w:lang w:val="en-GB"/>
              </w:rPr>
              <w:t>Almindelig</w:t>
            </w:r>
          </w:p>
          <w:p w:rsidR="00E304F5" w:rsidRPr="007F3BD2" w:rsidP="00FB5783" w14:paraId="25F178FD" w14:textId="77777777">
            <w:pPr>
              <w:pStyle w:val="EMEANormal"/>
              <w:rPr>
                <w:lang w:val="en-GB"/>
              </w:rPr>
            </w:pPr>
          </w:p>
        </w:tc>
        <w:tc>
          <w:tcPr>
            <w:tcW w:w="4424" w:type="dxa"/>
            <w:gridSpan w:val="2"/>
            <w:tcBorders>
              <w:bottom w:val="single" w:sz="4" w:space="0" w:color="auto"/>
            </w:tcBorders>
          </w:tcPr>
          <w:p w:rsidR="00E304F5" w:rsidRPr="007F3BD2" w:rsidP="00FB5783" w14:paraId="3BBB5A18" w14:textId="77777777">
            <w:pPr>
              <w:pStyle w:val="EMEANormal"/>
              <w:rPr>
                <w:lang w:val="en-GB"/>
              </w:rPr>
            </w:pPr>
            <w:r>
              <w:rPr>
                <w:lang w:val="en-GB"/>
              </w:rPr>
              <w:t>A</w:t>
            </w:r>
            <w:r w:rsidRPr="007F3BD2">
              <w:rPr>
                <w:lang w:val="en-GB"/>
              </w:rPr>
              <w:t xml:space="preserve">stma, </w:t>
            </w:r>
          </w:p>
          <w:p w:rsidR="00E304F5" w:rsidP="00FB5783" w14:paraId="1D7C0D4C" w14:textId="77777777">
            <w:pPr>
              <w:pStyle w:val="EMEANormal"/>
              <w:rPr>
                <w:lang w:val="en-GB"/>
              </w:rPr>
            </w:pPr>
            <w:r w:rsidRPr="007F3BD2">
              <w:rPr>
                <w:lang w:val="en-GB"/>
              </w:rPr>
              <w:t>dyspnø</w:t>
            </w:r>
            <w:r>
              <w:rPr>
                <w:lang w:val="en-GB"/>
              </w:rPr>
              <w:t>,</w:t>
            </w:r>
          </w:p>
          <w:p w:rsidR="00E304F5" w:rsidRPr="007F3BD2" w:rsidP="00FB5783" w14:paraId="3B16CBD1" w14:textId="77777777">
            <w:pPr>
              <w:pStyle w:val="EMEANormal"/>
              <w:rPr>
                <w:lang w:val="en-GB"/>
              </w:rPr>
            </w:pPr>
            <w:r w:rsidRPr="007F3BD2">
              <w:rPr>
                <w:lang w:val="en-GB"/>
              </w:rPr>
              <w:t>hoste</w:t>
            </w:r>
          </w:p>
        </w:tc>
      </w:tr>
      <w:tr w14:paraId="3879DBB5" w14:textId="77777777" w:rsidTr="00EC7C82">
        <w:tblPrEx>
          <w:tblW w:w="0" w:type="auto"/>
          <w:tblLook w:val="01E0"/>
        </w:tblPrEx>
        <w:trPr>
          <w:trHeight w:val="98"/>
        </w:trPr>
        <w:tc>
          <w:tcPr>
            <w:tcW w:w="2624" w:type="dxa"/>
            <w:vMerge/>
          </w:tcPr>
          <w:p w:rsidR="00E304F5" w:rsidRPr="007F3BD2" w:rsidP="00FB5783" w14:paraId="331A9861" w14:textId="77777777">
            <w:pPr>
              <w:pStyle w:val="EMEANormal"/>
              <w:rPr>
                <w:noProof/>
                <w:lang w:val="da-DK"/>
              </w:rPr>
            </w:pPr>
          </w:p>
        </w:tc>
        <w:tc>
          <w:tcPr>
            <w:tcW w:w="2013" w:type="dxa"/>
            <w:tcBorders>
              <w:bottom w:val="nil"/>
            </w:tcBorders>
          </w:tcPr>
          <w:p w:rsidR="00E304F5" w:rsidRPr="007F3BD2" w:rsidP="00FB5783" w14:paraId="1E54A079" w14:textId="77777777">
            <w:pPr>
              <w:pStyle w:val="EMEANormal"/>
              <w:rPr>
                <w:lang w:val="en-GB"/>
              </w:rPr>
            </w:pPr>
          </w:p>
        </w:tc>
        <w:tc>
          <w:tcPr>
            <w:tcW w:w="4424" w:type="dxa"/>
            <w:gridSpan w:val="2"/>
            <w:tcBorders>
              <w:bottom w:val="nil"/>
            </w:tcBorders>
          </w:tcPr>
          <w:p w:rsidR="00E304F5" w:rsidP="00FB5783" w14:paraId="2F9D16A1" w14:textId="77777777">
            <w:pPr>
              <w:pStyle w:val="EMEANormal"/>
              <w:rPr>
                <w:lang w:val="en-GB"/>
              </w:rPr>
            </w:pPr>
          </w:p>
        </w:tc>
      </w:tr>
      <w:tr w14:paraId="653A55C6" w14:textId="77777777" w:rsidTr="00EC7C82">
        <w:tblPrEx>
          <w:tblW w:w="0" w:type="auto"/>
          <w:tblLook w:val="01E0"/>
        </w:tblPrEx>
        <w:trPr>
          <w:trHeight w:val="1358"/>
        </w:trPr>
        <w:tc>
          <w:tcPr>
            <w:tcW w:w="2624" w:type="dxa"/>
            <w:vMerge/>
          </w:tcPr>
          <w:p w:rsidR="00E304F5" w:rsidRPr="007F3BD2" w:rsidP="00FB5783" w14:paraId="35EE7197" w14:textId="77777777">
            <w:pPr>
              <w:pStyle w:val="EMEANormal"/>
              <w:rPr>
                <w:b/>
                <w:lang w:val="en-GB"/>
              </w:rPr>
            </w:pPr>
          </w:p>
        </w:tc>
        <w:tc>
          <w:tcPr>
            <w:tcW w:w="2013" w:type="dxa"/>
            <w:tcBorders>
              <w:top w:val="nil"/>
              <w:bottom w:val="single" w:sz="4" w:space="0" w:color="auto"/>
            </w:tcBorders>
          </w:tcPr>
          <w:p w:rsidR="00E304F5" w:rsidRPr="007F3BD2" w:rsidP="00FB5783" w14:paraId="17888899" w14:textId="77777777">
            <w:pPr>
              <w:pStyle w:val="EMEANormal"/>
              <w:rPr>
                <w:lang w:val="en-GB"/>
              </w:rPr>
            </w:pPr>
            <w:r w:rsidRPr="007F3BD2">
              <w:rPr>
                <w:lang w:val="en-GB"/>
              </w:rPr>
              <w:t>Ikke almindelig</w:t>
            </w:r>
          </w:p>
          <w:p w:rsidR="00E304F5" w:rsidP="00FB5783" w14:paraId="6BED07C8" w14:textId="77777777">
            <w:pPr>
              <w:pStyle w:val="EMEANormal"/>
              <w:rPr>
                <w:lang w:val="en-GB"/>
              </w:rPr>
            </w:pPr>
          </w:p>
          <w:p w:rsidR="00E304F5" w:rsidP="00FB5783" w14:paraId="7F507851" w14:textId="77777777">
            <w:pPr>
              <w:pStyle w:val="EMEANormal"/>
              <w:rPr>
                <w:lang w:val="en-GB"/>
              </w:rPr>
            </w:pPr>
          </w:p>
          <w:p w:rsidR="00E304F5" w:rsidP="00FB5783" w14:paraId="4D24B496" w14:textId="77777777">
            <w:pPr>
              <w:pStyle w:val="EMEANormal"/>
              <w:rPr>
                <w:lang w:val="en-GB"/>
              </w:rPr>
            </w:pPr>
          </w:p>
          <w:p w:rsidR="00E304F5" w:rsidRPr="007F3BD2" w:rsidP="00FB5783" w14:paraId="1430AD65" w14:textId="77777777">
            <w:pPr>
              <w:pStyle w:val="EMEANormal"/>
              <w:rPr>
                <w:lang w:val="en-GB"/>
              </w:rPr>
            </w:pPr>
          </w:p>
        </w:tc>
        <w:tc>
          <w:tcPr>
            <w:tcW w:w="4424" w:type="dxa"/>
            <w:gridSpan w:val="2"/>
            <w:tcBorders>
              <w:top w:val="nil"/>
              <w:bottom w:val="single" w:sz="4" w:space="0" w:color="auto"/>
            </w:tcBorders>
          </w:tcPr>
          <w:p w:rsidR="00E304F5" w:rsidRPr="00A772FD" w:rsidP="00FB5783" w14:paraId="2A78B96F" w14:textId="77777777">
            <w:pPr>
              <w:pStyle w:val="ListParagraph1"/>
              <w:keepNext/>
              <w:autoSpaceDE w:val="0"/>
              <w:autoSpaceDN w:val="0"/>
              <w:adjustRightInd w:val="0"/>
              <w:ind w:left="0"/>
              <w:rPr>
                <w:lang w:val="da-DK"/>
              </w:rPr>
            </w:pPr>
            <w:r>
              <w:rPr>
                <w:lang w:val="da-DK"/>
              </w:rPr>
              <w:t>L</w:t>
            </w:r>
            <w:r w:rsidRPr="00A772FD">
              <w:rPr>
                <w:lang w:val="da-DK"/>
              </w:rPr>
              <w:t>ungeemboli</w:t>
            </w:r>
            <w:r w:rsidRPr="00A772FD">
              <w:rPr>
                <w:vertAlign w:val="superscript"/>
                <w:lang w:val="da-DK"/>
              </w:rPr>
              <w:t>1)</w:t>
            </w:r>
            <w:r>
              <w:rPr>
                <w:lang w:val="da-DK"/>
              </w:rPr>
              <w:t>,</w:t>
            </w:r>
          </w:p>
          <w:p w:rsidR="00E304F5" w:rsidRPr="00A772FD" w:rsidP="00FB5783" w14:paraId="746EA493" w14:textId="77777777">
            <w:pPr>
              <w:pStyle w:val="ListParagraph1"/>
              <w:ind w:left="0"/>
              <w:rPr>
                <w:lang w:val="da-DK"/>
              </w:rPr>
            </w:pPr>
            <w:r w:rsidRPr="00F86D70">
              <w:rPr>
                <w:lang w:val="sv-SE"/>
              </w:rPr>
              <w:t>interstitiel lungesygdom</w:t>
            </w:r>
          </w:p>
          <w:p w:rsidR="00E304F5" w:rsidRPr="007F3BD2" w:rsidP="00FB5783" w14:paraId="53AC7FA8" w14:textId="77777777">
            <w:pPr>
              <w:pStyle w:val="EMEANormal"/>
              <w:rPr>
                <w:lang w:val="sv-SE"/>
              </w:rPr>
            </w:pPr>
            <w:r w:rsidRPr="007F3BD2">
              <w:rPr>
                <w:lang w:val="sv-SE"/>
              </w:rPr>
              <w:t>kronisk obstruktiv lungesygdom,</w:t>
            </w:r>
          </w:p>
          <w:p w:rsidR="00E304F5" w:rsidP="00FB5783" w14:paraId="1BAA2B5F" w14:textId="77777777">
            <w:pPr>
              <w:pStyle w:val="EMEANormal"/>
              <w:rPr>
                <w:lang w:val="en-GB"/>
              </w:rPr>
            </w:pPr>
            <w:r w:rsidRPr="007F3BD2">
              <w:rPr>
                <w:lang w:val="en-GB"/>
              </w:rPr>
              <w:t>pneumonitis</w:t>
            </w:r>
            <w:r>
              <w:rPr>
                <w:lang w:val="en-GB"/>
              </w:rPr>
              <w:t>,</w:t>
            </w:r>
          </w:p>
          <w:p w:rsidR="00E304F5" w:rsidRPr="007F3BD2" w:rsidP="00FB5783" w14:paraId="6A4E9F18" w14:textId="77777777">
            <w:pPr>
              <w:pStyle w:val="ListParagraph1"/>
              <w:ind w:left="0"/>
              <w:rPr>
                <w:lang w:val="en-GB"/>
              </w:rPr>
            </w:pPr>
            <w:r w:rsidRPr="00F86D70">
              <w:t>pleuraeffusion</w:t>
            </w:r>
            <w:r w:rsidRPr="00F86D70">
              <w:rPr>
                <w:vertAlign w:val="superscript"/>
              </w:rPr>
              <w:t>1)</w:t>
            </w:r>
          </w:p>
        </w:tc>
      </w:tr>
      <w:tr w14:paraId="5E2C35A0" w14:textId="77777777" w:rsidTr="00EC7C82">
        <w:tblPrEx>
          <w:tblW w:w="0" w:type="auto"/>
          <w:tblLook w:val="01E0"/>
        </w:tblPrEx>
        <w:trPr>
          <w:trHeight w:val="458"/>
        </w:trPr>
        <w:tc>
          <w:tcPr>
            <w:tcW w:w="2624" w:type="dxa"/>
            <w:vMerge/>
          </w:tcPr>
          <w:p w:rsidR="00E304F5" w:rsidRPr="007F3BD2" w:rsidP="00FB5783" w14:paraId="09F98904" w14:textId="77777777">
            <w:pPr>
              <w:pStyle w:val="EMEANormal"/>
              <w:rPr>
                <w:b/>
                <w:lang w:val="en-GB"/>
              </w:rPr>
            </w:pPr>
          </w:p>
        </w:tc>
        <w:tc>
          <w:tcPr>
            <w:tcW w:w="2013" w:type="dxa"/>
            <w:tcBorders>
              <w:top w:val="single" w:sz="4" w:space="0" w:color="auto"/>
              <w:bottom w:val="nil"/>
            </w:tcBorders>
          </w:tcPr>
          <w:p w:rsidR="00E304F5" w:rsidP="00FB5783" w14:paraId="450A0A23" w14:textId="77777777">
            <w:pPr>
              <w:pStyle w:val="EMEANormal"/>
              <w:rPr>
                <w:lang w:val="en-GB"/>
              </w:rPr>
            </w:pPr>
          </w:p>
          <w:p w:rsidR="00E304F5" w:rsidRPr="007F3BD2" w:rsidP="00FB5783" w14:paraId="2D33B696" w14:textId="77777777">
            <w:pPr>
              <w:pStyle w:val="EMEANormal"/>
              <w:rPr>
                <w:lang w:val="en-GB"/>
              </w:rPr>
            </w:pPr>
            <w:r>
              <w:rPr>
                <w:lang w:val="en-GB"/>
              </w:rPr>
              <w:t>Sjælden</w:t>
            </w:r>
          </w:p>
        </w:tc>
        <w:tc>
          <w:tcPr>
            <w:tcW w:w="4424" w:type="dxa"/>
            <w:gridSpan w:val="2"/>
            <w:tcBorders>
              <w:top w:val="single" w:sz="4" w:space="0" w:color="auto"/>
              <w:bottom w:val="nil"/>
            </w:tcBorders>
          </w:tcPr>
          <w:p w:rsidR="00E304F5" w:rsidP="00FB5783" w14:paraId="33F0521D" w14:textId="77777777">
            <w:pPr>
              <w:pStyle w:val="ListParagraph1"/>
              <w:ind w:left="0"/>
            </w:pPr>
          </w:p>
          <w:p w:rsidR="00E304F5" w:rsidP="00FB5783" w14:paraId="258AF02A" w14:textId="77777777">
            <w:pPr>
              <w:pStyle w:val="EMEANormal"/>
              <w:rPr>
                <w:lang w:val="da-DK"/>
              </w:rPr>
            </w:pPr>
            <w:r>
              <w:t>L</w:t>
            </w:r>
            <w:r w:rsidRPr="00F86D70">
              <w:t>ungefibrose</w:t>
            </w:r>
            <w:r w:rsidRPr="00F86D70">
              <w:rPr>
                <w:vertAlign w:val="superscript"/>
              </w:rPr>
              <w:t>1)</w:t>
            </w:r>
          </w:p>
        </w:tc>
      </w:tr>
      <w:tr w14:paraId="173D66D2" w14:textId="77777777" w:rsidTr="00EC7C82">
        <w:tblPrEx>
          <w:tblW w:w="0" w:type="auto"/>
          <w:tblLook w:val="01E0"/>
        </w:tblPrEx>
        <w:tc>
          <w:tcPr>
            <w:tcW w:w="2624" w:type="dxa"/>
            <w:vMerge w:val="restart"/>
          </w:tcPr>
          <w:p w:rsidR="00E304F5" w:rsidRPr="007F3BD2" w:rsidP="00FB5783" w14:paraId="61122812" w14:textId="77777777">
            <w:pPr>
              <w:pStyle w:val="EMEANormal"/>
              <w:rPr>
                <w:lang w:val="en-GB"/>
              </w:rPr>
            </w:pPr>
            <w:r w:rsidRPr="007F3BD2">
              <w:rPr>
                <w:noProof/>
                <w:lang w:val="da-DK"/>
              </w:rPr>
              <w:t>Mave-tarm-kanalen</w:t>
            </w:r>
          </w:p>
        </w:tc>
        <w:tc>
          <w:tcPr>
            <w:tcW w:w="2013" w:type="dxa"/>
            <w:tcBorders>
              <w:bottom w:val="single" w:sz="4" w:space="0" w:color="auto"/>
            </w:tcBorders>
          </w:tcPr>
          <w:p w:rsidR="00E304F5" w:rsidRPr="007F3BD2" w:rsidP="00FB5783" w14:paraId="1098186D" w14:textId="77777777">
            <w:pPr>
              <w:pStyle w:val="EMEANormal"/>
              <w:rPr>
                <w:lang w:val="en-GB"/>
              </w:rPr>
            </w:pPr>
            <w:r w:rsidRPr="007F3BD2">
              <w:rPr>
                <w:lang w:val="en-GB"/>
              </w:rPr>
              <w:t xml:space="preserve">Meget almindelig </w:t>
            </w:r>
          </w:p>
        </w:tc>
        <w:tc>
          <w:tcPr>
            <w:tcW w:w="4424" w:type="dxa"/>
            <w:gridSpan w:val="2"/>
            <w:tcBorders>
              <w:bottom w:val="single" w:sz="4" w:space="0" w:color="auto"/>
            </w:tcBorders>
          </w:tcPr>
          <w:p w:rsidR="00E304F5" w:rsidRPr="007F3BD2" w:rsidP="00FB5783" w14:paraId="35EDD7ED" w14:textId="77777777">
            <w:pPr>
              <w:pStyle w:val="EMEANormal"/>
              <w:rPr>
                <w:lang w:val="en-GB"/>
              </w:rPr>
            </w:pPr>
            <w:r>
              <w:rPr>
                <w:lang w:val="en-GB"/>
              </w:rPr>
              <w:t>A</w:t>
            </w:r>
            <w:r w:rsidRPr="007F3BD2">
              <w:rPr>
                <w:lang w:val="en-GB"/>
              </w:rPr>
              <w:t xml:space="preserve">bdominalsmerter, </w:t>
            </w:r>
          </w:p>
          <w:p w:rsidR="00E304F5" w:rsidRPr="007F3BD2" w:rsidP="00FB5783" w14:paraId="00818022" w14:textId="77777777">
            <w:pPr>
              <w:pStyle w:val="EMEANormal"/>
              <w:rPr>
                <w:lang w:val="en-GB"/>
              </w:rPr>
            </w:pPr>
            <w:r w:rsidRPr="007F3BD2">
              <w:rPr>
                <w:lang w:val="en-GB"/>
              </w:rPr>
              <w:t>kvalme og opkastning</w:t>
            </w:r>
          </w:p>
          <w:p w:rsidR="00E304F5" w:rsidRPr="007F3BD2" w:rsidP="00FB5783" w14:paraId="031D5473" w14:textId="77777777">
            <w:pPr>
              <w:pStyle w:val="EMEANormal"/>
              <w:rPr>
                <w:lang w:val="en-GB"/>
              </w:rPr>
            </w:pPr>
          </w:p>
        </w:tc>
      </w:tr>
      <w:tr w14:paraId="349F41D4" w14:textId="77777777" w:rsidTr="00EC7C82">
        <w:tblPrEx>
          <w:tblW w:w="0" w:type="auto"/>
          <w:tblLook w:val="01E0"/>
        </w:tblPrEx>
        <w:trPr>
          <w:trHeight w:val="1097"/>
        </w:trPr>
        <w:tc>
          <w:tcPr>
            <w:tcW w:w="2624" w:type="dxa"/>
            <w:vMerge/>
          </w:tcPr>
          <w:p w:rsidR="00E304F5" w:rsidRPr="007F3BD2" w:rsidP="00FB5783" w14:paraId="299E3741" w14:textId="77777777">
            <w:pPr>
              <w:pStyle w:val="EMEANormal"/>
              <w:rPr>
                <w:b/>
                <w:lang w:val="en-GB"/>
              </w:rPr>
            </w:pPr>
          </w:p>
        </w:tc>
        <w:tc>
          <w:tcPr>
            <w:tcW w:w="2013" w:type="dxa"/>
            <w:tcBorders>
              <w:top w:val="single" w:sz="4" w:space="0" w:color="auto"/>
              <w:bottom w:val="single" w:sz="4" w:space="0" w:color="auto"/>
            </w:tcBorders>
          </w:tcPr>
          <w:p w:rsidR="00E304F5" w:rsidRPr="007F3BD2" w:rsidP="00FB5783" w14:paraId="35BA8335" w14:textId="77777777">
            <w:pPr>
              <w:pStyle w:val="EMEANormal"/>
              <w:rPr>
                <w:lang w:val="en-GB"/>
              </w:rPr>
            </w:pPr>
            <w:r w:rsidRPr="007F3BD2">
              <w:rPr>
                <w:lang w:val="en-GB"/>
              </w:rPr>
              <w:t>Almindelig</w:t>
            </w:r>
          </w:p>
          <w:p w:rsidR="00E304F5" w:rsidRPr="007F3BD2" w:rsidP="00FB5783" w14:paraId="4F484821" w14:textId="77777777">
            <w:pPr>
              <w:pStyle w:val="EMEANormal"/>
              <w:rPr>
                <w:lang w:val="en-GB"/>
              </w:rPr>
            </w:pPr>
          </w:p>
        </w:tc>
        <w:tc>
          <w:tcPr>
            <w:tcW w:w="4424" w:type="dxa"/>
            <w:gridSpan w:val="2"/>
            <w:tcBorders>
              <w:top w:val="single" w:sz="4" w:space="0" w:color="auto"/>
              <w:bottom w:val="single" w:sz="4" w:space="0" w:color="auto"/>
            </w:tcBorders>
          </w:tcPr>
          <w:p w:rsidR="00E304F5" w:rsidRPr="007F3BD2" w:rsidP="00FB5783" w14:paraId="2304013E" w14:textId="77777777">
            <w:pPr>
              <w:pStyle w:val="EMEANormal"/>
              <w:rPr>
                <w:lang w:val="da-DK"/>
              </w:rPr>
            </w:pPr>
            <w:r>
              <w:rPr>
                <w:lang w:val="da-DK"/>
              </w:rPr>
              <w:t>G</w:t>
            </w:r>
            <w:r w:rsidRPr="007F3BD2">
              <w:rPr>
                <w:lang w:val="da-DK"/>
              </w:rPr>
              <w:t xml:space="preserve">astrointestinal blødning, </w:t>
            </w:r>
          </w:p>
          <w:p w:rsidR="00E304F5" w:rsidRPr="007F3BD2" w:rsidP="00FB5783" w14:paraId="6BB06689" w14:textId="77777777">
            <w:pPr>
              <w:pStyle w:val="EMEANormal"/>
              <w:rPr>
                <w:szCs w:val="15"/>
                <w:lang w:val="da-DK"/>
              </w:rPr>
            </w:pPr>
            <w:r w:rsidRPr="007F3BD2">
              <w:rPr>
                <w:lang w:val="da-DK"/>
              </w:rPr>
              <w:t>dyspepsi,</w:t>
            </w:r>
            <w:r w:rsidRPr="007F3BD2">
              <w:rPr>
                <w:szCs w:val="15"/>
                <w:lang w:val="da-DK"/>
              </w:rPr>
              <w:t xml:space="preserve"> </w:t>
            </w:r>
          </w:p>
          <w:p w:rsidR="00E304F5" w:rsidRPr="007F3BD2" w:rsidP="00FB5783" w14:paraId="695A8CC1" w14:textId="77777777">
            <w:pPr>
              <w:pStyle w:val="EMEANormal"/>
              <w:rPr>
                <w:lang w:val="da-DK"/>
              </w:rPr>
            </w:pPr>
            <w:r w:rsidRPr="007F3BD2">
              <w:rPr>
                <w:lang w:val="da-DK"/>
              </w:rPr>
              <w:t>gastroøsofageal refluks sygdom,</w:t>
            </w:r>
          </w:p>
          <w:p w:rsidR="00E304F5" w:rsidRPr="007F3BD2" w:rsidP="00FB5783" w14:paraId="51D6B309" w14:textId="77777777">
            <w:pPr>
              <w:pStyle w:val="EMEANormal"/>
              <w:rPr>
                <w:lang w:val="en-GB"/>
              </w:rPr>
            </w:pPr>
            <w:r w:rsidRPr="007F3BD2">
              <w:rPr>
                <w:lang w:val="en-GB"/>
              </w:rPr>
              <w:t>Sjøgrens syndrom</w:t>
            </w:r>
          </w:p>
        </w:tc>
      </w:tr>
      <w:tr w14:paraId="42EAAAA4" w14:textId="77777777" w:rsidTr="00EC7C82">
        <w:tblPrEx>
          <w:tblW w:w="0" w:type="auto"/>
          <w:tblLook w:val="01E0"/>
        </w:tblPrEx>
        <w:trPr>
          <w:trHeight w:val="196"/>
        </w:trPr>
        <w:tc>
          <w:tcPr>
            <w:tcW w:w="2624" w:type="dxa"/>
            <w:vMerge/>
          </w:tcPr>
          <w:p w:rsidR="00E304F5" w:rsidRPr="007F3BD2" w:rsidP="00FB5783" w14:paraId="5CAD2886" w14:textId="77777777">
            <w:pPr>
              <w:pStyle w:val="EMEANormal"/>
              <w:rPr>
                <w:b/>
                <w:lang w:val="en-GB"/>
              </w:rPr>
            </w:pPr>
          </w:p>
        </w:tc>
        <w:tc>
          <w:tcPr>
            <w:tcW w:w="2013" w:type="dxa"/>
            <w:tcBorders>
              <w:top w:val="single" w:sz="4" w:space="0" w:color="auto"/>
              <w:bottom w:val="nil"/>
            </w:tcBorders>
          </w:tcPr>
          <w:p w:rsidR="00E304F5" w:rsidRPr="007F3BD2" w:rsidP="00FB5783" w14:paraId="79F87398" w14:textId="77777777">
            <w:pPr>
              <w:pStyle w:val="EMEANormal"/>
              <w:rPr>
                <w:lang w:val="en-GB"/>
              </w:rPr>
            </w:pPr>
          </w:p>
        </w:tc>
        <w:tc>
          <w:tcPr>
            <w:tcW w:w="4424" w:type="dxa"/>
            <w:gridSpan w:val="2"/>
            <w:tcBorders>
              <w:top w:val="single" w:sz="4" w:space="0" w:color="auto"/>
              <w:bottom w:val="nil"/>
            </w:tcBorders>
          </w:tcPr>
          <w:p w:rsidR="00E304F5" w:rsidP="00FB5783" w14:paraId="4B778308" w14:textId="77777777">
            <w:pPr>
              <w:pStyle w:val="EMEANormal"/>
              <w:rPr>
                <w:lang w:val="da-DK"/>
              </w:rPr>
            </w:pPr>
          </w:p>
        </w:tc>
      </w:tr>
      <w:tr w14:paraId="64770DF1" w14:textId="77777777" w:rsidTr="00EC7C82">
        <w:tblPrEx>
          <w:tblW w:w="0" w:type="auto"/>
          <w:tblLook w:val="01E0"/>
        </w:tblPrEx>
        <w:trPr>
          <w:trHeight w:val="884"/>
        </w:trPr>
        <w:tc>
          <w:tcPr>
            <w:tcW w:w="2624" w:type="dxa"/>
            <w:vMerge/>
          </w:tcPr>
          <w:p w:rsidR="00E304F5" w:rsidRPr="007F3BD2" w:rsidP="00FB5783" w14:paraId="3FA11C29" w14:textId="77777777">
            <w:pPr>
              <w:pStyle w:val="EMEANormal"/>
              <w:rPr>
                <w:b/>
                <w:lang w:val="en-GB"/>
              </w:rPr>
            </w:pPr>
          </w:p>
        </w:tc>
        <w:tc>
          <w:tcPr>
            <w:tcW w:w="2013" w:type="dxa"/>
            <w:tcBorders>
              <w:top w:val="nil"/>
              <w:bottom w:val="single" w:sz="4" w:space="0" w:color="auto"/>
            </w:tcBorders>
          </w:tcPr>
          <w:p w:rsidR="00E304F5" w:rsidP="00FB5783" w14:paraId="22C22EC8" w14:textId="77777777">
            <w:pPr>
              <w:pStyle w:val="EMEANormal"/>
              <w:rPr>
                <w:lang w:val="en-GB"/>
              </w:rPr>
            </w:pPr>
            <w:r w:rsidRPr="007F3BD2">
              <w:rPr>
                <w:lang w:val="en-GB"/>
              </w:rPr>
              <w:t>Ikke almindelig</w:t>
            </w:r>
          </w:p>
          <w:p w:rsidR="00E304F5" w:rsidP="00FB5783" w14:paraId="0E8978FD" w14:textId="77777777">
            <w:pPr>
              <w:pStyle w:val="EMEANormal"/>
              <w:rPr>
                <w:lang w:val="en-GB"/>
              </w:rPr>
            </w:pPr>
          </w:p>
          <w:p w:rsidR="00E304F5" w:rsidP="00FB5783" w14:paraId="4AF33C94" w14:textId="77777777">
            <w:pPr>
              <w:pStyle w:val="EMEANormal"/>
              <w:rPr>
                <w:lang w:val="en-GB"/>
              </w:rPr>
            </w:pPr>
          </w:p>
          <w:p w:rsidR="00E304F5" w:rsidRPr="007F3BD2" w:rsidP="00FB5783" w14:paraId="7067DC38" w14:textId="77777777">
            <w:pPr>
              <w:pStyle w:val="EMEANormal"/>
              <w:rPr>
                <w:lang w:val="en-GB"/>
              </w:rPr>
            </w:pPr>
          </w:p>
        </w:tc>
        <w:tc>
          <w:tcPr>
            <w:tcW w:w="4424" w:type="dxa"/>
            <w:gridSpan w:val="2"/>
            <w:tcBorders>
              <w:top w:val="nil"/>
              <w:bottom w:val="single" w:sz="4" w:space="0" w:color="auto"/>
            </w:tcBorders>
          </w:tcPr>
          <w:p w:rsidR="00E304F5" w:rsidRPr="008A76FC" w:rsidP="00FB5783" w14:paraId="5B78441B" w14:textId="77777777">
            <w:pPr>
              <w:pStyle w:val="EMEANormal"/>
              <w:rPr>
                <w:lang w:val="da-DK"/>
              </w:rPr>
            </w:pPr>
            <w:r>
              <w:rPr>
                <w:lang w:val="da-DK"/>
              </w:rPr>
              <w:t>P</w:t>
            </w:r>
            <w:r w:rsidRPr="008A76FC">
              <w:rPr>
                <w:lang w:val="da-DK"/>
              </w:rPr>
              <w:t xml:space="preserve">ankreatit, </w:t>
            </w:r>
          </w:p>
          <w:p w:rsidR="00E304F5" w:rsidRPr="008A76FC" w:rsidP="00FB5783" w14:paraId="2FD9B213" w14:textId="77777777">
            <w:pPr>
              <w:pStyle w:val="EMEANormal"/>
              <w:rPr>
                <w:lang w:val="da-DK"/>
              </w:rPr>
            </w:pPr>
            <w:r w:rsidRPr="008A76FC">
              <w:rPr>
                <w:lang w:val="da-DK"/>
              </w:rPr>
              <w:t>dysfagi</w:t>
            </w:r>
          </w:p>
          <w:p w:rsidR="00E304F5" w:rsidRPr="008A76FC" w:rsidP="00FB5783" w14:paraId="4D915CD1" w14:textId="77777777">
            <w:pPr>
              <w:pStyle w:val="EMEANormal"/>
              <w:rPr>
                <w:lang w:val="da-DK"/>
              </w:rPr>
            </w:pPr>
            <w:r w:rsidRPr="008A76FC">
              <w:rPr>
                <w:lang w:val="da-DK"/>
              </w:rPr>
              <w:t>ansigtsødem</w:t>
            </w:r>
          </w:p>
          <w:p w:rsidR="00E304F5" w:rsidRPr="008A76FC" w:rsidP="00FB5783" w14:paraId="5CA29691" w14:textId="77777777">
            <w:pPr>
              <w:pStyle w:val="ListParagraph1"/>
              <w:ind w:left="0"/>
              <w:rPr>
                <w:lang w:val="da-DK"/>
              </w:rPr>
            </w:pPr>
          </w:p>
        </w:tc>
      </w:tr>
      <w:tr w14:paraId="6C2A36F4" w14:textId="77777777" w:rsidTr="00EC7C82">
        <w:tblPrEx>
          <w:tblW w:w="0" w:type="auto"/>
          <w:tblLook w:val="01E0"/>
        </w:tblPrEx>
        <w:trPr>
          <w:trHeight w:val="409"/>
        </w:trPr>
        <w:tc>
          <w:tcPr>
            <w:tcW w:w="2624" w:type="dxa"/>
            <w:vMerge/>
          </w:tcPr>
          <w:p w:rsidR="00E304F5" w:rsidRPr="007F3BD2" w:rsidP="00FB5783" w14:paraId="465ECB84" w14:textId="77777777">
            <w:pPr>
              <w:pStyle w:val="EMEANormal"/>
              <w:rPr>
                <w:b/>
                <w:lang w:val="en-GB"/>
              </w:rPr>
            </w:pPr>
          </w:p>
        </w:tc>
        <w:tc>
          <w:tcPr>
            <w:tcW w:w="2013" w:type="dxa"/>
            <w:tcBorders>
              <w:top w:val="single" w:sz="4" w:space="0" w:color="auto"/>
              <w:bottom w:val="single" w:sz="4" w:space="0" w:color="auto"/>
            </w:tcBorders>
          </w:tcPr>
          <w:p w:rsidR="00E304F5" w:rsidRPr="007F3BD2" w:rsidP="00FB5783" w14:paraId="3DB24F2F" w14:textId="77777777">
            <w:pPr>
              <w:pStyle w:val="EMEANormal"/>
              <w:rPr>
                <w:lang w:val="en-GB"/>
              </w:rPr>
            </w:pPr>
            <w:r>
              <w:rPr>
                <w:lang w:val="en-GB"/>
              </w:rPr>
              <w:t>Sjælden</w:t>
            </w:r>
            <w:r w:rsidRPr="007F3BD2">
              <w:rPr>
                <w:lang w:val="en-GB"/>
              </w:rPr>
              <w:t xml:space="preserve"> </w:t>
            </w:r>
          </w:p>
        </w:tc>
        <w:tc>
          <w:tcPr>
            <w:tcW w:w="4424" w:type="dxa"/>
            <w:gridSpan w:val="2"/>
            <w:tcBorders>
              <w:top w:val="single" w:sz="4" w:space="0" w:color="auto"/>
              <w:bottom w:val="single" w:sz="4" w:space="0" w:color="auto"/>
            </w:tcBorders>
          </w:tcPr>
          <w:p w:rsidR="00E304F5" w:rsidP="00FB5783" w14:paraId="7C949BCE" w14:textId="77777777">
            <w:pPr>
              <w:pStyle w:val="ListParagraph1"/>
              <w:ind w:left="0"/>
              <w:rPr>
                <w:lang w:val="da-DK"/>
              </w:rPr>
            </w:pPr>
            <w:r>
              <w:rPr>
                <w:lang w:val="da-DK"/>
              </w:rPr>
              <w:t>I</w:t>
            </w:r>
            <w:r w:rsidRPr="008A76FC">
              <w:rPr>
                <w:lang w:val="da-DK"/>
              </w:rPr>
              <w:t>ntestinal perforation</w:t>
            </w:r>
            <w:r w:rsidRPr="008A76FC">
              <w:rPr>
                <w:vertAlign w:val="superscript"/>
                <w:lang w:val="da-DK"/>
              </w:rPr>
              <w:t>1)</w:t>
            </w:r>
          </w:p>
        </w:tc>
      </w:tr>
      <w:tr w14:paraId="329E56C9" w14:textId="77777777" w:rsidTr="00EC7C82">
        <w:tblPrEx>
          <w:tblW w:w="0" w:type="auto"/>
          <w:tblLook w:val="01E0"/>
        </w:tblPrEx>
        <w:trPr>
          <w:trHeight w:val="474"/>
        </w:trPr>
        <w:tc>
          <w:tcPr>
            <w:tcW w:w="2624" w:type="dxa"/>
            <w:vMerge w:val="restart"/>
          </w:tcPr>
          <w:p w:rsidR="00E304F5" w:rsidRPr="007F3BD2" w:rsidP="00FB5783" w14:paraId="2A8B1811" w14:textId="77777777">
            <w:pPr>
              <w:pStyle w:val="EMEANormal"/>
              <w:rPr>
                <w:lang w:val="en-GB"/>
              </w:rPr>
            </w:pPr>
            <w:r w:rsidRPr="007F3BD2">
              <w:rPr>
                <w:noProof/>
                <w:lang w:val="da-DK"/>
              </w:rPr>
              <w:t xml:space="preserve">Lever og galdeveje </w:t>
            </w:r>
            <w:r w:rsidRPr="007F3BD2">
              <w:rPr>
                <w:lang w:val="en-GB"/>
              </w:rPr>
              <w:t>*</w:t>
            </w:r>
          </w:p>
        </w:tc>
        <w:tc>
          <w:tcPr>
            <w:tcW w:w="2013" w:type="dxa"/>
            <w:tcBorders>
              <w:bottom w:val="single" w:sz="4" w:space="0" w:color="auto"/>
            </w:tcBorders>
          </w:tcPr>
          <w:p w:rsidR="00E304F5" w:rsidRPr="007F3BD2" w:rsidP="00FB5783" w14:paraId="35270D88" w14:textId="77777777">
            <w:pPr>
              <w:pStyle w:val="EMEANormal"/>
              <w:rPr>
                <w:lang w:val="en-GB"/>
              </w:rPr>
            </w:pPr>
            <w:r w:rsidRPr="007F3BD2">
              <w:rPr>
                <w:lang w:val="en-GB"/>
              </w:rPr>
              <w:t>Meget almindelig</w:t>
            </w:r>
          </w:p>
          <w:p w:rsidR="00E304F5" w:rsidRPr="007F3BD2" w:rsidP="00FB5783" w14:paraId="363EED94" w14:textId="77777777">
            <w:pPr>
              <w:pStyle w:val="EMEANormal"/>
              <w:rPr>
                <w:lang w:val="en-GB"/>
              </w:rPr>
            </w:pPr>
          </w:p>
        </w:tc>
        <w:tc>
          <w:tcPr>
            <w:tcW w:w="4424" w:type="dxa"/>
            <w:gridSpan w:val="2"/>
            <w:tcBorders>
              <w:bottom w:val="single" w:sz="4" w:space="0" w:color="auto"/>
            </w:tcBorders>
          </w:tcPr>
          <w:p w:rsidR="00E304F5" w:rsidRPr="007F3BD2" w:rsidP="00FB5783" w14:paraId="272D1212" w14:textId="77777777">
            <w:pPr>
              <w:pStyle w:val="EMEANormal"/>
              <w:rPr>
                <w:lang w:val="en-GB"/>
              </w:rPr>
            </w:pPr>
            <w:r>
              <w:rPr>
                <w:lang w:val="en-GB"/>
              </w:rPr>
              <w:t>F</w:t>
            </w:r>
            <w:r w:rsidRPr="007F3BD2">
              <w:rPr>
                <w:lang w:val="en-GB"/>
              </w:rPr>
              <w:t>orhøjede leverenzymer</w:t>
            </w:r>
          </w:p>
          <w:p w:rsidR="00E304F5" w:rsidRPr="007F3BD2" w:rsidP="00FB5783" w14:paraId="071B0513" w14:textId="77777777">
            <w:pPr>
              <w:pStyle w:val="EMEANormal"/>
              <w:rPr>
                <w:lang w:val="en-GB"/>
              </w:rPr>
            </w:pPr>
          </w:p>
        </w:tc>
      </w:tr>
      <w:tr w14:paraId="58896949" w14:textId="77777777" w:rsidTr="00EC7C82">
        <w:tblPrEx>
          <w:tblW w:w="0" w:type="auto"/>
          <w:tblLook w:val="01E0"/>
        </w:tblPrEx>
        <w:trPr>
          <w:trHeight w:val="33"/>
        </w:trPr>
        <w:tc>
          <w:tcPr>
            <w:tcW w:w="2624" w:type="dxa"/>
            <w:vMerge/>
          </w:tcPr>
          <w:p w:rsidR="00E304F5" w:rsidRPr="007F3BD2" w:rsidP="00FB5783" w14:paraId="7F742F4A" w14:textId="77777777">
            <w:pPr>
              <w:pStyle w:val="EMEANormal"/>
              <w:rPr>
                <w:noProof/>
                <w:lang w:val="da-DK"/>
              </w:rPr>
            </w:pPr>
          </w:p>
        </w:tc>
        <w:tc>
          <w:tcPr>
            <w:tcW w:w="2013" w:type="dxa"/>
            <w:tcBorders>
              <w:bottom w:val="nil"/>
            </w:tcBorders>
          </w:tcPr>
          <w:p w:rsidR="00E304F5" w:rsidRPr="007F3BD2" w:rsidP="00FB5783" w14:paraId="274714A8" w14:textId="77777777">
            <w:pPr>
              <w:pStyle w:val="EMEANormal"/>
              <w:rPr>
                <w:lang w:val="en-GB"/>
              </w:rPr>
            </w:pPr>
          </w:p>
        </w:tc>
        <w:tc>
          <w:tcPr>
            <w:tcW w:w="4424" w:type="dxa"/>
            <w:gridSpan w:val="2"/>
            <w:tcBorders>
              <w:bottom w:val="nil"/>
            </w:tcBorders>
          </w:tcPr>
          <w:p w:rsidR="00E304F5" w:rsidP="00FB5783" w14:paraId="6CF044B9" w14:textId="77777777">
            <w:pPr>
              <w:pStyle w:val="EMEANormal"/>
              <w:rPr>
                <w:lang w:val="en-GB"/>
              </w:rPr>
            </w:pPr>
          </w:p>
        </w:tc>
      </w:tr>
      <w:tr w14:paraId="6B1B72B6" w14:textId="77777777" w:rsidTr="00EC7C82">
        <w:tblPrEx>
          <w:tblW w:w="0" w:type="auto"/>
          <w:tblLook w:val="01E0"/>
        </w:tblPrEx>
        <w:trPr>
          <w:trHeight w:val="540"/>
        </w:trPr>
        <w:tc>
          <w:tcPr>
            <w:tcW w:w="2624" w:type="dxa"/>
            <w:vMerge/>
          </w:tcPr>
          <w:p w:rsidR="00E304F5" w:rsidRPr="007F3BD2" w:rsidP="00FB5783" w14:paraId="2A990DEE" w14:textId="77777777">
            <w:pPr>
              <w:pStyle w:val="EMEANormal"/>
              <w:rPr>
                <w:lang w:val="en-GB"/>
              </w:rPr>
            </w:pPr>
          </w:p>
        </w:tc>
        <w:tc>
          <w:tcPr>
            <w:tcW w:w="2013" w:type="dxa"/>
            <w:tcBorders>
              <w:top w:val="nil"/>
              <w:bottom w:val="single" w:sz="4" w:space="0" w:color="auto"/>
            </w:tcBorders>
          </w:tcPr>
          <w:p w:rsidR="00E304F5" w:rsidRPr="00B954C8" w:rsidP="00FB5783" w14:paraId="4CB83954" w14:textId="77777777">
            <w:pPr>
              <w:pStyle w:val="EMEANormal"/>
              <w:rPr>
                <w:lang w:val="da-DK"/>
              </w:rPr>
            </w:pPr>
            <w:r w:rsidRPr="00B954C8">
              <w:rPr>
                <w:lang w:val="da-DK"/>
              </w:rPr>
              <w:t xml:space="preserve">Ikke almindelig </w:t>
            </w:r>
          </w:p>
          <w:p w:rsidR="00E304F5" w:rsidRPr="00B954C8" w:rsidP="00FB5783" w14:paraId="527C2B7F" w14:textId="77777777">
            <w:pPr>
              <w:pStyle w:val="EMEANormal"/>
              <w:rPr>
                <w:lang w:val="da-DK"/>
              </w:rPr>
            </w:pPr>
          </w:p>
        </w:tc>
        <w:tc>
          <w:tcPr>
            <w:tcW w:w="4424" w:type="dxa"/>
            <w:gridSpan w:val="2"/>
            <w:tcBorders>
              <w:top w:val="nil"/>
              <w:bottom w:val="single" w:sz="4" w:space="0" w:color="auto"/>
            </w:tcBorders>
          </w:tcPr>
          <w:p w:rsidR="00815D79" w:rsidP="00FB5783" w14:paraId="009D9B21" w14:textId="77777777">
            <w:pPr>
              <w:pStyle w:val="EMEANormal"/>
              <w:rPr>
                <w:lang w:val="da-DK"/>
              </w:rPr>
            </w:pPr>
            <w:r>
              <w:rPr>
                <w:lang w:val="da-DK"/>
              </w:rPr>
              <w:t>K</w:t>
            </w:r>
            <w:r w:rsidRPr="007F3BD2">
              <w:rPr>
                <w:lang w:val="da-DK"/>
              </w:rPr>
              <w:t xml:space="preserve">olecystit og cholelithiasis, </w:t>
            </w:r>
          </w:p>
          <w:p w:rsidR="00815D79" w:rsidP="00FB5783" w14:paraId="3954FB5C" w14:textId="77777777">
            <w:pPr>
              <w:pStyle w:val="EMEANormal"/>
              <w:rPr>
                <w:lang w:val="da-DK"/>
              </w:rPr>
            </w:pPr>
            <w:r w:rsidRPr="007F3BD2">
              <w:rPr>
                <w:lang w:val="da-DK"/>
              </w:rPr>
              <w:t>hepatisk steatose</w:t>
            </w:r>
            <w:r>
              <w:rPr>
                <w:lang w:val="da-DK"/>
              </w:rPr>
              <w:t>,</w:t>
            </w:r>
          </w:p>
          <w:p w:rsidR="00E304F5" w:rsidRPr="008502C0" w:rsidP="00FB5783" w14:paraId="0C3BBF02" w14:textId="77777777">
            <w:pPr>
              <w:pStyle w:val="EMEANormal"/>
              <w:rPr>
                <w:lang w:val="da-DK"/>
              </w:rPr>
            </w:pPr>
            <w:r w:rsidRPr="007F3BD2">
              <w:rPr>
                <w:lang w:val="da-DK"/>
              </w:rPr>
              <w:t>forhøjet bilirubin</w:t>
            </w:r>
          </w:p>
        </w:tc>
      </w:tr>
      <w:tr w14:paraId="0220B0CB" w14:textId="77777777" w:rsidTr="00EC7C82">
        <w:tblPrEx>
          <w:tblW w:w="0" w:type="auto"/>
          <w:tblLook w:val="01E0"/>
        </w:tblPrEx>
        <w:trPr>
          <w:trHeight w:val="1195"/>
        </w:trPr>
        <w:tc>
          <w:tcPr>
            <w:tcW w:w="2624" w:type="dxa"/>
            <w:vMerge/>
          </w:tcPr>
          <w:p w:rsidR="00E304F5" w:rsidRPr="003E19EA" w:rsidP="00FB5783" w14:paraId="170C98CB" w14:textId="77777777">
            <w:pPr>
              <w:pStyle w:val="EMEANormal"/>
              <w:rPr>
                <w:lang w:val="da-DK"/>
              </w:rPr>
            </w:pPr>
          </w:p>
        </w:tc>
        <w:tc>
          <w:tcPr>
            <w:tcW w:w="2013" w:type="dxa"/>
            <w:tcBorders>
              <w:top w:val="single" w:sz="4" w:space="0" w:color="auto"/>
              <w:bottom w:val="single" w:sz="4" w:space="0" w:color="auto"/>
            </w:tcBorders>
          </w:tcPr>
          <w:p w:rsidR="00E304F5" w:rsidRPr="00B954C8" w:rsidP="00FB5783" w14:paraId="594E7425" w14:textId="77777777">
            <w:pPr>
              <w:pStyle w:val="EMEANormal"/>
              <w:rPr>
                <w:lang w:val="da-DK"/>
              </w:rPr>
            </w:pPr>
          </w:p>
          <w:p w:rsidR="00E304F5" w:rsidRPr="00B954C8" w:rsidP="00FB5783" w14:paraId="31CA8576" w14:textId="77777777">
            <w:pPr>
              <w:pStyle w:val="EMEANormal"/>
              <w:rPr>
                <w:lang w:val="da-DK"/>
              </w:rPr>
            </w:pPr>
            <w:r w:rsidRPr="00B954C8">
              <w:rPr>
                <w:lang w:val="da-DK"/>
              </w:rPr>
              <w:t>Sjælden</w:t>
            </w:r>
          </w:p>
          <w:p w:rsidR="00E304F5" w:rsidRPr="00B954C8" w:rsidP="00FB5783" w14:paraId="416EC76D" w14:textId="77777777">
            <w:pPr>
              <w:pStyle w:val="EMEANormal"/>
              <w:rPr>
                <w:lang w:val="da-DK"/>
              </w:rPr>
            </w:pPr>
          </w:p>
          <w:p w:rsidR="00E304F5" w:rsidRPr="00B954C8" w:rsidP="00FB5783" w14:paraId="51E565FB" w14:textId="77777777">
            <w:pPr>
              <w:pStyle w:val="EMEANormal"/>
              <w:rPr>
                <w:lang w:val="da-DK"/>
              </w:rPr>
            </w:pPr>
          </w:p>
          <w:p w:rsidR="00E304F5" w:rsidRPr="00B954C8" w:rsidP="00FB5783" w14:paraId="68862FAA" w14:textId="77777777">
            <w:pPr>
              <w:pStyle w:val="EMEANormal"/>
              <w:rPr>
                <w:lang w:val="da-DK"/>
              </w:rPr>
            </w:pPr>
          </w:p>
        </w:tc>
        <w:tc>
          <w:tcPr>
            <w:tcW w:w="4424" w:type="dxa"/>
            <w:gridSpan w:val="2"/>
            <w:tcBorders>
              <w:top w:val="single" w:sz="4" w:space="0" w:color="auto"/>
              <w:bottom w:val="single" w:sz="4" w:space="0" w:color="auto"/>
            </w:tcBorders>
          </w:tcPr>
          <w:p w:rsidR="00E304F5" w:rsidRPr="007F3BD2" w:rsidP="00FB5783" w14:paraId="7EDF72A8" w14:textId="77777777">
            <w:pPr>
              <w:pStyle w:val="EMEANormal"/>
              <w:rPr>
                <w:lang w:val="da-DK"/>
              </w:rPr>
            </w:pPr>
          </w:p>
          <w:p w:rsidR="00E304F5" w:rsidRPr="00550C84" w:rsidP="00FB5783" w14:paraId="5D3E986E" w14:textId="77777777">
            <w:pPr>
              <w:pStyle w:val="EMEANormal"/>
              <w:widowControl w:val="0"/>
              <w:spacing w:before="60"/>
              <w:rPr>
                <w:lang w:val="da-DK"/>
              </w:rPr>
            </w:pPr>
            <w:r>
              <w:rPr>
                <w:lang w:val="da-DK"/>
              </w:rPr>
              <w:t>H</w:t>
            </w:r>
            <w:r w:rsidRPr="00550C84">
              <w:rPr>
                <w:lang w:val="da-DK"/>
              </w:rPr>
              <w:t>epatit</w:t>
            </w:r>
          </w:p>
          <w:p w:rsidR="00E304F5" w:rsidRPr="009B4E71" w:rsidP="00FB5783" w14:paraId="456AA879" w14:textId="77777777">
            <w:pPr>
              <w:pStyle w:val="ListParagraph1"/>
              <w:ind w:left="0"/>
              <w:rPr>
                <w:vertAlign w:val="superscript"/>
                <w:lang w:val="da-DK"/>
              </w:rPr>
            </w:pPr>
            <w:r w:rsidRPr="009B4E71">
              <w:rPr>
                <w:lang w:val="da-DK"/>
              </w:rPr>
              <w:t>reaktivering af hepatitis B</w:t>
            </w:r>
            <w:r w:rsidRPr="009B4E71">
              <w:rPr>
                <w:vertAlign w:val="superscript"/>
                <w:lang w:val="da-DK"/>
              </w:rPr>
              <w:t>1)</w:t>
            </w:r>
          </w:p>
          <w:p w:rsidR="00E304F5" w:rsidP="00FB5783" w14:paraId="27CE151B" w14:textId="77777777">
            <w:pPr>
              <w:pStyle w:val="ListParagraph1"/>
              <w:ind w:left="0"/>
              <w:rPr>
                <w:lang w:val="da-DK"/>
              </w:rPr>
            </w:pPr>
            <w:r w:rsidRPr="009B4E71">
              <w:rPr>
                <w:lang w:val="da-DK"/>
              </w:rPr>
              <w:t>autoimmun hepatit</w:t>
            </w:r>
            <w:r w:rsidRPr="009B4E71">
              <w:rPr>
                <w:vertAlign w:val="superscript"/>
                <w:lang w:val="da-DK"/>
              </w:rPr>
              <w:t>1)</w:t>
            </w:r>
          </w:p>
          <w:p w:rsidR="00E304F5" w:rsidP="00FB5783" w14:paraId="280C7CE9" w14:textId="77777777">
            <w:pPr>
              <w:pStyle w:val="ListParagraph1"/>
              <w:ind w:left="0"/>
              <w:rPr>
                <w:lang w:val="da-DK"/>
              </w:rPr>
            </w:pPr>
          </w:p>
        </w:tc>
      </w:tr>
      <w:tr w14:paraId="0E2F0326" w14:textId="77777777" w:rsidTr="00EC7C82">
        <w:tblPrEx>
          <w:tblW w:w="0" w:type="auto"/>
          <w:tblLook w:val="01E0"/>
        </w:tblPrEx>
        <w:trPr>
          <w:trHeight w:val="409"/>
        </w:trPr>
        <w:tc>
          <w:tcPr>
            <w:tcW w:w="2624" w:type="dxa"/>
            <w:vMerge/>
          </w:tcPr>
          <w:p w:rsidR="00E304F5" w:rsidRPr="00981EB4" w:rsidP="00FB5783" w14:paraId="3B2B0D6D" w14:textId="77777777">
            <w:pPr>
              <w:pStyle w:val="EMEANormal"/>
              <w:rPr>
                <w:lang w:val="de-CH"/>
              </w:rPr>
            </w:pPr>
          </w:p>
        </w:tc>
        <w:tc>
          <w:tcPr>
            <w:tcW w:w="2013" w:type="dxa"/>
            <w:tcBorders>
              <w:top w:val="single" w:sz="4" w:space="0" w:color="auto"/>
              <w:bottom w:val="single" w:sz="4" w:space="0" w:color="auto"/>
            </w:tcBorders>
          </w:tcPr>
          <w:p w:rsidR="00E304F5" w:rsidRPr="00B954C8" w:rsidP="00FB5783" w14:paraId="7DAED27B" w14:textId="77777777">
            <w:pPr>
              <w:pStyle w:val="EMEANormal"/>
              <w:rPr>
                <w:lang w:val="da-DK"/>
              </w:rPr>
            </w:pPr>
            <w:r w:rsidRPr="00B954C8">
              <w:rPr>
                <w:lang w:val="da-DK"/>
              </w:rPr>
              <w:t>Ikke kendt</w:t>
            </w:r>
          </w:p>
        </w:tc>
        <w:tc>
          <w:tcPr>
            <w:tcW w:w="4424" w:type="dxa"/>
            <w:gridSpan w:val="2"/>
            <w:tcBorders>
              <w:top w:val="single" w:sz="4" w:space="0" w:color="auto"/>
              <w:bottom w:val="single" w:sz="4" w:space="0" w:color="auto"/>
            </w:tcBorders>
          </w:tcPr>
          <w:p w:rsidR="00E304F5" w:rsidRPr="007F3BD2" w:rsidP="00FB5783" w14:paraId="36CDBF41" w14:textId="77777777">
            <w:pPr>
              <w:pStyle w:val="ListParagraph1"/>
              <w:ind w:left="0"/>
              <w:rPr>
                <w:lang w:val="da-DK"/>
              </w:rPr>
            </w:pPr>
            <w:r>
              <w:rPr>
                <w:lang w:val="da-DK"/>
              </w:rPr>
              <w:t>L</w:t>
            </w:r>
            <w:r w:rsidRPr="00550C84">
              <w:rPr>
                <w:lang w:val="da-DK"/>
              </w:rPr>
              <w:t>ever</w:t>
            </w:r>
            <w:r>
              <w:rPr>
                <w:lang w:val="da-DK"/>
              </w:rPr>
              <w:t>svigt</w:t>
            </w:r>
            <w:r w:rsidRPr="00550C84">
              <w:rPr>
                <w:vertAlign w:val="superscript"/>
                <w:lang w:val="da-DK"/>
              </w:rPr>
              <w:t>1)</w:t>
            </w:r>
          </w:p>
        </w:tc>
      </w:tr>
      <w:tr w14:paraId="04D50A35" w14:textId="77777777" w:rsidTr="00EC7C82">
        <w:tblPrEx>
          <w:tblW w:w="0" w:type="auto"/>
          <w:tblLook w:val="01E0"/>
        </w:tblPrEx>
        <w:trPr>
          <w:gridAfter w:val="1"/>
          <w:wAfter w:w="1979" w:type="dxa"/>
        </w:trPr>
        <w:tc>
          <w:tcPr>
            <w:tcW w:w="2624" w:type="dxa"/>
            <w:vMerge w:val="restart"/>
          </w:tcPr>
          <w:p w:rsidR="00E304F5" w:rsidRPr="007F3BD2" w:rsidP="00FB5783" w14:paraId="3C9876D0" w14:textId="77777777">
            <w:pPr>
              <w:pStyle w:val="EMEANormal"/>
              <w:rPr>
                <w:lang w:val="en-GB"/>
              </w:rPr>
            </w:pPr>
            <w:r w:rsidRPr="007F3BD2">
              <w:rPr>
                <w:noProof/>
                <w:lang w:val="de-DE"/>
              </w:rPr>
              <w:t>Hud og subkutane væv</w:t>
            </w:r>
          </w:p>
        </w:tc>
        <w:tc>
          <w:tcPr>
            <w:tcW w:w="4458" w:type="dxa"/>
            <w:gridSpan w:val="2"/>
            <w:tcBorders>
              <w:bottom w:val="single" w:sz="4" w:space="0" w:color="auto"/>
            </w:tcBorders>
          </w:tcPr>
          <w:p w:rsidR="00E304F5" w:rsidRPr="00F60C6E" w:rsidP="00FB5783" w14:paraId="4012D145" w14:textId="77777777">
            <w:pPr>
              <w:pStyle w:val="EMEANormal"/>
              <w:rPr>
                <w:lang w:val="da-DK"/>
              </w:rPr>
            </w:pPr>
            <w:r w:rsidRPr="00F60C6E">
              <w:rPr>
                <w:lang w:val="da-DK"/>
              </w:rPr>
              <w:t>Meget almindelig Udslæt (inklusive eksfoliativt udslæt),</w:t>
            </w:r>
          </w:p>
          <w:p w:rsidR="00E304F5" w:rsidRPr="00F60C6E" w:rsidP="00FB5783" w14:paraId="2CF31763" w14:textId="77777777">
            <w:pPr>
              <w:pStyle w:val="EMEANormal"/>
              <w:rPr>
                <w:lang w:val="da-DK"/>
              </w:rPr>
            </w:pPr>
          </w:p>
        </w:tc>
      </w:tr>
      <w:tr w14:paraId="26FD0D52" w14:textId="77777777" w:rsidTr="00EC7C82">
        <w:tblPrEx>
          <w:tblW w:w="0" w:type="auto"/>
          <w:tblLook w:val="01E0"/>
        </w:tblPrEx>
        <w:trPr>
          <w:trHeight w:val="2470"/>
        </w:trPr>
        <w:tc>
          <w:tcPr>
            <w:tcW w:w="2624" w:type="dxa"/>
            <w:vMerge/>
          </w:tcPr>
          <w:p w:rsidR="00E304F5" w:rsidRPr="00F60C6E" w:rsidP="00FB5783" w14:paraId="7BF5538A" w14:textId="77777777">
            <w:pPr>
              <w:pStyle w:val="EMEANormal"/>
              <w:rPr>
                <w:b/>
                <w:lang w:val="da-DK"/>
              </w:rPr>
            </w:pPr>
          </w:p>
        </w:tc>
        <w:tc>
          <w:tcPr>
            <w:tcW w:w="2013" w:type="dxa"/>
            <w:tcBorders>
              <w:top w:val="single" w:sz="4" w:space="0" w:color="auto"/>
              <w:bottom w:val="single" w:sz="4" w:space="0" w:color="auto"/>
            </w:tcBorders>
          </w:tcPr>
          <w:p w:rsidR="00E304F5" w:rsidRPr="007F3BD2" w:rsidP="00FB5783" w14:paraId="0D92CF7E" w14:textId="77777777">
            <w:pPr>
              <w:pStyle w:val="EMEANormal"/>
              <w:rPr>
                <w:lang w:val="en-GB"/>
              </w:rPr>
            </w:pPr>
            <w:r w:rsidRPr="007F3BD2">
              <w:rPr>
                <w:lang w:val="en-GB"/>
              </w:rPr>
              <w:t>Almindelig</w:t>
            </w:r>
          </w:p>
          <w:p w:rsidR="00E304F5" w:rsidRPr="007F3BD2" w:rsidP="00FB5783" w14:paraId="542EE013" w14:textId="77777777">
            <w:pPr>
              <w:pStyle w:val="EMEANormal"/>
              <w:rPr>
                <w:lang w:val="en-GB"/>
              </w:rPr>
            </w:pPr>
          </w:p>
        </w:tc>
        <w:tc>
          <w:tcPr>
            <w:tcW w:w="4424" w:type="dxa"/>
            <w:gridSpan w:val="2"/>
            <w:tcBorders>
              <w:top w:val="single" w:sz="4" w:space="0" w:color="auto"/>
              <w:bottom w:val="single" w:sz="4" w:space="0" w:color="auto"/>
            </w:tcBorders>
          </w:tcPr>
          <w:p w:rsidR="00E304F5" w:rsidRPr="00BB5892" w:rsidP="00FB5783" w14:paraId="255727CC" w14:textId="77777777">
            <w:pPr>
              <w:pStyle w:val="ListParagraph1"/>
              <w:ind w:left="0"/>
              <w:rPr>
                <w:lang w:val="da-DK"/>
              </w:rPr>
            </w:pPr>
            <w:r>
              <w:rPr>
                <w:bCs/>
                <w:color w:val="000000"/>
                <w:lang w:val="da-DK"/>
              </w:rPr>
              <w:t>F</w:t>
            </w:r>
            <w:r w:rsidRPr="00BB5892">
              <w:rPr>
                <w:bCs/>
                <w:color w:val="000000"/>
                <w:lang w:val="da-DK"/>
              </w:rPr>
              <w:t>orværring  eller nye udbrud af psoriasis (herunder palmoplantar pustuløs psoriasis)</w:t>
            </w:r>
            <w:r w:rsidRPr="00BB5892">
              <w:rPr>
                <w:vertAlign w:val="superscript"/>
                <w:lang w:val="da-DK"/>
              </w:rPr>
              <w:t xml:space="preserve"> 1)</w:t>
            </w:r>
            <w:r w:rsidRPr="00BB5892">
              <w:rPr>
                <w:bCs/>
                <w:color w:val="000000"/>
                <w:lang w:val="da-DK"/>
              </w:rPr>
              <w:t>,</w:t>
            </w:r>
          </w:p>
          <w:p w:rsidR="00E304F5" w:rsidRPr="007F3BD2" w:rsidP="00FB5783" w14:paraId="1B9E905B" w14:textId="77777777">
            <w:pPr>
              <w:pStyle w:val="EMEANormal"/>
              <w:rPr>
                <w:lang w:val="da-DK"/>
              </w:rPr>
            </w:pPr>
            <w:r w:rsidRPr="007F3BD2">
              <w:rPr>
                <w:lang w:val="da-DK"/>
              </w:rPr>
              <w:t>urti</w:t>
            </w:r>
            <w:r>
              <w:rPr>
                <w:lang w:val="da-DK"/>
              </w:rPr>
              <w:t>c</w:t>
            </w:r>
            <w:r w:rsidRPr="007F3BD2">
              <w:rPr>
                <w:lang w:val="da-DK"/>
              </w:rPr>
              <w:t>aria,</w:t>
            </w:r>
          </w:p>
          <w:p w:rsidR="00E304F5" w:rsidRPr="007F3BD2" w:rsidP="00FB5783" w14:paraId="2D14C555" w14:textId="77777777">
            <w:pPr>
              <w:pStyle w:val="EMEANormal"/>
              <w:rPr>
                <w:lang w:val="da-DK"/>
              </w:rPr>
            </w:pPr>
            <w:r w:rsidRPr="007F3BD2">
              <w:rPr>
                <w:lang w:val="da-DK"/>
              </w:rPr>
              <w:t xml:space="preserve">tendens til blå mærker (inklusive purpura), </w:t>
            </w:r>
          </w:p>
          <w:p w:rsidR="00E304F5" w:rsidRPr="007723F1" w:rsidP="00FB5783" w14:paraId="10E3124B" w14:textId="77777777">
            <w:pPr>
              <w:pStyle w:val="EMEANormal"/>
              <w:rPr>
                <w:lang w:val="da-DK"/>
              </w:rPr>
            </w:pPr>
            <w:r w:rsidRPr="007723F1">
              <w:rPr>
                <w:lang w:val="da-DK"/>
              </w:rPr>
              <w:t>dermatitis (inklusive eksem),</w:t>
            </w:r>
          </w:p>
          <w:p w:rsidR="00E304F5" w:rsidRPr="007723F1" w:rsidP="00FB5783" w14:paraId="72417480" w14:textId="77777777">
            <w:pPr>
              <w:pStyle w:val="EMEANormal"/>
              <w:rPr>
                <w:lang w:val="da-DK"/>
              </w:rPr>
            </w:pPr>
            <w:r w:rsidRPr="007723F1">
              <w:rPr>
                <w:lang w:val="da-DK"/>
              </w:rPr>
              <w:t>onycho</w:t>
            </w:r>
            <w:r>
              <w:rPr>
                <w:lang w:val="da-DK"/>
              </w:rPr>
              <w:t>clasis</w:t>
            </w:r>
            <w:r w:rsidRPr="007723F1">
              <w:rPr>
                <w:lang w:val="da-DK"/>
              </w:rPr>
              <w:t xml:space="preserve">, </w:t>
            </w:r>
          </w:p>
          <w:p w:rsidR="00E304F5" w:rsidP="00FB5783" w14:paraId="541F479D" w14:textId="77777777">
            <w:pPr>
              <w:pStyle w:val="EMEANormal"/>
              <w:rPr>
                <w:lang w:val="it-IT"/>
              </w:rPr>
            </w:pPr>
            <w:r w:rsidRPr="007F3BD2">
              <w:rPr>
                <w:lang w:val="it-IT"/>
              </w:rPr>
              <w:t>hyperhidrosi</w:t>
            </w:r>
            <w:r w:rsidR="00893DF6">
              <w:rPr>
                <w:lang w:val="it-IT"/>
              </w:rPr>
              <w:t>s</w:t>
            </w:r>
            <w:r w:rsidR="00E47B8B">
              <w:rPr>
                <w:lang w:val="it-IT"/>
              </w:rPr>
              <w:t>,</w:t>
            </w:r>
          </w:p>
          <w:p w:rsidR="00E304F5" w:rsidRPr="008A76FC" w:rsidP="00FB5783" w14:paraId="4F0B2847" w14:textId="77777777">
            <w:pPr>
              <w:pStyle w:val="ListParagraph1"/>
              <w:ind w:left="0"/>
              <w:rPr>
                <w:lang w:val="da-DK"/>
              </w:rPr>
            </w:pPr>
            <w:r w:rsidRPr="008A76FC">
              <w:rPr>
                <w:bCs/>
                <w:color w:val="000000"/>
                <w:lang w:val="da-DK"/>
              </w:rPr>
              <w:t>alopeci</w:t>
            </w:r>
            <w:r w:rsidRPr="008A76FC">
              <w:rPr>
                <w:vertAlign w:val="superscript"/>
                <w:lang w:val="da-DK"/>
              </w:rPr>
              <w:t>1)</w:t>
            </w:r>
            <w:r w:rsidRPr="008A76FC">
              <w:rPr>
                <w:lang w:val="da-DK"/>
              </w:rPr>
              <w:t>,</w:t>
            </w:r>
          </w:p>
          <w:p w:rsidR="00E304F5" w:rsidRPr="007723F1" w:rsidP="00FB5783" w14:paraId="7A150840" w14:textId="77777777">
            <w:pPr>
              <w:pStyle w:val="ListParagraph1"/>
              <w:ind w:left="0"/>
              <w:rPr>
                <w:lang w:val="da-DK"/>
              </w:rPr>
            </w:pPr>
            <w:r w:rsidRPr="001B03CA">
              <w:rPr>
                <w:bCs/>
                <w:color w:val="000000"/>
                <w:lang w:val="da-DK"/>
              </w:rPr>
              <w:t>pruritus</w:t>
            </w:r>
          </w:p>
          <w:p w:rsidR="00E304F5" w:rsidRPr="007723F1" w:rsidP="00FB5783" w14:paraId="13EA8500" w14:textId="77777777">
            <w:pPr>
              <w:pStyle w:val="EMEANormal"/>
              <w:rPr>
                <w:lang w:val="da-DK"/>
              </w:rPr>
            </w:pPr>
          </w:p>
        </w:tc>
      </w:tr>
      <w:tr w14:paraId="0C1551D8" w14:textId="77777777" w:rsidTr="00EC7C82">
        <w:tblPrEx>
          <w:tblW w:w="0" w:type="auto"/>
          <w:tblLook w:val="01E0"/>
        </w:tblPrEx>
        <w:trPr>
          <w:trHeight w:val="115"/>
        </w:trPr>
        <w:tc>
          <w:tcPr>
            <w:tcW w:w="2624" w:type="dxa"/>
            <w:vMerge/>
          </w:tcPr>
          <w:p w:rsidR="00E304F5" w:rsidRPr="007F3BD2" w:rsidP="00FB5783" w14:paraId="54F4BEBB" w14:textId="77777777">
            <w:pPr>
              <w:pStyle w:val="EMEANormal"/>
              <w:rPr>
                <w:b/>
                <w:lang w:val="en-GB"/>
              </w:rPr>
            </w:pPr>
          </w:p>
        </w:tc>
        <w:tc>
          <w:tcPr>
            <w:tcW w:w="2013" w:type="dxa"/>
            <w:tcBorders>
              <w:top w:val="single" w:sz="4" w:space="0" w:color="auto"/>
              <w:bottom w:val="nil"/>
            </w:tcBorders>
          </w:tcPr>
          <w:p w:rsidR="00E304F5" w:rsidRPr="007F3BD2" w:rsidP="00FB5783" w14:paraId="4C45F1C3" w14:textId="77777777">
            <w:pPr>
              <w:pStyle w:val="EMEANormal"/>
              <w:rPr>
                <w:lang w:val="en-GB"/>
              </w:rPr>
            </w:pPr>
          </w:p>
        </w:tc>
        <w:tc>
          <w:tcPr>
            <w:tcW w:w="4424" w:type="dxa"/>
            <w:gridSpan w:val="2"/>
            <w:tcBorders>
              <w:top w:val="single" w:sz="4" w:space="0" w:color="auto"/>
              <w:bottom w:val="nil"/>
            </w:tcBorders>
          </w:tcPr>
          <w:p w:rsidR="00E304F5" w:rsidP="00FB5783" w14:paraId="325899E9" w14:textId="77777777">
            <w:pPr>
              <w:pStyle w:val="EMEANormal"/>
              <w:rPr>
                <w:bCs/>
                <w:color w:val="000000"/>
                <w:lang w:val="da-DK"/>
              </w:rPr>
            </w:pPr>
          </w:p>
        </w:tc>
      </w:tr>
      <w:tr w14:paraId="75C50123" w14:textId="77777777" w:rsidTr="00EC7C82">
        <w:tblPrEx>
          <w:tblW w:w="0" w:type="auto"/>
          <w:tblLook w:val="01E0"/>
        </w:tblPrEx>
        <w:trPr>
          <w:trHeight w:val="442"/>
        </w:trPr>
        <w:tc>
          <w:tcPr>
            <w:tcW w:w="2624" w:type="dxa"/>
            <w:vMerge/>
          </w:tcPr>
          <w:p w:rsidR="00E304F5" w:rsidRPr="007723F1" w:rsidP="00FB5783" w14:paraId="28F188E9" w14:textId="77777777">
            <w:pPr>
              <w:pStyle w:val="EMEANormal"/>
              <w:rPr>
                <w:b/>
                <w:lang w:val="da-DK"/>
              </w:rPr>
            </w:pPr>
          </w:p>
        </w:tc>
        <w:tc>
          <w:tcPr>
            <w:tcW w:w="2013" w:type="dxa"/>
            <w:tcBorders>
              <w:top w:val="nil"/>
              <w:bottom w:val="single" w:sz="4" w:space="0" w:color="auto"/>
            </w:tcBorders>
          </w:tcPr>
          <w:p w:rsidR="00E304F5" w:rsidP="00FB5783" w14:paraId="551E2A62" w14:textId="77777777">
            <w:pPr>
              <w:pStyle w:val="EMEANormal"/>
              <w:rPr>
                <w:lang w:val="it-IT"/>
              </w:rPr>
            </w:pPr>
            <w:r w:rsidRPr="00A76894">
              <w:rPr>
                <w:lang w:val="da-DK"/>
              </w:rPr>
              <w:t>Ikke almindelig</w:t>
            </w:r>
            <w:r w:rsidRPr="007F3BD2">
              <w:rPr>
                <w:lang w:val="it-IT"/>
              </w:rPr>
              <w:t xml:space="preserve"> </w:t>
            </w:r>
          </w:p>
          <w:p w:rsidR="00E304F5" w:rsidRPr="007F3BD2" w:rsidP="00FB5783" w14:paraId="014CE658" w14:textId="77777777">
            <w:pPr>
              <w:pStyle w:val="EMEANormal"/>
              <w:rPr>
                <w:lang w:val="it-IT"/>
              </w:rPr>
            </w:pPr>
          </w:p>
        </w:tc>
        <w:tc>
          <w:tcPr>
            <w:tcW w:w="4424" w:type="dxa"/>
            <w:gridSpan w:val="2"/>
            <w:tcBorders>
              <w:top w:val="nil"/>
              <w:bottom w:val="single" w:sz="4" w:space="0" w:color="auto"/>
            </w:tcBorders>
          </w:tcPr>
          <w:p w:rsidR="00E304F5" w:rsidP="00FB5783" w14:paraId="7E2D714B" w14:textId="77777777">
            <w:pPr>
              <w:pStyle w:val="EMEANormal"/>
              <w:rPr>
                <w:lang w:val="it-IT"/>
              </w:rPr>
            </w:pPr>
            <w:r>
              <w:rPr>
                <w:lang w:val="it-IT"/>
              </w:rPr>
              <w:t>N</w:t>
            </w:r>
            <w:r w:rsidRPr="007F3BD2">
              <w:rPr>
                <w:lang w:val="it-IT"/>
              </w:rPr>
              <w:t>attesved,</w:t>
            </w:r>
            <w:r>
              <w:rPr>
                <w:lang w:val="it-IT"/>
              </w:rPr>
              <w:t xml:space="preserve"> </w:t>
            </w:r>
            <w:r w:rsidRPr="007F3BD2">
              <w:rPr>
                <w:lang w:val="it-IT"/>
              </w:rPr>
              <w:t>ar</w:t>
            </w:r>
          </w:p>
          <w:p w:rsidR="00E304F5" w:rsidRPr="00044BCB" w:rsidP="00FB5783" w14:paraId="30603459" w14:textId="77777777">
            <w:pPr>
              <w:pStyle w:val="ListParagraph1"/>
              <w:ind w:left="0"/>
              <w:rPr>
                <w:lang w:val="da-DK"/>
              </w:rPr>
            </w:pPr>
          </w:p>
        </w:tc>
      </w:tr>
      <w:tr w14:paraId="4C7E3B9E" w14:textId="77777777" w:rsidTr="00EC7C82">
        <w:tblPrEx>
          <w:tblW w:w="0" w:type="auto"/>
          <w:tblLook w:val="01E0"/>
        </w:tblPrEx>
        <w:trPr>
          <w:trHeight w:val="1195"/>
        </w:trPr>
        <w:tc>
          <w:tcPr>
            <w:tcW w:w="2624" w:type="dxa"/>
            <w:vMerge/>
          </w:tcPr>
          <w:p w:rsidR="00E304F5" w:rsidRPr="007723F1" w:rsidP="00FB5783" w14:paraId="21C98E82" w14:textId="77777777">
            <w:pPr>
              <w:pStyle w:val="EMEANormal"/>
              <w:rPr>
                <w:b/>
                <w:lang w:val="da-DK"/>
              </w:rPr>
            </w:pPr>
          </w:p>
        </w:tc>
        <w:tc>
          <w:tcPr>
            <w:tcW w:w="2013" w:type="dxa"/>
            <w:tcBorders>
              <w:top w:val="single" w:sz="4" w:space="0" w:color="auto"/>
              <w:bottom w:val="single" w:sz="4" w:space="0" w:color="auto"/>
            </w:tcBorders>
          </w:tcPr>
          <w:p w:rsidR="00E304F5" w:rsidP="00FB5783" w14:paraId="4C6CCF31" w14:textId="77777777">
            <w:pPr>
              <w:pStyle w:val="EMEANormal"/>
              <w:rPr>
                <w:lang w:val="it-IT"/>
              </w:rPr>
            </w:pPr>
            <w:r>
              <w:rPr>
                <w:lang w:val="it-IT"/>
              </w:rPr>
              <w:t>Sjælden</w:t>
            </w:r>
          </w:p>
          <w:p w:rsidR="00E304F5" w:rsidP="00FB5783" w14:paraId="05556CF6" w14:textId="77777777">
            <w:pPr>
              <w:pStyle w:val="EMEANormal"/>
              <w:rPr>
                <w:lang w:val="it-IT"/>
              </w:rPr>
            </w:pPr>
          </w:p>
          <w:p w:rsidR="00E304F5" w:rsidP="00FB5783" w14:paraId="3941CAE5" w14:textId="77777777">
            <w:pPr>
              <w:pStyle w:val="EMEANormal"/>
              <w:rPr>
                <w:lang w:val="it-IT"/>
              </w:rPr>
            </w:pPr>
          </w:p>
          <w:p w:rsidR="00E304F5" w:rsidP="00FB5783" w14:paraId="2C118F81" w14:textId="77777777">
            <w:pPr>
              <w:pStyle w:val="EMEANormal"/>
              <w:rPr>
                <w:lang w:val="it-IT"/>
              </w:rPr>
            </w:pPr>
          </w:p>
          <w:p w:rsidR="00E304F5" w:rsidRPr="00A76894" w:rsidP="00FB5783" w14:paraId="38BB1950" w14:textId="77777777">
            <w:pPr>
              <w:pStyle w:val="EMEANormal"/>
              <w:rPr>
                <w:lang w:val="da-DK"/>
              </w:rPr>
            </w:pPr>
          </w:p>
        </w:tc>
        <w:tc>
          <w:tcPr>
            <w:tcW w:w="4424" w:type="dxa"/>
            <w:gridSpan w:val="2"/>
            <w:tcBorders>
              <w:top w:val="single" w:sz="4" w:space="0" w:color="auto"/>
              <w:bottom w:val="single" w:sz="4" w:space="0" w:color="auto"/>
            </w:tcBorders>
          </w:tcPr>
          <w:p w:rsidR="00E304F5" w:rsidRPr="00981EB4" w:rsidP="00FB5783" w14:paraId="7CC6D68B" w14:textId="77777777">
            <w:pPr>
              <w:pStyle w:val="ListParagraph1"/>
              <w:ind w:left="0"/>
              <w:rPr>
                <w:lang w:val="fr-FR"/>
              </w:rPr>
            </w:pPr>
            <w:r w:rsidRPr="00981EB4">
              <w:rPr>
                <w:lang w:val="fr-FR"/>
              </w:rPr>
              <w:t>Erythema multiforme</w:t>
            </w:r>
            <w:r w:rsidRPr="00981EB4">
              <w:rPr>
                <w:vertAlign w:val="superscript"/>
                <w:lang w:val="fr-FR"/>
              </w:rPr>
              <w:t>1)</w:t>
            </w:r>
            <w:r w:rsidRPr="00981EB4">
              <w:rPr>
                <w:lang w:val="fr-FR"/>
              </w:rPr>
              <w:t xml:space="preserve">, </w:t>
            </w:r>
          </w:p>
          <w:p w:rsidR="00E304F5" w:rsidRPr="00981EB4" w:rsidP="00FB5783" w14:paraId="73219372" w14:textId="77777777">
            <w:pPr>
              <w:pStyle w:val="ListParagraph1"/>
              <w:ind w:left="0"/>
              <w:rPr>
                <w:lang w:val="fr-FR"/>
              </w:rPr>
            </w:pPr>
            <w:r w:rsidRPr="00981EB4">
              <w:rPr>
                <w:lang w:val="fr-FR"/>
              </w:rPr>
              <w:t>Stevens-Johnsons syndrom</w:t>
            </w:r>
            <w:r w:rsidRPr="00981EB4">
              <w:rPr>
                <w:vertAlign w:val="superscript"/>
                <w:lang w:val="fr-FR"/>
              </w:rPr>
              <w:t>1)</w:t>
            </w:r>
            <w:r w:rsidRPr="00981EB4">
              <w:rPr>
                <w:lang w:val="fr-FR"/>
              </w:rPr>
              <w:t xml:space="preserve">, </w:t>
            </w:r>
          </w:p>
          <w:p w:rsidR="00E304F5" w:rsidP="00FB5783" w14:paraId="6A226D7B" w14:textId="77777777">
            <w:pPr>
              <w:pStyle w:val="ListParagraph1"/>
              <w:ind w:left="0"/>
              <w:rPr>
                <w:lang w:val="da-DK"/>
              </w:rPr>
            </w:pPr>
            <w:r w:rsidRPr="007723F1">
              <w:rPr>
                <w:lang w:val="da-DK"/>
              </w:rPr>
              <w:t>angioødem</w:t>
            </w:r>
            <w:r w:rsidRPr="007723F1">
              <w:rPr>
                <w:vertAlign w:val="superscript"/>
                <w:lang w:val="da-DK"/>
              </w:rPr>
              <w:t>1)</w:t>
            </w:r>
            <w:r w:rsidRPr="007723F1">
              <w:rPr>
                <w:lang w:val="da-DK"/>
              </w:rPr>
              <w:t xml:space="preserve">, </w:t>
            </w:r>
          </w:p>
          <w:p w:rsidR="00E304F5" w:rsidRPr="00EA3CC2" w:rsidP="00FB5783" w14:paraId="45CEE545" w14:textId="77777777">
            <w:pPr>
              <w:pStyle w:val="ListParagraph1"/>
              <w:ind w:left="0"/>
              <w:rPr>
                <w:lang w:val="da-DK"/>
              </w:rPr>
            </w:pPr>
            <w:r w:rsidRPr="007723F1">
              <w:rPr>
                <w:lang w:val="da-DK"/>
              </w:rPr>
              <w:t>kutan vaskulitis</w:t>
            </w:r>
            <w:r w:rsidRPr="007723F1">
              <w:rPr>
                <w:vertAlign w:val="superscript"/>
                <w:lang w:val="da-DK"/>
              </w:rPr>
              <w:t>1)</w:t>
            </w:r>
            <w:r w:rsidR="00C1663E">
              <w:rPr>
                <w:lang w:val="da-DK"/>
              </w:rPr>
              <w:t>,</w:t>
            </w:r>
          </w:p>
          <w:p w:rsidR="00E304F5" w:rsidP="00FB5783" w14:paraId="2D3E5CE3" w14:textId="77777777">
            <w:pPr>
              <w:pStyle w:val="ListParagraph1"/>
              <w:ind w:left="0"/>
              <w:rPr>
                <w:lang w:val="it-IT"/>
              </w:rPr>
            </w:pPr>
            <w:r w:rsidRPr="00C1663E">
              <w:rPr>
                <w:lang w:val="da-DK"/>
              </w:rPr>
              <w:t xml:space="preserve">lichenoid </w:t>
            </w:r>
            <w:r>
              <w:rPr>
                <w:lang w:val="da-DK"/>
              </w:rPr>
              <w:t>hud</w:t>
            </w:r>
            <w:r w:rsidRPr="00C1663E">
              <w:rPr>
                <w:lang w:val="da-DK"/>
              </w:rPr>
              <w:t>rea</w:t>
            </w:r>
            <w:r>
              <w:rPr>
                <w:lang w:val="da-DK"/>
              </w:rPr>
              <w:t>k</w:t>
            </w:r>
            <w:r w:rsidRPr="00C1663E">
              <w:rPr>
                <w:lang w:val="da-DK"/>
              </w:rPr>
              <w:t>tion</w:t>
            </w:r>
            <w:r w:rsidRPr="00C1663E">
              <w:rPr>
                <w:szCs w:val="22"/>
                <w:vertAlign w:val="superscript"/>
                <w:lang w:val="da-DK"/>
              </w:rPr>
              <w:t>1)</w:t>
            </w:r>
          </w:p>
        </w:tc>
      </w:tr>
      <w:tr w14:paraId="10EF760F" w14:textId="77777777" w:rsidTr="00EC7C82">
        <w:tblPrEx>
          <w:tblW w:w="0" w:type="auto"/>
          <w:tblLook w:val="01E0"/>
        </w:tblPrEx>
        <w:trPr>
          <w:trHeight w:val="409"/>
        </w:trPr>
        <w:tc>
          <w:tcPr>
            <w:tcW w:w="2624" w:type="dxa"/>
            <w:vMerge/>
            <w:tcBorders>
              <w:bottom w:val="single" w:sz="4" w:space="0" w:color="auto"/>
            </w:tcBorders>
          </w:tcPr>
          <w:p w:rsidR="00E304F5" w:rsidRPr="007723F1" w:rsidP="00FB5783" w14:paraId="21C1FD5C" w14:textId="77777777">
            <w:pPr>
              <w:pStyle w:val="EMEANormal"/>
              <w:rPr>
                <w:b/>
                <w:lang w:val="da-DK"/>
              </w:rPr>
            </w:pPr>
          </w:p>
        </w:tc>
        <w:tc>
          <w:tcPr>
            <w:tcW w:w="2013" w:type="dxa"/>
            <w:tcBorders>
              <w:top w:val="single" w:sz="4" w:space="0" w:color="auto"/>
              <w:bottom w:val="single" w:sz="4" w:space="0" w:color="auto"/>
            </w:tcBorders>
          </w:tcPr>
          <w:p w:rsidR="00E304F5" w:rsidP="00FB5783" w14:paraId="2A21678C" w14:textId="77777777">
            <w:pPr>
              <w:pStyle w:val="EMEANormal"/>
              <w:rPr>
                <w:lang w:val="it-IT"/>
              </w:rPr>
            </w:pPr>
            <w:r>
              <w:rPr>
                <w:lang w:val="it-IT"/>
              </w:rPr>
              <w:t>Ikke kendt</w:t>
            </w:r>
          </w:p>
        </w:tc>
        <w:tc>
          <w:tcPr>
            <w:tcW w:w="4424" w:type="dxa"/>
            <w:gridSpan w:val="2"/>
            <w:tcBorders>
              <w:top w:val="single" w:sz="4" w:space="0" w:color="auto"/>
              <w:bottom w:val="single" w:sz="4" w:space="0" w:color="auto"/>
            </w:tcBorders>
          </w:tcPr>
          <w:p w:rsidR="00E304F5" w:rsidRPr="008D5FAE" w:rsidP="00FB5783" w14:paraId="5E8E3761" w14:textId="77777777">
            <w:pPr>
              <w:pStyle w:val="ListParagraph1"/>
              <w:ind w:left="0"/>
            </w:pPr>
            <w:r w:rsidRPr="008B291C">
              <w:rPr>
                <w:lang w:val="da-DK"/>
              </w:rPr>
              <w:t xml:space="preserve">Forværring af </w:t>
            </w:r>
            <w:r>
              <w:rPr>
                <w:lang w:val="da-DK"/>
              </w:rPr>
              <w:t>dermatomyositis-symptomer</w:t>
            </w:r>
            <w:r>
              <w:rPr>
                <w:vertAlign w:val="superscript"/>
                <w:lang w:val="da-DK"/>
              </w:rPr>
              <w:t>1)</w:t>
            </w:r>
          </w:p>
        </w:tc>
      </w:tr>
      <w:tr w14:paraId="59785F94" w14:textId="77777777" w:rsidTr="00EC7C82">
        <w:tblPrEx>
          <w:tblW w:w="0" w:type="auto"/>
          <w:tblLook w:val="01E0"/>
        </w:tblPrEx>
        <w:trPr>
          <w:trHeight w:val="393"/>
        </w:trPr>
        <w:tc>
          <w:tcPr>
            <w:tcW w:w="2624" w:type="dxa"/>
            <w:vMerge w:val="restart"/>
            <w:tcBorders>
              <w:bottom w:val="nil"/>
            </w:tcBorders>
          </w:tcPr>
          <w:p w:rsidR="00FB5783" w:rsidRPr="007F3BD2" w:rsidP="00FB5783" w14:paraId="4D90CD8D" w14:textId="77777777">
            <w:pPr>
              <w:pStyle w:val="EMEANormal"/>
              <w:rPr>
                <w:lang w:val="da-DK"/>
              </w:rPr>
            </w:pPr>
            <w:r w:rsidRPr="007F3BD2">
              <w:rPr>
                <w:noProof/>
                <w:lang w:val="da-DK"/>
              </w:rPr>
              <w:t>Knogler, led, muskler og bindevæv</w:t>
            </w:r>
          </w:p>
        </w:tc>
        <w:tc>
          <w:tcPr>
            <w:tcW w:w="2013" w:type="dxa"/>
            <w:tcBorders>
              <w:bottom w:val="single" w:sz="4" w:space="0" w:color="auto"/>
            </w:tcBorders>
          </w:tcPr>
          <w:p w:rsidR="00FB5783" w:rsidRPr="007F3BD2" w:rsidP="00FB5783" w14:paraId="472A8B97" w14:textId="77777777">
            <w:pPr>
              <w:pStyle w:val="EMEANormal"/>
              <w:rPr>
                <w:lang w:val="en-GB"/>
              </w:rPr>
            </w:pPr>
            <w:r w:rsidRPr="007F3BD2">
              <w:rPr>
                <w:lang w:val="en-GB"/>
              </w:rPr>
              <w:t xml:space="preserve">Meget almindelig </w:t>
            </w:r>
          </w:p>
        </w:tc>
        <w:tc>
          <w:tcPr>
            <w:tcW w:w="4424" w:type="dxa"/>
            <w:gridSpan w:val="2"/>
            <w:tcBorders>
              <w:bottom w:val="single" w:sz="4" w:space="0" w:color="auto"/>
            </w:tcBorders>
          </w:tcPr>
          <w:p w:rsidR="00FB5783" w:rsidRPr="007F3BD2" w:rsidP="00FB5783" w14:paraId="4639F2E0" w14:textId="77777777">
            <w:pPr>
              <w:pStyle w:val="EMEANormal"/>
              <w:rPr>
                <w:lang w:val="en-GB"/>
              </w:rPr>
            </w:pPr>
            <w:r>
              <w:rPr>
                <w:lang w:val="en-GB"/>
              </w:rPr>
              <w:t xml:space="preserve">Muskuloskeletale </w:t>
            </w:r>
            <w:r w:rsidRPr="007F3BD2">
              <w:rPr>
                <w:lang w:val="en-GB"/>
              </w:rPr>
              <w:t>smerter</w:t>
            </w:r>
          </w:p>
          <w:p w:rsidR="00FB5783" w:rsidRPr="007F3BD2" w:rsidP="00FB5783" w14:paraId="38275F1B" w14:textId="77777777">
            <w:pPr>
              <w:pStyle w:val="EMEANormal"/>
              <w:rPr>
                <w:lang w:val="en-GB"/>
              </w:rPr>
            </w:pPr>
          </w:p>
        </w:tc>
      </w:tr>
      <w:tr w14:paraId="7376BC92" w14:textId="77777777" w:rsidTr="00EC7C82">
        <w:tblPrEx>
          <w:tblW w:w="0" w:type="auto"/>
          <w:tblLook w:val="01E0"/>
        </w:tblPrEx>
        <w:trPr>
          <w:trHeight w:val="131"/>
        </w:trPr>
        <w:tc>
          <w:tcPr>
            <w:tcW w:w="2624" w:type="dxa"/>
            <w:vMerge/>
            <w:tcBorders>
              <w:bottom w:val="nil"/>
            </w:tcBorders>
          </w:tcPr>
          <w:p w:rsidR="00E304F5" w:rsidRPr="007F3BD2" w:rsidP="00FB5783" w14:paraId="79F7A99F" w14:textId="77777777">
            <w:pPr>
              <w:pStyle w:val="EMEANormal"/>
              <w:rPr>
                <w:noProof/>
                <w:lang w:val="da-DK"/>
              </w:rPr>
            </w:pPr>
          </w:p>
        </w:tc>
        <w:tc>
          <w:tcPr>
            <w:tcW w:w="2013" w:type="dxa"/>
            <w:tcBorders>
              <w:bottom w:val="nil"/>
            </w:tcBorders>
          </w:tcPr>
          <w:p w:rsidR="00E304F5" w:rsidRPr="007F3BD2" w:rsidP="00FB5783" w14:paraId="2D333871" w14:textId="77777777">
            <w:pPr>
              <w:pStyle w:val="EMEANormal"/>
              <w:rPr>
                <w:lang w:val="en-GB"/>
              </w:rPr>
            </w:pPr>
          </w:p>
        </w:tc>
        <w:tc>
          <w:tcPr>
            <w:tcW w:w="4424" w:type="dxa"/>
            <w:gridSpan w:val="2"/>
            <w:tcBorders>
              <w:bottom w:val="nil"/>
            </w:tcBorders>
          </w:tcPr>
          <w:p w:rsidR="00E304F5" w:rsidP="00FB5783" w14:paraId="21090E4F" w14:textId="77777777">
            <w:pPr>
              <w:pStyle w:val="EMEANormal"/>
              <w:rPr>
                <w:lang w:val="en-GB"/>
              </w:rPr>
            </w:pPr>
          </w:p>
        </w:tc>
      </w:tr>
      <w:tr w14:paraId="5E16A868" w14:textId="77777777" w:rsidTr="00EC7C82">
        <w:tblPrEx>
          <w:tblW w:w="0" w:type="auto"/>
          <w:tblLook w:val="01E0"/>
        </w:tblPrEx>
        <w:trPr>
          <w:trHeight w:val="573"/>
        </w:trPr>
        <w:tc>
          <w:tcPr>
            <w:tcW w:w="2624" w:type="dxa"/>
            <w:vMerge/>
            <w:tcBorders>
              <w:top w:val="nil"/>
              <w:bottom w:val="nil"/>
            </w:tcBorders>
          </w:tcPr>
          <w:p w:rsidR="00FB5783" w:rsidRPr="007F3BD2" w:rsidP="00FB5783" w14:paraId="2D2D1F02" w14:textId="77777777">
            <w:pPr>
              <w:pStyle w:val="EMEANormal"/>
              <w:rPr>
                <w:lang w:val="en-GB"/>
              </w:rPr>
            </w:pPr>
          </w:p>
        </w:tc>
        <w:tc>
          <w:tcPr>
            <w:tcW w:w="2013" w:type="dxa"/>
            <w:tcBorders>
              <w:top w:val="nil"/>
              <w:bottom w:val="single" w:sz="4" w:space="0" w:color="auto"/>
            </w:tcBorders>
          </w:tcPr>
          <w:p w:rsidR="00FB5783" w:rsidRPr="007F3BD2" w:rsidP="00FB5783" w14:paraId="370B4DD8" w14:textId="77777777">
            <w:pPr>
              <w:pStyle w:val="EMEANormal"/>
              <w:rPr>
                <w:lang w:val="en-GB"/>
              </w:rPr>
            </w:pPr>
            <w:r w:rsidRPr="007F3BD2">
              <w:rPr>
                <w:lang w:val="en-GB"/>
              </w:rPr>
              <w:t>Almindelig</w:t>
            </w:r>
          </w:p>
          <w:p w:rsidR="00FB5783" w:rsidRPr="007F3BD2" w:rsidP="00FB5783" w14:paraId="47B62133" w14:textId="77777777">
            <w:pPr>
              <w:pStyle w:val="EMEANormal"/>
              <w:rPr>
                <w:lang w:val="en-GB"/>
              </w:rPr>
            </w:pPr>
          </w:p>
        </w:tc>
        <w:tc>
          <w:tcPr>
            <w:tcW w:w="4424" w:type="dxa"/>
            <w:gridSpan w:val="2"/>
            <w:tcBorders>
              <w:top w:val="nil"/>
              <w:bottom w:val="single" w:sz="4" w:space="0" w:color="auto"/>
            </w:tcBorders>
          </w:tcPr>
          <w:p w:rsidR="00FB5783" w:rsidRPr="007F3BD2" w:rsidP="00FB5783" w14:paraId="3124712D" w14:textId="77777777">
            <w:pPr>
              <w:pStyle w:val="EMEANormal"/>
              <w:rPr>
                <w:lang w:val="da-DK"/>
              </w:rPr>
            </w:pPr>
            <w:r>
              <w:rPr>
                <w:lang w:val="da-DK"/>
              </w:rPr>
              <w:t>M</w:t>
            </w:r>
            <w:r w:rsidRPr="007F3BD2">
              <w:rPr>
                <w:lang w:val="da-DK"/>
              </w:rPr>
              <w:t>uskelspasmer (inklusive forhøjet niveau af kreatinfosfokinase i blodet)</w:t>
            </w:r>
          </w:p>
        </w:tc>
      </w:tr>
      <w:tr w14:paraId="684BA7C0" w14:textId="77777777" w:rsidTr="00EC7C82">
        <w:tblPrEx>
          <w:tblW w:w="0" w:type="auto"/>
          <w:tblLook w:val="01E0"/>
        </w:tblPrEx>
        <w:trPr>
          <w:trHeight w:val="196"/>
        </w:trPr>
        <w:tc>
          <w:tcPr>
            <w:tcW w:w="2624" w:type="dxa"/>
            <w:vMerge/>
            <w:tcBorders>
              <w:top w:val="nil"/>
              <w:bottom w:val="nil"/>
            </w:tcBorders>
          </w:tcPr>
          <w:p w:rsidR="00E304F5" w:rsidRPr="003E19EA" w:rsidP="00FB5783" w14:paraId="26478E8D" w14:textId="77777777">
            <w:pPr>
              <w:pStyle w:val="EMEANormal"/>
              <w:rPr>
                <w:lang w:val="da-DK"/>
              </w:rPr>
            </w:pPr>
          </w:p>
        </w:tc>
        <w:tc>
          <w:tcPr>
            <w:tcW w:w="2013" w:type="dxa"/>
            <w:tcBorders>
              <w:top w:val="single" w:sz="4" w:space="0" w:color="auto"/>
              <w:bottom w:val="nil"/>
            </w:tcBorders>
          </w:tcPr>
          <w:p w:rsidR="00E304F5" w:rsidRPr="003E19EA" w:rsidP="00FB5783" w14:paraId="223478DD" w14:textId="77777777">
            <w:pPr>
              <w:pStyle w:val="EMEANormal"/>
              <w:rPr>
                <w:lang w:val="da-DK"/>
              </w:rPr>
            </w:pPr>
          </w:p>
        </w:tc>
        <w:tc>
          <w:tcPr>
            <w:tcW w:w="4424" w:type="dxa"/>
            <w:gridSpan w:val="2"/>
            <w:tcBorders>
              <w:top w:val="single" w:sz="4" w:space="0" w:color="auto"/>
              <w:bottom w:val="nil"/>
            </w:tcBorders>
          </w:tcPr>
          <w:p w:rsidR="00E304F5" w:rsidP="00FB5783" w14:paraId="520D6E41" w14:textId="77777777">
            <w:pPr>
              <w:pStyle w:val="EMEANormal"/>
              <w:rPr>
                <w:lang w:val="da-DK"/>
              </w:rPr>
            </w:pPr>
          </w:p>
        </w:tc>
      </w:tr>
      <w:tr w14:paraId="443CE118" w14:textId="77777777" w:rsidTr="00EC7C82">
        <w:tblPrEx>
          <w:tblW w:w="0" w:type="auto"/>
          <w:tblLook w:val="01E0"/>
        </w:tblPrEx>
        <w:tc>
          <w:tcPr>
            <w:tcW w:w="2624" w:type="dxa"/>
            <w:vMerge/>
            <w:tcBorders>
              <w:top w:val="nil"/>
              <w:bottom w:val="nil"/>
            </w:tcBorders>
          </w:tcPr>
          <w:p w:rsidR="00FB5783" w:rsidRPr="007F3BD2" w:rsidP="00FB5783" w14:paraId="396F5F6B" w14:textId="77777777">
            <w:pPr>
              <w:pStyle w:val="EMEANormal"/>
              <w:rPr>
                <w:b/>
                <w:lang w:val="da-DK"/>
              </w:rPr>
            </w:pPr>
          </w:p>
        </w:tc>
        <w:tc>
          <w:tcPr>
            <w:tcW w:w="2013" w:type="dxa"/>
            <w:tcBorders>
              <w:top w:val="nil"/>
              <w:bottom w:val="single" w:sz="4" w:space="0" w:color="auto"/>
            </w:tcBorders>
          </w:tcPr>
          <w:p w:rsidR="00FB5783" w:rsidRPr="007F3BD2" w:rsidP="00FB5783" w14:paraId="00AC7094" w14:textId="77777777">
            <w:pPr>
              <w:pStyle w:val="EMEANormal"/>
              <w:rPr>
                <w:lang w:val="en-GB"/>
              </w:rPr>
            </w:pPr>
            <w:r w:rsidRPr="007F3BD2">
              <w:rPr>
                <w:lang w:val="en-GB"/>
              </w:rPr>
              <w:t>Ikke almindelig</w:t>
            </w:r>
          </w:p>
        </w:tc>
        <w:tc>
          <w:tcPr>
            <w:tcW w:w="4424" w:type="dxa"/>
            <w:gridSpan w:val="2"/>
            <w:tcBorders>
              <w:top w:val="nil"/>
              <w:bottom w:val="single" w:sz="4" w:space="0" w:color="auto"/>
            </w:tcBorders>
          </w:tcPr>
          <w:p w:rsidR="00815D79" w:rsidP="00FB5783" w14:paraId="72679609" w14:textId="77777777">
            <w:pPr>
              <w:pStyle w:val="EMEANormal"/>
              <w:rPr>
                <w:lang w:val="en-GB"/>
              </w:rPr>
            </w:pPr>
            <w:r>
              <w:rPr>
                <w:lang w:val="en-GB"/>
              </w:rPr>
              <w:t>R</w:t>
            </w:r>
            <w:r w:rsidRPr="007F3BD2" w:rsidR="00FB5783">
              <w:rPr>
                <w:lang w:val="en-GB"/>
              </w:rPr>
              <w:t>abdomyolyse</w:t>
            </w:r>
            <w:r w:rsidR="00FB5783">
              <w:rPr>
                <w:lang w:val="en-GB"/>
              </w:rPr>
              <w:t xml:space="preserve">, </w:t>
            </w:r>
          </w:p>
          <w:p w:rsidR="00FB5783" w:rsidRPr="007F3BD2" w:rsidP="00FB5783" w14:paraId="0AF3C0EC" w14:textId="77777777">
            <w:pPr>
              <w:pStyle w:val="EMEANormal"/>
              <w:rPr>
                <w:lang w:val="en-GB"/>
              </w:rPr>
            </w:pPr>
            <w:r w:rsidRPr="007723F1">
              <w:rPr>
                <w:lang w:val="da-DK"/>
              </w:rPr>
              <w:t>systemisk lupus erythematosus</w:t>
            </w:r>
          </w:p>
        </w:tc>
      </w:tr>
      <w:tr w14:paraId="63F0372C" w14:textId="77777777" w:rsidTr="00EC7C82">
        <w:tblPrEx>
          <w:tblW w:w="0" w:type="auto"/>
          <w:tblLook w:val="01E0"/>
        </w:tblPrEx>
        <w:tc>
          <w:tcPr>
            <w:tcW w:w="2624" w:type="dxa"/>
            <w:vMerge/>
            <w:tcBorders>
              <w:top w:val="nil"/>
            </w:tcBorders>
          </w:tcPr>
          <w:p w:rsidR="00FB5783" w:rsidRPr="007F3BD2" w:rsidP="00FB5783" w14:paraId="6E943ADF" w14:textId="77777777">
            <w:pPr>
              <w:pStyle w:val="EMEANormal"/>
              <w:rPr>
                <w:b/>
                <w:lang w:val="en-GB"/>
              </w:rPr>
            </w:pPr>
          </w:p>
        </w:tc>
        <w:tc>
          <w:tcPr>
            <w:tcW w:w="2013" w:type="dxa"/>
            <w:tcBorders>
              <w:top w:val="single" w:sz="4" w:space="0" w:color="auto"/>
              <w:bottom w:val="single" w:sz="4" w:space="0" w:color="auto"/>
            </w:tcBorders>
          </w:tcPr>
          <w:p w:rsidR="00FB5783" w:rsidP="00FB5783" w14:paraId="47A35F18" w14:textId="77777777">
            <w:pPr>
              <w:pStyle w:val="EMEANormal"/>
              <w:rPr>
                <w:lang w:val="en-GB"/>
              </w:rPr>
            </w:pPr>
          </w:p>
          <w:p w:rsidR="00FB5783" w:rsidRPr="007F3BD2" w:rsidP="00FB5783" w14:paraId="6183ECB7" w14:textId="77777777">
            <w:pPr>
              <w:pStyle w:val="EMEANormal"/>
              <w:rPr>
                <w:lang w:val="en-GB"/>
              </w:rPr>
            </w:pPr>
            <w:r w:rsidRPr="007F3BD2">
              <w:rPr>
                <w:lang w:val="en-GB"/>
              </w:rPr>
              <w:t>Sjælden</w:t>
            </w:r>
          </w:p>
          <w:p w:rsidR="00FB5783" w:rsidRPr="007F3BD2" w:rsidP="00FB5783" w14:paraId="1D1D0FE2" w14:textId="77777777">
            <w:pPr>
              <w:pStyle w:val="EMEANormal"/>
              <w:rPr>
                <w:lang w:val="en-GB"/>
              </w:rPr>
            </w:pPr>
          </w:p>
        </w:tc>
        <w:tc>
          <w:tcPr>
            <w:tcW w:w="4424" w:type="dxa"/>
            <w:gridSpan w:val="2"/>
            <w:tcBorders>
              <w:top w:val="single" w:sz="4" w:space="0" w:color="auto"/>
              <w:bottom w:val="single" w:sz="4" w:space="0" w:color="auto"/>
            </w:tcBorders>
          </w:tcPr>
          <w:p w:rsidR="00FB5783" w:rsidRPr="008A76FC" w:rsidP="00FB5783" w14:paraId="7EF71E0D" w14:textId="77777777">
            <w:pPr>
              <w:pStyle w:val="EMEANormal"/>
              <w:rPr>
                <w:lang w:val="da-DK"/>
              </w:rPr>
            </w:pPr>
          </w:p>
          <w:p w:rsidR="00FB5783" w:rsidRPr="007723F1" w:rsidP="00FB5783" w14:paraId="6948C777" w14:textId="77777777">
            <w:pPr>
              <w:pStyle w:val="ListParagraph1"/>
              <w:ind w:left="0"/>
              <w:rPr>
                <w:lang w:val="da-DK"/>
              </w:rPr>
            </w:pPr>
            <w:r>
              <w:rPr>
                <w:lang w:val="da-DK"/>
              </w:rPr>
              <w:t>L</w:t>
            </w:r>
            <w:r w:rsidRPr="007723F1">
              <w:rPr>
                <w:lang w:val="da-DK"/>
              </w:rPr>
              <w:t>upus-lignende syndrom</w:t>
            </w:r>
            <w:r w:rsidRPr="007723F1">
              <w:rPr>
                <w:vertAlign w:val="superscript"/>
                <w:lang w:val="da-DK"/>
              </w:rPr>
              <w:t>1)</w:t>
            </w:r>
          </w:p>
          <w:p w:rsidR="00FB5783" w:rsidRPr="007723F1" w:rsidP="00FB5783" w14:paraId="28190C0E" w14:textId="77777777">
            <w:pPr>
              <w:pStyle w:val="EMEANormal"/>
              <w:rPr>
                <w:lang w:val="da-DK"/>
              </w:rPr>
            </w:pPr>
          </w:p>
        </w:tc>
      </w:tr>
      <w:tr w14:paraId="0320D191" w14:textId="77777777" w:rsidTr="00EC7C82">
        <w:tblPrEx>
          <w:tblW w:w="0" w:type="auto"/>
          <w:tblLook w:val="01E0"/>
        </w:tblPrEx>
        <w:trPr>
          <w:trHeight w:val="621"/>
        </w:trPr>
        <w:tc>
          <w:tcPr>
            <w:tcW w:w="2624" w:type="dxa"/>
            <w:vMerge w:val="restart"/>
          </w:tcPr>
          <w:p w:rsidR="00FB5783" w:rsidRPr="007F3BD2" w:rsidP="00FB5783" w14:paraId="118174C5" w14:textId="77777777">
            <w:pPr>
              <w:pStyle w:val="EMEANormal"/>
              <w:rPr>
                <w:lang w:val="en-GB"/>
              </w:rPr>
            </w:pPr>
            <w:r w:rsidRPr="007F3BD2">
              <w:rPr>
                <w:noProof/>
                <w:lang w:val="da-DK"/>
              </w:rPr>
              <w:t>Nyrer og urinveje</w:t>
            </w:r>
          </w:p>
        </w:tc>
        <w:tc>
          <w:tcPr>
            <w:tcW w:w="2013" w:type="dxa"/>
            <w:tcBorders>
              <w:bottom w:val="single" w:sz="4" w:space="0" w:color="auto"/>
            </w:tcBorders>
          </w:tcPr>
          <w:p w:rsidR="00FB5783" w:rsidRPr="007F3BD2" w:rsidP="00FB5783" w14:paraId="2E695E9E" w14:textId="77777777">
            <w:pPr>
              <w:pStyle w:val="EMEANormal"/>
              <w:rPr>
                <w:lang w:val="en-GB"/>
              </w:rPr>
            </w:pPr>
            <w:r w:rsidRPr="007F3BD2">
              <w:rPr>
                <w:lang w:val="en-GB"/>
              </w:rPr>
              <w:t>Almindelig</w:t>
            </w:r>
          </w:p>
          <w:p w:rsidR="00FB5783" w:rsidRPr="007F3BD2" w:rsidP="00FB5783" w14:paraId="1B5F9DF4" w14:textId="77777777">
            <w:pPr>
              <w:pStyle w:val="EMEANormal"/>
              <w:rPr>
                <w:lang w:val="en-GB"/>
              </w:rPr>
            </w:pPr>
          </w:p>
          <w:p w:rsidR="00FB5783" w:rsidRPr="007F3BD2" w:rsidP="00FB5783" w14:paraId="3E3B6937" w14:textId="77777777">
            <w:pPr>
              <w:pStyle w:val="EMEANormal"/>
              <w:rPr>
                <w:lang w:val="en-GB"/>
              </w:rPr>
            </w:pPr>
          </w:p>
        </w:tc>
        <w:tc>
          <w:tcPr>
            <w:tcW w:w="4424" w:type="dxa"/>
            <w:gridSpan w:val="2"/>
            <w:tcBorders>
              <w:bottom w:val="single" w:sz="4" w:space="0" w:color="auto"/>
            </w:tcBorders>
          </w:tcPr>
          <w:p w:rsidR="00815D79" w:rsidP="00FB5783" w14:paraId="08403914" w14:textId="77777777">
            <w:pPr>
              <w:pStyle w:val="EMEANormal"/>
              <w:rPr>
                <w:lang w:val="en-GB"/>
              </w:rPr>
            </w:pPr>
            <w:r>
              <w:rPr>
                <w:lang w:val="en-GB"/>
              </w:rPr>
              <w:t>N</w:t>
            </w:r>
            <w:r w:rsidRPr="007F3BD2" w:rsidR="00FB5783">
              <w:rPr>
                <w:lang w:val="en-GB"/>
              </w:rPr>
              <w:t>yreinsufficiens</w:t>
            </w:r>
            <w:r w:rsidR="00FB5783">
              <w:rPr>
                <w:lang w:val="en-GB"/>
              </w:rPr>
              <w:t xml:space="preserve">, </w:t>
            </w:r>
          </w:p>
          <w:p w:rsidR="00FB5783" w:rsidRPr="007F3BD2" w:rsidP="00FB5783" w14:paraId="22DA5C6E" w14:textId="77777777">
            <w:pPr>
              <w:pStyle w:val="EMEANormal"/>
              <w:rPr>
                <w:lang w:val="en-GB"/>
              </w:rPr>
            </w:pPr>
            <w:r>
              <w:rPr>
                <w:lang w:val="en-GB"/>
              </w:rPr>
              <w:t>hæmaturi</w:t>
            </w:r>
          </w:p>
          <w:p w:rsidR="00FB5783" w:rsidRPr="007F3BD2" w:rsidP="00FB5783" w14:paraId="2E18A93A" w14:textId="77777777">
            <w:pPr>
              <w:pStyle w:val="EMEANormal"/>
              <w:rPr>
                <w:lang w:val="en-GB"/>
              </w:rPr>
            </w:pPr>
          </w:p>
        </w:tc>
      </w:tr>
      <w:tr w14:paraId="3F5CAAC6" w14:textId="77777777" w:rsidTr="00EC7C82">
        <w:tblPrEx>
          <w:tblW w:w="0" w:type="auto"/>
          <w:tblLook w:val="01E0"/>
        </w:tblPrEx>
        <w:trPr>
          <w:trHeight w:val="164"/>
        </w:trPr>
        <w:tc>
          <w:tcPr>
            <w:tcW w:w="2624" w:type="dxa"/>
            <w:vMerge/>
          </w:tcPr>
          <w:p w:rsidR="00E304F5" w:rsidRPr="007F3BD2" w:rsidP="00FB5783" w14:paraId="1D1463B2" w14:textId="77777777">
            <w:pPr>
              <w:pStyle w:val="EMEANormal"/>
              <w:rPr>
                <w:noProof/>
                <w:lang w:val="da-DK"/>
              </w:rPr>
            </w:pPr>
          </w:p>
        </w:tc>
        <w:tc>
          <w:tcPr>
            <w:tcW w:w="2013" w:type="dxa"/>
            <w:tcBorders>
              <w:bottom w:val="nil"/>
            </w:tcBorders>
          </w:tcPr>
          <w:p w:rsidR="00E304F5" w:rsidRPr="007F3BD2" w:rsidP="00FB5783" w14:paraId="32416A1A" w14:textId="77777777">
            <w:pPr>
              <w:pStyle w:val="EMEANormal"/>
              <w:rPr>
                <w:lang w:val="en-GB"/>
              </w:rPr>
            </w:pPr>
          </w:p>
        </w:tc>
        <w:tc>
          <w:tcPr>
            <w:tcW w:w="4424" w:type="dxa"/>
            <w:gridSpan w:val="2"/>
            <w:tcBorders>
              <w:bottom w:val="nil"/>
            </w:tcBorders>
          </w:tcPr>
          <w:p w:rsidR="00E304F5" w:rsidP="00FB5783" w14:paraId="12902809" w14:textId="77777777">
            <w:pPr>
              <w:pStyle w:val="EMEANormal"/>
              <w:rPr>
                <w:lang w:val="en-GB"/>
              </w:rPr>
            </w:pPr>
          </w:p>
        </w:tc>
      </w:tr>
      <w:tr w14:paraId="4190C453" w14:textId="77777777" w:rsidTr="00EC7C82">
        <w:tblPrEx>
          <w:tblW w:w="0" w:type="auto"/>
          <w:tblLook w:val="01E0"/>
        </w:tblPrEx>
        <w:tc>
          <w:tcPr>
            <w:tcW w:w="2624" w:type="dxa"/>
            <w:vMerge/>
          </w:tcPr>
          <w:p w:rsidR="00FB5783" w:rsidRPr="007F3BD2" w:rsidP="00FB5783" w14:paraId="61104F09" w14:textId="77777777">
            <w:pPr>
              <w:pStyle w:val="EMEANormal"/>
              <w:rPr>
                <w:b/>
                <w:lang w:val="en-GB"/>
              </w:rPr>
            </w:pPr>
          </w:p>
        </w:tc>
        <w:tc>
          <w:tcPr>
            <w:tcW w:w="2013" w:type="dxa"/>
            <w:tcBorders>
              <w:top w:val="nil"/>
            </w:tcBorders>
          </w:tcPr>
          <w:p w:rsidR="00FB5783" w:rsidRPr="007F3BD2" w:rsidP="00FB5783" w14:paraId="49B4F5B2" w14:textId="77777777">
            <w:pPr>
              <w:pStyle w:val="EMEANormal"/>
              <w:rPr>
                <w:lang w:val="en-GB"/>
              </w:rPr>
            </w:pPr>
            <w:r w:rsidRPr="007F3BD2">
              <w:rPr>
                <w:lang w:val="en-GB"/>
              </w:rPr>
              <w:t xml:space="preserve">Ikke almindelig </w:t>
            </w:r>
          </w:p>
        </w:tc>
        <w:tc>
          <w:tcPr>
            <w:tcW w:w="4424" w:type="dxa"/>
            <w:gridSpan w:val="2"/>
            <w:tcBorders>
              <w:top w:val="nil"/>
            </w:tcBorders>
          </w:tcPr>
          <w:p w:rsidR="00FB5783" w:rsidRPr="007F3BD2" w:rsidP="00FB5783" w14:paraId="3E4276F2" w14:textId="77777777">
            <w:pPr>
              <w:pStyle w:val="EMEANormal"/>
              <w:rPr>
                <w:lang w:val="en-GB"/>
              </w:rPr>
            </w:pPr>
            <w:r>
              <w:rPr>
                <w:lang w:val="en-GB"/>
              </w:rPr>
              <w:t>Nyk</w:t>
            </w:r>
            <w:r w:rsidRPr="007F3BD2">
              <w:rPr>
                <w:lang w:val="en-GB"/>
              </w:rPr>
              <w:t>turi</w:t>
            </w:r>
          </w:p>
          <w:p w:rsidR="00FB5783" w:rsidRPr="007F3BD2" w:rsidP="00FB5783" w14:paraId="16D9EE1E" w14:textId="77777777">
            <w:pPr>
              <w:pStyle w:val="EMEANormal"/>
              <w:rPr>
                <w:lang w:val="en-GB"/>
              </w:rPr>
            </w:pPr>
          </w:p>
        </w:tc>
      </w:tr>
      <w:tr w14:paraId="3F8631B5" w14:textId="77777777" w:rsidTr="00EC7C82">
        <w:tblPrEx>
          <w:tblW w:w="0" w:type="auto"/>
          <w:tblLook w:val="01E0"/>
        </w:tblPrEx>
        <w:trPr>
          <w:gridAfter w:val="1"/>
          <w:wAfter w:w="1979" w:type="dxa"/>
        </w:trPr>
        <w:tc>
          <w:tcPr>
            <w:tcW w:w="2624" w:type="dxa"/>
          </w:tcPr>
          <w:p w:rsidR="00FB5783" w:rsidRPr="007F3BD2" w:rsidP="00FB5783" w14:paraId="69C86C4E" w14:textId="77777777">
            <w:pPr>
              <w:pStyle w:val="EMEANormal"/>
              <w:rPr>
                <w:lang w:val="da-DK"/>
              </w:rPr>
            </w:pPr>
            <w:r w:rsidRPr="007F3BD2">
              <w:rPr>
                <w:noProof/>
                <w:lang w:val="da-DK"/>
              </w:rPr>
              <w:t>Det reproduktive system og mammae</w:t>
            </w:r>
          </w:p>
        </w:tc>
        <w:tc>
          <w:tcPr>
            <w:tcW w:w="4458" w:type="dxa"/>
            <w:gridSpan w:val="2"/>
            <w:tcBorders>
              <w:bottom w:val="single" w:sz="4" w:space="0" w:color="auto"/>
            </w:tcBorders>
          </w:tcPr>
          <w:p w:rsidR="00FB5783" w:rsidRPr="007F3BD2" w:rsidP="00FB5783" w14:paraId="48EFE977" w14:textId="77777777">
            <w:pPr>
              <w:pStyle w:val="EMEANormal"/>
              <w:rPr>
                <w:lang w:val="en-GB"/>
              </w:rPr>
            </w:pPr>
            <w:r w:rsidRPr="007F3BD2">
              <w:rPr>
                <w:lang w:val="en-GB"/>
              </w:rPr>
              <w:t>Ikke almindelig</w:t>
            </w:r>
            <w:r w:rsidR="00D462E2">
              <w:rPr>
                <w:lang w:val="en-GB"/>
              </w:rPr>
              <w:t>E</w:t>
            </w:r>
            <w:r w:rsidRPr="007F3BD2">
              <w:rPr>
                <w:lang w:val="en-GB"/>
              </w:rPr>
              <w:t>rektil dysfunktion</w:t>
            </w:r>
          </w:p>
          <w:p w:rsidR="00FB5783" w:rsidRPr="007F3BD2" w:rsidP="00FB5783" w14:paraId="36DC611C" w14:textId="77777777">
            <w:pPr>
              <w:pStyle w:val="EMEANormal"/>
              <w:rPr>
                <w:lang w:val="en-GB"/>
              </w:rPr>
            </w:pPr>
          </w:p>
        </w:tc>
      </w:tr>
      <w:tr w14:paraId="60D07B76" w14:textId="77777777" w:rsidTr="00EC7C82">
        <w:tblPrEx>
          <w:tblW w:w="0" w:type="auto"/>
          <w:tblLook w:val="01E0"/>
        </w:tblPrEx>
        <w:trPr>
          <w:trHeight w:val="524"/>
        </w:trPr>
        <w:tc>
          <w:tcPr>
            <w:tcW w:w="2624" w:type="dxa"/>
            <w:vMerge w:val="restart"/>
          </w:tcPr>
          <w:p w:rsidR="00FB5783" w:rsidRPr="007F3BD2" w:rsidP="00FB5783" w14:paraId="1A2DD1FC" w14:textId="77777777">
            <w:pPr>
              <w:pStyle w:val="EMEANormal"/>
              <w:rPr>
                <w:lang w:val="da-DK"/>
              </w:rPr>
            </w:pPr>
            <w:r w:rsidRPr="007F3BD2">
              <w:rPr>
                <w:noProof/>
                <w:lang w:val="da-DK"/>
              </w:rPr>
              <w:t>Almene symptomer og reaktioner på administrationsstedet</w:t>
            </w:r>
            <w:r w:rsidRPr="007F3BD2">
              <w:rPr>
                <w:lang w:val="da-DK"/>
              </w:rPr>
              <w:t xml:space="preserve"> *</w:t>
            </w:r>
          </w:p>
        </w:tc>
        <w:tc>
          <w:tcPr>
            <w:tcW w:w="2013" w:type="dxa"/>
            <w:tcBorders>
              <w:bottom w:val="single" w:sz="4" w:space="0" w:color="auto"/>
            </w:tcBorders>
          </w:tcPr>
          <w:p w:rsidR="00FB5783" w:rsidRPr="007F3BD2" w:rsidP="00FB5783" w14:paraId="6ADD733B" w14:textId="77777777">
            <w:pPr>
              <w:pStyle w:val="EMEANormal"/>
              <w:rPr>
                <w:lang w:val="en-GB"/>
              </w:rPr>
            </w:pPr>
            <w:r w:rsidRPr="007F3BD2">
              <w:rPr>
                <w:lang w:val="en-GB"/>
              </w:rPr>
              <w:t xml:space="preserve">Meget almindelig </w:t>
            </w:r>
          </w:p>
        </w:tc>
        <w:tc>
          <w:tcPr>
            <w:tcW w:w="4424" w:type="dxa"/>
            <w:gridSpan w:val="2"/>
            <w:tcBorders>
              <w:bottom w:val="single" w:sz="4" w:space="0" w:color="auto"/>
            </w:tcBorders>
          </w:tcPr>
          <w:p w:rsidR="00FB5783" w:rsidRPr="007F3BD2" w:rsidP="00FB5783" w14:paraId="4C9A9199" w14:textId="77777777">
            <w:pPr>
              <w:pStyle w:val="EMEANormal"/>
              <w:rPr>
                <w:lang w:val="da-DK"/>
              </w:rPr>
            </w:pPr>
            <w:r>
              <w:rPr>
                <w:lang w:val="da-DK"/>
              </w:rPr>
              <w:t>R</w:t>
            </w:r>
            <w:r w:rsidRPr="007F3BD2">
              <w:rPr>
                <w:lang w:val="da-DK"/>
              </w:rPr>
              <w:t>eaktioner på injektionsstedet (inklusive erytem på injektionstedet)</w:t>
            </w:r>
          </w:p>
        </w:tc>
      </w:tr>
      <w:tr w14:paraId="5BE9E38E" w14:textId="77777777" w:rsidTr="00EC7C82">
        <w:tblPrEx>
          <w:tblW w:w="0" w:type="auto"/>
          <w:tblLook w:val="01E0"/>
        </w:tblPrEx>
        <w:trPr>
          <w:trHeight w:val="245"/>
        </w:trPr>
        <w:tc>
          <w:tcPr>
            <w:tcW w:w="2624" w:type="dxa"/>
            <w:vMerge/>
          </w:tcPr>
          <w:p w:rsidR="00E304F5" w:rsidRPr="007F3BD2" w:rsidP="00FB5783" w14:paraId="391D58C0" w14:textId="77777777">
            <w:pPr>
              <w:pStyle w:val="EMEANormal"/>
              <w:rPr>
                <w:noProof/>
                <w:lang w:val="da-DK"/>
              </w:rPr>
            </w:pPr>
          </w:p>
        </w:tc>
        <w:tc>
          <w:tcPr>
            <w:tcW w:w="2013" w:type="dxa"/>
            <w:tcBorders>
              <w:bottom w:val="nil"/>
            </w:tcBorders>
          </w:tcPr>
          <w:p w:rsidR="00E304F5" w:rsidRPr="003E19EA" w:rsidP="00FB5783" w14:paraId="35E29365" w14:textId="77777777">
            <w:pPr>
              <w:pStyle w:val="EMEANormal"/>
              <w:rPr>
                <w:lang w:val="da-DK"/>
              </w:rPr>
            </w:pPr>
          </w:p>
        </w:tc>
        <w:tc>
          <w:tcPr>
            <w:tcW w:w="4424" w:type="dxa"/>
            <w:gridSpan w:val="2"/>
            <w:tcBorders>
              <w:bottom w:val="nil"/>
            </w:tcBorders>
          </w:tcPr>
          <w:p w:rsidR="00E304F5" w:rsidP="00FB5783" w14:paraId="503D54C5" w14:textId="77777777">
            <w:pPr>
              <w:pStyle w:val="EMEANormal"/>
              <w:rPr>
                <w:lang w:val="da-DK"/>
              </w:rPr>
            </w:pPr>
          </w:p>
        </w:tc>
      </w:tr>
      <w:tr w14:paraId="036C46CA" w14:textId="77777777" w:rsidTr="00EC7C82">
        <w:tblPrEx>
          <w:tblW w:w="0" w:type="auto"/>
          <w:tblLook w:val="01E0"/>
        </w:tblPrEx>
        <w:trPr>
          <w:trHeight w:val="851"/>
        </w:trPr>
        <w:tc>
          <w:tcPr>
            <w:tcW w:w="2624" w:type="dxa"/>
            <w:vMerge/>
          </w:tcPr>
          <w:p w:rsidR="00FB5783" w:rsidRPr="007F3BD2" w:rsidP="00FB5783" w14:paraId="36CB9E32" w14:textId="77777777">
            <w:pPr>
              <w:pStyle w:val="EMEANormal"/>
              <w:rPr>
                <w:b/>
                <w:lang w:val="da-DK"/>
              </w:rPr>
            </w:pPr>
          </w:p>
        </w:tc>
        <w:tc>
          <w:tcPr>
            <w:tcW w:w="2013" w:type="dxa"/>
            <w:tcBorders>
              <w:top w:val="nil"/>
              <w:bottom w:val="single" w:sz="4" w:space="0" w:color="auto"/>
            </w:tcBorders>
          </w:tcPr>
          <w:p w:rsidR="00FB5783" w:rsidRPr="007F3BD2" w:rsidP="00FB5783" w14:paraId="3C80B550" w14:textId="77777777">
            <w:pPr>
              <w:pStyle w:val="EMEANormal"/>
              <w:rPr>
                <w:lang w:val="en-GB"/>
              </w:rPr>
            </w:pPr>
            <w:r w:rsidRPr="007F3BD2">
              <w:rPr>
                <w:lang w:val="en-GB"/>
              </w:rPr>
              <w:t>Almindelig</w:t>
            </w:r>
          </w:p>
          <w:p w:rsidR="00FB5783" w:rsidRPr="007F3BD2" w:rsidP="00FB5783" w14:paraId="30B88D0A" w14:textId="77777777">
            <w:pPr>
              <w:pStyle w:val="EMEANormal"/>
              <w:rPr>
                <w:lang w:val="en-GB"/>
              </w:rPr>
            </w:pPr>
          </w:p>
        </w:tc>
        <w:tc>
          <w:tcPr>
            <w:tcW w:w="4424" w:type="dxa"/>
            <w:gridSpan w:val="2"/>
            <w:tcBorders>
              <w:top w:val="nil"/>
              <w:bottom w:val="single" w:sz="4" w:space="0" w:color="auto"/>
            </w:tcBorders>
          </w:tcPr>
          <w:p w:rsidR="00FB5783" w:rsidRPr="007F3BD2" w:rsidP="00FB5783" w14:paraId="33077D58" w14:textId="77777777">
            <w:pPr>
              <w:pStyle w:val="EMEANormal"/>
              <w:rPr>
                <w:lang w:val="en-GB"/>
              </w:rPr>
            </w:pPr>
            <w:r>
              <w:rPr>
                <w:lang w:val="en-GB"/>
              </w:rPr>
              <w:t>B</w:t>
            </w:r>
            <w:r w:rsidRPr="007F3BD2">
              <w:rPr>
                <w:lang w:val="en-GB"/>
              </w:rPr>
              <w:t xml:space="preserve">rystsmerter, </w:t>
            </w:r>
          </w:p>
          <w:p w:rsidR="00FB5783" w:rsidP="00FB5783" w14:paraId="41606219" w14:textId="77777777">
            <w:pPr>
              <w:pStyle w:val="EMEANormal"/>
              <w:rPr>
                <w:lang w:val="en-GB"/>
              </w:rPr>
            </w:pPr>
            <w:r w:rsidRPr="007F3BD2">
              <w:rPr>
                <w:lang w:val="en-GB"/>
              </w:rPr>
              <w:t>ødem,</w:t>
            </w:r>
          </w:p>
          <w:p w:rsidR="00FB5783" w:rsidRPr="007F3BD2" w:rsidP="00FB5783" w14:paraId="29A03DB6" w14:textId="77777777">
            <w:pPr>
              <w:pStyle w:val="EMEANormal"/>
              <w:rPr>
                <w:lang w:val="en-GB"/>
              </w:rPr>
            </w:pPr>
            <w:r w:rsidRPr="00AE1082">
              <w:rPr>
                <w:lang w:val="en-GB"/>
              </w:rPr>
              <w:t>pyreksi</w:t>
            </w:r>
            <w:r w:rsidRPr="00AE1082">
              <w:rPr>
                <w:vertAlign w:val="superscript"/>
                <w:lang w:val="en-GB"/>
              </w:rPr>
              <w:t>1)</w:t>
            </w:r>
          </w:p>
        </w:tc>
      </w:tr>
      <w:tr w14:paraId="4DFE0C04" w14:textId="77777777" w:rsidTr="00EC7C82">
        <w:tblPrEx>
          <w:tblW w:w="0" w:type="auto"/>
          <w:tblLook w:val="01E0"/>
        </w:tblPrEx>
        <w:trPr>
          <w:trHeight w:val="164"/>
        </w:trPr>
        <w:tc>
          <w:tcPr>
            <w:tcW w:w="2624" w:type="dxa"/>
            <w:vMerge/>
          </w:tcPr>
          <w:p w:rsidR="00E304F5" w:rsidRPr="007F3BD2" w:rsidP="00FB5783" w14:paraId="6BE4546D" w14:textId="77777777">
            <w:pPr>
              <w:pStyle w:val="EMEANormal"/>
              <w:rPr>
                <w:b/>
                <w:lang w:val="da-DK"/>
              </w:rPr>
            </w:pPr>
          </w:p>
        </w:tc>
        <w:tc>
          <w:tcPr>
            <w:tcW w:w="2013" w:type="dxa"/>
            <w:tcBorders>
              <w:top w:val="single" w:sz="4" w:space="0" w:color="auto"/>
              <w:bottom w:val="nil"/>
            </w:tcBorders>
          </w:tcPr>
          <w:p w:rsidR="00E304F5" w:rsidRPr="007F3BD2" w:rsidP="00FB5783" w14:paraId="3187B769" w14:textId="77777777">
            <w:pPr>
              <w:pStyle w:val="EMEANormal"/>
              <w:rPr>
                <w:lang w:val="en-GB"/>
              </w:rPr>
            </w:pPr>
          </w:p>
        </w:tc>
        <w:tc>
          <w:tcPr>
            <w:tcW w:w="4424" w:type="dxa"/>
            <w:gridSpan w:val="2"/>
            <w:tcBorders>
              <w:top w:val="single" w:sz="4" w:space="0" w:color="auto"/>
              <w:bottom w:val="nil"/>
            </w:tcBorders>
          </w:tcPr>
          <w:p w:rsidR="00E304F5" w:rsidP="00FB5783" w14:paraId="3E93FA81" w14:textId="77777777">
            <w:pPr>
              <w:pStyle w:val="EMEANormal"/>
              <w:rPr>
                <w:lang w:val="en-GB"/>
              </w:rPr>
            </w:pPr>
          </w:p>
        </w:tc>
      </w:tr>
      <w:tr w14:paraId="385A565F" w14:textId="77777777" w:rsidTr="00EC7C82">
        <w:tblPrEx>
          <w:tblW w:w="0" w:type="auto"/>
          <w:tblLook w:val="01E0"/>
        </w:tblPrEx>
        <w:tc>
          <w:tcPr>
            <w:tcW w:w="2624" w:type="dxa"/>
            <w:vMerge/>
          </w:tcPr>
          <w:p w:rsidR="00FB5783" w:rsidRPr="007F3BD2" w:rsidP="00FB5783" w14:paraId="261FD789" w14:textId="77777777">
            <w:pPr>
              <w:pStyle w:val="EMEANormal"/>
              <w:rPr>
                <w:b/>
                <w:lang w:val="en-GB"/>
              </w:rPr>
            </w:pPr>
          </w:p>
        </w:tc>
        <w:tc>
          <w:tcPr>
            <w:tcW w:w="2013" w:type="dxa"/>
            <w:tcBorders>
              <w:top w:val="nil"/>
            </w:tcBorders>
          </w:tcPr>
          <w:p w:rsidR="00FB5783" w:rsidRPr="007F3BD2" w:rsidP="00FB5783" w14:paraId="2E9C73B2" w14:textId="77777777">
            <w:pPr>
              <w:pStyle w:val="EMEANormal"/>
              <w:rPr>
                <w:lang w:val="en-GB"/>
              </w:rPr>
            </w:pPr>
            <w:r w:rsidRPr="007F3BD2">
              <w:rPr>
                <w:lang w:val="en-GB"/>
              </w:rPr>
              <w:t xml:space="preserve">Ikke almindelig </w:t>
            </w:r>
          </w:p>
        </w:tc>
        <w:tc>
          <w:tcPr>
            <w:tcW w:w="4424" w:type="dxa"/>
            <w:gridSpan w:val="2"/>
            <w:tcBorders>
              <w:top w:val="nil"/>
            </w:tcBorders>
          </w:tcPr>
          <w:p w:rsidR="00FB5783" w:rsidRPr="007F3BD2" w:rsidP="00FB5783" w14:paraId="430F2DBC" w14:textId="77777777">
            <w:pPr>
              <w:pStyle w:val="EMEANormal"/>
              <w:rPr>
                <w:lang w:val="en-GB"/>
              </w:rPr>
            </w:pPr>
            <w:r>
              <w:rPr>
                <w:lang w:val="en-GB"/>
              </w:rPr>
              <w:t>I</w:t>
            </w:r>
            <w:r w:rsidRPr="007F3BD2">
              <w:rPr>
                <w:lang w:val="en-GB"/>
              </w:rPr>
              <w:t>nflammation</w:t>
            </w:r>
          </w:p>
        </w:tc>
      </w:tr>
      <w:tr w14:paraId="3B0BC046" w14:textId="77777777" w:rsidTr="00EC7C82">
        <w:tblPrEx>
          <w:tblW w:w="0" w:type="auto"/>
          <w:tblLook w:val="01E0"/>
        </w:tblPrEx>
        <w:tc>
          <w:tcPr>
            <w:tcW w:w="2624" w:type="dxa"/>
            <w:vMerge w:val="restart"/>
          </w:tcPr>
          <w:p w:rsidR="001E798B" w:rsidRPr="00C7146E" w:rsidP="00FB5783" w14:paraId="7CB04284" w14:textId="77777777">
            <w:pPr>
              <w:pStyle w:val="EMEANormal"/>
            </w:pPr>
            <w:r w:rsidRPr="00C7146E">
              <w:t>Undersøgelser</w:t>
            </w:r>
            <w:r w:rsidRPr="007F3BD2">
              <w:rPr>
                <w:lang w:val="da-DK"/>
              </w:rPr>
              <w:t>*</w:t>
            </w:r>
          </w:p>
        </w:tc>
        <w:tc>
          <w:tcPr>
            <w:tcW w:w="2013" w:type="dxa"/>
          </w:tcPr>
          <w:p w:rsidR="001E798B" w:rsidRPr="00C7146E" w:rsidP="00FB5783" w14:paraId="10F4B126" w14:textId="77777777">
            <w:pPr>
              <w:pStyle w:val="EMEANormal"/>
            </w:pPr>
            <w:r w:rsidRPr="00C7146E">
              <w:t>Almindelig</w:t>
            </w:r>
          </w:p>
          <w:p w:rsidR="001E798B" w:rsidRPr="00C7146E" w:rsidP="00FB5783" w14:paraId="163CC790" w14:textId="77777777">
            <w:pPr>
              <w:pStyle w:val="EMEANormal"/>
            </w:pPr>
          </w:p>
        </w:tc>
        <w:tc>
          <w:tcPr>
            <w:tcW w:w="4424" w:type="dxa"/>
            <w:gridSpan w:val="2"/>
          </w:tcPr>
          <w:p w:rsidR="001E798B" w:rsidRPr="007F3BD2" w:rsidP="00FB5783" w14:paraId="34C0A11A" w14:textId="77777777">
            <w:pPr>
              <w:pStyle w:val="EMEANormal"/>
              <w:rPr>
                <w:lang w:val="da-DK"/>
              </w:rPr>
            </w:pPr>
            <w:r>
              <w:rPr>
                <w:lang w:val="da-DK"/>
              </w:rPr>
              <w:t>F</w:t>
            </w:r>
            <w:r w:rsidRPr="007F3BD2">
              <w:rPr>
                <w:lang w:val="da-DK"/>
              </w:rPr>
              <w:t xml:space="preserve">orstyrrelser i koagulationssystemet og af blødning (inklusive forlænget aktiveret partiel tromboplastintid), </w:t>
            </w:r>
          </w:p>
          <w:p w:rsidR="001E798B" w:rsidRPr="007F3BD2" w:rsidP="00FB5783" w14:paraId="5CF1285A" w14:textId="77777777">
            <w:pPr>
              <w:pStyle w:val="EMEANormal"/>
              <w:rPr>
                <w:lang w:val="da-DK"/>
              </w:rPr>
            </w:pPr>
            <w:r w:rsidRPr="007F3BD2">
              <w:rPr>
                <w:lang w:val="da-DK"/>
              </w:rPr>
              <w:t xml:space="preserve">Positiv auto-antistoftest (inklusive dobbeltstrenget </w:t>
            </w:r>
            <w:smartTag w:uri="urn:schemas-microsoft-com:office:smarttags" w:element="stockticker">
              <w:r w:rsidRPr="007F3BD2">
                <w:rPr>
                  <w:lang w:val="da-DK"/>
                </w:rPr>
                <w:t>DNA</w:t>
              </w:r>
            </w:smartTag>
            <w:r w:rsidRPr="007F3BD2">
              <w:rPr>
                <w:lang w:val="da-DK"/>
              </w:rPr>
              <w:t xml:space="preserve">-antistof), </w:t>
            </w:r>
          </w:p>
          <w:p w:rsidR="001E798B" w:rsidRPr="007F3BD2" w:rsidP="00FB5783" w14:paraId="2AA5F098" w14:textId="77777777">
            <w:pPr>
              <w:pStyle w:val="EMEANormal"/>
              <w:rPr>
                <w:lang w:val="da-DK"/>
              </w:rPr>
            </w:pPr>
            <w:r w:rsidRPr="007F3BD2">
              <w:rPr>
                <w:lang w:val="da-DK"/>
              </w:rPr>
              <w:t>forhøjet blodlactatdehydrogenase</w:t>
            </w:r>
          </w:p>
        </w:tc>
      </w:tr>
      <w:tr w14:paraId="5ABA924A" w14:textId="77777777" w:rsidTr="001E798B">
        <w:tblPrEx>
          <w:tblW w:w="0" w:type="auto"/>
          <w:tblLook w:val="01E0"/>
        </w:tblPrEx>
        <w:tc>
          <w:tcPr>
            <w:tcW w:w="2624" w:type="dxa"/>
            <w:vMerge/>
          </w:tcPr>
          <w:p w:rsidR="001E798B" w:rsidRPr="00C7146E" w:rsidP="001E798B" w14:paraId="4CDC1B17" w14:textId="77777777">
            <w:pPr>
              <w:pStyle w:val="EMEANormal"/>
            </w:pPr>
          </w:p>
        </w:tc>
        <w:tc>
          <w:tcPr>
            <w:tcW w:w="2013" w:type="dxa"/>
          </w:tcPr>
          <w:p w:rsidR="001E798B" w:rsidRPr="00C7146E" w:rsidP="001E798B" w14:paraId="33081D25" w14:textId="77777777">
            <w:pPr>
              <w:pStyle w:val="EMEANormal"/>
            </w:pPr>
            <w:r>
              <w:t>Ikke kendt</w:t>
            </w:r>
          </w:p>
        </w:tc>
        <w:tc>
          <w:tcPr>
            <w:tcW w:w="4424" w:type="dxa"/>
            <w:gridSpan w:val="2"/>
          </w:tcPr>
          <w:p w:rsidR="001E798B" w:rsidP="001E798B" w14:paraId="5952DB79" w14:textId="77777777">
            <w:pPr>
              <w:pStyle w:val="EMEANormal"/>
            </w:pPr>
            <w:r w:rsidRPr="007F6E5E">
              <w:rPr>
                <w:color w:val="000000"/>
                <w:szCs w:val="22"/>
                <w:lang w:eastAsia="zh-CN"/>
              </w:rPr>
              <w:t>Vægtforøgelse</w:t>
            </w:r>
            <w:r w:rsidRPr="007F6E5E">
              <w:rPr>
                <w:color w:val="000000"/>
                <w:szCs w:val="22"/>
                <w:vertAlign w:val="superscript"/>
                <w:lang w:eastAsia="zh-CN"/>
              </w:rPr>
              <w:t>2)</w:t>
            </w:r>
          </w:p>
        </w:tc>
      </w:tr>
      <w:tr w14:paraId="58E7659D" w14:textId="77777777" w:rsidTr="00EC7C82">
        <w:tblPrEx>
          <w:tblW w:w="0" w:type="auto"/>
          <w:tblLook w:val="01E0"/>
        </w:tblPrEx>
        <w:tc>
          <w:tcPr>
            <w:tcW w:w="2624" w:type="dxa"/>
          </w:tcPr>
          <w:p w:rsidR="00FB5783" w:rsidRPr="00C7146E" w:rsidP="00FB5783" w14:paraId="428AF8D9" w14:textId="77777777">
            <w:pPr>
              <w:pStyle w:val="EMEANormal"/>
            </w:pPr>
            <w:r w:rsidRPr="00C7146E">
              <w:t xml:space="preserve">Traumer, forgiftninger og behandlingskomplikationer </w:t>
            </w:r>
          </w:p>
        </w:tc>
        <w:tc>
          <w:tcPr>
            <w:tcW w:w="2013" w:type="dxa"/>
          </w:tcPr>
          <w:p w:rsidR="00FB5783" w:rsidRPr="00C7146E" w:rsidP="00FB5783" w14:paraId="6879801C" w14:textId="77777777">
            <w:pPr>
              <w:pStyle w:val="EMEANormal"/>
            </w:pPr>
            <w:r w:rsidRPr="00C7146E">
              <w:t>Almindelig</w:t>
            </w:r>
          </w:p>
          <w:p w:rsidR="00FB5783" w:rsidRPr="00C7146E" w:rsidP="00FB5783" w14:paraId="1834A5DD" w14:textId="77777777">
            <w:pPr>
              <w:pStyle w:val="EMEANormal"/>
            </w:pPr>
          </w:p>
        </w:tc>
        <w:tc>
          <w:tcPr>
            <w:tcW w:w="4424" w:type="dxa"/>
            <w:gridSpan w:val="2"/>
          </w:tcPr>
          <w:p w:rsidR="00FB5783" w:rsidRPr="00C7146E" w:rsidP="00FB5783" w14:paraId="36CBD425" w14:textId="77777777">
            <w:pPr>
              <w:pStyle w:val="EMEANormal"/>
            </w:pPr>
            <w:r>
              <w:t>N</w:t>
            </w:r>
            <w:r w:rsidRPr="00C7146E">
              <w:t>edsat helingsevne</w:t>
            </w:r>
          </w:p>
          <w:p w:rsidR="00FB5783" w:rsidRPr="00C7146E" w:rsidP="00FB5783" w14:paraId="44966682" w14:textId="77777777">
            <w:pPr>
              <w:pStyle w:val="EMEANormal"/>
            </w:pPr>
          </w:p>
        </w:tc>
      </w:tr>
    </w:tbl>
    <w:p w:rsidR="00FB5783" w:rsidRPr="00EC7C82" w:rsidP="00FB5783" w14:paraId="40321073" w14:textId="77777777">
      <w:pPr>
        <w:keepNext/>
        <w:rPr>
          <w:lang w:val="en-GB"/>
        </w:rPr>
      </w:pPr>
    </w:p>
    <w:p w:rsidR="00FB5783" w:rsidRPr="00EC7C82" w:rsidP="00FB5783" w14:paraId="5BADF281" w14:textId="77777777">
      <w:pPr>
        <w:keepNext/>
        <w:rPr>
          <w:lang w:val="da-DK"/>
        </w:rPr>
      </w:pPr>
      <w:r w:rsidRPr="00EC7C82">
        <w:rPr>
          <w:lang w:val="da-DK"/>
        </w:rPr>
        <w:t>* yderligere information findes andre steder i pkt. 4.3, 4.4 og 4.8</w:t>
      </w:r>
    </w:p>
    <w:p w:rsidR="00FB5783" w:rsidRPr="00EC7C82" w:rsidP="00FB5783" w14:paraId="3B3D19D4" w14:textId="77777777">
      <w:pPr>
        <w:pStyle w:val="EMEAHeadingUnderline"/>
        <w:keepNext/>
        <w:spacing w:before="0" w:beforeLines="0" w:after="0" w:afterLines="0"/>
        <w:rPr>
          <w:u w:val="none"/>
          <w:lang w:val="da-DK"/>
        </w:rPr>
      </w:pPr>
      <w:r w:rsidRPr="00EC7C82">
        <w:rPr>
          <w:u w:val="none"/>
          <w:lang w:val="da-DK"/>
        </w:rPr>
        <w:t>** inklusive åben-label forlængelsesstudie</w:t>
      </w:r>
    </w:p>
    <w:p w:rsidR="00FB5783" w:rsidRPr="00EC7C82" w:rsidP="002707D5" w14:paraId="3214A120" w14:textId="77777777">
      <w:pPr>
        <w:pStyle w:val="EMEANormal"/>
        <w:rPr>
          <w:lang w:val="da-DK"/>
        </w:rPr>
      </w:pPr>
      <w:r w:rsidRPr="00EC7C82">
        <w:rPr>
          <w:vertAlign w:val="superscript"/>
          <w:lang w:val="da-DK"/>
        </w:rPr>
        <w:t>1)</w:t>
      </w:r>
      <w:r w:rsidRPr="00EC7C82">
        <w:rPr>
          <w:lang w:val="da-DK"/>
        </w:rPr>
        <w:t xml:space="preserve"> inklusive spontane rapporter</w:t>
      </w:r>
    </w:p>
    <w:p w:rsidR="001E798B" w:rsidRPr="007F6E5E" w:rsidP="001E798B" w14:paraId="5C760A8F" w14:textId="77777777">
      <w:pPr>
        <w:pStyle w:val="EMEANormal"/>
        <w:rPr>
          <w:szCs w:val="22"/>
          <w:lang w:val="da-DK"/>
        </w:rPr>
      </w:pPr>
      <w:r w:rsidRPr="007F6E5E">
        <w:rPr>
          <w:szCs w:val="22"/>
          <w:vertAlign w:val="superscript"/>
          <w:lang w:val="da-DK"/>
        </w:rPr>
        <w:t>2)</w:t>
      </w:r>
      <w:r w:rsidRPr="007F6E5E">
        <w:rPr>
          <w:color w:val="000000"/>
          <w:szCs w:val="22"/>
          <w:lang w:val="da-DK" w:eastAsia="zh-CN"/>
        </w:rPr>
        <w:t xml:space="preserve"> Den gennemsnitlige vægtændring fra </w:t>
      </w:r>
      <w:r w:rsidRPr="00C0386B">
        <w:rPr>
          <w:i/>
          <w:iCs/>
          <w:color w:val="000000"/>
          <w:szCs w:val="22"/>
          <w:lang w:val="da-DK" w:eastAsia="zh-CN"/>
        </w:rPr>
        <w:t>baseline</w:t>
      </w:r>
      <w:r w:rsidRPr="007F6E5E">
        <w:rPr>
          <w:color w:val="000000"/>
          <w:szCs w:val="22"/>
          <w:lang w:val="da-DK" w:eastAsia="zh-CN"/>
        </w:rPr>
        <w:t xml:space="preserve"> for adalimumab var 0,3 kg til 1,0 kg ved indikationerne hos voksne patienter sammenholdt med (minus) -0,4 kg til 0,4 kg for placebo over en behandlingsperiode på 4-6 måneder. Vægtforøgelser på 5-6 kg er også observeret i langsigtede forlængelsesstudier med gennemsnitlige eksponeringer på ca. 1-2 år uden kontrolgruppe, især hos patienter med Crohns sygdom og colitis ulcerosa. Mekanismen bag denne virkning er uklar, men kan hænge sammen med adalimumabs antiinflammatoriske virkning.</w:t>
      </w:r>
    </w:p>
    <w:p w:rsidR="00FB5783" w:rsidP="00FB5783" w14:paraId="37800A28" w14:textId="77777777">
      <w:pPr>
        <w:pStyle w:val="EMEANormal"/>
        <w:rPr>
          <w:szCs w:val="22"/>
          <w:u w:val="single"/>
          <w:lang w:val="da-DK"/>
        </w:rPr>
      </w:pPr>
    </w:p>
    <w:p w:rsidR="00FB5783" w:rsidP="00FB5783" w14:paraId="46128430" w14:textId="77777777">
      <w:pPr>
        <w:pStyle w:val="EMEANormal"/>
        <w:rPr>
          <w:szCs w:val="22"/>
          <w:u w:val="single"/>
          <w:lang w:val="da-DK"/>
        </w:rPr>
      </w:pPr>
      <w:r w:rsidRPr="00DA2268">
        <w:rPr>
          <w:szCs w:val="22"/>
          <w:u w:val="single"/>
          <w:lang w:val="da-DK"/>
        </w:rPr>
        <w:t>Hidr</w:t>
      </w:r>
      <w:r>
        <w:rPr>
          <w:szCs w:val="22"/>
          <w:u w:val="single"/>
          <w:lang w:val="da-DK"/>
        </w:rPr>
        <w:t>osa</w:t>
      </w:r>
      <w:r w:rsidRPr="00DA2268">
        <w:rPr>
          <w:szCs w:val="22"/>
          <w:u w:val="single"/>
          <w:lang w:val="da-DK"/>
        </w:rPr>
        <w:t>denitis suppurativa</w:t>
      </w:r>
    </w:p>
    <w:p w:rsidR="00FB5783" w:rsidRPr="00DA2268" w:rsidP="00FB5783" w14:paraId="4F65EF3E" w14:textId="77777777">
      <w:pPr>
        <w:pStyle w:val="EMEANormal"/>
        <w:rPr>
          <w:szCs w:val="22"/>
          <w:u w:val="single"/>
          <w:lang w:val="da-DK"/>
        </w:rPr>
      </w:pPr>
    </w:p>
    <w:p w:rsidR="00FB5783" w:rsidP="00FB5783" w14:paraId="1497F425" w14:textId="77777777">
      <w:pPr>
        <w:pStyle w:val="EMEAHeadingUnderline"/>
        <w:spacing w:before="0" w:beforeLines="0" w:after="0" w:afterLines="0"/>
        <w:rPr>
          <w:szCs w:val="22"/>
          <w:u w:val="none"/>
          <w:lang w:val="da-DK"/>
        </w:rPr>
      </w:pPr>
      <w:r w:rsidRPr="002F530B">
        <w:rPr>
          <w:szCs w:val="22"/>
          <w:u w:val="none"/>
          <w:lang w:val="da-DK"/>
        </w:rPr>
        <w:t>Sikkerhedsprofilen for patienter med HS, som fik ugentlig behandling med Humira var i overenstemmelse med Humiras kendte sikkerhedsprofil.</w:t>
      </w:r>
    </w:p>
    <w:p w:rsidR="00FB5783" w:rsidP="00FB5783" w14:paraId="247DE205" w14:textId="77777777">
      <w:pPr>
        <w:pStyle w:val="EMEANormal"/>
        <w:rPr>
          <w:lang w:val="da-DK"/>
        </w:rPr>
      </w:pPr>
    </w:p>
    <w:p w:rsidR="00FB5783" w:rsidP="00FB5783" w14:paraId="0C54A499" w14:textId="77777777">
      <w:pPr>
        <w:pStyle w:val="EMEAHeadingUnderline"/>
        <w:spacing w:before="0" w:beforeLines="0" w:after="0" w:afterLines="0"/>
        <w:rPr>
          <w:lang w:val="da-DK"/>
        </w:rPr>
      </w:pPr>
      <w:r w:rsidRPr="006176C8">
        <w:rPr>
          <w:lang w:val="da-DK"/>
        </w:rPr>
        <w:t>Uveitis</w:t>
      </w:r>
    </w:p>
    <w:p w:rsidR="00FB5783" w:rsidRPr="005848C0" w:rsidP="00FB5783" w14:paraId="263B3FB3" w14:textId="77777777">
      <w:pPr>
        <w:pStyle w:val="EMEANormal"/>
        <w:rPr>
          <w:lang w:val="da-DK"/>
        </w:rPr>
      </w:pPr>
    </w:p>
    <w:p w:rsidR="00FB5783" w:rsidRPr="006176C8" w:rsidP="00FB5783" w14:paraId="4A077FC2" w14:textId="77777777">
      <w:pPr>
        <w:pStyle w:val="EMEAHeadingUnderline"/>
        <w:spacing w:before="0" w:beforeLines="0" w:after="0" w:afterLines="0"/>
        <w:rPr>
          <w:u w:val="none"/>
          <w:lang w:val="da-DK"/>
        </w:rPr>
      </w:pPr>
      <w:r w:rsidRPr="006176C8">
        <w:rPr>
          <w:u w:val="none"/>
          <w:lang w:val="da-DK"/>
        </w:rPr>
        <w:t xml:space="preserve">Sikkerhedsprofilen </w:t>
      </w:r>
      <w:r>
        <w:rPr>
          <w:u w:val="none"/>
          <w:lang w:val="da-DK"/>
        </w:rPr>
        <w:t>hos</w:t>
      </w:r>
      <w:r w:rsidRPr="006176C8">
        <w:rPr>
          <w:u w:val="none"/>
          <w:lang w:val="da-DK"/>
        </w:rPr>
        <w:t xml:space="preserve"> patienter med uveitis</w:t>
      </w:r>
      <w:r>
        <w:rPr>
          <w:u w:val="none"/>
          <w:lang w:val="da-DK"/>
        </w:rPr>
        <w:t>,</w:t>
      </w:r>
      <w:r w:rsidRPr="006176C8">
        <w:rPr>
          <w:u w:val="none"/>
          <w:lang w:val="da-DK"/>
        </w:rPr>
        <w:t xml:space="preserve"> som behandles med Humira hver anden uge</w:t>
      </w:r>
      <w:r>
        <w:rPr>
          <w:u w:val="none"/>
          <w:lang w:val="da-DK"/>
        </w:rPr>
        <w:t>,</w:t>
      </w:r>
      <w:r w:rsidRPr="006176C8">
        <w:rPr>
          <w:u w:val="none"/>
          <w:lang w:val="da-DK"/>
        </w:rPr>
        <w:t xml:space="preserve"> var den samme som den kendte sikkerhedsprofil for Humira.</w:t>
      </w:r>
    </w:p>
    <w:p w:rsidR="00FB5783" w:rsidRPr="00832EA4" w:rsidP="00FB5783" w14:paraId="1CBD0521" w14:textId="77777777">
      <w:pPr>
        <w:pStyle w:val="EMEANormal"/>
        <w:rPr>
          <w:lang w:val="da-DK"/>
        </w:rPr>
      </w:pPr>
    </w:p>
    <w:p w:rsidR="00FB5783" w:rsidP="00FB5783" w14:paraId="1A7A79B0" w14:textId="77777777">
      <w:pPr>
        <w:pStyle w:val="EMEAHeadingUnderline"/>
        <w:spacing w:before="0" w:beforeLines="0" w:after="0" w:afterLines="0"/>
        <w:rPr>
          <w:lang w:val="da-DK"/>
        </w:rPr>
      </w:pPr>
      <w:r w:rsidRPr="005A49B3">
        <w:rPr>
          <w:lang w:val="da-DK"/>
        </w:rPr>
        <w:t>Beskrivelse af udvalgte bivirkninger</w:t>
      </w:r>
    </w:p>
    <w:p w:rsidR="00FB5783" w:rsidRPr="00832EA4" w:rsidP="00FB5783" w14:paraId="679B1F57" w14:textId="77777777">
      <w:pPr>
        <w:pStyle w:val="EMEANormal"/>
        <w:rPr>
          <w:lang w:val="da-DK"/>
        </w:rPr>
      </w:pPr>
    </w:p>
    <w:p w:rsidR="00FB5783" w:rsidP="00FB5783" w14:paraId="450E349B" w14:textId="77777777">
      <w:pPr>
        <w:pStyle w:val="EMEAHeadingUnderline"/>
        <w:spacing w:before="0" w:beforeLines="0" w:after="0" w:afterLines="0"/>
        <w:rPr>
          <w:i/>
          <w:u w:val="none"/>
          <w:lang w:val="da-DK"/>
        </w:rPr>
      </w:pPr>
      <w:r w:rsidRPr="005A49B3">
        <w:rPr>
          <w:i/>
          <w:u w:val="none"/>
          <w:lang w:val="da-DK"/>
        </w:rPr>
        <w:t>Reaktioner ved injektionsstedet</w:t>
      </w:r>
    </w:p>
    <w:p w:rsidR="00FB5783" w:rsidRPr="00832EA4" w:rsidP="00FB5783" w14:paraId="4D04FCA5" w14:textId="77777777">
      <w:pPr>
        <w:pStyle w:val="EMEANormal"/>
        <w:rPr>
          <w:lang w:val="da-DK"/>
        </w:rPr>
      </w:pPr>
    </w:p>
    <w:p w:rsidR="00FB5783" w:rsidP="00FB5783" w14:paraId="535D13B7" w14:textId="77777777">
      <w:pPr>
        <w:tabs>
          <w:tab w:val="clear" w:pos="562"/>
        </w:tabs>
        <w:rPr>
          <w:color w:val="000000"/>
          <w:lang w:val="da-DK"/>
        </w:rPr>
      </w:pPr>
      <w:r w:rsidRPr="00243694">
        <w:rPr>
          <w:lang w:val="da-DK"/>
        </w:rPr>
        <w:t xml:space="preserve">I  de pivotale kontrollerede </w:t>
      </w:r>
      <w:r>
        <w:rPr>
          <w:lang w:val="da-DK"/>
        </w:rPr>
        <w:t>studier med</w:t>
      </w:r>
      <w:r w:rsidRPr="000D7B58">
        <w:rPr>
          <w:lang w:val="da-DK"/>
        </w:rPr>
        <w:t xml:space="preserve"> voksne og børn</w:t>
      </w:r>
      <w:r>
        <w:rPr>
          <w:lang w:val="da-DK"/>
        </w:rPr>
        <w:t xml:space="preserve"> </w:t>
      </w:r>
      <w:r w:rsidRPr="00243694">
        <w:rPr>
          <w:lang w:val="da-DK"/>
        </w:rPr>
        <w:t xml:space="preserve">havde </w:t>
      </w:r>
      <w:r>
        <w:rPr>
          <w:lang w:val="da-DK"/>
        </w:rPr>
        <w:t>12,9</w:t>
      </w:r>
      <w:r w:rsidRPr="00243694">
        <w:rPr>
          <w:lang w:val="da-DK"/>
        </w:rPr>
        <w:t xml:space="preserve">% af de patienter, som blev behandlet med Humira, reaktioner ved injektionsstedet (erythem og/eller kløe, blødning, smerter eller hævelse) sammenlignet med </w:t>
      </w:r>
      <w:r>
        <w:rPr>
          <w:lang w:val="da-DK"/>
        </w:rPr>
        <w:t>7,2</w:t>
      </w:r>
      <w:r w:rsidRPr="00243694">
        <w:rPr>
          <w:lang w:val="da-DK"/>
        </w:rPr>
        <w:t>% af de patienter, som fik placebo eller aktiv kontrol. Reaktioner ved injektionsstedet gjorde det normalt ikke nødvendigt at indstille behandlingen med lægemidlet.</w:t>
      </w:r>
      <w:r>
        <w:rPr>
          <w:color w:val="000000"/>
          <w:lang w:val="da-DK"/>
        </w:rPr>
        <w:t xml:space="preserve"> </w:t>
      </w:r>
    </w:p>
    <w:p w:rsidR="00FB5783" w:rsidP="00FB5783" w14:paraId="34CA4227" w14:textId="77777777">
      <w:pPr>
        <w:tabs>
          <w:tab w:val="clear" w:pos="562"/>
        </w:tabs>
        <w:rPr>
          <w:color w:val="000000"/>
          <w:lang w:val="da-DK"/>
        </w:rPr>
      </w:pPr>
    </w:p>
    <w:p w:rsidR="00FB5783" w:rsidP="00FB5783" w14:paraId="4E589082" w14:textId="77777777">
      <w:pPr>
        <w:pStyle w:val="EMEAHeadingUnderline"/>
        <w:spacing w:before="0" w:beforeLines="0" w:after="0" w:afterLines="0"/>
        <w:rPr>
          <w:i/>
          <w:u w:val="none"/>
          <w:lang w:val="da-DK"/>
        </w:rPr>
      </w:pPr>
      <w:r w:rsidRPr="005A49B3">
        <w:rPr>
          <w:i/>
          <w:u w:val="none"/>
          <w:lang w:val="da-DK"/>
        </w:rPr>
        <w:t xml:space="preserve">Infektioner </w:t>
      </w:r>
    </w:p>
    <w:p w:rsidR="00FB5783" w:rsidRPr="00832EA4" w:rsidP="00FB5783" w14:paraId="36ACA9DD" w14:textId="77777777">
      <w:pPr>
        <w:pStyle w:val="EMEANormal"/>
        <w:rPr>
          <w:lang w:val="da-DK"/>
        </w:rPr>
      </w:pPr>
    </w:p>
    <w:p w:rsidR="00FB5783" w:rsidRPr="00243694" w:rsidP="00FB5783" w14:paraId="18FD4693" w14:textId="77777777">
      <w:pPr>
        <w:rPr>
          <w:lang w:val="da-DK"/>
        </w:rPr>
      </w:pPr>
      <w:r w:rsidRPr="00243694">
        <w:rPr>
          <w:lang w:val="da-DK"/>
        </w:rPr>
        <w:t xml:space="preserve">I de pivotale kontrollerede </w:t>
      </w:r>
      <w:r>
        <w:rPr>
          <w:lang w:val="da-DK"/>
        </w:rPr>
        <w:t>studier med</w:t>
      </w:r>
      <w:r w:rsidRPr="000D7B58">
        <w:rPr>
          <w:lang w:val="da-DK"/>
        </w:rPr>
        <w:t xml:space="preserve"> voksne og børn</w:t>
      </w:r>
      <w:r>
        <w:rPr>
          <w:lang w:val="da-DK"/>
        </w:rPr>
        <w:t xml:space="preserve"> </w:t>
      </w:r>
      <w:r w:rsidRPr="00243694">
        <w:rPr>
          <w:lang w:val="da-DK"/>
        </w:rPr>
        <w:t>var infektionshyppigheden 1,</w:t>
      </w:r>
      <w:r>
        <w:rPr>
          <w:lang w:val="da-DK"/>
        </w:rPr>
        <w:t>51</w:t>
      </w:r>
      <w:r w:rsidRPr="00243694">
        <w:rPr>
          <w:lang w:val="da-DK"/>
        </w:rPr>
        <w:t xml:space="preserve"> pr. patientår hos Humira-behandlede patienter og 1,4</w:t>
      </w:r>
      <w:r>
        <w:rPr>
          <w:lang w:val="da-DK"/>
        </w:rPr>
        <w:t>6</w:t>
      </w:r>
      <w:r w:rsidRPr="00243694">
        <w:rPr>
          <w:lang w:val="da-DK"/>
        </w:rPr>
        <w:t xml:space="preserve"> pr. patientår hos placebo- og aktiv kontrolbehandlede patienter. Infektionerne var primært </w:t>
      </w:r>
      <w:r w:rsidR="00F64B62">
        <w:rPr>
          <w:lang w:val="da-DK"/>
        </w:rPr>
        <w:t xml:space="preserve">nasofaryngitis, </w:t>
      </w:r>
      <w:r w:rsidRPr="00243694">
        <w:rPr>
          <w:lang w:val="da-DK"/>
        </w:rPr>
        <w:t xml:space="preserve">øvre luftvejsinfektioner og </w:t>
      </w:r>
      <w:r>
        <w:rPr>
          <w:lang w:val="da-DK"/>
        </w:rPr>
        <w:t>sinuitis</w:t>
      </w:r>
      <w:r w:rsidRPr="00243694">
        <w:rPr>
          <w:lang w:val="da-DK"/>
        </w:rPr>
        <w:t xml:space="preserve">. De fleste patienter fortsatte med Humira, efter infektionen var overstået. </w:t>
      </w:r>
    </w:p>
    <w:p w:rsidR="00FB5783" w:rsidRPr="00243694" w:rsidP="00FB5783" w14:paraId="47892D39" w14:textId="77777777">
      <w:pPr>
        <w:rPr>
          <w:lang w:val="da-DK"/>
        </w:rPr>
      </w:pPr>
    </w:p>
    <w:p w:rsidR="00FB5783" w:rsidRPr="00243694" w:rsidP="00FB5783" w14:paraId="7498C9E8" w14:textId="77777777">
      <w:pPr>
        <w:rPr>
          <w:lang w:val="da-DK"/>
        </w:rPr>
      </w:pPr>
      <w:r w:rsidRPr="00243694">
        <w:rPr>
          <w:lang w:val="da-DK"/>
        </w:rPr>
        <w:t>Incidensen af alvorlige infektioner var 0,0</w:t>
      </w:r>
      <w:r>
        <w:rPr>
          <w:lang w:val="da-DK"/>
        </w:rPr>
        <w:t>4</w:t>
      </w:r>
      <w:r w:rsidRPr="00243694">
        <w:rPr>
          <w:lang w:val="da-DK"/>
        </w:rPr>
        <w:t xml:space="preserve"> pr. patientår hos Humira-behandlede patienter og 0,03 pr. patientår hos placebo- og aktiv kontrolbehandlede patienter. </w:t>
      </w:r>
    </w:p>
    <w:p w:rsidR="00FB5783" w:rsidRPr="00243694" w:rsidP="00FB5783" w14:paraId="2486C032" w14:textId="77777777">
      <w:pPr>
        <w:rPr>
          <w:lang w:val="da-DK"/>
        </w:rPr>
      </w:pPr>
    </w:p>
    <w:p w:rsidR="00FB5783" w:rsidP="00FB5783" w14:paraId="6087FBD4" w14:textId="77777777">
      <w:pPr>
        <w:rPr>
          <w:color w:val="000000"/>
          <w:lang w:val="da-DK"/>
        </w:rPr>
      </w:pPr>
      <w:r w:rsidRPr="00243694">
        <w:rPr>
          <w:lang w:val="da-DK"/>
        </w:rPr>
        <w:t xml:space="preserve">I kontrollerede og åbne </w:t>
      </w:r>
      <w:r>
        <w:rPr>
          <w:lang w:val="da-DK"/>
        </w:rPr>
        <w:t xml:space="preserve">studier med voksne og pædiatriske patienter </w:t>
      </w:r>
      <w:r w:rsidRPr="00243694">
        <w:rPr>
          <w:lang w:val="da-DK"/>
        </w:rPr>
        <w:t>med Humira blev der rapporteret alvorlige infektioner (herunder dødelige infektioner, som forekom sjældent), inklusive rapporter om tuberkulose (herunder miliærtuberkulose og ekstra-pulmonær tuberkulose) og invasive opportunistiske infektioner (f.eks. dissemineret eller ekstrapulmonal histoplasmose, blastomykose, kokcidioimykose, pneumocytis , candidiasis, aspergillose og listeriose). De fleste tuberkulosetilfælde forekom inden for de første otte måneder efter behandlingens påbegyndelse og kan skyldes udbru</w:t>
      </w:r>
      <w:r w:rsidRPr="00243694">
        <w:rPr>
          <w:lang w:val="da-DK"/>
        </w:rPr>
        <w:t>d af latent sygdom</w:t>
      </w:r>
      <w:r>
        <w:rPr>
          <w:color w:val="000000"/>
          <w:lang w:val="da-DK"/>
        </w:rPr>
        <w:t>.</w:t>
      </w:r>
    </w:p>
    <w:p w:rsidR="00FB5783" w:rsidP="00FB5783" w14:paraId="5BD4E0A9" w14:textId="77777777">
      <w:pPr>
        <w:rPr>
          <w:lang w:val="da-DK"/>
        </w:rPr>
      </w:pPr>
    </w:p>
    <w:p w:rsidR="00FB5783" w:rsidP="00FB5783" w14:paraId="10BB9BC6" w14:textId="77777777">
      <w:pPr>
        <w:pStyle w:val="EMEAHeadingUnderline"/>
        <w:spacing w:before="0" w:beforeLines="0" w:after="0" w:afterLines="0"/>
        <w:rPr>
          <w:i/>
          <w:u w:val="none"/>
          <w:lang w:val="da-DK"/>
        </w:rPr>
      </w:pPr>
      <w:r w:rsidRPr="005A49B3">
        <w:rPr>
          <w:i/>
          <w:u w:val="none"/>
          <w:lang w:val="da-DK"/>
        </w:rPr>
        <w:t>Maligniteter og lymfeproliferative sygdomme</w:t>
      </w:r>
    </w:p>
    <w:p w:rsidR="00FB5783" w:rsidRPr="00832EA4" w:rsidP="00FB5783" w14:paraId="0853AF62" w14:textId="77777777">
      <w:pPr>
        <w:pStyle w:val="EMEANormal"/>
        <w:rPr>
          <w:lang w:val="da-DK"/>
        </w:rPr>
      </w:pPr>
    </w:p>
    <w:p w:rsidR="00FB5783" w:rsidRPr="004D4CE1" w:rsidP="00FB5783" w14:paraId="0D7BFBC6" w14:textId="77777777">
      <w:pPr>
        <w:pStyle w:val="BodyText"/>
        <w:rPr>
          <w:b w:val="0"/>
          <w:bCs/>
          <w:i w:val="0"/>
          <w:iCs/>
          <w:szCs w:val="22"/>
          <w:lang w:val="da-DK"/>
        </w:rPr>
      </w:pPr>
      <w:r>
        <w:rPr>
          <w:b w:val="0"/>
          <w:bCs/>
          <w:i w:val="0"/>
          <w:iCs/>
          <w:lang w:val="da-DK"/>
        </w:rPr>
        <w:t xml:space="preserve">Der blev ikke observeret nogen maligniteter hos 249 pædiatriske patienter med en samlet eksposition på 655,6 patientår i Humira-studier hos patienter med juvenil idiopatisk artrit </w:t>
      </w:r>
      <w:r w:rsidRPr="00C174C5">
        <w:rPr>
          <w:b w:val="0"/>
          <w:i w:val="0"/>
          <w:szCs w:val="22"/>
          <w:lang w:val="da-DK"/>
        </w:rPr>
        <w:t>(polyartikulær juvenil idiopatiske artrit og entesopatirelateret artrit)</w:t>
      </w:r>
      <w:r>
        <w:rPr>
          <w:b w:val="0"/>
          <w:bCs/>
          <w:i w:val="0"/>
          <w:iCs/>
          <w:lang w:val="da-DK"/>
        </w:rPr>
        <w:t>.</w:t>
      </w:r>
      <w:r w:rsidRPr="009B41F4">
        <w:rPr>
          <w:szCs w:val="22"/>
          <w:lang w:val="da-DK"/>
        </w:rPr>
        <w:t xml:space="preserve"> </w:t>
      </w:r>
      <w:r w:rsidRPr="009B41F4">
        <w:rPr>
          <w:b w:val="0"/>
          <w:i w:val="0"/>
          <w:szCs w:val="22"/>
          <w:lang w:val="da-DK"/>
        </w:rPr>
        <w:t>De</w:t>
      </w:r>
      <w:r>
        <w:rPr>
          <w:b w:val="0"/>
          <w:i w:val="0"/>
          <w:szCs w:val="22"/>
          <w:lang w:val="da-DK"/>
        </w:rPr>
        <w:t>suden</w:t>
      </w:r>
      <w:r w:rsidRPr="009B41F4">
        <w:rPr>
          <w:b w:val="0"/>
          <w:i w:val="0"/>
          <w:szCs w:val="22"/>
          <w:lang w:val="da-DK"/>
        </w:rPr>
        <w:t xml:space="preserve"> blev der ikke observeret maligniteter hos 192 pædiatriske patienter med en eksponering på </w:t>
      </w:r>
      <w:r>
        <w:rPr>
          <w:b w:val="0"/>
          <w:i w:val="0"/>
          <w:szCs w:val="22"/>
          <w:lang w:val="da-DK"/>
        </w:rPr>
        <w:t>49</w:t>
      </w:r>
      <w:r w:rsidRPr="009B41F4">
        <w:rPr>
          <w:b w:val="0"/>
          <w:i w:val="0"/>
          <w:szCs w:val="22"/>
          <w:lang w:val="da-DK"/>
        </w:rPr>
        <w:t>8,</w:t>
      </w:r>
      <w:r>
        <w:rPr>
          <w:b w:val="0"/>
          <w:i w:val="0"/>
          <w:szCs w:val="22"/>
          <w:lang w:val="da-DK"/>
        </w:rPr>
        <w:t>1</w:t>
      </w:r>
      <w:r w:rsidRPr="009B41F4">
        <w:rPr>
          <w:b w:val="0"/>
          <w:i w:val="0"/>
          <w:szCs w:val="22"/>
          <w:lang w:val="da-DK"/>
        </w:rPr>
        <w:t xml:space="preserve"> patientår i Humira-studie</w:t>
      </w:r>
      <w:r>
        <w:rPr>
          <w:b w:val="0"/>
          <w:i w:val="0"/>
          <w:szCs w:val="22"/>
          <w:lang w:val="da-DK"/>
        </w:rPr>
        <w:t>r</w:t>
      </w:r>
      <w:r w:rsidRPr="009B41F4">
        <w:rPr>
          <w:b w:val="0"/>
          <w:i w:val="0"/>
          <w:szCs w:val="22"/>
          <w:lang w:val="da-DK"/>
        </w:rPr>
        <w:t xml:space="preserve"> </w:t>
      </w:r>
      <w:r>
        <w:rPr>
          <w:b w:val="0"/>
          <w:i w:val="0"/>
          <w:szCs w:val="22"/>
          <w:lang w:val="da-DK"/>
        </w:rPr>
        <w:t>med</w:t>
      </w:r>
      <w:r w:rsidRPr="009B41F4">
        <w:rPr>
          <w:b w:val="0"/>
          <w:i w:val="0"/>
          <w:szCs w:val="22"/>
          <w:lang w:val="da-DK"/>
        </w:rPr>
        <w:t xml:space="preserve"> pædiatriske patienter med Crohns sygdom</w:t>
      </w:r>
      <w:r>
        <w:rPr>
          <w:b w:val="0"/>
          <w:i w:val="0"/>
          <w:szCs w:val="22"/>
          <w:lang w:val="da-DK"/>
        </w:rPr>
        <w:t xml:space="preserve">. </w:t>
      </w:r>
      <w:r w:rsidRPr="00DB1F7F">
        <w:rPr>
          <w:b w:val="0"/>
          <w:i w:val="0"/>
          <w:szCs w:val="22"/>
          <w:lang w:val="da-DK"/>
        </w:rPr>
        <w:t>Der blev ikke observeret nogen maligniteter hos 77 pædiatriske patienter med en samlet eksponering på 80,0 patientår i Humira-studier hos pædiatriske patienter med kronisk plaque</w:t>
      </w:r>
      <w:r>
        <w:rPr>
          <w:b w:val="0"/>
          <w:i w:val="0"/>
          <w:szCs w:val="22"/>
          <w:lang w:val="da-DK"/>
        </w:rPr>
        <w:t>-</w:t>
      </w:r>
      <w:r w:rsidRPr="00DB1F7F">
        <w:rPr>
          <w:b w:val="0"/>
          <w:i w:val="0"/>
          <w:szCs w:val="22"/>
          <w:lang w:val="da-DK"/>
        </w:rPr>
        <w:t>psoriasis.</w:t>
      </w:r>
      <w:r w:rsidRPr="00A952DF">
        <w:rPr>
          <w:b w:val="0"/>
          <w:bCs/>
          <w:i w:val="0"/>
          <w:iCs/>
          <w:szCs w:val="22"/>
          <w:lang w:val="da-DK"/>
        </w:rPr>
        <w:t xml:space="preserve"> </w:t>
      </w:r>
      <w:r w:rsidRPr="00024830" w:rsidR="00024830">
        <w:rPr>
          <w:rFonts w:eastAsia="SimSun"/>
          <w:b w:val="0"/>
          <w:i w:val="0"/>
          <w:szCs w:val="22"/>
          <w:shd w:val="clear" w:color="auto" w:fill="FFFFFF"/>
          <w:lang w:val="da-DK" w:eastAsia="zh-CN"/>
        </w:rPr>
        <w:t xml:space="preserve">Der </w:t>
      </w:r>
      <w:r w:rsidRPr="00384321" w:rsidR="009F5B1F">
        <w:rPr>
          <w:b w:val="0"/>
          <w:bCs/>
          <w:i w:val="0"/>
          <w:iCs/>
          <w:lang w:val="da-DK"/>
        </w:rPr>
        <w:t>blev ikke observeret nogen</w:t>
      </w:r>
      <w:r w:rsidRPr="00024830" w:rsidR="00024830">
        <w:rPr>
          <w:rFonts w:eastAsia="SimSun"/>
          <w:b w:val="0"/>
          <w:i w:val="0"/>
          <w:szCs w:val="22"/>
          <w:shd w:val="clear" w:color="auto" w:fill="FFFFFF"/>
          <w:lang w:val="da-DK" w:eastAsia="zh-CN"/>
        </w:rPr>
        <w:t xml:space="preserve"> maligniteter hos 93 patienter med en eksponering på 65,3 patient-år </w:t>
      </w:r>
      <w:r w:rsidR="009F5B1F">
        <w:rPr>
          <w:rFonts w:eastAsia="SimSun"/>
          <w:b w:val="0"/>
          <w:i w:val="0"/>
          <w:szCs w:val="22"/>
          <w:shd w:val="clear" w:color="auto" w:fill="FFFFFF"/>
          <w:lang w:val="da-DK" w:eastAsia="zh-CN"/>
        </w:rPr>
        <w:t>i</w:t>
      </w:r>
      <w:r w:rsidRPr="00024830" w:rsidR="00024830">
        <w:rPr>
          <w:rFonts w:eastAsia="SimSun"/>
          <w:b w:val="0"/>
          <w:i w:val="0"/>
          <w:szCs w:val="22"/>
          <w:shd w:val="clear" w:color="auto" w:fill="FFFFFF"/>
          <w:lang w:val="da-DK" w:eastAsia="zh-CN"/>
        </w:rPr>
        <w:t xml:space="preserve"> et Humira</w:t>
      </w:r>
      <w:r w:rsidR="009F5B1F">
        <w:rPr>
          <w:rFonts w:eastAsia="SimSun"/>
          <w:b w:val="0"/>
          <w:i w:val="0"/>
          <w:szCs w:val="22"/>
          <w:shd w:val="clear" w:color="auto" w:fill="FFFFFF"/>
          <w:lang w:val="da-DK" w:eastAsia="zh-CN"/>
        </w:rPr>
        <w:t>-studie</w:t>
      </w:r>
      <w:r w:rsidRPr="00024830" w:rsidR="00024830">
        <w:rPr>
          <w:rFonts w:eastAsia="SimSun"/>
          <w:b w:val="0"/>
          <w:i w:val="0"/>
          <w:szCs w:val="22"/>
          <w:shd w:val="clear" w:color="auto" w:fill="FFFFFF"/>
          <w:lang w:val="da-DK" w:eastAsia="zh-CN"/>
        </w:rPr>
        <w:t xml:space="preserve"> hos pædiatriske patienter med colitis ulcerosa.</w:t>
      </w:r>
      <w:r w:rsidR="00024830">
        <w:rPr>
          <w:rFonts w:eastAsia="SimSun"/>
          <w:b w:val="0"/>
          <w:i w:val="0"/>
          <w:szCs w:val="22"/>
          <w:shd w:val="clear" w:color="auto" w:fill="FFFFFF"/>
          <w:lang w:val="da-DK" w:eastAsia="zh-CN"/>
        </w:rPr>
        <w:t xml:space="preserve"> </w:t>
      </w:r>
      <w:r w:rsidRPr="003D23F9" w:rsidR="00CE29A2">
        <w:rPr>
          <w:b w:val="0"/>
          <w:bCs/>
          <w:i w:val="0"/>
          <w:iCs/>
          <w:lang w:val="da-DK"/>
        </w:rPr>
        <w:t>I Humira-studier med pædiatriske patienter</w:t>
      </w:r>
      <w:r w:rsidRPr="004D4CE1" w:rsidR="0041420B">
        <w:rPr>
          <w:b w:val="0"/>
          <w:bCs/>
          <w:i w:val="0"/>
          <w:iCs/>
          <w:lang w:val="da-DK"/>
        </w:rPr>
        <w:t xml:space="preserve"> med uveitis</w:t>
      </w:r>
      <w:r w:rsidRPr="003D23F9" w:rsidR="00CE29A2">
        <w:rPr>
          <w:b w:val="0"/>
          <w:bCs/>
          <w:i w:val="0"/>
          <w:iCs/>
          <w:lang w:val="da-DK"/>
        </w:rPr>
        <w:t xml:space="preserve"> blev der ikke observeret nogen maligniteter hos 60 pædiatriske patienter med en samlet eksposition på 58,4 patientår</w:t>
      </w:r>
      <w:r w:rsidRPr="004D4CE1" w:rsidR="00CE29A2">
        <w:rPr>
          <w:bCs/>
          <w:iCs/>
          <w:lang w:val="da-DK"/>
        </w:rPr>
        <w:t>.</w:t>
      </w:r>
    </w:p>
    <w:p w:rsidR="00FB5783" w:rsidP="00FB5783" w14:paraId="6876A51B" w14:textId="77777777">
      <w:pPr>
        <w:pStyle w:val="BodyText"/>
        <w:rPr>
          <w:b w:val="0"/>
          <w:bCs/>
          <w:i w:val="0"/>
          <w:iCs/>
          <w:lang w:val="da-DK"/>
        </w:rPr>
      </w:pPr>
    </w:p>
    <w:p w:rsidR="00FB5783" w:rsidP="00FB5783" w14:paraId="2AA8F645" w14:textId="77777777">
      <w:pPr>
        <w:pStyle w:val="BodyText"/>
        <w:rPr>
          <w:b w:val="0"/>
          <w:bCs/>
          <w:i w:val="0"/>
          <w:iCs/>
          <w:lang w:val="da-DK"/>
        </w:rPr>
      </w:pPr>
      <w:r>
        <w:rPr>
          <w:b w:val="0"/>
          <w:bCs/>
          <w:i w:val="0"/>
          <w:iCs/>
          <w:lang w:val="da-DK"/>
        </w:rPr>
        <w:t xml:space="preserve">I de kontrollerede dele af de pivotale Humira-studier med voksne af mindst 12 ugers varighed hos patienter med moderat til svær aktiv reumatoid artrit, ankyloserende spondylitis, </w:t>
      </w:r>
      <w:r w:rsidRPr="00826D38">
        <w:rPr>
          <w:b w:val="0"/>
          <w:i w:val="0"/>
          <w:lang w:val="da-DK"/>
        </w:rPr>
        <w:t>aksial spondyloartritis uden radiografiske tegn på AS,</w:t>
      </w:r>
      <w:r>
        <w:rPr>
          <w:lang w:val="da-DK"/>
        </w:rPr>
        <w:t xml:space="preserve"> </w:t>
      </w:r>
      <w:r>
        <w:rPr>
          <w:b w:val="0"/>
          <w:bCs/>
          <w:i w:val="0"/>
          <w:iCs/>
          <w:lang w:val="da-DK"/>
        </w:rPr>
        <w:t xml:space="preserve">psoriasisartrit, psoriasis, </w:t>
      </w:r>
      <w:r w:rsidRPr="005A49B3">
        <w:rPr>
          <w:b w:val="0"/>
          <w:i w:val="0"/>
          <w:szCs w:val="22"/>
          <w:lang w:val="da-DK"/>
        </w:rPr>
        <w:t>hidrosadenitis suppurativa</w:t>
      </w:r>
      <w:r>
        <w:rPr>
          <w:b w:val="0"/>
          <w:bCs/>
          <w:i w:val="0"/>
          <w:iCs/>
          <w:lang w:val="da-DK"/>
        </w:rPr>
        <w:t>,</w:t>
      </w:r>
      <w:r w:rsidRPr="005A49B3">
        <w:rPr>
          <w:b w:val="0"/>
          <w:bCs/>
          <w:i w:val="0"/>
          <w:iCs/>
          <w:lang w:val="da-DK"/>
        </w:rPr>
        <w:t xml:space="preserve"> </w:t>
      </w:r>
      <w:r>
        <w:rPr>
          <w:b w:val="0"/>
          <w:bCs/>
          <w:i w:val="0"/>
          <w:iCs/>
          <w:lang w:val="da-DK"/>
        </w:rPr>
        <w:t>Crohns sygdom, colitis ulcerosa og uveitis blev der observeret maligniteter, fraset lymfomer eller ikke-melanom hudkræft, med en hyppighed (95 % konfidensinterval) på 6,8 (4,4-10,5) pr. 1.000 patientår b</w:t>
      </w:r>
      <w:r w:rsidR="00474920">
        <w:rPr>
          <w:b w:val="0"/>
          <w:bCs/>
          <w:i w:val="0"/>
          <w:iCs/>
          <w:lang w:val="da-DK"/>
        </w:rPr>
        <w:t>l</w:t>
      </w:r>
      <w:r>
        <w:rPr>
          <w:b w:val="0"/>
          <w:bCs/>
          <w:i w:val="0"/>
          <w:iCs/>
          <w:lang w:val="da-DK"/>
        </w:rPr>
        <w:t xml:space="preserve">andt 5.291 Humirabehandlede patienter </w:t>
      </w:r>
      <w:r>
        <w:rPr>
          <w:b w:val="0"/>
          <w:bCs/>
          <w:lang w:val="da-DK"/>
        </w:rPr>
        <w:t>mod</w:t>
      </w:r>
      <w:r>
        <w:rPr>
          <w:b w:val="0"/>
          <w:bCs/>
          <w:i w:val="0"/>
          <w:iCs/>
          <w:lang w:val="da-DK"/>
        </w:rPr>
        <w:t xml:space="preserve"> en hyppighed på 6,3 (3,4-11,8) pr. 1.000 patientår blandt 3.444 kontrolpatienter (gennemsnitlig varighed af behandlingen var 4,0 måneder for Humira og 3,8 måneder for de kontrol-behandlede patienter). Hyppigheden (95 % konfidensinterval) af ikke-melanom hudkræft var 8,8 (6,0-13,0) pr. 1.000 patientår blandt Humira-behandlede patienter og 3,2 (1,3-7,6) pr. 1.000 patientår blandt kontrolpatienterne. Hos disse hudkræfttilfælde forekom planocellulært karcinom med en hyppighed (95 % konfidensinterval) på 2,7 (1</w:t>
      </w:r>
      <w:r>
        <w:rPr>
          <w:b w:val="0"/>
          <w:bCs/>
          <w:i w:val="0"/>
          <w:iCs/>
          <w:lang w:val="da-DK"/>
        </w:rPr>
        <w:t>,4-5,4) pr. 1.000 patientår blandt de Humira-behandlede patienter og 0,6 (0,1-4,5) pr. 1.000 patientår blandt kontrolpatienterne. Hyppigheden (95 % konfidensinterval) af lymfomer var 0,7 (0,2- 2,7) pr. 1.000 patientår blandt de Humira-behandlede patienter og 0,6 (0,1-4,5) pr. 1.000 patientår blandt kontrolpatienterne.</w:t>
      </w:r>
    </w:p>
    <w:p w:rsidR="00FB5783" w:rsidP="00FB5783" w14:paraId="2EFC7967" w14:textId="77777777">
      <w:pPr>
        <w:rPr>
          <w:iCs/>
          <w:lang w:val="da-DK"/>
        </w:rPr>
      </w:pPr>
    </w:p>
    <w:p w:rsidR="00FB5783" w:rsidP="00FB5783" w14:paraId="26CA3112" w14:textId="77777777">
      <w:pPr>
        <w:rPr>
          <w:lang w:val="da-DK"/>
        </w:rPr>
      </w:pPr>
      <w:r>
        <w:rPr>
          <w:lang w:val="da-DK"/>
        </w:rPr>
        <w:t>Når kontrollerede dele af dissestudier og igangværende og afsluttede åbne opfølgningsstudier med en gennemsnitlig varighed på omkring 3,3 år inkluderende 6.427 patienter og med over 26.439 patientårs behandling kombineres, er den observerede hyppighed af maligniteter, fraset lymfomer og ikke-melanom hudkræft, cirka 8,5 pr. 1.000 patient-år. Den fundne hyppighed af ikke-melanom hudkræft er cirka 9,6 pr. 1.000 patientår og den fundne hyppighed af lymfomer er cirka 1,3 pr. 1.000 patientår.</w:t>
      </w:r>
    </w:p>
    <w:p w:rsidR="00FB5783" w:rsidP="00FB5783" w14:paraId="35C95269" w14:textId="77777777">
      <w:pPr>
        <w:rPr>
          <w:lang w:val="da-DK"/>
        </w:rPr>
      </w:pPr>
      <w:r>
        <w:rPr>
          <w:lang w:val="da-DK"/>
        </w:rPr>
        <w:t xml:space="preserve"> </w:t>
      </w:r>
    </w:p>
    <w:p w:rsidR="00FB5783" w:rsidP="00FB5783" w14:paraId="076B5BF1" w14:textId="77777777">
      <w:pPr>
        <w:rPr>
          <w:lang w:val="da-DK"/>
        </w:rPr>
      </w:pPr>
      <w:r>
        <w:rPr>
          <w:lang w:val="da-DK"/>
        </w:rPr>
        <w:t xml:space="preserve">Der er ved post-marketing erfaring fra januar 2003 til december 2010, hovedsageligt hos patienter med reumatoid artrit </w:t>
      </w:r>
      <w:r w:rsidR="000B0152">
        <w:rPr>
          <w:lang w:val="da-DK"/>
        </w:rPr>
        <w:t xml:space="preserve">spontant </w:t>
      </w:r>
      <w:r>
        <w:rPr>
          <w:lang w:val="da-DK"/>
        </w:rPr>
        <w:t xml:space="preserve">rapporteret en hyppighed af maligniteter på cirka 2,7 pr. 1.000 patient-behandlingsår. Den </w:t>
      </w:r>
      <w:r w:rsidR="00B50510">
        <w:rPr>
          <w:lang w:val="da-DK"/>
        </w:rPr>
        <w:t xml:space="preserve">spontant </w:t>
      </w:r>
      <w:r>
        <w:rPr>
          <w:lang w:val="da-DK"/>
        </w:rPr>
        <w:t>rapporterede hyppighed af ikke-melanom hudkræft og lymfomer er henholdsvis cirka  0,2 og 0,3 pr. 1.000 patient-behandlingsår (se pkt. 4.4).</w:t>
      </w:r>
    </w:p>
    <w:p w:rsidR="00FB5783" w:rsidRPr="004B58EE" w:rsidP="00FB5783" w14:paraId="3CB2DF34" w14:textId="77777777">
      <w:pPr>
        <w:rPr>
          <w:szCs w:val="22"/>
          <w:lang w:val="da-DK"/>
        </w:rPr>
      </w:pPr>
    </w:p>
    <w:p w:rsidR="00FB5783" w:rsidP="00FB5783" w14:paraId="35299FA3" w14:textId="77777777">
      <w:pPr>
        <w:rPr>
          <w:color w:val="000000"/>
          <w:szCs w:val="22"/>
          <w:lang w:val="da-DK"/>
        </w:rPr>
      </w:pPr>
      <w:r>
        <w:rPr>
          <w:color w:val="000000"/>
          <w:szCs w:val="22"/>
          <w:lang w:val="da-DK"/>
        </w:rPr>
        <w:t xml:space="preserve">Post-marketing er der rapporteret om sjældne tilfælde </w:t>
      </w:r>
      <w:r>
        <w:rPr>
          <w:color w:val="000000"/>
          <w:lang w:val="da-DK"/>
        </w:rPr>
        <w:t>af hepatosplenisk T-celle lymfom hos patienter i behandling med adalimumab</w:t>
      </w:r>
      <w:r>
        <w:rPr>
          <w:color w:val="000000"/>
          <w:szCs w:val="22"/>
          <w:lang w:val="da-DK"/>
        </w:rPr>
        <w:t xml:space="preserve"> (se punk 4.4).</w:t>
      </w:r>
    </w:p>
    <w:p w:rsidR="00FB5783" w:rsidP="00FB5783" w14:paraId="18DE1093" w14:textId="77777777">
      <w:pPr>
        <w:rPr>
          <w:color w:val="000000"/>
          <w:lang w:val="da-DK"/>
        </w:rPr>
      </w:pPr>
    </w:p>
    <w:p w:rsidR="00FB5783" w:rsidP="00FB5783" w14:paraId="1A2EA182" w14:textId="77777777">
      <w:pPr>
        <w:pStyle w:val="EMEAHeadingUnderline"/>
        <w:spacing w:before="0" w:beforeLines="0" w:after="0" w:afterLines="0"/>
        <w:rPr>
          <w:i/>
          <w:u w:val="none"/>
          <w:lang w:val="da-DK"/>
        </w:rPr>
      </w:pPr>
      <w:r w:rsidRPr="005A49B3">
        <w:rPr>
          <w:i/>
          <w:u w:val="none"/>
          <w:lang w:val="da-DK"/>
        </w:rPr>
        <w:t xml:space="preserve">Autoantistoffer </w:t>
      </w:r>
    </w:p>
    <w:p w:rsidR="00FB5783" w:rsidRPr="00832EA4" w:rsidP="00FB5783" w14:paraId="09F6C45B" w14:textId="77777777">
      <w:pPr>
        <w:pStyle w:val="EMEANormal"/>
        <w:rPr>
          <w:lang w:val="da-DK"/>
        </w:rPr>
      </w:pPr>
    </w:p>
    <w:p w:rsidR="00FB5783" w:rsidP="00FB5783" w14:paraId="5AD79F83" w14:textId="77777777">
      <w:pPr>
        <w:autoSpaceDE w:val="0"/>
        <w:autoSpaceDN w:val="0"/>
        <w:adjustRightInd w:val="0"/>
        <w:rPr>
          <w:color w:val="000000"/>
          <w:lang w:val="da-DK"/>
        </w:rPr>
      </w:pPr>
      <w:r w:rsidRPr="00243694">
        <w:rPr>
          <w:lang w:val="da-DK"/>
        </w:rPr>
        <w:t>Patienter fik testet serumprøver for autoantistoffer på forskellige tidspunkter i reumatoid artrit</w:t>
      </w:r>
      <w:r>
        <w:rPr>
          <w:lang w:val="da-DK"/>
        </w:rPr>
        <w:t>-studie</w:t>
      </w:r>
      <w:r w:rsidRPr="00243694">
        <w:rPr>
          <w:lang w:val="da-DK"/>
        </w:rPr>
        <w:t xml:space="preserve"> I-V. I disse havde 11,9% af de Humira-behandlede patienter og 8,1% af de placebo- og aktiv kontrolbehandlede patienter med negative antinukleære antistoftitere ved </w:t>
      </w:r>
      <w:r w:rsidRPr="005376C6">
        <w:rPr>
          <w:i/>
          <w:lang w:val="da-DK"/>
        </w:rPr>
        <w:t>baseline</w:t>
      </w:r>
      <w:r w:rsidRPr="00243694">
        <w:rPr>
          <w:lang w:val="da-DK"/>
        </w:rPr>
        <w:t xml:space="preserve"> positive titere efter 24 uger. To patienter ud af 3.441, som blev behandlet med Humira i alle reumatoid artrit og psoriasisartrit</w:t>
      </w:r>
      <w:r>
        <w:rPr>
          <w:lang w:val="da-DK"/>
        </w:rPr>
        <w:t>-studier</w:t>
      </w:r>
      <w:r w:rsidRPr="00243694">
        <w:rPr>
          <w:lang w:val="da-DK"/>
        </w:rPr>
        <w:t>, udviklede kliniske tegn, der tydede på et nyopstået lupuslignende syndrom. Patienternes tilstand forbedredes efter ophør med behandlingen. Ingen patienter udviklede lupus nefrit eller symptome</w:t>
      </w:r>
      <w:r w:rsidRPr="00243694">
        <w:rPr>
          <w:lang w:val="da-DK"/>
        </w:rPr>
        <w:t>r i centralnervesystemet.</w:t>
      </w:r>
    </w:p>
    <w:p w:rsidR="00FB5783" w:rsidP="00FB5783" w14:paraId="1D0F573C" w14:textId="77777777">
      <w:pPr>
        <w:rPr>
          <w:lang w:val="da-DK"/>
        </w:rPr>
      </w:pPr>
    </w:p>
    <w:p w:rsidR="00FB5783" w:rsidRPr="005A49B3" w:rsidP="00FB5783" w14:paraId="709248D3" w14:textId="77777777">
      <w:pPr>
        <w:pStyle w:val="EMEANormal"/>
        <w:keepNext/>
        <w:rPr>
          <w:i/>
          <w:lang w:val="da-DK"/>
        </w:rPr>
      </w:pPr>
      <w:r w:rsidRPr="005A49B3">
        <w:rPr>
          <w:i/>
          <w:lang w:val="da-DK"/>
        </w:rPr>
        <w:t>Bivirkninger i lever og galdeveje</w:t>
      </w:r>
    </w:p>
    <w:p w:rsidR="00FB5783" w:rsidP="00FB5783" w14:paraId="3700B10D" w14:textId="77777777">
      <w:pPr>
        <w:pStyle w:val="EMEANormal"/>
        <w:keepNext/>
        <w:rPr>
          <w:u w:val="single"/>
          <w:lang w:val="da-DK"/>
        </w:rPr>
      </w:pPr>
    </w:p>
    <w:p w:rsidR="00FB5783" w:rsidP="00FB5783" w14:paraId="309516DE" w14:textId="77777777">
      <w:pPr>
        <w:pStyle w:val="EMEANormal"/>
        <w:keepNext/>
        <w:rPr>
          <w:lang w:val="da-DK"/>
        </w:rPr>
      </w:pPr>
      <w:r w:rsidRPr="00243694">
        <w:rPr>
          <w:lang w:val="da-DK"/>
        </w:rPr>
        <w:t xml:space="preserve">I de kontrollerede kliniske </w:t>
      </w:r>
      <w:r>
        <w:rPr>
          <w:lang w:val="da-DK"/>
        </w:rPr>
        <w:t>fase 3-</w:t>
      </w:r>
      <w:r w:rsidRPr="00610E39">
        <w:rPr>
          <w:szCs w:val="22"/>
          <w:lang w:val="da-DK"/>
        </w:rPr>
        <w:t>studier af Humira hos patienter med</w:t>
      </w:r>
      <w:r w:rsidRPr="00243694">
        <w:rPr>
          <w:lang w:val="da-DK"/>
        </w:rPr>
        <w:t xml:space="preserve"> reumatoid artrit </w:t>
      </w:r>
      <w:r w:rsidRPr="00610E39">
        <w:rPr>
          <w:szCs w:val="22"/>
          <w:lang w:val="da-DK"/>
        </w:rPr>
        <w:t xml:space="preserve">og psoriasisartrit </w:t>
      </w:r>
      <w:r>
        <w:rPr>
          <w:szCs w:val="22"/>
          <w:lang w:val="da-DK"/>
        </w:rPr>
        <w:t>med en kontrolperiode på</w:t>
      </w:r>
      <w:r w:rsidRPr="00610E39">
        <w:rPr>
          <w:szCs w:val="22"/>
          <w:lang w:val="da-DK"/>
        </w:rPr>
        <w:t xml:space="preserve"> 4 til 104 uger forekom </w:t>
      </w:r>
      <w:r w:rsidRPr="00243694">
        <w:rPr>
          <w:lang w:val="da-DK"/>
        </w:rPr>
        <w:t xml:space="preserve"> </w:t>
      </w:r>
      <w:r w:rsidRPr="00EF396A">
        <w:rPr>
          <w:lang w:val="da-DK"/>
        </w:rPr>
        <w:t>ALAT</w:t>
      </w:r>
      <w:r w:rsidRPr="00243694">
        <w:rPr>
          <w:lang w:val="da-DK"/>
        </w:rPr>
        <w:t>-</w:t>
      </w:r>
      <w:r w:rsidRPr="00610E39">
        <w:rPr>
          <w:szCs w:val="22"/>
          <w:lang w:val="da-DK"/>
        </w:rPr>
        <w:t xml:space="preserve">stigninger ≥ 3 x ULN hos 3,7% af </w:t>
      </w:r>
      <w:r>
        <w:rPr>
          <w:szCs w:val="22"/>
          <w:lang w:val="da-DK"/>
        </w:rPr>
        <w:t xml:space="preserve">de </w:t>
      </w:r>
      <w:r w:rsidRPr="00610E39">
        <w:rPr>
          <w:szCs w:val="22"/>
          <w:lang w:val="da-DK"/>
        </w:rPr>
        <w:t>Humira-</w:t>
      </w:r>
      <w:r>
        <w:rPr>
          <w:szCs w:val="22"/>
          <w:lang w:val="da-DK"/>
        </w:rPr>
        <w:t xml:space="preserve">behandlede </w:t>
      </w:r>
      <w:r w:rsidRPr="00610E39">
        <w:rPr>
          <w:szCs w:val="22"/>
          <w:lang w:val="da-DK"/>
        </w:rPr>
        <w:t>patient</w:t>
      </w:r>
      <w:r>
        <w:rPr>
          <w:szCs w:val="22"/>
          <w:lang w:val="da-DK"/>
        </w:rPr>
        <w:t xml:space="preserve">er og </w:t>
      </w:r>
      <w:r w:rsidRPr="00610E39">
        <w:rPr>
          <w:szCs w:val="22"/>
          <w:lang w:val="da-DK"/>
        </w:rPr>
        <w:t>1</w:t>
      </w:r>
      <w:r>
        <w:rPr>
          <w:szCs w:val="22"/>
          <w:lang w:val="da-DK"/>
        </w:rPr>
        <w:t>,</w:t>
      </w:r>
      <w:r w:rsidRPr="00610E39">
        <w:rPr>
          <w:szCs w:val="22"/>
          <w:lang w:val="da-DK"/>
        </w:rPr>
        <w:t xml:space="preserve">6% </w:t>
      </w:r>
      <w:r>
        <w:rPr>
          <w:szCs w:val="22"/>
          <w:lang w:val="da-DK"/>
        </w:rPr>
        <w:t xml:space="preserve">af de kontrol-behandlede </w:t>
      </w:r>
      <w:r w:rsidRPr="00610E39">
        <w:rPr>
          <w:szCs w:val="22"/>
          <w:lang w:val="da-DK"/>
        </w:rPr>
        <w:t>patient</w:t>
      </w:r>
      <w:r>
        <w:rPr>
          <w:szCs w:val="22"/>
          <w:lang w:val="da-DK"/>
        </w:rPr>
        <w:t>er</w:t>
      </w:r>
      <w:r w:rsidRPr="00610E39">
        <w:rPr>
          <w:szCs w:val="22"/>
          <w:lang w:val="da-DK"/>
        </w:rPr>
        <w:t xml:space="preserve">. </w:t>
      </w:r>
    </w:p>
    <w:p w:rsidR="00FB5783" w:rsidP="00FB5783" w14:paraId="629AFFA3" w14:textId="77777777">
      <w:pPr>
        <w:pStyle w:val="EMEANormal"/>
        <w:rPr>
          <w:szCs w:val="22"/>
          <w:lang w:val="da-DK"/>
        </w:rPr>
      </w:pPr>
      <w:r w:rsidRPr="00610E39">
        <w:rPr>
          <w:iCs/>
          <w:szCs w:val="22"/>
          <w:lang w:val="da-DK"/>
        </w:rPr>
        <w:t xml:space="preserve"> </w:t>
      </w:r>
    </w:p>
    <w:p w:rsidR="00FB5783" w:rsidRPr="00B848D4" w:rsidP="00FB5783" w14:paraId="6F4E0ADF" w14:textId="77777777">
      <w:pPr>
        <w:pStyle w:val="EMEANormal"/>
        <w:rPr>
          <w:szCs w:val="22"/>
          <w:lang w:val="da-DK"/>
        </w:rPr>
      </w:pPr>
      <w:r w:rsidRPr="00B848D4">
        <w:rPr>
          <w:szCs w:val="22"/>
          <w:lang w:val="da-DK"/>
        </w:rPr>
        <w:t xml:space="preserve">I kontrollerede fase 3-studier </w:t>
      </w:r>
      <w:r>
        <w:rPr>
          <w:szCs w:val="22"/>
          <w:lang w:val="da-DK"/>
        </w:rPr>
        <w:t>med</w:t>
      </w:r>
      <w:r w:rsidRPr="00B848D4">
        <w:rPr>
          <w:szCs w:val="22"/>
          <w:lang w:val="da-DK"/>
        </w:rPr>
        <w:t xml:space="preserve"> Humira hos patienter med polyartikulær juvenil idiopatisk artrit</w:t>
      </w:r>
      <w:r>
        <w:rPr>
          <w:szCs w:val="22"/>
          <w:lang w:val="da-DK"/>
        </w:rPr>
        <w:t xml:space="preserve"> i alderen</w:t>
      </w:r>
      <w:r w:rsidRPr="00B848D4">
        <w:rPr>
          <w:szCs w:val="22"/>
          <w:lang w:val="da-DK"/>
        </w:rPr>
        <w:t xml:space="preserve"> fra 4 til 17 år og </w:t>
      </w:r>
      <w:r>
        <w:rPr>
          <w:szCs w:val="22"/>
          <w:lang w:val="da-DK"/>
        </w:rPr>
        <w:t xml:space="preserve">hos patienter med </w:t>
      </w:r>
      <w:r w:rsidRPr="00B848D4">
        <w:rPr>
          <w:szCs w:val="22"/>
          <w:lang w:val="da-DK"/>
        </w:rPr>
        <w:t xml:space="preserve">entesopatirelateret artrit </w:t>
      </w:r>
      <w:r>
        <w:rPr>
          <w:szCs w:val="22"/>
          <w:lang w:val="da-DK"/>
        </w:rPr>
        <w:t>i alderen</w:t>
      </w:r>
      <w:r w:rsidRPr="00B848D4">
        <w:rPr>
          <w:szCs w:val="22"/>
          <w:lang w:val="da-DK"/>
        </w:rPr>
        <w:t xml:space="preserve">fra 6 til 17 år forekom ALAT-stigninger </w:t>
      </w:r>
      <w:r w:rsidRPr="00B848D4">
        <w:rPr>
          <w:iCs/>
          <w:szCs w:val="22"/>
          <w:lang w:val="da-DK"/>
        </w:rPr>
        <w:t xml:space="preserve">≥ 3 x ULN hos 6,1% </w:t>
      </w:r>
      <w:r w:rsidRPr="00B848D4">
        <w:rPr>
          <w:szCs w:val="22"/>
          <w:lang w:val="da-DK"/>
        </w:rPr>
        <w:t xml:space="preserve">af de Humira-behandlede patienter og </w:t>
      </w:r>
      <w:r>
        <w:rPr>
          <w:szCs w:val="22"/>
          <w:lang w:val="da-DK"/>
        </w:rPr>
        <w:t xml:space="preserve">hos </w:t>
      </w:r>
      <w:r w:rsidRPr="00B848D4">
        <w:rPr>
          <w:szCs w:val="22"/>
          <w:lang w:val="da-DK"/>
        </w:rPr>
        <w:t>1,3 % af de kontrol-behandlede patienter</w:t>
      </w:r>
      <w:r w:rsidRPr="00B848D4">
        <w:rPr>
          <w:iCs/>
          <w:szCs w:val="22"/>
          <w:lang w:val="da-DK"/>
        </w:rPr>
        <w:t xml:space="preserve">. Størstedelen af </w:t>
      </w:r>
      <w:r w:rsidRPr="00B848D4">
        <w:rPr>
          <w:szCs w:val="22"/>
          <w:lang w:val="da-DK"/>
        </w:rPr>
        <w:t>ALAT-stigningerne forekom ved samtidig brug af methotrexat.</w:t>
      </w:r>
    </w:p>
    <w:p w:rsidR="00FB5783" w:rsidP="00FB5783" w14:paraId="2003F41E" w14:textId="77777777">
      <w:pPr>
        <w:pStyle w:val="EMEANormal"/>
        <w:rPr>
          <w:i/>
          <w:iCs/>
          <w:lang w:val="da-DK"/>
        </w:rPr>
      </w:pPr>
      <w:r w:rsidRPr="00B848D4">
        <w:rPr>
          <w:szCs w:val="22"/>
          <w:lang w:val="da-DK"/>
        </w:rPr>
        <w:t xml:space="preserve">Der forekom ingen ALAT-stigninger </w:t>
      </w:r>
      <w:r w:rsidRPr="00B848D4">
        <w:rPr>
          <w:iCs/>
          <w:szCs w:val="22"/>
          <w:lang w:val="da-DK"/>
        </w:rPr>
        <w:t>≥ 3 x ULN</w:t>
      </w:r>
      <w:r w:rsidRPr="00B848D4">
        <w:rPr>
          <w:szCs w:val="22"/>
          <w:lang w:val="da-DK"/>
        </w:rPr>
        <w:t xml:space="preserve"> i fase 3-studiet </w:t>
      </w:r>
      <w:r>
        <w:rPr>
          <w:szCs w:val="22"/>
          <w:lang w:val="da-DK"/>
        </w:rPr>
        <w:t xml:space="preserve">med </w:t>
      </w:r>
      <w:r w:rsidRPr="00B848D4">
        <w:rPr>
          <w:szCs w:val="22"/>
          <w:lang w:val="da-DK"/>
        </w:rPr>
        <w:t>Humira hos patienter med polyartikulær juvenile idiopatisk artrit, som var fra 2 til &lt;</w:t>
      </w:r>
      <w:r w:rsidR="00815D79">
        <w:rPr>
          <w:szCs w:val="22"/>
          <w:lang w:val="da-DK"/>
        </w:rPr>
        <w:t xml:space="preserve"> </w:t>
      </w:r>
      <w:r w:rsidRPr="00B848D4">
        <w:rPr>
          <w:szCs w:val="22"/>
          <w:lang w:val="da-DK"/>
        </w:rPr>
        <w:t>4 år.</w:t>
      </w:r>
    </w:p>
    <w:p w:rsidR="00FB5783" w:rsidP="00FB5783" w14:paraId="52B8D3FA" w14:textId="77777777">
      <w:pPr>
        <w:pStyle w:val="EMEANormal"/>
        <w:rPr>
          <w:i/>
          <w:iCs/>
          <w:lang w:val="da-DK"/>
        </w:rPr>
      </w:pPr>
    </w:p>
    <w:p w:rsidR="00FB5783" w:rsidP="00FB5783" w14:paraId="17A8F6B0" w14:textId="77777777">
      <w:pPr>
        <w:pStyle w:val="EMEANormal"/>
        <w:rPr>
          <w:lang w:val="da-DK"/>
        </w:rPr>
      </w:pPr>
      <w:r w:rsidRPr="00EC7030">
        <w:rPr>
          <w:szCs w:val="22"/>
          <w:lang w:val="da-DK"/>
        </w:rPr>
        <w:t xml:space="preserve">I kontrollerede fase </w:t>
      </w:r>
      <w:r>
        <w:rPr>
          <w:szCs w:val="22"/>
          <w:lang w:val="da-DK"/>
        </w:rPr>
        <w:t>3-</w:t>
      </w:r>
      <w:r w:rsidRPr="00EC7030">
        <w:rPr>
          <w:szCs w:val="22"/>
          <w:lang w:val="da-DK"/>
        </w:rPr>
        <w:t>studier af Humira hos patienter med</w:t>
      </w:r>
      <w:r>
        <w:rPr>
          <w:i/>
          <w:iCs/>
          <w:lang w:val="da-DK"/>
        </w:rPr>
        <w:t xml:space="preserve"> </w:t>
      </w:r>
      <w:r w:rsidRPr="008502C0">
        <w:rPr>
          <w:iCs/>
          <w:lang w:val="da-DK"/>
        </w:rPr>
        <w:t>Crohns sygdom og colitis ulcerosa</w:t>
      </w:r>
      <w:r w:rsidRPr="00EC7030">
        <w:rPr>
          <w:iCs/>
          <w:szCs w:val="22"/>
          <w:lang w:val="da-DK"/>
        </w:rPr>
        <w:t xml:space="preserve"> </w:t>
      </w:r>
      <w:r>
        <w:rPr>
          <w:szCs w:val="22"/>
          <w:lang w:val="da-DK"/>
        </w:rPr>
        <w:t>med en kontrolperiode på</w:t>
      </w:r>
      <w:r w:rsidRPr="00EC7030">
        <w:rPr>
          <w:iCs/>
          <w:szCs w:val="22"/>
          <w:lang w:val="da-DK"/>
        </w:rPr>
        <w:t xml:space="preserve"> 4 til 52 </w:t>
      </w:r>
      <w:r>
        <w:rPr>
          <w:iCs/>
          <w:szCs w:val="22"/>
          <w:lang w:val="da-DK"/>
        </w:rPr>
        <w:t xml:space="preserve">uger </w:t>
      </w:r>
      <w:r w:rsidRPr="00610E39">
        <w:rPr>
          <w:szCs w:val="22"/>
          <w:lang w:val="da-DK"/>
        </w:rPr>
        <w:t>forekom AL</w:t>
      </w:r>
      <w:r>
        <w:rPr>
          <w:szCs w:val="22"/>
          <w:lang w:val="da-DK"/>
        </w:rPr>
        <w:t>A</w:t>
      </w:r>
      <w:r w:rsidRPr="00610E39">
        <w:rPr>
          <w:szCs w:val="22"/>
          <w:lang w:val="da-DK"/>
        </w:rPr>
        <w:t>T</w:t>
      </w:r>
      <w:r>
        <w:rPr>
          <w:szCs w:val="22"/>
          <w:lang w:val="da-DK"/>
        </w:rPr>
        <w:t>-</w:t>
      </w:r>
      <w:r w:rsidRPr="00610E39">
        <w:rPr>
          <w:szCs w:val="22"/>
          <w:lang w:val="da-DK"/>
        </w:rPr>
        <w:t>stigninger</w:t>
      </w:r>
      <w:r>
        <w:rPr>
          <w:szCs w:val="22"/>
          <w:lang w:val="da-DK"/>
        </w:rPr>
        <w:t xml:space="preserve"> </w:t>
      </w:r>
      <w:r w:rsidRPr="00EC7030">
        <w:rPr>
          <w:iCs/>
          <w:szCs w:val="22"/>
          <w:lang w:val="da-DK"/>
        </w:rPr>
        <w:t xml:space="preserve">≥ 3 x ULN </w:t>
      </w:r>
      <w:r>
        <w:rPr>
          <w:iCs/>
          <w:szCs w:val="22"/>
          <w:lang w:val="da-DK"/>
        </w:rPr>
        <w:t>hos</w:t>
      </w:r>
      <w:r w:rsidRPr="00EC7030">
        <w:rPr>
          <w:iCs/>
          <w:szCs w:val="22"/>
          <w:lang w:val="da-DK"/>
        </w:rPr>
        <w:t xml:space="preserve"> 0</w:t>
      </w:r>
      <w:r>
        <w:rPr>
          <w:iCs/>
          <w:szCs w:val="22"/>
          <w:lang w:val="da-DK"/>
        </w:rPr>
        <w:t>,</w:t>
      </w:r>
      <w:r w:rsidRPr="00EC7030">
        <w:rPr>
          <w:iCs/>
          <w:szCs w:val="22"/>
          <w:lang w:val="da-DK"/>
        </w:rPr>
        <w:t xml:space="preserve">9% </w:t>
      </w:r>
      <w:r w:rsidRPr="00610E39">
        <w:rPr>
          <w:szCs w:val="22"/>
          <w:lang w:val="da-DK"/>
        </w:rPr>
        <w:t xml:space="preserve">af </w:t>
      </w:r>
      <w:r>
        <w:rPr>
          <w:szCs w:val="22"/>
          <w:lang w:val="da-DK"/>
        </w:rPr>
        <w:t xml:space="preserve">de </w:t>
      </w:r>
      <w:r w:rsidRPr="00610E39">
        <w:rPr>
          <w:szCs w:val="22"/>
          <w:lang w:val="da-DK"/>
        </w:rPr>
        <w:t>Humira-</w:t>
      </w:r>
      <w:r>
        <w:rPr>
          <w:szCs w:val="22"/>
          <w:lang w:val="da-DK"/>
        </w:rPr>
        <w:t xml:space="preserve">behandlede </w:t>
      </w:r>
      <w:r w:rsidRPr="00610E39">
        <w:rPr>
          <w:szCs w:val="22"/>
          <w:lang w:val="da-DK"/>
        </w:rPr>
        <w:t>patient</w:t>
      </w:r>
      <w:r>
        <w:rPr>
          <w:szCs w:val="22"/>
          <w:lang w:val="da-DK"/>
        </w:rPr>
        <w:t xml:space="preserve">er og 0,9 </w:t>
      </w:r>
      <w:r w:rsidRPr="00610E39">
        <w:rPr>
          <w:szCs w:val="22"/>
          <w:lang w:val="da-DK"/>
        </w:rPr>
        <w:t xml:space="preserve">% </w:t>
      </w:r>
      <w:r>
        <w:rPr>
          <w:szCs w:val="22"/>
          <w:lang w:val="da-DK"/>
        </w:rPr>
        <w:t xml:space="preserve">af de kontrol-behandlede </w:t>
      </w:r>
      <w:r w:rsidRPr="00610E39">
        <w:rPr>
          <w:szCs w:val="22"/>
          <w:lang w:val="da-DK"/>
        </w:rPr>
        <w:t>patient</w:t>
      </w:r>
      <w:r>
        <w:rPr>
          <w:szCs w:val="22"/>
          <w:lang w:val="da-DK"/>
        </w:rPr>
        <w:t>er</w:t>
      </w:r>
      <w:r w:rsidRPr="00EC7030">
        <w:rPr>
          <w:iCs/>
          <w:szCs w:val="22"/>
          <w:lang w:val="da-DK"/>
        </w:rPr>
        <w:t>.</w:t>
      </w:r>
    </w:p>
    <w:p w:rsidR="00FB5783" w:rsidP="00FB5783" w14:paraId="480C81BF" w14:textId="77777777">
      <w:pPr>
        <w:pStyle w:val="EMEANormal"/>
        <w:rPr>
          <w:color w:val="000000"/>
          <w:lang w:val="da-DK"/>
        </w:rPr>
      </w:pPr>
    </w:p>
    <w:p w:rsidR="00FB5783" w:rsidP="00FB5783" w14:paraId="22DA64FD" w14:textId="77777777">
      <w:pPr>
        <w:pStyle w:val="EMEANormal"/>
        <w:rPr>
          <w:color w:val="000000"/>
          <w:lang w:val="da-DK"/>
        </w:rPr>
      </w:pPr>
      <w:r w:rsidRPr="007F1747">
        <w:rPr>
          <w:lang w:val="da-DK"/>
        </w:rPr>
        <w:t>I fase 3</w:t>
      </w:r>
      <w:r>
        <w:rPr>
          <w:lang w:val="da-DK"/>
        </w:rPr>
        <w:t>-studiet</w:t>
      </w:r>
      <w:r w:rsidRPr="007F1747">
        <w:rPr>
          <w:lang w:val="da-DK"/>
        </w:rPr>
        <w:t xml:space="preserve"> med Humira</w:t>
      </w:r>
      <w:r w:rsidRPr="00881D3D">
        <w:rPr>
          <w:lang w:val="da-DK"/>
        </w:rPr>
        <w:t xml:space="preserve"> </w:t>
      </w:r>
      <w:r w:rsidRPr="007F1747">
        <w:rPr>
          <w:lang w:val="da-DK"/>
        </w:rPr>
        <w:t>hos patienter med pædiatrisk Crohns</w:t>
      </w:r>
      <w:r w:rsidRPr="00881D3D">
        <w:rPr>
          <w:lang w:val="da-DK"/>
        </w:rPr>
        <w:t xml:space="preserve"> </w:t>
      </w:r>
      <w:r w:rsidRPr="007F1747">
        <w:rPr>
          <w:lang w:val="da-DK"/>
        </w:rPr>
        <w:t>sygdom</w:t>
      </w:r>
      <w:r>
        <w:rPr>
          <w:lang w:val="da-DK"/>
        </w:rPr>
        <w:t>,</w:t>
      </w:r>
      <w:r w:rsidRPr="007F1747">
        <w:rPr>
          <w:lang w:val="da-DK"/>
        </w:rPr>
        <w:t xml:space="preserve"> der evaluerede </w:t>
      </w:r>
      <w:r w:rsidR="00965696">
        <w:rPr>
          <w:lang w:val="da-DK"/>
        </w:rPr>
        <w:t>virkningen</w:t>
      </w:r>
      <w:r w:rsidRPr="007F1747">
        <w:rPr>
          <w:lang w:val="da-DK"/>
        </w:rPr>
        <w:t xml:space="preserve"> og sikkerhed</w:t>
      </w:r>
      <w:r>
        <w:rPr>
          <w:lang w:val="da-DK"/>
        </w:rPr>
        <w:t>en a</w:t>
      </w:r>
      <w:r w:rsidRPr="007F1747">
        <w:rPr>
          <w:lang w:val="da-DK"/>
        </w:rPr>
        <w:t xml:space="preserve">f </w:t>
      </w:r>
      <w:r>
        <w:rPr>
          <w:lang w:val="da-DK"/>
        </w:rPr>
        <w:t>to</w:t>
      </w:r>
      <w:r w:rsidRPr="007F1747">
        <w:rPr>
          <w:lang w:val="da-DK"/>
        </w:rPr>
        <w:t xml:space="preserve"> </w:t>
      </w:r>
      <w:r>
        <w:rPr>
          <w:lang w:val="da-DK"/>
        </w:rPr>
        <w:t xml:space="preserve">vedligeholdelsesdosisregimer tilpasset legemsvægt (efter induktionsbehandling tilpasset legemsvægt) i op til </w:t>
      </w:r>
      <w:r w:rsidRPr="007F1747">
        <w:rPr>
          <w:lang w:val="da-DK"/>
        </w:rPr>
        <w:t xml:space="preserve">52 </w:t>
      </w:r>
      <w:r>
        <w:rPr>
          <w:lang w:val="da-DK"/>
        </w:rPr>
        <w:t>ugers behandling</w:t>
      </w:r>
      <w:r w:rsidRPr="007F1747">
        <w:rPr>
          <w:lang w:val="da-DK"/>
        </w:rPr>
        <w:t>,</w:t>
      </w:r>
      <w:r>
        <w:rPr>
          <w:lang w:val="da-DK"/>
        </w:rPr>
        <w:t xml:space="preserve"> forekom</w:t>
      </w:r>
      <w:r w:rsidRPr="007F1747">
        <w:rPr>
          <w:lang w:val="da-DK"/>
        </w:rPr>
        <w:t xml:space="preserve"> AL</w:t>
      </w:r>
      <w:r>
        <w:rPr>
          <w:lang w:val="da-DK"/>
        </w:rPr>
        <w:t>A</w:t>
      </w:r>
      <w:r w:rsidRPr="007F1747">
        <w:rPr>
          <w:lang w:val="da-DK"/>
        </w:rPr>
        <w:t>T</w:t>
      </w:r>
      <w:r>
        <w:rPr>
          <w:lang w:val="da-DK"/>
        </w:rPr>
        <w:t>-stigninger</w:t>
      </w:r>
      <w:r w:rsidRPr="007F1747">
        <w:rPr>
          <w:lang w:val="da-DK"/>
        </w:rPr>
        <w:t xml:space="preserve"> </w:t>
      </w:r>
      <w:r w:rsidRPr="007F1747">
        <w:rPr>
          <w:iCs/>
          <w:lang w:val="da-DK"/>
        </w:rPr>
        <w:t xml:space="preserve">≥ 3 x ULN </w:t>
      </w:r>
      <w:r>
        <w:rPr>
          <w:iCs/>
          <w:lang w:val="da-DK"/>
        </w:rPr>
        <w:t>h</w:t>
      </w:r>
      <w:r w:rsidRPr="007F1747">
        <w:rPr>
          <w:iCs/>
          <w:lang w:val="da-DK"/>
        </w:rPr>
        <w:t>os 2,6%</w:t>
      </w:r>
      <w:r>
        <w:rPr>
          <w:iCs/>
          <w:lang w:val="da-DK"/>
        </w:rPr>
        <w:t xml:space="preserve"> (5/192)</w:t>
      </w:r>
      <w:r w:rsidRPr="007F1747">
        <w:rPr>
          <w:iCs/>
          <w:lang w:val="da-DK"/>
        </w:rPr>
        <w:t xml:space="preserve"> af patienter</w:t>
      </w:r>
      <w:r>
        <w:rPr>
          <w:iCs/>
          <w:lang w:val="da-DK"/>
        </w:rPr>
        <w:t>ne</w:t>
      </w:r>
      <w:r w:rsidRPr="007F1747">
        <w:rPr>
          <w:iCs/>
          <w:lang w:val="da-DK"/>
        </w:rPr>
        <w:t xml:space="preserve">, </w:t>
      </w:r>
      <w:r>
        <w:rPr>
          <w:iCs/>
          <w:lang w:val="da-DK"/>
        </w:rPr>
        <w:t>hvoraf 4</w:t>
      </w:r>
      <w:r w:rsidRPr="007F1747">
        <w:rPr>
          <w:iCs/>
          <w:lang w:val="da-DK"/>
        </w:rPr>
        <w:t xml:space="preserve"> </w:t>
      </w:r>
      <w:r>
        <w:rPr>
          <w:iCs/>
          <w:lang w:val="da-DK"/>
        </w:rPr>
        <w:t>havde fået</w:t>
      </w:r>
      <w:r w:rsidRPr="007F1747">
        <w:rPr>
          <w:iCs/>
          <w:lang w:val="da-DK"/>
        </w:rPr>
        <w:t xml:space="preserve"> </w:t>
      </w:r>
      <w:r>
        <w:rPr>
          <w:iCs/>
          <w:lang w:val="da-DK"/>
        </w:rPr>
        <w:t xml:space="preserve">samtidig behandling  med </w:t>
      </w:r>
      <w:r w:rsidRPr="007F1747">
        <w:rPr>
          <w:iCs/>
          <w:lang w:val="da-DK"/>
        </w:rPr>
        <w:t>immunsuppress</w:t>
      </w:r>
      <w:r>
        <w:rPr>
          <w:iCs/>
          <w:lang w:val="da-DK"/>
        </w:rPr>
        <w:t>iva</w:t>
      </w:r>
      <w:r w:rsidRPr="007F1747">
        <w:rPr>
          <w:iCs/>
          <w:lang w:val="da-DK"/>
        </w:rPr>
        <w:t xml:space="preserve"> ved</w:t>
      </w:r>
      <w:r>
        <w:rPr>
          <w:iCs/>
          <w:lang w:val="da-DK"/>
        </w:rPr>
        <w:t xml:space="preserve"> </w:t>
      </w:r>
      <w:r w:rsidRPr="00E03E00">
        <w:rPr>
          <w:i/>
          <w:iCs/>
          <w:lang w:val="da-DK"/>
        </w:rPr>
        <w:t>baseline</w:t>
      </w:r>
      <w:r>
        <w:rPr>
          <w:iCs/>
          <w:lang w:val="da-DK"/>
        </w:rPr>
        <w:t>.</w:t>
      </w:r>
    </w:p>
    <w:p w:rsidR="00FB5783" w:rsidP="00FB5783" w14:paraId="2F610744" w14:textId="77777777">
      <w:pPr>
        <w:pStyle w:val="EMEANormal"/>
        <w:rPr>
          <w:color w:val="000000"/>
          <w:lang w:val="da-DK"/>
        </w:rPr>
      </w:pPr>
    </w:p>
    <w:p w:rsidR="00FB5783" w:rsidRPr="00B051A0" w:rsidP="00FB5783" w14:paraId="38608EE0" w14:textId="77777777">
      <w:pPr>
        <w:pStyle w:val="EMEANormal"/>
        <w:rPr>
          <w:iCs/>
          <w:szCs w:val="22"/>
          <w:lang w:val="da-DK"/>
        </w:rPr>
      </w:pPr>
      <w:r w:rsidRPr="00A952DF">
        <w:rPr>
          <w:szCs w:val="22"/>
          <w:lang w:val="da-DK"/>
        </w:rPr>
        <w:t xml:space="preserve">I kontrollerede fase 3-studier af Humira hos patienter med plaque-psoriasis </w:t>
      </w:r>
      <w:r w:rsidRPr="002C0CCE">
        <w:rPr>
          <w:szCs w:val="22"/>
          <w:lang w:val="da-DK"/>
        </w:rPr>
        <w:t xml:space="preserve">med en kontrolperiode på </w:t>
      </w:r>
      <w:r w:rsidRPr="002655ED">
        <w:rPr>
          <w:iCs/>
          <w:szCs w:val="22"/>
          <w:lang w:val="da-DK"/>
        </w:rPr>
        <w:t xml:space="preserve">12 til 24 uger </w:t>
      </w:r>
      <w:r w:rsidRPr="002655ED">
        <w:rPr>
          <w:szCs w:val="22"/>
          <w:lang w:val="da-DK"/>
        </w:rPr>
        <w:t xml:space="preserve">forekom ALAT-stigninger </w:t>
      </w:r>
      <w:r w:rsidRPr="00DE0BC4">
        <w:rPr>
          <w:iCs/>
          <w:szCs w:val="22"/>
          <w:lang w:val="da-DK"/>
        </w:rPr>
        <w:t xml:space="preserve">≥ 3 x ULN hos 1,8% </w:t>
      </w:r>
      <w:r w:rsidRPr="00E910CF">
        <w:rPr>
          <w:szCs w:val="22"/>
          <w:lang w:val="da-DK"/>
        </w:rPr>
        <w:t>af de Humira-behandlede patienter og hos 1,8% af de kontrol-behandlede patienter</w:t>
      </w:r>
      <w:r w:rsidRPr="00B051A0">
        <w:rPr>
          <w:iCs/>
          <w:szCs w:val="22"/>
          <w:lang w:val="da-DK"/>
        </w:rPr>
        <w:t>.</w:t>
      </w:r>
    </w:p>
    <w:p w:rsidR="00FB5783" w:rsidRPr="00B051A0" w:rsidP="00FB5783" w14:paraId="6B55F2AD" w14:textId="77777777">
      <w:pPr>
        <w:pStyle w:val="EMEANormal"/>
        <w:rPr>
          <w:iCs/>
          <w:szCs w:val="22"/>
          <w:lang w:val="da-DK"/>
        </w:rPr>
      </w:pPr>
    </w:p>
    <w:p w:rsidR="00FB5783" w:rsidRPr="00B051A0" w:rsidP="00FB5783" w14:paraId="5B4BC5BD" w14:textId="77777777">
      <w:pPr>
        <w:autoSpaceDE w:val="0"/>
        <w:autoSpaceDN w:val="0"/>
        <w:adjustRightInd w:val="0"/>
        <w:rPr>
          <w:szCs w:val="22"/>
          <w:lang w:val="da-DK"/>
        </w:rPr>
      </w:pPr>
      <w:r w:rsidRPr="00B051A0">
        <w:rPr>
          <w:iCs/>
          <w:szCs w:val="22"/>
          <w:lang w:val="da-DK"/>
        </w:rPr>
        <w:t>Der forekom ingen A</w:t>
      </w:r>
      <w:r w:rsidRPr="00B051A0">
        <w:rPr>
          <w:szCs w:val="22"/>
          <w:lang w:val="da-DK"/>
        </w:rPr>
        <w:t xml:space="preserve">LAT-stigninger </w:t>
      </w:r>
      <w:r w:rsidRPr="00B051A0">
        <w:rPr>
          <w:iCs/>
          <w:szCs w:val="22"/>
          <w:lang w:val="da-DK"/>
        </w:rPr>
        <w:t>≥ 3 x ULN i</w:t>
      </w:r>
      <w:r w:rsidRPr="00B051A0">
        <w:rPr>
          <w:szCs w:val="22"/>
          <w:lang w:val="da-DK"/>
        </w:rPr>
        <w:t xml:space="preserve"> fase 3-studier af Humira hos pædiatriske patienter med plaque</w:t>
      </w:r>
      <w:r>
        <w:rPr>
          <w:szCs w:val="22"/>
          <w:lang w:val="da-DK"/>
        </w:rPr>
        <w:t>-</w:t>
      </w:r>
      <w:r w:rsidRPr="00B051A0">
        <w:rPr>
          <w:szCs w:val="22"/>
          <w:lang w:val="da-DK"/>
        </w:rPr>
        <w:t xml:space="preserve">psoriasis. </w:t>
      </w:r>
    </w:p>
    <w:p w:rsidR="00FB5783" w:rsidP="00FB5783" w14:paraId="04EDDD46" w14:textId="77777777">
      <w:pPr>
        <w:pStyle w:val="EMEANormal"/>
        <w:rPr>
          <w:color w:val="000000"/>
          <w:lang w:val="da-DK"/>
        </w:rPr>
      </w:pPr>
    </w:p>
    <w:p w:rsidR="00FB5783" w:rsidP="00FB5783" w14:paraId="344E7257" w14:textId="77777777">
      <w:pPr>
        <w:pStyle w:val="EMEANormal"/>
        <w:rPr>
          <w:szCs w:val="22"/>
          <w:lang w:val="da-DK"/>
        </w:rPr>
      </w:pPr>
      <w:r w:rsidRPr="001B1D6D">
        <w:rPr>
          <w:szCs w:val="22"/>
          <w:lang w:val="da-DK"/>
        </w:rPr>
        <w:t xml:space="preserve">I kontrollerede </w:t>
      </w:r>
      <w:r>
        <w:rPr>
          <w:szCs w:val="22"/>
          <w:lang w:val="da-DK"/>
        </w:rPr>
        <w:t>studier</w:t>
      </w:r>
      <w:r w:rsidRPr="001B1D6D">
        <w:rPr>
          <w:szCs w:val="22"/>
          <w:lang w:val="da-DK"/>
        </w:rPr>
        <w:t xml:space="preserve"> med Humira (</w:t>
      </w:r>
      <w:r>
        <w:rPr>
          <w:lang w:val="da-DK"/>
        </w:rPr>
        <w:t xml:space="preserve">startdosis </w:t>
      </w:r>
      <w:r>
        <w:rPr>
          <w:szCs w:val="22"/>
          <w:lang w:val="da-DK"/>
        </w:rPr>
        <w:t>på</w:t>
      </w:r>
      <w:r w:rsidRPr="001B1D6D">
        <w:rPr>
          <w:szCs w:val="22"/>
          <w:lang w:val="da-DK"/>
        </w:rPr>
        <w:t xml:space="preserve"> 160 mg </w:t>
      </w:r>
      <w:r>
        <w:rPr>
          <w:szCs w:val="22"/>
          <w:lang w:val="da-DK"/>
        </w:rPr>
        <w:t xml:space="preserve">i uge </w:t>
      </w:r>
      <w:r w:rsidRPr="001B1D6D">
        <w:rPr>
          <w:szCs w:val="22"/>
          <w:lang w:val="da-DK"/>
        </w:rPr>
        <w:t xml:space="preserve">0 </w:t>
      </w:r>
      <w:r>
        <w:rPr>
          <w:szCs w:val="22"/>
          <w:lang w:val="da-DK"/>
        </w:rPr>
        <w:t xml:space="preserve">og </w:t>
      </w:r>
      <w:r w:rsidRPr="001B1D6D">
        <w:rPr>
          <w:szCs w:val="22"/>
          <w:lang w:val="da-DK"/>
        </w:rPr>
        <w:t xml:space="preserve">80 mg </w:t>
      </w:r>
      <w:r>
        <w:rPr>
          <w:szCs w:val="22"/>
          <w:lang w:val="da-DK"/>
        </w:rPr>
        <w:t xml:space="preserve">i uge </w:t>
      </w:r>
      <w:r w:rsidRPr="001B1D6D">
        <w:rPr>
          <w:szCs w:val="22"/>
          <w:lang w:val="da-DK"/>
        </w:rPr>
        <w:t xml:space="preserve">2, </w:t>
      </w:r>
      <w:r>
        <w:rPr>
          <w:szCs w:val="22"/>
          <w:lang w:val="da-DK"/>
        </w:rPr>
        <w:t xml:space="preserve">efterfulgt af </w:t>
      </w:r>
      <w:r w:rsidRPr="001B1D6D">
        <w:rPr>
          <w:szCs w:val="22"/>
          <w:lang w:val="da-DK"/>
        </w:rPr>
        <w:t xml:space="preserve">40 mg </w:t>
      </w:r>
      <w:r>
        <w:rPr>
          <w:szCs w:val="22"/>
          <w:lang w:val="da-DK"/>
        </w:rPr>
        <w:t>hver uge</w:t>
      </w:r>
      <w:r w:rsidRPr="001B1D6D">
        <w:rPr>
          <w:szCs w:val="22"/>
          <w:lang w:val="da-DK"/>
        </w:rPr>
        <w:t xml:space="preserve"> </w:t>
      </w:r>
      <w:r>
        <w:rPr>
          <w:szCs w:val="22"/>
          <w:lang w:val="da-DK"/>
        </w:rPr>
        <w:t xml:space="preserve">med start i uge </w:t>
      </w:r>
      <w:r w:rsidRPr="001B1D6D">
        <w:rPr>
          <w:szCs w:val="22"/>
          <w:lang w:val="da-DK"/>
        </w:rPr>
        <w:t xml:space="preserve">4) </w:t>
      </w:r>
      <w:r>
        <w:rPr>
          <w:szCs w:val="22"/>
          <w:lang w:val="da-DK"/>
        </w:rPr>
        <w:t>hos</w:t>
      </w:r>
      <w:r w:rsidRPr="001B1D6D">
        <w:rPr>
          <w:szCs w:val="22"/>
          <w:lang w:val="da-DK"/>
        </w:rPr>
        <w:t xml:space="preserve"> patienter med hidr</w:t>
      </w:r>
      <w:r>
        <w:rPr>
          <w:szCs w:val="22"/>
          <w:lang w:val="da-DK"/>
        </w:rPr>
        <w:t>osa</w:t>
      </w:r>
      <w:r w:rsidRPr="001B1D6D">
        <w:rPr>
          <w:szCs w:val="22"/>
          <w:lang w:val="da-DK"/>
        </w:rPr>
        <w:t>denitis suppurativa med en kontrolperiod</w:t>
      </w:r>
      <w:r>
        <w:rPr>
          <w:szCs w:val="22"/>
          <w:lang w:val="da-DK"/>
        </w:rPr>
        <w:t>e</w:t>
      </w:r>
      <w:r w:rsidRPr="001B1D6D">
        <w:rPr>
          <w:szCs w:val="22"/>
          <w:lang w:val="da-DK"/>
        </w:rPr>
        <w:t xml:space="preserve"> </w:t>
      </w:r>
      <w:r>
        <w:rPr>
          <w:szCs w:val="22"/>
          <w:lang w:val="da-DK"/>
        </w:rPr>
        <w:t>af 1</w:t>
      </w:r>
      <w:r w:rsidRPr="001B1D6D">
        <w:rPr>
          <w:szCs w:val="22"/>
          <w:lang w:val="da-DK"/>
        </w:rPr>
        <w:t>2 t</w:t>
      </w:r>
      <w:r>
        <w:rPr>
          <w:szCs w:val="22"/>
          <w:lang w:val="da-DK"/>
        </w:rPr>
        <w:t>il</w:t>
      </w:r>
      <w:r w:rsidRPr="001B1D6D">
        <w:rPr>
          <w:szCs w:val="22"/>
          <w:lang w:val="da-DK"/>
        </w:rPr>
        <w:t xml:space="preserve"> 16 </w:t>
      </w:r>
      <w:r>
        <w:rPr>
          <w:szCs w:val="22"/>
          <w:lang w:val="da-DK"/>
        </w:rPr>
        <w:t>ugers varighed</w:t>
      </w:r>
      <w:r w:rsidRPr="001B1D6D">
        <w:rPr>
          <w:szCs w:val="22"/>
          <w:lang w:val="da-DK"/>
        </w:rPr>
        <w:t xml:space="preserve">, </w:t>
      </w:r>
      <w:r>
        <w:rPr>
          <w:szCs w:val="22"/>
          <w:lang w:val="da-DK"/>
        </w:rPr>
        <w:t xml:space="preserve">forekom </w:t>
      </w:r>
      <w:r w:rsidRPr="001B1D6D">
        <w:rPr>
          <w:szCs w:val="22"/>
          <w:lang w:val="da-DK"/>
        </w:rPr>
        <w:t>AL</w:t>
      </w:r>
      <w:r>
        <w:rPr>
          <w:szCs w:val="22"/>
          <w:lang w:val="da-DK"/>
        </w:rPr>
        <w:t>A</w:t>
      </w:r>
      <w:r w:rsidRPr="001B1D6D">
        <w:rPr>
          <w:szCs w:val="22"/>
          <w:lang w:val="da-DK"/>
        </w:rPr>
        <w:t>T</w:t>
      </w:r>
      <w:r>
        <w:rPr>
          <w:szCs w:val="22"/>
          <w:lang w:val="da-DK"/>
        </w:rPr>
        <w:t>-stigning</w:t>
      </w:r>
      <w:r w:rsidRPr="001B1D6D">
        <w:rPr>
          <w:szCs w:val="22"/>
          <w:lang w:val="da-DK"/>
        </w:rPr>
        <w:t xml:space="preserve"> ≥ 3 x ULN hos 0,3% af </w:t>
      </w:r>
      <w:r>
        <w:rPr>
          <w:szCs w:val="22"/>
          <w:lang w:val="da-DK"/>
        </w:rPr>
        <w:t xml:space="preserve">patienterne i </w:t>
      </w:r>
      <w:r w:rsidRPr="001B1D6D">
        <w:rPr>
          <w:szCs w:val="22"/>
          <w:lang w:val="da-DK"/>
        </w:rPr>
        <w:t>Humira-behandl</w:t>
      </w:r>
      <w:r>
        <w:rPr>
          <w:szCs w:val="22"/>
          <w:lang w:val="da-DK"/>
        </w:rPr>
        <w:t xml:space="preserve">ing </w:t>
      </w:r>
      <w:r w:rsidRPr="001B1D6D">
        <w:rPr>
          <w:szCs w:val="22"/>
          <w:lang w:val="da-DK"/>
        </w:rPr>
        <w:t>og</w:t>
      </w:r>
      <w:r>
        <w:rPr>
          <w:szCs w:val="22"/>
          <w:lang w:val="da-DK"/>
        </w:rPr>
        <w:t xml:space="preserve"> hos</w:t>
      </w:r>
      <w:r w:rsidRPr="001B1D6D">
        <w:rPr>
          <w:szCs w:val="22"/>
          <w:lang w:val="da-DK"/>
        </w:rPr>
        <w:t xml:space="preserve"> 0,6% af patienterne i kontrol-behandling.</w:t>
      </w:r>
    </w:p>
    <w:p w:rsidR="00FB5783" w:rsidP="00FB5783" w14:paraId="40853804" w14:textId="77777777">
      <w:pPr>
        <w:pStyle w:val="EMEANormal"/>
        <w:rPr>
          <w:szCs w:val="22"/>
          <w:lang w:val="da-DK"/>
        </w:rPr>
      </w:pPr>
    </w:p>
    <w:p w:rsidR="00FB5783" w:rsidP="00FB5783" w14:paraId="51C2C513" w14:textId="77777777">
      <w:pPr>
        <w:pStyle w:val="EMEANormal"/>
        <w:rPr>
          <w:rFonts w:eastAsia="Calibri"/>
          <w:szCs w:val="22"/>
          <w:lang w:val="da-DK"/>
        </w:rPr>
      </w:pPr>
      <w:r w:rsidRPr="00D47D35">
        <w:rPr>
          <w:rFonts w:eastAsia="Calibri"/>
          <w:szCs w:val="22"/>
          <w:lang w:val="da-DK"/>
        </w:rPr>
        <w:t>I kontrollerede studier med Humira</w:t>
      </w:r>
      <w:r w:rsidRPr="005A7410">
        <w:rPr>
          <w:rFonts w:eastAsia="Calibri"/>
          <w:szCs w:val="22"/>
          <w:lang w:val="da-DK"/>
        </w:rPr>
        <w:t xml:space="preserve"> </w:t>
      </w:r>
      <w:r w:rsidRPr="00D47D35">
        <w:rPr>
          <w:rFonts w:eastAsia="Calibri"/>
          <w:szCs w:val="22"/>
          <w:lang w:val="da-DK"/>
        </w:rPr>
        <w:t xml:space="preserve">hos </w:t>
      </w:r>
      <w:r w:rsidR="00F248D2">
        <w:rPr>
          <w:rFonts w:eastAsia="Calibri"/>
          <w:szCs w:val="22"/>
          <w:lang w:val="da-DK"/>
        </w:rPr>
        <w:t xml:space="preserve">voksne </w:t>
      </w:r>
      <w:r w:rsidRPr="00D47D35">
        <w:rPr>
          <w:rFonts w:eastAsia="Calibri"/>
          <w:szCs w:val="22"/>
          <w:lang w:val="da-DK"/>
        </w:rPr>
        <w:t xml:space="preserve">patienter med uveitis (startdosis på 80 mg i uge 0 efterfulgt af 40 mg hver anden uge med start i uge 1) </w:t>
      </w:r>
      <w:r>
        <w:rPr>
          <w:rFonts w:eastAsia="Calibri"/>
          <w:szCs w:val="22"/>
          <w:lang w:val="da-DK"/>
        </w:rPr>
        <w:t xml:space="preserve">i </w:t>
      </w:r>
      <w:r w:rsidRPr="00D47D35">
        <w:rPr>
          <w:rFonts w:eastAsia="Calibri"/>
          <w:szCs w:val="22"/>
          <w:lang w:val="da-DK"/>
        </w:rPr>
        <w:t>op</w:t>
      </w:r>
      <w:r>
        <w:rPr>
          <w:rFonts w:eastAsia="Calibri"/>
          <w:szCs w:val="22"/>
          <w:lang w:val="da-DK"/>
        </w:rPr>
        <w:t xml:space="preserve"> </w:t>
      </w:r>
      <w:r w:rsidRPr="00D47D35">
        <w:rPr>
          <w:rFonts w:eastAsia="Calibri"/>
          <w:szCs w:val="22"/>
          <w:lang w:val="da-DK"/>
        </w:rPr>
        <w:t>til 80 uger med en gennemsnitligt behandling</w:t>
      </w:r>
      <w:r>
        <w:rPr>
          <w:rFonts w:eastAsia="Calibri"/>
          <w:szCs w:val="22"/>
          <w:lang w:val="da-DK"/>
        </w:rPr>
        <w:t>tid</w:t>
      </w:r>
      <w:r w:rsidRPr="00D47D35">
        <w:rPr>
          <w:rFonts w:eastAsia="Calibri"/>
          <w:szCs w:val="22"/>
          <w:lang w:val="da-DK"/>
        </w:rPr>
        <w:t xml:space="preserve"> på 166,5 dage for </w:t>
      </w:r>
      <w:r w:rsidR="00C5768B">
        <w:rPr>
          <w:rFonts w:eastAsia="Calibri"/>
          <w:szCs w:val="22"/>
          <w:lang w:val="da-DK"/>
        </w:rPr>
        <w:t xml:space="preserve">voksne </w:t>
      </w:r>
      <w:r w:rsidRPr="00D47D35">
        <w:rPr>
          <w:rFonts w:eastAsia="Calibri"/>
          <w:szCs w:val="22"/>
          <w:lang w:val="da-DK"/>
        </w:rPr>
        <w:t xml:space="preserve">patienter behandlet med Humira og 105,0 dage </w:t>
      </w:r>
      <w:r>
        <w:rPr>
          <w:rFonts w:eastAsia="Calibri"/>
          <w:szCs w:val="22"/>
          <w:lang w:val="da-DK"/>
        </w:rPr>
        <w:t>for</w:t>
      </w:r>
      <w:r w:rsidRPr="00D47D35">
        <w:rPr>
          <w:rFonts w:eastAsia="Calibri"/>
          <w:szCs w:val="22"/>
          <w:lang w:val="da-DK"/>
        </w:rPr>
        <w:t xml:space="preserve"> patienter</w:t>
      </w:r>
      <w:r>
        <w:rPr>
          <w:rFonts w:eastAsia="Calibri"/>
          <w:szCs w:val="22"/>
          <w:lang w:val="da-DK"/>
        </w:rPr>
        <w:t xml:space="preserve"> i kontrol-armen</w:t>
      </w:r>
      <w:r w:rsidRPr="00D47D35">
        <w:rPr>
          <w:rFonts w:eastAsia="Calibri"/>
          <w:szCs w:val="22"/>
          <w:lang w:val="da-DK"/>
        </w:rPr>
        <w:t>, forekom AL</w:t>
      </w:r>
      <w:r>
        <w:rPr>
          <w:rFonts w:eastAsia="Calibri"/>
          <w:szCs w:val="22"/>
          <w:lang w:val="da-DK"/>
        </w:rPr>
        <w:t>A</w:t>
      </w:r>
      <w:r w:rsidRPr="00D47D35">
        <w:rPr>
          <w:rFonts w:eastAsia="Calibri"/>
          <w:szCs w:val="22"/>
          <w:lang w:val="da-DK"/>
        </w:rPr>
        <w:t>T-stigning ≥ 3 x ULN hos 2</w:t>
      </w:r>
      <w:r>
        <w:rPr>
          <w:rFonts w:eastAsia="Calibri"/>
          <w:szCs w:val="22"/>
          <w:lang w:val="da-DK"/>
        </w:rPr>
        <w:t>,</w:t>
      </w:r>
      <w:r w:rsidRPr="00D47D35">
        <w:rPr>
          <w:rFonts w:eastAsia="Calibri"/>
          <w:szCs w:val="22"/>
          <w:lang w:val="da-DK"/>
        </w:rPr>
        <w:t>4% af patienterne i Humira-</w:t>
      </w:r>
      <w:r>
        <w:rPr>
          <w:rFonts w:eastAsia="Calibri"/>
          <w:szCs w:val="22"/>
          <w:lang w:val="da-DK"/>
        </w:rPr>
        <w:t>armen</w:t>
      </w:r>
      <w:r w:rsidRPr="00D47D35">
        <w:rPr>
          <w:rFonts w:eastAsia="Calibri"/>
          <w:szCs w:val="22"/>
          <w:lang w:val="da-DK"/>
        </w:rPr>
        <w:t xml:space="preserve"> og hos 2,4 % af patienterne i kontrol-</w:t>
      </w:r>
      <w:r>
        <w:rPr>
          <w:rFonts w:eastAsia="Calibri"/>
          <w:szCs w:val="22"/>
          <w:lang w:val="da-DK"/>
        </w:rPr>
        <w:t>armen</w:t>
      </w:r>
      <w:r w:rsidRPr="00D47D35">
        <w:rPr>
          <w:rFonts w:eastAsia="Calibri"/>
          <w:szCs w:val="22"/>
          <w:lang w:val="da-DK"/>
        </w:rPr>
        <w:t>.</w:t>
      </w:r>
    </w:p>
    <w:p w:rsidR="00024830" w:rsidP="00FB5783" w14:paraId="380F38A7" w14:textId="77777777">
      <w:pPr>
        <w:pStyle w:val="EMEANormal"/>
        <w:rPr>
          <w:rFonts w:eastAsia="Calibri"/>
          <w:szCs w:val="22"/>
          <w:lang w:val="da-DK"/>
        </w:rPr>
      </w:pPr>
    </w:p>
    <w:p w:rsidR="00FB5783" w:rsidP="00FB5783" w14:paraId="3AFD34D6" w14:textId="77777777">
      <w:pPr>
        <w:pStyle w:val="EMEANormal"/>
        <w:rPr>
          <w:color w:val="000000"/>
          <w:lang w:val="da-DK"/>
        </w:rPr>
      </w:pPr>
      <w:r w:rsidRPr="00024830">
        <w:rPr>
          <w:rFonts w:eastAsia="SimSun"/>
          <w:szCs w:val="22"/>
          <w:shd w:val="clear" w:color="auto" w:fill="FFFFFF"/>
          <w:lang w:val="da-DK" w:eastAsia="zh-CN"/>
        </w:rPr>
        <w:t>I det kontrollerede fase 3-</w:t>
      </w:r>
      <w:r w:rsidR="006F6C52">
        <w:rPr>
          <w:rFonts w:eastAsia="SimSun"/>
          <w:szCs w:val="22"/>
          <w:shd w:val="clear" w:color="auto" w:fill="FFFFFF"/>
          <w:lang w:val="da-DK" w:eastAsia="zh-CN"/>
        </w:rPr>
        <w:t>studie</w:t>
      </w:r>
      <w:r w:rsidRPr="00024830">
        <w:rPr>
          <w:rFonts w:eastAsia="SimSun"/>
          <w:szCs w:val="22"/>
          <w:shd w:val="clear" w:color="auto" w:fill="FFFFFF"/>
          <w:lang w:val="da-DK" w:eastAsia="zh-CN"/>
        </w:rPr>
        <w:t xml:space="preserve"> med Humira hos patienter med pædiatrisk colitis ulcerosa (N=93), som evaluerede virkning og sikkerhed for en vedligeholdelsesdosis på 0,6 mg/kg (højst 40 mg) hver anden uge (N=31) og en vedligeholdelsesdosis på 0,6 mg/kg (højst 40 mg) hver uge (N=32) </w:t>
      </w:r>
      <w:r w:rsidR="006F6C52">
        <w:rPr>
          <w:rStyle w:val="normaltextrun"/>
          <w:shd w:val="clear" w:color="auto" w:fill="FFFFFF"/>
          <w:lang w:val="da-DK"/>
        </w:rPr>
        <w:t xml:space="preserve">efter </w:t>
      </w:r>
      <w:r w:rsidR="006F6C52">
        <w:rPr>
          <w:lang w:val="da-DK"/>
        </w:rPr>
        <w:t>induktionsdos</w:t>
      </w:r>
      <w:r w:rsidR="009D05C2">
        <w:rPr>
          <w:lang w:val="da-DK"/>
        </w:rPr>
        <w:t>ering</w:t>
      </w:r>
      <w:r w:rsidR="006F6C52">
        <w:rPr>
          <w:lang w:val="da-DK"/>
        </w:rPr>
        <w:t xml:space="preserve"> tilpasset legemsvægt</w:t>
      </w:r>
      <w:r w:rsidRPr="00024830">
        <w:rPr>
          <w:rFonts w:eastAsia="SimSun"/>
          <w:szCs w:val="22"/>
          <w:shd w:val="clear" w:color="auto" w:fill="FFFFFF"/>
          <w:lang w:val="da-DK" w:eastAsia="zh-CN"/>
        </w:rPr>
        <w:t xml:space="preserve"> på 2,4 mg/kg (højst 160 mg) ved uge 0 og uge 1 og 1,2 mg/kg (højst 80 mg) ved uge 2 (N=63) eller en induktionsdosis på 2,4 mg/kg (højst 160 mg) ved uge 0, placebo ved uge 1 og 1,2 mg/kg (højst 80 mg) ved uge 2 (N=3</w:t>
      </w:r>
      <w:r w:rsidRPr="00024830">
        <w:rPr>
          <w:rFonts w:eastAsia="SimSun"/>
          <w:szCs w:val="22"/>
          <w:shd w:val="clear" w:color="auto" w:fill="FFFFFF"/>
          <w:lang w:val="da-DK" w:eastAsia="zh-CN"/>
        </w:rPr>
        <w:t>0), forekom ALAT</w:t>
      </w:r>
      <w:r w:rsidR="006F6C52">
        <w:rPr>
          <w:rFonts w:eastAsia="Calibri"/>
          <w:szCs w:val="22"/>
          <w:lang w:val="da-DK"/>
        </w:rPr>
        <w:t>-stigninger</w:t>
      </w:r>
      <w:r w:rsidRPr="00024830">
        <w:rPr>
          <w:rFonts w:eastAsia="SimSun"/>
          <w:szCs w:val="22"/>
          <w:shd w:val="clear" w:color="auto" w:fill="FFFFFF"/>
          <w:lang w:val="da-DK" w:eastAsia="zh-CN"/>
        </w:rPr>
        <w:t xml:space="preserve"> ≥ 3 X ULN hos 1,1 </w:t>
      </w:r>
      <w:r w:rsidR="00562996">
        <w:rPr>
          <w:rFonts w:eastAsia="SimSun"/>
          <w:szCs w:val="22"/>
          <w:shd w:val="clear" w:color="auto" w:fill="FFFFFF"/>
          <w:lang w:val="da-DK" w:eastAsia="zh-CN"/>
        </w:rPr>
        <w:t xml:space="preserve"> %</w:t>
      </w:r>
      <w:r w:rsidRPr="00024830">
        <w:rPr>
          <w:rFonts w:eastAsia="SimSun"/>
          <w:szCs w:val="22"/>
          <w:shd w:val="clear" w:color="auto" w:fill="FFFFFF"/>
          <w:lang w:val="da-DK" w:eastAsia="zh-CN"/>
        </w:rPr>
        <w:t xml:space="preserve"> (1/93) af patienterne.</w:t>
      </w:r>
    </w:p>
    <w:p w:rsidR="00981EB4" w:rsidP="00FB5783" w14:paraId="1EE0CB3D" w14:textId="77777777">
      <w:pPr>
        <w:pStyle w:val="EMEANormal"/>
        <w:rPr>
          <w:bCs/>
          <w:lang w:val="da-DK"/>
        </w:rPr>
      </w:pPr>
    </w:p>
    <w:p w:rsidR="00FB5783" w:rsidP="00FB5783" w14:paraId="30E1A04E" w14:textId="77777777">
      <w:pPr>
        <w:pStyle w:val="EMEANormal"/>
        <w:rPr>
          <w:bCs/>
          <w:lang w:val="da-DK"/>
        </w:rPr>
      </w:pPr>
      <w:r w:rsidRPr="008502C0">
        <w:rPr>
          <w:bCs/>
          <w:lang w:val="da-DK"/>
        </w:rPr>
        <w:t>I kliniske studier på tværs af alle indikationer var patienter med forhøjet AL</w:t>
      </w:r>
      <w:r>
        <w:rPr>
          <w:bCs/>
          <w:lang w:val="da-DK"/>
        </w:rPr>
        <w:t>A</w:t>
      </w:r>
      <w:r w:rsidRPr="008502C0">
        <w:rPr>
          <w:bCs/>
          <w:lang w:val="da-DK"/>
        </w:rPr>
        <w:t>T asymptomatiske, og i de fleste tilfælde var forhøjelsen forbigående og forsvandt ved fortsat behandling. Der</w:t>
      </w:r>
      <w:r>
        <w:rPr>
          <w:bCs/>
          <w:lang w:val="da-DK"/>
        </w:rPr>
        <w:t xml:space="preserve"> har imidlertid</w:t>
      </w:r>
      <w:r w:rsidRPr="008502C0">
        <w:rPr>
          <w:bCs/>
          <w:lang w:val="da-DK"/>
        </w:rPr>
        <w:t xml:space="preserve"> </w:t>
      </w:r>
      <w:r>
        <w:rPr>
          <w:bCs/>
          <w:lang w:val="da-DK"/>
        </w:rPr>
        <w:t xml:space="preserve"> </w:t>
      </w:r>
      <w:r w:rsidRPr="000F5365">
        <w:rPr>
          <w:bCs/>
          <w:lang w:val="da-DK"/>
        </w:rPr>
        <w:t xml:space="preserve"> </w:t>
      </w:r>
      <w:r>
        <w:rPr>
          <w:bCs/>
          <w:lang w:val="da-DK"/>
        </w:rPr>
        <w:t xml:space="preserve">også </w:t>
      </w:r>
      <w:r w:rsidRPr="000F5365">
        <w:rPr>
          <w:bCs/>
          <w:lang w:val="da-DK"/>
        </w:rPr>
        <w:t>været post-marketing</w:t>
      </w:r>
      <w:r>
        <w:rPr>
          <w:bCs/>
          <w:lang w:val="da-DK"/>
        </w:rPr>
        <w:t>-</w:t>
      </w:r>
      <w:r w:rsidRPr="000F5365">
        <w:rPr>
          <w:bCs/>
          <w:lang w:val="da-DK"/>
        </w:rPr>
        <w:t xml:space="preserve">rapporter </w:t>
      </w:r>
      <w:r w:rsidRPr="008502C0">
        <w:rPr>
          <w:bCs/>
          <w:lang w:val="da-DK"/>
        </w:rPr>
        <w:t xml:space="preserve">om leversvigt samt mindre </w:t>
      </w:r>
      <w:r w:rsidRPr="000F5365">
        <w:rPr>
          <w:bCs/>
          <w:lang w:val="da-DK"/>
        </w:rPr>
        <w:t xml:space="preserve">alvorlige </w:t>
      </w:r>
      <w:r w:rsidRPr="008502C0">
        <w:rPr>
          <w:bCs/>
          <w:lang w:val="da-DK"/>
        </w:rPr>
        <w:t xml:space="preserve">leverlidelser, </w:t>
      </w:r>
      <w:r w:rsidRPr="0047246A">
        <w:rPr>
          <w:bCs/>
          <w:lang w:val="da-DK"/>
        </w:rPr>
        <w:t xml:space="preserve">som kan </w:t>
      </w:r>
      <w:r>
        <w:rPr>
          <w:bCs/>
          <w:lang w:val="da-DK"/>
        </w:rPr>
        <w:t>optræde</w:t>
      </w:r>
      <w:r w:rsidRPr="0047246A">
        <w:rPr>
          <w:bCs/>
          <w:lang w:val="da-DK"/>
        </w:rPr>
        <w:t xml:space="preserve"> forud for leversvigt</w:t>
      </w:r>
      <w:r>
        <w:rPr>
          <w:bCs/>
          <w:lang w:val="da-DK"/>
        </w:rPr>
        <w:t>,</w:t>
      </w:r>
      <w:r w:rsidRPr="008502C0">
        <w:rPr>
          <w:bCs/>
          <w:lang w:val="da-DK"/>
        </w:rPr>
        <w:t xml:space="preserve"> såsom hepatit</w:t>
      </w:r>
      <w:r w:rsidRPr="000F5365">
        <w:rPr>
          <w:bCs/>
          <w:lang w:val="da-DK"/>
        </w:rPr>
        <w:t>, inklusive autoimmun hepatit</w:t>
      </w:r>
      <w:r>
        <w:rPr>
          <w:bCs/>
          <w:lang w:val="da-DK"/>
        </w:rPr>
        <w:t>,</w:t>
      </w:r>
      <w:r w:rsidRPr="000F5365">
        <w:rPr>
          <w:bCs/>
          <w:lang w:val="da-DK"/>
        </w:rPr>
        <w:t xml:space="preserve"> hos patienter, som får adalimumab.</w:t>
      </w:r>
    </w:p>
    <w:p w:rsidR="00FB5783" w:rsidRPr="008502C0" w:rsidP="00FB5783" w14:paraId="5ACF8C34" w14:textId="77777777">
      <w:pPr>
        <w:pStyle w:val="EMEANormal"/>
        <w:rPr>
          <w:bCs/>
          <w:lang w:val="da-DK"/>
        </w:rPr>
      </w:pPr>
    </w:p>
    <w:p w:rsidR="00FB5783" w:rsidP="00FB5783" w14:paraId="674285BF" w14:textId="77777777">
      <w:pPr>
        <w:pStyle w:val="EMEANormal"/>
        <w:rPr>
          <w:i/>
          <w:szCs w:val="22"/>
          <w:lang w:val="da-DK"/>
        </w:rPr>
      </w:pPr>
      <w:r w:rsidRPr="008502C0">
        <w:rPr>
          <w:szCs w:val="22"/>
          <w:u w:val="single"/>
          <w:lang w:val="da-DK"/>
        </w:rPr>
        <w:t>Samtidig behandling med azathioprin/6-mercaptopurin</w:t>
      </w:r>
      <w:r>
        <w:rPr>
          <w:i/>
          <w:szCs w:val="22"/>
          <w:lang w:val="da-DK"/>
        </w:rPr>
        <w:t xml:space="preserve"> </w:t>
      </w:r>
    </w:p>
    <w:p w:rsidR="00FB5783" w:rsidRPr="008C76C8" w:rsidP="00FB5783" w14:paraId="7E11EEF0" w14:textId="77777777">
      <w:pPr>
        <w:pStyle w:val="EMEANormal"/>
        <w:rPr>
          <w:bCs/>
          <w:szCs w:val="22"/>
          <w:lang w:val="da-DK"/>
        </w:rPr>
      </w:pPr>
      <w:r w:rsidRPr="008C76C8">
        <w:rPr>
          <w:szCs w:val="22"/>
          <w:lang w:val="da-DK"/>
        </w:rPr>
        <w:t xml:space="preserve">I studier </w:t>
      </w:r>
      <w:r>
        <w:rPr>
          <w:szCs w:val="22"/>
          <w:lang w:val="da-DK"/>
        </w:rPr>
        <w:t>hos</w:t>
      </w:r>
      <w:r w:rsidRPr="008C76C8">
        <w:rPr>
          <w:szCs w:val="22"/>
          <w:lang w:val="da-DK"/>
        </w:rPr>
        <w:t xml:space="preserve"> voksne</w:t>
      </w:r>
      <w:r w:rsidRPr="00286979">
        <w:rPr>
          <w:szCs w:val="22"/>
          <w:lang w:val="da-DK"/>
        </w:rPr>
        <w:t xml:space="preserve"> </w:t>
      </w:r>
      <w:r>
        <w:rPr>
          <w:szCs w:val="22"/>
          <w:lang w:val="da-DK"/>
        </w:rPr>
        <w:t>med</w:t>
      </w:r>
      <w:r w:rsidRPr="008C76C8">
        <w:rPr>
          <w:szCs w:val="22"/>
          <w:lang w:val="da-DK"/>
        </w:rPr>
        <w:t xml:space="preserve"> Crohns sygdom blev der set en højere forekomst af maligne og alvorlige infektionsrelaterede bivirkninger </w:t>
      </w:r>
      <w:r>
        <w:rPr>
          <w:szCs w:val="22"/>
          <w:lang w:val="da-DK"/>
        </w:rPr>
        <w:t>v</w:t>
      </w:r>
      <w:r w:rsidRPr="008C76C8">
        <w:rPr>
          <w:szCs w:val="22"/>
          <w:lang w:val="da-DK"/>
        </w:rPr>
        <w:t xml:space="preserve">ed kombination af  Humira og azathioprin/6-mercaptopurin </w:t>
      </w:r>
      <w:r>
        <w:rPr>
          <w:szCs w:val="22"/>
          <w:lang w:val="da-DK"/>
        </w:rPr>
        <w:t>end</w:t>
      </w:r>
      <w:r w:rsidRPr="008C76C8">
        <w:rPr>
          <w:szCs w:val="22"/>
          <w:lang w:val="da-DK"/>
        </w:rPr>
        <w:t xml:space="preserve"> med Humira alene.</w:t>
      </w:r>
    </w:p>
    <w:p w:rsidR="00FB5783" w:rsidP="00FB5783" w14:paraId="11086560" w14:textId="77777777">
      <w:pPr>
        <w:pStyle w:val="EMEANormal"/>
        <w:rPr>
          <w:color w:val="000000"/>
          <w:lang w:val="da-DK"/>
        </w:rPr>
      </w:pPr>
    </w:p>
    <w:p w:rsidR="00FB5783" w:rsidRPr="00A054E8" w:rsidP="00FB5783" w14:paraId="0A25D4D7" w14:textId="77777777">
      <w:pPr>
        <w:keepNext/>
        <w:autoSpaceDE w:val="0"/>
        <w:autoSpaceDN w:val="0"/>
        <w:adjustRightInd w:val="0"/>
        <w:rPr>
          <w:u w:val="single"/>
          <w:lang w:val="da-DK"/>
        </w:rPr>
      </w:pPr>
      <w:r w:rsidRPr="00A054E8">
        <w:rPr>
          <w:noProof/>
          <w:u w:val="single"/>
          <w:lang w:val="da-DK"/>
        </w:rPr>
        <w:t xml:space="preserve">Indberetning af </w:t>
      </w:r>
      <w:r>
        <w:rPr>
          <w:noProof/>
          <w:u w:val="single"/>
          <w:lang w:val="da-DK"/>
        </w:rPr>
        <w:t>formodede</w:t>
      </w:r>
      <w:r w:rsidRPr="00A054E8">
        <w:rPr>
          <w:noProof/>
          <w:u w:val="single"/>
          <w:lang w:val="da-DK"/>
        </w:rPr>
        <w:t xml:space="preserve"> bivirkninger</w:t>
      </w:r>
    </w:p>
    <w:p w:rsidR="009F0932" w:rsidP="00FB5783" w14:paraId="68630216" w14:textId="77777777">
      <w:pPr>
        <w:pStyle w:val="EMEANormal"/>
        <w:keepNext/>
        <w:rPr>
          <w:noProof/>
          <w:lang w:val="da-DK"/>
        </w:rPr>
      </w:pPr>
    </w:p>
    <w:p w:rsidR="00FB5783" w:rsidP="00FB5783" w14:paraId="3953F8DC" w14:textId="77777777">
      <w:pPr>
        <w:pStyle w:val="EMEANormal"/>
        <w:keepNext/>
        <w:rPr>
          <w:noProof/>
          <w:lang w:val="da-DK"/>
        </w:rPr>
      </w:pPr>
      <w:r w:rsidRPr="00A054E8">
        <w:rPr>
          <w:noProof/>
          <w:lang w:val="da-DK"/>
        </w:rPr>
        <w:t xml:space="preserve">Når lægemidlet er godkendt, er indberetning af </w:t>
      </w:r>
      <w:r>
        <w:rPr>
          <w:noProof/>
          <w:lang w:val="da-DK"/>
        </w:rPr>
        <w:t>formodede</w:t>
      </w:r>
      <w:r w:rsidRPr="00A054E8">
        <w:rPr>
          <w:noProof/>
          <w:lang w:val="da-DK"/>
        </w:rPr>
        <w:t xml:space="preserve"> bivirkninger vigtig.</w:t>
      </w:r>
      <w:r w:rsidRPr="00A054E8">
        <w:rPr>
          <w:lang w:val="da-DK"/>
        </w:rPr>
        <w:t xml:space="preserve"> </w:t>
      </w:r>
      <w:r w:rsidRPr="00A054E8">
        <w:rPr>
          <w:noProof/>
          <w:lang w:val="da-DK"/>
        </w:rPr>
        <w:t>Det muliggør løbende overvågning af benefit/risk-forholdet for lægemidlet.</w:t>
      </w:r>
      <w:r w:rsidRPr="00A054E8">
        <w:rPr>
          <w:lang w:val="da-DK"/>
        </w:rPr>
        <w:t xml:space="preserve"> </w:t>
      </w:r>
      <w:r w:rsidR="00940165">
        <w:rPr>
          <w:noProof/>
          <w:lang w:val="da-DK"/>
        </w:rPr>
        <w:t>S</w:t>
      </w:r>
      <w:r w:rsidRPr="00A054E8">
        <w:rPr>
          <w:noProof/>
          <w:lang w:val="da-DK"/>
        </w:rPr>
        <w:t>undhedspersone</w:t>
      </w:r>
      <w:r w:rsidR="00940165">
        <w:rPr>
          <w:noProof/>
          <w:lang w:val="da-DK"/>
        </w:rPr>
        <w:t>r</w:t>
      </w:r>
      <w:r w:rsidRPr="00A054E8">
        <w:rPr>
          <w:noProof/>
          <w:lang w:val="da-DK"/>
        </w:rPr>
        <w:t xml:space="preserve"> anmodes om at indberette alle </w:t>
      </w:r>
      <w:r>
        <w:rPr>
          <w:noProof/>
          <w:lang w:val="da-DK"/>
        </w:rPr>
        <w:t>formodede</w:t>
      </w:r>
      <w:r w:rsidRPr="00A054E8">
        <w:rPr>
          <w:noProof/>
          <w:lang w:val="da-DK"/>
        </w:rPr>
        <w:t xml:space="preserve"> bivirkninger </w:t>
      </w:r>
      <w:r w:rsidRPr="00247981">
        <w:rPr>
          <w:noProof/>
          <w:szCs w:val="22"/>
          <w:lang w:val="da-DK"/>
        </w:rPr>
        <w:t xml:space="preserve">via </w:t>
      </w:r>
      <w:r w:rsidRPr="00FB5783">
        <w:rPr>
          <w:noProof/>
          <w:szCs w:val="22"/>
          <w:highlight w:val="lightGray"/>
          <w:lang w:val="da-DK"/>
        </w:rPr>
        <w:t xml:space="preserve">det nationale rapporteringssystem anført i </w:t>
      </w:r>
      <w:hyperlink r:id="rId22" w:history="1">
        <w:r w:rsidRPr="00FB5783">
          <w:rPr>
            <w:rStyle w:val="Hyperlink"/>
            <w:noProof/>
            <w:szCs w:val="22"/>
            <w:highlight w:val="lightGray"/>
            <w:lang w:val="da-DK"/>
          </w:rPr>
          <w:t>Appendiks V</w:t>
        </w:r>
      </w:hyperlink>
      <w:r w:rsidRPr="00A054E8">
        <w:rPr>
          <w:noProof/>
          <w:lang w:val="da-DK"/>
        </w:rPr>
        <w:t>.</w:t>
      </w:r>
    </w:p>
    <w:p w:rsidR="00FB5783" w:rsidRPr="000F5365" w:rsidP="00FB5783" w14:paraId="657ED4DB" w14:textId="77777777">
      <w:pPr>
        <w:pStyle w:val="EMEANormal"/>
        <w:keepNext/>
        <w:rPr>
          <w:color w:val="000000"/>
          <w:lang w:val="da-DK"/>
        </w:rPr>
      </w:pPr>
    </w:p>
    <w:p w:rsidR="00FB5783" w:rsidP="00FB5783" w14:paraId="4DB8B398" w14:textId="77777777">
      <w:pPr>
        <w:pStyle w:val="EMEAHeading2SPC"/>
        <w:spacing w:before="0" w:beforeLines="0" w:after="0" w:afterLines="0"/>
        <w:rPr>
          <w:rFonts w:ascii="Times New Roman" w:hAnsi="Times New Roman"/>
          <w:lang w:val="da-DK"/>
        </w:rPr>
      </w:pPr>
      <w:r>
        <w:rPr>
          <w:rFonts w:ascii="Times New Roman" w:hAnsi="Times New Roman"/>
          <w:lang w:val="da-DK"/>
        </w:rPr>
        <w:t>4.9</w:t>
      </w:r>
      <w:r>
        <w:rPr>
          <w:rFonts w:ascii="Times New Roman" w:hAnsi="Times New Roman"/>
          <w:lang w:val="da-DK"/>
        </w:rPr>
        <w:tab/>
      </w:r>
      <w:r>
        <w:rPr>
          <w:rFonts w:ascii="Times New Roman" w:hAnsi="Times New Roman"/>
          <w:lang w:val="nb-NO"/>
        </w:rPr>
        <w:t>Overdosering</w:t>
      </w:r>
      <w:r>
        <w:rPr>
          <w:rFonts w:ascii="Times New Roman" w:hAnsi="Times New Roman"/>
          <w:lang w:val="da-DK"/>
        </w:rPr>
        <w:t xml:space="preserve"> </w:t>
      </w:r>
    </w:p>
    <w:p w:rsidR="00FB5783" w:rsidRPr="00832EA4" w:rsidP="00FB5783" w14:paraId="41CEA67C" w14:textId="77777777">
      <w:pPr>
        <w:pStyle w:val="EMEANormal"/>
        <w:rPr>
          <w:lang w:val="da-DK"/>
        </w:rPr>
      </w:pPr>
    </w:p>
    <w:p w:rsidR="00FB5783" w:rsidP="00FB5783" w14:paraId="2FD5BBD7" w14:textId="77777777">
      <w:pPr>
        <w:tabs>
          <w:tab w:val="clear" w:pos="562"/>
        </w:tabs>
        <w:rPr>
          <w:color w:val="000000"/>
          <w:lang w:val="da-DK"/>
        </w:rPr>
      </w:pPr>
      <w:r>
        <w:rPr>
          <w:lang w:val="da-DK"/>
        </w:rPr>
        <w:t xml:space="preserve">Der blev ikke observeret nogen dosisbegrænsende toksicitet i kliniske undersøgelser. Det højeste dosisniveau, som er evalueret, har været adskillige intravenøse doser på 10 mg/kg, </w:t>
      </w:r>
      <w:r>
        <w:rPr>
          <w:color w:val="000000"/>
          <w:lang w:val="da-DK"/>
        </w:rPr>
        <w:t>hvilket er næsten 15 gange den anbefalede dosis</w:t>
      </w:r>
      <w:r>
        <w:rPr>
          <w:lang w:val="da-DK"/>
        </w:rPr>
        <w:t>.</w:t>
      </w:r>
      <w:r>
        <w:rPr>
          <w:color w:val="000000"/>
          <w:lang w:val="da-DK"/>
        </w:rPr>
        <w:t xml:space="preserve">  </w:t>
      </w:r>
    </w:p>
    <w:p w:rsidR="00FB5783" w:rsidP="00FB5783" w14:paraId="3593E3F3" w14:textId="77777777">
      <w:pPr>
        <w:tabs>
          <w:tab w:val="clear" w:pos="562"/>
        </w:tabs>
        <w:rPr>
          <w:color w:val="000000"/>
          <w:lang w:val="da-DK"/>
        </w:rPr>
      </w:pPr>
    </w:p>
    <w:p w:rsidR="00FB5783" w:rsidP="00FB5783" w14:paraId="059CA7A4" w14:textId="77777777">
      <w:pPr>
        <w:tabs>
          <w:tab w:val="clear" w:pos="562"/>
        </w:tabs>
        <w:rPr>
          <w:color w:val="000000"/>
          <w:lang w:val="da-DK"/>
        </w:rPr>
      </w:pPr>
    </w:p>
    <w:p w:rsidR="00FB5783" w:rsidP="00AD3F70" w14:paraId="65D7E131" w14:textId="77777777">
      <w:pPr>
        <w:pStyle w:val="EMEAHeading1"/>
        <w:keepNext/>
        <w:spacing w:before="0" w:beforeLines="0" w:after="0" w:afterLines="0"/>
        <w:rPr>
          <w:rFonts w:ascii="Times New Roman" w:hAnsi="Times New Roman"/>
          <w:lang w:val="da-DK"/>
        </w:rPr>
      </w:pPr>
      <w:r>
        <w:rPr>
          <w:rFonts w:ascii="Times New Roman" w:hAnsi="Times New Roman"/>
          <w:lang w:val="da-DK"/>
        </w:rPr>
        <w:t>5.</w:t>
      </w:r>
      <w:r>
        <w:rPr>
          <w:rFonts w:ascii="Times New Roman" w:hAnsi="Times New Roman"/>
          <w:lang w:val="da-DK"/>
        </w:rPr>
        <w:tab/>
        <w:t>FARMAKOLOGISKE EGENSKABER</w:t>
      </w:r>
    </w:p>
    <w:p w:rsidR="00FB5783" w:rsidRPr="00832EA4" w:rsidP="00AD3F70" w14:paraId="25E711DC" w14:textId="77777777">
      <w:pPr>
        <w:pStyle w:val="EMEANormal"/>
        <w:keepNext/>
        <w:rPr>
          <w:lang w:val="da-DK"/>
        </w:rPr>
      </w:pPr>
    </w:p>
    <w:p w:rsidR="00FB5783" w:rsidP="00AD3F70" w14:paraId="2CA4DE78" w14:textId="77777777">
      <w:pPr>
        <w:pStyle w:val="EMEAHeading2SPCEmpty"/>
        <w:keepNext/>
        <w:spacing w:after="0" w:afterLines="0"/>
        <w:rPr>
          <w:rFonts w:ascii="Times New Roman" w:hAnsi="Times New Roman"/>
          <w:lang w:val="da-DK"/>
        </w:rPr>
      </w:pPr>
      <w:r>
        <w:rPr>
          <w:rFonts w:ascii="Times New Roman" w:hAnsi="Times New Roman"/>
          <w:lang w:val="da-DK"/>
        </w:rPr>
        <w:t>5.1</w:t>
      </w:r>
      <w:r>
        <w:rPr>
          <w:rFonts w:ascii="Times New Roman" w:hAnsi="Times New Roman"/>
          <w:lang w:val="da-DK"/>
        </w:rPr>
        <w:tab/>
        <w:t>Farmakodynamiske egenskaber</w:t>
      </w:r>
    </w:p>
    <w:p w:rsidR="00FB5783" w:rsidRPr="00832EA4" w:rsidP="00AD3F70" w14:paraId="4BF76840" w14:textId="77777777">
      <w:pPr>
        <w:pStyle w:val="EMEANormal"/>
        <w:keepNext/>
        <w:rPr>
          <w:lang w:val="da-DK"/>
        </w:rPr>
      </w:pPr>
    </w:p>
    <w:p w:rsidR="00FB5783" w:rsidP="00FB5783" w14:paraId="6D67441A" w14:textId="77777777">
      <w:pPr>
        <w:tabs>
          <w:tab w:val="clear" w:pos="562"/>
        </w:tabs>
        <w:rPr>
          <w:lang w:val="da-DK"/>
        </w:rPr>
      </w:pPr>
      <w:r>
        <w:rPr>
          <w:lang w:val="da-DK"/>
        </w:rPr>
        <w:t xml:space="preserve">Farmakoterapeutisk klassifikation: </w:t>
      </w:r>
      <w:r w:rsidRPr="00DB1F7F">
        <w:rPr>
          <w:lang w:val="da-DK"/>
        </w:rPr>
        <w:t>Immunsupprimerende midler, TNF-hæmmende midler</w:t>
      </w:r>
      <w:r>
        <w:rPr>
          <w:lang w:val="da-DK"/>
        </w:rPr>
        <w:t>. ATC-kode: L04AB04</w:t>
      </w:r>
    </w:p>
    <w:p w:rsidR="00FB5783" w:rsidP="00FB5783" w14:paraId="2DAC8605" w14:textId="77777777">
      <w:pPr>
        <w:tabs>
          <w:tab w:val="clear" w:pos="562"/>
        </w:tabs>
        <w:rPr>
          <w:lang w:val="da-DK"/>
        </w:rPr>
      </w:pPr>
    </w:p>
    <w:p w:rsidR="00FB5783" w:rsidP="00FB5783" w14:paraId="4E9E28EF" w14:textId="77777777">
      <w:pPr>
        <w:pStyle w:val="EMEAHeadingUnderline"/>
        <w:spacing w:before="0" w:beforeLines="0" w:after="0" w:afterLines="0"/>
        <w:rPr>
          <w:lang w:val="da-DK"/>
        </w:rPr>
      </w:pPr>
      <w:r>
        <w:rPr>
          <w:lang w:val="da-DK"/>
        </w:rPr>
        <w:t>Virkningsmekanisme</w:t>
      </w:r>
    </w:p>
    <w:p w:rsidR="00FB5783" w:rsidRPr="00832EA4" w:rsidP="00FB5783" w14:paraId="24953EBB" w14:textId="77777777">
      <w:pPr>
        <w:pStyle w:val="EMEANormal"/>
        <w:rPr>
          <w:lang w:val="da-DK"/>
        </w:rPr>
      </w:pPr>
    </w:p>
    <w:p w:rsidR="00FB5783" w:rsidP="00FB5783" w14:paraId="0C94409D" w14:textId="77777777">
      <w:pPr>
        <w:rPr>
          <w:lang w:val="da-DK"/>
        </w:rPr>
      </w:pPr>
      <w:r>
        <w:rPr>
          <w:lang w:val="da-DK"/>
        </w:rPr>
        <w:t xml:space="preserve">Adalimumab binder specifikt til TNF og neutraliserer dennes biologiske funktion ved at blokere dens interaktion med celleoverflade-TNF-receptorerne p55 og p75. </w:t>
      </w:r>
    </w:p>
    <w:p w:rsidR="00FB5783" w:rsidP="00FB5783" w14:paraId="2E7F6EC0" w14:textId="77777777">
      <w:pPr>
        <w:rPr>
          <w:lang w:val="da-DK"/>
        </w:rPr>
      </w:pPr>
    </w:p>
    <w:p w:rsidR="00FB5783" w:rsidP="00FB5783" w14:paraId="69C87990" w14:textId="77777777">
      <w:pPr>
        <w:rPr>
          <w:lang w:val="da-DK"/>
        </w:rPr>
      </w:pPr>
      <w:r>
        <w:rPr>
          <w:lang w:val="da-DK"/>
        </w:rPr>
        <w:t>Adalimumab modulerer også de biologiske responser, som induceres eller reguleres af TNF, herunder ændringer i niveauerne af de adhæsionsmolekyler, som er ansvarlige for leukocytmigrationen (</w:t>
      </w:r>
      <w:smartTag w:uri="urn:schemas-microsoft-com:office:smarttags" w:element="stockticker">
        <w:r>
          <w:rPr>
            <w:lang w:val="da-DK"/>
          </w:rPr>
          <w:t>ELAM</w:t>
        </w:r>
      </w:smartTag>
      <w:r>
        <w:rPr>
          <w:lang w:val="da-DK"/>
        </w:rPr>
        <w:t>-1, VCAM-1 og ICAM-1 med en IC</w:t>
      </w:r>
      <w:r>
        <w:rPr>
          <w:vertAlign w:val="subscript"/>
          <w:lang w:val="da-DK"/>
        </w:rPr>
        <w:t>50</w:t>
      </w:r>
      <w:r>
        <w:rPr>
          <w:lang w:val="da-DK"/>
        </w:rPr>
        <w:t xml:space="preserve"> på 0,1-0,2 nM).).</w:t>
      </w:r>
    </w:p>
    <w:p w:rsidR="00FB5783" w:rsidP="00FB5783" w14:paraId="4AEC83E5" w14:textId="77777777">
      <w:pPr>
        <w:rPr>
          <w:lang w:val="da-DK"/>
        </w:rPr>
      </w:pPr>
    </w:p>
    <w:p w:rsidR="00FB5783" w:rsidP="00FB5783" w14:paraId="6E8CC852" w14:textId="77777777">
      <w:pPr>
        <w:pStyle w:val="EMEAHeadingUnderline"/>
        <w:spacing w:before="0" w:beforeLines="0" w:after="0" w:afterLines="0"/>
        <w:rPr>
          <w:lang w:val="da-DK"/>
        </w:rPr>
      </w:pPr>
      <w:r>
        <w:rPr>
          <w:lang w:val="da-DK"/>
        </w:rPr>
        <w:t>Farmakodynamiske virkninger</w:t>
      </w:r>
    </w:p>
    <w:p w:rsidR="00FB5783" w:rsidRPr="00832EA4" w:rsidP="00FB5783" w14:paraId="29EDF3B7" w14:textId="77777777">
      <w:pPr>
        <w:pStyle w:val="EMEANormal"/>
        <w:rPr>
          <w:lang w:val="da-DK"/>
        </w:rPr>
      </w:pPr>
    </w:p>
    <w:p w:rsidR="00FB5783" w:rsidP="00FB5783" w14:paraId="28AB8C1F" w14:textId="77777777">
      <w:pPr>
        <w:rPr>
          <w:lang w:val="da-DK"/>
        </w:rPr>
      </w:pPr>
      <w:r>
        <w:rPr>
          <w:lang w:val="da-DK"/>
        </w:rPr>
        <w:t xml:space="preserve">Efter behandling med Humira blev der hos patienter med reumatoid artrit observeret et hurtigt fald i niveauet af inflammatoriske akutfasereaktanter (C-reaktivt protein (CRP) og erytrocytsænkningshastighed (ESR)) og serumcytokiner (IL-6) sammenholdt med </w:t>
      </w:r>
      <w:r w:rsidRPr="005376C6">
        <w:rPr>
          <w:i/>
          <w:lang w:val="da-DK"/>
        </w:rPr>
        <w:t>baseline</w:t>
      </w:r>
      <w:r>
        <w:rPr>
          <w:lang w:val="da-DK"/>
        </w:rPr>
        <w:t>. Serumniveauer af matrixmetalloproteinaser (MMP-1 og MMP-3), som forårsager vævsomdannelse, der er ansvarlig for bruskdestruktionen, var også nedsatte efter Humira-administration. Hæmatologiske tegn på kronisk inflammation forbedredes sædvanligvis hos patienter behandlet med Humira.</w:t>
      </w:r>
    </w:p>
    <w:p w:rsidR="00FB5783" w:rsidP="00FB5783" w14:paraId="582B5687" w14:textId="77777777">
      <w:pPr>
        <w:rPr>
          <w:lang w:val="da-DK"/>
        </w:rPr>
      </w:pPr>
    </w:p>
    <w:p w:rsidR="00FB5783" w:rsidP="00FB5783" w14:paraId="11A36E02" w14:textId="77777777">
      <w:pPr>
        <w:rPr>
          <w:szCs w:val="22"/>
          <w:lang w:val="da-DK"/>
        </w:rPr>
      </w:pPr>
      <w:r w:rsidRPr="00644222">
        <w:rPr>
          <w:lang w:val="da-DK"/>
        </w:rPr>
        <w:t xml:space="preserve">Efter behandling med </w:t>
      </w:r>
      <w:r>
        <w:rPr>
          <w:lang w:val="da-DK"/>
        </w:rPr>
        <w:t>Humira</w:t>
      </w:r>
      <w:r w:rsidRPr="00644222">
        <w:rPr>
          <w:lang w:val="da-DK"/>
        </w:rPr>
        <w:t xml:space="preserve"> blev også observeret et hurtigt fald i CRP-niveau hos patienter med </w:t>
      </w:r>
      <w:r w:rsidRPr="00644222">
        <w:rPr>
          <w:color w:val="000000"/>
          <w:lang w:val="da-DK"/>
        </w:rPr>
        <w:t>polyartikulær juvenil idiopatisk artrit</w:t>
      </w:r>
      <w:r w:rsidRPr="00644222">
        <w:rPr>
          <w:lang w:val="da-DK"/>
        </w:rPr>
        <w:t>, Crohns sygdom</w:t>
      </w:r>
      <w:r>
        <w:rPr>
          <w:lang w:val="da-DK"/>
        </w:rPr>
        <w:t>,</w:t>
      </w:r>
      <w:r w:rsidRPr="00644222">
        <w:rPr>
          <w:lang w:val="da-DK"/>
        </w:rPr>
        <w:t xml:space="preserve"> colitis ulcerosa</w:t>
      </w:r>
      <w:r>
        <w:rPr>
          <w:lang w:val="da-DK"/>
        </w:rPr>
        <w:t xml:space="preserve"> og </w:t>
      </w:r>
      <w:r w:rsidRPr="001B1D6D">
        <w:rPr>
          <w:szCs w:val="22"/>
          <w:lang w:val="da-DK"/>
        </w:rPr>
        <w:t>hidr</w:t>
      </w:r>
      <w:r>
        <w:rPr>
          <w:szCs w:val="22"/>
          <w:lang w:val="da-DK"/>
        </w:rPr>
        <w:t>osa</w:t>
      </w:r>
      <w:r w:rsidRPr="001B1D6D">
        <w:rPr>
          <w:szCs w:val="22"/>
          <w:lang w:val="da-DK"/>
        </w:rPr>
        <w:t>denitis suppurativa</w:t>
      </w:r>
      <w:r w:rsidRPr="00644222">
        <w:rPr>
          <w:lang w:val="da-DK"/>
        </w:rPr>
        <w:t>.</w:t>
      </w:r>
      <w:r>
        <w:rPr>
          <w:lang w:val="da-DK"/>
        </w:rPr>
        <w:t xml:space="preserve"> </w:t>
      </w:r>
      <w:r w:rsidRPr="00DC0F4E">
        <w:rPr>
          <w:szCs w:val="22"/>
          <w:lang w:val="da-DK"/>
        </w:rPr>
        <w:t xml:space="preserve">Hos patienter med Crohns sygdom sås en reduktion i antallet af celler med </w:t>
      </w:r>
      <w:r>
        <w:rPr>
          <w:szCs w:val="22"/>
          <w:lang w:val="da-DK"/>
        </w:rPr>
        <w:t>ekspression</w:t>
      </w:r>
      <w:r w:rsidRPr="00DC0F4E">
        <w:rPr>
          <w:szCs w:val="22"/>
          <w:lang w:val="da-DK"/>
        </w:rPr>
        <w:t xml:space="preserve"> af inflammatoriske markørere</w:t>
      </w:r>
      <w:r>
        <w:rPr>
          <w:szCs w:val="22"/>
          <w:lang w:val="da-DK"/>
        </w:rPr>
        <w:t xml:space="preserve"> i colon</w:t>
      </w:r>
      <w:r w:rsidRPr="00DC0F4E">
        <w:rPr>
          <w:szCs w:val="22"/>
          <w:lang w:val="da-DK"/>
        </w:rPr>
        <w:t xml:space="preserve">, inklusive en betydelig reduktion </w:t>
      </w:r>
      <w:r>
        <w:rPr>
          <w:szCs w:val="22"/>
          <w:lang w:val="da-DK"/>
        </w:rPr>
        <w:t xml:space="preserve">i antallet </w:t>
      </w:r>
      <w:r w:rsidRPr="00DC0F4E">
        <w:rPr>
          <w:szCs w:val="22"/>
          <w:lang w:val="da-DK"/>
        </w:rPr>
        <w:t>af</w:t>
      </w:r>
      <w:r>
        <w:rPr>
          <w:szCs w:val="22"/>
          <w:lang w:val="da-DK"/>
        </w:rPr>
        <w:t xml:space="preserve"> celler med</w:t>
      </w:r>
      <w:r w:rsidRPr="00DC0F4E">
        <w:rPr>
          <w:szCs w:val="22"/>
          <w:lang w:val="da-DK"/>
        </w:rPr>
        <w:t xml:space="preserve"> TNF</w:t>
      </w:r>
      <w:r w:rsidRPr="00D92433">
        <w:rPr>
          <w:szCs w:val="22"/>
          <w:lang w:val="en-GB"/>
        </w:rPr>
        <w:t>α</w:t>
      </w:r>
      <w:r>
        <w:rPr>
          <w:szCs w:val="22"/>
          <w:lang w:val="da-DK"/>
        </w:rPr>
        <w:t>-ekspression</w:t>
      </w:r>
      <w:r w:rsidRPr="00DC0F4E">
        <w:rPr>
          <w:szCs w:val="22"/>
          <w:lang w:val="da-DK"/>
        </w:rPr>
        <w:t>. Endoskopiske undersøgelser af tarmslimhinden har vist tegn på heling af slimhinden hos patienter, som blevet behandlet med adalimumab.</w:t>
      </w:r>
    </w:p>
    <w:p w:rsidR="00FB5783" w:rsidP="00FB5783" w14:paraId="45C00AF5" w14:textId="77777777">
      <w:pPr>
        <w:rPr>
          <w:szCs w:val="22"/>
          <w:lang w:val="da-DK"/>
        </w:rPr>
      </w:pPr>
    </w:p>
    <w:p w:rsidR="00FB5783" w:rsidP="00FB5783" w14:paraId="737136BD" w14:textId="77777777">
      <w:pPr>
        <w:pStyle w:val="EMEAHeadingUnderline"/>
        <w:spacing w:before="0" w:beforeLines="0" w:after="0" w:afterLines="0"/>
        <w:rPr>
          <w:lang w:val="da-DK"/>
        </w:rPr>
      </w:pPr>
      <w:r>
        <w:rPr>
          <w:lang w:val="da-DK"/>
        </w:rPr>
        <w:t>Klinisk virkning og sikkerhed</w:t>
      </w:r>
    </w:p>
    <w:p w:rsidR="00FB5783" w:rsidP="00FB5783" w14:paraId="594DD36A" w14:textId="77777777">
      <w:pPr>
        <w:pStyle w:val="EMEANormal"/>
        <w:rPr>
          <w:lang w:val="da-DK"/>
        </w:rPr>
      </w:pPr>
    </w:p>
    <w:p w:rsidR="00707909" w:rsidRPr="005A49B3" w:rsidP="00707909" w14:paraId="19B472EF" w14:textId="77777777">
      <w:pPr>
        <w:pStyle w:val="EMEAHeadingUnderline"/>
        <w:tabs>
          <w:tab w:val="clear" w:pos="562"/>
        </w:tabs>
        <w:spacing w:before="0" w:beforeLines="0" w:after="0" w:afterLines="0"/>
        <w:rPr>
          <w:i/>
          <w:u w:val="none"/>
          <w:lang w:val="da-DK"/>
        </w:rPr>
      </w:pPr>
      <w:r w:rsidRPr="005A49B3">
        <w:rPr>
          <w:i/>
          <w:u w:val="none"/>
          <w:lang w:val="da-DK"/>
        </w:rPr>
        <w:t>Reumatoid artrit</w:t>
      </w:r>
    </w:p>
    <w:p w:rsidR="00707909" w:rsidP="00707909" w14:paraId="3AAA041B" w14:textId="77777777">
      <w:pPr>
        <w:pStyle w:val="EMEANormal"/>
        <w:rPr>
          <w:lang w:val="da-DK"/>
        </w:rPr>
      </w:pPr>
    </w:p>
    <w:p w:rsidR="00707909" w:rsidP="00707909" w14:paraId="276C4C03" w14:textId="77777777">
      <w:pPr>
        <w:rPr>
          <w:lang w:val="da-DK"/>
        </w:rPr>
      </w:pPr>
      <w:r>
        <w:rPr>
          <w:lang w:val="da-DK"/>
        </w:rPr>
        <w:t xml:space="preserve">Humira  er vurderet hos mere end 3.000 patienter i de kliniske reumatoid artrit-studier. Humiras virkning og bivirkningsprofil blev vurderet i fem randomiserede, dobbeltblindede og velkontrollerede studier. Nogle patienter blev behandlet i op til 120 måneder. </w:t>
      </w:r>
      <w:r w:rsidRPr="005A49B3">
        <w:rPr>
          <w:szCs w:val="22"/>
          <w:lang w:val="da-DK"/>
        </w:rPr>
        <w:t>Smerte</w:t>
      </w:r>
      <w:r>
        <w:rPr>
          <w:szCs w:val="22"/>
          <w:lang w:val="da-DK"/>
        </w:rPr>
        <w:t>r</w:t>
      </w:r>
      <w:r w:rsidRPr="005A49B3">
        <w:rPr>
          <w:szCs w:val="22"/>
          <w:lang w:val="da-DK"/>
        </w:rPr>
        <w:t xml:space="preserve"> </w:t>
      </w:r>
      <w:r w:rsidRPr="00A134E1">
        <w:rPr>
          <w:szCs w:val="22"/>
          <w:lang w:val="da-DK"/>
        </w:rPr>
        <w:t xml:space="preserve">ved injektionsstedet </w:t>
      </w:r>
      <w:r>
        <w:rPr>
          <w:szCs w:val="22"/>
          <w:lang w:val="da-DK"/>
        </w:rPr>
        <w:t xml:space="preserve">i </w:t>
      </w:r>
      <w:r w:rsidRPr="00A134E1">
        <w:rPr>
          <w:szCs w:val="22"/>
          <w:lang w:val="da-DK"/>
        </w:rPr>
        <w:t>for</w:t>
      </w:r>
      <w:r>
        <w:rPr>
          <w:szCs w:val="22"/>
          <w:lang w:val="da-DK"/>
        </w:rPr>
        <w:t>bindelse</w:t>
      </w:r>
      <w:r w:rsidRPr="00A134E1">
        <w:rPr>
          <w:szCs w:val="22"/>
          <w:lang w:val="da-DK"/>
        </w:rPr>
        <w:t xml:space="preserve"> </w:t>
      </w:r>
      <w:r>
        <w:rPr>
          <w:szCs w:val="22"/>
          <w:lang w:val="da-DK"/>
        </w:rPr>
        <w:t xml:space="preserve">med </w:t>
      </w:r>
      <w:r w:rsidRPr="00A134E1">
        <w:rPr>
          <w:szCs w:val="22"/>
          <w:lang w:val="da-DK"/>
        </w:rPr>
        <w:t>Humira 40 mg/0,4 ml blev evalueret</w:t>
      </w:r>
      <w:r>
        <w:rPr>
          <w:szCs w:val="22"/>
          <w:lang w:val="da-DK"/>
        </w:rPr>
        <w:t xml:space="preserve"> over 2 tidsperioder</w:t>
      </w:r>
      <w:r w:rsidRPr="00A134E1">
        <w:rPr>
          <w:szCs w:val="22"/>
          <w:lang w:val="da-DK"/>
        </w:rPr>
        <w:t xml:space="preserve"> i to randomiserede, enkelt-blindede overkrydsningsstudier med aktiv kontrol.</w:t>
      </w:r>
    </w:p>
    <w:p w:rsidR="00707909" w:rsidP="00707909" w14:paraId="00ACDE85" w14:textId="77777777">
      <w:pPr>
        <w:rPr>
          <w:lang w:val="da-DK"/>
        </w:rPr>
      </w:pPr>
    </w:p>
    <w:p w:rsidR="00707909" w:rsidP="00707909" w14:paraId="02E1361D" w14:textId="77777777">
      <w:pPr>
        <w:rPr>
          <w:lang w:val="da-DK"/>
        </w:rPr>
      </w:pPr>
      <w:r>
        <w:rPr>
          <w:lang w:val="da-DK"/>
        </w:rPr>
        <w:t xml:space="preserve">RA-studie I evaluerede 271 patienter, der var </w:t>
      </w:r>
      <w:r>
        <w:rPr>
          <w:rFonts w:ascii="Symbol" w:hAnsi="Symbol"/>
        </w:rPr>
        <w:sym w:font="Symbol" w:char="F0B3"/>
      </w:r>
      <w:r>
        <w:rPr>
          <w:lang w:val="da-DK"/>
        </w:rPr>
        <w:t xml:space="preserve"> 18 år, med moderat til alvorlig aktiv reumatoid artrit, hvor behandling var mislykket med mindst ét sygdomsmodificerende antireumatisk lægemiddel, hvor methotrexat i doser på 12,5 til 25 mg (10 mg ved methotrexat-intolerans) hver uge havde haft utilstrækkelig </w:t>
      </w:r>
      <w:r w:rsidR="00965696">
        <w:rPr>
          <w:lang w:val="da-DK"/>
        </w:rPr>
        <w:t>virkning</w:t>
      </w:r>
      <w:r>
        <w:rPr>
          <w:lang w:val="da-DK"/>
        </w:rPr>
        <w:t>, og hvor methotrexat-dosen forblev konstant på 10 til 25 mg hver uge. Doser på 20, 40 eller 80 mg Humira eller placebo blev givet hver anden uge i 24 uger.</w:t>
      </w:r>
    </w:p>
    <w:p w:rsidR="00707909" w:rsidP="00707909" w14:paraId="14E5A6F1" w14:textId="77777777">
      <w:pPr>
        <w:rPr>
          <w:lang w:val="da-DK"/>
        </w:rPr>
      </w:pPr>
    </w:p>
    <w:p w:rsidR="00707909" w:rsidP="00707909" w14:paraId="49423790" w14:textId="77777777">
      <w:pPr>
        <w:rPr>
          <w:lang w:val="da-DK"/>
        </w:rPr>
      </w:pPr>
      <w:r>
        <w:rPr>
          <w:lang w:val="da-DK"/>
        </w:rPr>
        <w:t xml:space="preserve">RA-studie II evaluerede 544 patienter, der var </w:t>
      </w:r>
      <w:r>
        <w:rPr>
          <w:rFonts w:ascii="Symbol" w:hAnsi="Symbol"/>
        </w:rPr>
        <w:sym w:font="Symbol" w:char="F0B3"/>
      </w:r>
      <w:r>
        <w:rPr>
          <w:lang w:val="da-DK"/>
        </w:rPr>
        <w:t xml:space="preserve"> 18 år, med moderat til alvorlig aktiv reumatoid artrit, hvor behandling var mislykket med mindst ét sygdomsmodificerende antireumatisk lægemiddel. Doser på 20 eller 40 mg Humira blev givet ved subkutan injektion hver anden uge med placebo i de øvrige uger eller hver uge i 26 uger; placebo blev givet hver uge i samme periode. Ingen andre sygdomsmodificerende antireumatiske lægemidler blev tilladt.</w:t>
      </w:r>
    </w:p>
    <w:p w:rsidR="00707909" w:rsidP="00707909" w14:paraId="0C5A6FDC" w14:textId="77777777">
      <w:pPr>
        <w:keepNext/>
        <w:rPr>
          <w:lang w:val="da-DK"/>
        </w:rPr>
      </w:pPr>
    </w:p>
    <w:p w:rsidR="00707909" w:rsidP="00707909" w14:paraId="0482134E" w14:textId="77777777">
      <w:pPr>
        <w:keepNext/>
        <w:rPr>
          <w:lang w:val="da-DK"/>
        </w:rPr>
      </w:pPr>
      <w:r>
        <w:rPr>
          <w:lang w:val="da-DK"/>
        </w:rPr>
        <w:t xml:space="preserve">RA-studie III evaluerede 619 patienter, der var </w:t>
      </w:r>
      <w:r>
        <w:rPr>
          <w:rFonts w:ascii="Symbol" w:hAnsi="Symbol"/>
        </w:rPr>
        <w:sym w:font="Symbol" w:char="F0B3"/>
      </w:r>
      <w:r>
        <w:rPr>
          <w:lang w:val="da-DK"/>
        </w:rPr>
        <w:t xml:space="preserve"> 18 år, med moderat til alvorlig aktiv reumatoid artrit, som havde haft et ikke-effektivt respons på methotrexat i doser på 12,5 til 25 mg eller som var intolerante over for 10 mg methotrexat hver uge. Der var tre grupper i dettestudie. Den første fik placeboinjektioner hver uge i 52 uger. Den anden fik 20 mg Humira hver uge i 52 uger. Den tredje gruppe fik 40 mg Humira hver anden uge og placeboinjektioner i de øvrige uger. Efter at have </w:t>
      </w:r>
      <w:r w:rsidRPr="004277FA">
        <w:rPr>
          <w:lang w:val="da-DK"/>
        </w:rPr>
        <w:t>gennemfør</w:t>
      </w:r>
      <w:r>
        <w:rPr>
          <w:lang w:val="da-DK"/>
        </w:rPr>
        <w:t>t</w:t>
      </w:r>
      <w:r w:rsidRPr="004277FA">
        <w:rPr>
          <w:lang w:val="da-DK"/>
        </w:rPr>
        <w:t xml:space="preserve"> de første 52 uger</w:t>
      </w:r>
      <w:r>
        <w:rPr>
          <w:lang w:val="da-DK"/>
        </w:rPr>
        <w:t xml:space="preserve"> blev 457 patienter optaget i et åbent fo</w:t>
      </w:r>
      <w:r>
        <w:rPr>
          <w:lang w:val="da-DK"/>
        </w:rPr>
        <w:t>rlængelsesstudie, hvor 40 mg Humira/MTX blev administreret hver anden uge i op til 10 år.</w:t>
      </w:r>
    </w:p>
    <w:p w:rsidR="00707909" w:rsidP="00707909" w14:paraId="0D2B5CA6" w14:textId="77777777">
      <w:pPr>
        <w:keepNext/>
        <w:rPr>
          <w:lang w:val="da-DK"/>
        </w:rPr>
      </w:pPr>
    </w:p>
    <w:p w:rsidR="00707909" w:rsidP="00707909" w14:paraId="538E0074" w14:textId="77777777">
      <w:pPr>
        <w:rPr>
          <w:lang w:val="da-DK"/>
        </w:rPr>
      </w:pPr>
      <w:r>
        <w:rPr>
          <w:lang w:val="da-DK"/>
        </w:rPr>
        <w:t xml:space="preserve">RA-studie IV vurderede primært sikkerheden hos 636 patienter, der var </w:t>
      </w:r>
      <w:r>
        <w:rPr>
          <w:rFonts w:ascii="Symbol" w:hAnsi="Symbol"/>
        </w:rPr>
        <w:sym w:font="Symbol" w:char="F0B3"/>
      </w:r>
      <w:r>
        <w:rPr>
          <w:lang w:val="da-DK"/>
        </w:rPr>
        <w:t xml:space="preserve"> 18 år, med moderat til alvorlig aktiv reumatoid artrit. Det var tilladt for patienterne at være enten fri for sygdomsmodificerende antireumatisk lægemiddel eller at forblive i deres allerede eksisterende reumatologiske terapi, forudsat at terapien havde været stabil i mindst 28 dage. Disse terapier omfatter methotrexat, leflunomid, hydroxychloroquin, sulfasalazin og/eller guldsalt. Patienterne blev randomiseret til 40 mg Humira eller placebo hver anden uge i 24 uger.</w:t>
      </w:r>
    </w:p>
    <w:p w:rsidR="00707909" w:rsidP="00707909" w14:paraId="09B44C2B" w14:textId="77777777">
      <w:pPr>
        <w:rPr>
          <w:lang w:val="da-DK"/>
        </w:rPr>
      </w:pPr>
    </w:p>
    <w:p w:rsidR="00707909" w:rsidRPr="00C4186B" w:rsidP="00707909" w14:paraId="64DAC1EB" w14:textId="77777777">
      <w:pPr>
        <w:rPr>
          <w:lang w:val="da-DK"/>
        </w:rPr>
      </w:pPr>
      <w:r>
        <w:rPr>
          <w:lang w:val="da-DK"/>
        </w:rPr>
        <w:t>RA-studie V vurderede 799 methotrexat-naive voksne patienter med moderat til alvorlig aktiv reumatoid artrit i tidligt stadium (gennemsnitlig sygdomsvarighed på mindre end 9 måneder). Dette studie vurderede virkningen af Humira 40 mg hver anden uge/methotrexat-kombinationsterapi, Humira monoterapi 40 mg hver anden uge og methotrexat-monoterapi med hensyn til reduktion af tegn, symptomer og hastigheden af progressionen af ledskader ved reumatoid artrit i 104 uger</w:t>
      </w:r>
      <w:r w:rsidRPr="00C4186B">
        <w:rPr>
          <w:lang w:val="da-DK"/>
        </w:rPr>
        <w:t>.</w:t>
      </w:r>
      <w:r w:rsidRPr="00C4186B">
        <w:rPr>
          <w:rFonts w:eastAsia="Calibri"/>
          <w:szCs w:val="22"/>
          <w:lang w:val="da-DK"/>
        </w:rPr>
        <w:t xml:space="preserve"> </w:t>
      </w:r>
      <w:r w:rsidRPr="00C4186B">
        <w:rPr>
          <w:lang w:val="da-DK"/>
        </w:rPr>
        <w:t>Efter at have gennemført de første 104 uger blev 497 patienter optaget i et åbent forlængelsesstudie, hvor 40 mg Humira blev administreret hver anden uge i op til 10 år.</w:t>
      </w:r>
    </w:p>
    <w:p w:rsidR="00707909" w:rsidP="00707909" w14:paraId="374E4C55" w14:textId="77777777">
      <w:pPr>
        <w:rPr>
          <w:lang w:val="da-DK"/>
        </w:rPr>
      </w:pPr>
    </w:p>
    <w:p w:rsidR="00707909" w:rsidP="00707909" w14:paraId="51D32B4D" w14:textId="77777777">
      <w:pPr>
        <w:rPr>
          <w:lang w:val="da-DK"/>
        </w:rPr>
      </w:pPr>
      <w:r w:rsidRPr="005A49B3">
        <w:rPr>
          <w:lang w:val="da-DK"/>
        </w:rPr>
        <w:t>RA-studie VI og VII evaluerede</w:t>
      </w:r>
      <w:r>
        <w:rPr>
          <w:lang w:val="da-DK"/>
        </w:rPr>
        <w:t xml:space="preserve"> hver</w:t>
      </w:r>
      <w:r w:rsidRPr="005A49B3">
        <w:rPr>
          <w:lang w:val="da-DK"/>
        </w:rPr>
        <w:t xml:space="preserve"> 60 patienter </w:t>
      </w:r>
      <w:r w:rsidRPr="005A49B3">
        <w:rPr>
          <w:rFonts w:ascii="Symbol" w:hAnsi="Symbol"/>
        </w:rPr>
        <w:sym w:font="Symbol" w:char="F0B3"/>
      </w:r>
      <w:r w:rsidRPr="005A49B3">
        <w:rPr>
          <w:lang w:val="da-DK"/>
        </w:rPr>
        <w:t xml:space="preserve"> 18 år med moderat til alvorlig aktiv reumatoid artrit. De inkluderede patienter var enten nuværende brugere af Humira 40 mg/0,8 ml</w:t>
      </w:r>
      <w:r>
        <w:rPr>
          <w:lang w:val="da-DK"/>
        </w:rPr>
        <w:t>, der</w:t>
      </w:r>
      <w:r w:rsidRPr="005A49B3">
        <w:rPr>
          <w:lang w:val="da-DK"/>
        </w:rPr>
        <w:t xml:space="preserve"> bedømte deres gennemsnitlige smerter ved injektionsstedet som mindst 3 cm (på en 0-10 cm VAS (visual analog skala)) eller biologisk naive patienter, der på</w:t>
      </w:r>
      <w:r w:rsidR="0008757D">
        <w:rPr>
          <w:lang w:val="da-DK"/>
        </w:rPr>
        <w:t>begyndte</w:t>
      </w:r>
      <w:r w:rsidRPr="005A49B3">
        <w:rPr>
          <w:lang w:val="da-DK"/>
        </w:rPr>
        <w:t xml:space="preserve"> Humira 40 mg/0,8 ml. Patienterne blev randomiseret til at få en enkelt dosis Humira 40 mg/0,8 ml eller Humira 40 mg/0,4 ml, efterfulgt af en enkelt injektion med den modsatte behandling ved d</w:t>
      </w:r>
      <w:r w:rsidRPr="005A49B3">
        <w:rPr>
          <w:lang w:val="da-DK"/>
        </w:rPr>
        <w:t>eres næste dosis.</w:t>
      </w:r>
    </w:p>
    <w:p w:rsidR="00707909" w:rsidP="00707909" w14:paraId="2D30FB52" w14:textId="77777777">
      <w:pPr>
        <w:rPr>
          <w:lang w:val="da-DK"/>
        </w:rPr>
      </w:pPr>
    </w:p>
    <w:p w:rsidR="00707909" w:rsidP="00707909" w14:paraId="4B26442B" w14:textId="77777777">
      <w:pPr>
        <w:rPr>
          <w:lang w:val="da-DK"/>
        </w:rPr>
      </w:pPr>
      <w:r>
        <w:rPr>
          <w:lang w:val="da-DK"/>
        </w:rPr>
        <w:t xml:space="preserve">Det primære endepunkt i RA-studie I, II og III og det sekundære endepunkt i RA-studie IV var den procentdel af patienter, som fik </w:t>
      </w:r>
      <w:smartTag w:uri="urn:schemas-microsoft-com:office:smarttags" w:element="stockticker">
        <w:r>
          <w:rPr>
            <w:lang w:val="da-DK"/>
          </w:rPr>
          <w:t>ACR</w:t>
        </w:r>
      </w:smartTag>
      <w:r>
        <w:rPr>
          <w:lang w:val="da-DK"/>
        </w:rPr>
        <w:t xml:space="preserve"> 20-respons i uge 24 eller 26. Det primære endepunkt i RA-studie V var procentdelen af patienter, som opnåede et </w:t>
      </w:r>
      <w:r w:rsidR="0008757D">
        <w:rPr>
          <w:lang w:val="da-DK"/>
        </w:rPr>
        <w:t>ACR</w:t>
      </w:r>
      <w:r w:rsidR="008D5FAE">
        <w:rPr>
          <w:lang w:val="da-DK"/>
        </w:rPr>
        <w:t>-</w:t>
      </w:r>
      <w:r w:rsidR="0008757D">
        <w:rPr>
          <w:lang w:val="da-DK"/>
        </w:rPr>
        <w:t xml:space="preserve"> </w:t>
      </w:r>
      <w:r>
        <w:rPr>
          <w:lang w:val="da-DK"/>
        </w:rPr>
        <w:t xml:space="preserve">50 respons i uge 52. Studierne III og V havde yderligere primære endepunkter i uge 52 med forsinket sygdomsprogression (bestemt ud fra røntgenresultater). RA-studie III  havde også et primært endepunkt, som var ændringer i livskvalitet. Det primære endepunkt i RA-studie VI og VII var </w:t>
      </w:r>
      <w:r w:rsidRPr="005A49B3">
        <w:rPr>
          <w:lang w:val="da-DK"/>
        </w:rPr>
        <w:t>smerte ved injektionsstedet</w:t>
      </w:r>
      <w:r>
        <w:rPr>
          <w:lang w:val="da-DK"/>
        </w:rPr>
        <w:t xml:space="preserve"> umiddelbart efter injektion målt </w:t>
      </w:r>
      <w:r w:rsidRPr="005A49B3">
        <w:rPr>
          <w:lang w:val="da-DK"/>
        </w:rPr>
        <w:t>på en 0-10 cm VAS (visual analog skala)</w:t>
      </w:r>
      <w:r>
        <w:rPr>
          <w:lang w:val="da-DK"/>
        </w:rPr>
        <w:t>.</w:t>
      </w:r>
    </w:p>
    <w:p w:rsidR="00707909" w:rsidP="00707909" w14:paraId="1611F51F" w14:textId="77777777">
      <w:pPr>
        <w:rPr>
          <w:lang w:val="da-DK"/>
        </w:rPr>
      </w:pPr>
    </w:p>
    <w:p w:rsidR="00707909" w:rsidP="00707909" w14:paraId="49F57563" w14:textId="77777777">
      <w:pPr>
        <w:pStyle w:val="EMEAHeadingUnderline"/>
        <w:spacing w:before="0" w:beforeLines="0" w:after="0" w:afterLines="0"/>
        <w:rPr>
          <w:i/>
          <w:lang w:val="da-DK"/>
        </w:rPr>
      </w:pPr>
      <w:r w:rsidRPr="005A49B3">
        <w:rPr>
          <w:i/>
          <w:lang w:val="da-DK"/>
        </w:rPr>
        <w:t>ACR-respons</w:t>
      </w:r>
    </w:p>
    <w:p w:rsidR="00707909" w:rsidRPr="00832EA4" w:rsidP="00707909" w14:paraId="68A5299C" w14:textId="77777777">
      <w:pPr>
        <w:pStyle w:val="EMEANormal"/>
        <w:rPr>
          <w:lang w:val="da-DK"/>
        </w:rPr>
      </w:pPr>
    </w:p>
    <w:p w:rsidR="00707909" w:rsidP="00707909" w14:paraId="233A2CED" w14:textId="77777777">
      <w:pPr>
        <w:rPr>
          <w:lang w:val="da-DK"/>
        </w:rPr>
      </w:pPr>
      <w:r>
        <w:rPr>
          <w:lang w:val="da-DK"/>
        </w:rPr>
        <w:t xml:space="preserve">Den procent af Humira-behandlede patienter, der fik </w:t>
      </w:r>
      <w:smartTag w:uri="urn:schemas-microsoft-com:office:smarttags" w:element="stockticker">
        <w:r>
          <w:rPr>
            <w:lang w:val="da-DK"/>
          </w:rPr>
          <w:t>ACR</w:t>
        </w:r>
      </w:smartTag>
      <w:r>
        <w:rPr>
          <w:lang w:val="da-DK"/>
        </w:rPr>
        <w:t xml:space="preserve"> 20-, 50- og 70-respons, var konsistent mellem RA-studie I, II og III. Resultaterne for 40 mg hver anden uge er opstillet i tabel </w:t>
      </w:r>
      <w:r w:rsidR="00024830">
        <w:rPr>
          <w:lang w:val="da-DK"/>
        </w:rPr>
        <w:t>5</w:t>
      </w:r>
      <w:r>
        <w:rPr>
          <w:lang w:val="da-DK"/>
        </w:rPr>
        <w:t>.</w:t>
      </w:r>
    </w:p>
    <w:p w:rsidR="00707909" w:rsidP="00707909" w14:paraId="09DA3F1E" w14:textId="77777777">
      <w:pPr>
        <w:rPr>
          <w:lang w:val="da-DK"/>
        </w:rPr>
      </w:pPr>
    </w:p>
    <w:tbl>
      <w:tblPr>
        <w:tblW w:w="9124" w:type="dxa"/>
        <w:tblInd w:w="98" w:type="dxa"/>
        <w:tblLayout w:type="fixed"/>
        <w:tblCellMar>
          <w:left w:w="0" w:type="dxa"/>
          <w:right w:w="0" w:type="dxa"/>
        </w:tblCellMar>
        <w:tblLook w:val="0000"/>
      </w:tblPr>
      <w:tblGrid>
        <w:gridCol w:w="1186"/>
        <w:gridCol w:w="1134"/>
        <w:gridCol w:w="1550"/>
        <w:gridCol w:w="1285"/>
        <w:gridCol w:w="1276"/>
        <w:gridCol w:w="1276"/>
        <w:gridCol w:w="1417"/>
      </w:tblGrid>
      <w:tr w14:paraId="65E41963" w14:textId="77777777" w:rsidTr="00CB04B5">
        <w:tblPrEx>
          <w:tblW w:w="9124" w:type="dxa"/>
          <w:tblInd w:w="98" w:type="dxa"/>
          <w:tblLayout w:type="fixed"/>
          <w:tblLook w:val="0000"/>
        </w:tblPrEx>
        <w:tc>
          <w:tcPr>
            <w:tcW w:w="9124" w:type="dxa"/>
            <w:gridSpan w:val="7"/>
          </w:tcPr>
          <w:p w:rsidR="00707909" w:rsidRPr="002834A4" w:rsidP="00EC7C82" w14:paraId="14B40C29" w14:textId="77777777">
            <w:pPr>
              <w:pStyle w:val="BodyText1"/>
              <w:keepNext/>
              <w:tabs>
                <w:tab w:val="clear" w:pos="1152"/>
                <w:tab w:val="clear" w:pos="1872"/>
              </w:tabs>
              <w:spacing w:after="0" w:line="240" w:lineRule="auto"/>
              <w:ind w:left="0"/>
              <w:jc w:val="center"/>
              <w:rPr>
                <w:sz w:val="22"/>
                <w:lang w:val="da-DK"/>
              </w:rPr>
            </w:pPr>
          </w:p>
          <w:p w:rsidR="00707909" w:rsidRPr="002834A4" w:rsidP="00EC7C82" w14:paraId="5A434574" w14:textId="77777777">
            <w:pPr>
              <w:pStyle w:val="BodyText1"/>
              <w:keepNext/>
              <w:tabs>
                <w:tab w:val="clear" w:pos="1152"/>
                <w:tab w:val="clear" w:pos="1872"/>
              </w:tabs>
              <w:spacing w:after="0" w:line="240" w:lineRule="auto"/>
              <w:ind w:left="0"/>
              <w:jc w:val="center"/>
              <w:rPr>
                <w:sz w:val="22"/>
                <w:lang w:val="da-DK"/>
              </w:rPr>
            </w:pPr>
            <w:r>
              <w:rPr>
                <w:b/>
                <w:sz w:val="22"/>
                <w:lang w:val="da-DK"/>
              </w:rPr>
              <w:t xml:space="preserve">Tabel </w:t>
            </w:r>
            <w:r w:rsidR="00024830">
              <w:rPr>
                <w:b/>
                <w:sz w:val="22"/>
                <w:lang w:val="da-DK"/>
              </w:rPr>
              <w:t>5</w:t>
            </w:r>
          </w:p>
          <w:p w:rsidR="00707909" w:rsidRPr="002834A4" w:rsidP="00EC7C82" w14:paraId="61CC54B2" w14:textId="77777777">
            <w:pPr>
              <w:pStyle w:val="BodyText1"/>
              <w:keepNext/>
              <w:tabs>
                <w:tab w:val="clear" w:pos="1152"/>
                <w:tab w:val="clear" w:pos="1872"/>
              </w:tabs>
              <w:spacing w:after="0" w:line="240" w:lineRule="auto"/>
              <w:ind w:left="0"/>
              <w:jc w:val="center"/>
              <w:rPr>
                <w:sz w:val="22"/>
                <w:lang w:val="da-DK"/>
              </w:rPr>
            </w:pPr>
            <w:r>
              <w:rPr>
                <w:b/>
                <w:sz w:val="22"/>
                <w:lang w:val="da-DK"/>
              </w:rPr>
              <w:t>ACR-respons i placebokontrollerede studie</w:t>
            </w:r>
          </w:p>
          <w:p w:rsidR="00707909" w:rsidRPr="002834A4" w:rsidP="00EC7C82" w14:paraId="76DA1D88" w14:textId="77777777">
            <w:pPr>
              <w:pStyle w:val="BodyText1"/>
              <w:keepNext/>
              <w:tabs>
                <w:tab w:val="clear" w:pos="1152"/>
                <w:tab w:val="clear" w:pos="1872"/>
              </w:tabs>
              <w:spacing w:after="0" w:line="240" w:lineRule="auto"/>
              <w:ind w:left="0"/>
              <w:jc w:val="center"/>
              <w:rPr>
                <w:sz w:val="22"/>
                <w:lang w:val="da-DK"/>
              </w:rPr>
            </w:pPr>
            <w:r>
              <w:rPr>
                <w:b/>
                <w:sz w:val="22"/>
                <w:lang w:val="da-DK"/>
              </w:rPr>
              <w:t>(Procent af patienter)</w:t>
            </w:r>
          </w:p>
          <w:p w:rsidR="00707909" w:rsidP="00EC7C82" w14:paraId="28ABE7B0" w14:textId="77777777">
            <w:pPr>
              <w:pStyle w:val="BodyText1"/>
              <w:keepNext/>
              <w:tabs>
                <w:tab w:val="clear" w:pos="1152"/>
                <w:tab w:val="clear" w:pos="1872"/>
              </w:tabs>
              <w:spacing w:after="0" w:line="240" w:lineRule="auto"/>
              <w:ind w:left="0"/>
              <w:jc w:val="center"/>
              <w:rPr>
                <w:b/>
                <w:sz w:val="22"/>
                <w:lang w:val="da-DK"/>
              </w:rPr>
            </w:pPr>
          </w:p>
        </w:tc>
      </w:tr>
      <w:tr w14:paraId="1B598868" w14:textId="77777777" w:rsidTr="00CB04B5">
        <w:tblPrEx>
          <w:tblW w:w="9124" w:type="dxa"/>
          <w:tblInd w:w="98" w:type="dxa"/>
          <w:tblLayout w:type="fixed"/>
          <w:tblLook w:val="0000"/>
        </w:tblPrEx>
        <w:trPr>
          <w:cantSplit/>
        </w:trPr>
        <w:tc>
          <w:tcPr>
            <w:tcW w:w="1186" w:type="dxa"/>
            <w:tcBorders>
              <w:top w:val="single" w:sz="6" w:space="0" w:color="auto"/>
              <w:right w:val="single" w:sz="6" w:space="0" w:color="auto"/>
            </w:tcBorders>
          </w:tcPr>
          <w:p w:rsidR="00707909" w:rsidP="00CB04B5" w14:paraId="7AAECB9E" w14:textId="77777777">
            <w:pPr>
              <w:pStyle w:val="In-texttable"/>
              <w:spacing w:line="240" w:lineRule="auto"/>
              <w:rPr>
                <w:rFonts w:ascii="Times New Roman" w:hAnsi="Times New Roman"/>
                <w:sz w:val="22"/>
                <w:lang w:val="da-DK"/>
              </w:rPr>
            </w:pPr>
            <w:r>
              <w:rPr>
                <w:rFonts w:ascii="Times New Roman" w:hAnsi="Times New Roman"/>
                <w:sz w:val="22"/>
                <w:lang w:val="da-DK"/>
              </w:rPr>
              <w:t>Respons</w:t>
            </w:r>
          </w:p>
        </w:tc>
        <w:tc>
          <w:tcPr>
            <w:tcW w:w="2684" w:type="dxa"/>
            <w:gridSpan w:val="2"/>
            <w:tcBorders>
              <w:top w:val="single" w:sz="6" w:space="0" w:color="auto"/>
              <w:left w:val="single" w:sz="6" w:space="0" w:color="auto"/>
              <w:bottom w:val="single" w:sz="6" w:space="0" w:color="auto"/>
              <w:right w:val="single" w:sz="6" w:space="0" w:color="auto"/>
            </w:tcBorders>
          </w:tcPr>
          <w:p w:rsidR="00707909" w:rsidP="00CB04B5" w14:paraId="1EC678BE"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RA-studie I</w:t>
            </w:r>
            <w:r>
              <w:rPr>
                <w:rFonts w:ascii="Times New Roman" w:hAnsi="Times New Roman"/>
                <w:sz w:val="22"/>
                <w:vertAlign w:val="superscript"/>
                <w:lang w:val="da-DK"/>
              </w:rPr>
              <w:t>a</w:t>
            </w:r>
            <w:r>
              <w:rPr>
                <w:rFonts w:ascii="Times New Roman" w:hAnsi="Times New Roman"/>
                <w:sz w:val="22"/>
                <w:lang w:val="da-DK"/>
              </w:rPr>
              <w:t>**</w:t>
            </w:r>
          </w:p>
        </w:tc>
        <w:tc>
          <w:tcPr>
            <w:tcW w:w="2561" w:type="dxa"/>
            <w:gridSpan w:val="2"/>
            <w:tcBorders>
              <w:top w:val="single" w:sz="6" w:space="0" w:color="auto"/>
              <w:left w:val="single" w:sz="6" w:space="0" w:color="auto"/>
              <w:bottom w:val="single" w:sz="6" w:space="0" w:color="auto"/>
              <w:right w:val="single" w:sz="6" w:space="0" w:color="auto"/>
            </w:tcBorders>
          </w:tcPr>
          <w:p w:rsidR="00707909" w:rsidP="00CB04B5" w14:paraId="3F12CCBE"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RA-studie II</w:t>
            </w:r>
            <w:r>
              <w:rPr>
                <w:rFonts w:ascii="Times New Roman" w:hAnsi="Times New Roman"/>
                <w:sz w:val="22"/>
                <w:vertAlign w:val="superscript"/>
                <w:lang w:val="da-DK"/>
              </w:rPr>
              <w:t>a</w:t>
            </w:r>
            <w:r>
              <w:rPr>
                <w:rFonts w:ascii="Times New Roman" w:hAnsi="Times New Roman"/>
                <w:sz w:val="22"/>
                <w:lang w:val="da-DK"/>
              </w:rPr>
              <w:t>**</w:t>
            </w:r>
          </w:p>
        </w:tc>
        <w:tc>
          <w:tcPr>
            <w:tcW w:w="2693" w:type="dxa"/>
            <w:gridSpan w:val="2"/>
            <w:tcBorders>
              <w:top w:val="single" w:sz="6" w:space="0" w:color="auto"/>
              <w:left w:val="single" w:sz="6" w:space="0" w:color="auto"/>
              <w:bottom w:val="single" w:sz="6" w:space="0" w:color="auto"/>
            </w:tcBorders>
          </w:tcPr>
          <w:p w:rsidR="00707909" w:rsidP="00CB04B5" w14:paraId="4F4565F2"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RA-studie III</w:t>
            </w:r>
            <w:r>
              <w:rPr>
                <w:rFonts w:ascii="Times New Roman" w:hAnsi="Times New Roman"/>
                <w:sz w:val="22"/>
                <w:vertAlign w:val="superscript"/>
                <w:lang w:val="da-DK"/>
              </w:rPr>
              <w:t>a</w:t>
            </w:r>
            <w:r>
              <w:rPr>
                <w:rFonts w:ascii="Times New Roman" w:hAnsi="Times New Roman"/>
                <w:sz w:val="22"/>
                <w:lang w:val="da-DK"/>
              </w:rPr>
              <w:t>**</w:t>
            </w:r>
          </w:p>
          <w:p w:rsidR="00707909" w:rsidP="00CB04B5" w14:paraId="3464D559" w14:textId="77777777">
            <w:pPr>
              <w:pStyle w:val="In-texttable"/>
              <w:spacing w:line="240" w:lineRule="auto"/>
              <w:jc w:val="center"/>
              <w:rPr>
                <w:rFonts w:ascii="Times New Roman" w:hAnsi="Times New Roman"/>
                <w:sz w:val="22"/>
                <w:lang w:val="da-DK"/>
              </w:rPr>
            </w:pPr>
          </w:p>
        </w:tc>
      </w:tr>
      <w:tr w14:paraId="48BB7D5D" w14:textId="77777777" w:rsidTr="00CB04B5">
        <w:tblPrEx>
          <w:tblW w:w="9124" w:type="dxa"/>
          <w:tblInd w:w="98" w:type="dxa"/>
          <w:tblLayout w:type="fixed"/>
          <w:tblLook w:val="0000"/>
        </w:tblPrEx>
        <w:trPr>
          <w:cantSplit/>
        </w:trPr>
        <w:tc>
          <w:tcPr>
            <w:tcW w:w="1186" w:type="dxa"/>
            <w:tcBorders>
              <w:bottom w:val="single" w:sz="6" w:space="0" w:color="auto"/>
              <w:right w:val="single" w:sz="6" w:space="0" w:color="auto"/>
            </w:tcBorders>
          </w:tcPr>
          <w:p w:rsidR="00707909" w:rsidP="00CB04B5" w14:paraId="54D2C5C9" w14:textId="77777777">
            <w:pPr>
              <w:pStyle w:val="In-texttable"/>
              <w:spacing w:line="240" w:lineRule="auto"/>
              <w:rPr>
                <w:rFonts w:ascii="Times New Roman" w:hAnsi="Times New Roman"/>
                <w:sz w:val="22"/>
                <w:lang w:val="da-DK"/>
              </w:rPr>
            </w:pPr>
          </w:p>
        </w:tc>
        <w:tc>
          <w:tcPr>
            <w:tcW w:w="1134" w:type="dxa"/>
            <w:tcBorders>
              <w:top w:val="single" w:sz="6" w:space="0" w:color="auto"/>
              <w:left w:val="single" w:sz="6" w:space="0" w:color="auto"/>
              <w:bottom w:val="single" w:sz="6" w:space="0" w:color="auto"/>
            </w:tcBorders>
          </w:tcPr>
          <w:p w:rsidR="00707909" w:rsidP="00CB04B5" w14:paraId="34FA9F37"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Placebo/ MTX</w:t>
            </w:r>
            <w:r>
              <w:rPr>
                <w:rFonts w:ascii="Times New Roman" w:hAnsi="Times New Roman"/>
                <w:sz w:val="22"/>
                <w:vertAlign w:val="superscript"/>
                <w:lang w:val="da-DK"/>
              </w:rPr>
              <w:t>c</w:t>
            </w:r>
          </w:p>
          <w:p w:rsidR="00707909" w:rsidP="00CB04B5" w14:paraId="0DBAC9BD"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n=60</w:t>
            </w:r>
          </w:p>
        </w:tc>
        <w:tc>
          <w:tcPr>
            <w:tcW w:w="1550" w:type="dxa"/>
            <w:tcBorders>
              <w:top w:val="single" w:sz="6" w:space="0" w:color="auto"/>
              <w:bottom w:val="single" w:sz="6" w:space="0" w:color="auto"/>
              <w:right w:val="single" w:sz="6" w:space="0" w:color="auto"/>
            </w:tcBorders>
          </w:tcPr>
          <w:p w:rsidR="00707909" w:rsidP="00CB04B5" w14:paraId="51DA1972"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Humira</w:t>
            </w:r>
            <w:r>
              <w:rPr>
                <w:rFonts w:ascii="Times New Roman" w:hAnsi="Times New Roman"/>
                <w:sz w:val="22"/>
                <w:vertAlign w:val="superscript"/>
                <w:lang w:val="da-DK"/>
              </w:rPr>
              <w:t>b</w:t>
            </w:r>
            <w:r>
              <w:rPr>
                <w:rFonts w:ascii="Times New Roman" w:hAnsi="Times New Roman"/>
                <w:sz w:val="22"/>
                <w:lang w:val="da-DK"/>
              </w:rPr>
              <w:t>/ MTX</w:t>
            </w:r>
            <w:r>
              <w:rPr>
                <w:rFonts w:ascii="Times New Roman" w:hAnsi="Times New Roman"/>
                <w:sz w:val="22"/>
                <w:vertAlign w:val="superscript"/>
                <w:lang w:val="da-DK"/>
              </w:rPr>
              <w:t>c</w:t>
            </w:r>
          </w:p>
          <w:p w:rsidR="00707909" w:rsidP="00CB04B5" w14:paraId="370F16B0"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n=63</w:t>
            </w:r>
          </w:p>
        </w:tc>
        <w:tc>
          <w:tcPr>
            <w:tcW w:w="1285" w:type="dxa"/>
            <w:tcBorders>
              <w:top w:val="single" w:sz="6" w:space="0" w:color="auto"/>
              <w:left w:val="single" w:sz="6" w:space="0" w:color="auto"/>
              <w:bottom w:val="single" w:sz="6" w:space="0" w:color="auto"/>
            </w:tcBorders>
          </w:tcPr>
          <w:p w:rsidR="00707909" w:rsidP="00CB04B5" w14:paraId="58E62378"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Placebo</w:t>
            </w:r>
          </w:p>
          <w:p w:rsidR="00707909" w:rsidP="00CB04B5" w14:paraId="0FEBA204"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n=110</w:t>
            </w:r>
          </w:p>
        </w:tc>
        <w:tc>
          <w:tcPr>
            <w:tcW w:w="1276" w:type="dxa"/>
            <w:tcBorders>
              <w:top w:val="single" w:sz="6" w:space="0" w:color="auto"/>
              <w:bottom w:val="single" w:sz="6" w:space="0" w:color="auto"/>
              <w:right w:val="single" w:sz="6" w:space="0" w:color="auto"/>
            </w:tcBorders>
          </w:tcPr>
          <w:p w:rsidR="00707909" w:rsidP="00CB04B5" w14:paraId="5DB32AC0"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Humira</w:t>
            </w:r>
            <w:r>
              <w:rPr>
                <w:rFonts w:ascii="Times New Roman" w:hAnsi="Times New Roman"/>
                <w:sz w:val="22"/>
                <w:vertAlign w:val="superscript"/>
                <w:lang w:val="da-DK"/>
              </w:rPr>
              <w:t>b</w:t>
            </w:r>
          </w:p>
          <w:p w:rsidR="00707909" w:rsidP="00CB04B5" w14:paraId="3D7BE38A"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n=113</w:t>
            </w:r>
          </w:p>
        </w:tc>
        <w:tc>
          <w:tcPr>
            <w:tcW w:w="1276" w:type="dxa"/>
            <w:tcBorders>
              <w:top w:val="single" w:sz="6" w:space="0" w:color="auto"/>
              <w:left w:val="single" w:sz="6" w:space="0" w:color="auto"/>
              <w:bottom w:val="single" w:sz="6" w:space="0" w:color="auto"/>
            </w:tcBorders>
          </w:tcPr>
          <w:p w:rsidR="00707909" w:rsidP="00CB04B5" w14:paraId="54D4EC2A"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Placebo/ MTX</w:t>
            </w:r>
            <w:r>
              <w:rPr>
                <w:rFonts w:ascii="Times New Roman" w:hAnsi="Times New Roman"/>
                <w:sz w:val="22"/>
                <w:vertAlign w:val="superscript"/>
                <w:lang w:val="da-DK"/>
              </w:rPr>
              <w:t>c</w:t>
            </w:r>
          </w:p>
          <w:p w:rsidR="00707909" w:rsidP="00CB04B5" w14:paraId="0774E898" w14:textId="77777777">
            <w:pPr>
              <w:pStyle w:val="In-texttable"/>
              <w:spacing w:line="240" w:lineRule="auto"/>
              <w:jc w:val="center"/>
              <w:rPr>
                <w:rFonts w:ascii="Times New Roman" w:hAnsi="Times New Roman"/>
                <w:sz w:val="22"/>
                <w:lang w:val="en-GB"/>
              </w:rPr>
            </w:pPr>
            <w:r>
              <w:rPr>
                <w:rFonts w:ascii="Times New Roman" w:hAnsi="Times New Roman"/>
                <w:sz w:val="22"/>
                <w:lang w:val="en-GB"/>
              </w:rPr>
              <w:t>n=200</w:t>
            </w:r>
          </w:p>
        </w:tc>
        <w:tc>
          <w:tcPr>
            <w:tcW w:w="1417" w:type="dxa"/>
            <w:tcBorders>
              <w:top w:val="single" w:sz="6" w:space="0" w:color="auto"/>
              <w:bottom w:val="single" w:sz="6" w:space="0" w:color="auto"/>
            </w:tcBorders>
          </w:tcPr>
          <w:p w:rsidR="00707909" w:rsidP="00CB04B5" w14:paraId="2B0BC0D3" w14:textId="77777777">
            <w:pPr>
              <w:pStyle w:val="In-texttable"/>
              <w:spacing w:line="240" w:lineRule="auto"/>
              <w:jc w:val="center"/>
              <w:rPr>
                <w:rFonts w:ascii="Times New Roman" w:hAnsi="Times New Roman"/>
                <w:sz w:val="22"/>
                <w:lang w:val="en-GB"/>
              </w:rPr>
            </w:pPr>
            <w:r>
              <w:rPr>
                <w:rFonts w:ascii="Times New Roman" w:hAnsi="Times New Roman"/>
                <w:sz w:val="22"/>
                <w:lang w:val="en-GB"/>
              </w:rPr>
              <w:t>Humira</w:t>
            </w:r>
            <w:r>
              <w:rPr>
                <w:rFonts w:ascii="Times New Roman" w:hAnsi="Times New Roman"/>
                <w:sz w:val="22"/>
                <w:vertAlign w:val="superscript"/>
                <w:lang w:val="en-GB"/>
              </w:rPr>
              <w:t>b</w:t>
            </w:r>
            <w:r>
              <w:rPr>
                <w:rFonts w:ascii="Times New Roman" w:hAnsi="Times New Roman"/>
                <w:sz w:val="22"/>
                <w:lang w:val="en-GB"/>
              </w:rPr>
              <w:t>/ MTX</w:t>
            </w:r>
            <w:r>
              <w:rPr>
                <w:rFonts w:ascii="Times New Roman" w:hAnsi="Times New Roman"/>
                <w:sz w:val="22"/>
                <w:vertAlign w:val="superscript"/>
                <w:lang w:val="en-GB"/>
              </w:rPr>
              <w:t>c</w:t>
            </w:r>
          </w:p>
          <w:p w:rsidR="00707909" w:rsidP="00CB04B5" w14:paraId="7CF11B91" w14:textId="77777777">
            <w:pPr>
              <w:pStyle w:val="In-texttable"/>
              <w:spacing w:line="240" w:lineRule="auto"/>
              <w:jc w:val="center"/>
              <w:rPr>
                <w:rFonts w:ascii="Times New Roman" w:hAnsi="Times New Roman"/>
                <w:sz w:val="22"/>
                <w:lang w:val="en-GB"/>
              </w:rPr>
            </w:pPr>
            <w:r>
              <w:rPr>
                <w:rFonts w:ascii="Times New Roman" w:hAnsi="Times New Roman"/>
                <w:sz w:val="22"/>
                <w:lang w:val="en-GB"/>
              </w:rPr>
              <w:t>n=207</w:t>
            </w:r>
          </w:p>
        </w:tc>
      </w:tr>
      <w:tr w14:paraId="31F16AB1" w14:textId="77777777" w:rsidTr="00CB04B5">
        <w:tblPrEx>
          <w:tblW w:w="9124" w:type="dxa"/>
          <w:tblInd w:w="98" w:type="dxa"/>
          <w:tblLayout w:type="fixed"/>
          <w:tblLook w:val="0000"/>
        </w:tblPrEx>
        <w:trPr>
          <w:cantSplit/>
        </w:trPr>
        <w:tc>
          <w:tcPr>
            <w:tcW w:w="1186" w:type="dxa"/>
            <w:tcBorders>
              <w:right w:val="single" w:sz="6" w:space="0" w:color="auto"/>
            </w:tcBorders>
          </w:tcPr>
          <w:p w:rsidR="00707909" w:rsidP="00CB04B5" w14:paraId="5BC54402" w14:textId="77777777">
            <w:pPr>
              <w:pStyle w:val="In-texttable"/>
              <w:tabs>
                <w:tab w:val="left" w:pos="144"/>
              </w:tabs>
              <w:spacing w:line="240" w:lineRule="auto"/>
              <w:rPr>
                <w:rFonts w:ascii="Times New Roman" w:hAnsi="Times New Roman"/>
                <w:sz w:val="22"/>
                <w:lang w:val="en-GB"/>
              </w:rPr>
            </w:pPr>
            <w:smartTag w:uri="urn:schemas-microsoft-com:office:smarttags" w:element="stockticker">
              <w:r>
                <w:rPr>
                  <w:rFonts w:ascii="Times New Roman" w:hAnsi="Times New Roman"/>
                  <w:sz w:val="22"/>
                  <w:lang w:val="en-GB"/>
                </w:rPr>
                <w:t>ACR</w:t>
              </w:r>
            </w:smartTag>
            <w:r>
              <w:rPr>
                <w:rFonts w:ascii="Times New Roman" w:hAnsi="Times New Roman"/>
                <w:sz w:val="22"/>
                <w:lang w:val="en-GB"/>
              </w:rPr>
              <w:t xml:space="preserve"> 20</w:t>
            </w:r>
          </w:p>
        </w:tc>
        <w:tc>
          <w:tcPr>
            <w:tcW w:w="1134" w:type="dxa"/>
            <w:tcBorders>
              <w:left w:val="single" w:sz="6" w:space="0" w:color="auto"/>
            </w:tcBorders>
          </w:tcPr>
          <w:p w:rsidR="00707909" w:rsidP="00CB04B5" w14:paraId="39CED7CB" w14:textId="77777777">
            <w:pPr>
              <w:pStyle w:val="In-texttable"/>
              <w:spacing w:line="240" w:lineRule="auto"/>
              <w:rPr>
                <w:rFonts w:ascii="Times New Roman" w:hAnsi="Times New Roman"/>
                <w:sz w:val="22"/>
                <w:lang w:val="en-GB"/>
              </w:rPr>
            </w:pPr>
          </w:p>
        </w:tc>
        <w:tc>
          <w:tcPr>
            <w:tcW w:w="1550" w:type="dxa"/>
            <w:tcBorders>
              <w:right w:val="single" w:sz="6" w:space="0" w:color="auto"/>
            </w:tcBorders>
          </w:tcPr>
          <w:p w:rsidR="00707909" w:rsidP="00CB04B5" w14:paraId="4F396322" w14:textId="77777777">
            <w:pPr>
              <w:pStyle w:val="In-texttable"/>
              <w:spacing w:line="240" w:lineRule="auto"/>
              <w:rPr>
                <w:rFonts w:ascii="Times New Roman" w:hAnsi="Times New Roman"/>
                <w:sz w:val="22"/>
                <w:lang w:val="en-GB"/>
              </w:rPr>
            </w:pPr>
          </w:p>
        </w:tc>
        <w:tc>
          <w:tcPr>
            <w:tcW w:w="1285" w:type="dxa"/>
            <w:tcBorders>
              <w:left w:val="single" w:sz="6" w:space="0" w:color="auto"/>
            </w:tcBorders>
          </w:tcPr>
          <w:p w:rsidR="00707909" w:rsidP="00CB04B5" w14:paraId="679CE7C4" w14:textId="77777777">
            <w:pPr>
              <w:pStyle w:val="In-texttable"/>
              <w:spacing w:line="240" w:lineRule="auto"/>
              <w:rPr>
                <w:rFonts w:ascii="Times New Roman" w:hAnsi="Times New Roman"/>
                <w:sz w:val="22"/>
                <w:lang w:val="en-GB"/>
              </w:rPr>
            </w:pPr>
          </w:p>
        </w:tc>
        <w:tc>
          <w:tcPr>
            <w:tcW w:w="1276" w:type="dxa"/>
            <w:tcBorders>
              <w:right w:val="single" w:sz="6" w:space="0" w:color="auto"/>
            </w:tcBorders>
          </w:tcPr>
          <w:p w:rsidR="00707909" w:rsidP="00CB04B5" w14:paraId="097430EF" w14:textId="77777777">
            <w:pPr>
              <w:pStyle w:val="In-texttable"/>
              <w:spacing w:line="240" w:lineRule="auto"/>
              <w:rPr>
                <w:rFonts w:ascii="Times New Roman" w:hAnsi="Times New Roman"/>
                <w:sz w:val="22"/>
                <w:lang w:val="en-GB"/>
              </w:rPr>
            </w:pPr>
          </w:p>
        </w:tc>
        <w:tc>
          <w:tcPr>
            <w:tcW w:w="1276" w:type="dxa"/>
            <w:tcBorders>
              <w:top w:val="single" w:sz="6" w:space="0" w:color="auto"/>
              <w:left w:val="single" w:sz="6" w:space="0" w:color="auto"/>
            </w:tcBorders>
          </w:tcPr>
          <w:p w:rsidR="00707909" w:rsidP="00CB04B5" w14:paraId="4985F56C" w14:textId="77777777">
            <w:pPr>
              <w:pStyle w:val="In-texttable"/>
              <w:spacing w:line="240" w:lineRule="auto"/>
              <w:rPr>
                <w:rFonts w:ascii="Times New Roman" w:hAnsi="Times New Roman"/>
                <w:sz w:val="22"/>
                <w:lang w:val="en-GB"/>
              </w:rPr>
            </w:pPr>
          </w:p>
        </w:tc>
        <w:tc>
          <w:tcPr>
            <w:tcW w:w="1417" w:type="dxa"/>
            <w:tcBorders>
              <w:top w:val="single" w:sz="6" w:space="0" w:color="auto"/>
            </w:tcBorders>
          </w:tcPr>
          <w:p w:rsidR="00707909" w:rsidP="00CB04B5" w14:paraId="33251DB5" w14:textId="77777777">
            <w:pPr>
              <w:pStyle w:val="In-texttable"/>
              <w:spacing w:line="240" w:lineRule="auto"/>
              <w:rPr>
                <w:rFonts w:ascii="Times New Roman" w:hAnsi="Times New Roman"/>
                <w:sz w:val="22"/>
                <w:lang w:val="en-GB"/>
              </w:rPr>
            </w:pPr>
          </w:p>
        </w:tc>
      </w:tr>
      <w:tr w14:paraId="1033CC84" w14:textId="77777777" w:rsidTr="00CB04B5">
        <w:tblPrEx>
          <w:tblW w:w="9124" w:type="dxa"/>
          <w:tblInd w:w="98" w:type="dxa"/>
          <w:tblLayout w:type="fixed"/>
          <w:tblLook w:val="0000"/>
        </w:tblPrEx>
        <w:trPr>
          <w:cantSplit/>
        </w:trPr>
        <w:tc>
          <w:tcPr>
            <w:tcW w:w="1186" w:type="dxa"/>
            <w:tcBorders>
              <w:right w:val="single" w:sz="6" w:space="0" w:color="auto"/>
            </w:tcBorders>
          </w:tcPr>
          <w:p w:rsidR="00707909" w:rsidP="00CB04B5" w14:paraId="1596DC26" w14:textId="77777777">
            <w:pPr>
              <w:pStyle w:val="In-texttable"/>
              <w:tabs>
                <w:tab w:val="left" w:pos="144"/>
              </w:tabs>
              <w:spacing w:line="240" w:lineRule="auto"/>
              <w:rPr>
                <w:rFonts w:ascii="Times New Roman" w:hAnsi="Times New Roman"/>
                <w:sz w:val="22"/>
                <w:lang w:val="da-DK"/>
              </w:rPr>
            </w:pPr>
            <w:r>
              <w:rPr>
                <w:rFonts w:ascii="Times New Roman" w:hAnsi="Times New Roman"/>
                <w:sz w:val="22"/>
                <w:lang w:val="en-GB"/>
              </w:rPr>
              <w:tab/>
            </w:r>
            <w:r>
              <w:rPr>
                <w:rFonts w:ascii="Times New Roman" w:hAnsi="Times New Roman"/>
                <w:sz w:val="22"/>
                <w:lang w:val="da-DK"/>
              </w:rPr>
              <w:t>6 måneder</w:t>
            </w:r>
          </w:p>
        </w:tc>
        <w:tc>
          <w:tcPr>
            <w:tcW w:w="1134" w:type="dxa"/>
            <w:tcBorders>
              <w:left w:val="single" w:sz="6" w:space="0" w:color="auto"/>
            </w:tcBorders>
          </w:tcPr>
          <w:p w:rsidR="00707909" w:rsidP="00CB04B5" w14:paraId="57885B18"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13,3%</w:t>
            </w:r>
          </w:p>
        </w:tc>
        <w:tc>
          <w:tcPr>
            <w:tcW w:w="1550" w:type="dxa"/>
            <w:tcBorders>
              <w:right w:val="single" w:sz="6" w:space="0" w:color="auto"/>
            </w:tcBorders>
          </w:tcPr>
          <w:p w:rsidR="00707909" w:rsidP="00CB04B5" w14:paraId="251B97E3"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65,1%</w:t>
            </w:r>
          </w:p>
        </w:tc>
        <w:tc>
          <w:tcPr>
            <w:tcW w:w="1285" w:type="dxa"/>
            <w:tcBorders>
              <w:left w:val="single" w:sz="6" w:space="0" w:color="auto"/>
            </w:tcBorders>
          </w:tcPr>
          <w:p w:rsidR="00707909" w:rsidP="00CB04B5" w14:paraId="2E9EB615"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19,1%</w:t>
            </w:r>
          </w:p>
        </w:tc>
        <w:tc>
          <w:tcPr>
            <w:tcW w:w="1276" w:type="dxa"/>
            <w:tcBorders>
              <w:right w:val="single" w:sz="6" w:space="0" w:color="auto"/>
            </w:tcBorders>
          </w:tcPr>
          <w:p w:rsidR="00707909" w:rsidP="00CB04B5" w14:paraId="19BC1C92"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46,0%</w:t>
            </w:r>
          </w:p>
        </w:tc>
        <w:tc>
          <w:tcPr>
            <w:tcW w:w="1276" w:type="dxa"/>
            <w:tcBorders>
              <w:left w:val="single" w:sz="6" w:space="0" w:color="auto"/>
            </w:tcBorders>
          </w:tcPr>
          <w:p w:rsidR="00707909" w:rsidP="00CB04B5" w14:paraId="60A0D7D1" w14:textId="77777777">
            <w:pPr>
              <w:pStyle w:val="In-texttable"/>
              <w:tabs>
                <w:tab w:val="decimal" w:pos="567"/>
              </w:tabs>
              <w:spacing w:line="240" w:lineRule="auto"/>
              <w:rPr>
                <w:rFonts w:ascii="Times New Roman" w:hAnsi="Times New Roman"/>
                <w:sz w:val="22"/>
                <w:lang w:val="da-DK"/>
              </w:rPr>
            </w:pPr>
            <w:r>
              <w:rPr>
                <w:rFonts w:ascii="Times New Roman" w:hAnsi="Times New Roman"/>
                <w:sz w:val="22"/>
                <w:lang w:val="da-DK"/>
              </w:rPr>
              <w:t>29,5%</w:t>
            </w:r>
          </w:p>
        </w:tc>
        <w:tc>
          <w:tcPr>
            <w:tcW w:w="1417" w:type="dxa"/>
          </w:tcPr>
          <w:p w:rsidR="00707909" w:rsidP="00CB04B5" w14:paraId="15845168" w14:textId="77777777">
            <w:pPr>
              <w:pStyle w:val="In-texttable"/>
              <w:tabs>
                <w:tab w:val="decimal" w:pos="662"/>
              </w:tabs>
              <w:spacing w:line="240" w:lineRule="auto"/>
              <w:rPr>
                <w:rFonts w:ascii="Times New Roman" w:hAnsi="Times New Roman"/>
                <w:sz w:val="22"/>
                <w:lang w:val="da-DK"/>
              </w:rPr>
            </w:pPr>
            <w:r>
              <w:rPr>
                <w:rFonts w:ascii="Times New Roman" w:hAnsi="Times New Roman"/>
                <w:sz w:val="22"/>
                <w:lang w:val="da-DK"/>
              </w:rPr>
              <w:t>63,3%</w:t>
            </w:r>
          </w:p>
        </w:tc>
      </w:tr>
      <w:tr w14:paraId="65B46520" w14:textId="77777777" w:rsidTr="00CB04B5">
        <w:tblPrEx>
          <w:tblW w:w="9124" w:type="dxa"/>
          <w:tblInd w:w="98" w:type="dxa"/>
          <w:tblLayout w:type="fixed"/>
          <w:tblLook w:val="0000"/>
        </w:tblPrEx>
        <w:trPr>
          <w:cantSplit/>
        </w:trPr>
        <w:tc>
          <w:tcPr>
            <w:tcW w:w="1186" w:type="dxa"/>
            <w:tcBorders>
              <w:right w:val="single" w:sz="6" w:space="0" w:color="auto"/>
            </w:tcBorders>
          </w:tcPr>
          <w:p w:rsidR="00707909" w:rsidP="00CB04B5" w14:paraId="2E398D3D" w14:textId="77777777">
            <w:pPr>
              <w:pStyle w:val="In-texttable"/>
              <w:tabs>
                <w:tab w:val="left" w:pos="144"/>
              </w:tabs>
              <w:spacing w:line="240" w:lineRule="auto"/>
              <w:rPr>
                <w:rFonts w:ascii="Times New Roman" w:hAnsi="Times New Roman"/>
                <w:sz w:val="22"/>
                <w:lang w:val="da-DK"/>
              </w:rPr>
            </w:pPr>
            <w:r>
              <w:rPr>
                <w:rFonts w:ascii="Times New Roman" w:hAnsi="Times New Roman"/>
                <w:sz w:val="22"/>
                <w:lang w:val="da-DK"/>
              </w:rPr>
              <w:tab/>
              <w:t>12 måneder</w:t>
            </w:r>
          </w:p>
        </w:tc>
        <w:tc>
          <w:tcPr>
            <w:tcW w:w="1134" w:type="dxa"/>
            <w:tcBorders>
              <w:left w:val="single" w:sz="6" w:space="0" w:color="auto"/>
            </w:tcBorders>
          </w:tcPr>
          <w:p w:rsidR="00707909" w:rsidP="00CB04B5" w14:paraId="70EC3A38" w14:textId="77777777">
            <w:pPr>
              <w:pStyle w:val="In-texttable"/>
              <w:spacing w:line="240" w:lineRule="auto"/>
              <w:jc w:val="center"/>
              <w:rPr>
                <w:rFonts w:ascii="Times New Roman" w:hAnsi="Times New Roman"/>
                <w:sz w:val="22"/>
                <w:lang w:val="da-DK"/>
              </w:rPr>
            </w:pPr>
            <w:smartTag w:uri="urn:schemas-microsoft-com:office:smarttags" w:element="stockticker">
              <w:r>
                <w:rPr>
                  <w:rFonts w:ascii="Times New Roman" w:hAnsi="Times New Roman"/>
                  <w:sz w:val="22"/>
                  <w:lang w:val="da-DK"/>
                </w:rPr>
                <w:t>NA</w:t>
              </w:r>
            </w:smartTag>
          </w:p>
        </w:tc>
        <w:tc>
          <w:tcPr>
            <w:tcW w:w="1550" w:type="dxa"/>
            <w:tcBorders>
              <w:right w:val="single" w:sz="6" w:space="0" w:color="auto"/>
            </w:tcBorders>
          </w:tcPr>
          <w:p w:rsidR="00707909" w:rsidP="00CB04B5" w14:paraId="3182671D" w14:textId="77777777">
            <w:pPr>
              <w:pStyle w:val="In-texttable"/>
              <w:spacing w:line="240" w:lineRule="auto"/>
              <w:jc w:val="center"/>
              <w:rPr>
                <w:rFonts w:ascii="Times New Roman" w:hAnsi="Times New Roman"/>
                <w:sz w:val="22"/>
                <w:lang w:val="en-GB"/>
              </w:rPr>
            </w:pPr>
            <w:smartTag w:uri="urn:schemas-microsoft-com:office:smarttags" w:element="stockticker">
              <w:r>
                <w:rPr>
                  <w:rFonts w:ascii="Times New Roman" w:hAnsi="Times New Roman"/>
                  <w:sz w:val="22"/>
                  <w:lang w:val="en-GB"/>
                </w:rPr>
                <w:t>NA</w:t>
              </w:r>
            </w:smartTag>
          </w:p>
        </w:tc>
        <w:tc>
          <w:tcPr>
            <w:tcW w:w="1285" w:type="dxa"/>
            <w:tcBorders>
              <w:left w:val="single" w:sz="6" w:space="0" w:color="auto"/>
            </w:tcBorders>
          </w:tcPr>
          <w:p w:rsidR="00707909" w:rsidP="00CB04B5" w14:paraId="72BA853F" w14:textId="77777777">
            <w:pPr>
              <w:pStyle w:val="In-texttable"/>
              <w:tabs>
                <w:tab w:val="decimal" w:pos="151"/>
              </w:tabs>
              <w:spacing w:line="240" w:lineRule="auto"/>
              <w:jc w:val="center"/>
              <w:rPr>
                <w:rFonts w:ascii="Times New Roman" w:hAnsi="Times New Roman"/>
                <w:sz w:val="22"/>
                <w:lang w:val="en-GB"/>
              </w:rPr>
            </w:pPr>
            <w:smartTag w:uri="urn:schemas-microsoft-com:office:smarttags" w:element="stockticker">
              <w:r>
                <w:rPr>
                  <w:rFonts w:ascii="Times New Roman" w:hAnsi="Times New Roman"/>
                  <w:sz w:val="22"/>
                  <w:lang w:val="en-GB"/>
                </w:rPr>
                <w:t>NA</w:t>
              </w:r>
            </w:smartTag>
          </w:p>
        </w:tc>
        <w:tc>
          <w:tcPr>
            <w:tcW w:w="1276" w:type="dxa"/>
            <w:tcBorders>
              <w:right w:val="single" w:sz="6" w:space="0" w:color="auto"/>
            </w:tcBorders>
          </w:tcPr>
          <w:p w:rsidR="00707909" w:rsidP="00CB04B5" w14:paraId="7896A730" w14:textId="77777777">
            <w:pPr>
              <w:pStyle w:val="In-texttable"/>
              <w:spacing w:line="240" w:lineRule="auto"/>
              <w:jc w:val="center"/>
              <w:rPr>
                <w:rFonts w:ascii="Times New Roman" w:hAnsi="Times New Roman"/>
                <w:sz w:val="22"/>
                <w:lang w:val="en-GB"/>
              </w:rPr>
            </w:pPr>
            <w:smartTag w:uri="urn:schemas-microsoft-com:office:smarttags" w:element="stockticker">
              <w:r>
                <w:rPr>
                  <w:rFonts w:ascii="Times New Roman" w:hAnsi="Times New Roman"/>
                  <w:sz w:val="22"/>
                  <w:lang w:val="en-GB"/>
                </w:rPr>
                <w:t>NA</w:t>
              </w:r>
            </w:smartTag>
          </w:p>
        </w:tc>
        <w:tc>
          <w:tcPr>
            <w:tcW w:w="1276" w:type="dxa"/>
            <w:tcBorders>
              <w:left w:val="single" w:sz="6" w:space="0" w:color="auto"/>
            </w:tcBorders>
          </w:tcPr>
          <w:p w:rsidR="00707909" w:rsidP="00CB04B5" w14:paraId="4698CC75" w14:textId="77777777">
            <w:pPr>
              <w:pStyle w:val="In-texttable"/>
              <w:tabs>
                <w:tab w:val="decimal" w:pos="567"/>
              </w:tabs>
              <w:spacing w:line="240" w:lineRule="auto"/>
              <w:rPr>
                <w:rFonts w:ascii="Times New Roman" w:hAnsi="Times New Roman"/>
                <w:sz w:val="22"/>
                <w:lang w:val="da-DK"/>
              </w:rPr>
            </w:pPr>
            <w:r>
              <w:rPr>
                <w:rFonts w:ascii="Times New Roman" w:hAnsi="Times New Roman"/>
                <w:sz w:val="22"/>
                <w:lang w:val="da-DK"/>
              </w:rPr>
              <w:t>24,0%</w:t>
            </w:r>
          </w:p>
        </w:tc>
        <w:tc>
          <w:tcPr>
            <w:tcW w:w="1417" w:type="dxa"/>
          </w:tcPr>
          <w:p w:rsidR="00707909" w:rsidP="00CB04B5" w14:paraId="6EE86D42" w14:textId="77777777">
            <w:pPr>
              <w:pStyle w:val="In-texttable"/>
              <w:tabs>
                <w:tab w:val="decimal" w:pos="662"/>
              </w:tabs>
              <w:spacing w:line="240" w:lineRule="auto"/>
              <w:rPr>
                <w:rFonts w:ascii="Times New Roman" w:hAnsi="Times New Roman"/>
                <w:sz w:val="22"/>
                <w:lang w:val="da-DK"/>
              </w:rPr>
            </w:pPr>
            <w:r>
              <w:rPr>
                <w:rFonts w:ascii="Times New Roman" w:hAnsi="Times New Roman"/>
                <w:sz w:val="22"/>
                <w:lang w:val="da-DK"/>
              </w:rPr>
              <w:t>58,9%</w:t>
            </w:r>
          </w:p>
        </w:tc>
      </w:tr>
      <w:tr w14:paraId="556E5A77" w14:textId="77777777" w:rsidTr="00CB04B5">
        <w:tblPrEx>
          <w:tblW w:w="9124" w:type="dxa"/>
          <w:tblInd w:w="98" w:type="dxa"/>
          <w:tblLayout w:type="fixed"/>
          <w:tblLook w:val="0000"/>
        </w:tblPrEx>
        <w:trPr>
          <w:cantSplit/>
        </w:trPr>
        <w:tc>
          <w:tcPr>
            <w:tcW w:w="1186" w:type="dxa"/>
            <w:tcBorders>
              <w:right w:val="single" w:sz="6" w:space="0" w:color="auto"/>
            </w:tcBorders>
          </w:tcPr>
          <w:p w:rsidR="00707909" w:rsidP="00CB04B5" w14:paraId="5498690C" w14:textId="77777777">
            <w:pPr>
              <w:pStyle w:val="In-texttable"/>
              <w:tabs>
                <w:tab w:val="left" w:pos="144"/>
              </w:tabs>
              <w:spacing w:line="240" w:lineRule="auto"/>
              <w:rPr>
                <w:rFonts w:ascii="Times New Roman" w:hAnsi="Times New Roman"/>
                <w:sz w:val="22"/>
                <w:lang w:val="da-DK"/>
              </w:rPr>
            </w:pPr>
            <w:smartTag w:uri="urn:schemas-microsoft-com:office:smarttags" w:element="stockticker">
              <w:r>
                <w:rPr>
                  <w:rFonts w:ascii="Times New Roman" w:hAnsi="Times New Roman"/>
                  <w:sz w:val="22"/>
                  <w:lang w:val="da-DK"/>
                </w:rPr>
                <w:t>ACR</w:t>
              </w:r>
            </w:smartTag>
            <w:r>
              <w:rPr>
                <w:rFonts w:ascii="Times New Roman" w:hAnsi="Times New Roman"/>
                <w:sz w:val="22"/>
                <w:lang w:val="da-DK"/>
              </w:rPr>
              <w:t xml:space="preserve"> 50</w:t>
            </w:r>
          </w:p>
        </w:tc>
        <w:tc>
          <w:tcPr>
            <w:tcW w:w="1134" w:type="dxa"/>
            <w:tcBorders>
              <w:left w:val="single" w:sz="6" w:space="0" w:color="auto"/>
            </w:tcBorders>
          </w:tcPr>
          <w:p w:rsidR="00707909" w:rsidP="00CB04B5" w14:paraId="7602C4D4" w14:textId="77777777">
            <w:pPr>
              <w:pStyle w:val="In-texttable"/>
              <w:spacing w:line="240" w:lineRule="auto"/>
              <w:jc w:val="center"/>
              <w:rPr>
                <w:rFonts w:ascii="Times New Roman" w:hAnsi="Times New Roman"/>
                <w:sz w:val="22"/>
                <w:lang w:val="da-DK"/>
              </w:rPr>
            </w:pPr>
          </w:p>
        </w:tc>
        <w:tc>
          <w:tcPr>
            <w:tcW w:w="1550" w:type="dxa"/>
            <w:tcBorders>
              <w:right w:val="single" w:sz="6" w:space="0" w:color="auto"/>
            </w:tcBorders>
          </w:tcPr>
          <w:p w:rsidR="00707909" w:rsidP="00CB04B5" w14:paraId="6345E031" w14:textId="77777777">
            <w:pPr>
              <w:pStyle w:val="In-texttable"/>
              <w:spacing w:line="240" w:lineRule="auto"/>
              <w:jc w:val="center"/>
              <w:rPr>
                <w:rFonts w:ascii="Times New Roman" w:hAnsi="Times New Roman"/>
                <w:sz w:val="22"/>
                <w:lang w:val="da-DK"/>
              </w:rPr>
            </w:pPr>
          </w:p>
        </w:tc>
        <w:tc>
          <w:tcPr>
            <w:tcW w:w="1285" w:type="dxa"/>
            <w:tcBorders>
              <w:left w:val="single" w:sz="6" w:space="0" w:color="auto"/>
            </w:tcBorders>
          </w:tcPr>
          <w:p w:rsidR="00707909" w:rsidP="00CB04B5" w14:paraId="0AB6964A" w14:textId="77777777">
            <w:pPr>
              <w:pStyle w:val="In-texttable"/>
              <w:tabs>
                <w:tab w:val="decimal" w:pos="151"/>
              </w:tabs>
              <w:spacing w:line="240" w:lineRule="auto"/>
              <w:jc w:val="center"/>
              <w:rPr>
                <w:rFonts w:ascii="Times New Roman" w:hAnsi="Times New Roman"/>
                <w:sz w:val="22"/>
                <w:lang w:val="da-DK"/>
              </w:rPr>
            </w:pPr>
          </w:p>
        </w:tc>
        <w:tc>
          <w:tcPr>
            <w:tcW w:w="1276" w:type="dxa"/>
            <w:tcBorders>
              <w:right w:val="single" w:sz="6" w:space="0" w:color="auto"/>
            </w:tcBorders>
          </w:tcPr>
          <w:p w:rsidR="00707909" w:rsidP="00CB04B5" w14:paraId="19B04A3C" w14:textId="77777777">
            <w:pPr>
              <w:pStyle w:val="In-texttable"/>
              <w:spacing w:line="240" w:lineRule="auto"/>
              <w:jc w:val="center"/>
              <w:rPr>
                <w:rFonts w:ascii="Times New Roman" w:hAnsi="Times New Roman"/>
                <w:sz w:val="22"/>
                <w:lang w:val="da-DK"/>
              </w:rPr>
            </w:pPr>
          </w:p>
        </w:tc>
        <w:tc>
          <w:tcPr>
            <w:tcW w:w="1276" w:type="dxa"/>
            <w:tcBorders>
              <w:left w:val="single" w:sz="6" w:space="0" w:color="auto"/>
            </w:tcBorders>
          </w:tcPr>
          <w:p w:rsidR="00707909" w:rsidP="00CB04B5" w14:paraId="1B1C9FDD" w14:textId="77777777">
            <w:pPr>
              <w:pStyle w:val="In-texttable"/>
              <w:tabs>
                <w:tab w:val="decimal" w:pos="567"/>
              </w:tabs>
              <w:spacing w:line="240" w:lineRule="auto"/>
              <w:rPr>
                <w:rFonts w:ascii="Times New Roman" w:hAnsi="Times New Roman"/>
                <w:sz w:val="22"/>
                <w:lang w:val="da-DK"/>
              </w:rPr>
            </w:pPr>
          </w:p>
        </w:tc>
        <w:tc>
          <w:tcPr>
            <w:tcW w:w="1417" w:type="dxa"/>
          </w:tcPr>
          <w:p w:rsidR="00707909" w:rsidP="00CB04B5" w14:paraId="342DA060" w14:textId="77777777">
            <w:pPr>
              <w:pStyle w:val="In-texttable"/>
              <w:tabs>
                <w:tab w:val="decimal" w:pos="662"/>
              </w:tabs>
              <w:spacing w:line="240" w:lineRule="auto"/>
              <w:rPr>
                <w:rFonts w:ascii="Times New Roman" w:hAnsi="Times New Roman"/>
                <w:sz w:val="22"/>
                <w:lang w:val="da-DK"/>
              </w:rPr>
            </w:pPr>
          </w:p>
        </w:tc>
      </w:tr>
      <w:tr w14:paraId="50699B71" w14:textId="77777777" w:rsidTr="00CB04B5">
        <w:tblPrEx>
          <w:tblW w:w="9124" w:type="dxa"/>
          <w:tblInd w:w="98" w:type="dxa"/>
          <w:tblLayout w:type="fixed"/>
          <w:tblLook w:val="0000"/>
        </w:tblPrEx>
        <w:trPr>
          <w:cantSplit/>
        </w:trPr>
        <w:tc>
          <w:tcPr>
            <w:tcW w:w="1186" w:type="dxa"/>
            <w:tcBorders>
              <w:right w:val="single" w:sz="6" w:space="0" w:color="auto"/>
            </w:tcBorders>
          </w:tcPr>
          <w:p w:rsidR="00707909" w:rsidP="00CB04B5" w14:paraId="05916E09" w14:textId="77777777">
            <w:pPr>
              <w:pStyle w:val="In-texttable"/>
              <w:tabs>
                <w:tab w:val="left" w:pos="144"/>
              </w:tabs>
              <w:spacing w:line="240" w:lineRule="auto"/>
              <w:rPr>
                <w:rFonts w:ascii="Times New Roman" w:hAnsi="Times New Roman"/>
                <w:sz w:val="22"/>
                <w:lang w:val="da-DK"/>
              </w:rPr>
            </w:pPr>
            <w:r>
              <w:rPr>
                <w:rFonts w:ascii="Times New Roman" w:hAnsi="Times New Roman"/>
                <w:sz w:val="22"/>
                <w:lang w:val="da-DK"/>
              </w:rPr>
              <w:tab/>
              <w:t>6 måneder</w:t>
            </w:r>
          </w:p>
        </w:tc>
        <w:tc>
          <w:tcPr>
            <w:tcW w:w="1134" w:type="dxa"/>
            <w:tcBorders>
              <w:left w:val="single" w:sz="6" w:space="0" w:color="auto"/>
            </w:tcBorders>
          </w:tcPr>
          <w:p w:rsidR="00707909" w:rsidP="00CB04B5" w14:paraId="37370AD7" w14:textId="77777777">
            <w:pPr>
              <w:pStyle w:val="In-texttable"/>
              <w:tabs>
                <w:tab w:val="decimal" w:pos="117"/>
              </w:tabs>
              <w:spacing w:line="240" w:lineRule="auto"/>
              <w:jc w:val="center"/>
              <w:rPr>
                <w:rFonts w:ascii="Times New Roman" w:hAnsi="Times New Roman"/>
                <w:sz w:val="22"/>
                <w:lang w:val="da-DK"/>
              </w:rPr>
            </w:pPr>
            <w:r>
              <w:rPr>
                <w:rFonts w:ascii="Times New Roman" w:hAnsi="Times New Roman"/>
                <w:sz w:val="22"/>
                <w:lang w:val="da-DK"/>
              </w:rPr>
              <w:t>6,7%</w:t>
            </w:r>
          </w:p>
        </w:tc>
        <w:tc>
          <w:tcPr>
            <w:tcW w:w="1550" w:type="dxa"/>
            <w:tcBorders>
              <w:right w:val="single" w:sz="6" w:space="0" w:color="auto"/>
            </w:tcBorders>
          </w:tcPr>
          <w:p w:rsidR="00707909" w:rsidP="00CB04B5" w14:paraId="55A79D17"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52,4%</w:t>
            </w:r>
          </w:p>
        </w:tc>
        <w:tc>
          <w:tcPr>
            <w:tcW w:w="1285" w:type="dxa"/>
            <w:tcBorders>
              <w:left w:val="single" w:sz="6" w:space="0" w:color="auto"/>
            </w:tcBorders>
          </w:tcPr>
          <w:p w:rsidR="00707909" w:rsidP="00CB04B5" w14:paraId="1A426408" w14:textId="77777777">
            <w:pPr>
              <w:pStyle w:val="In-texttable"/>
              <w:tabs>
                <w:tab w:val="decimal" w:pos="151"/>
              </w:tabs>
              <w:spacing w:line="240" w:lineRule="auto"/>
              <w:jc w:val="center"/>
              <w:rPr>
                <w:rFonts w:ascii="Times New Roman" w:hAnsi="Times New Roman"/>
                <w:sz w:val="22"/>
                <w:lang w:val="da-DK"/>
              </w:rPr>
            </w:pPr>
            <w:r>
              <w:rPr>
                <w:rFonts w:ascii="Times New Roman" w:hAnsi="Times New Roman"/>
                <w:sz w:val="22"/>
                <w:lang w:val="da-DK"/>
              </w:rPr>
              <w:t>8,2%</w:t>
            </w:r>
          </w:p>
        </w:tc>
        <w:tc>
          <w:tcPr>
            <w:tcW w:w="1276" w:type="dxa"/>
            <w:tcBorders>
              <w:right w:val="single" w:sz="6" w:space="0" w:color="auto"/>
            </w:tcBorders>
          </w:tcPr>
          <w:p w:rsidR="00707909" w:rsidP="00CB04B5" w14:paraId="0004573C"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22,1%</w:t>
            </w:r>
          </w:p>
        </w:tc>
        <w:tc>
          <w:tcPr>
            <w:tcW w:w="1276" w:type="dxa"/>
            <w:tcBorders>
              <w:left w:val="single" w:sz="6" w:space="0" w:color="auto"/>
            </w:tcBorders>
          </w:tcPr>
          <w:p w:rsidR="00707909" w:rsidP="00CB04B5" w14:paraId="4193417C" w14:textId="77777777">
            <w:pPr>
              <w:pStyle w:val="In-texttable"/>
              <w:tabs>
                <w:tab w:val="decimal" w:pos="567"/>
              </w:tabs>
              <w:spacing w:line="240" w:lineRule="auto"/>
              <w:rPr>
                <w:rFonts w:ascii="Times New Roman" w:hAnsi="Times New Roman"/>
                <w:sz w:val="22"/>
                <w:lang w:val="da-DK"/>
              </w:rPr>
            </w:pPr>
            <w:r>
              <w:rPr>
                <w:rFonts w:ascii="Times New Roman" w:hAnsi="Times New Roman"/>
                <w:sz w:val="22"/>
                <w:lang w:val="da-DK"/>
              </w:rPr>
              <w:t>9,5%</w:t>
            </w:r>
          </w:p>
        </w:tc>
        <w:tc>
          <w:tcPr>
            <w:tcW w:w="1417" w:type="dxa"/>
          </w:tcPr>
          <w:p w:rsidR="00707909" w:rsidP="00CB04B5" w14:paraId="4943FDBA" w14:textId="77777777">
            <w:pPr>
              <w:pStyle w:val="In-texttable"/>
              <w:tabs>
                <w:tab w:val="decimal" w:pos="662"/>
              </w:tabs>
              <w:spacing w:line="240" w:lineRule="auto"/>
              <w:rPr>
                <w:rFonts w:ascii="Times New Roman" w:hAnsi="Times New Roman"/>
                <w:sz w:val="22"/>
                <w:lang w:val="da-DK"/>
              </w:rPr>
            </w:pPr>
            <w:r>
              <w:rPr>
                <w:rFonts w:ascii="Times New Roman" w:hAnsi="Times New Roman"/>
                <w:sz w:val="22"/>
                <w:lang w:val="da-DK"/>
              </w:rPr>
              <w:t>39,1%</w:t>
            </w:r>
          </w:p>
        </w:tc>
      </w:tr>
      <w:tr w14:paraId="75440542" w14:textId="77777777" w:rsidTr="00CB04B5">
        <w:tblPrEx>
          <w:tblW w:w="9124" w:type="dxa"/>
          <w:tblInd w:w="98" w:type="dxa"/>
          <w:tblLayout w:type="fixed"/>
          <w:tblLook w:val="0000"/>
        </w:tblPrEx>
        <w:trPr>
          <w:cantSplit/>
        </w:trPr>
        <w:tc>
          <w:tcPr>
            <w:tcW w:w="1186" w:type="dxa"/>
            <w:tcBorders>
              <w:right w:val="single" w:sz="6" w:space="0" w:color="auto"/>
            </w:tcBorders>
          </w:tcPr>
          <w:p w:rsidR="00707909" w:rsidP="00CB04B5" w14:paraId="7E7D13D7" w14:textId="77777777">
            <w:pPr>
              <w:pStyle w:val="In-texttable"/>
              <w:tabs>
                <w:tab w:val="left" w:pos="144"/>
              </w:tabs>
              <w:spacing w:line="240" w:lineRule="auto"/>
              <w:rPr>
                <w:rFonts w:ascii="Times New Roman" w:hAnsi="Times New Roman"/>
                <w:sz w:val="22"/>
                <w:lang w:val="da-DK"/>
              </w:rPr>
            </w:pPr>
            <w:r>
              <w:rPr>
                <w:rFonts w:ascii="Times New Roman" w:hAnsi="Times New Roman"/>
                <w:sz w:val="22"/>
                <w:lang w:val="da-DK"/>
              </w:rPr>
              <w:tab/>
              <w:t>12 måneder</w:t>
            </w:r>
          </w:p>
        </w:tc>
        <w:tc>
          <w:tcPr>
            <w:tcW w:w="1134" w:type="dxa"/>
            <w:tcBorders>
              <w:left w:val="single" w:sz="6" w:space="0" w:color="auto"/>
            </w:tcBorders>
          </w:tcPr>
          <w:p w:rsidR="00707909" w:rsidP="00CB04B5" w14:paraId="1F6F1E7C" w14:textId="77777777">
            <w:pPr>
              <w:pStyle w:val="In-texttable"/>
              <w:tabs>
                <w:tab w:val="decimal" w:pos="117"/>
              </w:tabs>
              <w:spacing w:line="240" w:lineRule="auto"/>
              <w:jc w:val="center"/>
              <w:rPr>
                <w:rFonts w:ascii="Times New Roman" w:hAnsi="Times New Roman"/>
                <w:sz w:val="22"/>
                <w:lang w:val="en-GB"/>
              </w:rPr>
            </w:pPr>
            <w:smartTag w:uri="urn:schemas-microsoft-com:office:smarttags" w:element="stockticker">
              <w:r>
                <w:rPr>
                  <w:rFonts w:ascii="Times New Roman" w:hAnsi="Times New Roman"/>
                  <w:sz w:val="22"/>
                  <w:lang w:val="en-GB"/>
                </w:rPr>
                <w:t>NA</w:t>
              </w:r>
            </w:smartTag>
          </w:p>
        </w:tc>
        <w:tc>
          <w:tcPr>
            <w:tcW w:w="1550" w:type="dxa"/>
            <w:tcBorders>
              <w:right w:val="single" w:sz="6" w:space="0" w:color="auto"/>
            </w:tcBorders>
          </w:tcPr>
          <w:p w:rsidR="00707909" w:rsidP="00CB04B5" w14:paraId="04F14CCC" w14:textId="77777777">
            <w:pPr>
              <w:pStyle w:val="In-texttable"/>
              <w:spacing w:line="240" w:lineRule="auto"/>
              <w:jc w:val="center"/>
              <w:rPr>
                <w:rFonts w:ascii="Times New Roman" w:hAnsi="Times New Roman"/>
                <w:sz w:val="22"/>
                <w:lang w:val="en-GB"/>
              </w:rPr>
            </w:pPr>
            <w:smartTag w:uri="urn:schemas-microsoft-com:office:smarttags" w:element="stockticker">
              <w:r>
                <w:rPr>
                  <w:rFonts w:ascii="Times New Roman" w:hAnsi="Times New Roman"/>
                  <w:sz w:val="22"/>
                  <w:lang w:val="en-GB"/>
                </w:rPr>
                <w:t>NA</w:t>
              </w:r>
            </w:smartTag>
          </w:p>
        </w:tc>
        <w:tc>
          <w:tcPr>
            <w:tcW w:w="1285" w:type="dxa"/>
            <w:tcBorders>
              <w:left w:val="single" w:sz="6" w:space="0" w:color="auto"/>
            </w:tcBorders>
          </w:tcPr>
          <w:p w:rsidR="00707909" w:rsidP="00CB04B5" w14:paraId="381BE81B" w14:textId="77777777">
            <w:pPr>
              <w:pStyle w:val="In-texttable"/>
              <w:tabs>
                <w:tab w:val="decimal" w:pos="151"/>
              </w:tabs>
              <w:spacing w:line="240" w:lineRule="auto"/>
              <w:jc w:val="center"/>
              <w:rPr>
                <w:rFonts w:ascii="Times New Roman" w:hAnsi="Times New Roman"/>
                <w:sz w:val="22"/>
                <w:lang w:val="en-GB"/>
              </w:rPr>
            </w:pPr>
            <w:smartTag w:uri="urn:schemas-microsoft-com:office:smarttags" w:element="stockticker">
              <w:r>
                <w:rPr>
                  <w:rFonts w:ascii="Times New Roman" w:hAnsi="Times New Roman"/>
                  <w:sz w:val="22"/>
                  <w:lang w:val="en-GB"/>
                </w:rPr>
                <w:t>NA</w:t>
              </w:r>
            </w:smartTag>
          </w:p>
        </w:tc>
        <w:tc>
          <w:tcPr>
            <w:tcW w:w="1276" w:type="dxa"/>
            <w:tcBorders>
              <w:right w:val="single" w:sz="6" w:space="0" w:color="auto"/>
            </w:tcBorders>
          </w:tcPr>
          <w:p w:rsidR="00707909" w:rsidP="00CB04B5" w14:paraId="21A41DEA" w14:textId="77777777">
            <w:pPr>
              <w:pStyle w:val="In-texttable"/>
              <w:spacing w:line="240" w:lineRule="auto"/>
              <w:jc w:val="center"/>
              <w:rPr>
                <w:rFonts w:ascii="Times New Roman" w:hAnsi="Times New Roman"/>
                <w:sz w:val="22"/>
                <w:lang w:val="da-DK"/>
              </w:rPr>
            </w:pPr>
            <w:smartTag w:uri="urn:schemas-microsoft-com:office:smarttags" w:element="stockticker">
              <w:r>
                <w:rPr>
                  <w:rFonts w:ascii="Times New Roman" w:hAnsi="Times New Roman"/>
                  <w:sz w:val="22"/>
                  <w:lang w:val="da-DK"/>
                </w:rPr>
                <w:t>NA</w:t>
              </w:r>
            </w:smartTag>
          </w:p>
        </w:tc>
        <w:tc>
          <w:tcPr>
            <w:tcW w:w="1276" w:type="dxa"/>
            <w:tcBorders>
              <w:left w:val="single" w:sz="6" w:space="0" w:color="auto"/>
            </w:tcBorders>
          </w:tcPr>
          <w:p w:rsidR="00707909" w:rsidP="00CB04B5" w14:paraId="301C6623" w14:textId="77777777">
            <w:pPr>
              <w:pStyle w:val="In-texttable"/>
              <w:tabs>
                <w:tab w:val="decimal" w:pos="567"/>
              </w:tabs>
              <w:spacing w:line="240" w:lineRule="auto"/>
              <w:rPr>
                <w:rFonts w:ascii="Times New Roman" w:hAnsi="Times New Roman"/>
                <w:sz w:val="22"/>
                <w:lang w:val="da-DK"/>
              </w:rPr>
            </w:pPr>
            <w:r>
              <w:rPr>
                <w:rFonts w:ascii="Times New Roman" w:hAnsi="Times New Roman"/>
                <w:sz w:val="22"/>
                <w:lang w:val="da-DK"/>
              </w:rPr>
              <w:t>9,5%</w:t>
            </w:r>
          </w:p>
        </w:tc>
        <w:tc>
          <w:tcPr>
            <w:tcW w:w="1417" w:type="dxa"/>
          </w:tcPr>
          <w:p w:rsidR="00707909" w:rsidP="00CB04B5" w14:paraId="4C87152C" w14:textId="77777777">
            <w:pPr>
              <w:pStyle w:val="In-texttable"/>
              <w:tabs>
                <w:tab w:val="decimal" w:pos="662"/>
              </w:tabs>
              <w:spacing w:line="240" w:lineRule="auto"/>
              <w:rPr>
                <w:rFonts w:ascii="Times New Roman" w:hAnsi="Times New Roman"/>
                <w:sz w:val="22"/>
                <w:lang w:val="da-DK"/>
              </w:rPr>
            </w:pPr>
            <w:r>
              <w:rPr>
                <w:rFonts w:ascii="Times New Roman" w:hAnsi="Times New Roman"/>
                <w:sz w:val="22"/>
                <w:lang w:val="da-DK"/>
              </w:rPr>
              <w:t>41,5%</w:t>
            </w:r>
          </w:p>
        </w:tc>
      </w:tr>
      <w:tr w14:paraId="777DE9DE" w14:textId="77777777" w:rsidTr="00CB04B5">
        <w:tblPrEx>
          <w:tblW w:w="9124" w:type="dxa"/>
          <w:tblInd w:w="98" w:type="dxa"/>
          <w:tblLayout w:type="fixed"/>
          <w:tblLook w:val="0000"/>
        </w:tblPrEx>
        <w:trPr>
          <w:cantSplit/>
        </w:trPr>
        <w:tc>
          <w:tcPr>
            <w:tcW w:w="1186" w:type="dxa"/>
            <w:tcBorders>
              <w:right w:val="single" w:sz="6" w:space="0" w:color="auto"/>
            </w:tcBorders>
          </w:tcPr>
          <w:p w:rsidR="00707909" w:rsidP="00CB04B5" w14:paraId="4D8AB1BB" w14:textId="77777777">
            <w:pPr>
              <w:pStyle w:val="In-texttable"/>
              <w:tabs>
                <w:tab w:val="left" w:pos="144"/>
              </w:tabs>
              <w:spacing w:line="240" w:lineRule="auto"/>
              <w:rPr>
                <w:rFonts w:ascii="Times New Roman" w:hAnsi="Times New Roman"/>
                <w:sz w:val="22"/>
                <w:lang w:val="da-DK"/>
              </w:rPr>
            </w:pPr>
            <w:r w:rsidRPr="00EC7C82">
              <w:rPr>
                <w:rFonts w:ascii="Times New Roman" w:hAnsi="Times New Roman"/>
                <w:noProof/>
                <w:sz w:val="22"/>
                <w:lang w:val="en-GB"/>
              </w:rPr>
              <mc:AlternateContent>
                <mc:Choice Requires="wps">
                  <w:drawing>
                    <wp:anchor distT="0" distB="0" distL="114300" distR="114300" simplePos="0" relativeHeight="251664384" behindDoc="0" locked="0" layoutInCell="0" allowOverlap="1">
                      <wp:simplePos x="0" y="0"/>
                      <wp:positionH relativeFrom="column">
                        <wp:posOffset>-4972050</wp:posOffset>
                      </wp:positionH>
                      <wp:positionV relativeFrom="paragraph">
                        <wp:posOffset>38735</wp:posOffset>
                      </wp:positionV>
                      <wp:extent cx="3543300" cy="342900"/>
                      <wp:effectExtent l="0" t="0" r="0" b="0"/>
                      <wp:wrapNone/>
                      <wp:docPr id="26" name="Text Box 4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43300" cy="342900"/>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C4560" w:rsidP="00707909" w14:textId="77777777">
                                  <w:pPr>
                                    <w:rPr>
                                      <w:sz w:val="20"/>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7" o:spid="_x0000_s1033" type="#_x0000_t202" style="width:279pt;height:27pt;margin-top:3.05pt;margin-left:-391.5pt;mso-height-percent:0;mso-height-relative:page;mso-width-percent:0;mso-width-relative:page;mso-wrap-distance-bottom:0;mso-wrap-distance-left:9pt;mso-wrap-distance-right:9pt;mso-wrap-distance-top:0;mso-wrap-style:square;position:absolute;visibility:visible;v-text-anchor:top;z-index:251665408" o:allowincell="f" stroked="f">
                      <v:textbox>
                        <w:txbxContent>
                          <w:p w:rsidR="00CC4560" w:rsidP="00707909" w14:paraId="023F100B" w14:textId="77777777">
                            <w:pPr>
                              <w:rPr>
                                <w:sz w:val="20"/>
                              </w:rPr>
                            </w:pPr>
                          </w:p>
                        </w:txbxContent>
                      </v:textbox>
                    </v:shape>
                  </w:pict>
                </mc:Fallback>
              </mc:AlternateContent>
            </w:r>
            <w:smartTag w:uri="urn:schemas-microsoft-com:office:smarttags" w:element="stockticker">
              <w:r w:rsidR="00707909">
                <w:rPr>
                  <w:rFonts w:ascii="Times New Roman" w:hAnsi="Times New Roman"/>
                  <w:sz w:val="22"/>
                  <w:lang w:val="da-DK"/>
                </w:rPr>
                <w:t>ACR</w:t>
              </w:r>
            </w:smartTag>
            <w:r w:rsidR="00707909">
              <w:rPr>
                <w:rFonts w:ascii="Times New Roman" w:hAnsi="Times New Roman"/>
                <w:sz w:val="22"/>
                <w:lang w:val="da-DK"/>
              </w:rPr>
              <w:t xml:space="preserve"> 70</w:t>
            </w:r>
          </w:p>
        </w:tc>
        <w:tc>
          <w:tcPr>
            <w:tcW w:w="1134" w:type="dxa"/>
            <w:tcBorders>
              <w:left w:val="single" w:sz="6" w:space="0" w:color="auto"/>
            </w:tcBorders>
          </w:tcPr>
          <w:p w:rsidR="00707909" w:rsidP="00CB04B5" w14:paraId="5CD13D68" w14:textId="77777777">
            <w:pPr>
              <w:pStyle w:val="In-texttable"/>
              <w:tabs>
                <w:tab w:val="decimal" w:pos="117"/>
              </w:tabs>
              <w:spacing w:line="240" w:lineRule="auto"/>
              <w:jc w:val="center"/>
              <w:rPr>
                <w:rFonts w:ascii="Times New Roman" w:hAnsi="Times New Roman"/>
                <w:sz w:val="22"/>
                <w:lang w:val="da-DK"/>
              </w:rPr>
            </w:pPr>
          </w:p>
        </w:tc>
        <w:tc>
          <w:tcPr>
            <w:tcW w:w="1550" w:type="dxa"/>
            <w:tcBorders>
              <w:right w:val="single" w:sz="6" w:space="0" w:color="auto"/>
            </w:tcBorders>
          </w:tcPr>
          <w:p w:rsidR="00707909" w:rsidP="00CB04B5" w14:paraId="622D9CE4" w14:textId="77777777">
            <w:pPr>
              <w:pStyle w:val="In-texttable"/>
              <w:spacing w:line="240" w:lineRule="auto"/>
              <w:jc w:val="center"/>
              <w:rPr>
                <w:rFonts w:ascii="Times New Roman" w:hAnsi="Times New Roman"/>
                <w:sz w:val="22"/>
                <w:lang w:val="da-DK"/>
              </w:rPr>
            </w:pPr>
          </w:p>
        </w:tc>
        <w:tc>
          <w:tcPr>
            <w:tcW w:w="1285" w:type="dxa"/>
            <w:tcBorders>
              <w:left w:val="single" w:sz="6" w:space="0" w:color="auto"/>
            </w:tcBorders>
          </w:tcPr>
          <w:p w:rsidR="00707909" w:rsidP="00CB04B5" w14:paraId="0AE8B611" w14:textId="77777777">
            <w:pPr>
              <w:pStyle w:val="In-texttable"/>
              <w:tabs>
                <w:tab w:val="decimal" w:pos="151"/>
              </w:tabs>
              <w:spacing w:line="240" w:lineRule="auto"/>
              <w:jc w:val="center"/>
              <w:rPr>
                <w:rFonts w:ascii="Times New Roman" w:hAnsi="Times New Roman"/>
                <w:sz w:val="22"/>
                <w:lang w:val="da-DK"/>
              </w:rPr>
            </w:pPr>
          </w:p>
        </w:tc>
        <w:tc>
          <w:tcPr>
            <w:tcW w:w="1276" w:type="dxa"/>
            <w:tcBorders>
              <w:right w:val="single" w:sz="6" w:space="0" w:color="auto"/>
            </w:tcBorders>
          </w:tcPr>
          <w:p w:rsidR="00707909" w:rsidP="00CB04B5" w14:paraId="1C9D587C" w14:textId="77777777">
            <w:pPr>
              <w:pStyle w:val="In-texttable"/>
              <w:spacing w:line="240" w:lineRule="auto"/>
              <w:jc w:val="center"/>
              <w:rPr>
                <w:rFonts w:ascii="Times New Roman" w:hAnsi="Times New Roman"/>
                <w:sz w:val="22"/>
                <w:lang w:val="da-DK"/>
              </w:rPr>
            </w:pPr>
          </w:p>
        </w:tc>
        <w:tc>
          <w:tcPr>
            <w:tcW w:w="1276" w:type="dxa"/>
            <w:tcBorders>
              <w:left w:val="single" w:sz="6" w:space="0" w:color="auto"/>
            </w:tcBorders>
          </w:tcPr>
          <w:p w:rsidR="00707909" w:rsidP="00CB04B5" w14:paraId="5B584A43" w14:textId="77777777">
            <w:pPr>
              <w:pStyle w:val="In-texttable"/>
              <w:tabs>
                <w:tab w:val="decimal" w:pos="567"/>
              </w:tabs>
              <w:spacing w:line="240" w:lineRule="auto"/>
              <w:rPr>
                <w:rFonts w:ascii="Times New Roman" w:hAnsi="Times New Roman"/>
                <w:sz w:val="22"/>
                <w:lang w:val="da-DK"/>
              </w:rPr>
            </w:pPr>
          </w:p>
        </w:tc>
        <w:tc>
          <w:tcPr>
            <w:tcW w:w="1417" w:type="dxa"/>
          </w:tcPr>
          <w:p w:rsidR="00707909" w:rsidP="00CB04B5" w14:paraId="6525D58A" w14:textId="77777777">
            <w:pPr>
              <w:pStyle w:val="In-texttable"/>
              <w:tabs>
                <w:tab w:val="decimal" w:pos="662"/>
              </w:tabs>
              <w:spacing w:line="240" w:lineRule="auto"/>
              <w:rPr>
                <w:rFonts w:ascii="Times New Roman" w:hAnsi="Times New Roman"/>
                <w:sz w:val="22"/>
                <w:lang w:val="da-DK"/>
              </w:rPr>
            </w:pPr>
          </w:p>
        </w:tc>
      </w:tr>
      <w:tr w14:paraId="7AB3094B" w14:textId="77777777" w:rsidTr="00CB04B5">
        <w:tblPrEx>
          <w:tblW w:w="9124" w:type="dxa"/>
          <w:tblInd w:w="98" w:type="dxa"/>
          <w:tblLayout w:type="fixed"/>
          <w:tblLook w:val="0000"/>
        </w:tblPrEx>
        <w:trPr>
          <w:cantSplit/>
        </w:trPr>
        <w:tc>
          <w:tcPr>
            <w:tcW w:w="1186" w:type="dxa"/>
            <w:tcBorders>
              <w:right w:val="single" w:sz="6" w:space="0" w:color="auto"/>
            </w:tcBorders>
          </w:tcPr>
          <w:p w:rsidR="00707909" w:rsidP="00CB04B5" w14:paraId="3481E894" w14:textId="77777777">
            <w:pPr>
              <w:pStyle w:val="In-texttable"/>
              <w:tabs>
                <w:tab w:val="left" w:pos="144"/>
              </w:tabs>
              <w:spacing w:line="240" w:lineRule="auto"/>
              <w:rPr>
                <w:rFonts w:ascii="Times New Roman" w:hAnsi="Times New Roman"/>
                <w:sz w:val="22"/>
                <w:lang w:val="da-DK"/>
              </w:rPr>
            </w:pPr>
            <w:r>
              <w:rPr>
                <w:rFonts w:ascii="Times New Roman" w:hAnsi="Times New Roman"/>
                <w:sz w:val="22"/>
                <w:lang w:val="da-DK"/>
              </w:rPr>
              <w:tab/>
              <w:t>6 måneder</w:t>
            </w:r>
          </w:p>
        </w:tc>
        <w:tc>
          <w:tcPr>
            <w:tcW w:w="1134" w:type="dxa"/>
            <w:tcBorders>
              <w:left w:val="single" w:sz="6" w:space="0" w:color="auto"/>
            </w:tcBorders>
          </w:tcPr>
          <w:p w:rsidR="00707909" w:rsidP="00CB04B5" w14:paraId="76C44436" w14:textId="77777777">
            <w:pPr>
              <w:pStyle w:val="In-texttable"/>
              <w:tabs>
                <w:tab w:val="decimal" w:pos="117"/>
              </w:tabs>
              <w:spacing w:line="240" w:lineRule="auto"/>
              <w:jc w:val="center"/>
              <w:rPr>
                <w:rFonts w:ascii="Times New Roman" w:hAnsi="Times New Roman"/>
                <w:sz w:val="22"/>
                <w:lang w:val="da-DK"/>
              </w:rPr>
            </w:pPr>
            <w:r>
              <w:rPr>
                <w:rFonts w:ascii="Times New Roman" w:hAnsi="Times New Roman"/>
                <w:sz w:val="22"/>
                <w:lang w:val="da-DK"/>
              </w:rPr>
              <w:t>3,3%</w:t>
            </w:r>
          </w:p>
        </w:tc>
        <w:tc>
          <w:tcPr>
            <w:tcW w:w="1550" w:type="dxa"/>
            <w:tcBorders>
              <w:right w:val="single" w:sz="6" w:space="0" w:color="auto"/>
            </w:tcBorders>
          </w:tcPr>
          <w:p w:rsidR="00707909" w:rsidP="00CB04B5" w14:paraId="6279D2A3"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23,8%</w:t>
            </w:r>
          </w:p>
        </w:tc>
        <w:tc>
          <w:tcPr>
            <w:tcW w:w="1285" w:type="dxa"/>
            <w:tcBorders>
              <w:left w:val="single" w:sz="6" w:space="0" w:color="auto"/>
            </w:tcBorders>
          </w:tcPr>
          <w:p w:rsidR="00707909" w:rsidP="00CB04B5" w14:paraId="76929D57" w14:textId="77777777">
            <w:pPr>
              <w:pStyle w:val="In-texttable"/>
              <w:tabs>
                <w:tab w:val="decimal" w:pos="151"/>
              </w:tabs>
              <w:spacing w:line="240" w:lineRule="auto"/>
              <w:jc w:val="center"/>
              <w:rPr>
                <w:rFonts w:ascii="Times New Roman" w:hAnsi="Times New Roman"/>
                <w:sz w:val="22"/>
                <w:lang w:val="da-DK"/>
              </w:rPr>
            </w:pPr>
            <w:r>
              <w:rPr>
                <w:rFonts w:ascii="Times New Roman" w:hAnsi="Times New Roman"/>
                <w:sz w:val="22"/>
                <w:lang w:val="da-DK"/>
              </w:rPr>
              <w:t>1,8%</w:t>
            </w:r>
          </w:p>
        </w:tc>
        <w:tc>
          <w:tcPr>
            <w:tcW w:w="1276" w:type="dxa"/>
            <w:tcBorders>
              <w:right w:val="single" w:sz="6" w:space="0" w:color="auto"/>
            </w:tcBorders>
          </w:tcPr>
          <w:p w:rsidR="00707909" w:rsidP="00CB04B5" w14:paraId="71AB028C" w14:textId="77777777">
            <w:pPr>
              <w:pStyle w:val="In-texttable"/>
              <w:spacing w:line="240" w:lineRule="auto"/>
              <w:jc w:val="center"/>
              <w:rPr>
                <w:rFonts w:ascii="Times New Roman" w:hAnsi="Times New Roman"/>
                <w:sz w:val="22"/>
                <w:lang w:val="da-DK"/>
              </w:rPr>
            </w:pPr>
            <w:r>
              <w:rPr>
                <w:rFonts w:ascii="Times New Roman" w:hAnsi="Times New Roman"/>
                <w:sz w:val="22"/>
                <w:lang w:val="da-DK"/>
              </w:rPr>
              <w:t>12,4%</w:t>
            </w:r>
          </w:p>
        </w:tc>
        <w:tc>
          <w:tcPr>
            <w:tcW w:w="1276" w:type="dxa"/>
            <w:tcBorders>
              <w:left w:val="single" w:sz="6" w:space="0" w:color="auto"/>
            </w:tcBorders>
          </w:tcPr>
          <w:p w:rsidR="00707909" w:rsidP="00CB04B5" w14:paraId="488D9D16" w14:textId="77777777">
            <w:pPr>
              <w:pStyle w:val="In-texttable"/>
              <w:tabs>
                <w:tab w:val="decimal" w:pos="567"/>
              </w:tabs>
              <w:spacing w:line="240" w:lineRule="auto"/>
              <w:rPr>
                <w:rFonts w:ascii="Times New Roman" w:hAnsi="Times New Roman"/>
                <w:sz w:val="22"/>
                <w:lang w:val="da-DK"/>
              </w:rPr>
            </w:pPr>
            <w:r>
              <w:rPr>
                <w:rFonts w:ascii="Times New Roman" w:hAnsi="Times New Roman"/>
                <w:sz w:val="22"/>
                <w:lang w:val="da-DK"/>
              </w:rPr>
              <w:t>2,5%</w:t>
            </w:r>
          </w:p>
        </w:tc>
        <w:tc>
          <w:tcPr>
            <w:tcW w:w="1417" w:type="dxa"/>
          </w:tcPr>
          <w:p w:rsidR="00707909" w:rsidP="00CB04B5" w14:paraId="7BD021F1" w14:textId="77777777">
            <w:pPr>
              <w:pStyle w:val="In-texttable"/>
              <w:tabs>
                <w:tab w:val="decimal" w:pos="662"/>
              </w:tabs>
              <w:spacing w:line="240" w:lineRule="auto"/>
              <w:rPr>
                <w:rFonts w:ascii="Times New Roman" w:hAnsi="Times New Roman"/>
                <w:sz w:val="22"/>
                <w:lang w:val="da-DK"/>
              </w:rPr>
            </w:pPr>
            <w:r>
              <w:rPr>
                <w:rFonts w:ascii="Times New Roman" w:hAnsi="Times New Roman"/>
                <w:sz w:val="22"/>
                <w:lang w:val="da-DK"/>
              </w:rPr>
              <w:t>20,8%</w:t>
            </w:r>
          </w:p>
        </w:tc>
      </w:tr>
      <w:tr w14:paraId="4801630F" w14:textId="77777777" w:rsidTr="00CB04B5">
        <w:tblPrEx>
          <w:tblW w:w="9124" w:type="dxa"/>
          <w:tblInd w:w="98" w:type="dxa"/>
          <w:tblLayout w:type="fixed"/>
          <w:tblLook w:val="0000"/>
        </w:tblPrEx>
        <w:trPr>
          <w:cantSplit/>
        </w:trPr>
        <w:tc>
          <w:tcPr>
            <w:tcW w:w="1186" w:type="dxa"/>
            <w:tcBorders>
              <w:bottom w:val="single" w:sz="6" w:space="0" w:color="auto"/>
              <w:right w:val="single" w:sz="6" w:space="0" w:color="auto"/>
            </w:tcBorders>
          </w:tcPr>
          <w:p w:rsidR="00707909" w:rsidP="00CB04B5" w14:paraId="41786E11" w14:textId="77777777">
            <w:pPr>
              <w:pStyle w:val="In-texttable"/>
              <w:tabs>
                <w:tab w:val="left" w:pos="144"/>
              </w:tabs>
              <w:spacing w:line="240" w:lineRule="auto"/>
              <w:rPr>
                <w:rFonts w:ascii="Times New Roman" w:hAnsi="Times New Roman"/>
                <w:sz w:val="22"/>
                <w:lang w:val="da-DK"/>
              </w:rPr>
            </w:pPr>
            <w:r>
              <w:rPr>
                <w:rFonts w:ascii="Times New Roman" w:hAnsi="Times New Roman"/>
                <w:sz w:val="22"/>
                <w:lang w:val="da-DK"/>
              </w:rPr>
              <w:tab/>
            </w:r>
            <w:r>
              <w:rPr>
                <w:rFonts w:ascii="Times New Roman" w:hAnsi="Times New Roman"/>
                <w:sz w:val="22"/>
                <w:lang w:val="da-DK"/>
              </w:rPr>
              <w:t>12 måneder</w:t>
            </w:r>
          </w:p>
        </w:tc>
        <w:tc>
          <w:tcPr>
            <w:tcW w:w="1134" w:type="dxa"/>
            <w:tcBorders>
              <w:left w:val="single" w:sz="6" w:space="0" w:color="auto"/>
              <w:bottom w:val="single" w:sz="6" w:space="0" w:color="auto"/>
            </w:tcBorders>
          </w:tcPr>
          <w:p w:rsidR="00707909" w:rsidP="00CB04B5" w14:paraId="44236AB3" w14:textId="77777777">
            <w:pPr>
              <w:pStyle w:val="In-texttable"/>
              <w:spacing w:line="240" w:lineRule="auto"/>
              <w:jc w:val="center"/>
              <w:rPr>
                <w:rFonts w:ascii="Times New Roman" w:hAnsi="Times New Roman"/>
                <w:sz w:val="22"/>
                <w:lang w:val="da-DK"/>
              </w:rPr>
            </w:pPr>
            <w:smartTag w:uri="urn:schemas-microsoft-com:office:smarttags" w:element="stockticker">
              <w:r>
                <w:rPr>
                  <w:rFonts w:ascii="Times New Roman" w:hAnsi="Times New Roman"/>
                  <w:sz w:val="22"/>
                  <w:lang w:val="da-DK"/>
                </w:rPr>
                <w:t>NA</w:t>
              </w:r>
            </w:smartTag>
          </w:p>
        </w:tc>
        <w:tc>
          <w:tcPr>
            <w:tcW w:w="1550" w:type="dxa"/>
            <w:tcBorders>
              <w:bottom w:val="single" w:sz="6" w:space="0" w:color="auto"/>
              <w:right w:val="single" w:sz="6" w:space="0" w:color="auto"/>
            </w:tcBorders>
          </w:tcPr>
          <w:p w:rsidR="00707909" w:rsidP="00CB04B5" w14:paraId="1DC13DC8" w14:textId="77777777">
            <w:pPr>
              <w:pStyle w:val="In-texttable"/>
              <w:spacing w:line="240" w:lineRule="auto"/>
              <w:jc w:val="center"/>
              <w:rPr>
                <w:rFonts w:ascii="Times New Roman" w:hAnsi="Times New Roman"/>
                <w:sz w:val="22"/>
                <w:lang w:val="da-DK"/>
              </w:rPr>
            </w:pPr>
            <w:smartTag w:uri="urn:schemas-microsoft-com:office:smarttags" w:element="stockticker">
              <w:r>
                <w:rPr>
                  <w:rFonts w:ascii="Times New Roman" w:hAnsi="Times New Roman"/>
                  <w:sz w:val="22"/>
                  <w:lang w:val="da-DK"/>
                </w:rPr>
                <w:t>NA</w:t>
              </w:r>
            </w:smartTag>
          </w:p>
        </w:tc>
        <w:tc>
          <w:tcPr>
            <w:tcW w:w="1285" w:type="dxa"/>
            <w:tcBorders>
              <w:left w:val="single" w:sz="6" w:space="0" w:color="auto"/>
              <w:bottom w:val="single" w:sz="6" w:space="0" w:color="auto"/>
            </w:tcBorders>
          </w:tcPr>
          <w:p w:rsidR="00707909" w:rsidP="00CB04B5" w14:paraId="196BD296" w14:textId="77777777">
            <w:pPr>
              <w:pStyle w:val="In-texttable"/>
              <w:spacing w:line="240" w:lineRule="auto"/>
              <w:jc w:val="center"/>
              <w:rPr>
                <w:rFonts w:ascii="Times New Roman" w:hAnsi="Times New Roman"/>
                <w:sz w:val="22"/>
                <w:lang w:val="da-DK"/>
              </w:rPr>
            </w:pPr>
            <w:smartTag w:uri="urn:schemas-microsoft-com:office:smarttags" w:element="stockticker">
              <w:r>
                <w:rPr>
                  <w:rFonts w:ascii="Times New Roman" w:hAnsi="Times New Roman"/>
                  <w:sz w:val="22"/>
                  <w:lang w:val="da-DK"/>
                </w:rPr>
                <w:t>NA</w:t>
              </w:r>
            </w:smartTag>
          </w:p>
        </w:tc>
        <w:tc>
          <w:tcPr>
            <w:tcW w:w="1276" w:type="dxa"/>
            <w:tcBorders>
              <w:bottom w:val="single" w:sz="6" w:space="0" w:color="auto"/>
              <w:right w:val="single" w:sz="6" w:space="0" w:color="auto"/>
            </w:tcBorders>
          </w:tcPr>
          <w:p w:rsidR="00707909" w:rsidP="00CB04B5" w14:paraId="587A8F6B" w14:textId="77777777">
            <w:pPr>
              <w:pStyle w:val="In-texttable"/>
              <w:spacing w:line="240" w:lineRule="auto"/>
              <w:jc w:val="center"/>
              <w:rPr>
                <w:rFonts w:ascii="Times New Roman" w:hAnsi="Times New Roman"/>
                <w:sz w:val="22"/>
                <w:lang w:val="da-DK"/>
              </w:rPr>
            </w:pPr>
            <w:smartTag w:uri="urn:schemas-microsoft-com:office:smarttags" w:element="stockticker">
              <w:r>
                <w:rPr>
                  <w:rFonts w:ascii="Times New Roman" w:hAnsi="Times New Roman"/>
                  <w:sz w:val="22"/>
                  <w:lang w:val="da-DK"/>
                </w:rPr>
                <w:t>NA</w:t>
              </w:r>
            </w:smartTag>
          </w:p>
        </w:tc>
        <w:tc>
          <w:tcPr>
            <w:tcW w:w="1276" w:type="dxa"/>
            <w:tcBorders>
              <w:left w:val="single" w:sz="6" w:space="0" w:color="auto"/>
              <w:bottom w:val="single" w:sz="6" w:space="0" w:color="auto"/>
            </w:tcBorders>
          </w:tcPr>
          <w:p w:rsidR="00707909" w:rsidP="00CB04B5" w14:paraId="70DCEE49" w14:textId="77777777">
            <w:pPr>
              <w:pStyle w:val="In-texttable"/>
              <w:tabs>
                <w:tab w:val="decimal" w:pos="567"/>
              </w:tabs>
              <w:spacing w:line="240" w:lineRule="auto"/>
              <w:rPr>
                <w:rFonts w:ascii="Times New Roman" w:hAnsi="Times New Roman"/>
                <w:sz w:val="22"/>
                <w:lang w:val="da-DK"/>
              </w:rPr>
            </w:pPr>
            <w:r>
              <w:rPr>
                <w:rFonts w:ascii="Times New Roman" w:hAnsi="Times New Roman"/>
                <w:sz w:val="22"/>
                <w:lang w:val="da-DK"/>
              </w:rPr>
              <w:t>4,5%</w:t>
            </w:r>
          </w:p>
        </w:tc>
        <w:tc>
          <w:tcPr>
            <w:tcW w:w="1417" w:type="dxa"/>
            <w:tcBorders>
              <w:bottom w:val="single" w:sz="6" w:space="0" w:color="auto"/>
            </w:tcBorders>
          </w:tcPr>
          <w:p w:rsidR="00707909" w:rsidP="00CB04B5" w14:paraId="66AE4E5E" w14:textId="77777777">
            <w:pPr>
              <w:pStyle w:val="In-texttable"/>
              <w:tabs>
                <w:tab w:val="decimal" w:pos="662"/>
              </w:tabs>
              <w:spacing w:line="240" w:lineRule="auto"/>
              <w:rPr>
                <w:rFonts w:ascii="Times New Roman" w:hAnsi="Times New Roman"/>
                <w:sz w:val="22"/>
                <w:lang w:val="da-DK"/>
              </w:rPr>
            </w:pPr>
            <w:r>
              <w:rPr>
                <w:rFonts w:ascii="Times New Roman" w:hAnsi="Times New Roman"/>
                <w:sz w:val="22"/>
                <w:lang w:val="da-DK"/>
              </w:rPr>
              <w:t>23,2%</w:t>
            </w:r>
          </w:p>
        </w:tc>
      </w:tr>
      <w:tr w14:paraId="6E295DD1" w14:textId="77777777" w:rsidTr="00CB04B5">
        <w:tblPrEx>
          <w:tblW w:w="9124" w:type="dxa"/>
          <w:tblInd w:w="98" w:type="dxa"/>
          <w:tblLayout w:type="fixed"/>
          <w:tblLook w:val="0000"/>
        </w:tblPrEx>
        <w:trPr>
          <w:cantSplit/>
        </w:trPr>
        <w:tc>
          <w:tcPr>
            <w:tcW w:w="9124" w:type="dxa"/>
            <w:gridSpan w:val="7"/>
          </w:tcPr>
          <w:p w:rsidR="00707909" w:rsidP="00CB04B5" w14:paraId="78421A67" w14:textId="77777777">
            <w:pPr>
              <w:pStyle w:val="In-textfootnote"/>
              <w:keepNext w:val="0"/>
              <w:spacing w:before="0" w:line="240" w:lineRule="auto"/>
              <w:ind w:left="144" w:hanging="144"/>
              <w:rPr>
                <w:rFonts w:ascii="Times New Roman" w:hAnsi="Times New Roman"/>
                <w:sz w:val="22"/>
                <w:lang w:val="da-DK"/>
              </w:rPr>
            </w:pPr>
            <w:r>
              <w:rPr>
                <w:rFonts w:ascii="Times New Roman" w:hAnsi="Times New Roman"/>
                <w:sz w:val="22"/>
                <w:vertAlign w:val="superscript"/>
                <w:lang w:val="da-DK"/>
              </w:rPr>
              <w:t>a</w:t>
            </w:r>
            <w:r>
              <w:rPr>
                <w:rFonts w:ascii="Times New Roman" w:hAnsi="Times New Roman"/>
                <w:sz w:val="22"/>
                <w:lang w:val="da-DK"/>
              </w:rPr>
              <w:tab/>
              <w:t>RA-studie I efter 24 uger, RA-studie II efter 26 uger og RA-studie III efter 24 og 52 uger</w:t>
            </w:r>
          </w:p>
          <w:p w:rsidR="00707909" w:rsidP="00CB04B5" w14:paraId="1AFBC719" w14:textId="77777777">
            <w:pPr>
              <w:pStyle w:val="In-textfootnote"/>
              <w:keepNext w:val="0"/>
              <w:spacing w:before="0" w:line="240" w:lineRule="auto"/>
              <w:ind w:left="144" w:hanging="144"/>
              <w:rPr>
                <w:rFonts w:ascii="Times New Roman" w:hAnsi="Times New Roman"/>
                <w:sz w:val="22"/>
                <w:lang w:val="da-DK"/>
              </w:rPr>
            </w:pPr>
            <w:r>
              <w:rPr>
                <w:rFonts w:ascii="Times New Roman" w:hAnsi="Times New Roman"/>
                <w:sz w:val="22"/>
                <w:vertAlign w:val="superscript"/>
                <w:lang w:val="da-DK"/>
              </w:rPr>
              <w:t>b</w:t>
            </w:r>
            <w:r>
              <w:rPr>
                <w:rFonts w:ascii="Times New Roman" w:hAnsi="Times New Roman"/>
                <w:sz w:val="22"/>
                <w:lang w:val="da-DK"/>
              </w:rPr>
              <w:tab/>
              <w:t>40 mg Humira givet hver anden uge</w:t>
            </w:r>
          </w:p>
          <w:p w:rsidR="00707909" w:rsidP="00CB04B5" w14:paraId="4811D04A" w14:textId="77777777">
            <w:pPr>
              <w:pStyle w:val="In-textfootnote"/>
              <w:keepNext w:val="0"/>
              <w:spacing w:before="0" w:line="240" w:lineRule="auto"/>
              <w:ind w:left="144" w:hanging="144"/>
              <w:rPr>
                <w:rFonts w:ascii="Times New Roman" w:hAnsi="Times New Roman"/>
                <w:sz w:val="22"/>
                <w:lang w:val="da-DK"/>
              </w:rPr>
            </w:pPr>
            <w:r>
              <w:rPr>
                <w:rFonts w:ascii="Times New Roman" w:hAnsi="Times New Roman"/>
                <w:sz w:val="22"/>
                <w:vertAlign w:val="superscript"/>
                <w:lang w:val="da-DK"/>
              </w:rPr>
              <w:t>c</w:t>
            </w:r>
            <w:r>
              <w:rPr>
                <w:rFonts w:ascii="Times New Roman" w:hAnsi="Times New Roman"/>
                <w:sz w:val="22"/>
                <w:lang w:val="da-DK"/>
              </w:rPr>
              <w:t xml:space="preserve"> </w:t>
            </w:r>
            <w:smartTag w:uri="urn:schemas-microsoft-com:office:smarttags" w:element="stockticker">
              <w:r>
                <w:rPr>
                  <w:rFonts w:ascii="Times New Roman" w:hAnsi="Times New Roman"/>
                  <w:sz w:val="22"/>
                  <w:lang w:val="da-DK"/>
                </w:rPr>
                <w:t>MTX</w:t>
              </w:r>
            </w:smartTag>
            <w:r>
              <w:rPr>
                <w:rFonts w:ascii="Times New Roman" w:hAnsi="Times New Roman"/>
                <w:sz w:val="22"/>
                <w:lang w:val="da-DK"/>
              </w:rPr>
              <w:t xml:space="preserve"> = methotrexat</w:t>
            </w:r>
          </w:p>
          <w:p w:rsidR="00707909" w:rsidP="00CB04B5" w14:paraId="6E708849" w14:textId="77777777">
            <w:pPr>
              <w:pStyle w:val="In-textfootnote"/>
              <w:keepNext w:val="0"/>
              <w:spacing w:before="0" w:line="240" w:lineRule="auto"/>
              <w:ind w:left="144" w:hanging="144"/>
              <w:rPr>
                <w:rFonts w:ascii="Times New Roman" w:hAnsi="Times New Roman"/>
                <w:sz w:val="22"/>
                <w:lang w:val="da-DK"/>
              </w:rPr>
            </w:pPr>
            <w:r w:rsidRPr="001B03CA">
              <w:rPr>
                <w:rFonts w:ascii="Times New Roman" w:hAnsi="Times New Roman"/>
                <w:sz w:val="22"/>
                <w:lang w:val="en-GB"/>
              </w:rPr>
              <w:t>*</w:t>
            </w:r>
            <w:r>
              <w:rPr>
                <w:rFonts w:ascii="Times New Roman" w:hAnsi="Times New Roman"/>
                <w:sz w:val="22"/>
                <w:lang w:val="da-DK"/>
              </w:rPr>
              <w:t>*</w:t>
            </w:r>
            <w:r w:rsidRPr="001B03CA">
              <w:rPr>
                <w:rFonts w:ascii="Times New Roman" w:hAnsi="Times New Roman"/>
                <w:sz w:val="22"/>
                <w:lang w:val="en-GB"/>
              </w:rPr>
              <w:t xml:space="preserve">p &lt; 0,01, Humira </w:t>
            </w:r>
            <w:r w:rsidRPr="001B03CA">
              <w:rPr>
                <w:rFonts w:ascii="Times New Roman" w:hAnsi="Times New Roman"/>
                <w:i/>
                <w:iCs/>
                <w:sz w:val="22"/>
                <w:lang w:val="en-GB"/>
              </w:rPr>
              <w:t>over for</w:t>
            </w:r>
            <w:r w:rsidRPr="001B03CA">
              <w:rPr>
                <w:rFonts w:ascii="Times New Roman" w:hAnsi="Times New Roman"/>
                <w:sz w:val="22"/>
                <w:lang w:val="en-GB"/>
              </w:rPr>
              <w:t xml:space="preserve"> placebo</w:t>
            </w:r>
          </w:p>
        </w:tc>
      </w:tr>
    </w:tbl>
    <w:p w:rsidR="00707909" w:rsidP="00707909" w14:paraId="4400FA29" w14:textId="77777777">
      <w:pPr>
        <w:rPr>
          <w:lang w:val="da-DK"/>
        </w:rPr>
      </w:pPr>
    </w:p>
    <w:p w:rsidR="00707909" w:rsidP="00707909" w14:paraId="7489CBA3" w14:textId="77777777">
      <w:pPr>
        <w:rPr>
          <w:lang w:val="da-DK"/>
        </w:rPr>
      </w:pPr>
      <w:r>
        <w:rPr>
          <w:lang w:val="da-DK"/>
        </w:rPr>
        <w:t xml:space="preserve">I RA-studie I-IV forbedredes alle individuelle komponenter af </w:t>
      </w:r>
      <w:smartTag w:uri="urn:schemas-microsoft-com:office:smarttags" w:element="stockticker">
        <w:r>
          <w:rPr>
            <w:lang w:val="da-DK"/>
          </w:rPr>
          <w:t>ACR</w:t>
        </w:r>
      </w:smartTag>
      <w:r>
        <w:rPr>
          <w:lang w:val="da-DK"/>
        </w:rPr>
        <w:t xml:space="preserve">-responskriterierne (antal af ømme og hævede led, læge- og patientvurderinger af sygdomsaktivitet og smerter, fysisk funktionsevneindeksværdier (HAQ) og CRP (mg/dl)-værdier) efter 24 eller 26 uger sammenlignet med placebo. I RA-studie III holdt disse forbedringer sig i 52 uger. </w:t>
      </w:r>
    </w:p>
    <w:p w:rsidR="00707909" w:rsidP="00707909" w14:paraId="655616C3" w14:textId="77777777">
      <w:pPr>
        <w:rPr>
          <w:lang w:val="da-DK"/>
        </w:rPr>
      </w:pPr>
    </w:p>
    <w:p w:rsidR="00707909" w:rsidP="00707909" w14:paraId="32B41C12" w14:textId="77777777">
      <w:pPr>
        <w:rPr>
          <w:b/>
          <w:sz w:val="20"/>
          <w:lang w:val="da-DK"/>
        </w:rPr>
      </w:pPr>
      <w:r w:rsidRPr="004F4032">
        <w:rPr>
          <w:lang w:val="da-DK"/>
        </w:rPr>
        <w:t xml:space="preserve">I </w:t>
      </w:r>
      <w:r>
        <w:rPr>
          <w:lang w:val="da-DK"/>
        </w:rPr>
        <w:t xml:space="preserve">det </w:t>
      </w:r>
      <w:r w:rsidRPr="004F4032">
        <w:rPr>
          <w:lang w:val="da-DK"/>
        </w:rPr>
        <w:t>åb</w:t>
      </w:r>
      <w:r>
        <w:rPr>
          <w:lang w:val="da-DK"/>
        </w:rPr>
        <w:t>ne</w:t>
      </w:r>
      <w:r w:rsidRPr="004F4032">
        <w:rPr>
          <w:lang w:val="da-DK"/>
        </w:rPr>
        <w:t xml:space="preserve"> forlængelsesstudie </w:t>
      </w:r>
      <w:r>
        <w:rPr>
          <w:lang w:val="da-DK"/>
        </w:rPr>
        <w:t xml:space="preserve">RA </w:t>
      </w:r>
      <w:r w:rsidRPr="004F4032">
        <w:rPr>
          <w:lang w:val="da-DK"/>
        </w:rPr>
        <w:t xml:space="preserve">III </w:t>
      </w:r>
      <w:r>
        <w:rPr>
          <w:lang w:val="da-DK"/>
        </w:rPr>
        <w:t>bibe</w:t>
      </w:r>
      <w:r w:rsidRPr="004F4032">
        <w:rPr>
          <w:lang w:val="da-DK"/>
        </w:rPr>
        <w:t>hol</w:t>
      </w:r>
      <w:r>
        <w:rPr>
          <w:lang w:val="da-DK"/>
        </w:rPr>
        <w:t>dt de fleste</w:t>
      </w:r>
      <w:r w:rsidRPr="004F4032">
        <w:rPr>
          <w:lang w:val="da-DK"/>
        </w:rPr>
        <w:t xml:space="preserve"> af de patienter, som var ACR-respondere</w:t>
      </w:r>
      <w:r>
        <w:rPr>
          <w:lang w:val="da-DK"/>
        </w:rPr>
        <w:t>,</w:t>
      </w:r>
      <w:r w:rsidRPr="004F4032">
        <w:rPr>
          <w:lang w:val="da-DK"/>
        </w:rPr>
        <w:t xml:space="preserve"> respons, når de blev fulgt i op til 10 år. Ud af 207 patienter</w:t>
      </w:r>
      <w:r>
        <w:rPr>
          <w:lang w:val="da-DK"/>
        </w:rPr>
        <w:t xml:space="preserve">, som blev randomiseret til </w:t>
      </w:r>
      <w:r w:rsidRPr="004F4032">
        <w:rPr>
          <w:lang w:val="da-DK"/>
        </w:rPr>
        <w:t>Humira 40 mg hv</w:t>
      </w:r>
      <w:r>
        <w:rPr>
          <w:lang w:val="da-DK"/>
        </w:rPr>
        <w:t>e</w:t>
      </w:r>
      <w:r w:rsidRPr="004F4032">
        <w:rPr>
          <w:lang w:val="da-DK"/>
        </w:rPr>
        <w:t>r anden uge</w:t>
      </w:r>
      <w:r>
        <w:rPr>
          <w:lang w:val="da-DK"/>
        </w:rPr>
        <w:t>,</w:t>
      </w:r>
      <w:r w:rsidRPr="004F4032">
        <w:rPr>
          <w:lang w:val="da-DK"/>
        </w:rPr>
        <w:t xml:space="preserve"> fortsatte 114 patienter på Humira 40 mg hv</w:t>
      </w:r>
      <w:r>
        <w:rPr>
          <w:lang w:val="da-DK"/>
        </w:rPr>
        <w:t>e</w:t>
      </w:r>
      <w:r w:rsidRPr="004F4032">
        <w:rPr>
          <w:lang w:val="da-DK"/>
        </w:rPr>
        <w:t xml:space="preserve">r anden uge i 5 </w:t>
      </w:r>
      <w:r>
        <w:rPr>
          <w:lang w:val="da-DK"/>
        </w:rPr>
        <w:t>år</w:t>
      </w:r>
      <w:r w:rsidRPr="004F4032">
        <w:rPr>
          <w:lang w:val="da-DK"/>
        </w:rPr>
        <w:t>. Bland</w:t>
      </w:r>
      <w:r>
        <w:rPr>
          <w:lang w:val="da-DK"/>
        </w:rPr>
        <w:t>t</w:t>
      </w:r>
      <w:r w:rsidRPr="004F4032">
        <w:rPr>
          <w:lang w:val="da-DK"/>
        </w:rPr>
        <w:t xml:space="preserve"> disse havde 86 patienter (75,4%) ACR 20-respons</w:t>
      </w:r>
      <w:r>
        <w:rPr>
          <w:lang w:val="da-DK"/>
        </w:rPr>
        <w:t>,</w:t>
      </w:r>
      <w:r w:rsidRPr="004F4032">
        <w:rPr>
          <w:lang w:val="da-DK"/>
        </w:rPr>
        <w:t xml:space="preserve"> 72 patienter (63,2%) ACR 50-respons</w:t>
      </w:r>
      <w:r>
        <w:rPr>
          <w:lang w:val="da-DK"/>
        </w:rPr>
        <w:t xml:space="preserve"> </w:t>
      </w:r>
      <w:r w:rsidRPr="004F4032">
        <w:rPr>
          <w:lang w:val="da-DK"/>
        </w:rPr>
        <w:t xml:space="preserve">og 41 patienter (36%) </w:t>
      </w:r>
      <w:r>
        <w:rPr>
          <w:lang w:val="da-DK"/>
        </w:rPr>
        <w:t>A</w:t>
      </w:r>
      <w:r w:rsidRPr="004F4032">
        <w:rPr>
          <w:lang w:val="da-DK"/>
        </w:rPr>
        <w:t>CR 70</w:t>
      </w:r>
      <w:r>
        <w:rPr>
          <w:lang w:val="da-DK"/>
        </w:rPr>
        <w:t>-</w:t>
      </w:r>
      <w:r w:rsidRPr="004F4032">
        <w:rPr>
          <w:lang w:val="da-DK"/>
        </w:rPr>
        <w:t xml:space="preserve">respons. </w:t>
      </w:r>
      <w:r w:rsidRPr="00DE4FBF">
        <w:rPr>
          <w:lang w:val="da-DK"/>
        </w:rPr>
        <w:t xml:space="preserve">Ud af 207 patienter fortsatte 81 patienter på Humira 40 mg </w:t>
      </w:r>
      <w:r>
        <w:rPr>
          <w:lang w:val="da-DK"/>
        </w:rPr>
        <w:t>hver anden uge i</w:t>
      </w:r>
      <w:r w:rsidRPr="00DE4FBF">
        <w:rPr>
          <w:lang w:val="da-DK"/>
        </w:rPr>
        <w:t xml:space="preserve"> </w:t>
      </w:r>
      <w:r>
        <w:rPr>
          <w:lang w:val="da-DK"/>
        </w:rPr>
        <w:t>1</w:t>
      </w:r>
      <w:r w:rsidRPr="00DE4FBF">
        <w:rPr>
          <w:lang w:val="da-DK"/>
        </w:rPr>
        <w:t xml:space="preserve">0 </w:t>
      </w:r>
      <w:r>
        <w:rPr>
          <w:lang w:val="da-DK"/>
        </w:rPr>
        <w:t>år</w:t>
      </w:r>
      <w:r w:rsidRPr="00DE4FBF">
        <w:rPr>
          <w:lang w:val="da-DK"/>
        </w:rPr>
        <w:t>. Blandt disse havde 64 patienter (79,0%) ACR 20-respons</w:t>
      </w:r>
      <w:r>
        <w:rPr>
          <w:lang w:val="da-DK"/>
        </w:rPr>
        <w:t>,</w:t>
      </w:r>
      <w:r w:rsidRPr="00DE4FBF">
        <w:rPr>
          <w:lang w:val="da-DK"/>
        </w:rPr>
        <w:t xml:space="preserve"> 56 patienter (69,1%) ACR 50-respons og 43 patienter (53</w:t>
      </w:r>
      <w:r>
        <w:rPr>
          <w:lang w:val="da-DK"/>
        </w:rPr>
        <w:t>,</w:t>
      </w:r>
      <w:r w:rsidRPr="00DE4FBF">
        <w:rPr>
          <w:lang w:val="da-DK"/>
        </w:rPr>
        <w:t xml:space="preserve">1%) </w:t>
      </w:r>
      <w:r w:rsidRPr="00DE4FBF">
        <w:rPr>
          <w:lang w:val="da-DK"/>
        </w:rPr>
        <w:t>ACR 70</w:t>
      </w:r>
      <w:r>
        <w:rPr>
          <w:lang w:val="da-DK"/>
        </w:rPr>
        <w:t>-</w:t>
      </w:r>
      <w:r w:rsidRPr="00DE4FBF">
        <w:rPr>
          <w:lang w:val="da-DK"/>
        </w:rPr>
        <w:t>respons.</w:t>
      </w:r>
    </w:p>
    <w:p w:rsidR="00707909" w:rsidP="00707909" w14:paraId="42A5A13A" w14:textId="77777777">
      <w:pPr>
        <w:rPr>
          <w:b/>
          <w:sz w:val="20"/>
          <w:lang w:val="da-DK"/>
        </w:rPr>
      </w:pPr>
    </w:p>
    <w:p w:rsidR="00707909" w:rsidP="00707909" w14:paraId="6726FADF" w14:textId="77777777">
      <w:pPr>
        <w:rPr>
          <w:lang w:val="da-DK"/>
        </w:rPr>
      </w:pPr>
      <w:r>
        <w:rPr>
          <w:lang w:val="da-DK"/>
        </w:rPr>
        <w:t xml:space="preserve">I RA-studie IV var </w:t>
      </w:r>
      <w:smartTag w:uri="urn:schemas-microsoft-com:office:smarttags" w:element="stockticker">
        <w:r>
          <w:rPr>
            <w:lang w:val="da-DK"/>
          </w:rPr>
          <w:t>ACR</w:t>
        </w:r>
      </w:smartTag>
      <w:r>
        <w:rPr>
          <w:lang w:val="da-DK"/>
        </w:rPr>
        <w:t xml:space="preserve"> 20-respons for patienter behandlet med Humira plus standardpleje statistisk signifikant bedre end for patienter behandlet med placebo plus standardpleje (p </w:t>
      </w:r>
      <w:r>
        <w:rPr>
          <w:rFonts w:ascii="Symbol" w:hAnsi="Symbol"/>
        </w:rPr>
        <w:sym w:font="Symbol" w:char="F03C"/>
      </w:r>
      <w:r>
        <w:rPr>
          <w:lang w:val="da-DK"/>
        </w:rPr>
        <w:t xml:space="preserve"> 0,001). </w:t>
      </w:r>
    </w:p>
    <w:p w:rsidR="00707909" w:rsidP="00707909" w14:paraId="5D731DD1" w14:textId="77777777">
      <w:pPr>
        <w:rPr>
          <w:lang w:val="da-DK"/>
        </w:rPr>
      </w:pPr>
    </w:p>
    <w:p w:rsidR="00707909" w:rsidP="00707909" w14:paraId="244BCED8" w14:textId="77777777">
      <w:pPr>
        <w:rPr>
          <w:lang w:val="da-DK"/>
        </w:rPr>
      </w:pPr>
      <w:r>
        <w:rPr>
          <w:lang w:val="da-DK"/>
        </w:rPr>
        <w:t xml:space="preserve">I RA-studie I-IV opnåede Humira-behandlede patienter statistisk signifikant </w:t>
      </w:r>
      <w:smartTag w:uri="urn:schemas-microsoft-com:office:smarttags" w:element="stockticker">
        <w:r>
          <w:rPr>
            <w:lang w:val="da-DK"/>
          </w:rPr>
          <w:t>ACR</w:t>
        </w:r>
      </w:smartTag>
      <w:r>
        <w:rPr>
          <w:lang w:val="da-DK"/>
        </w:rPr>
        <w:t xml:space="preserve"> 20- og 50-respons sammenlignet med placebo allerede én til to uger efter behandlingsstart.</w:t>
      </w:r>
    </w:p>
    <w:p w:rsidR="00CA72C5" w:rsidP="00707909" w14:paraId="0B4AE7E0" w14:textId="77777777">
      <w:pPr>
        <w:rPr>
          <w:lang w:val="da-DK"/>
        </w:rPr>
      </w:pPr>
    </w:p>
    <w:p w:rsidR="00707909" w:rsidP="00707909" w14:paraId="53AE20B7" w14:textId="77777777">
      <w:pPr>
        <w:rPr>
          <w:lang w:val="da-DK"/>
        </w:rPr>
      </w:pPr>
      <w:r>
        <w:rPr>
          <w:lang w:val="da-DK"/>
        </w:rPr>
        <w:t xml:space="preserve">I RA-studie V med patienter med reumatoid artrit på et tidligt stadium, som var methotrexat-naive, førte kombinationsbehandlingen med Humira og methotrexat til hurtigere og signifikant større ACR-respons end methotrexat-monoterapi og Humira-monoterapi i uge 52, og </w:t>
      </w:r>
      <w:r w:rsidR="00965696">
        <w:rPr>
          <w:lang w:val="da-DK"/>
        </w:rPr>
        <w:t>virkningen</w:t>
      </w:r>
      <w:r>
        <w:rPr>
          <w:lang w:val="da-DK"/>
        </w:rPr>
        <w:t xml:space="preserve"> blev opretholdt i 104 uger (se tabel </w:t>
      </w:r>
      <w:r w:rsidR="00024830">
        <w:rPr>
          <w:lang w:val="da-DK"/>
        </w:rPr>
        <w:t>6</w:t>
      </w:r>
      <w:r>
        <w:rPr>
          <w:lang w:val="da-DK"/>
        </w:rPr>
        <w:t>).</w:t>
      </w:r>
    </w:p>
    <w:p w:rsidR="00707909" w:rsidP="00707909" w14:paraId="5A29E9FD" w14:textId="77777777">
      <w:pPr>
        <w:rPr>
          <w:lang w:val="da-DK"/>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
        <w:gridCol w:w="1718"/>
        <w:gridCol w:w="1320"/>
        <w:gridCol w:w="1320"/>
        <w:gridCol w:w="1576"/>
        <w:gridCol w:w="1100"/>
        <w:gridCol w:w="1173"/>
        <w:gridCol w:w="1210"/>
        <w:gridCol w:w="12"/>
      </w:tblGrid>
      <w:tr w14:paraId="54993555" w14:textId="77777777" w:rsidTr="00CB04B5">
        <w:tblPrEx>
          <w:tblW w:w="0" w:type="auto"/>
          <w:tblLayout w:type="fixed"/>
          <w:tblLook w:val="0000"/>
        </w:tblPrEx>
        <w:trPr>
          <w:gridBefore w:val="1"/>
          <w:wBefore w:w="6" w:type="dxa"/>
          <w:cantSplit/>
        </w:trPr>
        <w:tc>
          <w:tcPr>
            <w:tcW w:w="9429" w:type="dxa"/>
            <w:gridSpan w:val="8"/>
            <w:tcBorders>
              <w:top w:val="nil"/>
              <w:left w:val="nil"/>
              <w:bottom w:val="nil"/>
              <w:right w:val="nil"/>
            </w:tcBorders>
            <w:vAlign w:val="center"/>
          </w:tcPr>
          <w:p w:rsidR="00707909" w:rsidRPr="002834A4" w:rsidP="00AD3F70" w14:paraId="15028320" w14:textId="77777777">
            <w:pPr>
              <w:pStyle w:val="BodyText"/>
              <w:keepNext/>
              <w:tabs>
                <w:tab w:val="left" w:pos="3600"/>
                <w:tab w:val="center" w:pos="5760"/>
              </w:tabs>
              <w:jc w:val="center"/>
              <w:rPr>
                <w:b w:val="0"/>
                <w:i w:val="0"/>
                <w:lang w:val="da-DK"/>
              </w:rPr>
            </w:pPr>
            <w:r>
              <w:rPr>
                <w:i w:val="0"/>
                <w:lang w:val="da-DK"/>
              </w:rPr>
              <w:t xml:space="preserve">Tabel </w:t>
            </w:r>
            <w:r w:rsidR="00024830">
              <w:rPr>
                <w:i w:val="0"/>
                <w:lang w:val="da-DK"/>
              </w:rPr>
              <w:t>6</w:t>
            </w:r>
          </w:p>
          <w:p w:rsidR="00707909" w:rsidRPr="002834A4" w:rsidP="00AD3F70" w14:paraId="1C6D31E7" w14:textId="77777777">
            <w:pPr>
              <w:pStyle w:val="BodyText"/>
              <w:keepNext/>
              <w:tabs>
                <w:tab w:val="left" w:pos="3600"/>
                <w:tab w:val="center" w:pos="5760"/>
              </w:tabs>
              <w:jc w:val="center"/>
              <w:rPr>
                <w:b w:val="0"/>
                <w:i w:val="0"/>
                <w:lang w:val="da-DK"/>
              </w:rPr>
            </w:pPr>
            <w:r>
              <w:rPr>
                <w:i w:val="0"/>
                <w:lang w:val="da-DK"/>
              </w:rPr>
              <w:t>ACR-respons i RA-studie V</w:t>
            </w:r>
          </w:p>
          <w:p w:rsidR="00707909" w:rsidRPr="002834A4" w:rsidP="00AD3F70" w14:paraId="24202524" w14:textId="77777777">
            <w:pPr>
              <w:pStyle w:val="BodyText"/>
              <w:keepNext/>
              <w:tabs>
                <w:tab w:val="left" w:pos="3600"/>
                <w:tab w:val="center" w:pos="5760"/>
              </w:tabs>
              <w:jc w:val="center"/>
              <w:rPr>
                <w:b w:val="0"/>
                <w:bCs/>
                <w:i w:val="0"/>
                <w:caps/>
                <w:lang w:val="da-DK"/>
              </w:rPr>
            </w:pPr>
            <w:r>
              <w:rPr>
                <w:bCs/>
                <w:i w:val="0"/>
                <w:lang w:val="da-DK"/>
              </w:rPr>
              <w:t>(Procentdel af patienter</w:t>
            </w:r>
            <w:r>
              <w:rPr>
                <w:bCs/>
                <w:i w:val="0"/>
                <w:caps/>
                <w:lang w:val="da-DK"/>
              </w:rPr>
              <w:t>)</w:t>
            </w:r>
          </w:p>
          <w:p w:rsidR="00707909" w:rsidP="00AD3F70" w14:paraId="003D8EBA" w14:textId="77777777">
            <w:pPr>
              <w:pStyle w:val="BodyText"/>
              <w:keepNext/>
              <w:tabs>
                <w:tab w:val="left" w:pos="3600"/>
                <w:tab w:val="center" w:pos="5760"/>
              </w:tabs>
              <w:jc w:val="center"/>
              <w:rPr>
                <w:bCs/>
                <w:i w:val="0"/>
                <w:lang w:val="da-DK"/>
              </w:rPr>
            </w:pPr>
          </w:p>
        </w:tc>
      </w:tr>
      <w:tr w14:paraId="40DC3C3B" w14:textId="77777777" w:rsidTr="00CB04B5">
        <w:tblPrEx>
          <w:tblW w:w="0" w:type="auto"/>
          <w:tblLayout w:type="fixed"/>
          <w:tblLook w:val="0000"/>
        </w:tblPrEx>
        <w:trPr>
          <w:gridAfter w:val="1"/>
          <w:wAfter w:w="12" w:type="dxa"/>
          <w:cantSplit/>
        </w:trPr>
        <w:tc>
          <w:tcPr>
            <w:tcW w:w="1724" w:type="dxa"/>
            <w:gridSpan w:val="2"/>
            <w:vAlign w:val="center"/>
          </w:tcPr>
          <w:p w:rsidR="00707909" w:rsidP="00AD3F70" w14:paraId="149FEDD4" w14:textId="77777777">
            <w:pPr>
              <w:keepNext/>
              <w:rPr>
                <w:b/>
                <w:bCs/>
                <w:lang w:val="fr-FR"/>
              </w:rPr>
            </w:pPr>
            <w:r>
              <w:rPr>
                <w:b/>
                <w:bCs/>
                <w:lang w:val="fr-FR"/>
              </w:rPr>
              <w:t>Respons</w:t>
            </w:r>
          </w:p>
        </w:tc>
        <w:tc>
          <w:tcPr>
            <w:tcW w:w="1320" w:type="dxa"/>
            <w:tcBorders>
              <w:bottom w:val="single" w:sz="4" w:space="0" w:color="auto"/>
            </w:tcBorders>
            <w:vAlign w:val="center"/>
          </w:tcPr>
          <w:p w:rsidR="00707909" w:rsidP="00AD3F70" w14:paraId="567387C0" w14:textId="77777777">
            <w:pPr>
              <w:keepNext/>
              <w:jc w:val="center"/>
              <w:rPr>
                <w:b/>
                <w:bCs/>
                <w:lang w:val="fr-FR"/>
              </w:rPr>
            </w:pPr>
            <w:smartTag w:uri="urn:schemas-microsoft-com:office:smarttags" w:element="stockticker">
              <w:r>
                <w:rPr>
                  <w:b/>
                  <w:bCs/>
                  <w:lang w:val="fr-FR"/>
                </w:rPr>
                <w:t>MTX</w:t>
              </w:r>
            </w:smartTag>
          </w:p>
          <w:p w:rsidR="00707909" w:rsidP="00AD3F70" w14:paraId="292BB142" w14:textId="77777777">
            <w:pPr>
              <w:pStyle w:val="EndnoteText"/>
              <w:keepNext/>
              <w:jc w:val="center"/>
              <w:rPr>
                <w:b/>
                <w:bCs/>
                <w:lang w:val="fr-FR"/>
              </w:rPr>
            </w:pPr>
            <w:r>
              <w:rPr>
                <w:b/>
                <w:bCs/>
                <w:lang w:val="fr-FR"/>
              </w:rPr>
              <w:t>n=257</w:t>
            </w:r>
          </w:p>
        </w:tc>
        <w:tc>
          <w:tcPr>
            <w:tcW w:w="1320" w:type="dxa"/>
            <w:tcBorders>
              <w:bottom w:val="single" w:sz="4" w:space="0" w:color="auto"/>
            </w:tcBorders>
            <w:vAlign w:val="center"/>
          </w:tcPr>
          <w:p w:rsidR="00707909" w:rsidP="00AD3F70" w14:paraId="0C3C0905" w14:textId="77777777">
            <w:pPr>
              <w:keepNext/>
              <w:jc w:val="center"/>
              <w:rPr>
                <w:b/>
                <w:bCs/>
                <w:lang w:val="fr-FR"/>
              </w:rPr>
            </w:pPr>
            <w:r>
              <w:rPr>
                <w:b/>
                <w:bCs/>
                <w:lang w:val="fr-FR"/>
              </w:rPr>
              <w:t>Humira</w:t>
            </w:r>
          </w:p>
          <w:p w:rsidR="00707909" w:rsidP="00AD3F70" w14:paraId="7632C8B3" w14:textId="77777777">
            <w:pPr>
              <w:keepNext/>
              <w:jc w:val="center"/>
              <w:rPr>
                <w:b/>
                <w:bCs/>
                <w:lang w:val="fr-FR"/>
              </w:rPr>
            </w:pPr>
            <w:r>
              <w:rPr>
                <w:b/>
                <w:bCs/>
                <w:lang w:val="fr-FR"/>
              </w:rPr>
              <w:t>n=274</w:t>
            </w:r>
          </w:p>
        </w:tc>
        <w:tc>
          <w:tcPr>
            <w:tcW w:w="1576" w:type="dxa"/>
            <w:tcBorders>
              <w:bottom w:val="single" w:sz="4" w:space="0" w:color="auto"/>
            </w:tcBorders>
            <w:vAlign w:val="center"/>
          </w:tcPr>
          <w:p w:rsidR="00707909" w:rsidP="00AD3F70" w14:paraId="154A6A99" w14:textId="77777777">
            <w:pPr>
              <w:keepNext/>
              <w:jc w:val="center"/>
              <w:rPr>
                <w:b/>
                <w:bCs/>
                <w:lang w:val="fr-FR"/>
              </w:rPr>
            </w:pPr>
            <w:r>
              <w:rPr>
                <w:b/>
                <w:bCs/>
                <w:lang w:val="fr-FR"/>
              </w:rPr>
              <w:t>Humira/</w:t>
            </w:r>
            <w:smartTag w:uri="urn:schemas-microsoft-com:office:smarttags" w:element="stockticker">
              <w:r>
                <w:rPr>
                  <w:b/>
                  <w:bCs/>
                  <w:lang w:val="fr-FR"/>
                </w:rPr>
                <w:t>MTX</w:t>
              </w:r>
            </w:smartTag>
          </w:p>
          <w:p w:rsidR="00707909" w:rsidP="00AD3F70" w14:paraId="62E834E4" w14:textId="77777777">
            <w:pPr>
              <w:keepNext/>
              <w:jc w:val="center"/>
              <w:rPr>
                <w:b/>
                <w:bCs/>
                <w:lang w:val="fr-FR"/>
              </w:rPr>
            </w:pPr>
            <w:r>
              <w:rPr>
                <w:b/>
                <w:bCs/>
                <w:lang w:val="fr-FR"/>
              </w:rPr>
              <w:t>n=268</w:t>
            </w:r>
          </w:p>
        </w:tc>
        <w:tc>
          <w:tcPr>
            <w:tcW w:w="1100" w:type="dxa"/>
            <w:tcBorders>
              <w:bottom w:val="single" w:sz="4" w:space="0" w:color="auto"/>
            </w:tcBorders>
            <w:vAlign w:val="center"/>
          </w:tcPr>
          <w:p w:rsidR="00707909" w:rsidP="00AD3F70" w14:paraId="0141E958" w14:textId="77777777">
            <w:pPr>
              <w:pStyle w:val="EndnoteText"/>
              <w:keepNext/>
              <w:jc w:val="center"/>
              <w:rPr>
                <w:b/>
                <w:bCs/>
                <w:lang w:val="fr-FR"/>
              </w:rPr>
            </w:pPr>
            <w:r>
              <w:rPr>
                <w:b/>
                <w:bCs/>
                <w:lang w:val="fr-FR"/>
              </w:rPr>
              <w:t>p-værdi</w:t>
            </w:r>
            <w:r>
              <w:rPr>
                <w:b/>
                <w:bCs/>
                <w:vertAlign w:val="superscript"/>
                <w:lang w:val="fr-FR"/>
              </w:rPr>
              <w:t>a</w:t>
            </w:r>
          </w:p>
        </w:tc>
        <w:tc>
          <w:tcPr>
            <w:tcW w:w="1173" w:type="dxa"/>
            <w:tcBorders>
              <w:bottom w:val="single" w:sz="4" w:space="0" w:color="auto"/>
            </w:tcBorders>
            <w:vAlign w:val="center"/>
          </w:tcPr>
          <w:p w:rsidR="00707909" w:rsidP="00AD3F70" w14:paraId="58A198A1" w14:textId="77777777">
            <w:pPr>
              <w:keepNext/>
              <w:jc w:val="center"/>
              <w:rPr>
                <w:b/>
                <w:bCs/>
                <w:lang w:val="fr-FR"/>
              </w:rPr>
            </w:pPr>
            <w:r>
              <w:rPr>
                <w:b/>
                <w:bCs/>
                <w:lang w:val="fr-FR"/>
              </w:rPr>
              <w:t>p-værdi</w:t>
            </w:r>
            <w:r>
              <w:rPr>
                <w:b/>
                <w:bCs/>
                <w:vertAlign w:val="superscript"/>
                <w:lang w:val="fr-FR"/>
              </w:rPr>
              <w:t>b</w:t>
            </w:r>
          </w:p>
        </w:tc>
        <w:tc>
          <w:tcPr>
            <w:tcW w:w="1210" w:type="dxa"/>
            <w:vAlign w:val="center"/>
          </w:tcPr>
          <w:p w:rsidR="00707909" w:rsidP="00AD3F70" w14:paraId="4A693327" w14:textId="77777777">
            <w:pPr>
              <w:keepNext/>
              <w:jc w:val="center"/>
              <w:rPr>
                <w:lang w:val="da-DK"/>
              </w:rPr>
            </w:pPr>
            <w:r>
              <w:rPr>
                <w:b/>
                <w:bCs/>
                <w:lang w:val="fr-FR"/>
              </w:rPr>
              <w:t>p-værdi</w:t>
            </w:r>
            <w:r>
              <w:rPr>
                <w:b/>
                <w:bCs/>
                <w:vertAlign w:val="superscript"/>
                <w:lang w:val="fr-FR"/>
              </w:rPr>
              <w:t>c</w:t>
            </w:r>
          </w:p>
        </w:tc>
      </w:tr>
      <w:tr w14:paraId="3691BF5C" w14:textId="77777777" w:rsidTr="00CB04B5">
        <w:tblPrEx>
          <w:tblW w:w="0" w:type="auto"/>
          <w:tblLayout w:type="fixed"/>
          <w:tblLook w:val="0000"/>
        </w:tblPrEx>
        <w:trPr>
          <w:gridAfter w:val="1"/>
          <w:wAfter w:w="12" w:type="dxa"/>
          <w:cantSplit/>
        </w:trPr>
        <w:tc>
          <w:tcPr>
            <w:tcW w:w="1724" w:type="dxa"/>
            <w:gridSpan w:val="2"/>
            <w:tcBorders>
              <w:right w:val="single" w:sz="4" w:space="0" w:color="auto"/>
            </w:tcBorders>
          </w:tcPr>
          <w:p w:rsidR="00707909" w:rsidP="00AD3F70" w14:paraId="5BFF6DD6" w14:textId="77777777">
            <w:pPr>
              <w:keepNext/>
              <w:rPr>
                <w:lang w:val="da-DK"/>
              </w:rPr>
            </w:pPr>
            <w:smartTag w:uri="urn:schemas-microsoft-com:office:smarttags" w:element="stockticker">
              <w:r>
                <w:rPr>
                  <w:lang w:val="da-DK"/>
                </w:rPr>
                <w:t>ACR</w:t>
              </w:r>
            </w:smartTag>
            <w:r>
              <w:rPr>
                <w:lang w:val="da-DK"/>
              </w:rPr>
              <w:t xml:space="preserve"> 20</w:t>
            </w:r>
          </w:p>
        </w:tc>
        <w:tc>
          <w:tcPr>
            <w:tcW w:w="1320" w:type="dxa"/>
            <w:tcBorders>
              <w:left w:val="single" w:sz="4" w:space="0" w:color="auto"/>
              <w:right w:val="single" w:sz="4" w:space="0" w:color="auto"/>
            </w:tcBorders>
          </w:tcPr>
          <w:p w:rsidR="00707909" w:rsidP="00AD3F70" w14:paraId="712592BD" w14:textId="77777777">
            <w:pPr>
              <w:keepNext/>
              <w:jc w:val="center"/>
              <w:rPr>
                <w:lang w:val="da-DK"/>
              </w:rPr>
            </w:pPr>
          </w:p>
        </w:tc>
        <w:tc>
          <w:tcPr>
            <w:tcW w:w="1320" w:type="dxa"/>
            <w:tcBorders>
              <w:left w:val="single" w:sz="4" w:space="0" w:color="auto"/>
              <w:right w:val="single" w:sz="4" w:space="0" w:color="auto"/>
            </w:tcBorders>
          </w:tcPr>
          <w:p w:rsidR="00707909" w:rsidP="00AD3F70" w14:paraId="497B615C" w14:textId="77777777">
            <w:pPr>
              <w:keepNext/>
              <w:jc w:val="center"/>
              <w:rPr>
                <w:lang w:val="da-DK"/>
              </w:rPr>
            </w:pPr>
          </w:p>
        </w:tc>
        <w:tc>
          <w:tcPr>
            <w:tcW w:w="1576" w:type="dxa"/>
            <w:tcBorders>
              <w:left w:val="single" w:sz="4" w:space="0" w:color="auto"/>
              <w:right w:val="single" w:sz="4" w:space="0" w:color="auto"/>
            </w:tcBorders>
          </w:tcPr>
          <w:p w:rsidR="00707909" w:rsidP="00AD3F70" w14:paraId="1D52D446" w14:textId="77777777">
            <w:pPr>
              <w:keepNext/>
              <w:jc w:val="center"/>
              <w:rPr>
                <w:lang w:val="da-DK"/>
              </w:rPr>
            </w:pPr>
          </w:p>
        </w:tc>
        <w:tc>
          <w:tcPr>
            <w:tcW w:w="1100" w:type="dxa"/>
            <w:tcBorders>
              <w:left w:val="single" w:sz="4" w:space="0" w:color="auto"/>
              <w:right w:val="single" w:sz="4" w:space="0" w:color="auto"/>
            </w:tcBorders>
          </w:tcPr>
          <w:p w:rsidR="00707909" w:rsidP="00AD3F70" w14:paraId="0DA650B5" w14:textId="77777777">
            <w:pPr>
              <w:keepNext/>
              <w:jc w:val="center"/>
              <w:rPr>
                <w:lang w:val="da-DK"/>
              </w:rPr>
            </w:pPr>
          </w:p>
        </w:tc>
        <w:tc>
          <w:tcPr>
            <w:tcW w:w="1173" w:type="dxa"/>
            <w:tcBorders>
              <w:left w:val="single" w:sz="4" w:space="0" w:color="auto"/>
              <w:right w:val="single" w:sz="4" w:space="0" w:color="auto"/>
            </w:tcBorders>
          </w:tcPr>
          <w:p w:rsidR="00707909" w:rsidP="00AD3F70" w14:paraId="4072E9F9" w14:textId="77777777">
            <w:pPr>
              <w:keepNext/>
              <w:jc w:val="center"/>
              <w:rPr>
                <w:lang w:val="da-DK"/>
              </w:rPr>
            </w:pPr>
          </w:p>
        </w:tc>
        <w:tc>
          <w:tcPr>
            <w:tcW w:w="1210" w:type="dxa"/>
            <w:tcBorders>
              <w:left w:val="single" w:sz="4" w:space="0" w:color="auto"/>
            </w:tcBorders>
          </w:tcPr>
          <w:p w:rsidR="00707909" w:rsidP="00AD3F70" w14:paraId="1386D478" w14:textId="77777777">
            <w:pPr>
              <w:keepNext/>
              <w:jc w:val="center"/>
              <w:rPr>
                <w:lang w:val="da-DK"/>
              </w:rPr>
            </w:pPr>
          </w:p>
        </w:tc>
      </w:tr>
      <w:tr w14:paraId="3988C997" w14:textId="77777777" w:rsidTr="00CB04B5">
        <w:tblPrEx>
          <w:tblW w:w="0" w:type="auto"/>
          <w:tblLayout w:type="fixed"/>
          <w:tblLook w:val="0000"/>
        </w:tblPrEx>
        <w:trPr>
          <w:gridAfter w:val="1"/>
          <w:wAfter w:w="12" w:type="dxa"/>
          <w:cantSplit/>
        </w:trPr>
        <w:tc>
          <w:tcPr>
            <w:tcW w:w="1724" w:type="dxa"/>
            <w:gridSpan w:val="2"/>
            <w:tcBorders>
              <w:right w:val="single" w:sz="4" w:space="0" w:color="auto"/>
            </w:tcBorders>
          </w:tcPr>
          <w:p w:rsidR="00707909" w:rsidP="00AD3F70" w14:paraId="1066F601" w14:textId="77777777">
            <w:pPr>
              <w:keepNext/>
              <w:rPr>
                <w:lang w:val="da-DK"/>
              </w:rPr>
            </w:pPr>
            <w:r>
              <w:rPr>
                <w:lang w:val="da-DK"/>
              </w:rPr>
              <w:tab/>
              <w:t>Uge 52</w:t>
            </w:r>
          </w:p>
        </w:tc>
        <w:tc>
          <w:tcPr>
            <w:tcW w:w="1320" w:type="dxa"/>
            <w:tcBorders>
              <w:left w:val="single" w:sz="4" w:space="0" w:color="auto"/>
              <w:right w:val="single" w:sz="4" w:space="0" w:color="auto"/>
            </w:tcBorders>
          </w:tcPr>
          <w:p w:rsidR="00707909" w:rsidP="00AD3F70" w14:paraId="58F84613" w14:textId="77777777">
            <w:pPr>
              <w:keepNext/>
              <w:jc w:val="center"/>
              <w:rPr>
                <w:lang w:val="da-DK"/>
              </w:rPr>
            </w:pPr>
            <w:r>
              <w:rPr>
                <w:lang w:val="da-DK"/>
              </w:rPr>
              <w:t>62,6%</w:t>
            </w:r>
          </w:p>
        </w:tc>
        <w:tc>
          <w:tcPr>
            <w:tcW w:w="1320" w:type="dxa"/>
            <w:tcBorders>
              <w:left w:val="single" w:sz="4" w:space="0" w:color="auto"/>
              <w:right w:val="single" w:sz="4" w:space="0" w:color="auto"/>
            </w:tcBorders>
          </w:tcPr>
          <w:p w:rsidR="00707909" w:rsidP="00AD3F70" w14:paraId="47A52C35" w14:textId="77777777">
            <w:pPr>
              <w:keepNext/>
              <w:jc w:val="center"/>
              <w:rPr>
                <w:lang w:val="da-DK"/>
              </w:rPr>
            </w:pPr>
            <w:r>
              <w:rPr>
                <w:lang w:val="da-DK"/>
              </w:rPr>
              <w:t>54,4%</w:t>
            </w:r>
          </w:p>
        </w:tc>
        <w:tc>
          <w:tcPr>
            <w:tcW w:w="1576" w:type="dxa"/>
            <w:tcBorders>
              <w:left w:val="single" w:sz="4" w:space="0" w:color="auto"/>
              <w:right w:val="single" w:sz="4" w:space="0" w:color="auto"/>
            </w:tcBorders>
          </w:tcPr>
          <w:p w:rsidR="00707909" w:rsidP="00AD3F70" w14:paraId="269DB6E9" w14:textId="77777777">
            <w:pPr>
              <w:keepNext/>
              <w:jc w:val="center"/>
              <w:rPr>
                <w:lang w:val="da-DK"/>
              </w:rPr>
            </w:pPr>
            <w:r>
              <w:rPr>
                <w:lang w:val="da-DK"/>
              </w:rPr>
              <w:t>72,8%</w:t>
            </w:r>
          </w:p>
        </w:tc>
        <w:tc>
          <w:tcPr>
            <w:tcW w:w="1100" w:type="dxa"/>
            <w:tcBorders>
              <w:left w:val="single" w:sz="4" w:space="0" w:color="auto"/>
              <w:right w:val="single" w:sz="4" w:space="0" w:color="auto"/>
            </w:tcBorders>
          </w:tcPr>
          <w:p w:rsidR="00707909" w:rsidP="00AD3F70" w14:paraId="0B7ED154" w14:textId="77777777">
            <w:pPr>
              <w:keepNext/>
              <w:jc w:val="center"/>
              <w:rPr>
                <w:lang w:val="da-DK"/>
              </w:rPr>
            </w:pPr>
            <w:r>
              <w:rPr>
                <w:lang w:val="da-DK"/>
              </w:rPr>
              <w:t>0,013</w:t>
            </w:r>
          </w:p>
        </w:tc>
        <w:tc>
          <w:tcPr>
            <w:tcW w:w="1173" w:type="dxa"/>
            <w:tcBorders>
              <w:left w:val="single" w:sz="4" w:space="0" w:color="auto"/>
              <w:right w:val="single" w:sz="4" w:space="0" w:color="auto"/>
            </w:tcBorders>
          </w:tcPr>
          <w:p w:rsidR="00707909" w:rsidP="00AD3F70" w14:paraId="1B313E56" w14:textId="77777777">
            <w:pPr>
              <w:keepNext/>
              <w:jc w:val="center"/>
              <w:rPr>
                <w:lang w:val="da-DK"/>
              </w:rPr>
            </w:pPr>
            <w:r>
              <w:rPr>
                <w:lang w:val="da-DK"/>
              </w:rPr>
              <w:t>&lt;0,001</w:t>
            </w:r>
          </w:p>
        </w:tc>
        <w:tc>
          <w:tcPr>
            <w:tcW w:w="1210" w:type="dxa"/>
            <w:tcBorders>
              <w:left w:val="single" w:sz="4" w:space="0" w:color="auto"/>
            </w:tcBorders>
          </w:tcPr>
          <w:p w:rsidR="00707909" w:rsidP="00AD3F70" w14:paraId="4B313345" w14:textId="77777777">
            <w:pPr>
              <w:keepNext/>
              <w:jc w:val="center"/>
              <w:rPr>
                <w:lang w:val="da-DK"/>
              </w:rPr>
            </w:pPr>
            <w:r>
              <w:rPr>
                <w:lang w:val="da-DK"/>
              </w:rPr>
              <w:t>0,043</w:t>
            </w:r>
          </w:p>
        </w:tc>
      </w:tr>
      <w:tr w14:paraId="757E059D" w14:textId="77777777" w:rsidTr="00CB04B5">
        <w:tblPrEx>
          <w:tblW w:w="0" w:type="auto"/>
          <w:tblLayout w:type="fixed"/>
          <w:tblLook w:val="0000"/>
        </w:tblPrEx>
        <w:trPr>
          <w:gridAfter w:val="1"/>
          <w:wAfter w:w="12" w:type="dxa"/>
          <w:cantSplit/>
        </w:trPr>
        <w:tc>
          <w:tcPr>
            <w:tcW w:w="1724" w:type="dxa"/>
            <w:gridSpan w:val="2"/>
            <w:tcBorders>
              <w:right w:val="single" w:sz="4" w:space="0" w:color="auto"/>
            </w:tcBorders>
          </w:tcPr>
          <w:p w:rsidR="00707909" w:rsidP="00AD3F70" w14:paraId="4FAA726E" w14:textId="77777777">
            <w:pPr>
              <w:keepNext/>
              <w:rPr>
                <w:lang w:val="da-DK"/>
              </w:rPr>
            </w:pPr>
            <w:r>
              <w:rPr>
                <w:lang w:val="da-DK"/>
              </w:rPr>
              <w:tab/>
              <w:t>Uge 104</w:t>
            </w:r>
          </w:p>
        </w:tc>
        <w:tc>
          <w:tcPr>
            <w:tcW w:w="1320" w:type="dxa"/>
            <w:tcBorders>
              <w:left w:val="single" w:sz="4" w:space="0" w:color="auto"/>
              <w:right w:val="single" w:sz="4" w:space="0" w:color="auto"/>
            </w:tcBorders>
          </w:tcPr>
          <w:p w:rsidR="00707909" w:rsidP="00AD3F70" w14:paraId="58F4D83A" w14:textId="77777777">
            <w:pPr>
              <w:keepNext/>
              <w:jc w:val="center"/>
              <w:rPr>
                <w:lang w:val="da-DK"/>
              </w:rPr>
            </w:pPr>
            <w:r>
              <w:rPr>
                <w:lang w:val="da-DK"/>
              </w:rPr>
              <w:t>56,0%</w:t>
            </w:r>
          </w:p>
        </w:tc>
        <w:tc>
          <w:tcPr>
            <w:tcW w:w="1320" w:type="dxa"/>
            <w:tcBorders>
              <w:left w:val="single" w:sz="4" w:space="0" w:color="auto"/>
              <w:right w:val="single" w:sz="4" w:space="0" w:color="auto"/>
            </w:tcBorders>
          </w:tcPr>
          <w:p w:rsidR="00707909" w:rsidP="00AD3F70" w14:paraId="441802FC" w14:textId="77777777">
            <w:pPr>
              <w:keepNext/>
              <w:jc w:val="center"/>
              <w:rPr>
                <w:lang w:val="da-DK"/>
              </w:rPr>
            </w:pPr>
            <w:r>
              <w:rPr>
                <w:lang w:val="da-DK"/>
              </w:rPr>
              <w:t>49,3%</w:t>
            </w:r>
          </w:p>
        </w:tc>
        <w:tc>
          <w:tcPr>
            <w:tcW w:w="1576" w:type="dxa"/>
            <w:tcBorders>
              <w:left w:val="single" w:sz="4" w:space="0" w:color="auto"/>
              <w:right w:val="single" w:sz="4" w:space="0" w:color="auto"/>
            </w:tcBorders>
          </w:tcPr>
          <w:p w:rsidR="00707909" w:rsidP="00AD3F70" w14:paraId="6837562F" w14:textId="77777777">
            <w:pPr>
              <w:keepNext/>
              <w:jc w:val="center"/>
              <w:rPr>
                <w:lang w:val="da-DK"/>
              </w:rPr>
            </w:pPr>
            <w:r>
              <w:rPr>
                <w:lang w:val="da-DK"/>
              </w:rPr>
              <w:t>69,4%</w:t>
            </w:r>
          </w:p>
        </w:tc>
        <w:tc>
          <w:tcPr>
            <w:tcW w:w="1100" w:type="dxa"/>
            <w:tcBorders>
              <w:left w:val="single" w:sz="4" w:space="0" w:color="auto"/>
              <w:right w:val="single" w:sz="4" w:space="0" w:color="auto"/>
            </w:tcBorders>
          </w:tcPr>
          <w:p w:rsidR="00707909" w:rsidP="00AD3F70" w14:paraId="2DF244B5" w14:textId="77777777">
            <w:pPr>
              <w:keepNext/>
              <w:jc w:val="center"/>
              <w:rPr>
                <w:lang w:val="da-DK"/>
              </w:rPr>
            </w:pPr>
            <w:r>
              <w:rPr>
                <w:lang w:val="da-DK"/>
              </w:rPr>
              <w:t>0,002</w:t>
            </w:r>
          </w:p>
        </w:tc>
        <w:tc>
          <w:tcPr>
            <w:tcW w:w="1173" w:type="dxa"/>
            <w:tcBorders>
              <w:left w:val="single" w:sz="4" w:space="0" w:color="auto"/>
              <w:right w:val="single" w:sz="4" w:space="0" w:color="auto"/>
            </w:tcBorders>
          </w:tcPr>
          <w:p w:rsidR="00707909" w:rsidP="00AD3F70" w14:paraId="4242A25B" w14:textId="77777777">
            <w:pPr>
              <w:keepNext/>
              <w:jc w:val="center"/>
              <w:rPr>
                <w:lang w:val="da-DK"/>
              </w:rPr>
            </w:pPr>
            <w:r>
              <w:rPr>
                <w:lang w:val="da-DK"/>
              </w:rPr>
              <w:t>&lt;0,001</w:t>
            </w:r>
          </w:p>
        </w:tc>
        <w:tc>
          <w:tcPr>
            <w:tcW w:w="1210" w:type="dxa"/>
            <w:tcBorders>
              <w:left w:val="single" w:sz="4" w:space="0" w:color="auto"/>
            </w:tcBorders>
          </w:tcPr>
          <w:p w:rsidR="00707909" w:rsidP="00AD3F70" w14:paraId="115B454B" w14:textId="77777777">
            <w:pPr>
              <w:keepNext/>
              <w:jc w:val="center"/>
              <w:rPr>
                <w:lang w:val="da-DK"/>
              </w:rPr>
            </w:pPr>
            <w:r>
              <w:rPr>
                <w:lang w:val="da-DK"/>
              </w:rPr>
              <w:t>0,140</w:t>
            </w:r>
          </w:p>
        </w:tc>
      </w:tr>
      <w:tr w14:paraId="557D6279" w14:textId="77777777" w:rsidTr="00CB04B5">
        <w:tblPrEx>
          <w:tblW w:w="0" w:type="auto"/>
          <w:tblLayout w:type="fixed"/>
          <w:tblLook w:val="0000"/>
        </w:tblPrEx>
        <w:trPr>
          <w:gridAfter w:val="1"/>
          <w:wAfter w:w="12" w:type="dxa"/>
          <w:cantSplit/>
        </w:trPr>
        <w:tc>
          <w:tcPr>
            <w:tcW w:w="1724" w:type="dxa"/>
            <w:gridSpan w:val="2"/>
            <w:tcBorders>
              <w:right w:val="single" w:sz="4" w:space="0" w:color="auto"/>
            </w:tcBorders>
          </w:tcPr>
          <w:p w:rsidR="00707909" w:rsidP="00AD3F70" w14:paraId="7EAA6127" w14:textId="77777777">
            <w:pPr>
              <w:keepNext/>
              <w:rPr>
                <w:lang w:val="da-DK"/>
              </w:rPr>
            </w:pPr>
            <w:smartTag w:uri="urn:schemas-microsoft-com:office:smarttags" w:element="stockticker">
              <w:r>
                <w:rPr>
                  <w:lang w:val="da-DK"/>
                </w:rPr>
                <w:t>ACR</w:t>
              </w:r>
            </w:smartTag>
            <w:r>
              <w:rPr>
                <w:lang w:val="da-DK"/>
              </w:rPr>
              <w:t xml:space="preserve"> 50</w:t>
            </w:r>
          </w:p>
        </w:tc>
        <w:tc>
          <w:tcPr>
            <w:tcW w:w="1320" w:type="dxa"/>
            <w:tcBorders>
              <w:left w:val="single" w:sz="4" w:space="0" w:color="auto"/>
              <w:right w:val="single" w:sz="4" w:space="0" w:color="auto"/>
            </w:tcBorders>
          </w:tcPr>
          <w:p w:rsidR="00707909" w:rsidP="00AD3F70" w14:paraId="695DFE97" w14:textId="77777777">
            <w:pPr>
              <w:keepNext/>
              <w:jc w:val="center"/>
              <w:rPr>
                <w:lang w:val="da-DK"/>
              </w:rPr>
            </w:pPr>
          </w:p>
        </w:tc>
        <w:tc>
          <w:tcPr>
            <w:tcW w:w="1320" w:type="dxa"/>
            <w:tcBorders>
              <w:left w:val="single" w:sz="4" w:space="0" w:color="auto"/>
              <w:right w:val="single" w:sz="4" w:space="0" w:color="auto"/>
            </w:tcBorders>
          </w:tcPr>
          <w:p w:rsidR="00707909" w:rsidP="00AD3F70" w14:paraId="55FCD693" w14:textId="77777777">
            <w:pPr>
              <w:keepNext/>
              <w:jc w:val="center"/>
              <w:rPr>
                <w:lang w:val="da-DK"/>
              </w:rPr>
            </w:pPr>
          </w:p>
        </w:tc>
        <w:tc>
          <w:tcPr>
            <w:tcW w:w="1576" w:type="dxa"/>
            <w:tcBorders>
              <w:left w:val="single" w:sz="4" w:space="0" w:color="auto"/>
              <w:right w:val="single" w:sz="4" w:space="0" w:color="auto"/>
            </w:tcBorders>
          </w:tcPr>
          <w:p w:rsidR="00707909" w:rsidP="00AD3F70" w14:paraId="5FC09892" w14:textId="77777777">
            <w:pPr>
              <w:keepNext/>
              <w:jc w:val="center"/>
              <w:rPr>
                <w:lang w:val="da-DK"/>
              </w:rPr>
            </w:pPr>
          </w:p>
        </w:tc>
        <w:tc>
          <w:tcPr>
            <w:tcW w:w="1100" w:type="dxa"/>
            <w:tcBorders>
              <w:left w:val="single" w:sz="4" w:space="0" w:color="auto"/>
              <w:right w:val="single" w:sz="4" w:space="0" w:color="auto"/>
            </w:tcBorders>
          </w:tcPr>
          <w:p w:rsidR="00707909" w:rsidP="00AD3F70" w14:paraId="7AAA0AB4" w14:textId="77777777">
            <w:pPr>
              <w:keepNext/>
              <w:jc w:val="center"/>
              <w:rPr>
                <w:lang w:val="da-DK"/>
              </w:rPr>
            </w:pPr>
          </w:p>
        </w:tc>
        <w:tc>
          <w:tcPr>
            <w:tcW w:w="1173" w:type="dxa"/>
            <w:tcBorders>
              <w:left w:val="single" w:sz="4" w:space="0" w:color="auto"/>
              <w:right w:val="single" w:sz="4" w:space="0" w:color="auto"/>
            </w:tcBorders>
          </w:tcPr>
          <w:p w:rsidR="00707909" w:rsidP="00AD3F70" w14:paraId="68698A48" w14:textId="77777777">
            <w:pPr>
              <w:keepNext/>
              <w:jc w:val="center"/>
              <w:rPr>
                <w:lang w:val="da-DK"/>
              </w:rPr>
            </w:pPr>
          </w:p>
        </w:tc>
        <w:tc>
          <w:tcPr>
            <w:tcW w:w="1210" w:type="dxa"/>
            <w:tcBorders>
              <w:left w:val="single" w:sz="4" w:space="0" w:color="auto"/>
            </w:tcBorders>
          </w:tcPr>
          <w:p w:rsidR="00707909" w:rsidP="00AD3F70" w14:paraId="33EAE5C4" w14:textId="77777777">
            <w:pPr>
              <w:keepNext/>
              <w:jc w:val="center"/>
              <w:rPr>
                <w:lang w:val="da-DK"/>
              </w:rPr>
            </w:pPr>
          </w:p>
        </w:tc>
      </w:tr>
      <w:tr w14:paraId="199013C4" w14:textId="77777777" w:rsidTr="00CB04B5">
        <w:tblPrEx>
          <w:tblW w:w="0" w:type="auto"/>
          <w:tblLayout w:type="fixed"/>
          <w:tblLook w:val="0000"/>
        </w:tblPrEx>
        <w:trPr>
          <w:gridAfter w:val="1"/>
          <w:wAfter w:w="12" w:type="dxa"/>
          <w:cantSplit/>
        </w:trPr>
        <w:tc>
          <w:tcPr>
            <w:tcW w:w="1724" w:type="dxa"/>
            <w:gridSpan w:val="2"/>
          </w:tcPr>
          <w:p w:rsidR="00707909" w:rsidP="00AD3F70" w14:paraId="4637A6BB" w14:textId="77777777">
            <w:pPr>
              <w:keepNext/>
              <w:rPr>
                <w:lang w:val="da-DK"/>
              </w:rPr>
            </w:pPr>
            <w:r>
              <w:rPr>
                <w:lang w:val="da-DK"/>
              </w:rPr>
              <w:tab/>
              <w:t>Uge 52</w:t>
            </w:r>
          </w:p>
        </w:tc>
        <w:tc>
          <w:tcPr>
            <w:tcW w:w="1320" w:type="dxa"/>
          </w:tcPr>
          <w:p w:rsidR="00707909" w:rsidP="00AD3F70" w14:paraId="6004278D" w14:textId="77777777">
            <w:pPr>
              <w:keepNext/>
              <w:jc w:val="center"/>
              <w:rPr>
                <w:lang w:val="da-DK"/>
              </w:rPr>
            </w:pPr>
            <w:r>
              <w:rPr>
                <w:lang w:val="da-DK"/>
              </w:rPr>
              <w:t>45,9%</w:t>
            </w:r>
          </w:p>
        </w:tc>
        <w:tc>
          <w:tcPr>
            <w:tcW w:w="1320" w:type="dxa"/>
          </w:tcPr>
          <w:p w:rsidR="00707909" w:rsidP="00AD3F70" w14:paraId="1A6E4157" w14:textId="77777777">
            <w:pPr>
              <w:keepNext/>
              <w:jc w:val="center"/>
              <w:rPr>
                <w:lang w:val="da-DK"/>
              </w:rPr>
            </w:pPr>
            <w:r>
              <w:rPr>
                <w:lang w:val="da-DK"/>
              </w:rPr>
              <w:t>41,2%</w:t>
            </w:r>
          </w:p>
        </w:tc>
        <w:tc>
          <w:tcPr>
            <w:tcW w:w="1576" w:type="dxa"/>
          </w:tcPr>
          <w:p w:rsidR="00707909" w:rsidP="00AD3F70" w14:paraId="12CD566A" w14:textId="77777777">
            <w:pPr>
              <w:keepNext/>
              <w:jc w:val="center"/>
              <w:rPr>
                <w:lang w:val="da-DK"/>
              </w:rPr>
            </w:pPr>
            <w:r>
              <w:rPr>
                <w:lang w:val="da-DK"/>
              </w:rPr>
              <w:t>61,6%</w:t>
            </w:r>
          </w:p>
        </w:tc>
        <w:tc>
          <w:tcPr>
            <w:tcW w:w="1100" w:type="dxa"/>
          </w:tcPr>
          <w:p w:rsidR="00707909" w:rsidP="00AD3F70" w14:paraId="6A78CFA3" w14:textId="77777777">
            <w:pPr>
              <w:keepNext/>
              <w:jc w:val="center"/>
              <w:rPr>
                <w:lang w:val="da-DK"/>
              </w:rPr>
            </w:pPr>
            <w:r>
              <w:rPr>
                <w:lang w:val="da-DK"/>
              </w:rPr>
              <w:t>&lt;0,001</w:t>
            </w:r>
          </w:p>
        </w:tc>
        <w:tc>
          <w:tcPr>
            <w:tcW w:w="1173" w:type="dxa"/>
          </w:tcPr>
          <w:p w:rsidR="00707909" w:rsidP="00AD3F70" w14:paraId="37C283B8" w14:textId="77777777">
            <w:pPr>
              <w:keepNext/>
              <w:jc w:val="center"/>
              <w:rPr>
                <w:lang w:val="da-DK"/>
              </w:rPr>
            </w:pPr>
            <w:r>
              <w:rPr>
                <w:lang w:val="da-DK"/>
              </w:rPr>
              <w:t>&lt;0,001</w:t>
            </w:r>
          </w:p>
        </w:tc>
        <w:tc>
          <w:tcPr>
            <w:tcW w:w="1210" w:type="dxa"/>
          </w:tcPr>
          <w:p w:rsidR="00707909" w:rsidP="00AD3F70" w14:paraId="3C440C13" w14:textId="77777777">
            <w:pPr>
              <w:keepNext/>
              <w:jc w:val="center"/>
              <w:rPr>
                <w:lang w:val="da-DK"/>
              </w:rPr>
            </w:pPr>
            <w:r>
              <w:rPr>
                <w:lang w:val="da-DK"/>
              </w:rPr>
              <w:t>0,317</w:t>
            </w:r>
          </w:p>
        </w:tc>
      </w:tr>
      <w:tr w14:paraId="10727E73" w14:textId="77777777" w:rsidTr="00CB04B5">
        <w:tblPrEx>
          <w:tblW w:w="0" w:type="auto"/>
          <w:tblLayout w:type="fixed"/>
          <w:tblLook w:val="0000"/>
        </w:tblPrEx>
        <w:trPr>
          <w:gridAfter w:val="1"/>
          <w:wAfter w:w="12" w:type="dxa"/>
          <w:cantSplit/>
        </w:trPr>
        <w:tc>
          <w:tcPr>
            <w:tcW w:w="1724" w:type="dxa"/>
            <w:gridSpan w:val="2"/>
          </w:tcPr>
          <w:p w:rsidR="00707909" w:rsidP="00AD3F70" w14:paraId="4752F808" w14:textId="77777777">
            <w:pPr>
              <w:keepNext/>
              <w:rPr>
                <w:lang w:val="da-DK"/>
              </w:rPr>
            </w:pPr>
            <w:r>
              <w:rPr>
                <w:lang w:val="da-DK"/>
              </w:rPr>
              <w:tab/>
              <w:t>Uge 104</w:t>
            </w:r>
          </w:p>
        </w:tc>
        <w:tc>
          <w:tcPr>
            <w:tcW w:w="1320" w:type="dxa"/>
            <w:tcBorders>
              <w:bottom w:val="single" w:sz="4" w:space="0" w:color="auto"/>
            </w:tcBorders>
          </w:tcPr>
          <w:p w:rsidR="00707909" w:rsidP="00AD3F70" w14:paraId="55021CBA" w14:textId="77777777">
            <w:pPr>
              <w:keepNext/>
              <w:jc w:val="center"/>
              <w:rPr>
                <w:lang w:val="da-DK"/>
              </w:rPr>
            </w:pPr>
            <w:r>
              <w:rPr>
                <w:lang w:val="da-DK"/>
              </w:rPr>
              <w:t>42,8%</w:t>
            </w:r>
          </w:p>
        </w:tc>
        <w:tc>
          <w:tcPr>
            <w:tcW w:w="1320" w:type="dxa"/>
            <w:tcBorders>
              <w:bottom w:val="single" w:sz="4" w:space="0" w:color="auto"/>
            </w:tcBorders>
          </w:tcPr>
          <w:p w:rsidR="00707909" w:rsidP="00AD3F70" w14:paraId="4D14F2E5" w14:textId="77777777">
            <w:pPr>
              <w:keepNext/>
              <w:jc w:val="center"/>
              <w:rPr>
                <w:lang w:val="da-DK"/>
              </w:rPr>
            </w:pPr>
            <w:r>
              <w:rPr>
                <w:lang w:val="da-DK"/>
              </w:rPr>
              <w:t>36,9%</w:t>
            </w:r>
          </w:p>
        </w:tc>
        <w:tc>
          <w:tcPr>
            <w:tcW w:w="1576" w:type="dxa"/>
            <w:tcBorders>
              <w:bottom w:val="single" w:sz="4" w:space="0" w:color="auto"/>
            </w:tcBorders>
          </w:tcPr>
          <w:p w:rsidR="00707909" w:rsidP="00AD3F70" w14:paraId="37B7278A" w14:textId="77777777">
            <w:pPr>
              <w:keepNext/>
              <w:jc w:val="center"/>
              <w:rPr>
                <w:lang w:val="da-DK"/>
              </w:rPr>
            </w:pPr>
            <w:r>
              <w:rPr>
                <w:lang w:val="da-DK"/>
              </w:rPr>
              <w:t>59,0%</w:t>
            </w:r>
          </w:p>
        </w:tc>
        <w:tc>
          <w:tcPr>
            <w:tcW w:w="1100" w:type="dxa"/>
            <w:tcBorders>
              <w:bottom w:val="single" w:sz="4" w:space="0" w:color="auto"/>
            </w:tcBorders>
          </w:tcPr>
          <w:p w:rsidR="00707909" w:rsidP="00AD3F70" w14:paraId="0874A5A3" w14:textId="77777777">
            <w:pPr>
              <w:keepNext/>
              <w:jc w:val="center"/>
              <w:rPr>
                <w:lang w:val="da-DK"/>
              </w:rPr>
            </w:pPr>
            <w:r>
              <w:rPr>
                <w:lang w:val="da-DK"/>
              </w:rPr>
              <w:t>&lt;0,001</w:t>
            </w:r>
          </w:p>
        </w:tc>
        <w:tc>
          <w:tcPr>
            <w:tcW w:w="1173" w:type="dxa"/>
            <w:tcBorders>
              <w:bottom w:val="single" w:sz="4" w:space="0" w:color="auto"/>
            </w:tcBorders>
          </w:tcPr>
          <w:p w:rsidR="00707909" w:rsidP="00AD3F70" w14:paraId="7E032325" w14:textId="77777777">
            <w:pPr>
              <w:keepNext/>
              <w:jc w:val="center"/>
              <w:rPr>
                <w:lang w:val="da-DK"/>
              </w:rPr>
            </w:pPr>
            <w:r>
              <w:rPr>
                <w:lang w:val="da-DK"/>
              </w:rPr>
              <w:t>&lt;0,001</w:t>
            </w:r>
          </w:p>
        </w:tc>
        <w:tc>
          <w:tcPr>
            <w:tcW w:w="1210" w:type="dxa"/>
          </w:tcPr>
          <w:p w:rsidR="00707909" w:rsidP="00AD3F70" w14:paraId="596846D7" w14:textId="77777777">
            <w:pPr>
              <w:keepNext/>
              <w:jc w:val="center"/>
              <w:rPr>
                <w:lang w:val="da-DK"/>
              </w:rPr>
            </w:pPr>
            <w:r>
              <w:rPr>
                <w:lang w:val="da-DK"/>
              </w:rPr>
              <w:t>0,162</w:t>
            </w:r>
          </w:p>
        </w:tc>
      </w:tr>
      <w:tr w14:paraId="43E45789" w14:textId="77777777" w:rsidTr="00CB04B5">
        <w:tblPrEx>
          <w:tblW w:w="0" w:type="auto"/>
          <w:tblLayout w:type="fixed"/>
          <w:tblLook w:val="0000"/>
        </w:tblPrEx>
        <w:trPr>
          <w:gridAfter w:val="1"/>
          <w:wAfter w:w="12" w:type="dxa"/>
          <w:cantSplit/>
        </w:trPr>
        <w:tc>
          <w:tcPr>
            <w:tcW w:w="1724" w:type="dxa"/>
            <w:gridSpan w:val="2"/>
            <w:tcBorders>
              <w:right w:val="single" w:sz="4" w:space="0" w:color="auto"/>
            </w:tcBorders>
          </w:tcPr>
          <w:p w:rsidR="00707909" w:rsidP="00AD3F70" w14:paraId="1369BB2D" w14:textId="77777777">
            <w:pPr>
              <w:keepNext/>
              <w:rPr>
                <w:lang w:val="da-DK"/>
              </w:rPr>
            </w:pPr>
            <w:smartTag w:uri="urn:schemas-microsoft-com:office:smarttags" w:element="stockticker">
              <w:r>
                <w:rPr>
                  <w:lang w:val="da-DK"/>
                </w:rPr>
                <w:t>ACR</w:t>
              </w:r>
            </w:smartTag>
            <w:r>
              <w:rPr>
                <w:lang w:val="da-DK"/>
              </w:rPr>
              <w:t xml:space="preserve"> 70</w:t>
            </w:r>
          </w:p>
        </w:tc>
        <w:tc>
          <w:tcPr>
            <w:tcW w:w="1320" w:type="dxa"/>
            <w:tcBorders>
              <w:left w:val="single" w:sz="4" w:space="0" w:color="auto"/>
              <w:right w:val="single" w:sz="4" w:space="0" w:color="auto"/>
            </w:tcBorders>
          </w:tcPr>
          <w:p w:rsidR="00707909" w:rsidP="00AD3F70" w14:paraId="5A3E6611" w14:textId="77777777">
            <w:pPr>
              <w:keepNext/>
              <w:jc w:val="center"/>
              <w:rPr>
                <w:lang w:val="da-DK"/>
              </w:rPr>
            </w:pPr>
          </w:p>
        </w:tc>
        <w:tc>
          <w:tcPr>
            <w:tcW w:w="1320" w:type="dxa"/>
            <w:tcBorders>
              <w:left w:val="single" w:sz="4" w:space="0" w:color="auto"/>
              <w:right w:val="single" w:sz="4" w:space="0" w:color="auto"/>
            </w:tcBorders>
          </w:tcPr>
          <w:p w:rsidR="00707909" w:rsidP="00AD3F70" w14:paraId="26DE8746" w14:textId="77777777">
            <w:pPr>
              <w:keepNext/>
              <w:jc w:val="center"/>
              <w:rPr>
                <w:lang w:val="da-DK"/>
              </w:rPr>
            </w:pPr>
          </w:p>
        </w:tc>
        <w:tc>
          <w:tcPr>
            <w:tcW w:w="1576" w:type="dxa"/>
            <w:tcBorders>
              <w:left w:val="single" w:sz="4" w:space="0" w:color="auto"/>
              <w:right w:val="single" w:sz="4" w:space="0" w:color="auto"/>
            </w:tcBorders>
          </w:tcPr>
          <w:p w:rsidR="00707909" w:rsidP="00AD3F70" w14:paraId="41F84DE3" w14:textId="77777777">
            <w:pPr>
              <w:keepNext/>
              <w:jc w:val="center"/>
              <w:rPr>
                <w:lang w:val="da-DK"/>
              </w:rPr>
            </w:pPr>
          </w:p>
        </w:tc>
        <w:tc>
          <w:tcPr>
            <w:tcW w:w="1100" w:type="dxa"/>
            <w:tcBorders>
              <w:left w:val="single" w:sz="4" w:space="0" w:color="auto"/>
              <w:right w:val="single" w:sz="4" w:space="0" w:color="auto"/>
            </w:tcBorders>
          </w:tcPr>
          <w:p w:rsidR="00707909" w:rsidP="00AD3F70" w14:paraId="6DD0E5EA" w14:textId="77777777">
            <w:pPr>
              <w:keepNext/>
              <w:jc w:val="center"/>
              <w:rPr>
                <w:lang w:val="da-DK"/>
              </w:rPr>
            </w:pPr>
          </w:p>
        </w:tc>
        <w:tc>
          <w:tcPr>
            <w:tcW w:w="1173" w:type="dxa"/>
            <w:tcBorders>
              <w:left w:val="single" w:sz="4" w:space="0" w:color="auto"/>
              <w:right w:val="single" w:sz="4" w:space="0" w:color="auto"/>
            </w:tcBorders>
          </w:tcPr>
          <w:p w:rsidR="00707909" w:rsidP="00AD3F70" w14:paraId="021123CB" w14:textId="77777777">
            <w:pPr>
              <w:keepNext/>
              <w:jc w:val="center"/>
              <w:rPr>
                <w:lang w:val="da-DK"/>
              </w:rPr>
            </w:pPr>
          </w:p>
        </w:tc>
        <w:tc>
          <w:tcPr>
            <w:tcW w:w="1210" w:type="dxa"/>
            <w:tcBorders>
              <w:left w:val="single" w:sz="4" w:space="0" w:color="auto"/>
            </w:tcBorders>
          </w:tcPr>
          <w:p w:rsidR="00707909" w:rsidP="00AD3F70" w14:paraId="6696D7DE" w14:textId="77777777">
            <w:pPr>
              <w:keepNext/>
              <w:jc w:val="center"/>
              <w:rPr>
                <w:lang w:val="da-DK"/>
              </w:rPr>
            </w:pPr>
          </w:p>
        </w:tc>
      </w:tr>
      <w:tr w14:paraId="7DDC983A" w14:textId="77777777" w:rsidTr="00CB04B5">
        <w:tblPrEx>
          <w:tblW w:w="0" w:type="auto"/>
          <w:tblLayout w:type="fixed"/>
          <w:tblLook w:val="0000"/>
        </w:tblPrEx>
        <w:trPr>
          <w:gridAfter w:val="1"/>
          <w:wAfter w:w="12" w:type="dxa"/>
          <w:cantSplit/>
          <w:trHeight w:val="70"/>
        </w:trPr>
        <w:tc>
          <w:tcPr>
            <w:tcW w:w="1724" w:type="dxa"/>
            <w:gridSpan w:val="2"/>
          </w:tcPr>
          <w:p w:rsidR="00707909" w:rsidP="00AD3F70" w14:paraId="29FF053A" w14:textId="77777777">
            <w:pPr>
              <w:keepNext/>
              <w:rPr>
                <w:lang w:val="da-DK"/>
              </w:rPr>
            </w:pPr>
            <w:r>
              <w:rPr>
                <w:lang w:val="da-DK"/>
              </w:rPr>
              <w:tab/>
              <w:t>Uge 52</w:t>
            </w:r>
          </w:p>
        </w:tc>
        <w:tc>
          <w:tcPr>
            <w:tcW w:w="1320" w:type="dxa"/>
          </w:tcPr>
          <w:p w:rsidR="00707909" w:rsidP="00AD3F70" w14:paraId="37784F79" w14:textId="77777777">
            <w:pPr>
              <w:keepNext/>
              <w:jc w:val="center"/>
              <w:rPr>
                <w:lang w:val="da-DK"/>
              </w:rPr>
            </w:pPr>
            <w:r>
              <w:rPr>
                <w:lang w:val="da-DK"/>
              </w:rPr>
              <w:t>27,2%</w:t>
            </w:r>
          </w:p>
        </w:tc>
        <w:tc>
          <w:tcPr>
            <w:tcW w:w="1320" w:type="dxa"/>
          </w:tcPr>
          <w:p w:rsidR="00707909" w:rsidP="00AD3F70" w14:paraId="1D8DA0C9" w14:textId="77777777">
            <w:pPr>
              <w:keepNext/>
              <w:jc w:val="center"/>
              <w:rPr>
                <w:lang w:val="da-DK"/>
              </w:rPr>
            </w:pPr>
            <w:r>
              <w:rPr>
                <w:lang w:val="da-DK"/>
              </w:rPr>
              <w:t>25,9%</w:t>
            </w:r>
          </w:p>
        </w:tc>
        <w:tc>
          <w:tcPr>
            <w:tcW w:w="1576" w:type="dxa"/>
          </w:tcPr>
          <w:p w:rsidR="00707909" w:rsidP="00AD3F70" w14:paraId="5D5E11F7" w14:textId="77777777">
            <w:pPr>
              <w:keepNext/>
              <w:jc w:val="center"/>
              <w:rPr>
                <w:lang w:val="da-DK"/>
              </w:rPr>
            </w:pPr>
            <w:r>
              <w:rPr>
                <w:lang w:val="da-DK"/>
              </w:rPr>
              <w:t>45,5%</w:t>
            </w:r>
          </w:p>
        </w:tc>
        <w:tc>
          <w:tcPr>
            <w:tcW w:w="1100" w:type="dxa"/>
          </w:tcPr>
          <w:p w:rsidR="00707909" w:rsidP="00AD3F70" w14:paraId="7CE40D7D" w14:textId="77777777">
            <w:pPr>
              <w:keepNext/>
              <w:jc w:val="center"/>
              <w:rPr>
                <w:lang w:val="da-DK"/>
              </w:rPr>
            </w:pPr>
            <w:r>
              <w:rPr>
                <w:lang w:val="da-DK"/>
              </w:rPr>
              <w:t>&lt;0,001</w:t>
            </w:r>
          </w:p>
        </w:tc>
        <w:tc>
          <w:tcPr>
            <w:tcW w:w="1173" w:type="dxa"/>
          </w:tcPr>
          <w:p w:rsidR="00707909" w:rsidP="00AD3F70" w14:paraId="53E66FAB" w14:textId="77777777">
            <w:pPr>
              <w:keepNext/>
              <w:jc w:val="center"/>
              <w:rPr>
                <w:lang w:val="da-DK"/>
              </w:rPr>
            </w:pPr>
            <w:r>
              <w:rPr>
                <w:lang w:val="da-DK"/>
              </w:rPr>
              <w:t>&lt;0,001</w:t>
            </w:r>
          </w:p>
        </w:tc>
        <w:tc>
          <w:tcPr>
            <w:tcW w:w="1210" w:type="dxa"/>
          </w:tcPr>
          <w:p w:rsidR="00707909" w:rsidP="00AD3F70" w14:paraId="4A56C551" w14:textId="77777777">
            <w:pPr>
              <w:keepNext/>
              <w:jc w:val="center"/>
              <w:rPr>
                <w:lang w:val="da-DK"/>
              </w:rPr>
            </w:pPr>
            <w:r>
              <w:rPr>
                <w:lang w:val="da-DK"/>
              </w:rPr>
              <w:t>0,656</w:t>
            </w:r>
          </w:p>
        </w:tc>
      </w:tr>
      <w:tr w14:paraId="02C8A055" w14:textId="77777777" w:rsidTr="00CB04B5">
        <w:tblPrEx>
          <w:tblW w:w="0" w:type="auto"/>
          <w:tblLayout w:type="fixed"/>
          <w:tblLook w:val="0000"/>
        </w:tblPrEx>
        <w:trPr>
          <w:gridAfter w:val="1"/>
          <w:wAfter w:w="12" w:type="dxa"/>
          <w:cantSplit/>
        </w:trPr>
        <w:tc>
          <w:tcPr>
            <w:tcW w:w="1724" w:type="dxa"/>
            <w:gridSpan w:val="2"/>
          </w:tcPr>
          <w:p w:rsidR="00707909" w:rsidP="00AD3F70" w14:paraId="12C8E72D" w14:textId="77777777">
            <w:pPr>
              <w:keepNext/>
              <w:rPr>
                <w:lang w:val="da-DK"/>
              </w:rPr>
            </w:pPr>
            <w:r>
              <w:rPr>
                <w:lang w:val="da-DK"/>
              </w:rPr>
              <w:tab/>
              <w:t>Uge 104</w:t>
            </w:r>
          </w:p>
        </w:tc>
        <w:tc>
          <w:tcPr>
            <w:tcW w:w="1320" w:type="dxa"/>
          </w:tcPr>
          <w:p w:rsidR="00707909" w:rsidP="00AD3F70" w14:paraId="405977CC" w14:textId="77777777">
            <w:pPr>
              <w:keepNext/>
              <w:jc w:val="center"/>
              <w:rPr>
                <w:lang w:val="da-DK"/>
              </w:rPr>
            </w:pPr>
            <w:r>
              <w:rPr>
                <w:lang w:val="da-DK"/>
              </w:rPr>
              <w:t>28,4%</w:t>
            </w:r>
          </w:p>
        </w:tc>
        <w:tc>
          <w:tcPr>
            <w:tcW w:w="1320" w:type="dxa"/>
          </w:tcPr>
          <w:p w:rsidR="00707909" w:rsidP="00AD3F70" w14:paraId="4355ADC4" w14:textId="77777777">
            <w:pPr>
              <w:keepNext/>
              <w:jc w:val="center"/>
              <w:rPr>
                <w:lang w:val="da-DK"/>
              </w:rPr>
            </w:pPr>
            <w:r>
              <w:rPr>
                <w:lang w:val="da-DK"/>
              </w:rPr>
              <w:t>28,1%</w:t>
            </w:r>
          </w:p>
        </w:tc>
        <w:tc>
          <w:tcPr>
            <w:tcW w:w="1576" w:type="dxa"/>
          </w:tcPr>
          <w:p w:rsidR="00707909" w:rsidP="00AD3F70" w14:paraId="48F81E2E" w14:textId="77777777">
            <w:pPr>
              <w:keepNext/>
              <w:jc w:val="center"/>
              <w:rPr>
                <w:lang w:val="da-DK"/>
              </w:rPr>
            </w:pPr>
            <w:r>
              <w:rPr>
                <w:lang w:val="da-DK"/>
              </w:rPr>
              <w:t>46,6%</w:t>
            </w:r>
          </w:p>
        </w:tc>
        <w:tc>
          <w:tcPr>
            <w:tcW w:w="1100" w:type="dxa"/>
          </w:tcPr>
          <w:p w:rsidR="00707909" w:rsidP="00AD3F70" w14:paraId="71AAACB7" w14:textId="77777777">
            <w:pPr>
              <w:keepNext/>
              <w:jc w:val="center"/>
              <w:rPr>
                <w:lang w:val="da-DK"/>
              </w:rPr>
            </w:pPr>
            <w:r>
              <w:rPr>
                <w:lang w:val="da-DK"/>
              </w:rPr>
              <w:t>&lt;0,001</w:t>
            </w:r>
          </w:p>
        </w:tc>
        <w:tc>
          <w:tcPr>
            <w:tcW w:w="1173" w:type="dxa"/>
          </w:tcPr>
          <w:p w:rsidR="00707909" w:rsidP="00AD3F70" w14:paraId="3BB0D8CC" w14:textId="77777777">
            <w:pPr>
              <w:keepNext/>
              <w:jc w:val="center"/>
              <w:rPr>
                <w:lang w:val="da-DK"/>
              </w:rPr>
            </w:pPr>
            <w:r>
              <w:rPr>
                <w:lang w:val="da-DK"/>
              </w:rPr>
              <w:t>&lt;0,001</w:t>
            </w:r>
          </w:p>
        </w:tc>
        <w:tc>
          <w:tcPr>
            <w:tcW w:w="1210" w:type="dxa"/>
          </w:tcPr>
          <w:p w:rsidR="00707909" w:rsidP="00AD3F70" w14:paraId="0A79EEBE" w14:textId="77777777">
            <w:pPr>
              <w:keepNext/>
              <w:jc w:val="center"/>
              <w:rPr>
                <w:lang w:val="da-DK"/>
              </w:rPr>
            </w:pPr>
            <w:r>
              <w:rPr>
                <w:lang w:val="da-DK"/>
              </w:rPr>
              <w:t>0,864</w:t>
            </w:r>
          </w:p>
        </w:tc>
      </w:tr>
      <w:tr w14:paraId="72BC8BCB" w14:textId="77777777" w:rsidTr="00CB04B5">
        <w:tblPrEx>
          <w:tblW w:w="0" w:type="auto"/>
          <w:tblLayout w:type="fixed"/>
          <w:tblLook w:val="0000"/>
        </w:tblPrEx>
        <w:trPr>
          <w:gridBefore w:val="1"/>
          <w:wBefore w:w="6" w:type="dxa"/>
          <w:cantSplit/>
        </w:trPr>
        <w:tc>
          <w:tcPr>
            <w:tcW w:w="9429" w:type="dxa"/>
            <w:gridSpan w:val="8"/>
          </w:tcPr>
          <w:p w:rsidR="00707909" w:rsidP="00AD3F70" w14:paraId="65BB7DEC" w14:textId="77777777">
            <w:pPr>
              <w:keepNext/>
              <w:tabs>
                <w:tab w:val="left" w:pos="330"/>
                <w:tab w:val="left" w:pos="10728"/>
              </w:tabs>
              <w:ind w:left="360" w:hanging="360"/>
              <w:rPr>
                <w:color w:val="000000"/>
                <w:lang w:val="da-DK"/>
              </w:rPr>
            </w:pPr>
            <w:r>
              <w:rPr>
                <w:vertAlign w:val="superscript"/>
                <w:lang w:val="da-DK"/>
              </w:rPr>
              <w:t>a</w:t>
            </w:r>
            <w:r>
              <w:rPr>
                <w:lang w:val="da-DK"/>
              </w:rPr>
              <w:t>p-værdi for den parvise sammenligning af methotrexat-monoterapi og Humira/methotrexat-kombinationeterapi ved anvendelse af Mann-Whitney U test.</w:t>
            </w:r>
          </w:p>
          <w:p w:rsidR="00707909" w:rsidP="00AD3F70" w14:paraId="64DAA48C" w14:textId="77777777">
            <w:pPr>
              <w:pStyle w:val="BodyTextIndent"/>
              <w:keepNext/>
              <w:shd w:val="clear" w:color="000000" w:fill="auto"/>
              <w:ind w:left="330" w:hanging="330"/>
              <w:rPr>
                <w:b w:val="0"/>
                <w:color w:val="000000"/>
                <w:lang w:val="da-DK"/>
              </w:rPr>
            </w:pPr>
            <w:r>
              <w:rPr>
                <w:b w:val="0"/>
                <w:color w:val="000000"/>
                <w:vertAlign w:val="superscript"/>
                <w:lang w:val="da-DK"/>
              </w:rPr>
              <w:t>b</w:t>
            </w:r>
            <w:r>
              <w:rPr>
                <w:b w:val="0"/>
                <w:color w:val="000000"/>
                <w:lang w:val="da-DK"/>
              </w:rPr>
              <w:t>p-værdi for den parvise sammenligning af Humira-monoterapi og Humira/methotrexat-kombinationsterapi ved anvendelse af Mann-Whitney U test</w:t>
            </w:r>
          </w:p>
          <w:p w:rsidR="00707909" w:rsidP="00AD3F70" w14:paraId="32E76939" w14:textId="77777777">
            <w:pPr>
              <w:pStyle w:val="BodyTextIndent"/>
              <w:keepNext/>
              <w:ind w:left="330" w:hanging="330"/>
              <w:rPr>
                <w:b w:val="0"/>
                <w:lang w:val="da-DK"/>
              </w:rPr>
            </w:pPr>
            <w:r>
              <w:rPr>
                <w:b w:val="0"/>
                <w:color w:val="000000"/>
                <w:vertAlign w:val="superscript"/>
                <w:lang w:val="da-DK"/>
              </w:rPr>
              <w:t>c</w:t>
            </w:r>
            <w:r>
              <w:rPr>
                <w:b w:val="0"/>
                <w:color w:val="000000"/>
                <w:lang w:val="da-DK"/>
              </w:rPr>
              <w:t>p-værdi for den parvise sammenligning af Humira-monoterapi og methotrexat-monoterapi ved anvendelse af Mann-Whitney U test</w:t>
            </w:r>
          </w:p>
        </w:tc>
      </w:tr>
    </w:tbl>
    <w:p w:rsidR="00707909" w:rsidP="00707909" w14:paraId="464BCDA7" w14:textId="77777777">
      <w:pPr>
        <w:rPr>
          <w:lang w:val="da-DK"/>
        </w:rPr>
      </w:pPr>
    </w:p>
    <w:p w:rsidR="00707909" w:rsidRPr="00C4186B" w:rsidP="00707909" w14:paraId="651D5083" w14:textId="77777777">
      <w:pPr>
        <w:rPr>
          <w:lang w:val="da-DK"/>
        </w:rPr>
      </w:pPr>
      <w:r w:rsidRPr="00C4186B">
        <w:rPr>
          <w:lang w:val="da-DK"/>
        </w:rPr>
        <w:t xml:space="preserve">I det åbne forlængelsesstudie RA V blev ACR respons bibeholdt når patienterne blev fulgt i op til 10 år. Ud af 542 patienter, som blev randomiseret til Humira 40 mg hver anden uge, fortsatte 170 patienter på Humira 40 mg hver anden uge i 10 år. Blandt disse havde 154 patienter (90,6 %) ACR 20-respons, 127 patienter (74,7%) ACR 50-respons og 102 patienter (60%) ACR 70-respons. </w:t>
      </w:r>
    </w:p>
    <w:p w:rsidR="00707909" w:rsidP="00707909" w14:paraId="30A6B16B" w14:textId="77777777">
      <w:pPr>
        <w:rPr>
          <w:b/>
          <w:lang w:val="da-DK"/>
        </w:rPr>
      </w:pPr>
    </w:p>
    <w:p w:rsidR="00707909" w:rsidRPr="00C4186B" w:rsidP="00707909" w14:paraId="05F12B12" w14:textId="77777777">
      <w:pPr>
        <w:rPr>
          <w:lang w:val="nb-NO"/>
        </w:rPr>
      </w:pPr>
      <w:r>
        <w:rPr>
          <w:lang w:val="da-DK"/>
        </w:rPr>
        <w:t xml:space="preserve">I uge 52 opnåede 42,9% af patienterne, som fik Humira/methotrexat-kombinationsterapi, klinisk remission (DAS28 &lt; 2,6) sammenlignet med 20,6 % af patienterne, som fik methotrexat-monoterapi og 23,4% af patienterne, som fik Humira-monoterapi. Humira/methotrexat-kombinationsterapi var klinisk og statistisk bedre end methotrexat-monoterapi (p&lt;0,001) og Humira-monoterapi (p&lt;0,001) i opnåelsen af lav sygdomstilstand hos patienter med nylig diagnosticeret moderat til alvorlig reumatoid artrit. </w:t>
      </w:r>
      <w:r w:rsidRPr="00243694">
        <w:rPr>
          <w:lang w:val="nb-NO"/>
        </w:rPr>
        <w:t>Responset i de to monoterapi-arme var ens (p=0,447</w:t>
      </w:r>
      <w:r w:rsidRPr="00C4186B">
        <w:rPr>
          <w:lang w:val="nb-NO"/>
        </w:rPr>
        <w:t>).</w:t>
      </w:r>
      <w:r w:rsidRPr="00C4186B">
        <w:rPr>
          <w:rFonts w:eastAsia="Calibri"/>
          <w:b/>
          <w:szCs w:val="22"/>
          <w:lang w:val="nb-NO"/>
        </w:rPr>
        <w:t xml:space="preserve"> </w:t>
      </w:r>
      <w:r w:rsidRPr="00C4186B">
        <w:rPr>
          <w:lang w:val="nb-NO"/>
        </w:rPr>
        <w:t>U</w:t>
      </w:r>
      <w:r w:rsidRPr="00C4186B">
        <w:rPr>
          <w:lang w:val="da-DK"/>
        </w:rPr>
        <w:t xml:space="preserve">d af 342 patienter som startede i det åbne forlængelsesstudie og blev randomiseret til Humira monoterapi eller Humira/methotrexat kombinationsterapi, afsluttede 171 patienter 10 års behandling </w:t>
      </w:r>
      <w:r>
        <w:rPr>
          <w:lang w:val="da-DK"/>
        </w:rPr>
        <w:t>med</w:t>
      </w:r>
      <w:r w:rsidRPr="00C4186B">
        <w:rPr>
          <w:lang w:val="da-DK"/>
        </w:rPr>
        <w:t xml:space="preserve"> Humira. Ud af disse var 109 patienter (63,7 %) i remission efter 10 år.</w:t>
      </w:r>
    </w:p>
    <w:p w:rsidR="00707909" w:rsidRPr="00243694" w:rsidP="00707909" w14:paraId="100DF2CF" w14:textId="77777777">
      <w:pPr>
        <w:rPr>
          <w:lang w:val="nb-NO"/>
        </w:rPr>
      </w:pPr>
    </w:p>
    <w:p w:rsidR="00707909" w:rsidP="00707909" w14:paraId="0228BB8E" w14:textId="77777777">
      <w:pPr>
        <w:pStyle w:val="EMEAHeadingUnderline"/>
        <w:spacing w:before="0" w:beforeLines="0" w:after="0" w:afterLines="0"/>
        <w:rPr>
          <w:i/>
          <w:lang w:val="nb-NO"/>
        </w:rPr>
      </w:pPr>
      <w:r w:rsidRPr="005A49B3">
        <w:rPr>
          <w:i/>
          <w:lang w:val="nb-NO"/>
        </w:rPr>
        <w:t>Radiografisk respons</w:t>
      </w:r>
    </w:p>
    <w:p w:rsidR="00707909" w:rsidRPr="00832EA4" w:rsidP="00707909" w14:paraId="6FAFED95" w14:textId="77777777">
      <w:pPr>
        <w:pStyle w:val="EMEANormal"/>
        <w:rPr>
          <w:lang w:val="nb-NO"/>
        </w:rPr>
      </w:pPr>
    </w:p>
    <w:p w:rsidR="00707909" w:rsidP="00707909" w14:paraId="4B3A5368" w14:textId="77777777">
      <w:pPr>
        <w:rPr>
          <w:lang w:val="da-DK"/>
        </w:rPr>
      </w:pPr>
      <w:r>
        <w:rPr>
          <w:lang w:val="da-DK"/>
        </w:rPr>
        <w:t>I RA-studie III, hvor de Humira-behandlede patienter havde haft reumatoid artrit gennemsnitlig i 11 år, blev den strukturelle ødelæggelse af leddene vurderet radiografisk og udtrykt som ændringer i modificeret Total Sharp Score (</w:t>
      </w:r>
      <w:smartTag w:uri="urn:schemas-microsoft-com:office:smarttags" w:element="stockticker">
        <w:r>
          <w:rPr>
            <w:lang w:val="da-DK"/>
          </w:rPr>
          <w:t>TSS</w:t>
        </w:r>
      </w:smartTag>
      <w:r>
        <w:rPr>
          <w:lang w:val="da-DK"/>
        </w:rPr>
        <w:t xml:space="preserve">) og dennes delkomponenter, erosionsscore og ledspalteforsnævring (JSN). Der blev observeret en significant mindre radiografisk progression hos Humira-/methotrexat- patienter end hos patienter som alene fik methotrexat efter 6 måneder og 12 måneder (se Tabel </w:t>
      </w:r>
      <w:r w:rsidR="00024830">
        <w:rPr>
          <w:lang w:val="da-DK"/>
        </w:rPr>
        <w:t>7</w:t>
      </w:r>
      <w:r>
        <w:rPr>
          <w:lang w:val="da-DK"/>
        </w:rPr>
        <w:t xml:space="preserve">). </w:t>
      </w:r>
    </w:p>
    <w:p w:rsidR="00707909" w:rsidP="00707909" w14:paraId="179EAB4E" w14:textId="77777777">
      <w:pPr>
        <w:rPr>
          <w:lang w:val="da-DK"/>
        </w:rPr>
      </w:pPr>
    </w:p>
    <w:p w:rsidR="00707909" w:rsidP="00707909" w14:paraId="3D1E7FBD" w14:textId="77777777">
      <w:pPr>
        <w:rPr>
          <w:lang w:val="da-DK"/>
        </w:rPr>
      </w:pPr>
      <w:r>
        <w:rPr>
          <w:lang w:val="da-DK"/>
        </w:rPr>
        <w:t>I den åbne forlængelse af RA-studie III opretholdtes reduktionen i progressionshastigheden af strukturel ødelæggelse i 8 og 10 år hos en delmængde af patienterne. 81 af 207 patienter, der oprindeligt blev behandlet med 40 mg Humira hver anden uge, blev radiografisk evalueret efter 8 år. Blandt disse viste 48 patienter ingen progression af strukturel ødelæggelse defineret som ændring af m</w:t>
      </w:r>
      <w:smartTag w:uri="urn:schemas-microsoft-com:office:smarttags" w:element="stockticker">
        <w:r>
          <w:rPr>
            <w:lang w:val="da-DK"/>
          </w:rPr>
          <w:t>TSS</w:t>
        </w:r>
      </w:smartTag>
      <w:r>
        <w:rPr>
          <w:lang w:val="da-DK"/>
        </w:rPr>
        <w:t xml:space="preserve"> fra </w:t>
      </w:r>
      <w:r w:rsidRPr="00584E7D">
        <w:rPr>
          <w:i/>
          <w:lang w:val="da-DK"/>
        </w:rPr>
        <w:t>baseline</w:t>
      </w:r>
      <w:r>
        <w:rPr>
          <w:lang w:val="da-DK"/>
        </w:rPr>
        <w:t xml:space="preserve"> på 0,5 eller mindre.</w:t>
      </w:r>
      <w:r w:rsidRPr="009B41F4">
        <w:rPr>
          <w:lang w:val="da-DK"/>
        </w:rPr>
        <w:t xml:space="preserve"> </w:t>
      </w:r>
      <w:r w:rsidRPr="00A96B62">
        <w:rPr>
          <w:lang w:val="da-DK"/>
        </w:rPr>
        <w:t>Efter</w:t>
      </w:r>
      <w:r>
        <w:rPr>
          <w:lang w:val="da-DK"/>
        </w:rPr>
        <w:t xml:space="preserve"> </w:t>
      </w:r>
      <w:r w:rsidRPr="00A96B62">
        <w:rPr>
          <w:lang w:val="da-DK"/>
        </w:rPr>
        <w:t>10 år, blev 79 af 207 patienter, som oprindeligt blev behandlet med 40 mg Humira hver anden uge</w:t>
      </w:r>
      <w:r>
        <w:rPr>
          <w:lang w:val="da-DK"/>
        </w:rPr>
        <w:t>,</w:t>
      </w:r>
      <w:r w:rsidRPr="00A96B62">
        <w:rPr>
          <w:lang w:val="da-DK"/>
        </w:rPr>
        <w:t xml:space="preserve"> evalu</w:t>
      </w:r>
      <w:r>
        <w:rPr>
          <w:lang w:val="da-DK"/>
        </w:rPr>
        <w:t>eret radiografisk. Blandt disse</w:t>
      </w:r>
      <w:r w:rsidRPr="00A96B62">
        <w:rPr>
          <w:lang w:val="da-DK"/>
        </w:rPr>
        <w:t xml:space="preserve"> viste 40 patienter </w:t>
      </w:r>
      <w:r>
        <w:rPr>
          <w:lang w:val="da-DK"/>
        </w:rPr>
        <w:t xml:space="preserve">ingen </w:t>
      </w:r>
      <w:r w:rsidRPr="00A96B62">
        <w:rPr>
          <w:lang w:val="da-DK"/>
        </w:rPr>
        <w:t>progression</w:t>
      </w:r>
      <w:r>
        <w:rPr>
          <w:lang w:val="da-DK"/>
        </w:rPr>
        <w:t xml:space="preserve"> i strukturel ødelæggelse </w:t>
      </w:r>
      <w:r w:rsidRPr="00A96B62">
        <w:rPr>
          <w:lang w:val="da-DK"/>
        </w:rPr>
        <w:t>defineret som mTSS</w:t>
      </w:r>
      <w:r>
        <w:rPr>
          <w:lang w:val="da-DK"/>
        </w:rPr>
        <w:t>-</w:t>
      </w:r>
      <w:r w:rsidRPr="00A96B62">
        <w:rPr>
          <w:lang w:val="da-DK"/>
        </w:rPr>
        <w:t xml:space="preserve">ændring fra </w:t>
      </w:r>
      <w:r w:rsidRPr="00AD5EB3">
        <w:rPr>
          <w:i/>
          <w:lang w:val="da-DK"/>
        </w:rPr>
        <w:t>baseline</w:t>
      </w:r>
      <w:r w:rsidRPr="00A96B62">
        <w:rPr>
          <w:lang w:val="da-DK"/>
        </w:rPr>
        <w:t xml:space="preserve"> på 0,5 eller mindre.</w:t>
      </w:r>
      <w:r>
        <w:rPr>
          <w:lang w:val="da-DK"/>
        </w:rPr>
        <w:t xml:space="preserve">  </w:t>
      </w:r>
    </w:p>
    <w:p w:rsidR="00707909" w:rsidP="00707909" w14:paraId="56175C89" w14:textId="77777777">
      <w:pPr>
        <w:keepNext/>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088"/>
        <w:gridCol w:w="1430"/>
        <w:gridCol w:w="1790"/>
        <w:gridCol w:w="2000"/>
        <w:gridCol w:w="1548"/>
      </w:tblGrid>
      <w:tr w14:paraId="7BAB1866" w14:textId="77777777" w:rsidTr="00CB04B5">
        <w:tblPrEx>
          <w:tblW w:w="0" w:type="auto"/>
          <w:tblLook w:val="0000"/>
        </w:tblPrEx>
        <w:trPr>
          <w:cantSplit/>
        </w:trPr>
        <w:tc>
          <w:tcPr>
            <w:tcW w:w="8856" w:type="dxa"/>
            <w:gridSpan w:val="5"/>
            <w:tcBorders>
              <w:top w:val="nil"/>
              <w:left w:val="nil"/>
              <w:bottom w:val="single" w:sz="4" w:space="0" w:color="auto"/>
              <w:right w:val="nil"/>
            </w:tcBorders>
          </w:tcPr>
          <w:p w:rsidR="00707909" w:rsidRPr="002834A4" w:rsidP="00CB04B5" w14:paraId="5945DCAB" w14:textId="77777777">
            <w:pPr>
              <w:pStyle w:val="Heading9"/>
              <w:jc w:val="center"/>
              <w:rPr>
                <w:b w:val="0"/>
                <w:i w:val="0"/>
                <w:iCs/>
                <w:lang w:val="da-DK"/>
              </w:rPr>
            </w:pPr>
            <w:r w:rsidRPr="00314A1F">
              <w:rPr>
                <w:i w:val="0"/>
                <w:iCs/>
                <w:lang w:val="da-DK"/>
              </w:rPr>
              <w:t xml:space="preserve">Tabel </w:t>
            </w:r>
            <w:r w:rsidR="00024830">
              <w:rPr>
                <w:i w:val="0"/>
                <w:iCs/>
                <w:lang w:val="da-DK"/>
              </w:rPr>
              <w:t>7</w:t>
            </w:r>
          </w:p>
          <w:p w:rsidR="00707909" w:rsidRPr="002834A4" w:rsidP="00CB04B5" w14:paraId="682F7159" w14:textId="77777777">
            <w:pPr>
              <w:pStyle w:val="Heading9"/>
              <w:jc w:val="center"/>
              <w:rPr>
                <w:b w:val="0"/>
                <w:i w:val="0"/>
                <w:lang w:val="da-DK"/>
              </w:rPr>
            </w:pPr>
            <w:r w:rsidRPr="00314A1F">
              <w:rPr>
                <w:i w:val="0"/>
                <w:iCs/>
                <w:lang w:val="da-DK"/>
              </w:rPr>
              <w:t>Gennemsnitlige radiografiske ændringer gennem 12 måneder i RA-</w:t>
            </w:r>
            <w:r>
              <w:rPr>
                <w:i w:val="0"/>
                <w:iCs/>
                <w:lang w:val="da-DK"/>
              </w:rPr>
              <w:t>studie</w:t>
            </w:r>
            <w:r w:rsidRPr="00314A1F">
              <w:rPr>
                <w:lang w:val="da-DK"/>
              </w:rPr>
              <w:t xml:space="preserve"> </w:t>
            </w:r>
            <w:r w:rsidRPr="00314A1F">
              <w:rPr>
                <w:i w:val="0"/>
                <w:iCs/>
                <w:lang w:val="da-DK"/>
              </w:rPr>
              <w:t>III</w:t>
            </w:r>
          </w:p>
          <w:p w:rsidR="00707909" w:rsidRPr="00314A1F" w:rsidP="00CB04B5" w14:paraId="7F1C4C61" w14:textId="77777777">
            <w:pPr>
              <w:pStyle w:val="EMEATitle"/>
              <w:keepNext/>
              <w:rPr>
                <w:rFonts w:ascii="Times New Roman" w:hAnsi="Times New Roman"/>
                <w:bCs/>
                <w:caps w:val="0"/>
                <w:szCs w:val="24"/>
                <w:lang w:val="da-DK"/>
              </w:rPr>
            </w:pPr>
          </w:p>
        </w:tc>
      </w:tr>
      <w:tr w14:paraId="5597DEE4" w14:textId="77777777" w:rsidTr="00CB04B5">
        <w:tblPrEx>
          <w:tblW w:w="0" w:type="auto"/>
          <w:tblLook w:val="0000"/>
        </w:tblPrEx>
        <w:tc>
          <w:tcPr>
            <w:tcW w:w="2088" w:type="dxa"/>
            <w:tcBorders>
              <w:top w:val="single" w:sz="4" w:space="0" w:color="auto"/>
            </w:tcBorders>
          </w:tcPr>
          <w:p w:rsidR="00707909" w:rsidRPr="00314A1F" w:rsidP="00CB04B5" w14:paraId="6DD4084C" w14:textId="77777777">
            <w:pPr>
              <w:keepNext/>
              <w:jc w:val="center"/>
              <w:rPr>
                <w:lang w:val="da-DK"/>
              </w:rPr>
            </w:pPr>
          </w:p>
        </w:tc>
        <w:tc>
          <w:tcPr>
            <w:tcW w:w="1430" w:type="dxa"/>
            <w:tcBorders>
              <w:top w:val="single" w:sz="4" w:space="0" w:color="auto"/>
            </w:tcBorders>
          </w:tcPr>
          <w:p w:rsidR="00707909" w:rsidRPr="00314A1F" w:rsidP="00CB04B5" w14:paraId="7A4F4690" w14:textId="77777777">
            <w:pPr>
              <w:keepNext/>
              <w:rPr>
                <w:lang w:val="da-DK"/>
              </w:rPr>
            </w:pPr>
            <w:r w:rsidRPr="00314A1F">
              <w:rPr>
                <w:lang w:val="da-DK"/>
              </w:rPr>
              <w:t xml:space="preserve">Placebo/ </w:t>
            </w:r>
          </w:p>
          <w:p w:rsidR="00707909" w:rsidRPr="00314A1F" w:rsidP="00CB04B5" w14:paraId="4E53055D" w14:textId="77777777">
            <w:pPr>
              <w:keepNext/>
              <w:rPr>
                <w:vertAlign w:val="superscript"/>
                <w:lang w:val="da-DK"/>
              </w:rPr>
            </w:pPr>
            <w:r w:rsidRPr="00314A1F">
              <w:rPr>
                <w:lang w:val="da-DK"/>
              </w:rPr>
              <w:t>MTX</w:t>
            </w:r>
            <w:r w:rsidRPr="00314A1F">
              <w:rPr>
                <w:vertAlign w:val="superscript"/>
                <w:lang w:val="da-DK"/>
              </w:rPr>
              <w:t>a</w:t>
            </w:r>
          </w:p>
        </w:tc>
        <w:tc>
          <w:tcPr>
            <w:tcW w:w="1790" w:type="dxa"/>
            <w:tcBorders>
              <w:top w:val="single" w:sz="4" w:space="0" w:color="auto"/>
            </w:tcBorders>
          </w:tcPr>
          <w:p w:rsidR="00707909" w:rsidRPr="00314A1F" w:rsidP="00CB04B5" w14:paraId="62018EC9" w14:textId="77777777">
            <w:pPr>
              <w:keepNext/>
              <w:jc w:val="center"/>
              <w:rPr>
                <w:lang w:val="da-DK"/>
              </w:rPr>
            </w:pPr>
            <w:r w:rsidRPr="00314A1F">
              <w:rPr>
                <w:lang w:val="da-DK"/>
              </w:rPr>
              <w:t>Humira/MTX</w:t>
            </w:r>
          </w:p>
          <w:p w:rsidR="00707909" w:rsidRPr="00314A1F" w:rsidP="00CB04B5" w14:paraId="70CF923A" w14:textId="77777777">
            <w:pPr>
              <w:keepNext/>
              <w:jc w:val="center"/>
              <w:rPr>
                <w:lang w:val="da-DK"/>
              </w:rPr>
            </w:pPr>
            <w:r w:rsidRPr="00314A1F">
              <w:rPr>
                <w:lang w:val="da-DK"/>
              </w:rPr>
              <w:t>40 mg hver anden uge</w:t>
            </w:r>
          </w:p>
        </w:tc>
        <w:tc>
          <w:tcPr>
            <w:tcW w:w="2000" w:type="dxa"/>
            <w:tcBorders>
              <w:top w:val="single" w:sz="4" w:space="0" w:color="auto"/>
            </w:tcBorders>
          </w:tcPr>
          <w:p w:rsidR="00707909" w:rsidRPr="00314A1F" w:rsidP="00CB04B5" w14:paraId="6629B9C6" w14:textId="77777777">
            <w:pPr>
              <w:keepNext/>
              <w:jc w:val="center"/>
              <w:rPr>
                <w:lang w:val="da-DK"/>
              </w:rPr>
            </w:pPr>
            <w:r w:rsidRPr="00314A1F">
              <w:rPr>
                <w:lang w:val="da-DK"/>
              </w:rPr>
              <w:t>Placebo/MTX-Humira/MTX (95% konfidensinterval</w:t>
            </w:r>
            <w:r w:rsidRPr="00314A1F">
              <w:rPr>
                <w:vertAlign w:val="superscript"/>
                <w:lang w:val="da-DK"/>
              </w:rPr>
              <w:t>b</w:t>
            </w:r>
            <w:r w:rsidRPr="00314A1F">
              <w:rPr>
                <w:lang w:val="da-DK"/>
              </w:rPr>
              <w:t>)</w:t>
            </w:r>
          </w:p>
        </w:tc>
        <w:tc>
          <w:tcPr>
            <w:tcW w:w="1548" w:type="dxa"/>
            <w:tcBorders>
              <w:top w:val="single" w:sz="4" w:space="0" w:color="auto"/>
            </w:tcBorders>
          </w:tcPr>
          <w:p w:rsidR="00707909" w:rsidRPr="00314A1F" w:rsidP="00CB04B5" w14:paraId="69C8C0C3" w14:textId="77777777">
            <w:pPr>
              <w:keepNext/>
              <w:jc w:val="center"/>
              <w:rPr>
                <w:lang w:val="en-GB"/>
              </w:rPr>
            </w:pPr>
            <w:r w:rsidRPr="00314A1F">
              <w:rPr>
                <w:lang w:val="en-GB"/>
              </w:rPr>
              <w:t>p-værdi</w:t>
            </w:r>
          </w:p>
        </w:tc>
      </w:tr>
      <w:tr w14:paraId="4BB6BE4E" w14:textId="77777777" w:rsidTr="00CB04B5">
        <w:tblPrEx>
          <w:tblW w:w="0" w:type="auto"/>
          <w:tblLook w:val="0000"/>
        </w:tblPrEx>
        <w:tc>
          <w:tcPr>
            <w:tcW w:w="2088" w:type="dxa"/>
          </w:tcPr>
          <w:p w:rsidR="00707909" w:rsidRPr="00314A1F" w:rsidP="00CB04B5" w14:paraId="3E4EB9CE" w14:textId="77777777">
            <w:pPr>
              <w:keepNext/>
              <w:jc w:val="center"/>
              <w:rPr>
                <w:lang w:val="en-GB"/>
              </w:rPr>
            </w:pPr>
            <w:r w:rsidRPr="00314A1F">
              <w:rPr>
                <w:lang w:val="en-GB"/>
              </w:rPr>
              <w:t>Total Sharp Score</w:t>
            </w:r>
          </w:p>
        </w:tc>
        <w:tc>
          <w:tcPr>
            <w:tcW w:w="1430" w:type="dxa"/>
          </w:tcPr>
          <w:p w:rsidR="00707909" w:rsidRPr="00314A1F" w:rsidP="00CB04B5" w14:paraId="6D3AD9AB" w14:textId="77777777">
            <w:pPr>
              <w:keepNext/>
              <w:jc w:val="center"/>
              <w:rPr>
                <w:lang w:val="en-GB"/>
              </w:rPr>
            </w:pPr>
            <w:r w:rsidRPr="00314A1F">
              <w:rPr>
                <w:lang w:val="en-GB"/>
              </w:rPr>
              <w:t>2,7</w:t>
            </w:r>
          </w:p>
        </w:tc>
        <w:tc>
          <w:tcPr>
            <w:tcW w:w="1790" w:type="dxa"/>
          </w:tcPr>
          <w:p w:rsidR="00707909" w:rsidRPr="00314A1F" w:rsidP="00CB04B5" w14:paraId="05BD5A0E" w14:textId="77777777">
            <w:pPr>
              <w:keepNext/>
              <w:jc w:val="center"/>
              <w:rPr>
                <w:lang w:val="en-GB"/>
              </w:rPr>
            </w:pPr>
            <w:r w:rsidRPr="00314A1F">
              <w:rPr>
                <w:lang w:val="en-GB"/>
              </w:rPr>
              <w:t>0,1</w:t>
            </w:r>
          </w:p>
        </w:tc>
        <w:tc>
          <w:tcPr>
            <w:tcW w:w="2000" w:type="dxa"/>
          </w:tcPr>
          <w:p w:rsidR="00707909" w:rsidRPr="00314A1F" w:rsidP="00CB04B5" w14:paraId="4C3471F9" w14:textId="77777777">
            <w:pPr>
              <w:keepNext/>
              <w:jc w:val="center"/>
              <w:rPr>
                <w:lang w:val="en-GB"/>
              </w:rPr>
            </w:pPr>
            <w:r w:rsidRPr="00314A1F">
              <w:rPr>
                <w:lang w:val="en-GB"/>
              </w:rPr>
              <w:t xml:space="preserve">2,6 (1,4- 3,8) </w:t>
            </w:r>
          </w:p>
        </w:tc>
        <w:tc>
          <w:tcPr>
            <w:tcW w:w="1548" w:type="dxa"/>
          </w:tcPr>
          <w:p w:rsidR="00707909" w:rsidRPr="00314A1F" w:rsidP="00CB04B5" w14:paraId="130541B7" w14:textId="77777777">
            <w:pPr>
              <w:keepNext/>
              <w:jc w:val="center"/>
              <w:rPr>
                <w:vertAlign w:val="superscript"/>
                <w:lang w:val="en-GB"/>
              </w:rPr>
            </w:pPr>
            <w:r w:rsidRPr="00314A1F">
              <w:rPr>
                <w:lang w:val="en-GB"/>
              </w:rPr>
              <w:t>&lt; 0,001</w:t>
            </w:r>
            <w:r w:rsidRPr="00314A1F">
              <w:rPr>
                <w:vertAlign w:val="superscript"/>
                <w:lang w:val="en-GB"/>
              </w:rPr>
              <w:t>c</w:t>
            </w:r>
          </w:p>
        </w:tc>
      </w:tr>
      <w:tr w14:paraId="18F10EF4" w14:textId="77777777" w:rsidTr="00CB04B5">
        <w:tblPrEx>
          <w:tblW w:w="0" w:type="auto"/>
          <w:tblLook w:val="0000"/>
        </w:tblPrEx>
        <w:tc>
          <w:tcPr>
            <w:tcW w:w="2088" w:type="dxa"/>
          </w:tcPr>
          <w:p w:rsidR="00707909" w:rsidRPr="00314A1F" w:rsidP="00CB04B5" w14:paraId="3CAF9259" w14:textId="77777777">
            <w:pPr>
              <w:keepNext/>
              <w:jc w:val="center"/>
              <w:rPr>
                <w:lang w:val="en-GB"/>
              </w:rPr>
            </w:pPr>
            <w:r w:rsidRPr="00314A1F">
              <w:rPr>
                <w:lang w:val="en-GB"/>
              </w:rPr>
              <w:t>Erosion score</w:t>
            </w:r>
          </w:p>
        </w:tc>
        <w:tc>
          <w:tcPr>
            <w:tcW w:w="1430" w:type="dxa"/>
          </w:tcPr>
          <w:p w:rsidR="00707909" w:rsidRPr="00314A1F" w:rsidP="00CB04B5" w14:paraId="368E3C45" w14:textId="77777777">
            <w:pPr>
              <w:keepNext/>
              <w:jc w:val="center"/>
              <w:rPr>
                <w:lang w:val="en-GB"/>
              </w:rPr>
            </w:pPr>
            <w:r w:rsidRPr="00314A1F">
              <w:rPr>
                <w:lang w:val="en-GB"/>
              </w:rPr>
              <w:t>1,6</w:t>
            </w:r>
          </w:p>
        </w:tc>
        <w:tc>
          <w:tcPr>
            <w:tcW w:w="1790" w:type="dxa"/>
          </w:tcPr>
          <w:p w:rsidR="00707909" w:rsidRPr="00314A1F" w:rsidP="00CB04B5" w14:paraId="09AAF80A" w14:textId="77777777">
            <w:pPr>
              <w:keepNext/>
              <w:jc w:val="center"/>
              <w:rPr>
                <w:lang w:val="en-GB"/>
              </w:rPr>
            </w:pPr>
            <w:r w:rsidRPr="00314A1F">
              <w:rPr>
                <w:lang w:val="en-GB"/>
              </w:rPr>
              <w:t>0,0</w:t>
            </w:r>
          </w:p>
        </w:tc>
        <w:tc>
          <w:tcPr>
            <w:tcW w:w="2000" w:type="dxa"/>
          </w:tcPr>
          <w:p w:rsidR="00707909" w:rsidRPr="00314A1F" w:rsidP="00CB04B5" w14:paraId="7EFA4A5B" w14:textId="77777777">
            <w:pPr>
              <w:keepNext/>
              <w:jc w:val="center"/>
              <w:rPr>
                <w:lang w:val="en-GB"/>
              </w:rPr>
            </w:pPr>
            <w:r w:rsidRPr="00314A1F">
              <w:rPr>
                <w:lang w:val="en-GB"/>
              </w:rPr>
              <w:t>1,6 (0,9- 2,2)</w:t>
            </w:r>
          </w:p>
        </w:tc>
        <w:tc>
          <w:tcPr>
            <w:tcW w:w="1548" w:type="dxa"/>
          </w:tcPr>
          <w:p w:rsidR="00707909" w:rsidRPr="00314A1F" w:rsidP="00CB04B5" w14:paraId="63038423" w14:textId="77777777">
            <w:pPr>
              <w:keepNext/>
              <w:jc w:val="center"/>
              <w:rPr>
                <w:lang w:val="en-GB"/>
              </w:rPr>
            </w:pPr>
            <w:r w:rsidRPr="00314A1F">
              <w:rPr>
                <w:lang w:val="en-GB"/>
              </w:rPr>
              <w:t>&lt; 0,001</w:t>
            </w:r>
          </w:p>
        </w:tc>
      </w:tr>
      <w:tr w14:paraId="093AF756" w14:textId="77777777" w:rsidTr="00CB04B5">
        <w:tblPrEx>
          <w:tblW w:w="0" w:type="auto"/>
          <w:tblLook w:val="0000"/>
        </w:tblPrEx>
        <w:tc>
          <w:tcPr>
            <w:tcW w:w="2088" w:type="dxa"/>
          </w:tcPr>
          <w:p w:rsidR="00707909" w:rsidRPr="00314A1F" w:rsidP="00CB04B5" w14:paraId="72D7711E" w14:textId="77777777">
            <w:pPr>
              <w:keepNext/>
              <w:jc w:val="center"/>
              <w:rPr>
                <w:lang w:val="en-GB"/>
              </w:rPr>
            </w:pPr>
            <w:r w:rsidRPr="00314A1F">
              <w:rPr>
                <w:lang w:val="en-GB"/>
              </w:rPr>
              <w:t>JSN</w:t>
            </w:r>
            <w:r w:rsidRPr="00314A1F">
              <w:rPr>
                <w:vertAlign w:val="superscript"/>
                <w:lang w:val="en-GB"/>
              </w:rPr>
              <w:t>d</w:t>
            </w:r>
            <w:r w:rsidRPr="00314A1F">
              <w:rPr>
                <w:lang w:val="en-GB"/>
              </w:rPr>
              <w:t xml:space="preserve"> score</w:t>
            </w:r>
          </w:p>
        </w:tc>
        <w:tc>
          <w:tcPr>
            <w:tcW w:w="1430" w:type="dxa"/>
          </w:tcPr>
          <w:p w:rsidR="00707909" w:rsidRPr="00314A1F" w:rsidP="00CB04B5" w14:paraId="4E1B7ADE" w14:textId="77777777">
            <w:pPr>
              <w:keepNext/>
              <w:jc w:val="center"/>
              <w:rPr>
                <w:lang w:val="en-GB"/>
              </w:rPr>
            </w:pPr>
            <w:r w:rsidRPr="00314A1F">
              <w:rPr>
                <w:lang w:val="en-GB"/>
              </w:rPr>
              <w:t>1,0</w:t>
            </w:r>
          </w:p>
        </w:tc>
        <w:tc>
          <w:tcPr>
            <w:tcW w:w="1790" w:type="dxa"/>
          </w:tcPr>
          <w:p w:rsidR="00707909" w:rsidRPr="00314A1F" w:rsidP="00CB04B5" w14:paraId="0F4570F1" w14:textId="77777777">
            <w:pPr>
              <w:keepNext/>
              <w:jc w:val="center"/>
              <w:rPr>
                <w:lang w:val="en-GB"/>
              </w:rPr>
            </w:pPr>
            <w:r w:rsidRPr="00314A1F">
              <w:rPr>
                <w:lang w:val="en-GB"/>
              </w:rPr>
              <w:t>0,1</w:t>
            </w:r>
          </w:p>
        </w:tc>
        <w:tc>
          <w:tcPr>
            <w:tcW w:w="2000" w:type="dxa"/>
          </w:tcPr>
          <w:p w:rsidR="00707909" w:rsidRPr="00314A1F" w:rsidP="00CB04B5" w14:paraId="760A7C4E" w14:textId="77777777">
            <w:pPr>
              <w:keepNext/>
              <w:jc w:val="center"/>
              <w:rPr>
                <w:lang w:val="en-GB"/>
              </w:rPr>
            </w:pPr>
            <w:r w:rsidRPr="00314A1F">
              <w:rPr>
                <w:lang w:val="en-GB"/>
              </w:rPr>
              <w:t>0,9 (0,3- 1,4)</w:t>
            </w:r>
          </w:p>
        </w:tc>
        <w:tc>
          <w:tcPr>
            <w:tcW w:w="1548" w:type="dxa"/>
          </w:tcPr>
          <w:p w:rsidR="00707909" w:rsidRPr="00314A1F" w:rsidP="00CB04B5" w14:paraId="0B4FA35E" w14:textId="77777777">
            <w:pPr>
              <w:keepNext/>
              <w:jc w:val="center"/>
              <w:rPr>
                <w:lang w:val="en-GB"/>
              </w:rPr>
            </w:pPr>
            <w:r w:rsidRPr="00314A1F">
              <w:rPr>
                <w:lang w:val="en-GB"/>
              </w:rPr>
              <w:t xml:space="preserve">  0,002</w:t>
            </w:r>
          </w:p>
        </w:tc>
      </w:tr>
    </w:tbl>
    <w:p w:rsidR="00707909" w:rsidRPr="00314A1F" w:rsidP="00707909" w14:paraId="362F5BD6" w14:textId="77777777">
      <w:pPr>
        <w:pStyle w:val="EMEANormal"/>
        <w:keepNext/>
        <w:rPr>
          <w:lang w:val="en-GB"/>
        </w:rPr>
      </w:pPr>
      <w:r w:rsidRPr="00314A1F">
        <w:rPr>
          <w:b/>
          <w:bCs/>
          <w:vertAlign w:val="superscript"/>
          <w:lang w:val="en-GB"/>
        </w:rPr>
        <w:t>a</w:t>
      </w:r>
      <w:r w:rsidRPr="00314A1F">
        <w:rPr>
          <w:lang w:val="en-GB"/>
        </w:rPr>
        <w:t>methotrexat</w:t>
      </w:r>
    </w:p>
    <w:p w:rsidR="00707909" w:rsidRPr="00314A1F" w:rsidP="00707909" w14:paraId="51E2E00E" w14:textId="77777777">
      <w:pPr>
        <w:pStyle w:val="EMEANormal"/>
        <w:keepNext/>
        <w:rPr>
          <w:lang w:val="da-DK"/>
        </w:rPr>
      </w:pPr>
      <w:r w:rsidRPr="00314A1F">
        <w:rPr>
          <w:vertAlign w:val="superscript"/>
          <w:lang w:val="da-DK"/>
        </w:rPr>
        <w:t>b</w:t>
      </w:r>
      <w:r w:rsidRPr="00314A1F">
        <w:rPr>
          <w:lang w:val="da-DK"/>
        </w:rPr>
        <w:t xml:space="preserve">95% Konfidensintervaller for forskellen i ændring af score mellem methotrexat og Humira. </w:t>
      </w:r>
    </w:p>
    <w:p w:rsidR="00707909" w:rsidRPr="00314A1F" w:rsidP="00707909" w14:paraId="07BA6596" w14:textId="77777777">
      <w:pPr>
        <w:pStyle w:val="EMEANormal"/>
        <w:keepNext/>
        <w:rPr>
          <w:lang w:val="da-DK"/>
        </w:rPr>
      </w:pPr>
      <w:r w:rsidRPr="00314A1F">
        <w:rPr>
          <w:vertAlign w:val="superscript"/>
          <w:lang w:val="da-DK"/>
        </w:rPr>
        <w:t>c</w:t>
      </w:r>
      <w:r w:rsidRPr="00314A1F">
        <w:rPr>
          <w:lang w:val="da-DK"/>
        </w:rPr>
        <w:t xml:space="preserve">Baseret på ranganalyse </w:t>
      </w:r>
    </w:p>
    <w:p w:rsidR="00707909" w:rsidRPr="00314A1F" w:rsidP="00707909" w14:paraId="14D7DF92" w14:textId="77777777">
      <w:pPr>
        <w:pStyle w:val="EMEANormal"/>
        <w:keepNext/>
        <w:rPr>
          <w:lang w:val="da-DK"/>
        </w:rPr>
      </w:pPr>
      <w:r w:rsidRPr="00314A1F">
        <w:rPr>
          <w:vertAlign w:val="superscript"/>
          <w:lang w:val="da-DK"/>
        </w:rPr>
        <w:t>d</w:t>
      </w:r>
      <w:r w:rsidRPr="00314A1F">
        <w:rPr>
          <w:lang w:val="da-DK"/>
        </w:rPr>
        <w:t>Ledspalteforsnævring</w:t>
      </w:r>
    </w:p>
    <w:p w:rsidR="00707909" w:rsidRPr="00314A1F" w:rsidP="00707909" w14:paraId="38A8A0BB" w14:textId="77777777">
      <w:pPr>
        <w:pStyle w:val="EMEANormal"/>
        <w:rPr>
          <w:lang w:val="da-DK"/>
        </w:rPr>
      </w:pPr>
    </w:p>
    <w:p w:rsidR="00707909" w:rsidRPr="00314A1F" w:rsidP="00707909" w14:paraId="382B04B8" w14:textId="77777777">
      <w:pPr>
        <w:rPr>
          <w:lang w:val="da-DK"/>
        </w:rPr>
      </w:pPr>
      <w:r w:rsidRPr="00314A1F">
        <w:rPr>
          <w:lang w:val="da-DK"/>
        </w:rPr>
        <w:t>I RA-</w:t>
      </w:r>
      <w:r>
        <w:rPr>
          <w:lang w:val="da-DK"/>
        </w:rPr>
        <w:t>studie</w:t>
      </w:r>
      <w:r w:rsidRPr="00314A1F">
        <w:rPr>
          <w:lang w:val="da-DK"/>
        </w:rPr>
        <w:t xml:space="preserve"> V blev strukturel ledskade vurderet radiografisk og udtrykt som ændringer i modificeret Total Sh</w:t>
      </w:r>
      <w:r w:rsidR="00CA72C5">
        <w:rPr>
          <w:lang w:val="da-DK"/>
        </w:rPr>
        <w:t xml:space="preserve">arp Score (se tabel </w:t>
      </w:r>
      <w:r w:rsidR="00024830">
        <w:rPr>
          <w:lang w:val="da-DK"/>
        </w:rPr>
        <w:t>8</w:t>
      </w:r>
      <w:r w:rsidRPr="00314A1F">
        <w:rPr>
          <w:lang w:val="da-DK"/>
        </w:rPr>
        <w:t>).</w:t>
      </w:r>
    </w:p>
    <w:p w:rsidR="00707909" w:rsidRPr="00314A1F" w:rsidP="00707909" w14:paraId="6560D810" w14:textId="77777777">
      <w:pPr>
        <w:rPr>
          <w:lang w:val="da-DK"/>
        </w:rPr>
      </w:pPr>
    </w:p>
    <w:tbl>
      <w:tblPr>
        <w:tblW w:w="8910" w:type="dxa"/>
        <w:tblInd w:w="108" w:type="dxa"/>
        <w:tblLayout w:type="fixed"/>
        <w:tblLook w:val="0000"/>
      </w:tblPr>
      <w:tblGrid>
        <w:gridCol w:w="1430"/>
        <w:gridCol w:w="1540"/>
        <w:gridCol w:w="1482"/>
        <w:gridCol w:w="1488"/>
        <w:gridCol w:w="990"/>
        <w:gridCol w:w="990"/>
        <w:gridCol w:w="990"/>
      </w:tblGrid>
      <w:tr w14:paraId="39F16736" w14:textId="77777777" w:rsidTr="00CB04B5">
        <w:tblPrEx>
          <w:tblW w:w="8910" w:type="dxa"/>
          <w:tblInd w:w="108" w:type="dxa"/>
          <w:tblLayout w:type="fixed"/>
          <w:tblLook w:val="0000"/>
        </w:tblPrEx>
        <w:trPr>
          <w:cantSplit/>
        </w:trPr>
        <w:tc>
          <w:tcPr>
            <w:tcW w:w="8910" w:type="dxa"/>
            <w:gridSpan w:val="7"/>
            <w:tcBorders>
              <w:bottom w:val="single" w:sz="4" w:space="0" w:color="auto"/>
            </w:tcBorders>
          </w:tcPr>
          <w:p w:rsidR="00707909" w:rsidRPr="002834A4" w:rsidP="00CB04B5" w14:paraId="4F4DDA1E" w14:textId="77777777">
            <w:pPr>
              <w:pStyle w:val="Heading5"/>
              <w:jc w:val="center"/>
              <w:rPr>
                <w:bCs/>
                <w:lang w:val="da-DK"/>
              </w:rPr>
            </w:pPr>
            <w:r w:rsidRPr="00314A1F">
              <w:rPr>
                <w:b/>
                <w:bCs/>
                <w:lang w:val="da-DK"/>
              </w:rPr>
              <w:t xml:space="preserve">Tabel </w:t>
            </w:r>
            <w:r w:rsidR="00024830">
              <w:rPr>
                <w:b/>
                <w:bCs/>
                <w:lang w:val="da-DK"/>
              </w:rPr>
              <w:t>8</w:t>
            </w:r>
          </w:p>
          <w:p w:rsidR="00707909" w:rsidRPr="002834A4" w:rsidP="00CB04B5" w14:paraId="78B597D9" w14:textId="77777777">
            <w:pPr>
              <w:pStyle w:val="Heading5"/>
              <w:jc w:val="center"/>
              <w:rPr>
                <w:bCs/>
                <w:lang w:val="da-DK"/>
              </w:rPr>
            </w:pPr>
            <w:r w:rsidRPr="00314A1F">
              <w:rPr>
                <w:b/>
                <w:bCs/>
                <w:lang w:val="da-DK"/>
              </w:rPr>
              <w:t>Gennemsnitlige radiografiske ændringer i uge 52 i RA-</w:t>
            </w:r>
            <w:r>
              <w:rPr>
                <w:b/>
                <w:bCs/>
                <w:lang w:val="da-DK"/>
              </w:rPr>
              <w:t>studie</w:t>
            </w:r>
            <w:r w:rsidRPr="00314A1F">
              <w:rPr>
                <w:b/>
                <w:bCs/>
                <w:lang w:val="da-DK"/>
              </w:rPr>
              <w:t xml:space="preserve"> V</w:t>
            </w:r>
          </w:p>
          <w:p w:rsidR="00707909" w:rsidP="00CB04B5" w14:paraId="698F4FB3" w14:textId="77777777">
            <w:pPr>
              <w:rPr>
                <w:lang w:val="da-DK"/>
              </w:rPr>
            </w:pPr>
          </w:p>
        </w:tc>
      </w:tr>
      <w:tr w14:paraId="07C1DFDC" w14:textId="77777777" w:rsidTr="00CB04B5">
        <w:tblPrEx>
          <w:tblW w:w="8910" w:type="dxa"/>
          <w:tblInd w:w="108" w:type="dxa"/>
          <w:tblLayout w:type="fixed"/>
          <w:tblLook w:val="0000"/>
        </w:tblPrEx>
        <w:tc>
          <w:tcPr>
            <w:tcW w:w="1430" w:type="dxa"/>
            <w:tcBorders>
              <w:top w:val="single" w:sz="4" w:space="0" w:color="auto"/>
              <w:left w:val="single" w:sz="4" w:space="0" w:color="auto"/>
              <w:bottom w:val="single" w:sz="4" w:space="0" w:color="auto"/>
              <w:right w:val="single" w:sz="4" w:space="0" w:color="auto"/>
            </w:tcBorders>
            <w:vAlign w:val="center"/>
          </w:tcPr>
          <w:p w:rsidR="00707909" w:rsidP="00CB04B5" w14:paraId="7D114CA5" w14:textId="77777777">
            <w:pPr>
              <w:rPr>
                <w:lang w:val="da-DK"/>
              </w:rPr>
            </w:pPr>
          </w:p>
        </w:tc>
        <w:tc>
          <w:tcPr>
            <w:tcW w:w="1540" w:type="dxa"/>
            <w:tcBorders>
              <w:top w:val="single" w:sz="4" w:space="0" w:color="auto"/>
              <w:left w:val="single" w:sz="4" w:space="0" w:color="auto"/>
              <w:bottom w:val="single" w:sz="4" w:space="0" w:color="auto"/>
              <w:right w:val="single" w:sz="4" w:space="0" w:color="auto"/>
            </w:tcBorders>
            <w:vAlign w:val="center"/>
          </w:tcPr>
          <w:p w:rsidR="00707909" w:rsidP="00CB04B5" w14:paraId="1BB64177" w14:textId="77777777">
            <w:pPr>
              <w:jc w:val="center"/>
              <w:rPr>
                <w:lang w:val="da-DK"/>
              </w:rPr>
            </w:pPr>
            <w:smartTag w:uri="urn:schemas-microsoft-com:office:smarttags" w:element="stockticker">
              <w:r>
                <w:rPr>
                  <w:lang w:val="da-DK"/>
                </w:rPr>
                <w:t>MTX</w:t>
              </w:r>
            </w:smartTag>
          </w:p>
          <w:p w:rsidR="00707909" w:rsidP="00CB04B5" w14:paraId="39FA3EE2" w14:textId="77777777">
            <w:pPr>
              <w:jc w:val="center"/>
              <w:rPr>
                <w:lang w:val="da-DK"/>
              </w:rPr>
            </w:pPr>
            <w:r>
              <w:rPr>
                <w:lang w:val="da-DK"/>
              </w:rPr>
              <w:t>n=257</w:t>
            </w:r>
          </w:p>
          <w:p w:rsidR="00707909" w:rsidP="00CB04B5" w14:paraId="504B36F9" w14:textId="77777777">
            <w:pPr>
              <w:jc w:val="center"/>
              <w:rPr>
                <w:sz w:val="18"/>
                <w:lang w:val="da-DK"/>
              </w:rPr>
            </w:pPr>
            <w:r>
              <w:rPr>
                <w:sz w:val="18"/>
                <w:lang w:val="da-DK"/>
              </w:rPr>
              <w:t>(95% konfidens- interval)</w:t>
            </w:r>
          </w:p>
        </w:tc>
        <w:tc>
          <w:tcPr>
            <w:tcW w:w="1482" w:type="dxa"/>
            <w:tcBorders>
              <w:top w:val="single" w:sz="4" w:space="0" w:color="auto"/>
              <w:left w:val="single" w:sz="4" w:space="0" w:color="auto"/>
              <w:bottom w:val="single" w:sz="4" w:space="0" w:color="auto"/>
              <w:right w:val="single" w:sz="4" w:space="0" w:color="auto"/>
            </w:tcBorders>
            <w:vAlign w:val="center"/>
          </w:tcPr>
          <w:p w:rsidR="00707909" w:rsidP="00CB04B5" w14:paraId="7088C43F" w14:textId="77777777">
            <w:pPr>
              <w:jc w:val="center"/>
              <w:rPr>
                <w:lang w:val="da-DK"/>
              </w:rPr>
            </w:pPr>
            <w:r>
              <w:rPr>
                <w:lang w:val="da-DK"/>
              </w:rPr>
              <w:t>Humira</w:t>
            </w:r>
          </w:p>
          <w:p w:rsidR="00707909" w:rsidP="00CB04B5" w14:paraId="49DDA444" w14:textId="77777777">
            <w:pPr>
              <w:pStyle w:val="EMEAFigureTitle"/>
              <w:jc w:val="center"/>
              <w:rPr>
                <w:lang w:val="da-DK"/>
              </w:rPr>
            </w:pPr>
            <w:r>
              <w:rPr>
                <w:lang w:val="da-DK"/>
              </w:rPr>
              <w:t>n=274</w:t>
            </w:r>
          </w:p>
          <w:p w:rsidR="00707909" w:rsidP="00CB04B5" w14:paraId="56F39673" w14:textId="77777777">
            <w:pPr>
              <w:jc w:val="center"/>
              <w:rPr>
                <w:lang w:val="da-DK"/>
              </w:rPr>
            </w:pPr>
            <w:r>
              <w:rPr>
                <w:sz w:val="18"/>
                <w:lang w:val="da-DK"/>
              </w:rPr>
              <w:t>(95% konfidens- interval)</w:t>
            </w:r>
          </w:p>
        </w:tc>
        <w:tc>
          <w:tcPr>
            <w:tcW w:w="1488" w:type="dxa"/>
            <w:tcBorders>
              <w:top w:val="single" w:sz="4" w:space="0" w:color="auto"/>
              <w:left w:val="single" w:sz="4" w:space="0" w:color="auto"/>
              <w:bottom w:val="single" w:sz="4" w:space="0" w:color="auto"/>
              <w:right w:val="single" w:sz="4" w:space="0" w:color="auto"/>
            </w:tcBorders>
            <w:vAlign w:val="center"/>
          </w:tcPr>
          <w:p w:rsidR="00707909" w:rsidRPr="004D3223" w:rsidP="00CB04B5" w14:paraId="59DF9A22" w14:textId="77777777">
            <w:pPr>
              <w:jc w:val="center"/>
              <w:rPr>
                <w:lang w:val="pt-BR"/>
              </w:rPr>
            </w:pPr>
            <w:r w:rsidRPr="004D3223">
              <w:rPr>
                <w:lang w:val="pt-BR"/>
              </w:rPr>
              <w:t>Humira/</w:t>
            </w:r>
            <w:smartTag w:uri="urn:schemas-microsoft-com:office:smarttags" w:element="stockticker">
              <w:r w:rsidRPr="004D3223">
                <w:rPr>
                  <w:lang w:val="pt-BR"/>
                </w:rPr>
                <w:t>MTX</w:t>
              </w:r>
            </w:smartTag>
          </w:p>
          <w:p w:rsidR="00707909" w:rsidRPr="004D3223" w:rsidP="00CB04B5" w14:paraId="7228FAD1" w14:textId="77777777">
            <w:pPr>
              <w:pStyle w:val="EMEAFigureTitle"/>
              <w:jc w:val="center"/>
              <w:rPr>
                <w:lang w:val="pt-BR"/>
              </w:rPr>
            </w:pPr>
            <w:r w:rsidRPr="004D3223">
              <w:rPr>
                <w:lang w:val="pt-BR"/>
              </w:rPr>
              <w:t>n=268</w:t>
            </w:r>
          </w:p>
          <w:p w:rsidR="00707909" w:rsidRPr="004D3223" w:rsidP="00CB04B5" w14:paraId="292B166B" w14:textId="77777777">
            <w:pPr>
              <w:pStyle w:val="EMEANormal"/>
              <w:jc w:val="center"/>
              <w:rPr>
                <w:lang w:val="pt-BR"/>
              </w:rPr>
            </w:pPr>
            <w:r w:rsidRPr="004D3223">
              <w:rPr>
                <w:sz w:val="18"/>
                <w:lang w:val="pt-BR"/>
              </w:rPr>
              <w:t>(95% konfidens- interval)</w:t>
            </w:r>
          </w:p>
        </w:tc>
        <w:tc>
          <w:tcPr>
            <w:tcW w:w="990" w:type="dxa"/>
            <w:tcBorders>
              <w:top w:val="single" w:sz="4" w:space="0" w:color="auto"/>
              <w:left w:val="single" w:sz="4" w:space="0" w:color="auto"/>
              <w:bottom w:val="single" w:sz="4" w:space="0" w:color="auto"/>
              <w:right w:val="single" w:sz="4" w:space="0" w:color="auto"/>
            </w:tcBorders>
            <w:vAlign w:val="center"/>
          </w:tcPr>
          <w:p w:rsidR="00707909" w:rsidP="00CB04B5" w14:paraId="7507CF53" w14:textId="77777777">
            <w:pPr>
              <w:pStyle w:val="EMEANormal"/>
              <w:jc w:val="center"/>
              <w:rPr>
                <w:lang w:val="da-DK"/>
              </w:rPr>
            </w:pPr>
            <w:r>
              <w:rPr>
                <w:lang w:val="da-DK"/>
              </w:rPr>
              <w:t>p-værdi</w:t>
            </w:r>
            <w:r>
              <w:rPr>
                <w:vertAlign w:val="superscript"/>
                <w:lang w:val="da-DK"/>
              </w:rPr>
              <w:t>a</w:t>
            </w:r>
          </w:p>
        </w:tc>
        <w:tc>
          <w:tcPr>
            <w:tcW w:w="990" w:type="dxa"/>
            <w:tcBorders>
              <w:top w:val="single" w:sz="4" w:space="0" w:color="auto"/>
              <w:left w:val="single" w:sz="4" w:space="0" w:color="auto"/>
              <w:bottom w:val="single" w:sz="4" w:space="0" w:color="auto"/>
              <w:right w:val="single" w:sz="4" w:space="0" w:color="auto"/>
            </w:tcBorders>
            <w:vAlign w:val="center"/>
          </w:tcPr>
          <w:p w:rsidR="00707909" w:rsidP="00CB04B5" w14:paraId="47A995CB" w14:textId="77777777">
            <w:pPr>
              <w:jc w:val="center"/>
              <w:rPr>
                <w:lang w:val="da-DK"/>
              </w:rPr>
            </w:pPr>
            <w:r>
              <w:rPr>
                <w:lang w:val="da-DK"/>
              </w:rPr>
              <w:t>p-værdi</w:t>
            </w:r>
            <w:r>
              <w:rPr>
                <w:vertAlign w:val="superscript"/>
                <w:lang w:val="da-DK"/>
              </w:rPr>
              <w:t>b</w:t>
            </w:r>
          </w:p>
        </w:tc>
        <w:tc>
          <w:tcPr>
            <w:tcW w:w="990" w:type="dxa"/>
            <w:tcBorders>
              <w:top w:val="single" w:sz="4" w:space="0" w:color="auto"/>
              <w:left w:val="single" w:sz="4" w:space="0" w:color="auto"/>
              <w:bottom w:val="single" w:sz="4" w:space="0" w:color="auto"/>
              <w:right w:val="single" w:sz="4" w:space="0" w:color="auto"/>
            </w:tcBorders>
            <w:vAlign w:val="center"/>
          </w:tcPr>
          <w:p w:rsidR="00707909" w:rsidP="00CB04B5" w14:paraId="4FE4634A" w14:textId="77777777">
            <w:pPr>
              <w:jc w:val="center"/>
              <w:rPr>
                <w:lang w:val="da-DK"/>
              </w:rPr>
            </w:pPr>
            <w:r>
              <w:rPr>
                <w:lang w:val="da-DK"/>
              </w:rPr>
              <w:t>p-værdi</w:t>
            </w:r>
            <w:r>
              <w:rPr>
                <w:vertAlign w:val="superscript"/>
                <w:lang w:val="da-DK"/>
              </w:rPr>
              <w:t>c</w:t>
            </w:r>
          </w:p>
        </w:tc>
      </w:tr>
      <w:tr w14:paraId="50FEC0E4" w14:textId="77777777" w:rsidTr="00CB04B5">
        <w:tblPrEx>
          <w:tblW w:w="8910" w:type="dxa"/>
          <w:tblInd w:w="108" w:type="dxa"/>
          <w:tblLayout w:type="fixed"/>
          <w:tblLook w:val="0000"/>
        </w:tblPrEx>
        <w:tc>
          <w:tcPr>
            <w:tcW w:w="1430" w:type="dxa"/>
            <w:tcBorders>
              <w:top w:val="single" w:sz="4" w:space="0" w:color="auto"/>
              <w:left w:val="single" w:sz="4" w:space="0" w:color="auto"/>
              <w:bottom w:val="single" w:sz="4" w:space="0" w:color="auto"/>
              <w:right w:val="single" w:sz="4" w:space="0" w:color="auto"/>
            </w:tcBorders>
          </w:tcPr>
          <w:p w:rsidR="00707909" w:rsidP="00CB04B5" w14:paraId="33B5A376" w14:textId="77777777">
            <w:pPr>
              <w:pStyle w:val="EMEAFigureTitle"/>
              <w:jc w:val="center"/>
              <w:rPr>
                <w:szCs w:val="24"/>
                <w:lang w:val="en-GB"/>
              </w:rPr>
            </w:pPr>
            <w:r>
              <w:rPr>
                <w:szCs w:val="24"/>
                <w:lang w:val="en-GB"/>
              </w:rPr>
              <w:t>Total Sharp Score</w:t>
            </w:r>
          </w:p>
        </w:tc>
        <w:tc>
          <w:tcPr>
            <w:tcW w:w="1540" w:type="dxa"/>
            <w:tcBorders>
              <w:top w:val="single" w:sz="4" w:space="0" w:color="auto"/>
              <w:left w:val="single" w:sz="4" w:space="0" w:color="auto"/>
              <w:bottom w:val="single" w:sz="4" w:space="0" w:color="auto"/>
              <w:right w:val="single" w:sz="4" w:space="0" w:color="auto"/>
            </w:tcBorders>
          </w:tcPr>
          <w:p w:rsidR="00707909" w:rsidP="00CB04B5" w14:paraId="5A4CA39B" w14:textId="77777777">
            <w:pPr>
              <w:jc w:val="center"/>
              <w:rPr>
                <w:lang w:val="da-DK"/>
              </w:rPr>
            </w:pPr>
            <w:r>
              <w:rPr>
                <w:lang w:val="da-DK"/>
              </w:rPr>
              <w:t>5,7 (4,2-7,3)</w:t>
            </w:r>
          </w:p>
        </w:tc>
        <w:tc>
          <w:tcPr>
            <w:tcW w:w="1482" w:type="dxa"/>
            <w:tcBorders>
              <w:top w:val="single" w:sz="4" w:space="0" w:color="auto"/>
              <w:left w:val="single" w:sz="4" w:space="0" w:color="auto"/>
              <w:bottom w:val="single" w:sz="4" w:space="0" w:color="auto"/>
              <w:right w:val="single" w:sz="4" w:space="0" w:color="auto"/>
            </w:tcBorders>
          </w:tcPr>
          <w:p w:rsidR="00707909" w:rsidP="00CB04B5" w14:paraId="492D64EC" w14:textId="77777777">
            <w:pPr>
              <w:pStyle w:val="EndnoteText"/>
              <w:jc w:val="center"/>
              <w:rPr>
                <w:lang w:val="da-DK"/>
              </w:rPr>
            </w:pPr>
            <w:r>
              <w:rPr>
                <w:lang w:val="da-DK"/>
              </w:rPr>
              <w:t>3,0 (1,7-4,3)</w:t>
            </w:r>
          </w:p>
        </w:tc>
        <w:tc>
          <w:tcPr>
            <w:tcW w:w="1488" w:type="dxa"/>
            <w:tcBorders>
              <w:top w:val="single" w:sz="4" w:space="0" w:color="auto"/>
              <w:left w:val="single" w:sz="4" w:space="0" w:color="auto"/>
              <w:bottom w:val="single" w:sz="4" w:space="0" w:color="auto"/>
              <w:right w:val="single" w:sz="4" w:space="0" w:color="auto"/>
            </w:tcBorders>
          </w:tcPr>
          <w:p w:rsidR="00707909" w:rsidP="00CB04B5" w14:paraId="6D8595FC" w14:textId="77777777">
            <w:pPr>
              <w:pStyle w:val="EndnoteText"/>
              <w:jc w:val="center"/>
              <w:rPr>
                <w:lang w:val="da-DK"/>
              </w:rPr>
            </w:pPr>
            <w:r>
              <w:rPr>
                <w:lang w:val="da-DK"/>
              </w:rPr>
              <w:t>1,3 (0,5-2,1)</w:t>
            </w:r>
          </w:p>
        </w:tc>
        <w:tc>
          <w:tcPr>
            <w:tcW w:w="990" w:type="dxa"/>
            <w:tcBorders>
              <w:top w:val="single" w:sz="4" w:space="0" w:color="auto"/>
              <w:left w:val="single" w:sz="4" w:space="0" w:color="auto"/>
              <w:bottom w:val="single" w:sz="4" w:space="0" w:color="auto"/>
              <w:right w:val="single" w:sz="4" w:space="0" w:color="auto"/>
            </w:tcBorders>
          </w:tcPr>
          <w:p w:rsidR="00707909" w:rsidP="00CB04B5" w14:paraId="38D7E619" w14:textId="77777777">
            <w:pPr>
              <w:pStyle w:val="EndnoteText"/>
              <w:jc w:val="center"/>
              <w:rPr>
                <w:lang w:val="da-DK"/>
              </w:rPr>
            </w:pPr>
            <w:r>
              <w:rPr>
                <w:lang w:val="da-DK"/>
              </w:rPr>
              <w:t>&lt; 0,001</w:t>
            </w:r>
          </w:p>
        </w:tc>
        <w:tc>
          <w:tcPr>
            <w:tcW w:w="990" w:type="dxa"/>
            <w:tcBorders>
              <w:top w:val="single" w:sz="4" w:space="0" w:color="auto"/>
              <w:left w:val="single" w:sz="4" w:space="0" w:color="auto"/>
              <w:bottom w:val="single" w:sz="4" w:space="0" w:color="auto"/>
              <w:right w:val="single" w:sz="4" w:space="0" w:color="auto"/>
            </w:tcBorders>
          </w:tcPr>
          <w:p w:rsidR="00707909" w:rsidP="00CB04B5" w14:paraId="4DA3292B" w14:textId="77777777">
            <w:pPr>
              <w:jc w:val="center"/>
              <w:rPr>
                <w:lang w:val="da-DK"/>
              </w:rPr>
            </w:pPr>
            <w:r>
              <w:rPr>
                <w:lang w:val="da-DK"/>
              </w:rPr>
              <w:t>0,0020</w:t>
            </w:r>
          </w:p>
        </w:tc>
        <w:tc>
          <w:tcPr>
            <w:tcW w:w="990" w:type="dxa"/>
            <w:tcBorders>
              <w:top w:val="single" w:sz="4" w:space="0" w:color="auto"/>
              <w:left w:val="single" w:sz="4" w:space="0" w:color="auto"/>
              <w:bottom w:val="single" w:sz="4" w:space="0" w:color="auto"/>
              <w:right w:val="single" w:sz="4" w:space="0" w:color="auto"/>
            </w:tcBorders>
          </w:tcPr>
          <w:p w:rsidR="00707909" w:rsidP="00CB04B5" w14:paraId="076F3988" w14:textId="77777777">
            <w:pPr>
              <w:jc w:val="center"/>
              <w:rPr>
                <w:lang w:val="da-DK"/>
              </w:rPr>
            </w:pPr>
            <w:r>
              <w:rPr>
                <w:lang w:val="da-DK"/>
              </w:rPr>
              <w:t>&lt; 0,001</w:t>
            </w:r>
          </w:p>
        </w:tc>
      </w:tr>
      <w:tr w14:paraId="7AA4B3D0" w14:textId="77777777" w:rsidTr="00CB04B5">
        <w:tblPrEx>
          <w:tblW w:w="8910" w:type="dxa"/>
          <w:tblInd w:w="108" w:type="dxa"/>
          <w:tblLayout w:type="fixed"/>
          <w:tblLook w:val="0000"/>
        </w:tblPrEx>
        <w:tc>
          <w:tcPr>
            <w:tcW w:w="1430" w:type="dxa"/>
            <w:tcBorders>
              <w:top w:val="single" w:sz="4" w:space="0" w:color="auto"/>
              <w:left w:val="single" w:sz="4" w:space="0" w:color="auto"/>
              <w:bottom w:val="single" w:sz="4" w:space="0" w:color="auto"/>
              <w:right w:val="single" w:sz="4" w:space="0" w:color="auto"/>
            </w:tcBorders>
          </w:tcPr>
          <w:p w:rsidR="00707909" w:rsidP="00CB04B5" w14:paraId="583AC44B" w14:textId="77777777">
            <w:pPr>
              <w:jc w:val="center"/>
              <w:rPr>
                <w:lang w:val="da-DK"/>
              </w:rPr>
            </w:pPr>
            <w:r>
              <w:rPr>
                <w:lang w:val="da-DK"/>
              </w:rPr>
              <w:t>Erosion score</w:t>
            </w:r>
          </w:p>
        </w:tc>
        <w:tc>
          <w:tcPr>
            <w:tcW w:w="1540" w:type="dxa"/>
            <w:tcBorders>
              <w:top w:val="single" w:sz="4" w:space="0" w:color="auto"/>
              <w:left w:val="single" w:sz="4" w:space="0" w:color="auto"/>
              <w:bottom w:val="single" w:sz="4" w:space="0" w:color="auto"/>
              <w:right w:val="single" w:sz="4" w:space="0" w:color="auto"/>
            </w:tcBorders>
          </w:tcPr>
          <w:p w:rsidR="00707909" w:rsidP="00CB04B5" w14:paraId="61894670" w14:textId="77777777">
            <w:pPr>
              <w:jc w:val="center"/>
              <w:rPr>
                <w:lang w:val="da-DK"/>
              </w:rPr>
            </w:pPr>
            <w:r>
              <w:rPr>
                <w:lang w:val="da-DK"/>
              </w:rPr>
              <w:t>3,7 (2,7-4,7)</w:t>
            </w:r>
          </w:p>
        </w:tc>
        <w:tc>
          <w:tcPr>
            <w:tcW w:w="1482" w:type="dxa"/>
            <w:tcBorders>
              <w:top w:val="single" w:sz="4" w:space="0" w:color="auto"/>
              <w:left w:val="single" w:sz="4" w:space="0" w:color="auto"/>
              <w:bottom w:val="single" w:sz="4" w:space="0" w:color="auto"/>
              <w:right w:val="single" w:sz="4" w:space="0" w:color="auto"/>
            </w:tcBorders>
          </w:tcPr>
          <w:p w:rsidR="00707909" w:rsidP="00CB04B5" w14:paraId="6A6024AE" w14:textId="77777777">
            <w:pPr>
              <w:jc w:val="center"/>
              <w:rPr>
                <w:lang w:val="da-DK"/>
              </w:rPr>
            </w:pPr>
            <w:r>
              <w:rPr>
                <w:lang w:val="da-DK"/>
              </w:rPr>
              <w:t>1,7 (1,0-2,4)</w:t>
            </w:r>
          </w:p>
        </w:tc>
        <w:tc>
          <w:tcPr>
            <w:tcW w:w="1488" w:type="dxa"/>
            <w:tcBorders>
              <w:top w:val="single" w:sz="4" w:space="0" w:color="auto"/>
              <w:left w:val="single" w:sz="4" w:space="0" w:color="auto"/>
              <w:bottom w:val="single" w:sz="4" w:space="0" w:color="auto"/>
              <w:right w:val="single" w:sz="4" w:space="0" w:color="auto"/>
            </w:tcBorders>
          </w:tcPr>
          <w:p w:rsidR="00707909" w:rsidP="00CB04B5" w14:paraId="056C19EE" w14:textId="77777777">
            <w:pPr>
              <w:jc w:val="center"/>
              <w:rPr>
                <w:lang w:val="da-DK"/>
              </w:rPr>
            </w:pPr>
            <w:r>
              <w:rPr>
                <w:lang w:val="da-DK"/>
              </w:rPr>
              <w:t>0,8 (0,4-1,2)</w:t>
            </w:r>
          </w:p>
        </w:tc>
        <w:tc>
          <w:tcPr>
            <w:tcW w:w="990" w:type="dxa"/>
            <w:tcBorders>
              <w:top w:val="single" w:sz="4" w:space="0" w:color="auto"/>
              <w:left w:val="single" w:sz="4" w:space="0" w:color="auto"/>
              <w:bottom w:val="single" w:sz="4" w:space="0" w:color="auto"/>
              <w:right w:val="single" w:sz="4" w:space="0" w:color="auto"/>
            </w:tcBorders>
          </w:tcPr>
          <w:p w:rsidR="00707909" w:rsidP="00CB04B5" w14:paraId="1F2B7676" w14:textId="77777777">
            <w:pPr>
              <w:jc w:val="center"/>
              <w:rPr>
                <w:lang w:val="da-DK"/>
              </w:rPr>
            </w:pPr>
            <w:r>
              <w:rPr>
                <w:lang w:val="da-DK"/>
              </w:rPr>
              <w:t>&lt; 0,001</w:t>
            </w:r>
          </w:p>
        </w:tc>
        <w:tc>
          <w:tcPr>
            <w:tcW w:w="990" w:type="dxa"/>
            <w:tcBorders>
              <w:top w:val="single" w:sz="4" w:space="0" w:color="auto"/>
              <w:left w:val="single" w:sz="4" w:space="0" w:color="auto"/>
              <w:bottom w:val="single" w:sz="4" w:space="0" w:color="auto"/>
              <w:right w:val="single" w:sz="4" w:space="0" w:color="auto"/>
            </w:tcBorders>
          </w:tcPr>
          <w:p w:rsidR="00707909" w:rsidP="00CB04B5" w14:paraId="616C4CC8" w14:textId="77777777">
            <w:pPr>
              <w:jc w:val="center"/>
              <w:rPr>
                <w:lang w:val="da-DK"/>
              </w:rPr>
            </w:pPr>
            <w:r>
              <w:rPr>
                <w:lang w:val="da-DK"/>
              </w:rPr>
              <w:t>0,0082</w:t>
            </w:r>
          </w:p>
        </w:tc>
        <w:tc>
          <w:tcPr>
            <w:tcW w:w="990" w:type="dxa"/>
            <w:tcBorders>
              <w:top w:val="single" w:sz="4" w:space="0" w:color="auto"/>
              <w:left w:val="single" w:sz="4" w:space="0" w:color="auto"/>
              <w:bottom w:val="single" w:sz="4" w:space="0" w:color="auto"/>
              <w:right w:val="single" w:sz="4" w:space="0" w:color="auto"/>
            </w:tcBorders>
          </w:tcPr>
          <w:p w:rsidR="00707909" w:rsidP="00CB04B5" w14:paraId="12CA6C2D" w14:textId="77777777">
            <w:pPr>
              <w:jc w:val="center"/>
              <w:rPr>
                <w:lang w:val="da-DK"/>
              </w:rPr>
            </w:pPr>
            <w:r>
              <w:rPr>
                <w:lang w:val="da-DK"/>
              </w:rPr>
              <w:t>&lt; 0,001</w:t>
            </w:r>
          </w:p>
        </w:tc>
      </w:tr>
      <w:tr w14:paraId="1E141D00" w14:textId="77777777" w:rsidTr="00CB04B5">
        <w:tblPrEx>
          <w:tblW w:w="8910" w:type="dxa"/>
          <w:tblInd w:w="108" w:type="dxa"/>
          <w:tblLayout w:type="fixed"/>
          <w:tblLook w:val="0000"/>
        </w:tblPrEx>
        <w:tc>
          <w:tcPr>
            <w:tcW w:w="1430" w:type="dxa"/>
            <w:tcBorders>
              <w:top w:val="single" w:sz="4" w:space="0" w:color="auto"/>
              <w:left w:val="single" w:sz="4" w:space="0" w:color="auto"/>
              <w:bottom w:val="single" w:sz="4" w:space="0" w:color="auto"/>
              <w:right w:val="single" w:sz="4" w:space="0" w:color="auto"/>
            </w:tcBorders>
          </w:tcPr>
          <w:p w:rsidR="00707909" w:rsidP="00CB04B5" w14:paraId="1B933EFB" w14:textId="77777777">
            <w:pPr>
              <w:jc w:val="center"/>
              <w:rPr>
                <w:lang w:val="da-DK"/>
              </w:rPr>
            </w:pPr>
            <w:r>
              <w:rPr>
                <w:lang w:val="da-DK"/>
              </w:rPr>
              <w:t>JSN score</w:t>
            </w:r>
          </w:p>
        </w:tc>
        <w:tc>
          <w:tcPr>
            <w:tcW w:w="1540" w:type="dxa"/>
            <w:tcBorders>
              <w:top w:val="single" w:sz="4" w:space="0" w:color="auto"/>
              <w:left w:val="single" w:sz="4" w:space="0" w:color="auto"/>
              <w:bottom w:val="single" w:sz="4" w:space="0" w:color="auto"/>
              <w:right w:val="single" w:sz="4" w:space="0" w:color="auto"/>
            </w:tcBorders>
          </w:tcPr>
          <w:p w:rsidR="00707909" w:rsidP="00CB04B5" w14:paraId="7AE3E5F1" w14:textId="77777777">
            <w:pPr>
              <w:jc w:val="center"/>
              <w:rPr>
                <w:lang w:val="da-DK"/>
              </w:rPr>
            </w:pPr>
            <w:r>
              <w:rPr>
                <w:lang w:val="da-DK"/>
              </w:rPr>
              <w:t>2,0 (1,2-2,8)</w:t>
            </w:r>
          </w:p>
        </w:tc>
        <w:tc>
          <w:tcPr>
            <w:tcW w:w="1482" w:type="dxa"/>
            <w:tcBorders>
              <w:top w:val="single" w:sz="4" w:space="0" w:color="auto"/>
              <w:left w:val="single" w:sz="4" w:space="0" w:color="auto"/>
              <w:bottom w:val="single" w:sz="4" w:space="0" w:color="auto"/>
              <w:right w:val="single" w:sz="4" w:space="0" w:color="auto"/>
            </w:tcBorders>
          </w:tcPr>
          <w:p w:rsidR="00707909" w:rsidP="00CB04B5" w14:paraId="13F948B0" w14:textId="77777777">
            <w:pPr>
              <w:jc w:val="center"/>
              <w:rPr>
                <w:lang w:val="da-DK"/>
              </w:rPr>
            </w:pPr>
            <w:r>
              <w:rPr>
                <w:lang w:val="da-DK"/>
              </w:rPr>
              <w:t>1,3 (0,5-2,1)</w:t>
            </w:r>
          </w:p>
        </w:tc>
        <w:tc>
          <w:tcPr>
            <w:tcW w:w="1488" w:type="dxa"/>
            <w:tcBorders>
              <w:top w:val="single" w:sz="4" w:space="0" w:color="auto"/>
              <w:left w:val="single" w:sz="4" w:space="0" w:color="auto"/>
              <w:bottom w:val="single" w:sz="4" w:space="0" w:color="auto"/>
              <w:right w:val="single" w:sz="4" w:space="0" w:color="auto"/>
            </w:tcBorders>
          </w:tcPr>
          <w:p w:rsidR="00707909" w:rsidP="00CB04B5" w14:paraId="5D663E69" w14:textId="77777777">
            <w:pPr>
              <w:jc w:val="center"/>
              <w:rPr>
                <w:lang w:val="da-DK"/>
              </w:rPr>
            </w:pPr>
            <w:r>
              <w:rPr>
                <w:lang w:val="da-DK"/>
              </w:rPr>
              <w:t>0,5 (0-1,0)</w:t>
            </w:r>
          </w:p>
        </w:tc>
        <w:tc>
          <w:tcPr>
            <w:tcW w:w="990" w:type="dxa"/>
            <w:tcBorders>
              <w:top w:val="single" w:sz="4" w:space="0" w:color="auto"/>
              <w:left w:val="single" w:sz="4" w:space="0" w:color="auto"/>
              <w:bottom w:val="single" w:sz="4" w:space="0" w:color="auto"/>
              <w:right w:val="single" w:sz="4" w:space="0" w:color="auto"/>
            </w:tcBorders>
          </w:tcPr>
          <w:p w:rsidR="00707909" w:rsidP="00CB04B5" w14:paraId="36751E02" w14:textId="77777777">
            <w:pPr>
              <w:jc w:val="center"/>
              <w:rPr>
                <w:lang w:val="da-DK"/>
              </w:rPr>
            </w:pPr>
            <w:r>
              <w:rPr>
                <w:lang w:val="da-DK"/>
              </w:rPr>
              <w:t>&lt; 0,001</w:t>
            </w:r>
          </w:p>
        </w:tc>
        <w:tc>
          <w:tcPr>
            <w:tcW w:w="990" w:type="dxa"/>
            <w:tcBorders>
              <w:top w:val="single" w:sz="4" w:space="0" w:color="auto"/>
              <w:left w:val="single" w:sz="4" w:space="0" w:color="auto"/>
              <w:bottom w:val="single" w:sz="4" w:space="0" w:color="auto"/>
              <w:right w:val="single" w:sz="4" w:space="0" w:color="auto"/>
            </w:tcBorders>
          </w:tcPr>
          <w:p w:rsidR="00707909" w:rsidP="00CB04B5" w14:paraId="460D00BA" w14:textId="77777777">
            <w:pPr>
              <w:jc w:val="center"/>
              <w:rPr>
                <w:lang w:val="da-DK"/>
              </w:rPr>
            </w:pPr>
            <w:r>
              <w:rPr>
                <w:lang w:val="da-DK"/>
              </w:rPr>
              <w:t>0,0037</w:t>
            </w:r>
          </w:p>
        </w:tc>
        <w:tc>
          <w:tcPr>
            <w:tcW w:w="990" w:type="dxa"/>
            <w:tcBorders>
              <w:top w:val="single" w:sz="4" w:space="0" w:color="auto"/>
              <w:left w:val="single" w:sz="4" w:space="0" w:color="auto"/>
              <w:bottom w:val="single" w:sz="4" w:space="0" w:color="auto"/>
              <w:right w:val="single" w:sz="4" w:space="0" w:color="auto"/>
            </w:tcBorders>
          </w:tcPr>
          <w:p w:rsidR="00707909" w:rsidP="00CB04B5" w14:paraId="7BE1BCC7" w14:textId="77777777">
            <w:pPr>
              <w:jc w:val="center"/>
              <w:rPr>
                <w:lang w:val="da-DK"/>
              </w:rPr>
            </w:pPr>
            <w:r>
              <w:rPr>
                <w:lang w:val="da-DK"/>
              </w:rPr>
              <w:t>0,151</w:t>
            </w:r>
          </w:p>
        </w:tc>
      </w:tr>
      <w:tr w14:paraId="3D21CA48" w14:textId="77777777" w:rsidTr="00CB04B5">
        <w:tblPrEx>
          <w:tblW w:w="8910" w:type="dxa"/>
          <w:tblInd w:w="108" w:type="dxa"/>
          <w:tblLayout w:type="fixed"/>
          <w:tblLook w:val="0000"/>
        </w:tblPrEx>
        <w:trPr>
          <w:cantSplit/>
        </w:trPr>
        <w:tc>
          <w:tcPr>
            <w:tcW w:w="8910" w:type="dxa"/>
            <w:gridSpan w:val="7"/>
            <w:tcBorders>
              <w:top w:val="single" w:sz="4" w:space="0" w:color="auto"/>
              <w:bottom w:val="single" w:sz="4" w:space="0" w:color="auto"/>
            </w:tcBorders>
          </w:tcPr>
          <w:p w:rsidR="00707909" w:rsidP="00CB04B5" w14:paraId="04A94279" w14:textId="77777777">
            <w:pPr>
              <w:pStyle w:val="BodyTextIndent2"/>
              <w:tabs>
                <w:tab w:val="left" w:pos="330"/>
              </w:tabs>
              <w:ind w:left="329" w:hanging="329"/>
              <w:rPr>
                <w:b w:val="0"/>
                <w:lang w:val="da-DK"/>
              </w:rPr>
            </w:pPr>
            <w:r>
              <w:rPr>
                <w:b w:val="0"/>
                <w:vertAlign w:val="superscript"/>
                <w:lang w:val="da-DK"/>
              </w:rPr>
              <w:t>a</w:t>
            </w:r>
            <w:r>
              <w:rPr>
                <w:b w:val="0"/>
                <w:lang w:val="da-DK"/>
              </w:rPr>
              <w:t>p-værdien for den parvise sammenligning af methotrexat-monoterapi og Humira/methotrexat-kombinationsbehandling ved anvendelse af Mann-Whitney U test.</w:t>
            </w:r>
          </w:p>
          <w:p w:rsidR="00707909" w:rsidP="00CB04B5" w14:paraId="6C67DBA5" w14:textId="77777777">
            <w:pPr>
              <w:tabs>
                <w:tab w:val="left" w:pos="330"/>
              </w:tabs>
              <w:ind w:left="357" w:hanging="357"/>
              <w:rPr>
                <w:bCs/>
                <w:lang w:val="da-DK"/>
              </w:rPr>
            </w:pPr>
            <w:r>
              <w:rPr>
                <w:bCs/>
                <w:vertAlign w:val="superscript"/>
                <w:lang w:val="da-DK"/>
              </w:rPr>
              <w:t>b</w:t>
            </w:r>
            <w:r>
              <w:rPr>
                <w:bCs/>
                <w:lang w:val="da-DK"/>
              </w:rPr>
              <w:t xml:space="preserve">p-værdien for den parvise sammenligning af Humira monoterapi og Humira/methotrexat-kombinationsbehandling ved anvendelse af Mann-Whitney U test </w:t>
            </w:r>
          </w:p>
          <w:p w:rsidR="00707909" w:rsidP="00CB04B5" w14:paraId="676231EA" w14:textId="77777777">
            <w:pPr>
              <w:tabs>
                <w:tab w:val="left" w:pos="330"/>
                <w:tab w:val="clear" w:pos="562"/>
              </w:tabs>
              <w:ind w:left="360" w:hanging="360"/>
              <w:rPr>
                <w:bCs/>
                <w:lang w:val="da-DK"/>
              </w:rPr>
            </w:pPr>
            <w:r>
              <w:rPr>
                <w:bCs/>
                <w:vertAlign w:val="superscript"/>
                <w:lang w:val="da-DK"/>
              </w:rPr>
              <w:t>c</w:t>
            </w:r>
            <w:r>
              <w:rPr>
                <w:bCs/>
                <w:lang w:val="da-DK"/>
              </w:rPr>
              <w:t>p-værdien for den parvise sammenligning af Humira monoterapi og methotrexat- monoterapi ved anvendelse af Mann-Whitney U test</w:t>
            </w:r>
          </w:p>
        </w:tc>
      </w:tr>
    </w:tbl>
    <w:p w:rsidR="00707909" w:rsidP="00707909" w14:paraId="5459F1B0" w14:textId="77777777">
      <w:pPr>
        <w:rPr>
          <w:lang w:val="da-DK"/>
        </w:rPr>
      </w:pPr>
    </w:p>
    <w:p w:rsidR="00707909" w:rsidP="00707909" w14:paraId="1999DC5C" w14:textId="77777777">
      <w:pPr>
        <w:pStyle w:val="EMEANormal"/>
        <w:rPr>
          <w:lang w:val="da-DK"/>
        </w:rPr>
      </w:pPr>
      <w:r>
        <w:rPr>
          <w:lang w:val="da-DK"/>
        </w:rPr>
        <w:t xml:space="preserve">Efter henholdsvis 52 ugers og 104 ugers behandling, var procentdelen af patienter uden progression (ændring fra </w:t>
      </w:r>
      <w:r w:rsidRPr="005376C6">
        <w:rPr>
          <w:i/>
          <w:lang w:val="da-DK"/>
        </w:rPr>
        <w:t>baseline</w:t>
      </w:r>
      <w:r>
        <w:rPr>
          <w:lang w:val="da-DK"/>
        </w:rPr>
        <w:t xml:space="preserve"> i modificeret Total Sharp Score </w:t>
      </w:r>
      <w:r>
        <w:rPr>
          <w:rFonts w:ascii="Symbol" w:hAnsi="Symbol"/>
        </w:rPr>
        <w:sym w:font="Symbol" w:char="F0A3"/>
      </w:r>
      <w:r>
        <w:rPr>
          <w:lang w:val="da-DK"/>
        </w:rPr>
        <w:t> 0,5) signifikant højere med Humira/methotrexat-kombinationsterapi (henholdsvis 63,8% og 61,2%) sammenlignet med methotrexat-monoterapi (henholdsvis 37,4% og 33,5%, p&lt;0,001) og Humira monoterapi (henholdsvis 50,7%, p&lt;0,002 og 44,5%, p&lt;0,001).</w:t>
      </w:r>
    </w:p>
    <w:p w:rsidR="00707909" w:rsidP="00707909" w14:paraId="3EA76CB8" w14:textId="77777777">
      <w:pPr>
        <w:pStyle w:val="EMEANormal"/>
        <w:rPr>
          <w:lang w:val="da-DK"/>
        </w:rPr>
      </w:pPr>
    </w:p>
    <w:p w:rsidR="00707909" w:rsidRPr="00C4186B" w:rsidP="00707909" w14:paraId="3802AAA2" w14:textId="77777777">
      <w:pPr>
        <w:pStyle w:val="EMEANormal"/>
        <w:rPr>
          <w:lang w:val="da-DK"/>
        </w:rPr>
      </w:pPr>
      <w:r w:rsidRPr="00C4186B">
        <w:rPr>
          <w:lang w:val="da-DK"/>
        </w:rPr>
        <w:t xml:space="preserve">I den åbne forlængelse af RA-studie V hos patienter oprindeligt randomiseret til henholdsvis methotrexat monoterapi, Humira monoterapi eller kombinationsbehandling med Humira og methotrexat, var den gennemsnitlige ændring fra </w:t>
      </w:r>
      <w:r w:rsidRPr="00C4186B">
        <w:rPr>
          <w:i/>
          <w:lang w:val="da-DK"/>
        </w:rPr>
        <w:t xml:space="preserve">baseline </w:t>
      </w:r>
      <w:r w:rsidRPr="00C4186B">
        <w:rPr>
          <w:lang w:val="da-DK"/>
        </w:rPr>
        <w:t>ved år 10</w:t>
      </w:r>
      <w:r w:rsidRPr="00C4186B">
        <w:rPr>
          <w:i/>
          <w:lang w:val="da-DK"/>
        </w:rPr>
        <w:t xml:space="preserve"> </w:t>
      </w:r>
      <w:r w:rsidRPr="00C4186B">
        <w:rPr>
          <w:lang w:val="da-DK"/>
        </w:rPr>
        <w:t xml:space="preserve"> i modificeret Total Sharp Score 10,8</w:t>
      </w:r>
      <w:r>
        <w:rPr>
          <w:lang w:val="da-DK"/>
        </w:rPr>
        <w:t>;</w:t>
      </w:r>
      <w:r w:rsidRPr="00C4186B">
        <w:rPr>
          <w:lang w:val="da-DK"/>
        </w:rPr>
        <w:t xml:space="preserve"> 9,2 og 3,9. Den tilsvarende andel af patienter uden radiografisk progression var henholdvis 31,3 %, 23,7 % og 36,7%.</w:t>
      </w:r>
    </w:p>
    <w:p w:rsidR="00707909" w:rsidP="00707909" w14:paraId="5958CFE2" w14:textId="77777777">
      <w:pPr>
        <w:pStyle w:val="EMEANormal"/>
        <w:rPr>
          <w:lang w:val="da-DK"/>
        </w:rPr>
      </w:pPr>
    </w:p>
    <w:p w:rsidR="00707909" w:rsidP="00707909" w14:paraId="3F2BF26F" w14:textId="77777777">
      <w:pPr>
        <w:pStyle w:val="EMEAHeadingUnderline"/>
        <w:spacing w:before="0" w:beforeLines="0" w:after="0" w:afterLines="0"/>
        <w:rPr>
          <w:i/>
          <w:lang w:val="da-DK"/>
        </w:rPr>
      </w:pPr>
      <w:r w:rsidRPr="005A49B3">
        <w:rPr>
          <w:i/>
          <w:lang w:val="da-DK"/>
        </w:rPr>
        <w:t>Livskvalitet og fysisk funktion</w:t>
      </w:r>
    </w:p>
    <w:p w:rsidR="00707909" w:rsidRPr="00832EA4" w:rsidP="00707909" w14:paraId="1400644B" w14:textId="77777777">
      <w:pPr>
        <w:pStyle w:val="EMEANormal"/>
        <w:rPr>
          <w:lang w:val="da-DK"/>
        </w:rPr>
      </w:pPr>
    </w:p>
    <w:p w:rsidR="00707909" w:rsidP="00707909" w14:paraId="6E144E29" w14:textId="77777777">
      <w:pPr>
        <w:rPr>
          <w:lang w:val="da-DK"/>
        </w:rPr>
      </w:pPr>
      <w:r>
        <w:rPr>
          <w:lang w:val="da-DK"/>
        </w:rPr>
        <w:t xml:space="preserve">Helbredsrelateret livskvalitet og fysisk funktion blev evalueret ud fra et fysisk funktionsevneindeks fra </w:t>
      </w:r>
      <w:r>
        <w:rPr>
          <w:i/>
          <w:iCs/>
          <w:lang w:val="da-DK"/>
        </w:rPr>
        <w:t xml:space="preserve">Health Assessment Questionnaire </w:t>
      </w:r>
      <w:r>
        <w:rPr>
          <w:lang w:val="da-DK"/>
        </w:rPr>
        <w:t xml:space="preserve">(HAQ) i de fire originale adækvate og velkontrollerede studier, som var et allerede specificeret primært endepunkt ved uge 52 i RA-studie III. Alle doser/skemaer for Humira i alle fire studier viste statistisk signifikant større forbedring ifølge HAQ’s fysiske funktionsevneindeks fra </w:t>
      </w:r>
      <w:r w:rsidRPr="005376C6">
        <w:rPr>
          <w:i/>
          <w:lang w:val="da-DK"/>
        </w:rPr>
        <w:t>baseline</w:t>
      </w:r>
      <w:r>
        <w:rPr>
          <w:lang w:val="da-DK"/>
        </w:rPr>
        <w:t xml:space="preserve"> til 6. måned sammenlignet med placebo, og i RA-studie III blev det samme set efter 52 uger. Resultater fra </w:t>
      </w:r>
      <w:r>
        <w:rPr>
          <w:i/>
          <w:iCs/>
          <w:lang w:val="da-DK"/>
        </w:rPr>
        <w:t>Short Form Health Survey</w:t>
      </w:r>
      <w:r>
        <w:rPr>
          <w:lang w:val="da-DK"/>
        </w:rPr>
        <w:t xml:space="preserve"> (SF 36) for alle doser/skemaer for Humira i alle fire studier understøtter disse resultater med statistisk signifikant værdi for </w:t>
      </w:r>
      <w:r>
        <w:rPr>
          <w:i/>
          <w:iCs/>
          <w:lang w:val="da-DK"/>
        </w:rPr>
        <w:t>physical component summary</w:t>
      </w:r>
      <w:r>
        <w:rPr>
          <w:lang w:val="da-DK"/>
        </w:rPr>
        <w:t xml:space="preserve"> (</w:t>
      </w:r>
      <w:smartTag w:uri="urn:schemas-microsoft-com:office:smarttags" w:element="stockticker">
        <w:r>
          <w:rPr>
            <w:lang w:val="da-DK"/>
          </w:rPr>
          <w:t>PCS</w:t>
        </w:r>
      </w:smartTag>
      <w:r>
        <w:rPr>
          <w:lang w:val="da-DK"/>
        </w:rPr>
        <w:t>) såvel som med statistisk signifikant værdi for smerte- og vitalitetsområde for 40 mg dosering hver anden uge. Et statistisk signifikant fald i værdierne for træthed, målt ved funktionel vurdering af kronisk sygdomsbeh</w:t>
      </w:r>
      <w:r>
        <w:rPr>
          <w:lang w:val="da-DK"/>
        </w:rPr>
        <w:t>andling (FACIT), blev set i alle tre studier (RA-studie I, III, IV).</w:t>
      </w:r>
    </w:p>
    <w:p w:rsidR="00707909" w:rsidP="00707909" w14:paraId="1C076E96" w14:textId="77777777">
      <w:pPr>
        <w:rPr>
          <w:lang w:val="da-DK"/>
        </w:rPr>
      </w:pPr>
    </w:p>
    <w:p w:rsidR="00707909" w:rsidP="00707909" w14:paraId="642A3559" w14:textId="77777777">
      <w:pPr>
        <w:rPr>
          <w:lang w:val="da-DK"/>
        </w:rPr>
      </w:pPr>
      <w:r>
        <w:rPr>
          <w:lang w:val="da-DK"/>
        </w:rPr>
        <w:t>I RA-studie III</w:t>
      </w:r>
      <w:r w:rsidRPr="00675011">
        <w:rPr>
          <w:lang w:val="da-DK"/>
        </w:rPr>
        <w:t xml:space="preserve"> </w:t>
      </w:r>
      <w:r>
        <w:rPr>
          <w:lang w:val="da-DK"/>
        </w:rPr>
        <w:t>opretholdt de fleste af de patienter, der opnåede forbedringer i fysisk funktion og fortsatte behandlingen, forbedring gennem 520 uger (120 måneder) med åben behandling. Forbedring af livskvalitet blev målt op til uge 156 (36 måneder), og forbedringen blev opretholdt gennem hele denne tidsperiode.</w:t>
      </w:r>
    </w:p>
    <w:p w:rsidR="00707909" w:rsidP="00707909" w14:paraId="424D94C3" w14:textId="77777777">
      <w:pPr>
        <w:keepLines/>
        <w:rPr>
          <w:lang w:val="da-DK"/>
        </w:rPr>
      </w:pPr>
    </w:p>
    <w:p w:rsidR="00707909" w:rsidRPr="00C4186B" w:rsidP="00707909" w14:paraId="3550D93A" w14:textId="77777777">
      <w:pPr>
        <w:pStyle w:val="EMEANormal"/>
        <w:rPr>
          <w:lang w:val="da-DK"/>
        </w:rPr>
      </w:pPr>
      <w:r>
        <w:rPr>
          <w:lang w:val="da-DK"/>
        </w:rPr>
        <w:t xml:space="preserve">I RA-studie V var forbedringen i HAQ funktionsevneindeks og den fysiske komponent fra SF 36  større (p&lt;0,001) for Humira/methotrexat-kombinationsterapi </w:t>
      </w:r>
      <w:r>
        <w:rPr>
          <w:i/>
          <w:iCs/>
          <w:lang w:val="da-DK"/>
        </w:rPr>
        <w:t>end for</w:t>
      </w:r>
      <w:r>
        <w:rPr>
          <w:lang w:val="da-DK"/>
        </w:rPr>
        <w:t xml:space="preserve"> methotrexat-monoterapi og Humira-monoterapi efter 52 uger. </w:t>
      </w:r>
      <w:r w:rsidR="00965696">
        <w:rPr>
          <w:lang w:val="da-DK"/>
        </w:rPr>
        <w:t xml:space="preserve">Virkningen </w:t>
      </w:r>
      <w:r>
        <w:rPr>
          <w:lang w:val="da-DK"/>
        </w:rPr>
        <w:t>blev opretholdt i 104 uger.</w:t>
      </w:r>
      <w:r w:rsidRPr="002409F5">
        <w:rPr>
          <w:rFonts w:ascii="Calibri" w:eastAsia="Calibri" w:hAnsi="Calibri"/>
          <w:b/>
          <w:szCs w:val="22"/>
          <w:lang w:val="da-DK"/>
        </w:rPr>
        <w:t xml:space="preserve"> </w:t>
      </w:r>
      <w:r w:rsidRPr="00C4186B">
        <w:rPr>
          <w:lang w:val="da-DK"/>
        </w:rPr>
        <w:t>Ud af 250 patienter som afsluttede det åbne forlængelsesstudie blev forbedring af fysisk funktion opretholdt gennem 10 års behandling.</w:t>
      </w:r>
    </w:p>
    <w:p w:rsidR="00707909" w:rsidP="00707909" w14:paraId="79AA5E7C" w14:textId="77777777">
      <w:pPr>
        <w:pStyle w:val="EMEANormal"/>
        <w:rPr>
          <w:lang w:val="da-DK"/>
        </w:rPr>
      </w:pPr>
    </w:p>
    <w:p w:rsidR="00707909" w:rsidRPr="009E4EC2" w:rsidP="00707909" w14:paraId="17F7A1C7" w14:textId="77777777">
      <w:pPr>
        <w:pStyle w:val="EMEANormal"/>
        <w:rPr>
          <w:i/>
          <w:u w:val="single"/>
          <w:lang w:val="da-DK"/>
        </w:rPr>
      </w:pPr>
      <w:r w:rsidRPr="009E4EC2">
        <w:rPr>
          <w:i/>
          <w:u w:val="single"/>
          <w:lang w:val="da-DK"/>
        </w:rPr>
        <w:t>Smerte</w:t>
      </w:r>
      <w:r>
        <w:rPr>
          <w:i/>
          <w:u w:val="single"/>
          <w:lang w:val="da-DK"/>
        </w:rPr>
        <w:t>r</w:t>
      </w:r>
      <w:r w:rsidRPr="009E4EC2">
        <w:rPr>
          <w:i/>
          <w:u w:val="single"/>
          <w:lang w:val="da-DK"/>
        </w:rPr>
        <w:t xml:space="preserve"> ved injektionsstedet</w:t>
      </w:r>
    </w:p>
    <w:p w:rsidR="00707909" w:rsidRPr="009E4EC2" w:rsidP="00707909" w14:paraId="120603F8" w14:textId="77777777">
      <w:pPr>
        <w:pStyle w:val="EMEANormal"/>
        <w:rPr>
          <w:lang w:val="da-DK"/>
        </w:rPr>
      </w:pPr>
    </w:p>
    <w:p w:rsidR="00707909" w:rsidP="00707909" w14:paraId="0BD30F2C" w14:textId="77777777">
      <w:pPr>
        <w:pStyle w:val="EMEANormal"/>
        <w:rPr>
          <w:lang w:val="da-DK"/>
        </w:rPr>
      </w:pPr>
      <w:r w:rsidRPr="004B36AA">
        <w:rPr>
          <w:lang w:val="da-DK"/>
        </w:rPr>
        <w:t>I de</w:t>
      </w:r>
      <w:r>
        <w:rPr>
          <w:lang w:val="da-DK"/>
        </w:rPr>
        <w:t xml:space="preserve"> puljede</w:t>
      </w:r>
      <w:r w:rsidRPr="004B36AA">
        <w:rPr>
          <w:lang w:val="da-DK"/>
        </w:rPr>
        <w:t xml:space="preserve"> </w:t>
      </w:r>
      <w:r>
        <w:rPr>
          <w:lang w:val="da-DK"/>
        </w:rPr>
        <w:t>data fra RA-</w:t>
      </w:r>
      <w:r w:rsidRPr="004B36AA">
        <w:rPr>
          <w:lang w:val="da-DK"/>
        </w:rPr>
        <w:t>overkrydsnings-studier VI og VII sås umiddelbart efter dosering en stati</w:t>
      </w:r>
      <w:r>
        <w:rPr>
          <w:lang w:val="da-DK"/>
        </w:rPr>
        <w:t>sti</w:t>
      </w:r>
      <w:r w:rsidRPr="004B36AA">
        <w:rPr>
          <w:lang w:val="da-DK"/>
        </w:rPr>
        <w:t>sk signifikant forskel i smerte</w:t>
      </w:r>
      <w:r>
        <w:rPr>
          <w:lang w:val="da-DK"/>
        </w:rPr>
        <w:t>r</w:t>
      </w:r>
      <w:r w:rsidRPr="004B36AA">
        <w:rPr>
          <w:lang w:val="da-DK"/>
        </w:rPr>
        <w:t xml:space="preserve"> ved injektionsstedet mellem Humira 40 mg/0,8 ml og Humira 40 mg/0,4 ml (g</w:t>
      </w:r>
      <w:r>
        <w:rPr>
          <w:lang w:val="da-DK"/>
        </w:rPr>
        <w:t>e</w:t>
      </w:r>
      <w:r w:rsidRPr="004B36AA">
        <w:rPr>
          <w:lang w:val="da-DK"/>
        </w:rPr>
        <w:t>nnemsnitlig 3,7 cm</w:t>
      </w:r>
      <w:r>
        <w:rPr>
          <w:lang w:val="da-DK"/>
        </w:rPr>
        <w:t xml:space="preserve"> </w:t>
      </w:r>
      <w:r w:rsidRPr="009C2E69">
        <w:rPr>
          <w:i/>
          <w:lang w:val="da-DK"/>
        </w:rPr>
        <w:t xml:space="preserve">versus </w:t>
      </w:r>
      <w:r>
        <w:rPr>
          <w:lang w:val="da-DK"/>
        </w:rPr>
        <w:t>1,2 cm på en visuel analog skala (</w:t>
      </w:r>
      <w:r w:rsidRPr="004B36AA">
        <w:rPr>
          <w:lang w:val="da-DK"/>
        </w:rPr>
        <w:t>VAS</w:t>
      </w:r>
      <w:r>
        <w:rPr>
          <w:lang w:val="da-DK"/>
        </w:rPr>
        <w:t>)</w:t>
      </w:r>
      <w:r w:rsidRPr="004B36AA">
        <w:rPr>
          <w:lang w:val="da-DK"/>
        </w:rPr>
        <w:t xml:space="preserve"> </w:t>
      </w:r>
      <w:r>
        <w:rPr>
          <w:lang w:val="da-DK"/>
        </w:rPr>
        <w:t>fra 0 til10 cm, p &lt; 0,001). Dette svarede til en median reduktion på 84 % i smerter ved injektionsstedet.</w:t>
      </w:r>
    </w:p>
    <w:p w:rsidR="00707909" w:rsidRPr="00832EA4" w:rsidP="00FB5783" w14:paraId="3AF9C8CD" w14:textId="77777777">
      <w:pPr>
        <w:pStyle w:val="EMEANormal"/>
        <w:rPr>
          <w:lang w:val="da-DK"/>
        </w:rPr>
      </w:pPr>
    </w:p>
    <w:p w:rsidR="00FB5783" w:rsidRPr="005A49B3" w:rsidP="00FB5783" w14:paraId="1B9934B2" w14:textId="77777777">
      <w:pPr>
        <w:rPr>
          <w:i/>
          <w:lang w:val="da-DK"/>
        </w:rPr>
      </w:pPr>
      <w:r w:rsidRPr="00D9520D">
        <w:rPr>
          <w:i/>
          <w:lang w:val="da-DK"/>
        </w:rPr>
        <w:t>Plaque-psoriasis hos voksne</w:t>
      </w:r>
      <w:r w:rsidRPr="005A49B3">
        <w:rPr>
          <w:i/>
          <w:lang w:val="da-DK"/>
        </w:rPr>
        <w:t xml:space="preserve"> </w:t>
      </w:r>
    </w:p>
    <w:p w:rsidR="00FB5783" w:rsidRPr="00C91B75" w:rsidP="00FB5783" w14:paraId="5F874A6F" w14:textId="77777777">
      <w:pPr>
        <w:rPr>
          <w:u w:val="single"/>
          <w:lang w:val="da-DK"/>
        </w:rPr>
      </w:pPr>
    </w:p>
    <w:p w:rsidR="00FB5783" w:rsidP="00FB5783" w14:paraId="643F5FE2" w14:textId="77777777">
      <w:pPr>
        <w:rPr>
          <w:lang w:val="da-DK"/>
        </w:rPr>
      </w:pPr>
      <w:r>
        <w:rPr>
          <w:lang w:val="da-DK"/>
        </w:rPr>
        <w:t>Humiras sikkerhed og virkning blev undersøgt hos voksne patienter med kronisk plaque-psoriasis (</w:t>
      </w:r>
      <w:r>
        <w:rPr>
          <w:rFonts w:ascii="Symbol" w:hAnsi="Symbol"/>
        </w:rPr>
        <w:sym w:font="Symbol" w:char="F0B3"/>
      </w:r>
      <w:r>
        <w:rPr>
          <w:lang w:val="da-DK"/>
        </w:rPr>
        <w:t xml:space="preserve"> 10% BSA-involverering og PASI </w:t>
      </w:r>
      <w:r>
        <w:rPr>
          <w:rFonts w:ascii="Symbol" w:hAnsi="Symbol"/>
        </w:rPr>
        <w:sym w:font="Symbol" w:char="F0B3"/>
      </w:r>
      <w:r>
        <w:rPr>
          <w:lang w:val="da-DK"/>
        </w:rPr>
        <w:t xml:space="preserve"> 12 eller </w:t>
      </w:r>
      <w:r>
        <w:rPr>
          <w:rFonts w:ascii="Symbol" w:hAnsi="Symbol"/>
        </w:rPr>
        <w:sym w:font="Symbol" w:char="F0B3"/>
      </w:r>
      <w:r>
        <w:rPr>
          <w:lang w:val="da-DK"/>
        </w:rPr>
        <w:t xml:space="preserve"> 10), som var kandidater til systemisk behandling eller lysbehandling i randomiserede, dobbelt-blinde studier. 73% af patienterne i Psoriasis-studie I og II havde tidligere fået systemisk behandling eller lysbehandling. </w:t>
      </w:r>
      <w:r w:rsidRPr="007A26A1">
        <w:rPr>
          <w:lang w:val="da-DK"/>
        </w:rPr>
        <w:t>Humiras sikkerhed og virkning er også blevet undersøgt</w:t>
      </w:r>
      <w:r>
        <w:rPr>
          <w:lang w:val="da-DK"/>
        </w:rPr>
        <w:t xml:space="preserve"> i et randomiseret dobbeltblindet studie</w:t>
      </w:r>
      <w:r w:rsidRPr="007A26A1">
        <w:rPr>
          <w:lang w:val="da-DK"/>
        </w:rPr>
        <w:t xml:space="preserve"> (Psoriasis</w:t>
      </w:r>
      <w:r>
        <w:rPr>
          <w:lang w:val="da-DK"/>
        </w:rPr>
        <w:t>-</w:t>
      </w:r>
      <w:r w:rsidRPr="007A26A1">
        <w:rPr>
          <w:lang w:val="da-DK"/>
        </w:rPr>
        <w:t xml:space="preserve">studie III) </w:t>
      </w:r>
      <w:r>
        <w:rPr>
          <w:lang w:val="da-DK"/>
        </w:rPr>
        <w:t>med</w:t>
      </w:r>
      <w:r w:rsidRPr="007A26A1">
        <w:rPr>
          <w:lang w:val="da-DK"/>
        </w:rPr>
        <w:t xml:space="preserve"> voksne patienter med moderat til </w:t>
      </w:r>
      <w:r>
        <w:rPr>
          <w:lang w:val="da-DK"/>
        </w:rPr>
        <w:t>svær</w:t>
      </w:r>
      <w:r w:rsidRPr="007A26A1">
        <w:rPr>
          <w:lang w:val="da-DK"/>
        </w:rPr>
        <w:t xml:space="preserve"> kronisk plaque</w:t>
      </w:r>
      <w:r>
        <w:rPr>
          <w:lang w:val="da-DK"/>
        </w:rPr>
        <w:t>-</w:t>
      </w:r>
      <w:r w:rsidRPr="007A26A1">
        <w:rPr>
          <w:lang w:val="da-DK"/>
        </w:rPr>
        <w:t xml:space="preserve">psoriasis </w:t>
      </w:r>
      <w:r>
        <w:rPr>
          <w:lang w:val="da-DK"/>
        </w:rPr>
        <w:t>og</w:t>
      </w:r>
      <w:r w:rsidRPr="007A26A1">
        <w:rPr>
          <w:lang w:val="da-DK"/>
        </w:rPr>
        <w:t xml:space="preserve"> samtidig </w:t>
      </w:r>
      <w:r>
        <w:rPr>
          <w:lang w:val="da-DK"/>
        </w:rPr>
        <w:t>psoriasis på hænder og/eller fødder, som var kandid</w:t>
      </w:r>
      <w:r>
        <w:rPr>
          <w:lang w:val="da-DK"/>
        </w:rPr>
        <w:t>ater til systemisk behandling.</w:t>
      </w:r>
    </w:p>
    <w:p w:rsidR="00FB5783" w:rsidP="00FB5783" w14:paraId="6E4E5FF4" w14:textId="77777777">
      <w:pPr>
        <w:rPr>
          <w:lang w:val="da-DK"/>
        </w:rPr>
      </w:pPr>
    </w:p>
    <w:p w:rsidR="00FB5783" w:rsidP="00FB5783" w14:paraId="4FC40156" w14:textId="77777777">
      <w:pPr>
        <w:rPr>
          <w:lang w:val="da-DK"/>
        </w:rPr>
      </w:pPr>
      <w:r>
        <w:rPr>
          <w:lang w:val="da-DK"/>
        </w:rPr>
        <w:t xml:space="preserve">I Psoriasis-studie I (REVEAL) blev 1.212 patienter evalueret i tre behandlingsperioder. I periode A fik patienterne placebo eller Humira i en startdosis på 80 mg efterfulgt af 40 mg hver anden uge med start en uge efter den første dosis. Efter 16 ugers behandling gik de patienter, der mindst havde opnået et PASI 75-respons (forbedring i PASI-score på mindst 75% i forhold til </w:t>
      </w:r>
      <w:r w:rsidRPr="005376C6">
        <w:rPr>
          <w:i/>
          <w:lang w:val="da-DK"/>
        </w:rPr>
        <w:t>baseline</w:t>
      </w:r>
      <w:r>
        <w:rPr>
          <w:lang w:val="da-DK"/>
        </w:rPr>
        <w:t xml:space="preserve">), over i periode B og fik åben 40 mg Humira hver anden uge. Patienter, der opretholdt </w:t>
      </w:r>
      <w:r>
        <w:rPr>
          <w:rFonts w:ascii="Symbol" w:hAnsi="Symbol"/>
        </w:rPr>
        <w:sym w:font="Symbol" w:char="F0B3"/>
      </w:r>
      <w:r w:rsidRPr="00DB1F7F">
        <w:rPr>
          <w:lang w:val="da-DK"/>
        </w:rPr>
        <w:t xml:space="preserve"> </w:t>
      </w:r>
      <w:r>
        <w:rPr>
          <w:lang w:val="da-DK"/>
        </w:rPr>
        <w:t>PASI 75-respons ved uge 33, og som oprindeligt var randomiseret til aktiv behandling i periode A, blev randomiseret igen i periode C til at få enten 40 mg Humira hver anden uge eller placebo i yderligere 19 uger. På tværs af alle behandlingsgrupper var den gennemsnitlige</w:t>
      </w:r>
      <w:r w:rsidRPr="004C5E25">
        <w:rPr>
          <w:i/>
          <w:lang w:val="da-DK"/>
        </w:rPr>
        <w:t xml:space="preserve"> baseline</w:t>
      </w:r>
      <w:r>
        <w:rPr>
          <w:lang w:val="da-DK"/>
        </w:rPr>
        <w:t xml:space="preserve">-PASI-score 18,9, og </w:t>
      </w:r>
      <w:r w:rsidRPr="004C5E25">
        <w:rPr>
          <w:i/>
          <w:lang w:val="da-DK"/>
        </w:rPr>
        <w:t>baseline</w:t>
      </w:r>
      <w:r>
        <w:rPr>
          <w:lang w:val="da-DK"/>
        </w:rPr>
        <w:t>-PGA-score varierede fra “moderat” (53% af de inkluderede patienter) til “alvorlig” (41%) og “meget alvorl</w:t>
      </w:r>
      <w:r>
        <w:rPr>
          <w:lang w:val="da-DK"/>
        </w:rPr>
        <w:t>ig” (6%).</w:t>
      </w:r>
    </w:p>
    <w:p w:rsidR="00FB5783" w:rsidP="00FB5783" w14:paraId="2D741716" w14:textId="77777777">
      <w:pPr>
        <w:pStyle w:val="DefaultText"/>
        <w:rPr>
          <w:lang w:val="da-DK"/>
        </w:rPr>
      </w:pPr>
    </w:p>
    <w:p w:rsidR="00FB5783" w:rsidP="00FB5783" w14:paraId="59A66E79" w14:textId="77777777">
      <w:pPr>
        <w:autoSpaceDE w:val="0"/>
        <w:autoSpaceDN w:val="0"/>
        <w:adjustRightInd w:val="0"/>
        <w:rPr>
          <w:lang w:val="da-DK"/>
        </w:rPr>
      </w:pPr>
      <w:r>
        <w:rPr>
          <w:szCs w:val="22"/>
          <w:lang w:val="da-DK"/>
        </w:rPr>
        <w:t>I Psoriasis-studie II (CHAMPION) blev Humiras virkning og sikkerhed sammenlignet</w:t>
      </w:r>
      <w:r w:rsidRPr="00BA6FEF">
        <w:rPr>
          <w:szCs w:val="22"/>
          <w:lang w:val="da-DK"/>
        </w:rPr>
        <w:t xml:space="preserve"> </w:t>
      </w:r>
      <w:r w:rsidRPr="00BA6FEF">
        <w:rPr>
          <w:iCs/>
          <w:szCs w:val="22"/>
          <w:lang w:val="da-DK"/>
        </w:rPr>
        <w:t>med</w:t>
      </w:r>
      <w:r w:rsidRPr="00BA6FEF">
        <w:rPr>
          <w:szCs w:val="22"/>
          <w:lang w:val="da-DK"/>
        </w:rPr>
        <w:t xml:space="preserve"> </w:t>
      </w:r>
      <w:r>
        <w:rPr>
          <w:szCs w:val="22"/>
          <w:lang w:val="da-DK"/>
        </w:rPr>
        <w:t xml:space="preserve">methotrexat og placebo hos 271 patienter. </w:t>
      </w:r>
      <w:r>
        <w:rPr>
          <w:lang w:val="da-DK"/>
        </w:rPr>
        <w:t xml:space="preserve">Patienterne fik placebo og en startdosis på 7,5 mg methotrexat og derefter dosisøgning op til uge 12 til en maksimum-dosis på 25 mg eller en startdosis på 80 mg Humira efterfulgt af 40 mg hver anden uge (med start en uge efter den første dosis) i 16 uger. Der er ingen tilgængelige data, som sammenligner behandling med Humira </w:t>
      </w:r>
      <w:r>
        <w:rPr>
          <w:i/>
          <w:lang w:val="da-DK"/>
        </w:rPr>
        <w:t>versus</w:t>
      </w:r>
      <w:r>
        <w:rPr>
          <w:lang w:val="da-DK"/>
        </w:rPr>
        <w:t xml:space="preserve"> methotrexat i mere end 16 uger. Patienter, som fik methotrexat, </w:t>
      </w:r>
      <w:r w:rsidR="003474E1">
        <w:rPr>
          <w:lang w:val="da-DK"/>
        </w:rPr>
        <w:t xml:space="preserve">og </w:t>
      </w:r>
      <w:r>
        <w:rPr>
          <w:lang w:val="da-DK"/>
        </w:rPr>
        <w:t xml:space="preserve">som opnåede et </w:t>
      </w:r>
      <w:r>
        <w:rPr>
          <w:rFonts w:ascii="Symbol" w:hAnsi="Symbol"/>
        </w:rPr>
        <w:sym w:font="Symbol" w:char="F0B3"/>
      </w:r>
      <w:r w:rsidRPr="00DB1F7F">
        <w:rPr>
          <w:lang w:val="da-DK"/>
        </w:rPr>
        <w:t xml:space="preserve"> </w:t>
      </w:r>
      <w:r>
        <w:rPr>
          <w:lang w:val="da-DK"/>
        </w:rPr>
        <w:t>PASI 50-respons ved uge 8 og/eller 12, fik ikke</w:t>
      </w:r>
      <w:r>
        <w:rPr>
          <w:lang w:val="da-DK"/>
        </w:rPr>
        <w:t xml:space="preserve"> yderligere dosisøgning. På tværs af alle behandlingsgrupper var den gennemsnitlige </w:t>
      </w:r>
      <w:r w:rsidRPr="005376C6">
        <w:rPr>
          <w:i/>
          <w:lang w:val="da-DK"/>
        </w:rPr>
        <w:t>baseline</w:t>
      </w:r>
      <w:r>
        <w:rPr>
          <w:lang w:val="da-DK"/>
        </w:rPr>
        <w:t>-</w:t>
      </w:r>
      <w:r>
        <w:rPr>
          <w:caps/>
          <w:lang w:val="da-DK"/>
        </w:rPr>
        <w:t>Pasi-</w:t>
      </w:r>
      <w:r>
        <w:rPr>
          <w:lang w:val="da-DK"/>
        </w:rPr>
        <w:t xml:space="preserve">score 19,7, og </w:t>
      </w:r>
      <w:r w:rsidRPr="005376C6">
        <w:rPr>
          <w:i/>
          <w:lang w:val="da-DK"/>
        </w:rPr>
        <w:t>baseline</w:t>
      </w:r>
      <w:r>
        <w:rPr>
          <w:lang w:val="da-DK"/>
        </w:rPr>
        <w:t>-PGA-score varierede sig fra “let” (&lt;1%) til “moderat” (48%), “alvorlig” (46%) og “meget alvorlig” (6%).</w:t>
      </w:r>
    </w:p>
    <w:p w:rsidR="00FB5783" w:rsidP="00FB5783" w14:paraId="60E8FCBC" w14:textId="77777777">
      <w:pPr>
        <w:autoSpaceDE w:val="0"/>
        <w:autoSpaceDN w:val="0"/>
        <w:adjustRightInd w:val="0"/>
        <w:rPr>
          <w:lang w:val="da-DK"/>
        </w:rPr>
      </w:pPr>
    </w:p>
    <w:p w:rsidR="00FB5783" w:rsidP="00FB5783" w14:paraId="65349DE6" w14:textId="77777777">
      <w:pPr>
        <w:autoSpaceDE w:val="0"/>
        <w:autoSpaceDN w:val="0"/>
        <w:adjustRightInd w:val="0"/>
        <w:rPr>
          <w:lang w:val="da-DK"/>
        </w:rPr>
      </w:pPr>
      <w:r w:rsidRPr="00C91B75">
        <w:rPr>
          <w:lang w:val="da-DK"/>
        </w:rPr>
        <w:t>Patienter, som deltog i alle fase 2 og 3 psoriasis-</w:t>
      </w:r>
      <w:r>
        <w:rPr>
          <w:lang w:val="da-DK"/>
        </w:rPr>
        <w:t>studier</w:t>
      </w:r>
      <w:r w:rsidRPr="00C91B75">
        <w:rPr>
          <w:lang w:val="da-DK"/>
        </w:rPr>
        <w:t>, var egnede til inklusion i et åben</w:t>
      </w:r>
      <w:r>
        <w:rPr>
          <w:lang w:val="da-DK"/>
        </w:rPr>
        <w:t>t</w:t>
      </w:r>
      <w:r w:rsidRPr="00C91B75">
        <w:rPr>
          <w:lang w:val="da-DK"/>
        </w:rPr>
        <w:t xml:space="preserve"> forlængelses</w:t>
      </w:r>
      <w:r>
        <w:rPr>
          <w:lang w:val="da-DK"/>
        </w:rPr>
        <w:t>studie</w:t>
      </w:r>
      <w:r w:rsidRPr="00C91B75">
        <w:rPr>
          <w:lang w:val="da-DK"/>
        </w:rPr>
        <w:t xml:space="preserve">, hvor Humira blev givet </w:t>
      </w:r>
      <w:r>
        <w:rPr>
          <w:lang w:val="da-DK"/>
        </w:rPr>
        <w:t xml:space="preserve">i </w:t>
      </w:r>
      <w:r w:rsidRPr="00C91B75">
        <w:rPr>
          <w:lang w:val="da-DK"/>
        </w:rPr>
        <w:t>mindst 108 uger</w:t>
      </w:r>
      <w:r>
        <w:rPr>
          <w:lang w:val="da-DK"/>
        </w:rPr>
        <w:t xml:space="preserve"> </w:t>
      </w:r>
      <w:r w:rsidRPr="00C91B75">
        <w:rPr>
          <w:lang w:val="da-DK"/>
        </w:rPr>
        <w:t>yderligere.</w:t>
      </w:r>
    </w:p>
    <w:p w:rsidR="00FB5783" w:rsidRPr="00C91B75" w:rsidP="00FB5783" w14:paraId="2E9A6615" w14:textId="77777777">
      <w:pPr>
        <w:autoSpaceDE w:val="0"/>
        <w:autoSpaceDN w:val="0"/>
        <w:adjustRightInd w:val="0"/>
        <w:rPr>
          <w:lang w:val="da-DK"/>
        </w:rPr>
      </w:pPr>
    </w:p>
    <w:p w:rsidR="00FB5783" w:rsidP="00FB5783" w14:paraId="744B122F" w14:textId="77777777">
      <w:pPr>
        <w:rPr>
          <w:rFonts w:cs="Arial"/>
          <w:b/>
          <w:bCs/>
          <w:szCs w:val="22"/>
          <w:lang w:val="da-DK"/>
        </w:rPr>
      </w:pPr>
      <w:r>
        <w:rPr>
          <w:iCs/>
          <w:lang w:val="da-DK"/>
        </w:rPr>
        <w:t xml:space="preserve">I Psoriasis-studie I og II var det  primære endepunkt den andel af patienterne, som opnåede et PASI 75-respons i forhold til </w:t>
      </w:r>
      <w:r w:rsidRPr="004C5E25">
        <w:rPr>
          <w:i/>
          <w:iCs/>
          <w:lang w:val="da-DK"/>
        </w:rPr>
        <w:t>baseline</w:t>
      </w:r>
      <w:r>
        <w:rPr>
          <w:iCs/>
          <w:lang w:val="da-DK"/>
        </w:rPr>
        <w:t xml:space="preserve"> ved uge 16 </w:t>
      </w:r>
      <w:r>
        <w:rPr>
          <w:rFonts w:cs="Arial"/>
          <w:szCs w:val="22"/>
          <w:lang w:val="da-DK"/>
        </w:rPr>
        <w:t xml:space="preserve">(se tabel </w:t>
      </w:r>
      <w:r w:rsidR="00024830">
        <w:rPr>
          <w:rFonts w:cs="Arial"/>
          <w:szCs w:val="22"/>
          <w:lang w:val="da-DK"/>
        </w:rPr>
        <w:t xml:space="preserve">9 </w:t>
      </w:r>
      <w:r>
        <w:rPr>
          <w:rFonts w:cs="Arial"/>
          <w:szCs w:val="22"/>
          <w:lang w:val="da-DK"/>
        </w:rPr>
        <w:t xml:space="preserve">og </w:t>
      </w:r>
      <w:r w:rsidR="00024830">
        <w:rPr>
          <w:rFonts w:cs="Arial"/>
          <w:szCs w:val="22"/>
          <w:lang w:val="da-DK"/>
        </w:rPr>
        <w:t>10</w:t>
      </w:r>
      <w:r>
        <w:rPr>
          <w:rFonts w:cs="Arial"/>
          <w:szCs w:val="22"/>
          <w:lang w:val="da-DK"/>
        </w:rPr>
        <w:t>).</w:t>
      </w:r>
    </w:p>
    <w:p w:rsidR="00FB5783" w:rsidRPr="008F497B" w:rsidP="00FB5783" w14:paraId="7F059E1D" w14:textId="77777777">
      <w:pPr>
        <w:rPr>
          <w:lang w:val="da-DK"/>
        </w:rPr>
      </w:pPr>
    </w:p>
    <w:tbl>
      <w:tblPr>
        <w:tblW w:w="6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977"/>
        <w:gridCol w:w="1620"/>
        <w:gridCol w:w="2352"/>
      </w:tblGrid>
      <w:tr w14:paraId="0708BE4D" w14:textId="77777777" w:rsidTr="00FB5783">
        <w:tblPrEx>
          <w:tblW w:w="6949" w:type="dxa"/>
          <w:tblLook w:val="0000"/>
        </w:tblPrEx>
        <w:trPr>
          <w:cantSplit/>
        </w:trPr>
        <w:tc>
          <w:tcPr>
            <w:tcW w:w="6949" w:type="dxa"/>
            <w:gridSpan w:val="3"/>
            <w:tcBorders>
              <w:top w:val="nil"/>
              <w:left w:val="nil"/>
              <w:bottom w:val="single" w:sz="4" w:space="0" w:color="auto"/>
              <w:right w:val="nil"/>
            </w:tcBorders>
          </w:tcPr>
          <w:p w:rsidR="00FB5783" w:rsidRPr="00314A1F" w:rsidP="00501E30" w14:paraId="158FC748" w14:textId="77777777">
            <w:pPr>
              <w:pStyle w:val="DefaultText"/>
              <w:keepNext/>
              <w:jc w:val="center"/>
              <w:rPr>
                <w:rFonts w:ascii="Times New Roman" w:hAnsi="Times New Roman"/>
                <w:b/>
                <w:bCs w:val="0"/>
                <w:szCs w:val="22"/>
                <w:lang w:val="da-DK"/>
              </w:rPr>
            </w:pPr>
            <w:r w:rsidRPr="00314A1F">
              <w:rPr>
                <w:rFonts w:ascii="Times New Roman" w:hAnsi="Times New Roman"/>
                <w:b/>
                <w:bCs w:val="0"/>
                <w:szCs w:val="22"/>
                <w:lang w:val="da-DK"/>
              </w:rPr>
              <w:t xml:space="preserve">Tabel </w:t>
            </w:r>
            <w:r w:rsidR="00024830">
              <w:rPr>
                <w:rFonts w:ascii="Times New Roman" w:hAnsi="Times New Roman"/>
                <w:b/>
                <w:bCs w:val="0"/>
                <w:szCs w:val="22"/>
                <w:lang w:val="da-DK"/>
              </w:rPr>
              <w:t>9</w:t>
            </w:r>
            <w:r w:rsidRPr="00314A1F" w:rsidR="00024830">
              <w:rPr>
                <w:rFonts w:ascii="Times New Roman" w:hAnsi="Times New Roman"/>
                <w:b/>
                <w:bCs w:val="0"/>
                <w:szCs w:val="22"/>
                <w:lang w:val="da-DK"/>
              </w:rPr>
              <w:t xml:space="preserve"> </w:t>
            </w:r>
          </w:p>
          <w:p w:rsidR="00FB5783" w:rsidRPr="00314A1F" w:rsidP="00501E30" w14:paraId="47DCDBAA" w14:textId="77777777">
            <w:pPr>
              <w:pStyle w:val="DefaultText"/>
              <w:keepNext/>
              <w:jc w:val="center"/>
              <w:rPr>
                <w:rFonts w:ascii="Times New Roman" w:hAnsi="Times New Roman"/>
                <w:b/>
                <w:bCs w:val="0"/>
                <w:szCs w:val="22"/>
                <w:lang w:val="da-DK"/>
              </w:rPr>
            </w:pPr>
            <w:r w:rsidRPr="00314A1F">
              <w:rPr>
                <w:rFonts w:ascii="Times New Roman" w:hAnsi="Times New Roman"/>
                <w:b/>
                <w:bCs w:val="0"/>
                <w:szCs w:val="22"/>
                <w:lang w:val="da-DK"/>
              </w:rPr>
              <w:t>Ps</w:t>
            </w:r>
            <w:r>
              <w:rPr>
                <w:rFonts w:ascii="Times New Roman" w:hAnsi="Times New Roman"/>
                <w:b/>
                <w:bCs w:val="0"/>
                <w:szCs w:val="22"/>
                <w:lang w:val="da-DK"/>
              </w:rPr>
              <w:t>-studie</w:t>
            </w:r>
            <w:r w:rsidRPr="00314A1F">
              <w:rPr>
                <w:rFonts w:ascii="Times New Roman" w:hAnsi="Times New Roman"/>
                <w:b/>
                <w:bCs w:val="0"/>
                <w:szCs w:val="22"/>
                <w:lang w:val="da-DK"/>
              </w:rPr>
              <w:t xml:space="preserve"> I (REVEAL)</w:t>
            </w:r>
          </w:p>
          <w:p w:rsidR="00FB5783" w:rsidRPr="00314A1F" w:rsidP="00501E30" w14:paraId="7EE3DFAC" w14:textId="77777777">
            <w:pPr>
              <w:pStyle w:val="DefaultText"/>
              <w:keepNext/>
              <w:jc w:val="center"/>
              <w:rPr>
                <w:rFonts w:ascii="Times New Roman" w:hAnsi="Times New Roman"/>
                <w:b/>
                <w:bCs w:val="0"/>
                <w:szCs w:val="22"/>
                <w:u w:val="single"/>
                <w:lang w:val="da-DK"/>
              </w:rPr>
            </w:pPr>
            <w:r>
              <w:rPr>
                <w:rFonts w:ascii="Times New Roman" w:hAnsi="Times New Roman"/>
                <w:b/>
                <w:bCs w:val="0"/>
                <w:szCs w:val="22"/>
                <w:lang w:val="da-DK"/>
              </w:rPr>
              <w:t>Virkningsr</w:t>
            </w:r>
            <w:r w:rsidRPr="00314A1F">
              <w:rPr>
                <w:rFonts w:ascii="Times New Roman" w:hAnsi="Times New Roman"/>
                <w:b/>
                <w:bCs w:val="0"/>
                <w:szCs w:val="22"/>
                <w:lang w:val="da-DK"/>
              </w:rPr>
              <w:t xml:space="preserve">esultater ved uge 16  </w:t>
            </w:r>
          </w:p>
        </w:tc>
      </w:tr>
      <w:tr w14:paraId="17A1E90B" w14:textId="77777777" w:rsidTr="00FB5783">
        <w:tblPrEx>
          <w:tblW w:w="6949" w:type="dxa"/>
          <w:tblLook w:val="0000"/>
        </w:tblPrEx>
        <w:trPr>
          <w:cantSplit/>
        </w:trPr>
        <w:tc>
          <w:tcPr>
            <w:tcW w:w="2977" w:type="dxa"/>
            <w:tcBorders>
              <w:top w:val="single" w:sz="4" w:space="0" w:color="auto"/>
            </w:tcBorders>
            <w:vAlign w:val="center"/>
          </w:tcPr>
          <w:p w:rsidR="00FB5783" w:rsidRPr="00314A1F" w:rsidP="00501E30" w14:paraId="75794A57" w14:textId="77777777">
            <w:pPr>
              <w:pStyle w:val="DefaultText"/>
              <w:keepNext/>
              <w:rPr>
                <w:rFonts w:ascii="Times New Roman" w:hAnsi="Times New Roman"/>
                <w:b/>
                <w:bCs w:val="0"/>
                <w:szCs w:val="22"/>
                <w:lang w:val="da-DK"/>
              </w:rPr>
            </w:pPr>
          </w:p>
        </w:tc>
        <w:tc>
          <w:tcPr>
            <w:tcW w:w="1620" w:type="dxa"/>
            <w:tcBorders>
              <w:top w:val="single" w:sz="4" w:space="0" w:color="auto"/>
            </w:tcBorders>
            <w:vAlign w:val="center"/>
          </w:tcPr>
          <w:p w:rsidR="00FB5783" w:rsidRPr="00314A1F" w:rsidP="00501E30" w14:paraId="4925D88D" w14:textId="77777777">
            <w:pPr>
              <w:pStyle w:val="DefaultText"/>
              <w:keepNext/>
              <w:jc w:val="center"/>
              <w:rPr>
                <w:rFonts w:ascii="Times New Roman" w:hAnsi="Times New Roman"/>
                <w:b/>
                <w:bCs w:val="0"/>
                <w:szCs w:val="22"/>
                <w:lang w:val="fr-FR"/>
              </w:rPr>
            </w:pPr>
            <w:r w:rsidRPr="00314A1F">
              <w:rPr>
                <w:rFonts w:ascii="Times New Roman" w:hAnsi="Times New Roman"/>
                <w:b/>
                <w:bCs w:val="0"/>
                <w:szCs w:val="22"/>
                <w:lang w:val="fr-FR"/>
              </w:rPr>
              <w:t>Placebo</w:t>
            </w:r>
          </w:p>
          <w:p w:rsidR="00FB5783" w:rsidRPr="00314A1F" w:rsidP="00501E30" w14:paraId="4BF17742" w14:textId="77777777">
            <w:pPr>
              <w:pStyle w:val="DefaultText"/>
              <w:keepNext/>
              <w:jc w:val="center"/>
              <w:rPr>
                <w:rFonts w:ascii="Times New Roman" w:hAnsi="Times New Roman"/>
                <w:b/>
                <w:bCs w:val="0"/>
                <w:szCs w:val="22"/>
                <w:lang w:val="fr-FR"/>
              </w:rPr>
            </w:pPr>
            <w:r w:rsidRPr="00314A1F">
              <w:rPr>
                <w:rFonts w:ascii="Times New Roman" w:hAnsi="Times New Roman"/>
                <w:b/>
                <w:bCs w:val="0"/>
                <w:szCs w:val="22"/>
                <w:lang w:val="fr-FR"/>
              </w:rPr>
              <w:t>N=398</w:t>
            </w:r>
          </w:p>
          <w:p w:rsidR="00FB5783" w:rsidRPr="00314A1F" w:rsidP="00501E30" w14:paraId="0978F73F" w14:textId="77777777">
            <w:pPr>
              <w:pStyle w:val="DefaultText"/>
              <w:keepNext/>
              <w:jc w:val="center"/>
              <w:rPr>
                <w:rFonts w:ascii="Times New Roman" w:hAnsi="Times New Roman"/>
                <w:b/>
                <w:bCs w:val="0"/>
                <w:szCs w:val="22"/>
                <w:lang w:val="fr-FR"/>
              </w:rPr>
            </w:pPr>
            <w:r w:rsidRPr="00314A1F">
              <w:rPr>
                <w:rFonts w:ascii="Times New Roman" w:hAnsi="Times New Roman"/>
                <w:b/>
                <w:bCs w:val="0"/>
                <w:szCs w:val="22"/>
                <w:lang w:val="fr-FR"/>
              </w:rPr>
              <w:t>N (%)</w:t>
            </w:r>
          </w:p>
        </w:tc>
        <w:tc>
          <w:tcPr>
            <w:tcW w:w="2352" w:type="dxa"/>
            <w:tcBorders>
              <w:top w:val="single" w:sz="4" w:space="0" w:color="auto"/>
            </w:tcBorders>
            <w:vAlign w:val="center"/>
          </w:tcPr>
          <w:p w:rsidR="00FB5783" w:rsidRPr="00314A1F" w:rsidP="00501E30" w14:paraId="00B1DE51" w14:textId="77777777">
            <w:pPr>
              <w:pStyle w:val="DefaultText"/>
              <w:keepNext/>
              <w:jc w:val="center"/>
              <w:rPr>
                <w:rFonts w:ascii="Times New Roman" w:hAnsi="Times New Roman"/>
                <w:b/>
                <w:bCs w:val="0"/>
                <w:szCs w:val="22"/>
                <w:lang w:val="da-DK"/>
              </w:rPr>
            </w:pPr>
            <w:r w:rsidRPr="00314A1F">
              <w:rPr>
                <w:rFonts w:ascii="Times New Roman" w:hAnsi="Times New Roman"/>
                <w:b/>
                <w:bCs w:val="0"/>
                <w:szCs w:val="22"/>
                <w:lang w:val="da-DK"/>
              </w:rPr>
              <w:t>Humira 40 mg hver anden uge</w:t>
            </w:r>
          </w:p>
          <w:p w:rsidR="00FB5783" w:rsidRPr="00314A1F" w:rsidP="00501E30" w14:paraId="42AA8645" w14:textId="77777777">
            <w:pPr>
              <w:pStyle w:val="DefaultText"/>
              <w:keepNext/>
              <w:jc w:val="center"/>
              <w:rPr>
                <w:rFonts w:ascii="Times New Roman" w:hAnsi="Times New Roman"/>
                <w:b/>
                <w:bCs w:val="0"/>
                <w:szCs w:val="22"/>
                <w:lang w:val="it-IT"/>
              </w:rPr>
            </w:pPr>
            <w:r w:rsidRPr="00314A1F">
              <w:rPr>
                <w:rFonts w:ascii="Times New Roman" w:hAnsi="Times New Roman"/>
                <w:b/>
                <w:bCs w:val="0"/>
                <w:szCs w:val="22"/>
                <w:lang w:val="it-IT"/>
              </w:rPr>
              <w:t>N=814</w:t>
            </w:r>
          </w:p>
          <w:p w:rsidR="00FB5783" w:rsidRPr="00314A1F" w:rsidP="00501E30" w14:paraId="22EDCB6D" w14:textId="77777777">
            <w:pPr>
              <w:pStyle w:val="DefaultText"/>
              <w:keepNext/>
              <w:jc w:val="center"/>
              <w:rPr>
                <w:rFonts w:ascii="Times New Roman" w:hAnsi="Times New Roman"/>
                <w:b/>
                <w:bCs w:val="0"/>
                <w:szCs w:val="22"/>
                <w:lang w:val="it-IT"/>
              </w:rPr>
            </w:pPr>
            <w:r w:rsidRPr="00314A1F">
              <w:rPr>
                <w:rFonts w:ascii="Times New Roman" w:hAnsi="Times New Roman"/>
                <w:b/>
                <w:bCs w:val="0"/>
                <w:szCs w:val="22"/>
                <w:lang w:val="it-IT"/>
              </w:rPr>
              <w:t>n (%)</w:t>
            </w:r>
          </w:p>
        </w:tc>
      </w:tr>
      <w:tr w14:paraId="3B3A7592" w14:textId="77777777" w:rsidTr="00FB5783">
        <w:tblPrEx>
          <w:tblW w:w="6949" w:type="dxa"/>
          <w:tblLook w:val="0000"/>
        </w:tblPrEx>
        <w:trPr>
          <w:cantSplit/>
        </w:trPr>
        <w:tc>
          <w:tcPr>
            <w:tcW w:w="2977" w:type="dxa"/>
          </w:tcPr>
          <w:p w:rsidR="00FB5783" w:rsidRPr="00314A1F" w:rsidP="00501E30" w14:paraId="397619AC" w14:textId="77777777">
            <w:pPr>
              <w:pStyle w:val="DefaultText"/>
              <w:keepNext/>
              <w:rPr>
                <w:rFonts w:ascii="Times New Roman" w:hAnsi="Times New Roman"/>
                <w:b/>
                <w:bCs w:val="0"/>
                <w:szCs w:val="22"/>
                <w:lang w:val="it-IT"/>
              </w:rPr>
            </w:pPr>
            <w:r w:rsidRPr="00314A1F">
              <w:rPr>
                <w:rFonts w:ascii="Times New Roman" w:hAnsi="Times New Roman"/>
                <w:b/>
                <w:bCs w:val="0"/>
                <w:szCs w:val="22"/>
                <w:lang w:val="it-IT"/>
              </w:rPr>
              <w:t xml:space="preserve">    </w:t>
            </w:r>
            <w:r w:rsidRPr="00314A1F">
              <w:rPr>
                <w:rFonts w:ascii="Symbol" w:hAnsi="Symbol"/>
                <w:b/>
                <w:bCs w:val="0"/>
                <w:szCs w:val="22"/>
              </w:rPr>
              <w:sym w:font="Symbol" w:char="F0B3"/>
            </w:r>
            <w:r w:rsidRPr="00314A1F">
              <w:rPr>
                <w:rFonts w:ascii="Times New Roman" w:hAnsi="Times New Roman"/>
                <w:b/>
                <w:bCs w:val="0"/>
                <w:szCs w:val="22"/>
                <w:lang w:val="it-IT"/>
              </w:rPr>
              <w:t>PASI 75</w:t>
            </w:r>
            <w:r w:rsidRPr="00314A1F">
              <w:rPr>
                <w:rFonts w:ascii="Times New Roman Bold" w:hAnsi="Times New Roman Bold"/>
                <w:b/>
                <w:bCs w:val="0"/>
                <w:szCs w:val="22"/>
                <w:vertAlign w:val="superscript"/>
                <w:lang w:val="it-IT"/>
              </w:rPr>
              <w:t>a</w:t>
            </w:r>
          </w:p>
        </w:tc>
        <w:tc>
          <w:tcPr>
            <w:tcW w:w="1620" w:type="dxa"/>
          </w:tcPr>
          <w:p w:rsidR="00FB5783" w:rsidRPr="00314A1F" w:rsidP="00501E30" w14:paraId="02C3AAB0" w14:textId="77777777">
            <w:pPr>
              <w:pStyle w:val="DefaultText"/>
              <w:keepNext/>
              <w:jc w:val="center"/>
              <w:rPr>
                <w:rFonts w:ascii="Times New Roman" w:hAnsi="Times New Roman"/>
                <w:szCs w:val="22"/>
                <w:lang w:val="it-IT"/>
              </w:rPr>
            </w:pPr>
            <w:r w:rsidRPr="00314A1F">
              <w:rPr>
                <w:rFonts w:ascii="Times New Roman" w:hAnsi="Times New Roman"/>
                <w:szCs w:val="22"/>
                <w:lang w:val="it-IT"/>
              </w:rPr>
              <w:t>26 (6,5)</w:t>
            </w:r>
          </w:p>
        </w:tc>
        <w:tc>
          <w:tcPr>
            <w:tcW w:w="2352" w:type="dxa"/>
          </w:tcPr>
          <w:p w:rsidR="00FB5783" w:rsidRPr="00314A1F" w:rsidP="00501E30" w14:paraId="2777D531" w14:textId="77777777">
            <w:pPr>
              <w:pStyle w:val="DefaultText"/>
              <w:keepNext/>
              <w:jc w:val="center"/>
              <w:rPr>
                <w:rFonts w:ascii="Times New Roman" w:hAnsi="Times New Roman"/>
                <w:szCs w:val="22"/>
                <w:lang w:val="it-IT"/>
              </w:rPr>
            </w:pPr>
            <w:r w:rsidRPr="00314A1F">
              <w:rPr>
                <w:rFonts w:ascii="Times New Roman" w:hAnsi="Times New Roman"/>
                <w:szCs w:val="22"/>
                <w:lang w:val="it-IT"/>
              </w:rPr>
              <w:t>578 (70,9)</w:t>
            </w:r>
            <w:r w:rsidRPr="00314A1F">
              <w:rPr>
                <w:rFonts w:ascii="Times New Roman" w:hAnsi="Times New Roman"/>
                <w:szCs w:val="22"/>
                <w:vertAlign w:val="superscript"/>
                <w:lang w:val="it-IT"/>
              </w:rPr>
              <w:t>b</w:t>
            </w:r>
          </w:p>
        </w:tc>
      </w:tr>
      <w:tr w14:paraId="7B63C5AA" w14:textId="77777777" w:rsidTr="00FB5783">
        <w:tblPrEx>
          <w:tblW w:w="6949" w:type="dxa"/>
          <w:tblLook w:val="0000"/>
        </w:tblPrEx>
        <w:trPr>
          <w:cantSplit/>
          <w:trHeight w:val="70"/>
        </w:trPr>
        <w:tc>
          <w:tcPr>
            <w:tcW w:w="2977" w:type="dxa"/>
          </w:tcPr>
          <w:p w:rsidR="00FB5783" w:rsidRPr="00314A1F" w:rsidP="00501E30" w14:paraId="4CBD386E" w14:textId="77777777">
            <w:pPr>
              <w:pStyle w:val="DefaultText"/>
              <w:keepNext/>
              <w:rPr>
                <w:rFonts w:ascii="Times New Roman" w:hAnsi="Times New Roman"/>
                <w:b/>
                <w:bCs w:val="0"/>
                <w:szCs w:val="22"/>
                <w:lang w:val="da-DK"/>
              </w:rPr>
            </w:pPr>
            <w:r w:rsidRPr="00314A1F">
              <w:rPr>
                <w:rFonts w:ascii="Times New Roman" w:hAnsi="Times New Roman"/>
                <w:b/>
                <w:bCs w:val="0"/>
                <w:szCs w:val="22"/>
                <w:lang w:val="it-IT"/>
              </w:rPr>
              <w:t xml:space="preserve">    </w:t>
            </w:r>
            <w:r w:rsidRPr="00314A1F">
              <w:rPr>
                <w:rFonts w:ascii="Times New Roman" w:hAnsi="Times New Roman"/>
                <w:b/>
                <w:bCs w:val="0"/>
                <w:szCs w:val="22"/>
                <w:lang w:val="da-DK"/>
              </w:rPr>
              <w:t>PASI 100</w:t>
            </w:r>
          </w:p>
        </w:tc>
        <w:tc>
          <w:tcPr>
            <w:tcW w:w="1620" w:type="dxa"/>
          </w:tcPr>
          <w:p w:rsidR="00FB5783" w:rsidRPr="00314A1F" w:rsidP="00501E30" w14:paraId="122ABE5D" w14:textId="77777777">
            <w:pPr>
              <w:pStyle w:val="DefaultText"/>
              <w:keepNext/>
              <w:jc w:val="center"/>
              <w:rPr>
                <w:rFonts w:ascii="Times New Roman" w:hAnsi="Times New Roman"/>
                <w:szCs w:val="22"/>
                <w:lang w:val="da-DK"/>
              </w:rPr>
            </w:pPr>
            <w:r w:rsidRPr="00314A1F">
              <w:rPr>
                <w:rFonts w:ascii="Times New Roman" w:hAnsi="Times New Roman"/>
                <w:szCs w:val="22"/>
                <w:lang w:val="da-DK"/>
              </w:rPr>
              <w:t>3 (0,8)</w:t>
            </w:r>
          </w:p>
        </w:tc>
        <w:tc>
          <w:tcPr>
            <w:tcW w:w="2352" w:type="dxa"/>
          </w:tcPr>
          <w:p w:rsidR="00FB5783" w:rsidRPr="00314A1F" w:rsidP="00501E30" w14:paraId="0CD5A691" w14:textId="77777777">
            <w:pPr>
              <w:pStyle w:val="DefaultText"/>
              <w:keepNext/>
              <w:jc w:val="center"/>
              <w:rPr>
                <w:rFonts w:ascii="Times New Roman" w:hAnsi="Times New Roman"/>
                <w:szCs w:val="22"/>
                <w:lang w:val="da-DK"/>
              </w:rPr>
            </w:pPr>
            <w:r w:rsidRPr="00314A1F">
              <w:rPr>
                <w:rFonts w:ascii="Times New Roman" w:hAnsi="Times New Roman"/>
                <w:szCs w:val="22"/>
                <w:lang w:val="da-DK"/>
              </w:rPr>
              <w:t>163 (20,0)</w:t>
            </w:r>
            <w:r w:rsidRPr="00314A1F">
              <w:rPr>
                <w:rFonts w:ascii="Times New Roman" w:hAnsi="Times New Roman"/>
                <w:szCs w:val="22"/>
                <w:vertAlign w:val="superscript"/>
                <w:lang w:val="da-DK"/>
              </w:rPr>
              <w:t>b</w:t>
            </w:r>
          </w:p>
        </w:tc>
      </w:tr>
      <w:tr w14:paraId="75E5DD4A" w14:textId="77777777" w:rsidTr="00FB5783">
        <w:tblPrEx>
          <w:tblW w:w="6949" w:type="dxa"/>
          <w:tblLook w:val="0000"/>
        </w:tblPrEx>
        <w:trPr>
          <w:cantSplit/>
        </w:trPr>
        <w:tc>
          <w:tcPr>
            <w:tcW w:w="2977" w:type="dxa"/>
          </w:tcPr>
          <w:p w:rsidR="00FB5783" w:rsidRPr="00314A1F" w:rsidP="00501E30" w14:paraId="3DA3056A" w14:textId="77777777">
            <w:pPr>
              <w:pStyle w:val="DefaultText"/>
              <w:keepNext/>
              <w:rPr>
                <w:rFonts w:ascii="Times New Roman" w:hAnsi="Times New Roman"/>
                <w:b/>
                <w:bCs w:val="0"/>
                <w:szCs w:val="22"/>
                <w:lang w:val="da-DK"/>
              </w:rPr>
            </w:pPr>
            <w:r w:rsidRPr="00314A1F">
              <w:rPr>
                <w:rFonts w:ascii="Times New Roman" w:hAnsi="Times New Roman"/>
                <w:b/>
                <w:bCs w:val="0"/>
                <w:szCs w:val="22"/>
                <w:lang w:val="da-DK"/>
              </w:rPr>
              <w:t xml:space="preserve">    PGA: </w:t>
            </w:r>
            <w:r w:rsidRPr="00DB1F7F">
              <w:rPr>
                <w:rFonts w:ascii="Times New Roman" w:hAnsi="Times New Roman"/>
                <w:b/>
                <w:bCs w:val="0"/>
                <w:i/>
                <w:szCs w:val="22"/>
                <w:lang w:val="da-DK"/>
              </w:rPr>
              <w:t>Clear/minimal</w:t>
            </w:r>
          </w:p>
        </w:tc>
        <w:tc>
          <w:tcPr>
            <w:tcW w:w="1620" w:type="dxa"/>
          </w:tcPr>
          <w:p w:rsidR="00FB5783" w:rsidRPr="00314A1F" w:rsidP="00501E30" w14:paraId="32139AAF" w14:textId="77777777">
            <w:pPr>
              <w:pStyle w:val="DefaultText"/>
              <w:keepNext/>
              <w:jc w:val="center"/>
              <w:rPr>
                <w:rFonts w:ascii="Times New Roman" w:hAnsi="Times New Roman"/>
                <w:szCs w:val="22"/>
                <w:lang w:val="da-DK"/>
              </w:rPr>
            </w:pPr>
            <w:r w:rsidRPr="00314A1F">
              <w:rPr>
                <w:rFonts w:ascii="Times New Roman" w:hAnsi="Times New Roman"/>
                <w:szCs w:val="22"/>
                <w:lang w:val="da-DK"/>
              </w:rPr>
              <w:t>17 (4,3)</w:t>
            </w:r>
          </w:p>
        </w:tc>
        <w:tc>
          <w:tcPr>
            <w:tcW w:w="2352" w:type="dxa"/>
          </w:tcPr>
          <w:p w:rsidR="00FB5783" w:rsidRPr="00314A1F" w:rsidP="00501E30" w14:paraId="352209FC" w14:textId="77777777">
            <w:pPr>
              <w:pStyle w:val="DefaultText"/>
              <w:keepNext/>
              <w:jc w:val="center"/>
              <w:rPr>
                <w:rFonts w:ascii="Times New Roman" w:hAnsi="Times New Roman"/>
                <w:szCs w:val="22"/>
                <w:lang w:val="da-DK"/>
              </w:rPr>
            </w:pPr>
            <w:r w:rsidRPr="00314A1F">
              <w:rPr>
                <w:rFonts w:ascii="Times New Roman" w:hAnsi="Times New Roman"/>
                <w:szCs w:val="22"/>
                <w:lang w:val="da-DK"/>
              </w:rPr>
              <w:t>506 (62,2)</w:t>
            </w:r>
            <w:r w:rsidRPr="00314A1F">
              <w:rPr>
                <w:rFonts w:ascii="Times New Roman" w:hAnsi="Times New Roman"/>
                <w:szCs w:val="22"/>
                <w:vertAlign w:val="superscript"/>
                <w:lang w:val="da-DK"/>
              </w:rPr>
              <w:t>b</w:t>
            </w:r>
          </w:p>
        </w:tc>
      </w:tr>
      <w:tr w14:paraId="17E1717D" w14:textId="77777777" w:rsidTr="00FB5783">
        <w:tblPrEx>
          <w:tblW w:w="6949" w:type="dxa"/>
          <w:tblLook w:val="0000"/>
        </w:tblPrEx>
        <w:trPr>
          <w:cantSplit/>
        </w:trPr>
        <w:tc>
          <w:tcPr>
            <w:tcW w:w="6949" w:type="dxa"/>
            <w:gridSpan w:val="3"/>
          </w:tcPr>
          <w:p w:rsidR="00FB5783" w:rsidRPr="00314A1F" w:rsidP="00501E30" w14:paraId="0E674A6F" w14:textId="77777777">
            <w:pPr>
              <w:pStyle w:val="DefaultText"/>
              <w:keepNext/>
              <w:rPr>
                <w:rFonts w:ascii="Times New Roman" w:hAnsi="Times New Roman" w:cs="Arial"/>
                <w:szCs w:val="22"/>
                <w:lang w:val="da-DK"/>
              </w:rPr>
            </w:pPr>
            <w:r w:rsidRPr="00314A1F">
              <w:rPr>
                <w:rFonts w:ascii="Times New Roman" w:hAnsi="Times New Roman" w:cs="Arial"/>
                <w:szCs w:val="22"/>
                <w:vertAlign w:val="superscript"/>
                <w:lang w:val="da-DK"/>
              </w:rPr>
              <w:t>a</w:t>
            </w:r>
            <w:r w:rsidRPr="00314A1F">
              <w:rPr>
                <w:rFonts w:ascii="Times New Roman" w:hAnsi="Times New Roman" w:cs="Arial"/>
                <w:szCs w:val="22"/>
                <w:lang w:val="da-DK"/>
              </w:rPr>
              <w:t xml:space="preserve"> Procent af patienterne, som opnåede PASI</w:t>
            </w:r>
            <w:r>
              <w:rPr>
                <w:rFonts w:ascii="Times New Roman" w:hAnsi="Times New Roman" w:cs="Arial"/>
                <w:szCs w:val="22"/>
                <w:lang w:val="da-DK"/>
              </w:rPr>
              <w:t xml:space="preserve"> </w:t>
            </w:r>
            <w:r w:rsidRPr="00314A1F">
              <w:rPr>
                <w:rFonts w:ascii="Times New Roman" w:hAnsi="Times New Roman" w:cs="Arial"/>
                <w:szCs w:val="22"/>
                <w:lang w:val="da-DK"/>
              </w:rPr>
              <w:t>75</w:t>
            </w:r>
            <w:r>
              <w:rPr>
                <w:rFonts w:ascii="Times New Roman" w:hAnsi="Times New Roman" w:cs="Arial"/>
                <w:szCs w:val="22"/>
                <w:lang w:val="da-DK"/>
              </w:rPr>
              <w:t>-</w:t>
            </w:r>
            <w:r w:rsidRPr="00314A1F">
              <w:rPr>
                <w:rFonts w:ascii="Times New Roman" w:hAnsi="Times New Roman" w:cs="Arial"/>
                <w:szCs w:val="22"/>
                <w:lang w:val="da-DK"/>
              </w:rPr>
              <w:t xml:space="preserve">respons beregnet med </w:t>
            </w:r>
            <w:r>
              <w:rPr>
                <w:rFonts w:ascii="Times New Roman" w:hAnsi="Times New Roman" w:cs="Arial"/>
                <w:szCs w:val="22"/>
                <w:lang w:val="da-DK"/>
              </w:rPr>
              <w:t xml:space="preserve">justering for </w:t>
            </w:r>
            <w:r w:rsidRPr="00314A1F">
              <w:rPr>
                <w:rFonts w:ascii="Times New Roman" w:hAnsi="Times New Roman" w:cs="Arial"/>
                <w:szCs w:val="22"/>
                <w:lang w:val="da-DK"/>
              </w:rPr>
              <w:t>center</w:t>
            </w:r>
            <w:r>
              <w:rPr>
                <w:rFonts w:ascii="Times New Roman" w:hAnsi="Times New Roman" w:cs="Arial"/>
                <w:szCs w:val="22"/>
                <w:lang w:val="da-DK"/>
              </w:rPr>
              <w:t xml:space="preserve"> variation</w:t>
            </w:r>
          </w:p>
          <w:p w:rsidR="00FB5783" w:rsidRPr="00314A1F" w:rsidP="00501E30" w14:paraId="2B9F4331" w14:textId="77777777">
            <w:pPr>
              <w:pStyle w:val="DefaultText"/>
              <w:keepNext/>
              <w:rPr>
                <w:rFonts w:ascii="Times New Roman" w:hAnsi="Times New Roman"/>
                <w:szCs w:val="22"/>
                <w:lang w:val="pt-BR"/>
              </w:rPr>
            </w:pPr>
            <w:r w:rsidRPr="00314A1F">
              <w:rPr>
                <w:rFonts w:ascii="Times New Roman" w:hAnsi="Times New Roman" w:cs="Arial"/>
                <w:szCs w:val="22"/>
                <w:vertAlign w:val="superscript"/>
                <w:lang w:val="pt-BR"/>
              </w:rPr>
              <w:t>b</w:t>
            </w:r>
            <w:r w:rsidRPr="00314A1F">
              <w:rPr>
                <w:rFonts w:ascii="Times New Roman" w:hAnsi="Times New Roman" w:cs="Arial"/>
                <w:szCs w:val="22"/>
                <w:lang w:val="pt-BR"/>
              </w:rPr>
              <w:t xml:space="preserve"> p&lt;0</w:t>
            </w:r>
            <w:r>
              <w:rPr>
                <w:rFonts w:ascii="Times New Roman" w:hAnsi="Times New Roman" w:cs="Arial"/>
                <w:szCs w:val="22"/>
                <w:lang w:val="pt-BR"/>
              </w:rPr>
              <w:t>,</w:t>
            </w:r>
            <w:r w:rsidRPr="00314A1F">
              <w:rPr>
                <w:rFonts w:ascii="Times New Roman" w:hAnsi="Times New Roman" w:cs="Arial"/>
                <w:szCs w:val="22"/>
                <w:lang w:val="pt-BR"/>
              </w:rPr>
              <w:t xml:space="preserve">001, Humira </w:t>
            </w:r>
            <w:r w:rsidRPr="00314A1F">
              <w:rPr>
                <w:rFonts w:ascii="Times New Roman" w:hAnsi="Times New Roman" w:cs="Arial"/>
                <w:i/>
                <w:szCs w:val="22"/>
                <w:lang w:val="pt-BR"/>
              </w:rPr>
              <w:t>v</w:t>
            </w:r>
            <w:r>
              <w:rPr>
                <w:rFonts w:ascii="Times New Roman" w:hAnsi="Times New Roman" w:cs="Arial"/>
                <w:i/>
                <w:szCs w:val="22"/>
                <w:lang w:val="pt-BR"/>
              </w:rPr>
              <w:t>er</w:t>
            </w:r>
            <w:r w:rsidRPr="00314A1F">
              <w:rPr>
                <w:rFonts w:ascii="Times New Roman" w:hAnsi="Times New Roman" w:cs="Arial"/>
                <w:i/>
                <w:szCs w:val="22"/>
                <w:lang w:val="pt-BR"/>
              </w:rPr>
              <w:t>s</w:t>
            </w:r>
            <w:r>
              <w:rPr>
                <w:rFonts w:ascii="Times New Roman" w:hAnsi="Times New Roman" w:cs="Arial"/>
                <w:i/>
                <w:szCs w:val="22"/>
                <w:lang w:val="pt-BR"/>
              </w:rPr>
              <w:t>us</w:t>
            </w:r>
            <w:r w:rsidRPr="00314A1F">
              <w:rPr>
                <w:rFonts w:ascii="Times New Roman" w:hAnsi="Times New Roman" w:cs="Arial"/>
                <w:i/>
                <w:szCs w:val="22"/>
                <w:lang w:val="pt-BR"/>
              </w:rPr>
              <w:t xml:space="preserve"> </w:t>
            </w:r>
            <w:r w:rsidRPr="00314A1F">
              <w:rPr>
                <w:rFonts w:ascii="Times New Roman" w:hAnsi="Times New Roman" w:cs="Arial"/>
                <w:szCs w:val="22"/>
                <w:lang w:val="pt-BR"/>
              </w:rPr>
              <w:t>Placebo</w:t>
            </w:r>
          </w:p>
        </w:tc>
      </w:tr>
    </w:tbl>
    <w:p w:rsidR="00FB5783" w:rsidRPr="000C1751" w:rsidP="00FB5783" w14:paraId="3ECB9536" w14:textId="77777777">
      <w:pPr>
        <w:keepNext/>
        <w:rPr>
          <w:lang w:val="es-ES"/>
        </w:rPr>
      </w:pPr>
    </w:p>
    <w:tbl>
      <w:tblPr>
        <w:tblW w:w="70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639"/>
        <w:gridCol w:w="1668"/>
        <w:gridCol w:w="1347"/>
        <w:gridCol w:w="2392"/>
      </w:tblGrid>
      <w:tr w14:paraId="398922BE" w14:textId="77777777" w:rsidTr="00FB5783">
        <w:tblPrEx>
          <w:tblW w:w="7046" w:type="dxa"/>
          <w:tblLook w:val="0000"/>
        </w:tblPrEx>
        <w:trPr>
          <w:cantSplit/>
        </w:trPr>
        <w:tc>
          <w:tcPr>
            <w:tcW w:w="7046" w:type="dxa"/>
            <w:gridSpan w:val="4"/>
            <w:tcBorders>
              <w:top w:val="nil"/>
              <w:left w:val="nil"/>
              <w:bottom w:val="single" w:sz="4" w:space="0" w:color="auto"/>
              <w:right w:val="nil"/>
            </w:tcBorders>
          </w:tcPr>
          <w:p w:rsidR="00FB5783" w:rsidRPr="001B03CA" w:rsidP="00FB5783" w14:paraId="2328196D" w14:textId="77777777">
            <w:pPr>
              <w:pStyle w:val="DefaultText"/>
              <w:keepNext/>
              <w:jc w:val="center"/>
              <w:rPr>
                <w:rFonts w:ascii="Times New Roman" w:hAnsi="Times New Roman"/>
                <w:b/>
                <w:bCs w:val="0"/>
                <w:szCs w:val="22"/>
                <w:lang w:val="de-DE"/>
              </w:rPr>
            </w:pPr>
            <w:r w:rsidRPr="001B03CA">
              <w:rPr>
                <w:rFonts w:ascii="Times New Roman" w:hAnsi="Times New Roman"/>
                <w:b/>
                <w:bCs w:val="0"/>
                <w:szCs w:val="22"/>
                <w:lang w:val="de-DE"/>
              </w:rPr>
              <w:t xml:space="preserve">Tabel </w:t>
            </w:r>
            <w:r w:rsidR="00024830">
              <w:rPr>
                <w:rFonts w:ascii="Times New Roman" w:hAnsi="Times New Roman"/>
                <w:b/>
                <w:bCs w:val="0"/>
                <w:szCs w:val="22"/>
                <w:lang w:val="de-DE"/>
              </w:rPr>
              <w:t>10</w:t>
            </w:r>
            <w:r w:rsidRPr="001B03CA" w:rsidR="00024830">
              <w:rPr>
                <w:rFonts w:ascii="Times New Roman" w:hAnsi="Times New Roman"/>
                <w:b/>
                <w:bCs w:val="0"/>
                <w:szCs w:val="22"/>
                <w:lang w:val="de-DE"/>
              </w:rPr>
              <w:t xml:space="preserve"> </w:t>
            </w:r>
          </w:p>
          <w:p w:rsidR="00FB5783" w:rsidRPr="001B03CA" w:rsidP="00FB5783" w14:paraId="54643826" w14:textId="77777777">
            <w:pPr>
              <w:pStyle w:val="DefaultText"/>
              <w:keepNext/>
              <w:jc w:val="center"/>
              <w:rPr>
                <w:rFonts w:ascii="Times New Roman" w:hAnsi="Times New Roman"/>
                <w:b/>
                <w:bCs w:val="0"/>
                <w:szCs w:val="22"/>
                <w:lang w:val="de-DE"/>
              </w:rPr>
            </w:pPr>
            <w:r w:rsidRPr="001B03CA">
              <w:rPr>
                <w:rFonts w:ascii="Times New Roman" w:hAnsi="Times New Roman"/>
                <w:b/>
                <w:bCs w:val="0"/>
                <w:szCs w:val="22"/>
                <w:lang w:val="de-DE"/>
              </w:rPr>
              <w:t>Ps-studie II (CHAMPION)</w:t>
            </w:r>
          </w:p>
          <w:p w:rsidR="00FB5783" w:rsidRPr="00A61C0E" w:rsidP="00FB5783" w14:paraId="23CAE392" w14:textId="77777777">
            <w:pPr>
              <w:pStyle w:val="DefaultText"/>
              <w:keepNext/>
              <w:jc w:val="center"/>
              <w:rPr>
                <w:rFonts w:ascii="Times New Roman" w:hAnsi="Times New Roman"/>
                <w:szCs w:val="22"/>
                <w:u w:val="single"/>
                <w:lang w:val="da-DK"/>
              </w:rPr>
            </w:pPr>
            <w:r>
              <w:rPr>
                <w:rFonts w:ascii="Times New Roman" w:hAnsi="Times New Roman"/>
                <w:b/>
                <w:bCs w:val="0"/>
                <w:szCs w:val="22"/>
                <w:lang w:val="da-DK"/>
              </w:rPr>
              <w:t>Virkningsr</w:t>
            </w:r>
            <w:r w:rsidRPr="00314A1F">
              <w:rPr>
                <w:rFonts w:ascii="Times New Roman" w:hAnsi="Times New Roman"/>
                <w:b/>
                <w:bCs w:val="0"/>
                <w:szCs w:val="22"/>
                <w:lang w:val="da-DK"/>
              </w:rPr>
              <w:t>esultater ved uge 16</w:t>
            </w:r>
            <w:r w:rsidRPr="00A61C0E">
              <w:rPr>
                <w:rFonts w:ascii="Times New Roman" w:hAnsi="Times New Roman"/>
                <w:b/>
                <w:bCs w:val="0"/>
                <w:szCs w:val="22"/>
                <w:lang w:val="da-DK"/>
              </w:rPr>
              <w:t xml:space="preserve">  </w:t>
            </w:r>
          </w:p>
        </w:tc>
      </w:tr>
      <w:tr w14:paraId="798201C7" w14:textId="77777777" w:rsidTr="00FB5783">
        <w:tblPrEx>
          <w:tblW w:w="7046" w:type="dxa"/>
          <w:tblLook w:val="0000"/>
        </w:tblPrEx>
        <w:trPr>
          <w:cantSplit/>
        </w:trPr>
        <w:tc>
          <w:tcPr>
            <w:tcW w:w="1639" w:type="dxa"/>
            <w:tcBorders>
              <w:top w:val="single" w:sz="4" w:space="0" w:color="auto"/>
            </w:tcBorders>
          </w:tcPr>
          <w:p w:rsidR="00FB5783" w:rsidRPr="00A61C0E" w:rsidP="00FB5783" w14:paraId="5D06B088" w14:textId="77777777">
            <w:pPr>
              <w:pStyle w:val="DefaultText"/>
              <w:keepNext/>
              <w:jc w:val="center"/>
              <w:rPr>
                <w:rFonts w:ascii="Times New Roman" w:hAnsi="Times New Roman"/>
                <w:b/>
                <w:bCs w:val="0"/>
                <w:szCs w:val="22"/>
                <w:lang w:val="da-DK"/>
              </w:rPr>
            </w:pPr>
          </w:p>
        </w:tc>
        <w:tc>
          <w:tcPr>
            <w:tcW w:w="1668" w:type="dxa"/>
            <w:tcBorders>
              <w:top w:val="single" w:sz="4" w:space="0" w:color="auto"/>
            </w:tcBorders>
            <w:vAlign w:val="center"/>
          </w:tcPr>
          <w:p w:rsidR="00FB5783" w:rsidRPr="00A61C0E" w:rsidP="00FB5783" w14:paraId="64AF459E" w14:textId="77777777">
            <w:pPr>
              <w:pStyle w:val="DefaultText"/>
              <w:keepNext/>
              <w:jc w:val="center"/>
              <w:rPr>
                <w:rFonts w:ascii="Times New Roman" w:hAnsi="Times New Roman"/>
                <w:b/>
                <w:bCs w:val="0"/>
                <w:szCs w:val="22"/>
                <w:lang w:val="da-DK"/>
              </w:rPr>
            </w:pPr>
            <w:r w:rsidRPr="00A61C0E">
              <w:rPr>
                <w:rFonts w:ascii="Times New Roman" w:hAnsi="Times New Roman"/>
                <w:b/>
                <w:bCs w:val="0"/>
                <w:szCs w:val="22"/>
                <w:lang w:val="da-DK"/>
              </w:rPr>
              <w:t>Placebo</w:t>
            </w:r>
          </w:p>
          <w:p w:rsidR="00FB5783" w:rsidRPr="00A61C0E" w:rsidP="00FB5783" w14:paraId="330EB409" w14:textId="77777777">
            <w:pPr>
              <w:pStyle w:val="DefaultText"/>
              <w:keepNext/>
              <w:jc w:val="center"/>
              <w:rPr>
                <w:rFonts w:ascii="Times New Roman" w:hAnsi="Times New Roman"/>
                <w:b/>
                <w:bCs w:val="0"/>
                <w:szCs w:val="22"/>
                <w:lang w:val="da-DK"/>
              </w:rPr>
            </w:pPr>
            <w:r w:rsidRPr="00A61C0E">
              <w:rPr>
                <w:rFonts w:ascii="Times New Roman" w:hAnsi="Times New Roman"/>
                <w:b/>
                <w:bCs w:val="0"/>
                <w:szCs w:val="22"/>
                <w:lang w:val="da-DK"/>
              </w:rPr>
              <w:t>N=53</w:t>
            </w:r>
          </w:p>
          <w:p w:rsidR="00FB5783" w:rsidRPr="00A61C0E" w:rsidP="00FB5783" w14:paraId="561D9DDA" w14:textId="77777777">
            <w:pPr>
              <w:pStyle w:val="DefaultText"/>
              <w:keepNext/>
              <w:jc w:val="center"/>
              <w:rPr>
                <w:rFonts w:ascii="Times New Roman" w:hAnsi="Times New Roman"/>
                <w:b/>
                <w:bCs w:val="0"/>
                <w:szCs w:val="22"/>
                <w:lang w:val="da-DK"/>
              </w:rPr>
            </w:pPr>
            <w:r w:rsidRPr="00A61C0E">
              <w:rPr>
                <w:rFonts w:ascii="Times New Roman" w:hAnsi="Times New Roman"/>
                <w:b/>
                <w:bCs w:val="0"/>
                <w:szCs w:val="22"/>
                <w:lang w:val="da-DK"/>
              </w:rPr>
              <w:t>n (%)</w:t>
            </w:r>
          </w:p>
        </w:tc>
        <w:tc>
          <w:tcPr>
            <w:tcW w:w="1347" w:type="dxa"/>
            <w:tcBorders>
              <w:top w:val="single" w:sz="4" w:space="0" w:color="auto"/>
            </w:tcBorders>
            <w:vAlign w:val="center"/>
          </w:tcPr>
          <w:p w:rsidR="00FB5783" w:rsidRPr="00A61C0E" w:rsidP="00FB5783" w14:paraId="493D9334" w14:textId="77777777">
            <w:pPr>
              <w:pStyle w:val="DefaultText"/>
              <w:keepNext/>
              <w:jc w:val="center"/>
              <w:rPr>
                <w:rFonts w:ascii="Times New Roman" w:hAnsi="Times New Roman"/>
                <w:b/>
                <w:bCs w:val="0"/>
                <w:szCs w:val="22"/>
                <w:lang w:val="da-DK"/>
              </w:rPr>
            </w:pPr>
            <w:smartTag w:uri="urn:schemas-microsoft-com:office:smarttags" w:element="stockticker">
              <w:r w:rsidRPr="00A61C0E">
                <w:rPr>
                  <w:rFonts w:ascii="Times New Roman" w:hAnsi="Times New Roman"/>
                  <w:b/>
                  <w:bCs w:val="0"/>
                  <w:szCs w:val="22"/>
                  <w:lang w:val="da-DK"/>
                </w:rPr>
                <w:t>MTX</w:t>
              </w:r>
            </w:smartTag>
          </w:p>
          <w:p w:rsidR="00FB5783" w:rsidRPr="00A61C0E" w:rsidP="00FB5783" w14:paraId="5A451804" w14:textId="77777777">
            <w:pPr>
              <w:pStyle w:val="DefaultText"/>
              <w:keepNext/>
              <w:jc w:val="center"/>
              <w:rPr>
                <w:rFonts w:ascii="Times New Roman" w:hAnsi="Times New Roman"/>
                <w:b/>
                <w:bCs w:val="0"/>
                <w:szCs w:val="22"/>
                <w:lang w:val="da-DK"/>
              </w:rPr>
            </w:pPr>
            <w:r w:rsidRPr="00A61C0E">
              <w:rPr>
                <w:rFonts w:ascii="Times New Roman" w:hAnsi="Times New Roman"/>
                <w:b/>
                <w:bCs w:val="0"/>
                <w:szCs w:val="22"/>
                <w:lang w:val="da-DK"/>
              </w:rPr>
              <w:t>N=110</w:t>
            </w:r>
          </w:p>
          <w:p w:rsidR="00FB5783" w:rsidRPr="00A61C0E" w:rsidP="00FB5783" w14:paraId="27B74166" w14:textId="77777777">
            <w:pPr>
              <w:pStyle w:val="DefaultText"/>
              <w:keepNext/>
              <w:jc w:val="center"/>
              <w:rPr>
                <w:rFonts w:ascii="Times New Roman" w:hAnsi="Times New Roman"/>
                <w:b/>
                <w:bCs w:val="0"/>
                <w:szCs w:val="22"/>
                <w:lang w:val="da-DK"/>
              </w:rPr>
            </w:pPr>
            <w:r w:rsidRPr="00A61C0E">
              <w:rPr>
                <w:rFonts w:ascii="Times New Roman" w:hAnsi="Times New Roman"/>
                <w:b/>
                <w:bCs w:val="0"/>
                <w:szCs w:val="22"/>
                <w:lang w:val="da-DK"/>
              </w:rPr>
              <w:t>n (%)</w:t>
            </w:r>
          </w:p>
        </w:tc>
        <w:tc>
          <w:tcPr>
            <w:tcW w:w="2392" w:type="dxa"/>
            <w:tcBorders>
              <w:top w:val="single" w:sz="4" w:space="0" w:color="auto"/>
            </w:tcBorders>
            <w:vAlign w:val="center"/>
          </w:tcPr>
          <w:p w:rsidR="00FB5783" w:rsidRPr="00A61C0E" w:rsidP="00FB5783" w14:paraId="3C54A7C4" w14:textId="77777777">
            <w:pPr>
              <w:pStyle w:val="DefaultText"/>
              <w:keepNext/>
              <w:jc w:val="center"/>
              <w:rPr>
                <w:rFonts w:ascii="Times New Roman" w:hAnsi="Times New Roman"/>
                <w:b/>
                <w:bCs w:val="0"/>
                <w:szCs w:val="22"/>
                <w:lang w:val="da-DK"/>
              </w:rPr>
            </w:pPr>
            <w:r w:rsidRPr="00A61C0E">
              <w:rPr>
                <w:rFonts w:ascii="Times New Roman" w:hAnsi="Times New Roman"/>
                <w:b/>
                <w:bCs w:val="0"/>
                <w:szCs w:val="22"/>
                <w:lang w:val="da-DK"/>
              </w:rPr>
              <w:t>Humira 40 mg hver anden uge</w:t>
            </w:r>
          </w:p>
          <w:p w:rsidR="00FB5783" w:rsidRPr="00A61C0E" w:rsidP="00FB5783" w14:paraId="16B4EF82" w14:textId="77777777">
            <w:pPr>
              <w:pStyle w:val="DefaultText"/>
              <w:keepNext/>
              <w:jc w:val="center"/>
              <w:rPr>
                <w:rFonts w:ascii="Times New Roman" w:hAnsi="Times New Roman"/>
                <w:b/>
                <w:bCs w:val="0"/>
                <w:szCs w:val="22"/>
                <w:lang w:val="it-IT"/>
              </w:rPr>
            </w:pPr>
            <w:r w:rsidRPr="00A61C0E">
              <w:rPr>
                <w:rFonts w:ascii="Times New Roman" w:hAnsi="Times New Roman"/>
                <w:b/>
                <w:bCs w:val="0"/>
                <w:szCs w:val="22"/>
                <w:lang w:val="it-IT"/>
              </w:rPr>
              <w:t>N=108</w:t>
            </w:r>
          </w:p>
          <w:p w:rsidR="00FB5783" w:rsidRPr="00A61C0E" w:rsidP="00FB5783" w14:paraId="365517E2" w14:textId="77777777">
            <w:pPr>
              <w:pStyle w:val="DefaultText"/>
              <w:keepNext/>
              <w:jc w:val="center"/>
              <w:rPr>
                <w:rFonts w:ascii="Times New Roman" w:hAnsi="Times New Roman"/>
                <w:b/>
                <w:bCs w:val="0"/>
                <w:szCs w:val="22"/>
                <w:lang w:val="it-IT"/>
              </w:rPr>
            </w:pPr>
            <w:r w:rsidRPr="00A61C0E">
              <w:rPr>
                <w:rFonts w:ascii="Times New Roman" w:hAnsi="Times New Roman"/>
                <w:b/>
                <w:bCs w:val="0"/>
                <w:szCs w:val="22"/>
                <w:lang w:val="it-IT"/>
              </w:rPr>
              <w:t>n (%)</w:t>
            </w:r>
          </w:p>
        </w:tc>
      </w:tr>
      <w:tr w14:paraId="3150F0BF" w14:textId="77777777" w:rsidTr="00FB5783">
        <w:tblPrEx>
          <w:tblW w:w="7046" w:type="dxa"/>
          <w:tblLook w:val="0000"/>
        </w:tblPrEx>
        <w:trPr>
          <w:cantSplit/>
        </w:trPr>
        <w:tc>
          <w:tcPr>
            <w:tcW w:w="1639" w:type="dxa"/>
          </w:tcPr>
          <w:p w:rsidR="00FB5783" w:rsidRPr="00A61C0E" w:rsidP="00FB5783" w14:paraId="0B8B36D7" w14:textId="77777777">
            <w:pPr>
              <w:pStyle w:val="DefaultText"/>
              <w:keepNext/>
              <w:rPr>
                <w:rFonts w:ascii="Times New Roman" w:hAnsi="Times New Roman"/>
                <w:b/>
                <w:bCs w:val="0"/>
                <w:szCs w:val="22"/>
                <w:lang w:val="it-IT"/>
              </w:rPr>
            </w:pPr>
            <w:r w:rsidRPr="00A61C0E">
              <w:rPr>
                <w:rFonts w:ascii="Times New Roman" w:hAnsi="Times New Roman"/>
                <w:b/>
                <w:bCs w:val="0"/>
                <w:szCs w:val="22"/>
                <w:lang w:val="it-IT"/>
              </w:rPr>
              <w:t xml:space="preserve">    </w:t>
            </w:r>
            <w:r w:rsidRPr="00A61C0E">
              <w:rPr>
                <w:rFonts w:ascii="Symbol" w:hAnsi="Symbol"/>
                <w:b/>
                <w:bCs w:val="0"/>
                <w:szCs w:val="22"/>
              </w:rPr>
              <w:sym w:font="Symbol" w:char="F0B3"/>
            </w:r>
            <w:r w:rsidRPr="00A61C0E">
              <w:rPr>
                <w:rFonts w:ascii="Times New Roman" w:hAnsi="Times New Roman"/>
                <w:b/>
                <w:bCs w:val="0"/>
                <w:szCs w:val="22"/>
                <w:lang w:val="it-IT"/>
              </w:rPr>
              <w:t>PASI 75</w:t>
            </w:r>
          </w:p>
        </w:tc>
        <w:tc>
          <w:tcPr>
            <w:tcW w:w="1668" w:type="dxa"/>
          </w:tcPr>
          <w:p w:rsidR="00FB5783" w:rsidRPr="00A61C0E" w:rsidP="00FB5783" w14:paraId="76C3A035" w14:textId="77777777">
            <w:pPr>
              <w:pStyle w:val="DefaultText"/>
              <w:keepNext/>
              <w:jc w:val="center"/>
              <w:rPr>
                <w:rFonts w:ascii="Times New Roman" w:hAnsi="Times New Roman"/>
                <w:szCs w:val="22"/>
                <w:lang w:val="it-IT"/>
              </w:rPr>
            </w:pPr>
            <w:r w:rsidRPr="00A61C0E">
              <w:rPr>
                <w:rFonts w:ascii="Times New Roman" w:hAnsi="Times New Roman"/>
                <w:szCs w:val="22"/>
                <w:lang w:val="it-IT"/>
              </w:rPr>
              <w:t>10 (18,9)</w:t>
            </w:r>
          </w:p>
        </w:tc>
        <w:tc>
          <w:tcPr>
            <w:tcW w:w="1347" w:type="dxa"/>
          </w:tcPr>
          <w:p w:rsidR="00FB5783" w:rsidRPr="00A61C0E" w:rsidP="00FB5783" w14:paraId="49E603BE" w14:textId="77777777">
            <w:pPr>
              <w:pStyle w:val="DefaultText"/>
              <w:keepNext/>
              <w:jc w:val="center"/>
              <w:rPr>
                <w:rFonts w:ascii="Times New Roman" w:hAnsi="Times New Roman"/>
                <w:szCs w:val="22"/>
                <w:lang w:val="it-IT"/>
              </w:rPr>
            </w:pPr>
            <w:r w:rsidRPr="00A61C0E">
              <w:rPr>
                <w:rFonts w:ascii="Times New Roman" w:hAnsi="Times New Roman"/>
                <w:szCs w:val="22"/>
                <w:lang w:val="it-IT"/>
              </w:rPr>
              <w:t>39 (35,5)</w:t>
            </w:r>
          </w:p>
        </w:tc>
        <w:tc>
          <w:tcPr>
            <w:tcW w:w="2392" w:type="dxa"/>
          </w:tcPr>
          <w:p w:rsidR="00FB5783" w:rsidRPr="00A61C0E" w:rsidP="00FB5783" w14:paraId="182A7ED8" w14:textId="77777777">
            <w:pPr>
              <w:pStyle w:val="DefaultText"/>
              <w:keepNext/>
              <w:jc w:val="center"/>
              <w:rPr>
                <w:rFonts w:ascii="Times New Roman" w:hAnsi="Times New Roman"/>
                <w:szCs w:val="22"/>
                <w:lang w:val="it-IT"/>
              </w:rPr>
            </w:pPr>
            <w:r w:rsidRPr="00A61C0E">
              <w:rPr>
                <w:rFonts w:ascii="Times New Roman" w:hAnsi="Times New Roman"/>
                <w:szCs w:val="22"/>
                <w:lang w:val="it-IT"/>
              </w:rPr>
              <w:t>86 (79,6)</w:t>
            </w:r>
            <w:r w:rsidRPr="00A61C0E">
              <w:rPr>
                <w:rFonts w:ascii="Times New Roman" w:hAnsi="Times New Roman"/>
                <w:szCs w:val="22"/>
                <w:vertAlign w:val="superscript"/>
                <w:lang w:val="it-IT"/>
              </w:rPr>
              <w:t xml:space="preserve"> a, b</w:t>
            </w:r>
          </w:p>
        </w:tc>
      </w:tr>
      <w:tr w14:paraId="387E1A14" w14:textId="77777777" w:rsidTr="00FB5783">
        <w:tblPrEx>
          <w:tblW w:w="7046" w:type="dxa"/>
          <w:tblLook w:val="0000"/>
        </w:tblPrEx>
        <w:trPr>
          <w:cantSplit/>
        </w:trPr>
        <w:tc>
          <w:tcPr>
            <w:tcW w:w="1639" w:type="dxa"/>
          </w:tcPr>
          <w:p w:rsidR="00FB5783" w:rsidRPr="00A61C0E" w:rsidP="00FB5783" w14:paraId="0930A5C8" w14:textId="77777777">
            <w:pPr>
              <w:pStyle w:val="DefaultText"/>
              <w:keepNext/>
              <w:rPr>
                <w:rFonts w:ascii="Times New Roman" w:hAnsi="Times New Roman"/>
                <w:b/>
                <w:bCs w:val="0"/>
                <w:szCs w:val="22"/>
                <w:lang w:val="it-IT"/>
              </w:rPr>
            </w:pPr>
            <w:r w:rsidRPr="00A61C0E">
              <w:rPr>
                <w:rFonts w:ascii="Times New Roman" w:hAnsi="Times New Roman"/>
                <w:b/>
                <w:bCs w:val="0"/>
                <w:szCs w:val="22"/>
                <w:lang w:val="it-IT"/>
              </w:rPr>
              <w:t xml:space="preserve">    PASI 100</w:t>
            </w:r>
          </w:p>
        </w:tc>
        <w:tc>
          <w:tcPr>
            <w:tcW w:w="1668" w:type="dxa"/>
          </w:tcPr>
          <w:p w:rsidR="00FB5783" w:rsidRPr="00A61C0E" w:rsidP="00FB5783" w14:paraId="2A54ADB1" w14:textId="77777777">
            <w:pPr>
              <w:pStyle w:val="DefaultText"/>
              <w:keepNext/>
              <w:jc w:val="center"/>
              <w:rPr>
                <w:rFonts w:ascii="Times New Roman" w:hAnsi="Times New Roman"/>
                <w:szCs w:val="22"/>
                <w:lang w:val="it-IT"/>
              </w:rPr>
            </w:pPr>
            <w:r w:rsidRPr="00A61C0E">
              <w:rPr>
                <w:rFonts w:ascii="Times New Roman" w:hAnsi="Times New Roman"/>
                <w:szCs w:val="22"/>
                <w:lang w:val="it-IT"/>
              </w:rPr>
              <w:t>1 (1,9)</w:t>
            </w:r>
          </w:p>
        </w:tc>
        <w:tc>
          <w:tcPr>
            <w:tcW w:w="1347" w:type="dxa"/>
          </w:tcPr>
          <w:p w:rsidR="00FB5783" w:rsidRPr="00A61C0E" w:rsidP="00FB5783" w14:paraId="0D983672" w14:textId="77777777">
            <w:pPr>
              <w:pStyle w:val="DefaultText"/>
              <w:keepNext/>
              <w:jc w:val="center"/>
              <w:rPr>
                <w:rFonts w:ascii="Times New Roman" w:hAnsi="Times New Roman"/>
                <w:szCs w:val="22"/>
                <w:lang w:val="it-IT"/>
              </w:rPr>
            </w:pPr>
            <w:r w:rsidRPr="00A61C0E">
              <w:rPr>
                <w:rFonts w:ascii="Times New Roman" w:hAnsi="Times New Roman"/>
                <w:szCs w:val="22"/>
                <w:lang w:val="it-IT"/>
              </w:rPr>
              <w:t>8 (7,3)</w:t>
            </w:r>
          </w:p>
        </w:tc>
        <w:tc>
          <w:tcPr>
            <w:tcW w:w="2392" w:type="dxa"/>
          </w:tcPr>
          <w:p w:rsidR="00FB5783" w:rsidRPr="00A61C0E" w:rsidP="00FB5783" w14:paraId="236D7068" w14:textId="77777777">
            <w:pPr>
              <w:pStyle w:val="DefaultText"/>
              <w:keepNext/>
              <w:jc w:val="center"/>
              <w:rPr>
                <w:rFonts w:ascii="Times New Roman" w:hAnsi="Times New Roman"/>
                <w:szCs w:val="22"/>
                <w:lang w:val="it-IT"/>
              </w:rPr>
            </w:pPr>
            <w:r w:rsidRPr="00A61C0E">
              <w:rPr>
                <w:rFonts w:ascii="Times New Roman" w:hAnsi="Times New Roman"/>
                <w:szCs w:val="22"/>
                <w:lang w:val="it-IT"/>
              </w:rPr>
              <w:t>18 (16,7)</w:t>
            </w:r>
            <w:r w:rsidRPr="00A61C0E">
              <w:rPr>
                <w:rFonts w:ascii="Times New Roman" w:hAnsi="Times New Roman"/>
                <w:szCs w:val="22"/>
                <w:vertAlign w:val="superscript"/>
                <w:lang w:val="it-IT"/>
              </w:rPr>
              <w:t xml:space="preserve"> c, d</w:t>
            </w:r>
          </w:p>
        </w:tc>
      </w:tr>
      <w:tr w14:paraId="38DAA821" w14:textId="77777777" w:rsidTr="00FB5783">
        <w:tblPrEx>
          <w:tblW w:w="7046" w:type="dxa"/>
          <w:tblLook w:val="0000"/>
        </w:tblPrEx>
        <w:trPr>
          <w:cantSplit/>
        </w:trPr>
        <w:tc>
          <w:tcPr>
            <w:tcW w:w="1639" w:type="dxa"/>
          </w:tcPr>
          <w:p w:rsidR="00FB5783" w:rsidRPr="00A61C0E" w:rsidP="00FB5783" w14:paraId="58BB3201" w14:textId="77777777">
            <w:pPr>
              <w:pStyle w:val="DefaultText"/>
              <w:keepNext/>
              <w:rPr>
                <w:rFonts w:ascii="Times New Roman" w:hAnsi="Times New Roman"/>
                <w:b/>
                <w:bCs w:val="0"/>
                <w:szCs w:val="22"/>
                <w:lang w:val="da-DK"/>
              </w:rPr>
            </w:pPr>
            <w:r w:rsidRPr="00A61C0E">
              <w:rPr>
                <w:rFonts w:ascii="Times New Roman" w:hAnsi="Times New Roman"/>
                <w:b/>
                <w:bCs w:val="0"/>
                <w:szCs w:val="22"/>
                <w:lang w:val="it-IT"/>
              </w:rPr>
              <w:t xml:space="preserve">    </w:t>
            </w:r>
            <w:r w:rsidRPr="00A61C0E">
              <w:rPr>
                <w:rFonts w:ascii="Times New Roman" w:hAnsi="Times New Roman"/>
                <w:b/>
                <w:bCs w:val="0"/>
                <w:szCs w:val="22"/>
                <w:lang w:val="da-DK"/>
              </w:rPr>
              <w:t xml:space="preserve">PGA: </w:t>
            </w:r>
            <w:r w:rsidRPr="00DB1F7F">
              <w:rPr>
                <w:rFonts w:ascii="Times New Roman" w:hAnsi="Times New Roman"/>
                <w:b/>
                <w:bCs w:val="0"/>
                <w:i/>
                <w:szCs w:val="22"/>
                <w:lang w:val="da-DK"/>
              </w:rPr>
              <w:t>Clear/minimal</w:t>
            </w:r>
          </w:p>
        </w:tc>
        <w:tc>
          <w:tcPr>
            <w:tcW w:w="1668" w:type="dxa"/>
          </w:tcPr>
          <w:p w:rsidR="00FB5783" w:rsidRPr="00A61C0E" w:rsidP="00FB5783" w14:paraId="207A27CF" w14:textId="77777777">
            <w:pPr>
              <w:pStyle w:val="DefaultText"/>
              <w:keepNext/>
              <w:jc w:val="center"/>
              <w:rPr>
                <w:rFonts w:ascii="Times New Roman" w:hAnsi="Times New Roman"/>
                <w:szCs w:val="22"/>
              </w:rPr>
            </w:pPr>
            <w:r w:rsidRPr="00A61C0E">
              <w:rPr>
                <w:rFonts w:ascii="Times New Roman" w:hAnsi="Times New Roman"/>
                <w:szCs w:val="22"/>
              </w:rPr>
              <w:t>6 (11,3)</w:t>
            </w:r>
          </w:p>
        </w:tc>
        <w:tc>
          <w:tcPr>
            <w:tcW w:w="1347" w:type="dxa"/>
          </w:tcPr>
          <w:p w:rsidR="00FB5783" w:rsidRPr="00A61C0E" w:rsidP="00FB5783" w14:paraId="0955E2B4" w14:textId="77777777">
            <w:pPr>
              <w:pStyle w:val="DefaultText"/>
              <w:keepNext/>
              <w:jc w:val="center"/>
              <w:rPr>
                <w:rFonts w:ascii="Times New Roman" w:hAnsi="Times New Roman"/>
                <w:szCs w:val="22"/>
              </w:rPr>
            </w:pPr>
            <w:r w:rsidRPr="00A61C0E">
              <w:rPr>
                <w:rFonts w:ascii="Times New Roman" w:hAnsi="Times New Roman"/>
                <w:szCs w:val="22"/>
              </w:rPr>
              <w:t>33 (30,0)</w:t>
            </w:r>
          </w:p>
        </w:tc>
        <w:tc>
          <w:tcPr>
            <w:tcW w:w="2392" w:type="dxa"/>
          </w:tcPr>
          <w:p w:rsidR="00FB5783" w:rsidRPr="00A61C0E" w:rsidP="00FB5783" w14:paraId="3EE6D733" w14:textId="77777777">
            <w:pPr>
              <w:pStyle w:val="DefaultText"/>
              <w:keepNext/>
              <w:jc w:val="center"/>
              <w:rPr>
                <w:rFonts w:ascii="Times New Roman" w:hAnsi="Times New Roman"/>
                <w:szCs w:val="22"/>
              </w:rPr>
            </w:pPr>
            <w:r w:rsidRPr="00A61C0E">
              <w:rPr>
                <w:rFonts w:ascii="Times New Roman" w:hAnsi="Times New Roman"/>
                <w:szCs w:val="22"/>
              </w:rPr>
              <w:t>79 (73,1)</w:t>
            </w:r>
            <w:r w:rsidRPr="00A61C0E">
              <w:rPr>
                <w:rFonts w:ascii="Times New Roman" w:hAnsi="Times New Roman"/>
                <w:szCs w:val="22"/>
                <w:vertAlign w:val="superscript"/>
              </w:rPr>
              <w:t xml:space="preserve"> a, b</w:t>
            </w:r>
          </w:p>
        </w:tc>
      </w:tr>
      <w:tr w14:paraId="5AF55577" w14:textId="77777777" w:rsidTr="00FB5783">
        <w:tblPrEx>
          <w:tblW w:w="7046" w:type="dxa"/>
          <w:tblLook w:val="0000"/>
        </w:tblPrEx>
        <w:trPr>
          <w:cantSplit/>
        </w:trPr>
        <w:tc>
          <w:tcPr>
            <w:tcW w:w="7046" w:type="dxa"/>
            <w:gridSpan w:val="4"/>
          </w:tcPr>
          <w:p w:rsidR="00FB5783" w:rsidRPr="00981EB4" w:rsidP="00FB5783" w14:paraId="3770C358" w14:textId="77777777">
            <w:pPr>
              <w:pStyle w:val="DefaultText"/>
              <w:keepNext/>
              <w:rPr>
                <w:rFonts w:ascii="Times New Roman" w:hAnsi="Times New Roman"/>
                <w:szCs w:val="22"/>
              </w:rPr>
            </w:pPr>
            <w:r w:rsidRPr="00981EB4">
              <w:rPr>
                <w:rFonts w:ascii="Times New Roman" w:hAnsi="Times New Roman"/>
                <w:szCs w:val="22"/>
                <w:vertAlign w:val="superscript"/>
              </w:rPr>
              <w:t>a</w:t>
            </w:r>
            <w:r w:rsidRPr="00981EB4">
              <w:rPr>
                <w:rFonts w:ascii="Times New Roman" w:hAnsi="Times New Roman"/>
                <w:szCs w:val="22"/>
              </w:rPr>
              <w:t xml:space="preserve"> p&lt;0,001 Humira </w:t>
            </w:r>
            <w:r w:rsidRPr="00981EB4">
              <w:rPr>
                <w:rFonts w:ascii="Times New Roman" w:hAnsi="Times New Roman" w:cs="Arial"/>
                <w:i/>
                <w:szCs w:val="22"/>
              </w:rPr>
              <w:t>versus</w:t>
            </w:r>
            <w:r w:rsidRPr="00981EB4">
              <w:rPr>
                <w:rFonts w:ascii="Times New Roman" w:hAnsi="Times New Roman"/>
                <w:szCs w:val="22"/>
              </w:rPr>
              <w:t xml:space="preserve"> placebo</w:t>
            </w:r>
          </w:p>
          <w:p w:rsidR="00FB5783" w:rsidRPr="00981EB4" w:rsidP="00FB5783" w14:paraId="7C02DA23" w14:textId="77777777">
            <w:pPr>
              <w:pStyle w:val="DefaultText"/>
              <w:keepNext/>
              <w:rPr>
                <w:rFonts w:ascii="Times New Roman" w:hAnsi="Times New Roman"/>
                <w:szCs w:val="22"/>
              </w:rPr>
            </w:pPr>
            <w:r w:rsidRPr="00981EB4">
              <w:rPr>
                <w:rFonts w:ascii="Times New Roman" w:hAnsi="Times New Roman"/>
                <w:szCs w:val="22"/>
                <w:vertAlign w:val="superscript"/>
              </w:rPr>
              <w:t>b</w:t>
            </w:r>
            <w:r w:rsidRPr="00981EB4">
              <w:rPr>
                <w:rFonts w:ascii="Times New Roman" w:hAnsi="Times New Roman"/>
                <w:szCs w:val="22"/>
              </w:rPr>
              <w:t xml:space="preserve"> p&lt;0,001 Humira </w:t>
            </w:r>
            <w:r w:rsidRPr="00981EB4">
              <w:rPr>
                <w:rFonts w:ascii="Times New Roman" w:hAnsi="Times New Roman" w:cs="Arial"/>
                <w:i/>
                <w:szCs w:val="22"/>
              </w:rPr>
              <w:t>versus</w:t>
            </w:r>
            <w:r w:rsidRPr="00981EB4">
              <w:rPr>
                <w:rFonts w:ascii="Times New Roman" w:hAnsi="Times New Roman"/>
                <w:szCs w:val="22"/>
              </w:rPr>
              <w:t xml:space="preserve"> methotrexat</w:t>
            </w:r>
          </w:p>
          <w:p w:rsidR="00FB5783" w:rsidRPr="00981EB4" w:rsidP="00FB5783" w14:paraId="14776262" w14:textId="77777777">
            <w:pPr>
              <w:pStyle w:val="DefaultText"/>
              <w:keepNext/>
              <w:rPr>
                <w:rFonts w:ascii="Times New Roman" w:hAnsi="Times New Roman"/>
                <w:szCs w:val="22"/>
              </w:rPr>
            </w:pPr>
            <w:r w:rsidRPr="00981EB4">
              <w:rPr>
                <w:rFonts w:ascii="Times New Roman" w:hAnsi="Times New Roman"/>
                <w:szCs w:val="22"/>
                <w:vertAlign w:val="superscript"/>
              </w:rPr>
              <w:t>c</w:t>
            </w:r>
            <w:r w:rsidRPr="00981EB4">
              <w:rPr>
                <w:rFonts w:ascii="Times New Roman" w:hAnsi="Times New Roman"/>
                <w:szCs w:val="22"/>
              </w:rPr>
              <w:t xml:space="preserve"> p&lt;0,01 Humira </w:t>
            </w:r>
            <w:r w:rsidRPr="00981EB4">
              <w:rPr>
                <w:rFonts w:ascii="Times New Roman" w:hAnsi="Times New Roman" w:cs="Arial"/>
                <w:i/>
                <w:szCs w:val="22"/>
              </w:rPr>
              <w:t>versus</w:t>
            </w:r>
            <w:r w:rsidRPr="00981EB4">
              <w:rPr>
                <w:rFonts w:ascii="Times New Roman" w:hAnsi="Times New Roman"/>
                <w:szCs w:val="22"/>
              </w:rPr>
              <w:t xml:space="preserve"> placebo</w:t>
            </w:r>
          </w:p>
          <w:p w:rsidR="00FB5783" w:rsidRPr="00981EB4" w:rsidP="00FB5783" w14:paraId="43061235" w14:textId="77777777">
            <w:pPr>
              <w:pStyle w:val="DefaultText"/>
              <w:keepNext/>
              <w:rPr>
                <w:szCs w:val="22"/>
              </w:rPr>
            </w:pPr>
            <w:r w:rsidRPr="00981EB4">
              <w:rPr>
                <w:rFonts w:ascii="Times New Roman" w:hAnsi="Times New Roman"/>
                <w:szCs w:val="22"/>
                <w:vertAlign w:val="superscript"/>
              </w:rPr>
              <w:t>d</w:t>
            </w:r>
            <w:r w:rsidRPr="00981EB4">
              <w:rPr>
                <w:rFonts w:ascii="Times New Roman" w:hAnsi="Times New Roman"/>
                <w:szCs w:val="22"/>
              </w:rPr>
              <w:t xml:space="preserve"> p&lt;0,05 Humira </w:t>
            </w:r>
            <w:r w:rsidRPr="00981EB4">
              <w:rPr>
                <w:rFonts w:ascii="Times New Roman" w:hAnsi="Times New Roman" w:cs="Arial"/>
                <w:i/>
                <w:szCs w:val="22"/>
              </w:rPr>
              <w:t>versus</w:t>
            </w:r>
            <w:r w:rsidRPr="00981EB4">
              <w:rPr>
                <w:rFonts w:ascii="Times New Roman" w:hAnsi="Times New Roman"/>
                <w:szCs w:val="22"/>
              </w:rPr>
              <w:t xml:space="preserve"> methotrexat</w:t>
            </w:r>
          </w:p>
        </w:tc>
      </w:tr>
    </w:tbl>
    <w:p w:rsidR="00FB5783" w:rsidRPr="00981EB4" w:rsidP="00FB5783" w14:paraId="10DCAABF" w14:textId="77777777">
      <w:pPr>
        <w:autoSpaceDE w:val="0"/>
        <w:autoSpaceDN w:val="0"/>
        <w:adjustRightInd w:val="0"/>
      </w:pPr>
    </w:p>
    <w:p w:rsidR="00FB5783" w:rsidP="00FB5783" w14:paraId="7C8F262B" w14:textId="77777777">
      <w:pPr>
        <w:rPr>
          <w:rFonts w:cs="Arial"/>
          <w:szCs w:val="22"/>
          <w:lang w:val="da-DK"/>
        </w:rPr>
      </w:pPr>
      <w:r>
        <w:rPr>
          <w:rFonts w:cs="Arial"/>
          <w:szCs w:val="22"/>
          <w:lang w:val="da-DK"/>
        </w:rPr>
        <w:t xml:space="preserve">I </w:t>
      </w:r>
      <w:r>
        <w:rPr>
          <w:iCs/>
          <w:lang w:val="da-DK"/>
        </w:rPr>
        <w:t>Psoriasis-studie</w:t>
      </w:r>
      <w:r>
        <w:rPr>
          <w:rFonts w:cs="Arial"/>
          <w:szCs w:val="22"/>
          <w:lang w:val="da-DK"/>
        </w:rPr>
        <w:t xml:space="preserve"> I oplevede 28% af de patienter, som opnåede PASI 75-respons, og som blev genrandomiseret til placebo i uge 33, “tab af tilstrækkeligt respons”</w:t>
      </w:r>
      <w:r>
        <w:rPr>
          <w:iCs/>
          <w:lang w:val="da-DK"/>
        </w:rPr>
        <w:t xml:space="preserve"> (PASI-score efter uge 33 og ved eller før uge 52, som resulterede i et &lt;PASI 50-respons i forhold til </w:t>
      </w:r>
      <w:r w:rsidRPr="005376C6">
        <w:rPr>
          <w:i/>
          <w:iCs/>
          <w:lang w:val="da-DK"/>
        </w:rPr>
        <w:t>baseline</w:t>
      </w:r>
      <w:r>
        <w:rPr>
          <w:iCs/>
          <w:lang w:val="da-DK"/>
        </w:rPr>
        <w:t xml:space="preserve"> med en stigning på minimum 6 point i PASI-score i forhold til uge 33), </w:t>
      </w:r>
      <w:r>
        <w:rPr>
          <w:rFonts w:cs="Arial"/>
          <w:szCs w:val="22"/>
          <w:lang w:val="da-DK"/>
        </w:rPr>
        <w:t>sammenlignet med 5%, som fortsatte på Humira (p&lt; 0,001)</w:t>
      </w:r>
      <w:r>
        <w:rPr>
          <w:iCs/>
          <w:lang w:val="da-DK"/>
        </w:rPr>
        <w:t xml:space="preserve">. </w:t>
      </w:r>
      <w:r>
        <w:rPr>
          <w:rFonts w:cs="Arial"/>
          <w:szCs w:val="22"/>
          <w:lang w:val="da-DK"/>
        </w:rPr>
        <w:t>38% (25/66) og 55% (36/66) af de patienter, som mistede tilstrækkeligt respons efter genrandomisering til placebo, og som derefte</w:t>
      </w:r>
      <w:r>
        <w:rPr>
          <w:rFonts w:cs="Arial"/>
          <w:szCs w:val="22"/>
          <w:lang w:val="da-DK"/>
        </w:rPr>
        <w:t>r fortsatte i det åbne forlængelsesstudie, genvandt PASI 75-respons efter henholdsvis 12 og 24 ugers behandling.</w:t>
      </w:r>
    </w:p>
    <w:p w:rsidR="00FB5783" w:rsidP="00FB5783" w14:paraId="1AB83616" w14:textId="77777777">
      <w:pPr>
        <w:pStyle w:val="EMEANormal"/>
        <w:rPr>
          <w:lang w:val="da-DK"/>
        </w:rPr>
      </w:pPr>
    </w:p>
    <w:p w:rsidR="00FB5783" w:rsidRPr="00840C33" w:rsidP="00FB5783" w14:paraId="27FFA437" w14:textId="77777777">
      <w:pPr>
        <w:rPr>
          <w:szCs w:val="22"/>
          <w:lang w:val="da-DK"/>
        </w:rPr>
      </w:pPr>
      <w:r w:rsidRPr="00840C33">
        <w:rPr>
          <w:szCs w:val="22"/>
          <w:lang w:val="da-DK"/>
        </w:rPr>
        <w:t>I</w:t>
      </w:r>
      <w:r>
        <w:rPr>
          <w:szCs w:val="22"/>
          <w:lang w:val="da-DK"/>
        </w:rPr>
        <w:t xml:space="preserve"> </w:t>
      </w:r>
      <w:r w:rsidRPr="00840C33">
        <w:rPr>
          <w:szCs w:val="22"/>
          <w:lang w:val="da-DK"/>
        </w:rPr>
        <w:t>alt 233 PASI</w:t>
      </w:r>
      <w:r>
        <w:rPr>
          <w:szCs w:val="22"/>
          <w:lang w:val="da-DK"/>
        </w:rPr>
        <w:t xml:space="preserve"> </w:t>
      </w:r>
      <w:r w:rsidRPr="00840C33">
        <w:rPr>
          <w:szCs w:val="22"/>
          <w:lang w:val="da-DK"/>
        </w:rPr>
        <w:t>75-responde</w:t>
      </w:r>
      <w:r>
        <w:rPr>
          <w:szCs w:val="22"/>
          <w:lang w:val="da-DK"/>
        </w:rPr>
        <w:t>nter</w:t>
      </w:r>
      <w:r w:rsidRPr="00840C33">
        <w:rPr>
          <w:szCs w:val="22"/>
          <w:lang w:val="da-DK"/>
        </w:rPr>
        <w:t xml:space="preserve"> ved uge 16 og 33 </w:t>
      </w:r>
      <w:r>
        <w:rPr>
          <w:szCs w:val="22"/>
          <w:lang w:val="da-DK"/>
        </w:rPr>
        <w:t>fik</w:t>
      </w:r>
      <w:r w:rsidRPr="00840C33">
        <w:rPr>
          <w:szCs w:val="22"/>
          <w:lang w:val="da-DK"/>
        </w:rPr>
        <w:t xml:space="preserve"> </w:t>
      </w:r>
      <w:r>
        <w:rPr>
          <w:szCs w:val="22"/>
          <w:lang w:val="da-DK"/>
        </w:rPr>
        <w:t>kontinuerlig</w:t>
      </w:r>
      <w:r w:rsidRPr="00840C33">
        <w:rPr>
          <w:szCs w:val="22"/>
          <w:lang w:val="da-DK"/>
        </w:rPr>
        <w:t xml:space="preserve"> Humira</w:t>
      </w:r>
      <w:r>
        <w:rPr>
          <w:szCs w:val="22"/>
          <w:lang w:val="da-DK"/>
        </w:rPr>
        <w:t>-</w:t>
      </w:r>
      <w:r w:rsidRPr="00840C33">
        <w:rPr>
          <w:szCs w:val="22"/>
          <w:lang w:val="da-DK"/>
        </w:rPr>
        <w:t xml:space="preserve">behandling i 52 uger i </w:t>
      </w:r>
      <w:r>
        <w:rPr>
          <w:szCs w:val="22"/>
          <w:lang w:val="da-DK"/>
        </w:rPr>
        <w:t>P</w:t>
      </w:r>
      <w:r w:rsidRPr="00840C33">
        <w:rPr>
          <w:szCs w:val="22"/>
          <w:lang w:val="da-DK"/>
        </w:rPr>
        <w:t>soriasis-</w:t>
      </w:r>
      <w:r>
        <w:rPr>
          <w:szCs w:val="22"/>
          <w:lang w:val="da-DK"/>
        </w:rPr>
        <w:t>studie</w:t>
      </w:r>
      <w:r w:rsidRPr="00840C33">
        <w:rPr>
          <w:szCs w:val="22"/>
          <w:lang w:val="da-DK"/>
        </w:rPr>
        <w:t xml:space="preserve"> I og fortsatte </w:t>
      </w:r>
      <w:r>
        <w:rPr>
          <w:szCs w:val="22"/>
          <w:lang w:val="da-DK"/>
        </w:rPr>
        <w:t xml:space="preserve">med </w:t>
      </w:r>
      <w:r w:rsidRPr="00840C33">
        <w:rPr>
          <w:szCs w:val="22"/>
          <w:lang w:val="da-DK"/>
        </w:rPr>
        <w:t xml:space="preserve">Humira i </w:t>
      </w:r>
      <w:r>
        <w:rPr>
          <w:szCs w:val="22"/>
          <w:lang w:val="da-DK"/>
        </w:rPr>
        <w:t xml:space="preserve">det </w:t>
      </w:r>
      <w:r w:rsidRPr="00840C33">
        <w:rPr>
          <w:szCs w:val="22"/>
          <w:lang w:val="da-DK"/>
        </w:rPr>
        <w:t>åb</w:t>
      </w:r>
      <w:r>
        <w:rPr>
          <w:szCs w:val="22"/>
          <w:lang w:val="da-DK"/>
        </w:rPr>
        <w:t>ne</w:t>
      </w:r>
      <w:r w:rsidRPr="00840C33">
        <w:rPr>
          <w:szCs w:val="22"/>
          <w:lang w:val="da-DK"/>
        </w:rPr>
        <w:t xml:space="preserve"> forlængelses</w:t>
      </w:r>
      <w:r>
        <w:rPr>
          <w:szCs w:val="22"/>
          <w:lang w:val="da-DK"/>
        </w:rPr>
        <w:t>studie</w:t>
      </w:r>
      <w:r w:rsidRPr="00840C33">
        <w:rPr>
          <w:szCs w:val="22"/>
          <w:lang w:val="da-DK"/>
        </w:rPr>
        <w:t>. PASI</w:t>
      </w:r>
      <w:r>
        <w:rPr>
          <w:szCs w:val="22"/>
          <w:lang w:val="da-DK"/>
        </w:rPr>
        <w:t xml:space="preserve"> </w:t>
      </w:r>
      <w:r w:rsidRPr="00840C33">
        <w:rPr>
          <w:szCs w:val="22"/>
          <w:lang w:val="da-DK"/>
        </w:rPr>
        <w:t>75</w:t>
      </w:r>
      <w:r>
        <w:rPr>
          <w:szCs w:val="22"/>
          <w:lang w:val="da-DK"/>
        </w:rPr>
        <w:t>-</w:t>
      </w:r>
      <w:r w:rsidRPr="00840C33">
        <w:rPr>
          <w:szCs w:val="22"/>
          <w:lang w:val="da-DK"/>
        </w:rPr>
        <w:t xml:space="preserve"> og PGA </w:t>
      </w:r>
      <w:r w:rsidRPr="00DB1F7F">
        <w:rPr>
          <w:i/>
          <w:szCs w:val="22"/>
          <w:lang w:val="da-DK"/>
        </w:rPr>
        <w:t>clear/minimal</w:t>
      </w:r>
      <w:r w:rsidRPr="00840C33">
        <w:rPr>
          <w:szCs w:val="22"/>
          <w:lang w:val="da-DK"/>
        </w:rPr>
        <w:t xml:space="preserve"> responsrater hos disse patienter var henholdvis 74,7 % og 59, 0 % efter yderligere 108 ugers åben-behandling (i</w:t>
      </w:r>
      <w:r>
        <w:rPr>
          <w:szCs w:val="22"/>
          <w:lang w:val="da-DK"/>
        </w:rPr>
        <w:t xml:space="preserve"> </w:t>
      </w:r>
      <w:r w:rsidRPr="00840C33">
        <w:rPr>
          <w:szCs w:val="22"/>
          <w:lang w:val="da-DK"/>
        </w:rPr>
        <w:t>alt 160 uger). I en analyse</w:t>
      </w:r>
      <w:r>
        <w:rPr>
          <w:szCs w:val="22"/>
          <w:lang w:val="da-DK"/>
        </w:rPr>
        <w:t xml:space="preserve"> af </w:t>
      </w:r>
      <w:r w:rsidRPr="00840C33">
        <w:rPr>
          <w:szCs w:val="22"/>
          <w:lang w:val="da-DK"/>
        </w:rPr>
        <w:t>non-responde</w:t>
      </w:r>
      <w:r>
        <w:rPr>
          <w:szCs w:val="22"/>
          <w:lang w:val="da-DK"/>
        </w:rPr>
        <w:t>nter</w:t>
      </w:r>
      <w:r w:rsidRPr="00840C33">
        <w:rPr>
          <w:szCs w:val="22"/>
          <w:lang w:val="da-DK"/>
        </w:rPr>
        <w:t xml:space="preserve">, </w:t>
      </w:r>
      <w:r>
        <w:rPr>
          <w:szCs w:val="22"/>
          <w:lang w:val="da-DK"/>
        </w:rPr>
        <w:t>defineret som</w:t>
      </w:r>
      <w:r w:rsidRPr="00840C33">
        <w:rPr>
          <w:szCs w:val="22"/>
          <w:lang w:val="da-DK"/>
        </w:rPr>
        <w:t xml:space="preserve"> patienter, som </w:t>
      </w:r>
      <w:r>
        <w:rPr>
          <w:szCs w:val="22"/>
          <w:lang w:val="da-DK"/>
        </w:rPr>
        <w:t>ud</w:t>
      </w:r>
      <w:r w:rsidRPr="00840C33">
        <w:rPr>
          <w:szCs w:val="22"/>
          <w:lang w:val="da-DK"/>
        </w:rPr>
        <w:t xml:space="preserve">gik af </w:t>
      </w:r>
      <w:r>
        <w:rPr>
          <w:szCs w:val="22"/>
          <w:lang w:val="da-DK"/>
        </w:rPr>
        <w:t>studiet</w:t>
      </w:r>
      <w:r w:rsidRPr="00840C33">
        <w:rPr>
          <w:szCs w:val="22"/>
          <w:lang w:val="da-DK"/>
        </w:rPr>
        <w:t xml:space="preserve"> på grund af bivirkninger</w:t>
      </w:r>
      <w:r>
        <w:rPr>
          <w:szCs w:val="22"/>
          <w:lang w:val="da-DK"/>
        </w:rPr>
        <w:t xml:space="preserve"> eller</w:t>
      </w:r>
      <w:r w:rsidRPr="00840C33">
        <w:rPr>
          <w:szCs w:val="22"/>
          <w:lang w:val="da-DK"/>
        </w:rPr>
        <w:t xml:space="preserve"> manglende </w:t>
      </w:r>
      <w:r w:rsidR="00965696">
        <w:rPr>
          <w:szCs w:val="22"/>
          <w:lang w:val="da-DK"/>
        </w:rPr>
        <w:t>virkning</w:t>
      </w:r>
      <w:r>
        <w:rPr>
          <w:szCs w:val="22"/>
          <w:lang w:val="da-DK"/>
        </w:rPr>
        <w:t>,</w:t>
      </w:r>
      <w:r w:rsidRPr="00840C33">
        <w:rPr>
          <w:szCs w:val="22"/>
          <w:lang w:val="da-DK"/>
        </w:rPr>
        <w:t xml:space="preserve"> eller </w:t>
      </w:r>
      <w:r>
        <w:rPr>
          <w:szCs w:val="22"/>
          <w:lang w:val="da-DK"/>
        </w:rPr>
        <w:t xml:space="preserve">hvor </w:t>
      </w:r>
      <w:r w:rsidRPr="00840C33">
        <w:rPr>
          <w:szCs w:val="22"/>
          <w:lang w:val="da-DK"/>
        </w:rPr>
        <w:t>dosis</w:t>
      </w:r>
      <w:r>
        <w:rPr>
          <w:szCs w:val="22"/>
          <w:lang w:val="da-DK"/>
        </w:rPr>
        <w:t xml:space="preserve"> blev trappet op</w:t>
      </w:r>
      <w:r w:rsidRPr="00840C33">
        <w:rPr>
          <w:szCs w:val="22"/>
          <w:lang w:val="da-DK"/>
        </w:rPr>
        <w:t xml:space="preserve"> var PASI</w:t>
      </w:r>
      <w:r>
        <w:rPr>
          <w:szCs w:val="22"/>
          <w:lang w:val="da-DK"/>
        </w:rPr>
        <w:t xml:space="preserve"> </w:t>
      </w:r>
      <w:r w:rsidRPr="00840C33">
        <w:rPr>
          <w:szCs w:val="22"/>
          <w:lang w:val="da-DK"/>
        </w:rPr>
        <w:t>75</w:t>
      </w:r>
      <w:r>
        <w:rPr>
          <w:szCs w:val="22"/>
          <w:lang w:val="da-DK"/>
        </w:rPr>
        <w:t>-</w:t>
      </w:r>
      <w:r w:rsidRPr="00840C33">
        <w:rPr>
          <w:szCs w:val="22"/>
          <w:lang w:val="da-DK"/>
        </w:rPr>
        <w:t xml:space="preserve"> og PGA </w:t>
      </w:r>
      <w:r w:rsidRPr="00630624">
        <w:rPr>
          <w:i/>
          <w:szCs w:val="22"/>
          <w:lang w:val="da-DK"/>
        </w:rPr>
        <w:t>clear/minimal</w:t>
      </w:r>
      <w:r>
        <w:rPr>
          <w:szCs w:val="22"/>
          <w:lang w:val="da-DK"/>
        </w:rPr>
        <w:t xml:space="preserve"> </w:t>
      </w:r>
      <w:r w:rsidRPr="00840C33">
        <w:rPr>
          <w:szCs w:val="22"/>
          <w:lang w:val="da-DK"/>
        </w:rPr>
        <w:t xml:space="preserve"> responserater henholdvis 69,6 % og </w:t>
      </w:r>
      <w:r>
        <w:rPr>
          <w:szCs w:val="22"/>
          <w:lang w:val="da-DK"/>
        </w:rPr>
        <w:t>55,7</w:t>
      </w:r>
      <w:r w:rsidRPr="00840C33">
        <w:rPr>
          <w:szCs w:val="22"/>
          <w:lang w:val="da-DK"/>
        </w:rPr>
        <w:t xml:space="preserve"> % efter yderligere 108 ugers åben-behandling (i</w:t>
      </w:r>
      <w:r>
        <w:rPr>
          <w:szCs w:val="22"/>
          <w:lang w:val="da-DK"/>
        </w:rPr>
        <w:t xml:space="preserve"> </w:t>
      </w:r>
      <w:r w:rsidRPr="00840C33">
        <w:rPr>
          <w:szCs w:val="22"/>
          <w:lang w:val="da-DK"/>
        </w:rPr>
        <w:t>alt 160 ug</w:t>
      </w:r>
      <w:r w:rsidRPr="00840C33">
        <w:rPr>
          <w:szCs w:val="22"/>
          <w:lang w:val="da-DK"/>
        </w:rPr>
        <w:t>er).</w:t>
      </w:r>
    </w:p>
    <w:p w:rsidR="00FB5783" w:rsidP="00FB5783" w14:paraId="154B8AA1" w14:textId="77777777">
      <w:pPr>
        <w:pStyle w:val="EMEANormal"/>
        <w:rPr>
          <w:lang w:val="da-DK"/>
        </w:rPr>
      </w:pPr>
    </w:p>
    <w:p w:rsidR="00FB5783" w:rsidRPr="0026451E" w:rsidP="00FB5783" w14:paraId="0E120241" w14:textId="77777777">
      <w:pPr>
        <w:pStyle w:val="EMEANormal"/>
        <w:rPr>
          <w:lang w:val="da-DK"/>
        </w:rPr>
      </w:pPr>
      <w:r w:rsidRPr="00840C33">
        <w:rPr>
          <w:lang w:val="da-DK"/>
        </w:rPr>
        <w:t>I</w:t>
      </w:r>
      <w:r>
        <w:rPr>
          <w:lang w:val="da-DK"/>
        </w:rPr>
        <w:t xml:space="preserve"> </w:t>
      </w:r>
      <w:r w:rsidRPr="00840C33">
        <w:rPr>
          <w:lang w:val="da-DK"/>
        </w:rPr>
        <w:t>alt 347 stabile responde</w:t>
      </w:r>
      <w:r>
        <w:rPr>
          <w:lang w:val="da-DK"/>
        </w:rPr>
        <w:t>nter</w:t>
      </w:r>
      <w:r w:rsidRPr="00840C33">
        <w:rPr>
          <w:lang w:val="da-DK"/>
        </w:rPr>
        <w:t xml:space="preserve"> deltog i en evaluering af </w:t>
      </w:r>
      <w:r>
        <w:rPr>
          <w:lang w:val="da-DK"/>
        </w:rPr>
        <w:t>behandlingsafbrydelse</w:t>
      </w:r>
      <w:r w:rsidRPr="00840C33">
        <w:rPr>
          <w:lang w:val="da-DK"/>
        </w:rPr>
        <w:t xml:space="preserve"> og genbehandling i et åben</w:t>
      </w:r>
      <w:r>
        <w:rPr>
          <w:lang w:val="da-DK"/>
        </w:rPr>
        <w:t>t</w:t>
      </w:r>
      <w:r w:rsidRPr="00840C33">
        <w:rPr>
          <w:lang w:val="da-DK"/>
        </w:rPr>
        <w:t xml:space="preserve"> forlængelses</w:t>
      </w:r>
      <w:r>
        <w:rPr>
          <w:lang w:val="da-DK"/>
        </w:rPr>
        <w:t>studie</w:t>
      </w:r>
      <w:r w:rsidRPr="00840C33">
        <w:rPr>
          <w:lang w:val="da-DK"/>
        </w:rPr>
        <w:t xml:space="preserve">. I </w:t>
      </w:r>
      <w:r>
        <w:rPr>
          <w:lang w:val="da-DK"/>
        </w:rPr>
        <w:t>den behandlingsfri</w:t>
      </w:r>
      <w:r w:rsidRPr="00840C33">
        <w:rPr>
          <w:lang w:val="da-DK"/>
        </w:rPr>
        <w:t xml:space="preserve"> periode </w:t>
      </w:r>
      <w:r>
        <w:rPr>
          <w:lang w:val="da-DK"/>
        </w:rPr>
        <w:t>vendte psoriasis</w:t>
      </w:r>
      <w:r w:rsidRPr="00840C33">
        <w:rPr>
          <w:lang w:val="da-DK"/>
        </w:rPr>
        <w:t xml:space="preserve">symptomer tilbage over tid med en </w:t>
      </w:r>
      <w:r>
        <w:rPr>
          <w:lang w:val="da-DK"/>
        </w:rPr>
        <w:t>gennemsnits</w:t>
      </w:r>
      <w:r w:rsidRPr="00840C33">
        <w:rPr>
          <w:lang w:val="da-DK"/>
        </w:rPr>
        <w:t xml:space="preserve">tid til tilbagefald (fald til PGA “moderat” eller </w:t>
      </w:r>
      <w:r>
        <w:rPr>
          <w:lang w:val="da-DK"/>
        </w:rPr>
        <w:t>derunder</w:t>
      </w:r>
      <w:r w:rsidRPr="00840C33">
        <w:rPr>
          <w:lang w:val="da-DK"/>
        </w:rPr>
        <w:t>) på omkring 5 måneder. Ingen af disse patienter oplevede rebound</w:t>
      </w:r>
      <w:r>
        <w:rPr>
          <w:lang w:val="da-DK"/>
        </w:rPr>
        <w:t>-</w:t>
      </w:r>
      <w:r w:rsidRPr="00840C33">
        <w:rPr>
          <w:lang w:val="da-DK"/>
        </w:rPr>
        <w:t xml:space="preserve">effekt i </w:t>
      </w:r>
      <w:r>
        <w:rPr>
          <w:lang w:val="da-DK"/>
        </w:rPr>
        <w:t xml:space="preserve">den behandlingsfri periode. </w:t>
      </w:r>
      <w:r w:rsidRPr="00840C33">
        <w:rPr>
          <w:color w:val="000000"/>
          <w:lang w:val="da-DK"/>
        </w:rPr>
        <w:t>I</w:t>
      </w:r>
      <w:r>
        <w:rPr>
          <w:color w:val="000000"/>
          <w:lang w:val="da-DK"/>
        </w:rPr>
        <w:t xml:space="preserve"> </w:t>
      </w:r>
      <w:r w:rsidRPr="00840C33">
        <w:rPr>
          <w:color w:val="000000"/>
          <w:lang w:val="da-DK"/>
        </w:rPr>
        <w:t>alt 76,5 % (218/285) af</w:t>
      </w:r>
      <w:r>
        <w:rPr>
          <w:color w:val="000000"/>
          <w:lang w:val="da-DK"/>
        </w:rPr>
        <w:t xml:space="preserve"> de</w:t>
      </w:r>
      <w:r w:rsidRPr="00840C33">
        <w:rPr>
          <w:color w:val="000000"/>
          <w:lang w:val="da-DK"/>
        </w:rPr>
        <w:t xml:space="preserve"> patienter, som </w:t>
      </w:r>
      <w:r>
        <w:rPr>
          <w:color w:val="000000"/>
          <w:lang w:val="da-DK"/>
        </w:rPr>
        <w:t>fik</w:t>
      </w:r>
      <w:r w:rsidRPr="00840C33">
        <w:rPr>
          <w:color w:val="000000"/>
          <w:lang w:val="da-DK"/>
        </w:rPr>
        <w:t xml:space="preserve"> genbehandling, havde et PGA-respons på </w:t>
      </w:r>
      <w:r w:rsidR="00893DF6">
        <w:rPr>
          <w:color w:val="000000"/>
          <w:lang w:val="da-DK"/>
        </w:rPr>
        <w:t>”</w:t>
      </w:r>
      <w:r w:rsidRPr="00E47B8B" w:rsidR="00893DF6">
        <w:rPr>
          <w:i/>
          <w:color w:val="000000"/>
          <w:lang w:val="da-DK"/>
        </w:rPr>
        <w:t>clear</w:t>
      </w:r>
      <w:r w:rsidR="00893DF6">
        <w:rPr>
          <w:color w:val="000000"/>
          <w:lang w:val="da-DK"/>
        </w:rPr>
        <w:t>”</w:t>
      </w:r>
      <w:r w:rsidRPr="00840C33">
        <w:rPr>
          <w:color w:val="000000"/>
          <w:lang w:val="da-DK"/>
        </w:rPr>
        <w:t xml:space="preserve"> eller “</w:t>
      </w:r>
      <w:r w:rsidRPr="00DB1F7F">
        <w:rPr>
          <w:i/>
          <w:color w:val="000000"/>
          <w:lang w:val="da-DK"/>
        </w:rPr>
        <w:t>minimal</w:t>
      </w:r>
      <w:r w:rsidRPr="00840C33">
        <w:rPr>
          <w:color w:val="000000"/>
          <w:lang w:val="da-DK"/>
        </w:rPr>
        <w:t xml:space="preserve">” efter 16 ugers genbehandling, uanset om de fik tilbagefald </w:t>
      </w:r>
      <w:r>
        <w:rPr>
          <w:color w:val="000000"/>
          <w:lang w:val="da-DK"/>
        </w:rPr>
        <w:t>i den behandlingsfri periode</w:t>
      </w:r>
      <w:r w:rsidRPr="00840C33">
        <w:rPr>
          <w:color w:val="000000"/>
          <w:lang w:val="da-DK"/>
        </w:rPr>
        <w:t xml:space="preserve"> (69,1 % [123/178] for patienter, som fik tilbagefald, og 88,8 % [95/107] for patienter, som ikke fik tilbagefald)</w:t>
      </w:r>
      <w:r w:rsidRPr="00840C33">
        <w:rPr>
          <w:lang w:val="da-DK"/>
        </w:rPr>
        <w:t xml:space="preserve">. </w:t>
      </w:r>
      <w:r>
        <w:rPr>
          <w:lang w:val="da-DK"/>
        </w:rPr>
        <w:t>U</w:t>
      </w:r>
      <w:r w:rsidRPr="0026451E">
        <w:rPr>
          <w:lang w:val="da-DK"/>
        </w:rPr>
        <w:t xml:space="preserve">nder genbehandling </w:t>
      </w:r>
      <w:r>
        <w:rPr>
          <w:lang w:val="da-DK"/>
        </w:rPr>
        <w:t xml:space="preserve">var </w:t>
      </w:r>
      <w:r w:rsidRPr="0026451E">
        <w:rPr>
          <w:lang w:val="da-DK"/>
        </w:rPr>
        <w:t>bivirkningsprofilen sammenlignelig med</w:t>
      </w:r>
      <w:r>
        <w:rPr>
          <w:lang w:val="da-DK"/>
        </w:rPr>
        <w:t xml:space="preserve"> </w:t>
      </w:r>
      <w:r w:rsidRPr="0026451E">
        <w:rPr>
          <w:lang w:val="da-DK"/>
        </w:rPr>
        <w:t>bivirkningsprofilen</w:t>
      </w:r>
      <w:r>
        <w:rPr>
          <w:lang w:val="da-DK"/>
        </w:rPr>
        <w:t xml:space="preserve"> </w:t>
      </w:r>
      <w:r w:rsidRPr="0026451E">
        <w:rPr>
          <w:lang w:val="da-DK"/>
        </w:rPr>
        <w:t xml:space="preserve">før </w:t>
      </w:r>
      <w:r>
        <w:rPr>
          <w:lang w:val="da-DK"/>
        </w:rPr>
        <w:t>behandlingsafbrydelse</w:t>
      </w:r>
      <w:r w:rsidRPr="0026451E">
        <w:rPr>
          <w:lang w:val="da-DK"/>
        </w:rPr>
        <w:t xml:space="preserve">.  </w:t>
      </w:r>
    </w:p>
    <w:p w:rsidR="00FB5783" w:rsidP="00FB5783" w14:paraId="63ED4131" w14:textId="77777777">
      <w:pPr>
        <w:pStyle w:val="EMEANormal"/>
        <w:rPr>
          <w:lang w:val="da-DK"/>
        </w:rPr>
      </w:pPr>
    </w:p>
    <w:p w:rsidR="00FB5783" w:rsidP="00FB5783" w14:paraId="1FEADCE1" w14:textId="77777777">
      <w:pPr>
        <w:rPr>
          <w:szCs w:val="20"/>
          <w:lang w:val="da-DK"/>
        </w:rPr>
      </w:pPr>
      <w:r>
        <w:rPr>
          <w:szCs w:val="20"/>
          <w:lang w:val="da-DK"/>
        </w:rPr>
        <w:t>Der blev vist signifikante forbedringer i DLQI (</w:t>
      </w:r>
      <w:r w:rsidRPr="00BB7558">
        <w:rPr>
          <w:i/>
          <w:szCs w:val="20"/>
          <w:lang w:val="da-DK"/>
        </w:rPr>
        <w:t>Dermatology Life Quality Index</w:t>
      </w:r>
      <w:r>
        <w:rPr>
          <w:szCs w:val="20"/>
          <w:lang w:val="da-DK"/>
        </w:rPr>
        <w:t xml:space="preserve">) i forhold til </w:t>
      </w:r>
      <w:r w:rsidRPr="005376C6">
        <w:rPr>
          <w:i/>
          <w:szCs w:val="20"/>
          <w:lang w:val="da-DK"/>
        </w:rPr>
        <w:t>baseline</w:t>
      </w:r>
      <w:r>
        <w:rPr>
          <w:szCs w:val="20"/>
          <w:lang w:val="da-DK"/>
        </w:rPr>
        <w:t xml:space="preserve"> ved uge 16 sammenlignet med placebo (studie I og II) og </w:t>
      </w:r>
      <w:smartTag w:uri="urn:schemas-microsoft-com:office:smarttags" w:element="stockticker">
        <w:r>
          <w:rPr>
            <w:szCs w:val="20"/>
            <w:lang w:val="da-DK"/>
          </w:rPr>
          <w:t>MTX</w:t>
        </w:r>
      </w:smartTag>
      <w:r>
        <w:rPr>
          <w:szCs w:val="20"/>
          <w:lang w:val="da-DK"/>
        </w:rPr>
        <w:t xml:space="preserve"> (studie II). I studie I var der også signifikante forbedringer i den fysiske og mentale komponent i den sammensatte SF-36-score sammenlignet med placebo.</w:t>
      </w:r>
    </w:p>
    <w:p w:rsidR="00FB5783" w:rsidP="00FB5783" w14:paraId="102862AE" w14:textId="77777777">
      <w:pPr>
        <w:pStyle w:val="EMEANormal"/>
        <w:rPr>
          <w:lang w:val="da-DK"/>
        </w:rPr>
      </w:pPr>
    </w:p>
    <w:p w:rsidR="00FB5783" w:rsidP="00FB5783" w14:paraId="785E76DD" w14:textId="77777777">
      <w:pPr>
        <w:pStyle w:val="EMEANormal"/>
        <w:rPr>
          <w:szCs w:val="22"/>
          <w:lang w:val="da-DK"/>
        </w:rPr>
      </w:pPr>
      <w:r>
        <w:rPr>
          <w:lang w:val="da-DK"/>
        </w:rPr>
        <w:t>I et åbent forlængelsesstudie med patienter, hvis dosis blev trappet op fra 40 mg hver anden uge til 40 mg ugentlig på grund af PASI-respons under 50 % opnåede 26,4% (92/349) og 37,8 % (132/349) af patienterne PASI 75-respons ved henholdvis uge 12 og 24.</w:t>
      </w:r>
      <w:r w:rsidRPr="00B44B1A">
        <w:rPr>
          <w:szCs w:val="22"/>
          <w:lang w:val="da-DK"/>
        </w:rPr>
        <w:t xml:space="preserve"> </w:t>
      </w:r>
    </w:p>
    <w:p w:rsidR="00FB5783" w:rsidP="00FB5783" w14:paraId="5B02EB54" w14:textId="77777777">
      <w:pPr>
        <w:pStyle w:val="EMEANormal"/>
        <w:rPr>
          <w:szCs w:val="22"/>
          <w:lang w:val="da-DK"/>
        </w:rPr>
      </w:pPr>
    </w:p>
    <w:p w:rsidR="00FB5783" w:rsidP="00FB5783" w14:paraId="1A0AD6DA" w14:textId="77777777">
      <w:pPr>
        <w:pStyle w:val="EMEANormal"/>
        <w:rPr>
          <w:lang w:val="da-DK"/>
        </w:rPr>
      </w:pPr>
      <w:r w:rsidRPr="00AB05E9">
        <w:rPr>
          <w:szCs w:val="22"/>
          <w:lang w:val="da-DK"/>
        </w:rPr>
        <w:t>Psoriasis</w:t>
      </w:r>
      <w:r>
        <w:rPr>
          <w:szCs w:val="22"/>
          <w:lang w:val="da-DK"/>
        </w:rPr>
        <w:t>-</w:t>
      </w:r>
      <w:r w:rsidRPr="00AB05E9">
        <w:rPr>
          <w:szCs w:val="22"/>
          <w:lang w:val="da-DK"/>
        </w:rPr>
        <w:t>studie III (R</w:t>
      </w:r>
      <w:r w:rsidR="007651D0">
        <w:rPr>
          <w:szCs w:val="22"/>
          <w:lang w:val="da-DK"/>
        </w:rPr>
        <w:t>EACH</w:t>
      </w:r>
      <w:r w:rsidRPr="00AB05E9">
        <w:rPr>
          <w:szCs w:val="22"/>
          <w:lang w:val="da-DK"/>
        </w:rPr>
        <w:t xml:space="preserve">) sammenlignede </w:t>
      </w:r>
      <w:r>
        <w:rPr>
          <w:szCs w:val="22"/>
          <w:lang w:val="da-DK"/>
        </w:rPr>
        <w:t xml:space="preserve">Humiras </w:t>
      </w:r>
      <w:r w:rsidRPr="00AB05E9">
        <w:rPr>
          <w:szCs w:val="22"/>
          <w:lang w:val="da-DK"/>
        </w:rPr>
        <w:t xml:space="preserve">virkning og sikkerhed </w:t>
      </w:r>
      <w:r w:rsidRPr="00AB05E9">
        <w:rPr>
          <w:i/>
          <w:szCs w:val="22"/>
          <w:lang w:val="da-DK"/>
        </w:rPr>
        <w:t>versus</w:t>
      </w:r>
      <w:r w:rsidRPr="00AB05E9">
        <w:rPr>
          <w:szCs w:val="22"/>
          <w:lang w:val="da-DK"/>
        </w:rPr>
        <w:t xml:space="preserve"> placebo </w:t>
      </w:r>
      <w:r>
        <w:rPr>
          <w:szCs w:val="22"/>
          <w:lang w:val="da-DK"/>
        </w:rPr>
        <w:t>hos</w:t>
      </w:r>
      <w:r w:rsidRPr="00AB05E9">
        <w:rPr>
          <w:szCs w:val="22"/>
          <w:lang w:val="da-DK"/>
        </w:rPr>
        <w:t xml:space="preserve"> 7</w:t>
      </w:r>
      <w:r w:rsidR="004358B9">
        <w:rPr>
          <w:szCs w:val="22"/>
          <w:lang w:val="da-DK"/>
        </w:rPr>
        <w:t>2</w:t>
      </w:r>
      <w:r w:rsidRPr="00AB05E9">
        <w:rPr>
          <w:szCs w:val="22"/>
          <w:lang w:val="da-DK"/>
        </w:rPr>
        <w:t xml:space="preserve"> patienter med </w:t>
      </w:r>
      <w:r w:rsidRPr="00AB05E9">
        <w:rPr>
          <w:lang w:val="da-DK"/>
        </w:rPr>
        <w:t xml:space="preserve">moderat til </w:t>
      </w:r>
      <w:r>
        <w:rPr>
          <w:lang w:val="da-DK"/>
        </w:rPr>
        <w:t>svær</w:t>
      </w:r>
      <w:r w:rsidRPr="00AB05E9">
        <w:rPr>
          <w:lang w:val="da-DK"/>
        </w:rPr>
        <w:t xml:space="preserve"> kronisk plaque</w:t>
      </w:r>
      <w:r>
        <w:rPr>
          <w:lang w:val="da-DK"/>
        </w:rPr>
        <w:t>-</w:t>
      </w:r>
      <w:r w:rsidRPr="00AB05E9">
        <w:rPr>
          <w:lang w:val="da-DK"/>
        </w:rPr>
        <w:t xml:space="preserve">psoriasis </w:t>
      </w:r>
      <w:r>
        <w:rPr>
          <w:lang w:val="da-DK"/>
        </w:rPr>
        <w:t>og psoriasis på hænder og/eller fødder</w:t>
      </w:r>
      <w:r w:rsidRPr="00AB05E9">
        <w:rPr>
          <w:lang w:val="da-DK"/>
        </w:rPr>
        <w:t>.</w:t>
      </w:r>
      <w:r>
        <w:rPr>
          <w:lang w:val="da-DK"/>
        </w:rPr>
        <w:t xml:space="preserve"> Patienterne fik en startdosis på 80 mg Humira efterfulgt af 40 mg hver anden uge (med start en uge efter initialdosis) eller placebo i 16 uger. Ved uge 16 havde en statistisk signifikant større andel af de patienter, som fik Humira opnået PGA ”</w:t>
      </w:r>
      <w:r w:rsidRPr="00BB7558">
        <w:rPr>
          <w:i/>
          <w:lang w:val="da-DK"/>
        </w:rPr>
        <w:t>clear</w:t>
      </w:r>
      <w:r>
        <w:rPr>
          <w:lang w:val="da-DK"/>
        </w:rPr>
        <w:t>” eller ”</w:t>
      </w:r>
      <w:r w:rsidRPr="00BB7558">
        <w:rPr>
          <w:i/>
          <w:lang w:val="da-DK"/>
        </w:rPr>
        <w:t>almost clear</w:t>
      </w:r>
      <w:r>
        <w:rPr>
          <w:lang w:val="da-DK"/>
        </w:rPr>
        <w:t>” for psoriasis på hænder og/eller fødder</w:t>
      </w:r>
      <w:r w:rsidRPr="00AB05E9">
        <w:rPr>
          <w:lang w:val="da-DK"/>
        </w:rPr>
        <w:t xml:space="preserve"> </w:t>
      </w:r>
      <w:r>
        <w:rPr>
          <w:lang w:val="da-DK"/>
        </w:rPr>
        <w:t xml:space="preserve">sammenlignet med patienter, som fik placebo (30,6 % </w:t>
      </w:r>
      <w:r w:rsidRPr="00BB7558">
        <w:rPr>
          <w:i/>
          <w:lang w:val="da-DK"/>
        </w:rPr>
        <w:t>versus</w:t>
      </w:r>
      <w:r w:rsidR="00815D79">
        <w:rPr>
          <w:i/>
          <w:lang w:val="da-DK"/>
        </w:rPr>
        <w:t xml:space="preserve"> </w:t>
      </w:r>
      <w:r>
        <w:rPr>
          <w:lang w:val="da-DK"/>
        </w:rPr>
        <w:t>4,3 % [P=0,014]).</w:t>
      </w:r>
    </w:p>
    <w:p w:rsidR="005428F5" w:rsidP="00FB5783" w14:paraId="2CE11ACD" w14:textId="77777777">
      <w:pPr>
        <w:pStyle w:val="EMEANormal"/>
        <w:rPr>
          <w:lang w:val="da-DK"/>
        </w:rPr>
      </w:pPr>
    </w:p>
    <w:p w:rsidR="005428F5" w:rsidP="005428F5" w14:paraId="52CDE763" w14:textId="77777777">
      <w:pPr>
        <w:pStyle w:val="EMEANormal"/>
        <w:rPr>
          <w:lang w:val="da-DK"/>
        </w:rPr>
      </w:pPr>
      <w:r w:rsidRPr="002C2B13">
        <w:rPr>
          <w:lang w:val="da-DK"/>
        </w:rPr>
        <w:t>Psoriasis-studie IV sammenlignede Humiras virkning og sikkerhed overfor placebo i 217 voksne patienter med moderat til svær neglepsoriasis. Patienterne fik en</w:t>
      </w:r>
      <w:r>
        <w:rPr>
          <w:lang w:val="da-DK"/>
        </w:rPr>
        <w:t xml:space="preserve"> </w:t>
      </w:r>
      <w:r w:rsidRPr="002C2B13">
        <w:rPr>
          <w:lang w:val="da-DK"/>
        </w:rPr>
        <w:t xml:space="preserve">startdosis på 80 mg efterfulgt af 40 mg hver anden uge med start en uge efter den første dosis eller placebo i 26 uger efterfulgt af åben Humira behandling i yderligere 26 uger. </w:t>
      </w:r>
      <w:r w:rsidRPr="000C1751">
        <w:rPr>
          <w:lang w:val="en-GB"/>
        </w:rPr>
        <w:t xml:space="preserve">Vurdering af neglepsoriasis inkluderede </w:t>
      </w:r>
      <w:r w:rsidRPr="000C1751">
        <w:rPr>
          <w:i/>
          <w:lang w:val="en-GB"/>
        </w:rPr>
        <w:t xml:space="preserve">the Modified Nail Psoriasis Severity Index </w:t>
      </w:r>
      <w:r w:rsidRPr="000C1751">
        <w:rPr>
          <w:lang w:val="en-GB"/>
        </w:rPr>
        <w:t xml:space="preserve">(mNAPSI), </w:t>
      </w:r>
      <w:r w:rsidRPr="000C1751">
        <w:rPr>
          <w:i/>
          <w:lang w:val="en-GB"/>
        </w:rPr>
        <w:t>the Physician’s Global Assessment of Fingernail Psoriasis</w:t>
      </w:r>
      <w:r w:rsidRPr="000C1751">
        <w:rPr>
          <w:lang w:val="en-GB"/>
        </w:rPr>
        <w:t xml:space="preserve"> (PGA-F) og </w:t>
      </w:r>
      <w:r w:rsidRPr="000C1751">
        <w:rPr>
          <w:i/>
          <w:lang w:val="en-GB"/>
        </w:rPr>
        <w:t xml:space="preserve">the Nail Psoriasis Severity Index </w:t>
      </w:r>
      <w:r w:rsidRPr="000C1751">
        <w:rPr>
          <w:lang w:val="en-GB"/>
        </w:rPr>
        <w:t xml:space="preserve">(NAPSI) (se tabel </w:t>
      </w:r>
      <w:r w:rsidRPr="000C1751" w:rsidR="00024830">
        <w:rPr>
          <w:lang w:val="en-GB"/>
        </w:rPr>
        <w:t>11</w:t>
      </w:r>
      <w:r w:rsidRPr="000C1751">
        <w:rPr>
          <w:lang w:val="en-GB"/>
        </w:rPr>
        <w:t xml:space="preserve">). </w:t>
      </w:r>
      <w:r w:rsidRPr="002C2B13">
        <w:rPr>
          <w:lang w:val="da-DK"/>
        </w:rPr>
        <w:t>Humira viste en behandlingsfordel hos patienter med neglepsoriasis med forskellig omfang af hudinvolvering (BSA≥10</w:t>
      </w:r>
      <w:r w:rsidRPr="002C2B13">
        <w:rPr>
          <w:lang w:val="da-DK"/>
        </w:rPr>
        <w:t xml:space="preserve">% </w:t>
      </w:r>
      <w:r>
        <w:rPr>
          <w:lang w:val="da-DK"/>
        </w:rPr>
        <w:t>(60 % af patienterne)</w:t>
      </w:r>
      <w:r w:rsidRPr="002C2B13">
        <w:rPr>
          <w:lang w:val="da-DK"/>
        </w:rPr>
        <w:t xml:space="preserve"> </w:t>
      </w:r>
      <w:r>
        <w:rPr>
          <w:lang w:val="da-DK"/>
        </w:rPr>
        <w:t xml:space="preserve">og </w:t>
      </w:r>
      <w:r w:rsidRPr="002C2B13">
        <w:rPr>
          <w:lang w:val="da-DK"/>
        </w:rPr>
        <w:t>BSA&lt;10% og ≥5%</w:t>
      </w:r>
      <w:r>
        <w:rPr>
          <w:lang w:val="da-DK"/>
        </w:rPr>
        <w:t xml:space="preserve"> (40 % af patienterne)</w:t>
      </w:r>
      <w:r w:rsidRPr="002C2B13">
        <w:rPr>
          <w:lang w:val="da-DK"/>
        </w:rPr>
        <w:t xml:space="preserve">).  </w:t>
      </w:r>
    </w:p>
    <w:p w:rsidR="005428F5" w:rsidP="005428F5" w14:paraId="4032B4A8" w14:textId="77777777">
      <w:pPr>
        <w:pStyle w:val="EMEANormal"/>
        <w:rPr>
          <w:lang w:val="da-DK"/>
        </w:rPr>
      </w:pPr>
    </w:p>
    <w:p w:rsidR="005428F5" w:rsidRPr="00291A5E" w:rsidP="005428F5" w14:paraId="744955E3" w14:textId="77777777">
      <w:pPr>
        <w:pStyle w:val="EMEANormal"/>
        <w:jc w:val="center"/>
        <w:rPr>
          <w:b/>
          <w:lang w:val="da-DK"/>
        </w:rPr>
      </w:pPr>
      <w:r w:rsidRPr="00291A5E">
        <w:rPr>
          <w:b/>
          <w:lang w:val="da-DK"/>
        </w:rPr>
        <w:t xml:space="preserve">Tabel </w:t>
      </w:r>
      <w:r w:rsidR="00024830">
        <w:rPr>
          <w:b/>
          <w:lang w:val="da-DK"/>
        </w:rPr>
        <w:t>11</w:t>
      </w:r>
    </w:p>
    <w:p w:rsidR="005428F5" w:rsidRPr="00034D8F" w:rsidP="005428F5" w14:paraId="3C70E2E5" w14:textId="77777777">
      <w:pPr>
        <w:pStyle w:val="EMEANormal"/>
        <w:jc w:val="center"/>
        <w:rPr>
          <w:b/>
          <w:bCs/>
          <w:lang w:val="da-DK"/>
        </w:rPr>
      </w:pPr>
      <w:r w:rsidRPr="00034D8F">
        <w:rPr>
          <w:b/>
          <w:lang w:val="da-DK"/>
        </w:rPr>
        <w:t xml:space="preserve">Ps </w:t>
      </w:r>
      <w:r>
        <w:rPr>
          <w:b/>
          <w:lang w:val="da-DK"/>
        </w:rPr>
        <w:t>s</w:t>
      </w:r>
      <w:r w:rsidRPr="00034D8F">
        <w:rPr>
          <w:b/>
          <w:lang w:val="da-DK"/>
        </w:rPr>
        <w:t xml:space="preserve">tudie IV </w:t>
      </w:r>
      <w:r w:rsidR="00965696">
        <w:rPr>
          <w:b/>
          <w:lang w:val="da-DK"/>
        </w:rPr>
        <w:t>Virknings</w:t>
      </w:r>
      <w:r w:rsidRPr="00034D8F">
        <w:rPr>
          <w:b/>
          <w:lang w:val="da-DK"/>
        </w:rPr>
        <w:t>resultater ved</w:t>
      </w:r>
      <w:r w:rsidRPr="00034D8F">
        <w:rPr>
          <w:b/>
          <w:bCs/>
          <w:lang w:val="da-DK"/>
        </w:rPr>
        <w:t xml:space="preserve"> </w:t>
      </w:r>
      <w:r w:rsidRPr="00034D8F">
        <w:rPr>
          <w:b/>
          <w:lang w:val="da-DK"/>
        </w:rPr>
        <w:t>16, 26 and 52 ug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718"/>
        <w:gridCol w:w="1080"/>
        <w:gridCol w:w="1260"/>
        <w:gridCol w:w="990"/>
        <w:gridCol w:w="1260"/>
        <w:gridCol w:w="2268"/>
      </w:tblGrid>
      <w:tr w14:paraId="50F8A04B" w14:textId="77777777" w:rsidTr="004E5B79">
        <w:tblPrEx>
          <w:tblW w:w="0" w:type="auto"/>
          <w:tblLayout w:type="fixed"/>
          <w:tblLook w:val="04A0"/>
        </w:tblPrEx>
        <w:tc>
          <w:tcPr>
            <w:tcW w:w="2718" w:type="dxa"/>
            <w:vMerge w:val="restart"/>
          </w:tcPr>
          <w:p w:rsidR="005428F5" w:rsidRPr="00034D8F" w:rsidP="004E5B79" w14:paraId="51BD47BA" w14:textId="77777777">
            <w:pPr>
              <w:pStyle w:val="EMEANormal"/>
            </w:pPr>
            <w:r w:rsidRPr="00034D8F">
              <w:t>Endepunkter</w:t>
            </w:r>
          </w:p>
        </w:tc>
        <w:tc>
          <w:tcPr>
            <w:tcW w:w="2340" w:type="dxa"/>
            <w:gridSpan w:val="2"/>
          </w:tcPr>
          <w:p w:rsidR="005428F5" w:rsidRPr="00034D8F" w:rsidP="004E5B79" w14:paraId="657590EC" w14:textId="77777777">
            <w:pPr>
              <w:pStyle w:val="EMEANormal"/>
              <w:jc w:val="center"/>
            </w:pPr>
            <w:r w:rsidRPr="00034D8F">
              <w:t>Uge 16</w:t>
            </w:r>
          </w:p>
          <w:p w:rsidR="005428F5" w:rsidRPr="00034D8F" w:rsidP="001C2BFA" w14:paraId="6A458C37" w14:textId="77777777">
            <w:pPr>
              <w:pStyle w:val="EMEANormal"/>
              <w:jc w:val="center"/>
            </w:pPr>
            <w:r w:rsidRPr="00034D8F">
              <w:t>Placebokontrolleret</w:t>
            </w:r>
          </w:p>
        </w:tc>
        <w:tc>
          <w:tcPr>
            <w:tcW w:w="2250" w:type="dxa"/>
            <w:gridSpan w:val="2"/>
          </w:tcPr>
          <w:p w:rsidR="005428F5" w:rsidRPr="00034D8F" w:rsidP="004E5B79" w14:paraId="09211C0F" w14:textId="77777777">
            <w:pPr>
              <w:pStyle w:val="EMEANormal"/>
              <w:jc w:val="center"/>
            </w:pPr>
            <w:r w:rsidRPr="00034D8F">
              <w:t>Uge 26</w:t>
            </w:r>
          </w:p>
          <w:p w:rsidR="005428F5" w:rsidRPr="00034D8F" w:rsidP="001C2BFA" w14:paraId="563E2B83" w14:textId="77777777">
            <w:pPr>
              <w:pStyle w:val="EMEANormal"/>
              <w:jc w:val="center"/>
            </w:pPr>
            <w:r w:rsidRPr="00034D8F">
              <w:t>Placebokontrolleret</w:t>
            </w:r>
          </w:p>
        </w:tc>
        <w:tc>
          <w:tcPr>
            <w:tcW w:w="2268" w:type="dxa"/>
          </w:tcPr>
          <w:p w:rsidR="005428F5" w:rsidRPr="00034D8F" w:rsidP="004E5B79" w14:paraId="2A18260B" w14:textId="77777777">
            <w:pPr>
              <w:pStyle w:val="EMEANormal"/>
              <w:jc w:val="center"/>
            </w:pPr>
            <w:r w:rsidRPr="00034D8F">
              <w:t>Uge 52</w:t>
            </w:r>
          </w:p>
          <w:p w:rsidR="005428F5" w:rsidRPr="00034D8F" w:rsidP="004E5B79" w14:paraId="7B784B95" w14:textId="77777777">
            <w:pPr>
              <w:pStyle w:val="EMEANormal"/>
              <w:jc w:val="center"/>
            </w:pPr>
            <w:r w:rsidRPr="00034D8F">
              <w:t>Åbent</w:t>
            </w:r>
          </w:p>
        </w:tc>
      </w:tr>
      <w:tr w14:paraId="57BBE79B" w14:textId="77777777" w:rsidTr="004E5B79">
        <w:tblPrEx>
          <w:tblW w:w="0" w:type="auto"/>
          <w:tblLayout w:type="fixed"/>
          <w:tblLook w:val="04A0"/>
        </w:tblPrEx>
        <w:tc>
          <w:tcPr>
            <w:tcW w:w="2718" w:type="dxa"/>
            <w:vMerge/>
          </w:tcPr>
          <w:p w:rsidR="005428F5" w:rsidRPr="00034D8F" w:rsidP="004E5B79" w14:paraId="6D2A3F2D" w14:textId="77777777">
            <w:pPr>
              <w:pStyle w:val="EMEANormal"/>
            </w:pPr>
          </w:p>
        </w:tc>
        <w:tc>
          <w:tcPr>
            <w:tcW w:w="1080" w:type="dxa"/>
          </w:tcPr>
          <w:p w:rsidR="005428F5" w:rsidRPr="00034D8F" w:rsidP="004E5B79" w14:paraId="08C68AB3" w14:textId="77777777">
            <w:pPr>
              <w:pStyle w:val="EMEANormal"/>
              <w:jc w:val="center"/>
            </w:pPr>
            <w:r w:rsidRPr="00034D8F">
              <w:t>Placebo</w:t>
            </w:r>
            <w:r w:rsidRPr="00034D8F">
              <w:br/>
              <w:t>N=108</w:t>
            </w:r>
          </w:p>
        </w:tc>
        <w:tc>
          <w:tcPr>
            <w:tcW w:w="1260" w:type="dxa"/>
          </w:tcPr>
          <w:p w:rsidR="005428F5" w:rsidRPr="00034D8F" w:rsidP="004E5B79" w14:paraId="43C3B77D" w14:textId="77777777">
            <w:pPr>
              <w:pStyle w:val="EMEANormal"/>
              <w:jc w:val="center"/>
              <w:rPr>
                <w:lang w:val="da-DK"/>
              </w:rPr>
            </w:pPr>
            <w:r w:rsidRPr="00034D8F">
              <w:rPr>
                <w:lang w:val="da-DK"/>
              </w:rPr>
              <w:t>Humira</w:t>
            </w:r>
          </w:p>
          <w:p w:rsidR="005428F5" w:rsidRPr="00034D8F" w:rsidP="004E5B79" w14:paraId="466314AB" w14:textId="77777777">
            <w:pPr>
              <w:pStyle w:val="EMEANormal"/>
              <w:jc w:val="center"/>
              <w:rPr>
                <w:lang w:val="da-DK"/>
              </w:rPr>
            </w:pPr>
            <w:r w:rsidRPr="00034D8F">
              <w:rPr>
                <w:lang w:val="da-DK"/>
              </w:rPr>
              <w:t xml:space="preserve">40 mg hver anden uge </w:t>
            </w:r>
            <w:r w:rsidRPr="00034D8F">
              <w:rPr>
                <w:lang w:val="da-DK"/>
              </w:rPr>
              <w:br/>
              <w:t>N=109</w:t>
            </w:r>
          </w:p>
        </w:tc>
        <w:tc>
          <w:tcPr>
            <w:tcW w:w="990" w:type="dxa"/>
          </w:tcPr>
          <w:p w:rsidR="005428F5" w:rsidRPr="00034D8F" w:rsidP="004E5B79" w14:paraId="621CD14A" w14:textId="77777777">
            <w:pPr>
              <w:pStyle w:val="EMEANormal"/>
              <w:jc w:val="center"/>
            </w:pPr>
            <w:r w:rsidRPr="00034D8F">
              <w:t>Placebo</w:t>
            </w:r>
            <w:r w:rsidRPr="00034D8F">
              <w:br/>
              <w:t>N=108</w:t>
            </w:r>
          </w:p>
        </w:tc>
        <w:tc>
          <w:tcPr>
            <w:tcW w:w="1260" w:type="dxa"/>
          </w:tcPr>
          <w:p w:rsidR="005428F5" w:rsidRPr="00034D8F" w:rsidP="004E5B79" w14:paraId="0695F6AD" w14:textId="77777777">
            <w:pPr>
              <w:pStyle w:val="EMEANormal"/>
              <w:jc w:val="center"/>
              <w:rPr>
                <w:lang w:val="da-DK"/>
              </w:rPr>
            </w:pPr>
            <w:r w:rsidRPr="00034D8F">
              <w:rPr>
                <w:lang w:val="da-DK"/>
              </w:rPr>
              <w:t>Humira</w:t>
            </w:r>
          </w:p>
          <w:p w:rsidR="005428F5" w:rsidRPr="00034D8F" w:rsidP="004E5B79" w14:paraId="422508D0" w14:textId="77777777">
            <w:pPr>
              <w:pStyle w:val="EMEANormal"/>
              <w:jc w:val="center"/>
              <w:rPr>
                <w:lang w:val="da-DK"/>
              </w:rPr>
            </w:pPr>
            <w:r w:rsidRPr="00034D8F">
              <w:rPr>
                <w:lang w:val="da-DK"/>
              </w:rPr>
              <w:t xml:space="preserve">40 mg hver anden uge </w:t>
            </w:r>
            <w:r w:rsidRPr="00034D8F">
              <w:rPr>
                <w:lang w:val="da-DK"/>
              </w:rPr>
              <w:br/>
              <w:t>N=109</w:t>
            </w:r>
          </w:p>
        </w:tc>
        <w:tc>
          <w:tcPr>
            <w:tcW w:w="2268" w:type="dxa"/>
          </w:tcPr>
          <w:p w:rsidR="005428F5" w:rsidRPr="00034D8F" w:rsidP="004E5B79" w14:paraId="21CFF5B9" w14:textId="77777777">
            <w:pPr>
              <w:pStyle w:val="EMEANormal"/>
              <w:jc w:val="center"/>
              <w:rPr>
                <w:lang w:val="da-DK"/>
              </w:rPr>
            </w:pPr>
            <w:r w:rsidRPr="00034D8F">
              <w:rPr>
                <w:lang w:val="da-DK"/>
              </w:rPr>
              <w:t>Humira</w:t>
            </w:r>
          </w:p>
          <w:p w:rsidR="005428F5" w:rsidRPr="00034D8F" w:rsidP="004E5B79" w14:paraId="42126BBC" w14:textId="77777777">
            <w:pPr>
              <w:pStyle w:val="EMEANormal"/>
              <w:jc w:val="center"/>
              <w:rPr>
                <w:lang w:val="da-DK"/>
              </w:rPr>
            </w:pPr>
            <w:r w:rsidRPr="00034D8F">
              <w:rPr>
                <w:lang w:val="da-DK"/>
              </w:rPr>
              <w:t xml:space="preserve">40 mg hver anden uge </w:t>
            </w:r>
            <w:r w:rsidRPr="00034D8F">
              <w:rPr>
                <w:lang w:val="da-DK"/>
              </w:rPr>
              <w:br/>
              <w:t>N=80</w:t>
            </w:r>
          </w:p>
        </w:tc>
      </w:tr>
      <w:tr w14:paraId="619510BD" w14:textId="77777777" w:rsidTr="004E5B79">
        <w:tblPrEx>
          <w:tblW w:w="0" w:type="auto"/>
          <w:tblLayout w:type="fixed"/>
          <w:tblLook w:val="04A0"/>
        </w:tblPrEx>
        <w:tc>
          <w:tcPr>
            <w:tcW w:w="2718" w:type="dxa"/>
          </w:tcPr>
          <w:p w:rsidR="005428F5" w:rsidRPr="00034D8F" w:rsidP="004E5B79" w14:paraId="5EB11D1E" w14:textId="77777777">
            <w:pPr>
              <w:pStyle w:val="EMEANormal"/>
            </w:pPr>
            <w:r w:rsidRPr="00034D8F">
              <w:t>≥ mNAPSI 75 (%)</w:t>
            </w:r>
          </w:p>
        </w:tc>
        <w:tc>
          <w:tcPr>
            <w:tcW w:w="1080" w:type="dxa"/>
          </w:tcPr>
          <w:p w:rsidR="005428F5" w:rsidRPr="00034D8F" w:rsidP="004E5B79" w14:paraId="4BB6F2BF" w14:textId="77777777">
            <w:pPr>
              <w:pStyle w:val="EMEANormal"/>
              <w:jc w:val="center"/>
            </w:pPr>
            <w:r w:rsidRPr="00034D8F">
              <w:t>2</w:t>
            </w:r>
            <w:r>
              <w:t>,</w:t>
            </w:r>
            <w:r w:rsidRPr="00034D8F">
              <w:t>9</w:t>
            </w:r>
          </w:p>
        </w:tc>
        <w:tc>
          <w:tcPr>
            <w:tcW w:w="1260" w:type="dxa"/>
          </w:tcPr>
          <w:p w:rsidR="005428F5" w:rsidRPr="00034D8F" w:rsidP="004E5B79" w14:paraId="448B63FA" w14:textId="77777777">
            <w:pPr>
              <w:pStyle w:val="EMEANormal"/>
              <w:jc w:val="center"/>
            </w:pPr>
            <w:r w:rsidRPr="00034D8F">
              <w:t>26</w:t>
            </w:r>
            <w:r>
              <w:t>,</w:t>
            </w:r>
            <w:r w:rsidRPr="00034D8F">
              <w:t>0</w:t>
            </w:r>
            <w:r w:rsidRPr="00034D8F">
              <w:rPr>
                <w:vertAlign w:val="superscript"/>
              </w:rPr>
              <w:t>a</w:t>
            </w:r>
          </w:p>
        </w:tc>
        <w:tc>
          <w:tcPr>
            <w:tcW w:w="990" w:type="dxa"/>
          </w:tcPr>
          <w:p w:rsidR="005428F5" w:rsidRPr="00034D8F" w:rsidP="004E5B79" w14:paraId="32873873" w14:textId="77777777">
            <w:pPr>
              <w:pStyle w:val="EMEANormal"/>
              <w:jc w:val="center"/>
            </w:pPr>
            <w:r w:rsidRPr="00034D8F">
              <w:t>3</w:t>
            </w:r>
            <w:r>
              <w:t>,</w:t>
            </w:r>
            <w:r w:rsidRPr="00034D8F">
              <w:t>4</w:t>
            </w:r>
          </w:p>
        </w:tc>
        <w:tc>
          <w:tcPr>
            <w:tcW w:w="1260" w:type="dxa"/>
          </w:tcPr>
          <w:p w:rsidR="005428F5" w:rsidRPr="00034D8F" w:rsidP="004E5B79" w14:paraId="088D6A53" w14:textId="77777777">
            <w:pPr>
              <w:pStyle w:val="EMEANormal"/>
              <w:jc w:val="center"/>
            </w:pPr>
            <w:r w:rsidRPr="00034D8F">
              <w:t>46</w:t>
            </w:r>
            <w:r>
              <w:t>,</w:t>
            </w:r>
            <w:r w:rsidRPr="00034D8F">
              <w:t>6</w:t>
            </w:r>
            <w:r w:rsidRPr="00034D8F">
              <w:rPr>
                <w:vertAlign w:val="superscript"/>
              </w:rPr>
              <w:t>a</w:t>
            </w:r>
          </w:p>
        </w:tc>
        <w:tc>
          <w:tcPr>
            <w:tcW w:w="2268" w:type="dxa"/>
          </w:tcPr>
          <w:p w:rsidR="005428F5" w:rsidRPr="00034D8F" w:rsidP="004E5B79" w14:paraId="34349DC3" w14:textId="77777777">
            <w:pPr>
              <w:pStyle w:val="EMEANormal"/>
              <w:jc w:val="center"/>
            </w:pPr>
            <w:r w:rsidRPr="00034D8F">
              <w:t>65</w:t>
            </w:r>
            <w:r>
              <w:t>,</w:t>
            </w:r>
            <w:r w:rsidRPr="00034D8F">
              <w:t>0</w:t>
            </w:r>
          </w:p>
        </w:tc>
      </w:tr>
      <w:tr w14:paraId="44C585E8" w14:textId="77777777" w:rsidTr="004E5B79">
        <w:tblPrEx>
          <w:tblW w:w="0" w:type="auto"/>
          <w:tblLayout w:type="fixed"/>
          <w:tblLook w:val="04A0"/>
        </w:tblPrEx>
        <w:tc>
          <w:tcPr>
            <w:tcW w:w="2718" w:type="dxa"/>
          </w:tcPr>
          <w:p w:rsidR="005428F5" w:rsidRPr="00034D8F" w:rsidP="004E5B79" w14:paraId="2EB006C4" w14:textId="77777777">
            <w:pPr>
              <w:pStyle w:val="EMEANormal"/>
              <w:rPr>
                <w:lang w:val="da-DK"/>
              </w:rPr>
            </w:pPr>
            <w:r w:rsidRPr="00034D8F">
              <w:rPr>
                <w:lang w:val="da-DK"/>
              </w:rPr>
              <w:t>PGA-F clear/minimal og ≥2-grade forbedring (%)</w:t>
            </w:r>
          </w:p>
        </w:tc>
        <w:tc>
          <w:tcPr>
            <w:tcW w:w="1080" w:type="dxa"/>
          </w:tcPr>
          <w:p w:rsidR="005428F5" w:rsidRPr="00034D8F" w:rsidP="004E5B79" w14:paraId="32005A75" w14:textId="77777777">
            <w:pPr>
              <w:pStyle w:val="EMEANormal"/>
              <w:jc w:val="center"/>
            </w:pPr>
            <w:r w:rsidRPr="00034D8F">
              <w:t>2</w:t>
            </w:r>
            <w:r>
              <w:t>,</w:t>
            </w:r>
            <w:r w:rsidRPr="00034D8F">
              <w:t>9</w:t>
            </w:r>
          </w:p>
        </w:tc>
        <w:tc>
          <w:tcPr>
            <w:tcW w:w="1260" w:type="dxa"/>
          </w:tcPr>
          <w:p w:rsidR="005428F5" w:rsidRPr="00034D8F" w:rsidP="004E5B79" w14:paraId="529AF865" w14:textId="77777777">
            <w:pPr>
              <w:pStyle w:val="EMEANormal"/>
              <w:jc w:val="center"/>
            </w:pPr>
            <w:r w:rsidRPr="00034D8F">
              <w:t>29</w:t>
            </w:r>
            <w:r>
              <w:t>,</w:t>
            </w:r>
            <w:r w:rsidRPr="00034D8F">
              <w:t>7</w:t>
            </w:r>
            <w:r w:rsidRPr="00034D8F">
              <w:rPr>
                <w:vertAlign w:val="superscript"/>
              </w:rPr>
              <w:t>a</w:t>
            </w:r>
          </w:p>
        </w:tc>
        <w:tc>
          <w:tcPr>
            <w:tcW w:w="990" w:type="dxa"/>
          </w:tcPr>
          <w:p w:rsidR="005428F5" w:rsidRPr="00034D8F" w:rsidP="004E5B79" w14:paraId="1E3815E2" w14:textId="77777777">
            <w:pPr>
              <w:pStyle w:val="EMEANormal"/>
              <w:jc w:val="center"/>
            </w:pPr>
            <w:r w:rsidRPr="00034D8F">
              <w:t>6</w:t>
            </w:r>
            <w:r>
              <w:t>,</w:t>
            </w:r>
            <w:r w:rsidRPr="00034D8F">
              <w:t>9</w:t>
            </w:r>
          </w:p>
        </w:tc>
        <w:tc>
          <w:tcPr>
            <w:tcW w:w="1260" w:type="dxa"/>
          </w:tcPr>
          <w:p w:rsidR="005428F5" w:rsidRPr="00034D8F" w:rsidP="004E5B79" w14:paraId="68AC34C0" w14:textId="77777777">
            <w:pPr>
              <w:pStyle w:val="EMEANormal"/>
              <w:jc w:val="center"/>
            </w:pPr>
            <w:r w:rsidRPr="00034D8F">
              <w:t>48</w:t>
            </w:r>
            <w:r>
              <w:t>,</w:t>
            </w:r>
            <w:r w:rsidRPr="00034D8F">
              <w:t>9</w:t>
            </w:r>
            <w:r w:rsidRPr="00034D8F">
              <w:rPr>
                <w:vertAlign w:val="superscript"/>
              </w:rPr>
              <w:t>a</w:t>
            </w:r>
          </w:p>
        </w:tc>
        <w:tc>
          <w:tcPr>
            <w:tcW w:w="2268" w:type="dxa"/>
          </w:tcPr>
          <w:p w:rsidR="005428F5" w:rsidRPr="00034D8F" w:rsidP="004E5B79" w14:paraId="317085B0" w14:textId="77777777">
            <w:pPr>
              <w:pStyle w:val="EMEANormal"/>
              <w:jc w:val="center"/>
            </w:pPr>
            <w:r w:rsidRPr="00034D8F">
              <w:t>61</w:t>
            </w:r>
            <w:r>
              <w:t>,</w:t>
            </w:r>
            <w:r w:rsidRPr="00034D8F">
              <w:t>3</w:t>
            </w:r>
          </w:p>
        </w:tc>
      </w:tr>
      <w:tr w14:paraId="277FF09A" w14:textId="77777777" w:rsidTr="004E5B79">
        <w:tblPrEx>
          <w:tblW w:w="0" w:type="auto"/>
          <w:tblLayout w:type="fixed"/>
          <w:tblLook w:val="04A0"/>
        </w:tblPrEx>
        <w:tc>
          <w:tcPr>
            <w:tcW w:w="2718" w:type="dxa"/>
          </w:tcPr>
          <w:p w:rsidR="005428F5" w:rsidRPr="00034D8F" w:rsidP="004E5B79" w14:paraId="68AEEE5E" w14:textId="77777777">
            <w:pPr>
              <w:pStyle w:val="EMEANormal"/>
              <w:rPr>
                <w:lang w:val="da-DK"/>
              </w:rPr>
            </w:pPr>
            <w:r w:rsidRPr="00034D8F">
              <w:rPr>
                <w:lang w:val="da-DK"/>
              </w:rPr>
              <w:t>Procent ændring i Total Fingernail NAPSI (%)</w:t>
            </w:r>
          </w:p>
        </w:tc>
        <w:tc>
          <w:tcPr>
            <w:tcW w:w="1080" w:type="dxa"/>
          </w:tcPr>
          <w:p w:rsidR="005428F5" w:rsidRPr="00034D8F" w:rsidP="004E5B79" w14:paraId="19FB8B3B" w14:textId="77777777">
            <w:pPr>
              <w:pStyle w:val="EMEANormal"/>
              <w:jc w:val="center"/>
            </w:pPr>
            <w:r w:rsidRPr="00034D8F">
              <w:t>-7</w:t>
            </w:r>
            <w:r>
              <w:t>,</w:t>
            </w:r>
            <w:r w:rsidRPr="00034D8F">
              <w:t>8</w:t>
            </w:r>
          </w:p>
        </w:tc>
        <w:tc>
          <w:tcPr>
            <w:tcW w:w="1260" w:type="dxa"/>
          </w:tcPr>
          <w:p w:rsidR="005428F5" w:rsidRPr="00034D8F" w:rsidP="004E5B79" w14:paraId="62190C4E" w14:textId="77777777">
            <w:pPr>
              <w:pStyle w:val="EMEANormal"/>
              <w:jc w:val="center"/>
            </w:pPr>
            <w:r w:rsidRPr="00034D8F">
              <w:t>-44</w:t>
            </w:r>
            <w:r>
              <w:t>,</w:t>
            </w:r>
            <w:r w:rsidRPr="00034D8F">
              <w:t>2</w:t>
            </w:r>
            <w:r w:rsidRPr="00034D8F">
              <w:rPr>
                <w:vertAlign w:val="superscript"/>
              </w:rPr>
              <w:t xml:space="preserve"> a</w:t>
            </w:r>
          </w:p>
        </w:tc>
        <w:tc>
          <w:tcPr>
            <w:tcW w:w="990" w:type="dxa"/>
          </w:tcPr>
          <w:p w:rsidR="005428F5" w:rsidRPr="00034D8F" w:rsidP="004E5B79" w14:paraId="75F9FD2D" w14:textId="77777777">
            <w:pPr>
              <w:pStyle w:val="EMEANormal"/>
              <w:jc w:val="center"/>
            </w:pPr>
            <w:r w:rsidRPr="00034D8F">
              <w:t>-11</w:t>
            </w:r>
            <w:r>
              <w:t>,</w:t>
            </w:r>
            <w:r w:rsidRPr="00034D8F">
              <w:t>5</w:t>
            </w:r>
          </w:p>
        </w:tc>
        <w:tc>
          <w:tcPr>
            <w:tcW w:w="1260" w:type="dxa"/>
          </w:tcPr>
          <w:p w:rsidR="005428F5" w:rsidRPr="00034D8F" w:rsidP="004E5B79" w14:paraId="12729652" w14:textId="77777777">
            <w:pPr>
              <w:pStyle w:val="EMEANormal"/>
              <w:jc w:val="center"/>
            </w:pPr>
            <w:r w:rsidRPr="00034D8F">
              <w:t>-56</w:t>
            </w:r>
            <w:r>
              <w:t>,</w:t>
            </w:r>
            <w:r w:rsidRPr="00034D8F">
              <w:t>2</w:t>
            </w:r>
            <w:r w:rsidRPr="00034D8F">
              <w:rPr>
                <w:vertAlign w:val="superscript"/>
              </w:rPr>
              <w:t>a</w:t>
            </w:r>
          </w:p>
        </w:tc>
        <w:tc>
          <w:tcPr>
            <w:tcW w:w="2268" w:type="dxa"/>
          </w:tcPr>
          <w:p w:rsidR="005428F5" w:rsidRPr="00034D8F" w:rsidP="004E5B79" w14:paraId="50FD7BB7" w14:textId="77777777">
            <w:pPr>
              <w:pStyle w:val="EMEANormal"/>
              <w:jc w:val="center"/>
            </w:pPr>
            <w:r w:rsidRPr="00034D8F">
              <w:t>-72</w:t>
            </w:r>
            <w:r>
              <w:t>,</w:t>
            </w:r>
            <w:r w:rsidRPr="00034D8F">
              <w:t>2</w:t>
            </w:r>
          </w:p>
        </w:tc>
      </w:tr>
      <w:tr w14:paraId="5043A525" w14:textId="77777777" w:rsidTr="004E5B79">
        <w:tblPrEx>
          <w:tblW w:w="0" w:type="auto"/>
          <w:tblLayout w:type="fixed"/>
          <w:tblLook w:val="04A0"/>
        </w:tblPrEx>
        <w:tc>
          <w:tcPr>
            <w:tcW w:w="9576" w:type="dxa"/>
            <w:gridSpan w:val="6"/>
          </w:tcPr>
          <w:p w:rsidR="005428F5" w:rsidRPr="00981EB4" w:rsidP="004E5B79" w14:paraId="723E049B" w14:textId="77777777">
            <w:pPr>
              <w:pStyle w:val="EMEANormal"/>
              <w:rPr>
                <w:lang w:val="pt-PT"/>
              </w:rPr>
            </w:pPr>
            <w:r w:rsidRPr="00981EB4">
              <w:rPr>
                <w:vertAlign w:val="superscript"/>
                <w:lang w:val="pt-PT"/>
              </w:rPr>
              <w:t>a</w:t>
            </w:r>
            <w:r w:rsidRPr="00981EB4">
              <w:rPr>
                <w:lang w:val="pt-PT"/>
              </w:rPr>
              <w:t xml:space="preserve"> p&lt;0.001, Humira </w:t>
            </w:r>
            <w:r w:rsidRPr="00981EB4">
              <w:rPr>
                <w:i/>
                <w:lang w:val="pt-PT"/>
              </w:rPr>
              <w:t>vs.</w:t>
            </w:r>
            <w:r w:rsidRPr="00981EB4">
              <w:rPr>
                <w:lang w:val="pt-PT"/>
              </w:rPr>
              <w:t xml:space="preserve"> placebo </w:t>
            </w:r>
          </w:p>
        </w:tc>
      </w:tr>
    </w:tbl>
    <w:p w:rsidR="005428F5" w:rsidRPr="00981EB4" w:rsidP="005428F5" w14:paraId="4E235994" w14:textId="77777777">
      <w:pPr>
        <w:pStyle w:val="EMEANormal"/>
        <w:rPr>
          <w:lang w:val="pt-PT"/>
        </w:rPr>
      </w:pPr>
    </w:p>
    <w:p w:rsidR="005428F5" w:rsidP="005428F5" w14:paraId="3D305423" w14:textId="77777777">
      <w:pPr>
        <w:pStyle w:val="EMEANormal"/>
        <w:rPr>
          <w:lang w:val="da-DK"/>
        </w:rPr>
      </w:pPr>
      <w:r w:rsidRPr="00034D8F">
        <w:rPr>
          <w:lang w:val="da-DK"/>
        </w:rPr>
        <w:t>I DLQI viste patienter behandlet med Humira statistisk signifikant forbedring ved uge 26  sammenlignet med placebo.</w:t>
      </w:r>
    </w:p>
    <w:p w:rsidR="00FB5783" w:rsidP="00FB5783" w14:paraId="0218A699" w14:textId="77777777">
      <w:pPr>
        <w:pStyle w:val="EMEANormal"/>
        <w:rPr>
          <w:lang w:val="da-DK"/>
        </w:rPr>
      </w:pPr>
    </w:p>
    <w:p w:rsidR="00FB5783" w:rsidRPr="007A6854" w:rsidP="00FB5783" w14:paraId="06BBF3EF" w14:textId="77777777">
      <w:pPr>
        <w:pStyle w:val="EMEANormal"/>
        <w:rPr>
          <w:i/>
          <w:szCs w:val="22"/>
          <w:lang w:val="da-DK"/>
        </w:rPr>
      </w:pPr>
      <w:r w:rsidRPr="007A6854">
        <w:rPr>
          <w:i/>
          <w:szCs w:val="22"/>
          <w:lang w:val="da-DK"/>
        </w:rPr>
        <w:t>Hidrosadenitis suppurativa</w:t>
      </w:r>
    </w:p>
    <w:p w:rsidR="00FB5783" w:rsidRPr="007A6854" w:rsidP="00FB5783" w14:paraId="7389BBB7" w14:textId="77777777">
      <w:pPr>
        <w:pStyle w:val="EMEANormal"/>
        <w:rPr>
          <w:szCs w:val="22"/>
          <w:u w:val="single"/>
          <w:lang w:val="da-DK"/>
        </w:rPr>
      </w:pPr>
    </w:p>
    <w:p w:rsidR="00FB5783" w:rsidRPr="006D7205" w:rsidP="00FB5783" w14:paraId="05F34C8B" w14:textId="77777777">
      <w:pPr>
        <w:tabs>
          <w:tab w:val="clear" w:pos="562"/>
        </w:tabs>
        <w:suppressAutoHyphens w:val="0"/>
        <w:rPr>
          <w:rFonts w:eastAsia="MS Mincho"/>
          <w:szCs w:val="22"/>
          <w:lang w:val="da-DK" w:eastAsia="ja-JP"/>
        </w:rPr>
      </w:pPr>
      <w:r w:rsidRPr="006D7205">
        <w:rPr>
          <w:szCs w:val="22"/>
          <w:lang w:val="da-DK"/>
        </w:rPr>
        <w:t>Humiras sikkerhed og virkning blev undersøgt i</w:t>
      </w:r>
      <w:r w:rsidRPr="006D7205">
        <w:rPr>
          <w:rFonts w:eastAsia="MS Mincho"/>
          <w:szCs w:val="22"/>
          <w:lang w:val="da-DK" w:eastAsia="ja-JP"/>
        </w:rPr>
        <w:t xml:space="preserve"> randomiserede, </w:t>
      </w:r>
      <w:r w:rsidRPr="006D7205">
        <w:rPr>
          <w:szCs w:val="22"/>
          <w:lang w:val="da-DK"/>
        </w:rPr>
        <w:t>dobbeltblinde</w:t>
      </w:r>
      <w:r w:rsidRPr="006D7205">
        <w:rPr>
          <w:rFonts w:eastAsia="MS Mincho"/>
          <w:szCs w:val="22"/>
          <w:lang w:val="da-DK" w:eastAsia="ja-JP"/>
        </w:rPr>
        <w:t xml:space="preserve">, placebokontrollerede studier og et </w:t>
      </w:r>
      <w:r w:rsidRPr="006D7205">
        <w:rPr>
          <w:szCs w:val="22"/>
          <w:lang w:val="da-DK"/>
        </w:rPr>
        <w:t>åbent forlængelsesstudie</w:t>
      </w:r>
      <w:r w:rsidRPr="006D7205">
        <w:rPr>
          <w:rFonts w:eastAsia="MS Mincho"/>
          <w:szCs w:val="22"/>
          <w:lang w:val="da-DK" w:eastAsia="ja-JP"/>
        </w:rPr>
        <w:t xml:space="preserve"> </w:t>
      </w:r>
      <w:r>
        <w:rPr>
          <w:rFonts w:eastAsia="MS Mincho"/>
          <w:szCs w:val="22"/>
          <w:lang w:val="da-DK" w:eastAsia="ja-JP"/>
        </w:rPr>
        <w:t>hos</w:t>
      </w:r>
      <w:r w:rsidRPr="006D7205">
        <w:rPr>
          <w:rFonts w:eastAsia="MS Mincho"/>
          <w:szCs w:val="22"/>
          <w:lang w:val="da-DK" w:eastAsia="ja-JP"/>
        </w:rPr>
        <w:t xml:space="preserve"> voksne patienter med moderat til svær hidrosadenitis suppurativa (HS), som var intolerante, havde en kontraindikation eller et utilstrækkeligt respons på mindst 3 månders forsøg med systemisk antibiotikabehandling. Patienterne i HS-I</w:t>
      </w:r>
      <w:r>
        <w:rPr>
          <w:rFonts w:eastAsia="MS Mincho"/>
          <w:szCs w:val="22"/>
          <w:lang w:val="da-DK" w:eastAsia="ja-JP"/>
        </w:rPr>
        <w:t>-</w:t>
      </w:r>
      <w:r w:rsidRPr="006D7205">
        <w:rPr>
          <w:rFonts w:eastAsia="MS Mincho"/>
          <w:szCs w:val="22"/>
          <w:lang w:val="da-DK" w:eastAsia="ja-JP"/>
        </w:rPr>
        <w:t xml:space="preserve"> og HS-II</w:t>
      </w:r>
      <w:r>
        <w:rPr>
          <w:rFonts w:eastAsia="MS Mincho"/>
          <w:szCs w:val="22"/>
          <w:lang w:val="da-DK" w:eastAsia="ja-JP"/>
        </w:rPr>
        <w:t>-studierne</w:t>
      </w:r>
      <w:r w:rsidRPr="006D7205">
        <w:rPr>
          <w:rFonts w:eastAsia="MS Mincho"/>
          <w:szCs w:val="22"/>
          <w:lang w:val="da-DK" w:eastAsia="ja-JP"/>
        </w:rPr>
        <w:t xml:space="preserve"> havde sygdommen i Hurley-stadie II eller III med mindst 3 abscesser eller inflammatoriske noduli.</w:t>
      </w:r>
    </w:p>
    <w:p w:rsidR="00FB5783" w:rsidRPr="006D7205" w:rsidP="00FB5783" w14:paraId="61CC186E" w14:textId="77777777">
      <w:pPr>
        <w:tabs>
          <w:tab w:val="clear" w:pos="562"/>
        </w:tabs>
        <w:suppressAutoHyphens w:val="0"/>
        <w:rPr>
          <w:rFonts w:eastAsia="MS Mincho"/>
          <w:szCs w:val="22"/>
          <w:lang w:val="da-DK" w:eastAsia="ja-JP"/>
        </w:rPr>
      </w:pPr>
    </w:p>
    <w:p w:rsidR="00FB5783" w:rsidRPr="006D7205" w:rsidP="00FB5783" w14:paraId="6DD22D0B" w14:textId="77777777">
      <w:pPr>
        <w:tabs>
          <w:tab w:val="clear" w:pos="562"/>
        </w:tabs>
        <w:suppressAutoHyphens w:val="0"/>
        <w:rPr>
          <w:rFonts w:eastAsia="MS Mincho"/>
          <w:szCs w:val="22"/>
          <w:lang w:val="da-DK" w:eastAsia="ja-JP"/>
        </w:rPr>
      </w:pPr>
      <w:r w:rsidRPr="006D7205">
        <w:rPr>
          <w:rFonts w:eastAsia="MS Mincho"/>
          <w:szCs w:val="22"/>
          <w:lang w:val="da-DK" w:eastAsia="ja-JP"/>
        </w:rPr>
        <w:t xml:space="preserve">I HS-I-studie (PIONEER I) blev 307 patienter med 2 behandlingsperioder evalueret. I periode A fik patienterne placebo eller Humira </w:t>
      </w:r>
      <w:r>
        <w:rPr>
          <w:rFonts w:eastAsia="MS Mincho"/>
          <w:szCs w:val="22"/>
          <w:lang w:val="da-DK" w:eastAsia="ja-JP"/>
        </w:rPr>
        <w:t>med</w:t>
      </w:r>
      <w:r w:rsidRPr="006D7205">
        <w:rPr>
          <w:rFonts w:eastAsia="MS Mincho"/>
          <w:szCs w:val="22"/>
          <w:lang w:val="da-DK" w:eastAsia="ja-JP"/>
        </w:rPr>
        <w:t xml:space="preserve"> en startdosis på 160 mg i uge 0, 80 mg i uge 2 og 40 mg hver uge fra uge 4 til uge 11. Samtidig brug af antibiotika var ikke tilladt under studiet. Efter 12 ugers behandling blev patienterne, som havde fået Humira i periode A, randomiseret </w:t>
      </w:r>
      <w:r>
        <w:rPr>
          <w:rFonts w:eastAsia="MS Mincho"/>
          <w:szCs w:val="22"/>
          <w:lang w:val="da-DK" w:eastAsia="ja-JP"/>
        </w:rPr>
        <w:t>på ny</w:t>
      </w:r>
      <w:r w:rsidRPr="006D7205">
        <w:rPr>
          <w:rFonts w:eastAsia="MS Mincho"/>
          <w:szCs w:val="22"/>
          <w:lang w:val="da-DK" w:eastAsia="ja-JP"/>
        </w:rPr>
        <w:t xml:space="preserve"> i periode B til 1 af 3 behandlingsgrupper (Humira 40 mg hver uge, Humira 40 mg hver anden uge eller placebo fra uge 12 til uge 35).  Patienter, som var randomiseret til placebo i periode A, blev tildelt Humira 40 mg hver uge i periode B.</w:t>
      </w:r>
    </w:p>
    <w:p w:rsidR="00FB5783" w:rsidRPr="006D7205" w:rsidP="00FB5783" w14:paraId="3316ED37" w14:textId="77777777">
      <w:pPr>
        <w:tabs>
          <w:tab w:val="clear" w:pos="562"/>
        </w:tabs>
        <w:suppressAutoHyphens w:val="0"/>
        <w:rPr>
          <w:rFonts w:eastAsia="MS Mincho"/>
          <w:szCs w:val="22"/>
          <w:lang w:val="da-DK" w:eastAsia="ja-JP"/>
        </w:rPr>
      </w:pPr>
    </w:p>
    <w:p w:rsidR="00FB5783" w:rsidRPr="006D7205" w:rsidP="00FB5783" w14:paraId="11973851" w14:textId="77777777">
      <w:pPr>
        <w:tabs>
          <w:tab w:val="clear" w:pos="562"/>
        </w:tabs>
        <w:suppressAutoHyphens w:val="0"/>
        <w:rPr>
          <w:rFonts w:eastAsia="MS Mincho"/>
          <w:szCs w:val="22"/>
          <w:lang w:val="da-DK" w:eastAsia="ja-JP"/>
        </w:rPr>
      </w:pPr>
      <w:r w:rsidRPr="006D7205">
        <w:rPr>
          <w:rFonts w:eastAsia="MS Mincho"/>
          <w:szCs w:val="22"/>
          <w:lang w:val="da-DK" w:eastAsia="ja-JP"/>
        </w:rPr>
        <w:t xml:space="preserve">I HS-II-studie (PIONEER II) blev 326 patienter med 2 behandlingsperioder evalueret. I periode A fik patienterne placebo eller Humira </w:t>
      </w:r>
      <w:r>
        <w:rPr>
          <w:rFonts w:eastAsia="MS Mincho"/>
          <w:szCs w:val="22"/>
          <w:lang w:val="da-DK" w:eastAsia="ja-JP"/>
        </w:rPr>
        <w:t>med</w:t>
      </w:r>
      <w:r w:rsidRPr="006D7205">
        <w:rPr>
          <w:rFonts w:eastAsia="MS Mincho"/>
          <w:szCs w:val="22"/>
          <w:lang w:val="da-DK" w:eastAsia="ja-JP"/>
        </w:rPr>
        <w:t xml:space="preserve"> en startdosis på 160 mg i uge 0</w:t>
      </w:r>
      <w:r>
        <w:rPr>
          <w:rFonts w:eastAsia="MS Mincho"/>
          <w:szCs w:val="22"/>
          <w:lang w:val="da-DK" w:eastAsia="ja-JP"/>
        </w:rPr>
        <w:t>,</w:t>
      </w:r>
      <w:r w:rsidRPr="006D7205">
        <w:rPr>
          <w:rFonts w:eastAsia="MS Mincho"/>
          <w:szCs w:val="22"/>
          <w:lang w:val="da-DK" w:eastAsia="ja-JP"/>
        </w:rPr>
        <w:t xml:space="preserve"> 0 mg i uge 2 og 40 mg hver uge fra uge 4 til uge 11. 19,3% af patienterne fortsatte med </w:t>
      </w:r>
      <w:r w:rsidRPr="006D7205">
        <w:rPr>
          <w:rFonts w:eastAsia="MS Mincho"/>
          <w:i/>
          <w:szCs w:val="22"/>
          <w:lang w:val="da-DK" w:eastAsia="ja-JP"/>
        </w:rPr>
        <w:t>baseline</w:t>
      </w:r>
      <w:r w:rsidRPr="006D7205">
        <w:rPr>
          <w:rFonts w:eastAsia="MS Mincho"/>
          <w:szCs w:val="22"/>
          <w:lang w:val="da-DK" w:eastAsia="ja-JP"/>
        </w:rPr>
        <w:t xml:space="preserve"> oral antibiotikabehandling under studiet. Efter 12 ugers behandling blev patienterne, som havde fået Humira i periode A, randomiseret </w:t>
      </w:r>
      <w:r>
        <w:rPr>
          <w:rFonts w:eastAsia="MS Mincho"/>
          <w:szCs w:val="22"/>
          <w:lang w:val="da-DK" w:eastAsia="ja-JP"/>
        </w:rPr>
        <w:t>på ny</w:t>
      </w:r>
      <w:r w:rsidRPr="006D7205">
        <w:rPr>
          <w:rFonts w:eastAsia="MS Mincho"/>
          <w:szCs w:val="22"/>
          <w:lang w:val="da-DK" w:eastAsia="ja-JP"/>
        </w:rPr>
        <w:t xml:space="preserve"> i periode B til 1 af 3 behandlingsgrupper (Humira 40 mg hver uge, Humira 40 mg hver anden uge eller placebo fra uge 12 til uge 35). Patienter, som var randomiseret til placebo i periode A</w:t>
      </w:r>
      <w:r>
        <w:rPr>
          <w:rFonts w:eastAsia="MS Mincho"/>
          <w:szCs w:val="22"/>
          <w:lang w:val="da-DK" w:eastAsia="ja-JP"/>
        </w:rPr>
        <w:t>,</w:t>
      </w:r>
      <w:r w:rsidRPr="006D7205">
        <w:rPr>
          <w:rFonts w:eastAsia="MS Mincho"/>
          <w:szCs w:val="22"/>
          <w:lang w:val="da-DK" w:eastAsia="ja-JP"/>
        </w:rPr>
        <w:t xml:space="preserve"> blev tildelt placebo i periode B.</w:t>
      </w:r>
    </w:p>
    <w:p w:rsidR="00FB5783" w:rsidRPr="006D7205" w:rsidP="00FB5783" w14:paraId="71582D07" w14:textId="77777777">
      <w:pPr>
        <w:tabs>
          <w:tab w:val="clear" w:pos="562"/>
        </w:tabs>
        <w:suppressAutoHyphens w:val="0"/>
        <w:rPr>
          <w:rFonts w:eastAsia="MS Mincho"/>
          <w:szCs w:val="22"/>
          <w:lang w:val="da-DK" w:eastAsia="ja-JP"/>
        </w:rPr>
      </w:pPr>
    </w:p>
    <w:p w:rsidR="00FB5783" w:rsidRPr="006D7205" w:rsidP="00FB5783" w14:paraId="5EC448D2" w14:textId="77777777">
      <w:pPr>
        <w:tabs>
          <w:tab w:val="clear" w:pos="562"/>
        </w:tabs>
        <w:suppressAutoHyphens w:val="0"/>
        <w:rPr>
          <w:rFonts w:eastAsia="MS Mincho"/>
          <w:szCs w:val="22"/>
          <w:lang w:val="da-DK" w:eastAsia="ja-JP"/>
        </w:rPr>
      </w:pPr>
      <w:r w:rsidRPr="006D7205">
        <w:rPr>
          <w:rFonts w:eastAsia="MS Mincho"/>
          <w:szCs w:val="22"/>
          <w:lang w:val="da-DK" w:eastAsia="ja-JP"/>
        </w:rPr>
        <w:t>Patienter, som deltog i HS-studie I og II</w:t>
      </w:r>
      <w:r>
        <w:rPr>
          <w:rFonts w:eastAsia="MS Mincho"/>
          <w:szCs w:val="22"/>
          <w:lang w:val="da-DK" w:eastAsia="ja-JP"/>
        </w:rPr>
        <w:t>,</w:t>
      </w:r>
      <w:r w:rsidRPr="006D7205">
        <w:rPr>
          <w:rFonts w:eastAsia="MS Mincho"/>
          <w:szCs w:val="22"/>
          <w:lang w:val="da-DK" w:eastAsia="ja-JP"/>
        </w:rPr>
        <w:t xml:space="preserve"> var </w:t>
      </w:r>
      <w:r>
        <w:rPr>
          <w:rFonts w:eastAsia="MS Mincho"/>
          <w:szCs w:val="22"/>
          <w:lang w:val="da-DK" w:eastAsia="ja-JP"/>
        </w:rPr>
        <w:t xml:space="preserve">kvalificerede </w:t>
      </w:r>
      <w:r w:rsidRPr="006D7205">
        <w:rPr>
          <w:rFonts w:eastAsia="MS Mincho"/>
          <w:szCs w:val="22"/>
          <w:lang w:val="da-DK" w:eastAsia="ja-JP"/>
        </w:rPr>
        <w:t xml:space="preserve">til inklusion i et åbent </w:t>
      </w:r>
      <w:r w:rsidRPr="006D7205">
        <w:rPr>
          <w:szCs w:val="22"/>
          <w:lang w:val="da-DK"/>
        </w:rPr>
        <w:t>forlængelsesstudie,</w:t>
      </w:r>
      <w:r w:rsidRPr="006D7205">
        <w:rPr>
          <w:rFonts w:eastAsia="MS Mincho"/>
          <w:szCs w:val="22"/>
          <w:lang w:val="da-DK" w:eastAsia="ja-JP"/>
        </w:rPr>
        <w:t xml:space="preserve"> </w:t>
      </w:r>
      <w:r w:rsidRPr="006D7205">
        <w:rPr>
          <w:szCs w:val="22"/>
          <w:lang w:val="da-DK"/>
        </w:rPr>
        <w:t xml:space="preserve">hvor Humira </w:t>
      </w:r>
      <w:r w:rsidRPr="006D7205">
        <w:rPr>
          <w:rFonts w:eastAsia="MS Mincho"/>
          <w:szCs w:val="22"/>
          <w:lang w:val="da-DK" w:eastAsia="ja-JP"/>
        </w:rPr>
        <w:t>40</w:t>
      </w:r>
      <w:r>
        <w:rPr>
          <w:rFonts w:eastAsia="MS Mincho"/>
          <w:szCs w:val="22"/>
          <w:lang w:val="da-DK" w:eastAsia="ja-JP"/>
        </w:rPr>
        <w:t xml:space="preserve"> </w:t>
      </w:r>
      <w:r w:rsidRPr="006D7205">
        <w:rPr>
          <w:rFonts w:eastAsia="MS Mincho"/>
          <w:szCs w:val="22"/>
          <w:lang w:val="da-DK" w:eastAsia="ja-JP"/>
        </w:rPr>
        <w:t xml:space="preserve">mg </w:t>
      </w:r>
      <w:r w:rsidRPr="006D7205">
        <w:rPr>
          <w:szCs w:val="22"/>
          <w:lang w:val="da-DK"/>
        </w:rPr>
        <w:t>blev givet hver uge</w:t>
      </w:r>
      <w:r w:rsidRPr="006D7205">
        <w:rPr>
          <w:rFonts w:eastAsia="MS Mincho"/>
          <w:szCs w:val="22"/>
          <w:lang w:val="da-DK" w:eastAsia="ja-JP"/>
        </w:rPr>
        <w:t xml:space="preserve">. </w:t>
      </w:r>
      <w:r w:rsidRPr="003D23F9" w:rsidR="005555C7">
        <w:rPr>
          <w:lang w:val="da-DK"/>
        </w:rPr>
        <w:t>Den gennemsnitlige eksponering hos alle adalimumab-patienter var 762 dage.</w:t>
      </w:r>
      <w:r w:rsidR="005555C7">
        <w:rPr>
          <w:color w:val="222222"/>
          <w:lang w:val="da-DK"/>
        </w:rPr>
        <w:t xml:space="preserve"> </w:t>
      </w:r>
      <w:r w:rsidRPr="006D7205">
        <w:rPr>
          <w:rFonts w:eastAsia="MS Mincho"/>
          <w:szCs w:val="22"/>
          <w:lang w:val="da-DK" w:eastAsia="ja-JP"/>
        </w:rPr>
        <w:t xml:space="preserve">Gennem alle 3 studier brugte patienterne topikal antiseptisk </w:t>
      </w:r>
      <w:r>
        <w:rPr>
          <w:rFonts w:eastAsia="MS Mincho"/>
          <w:szCs w:val="22"/>
          <w:lang w:val="da-DK" w:eastAsia="ja-JP"/>
        </w:rPr>
        <w:t>vask</w:t>
      </w:r>
      <w:r w:rsidRPr="006D7205">
        <w:rPr>
          <w:rFonts w:eastAsia="MS Mincho"/>
          <w:szCs w:val="22"/>
          <w:lang w:val="da-DK" w:eastAsia="ja-JP"/>
        </w:rPr>
        <w:t xml:space="preserve"> dagligt.</w:t>
      </w:r>
    </w:p>
    <w:p w:rsidR="00FB5783" w:rsidRPr="006D7205" w:rsidP="00FB5783" w14:paraId="2B2A940E" w14:textId="77777777">
      <w:pPr>
        <w:tabs>
          <w:tab w:val="clear" w:pos="562"/>
        </w:tabs>
        <w:suppressAutoHyphens w:val="0"/>
        <w:rPr>
          <w:rFonts w:eastAsia="MS Mincho"/>
          <w:szCs w:val="22"/>
          <w:lang w:val="da-DK" w:eastAsia="ja-JP"/>
        </w:rPr>
      </w:pPr>
    </w:p>
    <w:p w:rsidR="00FB5783" w:rsidRPr="007A6854" w:rsidP="00FB5783" w14:paraId="1B7EA8EA" w14:textId="77777777">
      <w:pPr>
        <w:keepNext/>
        <w:keepLines/>
        <w:tabs>
          <w:tab w:val="clear" w:pos="562"/>
        </w:tabs>
        <w:suppressAutoHyphens w:val="0"/>
        <w:rPr>
          <w:rFonts w:eastAsia="MS Mincho"/>
          <w:bCs/>
          <w:i/>
          <w:szCs w:val="22"/>
          <w:u w:val="single"/>
          <w:lang w:val="da-DK" w:eastAsia="ja-JP"/>
        </w:rPr>
      </w:pPr>
      <w:r w:rsidRPr="007A6854">
        <w:rPr>
          <w:rFonts w:eastAsia="MS Mincho"/>
          <w:bCs/>
          <w:i/>
          <w:szCs w:val="22"/>
          <w:u w:val="single"/>
          <w:lang w:val="da-DK" w:eastAsia="ja-JP"/>
        </w:rPr>
        <w:t>Klinisk respons</w:t>
      </w:r>
    </w:p>
    <w:p w:rsidR="00FB5783" w:rsidRPr="006D7205" w:rsidP="00FB5783" w14:paraId="6522EBF4" w14:textId="77777777">
      <w:pPr>
        <w:tabs>
          <w:tab w:val="clear" w:pos="562"/>
        </w:tabs>
        <w:suppressAutoHyphens w:val="0"/>
        <w:rPr>
          <w:rFonts w:ascii="Verdana" w:eastAsia="MS Mincho" w:hAnsi="Verdana"/>
          <w:szCs w:val="22"/>
          <w:lang w:val="da-DK" w:eastAsia="ja-JP"/>
        </w:rPr>
      </w:pPr>
    </w:p>
    <w:p w:rsidR="00FB5783" w:rsidRPr="006D7205" w:rsidP="00FB5783" w14:paraId="07C2CC68" w14:textId="77777777">
      <w:pPr>
        <w:tabs>
          <w:tab w:val="clear" w:pos="562"/>
        </w:tabs>
        <w:suppressAutoHyphens w:val="0"/>
        <w:rPr>
          <w:rFonts w:eastAsia="MS Mincho"/>
          <w:szCs w:val="22"/>
          <w:lang w:val="da-DK" w:eastAsia="ja-JP"/>
        </w:rPr>
      </w:pPr>
      <w:r w:rsidRPr="006D7205">
        <w:rPr>
          <w:rFonts w:eastAsia="MS Mincho"/>
          <w:szCs w:val="22"/>
          <w:lang w:val="da-DK" w:eastAsia="ja-JP"/>
        </w:rPr>
        <w:t>Reduktion af inflammatoriske læsioner og forebyggelse af forværring af abscesser og</w:t>
      </w:r>
      <w:r>
        <w:rPr>
          <w:rFonts w:eastAsia="MS Mincho"/>
          <w:szCs w:val="22"/>
          <w:lang w:val="da-DK" w:eastAsia="ja-JP"/>
        </w:rPr>
        <w:t xml:space="preserve"> s</w:t>
      </w:r>
      <w:r>
        <w:rPr>
          <w:rFonts w:eastAsia="MS Mincho"/>
          <w:lang w:val="da-DK" w:eastAsia="ja-JP"/>
        </w:rPr>
        <w:t>uppurerende</w:t>
      </w:r>
      <w:r w:rsidRPr="006D7205">
        <w:rPr>
          <w:rFonts w:eastAsia="MS Mincho"/>
          <w:szCs w:val="22"/>
          <w:lang w:val="da-DK" w:eastAsia="ja-JP"/>
        </w:rPr>
        <w:t xml:space="preserve"> fistler blev evalueret ved hjælp af ”</w:t>
      </w:r>
      <w:r w:rsidRPr="007A6854">
        <w:rPr>
          <w:rFonts w:eastAsia="MS Mincho"/>
          <w:i/>
          <w:szCs w:val="22"/>
          <w:lang w:val="da-DK" w:eastAsia="ja-JP"/>
        </w:rPr>
        <w:t>Hidradenitis Suppurativa Clinical Response</w:t>
      </w:r>
      <w:r w:rsidRPr="006D7205">
        <w:rPr>
          <w:rFonts w:eastAsia="MS Mincho"/>
          <w:szCs w:val="22"/>
          <w:lang w:val="da-DK" w:eastAsia="ja-JP"/>
        </w:rPr>
        <w:t xml:space="preserve">” (HiSCR; </w:t>
      </w:r>
      <w:r>
        <w:rPr>
          <w:rFonts w:eastAsia="MS Mincho"/>
          <w:szCs w:val="22"/>
          <w:lang w:val="da-DK" w:eastAsia="ja-JP"/>
        </w:rPr>
        <w:t xml:space="preserve">mindst </w:t>
      </w:r>
      <w:r w:rsidRPr="006D7205">
        <w:rPr>
          <w:rFonts w:eastAsia="MS Mincho"/>
          <w:szCs w:val="22"/>
          <w:lang w:val="da-DK" w:eastAsia="ja-JP"/>
        </w:rPr>
        <w:t xml:space="preserve">50% reduktion i </w:t>
      </w:r>
      <w:r>
        <w:rPr>
          <w:rFonts w:eastAsia="MS Mincho"/>
          <w:szCs w:val="22"/>
          <w:lang w:val="da-DK" w:eastAsia="ja-JP"/>
        </w:rPr>
        <w:t xml:space="preserve">det </w:t>
      </w:r>
      <w:r w:rsidRPr="006D7205">
        <w:rPr>
          <w:rFonts w:eastAsia="MS Mincho"/>
          <w:szCs w:val="22"/>
          <w:lang w:val="da-DK" w:eastAsia="ja-JP"/>
        </w:rPr>
        <w:t>total</w:t>
      </w:r>
      <w:r>
        <w:rPr>
          <w:rFonts w:eastAsia="MS Mincho"/>
          <w:szCs w:val="22"/>
          <w:lang w:val="da-DK" w:eastAsia="ja-JP"/>
        </w:rPr>
        <w:t>e</w:t>
      </w:r>
      <w:r w:rsidRPr="006D7205">
        <w:rPr>
          <w:rFonts w:eastAsia="MS Mincho"/>
          <w:szCs w:val="22"/>
          <w:lang w:val="da-DK" w:eastAsia="ja-JP"/>
        </w:rPr>
        <w:t xml:space="preserve"> </w:t>
      </w:r>
      <w:r>
        <w:rPr>
          <w:rFonts w:eastAsia="MS Mincho"/>
          <w:szCs w:val="22"/>
          <w:lang w:val="da-DK" w:eastAsia="ja-JP"/>
        </w:rPr>
        <w:t xml:space="preserve">antal </w:t>
      </w:r>
      <w:r w:rsidRPr="006D7205">
        <w:rPr>
          <w:rFonts w:eastAsia="MS Mincho"/>
          <w:szCs w:val="22"/>
          <w:lang w:val="da-DK" w:eastAsia="ja-JP"/>
        </w:rPr>
        <w:t>abscesser og inflammatoriske noduli</w:t>
      </w:r>
      <w:r>
        <w:rPr>
          <w:rFonts w:eastAsia="MS Mincho"/>
          <w:szCs w:val="22"/>
          <w:lang w:val="da-DK" w:eastAsia="ja-JP"/>
        </w:rPr>
        <w:t xml:space="preserve"> og</w:t>
      </w:r>
      <w:r w:rsidRPr="006D7205">
        <w:rPr>
          <w:rFonts w:eastAsia="MS Mincho"/>
          <w:szCs w:val="22"/>
          <w:lang w:val="da-DK" w:eastAsia="ja-JP"/>
        </w:rPr>
        <w:t xml:space="preserve"> uden stigning i antallet af abscesser og</w:t>
      </w:r>
      <w:r>
        <w:rPr>
          <w:rFonts w:eastAsia="MS Mincho"/>
          <w:szCs w:val="22"/>
          <w:lang w:val="da-DK" w:eastAsia="ja-JP"/>
        </w:rPr>
        <w:t xml:space="preserve"> s</w:t>
      </w:r>
      <w:r>
        <w:rPr>
          <w:rFonts w:eastAsia="MS Mincho"/>
          <w:lang w:val="da-DK" w:eastAsia="ja-JP"/>
        </w:rPr>
        <w:t xml:space="preserve">uppurerende </w:t>
      </w:r>
      <w:r w:rsidRPr="006D7205">
        <w:rPr>
          <w:rFonts w:eastAsia="MS Mincho"/>
          <w:szCs w:val="22"/>
          <w:lang w:val="da-DK" w:eastAsia="ja-JP"/>
        </w:rPr>
        <w:t>fistler</w:t>
      </w:r>
      <w:r>
        <w:rPr>
          <w:rFonts w:eastAsia="MS Mincho"/>
          <w:szCs w:val="22"/>
          <w:lang w:val="da-DK" w:eastAsia="ja-JP"/>
        </w:rPr>
        <w:t xml:space="preserve"> </w:t>
      </w:r>
      <w:r w:rsidRPr="006D7205">
        <w:rPr>
          <w:rFonts w:eastAsia="MS Mincho"/>
          <w:szCs w:val="22"/>
          <w:lang w:val="da-DK" w:eastAsia="ja-JP"/>
        </w:rPr>
        <w:t xml:space="preserve">i forhold til </w:t>
      </w:r>
      <w:r w:rsidRPr="006D7205">
        <w:rPr>
          <w:rFonts w:eastAsia="MS Mincho"/>
          <w:i/>
          <w:szCs w:val="22"/>
          <w:lang w:val="da-DK" w:eastAsia="ja-JP"/>
        </w:rPr>
        <w:t>baseline</w:t>
      </w:r>
      <w:r w:rsidRPr="006D7205">
        <w:rPr>
          <w:rFonts w:eastAsia="MS Mincho"/>
          <w:szCs w:val="22"/>
          <w:lang w:val="da-DK" w:eastAsia="ja-JP"/>
        </w:rPr>
        <w:t xml:space="preserve">). Reduktion </w:t>
      </w:r>
      <w:r>
        <w:rPr>
          <w:rFonts w:eastAsia="MS Mincho"/>
          <w:szCs w:val="22"/>
          <w:lang w:val="da-DK" w:eastAsia="ja-JP"/>
        </w:rPr>
        <w:t>i</w:t>
      </w:r>
      <w:r w:rsidRPr="006D7205">
        <w:rPr>
          <w:rFonts w:eastAsia="MS Mincho"/>
          <w:szCs w:val="22"/>
          <w:lang w:val="da-DK" w:eastAsia="ja-JP"/>
        </w:rPr>
        <w:t xml:space="preserve"> HS-relateret hudsmerte blev evalueret ved hjælp af en numerisk vurderingsskala </w:t>
      </w:r>
      <w:r>
        <w:rPr>
          <w:rFonts w:eastAsia="MS Mincho"/>
          <w:szCs w:val="22"/>
          <w:lang w:val="da-DK" w:eastAsia="ja-JP"/>
        </w:rPr>
        <w:t>hos</w:t>
      </w:r>
      <w:r w:rsidRPr="006D7205">
        <w:rPr>
          <w:rFonts w:eastAsia="MS Mincho"/>
          <w:szCs w:val="22"/>
          <w:lang w:val="da-DK" w:eastAsia="ja-JP"/>
        </w:rPr>
        <w:t xml:space="preserve"> patienter, som gik ind i studiet med start-</w:t>
      </w:r>
      <w:r w:rsidRPr="006D7205">
        <w:rPr>
          <w:rFonts w:eastAsia="MS Mincho"/>
          <w:i/>
          <w:szCs w:val="22"/>
          <w:lang w:val="da-DK" w:eastAsia="ja-JP"/>
        </w:rPr>
        <w:t>baseline</w:t>
      </w:r>
      <w:r w:rsidRPr="006D7205">
        <w:rPr>
          <w:rFonts w:eastAsia="MS Mincho"/>
          <w:szCs w:val="22"/>
          <w:lang w:val="da-DK" w:eastAsia="ja-JP"/>
        </w:rPr>
        <w:t xml:space="preserve"> score på 3 eller højere på en skala med 11 trin. </w:t>
      </w:r>
    </w:p>
    <w:p w:rsidR="00FB5783" w:rsidRPr="006D7205" w:rsidP="00FB5783" w14:paraId="57286050" w14:textId="77777777">
      <w:pPr>
        <w:tabs>
          <w:tab w:val="clear" w:pos="562"/>
        </w:tabs>
        <w:suppressAutoHyphens w:val="0"/>
        <w:rPr>
          <w:rFonts w:eastAsia="MS Mincho"/>
          <w:szCs w:val="22"/>
          <w:lang w:val="da-DK" w:eastAsia="ja-JP"/>
        </w:rPr>
      </w:pPr>
    </w:p>
    <w:p w:rsidR="00FB5783" w:rsidRPr="006D7205" w:rsidP="00FB5783" w14:paraId="4303AF2F" w14:textId="77777777">
      <w:pPr>
        <w:rPr>
          <w:szCs w:val="22"/>
          <w:lang w:val="da-DK"/>
        </w:rPr>
      </w:pPr>
      <w:r w:rsidRPr="006D7205">
        <w:rPr>
          <w:szCs w:val="22"/>
          <w:lang w:val="da-DK"/>
        </w:rPr>
        <w:t xml:space="preserve">En signifikant </w:t>
      </w:r>
      <w:r>
        <w:rPr>
          <w:szCs w:val="22"/>
          <w:lang w:val="da-DK"/>
        </w:rPr>
        <w:t>større</w:t>
      </w:r>
      <w:r w:rsidRPr="006D7205">
        <w:rPr>
          <w:szCs w:val="22"/>
          <w:lang w:val="da-DK"/>
        </w:rPr>
        <w:t xml:space="preserve"> andel af patienterne, som fik behandling med Humira </w:t>
      </w:r>
      <w:r w:rsidRPr="006D7205">
        <w:rPr>
          <w:rFonts w:cs="Arial"/>
          <w:szCs w:val="22"/>
          <w:lang w:val="da-DK"/>
        </w:rPr>
        <w:t xml:space="preserve">sammenlignet med </w:t>
      </w:r>
      <w:r w:rsidRPr="006D7205">
        <w:rPr>
          <w:szCs w:val="22"/>
          <w:lang w:val="da-DK"/>
        </w:rPr>
        <w:t xml:space="preserve">placebo, opnåede  HiSCR ved uge 12. En signifikant </w:t>
      </w:r>
      <w:r>
        <w:rPr>
          <w:szCs w:val="22"/>
          <w:lang w:val="da-DK"/>
        </w:rPr>
        <w:t>større</w:t>
      </w:r>
      <w:r w:rsidRPr="006D7205">
        <w:rPr>
          <w:szCs w:val="22"/>
          <w:lang w:val="da-DK"/>
        </w:rPr>
        <w:t xml:space="preserve"> andel af patienterne i HS-II-</w:t>
      </w:r>
      <w:r w:rsidRPr="006D7205">
        <w:rPr>
          <w:rFonts w:eastAsia="MS Mincho"/>
          <w:szCs w:val="22"/>
          <w:lang w:val="da-DK" w:eastAsia="ja-JP"/>
        </w:rPr>
        <w:t>studie</w:t>
      </w:r>
      <w:r w:rsidRPr="006D7205">
        <w:rPr>
          <w:szCs w:val="22"/>
          <w:lang w:val="da-DK"/>
        </w:rPr>
        <w:t xml:space="preserve"> oplevede et klinisk relevant fald i HS-relateret hudsmerte (se tabel </w:t>
      </w:r>
      <w:r w:rsidR="00024830">
        <w:rPr>
          <w:szCs w:val="22"/>
          <w:lang w:val="da-DK"/>
        </w:rPr>
        <w:t>12</w:t>
      </w:r>
      <w:r w:rsidRPr="006D7205">
        <w:rPr>
          <w:szCs w:val="22"/>
          <w:lang w:val="da-DK"/>
        </w:rPr>
        <w:t>) ved uge 12. Patienter i behandling med Humira havde signifikant lavere risiko for opblussen af sygdom i de første 12 ugers behandling.</w:t>
      </w:r>
    </w:p>
    <w:p w:rsidR="00FB5783" w:rsidRPr="006D7205" w:rsidP="00FB5783" w14:paraId="7F647AE8" w14:textId="77777777">
      <w:pPr>
        <w:rPr>
          <w:szCs w:val="22"/>
          <w:lang w:val="da-DK"/>
        </w:rPr>
      </w:pPr>
    </w:p>
    <w:p w:rsidR="00FB5783" w:rsidP="00815AC0" w14:paraId="4CCC1882" w14:textId="77777777">
      <w:pPr>
        <w:keepNext/>
        <w:keepLines/>
        <w:widowControl w:val="0"/>
        <w:tabs>
          <w:tab w:val="clear" w:pos="562"/>
        </w:tabs>
        <w:suppressAutoHyphens w:val="0"/>
        <w:spacing w:line="320" w:lineRule="exact"/>
        <w:ind w:left="360"/>
        <w:jc w:val="center"/>
        <w:rPr>
          <w:rFonts w:eastAsia="MS Mincho"/>
          <w:b/>
          <w:bCs/>
          <w:iCs/>
          <w:szCs w:val="22"/>
          <w:lang w:val="da-DK" w:eastAsia="ja-JP"/>
        </w:rPr>
      </w:pPr>
      <w:r w:rsidRPr="006D7205">
        <w:rPr>
          <w:rFonts w:eastAsia="MS Mincho"/>
          <w:b/>
          <w:szCs w:val="22"/>
          <w:lang w:val="da-DK" w:eastAsia="ja-JP"/>
        </w:rPr>
        <w:t xml:space="preserve">Tabel </w:t>
      </w:r>
      <w:r w:rsidR="00024830">
        <w:rPr>
          <w:rFonts w:eastAsia="MS Mincho"/>
          <w:b/>
          <w:szCs w:val="22"/>
          <w:lang w:val="da-DK" w:eastAsia="ja-JP"/>
        </w:rPr>
        <w:t>12</w:t>
      </w:r>
      <w:r w:rsidRPr="006D7205">
        <w:rPr>
          <w:rFonts w:eastAsia="MS Mincho"/>
          <w:b/>
          <w:szCs w:val="22"/>
          <w:lang w:val="da-DK" w:eastAsia="ja-JP"/>
        </w:rPr>
        <w:t xml:space="preserve">:  </w:t>
      </w:r>
      <w:r w:rsidR="00965696">
        <w:rPr>
          <w:rFonts w:eastAsia="MS Mincho"/>
          <w:b/>
          <w:szCs w:val="22"/>
          <w:lang w:val="da-DK" w:eastAsia="ja-JP"/>
        </w:rPr>
        <w:t>Virknings</w:t>
      </w:r>
      <w:r w:rsidRPr="006D7205">
        <w:rPr>
          <w:b/>
          <w:bCs/>
          <w:szCs w:val="22"/>
          <w:lang w:val="da-DK"/>
        </w:rPr>
        <w:t xml:space="preserve">resultater ved uge </w:t>
      </w:r>
      <w:r w:rsidRPr="006D7205">
        <w:rPr>
          <w:rFonts w:eastAsia="MS Mincho"/>
          <w:b/>
          <w:bCs/>
          <w:iCs/>
          <w:szCs w:val="22"/>
          <w:lang w:val="da-DK" w:eastAsia="ja-JP"/>
        </w:rPr>
        <w:t>12, HS-Studie I og II</w:t>
      </w:r>
    </w:p>
    <w:p w:rsidR="00FB5783" w:rsidRPr="006D7205" w:rsidP="00815AC0" w14:paraId="4CD50160" w14:textId="77777777">
      <w:pPr>
        <w:keepNext/>
        <w:keepLines/>
        <w:widowControl w:val="0"/>
        <w:tabs>
          <w:tab w:val="clear" w:pos="562"/>
        </w:tabs>
        <w:suppressAutoHyphens w:val="0"/>
        <w:ind w:left="357"/>
        <w:jc w:val="center"/>
        <w:rPr>
          <w:rFonts w:ascii="Verdana" w:eastAsia="MS Mincho" w:hAnsi="Verdana"/>
          <w:b/>
          <w:szCs w:val="22"/>
          <w:lang w:val="da-DK" w:eastAsia="ja-JP"/>
        </w:rPr>
      </w:pPr>
    </w:p>
    <w:tbl>
      <w:tblPr>
        <w:tblW w:w="9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tblPr>
      <w:tblGrid>
        <w:gridCol w:w="2847"/>
        <w:gridCol w:w="1440"/>
        <w:gridCol w:w="1746"/>
        <w:gridCol w:w="1404"/>
        <w:gridCol w:w="1856"/>
      </w:tblGrid>
      <w:tr w14:paraId="4B229303" w14:textId="77777777" w:rsidTr="00FB5783">
        <w:tblPrEx>
          <w:tblW w:w="9293" w:type="dxa"/>
          <w:tblLook w:val="04A0"/>
        </w:tblPrEx>
        <w:tc>
          <w:tcPr>
            <w:tcW w:w="2847" w:type="dxa"/>
            <w:vMerge w:val="restart"/>
            <w:tcMar>
              <w:top w:w="0" w:type="dxa"/>
              <w:left w:w="115" w:type="dxa"/>
              <w:bottom w:w="0" w:type="dxa"/>
              <w:right w:w="115" w:type="dxa"/>
            </w:tcMar>
            <w:vAlign w:val="bottom"/>
          </w:tcPr>
          <w:p w:rsidR="00FB5783" w:rsidRPr="006D7205" w:rsidP="00815AC0" w14:paraId="22A2AB06" w14:textId="77777777">
            <w:pPr>
              <w:keepNext/>
              <w:widowControl w:val="0"/>
              <w:rPr>
                <w:b/>
                <w:szCs w:val="22"/>
                <w:lang w:val="da-DK"/>
              </w:rPr>
            </w:pPr>
          </w:p>
        </w:tc>
        <w:tc>
          <w:tcPr>
            <w:tcW w:w="3186" w:type="dxa"/>
            <w:gridSpan w:val="2"/>
            <w:tcMar>
              <w:top w:w="0" w:type="dxa"/>
              <w:left w:w="115" w:type="dxa"/>
              <w:bottom w:w="0" w:type="dxa"/>
              <w:right w:w="115" w:type="dxa"/>
            </w:tcMar>
            <w:vAlign w:val="bottom"/>
          </w:tcPr>
          <w:p w:rsidR="00FB5783" w:rsidRPr="006D7205" w:rsidP="00815AC0" w14:paraId="5587D547" w14:textId="77777777">
            <w:pPr>
              <w:keepNext/>
              <w:widowControl w:val="0"/>
              <w:jc w:val="center"/>
              <w:rPr>
                <w:b/>
                <w:bCs/>
                <w:szCs w:val="22"/>
              </w:rPr>
            </w:pPr>
            <w:r w:rsidRPr="006D7205">
              <w:rPr>
                <w:b/>
                <w:bCs/>
                <w:szCs w:val="22"/>
              </w:rPr>
              <w:t>HS-studie I</w:t>
            </w:r>
          </w:p>
        </w:tc>
        <w:tc>
          <w:tcPr>
            <w:tcW w:w="3260" w:type="dxa"/>
            <w:gridSpan w:val="2"/>
            <w:tcMar>
              <w:top w:w="0" w:type="dxa"/>
              <w:left w:w="115" w:type="dxa"/>
              <w:bottom w:w="0" w:type="dxa"/>
              <w:right w:w="115" w:type="dxa"/>
            </w:tcMar>
            <w:vAlign w:val="bottom"/>
          </w:tcPr>
          <w:p w:rsidR="00FB5783" w:rsidRPr="006D7205" w:rsidP="00815AC0" w14:paraId="570DE54D" w14:textId="77777777">
            <w:pPr>
              <w:keepNext/>
              <w:widowControl w:val="0"/>
              <w:jc w:val="center"/>
              <w:rPr>
                <w:b/>
                <w:bCs/>
                <w:szCs w:val="22"/>
              </w:rPr>
            </w:pPr>
            <w:r w:rsidRPr="006D7205">
              <w:rPr>
                <w:b/>
                <w:bCs/>
                <w:szCs w:val="22"/>
              </w:rPr>
              <w:t>HS-studie II</w:t>
            </w:r>
          </w:p>
        </w:tc>
      </w:tr>
      <w:tr w14:paraId="213A8CDA" w14:textId="77777777" w:rsidTr="00FB5783">
        <w:tblPrEx>
          <w:tblW w:w="9293" w:type="dxa"/>
          <w:tblLook w:val="04A0"/>
        </w:tblPrEx>
        <w:tc>
          <w:tcPr>
            <w:tcW w:w="2847" w:type="dxa"/>
            <w:vMerge/>
            <w:tcMar>
              <w:top w:w="0" w:type="dxa"/>
              <w:left w:w="115" w:type="dxa"/>
              <w:bottom w:w="0" w:type="dxa"/>
              <w:right w:w="115" w:type="dxa"/>
            </w:tcMar>
            <w:vAlign w:val="center"/>
            <w:hideMark/>
          </w:tcPr>
          <w:p w:rsidR="00FB5783" w:rsidRPr="006D7205" w:rsidP="00815AC0" w14:paraId="086EC458" w14:textId="77777777">
            <w:pPr>
              <w:keepNext/>
              <w:widowControl w:val="0"/>
              <w:rPr>
                <w:szCs w:val="22"/>
              </w:rPr>
            </w:pPr>
          </w:p>
        </w:tc>
        <w:tc>
          <w:tcPr>
            <w:tcW w:w="1440" w:type="dxa"/>
            <w:tcMar>
              <w:top w:w="0" w:type="dxa"/>
              <w:left w:w="115" w:type="dxa"/>
              <w:bottom w:w="0" w:type="dxa"/>
              <w:right w:w="115" w:type="dxa"/>
            </w:tcMar>
            <w:vAlign w:val="bottom"/>
            <w:hideMark/>
          </w:tcPr>
          <w:p w:rsidR="00FB5783" w:rsidRPr="006D7205" w:rsidP="00815AC0" w14:paraId="1C6F06D0" w14:textId="77777777">
            <w:pPr>
              <w:keepNext/>
              <w:widowControl w:val="0"/>
              <w:jc w:val="center"/>
              <w:rPr>
                <w:szCs w:val="22"/>
              </w:rPr>
            </w:pPr>
            <w:r w:rsidRPr="006D7205">
              <w:rPr>
                <w:b/>
                <w:bCs/>
                <w:szCs w:val="22"/>
              </w:rPr>
              <w:t>Placebo</w:t>
            </w:r>
          </w:p>
        </w:tc>
        <w:tc>
          <w:tcPr>
            <w:tcW w:w="1746" w:type="dxa"/>
            <w:tcMar>
              <w:top w:w="0" w:type="dxa"/>
              <w:left w:w="115" w:type="dxa"/>
              <w:bottom w:w="0" w:type="dxa"/>
              <w:right w:w="115" w:type="dxa"/>
            </w:tcMar>
            <w:vAlign w:val="bottom"/>
            <w:hideMark/>
          </w:tcPr>
          <w:p w:rsidR="00FB5783" w:rsidRPr="006D7205" w:rsidP="00815AC0" w14:paraId="6A651ECB" w14:textId="77777777">
            <w:pPr>
              <w:keepNext/>
              <w:widowControl w:val="0"/>
              <w:jc w:val="center"/>
              <w:rPr>
                <w:b/>
                <w:bCs/>
                <w:szCs w:val="22"/>
              </w:rPr>
            </w:pPr>
            <w:r w:rsidRPr="006D7205">
              <w:rPr>
                <w:b/>
                <w:bCs/>
                <w:szCs w:val="22"/>
              </w:rPr>
              <w:t>Humira 40 mg ugentlig</w:t>
            </w:r>
          </w:p>
        </w:tc>
        <w:tc>
          <w:tcPr>
            <w:tcW w:w="1404" w:type="dxa"/>
            <w:tcMar>
              <w:top w:w="0" w:type="dxa"/>
              <w:left w:w="115" w:type="dxa"/>
              <w:bottom w:w="0" w:type="dxa"/>
              <w:right w:w="115" w:type="dxa"/>
            </w:tcMar>
            <w:vAlign w:val="bottom"/>
            <w:hideMark/>
          </w:tcPr>
          <w:p w:rsidR="00FB5783" w:rsidRPr="006D7205" w:rsidP="00815AC0" w14:paraId="445B4BA8" w14:textId="77777777">
            <w:pPr>
              <w:keepNext/>
              <w:widowControl w:val="0"/>
              <w:jc w:val="center"/>
              <w:rPr>
                <w:b/>
                <w:bCs/>
                <w:szCs w:val="22"/>
              </w:rPr>
            </w:pPr>
            <w:r w:rsidRPr="006D7205">
              <w:rPr>
                <w:b/>
                <w:bCs/>
                <w:szCs w:val="22"/>
              </w:rPr>
              <w:t xml:space="preserve">Placebo </w:t>
            </w:r>
          </w:p>
        </w:tc>
        <w:tc>
          <w:tcPr>
            <w:tcW w:w="1856" w:type="dxa"/>
            <w:tcMar>
              <w:top w:w="0" w:type="dxa"/>
              <w:left w:w="115" w:type="dxa"/>
              <w:bottom w:w="0" w:type="dxa"/>
              <w:right w:w="115" w:type="dxa"/>
            </w:tcMar>
            <w:vAlign w:val="bottom"/>
            <w:hideMark/>
          </w:tcPr>
          <w:p w:rsidR="00FB5783" w:rsidRPr="006D7205" w:rsidP="00815AC0" w14:paraId="7D7233CF" w14:textId="77777777">
            <w:pPr>
              <w:keepNext/>
              <w:widowControl w:val="0"/>
              <w:jc w:val="center"/>
              <w:rPr>
                <w:b/>
                <w:bCs/>
                <w:szCs w:val="22"/>
              </w:rPr>
            </w:pPr>
            <w:r w:rsidRPr="006D7205">
              <w:rPr>
                <w:b/>
                <w:bCs/>
                <w:szCs w:val="22"/>
              </w:rPr>
              <w:t xml:space="preserve">Humira 40 mg </w:t>
            </w:r>
            <w:r>
              <w:rPr>
                <w:b/>
                <w:bCs/>
                <w:szCs w:val="22"/>
              </w:rPr>
              <w:t>u</w:t>
            </w:r>
            <w:r w:rsidRPr="006D7205">
              <w:rPr>
                <w:b/>
                <w:bCs/>
                <w:szCs w:val="22"/>
              </w:rPr>
              <w:t>gentlig</w:t>
            </w:r>
          </w:p>
        </w:tc>
      </w:tr>
      <w:tr w14:paraId="15EF686B" w14:textId="77777777" w:rsidTr="00FB5783">
        <w:tblPrEx>
          <w:tblW w:w="9293" w:type="dxa"/>
          <w:tblLook w:val="04A0"/>
        </w:tblPrEx>
        <w:trPr>
          <w:trHeight w:val="755"/>
        </w:trPr>
        <w:tc>
          <w:tcPr>
            <w:tcW w:w="2847" w:type="dxa"/>
            <w:tcMar>
              <w:top w:w="0" w:type="dxa"/>
              <w:left w:w="115" w:type="dxa"/>
              <w:bottom w:w="0" w:type="dxa"/>
              <w:right w:w="115" w:type="dxa"/>
            </w:tcMar>
            <w:vAlign w:val="center"/>
            <w:hideMark/>
          </w:tcPr>
          <w:p w:rsidR="00FB5783" w:rsidRPr="006D7205" w:rsidP="00815AC0" w14:paraId="5E3A5C63" w14:textId="77777777">
            <w:pPr>
              <w:keepNext/>
              <w:widowControl w:val="0"/>
              <w:rPr>
                <w:szCs w:val="22"/>
              </w:rPr>
            </w:pPr>
            <w:r w:rsidRPr="007A6854">
              <w:rPr>
                <w:i/>
                <w:szCs w:val="22"/>
              </w:rPr>
              <w:t>Hidradenitis Suppurativa Clinical Respons</w:t>
            </w:r>
            <w:r w:rsidRPr="006D7205">
              <w:rPr>
                <w:szCs w:val="22"/>
              </w:rPr>
              <w:t xml:space="preserve"> (HiSCR)</w:t>
            </w:r>
            <w:r w:rsidRPr="006D7205">
              <w:rPr>
                <w:szCs w:val="22"/>
                <w:vertAlign w:val="superscript"/>
              </w:rPr>
              <w:t>a</w:t>
            </w:r>
            <w:r w:rsidRPr="006D7205">
              <w:rPr>
                <w:szCs w:val="22"/>
              </w:rPr>
              <w:t xml:space="preserve"> </w:t>
            </w:r>
          </w:p>
          <w:p w:rsidR="00FB5783" w:rsidRPr="006D7205" w:rsidP="00815AC0" w14:paraId="7FF72FF5" w14:textId="77777777">
            <w:pPr>
              <w:keepNext/>
              <w:widowControl w:val="0"/>
              <w:rPr>
                <w:szCs w:val="22"/>
              </w:rPr>
            </w:pPr>
          </w:p>
        </w:tc>
        <w:tc>
          <w:tcPr>
            <w:tcW w:w="1440" w:type="dxa"/>
            <w:tcMar>
              <w:top w:w="0" w:type="dxa"/>
              <w:left w:w="115" w:type="dxa"/>
              <w:bottom w:w="0" w:type="dxa"/>
              <w:right w:w="115" w:type="dxa"/>
            </w:tcMar>
            <w:hideMark/>
          </w:tcPr>
          <w:p w:rsidR="00FB5783" w:rsidRPr="006D7205" w:rsidP="00815AC0" w14:paraId="48F7BCB8" w14:textId="77777777">
            <w:pPr>
              <w:keepNext/>
              <w:widowControl w:val="0"/>
              <w:jc w:val="center"/>
              <w:rPr>
                <w:szCs w:val="22"/>
              </w:rPr>
            </w:pPr>
            <w:r w:rsidRPr="006D7205">
              <w:rPr>
                <w:szCs w:val="22"/>
              </w:rPr>
              <w:t>N = 154</w:t>
            </w:r>
            <w:r w:rsidRPr="006D7205">
              <w:rPr>
                <w:szCs w:val="22"/>
              </w:rPr>
              <w:br/>
              <w:t>40 (26,0%)</w:t>
            </w:r>
          </w:p>
        </w:tc>
        <w:tc>
          <w:tcPr>
            <w:tcW w:w="1746" w:type="dxa"/>
            <w:tcMar>
              <w:top w:w="0" w:type="dxa"/>
              <w:left w:w="115" w:type="dxa"/>
              <w:bottom w:w="0" w:type="dxa"/>
              <w:right w:w="115" w:type="dxa"/>
            </w:tcMar>
            <w:hideMark/>
          </w:tcPr>
          <w:p w:rsidR="00FB5783" w:rsidRPr="006D7205" w:rsidP="00815AC0" w14:paraId="630FBC47" w14:textId="77777777">
            <w:pPr>
              <w:keepNext/>
              <w:widowControl w:val="0"/>
              <w:jc w:val="center"/>
              <w:rPr>
                <w:szCs w:val="22"/>
              </w:rPr>
            </w:pPr>
            <w:r w:rsidRPr="006D7205">
              <w:rPr>
                <w:szCs w:val="22"/>
              </w:rPr>
              <w:t>N = 153</w:t>
            </w:r>
            <w:r w:rsidRPr="006D7205">
              <w:rPr>
                <w:szCs w:val="22"/>
              </w:rPr>
              <w:br/>
              <w:t xml:space="preserve">64 (41,8%) </w:t>
            </w:r>
            <w:r w:rsidRPr="006D7205">
              <w:rPr>
                <w:szCs w:val="22"/>
                <w:vertAlign w:val="superscript"/>
              </w:rPr>
              <w:t>*</w:t>
            </w:r>
          </w:p>
        </w:tc>
        <w:tc>
          <w:tcPr>
            <w:tcW w:w="1404" w:type="dxa"/>
            <w:tcMar>
              <w:top w:w="0" w:type="dxa"/>
              <w:left w:w="115" w:type="dxa"/>
              <w:bottom w:w="0" w:type="dxa"/>
              <w:right w:w="115" w:type="dxa"/>
            </w:tcMar>
          </w:tcPr>
          <w:p w:rsidR="00FB5783" w:rsidRPr="006D7205" w:rsidP="00815AC0" w14:paraId="6DB6DD09" w14:textId="77777777">
            <w:pPr>
              <w:keepNext/>
              <w:widowControl w:val="0"/>
              <w:jc w:val="center"/>
              <w:rPr>
                <w:szCs w:val="22"/>
              </w:rPr>
            </w:pPr>
            <w:r w:rsidRPr="006D7205">
              <w:rPr>
                <w:szCs w:val="22"/>
              </w:rPr>
              <w:t>N=163</w:t>
            </w:r>
          </w:p>
          <w:p w:rsidR="00FB5783" w:rsidRPr="006D7205" w:rsidP="00815AC0" w14:paraId="1B4A9C08" w14:textId="77777777">
            <w:pPr>
              <w:keepNext/>
              <w:widowControl w:val="0"/>
              <w:jc w:val="center"/>
              <w:rPr>
                <w:szCs w:val="22"/>
              </w:rPr>
            </w:pPr>
            <w:r w:rsidRPr="006D7205">
              <w:rPr>
                <w:szCs w:val="22"/>
              </w:rPr>
              <w:t>45 (27,6%)</w:t>
            </w:r>
          </w:p>
        </w:tc>
        <w:tc>
          <w:tcPr>
            <w:tcW w:w="1856" w:type="dxa"/>
            <w:tcMar>
              <w:top w:w="0" w:type="dxa"/>
              <w:left w:w="115" w:type="dxa"/>
              <w:bottom w:w="0" w:type="dxa"/>
              <w:right w:w="115" w:type="dxa"/>
            </w:tcMar>
          </w:tcPr>
          <w:p w:rsidR="00FB5783" w:rsidRPr="006D7205" w:rsidP="00815AC0" w14:paraId="185098D4" w14:textId="77777777">
            <w:pPr>
              <w:keepNext/>
              <w:widowControl w:val="0"/>
              <w:jc w:val="center"/>
              <w:rPr>
                <w:szCs w:val="22"/>
              </w:rPr>
            </w:pPr>
            <w:r w:rsidRPr="006D7205">
              <w:rPr>
                <w:szCs w:val="22"/>
              </w:rPr>
              <w:t>N=163</w:t>
            </w:r>
          </w:p>
          <w:p w:rsidR="00FB5783" w:rsidRPr="006D7205" w:rsidP="00815AC0" w14:paraId="6703C026" w14:textId="77777777">
            <w:pPr>
              <w:keepNext/>
              <w:widowControl w:val="0"/>
              <w:jc w:val="center"/>
              <w:rPr>
                <w:szCs w:val="22"/>
              </w:rPr>
            </w:pPr>
            <w:r w:rsidRPr="006D7205">
              <w:rPr>
                <w:szCs w:val="22"/>
              </w:rPr>
              <w:t xml:space="preserve">96 (58,9%) </w:t>
            </w:r>
            <w:r w:rsidRPr="006D7205">
              <w:rPr>
                <w:szCs w:val="22"/>
                <w:vertAlign w:val="superscript"/>
              </w:rPr>
              <w:t>***</w:t>
            </w:r>
          </w:p>
        </w:tc>
      </w:tr>
      <w:tr w14:paraId="75CA0DC5" w14:textId="77777777" w:rsidTr="00FB5783">
        <w:tblPrEx>
          <w:tblW w:w="9293" w:type="dxa"/>
          <w:tblLook w:val="04A0"/>
        </w:tblPrEx>
        <w:tc>
          <w:tcPr>
            <w:tcW w:w="2847" w:type="dxa"/>
            <w:tcMar>
              <w:top w:w="0" w:type="dxa"/>
              <w:left w:w="115" w:type="dxa"/>
              <w:bottom w:w="0" w:type="dxa"/>
              <w:right w:w="115" w:type="dxa"/>
            </w:tcMar>
            <w:vAlign w:val="center"/>
            <w:hideMark/>
          </w:tcPr>
          <w:p w:rsidR="00FB5783" w:rsidRPr="006D7205" w:rsidP="00815AC0" w14:paraId="1C8598F4" w14:textId="77777777">
            <w:pPr>
              <w:keepNext/>
              <w:widowControl w:val="0"/>
              <w:rPr>
                <w:szCs w:val="22"/>
              </w:rPr>
            </w:pPr>
            <w:r w:rsidRPr="006D7205">
              <w:rPr>
                <w:szCs w:val="22"/>
              </w:rPr>
              <w:t xml:space="preserve">≥30% </w:t>
            </w:r>
            <w:r>
              <w:rPr>
                <w:szCs w:val="22"/>
              </w:rPr>
              <w:t>r</w:t>
            </w:r>
            <w:r w:rsidRPr="006D7205">
              <w:rPr>
                <w:szCs w:val="22"/>
              </w:rPr>
              <w:t>eduktion af hudsmerter</w:t>
            </w:r>
            <w:r w:rsidRPr="006D7205">
              <w:rPr>
                <w:szCs w:val="22"/>
                <w:vertAlign w:val="superscript"/>
              </w:rPr>
              <w:t>b</w:t>
            </w:r>
          </w:p>
        </w:tc>
        <w:tc>
          <w:tcPr>
            <w:tcW w:w="1440" w:type="dxa"/>
            <w:tcMar>
              <w:top w:w="0" w:type="dxa"/>
              <w:left w:w="115" w:type="dxa"/>
              <w:bottom w:w="0" w:type="dxa"/>
              <w:right w:w="115" w:type="dxa"/>
            </w:tcMar>
            <w:hideMark/>
          </w:tcPr>
          <w:p w:rsidR="00FB5783" w:rsidRPr="006D7205" w:rsidP="00815AC0" w14:paraId="4C499870" w14:textId="77777777">
            <w:pPr>
              <w:keepNext/>
              <w:widowControl w:val="0"/>
              <w:jc w:val="center"/>
              <w:rPr>
                <w:szCs w:val="22"/>
              </w:rPr>
            </w:pPr>
            <w:r w:rsidRPr="006D7205">
              <w:rPr>
                <w:szCs w:val="22"/>
              </w:rPr>
              <w:t>N = 109</w:t>
            </w:r>
            <w:r w:rsidRPr="006D7205">
              <w:rPr>
                <w:szCs w:val="22"/>
              </w:rPr>
              <w:br/>
              <w:t>27 (24,8%)</w:t>
            </w:r>
          </w:p>
        </w:tc>
        <w:tc>
          <w:tcPr>
            <w:tcW w:w="1746" w:type="dxa"/>
            <w:tcMar>
              <w:top w:w="0" w:type="dxa"/>
              <w:left w:w="115" w:type="dxa"/>
              <w:bottom w:w="0" w:type="dxa"/>
              <w:right w:w="115" w:type="dxa"/>
            </w:tcMar>
            <w:hideMark/>
          </w:tcPr>
          <w:p w:rsidR="00FB5783" w:rsidRPr="006D7205" w:rsidP="00815AC0" w14:paraId="3E69EBAF" w14:textId="77777777">
            <w:pPr>
              <w:keepNext/>
              <w:widowControl w:val="0"/>
              <w:jc w:val="center"/>
              <w:rPr>
                <w:szCs w:val="22"/>
              </w:rPr>
            </w:pPr>
            <w:r w:rsidRPr="006D7205">
              <w:rPr>
                <w:szCs w:val="22"/>
              </w:rPr>
              <w:t>N = 122</w:t>
            </w:r>
            <w:r w:rsidRPr="006D7205">
              <w:rPr>
                <w:szCs w:val="22"/>
              </w:rPr>
              <w:br/>
              <w:t>34 (27,9%)</w:t>
            </w:r>
          </w:p>
        </w:tc>
        <w:tc>
          <w:tcPr>
            <w:tcW w:w="1404" w:type="dxa"/>
            <w:tcMar>
              <w:top w:w="0" w:type="dxa"/>
              <w:left w:w="115" w:type="dxa"/>
              <w:bottom w:w="0" w:type="dxa"/>
              <w:right w:w="115" w:type="dxa"/>
            </w:tcMar>
          </w:tcPr>
          <w:p w:rsidR="00FB5783" w:rsidRPr="006D7205" w:rsidP="00815AC0" w14:paraId="0083811A" w14:textId="77777777">
            <w:pPr>
              <w:keepNext/>
              <w:widowControl w:val="0"/>
              <w:jc w:val="center"/>
              <w:rPr>
                <w:szCs w:val="22"/>
              </w:rPr>
            </w:pPr>
            <w:r w:rsidRPr="006D7205">
              <w:rPr>
                <w:szCs w:val="22"/>
              </w:rPr>
              <w:t>N=111</w:t>
            </w:r>
          </w:p>
          <w:p w:rsidR="00FB5783" w:rsidRPr="006D7205" w:rsidP="00815AC0" w14:paraId="4FFC84D5" w14:textId="77777777">
            <w:pPr>
              <w:keepNext/>
              <w:widowControl w:val="0"/>
              <w:jc w:val="center"/>
              <w:rPr>
                <w:szCs w:val="22"/>
              </w:rPr>
            </w:pPr>
            <w:r w:rsidRPr="006D7205">
              <w:rPr>
                <w:szCs w:val="22"/>
              </w:rPr>
              <w:t>23 (20,7%)</w:t>
            </w:r>
          </w:p>
        </w:tc>
        <w:tc>
          <w:tcPr>
            <w:tcW w:w="1856" w:type="dxa"/>
            <w:tcMar>
              <w:top w:w="0" w:type="dxa"/>
              <w:left w:w="115" w:type="dxa"/>
              <w:bottom w:w="0" w:type="dxa"/>
              <w:right w:w="115" w:type="dxa"/>
            </w:tcMar>
          </w:tcPr>
          <w:p w:rsidR="00FB5783" w:rsidRPr="006D7205" w:rsidP="00815AC0" w14:paraId="2580B6AC" w14:textId="77777777">
            <w:pPr>
              <w:keepNext/>
              <w:widowControl w:val="0"/>
              <w:jc w:val="center"/>
              <w:rPr>
                <w:szCs w:val="22"/>
              </w:rPr>
            </w:pPr>
            <w:r w:rsidRPr="006D7205">
              <w:rPr>
                <w:szCs w:val="22"/>
              </w:rPr>
              <w:t>N=105</w:t>
            </w:r>
          </w:p>
          <w:p w:rsidR="00FB5783" w:rsidRPr="006D7205" w:rsidP="00815AC0" w14:paraId="55ECBAE0" w14:textId="77777777">
            <w:pPr>
              <w:keepNext/>
              <w:widowControl w:val="0"/>
              <w:jc w:val="center"/>
              <w:rPr>
                <w:szCs w:val="22"/>
              </w:rPr>
            </w:pPr>
            <w:r w:rsidRPr="006D7205">
              <w:rPr>
                <w:szCs w:val="22"/>
              </w:rPr>
              <w:t xml:space="preserve">48 (45,7%) </w:t>
            </w:r>
            <w:r w:rsidRPr="006D7205">
              <w:rPr>
                <w:szCs w:val="22"/>
                <w:vertAlign w:val="superscript"/>
              </w:rPr>
              <w:t>***</w:t>
            </w:r>
          </w:p>
        </w:tc>
      </w:tr>
      <w:tr w14:paraId="209D800B" w14:textId="77777777" w:rsidTr="00FB5783">
        <w:tblPrEx>
          <w:tblW w:w="9293" w:type="dxa"/>
          <w:tblLook w:val="04A0"/>
        </w:tblPrEx>
        <w:tc>
          <w:tcPr>
            <w:tcW w:w="9293" w:type="dxa"/>
            <w:gridSpan w:val="5"/>
            <w:tcMar>
              <w:top w:w="0" w:type="dxa"/>
              <w:left w:w="115" w:type="dxa"/>
              <w:bottom w:w="0" w:type="dxa"/>
              <w:right w:w="115" w:type="dxa"/>
            </w:tcMar>
            <w:vAlign w:val="center"/>
          </w:tcPr>
          <w:p w:rsidR="00FB5783" w:rsidRPr="006D7205" w:rsidP="00815AC0" w14:paraId="637F3C12" w14:textId="77777777">
            <w:pPr>
              <w:keepNext/>
              <w:widowControl w:val="0"/>
              <w:ind w:left="360"/>
              <w:rPr>
                <w:szCs w:val="22"/>
              </w:rPr>
            </w:pPr>
            <w:r w:rsidRPr="006D7205">
              <w:rPr>
                <w:szCs w:val="22"/>
              </w:rPr>
              <w:t xml:space="preserve">* </w:t>
            </w:r>
            <w:r>
              <w:rPr>
                <w:i/>
                <w:szCs w:val="22"/>
              </w:rPr>
              <w:t>p</w:t>
            </w:r>
            <w:r w:rsidRPr="006D7205">
              <w:rPr>
                <w:szCs w:val="22"/>
              </w:rPr>
              <w:t xml:space="preserve"> &lt; 0</w:t>
            </w:r>
            <w:r>
              <w:rPr>
                <w:szCs w:val="22"/>
              </w:rPr>
              <w:t>,</w:t>
            </w:r>
            <w:r w:rsidRPr="006D7205">
              <w:rPr>
                <w:szCs w:val="22"/>
              </w:rPr>
              <w:t>05, ***</w:t>
            </w:r>
            <w:r>
              <w:rPr>
                <w:i/>
                <w:szCs w:val="22"/>
              </w:rPr>
              <w:t>p</w:t>
            </w:r>
            <w:r w:rsidRPr="006D7205">
              <w:rPr>
                <w:i/>
                <w:szCs w:val="22"/>
              </w:rPr>
              <w:t xml:space="preserve"> </w:t>
            </w:r>
            <w:r w:rsidRPr="006D7205">
              <w:rPr>
                <w:szCs w:val="22"/>
              </w:rPr>
              <w:t>&lt; 0</w:t>
            </w:r>
            <w:r>
              <w:rPr>
                <w:szCs w:val="22"/>
              </w:rPr>
              <w:t>,</w:t>
            </w:r>
            <w:r w:rsidRPr="006D7205">
              <w:rPr>
                <w:szCs w:val="22"/>
              </w:rPr>
              <w:t xml:space="preserve">001, Humira </w:t>
            </w:r>
            <w:r w:rsidRPr="006D7205">
              <w:rPr>
                <w:i/>
                <w:szCs w:val="22"/>
              </w:rPr>
              <w:t>versus</w:t>
            </w:r>
            <w:r w:rsidRPr="006D7205">
              <w:rPr>
                <w:szCs w:val="22"/>
              </w:rPr>
              <w:t xml:space="preserve"> placebo </w:t>
            </w:r>
          </w:p>
          <w:p w:rsidR="00FB5783" w:rsidP="00815AC0" w14:paraId="233061F9" w14:textId="77777777">
            <w:pPr>
              <w:keepNext/>
              <w:keepLines/>
              <w:widowControl w:val="0"/>
              <w:numPr>
                <w:ilvl w:val="0"/>
                <w:numId w:val="125"/>
              </w:numPr>
              <w:tabs>
                <w:tab w:val="clear" w:pos="562"/>
              </w:tabs>
              <w:suppressAutoHyphens w:val="0"/>
              <w:spacing w:before="40" w:line="240" w:lineRule="exact"/>
              <w:rPr>
                <w:szCs w:val="22"/>
              </w:rPr>
            </w:pPr>
            <w:r w:rsidRPr="006D7205">
              <w:rPr>
                <w:szCs w:val="22"/>
              </w:rPr>
              <w:t>Blandt alle randomiserede patienter.</w:t>
            </w:r>
          </w:p>
          <w:p w:rsidR="00FB5783" w:rsidRPr="006D7205" w:rsidP="00815AC0" w14:paraId="122B425C" w14:textId="77777777">
            <w:pPr>
              <w:keepNext/>
              <w:keepLines/>
              <w:widowControl w:val="0"/>
              <w:numPr>
                <w:ilvl w:val="0"/>
                <w:numId w:val="125"/>
              </w:numPr>
              <w:tabs>
                <w:tab w:val="clear" w:pos="562"/>
              </w:tabs>
              <w:suppressAutoHyphens w:val="0"/>
              <w:spacing w:before="40" w:line="240" w:lineRule="exact"/>
              <w:rPr>
                <w:szCs w:val="22"/>
                <w:lang w:val="da-DK"/>
              </w:rPr>
            </w:pPr>
            <w:r w:rsidRPr="00A6073E">
              <w:rPr>
                <w:szCs w:val="22"/>
                <w:lang w:val="da-DK"/>
              </w:rPr>
              <w:t>B</w:t>
            </w:r>
            <w:r w:rsidRPr="006D7205">
              <w:rPr>
                <w:szCs w:val="22"/>
                <w:lang w:val="da-DK"/>
              </w:rPr>
              <w:t>landt patienter med HS-relateret evaluering af  hudsmerte ≥ 3</w:t>
            </w:r>
            <w:r>
              <w:rPr>
                <w:szCs w:val="22"/>
                <w:lang w:val="da-DK"/>
              </w:rPr>
              <w:t xml:space="preserve"> ved </w:t>
            </w:r>
            <w:r w:rsidRPr="006D7205">
              <w:rPr>
                <w:i/>
                <w:szCs w:val="22"/>
                <w:lang w:val="da-DK"/>
              </w:rPr>
              <w:t>baseline</w:t>
            </w:r>
            <w:r w:rsidRPr="006D7205">
              <w:rPr>
                <w:szCs w:val="22"/>
                <w:lang w:val="da-DK"/>
              </w:rPr>
              <w:t xml:space="preserve">, baseret på </w:t>
            </w:r>
            <w:r>
              <w:rPr>
                <w:szCs w:val="22"/>
                <w:lang w:val="da-DK"/>
              </w:rPr>
              <w:t xml:space="preserve">en </w:t>
            </w:r>
            <w:r w:rsidRPr="006D7205">
              <w:rPr>
                <w:szCs w:val="22"/>
                <w:lang w:val="da-DK"/>
              </w:rPr>
              <w:t>numerisk vurderingsskala 0</w:t>
            </w:r>
            <w:r>
              <w:rPr>
                <w:szCs w:val="22"/>
                <w:lang w:val="da-DK"/>
              </w:rPr>
              <w:t>-</w:t>
            </w:r>
            <w:r w:rsidRPr="006D7205">
              <w:rPr>
                <w:szCs w:val="22"/>
                <w:lang w:val="da-DK"/>
              </w:rPr>
              <w:t>10; 0 = ingen hudsmerte, 10 = hudsmerte så slem, som du kan forestille dig.</w:t>
            </w:r>
          </w:p>
        </w:tc>
      </w:tr>
    </w:tbl>
    <w:p w:rsidR="00FB5783" w:rsidP="00FB5783" w14:paraId="5545D773" w14:textId="77777777">
      <w:pPr>
        <w:rPr>
          <w:szCs w:val="22"/>
          <w:lang w:val="da-DK"/>
        </w:rPr>
      </w:pPr>
    </w:p>
    <w:p w:rsidR="00FB5783" w:rsidRPr="00FA039B" w:rsidP="00FB5783" w14:paraId="73672C1E" w14:textId="77777777">
      <w:pPr>
        <w:rPr>
          <w:szCs w:val="22"/>
          <w:lang w:val="da-DK"/>
        </w:rPr>
      </w:pPr>
      <w:r w:rsidRPr="006D7205">
        <w:rPr>
          <w:szCs w:val="22"/>
          <w:lang w:val="da-DK"/>
        </w:rPr>
        <w:t xml:space="preserve">Behandling med 40 mg hver uge reducerede risikoen for forværring af abscesser og </w:t>
      </w:r>
      <w:r>
        <w:rPr>
          <w:szCs w:val="22"/>
          <w:lang w:val="da-DK"/>
        </w:rPr>
        <w:t>s</w:t>
      </w:r>
      <w:r>
        <w:rPr>
          <w:rFonts w:eastAsia="MS Mincho"/>
          <w:lang w:val="da-DK" w:eastAsia="ja-JP"/>
        </w:rPr>
        <w:t xml:space="preserve">uppurerende </w:t>
      </w:r>
      <w:r w:rsidRPr="006D7205">
        <w:rPr>
          <w:szCs w:val="22"/>
          <w:lang w:val="da-DK"/>
        </w:rPr>
        <w:t xml:space="preserve">fistler signifikant. </w:t>
      </w:r>
      <w:r>
        <w:rPr>
          <w:szCs w:val="22"/>
          <w:lang w:val="da-DK"/>
        </w:rPr>
        <w:t xml:space="preserve">Ca. dobbelt så mange </w:t>
      </w:r>
      <w:r w:rsidRPr="00415F55">
        <w:rPr>
          <w:szCs w:val="22"/>
          <w:lang w:val="da-DK"/>
        </w:rPr>
        <w:t>patienter</w:t>
      </w:r>
      <w:r w:rsidRPr="000C0F98">
        <w:rPr>
          <w:szCs w:val="22"/>
          <w:lang w:val="da-DK"/>
        </w:rPr>
        <w:t xml:space="preserve"> i placebo-gruppen</w:t>
      </w:r>
      <w:r>
        <w:rPr>
          <w:szCs w:val="22"/>
          <w:lang w:val="da-DK"/>
        </w:rPr>
        <w:t xml:space="preserve"> som i</w:t>
      </w:r>
      <w:r w:rsidRPr="00FA039B">
        <w:rPr>
          <w:szCs w:val="22"/>
          <w:lang w:val="da-DK"/>
        </w:rPr>
        <w:t xml:space="preserve"> </w:t>
      </w:r>
      <w:r w:rsidRPr="00415F55">
        <w:rPr>
          <w:szCs w:val="22"/>
          <w:lang w:val="da-DK"/>
        </w:rPr>
        <w:t xml:space="preserve">Humira-gruppen </w:t>
      </w:r>
      <w:r w:rsidRPr="000C0F98">
        <w:rPr>
          <w:szCs w:val="22"/>
          <w:lang w:val="da-DK"/>
        </w:rPr>
        <w:t xml:space="preserve">oplevede forværring af abscesser (henholdvis 23,0% </w:t>
      </w:r>
      <w:r w:rsidRPr="000C0F98">
        <w:rPr>
          <w:i/>
          <w:szCs w:val="22"/>
          <w:lang w:val="da-DK"/>
        </w:rPr>
        <w:t xml:space="preserve">vs </w:t>
      </w:r>
      <w:r w:rsidRPr="007A6854">
        <w:rPr>
          <w:szCs w:val="22"/>
          <w:lang w:val="da-DK"/>
        </w:rPr>
        <w:t xml:space="preserve">11,4%) og suppurerende fistler (henholdvis 30,0% </w:t>
      </w:r>
      <w:r w:rsidRPr="007A6854">
        <w:rPr>
          <w:i/>
          <w:szCs w:val="22"/>
          <w:lang w:val="da-DK"/>
        </w:rPr>
        <w:t>vs</w:t>
      </w:r>
      <w:r w:rsidRPr="007A6854">
        <w:rPr>
          <w:szCs w:val="22"/>
          <w:lang w:val="da-DK"/>
        </w:rPr>
        <w:t xml:space="preserve"> 13,9%) </w:t>
      </w:r>
      <w:r w:rsidRPr="00FA039B">
        <w:rPr>
          <w:szCs w:val="22"/>
          <w:lang w:val="da-DK"/>
        </w:rPr>
        <w:t>i de første 12 uger af HS-studie I og II</w:t>
      </w:r>
      <w:r>
        <w:rPr>
          <w:szCs w:val="22"/>
          <w:lang w:val="da-DK"/>
        </w:rPr>
        <w:t>.</w:t>
      </w:r>
    </w:p>
    <w:p w:rsidR="00FB5783" w:rsidRPr="006D7205" w:rsidP="00FB5783" w14:paraId="581476D4" w14:textId="77777777">
      <w:pPr>
        <w:tabs>
          <w:tab w:val="clear" w:pos="562"/>
        </w:tabs>
        <w:suppressAutoHyphens w:val="0"/>
        <w:rPr>
          <w:szCs w:val="22"/>
          <w:lang w:val="da-DK" w:eastAsia="ja-JP"/>
        </w:rPr>
      </w:pPr>
    </w:p>
    <w:p w:rsidR="00FB5783" w:rsidRPr="006D7205" w:rsidP="00FB5783" w14:paraId="241F8DA4" w14:textId="77777777">
      <w:pPr>
        <w:tabs>
          <w:tab w:val="clear" w:pos="562"/>
        </w:tabs>
        <w:suppressAutoHyphens w:val="0"/>
        <w:rPr>
          <w:szCs w:val="22"/>
          <w:lang w:val="da-DK" w:eastAsia="ja-JP"/>
        </w:rPr>
      </w:pPr>
      <w:r>
        <w:rPr>
          <w:szCs w:val="22"/>
          <w:lang w:val="da-DK" w:eastAsia="ja-JP"/>
        </w:rPr>
        <w:t>S</w:t>
      </w:r>
      <w:r w:rsidRPr="006D7205">
        <w:rPr>
          <w:szCs w:val="22"/>
          <w:lang w:val="da-DK" w:eastAsia="ja-JP"/>
        </w:rPr>
        <w:t xml:space="preserve">ammenlignet med placebo </w:t>
      </w:r>
      <w:r>
        <w:rPr>
          <w:szCs w:val="22"/>
          <w:lang w:val="da-DK" w:eastAsia="ja-JP"/>
        </w:rPr>
        <w:t>blev der v</w:t>
      </w:r>
      <w:r w:rsidRPr="006D7205">
        <w:rPr>
          <w:szCs w:val="22"/>
          <w:lang w:val="da-DK" w:eastAsia="ja-JP"/>
        </w:rPr>
        <w:t>ed uge 12</w:t>
      </w:r>
      <w:r>
        <w:rPr>
          <w:szCs w:val="22"/>
          <w:lang w:val="da-DK" w:eastAsia="ja-JP"/>
        </w:rPr>
        <w:t xml:space="preserve"> </w:t>
      </w:r>
      <w:r w:rsidRPr="006D7205">
        <w:rPr>
          <w:szCs w:val="22"/>
          <w:lang w:val="da-DK" w:eastAsia="ja-JP"/>
        </w:rPr>
        <w:t xml:space="preserve">påvist større forbedringer </w:t>
      </w:r>
      <w:r>
        <w:rPr>
          <w:szCs w:val="22"/>
          <w:lang w:val="da-DK" w:eastAsia="ja-JP"/>
        </w:rPr>
        <w:t xml:space="preserve">i forhold til </w:t>
      </w:r>
      <w:r w:rsidRPr="006D7205">
        <w:rPr>
          <w:i/>
          <w:szCs w:val="22"/>
          <w:lang w:val="da-DK" w:eastAsia="ja-JP"/>
        </w:rPr>
        <w:t xml:space="preserve">baseline </w:t>
      </w:r>
      <w:r w:rsidRPr="006D7205">
        <w:rPr>
          <w:szCs w:val="22"/>
          <w:lang w:val="da-DK" w:eastAsia="ja-JP"/>
        </w:rPr>
        <w:t>i hud-specifik sundhedsrelateret livskvalitet målt ved “</w:t>
      </w:r>
      <w:r w:rsidRPr="007A6854">
        <w:rPr>
          <w:i/>
          <w:szCs w:val="22"/>
          <w:lang w:val="da-DK" w:eastAsia="ja-JP"/>
        </w:rPr>
        <w:t>Dermatology Life Quality Index</w:t>
      </w:r>
      <w:r w:rsidRPr="006D7205">
        <w:rPr>
          <w:szCs w:val="22"/>
          <w:lang w:val="da-DK" w:eastAsia="ja-JP"/>
        </w:rPr>
        <w:t>“</w:t>
      </w:r>
      <w:r>
        <w:rPr>
          <w:szCs w:val="22"/>
          <w:lang w:val="da-DK" w:eastAsia="ja-JP"/>
        </w:rPr>
        <w:t xml:space="preserve"> </w:t>
      </w:r>
      <w:r w:rsidRPr="006D7205">
        <w:rPr>
          <w:szCs w:val="22"/>
          <w:lang w:val="da-DK" w:eastAsia="ja-JP"/>
        </w:rPr>
        <w:t xml:space="preserve">(DLQI; HS-studie I og II), </w:t>
      </w:r>
      <w:r>
        <w:rPr>
          <w:szCs w:val="22"/>
          <w:lang w:val="da-DK" w:eastAsia="ja-JP"/>
        </w:rPr>
        <w:t xml:space="preserve">globale </w:t>
      </w:r>
      <w:r w:rsidRPr="006D7205">
        <w:rPr>
          <w:szCs w:val="22"/>
          <w:lang w:val="da-DK" w:eastAsia="ja-JP"/>
        </w:rPr>
        <w:t xml:space="preserve">patienttilfredshed med </w:t>
      </w:r>
      <w:r>
        <w:rPr>
          <w:szCs w:val="22"/>
          <w:lang w:val="da-DK" w:eastAsia="ja-JP"/>
        </w:rPr>
        <w:t>lægemiddel</w:t>
      </w:r>
      <w:r w:rsidRPr="006D7205">
        <w:rPr>
          <w:szCs w:val="22"/>
          <w:lang w:val="da-DK" w:eastAsia="ja-JP"/>
        </w:rPr>
        <w:t>behandlingen målt ved ”</w:t>
      </w:r>
      <w:r w:rsidRPr="007A6854">
        <w:rPr>
          <w:i/>
          <w:szCs w:val="22"/>
          <w:lang w:val="da-DK" w:eastAsia="ja-JP"/>
        </w:rPr>
        <w:t>Treatment Satisfaction Questio</w:t>
      </w:r>
      <w:r w:rsidRPr="007A6854">
        <w:rPr>
          <w:rFonts w:eastAsia="MS Mincho"/>
          <w:i/>
          <w:szCs w:val="22"/>
          <w:lang w:val="da-DK" w:eastAsia="ja-JP"/>
        </w:rPr>
        <w:t>nnaire – medication</w:t>
      </w:r>
      <w:r w:rsidRPr="006D7205">
        <w:rPr>
          <w:rFonts w:eastAsia="MS Mincho"/>
          <w:szCs w:val="22"/>
          <w:lang w:val="da-DK" w:eastAsia="ja-JP"/>
        </w:rPr>
        <w:t>” (TSQM; HS-studie I og</w:t>
      </w:r>
      <w:r w:rsidRPr="006D7205">
        <w:rPr>
          <w:szCs w:val="22"/>
          <w:lang w:val="da-DK" w:eastAsia="ja-JP"/>
        </w:rPr>
        <w:t xml:space="preserve"> II) og fysisk helbred målt ved ”</w:t>
      </w:r>
      <w:r w:rsidRPr="007A6854">
        <w:rPr>
          <w:i/>
          <w:szCs w:val="22"/>
          <w:lang w:val="da-DK" w:eastAsia="ja-JP"/>
        </w:rPr>
        <w:t>physical compon</w:t>
      </w:r>
      <w:r w:rsidRPr="007A6854">
        <w:rPr>
          <w:rFonts w:eastAsia="MS Mincho"/>
          <w:i/>
          <w:szCs w:val="22"/>
          <w:lang w:val="da-DK" w:eastAsia="ja-JP"/>
        </w:rPr>
        <w:t>ent summary score</w:t>
      </w:r>
      <w:r w:rsidRPr="006D7205">
        <w:rPr>
          <w:rFonts w:eastAsia="MS Mincho"/>
          <w:szCs w:val="22"/>
          <w:lang w:val="da-DK" w:eastAsia="ja-JP"/>
        </w:rPr>
        <w:t>” af SF-36</w:t>
      </w:r>
      <w:r w:rsidRPr="006D7205">
        <w:rPr>
          <w:szCs w:val="22"/>
          <w:lang w:val="da-DK" w:eastAsia="ja-JP"/>
        </w:rPr>
        <w:t xml:space="preserve"> (HS-studie I).</w:t>
      </w:r>
    </w:p>
    <w:p w:rsidR="00FB5783" w:rsidRPr="006D7205" w:rsidP="00FB5783" w14:paraId="69899242" w14:textId="77777777">
      <w:pPr>
        <w:tabs>
          <w:tab w:val="clear" w:pos="562"/>
        </w:tabs>
        <w:suppressAutoHyphens w:val="0"/>
        <w:rPr>
          <w:szCs w:val="22"/>
          <w:lang w:val="da-DK" w:eastAsia="ja-JP"/>
        </w:rPr>
      </w:pPr>
    </w:p>
    <w:p w:rsidR="00FB5783" w:rsidRPr="006D7205" w:rsidP="00FB5783" w14:paraId="5DBCEB55" w14:textId="77777777">
      <w:pPr>
        <w:tabs>
          <w:tab w:val="clear" w:pos="562"/>
        </w:tabs>
        <w:suppressAutoHyphens w:val="0"/>
        <w:rPr>
          <w:rFonts w:eastAsia="Calibri"/>
          <w:szCs w:val="22"/>
          <w:lang w:val="da-DK"/>
        </w:rPr>
      </w:pPr>
      <w:r>
        <w:rPr>
          <w:rFonts w:eastAsia="Calibri"/>
          <w:szCs w:val="22"/>
          <w:lang w:val="da-DK"/>
        </w:rPr>
        <w:t>Hos</w:t>
      </w:r>
      <w:r w:rsidRPr="006D7205">
        <w:rPr>
          <w:rFonts w:eastAsia="Calibri"/>
          <w:szCs w:val="22"/>
          <w:lang w:val="da-DK"/>
        </w:rPr>
        <w:t xml:space="preserve"> patienter med </w:t>
      </w:r>
      <w:r>
        <w:rPr>
          <w:rFonts w:eastAsia="Calibri"/>
          <w:szCs w:val="22"/>
          <w:lang w:val="da-DK"/>
        </w:rPr>
        <w:t xml:space="preserve">minimum et </w:t>
      </w:r>
      <w:r w:rsidRPr="006D7205">
        <w:rPr>
          <w:rFonts w:eastAsia="Calibri"/>
          <w:szCs w:val="22"/>
          <w:lang w:val="da-DK"/>
        </w:rPr>
        <w:t>delvist respons på Humira 40 mg ugentlig ved uge 12 var HiSCR-</w:t>
      </w:r>
      <w:r>
        <w:rPr>
          <w:rFonts w:eastAsia="Calibri"/>
          <w:szCs w:val="22"/>
          <w:lang w:val="da-DK"/>
        </w:rPr>
        <w:t xml:space="preserve">raten </w:t>
      </w:r>
      <w:r w:rsidRPr="006D7205">
        <w:rPr>
          <w:rFonts w:eastAsia="Calibri"/>
          <w:szCs w:val="22"/>
          <w:lang w:val="da-DK"/>
        </w:rPr>
        <w:t xml:space="preserve">ved uge 36 højere hos patienter, der fortsatte ugentlig Humira, end </w:t>
      </w:r>
      <w:r>
        <w:rPr>
          <w:rFonts w:eastAsia="Calibri"/>
          <w:szCs w:val="22"/>
          <w:lang w:val="da-DK"/>
        </w:rPr>
        <w:t>hos</w:t>
      </w:r>
      <w:r w:rsidRPr="006D7205">
        <w:rPr>
          <w:rFonts w:eastAsia="Calibri"/>
          <w:szCs w:val="22"/>
          <w:lang w:val="da-DK"/>
        </w:rPr>
        <w:t xml:space="preserve"> de patienter, </w:t>
      </w:r>
      <w:r>
        <w:rPr>
          <w:rFonts w:eastAsia="Calibri"/>
          <w:szCs w:val="22"/>
          <w:lang w:val="da-DK"/>
        </w:rPr>
        <w:t>hvor</w:t>
      </w:r>
      <w:r w:rsidRPr="006D7205">
        <w:rPr>
          <w:rFonts w:eastAsia="Calibri"/>
          <w:szCs w:val="22"/>
          <w:lang w:val="da-DK"/>
        </w:rPr>
        <w:t xml:space="preserve"> doserings</w:t>
      </w:r>
      <w:r>
        <w:rPr>
          <w:rFonts w:eastAsia="Calibri"/>
          <w:szCs w:val="22"/>
          <w:lang w:val="da-DK"/>
        </w:rPr>
        <w:t>hyppigheden</w:t>
      </w:r>
      <w:r w:rsidRPr="006D7205">
        <w:rPr>
          <w:rFonts w:eastAsia="Calibri"/>
          <w:szCs w:val="22"/>
          <w:lang w:val="da-DK"/>
        </w:rPr>
        <w:t xml:space="preserve"> blev reduceret til hver anden ugen eller behandlingen </w:t>
      </w:r>
      <w:r>
        <w:rPr>
          <w:rFonts w:eastAsia="Calibri"/>
          <w:szCs w:val="22"/>
          <w:lang w:val="da-DK"/>
        </w:rPr>
        <w:t>afbrudt</w:t>
      </w:r>
      <w:r w:rsidRPr="006D7205">
        <w:rPr>
          <w:rFonts w:eastAsia="Calibri"/>
          <w:szCs w:val="22"/>
          <w:lang w:val="da-DK"/>
        </w:rPr>
        <w:t xml:space="preserve"> (Se tabel </w:t>
      </w:r>
      <w:r w:rsidR="00024830">
        <w:rPr>
          <w:rFonts w:eastAsia="Calibri"/>
          <w:szCs w:val="22"/>
          <w:lang w:val="da-DK"/>
        </w:rPr>
        <w:t>13</w:t>
      </w:r>
      <w:r w:rsidRPr="006D7205">
        <w:rPr>
          <w:rFonts w:eastAsia="Calibri"/>
          <w:szCs w:val="22"/>
          <w:lang w:val="da-DK"/>
        </w:rPr>
        <w:t xml:space="preserve">).  </w:t>
      </w:r>
    </w:p>
    <w:p w:rsidR="00FB5783" w:rsidRPr="006D7205" w:rsidP="00FB5783" w14:paraId="339CF14C" w14:textId="77777777">
      <w:pPr>
        <w:pStyle w:val="EMEANormal"/>
        <w:rPr>
          <w:szCs w:val="22"/>
          <w:lang w:val="da-DK"/>
        </w:rPr>
      </w:pPr>
    </w:p>
    <w:p w:rsidR="00FB5783" w:rsidRPr="006D7205" w:rsidP="004F5CE6" w14:paraId="26E1CD26" w14:textId="77777777">
      <w:pPr>
        <w:pStyle w:val="Paragraph"/>
        <w:keepNext/>
        <w:spacing w:after="0" w:line="240" w:lineRule="auto"/>
        <w:jc w:val="center"/>
        <w:rPr>
          <w:b/>
          <w:sz w:val="22"/>
          <w:szCs w:val="22"/>
          <w:lang w:val="da-DK"/>
        </w:rPr>
      </w:pPr>
      <w:r w:rsidRPr="006D7205">
        <w:rPr>
          <w:b/>
          <w:sz w:val="22"/>
          <w:szCs w:val="22"/>
          <w:lang w:val="da-DK"/>
        </w:rPr>
        <w:t>Tabel </w:t>
      </w:r>
      <w:r w:rsidR="00024830">
        <w:rPr>
          <w:b/>
          <w:sz w:val="22"/>
          <w:szCs w:val="22"/>
          <w:lang w:val="da-DK"/>
        </w:rPr>
        <w:t>13</w:t>
      </w:r>
      <w:r w:rsidRPr="006D7205">
        <w:rPr>
          <w:b/>
          <w:sz w:val="22"/>
          <w:szCs w:val="22"/>
          <w:lang w:val="da-DK"/>
        </w:rPr>
        <w:t>:</w:t>
      </w:r>
      <w:r w:rsidRPr="006D7205">
        <w:rPr>
          <w:b/>
          <w:sz w:val="22"/>
          <w:szCs w:val="22"/>
          <w:lang w:val="da-DK"/>
        </w:rPr>
        <w:tab/>
        <w:t>Andel af patienter</w:t>
      </w:r>
      <w:r w:rsidRPr="006D7205">
        <w:rPr>
          <w:b/>
          <w:sz w:val="22"/>
          <w:szCs w:val="22"/>
          <w:vertAlign w:val="superscript"/>
          <w:lang w:val="da-DK"/>
        </w:rPr>
        <w:t>a</w:t>
      </w:r>
      <w:r>
        <w:rPr>
          <w:b/>
          <w:sz w:val="22"/>
          <w:szCs w:val="22"/>
          <w:lang w:val="da-DK"/>
        </w:rPr>
        <w:t>,</w:t>
      </w:r>
      <w:r w:rsidRPr="006D7205">
        <w:rPr>
          <w:b/>
          <w:sz w:val="22"/>
          <w:szCs w:val="22"/>
          <w:lang w:val="da-DK"/>
        </w:rPr>
        <w:t xml:space="preserve"> som opnå</w:t>
      </w:r>
      <w:r>
        <w:rPr>
          <w:b/>
          <w:sz w:val="22"/>
          <w:szCs w:val="22"/>
          <w:lang w:val="da-DK"/>
        </w:rPr>
        <w:t>ede</w:t>
      </w:r>
      <w:r w:rsidRPr="006D7205">
        <w:rPr>
          <w:b/>
          <w:sz w:val="22"/>
          <w:szCs w:val="22"/>
          <w:lang w:val="da-DK"/>
        </w:rPr>
        <w:t xml:space="preserve"> HiSCR</w:t>
      </w:r>
      <w:r w:rsidRPr="006D7205">
        <w:rPr>
          <w:b/>
          <w:sz w:val="22"/>
          <w:szCs w:val="22"/>
          <w:vertAlign w:val="superscript"/>
          <w:lang w:val="da-DK"/>
        </w:rPr>
        <w:t xml:space="preserve">b </w:t>
      </w:r>
      <w:r w:rsidRPr="006D7205">
        <w:rPr>
          <w:b/>
          <w:sz w:val="22"/>
          <w:szCs w:val="22"/>
          <w:lang w:val="da-DK"/>
        </w:rPr>
        <w:t xml:space="preserve">ved uge 24 og 36 efter </w:t>
      </w:r>
    </w:p>
    <w:p w:rsidR="00FB5783" w:rsidRPr="006D7205" w:rsidP="004F5CE6" w14:paraId="3F87EACB" w14:textId="77777777">
      <w:pPr>
        <w:pStyle w:val="Paragraph"/>
        <w:keepNext/>
        <w:spacing w:after="0" w:line="240" w:lineRule="auto"/>
        <w:ind w:left="567"/>
        <w:jc w:val="center"/>
        <w:rPr>
          <w:b/>
          <w:sz w:val="22"/>
          <w:szCs w:val="22"/>
          <w:lang w:val="da-DK"/>
        </w:rPr>
      </w:pPr>
      <w:r w:rsidRPr="006D7205">
        <w:rPr>
          <w:b/>
          <w:sz w:val="22"/>
          <w:szCs w:val="22"/>
          <w:lang w:val="da-DK"/>
        </w:rPr>
        <w:t xml:space="preserve">tildeling af behandling ved uge 12 </w:t>
      </w:r>
      <w:r>
        <w:rPr>
          <w:b/>
          <w:sz w:val="22"/>
          <w:szCs w:val="22"/>
          <w:lang w:val="da-DK"/>
        </w:rPr>
        <w:t>(</w:t>
      </w:r>
      <w:r w:rsidRPr="006D7205">
        <w:rPr>
          <w:b/>
          <w:sz w:val="22"/>
          <w:szCs w:val="22"/>
          <w:lang w:val="da-DK"/>
        </w:rPr>
        <w:t>fra ugentlig Humira</w:t>
      </w:r>
      <w:r>
        <w:rPr>
          <w:b/>
          <w:sz w:val="22"/>
          <w:szCs w:val="22"/>
          <w:lang w:val="da-DK"/>
        </w:rPr>
        <w:t>)</w:t>
      </w:r>
      <w:r w:rsidRPr="006D7205">
        <w:rPr>
          <w:b/>
          <w:sz w:val="22"/>
          <w:szCs w:val="22"/>
          <w:lang w:val="da-DK"/>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437"/>
        <w:gridCol w:w="1980"/>
        <w:gridCol w:w="1980"/>
        <w:gridCol w:w="1855"/>
      </w:tblGrid>
      <w:tr w14:paraId="0D074331" w14:textId="77777777" w:rsidTr="00FB5783">
        <w:tblPrEx>
          <w:tblW w:w="0" w:type="auto"/>
          <w:tblLayout w:type="fixed"/>
          <w:tblLook w:val="0000"/>
        </w:tblPrEx>
        <w:trPr>
          <w:tblHeader/>
        </w:trPr>
        <w:tc>
          <w:tcPr>
            <w:tcW w:w="1437" w:type="dxa"/>
            <w:vAlign w:val="bottom"/>
          </w:tcPr>
          <w:p w:rsidR="00FB5783" w:rsidRPr="006D7205" w:rsidP="004F5CE6" w14:paraId="5C474C3B" w14:textId="77777777">
            <w:pPr>
              <w:pStyle w:val="TableLeft"/>
              <w:rPr>
                <w:b/>
                <w:sz w:val="22"/>
                <w:szCs w:val="22"/>
                <w:lang w:val="da-DK"/>
              </w:rPr>
            </w:pPr>
          </w:p>
        </w:tc>
        <w:tc>
          <w:tcPr>
            <w:tcW w:w="1980" w:type="dxa"/>
            <w:vAlign w:val="bottom"/>
          </w:tcPr>
          <w:p w:rsidR="00FB5783" w:rsidRPr="006D7205" w:rsidP="004F5CE6" w14:paraId="36444F26" w14:textId="77777777">
            <w:pPr>
              <w:pStyle w:val="TableLeft"/>
              <w:jc w:val="center"/>
              <w:rPr>
                <w:b/>
                <w:sz w:val="22"/>
                <w:szCs w:val="22"/>
                <w:lang w:val="da-DK"/>
              </w:rPr>
            </w:pPr>
            <w:r w:rsidRPr="006D7205">
              <w:rPr>
                <w:b/>
                <w:sz w:val="22"/>
                <w:szCs w:val="22"/>
                <w:lang w:val="da-DK"/>
              </w:rPr>
              <w:t>Placebo</w:t>
            </w:r>
            <w:r w:rsidRPr="006D7205">
              <w:rPr>
                <w:b/>
                <w:sz w:val="22"/>
                <w:szCs w:val="22"/>
                <w:lang w:val="da-DK"/>
              </w:rPr>
              <w:br/>
              <w:t xml:space="preserve">(behandlingen </w:t>
            </w:r>
            <w:r>
              <w:rPr>
                <w:b/>
                <w:sz w:val="22"/>
                <w:szCs w:val="22"/>
                <w:lang w:val="da-DK"/>
              </w:rPr>
              <w:t>afbrydes</w:t>
            </w:r>
            <w:r w:rsidRPr="006D7205">
              <w:rPr>
                <w:b/>
                <w:sz w:val="22"/>
                <w:szCs w:val="22"/>
                <w:lang w:val="da-DK"/>
              </w:rPr>
              <w:t>)</w:t>
            </w:r>
            <w:r w:rsidRPr="006D7205">
              <w:rPr>
                <w:b/>
                <w:sz w:val="22"/>
                <w:szCs w:val="22"/>
                <w:lang w:val="da-DK"/>
              </w:rPr>
              <w:br/>
              <w:t>N = 73</w:t>
            </w:r>
          </w:p>
        </w:tc>
        <w:tc>
          <w:tcPr>
            <w:tcW w:w="1980" w:type="dxa"/>
            <w:vAlign w:val="bottom"/>
          </w:tcPr>
          <w:p w:rsidR="00FB5783" w:rsidRPr="006D7205" w:rsidP="004F5CE6" w14:paraId="759D24DE" w14:textId="77777777">
            <w:pPr>
              <w:pStyle w:val="TableLeft"/>
              <w:jc w:val="center"/>
              <w:rPr>
                <w:b/>
                <w:sz w:val="22"/>
                <w:szCs w:val="22"/>
                <w:lang w:val="da-DK"/>
              </w:rPr>
            </w:pPr>
            <w:r w:rsidRPr="006D7205">
              <w:rPr>
                <w:b/>
                <w:sz w:val="22"/>
                <w:szCs w:val="22"/>
                <w:lang w:val="da-DK"/>
              </w:rPr>
              <w:t>Humira 40 mg</w:t>
            </w:r>
            <w:r w:rsidRPr="006D7205">
              <w:rPr>
                <w:b/>
                <w:sz w:val="22"/>
                <w:szCs w:val="22"/>
                <w:lang w:val="da-DK"/>
              </w:rPr>
              <w:br/>
              <w:t>hver anden uge</w:t>
            </w:r>
            <w:r w:rsidRPr="006D7205">
              <w:rPr>
                <w:b/>
                <w:sz w:val="22"/>
                <w:szCs w:val="22"/>
                <w:lang w:val="da-DK"/>
              </w:rPr>
              <w:br/>
              <w:t>N = 70</w:t>
            </w:r>
          </w:p>
        </w:tc>
        <w:tc>
          <w:tcPr>
            <w:tcW w:w="1855" w:type="dxa"/>
            <w:vAlign w:val="bottom"/>
          </w:tcPr>
          <w:p w:rsidR="00FB5783" w:rsidRPr="006D7205" w:rsidP="004F5CE6" w14:paraId="289C3E1A" w14:textId="77777777">
            <w:pPr>
              <w:pStyle w:val="TableLeft"/>
              <w:jc w:val="center"/>
              <w:rPr>
                <w:b/>
                <w:sz w:val="22"/>
                <w:szCs w:val="22"/>
              </w:rPr>
            </w:pPr>
            <w:r w:rsidRPr="006D7205">
              <w:rPr>
                <w:b/>
                <w:sz w:val="22"/>
                <w:szCs w:val="22"/>
              </w:rPr>
              <w:t>Humira 40 mg</w:t>
            </w:r>
            <w:r w:rsidRPr="006D7205">
              <w:rPr>
                <w:b/>
                <w:sz w:val="22"/>
                <w:szCs w:val="22"/>
              </w:rPr>
              <w:br/>
              <w:t>ugentlig</w:t>
            </w:r>
            <w:r w:rsidRPr="006D7205">
              <w:rPr>
                <w:b/>
                <w:sz w:val="22"/>
                <w:szCs w:val="22"/>
              </w:rPr>
              <w:br/>
              <w:t>N = 70</w:t>
            </w:r>
          </w:p>
        </w:tc>
      </w:tr>
      <w:tr w14:paraId="79676447" w14:textId="77777777" w:rsidTr="00FB5783">
        <w:tblPrEx>
          <w:tblW w:w="0" w:type="auto"/>
          <w:tblLayout w:type="fixed"/>
          <w:tblLook w:val="0000"/>
        </w:tblPrEx>
        <w:tc>
          <w:tcPr>
            <w:tcW w:w="1437" w:type="dxa"/>
          </w:tcPr>
          <w:p w:rsidR="00FB5783" w:rsidRPr="006D7205" w:rsidP="004F5CE6" w14:paraId="6AA956CF" w14:textId="77777777">
            <w:pPr>
              <w:pStyle w:val="TableLeft"/>
              <w:rPr>
                <w:sz w:val="22"/>
                <w:szCs w:val="22"/>
              </w:rPr>
            </w:pPr>
            <w:r w:rsidRPr="006D7205">
              <w:rPr>
                <w:sz w:val="22"/>
                <w:szCs w:val="22"/>
              </w:rPr>
              <w:t>Uge 24</w:t>
            </w:r>
          </w:p>
        </w:tc>
        <w:tc>
          <w:tcPr>
            <w:tcW w:w="1980" w:type="dxa"/>
          </w:tcPr>
          <w:p w:rsidR="00FB5783" w:rsidRPr="006D7205" w:rsidP="004F5CE6" w14:paraId="7D744340" w14:textId="77777777">
            <w:pPr>
              <w:pStyle w:val="TableLeft"/>
              <w:jc w:val="center"/>
              <w:rPr>
                <w:sz w:val="22"/>
                <w:szCs w:val="22"/>
              </w:rPr>
            </w:pPr>
            <w:r w:rsidRPr="006D7205">
              <w:rPr>
                <w:sz w:val="22"/>
                <w:szCs w:val="22"/>
              </w:rPr>
              <w:t>24 (32,9%)</w:t>
            </w:r>
          </w:p>
        </w:tc>
        <w:tc>
          <w:tcPr>
            <w:tcW w:w="1980" w:type="dxa"/>
          </w:tcPr>
          <w:p w:rsidR="00FB5783" w:rsidRPr="006D7205" w:rsidP="004F5CE6" w14:paraId="7044D859" w14:textId="77777777">
            <w:pPr>
              <w:pStyle w:val="TableLeft"/>
              <w:jc w:val="center"/>
              <w:rPr>
                <w:sz w:val="22"/>
                <w:szCs w:val="22"/>
              </w:rPr>
            </w:pPr>
            <w:r w:rsidRPr="006D7205">
              <w:rPr>
                <w:sz w:val="22"/>
                <w:szCs w:val="22"/>
              </w:rPr>
              <w:t>36 (51,4%)</w:t>
            </w:r>
          </w:p>
        </w:tc>
        <w:tc>
          <w:tcPr>
            <w:tcW w:w="1855" w:type="dxa"/>
          </w:tcPr>
          <w:p w:rsidR="00FB5783" w:rsidRPr="006D7205" w:rsidP="004F5CE6" w14:paraId="1C2CAFF7" w14:textId="77777777">
            <w:pPr>
              <w:pStyle w:val="TableLeft"/>
              <w:jc w:val="center"/>
              <w:rPr>
                <w:sz w:val="22"/>
                <w:szCs w:val="22"/>
              </w:rPr>
            </w:pPr>
            <w:r w:rsidRPr="006D7205">
              <w:rPr>
                <w:sz w:val="22"/>
                <w:szCs w:val="22"/>
              </w:rPr>
              <w:t>40 (57,1%)</w:t>
            </w:r>
          </w:p>
        </w:tc>
      </w:tr>
      <w:tr w14:paraId="731C27EA" w14:textId="77777777" w:rsidTr="00FB5783">
        <w:tblPrEx>
          <w:tblW w:w="0" w:type="auto"/>
          <w:tblLayout w:type="fixed"/>
          <w:tblLook w:val="0000"/>
        </w:tblPrEx>
        <w:tc>
          <w:tcPr>
            <w:tcW w:w="1437" w:type="dxa"/>
          </w:tcPr>
          <w:p w:rsidR="00FB5783" w:rsidRPr="006D7205" w:rsidP="004F5CE6" w14:paraId="0E7EF7EC" w14:textId="77777777">
            <w:pPr>
              <w:pStyle w:val="TableLeft"/>
              <w:rPr>
                <w:sz w:val="22"/>
                <w:szCs w:val="22"/>
              </w:rPr>
            </w:pPr>
            <w:r w:rsidRPr="006D7205">
              <w:rPr>
                <w:sz w:val="22"/>
                <w:szCs w:val="22"/>
              </w:rPr>
              <w:t>Uge 36</w:t>
            </w:r>
          </w:p>
        </w:tc>
        <w:tc>
          <w:tcPr>
            <w:tcW w:w="1980" w:type="dxa"/>
          </w:tcPr>
          <w:p w:rsidR="00FB5783" w:rsidRPr="006D7205" w:rsidP="004F5CE6" w14:paraId="37F9E397" w14:textId="77777777">
            <w:pPr>
              <w:pStyle w:val="TableLeft"/>
              <w:jc w:val="center"/>
              <w:rPr>
                <w:sz w:val="22"/>
                <w:szCs w:val="22"/>
              </w:rPr>
            </w:pPr>
            <w:r w:rsidRPr="006D7205">
              <w:rPr>
                <w:sz w:val="22"/>
                <w:szCs w:val="22"/>
              </w:rPr>
              <w:t>22 (30,1%)</w:t>
            </w:r>
          </w:p>
        </w:tc>
        <w:tc>
          <w:tcPr>
            <w:tcW w:w="1980" w:type="dxa"/>
          </w:tcPr>
          <w:p w:rsidR="00FB5783" w:rsidRPr="006D7205" w:rsidP="004F5CE6" w14:paraId="089CDCF1" w14:textId="77777777">
            <w:pPr>
              <w:pStyle w:val="TableLeft"/>
              <w:jc w:val="center"/>
              <w:rPr>
                <w:sz w:val="22"/>
                <w:szCs w:val="22"/>
              </w:rPr>
            </w:pPr>
            <w:r w:rsidRPr="006D7205">
              <w:rPr>
                <w:sz w:val="22"/>
                <w:szCs w:val="22"/>
              </w:rPr>
              <w:t>28 (40,0%)</w:t>
            </w:r>
          </w:p>
        </w:tc>
        <w:tc>
          <w:tcPr>
            <w:tcW w:w="1855" w:type="dxa"/>
          </w:tcPr>
          <w:p w:rsidR="00FB5783" w:rsidRPr="006D7205" w:rsidP="004F5CE6" w14:paraId="04D4CF2A" w14:textId="77777777">
            <w:pPr>
              <w:pStyle w:val="TableLeft"/>
              <w:jc w:val="center"/>
              <w:rPr>
                <w:sz w:val="22"/>
                <w:szCs w:val="22"/>
              </w:rPr>
            </w:pPr>
            <w:r w:rsidRPr="006D7205">
              <w:rPr>
                <w:sz w:val="22"/>
                <w:szCs w:val="22"/>
              </w:rPr>
              <w:t>39 (55,7%)</w:t>
            </w:r>
          </w:p>
        </w:tc>
      </w:tr>
      <w:tr w14:paraId="3A7EE995" w14:textId="77777777" w:rsidTr="00FB5783">
        <w:tblPrEx>
          <w:tblW w:w="0" w:type="auto"/>
          <w:tblLayout w:type="fixed"/>
          <w:tblLook w:val="0000"/>
        </w:tblPrEx>
        <w:tc>
          <w:tcPr>
            <w:tcW w:w="7252" w:type="dxa"/>
            <w:gridSpan w:val="4"/>
          </w:tcPr>
          <w:p w:rsidR="00FB5783" w:rsidP="004F5CE6" w14:paraId="1A343BEA" w14:textId="77777777">
            <w:pPr>
              <w:pStyle w:val="TableFootnoteLetter"/>
              <w:keepNext/>
              <w:numPr>
                <w:ilvl w:val="0"/>
                <w:numId w:val="126"/>
              </w:numPr>
              <w:rPr>
                <w:rFonts w:ascii="Times New Roman" w:hAnsi="Times New Roman"/>
                <w:sz w:val="22"/>
                <w:szCs w:val="22"/>
                <w:lang w:val="da-DK"/>
              </w:rPr>
            </w:pPr>
            <w:r w:rsidRPr="006D7205">
              <w:rPr>
                <w:rFonts w:ascii="Times New Roman" w:hAnsi="Times New Roman"/>
                <w:sz w:val="22"/>
                <w:szCs w:val="22"/>
                <w:lang w:val="da-DK"/>
              </w:rPr>
              <w:t xml:space="preserve">Patienter med </w:t>
            </w:r>
            <w:r>
              <w:rPr>
                <w:rFonts w:ascii="Times New Roman" w:hAnsi="Times New Roman"/>
                <w:sz w:val="22"/>
                <w:szCs w:val="22"/>
                <w:lang w:val="da-DK"/>
              </w:rPr>
              <w:t xml:space="preserve">minimum et </w:t>
            </w:r>
            <w:r w:rsidRPr="006D7205">
              <w:rPr>
                <w:rFonts w:ascii="Times New Roman" w:hAnsi="Times New Roman"/>
                <w:sz w:val="22"/>
                <w:szCs w:val="22"/>
                <w:lang w:val="da-DK"/>
              </w:rPr>
              <w:t>delvist respons på Humira 40 mg ugentlig efter 12 ugers behandling.</w:t>
            </w:r>
          </w:p>
          <w:p w:rsidR="00FB5783" w:rsidRPr="006D7205" w:rsidP="004F5CE6" w14:paraId="60EB35E1" w14:textId="77777777">
            <w:pPr>
              <w:pStyle w:val="TableFootnoteLetter"/>
              <w:keepNext/>
              <w:numPr>
                <w:ilvl w:val="0"/>
                <w:numId w:val="126"/>
              </w:numPr>
              <w:rPr>
                <w:rFonts w:ascii="Times New Roman" w:hAnsi="Times New Roman"/>
                <w:sz w:val="22"/>
                <w:szCs w:val="22"/>
                <w:lang w:val="da-DK"/>
              </w:rPr>
            </w:pPr>
            <w:r>
              <w:rPr>
                <w:rFonts w:ascii="Times New Roman" w:hAnsi="Times New Roman"/>
                <w:sz w:val="22"/>
                <w:szCs w:val="22"/>
                <w:lang w:val="da-DK"/>
              </w:rPr>
              <w:t>P</w:t>
            </w:r>
            <w:r w:rsidRPr="006D7205">
              <w:rPr>
                <w:rFonts w:ascii="Times New Roman" w:hAnsi="Times New Roman"/>
                <w:sz w:val="22"/>
                <w:szCs w:val="22"/>
                <w:lang w:val="da-DK"/>
              </w:rPr>
              <w:t>atienter</w:t>
            </w:r>
            <w:r>
              <w:rPr>
                <w:rFonts w:ascii="Times New Roman" w:hAnsi="Times New Roman"/>
                <w:sz w:val="22"/>
                <w:szCs w:val="22"/>
                <w:lang w:val="da-DK"/>
              </w:rPr>
              <w:t>,</w:t>
            </w:r>
            <w:r w:rsidRPr="006D7205">
              <w:rPr>
                <w:rFonts w:ascii="Times New Roman" w:hAnsi="Times New Roman"/>
                <w:sz w:val="22"/>
                <w:szCs w:val="22"/>
                <w:lang w:val="da-DK"/>
              </w:rPr>
              <w:t xml:space="preserve"> som opfyld</w:t>
            </w:r>
            <w:r>
              <w:rPr>
                <w:rFonts w:ascii="Times New Roman" w:hAnsi="Times New Roman"/>
                <w:sz w:val="22"/>
                <w:szCs w:val="22"/>
                <w:lang w:val="da-DK"/>
              </w:rPr>
              <w:t>t</w:t>
            </w:r>
            <w:r w:rsidRPr="006D7205">
              <w:rPr>
                <w:rFonts w:ascii="Times New Roman" w:hAnsi="Times New Roman"/>
                <w:sz w:val="22"/>
                <w:szCs w:val="22"/>
                <w:lang w:val="da-DK"/>
              </w:rPr>
              <w:t>e protokol-specifikke kriterier for tab af respons eller  ingen forbedring, udg</w:t>
            </w:r>
            <w:r>
              <w:rPr>
                <w:rFonts w:ascii="Times New Roman" w:hAnsi="Times New Roman"/>
                <w:sz w:val="22"/>
                <w:szCs w:val="22"/>
                <w:lang w:val="da-DK"/>
              </w:rPr>
              <w:t>ik</w:t>
            </w:r>
            <w:r w:rsidRPr="006D7205">
              <w:rPr>
                <w:rFonts w:ascii="Times New Roman" w:hAnsi="Times New Roman"/>
                <w:sz w:val="22"/>
                <w:szCs w:val="22"/>
                <w:lang w:val="da-DK"/>
              </w:rPr>
              <w:t xml:space="preserve"> af studierne og blev talt som non-respondere.</w:t>
            </w:r>
          </w:p>
        </w:tc>
      </w:tr>
    </w:tbl>
    <w:p w:rsidR="00FB5783" w:rsidRPr="006D7205" w:rsidP="00815AC0" w14:paraId="31D3C1BC" w14:textId="77777777">
      <w:pPr>
        <w:pStyle w:val="TableFootnoteLetter"/>
        <w:numPr>
          <w:ilvl w:val="0"/>
          <w:numId w:val="0"/>
        </w:numPr>
        <w:tabs>
          <w:tab w:val="num" w:pos="720"/>
        </w:tabs>
        <w:spacing w:before="0"/>
        <w:ind w:left="567" w:hanging="360"/>
        <w:rPr>
          <w:rFonts w:ascii="Times New Roman" w:hAnsi="Times New Roman"/>
          <w:sz w:val="22"/>
          <w:szCs w:val="22"/>
          <w:lang w:val="da-DK"/>
        </w:rPr>
      </w:pPr>
      <w:r w:rsidRPr="006D7205">
        <w:rPr>
          <w:rFonts w:ascii="Times New Roman" w:hAnsi="Times New Roman"/>
          <w:sz w:val="22"/>
          <w:szCs w:val="22"/>
          <w:lang w:val="da-DK"/>
        </w:rPr>
        <w:tab/>
      </w:r>
      <w:r w:rsidRPr="006D7205">
        <w:rPr>
          <w:rFonts w:ascii="Times New Roman" w:hAnsi="Times New Roman"/>
          <w:sz w:val="22"/>
          <w:szCs w:val="22"/>
          <w:lang w:val="da-DK"/>
        </w:rPr>
        <w:tab/>
      </w:r>
    </w:p>
    <w:p w:rsidR="00FB5783" w:rsidP="00FB5783" w14:paraId="23BC2383" w14:textId="77777777">
      <w:pPr>
        <w:rPr>
          <w:lang w:val="da-DK"/>
        </w:rPr>
      </w:pPr>
      <w:r w:rsidRPr="006D7205">
        <w:rPr>
          <w:szCs w:val="22"/>
          <w:lang w:val="da-DK"/>
        </w:rPr>
        <w:t xml:space="preserve">Blandt patienter, </w:t>
      </w:r>
      <w:r>
        <w:rPr>
          <w:szCs w:val="22"/>
          <w:lang w:val="da-DK"/>
        </w:rPr>
        <w:t xml:space="preserve">der </w:t>
      </w:r>
      <w:r w:rsidRPr="006D7205">
        <w:rPr>
          <w:szCs w:val="22"/>
          <w:lang w:val="da-DK"/>
        </w:rPr>
        <w:t xml:space="preserve">som </w:t>
      </w:r>
      <w:r>
        <w:rPr>
          <w:szCs w:val="22"/>
          <w:lang w:val="da-DK"/>
        </w:rPr>
        <w:t xml:space="preserve">minimum var </w:t>
      </w:r>
      <w:r w:rsidRPr="006D7205">
        <w:rPr>
          <w:szCs w:val="22"/>
          <w:lang w:val="da-DK"/>
        </w:rPr>
        <w:t xml:space="preserve">delvise respondere ved uge 12, og som fik </w:t>
      </w:r>
      <w:r>
        <w:rPr>
          <w:szCs w:val="22"/>
          <w:lang w:val="da-DK"/>
        </w:rPr>
        <w:t>fortsat</w:t>
      </w:r>
      <w:r w:rsidRPr="006D7205">
        <w:rPr>
          <w:szCs w:val="22"/>
          <w:lang w:val="da-DK"/>
        </w:rPr>
        <w:t xml:space="preserve"> ugentlig Humira-behandling, var HiSCR-</w:t>
      </w:r>
      <w:r>
        <w:rPr>
          <w:szCs w:val="22"/>
          <w:lang w:val="da-DK"/>
        </w:rPr>
        <w:t>raten</w:t>
      </w:r>
      <w:r w:rsidRPr="006D7205">
        <w:rPr>
          <w:szCs w:val="22"/>
          <w:lang w:val="da-DK"/>
        </w:rPr>
        <w:t xml:space="preserve"> </w:t>
      </w:r>
      <w:r w:rsidRPr="003D23F9" w:rsidR="005555C7">
        <w:rPr>
          <w:lang w:val="da-DK"/>
        </w:rPr>
        <w:t>ved uge 48; 68,3 % og ved uge 96; 65,1 %. Længere tids behanding med Humira 40 mg ugentlig viste ingen nye sikkerhedsfund.</w:t>
      </w:r>
    </w:p>
    <w:p w:rsidR="00815AC0" w:rsidRPr="006D7205" w:rsidP="00FB5783" w14:paraId="03AB26BE" w14:textId="77777777">
      <w:pPr>
        <w:rPr>
          <w:szCs w:val="22"/>
          <w:lang w:val="da-DK"/>
        </w:rPr>
      </w:pPr>
    </w:p>
    <w:p w:rsidR="00FB5783" w:rsidRPr="00534C37" w:rsidP="00815AC0" w14:paraId="57FA0BCE" w14:textId="77777777">
      <w:pPr>
        <w:rPr>
          <w:rFonts w:eastAsia="TimesNewRoman"/>
          <w:szCs w:val="22"/>
          <w:lang w:val="da-DK"/>
        </w:rPr>
      </w:pPr>
      <w:r w:rsidRPr="006D7205">
        <w:rPr>
          <w:szCs w:val="22"/>
          <w:lang w:val="da-DK"/>
        </w:rPr>
        <w:t xml:space="preserve">Blandt patienter, som fik </w:t>
      </w:r>
      <w:r>
        <w:rPr>
          <w:szCs w:val="22"/>
          <w:lang w:val="da-DK"/>
        </w:rPr>
        <w:t>afbrudt</w:t>
      </w:r>
      <w:r w:rsidRPr="006D7205">
        <w:rPr>
          <w:szCs w:val="22"/>
          <w:lang w:val="da-DK"/>
        </w:rPr>
        <w:t xml:space="preserve"> behandling</w:t>
      </w:r>
      <w:r>
        <w:rPr>
          <w:szCs w:val="22"/>
          <w:lang w:val="da-DK"/>
        </w:rPr>
        <w:t>en</w:t>
      </w:r>
      <w:r w:rsidRPr="006D7205">
        <w:rPr>
          <w:szCs w:val="22"/>
          <w:lang w:val="da-DK"/>
        </w:rPr>
        <w:t xml:space="preserve"> med Humira ved uge 12 i HS-studie I og II, var HiSCR-</w:t>
      </w:r>
      <w:r>
        <w:rPr>
          <w:szCs w:val="22"/>
          <w:lang w:val="da-DK"/>
        </w:rPr>
        <w:t>raten</w:t>
      </w:r>
      <w:r w:rsidRPr="006D7205">
        <w:rPr>
          <w:szCs w:val="22"/>
          <w:lang w:val="da-DK"/>
        </w:rPr>
        <w:t xml:space="preserve"> 12 uger efter </w:t>
      </w:r>
      <w:r>
        <w:rPr>
          <w:szCs w:val="22"/>
          <w:lang w:val="da-DK"/>
        </w:rPr>
        <w:t>genoptagelse af behandling med</w:t>
      </w:r>
      <w:r w:rsidRPr="006D7205">
        <w:rPr>
          <w:szCs w:val="22"/>
          <w:lang w:val="da-DK"/>
        </w:rPr>
        <w:t xml:space="preserve"> Humira 40 mg ugentlig tilbage på </w:t>
      </w:r>
      <w:r>
        <w:rPr>
          <w:szCs w:val="22"/>
          <w:lang w:val="da-DK"/>
        </w:rPr>
        <w:t>samme</w:t>
      </w:r>
      <w:r w:rsidRPr="006D7205">
        <w:rPr>
          <w:szCs w:val="22"/>
          <w:lang w:val="da-DK"/>
        </w:rPr>
        <w:t xml:space="preserve"> niveau, som før </w:t>
      </w:r>
      <w:r>
        <w:rPr>
          <w:szCs w:val="22"/>
          <w:lang w:val="da-DK"/>
        </w:rPr>
        <w:t>behandlingsafbrydelsen</w:t>
      </w:r>
      <w:r w:rsidRPr="006D7205">
        <w:rPr>
          <w:szCs w:val="22"/>
          <w:lang w:val="da-DK"/>
        </w:rPr>
        <w:t xml:space="preserve"> (56,0 %).</w:t>
      </w:r>
    </w:p>
    <w:p w:rsidR="00FB5783" w:rsidP="00FB5783" w14:paraId="2EA3D44D" w14:textId="77777777">
      <w:pPr>
        <w:pStyle w:val="EMEANormal"/>
        <w:rPr>
          <w:lang w:val="da-DK"/>
        </w:rPr>
      </w:pPr>
    </w:p>
    <w:p w:rsidR="00FB5783" w:rsidP="00FB5783" w14:paraId="5E14481E" w14:textId="77777777">
      <w:pPr>
        <w:pStyle w:val="EMEANormal"/>
        <w:rPr>
          <w:i/>
          <w:lang w:val="da-DK"/>
        </w:rPr>
      </w:pPr>
      <w:r w:rsidRPr="007A1AE4">
        <w:rPr>
          <w:i/>
          <w:szCs w:val="22"/>
          <w:lang w:val="da-DK"/>
        </w:rPr>
        <w:t xml:space="preserve">Crohns sygdom hos </w:t>
      </w:r>
      <w:r w:rsidRPr="005A49B3">
        <w:rPr>
          <w:i/>
          <w:lang w:val="da-DK"/>
        </w:rPr>
        <w:t>voksne</w:t>
      </w:r>
    </w:p>
    <w:p w:rsidR="00FB5783" w:rsidRPr="005A49B3" w:rsidP="00FB5783" w14:paraId="4B1F7EF0" w14:textId="77777777">
      <w:pPr>
        <w:pStyle w:val="EMEANormal"/>
        <w:rPr>
          <w:i/>
          <w:lang w:val="da-DK"/>
        </w:rPr>
      </w:pPr>
    </w:p>
    <w:p w:rsidR="00FB5783" w:rsidP="00FB5783" w14:paraId="1255A770" w14:textId="77777777">
      <w:pPr>
        <w:pStyle w:val="EMEAHeadingUnderline"/>
        <w:spacing w:before="0" w:beforeLines="0" w:after="0" w:afterLines="0"/>
        <w:rPr>
          <w:u w:val="none"/>
          <w:lang w:val="da-DK"/>
        </w:rPr>
      </w:pPr>
      <w:r>
        <w:rPr>
          <w:u w:val="none"/>
          <w:lang w:val="da-DK"/>
        </w:rPr>
        <w:t xml:space="preserve">Humiras sikkerhed og virkning er undersøgt i randomiserede, dobbelt-blinde, placebokontrollerede </w:t>
      </w:r>
      <w:r w:rsidRPr="006E51B0">
        <w:rPr>
          <w:u w:val="none"/>
          <w:lang w:val="da-DK"/>
        </w:rPr>
        <w:t xml:space="preserve">studier </w:t>
      </w:r>
      <w:r>
        <w:rPr>
          <w:u w:val="none"/>
          <w:lang w:val="da-DK"/>
        </w:rPr>
        <w:t xml:space="preserve">med over 1.500 patienter med moderat til svær aktiv Crohns sygdom (Crohns sygdoms-aktivitetsindeks (CDAI) </w:t>
      </w:r>
      <w:r>
        <w:rPr>
          <w:rFonts w:ascii="Symbol" w:hAnsi="Symbol"/>
          <w:u w:val="none"/>
          <w:lang w:val="en-GB"/>
        </w:rPr>
        <w:sym w:font="Symbol" w:char="F0B3"/>
      </w:r>
      <w:r>
        <w:rPr>
          <w:u w:val="none"/>
          <w:lang w:val="da-DK"/>
        </w:rPr>
        <w:t xml:space="preserve"> 220 og </w:t>
      </w:r>
      <w:r>
        <w:rPr>
          <w:rFonts w:ascii="Symbol" w:hAnsi="Symbol"/>
          <w:u w:val="none"/>
          <w:lang w:val="en-GB"/>
        </w:rPr>
        <w:sym w:font="Symbol" w:char="F0A3"/>
      </w:r>
      <w:r>
        <w:rPr>
          <w:u w:val="none"/>
          <w:lang w:val="da-DK"/>
        </w:rPr>
        <w:t> 450). Samtidige faste doser af aminosalicylater, kortikosteroider, og/eller immunmodulerende midler var tilladt, og 80 % af patienterne fortsatte med at få mindst et af disse lægemidler.</w:t>
      </w:r>
    </w:p>
    <w:p w:rsidR="00FB5783" w:rsidRPr="00832EA4" w:rsidP="00FB5783" w14:paraId="7B053CE4" w14:textId="77777777">
      <w:pPr>
        <w:pStyle w:val="EMEANormal"/>
        <w:rPr>
          <w:lang w:val="da-DK"/>
        </w:rPr>
      </w:pPr>
    </w:p>
    <w:p w:rsidR="00FB5783" w:rsidP="00FB5783" w14:paraId="12FDE26E" w14:textId="77777777">
      <w:pPr>
        <w:pStyle w:val="EMEANormal"/>
        <w:rPr>
          <w:lang w:val="da-DK"/>
        </w:rPr>
      </w:pPr>
      <w:r>
        <w:rPr>
          <w:lang w:val="da-DK"/>
        </w:rPr>
        <w:t>Induktion af klinisk remission (defineret som CDAI &lt; 150) blev undersøgt i to studier, CD-studie I (CLASSIC I) og CD-studie II (GAIN). I CD-studie I blev 299 TNF-antagonist-naive patienter randomiseret til en af fire behandlingsgrupper: placebo i uge 0 og 2, 160 mg Humira i uge 0 og 80 mg i uge 2, 80 mg i uge 0 og 40 mg i uge 2, og 40 mg i uge 0 og 20 mg i uge 2. I  CD-studie II blev 325 patienter, der ikke længere responderede eller var intolerante over for infliximab, randomiseret til at få enten 160 mg H</w:t>
      </w:r>
      <w:r>
        <w:rPr>
          <w:lang w:val="da-DK"/>
        </w:rPr>
        <w:t>umira i uge 0 og 80 mg i uge 2 eller placebo i uge 0 og 2. De primære non-responders blev ekskluderet fra studierne, og derfor blev disse patienter ikke yderligere undersøgt.</w:t>
      </w:r>
    </w:p>
    <w:p w:rsidR="00FB5783" w:rsidP="00FB5783" w14:paraId="30E44325" w14:textId="77777777">
      <w:pPr>
        <w:pStyle w:val="EMEANormal"/>
        <w:rPr>
          <w:lang w:val="da-DK"/>
        </w:rPr>
      </w:pPr>
    </w:p>
    <w:p w:rsidR="00FB5783" w:rsidP="00FB5783" w14:paraId="3FF0AA39" w14:textId="77777777">
      <w:pPr>
        <w:pStyle w:val="EMEANormal"/>
        <w:rPr>
          <w:lang w:val="da-DK"/>
        </w:rPr>
      </w:pPr>
      <w:r>
        <w:rPr>
          <w:lang w:val="da-DK"/>
        </w:rPr>
        <w:t xml:space="preserve">Vedligeholdelse af klinisk remission blev undersøgt i CD-studie III (CHARM). I CD-studie III  fik 854 patienter open-label 80 mg i uge 0 og 40 mg i uge 2. Ved uge 4 blev patienterne randomiseret til 40 mg hver anden uge, 40 mg hver uge eller placebo gennem hele studieforløbet på 56 uger. Patienter med klinisk respons (nedgang i CDAI ≥ 70) i uge 4 blev stratificeret og analyseret adskilt fra dem, som ikke havde klinisk respons ved uge 4. Nedtrapning af kortikosteroid var tilladt efter uge 8.   </w:t>
      </w:r>
    </w:p>
    <w:p w:rsidR="00FB5783" w:rsidP="00FB5783" w14:paraId="0EBF2700" w14:textId="77777777">
      <w:pPr>
        <w:pStyle w:val="EMEANormal"/>
        <w:rPr>
          <w:lang w:val="da-DK"/>
        </w:rPr>
      </w:pPr>
    </w:p>
    <w:p w:rsidR="00FB5783" w:rsidP="00FB5783" w14:paraId="5647D9C1" w14:textId="77777777">
      <w:pPr>
        <w:pStyle w:val="EMEANormal"/>
        <w:rPr>
          <w:lang w:val="da-DK"/>
        </w:rPr>
      </w:pPr>
      <w:r>
        <w:rPr>
          <w:lang w:val="da-DK"/>
        </w:rPr>
        <w:t xml:space="preserve">Tabel </w:t>
      </w:r>
      <w:r w:rsidR="007A1AE4">
        <w:rPr>
          <w:lang w:val="da-DK"/>
        </w:rPr>
        <w:t xml:space="preserve">14 </w:t>
      </w:r>
      <w:r>
        <w:rPr>
          <w:lang w:val="da-DK"/>
        </w:rPr>
        <w:t>viser rater for induktion af remission og respons i CD-studie I og  CD-studie II.</w:t>
      </w:r>
    </w:p>
    <w:p w:rsidR="00FB5783" w:rsidP="00FB5783" w14:paraId="1D79A824" w14:textId="77777777">
      <w:pPr>
        <w:pStyle w:val="EMEANormal"/>
        <w:rPr>
          <w:lang w:val="da-DK"/>
        </w:rPr>
      </w:pPr>
    </w:p>
    <w:tbl>
      <w:tblPr>
        <w:tblW w:w="9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357"/>
        <w:gridCol w:w="1201"/>
        <w:gridCol w:w="1255"/>
        <w:gridCol w:w="1176"/>
        <w:gridCol w:w="1409"/>
        <w:gridCol w:w="1840"/>
      </w:tblGrid>
      <w:tr w14:paraId="65080CD8" w14:textId="77777777" w:rsidTr="00FB5783">
        <w:tblPrEx>
          <w:tblW w:w="9238" w:type="dxa"/>
          <w:tblLook w:val="0000"/>
        </w:tblPrEx>
        <w:trPr>
          <w:cantSplit/>
        </w:trPr>
        <w:tc>
          <w:tcPr>
            <w:tcW w:w="9238" w:type="dxa"/>
            <w:gridSpan w:val="6"/>
            <w:tcBorders>
              <w:top w:val="nil"/>
              <w:left w:val="nil"/>
              <w:right w:val="nil"/>
            </w:tcBorders>
          </w:tcPr>
          <w:p w:rsidR="00FB5783" w:rsidP="00FB5783" w14:paraId="5F343D8D" w14:textId="77777777">
            <w:pPr>
              <w:pStyle w:val="TableText"/>
              <w:jc w:val="center"/>
              <w:rPr>
                <w:b/>
                <w:bCs/>
                <w:sz w:val="22"/>
                <w:szCs w:val="22"/>
                <w:lang w:val="da-DK"/>
              </w:rPr>
            </w:pPr>
            <w:r w:rsidRPr="004436D4">
              <w:rPr>
                <w:b/>
                <w:bCs/>
                <w:sz w:val="22"/>
                <w:szCs w:val="22"/>
                <w:lang w:val="da-DK"/>
              </w:rPr>
              <w:t>Tab</w:t>
            </w:r>
            <w:r>
              <w:rPr>
                <w:b/>
                <w:bCs/>
                <w:sz w:val="22"/>
                <w:szCs w:val="22"/>
                <w:lang w:val="da-DK"/>
              </w:rPr>
              <w:t>el</w:t>
            </w:r>
            <w:r w:rsidRPr="004436D4">
              <w:rPr>
                <w:b/>
                <w:bCs/>
                <w:sz w:val="22"/>
                <w:szCs w:val="22"/>
                <w:lang w:val="da-DK"/>
              </w:rPr>
              <w:t xml:space="preserve"> </w:t>
            </w:r>
            <w:r w:rsidR="007A1AE4">
              <w:rPr>
                <w:b/>
                <w:bCs/>
                <w:sz w:val="22"/>
                <w:szCs w:val="22"/>
                <w:lang w:val="da-DK"/>
              </w:rPr>
              <w:t>14</w:t>
            </w:r>
            <w:r w:rsidRPr="004436D4" w:rsidR="007A1AE4">
              <w:rPr>
                <w:b/>
                <w:bCs/>
                <w:sz w:val="22"/>
                <w:szCs w:val="22"/>
                <w:lang w:val="da-DK"/>
              </w:rPr>
              <w:t xml:space="preserve"> </w:t>
            </w:r>
          </w:p>
          <w:p w:rsidR="00FB5783" w:rsidRPr="004436D4" w:rsidP="00FB5783" w14:paraId="722A2735" w14:textId="77777777">
            <w:pPr>
              <w:pStyle w:val="TableText"/>
              <w:jc w:val="center"/>
              <w:rPr>
                <w:b/>
                <w:bCs/>
                <w:sz w:val="22"/>
                <w:szCs w:val="22"/>
                <w:lang w:val="da-DK"/>
              </w:rPr>
            </w:pPr>
            <w:r w:rsidRPr="004436D4">
              <w:rPr>
                <w:b/>
                <w:bCs/>
                <w:sz w:val="22"/>
                <w:szCs w:val="22"/>
                <w:lang w:val="da-DK"/>
              </w:rPr>
              <w:t xml:space="preserve">Induktion af </w:t>
            </w:r>
            <w:r>
              <w:rPr>
                <w:b/>
                <w:bCs/>
                <w:sz w:val="22"/>
                <w:szCs w:val="22"/>
                <w:lang w:val="da-DK"/>
              </w:rPr>
              <w:t>k</w:t>
            </w:r>
            <w:r w:rsidRPr="004436D4">
              <w:rPr>
                <w:b/>
                <w:bCs/>
                <w:sz w:val="22"/>
                <w:szCs w:val="22"/>
                <w:lang w:val="da-DK"/>
              </w:rPr>
              <w:t xml:space="preserve">linisk </w:t>
            </w:r>
            <w:r>
              <w:rPr>
                <w:b/>
                <w:bCs/>
                <w:sz w:val="22"/>
                <w:szCs w:val="22"/>
                <w:lang w:val="da-DK"/>
              </w:rPr>
              <w:t>r</w:t>
            </w:r>
            <w:r w:rsidRPr="004436D4">
              <w:rPr>
                <w:b/>
                <w:bCs/>
                <w:sz w:val="22"/>
                <w:szCs w:val="22"/>
                <w:lang w:val="da-DK"/>
              </w:rPr>
              <w:t xml:space="preserve">emission og </w:t>
            </w:r>
            <w:r>
              <w:rPr>
                <w:b/>
                <w:bCs/>
                <w:sz w:val="22"/>
                <w:szCs w:val="22"/>
                <w:lang w:val="da-DK"/>
              </w:rPr>
              <w:t>r</w:t>
            </w:r>
            <w:r w:rsidRPr="004436D4">
              <w:rPr>
                <w:b/>
                <w:bCs/>
                <w:sz w:val="22"/>
                <w:szCs w:val="22"/>
                <w:lang w:val="da-DK"/>
              </w:rPr>
              <w:t>espons</w:t>
            </w:r>
          </w:p>
          <w:p w:rsidR="00FB5783" w:rsidRPr="004436D4" w:rsidP="00FB5783" w14:paraId="562F060D" w14:textId="77777777">
            <w:pPr>
              <w:pStyle w:val="TableText"/>
              <w:jc w:val="center"/>
              <w:rPr>
                <w:b/>
                <w:bCs/>
                <w:sz w:val="22"/>
                <w:szCs w:val="22"/>
                <w:lang w:val="da-DK"/>
              </w:rPr>
            </w:pPr>
            <w:r w:rsidRPr="004436D4">
              <w:rPr>
                <w:b/>
                <w:bCs/>
                <w:sz w:val="22"/>
                <w:szCs w:val="22"/>
                <w:lang w:val="da-DK"/>
              </w:rPr>
              <w:t xml:space="preserve">(Procent af </w:t>
            </w:r>
            <w:r>
              <w:rPr>
                <w:b/>
                <w:bCs/>
                <w:sz w:val="22"/>
                <w:szCs w:val="22"/>
                <w:lang w:val="da-DK"/>
              </w:rPr>
              <w:t>p</w:t>
            </w:r>
            <w:r w:rsidRPr="004436D4">
              <w:rPr>
                <w:b/>
                <w:bCs/>
                <w:sz w:val="22"/>
                <w:szCs w:val="22"/>
                <w:lang w:val="da-DK"/>
              </w:rPr>
              <w:t>atienterne)</w:t>
            </w:r>
          </w:p>
        </w:tc>
      </w:tr>
      <w:tr w14:paraId="3CF51FC3" w14:textId="77777777" w:rsidTr="00FB5783">
        <w:tblPrEx>
          <w:tblW w:w="9238" w:type="dxa"/>
          <w:tblLook w:val="0000"/>
        </w:tblPrEx>
        <w:trPr>
          <w:cantSplit/>
        </w:trPr>
        <w:tc>
          <w:tcPr>
            <w:tcW w:w="2357" w:type="dxa"/>
          </w:tcPr>
          <w:p w:rsidR="00FB5783" w:rsidRPr="004436D4" w:rsidP="00FB5783" w14:paraId="00E1986F" w14:textId="77777777">
            <w:pPr>
              <w:pStyle w:val="TableText"/>
              <w:rPr>
                <w:b/>
                <w:bCs/>
                <w:sz w:val="22"/>
                <w:szCs w:val="22"/>
                <w:lang w:val="da-DK"/>
              </w:rPr>
            </w:pPr>
          </w:p>
        </w:tc>
        <w:tc>
          <w:tcPr>
            <w:tcW w:w="3632" w:type="dxa"/>
            <w:gridSpan w:val="3"/>
          </w:tcPr>
          <w:p w:rsidR="00FB5783" w:rsidRPr="004436D4" w:rsidP="00FB5783" w14:paraId="69A18542" w14:textId="77777777">
            <w:pPr>
              <w:pStyle w:val="TableText"/>
              <w:rPr>
                <w:b/>
                <w:bCs/>
                <w:sz w:val="22"/>
                <w:szCs w:val="22"/>
                <w:lang w:val="da-DK"/>
              </w:rPr>
            </w:pPr>
            <w:r w:rsidRPr="004436D4">
              <w:rPr>
                <w:b/>
                <w:bCs/>
                <w:sz w:val="22"/>
                <w:szCs w:val="22"/>
                <w:lang w:val="da-DK"/>
              </w:rPr>
              <w:t>CD-</w:t>
            </w:r>
            <w:r>
              <w:rPr>
                <w:b/>
                <w:bCs/>
                <w:sz w:val="22"/>
                <w:szCs w:val="22"/>
                <w:lang w:val="da-DK"/>
              </w:rPr>
              <w:t>Studie</w:t>
            </w:r>
            <w:r w:rsidRPr="004436D4">
              <w:rPr>
                <w:b/>
                <w:bCs/>
                <w:sz w:val="22"/>
                <w:szCs w:val="22"/>
                <w:lang w:val="da-DK"/>
              </w:rPr>
              <w:t xml:space="preserve">I I: Infliximab </w:t>
            </w:r>
            <w:r>
              <w:rPr>
                <w:b/>
                <w:bCs/>
                <w:sz w:val="22"/>
                <w:szCs w:val="22"/>
                <w:lang w:val="da-DK"/>
              </w:rPr>
              <w:t>naive p</w:t>
            </w:r>
            <w:r w:rsidRPr="004436D4">
              <w:rPr>
                <w:b/>
                <w:bCs/>
                <w:sz w:val="22"/>
                <w:szCs w:val="22"/>
                <w:lang w:val="da-DK"/>
              </w:rPr>
              <w:t>atienter</w:t>
            </w:r>
          </w:p>
        </w:tc>
        <w:tc>
          <w:tcPr>
            <w:tcW w:w="3249" w:type="dxa"/>
            <w:gridSpan w:val="2"/>
          </w:tcPr>
          <w:p w:rsidR="00FB5783" w:rsidRPr="004436D4" w:rsidP="00FB5783" w14:paraId="748211E3" w14:textId="77777777">
            <w:pPr>
              <w:pStyle w:val="TableText"/>
              <w:rPr>
                <w:b/>
                <w:bCs/>
                <w:sz w:val="22"/>
                <w:szCs w:val="22"/>
                <w:lang w:val="da-DK"/>
              </w:rPr>
            </w:pPr>
            <w:r w:rsidRPr="004436D4">
              <w:rPr>
                <w:b/>
                <w:bCs/>
                <w:sz w:val="22"/>
                <w:szCs w:val="22"/>
                <w:lang w:val="da-DK"/>
              </w:rPr>
              <w:t>CD-</w:t>
            </w:r>
            <w:r>
              <w:rPr>
                <w:b/>
                <w:bCs/>
                <w:sz w:val="22"/>
                <w:szCs w:val="22"/>
                <w:lang w:val="da-DK"/>
              </w:rPr>
              <w:t xml:space="preserve">Studie </w:t>
            </w:r>
            <w:r w:rsidRPr="004436D4">
              <w:rPr>
                <w:b/>
                <w:bCs/>
                <w:sz w:val="22"/>
                <w:szCs w:val="22"/>
                <w:lang w:val="da-DK"/>
              </w:rPr>
              <w:t xml:space="preserve">II: Infliximab </w:t>
            </w:r>
            <w:r>
              <w:rPr>
                <w:b/>
                <w:bCs/>
                <w:sz w:val="22"/>
                <w:szCs w:val="22"/>
                <w:lang w:val="da-DK"/>
              </w:rPr>
              <w:t>e</w:t>
            </w:r>
            <w:r w:rsidRPr="004436D4">
              <w:rPr>
                <w:b/>
                <w:bCs/>
                <w:sz w:val="22"/>
                <w:szCs w:val="22"/>
                <w:lang w:val="da-DK"/>
              </w:rPr>
              <w:t xml:space="preserve">rfarne </w:t>
            </w:r>
            <w:r>
              <w:rPr>
                <w:b/>
                <w:bCs/>
                <w:sz w:val="22"/>
                <w:szCs w:val="22"/>
                <w:lang w:val="da-DK"/>
              </w:rPr>
              <w:t>p</w:t>
            </w:r>
            <w:r w:rsidRPr="004436D4">
              <w:rPr>
                <w:b/>
                <w:bCs/>
                <w:sz w:val="22"/>
                <w:szCs w:val="22"/>
                <w:lang w:val="da-DK"/>
              </w:rPr>
              <w:t>atienter</w:t>
            </w:r>
          </w:p>
        </w:tc>
      </w:tr>
      <w:tr w14:paraId="13F12B13" w14:textId="77777777" w:rsidTr="00FB5783">
        <w:tblPrEx>
          <w:tblW w:w="9238" w:type="dxa"/>
          <w:tblLook w:val="0000"/>
        </w:tblPrEx>
        <w:trPr>
          <w:cantSplit/>
        </w:trPr>
        <w:tc>
          <w:tcPr>
            <w:tcW w:w="2357" w:type="dxa"/>
          </w:tcPr>
          <w:p w:rsidR="00FB5783" w:rsidRPr="004436D4" w:rsidP="00FB5783" w14:paraId="22D03DB4" w14:textId="77777777">
            <w:pPr>
              <w:pStyle w:val="TableText"/>
              <w:jc w:val="center"/>
              <w:rPr>
                <w:b/>
                <w:bCs/>
                <w:sz w:val="22"/>
                <w:szCs w:val="22"/>
                <w:lang w:val="da-DK"/>
              </w:rPr>
            </w:pPr>
          </w:p>
        </w:tc>
        <w:tc>
          <w:tcPr>
            <w:tcW w:w="1201" w:type="dxa"/>
          </w:tcPr>
          <w:p w:rsidR="00FB5783" w:rsidRPr="004436D4" w:rsidP="00FB5783" w14:paraId="29DBEF45" w14:textId="77777777">
            <w:pPr>
              <w:pStyle w:val="TableText"/>
              <w:jc w:val="center"/>
              <w:rPr>
                <w:b/>
                <w:bCs/>
                <w:sz w:val="22"/>
                <w:szCs w:val="22"/>
                <w:lang w:val="da-DK"/>
              </w:rPr>
            </w:pPr>
            <w:r w:rsidRPr="004436D4">
              <w:rPr>
                <w:b/>
                <w:bCs/>
                <w:sz w:val="22"/>
                <w:szCs w:val="22"/>
                <w:lang w:val="da-DK"/>
              </w:rPr>
              <w:t>Placebo</w:t>
            </w:r>
          </w:p>
          <w:p w:rsidR="00FB5783" w:rsidRPr="004436D4" w:rsidP="00FB5783" w14:paraId="7576EB7A" w14:textId="77777777">
            <w:pPr>
              <w:pStyle w:val="TableText"/>
              <w:jc w:val="center"/>
              <w:rPr>
                <w:b/>
                <w:bCs/>
                <w:sz w:val="22"/>
                <w:szCs w:val="22"/>
                <w:lang w:val="da-DK"/>
              </w:rPr>
            </w:pPr>
            <w:r w:rsidRPr="004436D4">
              <w:rPr>
                <w:b/>
                <w:bCs/>
                <w:sz w:val="22"/>
                <w:szCs w:val="22"/>
                <w:lang w:val="da-DK"/>
              </w:rPr>
              <w:t>N=74</w:t>
            </w:r>
          </w:p>
        </w:tc>
        <w:tc>
          <w:tcPr>
            <w:tcW w:w="1255" w:type="dxa"/>
          </w:tcPr>
          <w:p w:rsidR="00FB5783" w:rsidRPr="004436D4" w:rsidP="00FB5783" w14:paraId="6E34971C" w14:textId="77777777">
            <w:pPr>
              <w:pStyle w:val="TableText"/>
              <w:jc w:val="center"/>
              <w:rPr>
                <w:b/>
                <w:bCs/>
                <w:sz w:val="22"/>
                <w:szCs w:val="22"/>
                <w:lang w:val="da-DK"/>
              </w:rPr>
            </w:pPr>
            <w:r w:rsidRPr="004436D4">
              <w:rPr>
                <w:b/>
                <w:bCs/>
                <w:sz w:val="22"/>
                <w:szCs w:val="22"/>
                <w:lang w:val="da-DK"/>
              </w:rPr>
              <w:t>Humira</w:t>
            </w:r>
          </w:p>
          <w:p w:rsidR="00FB5783" w:rsidRPr="004436D4" w:rsidP="00FB5783" w14:paraId="72960DAC" w14:textId="77777777">
            <w:pPr>
              <w:pStyle w:val="TableText"/>
              <w:jc w:val="center"/>
              <w:rPr>
                <w:b/>
                <w:bCs/>
                <w:sz w:val="22"/>
                <w:szCs w:val="22"/>
                <w:lang w:val="da-DK"/>
              </w:rPr>
            </w:pPr>
            <w:r w:rsidRPr="004436D4">
              <w:rPr>
                <w:b/>
                <w:bCs/>
                <w:sz w:val="22"/>
                <w:szCs w:val="22"/>
                <w:lang w:val="da-DK"/>
              </w:rPr>
              <w:t>80/40 mg</w:t>
            </w:r>
          </w:p>
          <w:p w:rsidR="00FB5783" w:rsidRPr="004436D4" w:rsidP="00FB5783" w14:paraId="01976D1C" w14:textId="77777777">
            <w:pPr>
              <w:pStyle w:val="TableText"/>
              <w:jc w:val="center"/>
              <w:rPr>
                <w:b/>
                <w:bCs/>
                <w:sz w:val="22"/>
                <w:szCs w:val="22"/>
                <w:lang w:val="da-DK"/>
              </w:rPr>
            </w:pPr>
            <w:r w:rsidRPr="004436D4">
              <w:rPr>
                <w:b/>
                <w:bCs/>
                <w:sz w:val="22"/>
                <w:szCs w:val="22"/>
                <w:lang w:val="da-DK"/>
              </w:rPr>
              <w:t>N = 75</w:t>
            </w:r>
          </w:p>
        </w:tc>
        <w:tc>
          <w:tcPr>
            <w:tcW w:w="1176" w:type="dxa"/>
          </w:tcPr>
          <w:p w:rsidR="00FB5783" w:rsidRPr="004436D4" w:rsidP="00FB5783" w14:paraId="294174C2" w14:textId="77777777">
            <w:pPr>
              <w:pStyle w:val="TableText"/>
              <w:jc w:val="center"/>
              <w:rPr>
                <w:b/>
                <w:bCs/>
                <w:sz w:val="22"/>
                <w:szCs w:val="22"/>
                <w:lang w:val="da-DK"/>
              </w:rPr>
            </w:pPr>
            <w:r w:rsidRPr="004436D4">
              <w:rPr>
                <w:b/>
                <w:bCs/>
                <w:sz w:val="22"/>
                <w:szCs w:val="22"/>
                <w:lang w:val="da-DK"/>
              </w:rPr>
              <w:t xml:space="preserve">Humira </w:t>
            </w:r>
          </w:p>
          <w:p w:rsidR="00FB5783" w:rsidRPr="004436D4" w:rsidP="00FB5783" w14:paraId="4F29090C" w14:textId="77777777">
            <w:pPr>
              <w:pStyle w:val="TableText"/>
              <w:jc w:val="center"/>
              <w:rPr>
                <w:b/>
                <w:bCs/>
                <w:sz w:val="22"/>
                <w:szCs w:val="22"/>
                <w:lang w:val="da-DK"/>
              </w:rPr>
            </w:pPr>
            <w:r w:rsidRPr="004436D4">
              <w:rPr>
                <w:b/>
                <w:bCs/>
                <w:sz w:val="22"/>
                <w:szCs w:val="22"/>
                <w:lang w:val="da-DK"/>
              </w:rPr>
              <w:t>160/80 mg N=76</w:t>
            </w:r>
          </w:p>
        </w:tc>
        <w:tc>
          <w:tcPr>
            <w:tcW w:w="1409" w:type="dxa"/>
          </w:tcPr>
          <w:p w:rsidR="00FB5783" w:rsidRPr="004436D4" w:rsidP="00FB5783" w14:paraId="744CFD24" w14:textId="77777777">
            <w:pPr>
              <w:pStyle w:val="TableText"/>
              <w:jc w:val="center"/>
              <w:rPr>
                <w:b/>
                <w:bCs/>
                <w:sz w:val="22"/>
                <w:szCs w:val="22"/>
                <w:lang w:val="da-DK"/>
              </w:rPr>
            </w:pPr>
            <w:r w:rsidRPr="004436D4">
              <w:rPr>
                <w:b/>
                <w:bCs/>
                <w:sz w:val="22"/>
                <w:szCs w:val="22"/>
                <w:lang w:val="da-DK"/>
              </w:rPr>
              <w:t>Placebo</w:t>
            </w:r>
          </w:p>
          <w:p w:rsidR="00FB5783" w:rsidRPr="004436D4" w:rsidP="00FB5783" w14:paraId="48984643" w14:textId="77777777">
            <w:pPr>
              <w:pStyle w:val="TableText"/>
              <w:jc w:val="center"/>
              <w:rPr>
                <w:b/>
                <w:bCs/>
                <w:sz w:val="22"/>
                <w:szCs w:val="22"/>
                <w:lang w:val="da-DK"/>
              </w:rPr>
            </w:pPr>
            <w:r w:rsidRPr="004436D4">
              <w:rPr>
                <w:b/>
                <w:bCs/>
                <w:sz w:val="22"/>
                <w:szCs w:val="22"/>
                <w:lang w:val="da-DK"/>
              </w:rPr>
              <w:t>N=166</w:t>
            </w:r>
          </w:p>
        </w:tc>
        <w:tc>
          <w:tcPr>
            <w:tcW w:w="1840" w:type="dxa"/>
          </w:tcPr>
          <w:p w:rsidR="00FB5783" w:rsidRPr="004436D4" w:rsidP="00FB5783" w14:paraId="14CC5FAB" w14:textId="77777777">
            <w:pPr>
              <w:pStyle w:val="TableText"/>
              <w:jc w:val="center"/>
              <w:rPr>
                <w:b/>
                <w:bCs/>
                <w:sz w:val="22"/>
                <w:szCs w:val="22"/>
                <w:lang w:val="da-DK"/>
              </w:rPr>
            </w:pPr>
            <w:r w:rsidRPr="004436D4">
              <w:rPr>
                <w:b/>
                <w:bCs/>
                <w:sz w:val="22"/>
                <w:szCs w:val="22"/>
                <w:lang w:val="da-DK"/>
              </w:rPr>
              <w:t xml:space="preserve">Humira </w:t>
            </w:r>
          </w:p>
          <w:p w:rsidR="00FB5783" w:rsidRPr="004436D4" w:rsidP="00FB5783" w14:paraId="7F7EE91A" w14:textId="77777777">
            <w:pPr>
              <w:pStyle w:val="TableText"/>
              <w:jc w:val="center"/>
              <w:rPr>
                <w:b/>
                <w:bCs/>
                <w:sz w:val="22"/>
                <w:szCs w:val="22"/>
                <w:lang w:val="da-DK"/>
              </w:rPr>
            </w:pPr>
            <w:r w:rsidRPr="004436D4">
              <w:rPr>
                <w:b/>
                <w:bCs/>
                <w:sz w:val="22"/>
                <w:szCs w:val="22"/>
                <w:lang w:val="da-DK"/>
              </w:rPr>
              <w:t>160/80 mg</w:t>
            </w:r>
          </w:p>
          <w:p w:rsidR="00FB5783" w:rsidRPr="004436D4" w:rsidP="00FB5783" w14:paraId="42C17D4F" w14:textId="77777777">
            <w:pPr>
              <w:pStyle w:val="TableText"/>
              <w:jc w:val="center"/>
              <w:rPr>
                <w:b/>
                <w:bCs/>
                <w:sz w:val="22"/>
                <w:szCs w:val="22"/>
                <w:lang w:val="da-DK"/>
              </w:rPr>
            </w:pPr>
            <w:r w:rsidRPr="004436D4">
              <w:rPr>
                <w:b/>
                <w:bCs/>
                <w:sz w:val="22"/>
                <w:szCs w:val="22"/>
                <w:lang w:val="da-DK"/>
              </w:rPr>
              <w:t>N=159</w:t>
            </w:r>
          </w:p>
        </w:tc>
      </w:tr>
      <w:tr w14:paraId="5EECEBCE" w14:textId="77777777" w:rsidTr="00FB5783">
        <w:tblPrEx>
          <w:tblW w:w="9238" w:type="dxa"/>
          <w:tblLook w:val="0000"/>
        </w:tblPrEx>
        <w:trPr>
          <w:cantSplit/>
        </w:trPr>
        <w:tc>
          <w:tcPr>
            <w:tcW w:w="2357" w:type="dxa"/>
            <w:vAlign w:val="bottom"/>
          </w:tcPr>
          <w:p w:rsidR="00FB5783" w:rsidRPr="004436D4" w:rsidP="00FB5783" w14:paraId="260E368B" w14:textId="77777777">
            <w:pPr>
              <w:pStyle w:val="TableText"/>
              <w:rPr>
                <w:sz w:val="22"/>
                <w:szCs w:val="22"/>
                <w:lang w:val="da-DK"/>
              </w:rPr>
            </w:pPr>
            <w:r w:rsidRPr="004436D4">
              <w:rPr>
                <w:sz w:val="22"/>
                <w:szCs w:val="22"/>
                <w:lang w:val="da-DK"/>
              </w:rPr>
              <w:t>Uge 4</w:t>
            </w:r>
          </w:p>
        </w:tc>
        <w:tc>
          <w:tcPr>
            <w:tcW w:w="1201" w:type="dxa"/>
            <w:vAlign w:val="bottom"/>
          </w:tcPr>
          <w:p w:rsidR="00FB5783" w:rsidRPr="004436D4" w:rsidP="00FB5783" w14:paraId="0A4F46A5" w14:textId="77777777">
            <w:pPr>
              <w:pStyle w:val="TableText"/>
              <w:rPr>
                <w:sz w:val="22"/>
                <w:szCs w:val="22"/>
                <w:lang w:val="da-DK"/>
              </w:rPr>
            </w:pPr>
          </w:p>
        </w:tc>
        <w:tc>
          <w:tcPr>
            <w:tcW w:w="1255" w:type="dxa"/>
            <w:vAlign w:val="bottom"/>
          </w:tcPr>
          <w:p w:rsidR="00FB5783" w:rsidRPr="004436D4" w:rsidP="00FB5783" w14:paraId="1E55DABF" w14:textId="77777777">
            <w:pPr>
              <w:pStyle w:val="TableText"/>
              <w:rPr>
                <w:sz w:val="22"/>
                <w:szCs w:val="22"/>
                <w:lang w:val="da-DK"/>
              </w:rPr>
            </w:pPr>
          </w:p>
        </w:tc>
        <w:tc>
          <w:tcPr>
            <w:tcW w:w="1176" w:type="dxa"/>
            <w:vAlign w:val="bottom"/>
          </w:tcPr>
          <w:p w:rsidR="00FB5783" w:rsidRPr="004436D4" w:rsidP="00FB5783" w14:paraId="5EB58AB5" w14:textId="77777777">
            <w:pPr>
              <w:pStyle w:val="TableText"/>
              <w:rPr>
                <w:sz w:val="22"/>
                <w:szCs w:val="22"/>
                <w:lang w:val="da-DK"/>
              </w:rPr>
            </w:pPr>
          </w:p>
        </w:tc>
        <w:tc>
          <w:tcPr>
            <w:tcW w:w="1409" w:type="dxa"/>
            <w:vAlign w:val="bottom"/>
          </w:tcPr>
          <w:p w:rsidR="00FB5783" w:rsidRPr="004436D4" w:rsidP="00FB5783" w14:paraId="759719DE" w14:textId="77777777">
            <w:pPr>
              <w:pStyle w:val="TableText"/>
              <w:rPr>
                <w:sz w:val="22"/>
                <w:szCs w:val="22"/>
                <w:lang w:val="da-DK"/>
              </w:rPr>
            </w:pPr>
          </w:p>
        </w:tc>
        <w:tc>
          <w:tcPr>
            <w:tcW w:w="1840" w:type="dxa"/>
            <w:vAlign w:val="bottom"/>
          </w:tcPr>
          <w:p w:rsidR="00FB5783" w:rsidRPr="004436D4" w:rsidP="00FB5783" w14:paraId="40C84ADE" w14:textId="77777777">
            <w:pPr>
              <w:pStyle w:val="TableText"/>
              <w:rPr>
                <w:sz w:val="22"/>
                <w:szCs w:val="22"/>
                <w:lang w:val="da-DK"/>
              </w:rPr>
            </w:pPr>
          </w:p>
        </w:tc>
      </w:tr>
      <w:tr w14:paraId="1D215BE3" w14:textId="77777777" w:rsidTr="00FB5783">
        <w:tblPrEx>
          <w:tblW w:w="9238" w:type="dxa"/>
          <w:tblLook w:val="0000"/>
        </w:tblPrEx>
        <w:trPr>
          <w:cantSplit/>
        </w:trPr>
        <w:tc>
          <w:tcPr>
            <w:tcW w:w="2357" w:type="dxa"/>
            <w:vAlign w:val="bottom"/>
          </w:tcPr>
          <w:p w:rsidR="00FB5783" w:rsidRPr="004436D4" w:rsidP="00FB5783" w14:paraId="421F30C7" w14:textId="77777777">
            <w:pPr>
              <w:pStyle w:val="TableText"/>
              <w:rPr>
                <w:sz w:val="22"/>
                <w:szCs w:val="22"/>
                <w:lang w:val="da-DK"/>
              </w:rPr>
            </w:pPr>
            <w:r w:rsidRPr="004436D4">
              <w:rPr>
                <w:sz w:val="22"/>
                <w:szCs w:val="22"/>
                <w:lang w:val="da-DK"/>
              </w:rPr>
              <w:t>Klinisk remission</w:t>
            </w:r>
          </w:p>
        </w:tc>
        <w:tc>
          <w:tcPr>
            <w:tcW w:w="1201" w:type="dxa"/>
            <w:vAlign w:val="bottom"/>
          </w:tcPr>
          <w:p w:rsidR="00FB5783" w:rsidRPr="004436D4" w:rsidP="00FB5783" w14:paraId="419F0E32" w14:textId="77777777">
            <w:pPr>
              <w:pStyle w:val="TableText"/>
              <w:jc w:val="center"/>
              <w:rPr>
                <w:sz w:val="22"/>
                <w:szCs w:val="22"/>
                <w:lang w:val="da-DK"/>
              </w:rPr>
            </w:pPr>
            <w:r w:rsidRPr="004436D4">
              <w:rPr>
                <w:sz w:val="22"/>
                <w:szCs w:val="22"/>
                <w:lang w:val="da-DK"/>
              </w:rPr>
              <w:t>12%</w:t>
            </w:r>
          </w:p>
        </w:tc>
        <w:tc>
          <w:tcPr>
            <w:tcW w:w="1255" w:type="dxa"/>
            <w:vAlign w:val="bottom"/>
          </w:tcPr>
          <w:p w:rsidR="00FB5783" w:rsidRPr="004436D4" w:rsidP="00FB5783" w14:paraId="0DF06E15" w14:textId="77777777">
            <w:pPr>
              <w:pStyle w:val="TableText"/>
              <w:jc w:val="center"/>
              <w:rPr>
                <w:bCs/>
                <w:iCs/>
                <w:sz w:val="22"/>
                <w:szCs w:val="22"/>
                <w:lang w:val="da-DK"/>
              </w:rPr>
            </w:pPr>
            <w:r w:rsidRPr="004436D4">
              <w:rPr>
                <w:bCs/>
                <w:iCs/>
                <w:sz w:val="22"/>
                <w:szCs w:val="22"/>
                <w:lang w:val="da-DK"/>
              </w:rPr>
              <w:t>24%</w:t>
            </w:r>
          </w:p>
        </w:tc>
        <w:tc>
          <w:tcPr>
            <w:tcW w:w="1176" w:type="dxa"/>
            <w:vAlign w:val="bottom"/>
          </w:tcPr>
          <w:p w:rsidR="00FB5783" w:rsidRPr="004436D4" w:rsidP="00FB5783" w14:paraId="5BBBCDE8" w14:textId="77777777">
            <w:pPr>
              <w:pStyle w:val="TableText"/>
              <w:jc w:val="center"/>
              <w:rPr>
                <w:bCs/>
                <w:iCs/>
                <w:sz w:val="22"/>
                <w:szCs w:val="22"/>
                <w:lang w:val="da-DK"/>
              </w:rPr>
            </w:pPr>
            <w:r w:rsidRPr="004436D4">
              <w:rPr>
                <w:sz w:val="22"/>
                <w:szCs w:val="22"/>
                <w:lang w:val="da-DK"/>
              </w:rPr>
              <w:t>36%</w:t>
            </w:r>
            <w:r w:rsidRPr="004436D4">
              <w:rPr>
                <w:sz w:val="22"/>
                <w:szCs w:val="22"/>
                <w:vertAlign w:val="superscript"/>
                <w:lang w:val="da-DK"/>
              </w:rPr>
              <w:t>*</w:t>
            </w:r>
          </w:p>
        </w:tc>
        <w:tc>
          <w:tcPr>
            <w:tcW w:w="1409" w:type="dxa"/>
            <w:vAlign w:val="bottom"/>
          </w:tcPr>
          <w:p w:rsidR="00FB5783" w:rsidRPr="004436D4" w:rsidP="00FB5783" w14:paraId="4ED7128D" w14:textId="77777777">
            <w:pPr>
              <w:pStyle w:val="TableText"/>
              <w:jc w:val="center"/>
              <w:rPr>
                <w:sz w:val="22"/>
                <w:szCs w:val="22"/>
                <w:lang w:val="da-DK"/>
              </w:rPr>
            </w:pPr>
            <w:r w:rsidRPr="004436D4">
              <w:rPr>
                <w:sz w:val="22"/>
                <w:szCs w:val="22"/>
                <w:lang w:val="da-DK"/>
              </w:rPr>
              <w:t>7%</w:t>
            </w:r>
          </w:p>
        </w:tc>
        <w:tc>
          <w:tcPr>
            <w:tcW w:w="1840" w:type="dxa"/>
            <w:vAlign w:val="bottom"/>
          </w:tcPr>
          <w:p w:rsidR="00FB5783" w:rsidRPr="004436D4" w:rsidP="00FB5783" w14:paraId="2BEF79D3" w14:textId="77777777">
            <w:pPr>
              <w:pStyle w:val="TableText"/>
              <w:jc w:val="center"/>
              <w:rPr>
                <w:sz w:val="22"/>
                <w:szCs w:val="22"/>
                <w:lang w:val="da-DK"/>
              </w:rPr>
            </w:pPr>
            <w:r w:rsidRPr="004436D4">
              <w:rPr>
                <w:sz w:val="22"/>
                <w:szCs w:val="22"/>
                <w:lang w:val="da-DK"/>
              </w:rPr>
              <w:t>21%</w:t>
            </w:r>
            <w:r w:rsidRPr="004436D4">
              <w:rPr>
                <w:sz w:val="22"/>
                <w:szCs w:val="22"/>
                <w:vertAlign w:val="superscript"/>
                <w:lang w:val="da-DK"/>
              </w:rPr>
              <w:t>*</w:t>
            </w:r>
          </w:p>
        </w:tc>
      </w:tr>
      <w:tr w14:paraId="14144DD1" w14:textId="77777777" w:rsidTr="00FB5783">
        <w:tblPrEx>
          <w:tblW w:w="9238" w:type="dxa"/>
          <w:tblLook w:val="0000"/>
        </w:tblPrEx>
        <w:trPr>
          <w:cantSplit/>
        </w:trPr>
        <w:tc>
          <w:tcPr>
            <w:tcW w:w="2357" w:type="dxa"/>
            <w:tcBorders>
              <w:bottom w:val="single" w:sz="4" w:space="0" w:color="auto"/>
            </w:tcBorders>
          </w:tcPr>
          <w:p w:rsidR="00FB5783" w:rsidRPr="004436D4" w:rsidP="00FB5783" w14:paraId="23CECAD7" w14:textId="77777777">
            <w:pPr>
              <w:pStyle w:val="TableText"/>
              <w:rPr>
                <w:sz w:val="22"/>
                <w:szCs w:val="22"/>
                <w:lang w:val="da-DK"/>
              </w:rPr>
            </w:pPr>
            <w:r w:rsidRPr="004436D4">
              <w:rPr>
                <w:sz w:val="22"/>
                <w:szCs w:val="22"/>
                <w:lang w:val="da-DK"/>
              </w:rPr>
              <w:t>Klinisk respons (CR-100)</w:t>
            </w:r>
          </w:p>
        </w:tc>
        <w:tc>
          <w:tcPr>
            <w:tcW w:w="1201" w:type="dxa"/>
            <w:tcBorders>
              <w:bottom w:val="single" w:sz="4" w:space="0" w:color="auto"/>
            </w:tcBorders>
          </w:tcPr>
          <w:p w:rsidR="00FB5783" w:rsidRPr="004436D4" w:rsidP="00FB5783" w14:paraId="4F48567F" w14:textId="77777777">
            <w:pPr>
              <w:pStyle w:val="TableText"/>
              <w:jc w:val="center"/>
              <w:rPr>
                <w:sz w:val="22"/>
                <w:szCs w:val="22"/>
                <w:lang w:val="da-DK"/>
              </w:rPr>
            </w:pPr>
            <w:r w:rsidRPr="004436D4">
              <w:rPr>
                <w:sz w:val="22"/>
                <w:szCs w:val="22"/>
                <w:lang w:val="da-DK"/>
              </w:rPr>
              <w:t>24%</w:t>
            </w:r>
          </w:p>
        </w:tc>
        <w:tc>
          <w:tcPr>
            <w:tcW w:w="1255" w:type="dxa"/>
            <w:tcBorders>
              <w:bottom w:val="single" w:sz="4" w:space="0" w:color="auto"/>
            </w:tcBorders>
          </w:tcPr>
          <w:p w:rsidR="00FB5783" w:rsidRPr="004436D4" w:rsidP="00FB5783" w14:paraId="252B2F6A" w14:textId="77777777">
            <w:pPr>
              <w:pStyle w:val="TableText"/>
              <w:jc w:val="center"/>
              <w:rPr>
                <w:sz w:val="22"/>
                <w:szCs w:val="22"/>
                <w:lang w:val="da-DK"/>
              </w:rPr>
            </w:pPr>
            <w:r w:rsidRPr="004436D4">
              <w:rPr>
                <w:sz w:val="22"/>
                <w:szCs w:val="22"/>
                <w:lang w:val="da-DK"/>
              </w:rPr>
              <w:t>37%</w:t>
            </w:r>
          </w:p>
        </w:tc>
        <w:tc>
          <w:tcPr>
            <w:tcW w:w="1176" w:type="dxa"/>
            <w:tcBorders>
              <w:bottom w:val="single" w:sz="4" w:space="0" w:color="auto"/>
            </w:tcBorders>
          </w:tcPr>
          <w:p w:rsidR="00FB5783" w:rsidRPr="004436D4" w:rsidP="00FB5783" w14:paraId="04C6B0DB" w14:textId="77777777">
            <w:pPr>
              <w:pStyle w:val="TableText"/>
              <w:jc w:val="center"/>
              <w:rPr>
                <w:sz w:val="22"/>
                <w:szCs w:val="22"/>
                <w:lang w:val="da-DK"/>
              </w:rPr>
            </w:pPr>
            <w:r w:rsidRPr="004436D4">
              <w:rPr>
                <w:sz w:val="22"/>
                <w:szCs w:val="22"/>
                <w:lang w:val="da-DK"/>
              </w:rPr>
              <w:t>49%</w:t>
            </w:r>
            <w:r w:rsidRPr="004436D4">
              <w:rPr>
                <w:sz w:val="22"/>
                <w:szCs w:val="22"/>
                <w:vertAlign w:val="superscript"/>
                <w:lang w:val="da-DK"/>
              </w:rPr>
              <w:t>**</w:t>
            </w:r>
          </w:p>
        </w:tc>
        <w:tc>
          <w:tcPr>
            <w:tcW w:w="1409" w:type="dxa"/>
            <w:tcBorders>
              <w:bottom w:val="single" w:sz="4" w:space="0" w:color="auto"/>
            </w:tcBorders>
          </w:tcPr>
          <w:p w:rsidR="00FB5783" w:rsidRPr="004436D4" w:rsidP="00FB5783" w14:paraId="557B6FA3" w14:textId="77777777">
            <w:pPr>
              <w:pStyle w:val="TableText"/>
              <w:jc w:val="center"/>
              <w:rPr>
                <w:sz w:val="22"/>
                <w:szCs w:val="22"/>
                <w:lang w:val="da-DK"/>
              </w:rPr>
            </w:pPr>
            <w:r w:rsidRPr="004436D4">
              <w:rPr>
                <w:sz w:val="22"/>
                <w:szCs w:val="22"/>
                <w:lang w:val="da-DK"/>
              </w:rPr>
              <w:t>25%</w:t>
            </w:r>
          </w:p>
        </w:tc>
        <w:tc>
          <w:tcPr>
            <w:tcW w:w="1840" w:type="dxa"/>
            <w:tcBorders>
              <w:bottom w:val="single" w:sz="4" w:space="0" w:color="auto"/>
            </w:tcBorders>
          </w:tcPr>
          <w:p w:rsidR="00FB5783" w:rsidRPr="004436D4" w:rsidP="00FB5783" w14:paraId="7B76B540" w14:textId="77777777">
            <w:pPr>
              <w:pStyle w:val="TableText"/>
              <w:jc w:val="center"/>
              <w:rPr>
                <w:sz w:val="22"/>
                <w:szCs w:val="22"/>
                <w:lang w:val="da-DK"/>
              </w:rPr>
            </w:pPr>
            <w:r w:rsidRPr="004436D4">
              <w:rPr>
                <w:sz w:val="22"/>
                <w:szCs w:val="22"/>
                <w:lang w:val="da-DK"/>
              </w:rPr>
              <w:t>38%</w:t>
            </w:r>
            <w:r w:rsidRPr="004436D4">
              <w:rPr>
                <w:sz w:val="22"/>
                <w:szCs w:val="22"/>
                <w:vertAlign w:val="superscript"/>
                <w:lang w:val="da-DK"/>
              </w:rPr>
              <w:t>**</w:t>
            </w:r>
          </w:p>
        </w:tc>
      </w:tr>
      <w:tr w14:paraId="331C0B35" w14:textId="77777777" w:rsidTr="00FB5783">
        <w:tblPrEx>
          <w:tblW w:w="9238" w:type="dxa"/>
          <w:tblLook w:val="0000"/>
        </w:tblPrEx>
        <w:trPr>
          <w:cantSplit/>
        </w:trPr>
        <w:tc>
          <w:tcPr>
            <w:tcW w:w="9238" w:type="dxa"/>
            <w:gridSpan w:val="6"/>
            <w:tcBorders>
              <w:left w:val="nil"/>
              <w:bottom w:val="nil"/>
              <w:right w:val="nil"/>
            </w:tcBorders>
          </w:tcPr>
          <w:p w:rsidR="00FB5783" w:rsidRPr="004436D4" w:rsidP="00FB5783" w14:paraId="69F9FE40" w14:textId="77777777">
            <w:pPr>
              <w:pStyle w:val="TableText"/>
              <w:rPr>
                <w:rFonts w:cs="Arial"/>
                <w:sz w:val="22"/>
                <w:szCs w:val="22"/>
                <w:lang w:val="da-DK"/>
              </w:rPr>
            </w:pPr>
            <w:r w:rsidRPr="004436D4">
              <w:rPr>
                <w:rFonts w:cs="Arial"/>
                <w:sz w:val="22"/>
                <w:szCs w:val="22"/>
                <w:lang w:val="da-DK"/>
              </w:rPr>
              <w:t xml:space="preserve">Alle p-værdier er parvise sammenligninger af </w:t>
            </w:r>
            <w:r>
              <w:rPr>
                <w:rFonts w:cs="Arial"/>
                <w:sz w:val="22"/>
                <w:szCs w:val="22"/>
                <w:lang w:val="da-DK"/>
              </w:rPr>
              <w:t>andelene</w:t>
            </w:r>
            <w:r w:rsidRPr="004436D4">
              <w:rPr>
                <w:rFonts w:cs="Arial"/>
                <w:sz w:val="22"/>
                <w:szCs w:val="22"/>
                <w:lang w:val="da-DK"/>
              </w:rPr>
              <w:t xml:space="preserve"> for Humira </w:t>
            </w:r>
            <w:r w:rsidRPr="004436D4">
              <w:rPr>
                <w:rFonts w:cs="Arial"/>
                <w:i/>
                <w:iCs/>
                <w:sz w:val="22"/>
                <w:szCs w:val="22"/>
                <w:lang w:val="da-DK"/>
              </w:rPr>
              <w:t>vs</w:t>
            </w:r>
            <w:r w:rsidRPr="004436D4">
              <w:rPr>
                <w:rFonts w:cs="Arial"/>
                <w:sz w:val="22"/>
                <w:szCs w:val="22"/>
                <w:lang w:val="da-DK"/>
              </w:rPr>
              <w:t xml:space="preserve">. placebo </w:t>
            </w:r>
          </w:p>
          <w:p w:rsidR="00FB5783" w:rsidRPr="004436D4" w:rsidP="00FB5783" w14:paraId="369BC759" w14:textId="77777777">
            <w:pPr>
              <w:pStyle w:val="TableText"/>
              <w:rPr>
                <w:rFonts w:cs="Arial"/>
                <w:sz w:val="22"/>
                <w:szCs w:val="22"/>
                <w:lang w:val="da-DK"/>
              </w:rPr>
            </w:pPr>
            <w:r w:rsidRPr="004436D4">
              <w:rPr>
                <w:rFonts w:cs="Arial"/>
                <w:sz w:val="22"/>
                <w:szCs w:val="22"/>
                <w:vertAlign w:val="superscript"/>
                <w:lang w:val="da-DK"/>
              </w:rPr>
              <w:t>*</w:t>
            </w:r>
            <w:r w:rsidRPr="004436D4">
              <w:rPr>
                <w:rFonts w:cs="Arial"/>
                <w:sz w:val="22"/>
                <w:szCs w:val="22"/>
                <w:lang w:val="da-DK"/>
              </w:rPr>
              <w:tab/>
              <w:t>p&lt;0,001</w:t>
            </w:r>
          </w:p>
          <w:p w:rsidR="00FB5783" w:rsidRPr="004436D4" w:rsidP="00FB5783" w14:paraId="113B82F7" w14:textId="77777777">
            <w:pPr>
              <w:pStyle w:val="TableText"/>
              <w:rPr>
                <w:sz w:val="22"/>
                <w:szCs w:val="22"/>
                <w:lang w:val="da-DK"/>
              </w:rPr>
            </w:pPr>
            <w:r w:rsidRPr="004436D4">
              <w:rPr>
                <w:rFonts w:cs="Arial"/>
                <w:sz w:val="22"/>
                <w:szCs w:val="22"/>
                <w:vertAlign w:val="superscript"/>
                <w:lang w:val="da-DK"/>
              </w:rPr>
              <w:t>**</w:t>
            </w:r>
            <w:r w:rsidRPr="004436D4">
              <w:rPr>
                <w:rFonts w:cs="Arial"/>
                <w:sz w:val="22"/>
                <w:szCs w:val="22"/>
                <w:lang w:val="da-DK"/>
              </w:rPr>
              <w:tab/>
              <w:t>p&lt;0,01</w:t>
            </w:r>
          </w:p>
        </w:tc>
      </w:tr>
    </w:tbl>
    <w:p w:rsidR="00FB5783" w:rsidP="00FB5783" w14:paraId="55E6C30C" w14:textId="77777777">
      <w:pPr>
        <w:pStyle w:val="EMEAHeadingUnderline"/>
        <w:spacing w:before="0" w:beforeLines="0" w:after="0" w:afterLines="0"/>
        <w:rPr>
          <w:u w:val="none"/>
          <w:lang w:val="da-DK"/>
        </w:rPr>
      </w:pPr>
    </w:p>
    <w:p w:rsidR="00FB5783" w:rsidP="00FB5783" w14:paraId="10D5988D" w14:textId="77777777">
      <w:pPr>
        <w:pStyle w:val="EMEAHeadingUnderline"/>
        <w:spacing w:before="0" w:beforeLines="0" w:after="0" w:afterLines="0"/>
        <w:rPr>
          <w:u w:val="none"/>
          <w:lang w:val="da-DK"/>
        </w:rPr>
      </w:pPr>
      <w:r>
        <w:rPr>
          <w:u w:val="none"/>
          <w:lang w:val="da-DK"/>
        </w:rPr>
        <w:t>Der sås sammenlignelige remissions-rater ved uge 8</w:t>
      </w:r>
      <w:r w:rsidR="00FA6B6F">
        <w:rPr>
          <w:u w:val="none"/>
          <w:lang w:val="da-DK"/>
        </w:rPr>
        <w:t xml:space="preserve"> </w:t>
      </w:r>
      <w:r>
        <w:rPr>
          <w:u w:val="none"/>
          <w:lang w:val="da-DK"/>
        </w:rPr>
        <w:t>for 160/80 mg og 80/40 mg induktionsregimerne, men bivirkninger var hyppigere i gruppen med 160/80 mg.</w:t>
      </w:r>
    </w:p>
    <w:p w:rsidR="00FB5783" w:rsidRPr="00832EA4" w:rsidP="00FB5783" w14:paraId="6D4A0FFE" w14:textId="77777777">
      <w:pPr>
        <w:pStyle w:val="EMEANormal"/>
        <w:rPr>
          <w:lang w:val="da-DK"/>
        </w:rPr>
      </w:pPr>
    </w:p>
    <w:p w:rsidR="00FB5783" w:rsidP="00FB5783" w14:paraId="4D547B02" w14:textId="77777777">
      <w:pPr>
        <w:pStyle w:val="EMEANormal"/>
        <w:rPr>
          <w:bCs/>
          <w:lang w:val="da-DK"/>
        </w:rPr>
      </w:pPr>
      <w:r>
        <w:rPr>
          <w:lang w:val="da-DK"/>
        </w:rPr>
        <w:t xml:space="preserve">I  CD-studie III havde 58% (499/854) af patienterne klinisk respons i uge 4 og blev vurderet i den primære analyse. Blandt patienter med klinisk respons i uge 4 havde 48% tidligere været eksponeret for anden TNF-antagonist. Rater for vedligeholdelse af remission- og respons er vist i Tabel </w:t>
      </w:r>
      <w:r w:rsidR="007A1AE4">
        <w:rPr>
          <w:lang w:val="da-DK"/>
        </w:rPr>
        <w:t>15</w:t>
      </w:r>
      <w:r>
        <w:rPr>
          <w:lang w:val="da-DK"/>
        </w:rPr>
        <w:t>. Raterne for klinisk remission forblev forholdvis konstante uanset tidligere TNF-antagonist-eksposition.</w:t>
      </w:r>
    </w:p>
    <w:p w:rsidR="00FB5783" w:rsidP="00FB5783" w14:paraId="3CFFDFC2" w14:textId="77777777">
      <w:pPr>
        <w:pStyle w:val="EMEANormal"/>
        <w:rPr>
          <w:szCs w:val="22"/>
          <w:lang w:val="da-DK"/>
        </w:rPr>
      </w:pPr>
    </w:p>
    <w:p w:rsidR="00FB5783" w:rsidRPr="00D92433" w:rsidP="00FB5783" w14:paraId="3F37DBC2" w14:textId="77777777">
      <w:pPr>
        <w:pStyle w:val="EMEANormal"/>
        <w:keepNext/>
        <w:rPr>
          <w:bCs/>
          <w:iCs/>
          <w:color w:val="000000"/>
          <w:szCs w:val="22"/>
          <w:lang w:val="da-DK"/>
        </w:rPr>
      </w:pPr>
      <w:r>
        <w:rPr>
          <w:bCs/>
          <w:iCs/>
          <w:color w:val="000000"/>
          <w:szCs w:val="22"/>
          <w:lang w:val="da-DK"/>
        </w:rPr>
        <w:t>I</w:t>
      </w:r>
      <w:r w:rsidRPr="00D92433">
        <w:rPr>
          <w:bCs/>
          <w:iCs/>
          <w:color w:val="000000"/>
          <w:szCs w:val="22"/>
          <w:lang w:val="da-DK"/>
        </w:rPr>
        <w:t xml:space="preserve"> uge 56</w:t>
      </w:r>
      <w:r>
        <w:rPr>
          <w:bCs/>
          <w:iCs/>
          <w:color w:val="000000"/>
          <w:szCs w:val="22"/>
          <w:lang w:val="da-DK"/>
        </w:rPr>
        <w:t xml:space="preserve"> var s</w:t>
      </w:r>
      <w:r w:rsidRPr="00D92433">
        <w:rPr>
          <w:bCs/>
          <w:iCs/>
          <w:color w:val="000000"/>
          <w:szCs w:val="22"/>
          <w:lang w:val="da-DK"/>
        </w:rPr>
        <w:t>ygdomsrelaterede indlæggelser og antallet af operationer reduceret stati</w:t>
      </w:r>
      <w:r>
        <w:rPr>
          <w:bCs/>
          <w:iCs/>
          <w:color w:val="000000"/>
          <w:szCs w:val="22"/>
          <w:lang w:val="da-DK"/>
        </w:rPr>
        <w:t>sti</w:t>
      </w:r>
      <w:r w:rsidRPr="00D92433">
        <w:rPr>
          <w:bCs/>
          <w:iCs/>
          <w:color w:val="000000"/>
          <w:szCs w:val="22"/>
          <w:lang w:val="da-DK"/>
        </w:rPr>
        <w:t>sk signifikant med adalimumab sammenlignet med placebo.</w:t>
      </w:r>
    </w:p>
    <w:p w:rsidR="00FB5783" w:rsidRPr="00A61C0E" w:rsidP="00FB5783" w14:paraId="5CF689DA" w14:textId="77777777">
      <w:pPr>
        <w:pStyle w:val="EMEANormal"/>
        <w:rPr>
          <w:szCs w:val="22"/>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643"/>
        <w:gridCol w:w="1714"/>
        <w:gridCol w:w="1890"/>
        <w:gridCol w:w="1824"/>
      </w:tblGrid>
      <w:tr w14:paraId="61B2A85B" w14:textId="77777777" w:rsidTr="00FB5783">
        <w:tblPrEx>
          <w:tblW w:w="0" w:type="auto"/>
          <w:tblLook w:val="0000"/>
        </w:tblPrEx>
        <w:trPr>
          <w:cantSplit/>
        </w:trPr>
        <w:tc>
          <w:tcPr>
            <w:tcW w:w="9287" w:type="dxa"/>
            <w:gridSpan w:val="4"/>
            <w:tcBorders>
              <w:top w:val="nil"/>
              <w:left w:val="nil"/>
              <w:right w:val="nil"/>
            </w:tcBorders>
          </w:tcPr>
          <w:p w:rsidR="00FB5783" w:rsidRPr="00314A1F" w:rsidP="00FB5783" w14:paraId="79134B01" w14:textId="77777777">
            <w:pPr>
              <w:pStyle w:val="TableText"/>
              <w:spacing w:before="0" w:after="0"/>
              <w:jc w:val="center"/>
              <w:rPr>
                <w:b/>
                <w:bCs/>
                <w:sz w:val="22"/>
                <w:szCs w:val="22"/>
                <w:lang w:val="da-DK"/>
              </w:rPr>
            </w:pPr>
            <w:r>
              <w:rPr>
                <w:b/>
                <w:bCs/>
                <w:sz w:val="22"/>
                <w:szCs w:val="22"/>
                <w:lang w:val="da-DK"/>
              </w:rPr>
              <w:t xml:space="preserve">Tabel </w:t>
            </w:r>
            <w:r w:rsidR="007A1AE4">
              <w:rPr>
                <w:b/>
                <w:bCs/>
                <w:sz w:val="22"/>
                <w:szCs w:val="22"/>
                <w:lang w:val="da-DK"/>
              </w:rPr>
              <w:t>15</w:t>
            </w:r>
            <w:r w:rsidRPr="00314A1F" w:rsidR="007A1AE4">
              <w:rPr>
                <w:b/>
                <w:bCs/>
                <w:sz w:val="22"/>
                <w:szCs w:val="22"/>
                <w:lang w:val="da-DK"/>
              </w:rPr>
              <w:t xml:space="preserve"> </w:t>
            </w:r>
          </w:p>
          <w:p w:rsidR="00FB5783" w:rsidRPr="00314A1F" w:rsidP="00FB5783" w14:paraId="74316B42" w14:textId="77777777">
            <w:pPr>
              <w:pStyle w:val="TableText"/>
              <w:spacing w:before="0" w:after="0"/>
              <w:jc w:val="center"/>
              <w:rPr>
                <w:b/>
                <w:bCs/>
                <w:sz w:val="22"/>
                <w:szCs w:val="22"/>
                <w:lang w:val="da-DK"/>
              </w:rPr>
            </w:pPr>
            <w:r w:rsidRPr="00314A1F">
              <w:rPr>
                <w:b/>
                <w:bCs/>
                <w:sz w:val="22"/>
                <w:szCs w:val="22"/>
                <w:lang w:val="da-DK"/>
              </w:rPr>
              <w:t>Vedligeholdelse af klinisk remission og respons</w:t>
            </w:r>
          </w:p>
          <w:p w:rsidR="00FB5783" w:rsidRPr="00A61C0E" w:rsidP="00FB5783" w14:paraId="26ECB398" w14:textId="77777777">
            <w:pPr>
              <w:pStyle w:val="TableText"/>
              <w:spacing w:before="0" w:after="0"/>
              <w:jc w:val="center"/>
              <w:rPr>
                <w:b/>
                <w:bCs/>
                <w:sz w:val="22"/>
                <w:szCs w:val="22"/>
                <w:lang w:val="da-DK"/>
              </w:rPr>
            </w:pPr>
            <w:r w:rsidRPr="00314A1F">
              <w:rPr>
                <w:b/>
                <w:bCs/>
                <w:sz w:val="22"/>
                <w:szCs w:val="22"/>
                <w:lang w:val="da-DK"/>
              </w:rPr>
              <w:t>(Procent af patienterne)</w:t>
            </w:r>
          </w:p>
        </w:tc>
      </w:tr>
      <w:tr w14:paraId="2DF79A85" w14:textId="77777777" w:rsidTr="00FB5783">
        <w:tblPrEx>
          <w:tblW w:w="0" w:type="auto"/>
          <w:tblLook w:val="0000"/>
        </w:tblPrEx>
        <w:tc>
          <w:tcPr>
            <w:tcW w:w="3749" w:type="dxa"/>
          </w:tcPr>
          <w:p w:rsidR="00FB5783" w:rsidRPr="00A61C0E" w:rsidP="00FB5783" w14:paraId="1DF1989B" w14:textId="77777777">
            <w:pPr>
              <w:pStyle w:val="TableText"/>
              <w:rPr>
                <w:b/>
                <w:bCs/>
                <w:sz w:val="22"/>
                <w:szCs w:val="22"/>
                <w:lang w:val="da-DK"/>
              </w:rPr>
            </w:pPr>
          </w:p>
        </w:tc>
        <w:tc>
          <w:tcPr>
            <w:tcW w:w="1751" w:type="dxa"/>
          </w:tcPr>
          <w:p w:rsidR="00FB5783" w:rsidRPr="00A61C0E" w:rsidP="00FB5783" w14:paraId="58783B36" w14:textId="77777777">
            <w:pPr>
              <w:pStyle w:val="TableText"/>
              <w:jc w:val="center"/>
              <w:rPr>
                <w:b/>
                <w:bCs/>
                <w:sz w:val="22"/>
                <w:szCs w:val="22"/>
                <w:lang w:val="da-DK"/>
              </w:rPr>
            </w:pPr>
            <w:r w:rsidRPr="00A61C0E">
              <w:rPr>
                <w:b/>
                <w:bCs/>
                <w:sz w:val="22"/>
                <w:szCs w:val="22"/>
                <w:lang w:val="da-DK"/>
              </w:rPr>
              <w:t>Placebo</w:t>
            </w:r>
          </w:p>
        </w:tc>
        <w:tc>
          <w:tcPr>
            <w:tcW w:w="1928" w:type="dxa"/>
          </w:tcPr>
          <w:p w:rsidR="00FB5783" w:rsidRPr="00A61C0E" w:rsidP="00FB5783" w14:paraId="17847CB5" w14:textId="77777777">
            <w:pPr>
              <w:pStyle w:val="TableText"/>
              <w:jc w:val="center"/>
              <w:rPr>
                <w:b/>
                <w:bCs/>
                <w:sz w:val="22"/>
                <w:szCs w:val="22"/>
                <w:lang w:val="da-DK"/>
              </w:rPr>
            </w:pPr>
            <w:r w:rsidRPr="00A61C0E">
              <w:rPr>
                <w:b/>
                <w:bCs/>
                <w:sz w:val="22"/>
                <w:szCs w:val="22"/>
                <w:lang w:val="da-DK"/>
              </w:rPr>
              <w:t>40 mg Humira</w:t>
            </w:r>
            <w:r w:rsidRPr="00A61C0E">
              <w:rPr>
                <w:b/>
                <w:bCs/>
                <w:sz w:val="22"/>
                <w:szCs w:val="22"/>
                <w:lang w:val="da-DK"/>
              </w:rPr>
              <w:br/>
              <w:t>hver anden uge</w:t>
            </w:r>
          </w:p>
        </w:tc>
        <w:tc>
          <w:tcPr>
            <w:tcW w:w="1859" w:type="dxa"/>
          </w:tcPr>
          <w:p w:rsidR="00FB5783" w:rsidRPr="00A61C0E" w:rsidP="00FB5783" w14:paraId="50B0E96B" w14:textId="77777777">
            <w:pPr>
              <w:pStyle w:val="TableText"/>
              <w:jc w:val="center"/>
              <w:rPr>
                <w:b/>
                <w:bCs/>
                <w:sz w:val="22"/>
                <w:szCs w:val="22"/>
                <w:lang w:val="da-DK"/>
              </w:rPr>
            </w:pPr>
            <w:r w:rsidRPr="00A61C0E">
              <w:rPr>
                <w:b/>
                <w:bCs/>
                <w:sz w:val="22"/>
                <w:szCs w:val="22"/>
                <w:lang w:val="da-DK"/>
              </w:rPr>
              <w:t>40 mg Humira</w:t>
            </w:r>
            <w:r w:rsidRPr="00A61C0E">
              <w:rPr>
                <w:b/>
                <w:bCs/>
                <w:sz w:val="22"/>
                <w:szCs w:val="22"/>
                <w:lang w:val="da-DK"/>
              </w:rPr>
              <w:br/>
              <w:t>hver uge</w:t>
            </w:r>
          </w:p>
        </w:tc>
      </w:tr>
      <w:tr w14:paraId="2325DA04" w14:textId="77777777" w:rsidTr="00FB5783">
        <w:tblPrEx>
          <w:tblW w:w="0" w:type="auto"/>
          <w:tblLook w:val="0000"/>
        </w:tblPrEx>
        <w:tc>
          <w:tcPr>
            <w:tcW w:w="3749" w:type="dxa"/>
          </w:tcPr>
          <w:p w:rsidR="00FB5783" w:rsidRPr="00A61C0E" w:rsidP="00FB5783" w14:paraId="0EEFA255" w14:textId="77777777">
            <w:pPr>
              <w:pStyle w:val="TableText"/>
              <w:rPr>
                <w:b/>
                <w:bCs/>
                <w:sz w:val="22"/>
                <w:szCs w:val="22"/>
                <w:lang w:val="da-DK"/>
              </w:rPr>
            </w:pPr>
            <w:r w:rsidRPr="00A61C0E">
              <w:rPr>
                <w:b/>
                <w:bCs/>
                <w:sz w:val="22"/>
                <w:szCs w:val="22"/>
                <w:lang w:val="da-DK"/>
              </w:rPr>
              <w:t>Uge 26</w:t>
            </w:r>
          </w:p>
        </w:tc>
        <w:tc>
          <w:tcPr>
            <w:tcW w:w="1751" w:type="dxa"/>
          </w:tcPr>
          <w:p w:rsidR="00FB5783" w:rsidRPr="00A61C0E" w:rsidP="00FB5783" w14:paraId="1A334B55" w14:textId="77777777">
            <w:pPr>
              <w:pStyle w:val="TableText"/>
              <w:jc w:val="center"/>
              <w:rPr>
                <w:b/>
                <w:bCs/>
                <w:sz w:val="22"/>
                <w:szCs w:val="22"/>
                <w:lang w:val="da-DK"/>
              </w:rPr>
            </w:pPr>
            <w:r w:rsidRPr="00A61C0E">
              <w:rPr>
                <w:b/>
                <w:bCs/>
                <w:sz w:val="22"/>
                <w:szCs w:val="22"/>
                <w:lang w:val="da-DK"/>
              </w:rPr>
              <w:t>N=170</w:t>
            </w:r>
          </w:p>
        </w:tc>
        <w:tc>
          <w:tcPr>
            <w:tcW w:w="1928" w:type="dxa"/>
          </w:tcPr>
          <w:p w:rsidR="00FB5783" w:rsidRPr="00A61C0E" w:rsidP="00FB5783" w14:paraId="3CDDB50D" w14:textId="77777777">
            <w:pPr>
              <w:pStyle w:val="TableText"/>
              <w:jc w:val="center"/>
              <w:rPr>
                <w:b/>
                <w:bCs/>
                <w:sz w:val="22"/>
                <w:szCs w:val="22"/>
                <w:lang w:val="da-DK"/>
              </w:rPr>
            </w:pPr>
            <w:r w:rsidRPr="00A61C0E">
              <w:rPr>
                <w:b/>
                <w:bCs/>
                <w:sz w:val="22"/>
                <w:szCs w:val="22"/>
                <w:lang w:val="da-DK"/>
              </w:rPr>
              <w:t>N=172</w:t>
            </w:r>
          </w:p>
        </w:tc>
        <w:tc>
          <w:tcPr>
            <w:tcW w:w="1859" w:type="dxa"/>
          </w:tcPr>
          <w:p w:rsidR="00FB5783" w:rsidRPr="00A61C0E" w:rsidP="00FB5783" w14:paraId="20777DE7" w14:textId="77777777">
            <w:pPr>
              <w:pStyle w:val="TableText"/>
              <w:jc w:val="center"/>
              <w:rPr>
                <w:b/>
                <w:bCs/>
                <w:sz w:val="22"/>
                <w:szCs w:val="22"/>
                <w:lang w:val="da-DK"/>
              </w:rPr>
            </w:pPr>
            <w:r w:rsidRPr="00A61C0E">
              <w:rPr>
                <w:b/>
                <w:bCs/>
                <w:sz w:val="22"/>
                <w:szCs w:val="22"/>
                <w:lang w:val="da-DK"/>
              </w:rPr>
              <w:t>N=157</w:t>
            </w:r>
          </w:p>
        </w:tc>
      </w:tr>
      <w:tr w14:paraId="38AA64EB" w14:textId="77777777" w:rsidTr="00FB5783">
        <w:tblPrEx>
          <w:tblW w:w="0" w:type="auto"/>
          <w:tblLook w:val="0000"/>
        </w:tblPrEx>
        <w:tc>
          <w:tcPr>
            <w:tcW w:w="3749" w:type="dxa"/>
          </w:tcPr>
          <w:p w:rsidR="00FB5783" w:rsidRPr="00A61C0E" w:rsidP="00FB5783" w14:paraId="7E298FC9" w14:textId="77777777">
            <w:pPr>
              <w:pStyle w:val="TableText"/>
              <w:rPr>
                <w:sz w:val="22"/>
                <w:szCs w:val="22"/>
                <w:lang w:val="da-DK"/>
              </w:rPr>
            </w:pPr>
            <w:r w:rsidRPr="00A61C0E">
              <w:rPr>
                <w:sz w:val="22"/>
                <w:szCs w:val="22"/>
                <w:lang w:val="da-DK"/>
              </w:rPr>
              <w:t>Klinisk remission</w:t>
            </w:r>
          </w:p>
        </w:tc>
        <w:tc>
          <w:tcPr>
            <w:tcW w:w="1751" w:type="dxa"/>
          </w:tcPr>
          <w:p w:rsidR="00FB5783" w:rsidRPr="00A61C0E" w:rsidP="00FB5783" w14:paraId="1B7E0509" w14:textId="77777777">
            <w:pPr>
              <w:pStyle w:val="TableText"/>
              <w:jc w:val="center"/>
              <w:rPr>
                <w:sz w:val="22"/>
                <w:szCs w:val="22"/>
                <w:lang w:val="da-DK"/>
              </w:rPr>
            </w:pPr>
            <w:r w:rsidRPr="00A61C0E">
              <w:rPr>
                <w:sz w:val="22"/>
                <w:szCs w:val="22"/>
                <w:lang w:val="da-DK"/>
              </w:rPr>
              <w:t>17%</w:t>
            </w:r>
          </w:p>
        </w:tc>
        <w:tc>
          <w:tcPr>
            <w:tcW w:w="1928" w:type="dxa"/>
          </w:tcPr>
          <w:p w:rsidR="00FB5783" w:rsidRPr="00A61C0E" w:rsidP="00FB5783" w14:paraId="4C93FD37" w14:textId="77777777">
            <w:pPr>
              <w:pStyle w:val="TableText"/>
              <w:jc w:val="center"/>
              <w:rPr>
                <w:sz w:val="22"/>
                <w:szCs w:val="22"/>
                <w:lang w:val="da-DK"/>
              </w:rPr>
            </w:pPr>
            <w:r w:rsidRPr="00A61C0E">
              <w:rPr>
                <w:sz w:val="22"/>
                <w:szCs w:val="22"/>
                <w:lang w:val="da-DK"/>
              </w:rPr>
              <w:t>40%*</w:t>
            </w:r>
          </w:p>
        </w:tc>
        <w:tc>
          <w:tcPr>
            <w:tcW w:w="1859" w:type="dxa"/>
          </w:tcPr>
          <w:p w:rsidR="00FB5783" w:rsidRPr="00A61C0E" w:rsidP="00FB5783" w14:paraId="646603BD" w14:textId="77777777">
            <w:pPr>
              <w:pStyle w:val="TableText"/>
              <w:jc w:val="center"/>
              <w:rPr>
                <w:sz w:val="22"/>
                <w:szCs w:val="22"/>
                <w:lang w:val="da-DK"/>
              </w:rPr>
            </w:pPr>
            <w:r w:rsidRPr="00A61C0E">
              <w:rPr>
                <w:sz w:val="22"/>
                <w:szCs w:val="22"/>
                <w:lang w:val="da-DK"/>
              </w:rPr>
              <w:t>47%*</w:t>
            </w:r>
          </w:p>
        </w:tc>
      </w:tr>
      <w:tr w14:paraId="4DFD83AC" w14:textId="77777777" w:rsidTr="00FB5783">
        <w:tblPrEx>
          <w:tblW w:w="0" w:type="auto"/>
          <w:tblLook w:val="0000"/>
        </w:tblPrEx>
        <w:tc>
          <w:tcPr>
            <w:tcW w:w="3749" w:type="dxa"/>
          </w:tcPr>
          <w:p w:rsidR="00FB5783" w:rsidRPr="00A61C0E" w:rsidP="00FB5783" w14:paraId="7BEE5D7D" w14:textId="77777777">
            <w:pPr>
              <w:pStyle w:val="TableText"/>
              <w:rPr>
                <w:sz w:val="22"/>
                <w:szCs w:val="22"/>
                <w:lang w:val="da-DK"/>
              </w:rPr>
            </w:pPr>
            <w:r w:rsidRPr="00A61C0E">
              <w:rPr>
                <w:sz w:val="22"/>
                <w:szCs w:val="22"/>
                <w:lang w:val="da-DK"/>
              </w:rPr>
              <w:t>Klinisk respons (CR-100)</w:t>
            </w:r>
          </w:p>
        </w:tc>
        <w:tc>
          <w:tcPr>
            <w:tcW w:w="1751" w:type="dxa"/>
          </w:tcPr>
          <w:p w:rsidR="00FB5783" w:rsidRPr="00A61C0E" w:rsidP="00FB5783" w14:paraId="0285879D" w14:textId="77777777">
            <w:pPr>
              <w:pStyle w:val="TableText"/>
              <w:jc w:val="center"/>
              <w:rPr>
                <w:sz w:val="22"/>
                <w:szCs w:val="22"/>
                <w:lang w:val="da-DK"/>
              </w:rPr>
            </w:pPr>
            <w:r w:rsidRPr="00A61C0E">
              <w:rPr>
                <w:sz w:val="22"/>
                <w:szCs w:val="22"/>
                <w:lang w:val="da-DK"/>
              </w:rPr>
              <w:t>27%</w:t>
            </w:r>
          </w:p>
        </w:tc>
        <w:tc>
          <w:tcPr>
            <w:tcW w:w="1928" w:type="dxa"/>
          </w:tcPr>
          <w:p w:rsidR="00FB5783" w:rsidRPr="00A61C0E" w:rsidP="00FB5783" w14:paraId="57B0479C" w14:textId="77777777">
            <w:pPr>
              <w:pStyle w:val="TableText"/>
              <w:jc w:val="center"/>
              <w:rPr>
                <w:sz w:val="22"/>
                <w:szCs w:val="22"/>
                <w:lang w:val="da-DK"/>
              </w:rPr>
            </w:pPr>
            <w:r w:rsidRPr="00A61C0E">
              <w:rPr>
                <w:sz w:val="22"/>
                <w:szCs w:val="22"/>
                <w:lang w:val="da-DK"/>
              </w:rPr>
              <w:t>52%*</w:t>
            </w:r>
          </w:p>
        </w:tc>
        <w:tc>
          <w:tcPr>
            <w:tcW w:w="1859" w:type="dxa"/>
          </w:tcPr>
          <w:p w:rsidR="00FB5783" w:rsidRPr="00A61C0E" w:rsidP="00FB5783" w14:paraId="20B800A5" w14:textId="77777777">
            <w:pPr>
              <w:pStyle w:val="TableText"/>
              <w:jc w:val="center"/>
              <w:rPr>
                <w:sz w:val="22"/>
                <w:szCs w:val="22"/>
                <w:lang w:val="da-DK"/>
              </w:rPr>
            </w:pPr>
            <w:r w:rsidRPr="00A61C0E">
              <w:rPr>
                <w:sz w:val="22"/>
                <w:szCs w:val="22"/>
                <w:lang w:val="da-DK"/>
              </w:rPr>
              <w:t>52%*</w:t>
            </w:r>
          </w:p>
        </w:tc>
      </w:tr>
      <w:tr w14:paraId="35B27447" w14:textId="77777777" w:rsidTr="00FB5783">
        <w:tblPrEx>
          <w:tblW w:w="0" w:type="auto"/>
          <w:tblLook w:val="0000"/>
        </w:tblPrEx>
        <w:tc>
          <w:tcPr>
            <w:tcW w:w="3749" w:type="dxa"/>
          </w:tcPr>
          <w:p w:rsidR="00FB5783" w:rsidRPr="00A61C0E" w:rsidP="00FB5783" w14:paraId="11B12D23" w14:textId="77777777">
            <w:pPr>
              <w:pStyle w:val="TableText"/>
              <w:ind w:left="360"/>
              <w:rPr>
                <w:sz w:val="22"/>
                <w:szCs w:val="22"/>
                <w:lang w:val="da-DK"/>
              </w:rPr>
            </w:pPr>
            <w:r w:rsidRPr="00A61C0E">
              <w:rPr>
                <w:sz w:val="22"/>
                <w:szCs w:val="22"/>
                <w:lang w:val="da-DK"/>
              </w:rPr>
              <w:t>Patienter i steroid-fri remission i</w:t>
            </w:r>
            <w:r w:rsidRPr="00A61C0E">
              <w:rPr>
                <w:sz w:val="22"/>
                <w:szCs w:val="22"/>
                <w:lang w:val="da-DK"/>
              </w:rPr>
              <w:br/>
              <w:t xml:space="preserve">  </w:t>
            </w:r>
            <w:r>
              <w:rPr>
                <w:sz w:val="22"/>
                <w:szCs w:val="22"/>
                <w:lang w:val="da-DK"/>
              </w:rPr>
              <w:t>≥9</w:t>
            </w:r>
            <w:r w:rsidRPr="00A61C0E">
              <w:rPr>
                <w:sz w:val="22"/>
                <w:szCs w:val="22"/>
                <w:lang w:val="da-DK"/>
              </w:rPr>
              <w:t>0 dage</w:t>
            </w:r>
            <w:r w:rsidRPr="00A61C0E">
              <w:rPr>
                <w:sz w:val="22"/>
                <w:szCs w:val="22"/>
                <w:vertAlign w:val="superscript"/>
                <w:lang w:val="da-DK"/>
              </w:rPr>
              <w:t>a</w:t>
            </w:r>
          </w:p>
        </w:tc>
        <w:tc>
          <w:tcPr>
            <w:tcW w:w="1751" w:type="dxa"/>
          </w:tcPr>
          <w:p w:rsidR="00FB5783" w:rsidRPr="00A61C0E" w:rsidP="00FB5783" w14:paraId="551D4E69" w14:textId="77777777">
            <w:pPr>
              <w:pStyle w:val="TableText"/>
              <w:jc w:val="center"/>
              <w:rPr>
                <w:sz w:val="22"/>
                <w:szCs w:val="22"/>
                <w:lang w:val="da-DK"/>
              </w:rPr>
            </w:pPr>
            <w:r w:rsidRPr="00A61C0E">
              <w:rPr>
                <w:sz w:val="22"/>
                <w:szCs w:val="22"/>
                <w:lang w:val="da-DK"/>
              </w:rPr>
              <w:t>3% (2/66)</w:t>
            </w:r>
          </w:p>
        </w:tc>
        <w:tc>
          <w:tcPr>
            <w:tcW w:w="1928" w:type="dxa"/>
          </w:tcPr>
          <w:p w:rsidR="00FB5783" w:rsidRPr="00A61C0E" w:rsidP="00FB5783" w14:paraId="605602E9" w14:textId="77777777">
            <w:pPr>
              <w:pStyle w:val="TableText"/>
              <w:jc w:val="center"/>
              <w:rPr>
                <w:sz w:val="22"/>
                <w:szCs w:val="22"/>
                <w:lang w:val="da-DK"/>
              </w:rPr>
            </w:pPr>
            <w:r w:rsidRPr="00A61C0E">
              <w:rPr>
                <w:sz w:val="22"/>
                <w:szCs w:val="22"/>
                <w:lang w:val="da-DK"/>
              </w:rPr>
              <w:t>19% (11/58)**</w:t>
            </w:r>
          </w:p>
        </w:tc>
        <w:tc>
          <w:tcPr>
            <w:tcW w:w="1859" w:type="dxa"/>
          </w:tcPr>
          <w:p w:rsidR="00FB5783" w:rsidRPr="00A61C0E" w:rsidP="00FB5783" w14:paraId="5EBA8CA5" w14:textId="77777777">
            <w:pPr>
              <w:pStyle w:val="TableText"/>
              <w:jc w:val="center"/>
              <w:rPr>
                <w:sz w:val="22"/>
                <w:szCs w:val="22"/>
                <w:lang w:val="da-DK"/>
              </w:rPr>
            </w:pPr>
            <w:r w:rsidRPr="00A61C0E">
              <w:rPr>
                <w:sz w:val="22"/>
                <w:szCs w:val="22"/>
                <w:lang w:val="da-DK"/>
              </w:rPr>
              <w:t>15% (11/74)**</w:t>
            </w:r>
          </w:p>
        </w:tc>
      </w:tr>
      <w:tr w14:paraId="578BFF8C" w14:textId="77777777" w:rsidTr="00FB5783">
        <w:tblPrEx>
          <w:tblW w:w="0" w:type="auto"/>
          <w:tblLook w:val="0000"/>
        </w:tblPrEx>
        <w:tc>
          <w:tcPr>
            <w:tcW w:w="3749" w:type="dxa"/>
          </w:tcPr>
          <w:p w:rsidR="00FB5783" w:rsidRPr="00A61C0E" w:rsidP="00FB5783" w14:paraId="1A239592" w14:textId="77777777">
            <w:pPr>
              <w:pStyle w:val="TableText"/>
              <w:rPr>
                <w:b/>
                <w:bCs/>
                <w:sz w:val="22"/>
                <w:szCs w:val="22"/>
                <w:lang w:val="da-DK"/>
              </w:rPr>
            </w:pPr>
            <w:r w:rsidRPr="00A61C0E">
              <w:rPr>
                <w:b/>
                <w:bCs/>
                <w:sz w:val="22"/>
                <w:szCs w:val="22"/>
                <w:lang w:val="da-DK"/>
              </w:rPr>
              <w:t>Uge 56</w:t>
            </w:r>
          </w:p>
        </w:tc>
        <w:tc>
          <w:tcPr>
            <w:tcW w:w="1751" w:type="dxa"/>
          </w:tcPr>
          <w:p w:rsidR="00FB5783" w:rsidRPr="00A61C0E" w:rsidP="00FB5783" w14:paraId="622DCA58" w14:textId="77777777">
            <w:pPr>
              <w:pStyle w:val="TableText"/>
              <w:jc w:val="center"/>
              <w:rPr>
                <w:b/>
                <w:bCs/>
                <w:sz w:val="22"/>
                <w:szCs w:val="22"/>
                <w:lang w:val="da-DK"/>
              </w:rPr>
            </w:pPr>
            <w:r w:rsidRPr="00A61C0E">
              <w:rPr>
                <w:b/>
                <w:bCs/>
                <w:sz w:val="22"/>
                <w:szCs w:val="22"/>
                <w:lang w:val="da-DK"/>
              </w:rPr>
              <w:t>N=170</w:t>
            </w:r>
          </w:p>
        </w:tc>
        <w:tc>
          <w:tcPr>
            <w:tcW w:w="1928" w:type="dxa"/>
          </w:tcPr>
          <w:p w:rsidR="00FB5783" w:rsidRPr="00A61C0E" w:rsidP="00FB5783" w14:paraId="11B876AD" w14:textId="77777777">
            <w:pPr>
              <w:pStyle w:val="TableText"/>
              <w:jc w:val="center"/>
              <w:rPr>
                <w:b/>
                <w:bCs/>
                <w:sz w:val="22"/>
                <w:szCs w:val="22"/>
                <w:lang w:val="da-DK"/>
              </w:rPr>
            </w:pPr>
            <w:r w:rsidRPr="00A61C0E">
              <w:rPr>
                <w:b/>
                <w:bCs/>
                <w:sz w:val="22"/>
                <w:szCs w:val="22"/>
                <w:lang w:val="da-DK"/>
              </w:rPr>
              <w:t>N=172</w:t>
            </w:r>
          </w:p>
        </w:tc>
        <w:tc>
          <w:tcPr>
            <w:tcW w:w="1859" w:type="dxa"/>
          </w:tcPr>
          <w:p w:rsidR="00FB5783" w:rsidRPr="00A61C0E" w:rsidP="00FB5783" w14:paraId="6CAD831E" w14:textId="77777777">
            <w:pPr>
              <w:pStyle w:val="TableText"/>
              <w:jc w:val="center"/>
              <w:rPr>
                <w:b/>
                <w:bCs/>
                <w:sz w:val="22"/>
                <w:szCs w:val="22"/>
                <w:lang w:val="da-DK"/>
              </w:rPr>
            </w:pPr>
            <w:r w:rsidRPr="00A61C0E">
              <w:rPr>
                <w:b/>
                <w:bCs/>
                <w:sz w:val="22"/>
                <w:szCs w:val="22"/>
                <w:lang w:val="da-DK"/>
              </w:rPr>
              <w:t>N=157</w:t>
            </w:r>
          </w:p>
        </w:tc>
      </w:tr>
      <w:tr w14:paraId="56F886F9" w14:textId="77777777" w:rsidTr="00FB5783">
        <w:tblPrEx>
          <w:tblW w:w="0" w:type="auto"/>
          <w:tblLook w:val="0000"/>
        </w:tblPrEx>
        <w:tc>
          <w:tcPr>
            <w:tcW w:w="3749" w:type="dxa"/>
          </w:tcPr>
          <w:p w:rsidR="00FB5783" w:rsidRPr="00A61C0E" w:rsidP="00FB5783" w14:paraId="30D77C32" w14:textId="77777777">
            <w:pPr>
              <w:pStyle w:val="TableText"/>
              <w:rPr>
                <w:sz w:val="22"/>
                <w:szCs w:val="22"/>
                <w:lang w:val="da-DK"/>
              </w:rPr>
            </w:pPr>
            <w:r w:rsidRPr="00A61C0E">
              <w:rPr>
                <w:sz w:val="22"/>
                <w:szCs w:val="22"/>
                <w:lang w:val="da-DK"/>
              </w:rPr>
              <w:t>Klinisk remission</w:t>
            </w:r>
          </w:p>
        </w:tc>
        <w:tc>
          <w:tcPr>
            <w:tcW w:w="1751" w:type="dxa"/>
          </w:tcPr>
          <w:p w:rsidR="00FB5783" w:rsidRPr="00A61C0E" w:rsidP="00FB5783" w14:paraId="55C457F0" w14:textId="77777777">
            <w:pPr>
              <w:pStyle w:val="TableText"/>
              <w:jc w:val="center"/>
              <w:rPr>
                <w:sz w:val="22"/>
                <w:szCs w:val="22"/>
                <w:lang w:val="da-DK"/>
              </w:rPr>
            </w:pPr>
            <w:r w:rsidRPr="00A61C0E">
              <w:rPr>
                <w:sz w:val="22"/>
                <w:szCs w:val="22"/>
                <w:lang w:val="da-DK"/>
              </w:rPr>
              <w:t>12%</w:t>
            </w:r>
          </w:p>
        </w:tc>
        <w:tc>
          <w:tcPr>
            <w:tcW w:w="1928" w:type="dxa"/>
          </w:tcPr>
          <w:p w:rsidR="00FB5783" w:rsidRPr="00A61C0E" w:rsidP="00FB5783" w14:paraId="686E80DB" w14:textId="77777777">
            <w:pPr>
              <w:pStyle w:val="TableText"/>
              <w:jc w:val="center"/>
              <w:rPr>
                <w:sz w:val="22"/>
                <w:szCs w:val="22"/>
                <w:lang w:val="da-DK"/>
              </w:rPr>
            </w:pPr>
            <w:r w:rsidRPr="00A61C0E">
              <w:rPr>
                <w:sz w:val="22"/>
                <w:szCs w:val="22"/>
                <w:lang w:val="da-DK"/>
              </w:rPr>
              <w:t>36%*</w:t>
            </w:r>
          </w:p>
        </w:tc>
        <w:tc>
          <w:tcPr>
            <w:tcW w:w="1859" w:type="dxa"/>
          </w:tcPr>
          <w:p w:rsidR="00FB5783" w:rsidRPr="00A61C0E" w:rsidP="00FB5783" w14:paraId="72523642" w14:textId="77777777">
            <w:pPr>
              <w:pStyle w:val="TableText"/>
              <w:jc w:val="center"/>
              <w:rPr>
                <w:sz w:val="22"/>
                <w:szCs w:val="22"/>
                <w:lang w:val="da-DK"/>
              </w:rPr>
            </w:pPr>
            <w:r w:rsidRPr="00A61C0E">
              <w:rPr>
                <w:sz w:val="22"/>
                <w:szCs w:val="22"/>
                <w:lang w:val="da-DK"/>
              </w:rPr>
              <w:t>41%*</w:t>
            </w:r>
          </w:p>
        </w:tc>
      </w:tr>
      <w:tr w14:paraId="2A7BD2F9" w14:textId="77777777" w:rsidTr="00FB5783">
        <w:tblPrEx>
          <w:tblW w:w="0" w:type="auto"/>
          <w:tblLook w:val="0000"/>
        </w:tblPrEx>
        <w:tc>
          <w:tcPr>
            <w:tcW w:w="3749" w:type="dxa"/>
          </w:tcPr>
          <w:p w:rsidR="00FB5783" w:rsidRPr="00A61C0E" w:rsidP="00FB5783" w14:paraId="175EE82F" w14:textId="77777777">
            <w:pPr>
              <w:pStyle w:val="TableText"/>
              <w:rPr>
                <w:sz w:val="22"/>
                <w:szCs w:val="22"/>
                <w:lang w:val="da-DK"/>
              </w:rPr>
            </w:pPr>
            <w:r w:rsidRPr="00A61C0E">
              <w:rPr>
                <w:sz w:val="22"/>
                <w:szCs w:val="22"/>
                <w:lang w:val="da-DK"/>
              </w:rPr>
              <w:t>Klinisk respons (CR-100)</w:t>
            </w:r>
          </w:p>
        </w:tc>
        <w:tc>
          <w:tcPr>
            <w:tcW w:w="1751" w:type="dxa"/>
          </w:tcPr>
          <w:p w:rsidR="00FB5783" w:rsidRPr="00A61C0E" w:rsidP="00FB5783" w14:paraId="2EFE11DE" w14:textId="77777777">
            <w:pPr>
              <w:pStyle w:val="TableText"/>
              <w:jc w:val="center"/>
              <w:rPr>
                <w:sz w:val="22"/>
                <w:szCs w:val="22"/>
                <w:lang w:val="da-DK"/>
              </w:rPr>
            </w:pPr>
            <w:r w:rsidRPr="00A61C0E">
              <w:rPr>
                <w:sz w:val="22"/>
                <w:szCs w:val="22"/>
                <w:lang w:val="da-DK"/>
              </w:rPr>
              <w:t>17%</w:t>
            </w:r>
          </w:p>
        </w:tc>
        <w:tc>
          <w:tcPr>
            <w:tcW w:w="1928" w:type="dxa"/>
          </w:tcPr>
          <w:p w:rsidR="00FB5783" w:rsidRPr="00A61C0E" w:rsidP="00FB5783" w14:paraId="64002D5D" w14:textId="77777777">
            <w:pPr>
              <w:pStyle w:val="TableText"/>
              <w:jc w:val="center"/>
              <w:rPr>
                <w:sz w:val="22"/>
                <w:szCs w:val="22"/>
                <w:lang w:val="da-DK"/>
              </w:rPr>
            </w:pPr>
            <w:r w:rsidRPr="00A61C0E">
              <w:rPr>
                <w:sz w:val="22"/>
                <w:szCs w:val="22"/>
                <w:lang w:val="da-DK"/>
              </w:rPr>
              <w:t>41%*</w:t>
            </w:r>
          </w:p>
        </w:tc>
        <w:tc>
          <w:tcPr>
            <w:tcW w:w="1859" w:type="dxa"/>
          </w:tcPr>
          <w:p w:rsidR="00FB5783" w:rsidRPr="00A61C0E" w:rsidP="00FB5783" w14:paraId="75D94011" w14:textId="77777777">
            <w:pPr>
              <w:pStyle w:val="TableText"/>
              <w:jc w:val="center"/>
              <w:rPr>
                <w:sz w:val="22"/>
                <w:szCs w:val="22"/>
                <w:lang w:val="da-DK"/>
              </w:rPr>
            </w:pPr>
            <w:r w:rsidRPr="00A61C0E">
              <w:rPr>
                <w:sz w:val="22"/>
                <w:szCs w:val="22"/>
                <w:lang w:val="da-DK"/>
              </w:rPr>
              <w:t>48%*</w:t>
            </w:r>
          </w:p>
        </w:tc>
      </w:tr>
      <w:tr w14:paraId="6D5211DF" w14:textId="77777777" w:rsidTr="00FB5783">
        <w:tblPrEx>
          <w:tblW w:w="0" w:type="auto"/>
          <w:tblLook w:val="0000"/>
        </w:tblPrEx>
        <w:tc>
          <w:tcPr>
            <w:tcW w:w="3749" w:type="dxa"/>
          </w:tcPr>
          <w:p w:rsidR="00FB5783" w:rsidRPr="00A61C0E" w:rsidP="00FB5783" w14:paraId="6B596B9A" w14:textId="77777777">
            <w:pPr>
              <w:pStyle w:val="TableText"/>
              <w:ind w:left="360"/>
              <w:rPr>
                <w:sz w:val="22"/>
                <w:szCs w:val="22"/>
                <w:lang w:val="da-DK"/>
              </w:rPr>
            </w:pPr>
            <w:r w:rsidRPr="00A61C0E">
              <w:rPr>
                <w:sz w:val="22"/>
                <w:szCs w:val="22"/>
                <w:lang w:val="da-DK"/>
              </w:rPr>
              <w:t xml:space="preserve">Patienter i steroid-fri remission i </w:t>
            </w:r>
            <w:r w:rsidRPr="00A61C0E">
              <w:rPr>
                <w:sz w:val="22"/>
                <w:szCs w:val="22"/>
                <w:lang w:val="da-DK"/>
              </w:rPr>
              <w:br/>
              <w:t xml:space="preserve"> </w:t>
            </w:r>
            <w:r>
              <w:rPr>
                <w:sz w:val="22"/>
                <w:szCs w:val="22"/>
                <w:lang w:val="da-DK"/>
              </w:rPr>
              <w:t>≥9</w:t>
            </w:r>
            <w:r w:rsidRPr="00A61C0E">
              <w:rPr>
                <w:sz w:val="22"/>
                <w:szCs w:val="22"/>
                <w:lang w:val="da-DK"/>
              </w:rPr>
              <w:t>0 dage</w:t>
            </w:r>
            <w:r w:rsidRPr="00A61C0E">
              <w:rPr>
                <w:sz w:val="22"/>
                <w:szCs w:val="22"/>
                <w:vertAlign w:val="superscript"/>
                <w:lang w:val="da-DK"/>
              </w:rPr>
              <w:t>a</w:t>
            </w:r>
          </w:p>
        </w:tc>
        <w:tc>
          <w:tcPr>
            <w:tcW w:w="1751" w:type="dxa"/>
          </w:tcPr>
          <w:p w:rsidR="00FB5783" w:rsidRPr="00A61C0E" w:rsidP="00FB5783" w14:paraId="6081E848" w14:textId="77777777">
            <w:pPr>
              <w:pStyle w:val="TableText"/>
              <w:jc w:val="center"/>
              <w:rPr>
                <w:sz w:val="22"/>
                <w:szCs w:val="22"/>
                <w:lang w:val="da-DK"/>
              </w:rPr>
            </w:pPr>
            <w:r w:rsidRPr="00A61C0E">
              <w:rPr>
                <w:sz w:val="22"/>
                <w:szCs w:val="22"/>
                <w:lang w:val="da-DK"/>
              </w:rPr>
              <w:t>5% (3/66)</w:t>
            </w:r>
          </w:p>
        </w:tc>
        <w:tc>
          <w:tcPr>
            <w:tcW w:w="1928" w:type="dxa"/>
          </w:tcPr>
          <w:p w:rsidR="00FB5783" w:rsidRPr="00A61C0E" w:rsidP="00FB5783" w14:paraId="72B8FD60" w14:textId="77777777">
            <w:pPr>
              <w:pStyle w:val="TableText"/>
              <w:jc w:val="center"/>
              <w:rPr>
                <w:sz w:val="22"/>
                <w:szCs w:val="22"/>
                <w:lang w:val="da-DK"/>
              </w:rPr>
            </w:pPr>
            <w:r w:rsidRPr="00A61C0E">
              <w:rPr>
                <w:sz w:val="22"/>
                <w:szCs w:val="22"/>
                <w:lang w:val="da-DK"/>
              </w:rPr>
              <w:t>29% (17/58)*</w:t>
            </w:r>
          </w:p>
        </w:tc>
        <w:tc>
          <w:tcPr>
            <w:tcW w:w="1859" w:type="dxa"/>
          </w:tcPr>
          <w:p w:rsidR="00FB5783" w:rsidRPr="00A61C0E" w:rsidP="00FB5783" w14:paraId="3DDD494E" w14:textId="77777777">
            <w:pPr>
              <w:pStyle w:val="TableText"/>
              <w:jc w:val="center"/>
              <w:rPr>
                <w:sz w:val="22"/>
                <w:szCs w:val="22"/>
                <w:lang w:val="da-DK"/>
              </w:rPr>
            </w:pPr>
            <w:r w:rsidRPr="00A61C0E">
              <w:rPr>
                <w:sz w:val="22"/>
                <w:szCs w:val="22"/>
                <w:lang w:val="da-DK"/>
              </w:rPr>
              <w:t>20% (15/74)**</w:t>
            </w:r>
          </w:p>
        </w:tc>
      </w:tr>
      <w:tr w14:paraId="63B8F60A" w14:textId="77777777" w:rsidTr="00FB5783">
        <w:tblPrEx>
          <w:tblW w:w="0" w:type="auto"/>
          <w:tblLook w:val="0000"/>
        </w:tblPrEx>
        <w:trPr>
          <w:cantSplit/>
        </w:trPr>
        <w:tc>
          <w:tcPr>
            <w:tcW w:w="9287" w:type="dxa"/>
            <w:gridSpan w:val="4"/>
            <w:tcBorders>
              <w:left w:val="nil"/>
              <w:right w:val="nil"/>
            </w:tcBorders>
          </w:tcPr>
          <w:p w:rsidR="00FB5783" w:rsidRPr="00A61C0E" w:rsidP="00FB5783" w14:paraId="00847E5E" w14:textId="77777777">
            <w:pPr>
              <w:pStyle w:val="TableText"/>
              <w:rPr>
                <w:rFonts w:cs="Arial"/>
                <w:sz w:val="22"/>
                <w:szCs w:val="22"/>
                <w:lang w:val="da-DK"/>
              </w:rPr>
            </w:pPr>
            <w:r w:rsidRPr="00A61C0E">
              <w:rPr>
                <w:rFonts w:cs="Arial"/>
                <w:sz w:val="22"/>
                <w:szCs w:val="22"/>
                <w:lang w:val="da-DK"/>
              </w:rPr>
              <w:t>*</w:t>
            </w:r>
            <w:r w:rsidRPr="00A61C0E">
              <w:rPr>
                <w:rFonts w:cs="Arial"/>
                <w:sz w:val="22"/>
                <w:szCs w:val="22"/>
                <w:lang w:val="da-DK"/>
              </w:rPr>
              <w:tab/>
              <w:t xml:space="preserve">p&lt;0,001 for Humira </w:t>
            </w:r>
            <w:r w:rsidRPr="00A61C0E">
              <w:rPr>
                <w:rFonts w:cs="Arial"/>
                <w:i/>
                <w:iCs/>
                <w:sz w:val="22"/>
                <w:szCs w:val="22"/>
                <w:lang w:val="da-DK"/>
              </w:rPr>
              <w:t>vs</w:t>
            </w:r>
            <w:r w:rsidRPr="00A61C0E">
              <w:rPr>
                <w:rFonts w:cs="Arial"/>
                <w:sz w:val="22"/>
                <w:szCs w:val="22"/>
                <w:lang w:val="da-DK"/>
              </w:rPr>
              <w:t xml:space="preserve">. placebo parvise sammenligninger af </w:t>
            </w:r>
            <w:r>
              <w:rPr>
                <w:rFonts w:cs="Arial"/>
                <w:sz w:val="22"/>
                <w:szCs w:val="22"/>
                <w:lang w:val="da-DK"/>
              </w:rPr>
              <w:t>andelene</w:t>
            </w:r>
          </w:p>
          <w:p w:rsidR="00FB5783" w:rsidRPr="00A61C0E" w:rsidP="00FB5783" w14:paraId="75F0946B" w14:textId="77777777">
            <w:pPr>
              <w:pStyle w:val="TableText"/>
              <w:rPr>
                <w:rFonts w:cs="Arial"/>
                <w:sz w:val="22"/>
                <w:szCs w:val="22"/>
                <w:lang w:val="da-DK"/>
              </w:rPr>
            </w:pPr>
            <w:r w:rsidRPr="00A61C0E">
              <w:rPr>
                <w:rFonts w:cs="Arial"/>
                <w:sz w:val="22"/>
                <w:szCs w:val="22"/>
                <w:lang w:val="da-DK"/>
              </w:rPr>
              <w:t>**</w:t>
            </w:r>
            <w:r w:rsidRPr="00A61C0E">
              <w:rPr>
                <w:rFonts w:cs="Arial"/>
                <w:sz w:val="22"/>
                <w:szCs w:val="22"/>
                <w:lang w:val="da-DK"/>
              </w:rPr>
              <w:tab/>
              <w:t xml:space="preserve">p&lt;0,02 for Humira </w:t>
            </w:r>
            <w:r w:rsidRPr="00A61C0E">
              <w:rPr>
                <w:rFonts w:cs="Arial"/>
                <w:i/>
                <w:iCs/>
                <w:sz w:val="22"/>
                <w:szCs w:val="22"/>
                <w:lang w:val="da-DK"/>
              </w:rPr>
              <w:t>vs</w:t>
            </w:r>
            <w:r w:rsidRPr="00A61C0E">
              <w:rPr>
                <w:rFonts w:cs="Arial"/>
                <w:sz w:val="22"/>
                <w:szCs w:val="22"/>
                <w:lang w:val="da-DK"/>
              </w:rPr>
              <w:t xml:space="preserve">. placebo parvise sammenligninger af </w:t>
            </w:r>
            <w:r>
              <w:rPr>
                <w:rFonts w:cs="Arial"/>
                <w:sz w:val="22"/>
                <w:szCs w:val="22"/>
                <w:lang w:val="da-DK"/>
              </w:rPr>
              <w:t>andelene</w:t>
            </w:r>
          </w:p>
          <w:p w:rsidR="00FB5783" w:rsidRPr="00A61C0E" w:rsidP="00FB5783" w14:paraId="297AB686" w14:textId="77777777">
            <w:pPr>
              <w:pStyle w:val="TableText"/>
              <w:rPr>
                <w:sz w:val="22"/>
                <w:szCs w:val="22"/>
                <w:lang w:val="da-DK"/>
              </w:rPr>
            </w:pPr>
            <w:r w:rsidRPr="00A61C0E">
              <w:rPr>
                <w:rFonts w:cs="Arial"/>
                <w:sz w:val="22"/>
                <w:szCs w:val="22"/>
                <w:vertAlign w:val="superscript"/>
                <w:lang w:val="da-DK"/>
              </w:rPr>
              <w:t>a</w:t>
            </w:r>
            <w:r w:rsidRPr="00A61C0E">
              <w:rPr>
                <w:rFonts w:cs="Arial"/>
                <w:sz w:val="22"/>
                <w:szCs w:val="22"/>
                <w:vertAlign w:val="superscript"/>
                <w:lang w:val="da-DK"/>
              </w:rPr>
              <w:tab/>
            </w:r>
            <w:r w:rsidRPr="00A61C0E">
              <w:rPr>
                <w:rFonts w:cs="Arial"/>
                <w:sz w:val="22"/>
                <w:szCs w:val="22"/>
                <w:lang w:val="da-DK"/>
              </w:rPr>
              <w:t xml:space="preserve">Af dem som </w:t>
            </w:r>
            <w:r>
              <w:rPr>
                <w:rFonts w:cs="Arial"/>
                <w:sz w:val="22"/>
                <w:szCs w:val="22"/>
                <w:lang w:val="da-DK"/>
              </w:rPr>
              <w:t>fik</w:t>
            </w:r>
            <w:r w:rsidRPr="00A61C0E">
              <w:rPr>
                <w:rFonts w:cs="Arial"/>
                <w:sz w:val="22"/>
                <w:szCs w:val="22"/>
                <w:lang w:val="da-DK"/>
              </w:rPr>
              <w:t xml:space="preserve"> kortikosteroider ved </w:t>
            </w:r>
            <w:r w:rsidRPr="005376C6">
              <w:rPr>
                <w:rFonts w:cs="Arial"/>
                <w:i/>
                <w:sz w:val="22"/>
                <w:szCs w:val="22"/>
                <w:lang w:val="da-DK"/>
              </w:rPr>
              <w:t>baseline</w:t>
            </w:r>
          </w:p>
        </w:tc>
      </w:tr>
    </w:tbl>
    <w:p w:rsidR="00FB5783" w:rsidRPr="00A61C0E" w:rsidP="00FB5783" w14:paraId="49C3C2C9" w14:textId="77777777">
      <w:pPr>
        <w:pStyle w:val="EMEANormal"/>
        <w:rPr>
          <w:szCs w:val="22"/>
          <w:lang w:val="da-DK"/>
        </w:rPr>
      </w:pPr>
    </w:p>
    <w:p w:rsidR="00FB5783" w:rsidP="00FB5783" w14:paraId="76147B19" w14:textId="77777777">
      <w:pPr>
        <w:rPr>
          <w:lang w:val="da-DK"/>
        </w:rPr>
      </w:pPr>
      <w:r>
        <w:rPr>
          <w:lang w:val="da-DK"/>
        </w:rPr>
        <w:t>Blandt de patienter, som ikke havde respons i uge 4, responderede 43 % af patienterne i Humira vedligeholdelsesbehandling ved uge 12 sammenlignet med 30 % af patienter i placebogruppen. Disse resultater tyder på, at nogle patienter, som ikke har responderet ved uge 4, har fordel af fortsat vedligeholdelsesbehandling til og med uge 12. Behandling efter uge 12 resulterede ikke i signifikant flere respondere (se pkt. 4.2).</w:t>
      </w:r>
    </w:p>
    <w:p w:rsidR="00FB5783" w:rsidP="00FB5783" w14:paraId="0AC3655F" w14:textId="77777777">
      <w:pPr>
        <w:rPr>
          <w:lang w:val="da-DK"/>
        </w:rPr>
      </w:pPr>
    </w:p>
    <w:p w:rsidR="00FB5783" w:rsidP="00FB5783" w14:paraId="0514A796" w14:textId="77777777">
      <w:pPr>
        <w:rPr>
          <w:bCs/>
          <w:szCs w:val="22"/>
          <w:lang w:val="da-DK"/>
        </w:rPr>
      </w:pPr>
      <w:r w:rsidRPr="006C5298">
        <w:rPr>
          <w:bCs/>
          <w:szCs w:val="22"/>
          <w:lang w:val="da-DK"/>
        </w:rPr>
        <w:t>117/276 patienter fra CD-</w:t>
      </w:r>
      <w:r>
        <w:rPr>
          <w:lang w:val="da-DK"/>
        </w:rPr>
        <w:t>studie</w:t>
      </w:r>
      <w:r w:rsidRPr="006C5298">
        <w:rPr>
          <w:bCs/>
          <w:szCs w:val="22"/>
          <w:lang w:val="da-DK"/>
        </w:rPr>
        <w:t xml:space="preserve"> I og 272/777 patienter fra CD-</w:t>
      </w:r>
      <w:r>
        <w:rPr>
          <w:lang w:val="da-DK"/>
        </w:rPr>
        <w:t>studie</w:t>
      </w:r>
      <w:r w:rsidRPr="006C5298">
        <w:rPr>
          <w:bCs/>
          <w:szCs w:val="22"/>
          <w:lang w:val="da-DK"/>
        </w:rPr>
        <w:t xml:space="preserve"> II og III blev fulgt gennem mindst 3 års åben-label adalimumab-behandling. Henholdsvis 88 og 189 patienter forsatte med at være i klinisk remission. </w:t>
      </w:r>
      <w:r w:rsidRPr="004D3223">
        <w:rPr>
          <w:bCs/>
          <w:szCs w:val="22"/>
          <w:lang w:val="da-DK"/>
        </w:rPr>
        <w:t>Klinisk respons (CR-100) blev fastholdt hos henholdvis 102 og 233 patienter.</w:t>
      </w:r>
    </w:p>
    <w:p w:rsidR="00FB5783" w:rsidP="00FB5783" w14:paraId="046DD035" w14:textId="77777777">
      <w:pPr>
        <w:rPr>
          <w:bCs/>
          <w:lang w:val="da-DK"/>
        </w:rPr>
      </w:pPr>
    </w:p>
    <w:p w:rsidR="00FB5783" w:rsidP="00FB5783" w14:paraId="03D922E7" w14:textId="77777777">
      <w:pPr>
        <w:pStyle w:val="EMEAHeadingUnderline"/>
        <w:spacing w:before="0" w:beforeLines="0" w:after="0" w:afterLines="0"/>
        <w:rPr>
          <w:i/>
          <w:lang w:val="da-DK"/>
        </w:rPr>
      </w:pPr>
      <w:r w:rsidRPr="005A49B3">
        <w:rPr>
          <w:i/>
          <w:lang w:val="da-DK"/>
        </w:rPr>
        <w:t>Livskvalitet</w:t>
      </w:r>
    </w:p>
    <w:p w:rsidR="00FB5783" w:rsidRPr="00832EA4" w:rsidP="00FB5783" w14:paraId="3C1C9A63" w14:textId="77777777">
      <w:pPr>
        <w:pStyle w:val="EMEANormal"/>
        <w:rPr>
          <w:lang w:val="da-DK"/>
        </w:rPr>
      </w:pPr>
    </w:p>
    <w:p w:rsidR="00FB5783" w:rsidP="00FB5783" w14:paraId="305B90B9" w14:textId="77777777">
      <w:pPr>
        <w:pStyle w:val="EMEANormal"/>
        <w:rPr>
          <w:lang w:val="da-DK"/>
        </w:rPr>
      </w:pPr>
      <w:r>
        <w:rPr>
          <w:lang w:val="da-DK"/>
        </w:rPr>
        <w:t xml:space="preserve">I  CD-studie I og CD-studie II blev der i uge 4 opnået statistisk signifikante forbedringer i total score i det sygdoms-specifikke </w:t>
      </w:r>
      <w:r w:rsidR="00CC06DB">
        <w:rPr>
          <w:lang w:val="da-DK"/>
        </w:rPr>
        <w:t xml:space="preserve">inflammatorisk </w:t>
      </w:r>
      <w:r>
        <w:rPr>
          <w:lang w:val="da-DK"/>
        </w:rPr>
        <w:t>tarmsygdoms-spørgeskema (IBDQ)hos patienter randomiseret til Humira 80/40 mg og 160/80 mg sammenlignet med placebo, og i CD-studie III blev det også set ved uge 26 og 56 hos de adalimumab-behandlede-grupper sammenlignet med placebo-gruppen</w:t>
      </w:r>
      <w:r>
        <w:rPr>
          <w:bCs/>
          <w:lang w:val="da-DK"/>
        </w:rPr>
        <w:t>.</w:t>
      </w:r>
    </w:p>
    <w:p w:rsidR="00FB5783" w:rsidP="00FB5783" w14:paraId="43CBCAFF" w14:textId="77777777">
      <w:pPr>
        <w:pStyle w:val="EMEANormal"/>
        <w:rPr>
          <w:lang w:val="da-DK"/>
        </w:rPr>
      </w:pPr>
    </w:p>
    <w:p w:rsidR="00FB5783" w:rsidRPr="005A49B3" w:rsidP="00FB5783" w14:paraId="7C375E8B" w14:textId="77777777">
      <w:pPr>
        <w:pStyle w:val="EMEANormal"/>
        <w:keepNext/>
        <w:rPr>
          <w:bCs/>
          <w:i/>
          <w:szCs w:val="22"/>
          <w:lang w:val="da-DK"/>
        </w:rPr>
      </w:pPr>
      <w:r w:rsidRPr="005A49B3">
        <w:rPr>
          <w:bCs/>
          <w:i/>
          <w:szCs w:val="22"/>
          <w:lang w:val="da-DK"/>
        </w:rPr>
        <w:t>Colitis ulcerosa</w:t>
      </w:r>
    </w:p>
    <w:p w:rsidR="00FB5783" w:rsidRPr="00D001A5" w:rsidP="00FB5783" w14:paraId="7332E664" w14:textId="77777777">
      <w:pPr>
        <w:pStyle w:val="EMEANormal"/>
        <w:keepNext/>
        <w:rPr>
          <w:bCs/>
          <w:szCs w:val="22"/>
          <w:u w:val="single"/>
          <w:lang w:val="da-DK"/>
        </w:rPr>
      </w:pPr>
    </w:p>
    <w:p w:rsidR="00FB5783" w:rsidP="00FB5783" w14:paraId="02BD79C0" w14:textId="77777777">
      <w:pPr>
        <w:pStyle w:val="EMEANormal"/>
        <w:rPr>
          <w:szCs w:val="22"/>
          <w:lang w:val="da-DK"/>
        </w:rPr>
      </w:pPr>
      <w:r w:rsidRPr="00D001A5">
        <w:rPr>
          <w:szCs w:val="22"/>
          <w:lang w:val="da-DK"/>
        </w:rPr>
        <w:t xml:space="preserve">Sikkerhed og </w:t>
      </w:r>
      <w:r w:rsidR="00965696">
        <w:rPr>
          <w:szCs w:val="22"/>
          <w:lang w:val="da-DK"/>
        </w:rPr>
        <w:t>virkning</w:t>
      </w:r>
      <w:r w:rsidRPr="00D001A5">
        <w:rPr>
          <w:szCs w:val="22"/>
          <w:lang w:val="da-DK"/>
        </w:rPr>
        <w:t xml:space="preserve"> af gentagne doser af Humira blev undersøgt </w:t>
      </w:r>
      <w:r>
        <w:rPr>
          <w:szCs w:val="22"/>
          <w:lang w:val="da-DK"/>
        </w:rPr>
        <w:t>hos</w:t>
      </w:r>
      <w:r w:rsidRPr="00D001A5">
        <w:rPr>
          <w:szCs w:val="22"/>
          <w:lang w:val="da-DK"/>
        </w:rPr>
        <w:t xml:space="preserve"> voksne patienter med moderat til svær aktiv colitis ulcerosa (Mayo</w:t>
      </w:r>
      <w:r>
        <w:rPr>
          <w:szCs w:val="22"/>
          <w:lang w:val="da-DK"/>
        </w:rPr>
        <w:t>-</w:t>
      </w:r>
      <w:r w:rsidRPr="00D001A5">
        <w:rPr>
          <w:szCs w:val="22"/>
          <w:lang w:val="da-DK"/>
        </w:rPr>
        <w:t>score 6 til 12 med endoskopi</w:t>
      </w:r>
      <w:r>
        <w:rPr>
          <w:szCs w:val="22"/>
          <w:lang w:val="da-DK"/>
        </w:rPr>
        <w:t>-</w:t>
      </w:r>
      <w:r w:rsidRPr="00D001A5">
        <w:rPr>
          <w:szCs w:val="22"/>
          <w:lang w:val="da-DK"/>
        </w:rPr>
        <w:t>subscore på 2 til 3) i randomiserede, dobbeltblin</w:t>
      </w:r>
      <w:r>
        <w:rPr>
          <w:szCs w:val="22"/>
          <w:lang w:val="da-DK"/>
        </w:rPr>
        <w:t xml:space="preserve">de placebokontrollerede </w:t>
      </w:r>
      <w:r>
        <w:rPr>
          <w:lang w:val="da-DK"/>
        </w:rPr>
        <w:t>studier</w:t>
      </w:r>
      <w:r w:rsidRPr="00D001A5">
        <w:rPr>
          <w:szCs w:val="22"/>
          <w:lang w:val="da-DK"/>
        </w:rPr>
        <w:t xml:space="preserve">. </w:t>
      </w:r>
    </w:p>
    <w:p w:rsidR="00FB5783" w:rsidRPr="00D001A5" w:rsidP="00FB5783" w14:paraId="39F4721F" w14:textId="77777777">
      <w:pPr>
        <w:pStyle w:val="EMEANormal"/>
        <w:rPr>
          <w:szCs w:val="22"/>
          <w:lang w:val="da-DK"/>
        </w:rPr>
      </w:pPr>
    </w:p>
    <w:p w:rsidR="00FB5783" w:rsidRPr="00D001A5" w:rsidP="00FB5783" w14:paraId="71CAF204" w14:textId="77777777">
      <w:pPr>
        <w:pStyle w:val="EMEANormal"/>
        <w:rPr>
          <w:szCs w:val="22"/>
          <w:lang w:val="da-DK"/>
        </w:rPr>
      </w:pPr>
      <w:r w:rsidRPr="00D001A5">
        <w:rPr>
          <w:szCs w:val="22"/>
          <w:lang w:val="da-DK"/>
        </w:rPr>
        <w:t xml:space="preserve">I </w:t>
      </w:r>
      <w:r>
        <w:rPr>
          <w:lang w:val="da-DK"/>
        </w:rPr>
        <w:t>studie</w:t>
      </w:r>
      <w:r w:rsidRPr="00D001A5">
        <w:rPr>
          <w:szCs w:val="22"/>
          <w:lang w:val="da-DK"/>
        </w:rPr>
        <w:t xml:space="preserve"> UC-I blev 390 TNF-antagonist</w:t>
      </w:r>
      <w:r>
        <w:rPr>
          <w:szCs w:val="22"/>
          <w:lang w:val="da-DK"/>
        </w:rPr>
        <w:t>-</w:t>
      </w:r>
      <w:r w:rsidRPr="00D001A5">
        <w:rPr>
          <w:szCs w:val="22"/>
          <w:lang w:val="da-DK"/>
        </w:rPr>
        <w:t>naïve patienter randomiseret til at få enten placebo i uge 0 og 2, 160 mg Humira i uge 0 efterfulgt af 80 mg i uge 2, eller 80 mg Humira i uge 0 efterfulgt af 40 mg i uge 2. Efter uge 2 fik patienterne i begge Humira-arme 40 mg hver anden uge. Klinisk remission  (defineret som Mayo</w:t>
      </w:r>
      <w:r>
        <w:rPr>
          <w:szCs w:val="22"/>
          <w:lang w:val="da-DK"/>
        </w:rPr>
        <w:t>-</w:t>
      </w:r>
      <w:r w:rsidRPr="00D001A5">
        <w:rPr>
          <w:szCs w:val="22"/>
          <w:lang w:val="da-DK"/>
        </w:rPr>
        <w:t xml:space="preserve">score </w:t>
      </w:r>
      <w:r w:rsidRPr="00D001A5">
        <w:rPr>
          <w:szCs w:val="22"/>
          <w:u w:val="single"/>
          <w:lang w:val="da-DK"/>
        </w:rPr>
        <w:t xml:space="preserve">&lt; </w:t>
      </w:r>
      <w:r w:rsidRPr="00D001A5">
        <w:rPr>
          <w:szCs w:val="22"/>
          <w:lang w:val="da-DK"/>
        </w:rPr>
        <w:t xml:space="preserve"> 2 med ingen subscore &gt; 1) blev vurderet i uge 8.</w:t>
      </w:r>
    </w:p>
    <w:p w:rsidR="00FB5783" w:rsidP="00FB5783" w14:paraId="11B383BC" w14:textId="77777777">
      <w:pPr>
        <w:pStyle w:val="EMEANormal"/>
        <w:spacing w:before="144"/>
        <w:rPr>
          <w:szCs w:val="22"/>
          <w:lang w:val="da-DK"/>
        </w:rPr>
      </w:pPr>
      <w:r w:rsidRPr="00D001A5">
        <w:rPr>
          <w:szCs w:val="22"/>
          <w:lang w:val="da-DK"/>
        </w:rPr>
        <w:t xml:space="preserve">I </w:t>
      </w:r>
      <w:r>
        <w:rPr>
          <w:lang w:val="da-DK"/>
        </w:rPr>
        <w:t>studie</w:t>
      </w:r>
      <w:r w:rsidRPr="00D001A5">
        <w:rPr>
          <w:szCs w:val="22"/>
          <w:lang w:val="da-DK"/>
        </w:rPr>
        <w:t xml:space="preserve"> UC-II fik 248 patienter 160 mg Humira i uge 0, 80 mg i uge 2 og derefter 40 mg hver anden uge. </w:t>
      </w:r>
      <w:r>
        <w:rPr>
          <w:szCs w:val="22"/>
          <w:lang w:val="da-DK"/>
        </w:rPr>
        <w:t xml:space="preserve">246 patienter fik placebo. </w:t>
      </w:r>
      <w:r w:rsidRPr="00D001A5">
        <w:rPr>
          <w:szCs w:val="22"/>
          <w:lang w:val="da-DK"/>
        </w:rPr>
        <w:t>De kliniske resultater blev vurderet for induktion af remission i uge 8 og for vedligeholdelse af remission i uge 52.</w:t>
      </w:r>
    </w:p>
    <w:p w:rsidR="00FB5783" w:rsidRPr="00D001A5" w:rsidP="00FB5783" w14:paraId="2ED17593" w14:textId="77777777">
      <w:pPr>
        <w:pStyle w:val="EMEANormal"/>
        <w:spacing w:before="144"/>
        <w:rPr>
          <w:szCs w:val="22"/>
          <w:lang w:val="da-DK"/>
        </w:rPr>
      </w:pPr>
    </w:p>
    <w:p w:rsidR="00FB5783" w:rsidP="00FB5783" w14:paraId="34985DAC" w14:textId="77777777">
      <w:pPr>
        <w:pStyle w:val="EMEANormal"/>
        <w:rPr>
          <w:szCs w:val="22"/>
          <w:lang w:val="da-DK"/>
        </w:rPr>
      </w:pPr>
      <w:r>
        <w:rPr>
          <w:szCs w:val="22"/>
          <w:lang w:val="da-DK"/>
        </w:rPr>
        <w:t>I forhold til placebo opnåede e</w:t>
      </w:r>
      <w:r w:rsidRPr="00D001A5">
        <w:rPr>
          <w:szCs w:val="22"/>
          <w:lang w:val="da-DK"/>
        </w:rPr>
        <w:t xml:space="preserve">n statistisk signifikant større procentdel af de </w:t>
      </w:r>
      <w:r>
        <w:rPr>
          <w:szCs w:val="22"/>
          <w:lang w:val="da-DK"/>
        </w:rPr>
        <w:t>patienter</w:t>
      </w:r>
      <w:r w:rsidRPr="00D001A5">
        <w:rPr>
          <w:szCs w:val="22"/>
          <w:lang w:val="da-DK"/>
        </w:rPr>
        <w:t xml:space="preserve">, der blev induceret med 160/80 mg Humira, klinisk remission i uge 8 </w:t>
      </w:r>
      <w:r>
        <w:rPr>
          <w:szCs w:val="22"/>
          <w:lang w:val="da-DK"/>
        </w:rPr>
        <w:t>(</w:t>
      </w:r>
      <w:r>
        <w:rPr>
          <w:lang w:val="da-DK"/>
        </w:rPr>
        <w:t>studie</w:t>
      </w:r>
      <w:r w:rsidRPr="00D001A5">
        <w:rPr>
          <w:szCs w:val="22"/>
          <w:lang w:val="da-DK"/>
        </w:rPr>
        <w:t xml:space="preserve"> UC-</w:t>
      </w:r>
      <w:r>
        <w:rPr>
          <w:szCs w:val="22"/>
          <w:lang w:val="da-DK"/>
        </w:rPr>
        <w:t>I:</w:t>
      </w:r>
      <w:r w:rsidRPr="00D001A5">
        <w:rPr>
          <w:szCs w:val="22"/>
          <w:lang w:val="da-DK"/>
        </w:rPr>
        <w:t xml:space="preserve"> henholdsvis 18 % </w:t>
      </w:r>
      <w:r>
        <w:rPr>
          <w:szCs w:val="22"/>
          <w:lang w:val="da-DK"/>
        </w:rPr>
        <w:t>og</w:t>
      </w:r>
      <w:r w:rsidRPr="00D001A5">
        <w:rPr>
          <w:szCs w:val="22"/>
          <w:lang w:val="da-DK"/>
        </w:rPr>
        <w:t xml:space="preserve"> 9%, p=0,031</w:t>
      </w:r>
      <w:r>
        <w:rPr>
          <w:szCs w:val="22"/>
          <w:lang w:val="da-DK"/>
        </w:rPr>
        <w:t>;</w:t>
      </w:r>
      <w:r w:rsidRPr="00D001A5">
        <w:rPr>
          <w:szCs w:val="22"/>
          <w:lang w:val="da-DK"/>
        </w:rPr>
        <w:t xml:space="preserve"> </w:t>
      </w:r>
      <w:r>
        <w:rPr>
          <w:lang w:val="da-DK"/>
        </w:rPr>
        <w:t>studie</w:t>
      </w:r>
      <w:r w:rsidRPr="00D001A5">
        <w:rPr>
          <w:szCs w:val="22"/>
          <w:lang w:val="da-DK"/>
        </w:rPr>
        <w:t xml:space="preserve"> UC-II</w:t>
      </w:r>
      <w:r>
        <w:rPr>
          <w:szCs w:val="22"/>
          <w:lang w:val="da-DK"/>
        </w:rPr>
        <w:t>:</w:t>
      </w:r>
      <w:r w:rsidRPr="00D001A5">
        <w:rPr>
          <w:szCs w:val="22"/>
          <w:lang w:val="da-DK"/>
        </w:rPr>
        <w:t xml:space="preserve"> henholdsvis 17 % </w:t>
      </w:r>
      <w:r>
        <w:rPr>
          <w:szCs w:val="22"/>
          <w:lang w:val="da-DK"/>
        </w:rPr>
        <w:t>og</w:t>
      </w:r>
      <w:r w:rsidRPr="00D001A5">
        <w:rPr>
          <w:szCs w:val="22"/>
          <w:lang w:val="da-DK"/>
        </w:rPr>
        <w:t xml:space="preserve"> 9%, p=0,019). </w:t>
      </w:r>
      <w:r>
        <w:rPr>
          <w:szCs w:val="22"/>
          <w:lang w:val="da-DK"/>
        </w:rPr>
        <w:t>I studie UC-II var 21/41 (51%) af de Humira-behandlede patienter, der var i remission i uge 8, også i remission i uge 52.</w:t>
      </w:r>
      <w:r w:rsidRPr="00D001A5">
        <w:rPr>
          <w:szCs w:val="22"/>
          <w:lang w:val="da-DK"/>
        </w:rPr>
        <w:t xml:space="preserve"> </w:t>
      </w:r>
    </w:p>
    <w:p w:rsidR="00FB5783" w:rsidRPr="00D001A5" w:rsidP="00FB5783" w14:paraId="544E5E15" w14:textId="77777777">
      <w:pPr>
        <w:pStyle w:val="EMEANormal"/>
        <w:rPr>
          <w:szCs w:val="22"/>
          <w:lang w:val="da-DK"/>
        </w:rPr>
      </w:pPr>
    </w:p>
    <w:p w:rsidR="00FB5783" w:rsidRPr="00D001A5" w:rsidP="00FB5783" w14:paraId="5D7C3A39" w14:textId="77777777">
      <w:pPr>
        <w:pStyle w:val="EMEANormal"/>
        <w:rPr>
          <w:szCs w:val="22"/>
          <w:lang w:val="da-DK"/>
        </w:rPr>
      </w:pPr>
      <w:r w:rsidRPr="00D001A5">
        <w:rPr>
          <w:szCs w:val="22"/>
          <w:lang w:val="da-DK"/>
        </w:rPr>
        <w:t xml:space="preserve">Resultater fra den samlede UC-II </w:t>
      </w:r>
      <w:r>
        <w:rPr>
          <w:lang w:val="da-DK"/>
        </w:rPr>
        <w:t>studie</w:t>
      </w:r>
      <w:r w:rsidRPr="00D001A5">
        <w:rPr>
          <w:szCs w:val="22"/>
          <w:lang w:val="da-DK"/>
        </w:rPr>
        <w:t xml:space="preserve">spopulation er vist i tabel </w:t>
      </w:r>
      <w:r w:rsidR="007A1AE4">
        <w:rPr>
          <w:szCs w:val="22"/>
          <w:lang w:val="da-DK"/>
        </w:rPr>
        <w:t>16</w:t>
      </w:r>
      <w:r w:rsidRPr="00D001A5">
        <w:rPr>
          <w:szCs w:val="22"/>
          <w:lang w:val="da-DK"/>
        </w:rPr>
        <w:t>.</w:t>
      </w:r>
    </w:p>
    <w:p w:rsidR="00FB5783" w:rsidP="00FB5783" w14:paraId="01D27A72" w14:textId="77777777">
      <w:pPr>
        <w:pStyle w:val="EMEANormal"/>
        <w:keepNext/>
        <w:jc w:val="center"/>
        <w:rPr>
          <w:rFonts w:eastAsia="Arial Unicode MS"/>
          <w:b/>
          <w:bCs/>
          <w:szCs w:val="22"/>
          <w:lang w:val="da-DK"/>
        </w:rPr>
      </w:pPr>
    </w:p>
    <w:p w:rsidR="00FB5783" w:rsidRPr="00D001A5" w:rsidP="00AD3F70" w14:paraId="02B023CF" w14:textId="77777777">
      <w:pPr>
        <w:pStyle w:val="EMEANormal"/>
        <w:jc w:val="center"/>
        <w:rPr>
          <w:rFonts w:eastAsia="Arial Unicode MS"/>
          <w:b/>
          <w:bCs/>
          <w:szCs w:val="22"/>
          <w:lang w:val="da-DK"/>
        </w:rPr>
      </w:pPr>
      <w:r w:rsidRPr="00D001A5">
        <w:rPr>
          <w:rFonts w:eastAsia="Arial Unicode MS"/>
          <w:b/>
          <w:bCs/>
          <w:szCs w:val="22"/>
          <w:lang w:val="da-DK"/>
        </w:rPr>
        <w:t xml:space="preserve">Tabel </w:t>
      </w:r>
      <w:r w:rsidR="007A1AE4">
        <w:rPr>
          <w:rFonts w:eastAsia="Arial Unicode MS"/>
          <w:b/>
          <w:bCs/>
          <w:szCs w:val="22"/>
          <w:lang w:val="da-DK"/>
        </w:rPr>
        <w:t>16</w:t>
      </w:r>
    </w:p>
    <w:p w:rsidR="00FB5783" w:rsidRPr="00D001A5" w:rsidP="00AD3F70" w14:paraId="3A5A7F1D" w14:textId="77777777">
      <w:pPr>
        <w:pStyle w:val="EMEANormal"/>
        <w:jc w:val="center"/>
        <w:rPr>
          <w:rFonts w:eastAsia="Arial Unicode MS"/>
          <w:b/>
          <w:bCs/>
          <w:szCs w:val="22"/>
          <w:lang w:val="da-DK"/>
        </w:rPr>
      </w:pPr>
      <w:r w:rsidRPr="00D001A5">
        <w:rPr>
          <w:rFonts w:eastAsia="Arial Unicode MS"/>
          <w:b/>
          <w:bCs/>
          <w:szCs w:val="22"/>
          <w:lang w:val="da-DK"/>
        </w:rPr>
        <w:t xml:space="preserve">Respons, remission og slimhindeheling </w:t>
      </w:r>
      <w:r w:rsidRPr="006B02B4">
        <w:rPr>
          <w:rFonts w:eastAsia="Arial Unicode MS"/>
          <w:b/>
          <w:bCs/>
          <w:szCs w:val="22"/>
          <w:lang w:val="da-DK"/>
        </w:rPr>
        <w:t xml:space="preserve">i </w:t>
      </w:r>
      <w:r w:rsidRPr="006B02B4">
        <w:rPr>
          <w:b/>
          <w:lang w:val="da-DK"/>
        </w:rPr>
        <w:t>studie</w:t>
      </w:r>
      <w:r>
        <w:rPr>
          <w:b/>
          <w:lang w:val="da-DK"/>
        </w:rPr>
        <w:t xml:space="preserve"> </w:t>
      </w:r>
      <w:r w:rsidRPr="006B02B4">
        <w:rPr>
          <w:rFonts w:eastAsia="Arial Unicode MS"/>
          <w:b/>
          <w:bCs/>
          <w:szCs w:val="22"/>
          <w:lang w:val="da-DK"/>
        </w:rPr>
        <w:t>UC</w:t>
      </w:r>
      <w:r w:rsidRPr="00D001A5">
        <w:rPr>
          <w:rFonts w:eastAsia="Arial Unicode MS"/>
          <w:b/>
          <w:bCs/>
          <w:szCs w:val="22"/>
          <w:lang w:val="da-DK"/>
        </w:rPr>
        <w:t>-II</w:t>
      </w:r>
    </w:p>
    <w:p w:rsidR="00FB5783" w:rsidP="00AD3F70" w14:paraId="3CCB4DE1" w14:textId="77777777">
      <w:pPr>
        <w:pStyle w:val="EMEANormal"/>
        <w:jc w:val="center"/>
        <w:rPr>
          <w:rFonts w:eastAsia="Arial Unicode MS"/>
          <w:b/>
          <w:bCs/>
          <w:szCs w:val="22"/>
          <w:lang w:val="en-GB"/>
        </w:rPr>
      </w:pPr>
      <w:r w:rsidRPr="00D001A5">
        <w:rPr>
          <w:rFonts w:eastAsia="Arial Unicode MS"/>
          <w:b/>
          <w:bCs/>
          <w:szCs w:val="22"/>
          <w:lang w:val="en-GB"/>
        </w:rPr>
        <w:t>(Procent patienter)</w:t>
      </w:r>
    </w:p>
    <w:p w:rsidR="00FB5783" w:rsidRPr="00D001A5" w:rsidP="00AD3F70" w14:paraId="5E777479" w14:textId="77777777">
      <w:pPr>
        <w:pStyle w:val="EMEANormal"/>
        <w:jc w:val="center"/>
        <w:rPr>
          <w:rFonts w:eastAsia="Arial Unicode MS"/>
          <w:b/>
          <w:bCs/>
          <w:szCs w:val="22"/>
          <w:lang w:val="en-GB"/>
        </w:rPr>
      </w:pPr>
    </w:p>
    <w:tbl>
      <w:tblPr>
        <w:tblW w:w="4375" w:type="pct"/>
        <w:jc w:val="center"/>
        <w:tblCellMar>
          <w:top w:w="15" w:type="dxa"/>
          <w:left w:w="15" w:type="dxa"/>
          <w:bottom w:w="15" w:type="dxa"/>
          <w:right w:w="15" w:type="dxa"/>
        </w:tblCellMar>
        <w:tblLook w:val="0000"/>
      </w:tblPr>
      <w:tblGrid>
        <w:gridCol w:w="4725"/>
        <w:gridCol w:w="1006"/>
        <w:gridCol w:w="2206"/>
      </w:tblGrid>
      <w:tr w14:paraId="31D5CFC0" w14:textId="77777777" w:rsidTr="00AD3F70">
        <w:tblPrEx>
          <w:tblW w:w="4375" w:type="pct"/>
          <w:tblLook w:val="0000"/>
        </w:tblPrEx>
        <w:tc>
          <w:tcPr>
            <w:tcW w:w="2976" w:type="pct"/>
            <w:tcBorders>
              <w:top w:val="single" w:sz="6" w:space="0" w:color="000000"/>
              <w:left w:val="nil"/>
              <w:bottom w:val="single" w:sz="6" w:space="0" w:color="000000"/>
              <w:right w:val="nil"/>
            </w:tcBorders>
          </w:tcPr>
          <w:p w:rsidR="00FB5783" w:rsidRPr="00D001A5" w:rsidP="00AD3F70" w14:paraId="27BC2797" w14:textId="77777777">
            <w:pPr>
              <w:jc w:val="center"/>
              <w:rPr>
                <w:rFonts w:eastAsia="Arial Unicode MS"/>
                <w:lang w:val="en-GB"/>
              </w:rPr>
            </w:pPr>
          </w:p>
        </w:tc>
        <w:tc>
          <w:tcPr>
            <w:tcW w:w="634" w:type="pct"/>
            <w:tcBorders>
              <w:top w:val="single" w:sz="6" w:space="0" w:color="000000"/>
              <w:left w:val="nil"/>
              <w:bottom w:val="single" w:sz="6" w:space="0" w:color="000000"/>
              <w:right w:val="nil"/>
            </w:tcBorders>
          </w:tcPr>
          <w:p w:rsidR="00FB5783" w:rsidRPr="00D001A5" w:rsidP="00AD3F70" w14:paraId="78479954" w14:textId="77777777">
            <w:pPr>
              <w:jc w:val="center"/>
              <w:rPr>
                <w:rFonts w:eastAsia="Arial Unicode MS"/>
                <w:lang w:val="en-GB"/>
              </w:rPr>
            </w:pPr>
            <w:r w:rsidRPr="00D001A5">
              <w:rPr>
                <w:rStyle w:val="bold4"/>
                <w:rFonts w:eastAsia="Arial Unicode MS"/>
                <w:lang w:val="en-GB"/>
              </w:rPr>
              <w:t>Placebo</w:t>
            </w:r>
            <w:r w:rsidRPr="00D001A5">
              <w:rPr>
                <w:rFonts w:eastAsia="Arial Unicode MS"/>
                <w:lang w:val="en-GB"/>
              </w:rPr>
              <w:br/>
            </w:r>
          </w:p>
        </w:tc>
        <w:tc>
          <w:tcPr>
            <w:tcW w:w="1391" w:type="pct"/>
            <w:tcBorders>
              <w:top w:val="single" w:sz="6" w:space="0" w:color="000000"/>
              <w:left w:val="nil"/>
              <w:bottom w:val="single" w:sz="6" w:space="0" w:color="000000"/>
              <w:right w:val="nil"/>
            </w:tcBorders>
          </w:tcPr>
          <w:p w:rsidR="00FB5783" w:rsidRPr="0044674D" w:rsidP="00AD3F70" w14:paraId="6DD224AC" w14:textId="77777777">
            <w:pPr>
              <w:jc w:val="center"/>
              <w:rPr>
                <w:rFonts w:eastAsia="Arial Unicode MS"/>
                <w:lang w:val="da-DK"/>
              </w:rPr>
            </w:pPr>
            <w:r w:rsidRPr="0044674D">
              <w:rPr>
                <w:rStyle w:val="bold4"/>
                <w:rFonts w:eastAsia="Arial Unicode MS"/>
                <w:lang w:val="da-DK"/>
              </w:rPr>
              <w:t>Humira 40 mg hver anden uge</w:t>
            </w:r>
            <w:r w:rsidRPr="0044674D">
              <w:rPr>
                <w:rFonts w:eastAsia="Arial Unicode MS"/>
                <w:lang w:val="da-DK"/>
              </w:rPr>
              <w:br/>
            </w:r>
          </w:p>
        </w:tc>
      </w:tr>
      <w:tr w14:paraId="447A24B7" w14:textId="77777777" w:rsidTr="00AD3F70">
        <w:tblPrEx>
          <w:tblW w:w="4375" w:type="pct"/>
          <w:tblLook w:val="0000"/>
        </w:tblPrEx>
        <w:tc>
          <w:tcPr>
            <w:tcW w:w="2976" w:type="pct"/>
            <w:tcBorders>
              <w:top w:val="single" w:sz="6" w:space="0" w:color="000000"/>
              <w:left w:val="nil"/>
              <w:bottom w:val="single" w:sz="6" w:space="0" w:color="000000"/>
              <w:right w:val="nil"/>
            </w:tcBorders>
          </w:tcPr>
          <w:p w:rsidR="00FB5783" w:rsidRPr="00D001A5" w:rsidP="00AD3F70" w14:paraId="728FB690" w14:textId="77777777">
            <w:pPr>
              <w:rPr>
                <w:rFonts w:eastAsia="Arial Unicode MS"/>
                <w:lang w:val="en-GB"/>
              </w:rPr>
            </w:pPr>
            <w:r w:rsidRPr="00D001A5">
              <w:rPr>
                <w:rFonts w:eastAsia="Arial Unicode MS"/>
                <w:lang w:val="en-GB"/>
              </w:rPr>
              <w:t>Uge 52</w:t>
            </w:r>
          </w:p>
        </w:tc>
        <w:tc>
          <w:tcPr>
            <w:tcW w:w="634" w:type="pct"/>
            <w:tcBorders>
              <w:top w:val="single" w:sz="6" w:space="0" w:color="000000"/>
              <w:left w:val="nil"/>
              <w:bottom w:val="single" w:sz="6" w:space="0" w:color="000000"/>
              <w:right w:val="nil"/>
            </w:tcBorders>
          </w:tcPr>
          <w:p w:rsidR="00FB5783" w:rsidRPr="00D001A5" w:rsidP="00AD3F70" w14:paraId="0E5BACE6" w14:textId="77777777">
            <w:pPr>
              <w:jc w:val="center"/>
              <w:rPr>
                <w:rStyle w:val="bold4"/>
                <w:rFonts w:eastAsia="Arial Unicode MS"/>
                <w:lang w:val="en-GB"/>
              </w:rPr>
            </w:pPr>
            <w:r w:rsidRPr="00D001A5">
              <w:rPr>
                <w:rStyle w:val="bold4"/>
                <w:rFonts w:eastAsia="Arial Unicode MS"/>
                <w:lang w:val="en-GB"/>
              </w:rPr>
              <w:t>N=246</w:t>
            </w:r>
          </w:p>
        </w:tc>
        <w:tc>
          <w:tcPr>
            <w:tcW w:w="1391" w:type="pct"/>
            <w:tcBorders>
              <w:top w:val="single" w:sz="6" w:space="0" w:color="000000"/>
              <w:left w:val="nil"/>
              <w:bottom w:val="single" w:sz="6" w:space="0" w:color="000000"/>
              <w:right w:val="nil"/>
            </w:tcBorders>
          </w:tcPr>
          <w:p w:rsidR="00FB5783" w:rsidRPr="00D001A5" w:rsidP="00AD3F70" w14:paraId="6E04AD52" w14:textId="77777777">
            <w:pPr>
              <w:jc w:val="center"/>
              <w:rPr>
                <w:rStyle w:val="bold4"/>
                <w:rFonts w:eastAsia="Arial Unicode MS"/>
                <w:lang w:val="en-GB"/>
              </w:rPr>
            </w:pPr>
            <w:r w:rsidRPr="00D001A5">
              <w:rPr>
                <w:rStyle w:val="bold4"/>
                <w:rFonts w:eastAsia="Arial Unicode MS"/>
                <w:lang w:val="en-GB"/>
              </w:rPr>
              <w:t>N=248</w:t>
            </w:r>
          </w:p>
        </w:tc>
      </w:tr>
      <w:tr w14:paraId="79EB0BF4" w14:textId="77777777" w:rsidTr="00AD3F70">
        <w:tblPrEx>
          <w:tblW w:w="4375" w:type="pct"/>
          <w:tblLook w:val="0000"/>
        </w:tblPrEx>
        <w:tc>
          <w:tcPr>
            <w:tcW w:w="2976" w:type="pct"/>
            <w:tcBorders>
              <w:top w:val="nil"/>
              <w:left w:val="nil"/>
              <w:right w:val="nil"/>
            </w:tcBorders>
          </w:tcPr>
          <w:p w:rsidR="00FB5783" w:rsidRPr="00D001A5" w:rsidP="00AD3F70" w14:paraId="1CDF5920" w14:textId="77777777">
            <w:pPr>
              <w:rPr>
                <w:rFonts w:eastAsia="Arial Unicode MS"/>
                <w:lang w:val="en-GB"/>
              </w:rPr>
            </w:pPr>
            <w:r w:rsidRPr="00D001A5">
              <w:rPr>
                <w:rFonts w:eastAsia="Arial Unicode MS"/>
                <w:lang w:val="en-GB"/>
              </w:rPr>
              <w:t xml:space="preserve">Klinisk respons </w:t>
            </w:r>
          </w:p>
        </w:tc>
        <w:tc>
          <w:tcPr>
            <w:tcW w:w="634" w:type="pct"/>
            <w:tcBorders>
              <w:top w:val="nil"/>
              <w:left w:val="nil"/>
              <w:right w:val="nil"/>
            </w:tcBorders>
          </w:tcPr>
          <w:p w:rsidR="00FB5783" w:rsidRPr="00D001A5" w:rsidP="00AD3F70" w14:paraId="3F6ACF88" w14:textId="77777777">
            <w:pPr>
              <w:jc w:val="center"/>
              <w:rPr>
                <w:rFonts w:eastAsia="Arial Unicode MS"/>
                <w:lang w:val="en-GB"/>
              </w:rPr>
            </w:pPr>
            <w:r w:rsidRPr="00D001A5">
              <w:rPr>
                <w:rFonts w:eastAsia="Arial Unicode MS"/>
                <w:lang w:val="en-GB"/>
              </w:rPr>
              <w:t>18%</w:t>
            </w:r>
          </w:p>
        </w:tc>
        <w:tc>
          <w:tcPr>
            <w:tcW w:w="1391" w:type="pct"/>
            <w:tcBorders>
              <w:top w:val="nil"/>
              <w:left w:val="nil"/>
              <w:right w:val="nil"/>
            </w:tcBorders>
          </w:tcPr>
          <w:p w:rsidR="00FB5783" w:rsidRPr="00D001A5" w:rsidP="00AD3F70" w14:paraId="7FA86301" w14:textId="77777777">
            <w:pPr>
              <w:jc w:val="center"/>
              <w:rPr>
                <w:rFonts w:eastAsia="Arial Unicode MS"/>
                <w:lang w:val="en-GB"/>
              </w:rPr>
            </w:pPr>
            <w:r w:rsidRPr="00D001A5">
              <w:rPr>
                <w:rFonts w:eastAsia="Arial Unicode MS"/>
                <w:lang w:val="en-GB"/>
              </w:rPr>
              <w:t>30 %</w:t>
            </w:r>
          </w:p>
        </w:tc>
      </w:tr>
      <w:tr w14:paraId="2D6D7F41" w14:textId="77777777" w:rsidTr="00AD3F70">
        <w:tblPrEx>
          <w:tblW w:w="4375" w:type="pct"/>
          <w:tblLook w:val="0000"/>
        </w:tblPrEx>
        <w:tc>
          <w:tcPr>
            <w:tcW w:w="2976" w:type="pct"/>
            <w:tcBorders>
              <w:top w:val="nil"/>
              <w:left w:val="nil"/>
              <w:right w:val="nil"/>
            </w:tcBorders>
          </w:tcPr>
          <w:p w:rsidR="00FB5783" w:rsidRPr="00D001A5" w:rsidP="00AD3F70" w14:paraId="493693BD" w14:textId="77777777">
            <w:pPr>
              <w:rPr>
                <w:rFonts w:eastAsia="Arial Unicode MS"/>
                <w:lang w:val="en-GB"/>
              </w:rPr>
            </w:pPr>
            <w:r w:rsidRPr="00D001A5">
              <w:rPr>
                <w:rFonts w:eastAsia="Arial Unicode MS"/>
                <w:lang w:val="en-GB"/>
              </w:rPr>
              <w:t>Klinisk remission</w:t>
            </w:r>
          </w:p>
        </w:tc>
        <w:tc>
          <w:tcPr>
            <w:tcW w:w="634" w:type="pct"/>
            <w:tcBorders>
              <w:top w:val="nil"/>
              <w:left w:val="nil"/>
              <w:right w:val="nil"/>
            </w:tcBorders>
          </w:tcPr>
          <w:p w:rsidR="00FB5783" w:rsidRPr="00D001A5" w:rsidP="00AD3F70" w14:paraId="4DCE9C7D" w14:textId="77777777">
            <w:pPr>
              <w:jc w:val="center"/>
              <w:rPr>
                <w:rFonts w:eastAsia="Arial Unicode MS"/>
                <w:lang w:val="en-GB"/>
              </w:rPr>
            </w:pPr>
            <w:r w:rsidRPr="00D001A5">
              <w:rPr>
                <w:rFonts w:eastAsia="Arial Unicode MS"/>
                <w:lang w:val="en-GB"/>
              </w:rPr>
              <w:t>9%</w:t>
            </w:r>
          </w:p>
        </w:tc>
        <w:tc>
          <w:tcPr>
            <w:tcW w:w="1391" w:type="pct"/>
            <w:tcBorders>
              <w:top w:val="nil"/>
              <w:left w:val="nil"/>
              <w:right w:val="nil"/>
            </w:tcBorders>
          </w:tcPr>
          <w:p w:rsidR="00FB5783" w:rsidRPr="00D001A5" w:rsidP="00AD3F70" w14:paraId="0A5657A8" w14:textId="77777777">
            <w:pPr>
              <w:jc w:val="center"/>
              <w:rPr>
                <w:rFonts w:eastAsia="Arial Unicode MS"/>
                <w:lang w:val="en-GB"/>
              </w:rPr>
            </w:pPr>
            <w:r w:rsidRPr="00D001A5">
              <w:rPr>
                <w:rFonts w:eastAsia="Arial Unicode MS"/>
                <w:lang w:val="en-GB"/>
              </w:rPr>
              <w:t>17%</w:t>
            </w:r>
          </w:p>
        </w:tc>
      </w:tr>
      <w:tr w14:paraId="70118247" w14:textId="77777777" w:rsidTr="00AD3F70">
        <w:tblPrEx>
          <w:tblW w:w="4375" w:type="pct"/>
          <w:tblLook w:val="0000"/>
        </w:tblPrEx>
        <w:tc>
          <w:tcPr>
            <w:tcW w:w="2976" w:type="pct"/>
            <w:tcBorders>
              <w:top w:val="nil"/>
              <w:left w:val="nil"/>
              <w:right w:val="nil"/>
            </w:tcBorders>
          </w:tcPr>
          <w:p w:rsidR="00FB5783" w:rsidRPr="00D001A5" w:rsidP="00AD3F70" w14:paraId="5CB7B56E" w14:textId="77777777">
            <w:pPr>
              <w:rPr>
                <w:rFonts w:eastAsia="Arial Unicode MS"/>
                <w:lang w:val="en-GB"/>
              </w:rPr>
            </w:pPr>
            <w:r w:rsidRPr="00D001A5">
              <w:rPr>
                <w:rFonts w:eastAsia="Arial Unicode MS"/>
                <w:lang w:val="en-GB"/>
              </w:rPr>
              <w:t xml:space="preserve">Slimhindeheling </w:t>
            </w:r>
          </w:p>
        </w:tc>
        <w:tc>
          <w:tcPr>
            <w:tcW w:w="634" w:type="pct"/>
            <w:tcBorders>
              <w:top w:val="nil"/>
              <w:left w:val="nil"/>
              <w:right w:val="nil"/>
            </w:tcBorders>
          </w:tcPr>
          <w:p w:rsidR="00FB5783" w:rsidRPr="00D001A5" w:rsidP="00AD3F70" w14:paraId="0EB82E7B" w14:textId="77777777">
            <w:pPr>
              <w:jc w:val="center"/>
              <w:rPr>
                <w:rFonts w:eastAsia="Arial Unicode MS"/>
                <w:lang w:val="en-GB"/>
              </w:rPr>
            </w:pPr>
            <w:r w:rsidRPr="00D001A5">
              <w:rPr>
                <w:rFonts w:eastAsia="Arial Unicode MS"/>
                <w:lang w:val="en-GB"/>
              </w:rPr>
              <w:t>15%</w:t>
            </w:r>
          </w:p>
        </w:tc>
        <w:tc>
          <w:tcPr>
            <w:tcW w:w="1391" w:type="pct"/>
            <w:tcBorders>
              <w:top w:val="nil"/>
              <w:left w:val="nil"/>
              <w:right w:val="nil"/>
            </w:tcBorders>
          </w:tcPr>
          <w:p w:rsidR="00FB5783" w:rsidRPr="00D001A5" w:rsidP="00AD3F70" w14:paraId="4ADBDF47" w14:textId="77777777">
            <w:pPr>
              <w:jc w:val="center"/>
              <w:rPr>
                <w:rFonts w:eastAsia="Arial Unicode MS"/>
                <w:lang w:val="en-GB"/>
              </w:rPr>
            </w:pPr>
            <w:r w:rsidRPr="00D001A5">
              <w:rPr>
                <w:rFonts w:eastAsia="Arial Unicode MS"/>
                <w:lang w:val="en-GB"/>
              </w:rPr>
              <w:t>25%</w:t>
            </w:r>
          </w:p>
        </w:tc>
      </w:tr>
      <w:tr w14:paraId="286A9501" w14:textId="77777777" w:rsidTr="00AD3F70">
        <w:tblPrEx>
          <w:tblW w:w="4375" w:type="pct"/>
          <w:tblLook w:val="0000"/>
        </w:tblPrEx>
        <w:tc>
          <w:tcPr>
            <w:tcW w:w="2976" w:type="pct"/>
            <w:tcBorders>
              <w:top w:val="nil"/>
              <w:left w:val="nil"/>
              <w:right w:val="nil"/>
            </w:tcBorders>
          </w:tcPr>
          <w:p w:rsidR="00FB5783" w:rsidRPr="0044674D" w:rsidP="00AD3F70" w14:paraId="6ABFD5AD" w14:textId="77777777">
            <w:pPr>
              <w:rPr>
                <w:rFonts w:eastAsia="Arial Unicode MS"/>
                <w:lang w:val="da-DK"/>
              </w:rPr>
            </w:pPr>
            <w:r w:rsidRPr="0044674D">
              <w:rPr>
                <w:rFonts w:eastAsia="Arial Unicode MS"/>
                <w:lang w:val="da-DK"/>
              </w:rPr>
              <w:t xml:space="preserve">Steroid-fri remission i </w:t>
            </w:r>
            <w:r w:rsidRPr="0044674D">
              <w:rPr>
                <w:rFonts w:eastAsia="Arial Unicode MS"/>
                <w:u w:val="single"/>
                <w:lang w:val="da-DK"/>
              </w:rPr>
              <w:t>&gt;</w:t>
            </w:r>
            <w:r w:rsidRPr="0044674D">
              <w:rPr>
                <w:rFonts w:eastAsia="Arial Unicode MS"/>
                <w:lang w:val="da-DK"/>
              </w:rPr>
              <w:t xml:space="preserve"> 90 dage</w:t>
            </w:r>
            <w:r w:rsidRPr="0044674D">
              <w:rPr>
                <w:rFonts w:eastAsia="Arial Unicode MS"/>
                <w:vertAlign w:val="superscript"/>
                <w:lang w:val="da-DK"/>
              </w:rPr>
              <w:t>a</w:t>
            </w:r>
            <w:r w:rsidRPr="0044674D">
              <w:rPr>
                <w:rFonts w:eastAsia="Arial Unicode MS"/>
                <w:lang w:val="da-DK"/>
              </w:rPr>
              <w:t xml:space="preserve"> </w:t>
            </w:r>
          </w:p>
        </w:tc>
        <w:tc>
          <w:tcPr>
            <w:tcW w:w="634" w:type="pct"/>
            <w:tcBorders>
              <w:top w:val="nil"/>
              <w:left w:val="nil"/>
              <w:right w:val="nil"/>
            </w:tcBorders>
          </w:tcPr>
          <w:p w:rsidR="00FB5783" w:rsidRPr="00D001A5" w:rsidP="00AD3F70" w14:paraId="5C753FAA" w14:textId="77777777">
            <w:pPr>
              <w:jc w:val="center"/>
              <w:rPr>
                <w:rFonts w:eastAsia="Arial Unicode MS"/>
                <w:lang w:val="en-GB"/>
              </w:rPr>
            </w:pPr>
            <w:r w:rsidRPr="00D001A5">
              <w:rPr>
                <w:rFonts w:eastAsia="Arial Unicode MS"/>
                <w:lang w:val="en-GB"/>
              </w:rPr>
              <w:t xml:space="preserve">6% </w:t>
            </w:r>
          </w:p>
          <w:p w:rsidR="00FB5783" w:rsidRPr="00D001A5" w:rsidP="00AD3F70" w14:paraId="1918333A" w14:textId="77777777">
            <w:pPr>
              <w:jc w:val="center"/>
              <w:rPr>
                <w:rFonts w:eastAsia="Arial Unicode MS"/>
                <w:lang w:val="en-GB"/>
              </w:rPr>
            </w:pPr>
            <w:r w:rsidRPr="00D001A5">
              <w:rPr>
                <w:rFonts w:eastAsia="Arial Unicode MS"/>
                <w:lang w:val="en-GB"/>
              </w:rPr>
              <w:t>(N=140)</w:t>
            </w:r>
          </w:p>
        </w:tc>
        <w:tc>
          <w:tcPr>
            <w:tcW w:w="1391" w:type="pct"/>
            <w:tcBorders>
              <w:top w:val="nil"/>
              <w:left w:val="nil"/>
              <w:right w:val="nil"/>
            </w:tcBorders>
          </w:tcPr>
          <w:p w:rsidR="00FB5783" w:rsidRPr="00D001A5" w:rsidP="00AD3F70" w14:paraId="50720313" w14:textId="77777777">
            <w:pPr>
              <w:jc w:val="center"/>
              <w:rPr>
                <w:rFonts w:eastAsia="Arial Unicode MS"/>
                <w:lang w:val="en-GB"/>
              </w:rPr>
            </w:pPr>
            <w:r w:rsidRPr="00D001A5">
              <w:rPr>
                <w:rFonts w:eastAsia="Arial Unicode MS"/>
                <w:lang w:val="en-GB"/>
              </w:rPr>
              <w:t>13%*</w:t>
            </w:r>
          </w:p>
          <w:p w:rsidR="00FB5783" w:rsidRPr="00D001A5" w:rsidP="00AD3F70" w14:paraId="40ECC2EC" w14:textId="77777777">
            <w:pPr>
              <w:jc w:val="center"/>
              <w:rPr>
                <w:rFonts w:eastAsia="Arial Unicode MS"/>
                <w:lang w:val="en-GB"/>
              </w:rPr>
            </w:pPr>
            <w:r w:rsidRPr="00D001A5">
              <w:rPr>
                <w:rFonts w:eastAsia="Arial Unicode MS"/>
                <w:lang w:val="en-GB"/>
              </w:rPr>
              <w:t>(N=150)</w:t>
            </w:r>
          </w:p>
          <w:p w:rsidR="00FB5783" w:rsidRPr="00D001A5" w:rsidP="00AD3F70" w14:paraId="55FEBB77" w14:textId="77777777">
            <w:pPr>
              <w:rPr>
                <w:rFonts w:eastAsia="Arial Unicode MS"/>
                <w:lang w:val="en-GB"/>
              </w:rPr>
            </w:pPr>
          </w:p>
        </w:tc>
      </w:tr>
      <w:tr w14:paraId="5E32CDD1" w14:textId="77777777" w:rsidTr="00AD3F70">
        <w:tblPrEx>
          <w:tblW w:w="4375" w:type="pct"/>
          <w:tblLook w:val="0000"/>
        </w:tblPrEx>
        <w:tc>
          <w:tcPr>
            <w:tcW w:w="2976" w:type="pct"/>
            <w:tcBorders>
              <w:top w:val="nil"/>
              <w:left w:val="nil"/>
              <w:right w:val="nil"/>
            </w:tcBorders>
          </w:tcPr>
          <w:p w:rsidR="00FB5783" w:rsidRPr="00D001A5" w:rsidP="00AD3F70" w14:paraId="1BE319DD" w14:textId="77777777">
            <w:pPr>
              <w:rPr>
                <w:rFonts w:eastAsia="Arial Unicode MS"/>
                <w:lang w:val="en-GB"/>
              </w:rPr>
            </w:pPr>
            <w:r w:rsidRPr="00D001A5">
              <w:rPr>
                <w:rFonts w:eastAsia="Arial Unicode MS"/>
                <w:lang w:val="en-GB"/>
              </w:rPr>
              <w:t>Uge 8 og 52</w:t>
            </w:r>
          </w:p>
        </w:tc>
        <w:tc>
          <w:tcPr>
            <w:tcW w:w="634" w:type="pct"/>
            <w:tcBorders>
              <w:top w:val="nil"/>
              <w:left w:val="nil"/>
              <w:right w:val="nil"/>
            </w:tcBorders>
          </w:tcPr>
          <w:p w:rsidR="00FB5783" w:rsidRPr="00D001A5" w:rsidP="00AD3F70" w14:paraId="7263E63C" w14:textId="77777777">
            <w:pPr>
              <w:jc w:val="center"/>
              <w:rPr>
                <w:rFonts w:eastAsia="Arial Unicode MS"/>
                <w:lang w:val="en-GB"/>
              </w:rPr>
            </w:pPr>
          </w:p>
        </w:tc>
        <w:tc>
          <w:tcPr>
            <w:tcW w:w="1391" w:type="pct"/>
            <w:tcBorders>
              <w:top w:val="nil"/>
              <w:left w:val="nil"/>
              <w:right w:val="nil"/>
            </w:tcBorders>
          </w:tcPr>
          <w:p w:rsidR="00FB5783" w:rsidRPr="00D001A5" w:rsidP="00AD3F70" w14:paraId="7D84796A" w14:textId="77777777">
            <w:pPr>
              <w:jc w:val="center"/>
              <w:rPr>
                <w:rFonts w:eastAsia="Arial Unicode MS"/>
                <w:lang w:val="en-GB"/>
              </w:rPr>
            </w:pPr>
          </w:p>
        </w:tc>
      </w:tr>
      <w:tr w14:paraId="76BDE7DA" w14:textId="77777777" w:rsidTr="00AD3F70">
        <w:tblPrEx>
          <w:tblW w:w="4375" w:type="pct"/>
          <w:tblLook w:val="0000"/>
        </w:tblPrEx>
        <w:tc>
          <w:tcPr>
            <w:tcW w:w="2976" w:type="pct"/>
            <w:tcBorders>
              <w:top w:val="nil"/>
              <w:left w:val="nil"/>
              <w:right w:val="nil"/>
            </w:tcBorders>
          </w:tcPr>
          <w:p w:rsidR="00FB5783" w:rsidRPr="00D001A5" w:rsidP="00AD3F70" w14:paraId="5E0EC3EF" w14:textId="77777777">
            <w:pPr>
              <w:rPr>
                <w:rFonts w:eastAsia="Arial Unicode MS"/>
                <w:lang w:val="en-GB"/>
              </w:rPr>
            </w:pPr>
            <w:r w:rsidRPr="00D001A5">
              <w:rPr>
                <w:rFonts w:eastAsia="Arial Unicode MS"/>
                <w:lang w:val="en-GB"/>
              </w:rPr>
              <w:t xml:space="preserve">Vedligeholdt respons </w:t>
            </w:r>
          </w:p>
        </w:tc>
        <w:tc>
          <w:tcPr>
            <w:tcW w:w="634" w:type="pct"/>
            <w:tcBorders>
              <w:top w:val="nil"/>
              <w:left w:val="nil"/>
              <w:right w:val="nil"/>
            </w:tcBorders>
          </w:tcPr>
          <w:p w:rsidR="00FB5783" w:rsidRPr="00D001A5" w:rsidP="00AD3F70" w14:paraId="777F8F13" w14:textId="77777777">
            <w:pPr>
              <w:jc w:val="center"/>
              <w:rPr>
                <w:rFonts w:eastAsia="Arial Unicode MS"/>
                <w:lang w:val="en-GB"/>
              </w:rPr>
            </w:pPr>
            <w:r w:rsidRPr="00D001A5">
              <w:rPr>
                <w:rFonts w:eastAsia="Arial Unicode MS"/>
                <w:lang w:val="en-GB"/>
              </w:rPr>
              <w:t>12%</w:t>
            </w:r>
          </w:p>
        </w:tc>
        <w:tc>
          <w:tcPr>
            <w:tcW w:w="1391" w:type="pct"/>
            <w:tcBorders>
              <w:top w:val="nil"/>
              <w:left w:val="nil"/>
              <w:right w:val="nil"/>
            </w:tcBorders>
          </w:tcPr>
          <w:p w:rsidR="00FB5783" w:rsidRPr="00D001A5" w:rsidP="00AD3F70" w14:paraId="73A0B147" w14:textId="77777777">
            <w:pPr>
              <w:jc w:val="center"/>
              <w:rPr>
                <w:rFonts w:eastAsia="Arial Unicode MS"/>
                <w:lang w:val="en-GB"/>
              </w:rPr>
            </w:pPr>
            <w:r w:rsidRPr="00D001A5">
              <w:rPr>
                <w:rFonts w:eastAsia="Arial Unicode MS"/>
                <w:lang w:val="en-GB"/>
              </w:rPr>
              <w:t>24%**</w:t>
            </w:r>
          </w:p>
        </w:tc>
      </w:tr>
      <w:tr w14:paraId="4DAB9ED4" w14:textId="77777777" w:rsidTr="00AD3F70">
        <w:tblPrEx>
          <w:tblW w:w="4375" w:type="pct"/>
          <w:tblLook w:val="0000"/>
        </w:tblPrEx>
        <w:tc>
          <w:tcPr>
            <w:tcW w:w="2976" w:type="pct"/>
            <w:tcBorders>
              <w:top w:val="nil"/>
              <w:left w:val="nil"/>
              <w:bottom w:val="single" w:sz="6" w:space="0" w:color="000000"/>
              <w:right w:val="nil"/>
            </w:tcBorders>
          </w:tcPr>
          <w:p w:rsidR="00FB5783" w:rsidRPr="00D001A5" w:rsidP="00AD3F70" w14:paraId="6E748829" w14:textId="77777777">
            <w:pPr>
              <w:rPr>
                <w:rFonts w:eastAsia="Arial Unicode MS"/>
                <w:lang w:val="en-GB"/>
              </w:rPr>
            </w:pPr>
            <w:r w:rsidRPr="00D001A5">
              <w:rPr>
                <w:rFonts w:eastAsia="Arial Unicode MS"/>
                <w:lang w:val="en-GB"/>
              </w:rPr>
              <w:t xml:space="preserve"> Ve</w:t>
            </w:r>
            <w:r>
              <w:rPr>
                <w:rFonts w:eastAsia="Arial Unicode MS"/>
                <w:lang w:val="en-GB"/>
              </w:rPr>
              <w:t>d</w:t>
            </w:r>
            <w:r w:rsidRPr="00D001A5">
              <w:rPr>
                <w:rFonts w:eastAsia="Arial Unicode MS"/>
                <w:lang w:val="en-GB"/>
              </w:rPr>
              <w:t xml:space="preserve">ligeholdt remission </w:t>
            </w:r>
          </w:p>
        </w:tc>
        <w:tc>
          <w:tcPr>
            <w:tcW w:w="634" w:type="pct"/>
            <w:tcBorders>
              <w:top w:val="nil"/>
              <w:left w:val="nil"/>
              <w:bottom w:val="single" w:sz="6" w:space="0" w:color="000000"/>
              <w:right w:val="nil"/>
            </w:tcBorders>
          </w:tcPr>
          <w:p w:rsidR="00FB5783" w:rsidRPr="00D001A5" w:rsidP="00AD3F70" w14:paraId="07987161" w14:textId="77777777">
            <w:pPr>
              <w:jc w:val="center"/>
              <w:rPr>
                <w:rFonts w:eastAsia="Arial Unicode MS"/>
                <w:lang w:val="en-GB"/>
              </w:rPr>
            </w:pPr>
            <w:r w:rsidRPr="00D001A5">
              <w:rPr>
                <w:rFonts w:eastAsia="Arial Unicode MS"/>
                <w:lang w:val="en-GB"/>
              </w:rPr>
              <w:t>4%</w:t>
            </w:r>
          </w:p>
        </w:tc>
        <w:tc>
          <w:tcPr>
            <w:tcW w:w="1391" w:type="pct"/>
            <w:tcBorders>
              <w:top w:val="nil"/>
              <w:left w:val="nil"/>
              <w:bottom w:val="single" w:sz="6" w:space="0" w:color="000000"/>
              <w:right w:val="nil"/>
            </w:tcBorders>
          </w:tcPr>
          <w:p w:rsidR="00FB5783" w:rsidRPr="00D001A5" w:rsidP="00AD3F70" w14:paraId="7E4239AD" w14:textId="77777777">
            <w:pPr>
              <w:jc w:val="center"/>
              <w:rPr>
                <w:rFonts w:eastAsia="Arial Unicode MS"/>
                <w:lang w:val="en-GB"/>
              </w:rPr>
            </w:pPr>
            <w:r w:rsidRPr="00D001A5">
              <w:rPr>
                <w:rFonts w:eastAsia="Arial Unicode MS"/>
                <w:lang w:val="en-GB"/>
              </w:rPr>
              <w:t>8%*</w:t>
            </w:r>
          </w:p>
        </w:tc>
      </w:tr>
      <w:tr w14:paraId="7AC2A971" w14:textId="77777777" w:rsidTr="00AD3F70">
        <w:tblPrEx>
          <w:tblW w:w="4375" w:type="pct"/>
          <w:tblLook w:val="0000"/>
        </w:tblPrEx>
        <w:tc>
          <w:tcPr>
            <w:tcW w:w="2976" w:type="pct"/>
            <w:tcBorders>
              <w:top w:val="nil"/>
              <w:left w:val="nil"/>
              <w:bottom w:val="single" w:sz="6" w:space="0" w:color="000000"/>
              <w:right w:val="nil"/>
            </w:tcBorders>
          </w:tcPr>
          <w:p w:rsidR="00FB5783" w:rsidRPr="00D001A5" w:rsidP="00AD3F70" w14:paraId="4BF903F5" w14:textId="77777777">
            <w:pPr>
              <w:rPr>
                <w:rFonts w:eastAsia="Arial Unicode MS"/>
                <w:lang w:val="en-GB"/>
              </w:rPr>
            </w:pPr>
            <w:r w:rsidRPr="00D001A5">
              <w:rPr>
                <w:rFonts w:eastAsia="Arial Unicode MS"/>
                <w:lang w:val="en-GB"/>
              </w:rPr>
              <w:t xml:space="preserve">Vedligeholdt slimhindeheling </w:t>
            </w:r>
          </w:p>
        </w:tc>
        <w:tc>
          <w:tcPr>
            <w:tcW w:w="634" w:type="pct"/>
            <w:tcBorders>
              <w:top w:val="nil"/>
              <w:left w:val="nil"/>
              <w:bottom w:val="single" w:sz="6" w:space="0" w:color="000000"/>
              <w:right w:val="nil"/>
            </w:tcBorders>
          </w:tcPr>
          <w:p w:rsidR="00FB5783" w:rsidRPr="00D001A5" w:rsidP="00AD3F70" w14:paraId="2B1998C9" w14:textId="77777777">
            <w:pPr>
              <w:jc w:val="center"/>
              <w:rPr>
                <w:rFonts w:eastAsia="Arial Unicode MS"/>
                <w:lang w:val="en-GB"/>
              </w:rPr>
            </w:pPr>
            <w:r w:rsidRPr="00D001A5">
              <w:rPr>
                <w:rFonts w:eastAsia="Arial Unicode MS"/>
                <w:lang w:val="en-GB"/>
              </w:rPr>
              <w:t>11%</w:t>
            </w:r>
          </w:p>
        </w:tc>
        <w:tc>
          <w:tcPr>
            <w:tcW w:w="1391" w:type="pct"/>
            <w:tcBorders>
              <w:top w:val="nil"/>
              <w:left w:val="nil"/>
              <w:bottom w:val="single" w:sz="6" w:space="0" w:color="000000"/>
              <w:right w:val="nil"/>
            </w:tcBorders>
          </w:tcPr>
          <w:p w:rsidR="00FB5783" w:rsidRPr="00D001A5" w:rsidP="00AD3F70" w14:paraId="10071523" w14:textId="77777777">
            <w:pPr>
              <w:jc w:val="center"/>
              <w:rPr>
                <w:rFonts w:eastAsia="Arial Unicode MS"/>
                <w:lang w:val="en-GB"/>
              </w:rPr>
            </w:pPr>
            <w:r w:rsidRPr="00D001A5">
              <w:rPr>
                <w:rFonts w:eastAsia="Arial Unicode MS"/>
                <w:lang w:val="en-GB"/>
              </w:rPr>
              <w:t>19%*</w:t>
            </w:r>
          </w:p>
        </w:tc>
      </w:tr>
      <w:tr w14:paraId="1693FD47" w14:textId="77777777" w:rsidTr="00AD3F70">
        <w:tblPrEx>
          <w:tblW w:w="4375" w:type="pct"/>
          <w:tblLook w:val="0000"/>
        </w:tblPrEx>
        <w:tc>
          <w:tcPr>
            <w:tcW w:w="5000" w:type="pct"/>
            <w:gridSpan w:val="3"/>
            <w:tcBorders>
              <w:top w:val="nil"/>
              <w:left w:val="nil"/>
              <w:bottom w:val="nil"/>
              <w:right w:val="nil"/>
            </w:tcBorders>
          </w:tcPr>
          <w:p w:rsidR="00FB5783" w:rsidP="00AD3F70" w14:paraId="18EB4A11" w14:textId="77777777">
            <w:pPr>
              <w:spacing w:line="264" w:lineRule="atLeast"/>
              <w:rPr>
                <w:rFonts w:eastAsia="Arial Unicode MS"/>
                <w:lang w:val="da-DK"/>
              </w:rPr>
            </w:pPr>
            <w:r w:rsidRPr="0044674D">
              <w:rPr>
                <w:rFonts w:eastAsia="Arial Unicode MS"/>
                <w:lang w:val="da-DK"/>
              </w:rPr>
              <w:t>Klinisk remission er Mayo</w:t>
            </w:r>
            <w:r>
              <w:rPr>
                <w:rFonts w:eastAsia="Arial Unicode MS"/>
                <w:lang w:val="da-DK"/>
              </w:rPr>
              <w:t>-</w:t>
            </w:r>
            <w:r w:rsidRPr="0044674D">
              <w:rPr>
                <w:rFonts w:eastAsia="Arial Unicode MS"/>
                <w:lang w:val="da-DK"/>
              </w:rPr>
              <w:t>score</w:t>
            </w:r>
            <w:r w:rsidR="000E18A6">
              <w:rPr>
                <w:rFonts w:eastAsia="Arial Unicode MS"/>
                <w:lang w:val="da-DK"/>
              </w:rPr>
              <w:t xml:space="preserve"> </w:t>
            </w:r>
            <w:r w:rsidRPr="0044674D">
              <w:rPr>
                <w:rFonts w:eastAsia="Arial Unicode MS"/>
                <w:u w:val="single"/>
                <w:lang w:val="da-DK"/>
              </w:rPr>
              <w:t>&lt;</w:t>
            </w:r>
            <w:r w:rsidRPr="0044674D">
              <w:rPr>
                <w:rFonts w:eastAsia="Arial Unicode MS"/>
                <w:lang w:val="da-DK"/>
              </w:rPr>
              <w:t xml:space="preserve"> </w:t>
            </w:r>
            <w:r w:rsidR="00902942">
              <w:rPr>
                <w:rFonts w:eastAsia="Arial Unicode MS"/>
                <w:lang w:val="da-DK"/>
              </w:rPr>
              <w:t xml:space="preserve">2 </w:t>
            </w:r>
            <w:r w:rsidRPr="0044674D">
              <w:rPr>
                <w:rFonts w:eastAsia="Arial Unicode MS"/>
                <w:lang w:val="da-DK"/>
              </w:rPr>
              <w:t>uden subscore &gt;1;</w:t>
            </w:r>
          </w:p>
          <w:p w:rsidR="00FB5783" w:rsidRPr="0044674D" w:rsidP="00AD3F70" w14:paraId="158524F4" w14:textId="77777777">
            <w:pPr>
              <w:spacing w:line="264" w:lineRule="atLeast"/>
              <w:rPr>
                <w:rFonts w:eastAsia="Arial Unicode MS"/>
                <w:lang w:val="da-DK"/>
              </w:rPr>
            </w:pPr>
            <w:r w:rsidRPr="0050734A">
              <w:rPr>
                <w:lang w:val="da-DK"/>
              </w:rPr>
              <w:t xml:space="preserve">Klinisk respons er fald fra </w:t>
            </w:r>
            <w:r w:rsidRPr="0050734A">
              <w:rPr>
                <w:i/>
                <w:lang w:val="da-DK"/>
              </w:rPr>
              <w:t>baseline</w:t>
            </w:r>
            <w:r w:rsidRPr="0050734A">
              <w:rPr>
                <w:lang w:val="da-DK"/>
              </w:rPr>
              <w:t xml:space="preserve"> i Mayo score på </w:t>
            </w:r>
            <w:r w:rsidRPr="0050734A">
              <w:rPr>
                <w:u w:val="single"/>
                <w:lang w:val="da-DK"/>
              </w:rPr>
              <w:t>&gt;</w:t>
            </w:r>
            <w:r>
              <w:rPr>
                <w:u w:val="single"/>
                <w:lang w:val="da-DK"/>
              </w:rPr>
              <w:t xml:space="preserve"> </w:t>
            </w:r>
            <w:r w:rsidRPr="0050734A">
              <w:rPr>
                <w:lang w:val="da-DK"/>
              </w:rPr>
              <w:t xml:space="preserve">3 point og </w:t>
            </w:r>
            <w:r w:rsidRPr="0050734A">
              <w:rPr>
                <w:u w:val="single"/>
                <w:lang w:val="da-DK"/>
              </w:rPr>
              <w:t xml:space="preserve">&gt; </w:t>
            </w:r>
            <w:r w:rsidRPr="0050734A">
              <w:rPr>
                <w:lang w:val="da-DK"/>
              </w:rPr>
              <w:t>30 % samt et fald i rektal blødning-subscore  [RBS]</w:t>
            </w:r>
            <w:r>
              <w:rPr>
                <w:lang w:val="da-DK"/>
              </w:rPr>
              <w:t xml:space="preserve"> på </w:t>
            </w:r>
            <w:r w:rsidRPr="0050734A">
              <w:rPr>
                <w:u w:val="single"/>
                <w:lang w:val="da-DK"/>
              </w:rPr>
              <w:t>&gt;</w:t>
            </w:r>
            <w:r w:rsidRPr="0050734A">
              <w:rPr>
                <w:lang w:val="da-DK"/>
              </w:rPr>
              <w:t xml:space="preserve"> 1 eller en absolut RBS på 0 eller 1;</w:t>
            </w:r>
          </w:p>
          <w:p w:rsidR="00FB5783" w:rsidRPr="0044674D" w:rsidP="00AD3F70" w14:paraId="2FE74FA7" w14:textId="77777777">
            <w:pPr>
              <w:spacing w:line="264" w:lineRule="atLeast"/>
              <w:rPr>
                <w:rFonts w:eastAsia="Arial Unicode MS"/>
                <w:lang w:val="da-DK"/>
              </w:rPr>
            </w:pPr>
            <w:r w:rsidRPr="0044674D">
              <w:rPr>
                <w:rFonts w:eastAsia="Arial Unicode MS"/>
                <w:lang w:val="da-DK"/>
              </w:rPr>
              <w:t xml:space="preserve">*p&lt;0,05 for Humira </w:t>
            </w:r>
            <w:r w:rsidRPr="00BB7558">
              <w:rPr>
                <w:rFonts w:eastAsia="Arial Unicode MS"/>
                <w:i/>
                <w:lang w:val="da-DK"/>
              </w:rPr>
              <w:t>versus</w:t>
            </w:r>
            <w:r w:rsidRPr="0044674D">
              <w:rPr>
                <w:rFonts w:eastAsia="Arial Unicode MS"/>
                <w:lang w:val="da-DK"/>
              </w:rPr>
              <w:t xml:space="preserve"> placebo ved parvis sammeligning af andelene </w:t>
            </w:r>
          </w:p>
          <w:p w:rsidR="00FB5783" w:rsidRPr="0044674D" w:rsidP="00AD3F70" w14:paraId="57E7772F" w14:textId="77777777">
            <w:pPr>
              <w:spacing w:line="264" w:lineRule="atLeast"/>
              <w:rPr>
                <w:rFonts w:eastAsia="Arial Unicode MS"/>
                <w:lang w:val="da-DK"/>
              </w:rPr>
            </w:pPr>
            <w:r w:rsidRPr="0044674D">
              <w:rPr>
                <w:rFonts w:eastAsia="Arial Unicode MS"/>
                <w:lang w:val="da-DK"/>
              </w:rPr>
              <w:t xml:space="preserve">**p&lt;0,001 for Humira </w:t>
            </w:r>
            <w:r w:rsidRPr="00BB7558">
              <w:rPr>
                <w:rFonts w:eastAsia="Arial Unicode MS"/>
                <w:i/>
                <w:lang w:val="da-DK"/>
              </w:rPr>
              <w:t xml:space="preserve">versus </w:t>
            </w:r>
            <w:r w:rsidRPr="0044674D">
              <w:rPr>
                <w:rFonts w:eastAsia="Arial Unicode MS"/>
                <w:lang w:val="da-DK"/>
              </w:rPr>
              <w:t xml:space="preserve">placebo ved parvis sammeligning af andelene </w:t>
            </w:r>
          </w:p>
          <w:p w:rsidR="00FB5783" w:rsidRPr="0044674D" w:rsidP="00AD3F70" w14:paraId="65D424C8" w14:textId="77777777">
            <w:pPr>
              <w:spacing w:line="264" w:lineRule="atLeast"/>
              <w:rPr>
                <w:rFonts w:eastAsia="Arial Unicode MS"/>
                <w:b/>
                <w:lang w:val="da-DK"/>
              </w:rPr>
            </w:pPr>
            <w:r w:rsidRPr="0044674D">
              <w:rPr>
                <w:vertAlign w:val="superscript"/>
                <w:lang w:val="da-DK"/>
              </w:rPr>
              <w:t xml:space="preserve">a </w:t>
            </w:r>
            <w:r w:rsidRPr="0044674D">
              <w:rPr>
                <w:lang w:val="da-DK"/>
              </w:rPr>
              <w:t xml:space="preserve">Af de patienter, der fik steroid ved </w:t>
            </w:r>
            <w:r w:rsidRPr="005376C6">
              <w:rPr>
                <w:i/>
                <w:lang w:val="da-DK"/>
              </w:rPr>
              <w:t>baseline</w:t>
            </w:r>
            <w:r w:rsidRPr="0044674D">
              <w:rPr>
                <w:lang w:val="da-DK"/>
              </w:rPr>
              <w:t xml:space="preserve"> </w:t>
            </w:r>
          </w:p>
        </w:tc>
      </w:tr>
    </w:tbl>
    <w:p w:rsidR="00FB5783" w:rsidRPr="0044674D" w:rsidP="00FB5783" w14:paraId="4668407E" w14:textId="77777777">
      <w:pPr>
        <w:rPr>
          <w:bCs/>
          <w:lang w:val="da-DK"/>
        </w:rPr>
      </w:pPr>
    </w:p>
    <w:p w:rsidR="00FB5783" w:rsidP="00FB5783" w14:paraId="287F085A" w14:textId="77777777">
      <w:pPr>
        <w:rPr>
          <w:iCs/>
          <w:lang w:val="da-DK"/>
        </w:rPr>
      </w:pPr>
      <w:r w:rsidRPr="0050734A">
        <w:rPr>
          <w:iCs/>
          <w:lang w:val="da-DK"/>
        </w:rPr>
        <w:t xml:space="preserve">Blandt de patienter, som havde et respons ved uge 8, var 47 % i respons, 29 % var i remission, 41 % havde slimhindeheling, og 20 % var i steroid-fri remission i </w:t>
      </w:r>
      <w:r w:rsidRPr="0050734A">
        <w:rPr>
          <w:iCs/>
          <w:u w:val="single"/>
          <w:lang w:val="da-DK"/>
        </w:rPr>
        <w:t>&gt;</w:t>
      </w:r>
      <w:r w:rsidRPr="0050734A">
        <w:rPr>
          <w:iCs/>
          <w:lang w:val="da-DK"/>
        </w:rPr>
        <w:t xml:space="preserve"> </w:t>
      </w:r>
      <w:r>
        <w:rPr>
          <w:iCs/>
          <w:lang w:val="da-DK"/>
        </w:rPr>
        <w:t xml:space="preserve">90 </w:t>
      </w:r>
      <w:r w:rsidRPr="0050734A">
        <w:rPr>
          <w:iCs/>
          <w:lang w:val="da-DK"/>
        </w:rPr>
        <w:t>dage ved uge 52.</w:t>
      </w:r>
    </w:p>
    <w:p w:rsidR="00FB5783" w:rsidP="00FB5783" w14:paraId="2C7031B9" w14:textId="77777777">
      <w:pPr>
        <w:rPr>
          <w:bCs/>
          <w:lang w:val="da-DK"/>
        </w:rPr>
      </w:pPr>
    </w:p>
    <w:p w:rsidR="00FB5783" w:rsidP="00FB5783" w14:paraId="6730558E" w14:textId="77777777">
      <w:pPr>
        <w:rPr>
          <w:bCs/>
          <w:lang w:val="da-DK"/>
        </w:rPr>
      </w:pPr>
      <w:r w:rsidRPr="0044674D">
        <w:rPr>
          <w:bCs/>
          <w:lang w:val="da-DK"/>
        </w:rPr>
        <w:t>Omkring 40 % af patienterne i UC-</w:t>
      </w:r>
      <w:r>
        <w:rPr>
          <w:lang w:val="da-DK"/>
        </w:rPr>
        <w:t>studie</w:t>
      </w:r>
      <w:r w:rsidRPr="0044674D">
        <w:rPr>
          <w:bCs/>
          <w:lang w:val="da-DK"/>
        </w:rPr>
        <w:t xml:space="preserve"> II havde tidligere haft mislykket anti-TNF-behandling med infliximab. </w:t>
      </w:r>
      <w:r w:rsidR="002104CC">
        <w:rPr>
          <w:bCs/>
          <w:lang w:val="da-DK"/>
        </w:rPr>
        <w:t>A</w:t>
      </w:r>
      <w:r w:rsidRPr="0044674D">
        <w:rPr>
          <w:bCs/>
          <w:lang w:val="da-DK"/>
        </w:rPr>
        <w:t>dalimumab</w:t>
      </w:r>
      <w:r w:rsidR="002104CC">
        <w:rPr>
          <w:bCs/>
          <w:lang w:val="da-DK"/>
        </w:rPr>
        <w:t>s virkning</w:t>
      </w:r>
      <w:r w:rsidRPr="0044674D">
        <w:rPr>
          <w:bCs/>
          <w:lang w:val="da-DK"/>
        </w:rPr>
        <w:t xml:space="preserve"> var nedsat hos disse patienter sammelignet med anti-TNF</w:t>
      </w:r>
      <w:r>
        <w:rPr>
          <w:bCs/>
          <w:lang w:val="da-DK"/>
        </w:rPr>
        <w:t>-</w:t>
      </w:r>
      <w:r w:rsidRPr="0044674D">
        <w:rPr>
          <w:lang w:val="da-DK"/>
        </w:rPr>
        <w:t>naïve</w:t>
      </w:r>
      <w:r w:rsidRPr="0044674D">
        <w:rPr>
          <w:bCs/>
          <w:lang w:val="da-DK"/>
        </w:rPr>
        <w:t xml:space="preserve"> patienter. Blandt de patienter, som tidligere havde haft mislykket anti-TNF-behandling, opnåe</w:t>
      </w:r>
      <w:r>
        <w:rPr>
          <w:bCs/>
          <w:lang w:val="da-DK"/>
        </w:rPr>
        <w:t>de</w:t>
      </w:r>
      <w:r w:rsidRPr="0044674D">
        <w:rPr>
          <w:bCs/>
          <w:lang w:val="da-DK"/>
        </w:rPr>
        <w:t xml:space="preserve"> 3 % på placebo og 10 % på Humira</w:t>
      </w:r>
      <w:r>
        <w:rPr>
          <w:bCs/>
          <w:lang w:val="da-DK"/>
        </w:rPr>
        <w:t xml:space="preserve"> </w:t>
      </w:r>
      <w:r w:rsidRPr="0044674D">
        <w:rPr>
          <w:bCs/>
          <w:lang w:val="da-DK"/>
        </w:rPr>
        <w:t>remission i uge 52.</w:t>
      </w:r>
    </w:p>
    <w:p w:rsidR="00FB5783" w:rsidRPr="0044674D" w:rsidP="00FB5783" w14:paraId="444F1023" w14:textId="77777777">
      <w:pPr>
        <w:rPr>
          <w:b/>
          <w:bCs/>
          <w:lang w:val="da-DK"/>
        </w:rPr>
      </w:pPr>
    </w:p>
    <w:p w:rsidR="00FB5783" w:rsidP="00FB5783" w14:paraId="282AE99B" w14:textId="77777777">
      <w:pPr>
        <w:pStyle w:val="EMEANormal"/>
        <w:rPr>
          <w:bCs/>
          <w:lang w:val="da-DK"/>
        </w:rPr>
      </w:pPr>
      <w:r w:rsidRPr="0044674D">
        <w:rPr>
          <w:bCs/>
          <w:lang w:val="da-DK"/>
        </w:rPr>
        <w:t xml:space="preserve">Patienter fra </w:t>
      </w:r>
      <w:r>
        <w:rPr>
          <w:lang w:val="da-DK"/>
        </w:rPr>
        <w:t>studie</w:t>
      </w:r>
      <w:r w:rsidRPr="0044674D">
        <w:rPr>
          <w:bCs/>
          <w:lang w:val="da-DK"/>
        </w:rPr>
        <w:t xml:space="preserve"> </w:t>
      </w:r>
      <w:r>
        <w:rPr>
          <w:bCs/>
          <w:lang w:val="da-DK"/>
        </w:rPr>
        <w:t>UC-</w:t>
      </w:r>
      <w:r w:rsidRPr="0044674D">
        <w:rPr>
          <w:bCs/>
          <w:lang w:val="da-DK"/>
        </w:rPr>
        <w:t xml:space="preserve">I og </w:t>
      </w:r>
      <w:r>
        <w:rPr>
          <w:bCs/>
          <w:lang w:val="da-DK"/>
        </w:rPr>
        <w:t>UC-</w:t>
      </w:r>
      <w:r w:rsidRPr="0044674D">
        <w:rPr>
          <w:bCs/>
          <w:lang w:val="da-DK"/>
        </w:rPr>
        <w:t>II havde mulighed for at indgå i et åben-label lang</w:t>
      </w:r>
      <w:r>
        <w:rPr>
          <w:bCs/>
          <w:lang w:val="da-DK"/>
        </w:rPr>
        <w:t>varigt</w:t>
      </w:r>
      <w:r w:rsidRPr="0044674D">
        <w:rPr>
          <w:bCs/>
          <w:lang w:val="da-DK"/>
        </w:rPr>
        <w:t xml:space="preserve"> forlængelses</w:t>
      </w:r>
      <w:r>
        <w:rPr>
          <w:lang w:val="da-DK"/>
        </w:rPr>
        <w:t>studie (UC III)</w:t>
      </w:r>
      <w:r w:rsidRPr="0044674D">
        <w:rPr>
          <w:bCs/>
          <w:lang w:val="da-DK"/>
        </w:rPr>
        <w:t xml:space="preserve">. </w:t>
      </w:r>
      <w:r w:rsidRPr="004C1ECB">
        <w:rPr>
          <w:szCs w:val="22"/>
          <w:lang w:val="da-DK"/>
        </w:rPr>
        <w:t xml:space="preserve">Efter 3 års behandling med adalimumab fortsatte 75% (301/402) med at være </w:t>
      </w:r>
      <w:r>
        <w:rPr>
          <w:szCs w:val="22"/>
          <w:lang w:val="da-DK"/>
        </w:rPr>
        <w:t>i</w:t>
      </w:r>
      <w:r w:rsidRPr="004C1ECB">
        <w:rPr>
          <w:szCs w:val="22"/>
          <w:lang w:val="da-DK"/>
        </w:rPr>
        <w:t xml:space="preserve"> klinisk remission </w:t>
      </w:r>
      <w:r>
        <w:rPr>
          <w:szCs w:val="22"/>
          <w:lang w:val="da-DK"/>
        </w:rPr>
        <w:t>i forhold til partiel Mayo score.</w:t>
      </w:r>
    </w:p>
    <w:p w:rsidR="00FB5783" w:rsidP="00FB5783" w14:paraId="11509F73" w14:textId="77777777">
      <w:pPr>
        <w:pStyle w:val="EMEANormal"/>
        <w:rPr>
          <w:bCs/>
          <w:lang w:val="da-DK"/>
        </w:rPr>
      </w:pPr>
    </w:p>
    <w:p w:rsidR="00FB5783" w:rsidRPr="009210D7" w:rsidP="00FB5783" w14:paraId="5D01C4D5" w14:textId="77777777">
      <w:pPr>
        <w:keepNext/>
        <w:rPr>
          <w:b/>
          <w:color w:val="000000"/>
          <w:szCs w:val="22"/>
          <w:u w:val="single"/>
          <w:lang w:val="da-DK"/>
        </w:rPr>
      </w:pPr>
      <w:r w:rsidRPr="009210D7">
        <w:rPr>
          <w:bCs/>
          <w:i/>
          <w:u w:val="single"/>
          <w:lang w:val="da-DK"/>
        </w:rPr>
        <w:t>Indlæggelser</w:t>
      </w:r>
    </w:p>
    <w:p w:rsidR="00FB5783" w:rsidRPr="0050734A" w:rsidP="00FB5783" w14:paraId="27E91937" w14:textId="77777777">
      <w:pPr>
        <w:pStyle w:val="EMEANormal"/>
        <w:keepNext/>
        <w:rPr>
          <w:color w:val="000000"/>
          <w:szCs w:val="22"/>
          <w:lang w:val="da-DK"/>
        </w:rPr>
      </w:pPr>
    </w:p>
    <w:p w:rsidR="00FB5783" w:rsidRPr="00EF088B" w:rsidP="00FB5783" w14:paraId="347913CB" w14:textId="77777777">
      <w:pPr>
        <w:pStyle w:val="EMEANormal"/>
        <w:keepNext/>
        <w:rPr>
          <w:color w:val="000000"/>
          <w:szCs w:val="22"/>
          <w:lang w:val="da-DK"/>
        </w:rPr>
      </w:pPr>
      <w:r w:rsidRPr="0050734A">
        <w:rPr>
          <w:color w:val="000000"/>
          <w:szCs w:val="22"/>
          <w:lang w:val="da-DK"/>
        </w:rPr>
        <w:t xml:space="preserve">I løbet af 52 uger i studierne UC-I og UC-II blev der observeret lavere forekomst af indlæggelser forårsaget af enhver årsag </w:t>
      </w:r>
      <w:r>
        <w:rPr>
          <w:color w:val="000000"/>
          <w:szCs w:val="22"/>
          <w:lang w:val="da-DK"/>
        </w:rPr>
        <w:t>samt</w:t>
      </w:r>
      <w:r w:rsidRPr="0050734A">
        <w:rPr>
          <w:color w:val="000000"/>
          <w:szCs w:val="22"/>
          <w:lang w:val="da-DK"/>
        </w:rPr>
        <w:t xml:space="preserve"> UC-relaterede indlæggelser i adalimumab-behandlingsarmen sammenlignet med placebo-armen.</w:t>
      </w:r>
      <w:r w:rsidRPr="00EF088B">
        <w:rPr>
          <w:color w:val="000000"/>
          <w:szCs w:val="22"/>
          <w:lang w:val="da-DK"/>
        </w:rPr>
        <w:t xml:space="preserve">Antallet af indlæggelser forårsaget af enhver årsag var 0,18 pr. patientår </w:t>
      </w:r>
      <w:r w:rsidRPr="00BB7558">
        <w:rPr>
          <w:i/>
          <w:color w:val="000000"/>
          <w:szCs w:val="22"/>
          <w:lang w:val="da-DK"/>
        </w:rPr>
        <w:t>versus</w:t>
      </w:r>
      <w:r w:rsidRPr="00EF088B">
        <w:rPr>
          <w:color w:val="000000"/>
          <w:szCs w:val="22"/>
          <w:lang w:val="da-DK"/>
        </w:rPr>
        <w:t xml:space="preserve"> 0,26 pr. patientår i placebogruppen, og de tilsvarende tal for </w:t>
      </w:r>
      <w:r w:rsidRPr="0050734A">
        <w:rPr>
          <w:color w:val="000000"/>
          <w:szCs w:val="22"/>
          <w:lang w:val="da-DK"/>
        </w:rPr>
        <w:t xml:space="preserve">UC-relaterede </w:t>
      </w:r>
      <w:r w:rsidRPr="00EF088B">
        <w:rPr>
          <w:color w:val="000000"/>
          <w:szCs w:val="22"/>
          <w:lang w:val="da-DK"/>
        </w:rPr>
        <w:t xml:space="preserve">indlæggelser var 0,12 pr. patientår </w:t>
      </w:r>
      <w:r w:rsidRPr="00BB7558">
        <w:rPr>
          <w:i/>
          <w:color w:val="000000"/>
          <w:szCs w:val="22"/>
          <w:lang w:val="da-DK"/>
        </w:rPr>
        <w:t>versus</w:t>
      </w:r>
      <w:r w:rsidRPr="00EF088B">
        <w:rPr>
          <w:color w:val="000000"/>
          <w:szCs w:val="22"/>
          <w:lang w:val="da-DK"/>
        </w:rPr>
        <w:t xml:space="preserve"> 0,22 pr. patientår.</w:t>
      </w:r>
    </w:p>
    <w:p w:rsidR="00FB5783" w:rsidRPr="0050734A" w:rsidP="00FB5783" w14:paraId="23F93128" w14:textId="77777777">
      <w:pPr>
        <w:pStyle w:val="EMEANormal"/>
        <w:rPr>
          <w:szCs w:val="22"/>
          <w:lang w:val="da-DK"/>
        </w:rPr>
      </w:pPr>
    </w:p>
    <w:p w:rsidR="00FB5783" w:rsidRPr="0050734A" w:rsidP="00FB5783" w14:paraId="29DFA047" w14:textId="77777777">
      <w:pPr>
        <w:rPr>
          <w:bCs/>
          <w:i/>
          <w:u w:val="single"/>
          <w:lang w:val="da-DK"/>
        </w:rPr>
      </w:pPr>
      <w:r w:rsidRPr="0050734A">
        <w:rPr>
          <w:bCs/>
          <w:i/>
          <w:u w:val="single"/>
          <w:lang w:val="da-DK"/>
        </w:rPr>
        <w:t>Livskvalitet</w:t>
      </w:r>
    </w:p>
    <w:p w:rsidR="00FB5783" w:rsidRPr="0050734A" w:rsidP="00FB5783" w14:paraId="031487FB" w14:textId="77777777">
      <w:pPr>
        <w:rPr>
          <w:lang w:val="da-DK"/>
        </w:rPr>
      </w:pPr>
    </w:p>
    <w:p w:rsidR="00FB5783" w:rsidP="00FB5783" w14:paraId="45B166E6" w14:textId="77777777">
      <w:pPr>
        <w:pStyle w:val="EMEANormal"/>
        <w:rPr>
          <w:szCs w:val="22"/>
          <w:lang w:val="da-DK"/>
        </w:rPr>
      </w:pPr>
      <w:r w:rsidRPr="0050734A">
        <w:rPr>
          <w:szCs w:val="22"/>
          <w:lang w:val="da-DK"/>
        </w:rPr>
        <w:t xml:space="preserve">I studie UC-II resulterede behandling med adalimumab i forbedringer i score i </w:t>
      </w:r>
      <w:r w:rsidRPr="0050734A">
        <w:rPr>
          <w:lang w:val="da-DK"/>
        </w:rPr>
        <w:t xml:space="preserve">det </w:t>
      </w:r>
      <w:r>
        <w:rPr>
          <w:lang w:val="da-DK"/>
        </w:rPr>
        <w:t>tarm</w:t>
      </w:r>
      <w:r w:rsidRPr="0050734A">
        <w:rPr>
          <w:lang w:val="da-DK"/>
        </w:rPr>
        <w:t xml:space="preserve">sygdoms-specifikke -spørgeskema </w:t>
      </w:r>
      <w:r w:rsidRPr="0050734A">
        <w:rPr>
          <w:szCs w:val="22"/>
          <w:lang w:val="da-DK"/>
        </w:rPr>
        <w:t>(IBDQ).</w:t>
      </w:r>
    </w:p>
    <w:p w:rsidR="00FB5783" w:rsidP="00FB5783" w14:paraId="41C560AC" w14:textId="77777777">
      <w:pPr>
        <w:pStyle w:val="EMEANormal"/>
        <w:rPr>
          <w:szCs w:val="22"/>
          <w:lang w:val="da-DK"/>
        </w:rPr>
      </w:pPr>
    </w:p>
    <w:p w:rsidR="00FB5783" w:rsidP="00FB5783" w14:paraId="4C1A6C2B" w14:textId="77777777">
      <w:pPr>
        <w:pStyle w:val="EMEANormal"/>
        <w:rPr>
          <w:i/>
          <w:lang w:val="da-DK"/>
        </w:rPr>
      </w:pPr>
      <w:r w:rsidRPr="00D47D35">
        <w:rPr>
          <w:i/>
          <w:lang w:val="da-DK"/>
        </w:rPr>
        <w:t>Uveitis</w:t>
      </w:r>
    </w:p>
    <w:p w:rsidR="00FB5783" w:rsidRPr="00D47D35" w:rsidP="00FB5783" w14:paraId="2CB4849D" w14:textId="77777777">
      <w:pPr>
        <w:pStyle w:val="EMEANormal"/>
        <w:rPr>
          <w:i/>
          <w:lang w:val="da-DK"/>
        </w:rPr>
      </w:pPr>
    </w:p>
    <w:p w:rsidR="00FB5783" w:rsidRPr="005D22F9" w:rsidP="00FB5783" w14:paraId="24505075" w14:textId="77777777">
      <w:pPr>
        <w:pStyle w:val="EMEANormal"/>
        <w:rPr>
          <w:lang w:val="da-DK"/>
        </w:rPr>
      </w:pPr>
      <w:r w:rsidRPr="005D22F9">
        <w:rPr>
          <w:lang w:val="da-DK"/>
        </w:rPr>
        <w:t xml:space="preserve">Humiras sikkerhed og </w:t>
      </w:r>
      <w:r w:rsidR="002104CC">
        <w:rPr>
          <w:lang w:val="da-DK"/>
        </w:rPr>
        <w:t>virkning</w:t>
      </w:r>
      <w:r w:rsidRPr="005D22F9">
        <w:rPr>
          <w:lang w:val="da-DK"/>
        </w:rPr>
        <w:t xml:space="preserve"> blev undersøgt i to randomiserede, dobbeltblinde, placebokontrollerede studier  (UV I og UV II) hos voksne patienter med non-infektiøs intermediær, posterior og pan-uveitis</w:t>
      </w:r>
      <w:r>
        <w:rPr>
          <w:lang w:val="da-DK"/>
        </w:rPr>
        <w:t>;</w:t>
      </w:r>
      <w:r w:rsidRPr="005D22F9">
        <w:rPr>
          <w:lang w:val="da-DK"/>
        </w:rPr>
        <w:t xml:space="preserve"> patienter med isoleret anterior uveitis</w:t>
      </w:r>
      <w:r>
        <w:rPr>
          <w:lang w:val="da-DK"/>
        </w:rPr>
        <w:t xml:space="preserve"> blev ekskluderet</w:t>
      </w:r>
      <w:r w:rsidRPr="005D22F9">
        <w:rPr>
          <w:lang w:val="da-DK"/>
        </w:rPr>
        <w:t>.</w:t>
      </w:r>
      <w:r>
        <w:rPr>
          <w:lang w:val="da-DK"/>
        </w:rPr>
        <w:t xml:space="preserve"> </w:t>
      </w:r>
      <w:r w:rsidRPr="005D22F9">
        <w:rPr>
          <w:lang w:val="da-DK"/>
        </w:rPr>
        <w:t>Patienterne fik placebo eller en startdosis af Humira på 80 mg efterfulgt af 40 mg hver anden uge med start en uge efter den første dosis. Samtidig</w:t>
      </w:r>
      <w:r>
        <w:rPr>
          <w:lang w:val="da-DK"/>
        </w:rPr>
        <w:t>e</w:t>
      </w:r>
      <w:r w:rsidRPr="005D22F9">
        <w:rPr>
          <w:lang w:val="da-DK"/>
        </w:rPr>
        <w:t xml:space="preserve"> faste doser af ikke-biologiske immunsuppr</w:t>
      </w:r>
      <w:r>
        <w:rPr>
          <w:lang w:val="da-DK"/>
        </w:rPr>
        <w:t>essiva</w:t>
      </w:r>
      <w:r w:rsidRPr="005D22F9">
        <w:rPr>
          <w:lang w:val="da-DK"/>
        </w:rPr>
        <w:t xml:space="preserve"> var tilladt. </w:t>
      </w:r>
    </w:p>
    <w:p w:rsidR="00FB5783" w:rsidRPr="005D22F9" w:rsidP="00FB5783" w14:paraId="382B4EAE" w14:textId="77777777">
      <w:pPr>
        <w:pStyle w:val="EMEANormal"/>
        <w:rPr>
          <w:lang w:val="da-DK"/>
        </w:rPr>
      </w:pPr>
    </w:p>
    <w:p w:rsidR="00FB5783" w:rsidRPr="005D22F9" w:rsidP="00FB5783" w14:paraId="70762932" w14:textId="77777777">
      <w:pPr>
        <w:pStyle w:val="EMEANormal"/>
        <w:rPr>
          <w:lang w:val="da-DK"/>
        </w:rPr>
      </w:pPr>
      <w:r w:rsidRPr="005D22F9">
        <w:rPr>
          <w:lang w:val="da-DK"/>
        </w:rPr>
        <w:t>Studie UV I undersøgte 217 patienter med aktiv uveitis på trods af behandling med kortikosteroid  (oral prednison i doser fra 10 til 60 mg/dag). Ved studie</w:t>
      </w:r>
      <w:r>
        <w:rPr>
          <w:lang w:val="da-DK"/>
        </w:rPr>
        <w:t>start</w:t>
      </w:r>
      <w:r w:rsidRPr="005D22F9">
        <w:rPr>
          <w:lang w:val="da-DK"/>
        </w:rPr>
        <w:t xml:space="preserve"> fik alle patienter</w:t>
      </w:r>
      <w:r w:rsidRPr="005D22F9">
        <w:rPr>
          <w:b/>
          <w:lang w:val="da-DK"/>
        </w:rPr>
        <w:t xml:space="preserve"> </w:t>
      </w:r>
      <w:r w:rsidRPr="005D22F9">
        <w:rPr>
          <w:lang w:val="da-DK"/>
        </w:rPr>
        <w:t xml:space="preserve">standarddosis af prednison 60 mg/dag </w:t>
      </w:r>
      <w:r>
        <w:rPr>
          <w:lang w:val="da-DK"/>
        </w:rPr>
        <w:t xml:space="preserve">i </w:t>
      </w:r>
      <w:r w:rsidRPr="00EB07C8">
        <w:rPr>
          <w:lang w:val="da-DK"/>
        </w:rPr>
        <w:t>2</w:t>
      </w:r>
      <w:r>
        <w:rPr>
          <w:lang w:val="da-DK"/>
        </w:rPr>
        <w:t xml:space="preserve"> </w:t>
      </w:r>
      <w:r w:rsidRPr="00EB07C8">
        <w:rPr>
          <w:lang w:val="da-DK"/>
        </w:rPr>
        <w:t>uger</w:t>
      </w:r>
      <w:r w:rsidRPr="005D22F9">
        <w:rPr>
          <w:lang w:val="da-DK"/>
        </w:rPr>
        <w:t xml:space="preserve"> efterfulgt af e</w:t>
      </w:r>
      <w:r>
        <w:rPr>
          <w:lang w:val="da-DK"/>
        </w:rPr>
        <w:t>n</w:t>
      </w:r>
      <w:r w:rsidRPr="005D22F9">
        <w:rPr>
          <w:lang w:val="da-DK"/>
        </w:rPr>
        <w:t xml:space="preserve"> obligatorisk nedtrapnings</w:t>
      </w:r>
      <w:r>
        <w:rPr>
          <w:lang w:val="da-DK"/>
        </w:rPr>
        <w:t>plan</w:t>
      </w:r>
      <w:r w:rsidRPr="005D22F9">
        <w:rPr>
          <w:lang w:val="da-DK"/>
        </w:rPr>
        <w:t xml:space="preserve"> med komplet seponering af kortikosteroid ved uge 15. </w:t>
      </w:r>
    </w:p>
    <w:p w:rsidR="00FB5783" w:rsidRPr="005D22F9" w:rsidP="00FB5783" w14:paraId="00176804" w14:textId="77777777">
      <w:pPr>
        <w:pStyle w:val="EMEANormal"/>
        <w:rPr>
          <w:lang w:val="da-DK"/>
        </w:rPr>
      </w:pPr>
    </w:p>
    <w:p w:rsidR="00FB5783" w:rsidRPr="005D22F9" w:rsidP="00FB5783" w14:paraId="1CFE16E1" w14:textId="77777777">
      <w:pPr>
        <w:pStyle w:val="EMEANormal"/>
        <w:rPr>
          <w:lang w:val="da-DK"/>
        </w:rPr>
      </w:pPr>
      <w:r w:rsidRPr="005D22F9">
        <w:rPr>
          <w:lang w:val="da-DK"/>
        </w:rPr>
        <w:t>Stud</w:t>
      </w:r>
      <w:r>
        <w:rPr>
          <w:lang w:val="da-DK"/>
        </w:rPr>
        <w:t>ie</w:t>
      </w:r>
      <w:r w:rsidRPr="005D22F9">
        <w:rPr>
          <w:lang w:val="da-DK"/>
        </w:rPr>
        <w:t xml:space="preserve"> UV II undersøgte 226 patienter med inaktiv uveitis</w:t>
      </w:r>
      <w:r>
        <w:rPr>
          <w:lang w:val="da-DK"/>
        </w:rPr>
        <w:t>,</w:t>
      </w:r>
      <w:r w:rsidRPr="005D22F9">
        <w:rPr>
          <w:lang w:val="da-DK"/>
        </w:rPr>
        <w:t xml:space="preserve"> </w:t>
      </w:r>
      <w:r>
        <w:rPr>
          <w:lang w:val="da-DK"/>
        </w:rPr>
        <w:t>hvor</w:t>
      </w:r>
      <w:r w:rsidRPr="005D22F9">
        <w:rPr>
          <w:lang w:val="da-DK"/>
        </w:rPr>
        <w:t xml:space="preserve"> kronisk kortikosteroidbehandling (oral prednison 10 til 35 mg/dag) ved </w:t>
      </w:r>
      <w:r w:rsidRPr="005D22F9">
        <w:rPr>
          <w:i/>
          <w:lang w:val="da-DK"/>
        </w:rPr>
        <w:t>baseline</w:t>
      </w:r>
      <w:r>
        <w:rPr>
          <w:i/>
          <w:lang w:val="da-DK"/>
        </w:rPr>
        <w:t xml:space="preserve"> </w:t>
      </w:r>
      <w:r>
        <w:rPr>
          <w:lang w:val="da-DK"/>
        </w:rPr>
        <w:t>var nødvendig</w:t>
      </w:r>
      <w:r w:rsidRPr="005D22F9">
        <w:rPr>
          <w:lang w:val="da-DK"/>
        </w:rPr>
        <w:t xml:space="preserve"> for at kontrollere sygdom</w:t>
      </w:r>
      <w:r>
        <w:rPr>
          <w:lang w:val="da-DK"/>
        </w:rPr>
        <w:t>men</w:t>
      </w:r>
      <w:r w:rsidRPr="005D22F9">
        <w:rPr>
          <w:lang w:val="da-DK"/>
        </w:rPr>
        <w:t>. Efterfølgende fulgte patienterne e</w:t>
      </w:r>
      <w:r>
        <w:rPr>
          <w:lang w:val="da-DK"/>
        </w:rPr>
        <w:t>n</w:t>
      </w:r>
      <w:r w:rsidRPr="005D22F9">
        <w:rPr>
          <w:lang w:val="da-DK"/>
        </w:rPr>
        <w:t xml:space="preserve"> obligatorisk nedtrapnings</w:t>
      </w:r>
      <w:r>
        <w:rPr>
          <w:lang w:val="da-DK"/>
        </w:rPr>
        <w:t>plan</w:t>
      </w:r>
      <w:r w:rsidRPr="005D22F9">
        <w:rPr>
          <w:lang w:val="da-DK"/>
        </w:rPr>
        <w:t xml:space="preserve"> med komplet seponering af kortikosteroid i uge 19. </w:t>
      </w:r>
    </w:p>
    <w:p w:rsidR="00FB5783" w:rsidRPr="005D22F9" w:rsidP="00FB5783" w14:paraId="5AC07CC5" w14:textId="77777777">
      <w:pPr>
        <w:pStyle w:val="EMEANormal"/>
        <w:rPr>
          <w:lang w:val="da-DK"/>
        </w:rPr>
      </w:pPr>
    </w:p>
    <w:p w:rsidR="00FB5783" w:rsidRPr="005D22F9" w:rsidP="00FB5783" w14:paraId="257F808A" w14:textId="77777777">
      <w:pPr>
        <w:pStyle w:val="EMEANormal"/>
        <w:rPr>
          <w:lang w:val="da-DK"/>
        </w:rPr>
      </w:pPr>
      <w:r w:rsidRPr="005D22F9">
        <w:rPr>
          <w:lang w:val="da-DK"/>
        </w:rPr>
        <w:t xml:space="preserve">Det primære effektmål i begge studier var tid til behandlingssvigt. Behandlingssvigt blev defineret som et multipelt </w:t>
      </w:r>
      <w:r>
        <w:rPr>
          <w:lang w:val="da-DK"/>
        </w:rPr>
        <w:t xml:space="preserve">sammensat </w:t>
      </w:r>
      <w:r w:rsidRPr="005D22F9">
        <w:rPr>
          <w:lang w:val="da-DK"/>
        </w:rPr>
        <w:t>endepunkt bestående af inflammatorisk</w:t>
      </w:r>
      <w:r>
        <w:rPr>
          <w:lang w:val="da-DK"/>
        </w:rPr>
        <w:t>e</w:t>
      </w:r>
      <w:r w:rsidRPr="005D22F9">
        <w:rPr>
          <w:lang w:val="da-DK"/>
        </w:rPr>
        <w:t xml:space="preserve"> </w:t>
      </w:r>
      <w:r>
        <w:rPr>
          <w:lang w:val="da-DK"/>
        </w:rPr>
        <w:t>k</w:t>
      </w:r>
      <w:r w:rsidRPr="005D22F9">
        <w:rPr>
          <w:lang w:val="da-DK"/>
        </w:rPr>
        <w:t>orioretinal</w:t>
      </w:r>
      <w:r>
        <w:rPr>
          <w:lang w:val="da-DK"/>
        </w:rPr>
        <w:t>e</w:t>
      </w:r>
      <w:r w:rsidRPr="005D22F9">
        <w:rPr>
          <w:lang w:val="da-DK"/>
        </w:rPr>
        <w:t xml:space="preserve"> og/eller inflammatorisk</w:t>
      </w:r>
      <w:r>
        <w:rPr>
          <w:lang w:val="da-DK"/>
        </w:rPr>
        <w:t>e</w:t>
      </w:r>
      <w:r w:rsidRPr="005D22F9">
        <w:rPr>
          <w:lang w:val="da-DK"/>
        </w:rPr>
        <w:t xml:space="preserve"> retina</w:t>
      </w:r>
      <w:r>
        <w:rPr>
          <w:lang w:val="da-DK"/>
        </w:rPr>
        <w:t>le</w:t>
      </w:r>
      <w:r w:rsidR="00F7036A">
        <w:rPr>
          <w:lang w:val="da-DK"/>
        </w:rPr>
        <w:t xml:space="preserve"> vaskulære</w:t>
      </w:r>
      <w:r>
        <w:rPr>
          <w:lang w:val="da-DK"/>
        </w:rPr>
        <w:t xml:space="preserve"> </w:t>
      </w:r>
      <w:r w:rsidRPr="005D22F9">
        <w:rPr>
          <w:lang w:val="da-DK"/>
        </w:rPr>
        <w:t>læsioner, antal celler i det anteriore kammer (AC), grad af glaslegemesløring (VH) og bedst</w:t>
      </w:r>
      <w:r>
        <w:rPr>
          <w:lang w:val="da-DK"/>
        </w:rPr>
        <w:t>e</w:t>
      </w:r>
      <w:r w:rsidRPr="005D22F9">
        <w:rPr>
          <w:lang w:val="da-DK"/>
        </w:rPr>
        <w:t xml:space="preserve"> korrigerede synsstyrke (BCVA). </w:t>
      </w:r>
    </w:p>
    <w:p w:rsidR="00F549D8" w:rsidP="00F549D8" w14:paraId="2772E1FC" w14:textId="77777777">
      <w:pPr>
        <w:pStyle w:val="EMEANormal"/>
        <w:rPr>
          <w:szCs w:val="22"/>
          <w:lang w:val="da-DK"/>
        </w:rPr>
      </w:pPr>
    </w:p>
    <w:p w:rsidR="00F549D8" w:rsidP="00F549D8" w14:paraId="7D544EB2" w14:textId="77777777">
      <w:pPr>
        <w:pStyle w:val="EMEANormal"/>
        <w:rPr>
          <w:szCs w:val="22"/>
          <w:lang w:val="da-DK"/>
        </w:rPr>
      </w:pPr>
      <w:r>
        <w:rPr>
          <w:szCs w:val="22"/>
          <w:lang w:val="da-DK"/>
        </w:rPr>
        <w:t xml:space="preserve">Patienter, som fuldførte studie UV I og UV II var kvalificerede til at deltage i et </w:t>
      </w:r>
      <w:r>
        <w:rPr>
          <w:lang w:val="da-DK"/>
        </w:rPr>
        <w:t>ukontrolleret langtidsforlængelses</w:t>
      </w:r>
      <w:r>
        <w:rPr>
          <w:szCs w:val="22"/>
          <w:lang w:val="da-DK"/>
        </w:rPr>
        <w:t>studie med en oprindelig planlagt varighed på 78 uger. Patienterne fik lov til at fortsætte med studiemedicin udover 78 uger, indtil de havde adgang til Humira.</w:t>
      </w:r>
    </w:p>
    <w:p w:rsidR="00FB5783" w:rsidP="00FB5783" w14:paraId="265BEDD0" w14:textId="77777777">
      <w:pPr>
        <w:pStyle w:val="EMEANormal"/>
        <w:rPr>
          <w:lang w:val="da-DK"/>
        </w:rPr>
      </w:pPr>
    </w:p>
    <w:p w:rsidR="00FB5783" w:rsidRPr="005D22F9" w:rsidP="00FB5783" w14:paraId="2FBF14D0" w14:textId="77777777">
      <w:pPr>
        <w:rPr>
          <w:rFonts w:eastAsia="Calibri"/>
          <w:i/>
          <w:szCs w:val="22"/>
          <w:u w:val="single"/>
          <w:lang w:val="da-DK"/>
        </w:rPr>
      </w:pPr>
      <w:r w:rsidRPr="005D22F9">
        <w:rPr>
          <w:rFonts w:eastAsia="Calibri"/>
          <w:i/>
          <w:szCs w:val="22"/>
          <w:u w:val="single"/>
          <w:lang w:val="da-DK"/>
        </w:rPr>
        <w:t xml:space="preserve">Klinisk </w:t>
      </w:r>
      <w:r w:rsidR="009F0932">
        <w:rPr>
          <w:rFonts w:eastAsia="Calibri"/>
          <w:i/>
          <w:szCs w:val="22"/>
          <w:u w:val="single"/>
          <w:lang w:val="da-DK"/>
        </w:rPr>
        <w:t>r</w:t>
      </w:r>
      <w:r w:rsidRPr="005D22F9">
        <w:rPr>
          <w:rFonts w:eastAsia="Calibri"/>
          <w:i/>
          <w:szCs w:val="22"/>
          <w:u w:val="single"/>
          <w:lang w:val="da-DK"/>
        </w:rPr>
        <w:t>espons</w:t>
      </w:r>
    </w:p>
    <w:p w:rsidR="00FB5783" w:rsidRPr="00B83483" w:rsidP="00FB5783" w14:paraId="508E37A5" w14:textId="77777777">
      <w:pPr>
        <w:rPr>
          <w:rFonts w:ascii="Calibri" w:eastAsia="Calibri" w:hAnsi="Calibri"/>
          <w:i/>
          <w:szCs w:val="22"/>
          <w:u w:val="single"/>
          <w:lang w:val="da-DK"/>
        </w:rPr>
      </w:pPr>
    </w:p>
    <w:p w:rsidR="00FB5783" w:rsidP="00FB5783" w14:paraId="7AF984BD" w14:textId="77777777">
      <w:pPr>
        <w:rPr>
          <w:lang w:val="da-DK"/>
        </w:rPr>
      </w:pPr>
      <w:r w:rsidRPr="005D22F9">
        <w:rPr>
          <w:rFonts w:eastAsia="Calibri"/>
          <w:szCs w:val="22"/>
          <w:lang w:val="da-DK"/>
        </w:rPr>
        <w:t>Resultater</w:t>
      </w:r>
      <w:r>
        <w:rPr>
          <w:rFonts w:eastAsia="Calibri"/>
          <w:szCs w:val="22"/>
          <w:lang w:val="da-DK"/>
        </w:rPr>
        <w:t>ne i</w:t>
      </w:r>
      <w:r w:rsidRPr="005D22F9">
        <w:rPr>
          <w:rFonts w:eastAsia="Calibri"/>
          <w:szCs w:val="22"/>
          <w:lang w:val="da-DK"/>
        </w:rPr>
        <w:t xml:space="preserve"> begge studier viste </w:t>
      </w:r>
      <w:r>
        <w:rPr>
          <w:rFonts w:eastAsia="Calibri"/>
          <w:szCs w:val="22"/>
          <w:lang w:val="da-DK"/>
        </w:rPr>
        <w:t xml:space="preserve">en </w:t>
      </w:r>
      <w:r w:rsidRPr="005D22F9">
        <w:rPr>
          <w:rFonts w:eastAsia="Calibri"/>
          <w:szCs w:val="22"/>
          <w:lang w:val="da-DK"/>
        </w:rPr>
        <w:t xml:space="preserve">statistisk signifikant reduktion i risikoen for behandlingssvigt hos patienter behandlet med Humira </w:t>
      </w:r>
      <w:r w:rsidRPr="005D22F9">
        <w:rPr>
          <w:rFonts w:eastAsia="Calibri"/>
          <w:i/>
          <w:szCs w:val="22"/>
          <w:lang w:val="da-DK"/>
        </w:rPr>
        <w:t>versus</w:t>
      </w:r>
      <w:r w:rsidRPr="005D22F9">
        <w:rPr>
          <w:rFonts w:eastAsia="Calibri"/>
          <w:szCs w:val="22"/>
          <w:lang w:val="da-DK"/>
        </w:rPr>
        <w:t xml:space="preserve"> patienter</w:t>
      </w:r>
      <w:r>
        <w:rPr>
          <w:rFonts w:eastAsia="Calibri"/>
          <w:szCs w:val="22"/>
          <w:lang w:val="da-DK"/>
        </w:rPr>
        <w:t>,</w:t>
      </w:r>
      <w:r w:rsidRPr="005D22F9">
        <w:rPr>
          <w:rFonts w:eastAsia="Calibri"/>
          <w:szCs w:val="22"/>
          <w:lang w:val="da-DK"/>
        </w:rPr>
        <w:t xml:space="preserve"> som fik placebo (se tabel </w:t>
      </w:r>
      <w:r w:rsidR="007A1AE4">
        <w:rPr>
          <w:rFonts w:eastAsia="Calibri"/>
          <w:szCs w:val="22"/>
          <w:lang w:val="da-DK"/>
        </w:rPr>
        <w:t>17</w:t>
      </w:r>
      <w:r w:rsidRPr="005D22F9">
        <w:rPr>
          <w:rFonts w:eastAsia="Calibri"/>
          <w:szCs w:val="22"/>
          <w:lang w:val="da-DK"/>
        </w:rPr>
        <w:t xml:space="preserve">). Begge studier viste en tidlig og vedvarende </w:t>
      </w:r>
      <w:r w:rsidR="002104CC">
        <w:rPr>
          <w:rFonts w:eastAsia="Calibri"/>
          <w:szCs w:val="22"/>
          <w:lang w:val="da-DK"/>
        </w:rPr>
        <w:t>virkning</w:t>
      </w:r>
      <w:r w:rsidRPr="005D22F9">
        <w:rPr>
          <w:rFonts w:eastAsia="Calibri"/>
          <w:szCs w:val="22"/>
          <w:lang w:val="da-DK"/>
        </w:rPr>
        <w:t xml:space="preserve"> af Humira på tid til behandlingssvigt </w:t>
      </w:r>
      <w:r w:rsidRPr="006176C8">
        <w:rPr>
          <w:rFonts w:eastAsia="Calibri"/>
          <w:i/>
          <w:szCs w:val="22"/>
          <w:lang w:val="da-DK"/>
        </w:rPr>
        <w:t>versus</w:t>
      </w:r>
      <w:r w:rsidRPr="005D22F9">
        <w:rPr>
          <w:rFonts w:eastAsia="Calibri"/>
          <w:szCs w:val="22"/>
          <w:lang w:val="da-DK"/>
        </w:rPr>
        <w:t xml:space="preserve"> placebo (se figur 1).</w:t>
      </w:r>
    </w:p>
    <w:p w:rsidR="00FB5783" w:rsidP="00FB5783" w14:paraId="516631A8" w14:textId="77777777">
      <w:pPr>
        <w:pStyle w:val="EMEANormal"/>
        <w:rPr>
          <w:lang w:val="da-DK"/>
        </w:rPr>
      </w:pPr>
    </w:p>
    <w:p w:rsidR="00FB5783" w:rsidRPr="0095777D" w:rsidP="00FB5783" w14:paraId="588BE28E" w14:textId="77777777">
      <w:pPr>
        <w:keepNext/>
        <w:jc w:val="center"/>
        <w:rPr>
          <w:b/>
          <w:lang w:val="da-DK"/>
        </w:rPr>
      </w:pPr>
      <w:r w:rsidRPr="0095777D">
        <w:rPr>
          <w:b/>
          <w:lang w:val="da-DK"/>
        </w:rPr>
        <w:t xml:space="preserve">Tabel </w:t>
      </w:r>
      <w:r w:rsidR="007A1AE4">
        <w:rPr>
          <w:b/>
          <w:lang w:val="da-DK"/>
        </w:rPr>
        <w:t>17</w:t>
      </w:r>
    </w:p>
    <w:p w:rsidR="00FB5783" w:rsidRPr="0095777D" w:rsidP="00FB5783" w14:paraId="097F4A57" w14:textId="77777777">
      <w:pPr>
        <w:keepNext/>
        <w:jc w:val="center"/>
        <w:rPr>
          <w:b/>
          <w:lang w:val="da-DK"/>
        </w:rPr>
      </w:pPr>
      <w:r w:rsidRPr="0095777D">
        <w:rPr>
          <w:b/>
          <w:lang w:val="da-DK"/>
        </w:rPr>
        <w:t>Tid til behandlingssvigt i studie UV I og UV II</w:t>
      </w:r>
    </w:p>
    <w:tbl>
      <w:tblPr>
        <w:tblW w:w="0" w:type="auto"/>
        <w:tblBorders>
          <w:top w:val="single" w:sz="4" w:space="0" w:color="auto"/>
          <w:bottom w:val="single" w:sz="4" w:space="0" w:color="auto"/>
        </w:tblBorders>
        <w:tblLayout w:type="fixed"/>
        <w:tblLook w:val="04A0"/>
      </w:tblPr>
      <w:tblGrid>
        <w:gridCol w:w="1943"/>
        <w:gridCol w:w="638"/>
        <w:gridCol w:w="1211"/>
        <w:gridCol w:w="1275"/>
        <w:gridCol w:w="1191"/>
        <w:gridCol w:w="1110"/>
        <w:gridCol w:w="1546"/>
      </w:tblGrid>
      <w:tr w14:paraId="4C96A73E" w14:textId="77777777" w:rsidTr="00FB5783">
        <w:tblPrEx>
          <w:tblW w:w="0" w:type="auto"/>
          <w:tblLayout w:type="fixed"/>
          <w:tblLook w:val="04A0"/>
        </w:tblPrEx>
        <w:tc>
          <w:tcPr>
            <w:tcW w:w="1943" w:type="dxa"/>
            <w:tcBorders>
              <w:top w:val="single" w:sz="4" w:space="0" w:color="auto"/>
              <w:bottom w:val="single" w:sz="4" w:space="0" w:color="auto"/>
            </w:tcBorders>
          </w:tcPr>
          <w:p w:rsidR="00FB5783" w:rsidRPr="0095777D" w:rsidP="00FB5783" w14:paraId="73539C88" w14:textId="77777777">
            <w:pPr>
              <w:keepNext/>
              <w:jc w:val="center"/>
              <w:rPr>
                <w:b/>
                <w:lang w:val="da-DK"/>
              </w:rPr>
            </w:pPr>
            <w:r w:rsidRPr="0095777D">
              <w:rPr>
                <w:b/>
                <w:lang w:val="da-DK"/>
              </w:rPr>
              <w:t>Analyse</w:t>
            </w:r>
          </w:p>
          <w:p w:rsidR="00FB5783" w:rsidRPr="0095777D" w:rsidP="00FB5783" w14:paraId="69A8FEB2" w14:textId="77777777">
            <w:pPr>
              <w:keepNext/>
              <w:jc w:val="center"/>
              <w:rPr>
                <w:b/>
                <w:lang w:val="da-DK"/>
              </w:rPr>
            </w:pPr>
            <w:r w:rsidRPr="0095777D">
              <w:rPr>
                <w:b/>
                <w:lang w:val="da-DK"/>
              </w:rPr>
              <w:t>Behandling</w:t>
            </w:r>
          </w:p>
        </w:tc>
        <w:tc>
          <w:tcPr>
            <w:tcW w:w="638" w:type="dxa"/>
            <w:tcBorders>
              <w:top w:val="single" w:sz="4" w:space="0" w:color="auto"/>
              <w:bottom w:val="single" w:sz="4" w:space="0" w:color="auto"/>
            </w:tcBorders>
          </w:tcPr>
          <w:p w:rsidR="00FB5783" w:rsidRPr="0095777D" w:rsidP="00FB5783" w14:paraId="133FE515" w14:textId="77777777">
            <w:pPr>
              <w:keepNext/>
              <w:jc w:val="center"/>
              <w:rPr>
                <w:b/>
                <w:lang w:val="da-DK"/>
              </w:rPr>
            </w:pPr>
            <w:r w:rsidRPr="0095777D">
              <w:rPr>
                <w:b/>
                <w:lang w:val="da-DK"/>
              </w:rPr>
              <w:t>N</w:t>
            </w:r>
          </w:p>
        </w:tc>
        <w:tc>
          <w:tcPr>
            <w:tcW w:w="1211" w:type="dxa"/>
            <w:tcBorders>
              <w:top w:val="single" w:sz="4" w:space="0" w:color="auto"/>
              <w:bottom w:val="single" w:sz="4" w:space="0" w:color="auto"/>
            </w:tcBorders>
          </w:tcPr>
          <w:p w:rsidR="00FB5783" w:rsidRPr="0095777D" w:rsidP="00FB5783" w14:paraId="1544181F" w14:textId="77777777">
            <w:pPr>
              <w:keepNext/>
              <w:jc w:val="center"/>
              <w:rPr>
                <w:b/>
                <w:lang w:val="da-DK"/>
              </w:rPr>
            </w:pPr>
            <w:r>
              <w:rPr>
                <w:b/>
                <w:lang w:val="da-DK"/>
              </w:rPr>
              <w:t>Behandlingss</w:t>
            </w:r>
            <w:r w:rsidRPr="0095777D">
              <w:rPr>
                <w:b/>
                <w:lang w:val="da-DK"/>
              </w:rPr>
              <w:t>vigt</w:t>
            </w:r>
            <w:r w:rsidRPr="0095777D">
              <w:rPr>
                <w:b/>
                <w:lang w:val="da-DK"/>
              </w:rPr>
              <w:br/>
              <w:t>N (%)</w:t>
            </w:r>
          </w:p>
        </w:tc>
        <w:tc>
          <w:tcPr>
            <w:tcW w:w="1275" w:type="dxa"/>
            <w:tcBorders>
              <w:top w:val="single" w:sz="4" w:space="0" w:color="auto"/>
              <w:bottom w:val="single" w:sz="4" w:space="0" w:color="auto"/>
            </w:tcBorders>
          </w:tcPr>
          <w:p w:rsidR="00FB5783" w:rsidP="00FB5783" w14:paraId="705E074B" w14:textId="77777777">
            <w:pPr>
              <w:keepNext/>
              <w:jc w:val="center"/>
              <w:rPr>
                <w:b/>
                <w:lang w:val="da-DK"/>
              </w:rPr>
            </w:pPr>
            <w:r w:rsidRPr="0095777D">
              <w:rPr>
                <w:b/>
                <w:lang w:val="da-DK"/>
              </w:rPr>
              <w:t>Gennem</w:t>
            </w:r>
            <w:r>
              <w:rPr>
                <w:b/>
                <w:lang w:val="da-DK"/>
              </w:rPr>
              <w:t>-</w:t>
            </w:r>
          </w:p>
          <w:p w:rsidR="00FB5783" w:rsidRPr="0095777D" w:rsidP="00FB5783" w14:paraId="624AC4A0" w14:textId="77777777">
            <w:pPr>
              <w:keepNext/>
              <w:jc w:val="center"/>
              <w:rPr>
                <w:b/>
                <w:lang w:val="da-DK"/>
              </w:rPr>
            </w:pPr>
            <w:r w:rsidRPr="0095777D">
              <w:rPr>
                <w:b/>
                <w:lang w:val="da-DK"/>
              </w:rPr>
              <w:t>s</w:t>
            </w:r>
            <w:r>
              <w:rPr>
                <w:b/>
                <w:lang w:val="da-DK"/>
              </w:rPr>
              <w:t>n</w:t>
            </w:r>
            <w:r w:rsidRPr="0095777D">
              <w:rPr>
                <w:b/>
                <w:lang w:val="da-DK"/>
              </w:rPr>
              <w:t>it</w:t>
            </w:r>
            <w:r>
              <w:rPr>
                <w:b/>
                <w:lang w:val="da-DK"/>
              </w:rPr>
              <w:t>lig</w:t>
            </w:r>
            <w:r w:rsidRPr="0095777D">
              <w:rPr>
                <w:b/>
                <w:lang w:val="da-DK"/>
              </w:rPr>
              <w:t xml:space="preserve"> </w:t>
            </w:r>
          </w:p>
          <w:p w:rsidR="00FB5783" w:rsidRPr="0095777D" w:rsidP="00FB5783" w14:paraId="69661C0B" w14:textId="77777777">
            <w:pPr>
              <w:keepNext/>
              <w:jc w:val="center"/>
              <w:rPr>
                <w:b/>
                <w:lang w:val="da-DK"/>
              </w:rPr>
            </w:pPr>
            <w:r>
              <w:rPr>
                <w:b/>
                <w:lang w:val="da-DK"/>
              </w:rPr>
              <w:t>t</w:t>
            </w:r>
            <w:r w:rsidRPr="0095777D">
              <w:rPr>
                <w:b/>
                <w:lang w:val="da-DK"/>
              </w:rPr>
              <w:t>id til behandlin</w:t>
            </w:r>
            <w:r>
              <w:rPr>
                <w:b/>
                <w:lang w:val="da-DK"/>
              </w:rPr>
              <w:t>g</w:t>
            </w:r>
            <w:r w:rsidRPr="0095777D">
              <w:rPr>
                <w:b/>
                <w:lang w:val="da-DK"/>
              </w:rPr>
              <w:t>ssvigt (måneder)</w:t>
            </w:r>
          </w:p>
        </w:tc>
        <w:tc>
          <w:tcPr>
            <w:tcW w:w="1191" w:type="dxa"/>
            <w:tcBorders>
              <w:top w:val="single" w:sz="4" w:space="0" w:color="auto"/>
              <w:bottom w:val="single" w:sz="4" w:space="0" w:color="auto"/>
            </w:tcBorders>
          </w:tcPr>
          <w:p w:rsidR="00FB5783" w:rsidRPr="0095777D" w:rsidP="00FB5783" w14:paraId="0D4EBDBF" w14:textId="77777777">
            <w:pPr>
              <w:keepNext/>
              <w:jc w:val="center"/>
              <w:rPr>
                <w:b/>
              </w:rPr>
            </w:pPr>
            <w:r w:rsidRPr="0095777D">
              <w:rPr>
                <w:b/>
              </w:rPr>
              <w:t>HR</w:t>
            </w:r>
            <w:r w:rsidRPr="0095777D">
              <w:rPr>
                <w:b/>
                <w:vertAlign w:val="superscript"/>
              </w:rPr>
              <w:t>a</w:t>
            </w:r>
          </w:p>
        </w:tc>
        <w:tc>
          <w:tcPr>
            <w:tcW w:w="1110" w:type="dxa"/>
            <w:tcBorders>
              <w:top w:val="single" w:sz="4" w:space="0" w:color="auto"/>
              <w:bottom w:val="single" w:sz="4" w:space="0" w:color="auto"/>
            </w:tcBorders>
          </w:tcPr>
          <w:p w:rsidR="00FB5783" w:rsidRPr="0095777D" w:rsidP="00FB5783" w14:paraId="20D20382" w14:textId="77777777">
            <w:pPr>
              <w:keepNext/>
              <w:jc w:val="center"/>
              <w:rPr>
                <w:b/>
              </w:rPr>
            </w:pPr>
            <w:r w:rsidRPr="0095777D">
              <w:rPr>
                <w:b/>
              </w:rPr>
              <w:t>CI 95% for HR</w:t>
            </w:r>
            <w:r w:rsidRPr="0095777D">
              <w:rPr>
                <w:b/>
                <w:vertAlign w:val="superscript"/>
              </w:rPr>
              <w:t>a</w:t>
            </w:r>
          </w:p>
        </w:tc>
        <w:tc>
          <w:tcPr>
            <w:tcW w:w="1546" w:type="dxa"/>
            <w:tcBorders>
              <w:top w:val="single" w:sz="4" w:space="0" w:color="auto"/>
              <w:bottom w:val="single" w:sz="4" w:space="0" w:color="auto"/>
            </w:tcBorders>
          </w:tcPr>
          <w:p w:rsidR="00FB5783" w:rsidRPr="0095777D" w:rsidP="00FB5783" w14:paraId="33DD51C4" w14:textId="77777777">
            <w:pPr>
              <w:keepNext/>
              <w:jc w:val="center"/>
              <w:rPr>
                <w:b/>
              </w:rPr>
            </w:pPr>
            <w:r w:rsidRPr="0095777D">
              <w:rPr>
                <w:b/>
                <w:i/>
              </w:rPr>
              <w:t>P</w:t>
            </w:r>
            <w:r w:rsidRPr="0095777D">
              <w:rPr>
                <w:b/>
              </w:rPr>
              <w:t xml:space="preserve"> Værdi</w:t>
            </w:r>
            <w:r w:rsidRPr="0095777D">
              <w:rPr>
                <w:vertAlign w:val="superscript"/>
              </w:rPr>
              <w:t xml:space="preserve"> b</w:t>
            </w:r>
          </w:p>
        </w:tc>
      </w:tr>
      <w:tr w14:paraId="2E4EA8C3" w14:textId="77777777" w:rsidTr="00FB5783">
        <w:tblPrEx>
          <w:tblW w:w="0" w:type="auto"/>
          <w:tblLayout w:type="fixed"/>
          <w:tblLook w:val="04A0"/>
        </w:tblPrEx>
        <w:tc>
          <w:tcPr>
            <w:tcW w:w="8914" w:type="dxa"/>
            <w:gridSpan w:val="7"/>
            <w:tcBorders>
              <w:top w:val="single" w:sz="4" w:space="0" w:color="auto"/>
              <w:bottom w:val="nil"/>
            </w:tcBorders>
          </w:tcPr>
          <w:p w:rsidR="00FB5783" w:rsidRPr="0095777D" w:rsidP="00FB5783" w14:paraId="4A9AC399" w14:textId="77777777">
            <w:pPr>
              <w:keepNext/>
              <w:jc w:val="center"/>
              <w:rPr>
                <w:b/>
                <w:lang w:val="da-DK"/>
              </w:rPr>
            </w:pPr>
            <w:r w:rsidRPr="0095777D">
              <w:rPr>
                <w:b/>
                <w:lang w:val="da-DK"/>
              </w:rPr>
              <w:t>Tid til behandlingssvigt i eller efter uge 6 i Studie UV I</w:t>
            </w:r>
          </w:p>
        </w:tc>
      </w:tr>
      <w:tr w14:paraId="3A09152F" w14:textId="77777777" w:rsidTr="00FB5783">
        <w:tblPrEx>
          <w:tblW w:w="0" w:type="auto"/>
          <w:tblLayout w:type="fixed"/>
          <w:tblLook w:val="04A0"/>
        </w:tblPrEx>
        <w:tc>
          <w:tcPr>
            <w:tcW w:w="1943" w:type="dxa"/>
            <w:tcBorders>
              <w:top w:val="nil"/>
              <w:bottom w:val="nil"/>
            </w:tcBorders>
          </w:tcPr>
          <w:p w:rsidR="00FB5783" w:rsidRPr="0095777D" w:rsidP="00FB5783" w14:paraId="1AAD1510" w14:textId="77777777">
            <w:pPr>
              <w:keepNext/>
              <w:jc w:val="center"/>
              <w:rPr>
                <w:lang w:val="da-DK"/>
              </w:rPr>
            </w:pPr>
            <w:r w:rsidRPr="0095777D">
              <w:rPr>
                <w:lang w:val="da-DK"/>
              </w:rPr>
              <w:t>Primær analyse (ITT)</w:t>
            </w:r>
          </w:p>
        </w:tc>
        <w:tc>
          <w:tcPr>
            <w:tcW w:w="638" w:type="dxa"/>
            <w:tcBorders>
              <w:top w:val="nil"/>
              <w:bottom w:val="nil"/>
            </w:tcBorders>
          </w:tcPr>
          <w:p w:rsidR="00FB5783" w:rsidRPr="0095777D" w:rsidP="00FB5783" w14:paraId="7D0DC094" w14:textId="77777777">
            <w:pPr>
              <w:keepNext/>
              <w:jc w:val="center"/>
              <w:rPr>
                <w:lang w:val="da-DK"/>
              </w:rPr>
            </w:pPr>
          </w:p>
        </w:tc>
        <w:tc>
          <w:tcPr>
            <w:tcW w:w="1211" w:type="dxa"/>
            <w:tcBorders>
              <w:top w:val="nil"/>
              <w:bottom w:val="nil"/>
            </w:tcBorders>
          </w:tcPr>
          <w:p w:rsidR="00FB5783" w:rsidRPr="0095777D" w:rsidP="00FB5783" w14:paraId="13A1EFB2" w14:textId="77777777">
            <w:pPr>
              <w:keepNext/>
              <w:jc w:val="center"/>
              <w:rPr>
                <w:lang w:val="da-DK"/>
              </w:rPr>
            </w:pPr>
          </w:p>
        </w:tc>
        <w:tc>
          <w:tcPr>
            <w:tcW w:w="1275" w:type="dxa"/>
            <w:tcBorders>
              <w:top w:val="nil"/>
              <w:bottom w:val="nil"/>
            </w:tcBorders>
          </w:tcPr>
          <w:p w:rsidR="00FB5783" w:rsidRPr="0095777D" w:rsidP="00FB5783" w14:paraId="467531F1" w14:textId="77777777">
            <w:pPr>
              <w:keepNext/>
              <w:jc w:val="center"/>
              <w:rPr>
                <w:lang w:val="da-DK"/>
              </w:rPr>
            </w:pPr>
          </w:p>
        </w:tc>
        <w:tc>
          <w:tcPr>
            <w:tcW w:w="1191" w:type="dxa"/>
            <w:tcBorders>
              <w:top w:val="nil"/>
              <w:bottom w:val="nil"/>
            </w:tcBorders>
          </w:tcPr>
          <w:p w:rsidR="00FB5783" w:rsidRPr="0095777D" w:rsidP="00FB5783" w14:paraId="1909BFD2" w14:textId="77777777">
            <w:pPr>
              <w:keepNext/>
              <w:jc w:val="center"/>
              <w:rPr>
                <w:lang w:val="da-DK"/>
              </w:rPr>
            </w:pPr>
          </w:p>
        </w:tc>
        <w:tc>
          <w:tcPr>
            <w:tcW w:w="1110" w:type="dxa"/>
            <w:tcBorders>
              <w:top w:val="nil"/>
              <w:bottom w:val="nil"/>
            </w:tcBorders>
          </w:tcPr>
          <w:p w:rsidR="00FB5783" w:rsidRPr="0095777D" w:rsidP="00FB5783" w14:paraId="2610A9E4" w14:textId="77777777">
            <w:pPr>
              <w:keepNext/>
              <w:jc w:val="center"/>
              <w:rPr>
                <w:lang w:val="da-DK"/>
              </w:rPr>
            </w:pPr>
          </w:p>
        </w:tc>
        <w:tc>
          <w:tcPr>
            <w:tcW w:w="1546" w:type="dxa"/>
            <w:tcBorders>
              <w:top w:val="nil"/>
              <w:bottom w:val="nil"/>
            </w:tcBorders>
          </w:tcPr>
          <w:p w:rsidR="00FB5783" w:rsidRPr="0095777D" w:rsidP="00FB5783" w14:paraId="6852580F" w14:textId="77777777">
            <w:pPr>
              <w:keepNext/>
              <w:jc w:val="center"/>
              <w:rPr>
                <w:lang w:val="da-DK"/>
              </w:rPr>
            </w:pPr>
          </w:p>
        </w:tc>
      </w:tr>
      <w:tr w14:paraId="033FD166" w14:textId="77777777" w:rsidTr="00FB5783">
        <w:tblPrEx>
          <w:tblW w:w="0" w:type="auto"/>
          <w:tblLayout w:type="fixed"/>
          <w:tblLook w:val="04A0"/>
        </w:tblPrEx>
        <w:tc>
          <w:tcPr>
            <w:tcW w:w="1943" w:type="dxa"/>
            <w:tcBorders>
              <w:top w:val="nil"/>
              <w:bottom w:val="nil"/>
            </w:tcBorders>
          </w:tcPr>
          <w:p w:rsidR="00FB5783" w:rsidRPr="0095777D" w:rsidP="00FB5783" w14:paraId="097E8ED5" w14:textId="77777777">
            <w:pPr>
              <w:keepNext/>
              <w:jc w:val="center"/>
              <w:rPr>
                <w:lang w:val="da-DK"/>
              </w:rPr>
            </w:pPr>
            <w:r w:rsidRPr="0095777D">
              <w:rPr>
                <w:lang w:val="da-DK"/>
              </w:rPr>
              <w:t>Placebo</w:t>
            </w:r>
          </w:p>
        </w:tc>
        <w:tc>
          <w:tcPr>
            <w:tcW w:w="638" w:type="dxa"/>
            <w:tcBorders>
              <w:top w:val="nil"/>
              <w:bottom w:val="nil"/>
            </w:tcBorders>
          </w:tcPr>
          <w:p w:rsidR="00FB5783" w:rsidRPr="0095777D" w:rsidP="00FB5783" w14:paraId="573A444A" w14:textId="77777777">
            <w:pPr>
              <w:keepNext/>
              <w:jc w:val="center"/>
              <w:rPr>
                <w:lang w:val="da-DK"/>
              </w:rPr>
            </w:pPr>
            <w:r w:rsidRPr="0095777D">
              <w:rPr>
                <w:lang w:val="da-DK"/>
              </w:rPr>
              <w:t>107</w:t>
            </w:r>
          </w:p>
        </w:tc>
        <w:tc>
          <w:tcPr>
            <w:tcW w:w="1211" w:type="dxa"/>
            <w:tcBorders>
              <w:top w:val="nil"/>
              <w:bottom w:val="nil"/>
            </w:tcBorders>
          </w:tcPr>
          <w:p w:rsidR="00FB5783" w:rsidRPr="0095777D" w:rsidP="00FB5783" w14:paraId="715AAC96" w14:textId="77777777">
            <w:pPr>
              <w:keepNext/>
              <w:jc w:val="center"/>
              <w:rPr>
                <w:lang w:val="da-DK"/>
              </w:rPr>
            </w:pPr>
            <w:r w:rsidRPr="0095777D">
              <w:rPr>
                <w:lang w:val="da-DK"/>
              </w:rPr>
              <w:t>84 (78</w:t>
            </w:r>
            <w:r>
              <w:rPr>
                <w:lang w:val="da-DK"/>
              </w:rPr>
              <w:t>,</w:t>
            </w:r>
            <w:r w:rsidRPr="0095777D">
              <w:rPr>
                <w:lang w:val="da-DK"/>
              </w:rPr>
              <w:t>5)</w:t>
            </w:r>
          </w:p>
        </w:tc>
        <w:tc>
          <w:tcPr>
            <w:tcW w:w="1275" w:type="dxa"/>
            <w:tcBorders>
              <w:top w:val="nil"/>
              <w:bottom w:val="nil"/>
            </w:tcBorders>
          </w:tcPr>
          <w:p w:rsidR="00FB5783" w:rsidRPr="0095777D" w:rsidP="00FB5783" w14:paraId="3E9BF14D" w14:textId="77777777">
            <w:pPr>
              <w:keepNext/>
              <w:jc w:val="center"/>
              <w:rPr>
                <w:lang w:val="da-DK"/>
              </w:rPr>
            </w:pPr>
            <w:r w:rsidRPr="0095777D">
              <w:rPr>
                <w:lang w:val="da-DK"/>
              </w:rPr>
              <w:t>3</w:t>
            </w:r>
            <w:r>
              <w:rPr>
                <w:lang w:val="da-DK"/>
              </w:rPr>
              <w:t>,</w:t>
            </w:r>
            <w:r w:rsidRPr="0095777D">
              <w:rPr>
                <w:lang w:val="da-DK"/>
              </w:rPr>
              <w:t>0</w:t>
            </w:r>
          </w:p>
        </w:tc>
        <w:tc>
          <w:tcPr>
            <w:tcW w:w="1191" w:type="dxa"/>
            <w:tcBorders>
              <w:top w:val="nil"/>
              <w:bottom w:val="nil"/>
            </w:tcBorders>
          </w:tcPr>
          <w:p w:rsidR="00FB5783" w:rsidRPr="0095777D" w:rsidP="00FB5783" w14:paraId="7F84E5B8" w14:textId="77777777">
            <w:pPr>
              <w:keepNext/>
              <w:jc w:val="center"/>
              <w:rPr>
                <w:lang w:val="da-DK"/>
              </w:rPr>
            </w:pPr>
            <w:r w:rsidRPr="0095777D">
              <w:rPr>
                <w:lang w:val="da-DK"/>
              </w:rPr>
              <w:t>--</w:t>
            </w:r>
          </w:p>
        </w:tc>
        <w:tc>
          <w:tcPr>
            <w:tcW w:w="1110" w:type="dxa"/>
            <w:tcBorders>
              <w:top w:val="nil"/>
              <w:bottom w:val="nil"/>
            </w:tcBorders>
          </w:tcPr>
          <w:p w:rsidR="00FB5783" w:rsidRPr="0095777D" w:rsidP="00FB5783" w14:paraId="286DC060" w14:textId="77777777">
            <w:pPr>
              <w:keepNext/>
              <w:jc w:val="center"/>
              <w:rPr>
                <w:lang w:val="da-DK"/>
              </w:rPr>
            </w:pPr>
            <w:r w:rsidRPr="0095777D">
              <w:rPr>
                <w:lang w:val="da-DK"/>
              </w:rPr>
              <w:t>--</w:t>
            </w:r>
          </w:p>
        </w:tc>
        <w:tc>
          <w:tcPr>
            <w:tcW w:w="1546" w:type="dxa"/>
            <w:tcBorders>
              <w:top w:val="nil"/>
              <w:bottom w:val="nil"/>
            </w:tcBorders>
          </w:tcPr>
          <w:p w:rsidR="00FB5783" w:rsidRPr="0095777D" w:rsidP="00FB5783" w14:paraId="1579F885" w14:textId="77777777">
            <w:pPr>
              <w:keepNext/>
              <w:jc w:val="center"/>
              <w:rPr>
                <w:lang w:val="da-DK"/>
              </w:rPr>
            </w:pPr>
            <w:r w:rsidRPr="0095777D">
              <w:rPr>
                <w:lang w:val="da-DK"/>
              </w:rPr>
              <w:t>--</w:t>
            </w:r>
          </w:p>
        </w:tc>
      </w:tr>
      <w:tr w14:paraId="5AE25DB6" w14:textId="77777777" w:rsidTr="00FB5783">
        <w:tblPrEx>
          <w:tblW w:w="0" w:type="auto"/>
          <w:tblLayout w:type="fixed"/>
          <w:tblLook w:val="04A0"/>
        </w:tblPrEx>
        <w:tc>
          <w:tcPr>
            <w:tcW w:w="1943" w:type="dxa"/>
            <w:tcBorders>
              <w:top w:val="nil"/>
              <w:bottom w:val="single" w:sz="4" w:space="0" w:color="auto"/>
            </w:tcBorders>
          </w:tcPr>
          <w:p w:rsidR="00FB5783" w:rsidRPr="0095777D" w:rsidP="00FB5783" w14:paraId="4250E9AE" w14:textId="77777777">
            <w:pPr>
              <w:keepNext/>
              <w:jc w:val="center"/>
              <w:rPr>
                <w:lang w:val="da-DK"/>
              </w:rPr>
            </w:pPr>
            <w:r w:rsidRPr="0095777D">
              <w:rPr>
                <w:lang w:val="da-DK"/>
              </w:rPr>
              <w:t>Adalimumab</w:t>
            </w:r>
          </w:p>
        </w:tc>
        <w:tc>
          <w:tcPr>
            <w:tcW w:w="638" w:type="dxa"/>
            <w:tcBorders>
              <w:top w:val="nil"/>
              <w:bottom w:val="single" w:sz="4" w:space="0" w:color="auto"/>
            </w:tcBorders>
          </w:tcPr>
          <w:p w:rsidR="00FB5783" w:rsidRPr="0095777D" w:rsidP="00FB5783" w14:paraId="352197D3" w14:textId="77777777">
            <w:pPr>
              <w:keepNext/>
              <w:jc w:val="center"/>
              <w:rPr>
                <w:lang w:val="da-DK"/>
              </w:rPr>
            </w:pPr>
            <w:r w:rsidRPr="0095777D">
              <w:rPr>
                <w:lang w:val="da-DK"/>
              </w:rPr>
              <w:t>110</w:t>
            </w:r>
          </w:p>
        </w:tc>
        <w:tc>
          <w:tcPr>
            <w:tcW w:w="1211" w:type="dxa"/>
            <w:tcBorders>
              <w:top w:val="nil"/>
              <w:bottom w:val="single" w:sz="4" w:space="0" w:color="auto"/>
            </w:tcBorders>
          </w:tcPr>
          <w:p w:rsidR="00FB5783" w:rsidRPr="0095777D" w:rsidP="00FB5783" w14:paraId="64CA3B70" w14:textId="77777777">
            <w:pPr>
              <w:keepNext/>
              <w:jc w:val="center"/>
              <w:rPr>
                <w:lang w:val="da-DK"/>
              </w:rPr>
            </w:pPr>
            <w:r w:rsidRPr="0095777D">
              <w:rPr>
                <w:lang w:val="da-DK"/>
              </w:rPr>
              <w:t>60 (54</w:t>
            </w:r>
            <w:r>
              <w:rPr>
                <w:lang w:val="da-DK"/>
              </w:rPr>
              <w:t>,</w:t>
            </w:r>
            <w:r w:rsidRPr="0095777D">
              <w:rPr>
                <w:lang w:val="da-DK"/>
              </w:rPr>
              <w:t>5)</w:t>
            </w:r>
          </w:p>
        </w:tc>
        <w:tc>
          <w:tcPr>
            <w:tcW w:w="1275" w:type="dxa"/>
            <w:tcBorders>
              <w:top w:val="nil"/>
              <w:bottom w:val="single" w:sz="4" w:space="0" w:color="auto"/>
            </w:tcBorders>
          </w:tcPr>
          <w:p w:rsidR="00FB5783" w:rsidRPr="0095777D" w:rsidP="00FB5783" w14:paraId="3D5723F6" w14:textId="77777777">
            <w:pPr>
              <w:keepNext/>
              <w:jc w:val="center"/>
              <w:rPr>
                <w:lang w:val="da-DK"/>
              </w:rPr>
            </w:pPr>
            <w:r w:rsidRPr="0095777D">
              <w:rPr>
                <w:lang w:val="da-DK"/>
              </w:rPr>
              <w:t>5</w:t>
            </w:r>
            <w:r>
              <w:rPr>
                <w:lang w:val="da-DK"/>
              </w:rPr>
              <w:t>,</w:t>
            </w:r>
            <w:r w:rsidRPr="0095777D">
              <w:rPr>
                <w:lang w:val="da-DK"/>
              </w:rPr>
              <w:t>6</w:t>
            </w:r>
          </w:p>
        </w:tc>
        <w:tc>
          <w:tcPr>
            <w:tcW w:w="1191" w:type="dxa"/>
            <w:tcBorders>
              <w:top w:val="nil"/>
              <w:bottom w:val="single" w:sz="4" w:space="0" w:color="auto"/>
            </w:tcBorders>
          </w:tcPr>
          <w:p w:rsidR="00FB5783" w:rsidRPr="0095777D" w:rsidP="00FB5783" w14:paraId="530B59E6" w14:textId="77777777">
            <w:pPr>
              <w:keepNext/>
              <w:jc w:val="center"/>
              <w:rPr>
                <w:lang w:val="da-DK"/>
              </w:rPr>
            </w:pPr>
            <w:r w:rsidRPr="0095777D">
              <w:rPr>
                <w:lang w:val="da-DK"/>
              </w:rPr>
              <w:t>0</w:t>
            </w:r>
            <w:r>
              <w:rPr>
                <w:lang w:val="da-DK"/>
              </w:rPr>
              <w:t>,</w:t>
            </w:r>
            <w:r w:rsidRPr="0095777D">
              <w:rPr>
                <w:lang w:val="da-DK"/>
              </w:rPr>
              <w:t>50</w:t>
            </w:r>
          </w:p>
        </w:tc>
        <w:tc>
          <w:tcPr>
            <w:tcW w:w="1110" w:type="dxa"/>
            <w:tcBorders>
              <w:top w:val="nil"/>
              <w:bottom w:val="single" w:sz="4" w:space="0" w:color="auto"/>
            </w:tcBorders>
          </w:tcPr>
          <w:p w:rsidR="00FB5783" w:rsidP="00FB5783" w14:paraId="7584BBF8" w14:textId="77777777">
            <w:pPr>
              <w:keepNext/>
              <w:jc w:val="center"/>
              <w:rPr>
                <w:lang w:val="da-DK"/>
              </w:rPr>
            </w:pPr>
            <w:r w:rsidRPr="0095777D">
              <w:rPr>
                <w:lang w:val="da-DK"/>
              </w:rPr>
              <w:t>0</w:t>
            </w:r>
            <w:r>
              <w:rPr>
                <w:lang w:val="da-DK"/>
              </w:rPr>
              <w:t>,</w:t>
            </w:r>
            <w:r w:rsidRPr="0095777D">
              <w:rPr>
                <w:lang w:val="da-DK"/>
              </w:rPr>
              <w:t xml:space="preserve">36 </w:t>
            </w:r>
          </w:p>
          <w:p w:rsidR="00FB5783" w:rsidRPr="0095777D" w:rsidP="00FB5783" w14:paraId="002C1D1F" w14:textId="77777777">
            <w:pPr>
              <w:keepNext/>
              <w:jc w:val="center"/>
              <w:rPr>
                <w:lang w:val="da-DK"/>
              </w:rPr>
            </w:pPr>
            <w:r w:rsidRPr="0095777D">
              <w:rPr>
                <w:lang w:val="da-DK"/>
              </w:rPr>
              <w:t>0</w:t>
            </w:r>
            <w:r>
              <w:rPr>
                <w:lang w:val="da-DK"/>
              </w:rPr>
              <w:t>,</w:t>
            </w:r>
            <w:r w:rsidRPr="0095777D">
              <w:rPr>
                <w:lang w:val="da-DK"/>
              </w:rPr>
              <w:t>70</w:t>
            </w:r>
          </w:p>
        </w:tc>
        <w:tc>
          <w:tcPr>
            <w:tcW w:w="1546" w:type="dxa"/>
            <w:tcBorders>
              <w:top w:val="nil"/>
              <w:bottom w:val="single" w:sz="4" w:space="0" w:color="auto"/>
            </w:tcBorders>
          </w:tcPr>
          <w:p w:rsidR="00FB5783" w:rsidRPr="0095777D" w:rsidP="00FB5783" w14:paraId="3765E3D6" w14:textId="77777777">
            <w:pPr>
              <w:keepNext/>
              <w:jc w:val="center"/>
              <w:rPr>
                <w:lang w:val="da-DK"/>
              </w:rPr>
            </w:pPr>
            <w:r w:rsidRPr="0095777D">
              <w:rPr>
                <w:lang w:val="da-DK"/>
              </w:rPr>
              <w:t>&lt; 0</w:t>
            </w:r>
            <w:r>
              <w:rPr>
                <w:lang w:val="da-DK"/>
              </w:rPr>
              <w:t>,</w:t>
            </w:r>
            <w:r w:rsidRPr="0095777D">
              <w:rPr>
                <w:lang w:val="da-DK"/>
              </w:rPr>
              <w:t>001</w:t>
            </w:r>
          </w:p>
        </w:tc>
      </w:tr>
      <w:tr w14:paraId="4CCDF923" w14:textId="77777777" w:rsidTr="00FB5783">
        <w:tblPrEx>
          <w:tblW w:w="0" w:type="auto"/>
          <w:tblBorders>
            <w:left w:val="single" w:sz="4" w:space="0" w:color="auto"/>
            <w:right w:val="single" w:sz="4" w:space="0" w:color="auto"/>
            <w:insideH w:val="single" w:sz="4" w:space="0" w:color="auto"/>
            <w:insideV w:val="single" w:sz="4" w:space="0" w:color="auto"/>
          </w:tblBorders>
          <w:tblLayout w:type="fixed"/>
          <w:tblLook w:val="04A0"/>
        </w:tblPrEx>
        <w:tc>
          <w:tcPr>
            <w:tcW w:w="8914" w:type="dxa"/>
            <w:gridSpan w:val="7"/>
            <w:tcBorders>
              <w:left w:val="nil"/>
              <w:bottom w:val="nil"/>
              <w:right w:val="nil"/>
            </w:tcBorders>
          </w:tcPr>
          <w:p w:rsidR="00FB5783" w:rsidRPr="0095777D" w:rsidP="00FB5783" w14:paraId="3931F698" w14:textId="77777777">
            <w:pPr>
              <w:keepNext/>
              <w:jc w:val="center"/>
              <w:rPr>
                <w:b/>
                <w:lang w:val="da-DK"/>
              </w:rPr>
            </w:pPr>
            <w:r w:rsidRPr="0095777D">
              <w:rPr>
                <w:b/>
                <w:lang w:val="da-DK"/>
              </w:rPr>
              <w:t>Tid til behandlingssvigt i eller efter uge 2 i Studie UV II</w:t>
            </w:r>
          </w:p>
        </w:tc>
      </w:tr>
      <w:tr w14:paraId="719F54B8" w14:textId="77777777" w:rsidTr="00FB5783">
        <w:tblPrEx>
          <w:tblW w:w="0" w:type="auto"/>
          <w:tblBorders>
            <w:left w:val="single" w:sz="4" w:space="0" w:color="auto"/>
            <w:right w:val="single" w:sz="4" w:space="0" w:color="auto"/>
            <w:insideH w:val="single" w:sz="4" w:space="0" w:color="auto"/>
            <w:insideV w:val="single" w:sz="4" w:space="0" w:color="auto"/>
          </w:tblBorders>
          <w:tblLayout w:type="fixed"/>
          <w:tblLook w:val="04A0"/>
        </w:tblPrEx>
        <w:tc>
          <w:tcPr>
            <w:tcW w:w="1943" w:type="dxa"/>
            <w:tcBorders>
              <w:top w:val="nil"/>
              <w:left w:val="nil"/>
              <w:bottom w:val="nil"/>
              <w:right w:val="nil"/>
            </w:tcBorders>
          </w:tcPr>
          <w:p w:rsidR="00FB5783" w:rsidRPr="0095777D" w:rsidP="00FB5783" w14:paraId="14DB9E57" w14:textId="77777777">
            <w:pPr>
              <w:keepNext/>
              <w:jc w:val="center"/>
              <w:rPr>
                <w:lang w:val="da-DK"/>
              </w:rPr>
            </w:pPr>
            <w:r w:rsidRPr="0095777D">
              <w:rPr>
                <w:lang w:val="da-DK"/>
              </w:rPr>
              <w:t>Primær</w:t>
            </w:r>
            <w:r>
              <w:rPr>
                <w:lang w:val="da-DK"/>
              </w:rPr>
              <w:t xml:space="preserve"> </w:t>
            </w:r>
            <w:r w:rsidRPr="0095777D">
              <w:rPr>
                <w:lang w:val="da-DK"/>
              </w:rPr>
              <w:t>analyse (ITT)</w:t>
            </w:r>
          </w:p>
        </w:tc>
        <w:tc>
          <w:tcPr>
            <w:tcW w:w="638" w:type="dxa"/>
            <w:tcBorders>
              <w:top w:val="nil"/>
              <w:left w:val="nil"/>
              <w:bottom w:val="nil"/>
              <w:right w:val="nil"/>
            </w:tcBorders>
          </w:tcPr>
          <w:p w:rsidR="00FB5783" w:rsidRPr="0095777D" w:rsidP="00FB5783" w14:paraId="4856354A" w14:textId="77777777">
            <w:pPr>
              <w:keepNext/>
              <w:jc w:val="center"/>
              <w:rPr>
                <w:lang w:val="da-DK"/>
              </w:rPr>
            </w:pPr>
          </w:p>
        </w:tc>
        <w:tc>
          <w:tcPr>
            <w:tcW w:w="1211" w:type="dxa"/>
            <w:tcBorders>
              <w:top w:val="nil"/>
              <w:left w:val="nil"/>
              <w:bottom w:val="nil"/>
              <w:right w:val="nil"/>
            </w:tcBorders>
          </w:tcPr>
          <w:p w:rsidR="00FB5783" w:rsidRPr="0095777D" w:rsidP="00FB5783" w14:paraId="2E472EE0" w14:textId="77777777">
            <w:pPr>
              <w:keepNext/>
              <w:jc w:val="center"/>
              <w:rPr>
                <w:lang w:val="da-DK"/>
              </w:rPr>
            </w:pPr>
          </w:p>
        </w:tc>
        <w:tc>
          <w:tcPr>
            <w:tcW w:w="1275" w:type="dxa"/>
            <w:tcBorders>
              <w:top w:val="nil"/>
              <w:left w:val="nil"/>
              <w:bottom w:val="nil"/>
              <w:right w:val="nil"/>
            </w:tcBorders>
          </w:tcPr>
          <w:p w:rsidR="00FB5783" w:rsidRPr="0095777D" w:rsidP="00FB5783" w14:paraId="7BDE1CCA" w14:textId="77777777">
            <w:pPr>
              <w:keepNext/>
              <w:jc w:val="center"/>
              <w:rPr>
                <w:lang w:val="da-DK"/>
              </w:rPr>
            </w:pPr>
          </w:p>
        </w:tc>
        <w:tc>
          <w:tcPr>
            <w:tcW w:w="1191" w:type="dxa"/>
            <w:tcBorders>
              <w:top w:val="nil"/>
              <w:left w:val="nil"/>
              <w:bottom w:val="nil"/>
              <w:right w:val="nil"/>
            </w:tcBorders>
          </w:tcPr>
          <w:p w:rsidR="00FB5783" w:rsidRPr="0095777D" w:rsidP="00FB5783" w14:paraId="13037449" w14:textId="77777777">
            <w:pPr>
              <w:keepNext/>
              <w:jc w:val="center"/>
              <w:rPr>
                <w:lang w:val="da-DK"/>
              </w:rPr>
            </w:pPr>
          </w:p>
        </w:tc>
        <w:tc>
          <w:tcPr>
            <w:tcW w:w="1110" w:type="dxa"/>
            <w:tcBorders>
              <w:top w:val="nil"/>
              <w:left w:val="nil"/>
              <w:bottom w:val="nil"/>
              <w:right w:val="nil"/>
            </w:tcBorders>
          </w:tcPr>
          <w:p w:rsidR="00FB5783" w:rsidRPr="0095777D" w:rsidP="00FB5783" w14:paraId="0690D496" w14:textId="77777777">
            <w:pPr>
              <w:keepNext/>
              <w:jc w:val="center"/>
              <w:rPr>
                <w:lang w:val="da-DK"/>
              </w:rPr>
            </w:pPr>
          </w:p>
        </w:tc>
        <w:tc>
          <w:tcPr>
            <w:tcW w:w="1546" w:type="dxa"/>
            <w:tcBorders>
              <w:top w:val="nil"/>
              <w:left w:val="nil"/>
              <w:bottom w:val="nil"/>
              <w:right w:val="nil"/>
            </w:tcBorders>
          </w:tcPr>
          <w:p w:rsidR="00FB5783" w:rsidRPr="0095777D" w:rsidP="00FB5783" w14:paraId="7D383D94" w14:textId="77777777">
            <w:pPr>
              <w:keepNext/>
              <w:jc w:val="center"/>
              <w:rPr>
                <w:lang w:val="da-DK"/>
              </w:rPr>
            </w:pPr>
          </w:p>
        </w:tc>
      </w:tr>
      <w:tr w14:paraId="041B358A" w14:textId="77777777" w:rsidTr="00FB5783">
        <w:tblPrEx>
          <w:tblW w:w="0" w:type="auto"/>
          <w:tblBorders>
            <w:left w:val="single" w:sz="4" w:space="0" w:color="auto"/>
            <w:right w:val="single" w:sz="4" w:space="0" w:color="auto"/>
            <w:insideH w:val="single" w:sz="4" w:space="0" w:color="auto"/>
            <w:insideV w:val="single" w:sz="4" w:space="0" w:color="auto"/>
          </w:tblBorders>
          <w:tblLayout w:type="fixed"/>
          <w:tblLook w:val="04A0"/>
        </w:tblPrEx>
        <w:tc>
          <w:tcPr>
            <w:tcW w:w="1943" w:type="dxa"/>
            <w:tcBorders>
              <w:top w:val="nil"/>
              <w:left w:val="nil"/>
              <w:bottom w:val="nil"/>
              <w:right w:val="nil"/>
            </w:tcBorders>
          </w:tcPr>
          <w:p w:rsidR="00FB5783" w:rsidRPr="0095777D" w:rsidP="00FB5783" w14:paraId="0881FDB9" w14:textId="77777777">
            <w:pPr>
              <w:keepNext/>
              <w:jc w:val="center"/>
              <w:rPr>
                <w:lang w:val="da-DK"/>
              </w:rPr>
            </w:pPr>
            <w:r w:rsidRPr="0095777D">
              <w:rPr>
                <w:lang w:val="da-DK"/>
              </w:rPr>
              <w:t>Placebo</w:t>
            </w:r>
          </w:p>
        </w:tc>
        <w:tc>
          <w:tcPr>
            <w:tcW w:w="638" w:type="dxa"/>
            <w:tcBorders>
              <w:top w:val="nil"/>
              <w:left w:val="nil"/>
              <w:bottom w:val="nil"/>
              <w:right w:val="nil"/>
            </w:tcBorders>
          </w:tcPr>
          <w:p w:rsidR="00FB5783" w:rsidRPr="0095777D" w:rsidP="00FB5783" w14:paraId="7DEF64D1" w14:textId="77777777">
            <w:pPr>
              <w:keepNext/>
              <w:jc w:val="center"/>
              <w:rPr>
                <w:lang w:val="da-DK"/>
              </w:rPr>
            </w:pPr>
            <w:r w:rsidRPr="0095777D">
              <w:rPr>
                <w:lang w:val="da-DK"/>
              </w:rPr>
              <w:t>111</w:t>
            </w:r>
          </w:p>
        </w:tc>
        <w:tc>
          <w:tcPr>
            <w:tcW w:w="1211" w:type="dxa"/>
            <w:tcBorders>
              <w:top w:val="nil"/>
              <w:left w:val="nil"/>
              <w:bottom w:val="nil"/>
              <w:right w:val="nil"/>
            </w:tcBorders>
          </w:tcPr>
          <w:p w:rsidR="00FB5783" w:rsidRPr="0095777D" w:rsidP="00FB5783" w14:paraId="63FB921F" w14:textId="77777777">
            <w:pPr>
              <w:keepNext/>
              <w:jc w:val="center"/>
              <w:rPr>
                <w:lang w:val="da-DK"/>
              </w:rPr>
            </w:pPr>
            <w:r w:rsidRPr="0095777D">
              <w:rPr>
                <w:lang w:val="da-DK"/>
              </w:rPr>
              <w:t>61 (55</w:t>
            </w:r>
            <w:r>
              <w:rPr>
                <w:lang w:val="da-DK"/>
              </w:rPr>
              <w:t>,</w:t>
            </w:r>
            <w:r w:rsidRPr="0095777D">
              <w:rPr>
                <w:lang w:val="da-DK"/>
              </w:rPr>
              <w:t>0)</w:t>
            </w:r>
          </w:p>
        </w:tc>
        <w:tc>
          <w:tcPr>
            <w:tcW w:w="1275" w:type="dxa"/>
            <w:tcBorders>
              <w:top w:val="nil"/>
              <w:left w:val="nil"/>
              <w:bottom w:val="nil"/>
              <w:right w:val="nil"/>
            </w:tcBorders>
          </w:tcPr>
          <w:p w:rsidR="00FB5783" w:rsidRPr="0095777D" w:rsidP="00FB5783" w14:paraId="45219431" w14:textId="77777777">
            <w:pPr>
              <w:keepNext/>
              <w:jc w:val="center"/>
              <w:rPr>
                <w:lang w:val="da-DK"/>
              </w:rPr>
            </w:pPr>
            <w:r w:rsidRPr="0095777D">
              <w:rPr>
                <w:lang w:val="da-DK"/>
              </w:rPr>
              <w:t>8</w:t>
            </w:r>
            <w:r>
              <w:rPr>
                <w:lang w:val="da-DK"/>
              </w:rPr>
              <w:t>,</w:t>
            </w:r>
            <w:r w:rsidRPr="0095777D">
              <w:rPr>
                <w:lang w:val="da-DK"/>
              </w:rPr>
              <w:t>3</w:t>
            </w:r>
          </w:p>
        </w:tc>
        <w:tc>
          <w:tcPr>
            <w:tcW w:w="1191" w:type="dxa"/>
            <w:tcBorders>
              <w:top w:val="nil"/>
              <w:left w:val="nil"/>
              <w:bottom w:val="nil"/>
              <w:right w:val="nil"/>
            </w:tcBorders>
          </w:tcPr>
          <w:p w:rsidR="00FB5783" w:rsidRPr="0095777D" w:rsidP="00FB5783" w14:paraId="343EE8FA" w14:textId="77777777">
            <w:pPr>
              <w:keepNext/>
              <w:jc w:val="center"/>
              <w:rPr>
                <w:lang w:val="da-DK"/>
              </w:rPr>
            </w:pPr>
            <w:r w:rsidRPr="0095777D">
              <w:rPr>
                <w:lang w:val="da-DK"/>
              </w:rPr>
              <w:t>--</w:t>
            </w:r>
          </w:p>
        </w:tc>
        <w:tc>
          <w:tcPr>
            <w:tcW w:w="1110" w:type="dxa"/>
            <w:tcBorders>
              <w:top w:val="nil"/>
              <w:left w:val="nil"/>
              <w:bottom w:val="nil"/>
              <w:right w:val="nil"/>
            </w:tcBorders>
          </w:tcPr>
          <w:p w:rsidR="00FB5783" w:rsidRPr="0095777D" w:rsidP="00FB5783" w14:paraId="6C7C9C1B" w14:textId="77777777">
            <w:pPr>
              <w:keepNext/>
              <w:jc w:val="center"/>
              <w:rPr>
                <w:lang w:val="da-DK"/>
              </w:rPr>
            </w:pPr>
            <w:r w:rsidRPr="0095777D">
              <w:rPr>
                <w:lang w:val="da-DK"/>
              </w:rPr>
              <w:t>--</w:t>
            </w:r>
          </w:p>
        </w:tc>
        <w:tc>
          <w:tcPr>
            <w:tcW w:w="1546" w:type="dxa"/>
            <w:tcBorders>
              <w:top w:val="nil"/>
              <w:left w:val="nil"/>
              <w:bottom w:val="nil"/>
              <w:right w:val="nil"/>
            </w:tcBorders>
          </w:tcPr>
          <w:p w:rsidR="00FB5783" w:rsidRPr="0095777D" w:rsidP="00FB5783" w14:paraId="037D971F" w14:textId="77777777">
            <w:pPr>
              <w:keepNext/>
              <w:jc w:val="center"/>
              <w:rPr>
                <w:lang w:val="da-DK"/>
              </w:rPr>
            </w:pPr>
            <w:r w:rsidRPr="0095777D">
              <w:rPr>
                <w:lang w:val="da-DK"/>
              </w:rPr>
              <w:t>--</w:t>
            </w:r>
          </w:p>
        </w:tc>
      </w:tr>
      <w:tr w14:paraId="5539D2BD" w14:textId="77777777" w:rsidTr="00FB5783">
        <w:tblPrEx>
          <w:tblW w:w="0" w:type="auto"/>
          <w:tblBorders>
            <w:left w:val="single" w:sz="4" w:space="0" w:color="auto"/>
            <w:right w:val="single" w:sz="4" w:space="0" w:color="auto"/>
            <w:insideH w:val="single" w:sz="4" w:space="0" w:color="auto"/>
            <w:insideV w:val="single" w:sz="4" w:space="0" w:color="auto"/>
          </w:tblBorders>
          <w:tblLayout w:type="fixed"/>
          <w:tblLook w:val="04A0"/>
        </w:tblPrEx>
        <w:tc>
          <w:tcPr>
            <w:tcW w:w="1943" w:type="dxa"/>
            <w:tcBorders>
              <w:top w:val="nil"/>
              <w:left w:val="nil"/>
              <w:bottom w:val="single" w:sz="4" w:space="0" w:color="auto"/>
              <w:right w:val="nil"/>
            </w:tcBorders>
          </w:tcPr>
          <w:p w:rsidR="00FB5783" w:rsidRPr="0095777D" w:rsidP="00FB5783" w14:paraId="22E1A83B" w14:textId="77777777">
            <w:pPr>
              <w:keepNext/>
              <w:jc w:val="center"/>
              <w:rPr>
                <w:lang w:val="da-DK"/>
              </w:rPr>
            </w:pPr>
            <w:r w:rsidRPr="0095777D">
              <w:rPr>
                <w:lang w:val="da-DK"/>
              </w:rPr>
              <w:t>Adalimumab</w:t>
            </w:r>
          </w:p>
        </w:tc>
        <w:tc>
          <w:tcPr>
            <w:tcW w:w="638" w:type="dxa"/>
            <w:tcBorders>
              <w:top w:val="nil"/>
              <w:left w:val="nil"/>
              <w:bottom w:val="single" w:sz="4" w:space="0" w:color="auto"/>
              <w:right w:val="nil"/>
            </w:tcBorders>
          </w:tcPr>
          <w:p w:rsidR="00FB5783" w:rsidRPr="0095777D" w:rsidP="00FB5783" w14:paraId="45FFA2A5" w14:textId="77777777">
            <w:pPr>
              <w:keepNext/>
              <w:jc w:val="center"/>
              <w:rPr>
                <w:lang w:val="da-DK"/>
              </w:rPr>
            </w:pPr>
            <w:r w:rsidRPr="0095777D">
              <w:rPr>
                <w:lang w:val="da-DK"/>
              </w:rPr>
              <w:t>115</w:t>
            </w:r>
          </w:p>
        </w:tc>
        <w:tc>
          <w:tcPr>
            <w:tcW w:w="1211" w:type="dxa"/>
            <w:tcBorders>
              <w:top w:val="nil"/>
              <w:left w:val="nil"/>
              <w:bottom w:val="single" w:sz="4" w:space="0" w:color="auto"/>
              <w:right w:val="nil"/>
            </w:tcBorders>
          </w:tcPr>
          <w:p w:rsidR="00FB5783" w:rsidRPr="0095777D" w:rsidP="00FB5783" w14:paraId="7B0F6B28" w14:textId="77777777">
            <w:pPr>
              <w:keepNext/>
              <w:jc w:val="center"/>
              <w:rPr>
                <w:lang w:val="da-DK"/>
              </w:rPr>
            </w:pPr>
            <w:r w:rsidRPr="0095777D">
              <w:rPr>
                <w:lang w:val="da-DK"/>
              </w:rPr>
              <w:t>45 (39</w:t>
            </w:r>
            <w:r>
              <w:rPr>
                <w:lang w:val="da-DK"/>
              </w:rPr>
              <w:t>,</w:t>
            </w:r>
            <w:r w:rsidRPr="0095777D">
              <w:rPr>
                <w:lang w:val="da-DK"/>
              </w:rPr>
              <w:t>1)</w:t>
            </w:r>
          </w:p>
        </w:tc>
        <w:tc>
          <w:tcPr>
            <w:tcW w:w="1275" w:type="dxa"/>
            <w:tcBorders>
              <w:top w:val="nil"/>
              <w:left w:val="nil"/>
              <w:bottom w:val="single" w:sz="4" w:space="0" w:color="auto"/>
              <w:right w:val="nil"/>
            </w:tcBorders>
          </w:tcPr>
          <w:p w:rsidR="00FB5783" w:rsidRPr="0095777D" w:rsidP="00FB5783" w14:paraId="198EC7DB" w14:textId="77777777">
            <w:pPr>
              <w:keepNext/>
              <w:jc w:val="center"/>
              <w:rPr>
                <w:lang w:val="da-DK"/>
              </w:rPr>
            </w:pPr>
            <w:r w:rsidRPr="0095777D">
              <w:rPr>
                <w:lang w:val="da-DK"/>
              </w:rPr>
              <w:t>NE</w:t>
            </w:r>
            <w:r w:rsidRPr="0095777D">
              <w:rPr>
                <w:vertAlign w:val="superscript"/>
                <w:lang w:val="da-DK"/>
              </w:rPr>
              <w:t>c</w:t>
            </w:r>
          </w:p>
        </w:tc>
        <w:tc>
          <w:tcPr>
            <w:tcW w:w="1191" w:type="dxa"/>
            <w:tcBorders>
              <w:top w:val="nil"/>
              <w:left w:val="nil"/>
              <w:bottom w:val="single" w:sz="4" w:space="0" w:color="auto"/>
              <w:right w:val="nil"/>
            </w:tcBorders>
          </w:tcPr>
          <w:p w:rsidR="00FB5783" w:rsidRPr="0095777D" w:rsidP="00FB5783" w14:paraId="1595ECCF" w14:textId="77777777">
            <w:pPr>
              <w:keepNext/>
              <w:jc w:val="center"/>
              <w:rPr>
                <w:lang w:val="da-DK"/>
              </w:rPr>
            </w:pPr>
            <w:r w:rsidRPr="0095777D">
              <w:rPr>
                <w:lang w:val="da-DK"/>
              </w:rPr>
              <w:t>0</w:t>
            </w:r>
            <w:r>
              <w:rPr>
                <w:lang w:val="da-DK"/>
              </w:rPr>
              <w:t>,</w:t>
            </w:r>
            <w:r w:rsidRPr="0095777D">
              <w:rPr>
                <w:lang w:val="da-DK"/>
              </w:rPr>
              <w:t>57</w:t>
            </w:r>
          </w:p>
        </w:tc>
        <w:tc>
          <w:tcPr>
            <w:tcW w:w="1110" w:type="dxa"/>
            <w:tcBorders>
              <w:top w:val="nil"/>
              <w:left w:val="nil"/>
              <w:bottom w:val="single" w:sz="4" w:space="0" w:color="auto"/>
              <w:right w:val="nil"/>
            </w:tcBorders>
          </w:tcPr>
          <w:p w:rsidR="00FB5783" w:rsidP="00FB5783" w14:paraId="33AA8948" w14:textId="77777777">
            <w:pPr>
              <w:keepNext/>
              <w:jc w:val="center"/>
              <w:rPr>
                <w:lang w:val="da-DK"/>
              </w:rPr>
            </w:pPr>
            <w:r w:rsidRPr="0095777D">
              <w:rPr>
                <w:lang w:val="da-DK"/>
              </w:rPr>
              <w:t>0</w:t>
            </w:r>
            <w:r>
              <w:rPr>
                <w:lang w:val="da-DK"/>
              </w:rPr>
              <w:t>,</w:t>
            </w:r>
            <w:r w:rsidRPr="0095777D">
              <w:rPr>
                <w:lang w:val="da-DK"/>
              </w:rPr>
              <w:t xml:space="preserve">39 </w:t>
            </w:r>
          </w:p>
          <w:p w:rsidR="00FB5783" w:rsidRPr="0095777D" w:rsidP="00FB5783" w14:paraId="30615EF5" w14:textId="77777777">
            <w:pPr>
              <w:keepNext/>
              <w:jc w:val="center"/>
              <w:rPr>
                <w:lang w:val="da-DK"/>
              </w:rPr>
            </w:pPr>
            <w:r w:rsidRPr="0095777D">
              <w:rPr>
                <w:lang w:val="da-DK"/>
              </w:rPr>
              <w:t>0</w:t>
            </w:r>
            <w:r>
              <w:rPr>
                <w:lang w:val="da-DK"/>
              </w:rPr>
              <w:t>,</w:t>
            </w:r>
            <w:r w:rsidRPr="0095777D">
              <w:rPr>
                <w:lang w:val="da-DK"/>
              </w:rPr>
              <w:t>84</w:t>
            </w:r>
          </w:p>
        </w:tc>
        <w:tc>
          <w:tcPr>
            <w:tcW w:w="1546" w:type="dxa"/>
            <w:tcBorders>
              <w:top w:val="nil"/>
              <w:left w:val="nil"/>
              <w:bottom w:val="single" w:sz="4" w:space="0" w:color="auto"/>
              <w:right w:val="nil"/>
            </w:tcBorders>
          </w:tcPr>
          <w:p w:rsidR="00FB5783" w:rsidRPr="0095777D" w:rsidP="00FB5783" w14:paraId="2284A1A4" w14:textId="77777777">
            <w:pPr>
              <w:keepNext/>
              <w:jc w:val="center"/>
              <w:rPr>
                <w:lang w:val="da-DK"/>
              </w:rPr>
            </w:pPr>
            <w:r w:rsidRPr="0095777D">
              <w:rPr>
                <w:lang w:val="da-DK"/>
              </w:rPr>
              <w:t>0</w:t>
            </w:r>
            <w:r>
              <w:rPr>
                <w:lang w:val="da-DK"/>
              </w:rPr>
              <w:t>,</w:t>
            </w:r>
            <w:r w:rsidRPr="0095777D">
              <w:rPr>
                <w:lang w:val="da-DK"/>
              </w:rPr>
              <w:t>004</w:t>
            </w:r>
          </w:p>
        </w:tc>
      </w:tr>
    </w:tbl>
    <w:p w:rsidR="00FB5783" w:rsidRPr="003845F8" w:rsidP="00FB5783" w14:paraId="26568569" w14:textId="77777777">
      <w:pPr>
        <w:jc w:val="center"/>
        <w:rPr>
          <w:sz w:val="24"/>
          <w:lang w:val="da-DK"/>
        </w:rPr>
      </w:pPr>
    </w:p>
    <w:p w:rsidR="00FB5783" w:rsidRPr="008260B2" w:rsidP="00FB5783" w14:paraId="6048E46F" w14:textId="77777777">
      <w:pPr>
        <w:pStyle w:val="EMEANormal"/>
        <w:keepNext/>
        <w:rPr>
          <w:szCs w:val="24"/>
          <w:lang w:val="da-DK"/>
        </w:rPr>
      </w:pPr>
      <w:r w:rsidRPr="008260B2">
        <w:rPr>
          <w:szCs w:val="24"/>
          <w:lang w:val="da-DK"/>
        </w:rPr>
        <w:t>Note: Behandlingssvigt i eller efter uge 6 (Studie UV I) eller i eller efter uge 2 (Studie UV II) blev talt med</w:t>
      </w:r>
      <w:r>
        <w:rPr>
          <w:szCs w:val="24"/>
          <w:lang w:val="da-DK"/>
        </w:rPr>
        <w:t xml:space="preserve"> </w:t>
      </w:r>
      <w:r w:rsidRPr="008260B2">
        <w:rPr>
          <w:szCs w:val="24"/>
          <w:lang w:val="da-DK"/>
        </w:rPr>
        <w:t>som hændelser. Frafald, som skyldtes a</w:t>
      </w:r>
      <w:r>
        <w:rPr>
          <w:szCs w:val="24"/>
          <w:lang w:val="da-DK"/>
        </w:rPr>
        <w:t xml:space="preserve">ndet end behandlingssvigt, blev </w:t>
      </w:r>
      <w:r w:rsidRPr="008260B2">
        <w:rPr>
          <w:szCs w:val="24"/>
          <w:lang w:val="da-DK"/>
        </w:rPr>
        <w:t xml:space="preserve">censoreret på tidspunktet for </w:t>
      </w:r>
      <w:r w:rsidRPr="008260B2" w:rsidR="00DE58AD">
        <w:rPr>
          <w:szCs w:val="24"/>
          <w:lang w:val="da-DK"/>
        </w:rPr>
        <w:t>F</w:t>
      </w:r>
      <w:r w:rsidRPr="008260B2">
        <w:rPr>
          <w:szCs w:val="24"/>
          <w:lang w:val="da-DK"/>
        </w:rPr>
        <w:t>rafald.</w:t>
      </w:r>
    </w:p>
    <w:p w:rsidR="00FB5783" w:rsidRPr="008260B2" w:rsidP="00FB5783" w14:paraId="6770679D" w14:textId="77777777">
      <w:pPr>
        <w:pStyle w:val="EMEANormal"/>
        <w:keepNext/>
        <w:rPr>
          <w:szCs w:val="24"/>
          <w:lang w:val="da-DK"/>
        </w:rPr>
      </w:pPr>
      <w:r w:rsidRPr="008260B2">
        <w:rPr>
          <w:szCs w:val="24"/>
          <w:lang w:val="da-DK"/>
        </w:rPr>
        <w:t>a</w:t>
      </w:r>
      <w:r w:rsidRPr="008260B2">
        <w:rPr>
          <w:szCs w:val="24"/>
          <w:lang w:val="da-DK"/>
        </w:rPr>
        <w:tab/>
        <w:t xml:space="preserve">HR af adalimumab </w:t>
      </w:r>
      <w:r w:rsidRPr="005D22F9">
        <w:rPr>
          <w:i/>
          <w:szCs w:val="24"/>
          <w:lang w:val="da-DK"/>
        </w:rPr>
        <w:t>vs</w:t>
      </w:r>
      <w:r w:rsidRPr="008260B2">
        <w:rPr>
          <w:szCs w:val="24"/>
          <w:lang w:val="da-DK"/>
        </w:rPr>
        <w:t xml:space="preserve"> placebo </w:t>
      </w:r>
      <w:r>
        <w:rPr>
          <w:szCs w:val="24"/>
          <w:lang w:val="da-DK"/>
        </w:rPr>
        <w:t>ved</w:t>
      </w:r>
      <w:r w:rsidRPr="008260B2">
        <w:rPr>
          <w:szCs w:val="24"/>
          <w:lang w:val="da-DK"/>
        </w:rPr>
        <w:t xml:space="preserve"> regressionsanalyse med behandling som </w:t>
      </w:r>
      <w:r>
        <w:rPr>
          <w:szCs w:val="24"/>
          <w:lang w:val="da-DK"/>
        </w:rPr>
        <w:t>baggrunds</w:t>
      </w:r>
      <w:r w:rsidRPr="008260B2">
        <w:rPr>
          <w:szCs w:val="24"/>
          <w:lang w:val="da-DK"/>
        </w:rPr>
        <w:t>variabel.</w:t>
      </w:r>
    </w:p>
    <w:p w:rsidR="00FB5783" w:rsidRPr="008260B2" w:rsidP="00FB5783" w14:paraId="5E43E473" w14:textId="77777777">
      <w:pPr>
        <w:pStyle w:val="EMEANormal"/>
        <w:keepNext/>
        <w:rPr>
          <w:szCs w:val="24"/>
          <w:lang w:val="da-DK"/>
        </w:rPr>
      </w:pPr>
      <w:r w:rsidRPr="008260B2">
        <w:rPr>
          <w:szCs w:val="24"/>
          <w:lang w:val="da-DK"/>
        </w:rPr>
        <w:t>b</w:t>
      </w:r>
      <w:r w:rsidRPr="008260B2">
        <w:rPr>
          <w:szCs w:val="24"/>
          <w:lang w:val="da-DK"/>
        </w:rPr>
        <w:tab/>
        <w:t>2-sidet p-værdi fra log rank test.</w:t>
      </w:r>
    </w:p>
    <w:p w:rsidR="00FB5783" w:rsidRPr="008260B2" w:rsidP="00FB5783" w14:paraId="6D9FF7A0" w14:textId="77777777">
      <w:pPr>
        <w:pStyle w:val="EMEANormal"/>
        <w:keepNext/>
        <w:rPr>
          <w:szCs w:val="24"/>
          <w:lang w:val="da-DK"/>
        </w:rPr>
      </w:pPr>
      <w:r w:rsidRPr="008260B2">
        <w:rPr>
          <w:szCs w:val="24"/>
          <w:lang w:val="da-DK"/>
        </w:rPr>
        <w:t>c</w:t>
      </w:r>
      <w:r w:rsidRPr="008260B2">
        <w:rPr>
          <w:szCs w:val="24"/>
          <w:lang w:val="da-DK"/>
        </w:rPr>
        <w:tab/>
        <w:t>NE = ikke estimerbar. Færre end halvdelen af risikopatienterne havde en hændelse.</w:t>
      </w:r>
    </w:p>
    <w:p w:rsidR="00FB5783" w:rsidP="00FB5783" w14:paraId="2CEBABE3" w14:textId="77777777">
      <w:pPr>
        <w:rPr>
          <w:lang w:val="da-DK"/>
        </w:rPr>
      </w:pPr>
    </w:p>
    <w:p w:rsidR="00FB5783" w:rsidRPr="00E46681" w:rsidP="00FB5783" w14:paraId="682DF98E" w14:textId="77777777">
      <w:pPr>
        <w:pStyle w:val="EMEANormal"/>
        <w:keepNext/>
        <w:jc w:val="center"/>
        <w:rPr>
          <w:b/>
          <w:lang w:val="da-DK"/>
        </w:rPr>
      </w:pPr>
      <w:r w:rsidRPr="00E46681">
        <w:rPr>
          <w:b/>
          <w:lang w:val="da-DK"/>
        </w:rPr>
        <w:t>Figur 1: Kaplan-Mei</w:t>
      </w:r>
      <w:r>
        <w:rPr>
          <w:b/>
          <w:lang w:val="da-DK"/>
        </w:rPr>
        <w:t>er-</w:t>
      </w:r>
      <w:r w:rsidRPr="00E46681">
        <w:rPr>
          <w:b/>
          <w:lang w:val="da-DK"/>
        </w:rPr>
        <w:t xml:space="preserve"> </w:t>
      </w:r>
      <w:r>
        <w:rPr>
          <w:b/>
          <w:lang w:val="da-DK"/>
        </w:rPr>
        <w:t>k</w:t>
      </w:r>
      <w:r w:rsidRPr="00E46681">
        <w:rPr>
          <w:b/>
          <w:lang w:val="da-DK"/>
        </w:rPr>
        <w:t xml:space="preserve">urver </w:t>
      </w:r>
      <w:r>
        <w:rPr>
          <w:b/>
          <w:lang w:val="da-DK"/>
        </w:rPr>
        <w:t>o</w:t>
      </w:r>
      <w:r w:rsidRPr="00E46681">
        <w:rPr>
          <w:b/>
          <w:lang w:val="da-DK"/>
        </w:rPr>
        <w:t xml:space="preserve">psummere </w:t>
      </w:r>
      <w:r>
        <w:rPr>
          <w:b/>
          <w:lang w:val="da-DK"/>
        </w:rPr>
        <w:t>t</w:t>
      </w:r>
      <w:r w:rsidRPr="00E46681">
        <w:rPr>
          <w:b/>
          <w:lang w:val="da-DK"/>
        </w:rPr>
        <w:t xml:space="preserve">id til behandlingssvigt i eller efter uge 6 (Studie UV I) eller uge 2 (Studie UV II) </w:t>
      </w:r>
    </w:p>
    <w:p w:rsidR="00FB5783" w:rsidRPr="00E46681" w:rsidP="00FB5783" w14:paraId="46CBB179" w14:textId="77777777">
      <w:pPr>
        <w:pStyle w:val="EMEANormal"/>
        <w:keepNext/>
        <w:jc w:val="center"/>
        <w:rPr>
          <w:b/>
          <w:szCs w:val="22"/>
          <w:lang w:val="da-DK"/>
        </w:rPr>
      </w:pPr>
    </w:p>
    <w:tbl>
      <w:tblPr>
        <w:tblpPr w:leftFromText="180" w:rightFromText="180" w:vertAnchor="text" w:tblpY="1"/>
        <w:tblOverlap w:val="never"/>
        <w:tblW w:w="9288" w:type="dxa"/>
        <w:tblLayout w:type="fixed"/>
        <w:tblLook w:val="04A0"/>
      </w:tblPr>
      <w:tblGrid>
        <w:gridCol w:w="482"/>
        <w:gridCol w:w="3496"/>
        <w:gridCol w:w="1170"/>
        <w:gridCol w:w="1350"/>
        <w:gridCol w:w="900"/>
        <w:gridCol w:w="1890"/>
      </w:tblGrid>
      <w:tr w14:paraId="04206CEF" w14:textId="77777777" w:rsidTr="00FB5783">
        <w:tblPrEx>
          <w:tblW w:w="9288" w:type="dxa"/>
          <w:tblLayout w:type="fixed"/>
          <w:tblLook w:val="04A0"/>
        </w:tblPrEx>
        <w:trPr>
          <w:cantSplit/>
          <w:trHeight w:val="3806"/>
        </w:trPr>
        <w:tc>
          <w:tcPr>
            <w:tcW w:w="482" w:type="dxa"/>
            <w:textDirection w:val="btLr"/>
            <w:vAlign w:val="bottom"/>
          </w:tcPr>
          <w:p w:rsidR="00FB5783" w:rsidRPr="00E46681" w:rsidP="00FB5783" w14:paraId="0F645696" w14:textId="77777777">
            <w:pPr>
              <w:pStyle w:val="EMEANormal"/>
              <w:keepNext/>
              <w:ind w:left="113" w:right="113"/>
              <w:jc w:val="center"/>
              <w:rPr>
                <w:b/>
                <w:szCs w:val="22"/>
                <w:lang w:val="da-DK"/>
              </w:rPr>
            </w:pPr>
            <w:r>
              <w:rPr>
                <w:b/>
                <w:szCs w:val="22"/>
                <w:lang w:val="da-DK"/>
              </w:rPr>
              <w:t>BEHANDLINGSSVIGT</w:t>
            </w:r>
            <w:r w:rsidRPr="00E46681">
              <w:rPr>
                <w:b/>
                <w:szCs w:val="22"/>
                <w:lang w:val="da-DK"/>
              </w:rPr>
              <w:t xml:space="preserve"> (%)</w:t>
            </w:r>
          </w:p>
        </w:tc>
        <w:tc>
          <w:tcPr>
            <w:tcW w:w="8806" w:type="dxa"/>
            <w:gridSpan w:val="5"/>
            <w:vAlign w:val="bottom"/>
          </w:tcPr>
          <w:p w:rsidR="00FB5783" w:rsidRPr="00B720DC" w:rsidP="00FB5783" w14:paraId="175A73FD" w14:textId="77777777">
            <w:pPr>
              <w:pStyle w:val="EMEANormal"/>
              <w:keepNext/>
              <w:rPr>
                <w:szCs w:val="22"/>
              </w:rPr>
            </w:pPr>
            <w:r w:rsidRPr="00EC7C82">
              <w:rPr>
                <w:noProof/>
                <w:lang w:val="en-GB"/>
              </w:rPr>
              <w:drawing>
                <wp:inline distT="0" distB="0" distL="0" distR="0">
                  <wp:extent cx="5486400" cy="2209800"/>
                  <wp:effectExtent l="0" t="0" r="0" b="0"/>
                  <wp:docPr id="55" name="Picture 6" descr="Humira Uveitis Figure 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6" descr="Humira Uveitis Figure 5_6"/>
                          <pic:cNvPicPr>
                            <a:picLocks noChangeAspect="1" noChangeArrowheads="1"/>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5486400" cy="2209800"/>
                          </a:xfrm>
                          <a:prstGeom prst="rect">
                            <a:avLst/>
                          </a:prstGeom>
                          <a:noFill/>
                          <a:ln>
                            <a:noFill/>
                          </a:ln>
                        </pic:spPr>
                      </pic:pic>
                    </a:graphicData>
                  </a:graphic>
                </wp:inline>
              </w:drawing>
            </w:r>
          </w:p>
        </w:tc>
      </w:tr>
      <w:tr w14:paraId="12D140BA" w14:textId="77777777" w:rsidTr="00FB5783">
        <w:tblPrEx>
          <w:tblW w:w="9288" w:type="dxa"/>
          <w:tblLayout w:type="fixed"/>
          <w:tblLook w:val="04A0"/>
        </w:tblPrEx>
        <w:tc>
          <w:tcPr>
            <w:tcW w:w="482" w:type="dxa"/>
          </w:tcPr>
          <w:p w:rsidR="00FB5783" w:rsidRPr="00B720DC" w:rsidP="00FB5783" w14:paraId="6AFFACE4" w14:textId="77777777">
            <w:pPr>
              <w:pStyle w:val="EMEANormal"/>
              <w:rPr>
                <w:szCs w:val="22"/>
              </w:rPr>
            </w:pPr>
          </w:p>
        </w:tc>
        <w:tc>
          <w:tcPr>
            <w:tcW w:w="8806" w:type="dxa"/>
            <w:gridSpan w:val="5"/>
          </w:tcPr>
          <w:p w:rsidR="00FB5783" w:rsidRPr="00B720DC" w:rsidP="00FB5783" w14:paraId="6D989D23" w14:textId="77777777">
            <w:pPr>
              <w:pStyle w:val="EMEANormal"/>
              <w:jc w:val="center"/>
              <w:rPr>
                <w:b/>
                <w:szCs w:val="22"/>
              </w:rPr>
            </w:pPr>
            <w:r w:rsidRPr="00B720DC">
              <w:rPr>
                <w:b/>
                <w:szCs w:val="22"/>
              </w:rPr>
              <w:t>TI</w:t>
            </w:r>
            <w:r>
              <w:rPr>
                <w:b/>
                <w:szCs w:val="22"/>
              </w:rPr>
              <w:t>D</w:t>
            </w:r>
            <w:r w:rsidRPr="00B720DC">
              <w:rPr>
                <w:b/>
                <w:szCs w:val="22"/>
              </w:rPr>
              <w:t xml:space="preserve"> (M</w:t>
            </w:r>
            <w:r>
              <w:rPr>
                <w:b/>
                <w:szCs w:val="22"/>
              </w:rPr>
              <w:t>ÅNEDER</w:t>
            </w:r>
            <w:r w:rsidRPr="00B720DC">
              <w:rPr>
                <w:b/>
                <w:szCs w:val="22"/>
              </w:rPr>
              <w:t>)</w:t>
            </w:r>
          </w:p>
        </w:tc>
      </w:tr>
      <w:tr w14:paraId="63D19AF2" w14:textId="77777777" w:rsidTr="00FB5783">
        <w:tblPrEx>
          <w:tblW w:w="9288" w:type="dxa"/>
          <w:tblLayout w:type="fixed"/>
          <w:tblLook w:val="04A0"/>
        </w:tblPrEx>
        <w:tc>
          <w:tcPr>
            <w:tcW w:w="482" w:type="dxa"/>
          </w:tcPr>
          <w:p w:rsidR="00FB5783" w:rsidRPr="00B720DC" w:rsidP="00FB5783" w14:paraId="00ACE08A" w14:textId="77777777">
            <w:pPr>
              <w:pStyle w:val="EMEANormal"/>
              <w:rPr>
                <w:szCs w:val="22"/>
              </w:rPr>
            </w:pPr>
          </w:p>
        </w:tc>
        <w:tc>
          <w:tcPr>
            <w:tcW w:w="3496" w:type="dxa"/>
          </w:tcPr>
          <w:p w:rsidR="00FB5783" w:rsidRPr="00B720DC" w:rsidP="00FB5783" w14:paraId="032EADC2" w14:textId="77777777">
            <w:pPr>
              <w:pStyle w:val="EMEANormal"/>
              <w:rPr>
                <w:szCs w:val="22"/>
              </w:rPr>
            </w:pPr>
            <w:r w:rsidRPr="00B720DC">
              <w:rPr>
                <w:szCs w:val="22"/>
              </w:rPr>
              <w:t>Stud</w:t>
            </w:r>
            <w:r>
              <w:rPr>
                <w:szCs w:val="22"/>
              </w:rPr>
              <w:t>ie</w:t>
            </w:r>
            <w:r w:rsidRPr="00B720DC">
              <w:rPr>
                <w:szCs w:val="22"/>
              </w:rPr>
              <w:t xml:space="preserve"> UV I                        </w:t>
            </w:r>
            <w:r>
              <w:rPr>
                <w:szCs w:val="22"/>
              </w:rPr>
              <w:t>Behandling</w:t>
            </w:r>
          </w:p>
        </w:tc>
        <w:tc>
          <w:tcPr>
            <w:tcW w:w="1170" w:type="dxa"/>
          </w:tcPr>
          <w:p w:rsidR="00FB5783" w:rsidRPr="00B720DC" w:rsidP="00FB5783" w14:paraId="30CC919E" w14:textId="77777777">
            <w:pPr>
              <w:pStyle w:val="EMEANormal"/>
              <w:jc w:val="right"/>
              <w:rPr>
                <w:szCs w:val="22"/>
              </w:rPr>
            </w:pPr>
            <w:r w:rsidRPr="00EC7C82">
              <w:rPr>
                <w:noProof/>
                <w:lang w:val="en-GB"/>
              </w:rPr>
              <w:drawing>
                <wp:inline distT="0" distB="0" distL="0" distR="0">
                  <wp:extent cx="400050" cy="190500"/>
                  <wp:effectExtent l="0" t="0" r="0" b="0"/>
                  <wp:docPr id="56" name="Picture 5"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 descr="Humira Uveitis Figure 5_2"/>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400050" cy="190500"/>
                          </a:xfrm>
                          <a:prstGeom prst="rect">
                            <a:avLst/>
                          </a:prstGeom>
                          <a:noFill/>
                          <a:ln>
                            <a:noFill/>
                          </a:ln>
                        </pic:spPr>
                      </pic:pic>
                    </a:graphicData>
                  </a:graphic>
                </wp:inline>
              </w:drawing>
            </w:r>
          </w:p>
        </w:tc>
        <w:tc>
          <w:tcPr>
            <w:tcW w:w="1350" w:type="dxa"/>
          </w:tcPr>
          <w:p w:rsidR="00FB5783" w:rsidRPr="00B720DC" w:rsidP="00FB5783" w14:paraId="32FB2AD5" w14:textId="77777777">
            <w:pPr>
              <w:pStyle w:val="EMEANormal"/>
              <w:rPr>
                <w:szCs w:val="22"/>
              </w:rPr>
            </w:pPr>
            <w:r w:rsidRPr="00B720DC">
              <w:rPr>
                <w:szCs w:val="22"/>
              </w:rPr>
              <w:t>Placebo</w:t>
            </w:r>
          </w:p>
        </w:tc>
        <w:tc>
          <w:tcPr>
            <w:tcW w:w="900" w:type="dxa"/>
          </w:tcPr>
          <w:p w:rsidR="00FB5783" w:rsidRPr="00B720DC" w:rsidP="00FB5783" w14:paraId="68A7030F" w14:textId="77777777">
            <w:pPr>
              <w:pStyle w:val="EMEANormal"/>
              <w:jc w:val="right"/>
              <w:rPr>
                <w:szCs w:val="22"/>
              </w:rPr>
            </w:pPr>
            <w:r w:rsidRPr="00EC7C82">
              <w:rPr>
                <w:noProof/>
                <w:lang w:val="en-GB"/>
              </w:rPr>
              <w:drawing>
                <wp:inline distT="0" distB="0" distL="0" distR="0">
                  <wp:extent cx="561975" cy="180975"/>
                  <wp:effectExtent l="0" t="0" r="0" b="0"/>
                  <wp:docPr id="57" name="Picture 4"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4" descr="Humira Uveitis Figure 5_2"/>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561975" cy="180975"/>
                          </a:xfrm>
                          <a:prstGeom prst="rect">
                            <a:avLst/>
                          </a:prstGeom>
                          <a:noFill/>
                          <a:ln>
                            <a:noFill/>
                          </a:ln>
                        </pic:spPr>
                      </pic:pic>
                    </a:graphicData>
                  </a:graphic>
                </wp:inline>
              </w:drawing>
            </w:r>
          </w:p>
        </w:tc>
        <w:tc>
          <w:tcPr>
            <w:tcW w:w="1890" w:type="dxa"/>
          </w:tcPr>
          <w:p w:rsidR="00FB5783" w:rsidRPr="00B720DC" w:rsidP="00FB5783" w14:paraId="6A2D3831" w14:textId="77777777">
            <w:pPr>
              <w:pStyle w:val="EMEANormal"/>
              <w:rPr>
                <w:szCs w:val="22"/>
              </w:rPr>
            </w:pPr>
            <w:r w:rsidRPr="00B720DC">
              <w:rPr>
                <w:szCs w:val="22"/>
              </w:rPr>
              <w:t>Adalimumab</w:t>
            </w:r>
          </w:p>
        </w:tc>
      </w:tr>
      <w:tr w14:paraId="4E68FFD3" w14:textId="77777777" w:rsidTr="00FB5783">
        <w:tblPrEx>
          <w:tblW w:w="9288" w:type="dxa"/>
          <w:tblLayout w:type="fixed"/>
          <w:tblLook w:val="04A0"/>
        </w:tblPrEx>
        <w:trPr>
          <w:trHeight w:val="3869"/>
        </w:trPr>
        <w:tc>
          <w:tcPr>
            <w:tcW w:w="482" w:type="dxa"/>
            <w:textDirection w:val="btLr"/>
            <w:vAlign w:val="bottom"/>
          </w:tcPr>
          <w:p w:rsidR="00FB5783" w:rsidRPr="00B720DC" w:rsidP="00FB5783" w14:paraId="7B322C5F" w14:textId="77777777">
            <w:pPr>
              <w:pStyle w:val="EMEANormal"/>
              <w:jc w:val="center"/>
              <w:rPr>
                <w:szCs w:val="22"/>
              </w:rPr>
            </w:pPr>
            <w:r>
              <w:rPr>
                <w:b/>
                <w:szCs w:val="22"/>
              </w:rPr>
              <w:t>BEHANDLINGSSVIGT</w:t>
            </w:r>
            <w:r w:rsidRPr="00B720DC">
              <w:rPr>
                <w:b/>
                <w:szCs w:val="22"/>
              </w:rPr>
              <w:t xml:space="preserve">  (%)</w:t>
            </w:r>
          </w:p>
        </w:tc>
        <w:tc>
          <w:tcPr>
            <w:tcW w:w="8806" w:type="dxa"/>
            <w:gridSpan w:val="5"/>
            <w:vAlign w:val="bottom"/>
          </w:tcPr>
          <w:p w:rsidR="00FB5783" w:rsidP="00FB5783" w14:paraId="4EDD3F62" w14:textId="77777777">
            <w:pPr>
              <w:pStyle w:val="EMEANormal"/>
              <w:rPr>
                <w:noProof/>
                <w:szCs w:val="22"/>
              </w:rPr>
            </w:pPr>
          </w:p>
          <w:p w:rsidR="00FB5783" w:rsidRPr="00B720DC" w:rsidP="00FB5783" w14:paraId="18D56AA5" w14:textId="77777777">
            <w:pPr>
              <w:pStyle w:val="EMEANormal"/>
              <w:rPr>
                <w:szCs w:val="22"/>
              </w:rPr>
            </w:pPr>
            <w:r w:rsidRPr="00EC7C82">
              <w:rPr>
                <w:noProof/>
                <w:lang w:val="en-GB"/>
              </w:rPr>
              <w:drawing>
                <wp:inline distT="0" distB="0" distL="0" distR="0">
                  <wp:extent cx="5486400" cy="2181225"/>
                  <wp:effectExtent l="0" t="0" r="0" b="0"/>
                  <wp:docPr id="58" name="Picture 3" descr="Humira Uveitis Figure 5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3" descr="Humira Uveitis Figure 5_7"/>
                          <pic:cNvPicPr>
                            <a:picLocks noChangeAspect="1" noChangeArrowheads="1"/>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bwMode="auto">
                          <a:xfrm>
                            <a:off x="0" y="0"/>
                            <a:ext cx="5486400" cy="2181225"/>
                          </a:xfrm>
                          <a:prstGeom prst="rect">
                            <a:avLst/>
                          </a:prstGeom>
                          <a:noFill/>
                          <a:ln>
                            <a:noFill/>
                          </a:ln>
                        </pic:spPr>
                      </pic:pic>
                    </a:graphicData>
                  </a:graphic>
                </wp:inline>
              </w:drawing>
            </w:r>
          </w:p>
        </w:tc>
      </w:tr>
      <w:tr w14:paraId="04BF1D1A" w14:textId="77777777" w:rsidTr="00FB5783">
        <w:tblPrEx>
          <w:tblW w:w="9288" w:type="dxa"/>
          <w:tblLayout w:type="fixed"/>
          <w:tblLook w:val="04A0"/>
        </w:tblPrEx>
        <w:tc>
          <w:tcPr>
            <w:tcW w:w="482" w:type="dxa"/>
          </w:tcPr>
          <w:p w:rsidR="00FB5783" w:rsidRPr="00B720DC" w:rsidP="00FB5783" w14:paraId="2D2B3139" w14:textId="77777777">
            <w:pPr>
              <w:pStyle w:val="EMEANormal"/>
              <w:rPr>
                <w:szCs w:val="22"/>
              </w:rPr>
            </w:pPr>
          </w:p>
        </w:tc>
        <w:tc>
          <w:tcPr>
            <w:tcW w:w="8806" w:type="dxa"/>
            <w:gridSpan w:val="5"/>
          </w:tcPr>
          <w:p w:rsidR="00FB5783" w:rsidRPr="00B720DC" w:rsidP="00FB5783" w14:paraId="6D0C1CF0" w14:textId="77777777">
            <w:pPr>
              <w:pStyle w:val="EMEANormal"/>
              <w:jc w:val="center"/>
              <w:rPr>
                <w:b/>
                <w:szCs w:val="22"/>
              </w:rPr>
            </w:pPr>
            <w:r w:rsidRPr="00B720DC">
              <w:rPr>
                <w:b/>
                <w:szCs w:val="22"/>
              </w:rPr>
              <w:t>T</w:t>
            </w:r>
            <w:r>
              <w:rPr>
                <w:b/>
                <w:szCs w:val="22"/>
              </w:rPr>
              <w:t>ID</w:t>
            </w:r>
            <w:r w:rsidRPr="00B720DC">
              <w:rPr>
                <w:b/>
                <w:szCs w:val="22"/>
              </w:rPr>
              <w:t xml:space="preserve"> (M</w:t>
            </w:r>
            <w:r>
              <w:rPr>
                <w:b/>
                <w:szCs w:val="22"/>
              </w:rPr>
              <w:t>ÅNEDER</w:t>
            </w:r>
            <w:r w:rsidRPr="00B720DC">
              <w:rPr>
                <w:b/>
                <w:szCs w:val="22"/>
              </w:rPr>
              <w:t>)</w:t>
            </w:r>
          </w:p>
        </w:tc>
      </w:tr>
      <w:tr w14:paraId="4979F339" w14:textId="77777777" w:rsidTr="00FB5783">
        <w:tblPrEx>
          <w:tblW w:w="9288" w:type="dxa"/>
          <w:tblLayout w:type="fixed"/>
          <w:tblLook w:val="04A0"/>
        </w:tblPrEx>
        <w:trPr>
          <w:trHeight w:val="369"/>
        </w:trPr>
        <w:tc>
          <w:tcPr>
            <w:tcW w:w="482" w:type="dxa"/>
          </w:tcPr>
          <w:p w:rsidR="00FB5783" w:rsidRPr="00B720DC" w:rsidP="00FB5783" w14:paraId="32CC0FF0" w14:textId="77777777">
            <w:pPr>
              <w:pStyle w:val="EMEANormal"/>
              <w:rPr>
                <w:szCs w:val="22"/>
              </w:rPr>
            </w:pPr>
          </w:p>
        </w:tc>
        <w:tc>
          <w:tcPr>
            <w:tcW w:w="3496" w:type="dxa"/>
          </w:tcPr>
          <w:p w:rsidR="00FB5783" w:rsidRPr="00B720DC" w:rsidP="00FB5783" w14:paraId="598C4B71" w14:textId="77777777">
            <w:pPr>
              <w:pStyle w:val="EMEANormal"/>
              <w:rPr>
                <w:szCs w:val="22"/>
              </w:rPr>
            </w:pPr>
            <w:r w:rsidRPr="00B720DC">
              <w:rPr>
                <w:szCs w:val="22"/>
              </w:rPr>
              <w:t>Stud</w:t>
            </w:r>
            <w:r>
              <w:rPr>
                <w:szCs w:val="22"/>
              </w:rPr>
              <w:t>ie</w:t>
            </w:r>
            <w:r w:rsidRPr="00B720DC">
              <w:rPr>
                <w:szCs w:val="22"/>
              </w:rPr>
              <w:t xml:space="preserve"> UV II                   </w:t>
            </w:r>
            <w:r>
              <w:rPr>
                <w:szCs w:val="22"/>
              </w:rPr>
              <w:t>Behandling</w:t>
            </w:r>
          </w:p>
        </w:tc>
        <w:tc>
          <w:tcPr>
            <w:tcW w:w="1170" w:type="dxa"/>
          </w:tcPr>
          <w:p w:rsidR="00FB5783" w:rsidRPr="00B720DC" w:rsidP="00FB5783" w14:paraId="76372569" w14:textId="77777777">
            <w:pPr>
              <w:pStyle w:val="EMEANormal"/>
              <w:jc w:val="right"/>
              <w:rPr>
                <w:szCs w:val="22"/>
              </w:rPr>
            </w:pPr>
            <w:r w:rsidRPr="00EC7C82">
              <w:rPr>
                <w:noProof/>
                <w:lang w:val="en-GB"/>
              </w:rPr>
              <w:drawing>
                <wp:inline distT="0" distB="0" distL="0" distR="0">
                  <wp:extent cx="400050" cy="190500"/>
                  <wp:effectExtent l="0" t="0" r="0" b="0"/>
                  <wp:docPr id="59" name="Picture 2"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2" descr="Humira Uveitis Figure 5_2"/>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400050" cy="190500"/>
                          </a:xfrm>
                          <a:prstGeom prst="rect">
                            <a:avLst/>
                          </a:prstGeom>
                          <a:noFill/>
                          <a:ln>
                            <a:noFill/>
                          </a:ln>
                        </pic:spPr>
                      </pic:pic>
                    </a:graphicData>
                  </a:graphic>
                </wp:inline>
              </w:drawing>
            </w:r>
          </w:p>
        </w:tc>
        <w:tc>
          <w:tcPr>
            <w:tcW w:w="1350" w:type="dxa"/>
          </w:tcPr>
          <w:p w:rsidR="00FB5783" w:rsidRPr="00B720DC" w:rsidP="00FB5783" w14:paraId="3CA3148C" w14:textId="77777777">
            <w:pPr>
              <w:pStyle w:val="EMEANormal"/>
              <w:rPr>
                <w:szCs w:val="22"/>
              </w:rPr>
            </w:pPr>
            <w:r w:rsidRPr="00B720DC">
              <w:rPr>
                <w:szCs w:val="22"/>
              </w:rPr>
              <w:t>Placebo</w:t>
            </w:r>
          </w:p>
        </w:tc>
        <w:tc>
          <w:tcPr>
            <w:tcW w:w="900" w:type="dxa"/>
          </w:tcPr>
          <w:p w:rsidR="00FB5783" w:rsidRPr="00B720DC" w:rsidP="00FB5783" w14:paraId="57580BCF" w14:textId="77777777">
            <w:pPr>
              <w:pStyle w:val="EMEANormal"/>
              <w:jc w:val="right"/>
              <w:rPr>
                <w:szCs w:val="22"/>
              </w:rPr>
            </w:pPr>
            <w:r w:rsidRPr="00EC7C82">
              <w:rPr>
                <w:noProof/>
                <w:lang w:val="en-GB"/>
              </w:rPr>
              <w:drawing>
                <wp:inline distT="0" distB="0" distL="0" distR="0">
                  <wp:extent cx="561975" cy="180975"/>
                  <wp:effectExtent l="0" t="0" r="0" b="0"/>
                  <wp:docPr id="60" name="Picture 1"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1" descr="Humira Uveitis Figure 5_2"/>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561975" cy="180975"/>
                          </a:xfrm>
                          <a:prstGeom prst="rect">
                            <a:avLst/>
                          </a:prstGeom>
                          <a:noFill/>
                          <a:ln>
                            <a:noFill/>
                          </a:ln>
                        </pic:spPr>
                      </pic:pic>
                    </a:graphicData>
                  </a:graphic>
                </wp:inline>
              </w:drawing>
            </w:r>
          </w:p>
        </w:tc>
        <w:tc>
          <w:tcPr>
            <w:tcW w:w="1890" w:type="dxa"/>
          </w:tcPr>
          <w:p w:rsidR="00FB5783" w:rsidRPr="00B720DC" w:rsidP="00FB5783" w14:paraId="67C9F2F1" w14:textId="77777777">
            <w:pPr>
              <w:pStyle w:val="EMEANormal"/>
              <w:rPr>
                <w:szCs w:val="22"/>
              </w:rPr>
            </w:pPr>
            <w:r w:rsidRPr="00B720DC">
              <w:rPr>
                <w:szCs w:val="22"/>
              </w:rPr>
              <w:t>Adalimumab</w:t>
            </w:r>
          </w:p>
        </w:tc>
      </w:tr>
      <w:tr w14:paraId="24FFCA5F" w14:textId="77777777" w:rsidTr="00FB5783">
        <w:tblPrEx>
          <w:tblW w:w="9288" w:type="dxa"/>
          <w:tblLayout w:type="fixed"/>
          <w:tblLook w:val="04A0"/>
        </w:tblPrEx>
        <w:trPr>
          <w:trHeight w:val="629"/>
        </w:trPr>
        <w:tc>
          <w:tcPr>
            <w:tcW w:w="9288" w:type="dxa"/>
            <w:gridSpan w:val="6"/>
            <w:vAlign w:val="center"/>
          </w:tcPr>
          <w:p w:rsidR="00FB5783" w:rsidRPr="00F90FC6" w:rsidP="00FB5783" w14:paraId="6674AC38" w14:textId="77777777">
            <w:pPr>
              <w:pStyle w:val="EMEANormal"/>
              <w:rPr>
                <w:lang w:val="da-DK"/>
              </w:rPr>
            </w:pPr>
            <w:r w:rsidRPr="005E257C">
              <w:rPr>
                <w:lang w:val="da-DK"/>
              </w:rPr>
              <w:t>Note: P# = Placebo (</w:t>
            </w:r>
            <w:r>
              <w:rPr>
                <w:lang w:val="da-DK"/>
              </w:rPr>
              <w:t>a</w:t>
            </w:r>
            <w:r w:rsidRPr="005E257C">
              <w:rPr>
                <w:lang w:val="da-DK"/>
              </w:rPr>
              <w:t>ntal af hændelser/</w:t>
            </w:r>
            <w:r>
              <w:rPr>
                <w:lang w:val="da-DK"/>
              </w:rPr>
              <w:t>a</w:t>
            </w:r>
            <w:r w:rsidRPr="005E257C">
              <w:rPr>
                <w:lang w:val="da-DK"/>
              </w:rPr>
              <w:t xml:space="preserve">ntal </w:t>
            </w:r>
            <w:r>
              <w:rPr>
                <w:lang w:val="da-DK"/>
              </w:rPr>
              <w:t>med</w:t>
            </w:r>
            <w:r w:rsidRPr="005E257C">
              <w:rPr>
                <w:lang w:val="da-DK"/>
              </w:rPr>
              <w:t xml:space="preserve"> risiko); A# = HUMIRA (</w:t>
            </w:r>
            <w:r>
              <w:rPr>
                <w:lang w:val="da-DK"/>
              </w:rPr>
              <w:t>a</w:t>
            </w:r>
            <w:r w:rsidRPr="005E257C">
              <w:rPr>
                <w:lang w:val="da-DK"/>
              </w:rPr>
              <w:t>ntal af hændelser/</w:t>
            </w:r>
            <w:r>
              <w:rPr>
                <w:lang w:val="da-DK"/>
              </w:rPr>
              <w:t>a</w:t>
            </w:r>
            <w:r w:rsidRPr="005E257C">
              <w:rPr>
                <w:lang w:val="da-DK"/>
              </w:rPr>
              <w:t xml:space="preserve">ntal </w:t>
            </w:r>
            <w:r>
              <w:rPr>
                <w:lang w:val="da-DK"/>
              </w:rPr>
              <w:t>med</w:t>
            </w:r>
            <w:r w:rsidRPr="005E257C">
              <w:rPr>
                <w:lang w:val="da-DK"/>
              </w:rPr>
              <w:t xml:space="preserve"> risiko).</w:t>
            </w:r>
          </w:p>
        </w:tc>
      </w:tr>
    </w:tbl>
    <w:p w:rsidR="00FB5783" w:rsidRPr="00DB5075" w:rsidP="00FB5783" w14:paraId="040352D1" w14:textId="77777777">
      <w:pPr>
        <w:pStyle w:val="EMEANormal"/>
        <w:rPr>
          <w:lang w:val="da-DK"/>
        </w:rPr>
      </w:pPr>
    </w:p>
    <w:p w:rsidR="00FB5783" w:rsidRPr="005E257C" w:rsidP="00FB5783" w14:paraId="0E8CC72A" w14:textId="77777777">
      <w:pPr>
        <w:pStyle w:val="EMEANormal"/>
        <w:rPr>
          <w:lang w:val="da-DK"/>
        </w:rPr>
      </w:pPr>
      <w:r w:rsidRPr="00B83483">
        <w:rPr>
          <w:lang w:val="da-DK"/>
        </w:rPr>
        <w:t xml:space="preserve">I studie UV I blev </w:t>
      </w:r>
      <w:r>
        <w:rPr>
          <w:lang w:val="da-DK"/>
        </w:rPr>
        <w:t xml:space="preserve">en </w:t>
      </w:r>
      <w:r w:rsidRPr="00B83483">
        <w:rPr>
          <w:lang w:val="da-DK"/>
        </w:rPr>
        <w:t xml:space="preserve">statistisk signifikant forskel til fordel for adalimumab versus placebo observeret for </w:t>
      </w:r>
      <w:r>
        <w:rPr>
          <w:lang w:val="da-DK"/>
        </w:rPr>
        <w:t>alle komponenter for</w:t>
      </w:r>
      <w:r w:rsidRPr="00B83483">
        <w:rPr>
          <w:lang w:val="da-DK"/>
        </w:rPr>
        <w:t xml:space="preserve"> behandlingssvigt. I studie UV II  blev </w:t>
      </w:r>
      <w:r>
        <w:rPr>
          <w:lang w:val="da-DK"/>
        </w:rPr>
        <w:t xml:space="preserve">en </w:t>
      </w:r>
      <w:r w:rsidRPr="00B83483">
        <w:rPr>
          <w:lang w:val="da-DK"/>
        </w:rPr>
        <w:t>statistisk signifikant forskel kun set for synsstyrke</w:t>
      </w:r>
      <w:r>
        <w:rPr>
          <w:lang w:val="da-DK"/>
        </w:rPr>
        <w:t>-</w:t>
      </w:r>
      <w:r w:rsidRPr="00B83483">
        <w:rPr>
          <w:lang w:val="da-DK"/>
        </w:rPr>
        <w:t xml:space="preserve">komponenten, men de andre komponenter var numerisk til fordel for adalimumab. </w:t>
      </w:r>
      <w:r w:rsidRPr="005E257C">
        <w:rPr>
          <w:lang w:val="da-DK"/>
        </w:rPr>
        <w:t xml:space="preserve">  </w:t>
      </w:r>
    </w:p>
    <w:p w:rsidR="00FB5783" w:rsidP="00FB5783" w14:paraId="49C14251" w14:textId="77777777">
      <w:pPr>
        <w:pStyle w:val="EMEANormal"/>
        <w:rPr>
          <w:lang w:val="da-DK"/>
        </w:rPr>
      </w:pPr>
    </w:p>
    <w:p w:rsidR="00C5768B" w:rsidRPr="005D22F9" w:rsidP="00FB5783" w14:paraId="1619EFC6" w14:textId="77777777">
      <w:pPr>
        <w:pStyle w:val="EMEANormal"/>
        <w:rPr>
          <w:lang w:val="da-DK"/>
        </w:rPr>
      </w:pPr>
      <w:r w:rsidRPr="00EF5891">
        <w:rPr>
          <w:color w:val="222222"/>
          <w:lang w:val="da-DK"/>
        </w:rPr>
        <w:t>Af de 4</w:t>
      </w:r>
      <w:r w:rsidR="00D80865">
        <w:rPr>
          <w:color w:val="222222"/>
          <w:lang w:val="da-DK"/>
        </w:rPr>
        <w:t>24</w:t>
      </w:r>
      <w:r w:rsidRPr="00EF5891">
        <w:rPr>
          <w:color w:val="222222"/>
          <w:lang w:val="da-DK"/>
        </w:rPr>
        <w:t xml:space="preserve"> </w:t>
      </w:r>
      <w:r>
        <w:rPr>
          <w:color w:val="222222"/>
          <w:lang w:val="da-DK"/>
        </w:rPr>
        <w:t>patienter</w:t>
      </w:r>
      <w:r w:rsidRPr="00EF5891">
        <w:rPr>
          <w:color w:val="222222"/>
          <w:lang w:val="da-DK"/>
        </w:rPr>
        <w:t>, der indg</w:t>
      </w:r>
      <w:r>
        <w:rPr>
          <w:color w:val="222222"/>
          <w:lang w:val="da-DK"/>
        </w:rPr>
        <w:t>ik</w:t>
      </w:r>
      <w:r w:rsidRPr="00EF5891">
        <w:rPr>
          <w:color w:val="222222"/>
          <w:lang w:val="da-DK"/>
        </w:rPr>
        <w:t xml:space="preserve"> i de</w:t>
      </w:r>
      <w:r>
        <w:rPr>
          <w:color w:val="222222"/>
          <w:lang w:val="da-DK"/>
        </w:rPr>
        <w:t>n</w:t>
      </w:r>
      <w:r w:rsidRPr="00EF5891">
        <w:rPr>
          <w:color w:val="222222"/>
          <w:lang w:val="da-DK"/>
        </w:rPr>
        <w:t xml:space="preserve"> ukontrollerede lang</w:t>
      </w:r>
      <w:r>
        <w:rPr>
          <w:color w:val="222222"/>
          <w:lang w:val="da-DK"/>
        </w:rPr>
        <w:t>tids</w:t>
      </w:r>
      <w:r w:rsidRPr="00EF5891">
        <w:rPr>
          <w:color w:val="222222"/>
          <w:lang w:val="da-DK"/>
        </w:rPr>
        <w:t>forlængelse af studier</w:t>
      </w:r>
      <w:r>
        <w:rPr>
          <w:color w:val="222222"/>
          <w:lang w:val="da-DK"/>
        </w:rPr>
        <w:t xml:space="preserve">ne </w:t>
      </w:r>
      <w:r w:rsidRPr="00EF5891">
        <w:rPr>
          <w:color w:val="222222"/>
          <w:lang w:val="da-DK"/>
        </w:rPr>
        <w:t>UV I og UV II, blev 6</w:t>
      </w:r>
      <w:r w:rsidR="00D80865">
        <w:rPr>
          <w:color w:val="222222"/>
          <w:lang w:val="da-DK"/>
        </w:rPr>
        <w:t>0</w:t>
      </w:r>
      <w:r w:rsidRPr="00EF5891">
        <w:rPr>
          <w:color w:val="222222"/>
          <w:lang w:val="da-DK"/>
        </w:rPr>
        <w:t xml:space="preserve"> </w:t>
      </w:r>
      <w:r>
        <w:rPr>
          <w:color w:val="222222"/>
          <w:lang w:val="da-DK"/>
        </w:rPr>
        <w:t>patienter</w:t>
      </w:r>
      <w:r w:rsidRPr="00EF5891">
        <w:rPr>
          <w:color w:val="222222"/>
          <w:lang w:val="da-DK"/>
        </w:rPr>
        <w:t xml:space="preserve"> anset for ikke</w:t>
      </w:r>
      <w:r>
        <w:rPr>
          <w:color w:val="222222"/>
          <w:lang w:val="da-DK"/>
        </w:rPr>
        <w:t xml:space="preserve"> egnede</w:t>
      </w:r>
      <w:r w:rsidRPr="00EF5891">
        <w:rPr>
          <w:color w:val="222222"/>
          <w:lang w:val="da-DK"/>
        </w:rPr>
        <w:t xml:space="preserve"> (</w:t>
      </w:r>
      <w:r>
        <w:rPr>
          <w:color w:val="222222"/>
          <w:lang w:val="da-DK"/>
        </w:rPr>
        <w:t xml:space="preserve">f.eks. </w:t>
      </w:r>
      <w:r w:rsidR="00D80865">
        <w:rPr>
          <w:lang w:val="da-DK"/>
        </w:rPr>
        <w:t>på grund af afvigelser eller på grund af</w:t>
      </w:r>
      <w:r w:rsidRPr="00EF5891">
        <w:rPr>
          <w:color w:val="222222"/>
          <w:lang w:val="da-DK"/>
        </w:rPr>
        <w:t xml:space="preserve"> komplikationer</w:t>
      </w:r>
      <w:r>
        <w:rPr>
          <w:color w:val="222222"/>
          <w:lang w:val="da-DK"/>
        </w:rPr>
        <w:t xml:space="preserve"> </w:t>
      </w:r>
      <w:r w:rsidRPr="00EF5891">
        <w:rPr>
          <w:color w:val="222222"/>
          <w:lang w:val="da-DK"/>
        </w:rPr>
        <w:t>sekundær</w:t>
      </w:r>
      <w:r>
        <w:rPr>
          <w:color w:val="222222"/>
          <w:lang w:val="da-DK"/>
        </w:rPr>
        <w:t>t</w:t>
      </w:r>
      <w:r w:rsidRPr="00EF5891">
        <w:rPr>
          <w:color w:val="222222"/>
          <w:lang w:val="da-DK"/>
        </w:rPr>
        <w:t xml:space="preserve"> </w:t>
      </w:r>
      <w:r>
        <w:rPr>
          <w:color w:val="222222"/>
          <w:lang w:val="da-DK"/>
        </w:rPr>
        <w:t>til</w:t>
      </w:r>
      <w:r w:rsidRPr="00EF5891">
        <w:rPr>
          <w:color w:val="222222"/>
          <w:lang w:val="da-DK"/>
        </w:rPr>
        <w:t xml:space="preserve"> diabetisk retinopati på grund af kataraktkirurgi eller</w:t>
      </w:r>
      <w:r>
        <w:rPr>
          <w:color w:val="222222"/>
          <w:lang w:val="da-DK"/>
        </w:rPr>
        <w:t xml:space="preserve"> </w:t>
      </w:r>
      <w:r w:rsidRPr="00EF5891">
        <w:rPr>
          <w:color w:val="222222"/>
          <w:lang w:val="da-DK"/>
        </w:rPr>
        <w:t xml:space="preserve">vitrektomi) og blev udelukket fra den primære </w:t>
      </w:r>
      <w:r w:rsidR="002104CC">
        <w:rPr>
          <w:color w:val="222222"/>
          <w:lang w:val="da-DK"/>
        </w:rPr>
        <w:t>virknings</w:t>
      </w:r>
      <w:r>
        <w:rPr>
          <w:color w:val="222222"/>
          <w:lang w:val="da-DK"/>
        </w:rPr>
        <w:t>analyse</w:t>
      </w:r>
      <w:r w:rsidRPr="00EF5891">
        <w:rPr>
          <w:color w:val="222222"/>
          <w:lang w:val="da-DK"/>
        </w:rPr>
        <w:t>.</w:t>
      </w:r>
      <w:r>
        <w:rPr>
          <w:color w:val="222222"/>
          <w:lang w:val="da-DK"/>
        </w:rPr>
        <w:t xml:space="preserve"> Ud a</w:t>
      </w:r>
      <w:r w:rsidRPr="00EF5891">
        <w:rPr>
          <w:color w:val="222222"/>
          <w:lang w:val="da-DK"/>
        </w:rPr>
        <w:t>f de 3</w:t>
      </w:r>
      <w:r w:rsidR="00D80865">
        <w:rPr>
          <w:color w:val="222222"/>
          <w:lang w:val="da-DK"/>
        </w:rPr>
        <w:t>64</w:t>
      </w:r>
      <w:r w:rsidRPr="00EF5891">
        <w:rPr>
          <w:color w:val="222222"/>
          <w:lang w:val="da-DK"/>
        </w:rPr>
        <w:t xml:space="preserve"> resterende patienter </w:t>
      </w:r>
      <w:r>
        <w:rPr>
          <w:color w:val="222222"/>
          <w:lang w:val="da-DK"/>
        </w:rPr>
        <w:t>op</w:t>
      </w:r>
      <w:r w:rsidRPr="00EF5891">
        <w:rPr>
          <w:color w:val="222222"/>
          <w:lang w:val="da-DK"/>
        </w:rPr>
        <w:t>nåede 26</w:t>
      </w:r>
      <w:r w:rsidR="00D80865">
        <w:rPr>
          <w:color w:val="222222"/>
          <w:lang w:val="da-DK"/>
        </w:rPr>
        <w:t>9</w:t>
      </w:r>
      <w:r w:rsidRPr="00EF5891">
        <w:rPr>
          <w:color w:val="222222"/>
          <w:lang w:val="da-DK"/>
        </w:rPr>
        <w:t xml:space="preserve"> </w:t>
      </w:r>
      <w:r>
        <w:rPr>
          <w:color w:val="222222"/>
          <w:lang w:val="da-DK"/>
        </w:rPr>
        <w:t>egnede</w:t>
      </w:r>
      <w:r w:rsidRPr="00EF5891">
        <w:rPr>
          <w:color w:val="222222"/>
          <w:lang w:val="da-DK"/>
        </w:rPr>
        <w:t xml:space="preserve"> patienter</w:t>
      </w:r>
      <w:r w:rsidR="00D80865">
        <w:rPr>
          <w:color w:val="222222"/>
          <w:lang w:val="da-DK"/>
        </w:rPr>
        <w:t xml:space="preserve"> (74%)</w:t>
      </w:r>
      <w:r w:rsidRPr="00EF5891">
        <w:rPr>
          <w:color w:val="222222"/>
          <w:lang w:val="da-DK"/>
        </w:rPr>
        <w:t xml:space="preserve"> 78 uger med åben adalimumab</w:t>
      </w:r>
      <w:r>
        <w:rPr>
          <w:color w:val="222222"/>
          <w:lang w:val="da-DK"/>
        </w:rPr>
        <w:t>-</w:t>
      </w:r>
      <w:r w:rsidRPr="00EF5891">
        <w:rPr>
          <w:color w:val="222222"/>
          <w:lang w:val="da-DK"/>
        </w:rPr>
        <w:t xml:space="preserve">behandling. Baseret på </w:t>
      </w:r>
      <w:r>
        <w:rPr>
          <w:color w:val="222222"/>
          <w:lang w:val="da-DK"/>
        </w:rPr>
        <w:t xml:space="preserve">anvendelse af </w:t>
      </w:r>
      <w:r w:rsidRPr="00EF5891">
        <w:rPr>
          <w:color w:val="222222"/>
          <w:lang w:val="da-DK"/>
        </w:rPr>
        <w:t>observerede data var 2</w:t>
      </w:r>
      <w:r w:rsidR="00D80865">
        <w:rPr>
          <w:color w:val="222222"/>
          <w:lang w:val="da-DK"/>
        </w:rPr>
        <w:t>16</w:t>
      </w:r>
      <w:r w:rsidRPr="00EF5891">
        <w:rPr>
          <w:color w:val="222222"/>
          <w:lang w:val="da-DK"/>
        </w:rPr>
        <w:t xml:space="preserve"> (80,</w:t>
      </w:r>
      <w:r w:rsidR="00D80865">
        <w:rPr>
          <w:color w:val="222222"/>
          <w:lang w:val="da-DK"/>
        </w:rPr>
        <w:t>3</w:t>
      </w:r>
      <w:r w:rsidRPr="00EF5891">
        <w:rPr>
          <w:color w:val="222222"/>
          <w:lang w:val="da-DK"/>
        </w:rPr>
        <w:t>%)</w:t>
      </w:r>
      <w:r>
        <w:rPr>
          <w:color w:val="222222"/>
          <w:lang w:val="da-DK"/>
        </w:rPr>
        <w:t xml:space="preserve"> </w:t>
      </w:r>
      <w:r w:rsidRPr="00EF5891">
        <w:rPr>
          <w:color w:val="222222"/>
          <w:lang w:val="da-DK"/>
        </w:rPr>
        <w:t>i</w:t>
      </w:r>
      <w:r>
        <w:rPr>
          <w:color w:val="222222"/>
          <w:lang w:val="da-DK"/>
        </w:rPr>
        <w:t>naktive</w:t>
      </w:r>
      <w:r w:rsidRPr="00EF5891">
        <w:rPr>
          <w:color w:val="222222"/>
          <w:lang w:val="da-DK"/>
        </w:rPr>
        <w:t xml:space="preserve"> (ingen aktive in</w:t>
      </w:r>
      <w:r>
        <w:rPr>
          <w:color w:val="222222"/>
          <w:lang w:val="da-DK"/>
        </w:rPr>
        <w:t>flammatoriske læsioner, AC cell grade</w:t>
      </w:r>
      <w:r w:rsidRPr="00EF5891">
        <w:rPr>
          <w:color w:val="222222"/>
          <w:lang w:val="da-DK"/>
        </w:rPr>
        <w:t xml:space="preserve"> ≤ 0,5+, VH grad ≤ 0,5+) med en samtidig steroiddosis ≤ 7,5 mg pr. </w:t>
      </w:r>
      <w:r>
        <w:rPr>
          <w:color w:val="222222"/>
          <w:lang w:val="da-DK"/>
        </w:rPr>
        <w:t>d</w:t>
      </w:r>
      <w:r w:rsidRPr="00EF5891">
        <w:rPr>
          <w:color w:val="222222"/>
          <w:lang w:val="da-DK"/>
        </w:rPr>
        <w:t>ag og 1</w:t>
      </w:r>
      <w:r w:rsidR="00D80865">
        <w:rPr>
          <w:color w:val="222222"/>
          <w:lang w:val="da-DK"/>
        </w:rPr>
        <w:t>7</w:t>
      </w:r>
      <w:r w:rsidRPr="00EF5891">
        <w:rPr>
          <w:color w:val="222222"/>
          <w:lang w:val="da-DK"/>
        </w:rPr>
        <w:t>8 (66,</w:t>
      </w:r>
      <w:r w:rsidR="00D80865">
        <w:rPr>
          <w:color w:val="222222"/>
          <w:lang w:val="da-DK"/>
        </w:rPr>
        <w:t>2</w:t>
      </w:r>
      <w:r w:rsidRPr="00EF5891">
        <w:rPr>
          <w:color w:val="222222"/>
          <w:lang w:val="da-DK"/>
        </w:rPr>
        <w:t>% ) var</w:t>
      </w:r>
      <w:r>
        <w:rPr>
          <w:color w:val="222222"/>
          <w:lang w:val="da-DK"/>
        </w:rPr>
        <w:t xml:space="preserve"> båd</w:t>
      </w:r>
      <w:r>
        <w:rPr>
          <w:color w:val="222222"/>
          <w:lang w:val="da-DK"/>
        </w:rPr>
        <w:t>e steroidfri og inaktive</w:t>
      </w:r>
      <w:r w:rsidRPr="00EF5891">
        <w:rPr>
          <w:color w:val="222222"/>
          <w:lang w:val="da-DK"/>
        </w:rPr>
        <w:t>. BCVA blev enten forbedret eller vedligeholdt (&lt;5 forringelse</w:t>
      </w:r>
      <w:r>
        <w:rPr>
          <w:color w:val="222222"/>
          <w:lang w:val="da-DK"/>
        </w:rPr>
        <w:t xml:space="preserve"> i forhold til bogstaver</w:t>
      </w:r>
      <w:r w:rsidRPr="00EF5891">
        <w:rPr>
          <w:color w:val="222222"/>
          <w:lang w:val="da-DK"/>
        </w:rPr>
        <w:t>) i 88,</w:t>
      </w:r>
      <w:r w:rsidR="003E7799">
        <w:rPr>
          <w:color w:val="222222"/>
          <w:lang w:val="da-DK"/>
        </w:rPr>
        <w:t>6</w:t>
      </w:r>
      <w:r w:rsidRPr="00EF5891">
        <w:rPr>
          <w:color w:val="222222"/>
          <w:lang w:val="da-DK"/>
        </w:rPr>
        <w:t xml:space="preserve">% af øjnene i uge 78. </w:t>
      </w:r>
      <w:r w:rsidR="00D80865">
        <w:rPr>
          <w:lang w:val="da-DK"/>
        </w:rPr>
        <w:t xml:space="preserve">Data udover uge 78 </w:t>
      </w:r>
      <w:r w:rsidR="00425B43">
        <w:rPr>
          <w:lang w:val="da-DK"/>
        </w:rPr>
        <w:t>var</w:t>
      </w:r>
      <w:r w:rsidR="00D80865">
        <w:rPr>
          <w:lang w:val="da-DK"/>
        </w:rPr>
        <w:t xml:space="preserve"> generelt konsistente med disse resultater, men antallet af </w:t>
      </w:r>
      <w:r w:rsidR="00425B43">
        <w:rPr>
          <w:lang w:val="da-DK"/>
        </w:rPr>
        <w:t xml:space="preserve">inkluderede </w:t>
      </w:r>
      <w:r w:rsidR="00D80865">
        <w:rPr>
          <w:lang w:val="da-DK"/>
        </w:rPr>
        <w:t xml:space="preserve">forsøgspersoner faldt efter dette tidspunkt. </w:t>
      </w:r>
      <w:r w:rsidRPr="00EF5891">
        <w:rPr>
          <w:color w:val="222222"/>
          <w:lang w:val="da-DK"/>
        </w:rPr>
        <w:t>Blandt de patienter, der afb</w:t>
      </w:r>
      <w:r>
        <w:rPr>
          <w:color w:val="222222"/>
          <w:lang w:val="da-DK"/>
        </w:rPr>
        <w:t>rød</w:t>
      </w:r>
      <w:r w:rsidRPr="00EF5891">
        <w:rPr>
          <w:color w:val="222222"/>
          <w:lang w:val="da-DK"/>
        </w:rPr>
        <w:t xml:space="preserve"> </w:t>
      </w:r>
      <w:r>
        <w:rPr>
          <w:color w:val="222222"/>
          <w:lang w:val="da-DK"/>
        </w:rPr>
        <w:t>studiet</w:t>
      </w:r>
      <w:r w:rsidRPr="00EF5891">
        <w:rPr>
          <w:color w:val="222222"/>
          <w:lang w:val="da-DK"/>
        </w:rPr>
        <w:t xml:space="preserve">, blev </w:t>
      </w:r>
      <w:r w:rsidR="00355603">
        <w:rPr>
          <w:lang w:val="da-DK"/>
        </w:rPr>
        <w:t xml:space="preserve">samlet set </w:t>
      </w:r>
      <w:r w:rsidRPr="00EF5891">
        <w:rPr>
          <w:color w:val="222222"/>
          <w:lang w:val="da-DK"/>
        </w:rPr>
        <w:t>1</w:t>
      </w:r>
      <w:r w:rsidR="00D80865">
        <w:rPr>
          <w:color w:val="222222"/>
          <w:lang w:val="da-DK"/>
        </w:rPr>
        <w:t>8</w:t>
      </w:r>
      <w:r w:rsidRPr="00EF5891">
        <w:rPr>
          <w:color w:val="222222"/>
          <w:lang w:val="da-DK"/>
        </w:rPr>
        <w:t xml:space="preserve">% afbrudt på grund af </w:t>
      </w:r>
      <w:r>
        <w:rPr>
          <w:color w:val="222222"/>
          <w:lang w:val="da-DK"/>
        </w:rPr>
        <w:t>bivirkninger</w:t>
      </w:r>
      <w:r w:rsidRPr="00EF5891">
        <w:rPr>
          <w:color w:val="222222"/>
          <w:lang w:val="da-DK"/>
        </w:rPr>
        <w:t xml:space="preserve"> og </w:t>
      </w:r>
      <w:r w:rsidR="00D80865">
        <w:rPr>
          <w:color w:val="222222"/>
          <w:lang w:val="da-DK"/>
        </w:rPr>
        <w:t>8</w:t>
      </w:r>
      <w:r w:rsidRPr="00EF5891">
        <w:rPr>
          <w:color w:val="222222"/>
          <w:lang w:val="da-DK"/>
        </w:rPr>
        <w:t>% på grund af utilstrækkelig</w:t>
      </w:r>
      <w:r w:rsidR="007C0734">
        <w:rPr>
          <w:color w:val="222222"/>
          <w:lang w:val="da-DK"/>
        </w:rPr>
        <w:t>t</w:t>
      </w:r>
      <w:r w:rsidRPr="00EF5891">
        <w:rPr>
          <w:color w:val="222222"/>
          <w:lang w:val="da-DK"/>
        </w:rPr>
        <w:t xml:space="preserve"> respons på adalimumab behandling.</w:t>
      </w:r>
    </w:p>
    <w:p w:rsidR="00D80865" w:rsidP="00FB5783" w14:paraId="7C104A4E" w14:textId="77777777">
      <w:pPr>
        <w:pStyle w:val="EMEANormal"/>
        <w:rPr>
          <w:i/>
          <w:szCs w:val="22"/>
          <w:u w:val="single"/>
          <w:lang w:val="da-DK"/>
        </w:rPr>
      </w:pPr>
    </w:p>
    <w:p w:rsidR="00FB5783" w:rsidRPr="00B83483" w:rsidP="00FB5783" w14:paraId="17FF8833" w14:textId="77777777">
      <w:pPr>
        <w:pStyle w:val="EMEANormal"/>
        <w:rPr>
          <w:i/>
          <w:szCs w:val="22"/>
          <w:u w:val="single"/>
          <w:lang w:val="da-DK"/>
        </w:rPr>
      </w:pPr>
      <w:r w:rsidRPr="00B83483">
        <w:rPr>
          <w:i/>
          <w:szCs w:val="22"/>
          <w:u w:val="single"/>
          <w:lang w:val="da-DK"/>
        </w:rPr>
        <w:t>Livskvalitet</w:t>
      </w:r>
    </w:p>
    <w:p w:rsidR="00FB5783" w:rsidRPr="00B83483" w:rsidP="00FB5783" w14:paraId="4118DBBA" w14:textId="77777777">
      <w:pPr>
        <w:pStyle w:val="EMEANormal"/>
        <w:rPr>
          <w:i/>
          <w:szCs w:val="22"/>
          <w:u w:val="single"/>
          <w:lang w:val="da-DK"/>
        </w:rPr>
      </w:pPr>
    </w:p>
    <w:p w:rsidR="00FB5783" w:rsidRPr="005D22F9" w:rsidP="00FB5783" w14:paraId="71B2482F" w14:textId="77777777">
      <w:pPr>
        <w:pStyle w:val="EMEANormal"/>
        <w:rPr>
          <w:szCs w:val="22"/>
          <w:lang w:val="da-DK"/>
        </w:rPr>
      </w:pPr>
      <w:r w:rsidRPr="005D22F9">
        <w:rPr>
          <w:szCs w:val="22"/>
          <w:lang w:val="da-DK"/>
        </w:rPr>
        <w:t>I begge kliniske studier blev patient</w:t>
      </w:r>
      <w:r>
        <w:rPr>
          <w:szCs w:val="22"/>
          <w:lang w:val="da-DK"/>
        </w:rPr>
        <w:t>-</w:t>
      </w:r>
      <w:r w:rsidRPr="005D22F9">
        <w:rPr>
          <w:szCs w:val="22"/>
          <w:lang w:val="da-DK"/>
        </w:rPr>
        <w:t xml:space="preserve">rapporterede oplysninger </w:t>
      </w:r>
      <w:r>
        <w:rPr>
          <w:szCs w:val="22"/>
          <w:lang w:val="da-DK"/>
        </w:rPr>
        <w:t>om</w:t>
      </w:r>
      <w:r w:rsidRPr="005D22F9">
        <w:rPr>
          <w:szCs w:val="22"/>
          <w:lang w:val="da-DK"/>
        </w:rPr>
        <w:t xml:space="preserve"> synsrelateret funktion målt ved anvendelse af NEI VFQ-25. Humira </w:t>
      </w:r>
      <w:r>
        <w:rPr>
          <w:szCs w:val="22"/>
          <w:lang w:val="da-DK"/>
        </w:rPr>
        <w:t>havde</w:t>
      </w:r>
      <w:r w:rsidRPr="005D22F9">
        <w:rPr>
          <w:szCs w:val="22"/>
          <w:lang w:val="da-DK"/>
        </w:rPr>
        <w:t xml:space="preserve"> numerisk </w:t>
      </w:r>
      <w:r>
        <w:rPr>
          <w:szCs w:val="22"/>
          <w:lang w:val="da-DK"/>
        </w:rPr>
        <w:t>en fordel</w:t>
      </w:r>
      <w:r w:rsidRPr="005D22F9">
        <w:rPr>
          <w:szCs w:val="22"/>
          <w:lang w:val="da-DK"/>
        </w:rPr>
        <w:t xml:space="preserve"> </w:t>
      </w:r>
      <w:r>
        <w:rPr>
          <w:szCs w:val="22"/>
          <w:lang w:val="da-DK"/>
        </w:rPr>
        <w:t>ved</w:t>
      </w:r>
      <w:r w:rsidRPr="005D22F9">
        <w:rPr>
          <w:szCs w:val="22"/>
          <w:lang w:val="da-DK"/>
        </w:rPr>
        <w:t xml:space="preserve"> de fleste af underscorerne med statistisk signifikant</w:t>
      </w:r>
      <w:r>
        <w:rPr>
          <w:szCs w:val="22"/>
          <w:lang w:val="da-DK"/>
        </w:rPr>
        <w:t>e</w:t>
      </w:r>
      <w:r w:rsidRPr="005D22F9">
        <w:rPr>
          <w:szCs w:val="22"/>
          <w:lang w:val="da-DK"/>
        </w:rPr>
        <w:t xml:space="preserve"> gennemsnitlig</w:t>
      </w:r>
      <w:r>
        <w:rPr>
          <w:szCs w:val="22"/>
          <w:lang w:val="da-DK"/>
        </w:rPr>
        <w:t>e</w:t>
      </w:r>
      <w:r w:rsidRPr="005D22F9">
        <w:rPr>
          <w:szCs w:val="22"/>
          <w:lang w:val="da-DK"/>
        </w:rPr>
        <w:t xml:space="preserve"> forskel</w:t>
      </w:r>
      <w:r>
        <w:rPr>
          <w:szCs w:val="22"/>
          <w:lang w:val="da-DK"/>
        </w:rPr>
        <w:t>le</w:t>
      </w:r>
      <w:r w:rsidRPr="005D22F9">
        <w:rPr>
          <w:szCs w:val="22"/>
          <w:lang w:val="da-DK"/>
        </w:rPr>
        <w:t xml:space="preserve"> i generelt syn, okulær smerte, nærsyn, mental sundhed og totalscore i studie UV I og for generelt syn og mental sundhed i Studie UV II. </w:t>
      </w:r>
      <w:r>
        <w:rPr>
          <w:szCs w:val="22"/>
          <w:lang w:val="da-DK"/>
        </w:rPr>
        <w:t>For s</w:t>
      </w:r>
      <w:r w:rsidRPr="005D22F9">
        <w:rPr>
          <w:szCs w:val="22"/>
          <w:lang w:val="da-DK"/>
        </w:rPr>
        <w:t xml:space="preserve">ynsrelaterede effekter </w:t>
      </w:r>
      <w:r>
        <w:rPr>
          <w:szCs w:val="22"/>
          <w:lang w:val="da-DK"/>
        </w:rPr>
        <w:t xml:space="preserve">havde Humira </w:t>
      </w:r>
      <w:r w:rsidRPr="005D22F9">
        <w:rPr>
          <w:szCs w:val="22"/>
          <w:lang w:val="da-DK"/>
        </w:rPr>
        <w:t xml:space="preserve">ikke numererisk </w:t>
      </w:r>
      <w:r>
        <w:rPr>
          <w:szCs w:val="22"/>
          <w:lang w:val="da-DK"/>
        </w:rPr>
        <w:t xml:space="preserve">en </w:t>
      </w:r>
      <w:r w:rsidRPr="005D22F9">
        <w:rPr>
          <w:szCs w:val="22"/>
          <w:lang w:val="da-DK"/>
        </w:rPr>
        <w:t xml:space="preserve">fordel </w:t>
      </w:r>
      <w:r>
        <w:rPr>
          <w:szCs w:val="22"/>
          <w:lang w:val="da-DK"/>
        </w:rPr>
        <w:t>ved</w:t>
      </w:r>
      <w:r w:rsidRPr="005D22F9">
        <w:rPr>
          <w:szCs w:val="22"/>
          <w:lang w:val="da-DK"/>
        </w:rPr>
        <w:t xml:space="preserve"> farvesyn i Studie UV I og </w:t>
      </w:r>
      <w:r>
        <w:rPr>
          <w:szCs w:val="22"/>
          <w:lang w:val="da-DK"/>
        </w:rPr>
        <w:t xml:space="preserve">ved </w:t>
      </w:r>
      <w:r w:rsidRPr="005D22F9">
        <w:rPr>
          <w:szCs w:val="22"/>
          <w:lang w:val="da-DK"/>
        </w:rPr>
        <w:t xml:space="preserve">farvesyn, langsyn og nærsyn i studie UV II. </w:t>
      </w:r>
    </w:p>
    <w:p w:rsidR="00FB5783" w:rsidRPr="0044674D" w:rsidP="00FB5783" w14:paraId="5F881634" w14:textId="77777777">
      <w:pPr>
        <w:pStyle w:val="EMEANormal"/>
        <w:rPr>
          <w:lang w:val="da-DK"/>
        </w:rPr>
      </w:pPr>
    </w:p>
    <w:p w:rsidR="00FB5783" w:rsidP="00FB5783" w14:paraId="02C8AEB9" w14:textId="77777777">
      <w:pPr>
        <w:pStyle w:val="EMEAHeadingUnderline"/>
        <w:keepNext/>
        <w:spacing w:before="0" w:beforeLines="0" w:after="0" w:afterLines="0"/>
        <w:rPr>
          <w:lang w:val="da-DK"/>
        </w:rPr>
      </w:pPr>
      <w:r>
        <w:rPr>
          <w:lang w:val="da-DK"/>
        </w:rPr>
        <w:t xml:space="preserve">Immunogenicitet  </w:t>
      </w:r>
    </w:p>
    <w:p w:rsidR="00FB5783" w:rsidRPr="00832EA4" w:rsidP="00FB5783" w14:paraId="67E39CE9" w14:textId="77777777">
      <w:pPr>
        <w:pStyle w:val="EMEANormal"/>
        <w:keepNext/>
        <w:rPr>
          <w:lang w:val="da-DK"/>
        </w:rPr>
      </w:pPr>
    </w:p>
    <w:p w:rsidR="00FB5783" w:rsidP="00FB5783" w14:paraId="22078F35" w14:textId="77777777">
      <w:pPr>
        <w:keepNext/>
        <w:rPr>
          <w:color w:val="000000"/>
          <w:lang w:val="da-DK"/>
        </w:rPr>
      </w:pPr>
      <w:r>
        <w:rPr>
          <w:color w:val="000000"/>
          <w:lang w:val="da-DK"/>
        </w:rPr>
        <w:t xml:space="preserve">Dannelse af adalimumab-antistoffer er forbundet med øget clearence og reduceret </w:t>
      </w:r>
      <w:r w:rsidR="002104CC">
        <w:rPr>
          <w:color w:val="000000"/>
          <w:lang w:val="da-DK"/>
        </w:rPr>
        <w:t>virkning</w:t>
      </w:r>
      <w:r>
        <w:rPr>
          <w:color w:val="000000"/>
          <w:lang w:val="da-DK"/>
        </w:rPr>
        <w:t xml:space="preserve"> af adalimumab. Der er ikke nogen tydelig sammenhæng mellem tilstedeværelse af antistoffer og forekomsten af bivirkninger.</w:t>
      </w:r>
    </w:p>
    <w:p w:rsidR="00FB5783" w:rsidP="00FB5783" w14:paraId="170DB8B3" w14:textId="77777777">
      <w:pPr>
        <w:tabs>
          <w:tab w:val="left" w:pos="1294"/>
        </w:tabs>
        <w:autoSpaceDE w:val="0"/>
        <w:autoSpaceDN w:val="0"/>
        <w:adjustRightInd w:val="0"/>
        <w:rPr>
          <w:lang w:val="da-DK"/>
        </w:rPr>
      </w:pPr>
    </w:p>
    <w:p w:rsidR="00711FBA" w:rsidP="00FB5783" w14:paraId="047379B5" w14:textId="77777777">
      <w:pPr>
        <w:tabs>
          <w:tab w:val="left" w:pos="1294"/>
        </w:tabs>
        <w:autoSpaceDE w:val="0"/>
        <w:autoSpaceDN w:val="0"/>
        <w:adjustRightInd w:val="0"/>
        <w:rPr>
          <w:lang w:val="da-DK"/>
        </w:rPr>
      </w:pPr>
      <w:r w:rsidRPr="004C6D25">
        <w:rPr>
          <w:szCs w:val="22"/>
          <w:lang w:val="da-DK"/>
        </w:rPr>
        <w:t>Patienterne i reumatoid artrit-studierne I, II og III blev testet på flere tidspunkter for anti-adalimumab antistoffer i løbet af 6 til 12 måneder. I de pivotale studier blev der identificeret anti-adalimumab-antistoffer hos 5,5% (58/1.053) af de patienter, der blev behandlet med adalimumab, sammenlignet med 0,5% (2/370) af de patienter, der fik placebo. Hos patienter, som ikke fik methotrexat samtidig, var incidensen 12,4% sammenlignet med 0,6%, når adalimumab blev givet i kombination med methotrexat.</w:t>
      </w:r>
    </w:p>
    <w:p w:rsidR="00711FBA" w:rsidP="00FB5783" w14:paraId="5D10BD97" w14:textId="77777777">
      <w:pPr>
        <w:tabs>
          <w:tab w:val="left" w:pos="1294"/>
        </w:tabs>
        <w:autoSpaceDE w:val="0"/>
        <w:autoSpaceDN w:val="0"/>
        <w:adjustRightInd w:val="0"/>
        <w:rPr>
          <w:lang w:val="da-DK"/>
        </w:rPr>
      </w:pPr>
    </w:p>
    <w:p w:rsidR="00FB5783" w:rsidP="00FB5783" w14:paraId="66462378" w14:textId="77777777">
      <w:pPr>
        <w:tabs>
          <w:tab w:val="left" w:pos="1294"/>
        </w:tabs>
        <w:autoSpaceDE w:val="0"/>
        <w:autoSpaceDN w:val="0"/>
        <w:adjustRightInd w:val="0"/>
        <w:rPr>
          <w:lang w:val="da-DK"/>
        </w:rPr>
      </w:pPr>
      <w:r>
        <w:rPr>
          <w:lang w:val="da-DK"/>
        </w:rPr>
        <w:t>Der blev identificeret anti-adalimumab-antistoffer hos 7/269 patienter (2,6%) med Crohns sygdom og hos 19/487 (3,9%) patienter med colitis ulcerosa.</w:t>
      </w:r>
    </w:p>
    <w:p w:rsidR="00FB5783" w:rsidP="00FB5783" w14:paraId="2BCB95BA" w14:textId="77777777">
      <w:pPr>
        <w:rPr>
          <w:lang w:val="da-DK"/>
        </w:rPr>
      </w:pPr>
    </w:p>
    <w:p w:rsidR="00FB5783" w:rsidP="00FB5783" w14:paraId="3C3BBFF6" w14:textId="77777777">
      <w:pPr>
        <w:tabs>
          <w:tab w:val="left" w:pos="1294"/>
        </w:tabs>
        <w:autoSpaceDE w:val="0"/>
        <w:autoSpaceDN w:val="0"/>
        <w:adjustRightInd w:val="0"/>
        <w:rPr>
          <w:color w:val="000000"/>
          <w:lang w:val="da-DK"/>
        </w:rPr>
      </w:pPr>
      <w:r>
        <w:rPr>
          <w:bCs/>
          <w:iCs/>
          <w:szCs w:val="20"/>
          <w:lang w:val="da-DK"/>
        </w:rPr>
        <w:t>Hos voksne patienter med psoriasis, blev der identificeret anti</w:t>
      </w:r>
      <w:r w:rsidR="00253288">
        <w:rPr>
          <w:bCs/>
          <w:iCs/>
          <w:szCs w:val="20"/>
          <w:lang w:val="da-DK"/>
        </w:rPr>
        <w:t>–</w:t>
      </w:r>
      <w:r>
        <w:rPr>
          <w:bCs/>
          <w:iCs/>
          <w:szCs w:val="20"/>
          <w:lang w:val="da-DK"/>
        </w:rPr>
        <w:t>adalimumab</w:t>
      </w:r>
      <w:r w:rsidR="00253288">
        <w:rPr>
          <w:bCs/>
          <w:iCs/>
          <w:szCs w:val="20"/>
          <w:lang w:val="da-DK"/>
        </w:rPr>
        <w:t>-</w:t>
      </w:r>
      <w:r>
        <w:rPr>
          <w:bCs/>
          <w:iCs/>
          <w:szCs w:val="20"/>
          <w:lang w:val="da-DK"/>
        </w:rPr>
        <w:t xml:space="preserve">antistoffer hos 77/920 forsøgspersoner (8,4%), som blev behandlet med adalimumab </w:t>
      </w:r>
      <w:r w:rsidR="00253288">
        <w:rPr>
          <w:bCs/>
          <w:iCs/>
          <w:szCs w:val="20"/>
          <w:lang w:val="da-DK"/>
        </w:rPr>
        <w:t>som</w:t>
      </w:r>
      <w:r>
        <w:rPr>
          <w:bCs/>
          <w:iCs/>
          <w:szCs w:val="20"/>
          <w:lang w:val="da-DK"/>
        </w:rPr>
        <w:t xml:space="preserve"> monoterapi.</w:t>
      </w:r>
    </w:p>
    <w:p w:rsidR="00FB5783" w:rsidP="00FB5783" w14:paraId="5B400D78" w14:textId="77777777">
      <w:pPr>
        <w:rPr>
          <w:lang w:val="da-DK"/>
        </w:rPr>
      </w:pPr>
    </w:p>
    <w:p w:rsidR="00FB5783" w:rsidRPr="00B24758" w:rsidP="00FB5783" w14:paraId="43518AE9" w14:textId="77777777">
      <w:pPr>
        <w:rPr>
          <w:szCs w:val="22"/>
          <w:lang w:val="da-DK"/>
        </w:rPr>
      </w:pPr>
      <w:r w:rsidRPr="00B24758">
        <w:rPr>
          <w:szCs w:val="22"/>
          <w:lang w:val="da-DK"/>
        </w:rPr>
        <w:t xml:space="preserve">Hos </w:t>
      </w:r>
      <w:r>
        <w:rPr>
          <w:szCs w:val="22"/>
          <w:lang w:val="da-DK"/>
        </w:rPr>
        <w:t xml:space="preserve">voksne </w:t>
      </w:r>
      <w:r w:rsidRPr="00B24758">
        <w:rPr>
          <w:szCs w:val="22"/>
          <w:lang w:val="da-DK"/>
        </w:rPr>
        <w:t>plaque-psoriasis-patienter i langtids</w:t>
      </w:r>
      <w:r>
        <w:rPr>
          <w:szCs w:val="22"/>
          <w:lang w:val="da-DK"/>
        </w:rPr>
        <w:t xml:space="preserve">behandling med </w:t>
      </w:r>
      <w:r w:rsidRPr="00B24758">
        <w:rPr>
          <w:szCs w:val="22"/>
          <w:lang w:val="da-DK"/>
        </w:rPr>
        <w:t xml:space="preserve">adalimumab </w:t>
      </w:r>
      <w:r>
        <w:rPr>
          <w:szCs w:val="22"/>
          <w:lang w:val="da-DK"/>
        </w:rPr>
        <w:t xml:space="preserve">som </w:t>
      </w:r>
      <w:r w:rsidRPr="00B24758">
        <w:rPr>
          <w:szCs w:val="22"/>
          <w:lang w:val="da-DK"/>
        </w:rPr>
        <w:t xml:space="preserve">monoterapi, som deltog i et </w:t>
      </w:r>
      <w:r>
        <w:rPr>
          <w:lang w:val="da-DK"/>
        </w:rPr>
        <w:t>studie</w:t>
      </w:r>
      <w:r>
        <w:rPr>
          <w:szCs w:val="22"/>
          <w:lang w:val="da-DK"/>
        </w:rPr>
        <w:t xml:space="preserve"> med behandlingsafbrydelse og </w:t>
      </w:r>
      <w:r w:rsidRPr="00B24758">
        <w:rPr>
          <w:szCs w:val="22"/>
          <w:lang w:val="da-DK"/>
        </w:rPr>
        <w:t>genbehandling, var andelen af antistoffer over</w:t>
      </w:r>
      <w:r>
        <w:rPr>
          <w:szCs w:val="22"/>
          <w:lang w:val="da-DK"/>
        </w:rPr>
        <w:t xml:space="preserve"> </w:t>
      </w:r>
      <w:r w:rsidRPr="00B24758">
        <w:rPr>
          <w:szCs w:val="22"/>
          <w:lang w:val="da-DK"/>
        </w:rPr>
        <w:t xml:space="preserve">for adalimumab efter genbehandling (11 ud af 482 patienter, 2,3 %) sammenlignelig med den andel, som blev set inden </w:t>
      </w:r>
      <w:r>
        <w:rPr>
          <w:szCs w:val="22"/>
          <w:lang w:val="da-DK"/>
        </w:rPr>
        <w:t>behandlingsafbrydelse</w:t>
      </w:r>
      <w:r w:rsidRPr="00B24758">
        <w:rPr>
          <w:szCs w:val="22"/>
          <w:lang w:val="da-DK"/>
        </w:rPr>
        <w:t xml:space="preserve"> (11 ud af 590 patienter, 1,9 %).</w:t>
      </w:r>
    </w:p>
    <w:p w:rsidR="00FB5783" w:rsidP="00FB5783" w14:paraId="2A4AF013" w14:textId="77777777">
      <w:pPr>
        <w:rPr>
          <w:lang w:val="da-DK"/>
        </w:rPr>
      </w:pPr>
    </w:p>
    <w:p w:rsidR="00FB5783" w:rsidP="00FB5783" w14:paraId="17E8E42B" w14:textId="77777777">
      <w:pPr>
        <w:tabs>
          <w:tab w:val="left" w:pos="1294"/>
        </w:tabs>
        <w:autoSpaceDE w:val="0"/>
        <w:autoSpaceDN w:val="0"/>
        <w:adjustRightInd w:val="0"/>
        <w:rPr>
          <w:lang w:val="da-DK"/>
        </w:rPr>
      </w:pPr>
      <w:r w:rsidRPr="002B62FF">
        <w:rPr>
          <w:bCs/>
          <w:iCs/>
          <w:szCs w:val="20"/>
          <w:lang w:val="da-DK"/>
        </w:rPr>
        <w:t>Hos adalimumab</w:t>
      </w:r>
      <w:r>
        <w:rPr>
          <w:bCs/>
          <w:iCs/>
          <w:szCs w:val="20"/>
          <w:lang w:val="da-DK"/>
        </w:rPr>
        <w:t>behandlede</w:t>
      </w:r>
      <w:r w:rsidRPr="002B62FF">
        <w:rPr>
          <w:bCs/>
          <w:iCs/>
          <w:szCs w:val="20"/>
          <w:lang w:val="da-DK"/>
        </w:rPr>
        <w:t xml:space="preserve"> patienter med </w:t>
      </w:r>
      <w:r w:rsidRPr="006D7205">
        <w:rPr>
          <w:lang w:val="da-DK"/>
        </w:rPr>
        <w:t>moderat til svær hidrosadenitis suppurativa</w:t>
      </w:r>
      <w:r>
        <w:rPr>
          <w:lang w:val="da-DK"/>
        </w:rPr>
        <w:t xml:space="preserve"> </w:t>
      </w:r>
      <w:r w:rsidRPr="002B62FF">
        <w:rPr>
          <w:bCs/>
          <w:iCs/>
          <w:szCs w:val="20"/>
          <w:lang w:val="da-DK"/>
        </w:rPr>
        <w:t>blev der fundet anti-adalimumab</w:t>
      </w:r>
      <w:r>
        <w:rPr>
          <w:bCs/>
          <w:iCs/>
          <w:szCs w:val="20"/>
          <w:lang w:val="da-DK"/>
        </w:rPr>
        <w:t>-</w:t>
      </w:r>
      <w:r w:rsidRPr="002B62FF">
        <w:rPr>
          <w:bCs/>
          <w:iCs/>
          <w:szCs w:val="20"/>
          <w:lang w:val="da-DK"/>
        </w:rPr>
        <w:t xml:space="preserve">antistoffer hos </w:t>
      </w:r>
      <w:r>
        <w:rPr>
          <w:bCs/>
          <w:iCs/>
          <w:szCs w:val="20"/>
          <w:lang w:val="da-DK"/>
        </w:rPr>
        <w:t>10</w:t>
      </w:r>
      <w:r w:rsidRPr="002B62FF">
        <w:rPr>
          <w:bCs/>
          <w:iCs/>
          <w:szCs w:val="20"/>
          <w:lang w:val="da-DK"/>
        </w:rPr>
        <w:t>/</w:t>
      </w:r>
      <w:r>
        <w:rPr>
          <w:bCs/>
          <w:iCs/>
          <w:szCs w:val="20"/>
          <w:lang w:val="da-DK"/>
        </w:rPr>
        <w:t>99</w:t>
      </w:r>
      <w:r w:rsidRPr="002B62FF">
        <w:rPr>
          <w:bCs/>
          <w:iCs/>
          <w:szCs w:val="20"/>
          <w:lang w:val="da-DK"/>
        </w:rPr>
        <w:t xml:space="preserve"> forsøgspersoner (1</w:t>
      </w:r>
      <w:r>
        <w:rPr>
          <w:bCs/>
          <w:iCs/>
          <w:szCs w:val="20"/>
          <w:lang w:val="da-DK"/>
        </w:rPr>
        <w:t>0,1</w:t>
      </w:r>
      <w:r w:rsidRPr="002B62FF">
        <w:rPr>
          <w:bCs/>
          <w:iCs/>
          <w:szCs w:val="20"/>
          <w:lang w:val="da-DK"/>
        </w:rPr>
        <w:t>%).</w:t>
      </w:r>
    </w:p>
    <w:p w:rsidR="00FB5783" w:rsidP="00FB5783" w14:paraId="5C86023D" w14:textId="77777777">
      <w:pPr>
        <w:pStyle w:val="EMEANormal"/>
        <w:rPr>
          <w:lang w:val="da-DK"/>
        </w:rPr>
      </w:pPr>
    </w:p>
    <w:p w:rsidR="00FB5783" w:rsidP="00FB5783" w14:paraId="1C10B5FB" w14:textId="77777777">
      <w:pPr>
        <w:pStyle w:val="EMEANormal"/>
        <w:rPr>
          <w:bCs/>
          <w:iCs/>
          <w:szCs w:val="22"/>
          <w:lang w:val="da-DK"/>
        </w:rPr>
      </w:pPr>
      <w:r>
        <w:rPr>
          <w:bCs/>
          <w:iCs/>
          <w:szCs w:val="22"/>
          <w:lang w:val="da-DK"/>
        </w:rPr>
        <w:t>Blandt</w:t>
      </w:r>
      <w:r w:rsidRPr="00923F93">
        <w:rPr>
          <w:bCs/>
          <w:iCs/>
          <w:szCs w:val="22"/>
          <w:lang w:val="da-DK"/>
        </w:rPr>
        <w:t xml:space="preserve"> patienter med moderat til svær aktiv pædiatrisk </w:t>
      </w:r>
      <w:r w:rsidRPr="00923F93">
        <w:rPr>
          <w:szCs w:val="22"/>
          <w:lang w:val="da-DK"/>
        </w:rPr>
        <w:t>Crohns sygdom</w:t>
      </w:r>
      <w:r w:rsidRPr="00923F93">
        <w:rPr>
          <w:bCs/>
          <w:iCs/>
          <w:szCs w:val="22"/>
          <w:lang w:val="da-DK"/>
        </w:rPr>
        <w:t xml:space="preserve"> </w:t>
      </w:r>
      <w:r>
        <w:rPr>
          <w:bCs/>
          <w:iCs/>
          <w:szCs w:val="22"/>
          <w:lang w:val="da-DK"/>
        </w:rPr>
        <w:t>udviklede 3,3% af de</w:t>
      </w:r>
      <w:r w:rsidRPr="00B94EE6">
        <w:rPr>
          <w:bCs/>
          <w:iCs/>
          <w:szCs w:val="22"/>
          <w:lang w:val="da-DK"/>
        </w:rPr>
        <w:t xml:space="preserve"> </w:t>
      </w:r>
      <w:r w:rsidRPr="00923F93">
        <w:rPr>
          <w:bCs/>
          <w:iCs/>
          <w:szCs w:val="22"/>
          <w:lang w:val="da-DK"/>
        </w:rPr>
        <w:t>patienter, som fik adalimumab</w:t>
      </w:r>
      <w:r>
        <w:rPr>
          <w:bCs/>
          <w:iCs/>
          <w:szCs w:val="22"/>
          <w:lang w:val="da-DK"/>
        </w:rPr>
        <w:t>,</w:t>
      </w:r>
      <w:r w:rsidRPr="00923F93">
        <w:rPr>
          <w:bCs/>
          <w:iCs/>
          <w:szCs w:val="22"/>
          <w:lang w:val="da-DK"/>
        </w:rPr>
        <w:t xml:space="preserve"> </w:t>
      </w:r>
      <w:r w:rsidRPr="00923F93">
        <w:rPr>
          <w:szCs w:val="22"/>
          <w:lang w:val="da-DK"/>
        </w:rPr>
        <w:t>anti-adalimumab-antistof</w:t>
      </w:r>
      <w:r>
        <w:rPr>
          <w:szCs w:val="22"/>
          <w:lang w:val="da-DK"/>
        </w:rPr>
        <w:t>fer</w:t>
      </w:r>
      <w:r w:rsidRPr="00923F93">
        <w:rPr>
          <w:bCs/>
          <w:iCs/>
          <w:szCs w:val="22"/>
          <w:lang w:val="da-DK"/>
        </w:rPr>
        <w:t>.</w:t>
      </w:r>
    </w:p>
    <w:p w:rsidR="00FB5783" w:rsidP="00FB5783" w14:paraId="48220D2A" w14:textId="77777777">
      <w:pPr>
        <w:pStyle w:val="EMEANormal"/>
        <w:rPr>
          <w:bCs/>
          <w:iCs/>
          <w:szCs w:val="22"/>
          <w:lang w:val="da-DK"/>
        </w:rPr>
      </w:pPr>
    </w:p>
    <w:p w:rsidR="00FB5783" w:rsidP="00FB5783" w14:paraId="5D5FD9D3" w14:textId="77777777">
      <w:pPr>
        <w:pStyle w:val="EMEANormal"/>
        <w:rPr>
          <w:b/>
          <w:lang w:val="da-DK"/>
        </w:rPr>
      </w:pPr>
      <w:r w:rsidRPr="00D25867">
        <w:rPr>
          <w:lang w:val="da-DK"/>
        </w:rPr>
        <w:t xml:space="preserve">Hos </w:t>
      </w:r>
      <w:r w:rsidR="00F74037">
        <w:rPr>
          <w:lang w:val="da-DK"/>
        </w:rPr>
        <w:t xml:space="preserve">voksne </w:t>
      </w:r>
      <w:r w:rsidRPr="00D25867">
        <w:rPr>
          <w:lang w:val="da-DK"/>
        </w:rPr>
        <w:t>patienter med non-infektiøs uveitis blev anti-adalimumab</w:t>
      </w:r>
      <w:r w:rsidR="000425B6">
        <w:rPr>
          <w:lang w:val="da-DK"/>
        </w:rPr>
        <w:t>-</w:t>
      </w:r>
      <w:r w:rsidRPr="00D25867">
        <w:rPr>
          <w:lang w:val="da-DK"/>
        </w:rPr>
        <w:t>antistoffer identificeret hos 4</w:t>
      </w:r>
      <w:r>
        <w:rPr>
          <w:lang w:val="da-DK"/>
        </w:rPr>
        <w:t>,</w:t>
      </w:r>
      <w:r w:rsidRPr="00D25867">
        <w:rPr>
          <w:lang w:val="da-DK"/>
        </w:rPr>
        <w:t xml:space="preserve">8 % </w:t>
      </w:r>
      <w:r w:rsidRPr="00D25867">
        <w:rPr>
          <w:bCs/>
          <w:iCs/>
          <w:lang w:val="da-DK"/>
        </w:rPr>
        <w:t xml:space="preserve">(12/249) </w:t>
      </w:r>
      <w:r w:rsidRPr="00D25867">
        <w:rPr>
          <w:lang w:val="da-DK"/>
        </w:rPr>
        <w:t>af patienterne behandlet med adalimumab</w:t>
      </w:r>
      <w:r w:rsidRPr="00D25867">
        <w:rPr>
          <w:b/>
          <w:lang w:val="da-DK"/>
        </w:rPr>
        <w:t>.</w:t>
      </w:r>
    </w:p>
    <w:p w:rsidR="007A1AE4" w:rsidP="00FB5783" w14:paraId="41345E20" w14:textId="77777777">
      <w:pPr>
        <w:pStyle w:val="EMEANormal"/>
        <w:rPr>
          <w:b/>
          <w:lang w:val="da-DK"/>
        </w:rPr>
      </w:pPr>
    </w:p>
    <w:p w:rsidR="007A1AE4" w:rsidP="00FB5783" w14:paraId="110BCFBD" w14:textId="77777777">
      <w:pPr>
        <w:pStyle w:val="EMEANormal"/>
        <w:rPr>
          <w:bCs/>
          <w:iCs/>
          <w:szCs w:val="22"/>
          <w:lang w:val="da-DK"/>
        </w:rPr>
      </w:pPr>
      <w:r w:rsidRPr="000518BF">
        <w:rPr>
          <w:rFonts w:eastAsia="SimSun"/>
          <w:szCs w:val="22"/>
          <w:lang w:val="da-DK" w:eastAsia="zh-CN"/>
        </w:rPr>
        <w:t xml:space="preserve">Hos patienter med moderat til svær </w:t>
      </w:r>
      <w:r>
        <w:rPr>
          <w:rFonts w:eastAsia="SimSun"/>
          <w:szCs w:val="22"/>
          <w:lang w:val="da-DK" w:eastAsia="zh-CN"/>
        </w:rPr>
        <w:t xml:space="preserve">aktiv </w:t>
      </w:r>
      <w:r w:rsidRPr="000518BF">
        <w:rPr>
          <w:rFonts w:eastAsia="SimSun"/>
          <w:szCs w:val="22"/>
          <w:lang w:val="da-DK" w:eastAsia="zh-CN"/>
        </w:rPr>
        <w:t xml:space="preserve">pædiatrisk colitis ulcerosa </w:t>
      </w:r>
      <w:r>
        <w:rPr>
          <w:rFonts w:eastAsia="SimSun"/>
          <w:szCs w:val="22"/>
          <w:lang w:val="da-DK" w:eastAsia="zh-CN"/>
        </w:rPr>
        <w:t>udviklede 3% af patienterne</w:t>
      </w:r>
      <w:r w:rsidR="00370FA9">
        <w:rPr>
          <w:rFonts w:eastAsia="SimSun"/>
          <w:szCs w:val="22"/>
          <w:lang w:val="da-DK" w:eastAsia="zh-CN"/>
        </w:rPr>
        <w:t>,</w:t>
      </w:r>
      <w:r>
        <w:rPr>
          <w:rFonts w:eastAsia="SimSun"/>
          <w:szCs w:val="22"/>
          <w:lang w:val="da-DK" w:eastAsia="zh-CN"/>
        </w:rPr>
        <w:t xml:space="preserve"> som fik adalimumab, anti-</w:t>
      </w:r>
      <w:r w:rsidRPr="000518BF">
        <w:rPr>
          <w:rFonts w:eastAsia="SimSun"/>
          <w:szCs w:val="22"/>
          <w:lang w:val="da-DK" w:eastAsia="zh-CN"/>
        </w:rPr>
        <w:t>adalimumab</w:t>
      </w:r>
      <w:r>
        <w:rPr>
          <w:rFonts w:eastAsia="SimSun"/>
          <w:szCs w:val="22"/>
          <w:lang w:val="da-DK" w:eastAsia="zh-CN"/>
        </w:rPr>
        <w:t>-antistoffer</w:t>
      </w:r>
      <w:r w:rsidRPr="007A1AE4">
        <w:rPr>
          <w:rFonts w:eastAsia="SimSun"/>
          <w:szCs w:val="22"/>
          <w:lang w:val="da-DK" w:eastAsia="zh-CN"/>
        </w:rPr>
        <w:t>.</w:t>
      </w:r>
    </w:p>
    <w:p w:rsidR="00FB5783" w:rsidP="00FB5783" w14:paraId="0D2D3E89" w14:textId="77777777">
      <w:pPr>
        <w:pStyle w:val="EMEANormal"/>
        <w:rPr>
          <w:lang w:val="da-DK"/>
        </w:rPr>
      </w:pPr>
    </w:p>
    <w:p w:rsidR="00FB5783" w:rsidP="00FB5783" w14:paraId="1BC4BC14" w14:textId="77777777">
      <w:pPr>
        <w:pStyle w:val="EMEANormal"/>
        <w:rPr>
          <w:lang w:val="da-DK"/>
        </w:rPr>
      </w:pPr>
      <w:r>
        <w:rPr>
          <w:lang w:val="da-DK"/>
        </w:rPr>
        <w:t>Eftersom immunogenicitetsanalyser er produktspecifikke, giver det ikke nogen mening at sammenligne antistofhyppigheden med andre produkter.</w:t>
      </w:r>
    </w:p>
    <w:p w:rsidR="00FB5783" w:rsidP="00FB5783" w14:paraId="6570087B" w14:textId="77777777">
      <w:pPr>
        <w:tabs>
          <w:tab w:val="clear" w:pos="562"/>
        </w:tabs>
        <w:suppressAutoHyphens w:val="0"/>
        <w:textAlignment w:val="top"/>
        <w:rPr>
          <w:szCs w:val="20"/>
          <w:lang w:val="da-DK"/>
        </w:rPr>
      </w:pPr>
    </w:p>
    <w:p w:rsidR="00FB5783" w:rsidRPr="008F497B" w:rsidP="00FB5783" w14:paraId="16023FE3" w14:textId="77777777">
      <w:pPr>
        <w:keepNext/>
        <w:tabs>
          <w:tab w:val="clear" w:pos="562"/>
        </w:tabs>
        <w:suppressAutoHyphens w:val="0"/>
        <w:textAlignment w:val="top"/>
        <w:rPr>
          <w:szCs w:val="20"/>
          <w:u w:val="single"/>
          <w:lang w:val="da-DK"/>
        </w:rPr>
      </w:pPr>
      <w:r w:rsidRPr="008F497B">
        <w:rPr>
          <w:szCs w:val="20"/>
          <w:u w:val="single"/>
          <w:lang w:val="da-DK"/>
        </w:rPr>
        <w:t>Pædiatrisk population</w:t>
      </w:r>
    </w:p>
    <w:p w:rsidR="00FB5783" w:rsidP="00FB5783" w14:paraId="6F599BD6" w14:textId="77777777">
      <w:pPr>
        <w:keepNext/>
        <w:tabs>
          <w:tab w:val="clear" w:pos="562"/>
        </w:tabs>
        <w:suppressAutoHyphens w:val="0"/>
        <w:textAlignment w:val="top"/>
        <w:rPr>
          <w:noProof/>
          <w:szCs w:val="22"/>
          <w:lang w:val="da-DK"/>
        </w:rPr>
      </w:pPr>
    </w:p>
    <w:p w:rsidR="00981EB4" w:rsidRPr="007A1AE4" w:rsidP="00981EB4" w14:paraId="5BBC5FAB" w14:textId="77777777">
      <w:pPr>
        <w:keepNext/>
        <w:rPr>
          <w:i/>
          <w:szCs w:val="22"/>
          <w:lang w:val="da-DK"/>
        </w:rPr>
      </w:pPr>
      <w:r w:rsidRPr="007A1AE4">
        <w:rPr>
          <w:i/>
          <w:szCs w:val="22"/>
          <w:lang w:val="da-DK"/>
        </w:rPr>
        <w:t>Hidrosadenitis suppurativa hos unge</w:t>
      </w:r>
    </w:p>
    <w:p w:rsidR="00981EB4" w:rsidRPr="007A1AE4" w:rsidP="00981EB4" w14:paraId="64AF17EF" w14:textId="77777777">
      <w:pPr>
        <w:keepNext/>
        <w:rPr>
          <w:i/>
          <w:szCs w:val="20"/>
          <w:lang w:val="da-DK"/>
        </w:rPr>
      </w:pPr>
    </w:p>
    <w:p w:rsidR="00981EB4" w:rsidRPr="007A1AE4" w:rsidP="00981EB4" w14:paraId="2C360C7C" w14:textId="77777777">
      <w:pPr>
        <w:keepNext/>
        <w:rPr>
          <w:rFonts w:cs="Calibri"/>
          <w:szCs w:val="20"/>
          <w:lang w:val="da-DK"/>
        </w:rPr>
      </w:pPr>
      <w:r w:rsidRPr="007A1AE4">
        <w:rPr>
          <w:rFonts w:cs="Calibri"/>
          <w:szCs w:val="20"/>
          <w:lang w:val="da-DK"/>
        </w:rPr>
        <w:t>Der er ikke udført kliniske studier med Humira hos unge patienter med HS. A</w:t>
      </w:r>
      <w:r w:rsidRPr="007A1AE4">
        <w:rPr>
          <w:rFonts w:cs="Calibri"/>
          <w:iCs/>
          <w:szCs w:val="20"/>
          <w:lang w:val="da-DK"/>
        </w:rPr>
        <w:t xml:space="preserve">dalimumabs virkning til behandling af unge patienter med HS er baseret på de demonstrerede virkning og eksponering-respons-forhold hos voksne HS-patienter og sandsynligheden for, at sygdomsforløb, patofysiologi og lægemidlets virkning i det væsentligste svarer til voksnes ved samme eksponeringsniveau. </w:t>
      </w:r>
      <w:r w:rsidRPr="007A1AE4">
        <w:rPr>
          <w:iCs/>
          <w:szCs w:val="20"/>
          <w:lang w:val="da-DK"/>
        </w:rPr>
        <w:t xml:space="preserve">Sikkerheden af den anbefalede </w:t>
      </w:r>
      <w:r w:rsidRPr="007A1AE4">
        <w:rPr>
          <w:rFonts w:cs="Calibri"/>
          <w:iCs/>
          <w:szCs w:val="20"/>
          <w:lang w:val="da-DK"/>
        </w:rPr>
        <w:t>adalimumab-dosis i den unge HS-population er baseret på adalimumabs sikkerhedsprofil på tværs af indikationer hos både voksne og pædiatriske patienter ved samme eller hyppigere do</w:t>
      </w:r>
      <w:r w:rsidRPr="007A1AE4">
        <w:rPr>
          <w:rFonts w:cs="Calibri"/>
          <w:iCs/>
          <w:szCs w:val="20"/>
          <w:lang w:val="da-DK"/>
        </w:rPr>
        <w:t xml:space="preserve">sering </w:t>
      </w:r>
      <w:r w:rsidRPr="007A1AE4">
        <w:rPr>
          <w:rFonts w:cs="Calibri"/>
          <w:szCs w:val="20"/>
          <w:lang w:val="da-DK"/>
        </w:rPr>
        <w:t>(se pkt. 5.2).</w:t>
      </w:r>
    </w:p>
    <w:p w:rsidR="00981EB4" w:rsidRPr="007A1AE4" w:rsidP="00981EB4" w14:paraId="3089B0AA" w14:textId="77777777">
      <w:pPr>
        <w:rPr>
          <w:szCs w:val="20"/>
          <w:lang w:val="da-DK"/>
        </w:rPr>
      </w:pPr>
    </w:p>
    <w:p w:rsidR="00981EB4" w:rsidRPr="007A1AE4" w:rsidP="00981EB4" w14:paraId="2D4B2567" w14:textId="77777777">
      <w:pPr>
        <w:keepNext/>
        <w:rPr>
          <w:i/>
          <w:szCs w:val="22"/>
          <w:lang w:val="da-DK"/>
        </w:rPr>
      </w:pPr>
      <w:r w:rsidRPr="005A49B3">
        <w:rPr>
          <w:i/>
          <w:szCs w:val="22"/>
          <w:lang w:val="da-DK"/>
        </w:rPr>
        <w:t xml:space="preserve">Crohns sygdom hos </w:t>
      </w:r>
      <w:r w:rsidRPr="007A1AE4">
        <w:rPr>
          <w:i/>
          <w:szCs w:val="22"/>
          <w:lang w:val="da-DK"/>
        </w:rPr>
        <w:t>børn</w:t>
      </w:r>
    </w:p>
    <w:p w:rsidR="00981EB4" w:rsidRPr="007A1AE4" w:rsidP="00981EB4" w14:paraId="36E6AA60" w14:textId="77777777">
      <w:pPr>
        <w:keepNext/>
        <w:jc w:val="both"/>
        <w:rPr>
          <w:b/>
          <w:i/>
          <w:szCs w:val="22"/>
          <w:lang w:val="da-DK"/>
        </w:rPr>
      </w:pPr>
    </w:p>
    <w:p w:rsidR="00981EB4" w:rsidRPr="007A1AE4" w:rsidP="00981EB4" w14:paraId="4A22E311" w14:textId="77777777">
      <w:pPr>
        <w:keepNext/>
        <w:keepLines/>
        <w:rPr>
          <w:szCs w:val="22"/>
          <w:lang w:val="da-DK"/>
        </w:rPr>
      </w:pPr>
      <w:r w:rsidRPr="007A1AE4">
        <w:rPr>
          <w:szCs w:val="22"/>
          <w:lang w:val="da-DK"/>
        </w:rPr>
        <w:t xml:space="preserve">Humiras sikkerhed og virkning ved induktions- og vedligeholdelsesbehandling med doser afhængige af legemsvægt (&lt; 40 kg eller ≥ 40 kg) er undersøgt i et multicenter, randomiseret, dobbeltblindet klinisk studie med 192 pædiatriske patienter i alderen 6 til 17 (inklusive) år med  moderat til svær Crohns sygdom (CD), defineret som </w:t>
      </w:r>
      <w:r w:rsidRPr="007A1AE4">
        <w:rPr>
          <w:i/>
          <w:szCs w:val="22"/>
          <w:lang w:val="da-DK"/>
        </w:rPr>
        <w:t>Paediat</w:t>
      </w:r>
      <w:r w:rsidR="00DE58AD">
        <w:rPr>
          <w:i/>
          <w:szCs w:val="22"/>
          <w:lang w:val="da-DK"/>
        </w:rPr>
        <w:t>’</w:t>
      </w:r>
      <w:r w:rsidRPr="007A1AE4">
        <w:rPr>
          <w:i/>
          <w:szCs w:val="22"/>
          <w:lang w:val="da-DK"/>
        </w:rPr>
        <w:t>ic Crohn's Disease Activity Index</w:t>
      </w:r>
      <w:r w:rsidRPr="007A1AE4">
        <w:rPr>
          <w:szCs w:val="22"/>
          <w:lang w:val="da-DK"/>
        </w:rPr>
        <w:t xml:space="preserve"> (PCDAI) score &gt; 30. Patienterne skulle have haft svigt af konventionel CD-behandling (inklusive et glukokortikoid og/eller et immunmodulerende lægemiddel). Patienterne kunne også tidligere have mistet respons eller have været intolerante over for infliximab. </w:t>
      </w:r>
    </w:p>
    <w:p w:rsidR="00981EB4" w:rsidRPr="007A1AE4" w:rsidP="00981EB4" w14:paraId="376DD3E0" w14:textId="77777777">
      <w:pPr>
        <w:keepLines/>
        <w:rPr>
          <w:szCs w:val="22"/>
          <w:lang w:val="da-DK"/>
        </w:rPr>
      </w:pPr>
    </w:p>
    <w:p w:rsidR="00981EB4" w:rsidRPr="007A1AE4" w:rsidP="00981EB4" w14:paraId="0B6603E8" w14:textId="77777777">
      <w:pPr>
        <w:tabs>
          <w:tab w:val="left" w:pos="1294"/>
        </w:tabs>
        <w:autoSpaceDE w:val="0"/>
        <w:autoSpaceDN w:val="0"/>
        <w:adjustRightInd w:val="0"/>
        <w:rPr>
          <w:szCs w:val="22"/>
          <w:lang w:val="da-DK"/>
        </w:rPr>
      </w:pPr>
      <w:r w:rsidRPr="007A1AE4">
        <w:rPr>
          <w:szCs w:val="22"/>
          <w:lang w:val="da-DK"/>
        </w:rPr>
        <w:t xml:space="preserve">Alle patienter fik åben induktionsbehandling med doser baseret på deres </w:t>
      </w:r>
      <w:r w:rsidRPr="007A1AE4">
        <w:rPr>
          <w:i/>
          <w:szCs w:val="22"/>
          <w:lang w:val="da-DK"/>
        </w:rPr>
        <w:t>baseline</w:t>
      </w:r>
      <w:r w:rsidRPr="007A1AE4">
        <w:rPr>
          <w:szCs w:val="22"/>
          <w:lang w:val="da-DK"/>
        </w:rPr>
        <w:t>-legemsvægt: henholdsvis 160 mg i uge 0 og 80 mg i uge 2 til patienter ≥ 40 kg og 80 mg henholdsvis 40 mg til patienter &lt; 40 kg.</w:t>
      </w:r>
    </w:p>
    <w:p w:rsidR="00981EB4" w:rsidRPr="007A1AE4" w:rsidP="00981EB4" w14:paraId="63B0925A" w14:textId="77777777">
      <w:pPr>
        <w:tabs>
          <w:tab w:val="left" w:pos="1294"/>
        </w:tabs>
        <w:autoSpaceDE w:val="0"/>
        <w:autoSpaceDN w:val="0"/>
        <w:adjustRightInd w:val="0"/>
        <w:rPr>
          <w:szCs w:val="22"/>
          <w:lang w:val="da-DK"/>
        </w:rPr>
      </w:pPr>
    </w:p>
    <w:p w:rsidR="00981EB4" w:rsidP="00981EB4" w14:paraId="07EB73F2" w14:textId="77777777">
      <w:pPr>
        <w:pStyle w:val="EMEANormal"/>
        <w:rPr>
          <w:szCs w:val="22"/>
          <w:lang w:val="da-DK"/>
        </w:rPr>
      </w:pPr>
      <w:r w:rsidRPr="007A1AE4">
        <w:rPr>
          <w:szCs w:val="22"/>
          <w:lang w:val="da-DK"/>
        </w:rPr>
        <w:t xml:space="preserve">Ved uge 4 blev patienterne på basis af deres legemsvægt på det tidspunkt randomiseret 1:1 til enten lav-dosis- eller standard-dosis-vedligeholdelsesregime som vist i tabel </w:t>
      </w:r>
      <w:r>
        <w:rPr>
          <w:szCs w:val="22"/>
          <w:lang w:val="da-DK"/>
        </w:rPr>
        <w:t>18</w:t>
      </w:r>
      <w:r w:rsidRPr="00ED1045">
        <w:rPr>
          <w:szCs w:val="22"/>
          <w:lang w:val="da-DK"/>
        </w:rPr>
        <w:t>.</w:t>
      </w:r>
    </w:p>
    <w:p w:rsidR="00981EB4" w:rsidRPr="00041CC2" w:rsidP="00981EB4" w14:paraId="6ECBB7F2" w14:textId="77777777">
      <w:pPr>
        <w:tabs>
          <w:tab w:val="clear" w:pos="562"/>
        </w:tabs>
        <w:suppressAutoHyphens w:val="0"/>
        <w:rPr>
          <w:rFonts w:eastAsia="SimSun"/>
          <w:szCs w:val="22"/>
          <w:lang w:val="da-DK" w:eastAsia="zh-CN"/>
        </w:rPr>
      </w:pPr>
    </w:p>
    <w:p w:rsidR="00981EB4" w:rsidRPr="002834A4" w:rsidP="00981EB4" w14:paraId="185C9F20" w14:textId="77777777">
      <w:pPr>
        <w:pStyle w:val="EMEANormal"/>
        <w:jc w:val="center"/>
        <w:rPr>
          <w:szCs w:val="22"/>
          <w:lang w:val="en-GB"/>
        </w:rPr>
      </w:pPr>
      <w:r w:rsidRPr="00041CC2">
        <w:rPr>
          <w:rFonts w:eastAsia="SimSun"/>
          <w:b/>
          <w:szCs w:val="22"/>
          <w:lang w:val="da-DK" w:eastAsia="zh-CN"/>
        </w:rPr>
        <w:t>Tabel</w:t>
      </w:r>
      <w:r w:rsidRPr="00ED1045">
        <w:rPr>
          <w:b/>
          <w:szCs w:val="22"/>
          <w:lang w:val="en-GB"/>
        </w:rPr>
        <w:t xml:space="preserve"> </w:t>
      </w:r>
      <w:r>
        <w:rPr>
          <w:b/>
          <w:szCs w:val="22"/>
          <w:lang w:val="en-GB"/>
        </w:rPr>
        <w:t>18</w:t>
      </w:r>
    </w:p>
    <w:p w:rsidR="00981EB4" w:rsidRPr="007A1AE4" w:rsidP="00981EB4" w14:paraId="34514ACB" w14:textId="77777777">
      <w:pPr>
        <w:jc w:val="center"/>
        <w:rPr>
          <w:szCs w:val="22"/>
          <w:lang w:val="da-DK"/>
        </w:rPr>
      </w:pPr>
      <w:r w:rsidRPr="007A1AE4">
        <w:rPr>
          <w:b/>
          <w:szCs w:val="22"/>
          <w:lang w:val="en-GB"/>
        </w:rPr>
        <w:t>Vedligeholdelsesregi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88"/>
        <w:gridCol w:w="1210"/>
        <w:gridCol w:w="1210"/>
      </w:tblGrid>
      <w:tr w14:paraId="4F239039" w14:textId="77777777" w:rsidTr="0037560D">
        <w:tblPrEx>
          <w:tblW w:w="0" w:type="auto"/>
          <w:tblLook w:val="01E0"/>
        </w:tblPrEx>
        <w:tc>
          <w:tcPr>
            <w:tcW w:w="988" w:type="dxa"/>
          </w:tcPr>
          <w:p w:rsidR="00981EB4" w:rsidRPr="007A1AE4" w:rsidP="0037560D" w14:paraId="2DAF221E" w14:textId="77777777">
            <w:pPr>
              <w:rPr>
                <w:b/>
                <w:szCs w:val="22"/>
                <w:lang w:val="en-GB"/>
              </w:rPr>
            </w:pPr>
            <w:r w:rsidRPr="007A1AE4">
              <w:rPr>
                <w:b/>
                <w:szCs w:val="22"/>
                <w:lang w:val="en-GB"/>
              </w:rPr>
              <w:t>Patient</w:t>
            </w:r>
          </w:p>
          <w:p w:rsidR="00981EB4" w:rsidRPr="007A1AE4" w:rsidP="0037560D" w14:paraId="32BCA09B" w14:textId="77777777">
            <w:pPr>
              <w:rPr>
                <w:b/>
                <w:szCs w:val="22"/>
                <w:lang w:val="en-GB"/>
              </w:rPr>
            </w:pPr>
            <w:r w:rsidRPr="007A1AE4">
              <w:rPr>
                <w:b/>
                <w:szCs w:val="22"/>
                <w:lang w:val="en-GB"/>
              </w:rPr>
              <w:t>vægt</w:t>
            </w:r>
          </w:p>
        </w:tc>
        <w:tc>
          <w:tcPr>
            <w:tcW w:w="1210" w:type="dxa"/>
          </w:tcPr>
          <w:p w:rsidR="00981EB4" w:rsidRPr="007A1AE4" w:rsidP="0037560D" w14:paraId="096A2DA2" w14:textId="77777777">
            <w:pPr>
              <w:rPr>
                <w:b/>
                <w:szCs w:val="22"/>
                <w:lang w:val="en-GB"/>
              </w:rPr>
            </w:pPr>
            <w:r w:rsidRPr="007A1AE4">
              <w:rPr>
                <w:b/>
                <w:szCs w:val="22"/>
                <w:lang w:val="en-GB"/>
              </w:rPr>
              <w:t>Lav-dosis</w:t>
            </w:r>
          </w:p>
        </w:tc>
        <w:tc>
          <w:tcPr>
            <w:tcW w:w="1210" w:type="dxa"/>
          </w:tcPr>
          <w:p w:rsidR="00981EB4" w:rsidRPr="007A1AE4" w:rsidP="0037560D" w14:paraId="496552BA" w14:textId="77777777">
            <w:pPr>
              <w:rPr>
                <w:b/>
                <w:szCs w:val="22"/>
                <w:lang w:val="en-GB"/>
              </w:rPr>
            </w:pPr>
            <w:r w:rsidRPr="007A1AE4">
              <w:rPr>
                <w:b/>
                <w:szCs w:val="22"/>
                <w:lang w:val="en-GB"/>
              </w:rPr>
              <w:t>Standard- dosis</w:t>
            </w:r>
          </w:p>
        </w:tc>
      </w:tr>
      <w:tr w14:paraId="6D41B297" w14:textId="77777777" w:rsidTr="0037560D">
        <w:tblPrEx>
          <w:tblW w:w="0" w:type="auto"/>
          <w:tblLook w:val="01E0"/>
        </w:tblPrEx>
        <w:tc>
          <w:tcPr>
            <w:tcW w:w="988" w:type="dxa"/>
          </w:tcPr>
          <w:p w:rsidR="00981EB4" w:rsidRPr="007A1AE4" w:rsidP="0037560D" w14:paraId="2260AEB4" w14:textId="77777777">
            <w:pPr>
              <w:rPr>
                <w:szCs w:val="22"/>
                <w:lang w:val="en-GB"/>
              </w:rPr>
            </w:pPr>
            <w:r w:rsidRPr="007A1AE4">
              <w:rPr>
                <w:szCs w:val="22"/>
                <w:lang w:val="en-GB"/>
              </w:rPr>
              <w:t>&lt; 40 kg</w:t>
            </w:r>
          </w:p>
        </w:tc>
        <w:tc>
          <w:tcPr>
            <w:tcW w:w="1210" w:type="dxa"/>
          </w:tcPr>
          <w:p w:rsidR="00981EB4" w:rsidRPr="007A1AE4" w:rsidP="0037560D" w14:paraId="721AFA9E" w14:textId="77777777">
            <w:pPr>
              <w:rPr>
                <w:szCs w:val="22"/>
                <w:lang w:val="en-GB"/>
              </w:rPr>
            </w:pPr>
            <w:r w:rsidRPr="007A1AE4">
              <w:rPr>
                <w:szCs w:val="22"/>
                <w:lang w:val="en-GB"/>
              </w:rPr>
              <w:t xml:space="preserve">10 mg </w:t>
            </w:r>
            <w:r w:rsidRPr="007A1AE4">
              <w:rPr>
                <w:szCs w:val="22"/>
                <w:lang w:val="da-DK"/>
              </w:rPr>
              <w:t>hver anden uge</w:t>
            </w:r>
          </w:p>
        </w:tc>
        <w:tc>
          <w:tcPr>
            <w:tcW w:w="1210" w:type="dxa"/>
          </w:tcPr>
          <w:p w:rsidR="00981EB4" w:rsidRPr="007A1AE4" w:rsidP="0037560D" w14:paraId="100D6754" w14:textId="77777777">
            <w:pPr>
              <w:rPr>
                <w:szCs w:val="22"/>
                <w:lang w:val="en-GB"/>
              </w:rPr>
            </w:pPr>
            <w:r w:rsidRPr="007A1AE4">
              <w:rPr>
                <w:szCs w:val="22"/>
                <w:lang w:val="en-GB"/>
              </w:rPr>
              <w:t xml:space="preserve">20 mg </w:t>
            </w:r>
            <w:r w:rsidRPr="007A1AE4">
              <w:rPr>
                <w:szCs w:val="22"/>
                <w:lang w:val="da-DK"/>
              </w:rPr>
              <w:t>hver anden uge</w:t>
            </w:r>
          </w:p>
        </w:tc>
      </w:tr>
      <w:tr w14:paraId="39FD2C0A" w14:textId="77777777" w:rsidTr="0037560D">
        <w:tblPrEx>
          <w:tblW w:w="0" w:type="auto"/>
          <w:tblLook w:val="01E0"/>
        </w:tblPrEx>
        <w:tc>
          <w:tcPr>
            <w:tcW w:w="988" w:type="dxa"/>
          </w:tcPr>
          <w:p w:rsidR="00981EB4" w:rsidRPr="007A1AE4" w:rsidP="0037560D" w14:paraId="0C6D4A16" w14:textId="77777777">
            <w:pPr>
              <w:rPr>
                <w:szCs w:val="22"/>
                <w:lang w:val="en-GB"/>
              </w:rPr>
            </w:pPr>
            <w:r w:rsidRPr="007A1AE4">
              <w:rPr>
                <w:szCs w:val="22"/>
                <w:lang w:val="en-GB"/>
              </w:rPr>
              <w:t>≥ 40 kg</w:t>
            </w:r>
          </w:p>
        </w:tc>
        <w:tc>
          <w:tcPr>
            <w:tcW w:w="1210" w:type="dxa"/>
          </w:tcPr>
          <w:p w:rsidR="00981EB4" w:rsidRPr="007A1AE4" w:rsidP="0037560D" w14:paraId="57BFF1F3" w14:textId="77777777">
            <w:pPr>
              <w:rPr>
                <w:szCs w:val="22"/>
                <w:lang w:val="en-GB"/>
              </w:rPr>
            </w:pPr>
            <w:r w:rsidRPr="007A1AE4">
              <w:rPr>
                <w:szCs w:val="22"/>
                <w:lang w:val="en-GB"/>
              </w:rPr>
              <w:t xml:space="preserve">20 mg </w:t>
            </w:r>
            <w:r w:rsidRPr="007A1AE4">
              <w:rPr>
                <w:szCs w:val="22"/>
                <w:lang w:val="da-DK"/>
              </w:rPr>
              <w:t>hver anden uge</w:t>
            </w:r>
          </w:p>
        </w:tc>
        <w:tc>
          <w:tcPr>
            <w:tcW w:w="1210" w:type="dxa"/>
          </w:tcPr>
          <w:p w:rsidR="00981EB4" w:rsidRPr="007A1AE4" w:rsidP="0037560D" w14:paraId="79B1EDD0" w14:textId="77777777">
            <w:pPr>
              <w:rPr>
                <w:szCs w:val="22"/>
                <w:lang w:val="en-GB"/>
              </w:rPr>
            </w:pPr>
            <w:r w:rsidRPr="007A1AE4">
              <w:rPr>
                <w:szCs w:val="22"/>
                <w:lang w:val="en-GB"/>
              </w:rPr>
              <w:t xml:space="preserve">40 mg </w:t>
            </w:r>
            <w:r w:rsidRPr="007A1AE4">
              <w:rPr>
                <w:szCs w:val="22"/>
                <w:lang w:val="da-DK"/>
              </w:rPr>
              <w:t>hver anden uge</w:t>
            </w:r>
          </w:p>
        </w:tc>
      </w:tr>
    </w:tbl>
    <w:p w:rsidR="00981EB4" w:rsidRPr="007A1AE4" w:rsidP="00981EB4" w14:paraId="408F4FA1" w14:textId="77777777">
      <w:pPr>
        <w:rPr>
          <w:szCs w:val="22"/>
          <w:lang w:val="en-GB"/>
        </w:rPr>
      </w:pPr>
    </w:p>
    <w:p w:rsidR="00981EB4" w:rsidRPr="007A1AE4" w:rsidP="00981EB4" w14:paraId="54EE9EB7" w14:textId="77777777">
      <w:pPr>
        <w:rPr>
          <w:i/>
          <w:szCs w:val="22"/>
          <w:u w:val="single"/>
          <w:lang w:val="da-DK"/>
        </w:rPr>
      </w:pPr>
      <w:r>
        <w:rPr>
          <w:i/>
          <w:szCs w:val="22"/>
          <w:u w:val="single"/>
          <w:lang w:val="da-DK"/>
        </w:rPr>
        <w:t>Virknings</w:t>
      </w:r>
      <w:r w:rsidRPr="007A1AE4">
        <w:rPr>
          <w:i/>
          <w:szCs w:val="22"/>
          <w:u w:val="single"/>
          <w:lang w:val="da-DK"/>
        </w:rPr>
        <w:t>resultater</w:t>
      </w:r>
    </w:p>
    <w:p w:rsidR="00981EB4" w:rsidRPr="007A1AE4" w:rsidP="00981EB4" w14:paraId="614BBA68" w14:textId="77777777">
      <w:pPr>
        <w:rPr>
          <w:szCs w:val="22"/>
          <w:lang w:val="da-DK"/>
        </w:rPr>
      </w:pPr>
    </w:p>
    <w:p w:rsidR="00981EB4" w:rsidRPr="007A1AE4" w:rsidP="00981EB4" w14:paraId="313AFF26" w14:textId="77777777">
      <w:pPr>
        <w:tabs>
          <w:tab w:val="clear" w:pos="562"/>
        </w:tabs>
        <w:suppressAutoHyphens w:val="0"/>
        <w:autoSpaceDE w:val="0"/>
        <w:autoSpaceDN w:val="0"/>
        <w:adjustRightInd w:val="0"/>
        <w:rPr>
          <w:szCs w:val="22"/>
          <w:lang w:val="da-DK"/>
        </w:rPr>
      </w:pPr>
      <w:r w:rsidRPr="007A1AE4">
        <w:rPr>
          <w:szCs w:val="22"/>
          <w:lang w:val="da-DK"/>
        </w:rPr>
        <w:t xml:space="preserve">Studiets primære effektmål var klinisk remission ved uge 26, defineret som PCDAI score </w:t>
      </w:r>
      <w:r w:rsidRPr="007A1AE4">
        <w:rPr>
          <w:rFonts w:ascii="Symbol" w:hAnsi="Symbol"/>
          <w:szCs w:val="22"/>
        </w:rPr>
        <w:sym w:font="Symbol" w:char="F0A3"/>
      </w:r>
      <w:r w:rsidRPr="007A1AE4">
        <w:rPr>
          <w:szCs w:val="22"/>
          <w:lang w:val="da-DK"/>
        </w:rPr>
        <w:t xml:space="preserve"> 10.</w:t>
      </w:r>
    </w:p>
    <w:p w:rsidR="00981EB4" w:rsidRPr="007A1AE4" w:rsidP="00981EB4" w14:paraId="3F5B26B4" w14:textId="77777777">
      <w:pPr>
        <w:rPr>
          <w:szCs w:val="22"/>
          <w:lang w:val="da-DK"/>
        </w:rPr>
      </w:pPr>
    </w:p>
    <w:p w:rsidR="00981EB4" w:rsidRPr="00ED1045" w:rsidP="00981EB4" w14:paraId="26E88F53" w14:textId="77777777">
      <w:pPr>
        <w:tabs>
          <w:tab w:val="clear" w:pos="562"/>
        </w:tabs>
        <w:suppressAutoHyphens w:val="0"/>
        <w:autoSpaceDE w:val="0"/>
        <w:autoSpaceDN w:val="0"/>
        <w:adjustRightInd w:val="0"/>
        <w:rPr>
          <w:szCs w:val="22"/>
          <w:lang w:val="da-DK"/>
        </w:rPr>
      </w:pPr>
      <w:r w:rsidRPr="007A1AE4">
        <w:rPr>
          <w:szCs w:val="22"/>
          <w:lang w:val="da-DK"/>
        </w:rPr>
        <w:t xml:space="preserve">Rater for klinisk remission og klinisk respons (defineret som reduktion i PCDAI-score på mindst 15 point fra </w:t>
      </w:r>
      <w:r w:rsidRPr="007A1AE4">
        <w:rPr>
          <w:i/>
          <w:szCs w:val="22"/>
          <w:lang w:val="da-DK"/>
        </w:rPr>
        <w:t>baseline</w:t>
      </w:r>
      <w:r w:rsidRPr="007A1AE4">
        <w:rPr>
          <w:szCs w:val="22"/>
          <w:lang w:val="da-DK"/>
        </w:rPr>
        <w:t xml:space="preserve">) er vist i tabel </w:t>
      </w:r>
      <w:r>
        <w:rPr>
          <w:szCs w:val="22"/>
          <w:lang w:val="da-DK"/>
        </w:rPr>
        <w:t>19</w:t>
      </w:r>
      <w:r w:rsidRPr="00ED1045">
        <w:rPr>
          <w:szCs w:val="22"/>
          <w:lang w:val="da-DK"/>
        </w:rPr>
        <w:t>. Rate</w:t>
      </w:r>
      <w:r>
        <w:rPr>
          <w:szCs w:val="22"/>
          <w:lang w:val="da-DK"/>
        </w:rPr>
        <w:t>r</w:t>
      </w:r>
      <w:r w:rsidRPr="00ED1045">
        <w:rPr>
          <w:szCs w:val="22"/>
          <w:lang w:val="da-DK"/>
        </w:rPr>
        <w:t xml:space="preserve"> for seponering af kortikosteroider eller immunmodulerende lægemidler er vist i tabel </w:t>
      </w:r>
      <w:r>
        <w:rPr>
          <w:szCs w:val="22"/>
          <w:lang w:val="da-DK"/>
        </w:rPr>
        <w:t>20</w:t>
      </w:r>
      <w:r w:rsidRPr="00ED1045">
        <w:rPr>
          <w:szCs w:val="22"/>
          <w:lang w:val="da-DK"/>
        </w:rPr>
        <w:t>.</w:t>
      </w:r>
    </w:p>
    <w:tbl>
      <w:tblPr>
        <w:tblW w:w="0" w:type="auto"/>
        <w:jc w:val="center"/>
        <w:tblCellMar>
          <w:left w:w="0" w:type="dxa"/>
          <w:right w:w="0" w:type="dxa"/>
        </w:tblCellMar>
        <w:tblLook w:val="00A0"/>
      </w:tblPr>
      <w:tblGrid>
        <w:gridCol w:w="2321"/>
        <w:gridCol w:w="1614"/>
        <w:gridCol w:w="1591"/>
        <w:gridCol w:w="1147"/>
        <w:gridCol w:w="16"/>
      </w:tblGrid>
      <w:tr w14:paraId="19D59BAE" w14:textId="77777777" w:rsidTr="0037560D">
        <w:tblPrEx>
          <w:tblW w:w="0" w:type="auto"/>
          <w:tblLook w:val="00A0"/>
        </w:tblPrEx>
        <w:trPr>
          <w:gridAfter w:val="1"/>
          <w:wAfter w:w="16" w:type="dxa"/>
        </w:trPr>
        <w:tc>
          <w:tcPr>
            <w:tcW w:w="6673" w:type="dxa"/>
            <w:gridSpan w:val="4"/>
            <w:tcBorders>
              <w:top w:val="single" w:sz="6" w:space="0" w:color="000000"/>
              <w:left w:val="single" w:sz="6" w:space="0" w:color="000000"/>
              <w:bottom w:val="single" w:sz="6" w:space="0" w:color="000000"/>
              <w:right w:val="single" w:sz="6" w:space="0" w:color="000000"/>
            </w:tcBorders>
          </w:tcPr>
          <w:p w:rsidR="00981EB4" w:rsidRPr="00ED1045" w:rsidP="0037560D" w14:paraId="42CF2504" w14:textId="77777777">
            <w:pPr>
              <w:keepNext/>
              <w:tabs>
                <w:tab w:val="left" w:pos="-878"/>
                <w:tab w:val="clear" w:pos="562"/>
              </w:tabs>
              <w:suppressAutoHyphens w:val="0"/>
              <w:autoSpaceDE w:val="0"/>
              <w:autoSpaceDN w:val="0"/>
              <w:adjustRightInd w:val="0"/>
              <w:ind w:left="15"/>
              <w:jc w:val="center"/>
              <w:rPr>
                <w:b/>
                <w:bCs/>
                <w:szCs w:val="22"/>
                <w:lang w:val="da-DK"/>
              </w:rPr>
            </w:pPr>
            <w:r w:rsidRPr="00ED1045">
              <w:rPr>
                <w:b/>
                <w:bCs/>
                <w:szCs w:val="22"/>
                <w:lang w:val="da-DK"/>
              </w:rPr>
              <w:t xml:space="preserve">Tabel </w:t>
            </w:r>
            <w:r>
              <w:rPr>
                <w:b/>
                <w:bCs/>
                <w:szCs w:val="22"/>
                <w:lang w:val="da-DK"/>
              </w:rPr>
              <w:t>19</w:t>
            </w:r>
          </w:p>
          <w:p w:rsidR="00981EB4" w:rsidRPr="00ED1045" w:rsidP="0037560D" w14:paraId="1FCBD755" w14:textId="77777777">
            <w:pPr>
              <w:keepNext/>
              <w:tabs>
                <w:tab w:val="left" w:pos="-878"/>
                <w:tab w:val="clear" w:pos="562"/>
              </w:tabs>
              <w:suppressAutoHyphens w:val="0"/>
              <w:autoSpaceDE w:val="0"/>
              <w:autoSpaceDN w:val="0"/>
              <w:adjustRightInd w:val="0"/>
              <w:ind w:left="15"/>
              <w:jc w:val="center"/>
              <w:rPr>
                <w:b/>
                <w:bCs/>
                <w:szCs w:val="22"/>
                <w:lang w:val="da-DK"/>
              </w:rPr>
            </w:pPr>
            <w:r w:rsidRPr="00ED1045">
              <w:rPr>
                <w:b/>
                <w:bCs/>
                <w:szCs w:val="22"/>
                <w:lang w:val="da-DK"/>
              </w:rPr>
              <w:t>Pædiatrisk CD-studie</w:t>
            </w:r>
          </w:p>
          <w:p w:rsidR="00981EB4" w:rsidRPr="00ED1045" w:rsidP="0037560D" w14:paraId="6A10994A" w14:textId="77777777">
            <w:pPr>
              <w:keepNext/>
              <w:tabs>
                <w:tab w:val="left" w:pos="-878"/>
                <w:tab w:val="clear" w:pos="562"/>
              </w:tabs>
              <w:suppressAutoHyphens w:val="0"/>
              <w:autoSpaceDE w:val="0"/>
              <w:autoSpaceDN w:val="0"/>
              <w:adjustRightInd w:val="0"/>
              <w:ind w:left="15"/>
              <w:jc w:val="center"/>
              <w:rPr>
                <w:b/>
                <w:bCs/>
                <w:szCs w:val="22"/>
                <w:lang w:val="da-DK"/>
              </w:rPr>
            </w:pPr>
            <w:r w:rsidRPr="00ED1045">
              <w:rPr>
                <w:b/>
                <w:bCs/>
                <w:szCs w:val="22"/>
                <w:lang w:val="da-DK"/>
              </w:rPr>
              <w:t>PCDAI klinisk remission og respons</w:t>
            </w:r>
          </w:p>
        </w:tc>
      </w:tr>
      <w:tr w14:paraId="580D5F2C" w14:textId="77777777" w:rsidTr="0037560D">
        <w:tblPrEx>
          <w:tblW w:w="0" w:type="auto"/>
          <w:tblLook w:val="00A0"/>
        </w:tblPrEx>
        <w:tc>
          <w:tcPr>
            <w:tcW w:w="2321" w:type="dxa"/>
            <w:tcBorders>
              <w:top w:val="single" w:sz="6" w:space="0" w:color="000000"/>
              <w:left w:val="single" w:sz="6" w:space="0" w:color="000000"/>
              <w:bottom w:val="single" w:sz="6" w:space="0" w:color="000000"/>
              <w:right w:val="single" w:sz="6" w:space="0" w:color="000000"/>
            </w:tcBorders>
          </w:tcPr>
          <w:p w:rsidR="00981EB4" w:rsidRPr="000518BF" w:rsidP="0037560D" w14:paraId="32C215FD" w14:textId="77777777">
            <w:pPr>
              <w:keepNext/>
              <w:keepLines/>
              <w:tabs>
                <w:tab w:val="left" w:pos="-1080"/>
                <w:tab w:val="clear" w:pos="562"/>
              </w:tabs>
              <w:suppressAutoHyphens w:val="0"/>
              <w:autoSpaceDE w:val="0"/>
              <w:autoSpaceDN w:val="0"/>
              <w:adjustRightInd w:val="0"/>
              <w:ind w:left="15"/>
              <w:jc w:val="center"/>
              <w:rPr>
                <w:b/>
                <w:bCs/>
                <w:szCs w:val="22"/>
                <w:lang w:val="da-DK"/>
              </w:rPr>
            </w:pPr>
          </w:p>
        </w:tc>
        <w:tc>
          <w:tcPr>
            <w:tcW w:w="1614" w:type="dxa"/>
            <w:tcBorders>
              <w:top w:val="single" w:sz="6" w:space="0" w:color="000000"/>
              <w:left w:val="single" w:sz="6" w:space="0" w:color="000000"/>
              <w:bottom w:val="single" w:sz="6" w:space="0" w:color="000000"/>
              <w:right w:val="single" w:sz="6" w:space="0" w:color="000000"/>
            </w:tcBorders>
          </w:tcPr>
          <w:p w:rsidR="00981EB4" w:rsidRPr="000518BF" w:rsidP="0037560D" w14:paraId="5AD25217" w14:textId="77777777">
            <w:pPr>
              <w:keepNext/>
              <w:keepLines/>
              <w:tabs>
                <w:tab w:val="left" w:pos="-1080"/>
                <w:tab w:val="clear" w:pos="562"/>
              </w:tabs>
              <w:suppressAutoHyphens w:val="0"/>
              <w:autoSpaceDE w:val="0"/>
              <w:autoSpaceDN w:val="0"/>
              <w:adjustRightInd w:val="0"/>
              <w:ind w:left="15"/>
              <w:jc w:val="center"/>
              <w:rPr>
                <w:b/>
                <w:bCs/>
                <w:szCs w:val="22"/>
                <w:lang w:val="de-DE"/>
              </w:rPr>
            </w:pPr>
            <w:r w:rsidRPr="000518BF">
              <w:rPr>
                <w:b/>
                <w:bCs/>
                <w:szCs w:val="22"/>
                <w:lang w:val="de-DE"/>
              </w:rPr>
              <w:t xml:space="preserve">Standard-dosis </w:t>
            </w:r>
          </w:p>
          <w:p w:rsidR="00981EB4" w:rsidRPr="000518BF" w:rsidP="0037560D" w14:paraId="51A42BA0" w14:textId="77777777">
            <w:pPr>
              <w:keepNext/>
              <w:keepLines/>
              <w:tabs>
                <w:tab w:val="left" w:pos="-1080"/>
                <w:tab w:val="clear" w:pos="562"/>
              </w:tabs>
              <w:suppressAutoHyphens w:val="0"/>
              <w:autoSpaceDE w:val="0"/>
              <w:autoSpaceDN w:val="0"/>
              <w:adjustRightInd w:val="0"/>
              <w:ind w:left="15"/>
              <w:jc w:val="center"/>
              <w:rPr>
                <w:b/>
                <w:bCs/>
                <w:szCs w:val="22"/>
                <w:lang w:val="de-DE"/>
              </w:rPr>
            </w:pPr>
            <w:r w:rsidRPr="000518BF">
              <w:rPr>
                <w:b/>
                <w:bCs/>
                <w:szCs w:val="22"/>
                <w:lang w:val="de-DE"/>
              </w:rPr>
              <w:t xml:space="preserve">40/20 mg hver anden uge </w:t>
            </w:r>
          </w:p>
          <w:p w:rsidR="00981EB4" w:rsidRPr="000518BF" w:rsidP="0037560D" w14:paraId="222A68DA" w14:textId="77777777">
            <w:pPr>
              <w:keepNext/>
              <w:keepLines/>
              <w:tabs>
                <w:tab w:val="left" w:pos="-1080"/>
                <w:tab w:val="clear" w:pos="562"/>
              </w:tabs>
              <w:suppressAutoHyphens w:val="0"/>
              <w:autoSpaceDE w:val="0"/>
              <w:autoSpaceDN w:val="0"/>
              <w:adjustRightInd w:val="0"/>
              <w:ind w:left="15"/>
              <w:jc w:val="center"/>
              <w:rPr>
                <w:b/>
                <w:bCs/>
                <w:szCs w:val="22"/>
                <w:lang w:val="de-DE"/>
              </w:rPr>
            </w:pPr>
            <w:r w:rsidRPr="000518BF">
              <w:rPr>
                <w:b/>
                <w:bCs/>
                <w:szCs w:val="22"/>
                <w:lang w:val="de-DE"/>
              </w:rPr>
              <w:t>N = 93</w:t>
            </w:r>
          </w:p>
        </w:tc>
        <w:tc>
          <w:tcPr>
            <w:tcW w:w="1591" w:type="dxa"/>
            <w:tcBorders>
              <w:top w:val="single" w:sz="6" w:space="0" w:color="000000"/>
              <w:left w:val="single" w:sz="6" w:space="0" w:color="000000"/>
              <w:bottom w:val="single" w:sz="6" w:space="0" w:color="000000"/>
              <w:right w:val="single" w:sz="6" w:space="0" w:color="000000"/>
            </w:tcBorders>
          </w:tcPr>
          <w:p w:rsidR="00981EB4" w:rsidRPr="000518BF" w:rsidP="0037560D" w14:paraId="500530DC" w14:textId="77777777">
            <w:pPr>
              <w:keepNext/>
              <w:keepLines/>
              <w:tabs>
                <w:tab w:val="left" w:pos="-1080"/>
                <w:tab w:val="clear" w:pos="562"/>
              </w:tabs>
              <w:suppressAutoHyphens w:val="0"/>
              <w:autoSpaceDE w:val="0"/>
              <w:autoSpaceDN w:val="0"/>
              <w:adjustRightInd w:val="0"/>
              <w:ind w:left="15"/>
              <w:jc w:val="center"/>
              <w:rPr>
                <w:b/>
                <w:bCs/>
                <w:szCs w:val="22"/>
                <w:lang w:val="da-DK"/>
              </w:rPr>
            </w:pPr>
            <w:r w:rsidRPr="000518BF">
              <w:rPr>
                <w:b/>
                <w:bCs/>
                <w:szCs w:val="22"/>
                <w:lang w:val="da-DK"/>
              </w:rPr>
              <w:t>Lav-dosis</w:t>
            </w:r>
          </w:p>
          <w:p w:rsidR="00981EB4" w:rsidRPr="000518BF" w:rsidP="0037560D" w14:paraId="72305491" w14:textId="77777777">
            <w:pPr>
              <w:keepNext/>
              <w:keepLines/>
              <w:tabs>
                <w:tab w:val="left" w:pos="-1080"/>
                <w:tab w:val="clear" w:pos="562"/>
              </w:tabs>
              <w:suppressAutoHyphens w:val="0"/>
              <w:autoSpaceDE w:val="0"/>
              <w:autoSpaceDN w:val="0"/>
              <w:adjustRightInd w:val="0"/>
              <w:ind w:left="15"/>
              <w:jc w:val="center"/>
              <w:rPr>
                <w:b/>
                <w:bCs/>
                <w:szCs w:val="22"/>
                <w:lang w:val="da-DK"/>
              </w:rPr>
            </w:pPr>
            <w:r w:rsidRPr="000518BF">
              <w:rPr>
                <w:b/>
                <w:bCs/>
                <w:szCs w:val="22"/>
                <w:lang w:val="da-DK"/>
              </w:rPr>
              <w:t xml:space="preserve">20/10 mg hver anden uge </w:t>
            </w:r>
          </w:p>
          <w:p w:rsidR="00981EB4" w:rsidRPr="000518BF" w:rsidP="0037560D" w14:paraId="4329270D" w14:textId="77777777">
            <w:pPr>
              <w:keepNext/>
              <w:keepLines/>
              <w:tabs>
                <w:tab w:val="left" w:pos="-1080"/>
                <w:tab w:val="clear" w:pos="562"/>
              </w:tabs>
              <w:suppressAutoHyphens w:val="0"/>
              <w:autoSpaceDE w:val="0"/>
              <w:autoSpaceDN w:val="0"/>
              <w:adjustRightInd w:val="0"/>
              <w:ind w:left="15"/>
              <w:jc w:val="center"/>
              <w:rPr>
                <w:b/>
                <w:bCs/>
                <w:szCs w:val="22"/>
              </w:rPr>
            </w:pPr>
            <w:r w:rsidRPr="000518BF">
              <w:rPr>
                <w:b/>
                <w:bCs/>
                <w:szCs w:val="22"/>
              </w:rPr>
              <w:t>N = 95</w:t>
            </w:r>
          </w:p>
        </w:tc>
        <w:tc>
          <w:tcPr>
            <w:tcW w:w="1147" w:type="dxa"/>
            <w:gridSpan w:val="2"/>
            <w:tcBorders>
              <w:top w:val="single" w:sz="6" w:space="0" w:color="000000"/>
              <w:left w:val="single" w:sz="6" w:space="0" w:color="000000"/>
              <w:bottom w:val="single" w:sz="6" w:space="0" w:color="000000"/>
              <w:right w:val="single" w:sz="6" w:space="0" w:color="000000"/>
            </w:tcBorders>
          </w:tcPr>
          <w:p w:rsidR="00981EB4" w:rsidRPr="000518BF" w:rsidP="0037560D" w14:paraId="1CCBF89D" w14:textId="77777777">
            <w:pPr>
              <w:keepNext/>
              <w:keepLines/>
              <w:tabs>
                <w:tab w:val="left" w:pos="-1080"/>
                <w:tab w:val="clear" w:pos="562"/>
              </w:tabs>
              <w:suppressAutoHyphens w:val="0"/>
              <w:autoSpaceDE w:val="0"/>
              <w:autoSpaceDN w:val="0"/>
              <w:adjustRightInd w:val="0"/>
              <w:ind w:left="15"/>
              <w:jc w:val="center"/>
              <w:rPr>
                <w:szCs w:val="22"/>
              </w:rPr>
            </w:pPr>
            <w:r w:rsidRPr="000518BF">
              <w:rPr>
                <w:b/>
                <w:bCs/>
                <w:szCs w:val="22"/>
              </w:rPr>
              <w:t>P-værdi</w:t>
            </w:r>
            <w:r w:rsidRPr="000518BF">
              <w:rPr>
                <w:szCs w:val="22"/>
              </w:rPr>
              <w:t>*</w:t>
            </w:r>
          </w:p>
        </w:tc>
      </w:tr>
      <w:tr w14:paraId="4DD5B778" w14:textId="77777777" w:rsidTr="0037560D">
        <w:tblPrEx>
          <w:tblW w:w="0" w:type="auto"/>
          <w:tblLook w:val="00A0"/>
        </w:tblPrEx>
        <w:tc>
          <w:tcPr>
            <w:tcW w:w="2321" w:type="dxa"/>
            <w:tcBorders>
              <w:top w:val="single" w:sz="6" w:space="0" w:color="000000"/>
              <w:left w:val="single" w:sz="6" w:space="0" w:color="000000"/>
              <w:bottom w:val="single" w:sz="6" w:space="0" w:color="000000"/>
              <w:right w:val="single" w:sz="6" w:space="0" w:color="000000"/>
            </w:tcBorders>
            <w:vAlign w:val="bottom"/>
          </w:tcPr>
          <w:p w:rsidR="00981EB4" w:rsidRPr="000518BF" w:rsidP="0037560D" w14:paraId="14090769" w14:textId="77777777">
            <w:pPr>
              <w:keepNext/>
              <w:keepLines/>
              <w:tabs>
                <w:tab w:val="left" w:pos="-1080"/>
                <w:tab w:val="clear" w:pos="562"/>
              </w:tabs>
              <w:suppressAutoHyphens w:val="0"/>
              <w:autoSpaceDE w:val="0"/>
              <w:autoSpaceDN w:val="0"/>
              <w:adjustRightInd w:val="0"/>
              <w:ind w:left="15"/>
              <w:rPr>
                <w:b/>
                <w:bCs/>
                <w:szCs w:val="22"/>
              </w:rPr>
            </w:pPr>
            <w:r w:rsidRPr="000518BF">
              <w:rPr>
                <w:b/>
                <w:bCs/>
                <w:szCs w:val="22"/>
              </w:rPr>
              <w:t>Uge 26</w:t>
            </w:r>
          </w:p>
        </w:tc>
        <w:tc>
          <w:tcPr>
            <w:tcW w:w="1614" w:type="dxa"/>
            <w:tcBorders>
              <w:top w:val="single" w:sz="6" w:space="0" w:color="000000"/>
              <w:left w:val="single" w:sz="6" w:space="0" w:color="000000"/>
              <w:bottom w:val="single" w:sz="6" w:space="0" w:color="000000"/>
              <w:right w:val="single" w:sz="6" w:space="0" w:color="000000"/>
            </w:tcBorders>
            <w:vAlign w:val="bottom"/>
          </w:tcPr>
          <w:p w:rsidR="00981EB4" w:rsidRPr="000518BF" w:rsidP="0037560D" w14:paraId="396DF441" w14:textId="77777777">
            <w:pPr>
              <w:keepNext/>
              <w:keepLines/>
              <w:tabs>
                <w:tab w:val="left" w:pos="-1080"/>
                <w:tab w:val="clear" w:pos="562"/>
              </w:tabs>
              <w:suppressAutoHyphens w:val="0"/>
              <w:autoSpaceDE w:val="0"/>
              <w:autoSpaceDN w:val="0"/>
              <w:adjustRightInd w:val="0"/>
              <w:ind w:left="15"/>
              <w:jc w:val="center"/>
              <w:rPr>
                <w:b/>
                <w:bCs/>
                <w:szCs w:val="22"/>
              </w:rPr>
            </w:pPr>
          </w:p>
        </w:tc>
        <w:tc>
          <w:tcPr>
            <w:tcW w:w="1591" w:type="dxa"/>
            <w:tcBorders>
              <w:top w:val="single" w:sz="6" w:space="0" w:color="000000"/>
              <w:left w:val="single" w:sz="6" w:space="0" w:color="000000"/>
              <w:bottom w:val="single" w:sz="6" w:space="0" w:color="000000"/>
              <w:right w:val="single" w:sz="6" w:space="0" w:color="000000"/>
            </w:tcBorders>
            <w:vAlign w:val="bottom"/>
          </w:tcPr>
          <w:p w:rsidR="00981EB4" w:rsidRPr="000518BF" w:rsidP="0037560D" w14:paraId="4A40226D" w14:textId="77777777">
            <w:pPr>
              <w:keepNext/>
              <w:keepLines/>
              <w:tabs>
                <w:tab w:val="left" w:pos="-1080"/>
                <w:tab w:val="clear" w:pos="562"/>
              </w:tabs>
              <w:suppressAutoHyphens w:val="0"/>
              <w:autoSpaceDE w:val="0"/>
              <w:autoSpaceDN w:val="0"/>
              <w:adjustRightInd w:val="0"/>
              <w:ind w:left="15"/>
              <w:jc w:val="center"/>
              <w:rPr>
                <w:b/>
                <w:bCs/>
                <w:szCs w:val="22"/>
              </w:rPr>
            </w:pPr>
          </w:p>
        </w:tc>
        <w:tc>
          <w:tcPr>
            <w:tcW w:w="1147" w:type="dxa"/>
            <w:gridSpan w:val="2"/>
            <w:tcBorders>
              <w:top w:val="single" w:sz="6" w:space="0" w:color="000000"/>
              <w:left w:val="single" w:sz="6" w:space="0" w:color="000000"/>
              <w:bottom w:val="single" w:sz="6" w:space="0" w:color="000000"/>
              <w:right w:val="single" w:sz="6" w:space="0" w:color="000000"/>
            </w:tcBorders>
            <w:vAlign w:val="bottom"/>
          </w:tcPr>
          <w:p w:rsidR="00981EB4" w:rsidRPr="000518BF" w:rsidP="0037560D" w14:paraId="19758E03" w14:textId="77777777">
            <w:pPr>
              <w:keepNext/>
              <w:tabs>
                <w:tab w:val="clear" w:pos="562"/>
              </w:tabs>
              <w:suppressAutoHyphens w:val="0"/>
              <w:autoSpaceDE w:val="0"/>
              <w:autoSpaceDN w:val="0"/>
              <w:adjustRightInd w:val="0"/>
              <w:ind w:left="15"/>
              <w:rPr>
                <w:b/>
                <w:bCs/>
                <w:szCs w:val="22"/>
              </w:rPr>
            </w:pPr>
          </w:p>
        </w:tc>
      </w:tr>
      <w:tr w14:paraId="231A3D9B" w14:textId="77777777" w:rsidTr="0037560D">
        <w:tblPrEx>
          <w:tblW w:w="0" w:type="auto"/>
          <w:tblLook w:val="00A0"/>
        </w:tblPrEx>
        <w:trPr>
          <w:gridAfter w:val="1"/>
          <w:wAfter w:w="16" w:type="dxa"/>
        </w:trPr>
        <w:tc>
          <w:tcPr>
            <w:tcW w:w="2321"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1AEC6125" w14:textId="77777777">
            <w:pPr>
              <w:keepNext/>
              <w:keepLines/>
              <w:tabs>
                <w:tab w:val="left" w:pos="-1080"/>
                <w:tab w:val="clear" w:pos="562"/>
              </w:tabs>
              <w:suppressAutoHyphens w:val="0"/>
              <w:autoSpaceDE w:val="0"/>
              <w:autoSpaceDN w:val="0"/>
              <w:adjustRightInd w:val="0"/>
              <w:ind w:left="15"/>
              <w:rPr>
                <w:szCs w:val="22"/>
              </w:rPr>
            </w:pPr>
            <w:r w:rsidRPr="00ED1045">
              <w:rPr>
                <w:szCs w:val="22"/>
              </w:rPr>
              <w:t xml:space="preserve">   Klinisk remission</w:t>
            </w:r>
          </w:p>
        </w:tc>
        <w:tc>
          <w:tcPr>
            <w:tcW w:w="1614"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79578727"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38,7%</w:t>
            </w:r>
          </w:p>
        </w:tc>
        <w:tc>
          <w:tcPr>
            <w:tcW w:w="1591"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2DE8E4A5"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28,4%</w:t>
            </w:r>
          </w:p>
        </w:tc>
        <w:tc>
          <w:tcPr>
            <w:tcW w:w="1147"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5A9862FC"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0,075</w:t>
            </w:r>
          </w:p>
        </w:tc>
      </w:tr>
      <w:tr w14:paraId="5EBFA0E4" w14:textId="77777777" w:rsidTr="0037560D">
        <w:tblPrEx>
          <w:tblW w:w="0" w:type="auto"/>
          <w:tblLook w:val="00A0"/>
        </w:tblPrEx>
        <w:trPr>
          <w:gridAfter w:val="1"/>
          <w:wAfter w:w="16" w:type="dxa"/>
        </w:trPr>
        <w:tc>
          <w:tcPr>
            <w:tcW w:w="2321" w:type="dxa"/>
            <w:tcBorders>
              <w:top w:val="single" w:sz="6" w:space="0" w:color="000000"/>
              <w:left w:val="single" w:sz="6" w:space="0" w:color="000000"/>
              <w:bottom w:val="single" w:sz="6" w:space="0" w:color="000000"/>
              <w:right w:val="single" w:sz="6" w:space="0" w:color="000000"/>
            </w:tcBorders>
          </w:tcPr>
          <w:p w:rsidR="00981EB4" w:rsidRPr="00ED1045" w:rsidP="0037560D" w14:paraId="40BA37E7" w14:textId="77777777">
            <w:pPr>
              <w:keepNext/>
              <w:keepLines/>
              <w:tabs>
                <w:tab w:val="left" w:pos="-1080"/>
                <w:tab w:val="clear" w:pos="562"/>
              </w:tabs>
              <w:suppressAutoHyphens w:val="0"/>
              <w:autoSpaceDE w:val="0"/>
              <w:autoSpaceDN w:val="0"/>
              <w:adjustRightInd w:val="0"/>
              <w:ind w:left="15"/>
              <w:rPr>
                <w:szCs w:val="22"/>
              </w:rPr>
            </w:pPr>
            <w:r w:rsidRPr="00ED1045">
              <w:rPr>
                <w:szCs w:val="22"/>
              </w:rPr>
              <w:t xml:space="preserve">   Klinisk respons </w:t>
            </w:r>
          </w:p>
        </w:tc>
        <w:tc>
          <w:tcPr>
            <w:tcW w:w="1614" w:type="dxa"/>
            <w:tcBorders>
              <w:top w:val="single" w:sz="6" w:space="0" w:color="000000"/>
              <w:left w:val="single" w:sz="6" w:space="0" w:color="000000"/>
              <w:bottom w:val="single" w:sz="6" w:space="0" w:color="000000"/>
              <w:right w:val="single" w:sz="6" w:space="0" w:color="000000"/>
            </w:tcBorders>
          </w:tcPr>
          <w:p w:rsidR="00981EB4" w:rsidRPr="00ED1045" w:rsidP="0037560D" w14:paraId="42FF7588"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59,1%</w:t>
            </w:r>
          </w:p>
        </w:tc>
        <w:tc>
          <w:tcPr>
            <w:tcW w:w="1591" w:type="dxa"/>
            <w:tcBorders>
              <w:top w:val="single" w:sz="6" w:space="0" w:color="000000"/>
              <w:left w:val="single" w:sz="6" w:space="0" w:color="000000"/>
              <w:bottom w:val="single" w:sz="6" w:space="0" w:color="000000"/>
              <w:right w:val="single" w:sz="6" w:space="0" w:color="000000"/>
            </w:tcBorders>
          </w:tcPr>
          <w:p w:rsidR="00981EB4" w:rsidRPr="00ED1045" w:rsidP="0037560D" w14:paraId="5D4CA95D"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48,4%</w:t>
            </w:r>
          </w:p>
        </w:tc>
        <w:tc>
          <w:tcPr>
            <w:tcW w:w="1147" w:type="dxa"/>
            <w:tcBorders>
              <w:top w:val="single" w:sz="6" w:space="0" w:color="000000"/>
              <w:left w:val="single" w:sz="6" w:space="0" w:color="000000"/>
              <w:bottom w:val="single" w:sz="6" w:space="0" w:color="000000"/>
              <w:right w:val="single" w:sz="6" w:space="0" w:color="000000"/>
            </w:tcBorders>
          </w:tcPr>
          <w:p w:rsidR="00981EB4" w:rsidRPr="00ED1045" w:rsidP="0037560D" w14:paraId="610A2F26"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0,073</w:t>
            </w:r>
          </w:p>
        </w:tc>
      </w:tr>
      <w:tr w14:paraId="70AB40D7" w14:textId="77777777" w:rsidTr="0037560D">
        <w:tblPrEx>
          <w:tblW w:w="0" w:type="auto"/>
          <w:tblLook w:val="00A0"/>
        </w:tblPrEx>
        <w:trPr>
          <w:gridAfter w:val="1"/>
          <w:wAfter w:w="16" w:type="dxa"/>
        </w:trPr>
        <w:tc>
          <w:tcPr>
            <w:tcW w:w="2321"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788C2DBB" w14:textId="77777777">
            <w:pPr>
              <w:keepNext/>
              <w:keepLines/>
              <w:tabs>
                <w:tab w:val="left" w:pos="-1080"/>
                <w:tab w:val="clear" w:pos="562"/>
              </w:tabs>
              <w:suppressAutoHyphens w:val="0"/>
              <w:autoSpaceDE w:val="0"/>
              <w:autoSpaceDN w:val="0"/>
              <w:adjustRightInd w:val="0"/>
              <w:ind w:left="15"/>
              <w:rPr>
                <w:b/>
                <w:bCs/>
                <w:szCs w:val="22"/>
              </w:rPr>
            </w:pPr>
            <w:r>
              <w:rPr>
                <w:b/>
                <w:bCs/>
                <w:szCs w:val="22"/>
              </w:rPr>
              <w:t>Uge</w:t>
            </w:r>
            <w:r w:rsidRPr="00ED1045">
              <w:rPr>
                <w:b/>
                <w:bCs/>
                <w:szCs w:val="22"/>
              </w:rPr>
              <w:t xml:space="preserve"> 52</w:t>
            </w:r>
          </w:p>
        </w:tc>
        <w:tc>
          <w:tcPr>
            <w:tcW w:w="1614"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34C35625" w14:textId="77777777">
            <w:pPr>
              <w:keepNext/>
              <w:keepLines/>
              <w:tabs>
                <w:tab w:val="left" w:pos="-1080"/>
                <w:tab w:val="clear" w:pos="562"/>
              </w:tabs>
              <w:suppressAutoHyphens w:val="0"/>
              <w:autoSpaceDE w:val="0"/>
              <w:autoSpaceDN w:val="0"/>
              <w:adjustRightInd w:val="0"/>
              <w:ind w:left="15"/>
              <w:jc w:val="center"/>
              <w:rPr>
                <w:b/>
                <w:bCs/>
                <w:szCs w:val="22"/>
              </w:rPr>
            </w:pPr>
          </w:p>
        </w:tc>
        <w:tc>
          <w:tcPr>
            <w:tcW w:w="1591"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44CCA2FB" w14:textId="77777777">
            <w:pPr>
              <w:keepNext/>
              <w:keepLines/>
              <w:tabs>
                <w:tab w:val="left" w:pos="-1080"/>
                <w:tab w:val="clear" w:pos="562"/>
              </w:tabs>
              <w:suppressAutoHyphens w:val="0"/>
              <w:autoSpaceDE w:val="0"/>
              <w:autoSpaceDN w:val="0"/>
              <w:adjustRightInd w:val="0"/>
              <w:ind w:left="15"/>
              <w:jc w:val="center"/>
              <w:rPr>
                <w:b/>
                <w:bCs/>
                <w:szCs w:val="22"/>
              </w:rPr>
            </w:pPr>
          </w:p>
        </w:tc>
        <w:tc>
          <w:tcPr>
            <w:tcW w:w="1147"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79955358" w14:textId="77777777">
            <w:pPr>
              <w:keepNext/>
              <w:tabs>
                <w:tab w:val="clear" w:pos="562"/>
              </w:tabs>
              <w:suppressAutoHyphens w:val="0"/>
              <w:autoSpaceDE w:val="0"/>
              <w:autoSpaceDN w:val="0"/>
              <w:adjustRightInd w:val="0"/>
              <w:ind w:left="15"/>
              <w:rPr>
                <w:b/>
                <w:bCs/>
                <w:szCs w:val="22"/>
              </w:rPr>
            </w:pPr>
          </w:p>
        </w:tc>
      </w:tr>
      <w:tr w14:paraId="1D11A816" w14:textId="77777777" w:rsidTr="0037560D">
        <w:tblPrEx>
          <w:tblW w:w="0" w:type="auto"/>
          <w:tblLook w:val="00A0"/>
        </w:tblPrEx>
        <w:trPr>
          <w:gridAfter w:val="1"/>
          <w:wAfter w:w="16" w:type="dxa"/>
        </w:trPr>
        <w:tc>
          <w:tcPr>
            <w:tcW w:w="2321"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74E36B44" w14:textId="77777777">
            <w:pPr>
              <w:keepNext/>
              <w:keepLines/>
              <w:tabs>
                <w:tab w:val="left" w:pos="-1080"/>
                <w:tab w:val="clear" w:pos="562"/>
              </w:tabs>
              <w:suppressAutoHyphens w:val="0"/>
              <w:autoSpaceDE w:val="0"/>
              <w:autoSpaceDN w:val="0"/>
              <w:adjustRightInd w:val="0"/>
              <w:ind w:left="15"/>
              <w:rPr>
                <w:szCs w:val="22"/>
              </w:rPr>
            </w:pPr>
            <w:r w:rsidRPr="00ED1045">
              <w:rPr>
                <w:szCs w:val="22"/>
              </w:rPr>
              <w:t xml:space="preserve">   Klinisk remission</w:t>
            </w:r>
          </w:p>
        </w:tc>
        <w:tc>
          <w:tcPr>
            <w:tcW w:w="1614"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539716F3"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33,3%</w:t>
            </w:r>
          </w:p>
        </w:tc>
        <w:tc>
          <w:tcPr>
            <w:tcW w:w="1591"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66583CDF"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23,2%</w:t>
            </w:r>
          </w:p>
        </w:tc>
        <w:tc>
          <w:tcPr>
            <w:tcW w:w="1147"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6224139F"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0,100</w:t>
            </w:r>
          </w:p>
        </w:tc>
      </w:tr>
      <w:tr w14:paraId="524B9340" w14:textId="77777777" w:rsidTr="0037560D">
        <w:tblPrEx>
          <w:tblW w:w="0" w:type="auto"/>
          <w:tblLook w:val="00A0"/>
        </w:tblPrEx>
        <w:trPr>
          <w:gridAfter w:val="1"/>
          <w:wAfter w:w="16" w:type="dxa"/>
        </w:trPr>
        <w:tc>
          <w:tcPr>
            <w:tcW w:w="2321" w:type="dxa"/>
            <w:tcBorders>
              <w:top w:val="single" w:sz="6" w:space="0" w:color="000000"/>
              <w:left w:val="single" w:sz="6" w:space="0" w:color="000000"/>
              <w:bottom w:val="single" w:sz="6" w:space="0" w:color="000000"/>
              <w:right w:val="single" w:sz="6" w:space="0" w:color="000000"/>
            </w:tcBorders>
          </w:tcPr>
          <w:p w:rsidR="00981EB4" w:rsidRPr="00ED1045" w:rsidP="0037560D" w14:paraId="496A07FE" w14:textId="77777777">
            <w:pPr>
              <w:keepNext/>
              <w:keepLines/>
              <w:tabs>
                <w:tab w:val="left" w:pos="-1080"/>
                <w:tab w:val="clear" w:pos="562"/>
              </w:tabs>
              <w:suppressAutoHyphens w:val="0"/>
              <w:autoSpaceDE w:val="0"/>
              <w:autoSpaceDN w:val="0"/>
              <w:adjustRightInd w:val="0"/>
              <w:ind w:left="15"/>
              <w:rPr>
                <w:szCs w:val="22"/>
              </w:rPr>
            </w:pPr>
            <w:r w:rsidRPr="00ED1045">
              <w:rPr>
                <w:szCs w:val="22"/>
              </w:rPr>
              <w:t xml:space="preserve">   Klinisk respons</w:t>
            </w:r>
          </w:p>
        </w:tc>
        <w:tc>
          <w:tcPr>
            <w:tcW w:w="1614" w:type="dxa"/>
            <w:tcBorders>
              <w:top w:val="single" w:sz="6" w:space="0" w:color="000000"/>
              <w:left w:val="single" w:sz="6" w:space="0" w:color="000000"/>
              <w:bottom w:val="single" w:sz="6" w:space="0" w:color="000000"/>
              <w:right w:val="single" w:sz="6" w:space="0" w:color="000000"/>
            </w:tcBorders>
          </w:tcPr>
          <w:p w:rsidR="00981EB4" w:rsidRPr="00ED1045" w:rsidP="0037560D" w14:paraId="03C1775D"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41,9%</w:t>
            </w:r>
          </w:p>
        </w:tc>
        <w:tc>
          <w:tcPr>
            <w:tcW w:w="1591" w:type="dxa"/>
            <w:tcBorders>
              <w:top w:val="single" w:sz="6" w:space="0" w:color="000000"/>
              <w:left w:val="single" w:sz="6" w:space="0" w:color="000000"/>
              <w:bottom w:val="single" w:sz="6" w:space="0" w:color="000000"/>
              <w:right w:val="single" w:sz="6" w:space="0" w:color="000000"/>
            </w:tcBorders>
          </w:tcPr>
          <w:p w:rsidR="00981EB4" w:rsidRPr="00ED1045" w:rsidP="0037560D" w14:paraId="300CE754"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28,4%</w:t>
            </w:r>
          </w:p>
        </w:tc>
        <w:tc>
          <w:tcPr>
            <w:tcW w:w="1147" w:type="dxa"/>
            <w:tcBorders>
              <w:top w:val="single" w:sz="6" w:space="0" w:color="000000"/>
              <w:left w:val="single" w:sz="6" w:space="0" w:color="000000"/>
              <w:bottom w:val="single" w:sz="6" w:space="0" w:color="000000"/>
              <w:right w:val="single" w:sz="6" w:space="0" w:color="000000"/>
            </w:tcBorders>
          </w:tcPr>
          <w:p w:rsidR="00981EB4" w:rsidRPr="00ED1045" w:rsidP="0037560D" w14:paraId="7A13525C"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0,038</w:t>
            </w:r>
          </w:p>
        </w:tc>
      </w:tr>
      <w:tr w14:paraId="5C2E43C9" w14:textId="77777777" w:rsidTr="0037560D">
        <w:tblPrEx>
          <w:tblW w:w="0" w:type="auto"/>
          <w:tblLook w:val="00A0"/>
        </w:tblPrEx>
        <w:tc>
          <w:tcPr>
            <w:tcW w:w="6673" w:type="dxa"/>
            <w:gridSpan w:val="5"/>
            <w:tcBorders>
              <w:top w:val="single" w:sz="6" w:space="0" w:color="000000"/>
              <w:left w:val="single" w:sz="6" w:space="0" w:color="000000"/>
              <w:bottom w:val="single" w:sz="6" w:space="0" w:color="000000"/>
              <w:right w:val="single" w:sz="6" w:space="0" w:color="000000"/>
            </w:tcBorders>
          </w:tcPr>
          <w:p w:rsidR="00981EB4" w:rsidRPr="007A1AE4" w:rsidP="0037560D" w14:paraId="385CD398" w14:textId="77777777">
            <w:pPr>
              <w:keepNext/>
              <w:keepLines/>
              <w:tabs>
                <w:tab w:val="left" w:pos="-1080"/>
                <w:tab w:val="clear" w:pos="562"/>
              </w:tabs>
              <w:suppressAutoHyphens w:val="0"/>
              <w:autoSpaceDE w:val="0"/>
              <w:autoSpaceDN w:val="0"/>
              <w:adjustRightInd w:val="0"/>
              <w:ind w:left="15"/>
              <w:rPr>
                <w:szCs w:val="22"/>
                <w:lang w:val="da-DK"/>
              </w:rPr>
            </w:pPr>
            <w:r w:rsidRPr="007A1AE4">
              <w:rPr>
                <w:szCs w:val="22"/>
                <w:lang w:val="da-DK"/>
              </w:rPr>
              <w:t xml:space="preserve">* p-værdi for sammenligning af standard-dosis </w:t>
            </w:r>
            <w:r w:rsidRPr="007A1AE4">
              <w:rPr>
                <w:i/>
                <w:iCs/>
                <w:szCs w:val="22"/>
                <w:lang w:val="da-DK"/>
              </w:rPr>
              <w:t>versus</w:t>
            </w:r>
            <w:r w:rsidRPr="007A1AE4">
              <w:rPr>
                <w:szCs w:val="22"/>
                <w:lang w:val="da-DK"/>
              </w:rPr>
              <w:t xml:space="preserve"> lav-dosis.</w:t>
            </w:r>
          </w:p>
        </w:tc>
      </w:tr>
    </w:tbl>
    <w:p w:rsidR="00981EB4" w:rsidRPr="007A1AE4" w:rsidP="00981EB4" w14:paraId="75EB607D" w14:textId="77777777">
      <w:pPr>
        <w:keepNext/>
        <w:tabs>
          <w:tab w:val="left" w:pos="1294"/>
        </w:tabs>
        <w:autoSpaceDE w:val="0"/>
        <w:autoSpaceDN w:val="0"/>
        <w:adjustRightInd w:val="0"/>
        <w:rPr>
          <w:szCs w:val="22"/>
          <w:lang w:val="da-DK"/>
        </w:rPr>
      </w:pPr>
    </w:p>
    <w:tbl>
      <w:tblPr>
        <w:tblW w:w="0" w:type="auto"/>
        <w:jc w:val="center"/>
        <w:tblCellMar>
          <w:left w:w="0" w:type="dxa"/>
          <w:right w:w="0" w:type="dxa"/>
        </w:tblCellMar>
        <w:tblLook w:val="00A0"/>
      </w:tblPr>
      <w:tblGrid>
        <w:gridCol w:w="4025"/>
        <w:gridCol w:w="1656"/>
        <w:gridCol w:w="1140"/>
        <w:gridCol w:w="479"/>
        <w:gridCol w:w="1140"/>
        <w:gridCol w:w="16"/>
      </w:tblGrid>
      <w:tr w14:paraId="5B8CC939" w14:textId="77777777" w:rsidTr="0037560D">
        <w:tblPrEx>
          <w:tblW w:w="0" w:type="auto"/>
          <w:tblLook w:val="00A0"/>
        </w:tblPrEx>
        <w:trPr>
          <w:gridAfter w:val="1"/>
          <w:wAfter w:w="16" w:type="dxa"/>
        </w:trPr>
        <w:tc>
          <w:tcPr>
            <w:tcW w:w="8440" w:type="dxa"/>
            <w:gridSpan w:val="5"/>
            <w:tcBorders>
              <w:top w:val="single" w:sz="6" w:space="0" w:color="000000"/>
              <w:left w:val="single" w:sz="6" w:space="0" w:color="000000"/>
              <w:bottom w:val="single" w:sz="6" w:space="0" w:color="000000"/>
              <w:right w:val="single" w:sz="6" w:space="0" w:color="000000"/>
            </w:tcBorders>
          </w:tcPr>
          <w:p w:rsidR="00981EB4" w:rsidRPr="00ED1045" w:rsidP="0037560D" w14:paraId="61E19FE2" w14:textId="77777777">
            <w:pPr>
              <w:keepNext/>
              <w:tabs>
                <w:tab w:val="left" w:pos="-878"/>
                <w:tab w:val="clear" w:pos="562"/>
              </w:tabs>
              <w:suppressAutoHyphens w:val="0"/>
              <w:autoSpaceDE w:val="0"/>
              <w:autoSpaceDN w:val="0"/>
              <w:adjustRightInd w:val="0"/>
              <w:jc w:val="center"/>
              <w:rPr>
                <w:b/>
                <w:bCs/>
                <w:szCs w:val="22"/>
                <w:lang w:val="da-DK"/>
              </w:rPr>
            </w:pPr>
            <w:r w:rsidRPr="00ED1045">
              <w:rPr>
                <w:b/>
                <w:bCs/>
                <w:szCs w:val="22"/>
                <w:lang w:val="da-DK"/>
              </w:rPr>
              <w:t xml:space="preserve">Tabel </w:t>
            </w:r>
            <w:r>
              <w:rPr>
                <w:b/>
                <w:bCs/>
                <w:szCs w:val="22"/>
                <w:lang w:val="da-DK"/>
              </w:rPr>
              <w:t>20</w:t>
            </w:r>
          </w:p>
          <w:p w:rsidR="00981EB4" w:rsidRPr="00ED1045" w:rsidP="0037560D" w14:paraId="27BF8056" w14:textId="77777777">
            <w:pPr>
              <w:keepNext/>
              <w:tabs>
                <w:tab w:val="left" w:pos="-878"/>
                <w:tab w:val="clear" w:pos="562"/>
              </w:tabs>
              <w:suppressAutoHyphens w:val="0"/>
              <w:autoSpaceDE w:val="0"/>
              <w:autoSpaceDN w:val="0"/>
              <w:adjustRightInd w:val="0"/>
              <w:jc w:val="center"/>
              <w:rPr>
                <w:b/>
                <w:bCs/>
                <w:szCs w:val="22"/>
                <w:lang w:val="da-DK"/>
              </w:rPr>
            </w:pPr>
            <w:r w:rsidRPr="00ED1045">
              <w:rPr>
                <w:b/>
                <w:bCs/>
                <w:szCs w:val="22"/>
                <w:lang w:val="da-DK"/>
              </w:rPr>
              <w:t>Pædiatrisk CD-studie</w:t>
            </w:r>
          </w:p>
          <w:p w:rsidR="00981EB4" w:rsidRPr="00ED1045" w:rsidP="0037560D" w14:paraId="78AB37E8" w14:textId="77777777">
            <w:pPr>
              <w:keepNext/>
              <w:tabs>
                <w:tab w:val="left" w:pos="-878"/>
                <w:tab w:val="clear" w:pos="562"/>
              </w:tabs>
              <w:suppressAutoHyphens w:val="0"/>
              <w:autoSpaceDE w:val="0"/>
              <w:autoSpaceDN w:val="0"/>
              <w:adjustRightInd w:val="0"/>
              <w:jc w:val="center"/>
              <w:rPr>
                <w:b/>
                <w:bCs/>
                <w:szCs w:val="22"/>
                <w:lang w:val="da-DK"/>
              </w:rPr>
            </w:pPr>
            <w:r w:rsidRPr="00ED1045">
              <w:rPr>
                <w:b/>
                <w:bCs/>
                <w:szCs w:val="22"/>
                <w:lang w:val="da-DK"/>
              </w:rPr>
              <w:t>Seponering af kortikosteroider eller immunmodulerende lægemidler og remisssion af fistler</w:t>
            </w:r>
          </w:p>
        </w:tc>
      </w:tr>
      <w:tr w14:paraId="7E9DB6BB" w14:textId="77777777" w:rsidTr="0037560D">
        <w:tblPrEx>
          <w:tblW w:w="0" w:type="auto"/>
          <w:tblLook w:val="00A0"/>
        </w:tblPrEx>
        <w:trPr>
          <w:gridAfter w:val="1"/>
          <w:wAfter w:w="16" w:type="dxa"/>
        </w:trPr>
        <w:tc>
          <w:tcPr>
            <w:tcW w:w="4025" w:type="dxa"/>
            <w:tcBorders>
              <w:top w:val="single" w:sz="6" w:space="0" w:color="000000"/>
              <w:left w:val="single" w:sz="6" w:space="0" w:color="000000"/>
              <w:bottom w:val="single" w:sz="6" w:space="0" w:color="000000"/>
              <w:right w:val="single" w:sz="6" w:space="0" w:color="000000"/>
            </w:tcBorders>
          </w:tcPr>
          <w:p w:rsidR="00981EB4" w:rsidRPr="00ED1045" w:rsidP="0037560D" w14:paraId="431078FB" w14:textId="77777777">
            <w:pPr>
              <w:keepNext/>
              <w:keepLines/>
              <w:tabs>
                <w:tab w:val="left" w:pos="-1080"/>
                <w:tab w:val="clear" w:pos="562"/>
              </w:tabs>
              <w:suppressAutoHyphens w:val="0"/>
              <w:autoSpaceDE w:val="0"/>
              <w:autoSpaceDN w:val="0"/>
              <w:adjustRightInd w:val="0"/>
              <w:jc w:val="center"/>
              <w:rPr>
                <w:b/>
                <w:bCs/>
                <w:szCs w:val="22"/>
                <w:lang w:val="da-DK"/>
              </w:rPr>
            </w:pPr>
          </w:p>
        </w:tc>
        <w:tc>
          <w:tcPr>
            <w:tcW w:w="1656" w:type="dxa"/>
            <w:tcBorders>
              <w:top w:val="single" w:sz="6" w:space="0" w:color="000000"/>
              <w:left w:val="single" w:sz="6" w:space="0" w:color="000000"/>
              <w:bottom w:val="single" w:sz="6" w:space="0" w:color="000000"/>
              <w:right w:val="single" w:sz="6" w:space="0" w:color="000000"/>
            </w:tcBorders>
          </w:tcPr>
          <w:p w:rsidR="00981EB4" w:rsidRPr="00ED1045" w:rsidP="0037560D" w14:paraId="69FE16E3" w14:textId="77777777">
            <w:pPr>
              <w:keepNext/>
              <w:keepLines/>
              <w:tabs>
                <w:tab w:val="left" w:pos="-1080"/>
                <w:tab w:val="clear" w:pos="562"/>
              </w:tabs>
              <w:suppressAutoHyphens w:val="0"/>
              <w:autoSpaceDE w:val="0"/>
              <w:autoSpaceDN w:val="0"/>
              <w:adjustRightInd w:val="0"/>
              <w:ind w:left="15"/>
              <w:jc w:val="center"/>
              <w:rPr>
                <w:b/>
                <w:bCs/>
                <w:szCs w:val="22"/>
                <w:lang w:val="da-DK"/>
              </w:rPr>
            </w:pPr>
            <w:r w:rsidRPr="00ED1045">
              <w:rPr>
                <w:b/>
                <w:bCs/>
                <w:szCs w:val="22"/>
                <w:lang w:val="da-DK"/>
              </w:rPr>
              <w:t>Standard-dosis</w:t>
            </w:r>
          </w:p>
          <w:p w:rsidR="00981EB4" w:rsidRPr="00ED1045" w:rsidP="0037560D" w14:paraId="53C0FD45" w14:textId="77777777">
            <w:pPr>
              <w:keepNext/>
              <w:keepLines/>
              <w:tabs>
                <w:tab w:val="left" w:pos="-1080"/>
                <w:tab w:val="clear" w:pos="562"/>
              </w:tabs>
              <w:suppressAutoHyphens w:val="0"/>
              <w:autoSpaceDE w:val="0"/>
              <w:autoSpaceDN w:val="0"/>
              <w:adjustRightInd w:val="0"/>
              <w:ind w:left="15"/>
              <w:jc w:val="center"/>
              <w:rPr>
                <w:b/>
                <w:bCs/>
                <w:szCs w:val="22"/>
                <w:lang w:val="da-DK"/>
              </w:rPr>
            </w:pPr>
            <w:r w:rsidRPr="00ED1045">
              <w:rPr>
                <w:b/>
                <w:bCs/>
                <w:szCs w:val="22"/>
                <w:lang w:val="da-DK"/>
              </w:rPr>
              <w:t>40/20 mg hver anden uge</w:t>
            </w:r>
          </w:p>
        </w:tc>
        <w:tc>
          <w:tcPr>
            <w:tcW w:w="1619" w:type="dxa"/>
            <w:gridSpan w:val="2"/>
            <w:tcBorders>
              <w:top w:val="single" w:sz="6" w:space="0" w:color="000000"/>
              <w:left w:val="single" w:sz="6" w:space="0" w:color="000000"/>
              <w:bottom w:val="single" w:sz="6" w:space="0" w:color="000000"/>
              <w:right w:val="single" w:sz="6" w:space="0" w:color="000000"/>
            </w:tcBorders>
          </w:tcPr>
          <w:p w:rsidR="00981EB4" w:rsidRPr="00ED1045" w:rsidP="0037560D" w14:paraId="2DC1351B" w14:textId="77777777">
            <w:pPr>
              <w:keepNext/>
              <w:keepLines/>
              <w:tabs>
                <w:tab w:val="left" w:pos="-1080"/>
                <w:tab w:val="clear" w:pos="562"/>
              </w:tabs>
              <w:suppressAutoHyphens w:val="0"/>
              <w:autoSpaceDE w:val="0"/>
              <w:autoSpaceDN w:val="0"/>
              <w:adjustRightInd w:val="0"/>
              <w:ind w:left="15"/>
              <w:jc w:val="center"/>
              <w:rPr>
                <w:b/>
                <w:bCs/>
                <w:szCs w:val="22"/>
                <w:lang w:val="da-DK"/>
              </w:rPr>
            </w:pPr>
            <w:r w:rsidRPr="00ED1045">
              <w:rPr>
                <w:b/>
                <w:bCs/>
                <w:szCs w:val="22"/>
                <w:lang w:val="da-DK"/>
              </w:rPr>
              <w:t>Lav-dosis</w:t>
            </w:r>
          </w:p>
          <w:p w:rsidR="00981EB4" w:rsidRPr="00ED1045" w:rsidP="0037560D" w14:paraId="681F1C01" w14:textId="77777777">
            <w:pPr>
              <w:keepNext/>
              <w:keepLines/>
              <w:tabs>
                <w:tab w:val="left" w:pos="-1080"/>
                <w:tab w:val="clear" w:pos="562"/>
              </w:tabs>
              <w:suppressAutoHyphens w:val="0"/>
              <w:autoSpaceDE w:val="0"/>
              <w:autoSpaceDN w:val="0"/>
              <w:adjustRightInd w:val="0"/>
              <w:ind w:left="15"/>
              <w:jc w:val="center"/>
              <w:rPr>
                <w:b/>
                <w:bCs/>
                <w:szCs w:val="22"/>
                <w:lang w:val="da-DK"/>
              </w:rPr>
            </w:pPr>
            <w:r w:rsidRPr="00ED1045">
              <w:rPr>
                <w:b/>
                <w:bCs/>
                <w:szCs w:val="22"/>
                <w:lang w:val="da-DK"/>
              </w:rPr>
              <w:t>20/10 mg hver anden uge</w:t>
            </w:r>
          </w:p>
        </w:tc>
        <w:tc>
          <w:tcPr>
            <w:tcW w:w="1140" w:type="dxa"/>
            <w:tcBorders>
              <w:top w:val="single" w:sz="6" w:space="0" w:color="000000"/>
              <w:left w:val="single" w:sz="6" w:space="0" w:color="000000"/>
              <w:bottom w:val="single" w:sz="6" w:space="0" w:color="000000"/>
              <w:right w:val="single" w:sz="6" w:space="0" w:color="000000"/>
            </w:tcBorders>
          </w:tcPr>
          <w:p w:rsidR="00981EB4" w:rsidRPr="00ED1045" w:rsidP="0037560D" w14:paraId="0C825258" w14:textId="77777777">
            <w:pPr>
              <w:keepNext/>
              <w:keepLines/>
              <w:tabs>
                <w:tab w:val="left" w:pos="-1080"/>
                <w:tab w:val="clear" w:pos="562"/>
              </w:tabs>
              <w:suppressAutoHyphens w:val="0"/>
              <w:autoSpaceDE w:val="0"/>
              <w:autoSpaceDN w:val="0"/>
              <w:adjustRightInd w:val="0"/>
              <w:ind w:left="15"/>
              <w:jc w:val="center"/>
              <w:rPr>
                <w:b/>
                <w:bCs/>
                <w:szCs w:val="22"/>
              </w:rPr>
            </w:pPr>
            <w:r w:rsidRPr="00ED1045">
              <w:rPr>
                <w:b/>
                <w:bCs/>
                <w:szCs w:val="22"/>
              </w:rPr>
              <w:t>P-værdi</w:t>
            </w:r>
            <w:r w:rsidRPr="00ED1045">
              <w:rPr>
                <w:b/>
                <w:bCs/>
                <w:szCs w:val="22"/>
                <w:vertAlign w:val="superscript"/>
              </w:rPr>
              <w:t>1</w:t>
            </w:r>
          </w:p>
        </w:tc>
      </w:tr>
      <w:tr w14:paraId="4E524859" w14:textId="77777777" w:rsidTr="0037560D">
        <w:tblPrEx>
          <w:tblW w:w="0" w:type="auto"/>
          <w:tblLook w:val="00A0"/>
        </w:tblPrEx>
        <w:trPr>
          <w:gridAfter w:val="1"/>
          <w:wAfter w:w="16" w:type="dxa"/>
        </w:trPr>
        <w:tc>
          <w:tcPr>
            <w:tcW w:w="4025"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0378300E" w14:textId="77777777">
            <w:pPr>
              <w:keepNext/>
              <w:keepLines/>
              <w:tabs>
                <w:tab w:val="left" w:pos="-1080"/>
                <w:tab w:val="clear" w:pos="562"/>
              </w:tabs>
              <w:suppressAutoHyphens w:val="0"/>
              <w:autoSpaceDE w:val="0"/>
              <w:autoSpaceDN w:val="0"/>
              <w:adjustRightInd w:val="0"/>
              <w:rPr>
                <w:b/>
                <w:szCs w:val="22"/>
              </w:rPr>
            </w:pPr>
            <w:r w:rsidRPr="00ED1045">
              <w:rPr>
                <w:b/>
                <w:szCs w:val="22"/>
              </w:rPr>
              <w:t>Seponering af kortikosteroider</w:t>
            </w:r>
          </w:p>
        </w:tc>
        <w:tc>
          <w:tcPr>
            <w:tcW w:w="1656"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34D82FFA" w14:textId="77777777">
            <w:pPr>
              <w:keepNext/>
              <w:keepLines/>
              <w:tabs>
                <w:tab w:val="left" w:pos="-1080"/>
                <w:tab w:val="clear" w:pos="562"/>
              </w:tabs>
              <w:suppressAutoHyphens w:val="0"/>
              <w:autoSpaceDE w:val="0"/>
              <w:autoSpaceDN w:val="0"/>
              <w:adjustRightInd w:val="0"/>
              <w:ind w:left="15"/>
              <w:jc w:val="center"/>
              <w:rPr>
                <w:b/>
                <w:szCs w:val="22"/>
              </w:rPr>
            </w:pPr>
            <w:r w:rsidRPr="00ED1045">
              <w:rPr>
                <w:b/>
                <w:szCs w:val="22"/>
              </w:rPr>
              <w:t>N= 33</w:t>
            </w:r>
          </w:p>
        </w:tc>
        <w:tc>
          <w:tcPr>
            <w:tcW w:w="1619" w:type="dxa"/>
            <w:gridSpan w:val="2"/>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64B547B6" w14:textId="77777777">
            <w:pPr>
              <w:keepNext/>
              <w:keepLines/>
              <w:tabs>
                <w:tab w:val="left" w:pos="-1080"/>
                <w:tab w:val="clear" w:pos="562"/>
              </w:tabs>
              <w:suppressAutoHyphens w:val="0"/>
              <w:autoSpaceDE w:val="0"/>
              <w:autoSpaceDN w:val="0"/>
              <w:adjustRightInd w:val="0"/>
              <w:ind w:left="15"/>
              <w:jc w:val="center"/>
              <w:rPr>
                <w:b/>
                <w:szCs w:val="22"/>
              </w:rPr>
            </w:pPr>
            <w:r w:rsidRPr="00ED1045">
              <w:rPr>
                <w:b/>
                <w:szCs w:val="22"/>
              </w:rPr>
              <w:t>N=38</w:t>
            </w:r>
          </w:p>
        </w:tc>
        <w:tc>
          <w:tcPr>
            <w:tcW w:w="1140"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198CEC4F" w14:textId="77777777">
            <w:pPr>
              <w:keepNext/>
              <w:tabs>
                <w:tab w:val="clear" w:pos="562"/>
              </w:tabs>
              <w:suppressAutoHyphens w:val="0"/>
              <w:autoSpaceDE w:val="0"/>
              <w:autoSpaceDN w:val="0"/>
              <w:adjustRightInd w:val="0"/>
              <w:ind w:left="15"/>
              <w:rPr>
                <w:b/>
                <w:szCs w:val="22"/>
              </w:rPr>
            </w:pPr>
          </w:p>
        </w:tc>
      </w:tr>
      <w:tr w14:paraId="1E3B8CF4" w14:textId="77777777" w:rsidTr="0037560D">
        <w:tblPrEx>
          <w:tblW w:w="0" w:type="auto"/>
          <w:tblLook w:val="00A0"/>
        </w:tblPrEx>
        <w:trPr>
          <w:gridAfter w:val="1"/>
          <w:wAfter w:w="16" w:type="dxa"/>
        </w:trPr>
        <w:tc>
          <w:tcPr>
            <w:tcW w:w="4025"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45AE5A45" w14:textId="77777777">
            <w:pPr>
              <w:keepNext/>
              <w:keepLines/>
              <w:tabs>
                <w:tab w:val="left" w:pos="-1080"/>
                <w:tab w:val="clear" w:pos="562"/>
              </w:tabs>
              <w:suppressAutoHyphens w:val="0"/>
              <w:autoSpaceDE w:val="0"/>
              <w:autoSpaceDN w:val="0"/>
              <w:adjustRightInd w:val="0"/>
              <w:rPr>
                <w:bCs/>
                <w:szCs w:val="22"/>
              </w:rPr>
            </w:pPr>
            <w:r w:rsidRPr="00ED1045">
              <w:rPr>
                <w:bCs/>
                <w:szCs w:val="22"/>
              </w:rPr>
              <w:t>Uge 26</w:t>
            </w:r>
          </w:p>
        </w:tc>
        <w:tc>
          <w:tcPr>
            <w:tcW w:w="1656"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4CC9DE09"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84,8%</w:t>
            </w:r>
          </w:p>
        </w:tc>
        <w:tc>
          <w:tcPr>
            <w:tcW w:w="1619" w:type="dxa"/>
            <w:gridSpan w:val="2"/>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7757D85B"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65,8%</w:t>
            </w:r>
          </w:p>
        </w:tc>
        <w:tc>
          <w:tcPr>
            <w:tcW w:w="1140"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00141A24"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0,066</w:t>
            </w:r>
          </w:p>
        </w:tc>
      </w:tr>
      <w:tr w14:paraId="22122E23" w14:textId="77777777" w:rsidTr="0037560D">
        <w:tblPrEx>
          <w:tblW w:w="0" w:type="auto"/>
          <w:tblLook w:val="00A0"/>
        </w:tblPrEx>
        <w:trPr>
          <w:gridAfter w:val="1"/>
          <w:wAfter w:w="16" w:type="dxa"/>
        </w:trPr>
        <w:tc>
          <w:tcPr>
            <w:tcW w:w="4025"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6D9B371E" w14:textId="77777777">
            <w:pPr>
              <w:keepNext/>
              <w:keepLines/>
              <w:tabs>
                <w:tab w:val="left" w:pos="-1080"/>
                <w:tab w:val="clear" w:pos="562"/>
              </w:tabs>
              <w:suppressAutoHyphens w:val="0"/>
              <w:autoSpaceDE w:val="0"/>
              <w:autoSpaceDN w:val="0"/>
              <w:adjustRightInd w:val="0"/>
              <w:rPr>
                <w:bCs/>
                <w:szCs w:val="22"/>
              </w:rPr>
            </w:pPr>
            <w:r w:rsidRPr="00ED1045">
              <w:rPr>
                <w:bCs/>
                <w:szCs w:val="22"/>
              </w:rPr>
              <w:t>Uge 52</w:t>
            </w:r>
          </w:p>
        </w:tc>
        <w:tc>
          <w:tcPr>
            <w:tcW w:w="1656" w:type="dxa"/>
            <w:tcBorders>
              <w:top w:val="single" w:sz="6" w:space="0" w:color="000000"/>
              <w:left w:val="single" w:sz="6" w:space="0" w:color="000000"/>
              <w:bottom w:val="single" w:sz="6" w:space="0" w:color="000000"/>
              <w:right w:val="single" w:sz="6" w:space="0" w:color="000000"/>
            </w:tcBorders>
          </w:tcPr>
          <w:p w:rsidR="00981EB4" w:rsidRPr="00ED1045" w:rsidP="0037560D" w14:paraId="769E7680"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69,7%</w:t>
            </w:r>
          </w:p>
        </w:tc>
        <w:tc>
          <w:tcPr>
            <w:tcW w:w="1619" w:type="dxa"/>
            <w:gridSpan w:val="2"/>
            <w:tcBorders>
              <w:top w:val="single" w:sz="6" w:space="0" w:color="000000"/>
              <w:left w:val="single" w:sz="6" w:space="0" w:color="000000"/>
              <w:bottom w:val="single" w:sz="6" w:space="0" w:color="000000"/>
              <w:right w:val="single" w:sz="6" w:space="0" w:color="000000"/>
            </w:tcBorders>
          </w:tcPr>
          <w:p w:rsidR="00981EB4" w:rsidRPr="00ED1045" w:rsidP="0037560D" w14:paraId="38350F67"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60,5%</w:t>
            </w:r>
          </w:p>
        </w:tc>
        <w:tc>
          <w:tcPr>
            <w:tcW w:w="1140" w:type="dxa"/>
            <w:tcBorders>
              <w:top w:val="single" w:sz="6" w:space="0" w:color="000000"/>
              <w:left w:val="single" w:sz="6" w:space="0" w:color="000000"/>
              <w:bottom w:val="single" w:sz="6" w:space="0" w:color="000000"/>
              <w:right w:val="single" w:sz="6" w:space="0" w:color="000000"/>
            </w:tcBorders>
            <w:vAlign w:val="bottom"/>
          </w:tcPr>
          <w:p w:rsidR="00981EB4" w:rsidRPr="00ED1045" w:rsidP="0037560D" w14:paraId="669CA27B"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0,420</w:t>
            </w:r>
          </w:p>
        </w:tc>
      </w:tr>
      <w:tr w14:paraId="0C7ED590" w14:textId="77777777" w:rsidTr="0037560D">
        <w:tblPrEx>
          <w:tblW w:w="0" w:type="auto"/>
          <w:tblLook w:val="00A0"/>
        </w:tblPrEx>
        <w:tc>
          <w:tcPr>
            <w:tcW w:w="4025" w:type="dxa"/>
            <w:tcBorders>
              <w:top w:val="single" w:sz="6" w:space="0" w:color="000000"/>
              <w:left w:val="single" w:sz="6" w:space="0" w:color="000000"/>
              <w:bottom w:val="single" w:sz="6" w:space="0" w:color="000000"/>
              <w:right w:val="single" w:sz="6" w:space="0" w:color="000000"/>
            </w:tcBorders>
            <w:vAlign w:val="bottom"/>
          </w:tcPr>
          <w:p w:rsidR="00981EB4" w:rsidRPr="00771D5F" w:rsidP="0037560D" w14:paraId="2E80CC4F" w14:textId="77777777">
            <w:pPr>
              <w:keepNext/>
              <w:keepLines/>
              <w:tabs>
                <w:tab w:val="left" w:pos="-1080"/>
                <w:tab w:val="clear" w:pos="562"/>
              </w:tabs>
              <w:suppressAutoHyphens w:val="0"/>
              <w:autoSpaceDE w:val="0"/>
              <w:autoSpaceDN w:val="0"/>
              <w:adjustRightInd w:val="0"/>
              <w:rPr>
                <w:b/>
                <w:szCs w:val="22"/>
              </w:rPr>
            </w:pPr>
            <w:r w:rsidRPr="00771D5F">
              <w:rPr>
                <w:b/>
                <w:szCs w:val="22"/>
              </w:rPr>
              <w:t>Seponering af immunomodulerende-midler</w:t>
            </w:r>
            <w:r w:rsidRPr="00771D5F">
              <w:rPr>
                <w:b/>
                <w:szCs w:val="22"/>
                <w:vertAlign w:val="superscript"/>
              </w:rPr>
              <w:t>2</w:t>
            </w:r>
          </w:p>
        </w:tc>
        <w:tc>
          <w:tcPr>
            <w:tcW w:w="1656" w:type="dxa"/>
            <w:tcBorders>
              <w:top w:val="single" w:sz="6" w:space="0" w:color="000000"/>
              <w:left w:val="single" w:sz="6" w:space="0" w:color="000000"/>
              <w:bottom w:val="single" w:sz="6" w:space="0" w:color="000000"/>
              <w:right w:val="single" w:sz="6" w:space="0" w:color="000000"/>
            </w:tcBorders>
            <w:vAlign w:val="bottom"/>
          </w:tcPr>
          <w:p w:rsidR="00981EB4" w:rsidRPr="00771D5F" w:rsidP="0037560D" w14:paraId="1E2AB324" w14:textId="77777777">
            <w:pPr>
              <w:keepLines/>
              <w:tabs>
                <w:tab w:val="left" w:pos="-1080"/>
                <w:tab w:val="clear" w:pos="562"/>
              </w:tabs>
              <w:suppressAutoHyphens w:val="0"/>
              <w:autoSpaceDE w:val="0"/>
              <w:autoSpaceDN w:val="0"/>
              <w:adjustRightInd w:val="0"/>
              <w:ind w:left="15"/>
              <w:jc w:val="center"/>
              <w:rPr>
                <w:b/>
                <w:szCs w:val="22"/>
              </w:rPr>
            </w:pPr>
            <w:r w:rsidRPr="00771D5F">
              <w:rPr>
                <w:b/>
                <w:szCs w:val="22"/>
              </w:rPr>
              <w:t>N=60</w:t>
            </w:r>
          </w:p>
        </w:tc>
        <w:tc>
          <w:tcPr>
            <w:tcW w:w="1619" w:type="dxa"/>
            <w:gridSpan w:val="2"/>
            <w:tcBorders>
              <w:top w:val="single" w:sz="6" w:space="0" w:color="000000"/>
              <w:left w:val="single" w:sz="6" w:space="0" w:color="000000"/>
              <w:bottom w:val="single" w:sz="6" w:space="0" w:color="000000"/>
              <w:right w:val="single" w:sz="6" w:space="0" w:color="000000"/>
            </w:tcBorders>
            <w:vAlign w:val="bottom"/>
          </w:tcPr>
          <w:p w:rsidR="00981EB4" w:rsidRPr="00771D5F" w:rsidP="0037560D" w14:paraId="672727A5" w14:textId="77777777">
            <w:pPr>
              <w:keepLines/>
              <w:tabs>
                <w:tab w:val="left" w:pos="-1080"/>
                <w:tab w:val="clear" w:pos="562"/>
              </w:tabs>
              <w:suppressAutoHyphens w:val="0"/>
              <w:autoSpaceDE w:val="0"/>
              <w:autoSpaceDN w:val="0"/>
              <w:adjustRightInd w:val="0"/>
              <w:ind w:left="15"/>
              <w:jc w:val="center"/>
              <w:rPr>
                <w:b/>
                <w:szCs w:val="22"/>
              </w:rPr>
            </w:pPr>
            <w:r w:rsidRPr="00771D5F">
              <w:rPr>
                <w:b/>
                <w:szCs w:val="22"/>
              </w:rPr>
              <w:t>N=57</w:t>
            </w:r>
          </w:p>
        </w:tc>
        <w:tc>
          <w:tcPr>
            <w:tcW w:w="1140" w:type="dxa"/>
            <w:gridSpan w:val="2"/>
            <w:tcBorders>
              <w:top w:val="single" w:sz="6" w:space="0" w:color="000000"/>
              <w:left w:val="single" w:sz="6" w:space="0" w:color="000000"/>
              <w:bottom w:val="single" w:sz="6" w:space="0" w:color="000000"/>
              <w:right w:val="single" w:sz="6" w:space="0" w:color="000000"/>
            </w:tcBorders>
            <w:vAlign w:val="bottom"/>
          </w:tcPr>
          <w:p w:rsidR="00981EB4" w:rsidRPr="00771D5F" w:rsidP="0037560D" w14:paraId="6428CE4A" w14:textId="77777777">
            <w:pPr>
              <w:keepNext/>
              <w:tabs>
                <w:tab w:val="clear" w:pos="562"/>
              </w:tabs>
              <w:suppressAutoHyphens w:val="0"/>
              <w:autoSpaceDE w:val="0"/>
              <w:autoSpaceDN w:val="0"/>
              <w:adjustRightInd w:val="0"/>
              <w:ind w:left="15"/>
              <w:rPr>
                <w:b/>
                <w:szCs w:val="22"/>
              </w:rPr>
            </w:pPr>
          </w:p>
        </w:tc>
      </w:tr>
      <w:tr w14:paraId="00C5F3A5" w14:textId="77777777" w:rsidTr="0037560D">
        <w:tblPrEx>
          <w:tblW w:w="0" w:type="auto"/>
          <w:tblLook w:val="00A0"/>
        </w:tblPrEx>
        <w:trPr>
          <w:gridAfter w:val="1"/>
          <w:wAfter w:w="16" w:type="dxa"/>
        </w:trPr>
        <w:tc>
          <w:tcPr>
            <w:tcW w:w="4025" w:type="dxa"/>
            <w:tcBorders>
              <w:top w:val="single" w:sz="6" w:space="0" w:color="000000"/>
              <w:left w:val="single" w:sz="6" w:space="0" w:color="000000"/>
              <w:bottom w:val="single" w:sz="6" w:space="0" w:color="000000"/>
              <w:right w:val="single" w:sz="6" w:space="0" w:color="000000"/>
            </w:tcBorders>
          </w:tcPr>
          <w:p w:rsidR="00981EB4" w:rsidRPr="00ED1045" w:rsidP="0037560D" w14:paraId="78D39F45" w14:textId="77777777">
            <w:pPr>
              <w:keepNext/>
              <w:keepLines/>
              <w:tabs>
                <w:tab w:val="left" w:pos="-1080"/>
                <w:tab w:val="clear" w:pos="562"/>
              </w:tabs>
              <w:suppressAutoHyphens w:val="0"/>
              <w:autoSpaceDE w:val="0"/>
              <w:autoSpaceDN w:val="0"/>
              <w:adjustRightInd w:val="0"/>
              <w:rPr>
                <w:bCs/>
                <w:szCs w:val="22"/>
              </w:rPr>
            </w:pPr>
            <w:r w:rsidRPr="00ED1045">
              <w:rPr>
                <w:bCs/>
                <w:szCs w:val="22"/>
              </w:rPr>
              <w:t>Uge 52</w:t>
            </w:r>
          </w:p>
        </w:tc>
        <w:tc>
          <w:tcPr>
            <w:tcW w:w="1656" w:type="dxa"/>
            <w:tcBorders>
              <w:top w:val="single" w:sz="6" w:space="0" w:color="000000"/>
              <w:left w:val="single" w:sz="6" w:space="0" w:color="000000"/>
              <w:bottom w:val="single" w:sz="6" w:space="0" w:color="000000"/>
              <w:right w:val="single" w:sz="6" w:space="0" w:color="000000"/>
            </w:tcBorders>
          </w:tcPr>
          <w:p w:rsidR="00981EB4" w:rsidRPr="00ED1045" w:rsidP="0037560D" w14:paraId="69920F7A"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30,0%</w:t>
            </w:r>
          </w:p>
        </w:tc>
        <w:tc>
          <w:tcPr>
            <w:tcW w:w="1619" w:type="dxa"/>
            <w:gridSpan w:val="2"/>
            <w:tcBorders>
              <w:top w:val="single" w:sz="6" w:space="0" w:color="000000"/>
              <w:left w:val="single" w:sz="6" w:space="0" w:color="000000"/>
              <w:bottom w:val="single" w:sz="6" w:space="0" w:color="000000"/>
              <w:right w:val="single" w:sz="6" w:space="0" w:color="000000"/>
            </w:tcBorders>
          </w:tcPr>
          <w:p w:rsidR="00981EB4" w:rsidRPr="00ED1045" w:rsidP="0037560D" w14:paraId="2368AD70"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29,8%</w:t>
            </w:r>
          </w:p>
        </w:tc>
        <w:tc>
          <w:tcPr>
            <w:tcW w:w="1140" w:type="dxa"/>
            <w:tcBorders>
              <w:top w:val="single" w:sz="6" w:space="0" w:color="000000"/>
              <w:left w:val="single" w:sz="6" w:space="0" w:color="000000"/>
              <w:bottom w:val="single" w:sz="6" w:space="0" w:color="000000"/>
              <w:right w:val="single" w:sz="6" w:space="0" w:color="000000"/>
            </w:tcBorders>
          </w:tcPr>
          <w:p w:rsidR="00981EB4" w:rsidRPr="00ED1045" w:rsidP="0037560D" w14:paraId="01D26DAB"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rPr>
              <w:t>0,983</w:t>
            </w:r>
          </w:p>
        </w:tc>
      </w:tr>
      <w:tr w14:paraId="3C6FD7F7" w14:textId="77777777" w:rsidTr="0037560D">
        <w:tblPrEx>
          <w:tblW w:w="0" w:type="auto"/>
          <w:tblLook w:val="00A0"/>
        </w:tblPrEx>
        <w:trPr>
          <w:gridAfter w:val="1"/>
          <w:wAfter w:w="16" w:type="dxa"/>
        </w:trPr>
        <w:tc>
          <w:tcPr>
            <w:tcW w:w="4025" w:type="dxa"/>
            <w:tcBorders>
              <w:top w:val="single" w:sz="6" w:space="0" w:color="000000"/>
              <w:left w:val="single" w:sz="6" w:space="0" w:color="000000"/>
              <w:bottom w:val="single" w:sz="6" w:space="0" w:color="000000"/>
              <w:right w:val="single" w:sz="6" w:space="0" w:color="000000"/>
            </w:tcBorders>
          </w:tcPr>
          <w:p w:rsidR="00981EB4" w:rsidRPr="00ED1045" w:rsidP="0037560D" w14:paraId="4520AF19" w14:textId="77777777">
            <w:pPr>
              <w:keepNext/>
              <w:keepLines/>
              <w:tabs>
                <w:tab w:val="left" w:pos="-1080"/>
                <w:tab w:val="clear" w:pos="562"/>
              </w:tabs>
              <w:suppressAutoHyphens w:val="0"/>
              <w:autoSpaceDE w:val="0"/>
              <w:autoSpaceDN w:val="0"/>
              <w:adjustRightInd w:val="0"/>
              <w:rPr>
                <w:b/>
                <w:bCs/>
                <w:szCs w:val="22"/>
              </w:rPr>
            </w:pPr>
            <w:r w:rsidRPr="00ED1045">
              <w:rPr>
                <w:b/>
                <w:szCs w:val="22"/>
                <w:lang w:val="en-GB"/>
              </w:rPr>
              <w:t>Remission af fistler</w:t>
            </w:r>
            <w:r w:rsidRPr="00ED1045">
              <w:rPr>
                <w:b/>
                <w:szCs w:val="22"/>
                <w:vertAlign w:val="superscript"/>
                <w:lang w:val="en-GB"/>
              </w:rPr>
              <w:t>3</w:t>
            </w:r>
          </w:p>
        </w:tc>
        <w:tc>
          <w:tcPr>
            <w:tcW w:w="1656" w:type="dxa"/>
            <w:tcBorders>
              <w:top w:val="single" w:sz="6" w:space="0" w:color="000000"/>
              <w:left w:val="single" w:sz="6" w:space="0" w:color="000000"/>
              <w:bottom w:val="single" w:sz="6" w:space="0" w:color="000000"/>
              <w:right w:val="single" w:sz="6" w:space="0" w:color="000000"/>
            </w:tcBorders>
          </w:tcPr>
          <w:p w:rsidR="00981EB4" w:rsidRPr="00ED1045" w:rsidP="0037560D" w14:paraId="11EA3EBA" w14:textId="77777777">
            <w:pPr>
              <w:keepNext/>
              <w:keepLines/>
              <w:tabs>
                <w:tab w:val="left" w:pos="-1080"/>
                <w:tab w:val="clear" w:pos="562"/>
              </w:tabs>
              <w:suppressAutoHyphens w:val="0"/>
              <w:autoSpaceDE w:val="0"/>
              <w:autoSpaceDN w:val="0"/>
              <w:adjustRightInd w:val="0"/>
              <w:ind w:left="15"/>
              <w:jc w:val="center"/>
              <w:rPr>
                <w:b/>
                <w:szCs w:val="22"/>
              </w:rPr>
            </w:pPr>
            <w:r w:rsidRPr="00ED1045">
              <w:rPr>
                <w:b/>
                <w:szCs w:val="22"/>
              </w:rPr>
              <w:t>N=15</w:t>
            </w:r>
          </w:p>
        </w:tc>
        <w:tc>
          <w:tcPr>
            <w:tcW w:w="1619" w:type="dxa"/>
            <w:gridSpan w:val="2"/>
            <w:tcBorders>
              <w:top w:val="single" w:sz="6" w:space="0" w:color="000000"/>
              <w:left w:val="single" w:sz="6" w:space="0" w:color="000000"/>
              <w:bottom w:val="single" w:sz="6" w:space="0" w:color="000000"/>
              <w:right w:val="single" w:sz="6" w:space="0" w:color="000000"/>
            </w:tcBorders>
          </w:tcPr>
          <w:p w:rsidR="00981EB4" w:rsidRPr="00ED1045" w:rsidP="0037560D" w14:paraId="62751479" w14:textId="77777777">
            <w:pPr>
              <w:keepNext/>
              <w:keepLines/>
              <w:tabs>
                <w:tab w:val="left" w:pos="-1080"/>
                <w:tab w:val="clear" w:pos="562"/>
              </w:tabs>
              <w:suppressAutoHyphens w:val="0"/>
              <w:autoSpaceDE w:val="0"/>
              <w:autoSpaceDN w:val="0"/>
              <w:adjustRightInd w:val="0"/>
              <w:ind w:left="15"/>
              <w:jc w:val="center"/>
              <w:rPr>
                <w:b/>
                <w:szCs w:val="22"/>
              </w:rPr>
            </w:pPr>
            <w:r w:rsidRPr="00ED1045">
              <w:rPr>
                <w:b/>
                <w:szCs w:val="22"/>
              </w:rPr>
              <w:t>N=21</w:t>
            </w:r>
          </w:p>
        </w:tc>
        <w:tc>
          <w:tcPr>
            <w:tcW w:w="1140" w:type="dxa"/>
            <w:tcBorders>
              <w:top w:val="single" w:sz="6" w:space="0" w:color="000000"/>
              <w:left w:val="single" w:sz="6" w:space="0" w:color="000000"/>
              <w:bottom w:val="single" w:sz="6" w:space="0" w:color="000000"/>
              <w:right w:val="single" w:sz="6" w:space="0" w:color="000000"/>
            </w:tcBorders>
          </w:tcPr>
          <w:p w:rsidR="00981EB4" w:rsidRPr="00ED1045" w:rsidP="0037560D" w14:paraId="409F5AEC" w14:textId="77777777">
            <w:pPr>
              <w:keepNext/>
              <w:keepLines/>
              <w:tabs>
                <w:tab w:val="left" w:pos="-1080"/>
                <w:tab w:val="clear" w:pos="562"/>
              </w:tabs>
              <w:suppressAutoHyphens w:val="0"/>
              <w:autoSpaceDE w:val="0"/>
              <w:autoSpaceDN w:val="0"/>
              <w:adjustRightInd w:val="0"/>
              <w:ind w:left="15"/>
              <w:jc w:val="center"/>
              <w:rPr>
                <w:szCs w:val="22"/>
              </w:rPr>
            </w:pPr>
          </w:p>
        </w:tc>
      </w:tr>
      <w:tr w14:paraId="1F89BB15" w14:textId="77777777" w:rsidTr="0037560D">
        <w:tblPrEx>
          <w:tblW w:w="0" w:type="auto"/>
          <w:tblLook w:val="00A0"/>
        </w:tblPrEx>
        <w:trPr>
          <w:gridAfter w:val="1"/>
          <w:wAfter w:w="16" w:type="dxa"/>
        </w:trPr>
        <w:tc>
          <w:tcPr>
            <w:tcW w:w="4025" w:type="dxa"/>
            <w:tcBorders>
              <w:top w:val="single" w:sz="6" w:space="0" w:color="000000"/>
              <w:left w:val="single" w:sz="6" w:space="0" w:color="000000"/>
              <w:bottom w:val="single" w:sz="6" w:space="0" w:color="000000"/>
              <w:right w:val="single" w:sz="6" w:space="0" w:color="000000"/>
            </w:tcBorders>
          </w:tcPr>
          <w:p w:rsidR="00981EB4" w:rsidRPr="00ED1045" w:rsidP="0037560D" w14:paraId="29BCFC78" w14:textId="77777777">
            <w:pPr>
              <w:keepNext/>
              <w:keepLines/>
              <w:tabs>
                <w:tab w:val="left" w:pos="-1080"/>
                <w:tab w:val="clear" w:pos="562"/>
              </w:tabs>
              <w:suppressAutoHyphens w:val="0"/>
              <w:autoSpaceDE w:val="0"/>
              <w:autoSpaceDN w:val="0"/>
              <w:adjustRightInd w:val="0"/>
              <w:rPr>
                <w:bCs/>
                <w:szCs w:val="22"/>
              </w:rPr>
            </w:pPr>
            <w:r w:rsidRPr="00ED1045">
              <w:rPr>
                <w:bCs/>
                <w:szCs w:val="22"/>
              </w:rPr>
              <w:t>Uge 26</w:t>
            </w:r>
          </w:p>
        </w:tc>
        <w:tc>
          <w:tcPr>
            <w:tcW w:w="1656" w:type="dxa"/>
            <w:tcBorders>
              <w:top w:val="single" w:sz="6" w:space="0" w:color="000000"/>
              <w:left w:val="single" w:sz="6" w:space="0" w:color="000000"/>
              <w:bottom w:val="single" w:sz="6" w:space="0" w:color="000000"/>
              <w:right w:val="single" w:sz="6" w:space="0" w:color="000000"/>
            </w:tcBorders>
          </w:tcPr>
          <w:p w:rsidR="00981EB4" w:rsidRPr="00ED1045" w:rsidP="0037560D" w14:paraId="522E43FC"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lang w:val="en-GB"/>
              </w:rPr>
              <w:t>46,7%</w:t>
            </w:r>
          </w:p>
        </w:tc>
        <w:tc>
          <w:tcPr>
            <w:tcW w:w="1619" w:type="dxa"/>
            <w:gridSpan w:val="2"/>
            <w:tcBorders>
              <w:top w:val="single" w:sz="6" w:space="0" w:color="000000"/>
              <w:left w:val="single" w:sz="6" w:space="0" w:color="000000"/>
              <w:bottom w:val="single" w:sz="6" w:space="0" w:color="000000"/>
              <w:right w:val="single" w:sz="6" w:space="0" w:color="000000"/>
            </w:tcBorders>
          </w:tcPr>
          <w:p w:rsidR="00981EB4" w:rsidRPr="00ED1045" w:rsidP="0037560D" w14:paraId="53F303D2"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lang w:val="en-GB"/>
              </w:rPr>
              <w:t>38,1%</w:t>
            </w:r>
          </w:p>
        </w:tc>
        <w:tc>
          <w:tcPr>
            <w:tcW w:w="1140" w:type="dxa"/>
            <w:tcBorders>
              <w:top w:val="single" w:sz="6" w:space="0" w:color="000000"/>
              <w:left w:val="single" w:sz="6" w:space="0" w:color="000000"/>
              <w:bottom w:val="single" w:sz="6" w:space="0" w:color="000000"/>
              <w:right w:val="single" w:sz="6" w:space="0" w:color="000000"/>
            </w:tcBorders>
          </w:tcPr>
          <w:p w:rsidR="00981EB4" w:rsidRPr="00ED1045" w:rsidP="0037560D" w14:paraId="2CE670FF" w14:textId="77777777">
            <w:pPr>
              <w:keepNext/>
              <w:keepLines/>
              <w:tabs>
                <w:tab w:val="left" w:pos="-1080"/>
                <w:tab w:val="clear" w:pos="562"/>
              </w:tabs>
              <w:suppressAutoHyphens w:val="0"/>
              <w:autoSpaceDE w:val="0"/>
              <w:autoSpaceDN w:val="0"/>
              <w:adjustRightInd w:val="0"/>
              <w:ind w:left="15"/>
              <w:jc w:val="center"/>
              <w:rPr>
                <w:szCs w:val="22"/>
              </w:rPr>
            </w:pPr>
            <w:r w:rsidRPr="00ED1045">
              <w:rPr>
                <w:szCs w:val="22"/>
                <w:lang w:val="en-GB"/>
              </w:rPr>
              <w:t>0,608</w:t>
            </w:r>
          </w:p>
        </w:tc>
      </w:tr>
      <w:tr w14:paraId="2B3F0CBC" w14:textId="77777777" w:rsidTr="0037560D">
        <w:tblPrEx>
          <w:tblW w:w="0" w:type="auto"/>
          <w:tblLook w:val="00A0"/>
        </w:tblPrEx>
        <w:trPr>
          <w:gridAfter w:val="3"/>
          <w:wAfter w:w="16" w:type="dxa"/>
        </w:trPr>
        <w:tc>
          <w:tcPr>
            <w:tcW w:w="4025" w:type="dxa"/>
            <w:tcBorders>
              <w:top w:val="single" w:sz="6" w:space="0" w:color="000000"/>
              <w:left w:val="single" w:sz="6" w:space="0" w:color="000000"/>
              <w:bottom w:val="single" w:sz="4" w:space="0" w:color="auto"/>
              <w:right w:val="single" w:sz="6" w:space="0" w:color="000000"/>
            </w:tcBorders>
          </w:tcPr>
          <w:p w:rsidR="00981EB4" w:rsidRPr="00ED1045" w:rsidP="0037560D" w14:paraId="01DAE34F" w14:textId="77777777">
            <w:pPr>
              <w:keepNext/>
              <w:keepLines/>
              <w:tabs>
                <w:tab w:val="left" w:pos="-1080"/>
                <w:tab w:val="clear" w:pos="562"/>
              </w:tabs>
              <w:suppressAutoHyphens w:val="0"/>
              <w:autoSpaceDE w:val="0"/>
              <w:autoSpaceDN w:val="0"/>
              <w:adjustRightInd w:val="0"/>
              <w:rPr>
                <w:bCs/>
                <w:szCs w:val="22"/>
              </w:rPr>
            </w:pPr>
            <w:r w:rsidRPr="00ED1045">
              <w:rPr>
                <w:szCs w:val="22"/>
                <w:lang w:val="en-GB"/>
              </w:rPr>
              <w:t>Uge 52,</w:t>
            </w:r>
          </w:p>
        </w:tc>
        <w:tc>
          <w:tcPr>
            <w:tcW w:w="1656" w:type="dxa"/>
            <w:tcBorders>
              <w:top w:val="single" w:sz="6" w:space="0" w:color="000000"/>
              <w:left w:val="single" w:sz="6" w:space="0" w:color="000000"/>
              <w:bottom w:val="single" w:sz="4" w:space="0" w:color="auto"/>
              <w:right w:val="single" w:sz="6" w:space="0" w:color="000000"/>
            </w:tcBorders>
          </w:tcPr>
          <w:p w:rsidR="00981EB4" w:rsidRPr="00ED1045" w:rsidP="0037560D" w14:paraId="454EF689" w14:textId="77777777">
            <w:pPr>
              <w:keepNext/>
              <w:keepLines/>
              <w:tabs>
                <w:tab w:val="left" w:pos="-1080"/>
                <w:tab w:val="clear" w:pos="562"/>
              </w:tabs>
              <w:suppressAutoHyphens w:val="0"/>
              <w:autoSpaceDE w:val="0"/>
              <w:autoSpaceDN w:val="0"/>
              <w:adjustRightInd w:val="0"/>
              <w:ind w:left="15"/>
              <w:jc w:val="center"/>
              <w:rPr>
                <w:szCs w:val="22"/>
                <w:lang w:val="en-GB"/>
              </w:rPr>
            </w:pPr>
            <w:r w:rsidRPr="00ED1045">
              <w:rPr>
                <w:szCs w:val="22"/>
                <w:lang w:val="en-GB"/>
              </w:rPr>
              <w:t>40,0%</w:t>
            </w:r>
          </w:p>
        </w:tc>
        <w:tc>
          <w:tcPr>
            <w:tcW w:w="1140" w:type="dxa"/>
            <w:tcBorders>
              <w:top w:val="single" w:sz="6" w:space="0" w:color="000000"/>
              <w:left w:val="single" w:sz="6" w:space="0" w:color="000000"/>
              <w:bottom w:val="single" w:sz="4" w:space="0" w:color="auto"/>
              <w:right w:val="single" w:sz="6" w:space="0" w:color="000000"/>
            </w:tcBorders>
          </w:tcPr>
          <w:p w:rsidR="00981EB4" w:rsidRPr="00ED1045" w:rsidP="0037560D" w14:paraId="0154BF64" w14:textId="77777777">
            <w:pPr>
              <w:keepNext/>
              <w:keepLines/>
              <w:tabs>
                <w:tab w:val="left" w:pos="-1080"/>
                <w:tab w:val="clear" w:pos="562"/>
              </w:tabs>
              <w:suppressAutoHyphens w:val="0"/>
              <w:autoSpaceDE w:val="0"/>
              <w:autoSpaceDN w:val="0"/>
              <w:adjustRightInd w:val="0"/>
              <w:ind w:left="15"/>
              <w:jc w:val="center"/>
              <w:rPr>
                <w:szCs w:val="22"/>
                <w:lang w:val="en-GB"/>
              </w:rPr>
            </w:pPr>
            <w:r w:rsidRPr="00ED1045">
              <w:rPr>
                <w:szCs w:val="22"/>
                <w:lang w:val="en-GB"/>
              </w:rPr>
              <w:t>23,8,303</w:t>
            </w:r>
          </w:p>
        </w:tc>
      </w:tr>
      <w:tr w14:paraId="6677E434" w14:textId="77777777" w:rsidTr="0037560D">
        <w:tblPrEx>
          <w:tblW w:w="0" w:type="auto"/>
          <w:tblLook w:val="00A0"/>
        </w:tblPrEx>
        <w:trPr>
          <w:trHeight w:val="177"/>
        </w:trPr>
        <w:tc>
          <w:tcPr>
            <w:tcW w:w="8440" w:type="dxa"/>
            <w:gridSpan w:val="6"/>
            <w:tcBorders>
              <w:top w:val="single" w:sz="4" w:space="0" w:color="auto"/>
            </w:tcBorders>
          </w:tcPr>
          <w:p w:rsidR="00981EB4" w:rsidRPr="00384321" w:rsidP="00384321" w14:paraId="2CD864FC" w14:textId="77777777">
            <w:pPr>
              <w:pStyle w:val="ListParagraph"/>
              <w:keepLines/>
              <w:numPr>
                <w:ilvl w:val="0"/>
                <w:numId w:val="183"/>
              </w:numPr>
              <w:tabs>
                <w:tab w:val="left" w:pos="-1080"/>
                <w:tab w:val="clear" w:pos="562"/>
              </w:tabs>
              <w:suppressAutoHyphens w:val="0"/>
              <w:autoSpaceDE w:val="0"/>
              <w:autoSpaceDN w:val="0"/>
              <w:adjustRightInd w:val="0"/>
              <w:rPr>
                <w:szCs w:val="22"/>
                <w:lang w:val="da-DK"/>
              </w:rPr>
            </w:pPr>
            <w:r w:rsidRPr="00384321">
              <w:rPr>
                <w:szCs w:val="22"/>
                <w:vertAlign w:val="superscript"/>
                <w:lang w:val="da-DK"/>
              </w:rPr>
              <w:t>1</w:t>
            </w:r>
            <w:r w:rsidRPr="00384321">
              <w:rPr>
                <w:szCs w:val="22"/>
                <w:lang w:val="da-DK"/>
              </w:rPr>
              <w:t xml:space="preserve">  p-værdi for sammeligning af standard-dosis </w:t>
            </w:r>
            <w:r w:rsidRPr="00384321">
              <w:rPr>
                <w:i/>
                <w:iCs/>
                <w:szCs w:val="22"/>
                <w:lang w:val="da-DK"/>
              </w:rPr>
              <w:t>versus</w:t>
            </w:r>
            <w:r w:rsidRPr="00384321">
              <w:rPr>
                <w:szCs w:val="22"/>
                <w:lang w:val="da-DK"/>
              </w:rPr>
              <w:t xml:space="preserve"> lav-dosis.</w:t>
            </w:r>
          </w:p>
          <w:p w:rsidR="00981EB4" w:rsidRPr="00771D5F" w:rsidP="0037560D" w14:paraId="04A6F0FA" w14:textId="77777777">
            <w:pPr>
              <w:keepLines/>
              <w:tabs>
                <w:tab w:val="left" w:pos="-1080"/>
                <w:tab w:val="clear" w:pos="562"/>
              </w:tabs>
              <w:suppressAutoHyphens w:val="0"/>
              <w:autoSpaceDE w:val="0"/>
              <w:autoSpaceDN w:val="0"/>
              <w:adjustRightInd w:val="0"/>
              <w:rPr>
                <w:szCs w:val="22"/>
                <w:lang w:val="da-DK"/>
              </w:rPr>
            </w:pPr>
            <w:r w:rsidRPr="00771D5F">
              <w:rPr>
                <w:szCs w:val="22"/>
                <w:vertAlign w:val="superscript"/>
                <w:lang w:val="da-DK"/>
              </w:rPr>
              <w:t xml:space="preserve"> 2</w:t>
            </w:r>
            <w:r w:rsidRPr="00771D5F">
              <w:rPr>
                <w:szCs w:val="22"/>
                <w:lang w:val="da-DK"/>
              </w:rPr>
              <w:t xml:space="preserve">  immunmodulerende lægemidler kunne kun seponeres ved eller efter uge 26 efter investigators skøn, hvis patienten opfyldte det kliniske respons-kriterium </w:t>
            </w:r>
          </w:p>
          <w:p w:rsidR="00981EB4" w:rsidRPr="00771D5F" w:rsidP="0037560D" w14:paraId="1377655A" w14:textId="77777777">
            <w:pPr>
              <w:keepLines/>
              <w:tabs>
                <w:tab w:val="left" w:pos="-1080"/>
                <w:tab w:val="clear" w:pos="562"/>
              </w:tabs>
              <w:suppressAutoHyphens w:val="0"/>
              <w:autoSpaceDE w:val="0"/>
              <w:autoSpaceDN w:val="0"/>
              <w:adjustRightInd w:val="0"/>
              <w:rPr>
                <w:szCs w:val="22"/>
                <w:lang w:val="da-DK"/>
              </w:rPr>
            </w:pPr>
            <w:r w:rsidRPr="00771D5F">
              <w:rPr>
                <w:szCs w:val="22"/>
                <w:vertAlign w:val="superscript"/>
                <w:lang w:val="da-DK"/>
              </w:rPr>
              <w:t>3</w:t>
            </w:r>
            <w:r w:rsidRPr="00771D5F">
              <w:rPr>
                <w:szCs w:val="22"/>
                <w:lang w:val="da-DK"/>
              </w:rPr>
              <w:t xml:space="preserve">  defineret som lukning af alle fistler, som var åbne ved </w:t>
            </w:r>
            <w:r w:rsidRPr="00771D5F">
              <w:rPr>
                <w:i/>
                <w:szCs w:val="22"/>
                <w:lang w:val="da-DK"/>
              </w:rPr>
              <w:t>baseline</w:t>
            </w:r>
            <w:r w:rsidRPr="00771D5F">
              <w:rPr>
                <w:szCs w:val="22"/>
                <w:lang w:val="da-DK"/>
              </w:rPr>
              <w:t xml:space="preserve">, ved mindst 2 på hinanden følgende besøg efter </w:t>
            </w:r>
            <w:r w:rsidRPr="00771D5F">
              <w:rPr>
                <w:i/>
                <w:szCs w:val="22"/>
                <w:lang w:val="da-DK"/>
              </w:rPr>
              <w:t>baseline</w:t>
            </w:r>
            <w:r w:rsidRPr="00771D5F">
              <w:rPr>
                <w:szCs w:val="22"/>
                <w:lang w:val="da-DK"/>
              </w:rPr>
              <w:t>-besøget</w:t>
            </w:r>
          </w:p>
        </w:tc>
      </w:tr>
    </w:tbl>
    <w:p w:rsidR="00981EB4" w:rsidRPr="00771D5F" w:rsidP="00981EB4" w14:paraId="207A916C" w14:textId="77777777">
      <w:pPr>
        <w:rPr>
          <w:szCs w:val="22"/>
          <w:lang w:val="da-DK"/>
        </w:rPr>
      </w:pPr>
    </w:p>
    <w:p w:rsidR="00981EB4" w:rsidRPr="00771D5F" w:rsidP="00981EB4" w14:paraId="19299508" w14:textId="77777777">
      <w:pPr>
        <w:tabs>
          <w:tab w:val="clear" w:pos="562"/>
        </w:tabs>
        <w:suppressAutoHyphens w:val="0"/>
        <w:autoSpaceDE w:val="0"/>
        <w:autoSpaceDN w:val="0"/>
        <w:adjustRightInd w:val="0"/>
        <w:rPr>
          <w:szCs w:val="22"/>
          <w:lang w:val="da-DK"/>
        </w:rPr>
      </w:pPr>
      <w:r w:rsidRPr="00771D5F">
        <w:rPr>
          <w:szCs w:val="22"/>
          <w:lang w:val="da-DK"/>
        </w:rPr>
        <w:t xml:space="preserve">Statistisk signifikant øgning (forbedring) fra </w:t>
      </w:r>
      <w:r w:rsidRPr="00771D5F">
        <w:rPr>
          <w:i/>
          <w:szCs w:val="22"/>
          <w:lang w:val="da-DK"/>
        </w:rPr>
        <w:t>baseline</w:t>
      </w:r>
      <w:r w:rsidRPr="00771D5F">
        <w:rPr>
          <w:szCs w:val="22"/>
          <w:lang w:val="da-DK"/>
        </w:rPr>
        <w:t xml:space="preserve"> til uge 26 og 52 i Body Mass Index og højdevækst blev set i begge behandlingsgrupper.</w:t>
      </w:r>
    </w:p>
    <w:p w:rsidR="00981EB4" w:rsidRPr="00771D5F" w:rsidP="00981EB4" w14:paraId="6B47219B" w14:textId="77777777">
      <w:pPr>
        <w:tabs>
          <w:tab w:val="clear" w:pos="562"/>
        </w:tabs>
        <w:suppressAutoHyphens w:val="0"/>
        <w:autoSpaceDE w:val="0"/>
        <w:autoSpaceDN w:val="0"/>
        <w:adjustRightInd w:val="0"/>
        <w:rPr>
          <w:szCs w:val="22"/>
          <w:lang w:val="da-DK"/>
        </w:rPr>
      </w:pPr>
    </w:p>
    <w:p w:rsidR="00981EB4" w:rsidRPr="00041CC2" w:rsidP="00981EB4" w14:paraId="22E11F03" w14:textId="77777777">
      <w:pPr>
        <w:rPr>
          <w:bCs/>
          <w:szCs w:val="22"/>
          <w:lang w:val="da-DK"/>
        </w:rPr>
      </w:pPr>
      <w:r w:rsidRPr="00041CC2">
        <w:rPr>
          <w:bCs/>
          <w:szCs w:val="22"/>
          <w:lang w:val="da-DK"/>
        </w:rPr>
        <w:t xml:space="preserve">Statistitisk og klinisk signifikante forbedringer fra </w:t>
      </w:r>
      <w:r w:rsidRPr="00041CC2">
        <w:rPr>
          <w:bCs/>
          <w:i/>
          <w:szCs w:val="22"/>
          <w:lang w:val="da-DK"/>
        </w:rPr>
        <w:t>baseline</w:t>
      </w:r>
      <w:r w:rsidRPr="00041CC2">
        <w:rPr>
          <w:bCs/>
          <w:szCs w:val="22"/>
          <w:lang w:val="da-DK"/>
        </w:rPr>
        <w:t xml:space="preserve"> i livskvalitetsparametre (inklusive IMPACT III) blev også set i begge behandlingsgrupper.</w:t>
      </w:r>
    </w:p>
    <w:p w:rsidR="00981EB4" w:rsidRPr="00041CC2" w:rsidP="00981EB4" w14:paraId="316F788D" w14:textId="77777777">
      <w:pPr>
        <w:rPr>
          <w:bCs/>
          <w:szCs w:val="22"/>
          <w:lang w:val="da-DK"/>
        </w:rPr>
      </w:pPr>
    </w:p>
    <w:p w:rsidR="00981EB4" w:rsidP="00981EB4" w14:paraId="1C70977C" w14:textId="77777777">
      <w:pPr>
        <w:pStyle w:val="EMEANormal"/>
        <w:rPr>
          <w:bCs/>
          <w:szCs w:val="22"/>
          <w:lang w:val="da-DK"/>
        </w:rPr>
      </w:pPr>
      <w:r w:rsidRPr="00041CC2">
        <w:rPr>
          <w:szCs w:val="22"/>
          <w:lang w:val="da-DK"/>
        </w:rPr>
        <w:t xml:space="preserve">Ethundrede patienter (n=100) fra det pædiatriske Crohn-studie fortsatte i langtidsbehandling i et åbent forlængelsesstudie. </w:t>
      </w:r>
      <w:r w:rsidRPr="00923F93">
        <w:rPr>
          <w:szCs w:val="22"/>
          <w:lang w:val="da-DK"/>
        </w:rPr>
        <w:t>Efter 5 års adalimumab-</w:t>
      </w:r>
      <w:r>
        <w:rPr>
          <w:szCs w:val="22"/>
          <w:lang w:val="da-DK"/>
        </w:rPr>
        <w:t>be</w:t>
      </w:r>
      <w:r w:rsidRPr="00923F93">
        <w:rPr>
          <w:szCs w:val="22"/>
          <w:lang w:val="da-DK"/>
        </w:rPr>
        <w:t>handling var 74,0% (37/50) af de 50 patienter, som stadig var i studiet, fortsat i klinisk remission, og 92,0% (46/50) af patienterne havde fortsat klinisk respons i henhold til PCDAI.</w:t>
      </w:r>
    </w:p>
    <w:p w:rsidR="007A1AE4" w:rsidP="007A1AE4" w14:paraId="267036DB" w14:textId="77777777">
      <w:pPr>
        <w:rPr>
          <w:szCs w:val="22"/>
          <w:lang w:val="da-DK"/>
        </w:rPr>
      </w:pPr>
    </w:p>
    <w:p w:rsidR="007A1AE4" w:rsidRPr="007A1AE4" w:rsidP="007A1AE4" w14:paraId="39F53BFC" w14:textId="77777777">
      <w:pPr>
        <w:keepNext/>
        <w:tabs>
          <w:tab w:val="clear" w:pos="562"/>
        </w:tabs>
        <w:suppressAutoHyphens w:val="0"/>
        <w:rPr>
          <w:rFonts w:eastAsia="SimSun"/>
          <w:bCs/>
          <w:i/>
          <w:szCs w:val="22"/>
          <w:lang w:val="da-DK" w:eastAsia="zh-CN"/>
        </w:rPr>
      </w:pPr>
      <w:bookmarkStart w:id="20524" w:name="_Hlk53468905"/>
      <w:r w:rsidRPr="007A1AE4">
        <w:rPr>
          <w:rFonts w:eastAsia="SimSun"/>
          <w:i/>
          <w:szCs w:val="22"/>
          <w:lang w:val="da-DK" w:eastAsia="zh-CN"/>
        </w:rPr>
        <w:t>Pædiatrisk colitis ulcerosa</w:t>
      </w:r>
    </w:p>
    <w:p w:rsidR="007A1AE4" w:rsidRPr="007A1AE4" w:rsidP="007A1AE4" w14:paraId="100B16E1" w14:textId="77777777">
      <w:pPr>
        <w:keepNext/>
        <w:tabs>
          <w:tab w:val="clear" w:pos="562"/>
        </w:tabs>
        <w:suppressAutoHyphens w:val="0"/>
        <w:rPr>
          <w:rFonts w:eastAsia="SimSun"/>
          <w:bCs/>
          <w:i/>
          <w:szCs w:val="22"/>
          <w:lang w:val="da-DK" w:eastAsia="zh-CN"/>
        </w:rPr>
      </w:pPr>
    </w:p>
    <w:p w:rsidR="007A1AE4" w:rsidRPr="007A1AE4" w:rsidP="007A1AE4" w14:paraId="14797189" w14:textId="77777777">
      <w:pPr>
        <w:tabs>
          <w:tab w:val="clear" w:pos="562"/>
        </w:tabs>
        <w:suppressAutoHyphens w:val="0"/>
        <w:rPr>
          <w:rFonts w:eastAsia="SimSun"/>
          <w:szCs w:val="22"/>
          <w:lang w:val="da-DK" w:eastAsia="zh-CN"/>
        </w:rPr>
      </w:pPr>
      <w:r w:rsidRPr="007A1AE4">
        <w:rPr>
          <w:rFonts w:eastAsia="SimSun"/>
          <w:szCs w:val="22"/>
          <w:lang w:val="da-DK" w:eastAsia="zh-CN"/>
        </w:rPr>
        <w:t>Humiras sikkerhed og virkning blev vurderet i et randomiseret, dobbeltblindet multicenterforsøg hos 93 pædiatriske patienter fra 5 til 17 år med moderat til svær colitis ulcerosa (Mayo-score 6 til 12 med endoskopi-</w:t>
      </w:r>
      <w:r w:rsidR="00370FA9">
        <w:rPr>
          <w:rFonts w:eastAsia="SimSun"/>
          <w:szCs w:val="22"/>
          <w:lang w:val="da-DK" w:eastAsia="zh-CN"/>
        </w:rPr>
        <w:t>sub</w:t>
      </w:r>
      <w:r w:rsidRPr="007A1AE4">
        <w:rPr>
          <w:rFonts w:eastAsia="SimSun"/>
          <w:szCs w:val="22"/>
          <w:lang w:val="da-DK" w:eastAsia="zh-CN"/>
        </w:rPr>
        <w:t>score på 2 til 3 points, bekræftet ved centralt aflæst endoskopi), som havde utilstrækkeligt respons på eller intolerance over for konventionel behandling. Hos ca. 16</w:t>
      </w:r>
      <w:r w:rsidR="00562996">
        <w:rPr>
          <w:rFonts w:eastAsia="SimSun"/>
          <w:szCs w:val="22"/>
          <w:lang w:val="da-DK" w:eastAsia="zh-CN"/>
        </w:rPr>
        <w:t xml:space="preserve"> %</w:t>
      </w:r>
      <w:r w:rsidRPr="007A1AE4">
        <w:rPr>
          <w:rFonts w:eastAsia="SimSun"/>
          <w:szCs w:val="22"/>
          <w:lang w:val="da-DK" w:eastAsia="zh-CN"/>
        </w:rPr>
        <w:t xml:space="preserve"> af patienterne var tidligere behandling med anti-TNF mislykkedes. Patienter, der fik kortikosteroider ved indskrivningen, fik lov at </w:t>
      </w:r>
      <w:r w:rsidR="00227ACD">
        <w:rPr>
          <w:rFonts w:eastAsia="SimSun"/>
          <w:szCs w:val="22"/>
          <w:lang w:val="da-DK" w:eastAsia="zh-CN"/>
        </w:rPr>
        <w:t>ned</w:t>
      </w:r>
      <w:r w:rsidRPr="007A1AE4">
        <w:rPr>
          <w:rFonts w:eastAsia="SimSun"/>
          <w:szCs w:val="22"/>
          <w:lang w:val="da-DK" w:eastAsia="zh-CN"/>
        </w:rPr>
        <w:t>trappe deres kortikosteroidbehandling efter uge 4.</w:t>
      </w:r>
    </w:p>
    <w:p w:rsidR="007A1AE4" w:rsidRPr="007A1AE4" w:rsidP="007A1AE4" w14:paraId="1205464D" w14:textId="77777777">
      <w:pPr>
        <w:tabs>
          <w:tab w:val="clear" w:pos="562"/>
        </w:tabs>
        <w:suppressAutoHyphens w:val="0"/>
        <w:rPr>
          <w:rFonts w:eastAsia="SimSun"/>
          <w:szCs w:val="22"/>
          <w:lang w:val="da-DK" w:eastAsia="zh-CN"/>
        </w:rPr>
      </w:pPr>
    </w:p>
    <w:p w:rsidR="007A1AE4" w:rsidRPr="007A1AE4" w:rsidP="007A1AE4" w14:paraId="6F66ADEB" w14:textId="77777777">
      <w:pPr>
        <w:tabs>
          <w:tab w:val="clear" w:pos="562"/>
        </w:tabs>
        <w:suppressAutoHyphens w:val="0"/>
        <w:rPr>
          <w:rFonts w:eastAsia="SimSun"/>
          <w:szCs w:val="22"/>
          <w:lang w:val="da-DK" w:eastAsia="zh-CN"/>
        </w:rPr>
      </w:pPr>
      <w:r w:rsidRPr="007A1AE4">
        <w:rPr>
          <w:rFonts w:eastAsia="SimSun"/>
          <w:szCs w:val="22"/>
          <w:shd w:val="clear" w:color="auto" w:fill="FFFFFF"/>
          <w:lang w:val="da-DK" w:eastAsia="zh-CN"/>
        </w:rPr>
        <w:t xml:space="preserve">I </w:t>
      </w:r>
      <w:r w:rsidR="00370FA9">
        <w:rPr>
          <w:rFonts w:eastAsia="SimSun"/>
          <w:szCs w:val="22"/>
          <w:shd w:val="clear" w:color="auto" w:fill="FFFFFF"/>
          <w:lang w:val="da-DK" w:eastAsia="zh-CN"/>
        </w:rPr>
        <w:t>studiets</w:t>
      </w:r>
      <w:r w:rsidRPr="007A1AE4">
        <w:rPr>
          <w:rFonts w:eastAsia="SimSun"/>
          <w:szCs w:val="22"/>
          <w:shd w:val="clear" w:color="auto" w:fill="FFFFFF"/>
          <w:lang w:val="da-DK" w:eastAsia="zh-CN"/>
        </w:rPr>
        <w:t xml:space="preserve"> induktionsperiode blev 77 patienter randomiseret 3:2 til at modtage dobbeltblindet behandling med Humira ved en induktionsdosis på 2,4 mg/kg (</w:t>
      </w:r>
      <w:r w:rsidR="00370FA9">
        <w:rPr>
          <w:rFonts w:eastAsia="SimSun"/>
          <w:szCs w:val="22"/>
          <w:shd w:val="clear" w:color="auto" w:fill="FFFFFF"/>
          <w:lang w:val="da-DK" w:eastAsia="zh-CN"/>
        </w:rPr>
        <w:t>maksimalt</w:t>
      </w:r>
      <w:r w:rsidRPr="007A1AE4">
        <w:rPr>
          <w:rFonts w:eastAsia="SimSun"/>
          <w:szCs w:val="22"/>
          <w:shd w:val="clear" w:color="auto" w:fill="FFFFFF"/>
          <w:lang w:val="da-DK" w:eastAsia="zh-CN"/>
        </w:rPr>
        <w:t xml:space="preserve"> 160 mg) ved uge 0 og uge 1 og 1,2 mg/kg (</w:t>
      </w:r>
      <w:r w:rsidR="00370FA9">
        <w:rPr>
          <w:rFonts w:eastAsia="SimSun"/>
          <w:szCs w:val="22"/>
          <w:shd w:val="clear" w:color="auto" w:fill="FFFFFF"/>
          <w:lang w:val="da-DK" w:eastAsia="zh-CN"/>
        </w:rPr>
        <w:t>maksimalt</w:t>
      </w:r>
      <w:r w:rsidRPr="007A1AE4">
        <w:rPr>
          <w:rFonts w:eastAsia="SimSun"/>
          <w:szCs w:val="22"/>
          <w:shd w:val="clear" w:color="auto" w:fill="FFFFFF"/>
          <w:lang w:val="da-DK" w:eastAsia="zh-CN"/>
        </w:rPr>
        <w:t xml:space="preserve"> 80 mg) ved uge 2 eller en induktionsdosis på 2,4 mg/kg (</w:t>
      </w:r>
      <w:r w:rsidR="00370FA9">
        <w:rPr>
          <w:rFonts w:eastAsia="SimSun"/>
          <w:szCs w:val="22"/>
          <w:shd w:val="clear" w:color="auto" w:fill="FFFFFF"/>
          <w:lang w:val="da-DK" w:eastAsia="zh-CN"/>
        </w:rPr>
        <w:t>maksimalt</w:t>
      </w:r>
      <w:r w:rsidRPr="007A1AE4">
        <w:rPr>
          <w:rFonts w:eastAsia="SimSun"/>
          <w:szCs w:val="22"/>
          <w:shd w:val="clear" w:color="auto" w:fill="FFFFFF"/>
          <w:lang w:val="da-DK" w:eastAsia="zh-CN"/>
        </w:rPr>
        <w:t xml:space="preserve"> 160 mg) ved uge 0, placebo ved uge 1 og 1,2 mg/kg (</w:t>
      </w:r>
      <w:r w:rsidR="00370FA9">
        <w:rPr>
          <w:rFonts w:eastAsia="SimSun"/>
          <w:szCs w:val="22"/>
          <w:shd w:val="clear" w:color="auto" w:fill="FFFFFF"/>
          <w:lang w:val="da-DK" w:eastAsia="zh-CN"/>
        </w:rPr>
        <w:t>maksimalt</w:t>
      </w:r>
      <w:r w:rsidRPr="007A1AE4">
        <w:rPr>
          <w:rFonts w:eastAsia="SimSun"/>
          <w:szCs w:val="22"/>
          <w:shd w:val="clear" w:color="auto" w:fill="FFFFFF"/>
          <w:lang w:val="da-DK" w:eastAsia="zh-CN"/>
        </w:rPr>
        <w:t xml:space="preserve"> 80 mg) ved uge 2. Begge grupper fik 0,6 mg/kg (</w:t>
      </w:r>
      <w:r w:rsidR="00370FA9">
        <w:rPr>
          <w:rFonts w:eastAsia="SimSun"/>
          <w:szCs w:val="22"/>
          <w:shd w:val="clear" w:color="auto" w:fill="FFFFFF"/>
          <w:lang w:val="da-DK" w:eastAsia="zh-CN"/>
        </w:rPr>
        <w:t>maksimalt</w:t>
      </w:r>
      <w:r w:rsidRPr="007A1AE4">
        <w:rPr>
          <w:rFonts w:eastAsia="SimSun"/>
          <w:szCs w:val="22"/>
          <w:shd w:val="clear" w:color="auto" w:fill="FFFFFF"/>
          <w:lang w:val="da-DK" w:eastAsia="zh-CN"/>
        </w:rPr>
        <w:t xml:space="preserve"> 40 mg) ved uge 4 og uge 6. Efter en ændring </w:t>
      </w:r>
      <w:r w:rsidR="0011506A">
        <w:rPr>
          <w:rFonts w:eastAsia="SimSun"/>
          <w:szCs w:val="22"/>
          <w:shd w:val="clear" w:color="auto" w:fill="FFFFFF"/>
          <w:lang w:val="da-DK" w:eastAsia="zh-CN"/>
        </w:rPr>
        <w:t>af</w:t>
      </w:r>
      <w:r w:rsidRPr="007A1AE4">
        <w:rPr>
          <w:rFonts w:eastAsia="SimSun"/>
          <w:szCs w:val="22"/>
          <w:shd w:val="clear" w:color="auto" w:fill="FFFFFF"/>
          <w:lang w:val="da-DK" w:eastAsia="zh-CN"/>
        </w:rPr>
        <w:t xml:space="preserve"> </w:t>
      </w:r>
      <w:r w:rsidR="00370FA9">
        <w:rPr>
          <w:rFonts w:eastAsia="SimSun"/>
          <w:szCs w:val="22"/>
          <w:shd w:val="clear" w:color="auto" w:fill="FFFFFF"/>
          <w:lang w:val="da-DK" w:eastAsia="zh-CN"/>
        </w:rPr>
        <w:t>studie</w:t>
      </w:r>
      <w:r w:rsidRPr="007A1AE4">
        <w:rPr>
          <w:rFonts w:eastAsia="SimSun"/>
          <w:szCs w:val="22"/>
          <w:shd w:val="clear" w:color="auto" w:fill="FFFFFF"/>
          <w:lang w:val="da-DK" w:eastAsia="zh-CN"/>
        </w:rPr>
        <w:t>designet fik de resterende 16 patienter, der var indskrevet i induktionsperioden, open-label behandling med Humira ved induktionsdos</w:t>
      </w:r>
      <w:r w:rsidR="00370FA9">
        <w:rPr>
          <w:rFonts w:eastAsia="SimSun"/>
          <w:szCs w:val="22"/>
          <w:shd w:val="clear" w:color="auto" w:fill="FFFFFF"/>
          <w:lang w:val="da-DK" w:eastAsia="zh-CN"/>
        </w:rPr>
        <w:t>is</w:t>
      </w:r>
      <w:r w:rsidRPr="007A1AE4">
        <w:rPr>
          <w:rFonts w:eastAsia="SimSun"/>
          <w:szCs w:val="22"/>
          <w:shd w:val="clear" w:color="auto" w:fill="FFFFFF"/>
          <w:lang w:val="da-DK" w:eastAsia="zh-CN"/>
        </w:rPr>
        <w:t xml:space="preserve"> på 2,4 mg/kg (</w:t>
      </w:r>
      <w:r w:rsidR="00370FA9">
        <w:rPr>
          <w:rFonts w:eastAsia="SimSun"/>
          <w:szCs w:val="22"/>
          <w:shd w:val="clear" w:color="auto" w:fill="FFFFFF"/>
          <w:lang w:val="da-DK" w:eastAsia="zh-CN"/>
        </w:rPr>
        <w:t>maksimalt</w:t>
      </w:r>
      <w:r w:rsidRPr="007A1AE4">
        <w:rPr>
          <w:rFonts w:eastAsia="SimSun"/>
          <w:szCs w:val="22"/>
          <w:shd w:val="clear" w:color="auto" w:fill="FFFFFF"/>
          <w:lang w:val="da-DK" w:eastAsia="zh-CN"/>
        </w:rPr>
        <w:t xml:space="preserve"> 160 mg) ved uge 0 og uge 1 og 1,2 mg/kg (</w:t>
      </w:r>
      <w:r w:rsidR="00370FA9">
        <w:rPr>
          <w:rFonts w:eastAsia="SimSun"/>
          <w:szCs w:val="22"/>
          <w:shd w:val="clear" w:color="auto" w:fill="FFFFFF"/>
          <w:lang w:val="da-DK" w:eastAsia="zh-CN"/>
        </w:rPr>
        <w:t>maksimalt</w:t>
      </w:r>
      <w:r w:rsidRPr="007A1AE4">
        <w:rPr>
          <w:rFonts w:eastAsia="SimSun"/>
          <w:szCs w:val="22"/>
          <w:shd w:val="clear" w:color="auto" w:fill="FFFFFF"/>
          <w:lang w:val="da-DK" w:eastAsia="zh-CN"/>
        </w:rPr>
        <w:t xml:space="preserve"> 80 mg) ved uge 2. </w:t>
      </w:r>
    </w:p>
    <w:p w:rsidR="007A1AE4" w:rsidRPr="007A1AE4" w:rsidP="007A1AE4" w14:paraId="512B082E" w14:textId="77777777">
      <w:pPr>
        <w:tabs>
          <w:tab w:val="clear" w:pos="562"/>
        </w:tabs>
        <w:suppressAutoHyphens w:val="0"/>
        <w:rPr>
          <w:rFonts w:eastAsia="SimSun"/>
          <w:szCs w:val="22"/>
          <w:lang w:val="da-DK" w:eastAsia="zh-CN"/>
        </w:rPr>
      </w:pPr>
    </w:p>
    <w:p w:rsidR="007A1AE4" w:rsidRPr="007A1AE4" w:rsidP="007A1AE4" w14:paraId="7AE5B7A1" w14:textId="77777777">
      <w:pPr>
        <w:tabs>
          <w:tab w:val="clear" w:pos="562"/>
        </w:tabs>
        <w:suppressAutoHyphens w:val="0"/>
        <w:rPr>
          <w:rFonts w:eastAsia="SimSun"/>
          <w:szCs w:val="22"/>
          <w:shd w:val="clear" w:color="auto" w:fill="FFFFFF"/>
          <w:lang w:val="da-DK" w:eastAsia="zh-CN"/>
        </w:rPr>
      </w:pPr>
      <w:r w:rsidRPr="007A1AE4">
        <w:rPr>
          <w:rFonts w:eastAsia="SimSun"/>
          <w:szCs w:val="22"/>
          <w:shd w:val="clear" w:color="auto" w:fill="FFFFFF"/>
          <w:lang w:val="da-DK" w:eastAsia="zh-CN"/>
        </w:rPr>
        <w:t xml:space="preserve">Ved uge 8 blev 62 patienter, der </w:t>
      </w:r>
      <w:r w:rsidR="00370FA9">
        <w:rPr>
          <w:rFonts w:eastAsia="SimSun"/>
          <w:szCs w:val="22"/>
          <w:shd w:val="clear" w:color="auto" w:fill="FFFFFF"/>
          <w:lang w:val="da-DK" w:eastAsia="zh-CN"/>
        </w:rPr>
        <w:t>havde</w:t>
      </w:r>
      <w:r w:rsidRPr="007A1AE4">
        <w:rPr>
          <w:rFonts w:eastAsia="SimSun"/>
          <w:szCs w:val="22"/>
          <w:shd w:val="clear" w:color="auto" w:fill="FFFFFF"/>
          <w:lang w:val="da-DK" w:eastAsia="zh-CN"/>
        </w:rPr>
        <w:t xml:space="preserve"> klinisk respons ifølge </w:t>
      </w:r>
      <w:r w:rsidR="00370FA9">
        <w:rPr>
          <w:rFonts w:eastAsia="SimSun"/>
          <w:szCs w:val="22"/>
          <w:shd w:val="clear" w:color="auto" w:fill="FFFFFF"/>
          <w:lang w:val="da-DK" w:eastAsia="zh-CN"/>
        </w:rPr>
        <w:t>P</w:t>
      </w:r>
      <w:r w:rsidRPr="007A1AE4">
        <w:rPr>
          <w:rFonts w:eastAsia="SimSun"/>
          <w:szCs w:val="22"/>
          <w:shd w:val="clear" w:color="auto" w:fill="FFFFFF"/>
          <w:lang w:val="da-DK" w:eastAsia="zh-CN"/>
        </w:rPr>
        <w:t>artiel Mayo-score (PMS; defineret som et fald i PMS ≥ 2 points og ≥ 30 </w:t>
      </w:r>
      <w:r w:rsidR="00562996">
        <w:rPr>
          <w:rFonts w:eastAsia="SimSun"/>
          <w:szCs w:val="22"/>
          <w:shd w:val="clear" w:color="auto" w:fill="FFFFFF"/>
          <w:lang w:val="da-DK" w:eastAsia="zh-CN"/>
        </w:rPr>
        <w:t>%</w:t>
      </w:r>
      <w:r w:rsidRPr="007A1AE4">
        <w:rPr>
          <w:rFonts w:eastAsia="SimSun"/>
          <w:szCs w:val="22"/>
          <w:shd w:val="clear" w:color="auto" w:fill="FFFFFF"/>
          <w:lang w:val="da-DK" w:eastAsia="zh-CN"/>
        </w:rPr>
        <w:t xml:space="preserve"> fra </w:t>
      </w:r>
      <w:r w:rsidRPr="00384321">
        <w:rPr>
          <w:rFonts w:eastAsia="SimSun"/>
          <w:i/>
          <w:iCs/>
          <w:szCs w:val="22"/>
          <w:shd w:val="clear" w:color="auto" w:fill="FFFFFF"/>
          <w:lang w:val="da-DK" w:eastAsia="zh-CN"/>
        </w:rPr>
        <w:t>baseline</w:t>
      </w:r>
      <w:r w:rsidRPr="007A1AE4">
        <w:rPr>
          <w:rFonts w:eastAsia="SimSun"/>
          <w:szCs w:val="22"/>
          <w:shd w:val="clear" w:color="auto" w:fill="FFFFFF"/>
          <w:lang w:val="da-DK" w:eastAsia="zh-CN"/>
        </w:rPr>
        <w:t>), randomiseret ligeligt til at få dobbeltblindet vedligeholdelsesbehandling med Humira i en dosis på 0,6 mg/kg (</w:t>
      </w:r>
      <w:r w:rsidR="00370FA9">
        <w:rPr>
          <w:rFonts w:eastAsia="SimSun"/>
          <w:szCs w:val="22"/>
          <w:shd w:val="clear" w:color="auto" w:fill="FFFFFF"/>
          <w:lang w:val="da-DK" w:eastAsia="zh-CN"/>
        </w:rPr>
        <w:t>maksimalt</w:t>
      </w:r>
      <w:r w:rsidRPr="007A1AE4">
        <w:rPr>
          <w:rFonts w:eastAsia="SimSun"/>
          <w:szCs w:val="22"/>
          <w:shd w:val="clear" w:color="auto" w:fill="FFFFFF"/>
          <w:lang w:val="da-DK" w:eastAsia="zh-CN"/>
        </w:rPr>
        <w:t xml:space="preserve"> 40 mg) hver uge eller en vedligeholdelsesdosis på 0,6 mg/kg (</w:t>
      </w:r>
      <w:r w:rsidR="00370FA9">
        <w:rPr>
          <w:rFonts w:eastAsia="SimSun"/>
          <w:szCs w:val="22"/>
          <w:shd w:val="clear" w:color="auto" w:fill="FFFFFF"/>
          <w:lang w:val="da-DK" w:eastAsia="zh-CN"/>
        </w:rPr>
        <w:t>maksimalt</w:t>
      </w:r>
      <w:r w:rsidRPr="007A1AE4">
        <w:rPr>
          <w:rFonts w:eastAsia="SimSun"/>
          <w:szCs w:val="22"/>
          <w:shd w:val="clear" w:color="auto" w:fill="FFFFFF"/>
          <w:lang w:val="da-DK" w:eastAsia="zh-CN"/>
        </w:rPr>
        <w:t xml:space="preserve"> 40 mg) hver anden uge. Før en ændring af </w:t>
      </w:r>
      <w:r w:rsidR="00370FA9">
        <w:rPr>
          <w:rFonts w:eastAsia="SimSun"/>
          <w:szCs w:val="22"/>
          <w:shd w:val="clear" w:color="auto" w:fill="FFFFFF"/>
          <w:lang w:val="da-DK" w:eastAsia="zh-CN"/>
        </w:rPr>
        <w:t>studie</w:t>
      </w:r>
      <w:r w:rsidRPr="007A1AE4">
        <w:rPr>
          <w:rFonts w:eastAsia="SimSun"/>
          <w:szCs w:val="22"/>
          <w:shd w:val="clear" w:color="auto" w:fill="FFFFFF"/>
          <w:lang w:val="da-DK" w:eastAsia="zh-CN"/>
        </w:rPr>
        <w:t>designet blev yderligere 12 patienter, der udviste klinisk respons ifølge PMS, randomiseret til at få placebo, men de blev ikke inkluderet i den bekræftende</w:t>
      </w:r>
      <w:r w:rsidRPr="007A1AE4">
        <w:rPr>
          <w:rFonts w:eastAsia="SimSun"/>
          <w:szCs w:val="22"/>
          <w:shd w:val="clear" w:color="auto" w:fill="FFFFFF"/>
          <w:lang w:val="da-DK" w:eastAsia="zh-CN"/>
        </w:rPr>
        <w:t xml:space="preserve"> </w:t>
      </w:r>
      <w:r w:rsidR="00227ACD">
        <w:rPr>
          <w:rFonts w:eastAsia="SimSun"/>
          <w:szCs w:val="22"/>
          <w:shd w:val="clear" w:color="auto" w:fill="FFFFFF"/>
          <w:lang w:val="da-DK" w:eastAsia="zh-CN"/>
        </w:rPr>
        <w:t>virkning</w:t>
      </w:r>
      <w:r w:rsidRPr="007A1AE4">
        <w:rPr>
          <w:rFonts w:eastAsia="SimSun"/>
          <w:szCs w:val="22"/>
          <w:shd w:val="clear" w:color="auto" w:fill="FFFFFF"/>
          <w:lang w:val="da-DK" w:eastAsia="zh-CN"/>
        </w:rPr>
        <w:t>analyse.</w:t>
      </w:r>
    </w:p>
    <w:p w:rsidR="007A1AE4" w:rsidRPr="007A1AE4" w:rsidP="007A1AE4" w14:paraId="59C2A368" w14:textId="77777777">
      <w:pPr>
        <w:tabs>
          <w:tab w:val="clear" w:pos="562"/>
        </w:tabs>
        <w:suppressAutoHyphens w:val="0"/>
        <w:rPr>
          <w:rFonts w:eastAsia="SimSun"/>
          <w:szCs w:val="22"/>
          <w:lang w:val="da-DK" w:eastAsia="zh-CN"/>
        </w:rPr>
      </w:pPr>
    </w:p>
    <w:p w:rsidR="007A1AE4" w:rsidRPr="007A1AE4" w:rsidP="007A1AE4" w14:paraId="1B03B9CE" w14:textId="77777777">
      <w:pPr>
        <w:tabs>
          <w:tab w:val="clear" w:pos="562"/>
        </w:tabs>
        <w:suppressAutoHyphens w:val="0"/>
        <w:rPr>
          <w:rFonts w:eastAsia="SimSun"/>
          <w:szCs w:val="22"/>
          <w:lang w:val="da-DK" w:eastAsia="zh-CN"/>
        </w:rPr>
      </w:pPr>
      <w:r w:rsidRPr="007A1AE4">
        <w:rPr>
          <w:rFonts w:eastAsia="SimSun"/>
          <w:szCs w:val="22"/>
          <w:lang w:val="da-DK" w:eastAsia="zh-CN"/>
        </w:rPr>
        <w:t>Opblussen af sygdom blev defineret som en stigning i PMS på mindst 3 points (for patienter med PMS på 0 til 2 ved uge 8), mindst 2 points (for patienter med PMS på 3 til 4 ved uge 8) eller mindst 1 point (for patienter med PMS på 5 til 6 ved uge 8). </w:t>
      </w:r>
    </w:p>
    <w:p w:rsidR="007A1AE4" w:rsidRPr="007A1AE4" w:rsidP="007A1AE4" w14:paraId="78FBD253" w14:textId="77777777">
      <w:pPr>
        <w:tabs>
          <w:tab w:val="clear" w:pos="562"/>
        </w:tabs>
        <w:suppressAutoHyphens w:val="0"/>
        <w:rPr>
          <w:rFonts w:eastAsia="SimSun"/>
          <w:szCs w:val="22"/>
          <w:lang w:val="da-DK" w:eastAsia="zh-CN"/>
        </w:rPr>
      </w:pPr>
    </w:p>
    <w:p w:rsidR="007A1AE4" w:rsidRPr="007A1AE4" w:rsidP="007A1AE4" w14:paraId="6FC0A6B9" w14:textId="77777777">
      <w:pPr>
        <w:tabs>
          <w:tab w:val="clear" w:pos="562"/>
        </w:tabs>
        <w:suppressAutoHyphens w:val="0"/>
        <w:rPr>
          <w:rFonts w:eastAsia="SimSun"/>
          <w:szCs w:val="22"/>
          <w:lang w:val="da-DK" w:eastAsia="zh-CN"/>
        </w:rPr>
      </w:pPr>
      <w:r w:rsidRPr="007A1AE4">
        <w:rPr>
          <w:rFonts w:eastAsia="SimSun"/>
          <w:szCs w:val="22"/>
          <w:lang w:val="da-DK" w:eastAsia="zh-CN"/>
        </w:rPr>
        <w:t>Patienter, der opfyldte kriterierne for opblussen af sygdom ved eller efter uge 12, blev randomiseret til at få en ny induktionsdosis på 2,4 mg/kg (</w:t>
      </w:r>
      <w:r w:rsidR="00370FA9">
        <w:rPr>
          <w:rFonts w:eastAsia="SimSun"/>
          <w:szCs w:val="22"/>
          <w:shd w:val="clear" w:color="auto" w:fill="FFFFFF"/>
          <w:lang w:val="da-DK" w:eastAsia="zh-CN"/>
        </w:rPr>
        <w:t>maksimalt</w:t>
      </w:r>
      <w:r w:rsidRPr="007A1AE4">
        <w:rPr>
          <w:rFonts w:eastAsia="SimSun"/>
          <w:szCs w:val="22"/>
          <w:lang w:val="da-DK" w:eastAsia="zh-CN"/>
        </w:rPr>
        <w:t xml:space="preserve"> 160 mg) eller en dosis på 0,6 mg/kg (</w:t>
      </w:r>
      <w:r w:rsidR="00370FA9">
        <w:rPr>
          <w:rFonts w:eastAsia="SimSun"/>
          <w:szCs w:val="22"/>
          <w:shd w:val="clear" w:color="auto" w:fill="FFFFFF"/>
          <w:lang w:val="da-DK" w:eastAsia="zh-CN"/>
        </w:rPr>
        <w:t>maksimalt</w:t>
      </w:r>
      <w:r w:rsidRPr="007A1AE4">
        <w:rPr>
          <w:rFonts w:eastAsia="SimSun"/>
          <w:szCs w:val="22"/>
          <w:lang w:val="da-DK" w:eastAsia="zh-CN"/>
        </w:rPr>
        <w:t xml:space="preserve"> 40 mg) og fortsatte med at få deres respektive vedligeholdelsesregime derefter. </w:t>
      </w:r>
    </w:p>
    <w:p w:rsidR="007A1AE4" w:rsidRPr="007A1AE4" w:rsidP="007A1AE4" w14:paraId="4CC8E8B0" w14:textId="77777777">
      <w:pPr>
        <w:tabs>
          <w:tab w:val="clear" w:pos="562"/>
        </w:tabs>
        <w:suppressAutoHyphens w:val="0"/>
        <w:spacing w:before="240"/>
        <w:rPr>
          <w:i/>
          <w:iCs/>
          <w:szCs w:val="22"/>
          <w:lang w:val="da-DK"/>
        </w:rPr>
      </w:pPr>
      <w:r>
        <w:rPr>
          <w:i/>
          <w:lang w:val="da-DK"/>
        </w:rPr>
        <w:t>Virknings</w:t>
      </w:r>
      <w:r w:rsidRPr="007A1AE4">
        <w:rPr>
          <w:i/>
          <w:lang w:val="da-DK"/>
        </w:rPr>
        <w:t>resultater</w:t>
      </w:r>
    </w:p>
    <w:p w:rsidR="007A1AE4" w:rsidRPr="007A1AE4" w:rsidP="007A1AE4" w14:paraId="52938DEA" w14:textId="77777777">
      <w:pPr>
        <w:tabs>
          <w:tab w:val="clear" w:pos="562"/>
        </w:tabs>
        <w:suppressAutoHyphens w:val="0"/>
        <w:rPr>
          <w:rFonts w:eastAsia="SimSun"/>
          <w:szCs w:val="22"/>
          <w:lang w:val="da-DK" w:eastAsia="zh-CN"/>
        </w:rPr>
      </w:pPr>
      <w:r w:rsidRPr="007A1AE4">
        <w:rPr>
          <w:rFonts w:eastAsia="SimSun"/>
          <w:szCs w:val="22"/>
          <w:lang w:val="da-DK" w:eastAsia="zh-CN"/>
        </w:rPr>
        <w:t>Forsøgets to primære endepunkter var klinisk remission ifølge PMS (defineret som PMS ≤ 2 og ingen individuel delscore &gt; 1) ved uge 8 og klinisk remission ifølge FMS (fuld Mayo-score) (defineret som en Mayo-score ≤ 2 og ingen individuel delscore &gt; 1) ved uge 52 hos patienter, der opnåede klinisk respons ifølge PMS ved uge 8.</w:t>
      </w:r>
    </w:p>
    <w:p w:rsidR="007A1AE4" w:rsidRPr="007A1AE4" w:rsidP="007A1AE4" w14:paraId="01B82C05" w14:textId="77777777">
      <w:pPr>
        <w:tabs>
          <w:tab w:val="clear" w:pos="562"/>
        </w:tabs>
        <w:suppressAutoHyphens w:val="0"/>
        <w:textAlignment w:val="baseline"/>
        <w:rPr>
          <w:rFonts w:eastAsia="SimSun"/>
          <w:szCs w:val="22"/>
          <w:lang w:val="da-DK" w:eastAsia="en-GB"/>
        </w:rPr>
      </w:pPr>
    </w:p>
    <w:p w:rsidR="007A1AE4" w:rsidRPr="007A1AE4" w:rsidP="007A1AE4" w14:paraId="117D5F69" w14:textId="77777777">
      <w:pPr>
        <w:tabs>
          <w:tab w:val="clear" w:pos="562"/>
        </w:tabs>
        <w:suppressAutoHyphens w:val="0"/>
        <w:textAlignment w:val="baseline"/>
        <w:rPr>
          <w:rFonts w:eastAsia="SimSun"/>
          <w:szCs w:val="22"/>
          <w:lang w:val="da-DK" w:eastAsia="zh-CN"/>
        </w:rPr>
      </w:pPr>
      <w:r>
        <w:rPr>
          <w:rFonts w:eastAsia="SimSun"/>
          <w:szCs w:val="22"/>
          <w:lang w:val="da-DK" w:eastAsia="zh-CN"/>
        </w:rPr>
        <w:t>Andelen a</w:t>
      </w:r>
      <w:r w:rsidRPr="007A1AE4">
        <w:rPr>
          <w:rFonts w:eastAsia="SimSun"/>
          <w:szCs w:val="22"/>
          <w:lang w:val="da-DK" w:eastAsia="zh-CN"/>
        </w:rPr>
        <w:t xml:space="preserve">f klinisk remission ifølge PMS ved uge 8 for patienter i hver af de dobbeltblindede Humira-induktionsgrupper </w:t>
      </w:r>
      <w:r w:rsidR="00BF0E09">
        <w:rPr>
          <w:rFonts w:eastAsia="SimSun"/>
          <w:szCs w:val="22"/>
          <w:lang w:val="da-DK" w:eastAsia="zh-CN"/>
        </w:rPr>
        <w:t xml:space="preserve">er vist i </w:t>
      </w:r>
      <w:r w:rsidRPr="007A1AE4">
        <w:rPr>
          <w:rFonts w:eastAsia="SimSun"/>
          <w:szCs w:val="22"/>
          <w:lang w:val="da-DK" w:eastAsia="zh-CN"/>
        </w:rPr>
        <w:t>tabel 21. </w:t>
      </w:r>
    </w:p>
    <w:p w:rsidR="007A1AE4" w:rsidRPr="007A1AE4" w:rsidP="007A1AE4" w14:paraId="11C1FD57" w14:textId="77777777">
      <w:pPr>
        <w:tabs>
          <w:tab w:val="clear" w:pos="562"/>
        </w:tabs>
        <w:suppressAutoHyphens w:val="0"/>
        <w:rPr>
          <w:rFonts w:eastAsia="SimSun"/>
          <w:szCs w:val="22"/>
          <w:lang w:val="da-DK" w:eastAsia="zh-CN"/>
        </w:rPr>
      </w:pPr>
    </w:p>
    <w:p w:rsidR="00AD3F70" w:rsidRPr="00AD3F70" w:rsidP="00AD3F70" w14:paraId="5A20B3F1" w14:textId="77777777">
      <w:pPr>
        <w:keepNext/>
        <w:tabs>
          <w:tab w:val="clear" w:pos="562"/>
        </w:tabs>
        <w:suppressAutoHyphens w:val="0"/>
        <w:spacing w:before="240"/>
        <w:jc w:val="center"/>
        <w:rPr>
          <w:b/>
          <w:lang w:val="da-DK"/>
        </w:rPr>
      </w:pPr>
      <w:r w:rsidRPr="007A1AE4">
        <w:rPr>
          <w:b/>
          <w:lang w:val="da-DK"/>
        </w:rPr>
        <w:t xml:space="preserve">Tabel 21: Klinisk remission ifølge PMS ved 8 uger </w:t>
      </w:r>
    </w:p>
    <w:tbl>
      <w:tblPr>
        <w:tblW w:w="4246" w:type="pct"/>
        <w:jc w:val="center"/>
        <w:tblLook w:val="04A0"/>
      </w:tblPr>
      <w:tblGrid>
        <w:gridCol w:w="1904"/>
        <w:gridCol w:w="2867"/>
        <w:gridCol w:w="2919"/>
      </w:tblGrid>
      <w:tr w14:paraId="0C24004F" w14:textId="77777777" w:rsidTr="007A1AE4">
        <w:tblPrEx>
          <w:tblW w:w="4246" w:type="pct"/>
          <w:tblLook w:val="04A0"/>
        </w:tblPrEx>
        <w:tc>
          <w:tcPr>
            <w:tcW w:w="123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A1AE4" w:rsidRPr="007A1AE4" w:rsidP="00AD3F70" w14:paraId="33A40D60" w14:textId="77777777">
            <w:pPr>
              <w:keepNext/>
              <w:tabs>
                <w:tab w:val="clear" w:pos="562"/>
              </w:tabs>
              <w:suppressAutoHyphens w:val="0"/>
              <w:rPr>
                <w:rFonts w:eastAsia="SimSun"/>
                <w:szCs w:val="22"/>
                <w:lang w:val="da-DK" w:eastAsia="zh-CN"/>
              </w:rPr>
            </w:pPr>
          </w:p>
        </w:tc>
        <w:tc>
          <w:tcPr>
            <w:tcW w:w="186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A1AE4" w:rsidRPr="007A1AE4" w:rsidP="00AD3F70" w14:paraId="37A1FA23" w14:textId="77777777">
            <w:pPr>
              <w:keepNext/>
              <w:tabs>
                <w:tab w:val="clear" w:pos="562"/>
              </w:tabs>
              <w:suppressAutoHyphens w:val="0"/>
              <w:jc w:val="center"/>
              <w:textAlignment w:val="baseline"/>
              <w:rPr>
                <w:b/>
                <w:bCs/>
                <w:szCs w:val="22"/>
                <w:lang w:val="da-DK"/>
              </w:rPr>
            </w:pPr>
            <w:r w:rsidRPr="007A1AE4">
              <w:rPr>
                <w:b/>
                <w:lang w:val="da-DK"/>
              </w:rPr>
              <w:t>Humira</w:t>
            </w:r>
            <w:r w:rsidRPr="007A1AE4">
              <w:rPr>
                <w:b/>
                <w:vertAlign w:val="superscript"/>
                <w:lang w:val="da-DK"/>
              </w:rPr>
              <w:t>a</w:t>
            </w:r>
            <w:r w:rsidRPr="007A1AE4">
              <w:rPr>
                <w:b/>
                <w:lang w:val="da-DK"/>
              </w:rPr>
              <w:t> </w:t>
            </w:r>
          </w:p>
          <w:p w:rsidR="007A1AE4" w:rsidRPr="007A1AE4" w:rsidP="00AD3F70" w14:paraId="5C05D785" w14:textId="77777777">
            <w:pPr>
              <w:keepNext/>
              <w:tabs>
                <w:tab w:val="clear" w:pos="562"/>
              </w:tabs>
              <w:suppressAutoHyphens w:val="0"/>
              <w:jc w:val="center"/>
              <w:rPr>
                <w:rFonts w:eastAsia="SimSun"/>
                <w:b/>
                <w:bCs/>
                <w:szCs w:val="22"/>
                <w:lang w:val="da-DK" w:eastAsia="zh-CN"/>
              </w:rPr>
            </w:pPr>
            <w:r>
              <w:rPr>
                <w:rFonts w:eastAsia="SimSun"/>
                <w:b/>
                <w:szCs w:val="22"/>
                <w:lang w:val="da-DK" w:eastAsia="zh-CN"/>
              </w:rPr>
              <w:t>Maksimalt</w:t>
            </w:r>
            <w:r w:rsidRPr="007A1AE4">
              <w:rPr>
                <w:rFonts w:eastAsia="SimSun"/>
                <w:b/>
                <w:szCs w:val="22"/>
                <w:lang w:val="da-DK" w:eastAsia="zh-CN"/>
              </w:rPr>
              <w:t xml:space="preserve"> 160 mg ved uge 0 / Placebo ved uge 1 </w:t>
            </w:r>
          </w:p>
          <w:p w:rsidR="007A1AE4" w:rsidRPr="007A1AE4" w:rsidP="00AD3F70" w14:paraId="6729FC1B" w14:textId="77777777">
            <w:pPr>
              <w:keepNext/>
              <w:tabs>
                <w:tab w:val="clear" w:pos="562"/>
              </w:tabs>
              <w:suppressAutoHyphens w:val="0"/>
              <w:jc w:val="center"/>
              <w:rPr>
                <w:rFonts w:eastAsia="SimSun"/>
                <w:szCs w:val="22"/>
                <w:lang w:val="da-DK" w:eastAsia="zh-CN"/>
              </w:rPr>
            </w:pPr>
            <w:r w:rsidRPr="007A1AE4">
              <w:rPr>
                <w:rFonts w:eastAsia="SimSun"/>
                <w:szCs w:val="22"/>
                <w:lang w:val="da-DK" w:eastAsia="zh-CN"/>
              </w:rPr>
              <w:t>N=30</w:t>
            </w:r>
          </w:p>
        </w:tc>
        <w:tc>
          <w:tcPr>
            <w:tcW w:w="189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A1AE4" w:rsidRPr="007A1AE4" w:rsidP="00AD3F70" w14:paraId="50B97C23" w14:textId="77777777">
            <w:pPr>
              <w:keepNext/>
              <w:tabs>
                <w:tab w:val="clear" w:pos="562"/>
              </w:tabs>
              <w:suppressAutoHyphens w:val="0"/>
              <w:jc w:val="center"/>
              <w:textAlignment w:val="baseline"/>
              <w:rPr>
                <w:b/>
                <w:bCs/>
                <w:szCs w:val="22"/>
                <w:lang w:val="da-DK"/>
              </w:rPr>
            </w:pPr>
            <w:r w:rsidRPr="007A1AE4">
              <w:rPr>
                <w:b/>
                <w:lang w:val="da-DK"/>
              </w:rPr>
              <w:t>Humira</w:t>
            </w:r>
            <w:r w:rsidRPr="007A1AE4">
              <w:rPr>
                <w:b/>
                <w:vertAlign w:val="superscript"/>
                <w:lang w:val="da-DK"/>
              </w:rPr>
              <w:t>b, c</w:t>
            </w:r>
            <w:r w:rsidRPr="007A1AE4">
              <w:rPr>
                <w:b/>
                <w:lang w:val="da-DK"/>
              </w:rPr>
              <w:t> </w:t>
            </w:r>
          </w:p>
          <w:p w:rsidR="007A1AE4" w:rsidRPr="007A1AE4" w:rsidP="00AD3F70" w14:paraId="76DC2CDE" w14:textId="77777777">
            <w:pPr>
              <w:keepNext/>
              <w:tabs>
                <w:tab w:val="clear" w:pos="562"/>
              </w:tabs>
              <w:suppressAutoHyphens w:val="0"/>
              <w:jc w:val="center"/>
              <w:rPr>
                <w:rFonts w:eastAsia="SimSun"/>
                <w:b/>
                <w:bCs/>
                <w:szCs w:val="22"/>
                <w:lang w:val="da-DK" w:eastAsia="zh-CN"/>
              </w:rPr>
            </w:pPr>
            <w:r>
              <w:rPr>
                <w:rFonts w:eastAsia="SimSun"/>
                <w:b/>
                <w:szCs w:val="22"/>
                <w:lang w:val="da-DK" w:eastAsia="zh-CN"/>
              </w:rPr>
              <w:t>Maksimalt</w:t>
            </w:r>
            <w:r w:rsidRPr="007A1AE4">
              <w:rPr>
                <w:rFonts w:eastAsia="SimSun"/>
                <w:b/>
                <w:szCs w:val="22"/>
                <w:lang w:val="da-DK" w:eastAsia="zh-CN"/>
              </w:rPr>
              <w:t xml:space="preserve"> 160 mg ved uge 0 og uge 1 </w:t>
            </w:r>
          </w:p>
          <w:p w:rsidR="007A1AE4" w:rsidRPr="007A1AE4" w:rsidP="00AD3F70" w14:paraId="77B23EE6" w14:textId="77777777">
            <w:pPr>
              <w:keepNext/>
              <w:tabs>
                <w:tab w:val="clear" w:pos="562"/>
              </w:tabs>
              <w:suppressAutoHyphens w:val="0"/>
              <w:jc w:val="center"/>
              <w:rPr>
                <w:rFonts w:eastAsia="SimSun"/>
                <w:szCs w:val="22"/>
                <w:lang w:val="da-DK" w:eastAsia="zh-CN"/>
              </w:rPr>
            </w:pPr>
            <w:r w:rsidRPr="007A1AE4">
              <w:rPr>
                <w:rFonts w:eastAsia="SimSun"/>
                <w:szCs w:val="22"/>
                <w:lang w:val="da-DK" w:eastAsia="zh-CN"/>
              </w:rPr>
              <w:t>N=47</w:t>
            </w:r>
          </w:p>
        </w:tc>
      </w:tr>
      <w:tr w14:paraId="32B872D5" w14:textId="77777777" w:rsidTr="007A1AE4">
        <w:tblPrEx>
          <w:tblW w:w="4246" w:type="pct"/>
          <w:tblLook w:val="04A0"/>
        </w:tblPrEx>
        <w:tc>
          <w:tcPr>
            <w:tcW w:w="123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A1AE4" w:rsidRPr="007A1AE4" w:rsidP="007A1AE4" w14:paraId="5C2C88D3" w14:textId="77777777">
            <w:pPr>
              <w:tabs>
                <w:tab w:val="clear" w:pos="562"/>
              </w:tabs>
              <w:suppressAutoHyphens w:val="0"/>
              <w:rPr>
                <w:rFonts w:eastAsia="SimSun"/>
                <w:szCs w:val="22"/>
                <w:lang w:val="da-DK" w:eastAsia="zh-CN"/>
              </w:rPr>
            </w:pPr>
            <w:r w:rsidRPr="007A1AE4">
              <w:rPr>
                <w:rFonts w:eastAsia="SimSun"/>
                <w:szCs w:val="22"/>
                <w:lang w:val="da-DK" w:eastAsia="zh-CN"/>
              </w:rPr>
              <w:t>Klinisk remission</w:t>
            </w:r>
          </w:p>
        </w:tc>
        <w:tc>
          <w:tcPr>
            <w:tcW w:w="186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rsidR="007A1AE4" w:rsidRPr="007A1AE4" w:rsidP="007A1AE4" w14:paraId="3389F459" w14:textId="77777777">
            <w:pPr>
              <w:tabs>
                <w:tab w:val="clear" w:pos="562"/>
              </w:tabs>
              <w:suppressAutoHyphens w:val="0"/>
              <w:jc w:val="center"/>
              <w:rPr>
                <w:rFonts w:eastAsia="SimSun"/>
                <w:szCs w:val="22"/>
                <w:lang w:val="da-DK" w:eastAsia="zh-CN"/>
              </w:rPr>
            </w:pPr>
            <w:r w:rsidRPr="007A1AE4">
              <w:rPr>
                <w:rFonts w:eastAsia="SimSun"/>
                <w:szCs w:val="22"/>
                <w:lang w:val="da-DK" w:eastAsia="zh-CN"/>
              </w:rPr>
              <w:t>13/30 (43,3 </w:t>
            </w:r>
            <w:r w:rsidR="00562996">
              <w:rPr>
                <w:rFonts w:eastAsia="SimSun"/>
                <w:szCs w:val="22"/>
                <w:lang w:val="da-DK" w:eastAsia="zh-CN"/>
              </w:rPr>
              <w:t xml:space="preserve"> %</w:t>
            </w:r>
            <w:r w:rsidRPr="007A1AE4">
              <w:rPr>
                <w:rFonts w:eastAsia="SimSun"/>
                <w:szCs w:val="22"/>
                <w:lang w:val="da-DK" w:eastAsia="zh-CN"/>
              </w:rPr>
              <w:t>)</w:t>
            </w:r>
          </w:p>
        </w:tc>
        <w:tc>
          <w:tcPr>
            <w:tcW w:w="189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A1AE4" w:rsidRPr="007A1AE4" w:rsidP="007A1AE4" w14:paraId="4E6FD12C" w14:textId="77777777">
            <w:pPr>
              <w:tabs>
                <w:tab w:val="clear" w:pos="562"/>
              </w:tabs>
              <w:suppressAutoHyphens w:val="0"/>
              <w:jc w:val="center"/>
              <w:rPr>
                <w:rFonts w:eastAsia="SimSun"/>
                <w:szCs w:val="22"/>
                <w:vertAlign w:val="superscript"/>
                <w:lang w:val="da-DK" w:eastAsia="zh-CN"/>
              </w:rPr>
            </w:pPr>
            <w:r w:rsidRPr="007A1AE4">
              <w:rPr>
                <w:rFonts w:eastAsia="SimSun"/>
                <w:szCs w:val="22"/>
                <w:lang w:val="da-DK" w:eastAsia="zh-CN"/>
              </w:rPr>
              <w:t>28/47 (59,6 </w:t>
            </w:r>
            <w:r w:rsidR="00562996">
              <w:rPr>
                <w:rFonts w:eastAsia="SimSun"/>
                <w:szCs w:val="22"/>
                <w:lang w:val="da-DK" w:eastAsia="zh-CN"/>
              </w:rPr>
              <w:t xml:space="preserve"> %</w:t>
            </w:r>
            <w:r w:rsidRPr="007A1AE4">
              <w:rPr>
                <w:rFonts w:eastAsia="SimSun"/>
                <w:szCs w:val="22"/>
                <w:lang w:val="da-DK" w:eastAsia="zh-CN"/>
              </w:rPr>
              <w:t>)</w:t>
            </w:r>
          </w:p>
        </w:tc>
      </w:tr>
      <w:tr w14:paraId="33232418" w14:textId="77777777" w:rsidTr="007A1AE4">
        <w:tblPrEx>
          <w:tblW w:w="4246" w:type="pct"/>
          <w:tblLook w:val="04A0"/>
        </w:tblPrEx>
        <w:trPr>
          <w:trHeight w:val="2517"/>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rsidR="007A1AE4" w:rsidRPr="007A1AE4" w:rsidP="007A1AE4" w14:paraId="691A13CB" w14:textId="77777777">
            <w:pPr>
              <w:tabs>
                <w:tab w:val="clear" w:pos="562"/>
              </w:tabs>
              <w:suppressAutoHyphens w:val="0"/>
              <w:textAlignment w:val="baseline"/>
              <w:rPr>
                <w:szCs w:val="22"/>
                <w:lang w:val="da-DK"/>
              </w:rPr>
            </w:pPr>
            <w:r w:rsidRPr="007A1AE4">
              <w:rPr>
                <w:vertAlign w:val="superscript"/>
                <w:lang w:val="da-DK"/>
              </w:rPr>
              <w:t>a </w:t>
            </w:r>
            <w:r w:rsidRPr="007A1AE4">
              <w:rPr>
                <w:lang w:val="da-DK"/>
              </w:rPr>
              <w:t>Humira 2,4 mg/kg (</w:t>
            </w:r>
            <w:r w:rsidR="00A861C5">
              <w:rPr>
                <w:lang w:val="da-DK"/>
              </w:rPr>
              <w:t>maksimalt</w:t>
            </w:r>
            <w:r w:rsidRPr="007A1AE4">
              <w:rPr>
                <w:lang w:val="da-DK"/>
              </w:rPr>
              <w:t xml:space="preserve"> 160 mg) ved uge 0, placebo ved uge 1 og 1,2 mg/kg (</w:t>
            </w:r>
            <w:r w:rsidR="00370FA9">
              <w:rPr>
                <w:lang w:val="da-DK"/>
              </w:rPr>
              <w:t>maksimalt</w:t>
            </w:r>
            <w:r w:rsidRPr="007A1AE4">
              <w:rPr>
                <w:lang w:val="da-DK"/>
              </w:rPr>
              <w:t xml:space="preserve"> 80 mg) ved uge 2 </w:t>
            </w:r>
          </w:p>
          <w:p w:rsidR="007A1AE4" w:rsidRPr="007A1AE4" w:rsidP="007A1AE4" w14:paraId="2876385A" w14:textId="77777777">
            <w:pPr>
              <w:tabs>
                <w:tab w:val="clear" w:pos="562"/>
              </w:tabs>
              <w:suppressAutoHyphens w:val="0"/>
              <w:textAlignment w:val="baseline"/>
              <w:rPr>
                <w:szCs w:val="22"/>
                <w:lang w:val="da-DK"/>
              </w:rPr>
            </w:pPr>
            <w:r w:rsidRPr="007A1AE4">
              <w:rPr>
                <w:vertAlign w:val="superscript"/>
                <w:lang w:val="da-DK"/>
              </w:rPr>
              <w:t>b </w:t>
            </w:r>
            <w:r w:rsidRPr="007A1AE4">
              <w:rPr>
                <w:lang w:val="da-DK"/>
              </w:rPr>
              <w:t>Humira 2,4 mg/kg (</w:t>
            </w:r>
            <w:r w:rsidR="00A861C5">
              <w:rPr>
                <w:lang w:val="da-DK"/>
              </w:rPr>
              <w:t>maksimalt</w:t>
            </w:r>
            <w:r w:rsidRPr="007A1AE4">
              <w:rPr>
                <w:lang w:val="da-DK"/>
              </w:rPr>
              <w:t xml:space="preserve"> 160 mg) ved uge 0 og uge 1 og 1,2 mg/kg (</w:t>
            </w:r>
            <w:r w:rsidR="00A861C5">
              <w:rPr>
                <w:lang w:val="da-DK"/>
              </w:rPr>
              <w:t>maksimalt</w:t>
            </w:r>
            <w:r w:rsidRPr="007A1AE4">
              <w:rPr>
                <w:lang w:val="da-DK"/>
              </w:rPr>
              <w:t xml:space="preserve"> 80 mg) ved uge 2 </w:t>
            </w:r>
          </w:p>
          <w:p w:rsidR="007A1AE4" w:rsidRPr="007A1AE4" w:rsidP="007A1AE4" w14:paraId="5A5C93DC" w14:textId="77777777">
            <w:pPr>
              <w:tabs>
                <w:tab w:val="clear" w:pos="562"/>
              </w:tabs>
              <w:suppressAutoHyphens w:val="0"/>
              <w:textAlignment w:val="baseline"/>
              <w:rPr>
                <w:szCs w:val="22"/>
                <w:lang w:val="da-DK"/>
              </w:rPr>
            </w:pPr>
            <w:r w:rsidRPr="007A1AE4">
              <w:rPr>
                <w:vertAlign w:val="superscript"/>
                <w:lang w:val="da-DK"/>
              </w:rPr>
              <w:t>c</w:t>
            </w:r>
            <w:r w:rsidRPr="007A1AE4">
              <w:rPr>
                <w:lang w:val="da-DK"/>
              </w:rPr>
              <w:t> Eksklusive en open-label induktionsdosis Humira 2,4 mg/kg (</w:t>
            </w:r>
            <w:r w:rsidR="00A861C5">
              <w:rPr>
                <w:lang w:val="da-DK"/>
              </w:rPr>
              <w:t>maksimalt</w:t>
            </w:r>
            <w:r w:rsidRPr="007A1AE4">
              <w:rPr>
                <w:lang w:val="da-DK"/>
              </w:rPr>
              <w:t xml:space="preserve"> 160 mg) ved uge 0 og uge 1 og 1,2 mg/kg (</w:t>
            </w:r>
            <w:r w:rsidR="00A861C5">
              <w:rPr>
                <w:lang w:val="da-DK"/>
              </w:rPr>
              <w:t>maksimalt</w:t>
            </w:r>
            <w:r w:rsidRPr="007A1AE4">
              <w:rPr>
                <w:lang w:val="da-DK"/>
              </w:rPr>
              <w:t xml:space="preserve"> 80 mg) ved uge 2</w:t>
            </w:r>
          </w:p>
          <w:p w:rsidR="007A1AE4" w:rsidRPr="007A1AE4" w:rsidP="007A1AE4" w14:paraId="2CA13D7C" w14:textId="77777777">
            <w:pPr>
              <w:tabs>
                <w:tab w:val="clear" w:pos="562"/>
              </w:tabs>
              <w:suppressAutoHyphens w:val="0"/>
              <w:textAlignment w:val="baseline"/>
              <w:rPr>
                <w:szCs w:val="22"/>
                <w:lang w:val="da-DK"/>
              </w:rPr>
            </w:pPr>
            <w:r w:rsidRPr="007A1AE4">
              <w:rPr>
                <w:lang w:val="da-DK"/>
              </w:rPr>
              <w:t>Note 1: Begge induktionsgrupper fik 0,6 mg/kg (</w:t>
            </w:r>
            <w:r w:rsidR="00A861C5">
              <w:rPr>
                <w:lang w:val="da-DK"/>
              </w:rPr>
              <w:t>maksimalt</w:t>
            </w:r>
            <w:r w:rsidRPr="007A1AE4">
              <w:rPr>
                <w:lang w:val="da-DK"/>
              </w:rPr>
              <w:t xml:space="preserve"> 40 mg) ved uge 4 og uge 6 </w:t>
            </w:r>
          </w:p>
          <w:p w:rsidR="007A1AE4" w:rsidRPr="007A1AE4" w:rsidP="007A1AE4" w14:paraId="40C07A5D" w14:textId="77777777">
            <w:pPr>
              <w:tabs>
                <w:tab w:val="clear" w:pos="562"/>
              </w:tabs>
              <w:suppressAutoHyphens w:val="0"/>
              <w:textAlignment w:val="baseline"/>
              <w:rPr>
                <w:szCs w:val="22"/>
                <w:lang w:val="da-DK"/>
              </w:rPr>
            </w:pPr>
            <w:r w:rsidRPr="007A1AE4">
              <w:rPr>
                <w:lang w:val="da-DK"/>
              </w:rPr>
              <w:t>Note 2: Patienter med manglende værdier ved uge 8 blev anset for ikke at have opfyldt endepunktet </w:t>
            </w:r>
          </w:p>
        </w:tc>
      </w:tr>
    </w:tbl>
    <w:p w:rsidR="007A1AE4" w:rsidRPr="007A1AE4" w:rsidP="007A1AE4" w14:paraId="662C6C2E" w14:textId="77777777">
      <w:pPr>
        <w:tabs>
          <w:tab w:val="clear" w:pos="562"/>
        </w:tabs>
        <w:suppressAutoHyphens w:val="0"/>
        <w:rPr>
          <w:rFonts w:eastAsia="SimSun"/>
          <w:szCs w:val="22"/>
          <w:lang w:val="da-DK" w:eastAsia="zh-CN"/>
        </w:rPr>
      </w:pPr>
    </w:p>
    <w:p w:rsidR="007A1AE4" w:rsidRPr="007A1AE4" w:rsidP="007A1AE4" w14:paraId="513F1B25" w14:textId="77777777">
      <w:pPr>
        <w:tabs>
          <w:tab w:val="clear" w:pos="562"/>
        </w:tabs>
        <w:suppressAutoHyphens w:val="0"/>
        <w:rPr>
          <w:rFonts w:eastAsia="SimSun"/>
          <w:szCs w:val="22"/>
          <w:shd w:val="clear" w:color="auto" w:fill="FFFFFF"/>
          <w:lang w:val="da-DK" w:eastAsia="zh-CN"/>
        </w:rPr>
      </w:pPr>
      <w:r w:rsidRPr="007A1AE4">
        <w:rPr>
          <w:rFonts w:eastAsia="SimSun"/>
          <w:szCs w:val="22"/>
          <w:shd w:val="clear" w:color="auto" w:fill="FFFFFF"/>
          <w:lang w:val="da-DK" w:eastAsia="zh-CN"/>
        </w:rPr>
        <w:t>Ved uge 52 blev klinisk remission ifølge FMS hos patienter med respons ved uge 8, klinisk respons ifølge FMS (defineret som et fald i Mayo-score ≥ 3 points og ≥ 30 </w:t>
      </w:r>
      <w:r w:rsidR="00562996">
        <w:rPr>
          <w:rFonts w:eastAsia="SimSun"/>
          <w:szCs w:val="22"/>
          <w:shd w:val="clear" w:color="auto" w:fill="FFFFFF"/>
          <w:lang w:val="da-DK" w:eastAsia="zh-CN"/>
        </w:rPr>
        <w:t xml:space="preserve"> %</w:t>
      </w:r>
      <w:r w:rsidRPr="007A1AE4">
        <w:rPr>
          <w:rFonts w:eastAsia="SimSun"/>
          <w:szCs w:val="22"/>
          <w:shd w:val="clear" w:color="auto" w:fill="FFFFFF"/>
          <w:lang w:val="da-DK" w:eastAsia="zh-CN"/>
        </w:rPr>
        <w:t xml:space="preserve"> fra </w:t>
      </w:r>
      <w:r w:rsidRPr="00384321">
        <w:rPr>
          <w:rFonts w:eastAsia="SimSun"/>
          <w:i/>
          <w:iCs/>
          <w:szCs w:val="22"/>
          <w:shd w:val="clear" w:color="auto" w:fill="FFFFFF"/>
          <w:lang w:val="da-DK" w:eastAsia="zh-CN"/>
        </w:rPr>
        <w:t>baseline</w:t>
      </w:r>
      <w:r w:rsidRPr="007A1AE4">
        <w:rPr>
          <w:rFonts w:eastAsia="SimSun"/>
          <w:szCs w:val="22"/>
          <w:shd w:val="clear" w:color="auto" w:fill="FFFFFF"/>
          <w:lang w:val="da-DK" w:eastAsia="zh-CN"/>
        </w:rPr>
        <w:t>) hos patienter med respons ved uge 8, slimhindeheling (defineret som Mayo-endoskopi-</w:t>
      </w:r>
      <w:r w:rsidR="00D35EB7">
        <w:rPr>
          <w:rFonts w:eastAsia="SimSun"/>
          <w:szCs w:val="22"/>
          <w:shd w:val="clear" w:color="auto" w:fill="FFFFFF"/>
          <w:lang w:val="da-DK" w:eastAsia="zh-CN"/>
        </w:rPr>
        <w:t>sub</w:t>
      </w:r>
      <w:r w:rsidRPr="007A1AE4">
        <w:rPr>
          <w:rFonts w:eastAsia="SimSun"/>
          <w:szCs w:val="22"/>
          <w:shd w:val="clear" w:color="auto" w:fill="FFFFFF"/>
          <w:lang w:val="da-DK" w:eastAsia="zh-CN"/>
        </w:rPr>
        <w:t xml:space="preserve">score ≤ 1) hos patienter med respons ved uge 8, klinisk remission ifølge FMS hos patienter med remission ved uge 8 og andelen af patienter med kortikosteroidfri remission ifølge FMS hos patienter med respons ved uge 8 vurderet hos patienter, der fik Humira i den dobbeltblindede dosis på </w:t>
      </w:r>
      <w:r w:rsidR="00A861C5">
        <w:rPr>
          <w:rFonts w:eastAsia="SimSun"/>
          <w:szCs w:val="22"/>
          <w:shd w:val="clear" w:color="auto" w:fill="FFFFFF"/>
          <w:lang w:val="da-DK" w:eastAsia="zh-CN"/>
        </w:rPr>
        <w:t>maksimalt</w:t>
      </w:r>
      <w:r w:rsidRPr="007A1AE4">
        <w:rPr>
          <w:rFonts w:eastAsia="SimSun"/>
          <w:szCs w:val="22"/>
          <w:shd w:val="clear" w:color="auto" w:fill="FFFFFF"/>
          <w:lang w:val="da-DK" w:eastAsia="zh-CN"/>
        </w:rPr>
        <w:t xml:space="preserve"> 40 mg h</w:t>
      </w:r>
      <w:r w:rsidR="00A861C5">
        <w:rPr>
          <w:rFonts w:eastAsia="SimSun"/>
          <w:szCs w:val="22"/>
          <w:shd w:val="clear" w:color="auto" w:fill="FFFFFF"/>
          <w:lang w:val="da-DK" w:eastAsia="zh-CN"/>
        </w:rPr>
        <w:t xml:space="preserve">ver </w:t>
      </w:r>
      <w:r w:rsidRPr="007A1AE4">
        <w:rPr>
          <w:rFonts w:eastAsia="SimSun"/>
          <w:szCs w:val="22"/>
          <w:shd w:val="clear" w:color="auto" w:fill="FFFFFF"/>
          <w:lang w:val="da-DK" w:eastAsia="zh-CN"/>
        </w:rPr>
        <w:t>a</w:t>
      </w:r>
      <w:r w:rsidR="00A861C5">
        <w:rPr>
          <w:rFonts w:eastAsia="SimSun"/>
          <w:szCs w:val="22"/>
          <w:shd w:val="clear" w:color="auto" w:fill="FFFFFF"/>
          <w:lang w:val="da-DK" w:eastAsia="zh-CN"/>
        </w:rPr>
        <w:t xml:space="preserve">nden </w:t>
      </w:r>
      <w:r w:rsidRPr="007A1AE4">
        <w:rPr>
          <w:rFonts w:eastAsia="SimSun"/>
          <w:szCs w:val="22"/>
          <w:shd w:val="clear" w:color="auto" w:fill="FFFFFF"/>
          <w:lang w:val="da-DK" w:eastAsia="zh-CN"/>
        </w:rPr>
        <w:t>u</w:t>
      </w:r>
      <w:r w:rsidR="00A861C5">
        <w:rPr>
          <w:rFonts w:eastAsia="SimSun"/>
          <w:szCs w:val="22"/>
          <w:shd w:val="clear" w:color="auto" w:fill="FFFFFF"/>
          <w:lang w:val="da-DK" w:eastAsia="zh-CN"/>
        </w:rPr>
        <w:t>ge</w:t>
      </w:r>
      <w:r w:rsidRPr="007A1AE4">
        <w:rPr>
          <w:rFonts w:eastAsia="SimSun"/>
          <w:szCs w:val="22"/>
          <w:shd w:val="clear" w:color="auto" w:fill="FFFFFF"/>
          <w:lang w:val="da-DK" w:eastAsia="zh-CN"/>
        </w:rPr>
        <w:t xml:space="preserve"> (0,6 mg/kg) og vedligeholdelsesdosen på </w:t>
      </w:r>
      <w:r w:rsidR="00A861C5">
        <w:rPr>
          <w:rFonts w:eastAsia="SimSun"/>
          <w:szCs w:val="22"/>
          <w:shd w:val="clear" w:color="auto" w:fill="FFFFFF"/>
          <w:lang w:val="da-DK" w:eastAsia="zh-CN"/>
        </w:rPr>
        <w:t>maksimalt</w:t>
      </w:r>
      <w:r w:rsidRPr="007A1AE4">
        <w:rPr>
          <w:rFonts w:eastAsia="SimSun"/>
          <w:szCs w:val="22"/>
          <w:shd w:val="clear" w:color="auto" w:fill="FFFFFF"/>
          <w:lang w:val="da-DK" w:eastAsia="zh-CN"/>
        </w:rPr>
        <w:t xml:space="preserve"> 40 mg h</w:t>
      </w:r>
      <w:r w:rsidR="00A861C5">
        <w:rPr>
          <w:rFonts w:eastAsia="SimSun"/>
          <w:szCs w:val="22"/>
          <w:shd w:val="clear" w:color="auto" w:fill="FFFFFF"/>
          <w:lang w:val="da-DK" w:eastAsia="zh-CN"/>
        </w:rPr>
        <w:t xml:space="preserve">ver </w:t>
      </w:r>
      <w:r w:rsidRPr="007A1AE4">
        <w:rPr>
          <w:rFonts w:eastAsia="SimSun"/>
          <w:szCs w:val="22"/>
          <w:shd w:val="clear" w:color="auto" w:fill="FFFFFF"/>
          <w:lang w:val="da-DK" w:eastAsia="zh-CN"/>
        </w:rPr>
        <w:t>u</w:t>
      </w:r>
      <w:r w:rsidR="00A861C5">
        <w:rPr>
          <w:rFonts w:eastAsia="SimSun"/>
          <w:szCs w:val="22"/>
          <w:shd w:val="clear" w:color="auto" w:fill="FFFFFF"/>
          <w:lang w:val="da-DK" w:eastAsia="zh-CN"/>
        </w:rPr>
        <w:t>ge</w:t>
      </w:r>
      <w:r w:rsidRPr="007A1AE4">
        <w:rPr>
          <w:rFonts w:eastAsia="SimSun"/>
          <w:szCs w:val="22"/>
          <w:shd w:val="clear" w:color="auto" w:fill="FFFFFF"/>
          <w:lang w:val="da-DK" w:eastAsia="zh-CN"/>
        </w:rPr>
        <w:t> (0,6 mg/kg), (tabel 22).</w:t>
      </w:r>
    </w:p>
    <w:p w:rsidR="007A1AE4" w:rsidRPr="007A1AE4" w:rsidP="007A1AE4" w14:paraId="7D012CA2" w14:textId="77777777">
      <w:pPr>
        <w:tabs>
          <w:tab w:val="clear" w:pos="562"/>
        </w:tabs>
        <w:suppressAutoHyphens w:val="0"/>
        <w:rPr>
          <w:rFonts w:eastAsia="SimSun"/>
          <w:szCs w:val="22"/>
          <w:lang w:val="da-DK" w:eastAsia="zh-CN"/>
        </w:rPr>
      </w:pPr>
    </w:p>
    <w:p w:rsidR="007A1AE4" w:rsidRPr="007A1AE4" w:rsidP="007A1AE4" w14:paraId="311A4D05" w14:textId="77777777">
      <w:pPr>
        <w:tabs>
          <w:tab w:val="clear" w:pos="562"/>
        </w:tabs>
        <w:suppressAutoHyphens w:val="0"/>
        <w:jc w:val="center"/>
        <w:textAlignment w:val="baseline"/>
        <w:rPr>
          <w:rFonts w:eastAsia="SimSun"/>
          <w:szCs w:val="22"/>
          <w:lang w:val="da-DK" w:eastAsia="zh-CN"/>
        </w:rPr>
      </w:pPr>
      <w:r w:rsidRPr="007A1AE4">
        <w:rPr>
          <w:rFonts w:eastAsia="SimSun"/>
          <w:b/>
          <w:szCs w:val="22"/>
          <w:lang w:val="da-DK" w:eastAsia="zh-CN"/>
        </w:rPr>
        <w:t>Tabel 22:</w:t>
      </w:r>
      <w:r w:rsidRPr="007A1AE4">
        <w:rPr>
          <w:rFonts w:eastAsia="SimSun"/>
          <w:szCs w:val="22"/>
          <w:lang w:val="da-DK" w:eastAsia="zh-CN"/>
        </w:rPr>
        <w:t xml:space="preserve"> </w:t>
      </w:r>
      <w:r w:rsidR="005011A4">
        <w:rPr>
          <w:rFonts w:eastAsia="SimSun"/>
          <w:b/>
          <w:szCs w:val="22"/>
          <w:lang w:val="da-DK" w:eastAsia="zh-CN"/>
        </w:rPr>
        <w:t>Virknings</w:t>
      </w:r>
      <w:r w:rsidRPr="007A1AE4">
        <w:rPr>
          <w:rFonts w:eastAsia="SimSun"/>
          <w:b/>
          <w:szCs w:val="22"/>
          <w:lang w:val="da-DK" w:eastAsia="zh-CN"/>
        </w:rPr>
        <w:t>resultater ved 52 uger</w:t>
      </w:r>
      <w:r w:rsidRPr="007A1AE4">
        <w:rPr>
          <w:rFonts w:eastAsia="SimSun"/>
          <w:szCs w:val="22"/>
          <w:lang w:val="da-DK" w:eastAsia="zh-CN"/>
        </w:rPr>
        <w:t> </w:t>
      </w:r>
    </w:p>
    <w:tbl>
      <w:tblPr>
        <w:tblW w:w="756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2526"/>
        <w:gridCol w:w="2409"/>
        <w:gridCol w:w="2633"/>
      </w:tblGrid>
      <w:tr w14:paraId="108A8D3C" w14:textId="77777777" w:rsidTr="007A1AE4">
        <w:tblPrEx>
          <w:tblW w:w="7568" w:type="dxa"/>
          <w:tblLook w:val="04A0"/>
        </w:tblPrEx>
        <w:trPr>
          <w:trHeight w:val="912"/>
        </w:trPr>
        <w:tc>
          <w:tcPr>
            <w:tcW w:w="2526" w:type="dxa"/>
            <w:tcBorders>
              <w:top w:val="single" w:sz="6" w:space="0" w:color="auto"/>
              <w:left w:val="single" w:sz="6" w:space="0" w:color="auto"/>
              <w:bottom w:val="single" w:sz="6" w:space="0" w:color="auto"/>
              <w:right w:val="single" w:sz="6" w:space="0" w:color="auto"/>
            </w:tcBorders>
            <w:hideMark/>
          </w:tcPr>
          <w:p w:rsidR="007A1AE4" w:rsidRPr="007A1AE4" w:rsidP="007A1AE4" w14:paraId="5909908E" w14:textId="77777777">
            <w:pPr>
              <w:tabs>
                <w:tab w:val="clear" w:pos="562"/>
              </w:tabs>
              <w:suppressAutoHyphens w:val="0"/>
              <w:textAlignment w:val="baseline"/>
              <w:rPr>
                <w:rFonts w:eastAsia="SimSun"/>
                <w:szCs w:val="22"/>
                <w:lang w:val="da-DK" w:eastAsia="en-GB"/>
              </w:rPr>
            </w:pPr>
          </w:p>
        </w:tc>
        <w:tc>
          <w:tcPr>
            <w:tcW w:w="2409" w:type="dxa"/>
            <w:tcBorders>
              <w:top w:val="single" w:sz="6" w:space="0" w:color="auto"/>
              <w:left w:val="nil"/>
              <w:bottom w:val="single" w:sz="6" w:space="0" w:color="auto"/>
              <w:right w:val="single" w:sz="6" w:space="0" w:color="auto"/>
            </w:tcBorders>
            <w:vAlign w:val="center"/>
            <w:hideMark/>
          </w:tcPr>
          <w:p w:rsidR="007A1AE4" w:rsidRPr="007A1AE4" w:rsidP="007A1AE4" w14:paraId="5EFB8C53" w14:textId="77777777">
            <w:pPr>
              <w:tabs>
                <w:tab w:val="clear" w:pos="562"/>
              </w:tabs>
              <w:suppressAutoHyphens w:val="0"/>
              <w:jc w:val="center"/>
              <w:textAlignment w:val="baseline"/>
              <w:rPr>
                <w:rFonts w:eastAsia="SimSun"/>
                <w:szCs w:val="22"/>
                <w:lang w:val="da-DK" w:eastAsia="zh-CN"/>
              </w:rPr>
            </w:pPr>
            <w:r w:rsidRPr="007A1AE4">
              <w:rPr>
                <w:rFonts w:eastAsia="SimSun"/>
                <w:b/>
                <w:szCs w:val="22"/>
                <w:lang w:val="da-DK" w:eastAsia="zh-CN"/>
              </w:rPr>
              <w:t>Humira</w:t>
            </w:r>
            <w:r w:rsidRPr="007A1AE4">
              <w:rPr>
                <w:rFonts w:eastAsia="SimSun"/>
                <w:b/>
                <w:szCs w:val="22"/>
                <w:vertAlign w:val="superscript"/>
                <w:lang w:val="da-DK" w:eastAsia="zh-CN"/>
              </w:rPr>
              <w:t>a</w:t>
            </w:r>
            <w:r w:rsidRPr="007A1AE4">
              <w:rPr>
                <w:rFonts w:eastAsia="SimSun"/>
                <w:szCs w:val="22"/>
                <w:lang w:val="da-DK" w:eastAsia="zh-CN"/>
              </w:rPr>
              <w:t>  </w:t>
            </w:r>
          </w:p>
          <w:p w:rsidR="007A1AE4" w:rsidRPr="007A1AE4" w:rsidP="007A1AE4" w14:paraId="734325D7" w14:textId="77777777">
            <w:pPr>
              <w:tabs>
                <w:tab w:val="clear" w:pos="562"/>
              </w:tabs>
              <w:suppressAutoHyphens w:val="0"/>
              <w:jc w:val="center"/>
              <w:textAlignment w:val="baseline"/>
              <w:rPr>
                <w:rFonts w:eastAsia="SimSun"/>
                <w:szCs w:val="22"/>
                <w:lang w:val="da-DK" w:eastAsia="zh-CN"/>
              </w:rPr>
            </w:pPr>
            <w:r>
              <w:rPr>
                <w:rFonts w:eastAsia="SimSun"/>
                <w:b/>
                <w:szCs w:val="22"/>
                <w:lang w:val="da-DK" w:eastAsia="zh-CN"/>
              </w:rPr>
              <w:t>Maksimalt</w:t>
            </w:r>
            <w:r w:rsidRPr="007A1AE4">
              <w:rPr>
                <w:rFonts w:eastAsia="SimSun"/>
                <w:b/>
                <w:szCs w:val="22"/>
                <w:lang w:val="da-DK" w:eastAsia="zh-CN"/>
              </w:rPr>
              <w:t> 40 mg h</w:t>
            </w:r>
            <w:r>
              <w:rPr>
                <w:rFonts w:eastAsia="SimSun"/>
                <w:b/>
                <w:szCs w:val="22"/>
                <w:lang w:val="da-DK" w:eastAsia="zh-CN"/>
              </w:rPr>
              <w:t xml:space="preserve">ver </w:t>
            </w:r>
            <w:r w:rsidRPr="007A1AE4">
              <w:rPr>
                <w:rFonts w:eastAsia="SimSun"/>
                <w:b/>
                <w:szCs w:val="22"/>
                <w:lang w:val="da-DK" w:eastAsia="zh-CN"/>
              </w:rPr>
              <w:t>a</w:t>
            </w:r>
            <w:r>
              <w:rPr>
                <w:rFonts w:eastAsia="SimSun"/>
                <w:b/>
                <w:szCs w:val="22"/>
                <w:lang w:val="da-DK" w:eastAsia="zh-CN"/>
              </w:rPr>
              <w:t xml:space="preserve">nden </w:t>
            </w:r>
            <w:r w:rsidRPr="007A1AE4">
              <w:rPr>
                <w:rFonts w:eastAsia="SimSun"/>
                <w:b/>
                <w:szCs w:val="22"/>
                <w:lang w:val="da-DK" w:eastAsia="zh-CN"/>
              </w:rPr>
              <w:t>u</w:t>
            </w:r>
            <w:r>
              <w:rPr>
                <w:rFonts w:eastAsia="SimSun"/>
                <w:b/>
                <w:szCs w:val="22"/>
                <w:lang w:val="da-DK" w:eastAsia="zh-CN"/>
              </w:rPr>
              <w:t>ge</w:t>
            </w:r>
            <w:r w:rsidRPr="007A1AE4">
              <w:rPr>
                <w:rFonts w:eastAsia="SimSun"/>
                <w:szCs w:val="22"/>
                <w:lang w:val="da-DK" w:eastAsia="zh-CN"/>
              </w:rPr>
              <w:t> </w:t>
            </w:r>
          </w:p>
          <w:p w:rsidR="007A1AE4" w:rsidRPr="007A1AE4" w:rsidP="007A1AE4" w14:paraId="720F9334" w14:textId="77777777">
            <w:pPr>
              <w:tabs>
                <w:tab w:val="clear" w:pos="562"/>
              </w:tabs>
              <w:suppressAutoHyphens w:val="0"/>
              <w:jc w:val="center"/>
              <w:textAlignment w:val="baseline"/>
              <w:rPr>
                <w:rFonts w:eastAsia="SimSun"/>
                <w:szCs w:val="22"/>
                <w:lang w:val="da-DK" w:eastAsia="zh-CN"/>
              </w:rPr>
            </w:pPr>
            <w:r w:rsidRPr="007A1AE4">
              <w:rPr>
                <w:rFonts w:eastAsia="SimSun"/>
                <w:szCs w:val="22"/>
                <w:lang w:val="da-DK" w:eastAsia="zh-CN"/>
              </w:rPr>
              <w:t>N=31</w:t>
            </w:r>
          </w:p>
        </w:tc>
        <w:tc>
          <w:tcPr>
            <w:tcW w:w="2633" w:type="dxa"/>
            <w:tcBorders>
              <w:top w:val="single" w:sz="6" w:space="0" w:color="auto"/>
              <w:left w:val="nil"/>
              <w:bottom w:val="single" w:sz="6" w:space="0" w:color="auto"/>
              <w:right w:val="single" w:sz="6" w:space="0" w:color="auto"/>
            </w:tcBorders>
            <w:vAlign w:val="center"/>
            <w:hideMark/>
          </w:tcPr>
          <w:p w:rsidR="007A1AE4" w:rsidRPr="007A1AE4" w:rsidP="007A1AE4" w14:paraId="5A8F1385" w14:textId="77777777">
            <w:pPr>
              <w:tabs>
                <w:tab w:val="clear" w:pos="562"/>
              </w:tabs>
              <w:suppressAutoHyphens w:val="0"/>
              <w:jc w:val="center"/>
              <w:textAlignment w:val="baseline"/>
              <w:rPr>
                <w:rFonts w:eastAsia="SimSun"/>
                <w:szCs w:val="22"/>
                <w:lang w:val="da-DK" w:eastAsia="zh-CN"/>
              </w:rPr>
            </w:pPr>
            <w:r w:rsidRPr="007A1AE4">
              <w:rPr>
                <w:rFonts w:eastAsia="SimSun"/>
                <w:b/>
                <w:szCs w:val="22"/>
                <w:lang w:val="da-DK" w:eastAsia="zh-CN"/>
              </w:rPr>
              <w:t>Humira</w:t>
            </w:r>
            <w:r w:rsidRPr="007A1AE4">
              <w:rPr>
                <w:rFonts w:eastAsia="SimSun"/>
                <w:b/>
                <w:szCs w:val="22"/>
                <w:vertAlign w:val="superscript"/>
                <w:lang w:val="da-DK" w:eastAsia="zh-CN"/>
              </w:rPr>
              <w:t>b</w:t>
            </w:r>
            <w:r w:rsidRPr="007A1AE4">
              <w:rPr>
                <w:rFonts w:eastAsia="SimSun"/>
                <w:b/>
                <w:szCs w:val="22"/>
                <w:lang w:val="da-DK" w:eastAsia="zh-CN"/>
              </w:rPr>
              <w:t> </w:t>
            </w:r>
            <w:r w:rsidRPr="007A1AE4">
              <w:rPr>
                <w:rFonts w:eastAsia="SimSun"/>
                <w:szCs w:val="22"/>
                <w:lang w:val="da-DK" w:eastAsia="zh-CN"/>
              </w:rPr>
              <w:t> </w:t>
            </w:r>
          </w:p>
          <w:p w:rsidR="007A1AE4" w:rsidRPr="007A1AE4" w:rsidP="007A1AE4" w14:paraId="3DECC93B" w14:textId="77777777">
            <w:pPr>
              <w:tabs>
                <w:tab w:val="clear" w:pos="562"/>
              </w:tabs>
              <w:suppressAutoHyphens w:val="0"/>
              <w:jc w:val="center"/>
              <w:textAlignment w:val="baseline"/>
              <w:rPr>
                <w:rFonts w:eastAsia="SimSun"/>
                <w:szCs w:val="22"/>
                <w:lang w:val="da-DK" w:eastAsia="zh-CN"/>
              </w:rPr>
            </w:pPr>
            <w:r>
              <w:rPr>
                <w:rFonts w:eastAsia="SimSun"/>
                <w:b/>
                <w:szCs w:val="22"/>
                <w:lang w:val="da-DK" w:eastAsia="zh-CN"/>
              </w:rPr>
              <w:t>Maksimalt</w:t>
            </w:r>
            <w:r w:rsidRPr="007A1AE4">
              <w:rPr>
                <w:rFonts w:eastAsia="SimSun"/>
                <w:b/>
                <w:szCs w:val="22"/>
                <w:lang w:val="da-DK" w:eastAsia="zh-CN"/>
              </w:rPr>
              <w:t> 40 mg h</w:t>
            </w:r>
            <w:r>
              <w:rPr>
                <w:rFonts w:eastAsia="SimSun"/>
                <w:b/>
                <w:szCs w:val="22"/>
                <w:lang w:val="da-DK" w:eastAsia="zh-CN"/>
              </w:rPr>
              <w:t xml:space="preserve">ver </w:t>
            </w:r>
            <w:r w:rsidRPr="007A1AE4">
              <w:rPr>
                <w:rFonts w:eastAsia="SimSun"/>
                <w:b/>
                <w:szCs w:val="22"/>
                <w:lang w:val="da-DK" w:eastAsia="zh-CN"/>
              </w:rPr>
              <w:t>u</w:t>
            </w:r>
            <w:r>
              <w:rPr>
                <w:rFonts w:eastAsia="SimSun"/>
                <w:b/>
                <w:szCs w:val="22"/>
                <w:lang w:val="da-DK" w:eastAsia="zh-CN"/>
              </w:rPr>
              <w:t>ge</w:t>
            </w:r>
            <w:r w:rsidRPr="007A1AE4">
              <w:rPr>
                <w:rFonts w:eastAsia="SimSun"/>
                <w:szCs w:val="22"/>
                <w:lang w:val="da-DK" w:eastAsia="zh-CN"/>
              </w:rPr>
              <w:t> </w:t>
            </w:r>
          </w:p>
          <w:p w:rsidR="007A1AE4" w:rsidRPr="007A1AE4" w:rsidP="007A1AE4" w14:paraId="3FF0B633" w14:textId="77777777">
            <w:pPr>
              <w:tabs>
                <w:tab w:val="clear" w:pos="562"/>
              </w:tabs>
              <w:suppressAutoHyphens w:val="0"/>
              <w:jc w:val="center"/>
              <w:textAlignment w:val="baseline"/>
              <w:rPr>
                <w:rFonts w:eastAsia="SimSun"/>
                <w:szCs w:val="22"/>
                <w:lang w:val="da-DK" w:eastAsia="zh-CN"/>
              </w:rPr>
            </w:pPr>
            <w:r w:rsidRPr="007A1AE4">
              <w:rPr>
                <w:rFonts w:eastAsia="SimSun"/>
                <w:szCs w:val="22"/>
                <w:lang w:val="da-DK" w:eastAsia="zh-CN"/>
              </w:rPr>
              <w:t>N=31</w:t>
            </w:r>
          </w:p>
        </w:tc>
      </w:tr>
      <w:tr w14:paraId="363DD8E7" w14:textId="77777777" w:rsidTr="007A1AE4">
        <w:tblPrEx>
          <w:tblW w:w="7568" w:type="dxa"/>
          <w:tblLook w:val="04A0"/>
        </w:tblPrEx>
        <w:trPr>
          <w:trHeight w:val="570"/>
        </w:trPr>
        <w:tc>
          <w:tcPr>
            <w:tcW w:w="2526" w:type="dxa"/>
            <w:tcBorders>
              <w:top w:val="nil"/>
              <w:left w:val="single" w:sz="6" w:space="0" w:color="auto"/>
              <w:bottom w:val="single" w:sz="6" w:space="0" w:color="auto"/>
              <w:right w:val="single" w:sz="6" w:space="0" w:color="auto"/>
            </w:tcBorders>
            <w:vAlign w:val="center"/>
            <w:hideMark/>
          </w:tcPr>
          <w:p w:rsidR="007A1AE4" w:rsidRPr="007A1AE4" w:rsidP="007A1AE4" w14:paraId="2E58EDF2" w14:textId="77777777">
            <w:pPr>
              <w:tabs>
                <w:tab w:val="clear" w:pos="562"/>
              </w:tabs>
              <w:suppressAutoHyphens w:val="0"/>
              <w:textAlignment w:val="baseline"/>
              <w:rPr>
                <w:rFonts w:eastAsia="SimSun"/>
                <w:szCs w:val="22"/>
                <w:lang w:val="da-DK" w:eastAsia="zh-CN"/>
              </w:rPr>
            </w:pPr>
            <w:r w:rsidRPr="007A1AE4">
              <w:rPr>
                <w:rFonts w:eastAsia="SimSun"/>
                <w:szCs w:val="22"/>
                <w:lang w:val="da-DK" w:eastAsia="zh-CN"/>
              </w:rPr>
              <w:t>Klinisk remission hos patienter med PMS-respons ved uge 8 </w:t>
            </w:r>
          </w:p>
        </w:tc>
        <w:tc>
          <w:tcPr>
            <w:tcW w:w="2409" w:type="dxa"/>
            <w:tcBorders>
              <w:top w:val="nil"/>
              <w:left w:val="nil"/>
              <w:bottom w:val="single" w:sz="6" w:space="0" w:color="auto"/>
              <w:right w:val="single" w:sz="6" w:space="0" w:color="auto"/>
            </w:tcBorders>
            <w:vAlign w:val="center"/>
            <w:hideMark/>
          </w:tcPr>
          <w:p w:rsidR="007A1AE4" w:rsidRPr="007A1AE4" w:rsidP="007A1AE4" w14:paraId="24AD2AC4" w14:textId="77777777">
            <w:pPr>
              <w:tabs>
                <w:tab w:val="clear" w:pos="562"/>
              </w:tabs>
              <w:suppressAutoHyphens w:val="0"/>
              <w:jc w:val="center"/>
              <w:textAlignment w:val="baseline"/>
              <w:rPr>
                <w:rFonts w:eastAsia="SimSun"/>
                <w:szCs w:val="22"/>
                <w:lang w:val="da-DK" w:eastAsia="zh-CN"/>
              </w:rPr>
            </w:pPr>
            <w:r w:rsidRPr="007A1AE4">
              <w:rPr>
                <w:rFonts w:eastAsia="SimSun"/>
                <w:szCs w:val="22"/>
                <w:lang w:val="da-DK" w:eastAsia="zh-CN"/>
              </w:rPr>
              <w:t>9/31 (29,0</w:t>
            </w:r>
            <w:r w:rsidR="00562996">
              <w:rPr>
                <w:rFonts w:eastAsia="SimSun"/>
                <w:szCs w:val="22"/>
                <w:lang w:val="da-DK" w:eastAsia="zh-CN"/>
              </w:rPr>
              <w:t xml:space="preserve"> %</w:t>
            </w:r>
            <w:r w:rsidRPr="007A1AE4">
              <w:rPr>
                <w:rFonts w:eastAsia="SimSun"/>
                <w:szCs w:val="22"/>
                <w:lang w:val="da-DK" w:eastAsia="zh-CN"/>
              </w:rPr>
              <w:t>) </w:t>
            </w:r>
          </w:p>
        </w:tc>
        <w:tc>
          <w:tcPr>
            <w:tcW w:w="2633" w:type="dxa"/>
            <w:tcBorders>
              <w:top w:val="nil"/>
              <w:left w:val="nil"/>
              <w:bottom w:val="single" w:sz="6" w:space="0" w:color="auto"/>
              <w:right w:val="single" w:sz="6" w:space="0" w:color="auto"/>
            </w:tcBorders>
            <w:vAlign w:val="center"/>
            <w:hideMark/>
          </w:tcPr>
          <w:p w:rsidR="007A1AE4" w:rsidRPr="007A1AE4" w:rsidP="007A1AE4" w14:paraId="224E707B" w14:textId="77777777">
            <w:pPr>
              <w:tabs>
                <w:tab w:val="clear" w:pos="562"/>
              </w:tabs>
              <w:suppressAutoHyphens w:val="0"/>
              <w:jc w:val="center"/>
              <w:textAlignment w:val="baseline"/>
              <w:rPr>
                <w:rFonts w:eastAsia="SimSun"/>
                <w:szCs w:val="22"/>
                <w:lang w:val="da-DK" w:eastAsia="zh-CN"/>
              </w:rPr>
            </w:pPr>
            <w:r w:rsidRPr="007A1AE4">
              <w:rPr>
                <w:rFonts w:eastAsia="SimSun"/>
                <w:szCs w:val="22"/>
                <w:lang w:val="da-DK" w:eastAsia="zh-CN"/>
              </w:rPr>
              <w:t>14/31 (45,2</w:t>
            </w:r>
            <w:r w:rsidR="00562996">
              <w:rPr>
                <w:rFonts w:eastAsia="SimSun"/>
                <w:szCs w:val="22"/>
                <w:lang w:val="da-DK" w:eastAsia="zh-CN"/>
              </w:rPr>
              <w:t xml:space="preserve"> %</w:t>
            </w:r>
            <w:r w:rsidRPr="007A1AE4">
              <w:rPr>
                <w:rFonts w:eastAsia="SimSun"/>
                <w:szCs w:val="22"/>
                <w:lang w:val="da-DK" w:eastAsia="zh-CN"/>
              </w:rPr>
              <w:t>)</w:t>
            </w:r>
          </w:p>
        </w:tc>
      </w:tr>
      <w:tr w14:paraId="4E89F853" w14:textId="77777777" w:rsidTr="007A1AE4">
        <w:tblPrEx>
          <w:tblW w:w="7568" w:type="dxa"/>
          <w:tblLook w:val="04A0"/>
        </w:tblPrEx>
        <w:trPr>
          <w:trHeight w:val="555"/>
        </w:trPr>
        <w:tc>
          <w:tcPr>
            <w:tcW w:w="2526" w:type="dxa"/>
            <w:tcBorders>
              <w:top w:val="nil"/>
              <w:left w:val="single" w:sz="6" w:space="0" w:color="auto"/>
              <w:bottom w:val="single" w:sz="6" w:space="0" w:color="auto"/>
              <w:right w:val="single" w:sz="6" w:space="0" w:color="auto"/>
            </w:tcBorders>
            <w:vAlign w:val="center"/>
            <w:hideMark/>
          </w:tcPr>
          <w:p w:rsidR="007A1AE4" w:rsidRPr="007A1AE4" w:rsidP="007A1AE4" w14:paraId="7DB6F4EC" w14:textId="77777777">
            <w:pPr>
              <w:tabs>
                <w:tab w:val="clear" w:pos="562"/>
              </w:tabs>
              <w:suppressAutoHyphens w:val="0"/>
              <w:textAlignment w:val="baseline"/>
              <w:rPr>
                <w:rFonts w:eastAsia="SimSun"/>
                <w:szCs w:val="22"/>
                <w:lang w:val="da-DK" w:eastAsia="zh-CN"/>
              </w:rPr>
            </w:pPr>
            <w:r w:rsidRPr="007A1AE4">
              <w:rPr>
                <w:rFonts w:eastAsia="SimSun"/>
                <w:szCs w:val="22"/>
                <w:lang w:val="da-DK" w:eastAsia="zh-CN"/>
              </w:rPr>
              <w:t>Klinisk respons hos patienter med PMS-respons ved uge 8 </w:t>
            </w:r>
          </w:p>
        </w:tc>
        <w:tc>
          <w:tcPr>
            <w:tcW w:w="2409" w:type="dxa"/>
            <w:tcBorders>
              <w:top w:val="nil"/>
              <w:left w:val="nil"/>
              <w:bottom w:val="single" w:sz="6" w:space="0" w:color="auto"/>
              <w:right w:val="single" w:sz="6" w:space="0" w:color="auto"/>
            </w:tcBorders>
            <w:vAlign w:val="center"/>
            <w:hideMark/>
          </w:tcPr>
          <w:p w:rsidR="007A1AE4" w:rsidRPr="007A1AE4" w:rsidP="007A1AE4" w14:paraId="6EDF0E39" w14:textId="77777777">
            <w:pPr>
              <w:tabs>
                <w:tab w:val="clear" w:pos="562"/>
              </w:tabs>
              <w:suppressAutoHyphens w:val="0"/>
              <w:jc w:val="center"/>
              <w:textAlignment w:val="baseline"/>
              <w:rPr>
                <w:rFonts w:eastAsia="SimSun"/>
                <w:szCs w:val="22"/>
                <w:lang w:val="da-DK" w:eastAsia="zh-CN"/>
              </w:rPr>
            </w:pPr>
            <w:r w:rsidRPr="007A1AE4">
              <w:rPr>
                <w:rFonts w:eastAsia="SimSun"/>
                <w:szCs w:val="22"/>
                <w:lang w:val="da-DK" w:eastAsia="zh-CN"/>
              </w:rPr>
              <w:t>19/31 (61,3</w:t>
            </w:r>
            <w:r w:rsidR="00562996">
              <w:rPr>
                <w:rFonts w:eastAsia="SimSun"/>
                <w:szCs w:val="22"/>
                <w:lang w:val="da-DK" w:eastAsia="zh-CN"/>
              </w:rPr>
              <w:t xml:space="preserve"> %</w:t>
            </w:r>
            <w:r w:rsidRPr="007A1AE4">
              <w:rPr>
                <w:rFonts w:eastAsia="SimSun"/>
                <w:szCs w:val="22"/>
                <w:lang w:val="da-DK" w:eastAsia="zh-CN"/>
              </w:rPr>
              <w:t>) </w:t>
            </w:r>
          </w:p>
        </w:tc>
        <w:tc>
          <w:tcPr>
            <w:tcW w:w="2633" w:type="dxa"/>
            <w:tcBorders>
              <w:top w:val="nil"/>
              <w:left w:val="nil"/>
              <w:bottom w:val="single" w:sz="6" w:space="0" w:color="auto"/>
              <w:right w:val="single" w:sz="6" w:space="0" w:color="auto"/>
            </w:tcBorders>
            <w:vAlign w:val="center"/>
            <w:hideMark/>
          </w:tcPr>
          <w:p w:rsidR="007A1AE4" w:rsidRPr="007A1AE4" w:rsidP="007A1AE4" w14:paraId="7E3190B9" w14:textId="77777777">
            <w:pPr>
              <w:tabs>
                <w:tab w:val="clear" w:pos="562"/>
              </w:tabs>
              <w:suppressAutoHyphens w:val="0"/>
              <w:jc w:val="center"/>
              <w:textAlignment w:val="baseline"/>
              <w:rPr>
                <w:rFonts w:eastAsia="SimSun"/>
                <w:szCs w:val="22"/>
                <w:lang w:val="da-DK" w:eastAsia="zh-CN"/>
              </w:rPr>
            </w:pPr>
            <w:r w:rsidRPr="007A1AE4">
              <w:rPr>
                <w:rFonts w:eastAsia="SimSun"/>
                <w:szCs w:val="22"/>
                <w:lang w:val="da-DK" w:eastAsia="zh-CN"/>
              </w:rPr>
              <w:t>21/31 (67,7</w:t>
            </w:r>
            <w:r w:rsidR="00562996">
              <w:rPr>
                <w:rFonts w:eastAsia="SimSun"/>
                <w:szCs w:val="22"/>
                <w:lang w:val="da-DK" w:eastAsia="zh-CN"/>
              </w:rPr>
              <w:t xml:space="preserve"> %</w:t>
            </w:r>
            <w:r w:rsidRPr="007A1AE4">
              <w:rPr>
                <w:rFonts w:eastAsia="SimSun"/>
                <w:szCs w:val="22"/>
                <w:lang w:val="da-DK" w:eastAsia="zh-CN"/>
              </w:rPr>
              <w:t>) </w:t>
            </w:r>
          </w:p>
        </w:tc>
      </w:tr>
      <w:tr w14:paraId="1E7BBC7F" w14:textId="77777777" w:rsidTr="007A1AE4">
        <w:tblPrEx>
          <w:tblW w:w="7568" w:type="dxa"/>
          <w:tblLook w:val="04A0"/>
        </w:tblPrEx>
        <w:tc>
          <w:tcPr>
            <w:tcW w:w="2526" w:type="dxa"/>
            <w:tcBorders>
              <w:top w:val="nil"/>
              <w:left w:val="single" w:sz="6" w:space="0" w:color="auto"/>
              <w:bottom w:val="single" w:sz="6" w:space="0" w:color="auto"/>
              <w:right w:val="single" w:sz="6" w:space="0" w:color="auto"/>
            </w:tcBorders>
            <w:vAlign w:val="center"/>
            <w:hideMark/>
          </w:tcPr>
          <w:p w:rsidR="007A1AE4" w:rsidRPr="007A1AE4" w:rsidP="007A1AE4" w14:paraId="1E087061" w14:textId="77777777">
            <w:pPr>
              <w:tabs>
                <w:tab w:val="clear" w:pos="562"/>
              </w:tabs>
              <w:suppressAutoHyphens w:val="0"/>
              <w:textAlignment w:val="baseline"/>
              <w:rPr>
                <w:rFonts w:eastAsia="SimSun"/>
                <w:szCs w:val="22"/>
                <w:lang w:val="da-DK" w:eastAsia="zh-CN"/>
              </w:rPr>
            </w:pPr>
            <w:r w:rsidRPr="007A1AE4">
              <w:rPr>
                <w:rFonts w:eastAsia="SimSun"/>
                <w:szCs w:val="22"/>
                <w:lang w:val="da-DK" w:eastAsia="zh-CN"/>
              </w:rPr>
              <w:t>Slimhindeheling hos patienter med PMS-respons ved uge 8 </w:t>
            </w:r>
          </w:p>
        </w:tc>
        <w:tc>
          <w:tcPr>
            <w:tcW w:w="2409" w:type="dxa"/>
            <w:tcBorders>
              <w:top w:val="nil"/>
              <w:left w:val="nil"/>
              <w:bottom w:val="single" w:sz="6" w:space="0" w:color="auto"/>
              <w:right w:val="single" w:sz="6" w:space="0" w:color="auto"/>
            </w:tcBorders>
            <w:vAlign w:val="center"/>
            <w:hideMark/>
          </w:tcPr>
          <w:p w:rsidR="007A1AE4" w:rsidRPr="007A1AE4" w:rsidP="007A1AE4" w14:paraId="44CC061D" w14:textId="77777777">
            <w:pPr>
              <w:tabs>
                <w:tab w:val="clear" w:pos="562"/>
              </w:tabs>
              <w:suppressAutoHyphens w:val="0"/>
              <w:jc w:val="center"/>
              <w:textAlignment w:val="baseline"/>
              <w:rPr>
                <w:rFonts w:eastAsia="SimSun"/>
                <w:szCs w:val="22"/>
                <w:lang w:val="da-DK" w:eastAsia="zh-CN"/>
              </w:rPr>
            </w:pPr>
            <w:r w:rsidRPr="007A1AE4">
              <w:rPr>
                <w:rFonts w:eastAsia="SimSun"/>
                <w:szCs w:val="22"/>
                <w:lang w:val="da-DK" w:eastAsia="zh-CN"/>
              </w:rPr>
              <w:t>12/31 (38,7</w:t>
            </w:r>
            <w:r w:rsidR="00562996">
              <w:rPr>
                <w:rFonts w:eastAsia="SimSun"/>
                <w:szCs w:val="22"/>
                <w:lang w:val="da-DK" w:eastAsia="zh-CN"/>
              </w:rPr>
              <w:t xml:space="preserve"> %</w:t>
            </w:r>
            <w:r w:rsidRPr="007A1AE4">
              <w:rPr>
                <w:rFonts w:eastAsia="SimSun"/>
                <w:szCs w:val="22"/>
                <w:lang w:val="da-DK" w:eastAsia="zh-CN"/>
              </w:rPr>
              <w:t>) </w:t>
            </w:r>
          </w:p>
        </w:tc>
        <w:tc>
          <w:tcPr>
            <w:tcW w:w="2633" w:type="dxa"/>
            <w:tcBorders>
              <w:top w:val="nil"/>
              <w:left w:val="nil"/>
              <w:bottom w:val="single" w:sz="6" w:space="0" w:color="auto"/>
              <w:right w:val="single" w:sz="6" w:space="0" w:color="auto"/>
            </w:tcBorders>
            <w:vAlign w:val="center"/>
            <w:hideMark/>
          </w:tcPr>
          <w:p w:rsidR="007A1AE4" w:rsidRPr="007A1AE4" w:rsidP="007A1AE4" w14:paraId="62136E4F" w14:textId="77777777">
            <w:pPr>
              <w:tabs>
                <w:tab w:val="clear" w:pos="562"/>
              </w:tabs>
              <w:suppressAutoHyphens w:val="0"/>
              <w:jc w:val="center"/>
              <w:textAlignment w:val="baseline"/>
              <w:rPr>
                <w:rFonts w:eastAsia="SimSun"/>
                <w:szCs w:val="22"/>
                <w:lang w:val="da-DK" w:eastAsia="zh-CN"/>
              </w:rPr>
            </w:pPr>
            <w:r w:rsidRPr="007A1AE4">
              <w:rPr>
                <w:rFonts w:eastAsia="SimSun"/>
                <w:szCs w:val="22"/>
                <w:lang w:val="da-DK" w:eastAsia="zh-CN"/>
              </w:rPr>
              <w:t>16/31 (51,6 </w:t>
            </w:r>
            <w:r w:rsidR="00562996">
              <w:rPr>
                <w:rFonts w:eastAsia="SimSun"/>
                <w:szCs w:val="22"/>
                <w:lang w:val="da-DK" w:eastAsia="zh-CN"/>
              </w:rPr>
              <w:t>%</w:t>
            </w:r>
            <w:r w:rsidRPr="007A1AE4">
              <w:rPr>
                <w:rFonts w:eastAsia="SimSun"/>
                <w:szCs w:val="22"/>
                <w:lang w:val="da-DK" w:eastAsia="zh-CN"/>
              </w:rPr>
              <w:t>) </w:t>
            </w:r>
          </w:p>
        </w:tc>
      </w:tr>
      <w:tr w14:paraId="5F9F4A7A" w14:textId="77777777" w:rsidTr="007A1AE4">
        <w:tblPrEx>
          <w:tblW w:w="7568" w:type="dxa"/>
          <w:tblLook w:val="04A0"/>
        </w:tblPrEx>
        <w:tc>
          <w:tcPr>
            <w:tcW w:w="2526" w:type="dxa"/>
            <w:tcBorders>
              <w:top w:val="nil"/>
              <w:left w:val="single" w:sz="6" w:space="0" w:color="auto"/>
              <w:bottom w:val="single" w:sz="6" w:space="0" w:color="auto"/>
              <w:right w:val="single" w:sz="6" w:space="0" w:color="auto"/>
            </w:tcBorders>
            <w:vAlign w:val="center"/>
            <w:hideMark/>
          </w:tcPr>
          <w:p w:rsidR="007A1AE4" w:rsidRPr="007A1AE4" w:rsidP="007A1AE4" w14:paraId="0BFB07EA" w14:textId="77777777">
            <w:pPr>
              <w:tabs>
                <w:tab w:val="clear" w:pos="562"/>
              </w:tabs>
              <w:suppressAutoHyphens w:val="0"/>
              <w:textAlignment w:val="baseline"/>
              <w:rPr>
                <w:rFonts w:eastAsia="SimSun"/>
                <w:szCs w:val="22"/>
                <w:lang w:val="da-DK" w:eastAsia="zh-CN"/>
              </w:rPr>
            </w:pPr>
            <w:r w:rsidRPr="007A1AE4">
              <w:rPr>
                <w:rFonts w:eastAsia="SimSun"/>
                <w:szCs w:val="22"/>
                <w:lang w:val="da-DK" w:eastAsia="zh-CN"/>
              </w:rPr>
              <w:t>Klinisk remission hos patienter med PMS-remission ved uge 8 </w:t>
            </w:r>
          </w:p>
        </w:tc>
        <w:tc>
          <w:tcPr>
            <w:tcW w:w="2409" w:type="dxa"/>
            <w:tcBorders>
              <w:top w:val="nil"/>
              <w:left w:val="nil"/>
              <w:bottom w:val="single" w:sz="6" w:space="0" w:color="auto"/>
              <w:right w:val="single" w:sz="6" w:space="0" w:color="auto"/>
            </w:tcBorders>
            <w:vAlign w:val="center"/>
            <w:hideMark/>
          </w:tcPr>
          <w:p w:rsidR="007A1AE4" w:rsidRPr="007A1AE4" w:rsidP="007A1AE4" w14:paraId="386B6331" w14:textId="77777777">
            <w:pPr>
              <w:tabs>
                <w:tab w:val="clear" w:pos="562"/>
              </w:tabs>
              <w:suppressAutoHyphens w:val="0"/>
              <w:jc w:val="center"/>
              <w:textAlignment w:val="baseline"/>
              <w:rPr>
                <w:rFonts w:eastAsia="SimSun"/>
                <w:szCs w:val="22"/>
                <w:lang w:val="da-DK" w:eastAsia="zh-CN"/>
              </w:rPr>
            </w:pPr>
            <w:r w:rsidRPr="007A1AE4">
              <w:rPr>
                <w:rFonts w:eastAsia="SimSun"/>
                <w:szCs w:val="22"/>
                <w:lang w:val="da-DK" w:eastAsia="zh-CN"/>
              </w:rPr>
              <w:t>9/21 (42,9</w:t>
            </w:r>
            <w:r w:rsidR="00562996">
              <w:rPr>
                <w:rFonts w:eastAsia="SimSun"/>
                <w:szCs w:val="22"/>
                <w:lang w:val="da-DK" w:eastAsia="zh-CN"/>
              </w:rPr>
              <w:t xml:space="preserve"> %</w:t>
            </w:r>
            <w:r w:rsidRPr="007A1AE4">
              <w:rPr>
                <w:rFonts w:eastAsia="SimSun"/>
                <w:szCs w:val="22"/>
                <w:lang w:val="da-DK" w:eastAsia="zh-CN"/>
              </w:rPr>
              <w:t>) </w:t>
            </w:r>
          </w:p>
        </w:tc>
        <w:tc>
          <w:tcPr>
            <w:tcW w:w="2633" w:type="dxa"/>
            <w:tcBorders>
              <w:top w:val="nil"/>
              <w:left w:val="nil"/>
              <w:bottom w:val="single" w:sz="6" w:space="0" w:color="auto"/>
              <w:right w:val="single" w:sz="6" w:space="0" w:color="auto"/>
            </w:tcBorders>
            <w:vAlign w:val="center"/>
            <w:hideMark/>
          </w:tcPr>
          <w:p w:rsidR="007A1AE4" w:rsidRPr="007A1AE4" w:rsidP="007A1AE4" w14:paraId="0AC917B6" w14:textId="77777777">
            <w:pPr>
              <w:tabs>
                <w:tab w:val="clear" w:pos="562"/>
              </w:tabs>
              <w:suppressAutoHyphens w:val="0"/>
              <w:jc w:val="center"/>
              <w:textAlignment w:val="baseline"/>
              <w:rPr>
                <w:rFonts w:eastAsia="SimSun"/>
                <w:szCs w:val="22"/>
                <w:lang w:val="da-DK" w:eastAsia="zh-CN"/>
              </w:rPr>
            </w:pPr>
            <w:r w:rsidRPr="007A1AE4">
              <w:rPr>
                <w:rFonts w:eastAsia="SimSun"/>
                <w:szCs w:val="22"/>
                <w:lang w:val="da-DK" w:eastAsia="zh-CN"/>
              </w:rPr>
              <w:t>10/22 (45,5</w:t>
            </w:r>
            <w:r w:rsidR="00562996">
              <w:rPr>
                <w:rFonts w:eastAsia="SimSun"/>
                <w:szCs w:val="22"/>
                <w:lang w:val="da-DK" w:eastAsia="zh-CN"/>
              </w:rPr>
              <w:t xml:space="preserve"> %</w:t>
            </w:r>
            <w:r w:rsidRPr="007A1AE4">
              <w:rPr>
                <w:rFonts w:eastAsia="SimSun"/>
                <w:szCs w:val="22"/>
                <w:lang w:val="da-DK" w:eastAsia="zh-CN"/>
              </w:rPr>
              <w:t>) </w:t>
            </w:r>
          </w:p>
        </w:tc>
      </w:tr>
      <w:tr w14:paraId="6CA5B3CB" w14:textId="77777777" w:rsidTr="007A1AE4">
        <w:tblPrEx>
          <w:tblW w:w="7568" w:type="dxa"/>
          <w:tblLook w:val="04A0"/>
        </w:tblPrEx>
        <w:tc>
          <w:tcPr>
            <w:tcW w:w="2526" w:type="dxa"/>
            <w:tcBorders>
              <w:top w:val="nil"/>
              <w:left w:val="single" w:sz="6" w:space="0" w:color="auto"/>
              <w:bottom w:val="single" w:sz="6" w:space="0" w:color="auto"/>
              <w:right w:val="single" w:sz="6" w:space="0" w:color="auto"/>
            </w:tcBorders>
            <w:vAlign w:val="center"/>
            <w:hideMark/>
          </w:tcPr>
          <w:p w:rsidR="007A1AE4" w:rsidRPr="007A1AE4" w:rsidP="007A1AE4" w14:paraId="7CF90E59" w14:textId="77777777">
            <w:pPr>
              <w:tabs>
                <w:tab w:val="clear" w:pos="562"/>
              </w:tabs>
              <w:suppressAutoHyphens w:val="0"/>
              <w:textAlignment w:val="baseline"/>
              <w:rPr>
                <w:rFonts w:eastAsia="SimSun"/>
                <w:szCs w:val="22"/>
                <w:lang w:val="da-DK" w:eastAsia="zh-CN"/>
              </w:rPr>
            </w:pPr>
            <w:r w:rsidRPr="007A1AE4">
              <w:rPr>
                <w:rFonts w:eastAsia="SimSun"/>
                <w:szCs w:val="22"/>
                <w:lang w:val="da-DK" w:eastAsia="zh-CN"/>
              </w:rPr>
              <w:t>Kortikosteroidfri remission hos patienter med PMS-respons ved uge 8</w:t>
            </w:r>
            <w:r w:rsidRPr="007A1AE4">
              <w:rPr>
                <w:rFonts w:eastAsia="SimSun"/>
                <w:szCs w:val="22"/>
                <w:vertAlign w:val="superscript"/>
                <w:lang w:val="da-DK" w:eastAsia="zh-CN"/>
              </w:rPr>
              <w:t>c</w:t>
            </w:r>
            <w:r w:rsidRPr="007A1AE4">
              <w:rPr>
                <w:rFonts w:eastAsia="SimSun"/>
                <w:szCs w:val="22"/>
                <w:lang w:val="da-DK" w:eastAsia="zh-CN"/>
              </w:rPr>
              <w:t> </w:t>
            </w:r>
          </w:p>
        </w:tc>
        <w:tc>
          <w:tcPr>
            <w:tcW w:w="2409" w:type="dxa"/>
            <w:tcBorders>
              <w:top w:val="nil"/>
              <w:left w:val="nil"/>
              <w:bottom w:val="single" w:sz="6" w:space="0" w:color="auto"/>
              <w:right w:val="single" w:sz="6" w:space="0" w:color="auto"/>
            </w:tcBorders>
            <w:vAlign w:val="center"/>
            <w:hideMark/>
          </w:tcPr>
          <w:p w:rsidR="007A1AE4" w:rsidRPr="007A1AE4" w:rsidP="007A1AE4" w14:paraId="79A858FA" w14:textId="77777777">
            <w:pPr>
              <w:tabs>
                <w:tab w:val="clear" w:pos="562"/>
              </w:tabs>
              <w:suppressAutoHyphens w:val="0"/>
              <w:jc w:val="center"/>
              <w:textAlignment w:val="baseline"/>
              <w:rPr>
                <w:rFonts w:eastAsia="SimSun"/>
                <w:szCs w:val="22"/>
                <w:lang w:val="da-DK" w:eastAsia="zh-CN"/>
              </w:rPr>
            </w:pPr>
            <w:r w:rsidRPr="007A1AE4">
              <w:rPr>
                <w:rFonts w:eastAsia="SimSun"/>
                <w:szCs w:val="22"/>
                <w:lang w:val="da-DK" w:eastAsia="zh-CN"/>
              </w:rPr>
              <w:t>4/13 (30,8</w:t>
            </w:r>
            <w:r w:rsidR="00562996">
              <w:rPr>
                <w:rFonts w:eastAsia="SimSun"/>
                <w:szCs w:val="22"/>
                <w:lang w:val="da-DK" w:eastAsia="zh-CN"/>
              </w:rPr>
              <w:t xml:space="preserve"> %</w:t>
            </w:r>
            <w:r w:rsidRPr="007A1AE4">
              <w:rPr>
                <w:rFonts w:eastAsia="SimSun"/>
                <w:szCs w:val="22"/>
                <w:lang w:val="da-DK" w:eastAsia="zh-CN"/>
              </w:rPr>
              <w:t>) </w:t>
            </w:r>
          </w:p>
        </w:tc>
        <w:tc>
          <w:tcPr>
            <w:tcW w:w="2633" w:type="dxa"/>
            <w:tcBorders>
              <w:top w:val="nil"/>
              <w:left w:val="nil"/>
              <w:bottom w:val="single" w:sz="6" w:space="0" w:color="auto"/>
              <w:right w:val="single" w:sz="6" w:space="0" w:color="auto"/>
            </w:tcBorders>
            <w:vAlign w:val="center"/>
            <w:hideMark/>
          </w:tcPr>
          <w:p w:rsidR="007A1AE4" w:rsidRPr="007A1AE4" w:rsidP="007A1AE4" w14:paraId="4A6A5758" w14:textId="77777777">
            <w:pPr>
              <w:tabs>
                <w:tab w:val="clear" w:pos="562"/>
              </w:tabs>
              <w:suppressAutoHyphens w:val="0"/>
              <w:jc w:val="center"/>
              <w:textAlignment w:val="baseline"/>
              <w:rPr>
                <w:rFonts w:eastAsia="SimSun"/>
                <w:szCs w:val="22"/>
                <w:lang w:val="da-DK" w:eastAsia="zh-CN"/>
              </w:rPr>
            </w:pPr>
            <w:r w:rsidRPr="007A1AE4">
              <w:rPr>
                <w:rFonts w:eastAsia="SimSun"/>
                <w:szCs w:val="22"/>
                <w:lang w:val="da-DK" w:eastAsia="zh-CN"/>
              </w:rPr>
              <w:t>5/16 (31,3</w:t>
            </w:r>
            <w:r w:rsidR="00562996">
              <w:rPr>
                <w:rFonts w:eastAsia="SimSun"/>
                <w:szCs w:val="22"/>
                <w:lang w:val="da-DK" w:eastAsia="zh-CN"/>
              </w:rPr>
              <w:t xml:space="preserve"> %</w:t>
            </w:r>
            <w:r w:rsidRPr="007A1AE4">
              <w:rPr>
                <w:rFonts w:eastAsia="SimSun"/>
                <w:szCs w:val="22"/>
                <w:lang w:val="da-DK" w:eastAsia="zh-CN"/>
              </w:rPr>
              <w:t>) </w:t>
            </w:r>
          </w:p>
        </w:tc>
      </w:tr>
      <w:tr w14:paraId="41EC7269" w14:textId="77777777" w:rsidTr="007A1AE4">
        <w:tblPrEx>
          <w:tblW w:w="7568" w:type="dxa"/>
          <w:tblLook w:val="04A0"/>
        </w:tblPrEx>
        <w:tc>
          <w:tcPr>
            <w:tcW w:w="7568" w:type="dxa"/>
            <w:gridSpan w:val="3"/>
            <w:tcBorders>
              <w:top w:val="nil"/>
              <w:left w:val="single" w:sz="6" w:space="0" w:color="auto"/>
              <w:bottom w:val="single" w:sz="6" w:space="0" w:color="auto"/>
              <w:right w:val="single" w:sz="6" w:space="0" w:color="auto"/>
            </w:tcBorders>
            <w:hideMark/>
          </w:tcPr>
          <w:p w:rsidR="007A1AE4" w:rsidRPr="007A1AE4" w:rsidP="007A1AE4" w14:paraId="2BEF5102" w14:textId="77777777">
            <w:pPr>
              <w:tabs>
                <w:tab w:val="clear" w:pos="562"/>
              </w:tabs>
              <w:suppressAutoHyphens w:val="0"/>
              <w:textAlignment w:val="baseline"/>
              <w:rPr>
                <w:rFonts w:eastAsia="SimSun"/>
                <w:szCs w:val="22"/>
                <w:lang w:val="da-DK" w:eastAsia="zh-CN"/>
              </w:rPr>
            </w:pPr>
            <w:r w:rsidRPr="007A1AE4">
              <w:rPr>
                <w:rFonts w:eastAsia="SimSun"/>
                <w:szCs w:val="22"/>
                <w:vertAlign w:val="superscript"/>
                <w:lang w:val="da-DK" w:eastAsia="zh-CN"/>
              </w:rPr>
              <w:t>a </w:t>
            </w:r>
            <w:r w:rsidRPr="007A1AE4">
              <w:rPr>
                <w:rFonts w:eastAsia="SimSun"/>
                <w:szCs w:val="22"/>
                <w:lang w:val="da-DK" w:eastAsia="zh-CN"/>
              </w:rPr>
              <w:t>Humira 0,6 mg/kg (</w:t>
            </w:r>
            <w:r w:rsidR="00A861C5">
              <w:rPr>
                <w:rFonts w:eastAsia="SimSun"/>
                <w:szCs w:val="22"/>
                <w:lang w:val="da-DK" w:eastAsia="zh-CN"/>
              </w:rPr>
              <w:t>maksimalt</w:t>
            </w:r>
            <w:r w:rsidRPr="007A1AE4">
              <w:rPr>
                <w:rFonts w:eastAsia="SimSun"/>
                <w:szCs w:val="22"/>
                <w:lang w:val="da-DK" w:eastAsia="zh-CN"/>
              </w:rPr>
              <w:t> 40 mg) hver anden uge </w:t>
            </w:r>
          </w:p>
          <w:p w:rsidR="007A1AE4" w:rsidRPr="007A1AE4" w:rsidP="007A1AE4" w14:paraId="170380B0" w14:textId="77777777">
            <w:pPr>
              <w:tabs>
                <w:tab w:val="clear" w:pos="562"/>
              </w:tabs>
              <w:suppressAutoHyphens w:val="0"/>
              <w:textAlignment w:val="baseline"/>
              <w:rPr>
                <w:rFonts w:eastAsia="SimSun"/>
                <w:szCs w:val="22"/>
                <w:lang w:val="da-DK" w:eastAsia="zh-CN"/>
              </w:rPr>
            </w:pPr>
            <w:r w:rsidRPr="007A1AE4">
              <w:rPr>
                <w:rFonts w:eastAsia="SimSun"/>
                <w:szCs w:val="22"/>
                <w:vertAlign w:val="superscript"/>
                <w:lang w:val="da-DK" w:eastAsia="zh-CN"/>
              </w:rPr>
              <w:t>b </w:t>
            </w:r>
            <w:r w:rsidRPr="007A1AE4">
              <w:rPr>
                <w:rFonts w:eastAsia="SimSun"/>
                <w:szCs w:val="22"/>
                <w:lang w:val="da-DK" w:eastAsia="zh-CN"/>
              </w:rPr>
              <w:t>Humira 0,6 mg/kg (</w:t>
            </w:r>
            <w:r w:rsidR="00A861C5">
              <w:rPr>
                <w:rFonts w:eastAsia="SimSun"/>
                <w:szCs w:val="22"/>
                <w:lang w:val="da-DK" w:eastAsia="zh-CN"/>
              </w:rPr>
              <w:t>maksimalt</w:t>
            </w:r>
            <w:r w:rsidRPr="007A1AE4">
              <w:rPr>
                <w:rFonts w:eastAsia="SimSun"/>
                <w:szCs w:val="22"/>
                <w:lang w:val="da-DK" w:eastAsia="zh-CN"/>
              </w:rPr>
              <w:t> 40 mg) hver uge </w:t>
            </w:r>
          </w:p>
          <w:p w:rsidR="007A1AE4" w:rsidRPr="007A1AE4" w:rsidP="007A1AE4" w14:paraId="7C6C93EF" w14:textId="77777777">
            <w:pPr>
              <w:tabs>
                <w:tab w:val="clear" w:pos="562"/>
              </w:tabs>
              <w:suppressAutoHyphens w:val="0"/>
              <w:textAlignment w:val="baseline"/>
              <w:rPr>
                <w:rFonts w:eastAsia="SimSun"/>
                <w:szCs w:val="22"/>
                <w:lang w:val="da-DK" w:eastAsia="zh-CN"/>
              </w:rPr>
            </w:pPr>
            <w:r w:rsidRPr="007A1AE4">
              <w:rPr>
                <w:rFonts w:eastAsia="SimSun"/>
                <w:szCs w:val="22"/>
                <w:vertAlign w:val="superscript"/>
                <w:lang w:val="da-DK" w:eastAsia="zh-CN"/>
              </w:rPr>
              <w:t>c</w:t>
            </w:r>
            <w:r w:rsidRPr="007A1AE4">
              <w:rPr>
                <w:rFonts w:eastAsia="SimSun"/>
                <w:szCs w:val="22"/>
                <w:lang w:val="da-DK" w:eastAsia="zh-CN"/>
              </w:rPr>
              <w:t xml:space="preserve"> Hos patienter, der fik samtidig behandling med kortikosteroider ved </w:t>
            </w:r>
            <w:r w:rsidRPr="00384321">
              <w:rPr>
                <w:rFonts w:eastAsia="SimSun"/>
                <w:i/>
                <w:iCs/>
                <w:szCs w:val="22"/>
                <w:lang w:val="da-DK" w:eastAsia="zh-CN"/>
              </w:rPr>
              <w:t>baseline</w:t>
            </w:r>
            <w:r w:rsidRPr="007A1AE4">
              <w:rPr>
                <w:rFonts w:eastAsia="SimSun"/>
                <w:szCs w:val="22"/>
                <w:lang w:val="da-DK" w:eastAsia="zh-CN"/>
              </w:rPr>
              <w:t> </w:t>
            </w:r>
          </w:p>
          <w:p w:rsidR="007A1AE4" w:rsidRPr="007A1AE4" w:rsidP="007A1AE4" w14:paraId="6C743A46" w14:textId="77777777">
            <w:pPr>
              <w:tabs>
                <w:tab w:val="clear" w:pos="562"/>
              </w:tabs>
              <w:suppressAutoHyphens w:val="0"/>
              <w:textAlignment w:val="baseline"/>
              <w:rPr>
                <w:rFonts w:eastAsia="SimSun"/>
                <w:szCs w:val="22"/>
                <w:lang w:val="da-DK" w:eastAsia="zh-CN"/>
              </w:rPr>
            </w:pPr>
            <w:r w:rsidRPr="007A1AE4">
              <w:rPr>
                <w:rFonts w:eastAsia="SimSun"/>
                <w:szCs w:val="22"/>
                <w:lang w:val="da-DK" w:eastAsia="zh-CN"/>
              </w:rPr>
              <w:t xml:space="preserve">Note: Patienter med manglende værdier ved uge 52, eller som blev randomiseret til at få ny induktions- eller vedligeholdelsesbehandling, blev anset for at være </w:t>
            </w:r>
            <w:r w:rsidR="00A861C5">
              <w:rPr>
                <w:rFonts w:eastAsia="SimSun"/>
                <w:szCs w:val="22"/>
                <w:lang w:val="da-DK" w:eastAsia="zh-CN"/>
              </w:rPr>
              <w:t>non-</w:t>
            </w:r>
            <w:r w:rsidRPr="007A1AE4">
              <w:rPr>
                <w:rFonts w:eastAsia="SimSun"/>
                <w:szCs w:val="22"/>
                <w:lang w:val="da-DK" w:eastAsia="zh-CN"/>
              </w:rPr>
              <w:t xml:space="preserve"> respon</w:t>
            </w:r>
            <w:r w:rsidR="00A861C5">
              <w:rPr>
                <w:rFonts w:eastAsia="SimSun"/>
                <w:szCs w:val="22"/>
                <w:lang w:val="da-DK" w:eastAsia="zh-CN"/>
              </w:rPr>
              <w:t>der</w:t>
            </w:r>
            <w:r w:rsidR="009F133F">
              <w:rPr>
                <w:rFonts w:eastAsia="SimSun"/>
                <w:szCs w:val="22"/>
                <w:lang w:val="da-DK" w:eastAsia="zh-CN"/>
              </w:rPr>
              <w:t>e</w:t>
            </w:r>
            <w:r w:rsidRPr="007A1AE4">
              <w:rPr>
                <w:rFonts w:eastAsia="SimSun"/>
                <w:szCs w:val="22"/>
                <w:lang w:val="da-DK" w:eastAsia="zh-CN"/>
              </w:rPr>
              <w:t xml:space="preserve"> for uge 52-endepunkter </w:t>
            </w:r>
          </w:p>
        </w:tc>
      </w:tr>
    </w:tbl>
    <w:p w:rsidR="007A1AE4" w:rsidRPr="007A1AE4" w:rsidP="007A1AE4" w14:paraId="26EDFE0A" w14:textId="77777777">
      <w:pPr>
        <w:tabs>
          <w:tab w:val="clear" w:pos="562"/>
        </w:tabs>
        <w:suppressAutoHyphens w:val="0"/>
        <w:rPr>
          <w:rFonts w:eastAsia="SimSun"/>
          <w:szCs w:val="22"/>
          <w:lang w:val="da-DK" w:eastAsia="zh-CN"/>
        </w:rPr>
      </w:pPr>
    </w:p>
    <w:p w:rsidR="007A1AE4" w:rsidRPr="007A1AE4" w:rsidP="007A1AE4" w14:paraId="13377B96" w14:textId="77777777">
      <w:pPr>
        <w:tabs>
          <w:tab w:val="clear" w:pos="562"/>
        </w:tabs>
        <w:suppressAutoHyphens w:val="0"/>
        <w:rPr>
          <w:rFonts w:eastAsia="SimSun"/>
          <w:szCs w:val="22"/>
          <w:lang w:val="da-DK" w:eastAsia="zh-CN"/>
        </w:rPr>
      </w:pPr>
      <w:r w:rsidRPr="007A1AE4">
        <w:rPr>
          <w:rFonts w:eastAsia="SimSun"/>
          <w:szCs w:val="22"/>
          <w:lang w:val="da-DK" w:eastAsia="zh-CN"/>
        </w:rPr>
        <w:t xml:space="preserve">Yderligere eksplorative </w:t>
      </w:r>
      <w:r w:rsidR="00A274BC">
        <w:rPr>
          <w:rFonts w:eastAsia="SimSun"/>
          <w:szCs w:val="22"/>
          <w:lang w:val="da-DK" w:eastAsia="zh-CN"/>
        </w:rPr>
        <w:t>virknings</w:t>
      </w:r>
      <w:r w:rsidRPr="007A1AE4">
        <w:rPr>
          <w:rFonts w:eastAsia="SimSun"/>
          <w:szCs w:val="22"/>
          <w:lang w:val="da-DK" w:eastAsia="zh-CN"/>
        </w:rPr>
        <w:t xml:space="preserve">endepunkter omfattede klinisk respons ifølge Paediatric Ulcerative Colitis Activity Index (PUCAI) (defineret som et fald i PUCAI ≥ 20 points fra </w:t>
      </w:r>
      <w:r w:rsidRPr="00384321">
        <w:rPr>
          <w:rFonts w:eastAsia="SimSun"/>
          <w:i/>
          <w:iCs/>
          <w:szCs w:val="22"/>
          <w:lang w:val="da-DK" w:eastAsia="zh-CN"/>
        </w:rPr>
        <w:t>baseline</w:t>
      </w:r>
      <w:r w:rsidRPr="007A1AE4">
        <w:rPr>
          <w:rFonts w:eastAsia="SimSun"/>
          <w:szCs w:val="22"/>
          <w:lang w:val="da-DK" w:eastAsia="zh-CN"/>
        </w:rPr>
        <w:t xml:space="preserve">) og klinisk remission ifølge PUCAI (defineret som PUCAI &lt; 10) ved uge 8 og uge 52 (tabel 23). </w:t>
      </w:r>
    </w:p>
    <w:p w:rsidR="007A1AE4" w:rsidRPr="007A1AE4" w:rsidP="007A1AE4" w14:paraId="528CD493" w14:textId="77777777">
      <w:pPr>
        <w:tabs>
          <w:tab w:val="clear" w:pos="562"/>
        </w:tabs>
        <w:suppressAutoHyphens w:val="0"/>
        <w:rPr>
          <w:rFonts w:eastAsia="SimSun"/>
          <w:szCs w:val="22"/>
          <w:lang w:val="da-DK" w:eastAsia="zh-CN"/>
        </w:rPr>
      </w:pPr>
    </w:p>
    <w:tbl>
      <w:tblPr>
        <w:tblW w:w="8262" w:type="dxa"/>
        <w:jc w:val="center"/>
        <w:tblCellMar>
          <w:left w:w="0" w:type="dxa"/>
          <w:right w:w="0" w:type="dxa"/>
        </w:tblCellMar>
        <w:tblLook w:val="04A0"/>
      </w:tblPr>
      <w:tblGrid>
        <w:gridCol w:w="2934"/>
        <w:gridCol w:w="2898"/>
        <w:gridCol w:w="2430"/>
      </w:tblGrid>
      <w:tr w14:paraId="1BCACFD7" w14:textId="77777777" w:rsidTr="007A1AE4">
        <w:tblPrEx>
          <w:tblW w:w="8262" w:type="dxa"/>
          <w:tblLook w:val="04A0"/>
        </w:tblPrEx>
        <w:trPr>
          <w:trHeight w:val="60"/>
        </w:trPr>
        <w:tc>
          <w:tcPr>
            <w:tcW w:w="8262" w:type="dxa"/>
            <w:gridSpan w:val="3"/>
            <w:tcMar>
              <w:top w:w="0" w:type="dxa"/>
              <w:left w:w="108" w:type="dxa"/>
              <w:bottom w:w="0" w:type="dxa"/>
              <w:right w:w="108" w:type="dxa"/>
            </w:tcMar>
          </w:tcPr>
          <w:p w:rsidR="007A1AE4" w:rsidRPr="007A1AE4" w:rsidP="007A1AE4" w14:paraId="7FC3F63F" w14:textId="77777777">
            <w:pPr>
              <w:tabs>
                <w:tab w:val="clear" w:pos="562"/>
              </w:tabs>
              <w:suppressAutoHyphens w:val="0"/>
              <w:jc w:val="center"/>
              <w:rPr>
                <w:rFonts w:eastAsia="SimSun"/>
                <w:b/>
                <w:bCs/>
                <w:szCs w:val="22"/>
                <w:lang w:val="da-DK" w:eastAsia="zh-CN"/>
              </w:rPr>
            </w:pPr>
            <w:r w:rsidRPr="007A1AE4">
              <w:rPr>
                <w:rFonts w:eastAsia="SimSun"/>
                <w:b/>
                <w:szCs w:val="22"/>
                <w:lang w:val="da-DK" w:eastAsia="zh-CN"/>
              </w:rPr>
              <w:t>Tabel 23: Resultater for eksplorative endepunkter ifølge PUCAI</w:t>
            </w:r>
          </w:p>
        </w:tc>
      </w:tr>
      <w:tr w14:paraId="2623CAF8" w14:textId="77777777" w:rsidTr="007A1AE4">
        <w:tblPrEx>
          <w:tblW w:w="8262" w:type="dxa"/>
          <w:tblLook w:val="04A0"/>
        </w:tblPrEx>
        <w:trPr>
          <w:trHeight w:val="265"/>
        </w:trPr>
        <w:tc>
          <w:tcPr>
            <w:tcW w:w="2934" w:type="dxa"/>
            <w:vMerge w:val="restart"/>
            <w:tcBorders>
              <w:top w:val="single" w:sz="4" w:space="0" w:color="auto"/>
              <w:left w:val="single" w:sz="8" w:space="0" w:color="auto"/>
              <w:right w:val="single" w:sz="4" w:space="0" w:color="auto"/>
            </w:tcBorders>
            <w:tcMar>
              <w:top w:w="0" w:type="dxa"/>
              <w:left w:w="108" w:type="dxa"/>
              <w:bottom w:w="0" w:type="dxa"/>
              <w:right w:w="108" w:type="dxa"/>
            </w:tcMar>
          </w:tcPr>
          <w:p w:rsidR="007A1AE4" w:rsidRPr="007A1AE4" w:rsidP="007A1AE4" w14:paraId="4E9435CF" w14:textId="77777777">
            <w:pPr>
              <w:tabs>
                <w:tab w:val="clear" w:pos="562"/>
              </w:tabs>
              <w:suppressAutoHyphens w:val="0"/>
              <w:rPr>
                <w:rFonts w:eastAsia="SimSun"/>
                <w:szCs w:val="22"/>
                <w:lang w:val="da-DK" w:eastAsia="zh-CN"/>
              </w:rPr>
            </w:pPr>
          </w:p>
        </w:tc>
        <w:tc>
          <w:tcPr>
            <w:tcW w:w="53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A1AE4" w:rsidRPr="007A1AE4" w:rsidP="007A1AE4" w14:paraId="26E123B6" w14:textId="77777777">
            <w:pPr>
              <w:tabs>
                <w:tab w:val="clear" w:pos="562"/>
              </w:tabs>
              <w:suppressAutoHyphens w:val="0"/>
              <w:jc w:val="center"/>
              <w:rPr>
                <w:rFonts w:eastAsia="SimSun"/>
                <w:b/>
                <w:bCs/>
                <w:szCs w:val="22"/>
                <w:lang w:val="da-DK" w:eastAsia="zh-CN"/>
              </w:rPr>
            </w:pPr>
            <w:r w:rsidRPr="007A1AE4">
              <w:rPr>
                <w:rFonts w:eastAsia="SimSun"/>
                <w:b/>
                <w:szCs w:val="22"/>
                <w:lang w:val="da-DK" w:eastAsia="zh-CN"/>
              </w:rPr>
              <w:t>Uge 8</w:t>
            </w:r>
          </w:p>
        </w:tc>
      </w:tr>
      <w:tr w14:paraId="54110CDB" w14:textId="77777777" w:rsidTr="007A1AE4">
        <w:tblPrEx>
          <w:tblW w:w="8262" w:type="dxa"/>
          <w:tblLook w:val="04A0"/>
        </w:tblPrEx>
        <w:trPr>
          <w:trHeight w:val="1042"/>
        </w:trPr>
        <w:tc>
          <w:tcPr>
            <w:tcW w:w="2934" w:type="dxa"/>
            <w:vMerge/>
            <w:tcBorders>
              <w:left w:val="single" w:sz="8" w:space="0" w:color="auto"/>
              <w:bottom w:val="single" w:sz="8" w:space="0" w:color="auto"/>
              <w:right w:val="single" w:sz="8" w:space="0" w:color="auto"/>
            </w:tcBorders>
            <w:tcMar>
              <w:top w:w="0" w:type="dxa"/>
              <w:left w:w="108" w:type="dxa"/>
              <w:bottom w:w="0" w:type="dxa"/>
              <w:right w:w="108" w:type="dxa"/>
            </w:tcMar>
          </w:tcPr>
          <w:p w:rsidR="007A1AE4" w:rsidRPr="007A1AE4" w:rsidP="007A1AE4" w14:paraId="462E5B5E" w14:textId="77777777">
            <w:pPr>
              <w:tabs>
                <w:tab w:val="clear" w:pos="562"/>
              </w:tabs>
              <w:suppressAutoHyphens w:val="0"/>
              <w:rPr>
                <w:rFonts w:eastAsia="SimSun"/>
                <w:szCs w:val="22"/>
                <w:lang w:val="da-DK" w:eastAsia="zh-CN"/>
              </w:rPr>
            </w:pPr>
          </w:p>
        </w:tc>
        <w:tc>
          <w:tcPr>
            <w:tcW w:w="28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7A1AE4" w:rsidRPr="007A1AE4" w:rsidP="007A1AE4" w14:paraId="7B7405BA" w14:textId="77777777">
            <w:pPr>
              <w:tabs>
                <w:tab w:val="clear" w:pos="562"/>
              </w:tabs>
              <w:suppressAutoHyphens w:val="0"/>
              <w:jc w:val="center"/>
              <w:rPr>
                <w:rFonts w:eastAsia="SimSun"/>
                <w:b/>
                <w:bCs/>
                <w:szCs w:val="22"/>
                <w:vertAlign w:val="superscript"/>
                <w:lang w:val="da-DK" w:eastAsia="zh-CN"/>
              </w:rPr>
            </w:pPr>
            <w:r w:rsidRPr="007A1AE4">
              <w:rPr>
                <w:rFonts w:eastAsia="SimSun"/>
                <w:b/>
                <w:szCs w:val="22"/>
                <w:lang w:val="da-DK" w:eastAsia="zh-CN"/>
              </w:rPr>
              <w:t>Humira</w:t>
            </w:r>
            <w:r w:rsidRPr="007A1AE4">
              <w:rPr>
                <w:rFonts w:eastAsia="SimSun"/>
                <w:b/>
                <w:szCs w:val="22"/>
                <w:vertAlign w:val="superscript"/>
                <w:lang w:val="da-DK" w:eastAsia="zh-CN"/>
              </w:rPr>
              <w:t>a</w:t>
            </w:r>
          </w:p>
          <w:p w:rsidR="007A1AE4" w:rsidRPr="007A1AE4" w:rsidP="007A1AE4" w14:paraId="2D0CB5F2" w14:textId="77777777">
            <w:pPr>
              <w:tabs>
                <w:tab w:val="clear" w:pos="562"/>
              </w:tabs>
              <w:suppressAutoHyphens w:val="0"/>
              <w:jc w:val="center"/>
              <w:rPr>
                <w:rFonts w:eastAsia="SimSun"/>
                <w:b/>
                <w:bCs/>
                <w:szCs w:val="22"/>
                <w:lang w:val="da-DK" w:eastAsia="zh-CN"/>
              </w:rPr>
            </w:pPr>
            <w:r>
              <w:rPr>
                <w:rFonts w:eastAsia="SimSun"/>
                <w:b/>
                <w:szCs w:val="22"/>
                <w:lang w:val="da-DK" w:eastAsia="zh-CN"/>
              </w:rPr>
              <w:t>Maksimalt</w:t>
            </w:r>
            <w:r w:rsidRPr="007A1AE4">
              <w:rPr>
                <w:rFonts w:eastAsia="SimSun"/>
                <w:b/>
                <w:szCs w:val="22"/>
                <w:lang w:val="da-DK" w:eastAsia="zh-CN"/>
              </w:rPr>
              <w:t xml:space="preserve"> 160 mg ved uge 0/</w:t>
            </w:r>
            <w:r>
              <w:rPr>
                <w:rFonts w:eastAsia="SimSun"/>
                <w:b/>
                <w:szCs w:val="22"/>
                <w:lang w:val="da-DK" w:eastAsia="zh-CN"/>
              </w:rPr>
              <w:t>p</w:t>
            </w:r>
            <w:r w:rsidRPr="007A1AE4">
              <w:rPr>
                <w:rFonts w:eastAsia="SimSun"/>
                <w:b/>
                <w:szCs w:val="22"/>
                <w:lang w:val="da-DK" w:eastAsia="zh-CN"/>
              </w:rPr>
              <w:t>lacebo ved uge 1</w:t>
            </w:r>
          </w:p>
          <w:p w:rsidR="007A1AE4" w:rsidRPr="007A1AE4" w:rsidP="007A1AE4" w14:paraId="5BACC4AD" w14:textId="77777777">
            <w:pPr>
              <w:tabs>
                <w:tab w:val="clear" w:pos="562"/>
              </w:tabs>
              <w:suppressAutoHyphens w:val="0"/>
              <w:jc w:val="center"/>
              <w:rPr>
                <w:rFonts w:eastAsia="SimSun"/>
                <w:szCs w:val="22"/>
                <w:lang w:val="da-DK" w:eastAsia="zh-CN"/>
              </w:rPr>
            </w:pPr>
            <w:r w:rsidRPr="007A1AE4">
              <w:rPr>
                <w:rFonts w:eastAsia="SimSun"/>
                <w:szCs w:val="22"/>
                <w:lang w:val="da-DK" w:eastAsia="zh-CN"/>
              </w:rPr>
              <w:t>N=30</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7A1AE4" w:rsidRPr="007A1AE4" w:rsidP="007A1AE4" w14:paraId="0E0210CB" w14:textId="77777777">
            <w:pPr>
              <w:tabs>
                <w:tab w:val="clear" w:pos="562"/>
              </w:tabs>
              <w:suppressAutoHyphens w:val="0"/>
              <w:jc w:val="center"/>
              <w:rPr>
                <w:rFonts w:eastAsia="SimSun"/>
                <w:b/>
                <w:bCs/>
                <w:szCs w:val="22"/>
                <w:vertAlign w:val="superscript"/>
                <w:lang w:val="da-DK" w:eastAsia="zh-CN"/>
              </w:rPr>
            </w:pPr>
            <w:r w:rsidRPr="007A1AE4">
              <w:rPr>
                <w:rFonts w:eastAsia="SimSun"/>
                <w:b/>
                <w:szCs w:val="22"/>
                <w:lang w:val="da-DK" w:eastAsia="zh-CN"/>
              </w:rPr>
              <w:t>Humira</w:t>
            </w:r>
            <w:r w:rsidRPr="007A1AE4">
              <w:rPr>
                <w:rFonts w:eastAsia="SimSun"/>
                <w:b/>
                <w:szCs w:val="22"/>
                <w:vertAlign w:val="superscript"/>
                <w:lang w:val="da-DK" w:eastAsia="zh-CN"/>
              </w:rPr>
              <w:t>b,c</w:t>
            </w:r>
          </w:p>
          <w:p w:rsidR="007A1AE4" w:rsidRPr="007A1AE4" w:rsidP="007A1AE4" w14:paraId="004AFD76" w14:textId="77777777">
            <w:pPr>
              <w:tabs>
                <w:tab w:val="clear" w:pos="562"/>
              </w:tabs>
              <w:suppressAutoHyphens w:val="0"/>
              <w:jc w:val="center"/>
              <w:rPr>
                <w:rFonts w:eastAsia="SimSun"/>
                <w:b/>
                <w:bCs/>
                <w:szCs w:val="22"/>
                <w:lang w:val="da-DK" w:eastAsia="zh-CN"/>
              </w:rPr>
            </w:pPr>
            <w:r>
              <w:rPr>
                <w:rFonts w:eastAsia="SimSun"/>
                <w:b/>
                <w:szCs w:val="22"/>
                <w:lang w:val="da-DK" w:eastAsia="zh-CN"/>
              </w:rPr>
              <w:t>Maksimalt</w:t>
            </w:r>
            <w:r w:rsidRPr="007A1AE4">
              <w:rPr>
                <w:rFonts w:eastAsia="SimSun"/>
                <w:b/>
                <w:szCs w:val="22"/>
                <w:lang w:val="da-DK" w:eastAsia="zh-CN"/>
              </w:rPr>
              <w:t xml:space="preserve"> 160 mg ved uge 0 og uge 1</w:t>
            </w:r>
          </w:p>
          <w:p w:rsidR="007A1AE4" w:rsidRPr="007A1AE4" w:rsidP="007A1AE4" w14:paraId="57EA56CE" w14:textId="77777777">
            <w:pPr>
              <w:tabs>
                <w:tab w:val="clear" w:pos="562"/>
              </w:tabs>
              <w:suppressAutoHyphens w:val="0"/>
              <w:jc w:val="center"/>
              <w:rPr>
                <w:rFonts w:eastAsia="SimSun"/>
                <w:szCs w:val="22"/>
                <w:lang w:val="da-DK" w:eastAsia="zh-CN"/>
              </w:rPr>
            </w:pPr>
            <w:r w:rsidRPr="007A1AE4">
              <w:rPr>
                <w:rFonts w:eastAsia="SimSun"/>
                <w:szCs w:val="22"/>
                <w:lang w:val="da-DK" w:eastAsia="zh-CN"/>
              </w:rPr>
              <w:t>N=47</w:t>
            </w:r>
          </w:p>
        </w:tc>
      </w:tr>
      <w:tr w14:paraId="1CC27918" w14:textId="77777777" w:rsidTr="007A1AE4">
        <w:tblPrEx>
          <w:tblW w:w="8262" w:type="dxa"/>
          <w:tblLook w:val="04A0"/>
        </w:tblPrEx>
        <w:trPr>
          <w:trHeight w:val="202"/>
        </w:trPr>
        <w:tc>
          <w:tcPr>
            <w:tcW w:w="29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A1AE4" w:rsidRPr="007A1AE4" w:rsidP="007A1AE4" w14:paraId="2D2704A0" w14:textId="77777777">
            <w:pPr>
              <w:tabs>
                <w:tab w:val="clear" w:pos="562"/>
              </w:tabs>
              <w:suppressAutoHyphens w:val="0"/>
              <w:rPr>
                <w:rFonts w:eastAsia="SimSun"/>
                <w:szCs w:val="22"/>
                <w:lang w:val="da-DK" w:eastAsia="zh-CN"/>
              </w:rPr>
            </w:pPr>
            <w:r w:rsidRPr="007A1AE4">
              <w:rPr>
                <w:rFonts w:eastAsia="SimSun"/>
                <w:szCs w:val="22"/>
                <w:lang w:val="da-DK" w:eastAsia="zh-CN"/>
              </w:rPr>
              <w:t>Klinisk remission ifølge PUCAI</w:t>
            </w:r>
          </w:p>
        </w:tc>
        <w:tc>
          <w:tcPr>
            <w:tcW w:w="2898" w:type="dxa"/>
            <w:tcBorders>
              <w:top w:val="nil"/>
              <w:left w:val="nil"/>
              <w:bottom w:val="single" w:sz="8" w:space="0" w:color="auto"/>
              <w:right w:val="single" w:sz="8" w:space="0" w:color="auto"/>
            </w:tcBorders>
            <w:tcMar>
              <w:top w:w="0" w:type="dxa"/>
              <w:left w:w="108" w:type="dxa"/>
              <w:bottom w:w="0" w:type="dxa"/>
              <w:right w:w="108" w:type="dxa"/>
            </w:tcMar>
            <w:hideMark/>
          </w:tcPr>
          <w:p w:rsidR="007A1AE4" w:rsidRPr="007A1AE4" w:rsidP="007A1AE4" w14:paraId="4CE94A83" w14:textId="77777777">
            <w:pPr>
              <w:tabs>
                <w:tab w:val="clear" w:pos="562"/>
              </w:tabs>
              <w:suppressAutoHyphens w:val="0"/>
              <w:jc w:val="center"/>
              <w:rPr>
                <w:rFonts w:eastAsia="SimSun"/>
                <w:szCs w:val="22"/>
                <w:lang w:val="da-DK" w:eastAsia="zh-CN"/>
              </w:rPr>
            </w:pPr>
            <w:r w:rsidRPr="007A1AE4">
              <w:rPr>
                <w:rFonts w:eastAsia="SimSun"/>
                <w:szCs w:val="22"/>
                <w:lang w:val="da-DK" w:eastAsia="zh-CN"/>
              </w:rPr>
              <w:t>10/30 (33,3</w:t>
            </w:r>
            <w:r w:rsidR="00562996">
              <w:rPr>
                <w:rFonts w:eastAsia="SimSun"/>
                <w:szCs w:val="22"/>
                <w:lang w:val="da-DK" w:eastAsia="zh-CN"/>
              </w:rPr>
              <w:t xml:space="preserve"> %</w:t>
            </w:r>
            <w:r w:rsidRPr="007A1AE4">
              <w:rPr>
                <w:rFonts w:eastAsia="SimSun"/>
                <w:szCs w:val="22"/>
                <w:lang w:val="da-DK" w:eastAsia="zh-CN"/>
              </w:rPr>
              <w:t>)</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rsidR="007A1AE4" w:rsidRPr="007A1AE4" w:rsidP="007A1AE4" w14:paraId="2CDC5C02" w14:textId="77777777">
            <w:pPr>
              <w:tabs>
                <w:tab w:val="clear" w:pos="562"/>
              </w:tabs>
              <w:suppressAutoHyphens w:val="0"/>
              <w:jc w:val="center"/>
              <w:rPr>
                <w:rFonts w:eastAsia="SimSun"/>
                <w:szCs w:val="22"/>
                <w:lang w:val="da-DK" w:eastAsia="zh-CN"/>
              </w:rPr>
            </w:pPr>
            <w:r w:rsidRPr="007A1AE4">
              <w:rPr>
                <w:rFonts w:eastAsia="SimSun"/>
                <w:szCs w:val="22"/>
                <w:lang w:val="da-DK" w:eastAsia="zh-CN"/>
              </w:rPr>
              <w:t>22/47 (46,8</w:t>
            </w:r>
            <w:r w:rsidR="00562996">
              <w:rPr>
                <w:rFonts w:eastAsia="SimSun"/>
                <w:szCs w:val="22"/>
                <w:lang w:val="da-DK" w:eastAsia="zh-CN"/>
              </w:rPr>
              <w:t xml:space="preserve"> %</w:t>
            </w:r>
            <w:r w:rsidRPr="007A1AE4">
              <w:rPr>
                <w:rFonts w:eastAsia="SimSun"/>
                <w:szCs w:val="22"/>
                <w:lang w:val="da-DK" w:eastAsia="zh-CN"/>
              </w:rPr>
              <w:t>)</w:t>
            </w:r>
          </w:p>
        </w:tc>
      </w:tr>
      <w:tr w14:paraId="492B247D" w14:textId="77777777" w:rsidTr="007A1AE4">
        <w:tblPrEx>
          <w:tblW w:w="8262" w:type="dxa"/>
          <w:tblLook w:val="04A0"/>
        </w:tblPrEx>
        <w:trPr>
          <w:trHeight w:val="238"/>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rsidR="007A1AE4" w:rsidRPr="007A1AE4" w:rsidP="007A1AE4" w14:paraId="6BAC4251" w14:textId="77777777">
            <w:pPr>
              <w:tabs>
                <w:tab w:val="clear" w:pos="562"/>
              </w:tabs>
              <w:suppressAutoHyphens w:val="0"/>
              <w:rPr>
                <w:rFonts w:eastAsia="SimSun"/>
                <w:szCs w:val="22"/>
                <w:lang w:val="da-DK" w:eastAsia="zh-CN"/>
              </w:rPr>
            </w:pPr>
            <w:r w:rsidRPr="007A1AE4">
              <w:rPr>
                <w:rFonts w:eastAsia="SimSun"/>
                <w:szCs w:val="22"/>
                <w:lang w:val="da-DK" w:eastAsia="zh-CN"/>
              </w:rPr>
              <w:t>Klinisk respons ifølge PUCAI</w:t>
            </w:r>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rsidR="007A1AE4" w:rsidRPr="007A1AE4" w:rsidP="007A1AE4" w14:paraId="4A790AE5" w14:textId="77777777">
            <w:pPr>
              <w:tabs>
                <w:tab w:val="clear" w:pos="562"/>
              </w:tabs>
              <w:suppressAutoHyphens w:val="0"/>
              <w:jc w:val="center"/>
              <w:rPr>
                <w:rFonts w:eastAsia="SimSun"/>
                <w:szCs w:val="22"/>
                <w:lang w:val="da-DK" w:eastAsia="zh-CN"/>
              </w:rPr>
            </w:pPr>
            <w:r w:rsidRPr="007A1AE4">
              <w:rPr>
                <w:rFonts w:eastAsia="SimSun"/>
                <w:szCs w:val="22"/>
                <w:lang w:val="da-DK" w:eastAsia="zh-CN"/>
              </w:rPr>
              <w:t>15/30 (50,0</w:t>
            </w:r>
            <w:r w:rsidR="00562996">
              <w:rPr>
                <w:rFonts w:eastAsia="SimSun"/>
                <w:szCs w:val="22"/>
                <w:lang w:val="da-DK" w:eastAsia="zh-CN"/>
              </w:rPr>
              <w:t xml:space="preserve"> %</w:t>
            </w:r>
            <w:r w:rsidRPr="007A1AE4">
              <w:rPr>
                <w:rFonts w:eastAsia="SimSun"/>
                <w:szCs w:val="22"/>
                <w:lang w:val="da-DK" w:eastAsia="zh-CN"/>
              </w:rPr>
              <w:t>)</w:t>
            </w:r>
          </w:p>
        </w:tc>
        <w:tc>
          <w:tcPr>
            <w:tcW w:w="2430" w:type="dxa"/>
            <w:tcBorders>
              <w:top w:val="nil"/>
              <w:left w:val="nil"/>
              <w:bottom w:val="single" w:sz="4" w:space="0" w:color="auto"/>
              <w:right w:val="single" w:sz="8" w:space="0" w:color="auto"/>
            </w:tcBorders>
            <w:tcMar>
              <w:top w:w="0" w:type="dxa"/>
              <w:left w:w="108" w:type="dxa"/>
              <w:bottom w:w="0" w:type="dxa"/>
              <w:right w:w="108" w:type="dxa"/>
            </w:tcMar>
            <w:hideMark/>
          </w:tcPr>
          <w:p w:rsidR="007A1AE4" w:rsidRPr="007A1AE4" w:rsidP="007A1AE4" w14:paraId="20A3DB92" w14:textId="77777777">
            <w:pPr>
              <w:tabs>
                <w:tab w:val="clear" w:pos="562"/>
              </w:tabs>
              <w:suppressAutoHyphens w:val="0"/>
              <w:jc w:val="center"/>
              <w:rPr>
                <w:rFonts w:eastAsia="SimSun"/>
                <w:szCs w:val="22"/>
                <w:lang w:val="da-DK" w:eastAsia="zh-CN"/>
              </w:rPr>
            </w:pPr>
            <w:r w:rsidRPr="007A1AE4">
              <w:rPr>
                <w:rFonts w:eastAsia="SimSun"/>
                <w:szCs w:val="22"/>
                <w:lang w:val="da-DK" w:eastAsia="zh-CN"/>
              </w:rPr>
              <w:t>32/47 (68,1</w:t>
            </w:r>
            <w:r w:rsidR="00562996">
              <w:rPr>
                <w:rFonts w:eastAsia="SimSun"/>
                <w:szCs w:val="22"/>
                <w:lang w:val="da-DK" w:eastAsia="zh-CN"/>
              </w:rPr>
              <w:t xml:space="preserve"> %</w:t>
            </w:r>
            <w:r w:rsidRPr="007A1AE4">
              <w:rPr>
                <w:rFonts w:eastAsia="SimSun"/>
                <w:szCs w:val="22"/>
                <w:lang w:val="da-DK" w:eastAsia="zh-CN"/>
              </w:rPr>
              <w:t>)</w:t>
            </w:r>
          </w:p>
        </w:tc>
      </w:tr>
      <w:tr w14:paraId="18701FD1" w14:textId="77777777" w:rsidTr="007A1AE4">
        <w:tblPrEx>
          <w:tblW w:w="8262" w:type="dxa"/>
          <w:tblLook w:val="04A0"/>
        </w:tblPrEx>
        <w:trPr>
          <w:trHeight w:val="238"/>
        </w:trPr>
        <w:tc>
          <w:tcPr>
            <w:tcW w:w="2934" w:type="dxa"/>
            <w:vMerge w:val="restart"/>
            <w:tcBorders>
              <w:top w:val="nil"/>
              <w:left w:val="single" w:sz="8" w:space="0" w:color="auto"/>
              <w:right w:val="single" w:sz="8" w:space="0" w:color="auto"/>
            </w:tcBorders>
            <w:tcMar>
              <w:top w:w="0" w:type="dxa"/>
              <w:left w:w="108" w:type="dxa"/>
              <w:bottom w:w="0" w:type="dxa"/>
              <w:right w:w="108" w:type="dxa"/>
            </w:tcMar>
          </w:tcPr>
          <w:p w:rsidR="007A1AE4" w:rsidRPr="007A1AE4" w:rsidP="007A1AE4" w14:paraId="1723AEF2" w14:textId="77777777">
            <w:pPr>
              <w:tabs>
                <w:tab w:val="clear" w:pos="562"/>
              </w:tabs>
              <w:suppressAutoHyphens w:val="0"/>
              <w:rPr>
                <w:rFonts w:eastAsia="SimSun"/>
                <w:szCs w:val="22"/>
                <w:lang w:val="da-DK" w:eastAsia="zh-CN"/>
              </w:rPr>
            </w:pPr>
          </w:p>
        </w:tc>
        <w:tc>
          <w:tcPr>
            <w:tcW w:w="5328" w:type="dxa"/>
            <w:gridSpan w:val="2"/>
            <w:tcBorders>
              <w:top w:val="nil"/>
              <w:left w:val="nil"/>
              <w:bottom w:val="single" w:sz="4" w:space="0" w:color="auto"/>
              <w:right w:val="single" w:sz="8" w:space="0" w:color="auto"/>
            </w:tcBorders>
            <w:tcMar>
              <w:top w:w="0" w:type="dxa"/>
              <w:left w:w="108" w:type="dxa"/>
              <w:bottom w:w="0" w:type="dxa"/>
              <w:right w:w="108" w:type="dxa"/>
            </w:tcMar>
          </w:tcPr>
          <w:p w:rsidR="007A1AE4" w:rsidRPr="007A1AE4" w:rsidP="007A1AE4" w14:paraId="4EFB4418" w14:textId="77777777">
            <w:pPr>
              <w:tabs>
                <w:tab w:val="clear" w:pos="562"/>
              </w:tabs>
              <w:suppressAutoHyphens w:val="0"/>
              <w:jc w:val="center"/>
              <w:rPr>
                <w:rFonts w:eastAsia="SimSun"/>
                <w:b/>
                <w:bCs/>
                <w:szCs w:val="22"/>
                <w:lang w:val="da-DK" w:eastAsia="zh-CN"/>
              </w:rPr>
            </w:pPr>
            <w:r w:rsidRPr="007A1AE4">
              <w:rPr>
                <w:rFonts w:eastAsia="SimSun"/>
                <w:b/>
                <w:szCs w:val="22"/>
                <w:lang w:val="da-DK" w:eastAsia="zh-CN"/>
              </w:rPr>
              <w:t>Uge 52</w:t>
            </w:r>
          </w:p>
        </w:tc>
      </w:tr>
      <w:tr w14:paraId="1529E28E" w14:textId="77777777" w:rsidTr="007A1AE4">
        <w:tblPrEx>
          <w:tblW w:w="8262" w:type="dxa"/>
          <w:tblLook w:val="04A0"/>
        </w:tblPrEx>
        <w:trPr>
          <w:trHeight w:val="238"/>
        </w:trPr>
        <w:tc>
          <w:tcPr>
            <w:tcW w:w="2934" w:type="dxa"/>
            <w:vMerge/>
            <w:tcBorders>
              <w:left w:val="single" w:sz="8" w:space="0" w:color="auto"/>
              <w:bottom w:val="single" w:sz="4" w:space="0" w:color="auto"/>
              <w:right w:val="single" w:sz="8" w:space="0" w:color="auto"/>
            </w:tcBorders>
            <w:tcMar>
              <w:top w:w="0" w:type="dxa"/>
              <w:left w:w="108" w:type="dxa"/>
              <w:bottom w:w="0" w:type="dxa"/>
              <w:right w:w="108" w:type="dxa"/>
            </w:tcMar>
          </w:tcPr>
          <w:p w:rsidR="007A1AE4" w:rsidRPr="007A1AE4" w:rsidP="007A1AE4" w14:paraId="20815943" w14:textId="77777777">
            <w:pPr>
              <w:tabs>
                <w:tab w:val="clear" w:pos="562"/>
              </w:tabs>
              <w:suppressAutoHyphens w:val="0"/>
              <w:rPr>
                <w:rFonts w:eastAsia="SimSun"/>
                <w:szCs w:val="22"/>
                <w:lang w:val="da-DK" w:eastAsia="zh-CN"/>
              </w:rPr>
            </w:pP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rsidR="007A1AE4" w:rsidRPr="007A1AE4" w:rsidP="007A1AE4" w14:paraId="1D4A2BFE" w14:textId="77777777">
            <w:pPr>
              <w:tabs>
                <w:tab w:val="clear" w:pos="562"/>
              </w:tabs>
              <w:suppressAutoHyphens w:val="0"/>
              <w:jc w:val="center"/>
              <w:rPr>
                <w:rFonts w:eastAsia="SimSun"/>
                <w:b/>
                <w:bCs/>
                <w:szCs w:val="22"/>
                <w:vertAlign w:val="superscript"/>
                <w:lang w:val="da-DK" w:eastAsia="zh-CN"/>
              </w:rPr>
            </w:pPr>
            <w:r w:rsidRPr="007A1AE4">
              <w:rPr>
                <w:rFonts w:eastAsia="SimSun"/>
                <w:b/>
                <w:szCs w:val="22"/>
                <w:lang w:val="da-DK" w:eastAsia="zh-CN"/>
              </w:rPr>
              <w:t>Humira</w:t>
            </w:r>
            <w:r w:rsidRPr="007A1AE4">
              <w:rPr>
                <w:rFonts w:eastAsia="SimSun"/>
                <w:b/>
                <w:szCs w:val="22"/>
                <w:vertAlign w:val="superscript"/>
                <w:lang w:val="da-DK" w:eastAsia="zh-CN"/>
              </w:rPr>
              <w:t>d</w:t>
            </w:r>
          </w:p>
          <w:p w:rsidR="007A1AE4" w:rsidRPr="007A1AE4" w:rsidP="007A1AE4" w14:paraId="41868225" w14:textId="77777777">
            <w:pPr>
              <w:tabs>
                <w:tab w:val="clear" w:pos="562"/>
              </w:tabs>
              <w:suppressAutoHyphens w:val="0"/>
              <w:jc w:val="center"/>
              <w:rPr>
                <w:rFonts w:eastAsia="SimSun"/>
                <w:b/>
                <w:bCs/>
                <w:szCs w:val="22"/>
                <w:lang w:val="da-DK" w:eastAsia="zh-CN"/>
              </w:rPr>
            </w:pPr>
            <w:r>
              <w:rPr>
                <w:rFonts w:eastAsia="SimSun"/>
                <w:b/>
                <w:szCs w:val="22"/>
                <w:lang w:val="da-DK" w:eastAsia="zh-CN"/>
              </w:rPr>
              <w:t>Maksimalt</w:t>
            </w:r>
            <w:r w:rsidRPr="007A1AE4">
              <w:rPr>
                <w:rFonts w:eastAsia="SimSun"/>
                <w:b/>
                <w:szCs w:val="22"/>
                <w:lang w:val="da-DK" w:eastAsia="zh-CN"/>
              </w:rPr>
              <w:t> 40 mg h</w:t>
            </w:r>
            <w:r>
              <w:rPr>
                <w:rFonts w:eastAsia="SimSun"/>
                <w:b/>
                <w:szCs w:val="22"/>
                <w:lang w:val="da-DK" w:eastAsia="zh-CN"/>
              </w:rPr>
              <w:t xml:space="preserve">ver </w:t>
            </w:r>
            <w:r w:rsidRPr="007A1AE4">
              <w:rPr>
                <w:rFonts w:eastAsia="SimSun"/>
                <w:b/>
                <w:szCs w:val="22"/>
                <w:lang w:val="da-DK" w:eastAsia="zh-CN"/>
              </w:rPr>
              <w:t>a</w:t>
            </w:r>
            <w:r>
              <w:rPr>
                <w:rFonts w:eastAsia="SimSun"/>
                <w:b/>
                <w:szCs w:val="22"/>
                <w:lang w:val="da-DK" w:eastAsia="zh-CN"/>
              </w:rPr>
              <w:t xml:space="preserve">nden </w:t>
            </w:r>
            <w:r w:rsidRPr="007A1AE4">
              <w:rPr>
                <w:rFonts w:eastAsia="SimSun"/>
                <w:b/>
                <w:szCs w:val="22"/>
                <w:lang w:val="da-DK" w:eastAsia="zh-CN"/>
              </w:rPr>
              <w:t>u</w:t>
            </w:r>
            <w:r>
              <w:rPr>
                <w:rFonts w:eastAsia="SimSun"/>
                <w:b/>
                <w:szCs w:val="22"/>
                <w:lang w:val="da-DK" w:eastAsia="zh-CN"/>
              </w:rPr>
              <w:t>ge</w:t>
            </w:r>
          </w:p>
          <w:p w:rsidR="007A1AE4" w:rsidRPr="007A1AE4" w:rsidP="007A1AE4" w14:paraId="603B9B3C" w14:textId="77777777">
            <w:pPr>
              <w:tabs>
                <w:tab w:val="clear" w:pos="562"/>
              </w:tabs>
              <w:suppressAutoHyphens w:val="0"/>
              <w:jc w:val="center"/>
              <w:rPr>
                <w:rFonts w:eastAsia="SimSun"/>
                <w:szCs w:val="22"/>
                <w:lang w:val="da-DK" w:eastAsia="zh-CN"/>
              </w:rPr>
            </w:pPr>
            <w:r w:rsidRPr="007A1AE4">
              <w:rPr>
                <w:rFonts w:eastAsia="SimSun"/>
                <w:szCs w:val="22"/>
                <w:lang w:val="da-DK" w:eastAsia="zh-CN"/>
              </w:rPr>
              <w:t>N=31</w:t>
            </w:r>
          </w:p>
        </w:tc>
        <w:tc>
          <w:tcPr>
            <w:tcW w:w="2430" w:type="dxa"/>
            <w:tcBorders>
              <w:top w:val="nil"/>
              <w:left w:val="nil"/>
              <w:bottom w:val="single" w:sz="4" w:space="0" w:color="auto"/>
              <w:right w:val="single" w:sz="8" w:space="0" w:color="auto"/>
            </w:tcBorders>
            <w:tcMar>
              <w:top w:w="0" w:type="dxa"/>
              <w:left w:w="108" w:type="dxa"/>
              <w:bottom w:w="0" w:type="dxa"/>
              <w:right w:w="108" w:type="dxa"/>
            </w:tcMar>
          </w:tcPr>
          <w:p w:rsidR="007A1AE4" w:rsidRPr="007A1AE4" w:rsidP="007A1AE4" w14:paraId="69BF25CF" w14:textId="77777777">
            <w:pPr>
              <w:tabs>
                <w:tab w:val="clear" w:pos="562"/>
              </w:tabs>
              <w:suppressAutoHyphens w:val="0"/>
              <w:jc w:val="center"/>
              <w:rPr>
                <w:rFonts w:eastAsia="SimSun"/>
                <w:b/>
                <w:bCs/>
                <w:szCs w:val="22"/>
                <w:vertAlign w:val="superscript"/>
                <w:lang w:val="da-DK" w:eastAsia="zh-CN"/>
              </w:rPr>
            </w:pPr>
            <w:r w:rsidRPr="007A1AE4">
              <w:rPr>
                <w:rFonts w:eastAsia="SimSun"/>
                <w:b/>
                <w:szCs w:val="22"/>
                <w:lang w:val="da-DK" w:eastAsia="zh-CN"/>
              </w:rPr>
              <w:t>Humira</w:t>
            </w:r>
            <w:r w:rsidRPr="007A1AE4">
              <w:rPr>
                <w:rFonts w:eastAsia="SimSun"/>
                <w:b/>
                <w:szCs w:val="22"/>
                <w:vertAlign w:val="superscript"/>
                <w:lang w:val="da-DK" w:eastAsia="zh-CN"/>
              </w:rPr>
              <w:t>e</w:t>
            </w:r>
          </w:p>
          <w:p w:rsidR="007A1AE4" w:rsidRPr="007A1AE4" w:rsidP="007A1AE4" w14:paraId="651A6E4F" w14:textId="77777777">
            <w:pPr>
              <w:tabs>
                <w:tab w:val="clear" w:pos="562"/>
              </w:tabs>
              <w:suppressAutoHyphens w:val="0"/>
              <w:jc w:val="center"/>
              <w:rPr>
                <w:rFonts w:eastAsia="SimSun"/>
                <w:b/>
                <w:bCs/>
                <w:szCs w:val="22"/>
                <w:lang w:val="da-DK" w:eastAsia="zh-CN"/>
              </w:rPr>
            </w:pPr>
            <w:r>
              <w:rPr>
                <w:rFonts w:eastAsia="SimSun"/>
                <w:b/>
                <w:szCs w:val="22"/>
                <w:lang w:val="da-DK" w:eastAsia="zh-CN"/>
              </w:rPr>
              <w:t>Maksimalt</w:t>
            </w:r>
            <w:r w:rsidRPr="007A1AE4">
              <w:rPr>
                <w:rFonts w:eastAsia="SimSun"/>
                <w:b/>
                <w:szCs w:val="22"/>
                <w:lang w:val="da-DK" w:eastAsia="zh-CN"/>
              </w:rPr>
              <w:t> 40 mg h</w:t>
            </w:r>
            <w:r>
              <w:rPr>
                <w:rFonts w:eastAsia="SimSun"/>
                <w:b/>
                <w:szCs w:val="22"/>
                <w:lang w:val="da-DK" w:eastAsia="zh-CN"/>
              </w:rPr>
              <w:t xml:space="preserve">ver </w:t>
            </w:r>
            <w:r w:rsidRPr="007A1AE4">
              <w:rPr>
                <w:rFonts w:eastAsia="SimSun"/>
                <w:b/>
                <w:szCs w:val="22"/>
                <w:lang w:val="da-DK" w:eastAsia="zh-CN"/>
              </w:rPr>
              <w:t>u</w:t>
            </w:r>
            <w:r>
              <w:rPr>
                <w:rFonts w:eastAsia="SimSun"/>
                <w:b/>
                <w:szCs w:val="22"/>
                <w:lang w:val="da-DK" w:eastAsia="zh-CN"/>
              </w:rPr>
              <w:t>ge</w:t>
            </w:r>
          </w:p>
          <w:p w:rsidR="007A1AE4" w:rsidRPr="007A1AE4" w:rsidP="007A1AE4" w14:paraId="4206AD0F" w14:textId="77777777">
            <w:pPr>
              <w:tabs>
                <w:tab w:val="clear" w:pos="562"/>
              </w:tabs>
              <w:suppressAutoHyphens w:val="0"/>
              <w:jc w:val="center"/>
              <w:rPr>
                <w:rFonts w:eastAsia="SimSun"/>
                <w:szCs w:val="22"/>
                <w:lang w:val="da-DK" w:eastAsia="zh-CN"/>
              </w:rPr>
            </w:pPr>
            <w:r w:rsidRPr="007A1AE4">
              <w:rPr>
                <w:rFonts w:eastAsia="SimSun"/>
                <w:szCs w:val="22"/>
                <w:lang w:val="da-DK" w:eastAsia="zh-CN"/>
              </w:rPr>
              <w:t>N=31</w:t>
            </w:r>
          </w:p>
        </w:tc>
      </w:tr>
      <w:tr w14:paraId="365E4EA0" w14:textId="77777777" w:rsidTr="007A1AE4">
        <w:tblPrEx>
          <w:tblW w:w="8262" w:type="dxa"/>
          <w:tblLook w:val="04A0"/>
        </w:tblPrEx>
        <w:trPr>
          <w:trHeight w:val="238"/>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tcPr>
          <w:p w:rsidR="007A1AE4" w:rsidRPr="007A1AE4" w:rsidP="007A1AE4" w14:paraId="02E52DB8" w14:textId="77777777">
            <w:pPr>
              <w:tabs>
                <w:tab w:val="clear" w:pos="562"/>
              </w:tabs>
              <w:suppressAutoHyphens w:val="0"/>
              <w:rPr>
                <w:rFonts w:eastAsia="SimSun"/>
                <w:szCs w:val="22"/>
                <w:lang w:val="da-DK" w:eastAsia="zh-CN"/>
              </w:rPr>
            </w:pPr>
            <w:r w:rsidRPr="007A1AE4">
              <w:rPr>
                <w:rFonts w:eastAsia="SimSun"/>
                <w:szCs w:val="22"/>
                <w:lang w:val="da-DK" w:eastAsia="zh-CN"/>
              </w:rPr>
              <w:t>Klinisk remission ifølge PUCAI hos patienter med PMS-respons ved uge 8</w:t>
            </w: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rsidR="007A1AE4" w:rsidRPr="007A1AE4" w:rsidP="007A1AE4" w14:paraId="2D178DF0" w14:textId="77777777">
            <w:pPr>
              <w:tabs>
                <w:tab w:val="clear" w:pos="562"/>
              </w:tabs>
              <w:suppressAutoHyphens w:val="0"/>
              <w:jc w:val="center"/>
              <w:rPr>
                <w:rFonts w:eastAsia="SimSun"/>
                <w:szCs w:val="22"/>
                <w:lang w:val="da-DK" w:eastAsia="zh-CN"/>
              </w:rPr>
            </w:pPr>
            <w:r w:rsidRPr="007A1AE4">
              <w:rPr>
                <w:rFonts w:eastAsia="SimSun"/>
                <w:szCs w:val="22"/>
                <w:lang w:val="da-DK" w:eastAsia="zh-CN"/>
              </w:rPr>
              <w:t>14/31 (45,2</w:t>
            </w:r>
            <w:r w:rsidR="00562996">
              <w:rPr>
                <w:rFonts w:eastAsia="SimSun"/>
                <w:szCs w:val="22"/>
                <w:lang w:val="da-DK" w:eastAsia="zh-CN"/>
              </w:rPr>
              <w:t xml:space="preserve"> %</w:t>
            </w:r>
            <w:r w:rsidRPr="007A1AE4">
              <w:rPr>
                <w:rFonts w:eastAsia="SimSun"/>
                <w:szCs w:val="22"/>
                <w:lang w:val="da-DK" w:eastAsia="zh-CN"/>
              </w:rPr>
              <w:t>)</w:t>
            </w:r>
          </w:p>
        </w:tc>
        <w:tc>
          <w:tcPr>
            <w:tcW w:w="2430" w:type="dxa"/>
            <w:tcBorders>
              <w:top w:val="nil"/>
              <w:left w:val="nil"/>
              <w:bottom w:val="single" w:sz="4" w:space="0" w:color="auto"/>
              <w:right w:val="single" w:sz="8" w:space="0" w:color="auto"/>
            </w:tcBorders>
            <w:tcMar>
              <w:top w:w="0" w:type="dxa"/>
              <w:left w:w="108" w:type="dxa"/>
              <w:bottom w:w="0" w:type="dxa"/>
              <w:right w:w="108" w:type="dxa"/>
            </w:tcMar>
          </w:tcPr>
          <w:p w:rsidR="007A1AE4" w:rsidRPr="007A1AE4" w:rsidP="007A1AE4" w14:paraId="7BACFC77" w14:textId="77777777">
            <w:pPr>
              <w:tabs>
                <w:tab w:val="clear" w:pos="562"/>
              </w:tabs>
              <w:suppressAutoHyphens w:val="0"/>
              <w:jc w:val="center"/>
              <w:rPr>
                <w:rFonts w:eastAsia="SimSun"/>
                <w:szCs w:val="22"/>
                <w:lang w:val="da-DK" w:eastAsia="zh-CN"/>
              </w:rPr>
            </w:pPr>
            <w:r w:rsidRPr="007A1AE4">
              <w:rPr>
                <w:rFonts w:eastAsia="SimSun"/>
                <w:szCs w:val="22"/>
                <w:lang w:val="da-DK" w:eastAsia="zh-CN"/>
              </w:rPr>
              <w:t>18/31 (58,1</w:t>
            </w:r>
            <w:r w:rsidR="00562996">
              <w:rPr>
                <w:rFonts w:eastAsia="SimSun"/>
                <w:szCs w:val="22"/>
                <w:lang w:val="da-DK" w:eastAsia="zh-CN"/>
              </w:rPr>
              <w:t xml:space="preserve"> %</w:t>
            </w:r>
            <w:r w:rsidRPr="007A1AE4">
              <w:rPr>
                <w:rFonts w:eastAsia="SimSun"/>
                <w:szCs w:val="22"/>
                <w:lang w:val="da-DK" w:eastAsia="zh-CN"/>
              </w:rPr>
              <w:t>)</w:t>
            </w:r>
          </w:p>
        </w:tc>
      </w:tr>
      <w:tr w14:paraId="4A4259C7" w14:textId="77777777" w:rsidTr="007A1AE4">
        <w:tblPrEx>
          <w:tblW w:w="8262" w:type="dxa"/>
          <w:tblLook w:val="04A0"/>
        </w:tblPrEx>
        <w:trPr>
          <w:trHeight w:val="238"/>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tcPr>
          <w:p w:rsidR="007A1AE4" w:rsidRPr="007A1AE4" w:rsidP="007A1AE4" w14:paraId="5AFB3175" w14:textId="77777777">
            <w:pPr>
              <w:tabs>
                <w:tab w:val="clear" w:pos="562"/>
              </w:tabs>
              <w:suppressAutoHyphens w:val="0"/>
              <w:rPr>
                <w:rFonts w:eastAsia="SimSun"/>
                <w:szCs w:val="22"/>
                <w:lang w:val="da-DK" w:eastAsia="zh-CN"/>
              </w:rPr>
            </w:pPr>
            <w:r w:rsidRPr="007A1AE4">
              <w:rPr>
                <w:rFonts w:eastAsia="SimSun"/>
                <w:szCs w:val="22"/>
                <w:lang w:val="da-DK" w:eastAsia="zh-CN"/>
              </w:rPr>
              <w:t>Klinisk respons ifølge PUCAI hos patienter med PMS-respons ved uge 8</w:t>
            </w: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rsidR="007A1AE4" w:rsidRPr="007A1AE4" w:rsidP="007A1AE4" w14:paraId="71A52D78" w14:textId="77777777">
            <w:pPr>
              <w:tabs>
                <w:tab w:val="clear" w:pos="562"/>
              </w:tabs>
              <w:suppressAutoHyphens w:val="0"/>
              <w:jc w:val="center"/>
              <w:rPr>
                <w:rFonts w:eastAsia="SimSun"/>
                <w:szCs w:val="22"/>
                <w:lang w:val="da-DK" w:eastAsia="zh-CN"/>
              </w:rPr>
            </w:pPr>
            <w:r w:rsidRPr="007A1AE4">
              <w:rPr>
                <w:rFonts w:eastAsia="SimSun"/>
                <w:szCs w:val="22"/>
                <w:lang w:val="da-DK" w:eastAsia="zh-CN"/>
              </w:rPr>
              <w:t>18/31 (58,1</w:t>
            </w:r>
            <w:r w:rsidR="00562996">
              <w:rPr>
                <w:rFonts w:eastAsia="SimSun"/>
                <w:szCs w:val="22"/>
                <w:lang w:val="da-DK" w:eastAsia="zh-CN"/>
              </w:rPr>
              <w:t xml:space="preserve"> %</w:t>
            </w:r>
            <w:r w:rsidRPr="007A1AE4">
              <w:rPr>
                <w:rFonts w:eastAsia="SimSun"/>
                <w:szCs w:val="22"/>
                <w:lang w:val="da-DK" w:eastAsia="zh-CN"/>
              </w:rPr>
              <w:t>)</w:t>
            </w:r>
          </w:p>
        </w:tc>
        <w:tc>
          <w:tcPr>
            <w:tcW w:w="2430" w:type="dxa"/>
            <w:tcBorders>
              <w:top w:val="nil"/>
              <w:left w:val="nil"/>
              <w:bottom w:val="single" w:sz="4" w:space="0" w:color="auto"/>
              <w:right w:val="single" w:sz="8" w:space="0" w:color="auto"/>
            </w:tcBorders>
            <w:tcMar>
              <w:top w:w="0" w:type="dxa"/>
              <w:left w:w="108" w:type="dxa"/>
              <w:bottom w:w="0" w:type="dxa"/>
              <w:right w:w="108" w:type="dxa"/>
            </w:tcMar>
          </w:tcPr>
          <w:p w:rsidR="007A1AE4" w:rsidRPr="007A1AE4" w:rsidP="007A1AE4" w14:paraId="68CE37DF" w14:textId="77777777">
            <w:pPr>
              <w:tabs>
                <w:tab w:val="clear" w:pos="562"/>
              </w:tabs>
              <w:suppressAutoHyphens w:val="0"/>
              <w:jc w:val="center"/>
              <w:rPr>
                <w:rFonts w:eastAsia="SimSun"/>
                <w:szCs w:val="22"/>
                <w:lang w:val="da-DK" w:eastAsia="zh-CN"/>
              </w:rPr>
            </w:pPr>
            <w:r w:rsidRPr="007A1AE4">
              <w:rPr>
                <w:rFonts w:eastAsia="SimSun"/>
                <w:szCs w:val="22"/>
                <w:lang w:val="da-DK" w:eastAsia="zh-CN"/>
              </w:rPr>
              <w:t>16/31 (51,6</w:t>
            </w:r>
            <w:r w:rsidR="00562996">
              <w:rPr>
                <w:rFonts w:eastAsia="SimSun"/>
                <w:szCs w:val="22"/>
                <w:lang w:val="da-DK" w:eastAsia="zh-CN"/>
              </w:rPr>
              <w:t xml:space="preserve"> %</w:t>
            </w:r>
            <w:r w:rsidRPr="007A1AE4">
              <w:rPr>
                <w:rFonts w:eastAsia="SimSun"/>
                <w:szCs w:val="22"/>
                <w:lang w:val="da-DK" w:eastAsia="zh-CN"/>
              </w:rPr>
              <w:t>)</w:t>
            </w:r>
          </w:p>
        </w:tc>
      </w:tr>
      <w:tr w14:paraId="2CCC51AD" w14:textId="77777777" w:rsidTr="007A1AE4">
        <w:tblPrEx>
          <w:tblW w:w="8262" w:type="dxa"/>
          <w:tblLook w:val="04A0"/>
        </w:tblPrEx>
        <w:trPr>
          <w:trHeight w:val="533"/>
        </w:trPr>
        <w:tc>
          <w:tcPr>
            <w:tcW w:w="8262" w:type="dxa"/>
            <w:gridSpan w:val="3"/>
            <w:tcBorders>
              <w:top w:val="nil"/>
              <w:left w:val="single" w:sz="8" w:space="0" w:color="auto"/>
              <w:bottom w:val="single" w:sz="4" w:space="0" w:color="auto"/>
              <w:right w:val="single" w:sz="8" w:space="0" w:color="auto"/>
            </w:tcBorders>
            <w:tcMar>
              <w:top w:w="0" w:type="dxa"/>
              <w:left w:w="108" w:type="dxa"/>
              <w:bottom w:w="0" w:type="dxa"/>
              <w:right w:w="108" w:type="dxa"/>
            </w:tcMar>
          </w:tcPr>
          <w:p w:rsidR="007A1AE4" w:rsidRPr="007A1AE4" w:rsidP="007A1AE4" w14:paraId="6E7AF31E" w14:textId="77777777">
            <w:pPr>
              <w:tabs>
                <w:tab w:val="clear" w:pos="562"/>
              </w:tabs>
              <w:suppressAutoHyphens w:val="0"/>
              <w:rPr>
                <w:rFonts w:eastAsia="SimSun"/>
                <w:szCs w:val="22"/>
                <w:lang w:val="da-DK" w:eastAsia="zh-CN"/>
              </w:rPr>
            </w:pPr>
            <w:r w:rsidRPr="007A1AE4">
              <w:rPr>
                <w:rFonts w:eastAsia="SimSun"/>
                <w:szCs w:val="22"/>
                <w:vertAlign w:val="superscript"/>
                <w:lang w:val="da-DK" w:eastAsia="zh-CN"/>
              </w:rPr>
              <w:t>a </w:t>
            </w:r>
            <w:r w:rsidRPr="007A1AE4">
              <w:rPr>
                <w:rFonts w:eastAsia="SimSun"/>
                <w:szCs w:val="22"/>
                <w:lang w:val="da-DK" w:eastAsia="zh-CN"/>
              </w:rPr>
              <w:t>Humira 2,4 mg/kg (</w:t>
            </w:r>
            <w:r w:rsidR="00A861C5">
              <w:rPr>
                <w:rFonts w:eastAsia="SimSun"/>
                <w:szCs w:val="22"/>
                <w:lang w:val="da-DK" w:eastAsia="zh-CN"/>
              </w:rPr>
              <w:t>maksimalt</w:t>
            </w:r>
            <w:r w:rsidRPr="007A1AE4">
              <w:rPr>
                <w:rFonts w:eastAsia="SimSun"/>
                <w:szCs w:val="22"/>
                <w:lang w:val="da-DK" w:eastAsia="zh-CN"/>
              </w:rPr>
              <w:t xml:space="preserve"> 160 mg) ved uge 0, placebo ved uge 1 og 1,2 mg/kg (</w:t>
            </w:r>
            <w:r w:rsidR="00A861C5">
              <w:rPr>
                <w:rFonts w:eastAsia="SimSun"/>
                <w:szCs w:val="22"/>
                <w:lang w:val="da-DK" w:eastAsia="zh-CN"/>
              </w:rPr>
              <w:t>maksimalt</w:t>
            </w:r>
            <w:r w:rsidRPr="007A1AE4">
              <w:rPr>
                <w:rFonts w:eastAsia="SimSun"/>
                <w:szCs w:val="22"/>
                <w:lang w:val="da-DK" w:eastAsia="zh-CN"/>
              </w:rPr>
              <w:t xml:space="preserve"> 80 mg) ved uge 2 </w:t>
            </w:r>
          </w:p>
          <w:p w:rsidR="007A1AE4" w:rsidRPr="007A1AE4" w:rsidP="007A1AE4" w14:paraId="7DCDBF34" w14:textId="77777777">
            <w:pPr>
              <w:tabs>
                <w:tab w:val="clear" w:pos="562"/>
              </w:tabs>
              <w:suppressAutoHyphens w:val="0"/>
              <w:textAlignment w:val="baseline"/>
              <w:rPr>
                <w:szCs w:val="22"/>
                <w:lang w:val="da-DK"/>
              </w:rPr>
            </w:pPr>
            <w:r w:rsidRPr="007A1AE4">
              <w:rPr>
                <w:vertAlign w:val="superscript"/>
                <w:lang w:val="da-DK"/>
              </w:rPr>
              <w:t>b  </w:t>
            </w:r>
            <w:r w:rsidRPr="007A1AE4">
              <w:rPr>
                <w:lang w:val="da-DK"/>
              </w:rPr>
              <w:t>Humira 2,4 mg/kg (</w:t>
            </w:r>
            <w:r w:rsidR="00A861C5">
              <w:rPr>
                <w:rFonts w:eastAsia="SimSun"/>
                <w:szCs w:val="22"/>
                <w:lang w:val="da-DK" w:eastAsia="zh-CN"/>
              </w:rPr>
              <w:t>maksimalt</w:t>
            </w:r>
            <w:r w:rsidRPr="007A1AE4">
              <w:rPr>
                <w:lang w:val="da-DK"/>
              </w:rPr>
              <w:t xml:space="preserve"> 160 mg) ved uge 0 og uge 1 og 1,2 mg/kg (</w:t>
            </w:r>
            <w:r w:rsidR="00A861C5">
              <w:rPr>
                <w:rFonts w:eastAsia="SimSun"/>
                <w:szCs w:val="22"/>
                <w:lang w:val="da-DK" w:eastAsia="zh-CN"/>
              </w:rPr>
              <w:t>maksimalt</w:t>
            </w:r>
            <w:r w:rsidRPr="007A1AE4">
              <w:rPr>
                <w:lang w:val="da-DK"/>
              </w:rPr>
              <w:t xml:space="preserve"> 80 mg) ved uge 2 </w:t>
            </w:r>
          </w:p>
          <w:p w:rsidR="007A1AE4" w:rsidRPr="007A1AE4" w:rsidP="007A1AE4" w14:paraId="592D3117" w14:textId="77777777">
            <w:pPr>
              <w:tabs>
                <w:tab w:val="clear" w:pos="562"/>
              </w:tabs>
              <w:suppressAutoHyphens w:val="0"/>
              <w:textAlignment w:val="baseline"/>
              <w:rPr>
                <w:szCs w:val="22"/>
                <w:lang w:val="da-DK"/>
              </w:rPr>
            </w:pPr>
            <w:r w:rsidRPr="007A1AE4">
              <w:rPr>
                <w:vertAlign w:val="superscript"/>
                <w:lang w:val="da-DK"/>
              </w:rPr>
              <w:t>c</w:t>
            </w:r>
            <w:r w:rsidRPr="007A1AE4">
              <w:rPr>
                <w:lang w:val="da-DK"/>
              </w:rPr>
              <w:t> Eksklusive en open-label induktionsdosis Humira 2,4 mg/kg (</w:t>
            </w:r>
            <w:r w:rsidR="00A861C5">
              <w:rPr>
                <w:rFonts w:eastAsia="SimSun"/>
                <w:szCs w:val="22"/>
                <w:lang w:val="da-DK" w:eastAsia="zh-CN"/>
              </w:rPr>
              <w:t>maksimalt</w:t>
            </w:r>
            <w:r w:rsidRPr="007A1AE4">
              <w:rPr>
                <w:lang w:val="da-DK"/>
              </w:rPr>
              <w:t xml:space="preserve"> 160 mg) ved uge 0 og uge 1 og 1,2 mg/kg (</w:t>
            </w:r>
            <w:r w:rsidR="00A861C5">
              <w:rPr>
                <w:rFonts w:eastAsia="SimSun"/>
                <w:szCs w:val="22"/>
                <w:lang w:val="da-DK" w:eastAsia="zh-CN"/>
              </w:rPr>
              <w:t>maksimalt</w:t>
            </w:r>
            <w:r w:rsidRPr="007A1AE4">
              <w:rPr>
                <w:lang w:val="da-DK"/>
              </w:rPr>
              <w:t xml:space="preserve"> 80 mg) ved uge 2</w:t>
            </w:r>
          </w:p>
          <w:p w:rsidR="007A1AE4" w:rsidRPr="007A1AE4" w:rsidP="007A1AE4" w14:paraId="35C11B4B" w14:textId="77777777">
            <w:pPr>
              <w:tabs>
                <w:tab w:val="clear" w:pos="562"/>
              </w:tabs>
              <w:suppressAutoHyphens w:val="0"/>
              <w:textAlignment w:val="baseline"/>
              <w:rPr>
                <w:szCs w:val="22"/>
                <w:lang w:val="da-DK"/>
              </w:rPr>
            </w:pPr>
            <w:r w:rsidRPr="007A1AE4">
              <w:rPr>
                <w:vertAlign w:val="superscript"/>
                <w:lang w:val="da-DK"/>
              </w:rPr>
              <w:t>d </w:t>
            </w:r>
            <w:r w:rsidRPr="007A1AE4">
              <w:rPr>
                <w:lang w:val="da-DK"/>
              </w:rPr>
              <w:t>Humira 0,6 mg/kg (</w:t>
            </w:r>
            <w:r w:rsidR="00A861C5">
              <w:rPr>
                <w:rFonts w:eastAsia="SimSun"/>
                <w:szCs w:val="22"/>
                <w:lang w:val="da-DK" w:eastAsia="zh-CN"/>
              </w:rPr>
              <w:t>maksimalt</w:t>
            </w:r>
            <w:r w:rsidRPr="007A1AE4">
              <w:rPr>
                <w:lang w:val="da-DK"/>
              </w:rPr>
              <w:t> 40 mg) hver anden uge</w:t>
            </w:r>
          </w:p>
          <w:p w:rsidR="007A1AE4" w:rsidRPr="007A1AE4" w:rsidP="007A1AE4" w14:paraId="4C40E137" w14:textId="77777777">
            <w:pPr>
              <w:tabs>
                <w:tab w:val="clear" w:pos="562"/>
              </w:tabs>
              <w:suppressAutoHyphens w:val="0"/>
              <w:rPr>
                <w:rFonts w:eastAsia="SimSun"/>
                <w:szCs w:val="22"/>
                <w:lang w:val="da-DK" w:eastAsia="zh-CN"/>
              </w:rPr>
            </w:pPr>
            <w:r w:rsidRPr="007A1AE4">
              <w:rPr>
                <w:rFonts w:eastAsia="SimSun"/>
                <w:szCs w:val="22"/>
                <w:vertAlign w:val="superscript"/>
                <w:lang w:val="da-DK" w:eastAsia="zh-CN"/>
              </w:rPr>
              <w:t>e </w:t>
            </w:r>
            <w:r w:rsidRPr="007A1AE4">
              <w:rPr>
                <w:rFonts w:eastAsia="SimSun"/>
                <w:szCs w:val="22"/>
                <w:lang w:val="da-DK" w:eastAsia="zh-CN"/>
              </w:rPr>
              <w:t>Humira 0,6 mg/kg (</w:t>
            </w:r>
            <w:r w:rsidR="00A861C5">
              <w:rPr>
                <w:rFonts w:eastAsia="SimSun"/>
                <w:szCs w:val="22"/>
                <w:lang w:val="da-DK" w:eastAsia="zh-CN"/>
              </w:rPr>
              <w:t>maksimalt</w:t>
            </w:r>
            <w:r w:rsidRPr="007A1AE4">
              <w:rPr>
                <w:rFonts w:eastAsia="SimSun"/>
                <w:szCs w:val="22"/>
                <w:lang w:val="da-DK" w:eastAsia="zh-CN"/>
              </w:rPr>
              <w:t> 40 mg) hver uge</w:t>
            </w:r>
          </w:p>
          <w:p w:rsidR="007A1AE4" w:rsidRPr="007A1AE4" w:rsidP="007A1AE4" w14:paraId="700CD411" w14:textId="77777777">
            <w:pPr>
              <w:tabs>
                <w:tab w:val="clear" w:pos="562"/>
              </w:tabs>
              <w:suppressAutoHyphens w:val="0"/>
              <w:textAlignment w:val="baseline"/>
              <w:rPr>
                <w:szCs w:val="22"/>
                <w:lang w:val="da-DK"/>
              </w:rPr>
            </w:pPr>
            <w:r w:rsidRPr="007A1AE4">
              <w:rPr>
                <w:lang w:val="da-DK"/>
              </w:rPr>
              <w:t>Note 1: Begge induktionsgrupper fik 0,6 mg/kg (</w:t>
            </w:r>
            <w:r w:rsidR="00A861C5">
              <w:rPr>
                <w:rFonts w:eastAsia="SimSun"/>
                <w:szCs w:val="22"/>
                <w:lang w:val="da-DK" w:eastAsia="zh-CN"/>
              </w:rPr>
              <w:t>maksimalt</w:t>
            </w:r>
            <w:r w:rsidRPr="007A1AE4">
              <w:rPr>
                <w:lang w:val="da-DK"/>
              </w:rPr>
              <w:t xml:space="preserve"> 40 mg) ved uge 4 og uge 6 </w:t>
            </w:r>
          </w:p>
          <w:p w:rsidR="007A1AE4" w:rsidRPr="007A1AE4" w:rsidP="007A1AE4" w14:paraId="37308F41" w14:textId="77777777">
            <w:pPr>
              <w:tabs>
                <w:tab w:val="clear" w:pos="562"/>
              </w:tabs>
              <w:suppressAutoHyphens w:val="0"/>
              <w:textAlignment w:val="baseline"/>
              <w:rPr>
                <w:szCs w:val="22"/>
                <w:lang w:val="da-DK"/>
              </w:rPr>
            </w:pPr>
            <w:r w:rsidRPr="007A1AE4">
              <w:rPr>
                <w:lang w:val="da-DK"/>
              </w:rPr>
              <w:t>Note 2: Patienter med manglende værdier ved uge 8 blev anset for ikke at have opfyldt endepunkterne </w:t>
            </w:r>
          </w:p>
          <w:p w:rsidR="007A1AE4" w:rsidRPr="007A1AE4" w:rsidP="007A1AE4" w14:paraId="5CF48CD9" w14:textId="77777777">
            <w:pPr>
              <w:tabs>
                <w:tab w:val="clear" w:pos="562"/>
              </w:tabs>
              <w:suppressAutoHyphens w:val="0"/>
              <w:textAlignment w:val="baseline"/>
              <w:rPr>
                <w:szCs w:val="22"/>
                <w:lang w:val="da-DK"/>
              </w:rPr>
            </w:pPr>
            <w:r w:rsidRPr="007A1AE4">
              <w:rPr>
                <w:lang w:val="da-DK"/>
              </w:rPr>
              <w:t xml:space="preserve">Note 3: Patienter med manglende værdier ved uge 52, eller som blev randomiseret til at få ny induktions- eller vedligeholdelsesbehandling, blev anset for at være </w:t>
            </w:r>
            <w:r w:rsidR="00A274BC">
              <w:rPr>
                <w:lang w:val="da-DK"/>
              </w:rPr>
              <w:t>non-</w:t>
            </w:r>
            <w:r w:rsidRPr="007A1AE4">
              <w:rPr>
                <w:lang w:val="da-DK"/>
              </w:rPr>
              <w:t>respon</w:t>
            </w:r>
            <w:r w:rsidR="00A274BC">
              <w:rPr>
                <w:lang w:val="da-DK"/>
              </w:rPr>
              <w:t>dere</w:t>
            </w:r>
            <w:r w:rsidRPr="007A1AE4">
              <w:rPr>
                <w:lang w:val="da-DK"/>
              </w:rPr>
              <w:t xml:space="preserve"> for uge 52-endepunkter</w:t>
            </w:r>
          </w:p>
        </w:tc>
      </w:tr>
    </w:tbl>
    <w:p w:rsidR="007A1AE4" w:rsidRPr="007A1AE4" w:rsidP="007A1AE4" w14:paraId="35662274" w14:textId="77777777">
      <w:pPr>
        <w:tabs>
          <w:tab w:val="clear" w:pos="562"/>
        </w:tabs>
        <w:suppressAutoHyphens w:val="0"/>
        <w:rPr>
          <w:rFonts w:eastAsia="SimSun"/>
          <w:szCs w:val="22"/>
          <w:lang w:val="da-DK" w:eastAsia="zh-CN"/>
        </w:rPr>
      </w:pPr>
    </w:p>
    <w:p w:rsidR="007A1AE4" w:rsidRPr="007A1AE4" w:rsidP="007A1AE4" w14:paraId="2A44965B" w14:textId="77777777">
      <w:pPr>
        <w:tabs>
          <w:tab w:val="clear" w:pos="562"/>
        </w:tabs>
        <w:suppressAutoHyphens w:val="0"/>
        <w:rPr>
          <w:rFonts w:eastAsia="SimSun"/>
          <w:szCs w:val="22"/>
          <w:lang w:val="da-DK" w:eastAsia="zh-CN"/>
        </w:rPr>
      </w:pPr>
      <w:r w:rsidRPr="007A1AE4">
        <w:rPr>
          <w:rFonts w:eastAsia="SimSun"/>
          <w:szCs w:val="22"/>
          <w:lang w:val="da-DK" w:eastAsia="zh-CN"/>
        </w:rPr>
        <w:t>Af de Humira-behandlede patienter, der fik ny induktionsbehandling i løbet af vedligeholdelsesperioden, opnåede 2/6 (33</w:t>
      </w:r>
      <w:r w:rsidR="00562996">
        <w:rPr>
          <w:rFonts w:eastAsia="SimSun"/>
          <w:szCs w:val="22"/>
          <w:lang w:val="da-DK" w:eastAsia="zh-CN"/>
        </w:rPr>
        <w:t xml:space="preserve"> %</w:t>
      </w:r>
      <w:r w:rsidRPr="007A1AE4">
        <w:rPr>
          <w:rFonts w:eastAsia="SimSun"/>
          <w:szCs w:val="22"/>
          <w:lang w:val="da-DK" w:eastAsia="zh-CN"/>
        </w:rPr>
        <w:t>) klinisk respons ifølge FMS ved uge 52.</w:t>
      </w:r>
    </w:p>
    <w:p w:rsidR="007A1AE4" w:rsidRPr="007A1AE4" w:rsidP="007A1AE4" w14:paraId="2448EF36" w14:textId="77777777">
      <w:pPr>
        <w:tabs>
          <w:tab w:val="clear" w:pos="562"/>
        </w:tabs>
        <w:suppressAutoHyphens w:val="0"/>
        <w:rPr>
          <w:rFonts w:eastAsia="SimSun"/>
          <w:szCs w:val="22"/>
          <w:lang w:val="da-DK" w:eastAsia="zh-CN"/>
        </w:rPr>
      </w:pPr>
    </w:p>
    <w:p w:rsidR="007A1AE4" w:rsidRPr="007A1AE4" w:rsidP="007A1AE4" w14:paraId="1D0DAF67" w14:textId="77777777">
      <w:pPr>
        <w:keepNext/>
        <w:tabs>
          <w:tab w:val="clear" w:pos="562"/>
        </w:tabs>
        <w:suppressAutoHyphens w:val="0"/>
        <w:rPr>
          <w:rFonts w:eastAsia="SimSun"/>
          <w:bCs/>
          <w:i/>
          <w:szCs w:val="22"/>
          <w:u w:val="single"/>
          <w:lang w:val="da-DK" w:eastAsia="zh-CN"/>
        </w:rPr>
      </w:pPr>
      <w:r w:rsidRPr="007A1AE4">
        <w:rPr>
          <w:rFonts w:eastAsia="SimSun"/>
          <w:i/>
          <w:szCs w:val="22"/>
          <w:u w:val="single"/>
          <w:lang w:val="da-DK" w:eastAsia="zh-CN"/>
        </w:rPr>
        <w:t>Livskvalitet</w:t>
      </w:r>
    </w:p>
    <w:p w:rsidR="007A1AE4" w:rsidRPr="007A1AE4" w:rsidP="007A1AE4" w14:paraId="310ED284" w14:textId="77777777">
      <w:pPr>
        <w:keepNext/>
        <w:tabs>
          <w:tab w:val="clear" w:pos="562"/>
        </w:tabs>
        <w:suppressAutoHyphens w:val="0"/>
        <w:rPr>
          <w:rFonts w:eastAsia="SimSun"/>
          <w:bCs/>
          <w:i/>
          <w:szCs w:val="22"/>
          <w:u w:val="single"/>
          <w:lang w:val="da-DK" w:eastAsia="zh-CN"/>
        </w:rPr>
      </w:pPr>
    </w:p>
    <w:p w:rsidR="007A1AE4" w:rsidRPr="007A1AE4" w:rsidP="007A1AE4" w14:paraId="20AEF277" w14:textId="77777777">
      <w:pPr>
        <w:keepNext/>
        <w:tabs>
          <w:tab w:val="clear" w:pos="562"/>
        </w:tabs>
        <w:suppressAutoHyphens w:val="0"/>
        <w:rPr>
          <w:rFonts w:eastAsia="SimSun"/>
          <w:szCs w:val="22"/>
          <w:lang w:val="da-DK" w:eastAsia="zh-CN"/>
        </w:rPr>
      </w:pPr>
      <w:r w:rsidRPr="007A1AE4">
        <w:rPr>
          <w:rFonts w:eastAsia="SimSun"/>
          <w:szCs w:val="22"/>
          <w:lang w:val="da-DK" w:eastAsia="zh-CN"/>
        </w:rPr>
        <w:t>Der blev observeret klinisk betyd</w:t>
      </w:r>
      <w:r w:rsidR="00A274BC">
        <w:rPr>
          <w:rFonts w:eastAsia="SimSun"/>
          <w:szCs w:val="22"/>
          <w:lang w:val="da-DK" w:eastAsia="zh-CN"/>
        </w:rPr>
        <w:t>ningsfulde</w:t>
      </w:r>
      <w:r w:rsidRPr="007A1AE4">
        <w:rPr>
          <w:rFonts w:eastAsia="SimSun"/>
          <w:szCs w:val="22"/>
          <w:lang w:val="da-DK" w:eastAsia="zh-CN"/>
        </w:rPr>
        <w:t xml:space="preserve"> forbedringer fra </w:t>
      </w:r>
      <w:r w:rsidRPr="00384321">
        <w:rPr>
          <w:rFonts w:eastAsia="SimSun"/>
          <w:i/>
          <w:iCs/>
          <w:szCs w:val="22"/>
          <w:lang w:val="da-DK" w:eastAsia="zh-CN"/>
        </w:rPr>
        <w:t>baseline</w:t>
      </w:r>
      <w:r w:rsidRPr="007A1AE4">
        <w:rPr>
          <w:rFonts w:eastAsia="SimSun"/>
          <w:szCs w:val="22"/>
          <w:lang w:val="da-DK" w:eastAsia="zh-CN"/>
        </w:rPr>
        <w:t xml:space="preserve"> i </w:t>
      </w:r>
      <w:r w:rsidR="00B444F9">
        <w:rPr>
          <w:rFonts w:eastAsia="SimSun"/>
          <w:szCs w:val="22"/>
          <w:lang w:val="da-DK" w:eastAsia="zh-CN"/>
        </w:rPr>
        <w:t xml:space="preserve">scorer for </w:t>
      </w:r>
      <w:r w:rsidRPr="007A1AE4">
        <w:rPr>
          <w:rFonts w:eastAsia="SimSun"/>
          <w:szCs w:val="22"/>
          <w:lang w:val="da-DK" w:eastAsia="zh-CN"/>
        </w:rPr>
        <w:t xml:space="preserve">IMPACT III og Work Productivity and Activity Impairment (WPAI) for pårørende for de grupper, der blev behandlet med Humira. </w:t>
      </w:r>
    </w:p>
    <w:p w:rsidR="007A1AE4" w:rsidRPr="007A1AE4" w:rsidP="007A1AE4" w14:paraId="729870E8" w14:textId="77777777">
      <w:pPr>
        <w:keepNext/>
        <w:tabs>
          <w:tab w:val="clear" w:pos="562"/>
        </w:tabs>
        <w:suppressAutoHyphens w:val="0"/>
        <w:rPr>
          <w:rFonts w:eastAsia="SimSun"/>
          <w:szCs w:val="22"/>
          <w:lang w:val="da-DK" w:eastAsia="zh-CN"/>
        </w:rPr>
      </w:pPr>
    </w:p>
    <w:p w:rsidR="007A1AE4" w:rsidRPr="007A1AE4" w:rsidP="007A1AE4" w14:paraId="5D305E87" w14:textId="77777777">
      <w:pPr>
        <w:rPr>
          <w:bCs/>
          <w:szCs w:val="22"/>
          <w:lang w:val="da-DK"/>
        </w:rPr>
      </w:pPr>
      <w:r w:rsidRPr="007A1AE4">
        <w:rPr>
          <w:rFonts w:eastAsia="SimSun"/>
          <w:szCs w:val="22"/>
          <w:lang w:val="da-DK" w:eastAsia="zh-CN"/>
        </w:rPr>
        <w:t>Der blev observeret klinisk betyd</w:t>
      </w:r>
      <w:r w:rsidR="00A274BC">
        <w:rPr>
          <w:rFonts w:eastAsia="SimSun"/>
          <w:szCs w:val="22"/>
          <w:lang w:val="da-DK" w:eastAsia="zh-CN"/>
        </w:rPr>
        <w:t>ningsfulde</w:t>
      </w:r>
      <w:r w:rsidRPr="007A1AE4">
        <w:rPr>
          <w:rFonts w:eastAsia="SimSun"/>
          <w:szCs w:val="22"/>
          <w:lang w:val="da-DK" w:eastAsia="zh-CN"/>
        </w:rPr>
        <w:t xml:space="preserve"> stigninger (forbedring) fra </w:t>
      </w:r>
      <w:r w:rsidRPr="00384321">
        <w:rPr>
          <w:rFonts w:eastAsia="SimSun"/>
          <w:i/>
          <w:iCs/>
          <w:szCs w:val="22"/>
          <w:lang w:val="da-DK" w:eastAsia="zh-CN"/>
        </w:rPr>
        <w:t>baseline</w:t>
      </w:r>
      <w:r w:rsidRPr="007A1AE4">
        <w:rPr>
          <w:rFonts w:eastAsia="SimSun"/>
          <w:szCs w:val="22"/>
          <w:lang w:val="da-DK" w:eastAsia="zh-CN"/>
        </w:rPr>
        <w:t xml:space="preserve"> i højdevækst for de grupper, der blev behandlet med adalimumab, og der blev observeret klinisk betyd</w:t>
      </w:r>
      <w:r w:rsidR="00A274BC">
        <w:rPr>
          <w:rFonts w:eastAsia="SimSun"/>
          <w:szCs w:val="22"/>
          <w:lang w:val="da-DK" w:eastAsia="zh-CN"/>
        </w:rPr>
        <w:t>ningsfulde</w:t>
      </w:r>
      <w:r w:rsidRPr="007A1AE4">
        <w:rPr>
          <w:rFonts w:eastAsia="SimSun"/>
          <w:szCs w:val="22"/>
          <w:lang w:val="da-DK" w:eastAsia="zh-CN"/>
        </w:rPr>
        <w:t xml:space="preserve"> stigninger (forbedring) fra </w:t>
      </w:r>
      <w:r w:rsidRPr="00384321">
        <w:rPr>
          <w:rFonts w:eastAsia="SimSun"/>
          <w:i/>
          <w:iCs/>
          <w:szCs w:val="22"/>
          <w:lang w:val="da-DK" w:eastAsia="zh-CN"/>
        </w:rPr>
        <w:t>baseline</w:t>
      </w:r>
      <w:r w:rsidRPr="007A1AE4">
        <w:rPr>
          <w:rFonts w:eastAsia="SimSun"/>
          <w:szCs w:val="22"/>
          <w:lang w:val="da-DK" w:eastAsia="zh-CN"/>
        </w:rPr>
        <w:t xml:space="preserve"> i kropsmasseindeks (BMI) for patienter på den høje vedligeholdelsesdosis på </w:t>
      </w:r>
      <w:r w:rsidR="00A861C5">
        <w:rPr>
          <w:rFonts w:eastAsia="SimSun"/>
          <w:szCs w:val="22"/>
          <w:lang w:val="da-DK" w:eastAsia="zh-CN"/>
        </w:rPr>
        <w:t>maksimalt</w:t>
      </w:r>
      <w:r w:rsidRPr="007A1AE4">
        <w:rPr>
          <w:rFonts w:eastAsia="SimSun"/>
          <w:szCs w:val="22"/>
          <w:lang w:val="da-DK" w:eastAsia="zh-CN"/>
        </w:rPr>
        <w:t xml:space="preserve"> 40 mg (0,6 mg/kg) h</w:t>
      </w:r>
      <w:r w:rsidR="00A861C5">
        <w:rPr>
          <w:rFonts w:eastAsia="SimSun"/>
          <w:szCs w:val="22"/>
          <w:lang w:val="da-DK" w:eastAsia="zh-CN"/>
        </w:rPr>
        <w:t xml:space="preserve">ver </w:t>
      </w:r>
      <w:r w:rsidRPr="007A1AE4">
        <w:rPr>
          <w:rFonts w:eastAsia="SimSun"/>
          <w:szCs w:val="22"/>
          <w:lang w:val="da-DK" w:eastAsia="zh-CN"/>
        </w:rPr>
        <w:t>u</w:t>
      </w:r>
      <w:r w:rsidR="00A861C5">
        <w:rPr>
          <w:rFonts w:eastAsia="SimSun"/>
          <w:szCs w:val="22"/>
          <w:lang w:val="da-DK" w:eastAsia="zh-CN"/>
        </w:rPr>
        <w:t>ge</w:t>
      </w:r>
      <w:r w:rsidRPr="007A1AE4">
        <w:rPr>
          <w:rFonts w:eastAsia="SimSun"/>
          <w:szCs w:val="22"/>
          <w:lang w:val="da-DK" w:eastAsia="zh-CN"/>
        </w:rPr>
        <w:t>.</w:t>
      </w:r>
    </w:p>
    <w:p w:rsidR="007A1AE4" w:rsidRPr="007A1AE4" w:rsidP="007A1AE4" w14:paraId="23A750C3" w14:textId="77777777">
      <w:pPr>
        <w:rPr>
          <w:bCs/>
          <w:szCs w:val="22"/>
          <w:lang w:val="da-DK"/>
        </w:rPr>
      </w:pPr>
    </w:p>
    <w:bookmarkEnd w:id="20524"/>
    <w:p w:rsidR="00981EB4" w:rsidRPr="007A1AE4" w:rsidP="00981EB4" w14:paraId="64D21C02" w14:textId="77777777">
      <w:pPr>
        <w:keepNext/>
        <w:rPr>
          <w:i/>
          <w:lang w:val="da-DK"/>
        </w:rPr>
      </w:pPr>
      <w:r w:rsidRPr="007A1AE4">
        <w:rPr>
          <w:i/>
          <w:lang w:val="da-DK"/>
        </w:rPr>
        <w:t>Pædiatrisk uveitis</w:t>
      </w:r>
    </w:p>
    <w:p w:rsidR="00981EB4" w:rsidRPr="007A1AE4" w:rsidP="00981EB4" w14:paraId="6B896A64" w14:textId="77777777">
      <w:pPr>
        <w:keepNext/>
        <w:rPr>
          <w:szCs w:val="20"/>
          <w:lang w:val="da-DK"/>
        </w:rPr>
      </w:pPr>
    </w:p>
    <w:p w:rsidR="00981EB4" w:rsidRPr="007A1AE4" w:rsidP="00981EB4" w14:paraId="11C36D3A" w14:textId="77777777">
      <w:pPr>
        <w:keepNext/>
        <w:rPr>
          <w:szCs w:val="20"/>
          <w:lang w:val="da-DK"/>
        </w:rPr>
      </w:pPr>
      <w:r w:rsidRPr="007A1AE4">
        <w:rPr>
          <w:szCs w:val="20"/>
          <w:lang w:val="da-DK"/>
        </w:rPr>
        <w:t xml:space="preserve">Humiras sikkerhed og virkning undersøgt i et randomiseret, dobbeltblindet, kontrolleret studie hos 90 pædiatriske patienter fra 2 til &lt; 18 år med aktiv JIA-associeret non-infektiøs anterior uveitis, som var refraktære overfor mindst 12 ugers behandling med methotrexat. Patienterne fik enten placebo eller 20 mg adalimumab (hvis &lt; 30 kg) eller 40 mg adalimumab (hvis </w:t>
      </w:r>
      <w:r w:rsidRPr="007A1AE4">
        <w:rPr>
          <w:szCs w:val="20"/>
          <w:u w:val="single"/>
          <w:lang w:val="da-DK"/>
        </w:rPr>
        <w:t>&gt;</w:t>
      </w:r>
      <w:r w:rsidRPr="007A1AE4">
        <w:rPr>
          <w:szCs w:val="20"/>
          <w:lang w:val="da-DK"/>
        </w:rPr>
        <w:t xml:space="preserve"> 30 kg) hver anden uge i kombination med deres </w:t>
      </w:r>
      <w:r w:rsidRPr="007A1AE4">
        <w:rPr>
          <w:i/>
          <w:szCs w:val="20"/>
          <w:lang w:val="da-DK"/>
        </w:rPr>
        <w:t>baseline</w:t>
      </w:r>
      <w:r w:rsidRPr="007A1AE4">
        <w:rPr>
          <w:szCs w:val="20"/>
          <w:lang w:val="da-DK"/>
        </w:rPr>
        <w:t xml:space="preserve"> dosis af methotrexat.</w:t>
      </w:r>
    </w:p>
    <w:p w:rsidR="00981EB4" w:rsidRPr="007A1AE4" w:rsidP="00981EB4" w14:paraId="1141F6F5" w14:textId="77777777">
      <w:pPr>
        <w:rPr>
          <w:szCs w:val="20"/>
          <w:lang w:val="da-DK"/>
        </w:rPr>
      </w:pPr>
    </w:p>
    <w:p w:rsidR="00981EB4" w:rsidRPr="007A1AE4" w:rsidP="00981EB4" w14:paraId="2AABC0EA" w14:textId="77777777">
      <w:pPr>
        <w:rPr>
          <w:szCs w:val="20"/>
          <w:lang w:val="da-DK"/>
        </w:rPr>
      </w:pPr>
      <w:r w:rsidRPr="007A1AE4">
        <w:rPr>
          <w:szCs w:val="20"/>
          <w:lang w:val="da-DK"/>
        </w:rPr>
        <w:t xml:space="preserve">Det primære endepunkt var ”tid til behandlingssvigt”. Behandlingssvigt blev defineret som en forværring eller vedvarende ikke-forbedret øjeninflammation eller delvis forbedret øjeninflammation med udvikling af vedvarende øjenkomorbiditeter eller forværring af øjenkomorbiditeter, uden anvendelse af samtidig medicinering og afbrydelse af behandling i en udvidet tidsperiode. </w:t>
      </w:r>
    </w:p>
    <w:p w:rsidR="00981EB4" w:rsidRPr="007A1AE4" w:rsidP="00981EB4" w14:paraId="1A14956C" w14:textId="77777777">
      <w:pPr>
        <w:rPr>
          <w:szCs w:val="20"/>
          <w:lang w:val="da-DK"/>
        </w:rPr>
      </w:pPr>
    </w:p>
    <w:p w:rsidR="00981EB4" w:rsidRPr="007A1AE4" w:rsidP="00981EB4" w14:paraId="22B4FD7E" w14:textId="77777777">
      <w:pPr>
        <w:rPr>
          <w:i/>
          <w:u w:val="single"/>
          <w:lang w:val="da-DK"/>
        </w:rPr>
      </w:pPr>
      <w:r w:rsidRPr="007A1AE4">
        <w:rPr>
          <w:i/>
          <w:u w:val="single"/>
          <w:lang w:val="da-DK"/>
        </w:rPr>
        <w:t>Klinisk respons</w:t>
      </w:r>
    </w:p>
    <w:p w:rsidR="00981EB4" w:rsidRPr="007A1AE4" w:rsidP="00981EB4" w14:paraId="146D9987" w14:textId="77777777">
      <w:pPr>
        <w:rPr>
          <w:b/>
          <w:lang w:val="da-DK"/>
        </w:rPr>
      </w:pPr>
    </w:p>
    <w:p w:rsidR="00981EB4" w:rsidRPr="004D4CE1" w:rsidP="00981EB4" w14:paraId="4BA77FD9" w14:textId="77777777">
      <w:pPr>
        <w:rPr>
          <w:lang w:val="da-DK"/>
        </w:rPr>
      </w:pPr>
      <w:r w:rsidRPr="007A1AE4">
        <w:rPr>
          <w:lang w:val="da-DK"/>
        </w:rPr>
        <w:t xml:space="preserve">Adalimumab forsinkede tiden til behandlingssvigt signifikant sammenlignet med placebo (se figur 2, </w:t>
      </w:r>
      <w:r w:rsidRPr="007A1AE4">
        <w:rPr>
          <w:bCs/>
          <w:lang w:val="da-DK"/>
        </w:rPr>
        <w:t>P &lt; 0,0001 fra log rank test). Mediantiden til behandlingssvigt var 24,1 uge for patienter behandlet med placebo</w:t>
      </w:r>
      <w:r w:rsidRPr="007A1AE4">
        <w:rPr>
          <w:b/>
          <w:lang w:val="da-DK"/>
        </w:rPr>
        <w:t xml:space="preserve"> </w:t>
      </w:r>
      <w:r w:rsidRPr="007A1AE4">
        <w:rPr>
          <w:lang w:val="da-DK"/>
        </w:rPr>
        <w:t xml:space="preserve">mens mediantiden til behandlingssvigt hos patienter behandlet med adalimumab ikke var målbar, da mindre end halvdelen af  disse patienter oplevede behandlingssvigt. </w:t>
      </w:r>
      <w:r w:rsidRPr="004D4CE1">
        <w:rPr>
          <w:lang w:val="da-DK"/>
        </w:rPr>
        <w:t xml:space="preserve">Adalimumab nedsætter signifikant risikoen for behandlingssvigt med 75 %, som vist med hazard ration sammenlignet med placebo </w:t>
      </w:r>
      <w:r w:rsidRPr="004D4CE1">
        <w:rPr>
          <w:bCs/>
          <w:lang w:val="da-DK"/>
        </w:rPr>
        <w:t>(HR = 0</w:t>
      </w:r>
      <w:r>
        <w:rPr>
          <w:bCs/>
          <w:lang w:val="da-DK"/>
        </w:rPr>
        <w:t>,</w:t>
      </w:r>
      <w:r w:rsidRPr="004D4CE1">
        <w:rPr>
          <w:bCs/>
          <w:lang w:val="da-DK"/>
        </w:rPr>
        <w:t>25 [95% CI:</w:t>
      </w:r>
      <w:r w:rsidRPr="004D4CE1">
        <w:rPr>
          <w:bCs/>
          <w:i/>
          <w:lang w:val="da-DK"/>
        </w:rPr>
        <w:t xml:space="preserve"> </w:t>
      </w:r>
      <w:r w:rsidRPr="004D4CE1">
        <w:rPr>
          <w:bCs/>
          <w:lang w:val="da-DK"/>
        </w:rPr>
        <w:t>0</w:t>
      </w:r>
      <w:r>
        <w:rPr>
          <w:bCs/>
          <w:lang w:val="da-DK"/>
        </w:rPr>
        <w:t>,</w:t>
      </w:r>
      <w:r w:rsidRPr="004D4CE1">
        <w:rPr>
          <w:bCs/>
          <w:lang w:val="da-DK"/>
        </w:rPr>
        <w:t>12</w:t>
      </w:r>
      <w:r>
        <w:rPr>
          <w:bCs/>
          <w:lang w:val="da-DK"/>
        </w:rPr>
        <w:t>;</w:t>
      </w:r>
      <w:r w:rsidRPr="004D4CE1">
        <w:rPr>
          <w:bCs/>
          <w:lang w:val="da-DK"/>
        </w:rPr>
        <w:t xml:space="preserve"> 0</w:t>
      </w:r>
      <w:r>
        <w:rPr>
          <w:bCs/>
          <w:lang w:val="da-DK"/>
        </w:rPr>
        <w:t>,</w:t>
      </w:r>
      <w:r w:rsidRPr="004D4CE1">
        <w:rPr>
          <w:bCs/>
          <w:lang w:val="da-DK"/>
        </w:rPr>
        <w:t>49])</w:t>
      </w:r>
      <w:r w:rsidRPr="004D4CE1">
        <w:rPr>
          <w:lang w:val="da-DK"/>
        </w:rPr>
        <w:t xml:space="preserve">. </w:t>
      </w:r>
    </w:p>
    <w:p w:rsidR="00981EB4" w:rsidRPr="000518BF" w:rsidP="00981EB4" w14:paraId="73E07D53" w14:textId="77777777">
      <w:pPr>
        <w:rPr>
          <w:bCs/>
          <w:szCs w:val="20"/>
          <w:lang w:val="da-DK"/>
        </w:rPr>
      </w:pPr>
    </w:p>
    <w:p w:rsidR="00981EB4" w:rsidRPr="000518BF" w:rsidP="00981EB4" w14:paraId="0634BCA9" w14:textId="77777777">
      <w:pPr>
        <w:keepNext/>
        <w:jc w:val="center"/>
        <w:rPr>
          <w:b/>
          <w:lang w:val="da-DK"/>
        </w:rPr>
      </w:pPr>
      <w:r w:rsidRPr="000518BF">
        <w:rPr>
          <w:b/>
          <w:lang w:val="da-DK"/>
        </w:rPr>
        <w:t xml:space="preserve">Figur </w:t>
      </w:r>
      <w:r>
        <w:rPr>
          <w:b/>
          <w:lang w:val="da-DK"/>
        </w:rPr>
        <w:t>2</w:t>
      </w:r>
      <w:r w:rsidRPr="000518BF">
        <w:rPr>
          <w:b/>
          <w:lang w:val="da-DK"/>
        </w:rPr>
        <w:t>: Kaplan-Meier-kurver, opsummerende tid til behandlingssvigt i det pædiatriske uveitis studie</w:t>
      </w:r>
    </w:p>
    <w:p w:rsidR="00981EB4" w:rsidRPr="000518BF" w:rsidP="00981EB4" w14:paraId="30365B43" w14:textId="77777777">
      <w:pPr>
        <w:keepNext/>
        <w:jc w:val="center"/>
        <w:rPr>
          <w:b/>
          <w:lang w:val="da-DK"/>
        </w:rPr>
      </w:pPr>
    </w:p>
    <w:tbl>
      <w:tblPr>
        <w:tblW w:w="9339" w:type="dxa"/>
        <w:tblLook w:val="04A0"/>
      </w:tblPr>
      <w:tblGrid>
        <w:gridCol w:w="482"/>
        <w:gridCol w:w="2609"/>
        <w:gridCol w:w="1395"/>
        <w:gridCol w:w="1443"/>
        <w:gridCol w:w="1303"/>
        <w:gridCol w:w="2107"/>
      </w:tblGrid>
      <w:tr w14:paraId="6B2B28AA" w14:textId="77777777" w:rsidTr="0037560D">
        <w:tblPrEx>
          <w:tblW w:w="9339" w:type="dxa"/>
          <w:tblLook w:val="04A0"/>
        </w:tblPrEx>
        <w:trPr>
          <w:cantSplit/>
          <w:trHeight w:val="3806"/>
        </w:trPr>
        <w:tc>
          <w:tcPr>
            <w:tcW w:w="482" w:type="dxa"/>
            <w:textDirection w:val="btLr"/>
            <w:vAlign w:val="bottom"/>
          </w:tcPr>
          <w:p w:rsidR="00981EB4" w:rsidRPr="000653BE" w:rsidP="0037560D" w14:paraId="3057F833" w14:textId="77777777">
            <w:pPr>
              <w:pStyle w:val="EMEANormal"/>
              <w:keepNext/>
              <w:ind w:left="113" w:right="113"/>
              <w:jc w:val="center"/>
              <w:rPr>
                <w:b/>
                <w:szCs w:val="22"/>
              </w:rPr>
            </w:pPr>
            <w:r>
              <w:rPr>
                <w:b/>
                <w:szCs w:val="22"/>
              </w:rPr>
              <w:t>SANDSYNLIGHEDEN FOR BEHANDLINGSSVIGT</w:t>
            </w:r>
          </w:p>
        </w:tc>
        <w:tc>
          <w:tcPr>
            <w:tcW w:w="8857" w:type="dxa"/>
            <w:gridSpan w:val="5"/>
            <w:vAlign w:val="bottom"/>
          </w:tcPr>
          <w:p w:rsidR="00981EB4" w:rsidRPr="00B720DC" w:rsidP="0037560D" w14:paraId="39D994B8" w14:textId="77777777">
            <w:pPr>
              <w:pStyle w:val="EMEANormal"/>
              <w:keepNext/>
              <w:rPr>
                <w:szCs w:val="22"/>
              </w:rPr>
            </w:pPr>
            <w:r w:rsidRPr="00EC7C82">
              <w:rPr>
                <w:noProof/>
                <w:lang w:val="en-GB"/>
              </w:rPr>
              <w:drawing>
                <wp:inline distT="0" distB="0" distL="0" distR="0">
                  <wp:extent cx="5486400" cy="4552950"/>
                  <wp:effectExtent l="0" t="0" r="0" b="0"/>
                  <wp:docPr id="170" name="Picture 170" descr="Humira PED UV KM Curve REVISE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5" descr="Humira PED UV KM Curve REVISED 3"/>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bwMode="auto">
                          <a:xfrm>
                            <a:off x="0" y="0"/>
                            <a:ext cx="5486400" cy="4552950"/>
                          </a:xfrm>
                          <a:prstGeom prst="rect">
                            <a:avLst/>
                          </a:prstGeom>
                          <a:noFill/>
                          <a:ln>
                            <a:noFill/>
                          </a:ln>
                        </pic:spPr>
                      </pic:pic>
                    </a:graphicData>
                  </a:graphic>
                </wp:inline>
              </w:drawing>
            </w:r>
          </w:p>
        </w:tc>
      </w:tr>
      <w:tr w14:paraId="1F684145" w14:textId="77777777" w:rsidTr="0037560D">
        <w:tblPrEx>
          <w:tblW w:w="9339" w:type="dxa"/>
          <w:tblLook w:val="04A0"/>
        </w:tblPrEx>
        <w:tc>
          <w:tcPr>
            <w:tcW w:w="482" w:type="dxa"/>
          </w:tcPr>
          <w:p w:rsidR="00981EB4" w:rsidRPr="007A1AE4" w:rsidP="0037560D" w14:paraId="71C3E915" w14:textId="77777777">
            <w:pPr>
              <w:keepNext/>
              <w:rPr>
                <w:szCs w:val="22"/>
              </w:rPr>
            </w:pPr>
          </w:p>
        </w:tc>
        <w:tc>
          <w:tcPr>
            <w:tcW w:w="8857" w:type="dxa"/>
            <w:gridSpan w:val="5"/>
          </w:tcPr>
          <w:p w:rsidR="00981EB4" w:rsidRPr="007A1AE4" w:rsidP="0037560D" w14:paraId="03D1B70E" w14:textId="77777777">
            <w:pPr>
              <w:keepNext/>
              <w:jc w:val="center"/>
              <w:rPr>
                <w:b/>
                <w:szCs w:val="22"/>
              </w:rPr>
            </w:pPr>
            <w:r w:rsidRPr="007A1AE4">
              <w:rPr>
                <w:b/>
                <w:szCs w:val="22"/>
              </w:rPr>
              <w:t>Tiden (UGER)</w:t>
            </w:r>
          </w:p>
        </w:tc>
      </w:tr>
      <w:tr w14:paraId="78498432" w14:textId="77777777" w:rsidTr="0037560D">
        <w:tblPrEx>
          <w:tblW w:w="9339" w:type="dxa"/>
          <w:tblLook w:val="04A0"/>
        </w:tblPrEx>
        <w:tc>
          <w:tcPr>
            <w:tcW w:w="482" w:type="dxa"/>
          </w:tcPr>
          <w:p w:rsidR="00981EB4" w:rsidRPr="00B720DC" w:rsidP="0037560D" w14:paraId="7D9CBBD8" w14:textId="77777777">
            <w:pPr>
              <w:pStyle w:val="EMEANormal"/>
              <w:keepNext/>
              <w:rPr>
                <w:szCs w:val="22"/>
              </w:rPr>
            </w:pPr>
          </w:p>
        </w:tc>
        <w:tc>
          <w:tcPr>
            <w:tcW w:w="2609" w:type="dxa"/>
          </w:tcPr>
          <w:p w:rsidR="00981EB4" w:rsidRPr="00B720DC" w:rsidP="0037560D" w14:paraId="00DF4E20" w14:textId="77777777">
            <w:pPr>
              <w:pStyle w:val="EMEANormal"/>
              <w:keepNext/>
              <w:rPr>
                <w:szCs w:val="22"/>
              </w:rPr>
            </w:pPr>
            <w:r>
              <w:rPr>
                <w:szCs w:val="22"/>
              </w:rPr>
              <w:t>Behandling</w:t>
            </w:r>
          </w:p>
        </w:tc>
        <w:tc>
          <w:tcPr>
            <w:tcW w:w="1395" w:type="dxa"/>
            <w:vAlign w:val="bottom"/>
          </w:tcPr>
          <w:p w:rsidR="00981EB4" w:rsidRPr="00B720DC" w:rsidP="0037560D" w14:paraId="11C4D075" w14:textId="77777777">
            <w:pPr>
              <w:pStyle w:val="EMEANormal"/>
              <w:keepNext/>
              <w:jc w:val="center"/>
              <w:rPr>
                <w:szCs w:val="22"/>
              </w:rPr>
            </w:pPr>
            <w:r w:rsidRPr="00EC7C82">
              <w:rPr>
                <w:noProof/>
                <w:lang w:val="en-GB"/>
              </w:rPr>
              <w:drawing>
                <wp:inline distT="0" distB="0" distL="0" distR="0">
                  <wp:extent cx="457200" cy="123825"/>
                  <wp:effectExtent l="0" t="0" r="0" b="9525"/>
                  <wp:docPr id="169" name="Picture 169" descr="Humira PED UV KM Cur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4" descr="Humira PED UV KM Curve 11"/>
                          <pic:cNvPicPr>
                            <a:picLocks noChangeAspect="1" noChangeArrowheads="1"/>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bwMode="auto">
                          <a:xfrm>
                            <a:off x="0" y="0"/>
                            <a:ext cx="457200" cy="123825"/>
                          </a:xfrm>
                          <a:prstGeom prst="rect">
                            <a:avLst/>
                          </a:prstGeom>
                          <a:noFill/>
                          <a:ln>
                            <a:noFill/>
                          </a:ln>
                        </pic:spPr>
                      </pic:pic>
                    </a:graphicData>
                  </a:graphic>
                </wp:inline>
              </w:drawing>
            </w:r>
          </w:p>
        </w:tc>
        <w:tc>
          <w:tcPr>
            <w:tcW w:w="1443" w:type="dxa"/>
          </w:tcPr>
          <w:p w:rsidR="00981EB4" w:rsidRPr="00B720DC" w:rsidP="0037560D" w14:paraId="467DE023" w14:textId="77777777">
            <w:pPr>
              <w:pStyle w:val="EMEANormal"/>
              <w:keepNext/>
              <w:rPr>
                <w:szCs w:val="22"/>
              </w:rPr>
            </w:pPr>
            <w:r w:rsidRPr="00B720DC">
              <w:rPr>
                <w:szCs w:val="22"/>
              </w:rPr>
              <w:t>Placebo</w:t>
            </w:r>
          </w:p>
        </w:tc>
        <w:tc>
          <w:tcPr>
            <w:tcW w:w="1303" w:type="dxa"/>
            <w:vAlign w:val="center"/>
          </w:tcPr>
          <w:p w:rsidR="00981EB4" w:rsidRPr="00B720DC" w:rsidP="0037560D" w14:paraId="660C7691" w14:textId="77777777">
            <w:pPr>
              <w:pStyle w:val="EMEANormal"/>
              <w:keepNext/>
              <w:rPr>
                <w:szCs w:val="22"/>
              </w:rPr>
            </w:pPr>
            <w:r w:rsidRPr="00EC7C82">
              <w:rPr>
                <w:noProof/>
                <w:lang w:val="en-GB"/>
              </w:rPr>
              <w:drawing>
                <wp:inline distT="0" distB="0" distL="0" distR="0">
                  <wp:extent cx="457200" cy="85725"/>
                  <wp:effectExtent l="0" t="0" r="0" b="9525"/>
                  <wp:docPr id="168" name="Picture 168" descr="Humira PED UV KM Cur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8" descr="Humira PED UV KM Curve 11"/>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tretch>
                            <a:fillRect/>
                          </a:stretch>
                        </pic:blipFill>
                        <pic:spPr bwMode="auto">
                          <a:xfrm>
                            <a:off x="0" y="0"/>
                            <a:ext cx="457200" cy="85725"/>
                          </a:xfrm>
                          <a:prstGeom prst="rect">
                            <a:avLst/>
                          </a:prstGeom>
                          <a:noFill/>
                          <a:ln>
                            <a:noFill/>
                          </a:ln>
                        </pic:spPr>
                      </pic:pic>
                    </a:graphicData>
                  </a:graphic>
                </wp:inline>
              </w:drawing>
            </w:r>
          </w:p>
        </w:tc>
        <w:tc>
          <w:tcPr>
            <w:tcW w:w="2107" w:type="dxa"/>
          </w:tcPr>
          <w:p w:rsidR="00981EB4" w:rsidRPr="00B720DC" w:rsidP="0037560D" w14:paraId="072D84BA" w14:textId="77777777">
            <w:pPr>
              <w:pStyle w:val="EMEANormal"/>
              <w:keepNext/>
              <w:rPr>
                <w:szCs w:val="22"/>
              </w:rPr>
            </w:pPr>
            <w:r w:rsidRPr="00B720DC">
              <w:rPr>
                <w:szCs w:val="22"/>
              </w:rPr>
              <w:t>Adalimumab</w:t>
            </w:r>
          </w:p>
        </w:tc>
      </w:tr>
      <w:tr w14:paraId="02AE5722" w14:textId="77777777" w:rsidTr="0037560D">
        <w:tblPrEx>
          <w:tblW w:w="9339" w:type="dxa"/>
          <w:tblLook w:val="04A0"/>
        </w:tblPrEx>
        <w:tc>
          <w:tcPr>
            <w:tcW w:w="482" w:type="dxa"/>
          </w:tcPr>
          <w:p w:rsidR="00981EB4" w:rsidRPr="00B720DC" w:rsidP="0037560D" w14:paraId="37616DF2" w14:textId="77777777">
            <w:pPr>
              <w:pStyle w:val="EMEANormal"/>
              <w:rPr>
                <w:szCs w:val="22"/>
              </w:rPr>
            </w:pPr>
          </w:p>
        </w:tc>
        <w:tc>
          <w:tcPr>
            <w:tcW w:w="8857" w:type="dxa"/>
            <w:gridSpan w:val="5"/>
          </w:tcPr>
          <w:p w:rsidR="00981EB4" w:rsidRPr="00B5075D" w:rsidP="0037560D" w14:paraId="2FC3B974" w14:textId="77777777">
            <w:pPr>
              <w:pStyle w:val="EMEANormal"/>
              <w:rPr>
                <w:szCs w:val="22"/>
                <w:lang w:val="da-DK"/>
              </w:rPr>
            </w:pPr>
            <w:r>
              <w:rPr>
                <w:szCs w:val="22"/>
                <w:lang w:val="da-DK"/>
              </w:rPr>
              <w:t>Bemærk</w:t>
            </w:r>
            <w:r w:rsidRPr="00B5075D">
              <w:rPr>
                <w:szCs w:val="22"/>
                <w:lang w:val="da-DK"/>
              </w:rPr>
              <w:t xml:space="preserve">: P = Placebo (Antal med risiko); </w:t>
            </w:r>
            <w:r>
              <w:rPr>
                <w:szCs w:val="22"/>
                <w:lang w:val="da-DK"/>
              </w:rPr>
              <w:t>H</w:t>
            </w:r>
            <w:r w:rsidRPr="00B5075D">
              <w:rPr>
                <w:szCs w:val="22"/>
                <w:lang w:val="da-DK"/>
              </w:rPr>
              <w:t xml:space="preserve"> = HUMIRA (Antal med </w:t>
            </w:r>
            <w:r>
              <w:rPr>
                <w:szCs w:val="22"/>
                <w:lang w:val="da-DK"/>
              </w:rPr>
              <w:t>risiko</w:t>
            </w:r>
            <w:r w:rsidRPr="00B5075D">
              <w:rPr>
                <w:szCs w:val="22"/>
                <w:lang w:val="da-DK"/>
              </w:rPr>
              <w:t>).</w:t>
            </w:r>
          </w:p>
        </w:tc>
      </w:tr>
    </w:tbl>
    <w:p w:rsidR="007A1AE4" w:rsidP="00FB5783" w14:paraId="75516B78" w14:textId="77777777">
      <w:pPr>
        <w:jc w:val="both"/>
        <w:outlineLvl w:val="0"/>
        <w:rPr>
          <w:noProof/>
          <w:lang w:val="da-DK"/>
        </w:rPr>
      </w:pPr>
    </w:p>
    <w:p w:rsidR="00FB5783" w:rsidP="00AD3F70" w14:paraId="4F94DCAC" w14:textId="77777777">
      <w:pPr>
        <w:pStyle w:val="EMEAHeading2SPC"/>
        <w:keepNext/>
        <w:spacing w:before="0" w:beforeLines="0" w:after="0" w:afterLines="0"/>
        <w:rPr>
          <w:rFonts w:ascii="Times New Roman" w:hAnsi="Times New Roman"/>
          <w:lang w:val="da-DK"/>
        </w:rPr>
      </w:pPr>
      <w:r>
        <w:rPr>
          <w:rFonts w:ascii="Times New Roman" w:hAnsi="Times New Roman"/>
          <w:lang w:val="da-DK"/>
        </w:rPr>
        <w:t>5.2</w:t>
      </w:r>
      <w:r>
        <w:rPr>
          <w:rFonts w:ascii="Times New Roman" w:hAnsi="Times New Roman"/>
          <w:lang w:val="da-DK"/>
        </w:rPr>
        <w:tab/>
        <w:t>Farmakokinetiske egenskaber</w:t>
      </w:r>
    </w:p>
    <w:p w:rsidR="00FB5783" w:rsidRPr="00832EA4" w:rsidP="00AD3F70" w14:paraId="1CE289A1" w14:textId="77777777">
      <w:pPr>
        <w:pStyle w:val="EMEANormal"/>
        <w:keepNext/>
        <w:rPr>
          <w:lang w:val="da-DK"/>
        </w:rPr>
      </w:pPr>
    </w:p>
    <w:p w:rsidR="00FB5783" w:rsidRPr="008F497B" w:rsidP="00AD3F70" w14:paraId="39C6A27B" w14:textId="77777777">
      <w:pPr>
        <w:keepNext/>
        <w:rPr>
          <w:u w:val="single"/>
          <w:lang w:val="da-DK"/>
        </w:rPr>
      </w:pPr>
      <w:r w:rsidRPr="008F497B">
        <w:rPr>
          <w:u w:val="single"/>
          <w:lang w:val="da-DK"/>
        </w:rPr>
        <w:t xml:space="preserve">Absorption og distribution </w:t>
      </w:r>
    </w:p>
    <w:p w:rsidR="00FB5783" w:rsidP="00AD3F70" w14:paraId="14541CFB" w14:textId="77777777">
      <w:pPr>
        <w:keepNext/>
        <w:rPr>
          <w:lang w:val="da-DK"/>
        </w:rPr>
      </w:pPr>
    </w:p>
    <w:p w:rsidR="00FB5783" w:rsidP="00FB5783" w14:paraId="79E889EB" w14:textId="77777777">
      <w:pPr>
        <w:rPr>
          <w:lang w:val="da-DK"/>
        </w:rPr>
      </w:pPr>
      <w:r>
        <w:rPr>
          <w:lang w:val="da-DK"/>
        </w:rPr>
        <w:t>Efter subkutan administration af en enkelt 40 mg dosis var absorption og distribution af adalimumab langsom, og maksimal serumkoncentration blev nået omkring 5 dage efter administration. Den gennemsnitlige absolutte biotilgængelighed af adalimumab, estimeret ud fra tre studier efter en enkelt 40 mg subkutan dosis, var 64%. Efter enkeltvise intravenøse doser på mellem 0,25 og 10 mg/kg var koncentrationerne dosisrelaterede. Efter doser på 0,5 mg/kg (~ 40 mg) var clearance 11-15 ml/time, fordelingsvolumen (V</w:t>
      </w:r>
      <w:r>
        <w:rPr>
          <w:vertAlign w:val="subscript"/>
          <w:lang w:val="da-DK"/>
        </w:rPr>
        <w:t>ss</w:t>
      </w:r>
      <w:r>
        <w:rPr>
          <w:lang w:val="da-DK"/>
        </w:rPr>
        <w:t>) var mellem 5 og 6 liter, og den gennemsnitlige terminale halveringstid var cirka to uger. Koncentrationen af adalimumab i synovialvæsken fra adskillige reumatoid artrit-patienter målt i serum var 31–96%.</w:t>
      </w:r>
    </w:p>
    <w:p w:rsidR="00FB5783" w:rsidP="00FB5783" w14:paraId="68FFFA2C" w14:textId="77777777">
      <w:pPr>
        <w:rPr>
          <w:lang w:val="da-DK"/>
        </w:rPr>
      </w:pPr>
    </w:p>
    <w:p w:rsidR="00711FBA" w:rsidP="00FB5783" w14:paraId="3F2D694A" w14:textId="77777777">
      <w:pPr>
        <w:rPr>
          <w:lang w:val="da-DK"/>
        </w:rPr>
      </w:pPr>
      <w:r w:rsidRPr="004C6D25">
        <w:rPr>
          <w:szCs w:val="22"/>
          <w:lang w:val="da-DK"/>
        </w:rPr>
        <w:t>Efter subkutan administration af 40 mg adalimumab hver anden uge hos voksne patienter med rheumatoid artrit (RA) var de gennemsnitlige dal-</w:t>
      </w:r>
      <w:r w:rsidRPr="004C6D25">
        <w:rPr>
          <w:i/>
          <w:szCs w:val="22"/>
          <w:lang w:val="da-DK"/>
        </w:rPr>
        <w:t>steady state</w:t>
      </w:r>
      <w:r w:rsidRPr="004C6D25">
        <w:rPr>
          <w:szCs w:val="22"/>
          <w:lang w:val="da-DK"/>
        </w:rPr>
        <w:t xml:space="preserve">-koncentrationer på henholdsvis cirka 5 </w:t>
      </w:r>
      <w:r w:rsidRPr="004C6D25">
        <w:rPr>
          <w:rFonts w:ascii="Symbol" w:hAnsi="Symbol"/>
          <w:szCs w:val="22"/>
        </w:rPr>
        <w:sym w:font="Symbol" w:char="F06D"/>
      </w:r>
      <w:r w:rsidRPr="004C6D25">
        <w:rPr>
          <w:szCs w:val="22"/>
          <w:lang w:val="da-DK"/>
        </w:rPr>
        <w:t xml:space="preserve">g/ml (uden kombination med methotrexat) og 8-9 </w:t>
      </w:r>
      <w:r w:rsidRPr="004C6D25">
        <w:rPr>
          <w:rFonts w:ascii="Symbol" w:hAnsi="Symbol"/>
          <w:szCs w:val="22"/>
        </w:rPr>
        <w:sym w:font="Symbol" w:char="F06D"/>
      </w:r>
      <w:r w:rsidRPr="004C6D25">
        <w:rPr>
          <w:szCs w:val="22"/>
          <w:lang w:val="da-DK"/>
        </w:rPr>
        <w:t xml:space="preserve">g/ml (i kombination med methotrexat). Dal-serumkoncentration af adalimumab ved </w:t>
      </w:r>
      <w:r w:rsidRPr="004C6D25">
        <w:rPr>
          <w:i/>
          <w:szCs w:val="22"/>
          <w:lang w:val="da-DK"/>
        </w:rPr>
        <w:t>steady state</w:t>
      </w:r>
      <w:r w:rsidRPr="004C6D25">
        <w:rPr>
          <w:szCs w:val="22"/>
          <w:lang w:val="da-DK"/>
        </w:rPr>
        <w:t xml:space="preserve"> blev forøget omtrent proportionalt med dosis ved subkutan dosering af doser på 20, 40 og 80 mg hver anden uge og hver uge.</w:t>
      </w:r>
    </w:p>
    <w:p w:rsidR="00711FBA" w:rsidP="00FB5783" w14:paraId="4C2D06A9" w14:textId="77777777">
      <w:pPr>
        <w:rPr>
          <w:lang w:val="da-DK"/>
        </w:rPr>
      </w:pPr>
    </w:p>
    <w:p w:rsidR="00FB5783" w:rsidP="00FB5783" w14:paraId="766565DF" w14:textId="77777777">
      <w:pPr>
        <w:autoSpaceDE w:val="0"/>
        <w:autoSpaceDN w:val="0"/>
        <w:adjustRightInd w:val="0"/>
        <w:rPr>
          <w:lang w:val="da-DK"/>
        </w:rPr>
      </w:pPr>
      <w:r>
        <w:rPr>
          <w:lang w:val="da-DK"/>
        </w:rPr>
        <w:t xml:space="preserve">Hos voksne patienter med psoriasis var den gennemsnitlige </w:t>
      </w:r>
      <w:r>
        <w:rPr>
          <w:szCs w:val="22"/>
          <w:lang w:val="da-DK"/>
        </w:rPr>
        <w:t xml:space="preserve">dal-koncentration af </w:t>
      </w:r>
      <w:r w:rsidRPr="00A92021">
        <w:rPr>
          <w:szCs w:val="22"/>
          <w:lang w:val="da-DK"/>
        </w:rPr>
        <w:t>adalimumab</w:t>
      </w:r>
      <w:r>
        <w:rPr>
          <w:szCs w:val="22"/>
          <w:lang w:val="da-DK"/>
        </w:rPr>
        <w:t xml:space="preserve"> </w:t>
      </w:r>
      <w:r w:rsidR="00097C9D">
        <w:rPr>
          <w:szCs w:val="22"/>
          <w:lang w:val="da-DK"/>
        </w:rPr>
        <w:t xml:space="preserve">ved </w:t>
      </w:r>
      <w:r w:rsidRPr="007A6854">
        <w:rPr>
          <w:i/>
          <w:szCs w:val="22"/>
          <w:lang w:val="da-DK"/>
        </w:rPr>
        <w:t>steady state</w:t>
      </w:r>
      <w:r>
        <w:rPr>
          <w:lang w:val="da-DK"/>
        </w:rPr>
        <w:t xml:space="preserve"> 5 </w:t>
      </w:r>
      <w:r>
        <w:rPr>
          <w:rFonts w:ascii="Symbol" w:hAnsi="Symbol"/>
          <w:lang w:val="en-GB"/>
        </w:rPr>
        <w:sym w:font="Symbol" w:char="F06D"/>
      </w:r>
      <w:r>
        <w:rPr>
          <w:lang w:val="da-DK"/>
        </w:rPr>
        <w:t>g/ml ved  monoterapibehandling med 40 mg adalimumab hver anden uge.</w:t>
      </w:r>
    </w:p>
    <w:p w:rsidR="00FB5783" w:rsidP="00FB5783" w14:paraId="2B020C1B" w14:textId="77777777">
      <w:pPr>
        <w:autoSpaceDE w:val="0"/>
        <w:autoSpaceDN w:val="0"/>
        <w:adjustRightInd w:val="0"/>
        <w:rPr>
          <w:lang w:val="da-DK"/>
        </w:rPr>
      </w:pPr>
    </w:p>
    <w:p w:rsidR="00FB5783" w:rsidP="00FB5783" w14:paraId="08973776" w14:textId="77777777">
      <w:pPr>
        <w:autoSpaceDE w:val="0"/>
        <w:autoSpaceDN w:val="0"/>
        <w:adjustRightInd w:val="0"/>
        <w:rPr>
          <w:lang w:val="da-DK"/>
        </w:rPr>
      </w:pPr>
      <w:r w:rsidRPr="006D7205">
        <w:rPr>
          <w:lang w:val="da-DK"/>
        </w:rPr>
        <w:t xml:space="preserve">Hos </w:t>
      </w:r>
      <w:r>
        <w:rPr>
          <w:lang w:val="da-DK"/>
        </w:rPr>
        <w:t xml:space="preserve">voksne </w:t>
      </w:r>
      <w:r w:rsidRPr="006D7205">
        <w:rPr>
          <w:lang w:val="da-DK"/>
        </w:rPr>
        <w:t xml:space="preserve">patienter med </w:t>
      </w:r>
      <w:r>
        <w:rPr>
          <w:lang w:val="da-DK"/>
        </w:rPr>
        <w:t xml:space="preserve">  </w:t>
      </w:r>
      <w:r w:rsidRPr="006D7205">
        <w:rPr>
          <w:lang w:val="da-DK"/>
        </w:rPr>
        <w:t xml:space="preserve">hidrosadenitis suppurativa blev der med en dosis på 160 mg Humira </w:t>
      </w:r>
      <w:r>
        <w:rPr>
          <w:lang w:val="da-DK"/>
        </w:rPr>
        <w:t>i</w:t>
      </w:r>
      <w:r w:rsidRPr="006D7205">
        <w:rPr>
          <w:lang w:val="da-DK"/>
        </w:rPr>
        <w:t xml:space="preserve"> uge 0 efterful</w:t>
      </w:r>
      <w:r>
        <w:rPr>
          <w:lang w:val="da-DK"/>
        </w:rPr>
        <w:t>gt</w:t>
      </w:r>
      <w:r w:rsidRPr="006D7205">
        <w:rPr>
          <w:lang w:val="da-DK"/>
        </w:rPr>
        <w:t xml:space="preserve"> af 80 mg ved</w:t>
      </w:r>
      <w:r>
        <w:rPr>
          <w:lang w:val="da-DK"/>
        </w:rPr>
        <w:t xml:space="preserve"> </w:t>
      </w:r>
      <w:r w:rsidRPr="006D7205">
        <w:rPr>
          <w:lang w:val="da-DK"/>
        </w:rPr>
        <w:t>uge</w:t>
      </w:r>
      <w:r>
        <w:rPr>
          <w:lang w:val="da-DK"/>
        </w:rPr>
        <w:t xml:space="preserve"> 2</w:t>
      </w:r>
      <w:r w:rsidRPr="006D7205">
        <w:rPr>
          <w:lang w:val="da-DK"/>
        </w:rPr>
        <w:t xml:space="preserve"> </w:t>
      </w:r>
      <w:r>
        <w:rPr>
          <w:lang w:val="da-DK"/>
        </w:rPr>
        <w:t xml:space="preserve">opnået dal-serumkoncentrationer af </w:t>
      </w:r>
      <w:r w:rsidRPr="006D7205">
        <w:rPr>
          <w:lang w:val="da-DK"/>
        </w:rPr>
        <w:t>adalimumab</w:t>
      </w:r>
      <w:r>
        <w:rPr>
          <w:lang w:val="da-DK"/>
        </w:rPr>
        <w:t xml:space="preserve"> på ca.</w:t>
      </w:r>
      <w:r w:rsidRPr="006D7205">
        <w:rPr>
          <w:lang w:val="da-DK"/>
        </w:rPr>
        <w:t xml:space="preserve"> 7 til 8 </w:t>
      </w:r>
      <w:r w:rsidRPr="00276EE6">
        <w:t>μ</w:t>
      </w:r>
      <w:r w:rsidRPr="006D7205">
        <w:rPr>
          <w:lang w:val="da-DK"/>
        </w:rPr>
        <w:t xml:space="preserve">g/ml ved uge 2 og </w:t>
      </w:r>
      <w:r>
        <w:rPr>
          <w:lang w:val="da-DK"/>
        </w:rPr>
        <w:t xml:space="preserve">uge </w:t>
      </w:r>
      <w:r w:rsidRPr="006D7205">
        <w:rPr>
          <w:lang w:val="da-DK"/>
        </w:rPr>
        <w:t xml:space="preserve">4.  </w:t>
      </w:r>
      <w:r>
        <w:rPr>
          <w:lang w:val="da-DK"/>
        </w:rPr>
        <w:t>Den g</w:t>
      </w:r>
      <w:r w:rsidRPr="006D7205">
        <w:rPr>
          <w:lang w:val="da-DK"/>
        </w:rPr>
        <w:t>ennemsnitlig</w:t>
      </w:r>
      <w:r>
        <w:rPr>
          <w:lang w:val="da-DK"/>
        </w:rPr>
        <w:t>e</w:t>
      </w:r>
      <w:r w:rsidRPr="006D7205">
        <w:rPr>
          <w:lang w:val="da-DK"/>
        </w:rPr>
        <w:t xml:space="preserve"> </w:t>
      </w:r>
      <w:r>
        <w:rPr>
          <w:lang w:val="da-DK"/>
        </w:rPr>
        <w:t>dal-</w:t>
      </w:r>
      <w:r w:rsidRPr="006D7205">
        <w:rPr>
          <w:lang w:val="da-DK"/>
        </w:rPr>
        <w:t xml:space="preserve">koncentration </w:t>
      </w:r>
      <w:r>
        <w:rPr>
          <w:lang w:val="da-DK"/>
        </w:rPr>
        <w:t xml:space="preserve">ved </w:t>
      </w:r>
      <w:r w:rsidRPr="006D7205">
        <w:rPr>
          <w:i/>
          <w:lang w:val="da-DK"/>
        </w:rPr>
        <w:t>steady state</w:t>
      </w:r>
      <w:r w:rsidRPr="006D7205">
        <w:rPr>
          <w:lang w:val="da-DK"/>
        </w:rPr>
        <w:t xml:space="preserve"> var ca. 8 til 10 </w:t>
      </w:r>
      <w:r w:rsidRPr="00276EE6">
        <w:t>μ</w:t>
      </w:r>
      <w:r w:rsidRPr="006D7205">
        <w:rPr>
          <w:lang w:val="da-DK"/>
        </w:rPr>
        <w:t xml:space="preserve">g/ml under behandling med adalimumab 40 mg </w:t>
      </w:r>
      <w:r>
        <w:rPr>
          <w:lang w:val="da-DK"/>
        </w:rPr>
        <w:t>hver uge fra uge</w:t>
      </w:r>
      <w:r w:rsidRPr="006D7205">
        <w:rPr>
          <w:lang w:val="da-DK"/>
        </w:rPr>
        <w:t xml:space="preserve"> 12 </w:t>
      </w:r>
      <w:r>
        <w:rPr>
          <w:lang w:val="da-DK"/>
        </w:rPr>
        <w:t xml:space="preserve">frem til og med uge </w:t>
      </w:r>
      <w:r w:rsidRPr="006D7205">
        <w:rPr>
          <w:lang w:val="da-DK"/>
        </w:rPr>
        <w:t>36.</w:t>
      </w:r>
    </w:p>
    <w:p w:rsidR="00FB5783" w:rsidP="00FB5783" w14:paraId="2C376091" w14:textId="77777777">
      <w:pPr>
        <w:autoSpaceDE w:val="0"/>
        <w:autoSpaceDN w:val="0"/>
        <w:adjustRightInd w:val="0"/>
        <w:rPr>
          <w:lang w:val="da-DK"/>
        </w:rPr>
      </w:pPr>
    </w:p>
    <w:p w:rsidR="00FB5783" w:rsidRPr="00417E05" w:rsidP="00FB5783" w14:paraId="63806514" w14:textId="77777777">
      <w:pPr>
        <w:pStyle w:val="EMEANormal"/>
        <w:rPr>
          <w:iCs/>
          <w:lang w:val="da-DK"/>
        </w:rPr>
      </w:pPr>
      <w:r>
        <w:rPr>
          <w:rFonts w:cs="Calibri"/>
          <w:iCs/>
          <w:lang w:val="da-DK"/>
        </w:rPr>
        <w:t>A</w:t>
      </w:r>
      <w:r w:rsidRPr="00417E05">
        <w:rPr>
          <w:rFonts w:cs="Calibri"/>
          <w:iCs/>
          <w:lang w:val="da-DK"/>
        </w:rPr>
        <w:t>dalimumab</w:t>
      </w:r>
      <w:r>
        <w:rPr>
          <w:rFonts w:cs="Calibri"/>
          <w:iCs/>
          <w:lang w:val="da-DK"/>
        </w:rPr>
        <w:t>-e</w:t>
      </w:r>
      <w:r w:rsidRPr="00417E05">
        <w:rPr>
          <w:iCs/>
          <w:lang w:val="da-DK"/>
        </w:rPr>
        <w:t>ksponering hos unge HS-patienter er baseret på population</w:t>
      </w:r>
      <w:r>
        <w:rPr>
          <w:iCs/>
          <w:lang w:val="da-DK"/>
        </w:rPr>
        <w:t>-</w:t>
      </w:r>
      <w:r w:rsidRPr="00417E05">
        <w:rPr>
          <w:iCs/>
          <w:lang w:val="da-DK"/>
        </w:rPr>
        <w:t>farmakokinetiske modeller og simulering af farmakokinetik hos andre pædiatriske patienter</w:t>
      </w:r>
      <w:r w:rsidRPr="002E217C">
        <w:rPr>
          <w:iCs/>
          <w:lang w:val="da-DK"/>
        </w:rPr>
        <w:t xml:space="preserve"> </w:t>
      </w:r>
      <w:r w:rsidRPr="00417E05">
        <w:rPr>
          <w:iCs/>
          <w:lang w:val="da-DK"/>
        </w:rPr>
        <w:t>på tværs af indi</w:t>
      </w:r>
      <w:r>
        <w:rPr>
          <w:iCs/>
          <w:lang w:val="da-DK"/>
        </w:rPr>
        <w:t>k</w:t>
      </w:r>
      <w:r w:rsidRPr="00417E05">
        <w:rPr>
          <w:iCs/>
          <w:lang w:val="da-DK"/>
        </w:rPr>
        <w:t>ationer (pædiatri</w:t>
      </w:r>
      <w:r>
        <w:rPr>
          <w:iCs/>
          <w:lang w:val="da-DK"/>
        </w:rPr>
        <w:t>s</w:t>
      </w:r>
      <w:r w:rsidRPr="00417E05">
        <w:rPr>
          <w:iCs/>
          <w:lang w:val="da-DK"/>
        </w:rPr>
        <w:t xml:space="preserve">k psoriasis, juvenil idiopatisk artrit, pædiatrisk Crohns sygdom og entesopatirelateret artrit). </w:t>
      </w:r>
      <w:r w:rsidRPr="00417E05">
        <w:rPr>
          <w:szCs w:val="22"/>
          <w:lang w:val="da-DK"/>
        </w:rPr>
        <w:t>Det anbefalede HS</w:t>
      </w:r>
      <w:r>
        <w:rPr>
          <w:szCs w:val="22"/>
          <w:lang w:val="da-DK"/>
        </w:rPr>
        <w:t>-</w:t>
      </w:r>
      <w:r w:rsidRPr="00417E05">
        <w:rPr>
          <w:szCs w:val="22"/>
          <w:lang w:val="da-DK"/>
        </w:rPr>
        <w:t>dos</w:t>
      </w:r>
      <w:r>
        <w:rPr>
          <w:szCs w:val="22"/>
          <w:lang w:val="da-DK"/>
        </w:rPr>
        <w:t>erings</w:t>
      </w:r>
      <w:r w:rsidRPr="00417E05">
        <w:rPr>
          <w:szCs w:val="22"/>
          <w:lang w:val="da-DK"/>
        </w:rPr>
        <w:t xml:space="preserve">regime til unge </w:t>
      </w:r>
      <w:r>
        <w:rPr>
          <w:szCs w:val="22"/>
          <w:lang w:val="da-DK"/>
        </w:rPr>
        <w:t xml:space="preserve">er </w:t>
      </w:r>
      <w:r w:rsidRPr="00417E05">
        <w:rPr>
          <w:iCs/>
          <w:lang w:val="da-DK"/>
        </w:rPr>
        <w:t xml:space="preserve">40 mg </w:t>
      </w:r>
      <w:r>
        <w:rPr>
          <w:iCs/>
          <w:lang w:val="da-DK"/>
        </w:rPr>
        <w:t xml:space="preserve">Humira </w:t>
      </w:r>
      <w:r w:rsidRPr="00417E05">
        <w:rPr>
          <w:iCs/>
          <w:lang w:val="da-DK"/>
        </w:rPr>
        <w:t>hver anden uge</w:t>
      </w:r>
      <w:r>
        <w:rPr>
          <w:iCs/>
          <w:lang w:val="da-DK"/>
        </w:rPr>
        <w:t>.</w:t>
      </w:r>
      <w:r w:rsidRPr="00417E05">
        <w:rPr>
          <w:iCs/>
          <w:lang w:val="da-DK"/>
        </w:rPr>
        <w:t xml:space="preserve"> </w:t>
      </w:r>
      <w:r>
        <w:rPr>
          <w:iCs/>
          <w:lang w:val="da-DK"/>
        </w:rPr>
        <w:t>U</w:t>
      </w:r>
      <w:r w:rsidRPr="00230D19">
        <w:rPr>
          <w:iCs/>
          <w:lang w:val="da-DK"/>
        </w:rPr>
        <w:t xml:space="preserve">nge med høj kropsvægt og utilstrækkeligt respons kan have fordel af at </w:t>
      </w:r>
      <w:r>
        <w:rPr>
          <w:iCs/>
          <w:lang w:val="da-DK"/>
        </w:rPr>
        <w:t>få</w:t>
      </w:r>
      <w:r w:rsidRPr="00230D19">
        <w:rPr>
          <w:iCs/>
          <w:lang w:val="da-DK"/>
        </w:rPr>
        <w:t xml:space="preserve"> </w:t>
      </w:r>
      <w:r>
        <w:rPr>
          <w:iCs/>
          <w:lang w:val="da-DK"/>
        </w:rPr>
        <w:t xml:space="preserve">den anbefalede voksendosis på </w:t>
      </w:r>
      <w:r w:rsidRPr="00417E05">
        <w:rPr>
          <w:iCs/>
          <w:lang w:val="da-DK"/>
        </w:rPr>
        <w:t xml:space="preserve">40 mg </w:t>
      </w:r>
      <w:r>
        <w:rPr>
          <w:iCs/>
          <w:lang w:val="da-DK"/>
        </w:rPr>
        <w:t>hver uge, d</w:t>
      </w:r>
      <w:r w:rsidRPr="00230D19">
        <w:rPr>
          <w:rFonts w:cs="Calibri"/>
          <w:iCs/>
          <w:lang w:val="da-DK"/>
        </w:rPr>
        <w:t>a adalimumab-e</w:t>
      </w:r>
      <w:r w:rsidRPr="00230D19">
        <w:rPr>
          <w:iCs/>
          <w:lang w:val="da-DK"/>
        </w:rPr>
        <w:t>ksponering</w:t>
      </w:r>
      <w:r>
        <w:rPr>
          <w:iCs/>
          <w:lang w:val="da-DK"/>
        </w:rPr>
        <w:t>en</w:t>
      </w:r>
      <w:r w:rsidRPr="00230D19">
        <w:rPr>
          <w:iCs/>
          <w:lang w:val="da-DK"/>
        </w:rPr>
        <w:t xml:space="preserve"> kan påvi</w:t>
      </w:r>
      <w:r w:rsidRPr="00230D19">
        <w:rPr>
          <w:iCs/>
          <w:lang w:val="da-DK"/>
        </w:rPr>
        <w:t>rkes af kropsstørrelse</w:t>
      </w:r>
      <w:r>
        <w:rPr>
          <w:iCs/>
          <w:lang w:val="da-DK"/>
        </w:rPr>
        <w:t>.</w:t>
      </w:r>
    </w:p>
    <w:p w:rsidR="00FB5783" w:rsidP="00FB5783" w14:paraId="4FB29844" w14:textId="77777777">
      <w:pPr>
        <w:autoSpaceDE w:val="0"/>
        <w:autoSpaceDN w:val="0"/>
        <w:adjustRightInd w:val="0"/>
        <w:rPr>
          <w:lang w:val="da-DK"/>
        </w:rPr>
      </w:pPr>
    </w:p>
    <w:p w:rsidR="00FB5783" w:rsidP="00FB5783" w14:paraId="1188470A" w14:textId="77777777">
      <w:pPr>
        <w:autoSpaceDE w:val="0"/>
        <w:autoSpaceDN w:val="0"/>
        <w:adjustRightInd w:val="0"/>
        <w:rPr>
          <w:lang w:val="da-DK"/>
        </w:rPr>
      </w:pPr>
      <w:r>
        <w:rPr>
          <w:lang w:val="da-DK"/>
        </w:rPr>
        <w:t xml:space="preserve">Hos patienter med Crohns sygdom blev der med en induktionsdosis på 80 mg Humira i uge 0 efterfulgt af 40 mg Humira i uge 2 opnået dal-serumkoncentrationer af adalimumab på ca. </w:t>
      </w:r>
      <w:r w:rsidRPr="007A6854">
        <w:rPr>
          <w:lang w:val="da-DK"/>
        </w:rPr>
        <w:t>5,5</w:t>
      </w:r>
      <w:r>
        <w:rPr>
          <w:lang w:val="da-DK"/>
        </w:rPr>
        <w:t xml:space="preserve"> </w:t>
      </w:r>
      <w:r>
        <w:rPr>
          <w:rFonts w:ascii="Symbol" w:hAnsi="Symbol"/>
          <w:lang w:val="en-GB"/>
        </w:rPr>
        <w:sym w:font="Symbol" w:char="F06D"/>
      </w:r>
      <w:r>
        <w:rPr>
          <w:lang w:val="da-DK"/>
        </w:rPr>
        <w:t>g/ml i induktionsperioden. Ved en induktionsdosis på 160 mg Humira i uge 0 efterfulgt af 80 mg Humira i uge 2 blev opnået dal-serum-koncentrationer af adalimumab på ca. 12 </w:t>
      </w:r>
      <w:r>
        <w:rPr>
          <w:rFonts w:ascii="Symbol" w:hAnsi="Symbol"/>
          <w:lang w:val="en-GB"/>
        </w:rPr>
        <w:sym w:font="Symbol" w:char="F06D"/>
      </w:r>
      <w:r>
        <w:rPr>
          <w:lang w:val="da-DK"/>
        </w:rPr>
        <w:t xml:space="preserve">g/ml i induktionsperioden.    </w:t>
      </w:r>
    </w:p>
    <w:p w:rsidR="00FB5783" w:rsidP="00FB5783" w14:paraId="341A1869" w14:textId="77777777">
      <w:pPr>
        <w:rPr>
          <w:lang w:val="da-DK"/>
        </w:rPr>
      </w:pPr>
      <w:r>
        <w:rPr>
          <w:lang w:val="da-DK"/>
        </w:rPr>
        <w:t>Gennemsnitlige dal-niveauer på omtrent 7 </w:t>
      </w:r>
      <w:r>
        <w:rPr>
          <w:rFonts w:ascii="Symbol" w:hAnsi="Symbol"/>
          <w:lang w:val="en-GB"/>
        </w:rPr>
        <w:sym w:font="Symbol" w:char="F06D"/>
      </w:r>
      <w:r>
        <w:rPr>
          <w:lang w:val="da-DK"/>
        </w:rPr>
        <w:t xml:space="preserve">g/ml ved </w:t>
      </w:r>
      <w:r w:rsidRPr="00C174C5">
        <w:rPr>
          <w:i/>
          <w:lang w:val="da-DK"/>
        </w:rPr>
        <w:t>steady</w:t>
      </w:r>
      <w:r>
        <w:rPr>
          <w:i/>
          <w:lang w:val="da-DK"/>
        </w:rPr>
        <w:t xml:space="preserve"> </w:t>
      </w:r>
      <w:r w:rsidRPr="00C174C5">
        <w:rPr>
          <w:i/>
          <w:lang w:val="da-DK"/>
        </w:rPr>
        <w:t>state</w:t>
      </w:r>
      <w:r>
        <w:rPr>
          <w:lang w:val="da-DK"/>
        </w:rPr>
        <w:t xml:space="preserve"> blev set hos patienter med Crohns sygdom, som fik vedligeholdelsesdosis på 40 mg Humira hver anden uge.</w:t>
      </w:r>
    </w:p>
    <w:p w:rsidR="00FB5783" w:rsidP="00FB5783" w14:paraId="68273C73" w14:textId="77777777">
      <w:pPr>
        <w:autoSpaceDE w:val="0"/>
        <w:autoSpaceDN w:val="0"/>
        <w:adjustRightInd w:val="0"/>
        <w:rPr>
          <w:lang w:val="da-DK"/>
        </w:rPr>
      </w:pPr>
    </w:p>
    <w:p w:rsidR="00FB5783" w:rsidRPr="00D92CCD" w:rsidP="00FB5783" w14:paraId="4446EC7B" w14:textId="77777777">
      <w:pPr>
        <w:pStyle w:val="EMEANormal"/>
        <w:rPr>
          <w:lang w:val="da-DK"/>
        </w:rPr>
      </w:pPr>
      <w:r w:rsidRPr="0075560B">
        <w:rPr>
          <w:lang w:val="da-DK" w:eastAsia="en-GB"/>
        </w:rPr>
        <w:t>Hos pædiatriske patienter med moderat til svær CD var åben</w:t>
      </w:r>
      <w:r>
        <w:rPr>
          <w:lang w:val="da-DK" w:eastAsia="en-GB"/>
        </w:rPr>
        <w:t>-label</w:t>
      </w:r>
      <w:r w:rsidRPr="0075560B">
        <w:rPr>
          <w:lang w:val="da-DK" w:eastAsia="en-GB"/>
        </w:rPr>
        <w:t xml:space="preserve"> adalimumab</w:t>
      </w:r>
      <w:r>
        <w:rPr>
          <w:lang w:val="da-DK" w:eastAsia="en-GB"/>
        </w:rPr>
        <w:t>-</w:t>
      </w:r>
      <w:r w:rsidRPr="0075560B">
        <w:rPr>
          <w:lang w:val="da-DK" w:eastAsia="en-GB"/>
        </w:rPr>
        <w:t xml:space="preserve">induktionsdosis </w:t>
      </w:r>
      <w:r>
        <w:rPr>
          <w:lang w:val="da-DK" w:eastAsia="en-GB"/>
        </w:rPr>
        <w:t xml:space="preserve">henholdsvis </w:t>
      </w:r>
      <w:r w:rsidRPr="0075560B">
        <w:rPr>
          <w:lang w:val="da-DK" w:eastAsia="en-GB"/>
        </w:rPr>
        <w:t>160/80 mg eller 80/40 mg i uge 0 og 2,</w:t>
      </w:r>
      <w:r>
        <w:rPr>
          <w:lang w:val="da-DK" w:eastAsia="en-GB"/>
        </w:rPr>
        <w:t xml:space="preserve"> afhængigt af legemsvægt med en skillelinje ved</w:t>
      </w:r>
      <w:r w:rsidRPr="0075560B">
        <w:rPr>
          <w:lang w:val="da-DK" w:eastAsia="en-GB"/>
        </w:rPr>
        <w:t xml:space="preserve"> 40 kg. Ved uge 4 blev patienterne randomiseret</w:t>
      </w:r>
      <w:r w:rsidRPr="0075560B">
        <w:rPr>
          <w:lang w:val="da-DK"/>
        </w:rPr>
        <w:t xml:space="preserve"> 1:1 til </w:t>
      </w:r>
      <w:r>
        <w:rPr>
          <w:lang w:val="da-DK" w:eastAsia="en-GB"/>
        </w:rPr>
        <w:t>vedligeholdelsesbehandlingsgrupper:</w:t>
      </w:r>
      <w:r w:rsidRPr="0075560B">
        <w:rPr>
          <w:lang w:val="da-DK"/>
        </w:rPr>
        <w:t xml:space="preserve"> enten standard-dosis (</w:t>
      </w:r>
      <w:r w:rsidRPr="0075560B">
        <w:rPr>
          <w:lang w:val="da-DK" w:eastAsia="en-GB"/>
        </w:rPr>
        <w:t xml:space="preserve">40/20 mg hver anden uge) </w:t>
      </w:r>
      <w:r>
        <w:rPr>
          <w:lang w:val="da-DK" w:eastAsia="en-GB"/>
        </w:rPr>
        <w:t>eller lav-dosis</w:t>
      </w:r>
      <w:r w:rsidRPr="0075560B">
        <w:rPr>
          <w:lang w:val="da-DK"/>
        </w:rPr>
        <w:t xml:space="preserve"> (</w:t>
      </w:r>
      <w:r w:rsidRPr="0075560B">
        <w:rPr>
          <w:lang w:val="da-DK" w:eastAsia="en-GB"/>
        </w:rPr>
        <w:t xml:space="preserve">20/10 mg </w:t>
      </w:r>
      <w:r>
        <w:rPr>
          <w:lang w:val="da-DK" w:eastAsia="en-GB"/>
        </w:rPr>
        <w:t>hver anden  uge</w:t>
      </w:r>
      <w:r w:rsidRPr="0075560B">
        <w:rPr>
          <w:lang w:val="da-DK" w:eastAsia="en-GB"/>
        </w:rPr>
        <w:t xml:space="preserve">) </w:t>
      </w:r>
      <w:r w:rsidRPr="0075560B">
        <w:rPr>
          <w:lang w:val="da-DK"/>
        </w:rPr>
        <w:t>base</w:t>
      </w:r>
      <w:r>
        <w:rPr>
          <w:lang w:val="da-DK"/>
        </w:rPr>
        <w:t>ret på deres legemsvægt</w:t>
      </w:r>
      <w:r w:rsidRPr="0075560B">
        <w:rPr>
          <w:lang w:val="da-DK" w:eastAsia="en-GB"/>
        </w:rPr>
        <w:t xml:space="preserve">. </w:t>
      </w:r>
      <w:r>
        <w:rPr>
          <w:lang w:val="da-DK" w:eastAsia="en-GB"/>
        </w:rPr>
        <w:t xml:space="preserve">De gennemsnitlige </w:t>
      </w:r>
      <w:r>
        <w:rPr>
          <w:lang w:val="da-DK"/>
        </w:rPr>
        <w:t>dal-serum</w:t>
      </w:r>
      <w:r w:rsidRPr="006D7205">
        <w:rPr>
          <w:lang w:val="da-DK"/>
        </w:rPr>
        <w:t>koncentration</w:t>
      </w:r>
      <w:r>
        <w:rPr>
          <w:lang w:val="da-DK"/>
        </w:rPr>
        <w:t>er</w:t>
      </w:r>
      <w:r>
        <w:rPr>
          <w:lang w:val="da-DK" w:eastAsia="en-GB"/>
        </w:rPr>
        <w:t xml:space="preserve"> </w:t>
      </w:r>
      <w:r w:rsidRPr="00D92CCD">
        <w:rPr>
          <w:szCs w:val="22"/>
          <w:lang w:val="da-DK" w:eastAsia="en-GB"/>
        </w:rPr>
        <w:t>(</w:t>
      </w:r>
      <w:r w:rsidRPr="00D92CCD">
        <w:rPr>
          <w:rFonts w:eastAsia="Arial Unicode MS"/>
          <w:lang w:val="da-DK"/>
        </w:rPr>
        <w:t xml:space="preserve">±SD) </w:t>
      </w:r>
      <w:r>
        <w:rPr>
          <w:rFonts w:eastAsia="Arial Unicode MS"/>
          <w:lang w:val="da-DK"/>
        </w:rPr>
        <w:t xml:space="preserve">af </w:t>
      </w:r>
      <w:r w:rsidRPr="00D92CCD">
        <w:rPr>
          <w:szCs w:val="22"/>
          <w:lang w:val="da-DK" w:eastAsia="en-GB"/>
        </w:rPr>
        <w:t>adalimumab</w:t>
      </w:r>
      <w:r>
        <w:rPr>
          <w:szCs w:val="22"/>
          <w:lang w:val="da-DK" w:eastAsia="en-GB"/>
        </w:rPr>
        <w:t>, som blev opnået ved uge 4,</w:t>
      </w:r>
      <w:r w:rsidRPr="00D92CCD">
        <w:rPr>
          <w:szCs w:val="22"/>
          <w:lang w:val="da-DK" w:eastAsia="en-GB"/>
        </w:rPr>
        <w:t xml:space="preserve"> </w:t>
      </w:r>
      <w:r>
        <w:rPr>
          <w:szCs w:val="22"/>
          <w:lang w:val="da-DK" w:eastAsia="en-GB"/>
        </w:rPr>
        <w:t>var</w:t>
      </w:r>
      <w:r w:rsidRPr="00D92CCD">
        <w:rPr>
          <w:szCs w:val="22"/>
          <w:lang w:val="da-DK" w:eastAsia="en-GB"/>
        </w:rPr>
        <w:t xml:space="preserve"> 15,7</w:t>
      </w:r>
      <w:r w:rsidRPr="00D92CCD">
        <w:rPr>
          <w:rFonts w:eastAsia="Arial Unicode MS"/>
          <w:lang w:val="da-DK"/>
        </w:rPr>
        <w:t xml:space="preserve">±6,6 </w:t>
      </w:r>
      <w:r w:rsidRPr="005B0F7D">
        <w:rPr>
          <w:rFonts w:ascii="Symbol" w:hAnsi="Symbol"/>
        </w:rPr>
        <w:sym w:font="Symbol" w:char="F06D"/>
      </w:r>
      <w:r w:rsidRPr="00D92CCD">
        <w:rPr>
          <w:lang w:val="da-DK"/>
        </w:rPr>
        <w:t>g/m</w:t>
      </w:r>
      <w:r>
        <w:rPr>
          <w:lang w:val="da-DK"/>
        </w:rPr>
        <w:t>l</w:t>
      </w:r>
      <w:r w:rsidRPr="00D92CCD">
        <w:rPr>
          <w:lang w:val="da-DK"/>
        </w:rPr>
        <w:t xml:space="preserve"> for</w:t>
      </w:r>
      <w:r>
        <w:rPr>
          <w:lang w:val="da-DK"/>
        </w:rPr>
        <w:t xml:space="preserve"> patienter </w:t>
      </w:r>
      <w:r w:rsidRPr="005B0F7D">
        <w:rPr>
          <w:rFonts w:ascii="Symbol" w:hAnsi="Symbol"/>
        </w:rPr>
        <w:sym w:font="Symbol" w:char="F0B3"/>
      </w:r>
      <w:r w:rsidRPr="00D92CCD">
        <w:rPr>
          <w:lang w:val="da-DK"/>
        </w:rPr>
        <w:t xml:space="preserve"> 40 kg (160/80 mg) og </w:t>
      </w:r>
      <w:r w:rsidRPr="00D92CCD">
        <w:rPr>
          <w:szCs w:val="22"/>
          <w:lang w:val="da-DK" w:eastAsia="en-GB"/>
        </w:rPr>
        <w:t>10,6</w:t>
      </w:r>
      <w:r w:rsidRPr="00D92CCD">
        <w:rPr>
          <w:rFonts w:eastAsia="Arial Unicode MS"/>
          <w:lang w:val="da-DK"/>
        </w:rPr>
        <w:t>±6</w:t>
      </w:r>
      <w:r>
        <w:rPr>
          <w:rFonts w:eastAsia="Arial Unicode MS"/>
          <w:lang w:val="da-DK"/>
        </w:rPr>
        <w:t>,</w:t>
      </w:r>
      <w:r w:rsidRPr="00D92CCD">
        <w:rPr>
          <w:rFonts w:eastAsia="Arial Unicode MS"/>
          <w:lang w:val="da-DK"/>
        </w:rPr>
        <w:t xml:space="preserve">1 </w:t>
      </w:r>
      <w:r w:rsidRPr="005B0F7D">
        <w:rPr>
          <w:rFonts w:ascii="Symbol" w:hAnsi="Symbol"/>
        </w:rPr>
        <w:sym w:font="Symbol" w:char="F06D"/>
      </w:r>
      <w:r w:rsidRPr="00D92CCD">
        <w:rPr>
          <w:lang w:val="da-DK"/>
        </w:rPr>
        <w:t>g/ml for pati</w:t>
      </w:r>
      <w:r w:rsidRPr="00D92CCD">
        <w:rPr>
          <w:lang w:val="da-DK"/>
        </w:rPr>
        <w:t>enter &lt; 40 kg (80/40 mg).</w:t>
      </w:r>
    </w:p>
    <w:p w:rsidR="00FB5783" w:rsidP="00FB5783" w14:paraId="6FEB0951" w14:textId="77777777">
      <w:pPr>
        <w:pStyle w:val="EMEANormal"/>
        <w:rPr>
          <w:lang w:val="da-DK"/>
        </w:rPr>
      </w:pPr>
    </w:p>
    <w:p w:rsidR="00FB5783" w:rsidRPr="00903EEA" w:rsidP="00FB5783" w14:paraId="26D15214" w14:textId="77777777">
      <w:pPr>
        <w:pStyle w:val="EMEANormal"/>
        <w:rPr>
          <w:lang w:val="da-DK"/>
        </w:rPr>
      </w:pPr>
      <w:r>
        <w:rPr>
          <w:lang w:val="da-DK"/>
        </w:rPr>
        <w:t>Hos</w:t>
      </w:r>
      <w:r w:rsidRPr="002E7E7F">
        <w:rPr>
          <w:lang w:val="da-DK"/>
        </w:rPr>
        <w:t xml:space="preserve"> patienter, som blev </w:t>
      </w:r>
      <w:r>
        <w:rPr>
          <w:lang w:val="da-DK"/>
        </w:rPr>
        <w:t>på</w:t>
      </w:r>
      <w:r w:rsidRPr="002E7E7F">
        <w:rPr>
          <w:lang w:val="da-DK"/>
        </w:rPr>
        <w:t xml:space="preserve"> deres randomiserede behandling, var den </w:t>
      </w:r>
      <w:r>
        <w:rPr>
          <w:lang w:val="da-DK" w:eastAsia="en-GB"/>
        </w:rPr>
        <w:t>gennemsnitlige</w:t>
      </w:r>
      <w:r w:rsidRPr="002E7E7F">
        <w:rPr>
          <w:lang w:val="da-DK"/>
        </w:rPr>
        <w:t xml:space="preserve"> </w:t>
      </w:r>
      <w:r>
        <w:rPr>
          <w:lang w:val="da-DK"/>
        </w:rPr>
        <w:t>dal-</w:t>
      </w:r>
      <w:r w:rsidRPr="006D7205">
        <w:rPr>
          <w:lang w:val="da-DK"/>
        </w:rPr>
        <w:t>koncentration</w:t>
      </w:r>
      <w:r>
        <w:rPr>
          <w:rFonts w:eastAsia="Arial Unicode MS"/>
          <w:lang w:val="da-DK"/>
        </w:rPr>
        <w:t xml:space="preserve"> </w:t>
      </w:r>
      <w:r w:rsidRPr="002E7E7F">
        <w:rPr>
          <w:szCs w:val="22"/>
          <w:lang w:val="da-DK" w:eastAsia="en-GB"/>
        </w:rPr>
        <w:t>(</w:t>
      </w:r>
      <w:r w:rsidRPr="002E7E7F">
        <w:rPr>
          <w:rFonts w:eastAsia="Arial Unicode MS"/>
          <w:lang w:val="da-DK"/>
        </w:rPr>
        <w:t>±SD)</w:t>
      </w:r>
      <w:r>
        <w:rPr>
          <w:rFonts w:eastAsia="Arial Unicode MS"/>
          <w:lang w:val="da-DK"/>
        </w:rPr>
        <w:t xml:space="preserve"> af</w:t>
      </w:r>
      <w:r w:rsidRPr="002E7E7F">
        <w:rPr>
          <w:rFonts w:eastAsia="Arial Unicode MS"/>
          <w:lang w:val="da-DK"/>
        </w:rPr>
        <w:t xml:space="preserve"> </w:t>
      </w:r>
      <w:r w:rsidRPr="002E7E7F">
        <w:rPr>
          <w:lang w:val="da-DK"/>
        </w:rPr>
        <w:t>adalimumab</w:t>
      </w:r>
      <w:r>
        <w:rPr>
          <w:lang w:val="da-DK"/>
        </w:rPr>
        <w:t xml:space="preserve"> </w:t>
      </w:r>
      <w:r w:rsidRPr="002E7E7F">
        <w:rPr>
          <w:rFonts w:eastAsia="Arial Unicode MS"/>
          <w:lang w:val="da-DK"/>
        </w:rPr>
        <w:t>9</w:t>
      </w:r>
      <w:r>
        <w:rPr>
          <w:rFonts w:eastAsia="Arial Unicode MS"/>
          <w:lang w:val="da-DK"/>
        </w:rPr>
        <w:t>,</w:t>
      </w:r>
      <w:r w:rsidRPr="002E7E7F">
        <w:rPr>
          <w:rFonts w:eastAsia="Arial Unicode MS"/>
          <w:lang w:val="da-DK"/>
        </w:rPr>
        <w:t>5±5</w:t>
      </w:r>
      <w:r>
        <w:rPr>
          <w:rFonts w:eastAsia="Arial Unicode MS"/>
          <w:lang w:val="da-DK"/>
        </w:rPr>
        <w:t>,</w:t>
      </w:r>
      <w:r w:rsidRPr="002E7E7F">
        <w:rPr>
          <w:rFonts w:eastAsia="Arial Unicode MS"/>
          <w:lang w:val="da-DK"/>
        </w:rPr>
        <w:t>6</w:t>
      </w:r>
      <w:r w:rsidRPr="002E7E7F">
        <w:rPr>
          <w:lang w:val="da-DK"/>
        </w:rPr>
        <w:t> </w:t>
      </w:r>
      <w:r w:rsidRPr="005B0F7D">
        <w:rPr>
          <w:rFonts w:ascii="Symbol" w:hAnsi="Symbol"/>
        </w:rPr>
        <w:sym w:font="Symbol" w:char="F06D"/>
      </w:r>
      <w:r w:rsidRPr="002E7E7F">
        <w:rPr>
          <w:lang w:val="da-DK"/>
        </w:rPr>
        <w:t>g/m</w:t>
      </w:r>
      <w:r>
        <w:rPr>
          <w:lang w:val="da-DK"/>
        </w:rPr>
        <w:t>l</w:t>
      </w:r>
      <w:r w:rsidRPr="002E7E7F">
        <w:rPr>
          <w:lang w:val="da-DK"/>
        </w:rPr>
        <w:t xml:space="preserve"> for </w:t>
      </w:r>
      <w:r>
        <w:rPr>
          <w:lang w:val="da-DK"/>
        </w:rPr>
        <w:t>s</w:t>
      </w:r>
      <w:r w:rsidRPr="002E7E7F">
        <w:rPr>
          <w:lang w:val="da-DK"/>
        </w:rPr>
        <w:t>tandard</w:t>
      </w:r>
      <w:r>
        <w:rPr>
          <w:lang w:val="da-DK"/>
        </w:rPr>
        <w:t xml:space="preserve">-dosis-gruppen og </w:t>
      </w:r>
      <w:r w:rsidRPr="002E7E7F">
        <w:rPr>
          <w:rFonts w:eastAsia="Arial Unicode MS"/>
          <w:lang w:val="da-DK"/>
        </w:rPr>
        <w:t>3</w:t>
      </w:r>
      <w:r>
        <w:rPr>
          <w:rFonts w:eastAsia="Arial Unicode MS"/>
          <w:lang w:val="da-DK"/>
        </w:rPr>
        <w:t>,</w:t>
      </w:r>
      <w:r w:rsidRPr="002E7E7F">
        <w:rPr>
          <w:rFonts w:eastAsia="Arial Unicode MS"/>
          <w:lang w:val="da-DK"/>
        </w:rPr>
        <w:t>5±2</w:t>
      </w:r>
      <w:r>
        <w:rPr>
          <w:rFonts w:eastAsia="Arial Unicode MS"/>
          <w:lang w:val="da-DK"/>
        </w:rPr>
        <w:t>,</w:t>
      </w:r>
      <w:r w:rsidRPr="002E7E7F">
        <w:rPr>
          <w:rFonts w:eastAsia="Arial Unicode MS"/>
          <w:lang w:val="da-DK"/>
        </w:rPr>
        <w:t>2</w:t>
      </w:r>
      <w:r w:rsidRPr="002E7E7F">
        <w:rPr>
          <w:lang w:val="da-DK"/>
        </w:rPr>
        <w:t> </w:t>
      </w:r>
      <w:r w:rsidRPr="005B0F7D">
        <w:rPr>
          <w:rFonts w:ascii="Symbol" w:hAnsi="Symbol"/>
        </w:rPr>
        <w:sym w:font="Symbol" w:char="F06D"/>
      </w:r>
      <w:r w:rsidRPr="002E7E7F">
        <w:rPr>
          <w:lang w:val="da-DK"/>
        </w:rPr>
        <w:t>g/m</w:t>
      </w:r>
      <w:r>
        <w:rPr>
          <w:lang w:val="da-DK"/>
        </w:rPr>
        <w:t>l for lav-dois-gruppen ved uge 52</w:t>
      </w:r>
      <w:r w:rsidRPr="002E7E7F">
        <w:rPr>
          <w:lang w:val="da-DK"/>
        </w:rPr>
        <w:t xml:space="preserve">. </w:t>
      </w:r>
      <w:r w:rsidRPr="00903EEA">
        <w:rPr>
          <w:lang w:val="da-DK"/>
        </w:rPr>
        <w:t xml:space="preserve">De gennemsnitlige </w:t>
      </w:r>
      <w:r>
        <w:rPr>
          <w:lang w:val="da-DK"/>
        </w:rPr>
        <w:t>dal-</w:t>
      </w:r>
      <w:r w:rsidRPr="00903EEA">
        <w:rPr>
          <w:lang w:val="da-DK"/>
        </w:rPr>
        <w:t>k</w:t>
      </w:r>
      <w:r w:rsidRPr="00903EEA">
        <w:rPr>
          <w:szCs w:val="22"/>
          <w:lang w:val="da-DK" w:eastAsia="en-GB"/>
        </w:rPr>
        <w:t xml:space="preserve">oncentrationer blev </w:t>
      </w:r>
      <w:r>
        <w:rPr>
          <w:szCs w:val="22"/>
          <w:lang w:val="da-DK" w:eastAsia="en-GB"/>
        </w:rPr>
        <w:t>opret</w:t>
      </w:r>
      <w:r w:rsidRPr="00903EEA">
        <w:rPr>
          <w:szCs w:val="22"/>
          <w:lang w:val="da-DK" w:eastAsia="en-GB"/>
        </w:rPr>
        <w:t>holdt hos patienter</w:t>
      </w:r>
      <w:r>
        <w:rPr>
          <w:szCs w:val="22"/>
          <w:lang w:val="da-DK" w:eastAsia="en-GB"/>
        </w:rPr>
        <w:t xml:space="preserve">, som fortsatte med at få </w:t>
      </w:r>
      <w:r w:rsidRPr="00903EEA">
        <w:rPr>
          <w:szCs w:val="22"/>
          <w:lang w:val="da-DK" w:eastAsia="en-GB"/>
        </w:rPr>
        <w:t>adalimumab</w:t>
      </w:r>
      <w:r>
        <w:rPr>
          <w:szCs w:val="22"/>
          <w:lang w:val="da-DK" w:eastAsia="en-GB"/>
        </w:rPr>
        <w:t xml:space="preserve">-behandling hver anden uge i </w:t>
      </w:r>
      <w:r w:rsidRPr="00903EEA">
        <w:rPr>
          <w:szCs w:val="22"/>
          <w:lang w:val="da-DK" w:eastAsia="en-GB"/>
        </w:rPr>
        <w:t xml:space="preserve">52 </w:t>
      </w:r>
      <w:r>
        <w:rPr>
          <w:szCs w:val="22"/>
          <w:lang w:val="da-DK" w:eastAsia="en-GB"/>
        </w:rPr>
        <w:t>uger</w:t>
      </w:r>
      <w:r w:rsidRPr="00903EEA">
        <w:rPr>
          <w:szCs w:val="22"/>
          <w:lang w:val="da-DK" w:eastAsia="en-GB"/>
        </w:rPr>
        <w:t xml:space="preserve">. </w:t>
      </w:r>
      <w:r>
        <w:rPr>
          <w:lang w:val="da-DK"/>
        </w:rPr>
        <w:t>Hos</w:t>
      </w:r>
      <w:r w:rsidRPr="00903EEA">
        <w:rPr>
          <w:lang w:val="da-DK"/>
        </w:rPr>
        <w:t xml:space="preserve"> patienter, hvis dos</w:t>
      </w:r>
      <w:r>
        <w:rPr>
          <w:lang w:val="da-DK"/>
        </w:rPr>
        <w:t>ering</w:t>
      </w:r>
      <w:r w:rsidRPr="00903EEA">
        <w:rPr>
          <w:lang w:val="da-DK"/>
        </w:rPr>
        <w:t xml:space="preserve"> </w:t>
      </w:r>
      <w:r>
        <w:rPr>
          <w:lang w:val="da-DK"/>
        </w:rPr>
        <w:t>øgedes</w:t>
      </w:r>
      <w:r w:rsidRPr="00903EEA">
        <w:rPr>
          <w:lang w:val="da-DK"/>
        </w:rPr>
        <w:t xml:space="preserve"> fra hver anden uge til ugentlig, var den gennemsnitlige </w:t>
      </w:r>
      <w:r w:rsidRPr="00903EEA">
        <w:rPr>
          <w:szCs w:val="22"/>
          <w:lang w:val="da-DK" w:eastAsia="en-GB"/>
        </w:rPr>
        <w:t>(</w:t>
      </w:r>
      <w:r w:rsidRPr="00903EEA">
        <w:rPr>
          <w:rFonts w:eastAsia="Arial Unicode MS"/>
          <w:lang w:val="da-DK"/>
        </w:rPr>
        <w:t xml:space="preserve">±SD) </w:t>
      </w:r>
      <w:r w:rsidRPr="00903EEA">
        <w:rPr>
          <w:lang w:val="da-DK"/>
        </w:rPr>
        <w:t>serum-koncentration af adalimumab 15</w:t>
      </w:r>
      <w:r>
        <w:rPr>
          <w:lang w:val="da-DK"/>
        </w:rPr>
        <w:t>,</w:t>
      </w:r>
      <w:r w:rsidRPr="00903EEA">
        <w:rPr>
          <w:lang w:val="da-DK"/>
        </w:rPr>
        <w:t>3</w:t>
      </w:r>
      <w:r w:rsidRPr="00903EEA">
        <w:rPr>
          <w:rFonts w:eastAsia="Arial Unicode MS"/>
          <w:lang w:val="da-DK"/>
        </w:rPr>
        <w:t>±11</w:t>
      </w:r>
      <w:r>
        <w:rPr>
          <w:rFonts w:eastAsia="Arial Unicode MS"/>
          <w:lang w:val="da-DK"/>
        </w:rPr>
        <w:t>,</w:t>
      </w:r>
      <w:r w:rsidRPr="00903EEA">
        <w:rPr>
          <w:rFonts w:eastAsia="Arial Unicode MS"/>
          <w:lang w:val="da-DK"/>
        </w:rPr>
        <w:t>4</w:t>
      </w:r>
      <w:r w:rsidRPr="00903EEA">
        <w:rPr>
          <w:lang w:val="da-DK"/>
        </w:rPr>
        <w:t xml:space="preserve"> </w:t>
      </w:r>
      <w:r w:rsidRPr="005B0F7D">
        <w:t>μ</w:t>
      </w:r>
      <w:r w:rsidRPr="00903EEA">
        <w:rPr>
          <w:lang w:val="da-DK"/>
        </w:rPr>
        <w:t>g/m</w:t>
      </w:r>
      <w:r>
        <w:rPr>
          <w:lang w:val="da-DK"/>
        </w:rPr>
        <w:t>l</w:t>
      </w:r>
      <w:r w:rsidRPr="00903EEA">
        <w:rPr>
          <w:lang w:val="da-DK"/>
        </w:rPr>
        <w:t xml:space="preserve"> (40/20 mg </w:t>
      </w:r>
      <w:r>
        <w:rPr>
          <w:lang w:val="da-DK"/>
        </w:rPr>
        <w:t>ugentlig</w:t>
      </w:r>
      <w:r w:rsidRPr="00903EEA">
        <w:rPr>
          <w:lang w:val="da-DK"/>
        </w:rPr>
        <w:t xml:space="preserve">) </w:t>
      </w:r>
      <w:r>
        <w:rPr>
          <w:lang w:val="da-DK"/>
        </w:rPr>
        <w:t xml:space="preserve">og </w:t>
      </w:r>
      <w:r w:rsidRPr="00903EEA">
        <w:rPr>
          <w:lang w:val="da-DK"/>
        </w:rPr>
        <w:t>6</w:t>
      </w:r>
      <w:r>
        <w:rPr>
          <w:lang w:val="da-DK"/>
        </w:rPr>
        <w:t>,</w:t>
      </w:r>
      <w:r w:rsidRPr="00903EEA">
        <w:rPr>
          <w:lang w:val="da-DK"/>
        </w:rPr>
        <w:t>7</w:t>
      </w:r>
      <w:r w:rsidRPr="00903EEA">
        <w:rPr>
          <w:rFonts w:eastAsia="Arial Unicode MS"/>
          <w:lang w:val="da-DK"/>
        </w:rPr>
        <w:t>±3</w:t>
      </w:r>
      <w:r>
        <w:rPr>
          <w:rFonts w:eastAsia="Arial Unicode MS"/>
          <w:lang w:val="da-DK"/>
        </w:rPr>
        <w:t>,</w:t>
      </w:r>
      <w:r w:rsidRPr="00903EEA">
        <w:rPr>
          <w:rFonts w:eastAsia="Arial Unicode MS"/>
          <w:lang w:val="da-DK"/>
        </w:rPr>
        <w:t xml:space="preserve">5 </w:t>
      </w:r>
      <w:r w:rsidRPr="005B0F7D">
        <w:t>μ</w:t>
      </w:r>
      <w:r w:rsidRPr="00903EEA">
        <w:rPr>
          <w:lang w:val="da-DK"/>
        </w:rPr>
        <w:t>g/m</w:t>
      </w:r>
      <w:r>
        <w:rPr>
          <w:lang w:val="da-DK"/>
        </w:rPr>
        <w:t>l</w:t>
      </w:r>
      <w:r w:rsidRPr="00903EEA">
        <w:rPr>
          <w:lang w:val="da-DK"/>
        </w:rPr>
        <w:t xml:space="preserve"> (20/10 mg </w:t>
      </w:r>
      <w:r>
        <w:rPr>
          <w:lang w:val="da-DK"/>
        </w:rPr>
        <w:t>ugentlig) ved uge 52</w:t>
      </w:r>
      <w:r w:rsidRPr="00903EEA">
        <w:rPr>
          <w:lang w:val="da-DK"/>
        </w:rPr>
        <w:t>.</w:t>
      </w:r>
    </w:p>
    <w:p w:rsidR="00FB5783" w:rsidP="00FB5783" w14:paraId="4746813D" w14:textId="77777777">
      <w:pPr>
        <w:autoSpaceDE w:val="0"/>
        <w:autoSpaceDN w:val="0"/>
        <w:adjustRightInd w:val="0"/>
        <w:rPr>
          <w:lang w:val="da-DK"/>
        </w:rPr>
      </w:pPr>
    </w:p>
    <w:p w:rsidR="00FB5783" w:rsidP="00FB5783" w14:paraId="76D8CEEF" w14:textId="77777777">
      <w:pPr>
        <w:autoSpaceDE w:val="0"/>
        <w:autoSpaceDN w:val="0"/>
        <w:adjustRightInd w:val="0"/>
        <w:rPr>
          <w:lang w:val="da-DK"/>
        </w:rPr>
      </w:pPr>
      <w:r w:rsidRPr="00CB5D7D">
        <w:rPr>
          <w:lang w:val="da-DK"/>
        </w:rPr>
        <w:t xml:space="preserve">Hos patienter med colitis ulcerosa gav en startdosis på 160 mg Humira i uge 0 efterfulgt af 80 mg Humira i uge 2 </w:t>
      </w:r>
      <w:r>
        <w:rPr>
          <w:lang w:val="da-DK"/>
        </w:rPr>
        <w:t>dal-serum</w:t>
      </w:r>
      <w:r w:rsidRPr="00CB5D7D">
        <w:rPr>
          <w:lang w:val="da-DK"/>
        </w:rPr>
        <w:t>koncentrationer</w:t>
      </w:r>
      <w:r>
        <w:rPr>
          <w:lang w:val="da-DK"/>
        </w:rPr>
        <w:t xml:space="preserve"> af adalimumab</w:t>
      </w:r>
      <w:r w:rsidRPr="00CB5D7D">
        <w:rPr>
          <w:lang w:val="da-DK"/>
        </w:rPr>
        <w:t xml:space="preserve"> på omkring 12 µg/ml i induktionsperioden. </w:t>
      </w:r>
      <w:r>
        <w:rPr>
          <w:lang w:val="da-DK"/>
        </w:rPr>
        <w:t xml:space="preserve">Der </w:t>
      </w:r>
      <w:r w:rsidRPr="00CB5D7D">
        <w:rPr>
          <w:lang w:val="da-DK"/>
        </w:rPr>
        <w:t xml:space="preserve">blev observeret </w:t>
      </w:r>
      <w:r>
        <w:rPr>
          <w:lang w:val="da-DK"/>
        </w:rPr>
        <w:t>g</w:t>
      </w:r>
      <w:r w:rsidRPr="00CB5D7D">
        <w:rPr>
          <w:lang w:val="da-DK"/>
        </w:rPr>
        <w:t xml:space="preserve">ennemsnitlige </w:t>
      </w:r>
      <w:r w:rsidRPr="00C174C5">
        <w:rPr>
          <w:i/>
          <w:lang w:val="da-DK"/>
        </w:rPr>
        <w:t>steady</w:t>
      </w:r>
      <w:r>
        <w:rPr>
          <w:i/>
          <w:lang w:val="da-DK"/>
        </w:rPr>
        <w:t xml:space="preserve"> </w:t>
      </w:r>
      <w:r w:rsidRPr="00C174C5">
        <w:rPr>
          <w:i/>
          <w:lang w:val="da-DK"/>
        </w:rPr>
        <w:t>state</w:t>
      </w:r>
      <w:r w:rsidRPr="00CB5D7D">
        <w:rPr>
          <w:lang w:val="da-DK"/>
        </w:rPr>
        <w:t xml:space="preserve"> </w:t>
      </w:r>
      <w:r>
        <w:rPr>
          <w:lang w:val="da-DK"/>
        </w:rPr>
        <w:t>dal-koncentrationer</w:t>
      </w:r>
      <w:r w:rsidRPr="00CB5D7D">
        <w:rPr>
          <w:lang w:val="da-DK"/>
        </w:rPr>
        <w:t xml:space="preserve"> på omkring 8 µg/ml hos colitis ulcerosa patienter, som fik en vedligeholdelsesdosis på 40 mg Humira hver anden uge.</w:t>
      </w:r>
    </w:p>
    <w:p w:rsidR="007A1AE4" w:rsidP="00FB5783" w14:paraId="7687957E" w14:textId="77777777">
      <w:pPr>
        <w:autoSpaceDE w:val="0"/>
        <w:autoSpaceDN w:val="0"/>
        <w:adjustRightInd w:val="0"/>
        <w:rPr>
          <w:lang w:val="da-DK"/>
        </w:rPr>
      </w:pPr>
    </w:p>
    <w:p w:rsidR="007A1AE4" w:rsidP="00FB5783" w14:paraId="4A7EE78D" w14:textId="77777777">
      <w:pPr>
        <w:autoSpaceDE w:val="0"/>
        <w:autoSpaceDN w:val="0"/>
        <w:adjustRightInd w:val="0"/>
        <w:rPr>
          <w:lang w:val="da-DK"/>
        </w:rPr>
      </w:pPr>
      <w:r w:rsidRPr="007A1AE4">
        <w:rPr>
          <w:rFonts w:eastAsia="SimSun"/>
          <w:szCs w:val="22"/>
          <w:shd w:val="clear" w:color="auto" w:fill="FFFFFF"/>
          <w:lang w:val="da-DK" w:eastAsia="zh-CN"/>
        </w:rPr>
        <w:t>Efter subkutan administration af en legemsvægtbaseret dos</w:t>
      </w:r>
      <w:r w:rsidR="00016055">
        <w:rPr>
          <w:rFonts w:eastAsia="SimSun"/>
          <w:szCs w:val="22"/>
          <w:shd w:val="clear" w:color="auto" w:fill="FFFFFF"/>
          <w:lang w:val="da-DK" w:eastAsia="zh-CN"/>
        </w:rPr>
        <w:t>ering</w:t>
      </w:r>
      <w:r w:rsidRPr="007A1AE4">
        <w:rPr>
          <w:rFonts w:eastAsia="SimSun"/>
          <w:szCs w:val="22"/>
          <w:shd w:val="clear" w:color="auto" w:fill="FFFFFF"/>
          <w:lang w:val="da-DK" w:eastAsia="zh-CN"/>
        </w:rPr>
        <w:t xml:space="preserve"> på 0,6 mg/kg (</w:t>
      </w:r>
      <w:r w:rsidR="009B7A99">
        <w:rPr>
          <w:rFonts w:eastAsia="SimSun"/>
          <w:szCs w:val="22"/>
          <w:shd w:val="clear" w:color="auto" w:fill="FFFFFF"/>
          <w:lang w:val="da-DK" w:eastAsia="zh-CN"/>
        </w:rPr>
        <w:t>maksimalt</w:t>
      </w:r>
      <w:r w:rsidRPr="007A1AE4">
        <w:rPr>
          <w:rFonts w:eastAsia="SimSun"/>
          <w:szCs w:val="22"/>
          <w:shd w:val="clear" w:color="auto" w:fill="FFFFFF"/>
          <w:lang w:val="da-DK" w:eastAsia="zh-CN"/>
        </w:rPr>
        <w:t xml:space="preserve"> 40 mg) hver anden uge til pædiatriske patienter med colitis ulcerosa var den </w:t>
      </w:r>
      <w:r w:rsidR="004B6FCC">
        <w:rPr>
          <w:rFonts w:eastAsia="SimSun"/>
          <w:szCs w:val="22"/>
          <w:shd w:val="clear" w:color="auto" w:fill="FFFFFF"/>
          <w:lang w:val="da-DK" w:eastAsia="zh-CN"/>
        </w:rPr>
        <w:t>gennemsnitlige dal-koncentration</w:t>
      </w:r>
      <w:r w:rsidRPr="007A1AE4">
        <w:rPr>
          <w:rFonts w:eastAsia="SimSun"/>
          <w:szCs w:val="22"/>
          <w:shd w:val="clear" w:color="auto" w:fill="FFFFFF"/>
          <w:lang w:val="da-DK" w:eastAsia="zh-CN"/>
        </w:rPr>
        <w:t xml:space="preserve"> af adalimumab i serum </w:t>
      </w:r>
      <w:r w:rsidR="004B6FCC">
        <w:rPr>
          <w:lang w:val="da-DK"/>
        </w:rPr>
        <w:t xml:space="preserve">ved </w:t>
      </w:r>
      <w:r w:rsidRPr="00C174C5" w:rsidR="004B6FCC">
        <w:rPr>
          <w:i/>
          <w:lang w:val="da-DK"/>
        </w:rPr>
        <w:t>steady</w:t>
      </w:r>
      <w:r w:rsidR="004B6FCC">
        <w:rPr>
          <w:i/>
          <w:lang w:val="da-DK"/>
        </w:rPr>
        <w:t xml:space="preserve"> </w:t>
      </w:r>
      <w:r w:rsidRPr="00C174C5" w:rsidR="004B6FCC">
        <w:rPr>
          <w:i/>
          <w:lang w:val="da-DK"/>
        </w:rPr>
        <w:t>state</w:t>
      </w:r>
      <w:r w:rsidRPr="007A1AE4">
        <w:rPr>
          <w:rFonts w:eastAsia="SimSun"/>
          <w:szCs w:val="22"/>
          <w:shd w:val="clear" w:color="auto" w:fill="FFFFFF"/>
          <w:lang w:val="da-DK" w:eastAsia="zh-CN"/>
        </w:rPr>
        <w:t xml:space="preserve"> 5,01 ±3,28 µg/ml ved uge 52. For patienter, der fik 0,6 mg/kg (</w:t>
      </w:r>
      <w:r w:rsidR="009B7A99">
        <w:rPr>
          <w:rFonts w:eastAsia="SimSun"/>
          <w:szCs w:val="22"/>
          <w:shd w:val="clear" w:color="auto" w:fill="FFFFFF"/>
          <w:lang w:val="da-DK" w:eastAsia="zh-CN"/>
        </w:rPr>
        <w:t>maksimalt</w:t>
      </w:r>
      <w:r w:rsidRPr="007A1AE4">
        <w:rPr>
          <w:rFonts w:eastAsia="SimSun"/>
          <w:szCs w:val="22"/>
          <w:shd w:val="clear" w:color="auto" w:fill="FFFFFF"/>
          <w:lang w:val="da-DK" w:eastAsia="zh-CN"/>
        </w:rPr>
        <w:t xml:space="preserve"> 40 mg) hver uge, var den </w:t>
      </w:r>
      <w:r w:rsidR="004B6FCC">
        <w:rPr>
          <w:rFonts w:eastAsia="SimSun"/>
          <w:szCs w:val="22"/>
          <w:shd w:val="clear" w:color="auto" w:fill="FFFFFF"/>
          <w:lang w:val="da-DK" w:eastAsia="zh-CN"/>
        </w:rPr>
        <w:t>gennemsnitlige dal-koncentration</w:t>
      </w:r>
      <w:r w:rsidRPr="007A1AE4">
        <w:rPr>
          <w:rFonts w:eastAsia="SimSun"/>
          <w:szCs w:val="22"/>
          <w:shd w:val="clear" w:color="auto" w:fill="FFFFFF"/>
          <w:lang w:val="da-DK" w:eastAsia="zh-CN"/>
        </w:rPr>
        <w:t xml:space="preserve"> (±SD) af adalimumab i serum </w:t>
      </w:r>
      <w:r w:rsidR="004B6FCC">
        <w:rPr>
          <w:lang w:val="da-DK"/>
        </w:rPr>
        <w:t xml:space="preserve">ved </w:t>
      </w:r>
      <w:r w:rsidRPr="00C174C5" w:rsidR="004B6FCC">
        <w:rPr>
          <w:i/>
          <w:lang w:val="da-DK"/>
        </w:rPr>
        <w:t>steady</w:t>
      </w:r>
      <w:r w:rsidR="004B6FCC">
        <w:rPr>
          <w:i/>
          <w:lang w:val="da-DK"/>
        </w:rPr>
        <w:t xml:space="preserve"> </w:t>
      </w:r>
      <w:r w:rsidRPr="00C174C5" w:rsidR="004B6FCC">
        <w:rPr>
          <w:i/>
          <w:lang w:val="da-DK"/>
        </w:rPr>
        <w:t>state</w:t>
      </w:r>
      <w:r w:rsidRPr="007A1AE4">
        <w:rPr>
          <w:rFonts w:eastAsia="SimSun"/>
          <w:szCs w:val="22"/>
          <w:shd w:val="clear" w:color="auto" w:fill="FFFFFF"/>
          <w:lang w:val="da-DK" w:eastAsia="zh-CN"/>
        </w:rPr>
        <w:t xml:space="preserve"> 15,7 ±5,60 μg/ml ved uge 52.</w:t>
      </w:r>
    </w:p>
    <w:p w:rsidR="00FB5783" w:rsidP="00FB5783" w14:paraId="0185F1E8" w14:textId="77777777">
      <w:pPr>
        <w:autoSpaceDE w:val="0"/>
        <w:autoSpaceDN w:val="0"/>
        <w:adjustRightInd w:val="0"/>
        <w:rPr>
          <w:lang w:val="da-DK"/>
        </w:rPr>
      </w:pPr>
    </w:p>
    <w:p w:rsidR="00FB5783" w:rsidP="00FB5783" w14:paraId="0A9DF10E" w14:textId="77777777">
      <w:pPr>
        <w:autoSpaceDE w:val="0"/>
        <w:autoSpaceDN w:val="0"/>
        <w:adjustRightInd w:val="0"/>
        <w:rPr>
          <w:lang w:val="da-DK"/>
        </w:rPr>
      </w:pPr>
      <w:r w:rsidRPr="00A70770">
        <w:rPr>
          <w:lang w:val="da-DK"/>
        </w:rPr>
        <w:t xml:space="preserve">Hos </w:t>
      </w:r>
      <w:r w:rsidR="00F74037">
        <w:rPr>
          <w:lang w:val="da-DK"/>
        </w:rPr>
        <w:t xml:space="preserve">voksne </w:t>
      </w:r>
      <w:r w:rsidRPr="00A70770">
        <w:rPr>
          <w:lang w:val="da-DK"/>
        </w:rPr>
        <w:t>patienter med uveitis resulterede en startdosis på 80 mg adalimumab i uge 0 efterfulgt af 40 mg adalimumab hver anden uge fra uge 1 i en gennemsnit</w:t>
      </w:r>
      <w:r>
        <w:rPr>
          <w:lang w:val="da-DK"/>
        </w:rPr>
        <w:t>s</w:t>
      </w:r>
      <w:r w:rsidRPr="00A70770">
        <w:rPr>
          <w:lang w:val="da-DK"/>
        </w:rPr>
        <w:t>koncentration på ca</w:t>
      </w:r>
      <w:r>
        <w:rPr>
          <w:lang w:val="da-DK"/>
        </w:rPr>
        <w:t>.</w:t>
      </w:r>
      <w:r w:rsidRPr="00A70770">
        <w:rPr>
          <w:lang w:val="da-DK"/>
        </w:rPr>
        <w:t xml:space="preserve"> 8</w:t>
      </w:r>
      <w:r>
        <w:rPr>
          <w:lang w:val="da-DK"/>
        </w:rPr>
        <w:t>-</w:t>
      </w:r>
      <w:r w:rsidRPr="00A70770">
        <w:rPr>
          <w:lang w:val="da-DK"/>
        </w:rPr>
        <w:t>10 µg/ml</w:t>
      </w:r>
      <w:r>
        <w:rPr>
          <w:lang w:val="da-DK"/>
        </w:rPr>
        <w:t xml:space="preserve"> ved </w:t>
      </w:r>
      <w:r w:rsidRPr="005D22F9">
        <w:rPr>
          <w:i/>
          <w:lang w:val="da-DK"/>
        </w:rPr>
        <w:t>steady state</w:t>
      </w:r>
      <w:r w:rsidRPr="00A70770">
        <w:rPr>
          <w:lang w:val="da-DK"/>
        </w:rPr>
        <w:t>.</w:t>
      </w:r>
    </w:p>
    <w:p w:rsidR="00BA6B56" w:rsidP="00FB5783" w14:paraId="68355A29" w14:textId="77777777">
      <w:pPr>
        <w:autoSpaceDE w:val="0"/>
        <w:autoSpaceDN w:val="0"/>
        <w:adjustRightInd w:val="0"/>
        <w:rPr>
          <w:lang w:val="da-DK"/>
        </w:rPr>
      </w:pPr>
    </w:p>
    <w:p w:rsidR="00BA6B56" w:rsidRPr="004D4CE1" w:rsidP="00FB5783" w14:paraId="61D0C573" w14:textId="77777777">
      <w:pPr>
        <w:autoSpaceDE w:val="0"/>
        <w:autoSpaceDN w:val="0"/>
        <w:adjustRightInd w:val="0"/>
        <w:rPr>
          <w:lang w:val="da-DK"/>
        </w:rPr>
      </w:pPr>
      <w:r w:rsidRPr="004D4CE1">
        <w:rPr>
          <w:lang w:val="da-DK"/>
        </w:rPr>
        <w:t>Adalimumab-eksponering hos pædiatriske uveitis-patienter blev estimeret ved anvendelse af populationsfarmakokinetisk modellering og simulering, baseret på farmakokinetik på tværs af indikationerne hos andre pædiatriske patienter (pædiatrisk psoriasis, juvenil idiopatisk artrit, p</w:t>
      </w:r>
      <w:r w:rsidRPr="004D4CE1" w:rsidR="00E63B73">
        <w:rPr>
          <w:lang w:val="da-DK"/>
        </w:rPr>
        <w:t>æ</w:t>
      </w:r>
      <w:r w:rsidRPr="004D4CE1">
        <w:rPr>
          <w:lang w:val="da-DK"/>
        </w:rPr>
        <w:t xml:space="preserve">diatrisk Crohns sygdom og </w:t>
      </w:r>
      <w:r w:rsidRPr="004D4CE1" w:rsidR="00E63B73">
        <w:rPr>
          <w:szCs w:val="22"/>
          <w:lang w:val="da-DK"/>
        </w:rPr>
        <w:t>entesopatirelateret</w:t>
      </w:r>
      <w:r w:rsidRPr="004D4CE1">
        <w:rPr>
          <w:lang w:val="da-DK"/>
        </w:rPr>
        <w:t xml:space="preserve"> artrit). Der foreligger ingen kliniske eksponeringsdata for brugen af en induktionsdosis hos børn &lt;</w:t>
      </w:r>
      <w:r w:rsidRPr="004D4CE1" w:rsidR="00E63B73">
        <w:rPr>
          <w:lang w:val="da-DK"/>
        </w:rPr>
        <w:t xml:space="preserve"> </w:t>
      </w:r>
      <w:r w:rsidRPr="004D4CE1">
        <w:rPr>
          <w:lang w:val="da-DK"/>
        </w:rPr>
        <w:t>6 år. De estimerede eksponeringer indikerer, at induktionsdosis i fravær af methotrexat kan føre til en initial stigning i systemisk eksponering.</w:t>
      </w:r>
    </w:p>
    <w:p w:rsidR="00FB5783" w:rsidP="00FB5783" w14:paraId="2133BA2D" w14:textId="77777777">
      <w:pPr>
        <w:autoSpaceDE w:val="0"/>
        <w:autoSpaceDN w:val="0"/>
        <w:adjustRightInd w:val="0"/>
        <w:rPr>
          <w:u w:val="single"/>
          <w:lang w:val="da-DK"/>
        </w:rPr>
      </w:pPr>
    </w:p>
    <w:p w:rsidR="00F90561" w:rsidRPr="005E1DE4" w:rsidP="00F90561" w14:paraId="587A0B51" w14:textId="77777777">
      <w:pPr>
        <w:autoSpaceDE w:val="0"/>
        <w:autoSpaceDN w:val="0"/>
        <w:adjustRightInd w:val="0"/>
        <w:rPr>
          <w:iCs/>
          <w:szCs w:val="20"/>
          <w:lang w:val="da-DK"/>
        </w:rPr>
      </w:pPr>
      <w:r w:rsidRPr="005E1DE4">
        <w:rPr>
          <w:iCs/>
          <w:szCs w:val="20"/>
          <w:lang w:val="da-DK"/>
        </w:rPr>
        <w:t>Farmakokinetiske og farmakokinetiske/farmadynamiske populationsmodeller og simulering viser samme</w:t>
      </w:r>
      <w:r>
        <w:rPr>
          <w:iCs/>
          <w:szCs w:val="20"/>
          <w:lang w:val="da-DK"/>
        </w:rPr>
        <w:t>n</w:t>
      </w:r>
      <w:r w:rsidRPr="005E1DE4">
        <w:rPr>
          <w:iCs/>
          <w:szCs w:val="20"/>
          <w:lang w:val="da-DK"/>
        </w:rPr>
        <w:t>lignelig adalimumab-ek</w:t>
      </w:r>
      <w:r>
        <w:rPr>
          <w:iCs/>
          <w:szCs w:val="20"/>
          <w:lang w:val="da-DK"/>
        </w:rPr>
        <w:t>s</w:t>
      </w:r>
      <w:r w:rsidRPr="005E1DE4">
        <w:rPr>
          <w:iCs/>
          <w:szCs w:val="20"/>
          <w:lang w:val="da-DK"/>
        </w:rPr>
        <w:t>ponering og virkning hos patienter behandlet med 80 mg hver anden uge</w:t>
      </w:r>
      <w:r>
        <w:rPr>
          <w:iCs/>
          <w:szCs w:val="20"/>
          <w:lang w:val="da-DK"/>
        </w:rPr>
        <w:t xml:space="preserve">, når der </w:t>
      </w:r>
      <w:r w:rsidRPr="005E1DE4">
        <w:rPr>
          <w:iCs/>
          <w:szCs w:val="20"/>
          <w:lang w:val="da-DK"/>
        </w:rPr>
        <w:t>sammenlig</w:t>
      </w:r>
      <w:r>
        <w:rPr>
          <w:iCs/>
          <w:szCs w:val="20"/>
          <w:lang w:val="da-DK"/>
        </w:rPr>
        <w:t xml:space="preserve">nes </w:t>
      </w:r>
      <w:r w:rsidRPr="005E1DE4">
        <w:rPr>
          <w:iCs/>
          <w:szCs w:val="20"/>
          <w:lang w:val="da-DK"/>
        </w:rPr>
        <w:t>med 40 mg hver uge (herunder voksne patienter med RA, HS, UC, CD eller</w:t>
      </w:r>
      <w:r>
        <w:rPr>
          <w:iCs/>
          <w:szCs w:val="20"/>
          <w:lang w:val="da-DK"/>
        </w:rPr>
        <w:t xml:space="preserve"> psoriasis</w:t>
      </w:r>
      <w:r w:rsidR="00A7205C">
        <w:rPr>
          <w:iCs/>
          <w:szCs w:val="20"/>
          <w:lang w:val="da-DK"/>
        </w:rPr>
        <w:t>,</w:t>
      </w:r>
      <w:r w:rsidRPr="005E1DE4">
        <w:rPr>
          <w:iCs/>
          <w:szCs w:val="20"/>
          <w:lang w:val="da-DK"/>
        </w:rPr>
        <w:t xml:space="preserve"> unge patienter med HS og pædiatriske patienter ≥ 40 kg med CD</w:t>
      </w:r>
      <w:r w:rsidR="007A1AE4">
        <w:rPr>
          <w:iCs/>
          <w:szCs w:val="20"/>
          <w:lang w:val="da-DK"/>
        </w:rPr>
        <w:t xml:space="preserve"> og UC</w:t>
      </w:r>
      <w:r w:rsidRPr="005E1DE4">
        <w:rPr>
          <w:iCs/>
          <w:szCs w:val="20"/>
          <w:lang w:val="da-DK"/>
        </w:rPr>
        <w:t>).</w:t>
      </w:r>
    </w:p>
    <w:p w:rsidR="00F90561" w:rsidP="00FB5783" w14:paraId="5D10FA64" w14:textId="77777777">
      <w:pPr>
        <w:autoSpaceDE w:val="0"/>
        <w:autoSpaceDN w:val="0"/>
        <w:adjustRightInd w:val="0"/>
        <w:rPr>
          <w:u w:val="single"/>
          <w:lang w:val="da-DK"/>
        </w:rPr>
      </w:pPr>
    </w:p>
    <w:p w:rsidR="00F74037" w:rsidRPr="003E19EA" w:rsidP="00F74037" w14:paraId="6F62B19B" w14:textId="77777777">
      <w:pPr>
        <w:autoSpaceDE w:val="0"/>
        <w:autoSpaceDN w:val="0"/>
        <w:adjustRightInd w:val="0"/>
        <w:rPr>
          <w:u w:val="single"/>
          <w:lang w:val="da-DK"/>
        </w:rPr>
      </w:pPr>
      <w:r w:rsidRPr="003E19EA">
        <w:rPr>
          <w:u w:val="single"/>
          <w:lang w:val="da-DK"/>
        </w:rPr>
        <w:t>Sammenhæng mellem eksponering og respons i den pædiatriske population</w:t>
      </w:r>
    </w:p>
    <w:p w:rsidR="00C72EAC" w:rsidRPr="003B31EE" w:rsidP="00C72EAC" w14:paraId="38447B00" w14:textId="77777777">
      <w:pPr>
        <w:autoSpaceDE w:val="0"/>
        <w:autoSpaceDN w:val="0"/>
        <w:adjustRightInd w:val="0"/>
        <w:rPr>
          <w:lang w:val="da-DK"/>
        </w:rPr>
      </w:pPr>
      <w:r w:rsidRPr="003B31EE">
        <w:rPr>
          <w:lang w:val="da-DK"/>
        </w:rPr>
        <w:t xml:space="preserve">Der er fundet en </w:t>
      </w:r>
      <w:r w:rsidRPr="00E37E7D" w:rsidR="004A1684">
        <w:rPr>
          <w:lang w:val="da-DK"/>
        </w:rPr>
        <w:t>eksponering-respons</w:t>
      </w:r>
      <w:r w:rsidRPr="003B31EE" w:rsidR="004A1684">
        <w:rPr>
          <w:lang w:val="da-DK"/>
        </w:rPr>
        <w:t xml:space="preserve"> </w:t>
      </w:r>
      <w:r w:rsidRPr="003B31EE">
        <w:rPr>
          <w:lang w:val="da-DK"/>
        </w:rPr>
        <w:t xml:space="preserve">sammenhæng mellem plasmakoncentration og PedACR 50 respons på basis af data fra kliniske studier i patienter med JIA (pJIA </w:t>
      </w:r>
      <w:r w:rsidR="004A1684">
        <w:rPr>
          <w:lang w:val="da-DK"/>
        </w:rPr>
        <w:t>og</w:t>
      </w:r>
      <w:r w:rsidRPr="003B31EE">
        <w:rPr>
          <w:lang w:val="da-DK"/>
        </w:rPr>
        <w:t xml:space="preserve"> ERA). Den </w:t>
      </w:r>
      <w:r w:rsidR="004A1684">
        <w:rPr>
          <w:lang w:val="da-DK"/>
        </w:rPr>
        <w:t>tilsyneladende</w:t>
      </w:r>
      <w:r w:rsidRPr="003B31EE" w:rsidR="004A1684">
        <w:rPr>
          <w:lang w:val="da-DK"/>
        </w:rPr>
        <w:t xml:space="preserve"> </w:t>
      </w:r>
      <w:r w:rsidRPr="003B31EE">
        <w:rPr>
          <w:lang w:val="da-DK"/>
        </w:rPr>
        <w:t>plasmakoncentation af adalimumab som giver 50 % sandsynlighed for PedACR 50 respons (EC50) var 3 </w:t>
      </w:r>
      <w:r w:rsidRPr="003B31EE">
        <w:rPr>
          <w:lang w:val="en-GB"/>
        </w:rPr>
        <w:t>μ</w:t>
      </w:r>
      <w:r w:rsidRPr="003B31EE">
        <w:rPr>
          <w:lang w:val="da-DK"/>
        </w:rPr>
        <w:t>g/ml (95% CI: 1</w:t>
      </w:r>
      <w:r w:rsidRPr="003B31EE">
        <w:rPr>
          <w:lang w:val="da-DK"/>
        </w:rPr>
        <w:noBreakHyphen/>
        <w:t>6 </w:t>
      </w:r>
      <w:r w:rsidRPr="003B31EE">
        <w:rPr>
          <w:lang w:val="en-GB"/>
        </w:rPr>
        <w:t>μ</w:t>
      </w:r>
      <w:r w:rsidRPr="003B31EE">
        <w:rPr>
          <w:lang w:val="da-DK"/>
        </w:rPr>
        <w:t xml:space="preserve">g/ml). </w:t>
      </w:r>
    </w:p>
    <w:p w:rsidR="00C72EAC" w:rsidP="00C72EAC" w14:paraId="362F73DC" w14:textId="77777777">
      <w:pPr>
        <w:autoSpaceDE w:val="0"/>
        <w:autoSpaceDN w:val="0"/>
        <w:adjustRightInd w:val="0"/>
        <w:rPr>
          <w:lang w:val="da-DK"/>
        </w:rPr>
      </w:pPr>
    </w:p>
    <w:p w:rsidR="00F74037" w:rsidP="00FB5783" w14:paraId="557C95FD" w14:textId="77777777">
      <w:pPr>
        <w:autoSpaceDE w:val="0"/>
        <w:autoSpaceDN w:val="0"/>
        <w:adjustRightInd w:val="0"/>
        <w:rPr>
          <w:lang w:val="da-DK"/>
        </w:rPr>
      </w:pPr>
      <w:r w:rsidRPr="003B31EE">
        <w:rPr>
          <w:lang w:val="da-DK"/>
        </w:rPr>
        <w:t>Der er fundet</w:t>
      </w:r>
      <w:r>
        <w:rPr>
          <w:lang w:val="da-DK"/>
        </w:rPr>
        <w:t xml:space="preserve"> </w:t>
      </w:r>
      <w:r w:rsidRPr="00E37E7D">
        <w:rPr>
          <w:lang w:val="da-DK"/>
        </w:rPr>
        <w:t>eksponering-respons</w:t>
      </w:r>
      <w:r w:rsidR="004A1684">
        <w:rPr>
          <w:lang w:val="da-DK"/>
        </w:rPr>
        <w:t xml:space="preserve">  </w:t>
      </w:r>
      <w:r w:rsidRPr="003B31EE" w:rsidR="004A1684">
        <w:rPr>
          <w:lang w:val="da-DK"/>
        </w:rPr>
        <w:t>sammenhæng</w:t>
      </w:r>
      <w:r w:rsidRPr="003B31EE">
        <w:rPr>
          <w:lang w:val="da-DK"/>
        </w:rPr>
        <w:t xml:space="preserve"> hos pædiatriske patienter med svær kronisk plaque psoriasis mellem adalimumab-koncentration og virkning  for henholdsvis PASI 75 og PGA </w:t>
      </w:r>
      <w:r w:rsidRPr="003B31EE">
        <w:rPr>
          <w:i/>
          <w:lang w:val="da-DK"/>
        </w:rPr>
        <w:t>clear</w:t>
      </w:r>
      <w:r w:rsidRPr="003B31EE">
        <w:rPr>
          <w:lang w:val="da-DK"/>
        </w:rPr>
        <w:t xml:space="preserve"> eller </w:t>
      </w:r>
      <w:r w:rsidRPr="003B31EE">
        <w:rPr>
          <w:i/>
          <w:lang w:val="da-DK"/>
        </w:rPr>
        <w:t>minimal.</w:t>
      </w:r>
      <w:r w:rsidRPr="003B31EE">
        <w:rPr>
          <w:lang w:val="da-DK"/>
        </w:rPr>
        <w:t xml:space="preserve"> </w:t>
      </w:r>
      <w:r w:rsidRPr="00FD1FC8">
        <w:rPr>
          <w:lang w:val="da-DK"/>
        </w:rPr>
        <w:t xml:space="preserve">PASI 75 og PGA </w:t>
      </w:r>
      <w:r w:rsidRPr="00FD1FC8">
        <w:rPr>
          <w:i/>
          <w:lang w:val="da-DK"/>
        </w:rPr>
        <w:t>clear</w:t>
      </w:r>
      <w:r w:rsidRPr="00FD1FC8">
        <w:rPr>
          <w:lang w:val="da-DK"/>
        </w:rPr>
        <w:t xml:space="preserve"> eller </w:t>
      </w:r>
      <w:r w:rsidRPr="00FD1FC8">
        <w:rPr>
          <w:i/>
          <w:lang w:val="da-DK"/>
        </w:rPr>
        <w:t>minimal</w:t>
      </w:r>
      <w:r w:rsidRPr="00FD1FC8">
        <w:rPr>
          <w:rStyle w:val="CommentReference"/>
          <w:szCs w:val="20"/>
          <w:lang w:val="da-DK"/>
        </w:rPr>
        <w:t xml:space="preserve">  </w:t>
      </w:r>
      <w:r w:rsidRPr="00FD1FC8">
        <w:rPr>
          <w:lang w:val="da-DK"/>
        </w:rPr>
        <w:t>steg med stigende adalimumab-koncentration, begge med</w:t>
      </w:r>
      <w:r w:rsidRPr="003B31EE">
        <w:rPr>
          <w:lang w:val="da-DK"/>
        </w:rPr>
        <w:t xml:space="preserve"> sammenlignelig </w:t>
      </w:r>
      <w:r w:rsidR="004A1684">
        <w:rPr>
          <w:lang w:val="da-DK"/>
        </w:rPr>
        <w:t>tilsyneladende</w:t>
      </w:r>
      <w:r w:rsidRPr="003B31EE" w:rsidR="004A1684">
        <w:rPr>
          <w:lang w:val="da-DK"/>
        </w:rPr>
        <w:t xml:space="preserve"> </w:t>
      </w:r>
      <w:r w:rsidRPr="003B31EE">
        <w:rPr>
          <w:lang w:val="da-DK"/>
        </w:rPr>
        <w:t>EC50 på omkring  4,5 </w:t>
      </w:r>
      <w:r w:rsidRPr="003B31EE">
        <w:rPr>
          <w:lang w:val="en-GB"/>
        </w:rPr>
        <w:t>μ</w:t>
      </w:r>
      <w:r w:rsidRPr="003B31EE">
        <w:rPr>
          <w:lang w:val="da-DK"/>
        </w:rPr>
        <w:t>g/ml (henholdsvis 95% CI 0,4-47,6 og 1,9-10,5).</w:t>
      </w:r>
    </w:p>
    <w:p w:rsidR="00C72EAC" w:rsidP="00FB5783" w14:paraId="2792E74C" w14:textId="77777777">
      <w:pPr>
        <w:autoSpaceDE w:val="0"/>
        <w:autoSpaceDN w:val="0"/>
        <w:adjustRightInd w:val="0"/>
        <w:rPr>
          <w:u w:val="single"/>
          <w:lang w:val="da-DK"/>
        </w:rPr>
      </w:pPr>
    </w:p>
    <w:p w:rsidR="00FB5783" w:rsidRPr="008F497B" w:rsidP="002834A4" w14:paraId="49C02706" w14:textId="77777777">
      <w:pPr>
        <w:keepNext/>
        <w:autoSpaceDE w:val="0"/>
        <w:autoSpaceDN w:val="0"/>
        <w:adjustRightInd w:val="0"/>
        <w:rPr>
          <w:u w:val="single"/>
          <w:lang w:val="da-DK"/>
        </w:rPr>
      </w:pPr>
      <w:r w:rsidRPr="008F497B">
        <w:rPr>
          <w:u w:val="single"/>
          <w:lang w:val="da-DK"/>
        </w:rPr>
        <w:t>Elimination</w:t>
      </w:r>
    </w:p>
    <w:p w:rsidR="00FB5783" w:rsidRPr="00CB5D7D" w:rsidP="002834A4" w14:paraId="6BA5F7E7" w14:textId="77777777">
      <w:pPr>
        <w:keepNext/>
        <w:autoSpaceDE w:val="0"/>
        <w:autoSpaceDN w:val="0"/>
        <w:adjustRightInd w:val="0"/>
        <w:rPr>
          <w:lang w:val="da-DK"/>
        </w:rPr>
      </w:pPr>
    </w:p>
    <w:p w:rsidR="00FB5783" w:rsidP="002834A4" w14:paraId="59245A3E" w14:textId="77777777">
      <w:pPr>
        <w:keepNext/>
        <w:autoSpaceDE w:val="0"/>
        <w:autoSpaceDN w:val="0"/>
        <w:adjustRightInd w:val="0"/>
        <w:rPr>
          <w:lang w:val="da-DK"/>
        </w:rPr>
      </w:pPr>
      <w:r>
        <w:rPr>
          <w:lang w:val="da-DK"/>
        </w:rPr>
        <w:t xml:space="preserve">Farmakokinetiske populationsanalyser med data fra flere end 1300 RA patienter viste en tendens til en tilsyneladende højere clearance af adalimumab med stigende legemsvægt. Efter justering for vægtforskelle viste køn og alder sig kun at have minimal effekt på clearance af adalimumab. Serumniveauet i frit adalimumab (dvs. ikke bundet til anti-adalimumab-antistoffer, </w:t>
      </w:r>
      <w:smartTag w:uri="urn:schemas-microsoft-com:office:smarttags" w:element="stockticker">
        <w:r>
          <w:rPr>
            <w:lang w:val="da-DK"/>
          </w:rPr>
          <w:t>AAA</w:t>
        </w:r>
      </w:smartTag>
      <w:r>
        <w:rPr>
          <w:lang w:val="da-DK"/>
        </w:rPr>
        <w:t xml:space="preserve">) blev målt til at være lavere hos patienter med målbare anti-adalimumab-antistoffer. </w:t>
      </w:r>
    </w:p>
    <w:p w:rsidR="00FB5783" w:rsidP="00FB5783" w14:paraId="62A6EA24" w14:textId="77777777">
      <w:pPr>
        <w:autoSpaceDE w:val="0"/>
        <w:autoSpaceDN w:val="0"/>
        <w:adjustRightInd w:val="0"/>
        <w:rPr>
          <w:u w:val="single"/>
          <w:lang w:val="da-DK"/>
        </w:rPr>
      </w:pPr>
    </w:p>
    <w:p w:rsidR="00FB5783" w:rsidRPr="008F497B" w:rsidP="00815AC0" w14:paraId="38715D51" w14:textId="77777777">
      <w:pPr>
        <w:keepNext/>
        <w:autoSpaceDE w:val="0"/>
        <w:autoSpaceDN w:val="0"/>
        <w:adjustRightInd w:val="0"/>
        <w:rPr>
          <w:u w:val="single"/>
          <w:lang w:val="da-DK"/>
        </w:rPr>
      </w:pPr>
      <w:r w:rsidRPr="008F497B">
        <w:rPr>
          <w:u w:val="single"/>
          <w:lang w:val="da-DK"/>
        </w:rPr>
        <w:t>Nedsat lever- og nyrefunktion</w:t>
      </w:r>
    </w:p>
    <w:p w:rsidR="00FB5783" w:rsidRPr="008F497B" w:rsidP="00815AC0" w14:paraId="7015B807" w14:textId="77777777">
      <w:pPr>
        <w:keepNext/>
        <w:autoSpaceDE w:val="0"/>
        <w:autoSpaceDN w:val="0"/>
        <w:adjustRightInd w:val="0"/>
        <w:rPr>
          <w:lang w:val="da-DK"/>
        </w:rPr>
      </w:pPr>
    </w:p>
    <w:p w:rsidR="00FB5783" w:rsidRPr="008F497B" w:rsidP="00815AC0" w14:paraId="0C41C8F3" w14:textId="77777777">
      <w:pPr>
        <w:keepNext/>
        <w:autoSpaceDE w:val="0"/>
        <w:autoSpaceDN w:val="0"/>
        <w:adjustRightInd w:val="0"/>
        <w:rPr>
          <w:lang w:val="da-DK"/>
        </w:rPr>
      </w:pPr>
      <w:r w:rsidRPr="008F497B">
        <w:rPr>
          <w:lang w:val="da-DK"/>
        </w:rPr>
        <w:t>Humira er ikke undersøgt hos patienter med nedsat lever- eller nyrefunktion.</w:t>
      </w:r>
    </w:p>
    <w:p w:rsidR="00FB5783" w:rsidP="00FB5783" w14:paraId="52C6D50A" w14:textId="77777777">
      <w:pPr>
        <w:autoSpaceDE w:val="0"/>
        <w:autoSpaceDN w:val="0"/>
        <w:adjustRightInd w:val="0"/>
        <w:rPr>
          <w:color w:val="000000"/>
          <w:lang w:val="da-DK"/>
        </w:rPr>
      </w:pPr>
    </w:p>
    <w:p w:rsidR="00FB5783" w:rsidRPr="002834A4" w:rsidP="00FB5783" w14:paraId="30E7B467" w14:textId="77777777">
      <w:pPr>
        <w:pStyle w:val="EMEAHeading2SPC"/>
        <w:spacing w:before="0" w:beforeLines="0" w:after="0" w:afterLines="0"/>
        <w:rPr>
          <w:rFonts w:ascii="Times New Roman" w:hAnsi="Times New Roman"/>
          <w:b w:val="0"/>
          <w:lang w:val="da-DK"/>
        </w:rPr>
      </w:pPr>
      <w:r>
        <w:rPr>
          <w:rFonts w:ascii="Times New Roman" w:hAnsi="Times New Roman"/>
          <w:lang w:val="da-DK"/>
        </w:rPr>
        <w:t>5.3</w:t>
      </w:r>
      <w:r>
        <w:rPr>
          <w:rFonts w:ascii="Times New Roman" w:hAnsi="Times New Roman"/>
          <w:lang w:val="da-DK"/>
        </w:rPr>
        <w:tab/>
      </w:r>
      <w:r w:rsidR="00DE58AD">
        <w:rPr>
          <w:rFonts w:ascii="Times New Roman" w:hAnsi="Times New Roman"/>
          <w:lang w:val="da-DK"/>
        </w:rPr>
        <w:t>Non-</w:t>
      </w:r>
      <w:r>
        <w:rPr>
          <w:rFonts w:ascii="Times New Roman" w:hAnsi="Times New Roman"/>
          <w:lang w:val="da-DK"/>
        </w:rPr>
        <w:t>kliniske sikkerhedsdata</w:t>
      </w:r>
    </w:p>
    <w:p w:rsidR="00FB5783" w:rsidRPr="00832EA4" w:rsidP="00FB5783" w14:paraId="4400B01B" w14:textId="77777777">
      <w:pPr>
        <w:pStyle w:val="EMEANormal"/>
        <w:rPr>
          <w:lang w:val="da-DK"/>
        </w:rPr>
      </w:pPr>
    </w:p>
    <w:p w:rsidR="00FB5783" w:rsidP="00FB5783" w14:paraId="6970C9BB" w14:textId="77777777">
      <w:pPr>
        <w:numPr>
          <w:ilvl w:val="12"/>
          <w:numId w:val="0"/>
        </w:numPr>
        <w:ind w:right="11"/>
        <w:rPr>
          <w:lang w:val="da-DK"/>
        </w:rPr>
      </w:pPr>
      <w:r>
        <w:rPr>
          <w:lang w:val="da-DK"/>
        </w:rPr>
        <w:t>Non-kliniske data viser ingen speciel risikofor mennesker vurderet ud fra studie</w:t>
      </w:r>
      <w:r w:rsidR="00715405">
        <w:rPr>
          <w:lang w:val="da-DK"/>
        </w:rPr>
        <w:t>r</w:t>
      </w:r>
      <w:r>
        <w:rPr>
          <w:lang w:val="da-DK"/>
        </w:rPr>
        <w:t xml:space="preserve"> af toksicitet efter enkeltdosering, toksicitet efter gentagne doser og genotoksicitet.</w:t>
      </w:r>
    </w:p>
    <w:p w:rsidR="00FB5783" w:rsidP="00FB5783" w14:paraId="26F8078B" w14:textId="77777777">
      <w:pPr>
        <w:numPr>
          <w:ilvl w:val="12"/>
          <w:numId w:val="0"/>
        </w:numPr>
        <w:ind w:right="11"/>
        <w:rPr>
          <w:lang w:val="da-DK"/>
        </w:rPr>
      </w:pPr>
    </w:p>
    <w:p w:rsidR="00FB5783" w:rsidP="00FB5783" w14:paraId="14461599" w14:textId="77777777">
      <w:pPr>
        <w:numPr>
          <w:ilvl w:val="12"/>
          <w:numId w:val="0"/>
        </w:numPr>
        <w:ind w:right="11"/>
        <w:rPr>
          <w:lang w:val="da-DK"/>
        </w:rPr>
      </w:pPr>
      <w:r>
        <w:rPr>
          <w:lang w:val="da-DK"/>
        </w:rPr>
        <w:t>Et embryoføtalt udviklingstoksicitet-/perinatalt udviklingsstudie foretaget på cynomolgusaber med 0,30 og 100 mg/kg (9-17 aber/gruppe) viste ingen tegn på fosterskader på grund af adalimumab. Hverken karcinogenicitetsstudier eller standardvurdering af fertilitet og postnatal toksicitet blev udført med adalimumab, da der ikke findes passende modeller for et antistof med begrænset krydsreaktivitet over for gnaver-TNF og til udviklingen af neutraliserende antistoffer hos gnavere.</w:t>
      </w:r>
    </w:p>
    <w:p w:rsidR="00FB5783" w:rsidP="00FB5783" w14:paraId="5FB7479A" w14:textId="77777777">
      <w:pPr>
        <w:numPr>
          <w:ilvl w:val="12"/>
          <w:numId w:val="0"/>
        </w:numPr>
        <w:ind w:right="11"/>
        <w:rPr>
          <w:lang w:val="da-DK"/>
        </w:rPr>
      </w:pPr>
    </w:p>
    <w:p w:rsidR="00FB5783" w:rsidP="00FB5783" w14:paraId="1542C18E" w14:textId="77777777">
      <w:pPr>
        <w:numPr>
          <w:ilvl w:val="12"/>
          <w:numId w:val="0"/>
        </w:numPr>
        <w:ind w:right="11"/>
        <w:rPr>
          <w:lang w:val="da-DK"/>
        </w:rPr>
      </w:pPr>
    </w:p>
    <w:p w:rsidR="00FB5783" w:rsidRPr="002834A4" w:rsidP="00FB5783" w14:paraId="3D081990" w14:textId="77777777">
      <w:pPr>
        <w:pStyle w:val="EMEAHeading1"/>
        <w:spacing w:before="0" w:beforeLines="0" w:after="0" w:afterLines="0"/>
        <w:rPr>
          <w:rFonts w:ascii="Times New Roman" w:hAnsi="Times New Roman"/>
          <w:b w:val="0"/>
          <w:lang w:val="da-DK"/>
        </w:rPr>
      </w:pPr>
      <w:r>
        <w:rPr>
          <w:rFonts w:ascii="Times New Roman" w:hAnsi="Times New Roman"/>
          <w:lang w:val="da-DK"/>
        </w:rPr>
        <w:t>6.</w:t>
      </w:r>
      <w:r>
        <w:rPr>
          <w:rFonts w:ascii="Times New Roman" w:hAnsi="Times New Roman"/>
          <w:lang w:val="da-DK"/>
        </w:rPr>
        <w:tab/>
        <w:t>FARMACEUTISKE OPLYSNINGER</w:t>
      </w:r>
    </w:p>
    <w:p w:rsidR="00FB5783" w:rsidRPr="00832EA4" w:rsidP="00FB5783" w14:paraId="7AC96CE5" w14:textId="77777777">
      <w:pPr>
        <w:pStyle w:val="EMEANormal"/>
        <w:rPr>
          <w:lang w:val="da-DK"/>
        </w:rPr>
      </w:pPr>
    </w:p>
    <w:p w:rsidR="00FB5783" w:rsidRPr="002834A4" w:rsidP="00FB5783" w14:paraId="1C638741" w14:textId="77777777">
      <w:pPr>
        <w:pStyle w:val="EMEAHeading2SPCEmpty"/>
        <w:spacing w:after="0" w:afterLines="0"/>
        <w:rPr>
          <w:rFonts w:ascii="Times New Roman" w:hAnsi="Times New Roman"/>
          <w:b w:val="0"/>
          <w:lang w:val="da-DK"/>
        </w:rPr>
      </w:pPr>
      <w:r>
        <w:rPr>
          <w:rFonts w:ascii="Times New Roman" w:hAnsi="Times New Roman"/>
          <w:lang w:val="da-DK"/>
        </w:rPr>
        <w:t>6.1</w:t>
      </w:r>
      <w:r>
        <w:rPr>
          <w:rFonts w:ascii="Times New Roman" w:hAnsi="Times New Roman"/>
          <w:lang w:val="da-DK"/>
        </w:rPr>
        <w:tab/>
        <w:t>Hjælpestoffer</w:t>
      </w:r>
    </w:p>
    <w:p w:rsidR="00FB5783" w:rsidRPr="00832EA4" w:rsidP="00FB5783" w14:paraId="3148780B" w14:textId="77777777">
      <w:pPr>
        <w:pStyle w:val="EMEANormal"/>
        <w:rPr>
          <w:lang w:val="da-DK"/>
        </w:rPr>
      </w:pPr>
    </w:p>
    <w:p w:rsidR="00FB5783" w:rsidP="00FB5783" w14:paraId="44321703" w14:textId="77777777">
      <w:pPr>
        <w:rPr>
          <w:lang w:val="da-DK"/>
        </w:rPr>
      </w:pPr>
      <w:r>
        <w:rPr>
          <w:lang w:val="da-DK"/>
        </w:rPr>
        <w:t xml:space="preserve">Mannitol </w:t>
      </w:r>
    </w:p>
    <w:p w:rsidR="00FB5783" w:rsidP="00FB5783" w14:paraId="50A99FD6" w14:textId="77777777">
      <w:pPr>
        <w:rPr>
          <w:lang w:val="da-DK"/>
        </w:rPr>
      </w:pPr>
      <w:r>
        <w:rPr>
          <w:lang w:val="da-DK"/>
        </w:rPr>
        <w:t>Polysorbat 80</w:t>
      </w:r>
    </w:p>
    <w:p w:rsidR="00FB5783" w:rsidP="00FB5783" w14:paraId="1665B51A" w14:textId="77777777">
      <w:pPr>
        <w:rPr>
          <w:lang w:val="da-DK"/>
        </w:rPr>
      </w:pPr>
      <w:r>
        <w:rPr>
          <w:lang w:val="da-DK"/>
        </w:rPr>
        <w:t>Vand til injektionsvæsker</w:t>
      </w:r>
    </w:p>
    <w:p w:rsidR="00FB5783" w:rsidP="00FB5783" w14:paraId="56E1708C" w14:textId="77777777">
      <w:pPr>
        <w:rPr>
          <w:lang w:val="da-DK"/>
        </w:rPr>
      </w:pPr>
    </w:p>
    <w:p w:rsidR="00FB5783" w:rsidRPr="002834A4" w:rsidP="00FB5783" w14:paraId="21A79D5A" w14:textId="77777777">
      <w:pPr>
        <w:pStyle w:val="EMEAHeading2SPC"/>
        <w:spacing w:before="0" w:beforeLines="0" w:after="0" w:afterLines="0"/>
        <w:rPr>
          <w:rFonts w:ascii="Times New Roman" w:hAnsi="Times New Roman"/>
          <w:b w:val="0"/>
          <w:lang w:val="da-DK"/>
        </w:rPr>
      </w:pPr>
      <w:r>
        <w:rPr>
          <w:rFonts w:ascii="Times New Roman" w:hAnsi="Times New Roman"/>
          <w:lang w:val="da-DK"/>
        </w:rPr>
        <w:t>6.2</w:t>
      </w:r>
      <w:r>
        <w:rPr>
          <w:rFonts w:ascii="Times New Roman" w:hAnsi="Times New Roman"/>
          <w:lang w:val="da-DK"/>
        </w:rPr>
        <w:tab/>
        <w:t>Uforligeligheder</w:t>
      </w:r>
    </w:p>
    <w:p w:rsidR="00FB5783" w:rsidRPr="00832EA4" w:rsidP="00FB5783" w14:paraId="364C4E27" w14:textId="77777777">
      <w:pPr>
        <w:pStyle w:val="EMEANormal"/>
        <w:rPr>
          <w:lang w:val="da-DK"/>
        </w:rPr>
      </w:pPr>
    </w:p>
    <w:p w:rsidR="00FB5783" w:rsidP="00FB5783" w14:paraId="285EFA72" w14:textId="77777777">
      <w:pPr>
        <w:tabs>
          <w:tab w:val="clear" w:pos="562"/>
        </w:tabs>
        <w:rPr>
          <w:lang w:val="da-DK"/>
        </w:rPr>
      </w:pPr>
      <w:r>
        <w:rPr>
          <w:lang w:val="da-DK"/>
        </w:rPr>
        <w:t>Da der ikke foreligger undersøgelser vedrørende eventuelle uforligeligheder, må dette lægemiddel ikke blandes med andre lægemidler.</w:t>
      </w:r>
    </w:p>
    <w:p w:rsidR="00FB5783" w:rsidP="00FB5783" w14:paraId="5EBABDCE" w14:textId="77777777">
      <w:pPr>
        <w:tabs>
          <w:tab w:val="clear" w:pos="562"/>
        </w:tabs>
        <w:rPr>
          <w:lang w:val="da-DK"/>
        </w:rPr>
      </w:pPr>
    </w:p>
    <w:p w:rsidR="00FB5783" w:rsidRPr="002834A4" w:rsidP="00FB5783" w14:paraId="3D10723C" w14:textId="77777777">
      <w:pPr>
        <w:pStyle w:val="EMEAHeading2SPC"/>
        <w:spacing w:before="0" w:beforeLines="0" w:after="0" w:afterLines="0"/>
        <w:rPr>
          <w:rFonts w:ascii="Times New Roman" w:hAnsi="Times New Roman"/>
          <w:b w:val="0"/>
          <w:lang w:val="da-DK"/>
        </w:rPr>
      </w:pPr>
      <w:r>
        <w:rPr>
          <w:rFonts w:ascii="Times New Roman" w:hAnsi="Times New Roman"/>
          <w:lang w:val="da-DK"/>
        </w:rPr>
        <w:t>6.3</w:t>
      </w:r>
      <w:r>
        <w:rPr>
          <w:rFonts w:ascii="Times New Roman" w:hAnsi="Times New Roman"/>
          <w:lang w:val="da-DK"/>
        </w:rPr>
        <w:tab/>
        <w:t>Opbevaringstid</w:t>
      </w:r>
    </w:p>
    <w:p w:rsidR="00FB5783" w:rsidRPr="00832EA4" w:rsidP="00FB5783" w14:paraId="3AFB3EF0" w14:textId="77777777">
      <w:pPr>
        <w:pStyle w:val="EMEANormal"/>
        <w:rPr>
          <w:lang w:val="da-DK"/>
        </w:rPr>
      </w:pPr>
    </w:p>
    <w:p w:rsidR="00FB5783" w:rsidP="00FB5783" w14:paraId="53AA608B" w14:textId="77777777">
      <w:pPr>
        <w:tabs>
          <w:tab w:val="clear" w:pos="562"/>
        </w:tabs>
        <w:rPr>
          <w:lang w:val="da-DK"/>
        </w:rPr>
      </w:pPr>
      <w:r>
        <w:rPr>
          <w:lang w:val="da-DK"/>
        </w:rPr>
        <w:t>2 år</w:t>
      </w:r>
    </w:p>
    <w:p w:rsidR="00FB5783" w:rsidP="00FB5783" w14:paraId="4A4688CA" w14:textId="77777777">
      <w:pPr>
        <w:tabs>
          <w:tab w:val="clear" w:pos="562"/>
        </w:tabs>
        <w:rPr>
          <w:lang w:val="da-DK"/>
        </w:rPr>
      </w:pPr>
    </w:p>
    <w:p w:rsidR="00FB5783" w:rsidRPr="002834A4" w:rsidP="00FB5783" w14:paraId="0EFA947D" w14:textId="77777777">
      <w:pPr>
        <w:pStyle w:val="EMEAHeading2SPC"/>
        <w:spacing w:before="0" w:beforeLines="0" w:after="0" w:afterLines="0"/>
        <w:rPr>
          <w:rFonts w:ascii="Times New Roman" w:hAnsi="Times New Roman"/>
          <w:b w:val="0"/>
          <w:lang w:val="da-DK"/>
        </w:rPr>
      </w:pPr>
      <w:r>
        <w:rPr>
          <w:rFonts w:ascii="Times New Roman" w:hAnsi="Times New Roman"/>
          <w:lang w:val="da-DK"/>
        </w:rPr>
        <w:t>6.4</w:t>
      </w:r>
      <w:r>
        <w:rPr>
          <w:rFonts w:ascii="Times New Roman" w:hAnsi="Times New Roman"/>
          <w:lang w:val="da-DK"/>
        </w:rPr>
        <w:tab/>
        <w:t>Særlige opbevaringsforhold</w:t>
      </w:r>
    </w:p>
    <w:p w:rsidR="00FB5783" w:rsidRPr="00832EA4" w:rsidP="00FB5783" w14:paraId="3E1F307D" w14:textId="77777777">
      <w:pPr>
        <w:pStyle w:val="EMEANormal"/>
        <w:rPr>
          <w:lang w:val="da-DK"/>
        </w:rPr>
      </w:pPr>
    </w:p>
    <w:p w:rsidR="00FB5783" w:rsidP="00FB5783" w14:paraId="4D940446" w14:textId="77777777">
      <w:pPr>
        <w:rPr>
          <w:lang w:val="da-DK"/>
        </w:rPr>
      </w:pPr>
      <w:r>
        <w:rPr>
          <w:lang w:val="da-DK"/>
        </w:rPr>
        <w:t>Opbevares i køleskab (2 – 8°C). Må ikke nedfryses. Opbevar sprøjten</w:t>
      </w:r>
      <w:r w:rsidR="00D54206">
        <w:rPr>
          <w:lang w:val="da-DK"/>
        </w:rPr>
        <w:t xml:space="preserve"> eller pennen</w:t>
      </w:r>
      <w:r>
        <w:rPr>
          <w:lang w:val="da-DK"/>
        </w:rPr>
        <w:t xml:space="preserve"> i den ydre karton for at beskytte mod lys.</w:t>
      </w:r>
    </w:p>
    <w:p w:rsidR="00FB5783" w:rsidP="00FB5783" w14:paraId="4274DB9A" w14:textId="77777777">
      <w:pPr>
        <w:rPr>
          <w:lang w:val="da-DK"/>
        </w:rPr>
      </w:pPr>
    </w:p>
    <w:p w:rsidR="00FB5783" w:rsidP="00FB5783" w14:paraId="18198B8C" w14:textId="77777777">
      <w:pPr>
        <w:rPr>
          <w:lang w:val="da-DK"/>
        </w:rPr>
      </w:pPr>
      <w:r>
        <w:rPr>
          <w:lang w:val="da-DK"/>
        </w:rPr>
        <w:t xml:space="preserve">En enkelt Humira fyldt injektionssprøjte </w:t>
      </w:r>
      <w:r w:rsidR="009F1424">
        <w:rPr>
          <w:lang w:val="da-DK"/>
        </w:rPr>
        <w:t xml:space="preserve">eller fyldt pen </w:t>
      </w:r>
      <w:r>
        <w:rPr>
          <w:lang w:val="da-DK"/>
        </w:rPr>
        <w:t>kan opbevares ved temperaturer på op til maksimalt 25°C i en periode på op til 14 dage. Injektionssprøjten</w:t>
      </w:r>
      <w:r w:rsidR="007E1DA2">
        <w:rPr>
          <w:lang w:val="da-DK"/>
        </w:rPr>
        <w:t xml:space="preserve"> eller pennen</w:t>
      </w:r>
      <w:r>
        <w:rPr>
          <w:lang w:val="da-DK"/>
        </w:rPr>
        <w:t xml:space="preserve"> skal beskyttes mod lys og kasseres, hvis den ikke anvendes inden for 14-dages perioden.</w:t>
      </w:r>
    </w:p>
    <w:p w:rsidR="00FB5783" w:rsidP="00FB5783" w14:paraId="270B4337" w14:textId="77777777">
      <w:pPr>
        <w:rPr>
          <w:lang w:val="da-DK"/>
        </w:rPr>
      </w:pPr>
    </w:p>
    <w:p w:rsidR="00FB5783" w:rsidRPr="002834A4" w:rsidP="00815B9B" w14:paraId="761E6826" w14:textId="77777777">
      <w:pPr>
        <w:pStyle w:val="EMEAHeading2SPC"/>
        <w:keepNext/>
        <w:spacing w:before="0" w:beforeLines="0" w:after="0" w:afterLines="0"/>
        <w:rPr>
          <w:rFonts w:ascii="Times New Roman" w:hAnsi="Times New Roman"/>
          <w:b w:val="0"/>
          <w:lang w:val="da-DK"/>
        </w:rPr>
      </w:pPr>
      <w:r>
        <w:rPr>
          <w:rFonts w:ascii="Times New Roman" w:hAnsi="Times New Roman"/>
          <w:lang w:val="da-DK"/>
        </w:rPr>
        <w:t>6.5</w:t>
      </w:r>
      <w:r>
        <w:rPr>
          <w:rFonts w:ascii="Times New Roman" w:hAnsi="Times New Roman"/>
          <w:lang w:val="da-DK"/>
        </w:rPr>
        <w:tab/>
        <w:t>Emba</w:t>
      </w:r>
      <w:r w:rsidR="002834A4">
        <w:rPr>
          <w:rFonts w:ascii="Times New Roman" w:hAnsi="Times New Roman"/>
          <w:lang w:val="da-DK"/>
        </w:rPr>
        <w:t>llagetype og pakningsstørrelser</w:t>
      </w:r>
    </w:p>
    <w:p w:rsidR="00FB5783" w:rsidRPr="00832EA4" w:rsidP="00815B9B" w14:paraId="078E6B7A" w14:textId="77777777">
      <w:pPr>
        <w:pStyle w:val="EMEANormal"/>
        <w:keepNext/>
        <w:rPr>
          <w:lang w:val="da-DK"/>
        </w:rPr>
      </w:pPr>
    </w:p>
    <w:p w:rsidR="00EE3BE1" w:rsidP="00815B9B" w14:paraId="7DBDC98F" w14:textId="77777777">
      <w:pPr>
        <w:pStyle w:val="EMEANormal"/>
        <w:keepNext/>
        <w:rPr>
          <w:lang w:val="da-DK"/>
        </w:rPr>
      </w:pPr>
      <w:r w:rsidRPr="00EE1B9F">
        <w:rPr>
          <w:u w:val="single"/>
          <w:lang w:val="da-DK"/>
        </w:rPr>
        <w:t xml:space="preserve">Humira </w:t>
      </w:r>
      <w:r>
        <w:rPr>
          <w:u w:val="single"/>
          <w:lang w:val="da-DK"/>
        </w:rPr>
        <w:t>8</w:t>
      </w:r>
      <w:r w:rsidRPr="00EE1B9F">
        <w:rPr>
          <w:u w:val="single"/>
          <w:lang w:val="da-DK"/>
        </w:rPr>
        <w:t>0 mg injektionsvæske, opløsning i fyldt injektionssprøjte</w:t>
      </w:r>
    </w:p>
    <w:p w:rsidR="00FB5783" w:rsidRPr="0086173F" w:rsidP="00815B9B" w14:paraId="74EA7386" w14:textId="77777777">
      <w:pPr>
        <w:pStyle w:val="EMEANormal"/>
        <w:keepNext/>
        <w:rPr>
          <w:lang w:val="da-DK" w:eastAsia="de-DE"/>
        </w:rPr>
      </w:pPr>
      <w:r>
        <w:rPr>
          <w:lang w:val="da-DK"/>
        </w:rPr>
        <w:t xml:space="preserve">Humira, </w:t>
      </w:r>
      <w:r w:rsidR="00071CC0">
        <w:rPr>
          <w:lang w:val="da-DK"/>
        </w:rPr>
        <w:t>8</w:t>
      </w:r>
      <w:r>
        <w:rPr>
          <w:lang w:val="da-DK"/>
        </w:rPr>
        <w:t xml:space="preserve">0 mg injektionsvæske, opløsning i fyldt engangssprøjte (type 1-glas) </w:t>
      </w:r>
    </w:p>
    <w:p w:rsidR="00FB5783" w:rsidP="00815B9B" w14:paraId="615ED031" w14:textId="77777777">
      <w:pPr>
        <w:pStyle w:val="EMEANormal"/>
        <w:keepNext/>
        <w:rPr>
          <w:lang w:val="da-DK"/>
        </w:rPr>
      </w:pPr>
      <w:r w:rsidRPr="0086173F">
        <w:rPr>
          <w:lang w:val="da-DK" w:eastAsia="de-DE"/>
        </w:rPr>
        <w:t xml:space="preserve">med </w:t>
      </w:r>
      <w:r>
        <w:rPr>
          <w:lang w:val="da-DK" w:eastAsia="de-DE"/>
        </w:rPr>
        <w:t>stempel</w:t>
      </w:r>
      <w:r w:rsidRPr="0086173F">
        <w:rPr>
          <w:lang w:val="da-DK" w:eastAsia="de-DE"/>
        </w:rPr>
        <w:t>prop (brombutylgummi)</w:t>
      </w:r>
      <w:r>
        <w:rPr>
          <w:lang w:val="da-DK" w:eastAsia="de-DE"/>
        </w:rPr>
        <w:t xml:space="preserve"> og</w:t>
      </w:r>
      <w:r w:rsidRPr="0086173F">
        <w:rPr>
          <w:lang w:val="da-DK" w:eastAsia="de-DE"/>
        </w:rPr>
        <w:t xml:space="preserve"> kanyle med beskyttelseshætte (</w:t>
      </w:r>
      <w:r>
        <w:rPr>
          <w:lang w:val="da-DK" w:eastAsia="de-DE"/>
        </w:rPr>
        <w:t>t</w:t>
      </w:r>
      <w:r w:rsidRPr="0086173F">
        <w:rPr>
          <w:lang w:val="da-DK" w:eastAsia="de-DE"/>
        </w:rPr>
        <w:t>ermoplasti</w:t>
      </w:r>
      <w:r>
        <w:rPr>
          <w:lang w:val="da-DK" w:eastAsia="de-DE"/>
        </w:rPr>
        <w:t>sk</w:t>
      </w:r>
      <w:r w:rsidRPr="0086173F">
        <w:rPr>
          <w:lang w:val="da-DK" w:eastAsia="de-DE"/>
        </w:rPr>
        <w:t xml:space="preserve"> elastomer)</w:t>
      </w:r>
      <w:r>
        <w:rPr>
          <w:lang w:val="da-DK"/>
        </w:rPr>
        <w:t>:</w:t>
      </w:r>
    </w:p>
    <w:p w:rsidR="00FB5783" w:rsidP="00FB5783" w14:paraId="0D65D307" w14:textId="77777777">
      <w:pPr>
        <w:rPr>
          <w:lang w:val="da-DK"/>
        </w:rPr>
      </w:pPr>
    </w:p>
    <w:p w:rsidR="00FB5783" w:rsidP="002834A4" w14:paraId="165D6440" w14:textId="77777777">
      <w:pPr>
        <w:keepNext/>
        <w:tabs>
          <w:tab w:val="clear" w:pos="562"/>
        </w:tabs>
        <w:rPr>
          <w:lang w:val="da-DK"/>
        </w:rPr>
      </w:pPr>
      <w:r>
        <w:rPr>
          <w:lang w:val="da-DK"/>
        </w:rPr>
        <w:t>Pakninger af:</w:t>
      </w:r>
    </w:p>
    <w:p w:rsidR="00FB5783" w:rsidP="002834A4" w14:paraId="17DBA147" w14:textId="77777777">
      <w:pPr>
        <w:keepNext/>
        <w:numPr>
          <w:ilvl w:val="0"/>
          <w:numId w:val="13"/>
        </w:numPr>
        <w:ind w:hanging="720"/>
        <w:rPr>
          <w:lang w:val="da-DK"/>
        </w:rPr>
      </w:pPr>
      <w:r>
        <w:rPr>
          <w:lang w:val="da-DK"/>
        </w:rPr>
        <w:t xml:space="preserve">1 fyldt injektionssprøjte (0,8 ml steril </w:t>
      </w:r>
      <w:r w:rsidRPr="009841B9">
        <w:rPr>
          <w:lang w:val="da-DK"/>
        </w:rPr>
        <w:t xml:space="preserve"> </w:t>
      </w:r>
      <w:r>
        <w:rPr>
          <w:lang w:val="da-DK"/>
        </w:rPr>
        <w:t xml:space="preserve">injektionsvæske) med 1 alkoholserviet i en blisterpakning. </w:t>
      </w:r>
    </w:p>
    <w:p w:rsidR="00B9647B" w:rsidP="002834A4" w14:paraId="5FC6D2D8" w14:textId="77777777">
      <w:pPr>
        <w:keepNext/>
        <w:tabs>
          <w:tab w:val="clear" w:pos="562"/>
        </w:tabs>
        <w:rPr>
          <w:u w:val="single"/>
          <w:lang w:val="da-DK"/>
        </w:rPr>
      </w:pPr>
    </w:p>
    <w:p w:rsidR="00EE3BE1" w:rsidRPr="00EE1B9F" w:rsidP="00EE3BE1" w14:paraId="69938F31" w14:textId="77777777">
      <w:pPr>
        <w:tabs>
          <w:tab w:val="clear" w:pos="562"/>
        </w:tabs>
        <w:rPr>
          <w:u w:val="single"/>
          <w:lang w:val="da-DK"/>
        </w:rPr>
      </w:pPr>
      <w:r w:rsidRPr="00EE1B9F">
        <w:rPr>
          <w:u w:val="single"/>
          <w:lang w:val="da-DK"/>
        </w:rPr>
        <w:t xml:space="preserve">Humira </w:t>
      </w:r>
      <w:r>
        <w:rPr>
          <w:u w:val="single"/>
          <w:lang w:val="da-DK"/>
        </w:rPr>
        <w:t>8</w:t>
      </w:r>
      <w:r w:rsidRPr="00EE1B9F">
        <w:rPr>
          <w:u w:val="single"/>
          <w:lang w:val="da-DK"/>
        </w:rPr>
        <w:t xml:space="preserve">0 mg injektionsvæske, opløsning i fyldt </w:t>
      </w:r>
      <w:r>
        <w:rPr>
          <w:u w:val="single"/>
          <w:lang w:val="da-DK"/>
        </w:rPr>
        <w:t>pen</w:t>
      </w:r>
      <w:r w:rsidRPr="00EE1B9F">
        <w:rPr>
          <w:u w:val="single"/>
          <w:lang w:val="da-DK"/>
        </w:rPr>
        <w:t xml:space="preserve"> </w:t>
      </w:r>
    </w:p>
    <w:p w:rsidR="00EE3BE1" w:rsidRPr="00A81B60" w:rsidP="00EE3BE1" w14:paraId="5CE94C20" w14:textId="77777777">
      <w:pPr>
        <w:tabs>
          <w:tab w:val="clear" w:pos="562"/>
        </w:tabs>
        <w:rPr>
          <w:lang w:val="da-DK"/>
        </w:rPr>
      </w:pPr>
      <w:r w:rsidRPr="00A81B60">
        <w:rPr>
          <w:lang w:val="da-DK"/>
        </w:rPr>
        <w:t xml:space="preserve">Humira, </w:t>
      </w:r>
      <w:r>
        <w:rPr>
          <w:lang w:val="da-DK"/>
        </w:rPr>
        <w:t>8</w:t>
      </w:r>
      <w:r w:rsidRPr="00A81B60">
        <w:rPr>
          <w:lang w:val="da-DK"/>
        </w:rPr>
        <w:t>0 mg injektionsvæske, opløsning i fyldt engangs</w:t>
      </w:r>
      <w:r>
        <w:rPr>
          <w:lang w:val="da-DK"/>
        </w:rPr>
        <w:t>pen</w:t>
      </w:r>
      <w:r w:rsidRPr="00A81B60">
        <w:rPr>
          <w:lang w:val="da-DK"/>
        </w:rPr>
        <w:t xml:space="preserve"> </w:t>
      </w:r>
      <w:r>
        <w:rPr>
          <w:lang w:val="da-DK"/>
        </w:rPr>
        <w:t xml:space="preserve">til </w:t>
      </w:r>
      <w:r w:rsidRPr="00A81B60">
        <w:rPr>
          <w:lang w:val="da-DK"/>
        </w:rPr>
        <w:t xml:space="preserve">anvendelse </w:t>
      </w:r>
      <w:r>
        <w:rPr>
          <w:lang w:val="da-DK"/>
        </w:rPr>
        <w:t xml:space="preserve">for patienter </w:t>
      </w:r>
      <w:r w:rsidRPr="00A81B60">
        <w:rPr>
          <w:lang w:val="da-DK"/>
        </w:rPr>
        <w:t xml:space="preserve">indeholdende en fyldt sprøjte. Sprøjten inden i pennen er lavet af type I glas med stempelprop (brombutylgummi) og </w:t>
      </w:r>
      <w:r w:rsidR="009F1424">
        <w:rPr>
          <w:lang w:val="da-DK"/>
        </w:rPr>
        <w:t xml:space="preserve">en </w:t>
      </w:r>
      <w:r w:rsidRPr="00A81B60">
        <w:rPr>
          <w:lang w:val="da-DK"/>
        </w:rPr>
        <w:t>kanyle med beskyttelseshætte</w:t>
      </w:r>
      <w:r>
        <w:rPr>
          <w:lang w:val="da-DK"/>
        </w:rPr>
        <w:t xml:space="preserve"> </w:t>
      </w:r>
      <w:r w:rsidRPr="00A81B60">
        <w:rPr>
          <w:lang w:val="da-DK"/>
        </w:rPr>
        <w:t>(termoplastisk elastomer).</w:t>
      </w:r>
    </w:p>
    <w:p w:rsidR="00EE3BE1" w:rsidRPr="00A81B60" w:rsidP="00EE3BE1" w14:paraId="7D1A5518" w14:textId="77777777">
      <w:pPr>
        <w:tabs>
          <w:tab w:val="clear" w:pos="562"/>
        </w:tabs>
        <w:rPr>
          <w:u w:val="single"/>
          <w:lang w:val="da-DK"/>
        </w:rPr>
      </w:pPr>
    </w:p>
    <w:p w:rsidR="00EE3BE1" w:rsidRPr="00A81B60" w:rsidP="00EE3BE1" w14:paraId="763F6204" w14:textId="77777777">
      <w:pPr>
        <w:tabs>
          <w:tab w:val="clear" w:pos="562"/>
        </w:tabs>
        <w:rPr>
          <w:lang w:val="da-DK"/>
        </w:rPr>
      </w:pPr>
      <w:r w:rsidRPr="00A81B60">
        <w:rPr>
          <w:lang w:val="da-DK"/>
        </w:rPr>
        <w:t>Pakninger af:</w:t>
      </w:r>
    </w:p>
    <w:p w:rsidR="00EE3BE1" w:rsidRPr="00A81B60" w:rsidP="00EE3BE1" w14:paraId="78A02DA8" w14:textId="77777777">
      <w:pPr>
        <w:tabs>
          <w:tab w:val="clear" w:pos="562"/>
        </w:tabs>
        <w:rPr>
          <w:u w:val="single"/>
          <w:lang w:val="da-DK"/>
        </w:rPr>
      </w:pPr>
    </w:p>
    <w:p w:rsidR="00EE3BE1" w:rsidP="00EE3BE1" w14:paraId="34049020" w14:textId="77777777">
      <w:pPr>
        <w:numPr>
          <w:ilvl w:val="0"/>
          <w:numId w:val="2"/>
        </w:numPr>
        <w:tabs>
          <w:tab w:val="clear" w:pos="562"/>
        </w:tabs>
        <w:rPr>
          <w:lang w:val="da-DK"/>
        </w:rPr>
      </w:pPr>
      <w:r w:rsidRPr="00A81B60">
        <w:rPr>
          <w:lang w:val="da-DK"/>
        </w:rPr>
        <w:t xml:space="preserve">1 fyldt </w:t>
      </w:r>
      <w:r>
        <w:rPr>
          <w:lang w:val="da-DK"/>
        </w:rPr>
        <w:t>pen</w:t>
      </w:r>
      <w:r w:rsidRPr="00A81B60">
        <w:rPr>
          <w:lang w:val="da-DK"/>
        </w:rPr>
        <w:t xml:space="preserve"> (0,</w:t>
      </w:r>
      <w:r>
        <w:rPr>
          <w:lang w:val="da-DK"/>
        </w:rPr>
        <w:t>8</w:t>
      </w:r>
      <w:r w:rsidRPr="00A81B60">
        <w:rPr>
          <w:lang w:val="da-DK"/>
        </w:rPr>
        <w:t xml:space="preserve"> ml steril injektionsvæske)</w:t>
      </w:r>
      <w:r>
        <w:rPr>
          <w:lang w:val="da-DK"/>
        </w:rPr>
        <w:t xml:space="preserve"> med</w:t>
      </w:r>
      <w:r w:rsidRPr="00A81B60">
        <w:rPr>
          <w:lang w:val="da-DK"/>
        </w:rPr>
        <w:t xml:space="preserve"> 2 alkoholservietter i en blisterpakning.</w:t>
      </w:r>
    </w:p>
    <w:p w:rsidR="00C95856" w:rsidP="00EE3BE1" w14:paraId="2E19EC79" w14:textId="77777777">
      <w:pPr>
        <w:numPr>
          <w:ilvl w:val="0"/>
          <w:numId w:val="2"/>
        </w:numPr>
        <w:tabs>
          <w:tab w:val="clear" w:pos="562"/>
        </w:tabs>
        <w:rPr>
          <w:lang w:val="da-DK"/>
        </w:rPr>
      </w:pPr>
      <w:r w:rsidRPr="000850EE">
        <w:rPr>
          <w:lang w:val="da-DK"/>
        </w:rPr>
        <w:t>3 fyldte penne (0,8 ml steril  injektionsvæske) med 4 alkoholservietter i en blisterpakning.</w:t>
      </w:r>
    </w:p>
    <w:p w:rsidR="00EE3BE1" w:rsidRPr="00A81B60" w:rsidP="009C3883" w14:paraId="3391B76C" w14:textId="77777777">
      <w:pPr>
        <w:tabs>
          <w:tab w:val="clear" w:pos="562"/>
        </w:tabs>
        <w:ind w:left="720"/>
        <w:rPr>
          <w:lang w:val="da-DK"/>
        </w:rPr>
      </w:pPr>
    </w:p>
    <w:p w:rsidR="00EE3BE1" w:rsidP="00EE3BE1" w14:paraId="78367F6D" w14:textId="77777777">
      <w:pPr>
        <w:tabs>
          <w:tab w:val="clear" w:pos="562"/>
        </w:tabs>
        <w:rPr>
          <w:lang w:val="da-DK"/>
        </w:rPr>
      </w:pPr>
      <w:r>
        <w:rPr>
          <w:lang w:val="da-DK"/>
        </w:rPr>
        <w:t>Ikke alle pakningsstørrelser er nødvendigvis markedsført.</w:t>
      </w:r>
    </w:p>
    <w:p w:rsidR="00FB5783" w:rsidP="00FB5783" w14:paraId="5DC36697" w14:textId="77777777">
      <w:pPr>
        <w:pStyle w:val="EndnoteText"/>
        <w:tabs>
          <w:tab w:val="clear" w:pos="562"/>
        </w:tabs>
        <w:rPr>
          <w:lang w:val="da-DK"/>
        </w:rPr>
      </w:pPr>
    </w:p>
    <w:p w:rsidR="00FB5783" w:rsidP="00617AA0" w14:paraId="2C43A192" w14:textId="77777777">
      <w:pPr>
        <w:pStyle w:val="EMEAHeading2SPC"/>
        <w:keepNext/>
        <w:spacing w:before="0" w:beforeLines="0" w:after="0" w:afterLines="0"/>
        <w:rPr>
          <w:rFonts w:ascii="Times New Roman" w:hAnsi="Times New Roman"/>
          <w:lang w:val="da-DK"/>
        </w:rPr>
      </w:pPr>
      <w:r>
        <w:rPr>
          <w:rFonts w:ascii="Times New Roman" w:hAnsi="Times New Roman"/>
          <w:lang w:val="da-DK"/>
        </w:rPr>
        <w:t>6.6</w:t>
      </w:r>
      <w:r>
        <w:rPr>
          <w:rFonts w:ascii="Times New Roman" w:hAnsi="Times New Roman"/>
          <w:lang w:val="da-DK"/>
        </w:rPr>
        <w:tab/>
        <w:t xml:space="preserve">Regler for bortskaffelse </w:t>
      </w:r>
    </w:p>
    <w:p w:rsidR="00FB5783" w:rsidRPr="00832EA4" w:rsidP="00617AA0" w14:paraId="399A3B67" w14:textId="77777777">
      <w:pPr>
        <w:pStyle w:val="EMEANormal"/>
        <w:keepNext/>
        <w:rPr>
          <w:lang w:val="da-DK"/>
        </w:rPr>
      </w:pPr>
    </w:p>
    <w:p w:rsidR="00FB5783" w:rsidP="00617AA0" w14:paraId="6CE59E54" w14:textId="77777777">
      <w:pPr>
        <w:keepNext/>
        <w:tabs>
          <w:tab w:val="clear" w:pos="562"/>
        </w:tabs>
        <w:rPr>
          <w:lang w:val="da-DK"/>
        </w:rPr>
      </w:pPr>
      <w:r>
        <w:rPr>
          <w:color w:val="000000"/>
          <w:lang w:val="da-DK"/>
        </w:rPr>
        <w:t>I</w:t>
      </w:r>
      <w:r>
        <w:rPr>
          <w:lang w:val="da-DK"/>
        </w:rPr>
        <w:t>kke anvendt lægemiddel samt affald heraf skal bortskaffes i henhold til lokale retningslinjer.</w:t>
      </w:r>
    </w:p>
    <w:p w:rsidR="00FB5783" w:rsidP="00FB5783" w14:paraId="3FF7FA65" w14:textId="77777777">
      <w:pPr>
        <w:tabs>
          <w:tab w:val="clear" w:pos="562"/>
        </w:tabs>
        <w:rPr>
          <w:lang w:val="da-DK"/>
        </w:rPr>
      </w:pPr>
    </w:p>
    <w:p w:rsidR="00FB5783" w:rsidP="00FB5783" w14:paraId="274DD487" w14:textId="77777777">
      <w:pPr>
        <w:tabs>
          <w:tab w:val="clear" w:pos="562"/>
        </w:tabs>
        <w:rPr>
          <w:lang w:val="da-DK"/>
        </w:rPr>
      </w:pPr>
    </w:p>
    <w:p w:rsidR="00FB5783" w:rsidRPr="002834A4" w:rsidP="00FB5783" w14:paraId="6FDEFEBB" w14:textId="77777777">
      <w:pPr>
        <w:pStyle w:val="EMEAHeading1"/>
        <w:spacing w:before="0" w:beforeLines="0" w:after="0" w:afterLines="0"/>
        <w:rPr>
          <w:rFonts w:ascii="Times New Roman" w:hAnsi="Times New Roman"/>
          <w:b w:val="0"/>
          <w:lang w:val="da-DK"/>
        </w:rPr>
      </w:pPr>
      <w:r>
        <w:rPr>
          <w:rFonts w:ascii="Times New Roman" w:hAnsi="Times New Roman"/>
          <w:lang w:val="da-DK"/>
        </w:rPr>
        <w:t>7.</w:t>
      </w:r>
      <w:r>
        <w:rPr>
          <w:rFonts w:ascii="Times New Roman" w:hAnsi="Times New Roman"/>
          <w:lang w:val="da-DK"/>
        </w:rPr>
        <w:tab/>
        <w:t>INDEHAVER AF MARKEDSFØRINGSTILLADELSEN</w:t>
      </w:r>
    </w:p>
    <w:p w:rsidR="00FB5783" w:rsidRPr="00832EA4" w:rsidP="00FB5783" w14:paraId="58DF34E8" w14:textId="77777777">
      <w:pPr>
        <w:pStyle w:val="EMEANormal"/>
        <w:rPr>
          <w:lang w:val="da-DK"/>
        </w:rPr>
      </w:pPr>
    </w:p>
    <w:p w:rsidR="00934739" w:rsidRPr="003E19EA" w:rsidP="00934739" w14:paraId="05FD948E"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AbbVie Deutschland GmbH &amp; Co. KG</w:t>
      </w:r>
    </w:p>
    <w:p w:rsidR="00934739" w:rsidRPr="003E19EA" w:rsidP="00934739" w14:paraId="6C38D11E"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Knollstrasse</w:t>
      </w:r>
    </w:p>
    <w:p w:rsidR="00934739" w:rsidRPr="003E19EA" w:rsidP="00934739" w14:paraId="5ABB5B51"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67061 Ludwigshafen</w:t>
      </w:r>
    </w:p>
    <w:p w:rsidR="00FB5783" w:rsidP="00FB5783" w14:paraId="60AB1029" w14:textId="77777777">
      <w:pPr>
        <w:tabs>
          <w:tab w:val="clear" w:pos="562"/>
        </w:tabs>
        <w:rPr>
          <w:lang w:val="da-DK"/>
        </w:rPr>
      </w:pPr>
      <w:r>
        <w:rPr>
          <w:lang w:val="da-DK"/>
        </w:rPr>
        <w:t>Tyskland</w:t>
      </w:r>
    </w:p>
    <w:p w:rsidR="00FB5783" w:rsidP="00FB5783" w14:paraId="1D97D7A7" w14:textId="77777777">
      <w:pPr>
        <w:tabs>
          <w:tab w:val="clear" w:pos="562"/>
        </w:tabs>
        <w:rPr>
          <w:lang w:val="da-DK"/>
        </w:rPr>
      </w:pPr>
    </w:p>
    <w:p w:rsidR="00FB5783" w:rsidRPr="00CE4C6B" w:rsidP="00FB5783" w14:paraId="6538E494" w14:textId="77777777">
      <w:pPr>
        <w:tabs>
          <w:tab w:val="clear" w:pos="562"/>
        </w:tabs>
        <w:rPr>
          <w:lang w:val="da-DK"/>
        </w:rPr>
      </w:pPr>
    </w:p>
    <w:p w:rsidR="00FB5783" w:rsidRPr="002834A4" w:rsidP="00FB5783" w14:paraId="52A5E379" w14:textId="77777777">
      <w:pPr>
        <w:pStyle w:val="EMEAHeading1"/>
        <w:spacing w:before="0" w:beforeLines="0" w:after="0" w:afterLines="0"/>
        <w:rPr>
          <w:rFonts w:ascii="Times New Roman" w:hAnsi="Times New Roman"/>
          <w:b w:val="0"/>
          <w:lang w:val="da-DK"/>
        </w:rPr>
      </w:pPr>
      <w:r>
        <w:rPr>
          <w:rFonts w:ascii="Times New Roman" w:hAnsi="Times New Roman"/>
          <w:lang w:val="da-DK"/>
        </w:rPr>
        <w:t>8.</w:t>
      </w:r>
      <w:r>
        <w:rPr>
          <w:rFonts w:ascii="Times New Roman" w:hAnsi="Times New Roman"/>
          <w:lang w:val="da-DK"/>
        </w:rPr>
        <w:tab/>
        <w:t>MARKEDSFØ</w:t>
      </w:r>
      <w:r w:rsidR="002834A4">
        <w:rPr>
          <w:rFonts w:ascii="Times New Roman" w:hAnsi="Times New Roman"/>
          <w:lang w:val="da-DK"/>
        </w:rPr>
        <w:t>RINGSTILLADELSESNUMMER (-NUMRE)</w:t>
      </w:r>
    </w:p>
    <w:p w:rsidR="00FB5783" w:rsidRPr="00832EA4" w:rsidP="00FB5783" w14:paraId="41146D67" w14:textId="77777777">
      <w:pPr>
        <w:pStyle w:val="EMEANormal"/>
        <w:rPr>
          <w:lang w:val="da-DK"/>
        </w:rPr>
      </w:pPr>
    </w:p>
    <w:p w:rsidR="002F1145" w:rsidP="009C3883" w14:paraId="47B5D718" w14:textId="77777777">
      <w:pPr>
        <w:pStyle w:val="EMEANormal"/>
        <w:rPr>
          <w:color w:val="000000"/>
          <w:lang w:val="da-DK"/>
        </w:rPr>
      </w:pPr>
      <w:r w:rsidRPr="00EE1B9F">
        <w:rPr>
          <w:u w:val="single"/>
          <w:lang w:val="da-DK"/>
        </w:rPr>
        <w:t xml:space="preserve">Humira </w:t>
      </w:r>
      <w:r>
        <w:rPr>
          <w:u w:val="single"/>
          <w:lang w:val="da-DK"/>
        </w:rPr>
        <w:t>8</w:t>
      </w:r>
      <w:r w:rsidRPr="00EE1B9F">
        <w:rPr>
          <w:u w:val="single"/>
          <w:lang w:val="da-DK"/>
        </w:rPr>
        <w:t>0 mg injektionsvæske, opløsning i fyldt injektionssprøjte</w:t>
      </w:r>
    </w:p>
    <w:p w:rsidR="00FB5783" w:rsidP="00FB5783" w14:paraId="260982EB" w14:textId="77777777">
      <w:pPr>
        <w:rPr>
          <w:color w:val="000000"/>
          <w:lang w:val="da-DK"/>
        </w:rPr>
      </w:pPr>
      <w:r>
        <w:rPr>
          <w:color w:val="000000"/>
          <w:lang w:val="da-DK"/>
        </w:rPr>
        <w:t>EU/1/03/256/020</w:t>
      </w:r>
    </w:p>
    <w:p w:rsidR="00FD2F2B" w:rsidP="000E41F8" w14:paraId="55F04AFC" w14:textId="77777777">
      <w:pPr>
        <w:rPr>
          <w:color w:val="000000"/>
          <w:lang w:val="da-DK"/>
        </w:rPr>
      </w:pPr>
    </w:p>
    <w:p w:rsidR="002F1145" w:rsidP="002F1145" w14:paraId="7E7988AC" w14:textId="77777777">
      <w:pPr>
        <w:pStyle w:val="EMEANormal"/>
        <w:rPr>
          <w:lang w:val="da-DK"/>
        </w:rPr>
      </w:pPr>
      <w:r w:rsidRPr="00EE1B9F">
        <w:rPr>
          <w:u w:val="single"/>
          <w:lang w:val="da-DK"/>
        </w:rPr>
        <w:t xml:space="preserve">Humira </w:t>
      </w:r>
      <w:r>
        <w:rPr>
          <w:u w:val="single"/>
          <w:lang w:val="da-DK"/>
        </w:rPr>
        <w:t>8</w:t>
      </w:r>
      <w:r w:rsidRPr="00EE1B9F">
        <w:rPr>
          <w:u w:val="single"/>
          <w:lang w:val="da-DK"/>
        </w:rPr>
        <w:t xml:space="preserve">0 mg injektionsvæske, opløsning i fyldt </w:t>
      </w:r>
      <w:r>
        <w:rPr>
          <w:u w:val="single"/>
          <w:lang w:val="da-DK"/>
        </w:rPr>
        <w:t>pen</w:t>
      </w:r>
    </w:p>
    <w:p w:rsidR="00F90E0B" w:rsidP="00C95856" w14:paraId="177D3A9A" w14:textId="77777777">
      <w:pPr>
        <w:keepNext/>
        <w:rPr>
          <w:lang w:val="da-DK"/>
        </w:rPr>
      </w:pPr>
      <w:r w:rsidRPr="009C3883">
        <w:rPr>
          <w:lang w:val="da-DK"/>
        </w:rPr>
        <w:t>EU/1/03/256/</w:t>
      </w:r>
      <w:r w:rsidR="007E1DA2">
        <w:rPr>
          <w:lang w:val="da-DK"/>
        </w:rPr>
        <w:t>021</w:t>
      </w:r>
    </w:p>
    <w:p w:rsidR="00C95856" w:rsidRPr="00AB0C73" w:rsidP="00C95856" w14:paraId="3A3DF332" w14:textId="77777777">
      <w:pPr>
        <w:keepNext/>
        <w:rPr>
          <w:szCs w:val="20"/>
          <w:lang w:val="da-DK"/>
        </w:rPr>
      </w:pPr>
      <w:r w:rsidRPr="00AB0C73">
        <w:rPr>
          <w:szCs w:val="20"/>
          <w:lang w:val="da-DK"/>
        </w:rPr>
        <w:t>EU/1/03/256/027</w:t>
      </w:r>
    </w:p>
    <w:p w:rsidR="00C95856" w:rsidP="00125CB4" w14:paraId="75A7A96A" w14:textId="77777777">
      <w:pPr>
        <w:pStyle w:val="EMEANormal"/>
        <w:rPr>
          <w:color w:val="000000"/>
          <w:lang w:val="da-DK"/>
        </w:rPr>
      </w:pPr>
    </w:p>
    <w:p w:rsidR="00FB5783" w:rsidP="00FB5783" w14:paraId="3C1B490F" w14:textId="77777777">
      <w:pPr>
        <w:pStyle w:val="EMEANormal"/>
        <w:rPr>
          <w:lang w:val="da-DK"/>
        </w:rPr>
      </w:pPr>
    </w:p>
    <w:p w:rsidR="00FB5783" w:rsidRPr="002834A4" w:rsidP="00FB5783" w14:paraId="7DCEA088" w14:textId="77777777">
      <w:pPr>
        <w:pStyle w:val="EMEAHeading1"/>
        <w:spacing w:before="0" w:beforeLines="0" w:after="0" w:afterLines="0"/>
        <w:rPr>
          <w:rFonts w:ascii="Times New Roman" w:hAnsi="Times New Roman"/>
          <w:b w:val="0"/>
          <w:lang w:val="da-DK"/>
        </w:rPr>
      </w:pPr>
      <w:r>
        <w:rPr>
          <w:rFonts w:ascii="Times New Roman" w:hAnsi="Times New Roman"/>
          <w:lang w:val="da-DK"/>
        </w:rPr>
        <w:t>9.</w:t>
      </w:r>
      <w:r>
        <w:rPr>
          <w:rFonts w:ascii="Times New Roman" w:hAnsi="Times New Roman"/>
          <w:lang w:val="da-DK"/>
        </w:rPr>
        <w:tab/>
      </w:r>
      <w:r>
        <w:rPr>
          <w:rFonts w:ascii="Times New Roman" w:hAnsi="Times New Roman"/>
          <w:lang w:val="da-DK"/>
        </w:rPr>
        <w:t>DATO FOR FØRSTE TILLADELSE/FORNYELSE AF TILLADElsen</w:t>
      </w:r>
    </w:p>
    <w:p w:rsidR="00FB5783" w:rsidRPr="00832EA4" w:rsidP="00FB5783" w14:paraId="7AF18AAC" w14:textId="77777777">
      <w:pPr>
        <w:pStyle w:val="EMEANormal"/>
        <w:rPr>
          <w:lang w:val="da-DK"/>
        </w:rPr>
      </w:pPr>
    </w:p>
    <w:p w:rsidR="00FB5783" w:rsidRPr="00D42E57" w:rsidP="00FB5783" w14:paraId="1F61DFB3" w14:textId="77777777">
      <w:pPr>
        <w:rPr>
          <w:bCs/>
          <w:color w:val="000000"/>
          <w:szCs w:val="22"/>
          <w:lang w:val="da-DK"/>
        </w:rPr>
      </w:pPr>
      <w:r w:rsidRPr="003C0147">
        <w:rPr>
          <w:bCs/>
          <w:color w:val="000000"/>
          <w:szCs w:val="22"/>
          <w:lang w:val="da-DK"/>
        </w:rPr>
        <w:t xml:space="preserve">Dato for første tilladelse: </w:t>
      </w:r>
      <w:r w:rsidRPr="00D42E57">
        <w:rPr>
          <w:color w:val="000000"/>
          <w:szCs w:val="22"/>
          <w:lang w:val="da-DK" w:eastAsia="en-GB"/>
        </w:rPr>
        <w:t xml:space="preserve">8 </w:t>
      </w:r>
      <w:r>
        <w:rPr>
          <w:color w:val="000000"/>
          <w:szCs w:val="22"/>
          <w:lang w:val="da-DK" w:eastAsia="en-GB"/>
        </w:rPr>
        <w:t>s</w:t>
      </w:r>
      <w:r w:rsidRPr="00D42E57">
        <w:rPr>
          <w:color w:val="000000"/>
          <w:szCs w:val="22"/>
          <w:lang w:val="da-DK" w:eastAsia="en-GB"/>
        </w:rPr>
        <w:t>eptember 2003</w:t>
      </w:r>
    </w:p>
    <w:p w:rsidR="00FB5783" w:rsidP="00FB5783" w14:paraId="08CF8935" w14:textId="77777777">
      <w:pPr>
        <w:rPr>
          <w:lang w:val="da-DK" w:eastAsia="en-GB"/>
        </w:rPr>
      </w:pPr>
      <w:r>
        <w:rPr>
          <w:lang w:val="da-DK"/>
        </w:rPr>
        <w:t xml:space="preserve">Dato for sidste fornyelse: </w:t>
      </w:r>
      <w:r w:rsidRPr="00D42E57">
        <w:rPr>
          <w:lang w:val="da-DK" w:eastAsia="en-GB"/>
        </w:rPr>
        <w:t xml:space="preserve">8 </w:t>
      </w:r>
      <w:r>
        <w:rPr>
          <w:lang w:val="da-DK" w:eastAsia="en-GB"/>
        </w:rPr>
        <w:t>s</w:t>
      </w:r>
      <w:r w:rsidRPr="00D42E57">
        <w:rPr>
          <w:lang w:val="da-DK" w:eastAsia="en-GB"/>
        </w:rPr>
        <w:t>eptember 200</w:t>
      </w:r>
      <w:r>
        <w:rPr>
          <w:lang w:val="da-DK" w:eastAsia="en-GB"/>
        </w:rPr>
        <w:t>8</w:t>
      </w:r>
    </w:p>
    <w:p w:rsidR="00FB5783" w:rsidP="00FB5783" w14:paraId="1CCF6C0E" w14:textId="77777777">
      <w:pPr>
        <w:rPr>
          <w:lang w:val="da-DK" w:eastAsia="en-GB"/>
        </w:rPr>
      </w:pPr>
    </w:p>
    <w:p w:rsidR="00FB5783" w:rsidRPr="00526332" w:rsidP="00FB5783" w14:paraId="5C711898" w14:textId="77777777">
      <w:pPr>
        <w:rPr>
          <w:color w:val="000000"/>
          <w:szCs w:val="22"/>
          <w:lang w:val="da-DK" w:eastAsia="en-GB"/>
        </w:rPr>
      </w:pPr>
    </w:p>
    <w:p w:rsidR="00FB5783" w:rsidRPr="002834A4" w:rsidP="00E81B5D" w14:paraId="79C9724E" w14:textId="77777777">
      <w:pPr>
        <w:pStyle w:val="EMEAHeading1"/>
        <w:keepNext/>
        <w:spacing w:before="0" w:beforeLines="0" w:after="0" w:afterLines="0"/>
        <w:rPr>
          <w:rFonts w:ascii="Times New Roman" w:hAnsi="Times New Roman"/>
          <w:b w:val="0"/>
          <w:lang w:val="da-DK"/>
        </w:rPr>
      </w:pPr>
      <w:r>
        <w:rPr>
          <w:rFonts w:ascii="Times New Roman" w:hAnsi="Times New Roman"/>
          <w:lang w:val="da-DK"/>
        </w:rPr>
        <w:t>10.</w:t>
      </w:r>
      <w:r>
        <w:rPr>
          <w:rFonts w:ascii="Times New Roman" w:hAnsi="Times New Roman"/>
          <w:lang w:val="da-DK"/>
        </w:rPr>
        <w:tab/>
        <w:t>DATO FOR ÆNDRING AF TEKSTEN</w:t>
      </w:r>
    </w:p>
    <w:p w:rsidR="00FB5783" w:rsidRPr="00832EA4" w:rsidP="00E81B5D" w14:paraId="40331A8A" w14:textId="77777777">
      <w:pPr>
        <w:pStyle w:val="EMEANormal"/>
        <w:keepNext/>
        <w:rPr>
          <w:lang w:val="da-DK"/>
        </w:rPr>
      </w:pPr>
    </w:p>
    <w:p w:rsidR="00B05C47" w:rsidP="00E81B5D" w14:paraId="038DF1E2" w14:textId="77777777">
      <w:pPr>
        <w:pStyle w:val="EMEANormal"/>
        <w:keepNext/>
        <w:rPr>
          <w:lang w:val="da-DK"/>
        </w:rPr>
      </w:pPr>
      <w:r>
        <w:rPr>
          <w:lang w:val="da-DK"/>
        </w:rPr>
        <w:t>{ MM/ÅÅÅÅ }</w:t>
      </w:r>
    </w:p>
    <w:p w:rsidR="00B05C47" w:rsidP="00E81B5D" w14:paraId="77852518" w14:textId="77777777">
      <w:pPr>
        <w:pStyle w:val="EMEANormal"/>
        <w:keepNext/>
        <w:rPr>
          <w:noProof/>
          <w:lang w:val="da-DK"/>
        </w:rPr>
      </w:pPr>
    </w:p>
    <w:p w:rsidR="00767709" w:rsidP="00E81B5D" w14:paraId="49ECFA30" w14:textId="77777777">
      <w:pPr>
        <w:pStyle w:val="EMEANormal"/>
        <w:keepNext/>
        <w:rPr>
          <w:lang w:val="da-DK"/>
        </w:rPr>
      </w:pPr>
      <w:r w:rsidRPr="00D51CCA">
        <w:rPr>
          <w:noProof/>
          <w:lang w:val="da-DK"/>
        </w:rPr>
        <w:t xml:space="preserve">Yderligere information om </w:t>
      </w:r>
      <w:r>
        <w:rPr>
          <w:noProof/>
          <w:lang w:val="da-DK"/>
        </w:rPr>
        <w:t>Humira</w:t>
      </w:r>
      <w:r w:rsidRPr="00D51CCA">
        <w:rPr>
          <w:noProof/>
          <w:lang w:val="da-DK"/>
        </w:rPr>
        <w:t xml:space="preserve"> findes på Det Europæiske Lægemiddelagenturs hjemmeside </w:t>
      </w:r>
      <w:r w:rsidRPr="00AF0FFC">
        <w:rPr>
          <w:rStyle w:val="Hyperlink"/>
          <w:bCs/>
          <w:rPrChange w:id="20525" w:author="AbbVie7" w:date="2025-05-13T08:02:00Z">
            <w:rPr>
              <w:noProof/>
              <w:color w:val="0000FF"/>
              <w:lang w:val="da-DK"/>
            </w:rPr>
          </w:rPrChange>
        </w:rPr>
        <w:t>http</w:t>
      </w:r>
      <w:ins w:id="20526" w:author="AbbVie7" w:date="2025-05-12T15:37:00Z">
        <w:r w:rsidRPr="00AF0FFC" w:rsidR="00303368">
          <w:rPr>
            <w:rStyle w:val="Hyperlink"/>
            <w:bCs/>
            <w:rPrChange w:id="20527" w:author="AbbVie7" w:date="2025-05-13T08:02:00Z">
              <w:rPr>
                <w:noProof/>
                <w:color w:val="0000FF"/>
                <w:lang w:val="da-DK"/>
              </w:rPr>
            </w:rPrChange>
          </w:rPr>
          <w:t>s</w:t>
        </w:r>
      </w:ins>
      <w:r w:rsidRPr="00AF0FFC">
        <w:rPr>
          <w:rStyle w:val="Hyperlink"/>
          <w:bCs/>
          <w:rPrChange w:id="20528" w:author="AbbVie7" w:date="2025-05-13T08:02:00Z">
            <w:rPr>
              <w:noProof/>
              <w:color w:val="0000FF"/>
              <w:lang w:val="da-DK"/>
            </w:rPr>
          </w:rPrChange>
        </w:rPr>
        <w:t>://www.ema.europa.eu</w:t>
      </w:r>
    </w:p>
    <w:p w:rsidR="00767709" w14:paraId="2346CFA4" w14:textId="77777777">
      <w:pPr>
        <w:pStyle w:val="EMEANormal"/>
        <w:rPr>
          <w:lang w:val="da-DK"/>
        </w:rPr>
      </w:pPr>
      <w:r>
        <w:rPr>
          <w:lang w:val="da-DK"/>
        </w:rPr>
        <w:br w:type="page"/>
      </w:r>
    </w:p>
    <w:p w:rsidR="00767709" w14:paraId="6E989600" w14:textId="77777777">
      <w:pPr>
        <w:pStyle w:val="EMEANormal"/>
        <w:rPr>
          <w:lang w:val="da-DK"/>
        </w:rPr>
      </w:pPr>
    </w:p>
    <w:p w:rsidR="00767709" w14:paraId="6EBF6C84" w14:textId="77777777">
      <w:pPr>
        <w:pStyle w:val="EMEANormal"/>
        <w:rPr>
          <w:lang w:val="da-DK"/>
        </w:rPr>
      </w:pPr>
    </w:p>
    <w:p w:rsidR="00767709" w14:paraId="40B30129" w14:textId="77777777">
      <w:pPr>
        <w:pStyle w:val="EMEANormal"/>
        <w:rPr>
          <w:lang w:val="da-DK"/>
        </w:rPr>
      </w:pPr>
    </w:p>
    <w:p w:rsidR="00767709" w14:paraId="2E404974" w14:textId="77777777">
      <w:pPr>
        <w:pStyle w:val="EMEANormal"/>
        <w:rPr>
          <w:lang w:val="da-DK"/>
        </w:rPr>
      </w:pPr>
    </w:p>
    <w:p w:rsidR="00767709" w14:paraId="734EAC85" w14:textId="77777777">
      <w:pPr>
        <w:pStyle w:val="EMEANormal"/>
        <w:rPr>
          <w:lang w:val="da-DK"/>
        </w:rPr>
      </w:pPr>
    </w:p>
    <w:p w:rsidR="00767709" w14:paraId="2C3D722A" w14:textId="77777777">
      <w:pPr>
        <w:pStyle w:val="EMEANormal"/>
        <w:rPr>
          <w:lang w:val="da-DK"/>
        </w:rPr>
      </w:pPr>
    </w:p>
    <w:p w:rsidR="00767709" w14:paraId="4C5174DF" w14:textId="77777777">
      <w:pPr>
        <w:pStyle w:val="EMEANormal"/>
        <w:rPr>
          <w:lang w:val="da-DK"/>
        </w:rPr>
      </w:pPr>
    </w:p>
    <w:p w:rsidR="00767709" w14:paraId="6BFD7104" w14:textId="77777777">
      <w:pPr>
        <w:pStyle w:val="EMEANormal"/>
        <w:rPr>
          <w:lang w:val="da-DK"/>
        </w:rPr>
      </w:pPr>
    </w:p>
    <w:p w:rsidR="00767709" w14:paraId="74E596C5" w14:textId="77777777">
      <w:pPr>
        <w:pStyle w:val="EMEANormal"/>
        <w:rPr>
          <w:lang w:val="da-DK"/>
        </w:rPr>
      </w:pPr>
    </w:p>
    <w:p w:rsidR="00767709" w14:paraId="26D5E832" w14:textId="77777777">
      <w:pPr>
        <w:pStyle w:val="EMEANormal"/>
        <w:rPr>
          <w:lang w:val="da-DK"/>
        </w:rPr>
      </w:pPr>
    </w:p>
    <w:p w:rsidR="00767709" w14:paraId="77399DE7" w14:textId="77777777">
      <w:pPr>
        <w:pStyle w:val="EMEANormal"/>
        <w:rPr>
          <w:lang w:val="da-DK"/>
        </w:rPr>
      </w:pPr>
    </w:p>
    <w:p w:rsidR="00767709" w14:paraId="786B9BA7" w14:textId="77777777">
      <w:pPr>
        <w:pStyle w:val="EMEANormal"/>
        <w:rPr>
          <w:lang w:val="da-DK"/>
        </w:rPr>
      </w:pPr>
    </w:p>
    <w:p w:rsidR="00767709" w14:paraId="533F55DF" w14:textId="77777777">
      <w:pPr>
        <w:pStyle w:val="EMEANormal"/>
        <w:rPr>
          <w:lang w:val="da-DK"/>
        </w:rPr>
      </w:pPr>
    </w:p>
    <w:p w:rsidR="00767709" w14:paraId="3FCE1DC2" w14:textId="77777777">
      <w:pPr>
        <w:pStyle w:val="EMEANormal"/>
        <w:rPr>
          <w:lang w:val="da-DK"/>
        </w:rPr>
      </w:pPr>
    </w:p>
    <w:p w:rsidR="00767709" w14:paraId="61587BD5" w14:textId="77777777">
      <w:pPr>
        <w:pStyle w:val="EMEANormal"/>
        <w:rPr>
          <w:lang w:val="da-DK"/>
        </w:rPr>
      </w:pPr>
    </w:p>
    <w:p w:rsidR="00767709" w14:paraId="1A938AD9" w14:textId="77777777">
      <w:pPr>
        <w:pStyle w:val="EMEANormal"/>
        <w:rPr>
          <w:lang w:val="da-DK"/>
        </w:rPr>
      </w:pPr>
    </w:p>
    <w:p w:rsidR="00767709" w14:paraId="294272F6" w14:textId="77777777">
      <w:pPr>
        <w:pStyle w:val="EMEANormal"/>
        <w:rPr>
          <w:lang w:val="da-DK"/>
        </w:rPr>
      </w:pPr>
    </w:p>
    <w:p w:rsidR="00767709" w14:paraId="75410FD2" w14:textId="77777777">
      <w:pPr>
        <w:pStyle w:val="EMEANormal"/>
        <w:rPr>
          <w:lang w:val="da-DK"/>
        </w:rPr>
      </w:pPr>
    </w:p>
    <w:p w:rsidR="004F5CE6" w14:paraId="5C08DDEE" w14:textId="77777777">
      <w:pPr>
        <w:pStyle w:val="EMEANormal"/>
        <w:rPr>
          <w:lang w:val="da-DK"/>
        </w:rPr>
      </w:pPr>
    </w:p>
    <w:p w:rsidR="00767709" w14:paraId="5B36CA00" w14:textId="77777777">
      <w:pPr>
        <w:pStyle w:val="EMEANormal"/>
        <w:rPr>
          <w:lang w:val="da-DK"/>
        </w:rPr>
      </w:pPr>
    </w:p>
    <w:p w:rsidR="00767709" w14:paraId="5FF05A55" w14:textId="77777777">
      <w:pPr>
        <w:pStyle w:val="EMEANormal"/>
        <w:rPr>
          <w:lang w:val="da-DK"/>
        </w:rPr>
      </w:pPr>
    </w:p>
    <w:p w:rsidR="00767709" w14:paraId="22C66425" w14:textId="77777777">
      <w:pPr>
        <w:pStyle w:val="EMEANormal"/>
        <w:rPr>
          <w:lang w:val="da-DK"/>
        </w:rPr>
      </w:pPr>
    </w:p>
    <w:p w:rsidR="00767709" w14:paraId="2FFC9D2F" w14:textId="77777777">
      <w:pPr>
        <w:tabs>
          <w:tab w:val="left" w:pos="-720"/>
        </w:tabs>
        <w:jc w:val="center"/>
        <w:rPr>
          <w:lang w:val="da-DK"/>
        </w:rPr>
      </w:pPr>
      <w:r>
        <w:rPr>
          <w:b/>
          <w:lang w:val="da-DK"/>
        </w:rPr>
        <w:t>BILAG II</w:t>
      </w:r>
    </w:p>
    <w:p w:rsidR="00767709" w14:paraId="0926E154" w14:textId="77777777">
      <w:pPr>
        <w:tabs>
          <w:tab w:val="clear" w:pos="562"/>
          <w:tab w:val="left" w:pos="720"/>
        </w:tabs>
        <w:ind w:left="1701" w:right="1416" w:hanging="567"/>
        <w:rPr>
          <w:lang w:val="da-DK"/>
        </w:rPr>
      </w:pPr>
    </w:p>
    <w:p w:rsidR="00767709" w:rsidP="001C4540" w14:paraId="339F1168" w14:textId="77777777">
      <w:pPr>
        <w:numPr>
          <w:ilvl w:val="0"/>
          <w:numId w:val="4"/>
        </w:numPr>
        <w:tabs>
          <w:tab w:val="clear" w:pos="562"/>
          <w:tab w:val="left" w:pos="720"/>
        </w:tabs>
        <w:ind w:left="1701" w:right="1416" w:hanging="567"/>
        <w:rPr>
          <w:b/>
          <w:lang w:val="da-DK"/>
        </w:rPr>
      </w:pPr>
      <w:r>
        <w:rPr>
          <w:b/>
          <w:lang w:val="da-DK"/>
        </w:rPr>
        <w:t>FREMSTILLER</w:t>
      </w:r>
      <w:r w:rsidR="00080202">
        <w:rPr>
          <w:b/>
          <w:lang w:val="da-DK"/>
        </w:rPr>
        <w:t>(E)</w:t>
      </w:r>
      <w:r>
        <w:rPr>
          <w:b/>
          <w:lang w:val="da-DK"/>
        </w:rPr>
        <w:t xml:space="preserve"> AF DET BIOLOGISK AKTIVE STOF OG </w:t>
      </w:r>
      <w:r w:rsidRPr="008F497B" w:rsidR="00080202">
        <w:rPr>
          <w:b/>
          <w:noProof/>
          <w:lang w:val="da-DK"/>
        </w:rPr>
        <w:t>FREMSTILLER(E)</w:t>
      </w:r>
      <w:r>
        <w:rPr>
          <w:b/>
          <w:lang w:val="da-DK"/>
        </w:rPr>
        <w:t xml:space="preserve"> ANSVARLIG FOR BATCHFRIGIVELSE</w:t>
      </w:r>
    </w:p>
    <w:p w:rsidR="00767709" w14:paraId="786B9DF7" w14:textId="77777777">
      <w:pPr>
        <w:tabs>
          <w:tab w:val="clear" w:pos="562"/>
          <w:tab w:val="left" w:pos="720"/>
        </w:tabs>
        <w:ind w:left="1701" w:right="1416"/>
        <w:rPr>
          <w:lang w:val="da-DK"/>
        </w:rPr>
      </w:pPr>
    </w:p>
    <w:p w:rsidR="00767709" w:rsidP="001C4540" w14:paraId="53980F1B" w14:textId="77777777">
      <w:pPr>
        <w:numPr>
          <w:ilvl w:val="0"/>
          <w:numId w:val="4"/>
        </w:numPr>
        <w:tabs>
          <w:tab w:val="clear" w:pos="562"/>
          <w:tab w:val="left" w:pos="720"/>
        </w:tabs>
        <w:ind w:left="1701" w:right="1416" w:hanging="567"/>
        <w:rPr>
          <w:b/>
          <w:lang w:val="da-DK"/>
        </w:rPr>
      </w:pPr>
      <w:r>
        <w:rPr>
          <w:b/>
          <w:lang w:val="da-DK"/>
        </w:rPr>
        <w:t xml:space="preserve">BETINGELSER </w:t>
      </w:r>
      <w:r w:rsidRPr="008F497B" w:rsidR="00080202">
        <w:rPr>
          <w:b/>
          <w:noProof/>
          <w:lang w:val="da-DK"/>
        </w:rPr>
        <w:t>ELLER BEGRÆNSNINGER VEDRØRENDE UDLEVERING OG ANVENDELSE</w:t>
      </w:r>
    </w:p>
    <w:p w:rsidR="00080202" w:rsidP="00080202" w14:paraId="0B885AC0" w14:textId="77777777">
      <w:pPr>
        <w:tabs>
          <w:tab w:val="clear" w:pos="562"/>
          <w:tab w:val="left" w:pos="720"/>
        </w:tabs>
        <w:ind w:right="1416"/>
        <w:rPr>
          <w:b/>
          <w:lang w:val="da-DK"/>
        </w:rPr>
      </w:pPr>
    </w:p>
    <w:p w:rsidR="00080202" w:rsidRPr="008F497B" w:rsidP="001C4540" w14:paraId="090E265C" w14:textId="77777777">
      <w:pPr>
        <w:numPr>
          <w:ilvl w:val="0"/>
          <w:numId w:val="4"/>
        </w:numPr>
        <w:tabs>
          <w:tab w:val="left" w:pos="-720"/>
          <w:tab w:val="left" w:pos="1560"/>
        </w:tabs>
        <w:ind w:left="1701" w:right="1418" w:hanging="567"/>
        <w:rPr>
          <w:b/>
          <w:lang w:val="da-DK"/>
        </w:rPr>
      </w:pPr>
      <w:r w:rsidRPr="008F497B">
        <w:rPr>
          <w:b/>
          <w:noProof/>
          <w:lang w:val="da-DK"/>
        </w:rPr>
        <w:t xml:space="preserve">ANDRE FORHOLD OG BETINGELSER FOR </w:t>
      </w:r>
      <w:r>
        <w:rPr>
          <w:b/>
          <w:noProof/>
          <w:lang w:val="da-DK"/>
        </w:rPr>
        <w:t xml:space="preserve"> </w:t>
      </w:r>
      <w:r w:rsidRPr="008F497B">
        <w:rPr>
          <w:b/>
          <w:noProof/>
          <w:lang w:val="da-DK"/>
        </w:rPr>
        <w:t>MARKEDSFØRINGSTILLADELSEN</w:t>
      </w:r>
    </w:p>
    <w:p w:rsidR="00080202" w:rsidRPr="008F497B" w:rsidP="008F497B" w14:paraId="7EE24A25" w14:textId="77777777">
      <w:pPr>
        <w:tabs>
          <w:tab w:val="left" w:pos="-720"/>
          <w:tab w:val="left" w:pos="1701"/>
        </w:tabs>
        <w:ind w:left="1494" w:right="1418"/>
        <w:rPr>
          <w:b/>
          <w:lang w:val="da-DK"/>
        </w:rPr>
      </w:pPr>
    </w:p>
    <w:p w:rsidR="00080202" w:rsidRPr="008F497B" w:rsidP="001C4540" w14:paraId="4A436C85" w14:textId="77777777">
      <w:pPr>
        <w:numPr>
          <w:ilvl w:val="0"/>
          <w:numId w:val="4"/>
        </w:numPr>
        <w:tabs>
          <w:tab w:val="left" w:pos="-720"/>
          <w:tab w:val="left" w:pos="1701"/>
        </w:tabs>
        <w:ind w:left="1701" w:right="1418" w:hanging="567"/>
        <w:rPr>
          <w:b/>
          <w:lang w:val="da-DK"/>
        </w:rPr>
      </w:pPr>
      <w:r w:rsidRPr="008F497B">
        <w:rPr>
          <w:b/>
          <w:lang w:val="da-DK"/>
        </w:rPr>
        <w:t>BETINGELSER ELLER BEGRÆNSNINGER MED HENSYN TIL SIKKER OG EFFEKTIV ANVENDELSE AF LÆGEMIDLET</w:t>
      </w:r>
    </w:p>
    <w:p w:rsidR="00767709" w14:paraId="17A7068E" w14:textId="77777777">
      <w:pPr>
        <w:tabs>
          <w:tab w:val="clear" w:pos="562"/>
          <w:tab w:val="left" w:pos="720"/>
        </w:tabs>
        <w:ind w:left="1134" w:right="1416"/>
        <w:rPr>
          <w:b/>
          <w:lang w:val="da-DK"/>
        </w:rPr>
      </w:pPr>
    </w:p>
    <w:p w:rsidR="00767709" w14:paraId="7DB34010" w14:textId="77777777">
      <w:pPr>
        <w:tabs>
          <w:tab w:val="clear" w:pos="562"/>
          <w:tab w:val="left" w:pos="720"/>
        </w:tabs>
        <w:ind w:left="1701" w:right="1416" w:hanging="567"/>
        <w:rPr>
          <w:lang w:val="da-DK"/>
        </w:rPr>
      </w:pPr>
    </w:p>
    <w:p w:rsidR="00767709" w:rsidP="00657A67" w14:paraId="60AD94C8" w14:textId="77777777">
      <w:pPr>
        <w:pStyle w:val="BMLeftAligned"/>
      </w:pPr>
      <w:r>
        <w:br w:type="page"/>
        <w:t>A.</w:t>
      </w:r>
      <w:r>
        <w:tab/>
        <w:t>FREMSTILLER</w:t>
      </w:r>
      <w:r w:rsidR="00080202">
        <w:t>E</w:t>
      </w:r>
      <w:r>
        <w:t xml:space="preserve"> AF DET BIOLOGISK AKTIVE STOF OG </w:t>
      </w:r>
      <w:r w:rsidRPr="008F497B" w:rsidR="00080202">
        <w:rPr>
          <w:noProof/>
        </w:rPr>
        <w:t>FREMSTILLERE ANSVARLIGE</w:t>
      </w:r>
      <w:r>
        <w:t xml:space="preserve"> FOR BATCHFRIGIVELSE</w:t>
      </w:r>
    </w:p>
    <w:p w:rsidR="00767709" w14:paraId="7E3196F1" w14:textId="77777777">
      <w:pPr>
        <w:numPr>
          <w:ilvl w:val="12"/>
          <w:numId w:val="0"/>
        </w:numPr>
        <w:tabs>
          <w:tab w:val="clear" w:pos="562"/>
          <w:tab w:val="left" w:pos="720"/>
        </w:tabs>
        <w:ind w:right="1416"/>
        <w:rPr>
          <w:lang w:val="da-DK"/>
        </w:rPr>
      </w:pPr>
    </w:p>
    <w:p w:rsidR="00BB3399" w:rsidP="00BB3399" w14:paraId="4F789708" w14:textId="77777777">
      <w:pPr>
        <w:tabs>
          <w:tab w:val="left" w:pos="1134"/>
        </w:tabs>
        <w:jc w:val="both"/>
        <w:rPr>
          <w:color w:val="000000"/>
          <w:lang w:val="da-DK"/>
        </w:rPr>
      </w:pPr>
      <w:r w:rsidRPr="007E448D">
        <w:rPr>
          <w:color w:val="000000"/>
          <w:u w:val="single"/>
          <w:lang w:val="da-DK"/>
        </w:rPr>
        <w:t>Navn og adresse på fremstilerne af det biologisk aktive stof</w:t>
      </w:r>
    </w:p>
    <w:p w:rsidR="00BB3399" w14:paraId="6046F4EE" w14:textId="77777777">
      <w:pPr>
        <w:numPr>
          <w:ilvl w:val="12"/>
          <w:numId w:val="0"/>
        </w:numPr>
        <w:tabs>
          <w:tab w:val="clear" w:pos="562"/>
          <w:tab w:val="left" w:pos="720"/>
        </w:tabs>
        <w:ind w:right="1416"/>
        <w:rPr>
          <w:lang w:val="da-DK"/>
        </w:rPr>
      </w:pPr>
    </w:p>
    <w:p w:rsidR="00767709" w14:paraId="1D2F454D" w14:textId="77777777">
      <w:pPr>
        <w:tabs>
          <w:tab w:val="left" w:pos="1134"/>
        </w:tabs>
        <w:jc w:val="both"/>
        <w:rPr>
          <w:color w:val="000000"/>
          <w:lang w:val="en-GB"/>
        </w:rPr>
      </w:pPr>
      <w:r>
        <w:rPr>
          <w:color w:val="000000"/>
          <w:lang w:val="en-GB"/>
        </w:rPr>
        <w:t>Abb</w:t>
      </w:r>
      <w:r w:rsidR="0092649C">
        <w:rPr>
          <w:color w:val="000000"/>
          <w:lang w:val="en-GB"/>
        </w:rPr>
        <w:t>Vie</w:t>
      </w:r>
      <w:r>
        <w:rPr>
          <w:color w:val="000000"/>
          <w:lang w:val="en-GB"/>
        </w:rPr>
        <w:t xml:space="preserve"> </w:t>
      </w:r>
      <w:smartTag w:uri="urn:schemas-microsoft-com:office:smarttags" w:element="PlaceName">
        <w:r>
          <w:rPr>
            <w:color w:val="000000"/>
            <w:lang w:val="en-GB"/>
          </w:rPr>
          <w:t>Bioresearch</w:t>
        </w:r>
      </w:smartTag>
      <w:r>
        <w:rPr>
          <w:color w:val="000000"/>
          <w:lang w:val="en-GB"/>
        </w:rPr>
        <w:t xml:space="preserve"> </w:t>
      </w:r>
      <w:smartTag w:uri="urn:schemas-microsoft-com:office:smarttags" w:element="PlaceType">
        <w:r>
          <w:rPr>
            <w:color w:val="000000"/>
            <w:lang w:val="en-GB"/>
          </w:rPr>
          <w:t>Center</w:t>
        </w:r>
      </w:smartTag>
    </w:p>
    <w:p w:rsidR="00767709" w14:paraId="39825199" w14:textId="77777777">
      <w:pPr>
        <w:tabs>
          <w:tab w:val="left" w:pos="1134"/>
        </w:tabs>
        <w:jc w:val="both"/>
        <w:rPr>
          <w:color w:val="000000"/>
          <w:lang w:val="en-GB"/>
        </w:rPr>
      </w:pPr>
      <w:smartTag w:uri="urn:schemas-microsoft-com:office:smarttags" w:element="address">
        <w:smartTag w:uri="urn:schemas-microsoft-com:office:smarttags" w:element="Street">
          <w:r>
            <w:rPr>
              <w:color w:val="000000"/>
              <w:lang w:val="en-GB"/>
            </w:rPr>
            <w:t>100 Research Drive</w:t>
          </w:r>
        </w:smartTag>
      </w:smartTag>
    </w:p>
    <w:p w:rsidR="00767709" w:rsidRPr="00243694" w14:paraId="57811E04" w14:textId="77777777">
      <w:pPr>
        <w:tabs>
          <w:tab w:val="left" w:pos="1134"/>
        </w:tabs>
        <w:jc w:val="both"/>
        <w:rPr>
          <w:color w:val="000000"/>
          <w:lang w:val="en-GB"/>
        </w:rPr>
      </w:pPr>
      <w:smartTag w:uri="urn:schemas-microsoft-com:office:smarttags" w:element="place">
        <w:smartTag w:uri="urn:schemas-microsoft-com:office:smarttags" w:element="City">
          <w:r w:rsidRPr="00243694">
            <w:rPr>
              <w:color w:val="000000"/>
              <w:lang w:val="en-GB"/>
            </w:rPr>
            <w:t>Worcester</w:t>
          </w:r>
        </w:smartTag>
      </w:smartTag>
    </w:p>
    <w:p w:rsidR="00767709" w:rsidRPr="00981EB4" w14:paraId="0F696B94" w14:textId="77777777">
      <w:pPr>
        <w:tabs>
          <w:tab w:val="left" w:pos="1134"/>
        </w:tabs>
        <w:jc w:val="both"/>
        <w:rPr>
          <w:color w:val="000000"/>
          <w:lang w:val="de-CH"/>
        </w:rPr>
      </w:pPr>
      <w:r w:rsidRPr="00981EB4">
        <w:rPr>
          <w:color w:val="000000"/>
          <w:lang w:val="de-CH"/>
        </w:rPr>
        <w:t>MA 01605</w:t>
      </w:r>
    </w:p>
    <w:p w:rsidR="00767709" w:rsidRPr="00981EB4" w14:paraId="5A50C45C" w14:textId="77777777">
      <w:pPr>
        <w:tabs>
          <w:tab w:val="left" w:pos="1134"/>
        </w:tabs>
        <w:jc w:val="both"/>
        <w:rPr>
          <w:color w:val="000000"/>
          <w:lang w:val="de-CH"/>
        </w:rPr>
      </w:pPr>
      <w:r w:rsidRPr="00981EB4">
        <w:rPr>
          <w:color w:val="000000"/>
          <w:lang w:val="de-CH"/>
        </w:rPr>
        <w:t>USA</w:t>
      </w:r>
    </w:p>
    <w:p w:rsidR="00767709" w:rsidRPr="00981EB4" w14:paraId="6789F515" w14:textId="77777777">
      <w:pPr>
        <w:tabs>
          <w:tab w:val="left" w:pos="-720"/>
        </w:tabs>
        <w:ind w:right="-334"/>
        <w:rPr>
          <w:lang w:val="de-CH"/>
        </w:rPr>
      </w:pPr>
    </w:p>
    <w:p w:rsidR="00767709" w:rsidRPr="00981EB4" w14:paraId="328C038B" w14:textId="77777777">
      <w:pPr>
        <w:tabs>
          <w:tab w:val="left" w:pos="-720"/>
        </w:tabs>
        <w:ind w:right="-334"/>
        <w:rPr>
          <w:lang w:val="de-CH"/>
        </w:rPr>
      </w:pPr>
      <w:r w:rsidRPr="00981EB4">
        <w:rPr>
          <w:lang w:val="de-CH"/>
        </w:rPr>
        <w:t>og</w:t>
      </w:r>
    </w:p>
    <w:p w:rsidR="00767709" w:rsidRPr="00981EB4" w14:paraId="4070A7F7" w14:textId="77777777">
      <w:pPr>
        <w:tabs>
          <w:tab w:val="left" w:pos="-720"/>
        </w:tabs>
        <w:ind w:right="-334"/>
        <w:rPr>
          <w:lang w:val="de-CH"/>
        </w:rPr>
      </w:pPr>
    </w:p>
    <w:p w:rsidR="00767709" w:rsidRPr="00981EB4" w14:paraId="3CE8789C" w14:textId="77777777">
      <w:pPr>
        <w:tabs>
          <w:tab w:val="left" w:pos="302"/>
        </w:tabs>
        <w:autoSpaceDE w:val="0"/>
        <w:autoSpaceDN w:val="0"/>
        <w:adjustRightInd w:val="0"/>
        <w:spacing w:line="240" w:lineRule="atLeast"/>
        <w:rPr>
          <w:color w:val="000000"/>
          <w:szCs w:val="22"/>
          <w:lang w:val="de-CH"/>
        </w:rPr>
      </w:pPr>
      <w:r w:rsidRPr="00981EB4">
        <w:rPr>
          <w:color w:val="000000"/>
          <w:szCs w:val="22"/>
          <w:lang w:val="de-CH"/>
        </w:rPr>
        <w:t>AbbVie Biotechnology Ltd.</w:t>
      </w:r>
    </w:p>
    <w:p w:rsidR="00767709" w:rsidRPr="00981EB4" w14:paraId="3D67D642" w14:textId="77777777">
      <w:pPr>
        <w:tabs>
          <w:tab w:val="left" w:pos="302"/>
        </w:tabs>
        <w:autoSpaceDE w:val="0"/>
        <w:autoSpaceDN w:val="0"/>
        <w:adjustRightInd w:val="0"/>
        <w:spacing w:line="240" w:lineRule="atLeast"/>
        <w:rPr>
          <w:color w:val="000000"/>
          <w:szCs w:val="22"/>
          <w:lang w:val="es-ES"/>
        </w:rPr>
      </w:pPr>
      <w:r w:rsidRPr="00981EB4">
        <w:rPr>
          <w:color w:val="000000"/>
          <w:szCs w:val="22"/>
          <w:lang w:val="es-ES"/>
        </w:rPr>
        <w:t>Road No. 2, Km. 59.2</w:t>
      </w:r>
    </w:p>
    <w:p w:rsidR="00767709" w:rsidRPr="00981EB4" w14:paraId="539376CB" w14:textId="77777777">
      <w:pPr>
        <w:tabs>
          <w:tab w:val="left" w:pos="302"/>
        </w:tabs>
        <w:autoSpaceDE w:val="0"/>
        <w:autoSpaceDN w:val="0"/>
        <w:adjustRightInd w:val="0"/>
        <w:spacing w:line="240" w:lineRule="atLeast"/>
        <w:rPr>
          <w:color w:val="000000"/>
          <w:szCs w:val="22"/>
          <w:lang w:val="es-ES"/>
        </w:rPr>
      </w:pPr>
      <w:r w:rsidRPr="00981EB4">
        <w:rPr>
          <w:color w:val="000000"/>
          <w:szCs w:val="22"/>
          <w:lang w:val="es-ES"/>
        </w:rPr>
        <w:t>Barceloneta</w:t>
      </w:r>
    </w:p>
    <w:p w:rsidR="00767709" w:rsidRPr="00981EB4" w14:paraId="5B413B43" w14:textId="77777777">
      <w:pPr>
        <w:tabs>
          <w:tab w:val="left" w:pos="460"/>
        </w:tabs>
        <w:autoSpaceDE w:val="0"/>
        <w:autoSpaceDN w:val="0"/>
        <w:adjustRightInd w:val="0"/>
        <w:spacing w:line="240" w:lineRule="atLeast"/>
        <w:rPr>
          <w:color w:val="000000"/>
          <w:szCs w:val="22"/>
          <w:lang w:val="es-ES"/>
        </w:rPr>
      </w:pPr>
      <w:r w:rsidRPr="00981EB4">
        <w:rPr>
          <w:color w:val="000000"/>
          <w:szCs w:val="22"/>
          <w:lang w:val="es-ES"/>
        </w:rPr>
        <w:t>Puerto Rico 00617</w:t>
      </w:r>
    </w:p>
    <w:p w:rsidR="00767709" w:rsidRPr="00981EB4" w14:paraId="708B5A4B" w14:textId="77777777">
      <w:pPr>
        <w:tabs>
          <w:tab w:val="left" w:pos="-720"/>
        </w:tabs>
        <w:ind w:right="-334"/>
        <w:rPr>
          <w:lang w:val="es-ES"/>
        </w:rPr>
      </w:pPr>
      <w:r w:rsidRPr="00981EB4">
        <w:rPr>
          <w:color w:val="000000"/>
          <w:szCs w:val="22"/>
          <w:lang w:val="es-ES"/>
        </w:rPr>
        <w:t>USA</w:t>
      </w:r>
    </w:p>
    <w:p w:rsidR="003C6680" w:rsidRPr="00981EB4" w:rsidP="003C6680" w14:paraId="2D13F119" w14:textId="77777777">
      <w:pPr>
        <w:keepNext/>
        <w:numPr>
          <w:ilvl w:val="12"/>
          <w:numId w:val="0"/>
        </w:numPr>
        <w:tabs>
          <w:tab w:val="clear" w:pos="562"/>
          <w:tab w:val="left" w:pos="720"/>
        </w:tabs>
        <w:rPr>
          <w:u w:val="single"/>
          <w:lang w:val="es-ES"/>
        </w:rPr>
      </w:pPr>
    </w:p>
    <w:p w:rsidR="008A3E95" w:rsidP="008A3E95" w14:paraId="71151DAD" w14:textId="77777777">
      <w:pPr>
        <w:numPr>
          <w:ilvl w:val="12"/>
          <w:numId w:val="0"/>
        </w:numPr>
        <w:tabs>
          <w:tab w:val="clear" w:pos="562"/>
          <w:tab w:val="left" w:pos="720"/>
        </w:tabs>
        <w:rPr>
          <w:lang w:val="it-IT"/>
        </w:rPr>
      </w:pPr>
      <w:r>
        <w:rPr>
          <w:lang w:val="it-IT"/>
        </w:rPr>
        <w:t>og</w:t>
      </w:r>
    </w:p>
    <w:p w:rsidR="008A3E95" w:rsidP="008A3E95" w14:paraId="52206EA2" w14:textId="77777777">
      <w:pPr>
        <w:numPr>
          <w:ilvl w:val="12"/>
          <w:numId w:val="0"/>
        </w:numPr>
        <w:tabs>
          <w:tab w:val="clear" w:pos="562"/>
          <w:tab w:val="left" w:pos="720"/>
        </w:tabs>
        <w:rPr>
          <w:lang w:val="it-IT"/>
        </w:rPr>
      </w:pPr>
    </w:p>
    <w:p w:rsidR="008A3E95" w:rsidRPr="006D7E0C" w:rsidP="008A3E95" w14:paraId="41410F33" w14:textId="77777777">
      <w:pPr>
        <w:autoSpaceDE w:val="0"/>
        <w:autoSpaceDN w:val="0"/>
        <w:adjustRightInd w:val="0"/>
        <w:rPr>
          <w:bCs/>
          <w:szCs w:val="22"/>
        </w:rPr>
      </w:pPr>
      <w:r w:rsidRPr="006D7E0C">
        <w:rPr>
          <w:bCs/>
          <w:szCs w:val="22"/>
        </w:rPr>
        <w:t>Lonza Biologics Tuas PTE Ltd</w:t>
      </w:r>
    </w:p>
    <w:p w:rsidR="008A3E95" w:rsidRPr="000C1751" w:rsidP="008A3E95" w14:paraId="77F0E2E7" w14:textId="77777777">
      <w:pPr>
        <w:autoSpaceDE w:val="0"/>
        <w:autoSpaceDN w:val="0"/>
        <w:adjustRightInd w:val="0"/>
        <w:rPr>
          <w:bCs/>
          <w:szCs w:val="22"/>
          <w:lang w:val="en-GB"/>
        </w:rPr>
      </w:pPr>
      <w:r w:rsidRPr="000C1751">
        <w:rPr>
          <w:bCs/>
          <w:szCs w:val="22"/>
          <w:lang w:val="en-GB"/>
        </w:rPr>
        <w:t>35 Tuas South Ave 6</w:t>
      </w:r>
    </w:p>
    <w:p w:rsidR="008A3E95" w:rsidRPr="000C1751" w:rsidP="008A3E95" w14:paraId="6F3DADC7" w14:textId="77777777">
      <w:pPr>
        <w:rPr>
          <w:bCs/>
          <w:szCs w:val="22"/>
          <w:lang w:val="en-GB"/>
        </w:rPr>
      </w:pPr>
      <w:r w:rsidRPr="000C1751">
        <w:rPr>
          <w:bCs/>
          <w:szCs w:val="22"/>
          <w:lang w:val="en-GB"/>
        </w:rPr>
        <w:t>Singapore 637377</w:t>
      </w:r>
    </w:p>
    <w:p w:rsidR="00476BD5" w:rsidRPr="000C1751" w:rsidP="008A3E95" w14:paraId="2C40A0DB" w14:textId="77777777">
      <w:pPr>
        <w:rPr>
          <w:bCs/>
          <w:szCs w:val="22"/>
          <w:lang w:val="en-GB"/>
        </w:rPr>
      </w:pPr>
    </w:p>
    <w:p w:rsidR="00476BD5" w:rsidP="00476BD5" w14:paraId="4667CB3F" w14:textId="77777777">
      <w:pPr>
        <w:rPr>
          <w:bCs/>
          <w:szCs w:val="22"/>
        </w:rPr>
      </w:pPr>
      <w:r>
        <w:rPr>
          <w:bCs/>
          <w:szCs w:val="22"/>
        </w:rPr>
        <w:t>og</w:t>
      </w:r>
    </w:p>
    <w:p w:rsidR="00476BD5" w:rsidRPr="00B12143" w:rsidP="00476BD5" w14:paraId="16ED19FD" w14:textId="77777777">
      <w:pPr>
        <w:rPr>
          <w:bCs/>
          <w:szCs w:val="22"/>
        </w:rPr>
      </w:pPr>
    </w:p>
    <w:p w:rsidR="00476BD5" w:rsidRPr="00B12143" w:rsidP="00476BD5" w14:paraId="210ABA2E" w14:textId="77777777">
      <w:pPr>
        <w:rPr>
          <w:bCs/>
          <w:szCs w:val="22"/>
        </w:rPr>
      </w:pPr>
      <w:r w:rsidRPr="00B12143">
        <w:rPr>
          <w:bCs/>
          <w:szCs w:val="22"/>
        </w:rPr>
        <w:t>AbbVie Ope</w:t>
      </w:r>
      <w:r>
        <w:rPr>
          <w:bCs/>
          <w:szCs w:val="22"/>
        </w:rPr>
        <w:t>rations Singapore PTE Ltd</w:t>
      </w:r>
    </w:p>
    <w:p w:rsidR="00476BD5" w:rsidRPr="00384321" w:rsidP="00476BD5" w14:paraId="33954430" w14:textId="77777777">
      <w:pPr>
        <w:rPr>
          <w:bCs/>
          <w:szCs w:val="22"/>
          <w:lang w:val="da-DK"/>
        </w:rPr>
      </w:pPr>
      <w:r w:rsidRPr="00384321">
        <w:rPr>
          <w:bCs/>
          <w:szCs w:val="22"/>
          <w:lang w:val="da-DK"/>
        </w:rPr>
        <w:t>23 Tuas South Avenue 6</w:t>
      </w:r>
    </w:p>
    <w:p w:rsidR="00476BD5" w:rsidRPr="00A76894" w:rsidP="00476BD5" w14:paraId="0065B83D" w14:textId="77777777">
      <w:pPr>
        <w:rPr>
          <w:lang w:val="da-DK"/>
        </w:rPr>
      </w:pPr>
      <w:r w:rsidRPr="000C1751">
        <w:rPr>
          <w:bCs/>
          <w:szCs w:val="22"/>
          <w:lang w:val="da-DK"/>
        </w:rPr>
        <w:t>Singapore 637022</w:t>
      </w:r>
    </w:p>
    <w:p w:rsidR="008A3E95" w:rsidRPr="005C5C5D" w14:paraId="5959A49F" w14:textId="77777777">
      <w:pPr>
        <w:tabs>
          <w:tab w:val="left" w:pos="-720"/>
        </w:tabs>
        <w:ind w:right="-334"/>
        <w:rPr>
          <w:lang w:val="da-DK"/>
        </w:rPr>
      </w:pPr>
    </w:p>
    <w:p w:rsidR="00767709" w:rsidRPr="004320E5" w14:paraId="5F0D44E6" w14:textId="77777777">
      <w:pPr>
        <w:tabs>
          <w:tab w:val="left" w:pos="-720"/>
        </w:tabs>
        <w:rPr>
          <w:u w:val="single"/>
          <w:lang w:val="da-DK"/>
        </w:rPr>
      </w:pPr>
      <w:r w:rsidRPr="004320E5">
        <w:rPr>
          <w:u w:val="single"/>
          <w:lang w:val="da-DK"/>
        </w:rPr>
        <w:t xml:space="preserve">Navn og adresse på </w:t>
      </w:r>
      <w:r w:rsidRPr="004320E5" w:rsidR="00BB3399">
        <w:rPr>
          <w:u w:val="single"/>
          <w:lang w:val="da-DK"/>
        </w:rPr>
        <w:t>de</w:t>
      </w:r>
      <w:r w:rsidR="0012374B">
        <w:rPr>
          <w:u w:val="single"/>
          <w:lang w:val="da-DK"/>
        </w:rPr>
        <w:t>n</w:t>
      </w:r>
      <w:r w:rsidRPr="004320E5" w:rsidR="00BB3399">
        <w:rPr>
          <w:u w:val="single"/>
          <w:lang w:val="da-DK"/>
        </w:rPr>
        <w:t xml:space="preserve"> </w:t>
      </w:r>
      <w:r w:rsidRPr="004320E5">
        <w:rPr>
          <w:u w:val="single"/>
          <w:lang w:val="da-DK"/>
        </w:rPr>
        <w:t>fremstiller</w:t>
      </w:r>
      <w:r w:rsidRPr="004320E5" w:rsidR="00BB3399">
        <w:rPr>
          <w:u w:val="single"/>
          <w:lang w:val="da-DK"/>
        </w:rPr>
        <w:t>, der er</w:t>
      </w:r>
      <w:r w:rsidRPr="004320E5">
        <w:rPr>
          <w:u w:val="single"/>
          <w:lang w:val="da-DK"/>
        </w:rPr>
        <w:t xml:space="preserve"> ansvarlig for batchfrigivelse</w:t>
      </w:r>
    </w:p>
    <w:p w:rsidR="00767709" w:rsidRPr="005C5C5D" w14:paraId="1B190B51" w14:textId="77777777">
      <w:pPr>
        <w:tabs>
          <w:tab w:val="left" w:pos="-720"/>
        </w:tabs>
        <w:rPr>
          <w:lang w:val="da-DK"/>
        </w:rPr>
      </w:pPr>
    </w:p>
    <w:p w:rsidR="00421C00" w:rsidRPr="00DB1F7F" w:rsidP="00421C00" w14:paraId="2AD3DB26" w14:textId="77777777">
      <w:pPr>
        <w:rPr>
          <w:lang w:val="da-DK"/>
        </w:rPr>
      </w:pPr>
      <w:r w:rsidRPr="00DB1F7F">
        <w:rPr>
          <w:lang w:val="da-DK"/>
        </w:rPr>
        <w:t>AbbVie Biotechnology GmbH</w:t>
      </w:r>
    </w:p>
    <w:p w:rsidR="00421C00" w:rsidRPr="00DB1F7F" w:rsidP="00421C00" w14:paraId="1C8B078A" w14:textId="77777777">
      <w:pPr>
        <w:numPr>
          <w:ilvl w:val="12"/>
          <w:numId w:val="0"/>
        </w:numPr>
        <w:tabs>
          <w:tab w:val="clear" w:pos="562"/>
          <w:tab w:val="left" w:pos="720"/>
        </w:tabs>
        <w:rPr>
          <w:lang w:val="da-DK"/>
        </w:rPr>
      </w:pPr>
      <w:r w:rsidRPr="00DB1F7F">
        <w:rPr>
          <w:lang w:val="da-DK"/>
        </w:rPr>
        <w:t>Knollstrasse</w:t>
      </w:r>
    </w:p>
    <w:p w:rsidR="00421C00" w:rsidRPr="00DB1F7F" w:rsidP="00421C00" w14:paraId="1CACFE98" w14:textId="77777777">
      <w:pPr>
        <w:numPr>
          <w:ilvl w:val="12"/>
          <w:numId w:val="0"/>
        </w:numPr>
        <w:tabs>
          <w:tab w:val="clear" w:pos="562"/>
          <w:tab w:val="left" w:pos="720"/>
        </w:tabs>
        <w:rPr>
          <w:lang w:val="da-DK"/>
        </w:rPr>
      </w:pPr>
      <w:r w:rsidRPr="00DB1F7F">
        <w:rPr>
          <w:lang w:val="da-DK"/>
        </w:rPr>
        <w:t>67061 Ludwigshafen</w:t>
      </w:r>
    </w:p>
    <w:p w:rsidR="00421C00" w:rsidRPr="00A441AF" w:rsidP="00421C00" w14:paraId="33AFCF4E" w14:textId="77777777">
      <w:pPr>
        <w:numPr>
          <w:ilvl w:val="12"/>
          <w:numId w:val="0"/>
        </w:numPr>
        <w:tabs>
          <w:tab w:val="clear" w:pos="562"/>
          <w:tab w:val="left" w:pos="720"/>
        </w:tabs>
        <w:rPr>
          <w:lang w:val="da-DK"/>
        </w:rPr>
      </w:pPr>
      <w:r w:rsidRPr="00A441AF">
        <w:rPr>
          <w:lang w:val="da-DK"/>
        </w:rPr>
        <w:t>Tyskland</w:t>
      </w:r>
    </w:p>
    <w:p w:rsidR="00B70704" w14:paraId="7AB0C51D" w14:textId="77777777">
      <w:pPr>
        <w:numPr>
          <w:ilvl w:val="12"/>
          <w:numId w:val="0"/>
        </w:numPr>
        <w:tabs>
          <w:tab w:val="clear" w:pos="562"/>
          <w:tab w:val="left" w:pos="720"/>
        </w:tabs>
        <w:rPr>
          <w:lang w:val="da-DK"/>
        </w:rPr>
      </w:pPr>
    </w:p>
    <w:p w:rsidR="00B70704" w:rsidRPr="00A441AF" w14:paraId="6A86EB4F" w14:textId="77777777">
      <w:pPr>
        <w:numPr>
          <w:ilvl w:val="12"/>
          <w:numId w:val="0"/>
        </w:numPr>
        <w:tabs>
          <w:tab w:val="clear" w:pos="562"/>
          <w:tab w:val="left" w:pos="720"/>
        </w:tabs>
        <w:rPr>
          <w:lang w:val="da-DK"/>
        </w:rPr>
      </w:pPr>
    </w:p>
    <w:p w:rsidR="00080202" w:rsidRPr="008F497B" w:rsidP="00FB79FB" w14:paraId="54FE269D" w14:textId="77777777">
      <w:pPr>
        <w:pStyle w:val="BMLeftAligned"/>
      </w:pPr>
      <w:r w:rsidRPr="008F497B">
        <w:rPr>
          <w:noProof/>
        </w:rPr>
        <w:t>B.</w:t>
      </w:r>
      <w:r w:rsidRPr="008F497B">
        <w:tab/>
      </w:r>
      <w:r w:rsidRPr="008F497B">
        <w:rPr>
          <w:noProof/>
        </w:rPr>
        <w:t>BETINGELSER ELLER BEGRÆNSNINGER VEDRØRENDE UDLEVERING OG ANVENDELSE</w:t>
      </w:r>
    </w:p>
    <w:p w:rsidR="00767709" w14:paraId="351C4AF9" w14:textId="77777777">
      <w:pPr>
        <w:tabs>
          <w:tab w:val="clear" w:pos="562"/>
          <w:tab w:val="left" w:pos="720"/>
        </w:tabs>
        <w:rPr>
          <w:lang w:val="da-DK"/>
        </w:rPr>
      </w:pPr>
    </w:p>
    <w:p w:rsidR="00767709" w14:paraId="1975088D" w14:textId="77777777">
      <w:pPr>
        <w:numPr>
          <w:ilvl w:val="12"/>
          <w:numId w:val="0"/>
        </w:numPr>
        <w:tabs>
          <w:tab w:val="clear" w:pos="562"/>
          <w:tab w:val="left" w:pos="720"/>
        </w:tabs>
        <w:rPr>
          <w:lang w:val="da-DK"/>
        </w:rPr>
      </w:pPr>
      <w:r>
        <w:rPr>
          <w:lang w:val="da-DK"/>
        </w:rPr>
        <w:t xml:space="preserve">Lægemidlet må kun udleveres efter </w:t>
      </w:r>
      <w:r w:rsidR="008D2D72">
        <w:rPr>
          <w:lang w:val="da-DK"/>
        </w:rPr>
        <w:t xml:space="preserve">ordination på en recept udstedt af en </w:t>
      </w:r>
      <w:r>
        <w:rPr>
          <w:lang w:val="da-DK"/>
        </w:rPr>
        <w:t xml:space="preserve">begrænset </w:t>
      </w:r>
      <w:r w:rsidR="008D2D72">
        <w:rPr>
          <w:lang w:val="da-DK"/>
        </w:rPr>
        <w:t>lægegruppe</w:t>
      </w:r>
      <w:r>
        <w:rPr>
          <w:lang w:val="da-DK"/>
        </w:rPr>
        <w:t xml:space="preserve"> (jf. bilag I: Produktresumé; pkt. 4.2).</w:t>
      </w:r>
    </w:p>
    <w:p w:rsidR="00767709" w14:paraId="39D5D7C0" w14:textId="77777777">
      <w:pPr>
        <w:numPr>
          <w:ilvl w:val="12"/>
          <w:numId w:val="0"/>
        </w:numPr>
        <w:tabs>
          <w:tab w:val="clear" w:pos="562"/>
          <w:tab w:val="left" w:pos="720"/>
        </w:tabs>
        <w:rPr>
          <w:lang w:val="da-DK"/>
        </w:rPr>
      </w:pPr>
    </w:p>
    <w:p w:rsidR="00080202" w:rsidRPr="008F497B" w:rsidP="00080202" w14:paraId="5BC2A203" w14:textId="77777777">
      <w:pPr>
        <w:rPr>
          <w:lang w:val="da-DK"/>
        </w:rPr>
      </w:pPr>
    </w:p>
    <w:p w:rsidR="00080202" w:rsidRPr="008F497B" w:rsidP="00774566" w14:paraId="54CE2EF2" w14:textId="77777777">
      <w:pPr>
        <w:pStyle w:val="BMLeftAligned"/>
        <w:keepNext/>
      </w:pPr>
      <w:r>
        <w:rPr>
          <w:noProof/>
        </w:rPr>
        <w:t>C.</w:t>
      </w:r>
      <w:r>
        <w:rPr>
          <w:noProof/>
        </w:rPr>
        <w:tab/>
      </w:r>
      <w:r w:rsidRPr="008F497B">
        <w:rPr>
          <w:noProof/>
        </w:rPr>
        <w:t>ANDRE FORHOLD OG BETINGELSER FOR MARKEDSFØRINGSTILLADELSEN</w:t>
      </w:r>
    </w:p>
    <w:p w:rsidR="00080202" w:rsidP="00774566" w14:paraId="04EBDC4D" w14:textId="77777777">
      <w:pPr>
        <w:keepNext/>
        <w:ind w:left="709"/>
        <w:rPr>
          <w:lang w:val="da-DK"/>
        </w:rPr>
      </w:pPr>
    </w:p>
    <w:p w:rsidR="0056121A" w:rsidRPr="00247981" w:rsidP="001C4540" w14:paraId="676F160A" w14:textId="77777777">
      <w:pPr>
        <w:numPr>
          <w:ilvl w:val="0"/>
          <w:numId w:val="40"/>
        </w:numPr>
        <w:tabs>
          <w:tab w:val="clear" w:pos="562"/>
          <w:tab w:val="num" w:pos="567"/>
          <w:tab w:val="clear" w:pos="720"/>
        </w:tabs>
        <w:suppressAutoHyphens w:val="0"/>
        <w:ind w:left="567" w:right="-1" w:hanging="567"/>
        <w:rPr>
          <w:b/>
          <w:szCs w:val="22"/>
          <w:lang w:val="da-DK"/>
        </w:rPr>
      </w:pPr>
      <w:r w:rsidRPr="00247981">
        <w:rPr>
          <w:b/>
          <w:szCs w:val="22"/>
          <w:lang w:val="da-DK"/>
        </w:rPr>
        <w:t>Periodiske, opdaterede sikkerhedsindberetninger (PSUR’er)</w:t>
      </w:r>
    </w:p>
    <w:p w:rsidR="0056121A" w:rsidRPr="008F497B" w:rsidP="00774566" w14:paraId="2BAD73F2" w14:textId="77777777">
      <w:pPr>
        <w:keepNext/>
        <w:ind w:left="709"/>
        <w:rPr>
          <w:lang w:val="da-DK"/>
        </w:rPr>
      </w:pPr>
    </w:p>
    <w:p w:rsidR="00080202" w:rsidRPr="00080202" w:rsidP="00774566" w14:paraId="3845DD7C" w14:textId="77777777">
      <w:pPr>
        <w:keepNext/>
        <w:numPr>
          <w:ilvl w:val="12"/>
          <w:numId w:val="0"/>
        </w:numPr>
        <w:tabs>
          <w:tab w:val="clear" w:pos="562"/>
          <w:tab w:val="left" w:pos="720"/>
        </w:tabs>
        <w:rPr>
          <w:lang w:val="da-DK"/>
        </w:rPr>
      </w:pPr>
      <w:r>
        <w:rPr>
          <w:lang w:val="da-DK"/>
        </w:rPr>
        <w:t>K</w:t>
      </w:r>
      <w:r w:rsidRPr="008F497B">
        <w:rPr>
          <w:lang w:val="da-DK"/>
        </w:rPr>
        <w:t xml:space="preserve">ravene </w:t>
      </w:r>
      <w:r>
        <w:rPr>
          <w:szCs w:val="22"/>
          <w:lang w:val="da-DK"/>
        </w:rPr>
        <w:t xml:space="preserve">for fremsendelse af </w:t>
      </w:r>
      <w:r w:rsidR="00392A2D">
        <w:rPr>
          <w:szCs w:val="22"/>
          <w:lang w:val="da-DK"/>
        </w:rPr>
        <w:t>PSUR’</w:t>
      </w:r>
      <w:r>
        <w:rPr>
          <w:szCs w:val="22"/>
          <w:lang w:val="da-DK"/>
        </w:rPr>
        <w:t xml:space="preserve">er for dette lægemiddel fremgår </w:t>
      </w:r>
      <w:r>
        <w:rPr>
          <w:lang w:val="da-DK"/>
        </w:rPr>
        <w:t>af</w:t>
      </w:r>
      <w:r w:rsidRPr="008F497B">
        <w:rPr>
          <w:lang w:val="da-DK"/>
        </w:rPr>
        <w:t xml:space="preserve"> listen over EU-referencedatoer (EURD list) som fastsat i artikel 107c, stk. 7, i direktiv 2001/83/EF og </w:t>
      </w:r>
      <w:r>
        <w:rPr>
          <w:szCs w:val="22"/>
          <w:lang w:val="da-DK"/>
        </w:rPr>
        <w:t xml:space="preserve">alle efterfølgende opdateringer </w:t>
      </w:r>
      <w:r w:rsidRPr="008F497B">
        <w:rPr>
          <w:lang w:val="da-DK"/>
        </w:rPr>
        <w:t xml:space="preserve">offentliggjort på </w:t>
      </w:r>
      <w:r w:rsidRPr="00392A2D" w:rsidR="00392A2D">
        <w:rPr>
          <w:szCs w:val="22"/>
          <w:lang w:val="da-DK" w:eastAsia="fr-LU"/>
        </w:rPr>
        <w:t>Det Europæiske Lægemiddelagenturs hjemmeside http://www.ema.europa.eu</w:t>
      </w:r>
      <w:r w:rsidRPr="008F497B">
        <w:rPr>
          <w:lang w:val="da-DK"/>
        </w:rPr>
        <w:t>.</w:t>
      </w:r>
    </w:p>
    <w:p w:rsidR="00080202" w:rsidP="00080202" w14:paraId="6B4EBE54" w14:textId="77777777">
      <w:pPr>
        <w:suppressLineNumbers/>
        <w:ind w:right="-1"/>
        <w:rPr>
          <w:i/>
          <w:noProof/>
          <w:u w:val="single"/>
          <w:lang w:val="da-DK"/>
        </w:rPr>
      </w:pPr>
    </w:p>
    <w:p w:rsidR="00E37189" w:rsidRPr="008F497B" w:rsidP="00080202" w14:paraId="46E88604" w14:textId="77777777">
      <w:pPr>
        <w:suppressLineNumbers/>
        <w:ind w:right="-1"/>
        <w:rPr>
          <w:i/>
          <w:noProof/>
          <w:u w:val="single"/>
          <w:lang w:val="da-DK"/>
        </w:rPr>
      </w:pPr>
    </w:p>
    <w:p w:rsidR="00080202" w:rsidRPr="008F497B" w:rsidP="00FB79FB" w14:paraId="616A17B3" w14:textId="77777777">
      <w:pPr>
        <w:pStyle w:val="BMLeftAligned"/>
      </w:pPr>
      <w:r w:rsidRPr="008F497B">
        <w:rPr>
          <w:noProof/>
        </w:rPr>
        <w:t>D.</w:t>
      </w:r>
      <w:r w:rsidRPr="008F497B">
        <w:tab/>
        <w:t xml:space="preserve">BETINGELSER ELLER BEGRÆNSNINGER MED HENSYN TIL SIKKER OG EFFEKTIV ANVENDELSE AF LÆGEMIDLET </w:t>
      </w:r>
    </w:p>
    <w:p w:rsidR="00080202" w:rsidRPr="008F497B" w:rsidP="00080202" w14:paraId="3E1C1C79" w14:textId="77777777">
      <w:pPr>
        <w:rPr>
          <w:lang w:val="da-DK"/>
        </w:rPr>
      </w:pPr>
    </w:p>
    <w:p w:rsidR="00080202" w:rsidP="001C4540" w14:paraId="577D1DC1" w14:textId="77777777">
      <w:pPr>
        <w:numPr>
          <w:ilvl w:val="0"/>
          <w:numId w:val="33"/>
        </w:numPr>
        <w:tabs>
          <w:tab w:val="clear" w:pos="562"/>
        </w:tabs>
        <w:suppressAutoHyphens w:val="0"/>
        <w:ind w:left="709" w:hanging="709"/>
        <w:rPr>
          <w:b/>
        </w:rPr>
      </w:pPr>
      <w:r>
        <w:rPr>
          <w:b/>
          <w:noProof/>
        </w:rPr>
        <w:t>Risikostyringsplan (RMP)</w:t>
      </w:r>
      <w:r>
        <w:rPr>
          <w:b/>
        </w:rPr>
        <w:t xml:space="preserve"> </w:t>
      </w:r>
    </w:p>
    <w:p w:rsidR="00080202" w:rsidP="00080202" w14:paraId="75EB601C" w14:textId="77777777">
      <w:pPr>
        <w:spacing w:before="240"/>
        <w:rPr>
          <w:noProof/>
          <w:lang w:val="da-DK"/>
        </w:rPr>
      </w:pPr>
      <w:r w:rsidRPr="008F497B">
        <w:rPr>
          <w:noProof/>
          <w:lang w:val="da-DK"/>
        </w:rPr>
        <w:t xml:space="preserve">Indehaveren af markedsføringstilladelsen skal udføre de påkrævede </w:t>
      </w:r>
      <w:r w:rsidRPr="00392A2D" w:rsidR="00392A2D">
        <w:rPr>
          <w:noProof/>
          <w:szCs w:val="22"/>
          <w:lang w:val="da-DK" w:eastAsia="fr-LU"/>
        </w:rPr>
        <w:t>aktiviteter</w:t>
      </w:r>
      <w:r w:rsidRPr="00392A2D" w:rsidR="00392A2D">
        <w:rPr>
          <w:szCs w:val="22"/>
          <w:lang w:val="da-DK" w:eastAsia="fr-LU"/>
        </w:rPr>
        <w:t xml:space="preserve"> og foranstaltninger</w:t>
      </w:r>
      <w:r w:rsidRPr="00392A2D" w:rsidR="00392A2D">
        <w:rPr>
          <w:noProof/>
          <w:szCs w:val="22"/>
          <w:lang w:val="da-DK" w:eastAsia="fr-LU"/>
        </w:rPr>
        <w:t xml:space="preserve"> vedrørende lægemiddelovervågning</w:t>
      </w:r>
      <w:r w:rsidRPr="008F497B">
        <w:rPr>
          <w:noProof/>
          <w:lang w:val="da-DK"/>
        </w:rPr>
        <w:t>, som er beskrevet i den godkendte RMP, der fremgår af modul 1.8.2 i markedsføringstilladelsen, og enhver efterfølgende godkendt opdatering af RMP.</w:t>
      </w:r>
    </w:p>
    <w:p w:rsidR="009C3AE0" w:rsidRPr="008F497B" w:rsidP="00080202" w14:paraId="61D2FAB2" w14:textId="77777777">
      <w:pPr>
        <w:spacing w:before="240"/>
        <w:rPr>
          <w:lang w:val="da-DK"/>
        </w:rPr>
      </w:pPr>
    </w:p>
    <w:p w:rsidR="00080202" w:rsidRPr="008F497B" w:rsidP="00080202" w14:paraId="75E8677C" w14:textId="77777777">
      <w:pPr>
        <w:rPr>
          <w:lang w:val="da-DK"/>
        </w:rPr>
      </w:pPr>
      <w:r>
        <w:rPr>
          <w:noProof/>
          <w:lang w:val="da-DK"/>
        </w:rPr>
        <w:t>E</w:t>
      </w:r>
      <w:r w:rsidRPr="008F497B">
        <w:rPr>
          <w:noProof/>
          <w:lang w:val="da-DK"/>
        </w:rPr>
        <w:t>n opdateret RMP</w:t>
      </w:r>
      <w:r w:rsidR="00392A2D">
        <w:rPr>
          <w:noProof/>
          <w:lang w:val="da-DK"/>
        </w:rPr>
        <w:t xml:space="preserve"> skal fremsendes:</w:t>
      </w:r>
    </w:p>
    <w:p w:rsidR="00080202" w:rsidRPr="008F497B" w:rsidP="001C4540" w14:paraId="6FD704AB" w14:textId="77777777">
      <w:pPr>
        <w:numPr>
          <w:ilvl w:val="0"/>
          <w:numId w:val="34"/>
        </w:numPr>
        <w:tabs>
          <w:tab w:val="clear" w:pos="562"/>
        </w:tabs>
        <w:suppressAutoHyphens w:val="0"/>
        <w:ind w:left="567" w:hanging="567"/>
        <w:rPr>
          <w:lang w:val="da-DK"/>
        </w:rPr>
      </w:pPr>
      <w:r w:rsidRPr="008F497B">
        <w:rPr>
          <w:noProof/>
          <w:lang w:val="da-DK"/>
        </w:rPr>
        <w:t>på anmodning fra Det Europæiske Lægemiddelagentur</w:t>
      </w:r>
    </w:p>
    <w:p w:rsidR="00080202" w:rsidRPr="008F497B" w:rsidP="001C4540" w14:paraId="26DB0171" w14:textId="77777777">
      <w:pPr>
        <w:numPr>
          <w:ilvl w:val="0"/>
          <w:numId w:val="34"/>
        </w:numPr>
        <w:tabs>
          <w:tab w:val="clear" w:pos="562"/>
        </w:tabs>
        <w:suppressAutoHyphens w:val="0"/>
        <w:ind w:left="567" w:hanging="567"/>
        <w:rPr>
          <w:lang w:val="da-DK"/>
        </w:rPr>
      </w:pPr>
      <w:r w:rsidRPr="008F497B">
        <w:rPr>
          <w:noProof/>
          <w:lang w:val="da-DK"/>
        </w:rPr>
        <w:t>når risikostyringssystemet ændres, særlig som følge af at der er modtaget nye oplysninger, der kan medføre en væsentlig ændring i risk/benefit-forholdet, eller som følge af</w:t>
      </w:r>
      <w:r w:rsidR="00392A2D">
        <w:rPr>
          <w:noProof/>
          <w:lang w:val="da-DK"/>
        </w:rPr>
        <w:t>,</w:t>
      </w:r>
      <w:r w:rsidRPr="008F497B">
        <w:rPr>
          <w:noProof/>
          <w:lang w:val="da-DK"/>
        </w:rPr>
        <w:t xml:space="preserve"> at en vigtig milepæl (lægemiddelovervågning eller risikominimering)</w:t>
      </w:r>
      <w:r w:rsidRPr="008F497B" w:rsidR="00392A2D">
        <w:rPr>
          <w:noProof/>
          <w:lang w:val="da-DK"/>
        </w:rPr>
        <w:t xml:space="preserve"> er nået </w:t>
      </w:r>
      <w:r w:rsidRPr="008F497B">
        <w:rPr>
          <w:noProof/>
          <w:lang w:val="da-DK"/>
        </w:rPr>
        <w:t>.</w:t>
      </w:r>
    </w:p>
    <w:p w:rsidR="009C3AE0" w:rsidRPr="009C3AE0" w:rsidP="00080202" w14:paraId="3AD3267D" w14:textId="77777777">
      <w:pPr>
        <w:rPr>
          <w:u w:val="single"/>
          <w:lang w:val="da-DK"/>
        </w:rPr>
      </w:pPr>
    </w:p>
    <w:p w:rsidR="00080202" w:rsidP="001C4540" w14:paraId="51786C77" w14:textId="77777777">
      <w:pPr>
        <w:numPr>
          <w:ilvl w:val="0"/>
          <w:numId w:val="35"/>
        </w:numPr>
        <w:suppressLineNumbers/>
        <w:tabs>
          <w:tab w:val="clear" w:pos="562"/>
          <w:tab w:val="left" w:pos="567"/>
        </w:tabs>
        <w:suppressAutoHyphens w:val="0"/>
        <w:spacing w:line="260" w:lineRule="exact"/>
        <w:ind w:right="-1" w:hanging="720"/>
        <w:rPr>
          <w:i/>
          <w:noProof/>
        </w:rPr>
      </w:pPr>
      <w:r>
        <w:rPr>
          <w:b/>
        </w:rPr>
        <w:t xml:space="preserve">Yderligere risikominimeringsforanstaltninger </w:t>
      </w:r>
    </w:p>
    <w:p w:rsidR="00080202" w:rsidP="00080202" w14:paraId="13E5F005" w14:textId="77777777">
      <w:pPr>
        <w:suppressLineNumbers/>
        <w:ind w:right="-1"/>
        <w:rPr>
          <w:noProof/>
          <w:lang w:val="en-GB"/>
        </w:rPr>
      </w:pPr>
    </w:p>
    <w:p w:rsidR="005A5576" w:rsidP="005A5576" w14:paraId="77359AAC" w14:textId="77777777">
      <w:pPr>
        <w:rPr>
          <w:lang w:val="da-DK"/>
        </w:rPr>
      </w:pPr>
      <w:r w:rsidRPr="00C73A13">
        <w:rPr>
          <w:lang w:val="da-DK"/>
        </w:rPr>
        <w:t xml:space="preserve">Patientkortet (voksne og børn) indeholder følgende </w:t>
      </w:r>
      <w:r>
        <w:rPr>
          <w:lang w:val="da-DK"/>
        </w:rPr>
        <w:t>hovedelementer</w:t>
      </w:r>
    </w:p>
    <w:p w:rsidR="005A5576" w:rsidP="005A5576" w14:paraId="5E7BB4CA" w14:textId="77777777">
      <w:pPr>
        <w:rPr>
          <w:lang w:val="da-DK"/>
        </w:rPr>
      </w:pPr>
    </w:p>
    <w:p w:rsidR="005A5576" w:rsidRPr="00C73A13" w:rsidP="00EB7D94" w14:paraId="4AD39069" w14:textId="77777777">
      <w:pPr>
        <w:numPr>
          <w:ilvl w:val="0"/>
          <w:numId w:val="14"/>
        </w:numPr>
        <w:tabs>
          <w:tab w:val="left" w:pos="562"/>
          <w:tab w:val="clear" w:pos="567"/>
          <w:tab w:val="left" w:pos="720"/>
        </w:tabs>
        <w:ind w:left="0" w:firstLine="0"/>
      </w:pPr>
      <w:r w:rsidRPr="00C73A13">
        <w:t>infe</w:t>
      </w:r>
      <w:r>
        <w:t>ktioner</w:t>
      </w:r>
      <w:r w:rsidRPr="00C73A13">
        <w:t>, inklu</w:t>
      </w:r>
      <w:r>
        <w:t xml:space="preserve">sive </w:t>
      </w:r>
      <w:r w:rsidRPr="00C73A13">
        <w:t>tuber</w:t>
      </w:r>
      <w:r>
        <w:t>kulose</w:t>
      </w:r>
    </w:p>
    <w:p w:rsidR="005A5576" w:rsidP="00EB7D94" w14:paraId="3157DC9E" w14:textId="77777777">
      <w:pPr>
        <w:numPr>
          <w:ilvl w:val="0"/>
          <w:numId w:val="14"/>
        </w:numPr>
        <w:tabs>
          <w:tab w:val="left" w:pos="562"/>
          <w:tab w:val="clear" w:pos="567"/>
          <w:tab w:val="left" w:pos="720"/>
        </w:tabs>
        <w:ind w:left="0" w:firstLine="0"/>
      </w:pPr>
      <w:r w:rsidRPr="00C73A13">
        <w:t>cancer</w:t>
      </w:r>
    </w:p>
    <w:p w:rsidR="005A5576" w:rsidRPr="00C73A13" w:rsidP="00EB7D94" w14:paraId="12B77663" w14:textId="77777777">
      <w:pPr>
        <w:numPr>
          <w:ilvl w:val="0"/>
          <w:numId w:val="14"/>
        </w:numPr>
        <w:tabs>
          <w:tab w:val="left" w:pos="562"/>
          <w:tab w:val="clear" w:pos="567"/>
          <w:tab w:val="left" w:pos="720"/>
        </w:tabs>
        <w:ind w:left="0" w:firstLine="0"/>
      </w:pPr>
      <w:r w:rsidRPr="00C73A13">
        <w:t>problem</w:t>
      </w:r>
      <w:r>
        <w:t>er med nervesystemet</w:t>
      </w:r>
    </w:p>
    <w:p w:rsidR="005A5576" w:rsidRPr="00EB7D94" w:rsidP="00EB7D94" w14:paraId="23457767" w14:textId="77777777">
      <w:pPr>
        <w:numPr>
          <w:ilvl w:val="0"/>
          <w:numId w:val="14"/>
        </w:numPr>
        <w:tabs>
          <w:tab w:val="left" w:pos="562"/>
          <w:tab w:val="clear" w:pos="567"/>
          <w:tab w:val="left" w:pos="720"/>
        </w:tabs>
        <w:ind w:left="0" w:firstLine="0"/>
      </w:pPr>
      <w:r w:rsidRPr="005A5576">
        <w:t>vaccinationer</w:t>
      </w:r>
      <w:r w:rsidRPr="00EB7D94">
        <w:t xml:space="preserve"> </w:t>
      </w:r>
    </w:p>
    <w:p w:rsidR="00080202" w:rsidRPr="008F497B" w:rsidP="00080202" w14:paraId="3B02702D" w14:textId="77777777">
      <w:pPr>
        <w:suppressLineNumbers/>
        <w:ind w:right="-1"/>
        <w:rPr>
          <w:noProof/>
          <w:lang w:val="da-DK"/>
        </w:rPr>
      </w:pPr>
    </w:p>
    <w:p w:rsidR="00767709" w14:paraId="67964C4E" w14:textId="77777777">
      <w:pPr>
        <w:tabs>
          <w:tab w:val="clear" w:pos="562"/>
        </w:tabs>
        <w:ind w:right="-1"/>
        <w:rPr>
          <w:rFonts w:ascii="Courier" w:hAnsi="Courier"/>
          <w:color w:val="000000"/>
          <w:sz w:val="20"/>
          <w:szCs w:val="20"/>
          <w:lang w:val="da-DK"/>
        </w:rPr>
      </w:pPr>
    </w:p>
    <w:p w:rsidR="00767709" w14:paraId="0BFA4400" w14:textId="77777777">
      <w:pPr>
        <w:tabs>
          <w:tab w:val="clear" w:pos="562"/>
        </w:tabs>
        <w:ind w:right="-1"/>
        <w:rPr>
          <w:lang w:val="da-DK"/>
        </w:rPr>
      </w:pPr>
    </w:p>
    <w:p w:rsidR="00767709" w14:paraId="1B0F6A8D" w14:textId="77777777">
      <w:pPr>
        <w:pStyle w:val="EMEANormal"/>
        <w:rPr>
          <w:lang w:val="da-DK"/>
        </w:rPr>
      </w:pPr>
      <w:r>
        <w:rPr>
          <w:lang w:val="da-DK"/>
        </w:rPr>
        <w:br w:type="page"/>
      </w:r>
    </w:p>
    <w:p w:rsidR="00767709" w14:paraId="39775FB1" w14:textId="77777777">
      <w:pPr>
        <w:pStyle w:val="EMEANormal"/>
        <w:rPr>
          <w:lang w:val="da-DK"/>
        </w:rPr>
      </w:pPr>
    </w:p>
    <w:p w:rsidR="00767709" w14:paraId="339ED32E" w14:textId="77777777">
      <w:pPr>
        <w:pStyle w:val="EMEANormal"/>
        <w:rPr>
          <w:lang w:val="da-DK"/>
        </w:rPr>
      </w:pPr>
    </w:p>
    <w:p w:rsidR="00767709" w14:paraId="6F18694B" w14:textId="77777777">
      <w:pPr>
        <w:pStyle w:val="EMEANormal"/>
        <w:rPr>
          <w:lang w:val="da-DK"/>
        </w:rPr>
      </w:pPr>
    </w:p>
    <w:p w:rsidR="00767709" w14:paraId="168C5D6E" w14:textId="77777777">
      <w:pPr>
        <w:pStyle w:val="EMEANormal"/>
        <w:rPr>
          <w:lang w:val="da-DK"/>
        </w:rPr>
      </w:pPr>
    </w:p>
    <w:p w:rsidR="00767709" w14:paraId="21E9101E" w14:textId="77777777">
      <w:pPr>
        <w:pStyle w:val="EMEANormal"/>
        <w:rPr>
          <w:lang w:val="da-DK"/>
        </w:rPr>
      </w:pPr>
    </w:p>
    <w:p w:rsidR="00767709" w14:paraId="051C097F" w14:textId="77777777">
      <w:pPr>
        <w:pStyle w:val="EMEANormal"/>
        <w:rPr>
          <w:lang w:val="da-DK"/>
        </w:rPr>
      </w:pPr>
    </w:p>
    <w:p w:rsidR="00767709" w14:paraId="1FA50243" w14:textId="77777777">
      <w:pPr>
        <w:pStyle w:val="EMEANormal"/>
        <w:rPr>
          <w:lang w:val="da-DK"/>
        </w:rPr>
      </w:pPr>
    </w:p>
    <w:p w:rsidR="00767709" w14:paraId="185495DD" w14:textId="77777777">
      <w:pPr>
        <w:pStyle w:val="EMEANormal"/>
        <w:rPr>
          <w:lang w:val="da-DK"/>
        </w:rPr>
      </w:pPr>
    </w:p>
    <w:p w:rsidR="00767709" w14:paraId="00060ABE" w14:textId="77777777">
      <w:pPr>
        <w:pStyle w:val="EMEANormal"/>
        <w:rPr>
          <w:lang w:val="da-DK"/>
        </w:rPr>
      </w:pPr>
    </w:p>
    <w:p w:rsidR="00767709" w14:paraId="02D6CB22" w14:textId="77777777">
      <w:pPr>
        <w:pStyle w:val="EMEANormal"/>
        <w:rPr>
          <w:lang w:val="da-DK"/>
        </w:rPr>
      </w:pPr>
    </w:p>
    <w:p w:rsidR="00767709" w14:paraId="053B7BFF" w14:textId="77777777">
      <w:pPr>
        <w:pStyle w:val="EMEANormal"/>
        <w:rPr>
          <w:lang w:val="da-DK"/>
        </w:rPr>
      </w:pPr>
    </w:p>
    <w:p w:rsidR="00767709" w14:paraId="56109FF3" w14:textId="77777777">
      <w:pPr>
        <w:pStyle w:val="EMEANormal"/>
        <w:rPr>
          <w:lang w:val="da-DK"/>
        </w:rPr>
      </w:pPr>
    </w:p>
    <w:p w:rsidR="00767709" w14:paraId="56D50B68" w14:textId="77777777">
      <w:pPr>
        <w:pStyle w:val="EMEANormal"/>
        <w:rPr>
          <w:lang w:val="da-DK"/>
        </w:rPr>
      </w:pPr>
    </w:p>
    <w:p w:rsidR="00767709" w14:paraId="46236C26" w14:textId="77777777">
      <w:pPr>
        <w:pStyle w:val="EMEANormal"/>
        <w:rPr>
          <w:lang w:val="da-DK"/>
        </w:rPr>
      </w:pPr>
    </w:p>
    <w:p w:rsidR="00767709" w14:paraId="57F8BFB3" w14:textId="77777777">
      <w:pPr>
        <w:pStyle w:val="EMEANormal"/>
        <w:rPr>
          <w:lang w:val="da-DK"/>
        </w:rPr>
      </w:pPr>
    </w:p>
    <w:p w:rsidR="00767709" w14:paraId="7CDF2452" w14:textId="77777777">
      <w:pPr>
        <w:pStyle w:val="EMEANormal"/>
        <w:rPr>
          <w:lang w:val="da-DK"/>
        </w:rPr>
      </w:pPr>
    </w:p>
    <w:p w:rsidR="00767709" w14:paraId="17814604" w14:textId="77777777">
      <w:pPr>
        <w:pStyle w:val="EMEANormal"/>
        <w:rPr>
          <w:lang w:val="da-DK"/>
        </w:rPr>
      </w:pPr>
    </w:p>
    <w:p w:rsidR="00767709" w14:paraId="5567D467" w14:textId="77777777">
      <w:pPr>
        <w:pStyle w:val="EMEANormal"/>
        <w:rPr>
          <w:lang w:val="da-DK"/>
        </w:rPr>
      </w:pPr>
    </w:p>
    <w:p w:rsidR="00767709" w14:paraId="0B4C622A" w14:textId="77777777">
      <w:pPr>
        <w:pStyle w:val="EMEANormal"/>
        <w:rPr>
          <w:lang w:val="da-DK"/>
        </w:rPr>
      </w:pPr>
    </w:p>
    <w:p w:rsidR="00767709" w14:paraId="0C5EAA92" w14:textId="77777777">
      <w:pPr>
        <w:pStyle w:val="EMEANormal"/>
        <w:rPr>
          <w:lang w:val="da-DK"/>
        </w:rPr>
      </w:pPr>
    </w:p>
    <w:p w:rsidR="00767709" w14:paraId="26C25731" w14:textId="77777777">
      <w:pPr>
        <w:pStyle w:val="EMEANormal"/>
        <w:rPr>
          <w:lang w:val="da-DK"/>
        </w:rPr>
      </w:pPr>
    </w:p>
    <w:p w:rsidR="00767709" w14:paraId="0897B677" w14:textId="77777777">
      <w:pPr>
        <w:pStyle w:val="EMEANormal"/>
        <w:rPr>
          <w:lang w:val="da-DK"/>
        </w:rPr>
      </w:pPr>
    </w:p>
    <w:p w:rsidR="00767709" w14:paraId="3F3FA788" w14:textId="77777777">
      <w:pPr>
        <w:tabs>
          <w:tab w:val="clear" w:pos="562"/>
        </w:tabs>
        <w:jc w:val="center"/>
        <w:rPr>
          <w:b/>
          <w:bCs/>
          <w:caps/>
          <w:lang w:val="da-DK"/>
        </w:rPr>
      </w:pPr>
      <w:r>
        <w:rPr>
          <w:b/>
          <w:bCs/>
          <w:caps/>
          <w:lang w:val="da-DK"/>
        </w:rPr>
        <w:t>Bilag III</w:t>
      </w:r>
    </w:p>
    <w:p w:rsidR="00767709" w14:paraId="080ADE02" w14:textId="77777777">
      <w:pPr>
        <w:tabs>
          <w:tab w:val="clear" w:pos="562"/>
        </w:tabs>
        <w:jc w:val="center"/>
        <w:rPr>
          <w:b/>
          <w:bCs/>
          <w:lang w:val="da-DK"/>
        </w:rPr>
      </w:pPr>
    </w:p>
    <w:p w:rsidR="00767709" w14:paraId="23F39EC9" w14:textId="77777777">
      <w:pPr>
        <w:tabs>
          <w:tab w:val="clear" w:pos="562"/>
        </w:tabs>
        <w:jc w:val="center"/>
        <w:rPr>
          <w:b/>
          <w:lang w:val="da-DK"/>
        </w:rPr>
      </w:pPr>
      <w:r>
        <w:rPr>
          <w:b/>
          <w:bCs/>
          <w:lang w:val="da-DK"/>
        </w:rPr>
        <w:t>ETIKETTERING OG INDLÆGSSEDDEL</w:t>
      </w:r>
    </w:p>
    <w:p w:rsidR="00767709" w14:paraId="541F575D" w14:textId="77777777">
      <w:pPr>
        <w:tabs>
          <w:tab w:val="left" w:pos="720"/>
        </w:tabs>
        <w:jc w:val="center"/>
        <w:rPr>
          <w:lang w:val="da-DK"/>
        </w:rPr>
      </w:pPr>
    </w:p>
    <w:p w:rsidR="00767709" w14:paraId="51677C87" w14:textId="77777777">
      <w:pPr>
        <w:pStyle w:val="EMEANormal"/>
        <w:rPr>
          <w:lang w:val="da-DK"/>
        </w:rPr>
      </w:pPr>
      <w:r>
        <w:rPr>
          <w:lang w:val="da-DK"/>
        </w:rPr>
        <w:br w:type="page"/>
      </w:r>
    </w:p>
    <w:p w:rsidR="00767709" w14:paraId="0A21168C" w14:textId="77777777">
      <w:pPr>
        <w:pStyle w:val="EMEANormal"/>
        <w:rPr>
          <w:lang w:val="da-DK"/>
        </w:rPr>
      </w:pPr>
    </w:p>
    <w:p w:rsidR="00767709" w14:paraId="326AA19F" w14:textId="77777777">
      <w:pPr>
        <w:pStyle w:val="EMEANormal"/>
        <w:rPr>
          <w:lang w:val="da-DK"/>
        </w:rPr>
      </w:pPr>
    </w:p>
    <w:p w:rsidR="00767709" w14:paraId="3FC72368" w14:textId="77777777">
      <w:pPr>
        <w:pStyle w:val="EMEANormal"/>
        <w:rPr>
          <w:lang w:val="da-DK"/>
        </w:rPr>
      </w:pPr>
    </w:p>
    <w:p w:rsidR="00767709" w14:paraId="55A63408" w14:textId="77777777">
      <w:pPr>
        <w:pStyle w:val="EMEANormal"/>
        <w:rPr>
          <w:lang w:val="da-DK"/>
        </w:rPr>
      </w:pPr>
    </w:p>
    <w:p w:rsidR="00767709" w14:paraId="6426FC48" w14:textId="77777777">
      <w:pPr>
        <w:pStyle w:val="EMEANormal"/>
        <w:rPr>
          <w:lang w:val="da-DK"/>
        </w:rPr>
      </w:pPr>
    </w:p>
    <w:p w:rsidR="00767709" w14:paraId="46A94D24" w14:textId="77777777">
      <w:pPr>
        <w:pStyle w:val="EMEANormal"/>
        <w:rPr>
          <w:lang w:val="da-DK"/>
        </w:rPr>
      </w:pPr>
    </w:p>
    <w:p w:rsidR="00767709" w14:paraId="68014900" w14:textId="77777777">
      <w:pPr>
        <w:pStyle w:val="EMEANormal"/>
        <w:rPr>
          <w:lang w:val="da-DK"/>
        </w:rPr>
      </w:pPr>
    </w:p>
    <w:p w:rsidR="00767709" w14:paraId="145A668F" w14:textId="77777777">
      <w:pPr>
        <w:pStyle w:val="EMEANormal"/>
        <w:rPr>
          <w:lang w:val="da-DK"/>
        </w:rPr>
      </w:pPr>
    </w:p>
    <w:p w:rsidR="00767709" w14:paraId="6B1D4274" w14:textId="77777777">
      <w:pPr>
        <w:pStyle w:val="EMEANormal"/>
        <w:rPr>
          <w:lang w:val="da-DK"/>
        </w:rPr>
      </w:pPr>
    </w:p>
    <w:p w:rsidR="00767709" w14:paraId="5C8B596B" w14:textId="77777777">
      <w:pPr>
        <w:pStyle w:val="EMEANormal"/>
        <w:rPr>
          <w:lang w:val="da-DK"/>
        </w:rPr>
      </w:pPr>
    </w:p>
    <w:p w:rsidR="00767709" w14:paraId="68F252AF" w14:textId="77777777">
      <w:pPr>
        <w:pStyle w:val="EMEANormal"/>
        <w:rPr>
          <w:lang w:val="da-DK"/>
        </w:rPr>
      </w:pPr>
    </w:p>
    <w:p w:rsidR="00767709" w14:paraId="335AE43C" w14:textId="77777777">
      <w:pPr>
        <w:pStyle w:val="EMEANormal"/>
        <w:rPr>
          <w:lang w:val="da-DK"/>
        </w:rPr>
      </w:pPr>
    </w:p>
    <w:p w:rsidR="00767709" w14:paraId="40F29169" w14:textId="77777777">
      <w:pPr>
        <w:pStyle w:val="EMEANormal"/>
        <w:rPr>
          <w:lang w:val="da-DK"/>
        </w:rPr>
      </w:pPr>
    </w:p>
    <w:p w:rsidR="00767709" w14:paraId="34C14B27" w14:textId="77777777">
      <w:pPr>
        <w:pStyle w:val="EMEANormal"/>
        <w:rPr>
          <w:lang w:val="da-DK"/>
        </w:rPr>
      </w:pPr>
    </w:p>
    <w:p w:rsidR="00767709" w14:paraId="766CE11F" w14:textId="77777777">
      <w:pPr>
        <w:pStyle w:val="EMEANormal"/>
        <w:rPr>
          <w:lang w:val="da-DK"/>
        </w:rPr>
      </w:pPr>
    </w:p>
    <w:p w:rsidR="00767709" w14:paraId="4A0546D1" w14:textId="77777777">
      <w:pPr>
        <w:pStyle w:val="EMEANormal"/>
        <w:rPr>
          <w:lang w:val="da-DK"/>
        </w:rPr>
      </w:pPr>
    </w:p>
    <w:p w:rsidR="00767709" w14:paraId="477A90C6" w14:textId="77777777">
      <w:pPr>
        <w:pStyle w:val="EMEANormal"/>
        <w:rPr>
          <w:lang w:val="da-DK"/>
        </w:rPr>
      </w:pPr>
    </w:p>
    <w:p w:rsidR="00767709" w14:paraId="4410D565" w14:textId="77777777">
      <w:pPr>
        <w:pStyle w:val="EMEANormal"/>
        <w:rPr>
          <w:lang w:val="da-DK"/>
        </w:rPr>
      </w:pPr>
    </w:p>
    <w:p w:rsidR="00767709" w14:paraId="54D758E2" w14:textId="77777777">
      <w:pPr>
        <w:pStyle w:val="EMEANormal"/>
        <w:rPr>
          <w:lang w:val="da-DK"/>
        </w:rPr>
      </w:pPr>
    </w:p>
    <w:p w:rsidR="00767709" w14:paraId="6479C418" w14:textId="77777777">
      <w:pPr>
        <w:pStyle w:val="EMEANormal"/>
        <w:rPr>
          <w:lang w:val="da-DK"/>
        </w:rPr>
      </w:pPr>
    </w:p>
    <w:p w:rsidR="00767709" w14:paraId="2E64BF6F" w14:textId="77777777">
      <w:pPr>
        <w:pStyle w:val="EMEANormal"/>
        <w:rPr>
          <w:lang w:val="da-DK"/>
        </w:rPr>
      </w:pPr>
    </w:p>
    <w:p w:rsidR="00767709" w14:paraId="6A10E2AF" w14:textId="77777777">
      <w:pPr>
        <w:pStyle w:val="EMEANormal"/>
        <w:rPr>
          <w:b/>
          <w:bCs/>
          <w:lang w:val="da-DK"/>
        </w:rPr>
      </w:pPr>
    </w:p>
    <w:p w:rsidR="00767709" w:rsidP="00657A67" w14:paraId="24D539DA" w14:textId="77777777">
      <w:pPr>
        <w:pStyle w:val="BMCENTRED"/>
      </w:pPr>
      <w:r>
        <w:t>A. ETIKETTERING</w:t>
      </w:r>
    </w:p>
    <w:p w:rsidR="00767709" w14:paraId="231937B7" w14:textId="77777777">
      <w:pPr>
        <w:tabs>
          <w:tab w:val="left" w:pos="720"/>
        </w:tabs>
        <w:rPr>
          <w:lang w:val="da-DK"/>
        </w:rPr>
      </w:pPr>
    </w:p>
    <w:p w:rsidR="003321A2" w:rsidP="003321A2" w14:paraId="197B20F4" w14:textId="77777777">
      <w:pPr>
        <w:pStyle w:val="EMEAHeadingBoxedTitle"/>
        <w:tabs>
          <w:tab w:val="clear" w:pos="562"/>
        </w:tabs>
        <w:ind w:left="0" w:firstLine="0"/>
        <w:rPr>
          <w:rFonts w:ascii="Times New Roman" w:hAnsi="Times New Roman"/>
          <w:b/>
          <w:bCs/>
          <w:lang w:val="da-DK"/>
        </w:rPr>
      </w:pPr>
      <w:r>
        <w:rPr>
          <w:lang w:val="da-DK"/>
        </w:rPr>
        <w:br w:type="page"/>
      </w:r>
      <w:r>
        <w:rPr>
          <w:rFonts w:ascii="Times New Roman" w:hAnsi="Times New Roman"/>
          <w:b/>
          <w:bCs/>
          <w:lang w:val="da-DK"/>
        </w:rPr>
        <w:t xml:space="preserve">mÆRKNING, </w:t>
      </w:r>
      <w:smartTag w:uri="urn:schemas-microsoft-com:office:smarttags" w:element="stockticker">
        <w:r>
          <w:rPr>
            <w:rFonts w:ascii="Times New Roman" w:hAnsi="Times New Roman"/>
            <w:b/>
            <w:bCs/>
            <w:lang w:val="da-DK"/>
          </w:rPr>
          <w:t>DER</w:t>
        </w:r>
      </w:smartTag>
      <w:r>
        <w:rPr>
          <w:rFonts w:ascii="Times New Roman" w:hAnsi="Times New Roman"/>
          <w:b/>
          <w:bCs/>
          <w:lang w:val="da-DK"/>
        </w:rPr>
        <w:t xml:space="preserve"> SKAL ANFØRES PÅ DEN YDRE EMBALLAGE </w:t>
      </w:r>
    </w:p>
    <w:p w:rsidR="003321A2" w:rsidP="003321A2" w14:paraId="23ABF055" w14:textId="77777777">
      <w:pPr>
        <w:pBdr>
          <w:top w:val="single" w:sz="4" w:space="1" w:color="auto"/>
          <w:left w:val="single" w:sz="4" w:space="4" w:color="auto"/>
          <w:bottom w:val="single" w:sz="4" w:space="1" w:color="auto"/>
          <w:right w:val="single" w:sz="4" w:space="4" w:color="auto"/>
        </w:pBdr>
        <w:tabs>
          <w:tab w:val="clear" w:pos="562"/>
        </w:tabs>
        <w:rPr>
          <w:b/>
          <w:bCs/>
          <w:lang w:val="da-DK"/>
        </w:rPr>
      </w:pPr>
    </w:p>
    <w:p w:rsidR="003321A2" w:rsidP="003321A2" w14:paraId="162FAF7E" w14:textId="77777777">
      <w:pPr>
        <w:pBdr>
          <w:top w:val="single" w:sz="4" w:space="1" w:color="auto"/>
          <w:left w:val="single" w:sz="4" w:space="4" w:color="auto"/>
          <w:bottom w:val="single" w:sz="4" w:space="1" w:color="auto"/>
          <w:right w:val="single" w:sz="4" w:space="4" w:color="auto"/>
        </w:pBdr>
        <w:ind w:left="540" w:hanging="540"/>
        <w:rPr>
          <w:b/>
          <w:bCs/>
          <w:lang w:val="da-DK"/>
        </w:rPr>
      </w:pPr>
      <w:r>
        <w:rPr>
          <w:b/>
          <w:bCs/>
          <w:lang w:val="da-DK"/>
        </w:rPr>
        <w:t>YDRE KARTON</w:t>
      </w:r>
    </w:p>
    <w:p w:rsidR="003321A2" w:rsidP="003321A2" w14:paraId="3E6C3A9B" w14:textId="77777777">
      <w:pPr>
        <w:ind w:left="540" w:hanging="540"/>
        <w:rPr>
          <w:b/>
          <w:lang w:val="da-DK"/>
        </w:rPr>
      </w:pPr>
    </w:p>
    <w:p w:rsidR="003321A2" w:rsidP="003321A2" w14:paraId="5911313C" w14:textId="77777777">
      <w:pPr>
        <w:ind w:left="540" w:hanging="540"/>
        <w:rPr>
          <w:b/>
          <w:lang w:val="da-DK"/>
        </w:rPr>
      </w:pPr>
    </w:p>
    <w:p w:rsidR="003321A2" w:rsidP="003321A2" w14:paraId="039ABE57" w14:textId="77777777">
      <w:pPr>
        <w:pStyle w:val="EMEAHeadingBoxed1"/>
        <w:spacing w:before="0" w:beforeLines="0" w:after="0" w:afterLines="0"/>
        <w:rPr>
          <w:rFonts w:ascii="Times New Roman" w:hAnsi="Times New Roman"/>
          <w:lang w:val="da-DK"/>
        </w:rPr>
      </w:pPr>
      <w:r>
        <w:rPr>
          <w:rFonts w:ascii="Times New Roman" w:hAnsi="Times New Roman"/>
          <w:lang w:val="da-DK"/>
        </w:rPr>
        <w:t>1.</w:t>
      </w:r>
      <w:r>
        <w:rPr>
          <w:rFonts w:ascii="Times New Roman" w:hAnsi="Times New Roman"/>
          <w:lang w:val="da-DK"/>
        </w:rPr>
        <w:tab/>
        <w:t>LÆGEMIDLETS NAVN</w:t>
      </w:r>
    </w:p>
    <w:p w:rsidR="003321A2" w:rsidP="003321A2" w14:paraId="6284C687" w14:textId="77777777">
      <w:pPr>
        <w:ind w:left="540" w:hanging="540"/>
        <w:rPr>
          <w:lang w:val="da-DK"/>
        </w:rPr>
      </w:pPr>
    </w:p>
    <w:p w:rsidR="003321A2" w:rsidP="003321A2" w14:paraId="1AC1085B" w14:textId="77777777">
      <w:pPr>
        <w:ind w:left="540" w:hanging="540"/>
        <w:rPr>
          <w:lang w:val="da-DK"/>
        </w:rPr>
      </w:pPr>
      <w:r>
        <w:rPr>
          <w:lang w:val="da-DK"/>
        </w:rPr>
        <w:t>Humira 20 mg injektionsvæske, opløsning i fyldt injektionssprøjte</w:t>
      </w:r>
    </w:p>
    <w:p w:rsidR="003321A2" w:rsidP="003321A2" w14:paraId="7A6A4054" w14:textId="77777777">
      <w:pPr>
        <w:pStyle w:val="EndnoteText"/>
        <w:tabs>
          <w:tab w:val="clear" w:pos="562"/>
        </w:tabs>
        <w:ind w:left="540" w:hanging="540"/>
        <w:rPr>
          <w:lang w:val="da-DK"/>
        </w:rPr>
      </w:pPr>
      <w:r>
        <w:rPr>
          <w:lang w:val="da-DK"/>
        </w:rPr>
        <w:t>adalimumab</w:t>
      </w:r>
    </w:p>
    <w:p w:rsidR="003321A2" w:rsidP="003321A2" w14:paraId="5932DC56" w14:textId="77777777">
      <w:pPr>
        <w:rPr>
          <w:lang w:val="da-DK"/>
        </w:rPr>
      </w:pPr>
    </w:p>
    <w:p w:rsidR="003321A2" w:rsidRPr="00184D93" w:rsidP="003321A2" w14:paraId="0F3BB8F8" w14:textId="77777777">
      <w:pPr>
        <w:rPr>
          <w:lang w:val="da-DK"/>
        </w:rPr>
      </w:pPr>
    </w:p>
    <w:p w:rsidR="003321A2" w:rsidP="003321A2" w14:paraId="0133C0E3" w14:textId="77777777">
      <w:pPr>
        <w:pStyle w:val="EMEAHeadingBoxed"/>
        <w:spacing w:before="0" w:beforeLines="0" w:after="0" w:afterLines="0"/>
        <w:rPr>
          <w:rFonts w:ascii="Times New Roman" w:hAnsi="Times New Roman"/>
          <w:lang w:val="da-DK"/>
        </w:rPr>
      </w:pPr>
      <w:r>
        <w:rPr>
          <w:rFonts w:ascii="Times New Roman" w:hAnsi="Times New Roman"/>
          <w:lang w:val="da-DK"/>
        </w:rPr>
        <w:t>2.</w:t>
      </w:r>
      <w:r>
        <w:rPr>
          <w:rFonts w:ascii="Times New Roman" w:hAnsi="Times New Roman"/>
          <w:lang w:val="da-DK"/>
        </w:rPr>
        <w:tab/>
        <w:t>ANGIVELSE AF AKTIVT STOF</w:t>
      </w:r>
    </w:p>
    <w:p w:rsidR="003321A2" w:rsidP="003321A2" w14:paraId="397B802F" w14:textId="77777777">
      <w:pPr>
        <w:ind w:left="540" w:hanging="540"/>
        <w:rPr>
          <w:lang w:val="da-DK"/>
        </w:rPr>
      </w:pPr>
    </w:p>
    <w:p w:rsidR="003321A2" w:rsidP="003321A2" w14:paraId="51F15BFF" w14:textId="77777777">
      <w:pPr>
        <w:ind w:left="540" w:hanging="540"/>
        <w:rPr>
          <w:lang w:val="da-DK"/>
        </w:rPr>
      </w:pPr>
      <w:r>
        <w:rPr>
          <w:lang w:val="da-DK"/>
        </w:rPr>
        <w:t>En fyldt 0,2 ml injektionssprøjte indeholde</w:t>
      </w:r>
      <w:r w:rsidR="00FF5860">
        <w:rPr>
          <w:lang w:val="da-DK"/>
        </w:rPr>
        <w:t>r</w:t>
      </w:r>
      <w:r>
        <w:rPr>
          <w:lang w:val="da-DK"/>
        </w:rPr>
        <w:t xml:space="preserve"> 20 mg adalimumab</w:t>
      </w:r>
      <w:r w:rsidR="00C71B3F">
        <w:rPr>
          <w:lang w:val="da-DK"/>
        </w:rPr>
        <w:t>.</w:t>
      </w:r>
      <w:r>
        <w:rPr>
          <w:lang w:val="da-DK"/>
        </w:rPr>
        <w:t xml:space="preserve"> </w:t>
      </w:r>
    </w:p>
    <w:p w:rsidR="003321A2" w:rsidP="003321A2" w14:paraId="33633189" w14:textId="77777777">
      <w:pPr>
        <w:ind w:left="540" w:hanging="540"/>
        <w:rPr>
          <w:lang w:val="da-DK"/>
        </w:rPr>
      </w:pPr>
    </w:p>
    <w:p w:rsidR="003321A2" w:rsidP="003321A2" w14:paraId="7F701DD2" w14:textId="77777777">
      <w:pPr>
        <w:ind w:left="540" w:hanging="540"/>
        <w:rPr>
          <w:lang w:val="da-DK"/>
        </w:rPr>
      </w:pPr>
    </w:p>
    <w:p w:rsidR="003321A2" w:rsidP="003321A2" w14:paraId="0B350551" w14:textId="77777777">
      <w:pPr>
        <w:pStyle w:val="EMEAHeadingBoxed"/>
        <w:spacing w:before="0" w:beforeLines="0" w:after="0" w:afterLines="0"/>
        <w:rPr>
          <w:rFonts w:ascii="Times New Roman" w:hAnsi="Times New Roman"/>
          <w:lang w:val="da-DK"/>
        </w:rPr>
      </w:pPr>
      <w:r>
        <w:rPr>
          <w:rFonts w:ascii="Times New Roman" w:hAnsi="Times New Roman"/>
          <w:lang w:val="da-DK"/>
        </w:rPr>
        <w:t>3.</w:t>
      </w:r>
      <w:r>
        <w:rPr>
          <w:rFonts w:ascii="Times New Roman" w:hAnsi="Times New Roman"/>
          <w:lang w:val="da-DK"/>
        </w:rPr>
        <w:tab/>
        <w:t xml:space="preserve">LISTE </w:t>
      </w:r>
      <w:smartTag w:uri="urn:schemas-microsoft-com:office:smarttags" w:element="stockticker">
        <w:r>
          <w:rPr>
            <w:rFonts w:ascii="Times New Roman" w:hAnsi="Times New Roman"/>
            <w:lang w:val="da-DK"/>
          </w:rPr>
          <w:t>OVER</w:t>
        </w:r>
      </w:smartTag>
      <w:r>
        <w:rPr>
          <w:rFonts w:ascii="Times New Roman" w:hAnsi="Times New Roman"/>
          <w:lang w:val="da-DK"/>
        </w:rPr>
        <w:t xml:space="preserve"> HJÆLPESTOFFER</w:t>
      </w:r>
    </w:p>
    <w:p w:rsidR="003321A2" w:rsidP="003321A2" w14:paraId="0C19AA01" w14:textId="77777777">
      <w:pPr>
        <w:rPr>
          <w:lang w:val="da-DK"/>
        </w:rPr>
      </w:pPr>
    </w:p>
    <w:p w:rsidR="003321A2" w:rsidP="003321A2" w14:paraId="4F9B96F8" w14:textId="77777777">
      <w:pPr>
        <w:rPr>
          <w:lang w:val="da-DK"/>
        </w:rPr>
      </w:pPr>
      <w:r>
        <w:rPr>
          <w:lang w:val="da-DK"/>
        </w:rPr>
        <w:t>Hjælpestoffer: mannitol, polysorbat 80 og vand til injektionsvæske</w:t>
      </w:r>
      <w:r w:rsidRPr="00F125E4">
        <w:rPr>
          <w:lang w:val="da-DK"/>
        </w:rPr>
        <w:t>r</w:t>
      </w:r>
      <w:r>
        <w:rPr>
          <w:lang w:val="da-DK"/>
        </w:rPr>
        <w:t>. Læs indlægssedlen for at få yderligere information.</w:t>
      </w:r>
    </w:p>
    <w:p w:rsidR="003321A2" w:rsidP="003321A2" w14:paraId="1EFB8130" w14:textId="77777777">
      <w:pPr>
        <w:rPr>
          <w:lang w:val="da-DK"/>
        </w:rPr>
      </w:pPr>
    </w:p>
    <w:p w:rsidR="003321A2" w:rsidP="003321A2" w14:paraId="3197C0CA" w14:textId="77777777">
      <w:pPr>
        <w:rPr>
          <w:lang w:val="da-DK"/>
        </w:rPr>
      </w:pPr>
    </w:p>
    <w:p w:rsidR="003321A2" w:rsidP="003321A2" w14:paraId="25CBE19F" w14:textId="77777777">
      <w:pPr>
        <w:pStyle w:val="EMEAHeadingBoxed"/>
        <w:spacing w:before="0" w:beforeLines="0" w:after="0" w:afterLines="0"/>
        <w:rPr>
          <w:rFonts w:ascii="Times New Roman" w:hAnsi="Times New Roman"/>
          <w:lang w:val="da-DK"/>
        </w:rPr>
      </w:pPr>
      <w:r>
        <w:rPr>
          <w:rFonts w:ascii="Times New Roman" w:hAnsi="Times New Roman"/>
          <w:lang w:val="da-DK"/>
        </w:rPr>
        <w:t>4.</w:t>
      </w:r>
      <w:r>
        <w:rPr>
          <w:rFonts w:ascii="Times New Roman" w:hAnsi="Times New Roman"/>
          <w:lang w:val="da-DK"/>
        </w:rPr>
        <w:tab/>
        <w:t>LÆGEMIDDELFORM OG indhold (PAKNINGSSTØRRELSE)</w:t>
      </w:r>
    </w:p>
    <w:p w:rsidR="003321A2" w:rsidP="003321A2" w14:paraId="199B5B3E" w14:textId="77777777">
      <w:pPr>
        <w:rPr>
          <w:lang w:val="da-DK"/>
        </w:rPr>
      </w:pPr>
    </w:p>
    <w:p w:rsidR="00FF5860" w:rsidRPr="00B739CE" w:rsidP="00FF5860" w14:paraId="78082220" w14:textId="77777777">
      <w:pPr>
        <w:rPr>
          <w:lang w:val="da-DK"/>
        </w:rPr>
      </w:pPr>
      <w:r>
        <w:rPr>
          <w:noProof/>
          <w:szCs w:val="22"/>
          <w:highlight w:val="lightGray"/>
          <w:lang w:val="da-DK"/>
        </w:rPr>
        <w:t>Injektionsvæske, opløsning</w:t>
      </w:r>
    </w:p>
    <w:p w:rsidR="003321A2" w:rsidP="003321A2" w14:paraId="6B122633" w14:textId="77777777">
      <w:pPr>
        <w:rPr>
          <w:lang w:val="da-DK"/>
        </w:rPr>
      </w:pPr>
    </w:p>
    <w:p w:rsidR="003321A2" w:rsidP="003321A2" w14:paraId="3250670B" w14:textId="77777777">
      <w:pPr>
        <w:rPr>
          <w:lang w:val="da-DK"/>
        </w:rPr>
      </w:pPr>
      <w:r>
        <w:rPr>
          <w:lang w:val="da-DK"/>
        </w:rPr>
        <w:t>2 fyldte injektionssprøjter</w:t>
      </w:r>
    </w:p>
    <w:p w:rsidR="003321A2" w:rsidP="003321A2" w14:paraId="518DD5DB" w14:textId="77777777">
      <w:pPr>
        <w:ind w:left="540" w:hanging="540"/>
        <w:rPr>
          <w:lang w:val="da-DK"/>
        </w:rPr>
      </w:pPr>
      <w:r>
        <w:rPr>
          <w:lang w:val="da-DK"/>
        </w:rPr>
        <w:t>2 alkoholservietter</w:t>
      </w:r>
    </w:p>
    <w:p w:rsidR="003321A2" w:rsidP="003321A2" w14:paraId="495209A0" w14:textId="77777777">
      <w:pPr>
        <w:ind w:left="540" w:hanging="540"/>
        <w:rPr>
          <w:lang w:val="da-DK"/>
        </w:rPr>
      </w:pPr>
    </w:p>
    <w:p w:rsidR="003321A2" w:rsidP="003321A2" w14:paraId="6B481B82" w14:textId="77777777">
      <w:pPr>
        <w:ind w:left="540" w:hanging="540"/>
        <w:rPr>
          <w:lang w:val="da-DK"/>
        </w:rPr>
      </w:pPr>
    </w:p>
    <w:p w:rsidR="003321A2" w:rsidP="003321A2" w14:paraId="48544901" w14:textId="77777777">
      <w:pPr>
        <w:pStyle w:val="EMEAHeadingBoxed"/>
        <w:spacing w:before="0" w:beforeLines="0" w:after="0" w:afterLines="0"/>
        <w:rPr>
          <w:rFonts w:ascii="Times New Roman" w:hAnsi="Times New Roman"/>
          <w:lang w:val="da-DK"/>
        </w:rPr>
      </w:pPr>
      <w:r>
        <w:rPr>
          <w:rFonts w:ascii="Times New Roman" w:hAnsi="Times New Roman"/>
          <w:lang w:val="da-DK"/>
        </w:rPr>
        <w:t>5.</w:t>
      </w:r>
      <w:r>
        <w:rPr>
          <w:rFonts w:ascii="Times New Roman" w:hAnsi="Times New Roman"/>
          <w:lang w:val="da-DK"/>
        </w:rPr>
        <w:tab/>
      </w:r>
      <w:r>
        <w:rPr>
          <w:rFonts w:ascii="Times New Roman" w:hAnsi="Times New Roman"/>
          <w:lang w:val="da-DK"/>
        </w:rPr>
        <w:t>ANVENDELSESMÅDE OG aDMINISTRATIONSVEJ</w:t>
      </w:r>
    </w:p>
    <w:p w:rsidR="003321A2" w:rsidP="003321A2" w14:paraId="64819217" w14:textId="77777777">
      <w:pPr>
        <w:rPr>
          <w:lang w:val="da-DK"/>
        </w:rPr>
      </w:pPr>
    </w:p>
    <w:p w:rsidR="003321A2" w:rsidP="003321A2" w14:paraId="59CE5751" w14:textId="77777777">
      <w:pPr>
        <w:rPr>
          <w:lang w:val="da-DK"/>
        </w:rPr>
      </w:pPr>
      <w:r>
        <w:rPr>
          <w:lang w:val="da-DK"/>
        </w:rPr>
        <w:t>Subkutan anvendelse</w:t>
      </w:r>
    </w:p>
    <w:p w:rsidR="003321A2" w:rsidP="003321A2" w14:paraId="5BF8ABE5" w14:textId="77777777">
      <w:pPr>
        <w:rPr>
          <w:lang w:val="da-DK"/>
        </w:rPr>
      </w:pPr>
    </w:p>
    <w:p w:rsidR="003321A2" w:rsidP="003321A2" w14:paraId="6DE7587D" w14:textId="77777777">
      <w:pPr>
        <w:ind w:left="540" w:hanging="540"/>
        <w:rPr>
          <w:lang w:val="da-DK"/>
        </w:rPr>
      </w:pPr>
      <w:r>
        <w:rPr>
          <w:lang w:val="da-DK"/>
        </w:rPr>
        <w:t>Læs indlægssedlen inden brug.</w:t>
      </w:r>
    </w:p>
    <w:p w:rsidR="003321A2" w:rsidP="003321A2" w14:paraId="5F3AAD9E" w14:textId="77777777">
      <w:pPr>
        <w:ind w:left="540" w:hanging="540"/>
        <w:rPr>
          <w:lang w:val="da-DK"/>
        </w:rPr>
      </w:pPr>
    </w:p>
    <w:p w:rsidR="003321A2" w:rsidP="003321A2" w14:paraId="69236A20" w14:textId="77777777">
      <w:pPr>
        <w:ind w:left="540" w:hanging="540"/>
        <w:rPr>
          <w:lang w:val="da-DK"/>
        </w:rPr>
      </w:pPr>
      <w:r>
        <w:rPr>
          <w:lang w:val="da-DK"/>
        </w:rPr>
        <w:t>Kun til engangsbrug</w:t>
      </w:r>
      <w:r w:rsidR="00C71B3F">
        <w:rPr>
          <w:lang w:val="da-DK"/>
        </w:rPr>
        <w:t>.</w:t>
      </w:r>
    </w:p>
    <w:p w:rsidR="003321A2" w:rsidP="003321A2" w14:paraId="0EAB44C4" w14:textId="77777777">
      <w:pPr>
        <w:ind w:left="540" w:hanging="540"/>
        <w:rPr>
          <w:lang w:val="da-DK"/>
        </w:rPr>
      </w:pPr>
    </w:p>
    <w:p w:rsidR="003321A2" w:rsidP="003321A2" w14:paraId="5B79BF56" w14:textId="77777777">
      <w:pPr>
        <w:ind w:left="540" w:hanging="540"/>
        <w:rPr>
          <w:lang w:val="da-DK"/>
        </w:rPr>
      </w:pPr>
      <w:r>
        <w:rPr>
          <w:lang w:val="da-DK"/>
        </w:rPr>
        <w:t>Til pædiatrisk anvendelse</w:t>
      </w:r>
    </w:p>
    <w:p w:rsidR="003321A2" w:rsidP="003321A2" w14:paraId="68AE1F8E" w14:textId="77777777">
      <w:pPr>
        <w:ind w:left="540" w:hanging="540"/>
        <w:rPr>
          <w:lang w:val="da-DK"/>
        </w:rPr>
      </w:pPr>
    </w:p>
    <w:p w:rsidR="003321A2" w:rsidP="003321A2" w14:paraId="7AFD7834" w14:textId="77777777">
      <w:pPr>
        <w:ind w:left="540" w:hanging="540"/>
        <w:rPr>
          <w:lang w:val="da-DK"/>
        </w:rPr>
      </w:pPr>
    </w:p>
    <w:p w:rsidR="003321A2" w:rsidP="003321A2" w14:paraId="68F95920" w14:textId="77777777">
      <w:pPr>
        <w:pStyle w:val="EMEAHeadingBoxed"/>
        <w:spacing w:before="0" w:beforeLines="0" w:after="0" w:afterLines="0"/>
        <w:ind w:left="550" w:hanging="550"/>
        <w:rPr>
          <w:rFonts w:ascii="Times New Roman" w:hAnsi="Times New Roman"/>
          <w:lang w:val="da-DK"/>
        </w:rPr>
      </w:pPr>
      <w:r>
        <w:rPr>
          <w:rFonts w:ascii="Times New Roman" w:hAnsi="Times New Roman"/>
          <w:lang w:val="da-DK"/>
        </w:rPr>
        <w:t>6.</w:t>
      </w:r>
      <w:r>
        <w:rPr>
          <w:rFonts w:ascii="Times New Roman" w:hAnsi="Times New Roman"/>
          <w:lang w:val="da-DK"/>
        </w:rPr>
        <w:tab/>
        <w:t>særlig ADVARSEL OM, AT LÆGEMIDLET SKAL OPBEVARES UTILGÆNGELIGT FOR BØRN</w:t>
      </w:r>
    </w:p>
    <w:p w:rsidR="003321A2" w:rsidP="003321A2" w14:paraId="40DD12BE" w14:textId="77777777">
      <w:pPr>
        <w:ind w:left="540" w:hanging="540"/>
        <w:rPr>
          <w:lang w:val="da-DK"/>
        </w:rPr>
      </w:pPr>
    </w:p>
    <w:p w:rsidR="003321A2" w:rsidP="003321A2" w14:paraId="7C24CEFF" w14:textId="77777777">
      <w:pPr>
        <w:ind w:left="540" w:hanging="540"/>
        <w:rPr>
          <w:lang w:val="da-DK"/>
        </w:rPr>
      </w:pPr>
      <w:r>
        <w:rPr>
          <w:lang w:val="da-DK"/>
        </w:rPr>
        <w:t>Opbevares utilgængeligt for børn.</w:t>
      </w:r>
    </w:p>
    <w:p w:rsidR="003321A2" w:rsidP="003321A2" w14:paraId="2B2613E2" w14:textId="77777777">
      <w:pPr>
        <w:ind w:left="540" w:hanging="540"/>
        <w:rPr>
          <w:lang w:val="da-DK"/>
        </w:rPr>
      </w:pPr>
    </w:p>
    <w:p w:rsidR="003321A2" w:rsidP="003321A2" w14:paraId="6ED599B1" w14:textId="77777777">
      <w:pPr>
        <w:ind w:left="540" w:hanging="540"/>
        <w:rPr>
          <w:lang w:val="da-DK"/>
        </w:rPr>
      </w:pPr>
    </w:p>
    <w:p w:rsidR="003321A2" w:rsidP="003321A2" w14:paraId="13761E47" w14:textId="77777777">
      <w:pPr>
        <w:pStyle w:val="EMEAHeadingBoxedEmpty"/>
        <w:spacing w:before="0" w:beforeLines="0"/>
        <w:rPr>
          <w:rFonts w:ascii="Times New Roman" w:hAnsi="Times New Roman"/>
          <w:lang w:val="da-DK"/>
        </w:rPr>
      </w:pPr>
      <w:r>
        <w:rPr>
          <w:rFonts w:ascii="Times New Roman" w:hAnsi="Times New Roman"/>
          <w:lang w:val="da-DK"/>
        </w:rPr>
        <w:t>7.</w:t>
      </w:r>
      <w:r>
        <w:rPr>
          <w:rFonts w:ascii="Times New Roman" w:hAnsi="Times New Roman"/>
          <w:lang w:val="da-DK"/>
        </w:rPr>
        <w:tab/>
        <w:t>EVENTUELLE ANDRE SÆRLIGE ADVARSLER</w:t>
      </w:r>
    </w:p>
    <w:p w:rsidR="003321A2" w:rsidP="003321A2" w14:paraId="357450C0" w14:textId="77777777">
      <w:pPr>
        <w:ind w:left="540" w:hanging="540"/>
        <w:rPr>
          <w:lang w:val="da-DK"/>
        </w:rPr>
      </w:pPr>
    </w:p>
    <w:p w:rsidR="003321A2" w:rsidP="003321A2" w14:paraId="4A4AB01D" w14:textId="77777777">
      <w:pPr>
        <w:ind w:left="540" w:hanging="540"/>
        <w:rPr>
          <w:lang w:val="da-DK"/>
        </w:rPr>
      </w:pPr>
    </w:p>
    <w:p w:rsidR="003321A2" w:rsidP="003321A2" w14:paraId="2E5324A0" w14:textId="77777777">
      <w:pPr>
        <w:ind w:left="540" w:hanging="540"/>
        <w:rPr>
          <w:lang w:val="da-DK"/>
        </w:rPr>
      </w:pPr>
    </w:p>
    <w:p w:rsidR="003321A2" w:rsidP="003321A2" w14:paraId="46B0CAAB" w14:textId="77777777">
      <w:pPr>
        <w:pStyle w:val="EMEAHeadingBoxed1"/>
        <w:pBdr>
          <w:bottom w:val="single" w:sz="4" w:space="0" w:color="auto"/>
        </w:pBdr>
        <w:spacing w:before="0" w:beforeLines="0" w:after="0" w:afterLines="0"/>
        <w:rPr>
          <w:rFonts w:ascii="Times New Roman" w:hAnsi="Times New Roman"/>
          <w:lang w:val="da-DK"/>
        </w:rPr>
      </w:pPr>
      <w:r>
        <w:rPr>
          <w:rFonts w:ascii="Times New Roman" w:hAnsi="Times New Roman"/>
          <w:lang w:val="da-DK"/>
        </w:rPr>
        <w:t>8.</w:t>
      </w:r>
      <w:r>
        <w:rPr>
          <w:rFonts w:ascii="Times New Roman" w:hAnsi="Times New Roman"/>
          <w:lang w:val="da-DK"/>
        </w:rPr>
        <w:tab/>
        <w:t>UDLØBSDATO</w:t>
      </w:r>
    </w:p>
    <w:p w:rsidR="003321A2" w:rsidP="003321A2" w14:paraId="075BD2F9" w14:textId="77777777">
      <w:pPr>
        <w:ind w:left="540" w:hanging="540"/>
        <w:rPr>
          <w:lang w:val="da-DK"/>
        </w:rPr>
      </w:pPr>
    </w:p>
    <w:p w:rsidR="003321A2" w:rsidP="003321A2" w14:paraId="68B94D8E" w14:textId="77777777">
      <w:pPr>
        <w:ind w:left="540" w:hanging="540"/>
        <w:rPr>
          <w:lang w:val="da-DK"/>
        </w:rPr>
      </w:pPr>
      <w:r>
        <w:rPr>
          <w:lang w:val="da-DK"/>
        </w:rPr>
        <w:t xml:space="preserve">EXP </w:t>
      </w:r>
    </w:p>
    <w:p w:rsidR="003321A2" w:rsidP="003321A2" w14:paraId="27E13C25" w14:textId="77777777">
      <w:pPr>
        <w:ind w:left="540" w:hanging="540"/>
        <w:rPr>
          <w:lang w:val="da-DK"/>
        </w:rPr>
      </w:pPr>
    </w:p>
    <w:p w:rsidR="003321A2" w:rsidP="003321A2" w14:paraId="06CD1F14" w14:textId="77777777">
      <w:pPr>
        <w:ind w:left="540" w:hanging="540"/>
        <w:rPr>
          <w:lang w:val="da-DK"/>
        </w:rPr>
      </w:pPr>
    </w:p>
    <w:p w:rsidR="003321A2" w:rsidP="003321A2" w14:paraId="062DE842" w14:textId="77777777">
      <w:pPr>
        <w:pStyle w:val="EMEAHeadingBoxed"/>
        <w:keepNext/>
        <w:spacing w:before="0" w:beforeLines="0" w:after="0" w:afterLines="0"/>
        <w:rPr>
          <w:rFonts w:ascii="Times New Roman" w:hAnsi="Times New Roman"/>
          <w:lang w:val="da-DK"/>
        </w:rPr>
      </w:pPr>
      <w:r>
        <w:rPr>
          <w:rFonts w:ascii="Times New Roman" w:hAnsi="Times New Roman"/>
          <w:lang w:val="da-DK"/>
        </w:rPr>
        <w:t>9.</w:t>
      </w:r>
      <w:r>
        <w:rPr>
          <w:rFonts w:ascii="Times New Roman" w:hAnsi="Times New Roman"/>
          <w:lang w:val="da-DK"/>
        </w:rPr>
        <w:tab/>
        <w:t>SÆRLIGE OPBEVARINGSBETINGELSER</w:t>
      </w:r>
    </w:p>
    <w:p w:rsidR="003321A2" w:rsidP="003321A2" w14:paraId="2A33E2FA" w14:textId="77777777">
      <w:pPr>
        <w:keepNext/>
        <w:rPr>
          <w:lang w:val="da-DK"/>
        </w:rPr>
      </w:pPr>
    </w:p>
    <w:p w:rsidR="003321A2" w:rsidP="003321A2" w14:paraId="239750BC" w14:textId="77777777">
      <w:pPr>
        <w:keepNext/>
        <w:rPr>
          <w:lang w:val="da-DK"/>
        </w:rPr>
      </w:pPr>
      <w:r>
        <w:rPr>
          <w:lang w:val="da-DK"/>
        </w:rPr>
        <w:t xml:space="preserve">Opbevares i køleskab. Må ikke nedfryses. </w:t>
      </w:r>
    </w:p>
    <w:p w:rsidR="003321A2" w:rsidP="003321A2" w14:paraId="7F0113CF" w14:textId="77777777">
      <w:pPr>
        <w:keepNext/>
        <w:ind w:left="540" w:hanging="540"/>
        <w:rPr>
          <w:lang w:val="da-DK"/>
        </w:rPr>
      </w:pPr>
      <w:r>
        <w:rPr>
          <w:lang w:val="da-DK"/>
        </w:rPr>
        <w:t>Se indlægssedlen for alternative opbevaringsbetingelser.</w:t>
      </w:r>
    </w:p>
    <w:p w:rsidR="003321A2" w:rsidP="003321A2" w14:paraId="6761F265" w14:textId="77777777">
      <w:pPr>
        <w:keepNext/>
        <w:ind w:left="540" w:hanging="540"/>
        <w:rPr>
          <w:lang w:val="da-DK"/>
        </w:rPr>
      </w:pPr>
    </w:p>
    <w:p w:rsidR="003321A2" w:rsidP="003321A2" w14:paraId="339CF2D2" w14:textId="77777777">
      <w:pPr>
        <w:keepNext/>
        <w:ind w:left="540" w:hanging="540"/>
        <w:rPr>
          <w:lang w:val="da-DK"/>
        </w:rPr>
      </w:pPr>
      <w:r>
        <w:rPr>
          <w:lang w:val="da-DK"/>
        </w:rPr>
        <w:t>Opbevar injektionssprøjten i den ydre karton for at beskytte mod lys.</w:t>
      </w:r>
    </w:p>
    <w:p w:rsidR="003321A2" w:rsidP="003321A2" w14:paraId="271C2BDF" w14:textId="77777777">
      <w:pPr>
        <w:keepNext/>
        <w:ind w:left="540" w:hanging="540"/>
        <w:rPr>
          <w:lang w:val="da-DK"/>
        </w:rPr>
      </w:pPr>
    </w:p>
    <w:p w:rsidR="003321A2" w:rsidP="003321A2" w14:paraId="7ECBCBB8" w14:textId="77777777">
      <w:pPr>
        <w:keepNext/>
        <w:ind w:left="540" w:hanging="540"/>
        <w:rPr>
          <w:lang w:val="da-DK"/>
        </w:rPr>
      </w:pPr>
    </w:p>
    <w:p w:rsidR="003321A2" w:rsidP="003321A2" w14:paraId="6B535D82" w14:textId="77777777">
      <w:pPr>
        <w:pStyle w:val="EMEAHeadingBoxedEmpty"/>
        <w:spacing w:before="0" w:beforeLines="0"/>
        <w:rPr>
          <w:rFonts w:ascii="Times New Roman" w:hAnsi="Times New Roman"/>
          <w:lang w:val="da-DK"/>
        </w:rPr>
      </w:pPr>
      <w:r>
        <w:rPr>
          <w:rFonts w:ascii="Times New Roman" w:hAnsi="Times New Roman"/>
          <w:lang w:val="da-DK"/>
        </w:rPr>
        <w:t>10.</w:t>
      </w:r>
      <w:r>
        <w:rPr>
          <w:rFonts w:ascii="Times New Roman" w:hAnsi="Times New Roman"/>
          <w:lang w:val="da-DK"/>
        </w:rPr>
        <w:tab/>
        <w:t>EVENTUELLE SÆRLIGE FORHOLDSREGLER VED BORTSKAFFELSE AF ikke anvendt LÆGEMIDdel samt AFFALD heraf</w:t>
      </w:r>
    </w:p>
    <w:p w:rsidR="003321A2" w:rsidP="003321A2" w14:paraId="7837343E" w14:textId="77777777">
      <w:pPr>
        <w:ind w:left="540" w:hanging="540"/>
        <w:rPr>
          <w:lang w:val="da-DK"/>
        </w:rPr>
      </w:pPr>
    </w:p>
    <w:p w:rsidR="003321A2" w:rsidP="003321A2" w14:paraId="78DC1DA4" w14:textId="77777777">
      <w:pPr>
        <w:ind w:left="540" w:hanging="540"/>
        <w:rPr>
          <w:lang w:val="da-DK"/>
        </w:rPr>
      </w:pPr>
    </w:p>
    <w:p w:rsidR="003321A2" w:rsidP="003321A2" w14:paraId="2F6A04CE" w14:textId="77777777">
      <w:pPr>
        <w:pStyle w:val="EMEAHeadingBoxed1"/>
        <w:spacing w:before="0" w:beforeLines="0" w:after="0" w:afterLines="0"/>
        <w:rPr>
          <w:rFonts w:ascii="Times New Roman" w:hAnsi="Times New Roman"/>
          <w:lang w:val="da-DK"/>
        </w:rPr>
      </w:pPr>
      <w:r>
        <w:rPr>
          <w:rFonts w:ascii="Times New Roman" w:hAnsi="Times New Roman"/>
          <w:lang w:val="da-DK"/>
        </w:rPr>
        <w:t>11.</w:t>
      </w:r>
      <w:r>
        <w:rPr>
          <w:rFonts w:ascii="Times New Roman" w:hAnsi="Times New Roman"/>
          <w:lang w:val="da-DK"/>
        </w:rPr>
        <w:tab/>
      </w:r>
      <w:r>
        <w:rPr>
          <w:rFonts w:ascii="Times New Roman" w:hAnsi="Times New Roman"/>
          <w:lang w:val="da-DK"/>
        </w:rPr>
        <w:t>NAVN OG ADRESSE PÅ INDEHAVEREN AF MARKEDSFØRINGSTILLADELSEN</w:t>
      </w:r>
    </w:p>
    <w:p w:rsidR="003321A2" w:rsidRPr="00493E36" w:rsidP="003321A2" w14:paraId="11471FCA" w14:textId="77777777">
      <w:pPr>
        <w:rPr>
          <w:lang w:val="da-DK"/>
        </w:rPr>
      </w:pPr>
    </w:p>
    <w:p w:rsidR="00934739" w:rsidRPr="00981EB4" w:rsidP="00934739" w14:paraId="709B50C3" w14:textId="77777777">
      <w:pPr>
        <w:keepNext/>
        <w:tabs>
          <w:tab w:val="clear" w:pos="562"/>
        </w:tabs>
        <w:suppressAutoHyphens w:val="0"/>
        <w:autoSpaceDE w:val="0"/>
        <w:autoSpaceDN w:val="0"/>
        <w:adjustRightInd w:val="0"/>
        <w:spacing w:line="240" w:lineRule="atLeast"/>
        <w:rPr>
          <w:szCs w:val="22"/>
          <w:lang w:val="de-CH" w:eastAsia="en-GB"/>
        </w:rPr>
      </w:pPr>
      <w:r w:rsidRPr="00981EB4">
        <w:rPr>
          <w:szCs w:val="22"/>
          <w:lang w:val="de-CH" w:eastAsia="en-GB"/>
        </w:rPr>
        <w:t>AbbVie Deutschland GmbH &amp; Co. KG</w:t>
      </w:r>
    </w:p>
    <w:p w:rsidR="00934739" w:rsidRPr="00981EB4" w:rsidP="00934739" w14:paraId="11763484" w14:textId="77777777">
      <w:pPr>
        <w:keepNext/>
        <w:tabs>
          <w:tab w:val="clear" w:pos="562"/>
        </w:tabs>
        <w:suppressAutoHyphens w:val="0"/>
        <w:autoSpaceDE w:val="0"/>
        <w:autoSpaceDN w:val="0"/>
        <w:adjustRightInd w:val="0"/>
        <w:spacing w:line="240" w:lineRule="atLeast"/>
        <w:rPr>
          <w:szCs w:val="22"/>
          <w:lang w:val="de-CH" w:eastAsia="en-GB"/>
        </w:rPr>
      </w:pPr>
      <w:r w:rsidRPr="00981EB4">
        <w:rPr>
          <w:szCs w:val="22"/>
          <w:lang w:val="de-CH" w:eastAsia="en-GB"/>
        </w:rPr>
        <w:t>Knollstrasse</w:t>
      </w:r>
    </w:p>
    <w:p w:rsidR="00934739" w:rsidRPr="003E19EA" w:rsidP="00934739" w14:paraId="7EC9602D"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67061 Ludwigshafen</w:t>
      </w:r>
    </w:p>
    <w:p w:rsidR="003321A2" w:rsidRPr="003E19EA" w:rsidP="003321A2" w14:paraId="0E7B8F58" w14:textId="77777777">
      <w:pPr>
        <w:tabs>
          <w:tab w:val="clear" w:pos="562"/>
        </w:tabs>
        <w:rPr>
          <w:lang w:val="da-DK"/>
        </w:rPr>
      </w:pPr>
      <w:r>
        <w:rPr>
          <w:lang w:val="da-DK"/>
        </w:rPr>
        <w:t>Tyskland</w:t>
      </w:r>
    </w:p>
    <w:p w:rsidR="003321A2" w:rsidRPr="003E19EA" w:rsidP="003321A2" w14:paraId="3536D326" w14:textId="77777777">
      <w:pPr>
        <w:tabs>
          <w:tab w:val="clear" w:pos="562"/>
        </w:tabs>
        <w:rPr>
          <w:lang w:val="da-DK"/>
        </w:rPr>
      </w:pPr>
    </w:p>
    <w:p w:rsidR="003321A2" w:rsidP="003321A2" w14:paraId="134F2AC7" w14:textId="77777777">
      <w:pPr>
        <w:pStyle w:val="EMEAHeadingBoxed"/>
        <w:spacing w:before="0" w:beforeLines="0" w:after="0" w:afterLines="0"/>
        <w:rPr>
          <w:rFonts w:ascii="Times New Roman" w:hAnsi="Times New Roman"/>
          <w:lang w:val="da-DK"/>
        </w:rPr>
      </w:pPr>
      <w:r>
        <w:rPr>
          <w:rFonts w:ascii="Times New Roman" w:hAnsi="Times New Roman"/>
          <w:lang w:val="da-DK"/>
        </w:rPr>
        <w:t>12.</w:t>
      </w:r>
      <w:r>
        <w:rPr>
          <w:rFonts w:ascii="Times New Roman" w:hAnsi="Times New Roman"/>
          <w:lang w:val="da-DK"/>
        </w:rPr>
        <w:tab/>
        <w:t xml:space="preserve">MARKEDSFØRINGSTILLADELSESNUMMER </w:t>
      </w:r>
    </w:p>
    <w:p w:rsidR="003321A2" w:rsidP="003321A2" w14:paraId="5F28E331" w14:textId="77777777">
      <w:pPr>
        <w:ind w:left="540" w:hanging="540"/>
        <w:rPr>
          <w:color w:val="000000"/>
          <w:lang w:val="da-DK"/>
        </w:rPr>
      </w:pPr>
    </w:p>
    <w:p w:rsidR="003321A2" w:rsidP="003321A2" w14:paraId="3EA0B2E8" w14:textId="77777777">
      <w:pPr>
        <w:ind w:left="540" w:hanging="540"/>
        <w:rPr>
          <w:color w:val="000000"/>
          <w:lang w:val="da-DK"/>
        </w:rPr>
      </w:pPr>
      <w:r>
        <w:rPr>
          <w:color w:val="000000"/>
          <w:lang w:val="da-DK"/>
        </w:rPr>
        <w:t>EU/1/03/256/0</w:t>
      </w:r>
      <w:r w:rsidR="00203DDB">
        <w:rPr>
          <w:color w:val="000000"/>
          <w:lang w:val="da-DK"/>
        </w:rPr>
        <w:t>22</w:t>
      </w:r>
    </w:p>
    <w:p w:rsidR="003321A2" w:rsidP="003321A2" w14:paraId="35FC3B89" w14:textId="77777777">
      <w:pPr>
        <w:ind w:left="540" w:hanging="540"/>
        <w:rPr>
          <w:color w:val="000000"/>
          <w:lang w:val="da-DK"/>
        </w:rPr>
      </w:pPr>
    </w:p>
    <w:p w:rsidR="003321A2" w:rsidP="003321A2" w14:paraId="2884B4A9" w14:textId="77777777">
      <w:pPr>
        <w:ind w:left="540" w:hanging="540"/>
        <w:rPr>
          <w:lang w:val="da-DK"/>
        </w:rPr>
      </w:pPr>
    </w:p>
    <w:p w:rsidR="003321A2" w:rsidP="003321A2" w14:paraId="06139296" w14:textId="77777777">
      <w:pPr>
        <w:pStyle w:val="EMEAHeadingBoxed"/>
        <w:spacing w:before="0" w:beforeLines="0" w:after="0" w:afterLines="0"/>
        <w:rPr>
          <w:rFonts w:ascii="Times New Roman" w:hAnsi="Times New Roman"/>
          <w:lang w:val="da-DK"/>
        </w:rPr>
      </w:pPr>
      <w:r>
        <w:rPr>
          <w:rFonts w:ascii="Times New Roman" w:hAnsi="Times New Roman"/>
          <w:lang w:val="da-DK"/>
        </w:rPr>
        <w:t>13.</w:t>
      </w:r>
      <w:r>
        <w:rPr>
          <w:rFonts w:ascii="Times New Roman" w:hAnsi="Times New Roman"/>
          <w:lang w:val="da-DK"/>
        </w:rPr>
        <w:tab/>
        <w:t>BATCHNUMMER</w:t>
      </w:r>
    </w:p>
    <w:p w:rsidR="003321A2" w:rsidP="003321A2" w14:paraId="37EB3A24" w14:textId="77777777">
      <w:pPr>
        <w:ind w:left="540" w:hanging="540"/>
        <w:rPr>
          <w:lang w:val="da-DK"/>
        </w:rPr>
      </w:pPr>
    </w:p>
    <w:p w:rsidR="003321A2" w:rsidP="003321A2" w14:paraId="56225304" w14:textId="77777777">
      <w:pPr>
        <w:ind w:left="540" w:hanging="540"/>
        <w:rPr>
          <w:lang w:val="da-DK"/>
        </w:rPr>
      </w:pPr>
      <w:r>
        <w:rPr>
          <w:lang w:val="da-DK"/>
        </w:rPr>
        <w:t xml:space="preserve">Lot </w:t>
      </w:r>
    </w:p>
    <w:p w:rsidR="003321A2" w:rsidP="003321A2" w14:paraId="7DD7956B" w14:textId="77777777">
      <w:pPr>
        <w:ind w:left="540" w:hanging="540"/>
        <w:rPr>
          <w:lang w:val="da-DK"/>
        </w:rPr>
      </w:pPr>
    </w:p>
    <w:p w:rsidR="003321A2" w:rsidP="003321A2" w14:paraId="528C2953" w14:textId="77777777">
      <w:pPr>
        <w:ind w:left="540" w:hanging="540"/>
        <w:rPr>
          <w:lang w:val="da-DK"/>
        </w:rPr>
      </w:pPr>
    </w:p>
    <w:p w:rsidR="003321A2" w:rsidP="003321A2" w14:paraId="661A2DF1" w14:textId="77777777">
      <w:pPr>
        <w:pStyle w:val="EMEAHeadingBoxed"/>
        <w:spacing w:before="0" w:beforeLines="0" w:after="0" w:afterLines="0"/>
        <w:rPr>
          <w:rFonts w:ascii="Times New Roman" w:hAnsi="Times New Roman"/>
          <w:lang w:val="da-DK"/>
        </w:rPr>
      </w:pPr>
      <w:r>
        <w:rPr>
          <w:rFonts w:ascii="Times New Roman" w:hAnsi="Times New Roman"/>
          <w:lang w:val="da-DK"/>
        </w:rPr>
        <w:t>14.</w:t>
      </w:r>
      <w:r>
        <w:rPr>
          <w:rFonts w:ascii="Times New Roman" w:hAnsi="Times New Roman"/>
          <w:lang w:val="da-DK"/>
        </w:rPr>
        <w:tab/>
      </w:r>
      <w:r>
        <w:rPr>
          <w:rFonts w:ascii="Times New Roman" w:hAnsi="Times New Roman"/>
          <w:lang w:val="da-DK"/>
        </w:rPr>
        <w:t>GENEREL KLASSIFIKATION FOR UDLEVERING</w:t>
      </w:r>
    </w:p>
    <w:p w:rsidR="003321A2" w:rsidP="003321A2" w14:paraId="156159C2" w14:textId="77777777">
      <w:pPr>
        <w:rPr>
          <w:lang w:val="da-DK"/>
        </w:rPr>
      </w:pPr>
    </w:p>
    <w:p w:rsidR="003321A2" w:rsidP="003321A2" w14:paraId="52BD2DD5" w14:textId="77777777">
      <w:pPr>
        <w:rPr>
          <w:lang w:val="da-DK"/>
        </w:rPr>
      </w:pPr>
    </w:p>
    <w:p w:rsidR="003321A2" w:rsidP="003321A2" w14:paraId="3E9433B9" w14:textId="77777777">
      <w:pPr>
        <w:pStyle w:val="EMEAHeadingBoxed"/>
        <w:spacing w:before="0" w:beforeLines="0" w:after="0" w:afterLines="0"/>
        <w:ind w:left="561" w:hanging="561"/>
        <w:rPr>
          <w:rFonts w:ascii="Times New Roman" w:hAnsi="Times New Roman"/>
          <w:lang w:val="da-DK"/>
        </w:rPr>
      </w:pPr>
      <w:r>
        <w:rPr>
          <w:rFonts w:ascii="Times New Roman" w:hAnsi="Times New Roman"/>
          <w:lang w:val="da-DK"/>
        </w:rPr>
        <w:t>15.</w:t>
      </w:r>
      <w:r>
        <w:rPr>
          <w:rFonts w:ascii="Times New Roman" w:hAnsi="Times New Roman"/>
          <w:lang w:val="da-DK"/>
        </w:rPr>
        <w:tab/>
        <w:t>INSTRUKTIONER VEDRØRENDE ANVENDELSEN</w:t>
      </w:r>
    </w:p>
    <w:p w:rsidR="003321A2" w:rsidP="003321A2" w14:paraId="569116E6" w14:textId="77777777">
      <w:pPr>
        <w:pStyle w:val="EMEANormal"/>
        <w:rPr>
          <w:lang w:val="da-DK"/>
        </w:rPr>
      </w:pPr>
    </w:p>
    <w:p w:rsidR="003321A2" w:rsidP="003321A2" w14:paraId="17285577" w14:textId="77777777">
      <w:pPr>
        <w:pStyle w:val="EMEANormal"/>
        <w:rPr>
          <w:lang w:val="da-DK"/>
        </w:rPr>
      </w:pPr>
    </w:p>
    <w:p w:rsidR="003321A2" w:rsidP="003321A2" w14:paraId="01637CE4" w14:textId="77777777">
      <w:pPr>
        <w:pStyle w:val="EMEAHeadingBoxedTitle"/>
        <w:pBdr>
          <w:bottom w:val="single" w:sz="4" w:space="0" w:color="auto"/>
        </w:pBdr>
        <w:ind w:left="0" w:firstLine="0"/>
        <w:rPr>
          <w:rFonts w:ascii="Times New Roman" w:hAnsi="Times New Roman"/>
          <w:b/>
          <w:bCs/>
          <w:lang w:val="da-DK"/>
        </w:rPr>
      </w:pPr>
      <w:r>
        <w:rPr>
          <w:rFonts w:ascii="Times New Roman" w:hAnsi="Times New Roman"/>
          <w:b/>
          <w:bCs/>
          <w:lang w:val="da-DK"/>
        </w:rPr>
        <w:t>16.</w:t>
      </w:r>
      <w:r>
        <w:rPr>
          <w:rFonts w:ascii="Times New Roman" w:hAnsi="Times New Roman"/>
          <w:b/>
          <w:bCs/>
          <w:lang w:val="da-DK"/>
        </w:rPr>
        <w:tab/>
        <w:t>INFORMATION I BRAILLE-SKRIFT</w:t>
      </w:r>
    </w:p>
    <w:p w:rsidR="003321A2" w:rsidP="003321A2" w14:paraId="60BAF551" w14:textId="77777777">
      <w:pPr>
        <w:ind w:left="540" w:hanging="540"/>
        <w:rPr>
          <w:lang w:val="da-DK"/>
        </w:rPr>
      </w:pPr>
    </w:p>
    <w:p w:rsidR="003321A2" w:rsidP="003321A2" w14:paraId="7F6210FF" w14:textId="77777777">
      <w:pPr>
        <w:ind w:left="540" w:hanging="540"/>
        <w:rPr>
          <w:lang w:val="da-DK"/>
        </w:rPr>
      </w:pPr>
      <w:r>
        <w:rPr>
          <w:lang w:val="da-DK"/>
        </w:rPr>
        <w:t>Humira 20 mg</w:t>
      </w:r>
    </w:p>
    <w:p w:rsidR="003321A2" w:rsidP="003321A2" w14:paraId="7032F381" w14:textId="77777777">
      <w:pPr>
        <w:ind w:left="540" w:hanging="540"/>
        <w:rPr>
          <w:lang w:val="da-DK"/>
        </w:rPr>
      </w:pPr>
    </w:p>
    <w:p w:rsidR="003321A2" w:rsidP="003321A2" w14:paraId="6DB49937" w14:textId="77777777">
      <w:pPr>
        <w:ind w:left="540" w:hanging="540"/>
        <w:rPr>
          <w:lang w:val="da-DK"/>
        </w:rPr>
      </w:pPr>
    </w:p>
    <w:p w:rsidR="003321A2" w:rsidRPr="002F530B" w:rsidP="003321A2" w14:paraId="4466CED6" w14:textId="77777777">
      <w:pPr>
        <w:keepNext/>
        <w:pBdr>
          <w:top w:val="single" w:sz="4" w:space="1" w:color="auto"/>
          <w:left w:val="single" w:sz="4" w:space="4" w:color="auto"/>
          <w:bottom w:val="single" w:sz="4" w:space="1" w:color="auto"/>
          <w:right w:val="single" w:sz="4" w:space="4" w:color="auto"/>
        </w:pBdr>
        <w:tabs>
          <w:tab w:val="clear" w:pos="562"/>
          <w:tab w:val="left" w:pos="567"/>
        </w:tabs>
        <w:outlineLvl w:val="0"/>
        <w:rPr>
          <w:i/>
          <w:noProof/>
          <w:szCs w:val="22"/>
          <w:lang w:val="da-DK"/>
        </w:rPr>
      </w:pPr>
      <w:r w:rsidRPr="002F530B">
        <w:rPr>
          <w:b/>
          <w:noProof/>
          <w:szCs w:val="22"/>
          <w:lang w:val="da-DK"/>
        </w:rPr>
        <w:t>17</w:t>
      </w:r>
      <w:r w:rsidRPr="002F530B">
        <w:rPr>
          <w:b/>
          <w:noProof/>
          <w:szCs w:val="22"/>
          <w:lang w:val="da-DK"/>
        </w:rPr>
        <w:tab/>
        <w:t>ENTYDIG IDENTIFIKATOR – 2D-STREGKODE</w:t>
      </w:r>
    </w:p>
    <w:p w:rsidR="003321A2" w:rsidRPr="002F530B" w:rsidP="003321A2" w14:paraId="3719CB53" w14:textId="77777777">
      <w:pPr>
        <w:tabs>
          <w:tab w:val="left" w:pos="720"/>
        </w:tabs>
        <w:rPr>
          <w:noProof/>
          <w:szCs w:val="22"/>
          <w:lang w:val="da-DK"/>
        </w:rPr>
      </w:pPr>
    </w:p>
    <w:p w:rsidR="003321A2" w:rsidP="003321A2" w14:paraId="7399F1FC" w14:textId="77777777">
      <w:pPr>
        <w:rPr>
          <w:noProof/>
          <w:szCs w:val="22"/>
          <w:lang w:val="da-DK"/>
        </w:rPr>
      </w:pPr>
      <w:r w:rsidRPr="002F530B">
        <w:rPr>
          <w:noProof/>
          <w:szCs w:val="22"/>
          <w:highlight w:val="lightGray"/>
          <w:lang w:val="da-DK"/>
        </w:rPr>
        <w:t>Der er anført en 2D-stregkode, som indeholder en entydig identifikator.</w:t>
      </w:r>
    </w:p>
    <w:p w:rsidR="003321A2" w:rsidRPr="002F530B" w:rsidP="003321A2" w14:paraId="73E551A5" w14:textId="77777777">
      <w:pPr>
        <w:tabs>
          <w:tab w:val="left" w:pos="720"/>
        </w:tabs>
        <w:rPr>
          <w:noProof/>
          <w:vanish/>
          <w:szCs w:val="22"/>
          <w:lang w:val="da-DK"/>
        </w:rPr>
      </w:pPr>
    </w:p>
    <w:p w:rsidR="003321A2" w:rsidRPr="002F530B" w:rsidP="003321A2" w14:paraId="3F7A25F2" w14:textId="77777777">
      <w:pPr>
        <w:tabs>
          <w:tab w:val="left" w:pos="720"/>
        </w:tabs>
        <w:rPr>
          <w:noProof/>
          <w:szCs w:val="22"/>
          <w:lang w:val="da-DK"/>
        </w:rPr>
      </w:pPr>
    </w:p>
    <w:p w:rsidR="003321A2" w:rsidRPr="002F530B" w:rsidP="003321A2" w14:paraId="4C0E8A42" w14:textId="77777777">
      <w:pPr>
        <w:keepNext/>
        <w:pBdr>
          <w:top w:val="single" w:sz="4" w:space="1" w:color="auto"/>
          <w:left w:val="single" w:sz="4" w:space="4" w:color="auto"/>
          <w:bottom w:val="single" w:sz="4" w:space="1" w:color="auto"/>
          <w:right w:val="single" w:sz="4" w:space="4" w:color="auto"/>
        </w:pBdr>
        <w:tabs>
          <w:tab w:val="clear" w:pos="562"/>
          <w:tab w:val="left" w:pos="567"/>
        </w:tabs>
        <w:outlineLvl w:val="0"/>
        <w:rPr>
          <w:i/>
          <w:noProof/>
          <w:szCs w:val="22"/>
          <w:lang w:val="da-DK"/>
        </w:rPr>
      </w:pPr>
      <w:r w:rsidRPr="002F530B">
        <w:rPr>
          <w:b/>
          <w:noProof/>
          <w:szCs w:val="22"/>
          <w:lang w:val="da-DK"/>
        </w:rPr>
        <w:t>18.</w:t>
      </w:r>
      <w:r w:rsidRPr="002F530B">
        <w:rPr>
          <w:b/>
          <w:noProof/>
          <w:szCs w:val="22"/>
          <w:lang w:val="da-DK"/>
        </w:rPr>
        <w:tab/>
      </w:r>
      <w:r w:rsidRPr="002F530B">
        <w:rPr>
          <w:b/>
          <w:noProof/>
          <w:szCs w:val="22"/>
          <w:lang w:val="da-DK"/>
        </w:rPr>
        <w:t>ENTYDIG IDENTIFIKATOR - MENNESKELIGT LÆSBARE DATA</w:t>
      </w:r>
    </w:p>
    <w:p w:rsidR="003321A2" w:rsidRPr="002F530B" w:rsidP="003321A2" w14:paraId="64DADB8B" w14:textId="77777777">
      <w:pPr>
        <w:tabs>
          <w:tab w:val="left" w:pos="720"/>
        </w:tabs>
        <w:rPr>
          <w:noProof/>
          <w:szCs w:val="22"/>
          <w:lang w:val="da-DK"/>
        </w:rPr>
      </w:pPr>
    </w:p>
    <w:p w:rsidR="003321A2" w:rsidRPr="002F530B" w:rsidP="003321A2" w14:paraId="3B254DF8" w14:textId="77777777">
      <w:pPr>
        <w:rPr>
          <w:color w:val="008000"/>
          <w:szCs w:val="22"/>
          <w:lang w:val="da-DK"/>
        </w:rPr>
      </w:pPr>
      <w:r w:rsidRPr="002F530B">
        <w:rPr>
          <w:szCs w:val="22"/>
          <w:lang w:val="da-DK"/>
        </w:rPr>
        <w:t xml:space="preserve">PC </w:t>
      </w:r>
    </w:p>
    <w:p w:rsidR="00FF5860" w:rsidP="003321A2" w14:paraId="212D0135" w14:textId="77777777">
      <w:pPr>
        <w:rPr>
          <w:noProof/>
          <w:szCs w:val="22"/>
          <w:lang w:val="da-DK"/>
        </w:rPr>
      </w:pPr>
      <w:r w:rsidRPr="002F530B">
        <w:rPr>
          <w:szCs w:val="22"/>
          <w:lang w:val="da-DK"/>
        </w:rPr>
        <w:t>SN</w:t>
      </w:r>
    </w:p>
    <w:p w:rsidR="003321A2" w:rsidRPr="00E34288" w:rsidP="003321A2" w14:paraId="56940720" w14:textId="77777777">
      <w:pPr>
        <w:rPr>
          <w:noProof/>
          <w:szCs w:val="22"/>
          <w:highlight w:val="lightGray"/>
          <w:lang w:val="da-DK"/>
        </w:rPr>
      </w:pPr>
      <w:r w:rsidRPr="00E34288">
        <w:rPr>
          <w:noProof/>
          <w:szCs w:val="22"/>
          <w:highlight w:val="lightGray"/>
          <w:lang w:val="da-DK"/>
        </w:rPr>
        <w:t xml:space="preserve">NN   </w:t>
      </w:r>
    </w:p>
    <w:p w:rsidR="003321A2" w:rsidRPr="002F530B" w:rsidP="003321A2" w14:paraId="07E22B4C" w14:textId="77777777">
      <w:pPr>
        <w:rPr>
          <w:szCs w:val="22"/>
          <w:lang w:val="da-DK"/>
        </w:rPr>
      </w:pPr>
    </w:p>
    <w:p w:rsidR="003321A2" w:rsidP="003321A2" w14:paraId="0AA3BFD4" w14:textId="77777777">
      <w:pPr>
        <w:pBdr>
          <w:top w:val="single" w:sz="4" w:space="1" w:color="auto"/>
          <w:left w:val="single" w:sz="4" w:space="4" w:color="auto"/>
          <w:bottom w:val="single" w:sz="4" w:space="1" w:color="auto"/>
          <w:right w:val="single" w:sz="4" w:space="4" w:color="auto"/>
        </w:pBdr>
        <w:shd w:val="clear" w:color="auto" w:fill="FFFFFF"/>
        <w:tabs>
          <w:tab w:val="clear" w:pos="562"/>
        </w:tabs>
        <w:rPr>
          <w:b/>
          <w:lang w:val="da-DK"/>
        </w:rPr>
      </w:pPr>
      <w:r>
        <w:rPr>
          <w:b/>
          <w:u w:val="single"/>
          <w:lang w:val="da-DK"/>
        </w:rPr>
        <w:br w:type="page"/>
      </w:r>
      <w:r>
        <w:rPr>
          <w:b/>
          <w:lang w:val="da-DK"/>
        </w:rPr>
        <w:t>MINDSTEKRAV TIL MÆRKNING PÅ BLISTER ELLER STRIPS</w:t>
      </w:r>
    </w:p>
    <w:p w:rsidR="003321A2" w:rsidP="003321A2" w14:paraId="4702EADA" w14:textId="77777777">
      <w:pPr>
        <w:pBdr>
          <w:top w:val="single" w:sz="4" w:space="1" w:color="auto"/>
          <w:left w:val="single" w:sz="4" w:space="4" w:color="auto"/>
          <w:bottom w:val="single" w:sz="4" w:space="1" w:color="auto"/>
          <w:right w:val="single" w:sz="4" w:space="4" w:color="auto"/>
        </w:pBdr>
        <w:ind w:left="540" w:hanging="540"/>
        <w:rPr>
          <w:b/>
          <w:lang w:val="da-DK"/>
        </w:rPr>
      </w:pPr>
    </w:p>
    <w:p w:rsidR="003321A2" w:rsidP="003321A2" w14:paraId="55F887EF" w14:textId="77777777">
      <w:pPr>
        <w:pStyle w:val="Heading3"/>
        <w:pBdr>
          <w:top w:val="single" w:sz="4" w:space="1" w:color="auto"/>
          <w:left w:val="single" w:sz="4" w:space="4" w:color="auto"/>
          <w:bottom w:val="single" w:sz="4" w:space="1" w:color="auto"/>
          <w:right w:val="single" w:sz="4" w:space="4" w:color="auto"/>
        </w:pBdr>
        <w:spacing w:before="0" w:after="0"/>
        <w:ind w:left="540" w:hanging="540"/>
        <w:rPr>
          <w:sz w:val="22"/>
          <w:lang w:val="da-DK"/>
        </w:rPr>
      </w:pPr>
      <w:r>
        <w:rPr>
          <w:sz w:val="22"/>
          <w:lang w:val="da-DK"/>
        </w:rPr>
        <w:t>PAKKE TEKST</w:t>
      </w:r>
    </w:p>
    <w:p w:rsidR="003321A2" w:rsidP="003321A2" w14:paraId="3A83B464" w14:textId="77777777">
      <w:pPr>
        <w:ind w:left="540" w:hanging="540"/>
        <w:rPr>
          <w:lang w:val="da-DK"/>
        </w:rPr>
      </w:pPr>
    </w:p>
    <w:p w:rsidR="003321A2" w:rsidP="003321A2" w14:paraId="69AC2EA0" w14:textId="77777777">
      <w:pPr>
        <w:ind w:left="540" w:hanging="540"/>
        <w:rPr>
          <w:lang w:val="da-DK"/>
        </w:rPr>
      </w:pPr>
    </w:p>
    <w:p w:rsidR="003321A2" w:rsidP="003321A2" w14:paraId="0D85A936" w14:textId="77777777">
      <w:pPr>
        <w:pStyle w:val="EMEAHeadingBoxed1"/>
        <w:spacing w:before="0" w:beforeLines="0" w:after="0" w:afterLines="0"/>
        <w:rPr>
          <w:rFonts w:ascii="Times New Roman" w:hAnsi="Times New Roman"/>
          <w:lang w:val="da-DK"/>
        </w:rPr>
      </w:pPr>
      <w:r>
        <w:rPr>
          <w:rFonts w:ascii="Times New Roman" w:hAnsi="Times New Roman"/>
          <w:lang w:val="da-DK"/>
        </w:rPr>
        <w:t>1.</w:t>
      </w:r>
      <w:r>
        <w:rPr>
          <w:rFonts w:ascii="Times New Roman" w:hAnsi="Times New Roman"/>
          <w:lang w:val="da-DK"/>
        </w:rPr>
        <w:tab/>
        <w:t>LÆGEMIDLETS NAVN</w:t>
      </w:r>
    </w:p>
    <w:p w:rsidR="003321A2" w:rsidP="003321A2" w14:paraId="5BB94479" w14:textId="77777777">
      <w:pPr>
        <w:ind w:left="540" w:hanging="540"/>
        <w:rPr>
          <w:lang w:val="da-DK"/>
        </w:rPr>
      </w:pPr>
    </w:p>
    <w:p w:rsidR="003321A2" w:rsidP="003321A2" w14:paraId="6D84B736" w14:textId="77777777">
      <w:pPr>
        <w:ind w:left="540" w:hanging="540"/>
        <w:rPr>
          <w:lang w:val="da-DK"/>
        </w:rPr>
      </w:pPr>
      <w:r>
        <w:rPr>
          <w:lang w:val="da-DK"/>
        </w:rPr>
        <w:t>Humira 20 mg injektionsvæske, opløsning i fyldt injektionssprøjte</w:t>
      </w:r>
    </w:p>
    <w:p w:rsidR="003321A2" w:rsidP="003321A2" w14:paraId="177589FB" w14:textId="77777777">
      <w:pPr>
        <w:ind w:left="540" w:hanging="540"/>
        <w:rPr>
          <w:lang w:val="da-DK"/>
        </w:rPr>
      </w:pPr>
      <w:r>
        <w:rPr>
          <w:lang w:val="da-DK"/>
        </w:rPr>
        <w:t>adalimumab</w:t>
      </w:r>
    </w:p>
    <w:p w:rsidR="003321A2" w:rsidP="003321A2" w14:paraId="133B234D" w14:textId="77777777">
      <w:pPr>
        <w:ind w:left="540" w:hanging="540"/>
        <w:rPr>
          <w:lang w:val="da-DK"/>
        </w:rPr>
      </w:pPr>
    </w:p>
    <w:p w:rsidR="003321A2" w:rsidP="003321A2" w14:paraId="5EC5EE87" w14:textId="77777777">
      <w:pPr>
        <w:ind w:left="540" w:hanging="540"/>
        <w:rPr>
          <w:lang w:val="da-DK"/>
        </w:rPr>
      </w:pPr>
    </w:p>
    <w:p w:rsidR="003321A2" w:rsidP="003321A2" w14:paraId="6A5C9BAA" w14:textId="77777777">
      <w:pPr>
        <w:pStyle w:val="EMEAHeadingBoxed"/>
        <w:spacing w:before="0" w:beforeLines="0" w:after="0" w:afterLines="0"/>
        <w:rPr>
          <w:rFonts w:ascii="Times New Roman" w:hAnsi="Times New Roman"/>
          <w:lang w:val="da-DK"/>
        </w:rPr>
      </w:pPr>
      <w:r>
        <w:rPr>
          <w:rFonts w:ascii="Times New Roman" w:hAnsi="Times New Roman"/>
          <w:lang w:val="da-DK"/>
        </w:rPr>
        <w:t>2.</w:t>
      </w:r>
      <w:r>
        <w:rPr>
          <w:rFonts w:ascii="Times New Roman" w:hAnsi="Times New Roman"/>
          <w:lang w:val="da-DK"/>
        </w:rPr>
        <w:tab/>
        <w:t>NAVN PÅ INDEHAVEREN AF MARKEDSFØRINGSTILLADELSEN</w:t>
      </w:r>
    </w:p>
    <w:p w:rsidR="003321A2" w:rsidRPr="00493E36" w:rsidP="003321A2" w14:paraId="7DCCB4CD" w14:textId="77777777">
      <w:pPr>
        <w:ind w:left="540" w:hanging="540"/>
        <w:rPr>
          <w:lang w:val="da-DK"/>
        </w:rPr>
      </w:pPr>
    </w:p>
    <w:p w:rsidR="003321A2" w:rsidRPr="003E19EA" w:rsidP="003321A2" w14:paraId="314119D4" w14:textId="77777777">
      <w:pPr>
        <w:ind w:left="540" w:hanging="540"/>
        <w:rPr>
          <w:lang w:val="da-DK"/>
        </w:rPr>
      </w:pPr>
      <w:r w:rsidRPr="003E19EA">
        <w:rPr>
          <w:lang w:val="da-DK"/>
        </w:rPr>
        <w:t xml:space="preserve">AbbVie </w:t>
      </w:r>
      <w:r w:rsidRPr="003E19EA" w:rsidR="00934739">
        <w:rPr>
          <w:szCs w:val="22"/>
          <w:highlight w:val="lightGray"/>
          <w:lang w:val="da-DK" w:eastAsia="en-GB"/>
        </w:rPr>
        <w:t>(som logo)</w:t>
      </w:r>
    </w:p>
    <w:p w:rsidR="003321A2" w:rsidRPr="003E19EA" w:rsidP="003321A2" w14:paraId="2988AF83" w14:textId="77777777">
      <w:pPr>
        <w:ind w:left="540" w:hanging="540"/>
        <w:rPr>
          <w:lang w:val="da-DK"/>
        </w:rPr>
      </w:pPr>
    </w:p>
    <w:p w:rsidR="003321A2" w:rsidRPr="003E19EA" w:rsidP="003321A2" w14:paraId="7BC1F1BA" w14:textId="77777777">
      <w:pPr>
        <w:ind w:left="540" w:hanging="540"/>
        <w:rPr>
          <w:lang w:val="da-DK"/>
        </w:rPr>
      </w:pPr>
    </w:p>
    <w:p w:rsidR="003321A2" w:rsidRPr="003E19EA" w:rsidP="003321A2" w14:paraId="5A63752A" w14:textId="77777777">
      <w:pPr>
        <w:pStyle w:val="EMEAHeadingBoxed"/>
        <w:spacing w:before="0" w:beforeLines="0" w:after="0" w:afterLines="0"/>
        <w:rPr>
          <w:rFonts w:ascii="Times New Roman" w:hAnsi="Times New Roman"/>
          <w:lang w:val="da-DK"/>
        </w:rPr>
      </w:pPr>
      <w:r w:rsidRPr="003E19EA">
        <w:rPr>
          <w:rFonts w:ascii="Times New Roman" w:hAnsi="Times New Roman"/>
          <w:lang w:val="da-DK"/>
        </w:rPr>
        <w:t>3.</w:t>
      </w:r>
      <w:r w:rsidRPr="003E19EA">
        <w:rPr>
          <w:rFonts w:ascii="Times New Roman" w:hAnsi="Times New Roman"/>
          <w:lang w:val="da-DK"/>
        </w:rPr>
        <w:tab/>
        <w:t>UDLØBSDATO</w:t>
      </w:r>
    </w:p>
    <w:p w:rsidR="003321A2" w:rsidRPr="003E19EA" w:rsidP="003321A2" w14:paraId="3492AB31" w14:textId="77777777">
      <w:pPr>
        <w:ind w:left="540" w:hanging="540"/>
        <w:rPr>
          <w:lang w:val="da-DK"/>
        </w:rPr>
      </w:pPr>
    </w:p>
    <w:p w:rsidR="003321A2" w:rsidRPr="003E19EA" w:rsidP="003321A2" w14:paraId="79BE55F5" w14:textId="77777777">
      <w:pPr>
        <w:ind w:left="540" w:hanging="540"/>
        <w:rPr>
          <w:lang w:val="da-DK"/>
        </w:rPr>
      </w:pPr>
      <w:r w:rsidRPr="003E19EA">
        <w:rPr>
          <w:lang w:val="da-DK"/>
        </w:rPr>
        <w:t xml:space="preserve">EXP </w:t>
      </w:r>
    </w:p>
    <w:p w:rsidR="003321A2" w:rsidRPr="003E19EA" w:rsidP="003321A2" w14:paraId="15F48C12" w14:textId="77777777">
      <w:pPr>
        <w:ind w:left="540" w:hanging="540"/>
        <w:rPr>
          <w:lang w:val="da-DK"/>
        </w:rPr>
      </w:pPr>
    </w:p>
    <w:p w:rsidR="003321A2" w:rsidRPr="003E19EA" w:rsidP="003321A2" w14:paraId="61AE4FF3" w14:textId="77777777">
      <w:pPr>
        <w:ind w:left="540" w:hanging="540"/>
        <w:rPr>
          <w:lang w:val="da-DK"/>
        </w:rPr>
      </w:pPr>
    </w:p>
    <w:p w:rsidR="003321A2" w:rsidRPr="003E19EA" w:rsidP="003321A2" w14:paraId="773E0D11" w14:textId="77777777">
      <w:pPr>
        <w:pStyle w:val="EMEAHeadingBoxed"/>
        <w:spacing w:before="0" w:beforeLines="0" w:after="0" w:afterLines="0"/>
        <w:rPr>
          <w:rFonts w:ascii="Times New Roman" w:hAnsi="Times New Roman"/>
          <w:lang w:val="da-DK"/>
        </w:rPr>
      </w:pPr>
      <w:r w:rsidRPr="003E19EA">
        <w:rPr>
          <w:rFonts w:ascii="Times New Roman" w:hAnsi="Times New Roman"/>
          <w:lang w:val="da-DK"/>
        </w:rPr>
        <w:t>4.</w:t>
      </w:r>
      <w:r w:rsidRPr="003E19EA">
        <w:rPr>
          <w:rFonts w:ascii="Times New Roman" w:hAnsi="Times New Roman"/>
          <w:lang w:val="da-DK"/>
        </w:rPr>
        <w:tab/>
        <w:t>BATCHNUMMER</w:t>
      </w:r>
    </w:p>
    <w:p w:rsidR="003321A2" w:rsidRPr="003E19EA" w:rsidP="003321A2" w14:paraId="228845AE" w14:textId="77777777">
      <w:pPr>
        <w:ind w:left="540" w:hanging="540"/>
        <w:rPr>
          <w:lang w:val="da-DK"/>
        </w:rPr>
      </w:pPr>
    </w:p>
    <w:p w:rsidR="003321A2" w:rsidRPr="003E19EA" w:rsidP="003321A2" w14:paraId="60E5EB77" w14:textId="77777777">
      <w:pPr>
        <w:ind w:left="540" w:hanging="540"/>
        <w:rPr>
          <w:lang w:val="da-DK"/>
        </w:rPr>
      </w:pPr>
      <w:r w:rsidRPr="003E19EA">
        <w:rPr>
          <w:lang w:val="da-DK"/>
        </w:rPr>
        <w:t xml:space="preserve">Lot </w:t>
      </w:r>
    </w:p>
    <w:p w:rsidR="003321A2" w:rsidRPr="003E19EA" w:rsidP="003321A2" w14:paraId="6F872A77" w14:textId="77777777">
      <w:pPr>
        <w:ind w:left="540" w:hanging="540"/>
        <w:rPr>
          <w:lang w:val="da-DK"/>
        </w:rPr>
      </w:pPr>
    </w:p>
    <w:p w:rsidR="003321A2" w:rsidRPr="003E19EA" w:rsidP="003321A2" w14:paraId="2F750933" w14:textId="77777777">
      <w:pPr>
        <w:ind w:left="540" w:hanging="540"/>
        <w:rPr>
          <w:lang w:val="da-DK"/>
        </w:rPr>
      </w:pPr>
    </w:p>
    <w:p w:rsidR="003321A2" w:rsidP="003321A2" w14:paraId="37EEA7A5" w14:textId="77777777">
      <w:pPr>
        <w:pStyle w:val="EMEAHeadingBoxed"/>
        <w:spacing w:before="0" w:beforeLines="0" w:after="0" w:afterLines="0"/>
        <w:ind w:left="0" w:firstLine="0"/>
        <w:rPr>
          <w:rFonts w:ascii="Times New Roman" w:hAnsi="Times New Roman"/>
          <w:lang w:val="da-DK"/>
        </w:rPr>
      </w:pPr>
      <w:r>
        <w:rPr>
          <w:rFonts w:ascii="Times New Roman" w:hAnsi="Times New Roman"/>
          <w:lang w:val="da-DK"/>
        </w:rPr>
        <w:t>5.</w:t>
      </w:r>
      <w:r>
        <w:rPr>
          <w:rFonts w:ascii="Times New Roman" w:hAnsi="Times New Roman"/>
          <w:lang w:val="da-DK"/>
        </w:rPr>
        <w:tab/>
        <w:t>ANDET</w:t>
      </w:r>
    </w:p>
    <w:p w:rsidR="003321A2" w:rsidP="003321A2" w14:paraId="59A22EAB" w14:textId="77777777">
      <w:pPr>
        <w:pStyle w:val="EMEANormal"/>
        <w:rPr>
          <w:lang w:val="da-DK"/>
        </w:rPr>
      </w:pPr>
    </w:p>
    <w:p w:rsidR="003321A2" w:rsidP="003321A2" w14:paraId="3DE54C22" w14:textId="77777777">
      <w:pPr>
        <w:pStyle w:val="EMEANormal"/>
        <w:rPr>
          <w:lang w:val="da-DK"/>
        </w:rPr>
      </w:pPr>
      <w:r>
        <w:rPr>
          <w:lang w:val="da-DK"/>
        </w:rPr>
        <w:t>For information vedrørende opbevaring, se indlægssedlen.</w:t>
      </w:r>
    </w:p>
    <w:p w:rsidR="003321A2" w:rsidP="003321A2" w14:paraId="20A6916A" w14:textId="77777777">
      <w:pPr>
        <w:pStyle w:val="EMEANormal"/>
        <w:rPr>
          <w:lang w:val="da-DK"/>
        </w:rPr>
      </w:pPr>
    </w:p>
    <w:p w:rsidR="003321A2" w:rsidP="003321A2" w14:paraId="312559EA" w14:textId="77777777">
      <w:pPr>
        <w:pStyle w:val="EMEANormal"/>
        <w:rPr>
          <w:lang w:val="da-DK"/>
        </w:rPr>
      </w:pPr>
      <w:r>
        <w:rPr>
          <w:lang w:val="da-DK"/>
        </w:rPr>
        <w:t>Kun til engangsbrug</w:t>
      </w:r>
      <w:r w:rsidR="00C71B3F">
        <w:rPr>
          <w:lang w:val="da-DK"/>
        </w:rPr>
        <w:t>.</w:t>
      </w:r>
    </w:p>
    <w:p w:rsidR="003321A2" w:rsidP="003321A2" w14:paraId="00F727A6" w14:textId="77777777">
      <w:pPr>
        <w:pStyle w:val="EMEANormal"/>
        <w:rPr>
          <w:lang w:val="da-DK"/>
        </w:rPr>
      </w:pPr>
    </w:p>
    <w:p w:rsidR="003321A2" w:rsidP="003321A2" w14:paraId="24B8C347" w14:textId="77777777">
      <w:pPr>
        <w:ind w:left="540" w:hanging="540"/>
        <w:rPr>
          <w:lang w:val="da-DK"/>
        </w:rPr>
      </w:pPr>
      <w:r>
        <w:rPr>
          <w:lang w:val="da-DK"/>
        </w:rPr>
        <w:t>Til pædiatrisk anvendelse</w:t>
      </w:r>
    </w:p>
    <w:p w:rsidR="004B132E" w:rsidP="003321A2" w14:paraId="5F284891" w14:textId="77777777">
      <w:pPr>
        <w:ind w:left="540" w:hanging="540"/>
        <w:rPr>
          <w:lang w:val="da-DK"/>
        </w:rPr>
      </w:pPr>
    </w:p>
    <w:p w:rsidR="004B132E" w:rsidP="004B132E" w14:paraId="2774DCD9" w14:textId="77777777">
      <w:pPr>
        <w:ind w:left="540" w:hanging="540"/>
        <w:rPr>
          <w:lang w:val="da-DK"/>
        </w:rPr>
      </w:pPr>
    </w:p>
    <w:p w:rsidR="004B132E" w:rsidP="003321A2" w14:paraId="49493DDC" w14:textId="77777777">
      <w:pPr>
        <w:ind w:left="540" w:hanging="540"/>
        <w:rPr>
          <w:lang w:val="da-DK"/>
        </w:rPr>
      </w:pPr>
    </w:p>
    <w:p w:rsidR="003321A2" w:rsidP="003321A2" w14:paraId="19D6F046" w14:textId="77777777">
      <w:pPr>
        <w:pStyle w:val="EMEANormal"/>
        <w:rPr>
          <w:lang w:val="da-DK"/>
        </w:rPr>
      </w:pPr>
      <w:r>
        <w:rPr>
          <w:lang w:val="da-DK"/>
        </w:rPr>
        <w:br w:type="page"/>
      </w:r>
    </w:p>
    <w:p w:rsidR="003321A2" w:rsidRPr="005B0120" w:rsidP="003321A2" w14:paraId="65CC6E9E" w14:textId="77777777">
      <w:pPr>
        <w:pStyle w:val="EMEAHeadingBoxedTitle"/>
        <w:tabs>
          <w:tab w:val="left" w:pos="0"/>
          <w:tab w:val="clear" w:pos="562"/>
        </w:tabs>
        <w:ind w:left="0" w:firstLine="0"/>
        <w:rPr>
          <w:rFonts w:ascii="Times New Roman" w:hAnsi="Times New Roman"/>
          <w:b/>
          <w:bCs/>
          <w:lang w:val="da-DK"/>
        </w:rPr>
      </w:pPr>
      <w:r w:rsidRPr="005B0120">
        <w:rPr>
          <w:rFonts w:ascii="Times New Roman" w:hAnsi="Times New Roman"/>
          <w:b/>
          <w:lang w:val="da-DK"/>
        </w:rPr>
        <w:t>MINDSTEKRAV TIL MÆRKNING PÅ SMÅ INDRE emballager</w:t>
      </w:r>
    </w:p>
    <w:p w:rsidR="003321A2" w:rsidP="003321A2" w14:paraId="6EBC7E49" w14:textId="77777777">
      <w:pPr>
        <w:pStyle w:val="EMEAHeadingBoxedTitle"/>
        <w:rPr>
          <w:lang w:val="da-DK"/>
        </w:rPr>
      </w:pPr>
      <w:r>
        <w:rPr>
          <w:rFonts w:ascii="Times New Roman" w:hAnsi="Times New Roman"/>
          <w:b/>
          <w:bCs/>
          <w:caps w:val="0"/>
          <w:lang w:val="da-DK"/>
        </w:rPr>
        <w:t>SPRØJTEETIKET</w:t>
      </w:r>
    </w:p>
    <w:p w:rsidR="003321A2" w:rsidP="003321A2" w14:paraId="50459D05" w14:textId="77777777">
      <w:pPr>
        <w:pStyle w:val="EMEANormal"/>
        <w:rPr>
          <w:lang w:val="da-DK"/>
        </w:rPr>
      </w:pPr>
    </w:p>
    <w:p w:rsidR="003321A2" w:rsidP="003321A2" w14:paraId="19A5B53E" w14:textId="77777777">
      <w:pPr>
        <w:pStyle w:val="EMEANormal"/>
        <w:rPr>
          <w:lang w:val="da-DK"/>
        </w:rPr>
      </w:pPr>
    </w:p>
    <w:p w:rsidR="003321A2" w:rsidP="003321A2" w14:paraId="0526B8A2" w14:textId="77777777">
      <w:pPr>
        <w:pStyle w:val="EMEAHeadingBoxed1"/>
        <w:spacing w:before="0" w:beforeLines="0" w:after="0" w:afterLines="0"/>
        <w:rPr>
          <w:rFonts w:ascii="Times New Roman" w:hAnsi="Times New Roman"/>
          <w:lang w:val="da-DK"/>
        </w:rPr>
      </w:pPr>
      <w:r>
        <w:rPr>
          <w:rFonts w:ascii="Times New Roman" w:hAnsi="Times New Roman"/>
          <w:lang w:val="da-DK"/>
        </w:rPr>
        <w:t>1.</w:t>
      </w:r>
      <w:r>
        <w:rPr>
          <w:rFonts w:ascii="Times New Roman" w:hAnsi="Times New Roman"/>
          <w:lang w:val="da-DK"/>
        </w:rPr>
        <w:tab/>
        <w:t>LÆGEMIDLETS NAVN  OG</w:t>
      </w:r>
      <w:r w:rsidR="00931960">
        <w:rPr>
          <w:rFonts w:ascii="Times New Roman" w:hAnsi="Times New Roman"/>
          <w:lang w:val="da-DK"/>
        </w:rPr>
        <w:t xml:space="preserve"> </w:t>
      </w:r>
      <w:r>
        <w:rPr>
          <w:rFonts w:ascii="Times New Roman" w:hAnsi="Times New Roman"/>
          <w:lang w:val="da-DK"/>
        </w:rPr>
        <w:t>ADMINISTRATIONSVEJ</w:t>
      </w:r>
    </w:p>
    <w:p w:rsidR="003321A2" w:rsidP="003321A2" w14:paraId="3985DFAA" w14:textId="77777777">
      <w:pPr>
        <w:ind w:left="540" w:hanging="540"/>
        <w:rPr>
          <w:lang w:val="da-DK"/>
        </w:rPr>
      </w:pPr>
    </w:p>
    <w:p w:rsidR="003321A2" w:rsidP="003321A2" w14:paraId="5FE25B2A" w14:textId="77777777">
      <w:pPr>
        <w:ind w:left="540" w:hanging="540"/>
        <w:rPr>
          <w:lang w:val="da-DK"/>
        </w:rPr>
      </w:pPr>
      <w:r>
        <w:rPr>
          <w:lang w:val="da-DK"/>
        </w:rPr>
        <w:t>Humira 20 mg injektion</w:t>
      </w:r>
      <w:r w:rsidR="00C65B38">
        <w:rPr>
          <w:lang w:val="da-DK"/>
        </w:rPr>
        <w:t>svæske</w:t>
      </w:r>
    </w:p>
    <w:p w:rsidR="003321A2" w:rsidP="003321A2" w14:paraId="09D0555E" w14:textId="77777777">
      <w:pPr>
        <w:ind w:left="540" w:hanging="540"/>
        <w:rPr>
          <w:lang w:val="da-DK"/>
        </w:rPr>
      </w:pPr>
      <w:r>
        <w:rPr>
          <w:lang w:val="da-DK"/>
        </w:rPr>
        <w:t>adalimumab</w:t>
      </w:r>
    </w:p>
    <w:p w:rsidR="003321A2" w:rsidP="003321A2" w14:paraId="1867BB56" w14:textId="77777777">
      <w:pPr>
        <w:pStyle w:val="EndnoteText"/>
        <w:tabs>
          <w:tab w:val="clear" w:pos="562"/>
        </w:tabs>
        <w:ind w:left="540" w:hanging="540"/>
        <w:rPr>
          <w:lang w:val="da-DK"/>
        </w:rPr>
      </w:pPr>
      <w:r>
        <w:rPr>
          <w:lang w:val="da-DK"/>
        </w:rPr>
        <w:t>s.c.</w:t>
      </w:r>
    </w:p>
    <w:p w:rsidR="003321A2" w:rsidP="003321A2" w14:paraId="5E8A90F5" w14:textId="77777777">
      <w:pPr>
        <w:rPr>
          <w:lang w:val="da-DK"/>
        </w:rPr>
      </w:pPr>
    </w:p>
    <w:p w:rsidR="003321A2" w:rsidRPr="00184D93" w:rsidP="003321A2" w14:paraId="04E7E21F" w14:textId="77777777">
      <w:pPr>
        <w:rPr>
          <w:lang w:val="da-DK"/>
        </w:rPr>
      </w:pPr>
    </w:p>
    <w:p w:rsidR="003321A2" w:rsidP="003321A2" w14:paraId="4EDA6DF1" w14:textId="77777777">
      <w:pPr>
        <w:pStyle w:val="EMEAHeadingBoxedEmpty"/>
        <w:spacing w:before="0" w:beforeLines="0"/>
        <w:rPr>
          <w:rFonts w:ascii="Times New Roman" w:hAnsi="Times New Roman"/>
          <w:lang w:val="da-DK"/>
        </w:rPr>
      </w:pPr>
      <w:r>
        <w:rPr>
          <w:rFonts w:ascii="Times New Roman" w:hAnsi="Times New Roman"/>
          <w:lang w:val="da-DK"/>
        </w:rPr>
        <w:t>2.</w:t>
      </w:r>
      <w:r>
        <w:rPr>
          <w:rFonts w:ascii="Times New Roman" w:hAnsi="Times New Roman"/>
          <w:lang w:val="da-DK"/>
        </w:rPr>
        <w:tab/>
      </w:r>
      <w:r w:rsidRPr="008F497B">
        <w:rPr>
          <w:noProof/>
          <w:szCs w:val="24"/>
          <w:lang w:val="da-DK"/>
        </w:rPr>
        <w:t>ADMINISTRATIONSMETODE</w:t>
      </w:r>
    </w:p>
    <w:p w:rsidR="003321A2" w:rsidP="003321A2" w14:paraId="2CB8969C" w14:textId="77777777">
      <w:pPr>
        <w:ind w:left="540" w:hanging="540"/>
        <w:rPr>
          <w:b/>
          <w:lang w:val="da-DK"/>
        </w:rPr>
      </w:pPr>
    </w:p>
    <w:p w:rsidR="003321A2" w:rsidP="003321A2" w14:paraId="4076B344" w14:textId="77777777">
      <w:pPr>
        <w:ind w:left="540" w:hanging="540"/>
        <w:rPr>
          <w:b/>
          <w:lang w:val="da-DK"/>
        </w:rPr>
      </w:pPr>
    </w:p>
    <w:p w:rsidR="003321A2" w:rsidP="003321A2" w14:paraId="24C81451" w14:textId="77777777">
      <w:pPr>
        <w:pStyle w:val="EMEAHeadingBoxed1"/>
        <w:spacing w:before="0" w:beforeLines="0" w:after="0" w:afterLines="0"/>
        <w:rPr>
          <w:rFonts w:ascii="Times New Roman" w:hAnsi="Times New Roman"/>
          <w:lang w:val="da-DK"/>
        </w:rPr>
      </w:pPr>
      <w:r>
        <w:rPr>
          <w:rFonts w:ascii="Times New Roman" w:hAnsi="Times New Roman"/>
          <w:lang w:val="da-DK"/>
        </w:rPr>
        <w:t>3.</w:t>
      </w:r>
      <w:r>
        <w:rPr>
          <w:rFonts w:ascii="Times New Roman" w:hAnsi="Times New Roman"/>
          <w:lang w:val="da-DK"/>
        </w:rPr>
        <w:tab/>
        <w:t>UDLØBSDATO</w:t>
      </w:r>
    </w:p>
    <w:p w:rsidR="003321A2" w:rsidP="003321A2" w14:paraId="2AC02E62" w14:textId="77777777">
      <w:pPr>
        <w:ind w:left="567" w:hanging="567"/>
        <w:rPr>
          <w:lang w:val="da-DK"/>
        </w:rPr>
      </w:pPr>
    </w:p>
    <w:p w:rsidR="003321A2" w:rsidP="003321A2" w14:paraId="29C03FF7" w14:textId="77777777">
      <w:pPr>
        <w:ind w:left="567" w:hanging="567"/>
        <w:rPr>
          <w:lang w:val="da-DK"/>
        </w:rPr>
      </w:pPr>
      <w:r>
        <w:rPr>
          <w:lang w:val="da-DK"/>
        </w:rPr>
        <w:t xml:space="preserve">EXP </w:t>
      </w:r>
    </w:p>
    <w:p w:rsidR="003321A2" w:rsidP="003321A2" w14:paraId="4F62C2D1" w14:textId="77777777">
      <w:pPr>
        <w:ind w:left="567" w:hanging="567"/>
        <w:rPr>
          <w:lang w:val="da-DK"/>
        </w:rPr>
      </w:pPr>
    </w:p>
    <w:p w:rsidR="003321A2" w:rsidP="003321A2" w14:paraId="1AD8AED5" w14:textId="77777777">
      <w:pPr>
        <w:ind w:left="567" w:hanging="567"/>
        <w:rPr>
          <w:lang w:val="da-DK"/>
        </w:rPr>
      </w:pPr>
    </w:p>
    <w:p w:rsidR="003321A2" w:rsidP="003321A2" w14:paraId="05B7F23B" w14:textId="77777777">
      <w:pPr>
        <w:pStyle w:val="EMEAHeadingBoxed"/>
        <w:spacing w:before="0" w:beforeLines="0" w:after="0" w:afterLines="0"/>
        <w:rPr>
          <w:rFonts w:ascii="Times New Roman" w:hAnsi="Times New Roman"/>
          <w:lang w:val="da-DK"/>
        </w:rPr>
      </w:pPr>
      <w:r>
        <w:rPr>
          <w:rFonts w:ascii="Times New Roman" w:hAnsi="Times New Roman"/>
          <w:lang w:val="da-DK"/>
        </w:rPr>
        <w:t>4.</w:t>
      </w:r>
      <w:r>
        <w:rPr>
          <w:rFonts w:ascii="Times New Roman" w:hAnsi="Times New Roman"/>
          <w:lang w:val="da-DK"/>
        </w:rPr>
        <w:tab/>
        <w:t>BATCHNUMMER</w:t>
      </w:r>
    </w:p>
    <w:p w:rsidR="003321A2" w:rsidP="003321A2" w14:paraId="7CD47488" w14:textId="77777777">
      <w:pPr>
        <w:ind w:left="540" w:hanging="540"/>
        <w:rPr>
          <w:lang w:val="da-DK"/>
        </w:rPr>
      </w:pPr>
    </w:p>
    <w:p w:rsidR="003321A2" w:rsidP="003321A2" w14:paraId="7D8780F6" w14:textId="77777777">
      <w:pPr>
        <w:ind w:left="540" w:hanging="540"/>
        <w:rPr>
          <w:lang w:val="da-DK"/>
        </w:rPr>
      </w:pPr>
      <w:r>
        <w:rPr>
          <w:lang w:val="da-DK"/>
        </w:rPr>
        <w:t xml:space="preserve">Lot </w:t>
      </w:r>
    </w:p>
    <w:p w:rsidR="003321A2" w:rsidP="003321A2" w14:paraId="526B4B70" w14:textId="77777777">
      <w:pPr>
        <w:ind w:left="540" w:hanging="540"/>
        <w:rPr>
          <w:lang w:val="da-DK"/>
        </w:rPr>
      </w:pPr>
    </w:p>
    <w:p w:rsidR="003321A2" w:rsidP="003321A2" w14:paraId="7939DB14" w14:textId="77777777">
      <w:pPr>
        <w:ind w:left="540" w:hanging="540"/>
        <w:rPr>
          <w:lang w:val="da-DK"/>
        </w:rPr>
      </w:pPr>
    </w:p>
    <w:p w:rsidR="003321A2" w:rsidP="003321A2" w14:paraId="3B9694D6" w14:textId="77777777">
      <w:pPr>
        <w:pStyle w:val="EMEAHeadingBoxed"/>
        <w:spacing w:before="0" w:beforeLines="0" w:after="0" w:afterLines="0"/>
        <w:rPr>
          <w:rFonts w:ascii="Times New Roman" w:hAnsi="Times New Roman"/>
          <w:lang w:val="da-DK"/>
        </w:rPr>
      </w:pPr>
      <w:r>
        <w:rPr>
          <w:rFonts w:ascii="Times New Roman" w:hAnsi="Times New Roman"/>
          <w:lang w:val="da-DK"/>
        </w:rPr>
        <w:t>5.</w:t>
      </w:r>
      <w:r>
        <w:rPr>
          <w:rFonts w:ascii="Times New Roman" w:hAnsi="Times New Roman"/>
          <w:lang w:val="da-DK"/>
        </w:rPr>
        <w:tab/>
        <w:t xml:space="preserve">INDHOLD ANGIVET SOM VÆGT, VOLUMEN ELLER </w:t>
      </w:r>
      <w:r w:rsidR="006D02CA">
        <w:rPr>
          <w:rFonts w:ascii="Times New Roman" w:hAnsi="Times New Roman"/>
          <w:lang w:val="da-DK"/>
        </w:rPr>
        <w:t>ENHEDER</w:t>
      </w:r>
    </w:p>
    <w:p w:rsidR="003321A2" w:rsidP="003321A2" w14:paraId="1AD8B847" w14:textId="77777777">
      <w:pPr>
        <w:ind w:left="540" w:hanging="540"/>
        <w:rPr>
          <w:lang w:val="da-DK"/>
        </w:rPr>
      </w:pPr>
    </w:p>
    <w:p w:rsidR="003321A2" w:rsidP="003321A2" w14:paraId="072229CE" w14:textId="77777777">
      <w:pPr>
        <w:ind w:left="540" w:hanging="540"/>
        <w:rPr>
          <w:lang w:val="da-DK"/>
        </w:rPr>
      </w:pPr>
      <w:r>
        <w:rPr>
          <w:lang w:val="da-DK"/>
        </w:rPr>
        <w:t>20 mg/0,2 ml</w:t>
      </w:r>
    </w:p>
    <w:p w:rsidR="003321A2" w:rsidP="003321A2" w14:paraId="44AA652E" w14:textId="77777777">
      <w:pPr>
        <w:ind w:left="540" w:hanging="540"/>
        <w:rPr>
          <w:lang w:val="da-DK"/>
        </w:rPr>
      </w:pPr>
    </w:p>
    <w:p w:rsidR="003321A2" w:rsidP="003321A2" w14:paraId="57F86908" w14:textId="77777777">
      <w:pPr>
        <w:ind w:left="540" w:hanging="540"/>
        <w:rPr>
          <w:lang w:val="da-DK"/>
        </w:rPr>
      </w:pPr>
    </w:p>
    <w:p w:rsidR="003321A2" w:rsidP="003321A2" w14:paraId="6FE23125" w14:textId="77777777">
      <w:pPr>
        <w:pStyle w:val="EMEAHeadingBoxed"/>
        <w:spacing w:before="0" w:beforeLines="0" w:after="0" w:afterLines="0"/>
        <w:ind w:left="0" w:firstLine="0"/>
        <w:rPr>
          <w:rFonts w:ascii="Times New Roman" w:hAnsi="Times New Roman"/>
          <w:lang w:val="da-DK"/>
        </w:rPr>
      </w:pPr>
      <w:r>
        <w:rPr>
          <w:rFonts w:ascii="Times New Roman" w:hAnsi="Times New Roman"/>
          <w:lang w:val="da-DK"/>
        </w:rPr>
        <w:t>6.</w:t>
      </w:r>
      <w:r>
        <w:rPr>
          <w:rFonts w:ascii="Times New Roman" w:hAnsi="Times New Roman"/>
          <w:lang w:val="da-DK"/>
        </w:rPr>
        <w:tab/>
        <w:t>ANDET</w:t>
      </w:r>
    </w:p>
    <w:p w:rsidR="003321A2" w:rsidP="003321A2" w14:paraId="53843F18" w14:textId="77777777">
      <w:pPr>
        <w:ind w:left="540" w:hanging="540"/>
        <w:rPr>
          <w:lang w:val="da-DK"/>
        </w:rPr>
      </w:pPr>
    </w:p>
    <w:p w:rsidR="003321A2" w:rsidP="003321A2" w14:paraId="13754FDE" w14:textId="77777777">
      <w:pPr>
        <w:ind w:left="540" w:hanging="540"/>
        <w:rPr>
          <w:lang w:val="da-DK"/>
        </w:rPr>
      </w:pPr>
    </w:p>
    <w:p w:rsidR="00D07672" w:rsidP="003321A2" w14:paraId="1685AA74" w14:textId="77777777">
      <w:pPr>
        <w:ind w:left="540" w:hanging="540"/>
        <w:rPr>
          <w:lang w:val="da-DK"/>
        </w:rPr>
      </w:pPr>
    </w:p>
    <w:p w:rsidR="00B1335B" w:rsidP="001C2A85" w14:paraId="20E8DD77" w14:textId="77777777">
      <w:pPr>
        <w:pStyle w:val="EMEAHeadingBoxedTitle"/>
        <w:tabs>
          <w:tab w:val="clear" w:pos="562"/>
        </w:tabs>
        <w:ind w:left="0" w:firstLine="0"/>
        <w:rPr>
          <w:del w:id="20529" w:author="AbbVie7" w:date="2025-05-12T15:41:00Z"/>
          <w:rFonts w:ascii="Times New Roman" w:hAnsi="Times New Roman"/>
          <w:b/>
          <w:bCs/>
          <w:lang w:val="da-DK"/>
        </w:rPr>
      </w:pPr>
      <w:r w:rsidRPr="00B1335B">
        <w:rPr>
          <w:lang w:val="da-DK"/>
        </w:rPr>
        <w:br w:type="page"/>
      </w:r>
      <w:ins w:id="20530" w:author="AbbVie7" w:date="2025-05-12T15:41:00Z">
        <w:r w:rsidR="001C2A85">
          <w:rPr>
            <w:rFonts w:ascii="Times New Roman" w:hAnsi="Times New Roman"/>
            <w:b/>
            <w:bCs/>
            <w:lang w:val="da-DK"/>
          </w:rPr>
          <w:t xml:space="preserve"> </w:t>
        </w:r>
      </w:ins>
      <w:del w:id="20531" w:author="AbbVie7" w:date="2025-05-12T15:41:00Z">
        <w:r>
          <w:rPr>
            <w:rFonts w:ascii="Times New Roman" w:hAnsi="Times New Roman"/>
            <w:b/>
            <w:bCs/>
            <w:lang w:val="da-DK"/>
          </w:rPr>
          <w:delText xml:space="preserve">Mærkning, </w:delText>
        </w:r>
      </w:del>
      <w:smartTag w:uri="urn:schemas-microsoft-com:office:smarttags" w:element="stockticker">
        <w:del w:id="20532" w:author="AbbVie7" w:date="2025-05-12T15:41:00Z">
          <w:r>
            <w:rPr>
              <w:rFonts w:ascii="Times New Roman" w:hAnsi="Times New Roman"/>
              <w:b/>
              <w:bCs/>
              <w:lang w:val="da-DK"/>
            </w:rPr>
            <w:delText>DER</w:delText>
          </w:r>
        </w:del>
      </w:smartTag>
      <w:del w:id="20533" w:author="AbbVie7" w:date="2025-05-12T15:41:00Z">
        <w:r>
          <w:rPr>
            <w:rFonts w:ascii="Times New Roman" w:hAnsi="Times New Roman"/>
            <w:b/>
            <w:bCs/>
            <w:lang w:val="da-DK"/>
          </w:rPr>
          <w:delText xml:space="preserve"> SKAL ANFØRES PÅ DEN YDRE EMBALLAGE </w:delText>
        </w:r>
      </w:del>
    </w:p>
    <w:p w:rsidR="00B1335B" w14:paraId="2084CFFC" w14:textId="77777777">
      <w:pPr>
        <w:pStyle w:val="EMEAHeadingBoxedTitle"/>
        <w:tabs>
          <w:tab w:val="clear" w:pos="562"/>
        </w:tabs>
        <w:ind w:left="0" w:firstLine="0"/>
        <w:pPrChange w:id="20534" w:author="AbbVie7" w:date="2025-05-12T15:41:00Z">
          <w:pPr>
            <w:pBdr>
              <w:top w:val="single" w:sz="4" w:space="1" w:color="auto"/>
              <w:left w:val="single" w:sz="4" w:space="4" w:color="auto"/>
              <w:bottom w:val="single" w:sz="4" w:space="1" w:color="auto"/>
              <w:right w:val="single" w:sz="4" w:space="4" w:color="auto"/>
            </w:pBdr>
            <w:tabs>
              <w:tab w:val="clear" w:pos="562"/>
            </w:tabs>
          </w:pPr>
        </w:pPrChange>
        <w:rPr>
          <w:del w:id="20535" w:author="AbbVie7" w:date="2025-05-12T15:41:00Z"/>
          <w:b/>
          <w:lang w:val="da-DK"/>
        </w:rPr>
      </w:pPr>
    </w:p>
    <w:p w:rsidR="00B1335B" w:rsidRPr="00B1335B" w14:paraId="222BC167" w14:textId="77777777">
      <w:pPr>
        <w:pStyle w:val="EMEAHeadingBoxedTitle"/>
        <w:tabs>
          <w:tab w:val="clear" w:pos="562"/>
        </w:tabs>
        <w:ind w:left="0" w:firstLine="0"/>
        <w:pPrChange w:id="20536" w:author="AbbVie7" w:date="2025-05-12T15:41:00Z">
          <w:pPr>
            <w:pStyle w:val="Heading3"/>
            <w:keepNext w:val="0"/>
            <w:pBdr>
              <w:top w:val="single" w:sz="4" w:space="1" w:color="auto"/>
              <w:left w:val="single" w:sz="4" w:space="4" w:color="auto"/>
              <w:bottom w:val="single" w:sz="4" w:space="1" w:color="auto"/>
              <w:right w:val="single" w:sz="4" w:space="4" w:color="auto"/>
            </w:pBdr>
            <w:spacing w:before="0" w:after="0"/>
            <w:ind w:left="540" w:hanging="540"/>
          </w:pPr>
        </w:pPrChange>
        <w:rPr>
          <w:del w:id="20537" w:author="AbbVie7" w:date="2025-05-12T15:41:00Z"/>
          <w:lang w:val="da-DK"/>
        </w:rPr>
      </w:pPr>
      <w:del w:id="20538" w:author="AbbVie7" w:date="2025-05-12T15:41:00Z">
        <w:r>
          <w:rPr>
            <w:lang w:val="da-DK"/>
          </w:rPr>
          <w:delText xml:space="preserve">YDRE </w:delText>
        </w:r>
      </w:del>
      <w:del w:id="20539" w:author="AbbVie7" w:date="2025-05-12T15:41:00Z">
        <w:r w:rsidRPr="00B1335B">
          <w:rPr>
            <w:lang w:val="da-DK"/>
          </w:rPr>
          <w:delText xml:space="preserve">KARTON </w:delText>
        </w:r>
      </w:del>
    </w:p>
    <w:p w:rsidR="00B1335B" w14:paraId="03A75182" w14:textId="77777777">
      <w:pPr>
        <w:pStyle w:val="EMEAHeadingBoxedTitle"/>
        <w:tabs>
          <w:tab w:val="clear" w:pos="562"/>
        </w:tabs>
        <w:ind w:left="0" w:firstLine="0"/>
        <w:pPrChange w:id="20540" w:author="AbbVie7" w:date="2025-05-12T15:41:00Z">
          <w:pPr>
            <w:ind w:left="540" w:hanging="540"/>
          </w:pPr>
        </w:pPrChange>
        <w:rPr>
          <w:del w:id="20541" w:author="AbbVie7" w:date="2025-05-12T15:41:00Z"/>
          <w:lang w:val="da-DK"/>
        </w:rPr>
      </w:pPr>
    </w:p>
    <w:p w:rsidR="00184D93" w:rsidRPr="00B1335B" w14:paraId="44EE8779" w14:textId="77777777">
      <w:pPr>
        <w:pStyle w:val="EMEAHeadingBoxedTitle"/>
        <w:tabs>
          <w:tab w:val="clear" w:pos="562"/>
        </w:tabs>
        <w:ind w:left="0" w:firstLine="0"/>
        <w:pPrChange w:id="20542" w:author="AbbVie7" w:date="2025-05-12T15:41:00Z">
          <w:pPr>
            <w:ind w:left="540" w:hanging="540"/>
          </w:pPr>
        </w:pPrChange>
        <w:rPr>
          <w:del w:id="20543" w:author="AbbVie7" w:date="2025-05-12T15:41:00Z"/>
          <w:lang w:val="da-DK"/>
        </w:rPr>
      </w:pPr>
    </w:p>
    <w:p w:rsidR="00B1335B" w:rsidRPr="00B94FE5" w14:paraId="0DCFFCFC" w14:textId="77777777">
      <w:pPr>
        <w:pStyle w:val="EMEAHeadingBoxedTitle"/>
        <w:tabs>
          <w:tab w:val="clear" w:pos="562"/>
        </w:tabs>
        <w:ind w:left="0" w:firstLine="0"/>
        <w:pPrChange w:id="20544" w:author="AbbVie7" w:date="2025-05-12T15:41:00Z">
          <w:pPr>
            <w:pStyle w:val="EMEAHeadingBoxed1"/>
            <w:spacing w:before="0" w:beforeLines="0" w:after="0" w:afterLines="0"/>
          </w:pPr>
        </w:pPrChange>
        <w:rPr>
          <w:del w:id="20545" w:author="AbbVie7" w:date="2025-05-12T15:41:00Z"/>
          <w:rFonts w:ascii="Times New Roman" w:hAnsi="Times New Roman"/>
          <w:lang w:val="da-DK"/>
        </w:rPr>
      </w:pPr>
      <w:del w:id="20546" w:author="AbbVie7" w:date="2025-05-12T15:41:00Z">
        <w:r w:rsidRPr="00B94FE5">
          <w:rPr>
            <w:rFonts w:ascii="Times New Roman" w:hAnsi="Times New Roman"/>
            <w:lang w:val="da-DK"/>
          </w:rPr>
          <w:delText>1.</w:delText>
        </w:r>
      </w:del>
      <w:del w:id="20547" w:author="AbbVie7" w:date="2025-05-12T15:41:00Z">
        <w:r w:rsidRPr="00B94FE5">
          <w:rPr>
            <w:rFonts w:ascii="Times New Roman" w:hAnsi="Times New Roman"/>
            <w:lang w:val="da-DK"/>
          </w:rPr>
          <w:tab/>
        </w:r>
      </w:del>
      <w:del w:id="20548" w:author="AbbVie7" w:date="2025-05-12T15:41:00Z">
        <w:r w:rsidR="00B94FE5">
          <w:rPr>
            <w:rFonts w:ascii="Times New Roman" w:hAnsi="Times New Roman"/>
            <w:lang w:val="da-DK"/>
          </w:rPr>
          <w:delText>LÆGEMIDLETS NAVN</w:delText>
        </w:r>
      </w:del>
    </w:p>
    <w:p w:rsidR="00B94FE5" w:rsidRPr="00B94FE5" w14:paraId="7F2902B8" w14:textId="77777777">
      <w:pPr>
        <w:pStyle w:val="EMEAHeadingBoxedTitle"/>
        <w:tabs>
          <w:tab w:val="clear" w:pos="562"/>
        </w:tabs>
        <w:ind w:left="0" w:firstLine="0"/>
        <w:pPrChange w:id="20549" w:author="AbbVie7" w:date="2025-05-12T15:41:00Z">
          <w:pPr>
            <w:ind w:left="540" w:hanging="540"/>
          </w:pPr>
        </w:pPrChange>
        <w:rPr>
          <w:del w:id="20550" w:author="AbbVie7" w:date="2025-05-12T15:41:00Z"/>
          <w:lang w:val="da-DK"/>
        </w:rPr>
      </w:pPr>
    </w:p>
    <w:p w:rsidR="00B1335B" w:rsidRPr="00B94FE5" w14:paraId="635A4F5E" w14:textId="77777777">
      <w:pPr>
        <w:pStyle w:val="EMEAHeadingBoxedTitle"/>
        <w:tabs>
          <w:tab w:val="clear" w:pos="562"/>
        </w:tabs>
        <w:ind w:left="0" w:firstLine="0"/>
        <w:pPrChange w:id="20551" w:author="AbbVie7" w:date="2025-05-12T15:41:00Z">
          <w:pPr>
            <w:ind w:left="540" w:hanging="540"/>
          </w:pPr>
        </w:pPrChange>
        <w:rPr>
          <w:del w:id="20552" w:author="AbbVie7" w:date="2025-05-12T15:41:00Z"/>
          <w:lang w:val="da-DK"/>
        </w:rPr>
      </w:pPr>
      <w:del w:id="20553" w:author="AbbVie7" w:date="2025-05-12T15:41:00Z">
        <w:r>
          <w:rPr>
            <w:lang w:val="da-DK"/>
          </w:rPr>
          <w:delText>Humira 40 mg/0,</w:delText>
        </w:r>
      </w:del>
      <w:del w:id="20554" w:author="AbbVie7" w:date="2025-05-12T15:41:00Z">
        <w:r w:rsidRPr="00B94FE5">
          <w:rPr>
            <w:lang w:val="da-DK"/>
          </w:rPr>
          <w:delText xml:space="preserve">8ml </w:delText>
        </w:r>
      </w:del>
      <w:del w:id="20555" w:author="AbbVie7" w:date="2025-05-12T15:41:00Z">
        <w:r w:rsidRPr="00B94FE5" w:rsidR="00B94FE5">
          <w:rPr>
            <w:lang w:val="da-DK"/>
          </w:rPr>
          <w:delText>injektionsvæske</w:delText>
        </w:r>
      </w:del>
      <w:del w:id="20556" w:author="AbbVie7" w:date="2025-05-12T15:41:00Z">
        <w:r w:rsidR="00B94FE5">
          <w:rPr>
            <w:lang w:val="da-DK"/>
          </w:rPr>
          <w:delText>, opløsning</w:delText>
        </w:r>
      </w:del>
    </w:p>
    <w:p w:rsidR="00B1335B" w14:paraId="1AA3B32D" w14:textId="77777777">
      <w:pPr>
        <w:pStyle w:val="EMEAHeadingBoxedTitle"/>
        <w:tabs>
          <w:tab w:val="clear" w:pos="562"/>
        </w:tabs>
        <w:ind w:left="0" w:firstLine="0"/>
        <w:pPrChange w:id="20557" w:author="AbbVie7" w:date="2025-05-12T15:41:00Z">
          <w:pPr>
            <w:ind w:left="540" w:hanging="540"/>
          </w:pPr>
        </w:pPrChange>
        <w:rPr>
          <w:del w:id="20558" w:author="AbbVie7" w:date="2025-05-12T15:41:00Z"/>
          <w:lang w:val="da-DK"/>
        </w:rPr>
      </w:pPr>
      <w:del w:id="20559" w:author="AbbVie7" w:date="2025-05-12T15:41:00Z">
        <w:r>
          <w:rPr>
            <w:lang w:val="da-DK"/>
          </w:rPr>
          <w:delText>a</w:delText>
        </w:r>
      </w:del>
      <w:del w:id="20560" w:author="AbbVie7" w:date="2025-05-12T15:41:00Z">
        <w:r w:rsidRPr="00B70B43">
          <w:rPr>
            <w:lang w:val="da-DK"/>
          </w:rPr>
          <w:delText>dalimumab</w:delText>
        </w:r>
      </w:del>
    </w:p>
    <w:p w:rsidR="00184D93" w14:paraId="151D79A7" w14:textId="77777777">
      <w:pPr>
        <w:pStyle w:val="EMEAHeadingBoxedTitle"/>
        <w:tabs>
          <w:tab w:val="clear" w:pos="562"/>
        </w:tabs>
        <w:ind w:left="0" w:firstLine="0"/>
        <w:pPrChange w:id="20561" w:author="AbbVie7" w:date="2025-05-12T15:41:00Z">
          <w:pPr>
            <w:ind w:left="540" w:hanging="540"/>
          </w:pPr>
        </w:pPrChange>
        <w:rPr>
          <w:del w:id="20562" w:author="AbbVie7" w:date="2025-05-12T15:41:00Z"/>
          <w:lang w:val="da-DK"/>
        </w:rPr>
      </w:pPr>
    </w:p>
    <w:p w:rsidR="00184D93" w:rsidRPr="00B70B43" w14:paraId="26D0A6E7" w14:textId="77777777">
      <w:pPr>
        <w:pStyle w:val="EMEAHeadingBoxedTitle"/>
        <w:tabs>
          <w:tab w:val="clear" w:pos="562"/>
        </w:tabs>
        <w:ind w:left="0" w:firstLine="0"/>
        <w:pPrChange w:id="20563" w:author="AbbVie7" w:date="2025-05-12T15:41:00Z">
          <w:pPr>
            <w:ind w:left="540" w:hanging="540"/>
          </w:pPr>
        </w:pPrChange>
        <w:rPr>
          <w:del w:id="20564" w:author="AbbVie7" w:date="2025-05-12T15:41:00Z"/>
          <w:lang w:val="da-DK"/>
        </w:rPr>
      </w:pPr>
    </w:p>
    <w:p w:rsidR="00B94FE5" w:rsidRPr="00B94FE5" w14:paraId="2D9FBE57" w14:textId="77777777">
      <w:pPr>
        <w:pStyle w:val="EMEAHeadingBoxedTitle"/>
        <w:tabs>
          <w:tab w:val="clear" w:pos="562"/>
        </w:tabs>
        <w:ind w:left="0" w:firstLine="0"/>
        <w:pPrChange w:id="20565" w:author="AbbVie7" w:date="2025-05-12T15:41:00Z">
          <w:pPr>
            <w:pStyle w:val="EMEAHeadingBoxed"/>
            <w:spacing w:before="0" w:beforeLines="0" w:after="0" w:afterLines="0"/>
          </w:pPr>
        </w:pPrChange>
        <w:rPr>
          <w:del w:id="20566" w:author="AbbVie7" w:date="2025-05-12T15:41:00Z"/>
          <w:lang w:val="da-DK"/>
        </w:rPr>
      </w:pPr>
      <w:del w:id="20567" w:author="AbbVie7" w:date="2025-05-12T15:41:00Z">
        <w:r w:rsidRPr="00584E7D">
          <w:rPr>
            <w:rFonts w:ascii="Times New Roman" w:hAnsi="Times New Roman"/>
            <w:lang w:val="da-DK"/>
          </w:rPr>
          <w:delText>2.</w:delText>
        </w:r>
      </w:del>
      <w:del w:id="20568" w:author="AbbVie7" w:date="2025-05-12T15:41:00Z">
        <w:r w:rsidRPr="00B94FE5">
          <w:rPr>
            <w:lang w:val="da-DK"/>
          </w:rPr>
          <w:tab/>
        </w:r>
      </w:del>
      <w:del w:id="20569" w:author="AbbVie7" w:date="2025-05-12T15:41:00Z">
        <w:r>
          <w:rPr>
            <w:rFonts w:ascii="Times New Roman" w:hAnsi="Times New Roman"/>
            <w:lang w:val="da-DK"/>
          </w:rPr>
          <w:delText>ANGIVELSE AF AKTIVT STOF</w:delText>
        </w:r>
      </w:del>
    </w:p>
    <w:p w:rsidR="00184D93" w14:paraId="6455E1F3" w14:textId="77777777">
      <w:pPr>
        <w:pStyle w:val="EMEAHeadingBoxedTitle"/>
        <w:tabs>
          <w:tab w:val="clear" w:pos="562"/>
        </w:tabs>
        <w:ind w:left="0" w:firstLine="0"/>
        <w:pPrChange w:id="20570" w:author="AbbVie7" w:date="2025-05-12T15:41:00Z">
          <w:pPr>
            <w:ind w:left="540" w:hanging="540"/>
          </w:pPr>
        </w:pPrChange>
        <w:rPr>
          <w:del w:id="20571" w:author="AbbVie7" w:date="2025-05-12T15:41:00Z"/>
          <w:lang w:val="da-DK"/>
        </w:rPr>
      </w:pPr>
    </w:p>
    <w:p w:rsidR="00B1335B" w14:paraId="4DCA1905" w14:textId="77777777">
      <w:pPr>
        <w:pStyle w:val="EMEAHeadingBoxedTitle"/>
        <w:tabs>
          <w:tab w:val="clear" w:pos="562"/>
        </w:tabs>
        <w:ind w:left="0" w:firstLine="0"/>
        <w:pPrChange w:id="20572" w:author="AbbVie7" w:date="2025-05-12T15:41:00Z">
          <w:pPr>
            <w:ind w:left="540" w:hanging="540"/>
          </w:pPr>
        </w:pPrChange>
        <w:rPr>
          <w:del w:id="20573" w:author="AbbVie7" w:date="2025-05-12T15:41:00Z"/>
          <w:lang w:val="da-DK"/>
        </w:rPr>
      </w:pPr>
      <w:del w:id="20574" w:author="AbbVie7" w:date="2025-05-12T15:41:00Z">
        <w:r w:rsidRPr="00B94FE5">
          <w:rPr>
            <w:lang w:val="da-DK"/>
          </w:rPr>
          <w:delText>Et</w:delText>
        </w:r>
      </w:del>
      <w:del w:id="20575" w:author="AbbVie7" w:date="2025-05-12T15:41:00Z">
        <w:r w:rsidR="007756A2">
          <w:rPr>
            <w:lang w:val="da-DK"/>
          </w:rPr>
          <w:delText xml:space="preserve"> 0,</w:delText>
        </w:r>
      </w:del>
      <w:del w:id="20576" w:author="AbbVie7" w:date="2025-05-12T15:41:00Z">
        <w:r w:rsidRPr="00B94FE5">
          <w:rPr>
            <w:lang w:val="da-DK"/>
          </w:rPr>
          <w:delText>8 ml hætteglas indeholde</w:delText>
        </w:r>
      </w:del>
      <w:del w:id="20577" w:author="AbbVie7" w:date="2025-05-12T15:41:00Z">
        <w:r w:rsidR="00C65B38">
          <w:rPr>
            <w:lang w:val="da-DK"/>
          </w:rPr>
          <w:delText>r</w:delText>
        </w:r>
      </w:del>
      <w:del w:id="20578" w:author="AbbVie7" w:date="2025-05-12T15:41:00Z">
        <w:r w:rsidRPr="00B94FE5">
          <w:rPr>
            <w:lang w:val="da-DK"/>
          </w:rPr>
          <w:delText xml:space="preserve"> 40 mg adalimumab</w:delText>
        </w:r>
      </w:del>
      <w:del w:id="20579" w:author="AbbVie7" w:date="2025-05-12T15:41:00Z">
        <w:r w:rsidR="00C71B3F">
          <w:rPr>
            <w:lang w:val="da-DK"/>
          </w:rPr>
          <w:delText>.</w:delText>
        </w:r>
      </w:del>
    </w:p>
    <w:p w:rsidR="00184D93" w14:paraId="5D2EA450" w14:textId="77777777">
      <w:pPr>
        <w:pStyle w:val="EMEAHeadingBoxedTitle"/>
        <w:tabs>
          <w:tab w:val="clear" w:pos="562"/>
        </w:tabs>
        <w:ind w:left="0" w:firstLine="0"/>
        <w:pPrChange w:id="20580" w:author="AbbVie7" w:date="2025-05-12T15:41:00Z">
          <w:pPr>
            <w:ind w:left="540" w:hanging="540"/>
          </w:pPr>
        </w:pPrChange>
        <w:rPr>
          <w:del w:id="20581" w:author="AbbVie7" w:date="2025-05-12T15:41:00Z"/>
          <w:lang w:val="da-DK"/>
        </w:rPr>
      </w:pPr>
    </w:p>
    <w:p w:rsidR="00184D93" w:rsidRPr="00B94FE5" w14:paraId="6162868C" w14:textId="77777777">
      <w:pPr>
        <w:pStyle w:val="EMEAHeadingBoxedTitle"/>
        <w:tabs>
          <w:tab w:val="clear" w:pos="562"/>
        </w:tabs>
        <w:ind w:left="0" w:firstLine="0"/>
        <w:pPrChange w:id="20582" w:author="AbbVie7" w:date="2025-05-12T15:41:00Z">
          <w:pPr>
            <w:ind w:left="540" w:hanging="540"/>
          </w:pPr>
        </w:pPrChange>
        <w:rPr>
          <w:del w:id="20583" w:author="AbbVie7" w:date="2025-05-12T15:41:00Z"/>
          <w:lang w:val="da-DK"/>
        </w:rPr>
      </w:pPr>
    </w:p>
    <w:p w:rsidR="00B1335B" w:rsidRPr="00B94FE5" w14:paraId="1BD0A1DF" w14:textId="77777777">
      <w:pPr>
        <w:pStyle w:val="EMEAHeadingBoxedTitle"/>
        <w:tabs>
          <w:tab w:val="clear" w:pos="562"/>
        </w:tabs>
        <w:ind w:left="0" w:firstLine="0"/>
        <w:pPrChange w:id="20584" w:author="AbbVie7" w:date="2025-05-12T15:41:00Z">
          <w:pPr>
            <w:pStyle w:val="EMEAHeadingBoxed"/>
            <w:spacing w:before="0" w:beforeLines="0" w:after="0" w:afterLines="0"/>
          </w:pPr>
        </w:pPrChange>
        <w:rPr>
          <w:del w:id="20585" w:author="AbbVie7" w:date="2025-05-12T15:41:00Z"/>
          <w:rFonts w:ascii="Times New Roman" w:hAnsi="Times New Roman"/>
          <w:lang w:val="da-DK"/>
        </w:rPr>
      </w:pPr>
      <w:del w:id="20586" w:author="AbbVie7" w:date="2025-05-12T15:41:00Z">
        <w:r w:rsidRPr="00B94FE5">
          <w:rPr>
            <w:rFonts w:ascii="Times New Roman" w:hAnsi="Times New Roman"/>
            <w:lang w:val="da-DK"/>
          </w:rPr>
          <w:delText>3.</w:delText>
        </w:r>
      </w:del>
      <w:del w:id="20587" w:author="AbbVie7" w:date="2025-05-12T15:41:00Z">
        <w:r w:rsidRPr="00B94FE5">
          <w:rPr>
            <w:rFonts w:ascii="Times New Roman" w:hAnsi="Times New Roman"/>
            <w:lang w:val="da-DK"/>
          </w:rPr>
          <w:tab/>
        </w:r>
      </w:del>
      <w:del w:id="20588" w:author="AbbVie7" w:date="2025-05-12T15:41:00Z">
        <w:r w:rsidRPr="00B94FE5" w:rsidR="00037C94">
          <w:rPr>
            <w:rFonts w:ascii="Times New Roman" w:hAnsi="Times New Roman"/>
            <w:lang w:val="da-DK"/>
          </w:rPr>
          <w:delText xml:space="preserve">LISTE </w:delText>
        </w:r>
      </w:del>
      <w:smartTag w:uri="urn:schemas-microsoft-com:office:smarttags" w:element="stockticker">
        <w:del w:id="20589" w:author="AbbVie7" w:date="2025-05-12T15:41:00Z">
          <w:r w:rsidRPr="00B94FE5" w:rsidR="00037C94">
            <w:rPr>
              <w:rFonts w:ascii="Times New Roman" w:hAnsi="Times New Roman"/>
              <w:lang w:val="da-DK"/>
            </w:rPr>
            <w:delText>OVER</w:delText>
          </w:r>
        </w:del>
      </w:smartTag>
      <w:del w:id="20590" w:author="AbbVie7" w:date="2025-05-12T15:41:00Z">
        <w:r w:rsidRPr="00B94FE5" w:rsidR="00037C94">
          <w:rPr>
            <w:rFonts w:ascii="Times New Roman" w:hAnsi="Times New Roman"/>
            <w:lang w:val="da-DK"/>
          </w:rPr>
          <w:delText xml:space="preserve"> HJÆLPESTOFFER</w:delText>
        </w:r>
      </w:del>
    </w:p>
    <w:p w:rsidR="00184D93" w14:paraId="2DDEA8E7" w14:textId="77777777">
      <w:pPr>
        <w:pStyle w:val="EMEAHeadingBoxedTitle"/>
        <w:tabs>
          <w:tab w:val="clear" w:pos="562"/>
        </w:tabs>
        <w:ind w:left="0" w:firstLine="0"/>
        <w:pPrChange w:id="20591" w:author="AbbVie7" w:date="2025-05-12T15:41:00Z">
          <w:pPr/>
        </w:pPrChange>
        <w:rPr>
          <w:del w:id="20592" w:author="AbbVie7" w:date="2025-05-12T15:41:00Z"/>
          <w:lang w:val="da-DK"/>
        </w:rPr>
      </w:pPr>
    </w:p>
    <w:p w:rsidR="00037C94" w:rsidRPr="00F125E4" w14:paraId="520264EF" w14:textId="77777777">
      <w:pPr>
        <w:pStyle w:val="EMEAHeadingBoxedTitle"/>
        <w:tabs>
          <w:tab w:val="clear" w:pos="562"/>
        </w:tabs>
        <w:ind w:left="0" w:firstLine="0"/>
        <w:pPrChange w:id="20593" w:author="AbbVie7" w:date="2025-05-12T15:41:00Z">
          <w:pPr/>
        </w:pPrChange>
        <w:rPr>
          <w:del w:id="20594" w:author="AbbVie7" w:date="2025-05-12T15:41:00Z"/>
          <w:lang w:val="da-DK"/>
        </w:rPr>
      </w:pPr>
      <w:del w:id="20595" w:author="AbbVie7" w:date="2025-05-12T15:41:00Z">
        <w:r w:rsidRPr="00B70B43">
          <w:rPr>
            <w:lang w:val="da-DK"/>
          </w:rPr>
          <w:delText>Hjælpestoffer</w:delText>
        </w:r>
      </w:del>
      <w:del w:id="20596" w:author="AbbVie7" w:date="2025-05-12T15:41:00Z">
        <w:r w:rsidRPr="00B70B43" w:rsidR="00B1335B">
          <w:rPr>
            <w:lang w:val="da-DK"/>
          </w:rPr>
          <w:delText xml:space="preserve">: mannitol, </w:delText>
        </w:r>
      </w:del>
      <w:del w:id="20597" w:author="AbbVie7" w:date="2025-05-12T15:41:00Z">
        <w:r w:rsidRPr="00B70B43">
          <w:rPr>
            <w:lang w:val="da-DK"/>
          </w:rPr>
          <w:delText xml:space="preserve">citronsyremonohydrat, natriumcitrat, natriumdihydrogenphosphatdihydrat, dinatriumphosphatdihydrat, natriumchlorid, polysorbat 80, natriumhydroxid og vand til </w:delText>
        </w:r>
      </w:del>
      <w:del w:id="20598" w:author="AbbVie7" w:date="2025-05-12T15:41:00Z">
        <w:r w:rsidRPr="00F125E4">
          <w:rPr>
            <w:lang w:val="da-DK"/>
          </w:rPr>
          <w:delText>injektionsvæske</w:delText>
        </w:r>
      </w:del>
      <w:del w:id="20599" w:author="AbbVie7" w:date="2025-05-12T15:41:00Z">
        <w:r w:rsidRPr="00F125E4" w:rsidR="00BA751C">
          <w:rPr>
            <w:lang w:val="da-DK"/>
          </w:rPr>
          <w:delText>r</w:delText>
        </w:r>
      </w:del>
      <w:del w:id="20600" w:author="AbbVie7" w:date="2025-05-12T15:41:00Z">
        <w:r w:rsidRPr="00F125E4">
          <w:rPr>
            <w:lang w:val="da-DK"/>
          </w:rPr>
          <w:delText>. Læs indlægssedlen for yderligere information.</w:delText>
        </w:r>
      </w:del>
    </w:p>
    <w:p w:rsidR="00B1335B" w14:paraId="40E6F573" w14:textId="77777777">
      <w:pPr>
        <w:pStyle w:val="EMEAHeadingBoxedTitle"/>
        <w:tabs>
          <w:tab w:val="clear" w:pos="562"/>
        </w:tabs>
        <w:ind w:left="0" w:firstLine="0"/>
        <w:pPrChange w:id="20601" w:author="AbbVie7" w:date="2025-05-12T15:41:00Z">
          <w:pPr/>
        </w:pPrChange>
        <w:rPr>
          <w:del w:id="20602" w:author="AbbVie7" w:date="2025-05-12T15:41:00Z"/>
          <w:lang w:val="da-DK"/>
        </w:rPr>
      </w:pPr>
    </w:p>
    <w:p w:rsidR="00184D93" w:rsidRPr="00F125E4" w14:paraId="77630155" w14:textId="77777777">
      <w:pPr>
        <w:pStyle w:val="EMEAHeadingBoxedTitle"/>
        <w:tabs>
          <w:tab w:val="clear" w:pos="562"/>
        </w:tabs>
        <w:ind w:left="0" w:firstLine="0"/>
        <w:pPrChange w:id="20603" w:author="AbbVie7" w:date="2025-05-12T15:41:00Z">
          <w:pPr/>
        </w:pPrChange>
        <w:rPr>
          <w:del w:id="20604" w:author="AbbVie7" w:date="2025-05-12T15:41:00Z"/>
          <w:lang w:val="da-DK"/>
        </w:rPr>
      </w:pPr>
    </w:p>
    <w:p w:rsidR="00B1335B" w:rsidRPr="00F125E4" w14:paraId="2C3721CD" w14:textId="77777777">
      <w:pPr>
        <w:pStyle w:val="EMEAHeadingBoxedTitle"/>
        <w:tabs>
          <w:tab w:val="clear" w:pos="562"/>
        </w:tabs>
        <w:ind w:left="0" w:firstLine="0"/>
        <w:pPrChange w:id="20605" w:author="AbbVie7" w:date="2025-05-12T15:41:00Z">
          <w:pPr>
            <w:pStyle w:val="EMEAHeadingBoxed"/>
            <w:spacing w:before="0" w:beforeLines="0" w:after="0" w:afterLines="0"/>
          </w:pPr>
        </w:pPrChange>
        <w:rPr>
          <w:del w:id="20606" w:author="AbbVie7" w:date="2025-05-12T15:41:00Z"/>
          <w:rFonts w:ascii="Times New Roman" w:hAnsi="Times New Roman"/>
          <w:lang w:val="da-DK"/>
        </w:rPr>
      </w:pPr>
      <w:del w:id="20607" w:author="AbbVie7" w:date="2025-05-12T15:41:00Z">
        <w:r w:rsidRPr="00F125E4">
          <w:rPr>
            <w:rFonts w:ascii="Times New Roman" w:hAnsi="Times New Roman"/>
            <w:lang w:val="da-DK"/>
          </w:rPr>
          <w:delText>4.</w:delText>
        </w:r>
      </w:del>
      <w:del w:id="20608" w:author="AbbVie7" w:date="2025-05-12T15:41:00Z">
        <w:r w:rsidRPr="00F125E4">
          <w:rPr>
            <w:rFonts w:ascii="Times New Roman" w:hAnsi="Times New Roman"/>
            <w:lang w:val="da-DK"/>
          </w:rPr>
          <w:tab/>
        </w:r>
      </w:del>
      <w:del w:id="20609" w:author="AbbVie7" w:date="2025-05-12T15:41:00Z">
        <w:r w:rsidRPr="00F125E4" w:rsidR="00037C94">
          <w:rPr>
            <w:rFonts w:ascii="Times New Roman" w:hAnsi="Times New Roman"/>
            <w:lang w:val="da-DK"/>
          </w:rPr>
          <w:delText xml:space="preserve">LÆGEMIDDELFORM OG </w:delText>
        </w:r>
      </w:del>
      <w:del w:id="20610" w:author="AbbVie7" w:date="2025-05-12T15:41:00Z">
        <w:r w:rsidR="008F3682">
          <w:rPr>
            <w:rFonts w:ascii="Times New Roman" w:hAnsi="Times New Roman"/>
            <w:lang w:val="da-DK"/>
          </w:rPr>
          <w:delText>Indhold</w:delText>
        </w:r>
      </w:del>
      <w:del w:id="20611" w:author="AbbVie7" w:date="2025-05-12T15:41:00Z">
        <w:r w:rsidRPr="00F125E4" w:rsidR="00037C94">
          <w:rPr>
            <w:rFonts w:ascii="Times New Roman" w:hAnsi="Times New Roman"/>
            <w:lang w:val="da-DK"/>
          </w:rPr>
          <w:delText xml:space="preserve"> (PAKNINGSSTØRRELSE)</w:delText>
        </w:r>
      </w:del>
    </w:p>
    <w:p w:rsidR="00184D93" w14:paraId="5A187C21" w14:textId="77777777">
      <w:pPr>
        <w:pStyle w:val="EMEAHeadingBoxedTitle"/>
        <w:tabs>
          <w:tab w:val="clear" w:pos="562"/>
        </w:tabs>
        <w:ind w:left="0" w:firstLine="0"/>
        <w:pPrChange w:id="20612" w:author="AbbVie7" w:date="2025-05-12T15:41:00Z">
          <w:pPr>
            <w:ind w:left="540" w:hanging="540"/>
          </w:pPr>
        </w:pPrChange>
        <w:rPr>
          <w:del w:id="20613" w:author="AbbVie7" w:date="2025-05-12T15:41:00Z"/>
          <w:lang w:val="da-DK"/>
        </w:rPr>
      </w:pPr>
    </w:p>
    <w:p w:rsidR="00F74037" w14:paraId="785EE2D7" w14:textId="77777777">
      <w:pPr>
        <w:pStyle w:val="EMEAHeadingBoxedTitle"/>
        <w:tabs>
          <w:tab w:val="clear" w:pos="562"/>
        </w:tabs>
        <w:ind w:left="0" w:firstLine="0"/>
        <w:pPrChange w:id="20614" w:author="AbbVie7" w:date="2025-05-12T15:41:00Z">
          <w:pPr>
            <w:ind w:left="540" w:hanging="540"/>
          </w:pPr>
        </w:pPrChange>
        <w:rPr>
          <w:del w:id="20615" w:author="AbbVie7" w:date="2025-05-12T15:41:00Z"/>
          <w:lang w:val="da-DK"/>
        </w:rPr>
      </w:pPr>
      <w:del w:id="20616" w:author="AbbVie7" w:date="2025-05-12T15:41:00Z">
        <w:r w:rsidRPr="0073465B">
          <w:rPr>
            <w:highlight w:val="lightGray"/>
            <w:lang w:val="da-DK"/>
          </w:rPr>
          <w:delText>Injektionsvæske, opløsning</w:delText>
        </w:r>
      </w:del>
    </w:p>
    <w:p w:rsidR="00B1335B" w:rsidRPr="00037C94" w14:paraId="6B313EAD" w14:textId="77777777">
      <w:pPr>
        <w:pStyle w:val="EMEAHeadingBoxedTitle"/>
        <w:tabs>
          <w:tab w:val="clear" w:pos="562"/>
        </w:tabs>
        <w:ind w:left="0" w:firstLine="0"/>
        <w:pPrChange w:id="20617" w:author="AbbVie7" w:date="2025-05-12T15:41:00Z">
          <w:pPr>
            <w:ind w:left="540" w:hanging="540"/>
          </w:pPr>
        </w:pPrChange>
        <w:rPr>
          <w:del w:id="20618" w:author="AbbVie7" w:date="2025-05-12T15:41:00Z"/>
          <w:lang w:val="da-DK"/>
        </w:rPr>
      </w:pPr>
      <w:del w:id="20619" w:author="AbbVie7" w:date="2025-05-12T15:41:00Z">
        <w:r w:rsidRPr="00F125E4">
          <w:rPr>
            <w:lang w:val="da-DK"/>
          </w:rPr>
          <w:delText xml:space="preserve">Indeholder </w:delText>
        </w:r>
      </w:del>
      <w:del w:id="20620" w:author="AbbVie7" w:date="2025-05-12T15:41:00Z">
        <w:r w:rsidRPr="00F125E4" w:rsidR="00BA751C">
          <w:rPr>
            <w:lang w:val="da-DK"/>
          </w:rPr>
          <w:delText>2</w:delText>
        </w:r>
      </w:del>
      <w:del w:id="20621" w:author="AbbVie7" w:date="2025-05-12T15:41:00Z">
        <w:r w:rsidRPr="00F125E4">
          <w:rPr>
            <w:lang w:val="da-DK"/>
          </w:rPr>
          <w:delText xml:space="preserve"> </w:delText>
        </w:r>
      </w:del>
      <w:del w:id="20622" w:author="AbbVie7" w:date="2025-05-12T15:41:00Z">
        <w:r w:rsidRPr="00F125E4" w:rsidR="002A6A0C">
          <w:rPr>
            <w:lang w:val="da-DK"/>
          </w:rPr>
          <w:delText>æsk</w:delText>
        </w:r>
      </w:del>
      <w:del w:id="20623" w:author="AbbVie7" w:date="2025-05-12T15:41:00Z">
        <w:r w:rsidR="002A6A0C">
          <w:rPr>
            <w:lang w:val="da-DK"/>
          </w:rPr>
          <w:delText>er</w:delText>
        </w:r>
      </w:del>
      <w:del w:id="20624" w:author="AbbVie7" w:date="2025-05-12T15:41:00Z">
        <w:r w:rsidRPr="00037C94" w:rsidR="002A6A0C">
          <w:rPr>
            <w:lang w:val="da-DK"/>
          </w:rPr>
          <w:delText xml:space="preserve"> </w:delText>
        </w:r>
      </w:del>
      <w:del w:id="20625" w:author="AbbVie7" w:date="2025-05-12T15:41:00Z">
        <w:r w:rsidRPr="00037C94">
          <w:rPr>
            <w:lang w:val="da-DK"/>
          </w:rPr>
          <w:delText>hver</w:delText>
        </w:r>
      </w:del>
      <w:del w:id="20626" w:author="AbbVie7" w:date="2025-05-12T15:41:00Z">
        <w:r w:rsidR="00154844">
          <w:rPr>
            <w:lang w:val="da-DK"/>
          </w:rPr>
          <w:delText xml:space="preserve"> </w:delText>
        </w:r>
      </w:del>
      <w:del w:id="20627" w:author="AbbVie7" w:date="2025-05-12T15:41:00Z">
        <w:r w:rsidR="00D154E4">
          <w:rPr>
            <w:lang w:val="da-DK"/>
          </w:rPr>
          <w:delText xml:space="preserve">til </w:delText>
        </w:r>
      </w:del>
      <w:del w:id="20628" w:author="AbbVie7" w:date="2025-05-12T15:41:00Z">
        <w:r w:rsidRPr="00037C94">
          <w:rPr>
            <w:lang w:val="da-DK"/>
          </w:rPr>
          <w:delText>en enkelt injektion</w:delText>
        </w:r>
      </w:del>
    </w:p>
    <w:p w:rsidR="00B1335B" w:rsidRPr="00037C94" w14:paraId="5B3E5454" w14:textId="77777777">
      <w:pPr>
        <w:pStyle w:val="EMEAHeadingBoxedTitle"/>
        <w:tabs>
          <w:tab w:val="clear" w:pos="562"/>
        </w:tabs>
        <w:ind w:left="0" w:firstLine="0"/>
        <w:pPrChange w:id="20629" w:author="AbbVie7" w:date="2025-05-12T15:41:00Z">
          <w:pPr>
            <w:ind w:left="540" w:hanging="540"/>
          </w:pPr>
        </w:pPrChange>
        <w:rPr>
          <w:del w:id="20630" w:author="AbbVie7" w:date="2025-05-12T15:41:00Z"/>
          <w:lang w:val="da-DK"/>
        </w:rPr>
      </w:pPr>
      <w:del w:id="20631" w:author="AbbVie7" w:date="2025-05-12T15:41:00Z">
        <w:r w:rsidRPr="00037C94">
          <w:rPr>
            <w:b/>
            <w:lang w:val="da-DK"/>
          </w:rPr>
          <w:delText>Hver æske indeholder</w:delText>
        </w:r>
      </w:del>
      <w:del w:id="20632" w:author="AbbVie7" w:date="2025-05-12T15:41:00Z">
        <w:r w:rsidRPr="00037C94">
          <w:rPr>
            <w:lang w:val="da-DK"/>
          </w:rPr>
          <w:delText>:</w:delText>
        </w:r>
      </w:del>
    </w:p>
    <w:p w:rsidR="00B1335B" w:rsidRPr="00037C94" w14:paraId="0136007F" w14:textId="77777777">
      <w:pPr>
        <w:pStyle w:val="EMEAHeadingBoxedTitle"/>
        <w:tabs>
          <w:tab w:val="clear" w:pos="562"/>
        </w:tabs>
        <w:ind w:left="0" w:firstLine="0"/>
        <w:pPrChange w:id="20633" w:author="AbbVie7" w:date="2025-05-12T15:41:00Z">
          <w:pPr>
            <w:ind w:left="540" w:hanging="540"/>
          </w:pPr>
        </w:pPrChange>
        <w:rPr>
          <w:del w:id="20634" w:author="AbbVie7" w:date="2025-05-12T15:41:00Z"/>
          <w:i/>
          <w:lang w:val="da-DK"/>
        </w:rPr>
      </w:pPr>
      <w:del w:id="20635" w:author="AbbVie7" w:date="2025-05-12T15:41:00Z">
        <w:r w:rsidRPr="00037C94">
          <w:rPr>
            <w:lang w:val="da-DK"/>
          </w:rPr>
          <w:delText xml:space="preserve">1 </w:delText>
        </w:r>
      </w:del>
      <w:del w:id="20636" w:author="AbbVie7" w:date="2025-05-12T15:41:00Z">
        <w:r w:rsidRPr="00037C94" w:rsidR="00037C94">
          <w:rPr>
            <w:lang w:val="da-DK"/>
          </w:rPr>
          <w:delText>hætteglas</w:delText>
        </w:r>
      </w:del>
      <w:del w:id="20637" w:author="AbbVie7" w:date="2025-05-12T15:41:00Z">
        <w:r w:rsidRPr="00037C94">
          <w:rPr>
            <w:lang w:val="da-DK"/>
          </w:rPr>
          <w:delText xml:space="preserve"> </w:delText>
        </w:r>
      </w:del>
    </w:p>
    <w:p w:rsidR="00B1335B" w:rsidRPr="00037C94" w14:paraId="0FBDC3C8" w14:textId="77777777">
      <w:pPr>
        <w:pStyle w:val="EMEAHeadingBoxedTitle"/>
        <w:tabs>
          <w:tab w:val="clear" w:pos="562"/>
        </w:tabs>
        <w:ind w:left="0" w:firstLine="0"/>
        <w:pPrChange w:id="20638" w:author="AbbVie7" w:date="2025-05-12T15:41:00Z">
          <w:pPr>
            <w:ind w:left="540" w:hanging="540"/>
          </w:pPr>
        </w:pPrChange>
        <w:rPr>
          <w:del w:id="20639" w:author="AbbVie7" w:date="2025-05-12T15:41:00Z"/>
          <w:lang w:val="da-DK"/>
        </w:rPr>
      </w:pPr>
      <w:del w:id="20640" w:author="AbbVie7" w:date="2025-05-12T15:41:00Z">
        <w:r w:rsidRPr="00037C94">
          <w:rPr>
            <w:lang w:val="da-DK"/>
          </w:rPr>
          <w:delText>1 steril injektion</w:delText>
        </w:r>
      </w:del>
      <w:del w:id="20641" w:author="AbbVie7" w:date="2025-05-12T15:41:00Z">
        <w:r w:rsidR="00154844">
          <w:rPr>
            <w:lang w:val="da-DK"/>
          </w:rPr>
          <w:delText>s</w:delText>
        </w:r>
      </w:del>
      <w:del w:id="20642" w:author="AbbVie7" w:date="2025-05-12T15:41:00Z">
        <w:r w:rsidRPr="00037C94">
          <w:rPr>
            <w:lang w:val="da-DK"/>
          </w:rPr>
          <w:delText xml:space="preserve">sprøjte </w:delText>
        </w:r>
      </w:del>
    </w:p>
    <w:p w:rsidR="00B1335B" w:rsidRPr="00037C94" w14:paraId="7E0C999C" w14:textId="77777777">
      <w:pPr>
        <w:pStyle w:val="EMEAHeadingBoxedTitle"/>
        <w:tabs>
          <w:tab w:val="clear" w:pos="562"/>
        </w:tabs>
        <w:ind w:left="0" w:firstLine="0"/>
        <w:pPrChange w:id="20643" w:author="AbbVie7" w:date="2025-05-12T15:41:00Z">
          <w:pPr>
            <w:ind w:left="540" w:hanging="540"/>
          </w:pPr>
        </w:pPrChange>
        <w:rPr>
          <w:del w:id="20644" w:author="AbbVie7" w:date="2025-05-12T15:41:00Z"/>
          <w:lang w:val="da-DK"/>
        </w:rPr>
      </w:pPr>
      <w:del w:id="20645" w:author="AbbVie7" w:date="2025-05-12T15:41:00Z">
        <w:r w:rsidRPr="00037C94">
          <w:rPr>
            <w:lang w:val="da-DK"/>
          </w:rPr>
          <w:delText xml:space="preserve">1 steril </w:delText>
        </w:r>
      </w:del>
      <w:del w:id="20646" w:author="AbbVie7" w:date="2025-05-12T15:41:00Z">
        <w:r w:rsidR="007756A2">
          <w:rPr>
            <w:lang w:val="da-DK"/>
          </w:rPr>
          <w:delText>kanyle</w:delText>
        </w:r>
      </w:del>
    </w:p>
    <w:p w:rsidR="00B1335B" w:rsidRPr="00B70B43" w14:paraId="446DE5BA" w14:textId="77777777">
      <w:pPr>
        <w:pStyle w:val="EMEAHeadingBoxedTitle"/>
        <w:tabs>
          <w:tab w:val="clear" w:pos="562"/>
        </w:tabs>
        <w:ind w:left="0" w:firstLine="0"/>
        <w:pPrChange w:id="20647" w:author="AbbVie7" w:date="2025-05-12T15:41:00Z">
          <w:pPr>
            <w:ind w:left="540" w:hanging="540"/>
          </w:pPr>
        </w:pPrChange>
        <w:rPr>
          <w:del w:id="20648" w:author="AbbVie7" w:date="2025-05-12T15:41:00Z"/>
          <w:lang w:val="da-DK"/>
        </w:rPr>
      </w:pPr>
      <w:del w:id="20649" w:author="AbbVie7" w:date="2025-05-12T15:41:00Z">
        <w:r w:rsidRPr="00B70B43">
          <w:rPr>
            <w:lang w:val="da-DK"/>
          </w:rPr>
          <w:delText xml:space="preserve">1 steril </w:delText>
        </w:r>
      </w:del>
      <w:del w:id="20650" w:author="AbbVie7" w:date="2025-05-12T15:41:00Z">
        <w:r w:rsidRPr="00B70B43" w:rsidR="00037C94">
          <w:rPr>
            <w:lang w:val="da-DK"/>
          </w:rPr>
          <w:delText>hætteglas</w:delText>
        </w:r>
      </w:del>
      <w:del w:id="20651" w:author="AbbVie7" w:date="2025-05-12T15:41:00Z">
        <w:r w:rsidRPr="00B70B43">
          <w:rPr>
            <w:lang w:val="da-DK"/>
          </w:rPr>
          <w:delText>adapter</w:delText>
        </w:r>
      </w:del>
    </w:p>
    <w:p w:rsidR="00B1335B" w14:paraId="4712EFF4" w14:textId="77777777">
      <w:pPr>
        <w:pStyle w:val="EMEAHeadingBoxedTitle"/>
        <w:tabs>
          <w:tab w:val="clear" w:pos="562"/>
        </w:tabs>
        <w:ind w:left="0" w:firstLine="0"/>
        <w:pPrChange w:id="20652" w:author="AbbVie7" w:date="2025-05-12T15:41:00Z">
          <w:pPr>
            <w:ind w:left="540" w:hanging="540"/>
          </w:pPr>
        </w:pPrChange>
        <w:rPr>
          <w:del w:id="20653" w:author="AbbVie7" w:date="2025-05-12T15:41:00Z"/>
          <w:lang w:val="da-DK"/>
        </w:rPr>
      </w:pPr>
      <w:del w:id="20654" w:author="AbbVie7" w:date="2025-05-12T15:41:00Z">
        <w:r w:rsidRPr="00B70B43">
          <w:rPr>
            <w:lang w:val="da-DK"/>
          </w:rPr>
          <w:delText>2 al</w:delText>
        </w:r>
      </w:del>
      <w:del w:id="20655" w:author="AbbVie7" w:date="2025-05-12T15:41:00Z">
        <w:r w:rsidRPr="00B70B43" w:rsidR="00037C94">
          <w:rPr>
            <w:lang w:val="da-DK"/>
          </w:rPr>
          <w:delText>k</w:delText>
        </w:r>
      </w:del>
      <w:del w:id="20656" w:author="AbbVie7" w:date="2025-05-12T15:41:00Z">
        <w:r w:rsidRPr="00B70B43">
          <w:rPr>
            <w:lang w:val="da-DK"/>
          </w:rPr>
          <w:delText>ohol</w:delText>
        </w:r>
      </w:del>
      <w:del w:id="20657" w:author="AbbVie7" w:date="2025-05-12T15:41:00Z">
        <w:r w:rsidRPr="00B70B43" w:rsidR="00037C94">
          <w:rPr>
            <w:lang w:val="da-DK"/>
          </w:rPr>
          <w:delText>servietter</w:delText>
        </w:r>
      </w:del>
    </w:p>
    <w:p w:rsidR="00184D93" w14:paraId="3C8C463F" w14:textId="77777777">
      <w:pPr>
        <w:pStyle w:val="EMEAHeadingBoxedTitle"/>
        <w:tabs>
          <w:tab w:val="clear" w:pos="562"/>
        </w:tabs>
        <w:ind w:left="0" w:firstLine="0"/>
        <w:pPrChange w:id="20658" w:author="AbbVie7" w:date="2025-05-12T15:41:00Z">
          <w:pPr>
            <w:ind w:left="540" w:hanging="540"/>
          </w:pPr>
        </w:pPrChange>
        <w:rPr>
          <w:del w:id="20659" w:author="AbbVie7" w:date="2025-05-12T15:41:00Z"/>
          <w:lang w:val="da-DK"/>
        </w:rPr>
      </w:pPr>
    </w:p>
    <w:p w:rsidR="00184D93" w:rsidRPr="00B70B43" w14:paraId="6C6FBA39" w14:textId="77777777">
      <w:pPr>
        <w:pStyle w:val="EMEAHeadingBoxedTitle"/>
        <w:tabs>
          <w:tab w:val="clear" w:pos="562"/>
        </w:tabs>
        <w:ind w:left="0" w:firstLine="0"/>
        <w:pPrChange w:id="20660" w:author="AbbVie7" w:date="2025-05-12T15:41:00Z">
          <w:pPr>
            <w:ind w:left="540" w:hanging="540"/>
          </w:pPr>
        </w:pPrChange>
        <w:rPr>
          <w:del w:id="20661" w:author="AbbVie7" w:date="2025-05-12T15:41:00Z"/>
          <w:lang w:val="da-DK"/>
        </w:rPr>
      </w:pPr>
    </w:p>
    <w:p w:rsidR="00B1335B" w:rsidRPr="00037C94" w14:paraId="154806A9" w14:textId="77777777">
      <w:pPr>
        <w:pStyle w:val="EMEAHeadingBoxedTitle"/>
        <w:tabs>
          <w:tab w:val="clear" w:pos="562"/>
        </w:tabs>
        <w:ind w:left="0" w:firstLine="0"/>
        <w:pPrChange w:id="20662" w:author="AbbVie7" w:date="2025-05-12T15:41:00Z">
          <w:pPr>
            <w:pStyle w:val="EMEAHeadingBoxed"/>
            <w:spacing w:before="0" w:beforeLines="0" w:after="0" w:afterLines="0"/>
          </w:pPr>
        </w:pPrChange>
        <w:rPr>
          <w:del w:id="20663" w:author="AbbVie7" w:date="2025-05-12T15:41:00Z"/>
          <w:rFonts w:ascii="Times New Roman" w:hAnsi="Times New Roman"/>
          <w:lang w:val="da-DK"/>
        </w:rPr>
      </w:pPr>
      <w:del w:id="20664" w:author="AbbVie7" w:date="2025-05-12T15:41:00Z">
        <w:r w:rsidRPr="00037C94">
          <w:rPr>
            <w:rFonts w:ascii="Times New Roman" w:hAnsi="Times New Roman"/>
            <w:lang w:val="da-DK"/>
          </w:rPr>
          <w:delText>5.</w:delText>
        </w:r>
      </w:del>
      <w:del w:id="20665" w:author="AbbVie7" w:date="2025-05-12T15:41:00Z">
        <w:r w:rsidRPr="00037C94">
          <w:rPr>
            <w:rFonts w:ascii="Times New Roman" w:hAnsi="Times New Roman"/>
            <w:lang w:val="da-DK"/>
          </w:rPr>
          <w:tab/>
        </w:r>
      </w:del>
      <w:del w:id="20666" w:author="AbbVie7" w:date="2025-05-12T15:41:00Z">
        <w:r w:rsidR="00037C94">
          <w:rPr>
            <w:rFonts w:ascii="Times New Roman" w:hAnsi="Times New Roman"/>
            <w:lang w:val="da-DK"/>
          </w:rPr>
          <w:delText>ANVENDELSESMÅDE OG  ADMINISTRATIONSVEJE</w:delText>
        </w:r>
      </w:del>
    </w:p>
    <w:p w:rsidR="00184D93" w14:paraId="07342EE1" w14:textId="77777777">
      <w:pPr>
        <w:pStyle w:val="EMEAHeadingBoxedTitle"/>
        <w:tabs>
          <w:tab w:val="clear" w:pos="562"/>
        </w:tabs>
        <w:ind w:left="0" w:firstLine="0"/>
        <w:pPrChange w:id="20667" w:author="AbbVie7" w:date="2025-05-12T15:41:00Z">
          <w:pPr/>
        </w:pPrChange>
        <w:rPr>
          <w:del w:id="20668" w:author="AbbVie7" w:date="2025-05-12T15:41:00Z"/>
          <w:lang w:val="da-DK"/>
        </w:rPr>
      </w:pPr>
    </w:p>
    <w:p w:rsidR="00037C94" w14:paraId="77F72B07" w14:textId="77777777">
      <w:pPr>
        <w:pStyle w:val="EMEAHeadingBoxedTitle"/>
        <w:tabs>
          <w:tab w:val="clear" w:pos="562"/>
        </w:tabs>
        <w:ind w:left="0" w:firstLine="0"/>
        <w:pPrChange w:id="20669" w:author="AbbVie7" w:date="2025-05-12T15:41:00Z">
          <w:pPr/>
        </w:pPrChange>
        <w:rPr>
          <w:del w:id="20670" w:author="AbbVie7" w:date="2025-05-12T15:41:00Z"/>
          <w:lang w:val="da-DK"/>
        </w:rPr>
      </w:pPr>
      <w:del w:id="20671" w:author="AbbVie7" w:date="2025-05-12T15:41:00Z">
        <w:r>
          <w:rPr>
            <w:lang w:val="da-DK"/>
          </w:rPr>
          <w:delText>Subkutan anvendelse.</w:delText>
        </w:r>
      </w:del>
    </w:p>
    <w:p w:rsidR="00037C94" w14:paraId="603A9BB6" w14:textId="77777777">
      <w:pPr>
        <w:pStyle w:val="EMEAHeadingBoxedTitle"/>
        <w:tabs>
          <w:tab w:val="clear" w:pos="562"/>
        </w:tabs>
        <w:ind w:left="0" w:firstLine="0"/>
        <w:pPrChange w:id="20672" w:author="AbbVie7" w:date="2025-05-12T15:41:00Z">
          <w:pPr/>
        </w:pPrChange>
        <w:rPr>
          <w:del w:id="20673" w:author="AbbVie7" w:date="2025-05-12T15:41:00Z"/>
          <w:lang w:val="da-DK"/>
        </w:rPr>
      </w:pPr>
    </w:p>
    <w:p w:rsidR="00037C94" w14:paraId="43746BCF" w14:textId="77777777">
      <w:pPr>
        <w:pStyle w:val="EMEAHeadingBoxedTitle"/>
        <w:tabs>
          <w:tab w:val="clear" w:pos="562"/>
        </w:tabs>
        <w:ind w:left="0" w:firstLine="0"/>
        <w:pPrChange w:id="20674" w:author="AbbVie7" w:date="2025-05-12T15:41:00Z">
          <w:pPr/>
        </w:pPrChange>
        <w:rPr>
          <w:del w:id="20675" w:author="AbbVie7" w:date="2025-05-12T15:41:00Z"/>
          <w:lang w:val="da-DK"/>
        </w:rPr>
      </w:pPr>
      <w:del w:id="20676" w:author="AbbVie7" w:date="2025-05-12T15:41:00Z">
        <w:r>
          <w:rPr>
            <w:lang w:val="da-DK"/>
          </w:rPr>
          <w:delText>Læs indlægssedlen inden brug.</w:delText>
        </w:r>
      </w:del>
    </w:p>
    <w:p w:rsidR="00184D93" w14:paraId="6458C41B" w14:textId="77777777">
      <w:pPr>
        <w:pStyle w:val="EMEAHeadingBoxedTitle"/>
        <w:tabs>
          <w:tab w:val="clear" w:pos="562"/>
        </w:tabs>
        <w:ind w:left="0" w:firstLine="0"/>
        <w:pPrChange w:id="20677" w:author="AbbVie7" w:date="2025-05-12T15:41:00Z">
          <w:pPr/>
        </w:pPrChange>
        <w:rPr>
          <w:del w:id="20678" w:author="AbbVie7" w:date="2025-05-12T15:41:00Z"/>
          <w:lang w:val="da-DK"/>
        </w:rPr>
      </w:pPr>
    </w:p>
    <w:p w:rsidR="00F74037" w14:paraId="3C682CD4" w14:textId="77777777">
      <w:pPr>
        <w:pStyle w:val="EMEAHeadingBoxedTitle"/>
        <w:tabs>
          <w:tab w:val="clear" w:pos="562"/>
        </w:tabs>
        <w:ind w:left="0" w:firstLine="0"/>
        <w:pPrChange w:id="20679" w:author="AbbVie7" w:date="2025-05-12T15:41:00Z">
          <w:pPr/>
        </w:pPrChange>
        <w:rPr>
          <w:del w:id="20680" w:author="AbbVie7" w:date="2025-05-12T15:41:00Z"/>
          <w:lang w:val="da-DK"/>
        </w:rPr>
      </w:pPr>
      <w:del w:id="20681" w:author="AbbVie7" w:date="2025-05-12T15:41:00Z">
        <w:r>
          <w:rPr>
            <w:lang w:val="da-DK"/>
          </w:rPr>
          <w:delText>T</w:delText>
        </w:r>
      </w:del>
      <w:del w:id="20682" w:author="AbbVie7" w:date="2025-05-12T15:41:00Z">
        <w:r w:rsidRPr="00B94FE5">
          <w:rPr>
            <w:lang w:val="da-DK"/>
          </w:rPr>
          <w:delText>il pædiatrisk brug</w:delText>
        </w:r>
      </w:del>
    </w:p>
    <w:p w:rsidR="00184D93" w14:paraId="038CA5E0" w14:textId="77777777">
      <w:pPr>
        <w:pStyle w:val="EMEAHeadingBoxedTitle"/>
        <w:tabs>
          <w:tab w:val="clear" w:pos="562"/>
        </w:tabs>
        <w:ind w:left="0" w:firstLine="0"/>
        <w:pPrChange w:id="20683" w:author="AbbVie7" w:date="2025-05-12T15:41:00Z">
          <w:pPr/>
        </w:pPrChange>
        <w:rPr>
          <w:del w:id="20684" w:author="AbbVie7" w:date="2025-05-12T15:41:00Z"/>
          <w:lang w:val="da-DK"/>
        </w:rPr>
      </w:pPr>
    </w:p>
    <w:p w:rsidR="00037C94" w14:paraId="45C42238" w14:textId="77777777">
      <w:pPr>
        <w:pStyle w:val="EMEAHeadingBoxedTitle"/>
        <w:tabs>
          <w:tab w:val="clear" w:pos="562"/>
        </w:tabs>
        <w:ind w:left="0" w:firstLine="0"/>
        <w:pPrChange w:id="20685" w:author="AbbVie7" w:date="2025-05-12T15:41:00Z">
          <w:pPr>
            <w:pStyle w:val="EMEAHeadingBoxed"/>
            <w:spacing w:before="0" w:beforeLines="0" w:after="0" w:afterLines="0"/>
          </w:pPr>
        </w:pPrChange>
        <w:rPr>
          <w:del w:id="20686" w:author="AbbVie7" w:date="2025-05-12T15:41:00Z"/>
          <w:rFonts w:ascii="Times New Roman" w:hAnsi="Times New Roman"/>
          <w:lang w:val="da-DK"/>
        </w:rPr>
      </w:pPr>
      <w:del w:id="20687" w:author="AbbVie7" w:date="2025-05-12T15:41:00Z">
        <w:r w:rsidRPr="00037C94">
          <w:rPr>
            <w:rFonts w:ascii="Times New Roman" w:hAnsi="Times New Roman"/>
            <w:lang w:val="da-DK"/>
          </w:rPr>
          <w:delText>6.</w:delText>
        </w:r>
      </w:del>
      <w:del w:id="20688" w:author="AbbVie7" w:date="2025-05-12T15:41:00Z">
        <w:r w:rsidRPr="00037C94">
          <w:rPr>
            <w:rFonts w:ascii="Times New Roman" w:hAnsi="Times New Roman"/>
            <w:lang w:val="da-DK"/>
          </w:rPr>
          <w:tab/>
        </w:r>
      </w:del>
      <w:del w:id="20689" w:author="AbbVie7" w:date="2025-05-12T15:41:00Z">
        <w:r w:rsidR="00E46CA2">
          <w:rPr>
            <w:rFonts w:ascii="Times New Roman" w:hAnsi="Times New Roman"/>
            <w:lang w:val="da-DK"/>
          </w:rPr>
          <w:delText xml:space="preserve">SÆRLIG </w:delText>
        </w:r>
      </w:del>
      <w:del w:id="20690" w:author="AbbVie7" w:date="2025-05-12T15:41:00Z">
        <w:r>
          <w:rPr>
            <w:rFonts w:ascii="Times New Roman" w:hAnsi="Times New Roman"/>
            <w:lang w:val="da-DK"/>
          </w:rPr>
          <w:delText>ADVARSEL OM, AT LÆGEMIDLET SKAL OPBEVARES UTILGÆNGELIGT FOR BØRN</w:delText>
        </w:r>
      </w:del>
    </w:p>
    <w:p w:rsidR="00184D93" w14:paraId="10619FC1" w14:textId="77777777">
      <w:pPr>
        <w:pStyle w:val="EMEAHeadingBoxedTitle"/>
        <w:tabs>
          <w:tab w:val="clear" w:pos="562"/>
        </w:tabs>
        <w:ind w:left="0" w:firstLine="0"/>
        <w:pPrChange w:id="20691" w:author="AbbVie7" w:date="2025-05-12T15:41:00Z">
          <w:pPr>
            <w:ind w:left="540" w:hanging="540"/>
          </w:pPr>
        </w:pPrChange>
        <w:rPr>
          <w:del w:id="20692" w:author="AbbVie7" w:date="2025-05-12T15:41:00Z"/>
          <w:lang w:val="da-DK"/>
        </w:rPr>
      </w:pPr>
    </w:p>
    <w:p w:rsidR="00037C94" w14:paraId="0C3A67B0" w14:textId="77777777">
      <w:pPr>
        <w:pStyle w:val="EMEAHeadingBoxedTitle"/>
        <w:tabs>
          <w:tab w:val="clear" w:pos="562"/>
        </w:tabs>
        <w:ind w:left="0" w:firstLine="0"/>
        <w:pPrChange w:id="20693" w:author="AbbVie7" w:date="2025-05-12T15:41:00Z">
          <w:pPr>
            <w:ind w:left="540" w:hanging="540"/>
          </w:pPr>
        </w:pPrChange>
        <w:rPr>
          <w:del w:id="20694" w:author="AbbVie7" w:date="2025-05-12T15:41:00Z"/>
          <w:lang w:val="da-DK"/>
        </w:rPr>
      </w:pPr>
      <w:del w:id="20695" w:author="AbbVie7" w:date="2025-05-12T15:41:00Z">
        <w:r>
          <w:rPr>
            <w:lang w:val="da-DK"/>
          </w:rPr>
          <w:delText>Opbevares utilgængeligt for børn.</w:delText>
        </w:r>
      </w:del>
    </w:p>
    <w:p w:rsidR="00184D93" w14:paraId="37A883BC" w14:textId="77777777">
      <w:pPr>
        <w:pStyle w:val="EMEAHeadingBoxedTitle"/>
        <w:tabs>
          <w:tab w:val="clear" w:pos="562"/>
        </w:tabs>
        <w:ind w:left="0" w:firstLine="0"/>
        <w:pPrChange w:id="20696" w:author="AbbVie7" w:date="2025-05-12T15:41:00Z">
          <w:pPr>
            <w:ind w:left="540" w:hanging="540"/>
          </w:pPr>
        </w:pPrChange>
        <w:rPr>
          <w:del w:id="20697" w:author="AbbVie7" w:date="2025-05-12T15:41:00Z"/>
          <w:lang w:val="da-DK"/>
        </w:rPr>
      </w:pPr>
    </w:p>
    <w:p w:rsidR="00184D93" w14:paraId="56D290FF" w14:textId="77777777">
      <w:pPr>
        <w:pStyle w:val="EMEAHeadingBoxedTitle"/>
        <w:tabs>
          <w:tab w:val="clear" w:pos="562"/>
        </w:tabs>
        <w:ind w:left="0" w:firstLine="0"/>
        <w:pPrChange w:id="20698" w:author="AbbVie7" w:date="2025-05-12T15:41:00Z">
          <w:pPr>
            <w:ind w:left="540" w:hanging="540"/>
          </w:pPr>
        </w:pPrChange>
        <w:rPr>
          <w:del w:id="20699" w:author="AbbVie7" w:date="2025-05-12T15:41:00Z"/>
          <w:lang w:val="da-DK"/>
        </w:rPr>
      </w:pPr>
    </w:p>
    <w:p w:rsidR="00B1335B" w:rsidRPr="00037C94" w14:paraId="67116E56" w14:textId="77777777">
      <w:pPr>
        <w:pStyle w:val="EMEAHeadingBoxedTitle"/>
        <w:tabs>
          <w:tab w:val="clear" w:pos="562"/>
        </w:tabs>
        <w:ind w:left="0" w:firstLine="0"/>
        <w:pPrChange w:id="20700" w:author="AbbVie7" w:date="2025-05-12T15:41:00Z">
          <w:pPr>
            <w:pStyle w:val="EMEAHeadingBoxedEmpty"/>
            <w:spacing w:before="0" w:beforeLines="0"/>
          </w:pPr>
        </w:pPrChange>
        <w:rPr>
          <w:del w:id="20701" w:author="AbbVie7" w:date="2025-05-12T15:41:00Z"/>
          <w:rFonts w:ascii="Times New Roman" w:hAnsi="Times New Roman"/>
          <w:lang w:val="da-DK"/>
        </w:rPr>
      </w:pPr>
      <w:del w:id="20702" w:author="AbbVie7" w:date="2025-05-12T15:41:00Z">
        <w:r w:rsidRPr="00037C94">
          <w:rPr>
            <w:rFonts w:ascii="Times New Roman" w:hAnsi="Times New Roman"/>
            <w:lang w:val="da-DK"/>
          </w:rPr>
          <w:delText>7.</w:delText>
        </w:r>
      </w:del>
      <w:del w:id="20703" w:author="AbbVie7" w:date="2025-05-12T15:41:00Z">
        <w:r w:rsidRPr="00037C94">
          <w:rPr>
            <w:rFonts w:ascii="Times New Roman" w:hAnsi="Times New Roman"/>
            <w:lang w:val="da-DK"/>
          </w:rPr>
          <w:tab/>
        </w:r>
      </w:del>
      <w:del w:id="20704" w:author="AbbVie7" w:date="2025-05-12T15:41:00Z">
        <w:r w:rsidR="00037C94">
          <w:rPr>
            <w:rFonts w:ascii="Times New Roman" w:hAnsi="Times New Roman"/>
            <w:lang w:val="da-DK"/>
          </w:rPr>
          <w:delText>EVENTUELLE ANDRE SÆRLIGE ADVARSLER</w:delText>
        </w:r>
      </w:del>
    </w:p>
    <w:p w:rsidR="00B1335B" w:rsidRPr="00037C94" w14:paraId="22C2C212" w14:textId="77777777">
      <w:pPr>
        <w:pStyle w:val="EMEAHeadingBoxedTitle"/>
        <w:tabs>
          <w:tab w:val="clear" w:pos="562"/>
        </w:tabs>
        <w:ind w:left="0" w:firstLine="0"/>
        <w:pPrChange w:id="20705" w:author="AbbVie7" w:date="2025-05-12T15:41:00Z">
          <w:pPr>
            <w:ind w:left="540" w:hanging="540"/>
          </w:pPr>
        </w:pPrChange>
        <w:rPr>
          <w:del w:id="20706" w:author="AbbVie7" w:date="2025-05-12T15:41:00Z"/>
          <w:lang w:val="da-DK"/>
        </w:rPr>
      </w:pPr>
    </w:p>
    <w:p w:rsidR="00B1335B" w:rsidRPr="00037C94" w14:paraId="249BE470" w14:textId="77777777">
      <w:pPr>
        <w:pStyle w:val="EMEAHeadingBoxedTitle"/>
        <w:tabs>
          <w:tab w:val="clear" w:pos="562"/>
        </w:tabs>
        <w:ind w:left="0" w:firstLine="0"/>
        <w:pPrChange w:id="20707" w:author="AbbVie7" w:date="2025-05-12T15:41:00Z">
          <w:pPr>
            <w:ind w:left="540" w:hanging="540"/>
          </w:pPr>
        </w:pPrChange>
        <w:rPr>
          <w:del w:id="20708" w:author="AbbVie7" w:date="2025-05-12T15:41:00Z"/>
          <w:lang w:val="da-DK"/>
        </w:rPr>
      </w:pPr>
    </w:p>
    <w:p w:rsidR="00B1335B" w:rsidRPr="00B1335B" w14:paraId="0B976380" w14:textId="77777777">
      <w:pPr>
        <w:pStyle w:val="EMEAHeadingBoxedTitle"/>
        <w:tabs>
          <w:tab w:val="clear" w:pos="562"/>
        </w:tabs>
        <w:ind w:left="0" w:firstLine="0"/>
        <w:pPrChange w:id="20709" w:author="AbbVie7" w:date="2025-05-12T15:41:00Z">
          <w:pPr>
            <w:pStyle w:val="EMEAHeadingBoxed1"/>
            <w:spacing w:before="0" w:beforeLines="0" w:after="0" w:afterLines="0"/>
          </w:pPr>
        </w:pPrChange>
        <w:rPr>
          <w:del w:id="20710" w:author="AbbVie7" w:date="2025-05-12T15:41:00Z"/>
          <w:rFonts w:ascii="Times New Roman" w:hAnsi="Times New Roman"/>
          <w:lang w:val="da-DK"/>
        </w:rPr>
      </w:pPr>
      <w:del w:id="20711" w:author="AbbVie7" w:date="2025-05-12T15:41:00Z">
        <w:r w:rsidRPr="00037C94">
          <w:rPr>
            <w:rFonts w:ascii="Times New Roman" w:hAnsi="Times New Roman"/>
            <w:lang w:val="da-DK"/>
          </w:rPr>
          <w:delText>8.</w:delText>
        </w:r>
      </w:del>
      <w:del w:id="20712" w:author="AbbVie7" w:date="2025-05-12T15:41:00Z">
        <w:r w:rsidRPr="00037C94">
          <w:rPr>
            <w:rFonts w:ascii="Times New Roman" w:hAnsi="Times New Roman"/>
            <w:lang w:val="da-DK"/>
          </w:rPr>
          <w:tab/>
        </w:r>
      </w:del>
      <w:del w:id="20713" w:author="AbbVie7" w:date="2025-05-12T15:41:00Z">
        <w:r>
          <w:rPr>
            <w:rFonts w:ascii="Times New Roman" w:hAnsi="Times New Roman"/>
            <w:lang w:val="da-DK"/>
          </w:rPr>
          <w:delText>UDLØBSDATO</w:delText>
        </w:r>
      </w:del>
    </w:p>
    <w:p w:rsidR="00184D93" w14:paraId="49D0CB90" w14:textId="77777777">
      <w:pPr>
        <w:pStyle w:val="EMEAHeadingBoxedTitle"/>
        <w:tabs>
          <w:tab w:val="clear" w:pos="562"/>
        </w:tabs>
        <w:ind w:left="0" w:firstLine="0"/>
        <w:pPrChange w:id="20714" w:author="AbbVie7" w:date="2025-05-12T15:41:00Z">
          <w:pPr>
            <w:ind w:left="540" w:hanging="540"/>
          </w:pPr>
        </w:pPrChange>
        <w:rPr>
          <w:del w:id="20715" w:author="AbbVie7" w:date="2025-05-12T15:41:00Z"/>
          <w:lang w:val="da-DK"/>
        </w:rPr>
      </w:pPr>
    </w:p>
    <w:p w:rsidR="00037C94" w14:paraId="6A1E37A4" w14:textId="77777777">
      <w:pPr>
        <w:pStyle w:val="EMEAHeadingBoxedTitle"/>
        <w:tabs>
          <w:tab w:val="clear" w:pos="562"/>
        </w:tabs>
        <w:ind w:left="0" w:firstLine="0"/>
        <w:pPrChange w:id="20716" w:author="AbbVie7" w:date="2025-05-12T15:41:00Z">
          <w:pPr>
            <w:ind w:left="540" w:hanging="540"/>
          </w:pPr>
        </w:pPrChange>
        <w:rPr>
          <w:del w:id="20717" w:author="AbbVie7" w:date="2025-05-12T15:41:00Z"/>
          <w:lang w:val="da-DK"/>
        </w:rPr>
      </w:pPr>
      <w:del w:id="20718" w:author="AbbVie7" w:date="2025-05-12T15:41:00Z">
        <w:r>
          <w:rPr>
            <w:lang w:val="da-DK"/>
          </w:rPr>
          <w:delText xml:space="preserve">EXP </w:delText>
        </w:r>
      </w:del>
    </w:p>
    <w:p w:rsidR="00184D93" w14:paraId="244970BC" w14:textId="77777777">
      <w:pPr>
        <w:pStyle w:val="EMEAHeadingBoxedTitle"/>
        <w:tabs>
          <w:tab w:val="clear" w:pos="562"/>
        </w:tabs>
        <w:ind w:left="0" w:firstLine="0"/>
        <w:pPrChange w:id="20719" w:author="AbbVie7" w:date="2025-05-12T15:41:00Z">
          <w:pPr>
            <w:ind w:left="540" w:hanging="540"/>
          </w:pPr>
        </w:pPrChange>
        <w:rPr>
          <w:del w:id="20720" w:author="AbbVie7" w:date="2025-05-12T15:41:00Z"/>
          <w:lang w:val="da-DK"/>
        </w:rPr>
      </w:pPr>
    </w:p>
    <w:p w:rsidR="00184D93" w14:paraId="3076B430" w14:textId="77777777">
      <w:pPr>
        <w:pStyle w:val="EMEAHeadingBoxedTitle"/>
        <w:tabs>
          <w:tab w:val="clear" w:pos="562"/>
        </w:tabs>
        <w:ind w:left="0" w:firstLine="0"/>
        <w:pPrChange w:id="20721" w:author="AbbVie7" w:date="2025-05-12T15:41:00Z">
          <w:pPr>
            <w:ind w:left="540" w:hanging="540"/>
          </w:pPr>
        </w:pPrChange>
        <w:rPr>
          <w:del w:id="20722" w:author="AbbVie7" w:date="2025-05-12T15:41:00Z"/>
          <w:lang w:val="da-DK"/>
        </w:rPr>
      </w:pPr>
    </w:p>
    <w:p w:rsidR="00B1335B" w:rsidRPr="00B1335B" w14:paraId="54EB71C0" w14:textId="77777777">
      <w:pPr>
        <w:pStyle w:val="EMEAHeadingBoxedTitle"/>
        <w:tabs>
          <w:tab w:val="clear" w:pos="562"/>
        </w:tabs>
        <w:ind w:left="0" w:firstLine="0"/>
        <w:pPrChange w:id="20723" w:author="AbbVie7" w:date="2025-05-12T15:41:00Z">
          <w:pPr>
            <w:pStyle w:val="EMEAHeadingBoxed"/>
            <w:spacing w:before="0" w:beforeLines="0" w:after="0" w:afterLines="0"/>
          </w:pPr>
        </w:pPrChange>
        <w:rPr>
          <w:del w:id="20724" w:author="AbbVie7" w:date="2025-05-12T15:41:00Z"/>
          <w:rFonts w:ascii="Times New Roman" w:hAnsi="Times New Roman"/>
          <w:lang w:val="da-DK"/>
        </w:rPr>
      </w:pPr>
      <w:del w:id="20725" w:author="AbbVie7" w:date="2025-05-12T15:41:00Z">
        <w:r w:rsidRPr="00B1335B">
          <w:rPr>
            <w:rFonts w:ascii="Times New Roman" w:hAnsi="Times New Roman"/>
            <w:lang w:val="da-DK"/>
          </w:rPr>
          <w:delText>9.</w:delText>
        </w:r>
      </w:del>
      <w:del w:id="20726" w:author="AbbVie7" w:date="2025-05-12T15:41:00Z">
        <w:r w:rsidRPr="00B1335B">
          <w:rPr>
            <w:rFonts w:ascii="Times New Roman" w:hAnsi="Times New Roman"/>
            <w:lang w:val="da-DK"/>
          </w:rPr>
          <w:tab/>
        </w:r>
      </w:del>
      <w:del w:id="20727" w:author="AbbVie7" w:date="2025-05-12T15:41:00Z">
        <w:r>
          <w:rPr>
            <w:rFonts w:ascii="Times New Roman" w:hAnsi="Times New Roman"/>
            <w:lang w:val="da-DK"/>
          </w:rPr>
          <w:delText>SÆRLIGE OPBEVARINGSBETINGELSER</w:delText>
        </w:r>
      </w:del>
    </w:p>
    <w:p w:rsidR="00184D93" w14:paraId="6777A432" w14:textId="77777777">
      <w:pPr>
        <w:pStyle w:val="EMEAHeadingBoxedTitle"/>
        <w:tabs>
          <w:tab w:val="clear" w:pos="562"/>
        </w:tabs>
        <w:ind w:left="0" w:firstLine="0"/>
        <w:pPrChange w:id="20728" w:author="AbbVie7" w:date="2025-05-12T15:41:00Z">
          <w:pPr>
            <w:ind w:left="540" w:hanging="540"/>
          </w:pPr>
        </w:pPrChange>
        <w:rPr>
          <w:del w:id="20729" w:author="AbbVie7" w:date="2025-05-12T15:41:00Z"/>
          <w:lang w:val="da-DK"/>
        </w:rPr>
      </w:pPr>
    </w:p>
    <w:p w:rsidR="00B1335B" w:rsidRPr="00B1335B" w14:paraId="73E2FD02" w14:textId="77777777">
      <w:pPr>
        <w:pStyle w:val="EMEAHeadingBoxedTitle"/>
        <w:tabs>
          <w:tab w:val="clear" w:pos="562"/>
        </w:tabs>
        <w:ind w:left="0" w:firstLine="0"/>
        <w:pPrChange w:id="20730" w:author="AbbVie7" w:date="2025-05-12T15:41:00Z">
          <w:pPr>
            <w:ind w:left="540" w:hanging="540"/>
          </w:pPr>
        </w:pPrChange>
        <w:rPr>
          <w:del w:id="20731" w:author="AbbVie7" w:date="2025-05-12T15:41:00Z"/>
          <w:lang w:val="da-DK"/>
        </w:rPr>
      </w:pPr>
      <w:del w:id="20732" w:author="AbbVie7" w:date="2025-05-12T15:41:00Z">
        <w:r w:rsidRPr="00B1335B">
          <w:rPr>
            <w:lang w:val="da-DK"/>
          </w:rPr>
          <w:delText xml:space="preserve">Opbevares i køleskab. </w:delText>
        </w:r>
      </w:del>
      <w:del w:id="20733" w:author="AbbVie7" w:date="2025-05-12T15:41:00Z">
        <w:r>
          <w:rPr>
            <w:lang w:val="da-DK"/>
          </w:rPr>
          <w:delText xml:space="preserve">Må ikke </w:delText>
        </w:r>
      </w:del>
      <w:del w:id="20734" w:author="AbbVie7" w:date="2025-05-12T15:41:00Z">
        <w:r w:rsidRPr="00F125E4" w:rsidR="00BA751C">
          <w:rPr>
            <w:lang w:val="da-DK"/>
          </w:rPr>
          <w:delText>ned</w:delText>
        </w:r>
      </w:del>
      <w:del w:id="20735" w:author="AbbVie7" w:date="2025-05-12T15:41:00Z">
        <w:r w:rsidRPr="00F125E4">
          <w:rPr>
            <w:lang w:val="da-DK"/>
          </w:rPr>
          <w:delText>fr</w:delText>
        </w:r>
      </w:del>
      <w:del w:id="20736" w:author="AbbVie7" w:date="2025-05-12T15:41:00Z">
        <w:r>
          <w:rPr>
            <w:lang w:val="da-DK"/>
          </w:rPr>
          <w:delText>yses</w:delText>
        </w:r>
      </w:del>
      <w:del w:id="20737" w:author="AbbVie7" w:date="2025-05-12T15:41:00Z">
        <w:r w:rsidRPr="00B1335B">
          <w:rPr>
            <w:lang w:val="da-DK"/>
          </w:rPr>
          <w:delText>.</w:delText>
        </w:r>
      </w:del>
    </w:p>
    <w:p w:rsidR="00B1335B" w14:paraId="661136AD" w14:textId="77777777">
      <w:pPr>
        <w:pStyle w:val="EMEAHeadingBoxedTitle"/>
        <w:tabs>
          <w:tab w:val="clear" w:pos="562"/>
        </w:tabs>
        <w:ind w:left="0" w:firstLine="0"/>
        <w:pPrChange w:id="20738" w:author="AbbVie7" w:date="2025-05-12T15:41:00Z">
          <w:pPr>
            <w:ind w:left="540" w:hanging="540"/>
          </w:pPr>
        </w:pPrChange>
        <w:rPr>
          <w:del w:id="20739" w:author="AbbVie7" w:date="2025-05-12T15:41:00Z"/>
          <w:lang w:val="da-DK"/>
        </w:rPr>
      </w:pPr>
      <w:del w:id="20740" w:author="AbbVie7" w:date="2025-05-12T15:41:00Z">
        <w:r w:rsidRPr="00B1335B">
          <w:rPr>
            <w:lang w:val="da-DK"/>
          </w:rPr>
          <w:delText>Opbevar hætteglasset i den ydre karton</w:delText>
        </w:r>
      </w:del>
      <w:del w:id="20741" w:author="AbbVie7" w:date="2025-05-12T15:41:00Z">
        <w:r w:rsidR="00EF5910">
          <w:rPr>
            <w:lang w:val="da-DK"/>
          </w:rPr>
          <w:delText xml:space="preserve"> for at beskytte mod lys</w:delText>
        </w:r>
      </w:del>
      <w:del w:id="20742" w:author="AbbVie7" w:date="2025-05-12T15:41:00Z">
        <w:r w:rsidRPr="00B1335B">
          <w:rPr>
            <w:lang w:val="da-DK"/>
          </w:rPr>
          <w:delText>.</w:delText>
        </w:r>
      </w:del>
    </w:p>
    <w:p w:rsidR="00184D93" w14:paraId="3D6B7BEA" w14:textId="77777777">
      <w:pPr>
        <w:pStyle w:val="EMEAHeadingBoxedTitle"/>
        <w:tabs>
          <w:tab w:val="clear" w:pos="562"/>
        </w:tabs>
        <w:ind w:left="0" w:firstLine="0"/>
        <w:pPrChange w:id="20743" w:author="AbbVie7" w:date="2025-05-12T15:41:00Z">
          <w:pPr>
            <w:ind w:left="540" w:hanging="540"/>
          </w:pPr>
        </w:pPrChange>
        <w:rPr>
          <w:del w:id="20744" w:author="AbbVie7" w:date="2025-05-12T15:41:00Z"/>
          <w:lang w:val="da-DK"/>
        </w:rPr>
      </w:pPr>
    </w:p>
    <w:p w:rsidR="00184D93" w:rsidRPr="00B1335B" w14:paraId="5F7D9D84" w14:textId="77777777">
      <w:pPr>
        <w:pStyle w:val="EMEAHeadingBoxedTitle"/>
        <w:tabs>
          <w:tab w:val="clear" w:pos="562"/>
        </w:tabs>
        <w:ind w:left="0" w:firstLine="0"/>
        <w:pPrChange w:id="20745" w:author="AbbVie7" w:date="2025-05-12T15:41:00Z">
          <w:pPr>
            <w:ind w:left="540" w:hanging="540"/>
          </w:pPr>
        </w:pPrChange>
        <w:rPr>
          <w:del w:id="20746" w:author="AbbVie7" w:date="2025-05-12T15:41:00Z"/>
          <w:lang w:val="da-DK"/>
        </w:rPr>
      </w:pPr>
    </w:p>
    <w:p w:rsidR="00B1335B" w14:paraId="7110C52A" w14:textId="77777777">
      <w:pPr>
        <w:pStyle w:val="EMEAHeadingBoxedTitle"/>
        <w:tabs>
          <w:tab w:val="clear" w:pos="562"/>
        </w:tabs>
        <w:ind w:left="0" w:firstLine="0"/>
        <w:pPrChange w:id="20747" w:author="AbbVie7" w:date="2025-05-12T15:41:00Z">
          <w:pPr>
            <w:pStyle w:val="EMEAHeadingBoxedEmpty"/>
            <w:spacing w:before="0" w:beforeLines="0"/>
          </w:pPr>
        </w:pPrChange>
        <w:rPr>
          <w:del w:id="20748" w:author="AbbVie7" w:date="2025-05-12T15:41:00Z"/>
          <w:rFonts w:ascii="Times New Roman" w:hAnsi="Times New Roman"/>
          <w:lang w:val="da-DK"/>
        </w:rPr>
      </w:pPr>
      <w:del w:id="20749" w:author="AbbVie7" w:date="2025-05-12T15:41:00Z">
        <w:r w:rsidRPr="00B1335B">
          <w:rPr>
            <w:rFonts w:ascii="Times New Roman" w:hAnsi="Times New Roman"/>
            <w:lang w:val="da-DK"/>
          </w:rPr>
          <w:delText>10.</w:delText>
        </w:r>
      </w:del>
      <w:del w:id="20750" w:author="AbbVie7" w:date="2025-05-12T15:41:00Z">
        <w:r w:rsidRPr="00B1335B">
          <w:rPr>
            <w:rFonts w:ascii="Times New Roman" w:hAnsi="Times New Roman"/>
            <w:lang w:val="da-DK"/>
          </w:rPr>
          <w:tab/>
        </w:r>
      </w:del>
      <w:del w:id="20751" w:author="AbbVie7" w:date="2025-05-12T15:41:00Z">
        <w:r>
          <w:rPr>
            <w:rFonts w:ascii="Times New Roman" w:hAnsi="Times New Roman"/>
            <w:lang w:val="da-DK"/>
          </w:rPr>
          <w:delText>EVENTUELLE SÆRLIGE FORHOLDSREGLER VED BORTSKAFFELSE AF</w:delText>
        </w:r>
      </w:del>
      <w:del w:id="20752" w:author="AbbVie7" w:date="2025-05-12T15:41:00Z">
        <w:r w:rsidR="00E46CA2">
          <w:rPr>
            <w:rFonts w:ascii="Times New Roman" w:hAnsi="Times New Roman"/>
            <w:lang w:val="da-DK"/>
          </w:rPr>
          <w:delText xml:space="preserve"> ikke anvendt</w:delText>
        </w:r>
      </w:del>
      <w:del w:id="20753" w:author="AbbVie7" w:date="2025-05-12T15:41:00Z">
        <w:r w:rsidR="000E1BA0">
          <w:rPr>
            <w:rFonts w:ascii="Times New Roman" w:hAnsi="Times New Roman"/>
            <w:lang w:val="da-DK"/>
          </w:rPr>
          <w:delText xml:space="preserve"> </w:delText>
        </w:r>
      </w:del>
      <w:del w:id="20754" w:author="AbbVie7" w:date="2025-05-12T15:41:00Z">
        <w:r>
          <w:rPr>
            <w:rFonts w:ascii="Times New Roman" w:hAnsi="Times New Roman"/>
            <w:lang w:val="da-DK"/>
          </w:rPr>
          <w:delText>LÆGEMID</w:delText>
        </w:r>
      </w:del>
      <w:del w:id="20755" w:author="AbbVie7" w:date="2025-05-12T15:41:00Z">
        <w:r w:rsidR="008F3682">
          <w:rPr>
            <w:rFonts w:ascii="Times New Roman" w:hAnsi="Times New Roman"/>
            <w:lang w:val="da-DK"/>
          </w:rPr>
          <w:delText>D</w:delText>
        </w:r>
      </w:del>
      <w:del w:id="20756" w:author="AbbVie7" w:date="2025-05-12T15:41:00Z">
        <w:r>
          <w:rPr>
            <w:rFonts w:ascii="Times New Roman" w:hAnsi="Times New Roman"/>
            <w:lang w:val="da-DK"/>
          </w:rPr>
          <w:delText>E</w:delText>
        </w:r>
      </w:del>
      <w:del w:id="20757" w:author="AbbVie7" w:date="2025-05-12T15:41:00Z">
        <w:r w:rsidR="008F3682">
          <w:rPr>
            <w:rFonts w:ascii="Times New Roman" w:hAnsi="Times New Roman"/>
            <w:lang w:val="da-DK"/>
          </w:rPr>
          <w:delText>L</w:delText>
        </w:r>
      </w:del>
      <w:del w:id="20758" w:author="AbbVie7" w:date="2025-05-12T15:41:00Z">
        <w:r>
          <w:rPr>
            <w:rFonts w:ascii="Times New Roman" w:hAnsi="Times New Roman"/>
            <w:lang w:val="da-DK"/>
          </w:rPr>
          <w:delText xml:space="preserve"> </w:delText>
        </w:r>
      </w:del>
      <w:del w:id="20759" w:author="AbbVie7" w:date="2025-05-12T15:41:00Z">
        <w:r w:rsidR="00E46CA2">
          <w:rPr>
            <w:rFonts w:ascii="Times New Roman" w:hAnsi="Times New Roman"/>
            <w:lang w:val="da-DK"/>
          </w:rPr>
          <w:delText xml:space="preserve"> samt</w:delText>
        </w:r>
      </w:del>
      <w:del w:id="20760" w:author="AbbVie7" w:date="2025-05-12T15:41:00Z">
        <w:r>
          <w:rPr>
            <w:rFonts w:ascii="Times New Roman" w:hAnsi="Times New Roman"/>
            <w:lang w:val="da-DK"/>
          </w:rPr>
          <w:delText xml:space="preserve"> AFFALD </w:delText>
        </w:r>
      </w:del>
      <w:del w:id="20761" w:author="AbbVie7" w:date="2025-05-12T15:41:00Z">
        <w:r w:rsidR="000E1BA0">
          <w:rPr>
            <w:rFonts w:ascii="Times New Roman" w:hAnsi="Times New Roman"/>
            <w:lang w:val="da-DK"/>
          </w:rPr>
          <w:delText>heraf</w:delText>
        </w:r>
      </w:del>
      <w:del w:id="20762" w:author="AbbVie7" w:date="2025-05-12T15:41:00Z">
        <w:r>
          <w:rPr>
            <w:rFonts w:ascii="Times New Roman" w:hAnsi="Times New Roman"/>
            <w:lang w:val="da-DK"/>
          </w:rPr>
          <w:delText xml:space="preserve"> </w:delText>
        </w:r>
      </w:del>
    </w:p>
    <w:p w:rsidR="00B1335B" w:rsidRPr="00B1335B" w14:paraId="2B68D1E6" w14:textId="77777777">
      <w:pPr>
        <w:pStyle w:val="EMEAHeadingBoxedTitle"/>
        <w:tabs>
          <w:tab w:val="clear" w:pos="562"/>
        </w:tabs>
        <w:ind w:left="0" w:firstLine="0"/>
        <w:pPrChange w:id="20763" w:author="AbbVie7" w:date="2025-05-12T15:41:00Z">
          <w:pPr>
            <w:ind w:left="540" w:hanging="540"/>
          </w:pPr>
        </w:pPrChange>
        <w:rPr>
          <w:del w:id="20764" w:author="AbbVie7" w:date="2025-05-12T15:41:00Z"/>
          <w:lang w:val="da-DK"/>
        </w:rPr>
      </w:pPr>
    </w:p>
    <w:p w:rsidR="00B1335B" w:rsidRPr="00B1335B" w14:paraId="6F491EEC" w14:textId="77777777">
      <w:pPr>
        <w:pStyle w:val="EMEAHeadingBoxedTitle"/>
        <w:tabs>
          <w:tab w:val="clear" w:pos="562"/>
        </w:tabs>
        <w:ind w:left="0" w:firstLine="0"/>
        <w:pPrChange w:id="20765" w:author="AbbVie7" w:date="2025-05-12T15:41:00Z">
          <w:pPr>
            <w:ind w:left="540" w:hanging="540"/>
          </w:pPr>
        </w:pPrChange>
        <w:rPr>
          <w:del w:id="20766" w:author="AbbVie7" w:date="2025-05-12T15:41:00Z"/>
          <w:lang w:val="da-DK"/>
        </w:rPr>
      </w:pPr>
    </w:p>
    <w:p w:rsidR="00B1335B" w:rsidRPr="00B1335B" w14:paraId="633430AE" w14:textId="77777777">
      <w:pPr>
        <w:pStyle w:val="EMEAHeadingBoxedTitle"/>
        <w:tabs>
          <w:tab w:val="clear" w:pos="562"/>
        </w:tabs>
        <w:ind w:left="0" w:firstLine="0"/>
        <w:pPrChange w:id="20767" w:author="AbbVie7" w:date="2025-05-12T15:41:00Z">
          <w:pPr>
            <w:pStyle w:val="EMEAHeadingBoxed1"/>
            <w:spacing w:before="0" w:beforeLines="0" w:after="0" w:afterLines="0"/>
          </w:pPr>
        </w:pPrChange>
        <w:rPr>
          <w:del w:id="20768" w:author="AbbVie7" w:date="2025-05-12T15:41:00Z"/>
          <w:rFonts w:ascii="Times New Roman" w:hAnsi="Times New Roman"/>
          <w:lang w:val="da-DK"/>
        </w:rPr>
      </w:pPr>
      <w:del w:id="20769" w:author="AbbVie7" w:date="2025-05-12T15:41:00Z">
        <w:r w:rsidRPr="00B1335B">
          <w:rPr>
            <w:rFonts w:ascii="Times New Roman" w:hAnsi="Times New Roman"/>
            <w:lang w:val="da-DK"/>
          </w:rPr>
          <w:delText>11.</w:delText>
        </w:r>
      </w:del>
      <w:del w:id="20770" w:author="AbbVie7" w:date="2025-05-12T15:41:00Z">
        <w:r w:rsidRPr="00B1335B">
          <w:rPr>
            <w:rFonts w:ascii="Times New Roman" w:hAnsi="Times New Roman"/>
            <w:lang w:val="da-DK"/>
          </w:rPr>
          <w:tab/>
        </w:r>
      </w:del>
      <w:del w:id="20771" w:author="AbbVie7" w:date="2025-05-12T15:41:00Z">
        <w:r>
          <w:rPr>
            <w:rFonts w:ascii="Times New Roman" w:hAnsi="Times New Roman"/>
            <w:lang w:val="da-DK"/>
          </w:rPr>
          <w:delText>NAVN OG ADRESSE PÅ INDEHAVEREN AF MARKEDSFØRINGSTILLADELSEN</w:delText>
        </w:r>
      </w:del>
    </w:p>
    <w:p w:rsidR="00184D93" w:rsidRPr="00493E36" w14:paraId="643C613E" w14:textId="77777777">
      <w:pPr>
        <w:pStyle w:val="EMEAHeadingBoxedTitle"/>
        <w:tabs>
          <w:tab w:val="clear" w:pos="562"/>
        </w:tabs>
        <w:ind w:left="0" w:firstLine="0"/>
        <w:pPrChange w:id="20772" w:author="AbbVie7" w:date="2025-05-12T15:41:00Z">
          <w:pPr/>
        </w:pPrChange>
        <w:rPr>
          <w:del w:id="20773" w:author="AbbVie7" w:date="2025-05-12T15:41:00Z"/>
          <w:lang w:val="da-DK"/>
        </w:rPr>
      </w:pPr>
    </w:p>
    <w:p w:rsidR="00934739" w:rsidRPr="00981EB4" w14:paraId="7B6B8626" w14:textId="77777777">
      <w:pPr>
        <w:pStyle w:val="EMEAHeadingBoxedTitle"/>
        <w:tabs>
          <w:tab w:val="clear" w:pos="562"/>
        </w:tabs>
        <w:ind w:left="0" w:firstLine="0"/>
        <w:pPrChange w:id="20774" w:author="AbbVie7" w:date="2025-05-12T15:41:00Z">
          <w:pPr>
            <w:keepNext/>
            <w:tabs>
              <w:tab w:val="clear" w:pos="562"/>
            </w:tabs>
            <w:suppressAutoHyphens w:val="0"/>
            <w:autoSpaceDE w:val="0"/>
            <w:autoSpaceDN w:val="0"/>
            <w:adjustRightInd w:val="0"/>
            <w:spacing w:line="240" w:lineRule="atLeast"/>
          </w:pPr>
        </w:pPrChange>
        <w:rPr>
          <w:del w:id="20775" w:author="AbbVie7" w:date="2025-05-12T15:41:00Z"/>
          <w:szCs w:val="22"/>
          <w:lang w:val="de-CH" w:eastAsia="en-GB"/>
        </w:rPr>
      </w:pPr>
      <w:del w:id="20776" w:author="AbbVie7" w:date="2025-05-12T15:41:00Z">
        <w:r w:rsidRPr="00981EB4">
          <w:rPr>
            <w:szCs w:val="22"/>
            <w:lang w:val="de-CH" w:eastAsia="en-GB"/>
          </w:rPr>
          <w:delText>AbbVie Deutschland GmbH &amp; Co. KG</w:delText>
        </w:r>
      </w:del>
    </w:p>
    <w:p w:rsidR="00934739" w:rsidRPr="00981EB4" w14:paraId="67065EF5" w14:textId="77777777">
      <w:pPr>
        <w:pStyle w:val="EMEAHeadingBoxedTitle"/>
        <w:tabs>
          <w:tab w:val="clear" w:pos="562"/>
        </w:tabs>
        <w:ind w:left="0" w:firstLine="0"/>
        <w:pPrChange w:id="20777" w:author="AbbVie7" w:date="2025-05-12T15:41:00Z">
          <w:pPr>
            <w:keepNext/>
            <w:tabs>
              <w:tab w:val="clear" w:pos="562"/>
            </w:tabs>
            <w:suppressAutoHyphens w:val="0"/>
            <w:autoSpaceDE w:val="0"/>
            <w:autoSpaceDN w:val="0"/>
            <w:adjustRightInd w:val="0"/>
            <w:spacing w:line="240" w:lineRule="atLeast"/>
          </w:pPr>
        </w:pPrChange>
        <w:rPr>
          <w:del w:id="20778" w:author="AbbVie7" w:date="2025-05-12T15:41:00Z"/>
          <w:szCs w:val="22"/>
          <w:lang w:val="de-CH" w:eastAsia="en-GB"/>
        </w:rPr>
      </w:pPr>
      <w:del w:id="20779" w:author="AbbVie7" w:date="2025-05-12T15:41:00Z">
        <w:r w:rsidRPr="00981EB4">
          <w:rPr>
            <w:szCs w:val="22"/>
            <w:lang w:val="de-CH" w:eastAsia="en-GB"/>
          </w:rPr>
          <w:delText>Knollstrasse</w:delText>
        </w:r>
      </w:del>
    </w:p>
    <w:p w:rsidR="00934739" w:rsidRPr="003E19EA" w14:paraId="7A75C048" w14:textId="77777777">
      <w:pPr>
        <w:pStyle w:val="EMEAHeadingBoxedTitle"/>
        <w:tabs>
          <w:tab w:val="clear" w:pos="562"/>
        </w:tabs>
        <w:ind w:left="0" w:firstLine="0"/>
        <w:pPrChange w:id="20780" w:author="AbbVie7" w:date="2025-05-12T15:41:00Z">
          <w:pPr>
            <w:keepNext/>
            <w:tabs>
              <w:tab w:val="clear" w:pos="562"/>
            </w:tabs>
            <w:suppressAutoHyphens w:val="0"/>
            <w:autoSpaceDE w:val="0"/>
            <w:autoSpaceDN w:val="0"/>
            <w:adjustRightInd w:val="0"/>
            <w:spacing w:line="240" w:lineRule="atLeast"/>
          </w:pPr>
        </w:pPrChange>
        <w:rPr>
          <w:del w:id="20781" w:author="AbbVie7" w:date="2025-05-12T15:41:00Z"/>
          <w:szCs w:val="22"/>
          <w:lang w:val="da-DK" w:eastAsia="en-GB"/>
        </w:rPr>
      </w:pPr>
      <w:del w:id="20782" w:author="AbbVie7" w:date="2025-05-12T15:41:00Z">
        <w:r w:rsidRPr="003E19EA">
          <w:rPr>
            <w:szCs w:val="22"/>
            <w:lang w:val="da-DK" w:eastAsia="en-GB"/>
          </w:rPr>
          <w:delText>67061 Ludwigshafen</w:delText>
        </w:r>
      </w:del>
    </w:p>
    <w:p w:rsidR="00934739" w:rsidRPr="003E19EA" w14:paraId="125E7DD9" w14:textId="77777777">
      <w:pPr>
        <w:pStyle w:val="EMEAHeadingBoxedTitle"/>
        <w:tabs>
          <w:tab w:val="clear" w:pos="562"/>
        </w:tabs>
        <w:ind w:left="0" w:firstLine="0"/>
        <w:pPrChange w:id="20783" w:author="AbbVie7" w:date="2025-05-12T15:41:00Z">
          <w:pPr>
            <w:keepNext/>
            <w:tabs>
              <w:tab w:val="clear" w:pos="562"/>
            </w:tabs>
            <w:suppressAutoHyphens w:val="0"/>
            <w:autoSpaceDE w:val="0"/>
            <w:autoSpaceDN w:val="0"/>
            <w:adjustRightInd w:val="0"/>
            <w:spacing w:line="240" w:lineRule="atLeast"/>
          </w:pPr>
        </w:pPrChange>
        <w:rPr>
          <w:del w:id="20784" w:author="AbbVie7" w:date="2025-05-12T15:41:00Z"/>
          <w:szCs w:val="22"/>
          <w:lang w:val="da-DK" w:eastAsia="en-GB"/>
        </w:rPr>
      </w:pPr>
      <w:del w:id="20785" w:author="AbbVie7" w:date="2025-05-12T15:41:00Z">
        <w:r w:rsidRPr="003E19EA">
          <w:rPr>
            <w:szCs w:val="22"/>
            <w:lang w:val="da-DK" w:eastAsia="en-GB"/>
          </w:rPr>
          <w:delText xml:space="preserve">Tyskland </w:delText>
        </w:r>
      </w:del>
    </w:p>
    <w:p w:rsidR="00184D93" w:rsidRPr="003E19EA" w14:paraId="4E0EB2B1" w14:textId="77777777">
      <w:pPr>
        <w:pStyle w:val="EMEAHeadingBoxedTitle"/>
        <w:tabs>
          <w:tab w:val="clear" w:pos="562"/>
        </w:tabs>
        <w:ind w:left="0" w:firstLine="0"/>
        <w:pPrChange w:id="20786" w:author="AbbVie7" w:date="2025-05-12T15:41:00Z">
          <w:pPr>
            <w:tabs>
              <w:tab w:val="clear" w:pos="562"/>
            </w:tabs>
          </w:pPr>
        </w:pPrChange>
        <w:rPr>
          <w:del w:id="20787" w:author="AbbVie7" w:date="2025-05-12T15:41:00Z"/>
          <w:lang w:val="da-DK"/>
        </w:rPr>
      </w:pPr>
    </w:p>
    <w:p w:rsidR="00B1335B" w:rsidRPr="00B70B43" w14:paraId="24EA075F" w14:textId="77777777">
      <w:pPr>
        <w:pStyle w:val="EMEAHeadingBoxedTitle"/>
        <w:tabs>
          <w:tab w:val="clear" w:pos="562"/>
        </w:tabs>
        <w:ind w:left="0" w:firstLine="0"/>
        <w:pPrChange w:id="20788" w:author="AbbVie7" w:date="2025-05-12T15:41:00Z">
          <w:pPr>
            <w:pStyle w:val="EMEAHeadingBoxed"/>
            <w:spacing w:before="0" w:beforeLines="0" w:after="0" w:afterLines="0"/>
          </w:pPr>
        </w:pPrChange>
        <w:rPr>
          <w:del w:id="20789" w:author="AbbVie7" w:date="2025-05-12T15:41:00Z"/>
          <w:rFonts w:ascii="Times New Roman" w:hAnsi="Times New Roman"/>
          <w:lang w:val="da-DK"/>
        </w:rPr>
      </w:pPr>
      <w:del w:id="20790" w:author="AbbVie7" w:date="2025-05-12T15:41:00Z">
        <w:r w:rsidRPr="00B70B43">
          <w:rPr>
            <w:rFonts w:ascii="Times New Roman" w:hAnsi="Times New Roman"/>
            <w:lang w:val="da-DK"/>
          </w:rPr>
          <w:delText>12.</w:delText>
        </w:r>
      </w:del>
      <w:del w:id="20791" w:author="AbbVie7" w:date="2025-05-12T15:41:00Z">
        <w:r w:rsidRPr="00B70B43">
          <w:rPr>
            <w:rFonts w:ascii="Times New Roman" w:hAnsi="Times New Roman"/>
            <w:lang w:val="da-DK"/>
          </w:rPr>
          <w:tab/>
        </w:r>
      </w:del>
      <w:del w:id="20792" w:author="AbbVie7" w:date="2025-05-12T15:41:00Z">
        <w:r>
          <w:rPr>
            <w:rFonts w:ascii="Times New Roman" w:hAnsi="Times New Roman"/>
            <w:lang w:val="da-DK"/>
          </w:rPr>
          <w:delText xml:space="preserve">MARKEDSFØRINGSTILLADELSESNUMMER </w:delText>
        </w:r>
      </w:del>
    </w:p>
    <w:p w:rsidR="00184D93" w14:paraId="41297D89" w14:textId="77777777">
      <w:pPr>
        <w:pStyle w:val="EMEAHeadingBoxedTitle"/>
        <w:tabs>
          <w:tab w:val="clear" w:pos="562"/>
        </w:tabs>
        <w:ind w:left="0" w:firstLine="0"/>
        <w:pPrChange w:id="20793" w:author="AbbVie7" w:date="2025-05-12T15:41:00Z">
          <w:pPr>
            <w:ind w:left="540" w:hanging="540"/>
          </w:pPr>
        </w:pPrChange>
        <w:rPr>
          <w:del w:id="20794" w:author="AbbVie7" w:date="2025-05-12T15:41:00Z"/>
          <w:lang w:val="da-DK"/>
        </w:rPr>
      </w:pPr>
    </w:p>
    <w:p w:rsidR="00B1335B" w14:paraId="6FC1C92F" w14:textId="77777777">
      <w:pPr>
        <w:pStyle w:val="EMEAHeadingBoxedTitle"/>
        <w:tabs>
          <w:tab w:val="clear" w:pos="562"/>
        </w:tabs>
        <w:ind w:left="0" w:firstLine="0"/>
        <w:pPrChange w:id="20795" w:author="AbbVie7" w:date="2025-05-12T15:41:00Z">
          <w:pPr>
            <w:ind w:left="540" w:hanging="540"/>
          </w:pPr>
        </w:pPrChange>
        <w:rPr>
          <w:del w:id="20796" w:author="AbbVie7" w:date="2025-05-12T15:41:00Z"/>
          <w:lang w:val="da-DK"/>
        </w:rPr>
      </w:pPr>
      <w:del w:id="20797" w:author="AbbVie7" w:date="2025-05-12T15:41:00Z">
        <w:r w:rsidRPr="00B70B43">
          <w:rPr>
            <w:lang w:val="da-DK"/>
          </w:rPr>
          <w:delText>EU/1/03/256/001</w:delText>
        </w:r>
      </w:del>
    </w:p>
    <w:p w:rsidR="00184D93" w14:paraId="784FF6CC" w14:textId="77777777">
      <w:pPr>
        <w:pStyle w:val="EMEAHeadingBoxedTitle"/>
        <w:tabs>
          <w:tab w:val="clear" w:pos="562"/>
        </w:tabs>
        <w:ind w:left="0" w:firstLine="0"/>
        <w:pPrChange w:id="20798" w:author="AbbVie7" w:date="2025-05-12T15:41:00Z">
          <w:pPr>
            <w:ind w:left="540" w:hanging="540"/>
          </w:pPr>
        </w:pPrChange>
        <w:rPr>
          <w:del w:id="20799" w:author="AbbVie7" w:date="2025-05-12T15:41:00Z"/>
          <w:lang w:val="da-DK"/>
        </w:rPr>
      </w:pPr>
    </w:p>
    <w:p w:rsidR="00184D93" w:rsidRPr="00B70B43" w14:paraId="2EBBF183" w14:textId="77777777">
      <w:pPr>
        <w:pStyle w:val="EMEAHeadingBoxedTitle"/>
        <w:tabs>
          <w:tab w:val="clear" w:pos="562"/>
        </w:tabs>
        <w:ind w:left="0" w:firstLine="0"/>
        <w:pPrChange w:id="20800" w:author="AbbVie7" w:date="2025-05-12T15:41:00Z">
          <w:pPr>
            <w:ind w:left="540" w:hanging="540"/>
          </w:pPr>
        </w:pPrChange>
        <w:rPr>
          <w:del w:id="20801" w:author="AbbVie7" w:date="2025-05-12T15:41:00Z"/>
          <w:lang w:val="da-DK"/>
        </w:rPr>
      </w:pPr>
    </w:p>
    <w:p w:rsidR="00B1335B" w:rsidRPr="00B70B43" w14:paraId="7B2CFCBD" w14:textId="77777777">
      <w:pPr>
        <w:pStyle w:val="EMEAHeadingBoxedTitle"/>
        <w:tabs>
          <w:tab w:val="clear" w:pos="562"/>
        </w:tabs>
        <w:ind w:left="0" w:firstLine="0"/>
        <w:pPrChange w:id="20802" w:author="AbbVie7" w:date="2025-05-12T15:41:00Z">
          <w:pPr>
            <w:pStyle w:val="EMEAHeadingBoxed"/>
            <w:spacing w:before="0" w:beforeLines="0" w:after="0" w:afterLines="0"/>
          </w:pPr>
        </w:pPrChange>
        <w:rPr>
          <w:del w:id="20803" w:author="AbbVie7" w:date="2025-05-12T15:41:00Z"/>
          <w:rFonts w:ascii="Times New Roman" w:hAnsi="Times New Roman"/>
          <w:lang w:val="da-DK"/>
        </w:rPr>
      </w:pPr>
      <w:del w:id="20804" w:author="AbbVie7" w:date="2025-05-12T15:41:00Z">
        <w:r w:rsidRPr="00B70B43">
          <w:rPr>
            <w:rFonts w:ascii="Times New Roman" w:hAnsi="Times New Roman"/>
            <w:lang w:val="da-DK"/>
          </w:rPr>
          <w:delText>13.</w:delText>
        </w:r>
      </w:del>
      <w:del w:id="20805" w:author="AbbVie7" w:date="2025-05-12T15:41:00Z">
        <w:r w:rsidRPr="00B70B43">
          <w:rPr>
            <w:rFonts w:ascii="Times New Roman" w:hAnsi="Times New Roman"/>
            <w:lang w:val="da-DK"/>
          </w:rPr>
          <w:tab/>
          <w:delText>BATCHNUMmER</w:delText>
        </w:r>
      </w:del>
    </w:p>
    <w:p w:rsidR="00184D93" w14:paraId="07E8C9D0" w14:textId="77777777">
      <w:pPr>
        <w:pStyle w:val="EMEAHeadingBoxedTitle"/>
        <w:tabs>
          <w:tab w:val="clear" w:pos="562"/>
        </w:tabs>
        <w:ind w:left="0" w:firstLine="0"/>
        <w:pPrChange w:id="20806" w:author="AbbVie7" w:date="2025-05-12T15:41:00Z">
          <w:pPr>
            <w:ind w:left="540" w:hanging="540"/>
          </w:pPr>
        </w:pPrChange>
        <w:rPr>
          <w:del w:id="20807" w:author="AbbVie7" w:date="2025-05-12T15:41:00Z"/>
          <w:lang w:val="da-DK"/>
        </w:rPr>
      </w:pPr>
    </w:p>
    <w:p w:rsidR="00B1335B" w14:paraId="0892DA73" w14:textId="77777777">
      <w:pPr>
        <w:pStyle w:val="EMEAHeadingBoxedTitle"/>
        <w:tabs>
          <w:tab w:val="clear" w:pos="562"/>
        </w:tabs>
        <w:ind w:left="0" w:firstLine="0"/>
        <w:pPrChange w:id="20808" w:author="AbbVie7" w:date="2025-05-12T15:41:00Z">
          <w:pPr>
            <w:ind w:left="540" w:hanging="540"/>
          </w:pPr>
        </w:pPrChange>
        <w:rPr>
          <w:del w:id="20809" w:author="AbbVie7" w:date="2025-05-12T15:41:00Z"/>
          <w:lang w:val="da-DK"/>
        </w:rPr>
      </w:pPr>
      <w:del w:id="20810" w:author="AbbVie7" w:date="2025-05-12T15:41:00Z">
        <w:r w:rsidRPr="00B70B43">
          <w:rPr>
            <w:lang w:val="da-DK"/>
          </w:rPr>
          <w:delText xml:space="preserve">Lot </w:delText>
        </w:r>
      </w:del>
    </w:p>
    <w:p w:rsidR="00184D93" w14:paraId="04D335DD" w14:textId="77777777">
      <w:pPr>
        <w:pStyle w:val="EMEAHeadingBoxedTitle"/>
        <w:tabs>
          <w:tab w:val="clear" w:pos="562"/>
        </w:tabs>
        <w:ind w:left="0" w:firstLine="0"/>
        <w:pPrChange w:id="20811" w:author="AbbVie7" w:date="2025-05-12T15:41:00Z">
          <w:pPr>
            <w:ind w:left="540" w:hanging="540"/>
          </w:pPr>
        </w:pPrChange>
        <w:rPr>
          <w:del w:id="20812" w:author="AbbVie7" w:date="2025-05-12T15:41:00Z"/>
          <w:lang w:val="da-DK"/>
        </w:rPr>
      </w:pPr>
    </w:p>
    <w:p w:rsidR="00184D93" w:rsidRPr="00B70B43" w14:paraId="35C608B9" w14:textId="77777777">
      <w:pPr>
        <w:pStyle w:val="EMEAHeadingBoxedTitle"/>
        <w:tabs>
          <w:tab w:val="clear" w:pos="562"/>
        </w:tabs>
        <w:ind w:left="0" w:firstLine="0"/>
        <w:pPrChange w:id="20813" w:author="AbbVie7" w:date="2025-05-12T15:41:00Z">
          <w:pPr>
            <w:ind w:left="540" w:hanging="540"/>
          </w:pPr>
        </w:pPrChange>
        <w:rPr>
          <w:del w:id="20814" w:author="AbbVie7" w:date="2025-05-12T15:41:00Z"/>
          <w:lang w:val="da-DK"/>
        </w:rPr>
      </w:pPr>
    </w:p>
    <w:p w:rsidR="00B1335B" w14:paraId="094965D8" w14:textId="77777777">
      <w:pPr>
        <w:pStyle w:val="EMEAHeadingBoxedTitle"/>
        <w:tabs>
          <w:tab w:val="clear" w:pos="562"/>
        </w:tabs>
        <w:ind w:left="0" w:firstLine="0"/>
        <w:pPrChange w:id="20815" w:author="AbbVie7" w:date="2025-05-12T15:41:00Z">
          <w:pPr>
            <w:pStyle w:val="EMEAHeadingBoxed"/>
            <w:spacing w:before="0" w:beforeLines="0" w:after="0" w:afterLines="0"/>
          </w:pPr>
        </w:pPrChange>
        <w:rPr>
          <w:del w:id="20816" w:author="AbbVie7" w:date="2025-05-12T15:41:00Z"/>
          <w:rFonts w:ascii="Times New Roman" w:hAnsi="Times New Roman"/>
          <w:lang w:val="da-DK"/>
        </w:rPr>
      </w:pPr>
      <w:del w:id="20817" w:author="AbbVie7" w:date="2025-05-12T15:41:00Z">
        <w:r w:rsidRPr="00B1335B">
          <w:rPr>
            <w:rFonts w:ascii="Times New Roman" w:hAnsi="Times New Roman"/>
            <w:lang w:val="da-DK"/>
          </w:rPr>
          <w:delText>14.</w:delText>
        </w:r>
      </w:del>
      <w:del w:id="20818" w:author="AbbVie7" w:date="2025-05-12T15:41:00Z">
        <w:r w:rsidRPr="00B1335B">
          <w:rPr>
            <w:rFonts w:ascii="Times New Roman" w:hAnsi="Times New Roman"/>
            <w:lang w:val="da-DK"/>
          </w:rPr>
          <w:tab/>
        </w:r>
      </w:del>
      <w:del w:id="20819" w:author="AbbVie7" w:date="2025-05-12T15:41:00Z">
        <w:r>
          <w:rPr>
            <w:rFonts w:ascii="Times New Roman" w:hAnsi="Times New Roman"/>
            <w:lang w:val="da-DK"/>
          </w:rPr>
          <w:delText>GENEREL KLASSIFIKATION FOR UDLEVERING</w:delText>
        </w:r>
      </w:del>
    </w:p>
    <w:p w:rsidR="00184D93" w14:paraId="5FD4D1A1" w14:textId="77777777">
      <w:pPr>
        <w:pStyle w:val="EMEAHeadingBoxedTitle"/>
        <w:tabs>
          <w:tab w:val="clear" w:pos="562"/>
        </w:tabs>
        <w:ind w:left="0" w:firstLine="0"/>
        <w:pPrChange w:id="20820" w:author="AbbVie7" w:date="2025-05-12T15:41:00Z">
          <w:pPr/>
        </w:pPrChange>
        <w:rPr>
          <w:del w:id="20821" w:author="AbbVie7" w:date="2025-05-12T15:41:00Z"/>
          <w:lang w:val="da-DK"/>
        </w:rPr>
      </w:pPr>
    </w:p>
    <w:p w:rsidR="00184D93" w14:paraId="027AF63E" w14:textId="77777777">
      <w:pPr>
        <w:pStyle w:val="EMEAHeadingBoxedTitle"/>
        <w:tabs>
          <w:tab w:val="clear" w:pos="562"/>
        </w:tabs>
        <w:ind w:left="0" w:firstLine="0"/>
        <w:pPrChange w:id="20822" w:author="AbbVie7" w:date="2025-05-12T15:41:00Z">
          <w:pPr/>
        </w:pPrChange>
        <w:rPr>
          <w:del w:id="20823" w:author="AbbVie7" w:date="2025-05-12T15:41:00Z"/>
          <w:lang w:val="da-DK"/>
        </w:rPr>
      </w:pPr>
    </w:p>
    <w:p w:rsidR="00B1335B" w:rsidRPr="00B1335B" w14:paraId="42455974" w14:textId="77777777">
      <w:pPr>
        <w:pStyle w:val="EMEAHeadingBoxedTitle"/>
        <w:tabs>
          <w:tab w:val="clear" w:pos="562"/>
        </w:tabs>
        <w:ind w:left="0" w:firstLine="0"/>
        <w:pPrChange w:id="20824" w:author="AbbVie7" w:date="2025-05-12T15:41:00Z">
          <w:pPr>
            <w:pStyle w:val="EMEAHeadingBoxed"/>
            <w:spacing w:before="0" w:beforeLines="0" w:after="0" w:afterLines="0"/>
            <w:ind w:left="561" w:hanging="561"/>
          </w:pPr>
        </w:pPrChange>
        <w:rPr>
          <w:del w:id="20825" w:author="AbbVie7" w:date="2025-05-12T15:41:00Z"/>
          <w:rFonts w:ascii="Times New Roman" w:hAnsi="Times New Roman"/>
          <w:lang w:val="da-DK"/>
        </w:rPr>
      </w:pPr>
      <w:del w:id="20826" w:author="AbbVie7" w:date="2025-05-12T15:41:00Z">
        <w:r w:rsidRPr="00B1335B">
          <w:rPr>
            <w:rFonts w:ascii="Times New Roman" w:hAnsi="Times New Roman"/>
            <w:lang w:val="da-DK"/>
          </w:rPr>
          <w:delText>15.</w:delText>
        </w:r>
      </w:del>
      <w:del w:id="20827" w:author="AbbVie7" w:date="2025-05-12T15:41:00Z">
        <w:r w:rsidRPr="00B1335B">
          <w:rPr>
            <w:rFonts w:ascii="Times New Roman" w:hAnsi="Times New Roman"/>
            <w:lang w:val="da-DK"/>
          </w:rPr>
          <w:tab/>
        </w:r>
      </w:del>
      <w:del w:id="20828" w:author="AbbVie7" w:date="2025-05-12T15:41:00Z">
        <w:r>
          <w:rPr>
            <w:rFonts w:ascii="Times New Roman" w:hAnsi="Times New Roman"/>
            <w:lang w:val="da-DK"/>
          </w:rPr>
          <w:delText>INSTRUKTIONER VEDRØRENDE ANVENDELSEN</w:delText>
        </w:r>
      </w:del>
    </w:p>
    <w:p w:rsidR="00B1335B" w14:paraId="79858211" w14:textId="77777777">
      <w:pPr>
        <w:pStyle w:val="EMEAHeadingBoxedTitle"/>
        <w:tabs>
          <w:tab w:val="clear" w:pos="562"/>
        </w:tabs>
        <w:ind w:left="0" w:firstLine="0"/>
        <w:pPrChange w:id="20829" w:author="AbbVie7" w:date="2025-05-12T15:41:00Z">
          <w:pPr>
            <w:pStyle w:val="EMEANormal"/>
          </w:pPr>
        </w:pPrChange>
        <w:rPr>
          <w:del w:id="20830" w:author="AbbVie7" w:date="2025-05-12T15:41:00Z"/>
          <w:lang w:val="da-DK"/>
        </w:rPr>
      </w:pPr>
    </w:p>
    <w:p w:rsidR="00184D93" w14:paraId="11DBCF99" w14:textId="77777777">
      <w:pPr>
        <w:pStyle w:val="EMEAHeadingBoxedTitle"/>
        <w:tabs>
          <w:tab w:val="clear" w:pos="562"/>
        </w:tabs>
        <w:ind w:left="0" w:firstLine="0"/>
        <w:pPrChange w:id="20831" w:author="AbbVie7" w:date="2025-05-12T15:41:00Z">
          <w:pPr>
            <w:pStyle w:val="EMEANormal"/>
          </w:pPr>
        </w:pPrChange>
        <w:rPr>
          <w:del w:id="20832" w:author="AbbVie7" w:date="2025-05-12T15:41:00Z"/>
          <w:lang w:val="da-DK"/>
        </w:rPr>
      </w:pPr>
    </w:p>
    <w:p w:rsidR="00B1335B" w:rsidRPr="00B1335B" w14:paraId="38B7D927" w14:textId="77777777">
      <w:pPr>
        <w:pStyle w:val="EMEAHeadingBoxedTitle"/>
        <w:tabs>
          <w:tab w:val="clear" w:pos="562"/>
        </w:tabs>
        <w:ind w:left="0" w:firstLine="0"/>
        <w:pPrChange w:id="20833" w:author="AbbVie7" w:date="2025-05-12T15:41:00Z">
          <w:pPr>
            <w:pStyle w:val="EMEAHeadingBoxedTitle"/>
            <w:ind w:left="0" w:firstLine="0"/>
          </w:pPr>
        </w:pPrChange>
        <w:rPr>
          <w:del w:id="20834" w:author="AbbVie7" w:date="2025-05-12T15:41:00Z"/>
          <w:rFonts w:ascii="Times New Roman" w:hAnsi="Times New Roman"/>
          <w:b/>
          <w:bCs/>
          <w:lang w:val="da-DK"/>
        </w:rPr>
      </w:pPr>
      <w:del w:id="20835" w:author="AbbVie7" w:date="2025-05-12T15:41:00Z">
        <w:r w:rsidRPr="00B1335B">
          <w:rPr>
            <w:rFonts w:ascii="Times New Roman" w:hAnsi="Times New Roman"/>
            <w:b/>
            <w:bCs/>
            <w:lang w:val="da-DK"/>
          </w:rPr>
          <w:delText>16.</w:delText>
        </w:r>
      </w:del>
      <w:del w:id="20836" w:author="AbbVie7" w:date="2025-05-12T15:41:00Z">
        <w:r w:rsidRPr="00B1335B">
          <w:rPr>
            <w:rFonts w:ascii="Times New Roman" w:hAnsi="Times New Roman"/>
            <w:b/>
            <w:bCs/>
            <w:lang w:val="da-DK"/>
          </w:rPr>
          <w:tab/>
          <w:delText>Information i braille-SKRIFT</w:delText>
        </w:r>
      </w:del>
    </w:p>
    <w:p w:rsidR="00184D93" w14:paraId="00128C55" w14:textId="77777777">
      <w:pPr>
        <w:pStyle w:val="EMEAHeadingBoxedTitle"/>
        <w:tabs>
          <w:tab w:val="clear" w:pos="562"/>
        </w:tabs>
        <w:ind w:left="0" w:firstLine="0"/>
        <w:pPrChange w:id="20837" w:author="AbbVie7" w:date="2025-05-12T15:41:00Z">
          <w:pPr>
            <w:ind w:left="540" w:hanging="540"/>
          </w:pPr>
        </w:pPrChange>
        <w:rPr>
          <w:del w:id="20838" w:author="AbbVie7" w:date="2025-05-12T15:41:00Z"/>
          <w:lang w:val="da-DK"/>
        </w:rPr>
      </w:pPr>
    </w:p>
    <w:p w:rsidR="00B1335B" w14:paraId="629E4037" w14:textId="77777777">
      <w:pPr>
        <w:pStyle w:val="EMEAHeadingBoxedTitle"/>
        <w:tabs>
          <w:tab w:val="clear" w:pos="562"/>
        </w:tabs>
        <w:ind w:left="0" w:firstLine="0"/>
        <w:pPrChange w:id="20839" w:author="AbbVie7" w:date="2025-05-12T15:41:00Z">
          <w:pPr>
            <w:ind w:left="540" w:hanging="540"/>
          </w:pPr>
        </w:pPrChange>
        <w:rPr>
          <w:del w:id="20840" w:author="AbbVie7" w:date="2025-05-12T15:41:00Z"/>
          <w:lang w:val="da-DK"/>
        </w:rPr>
      </w:pPr>
      <w:del w:id="20841" w:author="AbbVie7" w:date="2025-05-12T15:41:00Z">
        <w:r w:rsidRPr="00B1335B">
          <w:rPr>
            <w:lang w:val="da-DK"/>
          </w:rPr>
          <w:delText>Humira 40 mg</w:delText>
        </w:r>
      </w:del>
    </w:p>
    <w:p w:rsidR="00184D93" w14:paraId="6C1265AE" w14:textId="77777777">
      <w:pPr>
        <w:pStyle w:val="EMEAHeadingBoxedTitle"/>
        <w:tabs>
          <w:tab w:val="clear" w:pos="562"/>
        </w:tabs>
        <w:ind w:left="0" w:firstLine="0"/>
        <w:pPrChange w:id="20842" w:author="AbbVie7" w:date="2025-05-12T15:41:00Z">
          <w:pPr>
            <w:ind w:left="540" w:hanging="540"/>
          </w:pPr>
        </w:pPrChange>
        <w:rPr>
          <w:del w:id="20843" w:author="AbbVie7" w:date="2025-05-12T15:41:00Z"/>
          <w:lang w:val="da-DK"/>
        </w:rPr>
      </w:pPr>
    </w:p>
    <w:p w:rsidR="00767709" w14:paraId="18D3BAAD" w14:textId="77777777">
      <w:pPr>
        <w:pStyle w:val="EMEAHeadingBoxedTitle"/>
        <w:tabs>
          <w:tab w:val="clear" w:pos="562"/>
        </w:tabs>
        <w:ind w:left="0" w:firstLine="0"/>
        <w:pPrChange w:id="20844" w:author="AbbVie7" w:date="2025-05-12T15:41:00Z">
          <w:pPr/>
        </w:pPrChange>
        <w:rPr>
          <w:del w:id="20845" w:author="AbbVie7" w:date="2025-05-12T15:41:00Z"/>
          <w:lang w:val="da-DK"/>
        </w:rPr>
      </w:pPr>
    </w:p>
    <w:p w:rsidR="00701521" w:rsidRPr="002F530B" w14:paraId="0DAD3912" w14:textId="77777777">
      <w:pPr>
        <w:pStyle w:val="EMEAHeadingBoxedTitle"/>
        <w:tabs>
          <w:tab w:val="clear" w:pos="562"/>
        </w:tabs>
        <w:ind w:left="0" w:firstLine="0"/>
        <w:pPrChange w:id="20846" w:author="AbbVie7" w:date="2025-05-12T15:41:00Z">
          <w:pPr>
            <w:keepNext/>
            <w:pBdr>
              <w:top w:val="single" w:sz="4" w:space="1" w:color="auto"/>
              <w:left w:val="single" w:sz="4" w:space="4" w:color="auto"/>
              <w:bottom w:val="single" w:sz="4" w:space="1" w:color="auto"/>
              <w:right w:val="single" w:sz="4" w:space="4" w:color="auto"/>
            </w:pBdr>
            <w:tabs>
              <w:tab w:val="clear" w:pos="562"/>
              <w:tab w:val="left" w:pos="567"/>
            </w:tabs>
            <w:outlineLvl w:val="0"/>
          </w:pPr>
        </w:pPrChange>
        <w:rPr>
          <w:del w:id="20847" w:author="AbbVie7" w:date="2025-05-12T15:41:00Z"/>
          <w:i/>
          <w:noProof/>
          <w:szCs w:val="22"/>
          <w:lang w:val="da-DK"/>
        </w:rPr>
      </w:pPr>
      <w:del w:id="20848" w:author="AbbVie7" w:date="2025-05-12T15:41:00Z">
        <w:r w:rsidRPr="002F530B">
          <w:rPr>
            <w:b/>
            <w:noProof/>
            <w:szCs w:val="22"/>
            <w:lang w:val="da-DK"/>
          </w:rPr>
          <w:delText>17</w:delText>
        </w:r>
      </w:del>
      <w:del w:id="20849" w:author="AbbVie7" w:date="2025-05-12T15:41:00Z">
        <w:r w:rsidRPr="002F530B">
          <w:rPr>
            <w:b/>
            <w:noProof/>
            <w:szCs w:val="22"/>
            <w:lang w:val="da-DK"/>
          </w:rPr>
          <w:tab/>
          <w:delText>ENTYDIG IDENTIFIKATOR – 2D-STREGKODE</w:delText>
        </w:r>
      </w:del>
    </w:p>
    <w:p w:rsidR="00701521" w:rsidRPr="002F530B" w14:paraId="4973202F" w14:textId="77777777">
      <w:pPr>
        <w:pStyle w:val="EMEAHeadingBoxedTitle"/>
        <w:tabs>
          <w:tab w:val="clear" w:pos="562"/>
        </w:tabs>
        <w:ind w:left="0" w:firstLine="0"/>
        <w:pPrChange w:id="20850" w:author="AbbVie7" w:date="2025-05-12T15:41:00Z">
          <w:pPr>
            <w:tabs>
              <w:tab w:val="left" w:pos="720"/>
            </w:tabs>
          </w:pPr>
        </w:pPrChange>
        <w:rPr>
          <w:del w:id="20851" w:author="AbbVie7" w:date="2025-05-12T15:41:00Z"/>
          <w:noProof/>
          <w:szCs w:val="22"/>
          <w:lang w:val="da-DK"/>
        </w:rPr>
      </w:pPr>
    </w:p>
    <w:p w:rsidR="00701521" w:rsidRPr="002F530B" w14:paraId="60A69133" w14:textId="77777777">
      <w:pPr>
        <w:pStyle w:val="EMEAHeadingBoxedTitle"/>
        <w:tabs>
          <w:tab w:val="clear" w:pos="562"/>
        </w:tabs>
        <w:ind w:left="0" w:firstLine="0"/>
        <w:pPrChange w:id="20852" w:author="AbbVie7" w:date="2025-05-12T15:41:00Z">
          <w:pPr/>
        </w:pPrChange>
        <w:rPr>
          <w:del w:id="20853" w:author="AbbVie7" w:date="2025-05-12T15:41:00Z"/>
          <w:noProof/>
          <w:szCs w:val="22"/>
          <w:shd w:val="clear" w:color="auto" w:fill="CCCCCC"/>
          <w:lang w:val="da-DK"/>
        </w:rPr>
      </w:pPr>
      <w:del w:id="20854" w:author="AbbVie7" w:date="2025-05-12T15:41:00Z">
        <w:r w:rsidRPr="002F530B">
          <w:rPr>
            <w:noProof/>
            <w:szCs w:val="22"/>
            <w:highlight w:val="lightGray"/>
            <w:lang w:val="da-DK"/>
          </w:rPr>
          <w:delText>Der er anført en 2D-stregkode, som indeholder en entydig identifikator.</w:delText>
        </w:r>
      </w:del>
    </w:p>
    <w:p w:rsidR="00E7667E" w:rsidRPr="002F530B" w14:paraId="711D4178" w14:textId="77777777">
      <w:pPr>
        <w:pStyle w:val="EMEAHeadingBoxedTitle"/>
        <w:tabs>
          <w:tab w:val="clear" w:pos="562"/>
        </w:tabs>
        <w:ind w:left="0" w:firstLine="0"/>
        <w:pPrChange w:id="20855" w:author="AbbVie7" w:date="2025-05-12T15:41:00Z">
          <w:pPr>
            <w:tabs>
              <w:tab w:val="left" w:pos="720"/>
            </w:tabs>
          </w:pPr>
        </w:pPrChange>
        <w:rPr>
          <w:del w:id="20856" w:author="AbbVie7" w:date="2025-05-12T15:41:00Z"/>
          <w:noProof/>
          <w:szCs w:val="22"/>
          <w:lang w:val="da-DK"/>
        </w:rPr>
      </w:pPr>
    </w:p>
    <w:p w:rsidR="00701521" w:rsidRPr="002F530B" w14:paraId="0A6580AC" w14:textId="77777777">
      <w:pPr>
        <w:pStyle w:val="EMEAHeadingBoxedTitle"/>
        <w:tabs>
          <w:tab w:val="clear" w:pos="562"/>
        </w:tabs>
        <w:ind w:left="0" w:firstLine="0"/>
        <w:pPrChange w:id="20857" w:author="AbbVie7" w:date="2025-05-12T15:41:00Z">
          <w:pPr>
            <w:tabs>
              <w:tab w:val="left" w:pos="720"/>
            </w:tabs>
          </w:pPr>
        </w:pPrChange>
        <w:rPr>
          <w:del w:id="20858" w:author="AbbVie7" w:date="2025-05-12T15:41:00Z"/>
          <w:noProof/>
          <w:szCs w:val="22"/>
          <w:lang w:val="da-DK"/>
        </w:rPr>
      </w:pPr>
    </w:p>
    <w:p w:rsidR="00701521" w:rsidRPr="002F530B" w14:paraId="7306057F" w14:textId="77777777">
      <w:pPr>
        <w:pStyle w:val="EMEAHeadingBoxedTitle"/>
        <w:tabs>
          <w:tab w:val="clear" w:pos="562"/>
        </w:tabs>
        <w:ind w:left="0" w:firstLine="0"/>
        <w:pPrChange w:id="20859" w:author="AbbVie7" w:date="2025-05-12T15:41:00Z">
          <w:pPr>
            <w:keepNext/>
            <w:pBdr>
              <w:top w:val="single" w:sz="4" w:space="1" w:color="auto"/>
              <w:left w:val="single" w:sz="4" w:space="4" w:color="auto"/>
              <w:bottom w:val="single" w:sz="4" w:space="1" w:color="auto"/>
              <w:right w:val="single" w:sz="4" w:space="4" w:color="auto"/>
            </w:pBdr>
            <w:tabs>
              <w:tab w:val="clear" w:pos="562"/>
              <w:tab w:val="left" w:pos="567"/>
            </w:tabs>
            <w:outlineLvl w:val="0"/>
          </w:pPr>
        </w:pPrChange>
        <w:rPr>
          <w:del w:id="20860" w:author="AbbVie7" w:date="2025-05-12T15:41:00Z"/>
          <w:i/>
          <w:noProof/>
          <w:szCs w:val="22"/>
          <w:lang w:val="da-DK"/>
        </w:rPr>
      </w:pPr>
      <w:del w:id="20861" w:author="AbbVie7" w:date="2025-05-12T15:41:00Z">
        <w:r w:rsidRPr="002F530B">
          <w:rPr>
            <w:b/>
            <w:noProof/>
            <w:szCs w:val="22"/>
            <w:lang w:val="da-DK"/>
          </w:rPr>
          <w:delText>18.</w:delText>
        </w:r>
      </w:del>
      <w:del w:id="20862" w:author="AbbVie7" w:date="2025-05-12T15:41:00Z">
        <w:r w:rsidRPr="002F530B">
          <w:rPr>
            <w:b/>
            <w:noProof/>
            <w:szCs w:val="22"/>
            <w:lang w:val="da-DK"/>
          </w:rPr>
          <w:tab/>
          <w:delText>ENTYDIG IDENTIFIKATOR - MENNESKELIGT LÆSBARE DATA</w:delText>
        </w:r>
      </w:del>
    </w:p>
    <w:p w:rsidR="00701521" w:rsidRPr="002F530B" w14:paraId="490DD01F" w14:textId="77777777">
      <w:pPr>
        <w:pStyle w:val="EMEAHeadingBoxedTitle"/>
        <w:tabs>
          <w:tab w:val="clear" w:pos="562"/>
        </w:tabs>
        <w:ind w:left="0" w:firstLine="0"/>
        <w:pPrChange w:id="20863" w:author="AbbVie7" w:date="2025-05-12T15:41:00Z">
          <w:pPr>
            <w:tabs>
              <w:tab w:val="left" w:pos="720"/>
            </w:tabs>
          </w:pPr>
        </w:pPrChange>
        <w:rPr>
          <w:del w:id="20864" w:author="AbbVie7" w:date="2025-05-12T15:41:00Z"/>
          <w:noProof/>
          <w:szCs w:val="22"/>
          <w:lang w:val="da-DK"/>
        </w:rPr>
      </w:pPr>
    </w:p>
    <w:p w:rsidR="00701521" w:rsidRPr="002F530B" w14:paraId="31F62030" w14:textId="77777777">
      <w:pPr>
        <w:pStyle w:val="EMEAHeadingBoxedTitle"/>
        <w:tabs>
          <w:tab w:val="clear" w:pos="562"/>
        </w:tabs>
        <w:ind w:left="0" w:firstLine="0"/>
        <w:pPrChange w:id="20865" w:author="AbbVie7" w:date="2025-05-12T15:41:00Z">
          <w:pPr/>
        </w:pPrChange>
        <w:rPr>
          <w:del w:id="20866" w:author="AbbVie7" w:date="2025-05-12T15:41:00Z"/>
          <w:color w:val="008000"/>
          <w:szCs w:val="22"/>
          <w:lang w:val="da-DK"/>
        </w:rPr>
      </w:pPr>
      <w:del w:id="20867" w:author="AbbVie7" w:date="2025-05-12T15:41:00Z">
        <w:r w:rsidRPr="002F530B">
          <w:rPr>
            <w:szCs w:val="22"/>
            <w:lang w:val="da-DK"/>
          </w:rPr>
          <w:delText xml:space="preserve">PC </w:delText>
        </w:r>
      </w:del>
    </w:p>
    <w:p w:rsidR="00701521" w:rsidRPr="002F530B" w14:paraId="4A3D8CA1" w14:textId="77777777">
      <w:pPr>
        <w:pStyle w:val="EMEAHeadingBoxedTitle"/>
        <w:tabs>
          <w:tab w:val="clear" w:pos="562"/>
        </w:tabs>
        <w:ind w:left="0" w:firstLine="0"/>
        <w:pPrChange w:id="20868" w:author="AbbVie7" w:date="2025-05-12T15:41:00Z">
          <w:pPr/>
        </w:pPrChange>
        <w:rPr>
          <w:del w:id="20869" w:author="AbbVie7" w:date="2025-05-12T15:41:00Z"/>
          <w:szCs w:val="22"/>
          <w:lang w:val="da-DK"/>
        </w:rPr>
      </w:pPr>
      <w:del w:id="20870" w:author="AbbVie7" w:date="2025-05-12T15:41:00Z">
        <w:r w:rsidRPr="002F530B">
          <w:rPr>
            <w:szCs w:val="22"/>
            <w:lang w:val="da-DK"/>
          </w:rPr>
          <w:delText xml:space="preserve">SN </w:delText>
        </w:r>
      </w:del>
    </w:p>
    <w:p w:rsidR="00701521" w:rsidRPr="00E34288" w14:paraId="3648E95C" w14:textId="77777777">
      <w:pPr>
        <w:pStyle w:val="EMEAHeadingBoxedTitle"/>
        <w:tabs>
          <w:tab w:val="clear" w:pos="562"/>
        </w:tabs>
        <w:ind w:left="0" w:firstLine="0"/>
        <w:pPrChange w:id="20871" w:author="AbbVie7" w:date="2025-05-12T15:41:00Z">
          <w:pPr/>
        </w:pPrChange>
        <w:rPr>
          <w:del w:id="20872" w:author="AbbVie7" w:date="2025-05-12T15:41:00Z"/>
          <w:noProof/>
          <w:szCs w:val="22"/>
          <w:highlight w:val="lightGray"/>
          <w:lang w:val="da-DK"/>
        </w:rPr>
      </w:pPr>
      <w:del w:id="20873" w:author="AbbVie7" w:date="2025-05-12T15:41:00Z">
        <w:r w:rsidRPr="00E34288">
          <w:rPr>
            <w:noProof/>
            <w:szCs w:val="22"/>
            <w:highlight w:val="lightGray"/>
            <w:lang w:val="da-DK"/>
          </w:rPr>
          <w:delText xml:space="preserve">NN </w:delText>
        </w:r>
      </w:del>
    </w:p>
    <w:p w:rsidR="00767709" w:rsidP="001C2A85" w14:paraId="262D4557" w14:textId="77777777">
      <w:pPr>
        <w:pStyle w:val="EMEAHeadingBoxedTitle"/>
        <w:tabs>
          <w:tab w:val="clear" w:pos="562"/>
        </w:tabs>
        <w:ind w:left="0" w:firstLine="0"/>
        <w:rPr>
          <w:del w:id="20874" w:author="AbbVie7" w:date="2025-05-12T15:41:00Z"/>
          <w:rFonts w:ascii="Times New Roman" w:hAnsi="Times New Roman"/>
          <w:b/>
          <w:bCs/>
          <w:lang w:val="da-DK"/>
        </w:rPr>
      </w:pPr>
      <w:del w:id="20875" w:author="AbbVie7" w:date="2025-05-12T15:41:00Z">
        <w:r>
          <w:rPr>
            <w:rFonts w:ascii="Times New Roman" w:hAnsi="Times New Roman"/>
            <w:b/>
            <w:bCs/>
            <w:lang w:val="da-DK"/>
          </w:rPr>
          <w:br w:type="page"/>
          <w:delText xml:space="preserve">Mærkning, </w:delText>
        </w:r>
      </w:del>
      <w:smartTag w:uri="urn:schemas-microsoft-com:office:smarttags" w:element="stockticker">
        <w:del w:id="20876" w:author="AbbVie7" w:date="2025-05-12T15:41:00Z">
          <w:r>
            <w:rPr>
              <w:rFonts w:ascii="Times New Roman" w:hAnsi="Times New Roman"/>
              <w:b/>
              <w:bCs/>
              <w:lang w:val="da-DK"/>
            </w:rPr>
            <w:delText>DER</w:delText>
          </w:r>
        </w:del>
      </w:smartTag>
      <w:del w:id="20877" w:author="AbbVie7" w:date="2025-05-12T15:41:00Z">
        <w:r>
          <w:rPr>
            <w:rFonts w:ascii="Times New Roman" w:hAnsi="Times New Roman"/>
            <w:b/>
            <w:bCs/>
            <w:lang w:val="da-DK"/>
          </w:rPr>
          <w:delText xml:space="preserve"> SKAL ANFØRES PÅ DEN YDRE EMBALLAGE </w:delText>
        </w:r>
      </w:del>
    </w:p>
    <w:p w:rsidR="00767709" w14:paraId="31C9E90E" w14:textId="77777777">
      <w:pPr>
        <w:pStyle w:val="EMEAHeadingBoxedTitle"/>
        <w:tabs>
          <w:tab w:val="clear" w:pos="562"/>
        </w:tabs>
        <w:ind w:left="0" w:firstLine="0"/>
        <w:pPrChange w:id="20878" w:author="AbbVie7" w:date="2025-05-12T15:41:00Z">
          <w:pPr>
            <w:pBdr>
              <w:top w:val="single" w:sz="4" w:space="1" w:color="auto"/>
              <w:left w:val="single" w:sz="4" w:space="4" w:color="auto"/>
              <w:bottom w:val="single" w:sz="4" w:space="1" w:color="auto"/>
              <w:right w:val="single" w:sz="4" w:space="4" w:color="auto"/>
            </w:pBdr>
            <w:tabs>
              <w:tab w:val="clear" w:pos="562"/>
            </w:tabs>
          </w:pPr>
        </w:pPrChange>
        <w:rPr>
          <w:del w:id="20879" w:author="AbbVie7" w:date="2025-05-12T15:41:00Z"/>
          <w:b/>
          <w:lang w:val="da-DK"/>
        </w:rPr>
      </w:pPr>
    </w:p>
    <w:p w:rsidR="00767709" w14:paraId="29FE9EBF" w14:textId="77777777">
      <w:pPr>
        <w:pStyle w:val="EMEAHeadingBoxedTitle"/>
        <w:tabs>
          <w:tab w:val="clear" w:pos="562"/>
        </w:tabs>
        <w:ind w:left="0" w:firstLine="0"/>
        <w:pPrChange w:id="20880" w:author="AbbVie7" w:date="2025-05-12T15:41:00Z">
          <w:pPr>
            <w:pStyle w:val="Heading3"/>
            <w:pBdr>
              <w:top w:val="single" w:sz="4" w:space="1" w:color="auto"/>
              <w:left w:val="single" w:sz="4" w:space="4" w:color="auto"/>
              <w:bottom w:val="single" w:sz="4" w:space="1" w:color="auto"/>
              <w:right w:val="single" w:sz="4" w:space="4" w:color="auto"/>
            </w:pBdr>
            <w:spacing w:before="0" w:after="0"/>
            <w:ind w:left="540" w:hanging="540"/>
          </w:pPr>
        </w:pPrChange>
        <w:rPr>
          <w:del w:id="20881" w:author="AbbVie7" w:date="2025-05-12T15:41:00Z"/>
          <w:lang w:val="da-DK"/>
        </w:rPr>
      </w:pPr>
      <w:del w:id="20882" w:author="AbbVie7" w:date="2025-05-12T15:41:00Z">
        <w:r>
          <w:rPr>
            <w:lang w:val="da-DK"/>
          </w:rPr>
          <w:delText>INDRE KARTON</w:delText>
        </w:r>
      </w:del>
    </w:p>
    <w:p w:rsidR="00767709" w14:paraId="281CC501" w14:textId="77777777">
      <w:pPr>
        <w:pStyle w:val="EMEAHeadingBoxedTitle"/>
        <w:tabs>
          <w:tab w:val="clear" w:pos="562"/>
        </w:tabs>
        <w:ind w:left="0" w:firstLine="0"/>
        <w:pPrChange w:id="20883" w:author="AbbVie7" w:date="2025-05-12T15:41:00Z">
          <w:pPr>
            <w:ind w:left="540" w:hanging="540"/>
          </w:pPr>
        </w:pPrChange>
        <w:rPr>
          <w:del w:id="20884" w:author="AbbVie7" w:date="2025-05-12T15:41:00Z"/>
          <w:lang w:val="da-DK"/>
        </w:rPr>
      </w:pPr>
    </w:p>
    <w:p w:rsidR="00184D93" w14:paraId="72BE7301" w14:textId="77777777">
      <w:pPr>
        <w:pStyle w:val="EMEAHeadingBoxedTitle"/>
        <w:tabs>
          <w:tab w:val="clear" w:pos="562"/>
        </w:tabs>
        <w:ind w:left="0" w:firstLine="0"/>
        <w:pPrChange w:id="20885" w:author="AbbVie7" w:date="2025-05-12T15:41:00Z">
          <w:pPr>
            <w:ind w:left="540" w:hanging="540"/>
          </w:pPr>
        </w:pPrChange>
        <w:rPr>
          <w:del w:id="20886" w:author="AbbVie7" w:date="2025-05-12T15:41:00Z"/>
          <w:lang w:val="da-DK"/>
        </w:rPr>
      </w:pPr>
    </w:p>
    <w:p w:rsidR="00767709" w14:paraId="0F4EDDAF" w14:textId="77777777">
      <w:pPr>
        <w:pStyle w:val="EMEAHeadingBoxedTitle"/>
        <w:tabs>
          <w:tab w:val="clear" w:pos="562"/>
        </w:tabs>
        <w:ind w:left="0" w:firstLine="0"/>
        <w:pPrChange w:id="20887" w:author="AbbVie7" w:date="2025-05-12T15:41:00Z">
          <w:pPr>
            <w:pStyle w:val="EMEAHeadingBoxed1"/>
            <w:spacing w:before="0" w:beforeLines="0" w:after="0" w:afterLines="0"/>
          </w:pPr>
        </w:pPrChange>
        <w:rPr>
          <w:del w:id="20888" w:author="AbbVie7" w:date="2025-05-12T15:41:00Z"/>
          <w:rFonts w:ascii="Times New Roman" w:hAnsi="Times New Roman"/>
          <w:lang w:val="da-DK"/>
        </w:rPr>
      </w:pPr>
      <w:del w:id="20889" w:author="AbbVie7" w:date="2025-05-12T15:41:00Z">
        <w:r>
          <w:rPr>
            <w:rFonts w:ascii="Times New Roman" w:hAnsi="Times New Roman"/>
            <w:lang w:val="da-DK"/>
          </w:rPr>
          <w:delText>1.</w:delText>
        </w:r>
      </w:del>
      <w:del w:id="20890" w:author="AbbVie7" w:date="2025-05-12T15:41:00Z">
        <w:r>
          <w:rPr>
            <w:rFonts w:ascii="Times New Roman" w:hAnsi="Times New Roman"/>
            <w:lang w:val="da-DK"/>
          </w:rPr>
          <w:tab/>
          <w:delText>LÆGEMIDLETS NAVN</w:delText>
        </w:r>
      </w:del>
    </w:p>
    <w:p w:rsidR="00184D93" w14:paraId="5F9B40D7" w14:textId="77777777">
      <w:pPr>
        <w:pStyle w:val="EMEAHeadingBoxedTitle"/>
        <w:tabs>
          <w:tab w:val="clear" w:pos="562"/>
        </w:tabs>
        <w:ind w:left="0" w:firstLine="0"/>
        <w:pPrChange w:id="20891" w:author="AbbVie7" w:date="2025-05-12T15:41:00Z">
          <w:pPr/>
        </w:pPrChange>
        <w:rPr>
          <w:del w:id="20892" w:author="AbbVie7" w:date="2025-05-12T15:41:00Z"/>
          <w:lang w:val="da-DK"/>
        </w:rPr>
      </w:pPr>
    </w:p>
    <w:p w:rsidR="00767709" w14:paraId="62134FC5" w14:textId="77777777">
      <w:pPr>
        <w:pStyle w:val="EMEAHeadingBoxedTitle"/>
        <w:tabs>
          <w:tab w:val="clear" w:pos="562"/>
        </w:tabs>
        <w:ind w:left="0" w:firstLine="0"/>
        <w:pPrChange w:id="20893" w:author="AbbVie7" w:date="2025-05-12T15:41:00Z">
          <w:pPr/>
        </w:pPrChange>
        <w:rPr>
          <w:del w:id="20894" w:author="AbbVie7" w:date="2025-05-12T15:41:00Z"/>
          <w:lang w:val="da-DK"/>
        </w:rPr>
      </w:pPr>
      <w:del w:id="20895" w:author="AbbVie7" w:date="2025-05-12T15:41:00Z">
        <w:r>
          <w:rPr>
            <w:lang w:val="da-DK"/>
          </w:rPr>
          <w:delText>Humira 40 mg</w:delText>
        </w:r>
      </w:del>
      <w:del w:id="20896" w:author="AbbVie7" w:date="2025-05-12T15:41:00Z">
        <w:r w:rsidR="00B94FE5">
          <w:rPr>
            <w:lang w:val="da-DK"/>
          </w:rPr>
          <w:delText>/0,8 ml</w:delText>
        </w:r>
      </w:del>
      <w:del w:id="20897" w:author="AbbVie7" w:date="2025-05-12T15:41:00Z">
        <w:r>
          <w:rPr>
            <w:lang w:val="da-DK"/>
          </w:rPr>
          <w:delText xml:space="preserve"> injektionsvæske, opløsning</w:delText>
        </w:r>
      </w:del>
      <w:del w:id="20898" w:author="AbbVie7" w:date="2025-05-12T15:41:00Z">
        <w:r w:rsidR="00B94FE5">
          <w:rPr>
            <w:lang w:val="da-DK"/>
          </w:rPr>
          <w:delText xml:space="preserve"> </w:delText>
        </w:r>
      </w:del>
    </w:p>
    <w:p w:rsidR="00767709" w14:paraId="19E82657" w14:textId="77777777">
      <w:pPr>
        <w:pStyle w:val="EMEAHeadingBoxedTitle"/>
        <w:tabs>
          <w:tab w:val="clear" w:pos="562"/>
        </w:tabs>
        <w:ind w:left="0" w:firstLine="0"/>
        <w:pPrChange w:id="20899" w:author="AbbVie7" w:date="2025-05-12T15:41:00Z">
          <w:pPr>
            <w:ind w:left="540" w:hanging="540"/>
          </w:pPr>
        </w:pPrChange>
        <w:rPr>
          <w:del w:id="20900" w:author="AbbVie7" w:date="2025-05-12T15:41:00Z"/>
          <w:lang w:val="da-DK"/>
        </w:rPr>
      </w:pPr>
      <w:del w:id="20901" w:author="AbbVie7" w:date="2025-05-12T15:41:00Z">
        <w:r>
          <w:rPr>
            <w:lang w:val="da-DK"/>
          </w:rPr>
          <w:delText>adalimumab</w:delText>
        </w:r>
      </w:del>
    </w:p>
    <w:p w:rsidR="00184D93" w14:paraId="7A138F0D" w14:textId="77777777">
      <w:pPr>
        <w:pStyle w:val="EMEAHeadingBoxedTitle"/>
        <w:tabs>
          <w:tab w:val="clear" w:pos="562"/>
        </w:tabs>
        <w:ind w:left="0" w:firstLine="0"/>
        <w:pPrChange w:id="20902" w:author="AbbVie7" w:date="2025-05-12T15:41:00Z">
          <w:pPr>
            <w:ind w:left="540" w:hanging="540"/>
          </w:pPr>
        </w:pPrChange>
        <w:rPr>
          <w:del w:id="20903" w:author="AbbVie7" w:date="2025-05-12T15:41:00Z"/>
          <w:lang w:val="da-DK"/>
        </w:rPr>
      </w:pPr>
    </w:p>
    <w:p w:rsidR="00184D93" w14:paraId="5B63CF72" w14:textId="77777777">
      <w:pPr>
        <w:pStyle w:val="EMEAHeadingBoxedTitle"/>
        <w:tabs>
          <w:tab w:val="clear" w:pos="562"/>
        </w:tabs>
        <w:ind w:left="0" w:firstLine="0"/>
        <w:pPrChange w:id="20904" w:author="AbbVie7" w:date="2025-05-12T15:41:00Z">
          <w:pPr>
            <w:ind w:left="540" w:hanging="540"/>
          </w:pPr>
        </w:pPrChange>
        <w:rPr>
          <w:del w:id="20905" w:author="AbbVie7" w:date="2025-05-12T15:41:00Z"/>
          <w:lang w:val="da-DK"/>
        </w:rPr>
      </w:pPr>
    </w:p>
    <w:p w:rsidR="00767709" w14:paraId="1F1A2DA5" w14:textId="77777777">
      <w:pPr>
        <w:pStyle w:val="EMEAHeadingBoxedTitle"/>
        <w:tabs>
          <w:tab w:val="clear" w:pos="562"/>
        </w:tabs>
        <w:ind w:left="0" w:firstLine="0"/>
        <w:pPrChange w:id="20906" w:author="AbbVie7" w:date="2025-05-12T15:41:00Z">
          <w:pPr>
            <w:pStyle w:val="EMEAHeadingBoxed"/>
            <w:spacing w:before="0" w:beforeLines="0" w:after="0" w:afterLines="0"/>
          </w:pPr>
        </w:pPrChange>
        <w:rPr>
          <w:del w:id="20907" w:author="AbbVie7" w:date="2025-05-12T15:41:00Z"/>
          <w:rFonts w:ascii="Times New Roman" w:hAnsi="Times New Roman"/>
          <w:lang w:val="da-DK"/>
        </w:rPr>
      </w:pPr>
      <w:del w:id="20908" w:author="AbbVie7" w:date="2025-05-12T15:41:00Z">
        <w:r>
          <w:rPr>
            <w:rFonts w:ascii="Times New Roman" w:hAnsi="Times New Roman"/>
            <w:lang w:val="da-DK"/>
          </w:rPr>
          <w:delText>2.</w:delText>
        </w:r>
      </w:del>
      <w:del w:id="20909" w:author="AbbVie7" w:date="2025-05-12T15:41:00Z">
        <w:r>
          <w:rPr>
            <w:rFonts w:ascii="Times New Roman" w:hAnsi="Times New Roman"/>
            <w:lang w:val="da-DK"/>
          </w:rPr>
          <w:tab/>
          <w:delText>ANGIVELSE AF AKTIVT STOF</w:delText>
        </w:r>
      </w:del>
    </w:p>
    <w:p w:rsidR="00184D93" w14:paraId="4A55D5A1" w14:textId="77777777">
      <w:pPr>
        <w:pStyle w:val="EMEAHeadingBoxedTitle"/>
        <w:tabs>
          <w:tab w:val="clear" w:pos="562"/>
        </w:tabs>
        <w:ind w:left="0" w:firstLine="0"/>
        <w:pPrChange w:id="20910" w:author="AbbVie7" w:date="2025-05-12T15:41:00Z">
          <w:pPr>
            <w:ind w:left="540" w:hanging="540"/>
          </w:pPr>
        </w:pPrChange>
        <w:rPr>
          <w:del w:id="20911" w:author="AbbVie7" w:date="2025-05-12T15:41:00Z"/>
          <w:lang w:val="da-DK"/>
        </w:rPr>
      </w:pPr>
    </w:p>
    <w:p w:rsidR="00767709" w14:paraId="59F14E4A" w14:textId="77777777">
      <w:pPr>
        <w:pStyle w:val="EMEAHeadingBoxedTitle"/>
        <w:tabs>
          <w:tab w:val="clear" w:pos="562"/>
        </w:tabs>
        <w:ind w:left="0" w:firstLine="0"/>
        <w:pPrChange w:id="20912" w:author="AbbVie7" w:date="2025-05-12T15:41:00Z">
          <w:pPr>
            <w:ind w:left="540" w:hanging="540"/>
          </w:pPr>
        </w:pPrChange>
        <w:rPr>
          <w:del w:id="20913" w:author="AbbVie7" w:date="2025-05-12T15:41:00Z"/>
          <w:lang w:val="da-DK"/>
        </w:rPr>
      </w:pPr>
      <w:del w:id="20914" w:author="AbbVie7" w:date="2025-05-12T15:41:00Z">
        <w:r>
          <w:rPr>
            <w:lang w:val="da-DK"/>
          </w:rPr>
          <w:delText>Et 0,8 ml</w:delText>
        </w:r>
      </w:del>
      <w:del w:id="20915" w:author="AbbVie7" w:date="2025-05-12T15:41:00Z">
        <w:r w:rsidR="00BA751C">
          <w:rPr>
            <w:lang w:val="da-DK"/>
          </w:rPr>
          <w:delText xml:space="preserve"> </w:delText>
        </w:r>
      </w:del>
      <w:del w:id="20916" w:author="AbbVie7" w:date="2025-05-12T15:41:00Z">
        <w:r>
          <w:rPr>
            <w:lang w:val="da-DK"/>
          </w:rPr>
          <w:delText>hætteglas indeholde</w:delText>
        </w:r>
      </w:del>
      <w:del w:id="20917" w:author="AbbVie7" w:date="2025-05-12T15:41:00Z">
        <w:r w:rsidR="00C65B38">
          <w:rPr>
            <w:lang w:val="da-DK"/>
          </w:rPr>
          <w:delText>r</w:delText>
        </w:r>
      </w:del>
      <w:del w:id="20918" w:author="AbbVie7" w:date="2025-05-12T15:41:00Z">
        <w:r>
          <w:rPr>
            <w:lang w:val="da-DK"/>
          </w:rPr>
          <w:delText xml:space="preserve"> 40 mg adalimumab</w:delText>
        </w:r>
      </w:del>
      <w:del w:id="20919" w:author="AbbVie7" w:date="2025-05-12T15:41:00Z">
        <w:r w:rsidR="009B0EF7">
          <w:rPr>
            <w:lang w:val="da-DK"/>
          </w:rPr>
          <w:delText>.</w:delText>
        </w:r>
      </w:del>
    </w:p>
    <w:p w:rsidR="00184D93" w14:paraId="19554DB1" w14:textId="77777777">
      <w:pPr>
        <w:pStyle w:val="EMEAHeadingBoxedTitle"/>
        <w:tabs>
          <w:tab w:val="clear" w:pos="562"/>
        </w:tabs>
        <w:ind w:left="0" w:firstLine="0"/>
        <w:pPrChange w:id="20920" w:author="AbbVie7" w:date="2025-05-12T15:41:00Z">
          <w:pPr>
            <w:ind w:left="540" w:hanging="540"/>
          </w:pPr>
        </w:pPrChange>
        <w:rPr>
          <w:del w:id="20921" w:author="AbbVie7" w:date="2025-05-12T15:41:00Z"/>
          <w:lang w:val="da-DK"/>
        </w:rPr>
      </w:pPr>
    </w:p>
    <w:p w:rsidR="00184D93" w14:paraId="78924CD9" w14:textId="77777777">
      <w:pPr>
        <w:pStyle w:val="EMEAHeadingBoxedTitle"/>
        <w:tabs>
          <w:tab w:val="clear" w:pos="562"/>
        </w:tabs>
        <w:ind w:left="0" w:firstLine="0"/>
        <w:pPrChange w:id="20922" w:author="AbbVie7" w:date="2025-05-12T15:41:00Z">
          <w:pPr>
            <w:ind w:left="540" w:hanging="540"/>
          </w:pPr>
        </w:pPrChange>
        <w:rPr>
          <w:del w:id="20923" w:author="AbbVie7" w:date="2025-05-12T15:41:00Z"/>
          <w:lang w:val="da-DK"/>
        </w:rPr>
      </w:pPr>
    </w:p>
    <w:p w:rsidR="00767709" w14:paraId="1F9B20F6" w14:textId="77777777">
      <w:pPr>
        <w:pStyle w:val="EMEAHeadingBoxedTitle"/>
        <w:tabs>
          <w:tab w:val="clear" w:pos="562"/>
        </w:tabs>
        <w:ind w:left="0" w:firstLine="0"/>
        <w:pPrChange w:id="20924" w:author="AbbVie7" w:date="2025-05-12T15:41:00Z">
          <w:pPr>
            <w:pStyle w:val="EMEAHeadingBoxed"/>
            <w:spacing w:before="0" w:beforeLines="0" w:after="0" w:afterLines="0"/>
          </w:pPr>
        </w:pPrChange>
        <w:rPr>
          <w:del w:id="20925" w:author="AbbVie7" w:date="2025-05-12T15:41:00Z"/>
          <w:rFonts w:ascii="Times New Roman" w:hAnsi="Times New Roman"/>
          <w:lang w:val="da-DK"/>
        </w:rPr>
      </w:pPr>
      <w:del w:id="20926" w:author="AbbVie7" w:date="2025-05-12T15:41:00Z">
        <w:r>
          <w:rPr>
            <w:rFonts w:ascii="Times New Roman" w:hAnsi="Times New Roman"/>
            <w:lang w:val="da-DK"/>
          </w:rPr>
          <w:delText>3.</w:delText>
        </w:r>
      </w:del>
      <w:del w:id="20927" w:author="AbbVie7" w:date="2025-05-12T15:41:00Z">
        <w:r>
          <w:rPr>
            <w:rFonts w:ascii="Times New Roman" w:hAnsi="Times New Roman"/>
            <w:lang w:val="da-DK"/>
          </w:rPr>
          <w:tab/>
          <w:delText xml:space="preserve">LISTE </w:delText>
        </w:r>
      </w:del>
      <w:smartTag w:uri="urn:schemas-microsoft-com:office:smarttags" w:element="stockticker">
        <w:del w:id="20928" w:author="AbbVie7" w:date="2025-05-12T15:41:00Z">
          <w:r>
            <w:rPr>
              <w:rFonts w:ascii="Times New Roman" w:hAnsi="Times New Roman"/>
              <w:lang w:val="da-DK"/>
            </w:rPr>
            <w:delText>OVER</w:delText>
          </w:r>
        </w:del>
      </w:smartTag>
      <w:del w:id="20929" w:author="AbbVie7" w:date="2025-05-12T15:41:00Z">
        <w:r>
          <w:rPr>
            <w:rFonts w:ascii="Times New Roman" w:hAnsi="Times New Roman"/>
            <w:lang w:val="da-DK"/>
          </w:rPr>
          <w:delText xml:space="preserve"> HJÆLPESTOFFER</w:delText>
        </w:r>
      </w:del>
    </w:p>
    <w:p w:rsidR="00184D93" w14:paraId="1D4C4839" w14:textId="77777777">
      <w:pPr>
        <w:pStyle w:val="EMEAHeadingBoxedTitle"/>
        <w:tabs>
          <w:tab w:val="clear" w:pos="562"/>
        </w:tabs>
        <w:ind w:left="0" w:firstLine="0"/>
        <w:pPrChange w:id="20930" w:author="AbbVie7" w:date="2025-05-12T15:41:00Z">
          <w:pPr/>
        </w:pPrChange>
        <w:rPr>
          <w:del w:id="20931" w:author="AbbVie7" w:date="2025-05-12T15:41:00Z"/>
          <w:lang w:val="da-DK"/>
        </w:rPr>
      </w:pPr>
    </w:p>
    <w:p w:rsidR="00767709" w14:paraId="127B77CB" w14:textId="77777777">
      <w:pPr>
        <w:pStyle w:val="EMEAHeadingBoxedTitle"/>
        <w:tabs>
          <w:tab w:val="clear" w:pos="562"/>
        </w:tabs>
        <w:ind w:left="0" w:firstLine="0"/>
        <w:pPrChange w:id="20932" w:author="AbbVie7" w:date="2025-05-12T15:41:00Z">
          <w:pPr/>
        </w:pPrChange>
        <w:rPr>
          <w:del w:id="20933" w:author="AbbVie7" w:date="2025-05-12T15:41:00Z"/>
          <w:lang w:val="da-DK"/>
        </w:rPr>
      </w:pPr>
      <w:del w:id="20934" w:author="AbbVie7" w:date="2025-05-12T15:41:00Z">
        <w:r>
          <w:rPr>
            <w:lang w:val="da-DK"/>
          </w:rPr>
          <w:delText>Hjælpestoffer: mannitol, citronsyremonohydrat, natriumcitrat, natriumdihydrogen</w:delText>
        </w:r>
      </w:del>
      <w:del w:id="20935" w:author="AbbVie7" w:date="2025-05-12T15:41:00Z">
        <w:r w:rsidR="00AB6253">
          <w:rPr>
            <w:lang w:val="da-DK"/>
          </w:rPr>
          <w:delText>ph</w:delText>
        </w:r>
      </w:del>
      <w:del w:id="20936" w:author="AbbVie7" w:date="2025-05-12T15:41:00Z">
        <w:r>
          <w:rPr>
            <w:lang w:val="da-DK"/>
          </w:rPr>
          <w:delText>os</w:delText>
        </w:r>
      </w:del>
      <w:del w:id="20937" w:author="AbbVie7" w:date="2025-05-12T15:41:00Z">
        <w:r w:rsidR="00AB6253">
          <w:rPr>
            <w:lang w:val="da-DK"/>
          </w:rPr>
          <w:delText>ph</w:delText>
        </w:r>
      </w:del>
      <w:del w:id="20938" w:author="AbbVie7" w:date="2025-05-12T15:41:00Z">
        <w:r>
          <w:rPr>
            <w:lang w:val="da-DK"/>
          </w:rPr>
          <w:delText>atdihydrat, dinatrium</w:delText>
        </w:r>
      </w:del>
      <w:del w:id="20939" w:author="AbbVie7" w:date="2025-05-12T15:41:00Z">
        <w:r w:rsidR="00AB6253">
          <w:rPr>
            <w:lang w:val="da-DK"/>
          </w:rPr>
          <w:delText>ph</w:delText>
        </w:r>
      </w:del>
      <w:del w:id="20940" w:author="AbbVie7" w:date="2025-05-12T15:41:00Z">
        <w:r>
          <w:rPr>
            <w:lang w:val="da-DK"/>
          </w:rPr>
          <w:delText>os</w:delText>
        </w:r>
      </w:del>
      <w:del w:id="20941" w:author="AbbVie7" w:date="2025-05-12T15:41:00Z">
        <w:r w:rsidR="00AB6253">
          <w:rPr>
            <w:lang w:val="da-DK"/>
          </w:rPr>
          <w:delText>ph</w:delText>
        </w:r>
      </w:del>
      <w:del w:id="20942" w:author="AbbVie7" w:date="2025-05-12T15:41:00Z">
        <w:r>
          <w:rPr>
            <w:lang w:val="da-DK"/>
          </w:rPr>
          <w:delText>atdihydrat, natriumchlorid, polysorbat 80, natriumhydroxid og vand til injektionsvæske</w:delText>
        </w:r>
      </w:del>
      <w:del w:id="20943" w:author="AbbVie7" w:date="2025-05-12T15:41:00Z">
        <w:r w:rsidR="00321D5D">
          <w:rPr>
            <w:lang w:val="da-DK"/>
          </w:rPr>
          <w:delText>r.</w:delText>
        </w:r>
      </w:del>
    </w:p>
    <w:p w:rsidR="00767709" w14:paraId="25AF6C5B" w14:textId="77777777">
      <w:pPr>
        <w:pStyle w:val="EMEAHeadingBoxedTitle"/>
        <w:tabs>
          <w:tab w:val="clear" w:pos="562"/>
        </w:tabs>
        <w:ind w:left="0" w:firstLine="0"/>
        <w:pPrChange w:id="20944" w:author="AbbVie7" w:date="2025-05-12T15:41:00Z">
          <w:pPr/>
        </w:pPrChange>
        <w:rPr>
          <w:del w:id="20945" w:author="AbbVie7" w:date="2025-05-12T15:41:00Z"/>
          <w:lang w:val="da-DK"/>
        </w:rPr>
      </w:pPr>
      <w:del w:id="20946" w:author="AbbVie7" w:date="2025-05-12T15:41:00Z">
        <w:r>
          <w:rPr>
            <w:lang w:val="da-DK"/>
          </w:rPr>
          <w:delText>Læs indlægssedlen for at få yderligere information.</w:delText>
        </w:r>
      </w:del>
    </w:p>
    <w:p w:rsidR="00184D93" w14:paraId="55DCAF15" w14:textId="77777777">
      <w:pPr>
        <w:pStyle w:val="EMEAHeadingBoxedTitle"/>
        <w:tabs>
          <w:tab w:val="clear" w:pos="562"/>
        </w:tabs>
        <w:ind w:left="0" w:firstLine="0"/>
        <w:pPrChange w:id="20947" w:author="AbbVie7" w:date="2025-05-12T15:41:00Z">
          <w:pPr/>
        </w:pPrChange>
        <w:rPr>
          <w:del w:id="20948" w:author="AbbVie7" w:date="2025-05-12T15:41:00Z"/>
          <w:lang w:val="da-DK"/>
        </w:rPr>
      </w:pPr>
    </w:p>
    <w:p w:rsidR="00184D93" w14:paraId="0E35922C" w14:textId="77777777">
      <w:pPr>
        <w:pStyle w:val="EMEAHeadingBoxedTitle"/>
        <w:tabs>
          <w:tab w:val="clear" w:pos="562"/>
        </w:tabs>
        <w:ind w:left="0" w:firstLine="0"/>
        <w:pPrChange w:id="20949" w:author="AbbVie7" w:date="2025-05-12T15:41:00Z">
          <w:pPr/>
        </w:pPrChange>
        <w:rPr>
          <w:del w:id="20950" w:author="AbbVie7" w:date="2025-05-12T15:41:00Z"/>
          <w:lang w:val="da-DK"/>
        </w:rPr>
      </w:pPr>
    </w:p>
    <w:p w:rsidR="00767709" w14:paraId="383557C9" w14:textId="77777777">
      <w:pPr>
        <w:pStyle w:val="EMEAHeadingBoxedTitle"/>
        <w:tabs>
          <w:tab w:val="clear" w:pos="562"/>
        </w:tabs>
        <w:ind w:left="0" w:firstLine="0"/>
        <w:pPrChange w:id="20951" w:author="AbbVie7" w:date="2025-05-12T15:41:00Z">
          <w:pPr>
            <w:pStyle w:val="EMEAHeadingBoxed"/>
            <w:spacing w:before="0" w:beforeLines="0" w:after="0" w:afterLines="0"/>
          </w:pPr>
        </w:pPrChange>
        <w:rPr>
          <w:del w:id="20952" w:author="AbbVie7" w:date="2025-05-12T15:41:00Z"/>
          <w:rFonts w:ascii="Times New Roman" w:hAnsi="Times New Roman"/>
          <w:lang w:val="da-DK"/>
        </w:rPr>
      </w:pPr>
      <w:del w:id="20953" w:author="AbbVie7" w:date="2025-05-12T15:41:00Z">
        <w:r>
          <w:rPr>
            <w:rFonts w:ascii="Times New Roman" w:hAnsi="Times New Roman"/>
            <w:lang w:val="da-DK"/>
          </w:rPr>
          <w:delText>4.</w:delText>
        </w:r>
      </w:del>
      <w:del w:id="20954" w:author="AbbVie7" w:date="2025-05-12T15:41:00Z">
        <w:r>
          <w:rPr>
            <w:rFonts w:ascii="Times New Roman" w:hAnsi="Times New Roman"/>
            <w:lang w:val="da-DK"/>
          </w:rPr>
          <w:tab/>
          <w:delText xml:space="preserve">LÆGEMIDDELFORM OG </w:delText>
        </w:r>
      </w:del>
      <w:del w:id="20955" w:author="AbbVie7" w:date="2025-05-12T15:41:00Z">
        <w:r w:rsidR="008F3682">
          <w:rPr>
            <w:rFonts w:ascii="Times New Roman" w:hAnsi="Times New Roman"/>
            <w:lang w:val="da-DK"/>
          </w:rPr>
          <w:delText>INdhold</w:delText>
        </w:r>
      </w:del>
      <w:del w:id="20956" w:author="AbbVie7" w:date="2025-05-12T15:41:00Z">
        <w:r>
          <w:rPr>
            <w:rFonts w:ascii="Times New Roman" w:hAnsi="Times New Roman"/>
            <w:lang w:val="da-DK"/>
          </w:rPr>
          <w:delText xml:space="preserve"> (PAKNINGSSTØRRELSE)</w:delText>
        </w:r>
      </w:del>
    </w:p>
    <w:p w:rsidR="00184D93" w14:paraId="71757D87" w14:textId="77777777">
      <w:pPr>
        <w:pStyle w:val="EMEAHeadingBoxedTitle"/>
        <w:tabs>
          <w:tab w:val="clear" w:pos="562"/>
        </w:tabs>
        <w:ind w:left="0" w:firstLine="0"/>
        <w:pPrChange w:id="20957" w:author="AbbVie7" w:date="2025-05-12T15:41:00Z">
          <w:pPr/>
        </w:pPrChange>
        <w:rPr>
          <w:del w:id="20958" w:author="AbbVie7" w:date="2025-05-12T15:41:00Z"/>
          <w:lang w:val="da-DK"/>
        </w:rPr>
      </w:pPr>
    </w:p>
    <w:p w:rsidR="00F74037" w14:paraId="435D9722" w14:textId="77777777">
      <w:pPr>
        <w:pStyle w:val="EMEAHeadingBoxedTitle"/>
        <w:tabs>
          <w:tab w:val="clear" w:pos="562"/>
        </w:tabs>
        <w:ind w:left="0" w:firstLine="0"/>
        <w:pPrChange w:id="20959" w:author="AbbVie7" w:date="2025-05-12T15:41:00Z">
          <w:pPr>
            <w:ind w:left="540" w:hanging="540"/>
          </w:pPr>
        </w:pPrChange>
        <w:rPr>
          <w:del w:id="20960" w:author="AbbVie7" w:date="2025-05-12T15:41:00Z"/>
          <w:lang w:val="da-DK"/>
        </w:rPr>
      </w:pPr>
      <w:del w:id="20961" w:author="AbbVie7" w:date="2025-05-12T15:41:00Z">
        <w:r w:rsidRPr="0073465B">
          <w:rPr>
            <w:highlight w:val="lightGray"/>
            <w:lang w:val="da-DK"/>
          </w:rPr>
          <w:delText>Injektionsvæske, opløsning</w:delText>
        </w:r>
      </w:del>
    </w:p>
    <w:p w:rsidR="00767709" w14:paraId="787BCD30" w14:textId="77777777">
      <w:pPr>
        <w:pStyle w:val="EMEAHeadingBoxedTitle"/>
        <w:tabs>
          <w:tab w:val="clear" w:pos="562"/>
        </w:tabs>
        <w:ind w:left="0" w:firstLine="0"/>
        <w:pPrChange w:id="20962" w:author="AbbVie7" w:date="2025-05-12T15:41:00Z">
          <w:pPr/>
        </w:pPrChange>
        <w:rPr>
          <w:del w:id="20963" w:author="AbbVie7" w:date="2025-05-12T15:41:00Z"/>
          <w:lang w:val="da-DK"/>
        </w:rPr>
      </w:pPr>
      <w:del w:id="20964" w:author="AbbVie7" w:date="2025-05-12T15:41:00Z">
        <w:r>
          <w:rPr>
            <w:lang w:val="da-DK"/>
          </w:rPr>
          <w:delText xml:space="preserve">1 hætteglas </w:delText>
        </w:r>
      </w:del>
    </w:p>
    <w:p w:rsidR="00767709" w14:paraId="407BA279" w14:textId="77777777">
      <w:pPr>
        <w:pStyle w:val="EMEAHeadingBoxedTitle"/>
        <w:tabs>
          <w:tab w:val="clear" w:pos="562"/>
        </w:tabs>
        <w:ind w:left="0" w:firstLine="0"/>
        <w:pPrChange w:id="20965" w:author="AbbVie7" w:date="2025-05-12T15:41:00Z">
          <w:pPr/>
        </w:pPrChange>
        <w:rPr>
          <w:del w:id="20966" w:author="AbbVie7" w:date="2025-05-12T15:41:00Z"/>
          <w:lang w:val="da-DK"/>
        </w:rPr>
      </w:pPr>
      <w:del w:id="20967" w:author="AbbVie7" w:date="2025-05-12T15:41:00Z">
        <w:r>
          <w:rPr>
            <w:lang w:val="da-DK"/>
          </w:rPr>
          <w:delText xml:space="preserve">1 steril injektionssprøjte </w:delText>
        </w:r>
      </w:del>
    </w:p>
    <w:p w:rsidR="00B94FE5" w14:paraId="6214D57F" w14:textId="77777777">
      <w:pPr>
        <w:pStyle w:val="EMEAHeadingBoxedTitle"/>
        <w:tabs>
          <w:tab w:val="clear" w:pos="562"/>
        </w:tabs>
        <w:ind w:left="0" w:firstLine="0"/>
        <w:pPrChange w:id="20968" w:author="AbbVie7" w:date="2025-05-12T15:41:00Z">
          <w:pPr/>
        </w:pPrChange>
        <w:rPr>
          <w:del w:id="20969" w:author="AbbVie7" w:date="2025-05-12T15:41:00Z"/>
          <w:lang w:val="da-DK"/>
        </w:rPr>
      </w:pPr>
      <w:del w:id="20970" w:author="AbbVie7" w:date="2025-05-12T15:41:00Z">
        <w:r>
          <w:rPr>
            <w:lang w:val="da-DK"/>
          </w:rPr>
          <w:delText xml:space="preserve">1 steril </w:delText>
        </w:r>
      </w:del>
      <w:del w:id="20971" w:author="AbbVie7" w:date="2025-05-12T15:41:00Z">
        <w:r w:rsidR="007756A2">
          <w:rPr>
            <w:lang w:val="da-DK"/>
          </w:rPr>
          <w:delText>kanyle</w:delText>
        </w:r>
      </w:del>
    </w:p>
    <w:p w:rsidR="00B94FE5" w14:paraId="544F454C" w14:textId="77777777">
      <w:pPr>
        <w:pStyle w:val="EMEAHeadingBoxedTitle"/>
        <w:tabs>
          <w:tab w:val="clear" w:pos="562"/>
        </w:tabs>
        <w:ind w:left="0" w:firstLine="0"/>
        <w:pPrChange w:id="20972" w:author="AbbVie7" w:date="2025-05-12T15:41:00Z">
          <w:pPr/>
        </w:pPrChange>
        <w:rPr>
          <w:del w:id="20973" w:author="AbbVie7" w:date="2025-05-12T15:41:00Z"/>
          <w:lang w:val="da-DK"/>
        </w:rPr>
      </w:pPr>
      <w:del w:id="20974" w:author="AbbVie7" w:date="2025-05-12T15:41:00Z">
        <w:r>
          <w:rPr>
            <w:lang w:val="da-DK"/>
          </w:rPr>
          <w:delText>1 steril hætteglasadapter</w:delText>
        </w:r>
      </w:del>
    </w:p>
    <w:p w:rsidR="00767709" w14:paraId="00225E7D" w14:textId="77777777">
      <w:pPr>
        <w:pStyle w:val="EMEAHeadingBoxedTitle"/>
        <w:tabs>
          <w:tab w:val="clear" w:pos="562"/>
        </w:tabs>
        <w:ind w:left="0" w:firstLine="0"/>
        <w:pPrChange w:id="20975" w:author="AbbVie7" w:date="2025-05-12T15:41:00Z">
          <w:pPr>
            <w:ind w:left="540" w:hanging="540"/>
          </w:pPr>
        </w:pPrChange>
        <w:rPr>
          <w:del w:id="20976" w:author="AbbVie7" w:date="2025-05-12T15:41:00Z"/>
          <w:lang w:val="da-DK"/>
        </w:rPr>
      </w:pPr>
      <w:del w:id="20977" w:author="AbbVie7" w:date="2025-05-12T15:41:00Z">
        <w:r>
          <w:rPr>
            <w:lang w:val="da-DK"/>
          </w:rPr>
          <w:delText>2 alkoholservietter</w:delText>
        </w:r>
      </w:del>
    </w:p>
    <w:p w:rsidR="00184D93" w14:paraId="418F87C6" w14:textId="77777777">
      <w:pPr>
        <w:pStyle w:val="EMEAHeadingBoxedTitle"/>
        <w:tabs>
          <w:tab w:val="clear" w:pos="562"/>
        </w:tabs>
        <w:ind w:left="0" w:firstLine="0"/>
        <w:pPrChange w:id="20978" w:author="AbbVie7" w:date="2025-05-12T15:41:00Z">
          <w:pPr>
            <w:ind w:left="540" w:hanging="540"/>
          </w:pPr>
        </w:pPrChange>
        <w:rPr>
          <w:del w:id="20979" w:author="AbbVie7" w:date="2025-05-12T15:41:00Z"/>
          <w:lang w:val="da-DK"/>
        </w:rPr>
      </w:pPr>
    </w:p>
    <w:p w:rsidR="00184D93" w14:paraId="3A5890C5" w14:textId="77777777">
      <w:pPr>
        <w:pStyle w:val="EMEAHeadingBoxedTitle"/>
        <w:tabs>
          <w:tab w:val="clear" w:pos="562"/>
        </w:tabs>
        <w:ind w:left="0" w:firstLine="0"/>
        <w:pPrChange w:id="20980" w:author="AbbVie7" w:date="2025-05-12T15:41:00Z">
          <w:pPr>
            <w:ind w:left="540" w:hanging="540"/>
          </w:pPr>
        </w:pPrChange>
        <w:rPr>
          <w:del w:id="20981" w:author="AbbVie7" w:date="2025-05-12T15:41:00Z"/>
          <w:lang w:val="da-DK"/>
        </w:rPr>
      </w:pPr>
    </w:p>
    <w:p w:rsidR="00767709" w14:paraId="72B6B59F" w14:textId="77777777">
      <w:pPr>
        <w:pStyle w:val="EMEAHeadingBoxedTitle"/>
        <w:tabs>
          <w:tab w:val="clear" w:pos="562"/>
        </w:tabs>
        <w:ind w:left="0" w:firstLine="0"/>
        <w:pPrChange w:id="20982" w:author="AbbVie7" w:date="2025-05-12T15:41:00Z">
          <w:pPr>
            <w:pStyle w:val="EMEAHeadingBoxed"/>
            <w:spacing w:before="0" w:beforeLines="0" w:after="0" w:afterLines="0"/>
          </w:pPr>
        </w:pPrChange>
        <w:rPr>
          <w:del w:id="20983" w:author="AbbVie7" w:date="2025-05-12T15:41:00Z"/>
          <w:rFonts w:ascii="Times New Roman" w:hAnsi="Times New Roman"/>
          <w:lang w:val="da-DK"/>
        </w:rPr>
      </w:pPr>
      <w:del w:id="20984" w:author="AbbVie7" w:date="2025-05-12T15:41:00Z">
        <w:r>
          <w:rPr>
            <w:rFonts w:ascii="Times New Roman" w:hAnsi="Times New Roman"/>
            <w:lang w:val="da-DK"/>
          </w:rPr>
          <w:delText>5.</w:delText>
        </w:r>
      </w:del>
      <w:del w:id="20985" w:author="AbbVie7" w:date="2025-05-12T15:41:00Z">
        <w:r>
          <w:rPr>
            <w:rFonts w:ascii="Times New Roman" w:hAnsi="Times New Roman"/>
            <w:lang w:val="da-DK"/>
          </w:rPr>
          <w:tab/>
        </w:r>
      </w:del>
      <w:del w:id="20986" w:author="AbbVie7" w:date="2025-05-12T15:41:00Z">
        <w:r>
          <w:rPr>
            <w:rFonts w:ascii="Times New Roman" w:hAnsi="Times New Roman"/>
            <w:lang w:val="da-DK"/>
          </w:rPr>
          <w:delText>ANVENDELSESMÅDE OG  ADMINISTRATIONSVEJ</w:delText>
        </w:r>
      </w:del>
    </w:p>
    <w:p w:rsidR="00184D93" w14:paraId="66628FB8" w14:textId="77777777">
      <w:pPr>
        <w:pStyle w:val="EMEAHeadingBoxedTitle"/>
        <w:tabs>
          <w:tab w:val="clear" w:pos="562"/>
        </w:tabs>
        <w:ind w:left="0" w:firstLine="0"/>
        <w:pPrChange w:id="20987" w:author="AbbVie7" w:date="2025-05-12T15:41:00Z">
          <w:pPr/>
        </w:pPrChange>
        <w:rPr>
          <w:del w:id="20988" w:author="AbbVie7" w:date="2025-05-12T15:41:00Z"/>
          <w:lang w:val="da-DK"/>
        </w:rPr>
      </w:pPr>
    </w:p>
    <w:p w:rsidR="00767709" w14:paraId="6E306287" w14:textId="77777777">
      <w:pPr>
        <w:pStyle w:val="EMEAHeadingBoxedTitle"/>
        <w:tabs>
          <w:tab w:val="clear" w:pos="562"/>
        </w:tabs>
        <w:ind w:left="0" w:firstLine="0"/>
        <w:pPrChange w:id="20989" w:author="AbbVie7" w:date="2025-05-12T15:41:00Z">
          <w:pPr/>
        </w:pPrChange>
        <w:rPr>
          <w:del w:id="20990" w:author="AbbVie7" w:date="2025-05-12T15:41:00Z"/>
          <w:lang w:val="da-DK"/>
        </w:rPr>
      </w:pPr>
      <w:del w:id="20991" w:author="AbbVie7" w:date="2025-05-12T15:41:00Z">
        <w:r>
          <w:rPr>
            <w:lang w:val="da-DK"/>
          </w:rPr>
          <w:delText>Subkutan anvendelse.</w:delText>
        </w:r>
      </w:del>
    </w:p>
    <w:p w:rsidR="00767709" w14:paraId="5140C955" w14:textId="77777777">
      <w:pPr>
        <w:pStyle w:val="EMEAHeadingBoxedTitle"/>
        <w:tabs>
          <w:tab w:val="clear" w:pos="562"/>
        </w:tabs>
        <w:ind w:left="0" w:firstLine="0"/>
        <w:pPrChange w:id="20992" w:author="AbbVie7" w:date="2025-05-12T15:41:00Z">
          <w:pPr/>
        </w:pPrChange>
        <w:rPr>
          <w:del w:id="20993" w:author="AbbVie7" w:date="2025-05-12T15:41:00Z"/>
          <w:lang w:val="da-DK"/>
        </w:rPr>
      </w:pPr>
    </w:p>
    <w:p w:rsidR="00767709" w14:paraId="3D78981F" w14:textId="77777777">
      <w:pPr>
        <w:pStyle w:val="EMEAHeadingBoxedTitle"/>
        <w:tabs>
          <w:tab w:val="clear" w:pos="562"/>
        </w:tabs>
        <w:ind w:left="0" w:firstLine="0"/>
        <w:pPrChange w:id="20994" w:author="AbbVie7" w:date="2025-05-12T15:41:00Z">
          <w:pPr/>
        </w:pPrChange>
        <w:rPr>
          <w:del w:id="20995" w:author="AbbVie7" w:date="2025-05-12T15:41:00Z"/>
          <w:lang w:val="da-DK"/>
        </w:rPr>
      </w:pPr>
      <w:del w:id="20996" w:author="AbbVie7" w:date="2025-05-12T15:41:00Z">
        <w:r>
          <w:rPr>
            <w:lang w:val="da-DK"/>
          </w:rPr>
          <w:delText xml:space="preserve">Læs indlægssedlen </w:delText>
        </w:r>
      </w:del>
      <w:del w:id="20997" w:author="AbbVie7" w:date="2025-05-12T15:41:00Z">
        <w:r w:rsidR="003F3DD1">
          <w:rPr>
            <w:lang w:val="da-DK"/>
          </w:rPr>
          <w:delText>inden brug.</w:delText>
        </w:r>
      </w:del>
    </w:p>
    <w:p w:rsidR="00184D93" w14:paraId="5670B9B9" w14:textId="77777777">
      <w:pPr>
        <w:pStyle w:val="EMEAHeadingBoxedTitle"/>
        <w:tabs>
          <w:tab w:val="clear" w:pos="562"/>
        </w:tabs>
        <w:ind w:left="0" w:firstLine="0"/>
        <w:pPrChange w:id="20998" w:author="AbbVie7" w:date="2025-05-12T15:41:00Z">
          <w:pPr/>
        </w:pPrChange>
        <w:rPr>
          <w:del w:id="20999" w:author="AbbVie7" w:date="2025-05-12T15:41:00Z"/>
          <w:lang w:val="da-DK"/>
        </w:rPr>
      </w:pPr>
    </w:p>
    <w:p w:rsidR="00203DDB" w14:paraId="3D91CD97" w14:textId="77777777">
      <w:pPr>
        <w:pStyle w:val="EMEAHeadingBoxedTitle"/>
        <w:tabs>
          <w:tab w:val="clear" w:pos="562"/>
        </w:tabs>
        <w:ind w:left="0" w:firstLine="0"/>
        <w:pPrChange w:id="21000" w:author="AbbVie7" w:date="2025-05-12T15:41:00Z">
          <w:pPr>
            <w:ind w:left="540" w:hanging="540"/>
          </w:pPr>
        </w:pPrChange>
        <w:rPr>
          <w:del w:id="21001" w:author="AbbVie7" w:date="2025-05-12T15:41:00Z"/>
          <w:lang w:val="da-DK"/>
        </w:rPr>
      </w:pPr>
      <w:del w:id="21002" w:author="AbbVie7" w:date="2025-05-12T15:41:00Z">
        <w:r>
          <w:rPr>
            <w:lang w:val="da-DK"/>
          </w:rPr>
          <w:delText>Kun til engangsbrug</w:delText>
        </w:r>
      </w:del>
      <w:del w:id="21003" w:author="AbbVie7" w:date="2025-05-12T15:41:00Z">
        <w:r w:rsidR="009B0EF7">
          <w:rPr>
            <w:lang w:val="da-DK"/>
          </w:rPr>
          <w:delText>.</w:delText>
        </w:r>
      </w:del>
    </w:p>
    <w:p w:rsidR="00203DDB" w14:paraId="1D88FC77" w14:textId="77777777">
      <w:pPr>
        <w:pStyle w:val="EMEAHeadingBoxedTitle"/>
        <w:tabs>
          <w:tab w:val="clear" w:pos="562"/>
        </w:tabs>
        <w:ind w:left="0" w:firstLine="0"/>
        <w:pPrChange w:id="21004" w:author="AbbVie7" w:date="2025-05-12T15:41:00Z">
          <w:pPr/>
        </w:pPrChange>
        <w:rPr>
          <w:del w:id="21005" w:author="AbbVie7" w:date="2025-05-12T15:41:00Z"/>
          <w:lang w:val="da-DK"/>
        </w:rPr>
      </w:pPr>
    </w:p>
    <w:p w:rsidR="00F74037" w14:paraId="2B4A1635" w14:textId="77777777">
      <w:pPr>
        <w:pStyle w:val="EMEAHeadingBoxedTitle"/>
        <w:tabs>
          <w:tab w:val="clear" w:pos="562"/>
        </w:tabs>
        <w:ind w:left="0" w:firstLine="0"/>
        <w:pPrChange w:id="21006" w:author="AbbVie7" w:date="2025-05-12T15:41:00Z">
          <w:pPr/>
        </w:pPrChange>
        <w:rPr>
          <w:del w:id="21007" w:author="AbbVie7" w:date="2025-05-12T15:41:00Z"/>
          <w:lang w:val="da-DK"/>
        </w:rPr>
      </w:pPr>
      <w:del w:id="21008" w:author="AbbVie7" w:date="2025-05-12T15:41:00Z">
        <w:r>
          <w:rPr>
            <w:lang w:val="da-DK"/>
          </w:rPr>
          <w:delText>Til pædiat</w:delText>
        </w:r>
      </w:del>
      <w:del w:id="21009" w:author="AbbVie7" w:date="2025-05-12T15:41:00Z">
        <w:r w:rsidR="00FD151F">
          <w:rPr>
            <w:lang w:val="da-DK"/>
          </w:rPr>
          <w:delText>r</w:delText>
        </w:r>
      </w:del>
      <w:del w:id="21010" w:author="AbbVie7" w:date="2025-05-12T15:41:00Z">
        <w:r>
          <w:rPr>
            <w:lang w:val="da-DK"/>
          </w:rPr>
          <w:delText>isk brug</w:delText>
        </w:r>
      </w:del>
    </w:p>
    <w:p w:rsidR="00184D93" w14:paraId="5442B2D7" w14:textId="77777777">
      <w:pPr>
        <w:pStyle w:val="EMEAHeadingBoxedTitle"/>
        <w:tabs>
          <w:tab w:val="clear" w:pos="562"/>
        </w:tabs>
        <w:ind w:left="0" w:firstLine="0"/>
        <w:pPrChange w:id="21011" w:author="AbbVie7" w:date="2025-05-12T15:41:00Z">
          <w:pPr/>
        </w:pPrChange>
        <w:rPr>
          <w:del w:id="21012" w:author="AbbVie7" w:date="2025-05-12T15:41:00Z"/>
          <w:lang w:val="da-DK"/>
        </w:rPr>
      </w:pPr>
    </w:p>
    <w:p w:rsidR="00767709" w14:paraId="1DD3B5CE" w14:textId="77777777">
      <w:pPr>
        <w:pStyle w:val="EMEAHeadingBoxedTitle"/>
        <w:tabs>
          <w:tab w:val="clear" w:pos="562"/>
        </w:tabs>
        <w:ind w:left="0" w:firstLine="0"/>
        <w:pPrChange w:id="21013" w:author="AbbVie7" w:date="2025-05-12T15:41:00Z">
          <w:pPr>
            <w:pStyle w:val="EMEAHeadingBoxed"/>
            <w:spacing w:before="0" w:beforeLines="0" w:after="0" w:afterLines="0"/>
          </w:pPr>
        </w:pPrChange>
        <w:rPr>
          <w:del w:id="21014" w:author="AbbVie7" w:date="2025-05-12T15:41:00Z"/>
          <w:rFonts w:ascii="Times New Roman" w:hAnsi="Times New Roman"/>
          <w:lang w:val="da-DK"/>
        </w:rPr>
      </w:pPr>
      <w:del w:id="21015" w:author="AbbVie7" w:date="2025-05-12T15:41:00Z">
        <w:r>
          <w:rPr>
            <w:rFonts w:ascii="Times New Roman" w:hAnsi="Times New Roman"/>
            <w:lang w:val="da-DK"/>
          </w:rPr>
          <w:delText>6.</w:delText>
        </w:r>
      </w:del>
      <w:del w:id="21016" w:author="AbbVie7" w:date="2025-05-12T15:41:00Z">
        <w:r>
          <w:rPr>
            <w:rFonts w:ascii="Times New Roman" w:hAnsi="Times New Roman"/>
            <w:lang w:val="da-DK"/>
          </w:rPr>
          <w:tab/>
        </w:r>
      </w:del>
      <w:del w:id="21017" w:author="AbbVie7" w:date="2025-05-12T15:41:00Z">
        <w:r w:rsidR="000E1BA0">
          <w:rPr>
            <w:rFonts w:ascii="Times New Roman" w:hAnsi="Times New Roman"/>
            <w:lang w:val="da-DK"/>
          </w:rPr>
          <w:delText xml:space="preserve">særlig </w:delText>
        </w:r>
      </w:del>
      <w:del w:id="21018" w:author="AbbVie7" w:date="2025-05-12T15:41:00Z">
        <w:r>
          <w:rPr>
            <w:rFonts w:ascii="Times New Roman" w:hAnsi="Times New Roman"/>
            <w:lang w:val="da-DK"/>
          </w:rPr>
          <w:delText>ADVARSEL OM, AT LÆGEMIDLET SKAL OPBEVARES UTILGÆNGELIGT FOR BØRN</w:delText>
        </w:r>
      </w:del>
    </w:p>
    <w:p w:rsidR="00184D93" w14:paraId="5DF24F30" w14:textId="77777777">
      <w:pPr>
        <w:pStyle w:val="EMEAHeadingBoxedTitle"/>
        <w:tabs>
          <w:tab w:val="clear" w:pos="562"/>
        </w:tabs>
        <w:ind w:left="0" w:firstLine="0"/>
        <w:pPrChange w:id="21019" w:author="AbbVie7" w:date="2025-05-12T15:41:00Z">
          <w:pPr>
            <w:ind w:left="540" w:hanging="540"/>
          </w:pPr>
        </w:pPrChange>
        <w:rPr>
          <w:del w:id="21020" w:author="AbbVie7" w:date="2025-05-12T15:41:00Z"/>
          <w:lang w:val="da-DK"/>
        </w:rPr>
      </w:pPr>
    </w:p>
    <w:p w:rsidR="00767709" w14:paraId="33D4DCD9" w14:textId="77777777">
      <w:pPr>
        <w:pStyle w:val="EMEAHeadingBoxedTitle"/>
        <w:tabs>
          <w:tab w:val="clear" w:pos="562"/>
        </w:tabs>
        <w:ind w:left="0" w:firstLine="0"/>
        <w:pPrChange w:id="21021" w:author="AbbVie7" w:date="2025-05-12T15:41:00Z">
          <w:pPr>
            <w:ind w:left="540" w:hanging="540"/>
          </w:pPr>
        </w:pPrChange>
        <w:rPr>
          <w:del w:id="21022" w:author="AbbVie7" w:date="2025-05-12T15:41:00Z"/>
          <w:lang w:val="da-DK"/>
        </w:rPr>
      </w:pPr>
      <w:del w:id="21023" w:author="AbbVie7" w:date="2025-05-12T15:41:00Z">
        <w:r>
          <w:rPr>
            <w:lang w:val="da-DK"/>
          </w:rPr>
          <w:delText>Opbevares utilgængeligt for børn.</w:delText>
        </w:r>
      </w:del>
    </w:p>
    <w:p w:rsidR="00184D93" w14:paraId="082946B4" w14:textId="77777777">
      <w:pPr>
        <w:pStyle w:val="EMEAHeadingBoxedTitle"/>
        <w:tabs>
          <w:tab w:val="clear" w:pos="562"/>
        </w:tabs>
        <w:ind w:left="0" w:firstLine="0"/>
        <w:pPrChange w:id="21024" w:author="AbbVie7" w:date="2025-05-12T15:41:00Z">
          <w:pPr>
            <w:ind w:left="540" w:hanging="540"/>
          </w:pPr>
        </w:pPrChange>
        <w:rPr>
          <w:del w:id="21025" w:author="AbbVie7" w:date="2025-05-12T15:41:00Z"/>
          <w:lang w:val="da-DK"/>
        </w:rPr>
      </w:pPr>
    </w:p>
    <w:p w:rsidR="00184D93" w14:paraId="328A2103" w14:textId="77777777">
      <w:pPr>
        <w:pStyle w:val="EMEAHeadingBoxedTitle"/>
        <w:tabs>
          <w:tab w:val="clear" w:pos="562"/>
        </w:tabs>
        <w:ind w:left="0" w:firstLine="0"/>
        <w:pPrChange w:id="21026" w:author="AbbVie7" w:date="2025-05-12T15:41:00Z">
          <w:pPr>
            <w:ind w:left="540" w:hanging="540"/>
          </w:pPr>
        </w:pPrChange>
        <w:rPr>
          <w:del w:id="21027" w:author="AbbVie7" w:date="2025-05-12T15:41:00Z"/>
          <w:lang w:val="da-DK"/>
        </w:rPr>
      </w:pPr>
    </w:p>
    <w:p w:rsidR="00767709" w14:paraId="78213DB6" w14:textId="77777777">
      <w:pPr>
        <w:pStyle w:val="EMEAHeadingBoxedTitle"/>
        <w:tabs>
          <w:tab w:val="clear" w:pos="562"/>
        </w:tabs>
        <w:ind w:left="0" w:firstLine="0"/>
        <w:pPrChange w:id="21028" w:author="AbbVie7" w:date="2025-05-12T15:41:00Z">
          <w:pPr>
            <w:pStyle w:val="EMEAHeadingBoxedEmpty"/>
            <w:spacing w:before="0" w:beforeLines="0"/>
          </w:pPr>
        </w:pPrChange>
        <w:rPr>
          <w:del w:id="21029" w:author="AbbVie7" w:date="2025-05-12T15:41:00Z"/>
          <w:rFonts w:ascii="Times New Roman" w:hAnsi="Times New Roman"/>
          <w:lang w:val="da-DK"/>
        </w:rPr>
      </w:pPr>
      <w:del w:id="21030" w:author="AbbVie7" w:date="2025-05-12T15:41:00Z">
        <w:r>
          <w:rPr>
            <w:rFonts w:ascii="Times New Roman" w:hAnsi="Times New Roman"/>
            <w:lang w:val="da-DK"/>
          </w:rPr>
          <w:delText>7.</w:delText>
        </w:r>
      </w:del>
      <w:del w:id="21031" w:author="AbbVie7" w:date="2025-05-12T15:41:00Z">
        <w:r>
          <w:rPr>
            <w:rFonts w:ascii="Times New Roman" w:hAnsi="Times New Roman"/>
            <w:lang w:val="da-DK"/>
          </w:rPr>
          <w:tab/>
          <w:delText>EVENTUELLE ANDRE SÆRLIGE ADVARSLER</w:delText>
        </w:r>
      </w:del>
    </w:p>
    <w:p w:rsidR="00767709" w14:paraId="2E497637" w14:textId="77777777">
      <w:pPr>
        <w:pStyle w:val="EMEAHeadingBoxedTitle"/>
        <w:tabs>
          <w:tab w:val="clear" w:pos="562"/>
        </w:tabs>
        <w:ind w:left="0" w:firstLine="0"/>
        <w:pPrChange w:id="21032" w:author="AbbVie7" w:date="2025-05-12T15:41:00Z">
          <w:pPr>
            <w:ind w:left="540" w:hanging="540"/>
          </w:pPr>
        </w:pPrChange>
        <w:rPr>
          <w:del w:id="21033" w:author="AbbVie7" w:date="2025-05-12T15:41:00Z"/>
          <w:lang w:val="da-DK"/>
        </w:rPr>
      </w:pPr>
    </w:p>
    <w:p w:rsidR="00184D93" w14:paraId="5348E2A3" w14:textId="77777777">
      <w:pPr>
        <w:pStyle w:val="EMEAHeadingBoxedTitle"/>
        <w:tabs>
          <w:tab w:val="clear" w:pos="562"/>
        </w:tabs>
        <w:ind w:left="0" w:firstLine="0"/>
        <w:pPrChange w:id="21034" w:author="AbbVie7" w:date="2025-05-12T15:41:00Z">
          <w:pPr>
            <w:ind w:left="540" w:hanging="540"/>
          </w:pPr>
        </w:pPrChange>
        <w:rPr>
          <w:del w:id="21035" w:author="AbbVie7" w:date="2025-05-12T15:41:00Z"/>
          <w:lang w:val="da-DK"/>
        </w:rPr>
      </w:pPr>
    </w:p>
    <w:p w:rsidR="00767709" w14:paraId="2E2B6C12" w14:textId="77777777">
      <w:pPr>
        <w:pStyle w:val="EMEAHeadingBoxedTitle"/>
        <w:tabs>
          <w:tab w:val="clear" w:pos="562"/>
        </w:tabs>
        <w:ind w:left="0" w:firstLine="0"/>
        <w:pPrChange w:id="21036" w:author="AbbVie7" w:date="2025-05-12T15:41:00Z">
          <w:pPr>
            <w:pStyle w:val="EMEAHeadingBoxed1"/>
            <w:keepNext/>
            <w:spacing w:before="0" w:beforeLines="0" w:after="0" w:afterLines="0"/>
          </w:pPr>
        </w:pPrChange>
        <w:rPr>
          <w:del w:id="21037" w:author="AbbVie7" w:date="2025-05-12T15:41:00Z"/>
          <w:rFonts w:ascii="Times New Roman" w:hAnsi="Times New Roman"/>
          <w:lang w:val="da-DK"/>
        </w:rPr>
      </w:pPr>
      <w:del w:id="21038" w:author="AbbVie7" w:date="2025-05-12T15:41:00Z">
        <w:r>
          <w:rPr>
            <w:rFonts w:ascii="Times New Roman" w:hAnsi="Times New Roman"/>
            <w:lang w:val="da-DK"/>
          </w:rPr>
          <w:delText>8.</w:delText>
        </w:r>
      </w:del>
      <w:del w:id="21039" w:author="AbbVie7" w:date="2025-05-12T15:41:00Z">
        <w:r>
          <w:rPr>
            <w:rFonts w:ascii="Times New Roman" w:hAnsi="Times New Roman"/>
            <w:lang w:val="da-DK"/>
          </w:rPr>
          <w:tab/>
          <w:delText>UDLØBSDATO</w:delText>
        </w:r>
      </w:del>
    </w:p>
    <w:p w:rsidR="005B6224" w14:paraId="52DDB4BF" w14:textId="77777777">
      <w:pPr>
        <w:pStyle w:val="EMEAHeadingBoxedTitle"/>
        <w:tabs>
          <w:tab w:val="clear" w:pos="562"/>
        </w:tabs>
        <w:ind w:left="0" w:firstLine="0"/>
        <w:pPrChange w:id="21040" w:author="AbbVie7" w:date="2025-05-12T15:41:00Z">
          <w:pPr>
            <w:keepNext/>
            <w:ind w:left="540" w:hanging="540"/>
          </w:pPr>
        </w:pPrChange>
        <w:rPr>
          <w:del w:id="21041" w:author="AbbVie7" w:date="2025-05-12T15:41:00Z"/>
          <w:lang w:val="da-DK"/>
        </w:rPr>
      </w:pPr>
    </w:p>
    <w:p w:rsidR="00767709" w14:paraId="1E6BE4CC" w14:textId="77777777">
      <w:pPr>
        <w:pStyle w:val="EMEAHeadingBoxedTitle"/>
        <w:tabs>
          <w:tab w:val="clear" w:pos="562"/>
        </w:tabs>
        <w:ind w:left="0" w:firstLine="0"/>
        <w:pPrChange w:id="21042" w:author="AbbVie7" w:date="2025-05-12T15:41:00Z">
          <w:pPr>
            <w:ind w:left="540" w:hanging="540"/>
          </w:pPr>
        </w:pPrChange>
        <w:rPr>
          <w:del w:id="21043" w:author="AbbVie7" w:date="2025-05-12T15:41:00Z"/>
          <w:lang w:val="da-DK"/>
        </w:rPr>
      </w:pPr>
      <w:del w:id="21044" w:author="AbbVie7" w:date="2025-05-12T15:41:00Z">
        <w:r>
          <w:rPr>
            <w:lang w:val="da-DK"/>
          </w:rPr>
          <w:delText xml:space="preserve">EXP </w:delText>
        </w:r>
      </w:del>
    </w:p>
    <w:p w:rsidR="00184D93" w14:paraId="2C351EAF" w14:textId="77777777">
      <w:pPr>
        <w:pStyle w:val="EMEAHeadingBoxedTitle"/>
        <w:tabs>
          <w:tab w:val="clear" w:pos="562"/>
        </w:tabs>
        <w:ind w:left="0" w:firstLine="0"/>
        <w:pPrChange w:id="21045" w:author="AbbVie7" w:date="2025-05-12T15:41:00Z">
          <w:pPr>
            <w:ind w:left="540" w:hanging="540"/>
          </w:pPr>
        </w:pPrChange>
        <w:rPr>
          <w:del w:id="21046" w:author="AbbVie7" w:date="2025-05-12T15:41:00Z"/>
          <w:lang w:val="da-DK"/>
        </w:rPr>
      </w:pPr>
    </w:p>
    <w:p w:rsidR="00184D93" w14:paraId="0CE6D860" w14:textId="77777777">
      <w:pPr>
        <w:pStyle w:val="EMEAHeadingBoxedTitle"/>
        <w:tabs>
          <w:tab w:val="clear" w:pos="562"/>
        </w:tabs>
        <w:ind w:left="0" w:firstLine="0"/>
        <w:pPrChange w:id="21047" w:author="AbbVie7" w:date="2025-05-12T15:41:00Z">
          <w:pPr>
            <w:ind w:left="540" w:hanging="540"/>
          </w:pPr>
        </w:pPrChange>
        <w:rPr>
          <w:del w:id="21048" w:author="AbbVie7" w:date="2025-05-12T15:41:00Z"/>
          <w:lang w:val="da-DK"/>
        </w:rPr>
      </w:pPr>
    </w:p>
    <w:p w:rsidR="00767709" w14:paraId="0F078237" w14:textId="77777777">
      <w:pPr>
        <w:pStyle w:val="EMEAHeadingBoxedTitle"/>
        <w:tabs>
          <w:tab w:val="clear" w:pos="562"/>
        </w:tabs>
        <w:ind w:left="0" w:firstLine="0"/>
        <w:pPrChange w:id="21049" w:author="AbbVie7" w:date="2025-05-12T15:41:00Z">
          <w:pPr>
            <w:pStyle w:val="EMEAHeadingBoxed"/>
            <w:spacing w:before="0" w:beforeLines="0" w:after="0" w:afterLines="0"/>
          </w:pPr>
        </w:pPrChange>
        <w:rPr>
          <w:del w:id="21050" w:author="AbbVie7" w:date="2025-05-12T15:41:00Z"/>
          <w:rFonts w:ascii="Times New Roman" w:hAnsi="Times New Roman"/>
          <w:lang w:val="da-DK"/>
        </w:rPr>
      </w:pPr>
      <w:del w:id="21051" w:author="AbbVie7" w:date="2025-05-12T15:41:00Z">
        <w:r>
          <w:rPr>
            <w:rFonts w:ascii="Times New Roman" w:hAnsi="Times New Roman"/>
            <w:lang w:val="da-DK"/>
          </w:rPr>
          <w:delText>9.</w:delText>
        </w:r>
      </w:del>
      <w:del w:id="21052" w:author="AbbVie7" w:date="2025-05-12T15:41:00Z">
        <w:r>
          <w:rPr>
            <w:rFonts w:ascii="Times New Roman" w:hAnsi="Times New Roman"/>
            <w:lang w:val="da-DK"/>
          </w:rPr>
          <w:tab/>
          <w:delText>SÆRLIGE OPBEVARINGSBETINGELSER</w:delText>
        </w:r>
      </w:del>
    </w:p>
    <w:p w:rsidR="00184D93" w14:paraId="2E1B3952" w14:textId="77777777">
      <w:pPr>
        <w:pStyle w:val="EMEAHeadingBoxedTitle"/>
        <w:tabs>
          <w:tab w:val="clear" w:pos="562"/>
        </w:tabs>
        <w:ind w:left="0" w:firstLine="0"/>
        <w:pPrChange w:id="21053" w:author="AbbVie7" w:date="2025-05-12T15:41:00Z">
          <w:pPr>
            <w:ind w:left="540" w:hanging="540"/>
          </w:pPr>
        </w:pPrChange>
        <w:rPr>
          <w:del w:id="21054" w:author="AbbVie7" w:date="2025-05-12T15:41:00Z"/>
          <w:lang w:val="da-DK"/>
        </w:rPr>
      </w:pPr>
    </w:p>
    <w:p w:rsidR="00767709" w14:paraId="6572C140" w14:textId="77777777">
      <w:pPr>
        <w:pStyle w:val="EMEAHeadingBoxedTitle"/>
        <w:tabs>
          <w:tab w:val="clear" w:pos="562"/>
        </w:tabs>
        <w:ind w:left="0" w:firstLine="0"/>
        <w:pPrChange w:id="21055" w:author="AbbVie7" w:date="2025-05-12T15:41:00Z">
          <w:pPr>
            <w:ind w:left="540" w:hanging="540"/>
          </w:pPr>
        </w:pPrChange>
        <w:rPr>
          <w:del w:id="21056" w:author="AbbVie7" w:date="2025-05-12T15:41:00Z"/>
          <w:lang w:val="da-DK"/>
        </w:rPr>
      </w:pPr>
      <w:del w:id="21057" w:author="AbbVie7" w:date="2025-05-12T15:41:00Z">
        <w:r>
          <w:rPr>
            <w:lang w:val="da-DK"/>
          </w:rPr>
          <w:delText>Opbevares i køleskab.</w:delText>
        </w:r>
      </w:del>
      <w:del w:id="21058" w:author="AbbVie7" w:date="2025-05-12T15:41:00Z">
        <w:r w:rsidR="003F3DD1">
          <w:rPr>
            <w:lang w:val="da-DK"/>
          </w:rPr>
          <w:delText xml:space="preserve"> </w:delText>
        </w:r>
      </w:del>
      <w:del w:id="21059" w:author="AbbVie7" w:date="2025-05-12T15:41:00Z">
        <w:r>
          <w:rPr>
            <w:lang w:val="da-DK"/>
          </w:rPr>
          <w:delText>Må ikke nedfryses.</w:delText>
        </w:r>
      </w:del>
    </w:p>
    <w:p w:rsidR="00767709" w14:paraId="7E6C9282" w14:textId="77777777">
      <w:pPr>
        <w:pStyle w:val="EMEAHeadingBoxedTitle"/>
        <w:tabs>
          <w:tab w:val="clear" w:pos="562"/>
        </w:tabs>
        <w:ind w:left="0" w:firstLine="0"/>
        <w:pPrChange w:id="21060" w:author="AbbVie7" w:date="2025-05-12T15:41:00Z">
          <w:pPr>
            <w:ind w:left="540" w:hanging="540"/>
          </w:pPr>
        </w:pPrChange>
        <w:rPr>
          <w:del w:id="21061" w:author="AbbVie7" w:date="2025-05-12T15:41:00Z"/>
          <w:lang w:val="da-DK"/>
        </w:rPr>
      </w:pPr>
      <w:del w:id="21062" w:author="AbbVie7" w:date="2025-05-12T15:41:00Z">
        <w:r>
          <w:rPr>
            <w:lang w:val="da-DK"/>
          </w:rPr>
          <w:delText>Opbevar hætteglasset i den ydre karton</w:delText>
        </w:r>
      </w:del>
      <w:del w:id="21063" w:author="AbbVie7" w:date="2025-05-12T15:41:00Z">
        <w:r w:rsidR="00EF5910">
          <w:rPr>
            <w:lang w:val="da-DK"/>
          </w:rPr>
          <w:delText xml:space="preserve"> for at beskytte mod lys</w:delText>
        </w:r>
      </w:del>
      <w:del w:id="21064" w:author="AbbVie7" w:date="2025-05-12T15:41:00Z">
        <w:r w:rsidRPr="00B1335B" w:rsidR="00EF5910">
          <w:rPr>
            <w:lang w:val="da-DK"/>
          </w:rPr>
          <w:delText>.</w:delText>
        </w:r>
      </w:del>
      <w:del w:id="21065" w:author="AbbVie7" w:date="2025-05-12T15:41:00Z">
        <w:r>
          <w:rPr>
            <w:lang w:val="da-DK"/>
          </w:rPr>
          <w:delText>.</w:delText>
        </w:r>
      </w:del>
    </w:p>
    <w:p w:rsidR="00184D93" w14:paraId="263D7266" w14:textId="77777777">
      <w:pPr>
        <w:pStyle w:val="EMEAHeadingBoxedTitle"/>
        <w:tabs>
          <w:tab w:val="clear" w:pos="562"/>
        </w:tabs>
        <w:ind w:left="0" w:firstLine="0"/>
        <w:pPrChange w:id="21066" w:author="AbbVie7" w:date="2025-05-12T15:41:00Z">
          <w:pPr>
            <w:ind w:left="540" w:hanging="540"/>
          </w:pPr>
        </w:pPrChange>
        <w:rPr>
          <w:del w:id="21067" w:author="AbbVie7" w:date="2025-05-12T15:41:00Z"/>
          <w:lang w:val="da-DK"/>
        </w:rPr>
      </w:pPr>
    </w:p>
    <w:p w:rsidR="00184D93" w14:paraId="1E5A7F8F" w14:textId="77777777">
      <w:pPr>
        <w:pStyle w:val="EMEAHeadingBoxedTitle"/>
        <w:tabs>
          <w:tab w:val="clear" w:pos="562"/>
        </w:tabs>
        <w:ind w:left="0" w:firstLine="0"/>
        <w:pPrChange w:id="21068" w:author="AbbVie7" w:date="2025-05-12T15:41:00Z">
          <w:pPr>
            <w:ind w:left="540" w:hanging="540"/>
          </w:pPr>
        </w:pPrChange>
        <w:rPr>
          <w:del w:id="21069" w:author="AbbVie7" w:date="2025-05-12T15:41:00Z"/>
          <w:lang w:val="da-DK"/>
        </w:rPr>
      </w:pPr>
    </w:p>
    <w:p w:rsidR="00767709" w14:paraId="10DC55E3" w14:textId="77777777">
      <w:pPr>
        <w:pStyle w:val="EMEAHeadingBoxedTitle"/>
        <w:tabs>
          <w:tab w:val="clear" w:pos="562"/>
        </w:tabs>
        <w:ind w:left="0" w:firstLine="0"/>
        <w:pPrChange w:id="21070" w:author="AbbVie7" w:date="2025-05-12T15:41:00Z">
          <w:pPr>
            <w:pStyle w:val="EMEAHeadingBoxedEmpty"/>
            <w:spacing w:before="0" w:beforeLines="0"/>
          </w:pPr>
        </w:pPrChange>
        <w:rPr>
          <w:del w:id="21071" w:author="AbbVie7" w:date="2025-05-12T15:41:00Z"/>
          <w:rFonts w:ascii="Times New Roman" w:hAnsi="Times New Roman"/>
          <w:lang w:val="da-DK"/>
        </w:rPr>
      </w:pPr>
      <w:del w:id="21072" w:author="AbbVie7" w:date="2025-05-12T15:41:00Z">
        <w:r>
          <w:rPr>
            <w:rFonts w:ascii="Times New Roman" w:hAnsi="Times New Roman"/>
            <w:lang w:val="da-DK"/>
          </w:rPr>
          <w:delText>10.</w:delText>
        </w:r>
      </w:del>
      <w:del w:id="21073" w:author="AbbVie7" w:date="2025-05-12T15:41:00Z">
        <w:r>
          <w:rPr>
            <w:rFonts w:ascii="Times New Roman" w:hAnsi="Times New Roman"/>
            <w:lang w:val="da-DK"/>
          </w:rPr>
          <w:tab/>
          <w:delText>EVENTUELLE SÆRLIGE FORHOLDSREGLER VED BORTSKAFFELSE AF</w:delText>
        </w:r>
      </w:del>
      <w:del w:id="21074" w:author="AbbVie7" w:date="2025-05-12T15:41:00Z">
        <w:r w:rsidR="000E1BA0">
          <w:rPr>
            <w:rFonts w:ascii="Times New Roman" w:hAnsi="Times New Roman"/>
            <w:lang w:val="da-DK"/>
          </w:rPr>
          <w:delText xml:space="preserve"> ikke anvendt</w:delText>
        </w:r>
      </w:del>
      <w:del w:id="21075" w:author="AbbVie7" w:date="2025-05-12T15:41:00Z">
        <w:r>
          <w:rPr>
            <w:rFonts w:ascii="Times New Roman" w:hAnsi="Times New Roman"/>
            <w:lang w:val="da-DK"/>
          </w:rPr>
          <w:delText xml:space="preserve"> LÆGEMID</w:delText>
        </w:r>
      </w:del>
      <w:del w:id="21076" w:author="AbbVie7" w:date="2025-05-12T15:41:00Z">
        <w:r w:rsidR="008F3682">
          <w:rPr>
            <w:rFonts w:ascii="Times New Roman" w:hAnsi="Times New Roman"/>
            <w:lang w:val="da-DK"/>
          </w:rPr>
          <w:delText>de</w:delText>
        </w:r>
      </w:del>
      <w:del w:id="21077" w:author="AbbVie7" w:date="2025-05-12T15:41:00Z">
        <w:r>
          <w:rPr>
            <w:rFonts w:ascii="Times New Roman" w:hAnsi="Times New Roman"/>
            <w:lang w:val="da-DK"/>
          </w:rPr>
          <w:delText xml:space="preserve">L ELLER AFFALD </w:delText>
        </w:r>
      </w:del>
      <w:del w:id="21078" w:author="AbbVie7" w:date="2025-05-12T15:41:00Z">
        <w:r w:rsidR="000E1BA0">
          <w:rPr>
            <w:rFonts w:ascii="Times New Roman" w:hAnsi="Times New Roman"/>
            <w:lang w:val="da-DK"/>
          </w:rPr>
          <w:delText>heraf</w:delText>
        </w:r>
      </w:del>
      <w:del w:id="21079" w:author="AbbVie7" w:date="2025-05-12T15:41:00Z">
        <w:r>
          <w:rPr>
            <w:rFonts w:ascii="Times New Roman" w:hAnsi="Times New Roman"/>
            <w:lang w:val="da-DK"/>
          </w:rPr>
          <w:delText xml:space="preserve"> </w:delText>
        </w:r>
      </w:del>
    </w:p>
    <w:p w:rsidR="00767709" w14:paraId="6FD79D22" w14:textId="77777777">
      <w:pPr>
        <w:pStyle w:val="EMEAHeadingBoxedTitle"/>
        <w:tabs>
          <w:tab w:val="clear" w:pos="562"/>
        </w:tabs>
        <w:ind w:left="0" w:firstLine="0"/>
        <w:pPrChange w:id="21080" w:author="AbbVie7" w:date="2025-05-12T15:41:00Z">
          <w:pPr>
            <w:ind w:left="540" w:hanging="540"/>
          </w:pPr>
        </w:pPrChange>
        <w:rPr>
          <w:del w:id="21081" w:author="AbbVie7" w:date="2025-05-12T15:41:00Z"/>
          <w:lang w:val="da-DK"/>
        </w:rPr>
      </w:pPr>
    </w:p>
    <w:p w:rsidR="00184D93" w14:paraId="3DB41FFB" w14:textId="77777777">
      <w:pPr>
        <w:pStyle w:val="EMEAHeadingBoxedTitle"/>
        <w:tabs>
          <w:tab w:val="clear" w:pos="562"/>
        </w:tabs>
        <w:ind w:left="0" w:firstLine="0"/>
        <w:pPrChange w:id="21082" w:author="AbbVie7" w:date="2025-05-12T15:41:00Z">
          <w:pPr>
            <w:ind w:left="540" w:hanging="540"/>
          </w:pPr>
        </w:pPrChange>
        <w:rPr>
          <w:del w:id="21083" w:author="AbbVie7" w:date="2025-05-12T15:41:00Z"/>
          <w:lang w:val="da-DK"/>
        </w:rPr>
      </w:pPr>
    </w:p>
    <w:p w:rsidR="00767709" w14:paraId="423BB920" w14:textId="77777777">
      <w:pPr>
        <w:pStyle w:val="EMEAHeadingBoxedTitle"/>
        <w:tabs>
          <w:tab w:val="clear" w:pos="562"/>
        </w:tabs>
        <w:ind w:left="0" w:firstLine="0"/>
        <w:pPrChange w:id="21084" w:author="AbbVie7" w:date="2025-05-12T15:41:00Z">
          <w:pPr>
            <w:pStyle w:val="EMEAHeadingBoxed1"/>
            <w:spacing w:before="0" w:beforeLines="0" w:after="0" w:afterLines="0"/>
          </w:pPr>
        </w:pPrChange>
        <w:rPr>
          <w:del w:id="21085" w:author="AbbVie7" w:date="2025-05-12T15:41:00Z"/>
          <w:rFonts w:ascii="Times New Roman" w:hAnsi="Times New Roman"/>
          <w:lang w:val="da-DK"/>
        </w:rPr>
      </w:pPr>
      <w:del w:id="21086" w:author="AbbVie7" w:date="2025-05-12T15:41:00Z">
        <w:r>
          <w:rPr>
            <w:rFonts w:ascii="Times New Roman" w:hAnsi="Times New Roman"/>
            <w:lang w:val="da-DK"/>
          </w:rPr>
          <w:delText>11.</w:delText>
        </w:r>
      </w:del>
      <w:del w:id="21087" w:author="AbbVie7" w:date="2025-05-12T15:41:00Z">
        <w:r>
          <w:rPr>
            <w:rFonts w:ascii="Times New Roman" w:hAnsi="Times New Roman"/>
            <w:lang w:val="da-DK"/>
          </w:rPr>
          <w:tab/>
          <w:delText>NAVN OG ADRESSE PÅ INDEHAVEREN AF MARKEDSFØRINGSTILLADELSEN</w:delText>
        </w:r>
      </w:del>
    </w:p>
    <w:p w:rsidR="00184D93" w:rsidRPr="00493E36" w14:paraId="0839CB68" w14:textId="77777777">
      <w:pPr>
        <w:pStyle w:val="EMEAHeadingBoxedTitle"/>
        <w:tabs>
          <w:tab w:val="clear" w:pos="562"/>
        </w:tabs>
        <w:ind w:left="0" w:firstLine="0"/>
        <w:pPrChange w:id="21088" w:author="AbbVie7" w:date="2025-05-12T15:41:00Z">
          <w:pPr/>
        </w:pPrChange>
        <w:rPr>
          <w:del w:id="21089" w:author="AbbVie7" w:date="2025-05-12T15:41:00Z"/>
          <w:lang w:val="da-DK"/>
        </w:rPr>
      </w:pPr>
    </w:p>
    <w:p w:rsidR="00934739" w:rsidRPr="00981EB4" w14:paraId="2C3D12E6" w14:textId="77777777">
      <w:pPr>
        <w:pStyle w:val="EMEAHeadingBoxedTitle"/>
        <w:tabs>
          <w:tab w:val="clear" w:pos="562"/>
        </w:tabs>
        <w:ind w:left="0" w:firstLine="0"/>
        <w:pPrChange w:id="21090" w:author="AbbVie7" w:date="2025-05-12T15:41:00Z">
          <w:pPr>
            <w:keepNext/>
            <w:tabs>
              <w:tab w:val="clear" w:pos="562"/>
            </w:tabs>
            <w:suppressAutoHyphens w:val="0"/>
            <w:autoSpaceDE w:val="0"/>
            <w:autoSpaceDN w:val="0"/>
            <w:adjustRightInd w:val="0"/>
            <w:spacing w:line="240" w:lineRule="atLeast"/>
          </w:pPr>
        </w:pPrChange>
        <w:rPr>
          <w:del w:id="21091" w:author="AbbVie7" w:date="2025-05-12T15:41:00Z"/>
          <w:szCs w:val="22"/>
          <w:lang w:val="de-CH" w:eastAsia="en-GB"/>
        </w:rPr>
      </w:pPr>
      <w:del w:id="21092" w:author="AbbVie7" w:date="2025-05-12T15:41:00Z">
        <w:r w:rsidRPr="00981EB4">
          <w:rPr>
            <w:szCs w:val="22"/>
            <w:lang w:val="de-CH" w:eastAsia="en-GB"/>
          </w:rPr>
          <w:delText>AbbVie Deutschland GmbH &amp; Co. KG</w:delText>
        </w:r>
      </w:del>
    </w:p>
    <w:p w:rsidR="00934739" w:rsidRPr="00981EB4" w14:paraId="3E0ACB49" w14:textId="77777777">
      <w:pPr>
        <w:pStyle w:val="EMEAHeadingBoxedTitle"/>
        <w:tabs>
          <w:tab w:val="clear" w:pos="562"/>
        </w:tabs>
        <w:ind w:left="0" w:firstLine="0"/>
        <w:pPrChange w:id="21093" w:author="AbbVie7" w:date="2025-05-12T15:41:00Z">
          <w:pPr>
            <w:keepNext/>
            <w:tabs>
              <w:tab w:val="clear" w:pos="562"/>
            </w:tabs>
            <w:suppressAutoHyphens w:val="0"/>
            <w:autoSpaceDE w:val="0"/>
            <w:autoSpaceDN w:val="0"/>
            <w:adjustRightInd w:val="0"/>
            <w:spacing w:line="240" w:lineRule="atLeast"/>
          </w:pPr>
        </w:pPrChange>
        <w:rPr>
          <w:del w:id="21094" w:author="AbbVie7" w:date="2025-05-12T15:41:00Z"/>
          <w:szCs w:val="22"/>
          <w:lang w:val="de-CH" w:eastAsia="en-GB"/>
        </w:rPr>
      </w:pPr>
      <w:del w:id="21095" w:author="AbbVie7" w:date="2025-05-12T15:41:00Z">
        <w:r w:rsidRPr="00981EB4">
          <w:rPr>
            <w:szCs w:val="22"/>
            <w:lang w:val="de-CH" w:eastAsia="en-GB"/>
          </w:rPr>
          <w:delText>Knollstrasse</w:delText>
        </w:r>
      </w:del>
    </w:p>
    <w:p w:rsidR="00934739" w:rsidRPr="003E19EA" w14:paraId="3F257F2B" w14:textId="77777777">
      <w:pPr>
        <w:pStyle w:val="EMEAHeadingBoxedTitle"/>
        <w:tabs>
          <w:tab w:val="clear" w:pos="562"/>
        </w:tabs>
        <w:ind w:left="0" w:firstLine="0"/>
        <w:pPrChange w:id="21096" w:author="AbbVie7" w:date="2025-05-12T15:41:00Z">
          <w:pPr>
            <w:keepNext/>
            <w:tabs>
              <w:tab w:val="clear" w:pos="562"/>
            </w:tabs>
            <w:suppressAutoHyphens w:val="0"/>
            <w:autoSpaceDE w:val="0"/>
            <w:autoSpaceDN w:val="0"/>
            <w:adjustRightInd w:val="0"/>
            <w:spacing w:line="240" w:lineRule="atLeast"/>
          </w:pPr>
        </w:pPrChange>
        <w:rPr>
          <w:del w:id="21097" w:author="AbbVie7" w:date="2025-05-12T15:41:00Z"/>
          <w:szCs w:val="22"/>
          <w:lang w:val="da-DK" w:eastAsia="en-GB"/>
        </w:rPr>
      </w:pPr>
      <w:del w:id="21098" w:author="AbbVie7" w:date="2025-05-12T15:41:00Z">
        <w:r w:rsidRPr="003E19EA">
          <w:rPr>
            <w:szCs w:val="22"/>
            <w:lang w:val="da-DK" w:eastAsia="en-GB"/>
          </w:rPr>
          <w:delText>67061 Ludwigshafen</w:delText>
        </w:r>
      </w:del>
    </w:p>
    <w:p w:rsidR="00184D93" w:rsidRPr="003E19EA" w14:paraId="1C8C71AF" w14:textId="77777777">
      <w:pPr>
        <w:pStyle w:val="EMEAHeadingBoxedTitle"/>
        <w:tabs>
          <w:tab w:val="clear" w:pos="562"/>
        </w:tabs>
        <w:ind w:left="0" w:firstLine="0"/>
        <w:pPrChange w:id="21099" w:author="AbbVie7" w:date="2025-05-12T15:41:00Z">
          <w:pPr>
            <w:tabs>
              <w:tab w:val="clear" w:pos="562"/>
            </w:tabs>
          </w:pPr>
        </w:pPrChange>
        <w:rPr>
          <w:del w:id="21100" w:author="AbbVie7" w:date="2025-05-12T15:41:00Z"/>
          <w:lang w:val="da-DK"/>
        </w:rPr>
      </w:pPr>
      <w:del w:id="21101" w:author="AbbVie7" w:date="2025-05-12T15:41:00Z">
        <w:r w:rsidRPr="003E19EA">
          <w:rPr>
            <w:szCs w:val="22"/>
            <w:lang w:val="da-DK" w:eastAsia="en-GB"/>
          </w:rPr>
          <w:delText>Tyskland</w:delText>
        </w:r>
      </w:del>
    </w:p>
    <w:p w:rsidR="00184D93" w:rsidRPr="003E19EA" w14:paraId="52F210FA" w14:textId="77777777">
      <w:pPr>
        <w:pStyle w:val="EMEAHeadingBoxedTitle"/>
        <w:tabs>
          <w:tab w:val="clear" w:pos="562"/>
        </w:tabs>
        <w:ind w:left="0" w:firstLine="0"/>
        <w:pPrChange w:id="21102" w:author="AbbVie7" w:date="2025-05-12T15:41:00Z">
          <w:pPr>
            <w:tabs>
              <w:tab w:val="clear" w:pos="562"/>
            </w:tabs>
          </w:pPr>
        </w:pPrChange>
        <w:rPr>
          <w:del w:id="21103" w:author="AbbVie7" w:date="2025-05-12T15:41:00Z"/>
          <w:lang w:val="da-DK"/>
        </w:rPr>
      </w:pPr>
    </w:p>
    <w:p w:rsidR="00767709" w14:paraId="2B822ED3" w14:textId="77777777">
      <w:pPr>
        <w:pStyle w:val="EMEAHeadingBoxedTitle"/>
        <w:tabs>
          <w:tab w:val="clear" w:pos="562"/>
        </w:tabs>
        <w:ind w:left="0" w:firstLine="0"/>
        <w:pPrChange w:id="21104" w:author="AbbVie7" w:date="2025-05-12T15:41:00Z">
          <w:pPr>
            <w:pStyle w:val="EMEAHeadingBoxed"/>
            <w:spacing w:before="0" w:beforeLines="0" w:after="0" w:afterLines="0"/>
          </w:pPr>
        </w:pPrChange>
        <w:rPr>
          <w:del w:id="21105" w:author="AbbVie7" w:date="2025-05-12T15:41:00Z"/>
          <w:rFonts w:ascii="Times New Roman" w:hAnsi="Times New Roman"/>
          <w:lang w:val="da-DK"/>
        </w:rPr>
      </w:pPr>
      <w:del w:id="21106" w:author="AbbVie7" w:date="2025-05-12T15:41:00Z">
        <w:r>
          <w:rPr>
            <w:rFonts w:ascii="Times New Roman" w:hAnsi="Times New Roman"/>
            <w:lang w:val="da-DK"/>
          </w:rPr>
          <w:delText>12.</w:delText>
        </w:r>
      </w:del>
      <w:del w:id="21107" w:author="AbbVie7" w:date="2025-05-12T15:41:00Z">
        <w:r>
          <w:rPr>
            <w:rFonts w:ascii="Times New Roman" w:hAnsi="Times New Roman"/>
            <w:lang w:val="da-DK"/>
          </w:rPr>
          <w:tab/>
          <w:delText>MARKEDSFØRINGSTILLADELSESNUMMER</w:delText>
        </w:r>
      </w:del>
    </w:p>
    <w:p w:rsidR="00184D93" w14:paraId="3C4B0CA0" w14:textId="77777777">
      <w:pPr>
        <w:pStyle w:val="EMEAHeadingBoxedTitle"/>
        <w:tabs>
          <w:tab w:val="clear" w:pos="562"/>
        </w:tabs>
        <w:ind w:left="0" w:firstLine="0"/>
        <w:pPrChange w:id="21108" w:author="AbbVie7" w:date="2025-05-12T15:41:00Z">
          <w:pPr>
            <w:ind w:left="540" w:hanging="540"/>
          </w:pPr>
        </w:pPrChange>
        <w:rPr>
          <w:del w:id="21109" w:author="AbbVie7" w:date="2025-05-12T15:41:00Z"/>
          <w:color w:val="000000"/>
          <w:lang w:val="da-DK"/>
        </w:rPr>
      </w:pPr>
    </w:p>
    <w:p w:rsidR="00767709" w14:paraId="263023E7" w14:textId="77777777">
      <w:pPr>
        <w:pStyle w:val="EMEAHeadingBoxedTitle"/>
        <w:tabs>
          <w:tab w:val="clear" w:pos="562"/>
        </w:tabs>
        <w:ind w:left="0" w:firstLine="0"/>
        <w:pPrChange w:id="21110" w:author="AbbVie7" w:date="2025-05-12T15:41:00Z">
          <w:pPr>
            <w:ind w:left="540" w:hanging="540"/>
          </w:pPr>
        </w:pPrChange>
        <w:rPr>
          <w:del w:id="21111" w:author="AbbVie7" w:date="2025-05-12T15:41:00Z"/>
          <w:color w:val="000000"/>
          <w:lang w:val="da-DK"/>
        </w:rPr>
      </w:pPr>
      <w:del w:id="21112" w:author="AbbVie7" w:date="2025-05-12T15:41:00Z">
        <w:r>
          <w:rPr>
            <w:color w:val="000000"/>
            <w:lang w:val="da-DK"/>
          </w:rPr>
          <w:delText>EU/1/03/256/001</w:delText>
        </w:r>
      </w:del>
    </w:p>
    <w:p w:rsidR="00184D93" w14:paraId="1FDE1D3A" w14:textId="77777777">
      <w:pPr>
        <w:pStyle w:val="EMEAHeadingBoxedTitle"/>
        <w:tabs>
          <w:tab w:val="clear" w:pos="562"/>
        </w:tabs>
        <w:ind w:left="0" w:firstLine="0"/>
        <w:pPrChange w:id="21113" w:author="AbbVie7" w:date="2025-05-12T15:41:00Z">
          <w:pPr>
            <w:ind w:left="540" w:hanging="540"/>
          </w:pPr>
        </w:pPrChange>
        <w:rPr>
          <w:del w:id="21114" w:author="AbbVie7" w:date="2025-05-12T15:41:00Z"/>
          <w:color w:val="000000"/>
          <w:lang w:val="da-DK"/>
        </w:rPr>
      </w:pPr>
    </w:p>
    <w:p w:rsidR="00184D93" w14:paraId="2713F86A" w14:textId="77777777">
      <w:pPr>
        <w:pStyle w:val="EMEAHeadingBoxedTitle"/>
        <w:tabs>
          <w:tab w:val="clear" w:pos="562"/>
        </w:tabs>
        <w:ind w:left="0" w:firstLine="0"/>
        <w:pPrChange w:id="21115" w:author="AbbVie7" w:date="2025-05-12T15:41:00Z">
          <w:pPr>
            <w:ind w:left="540" w:hanging="540"/>
          </w:pPr>
        </w:pPrChange>
        <w:rPr>
          <w:del w:id="21116" w:author="AbbVie7" w:date="2025-05-12T15:41:00Z"/>
          <w:lang w:val="da-DK"/>
        </w:rPr>
      </w:pPr>
    </w:p>
    <w:p w:rsidR="00767709" w14:paraId="442DB2C7" w14:textId="77777777">
      <w:pPr>
        <w:pStyle w:val="EMEAHeadingBoxedTitle"/>
        <w:tabs>
          <w:tab w:val="clear" w:pos="562"/>
        </w:tabs>
        <w:ind w:left="0" w:firstLine="0"/>
        <w:pPrChange w:id="21117" w:author="AbbVie7" w:date="2025-05-12T15:41:00Z">
          <w:pPr>
            <w:pStyle w:val="EMEAHeadingBoxed"/>
            <w:spacing w:before="0" w:beforeLines="0" w:after="0" w:afterLines="0"/>
          </w:pPr>
        </w:pPrChange>
        <w:rPr>
          <w:del w:id="21118" w:author="AbbVie7" w:date="2025-05-12T15:41:00Z"/>
          <w:rFonts w:ascii="Times New Roman" w:hAnsi="Times New Roman"/>
          <w:lang w:val="da-DK"/>
        </w:rPr>
      </w:pPr>
      <w:del w:id="21119" w:author="AbbVie7" w:date="2025-05-12T15:41:00Z">
        <w:r>
          <w:rPr>
            <w:rFonts w:ascii="Times New Roman" w:hAnsi="Times New Roman"/>
            <w:lang w:val="da-DK"/>
          </w:rPr>
          <w:delText>13.</w:delText>
        </w:r>
      </w:del>
      <w:del w:id="21120" w:author="AbbVie7" w:date="2025-05-12T15:41:00Z">
        <w:r>
          <w:rPr>
            <w:rFonts w:ascii="Times New Roman" w:hAnsi="Times New Roman"/>
            <w:lang w:val="da-DK"/>
          </w:rPr>
          <w:tab/>
          <w:delText>BATCHNUMmeR</w:delText>
        </w:r>
      </w:del>
    </w:p>
    <w:p w:rsidR="00184D93" w14:paraId="283065F2" w14:textId="77777777">
      <w:pPr>
        <w:pStyle w:val="EMEAHeadingBoxedTitle"/>
        <w:tabs>
          <w:tab w:val="clear" w:pos="562"/>
        </w:tabs>
        <w:ind w:left="0" w:firstLine="0"/>
        <w:pPrChange w:id="21121" w:author="AbbVie7" w:date="2025-05-12T15:41:00Z">
          <w:pPr>
            <w:ind w:left="540" w:hanging="540"/>
          </w:pPr>
        </w:pPrChange>
        <w:rPr>
          <w:del w:id="21122" w:author="AbbVie7" w:date="2025-05-12T15:41:00Z"/>
          <w:lang w:val="da-DK"/>
        </w:rPr>
      </w:pPr>
    </w:p>
    <w:p w:rsidR="00767709" w14:paraId="63C3ACBC" w14:textId="77777777">
      <w:pPr>
        <w:pStyle w:val="EMEAHeadingBoxedTitle"/>
        <w:tabs>
          <w:tab w:val="clear" w:pos="562"/>
        </w:tabs>
        <w:ind w:left="0" w:firstLine="0"/>
        <w:pPrChange w:id="21123" w:author="AbbVie7" w:date="2025-05-12T15:41:00Z">
          <w:pPr>
            <w:ind w:left="540" w:hanging="540"/>
          </w:pPr>
        </w:pPrChange>
        <w:rPr>
          <w:del w:id="21124" w:author="AbbVie7" w:date="2025-05-12T15:41:00Z"/>
          <w:lang w:val="da-DK"/>
        </w:rPr>
      </w:pPr>
      <w:del w:id="21125" w:author="AbbVie7" w:date="2025-05-12T15:41:00Z">
        <w:r>
          <w:rPr>
            <w:lang w:val="da-DK"/>
          </w:rPr>
          <w:delText xml:space="preserve">Lot </w:delText>
        </w:r>
      </w:del>
    </w:p>
    <w:p w:rsidR="00184D93" w14:paraId="64C68E7F" w14:textId="77777777">
      <w:pPr>
        <w:pStyle w:val="EMEAHeadingBoxedTitle"/>
        <w:tabs>
          <w:tab w:val="clear" w:pos="562"/>
        </w:tabs>
        <w:ind w:left="0" w:firstLine="0"/>
        <w:pPrChange w:id="21126" w:author="AbbVie7" w:date="2025-05-12T15:41:00Z">
          <w:pPr>
            <w:ind w:left="540" w:hanging="540"/>
          </w:pPr>
        </w:pPrChange>
        <w:rPr>
          <w:del w:id="21127" w:author="AbbVie7" w:date="2025-05-12T15:41:00Z"/>
          <w:lang w:val="da-DK"/>
        </w:rPr>
      </w:pPr>
    </w:p>
    <w:p w:rsidR="00184D93" w14:paraId="3055950D" w14:textId="77777777">
      <w:pPr>
        <w:pStyle w:val="EMEAHeadingBoxedTitle"/>
        <w:tabs>
          <w:tab w:val="clear" w:pos="562"/>
        </w:tabs>
        <w:ind w:left="0" w:firstLine="0"/>
        <w:pPrChange w:id="21128" w:author="AbbVie7" w:date="2025-05-12T15:41:00Z">
          <w:pPr>
            <w:ind w:left="540" w:hanging="540"/>
          </w:pPr>
        </w:pPrChange>
        <w:rPr>
          <w:del w:id="21129" w:author="AbbVie7" w:date="2025-05-12T15:41:00Z"/>
          <w:lang w:val="da-DK"/>
        </w:rPr>
      </w:pPr>
    </w:p>
    <w:p w:rsidR="00767709" w14:paraId="5E43D150" w14:textId="77777777">
      <w:pPr>
        <w:pStyle w:val="EMEAHeadingBoxedTitle"/>
        <w:tabs>
          <w:tab w:val="clear" w:pos="562"/>
        </w:tabs>
        <w:ind w:left="0" w:firstLine="0"/>
        <w:pPrChange w:id="21130" w:author="AbbVie7" w:date="2025-05-12T15:41:00Z">
          <w:pPr>
            <w:pStyle w:val="EMEAHeadingBoxed"/>
            <w:spacing w:before="0" w:beforeLines="0" w:after="0" w:afterLines="0"/>
          </w:pPr>
        </w:pPrChange>
        <w:rPr>
          <w:del w:id="21131" w:author="AbbVie7" w:date="2025-05-12T15:41:00Z"/>
          <w:rFonts w:ascii="Times New Roman" w:hAnsi="Times New Roman"/>
          <w:lang w:val="da-DK"/>
        </w:rPr>
      </w:pPr>
      <w:del w:id="21132" w:author="AbbVie7" w:date="2025-05-12T15:41:00Z">
        <w:r>
          <w:rPr>
            <w:rFonts w:ascii="Times New Roman" w:hAnsi="Times New Roman"/>
            <w:lang w:val="da-DK"/>
          </w:rPr>
          <w:delText>14.</w:delText>
        </w:r>
      </w:del>
      <w:del w:id="21133" w:author="AbbVie7" w:date="2025-05-12T15:41:00Z">
        <w:r>
          <w:rPr>
            <w:rFonts w:ascii="Times New Roman" w:hAnsi="Times New Roman"/>
            <w:lang w:val="da-DK"/>
          </w:rPr>
          <w:tab/>
          <w:delText>GENEREL KLASSIFIKATION FOR UDLEVERING</w:delText>
        </w:r>
      </w:del>
    </w:p>
    <w:p w:rsidR="00184D93" w14:paraId="6AC1CFBD" w14:textId="77777777">
      <w:pPr>
        <w:pStyle w:val="EMEAHeadingBoxedTitle"/>
        <w:tabs>
          <w:tab w:val="clear" w:pos="562"/>
        </w:tabs>
        <w:ind w:left="0" w:firstLine="0"/>
        <w:pPrChange w:id="21134" w:author="AbbVie7" w:date="2025-05-12T15:41:00Z">
          <w:pPr/>
        </w:pPrChange>
        <w:rPr>
          <w:del w:id="21135" w:author="AbbVie7" w:date="2025-05-12T15:41:00Z"/>
          <w:lang w:val="da-DK"/>
        </w:rPr>
      </w:pPr>
    </w:p>
    <w:p w:rsidR="00184D93" w14:paraId="284B7228" w14:textId="77777777">
      <w:pPr>
        <w:pStyle w:val="EMEAHeadingBoxedTitle"/>
        <w:tabs>
          <w:tab w:val="clear" w:pos="562"/>
        </w:tabs>
        <w:ind w:left="0" w:firstLine="0"/>
        <w:pPrChange w:id="21136" w:author="AbbVie7" w:date="2025-05-12T15:41:00Z">
          <w:pPr/>
        </w:pPrChange>
        <w:rPr>
          <w:del w:id="21137" w:author="AbbVie7" w:date="2025-05-12T15:41:00Z"/>
          <w:lang w:val="da-DK"/>
        </w:rPr>
      </w:pPr>
    </w:p>
    <w:p w:rsidR="00767709" w14:paraId="716742F8" w14:textId="77777777">
      <w:pPr>
        <w:pStyle w:val="EMEAHeadingBoxedTitle"/>
        <w:tabs>
          <w:tab w:val="clear" w:pos="562"/>
        </w:tabs>
        <w:ind w:left="0" w:firstLine="0"/>
        <w:pPrChange w:id="21138" w:author="AbbVie7" w:date="2025-05-12T15:41:00Z">
          <w:pPr>
            <w:pStyle w:val="EMEAHeadingBoxed"/>
            <w:spacing w:before="0" w:beforeLines="0" w:after="0" w:afterLines="0"/>
            <w:ind w:left="561" w:hanging="561"/>
          </w:pPr>
        </w:pPrChange>
        <w:rPr>
          <w:del w:id="21139" w:author="AbbVie7" w:date="2025-05-12T15:41:00Z"/>
          <w:rFonts w:ascii="Times New Roman" w:hAnsi="Times New Roman"/>
          <w:lang w:val="da-DK"/>
        </w:rPr>
      </w:pPr>
      <w:del w:id="21140" w:author="AbbVie7" w:date="2025-05-12T15:41:00Z">
        <w:r>
          <w:rPr>
            <w:rFonts w:ascii="Times New Roman" w:hAnsi="Times New Roman"/>
            <w:lang w:val="da-DK"/>
          </w:rPr>
          <w:delText>15.</w:delText>
        </w:r>
      </w:del>
      <w:del w:id="21141" w:author="AbbVie7" w:date="2025-05-12T15:41:00Z">
        <w:r>
          <w:rPr>
            <w:rFonts w:ascii="Times New Roman" w:hAnsi="Times New Roman"/>
            <w:lang w:val="da-DK"/>
          </w:rPr>
          <w:tab/>
        </w:r>
      </w:del>
      <w:del w:id="21142" w:author="AbbVie7" w:date="2025-05-12T15:41:00Z">
        <w:r>
          <w:rPr>
            <w:rFonts w:ascii="Times New Roman" w:hAnsi="Times New Roman"/>
            <w:lang w:val="da-DK"/>
          </w:rPr>
          <w:delText>INSTRUKTIONER VEDRØRENDE ANVENDELSEN</w:delText>
        </w:r>
      </w:del>
    </w:p>
    <w:p w:rsidR="00767709" w14:paraId="21810727" w14:textId="77777777">
      <w:pPr>
        <w:pStyle w:val="EMEAHeadingBoxedTitle"/>
        <w:tabs>
          <w:tab w:val="clear" w:pos="562"/>
        </w:tabs>
        <w:ind w:left="0" w:firstLine="0"/>
        <w:pPrChange w:id="21143" w:author="AbbVie7" w:date="2025-05-12T15:41:00Z">
          <w:pPr>
            <w:pStyle w:val="EMEANormal"/>
          </w:pPr>
        </w:pPrChange>
        <w:rPr>
          <w:del w:id="21144" w:author="AbbVie7" w:date="2025-05-12T15:41:00Z"/>
          <w:lang w:val="da-DK"/>
        </w:rPr>
      </w:pPr>
    </w:p>
    <w:p w:rsidR="00184D93" w14:paraId="6DFC1BBD" w14:textId="77777777">
      <w:pPr>
        <w:pStyle w:val="EMEAHeadingBoxedTitle"/>
        <w:tabs>
          <w:tab w:val="clear" w:pos="562"/>
        </w:tabs>
        <w:ind w:left="0" w:firstLine="0"/>
        <w:pPrChange w:id="21145" w:author="AbbVie7" w:date="2025-05-12T15:41:00Z">
          <w:pPr>
            <w:pStyle w:val="EMEANormal"/>
          </w:pPr>
        </w:pPrChange>
        <w:rPr>
          <w:del w:id="21146" w:author="AbbVie7" w:date="2025-05-12T15:41:00Z"/>
          <w:lang w:val="da-DK"/>
        </w:rPr>
      </w:pPr>
    </w:p>
    <w:p w:rsidR="00767709" w14:paraId="7BC100D1" w14:textId="77777777">
      <w:pPr>
        <w:pStyle w:val="EMEAHeadingBoxedTitle"/>
        <w:tabs>
          <w:tab w:val="clear" w:pos="562"/>
        </w:tabs>
        <w:ind w:left="0" w:firstLine="0"/>
        <w:pPrChange w:id="21147" w:author="AbbVie7" w:date="2025-05-12T15:41:00Z">
          <w:pPr>
            <w:pStyle w:val="EMEAHeadingBoxedTitle"/>
            <w:ind w:left="0" w:firstLine="0"/>
          </w:pPr>
        </w:pPrChange>
        <w:rPr>
          <w:del w:id="21148" w:author="AbbVie7" w:date="2025-05-12T15:41:00Z"/>
          <w:rFonts w:ascii="Times New Roman" w:hAnsi="Times New Roman"/>
          <w:b/>
          <w:bCs/>
          <w:lang w:val="da-DK"/>
        </w:rPr>
      </w:pPr>
      <w:del w:id="21149" w:author="AbbVie7" w:date="2025-05-12T15:41:00Z">
        <w:r>
          <w:rPr>
            <w:rFonts w:ascii="Times New Roman" w:hAnsi="Times New Roman"/>
            <w:b/>
            <w:bCs/>
            <w:lang w:val="da-DK"/>
          </w:rPr>
          <w:delText>16.</w:delText>
        </w:r>
      </w:del>
      <w:del w:id="21150" w:author="AbbVie7" w:date="2025-05-12T15:41:00Z">
        <w:r>
          <w:rPr>
            <w:rFonts w:ascii="Times New Roman" w:hAnsi="Times New Roman"/>
            <w:b/>
            <w:bCs/>
            <w:lang w:val="da-DK"/>
          </w:rPr>
          <w:tab/>
          <w:delText>INFORMATION I BRAILLE-SKRIFT</w:delText>
        </w:r>
      </w:del>
    </w:p>
    <w:p w:rsidR="00184D93" w14:paraId="36494624" w14:textId="77777777">
      <w:pPr>
        <w:pStyle w:val="EMEAHeadingBoxedTitle"/>
        <w:tabs>
          <w:tab w:val="clear" w:pos="562"/>
        </w:tabs>
        <w:ind w:left="0" w:firstLine="0"/>
        <w:pPrChange w:id="21151" w:author="AbbVie7" w:date="2025-05-12T15:41:00Z">
          <w:pPr>
            <w:ind w:left="540" w:hanging="540"/>
          </w:pPr>
        </w:pPrChange>
        <w:rPr>
          <w:del w:id="21152" w:author="AbbVie7" w:date="2025-05-12T15:41:00Z"/>
          <w:lang w:val="da-DK"/>
        </w:rPr>
      </w:pPr>
    </w:p>
    <w:p w:rsidR="00B00707" w14:paraId="3414A26E" w14:textId="77777777">
      <w:pPr>
        <w:pStyle w:val="EMEAHeadingBoxedTitle"/>
        <w:tabs>
          <w:tab w:val="clear" w:pos="562"/>
        </w:tabs>
        <w:ind w:left="0" w:firstLine="0"/>
        <w:pPrChange w:id="21153" w:author="AbbVie7" w:date="2025-05-12T15:41:00Z">
          <w:pPr>
            <w:ind w:left="540" w:hanging="540"/>
          </w:pPr>
        </w:pPrChange>
        <w:rPr>
          <w:del w:id="21154" w:author="AbbVie7" w:date="2025-05-12T15:41:00Z"/>
          <w:lang w:val="da-DK"/>
        </w:rPr>
      </w:pPr>
      <w:del w:id="21155" w:author="AbbVie7" w:date="2025-05-12T15:41:00Z">
        <w:r>
          <w:rPr>
            <w:lang w:val="da-DK"/>
          </w:rPr>
          <w:delText>Humira 40 mg</w:delText>
        </w:r>
      </w:del>
    </w:p>
    <w:p w:rsidR="004F3312" w14:paraId="16A81727" w14:textId="77777777">
      <w:pPr>
        <w:pStyle w:val="EMEAHeadingBoxedTitle"/>
        <w:tabs>
          <w:tab w:val="clear" w:pos="562"/>
        </w:tabs>
        <w:ind w:left="0" w:firstLine="0"/>
        <w:pPrChange w:id="21156" w:author="AbbVie7" w:date="2025-05-12T15:41:00Z">
          <w:pPr/>
        </w:pPrChange>
        <w:rPr>
          <w:del w:id="21157" w:author="AbbVie7" w:date="2025-05-12T15:41:00Z"/>
          <w:lang w:val="da-DK"/>
        </w:rPr>
      </w:pPr>
    </w:p>
    <w:p w:rsidR="004F3312" w14:paraId="498CE7B1" w14:textId="77777777">
      <w:pPr>
        <w:pStyle w:val="EMEAHeadingBoxedTitle"/>
        <w:tabs>
          <w:tab w:val="clear" w:pos="562"/>
        </w:tabs>
        <w:ind w:left="0" w:firstLine="0"/>
        <w:pPrChange w:id="21158" w:author="AbbVie7" w:date="2025-05-12T15:41:00Z">
          <w:pPr/>
        </w:pPrChange>
        <w:rPr>
          <w:del w:id="21159" w:author="AbbVie7" w:date="2025-05-12T15:41:00Z"/>
          <w:lang w:val="da-DK"/>
        </w:rPr>
      </w:pPr>
    </w:p>
    <w:p w:rsidR="004F3312" w:rsidRPr="002F530B" w14:paraId="3DA157CE" w14:textId="77777777">
      <w:pPr>
        <w:pStyle w:val="EMEAHeadingBoxedTitle"/>
        <w:tabs>
          <w:tab w:val="clear" w:pos="562"/>
        </w:tabs>
        <w:ind w:left="0" w:firstLine="0"/>
        <w:pPrChange w:id="21160" w:author="AbbVie7" w:date="2025-05-12T15:41:00Z">
          <w:pPr>
            <w:keepNext/>
            <w:pBdr>
              <w:top w:val="single" w:sz="4" w:space="1" w:color="auto"/>
              <w:left w:val="single" w:sz="4" w:space="4" w:color="auto"/>
              <w:bottom w:val="single" w:sz="4" w:space="1" w:color="auto"/>
              <w:right w:val="single" w:sz="4" w:space="4" w:color="auto"/>
            </w:pBdr>
            <w:tabs>
              <w:tab w:val="clear" w:pos="562"/>
              <w:tab w:val="left" w:pos="567"/>
            </w:tabs>
            <w:outlineLvl w:val="0"/>
          </w:pPr>
        </w:pPrChange>
        <w:rPr>
          <w:del w:id="21161" w:author="AbbVie7" w:date="2025-05-12T15:41:00Z"/>
          <w:i/>
          <w:noProof/>
          <w:szCs w:val="22"/>
          <w:lang w:val="da-DK"/>
        </w:rPr>
      </w:pPr>
      <w:del w:id="21162" w:author="AbbVie7" w:date="2025-05-12T15:41:00Z">
        <w:r w:rsidRPr="002F530B">
          <w:rPr>
            <w:b/>
            <w:noProof/>
            <w:szCs w:val="22"/>
            <w:lang w:val="da-DK"/>
          </w:rPr>
          <w:delText>17</w:delText>
        </w:r>
      </w:del>
      <w:del w:id="21163" w:author="AbbVie7" w:date="2025-05-12T15:41:00Z">
        <w:r w:rsidRPr="002F530B">
          <w:rPr>
            <w:b/>
            <w:noProof/>
            <w:szCs w:val="22"/>
            <w:lang w:val="da-DK"/>
          </w:rPr>
          <w:tab/>
          <w:delText>ENTYDIG IDENTIFIKATOR – 2D-STREGKODE</w:delText>
        </w:r>
      </w:del>
    </w:p>
    <w:p w:rsidR="004F3312" w:rsidRPr="002F530B" w14:paraId="71B23FE4" w14:textId="77777777">
      <w:pPr>
        <w:pStyle w:val="EMEAHeadingBoxedTitle"/>
        <w:tabs>
          <w:tab w:val="clear" w:pos="562"/>
        </w:tabs>
        <w:ind w:left="0" w:firstLine="0"/>
        <w:pPrChange w:id="21164" w:author="AbbVie7" w:date="2025-05-12T15:41:00Z">
          <w:pPr>
            <w:tabs>
              <w:tab w:val="left" w:pos="720"/>
            </w:tabs>
          </w:pPr>
        </w:pPrChange>
        <w:rPr>
          <w:del w:id="21165" w:author="AbbVie7" w:date="2025-05-12T15:41:00Z"/>
          <w:noProof/>
          <w:szCs w:val="22"/>
          <w:lang w:val="da-DK"/>
        </w:rPr>
      </w:pPr>
    </w:p>
    <w:p w:rsidR="0028565B" w:rsidRPr="003D23F9" w14:paraId="5E4A07A9" w14:textId="77777777">
      <w:pPr>
        <w:pStyle w:val="EMEAHeadingBoxedTitle"/>
        <w:tabs>
          <w:tab w:val="clear" w:pos="562"/>
        </w:tabs>
        <w:ind w:left="0" w:firstLine="0"/>
        <w:pPrChange w:id="21166" w:author="AbbVie7" w:date="2025-05-12T15:41:00Z">
          <w:pPr>
            <w:tabs>
              <w:tab w:val="left" w:pos="720"/>
            </w:tabs>
          </w:pPr>
        </w:pPrChange>
        <w:rPr>
          <w:del w:id="21167" w:author="AbbVie7" w:date="2025-05-12T15:41:00Z"/>
          <w:b/>
          <w:noProof/>
          <w:szCs w:val="22"/>
          <w:u w:val="single"/>
          <w:lang w:val="da-DK"/>
        </w:rPr>
      </w:pPr>
    </w:p>
    <w:p w:rsidR="004F3312" w:rsidRPr="002F530B" w14:paraId="5914C5B8" w14:textId="77777777">
      <w:pPr>
        <w:pStyle w:val="EMEAHeadingBoxedTitle"/>
        <w:tabs>
          <w:tab w:val="clear" w:pos="562"/>
        </w:tabs>
        <w:ind w:left="0" w:firstLine="0"/>
        <w:pPrChange w:id="21168" w:author="AbbVie7" w:date="2025-05-12T15:41:00Z">
          <w:pPr>
            <w:keepNext/>
            <w:pBdr>
              <w:top w:val="single" w:sz="4" w:space="1" w:color="auto"/>
              <w:left w:val="single" w:sz="4" w:space="4" w:color="auto"/>
              <w:bottom w:val="single" w:sz="4" w:space="1" w:color="auto"/>
              <w:right w:val="single" w:sz="4" w:space="4" w:color="auto"/>
            </w:pBdr>
            <w:tabs>
              <w:tab w:val="clear" w:pos="562"/>
              <w:tab w:val="left" w:pos="567"/>
            </w:tabs>
            <w:outlineLvl w:val="0"/>
          </w:pPr>
        </w:pPrChange>
        <w:rPr>
          <w:del w:id="21169" w:author="AbbVie7" w:date="2025-05-12T15:41:00Z"/>
          <w:i/>
          <w:noProof/>
          <w:szCs w:val="22"/>
          <w:lang w:val="da-DK"/>
        </w:rPr>
      </w:pPr>
      <w:del w:id="21170" w:author="AbbVie7" w:date="2025-05-12T15:41:00Z">
        <w:r w:rsidRPr="002F530B">
          <w:rPr>
            <w:b/>
            <w:noProof/>
            <w:szCs w:val="22"/>
            <w:lang w:val="da-DK"/>
          </w:rPr>
          <w:delText>18.</w:delText>
        </w:r>
      </w:del>
      <w:del w:id="21171" w:author="AbbVie7" w:date="2025-05-12T15:41:00Z">
        <w:r w:rsidRPr="002F530B">
          <w:rPr>
            <w:b/>
            <w:noProof/>
            <w:szCs w:val="22"/>
            <w:lang w:val="da-DK"/>
          </w:rPr>
          <w:tab/>
          <w:delText>ENTYDIG IDENTIFIKATOR - MENNESKELIGT LÆSBARE DATA</w:delText>
        </w:r>
      </w:del>
    </w:p>
    <w:p w:rsidR="004F3312" w:rsidRPr="002F530B" w14:paraId="0CF21032" w14:textId="77777777">
      <w:pPr>
        <w:pStyle w:val="EMEAHeadingBoxedTitle"/>
        <w:tabs>
          <w:tab w:val="clear" w:pos="562"/>
        </w:tabs>
        <w:ind w:left="0" w:firstLine="0"/>
        <w:pPrChange w:id="21172" w:author="AbbVie7" w:date="2025-05-12T15:41:00Z">
          <w:pPr>
            <w:tabs>
              <w:tab w:val="left" w:pos="720"/>
            </w:tabs>
          </w:pPr>
        </w:pPrChange>
        <w:rPr>
          <w:del w:id="21173" w:author="AbbVie7" w:date="2025-05-12T15:41:00Z"/>
          <w:noProof/>
          <w:szCs w:val="22"/>
          <w:lang w:val="da-DK"/>
        </w:rPr>
      </w:pPr>
    </w:p>
    <w:p w:rsidR="004F3312" w:rsidRPr="002F530B" w14:paraId="3D63F44E" w14:textId="77777777">
      <w:pPr>
        <w:pStyle w:val="EMEAHeadingBoxedTitle"/>
        <w:tabs>
          <w:tab w:val="clear" w:pos="562"/>
        </w:tabs>
        <w:ind w:left="0" w:firstLine="0"/>
        <w:pPrChange w:id="21174" w:author="AbbVie7" w:date="2025-05-12T15:41:00Z">
          <w:pPr/>
        </w:pPrChange>
        <w:rPr>
          <w:del w:id="21175" w:author="AbbVie7" w:date="2025-05-12T15:41:00Z"/>
          <w:szCs w:val="22"/>
          <w:lang w:val="da-DK"/>
        </w:rPr>
      </w:pPr>
    </w:p>
    <w:p w:rsidR="00767709" w14:paraId="3EA01945" w14:textId="77777777">
      <w:pPr>
        <w:pStyle w:val="EMEAHeadingBoxedTitle"/>
        <w:tabs>
          <w:tab w:val="clear" w:pos="562"/>
        </w:tabs>
        <w:ind w:left="0" w:firstLine="0"/>
        <w:pPrChange w:id="21176" w:author="AbbVie7" w:date="2025-05-12T15:41:00Z">
          <w:pPr/>
        </w:pPrChange>
        <w:rPr>
          <w:del w:id="21177" w:author="AbbVie7" w:date="2025-05-12T15:41:00Z"/>
          <w:lang w:val="da-DK"/>
        </w:rPr>
      </w:pPr>
      <w:del w:id="21178" w:author="AbbVie7" w:date="2025-05-12T15:41:00Z">
        <w:r>
          <w:rPr>
            <w:lang w:val="da-DK"/>
          </w:rPr>
          <w:br w:type="page"/>
        </w:r>
      </w:del>
    </w:p>
    <w:p w:rsidR="00767709" w14:paraId="1EF64A1B" w14:textId="77777777">
      <w:pPr>
        <w:pStyle w:val="EMEAHeadingBoxedTitle"/>
        <w:tabs>
          <w:tab w:val="clear" w:pos="562"/>
        </w:tabs>
        <w:ind w:left="0" w:firstLine="0"/>
        <w:pPrChange w:id="21179" w:author="AbbVie7" w:date="2025-05-12T15:41:00Z">
          <w:pPr>
            <w:pStyle w:val="EMEAHeadingBoxedTitle"/>
            <w:tabs>
              <w:tab w:val="clear" w:pos="562"/>
            </w:tabs>
            <w:ind w:left="0" w:hanging="11"/>
          </w:pPr>
        </w:pPrChange>
        <w:rPr>
          <w:del w:id="21180" w:author="AbbVie7" w:date="2025-05-12T15:41:00Z"/>
          <w:rFonts w:ascii="Times New Roman" w:hAnsi="Times New Roman"/>
          <w:b/>
          <w:bCs/>
          <w:lang w:val="da-DK"/>
        </w:rPr>
      </w:pPr>
      <w:del w:id="21181" w:author="AbbVie7" w:date="2025-05-12T15:41:00Z">
        <w:r>
          <w:rPr>
            <w:rFonts w:ascii="Times New Roman" w:hAnsi="Times New Roman"/>
            <w:b/>
            <w:bCs/>
            <w:lang w:val="da-DK"/>
          </w:rPr>
          <w:delText>Mindstekrav til mærkning på små indre emballager</w:delText>
        </w:r>
      </w:del>
    </w:p>
    <w:p w:rsidR="00B00707" w14:paraId="69859FB5" w14:textId="77777777">
      <w:pPr>
        <w:pStyle w:val="EMEAHeadingBoxedTitle"/>
        <w:tabs>
          <w:tab w:val="clear" w:pos="562"/>
        </w:tabs>
        <w:ind w:left="0" w:firstLine="0"/>
        <w:pPrChange w:id="21182" w:author="AbbVie7" w:date="2025-05-12T15:41:00Z">
          <w:pPr>
            <w:pStyle w:val="EMEAHeadingBoxedTitle"/>
            <w:tabs>
              <w:tab w:val="clear" w:pos="562"/>
            </w:tabs>
            <w:ind w:left="0" w:hanging="11"/>
          </w:pPr>
        </w:pPrChange>
        <w:rPr>
          <w:del w:id="21183" w:author="AbbVie7" w:date="2025-05-12T15:41:00Z"/>
          <w:rFonts w:ascii="Times New Roman" w:hAnsi="Times New Roman"/>
          <w:b/>
          <w:bCs/>
          <w:lang w:val="da-DK"/>
        </w:rPr>
      </w:pPr>
    </w:p>
    <w:p w:rsidR="00767709" w14:paraId="464CE1E8" w14:textId="77777777">
      <w:pPr>
        <w:pStyle w:val="EMEAHeadingBoxedTitle"/>
        <w:tabs>
          <w:tab w:val="clear" w:pos="562"/>
        </w:tabs>
        <w:ind w:left="0" w:firstLine="0"/>
        <w:pPrChange w:id="21184" w:author="AbbVie7" w:date="2025-05-12T15:41:00Z">
          <w:pPr>
            <w:pStyle w:val="EMEAHeadingBoxedTitle"/>
            <w:tabs>
              <w:tab w:val="clear" w:pos="562"/>
            </w:tabs>
            <w:ind w:left="0" w:hanging="11"/>
          </w:pPr>
        </w:pPrChange>
        <w:rPr>
          <w:del w:id="21185" w:author="AbbVie7" w:date="2025-05-12T15:41:00Z"/>
          <w:rFonts w:ascii="Times New Roman" w:hAnsi="Times New Roman"/>
          <w:b/>
          <w:bCs/>
          <w:i/>
          <w:lang w:val="da-DK"/>
        </w:rPr>
      </w:pPr>
      <w:del w:id="21186" w:author="AbbVie7" w:date="2025-05-12T15:41:00Z">
        <w:r>
          <w:rPr>
            <w:rFonts w:ascii="Times New Roman" w:hAnsi="Times New Roman"/>
            <w:b/>
            <w:bCs/>
            <w:lang w:val="da-DK"/>
          </w:rPr>
          <w:delText>HÆTTEGLASETIKET</w:delText>
        </w:r>
      </w:del>
    </w:p>
    <w:p w:rsidR="00767709" w14:paraId="0E83647D" w14:textId="77777777">
      <w:pPr>
        <w:pStyle w:val="EMEAHeadingBoxedTitle"/>
        <w:tabs>
          <w:tab w:val="clear" w:pos="562"/>
        </w:tabs>
        <w:ind w:left="0" w:firstLine="0"/>
        <w:pPrChange w:id="21187" w:author="AbbVie7" w:date="2025-05-12T15:41:00Z">
          <w:pPr>
            <w:ind w:left="540" w:hanging="540"/>
          </w:pPr>
        </w:pPrChange>
        <w:rPr>
          <w:del w:id="21188" w:author="AbbVie7" w:date="2025-05-12T15:41:00Z"/>
          <w:b/>
          <w:lang w:val="da-DK"/>
        </w:rPr>
      </w:pPr>
    </w:p>
    <w:p w:rsidR="00184D93" w14:paraId="61B2D5C4" w14:textId="77777777">
      <w:pPr>
        <w:pStyle w:val="EMEAHeadingBoxedTitle"/>
        <w:tabs>
          <w:tab w:val="clear" w:pos="562"/>
        </w:tabs>
        <w:ind w:left="0" w:firstLine="0"/>
        <w:pPrChange w:id="21189" w:author="AbbVie7" w:date="2025-05-12T15:41:00Z">
          <w:pPr>
            <w:ind w:left="540" w:hanging="540"/>
          </w:pPr>
        </w:pPrChange>
        <w:rPr>
          <w:del w:id="21190" w:author="AbbVie7" w:date="2025-05-12T15:41:00Z"/>
          <w:b/>
          <w:lang w:val="da-DK"/>
        </w:rPr>
      </w:pPr>
    </w:p>
    <w:p w:rsidR="00767709" w14:paraId="24BFAF8C" w14:textId="77777777">
      <w:pPr>
        <w:pStyle w:val="EMEAHeadingBoxedTitle"/>
        <w:tabs>
          <w:tab w:val="clear" w:pos="562"/>
        </w:tabs>
        <w:ind w:left="0" w:firstLine="0"/>
        <w:pPrChange w:id="21191" w:author="AbbVie7" w:date="2025-05-12T15:41:00Z">
          <w:pPr>
            <w:pStyle w:val="EMEAHeadingBoxed1"/>
            <w:spacing w:before="0" w:beforeLines="0" w:after="0" w:afterLines="0"/>
          </w:pPr>
        </w:pPrChange>
        <w:rPr>
          <w:del w:id="21192" w:author="AbbVie7" w:date="2025-05-12T15:41:00Z"/>
          <w:lang w:val="da-DK"/>
        </w:rPr>
      </w:pPr>
      <w:del w:id="21193" w:author="AbbVie7" w:date="2025-05-12T15:41:00Z">
        <w:r>
          <w:rPr>
            <w:lang w:val="da-DK"/>
          </w:rPr>
          <w:delText>1.</w:delText>
        </w:r>
      </w:del>
      <w:del w:id="21194" w:author="AbbVie7" w:date="2025-05-12T15:41:00Z">
        <w:r>
          <w:rPr>
            <w:lang w:val="da-DK"/>
          </w:rPr>
          <w:tab/>
        </w:r>
      </w:del>
      <w:del w:id="21195" w:author="AbbVie7" w:date="2025-05-12T15:41:00Z">
        <w:r>
          <w:rPr>
            <w:rFonts w:ascii="Times New Roman" w:hAnsi="Times New Roman"/>
            <w:bCs/>
            <w:lang w:val="da-DK"/>
          </w:rPr>
          <w:delText>LÆGEMIDLETS NAVN OG ADMINISTRATIONSVEJ</w:delText>
        </w:r>
      </w:del>
    </w:p>
    <w:p w:rsidR="00184D93" w14:paraId="68BE648D" w14:textId="77777777">
      <w:pPr>
        <w:pStyle w:val="EMEAHeadingBoxedTitle"/>
        <w:tabs>
          <w:tab w:val="clear" w:pos="562"/>
        </w:tabs>
        <w:ind w:left="0" w:firstLine="0"/>
        <w:pPrChange w:id="21196" w:author="AbbVie7" w:date="2025-05-12T15:41:00Z">
          <w:pPr>
            <w:ind w:left="540" w:hanging="540"/>
          </w:pPr>
        </w:pPrChange>
        <w:rPr>
          <w:del w:id="21197" w:author="AbbVie7" w:date="2025-05-12T15:41:00Z"/>
          <w:lang w:val="da-DK"/>
        </w:rPr>
      </w:pPr>
    </w:p>
    <w:p w:rsidR="00767709" w14:paraId="6B245521" w14:textId="77777777">
      <w:pPr>
        <w:pStyle w:val="EMEAHeadingBoxedTitle"/>
        <w:tabs>
          <w:tab w:val="clear" w:pos="562"/>
        </w:tabs>
        <w:ind w:left="0" w:firstLine="0"/>
        <w:pPrChange w:id="21198" w:author="AbbVie7" w:date="2025-05-12T15:41:00Z">
          <w:pPr>
            <w:ind w:left="540" w:hanging="540"/>
          </w:pPr>
        </w:pPrChange>
        <w:rPr>
          <w:del w:id="21199" w:author="AbbVie7" w:date="2025-05-12T15:41:00Z"/>
          <w:lang w:val="da-DK"/>
        </w:rPr>
      </w:pPr>
      <w:del w:id="21200" w:author="AbbVie7" w:date="2025-05-12T15:41:00Z">
        <w:r>
          <w:rPr>
            <w:lang w:val="da-DK"/>
          </w:rPr>
          <w:delText>Humira 40 mg</w:delText>
        </w:r>
      </w:del>
      <w:del w:id="21201" w:author="AbbVie7" w:date="2025-05-12T15:41:00Z">
        <w:r w:rsidR="00B94FE5">
          <w:rPr>
            <w:lang w:val="da-DK"/>
          </w:rPr>
          <w:delText>/ 0,8 ml</w:delText>
        </w:r>
      </w:del>
      <w:del w:id="21202" w:author="AbbVie7" w:date="2025-05-12T15:41:00Z">
        <w:r>
          <w:rPr>
            <w:lang w:val="da-DK"/>
          </w:rPr>
          <w:delText xml:space="preserve"> injektion</w:delText>
        </w:r>
      </w:del>
      <w:del w:id="21203" w:author="AbbVie7" w:date="2025-05-12T15:41:00Z">
        <w:r w:rsidR="00C65B38">
          <w:rPr>
            <w:lang w:val="da-DK"/>
          </w:rPr>
          <w:delText>svæske</w:delText>
        </w:r>
      </w:del>
      <w:del w:id="21204" w:author="AbbVie7" w:date="2025-05-12T15:41:00Z">
        <w:r>
          <w:rPr>
            <w:lang w:val="da-DK"/>
          </w:rPr>
          <w:delText xml:space="preserve"> </w:delText>
        </w:r>
      </w:del>
    </w:p>
    <w:p w:rsidR="00767709" w14:paraId="6BE2C002" w14:textId="77777777">
      <w:pPr>
        <w:pStyle w:val="EMEAHeadingBoxedTitle"/>
        <w:tabs>
          <w:tab w:val="clear" w:pos="562"/>
        </w:tabs>
        <w:ind w:left="0" w:firstLine="0"/>
        <w:pPrChange w:id="21205" w:author="AbbVie7" w:date="2025-05-12T15:41:00Z">
          <w:pPr>
            <w:ind w:left="540" w:hanging="540"/>
          </w:pPr>
        </w:pPrChange>
        <w:rPr>
          <w:del w:id="21206" w:author="AbbVie7" w:date="2025-05-12T15:41:00Z"/>
          <w:lang w:val="da-DK"/>
        </w:rPr>
      </w:pPr>
      <w:del w:id="21207" w:author="AbbVie7" w:date="2025-05-12T15:41:00Z">
        <w:r>
          <w:rPr>
            <w:lang w:val="da-DK"/>
          </w:rPr>
          <w:delText>adalimumab</w:delText>
        </w:r>
      </w:del>
    </w:p>
    <w:p w:rsidR="00184D93" w14:paraId="74ECF1A7" w14:textId="77777777">
      <w:pPr>
        <w:pStyle w:val="EMEAHeadingBoxedTitle"/>
        <w:tabs>
          <w:tab w:val="clear" w:pos="562"/>
        </w:tabs>
        <w:ind w:left="0" w:firstLine="0"/>
        <w:pPrChange w:id="21208" w:author="AbbVie7" w:date="2025-05-12T15:41:00Z">
          <w:pPr>
            <w:ind w:left="540" w:hanging="540"/>
          </w:pPr>
        </w:pPrChange>
        <w:rPr>
          <w:del w:id="21209" w:author="AbbVie7" w:date="2025-05-12T15:41:00Z"/>
          <w:lang w:val="da-DK"/>
        </w:rPr>
      </w:pPr>
      <w:del w:id="21210" w:author="AbbVie7" w:date="2025-05-12T15:41:00Z">
        <w:r>
          <w:rPr>
            <w:lang w:val="da-DK"/>
          </w:rPr>
          <w:delText>s.c.</w:delText>
        </w:r>
      </w:del>
    </w:p>
    <w:p w:rsidR="006A46F4" w14:paraId="40FF8748" w14:textId="77777777">
      <w:pPr>
        <w:pStyle w:val="EMEAHeadingBoxedTitle"/>
        <w:tabs>
          <w:tab w:val="clear" w:pos="562"/>
        </w:tabs>
        <w:ind w:left="0" w:firstLine="0"/>
        <w:pPrChange w:id="21211" w:author="AbbVie7" w:date="2025-05-12T15:41:00Z">
          <w:pPr>
            <w:ind w:left="540" w:hanging="540"/>
          </w:pPr>
        </w:pPrChange>
        <w:rPr>
          <w:del w:id="21212" w:author="AbbVie7" w:date="2025-05-12T15:41:00Z"/>
          <w:lang w:val="da-DK"/>
        </w:rPr>
      </w:pPr>
    </w:p>
    <w:p w:rsidR="00184D93" w14:paraId="25F5B97D" w14:textId="77777777">
      <w:pPr>
        <w:pStyle w:val="EMEAHeadingBoxedTitle"/>
        <w:tabs>
          <w:tab w:val="clear" w:pos="562"/>
        </w:tabs>
        <w:ind w:left="0" w:firstLine="0"/>
        <w:pPrChange w:id="21213" w:author="AbbVie7" w:date="2025-05-12T15:41:00Z">
          <w:pPr>
            <w:ind w:left="540" w:hanging="540"/>
          </w:pPr>
        </w:pPrChange>
        <w:rPr>
          <w:del w:id="21214" w:author="AbbVie7" w:date="2025-05-12T15:41:00Z"/>
          <w:b/>
          <w:lang w:val="da-DK"/>
        </w:rPr>
      </w:pPr>
    </w:p>
    <w:p w:rsidR="00767709" w14:paraId="5ED9AC34" w14:textId="77777777">
      <w:pPr>
        <w:pStyle w:val="EMEAHeadingBoxedTitle"/>
        <w:tabs>
          <w:tab w:val="clear" w:pos="562"/>
        </w:tabs>
        <w:ind w:left="0" w:firstLine="0"/>
        <w:pPrChange w:id="21215" w:author="AbbVie7" w:date="2025-05-12T15:41:00Z">
          <w:pPr>
            <w:pStyle w:val="EMEAHeadingBoxedEmpty"/>
            <w:spacing w:before="0" w:beforeLines="0"/>
          </w:pPr>
        </w:pPrChange>
        <w:rPr>
          <w:del w:id="21216" w:author="AbbVie7" w:date="2025-05-12T15:41:00Z"/>
          <w:rFonts w:ascii="Times New Roman" w:hAnsi="Times New Roman"/>
          <w:lang w:val="da-DK"/>
        </w:rPr>
      </w:pPr>
      <w:del w:id="21217" w:author="AbbVie7" w:date="2025-05-12T15:41:00Z">
        <w:r>
          <w:rPr>
            <w:rFonts w:ascii="Times New Roman" w:hAnsi="Times New Roman"/>
            <w:lang w:val="da-DK"/>
          </w:rPr>
          <w:delText>2.</w:delText>
        </w:r>
      </w:del>
      <w:del w:id="21218" w:author="AbbVie7" w:date="2025-05-12T15:41:00Z">
        <w:r>
          <w:rPr>
            <w:rFonts w:ascii="Times New Roman" w:hAnsi="Times New Roman"/>
            <w:lang w:val="da-DK"/>
          </w:rPr>
          <w:tab/>
        </w:r>
      </w:del>
      <w:del w:id="21219" w:author="AbbVie7" w:date="2025-05-12T15:41:00Z">
        <w:r w:rsidRPr="008F497B" w:rsidR="000E1BA0">
          <w:rPr>
            <w:noProof/>
            <w:szCs w:val="24"/>
            <w:lang w:val="da-DK"/>
          </w:rPr>
          <w:delText>ADMINISTRATIONSMETODE</w:delText>
        </w:r>
      </w:del>
    </w:p>
    <w:p w:rsidR="00767709" w14:paraId="5FB01EC8" w14:textId="77777777">
      <w:pPr>
        <w:pStyle w:val="EMEAHeadingBoxedTitle"/>
        <w:tabs>
          <w:tab w:val="clear" w:pos="562"/>
        </w:tabs>
        <w:ind w:left="0" w:firstLine="0"/>
        <w:pPrChange w:id="21220" w:author="AbbVie7" w:date="2025-05-12T15:41:00Z">
          <w:pPr>
            <w:ind w:left="540" w:hanging="540"/>
          </w:pPr>
        </w:pPrChange>
        <w:rPr>
          <w:del w:id="21221" w:author="AbbVie7" w:date="2025-05-12T15:41:00Z"/>
          <w:b/>
          <w:lang w:val="da-DK"/>
        </w:rPr>
      </w:pPr>
    </w:p>
    <w:p w:rsidR="00184D93" w14:paraId="0299BAF9" w14:textId="77777777">
      <w:pPr>
        <w:pStyle w:val="EMEAHeadingBoxedTitle"/>
        <w:tabs>
          <w:tab w:val="clear" w:pos="562"/>
        </w:tabs>
        <w:ind w:left="0" w:firstLine="0"/>
        <w:pPrChange w:id="21222" w:author="AbbVie7" w:date="2025-05-12T15:41:00Z">
          <w:pPr>
            <w:ind w:left="540" w:hanging="540"/>
          </w:pPr>
        </w:pPrChange>
        <w:rPr>
          <w:del w:id="21223" w:author="AbbVie7" w:date="2025-05-12T15:41:00Z"/>
          <w:b/>
          <w:lang w:val="da-DK"/>
        </w:rPr>
      </w:pPr>
    </w:p>
    <w:p w:rsidR="00767709" w14:paraId="5EA68D8A" w14:textId="77777777">
      <w:pPr>
        <w:pStyle w:val="EMEAHeadingBoxedTitle"/>
        <w:tabs>
          <w:tab w:val="clear" w:pos="562"/>
        </w:tabs>
        <w:ind w:left="0" w:firstLine="0"/>
        <w:pPrChange w:id="21224" w:author="AbbVie7" w:date="2025-05-12T15:41:00Z">
          <w:pPr>
            <w:pStyle w:val="EMEAHeadingBoxed1"/>
            <w:spacing w:before="0" w:beforeLines="0" w:after="0" w:afterLines="0"/>
          </w:pPr>
        </w:pPrChange>
        <w:rPr>
          <w:del w:id="21225" w:author="AbbVie7" w:date="2025-05-12T15:41:00Z"/>
          <w:rFonts w:ascii="Times New Roman" w:hAnsi="Times New Roman"/>
          <w:lang w:val="da-DK"/>
        </w:rPr>
      </w:pPr>
      <w:del w:id="21226" w:author="AbbVie7" w:date="2025-05-12T15:41:00Z">
        <w:r>
          <w:rPr>
            <w:rFonts w:ascii="Times New Roman" w:hAnsi="Times New Roman"/>
            <w:lang w:val="da-DK"/>
          </w:rPr>
          <w:delText>3.</w:delText>
        </w:r>
      </w:del>
      <w:del w:id="21227" w:author="AbbVie7" w:date="2025-05-12T15:41:00Z">
        <w:r>
          <w:rPr>
            <w:rFonts w:ascii="Times New Roman" w:hAnsi="Times New Roman"/>
            <w:lang w:val="da-DK"/>
          </w:rPr>
          <w:tab/>
          <w:delText>UDLØBSDATO</w:delText>
        </w:r>
      </w:del>
    </w:p>
    <w:p w:rsidR="00184D93" w14:paraId="3690D1FC" w14:textId="77777777">
      <w:pPr>
        <w:pStyle w:val="EMEAHeadingBoxedTitle"/>
        <w:tabs>
          <w:tab w:val="clear" w:pos="562"/>
        </w:tabs>
        <w:ind w:left="0" w:firstLine="0"/>
        <w:pPrChange w:id="21228" w:author="AbbVie7" w:date="2025-05-12T15:41:00Z">
          <w:pPr>
            <w:ind w:left="540" w:hanging="540"/>
          </w:pPr>
        </w:pPrChange>
        <w:rPr>
          <w:del w:id="21229" w:author="AbbVie7" w:date="2025-05-12T15:41:00Z"/>
          <w:lang w:val="da-DK"/>
        </w:rPr>
      </w:pPr>
    </w:p>
    <w:p w:rsidR="00767709" w14:paraId="6CD47BC6" w14:textId="77777777">
      <w:pPr>
        <w:pStyle w:val="EMEAHeadingBoxedTitle"/>
        <w:tabs>
          <w:tab w:val="clear" w:pos="562"/>
        </w:tabs>
        <w:ind w:left="0" w:firstLine="0"/>
        <w:pPrChange w:id="21230" w:author="AbbVie7" w:date="2025-05-12T15:41:00Z">
          <w:pPr>
            <w:ind w:left="540" w:hanging="540"/>
          </w:pPr>
        </w:pPrChange>
        <w:rPr>
          <w:del w:id="21231" w:author="AbbVie7" w:date="2025-05-12T15:41:00Z"/>
          <w:lang w:val="da-DK"/>
        </w:rPr>
      </w:pPr>
      <w:del w:id="21232" w:author="AbbVie7" w:date="2025-05-12T15:41:00Z">
        <w:r>
          <w:rPr>
            <w:lang w:val="da-DK"/>
          </w:rPr>
          <w:delText xml:space="preserve">EXP </w:delText>
        </w:r>
      </w:del>
    </w:p>
    <w:p w:rsidR="00184D93" w14:paraId="2E9D42DB" w14:textId="77777777">
      <w:pPr>
        <w:pStyle w:val="EMEAHeadingBoxedTitle"/>
        <w:tabs>
          <w:tab w:val="clear" w:pos="562"/>
        </w:tabs>
        <w:ind w:left="0" w:firstLine="0"/>
        <w:pPrChange w:id="21233" w:author="AbbVie7" w:date="2025-05-12T15:41:00Z">
          <w:pPr>
            <w:ind w:left="540" w:hanging="540"/>
          </w:pPr>
        </w:pPrChange>
        <w:rPr>
          <w:del w:id="21234" w:author="AbbVie7" w:date="2025-05-12T15:41:00Z"/>
          <w:lang w:val="da-DK"/>
        </w:rPr>
      </w:pPr>
    </w:p>
    <w:p w:rsidR="00184D93" w14:paraId="621AA300" w14:textId="77777777">
      <w:pPr>
        <w:pStyle w:val="EMEAHeadingBoxedTitle"/>
        <w:tabs>
          <w:tab w:val="clear" w:pos="562"/>
        </w:tabs>
        <w:ind w:left="0" w:firstLine="0"/>
        <w:pPrChange w:id="21235" w:author="AbbVie7" w:date="2025-05-12T15:41:00Z">
          <w:pPr>
            <w:ind w:left="540" w:hanging="540"/>
          </w:pPr>
        </w:pPrChange>
        <w:rPr>
          <w:del w:id="21236" w:author="AbbVie7" w:date="2025-05-12T15:41:00Z"/>
          <w:lang w:val="da-DK"/>
        </w:rPr>
      </w:pPr>
    </w:p>
    <w:p w:rsidR="00767709" w14:paraId="32EC0FDE" w14:textId="77777777">
      <w:pPr>
        <w:pStyle w:val="EMEAHeadingBoxedTitle"/>
        <w:tabs>
          <w:tab w:val="clear" w:pos="562"/>
        </w:tabs>
        <w:ind w:left="0" w:firstLine="0"/>
        <w:pPrChange w:id="21237" w:author="AbbVie7" w:date="2025-05-12T15:41:00Z">
          <w:pPr>
            <w:pStyle w:val="EMEAHeadingBoxed"/>
            <w:spacing w:before="0" w:beforeLines="0" w:after="0" w:afterLines="0"/>
          </w:pPr>
        </w:pPrChange>
        <w:rPr>
          <w:del w:id="21238" w:author="AbbVie7" w:date="2025-05-12T15:41:00Z"/>
          <w:rFonts w:ascii="Times New Roman" w:hAnsi="Times New Roman"/>
          <w:lang w:val="da-DK"/>
        </w:rPr>
      </w:pPr>
      <w:del w:id="21239" w:author="AbbVie7" w:date="2025-05-12T15:41:00Z">
        <w:r>
          <w:rPr>
            <w:rFonts w:ascii="Times New Roman" w:hAnsi="Times New Roman"/>
            <w:lang w:val="da-DK"/>
          </w:rPr>
          <w:delText>4.</w:delText>
        </w:r>
      </w:del>
      <w:del w:id="21240" w:author="AbbVie7" w:date="2025-05-12T15:41:00Z">
        <w:r>
          <w:rPr>
            <w:rFonts w:ascii="Times New Roman" w:hAnsi="Times New Roman"/>
            <w:lang w:val="da-DK"/>
          </w:rPr>
          <w:tab/>
          <w:delText>BATCHNUMMER</w:delText>
        </w:r>
      </w:del>
    </w:p>
    <w:p w:rsidR="00184D93" w14:paraId="25297B76" w14:textId="77777777">
      <w:pPr>
        <w:pStyle w:val="EMEAHeadingBoxedTitle"/>
        <w:tabs>
          <w:tab w:val="clear" w:pos="562"/>
        </w:tabs>
        <w:ind w:left="0" w:firstLine="0"/>
        <w:pPrChange w:id="21241" w:author="AbbVie7" w:date="2025-05-12T15:41:00Z">
          <w:pPr>
            <w:ind w:left="540" w:hanging="540"/>
          </w:pPr>
        </w:pPrChange>
        <w:rPr>
          <w:del w:id="21242" w:author="AbbVie7" w:date="2025-05-12T15:41:00Z"/>
          <w:lang w:val="da-DK"/>
        </w:rPr>
      </w:pPr>
    </w:p>
    <w:p w:rsidR="00767709" w14:paraId="4372201B" w14:textId="77777777">
      <w:pPr>
        <w:pStyle w:val="EMEAHeadingBoxedTitle"/>
        <w:tabs>
          <w:tab w:val="clear" w:pos="562"/>
        </w:tabs>
        <w:ind w:left="0" w:firstLine="0"/>
        <w:pPrChange w:id="21243" w:author="AbbVie7" w:date="2025-05-12T15:41:00Z">
          <w:pPr>
            <w:ind w:left="540" w:hanging="540"/>
          </w:pPr>
        </w:pPrChange>
        <w:rPr>
          <w:del w:id="21244" w:author="AbbVie7" w:date="2025-05-12T15:41:00Z"/>
          <w:lang w:val="da-DK"/>
        </w:rPr>
      </w:pPr>
      <w:del w:id="21245" w:author="AbbVie7" w:date="2025-05-12T15:41:00Z">
        <w:r>
          <w:rPr>
            <w:lang w:val="da-DK"/>
          </w:rPr>
          <w:delText xml:space="preserve">Lot </w:delText>
        </w:r>
      </w:del>
    </w:p>
    <w:p w:rsidR="00184D93" w14:paraId="0C46752B" w14:textId="77777777">
      <w:pPr>
        <w:pStyle w:val="EMEAHeadingBoxedTitle"/>
        <w:tabs>
          <w:tab w:val="clear" w:pos="562"/>
        </w:tabs>
        <w:ind w:left="0" w:firstLine="0"/>
        <w:pPrChange w:id="21246" w:author="AbbVie7" w:date="2025-05-12T15:41:00Z">
          <w:pPr>
            <w:ind w:left="540" w:hanging="540"/>
          </w:pPr>
        </w:pPrChange>
        <w:rPr>
          <w:del w:id="21247" w:author="AbbVie7" w:date="2025-05-12T15:41:00Z"/>
          <w:lang w:val="da-DK"/>
        </w:rPr>
      </w:pPr>
    </w:p>
    <w:p w:rsidR="00184D93" w14:paraId="06099F6F" w14:textId="77777777">
      <w:pPr>
        <w:pStyle w:val="EMEAHeadingBoxedTitle"/>
        <w:tabs>
          <w:tab w:val="clear" w:pos="562"/>
        </w:tabs>
        <w:ind w:left="0" w:firstLine="0"/>
        <w:pPrChange w:id="21248" w:author="AbbVie7" w:date="2025-05-12T15:41:00Z">
          <w:pPr>
            <w:ind w:left="540" w:hanging="540"/>
          </w:pPr>
        </w:pPrChange>
        <w:rPr>
          <w:del w:id="21249" w:author="AbbVie7" w:date="2025-05-12T15:41:00Z"/>
          <w:lang w:val="da-DK"/>
        </w:rPr>
      </w:pPr>
    </w:p>
    <w:p w:rsidR="00767709" w14:paraId="3A360A44" w14:textId="77777777">
      <w:pPr>
        <w:pStyle w:val="EMEAHeadingBoxedTitle"/>
        <w:tabs>
          <w:tab w:val="clear" w:pos="562"/>
        </w:tabs>
        <w:ind w:left="0" w:firstLine="0"/>
        <w:pPrChange w:id="21250" w:author="AbbVie7" w:date="2025-05-12T15:41:00Z">
          <w:pPr>
            <w:pStyle w:val="EMEAHeadingBoxed"/>
            <w:spacing w:before="0" w:beforeLines="0" w:after="0" w:afterLines="0"/>
          </w:pPr>
        </w:pPrChange>
        <w:rPr>
          <w:del w:id="21251" w:author="AbbVie7" w:date="2025-05-12T15:41:00Z"/>
          <w:rFonts w:ascii="Times New Roman" w:hAnsi="Times New Roman"/>
          <w:lang w:val="da-DK"/>
        </w:rPr>
      </w:pPr>
      <w:del w:id="21252" w:author="AbbVie7" w:date="2025-05-12T15:41:00Z">
        <w:r>
          <w:rPr>
            <w:rFonts w:ascii="Times New Roman" w:hAnsi="Times New Roman"/>
            <w:lang w:val="da-DK"/>
          </w:rPr>
          <w:delText>5.</w:delText>
        </w:r>
      </w:del>
      <w:del w:id="21253" w:author="AbbVie7" w:date="2025-05-12T15:41:00Z">
        <w:r>
          <w:rPr>
            <w:rFonts w:ascii="Times New Roman" w:hAnsi="Times New Roman"/>
            <w:lang w:val="da-DK"/>
          </w:rPr>
          <w:tab/>
        </w:r>
      </w:del>
      <w:del w:id="21254" w:author="AbbVie7" w:date="2025-05-12T15:41:00Z">
        <w:r>
          <w:rPr>
            <w:rFonts w:ascii="Times New Roman" w:hAnsi="Times New Roman"/>
            <w:lang w:val="da-DK"/>
          </w:rPr>
          <w:delText xml:space="preserve">INDHOLD ANGIVET SOM VÆGT, VOLUMEN ELLER </w:delText>
        </w:r>
      </w:del>
      <w:del w:id="21255" w:author="AbbVie7" w:date="2025-05-12T15:41:00Z">
        <w:r w:rsidR="006D02CA">
          <w:rPr>
            <w:rFonts w:ascii="Times New Roman" w:hAnsi="Times New Roman"/>
            <w:lang w:val="da-DK"/>
          </w:rPr>
          <w:delText>ENHEDER</w:delText>
        </w:r>
      </w:del>
    </w:p>
    <w:p w:rsidR="00184D93" w14:paraId="46349B3C" w14:textId="77777777">
      <w:pPr>
        <w:pStyle w:val="EMEAHeadingBoxedTitle"/>
        <w:tabs>
          <w:tab w:val="clear" w:pos="562"/>
        </w:tabs>
        <w:ind w:left="0" w:firstLine="0"/>
        <w:pPrChange w:id="21256" w:author="AbbVie7" w:date="2025-05-12T15:41:00Z">
          <w:pPr>
            <w:pStyle w:val="EndnoteText"/>
            <w:tabs>
              <w:tab w:val="clear" w:pos="562"/>
            </w:tabs>
            <w:ind w:left="540" w:hanging="540"/>
          </w:pPr>
        </w:pPrChange>
        <w:rPr>
          <w:del w:id="21257" w:author="AbbVie7" w:date="2025-05-12T15:41:00Z"/>
          <w:lang w:val="da-DK"/>
        </w:rPr>
      </w:pPr>
    </w:p>
    <w:p w:rsidR="00767709" w14:paraId="6B34200A" w14:textId="77777777">
      <w:pPr>
        <w:pStyle w:val="EMEAHeadingBoxedTitle"/>
        <w:tabs>
          <w:tab w:val="clear" w:pos="562"/>
        </w:tabs>
        <w:ind w:left="0" w:firstLine="0"/>
        <w:pPrChange w:id="21258" w:author="AbbVie7" w:date="2025-05-12T15:41:00Z">
          <w:pPr>
            <w:pStyle w:val="EndnoteText"/>
            <w:tabs>
              <w:tab w:val="clear" w:pos="562"/>
            </w:tabs>
            <w:ind w:left="540" w:hanging="540"/>
          </w:pPr>
        </w:pPrChange>
        <w:rPr>
          <w:del w:id="21259" w:author="AbbVie7" w:date="2025-05-12T15:41:00Z"/>
          <w:lang w:val="da-DK"/>
        </w:rPr>
      </w:pPr>
      <w:del w:id="21260" w:author="AbbVie7" w:date="2025-05-12T15:41:00Z">
        <w:r>
          <w:rPr>
            <w:lang w:val="da-DK"/>
          </w:rPr>
          <w:delText>40 mg/0</w:delText>
        </w:r>
      </w:del>
      <w:del w:id="21261" w:author="AbbVie7" w:date="2025-05-12T15:41:00Z">
        <w:r w:rsidR="00154844">
          <w:rPr>
            <w:lang w:val="da-DK"/>
          </w:rPr>
          <w:delText>,</w:delText>
        </w:r>
      </w:del>
      <w:del w:id="21262" w:author="AbbVie7" w:date="2025-05-12T15:41:00Z">
        <w:r>
          <w:rPr>
            <w:lang w:val="da-DK"/>
          </w:rPr>
          <w:delText>8 ml</w:delText>
        </w:r>
      </w:del>
    </w:p>
    <w:p w:rsidR="00184D93" w14:paraId="49BE1844" w14:textId="77777777">
      <w:pPr>
        <w:pStyle w:val="EMEAHeadingBoxedTitle"/>
        <w:tabs>
          <w:tab w:val="clear" w:pos="562"/>
        </w:tabs>
        <w:ind w:left="0" w:firstLine="0"/>
        <w:pPrChange w:id="21263" w:author="AbbVie7" w:date="2025-05-12T15:41:00Z">
          <w:pPr/>
        </w:pPrChange>
        <w:rPr>
          <w:del w:id="21264" w:author="AbbVie7" w:date="2025-05-12T15:41:00Z"/>
          <w:lang w:val="da-DK"/>
        </w:rPr>
      </w:pPr>
    </w:p>
    <w:p w:rsidR="00184D93" w:rsidRPr="00184D93" w14:paraId="1CB5D3A1" w14:textId="77777777">
      <w:pPr>
        <w:pStyle w:val="EMEAHeadingBoxedTitle"/>
        <w:tabs>
          <w:tab w:val="clear" w:pos="562"/>
        </w:tabs>
        <w:ind w:left="0" w:firstLine="0"/>
        <w:pPrChange w:id="21265" w:author="AbbVie7" w:date="2025-05-12T15:41:00Z">
          <w:pPr/>
        </w:pPrChange>
        <w:rPr>
          <w:del w:id="21266" w:author="AbbVie7" w:date="2025-05-12T15:41:00Z"/>
          <w:lang w:val="da-DK"/>
        </w:rPr>
      </w:pPr>
    </w:p>
    <w:p w:rsidR="00767709" w14:paraId="068482AF" w14:textId="77777777">
      <w:pPr>
        <w:pStyle w:val="EMEAHeadingBoxedTitle"/>
        <w:tabs>
          <w:tab w:val="clear" w:pos="562"/>
        </w:tabs>
        <w:ind w:left="0" w:firstLine="0"/>
        <w:pPrChange w:id="21267" w:author="AbbVie7" w:date="2025-05-12T15:41:00Z">
          <w:pPr>
            <w:pStyle w:val="EMEAHeadingBoxed"/>
            <w:spacing w:before="0" w:beforeLines="0" w:after="0" w:afterLines="0"/>
            <w:ind w:left="0" w:firstLine="0"/>
          </w:pPr>
        </w:pPrChange>
        <w:rPr>
          <w:del w:id="21268" w:author="AbbVie7" w:date="2025-05-12T15:41:00Z"/>
          <w:rFonts w:ascii="Times New Roman" w:hAnsi="Times New Roman"/>
          <w:bCs/>
          <w:lang w:val="da-DK"/>
        </w:rPr>
      </w:pPr>
      <w:del w:id="21269" w:author="AbbVie7" w:date="2025-05-12T15:41:00Z">
        <w:r>
          <w:rPr>
            <w:rFonts w:ascii="Times New Roman" w:hAnsi="Times New Roman"/>
            <w:bCs/>
            <w:lang w:val="da-DK"/>
          </w:rPr>
          <w:delText xml:space="preserve"> 6. ANDET</w:delText>
        </w:r>
      </w:del>
    </w:p>
    <w:p w:rsidR="00184D93" w14:paraId="24963A15" w14:textId="77777777">
      <w:pPr>
        <w:pStyle w:val="EMEAHeadingBoxedTitle"/>
        <w:tabs>
          <w:tab w:val="clear" w:pos="562"/>
        </w:tabs>
        <w:ind w:left="0" w:firstLine="0"/>
        <w:pPrChange w:id="21270" w:author="AbbVie7" w:date="2025-05-12T15:41:00Z">
          <w:pPr>
            <w:ind w:left="540" w:hanging="540"/>
          </w:pPr>
        </w:pPrChange>
        <w:rPr>
          <w:del w:id="21271" w:author="AbbVie7" w:date="2025-05-12T15:41:00Z"/>
          <w:lang w:val="da-DK"/>
        </w:rPr>
      </w:pPr>
    </w:p>
    <w:p w:rsidR="00767709" w14:paraId="323F0E8C" w14:textId="77777777">
      <w:pPr>
        <w:pStyle w:val="EMEAHeadingBoxedTitle"/>
        <w:tabs>
          <w:tab w:val="clear" w:pos="562"/>
        </w:tabs>
        <w:ind w:left="0" w:firstLine="0"/>
        <w:pPrChange w:id="21272" w:author="AbbVie7" w:date="2025-05-12T15:41:00Z">
          <w:pPr>
            <w:ind w:left="540" w:hanging="540"/>
          </w:pPr>
        </w:pPrChange>
        <w:rPr>
          <w:del w:id="21273" w:author="AbbVie7" w:date="2025-05-12T15:41:00Z"/>
          <w:lang w:val="da-DK"/>
        </w:rPr>
      </w:pPr>
      <w:del w:id="21274" w:author="AbbVie7" w:date="2025-05-12T15:41:00Z">
        <w:r>
          <w:rPr>
            <w:lang w:val="da-DK"/>
          </w:rPr>
          <w:delText>Kun til engangsbrug</w:delText>
        </w:r>
      </w:del>
    </w:p>
    <w:p w:rsidR="00767709" w14:paraId="381DDF4F" w14:textId="77777777">
      <w:pPr>
        <w:pStyle w:val="EMEAHeadingBoxedTitle"/>
        <w:tabs>
          <w:tab w:val="clear" w:pos="562"/>
        </w:tabs>
        <w:ind w:left="0" w:firstLine="0"/>
        <w:pPrChange w:id="21275" w:author="AbbVie7" w:date="2025-05-12T15:41:00Z">
          <w:pPr>
            <w:ind w:left="540" w:hanging="540"/>
          </w:pPr>
        </w:pPrChange>
        <w:rPr>
          <w:del w:id="21276" w:author="AbbVie7" w:date="2025-05-12T15:41:00Z"/>
          <w:lang w:val="da-DK"/>
        </w:rPr>
      </w:pPr>
    </w:p>
    <w:p w:rsidR="00767709" w14:paraId="6D0CBA5B" w14:textId="77777777">
      <w:pPr>
        <w:pStyle w:val="EMEAHeadingBoxedTitle"/>
        <w:pBdr>
          <w:bottom w:val="single" w:sz="4" w:space="1" w:color="auto"/>
        </w:pBdr>
        <w:tabs>
          <w:tab w:val="clear" w:pos="562"/>
        </w:tabs>
        <w:ind w:left="0" w:firstLine="0"/>
        <w:pPrChange w:id="21277" w:author="AbbVie7" w:date="2025-05-12T15:42:00Z">
          <w:pPr>
            <w:pStyle w:val="EMEAHeadingBoxedTitle"/>
            <w:pBdr>
              <w:bottom w:val="single" w:sz="4" w:space="0" w:color="auto"/>
            </w:pBdr>
            <w:tabs>
              <w:tab w:val="clear" w:pos="562"/>
            </w:tabs>
            <w:ind w:left="0" w:hanging="11"/>
          </w:pPr>
        </w:pPrChange>
        <w:rPr>
          <w:del w:id="21278" w:author="AbbVie7" w:date="2025-05-12T15:42:00Z"/>
          <w:rFonts w:ascii="Times New Roman" w:hAnsi="Times New Roman"/>
          <w:lang w:val="da-DK"/>
        </w:rPr>
      </w:pPr>
      <w:del w:id="21279" w:author="AbbVie7" w:date="2025-05-12T15:41:00Z">
        <w:r>
          <w:rPr>
            <w:lang w:val="da-DK"/>
          </w:rPr>
          <w:br w:type="page"/>
        </w:r>
      </w:del>
      <w:ins w:id="21280" w:author="AbbVie7" w:date="2025-05-12T15:42:00Z">
        <w:r w:rsidR="001C2A85">
          <w:rPr>
            <w:rFonts w:ascii="Times New Roman" w:hAnsi="Times New Roman"/>
            <w:b/>
            <w:bCs/>
            <w:lang w:val="da-DK"/>
          </w:rPr>
          <w:t xml:space="preserve"> </w:t>
        </w:r>
      </w:ins>
      <w:del w:id="21281" w:author="AbbVie7" w:date="2025-05-12T15:42:00Z">
        <w:r>
          <w:rPr>
            <w:rFonts w:ascii="Times New Roman" w:hAnsi="Times New Roman"/>
            <w:b/>
            <w:bCs/>
            <w:lang w:val="da-DK"/>
          </w:rPr>
          <w:delText xml:space="preserve">MÆRKNING, </w:delText>
        </w:r>
      </w:del>
      <w:smartTag w:uri="urn:schemas-microsoft-com:office:smarttags" w:element="stockticker">
        <w:del w:id="21282" w:author="AbbVie7" w:date="2025-05-12T15:42:00Z">
          <w:r>
            <w:rPr>
              <w:rFonts w:ascii="Times New Roman" w:hAnsi="Times New Roman"/>
              <w:b/>
              <w:bCs/>
              <w:lang w:val="da-DK"/>
            </w:rPr>
            <w:delText>DER</w:delText>
          </w:r>
        </w:del>
      </w:smartTag>
      <w:del w:id="21283" w:author="AbbVie7" w:date="2025-05-12T15:42:00Z">
        <w:r>
          <w:rPr>
            <w:rFonts w:ascii="Times New Roman" w:hAnsi="Times New Roman"/>
            <w:b/>
            <w:lang w:val="da-DK"/>
          </w:rPr>
          <w:delText xml:space="preserve"> SKAL ANFØRES PÅ DEN YDRE eMBALLAGE</w:delText>
        </w:r>
      </w:del>
      <w:del w:id="21284" w:author="AbbVie7" w:date="2025-05-12T15:42:00Z">
        <w:r>
          <w:rPr>
            <w:rFonts w:ascii="Times New Roman" w:hAnsi="Times New Roman"/>
            <w:lang w:val="da-DK"/>
          </w:rPr>
          <w:delText xml:space="preserve"> </w:delText>
        </w:r>
      </w:del>
    </w:p>
    <w:p w:rsidR="00767709" w14:paraId="1C561B0A" w14:textId="77777777">
      <w:pPr>
        <w:pStyle w:val="EMEAHeadingBoxedTitle"/>
        <w:pBdr>
          <w:bottom w:val="single" w:sz="4" w:space="1" w:color="auto"/>
        </w:pBdr>
        <w:tabs>
          <w:tab w:val="clear" w:pos="562"/>
        </w:tabs>
        <w:ind w:left="0" w:firstLine="0"/>
        <w:pPrChange w:id="21285" w:author="AbbVie7" w:date="2025-05-12T15:42:00Z">
          <w:pPr>
            <w:pStyle w:val="EMEAHeadingBoxedTitle"/>
            <w:pBdr>
              <w:bottom w:val="single" w:sz="4" w:space="0" w:color="auto"/>
            </w:pBdr>
            <w:tabs>
              <w:tab w:val="clear" w:pos="562"/>
            </w:tabs>
            <w:ind w:left="0" w:hanging="11"/>
          </w:pPr>
        </w:pPrChange>
        <w:rPr>
          <w:del w:id="21286" w:author="AbbVie7" w:date="2025-05-12T15:42:00Z"/>
          <w:rFonts w:ascii="Times New Roman" w:hAnsi="Times New Roman"/>
          <w:lang w:val="da-DK"/>
        </w:rPr>
      </w:pPr>
    </w:p>
    <w:p w:rsidR="00767709" w14:paraId="2E580A5A" w14:textId="77777777">
      <w:pPr>
        <w:pStyle w:val="EMEAHeadingBoxedTitle"/>
        <w:pBdr>
          <w:bottom w:val="single" w:sz="4" w:space="1" w:color="auto"/>
        </w:pBdr>
        <w:tabs>
          <w:tab w:val="clear" w:pos="562"/>
        </w:tabs>
        <w:ind w:left="0" w:firstLine="0"/>
        <w:pPrChange w:id="21287" w:author="AbbVie7" w:date="2025-05-12T15:42:00Z">
          <w:pPr>
            <w:pStyle w:val="EMEAHeadingBoxedTitle"/>
            <w:pBdr>
              <w:bottom w:val="single" w:sz="4" w:space="0" w:color="auto"/>
            </w:pBdr>
            <w:tabs>
              <w:tab w:val="clear" w:pos="562"/>
            </w:tabs>
            <w:ind w:left="0" w:hanging="11"/>
          </w:pPr>
        </w:pPrChange>
        <w:rPr>
          <w:del w:id="21288" w:author="AbbVie7" w:date="2025-05-12T15:42:00Z"/>
          <w:rFonts w:ascii="Times New Roman" w:hAnsi="Times New Roman"/>
          <w:b/>
          <w:bCs/>
          <w:lang w:val="da-DK"/>
        </w:rPr>
      </w:pPr>
      <w:del w:id="21289" w:author="AbbVie7" w:date="2025-05-12T15:42:00Z">
        <w:r>
          <w:rPr>
            <w:rFonts w:ascii="Times New Roman" w:hAnsi="Times New Roman"/>
            <w:b/>
            <w:bCs/>
            <w:lang w:val="da-DK"/>
          </w:rPr>
          <w:delText>yDRE kARTON</w:delText>
        </w:r>
      </w:del>
    </w:p>
    <w:p w:rsidR="00767709" w14:paraId="0291EF9F" w14:textId="77777777">
      <w:pPr>
        <w:pStyle w:val="EMEAHeadingBoxedTitle"/>
        <w:tabs>
          <w:tab w:val="clear" w:pos="562"/>
        </w:tabs>
        <w:ind w:left="0" w:firstLine="0"/>
        <w:pPrChange w:id="21290" w:author="AbbVie7" w:date="2025-05-12T15:42:00Z">
          <w:pPr>
            <w:pStyle w:val="IndexHeading"/>
            <w:spacing w:line="240" w:lineRule="auto"/>
          </w:pPr>
        </w:pPrChange>
        <w:rPr>
          <w:del w:id="21291" w:author="AbbVie7" w:date="2025-05-12T15:42:00Z"/>
          <w:rFonts w:ascii="Times New Roman" w:hAnsi="Times New Roman"/>
          <w:lang w:val="da-DK"/>
        </w:rPr>
      </w:pPr>
    </w:p>
    <w:p w:rsidR="00184D93" w:rsidRPr="00184D93" w14:paraId="33A260D5" w14:textId="77777777">
      <w:pPr>
        <w:pStyle w:val="EMEAHeadingBoxedTitle"/>
        <w:tabs>
          <w:tab w:val="clear" w:pos="562"/>
        </w:tabs>
        <w:ind w:left="0" w:firstLine="0"/>
        <w:pPrChange w:id="21292" w:author="AbbVie7" w:date="2025-05-12T15:42:00Z">
          <w:pPr>
            <w:pStyle w:val="Index1"/>
          </w:pPr>
        </w:pPrChange>
        <w:rPr>
          <w:del w:id="21293" w:author="AbbVie7" w:date="2025-05-12T15:42:00Z"/>
          <w:lang w:val="da-DK"/>
        </w:rPr>
      </w:pPr>
    </w:p>
    <w:p w:rsidR="00767709" w14:paraId="77699C73" w14:textId="77777777">
      <w:pPr>
        <w:pStyle w:val="EMEAHeadingBoxedTitle"/>
        <w:tabs>
          <w:tab w:val="clear" w:pos="562"/>
        </w:tabs>
        <w:ind w:left="0" w:firstLine="0"/>
        <w:pPrChange w:id="21294" w:author="AbbVie7" w:date="2025-05-12T15:42:00Z">
          <w:pPr>
            <w:pStyle w:val="EMEAHeadingBoxed1"/>
            <w:spacing w:before="0" w:beforeLines="0" w:after="0" w:afterLines="0"/>
          </w:pPr>
        </w:pPrChange>
        <w:rPr>
          <w:del w:id="21295" w:author="AbbVie7" w:date="2025-05-12T15:42:00Z"/>
          <w:lang w:val="da-DK"/>
        </w:rPr>
      </w:pPr>
      <w:del w:id="21296" w:author="AbbVie7" w:date="2025-05-12T15:42:00Z">
        <w:r>
          <w:rPr>
            <w:lang w:val="da-DK"/>
          </w:rPr>
          <w:delText>1.</w:delText>
        </w:r>
      </w:del>
      <w:del w:id="21297" w:author="AbbVie7" w:date="2025-05-12T15:42:00Z">
        <w:r>
          <w:rPr>
            <w:lang w:val="da-DK"/>
          </w:rPr>
          <w:tab/>
        </w:r>
      </w:del>
      <w:del w:id="21298" w:author="AbbVie7" w:date="2025-05-12T15:42:00Z">
        <w:r>
          <w:rPr>
            <w:rFonts w:ascii="Times New Roman" w:hAnsi="Times New Roman"/>
            <w:bCs/>
            <w:lang w:val="da-DK"/>
          </w:rPr>
          <w:delText>LÆGEMIDLETS NAVN</w:delText>
        </w:r>
      </w:del>
    </w:p>
    <w:p w:rsidR="00184D93" w14:paraId="29A3ED27" w14:textId="77777777">
      <w:pPr>
        <w:pStyle w:val="EMEAHeadingBoxedTitle"/>
        <w:tabs>
          <w:tab w:val="clear" w:pos="562"/>
        </w:tabs>
        <w:ind w:left="0" w:firstLine="0"/>
        <w:pPrChange w:id="21299" w:author="AbbVie7" w:date="2025-05-12T15:42:00Z">
          <w:pPr>
            <w:ind w:left="540" w:hanging="540"/>
          </w:pPr>
        </w:pPrChange>
        <w:rPr>
          <w:del w:id="21300" w:author="AbbVie7" w:date="2025-05-12T15:42:00Z"/>
          <w:lang w:val="da-DK"/>
        </w:rPr>
      </w:pPr>
    </w:p>
    <w:p w:rsidR="00767709" w14:paraId="10CDB0EF" w14:textId="77777777">
      <w:pPr>
        <w:pStyle w:val="EMEAHeadingBoxedTitle"/>
        <w:tabs>
          <w:tab w:val="clear" w:pos="562"/>
        </w:tabs>
        <w:ind w:left="0" w:firstLine="0"/>
        <w:pPrChange w:id="21301" w:author="AbbVie7" w:date="2025-05-12T15:42:00Z">
          <w:pPr>
            <w:ind w:left="540" w:hanging="540"/>
          </w:pPr>
        </w:pPrChange>
        <w:rPr>
          <w:del w:id="21302" w:author="AbbVie7" w:date="2025-05-12T15:42:00Z"/>
          <w:lang w:val="da-DK"/>
        </w:rPr>
      </w:pPr>
      <w:del w:id="21303" w:author="AbbVie7" w:date="2025-05-12T15:42:00Z">
        <w:r>
          <w:rPr>
            <w:lang w:val="da-DK"/>
          </w:rPr>
          <w:delText>Humira 40 mg injektionsvæske, opløsning i fyldt injektionssprøjte</w:delText>
        </w:r>
      </w:del>
    </w:p>
    <w:p w:rsidR="00767709" w14:paraId="3E098A67" w14:textId="77777777">
      <w:pPr>
        <w:pStyle w:val="EMEAHeadingBoxedTitle"/>
        <w:tabs>
          <w:tab w:val="clear" w:pos="562"/>
        </w:tabs>
        <w:ind w:left="0" w:firstLine="0"/>
        <w:pPrChange w:id="21304" w:author="AbbVie7" w:date="2025-05-12T15:42:00Z">
          <w:pPr>
            <w:pStyle w:val="EndnoteText"/>
            <w:tabs>
              <w:tab w:val="clear" w:pos="562"/>
            </w:tabs>
            <w:ind w:left="540" w:hanging="540"/>
          </w:pPr>
        </w:pPrChange>
        <w:rPr>
          <w:del w:id="21305" w:author="AbbVie7" w:date="2025-05-12T15:42:00Z"/>
          <w:lang w:val="da-DK"/>
        </w:rPr>
      </w:pPr>
      <w:del w:id="21306" w:author="AbbVie7" w:date="2025-05-12T15:42:00Z">
        <w:r>
          <w:rPr>
            <w:lang w:val="da-DK"/>
          </w:rPr>
          <w:delText>adalimumab</w:delText>
        </w:r>
      </w:del>
    </w:p>
    <w:p w:rsidR="00184D93" w14:paraId="0F0F797F" w14:textId="77777777">
      <w:pPr>
        <w:pStyle w:val="EMEAHeadingBoxedTitle"/>
        <w:tabs>
          <w:tab w:val="clear" w:pos="562"/>
        </w:tabs>
        <w:ind w:left="0" w:firstLine="0"/>
        <w:pPrChange w:id="21307" w:author="AbbVie7" w:date="2025-05-12T15:42:00Z">
          <w:pPr/>
        </w:pPrChange>
        <w:rPr>
          <w:del w:id="21308" w:author="AbbVie7" w:date="2025-05-12T15:42:00Z"/>
          <w:lang w:val="da-DK"/>
        </w:rPr>
      </w:pPr>
    </w:p>
    <w:p w:rsidR="00184D93" w:rsidRPr="00184D93" w14:paraId="5FB4BC13" w14:textId="77777777">
      <w:pPr>
        <w:pStyle w:val="EMEAHeadingBoxedTitle"/>
        <w:tabs>
          <w:tab w:val="clear" w:pos="562"/>
        </w:tabs>
        <w:ind w:left="0" w:firstLine="0"/>
        <w:pPrChange w:id="21309" w:author="AbbVie7" w:date="2025-05-12T15:42:00Z">
          <w:pPr/>
        </w:pPrChange>
        <w:rPr>
          <w:del w:id="21310" w:author="AbbVie7" w:date="2025-05-12T15:42:00Z"/>
          <w:lang w:val="da-DK"/>
        </w:rPr>
      </w:pPr>
    </w:p>
    <w:p w:rsidR="00767709" w14:paraId="33A014EC" w14:textId="77777777">
      <w:pPr>
        <w:pStyle w:val="EMEAHeadingBoxedTitle"/>
        <w:tabs>
          <w:tab w:val="clear" w:pos="562"/>
        </w:tabs>
        <w:ind w:left="0" w:firstLine="0"/>
        <w:pPrChange w:id="21311" w:author="AbbVie7" w:date="2025-05-12T15:42:00Z">
          <w:pPr>
            <w:pStyle w:val="EMEAHeadingBoxed"/>
            <w:spacing w:before="0" w:beforeLines="0" w:after="0" w:afterLines="0"/>
          </w:pPr>
        </w:pPrChange>
        <w:rPr>
          <w:del w:id="21312" w:author="AbbVie7" w:date="2025-05-12T15:42:00Z"/>
          <w:rFonts w:ascii="Times New Roman" w:hAnsi="Times New Roman"/>
          <w:lang w:val="da-DK"/>
        </w:rPr>
      </w:pPr>
      <w:del w:id="21313" w:author="AbbVie7" w:date="2025-05-12T15:42:00Z">
        <w:r>
          <w:rPr>
            <w:rFonts w:ascii="Times New Roman" w:hAnsi="Times New Roman"/>
            <w:lang w:val="da-DK"/>
          </w:rPr>
          <w:delText>2.</w:delText>
        </w:r>
      </w:del>
      <w:del w:id="21314" w:author="AbbVie7" w:date="2025-05-12T15:42:00Z">
        <w:r>
          <w:rPr>
            <w:rFonts w:ascii="Times New Roman" w:hAnsi="Times New Roman"/>
            <w:lang w:val="da-DK"/>
          </w:rPr>
          <w:tab/>
          <w:delText>ANGIVELSE AF AKTIVT STOF</w:delText>
        </w:r>
      </w:del>
    </w:p>
    <w:p w:rsidR="00184D93" w14:paraId="1F4F6A6B" w14:textId="77777777">
      <w:pPr>
        <w:pStyle w:val="EMEAHeadingBoxedTitle"/>
        <w:tabs>
          <w:tab w:val="clear" w:pos="562"/>
        </w:tabs>
        <w:ind w:left="0" w:firstLine="0"/>
        <w:pPrChange w:id="21315" w:author="AbbVie7" w:date="2025-05-12T15:42:00Z">
          <w:pPr>
            <w:ind w:left="540" w:hanging="540"/>
          </w:pPr>
        </w:pPrChange>
        <w:rPr>
          <w:del w:id="21316" w:author="AbbVie7" w:date="2025-05-12T15:42:00Z"/>
          <w:lang w:val="da-DK"/>
        </w:rPr>
      </w:pPr>
    </w:p>
    <w:p w:rsidR="00767709" w14:paraId="44B245B1" w14:textId="77777777">
      <w:pPr>
        <w:pStyle w:val="EMEAHeadingBoxedTitle"/>
        <w:tabs>
          <w:tab w:val="clear" w:pos="562"/>
        </w:tabs>
        <w:ind w:left="0" w:firstLine="0"/>
        <w:pPrChange w:id="21317" w:author="AbbVie7" w:date="2025-05-12T15:42:00Z">
          <w:pPr>
            <w:ind w:left="540" w:hanging="540"/>
          </w:pPr>
        </w:pPrChange>
        <w:rPr>
          <w:del w:id="21318" w:author="AbbVie7" w:date="2025-05-12T15:42:00Z"/>
          <w:lang w:val="da-DK"/>
        </w:rPr>
      </w:pPr>
      <w:del w:id="21319" w:author="AbbVie7" w:date="2025-05-12T15:42:00Z">
        <w:r>
          <w:rPr>
            <w:lang w:val="da-DK"/>
          </w:rPr>
          <w:delText>En fyldt 0,8 ml injektionssprøjte indeholde</w:delText>
        </w:r>
      </w:del>
      <w:del w:id="21320" w:author="AbbVie7" w:date="2025-05-12T15:42:00Z">
        <w:r w:rsidR="00C65B38">
          <w:rPr>
            <w:lang w:val="da-DK"/>
          </w:rPr>
          <w:delText>r</w:delText>
        </w:r>
      </w:del>
      <w:del w:id="21321" w:author="AbbVie7" w:date="2025-05-12T15:42:00Z">
        <w:r>
          <w:rPr>
            <w:lang w:val="da-DK"/>
          </w:rPr>
          <w:delText xml:space="preserve"> 40 mg adalimumab</w:delText>
        </w:r>
      </w:del>
      <w:del w:id="21322" w:author="AbbVie7" w:date="2025-05-12T15:42:00Z">
        <w:r w:rsidR="009B0EF7">
          <w:rPr>
            <w:lang w:val="da-DK"/>
          </w:rPr>
          <w:delText>.</w:delText>
        </w:r>
      </w:del>
      <w:del w:id="21323" w:author="AbbVie7" w:date="2025-05-12T15:42:00Z">
        <w:r>
          <w:rPr>
            <w:lang w:val="da-DK"/>
          </w:rPr>
          <w:delText xml:space="preserve"> </w:delText>
        </w:r>
      </w:del>
    </w:p>
    <w:p w:rsidR="00184D93" w14:paraId="06286155" w14:textId="77777777">
      <w:pPr>
        <w:pStyle w:val="EMEAHeadingBoxedTitle"/>
        <w:tabs>
          <w:tab w:val="clear" w:pos="562"/>
        </w:tabs>
        <w:ind w:left="0" w:firstLine="0"/>
        <w:pPrChange w:id="21324" w:author="AbbVie7" w:date="2025-05-12T15:42:00Z">
          <w:pPr>
            <w:ind w:left="540" w:hanging="540"/>
          </w:pPr>
        </w:pPrChange>
        <w:rPr>
          <w:del w:id="21325" w:author="AbbVie7" w:date="2025-05-12T15:42:00Z"/>
          <w:lang w:val="da-DK"/>
        </w:rPr>
      </w:pPr>
    </w:p>
    <w:p w:rsidR="00184D93" w14:paraId="562ABF09" w14:textId="77777777">
      <w:pPr>
        <w:pStyle w:val="EMEAHeadingBoxedTitle"/>
        <w:tabs>
          <w:tab w:val="clear" w:pos="562"/>
        </w:tabs>
        <w:ind w:left="0" w:firstLine="0"/>
        <w:pPrChange w:id="21326" w:author="AbbVie7" w:date="2025-05-12T15:42:00Z">
          <w:pPr>
            <w:ind w:left="540" w:hanging="540"/>
          </w:pPr>
        </w:pPrChange>
        <w:rPr>
          <w:del w:id="21327" w:author="AbbVie7" w:date="2025-05-12T15:42:00Z"/>
          <w:lang w:val="da-DK"/>
        </w:rPr>
      </w:pPr>
    </w:p>
    <w:p w:rsidR="00767709" w14:paraId="40EFAF36" w14:textId="77777777">
      <w:pPr>
        <w:pStyle w:val="EMEAHeadingBoxedTitle"/>
        <w:tabs>
          <w:tab w:val="clear" w:pos="562"/>
        </w:tabs>
        <w:ind w:left="0" w:firstLine="0"/>
        <w:pPrChange w:id="21328" w:author="AbbVie7" w:date="2025-05-12T15:42:00Z">
          <w:pPr>
            <w:pStyle w:val="EMEAHeadingBoxed"/>
            <w:spacing w:before="0" w:beforeLines="0" w:after="0" w:afterLines="0"/>
          </w:pPr>
        </w:pPrChange>
        <w:rPr>
          <w:del w:id="21329" w:author="AbbVie7" w:date="2025-05-12T15:42:00Z"/>
          <w:rFonts w:ascii="Times New Roman" w:hAnsi="Times New Roman"/>
          <w:lang w:val="da-DK"/>
        </w:rPr>
      </w:pPr>
      <w:del w:id="21330" w:author="AbbVie7" w:date="2025-05-12T15:42:00Z">
        <w:r>
          <w:rPr>
            <w:rFonts w:ascii="Times New Roman" w:hAnsi="Times New Roman"/>
            <w:lang w:val="da-DK"/>
          </w:rPr>
          <w:delText>3.</w:delText>
        </w:r>
      </w:del>
      <w:del w:id="21331" w:author="AbbVie7" w:date="2025-05-12T15:42:00Z">
        <w:r>
          <w:rPr>
            <w:rFonts w:ascii="Times New Roman" w:hAnsi="Times New Roman"/>
            <w:lang w:val="da-DK"/>
          </w:rPr>
          <w:tab/>
          <w:delText xml:space="preserve">LISTE </w:delText>
        </w:r>
      </w:del>
      <w:smartTag w:uri="urn:schemas-microsoft-com:office:smarttags" w:element="stockticker">
        <w:del w:id="21332" w:author="AbbVie7" w:date="2025-05-12T15:42:00Z">
          <w:r>
            <w:rPr>
              <w:rFonts w:ascii="Times New Roman" w:hAnsi="Times New Roman"/>
              <w:lang w:val="da-DK"/>
            </w:rPr>
            <w:delText>OVER</w:delText>
          </w:r>
        </w:del>
      </w:smartTag>
      <w:del w:id="21333" w:author="AbbVie7" w:date="2025-05-12T15:42:00Z">
        <w:r>
          <w:rPr>
            <w:rFonts w:ascii="Times New Roman" w:hAnsi="Times New Roman"/>
            <w:lang w:val="da-DK"/>
          </w:rPr>
          <w:delText xml:space="preserve"> HJÆLPESTOFFER</w:delText>
        </w:r>
      </w:del>
    </w:p>
    <w:p w:rsidR="00184D93" w14:paraId="46217685" w14:textId="77777777">
      <w:pPr>
        <w:pStyle w:val="EMEAHeadingBoxedTitle"/>
        <w:tabs>
          <w:tab w:val="clear" w:pos="562"/>
        </w:tabs>
        <w:ind w:left="0" w:firstLine="0"/>
        <w:pPrChange w:id="21334" w:author="AbbVie7" w:date="2025-05-12T15:42:00Z">
          <w:pPr/>
        </w:pPrChange>
        <w:rPr>
          <w:del w:id="21335" w:author="AbbVie7" w:date="2025-05-12T15:42:00Z"/>
          <w:lang w:val="da-DK"/>
        </w:rPr>
      </w:pPr>
    </w:p>
    <w:p w:rsidR="00767709" w14:paraId="0CCCA63C" w14:textId="77777777">
      <w:pPr>
        <w:pStyle w:val="EMEAHeadingBoxedTitle"/>
        <w:tabs>
          <w:tab w:val="clear" w:pos="562"/>
        </w:tabs>
        <w:ind w:left="0" w:firstLine="0"/>
        <w:pPrChange w:id="21336" w:author="AbbVie7" w:date="2025-05-12T15:42:00Z">
          <w:pPr/>
        </w:pPrChange>
        <w:rPr>
          <w:del w:id="21337" w:author="AbbVie7" w:date="2025-05-12T15:42:00Z"/>
          <w:lang w:val="da-DK"/>
        </w:rPr>
      </w:pPr>
      <w:del w:id="21338" w:author="AbbVie7" w:date="2025-05-12T15:42:00Z">
        <w:r>
          <w:rPr>
            <w:lang w:val="da-DK"/>
          </w:rPr>
          <w:delText>Hjælpestoffer: mannitol, citronsyremonohydrat, natriumcitrat, natriumdihydrogen</w:delText>
        </w:r>
      </w:del>
      <w:del w:id="21339" w:author="AbbVie7" w:date="2025-05-12T15:42:00Z">
        <w:r w:rsidR="00AB6253">
          <w:rPr>
            <w:lang w:val="da-DK"/>
          </w:rPr>
          <w:delText>ph</w:delText>
        </w:r>
      </w:del>
      <w:del w:id="21340" w:author="AbbVie7" w:date="2025-05-12T15:42:00Z">
        <w:r>
          <w:rPr>
            <w:lang w:val="da-DK"/>
          </w:rPr>
          <w:delText>os</w:delText>
        </w:r>
      </w:del>
      <w:del w:id="21341" w:author="AbbVie7" w:date="2025-05-12T15:42:00Z">
        <w:r w:rsidR="00AB6253">
          <w:rPr>
            <w:lang w:val="da-DK"/>
          </w:rPr>
          <w:delText>ph</w:delText>
        </w:r>
      </w:del>
      <w:del w:id="21342" w:author="AbbVie7" w:date="2025-05-12T15:42:00Z">
        <w:r>
          <w:rPr>
            <w:lang w:val="da-DK"/>
          </w:rPr>
          <w:delText>atdihydrat, dinatrium</w:delText>
        </w:r>
      </w:del>
      <w:del w:id="21343" w:author="AbbVie7" w:date="2025-05-12T15:42:00Z">
        <w:r w:rsidR="00AB6253">
          <w:rPr>
            <w:lang w:val="da-DK"/>
          </w:rPr>
          <w:delText>ph</w:delText>
        </w:r>
      </w:del>
      <w:del w:id="21344" w:author="AbbVie7" w:date="2025-05-12T15:42:00Z">
        <w:r>
          <w:rPr>
            <w:lang w:val="da-DK"/>
          </w:rPr>
          <w:delText>os</w:delText>
        </w:r>
      </w:del>
      <w:del w:id="21345" w:author="AbbVie7" w:date="2025-05-12T15:42:00Z">
        <w:r w:rsidR="00AB6253">
          <w:rPr>
            <w:lang w:val="da-DK"/>
          </w:rPr>
          <w:delText>ph</w:delText>
        </w:r>
      </w:del>
      <w:del w:id="21346" w:author="AbbVie7" w:date="2025-05-12T15:42:00Z">
        <w:r>
          <w:rPr>
            <w:lang w:val="da-DK"/>
          </w:rPr>
          <w:delText>atdihydrat, natriumchlorid, polysorbat 80, natriumhydroxid og vand til injektionsvæske</w:delText>
        </w:r>
      </w:del>
      <w:del w:id="21347" w:author="AbbVie7" w:date="2025-05-12T15:42:00Z">
        <w:r w:rsidR="00B6391F">
          <w:rPr>
            <w:lang w:val="da-DK"/>
          </w:rPr>
          <w:delText>r.</w:delText>
        </w:r>
      </w:del>
    </w:p>
    <w:p w:rsidR="00767709" w14:paraId="2211FE13" w14:textId="77777777">
      <w:pPr>
        <w:pStyle w:val="EMEAHeadingBoxedTitle"/>
        <w:tabs>
          <w:tab w:val="clear" w:pos="562"/>
        </w:tabs>
        <w:ind w:left="0" w:firstLine="0"/>
        <w:pPrChange w:id="21348" w:author="AbbVie7" w:date="2025-05-12T15:42:00Z">
          <w:pPr/>
        </w:pPrChange>
        <w:rPr>
          <w:del w:id="21349" w:author="AbbVie7" w:date="2025-05-12T15:42:00Z"/>
          <w:lang w:val="da-DK"/>
        </w:rPr>
      </w:pPr>
      <w:del w:id="21350" w:author="AbbVie7" w:date="2025-05-12T15:42:00Z">
        <w:r>
          <w:rPr>
            <w:lang w:val="da-DK"/>
          </w:rPr>
          <w:delText>Læs indlægssedlen for at få yderligere information</w:delText>
        </w:r>
      </w:del>
      <w:del w:id="21351" w:author="AbbVie7" w:date="2025-05-12T15:42:00Z">
        <w:r w:rsidR="009B0EF7">
          <w:rPr>
            <w:lang w:val="da-DK"/>
          </w:rPr>
          <w:delText>.</w:delText>
        </w:r>
      </w:del>
    </w:p>
    <w:p w:rsidR="00184D93" w14:paraId="274CF42C" w14:textId="77777777">
      <w:pPr>
        <w:pStyle w:val="EMEAHeadingBoxedTitle"/>
        <w:tabs>
          <w:tab w:val="clear" w:pos="562"/>
        </w:tabs>
        <w:ind w:left="0" w:firstLine="0"/>
        <w:pPrChange w:id="21352" w:author="AbbVie7" w:date="2025-05-12T15:42:00Z">
          <w:pPr/>
        </w:pPrChange>
        <w:rPr>
          <w:del w:id="21353" w:author="AbbVie7" w:date="2025-05-12T15:42:00Z"/>
          <w:lang w:val="da-DK"/>
        </w:rPr>
      </w:pPr>
    </w:p>
    <w:p w:rsidR="00184D93" w14:paraId="4E400A95" w14:textId="77777777">
      <w:pPr>
        <w:pStyle w:val="EMEAHeadingBoxedTitle"/>
        <w:tabs>
          <w:tab w:val="clear" w:pos="562"/>
        </w:tabs>
        <w:ind w:left="0" w:firstLine="0"/>
        <w:pPrChange w:id="21354" w:author="AbbVie7" w:date="2025-05-12T15:42:00Z">
          <w:pPr/>
        </w:pPrChange>
        <w:rPr>
          <w:del w:id="21355" w:author="AbbVie7" w:date="2025-05-12T15:42:00Z"/>
          <w:lang w:val="da-DK"/>
        </w:rPr>
      </w:pPr>
    </w:p>
    <w:p w:rsidR="00767709" w14:paraId="09E2E4BA" w14:textId="77777777">
      <w:pPr>
        <w:pStyle w:val="EMEAHeadingBoxedTitle"/>
        <w:tabs>
          <w:tab w:val="clear" w:pos="562"/>
        </w:tabs>
        <w:ind w:left="0" w:firstLine="0"/>
        <w:pPrChange w:id="21356" w:author="AbbVie7" w:date="2025-05-12T15:42:00Z">
          <w:pPr>
            <w:pStyle w:val="EMEAHeadingBoxed"/>
            <w:spacing w:before="0" w:beforeLines="0" w:after="0" w:afterLines="0"/>
          </w:pPr>
        </w:pPrChange>
        <w:rPr>
          <w:del w:id="21357" w:author="AbbVie7" w:date="2025-05-12T15:42:00Z"/>
          <w:rFonts w:ascii="Times New Roman" w:hAnsi="Times New Roman"/>
          <w:lang w:val="da-DK"/>
        </w:rPr>
      </w:pPr>
      <w:del w:id="21358" w:author="AbbVie7" w:date="2025-05-12T15:42:00Z">
        <w:r>
          <w:rPr>
            <w:rFonts w:ascii="Times New Roman" w:hAnsi="Times New Roman"/>
            <w:lang w:val="da-DK"/>
          </w:rPr>
          <w:delText>4.</w:delText>
        </w:r>
      </w:del>
      <w:del w:id="21359" w:author="AbbVie7" w:date="2025-05-12T15:42:00Z">
        <w:r>
          <w:rPr>
            <w:rFonts w:ascii="Times New Roman" w:hAnsi="Times New Roman"/>
            <w:lang w:val="da-DK"/>
          </w:rPr>
          <w:tab/>
          <w:delText xml:space="preserve">LÆGEMIDDELFORM OG </w:delText>
        </w:r>
      </w:del>
      <w:del w:id="21360" w:author="AbbVie7" w:date="2025-05-12T15:42:00Z">
        <w:r w:rsidR="008F3682">
          <w:rPr>
            <w:rFonts w:ascii="Times New Roman" w:hAnsi="Times New Roman"/>
            <w:lang w:val="da-DK"/>
          </w:rPr>
          <w:delText>indhold</w:delText>
        </w:r>
      </w:del>
      <w:del w:id="21361" w:author="AbbVie7" w:date="2025-05-12T15:42:00Z">
        <w:r>
          <w:rPr>
            <w:rFonts w:ascii="Times New Roman" w:hAnsi="Times New Roman"/>
            <w:lang w:val="da-DK"/>
          </w:rPr>
          <w:delText xml:space="preserve"> (PAKNINGSSTØRRELSE)</w:delText>
        </w:r>
      </w:del>
    </w:p>
    <w:p w:rsidR="00184D93" w14:paraId="606D6AF1" w14:textId="77777777">
      <w:pPr>
        <w:pStyle w:val="EMEAHeadingBoxedTitle"/>
        <w:tabs>
          <w:tab w:val="clear" w:pos="562"/>
        </w:tabs>
        <w:ind w:left="0" w:firstLine="0"/>
        <w:pPrChange w:id="21362" w:author="AbbVie7" w:date="2025-05-12T15:42:00Z">
          <w:pPr>
            <w:pStyle w:val="EMEANormal"/>
          </w:pPr>
        </w:pPrChange>
        <w:rPr>
          <w:del w:id="21363" w:author="AbbVie7" w:date="2025-05-12T15:42:00Z"/>
          <w:lang w:val="da-DK"/>
        </w:rPr>
      </w:pPr>
    </w:p>
    <w:p w:rsidR="00083449" w14:paraId="60AC824E" w14:textId="77777777">
      <w:pPr>
        <w:pStyle w:val="EMEAHeadingBoxedTitle"/>
        <w:tabs>
          <w:tab w:val="clear" w:pos="562"/>
        </w:tabs>
        <w:ind w:left="0" w:firstLine="0"/>
        <w:pPrChange w:id="21364" w:author="AbbVie7" w:date="2025-05-12T15:42:00Z">
          <w:pPr>
            <w:ind w:left="540" w:hanging="540"/>
          </w:pPr>
        </w:pPrChange>
        <w:rPr>
          <w:del w:id="21365" w:author="AbbVie7" w:date="2025-05-12T15:42:00Z"/>
          <w:lang w:val="da-DK"/>
        </w:rPr>
      </w:pPr>
      <w:del w:id="21366" w:author="AbbVie7" w:date="2025-05-12T15:42:00Z">
        <w:r w:rsidRPr="0073465B">
          <w:rPr>
            <w:highlight w:val="lightGray"/>
            <w:lang w:val="da-DK"/>
          </w:rPr>
          <w:delText>Injektionsvæske, opløsning</w:delText>
        </w:r>
      </w:del>
    </w:p>
    <w:p w:rsidR="00767709" w14:paraId="550FD39C" w14:textId="77777777">
      <w:pPr>
        <w:pStyle w:val="EMEAHeadingBoxedTitle"/>
        <w:tabs>
          <w:tab w:val="clear" w:pos="562"/>
        </w:tabs>
        <w:ind w:left="0" w:firstLine="0"/>
        <w:pPrChange w:id="21367" w:author="AbbVie7" w:date="2025-05-12T15:42:00Z">
          <w:pPr>
            <w:pStyle w:val="EMEANormal"/>
          </w:pPr>
        </w:pPrChange>
        <w:rPr>
          <w:del w:id="21368" w:author="AbbVie7" w:date="2025-05-12T15:42:00Z"/>
          <w:lang w:val="da-DK"/>
        </w:rPr>
      </w:pPr>
      <w:del w:id="21369" w:author="AbbVie7" w:date="2025-05-12T15:42:00Z">
        <w:r>
          <w:rPr>
            <w:lang w:val="da-DK"/>
          </w:rPr>
          <w:delText>1</w:delText>
        </w:r>
      </w:del>
      <w:del w:id="21370" w:author="AbbVie7" w:date="2025-05-12T15:42:00Z">
        <w:r w:rsidRPr="00B80FB0" w:rsidR="00F10E19">
          <w:rPr>
            <w:lang w:val="da-DK" w:eastAsia="de-DE"/>
          </w:rPr>
          <w:delText xml:space="preserve">fyldt </w:delText>
        </w:r>
      </w:del>
      <w:del w:id="21371" w:author="AbbVie7" w:date="2025-05-12T15:42:00Z">
        <w:r w:rsidRPr="00B80FB0" w:rsidR="00F10E19">
          <w:rPr>
            <w:lang w:val="da-DK"/>
          </w:rPr>
          <w:delText>injektionssprøjte</w:delText>
        </w:r>
      </w:del>
      <w:del w:id="21372" w:author="AbbVie7" w:date="2025-05-12T15:42:00Z">
        <w:r w:rsidR="00F10E19">
          <w:rPr>
            <w:lang w:val="da-DK"/>
          </w:rPr>
          <w:delText xml:space="preserve"> </w:delText>
        </w:r>
      </w:del>
    </w:p>
    <w:p w:rsidR="00767709" w14:paraId="5B35E961" w14:textId="77777777">
      <w:pPr>
        <w:pStyle w:val="EMEAHeadingBoxedTitle"/>
        <w:tabs>
          <w:tab w:val="clear" w:pos="562"/>
        </w:tabs>
        <w:ind w:left="0" w:firstLine="0"/>
        <w:pPrChange w:id="21373" w:author="AbbVie7" w:date="2025-05-12T15:42:00Z">
          <w:pPr/>
        </w:pPrChange>
        <w:rPr>
          <w:del w:id="21374" w:author="AbbVie7" w:date="2025-05-12T15:42:00Z"/>
          <w:lang w:val="da-DK"/>
        </w:rPr>
      </w:pPr>
      <w:del w:id="21375" w:author="AbbVie7" w:date="2025-05-12T15:42:00Z">
        <w:r>
          <w:rPr>
            <w:lang w:val="da-DK"/>
          </w:rPr>
          <w:delText>1 alkoholserviet</w:delText>
        </w:r>
      </w:del>
    </w:p>
    <w:p w:rsidR="00184D93" w14:paraId="3E4702AF" w14:textId="77777777">
      <w:pPr>
        <w:pStyle w:val="EMEAHeadingBoxedTitle"/>
        <w:tabs>
          <w:tab w:val="clear" w:pos="562"/>
        </w:tabs>
        <w:ind w:left="0" w:firstLine="0"/>
        <w:pPrChange w:id="21376" w:author="AbbVie7" w:date="2025-05-12T15:42:00Z">
          <w:pPr/>
        </w:pPrChange>
        <w:rPr>
          <w:del w:id="21377" w:author="AbbVie7" w:date="2025-05-12T15:42:00Z"/>
          <w:lang w:val="da-DK"/>
        </w:rPr>
      </w:pPr>
    </w:p>
    <w:p w:rsidR="00C65B38" w:rsidRPr="00811E3C" w14:paraId="453EC240" w14:textId="77777777">
      <w:pPr>
        <w:pStyle w:val="EMEAHeadingBoxedTitle"/>
        <w:tabs>
          <w:tab w:val="clear" w:pos="562"/>
        </w:tabs>
        <w:ind w:left="0" w:firstLine="0"/>
        <w:pPrChange w:id="21378" w:author="AbbVie7" w:date="2025-05-12T15:42:00Z">
          <w:pPr>
            <w:tabs>
              <w:tab w:val="clear" w:pos="562"/>
            </w:tabs>
            <w:ind w:left="540" w:hanging="540"/>
          </w:pPr>
        </w:pPrChange>
        <w:rPr>
          <w:del w:id="21379" w:author="AbbVie7" w:date="2025-05-12T15:42:00Z"/>
          <w:szCs w:val="22"/>
          <w:highlight w:val="lightGray"/>
          <w:lang w:val="da-DK"/>
        </w:rPr>
      </w:pPr>
      <w:del w:id="21380" w:author="AbbVie7" w:date="2025-05-12T15:42:00Z">
        <w:r w:rsidRPr="00811E3C">
          <w:rPr>
            <w:szCs w:val="22"/>
            <w:highlight w:val="lightGray"/>
            <w:lang w:val="da-DK"/>
          </w:rPr>
          <w:delText xml:space="preserve">2 </w:delText>
        </w:r>
      </w:del>
      <w:del w:id="21381" w:author="AbbVie7" w:date="2025-05-12T15:42:00Z">
        <w:r>
          <w:rPr>
            <w:szCs w:val="22"/>
            <w:highlight w:val="lightGray"/>
            <w:lang w:val="da-DK"/>
          </w:rPr>
          <w:delText>fyldte injektionssprøjter</w:delText>
        </w:r>
      </w:del>
    </w:p>
    <w:p w:rsidR="00C65B38" w:rsidRPr="00811E3C" w14:paraId="13AEE074" w14:textId="77777777">
      <w:pPr>
        <w:pStyle w:val="EMEAHeadingBoxedTitle"/>
        <w:tabs>
          <w:tab w:val="clear" w:pos="562"/>
        </w:tabs>
        <w:ind w:left="0" w:firstLine="0"/>
        <w:pPrChange w:id="21382" w:author="AbbVie7" w:date="2025-05-12T15:42:00Z">
          <w:pPr>
            <w:ind w:left="540" w:hanging="540"/>
          </w:pPr>
        </w:pPrChange>
        <w:rPr>
          <w:del w:id="21383" w:author="AbbVie7" w:date="2025-05-12T15:42:00Z"/>
          <w:szCs w:val="22"/>
          <w:highlight w:val="lightGray"/>
          <w:lang w:val="da-DK"/>
        </w:rPr>
      </w:pPr>
      <w:del w:id="21384" w:author="AbbVie7" w:date="2025-05-12T15:42:00Z">
        <w:r w:rsidRPr="00811E3C">
          <w:rPr>
            <w:szCs w:val="22"/>
            <w:highlight w:val="lightGray"/>
            <w:lang w:val="da-DK"/>
          </w:rPr>
          <w:delText>2 al</w:delText>
        </w:r>
      </w:del>
      <w:del w:id="21385" w:author="AbbVie7" w:date="2025-05-12T15:42:00Z">
        <w:r>
          <w:rPr>
            <w:szCs w:val="22"/>
            <w:highlight w:val="lightGray"/>
            <w:lang w:val="da-DK"/>
          </w:rPr>
          <w:delText>ko</w:delText>
        </w:r>
      </w:del>
      <w:del w:id="21386" w:author="AbbVie7" w:date="2025-05-12T15:42:00Z">
        <w:r w:rsidRPr="00811E3C">
          <w:rPr>
            <w:szCs w:val="22"/>
            <w:highlight w:val="lightGray"/>
            <w:lang w:val="da-DK"/>
          </w:rPr>
          <w:delText>hol</w:delText>
        </w:r>
      </w:del>
      <w:del w:id="21387" w:author="AbbVie7" w:date="2025-05-12T15:42:00Z">
        <w:r>
          <w:rPr>
            <w:szCs w:val="22"/>
            <w:highlight w:val="lightGray"/>
            <w:lang w:val="da-DK"/>
          </w:rPr>
          <w:delText>servietter</w:delText>
        </w:r>
      </w:del>
      <w:del w:id="21388" w:author="AbbVie7" w:date="2025-05-12T15:42:00Z">
        <w:r w:rsidRPr="00811E3C">
          <w:rPr>
            <w:szCs w:val="22"/>
            <w:highlight w:val="lightGray"/>
            <w:lang w:val="da-DK"/>
          </w:rPr>
          <w:delText xml:space="preserve"> </w:delText>
        </w:r>
      </w:del>
    </w:p>
    <w:p w:rsidR="00C65B38" w:rsidRPr="00811E3C" w14:paraId="36E57564" w14:textId="77777777">
      <w:pPr>
        <w:pStyle w:val="EMEAHeadingBoxedTitle"/>
        <w:tabs>
          <w:tab w:val="clear" w:pos="562"/>
        </w:tabs>
        <w:ind w:left="0" w:firstLine="0"/>
        <w:pPrChange w:id="21389" w:author="AbbVie7" w:date="2025-05-12T15:42:00Z">
          <w:pPr>
            <w:ind w:left="540" w:hanging="540"/>
          </w:pPr>
        </w:pPrChange>
        <w:rPr>
          <w:del w:id="21390" w:author="AbbVie7" w:date="2025-05-12T15:42:00Z"/>
          <w:highlight w:val="lightGray"/>
          <w:lang w:val="da-DK"/>
        </w:rPr>
      </w:pPr>
    </w:p>
    <w:p w:rsidR="00C65B38" w:rsidRPr="00811E3C" w14:paraId="1BD56076" w14:textId="77777777">
      <w:pPr>
        <w:pStyle w:val="EMEAHeadingBoxedTitle"/>
        <w:tabs>
          <w:tab w:val="clear" w:pos="562"/>
        </w:tabs>
        <w:ind w:left="0" w:firstLine="0"/>
        <w:pPrChange w:id="21391" w:author="AbbVie7" w:date="2025-05-12T15:42:00Z">
          <w:pPr>
            <w:tabs>
              <w:tab w:val="clear" w:pos="562"/>
            </w:tabs>
            <w:ind w:left="540" w:hanging="540"/>
          </w:pPr>
        </w:pPrChange>
        <w:rPr>
          <w:del w:id="21392" w:author="AbbVie7" w:date="2025-05-12T15:42:00Z"/>
          <w:szCs w:val="22"/>
          <w:highlight w:val="lightGray"/>
          <w:lang w:val="da-DK"/>
        </w:rPr>
      </w:pPr>
      <w:del w:id="21393" w:author="AbbVie7" w:date="2025-05-12T15:42:00Z">
        <w:r>
          <w:rPr>
            <w:szCs w:val="22"/>
            <w:highlight w:val="lightGray"/>
            <w:lang w:val="da-DK"/>
          </w:rPr>
          <w:delText>4</w:delText>
        </w:r>
      </w:del>
      <w:del w:id="21394" w:author="AbbVie7" w:date="2025-05-12T15:42:00Z">
        <w:r w:rsidRPr="00811E3C">
          <w:rPr>
            <w:szCs w:val="22"/>
            <w:highlight w:val="lightGray"/>
            <w:lang w:val="da-DK"/>
          </w:rPr>
          <w:delText xml:space="preserve"> </w:delText>
        </w:r>
      </w:del>
      <w:del w:id="21395" w:author="AbbVie7" w:date="2025-05-12T15:42:00Z">
        <w:r>
          <w:rPr>
            <w:szCs w:val="22"/>
            <w:highlight w:val="lightGray"/>
            <w:lang w:val="da-DK"/>
          </w:rPr>
          <w:delText>fyldte injektionssprøjter</w:delText>
        </w:r>
      </w:del>
    </w:p>
    <w:p w:rsidR="00C65B38" w:rsidRPr="00C50727" w14:paraId="63E24E41" w14:textId="77777777">
      <w:pPr>
        <w:pStyle w:val="EMEAHeadingBoxedTitle"/>
        <w:tabs>
          <w:tab w:val="clear" w:pos="562"/>
        </w:tabs>
        <w:ind w:left="0" w:firstLine="0"/>
        <w:pPrChange w:id="21396" w:author="AbbVie7" w:date="2025-05-12T15:42:00Z">
          <w:pPr>
            <w:ind w:left="540" w:hanging="540"/>
          </w:pPr>
        </w:pPrChange>
        <w:rPr>
          <w:del w:id="21397" w:author="AbbVie7" w:date="2025-05-12T15:42:00Z"/>
          <w:highlight w:val="lightGray"/>
          <w:lang w:val="da-DK"/>
        </w:rPr>
      </w:pPr>
      <w:del w:id="21398" w:author="AbbVie7" w:date="2025-05-12T15:42:00Z">
        <w:r>
          <w:rPr>
            <w:szCs w:val="22"/>
            <w:highlight w:val="lightGray"/>
            <w:lang w:val="da-DK"/>
          </w:rPr>
          <w:delText>4</w:delText>
        </w:r>
      </w:del>
      <w:del w:id="21399" w:author="AbbVie7" w:date="2025-05-12T15:42:00Z">
        <w:r w:rsidRPr="00811E3C">
          <w:rPr>
            <w:szCs w:val="22"/>
            <w:highlight w:val="lightGray"/>
            <w:lang w:val="da-DK"/>
          </w:rPr>
          <w:delText xml:space="preserve"> al</w:delText>
        </w:r>
      </w:del>
      <w:del w:id="21400" w:author="AbbVie7" w:date="2025-05-12T15:42:00Z">
        <w:r>
          <w:rPr>
            <w:szCs w:val="22"/>
            <w:highlight w:val="lightGray"/>
            <w:lang w:val="da-DK"/>
          </w:rPr>
          <w:delText>ko</w:delText>
        </w:r>
      </w:del>
      <w:del w:id="21401" w:author="AbbVie7" w:date="2025-05-12T15:42:00Z">
        <w:r w:rsidRPr="00811E3C">
          <w:rPr>
            <w:szCs w:val="22"/>
            <w:highlight w:val="lightGray"/>
            <w:lang w:val="da-DK"/>
          </w:rPr>
          <w:delText>hol</w:delText>
        </w:r>
      </w:del>
      <w:del w:id="21402" w:author="AbbVie7" w:date="2025-05-12T15:42:00Z">
        <w:r>
          <w:rPr>
            <w:szCs w:val="22"/>
            <w:highlight w:val="lightGray"/>
            <w:lang w:val="da-DK"/>
          </w:rPr>
          <w:delText>servietter</w:delText>
        </w:r>
      </w:del>
    </w:p>
    <w:p w:rsidR="00C65B38" w:rsidRPr="00C50727" w14:paraId="7BE10713" w14:textId="77777777">
      <w:pPr>
        <w:pStyle w:val="EMEAHeadingBoxedTitle"/>
        <w:tabs>
          <w:tab w:val="clear" w:pos="562"/>
        </w:tabs>
        <w:ind w:left="0" w:firstLine="0"/>
        <w:pPrChange w:id="21403" w:author="AbbVie7" w:date="2025-05-12T15:42:00Z">
          <w:pPr>
            <w:ind w:left="540" w:hanging="540"/>
          </w:pPr>
        </w:pPrChange>
        <w:rPr>
          <w:del w:id="21404" w:author="AbbVie7" w:date="2025-05-12T15:42:00Z"/>
          <w:highlight w:val="lightGray"/>
          <w:lang w:val="da-DK"/>
        </w:rPr>
      </w:pPr>
    </w:p>
    <w:p w:rsidR="00C65B38" w:rsidRPr="00811E3C" w14:paraId="02D96096" w14:textId="77777777">
      <w:pPr>
        <w:pStyle w:val="EMEAHeadingBoxedTitle"/>
        <w:tabs>
          <w:tab w:val="clear" w:pos="562"/>
        </w:tabs>
        <w:ind w:left="0" w:firstLine="0"/>
        <w:pPrChange w:id="21405" w:author="AbbVie7" w:date="2025-05-12T15:42:00Z">
          <w:pPr>
            <w:tabs>
              <w:tab w:val="clear" w:pos="562"/>
            </w:tabs>
            <w:ind w:left="540" w:hanging="540"/>
          </w:pPr>
        </w:pPrChange>
        <w:rPr>
          <w:del w:id="21406" w:author="AbbVie7" w:date="2025-05-12T15:42:00Z"/>
          <w:szCs w:val="22"/>
          <w:highlight w:val="lightGray"/>
          <w:lang w:val="da-DK"/>
        </w:rPr>
      </w:pPr>
      <w:del w:id="21407" w:author="AbbVie7" w:date="2025-05-12T15:42:00Z">
        <w:r>
          <w:rPr>
            <w:szCs w:val="22"/>
            <w:highlight w:val="lightGray"/>
            <w:lang w:val="da-DK"/>
          </w:rPr>
          <w:delText>6</w:delText>
        </w:r>
      </w:del>
      <w:del w:id="21408" w:author="AbbVie7" w:date="2025-05-12T15:42:00Z">
        <w:r w:rsidRPr="00811E3C">
          <w:rPr>
            <w:szCs w:val="22"/>
            <w:highlight w:val="lightGray"/>
            <w:lang w:val="da-DK"/>
          </w:rPr>
          <w:delText xml:space="preserve"> </w:delText>
        </w:r>
      </w:del>
      <w:del w:id="21409" w:author="AbbVie7" w:date="2025-05-12T15:42:00Z">
        <w:r>
          <w:rPr>
            <w:szCs w:val="22"/>
            <w:highlight w:val="lightGray"/>
            <w:lang w:val="da-DK"/>
          </w:rPr>
          <w:delText>fyldte injektionssprøjter</w:delText>
        </w:r>
      </w:del>
    </w:p>
    <w:p w:rsidR="006A46F4" w14:paraId="685B178E" w14:textId="77777777">
      <w:pPr>
        <w:pStyle w:val="EMEAHeadingBoxedTitle"/>
        <w:tabs>
          <w:tab w:val="clear" w:pos="562"/>
        </w:tabs>
        <w:ind w:left="0" w:firstLine="0"/>
        <w:pPrChange w:id="21410" w:author="AbbVie7" w:date="2025-05-12T15:42:00Z">
          <w:pPr/>
        </w:pPrChange>
        <w:rPr>
          <w:del w:id="21411" w:author="AbbVie7" w:date="2025-05-12T15:42:00Z"/>
          <w:lang w:val="da-DK"/>
        </w:rPr>
      </w:pPr>
      <w:del w:id="21412" w:author="AbbVie7" w:date="2025-05-12T15:42:00Z">
        <w:r>
          <w:rPr>
            <w:szCs w:val="22"/>
            <w:highlight w:val="lightGray"/>
            <w:lang w:val="da-DK"/>
          </w:rPr>
          <w:delText>6</w:delText>
        </w:r>
      </w:del>
      <w:del w:id="21413" w:author="AbbVie7" w:date="2025-05-12T15:42:00Z">
        <w:r w:rsidRPr="00811E3C">
          <w:rPr>
            <w:szCs w:val="22"/>
            <w:highlight w:val="lightGray"/>
            <w:lang w:val="da-DK"/>
          </w:rPr>
          <w:delText xml:space="preserve"> al</w:delText>
        </w:r>
      </w:del>
      <w:del w:id="21414" w:author="AbbVie7" w:date="2025-05-12T15:42:00Z">
        <w:r>
          <w:rPr>
            <w:szCs w:val="22"/>
            <w:highlight w:val="lightGray"/>
            <w:lang w:val="da-DK"/>
          </w:rPr>
          <w:delText>ko</w:delText>
        </w:r>
      </w:del>
      <w:del w:id="21415" w:author="AbbVie7" w:date="2025-05-12T15:42:00Z">
        <w:r w:rsidRPr="00811E3C">
          <w:rPr>
            <w:szCs w:val="22"/>
            <w:highlight w:val="lightGray"/>
            <w:lang w:val="da-DK"/>
          </w:rPr>
          <w:delText>hol</w:delText>
        </w:r>
      </w:del>
      <w:del w:id="21416" w:author="AbbVie7" w:date="2025-05-12T15:42:00Z">
        <w:r>
          <w:rPr>
            <w:szCs w:val="22"/>
            <w:highlight w:val="lightGray"/>
            <w:lang w:val="da-DK"/>
          </w:rPr>
          <w:delText>servietter</w:delText>
        </w:r>
      </w:del>
    </w:p>
    <w:p w:rsidR="00184D93" w14:paraId="09A3A438" w14:textId="77777777">
      <w:pPr>
        <w:pStyle w:val="EMEAHeadingBoxedTitle"/>
        <w:tabs>
          <w:tab w:val="clear" w:pos="562"/>
        </w:tabs>
        <w:ind w:left="0" w:firstLine="0"/>
        <w:pPrChange w:id="21417" w:author="AbbVie7" w:date="2025-05-12T15:42:00Z">
          <w:pPr/>
        </w:pPrChange>
        <w:rPr>
          <w:del w:id="21418" w:author="AbbVie7" w:date="2025-05-12T15:42:00Z"/>
          <w:lang w:val="da-DK"/>
        </w:rPr>
      </w:pPr>
    </w:p>
    <w:p w:rsidR="00767709" w14:paraId="65DFA599" w14:textId="77777777">
      <w:pPr>
        <w:pStyle w:val="EMEAHeadingBoxedTitle"/>
        <w:tabs>
          <w:tab w:val="clear" w:pos="562"/>
        </w:tabs>
        <w:ind w:left="0" w:firstLine="0"/>
        <w:pPrChange w:id="21419" w:author="AbbVie7" w:date="2025-05-12T15:42:00Z">
          <w:pPr>
            <w:pStyle w:val="EMEAHeadingBoxed"/>
            <w:spacing w:before="0" w:beforeLines="0" w:after="0" w:afterLines="0"/>
          </w:pPr>
        </w:pPrChange>
        <w:rPr>
          <w:del w:id="21420" w:author="AbbVie7" w:date="2025-05-12T15:42:00Z"/>
          <w:rFonts w:ascii="Times New Roman" w:hAnsi="Times New Roman"/>
          <w:lang w:val="da-DK"/>
        </w:rPr>
      </w:pPr>
      <w:del w:id="21421" w:author="AbbVie7" w:date="2025-05-12T15:42:00Z">
        <w:r>
          <w:rPr>
            <w:rFonts w:ascii="Times New Roman" w:hAnsi="Times New Roman"/>
            <w:lang w:val="da-DK"/>
          </w:rPr>
          <w:delText>5.</w:delText>
        </w:r>
      </w:del>
      <w:del w:id="21422" w:author="AbbVie7" w:date="2025-05-12T15:42:00Z">
        <w:r>
          <w:rPr>
            <w:rFonts w:ascii="Times New Roman" w:hAnsi="Times New Roman"/>
            <w:lang w:val="da-DK"/>
          </w:rPr>
          <w:tab/>
          <w:delText>ANVENDELSESMÅDE OG ADMINISTRATIONSVEJ</w:delText>
        </w:r>
      </w:del>
    </w:p>
    <w:p w:rsidR="00184D93" w14:paraId="4FE0D3B2" w14:textId="77777777">
      <w:pPr>
        <w:pStyle w:val="EMEAHeadingBoxedTitle"/>
        <w:tabs>
          <w:tab w:val="clear" w:pos="562"/>
        </w:tabs>
        <w:ind w:left="0" w:firstLine="0"/>
        <w:pPrChange w:id="21423" w:author="AbbVie7" w:date="2025-05-12T15:42:00Z">
          <w:pPr>
            <w:ind w:left="540" w:hanging="540"/>
          </w:pPr>
        </w:pPrChange>
        <w:rPr>
          <w:del w:id="21424" w:author="AbbVie7" w:date="2025-05-12T15:42:00Z"/>
          <w:lang w:val="da-DK"/>
        </w:rPr>
      </w:pPr>
    </w:p>
    <w:p w:rsidR="00767709" w14:paraId="7F2629D4" w14:textId="77777777">
      <w:pPr>
        <w:pStyle w:val="EMEAHeadingBoxedTitle"/>
        <w:tabs>
          <w:tab w:val="clear" w:pos="562"/>
        </w:tabs>
        <w:ind w:left="0" w:firstLine="0"/>
        <w:pPrChange w:id="21425" w:author="AbbVie7" w:date="2025-05-12T15:42:00Z">
          <w:pPr>
            <w:ind w:left="540" w:hanging="540"/>
          </w:pPr>
        </w:pPrChange>
        <w:rPr>
          <w:del w:id="21426" w:author="AbbVie7" w:date="2025-05-12T15:42:00Z"/>
          <w:lang w:val="da-DK"/>
        </w:rPr>
      </w:pPr>
      <w:del w:id="21427" w:author="AbbVie7" w:date="2025-05-12T15:42:00Z">
        <w:r>
          <w:rPr>
            <w:lang w:val="da-DK"/>
          </w:rPr>
          <w:delText>Subkutan anvendelse</w:delText>
        </w:r>
      </w:del>
    </w:p>
    <w:p w:rsidR="00767709" w14:paraId="761FA5DE" w14:textId="77777777">
      <w:pPr>
        <w:pStyle w:val="EMEAHeadingBoxedTitle"/>
        <w:tabs>
          <w:tab w:val="clear" w:pos="562"/>
        </w:tabs>
        <w:ind w:left="0" w:firstLine="0"/>
        <w:pPrChange w:id="21428" w:author="AbbVie7" w:date="2025-05-12T15:42:00Z">
          <w:pPr>
            <w:ind w:left="540" w:hanging="540"/>
          </w:pPr>
        </w:pPrChange>
        <w:rPr>
          <w:del w:id="21429" w:author="AbbVie7" w:date="2025-05-12T15:42:00Z"/>
          <w:lang w:val="da-DK"/>
        </w:rPr>
      </w:pPr>
    </w:p>
    <w:p w:rsidR="00767709" w14:paraId="372B3F98" w14:textId="77777777">
      <w:pPr>
        <w:pStyle w:val="EMEAHeadingBoxedTitle"/>
        <w:tabs>
          <w:tab w:val="clear" w:pos="562"/>
        </w:tabs>
        <w:ind w:left="0" w:firstLine="0"/>
        <w:pPrChange w:id="21430" w:author="AbbVie7" w:date="2025-05-12T15:42:00Z">
          <w:pPr/>
        </w:pPrChange>
        <w:rPr>
          <w:del w:id="21431" w:author="AbbVie7" w:date="2025-05-12T15:42:00Z"/>
          <w:lang w:val="da-DK"/>
        </w:rPr>
      </w:pPr>
      <w:del w:id="21432" w:author="AbbVie7" w:date="2025-05-12T15:42:00Z">
        <w:r>
          <w:rPr>
            <w:lang w:val="da-DK"/>
          </w:rPr>
          <w:delText xml:space="preserve">Læs indlægssedlen </w:delText>
        </w:r>
      </w:del>
      <w:del w:id="21433" w:author="AbbVie7" w:date="2025-05-12T15:42:00Z">
        <w:r w:rsidR="00AE073A">
          <w:rPr>
            <w:lang w:val="da-DK"/>
          </w:rPr>
          <w:delText>inden brug.</w:delText>
        </w:r>
      </w:del>
    </w:p>
    <w:p w:rsidR="00184D93" w14:paraId="11336D22" w14:textId="77777777">
      <w:pPr>
        <w:pStyle w:val="EMEAHeadingBoxedTitle"/>
        <w:tabs>
          <w:tab w:val="clear" w:pos="562"/>
        </w:tabs>
        <w:ind w:left="0" w:firstLine="0"/>
        <w:pPrChange w:id="21434" w:author="AbbVie7" w:date="2025-05-12T15:42:00Z">
          <w:pPr/>
        </w:pPrChange>
        <w:rPr>
          <w:del w:id="21435" w:author="AbbVie7" w:date="2025-05-12T15:42:00Z"/>
          <w:lang w:val="da-DK"/>
        </w:rPr>
      </w:pPr>
    </w:p>
    <w:p w:rsidR="00184D93" w14:paraId="7CEE6CB1" w14:textId="77777777">
      <w:pPr>
        <w:pStyle w:val="EMEAHeadingBoxedTitle"/>
        <w:tabs>
          <w:tab w:val="clear" w:pos="562"/>
        </w:tabs>
        <w:ind w:left="0" w:firstLine="0"/>
        <w:pPrChange w:id="21436" w:author="AbbVie7" w:date="2025-05-12T15:42:00Z">
          <w:pPr>
            <w:ind w:left="540" w:hanging="540"/>
          </w:pPr>
        </w:pPrChange>
        <w:rPr>
          <w:del w:id="21437" w:author="AbbVie7" w:date="2025-05-12T15:42:00Z"/>
          <w:lang w:val="da-DK"/>
        </w:rPr>
      </w:pPr>
      <w:del w:id="21438" w:author="AbbVie7" w:date="2025-05-12T15:42:00Z">
        <w:r>
          <w:rPr>
            <w:lang w:val="da-DK"/>
          </w:rPr>
          <w:delText>Kun til engangsbrug</w:delText>
        </w:r>
      </w:del>
      <w:del w:id="21439" w:author="AbbVie7" w:date="2025-05-12T15:42:00Z">
        <w:r w:rsidR="009B0EF7">
          <w:rPr>
            <w:lang w:val="da-DK"/>
          </w:rPr>
          <w:delText>.</w:delText>
        </w:r>
      </w:del>
    </w:p>
    <w:p w:rsidR="00083449" w14:paraId="61CCBD1B" w14:textId="77777777">
      <w:pPr>
        <w:pStyle w:val="EMEAHeadingBoxedTitle"/>
        <w:tabs>
          <w:tab w:val="clear" w:pos="562"/>
        </w:tabs>
        <w:ind w:left="0" w:firstLine="0"/>
        <w:pPrChange w:id="21440" w:author="AbbVie7" w:date="2025-05-12T15:42:00Z">
          <w:pPr/>
        </w:pPrChange>
        <w:rPr>
          <w:del w:id="21441" w:author="AbbVie7" w:date="2025-05-12T15:42:00Z"/>
          <w:lang w:val="da-DK"/>
        </w:rPr>
      </w:pPr>
    </w:p>
    <w:p w:rsidR="00767709" w14:paraId="067FA9ED" w14:textId="77777777">
      <w:pPr>
        <w:pStyle w:val="EMEAHeadingBoxedTitle"/>
        <w:tabs>
          <w:tab w:val="clear" w:pos="562"/>
        </w:tabs>
        <w:ind w:left="0" w:firstLine="0"/>
        <w:pPrChange w:id="21442" w:author="AbbVie7" w:date="2025-05-12T15:42:00Z">
          <w:pPr>
            <w:pStyle w:val="EMEAHeadingBoxed"/>
            <w:spacing w:before="0" w:beforeLines="0" w:after="0" w:afterLines="0"/>
            <w:ind w:left="550" w:hanging="550"/>
          </w:pPr>
        </w:pPrChange>
        <w:rPr>
          <w:del w:id="21443" w:author="AbbVie7" w:date="2025-05-12T15:42:00Z"/>
          <w:rFonts w:ascii="Times New Roman" w:hAnsi="Times New Roman"/>
          <w:lang w:val="da-DK"/>
        </w:rPr>
      </w:pPr>
      <w:del w:id="21444" w:author="AbbVie7" w:date="2025-05-12T15:42:00Z">
        <w:r>
          <w:rPr>
            <w:rFonts w:ascii="Times New Roman" w:hAnsi="Times New Roman"/>
            <w:lang w:val="da-DK"/>
          </w:rPr>
          <w:delText>6.</w:delText>
        </w:r>
      </w:del>
      <w:del w:id="21445" w:author="AbbVie7" w:date="2025-05-12T15:42:00Z">
        <w:r>
          <w:rPr>
            <w:rFonts w:ascii="Times New Roman" w:hAnsi="Times New Roman"/>
            <w:lang w:val="da-DK"/>
          </w:rPr>
          <w:tab/>
        </w:r>
      </w:del>
      <w:del w:id="21446" w:author="AbbVie7" w:date="2025-05-12T15:42:00Z">
        <w:r w:rsidR="00E46CA2">
          <w:rPr>
            <w:rFonts w:ascii="Times New Roman" w:hAnsi="Times New Roman"/>
            <w:lang w:val="da-DK"/>
          </w:rPr>
          <w:delText xml:space="preserve">særlig </w:delText>
        </w:r>
      </w:del>
      <w:del w:id="21447" w:author="AbbVie7" w:date="2025-05-12T15:42:00Z">
        <w:r>
          <w:rPr>
            <w:rFonts w:ascii="Times New Roman" w:hAnsi="Times New Roman"/>
            <w:lang w:val="da-DK"/>
          </w:rPr>
          <w:delText>ADVARSEL OM, AT LÆGEMIDLET SKAL OPBEVARES UTILGÆNGELIGT FOR BØRN</w:delText>
        </w:r>
      </w:del>
    </w:p>
    <w:p w:rsidR="00184D93" w14:paraId="6AA698E6" w14:textId="77777777">
      <w:pPr>
        <w:pStyle w:val="EMEAHeadingBoxedTitle"/>
        <w:tabs>
          <w:tab w:val="clear" w:pos="562"/>
        </w:tabs>
        <w:ind w:left="0" w:firstLine="0"/>
        <w:pPrChange w:id="21448" w:author="AbbVie7" w:date="2025-05-12T15:42:00Z">
          <w:pPr>
            <w:ind w:left="540" w:hanging="540"/>
          </w:pPr>
        </w:pPrChange>
        <w:rPr>
          <w:del w:id="21449" w:author="AbbVie7" w:date="2025-05-12T15:42:00Z"/>
          <w:lang w:val="da-DK"/>
        </w:rPr>
      </w:pPr>
    </w:p>
    <w:p w:rsidR="00767709" w14:paraId="1444AB6A" w14:textId="77777777">
      <w:pPr>
        <w:pStyle w:val="EMEAHeadingBoxedTitle"/>
        <w:tabs>
          <w:tab w:val="clear" w:pos="562"/>
        </w:tabs>
        <w:ind w:left="0" w:firstLine="0"/>
        <w:pPrChange w:id="21450" w:author="AbbVie7" w:date="2025-05-12T15:42:00Z">
          <w:pPr>
            <w:ind w:left="540" w:hanging="540"/>
          </w:pPr>
        </w:pPrChange>
        <w:rPr>
          <w:del w:id="21451" w:author="AbbVie7" w:date="2025-05-12T15:42:00Z"/>
          <w:lang w:val="da-DK"/>
        </w:rPr>
      </w:pPr>
      <w:del w:id="21452" w:author="AbbVie7" w:date="2025-05-12T15:42:00Z">
        <w:r>
          <w:rPr>
            <w:lang w:val="da-DK"/>
          </w:rPr>
          <w:delText>Opbevares utilgængeligt for børn.</w:delText>
        </w:r>
      </w:del>
    </w:p>
    <w:p w:rsidR="00184D93" w14:paraId="2970BEA7" w14:textId="77777777">
      <w:pPr>
        <w:pStyle w:val="EMEAHeadingBoxedTitle"/>
        <w:tabs>
          <w:tab w:val="clear" w:pos="562"/>
        </w:tabs>
        <w:ind w:left="0" w:firstLine="0"/>
        <w:pPrChange w:id="21453" w:author="AbbVie7" w:date="2025-05-12T15:42:00Z">
          <w:pPr>
            <w:ind w:left="540" w:hanging="540"/>
          </w:pPr>
        </w:pPrChange>
        <w:rPr>
          <w:del w:id="21454" w:author="AbbVie7" w:date="2025-05-12T15:42:00Z"/>
          <w:lang w:val="da-DK"/>
        </w:rPr>
      </w:pPr>
    </w:p>
    <w:p w:rsidR="00184D93" w14:paraId="654EC889" w14:textId="77777777">
      <w:pPr>
        <w:pStyle w:val="EMEAHeadingBoxedTitle"/>
        <w:tabs>
          <w:tab w:val="clear" w:pos="562"/>
        </w:tabs>
        <w:ind w:left="0" w:firstLine="0"/>
        <w:pPrChange w:id="21455" w:author="AbbVie7" w:date="2025-05-12T15:42:00Z">
          <w:pPr>
            <w:ind w:left="540" w:hanging="540"/>
          </w:pPr>
        </w:pPrChange>
        <w:rPr>
          <w:del w:id="21456" w:author="AbbVie7" w:date="2025-05-12T15:42:00Z"/>
          <w:lang w:val="da-DK"/>
        </w:rPr>
      </w:pPr>
    </w:p>
    <w:p w:rsidR="00767709" w14:paraId="1A700EA2" w14:textId="77777777">
      <w:pPr>
        <w:pStyle w:val="EMEAHeadingBoxedTitle"/>
        <w:tabs>
          <w:tab w:val="clear" w:pos="562"/>
        </w:tabs>
        <w:ind w:left="0" w:firstLine="0"/>
        <w:pPrChange w:id="21457" w:author="AbbVie7" w:date="2025-05-12T15:42:00Z">
          <w:pPr>
            <w:pStyle w:val="EMEAHeadingBoxedEmpty"/>
            <w:spacing w:before="0" w:beforeLines="0"/>
          </w:pPr>
        </w:pPrChange>
        <w:rPr>
          <w:del w:id="21458" w:author="AbbVie7" w:date="2025-05-12T15:42:00Z"/>
          <w:rFonts w:ascii="Times New Roman" w:hAnsi="Times New Roman"/>
          <w:lang w:val="da-DK"/>
        </w:rPr>
      </w:pPr>
      <w:del w:id="21459" w:author="AbbVie7" w:date="2025-05-12T15:42:00Z">
        <w:r>
          <w:rPr>
            <w:rFonts w:ascii="Times New Roman" w:hAnsi="Times New Roman"/>
            <w:lang w:val="da-DK"/>
          </w:rPr>
          <w:delText>7.</w:delText>
        </w:r>
      </w:del>
      <w:del w:id="21460" w:author="AbbVie7" w:date="2025-05-12T15:42:00Z">
        <w:r>
          <w:rPr>
            <w:rFonts w:ascii="Times New Roman" w:hAnsi="Times New Roman"/>
            <w:lang w:val="da-DK"/>
          </w:rPr>
          <w:tab/>
          <w:delText>EVENTUELLE ANDRE SÆRLIGE ADVARSLER</w:delText>
        </w:r>
      </w:del>
    </w:p>
    <w:p w:rsidR="00767709" w14:paraId="57EE0EAE" w14:textId="77777777">
      <w:pPr>
        <w:pStyle w:val="EMEAHeadingBoxedTitle"/>
        <w:tabs>
          <w:tab w:val="clear" w:pos="562"/>
        </w:tabs>
        <w:ind w:left="0" w:firstLine="0"/>
        <w:pPrChange w:id="21461" w:author="AbbVie7" w:date="2025-05-12T15:42:00Z">
          <w:pPr>
            <w:ind w:left="540" w:hanging="540"/>
          </w:pPr>
        </w:pPrChange>
        <w:rPr>
          <w:del w:id="21462" w:author="AbbVie7" w:date="2025-05-12T15:42:00Z"/>
          <w:lang w:val="da-DK"/>
        </w:rPr>
      </w:pPr>
    </w:p>
    <w:p w:rsidR="00184D93" w14:paraId="62B5FB08" w14:textId="77777777">
      <w:pPr>
        <w:pStyle w:val="EMEAHeadingBoxedTitle"/>
        <w:tabs>
          <w:tab w:val="clear" w:pos="562"/>
        </w:tabs>
        <w:ind w:left="0" w:firstLine="0"/>
        <w:pPrChange w:id="21463" w:author="AbbVie7" w:date="2025-05-12T15:42:00Z">
          <w:pPr>
            <w:ind w:left="540" w:hanging="540"/>
          </w:pPr>
        </w:pPrChange>
        <w:rPr>
          <w:del w:id="21464" w:author="AbbVie7" w:date="2025-05-12T15:42:00Z"/>
          <w:lang w:val="da-DK"/>
        </w:rPr>
      </w:pPr>
    </w:p>
    <w:p w:rsidR="00184D93" w14:paraId="7A6C493B" w14:textId="77777777">
      <w:pPr>
        <w:pStyle w:val="EMEAHeadingBoxedTitle"/>
        <w:tabs>
          <w:tab w:val="clear" w:pos="562"/>
        </w:tabs>
        <w:ind w:left="0" w:firstLine="0"/>
        <w:pPrChange w:id="21465" w:author="AbbVie7" w:date="2025-05-12T15:42:00Z">
          <w:pPr>
            <w:ind w:left="540" w:hanging="540"/>
          </w:pPr>
        </w:pPrChange>
        <w:rPr>
          <w:del w:id="21466" w:author="AbbVie7" w:date="2025-05-12T15:42:00Z"/>
          <w:lang w:val="da-DK"/>
        </w:rPr>
      </w:pPr>
    </w:p>
    <w:p w:rsidR="00767709" w14:paraId="274248C8" w14:textId="77777777">
      <w:pPr>
        <w:pStyle w:val="EMEAHeadingBoxedTitle"/>
        <w:tabs>
          <w:tab w:val="clear" w:pos="562"/>
        </w:tabs>
        <w:ind w:left="0" w:firstLine="0"/>
        <w:pPrChange w:id="21467" w:author="AbbVie7" w:date="2025-05-12T15:42:00Z">
          <w:pPr>
            <w:pStyle w:val="EMEAHeadingBoxed1"/>
            <w:spacing w:before="0" w:beforeLines="0" w:after="0" w:afterLines="0"/>
          </w:pPr>
        </w:pPrChange>
        <w:rPr>
          <w:del w:id="21468" w:author="AbbVie7" w:date="2025-05-12T15:42:00Z"/>
          <w:rFonts w:ascii="Times New Roman" w:hAnsi="Times New Roman"/>
          <w:lang w:val="da-DK"/>
        </w:rPr>
      </w:pPr>
      <w:del w:id="21469" w:author="AbbVie7" w:date="2025-05-12T15:42:00Z">
        <w:r>
          <w:rPr>
            <w:rFonts w:ascii="Times New Roman" w:hAnsi="Times New Roman"/>
            <w:lang w:val="da-DK"/>
          </w:rPr>
          <w:delText>8.</w:delText>
        </w:r>
      </w:del>
      <w:del w:id="21470" w:author="AbbVie7" w:date="2025-05-12T15:42:00Z">
        <w:r>
          <w:rPr>
            <w:rFonts w:ascii="Times New Roman" w:hAnsi="Times New Roman"/>
            <w:lang w:val="da-DK"/>
          </w:rPr>
          <w:tab/>
          <w:delText>UDLØBSDATO</w:delText>
        </w:r>
      </w:del>
    </w:p>
    <w:p w:rsidR="00184D93" w14:paraId="34EEED4F" w14:textId="77777777">
      <w:pPr>
        <w:pStyle w:val="EMEAHeadingBoxedTitle"/>
        <w:tabs>
          <w:tab w:val="clear" w:pos="562"/>
        </w:tabs>
        <w:ind w:left="0" w:firstLine="0"/>
        <w:pPrChange w:id="21471" w:author="AbbVie7" w:date="2025-05-12T15:42:00Z">
          <w:pPr/>
        </w:pPrChange>
        <w:rPr>
          <w:del w:id="21472" w:author="AbbVie7" w:date="2025-05-12T15:42:00Z"/>
          <w:lang w:val="da-DK"/>
        </w:rPr>
      </w:pPr>
    </w:p>
    <w:p w:rsidR="004C75FC" w14:paraId="4D12C292" w14:textId="77777777">
      <w:pPr>
        <w:pStyle w:val="EMEAHeadingBoxedTitle"/>
        <w:tabs>
          <w:tab w:val="clear" w:pos="562"/>
        </w:tabs>
        <w:ind w:left="0" w:firstLine="0"/>
        <w:pPrChange w:id="21473" w:author="AbbVie7" w:date="2025-05-12T15:42:00Z">
          <w:pPr/>
        </w:pPrChange>
        <w:rPr>
          <w:del w:id="21474" w:author="AbbVie7" w:date="2025-05-12T15:42:00Z"/>
          <w:lang w:val="da-DK"/>
        </w:rPr>
      </w:pPr>
      <w:del w:id="21475" w:author="AbbVie7" w:date="2025-05-12T15:42:00Z">
        <w:r>
          <w:rPr>
            <w:lang w:val="da-DK"/>
          </w:rPr>
          <w:delText xml:space="preserve">EXP </w:delText>
        </w:r>
      </w:del>
    </w:p>
    <w:p w:rsidR="00767709" w14:paraId="63BF30D5" w14:textId="77777777">
      <w:pPr>
        <w:pStyle w:val="EMEAHeadingBoxedTitle"/>
        <w:tabs>
          <w:tab w:val="clear" w:pos="562"/>
        </w:tabs>
        <w:ind w:left="0" w:firstLine="0"/>
        <w:pPrChange w:id="21476" w:author="AbbVie7" w:date="2025-05-12T15:42:00Z">
          <w:pPr/>
        </w:pPrChange>
        <w:rPr>
          <w:del w:id="21477" w:author="AbbVie7" w:date="2025-05-12T15:42:00Z"/>
          <w:lang w:val="da-DK"/>
        </w:rPr>
      </w:pPr>
    </w:p>
    <w:p w:rsidR="00184D93" w14:paraId="38C13465" w14:textId="77777777">
      <w:pPr>
        <w:pStyle w:val="EMEAHeadingBoxedTitle"/>
        <w:tabs>
          <w:tab w:val="clear" w:pos="562"/>
        </w:tabs>
        <w:ind w:left="0" w:firstLine="0"/>
        <w:pPrChange w:id="21478" w:author="AbbVie7" w:date="2025-05-12T15:42:00Z">
          <w:pPr/>
        </w:pPrChange>
        <w:rPr>
          <w:del w:id="21479" w:author="AbbVie7" w:date="2025-05-12T15:42:00Z"/>
          <w:lang w:val="da-DK"/>
        </w:rPr>
      </w:pPr>
    </w:p>
    <w:p w:rsidR="00767709" w14:paraId="6703D870" w14:textId="77777777">
      <w:pPr>
        <w:pStyle w:val="EMEAHeadingBoxedTitle"/>
        <w:tabs>
          <w:tab w:val="clear" w:pos="562"/>
        </w:tabs>
        <w:ind w:left="0" w:firstLine="0"/>
        <w:pPrChange w:id="21480" w:author="AbbVie7" w:date="2025-05-12T15:42:00Z">
          <w:pPr>
            <w:pStyle w:val="EMEAHeadingBoxed"/>
            <w:keepNext/>
            <w:spacing w:before="0" w:beforeLines="0" w:after="0" w:afterLines="0"/>
          </w:pPr>
        </w:pPrChange>
        <w:rPr>
          <w:del w:id="21481" w:author="AbbVie7" w:date="2025-05-12T15:42:00Z"/>
          <w:rFonts w:ascii="Times New Roman" w:hAnsi="Times New Roman"/>
          <w:lang w:val="da-DK"/>
        </w:rPr>
      </w:pPr>
      <w:del w:id="21482" w:author="AbbVie7" w:date="2025-05-12T15:42:00Z">
        <w:r>
          <w:rPr>
            <w:rFonts w:ascii="Times New Roman" w:hAnsi="Times New Roman"/>
            <w:lang w:val="da-DK"/>
          </w:rPr>
          <w:delText>9.</w:delText>
        </w:r>
      </w:del>
      <w:del w:id="21483" w:author="AbbVie7" w:date="2025-05-12T15:42:00Z">
        <w:r>
          <w:rPr>
            <w:rFonts w:ascii="Times New Roman" w:hAnsi="Times New Roman"/>
            <w:lang w:val="da-DK"/>
          </w:rPr>
          <w:tab/>
          <w:delText>SÆRLIGE OPBEVARINGSBETINGELSER</w:delText>
        </w:r>
      </w:del>
    </w:p>
    <w:p w:rsidR="00767709" w14:paraId="1993210C" w14:textId="77777777">
      <w:pPr>
        <w:pStyle w:val="EMEAHeadingBoxedTitle"/>
        <w:tabs>
          <w:tab w:val="clear" w:pos="562"/>
        </w:tabs>
        <w:ind w:left="0" w:firstLine="0"/>
        <w:pPrChange w:id="21484" w:author="AbbVie7" w:date="2025-05-12T15:42:00Z">
          <w:pPr>
            <w:keepNext/>
            <w:ind w:left="540" w:hanging="540"/>
          </w:pPr>
        </w:pPrChange>
        <w:rPr>
          <w:del w:id="21485" w:author="AbbVie7" w:date="2025-05-12T15:42:00Z"/>
          <w:lang w:val="da-DK"/>
        </w:rPr>
      </w:pPr>
    </w:p>
    <w:p w:rsidR="00767709" w14:paraId="3C679377" w14:textId="77777777">
      <w:pPr>
        <w:pStyle w:val="EMEAHeadingBoxedTitle"/>
        <w:tabs>
          <w:tab w:val="clear" w:pos="562"/>
        </w:tabs>
        <w:ind w:left="0" w:firstLine="0"/>
        <w:pPrChange w:id="21486" w:author="AbbVie7" w:date="2025-05-12T15:42:00Z">
          <w:pPr>
            <w:keepNext/>
          </w:pPr>
        </w:pPrChange>
        <w:rPr>
          <w:del w:id="21487" w:author="AbbVie7" w:date="2025-05-12T15:42:00Z"/>
          <w:lang w:val="da-DK"/>
        </w:rPr>
      </w:pPr>
      <w:del w:id="21488" w:author="AbbVie7" w:date="2025-05-12T15:42:00Z">
        <w:r>
          <w:rPr>
            <w:lang w:val="da-DK"/>
          </w:rPr>
          <w:delText>Opbevares i køleskab.</w:delText>
        </w:r>
      </w:del>
      <w:del w:id="21489" w:author="AbbVie7" w:date="2025-05-12T15:42:00Z">
        <w:r w:rsidR="00AE073A">
          <w:rPr>
            <w:lang w:val="da-DK"/>
          </w:rPr>
          <w:delText xml:space="preserve"> </w:delText>
        </w:r>
      </w:del>
      <w:del w:id="21490" w:author="AbbVie7" w:date="2025-05-12T15:42:00Z">
        <w:r>
          <w:rPr>
            <w:lang w:val="da-DK"/>
          </w:rPr>
          <w:delText>Må ikke nedfryses.</w:delText>
        </w:r>
      </w:del>
    </w:p>
    <w:p w:rsidR="00BB339C" w14:paraId="6C91085B" w14:textId="77777777">
      <w:pPr>
        <w:pStyle w:val="EMEAHeadingBoxedTitle"/>
        <w:tabs>
          <w:tab w:val="clear" w:pos="562"/>
        </w:tabs>
        <w:ind w:left="0" w:firstLine="0"/>
        <w:pPrChange w:id="21491" w:author="AbbVie7" w:date="2025-05-12T15:42:00Z">
          <w:pPr>
            <w:keepNext/>
            <w:ind w:left="540" w:hanging="540"/>
          </w:pPr>
        </w:pPrChange>
        <w:rPr>
          <w:del w:id="21492" w:author="AbbVie7" w:date="2025-05-12T15:42:00Z"/>
          <w:lang w:val="da-DK"/>
        </w:rPr>
      </w:pPr>
      <w:del w:id="21493" w:author="AbbVie7" w:date="2025-05-12T15:42:00Z">
        <w:r>
          <w:rPr>
            <w:lang w:val="da-DK"/>
          </w:rPr>
          <w:delText>Se indlægssedlen for alternative opbevaringsbetingelser.</w:delText>
        </w:r>
      </w:del>
    </w:p>
    <w:p w:rsidR="00767709" w14:paraId="12FA79E1" w14:textId="77777777">
      <w:pPr>
        <w:pStyle w:val="EMEAHeadingBoxedTitle"/>
        <w:tabs>
          <w:tab w:val="clear" w:pos="562"/>
        </w:tabs>
        <w:ind w:left="0" w:firstLine="0"/>
        <w:pPrChange w:id="21494" w:author="AbbVie7" w:date="2025-05-12T15:42:00Z">
          <w:pPr>
            <w:keepNext/>
            <w:ind w:left="540" w:hanging="540"/>
          </w:pPr>
        </w:pPrChange>
        <w:rPr>
          <w:del w:id="21495" w:author="AbbVie7" w:date="2025-05-12T15:42:00Z"/>
          <w:lang w:val="da-DK"/>
        </w:rPr>
      </w:pPr>
      <w:del w:id="21496" w:author="AbbVie7" w:date="2025-05-12T15:42:00Z">
        <w:r>
          <w:rPr>
            <w:lang w:val="da-DK"/>
          </w:rPr>
          <w:delText>Opbevar injektionssprøjten i den ydre karton</w:delText>
        </w:r>
      </w:del>
      <w:del w:id="21497" w:author="AbbVie7" w:date="2025-05-12T15:42:00Z">
        <w:r w:rsidRPr="00EF5910" w:rsidR="00EF5910">
          <w:rPr>
            <w:lang w:val="da-DK"/>
          </w:rPr>
          <w:delText xml:space="preserve"> </w:delText>
        </w:r>
      </w:del>
      <w:del w:id="21498" w:author="AbbVie7" w:date="2025-05-12T15:42:00Z">
        <w:r w:rsidR="00EF5910">
          <w:rPr>
            <w:lang w:val="da-DK"/>
          </w:rPr>
          <w:delText>for at beskytte mod lys</w:delText>
        </w:r>
      </w:del>
      <w:del w:id="21499" w:author="AbbVie7" w:date="2025-05-12T15:42:00Z">
        <w:r w:rsidRPr="00B1335B" w:rsidR="00EF5910">
          <w:rPr>
            <w:lang w:val="da-DK"/>
          </w:rPr>
          <w:delText>.</w:delText>
        </w:r>
      </w:del>
    </w:p>
    <w:p w:rsidR="00184D93" w14:paraId="2E227917" w14:textId="77777777">
      <w:pPr>
        <w:pStyle w:val="EMEAHeadingBoxedTitle"/>
        <w:tabs>
          <w:tab w:val="clear" w:pos="562"/>
        </w:tabs>
        <w:ind w:left="0" w:firstLine="0"/>
        <w:pPrChange w:id="21500" w:author="AbbVie7" w:date="2025-05-12T15:42:00Z">
          <w:pPr>
            <w:keepNext/>
            <w:ind w:left="540" w:hanging="540"/>
          </w:pPr>
        </w:pPrChange>
        <w:rPr>
          <w:del w:id="21501" w:author="AbbVie7" w:date="2025-05-12T15:42:00Z"/>
          <w:lang w:val="da-DK"/>
        </w:rPr>
      </w:pPr>
    </w:p>
    <w:p w:rsidR="00184D93" w14:paraId="7B8C44B6" w14:textId="77777777">
      <w:pPr>
        <w:pStyle w:val="EMEAHeadingBoxedTitle"/>
        <w:tabs>
          <w:tab w:val="clear" w:pos="562"/>
        </w:tabs>
        <w:ind w:left="0" w:firstLine="0"/>
        <w:pPrChange w:id="21502" w:author="AbbVie7" w:date="2025-05-12T15:42:00Z">
          <w:pPr>
            <w:keepNext/>
            <w:ind w:left="540" w:hanging="540"/>
          </w:pPr>
        </w:pPrChange>
        <w:rPr>
          <w:del w:id="21503" w:author="AbbVie7" w:date="2025-05-12T15:42:00Z"/>
          <w:lang w:val="da-DK"/>
        </w:rPr>
      </w:pPr>
    </w:p>
    <w:p w:rsidR="00767709" w14:paraId="4F3506C2" w14:textId="77777777">
      <w:pPr>
        <w:pStyle w:val="EMEAHeadingBoxedTitle"/>
        <w:tabs>
          <w:tab w:val="clear" w:pos="562"/>
        </w:tabs>
        <w:ind w:left="0" w:firstLine="0"/>
        <w:pPrChange w:id="21504" w:author="AbbVie7" w:date="2025-05-12T15:42:00Z">
          <w:pPr>
            <w:pStyle w:val="EMEAHeadingBoxedEmpty"/>
            <w:spacing w:before="0" w:beforeLines="0"/>
          </w:pPr>
        </w:pPrChange>
        <w:rPr>
          <w:del w:id="21505" w:author="AbbVie7" w:date="2025-05-12T15:42:00Z"/>
          <w:rFonts w:ascii="Times New Roman" w:hAnsi="Times New Roman"/>
          <w:lang w:val="da-DK"/>
        </w:rPr>
      </w:pPr>
      <w:del w:id="21506" w:author="AbbVie7" w:date="2025-05-12T15:42:00Z">
        <w:r>
          <w:rPr>
            <w:rFonts w:ascii="Times New Roman" w:hAnsi="Times New Roman"/>
            <w:lang w:val="da-DK"/>
          </w:rPr>
          <w:delText>10.</w:delText>
        </w:r>
      </w:del>
      <w:del w:id="21507" w:author="AbbVie7" w:date="2025-05-12T15:42:00Z">
        <w:r>
          <w:rPr>
            <w:rFonts w:ascii="Times New Roman" w:hAnsi="Times New Roman"/>
            <w:lang w:val="da-DK"/>
          </w:rPr>
          <w:tab/>
          <w:delText xml:space="preserve">EVENTUELLE SÆRLIGE FORHOLDSREGLER VED BORTSKAFFELSE AF </w:delText>
        </w:r>
      </w:del>
      <w:del w:id="21508" w:author="AbbVie7" w:date="2025-05-12T15:42:00Z">
        <w:r w:rsidR="000E1BA0">
          <w:rPr>
            <w:rFonts w:ascii="Times New Roman" w:hAnsi="Times New Roman"/>
            <w:lang w:val="da-DK"/>
          </w:rPr>
          <w:delText>ikke anvendt</w:delText>
        </w:r>
      </w:del>
      <w:del w:id="21509" w:author="AbbVie7" w:date="2025-05-12T15:42:00Z">
        <w:r>
          <w:rPr>
            <w:rFonts w:ascii="Times New Roman" w:hAnsi="Times New Roman"/>
            <w:lang w:val="da-DK"/>
          </w:rPr>
          <w:delText xml:space="preserve"> LÆGEMID</w:delText>
        </w:r>
      </w:del>
      <w:del w:id="21510" w:author="AbbVie7" w:date="2025-05-12T15:42:00Z">
        <w:r w:rsidR="008F3682">
          <w:rPr>
            <w:rFonts w:ascii="Times New Roman" w:hAnsi="Times New Roman"/>
            <w:lang w:val="da-DK"/>
          </w:rPr>
          <w:delText>de</w:delText>
        </w:r>
      </w:del>
      <w:del w:id="21511" w:author="AbbVie7" w:date="2025-05-12T15:42:00Z">
        <w:r>
          <w:rPr>
            <w:rFonts w:ascii="Times New Roman" w:hAnsi="Times New Roman"/>
            <w:lang w:val="da-DK"/>
          </w:rPr>
          <w:delText xml:space="preserve">L </w:delText>
        </w:r>
      </w:del>
      <w:del w:id="21512" w:author="AbbVie7" w:date="2025-05-12T15:42:00Z">
        <w:r w:rsidR="004D3232">
          <w:rPr>
            <w:rFonts w:ascii="Times New Roman" w:hAnsi="Times New Roman"/>
            <w:lang w:val="da-DK"/>
          </w:rPr>
          <w:delText>samt</w:delText>
        </w:r>
      </w:del>
      <w:del w:id="21513" w:author="AbbVie7" w:date="2025-05-12T15:42:00Z">
        <w:r>
          <w:rPr>
            <w:rFonts w:ascii="Times New Roman" w:hAnsi="Times New Roman"/>
            <w:lang w:val="da-DK"/>
          </w:rPr>
          <w:delText xml:space="preserve"> AFFALD </w:delText>
        </w:r>
      </w:del>
      <w:del w:id="21514" w:author="AbbVie7" w:date="2025-05-12T15:42:00Z">
        <w:r w:rsidR="000E1BA0">
          <w:rPr>
            <w:rFonts w:ascii="Times New Roman" w:hAnsi="Times New Roman"/>
            <w:lang w:val="da-DK"/>
          </w:rPr>
          <w:delText>heraf</w:delText>
        </w:r>
      </w:del>
      <w:del w:id="21515" w:author="AbbVie7" w:date="2025-05-12T15:42:00Z">
        <w:r>
          <w:rPr>
            <w:rFonts w:ascii="Times New Roman" w:hAnsi="Times New Roman"/>
            <w:lang w:val="da-DK"/>
          </w:rPr>
          <w:delText xml:space="preserve"> </w:delText>
        </w:r>
      </w:del>
    </w:p>
    <w:p w:rsidR="00767709" w14:paraId="40511811" w14:textId="77777777">
      <w:pPr>
        <w:pStyle w:val="EMEAHeadingBoxedTitle"/>
        <w:tabs>
          <w:tab w:val="clear" w:pos="562"/>
        </w:tabs>
        <w:ind w:left="0" w:firstLine="0"/>
        <w:pPrChange w:id="21516" w:author="AbbVie7" w:date="2025-05-12T15:42:00Z">
          <w:pPr>
            <w:ind w:left="540" w:hanging="540"/>
          </w:pPr>
        </w:pPrChange>
        <w:rPr>
          <w:del w:id="21517" w:author="AbbVie7" w:date="2025-05-12T15:42:00Z"/>
          <w:lang w:val="da-DK"/>
        </w:rPr>
      </w:pPr>
    </w:p>
    <w:p w:rsidR="00184D93" w14:paraId="02152AFB" w14:textId="77777777">
      <w:pPr>
        <w:pStyle w:val="EMEAHeadingBoxedTitle"/>
        <w:tabs>
          <w:tab w:val="clear" w:pos="562"/>
        </w:tabs>
        <w:ind w:left="0" w:firstLine="0"/>
        <w:pPrChange w:id="21518" w:author="AbbVie7" w:date="2025-05-12T15:42:00Z">
          <w:pPr>
            <w:ind w:left="540" w:hanging="540"/>
          </w:pPr>
        </w:pPrChange>
        <w:rPr>
          <w:del w:id="21519" w:author="AbbVie7" w:date="2025-05-12T15:42:00Z"/>
          <w:lang w:val="da-DK"/>
        </w:rPr>
      </w:pPr>
    </w:p>
    <w:p w:rsidR="00767709" w14:paraId="011E9AC1" w14:textId="77777777">
      <w:pPr>
        <w:pStyle w:val="EMEAHeadingBoxedTitle"/>
        <w:tabs>
          <w:tab w:val="clear" w:pos="562"/>
        </w:tabs>
        <w:ind w:left="0" w:firstLine="0"/>
        <w:pPrChange w:id="21520" w:author="AbbVie7" w:date="2025-05-12T15:42:00Z">
          <w:pPr>
            <w:pStyle w:val="EMEAHeadingBoxed1"/>
            <w:spacing w:before="0" w:beforeLines="0" w:after="0" w:afterLines="0"/>
          </w:pPr>
        </w:pPrChange>
        <w:rPr>
          <w:del w:id="21521" w:author="AbbVie7" w:date="2025-05-12T15:42:00Z"/>
          <w:rFonts w:ascii="Times New Roman" w:hAnsi="Times New Roman"/>
          <w:lang w:val="da-DK"/>
        </w:rPr>
      </w:pPr>
      <w:del w:id="21522" w:author="AbbVie7" w:date="2025-05-12T15:42:00Z">
        <w:r>
          <w:rPr>
            <w:rFonts w:ascii="Times New Roman" w:hAnsi="Times New Roman"/>
            <w:lang w:val="da-DK"/>
          </w:rPr>
          <w:delText>11.</w:delText>
        </w:r>
      </w:del>
      <w:del w:id="21523" w:author="AbbVie7" w:date="2025-05-12T15:42:00Z">
        <w:r>
          <w:rPr>
            <w:rFonts w:ascii="Times New Roman" w:hAnsi="Times New Roman"/>
            <w:lang w:val="da-DK"/>
          </w:rPr>
          <w:tab/>
        </w:r>
      </w:del>
      <w:del w:id="21524" w:author="AbbVie7" w:date="2025-05-12T15:42:00Z">
        <w:r>
          <w:rPr>
            <w:rFonts w:ascii="Times New Roman" w:hAnsi="Times New Roman"/>
            <w:lang w:val="da-DK"/>
          </w:rPr>
          <w:delText>NAVN OG ADRESSE PÅ INDEHAVEREN AF MARKEDSFØRINGSTILLADELSEN</w:delText>
        </w:r>
      </w:del>
    </w:p>
    <w:p w:rsidR="00184D93" w:rsidRPr="00493E36" w14:paraId="0E23A11B" w14:textId="77777777">
      <w:pPr>
        <w:pStyle w:val="EMEAHeadingBoxedTitle"/>
        <w:tabs>
          <w:tab w:val="clear" w:pos="562"/>
        </w:tabs>
        <w:ind w:left="0" w:firstLine="0"/>
        <w:pPrChange w:id="21525" w:author="AbbVie7" w:date="2025-05-12T15:42:00Z">
          <w:pPr/>
        </w:pPrChange>
        <w:rPr>
          <w:del w:id="21526" w:author="AbbVie7" w:date="2025-05-12T15:42:00Z"/>
          <w:lang w:val="da-DK"/>
        </w:rPr>
      </w:pPr>
    </w:p>
    <w:p w:rsidR="00934739" w:rsidRPr="00981EB4" w14:paraId="07E83BC2" w14:textId="77777777">
      <w:pPr>
        <w:pStyle w:val="EMEAHeadingBoxedTitle"/>
        <w:tabs>
          <w:tab w:val="clear" w:pos="562"/>
        </w:tabs>
        <w:ind w:left="0" w:firstLine="0"/>
        <w:pPrChange w:id="21527" w:author="AbbVie7" w:date="2025-05-12T15:42:00Z">
          <w:pPr>
            <w:keepNext/>
            <w:tabs>
              <w:tab w:val="clear" w:pos="562"/>
            </w:tabs>
            <w:suppressAutoHyphens w:val="0"/>
            <w:autoSpaceDE w:val="0"/>
            <w:autoSpaceDN w:val="0"/>
            <w:adjustRightInd w:val="0"/>
            <w:spacing w:line="240" w:lineRule="atLeast"/>
          </w:pPr>
        </w:pPrChange>
        <w:rPr>
          <w:del w:id="21528" w:author="AbbVie7" w:date="2025-05-12T15:42:00Z"/>
          <w:szCs w:val="22"/>
          <w:lang w:val="de-CH" w:eastAsia="en-GB"/>
        </w:rPr>
      </w:pPr>
      <w:del w:id="21529" w:author="AbbVie7" w:date="2025-05-12T15:42:00Z">
        <w:r w:rsidRPr="00981EB4">
          <w:rPr>
            <w:szCs w:val="22"/>
            <w:lang w:val="de-CH" w:eastAsia="en-GB"/>
          </w:rPr>
          <w:delText>AbbVie Deutschland GmbH &amp; Co. KG</w:delText>
        </w:r>
      </w:del>
    </w:p>
    <w:p w:rsidR="00934739" w:rsidRPr="00981EB4" w14:paraId="7349359B" w14:textId="77777777">
      <w:pPr>
        <w:pStyle w:val="EMEAHeadingBoxedTitle"/>
        <w:tabs>
          <w:tab w:val="clear" w:pos="562"/>
        </w:tabs>
        <w:ind w:left="0" w:firstLine="0"/>
        <w:pPrChange w:id="21530" w:author="AbbVie7" w:date="2025-05-12T15:42:00Z">
          <w:pPr>
            <w:keepNext/>
            <w:tabs>
              <w:tab w:val="clear" w:pos="562"/>
            </w:tabs>
            <w:suppressAutoHyphens w:val="0"/>
            <w:autoSpaceDE w:val="0"/>
            <w:autoSpaceDN w:val="0"/>
            <w:adjustRightInd w:val="0"/>
            <w:spacing w:line="240" w:lineRule="atLeast"/>
          </w:pPr>
        </w:pPrChange>
        <w:rPr>
          <w:del w:id="21531" w:author="AbbVie7" w:date="2025-05-12T15:42:00Z"/>
          <w:szCs w:val="22"/>
          <w:lang w:val="de-CH" w:eastAsia="en-GB"/>
        </w:rPr>
      </w:pPr>
      <w:del w:id="21532" w:author="AbbVie7" w:date="2025-05-12T15:42:00Z">
        <w:r w:rsidRPr="00981EB4">
          <w:rPr>
            <w:szCs w:val="22"/>
            <w:lang w:val="de-CH" w:eastAsia="en-GB"/>
          </w:rPr>
          <w:delText>Knollstrasse</w:delText>
        </w:r>
      </w:del>
    </w:p>
    <w:p w:rsidR="00934739" w:rsidRPr="003E19EA" w14:paraId="5A9A6D2E" w14:textId="77777777">
      <w:pPr>
        <w:pStyle w:val="EMEAHeadingBoxedTitle"/>
        <w:tabs>
          <w:tab w:val="clear" w:pos="562"/>
        </w:tabs>
        <w:ind w:left="0" w:firstLine="0"/>
        <w:pPrChange w:id="21533" w:author="AbbVie7" w:date="2025-05-12T15:42:00Z">
          <w:pPr>
            <w:keepNext/>
            <w:tabs>
              <w:tab w:val="clear" w:pos="562"/>
            </w:tabs>
            <w:suppressAutoHyphens w:val="0"/>
            <w:autoSpaceDE w:val="0"/>
            <w:autoSpaceDN w:val="0"/>
            <w:adjustRightInd w:val="0"/>
            <w:spacing w:line="240" w:lineRule="atLeast"/>
          </w:pPr>
        </w:pPrChange>
        <w:rPr>
          <w:del w:id="21534" w:author="AbbVie7" w:date="2025-05-12T15:42:00Z"/>
          <w:szCs w:val="22"/>
          <w:lang w:val="da-DK" w:eastAsia="en-GB"/>
        </w:rPr>
      </w:pPr>
      <w:del w:id="21535" w:author="AbbVie7" w:date="2025-05-12T15:42:00Z">
        <w:r w:rsidRPr="003E19EA">
          <w:rPr>
            <w:szCs w:val="22"/>
            <w:lang w:val="da-DK" w:eastAsia="en-GB"/>
          </w:rPr>
          <w:delText>67061 Ludwigshafen</w:delText>
        </w:r>
      </w:del>
    </w:p>
    <w:p w:rsidR="00184D93" w:rsidRPr="003E19EA" w14:paraId="715B6316" w14:textId="77777777">
      <w:pPr>
        <w:pStyle w:val="EMEAHeadingBoxedTitle"/>
        <w:tabs>
          <w:tab w:val="clear" w:pos="562"/>
        </w:tabs>
        <w:ind w:left="0" w:firstLine="0"/>
        <w:pPrChange w:id="21536" w:author="AbbVie7" w:date="2025-05-12T15:42:00Z">
          <w:pPr>
            <w:tabs>
              <w:tab w:val="clear" w:pos="562"/>
            </w:tabs>
          </w:pPr>
        </w:pPrChange>
        <w:rPr>
          <w:del w:id="21537" w:author="AbbVie7" w:date="2025-05-12T15:42:00Z"/>
          <w:lang w:val="da-DK"/>
        </w:rPr>
      </w:pPr>
      <w:del w:id="21538" w:author="AbbVie7" w:date="2025-05-12T15:42:00Z">
        <w:r w:rsidRPr="003E19EA">
          <w:rPr>
            <w:szCs w:val="22"/>
            <w:lang w:val="da-DK" w:eastAsia="en-GB"/>
          </w:rPr>
          <w:delText>Tyskland</w:delText>
        </w:r>
      </w:del>
    </w:p>
    <w:p w:rsidR="00184D93" w:rsidRPr="003E19EA" w14:paraId="59F539FA" w14:textId="77777777">
      <w:pPr>
        <w:pStyle w:val="EMEAHeadingBoxedTitle"/>
        <w:tabs>
          <w:tab w:val="clear" w:pos="562"/>
        </w:tabs>
        <w:ind w:left="0" w:firstLine="0"/>
        <w:pPrChange w:id="21539" w:author="AbbVie7" w:date="2025-05-12T15:42:00Z">
          <w:pPr>
            <w:tabs>
              <w:tab w:val="clear" w:pos="562"/>
            </w:tabs>
          </w:pPr>
        </w:pPrChange>
        <w:rPr>
          <w:del w:id="21540" w:author="AbbVie7" w:date="2025-05-12T15:42:00Z"/>
          <w:lang w:val="da-DK"/>
        </w:rPr>
      </w:pPr>
    </w:p>
    <w:p w:rsidR="00767709" w14:paraId="2FBE16BF" w14:textId="77777777">
      <w:pPr>
        <w:pStyle w:val="EMEAHeadingBoxedTitle"/>
        <w:tabs>
          <w:tab w:val="clear" w:pos="562"/>
        </w:tabs>
        <w:ind w:left="0" w:firstLine="0"/>
        <w:pPrChange w:id="21541" w:author="AbbVie7" w:date="2025-05-12T15:42:00Z">
          <w:pPr>
            <w:pStyle w:val="EMEAHeadingBoxed"/>
            <w:spacing w:before="0" w:beforeLines="0" w:after="0" w:afterLines="0"/>
          </w:pPr>
        </w:pPrChange>
        <w:rPr>
          <w:del w:id="21542" w:author="AbbVie7" w:date="2025-05-12T15:42:00Z"/>
          <w:rFonts w:ascii="Times New Roman" w:hAnsi="Times New Roman"/>
          <w:lang w:val="da-DK"/>
        </w:rPr>
      </w:pPr>
      <w:del w:id="21543" w:author="AbbVie7" w:date="2025-05-12T15:42:00Z">
        <w:r>
          <w:rPr>
            <w:rFonts w:ascii="Times New Roman" w:hAnsi="Times New Roman"/>
            <w:lang w:val="da-DK"/>
          </w:rPr>
          <w:delText>12.</w:delText>
        </w:r>
      </w:del>
      <w:del w:id="21544" w:author="AbbVie7" w:date="2025-05-12T15:42:00Z">
        <w:r>
          <w:rPr>
            <w:rFonts w:ascii="Times New Roman" w:hAnsi="Times New Roman"/>
            <w:lang w:val="da-DK"/>
          </w:rPr>
          <w:tab/>
          <w:delText>MARKEDSFØRINGSTILLADELSESNUMMER</w:delText>
        </w:r>
      </w:del>
    </w:p>
    <w:p w:rsidR="00184D93" w14:paraId="2A7B5895" w14:textId="77777777">
      <w:pPr>
        <w:pStyle w:val="EMEAHeadingBoxedTitle"/>
        <w:tabs>
          <w:tab w:val="clear" w:pos="562"/>
        </w:tabs>
        <w:ind w:left="0" w:firstLine="0"/>
        <w:pPrChange w:id="21545" w:author="AbbVie7" w:date="2025-05-12T15:42:00Z">
          <w:pPr>
            <w:ind w:left="540" w:hanging="540"/>
          </w:pPr>
        </w:pPrChange>
        <w:rPr>
          <w:del w:id="21546" w:author="AbbVie7" w:date="2025-05-12T15:42:00Z"/>
          <w:color w:val="000000"/>
          <w:lang w:val="da-DK"/>
        </w:rPr>
      </w:pPr>
    </w:p>
    <w:p w:rsidR="00767709" w14:paraId="590212A3" w14:textId="77777777">
      <w:pPr>
        <w:pStyle w:val="EMEAHeadingBoxedTitle"/>
        <w:tabs>
          <w:tab w:val="clear" w:pos="562"/>
        </w:tabs>
        <w:ind w:left="0" w:firstLine="0"/>
        <w:pPrChange w:id="21547" w:author="AbbVie7" w:date="2025-05-12T15:42:00Z">
          <w:pPr>
            <w:ind w:left="540" w:hanging="540"/>
          </w:pPr>
        </w:pPrChange>
        <w:rPr>
          <w:del w:id="21548" w:author="AbbVie7" w:date="2025-05-12T15:42:00Z"/>
          <w:color w:val="000000"/>
          <w:lang w:val="da-DK"/>
        </w:rPr>
      </w:pPr>
      <w:del w:id="21549" w:author="AbbVie7" w:date="2025-05-12T15:42:00Z">
        <w:r>
          <w:rPr>
            <w:color w:val="000000"/>
            <w:lang w:val="da-DK"/>
          </w:rPr>
          <w:delText>EU/1/03/256/002</w:delText>
        </w:r>
      </w:del>
    </w:p>
    <w:p w:rsidR="00C65B38" w:rsidRPr="00BA5925" w14:paraId="3F91CE22" w14:textId="77777777">
      <w:pPr>
        <w:pStyle w:val="EMEAHeadingBoxedTitle"/>
        <w:tabs>
          <w:tab w:val="clear" w:pos="562"/>
        </w:tabs>
        <w:ind w:left="0" w:firstLine="0"/>
        <w:pPrChange w:id="21550" w:author="AbbVie7" w:date="2025-05-12T15:42:00Z">
          <w:pPr>
            <w:ind w:left="540" w:hanging="540"/>
          </w:pPr>
        </w:pPrChange>
        <w:rPr>
          <w:del w:id="21551" w:author="AbbVie7" w:date="2025-05-12T15:42:00Z"/>
          <w:highlight w:val="lightGray"/>
          <w:lang w:val="sv-SE"/>
        </w:rPr>
      </w:pPr>
      <w:del w:id="21552" w:author="AbbVie7" w:date="2025-05-12T15:42:00Z">
        <w:r w:rsidRPr="00BA5925">
          <w:rPr>
            <w:highlight w:val="lightGray"/>
            <w:lang w:val="sv-SE"/>
          </w:rPr>
          <w:delText>EU/1/03/256/0</w:delText>
        </w:r>
      </w:del>
      <w:del w:id="21553" w:author="AbbVie7" w:date="2025-05-12T15:42:00Z">
        <w:r>
          <w:rPr>
            <w:highlight w:val="lightGray"/>
            <w:lang w:val="sv-SE"/>
          </w:rPr>
          <w:delText>0</w:delText>
        </w:r>
      </w:del>
      <w:del w:id="21554" w:author="AbbVie7" w:date="2025-05-12T15:42:00Z">
        <w:r w:rsidRPr="00BA5925">
          <w:rPr>
            <w:highlight w:val="lightGray"/>
            <w:lang w:val="sv-SE"/>
          </w:rPr>
          <w:delText>3</w:delText>
        </w:r>
      </w:del>
    </w:p>
    <w:p w:rsidR="00C65B38" w:rsidRPr="00BA5925" w14:paraId="579DBCCD" w14:textId="77777777">
      <w:pPr>
        <w:pStyle w:val="EMEAHeadingBoxedTitle"/>
        <w:tabs>
          <w:tab w:val="clear" w:pos="562"/>
        </w:tabs>
        <w:ind w:left="0" w:firstLine="0"/>
        <w:pPrChange w:id="21555" w:author="AbbVie7" w:date="2025-05-12T15:42:00Z">
          <w:pPr>
            <w:ind w:left="540" w:hanging="540"/>
          </w:pPr>
        </w:pPrChange>
        <w:rPr>
          <w:del w:id="21556" w:author="AbbVie7" w:date="2025-05-12T15:42:00Z"/>
          <w:highlight w:val="lightGray"/>
          <w:lang w:val="sv-SE"/>
        </w:rPr>
      </w:pPr>
      <w:del w:id="21557" w:author="AbbVie7" w:date="2025-05-12T15:42:00Z">
        <w:r w:rsidRPr="00BA5925">
          <w:rPr>
            <w:highlight w:val="lightGray"/>
            <w:lang w:val="sv-SE"/>
          </w:rPr>
          <w:delText>EU/1/03/256/0</w:delText>
        </w:r>
      </w:del>
      <w:del w:id="21558" w:author="AbbVie7" w:date="2025-05-12T15:42:00Z">
        <w:r>
          <w:rPr>
            <w:highlight w:val="lightGray"/>
            <w:lang w:val="sv-SE"/>
          </w:rPr>
          <w:delText>0</w:delText>
        </w:r>
      </w:del>
      <w:del w:id="21559" w:author="AbbVie7" w:date="2025-05-12T15:42:00Z">
        <w:r w:rsidRPr="00BA5925">
          <w:rPr>
            <w:highlight w:val="lightGray"/>
            <w:lang w:val="sv-SE"/>
          </w:rPr>
          <w:delText>4</w:delText>
        </w:r>
      </w:del>
    </w:p>
    <w:p w:rsidR="00C65B38" w14:paraId="5960E521" w14:textId="77777777">
      <w:pPr>
        <w:pStyle w:val="EMEAHeadingBoxedTitle"/>
        <w:tabs>
          <w:tab w:val="clear" w:pos="562"/>
        </w:tabs>
        <w:ind w:left="0" w:firstLine="0"/>
        <w:pPrChange w:id="21560" w:author="AbbVie7" w:date="2025-05-12T15:42:00Z">
          <w:pPr>
            <w:ind w:left="540" w:hanging="540"/>
          </w:pPr>
        </w:pPrChange>
        <w:rPr>
          <w:del w:id="21561" w:author="AbbVie7" w:date="2025-05-12T15:42:00Z"/>
          <w:color w:val="000000"/>
          <w:lang w:val="da-DK"/>
        </w:rPr>
      </w:pPr>
      <w:del w:id="21562" w:author="AbbVie7" w:date="2025-05-12T15:42:00Z">
        <w:r w:rsidRPr="00C50727">
          <w:rPr>
            <w:highlight w:val="lightGray"/>
            <w:lang w:val="da-DK"/>
          </w:rPr>
          <w:delText>EU/1/03/256/0</w:delText>
        </w:r>
      </w:del>
      <w:del w:id="21563" w:author="AbbVie7" w:date="2025-05-12T15:42:00Z">
        <w:r>
          <w:rPr>
            <w:highlight w:val="lightGray"/>
            <w:lang w:val="da-DK"/>
          </w:rPr>
          <w:delText>0</w:delText>
        </w:r>
      </w:del>
      <w:del w:id="21564" w:author="AbbVie7" w:date="2025-05-12T15:42:00Z">
        <w:r w:rsidRPr="00C50727">
          <w:rPr>
            <w:highlight w:val="lightGray"/>
            <w:lang w:val="da-DK"/>
          </w:rPr>
          <w:delText>5</w:delText>
        </w:r>
      </w:del>
    </w:p>
    <w:p w:rsidR="00184D93" w14:paraId="754308F6" w14:textId="77777777">
      <w:pPr>
        <w:pStyle w:val="EMEAHeadingBoxedTitle"/>
        <w:tabs>
          <w:tab w:val="clear" w:pos="562"/>
        </w:tabs>
        <w:ind w:left="0" w:firstLine="0"/>
        <w:pPrChange w:id="21565" w:author="AbbVie7" w:date="2025-05-12T15:42:00Z">
          <w:pPr>
            <w:ind w:left="540" w:hanging="540"/>
          </w:pPr>
        </w:pPrChange>
        <w:rPr>
          <w:del w:id="21566" w:author="AbbVie7" w:date="2025-05-12T15:42:00Z"/>
          <w:color w:val="000000"/>
          <w:lang w:val="da-DK"/>
        </w:rPr>
      </w:pPr>
    </w:p>
    <w:p w:rsidR="00184D93" w14:paraId="27BBCDBD" w14:textId="77777777">
      <w:pPr>
        <w:pStyle w:val="EMEAHeadingBoxedTitle"/>
        <w:tabs>
          <w:tab w:val="clear" w:pos="562"/>
        </w:tabs>
        <w:ind w:left="0" w:firstLine="0"/>
        <w:pPrChange w:id="21567" w:author="AbbVie7" w:date="2025-05-12T15:42:00Z">
          <w:pPr>
            <w:ind w:left="540" w:hanging="540"/>
          </w:pPr>
        </w:pPrChange>
        <w:rPr>
          <w:del w:id="21568" w:author="AbbVie7" w:date="2025-05-12T15:42:00Z"/>
          <w:lang w:val="da-DK"/>
        </w:rPr>
      </w:pPr>
    </w:p>
    <w:p w:rsidR="00767709" w14:paraId="6AD0959D" w14:textId="77777777">
      <w:pPr>
        <w:pStyle w:val="EMEAHeadingBoxedTitle"/>
        <w:tabs>
          <w:tab w:val="clear" w:pos="562"/>
        </w:tabs>
        <w:ind w:left="0" w:firstLine="0"/>
        <w:pPrChange w:id="21569" w:author="AbbVie7" w:date="2025-05-12T15:42:00Z">
          <w:pPr>
            <w:pStyle w:val="EMEAHeadingBoxed"/>
            <w:pBdr>
              <w:bottom w:val="single" w:sz="4" w:space="0" w:color="auto"/>
            </w:pBdr>
            <w:spacing w:before="0" w:beforeLines="0" w:after="0" w:afterLines="0"/>
          </w:pPr>
        </w:pPrChange>
        <w:rPr>
          <w:del w:id="21570" w:author="AbbVie7" w:date="2025-05-12T15:42:00Z"/>
          <w:rFonts w:ascii="Times New Roman" w:hAnsi="Times New Roman"/>
          <w:lang w:val="da-DK"/>
        </w:rPr>
      </w:pPr>
      <w:del w:id="21571" w:author="AbbVie7" w:date="2025-05-12T15:42:00Z">
        <w:r>
          <w:rPr>
            <w:rFonts w:ascii="Times New Roman" w:hAnsi="Times New Roman"/>
            <w:lang w:val="da-DK"/>
          </w:rPr>
          <w:delText>13.</w:delText>
        </w:r>
      </w:del>
      <w:del w:id="21572" w:author="AbbVie7" w:date="2025-05-12T15:42:00Z">
        <w:r>
          <w:rPr>
            <w:rFonts w:ascii="Times New Roman" w:hAnsi="Times New Roman"/>
            <w:lang w:val="da-DK"/>
          </w:rPr>
          <w:tab/>
        </w:r>
      </w:del>
      <w:del w:id="21573" w:author="AbbVie7" w:date="2025-05-12T15:42:00Z">
        <w:r>
          <w:rPr>
            <w:rFonts w:ascii="Times New Roman" w:hAnsi="Times New Roman"/>
            <w:lang w:val="da-DK"/>
          </w:rPr>
          <w:delText>BATCHNUMMER</w:delText>
        </w:r>
      </w:del>
    </w:p>
    <w:p w:rsidR="00184D93" w14:paraId="5F088C96" w14:textId="77777777">
      <w:pPr>
        <w:pStyle w:val="EMEAHeadingBoxedTitle"/>
        <w:tabs>
          <w:tab w:val="clear" w:pos="562"/>
        </w:tabs>
        <w:ind w:left="0" w:firstLine="0"/>
        <w:pPrChange w:id="21574" w:author="AbbVie7" w:date="2025-05-12T15:42:00Z">
          <w:pPr>
            <w:ind w:left="540" w:hanging="540"/>
          </w:pPr>
        </w:pPrChange>
        <w:rPr>
          <w:del w:id="21575" w:author="AbbVie7" w:date="2025-05-12T15:42:00Z"/>
          <w:lang w:val="da-DK"/>
        </w:rPr>
      </w:pPr>
    </w:p>
    <w:p w:rsidR="00767709" w14:paraId="66064DB3" w14:textId="77777777">
      <w:pPr>
        <w:pStyle w:val="EMEAHeadingBoxedTitle"/>
        <w:tabs>
          <w:tab w:val="clear" w:pos="562"/>
        </w:tabs>
        <w:ind w:left="0" w:firstLine="0"/>
        <w:pPrChange w:id="21576" w:author="AbbVie7" w:date="2025-05-12T15:42:00Z">
          <w:pPr>
            <w:ind w:left="540" w:hanging="540"/>
          </w:pPr>
        </w:pPrChange>
        <w:rPr>
          <w:del w:id="21577" w:author="AbbVie7" w:date="2025-05-12T15:42:00Z"/>
          <w:lang w:val="da-DK"/>
        </w:rPr>
      </w:pPr>
      <w:del w:id="21578" w:author="AbbVie7" w:date="2025-05-12T15:42:00Z">
        <w:r>
          <w:rPr>
            <w:lang w:val="da-DK"/>
          </w:rPr>
          <w:delText xml:space="preserve">Lot </w:delText>
        </w:r>
      </w:del>
    </w:p>
    <w:p w:rsidR="00184D93" w14:paraId="1ADFCBDC" w14:textId="77777777">
      <w:pPr>
        <w:pStyle w:val="EMEAHeadingBoxedTitle"/>
        <w:tabs>
          <w:tab w:val="clear" w:pos="562"/>
        </w:tabs>
        <w:ind w:left="0" w:firstLine="0"/>
        <w:pPrChange w:id="21579" w:author="AbbVie7" w:date="2025-05-12T15:42:00Z">
          <w:pPr>
            <w:ind w:left="540" w:hanging="540"/>
          </w:pPr>
        </w:pPrChange>
        <w:rPr>
          <w:del w:id="21580" w:author="AbbVie7" w:date="2025-05-12T15:42:00Z"/>
          <w:lang w:val="da-DK"/>
        </w:rPr>
      </w:pPr>
    </w:p>
    <w:p w:rsidR="00184D93" w14:paraId="169C65C1" w14:textId="77777777">
      <w:pPr>
        <w:pStyle w:val="EMEAHeadingBoxedTitle"/>
        <w:tabs>
          <w:tab w:val="clear" w:pos="562"/>
        </w:tabs>
        <w:ind w:left="0" w:firstLine="0"/>
        <w:pPrChange w:id="21581" w:author="AbbVie7" w:date="2025-05-12T15:42:00Z">
          <w:pPr>
            <w:ind w:left="540" w:hanging="540"/>
          </w:pPr>
        </w:pPrChange>
        <w:rPr>
          <w:del w:id="21582" w:author="AbbVie7" w:date="2025-05-12T15:42:00Z"/>
          <w:lang w:val="da-DK"/>
        </w:rPr>
      </w:pPr>
    </w:p>
    <w:p w:rsidR="00767709" w14:paraId="08F864C0" w14:textId="77777777">
      <w:pPr>
        <w:pStyle w:val="EMEAHeadingBoxedTitle"/>
        <w:tabs>
          <w:tab w:val="clear" w:pos="562"/>
        </w:tabs>
        <w:ind w:left="0" w:firstLine="0"/>
        <w:pPrChange w:id="21583" w:author="AbbVie7" w:date="2025-05-12T15:42:00Z">
          <w:pPr>
            <w:pStyle w:val="EMEAHeadingBoxed"/>
            <w:spacing w:before="0" w:beforeLines="0" w:after="0" w:afterLines="0"/>
          </w:pPr>
        </w:pPrChange>
        <w:rPr>
          <w:del w:id="21584" w:author="AbbVie7" w:date="2025-05-12T15:42:00Z"/>
          <w:rFonts w:ascii="Times New Roman" w:hAnsi="Times New Roman"/>
          <w:lang w:val="da-DK"/>
        </w:rPr>
      </w:pPr>
      <w:del w:id="21585" w:author="AbbVie7" w:date="2025-05-12T15:42:00Z">
        <w:r>
          <w:rPr>
            <w:rFonts w:ascii="Times New Roman" w:hAnsi="Times New Roman"/>
            <w:lang w:val="da-DK"/>
          </w:rPr>
          <w:delText>14.</w:delText>
        </w:r>
      </w:del>
      <w:del w:id="21586" w:author="AbbVie7" w:date="2025-05-12T15:42:00Z">
        <w:r>
          <w:rPr>
            <w:rFonts w:ascii="Times New Roman" w:hAnsi="Times New Roman"/>
            <w:lang w:val="da-DK"/>
          </w:rPr>
          <w:tab/>
          <w:delText>GENEREL KLASSIFIKATION FOR UDLEVERING</w:delText>
        </w:r>
      </w:del>
    </w:p>
    <w:p w:rsidR="00184D93" w14:paraId="3C3DBFBD" w14:textId="77777777">
      <w:pPr>
        <w:pStyle w:val="EMEAHeadingBoxedTitle"/>
        <w:tabs>
          <w:tab w:val="clear" w:pos="562"/>
        </w:tabs>
        <w:ind w:left="0" w:firstLine="0"/>
        <w:pPrChange w:id="21587" w:author="AbbVie7" w:date="2025-05-12T15:42:00Z">
          <w:pPr>
            <w:ind w:left="540" w:hanging="540"/>
          </w:pPr>
        </w:pPrChange>
        <w:rPr>
          <w:del w:id="21588" w:author="AbbVie7" w:date="2025-05-12T15:42:00Z"/>
          <w:lang w:val="da-DK"/>
        </w:rPr>
      </w:pPr>
    </w:p>
    <w:p w:rsidR="00184D93" w14:paraId="27F19306" w14:textId="77777777">
      <w:pPr>
        <w:pStyle w:val="EMEAHeadingBoxedTitle"/>
        <w:tabs>
          <w:tab w:val="clear" w:pos="562"/>
        </w:tabs>
        <w:ind w:left="0" w:firstLine="0"/>
        <w:pPrChange w:id="21589" w:author="AbbVie7" w:date="2025-05-12T15:42:00Z">
          <w:pPr>
            <w:ind w:left="540" w:hanging="540"/>
          </w:pPr>
        </w:pPrChange>
        <w:rPr>
          <w:del w:id="21590" w:author="AbbVie7" w:date="2025-05-12T15:42:00Z"/>
          <w:lang w:val="da-DK"/>
        </w:rPr>
      </w:pPr>
    </w:p>
    <w:p w:rsidR="00767709" w14:paraId="79A20D17" w14:textId="77777777">
      <w:pPr>
        <w:pStyle w:val="EMEAHeadingBoxedTitle"/>
        <w:tabs>
          <w:tab w:val="clear" w:pos="562"/>
        </w:tabs>
        <w:ind w:left="0" w:firstLine="0"/>
        <w:pPrChange w:id="21591" w:author="AbbVie7" w:date="2025-05-12T15:42:00Z">
          <w:pPr>
            <w:pStyle w:val="EMEAHeadingBoxed"/>
            <w:spacing w:before="0" w:beforeLines="0" w:after="0" w:afterLines="0"/>
          </w:pPr>
        </w:pPrChange>
        <w:rPr>
          <w:del w:id="21592" w:author="AbbVie7" w:date="2025-05-12T15:42:00Z"/>
          <w:rFonts w:ascii="Times New Roman" w:hAnsi="Times New Roman"/>
          <w:u w:val="single"/>
          <w:lang w:val="da-DK"/>
        </w:rPr>
      </w:pPr>
      <w:del w:id="21593" w:author="AbbVie7" w:date="2025-05-12T15:42:00Z">
        <w:r>
          <w:rPr>
            <w:rFonts w:ascii="Times New Roman" w:hAnsi="Times New Roman"/>
            <w:lang w:val="da-DK"/>
          </w:rPr>
          <w:delText>15.</w:delText>
        </w:r>
      </w:del>
      <w:del w:id="21594" w:author="AbbVie7" w:date="2025-05-12T15:42:00Z">
        <w:r>
          <w:rPr>
            <w:rFonts w:ascii="Times New Roman" w:hAnsi="Times New Roman"/>
            <w:lang w:val="da-DK"/>
          </w:rPr>
          <w:tab/>
          <w:delText>INSTRUKTIONER VEDRØRENDE ANVENDELSEN</w:delText>
        </w:r>
      </w:del>
    </w:p>
    <w:p w:rsidR="00767709" w14:paraId="58DD293C" w14:textId="77777777">
      <w:pPr>
        <w:pStyle w:val="EMEAHeadingBoxedTitle"/>
        <w:tabs>
          <w:tab w:val="clear" w:pos="562"/>
        </w:tabs>
        <w:ind w:left="0" w:firstLine="0"/>
        <w:pPrChange w:id="21595" w:author="AbbVie7" w:date="2025-05-12T15:42:00Z">
          <w:pPr>
            <w:pStyle w:val="EMEANormal"/>
          </w:pPr>
        </w:pPrChange>
        <w:rPr>
          <w:del w:id="21596" w:author="AbbVie7" w:date="2025-05-12T15:42:00Z"/>
          <w:lang w:val="da-DK"/>
        </w:rPr>
      </w:pPr>
    </w:p>
    <w:p w:rsidR="00184D93" w14:paraId="3783C2A2" w14:textId="77777777">
      <w:pPr>
        <w:pStyle w:val="EMEAHeadingBoxedTitle"/>
        <w:tabs>
          <w:tab w:val="clear" w:pos="562"/>
        </w:tabs>
        <w:ind w:left="0" w:firstLine="0"/>
        <w:pPrChange w:id="21597" w:author="AbbVie7" w:date="2025-05-12T15:42:00Z">
          <w:pPr>
            <w:pStyle w:val="EMEANormal"/>
          </w:pPr>
        </w:pPrChange>
        <w:rPr>
          <w:del w:id="21598" w:author="AbbVie7" w:date="2025-05-12T15:42:00Z"/>
          <w:lang w:val="da-DK"/>
        </w:rPr>
      </w:pPr>
    </w:p>
    <w:p w:rsidR="00767709" w14:paraId="54CE808A" w14:textId="77777777">
      <w:pPr>
        <w:pStyle w:val="EMEAHeadingBoxedTitle"/>
        <w:tabs>
          <w:tab w:val="clear" w:pos="562"/>
        </w:tabs>
        <w:ind w:left="0" w:firstLine="0"/>
        <w:pPrChange w:id="21599" w:author="AbbVie7" w:date="2025-05-12T15:42:00Z">
          <w:pPr>
            <w:pStyle w:val="EMEAHeadingBoxedTitle"/>
            <w:ind w:left="0" w:firstLine="0"/>
          </w:pPr>
        </w:pPrChange>
        <w:rPr>
          <w:del w:id="21600" w:author="AbbVie7" w:date="2025-05-12T15:42:00Z"/>
          <w:rFonts w:ascii="Times New Roman" w:hAnsi="Times New Roman"/>
          <w:b/>
          <w:bCs/>
          <w:lang w:val="da-DK"/>
        </w:rPr>
      </w:pPr>
      <w:del w:id="21601" w:author="AbbVie7" w:date="2025-05-12T15:42:00Z">
        <w:r>
          <w:rPr>
            <w:rFonts w:ascii="Times New Roman" w:hAnsi="Times New Roman"/>
            <w:b/>
            <w:bCs/>
            <w:lang w:val="da-DK"/>
          </w:rPr>
          <w:delText>16.</w:delText>
        </w:r>
      </w:del>
      <w:del w:id="21602" w:author="AbbVie7" w:date="2025-05-12T15:42:00Z">
        <w:r>
          <w:rPr>
            <w:rFonts w:ascii="Times New Roman" w:hAnsi="Times New Roman"/>
            <w:b/>
            <w:bCs/>
            <w:lang w:val="da-DK"/>
          </w:rPr>
          <w:tab/>
          <w:delText>INFORMATION I BRAILLE-SKRIFT</w:delText>
        </w:r>
      </w:del>
    </w:p>
    <w:p w:rsidR="00184D93" w14:paraId="1126171C" w14:textId="77777777">
      <w:pPr>
        <w:pStyle w:val="EMEAHeadingBoxedTitle"/>
        <w:tabs>
          <w:tab w:val="clear" w:pos="562"/>
        </w:tabs>
        <w:ind w:left="0" w:firstLine="0"/>
        <w:pPrChange w:id="21603" w:author="AbbVie7" w:date="2025-05-12T15:42:00Z">
          <w:pPr>
            <w:ind w:left="540" w:hanging="540"/>
          </w:pPr>
        </w:pPrChange>
        <w:rPr>
          <w:del w:id="21604" w:author="AbbVie7" w:date="2025-05-12T15:42:00Z"/>
          <w:lang w:val="da-DK"/>
        </w:rPr>
      </w:pPr>
    </w:p>
    <w:p w:rsidR="00767709" w14:paraId="7D515300" w14:textId="77777777">
      <w:pPr>
        <w:pStyle w:val="EMEAHeadingBoxedTitle"/>
        <w:tabs>
          <w:tab w:val="clear" w:pos="562"/>
        </w:tabs>
        <w:ind w:left="0" w:firstLine="0"/>
        <w:pPrChange w:id="21605" w:author="AbbVie7" w:date="2025-05-12T15:42:00Z">
          <w:pPr>
            <w:ind w:left="540" w:hanging="540"/>
          </w:pPr>
        </w:pPrChange>
        <w:rPr>
          <w:del w:id="21606" w:author="AbbVie7" w:date="2025-05-12T15:42:00Z"/>
          <w:lang w:val="da-DK"/>
        </w:rPr>
      </w:pPr>
      <w:del w:id="21607" w:author="AbbVie7" w:date="2025-05-12T15:42:00Z">
        <w:r>
          <w:rPr>
            <w:lang w:val="da-DK"/>
          </w:rPr>
          <w:delText>Humira 40 mg</w:delText>
        </w:r>
      </w:del>
    </w:p>
    <w:p w:rsidR="00E7667E" w14:paraId="33EA324B" w14:textId="77777777">
      <w:pPr>
        <w:pStyle w:val="EMEAHeadingBoxedTitle"/>
        <w:tabs>
          <w:tab w:val="clear" w:pos="562"/>
        </w:tabs>
        <w:ind w:left="0" w:firstLine="0"/>
        <w:pPrChange w:id="21608" w:author="AbbVie7" w:date="2025-05-12T15:42:00Z">
          <w:pPr>
            <w:ind w:left="540" w:hanging="540"/>
          </w:pPr>
        </w:pPrChange>
        <w:rPr>
          <w:del w:id="21609" w:author="AbbVie7" w:date="2025-05-12T15:42:00Z"/>
          <w:lang w:val="da-DK"/>
        </w:rPr>
      </w:pPr>
    </w:p>
    <w:p w:rsidR="00CD1038" w14:paraId="3A98347F" w14:textId="77777777">
      <w:pPr>
        <w:pStyle w:val="EMEAHeadingBoxedTitle"/>
        <w:tabs>
          <w:tab w:val="clear" w:pos="562"/>
        </w:tabs>
        <w:ind w:left="0" w:firstLine="0"/>
        <w:pPrChange w:id="21610" w:author="AbbVie7" w:date="2025-05-12T15:42:00Z">
          <w:pPr>
            <w:ind w:left="540" w:hanging="540"/>
          </w:pPr>
        </w:pPrChange>
        <w:rPr>
          <w:del w:id="21611" w:author="AbbVie7" w:date="2025-05-12T15:42:00Z"/>
          <w:lang w:val="da-DK"/>
        </w:rPr>
      </w:pPr>
    </w:p>
    <w:p w:rsidR="00CD1038" w:rsidRPr="002F530B" w14:paraId="7C22D063" w14:textId="77777777">
      <w:pPr>
        <w:pStyle w:val="EMEAHeadingBoxedTitle"/>
        <w:tabs>
          <w:tab w:val="clear" w:pos="562"/>
        </w:tabs>
        <w:ind w:left="0" w:firstLine="0"/>
        <w:pPrChange w:id="21612" w:author="AbbVie7" w:date="2025-05-12T15:42:00Z">
          <w:pPr>
            <w:keepNext/>
            <w:pBdr>
              <w:top w:val="single" w:sz="4" w:space="1" w:color="auto"/>
              <w:left w:val="single" w:sz="4" w:space="4" w:color="auto"/>
              <w:bottom w:val="single" w:sz="4" w:space="1" w:color="auto"/>
              <w:right w:val="single" w:sz="4" w:space="4" w:color="auto"/>
            </w:pBdr>
            <w:tabs>
              <w:tab w:val="clear" w:pos="562"/>
              <w:tab w:val="left" w:pos="567"/>
            </w:tabs>
            <w:outlineLvl w:val="0"/>
          </w:pPr>
        </w:pPrChange>
        <w:rPr>
          <w:del w:id="21613" w:author="AbbVie7" w:date="2025-05-12T15:42:00Z"/>
          <w:i/>
          <w:noProof/>
          <w:szCs w:val="22"/>
          <w:lang w:val="da-DK"/>
        </w:rPr>
      </w:pPr>
      <w:del w:id="21614" w:author="AbbVie7" w:date="2025-05-12T15:42:00Z">
        <w:r w:rsidRPr="002F530B">
          <w:rPr>
            <w:b/>
            <w:noProof/>
            <w:szCs w:val="22"/>
            <w:lang w:val="da-DK"/>
          </w:rPr>
          <w:delText>17</w:delText>
        </w:r>
      </w:del>
      <w:del w:id="21615" w:author="AbbVie7" w:date="2025-05-12T15:42:00Z">
        <w:r w:rsidRPr="002F530B">
          <w:rPr>
            <w:b/>
            <w:noProof/>
            <w:szCs w:val="22"/>
            <w:lang w:val="da-DK"/>
          </w:rPr>
          <w:tab/>
          <w:delText>ENTYDIG IDENTIFIKATOR – 2D-STREGKODE</w:delText>
        </w:r>
      </w:del>
    </w:p>
    <w:p w:rsidR="00CD1038" w:rsidRPr="002F530B" w14:paraId="5EA16784" w14:textId="77777777">
      <w:pPr>
        <w:pStyle w:val="EMEAHeadingBoxedTitle"/>
        <w:tabs>
          <w:tab w:val="clear" w:pos="562"/>
        </w:tabs>
        <w:ind w:left="0" w:firstLine="0"/>
        <w:pPrChange w:id="21616" w:author="AbbVie7" w:date="2025-05-12T15:42:00Z">
          <w:pPr>
            <w:tabs>
              <w:tab w:val="left" w:pos="720"/>
            </w:tabs>
          </w:pPr>
        </w:pPrChange>
        <w:rPr>
          <w:del w:id="21617" w:author="AbbVie7" w:date="2025-05-12T15:42:00Z"/>
          <w:noProof/>
          <w:szCs w:val="22"/>
          <w:lang w:val="da-DK"/>
        </w:rPr>
      </w:pPr>
    </w:p>
    <w:p w:rsidR="00CD1038" w:rsidRPr="002F530B" w14:paraId="710D0F0A" w14:textId="77777777">
      <w:pPr>
        <w:pStyle w:val="EMEAHeadingBoxedTitle"/>
        <w:tabs>
          <w:tab w:val="clear" w:pos="562"/>
        </w:tabs>
        <w:ind w:left="0" w:firstLine="0"/>
        <w:pPrChange w:id="21618" w:author="AbbVie7" w:date="2025-05-12T15:42:00Z">
          <w:pPr/>
        </w:pPrChange>
        <w:rPr>
          <w:del w:id="21619" w:author="AbbVie7" w:date="2025-05-12T15:42:00Z"/>
          <w:noProof/>
          <w:szCs w:val="22"/>
          <w:shd w:val="clear" w:color="auto" w:fill="CCCCCC"/>
          <w:lang w:val="da-DK"/>
        </w:rPr>
      </w:pPr>
      <w:del w:id="21620" w:author="AbbVie7" w:date="2025-05-12T15:42:00Z">
        <w:r w:rsidRPr="002F530B">
          <w:rPr>
            <w:noProof/>
            <w:szCs w:val="22"/>
            <w:highlight w:val="lightGray"/>
            <w:lang w:val="da-DK"/>
          </w:rPr>
          <w:delText>Der er anført en 2D-stregkode, som indeholder en entydig identifikator.</w:delText>
        </w:r>
      </w:del>
    </w:p>
    <w:p w:rsidR="00CD1038" w14:paraId="1D06D58A" w14:textId="77777777">
      <w:pPr>
        <w:pStyle w:val="EMEAHeadingBoxedTitle"/>
        <w:tabs>
          <w:tab w:val="clear" w:pos="562"/>
        </w:tabs>
        <w:ind w:left="0" w:firstLine="0"/>
        <w:pPrChange w:id="21621" w:author="AbbVie7" w:date="2025-05-12T15:42:00Z">
          <w:pPr>
            <w:tabs>
              <w:tab w:val="left" w:pos="720"/>
            </w:tabs>
          </w:pPr>
        </w:pPrChange>
        <w:rPr>
          <w:del w:id="21622" w:author="AbbVie7" w:date="2025-05-12T15:42:00Z"/>
          <w:noProof/>
          <w:szCs w:val="22"/>
          <w:lang w:val="da-DK"/>
        </w:rPr>
      </w:pPr>
    </w:p>
    <w:p w:rsidR="00F8782D" w:rsidRPr="002F530B" w14:paraId="2A3ADFFB" w14:textId="77777777">
      <w:pPr>
        <w:pStyle w:val="EMEAHeadingBoxedTitle"/>
        <w:tabs>
          <w:tab w:val="clear" w:pos="562"/>
        </w:tabs>
        <w:ind w:left="0" w:firstLine="0"/>
        <w:pPrChange w:id="21623" w:author="AbbVie7" w:date="2025-05-12T15:42:00Z">
          <w:pPr>
            <w:tabs>
              <w:tab w:val="left" w:pos="720"/>
            </w:tabs>
          </w:pPr>
        </w:pPrChange>
        <w:rPr>
          <w:del w:id="21624" w:author="AbbVie7" w:date="2025-05-12T15:42:00Z"/>
          <w:noProof/>
          <w:szCs w:val="22"/>
          <w:lang w:val="da-DK"/>
        </w:rPr>
      </w:pPr>
    </w:p>
    <w:p w:rsidR="00CD1038" w:rsidRPr="002F530B" w14:paraId="2FAF79A6" w14:textId="77777777">
      <w:pPr>
        <w:pStyle w:val="EMEAHeadingBoxedTitle"/>
        <w:tabs>
          <w:tab w:val="clear" w:pos="562"/>
        </w:tabs>
        <w:ind w:left="0" w:firstLine="0"/>
        <w:pPrChange w:id="21625" w:author="AbbVie7" w:date="2025-05-12T15:42:00Z">
          <w:pPr>
            <w:keepNext/>
            <w:pBdr>
              <w:top w:val="single" w:sz="4" w:space="1" w:color="auto"/>
              <w:left w:val="single" w:sz="4" w:space="4" w:color="auto"/>
              <w:bottom w:val="single" w:sz="4" w:space="1" w:color="auto"/>
              <w:right w:val="single" w:sz="4" w:space="4" w:color="auto"/>
            </w:pBdr>
            <w:tabs>
              <w:tab w:val="clear" w:pos="562"/>
              <w:tab w:val="left" w:pos="567"/>
            </w:tabs>
            <w:outlineLvl w:val="0"/>
          </w:pPr>
        </w:pPrChange>
        <w:rPr>
          <w:del w:id="21626" w:author="AbbVie7" w:date="2025-05-12T15:42:00Z"/>
          <w:i/>
          <w:noProof/>
          <w:szCs w:val="22"/>
          <w:lang w:val="da-DK"/>
        </w:rPr>
      </w:pPr>
      <w:del w:id="21627" w:author="AbbVie7" w:date="2025-05-12T15:42:00Z">
        <w:r w:rsidRPr="002F530B">
          <w:rPr>
            <w:b/>
            <w:noProof/>
            <w:szCs w:val="22"/>
            <w:lang w:val="da-DK"/>
          </w:rPr>
          <w:delText>18.</w:delText>
        </w:r>
      </w:del>
      <w:del w:id="21628" w:author="AbbVie7" w:date="2025-05-12T15:42:00Z">
        <w:r w:rsidRPr="002F530B">
          <w:rPr>
            <w:b/>
            <w:noProof/>
            <w:szCs w:val="22"/>
            <w:lang w:val="da-DK"/>
          </w:rPr>
          <w:tab/>
          <w:delText>ENTYDIG IDENTIFIKATOR - MENNESKELIGT LÆSBARE DATA</w:delText>
        </w:r>
      </w:del>
    </w:p>
    <w:p w:rsidR="00CD1038" w:rsidRPr="002F530B" w14:paraId="79DAAA7F" w14:textId="77777777">
      <w:pPr>
        <w:pStyle w:val="EMEAHeadingBoxedTitle"/>
        <w:tabs>
          <w:tab w:val="clear" w:pos="562"/>
        </w:tabs>
        <w:ind w:left="0" w:firstLine="0"/>
        <w:pPrChange w:id="21629" w:author="AbbVie7" w:date="2025-05-12T15:42:00Z">
          <w:pPr>
            <w:tabs>
              <w:tab w:val="left" w:pos="720"/>
            </w:tabs>
          </w:pPr>
        </w:pPrChange>
        <w:rPr>
          <w:del w:id="21630" w:author="AbbVie7" w:date="2025-05-12T15:42:00Z"/>
          <w:noProof/>
          <w:szCs w:val="22"/>
          <w:lang w:val="da-DK"/>
        </w:rPr>
      </w:pPr>
    </w:p>
    <w:p w:rsidR="00CD1038" w:rsidRPr="002F530B" w14:paraId="54CBB821" w14:textId="77777777">
      <w:pPr>
        <w:pStyle w:val="EMEAHeadingBoxedTitle"/>
        <w:tabs>
          <w:tab w:val="clear" w:pos="562"/>
        </w:tabs>
        <w:ind w:left="0" w:firstLine="0"/>
        <w:pPrChange w:id="21631" w:author="AbbVie7" w:date="2025-05-12T15:42:00Z">
          <w:pPr/>
        </w:pPrChange>
        <w:rPr>
          <w:del w:id="21632" w:author="AbbVie7" w:date="2025-05-12T15:42:00Z"/>
          <w:color w:val="008000"/>
          <w:szCs w:val="22"/>
          <w:lang w:val="da-DK"/>
        </w:rPr>
      </w:pPr>
      <w:del w:id="21633" w:author="AbbVie7" w:date="2025-05-12T15:42:00Z">
        <w:r>
          <w:rPr>
            <w:szCs w:val="22"/>
            <w:lang w:val="da-DK"/>
          </w:rPr>
          <w:delText>PC</w:delText>
        </w:r>
      </w:del>
      <w:del w:id="21634" w:author="AbbVie7" w:date="2025-05-12T15:42:00Z">
        <w:r w:rsidRPr="002F530B" w:rsidR="00C65B38">
          <w:rPr>
            <w:szCs w:val="22"/>
            <w:lang w:val="da-DK"/>
          </w:rPr>
          <w:delText xml:space="preserve"> </w:delText>
        </w:r>
      </w:del>
      <w:del w:id="21635" w:author="AbbVie7" w:date="2025-05-12T15:42:00Z">
        <w:r w:rsidRPr="002F530B">
          <w:rPr>
            <w:szCs w:val="22"/>
            <w:lang w:val="da-DK"/>
          </w:rPr>
          <w:delText xml:space="preserve"> </w:delText>
        </w:r>
      </w:del>
    </w:p>
    <w:p w:rsidR="00C65B38" w14:paraId="2663BCB5" w14:textId="77777777">
      <w:pPr>
        <w:pStyle w:val="EMEAHeadingBoxedTitle"/>
        <w:tabs>
          <w:tab w:val="clear" w:pos="562"/>
        </w:tabs>
        <w:ind w:left="0" w:firstLine="0"/>
        <w:pPrChange w:id="21636" w:author="AbbVie7" w:date="2025-05-12T15:42:00Z">
          <w:pPr/>
        </w:pPrChange>
        <w:rPr>
          <w:del w:id="21637" w:author="AbbVie7" w:date="2025-05-12T15:42:00Z"/>
          <w:noProof/>
          <w:szCs w:val="22"/>
          <w:lang w:val="da-DK"/>
        </w:rPr>
      </w:pPr>
      <w:del w:id="21638" w:author="AbbVie7" w:date="2025-05-12T15:42:00Z">
        <w:r>
          <w:rPr>
            <w:szCs w:val="22"/>
            <w:lang w:val="da-DK"/>
          </w:rPr>
          <w:delText>SN</w:delText>
        </w:r>
      </w:del>
    </w:p>
    <w:p w:rsidR="00CD1038" w:rsidRPr="00E34288" w14:paraId="5B4B22C0" w14:textId="77777777">
      <w:pPr>
        <w:pStyle w:val="EMEAHeadingBoxedTitle"/>
        <w:tabs>
          <w:tab w:val="clear" w:pos="562"/>
        </w:tabs>
        <w:ind w:left="0" w:firstLine="0"/>
        <w:pPrChange w:id="21639" w:author="AbbVie7" w:date="2025-05-12T15:42:00Z">
          <w:pPr/>
        </w:pPrChange>
        <w:rPr>
          <w:del w:id="21640" w:author="AbbVie7" w:date="2025-05-12T15:42:00Z"/>
          <w:noProof/>
          <w:szCs w:val="22"/>
          <w:highlight w:val="lightGray"/>
          <w:lang w:val="da-DK"/>
        </w:rPr>
      </w:pPr>
      <w:del w:id="21641" w:author="AbbVie7" w:date="2025-05-12T15:42:00Z">
        <w:r w:rsidRPr="00E34288">
          <w:rPr>
            <w:noProof/>
            <w:szCs w:val="22"/>
            <w:highlight w:val="lightGray"/>
            <w:lang w:val="da-DK"/>
          </w:rPr>
          <w:delText xml:space="preserve">NN   </w:delText>
        </w:r>
      </w:del>
    </w:p>
    <w:p w:rsidR="00CD1038" w:rsidRPr="002F530B" w14:paraId="6C810606" w14:textId="77777777">
      <w:pPr>
        <w:pStyle w:val="EMEAHeadingBoxedTitle"/>
        <w:tabs>
          <w:tab w:val="clear" w:pos="562"/>
        </w:tabs>
        <w:ind w:left="0" w:firstLine="0"/>
        <w:pPrChange w:id="21642" w:author="AbbVie7" w:date="2025-05-12T15:42:00Z">
          <w:pPr/>
        </w:pPrChange>
        <w:rPr>
          <w:del w:id="21643" w:author="AbbVie7" w:date="2025-05-12T15:42:00Z"/>
          <w:szCs w:val="22"/>
          <w:lang w:val="da-DK"/>
        </w:rPr>
      </w:pPr>
      <w:del w:id="21644" w:author="AbbVie7" w:date="2025-05-12T15:42:00Z">
        <w:r w:rsidRPr="002F530B">
          <w:rPr>
            <w:szCs w:val="22"/>
            <w:lang w:val="da-DK"/>
          </w:rPr>
          <w:delText xml:space="preserve"> </w:delText>
        </w:r>
      </w:del>
    </w:p>
    <w:p w:rsidR="00767709" w14:paraId="2CD11210" w14:textId="77777777">
      <w:pPr>
        <w:pStyle w:val="EMEAHeadingBoxedTitle"/>
        <w:tabs>
          <w:tab w:val="clear" w:pos="562"/>
        </w:tabs>
        <w:ind w:left="0" w:firstLine="0"/>
        <w:pPrChange w:id="21645" w:author="AbbVie7" w:date="2025-05-12T15:42:00Z">
          <w:pPr>
            <w:pBdr>
              <w:top w:val="single" w:sz="4" w:space="1" w:color="auto"/>
              <w:left w:val="single" w:sz="4" w:space="4" w:color="auto"/>
              <w:bottom w:val="single" w:sz="4" w:space="1" w:color="auto"/>
              <w:right w:val="single" w:sz="4" w:space="4" w:color="auto"/>
            </w:pBdr>
            <w:shd w:val="clear" w:color="auto" w:fill="FFFFFF"/>
            <w:tabs>
              <w:tab w:val="clear" w:pos="562"/>
            </w:tabs>
          </w:pPr>
        </w:pPrChange>
        <w:rPr>
          <w:del w:id="21646" w:author="AbbVie7" w:date="2025-05-12T15:42:00Z"/>
          <w:b/>
          <w:lang w:val="da-DK"/>
        </w:rPr>
      </w:pPr>
      <w:del w:id="21647" w:author="AbbVie7" w:date="2025-05-12T15:42:00Z">
        <w:r>
          <w:rPr>
            <w:b/>
            <w:u w:val="single"/>
            <w:lang w:val="da-DK"/>
          </w:rPr>
          <w:br w:type="page"/>
        </w:r>
      </w:del>
      <w:del w:id="21648" w:author="AbbVie7" w:date="2025-05-12T15:42:00Z">
        <w:r>
          <w:rPr>
            <w:b/>
            <w:lang w:val="da-DK"/>
          </w:rPr>
          <w:delText>MINDSTEKRAV TIL MÆRKNING PÅ BLISTER ELLER STRIPS</w:delText>
        </w:r>
      </w:del>
    </w:p>
    <w:p w:rsidR="00767709" w:rsidP="00184D93" w14:paraId="6BAEA948" w14:textId="77777777">
      <w:pPr>
        <w:pBdr>
          <w:top w:val="single" w:sz="4" w:space="1" w:color="auto"/>
          <w:left w:val="single" w:sz="4" w:space="4" w:color="auto"/>
          <w:bottom w:val="single" w:sz="4" w:space="1" w:color="auto"/>
          <w:right w:val="single" w:sz="4" w:space="4" w:color="auto"/>
        </w:pBdr>
        <w:ind w:left="540" w:hanging="540"/>
        <w:rPr>
          <w:del w:id="21649" w:author="AbbVie7" w:date="2025-05-12T15:42:00Z"/>
          <w:b/>
          <w:lang w:val="da-DK"/>
        </w:rPr>
      </w:pPr>
    </w:p>
    <w:p w:rsidR="00767709" w:rsidP="00184D93" w14:paraId="26A11536" w14:textId="77777777">
      <w:pPr>
        <w:pStyle w:val="Heading3"/>
        <w:pBdr>
          <w:top w:val="single" w:sz="4" w:space="1" w:color="auto"/>
          <w:left w:val="single" w:sz="4" w:space="4" w:color="auto"/>
          <w:bottom w:val="single" w:sz="4" w:space="1" w:color="auto"/>
          <w:right w:val="single" w:sz="4" w:space="4" w:color="auto"/>
        </w:pBdr>
        <w:spacing w:before="0" w:after="0"/>
        <w:ind w:left="540" w:hanging="540"/>
        <w:rPr>
          <w:del w:id="21650" w:author="AbbVie7" w:date="2025-05-12T15:42:00Z"/>
          <w:sz w:val="22"/>
          <w:lang w:val="da-DK"/>
        </w:rPr>
      </w:pPr>
      <w:del w:id="21651" w:author="AbbVie7" w:date="2025-05-12T15:42:00Z">
        <w:r>
          <w:rPr>
            <w:sz w:val="22"/>
            <w:lang w:val="da-DK"/>
          </w:rPr>
          <w:delText>PAKKE TEKST</w:delText>
        </w:r>
      </w:del>
    </w:p>
    <w:p w:rsidR="00767709" w:rsidP="00184D93" w14:paraId="0CB77B62" w14:textId="77777777">
      <w:pPr>
        <w:ind w:left="540" w:hanging="540"/>
        <w:rPr>
          <w:del w:id="21652" w:author="AbbVie7" w:date="2025-05-12T15:42:00Z"/>
          <w:lang w:val="da-DK"/>
        </w:rPr>
      </w:pPr>
    </w:p>
    <w:p w:rsidR="00184D93" w:rsidP="00184D93" w14:paraId="76050C01" w14:textId="77777777">
      <w:pPr>
        <w:ind w:left="540" w:hanging="540"/>
        <w:rPr>
          <w:del w:id="21653" w:author="AbbVie7" w:date="2025-05-12T15:42:00Z"/>
          <w:lang w:val="da-DK"/>
        </w:rPr>
      </w:pPr>
    </w:p>
    <w:p w:rsidR="00767709" w:rsidP="00184D93" w14:paraId="3AAA856A" w14:textId="77777777">
      <w:pPr>
        <w:pStyle w:val="EMEAHeadingBoxed1"/>
        <w:spacing w:before="0" w:beforeLines="0" w:after="0" w:afterLines="0"/>
        <w:rPr>
          <w:del w:id="21654" w:author="AbbVie7" w:date="2025-05-12T15:42:00Z"/>
          <w:rFonts w:ascii="Times New Roman" w:hAnsi="Times New Roman"/>
          <w:lang w:val="da-DK"/>
        </w:rPr>
      </w:pPr>
      <w:del w:id="21655" w:author="AbbVie7" w:date="2025-05-12T15:42:00Z">
        <w:r>
          <w:rPr>
            <w:rFonts w:ascii="Times New Roman" w:hAnsi="Times New Roman"/>
            <w:lang w:val="da-DK"/>
          </w:rPr>
          <w:delText>1.</w:delText>
        </w:r>
      </w:del>
      <w:del w:id="21656" w:author="AbbVie7" w:date="2025-05-12T15:42:00Z">
        <w:r>
          <w:rPr>
            <w:rFonts w:ascii="Times New Roman" w:hAnsi="Times New Roman"/>
            <w:lang w:val="da-DK"/>
          </w:rPr>
          <w:tab/>
          <w:delText>LÆGEMIDLETS NAVN</w:delText>
        </w:r>
      </w:del>
    </w:p>
    <w:p w:rsidR="00184D93" w:rsidP="00184D93" w14:paraId="3ACD0182" w14:textId="77777777">
      <w:pPr>
        <w:ind w:left="540" w:hanging="540"/>
        <w:rPr>
          <w:del w:id="21657" w:author="AbbVie7" w:date="2025-05-12T15:42:00Z"/>
          <w:lang w:val="da-DK"/>
        </w:rPr>
      </w:pPr>
    </w:p>
    <w:p w:rsidR="00767709" w:rsidP="00184D93" w14:paraId="65BFB56F" w14:textId="77777777">
      <w:pPr>
        <w:ind w:left="540" w:hanging="540"/>
        <w:rPr>
          <w:del w:id="21658" w:author="AbbVie7" w:date="2025-05-12T15:42:00Z"/>
          <w:lang w:val="da-DK"/>
        </w:rPr>
      </w:pPr>
      <w:del w:id="21659" w:author="AbbVie7" w:date="2025-05-12T15:42:00Z">
        <w:r>
          <w:rPr>
            <w:lang w:val="da-DK"/>
          </w:rPr>
          <w:delText>Humira 40 mg injektionsvæske, opløsning i fyldt injektionssprøjte</w:delText>
        </w:r>
      </w:del>
    </w:p>
    <w:p w:rsidR="00767709" w:rsidP="00184D93" w14:paraId="06A06208" w14:textId="77777777">
      <w:pPr>
        <w:ind w:left="540" w:hanging="540"/>
        <w:rPr>
          <w:del w:id="21660" w:author="AbbVie7" w:date="2025-05-12T15:42:00Z"/>
          <w:lang w:val="da-DK"/>
        </w:rPr>
      </w:pPr>
      <w:del w:id="21661" w:author="AbbVie7" w:date="2025-05-12T15:42:00Z">
        <w:r>
          <w:rPr>
            <w:lang w:val="da-DK"/>
          </w:rPr>
          <w:delText>adalimumab</w:delText>
        </w:r>
      </w:del>
    </w:p>
    <w:p w:rsidR="00184D93" w:rsidP="00184D93" w14:paraId="51DD864D" w14:textId="77777777">
      <w:pPr>
        <w:ind w:left="540" w:hanging="540"/>
        <w:rPr>
          <w:del w:id="21662" w:author="AbbVie7" w:date="2025-05-12T15:42:00Z"/>
          <w:lang w:val="da-DK"/>
        </w:rPr>
      </w:pPr>
    </w:p>
    <w:p w:rsidR="00184D93" w:rsidP="00184D93" w14:paraId="3A76170F" w14:textId="77777777">
      <w:pPr>
        <w:ind w:left="540" w:hanging="540"/>
        <w:rPr>
          <w:del w:id="21663" w:author="AbbVie7" w:date="2025-05-12T15:42:00Z"/>
          <w:lang w:val="da-DK"/>
        </w:rPr>
      </w:pPr>
    </w:p>
    <w:p w:rsidR="00767709" w:rsidP="00184D93" w14:paraId="5F5F612E" w14:textId="77777777">
      <w:pPr>
        <w:pStyle w:val="EMEAHeadingBoxed"/>
        <w:spacing w:before="0" w:beforeLines="0" w:after="0" w:afterLines="0"/>
        <w:rPr>
          <w:del w:id="21664" w:author="AbbVie7" w:date="2025-05-12T15:42:00Z"/>
          <w:rFonts w:ascii="Times New Roman" w:hAnsi="Times New Roman"/>
          <w:lang w:val="da-DK"/>
        </w:rPr>
      </w:pPr>
      <w:del w:id="21665" w:author="AbbVie7" w:date="2025-05-12T15:42:00Z">
        <w:r>
          <w:rPr>
            <w:rFonts w:ascii="Times New Roman" w:hAnsi="Times New Roman"/>
            <w:lang w:val="da-DK"/>
          </w:rPr>
          <w:delText>2.</w:delText>
        </w:r>
      </w:del>
      <w:del w:id="21666" w:author="AbbVie7" w:date="2025-05-12T15:42:00Z">
        <w:r>
          <w:rPr>
            <w:rFonts w:ascii="Times New Roman" w:hAnsi="Times New Roman"/>
            <w:lang w:val="da-DK"/>
          </w:rPr>
          <w:tab/>
          <w:delText>NAVN PÅ INDEHAVEREN AF MARKEDSFØRINGSTILLADELSEN</w:delText>
        </w:r>
      </w:del>
    </w:p>
    <w:p w:rsidR="00184D93" w:rsidRPr="00493E36" w:rsidP="00184D93" w14:paraId="69200D88" w14:textId="77777777">
      <w:pPr>
        <w:ind w:left="540" w:hanging="540"/>
        <w:rPr>
          <w:del w:id="21667" w:author="AbbVie7" w:date="2025-05-12T15:42:00Z"/>
          <w:lang w:val="da-DK"/>
        </w:rPr>
      </w:pPr>
    </w:p>
    <w:p w:rsidR="00767709" w:rsidRPr="003E19EA" w:rsidP="00184D93" w14:paraId="0DB402DC" w14:textId="77777777">
      <w:pPr>
        <w:ind w:left="540" w:hanging="540"/>
        <w:rPr>
          <w:del w:id="21668" w:author="AbbVie7" w:date="2025-05-12T15:42:00Z"/>
          <w:lang w:val="da-DK"/>
        </w:rPr>
      </w:pPr>
      <w:del w:id="21669" w:author="AbbVie7" w:date="2025-05-12T15:42:00Z">
        <w:r w:rsidRPr="003E19EA">
          <w:rPr>
            <w:lang w:val="da-DK"/>
          </w:rPr>
          <w:delText xml:space="preserve">AbbVie </w:delText>
        </w:r>
      </w:del>
      <w:del w:id="21670" w:author="AbbVie7" w:date="2025-05-12T15:42:00Z">
        <w:r w:rsidRPr="003E19EA" w:rsidR="005406FD">
          <w:rPr>
            <w:szCs w:val="22"/>
            <w:highlight w:val="lightGray"/>
            <w:lang w:val="da-DK" w:eastAsia="en-GB"/>
          </w:rPr>
          <w:delText>(som logo)</w:delText>
        </w:r>
      </w:del>
    </w:p>
    <w:p w:rsidR="00184D93" w:rsidRPr="003E19EA" w:rsidP="00184D93" w14:paraId="4DDE6D57" w14:textId="77777777">
      <w:pPr>
        <w:ind w:left="540" w:hanging="540"/>
        <w:rPr>
          <w:del w:id="21671" w:author="AbbVie7" w:date="2025-05-12T15:42:00Z"/>
          <w:lang w:val="da-DK"/>
        </w:rPr>
      </w:pPr>
    </w:p>
    <w:p w:rsidR="00184D93" w:rsidRPr="003E19EA" w:rsidP="00184D93" w14:paraId="69157E04" w14:textId="77777777">
      <w:pPr>
        <w:ind w:left="540" w:hanging="540"/>
        <w:rPr>
          <w:del w:id="21672" w:author="AbbVie7" w:date="2025-05-12T15:42:00Z"/>
          <w:lang w:val="da-DK"/>
        </w:rPr>
      </w:pPr>
    </w:p>
    <w:p w:rsidR="00767709" w:rsidRPr="003E19EA" w:rsidP="00184D93" w14:paraId="7890505E" w14:textId="77777777">
      <w:pPr>
        <w:pStyle w:val="EMEAHeadingBoxed"/>
        <w:spacing w:before="0" w:beforeLines="0" w:after="0" w:afterLines="0"/>
        <w:rPr>
          <w:del w:id="21673" w:author="AbbVie7" w:date="2025-05-12T15:42:00Z"/>
          <w:rFonts w:ascii="Times New Roman" w:hAnsi="Times New Roman"/>
          <w:lang w:val="da-DK"/>
        </w:rPr>
      </w:pPr>
      <w:del w:id="21674" w:author="AbbVie7" w:date="2025-05-12T15:42:00Z">
        <w:r w:rsidRPr="003E19EA">
          <w:rPr>
            <w:rFonts w:ascii="Times New Roman" w:hAnsi="Times New Roman"/>
            <w:lang w:val="da-DK"/>
          </w:rPr>
          <w:delText>3.</w:delText>
        </w:r>
      </w:del>
      <w:del w:id="21675" w:author="AbbVie7" w:date="2025-05-12T15:42:00Z">
        <w:r w:rsidRPr="003E19EA">
          <w:rPr>
            <w:rFonts w:ascii="Times New Roman" w:hAnsi="Times New Roman"/>
            <w:lang w:val="da-DK"/>
          </w:rPr>
          <w:tab/>
          <w:delText>UDLØBSDATO</w:delText>
        </w:r>
      </w:del>
    </w:p>
    <w:p w:rsidR="00184D93" w:rsidRPr="003E19EA" w:rsidP="00184D93" w14:paraId="53681C16" w14:textId="77777777">
      <w:pPr>
        <w:ind w:left="540" w:hanging="540"/>
        <w:rPr>
          <w:del w:id="21676" w:author="AbbVie7" w:date="2025-05-12T15:42:00Z"/>
          <w:lang w:val="da-DK"/>
        </w:rPr>
      </w:pPr>
    </w:p>
    <w:p w:rsidR="00767709" w:rsidRPr="003E19EA" w:rsidP="00184D93" w14:paraId="5C0A4E3C" w14:textId="77777777">
      <w:pPr>
        <w:ind w:left="540" w:hanging="540"/>
        <w:rPr>
          <w:del w:id="21677" w:author="AbbVie7" w:date="2025-05-12T15:42:00Z"/>
          <w:lang w:val="da-DK"/>
        </w:rPr>
      </w:pPr>
      <w:del w:id="21678" w:author="AbbVie7" w:date="2025-05-12T15:42:00Z">
        <w:r w:rsidRPr="003E19EA">
          <w:rPr>
            <w:lang w:val="da-DK"/>
          </w:rPr>
          <w:delText xml:space="preserve">EXP </w:delText>
        </w:r>
      </w:del>
    </w:p>
    <w:p w:rsidR="00184D93" w:rsidRPr="003E19EA" w:rsidP="00184D93" w14:paraId="12683043" w14:textId="77777777">
      <w:pPr>
        <w:ind w:left="540" w:hanging="540"/>
        <w:rPr>
          <w:del w:id="21679" w:author="AbbVie7" w:date="2025-05-12T15:42:00Z"/>
          <w:lang w:val="da-DK"/>
        </w:rPr>
      </w:pPr>
    </w:p>
    <w:p w:rsidR="00184D93" w:rsidRPr="003E19EA" w:rsidP="00184D93" w14:paraId="4210335C" w14:textId="77777777">
      <w:pPr>
        <w:ind w:left="540" w:hanging="540"/>
        <w:rPr>
          <w:del w:id="21680" w:author="AbbVie7" w:date="2025-05-12T15:42:00Z"/>
          <w:lang w:val="da-DK"/>
        </w:rPr>
      </w:pPr>
    </w:p>
    <w:p w:rsidR="00767709" w:rsidRPr="003E19EA" w:rsidP="00184D93" w14:paraId="028F3308" w14:textId="77777777">
      <w:pPr>
        <w:pStyle w:val="EMEAHeadingBoxed"/>
        <w:spacing w:before="0" w:beforeLines="0" w:after="0" w:afterLines="0"/>
        <w:rPr>
          <w:del w:id="21681" w:author="AbbVie7" w:date="2025-05-12T15:42:00Z"/>
          <w:rFonts w:ascii="Times New Roman" w:hAnsi="Times New Roman"/>
          <w:lang w:val="da-DK"/>
        </w:rPr>
      </w:pPr>
      <w:del w:id="21682" w:author="AbbVie7" w:date="2025-05-12T15:42:00Z">
        <w:r w:rsidRPr="003E19EA">
          <w:rPr>
            <w:rFonts w:ascii="Times New Roman" w:hAnsi="Times New Roman"/>
            <w:lang w:val="da-DK"/>
          </w:rPr>
          <w:delText>4.</w:delText>
        </w:r>
      </w:del>
      <w:del w:id="21683" w:author="AbbVie7" w:date="2025-05-12T15:42:00Z">
        <w:r w:rsidRPr="003E19EA">
          <w:rPr>
            <w:rFonts w:ascii="Times New Roman" w:hAnsi="Times New Roman"/>
            <w:lang w:val="da-DK"/>
          </w:rPr>
          <w:tab/>
          <w:delText>BATCHNUMMER</w:delText>
        </w:r>
      </w:del>
    </w:p>
    <w:p w:rsidR="00184D93" w:rsidRPr="003E19EA" w:rsidP="00184D93" w14:paraId="4AA56EE1" w14:textId="77777777">
      <w:pPr>
        <w:ind w:left="540" w:hanging="540"/>
        <w:rPr>
          <w:del w:id="21684" w:author="AbbVie7" w:date="2025-05-12T15:42:00Z"/>
          <w:lang w:val="da-DK"/>
        </w:rPr>
      </w:pPr>
    </w:p>
    <w:p w:rsidR="00767709" w:rsidRPr="003E19EA" w:rsidP="00184D93" w14:paraId="479B97B0" w14:textId="77777777">
      <w:pPr>
        <w:ind w:left="540" w:hanging="540"/>
        <w:rPr>
          <w:del w:id="21685" w:author="AbbVie7" w:date="2025-05-12T15:42:00Z"/>
          <w:lang w:val="da-DK"/>
        </w:rPr>
      </w:pPr>
      <w:del w:id="21686" w:author="AbbVie7" w:date="2025-05-12T15:42:00Z">
        <w:r w:rsidRPr="003E19EA">
          <w:rPr>
            <w:lang w:val="da-DK"/>
          </w:rPr>
          <w:delText xml:space="preserve">Lot </w:delText>
        </w:r>
      </w:del>
    </w:p>
    <w:p w:rsidR="00184D93" w:rsidRPr="003E19EA" w:rsidP="00184D93" w14:paraId="371725A3" w14:textId="77777777">
      <w:pPr>
        <w:ind w:left="540" w:hanging="540"/>
        <w:rPr>
          <w:del w:id="21687" w:author="AbbVie7" w:date="2025-05-12T15:42:00Z"/>
          <w:lang w:val="da-DK"/>
        </w:rPr>
      </w:pPr>
    </w:p>
    <w:p w:rsidR="00184D93" w:rsidRPr="003E19EA" w:rsidP="00184D93" w14:paraId="0E0BAADF" w14:textId="77777777">
      <w:pPr>
        <w:ind w:left="540" w:hanging="540"/>
        <w:rPr>
          <w:del w:id="21688" w:author="AbbVie7" w:date="2025-05-12T15:42:00Z"/>
          <w:lang w:val="da-DK"/>
        </w:rPr>
      </w:pPr>
    </w:p>
    <w:p w:rsidR="00767709" w:rsidP="00184D93" w14:paraId="70A6D984" w14:textId="77777777">
      <w:pPr>
        <w:pStyle w:val="EMEAHeadingBoxed"/>
        <w:spacing w:before="0" w:beforeLines="0" w:after="0" w:afterLines="0"/>
        <w:ind w:left="0" w:firstLine="0"/>
        <w:rPr>
          <w:del w:id="21689" w:author="AbbVie7" w:date="2025-05-12T15:42:00Z"/>
          <w:rFonts w:ascii="Times New Roman" w:hAnsi="Times New Roman"/>
          <w:lang w:val="da-DK"/>
        </w:rPr>
      </w:pPr>
      <w:del w:id="21690" w:author="AbbVie7" w:date="2025-05-12T15:42:00Z">
        <w:r>
          <w:rPr>
            <w:rFonts w:ascii="Times New Roman" w:hAnsi="Times New Roman"/>
            <w:lang w:val="da-DK"/>
          </w:rPr>
          <w:delText>5.</w:delText>
        </w:r>
      </w:del>
      <w:del w:id="21691" w:author="AbbVie7" w:date="2025-05-12T15:42:00Z">
        <w:r>
          <w:rPr>
            <w:rFonts w:ascii="Times New Roman" w:hAnsi="Times New Roman"/>
            <w:lang w:val="da-DK"/>
          </w:rPr>
          <w:tab/>
          <w:delText>ANDET</w:delText>
        </w:r>
      </w:del>
    </w:p>
    <w:p w:rsidR="00184D93" w:rsidP="00184D93" w14:paraId="4BF3991C" w14:textId="77777777">
      <w:pPr>
        <w:pStyle w:val="EMEANormal"/>
        <w:rPr>
          <w:del w:id="21692" w:author="AbbVie7" w:date="2025-05-12T15:42:00Z"/>
          <w:lang w:val="da-DK"/>
        </w:rPr>
      </w:pPr>
    </w:p>
    <w:p w:rsidR="00BB339C" w:rsidP="00184D93" w14:paraId="5B45A043" w14:textId="77777777">
      <w:pPr>
        <w:pStyle w:val="EMEANormal"/>
        <w:rPr>
          <w:del w:id="21693" w:author="AbbVie7" w:date="2025-05-12T15:42:00Z"/>
          <w:lang w:val="da-DK"/>
        </w:rPr>
      </w:pPr>
      <w:del w:id="21694" w:author="AbbVie7" w:date="2025-05-12T15:42:00Z">
        <w:r>
          <w:rPr>
            <w:lang w:val="da-DK"/>
          </w:rPr>
          <w:delText>For information vedrørende opbevaring, se indlægssedlen.</w:delText>
        </w:r>
      </w:del>
    </w:p>
    <w:p w:rsidR="00767709" w:rsidP="00184D93" w14:paraId="1922030F" w14:textId="77777777">
      <w:pPr>
        <w:pStyle w:val="EMEANormal"/>
        <w:rPr>
          <w:del w:id="21695" w:author="AbbVie7" w:date="2025-05-12T15:42:00Z"/>
          <w:lang w:val="da-DK"/>
        </w:rPr>
      </w:pPr>
    </w:p>
    <w:p w:rsidR="00767709" w:rsidP="001C2A85" w14:paraId="48DC0C53" w14:textId="77777777">
      <w:pPr>
        <w:pStyle w:val="EMEANormal"/>
        <w:rPr>
          <w:del w:id="21696" w:author="AbbVie7" w:date="2025-05-12T15:42:00Z"/>
          <w:lang w:val="da-DK"/>
        </w:rPr>
      </w:pPr>
      <w:del w:id="21697" w:author="AbbVie7" w:date="2025-05-12T15:42:00Z">
        <w:r>
          <w:rPr>
            <w:lang w:val="da-DK"/>
          </w:rPr>
          <w:delText>Kun til engangsbrug</w:delText>
        </w:r>
      </w:del>
      <w:del w:id="21698" w:author="AbbVie7" w:date="2025-05-12T15:42:00Z">
        <w:r w:rsidR="009B0EF7">
          <w:rPr>
            <w:lang w:val="da-DK"/>
          </w:rPr>
          <w:delText>.</w:delText>
        </w:r>
      </w:del>
      <w:ins w:id="21699" w:author="AbbVie7" w:date="2025-05-12T15:42:00Z">
        <w:r w:rsidR="001C2A85">
          <w:rPr>
            <w:lang w:val="da-DK"/>
          </w:rPr>
          <w:t xml:space="preserve"> </w:t>
        </w:r>
      </w:ins>
      <w:del w:id="21700" w:author="AbbVie7" w:date="2025-05-12T15:42:00Z">
        <w:r>
          <w:rPr>
            <w:lang w:val="da-DK"/>
          </w:rPr>
          <w:br w:type="page"/>
        </w:r>
      </w:del>
    </w:p>
    <w:p w:rsidR="00767709" w:rsidRPr="005B0120" w14:paraId="3CD196A2" w14:textId="77777777">
      <w:pPr>
        <w:pStyle w:val="EMEANormal"/>
        <w:pPrChange w:id="21701" w:author="AbbVie7" w:date="2025-05-12T15:42:00Z">
          <w:pPr>
            <w:pStyle w:val="EMEAHeadingBoxedTitle"/>
            <w:tabs>
              <w:tab w:val="left" w:pos="0"/>
              <w:tab w:val="clear" w:pos="562"/>
            </w:tabs>
            <w:ind w:left="0" w:firstLine="0"/>
          </w:pPr>
        </w:pPrChange>
        <w:rPr>
          <w:del w:id="21702" w:author="AbbVie7" w:date="2025-05-12T15:42:00Z"/>
          <w:b/>
          <w:bCs/>
          <w:lang w:val="da-DK"/>
        </w:rPr>
      </w:pPr>
      <w:del w:id="21703" w:author="AbbVie7" w:date="2025-05-12T15:42:00Z">
        <w:r w:rsidRPr="005B0120">
          <w:rPr>
            <w:b/>
            <w:lang w:val="da-DK"/>
          </w:rPr>
          <w:delText>MINDSTEKRAV TIL MÆRKNING PÅ SMÅ INDRE emballager</w:delText>
        </w:r>
      </w:del>
    </w:p>
    <w:p w:rsidR="00767709" w14:paraId="4F8C8D75" w14:textId="77777777">
      <w:pPr>
        <w:pStyle w:val="EMEANormal"/>
        <w:pPrChange w:id="21704" w:author="AbbVie7" w:date="2025-05-12T15:42:00Z">
          <w:pPr>
            <w:pStyle w:val="EMEAHeadingBoxedTitle"/>
          </w:pPr>
        </w:pPrChange>
        <w:rPr>
          <w:del w:id="21705" w:author="AbbVie7" w:date="2025-05-12T15:42:00Z"/>
          <w:lang w:val="da-DK"/>
        </w:rPr>
      </w:pPr>
      <w:del w:id="21706" w:author="AbbVie7" w:date="2025-05-12T15:42:00Z">
        <w:r>
          <w:rPr>
            <w:b/>
            <w:bCs/>
            <w:lang w:val="da-DK"/>
          </w:rPr>
          <w:delText>SPRØJTEETIKET</w:delText>
        </w:r>
      </w:del>
    </w:p>
    <w:p w:rsidR="00767709" w:rsidP="001C2A85" w14:paraId="5E1B9BB7" w14:textId="77777777">
      <w:pPr>
        <w:pStyle w:val="EMEANormal"/>
        <w:rPr>
          <w:del w:id="21707" w:author="AbbVie7" w:date="2025-05-12T15:42:00Z"/>
          <w:lang w:val="da-DK"/>
        </w:rPr>
      </w:pPr>
    </w:p>
    <w:p w:rsidR="00184D93" w:rsidP="001C2A85" w14:paraId="6431AFFE" w14:textId="77777777">
      <w:pPr>
        <w:pStyle w:val="EMEANormal"/>
        <w:rPr>
          <w:del w:id="21708" w:author="AbbVie7" w:date="2025-05-12T15:42:00Z"/>
          <w:lang w:val="da-DK"/>
        </w:rPr>
      </w:pPr>
    </w:p>
    <w:p w:rsidR="00767709" w14:paraId="61398E6B" w14:textId="77777777">
      <w:pPr>
        <w:pStyle w:val="EMEANormal"/>
        <w:pPrChange w:id="21709" w:author="AbbVie7" w:date="2025-05-12T15:42:00Z">
          <w:pPr>
            <w:pStyle w:val="EMEAHeadingBoxed1"/>
            <w:spacing w:before="0" w:beforeLines="0" w:after="0" w:afterLines="0"/>
          </w:pPr>
        </w:pPrChange>
        <w:rPr>
          <w:del w:id="21710" w:author="AbbVie7" w:date="2025-05-12T15:42:00Z"/>
          <w:lang w:val="da-DK"/>
        </w:rPr>
      </w:pPr>
      <w:del w:id="21711" w:author="AbbVie7" w:date="2025-05-12T15:42:00Z">
        <w:r>
          <w:rPr>
            <w:lang w:val="da-DK"/>
          </w:rPr>
          <w:delText>1.</w:delText>
        </w:r>
      </w:del>
      <w:del w:id="21712" w:author="AbbVie7" w:date="2025-05-12T15:42:00Z">
        <w:r>
          <w:rPr>
            <w:lang w:val="da-DK"/>
          </w:rPr>
          <w:tab/>
          <w:delText>LÆGEMIDLETS NAVN OG ADMINISTRATIONSVEJ</w:delText>
        </w:r>
      </w:del>
    </w:p>
    <w:p w:rsidR="00184D93" w14:paraId="78199554" w14:textId="77777777">
      <w:pPr>
        <w:pStyle w:val="EMEANormal"/>
        <w:pPrChange w:id="21713" w:author="AbbVie7" w:date="2025-05-12T15:42:00Z">
          <w:pPr>
            <w:ind w:left="540" w:hanging="540"/>
          </w:pPr>
        </w:pPrChange>
        <w:rPr>
          <w:del w:id="21714" w:author="AbbVie7" w:date="2025-05-12T15:42:00Z"/>
          <w:lang w:val="da-DK"/>
        </w:rPr>
      </w:pPr>
    </w:p>
    <w:p w:rsidR="00767709" w14:paraId="0882BE64" w14:textId="77777777">
      <w:pPr>
        <w:pStyle w:val="EMEANormal"/>
        <w:pPrChange w:id="21715" w:author="AbbVie7" w:date="2025-05-12T15:42:00Z">
          <w:pPr>
            <w:ind w:left="540" w:hanging="540"/>
          </w:pPr>
        </w:pPrChange>
        <w:rPr>
          <w:del w:id="21716" w:author="AbbVie7" w:date="2025-05-12T15:42:00Z"/>
          <w:lang w:val="da-DK"/>
        </w:rPr>
      </w:pPr>
      <w:del w:id="21717" w:author="AbbVie7" w:date="2025-05-12T15:42:00Z">
        <w:r>
          <w:rPr>
            <w:lang w:val="da-DK"/>
          </w:rPr>
          <w:delText>Humira 40 mg injektion</w:delText>
        </w:r>
      </w:del>
      <w:del w:id="21718" w:author="AbbVie7" w:date="2025-05-12T15:42:00Z">
        <w:r w:rsidR="00C65B38">
          <w:rPr>
            <w:lang w:val="da-DK"/>
          </w:rPr>
          <w:delText>svæske</w:delText>
        </w:r>
      </w:del>
    </w:p>
    <w:p w:rsidR="00767709" w14:paraId="1ACEB402" w14:textId="77777777">
      <w:pPr>
        <w:pStyle w:val="EMEANormal"/>
        <w:pPrChange w:id="21719" w:author="AbbVie7" w:date="2025-05-12T15:42:00Z">
          <w:pPr>
            <w:ind w:left="540" w:hanging="540"/>
          </w:pPr>
        </w:pPrChange>
        <w:rPr>
          <w:del w:id="21720" w:author="AbbVie7" w:date="2025-05-12T15:42:00Z"/>
          <w:lang w:val="da-DK"/>
        </w:rPr>
      </w:pPr>
      <w:del w:id="21721" w:author="AbbVie7" w:date="2025-05-12T15:42:00Z">
        <w:r>
          <w:rPr>
            <w:lang w:val="da-DK"/>
          </w:rPr>
          <w:delText>adalimumab</w:delText>
        </w:r>
      </w:del>
    </w:p>
    <w:p w:rsidR="00767709" w14:paraId="06DC749E" w14:textId="77777777">
      <w:pPr>
        <w:pStyle w:val="EMEANormal"/>
        <w:pPrChange w:id="21722" w:author="AbbVie7" w:date="2025-05-12T15:42:00Z">
          <w:pPr>
            <w:pStyle w:val="EndnoteText"/>
            <w:tabs>
              <w:tab w:val="clear" w:pos="562"/>
            </w:tabs>
            <w:ind w:left="540" w:hanging="540"/>
          </w:pPr>
        </w:pPrChange>
        <w:rPr>
          <w:del w:id="21723" w:author="AbbVie7" w:date="2025-05-12T15:42:00Z"/>
          <w:lang w:val="da-DK"/>
        </w:rPr>
      </w:pPr>
      <w:del w:id="21724" w:author="AbbVie7" w:date="2025-05-12T15:42:00Z">
        <w:r>
          <w:rPr>
            <w:lang w:val="da-DK"/>
          </w:rPr>
          <w:delText>s.c.</w:delText>
        </w:r>
      </w:del>
    </w:p>
    <w:p w:rsidR="00184D93" w14:paraId="5272743D" w14:textId="77777777">
      <w:pPr>
        <w:pStyle w:val="EMEANormal"/>
        <w:pPrChange w:id="21725" w:author="AbbVie7" w:date="2025-05-12T15:42:00Z">
          <w:pPr/>
        </w:pPrChange>
        <w:rPr>
          <w:del w:id="21726" w:author="AbbVie7" w:date="2025-05-12T15:42:00Z"/>
          <w:lang w:val="da-DK"/>
        </w:rPr>
      </w:pPr>
    </w:p>
    <w:p w:rsidR="00184D93" w:rsidRPr="00184D93" w14:paraId="0BE233C3" w14:textId="77777777">
      <w:pPr>
        <w:pStyle w:val="EMEANormal"/>
        <w:pPrChange w:id="21727" w:author="AbbVie7" w:date="2025-05-12T15:42:00Z">
          <w:pPr/>
        </w:pPrChange>
        <w:rPr>
          <w:del w:id="21728" w:author="AbbVie7" w:date="2025-05-12T15:42:00Z"/>
          <w:lang w:val="da-DK"/>
        </w:rPr>
      </w:pPr>
    </w:p>
    <w:p w:rsidR="00767709" w14:paraId="7FE86D05" w14:textId="77777777">
      <w:pPr>
        <w:pStyle w:val="EMEANormal"/>
        <w:pPrChange w:id="21729" w:author="AbbVie7" w:date="2025-05-12T15:42:00Z">
          <w:pPr>
            <w:pStyle w:val="EMEAHeadingBoxedEmpty"/>
            <w:spacing w:before="0" w:beforeLines="0"/>
          </w:pPr>
        </w:pPrChange>
        <w:rPr>
          <w:del w:id="21730" w:author="AbbVie7" w:date="2025-05-12T15:42:00Z"/>
          <w:lang w:val="da-DK"/>
        </w:rPr>
      </w:pPr>
      <w:del w:id="21731" w:author="AbbVie7" w:date="2025-05-12T15:42:00Z">
        <w:r>
          <w:rPr>
            <w:lang w:val="da-DK"/>
          </w:rPr>
          <w:delText>2.</w:delText>
        </w:r>
      </w:del>
      <w:del w:id="21732" w:author="AbbVie7" w:date="2025-05-12T15:42:00Z">
        <w:r>
          <w:rPr>
            <w:lang w:val="da-DK"/>
          </w:rPr>
          <w:tab/>
        </w:r>
      </w:del>
      <w:del w:id="21733" w:author="AbbVie7" w:date="2025-05-12T15:42:00Z">
        <w:r w:rsidRPr="008F497B" w:rsidR="00846EF5">
          <w:rPr>
            <w:noProof/>
            <w:szCs w:val="24"/>
            <w:lang w:val="da-DK"/>
          </w:rPr>
          <w:delText>ADMINISTRATIONSMETODE</w:delText>
        </w:r>
      </w:del>
    </w:p>
    <w:p w:rsidR="00767709" w14:paraId="12AB46F7" w14:textId="77777777">
      <w:pPr>
        <w:pStyle w:val="EMEANormal"/>
        <w:pPrChange w:id="21734" w:author="AbbVie7" w:date="2025-05-12T15:42:00Z">
          <w:pPr>
            <w:ind w:left="540" w:hanging="540"/>
          </w:pPr>
        </w:pPrChange>
        <w:rPr>
          <w:del w:id="21735" w:author="AbbVie7" w:date="2025-05-12T15:42:00Z"/>
          <w:b/>
          <w:lang w:val="da-DK"/>
        </w:rPr>
      </w:pPr>
    </w:p>
    <w:p w:rsidR="00184D93" w14:paraId="4FCE25CE" w14:textId="77777777">
      <w:pPr>
        <w:pStyle w:val="EMEANormal"/>
        <w:pPrChange w:id="21736" w:author="AbbVie7" w:date="2025-05-12T15:42:00Z">
          <w:pPr>
            <w:ind w:left="540" w:hanging="540"/>
          </w:pPr>
        </w:pPrChange>
        <w:rPr>
          <w:del w:id="21737" w:author="AbbVie7" w:date="2025-05-12T15:42:00Z"/>
          <w:b/>
          <w:lang w:val="da-DK"/>
        </w:rPr>
      </w:pPr>
    </w:p>
    <w:p w:rsidR="00767709" w14:paraId="328D32E4" w14:textId="77777777">
      <w:pPr>
        <w:pStyle w:val="EMEANormal"/>
        <w:pPrChange w:id="21738" w:author="AbbVie7" w:date="2025-05-12T15:42:00Z">
          <w:pPr>
            <w:pStyle w:val="EMEAHeadingBoxed1"/>
            <w:spacing w:before="0" w:beforeLines="0" w:after="0" w:afterLines="0"/>
          </w:pPr>
        </w:pPrChange>
        <w:rPr>
          <w:del w:id="21739" w:author="AbbVie7" w:date="2025-05-12T15:42:00Z"/>
          <w:lang w:val="da-DK"/>
        </w:rPr>
      </w:pPr>
      <w:del w:id="21740" w:author="AbbVie7" w:date="2025-05-12T15:42:00Z">
        <w:r>
          <w:rPr>
            <w:lang w:val="da-DK"/>
          </w:rPr>
          <w:delText>3.</w:delText>
        </w:r>
      </w:del>
      <w:del w:id="21741" w:author="AbbVie7" w:date="2025-05-12T15:42:00Z">
        <w:r>
          <w:rPr>
            <w:lang w:val="da-DK"/>
          </w:rPr>
          <w:tab/>
          <w:delText>UDLØBSDATO</w:delText>
        </w:r>
      </w:del>
    </w:p>
    <w:p w:rsidR="00184D93" w14:paraId="6DE6339C" w14:textId="77777777">
      <w:pPr>
        <w:pStyle w:val="EMEANormal"/>
        <w:pPrChange w:id="21742" w:author="AbbVie7" w:date="2025-05-12T15:42:00Z">
          <w:pPr>
            <w:ind w:left="567" w:hanging="567"/>
          </w:pPr>
        </w:pPrChange>
        <w:rPr>
          <w:del w:id="21743" w:author="AbbVie7" w:date="2025-05-12T15:42:00Z"/>
          <w:lang w:val="da-DK"/>
        </w:rPr>
      </w:pPr>
    </w:p>
    <w:p w:rsidR="00767709" w14:paraId="3356DF42" w14:textId="77777777">
      <w:pPr>
        <w:pStyle w:val="EMEANormal"/>
        <w:pPrChange w:id="21744" w:author="AbbVie7" w:date="2025-05-12T15:42:00Z">
          <w:pPr>
            <w:ind w:left="567" w:hanging="567"/>
          </w:pPr>
        </w:pPrChange>
        <w:rPr>
          <w:del w:id="21745" w:author="AbbVie7" w:date="2025-05-12T15:42:00Z"/>
          <w:lang w:val="da-DK"/>
        </w:rPr>
      </w:pPr>
      <w:del w:id="21746" w:author="AbbVie7" w:date="2025-05-12T15:42:00Z">
        <w:r>
          <w:rPr>
            <w:lang w:val="da-DK"/>
          </w:rPr>
          <w:delText xml:space="preserve">EXP </w:delText>
        </w:r>
      </w:del>
    </w:p>
    <w:p w:rsidR="00184D93" w14:paraId="26BFBCEC" w14:textId="77777777">
      <w:pPr>
        <w:pStyle w:val="EMEANormal"/>
        <w:pPrChange w:id="21747" w:author="AbbVie7" w:date="2025-05-12T15:42:00Z">
          <w:pPr>
            <w:ind w:left="567" w:hanging="567"/>
          </w:pPr>
        </w:pPrChange>
        <w:rPr>
          <w:del w:id="21748" w:author="AbbVie7" w:date="2025-05-12T15:42:00Z"/>
          <w:lang w:val="da-DK"/>
        </w:rPr>
      </w:pPr>
    </w:p>
    <w:p w:rsidR="00184D93" w14:paraId="24BF6A53" w14:textId="77777777">
      <w:pPr>
        <w:pStyle w:val="EMEANormal"/>
        <w:pPrChange w:id="21749" w:author="AbbVie7" w:date="2025-05-12T15:42:00Z">
          <w:pPr>
            <w:ind w:left="567" w:hanging="567"/>
          </w:pPr>
        </w:pPrChange>
        <w:rPr>
          <w:del w:id="21750" w:author="AbbVie7" w:date="2025-05-12T15:42:00Z"/>
          <w:lang w:val="da-DK"/>
        </w:rPr>
      </w:pPr>
    </w:p>
    <w:p w:rsidR="00767709" w14:paraId="5E5EBBA8" w14:textId="77777777">
      <w:pPr>
        <w:pStyle w:val="EMEANormal"/>
        <w:pPrChange w:id="21751" w:author="AbbVie7" w:date="2025-05-12T15:42:00Z">
          <w:pPr>
            <w:pStyle w:val="EMEAHeadingBoxed"/>
            <w:spacing w:before="0" w:beforeLines="0" w:after="0" w:afterLines="0"/>
          </w:pPr>
        </w:pPrChange>
        <w:rPr>
          <w:del w:id="21752" w:author="AbbVie7" w:date="2025-05-12T15:42:00Z"/>
          <w:lang w:val="da-DK"/>
        </w:rPr>
      </w:pPr>
      <w:del w:id="21753" w:author="AbbVie7" w:date="2025-05-12T15:42:00Z">
        <w:r>
          <w:rPr>
            <w:lang w:val="da-DK"/>
          </w:rPr>
          <w:delText>4.</w:delText>
        </w:r>
      </w:del>
      <w:del w:id="21754" w:author="AbbVie7" w:date="2025-05-12T15:42:00Z">
        <w:r>
          <w:rPr>
            <w:lang w:val="da-DK"/>
          </w:rPr>
          <w:tab/>
          <w:delText>BATCHNUMMER</w:delText>
        </w:r>
      </w:del>
    </w:p>
    <w:p w:rsidR="00184D93" w14:paraId="7351FD23" w14:textId="77777777">
      <w:pPr>
        <w:pStyle w:val="EMEANormal"/>
        <w:pPrChange w:id="21755" w:author="AbbVie7" w:date="2025-05-12T15:42:00Z">
          <w:pPr>
            <w:ind w:left="540" w:hanging="540"/>
          </w:pPr>
        </w:pPrChange>
        <w:rPr>
          <w:del w:id="21756" w:author="AbbVie7" w:date="2025-05-12T15:42:00Z"/>
          <w:lang w:val="da-DK"/>
        </w:rPr>
      </w:pPr>
    </w:p>
    <w:p w:rsidR="00767709" w14:paraId="2B691124" w14:textId="77777777">
      <w:pPr>
        <w:pStyle w:val="EMEANormal"/>
        <w:pPrChange w:id="21757" w:author="AbbVie7" w:date="2025-05-12T15:42:00Z">
          <w:pPr>
            <w:ind w:left="540" w:hanging="540"/>
          </w:pPr>
        </w:pPrChange>
        <w:rPr>
          <w:del w:id="21758" w:author="AbbVie7" w:date="2025-05-12T15:42:00Z"/>
          <w:lang w:val="da-DK"/>
        </w:rPr>
      </w:pPr>
      <w:del w:id="21759" w:author="AbbVie7" w:date="2025-05-12T15:42:00Z">
        <w:r>
          <w:rPr>
            <w:lang w:val="da-DK"/>
          </w:rPr>
          <w:delText xml:space="preserve">Lot </w:delText>
        </w:r>
      </w:del>
    </w:p>
    <w:p w:rsidR="00184D93" w14:paraId="78C35B6E" w14:textId="77777777">
      <w:pPr>
        <w:pStyle w:val="EMEANormal"/>
        <w:pPrChange w:id="21760" w:author="AbbVie7" w:date="2025-05-12T15:42:00Z">
          <w:pPr>
            <w:ind w:left="540" w:hanging="540"/>
          </w:pPr>
        </w:pPrChange>
        <w:rPr>
          <w:del w:id="21761" w:author="AbbVie7" w:date="2025-05-12T15:42:00Z"/>
          <w:lang w:val="da-DK"/>
        </w:rPr>
      </w:pPr>
    </w:p>
    <w:p w:rsidR="00184D93" w14:paraId="7997847E" w14:textId="77777777">
      <w:pPr>
        <w:pStyle w:val="EMEANormal"/>
        <w:pPrChange w:id="21762" w:author="AbbVie7" w:date="2025-05-12T15:42:00Z">
          <w:pPr>
            <w:ind w:left="540" w:hanging="540"/>
          </w:pPr>
        </w:pPrChange>
        <w:rPr>
          <w:del w:id="21763" w:author="AbbVie7" w:date="2025-05-12T15:42:00Z"/>
          <w:lang w:val="da-DK"/>
        </w:rPr>
      </w:pPr>
    </w:p>
    <w:p w:rsidR="00767709" w14:paraId="44C2C797" w14:textId="77777777">
      <w:pPr>
        <w:pStyle w:val="EMEANormal"/>
        <w:pPrChange w:id="21764" w:author="AbbVie7" w:date="2025-05-12T15:42:00Z">
          <w:pPr>
            <w:pStyle w:val="EMEAHeadingBoxed"/>
            <w:spacing w:before="0" w:beforeLines="0" w:after="0" w:afterLines="0"/>
          </w:pPr>
        </w:pPrChange>
        <w:rPr>
          <w:del w:id="21765" w:author="AbbVie7" w:date="2025-05-12T15:42:00Z"/>
          <w:lang w:val="da-DK"/>
        </w:rPr>
      </w:pPr>
      <w:del w:id="21766" w:author="AbbVie7" w:date="2025-05-12T15:42:00Z">
        <w:r>
          <w:rPr>
            <w:lang w:val="da-DK"/>
          </w:rPr>
          <w:delText>5.</w:delText>
        </w:r>
      </w:del>
      <w:del w:id="21767" w:author="AbbVie7" w:date="2025-05-12T15:42:00Z">
        <w:r>
          <w:rPr>
            <w:lang w:val="da-DK"/>
          </w:rPr>
          <w:tab/>
          <w:delText xml:space="preserve">INDHOLD ANGIVET SOM VÆGT, VOLUMEN ELLER </w:delText>
        </w:r>
      </w:del>
      <w:del w:id="21768" w:author="AbbVie7" w:date="2025-05-12T15:42:00Z">
        <w:r w:rsidR="006D02CA">
          <w:rPr>
            <w:lang w:val="da-DK"/>
          </w:rPr>
          <w:delText>ENHEDER</w:delText>
        </w:r>
      </w:del>
    </w:p>
    <w:p w:rsidR="00184D93" w14:paraId="7F6FC265" w14:textId="77777777">
      <w:pPr>
        <w:pStyle w:val="EMEANormal"/>
        <w:pPrChange w:id="21769" w:author="AbbVie7" w:date="2025-05-12T15:42:00Z">
          <w:pPr>
            <w:ind w:left="540" w:hanging="540"/>
          </w:pPr>
        </w:pPrChange>
        <w:rPr>
          <w:del w:id="21770" w:author="AbbVie7" w:date="2025-05-12T15:42:00Z"/>
          <w:lang w:val="da-DK"/>
        </w:rPr>
      </w:pPr>
    </w:p>
    <w:p w:rsidR="00767709" w14:paraId="7D819506" w14:textId="77777777">
      <w:pPr>
        <w:pStyle w:val="EMEANormal"/>
        <w:pPrChange w:id="21771" w:author="AbbVie7" w:date="2025-05-12T15:42:00Z">
          <w:pPr>
            <w:ind w:left="540" w:hanging="540"/>
          </w:pPr>
        </w:pPrChange>
        <w:rPr>
          <w:del w:id="21772" w:author="AbbVie7" w:date="2025-05-12T15:42:00Z"/>
          <w:lang w:val="da-DK"/>
        </w:rPr>
      </w:pPr>
      <w:del w:id="21773" w:author="AbbVie7" w:date="2025-05-12T15:42:00Z">
        <w:r>
          <w:rPr>
            <w:lang w:val="da-DK"/>
          </w:rPr>
          <w:delText>40 mg/0</w:delText>
        </w:r>
      </w:del>
      <w:del w:id="21774" w:author="AbbVie7" w:date="2025-05-12T15:42:00Z">
        <w:r w:rsidR="00154844">
          <w:rPr>
            <w:lang w:val="da-DK"/>
          </w:rPr>
          <w:delText>,</w:delText>
        </w:r>
      </w:del>
      <w:del w:id="21775" w:author="AbbVie7" w:date="2025-05-12T15:42:00Z">
        <w:r>
          <w:rPr>
            <w:lang w:val="da-DK"/>
          </w:rPr>
          <w:delText>8 ml</w:delText>
        </w:r>
      </w:del>
    </w:p>
    <w:p w:rsidR="00184D93" w14:paraId="6F3EFC97" w14:textId="77777777">
      <w:pPr>
        <w:pStyle w:val="EMEANormal"/>
        <w:pPrChange w:id="21776" w:author="AbbVie7" w:date="2025-05-12T15:42:00Z">
          <w:pPr>
            <w:ind w:left="540" w:hanging="540"/>
          </w:pPr>
        </w:pPrChange>
        <w:rPr>
          <w:del w:id="21777" w:author="AbbVie7" w:date="2025-05-12T15:42:00Z"/>
          <w:lang w:val="da-DK"/>
        </w:rPr>
      </w:pPr>
    </w:p>
    <w:p w:rsidR="00184D93" w14:paraId="5E6D1EF8" w14:textId="77777777">
      <w:pPr>
        <w:pStyle w:val="EMEANormal"/>
        <w:pPrChange w:id="21778" w:author="AbbVie7" w:date="2025-05-12T15:42:00Z">
          <w:pPr>
            <w:ind w:left="540" w:hanging="540"/>
          </w:pPr>
        </w:pPrChange>
        <w:rPr>
          <w:del w:id="21779" w:author="AbbVie7" w:date="2025-05-12T15:42:00Z"/>
          <w:lang w:val="da-DK"/>
        </w:rPr>
      </w:pPr>
    </w:p>
    <w:p w:rsidR="00767709" w14:paraId="1B4A0283" w14:textId="77777777">
      <w:pPr>
        <w:pStyle w:val="EMEANormal"/>
        <w:pPrChange w:id="21780" w:author="AbbVie7" w:date="2025-05-12T15:42:00Z">
          <w:pPr>
            <w:pStyle w:val="EMEAHeadingBoxed"/>
            <w:spacing w:before="0" w:beforeLines="0" w:after="0" w:afterLines="0"/>
            <w:ind w:left="0" w:firstLine="0"/>
          </w:pPr>
        </w:pPrChange>
        <w:rPr>
          <w:del w:id="21781" w:author="AbbVie7" w:date="2025-05-12T15:42:00Z"/>
          <w:lang w:val="da-DK"/>
        </w:rPr>
      </w:pPr>
      <w:del w:id="21782" w:author="AbbVie7" w:date="2025-05-12T15:42:00Z">
        <w:r>
          <w:rPr>
            <w:lang w:val="da-DK"/>
          </w:rPr>
          <w:delText>6.</w:delText>
        </w:r>
      </w:del>
      <w:del w:id="21783" w:author="AbbVie7" w:date="2025-05-12T15:42:00Z">
        <w:r>
          <w:rPr>
            <w:lang w:val="da-DK"/>
          </w:rPr>
          <w:tab/>
          <w:delText>ANDET</w:delText>
        </w:r>
      </w:del>
    </w:p>
    <w:p w:rsidR="00767709" w14:paraId="014F1D15" w14:textId="77777777">
      <w:pPr>
        <w:pStyle w:val="EMEANormal"/>
        <w:pPrChange w:id="21784" w:author="AbbVie7" w:date="2025-05-12T15:42:00Z">
          <w:pPr>
            <w:ind w:left="540" w:hanging="540"/>
          </w:pPr>
        </w:pPrChange>
        <w:rPr>
          <w:del w:id="21785" w:author="AbbVie7" w:date="2025-05-12T15:42:00Z"/>
          <w:lang w:val="da-DK"/>
        </w:rPr>
      </w:pPr>
    </w:p>
    <w:p w:rsidR="00767709" w14:paraId="531B58AA" w14:textId="77777777">
      <w:pPr>
        <w:pStyle w:val="EMEANormal"/>
        <w:pPrChange w:id="21786" w:author="AbbVie7" w:date="2025-05-12T15:42:00Z">
          <w:pPr>
            <w:ind w:left="540" w:hanging="540"/>
          </w:pPr>
        </w:pPrChange>
        <w:rPr>
          <w:del w:id="21787" w:author="AbbVie7" w:date="2025-05-12T15:42:00Z"/>
          <w:lang w:val="da-DK"/>
        </w:rPr>
      </w:pPr>
    </w:p>
    <w:p w:rsidR="00767709" w14:paraId="5B2547C6" w14:textId="77777777">
      <w:pPr>
        <w:pStyle w:val="EMEANormal"/>
        <w:pPrChange w:id="21788" w:author="AbbVie7" w:date="2025-05-12T15:42:00Z">
          <w:pPr>
            <w:pStyle w:val="EMEAHeadingBoxedTitle"/>
            <w:tabs>
              <w:tab w:val="clear" w:pos="562"/>
            </w:tabs>
            <w:ind w:left="0" w:firstLine="0"/>
          </w:pPr>
        </w:pPrChange>
        <w:rPr>
          <w:del w:id="21789" w:author="AbbVie7" w:date="2025-05-12T15:42:00Z"/>
          <w:b/>
          <w:bCs/>
          <w:lang w:val="da-DK"/>
        </w:rPr>
      </w:pPr>
      <w:del w:id="21790" w:author="AbbVie7" w:date="2025-05-12T15:42:00Z">
        <w:r>
          <w:rPr>
            <w:lang w:val="da-DK"/>
          </w:rPr>
          <w:br w:type="page"/>
        </w:r>
      </w:del>
      <w:del w:id="21791" w:author="AbbVie7" w:date="2025-05-12T15:42:00Z">
        <w:r>
          <w:rPr>
            <w:b/>
            <w:bCs/>
            <w:lang w:val="da-DK"/>
          </w:rPr>
          <w:delText xml:space="preserve">MÆRKNING, </w:delText>
        </w:r>
      </w:del>
      <w:smartTag w:uri="urn:schemas-microsoft-com:office:smarttags" w:element="stockticker">
        <w:del w:id="21792" w:author="AbbVie7" w:date="2025-05-12T15:42:00Z">
          <w:r>
            <w:rPr>
              <w:b/>
              <w:bCs/>
              <w:lang w:val="da-DK"/>
            </w:rPr>
            <w:delText>DER</w:delText>
          </w:r>
        </w:del>
      </w:smartTag>
      <w:del w:id="21793" w:author="AbbVie7" w:date="2025-05-12T15:42:00Z">
        <w:r>
          <w:rPr>
            <w:b/>
            <w:bCs/>
            <w:lang w:val="da-DK"/>
          </w:rPr>
          <w:delText xml:space="preserve"> SKAL ANFØRES PÅ DEN YDRE EMBALLAGE</w:delText>
        </w:r>
      </w:del>
    </w:p>
    <w:p w:rsidR="00767709" w:rsidP="00184D93" w14:paraId="403F7050" w14:textId="77777777">
      <w:pPr>
        <w:pStyle w:val="Heading3"/>
        <w:pBdr>
          <w:top w:val="single" w:sz="4" w:space="1" w:color="auto"/>
          <w:left w:val="single" w:sz="4" w:space="4" w:color="auto"/>
          <w:bottom w:val="single" w:sz="4" w:space="1" w:color="auto"/>
          <w:right w:val="single" w:sz="4" w:space="4" w:color="auto"/>
        </w:pBdr>
        <w:spacing w:before="0" w:after="0"/>
        <w:ind w:left="540" w:hanging="540"/>
        <w:rPr>
          <w:del w:id="21794" w:author="AbbVie7" w:date="2025-05-12T15:42:00Z"/>
          <w:sz w:val="22"/>
          <w:lang w:val="da-DK"/>
        </w:rPr>
      </w:pPr>
      <w:del w:id="21795" w:author="AbbVie7" w:date="2025-05-12T15:42:00Z">
        <w:r>
          <w:rPr>
            <w:bCs/>
            <w:sz w:val="22"/>
            <w:lang w:val="da-DK"/>
          </w:rPr>
          <w:delText>YDRE KARTON</w:delText>
        </w:r>
      </w:del>
    </w:p>
    <w:p w:rsidR="00767709" w:rsidP="00184D93" w14:paraId="5CC490CA" w14:textId="77777777">
      <w:pPr>
        <w:ind w:left="540" w:hanging="540"/>
        <w:rPr>
          <w:del w:id="21796" w:author="AbbVie7" w:date="2025-05-12T15:42:00Z"/>
          <w:lang w:val="da-DK"/>
        </w:rPr>
      </w:pPr>
    </w:p>
    <w:p w:rsidR="00184D93" w:rsidP="00184D93" w14:paraId="7BF38C84" w14:textId="77777777">
      <w:pPr>
        <w:ind w:left="540" w:hanging="540"/>
        <w:rPr>
          <w:del w:id="21797" w:author="AbbVie7" w:date="2025-05-12T15:42:00Z"/>
          <w:lang w:val="da-DK"/>
        </w:rPr>
      </w:pPr>
    </w:p>
    <w:p w:rsidR="00767709" w:rsidP="00184D93" w14:paraId="49629CD0" w14:textId="77777777">
      <w:pPr>
        <w:pStyle w:val="EMEAHeadingBoxed1"/>
        <w:spacing w:before="0" w:beforeLines="0" w:after="0" w:afterLines="0"/>
        <w:rPr>
          <w:del w:id="21798" w:author="AbbVie7" w:date="2025-05-12T15:42:00Z"/>
          <w:rFonts w:ascii="Times New Roman" w:hAnsi="Times New Roman"/>
          <w:lang w:val="da-DK"/>
        </w:rPr>
      </w:pPr>
      <w:del w:id="21799" w:author="AbbVie7" w:date="2025-05-12T15:42:00Z">
        <w:r>
          <w:rPr>
            <w:rFonts w:ascii="Times New Roman" w:hAnsi="Times New Roman"/>
            <w:lang w:val="da-DK"/>
          </w:rPr>
          <w:delText>1.</w:delText>
        </w:r>
      </w:del>
      <w:del w:id="21800" w:author="AbbVie7" w:date="2025-05-12T15:42:00Z">
        <w:r>
          <w:rPr>
            <w:rFonts w:ascii="Times New Roman" w:hAnsi="Times New Roman"/>
            <w:lang w:val="da-DK"/>
          </w:rPr>
          <w:tab/>
          <w:delText xml:space="preserve">LÆGEMIDLETS NAVN </w:delText>
        </w:r>
      </w:del>
    </w:p>
    <w:p w:rsidR="00184D93" w:rsidP="00184D93" w14:paraId="6726B0F3" w14:textId="77777777">
      <w:pPr>
        <w:ind w:left="540" w:hanging="540"/>
        <w:rPr>
          <w:del w:id="21801" w:author="AbbVie7" w:date="2025-05-12T15:42:00Z"/>
          <w:lang w:val="da-DK"/>
        </w:rPr>
      </w:pPr>
    </w:p>
    <w:p w:rsidR="00767709" w:rsidP="00184D93" w14:paraId="525F4EDD" w14:textId="77777777">
      <w:pPr>
        <w:ind w:left="540" w:hanging="540"/>
        <w:rPr>
          <w:del w:id="21802" w:author="AbbVie7" w:date="2025-05-12T15:42:00Z"/>
          <w:lang w:val="da-DK"/>
        </w:rPr>
      </w:pPr>
      <w:del w:id="21803" w:author="AbbVie7" w:date="2025-05-12T15:42:00Z">
        <w:r>
          <w:rPr>
            <w:lang w:val="da-DK"/>
          </w:rPr>
          <w:delText xml:space="preserve">Humira 40 mg injektionsvæske, opløsning i fyldt injektionssprøjte </w:delText>
        </w:r>
      </w:del>
    </w:p>
    <w:p w:rsidR="00767709" w:rsidP="00184D93" w14:paraId="2D616667" w14:textId="77777777">
      <w:pPr>
        <w:ind w:left="540" w:hanging="540"/>
        <w:rPr>
          <w:del w:id="21804" w:author="AbbVie7" w:date="2025-05-12T15:42:00Z"/>
          <w:lang w:val="da-DK"/>
        </w:rPr>
      </w:pPr>
      <w:del w:id="21805" w:author="AbbVie7" w:date="2025-05-12T15:42:00Z">
        <w:r>
          <w:rPr>
            <w:lang w:val="da-DK"/>
          </w:rPr>
          <w:delText>adalimumab</w:delText>
        </w:r>
      </w:del>
    </w:p>
    <w:p w:rsidR="00184D93" w:rsidP="00184D93" w14:paraId="0CA24966" w14:textId="77777777">
      <w:pPr>
        <w:ind w:left="540" w:hanging="540"/>
        <w:rPr>
          <w:del w:id="21806" w:author="AbbVie7" w:date="2025-05-12T15:42:00Z"/>
          <w:lang w:val="da-DK"/>
        </w:rPr>
      </w:pPr>
    </w:p>
    <w:p w:rsidR="00184D93" w:rsidP="00184D93" w14:paraId="48E68893" w14:textId="77777777">
      <w:pPr>
        <w:ind w:left="540" w:hanging="540"/>
        <w:rPr>
          <w:del w:id="21807" w:author="AbbVie7" w:date="2025-05-12T15:42:00Z"/>
          <w:lang w:val="da-DK"/>
        </w:rPr>
      </w:pPr>
    </w:p>
    <w:p w:rsidR="00767709" w:rsidP="00184D93" w14:paraId="4F1243EC" w14:textId="77777777">
      <w:pPr>
        <w:pStyle w:val="EMEAHeadingBoxed"/>
        <w:spacing w:before="0" w:beforeLines="0" w:after="0" w:afterLines="0"/>
        <w:rPr>
          <w:del w:id="21808" w:author="AbbVie7" w:date="2025-05-12T15:42:00Z"/>
          <w:rFonts w:ascii="Times New Roman" w:hAnsi="Times New Roman"/>
          <w:lang w:val="da-DK"/>
        </w:rPr>
      </w:pPr>
      <w:del w:id="21809" w:author="AbbVie7" w:date="2025-05-12T15:42:00Z">
        <w:r>
          <w:rPr>
            <w:rFonts w:ascii="Times New Roman" w:hAnsi="Times New Roman"/>
            <w:lang w:val="da-DK"/>
          </w:rPr>
          <w:delText>2.</w:delText>
        </w:r>
      </w:del>
      <w:del w:id="21810" w:author="AbbVie7" w:date="2025-05-12T15:42:00Z">
        <w:r>
          <w:rPr>
            <w:rFonts w:ascii="Times New Roman" w:hAnsi="Times New Roman"/>
            <w:lang w:val="da-DK"/>
          </w:rPr>
          <w:tab/>
          <w:delText>ANGIVELSE AF AKTIVT STOF</w:delText>
        </w:r>
      </w:del>
    </w:p>
    <w:p w:rsidR="00184D93" w:rsidP="00184D93" w14:paraId="0AC48A62" w14:textId="77777777">
      <w:pPr>
        <w:ind w:left="540" w:hanging="540"/>
        <w:rPr>
          <w:del w:id="21811" w:author="AbbVie7" w:date="2025-05-12T15:42:00Z"/>
          <w:lang w:val="da-DK"/>
        </w:rPr>
      </w:pPr>
    </w:p>
    <w:p w:rsidR="00767709" w:rsidP="00184D93" w14:paraId="30FD7651" w14:textId="77777777">
      <w:pPr>
        <w:ind w:left="540" w:hanging="540"/>
        <w:rPr>
          <w:del w:id="21812" w:author="AbbVie7" w:date="2025-05-12T15:42:00Z"/>
          <w:lang w:val="da-DK"/>
        </w:rPr>
      </w:pPr>
      <w:del w:id="21813" w:author="AbbVie7" w:date="2025-05-12T15:42:00Z">
        <w:r>
          <w:rPr>
            <w:lang w:val="da-DK"/>
          </w:rPr>
          <w:delText>En fyldt 0,8 ml injektionssprøjte med beskyttelseshætte indeholde</w:delText>
        </w:r>
      </w:del>
      <w:del w:id="21814" w:author="AbbVie7" w:date="2025-05-12T15:42:00Z">
        <w:r w:rsidR="00C65B38">
          <w:rPr>
            <w:lang w:val="da-DK"/>
          </w:rPr>
          <w:delText>r</w:delText>
        </w:r>
      </w:del>
      <w:del w:id="21815" w:author="AbbVie7" w:date="2025-05-12T15:42:00Z">
        <w:r>
          <w:rPr>
            <w:lang w:val="da-DK"/>
          </w:rPr>
          <w:delText xml:space="preserve"> 40 mg adalimumab</w:delText>
        </w:r>
      </w:del>
      <w:del w:id="21816" w:author="AbbVie7" w:date="2025-05-12T15:42:00Z">
        <w:r w:rsidR="009B0EF7">
          <w:rPr>
            <w:lang w:val="da-DK"/>
          </w:rPr>
          <w:delText>.</w:delText>
        </w:r>
      </w:del>
    </w:p>
    <w:p w:rsidR="00184D93" w:rsidP="00184D93" w14:paraId="06B0DB6B" w14:textId="77777777">
      <w:pPr>
        <w:ind w:left="540" w:hanging="540"/>
        <w:rPr>
          <w:del w:id="21817" w:author="AbbVie7" w:date="2025-05-12T15:42:00Z"/>
          <w:lang w:val="da-DK"/>
        </w:rPr>
      </w:pPr>
    </w:p>
    <w:p w:rsidR="00184D93" w:rsidP="00184D93" w14:paraId="49DE511E" w14:textId="77777777">
      <w:pPr>
        <w:ind w:left="540" w:hanging="540"/>
        <w:rPr>
          <w:del w:id="21818" w:author="AbbVie7" w:date="2025-05-12T15:42:00Z"/>
          <w:lang w:val="da-DK"/>
        </w:rPr>
      </w:pPr>
    </w:p>
    <w:p w:rsidR="00767709" w:rsidP="00184D93" w14:paraId="70DABD0B" w14:textId="77777777">
      <w:pPr>
        <w:pStyle w:val="EMEAHeadingBoxed"/>
        <w:spacing w:before="0" w:beforeLines="0" w:after="0" w:afterLines="0"/>
        <w:rPr>
          <w:del w:id="21819" w:author="AbbVie7" w:date="2025-05-12T15:42:00Z"/>
          <w:rFonts w:ascii="Times New Roman" w:hAnsi="Times New Roman"/>
          <w:lang w:val="da-DK"/>
        </w:rPr>
      </w:pPr>
      <w:del w:id="21820" w:author="AbbVie7" w:date="2025-05-12T15:42:00Z">
        <w:r>
          <w:rPr>
            <w:rFonts w:ascii="Times New Roman" w:hAnsi="Times New Roman"/>
            <w:lang w:val="da-DK"/>
          </w:rPr>
          <w:delText>3.</w:delText>
        </w:r>
      </w:del>
      <w:del w:id="21821" w:author="AbbVie7" w:date="2025-05-12T15:42:00Z">
        <w:r>
          <w:rPr>
            <w:rFonts w:ascii="Times New Roman" w:hAnsi="Times New Roman"/>
            <w:lang w:val="da-DK"/>
          </w:rPr>
          <w:tab/>
          <w:delText xml:space="preserve">LISTE </w:delText>
        </w:r>
      </w:del>
      <w:smartTag w:uri="urn:schemas-microsoft-com:office:smarttags" w:element="stockticker">
        <w:del w:id="21822" w:author="AbbVie7" w:date="2025-05-12T15:42:00Z">
          <w:r>
            <w:rPr>
              <w:rFonts w:ascii="Times New Roman" w:hAnsi="Times New Roman"/>
              <w:lang w:val="da-DK"/>
            </w:rPr>
            <w:delText>OVER</w:delText>
          </w:r>
        </w:del>
      </w:smartTag>
      <w:del w:id="21823" w:author="AbbVie7" w:date="2025-05-12T15:42:00Z">
        <w:r>
          <w:rPr>
            <w:rFonts w:ascii="Times New Roman" w:hAnsi="Times New Roman"/>
            <w:lang w:val="da-DK"/>
          </w:rPr>
          <w:delText xml:space="preserve"> HJÆLPESTOFFER</w:delText>
        </w:r>
      </w:del>
    </w:p>
    <w:p w:rsidR="00184D93" w:rsidP="00184D93" w14:paraId="12934456" w14:textId="77777777">
      <w:pPr>
        <w:rPr>
          <w:del w:id="21824" w:author="AbbVie7" w:date="2025-05-12T15:42:00Z"/>
          <w:lang w:val="da-DK"/>
        </w:rPr>
      </w:pPr>
    </w:p>
    <w:p w:rsidR="00767709" w:rsidP="00184D93" w14:paraId="36B15C1A" w14:textId="77777777">
      <w:pPr>
        <w:rPr>
          <w:del w:id="21825" w:author="AbbVie7" w:date="2025-05-12T15:42:00Z"/>
          <w:lang w:val="da-DK"/>
        </w:rPr>
      </w:pPr>
      <w:del w:id="21826" w:author="AbbVie7" w:date="2025-05-12T15:42:00Z">
        <w:r>
          <w:rPr>
            <w:lang w:val="da-DK"/>
          </w:rPr>
          <w:delText>Hjælpestoffer: mannitol, citronsyremonohydrat, natriumcitrat, natriumdihydrogen</w:delText>
        </w:r>
      </w:del>
      <w:del w:id="21827" w:author="AbbVie7" w:date="2025-05-12T15:42:00Z">
        <w:r w:rsidR="00AB6253">
          <w:rPr>
            <w:lang w:val="da-DK"/>
          </w:rPr>
          <w:delText>ph</w:delText>
        </w:r>
      </w:del>
      <w:del w:id="21828" w:author="AbbVie7" w:date="2025-05-12T15:42:00Z">
        <w:r>
          <w:rPr>
            <w:lang w:val="da-DK"/>
          </w:rPr>
          <w:delText>os</w:delText>
        </w:r>
      </w:del>
      <w:del w:id="21829" w:author="AbbVie7" w:date="2025-05-12T15:42:00Z">
        <w:r w:rsidR="00AB6253">
          <w:rPr>
            <w:lang w:val="da-DK"/>
          </w:rPr>
          <w:delText>ph</w:delText>
        </w:r>
      </w:del>
      <w:del w:id="21830" w:author="AbbVie7" w:date="2025-05-12T15:42:00Z">
        <w:r>
          <w:rPr>
            <w:lang w:val="da-DK"/>
          </w:rPr>
          <w:delText>atdihydrat, dinatrium</w:delText>
        </w:r>
      </w:del>
      <w:del w:id="21831" w:author="AbbVie7" w:date="2025-05-12T15:42:00Z">
        <w:r w:rsidR="00AB6253">
          <w:rPr>
            <w:lang w:val="da-DK"/>
          </w:rPr>
          <w:delText>ph</w:delText>
        </w:r>
      </w:del>
      <w:del w:id="21832" w:author="AbbVie7" w:date="2025-05-12T15:42:00Z">
        <w:r>
          <w:rPr>
            <w:lang w:val="da-DK"/>
          </w:rPr>
          <w:delText>os</w:delText>
        </w:r>
      </w:del>
      <w:del w:id="21833" w:author="AbbVie7" w:date="2025-05-12T15:42:00Z">
        <w:r w:rsidR="00AB6253">
          <w:rPr>
            <w:lang w:val="da-DK"/>
          </w:rPr>
          <w:delText>ph</w:delText>
        </w:r>
      </w:del>
      <w:del w:id="21834" w:author="AbbVie7" w:date="2025-05-12T15:42:00Z">
        <w:r>
          <w:rPr>
            <w:lang w:val="da-DK"/>
          </w:rPr>
          <w:delText xml:space="preserve">atdihydrat, natriumchlorid, polysorbat 80, natriumhydroxid og vand til </w:delText>
        </w:r>
      </w:del>
      <w:del w:id="21835" w:author="AbbVie7" w:date="2025-05-12T15:42:00Z">
        <w:r w:rsidRPr="00F125E4">
          <w:rPr>
            <w:lang w:val="da-DK"/>
          </w:rPr>
          <w:delText>injektionsvæske</w:delText>
        </w:r>
      </w:del>
      <w:del w:id="21836" w:author="AbbVie7" w:date="2025-05-12T15:42:00Z">
        <w:r w:rsidRPr="00F125E4" w:rsidR="005B0120">
          <w:rPr>
            <w:lang w:val="da-DK"/>
          </w:rPr>
          <w:delText>r.</w:delText>
        </w:r>
      </w:del>
    </w:p>
    <w:p w:rsidR="00767709" w:rsidP="00184D93" w14:paraId="4D272883" w14:textId="77777777">
      <w:pPr>
        <w:rPr>
          <w:del w:id="21837" w:author="AbbVie7" w:date="2025-05-12T15:42:00Z"/>
          <w:lang w:val="da-DK"/>
        </w:rPr>
      </w:pPr>
      <w:del w:id="21838" w:author="AbbVie7" w:date="2025-05-12T15:42:00Z">
        <w:r>
          <w:rPr>
            <w:lang w:val="da-DK"/>
          </w:rPr>
          <w:delText>Læs indlægssedlen for at få yderligere information.</w:delText>
        </w:r>
      </w:del>
    </w:p>
    <w:p w:rsidR="00184D93" w:rsidP="00184D93" w14:paraId="724A05F9" w14:textId="77777777">
      <w:pPr>
        <w:rPr>
          <w:del w:id="21839" w:author="AbbVie7" w:date="2025-05-12T15:42:00Z"/>
          <w:lang w:val="da-DK"/>
        </w:rPr>
      </w:pPr>
    </w:p>
    <w:p w:rsidR="00184D93" w:rsidP="00184D93" w14:paraId="1CD4203D" w14:textId="77777777">
      <w:pPr>
        <w:rPr>
          <w:del w:id="21840" w:author="AbbVie7" w:date="2025-05-12T15:42:00Z"/>
          <w:lang w:val="da-DK"/>
        </w:rPr>
      </w:pPr>
    </w:p>
    <w:p w:rsidR="00767709" w:rsidP="00184D93" w14:paraId="10E58487" w14:textId="77777777">
      <w:pPr>
        <w:pStyle w:val="EMEAHeadingBoxed"/>
        <w:spacing w:before="0" w:beforeLines="0" w:after="0" w:afterLines="0"/>
        <w:rPr>
          <w:del w:id="21841" w:author="AbbVie7" w:date="2025-05-12T15:42:00Z"/>
          <w:rFonts w:ascii="Times New Roman" w:hAnsi="Times New Roman"/>
          <w:lang w:val="da-DK"/>
        </w:rPr>
      </w:pPr>
      <w:del w:id="21842" w:author="AbbVie7" w:date="2025-05-12T15:42:00Z">
        <w:r>
          <w:rPr>
            <w:rFonts w:ascii="Times New Roman" w:hAnsi="Times New Roman"/>
            <w:lang w:val="da-DK"/>
          </w:rPr>
          <w:delText>4.</w:delText>
        </w:r>
      </w:del>
      <w:del w:id="21843" w:author="AbbVie7" w:date="2025-05-12T15:42:00Z">
        <w:r>
          <w:rPr>
            <w:rFonts w:ascii="Times New Roman" w:hAnsi="Times New Roman"/>
            <w:lang w:val="da-DK"/>
          </w:rPr>
          <w:tab/>
          <w:delText xml:space="preserve">LÆGEMIDDELFORM OG </w:delText>
        </w:r>
      </w:del>
      <w:del w:id="21844" w:author="AbbVie7" w:date="2025-05-12T15:42:00Z">
        <w:r w:rsidR="00657DD8">
          <w:rPr>
            <w:rFonts w:ascii="Times New Roman" w:hAnsi="Times New Roman"/>
            <w:lang w:val="da-DK"/>
          </w:rPr>
          <w:delText>indhold</w:delText>
        </w:r>
      </w:del>
      <w:del w:id="21845" w:author="AbbVie7" w:date="2025-05-12T15:42:00Z">
        <w:r>
          <w:rPr>
            <w:rFonts w:ascii="Times New Roman" w:hAnsi="Times New Roman"/>
            <w:lang w:val="da-DK"/>
          </w:rPr>
          <w:delText xml:space="preserve"> (PAKNINGSSTØRRELSE)</w:delText>
        </w:r>
      </w:del>
    </w:p>
    <w:p w:rsidR="00184D93" w:rsidP="00184D93" w14:paraId="5019E3A4" w14:textId="77777777">
      <w:pPr>
        <w:rPr>
          <w:del w:id="21846" w:author="AbbVie7" w:date="2025-05-12T15:42:00Z"/>
          <w:lang w:val="da-DK"/>
        </w:rPr>
      </w:pPr>
    </w:p>
    <w:p w:rsidR="00C41FF2" w:rsidP="0073465B" w14:paraId="0C3EF80D" w14:textId="77777777">
      <w:pPr>
        <w:ind w:left="540" w:hanging="540"/>
        <w:rPr>
          <w:del w:id="21847" w:author="AbbVie7" w:date="2025-05-12T15:42:00Z"/>
          <w:lang w:val="da-DK"/>
        </w:rPr>
      </w:pPr>
      <w:del w:id="21848" w:author="AbbVie7" w:date="2025-05-12T15:42:00Z">
        <w:r w:rsidRPr="0073465B">
          <w:rPr>
            <w:highlight w:val="lightGray"/>
            <w:lang w:val="da-DK"/>
          </w:rPr>
          <w:delText>Injektionsvæske, opløsning</w:delText>
        </w:r>
      </w:del>
    </w:p>
    <w:p w:rsidR="00767709" w:rsidP="00184D93" w14:paraId="66BECCA8" w14:textId="77777777">
      <w:pPr>
        <w:rPr>
          <w:del w:id="21849" w:author="AbbVie7" w:date="2025-05-12T15:42:00Z"/>
          <w:lang w:val="da-DK"/>
        </w:rPr>
      </w:pPr>
      <w:del w:id="21850" w:author="AbbVie7" w:date="2025-05-12T15:42:00Z">
        <w:r>
          <w:rPr>
            <w:lang w:val="da-DK"/>
          </w:rPr>
          <w:delText>1 fyldt injektionssprøjte</w:delText>
        </w:r>
      </w:del>
    </w:p>
    <w:p w:rsidR="00767709" w:rsidP="00184D93" w14:paraId="40BE433D" w14:textId="77777777">
      <w:pPr>
        <w:ind w:left="540" w:hanging="540"/>
        <w:rPr>
          <w:del w:id="21851" w:author="AbbVie7" w:date="2025-05-12T15:42:00Z"/>
          <w:lang w:val="da-DK"/>
        </w:rPr>
      </w:pPr>
      <w:del w:id="21852" w:author="AbbVie7" w:date="2025-05-12T15:42:00Z">
        <w:r>
          <w:rPr>
            <w:lang w:val="da-DK"/>
          </w:rPr>
          <w:delText>1 alkoholserviet</w:delText>
        </w:r>
      </w:del>
    </w:p>
    <w:p w:rsidR="00184D93" w:rsidP="00184D93" w14:paraId="5E265ED0" w14:textId="77777777">
      <w:pPr>
        <w:ind w:left="540" w:hanging="540"/>
        <w:rPr>
          <w:del w:id="21853" w:author="AbbVie7" w:date="2025-05-12T15:42:00Z"/>
          <w:lang w:val="da-DK"/>
        </w:rPr>
      </w:pPr>
    </w:p>
    <w:p w:rsidR="00184D93" w:rsidP="00184D93" w14:paraId="011041BC" w14:textId="77777777">
      <w:pPr>
        <w:ind w:left="540" w:hanging="540"/>
        <w:rPr>
          <w:del w:id="21854" w:author="AbbVie7" w:date="2025-05-12T15:42:00Z"/>
          <w:lang w:val="da-DK"/>
        </w:rPr>
      </w:pPr>
    </w:p>
    <w:p w:rsidR="00767709" w:rsidP="00184D93" w14:paraId="67B6798C" w14:textId="77777777">
      <w:pPr>
        <w:pStyle w:val="EMEAHeadingBoxed"/>
        <w:spacing w:before="0" w:beforeLines="0" w:after="0" w:afterLines="0"/>
        <w:rPr>
          <w:del w:id="21855" w:author="AbbVie7" w:date="2025-05-12T15:42:00Z"/>
          <w:rFonts w:ascii="Times New Roman" w:hAnsi="Times New Roman"/>
          <w:lang w:val="da-DK"/>
        </w:rPr>
      </w:pPr>
      <w:del w:id="21856" w:author="AbbVie7" w:date="2025-05-12T15:42:00Z">
        <w:r>
          <w:rPr>
            <w:rFonts w:ascii="Times New Roman" w:hAnsi="Times New Roman"/>
            <w:lang w:val="da-DK"/>
          </w:rPr>
          <w:delText>5.</w:delText>
        </w:r>
      </w:del>
      <w:del w:id="21857" w:author="AbbVie7" w:date="2025-05-12T15:42:00Z">
        <w:r>
          <w:rPr>
            <w:rFonts w:ascii="Times New Roman" w:hAnsi="Times New Roman"/>
            <w:lang w:val="da-DK"/>
          </w:rPr>
          <w:tab/>
          <w:delText>ANVENDELSESMÅDE OG ADMINISTRATIONSVEJ</w:delText>
        </w:r>
      </w:del>
    </w:p>
    <w:p w:rsidR="00184D93" w:rsidP="00184D93" w14:paraId="5E61EF2A" w14:textId="77777777">
      <w:pPr>
        <w:ind w:left="540" w:hanging="540"/>
        <w:rPr>
          <w:del w:id="21858" w:author="AbbVie7" w:date="2025-05-12T15:42:00Z"/>
          <w:lang w:val="da-DK"/>
        </w:rPr>
      </w:pPr>
    </w:p>
    <w:p w:rsidR="00767709" w:rsidP="00184D93" w14:paraId="6E20F47F" w14:textId="77777777">
      <w:pPr>
        <w:ind w:left="540" w:hanging="540"/>
        <w:rPr>
          <w:del w:id="21859" w:author="AbbVie7" w:date="2025-05-12T15:42:00Z"/>
          <w:lang w:val="da-DK"/>
        </w:rPr>
      </w:pPr>
      <w:del w:id="21860" w:author="AbbVie7" w:date="2025-05-12T15:42:00Z">
        <w:r>
          <w:rPr>
            <w:lang w:val="da-DK"/>
          </w:rPr>
          <w:delText>Subkutan anvendelse.</w:delText>
        </w:r>
      </w:del>
    </w:p>
    <w:p w:rsidR="00767709" w:rsidP="00184D93" w14:paraId="0150AEF7" w14:textId="77777777">
      <w:pPr>
        <w:ind w:left="540" w:hanging="540"/>
        <w:rPr>
          <w:del w:id="21861" w:author="AbbVie7" w:date="2025-05-12T15:42:00Z"/>
          <w:lang w:val="da-DK"/>
        </w:rPr>
      </w:pPr>
    </w:p>
    <w:p w:rsidR="00767709" w:rsidP="00184D93" w14:paraId="0F54F2E7" w14:textId="77777777">
      <w:pPr>
        <w:ind w:left="540" w:hanging="540"/>
        <w:rPr>
          <w:del w:id="21862" w:author="AbbVie7" w:date="2025-05-12T15:42:00Z"/>
          <w:lang w:val="da-DK"/>
        </w:rPr>
      </w:pPr>
      <w:del w:id="21863" w:author="AbbVie7" w:date="2025-05-12T15:42:00Z">
        <w:r>
          <w:rPr>
            <w:lang w:val="da-DK"/>
          </w:rPr>
          <w:delText xml:space="preserve">Læs indlægssedlen </w:delText>
        </w:r>
      </w:del>
      <w:del w:id="21864" w:author="AbbVie7" w:date="2025-05-12T15:42:00Z">
        <w:r w:rsidR="005145DC">
          <w:rPr>
            <w:lang w:val="da-DK"/>
          </w:rPr>
          <w:delText>inden brug</w:delText>
        </w:r>
      </w:del>
      <w:del w:id="21865" w:author="AbbVie7" w:date="2025-05-12T15:42:00Z">
        <w:r>
          <w:rPr>
            <w:lang w:val="da-DK"/>
          </w:rPr>
          <w:delText>.</w:delText>
        </w:r>
      </w:del>
    </w:p>
    <w:p w:rsidR="00C41FF2" w:rsidP="00C41FF2" w14:paraId="48F75219" w14:textId="77777777">
      <w:pPr>
        <w:ind w:left="540" w:hanging="540"/>
        <w:rPr>
          <w:del w:id="21866" w:author="AbbVie7" w:date="2025-05-12T15:42:00Z"/>
          <w:lang w:val="da-DK"/>
        </w:rPr>
      </w:pPr>
    </w:p>
    <w:p w:rsidR="00C41FF2" w:rsidP="00C41FF2" w14:paraId="531567AE" w14:textId="77777777">
      <w:pPr>
        <w:ind w:left="540" w:hanging="540"/>
        <w:rPr>
          <w:del w:id="21867" w:author="AbbVie7" w:date="2025-05-12T15:42:00Z"/>
          <w:lang w:val="da-DK"/>
        </w:rPr>
      </w:pPr>
      <w:del w:id="21868" w:author="AbbVie7" w:date="2025-05-12T15:42:00Z">
        <w:r>
          <w:rPr>
            <w:lang w:val="da-DK"/>
          </w:rPr>
          <w:delText>Kun til engangsbrug</w:delText>
        </w:r>
      </w:del>
      <w:del w:id="21869" w:author="AbbVie7" w:date="2025-05-12T15:42:00Z">
        <w:r w:rsidR="009B0EF7">
          <w:rPr>
            <w:lang w:val="da-DK"/>
          </w:rPr>
          <w:delText>.</w:delText>
        </w:r>
      </w:del>
    </w:p>
    <w:p w:rsidR="00C41FF2" w:rsidP="00184D93" w14:paraId="7737513A" w14:textId="77777777">
      <w:pPr>
        <w:ind w:left="540" w:hanging="540"/>
        <w:rPr>
          <w:del w:id="21870" w:author="AbbVie7" w:date="2025-05-12T15:42:00Z"/>
          <w:lang w:val="da-DK"/>
        </w:rPr>
      </w:pPr>
    </w:p>
    <w:p w:rsidR="00C41FF2" w:rsidP="00184D93" w14:paraId="2034282A" w14:textId="77777777">
      <w:pPr>
        <w:ind w:left="540" w:hanging="540"/>
        <w:rPr>
          <w:del w:id="21871" w:author="AbbVie7" w:date="2025-05-12T15:42:00Z"/>
          <w:lang w:val="da-DK"/>
        </w:rPr>
      </w:pPr>
      <w:del w:id="21872" w:author="AbbVie7" w:date="2025-05-12T15:42:00Z">
        <w:r>
          <w:rPr>
            <w:lang w:val="da-DK"/>
          </w:rPr>
          <w:delText>Med beskyttelseshætte</w:delText>
        </w:r>
      </w:del>
    </w:p>
    <w:p w:rsidR="00184D93" w:rsidP="00184D93" w14:paraId="0BF5A41C" w14:textId="77777777">
      <w:pPr>
        <w:ind w:left="540" w:hanging="540"/>
        <w:rPr>
          <w:del w:id="21873" w:author="AbbVie7" w:date="2025-05-12T15:42:00Z"/>
          <w:lang w:val="da-DK"/>
        </w:rPr>
      </w:pPr>
    </w:p>
    <w:p w:rsidR="00767709" w:rsidP="00184D93" w14:paraId="69A57945" w14:textId="77777777">
      <w:pPr>
        <w:pStyle w:val="EMEAHeadingBoxed"/>
        <w:spacing w:before="0" w:beforeLines="0" w:after="0" w:afterLines="0"/>
        <w:ind w:left="550" w:hanging="550"/>
        <w:rPr>
          <w:del w:id="21874" w:author="AbbVie7" w:date="2025-05-12T15:42:00Z"/>
          <w:lang w:val="da-DK"/>
        </w:rPr>
      </w:pPr>
      <w:del w:id="21875" w:author="AbbVie7" w:date="2025-05-12T15:42:00Z">
        <w:r>
          <w:rPr>
            <w:rFonts w:ascii="Times New Roman" w:hAnsi="Times New Roman"/>
            <w:lang w:val="da-DK"/>
          </w:rPr>
          <w:delText>6.</w:delText>
        </w:r>
      </w:del>
      <w:del w:id="21876" w:author="AbbVie7" w:date="2025-05-12T15:42:00Z">
        <w:r>
          <w:rPr>
            <w:lang w:val="da-DK"/>
          </w:rPr>
          <w:tab/>
        </w:r>
      </w:del>
      <w:del w:id="21877" w:author="AbbVie7" w:date="2025-05-12T15:42:00Z">
        <w:r w:rsidR="00846EF5">
          <w:rPr>
            <w:lang w:val="da-DK"/>
          </w:rPr>
          <w:delText xml:space="preserve">særlig </w:delText>
        </w:r>
      </w:del>
      <w:del w:id="21878" w:author="AbbVie7" w:date="2025-05-12T15:42:00Z">
        <w:r>
          <w:rPr>
            <w:rFonts w:ascii="Times New Roman" w:hAnsi="Times New Roman"/>
            <w:bCs/>
            <w:lang w:val="da-DK"/>
          </w:rPr>
          <w:delText>ADVARSEL OM, AT LÆGEMIDLET SKAL OPBEVARES UTILGÆNGELIGT FOR BØRN</w:delText>
        </w:r>
      </w:del>
    </w:p>
    <w:p w:rsidR="00184D93" w:rsidP="00184D93" w14:paraId="0C2A47A0" w14:textId="77777777">
      <w:pPr>
        <w:ind w:left="540" w:hanging="540"/>
        <w:rPr>
          <w:del w:id="21879" w:author="AbbVie7" w:date="2025-05-12T15:42:00Z"/>
          <w:lang w:val="da-DK"/>
        </w:rPr>
      </w:pPr>
    </w:p>
    <w:p w:rsidR="00767709" w:rsidP="00184D93" w14:paraId="4D0A8CC2" w14:textId="77777777">
      <w:pPr>
        <w:ind w:left="540" w:hanging="540"/>
        <w:rPr>
          <w:del w:id="21880" w:author="AbbVie7" w:date="2025-05-12T15:42:00Z"/>
          <w:lang w:val="da-DK"/>
        </w:rPr>
      </w:pPr>
      <w:del w:id="21881" w:author="AbbVie7" w:date="2025-05-12T15:42:00Z">
        <w:r>
          <w:rPr>
            <w:lang w:val="da-DK"/>
          </w:rPr>
          <w:delText>Opbevares utilgængeligt for børn.</w:delText>
        </w:r>
      </w:del>
    </w:p>
    <w:p w:rsidR="00184D93" w:rsidP="00184D93" w14:paraId="28C6BAD5" w14:textId="77777777">
      <w:pPr>
        <w:ind w:left="540" w:hanging="540"/>
        <w:rPr>
          <w:del w:id="21882" w:author="AbbVie7" w:date="2025-05-12T15:42:00Z"/>
          <w:lang w:val="da-DK"/>
        </w:rPr>
      </w:pPr>
    </w:p>
    <w:p w:rsidR="00184D93" w:rsidP="00184D93" w14:paraId="6AFA3460" w14:textId="77777777">
      <w:pPr>
        <w:ind w:left="540" w:hanging="540"/>
        <w:rPr>
          <w:del w:id="21883" w:author="AbbVie7" w:date="2025-05-12T15:42:00Z"/>
          <w:lang w:val="da-DK"/>
        </w:rPr>
      </w:pPr>
    </w:p>
    <w:p w:rsidR="00767709" w:rsidP="00184D93" w14:paraId="1BB82D28" w14:textId="77777777">
      <w:pPr>
        <w:pStyle w:val="EMEAHeadingBoxedEmpty"/>
        <w:spacing w:before="0" w:beforeLines="0"/>
        <w:rPr>
          <w:del w:id="21884" w:author="AbbVie7" w:date="2025-05-12T15:42:00Z"/>
          <w:rFonts w:ascii="Times New Roman" w:hAnsi="Times New Roman"/>
          <w:lang w:val="da-DK"/>
        </w:rPr>
      </w:pPr>
      <w:del w:id="21885" w:author="AbbVie7" w:date="2025-05-12T15:42:00Z">
        <w:r>
          <w:rPr>
            <w:rFonts w:ascii="Times New Roman" w:hAnsi="Times New Roman"/>
            <w:lang w:val="da-DK"/>
          </w:rPr>
          <w:delText>7.</w:delText>
        </w:r>
      </w:del>
      <w:del w:id="21886" w:author="AbbVie7" w:date="2025-05-12T15:42:00Z">
        <w:r>
          <w:rPr>
            <w:rFonts w:ascii="Times New Roman" w:hAnsi="Times New Roman"/>
            <w:lang w:val="da-DK"/>
          </w:rPr>
          <w:tab/>
        </w:r>
      </w:del>
      <w:del w:id="21887" w:author="AbbVie7" w:date="2025-05-12T15:42:00Z">
        <w:r>
          <w:rPr>
            <w:rFonts w:ascii="Times New Roman" w:hAnsi="Times New Roman"/>
            <w:lang w:val="da-DK"/>
          </w:rPr>
          <w:delText>EVENTUELLE ANDRE SÆRLIGE ADVARSLER</w:delText>
        </w:r>
      </w:del>
    </w:p>
    <w:p w:rsidR="00767709" w:rsidP="00184D93" w14:paraId="03A908C3" w14:textId="77777777">
      <w:pPr>
        <w:ind w:left="540" w:hanging="540"/>
        <w:rPr>
          <w:del w:id="21888" w:author="AbbVie7" w:date="2025-05-12T15:42:00Z"/>
          <w:lang w:val="da-DK"/>
        </w:rPr>
      </w:pPr>
    </w:p>
    <w:p w:rsidR="00184D93" w:rsidP="00184D93" w14:paraId="06C1E148" w14:textId="77777777">
      <w:pPr>
        <w:ind w:left="540" w:hanging="540"/>
        <w:rPr>
          <w:del w:id="21889" w:author="AbbVie7" w:date="2025-05-12T15:42:00Z"/>
          <w:lang w:val="da-DK"/>
        </w:rPr>
      </w:pPr>
    </w:p>
    <w:p w:rsidR="00767709" w:rsidP="00184D93" w14:paraId="56EC42B9" w14:textId="77777777">
      <w:pPr>
        <w:pStyle w:val="EMEAHeadingBoxed1"/>
        <w:spacing w:before="0" w:beforeLines="0" w:after="0" w:afterLines="0"/>
        <w:rPr>
          <w:del w:id="21890" w:author="AbbVie7" w:date="2025-05-12T15:42:00Z"/>
          <w:rFonts w:ascii="Times New Roman" w:hAnsi="Times New Roman"/>
          <w:lang w:val="da-DK"/>
        </w:rPr>
      </w:pPr>
      <w:del w:id="21891" w:author="AbbVie7" w:date="2025-05-12T15:42:00Z">
        <w:r>
          <w:rPr>
            <w:rFonts w:ascii="Times New Roman" w:hAnsi="Times New Roman"/>
            <w:lang w:val="da-DK"/>
          </w:rPr>
          <w:delText>8.</w:delText>
        </w:r>
      </w:del>
      <w:del w:id="21892" w:author="AbbVie7" w:date="2025-05-12T15:42:00Z">
        <w:r>
          <w:rPr>
            <w:rFonts w:ascii="Times New Roman" w:hAnsi="Times New Roman"/>
            <w:lang w:val="da-DK"/>
          </w:rPr>
          <w:tab/>
          <w:delText>UDLØBSDATO</w:delText>
        </w:r>
      </w:del>
    </w:p>
    <w:p w:rsidR="00184D93" w:rsidP="00184D93" w14:paraId="40C89C8E" w14:textId="77777777">
      <w:pPr>
        <w:ind w:left="540" w:hanging="540"/>
        <w:rPr>
          <w:del w:id="21893" w:author="AbbVie7" w:date="2025-05-12T15:42:00Z"/>
          <w:lang w:val="da-DK"/>
        </w:rPr>
      </w:pPr>
    </w:p>
    <w:p w:rsidR="00767709" w:rsidP="00184D93" w14:paraId="6B2ADC42" w14:textId="77777777">
      <w:pPr>
        <w:ind w:left="540" w:hanging="540"/>
        <w:rPr>
          <w:del w:id="21894" w:author="AbbVie7" w:date="2025-05-12T15:42:00Z"/>
          <w:lang w:val="da-DK"/>
        </w:rPr>
      </w:pPr>
      <w:del w:id="21895" w:author="AbbVie7" w:date="2025-05-12T15:42:00Z">
        <w:r>
          <w:rPr>
            <w:lang w:val="da-DK"/>
          </w:rPr>
          <w:delText xml:space="preserve">EXP </w:delText>
        </w:r>
      </w:del>
    </w:p>
    <w:p w:rsidR="00184D93" w:rsidP="00184D93" w14:paraId="6650C6A9" w14:textId="77777777">
      <w:pPr>
        <w:ind w:left="540" w:hanging="540"/>
        <w:rPr>
          <w:del w:id="21896" w:author="AbbVie7" w:date="2025-05-12T15:42:00Z"/>
          <w:lang w:val="da-DK"/>
        </w:rPr>
      </w:pPr>
    </w:p>
    <w:p w:rsidR="00184D93" w:rsidP="00184D93" w14:paraId="43E236CF" w14:textId="77777777">
      <w:pPr>
        <w:ind w:left="540" w:hanging="540"/>
        <w:rPr>
          <w:del w:id="21897" w:author="AbbVie7" w:date="2025-05-12T15:42:00Z"/>
          <w:lang w:val="da-DK"/>
        </w:rPr>
      </w:pPr>
    </w:p>
    <w:p w:rsidR="00767709" w:rsidP="00184D93" w14:paraId="585D6EE0" w14:textId="77777777">
      <w:pPr>
        <w:pStyle w:val="EMEAHeadingBoxed"/>
        <w:keepNext/>
        <w:spacing w:before="0" w:beforeLines="0" w:after="0" w:afterLines="0"/>
        <w:rPr>
          <w:del w:id="21898" w:author="AbbVie7" w:date="2025-05-12T15:42:00Z"/>
          <w:rFonts w:ascii="Times New Roman" w:hAnsi="Times New Roman"/>
          <w:lang w:val="da-DK"/>
        </w:rPr>
      </w:pPr>
      <w:del w:id="21899" w:author="AbbVie7" w:date="2025-05-12T15:42:00Z">
        <w:r>
          <w:rPr>
            <w:rFonts w:ascii="Times New Roman" w:hAnsi="Times New Roman"/>
            <w:lang w:val="da-DK"/>
          </w:rPr>
          <w:delText>9.</w:delText>
        </w:r>
      </w:del>
      <w:del w:id="21900" w:author="AbbVie7" w:date="2025-05-12T15:42:00Z">
        <w:r>
          <w:rPr>
            <w:rFonts w:ascii="Times New Roman" w:hAnsi="Times New Roman"/>
            <w:lang w:val="da-DK"/>
          </w:rPr>
          <w:tab/>
          <w:delText>SÆRLIGE OPBEVARINGSBETINGELSER</w:delText>
        </w:r>
      </w:del>
    </w:p>
    <w:p w:rsidR="00184D93" w:rsidP="00184D93" w14:paraId="137372C0" w14:textId="77777777">
      <w:pPr>
        <w:keepNext/>
        <w:rPr>
          <w:del w:id="21901" w:author="AbbVie7" w:date="2025-05-12T15:42:00Z"/>
          <w:lang w:val="da-DK"/>
        </w:rPr>
      </w:pPr>
    </w:p>
    <w:p w:rsidR="00767709" w:rsidP="00184D93" w14:paraId="4F05EE64" w14:textId="77777777">
      <w:pPr>
        <w:keepNext/>
        <w:rPr>
          <w:del w:id="21902" w:author="AbbVie7" w:date="2025-05-12T15:42:00Z"/>
          <w:lang w:val="da-DK"/>
        </w:rPr>
      </w:pPr>
      <w:del w:id="21903" w:author="AbbVie7" w:date="2025-05-12T15:42:00Z">
        <w:r>
          <w:rPr>
            <w:lang w:val="da-DK"/>
          </w:rPr>
          <w:delText>Opbevares i køleskab. Må ikke nedfryses.</w:delText>
        </w:r>
      </w:del>
    </w:p>
    <w:p w:rsidR="00BB339C" w:rsidP="00184D93" w14:paraId="31974679" w14:textId="77777777">
      <w:pPr>
        <w:keepNext/>
        <w:ind w:left="540" w:hanging="540"/>
        <w:rPr>
          <w:del w:id="21904" w:author="AbbVie7" w:date="2025-05-12T15:42:00Z"/>
          <w:lang w:val="da-DK"/>
        </w:rPr>
      </w:pPr>
      <w:del w:id="21905" w:author="AbbVie7" w:date="2025-05-12T15:42:00Z">
        <w:r>
          <w:rPr>
            <w:lang w:val="da-DK"/>
          </w:rPr>
          <w:delText xml:space="preserve">Se indlægssedlen vedrørende alternative opbevaringsbetingelser. </w:delText>
        </w:r>
      </w:del>
    </w:p>
    <w:p w:rsidR="00BB339C" w:rsidP="00184D93" w14:paraId="13776920" w14:textId="77777777">
      <w:pPr>
        <w:keepNext/>
        <w:ind w:left="540" w:hanging="540"/>
        <w:rPr>
          <w:del w:id="21906" w:author="AbbVie7" w:date="2025-05-12T15:42:00Z"/>
          <w:lang w:val="da-DK"/>
        </w:rPr>
      </w:pPr>
    </w:p>
    <w:p w:rsidR="00767709" w:rsidP="00184D93" w14:paraId="6708A9F1" w14:textId="77777777">
      <w:pPr>
        <w:keepNext/>
        <w:ind w:left="540" w:hanging="540"/>
        <w:rPr>
          <w:del w:id="21907" w:author="AbbVie7" w:date="2025-05-12T15:42:00Z"/>
          <w:lang w:val="da-DK"/>
        </w:rPr>
      </w:pPr>
      <w:del w:id="21908" w:author="AbbVie7" w:date="2025-05-12T15:42:00Z">
        <w:r>
          <w:rPr>
            <w:lang w:val="da-DK"/>
          </w:rPr>
          <w:delText>Opbevar injektionssprøjten i den ydre karton</w:delText>
        </w:r>
      </w:del>
      <w:del w:id="21909" w:author="AbbVie7" w:date="2025-05-12T15:42:00Z">
        <w:r w:rsidR="00BB339C">
          <w:rPr>
            <w:lang w:val="da-DK"/>
          </w:rPr>
          <w:delText xml:space="preserve"> for at beskytte mod lys</w:delText>
        </w:r>
      </w:del>
      <w:del w:id="21910" w:author="AbbVie7" w:date="2025-05-12T15:42:00Z">
        <w:r>
          <w:rPr>
            <w:lang w:val="da-DK"/>
          </w:rPr>
          <w:delText>.</w:delText>
        </w:r>
      </w:del>
    </w:p>
    <w:p w:rsidR="00184D93" w:rsidP="00184D93" w14:paraId="526C8107" w14:textId="77777777">
      <w:pPr>
        <w:keepNext/>
        <w:ind w:left="540" w:hanging="540"/>
        <w:rPr>
          <w:del w:id="21911" w:author="AbbVie7" w:date="2025-05-12T15:42:00Z"/>
          <w:lang w:val="da-DK"/>
        </w:rPr>
      </w:pPr>
    </w:p>
    <w:p w:rsidR="00184D93" w:rsidP="00184D93" w14:paraId="279EDAC3" w14:textId="77777777">
      <w:pPr>
        <w:keepNext/>
        <w:ind w:left="540" w:hanging="540"/>
        <w:rPr>
          <w:del w:id="21912" w:author="AbbVie7" w:date="2025-05-12T15:42:00Z"/>
          <w:lang w:val="da-DK"/>
        </w:rPr>
      </w:pPr>
    </w:p>
    <w:p w:rsidR="00767709" w:rsidP="00184D93" w14:paraId="143B2FED" w14:textId="77777777">
      <w:pPr>
        <w:pStyle w:val="EMEAHeadingBoxedEmpty"/>
        <w:spacing w:before="0" w:beforeLines="0"/>
        <w:rPr>
          <w:del w:id="21913" w:author="AbbVie7" w:date="2025-05-12T15:42:00Z"/>
          <w:rFonts w:ascii="Times New Roman" w:hAnsi="Times New Roman"/>
          <w:lang w:val="da-DK"/>
        </w:rPr>
      </w:pPr>
      <w:del w:id="21914" w:author="AbbVie7" w:date="2025-05-12T15:42:00Z">
        <w:r>
          <w:rPr>
            <w:rFonts w:ascii="Times New Roman" w:hAnsi="Times New Roman"/>
            <w:lang w:val="da-DK"/>
          </w:rPr>
          <w:delText>10.</w:delText>
        </w:r>
      </w:del>
      <w:del w:id="21915" w:author="AbbVie7" w:date="2025-05-12T15:42:00Z">
        <w:r>
          <w:rPr>
            <w:rFonts w:ascii="Times New Roman" w:hAnsi="Times New Roman"/>
            <w:lang w:val="da-DK"/>
          </w:rPr>
          <w:tab/>
          <w:delText xml:space="preserve">EVENTUELLE SÆRLIGE FORHOLDSREGLER VED BORTSKAFFELSE AF </w:delText>
        </w:r>
      </w:del>
      <w:del w:id="21916" w:author="AbbVie7" w:date="2025-05-12T15:42:00Z">
        <w:r w:rsidR="00846EF5">
          <w:rPr>
            <w:rFonts w:ascii="Times New Roman" w:hAnsi="Times New Roman"/>
            <w:lang w:val="da-DK"/>
          </w:rPr>
          <w:delText>ikke anvendt</w:delText>
        </w:r>
      </w:del>
      <w:del w:id="21917" w:author="AbbVie7" w:date="2025-05-12T15:42:00Z">
        <w:r>
          <w:rPr>
            <w:rFonts w:ascii="Times New Roman" w:hAnsi="Times New Roman"/>
            <w:lang w:val="da-DK"/>
          </w:rPr>
          <w:delText xml:space="preserve"> LÆGEMID</w:delText>
        </w:r>
      </w:del>
      <w:del w:id="21918" w:author="AbbVie7" w:date="2025-05-12T15:42:00Z">
        <w:r w:rsidR="00657DD8">
          <w:rPr>
            <w:rFonts w:ascii="Times New Roman" w:hAnsi="Times New Roman"/>
            <w:lang w:val="da-DK"/>
          </w:rPr>
          <w:delText>del</w:delText>
        </w:r>
      </w:del>
      <w:del w:id="21919" w:author="AbbVie7" w:date="2025-05-12T15:42:00Z">
        <w:r>
          <w:rPr>
            <w:rFonts w:ascii="Times New Roman" w:hAnsi="Times New Roman"/>
            <w:lang w:val="da-DK"/>
          </w:rPr>
          <w:delText xml:space="preserve"> ELLER AFFALD </w:delText>
        </w:r>
      </w:del>
      <w:del w:id="21920" w:author="AbbVie7" w:date="2025-05-12T15:42:00Z">
        <w:r w:rsidR="00846EF5">
          <w:rPr>
            <w:rFonts w:ascii="Times New Roman" w:hAnsi="Times New Roman"/>
            <w:lang w:val="da-DK"/>
          </w:rPr>
          <w:delText>heraf</w:delText>
        </w:r>
      </w:del>
      <w:del w:id="21921" w:author="AbbVie7" w:date="2025-05-12T15:42:00Z">
        <w:r>
          <w:rPr>
            <w:rFonts w:ascii="Times New Roman" w:hAnsi="Times New Roman"/>
            <w:lang w:val="da-DK"/>
          </w:rPr>
          <w:delText xml:space="preserve"> </w:delText>
        </w:r>
      </w:del>
    </w:p>
    <w:p w:rsidR="00767709" w:rsidP="00184D93" w14:paraId="3DAA5CB5" w14:textId="77777777">
      <w:pPr>
        <w:ind w:left="540" w:hanging="540"/>
        <w:rPr>
          <w:del w:id="21922" w:author="AbbVie7" w:date="2025-05-12T15:42:00Z"/>
          <w:lang w:val="da-DK"/>
        </w:rPr>
      </w:pPr>
    </w:p>
    <w:p w:rsidR="00184D93" w:rsidP="00184D93" w14:paraId="4BB35BC7" w14:textId="77777777">
      <w:pPr>
        <w:ind w:left="540" w:hanging="540"/>
        <w:rPr>
          <w:del w:id="21923" w:author="AbbVie7" w:date="2025-05-12T15:42:00Z"/>
          <w:lang w:val="da-DK"/>
        </w:rPr>
      </w:pPr>
    </w:p>
    <w:p w:rsidR="00767709" w:rsidP="00184D93" w14:paraId="3AD4BAD5" w14:textId="77777777">
      <w:pPr>
        <w:pStyle w:val="EMEAHeadingBoxed1"/>
        <w:spacing w:before="0" w:beforeLines="0" w:after="0" w:afterLines="0"/>
        <w:rPr>
          <w:del w:id="21924" w:author="AbbVie7" w:date="2025-05-12T15:42:00Z"/>
          <w:rFonts w:ascii="Times New Roman" w:hAnsi="Times New Roman"/>
          <w:lang w:val="da-DK"/>
        </w:rPr>
      </w:pPr>
      <w:del w:id="21925" w:author="AbbVie7" w:date="2025-05-12T15:42:00Z">
        <w:r>
          <w:rPr>
            <w:rFonts w:ascii="Times New Roman" w:hAnsi="Times New Roman"/>
            <w:lang w:val="da-DK"/>
          </w:rPr>
          <w:delText>11.</w:delText>
        </w:r>
      </w:del>
      <w:del w:id="21926" w:author="AbbVie7" w:date="2025-05-12T15:42:00Z">
        <w:r>
          <w:rPr>
            <w:rFonts w:ascii="Times New Roman" w:hAnsi="Times New Roman"/>
            <w:lang w:val="da-DK"/>
          </w:rPr>
          <w:tab/>
        </w:r>
      </w:del>
      <w:del w:id="21927" w:author="AbbVie7" w:date="2025-05-12T15:42:00Z">
        <w:r>
          <w:rPr>
            <w:rFonts w:ascii="Times New Roman" w:hAnsi="Times New Roman"/>
            <w:lang w:val="da-DK"/>
          </w:rPr>
          <w:delText>NAVN OG ADRESSE PÅ INDEHAVEREN AF MARKEDSFØRINGSTILLADELSEN</w:delText>
        </w:r>
      </w:del>
    </w:p>
    <w:p w:rsidR="00184D93" w:rsidRPr="00493E36" w:rsidP="00184D93" w14:paraId="0E10598B" w14:textId="77777777">
      <w:pPr>
        <w:rPr>
          <w:del w:id="21928" w:author="AbbVie7" w:date="2025-05-12T15:42:00Z"/>
          <w:lang w:val="da-DK"/>
        </w:rPr>
      </w:pPr>
    </w:p>
    <w:p w:rsidR="005406FD" w:rsidRPr="00981EB4" w:rsidP="005406FD" w14:paraId="2447ED02" w14:textId="77777777">
      <w:pPr>
        <w:keepNext/>
        <w:tabs>
          <w:tab w:val="clear" w:pos="562"/>
        </w:tabs>
        <w:suppressAutoHyphens w:val="0"/>
        <w:autoSpaceDE w:val="0"/>
        <w:autoSpaceDN w:val="0"/>
        <w:adjustRightInd w:val="0"/>
        <w:spacing w:line="240" w:lineRule="atLeast"/>
        <w:rPr>
          <w:del w:id="21929" w:author="AbbVie7" w:date="2025-05-12T15:42:00Z"/>
          <w:szCs w:val="22"/>
          <w:lang w:val="de-CH" w:eastAsia="en-GB"/>
        </w:rPr>
      </w:pPr>
      <w:del w:id="21930" w:author="AbbVie7" w:date="2025-05-12T15:42:00Z">
        <w:r w:rsidRPr="00981EB4">
          <w:rPr>
            <w:szCs w:val="22"/>
            <w:lang w:val="de-CH" w:eastAsia="en-GB"/>
          </w:rPr>
          <w:delText>AbbVie Deutschland GmbH &amp; Co. KG</w:delText>
        </w:r>
      </w:del>
    </w:p>
    <w:p w:rsidR="005406FD" w:rsidRPr="00981EB4" w:rsidP="005406FD" w14:paraId="765C3273" w14:textId="77777777">
      <w:pPr>
        <w:keepNext/>
        <w:tabs>
          <w:tab w:val="clear" w:pos="562"/>
        </w:tabs>
        <w:suppressAutoHyphens w:val="0"/>
        <w:autoSpaceDE w:val="0"/>
        <w:autoSpaceDN w:val="0"/>
        <w:adjustRightInd w:val="0"/>
        <w:spacing w:line="240" w:lineRule="atLeast"/>
        <w:rPr>
          <w:del w:id="21931" w:author="AbbVie7" w:date="2025-05-12T15:42:00Z"/>
          <w:szCs w:val="22"/>
          <w:lang w:val="de-CH" w:eastAsia="en-GB"/>
        </w:rPr>
      </w:pPr>
      <w:del w:id="21932" w:author="AbbVie7" w:date="2025-05-12T15:42:00Z">
        <w:r w:rsidRPr="00981EB4">
          <w:rPr>
            <w:szCs w:val="22"/>
            <w:lang w:val="de-CH" w:eastAsia="en-GB"/>
          </w:rPr>
          <w:delText>Knollstrasse</w:delText>
        </w:r>
      </w:del>
    </w:p>
    <w:p w:rsidR="005406FD" w:rsidRPr="003E19EA" w:rsidP="005406FD" w14:paraId="4A0865FB" w14:textId="77777777">
      <w:pPr>
        <w:keepNext/>
        <w:tabs>
          <w:tab w:val="clear" w:pos="562"/>
        </w:tabs>
        <w:suppressAutoHyphens w:val="0"/>
        <w:autoSpaceDE w:val="0"/>
        <w:autoSpaceDN w:val="0"/>
        <w:adjustRightInd w:val="0"/>
        <w:spacing w:line="240" w:lineRule="atLeast"/>
        <w:rPr>
          <w:del w:id="21933" w:author="AbbVie7" w:date="2025-05-12T15:42:00Z"/>
          <w:szCs w:val="22"/>
          <w:lang w:val="da-DK" w:eastAsia="en-GB"/>
        </w:rPr>
      </w:pPr>
      <w:del w:id="21934" w:author="AbbVie7" w:date="2025-05-12T15:42:00Z">
        <w:r w:rsidRPr="003E19EA">
          <w:rPr>
            <w:szCs w:val="22"/>
            <w:lang w:val="da-DK" w:eastAsia="en-GB"/>
          </w:rPr>
          <w:delText>67061 Ludwigshafen</w:delText>
        </w:r>
      </w:del>
    </w:p>
    <w:p w:rsidR="005406FD" w:rsidRPr="003E19EA" w:rsidP="005406FD" w14:paraId="3F3D1FEE" w14:textId="77777777">
      <w:pPr>
        <w:rPr>
          <w:del w:id="21935" w:author="AbbVie7" w:date="2025-05-12T15:42:00Z"/>
          <w:lang w:val="da-DK"/>
        </w:rPr>
      </w:pPr>
      <w:del w:id="21936" w:author="AbbVie7" w:date="2025-05-12T15:42:00Z">
        <w:r w:rsidRPr="003E19EA">
          <w:rPr>
            <w:szCs w:val="22"/>
            <w:lang w:val="da-DK" w:eastAsia="en-GB"/>
          </w:rPr>
          <w:delText>Tyskland</w:delText>
        </w:r>
      </w:del>
    </w:p>
    <w:p w:rsidR="00184D93" w:rsidRPr="003E19EA" w:rsidP="00184D93" w14:paraId="26FECDD2" w14:textId="77777777">
      <w:pPr>
        <w:tabs>
          <w:tab w:val="clear" w:pos="562"/>
        </w:tabs>
        <w:rPr>
          <w:del w:id="21937" w:author="AbbVie7" w:date="2025-05-12T15:42:00Z"/>
          <w:lang w:val="da-DK"/>
        </w:rPr>
      </w:pPr>
    </w:p>
    <w:p w:rsidR="00767709" w:rsidP="00184D93" w14:paraId="182ABB65" w14:textId="77777777">
      <w:pPr>
        <w:pStyle w:val="EMEAHeadingBoxed"/>
        <w:spacing w:before="0" w:beforeLines="0" w:after="0" w:afterLines="0"/>
        <w:rPr>
          <w:del w:id="21938" w:author="AbbVie7" w:date="2025-05-12T15:42:00Z"/>
          <w:rFonts w:ascii="Times New Roman" w:hAnsi="Times New Roman"/>
          <w:lang w:val="da-DK"/>
        </w:rPr>
      </w:pPr>
      <w:del w:id="21939" w:author="AbbVie7" w:date="2025-05-12T15:42:00Z">
        <w:r>
          <w:rPr>
            <w:rFonts w:ascii="Times New Roman" w:hAnsi="Times New Roman"/>
            <w:lang w:val="da-DK"/>
          </w:rPr>
          <w:delText>12.</w:delText>
        </w:r>
      </w:del>
      <w:del w:id="21940" w:author="AbbVie7" w:date="2025-05-12T15:42:00Z">
        <w:r>
          <w:rPr>
            <w:rFonts w:ascii="Times New Roman" w:hAnsi="Times New Roman"/>
            <w:lang w:val="da-DK"/>
          </w:rPr>
          <w:tab/>
          <w:delText xml:space="preserve">MARKEDSFØRINGSTILLADELSESNUMMER </w:delText>
        </w:r>
      </w:del>
    </w:p>
    <w:p w:rsidR="00184D93" w:rsidP="00184D93" w14:paraId="3A63DDD2" w14:textId="77777777">
      <w:pPr>
        <w:ind w:left="540" w:hanging="540"/>
        <w:rPr>
          <w:del w:id="21941" w:author="AbbVie7" w:date="2025-05-12T15:42:00Z"/>
          <w:color w:val="000000"/>
          <w:lang w:val="da-DK"/>
        </w:rPr>
      </w:pPr>
    </w:p>
    <w:p w:rsidR="00767709" w:rsidP="00184D93" w14:paraId="244189BF" w14:textId="77777777">
      <w:pPr>
        <w:ind w:left="540" w:hanging="540"/>
        <w:rPr>
          <w:del w:id="21942" w:author="AbbVie7" w:date="2025-05-12T15:42:00Z"/>
          <w:color w:val="000000"/>
          <w:lang w:val="da-DK"/>
        </w:rPr>
      </w:pPr>
      <w:del w:id="21943" w:author="AbbVie7" w:date="2025-05-12T15:42:00Z">
        <w:r>
          <w:rPr>
            <w:color w:val="000000"/>
            <w:lang w:val="da-DK"/>
          </w:rPr>
          <w:delText>EU/1/03/256/006</w:delText>
        </w:r>
      </w:del>
    </w:p>
    <w:p w:rsidR="00184D93" w:rsidP="00184D93" w14:paraId="014E30AB" w14:textId="77777777">
      <w:pPr>
        <w:ind w:left="540" w:hanging="540"/>
        <w:rPr>
          <w:del w:id="21944" w:author="AbbVie7" w:date="2025-05-12T15:42:00Z"/>
          <w:color w:val="000000"/>
          <w:lang w:val="da-DK"/>
        </w:rPr>
      </w:pPr>
    </w:p>
    <w:p w:rsidR="00184D93" w:rsidP="00184D93" w14:paraId="2FADC027" w14:textId="77777777">
      <w:pPr>
        <w:ind w:left="540" w:hanging="540"/>
        <w:rPr>
          <w:del w:id="21945" w:author="AbbVie7" w:date="2025-05-12T15:42:00Z"/>
          <w:lang w:val="da-DK"/>
        </w:rPr>
      </w:pPr>
    </w:p>
    <w:p w:rsidR="00767709" w:rsidP="00184D93" w14:paraId="37B15C34" w14:textId="77777777">
      <w:pPr>
        <w:pStyle w:val="EMEAHeadingBoxed"/>
        <w:spacing w:before="0" w:beforeLines="0" w:after="0" w:afterLines="0"/>
        <w:rPr>
          <w:del w:id="21946" w:author="AbbVie7" w:date="2025-05-12T15:42:00Z"/>
          <w:rFonts w:ascii="Times New Roman" w:hAnsi="Times New Roman"/>
          <w:lang w:val="da-DK"/>
        </w:rPr>
      </w:pPr>
      <w:del w:id="21947" w:author="AbbVie7" w:date="2025-05-12T15:42:00Z">
        <w:r>
          <w:rPr>
            <w:rFonts w:ascii="Times New Roman" w:hAnsi="Times New Roman"/>
            <w:lang w:val="da-DK"/>
          </w:rPr>
          <w:delText>13.</w:delText>
        </w:r>
      </w:del>
      <w:del w:id="21948" w:author="AbbVie7" w:date="2025-05-12T15:42:00Z">
        <w:r>
          <w:rPr>
            <w:rFonts w:ascii="Times New Roman" w:hAnsi="Times New Roman"/>
            <w:lang w:val="da-DK"/>
          </w:rPr>
          <w:tab/>
          <w:delText>BATCHNUMMER</w:delText>
        </w:r>
      </w:del>
    </w:p>
    <w:p w:rsidR="00184D93" w:rsidP="00184D93" w14:paraId="2A2B1989" w14:textId="77777777">
      <w:pPr>
        <w:ind w:left="540" w:hanging="540"/>
        <w:rPr>
          <w:del w:id="21949" w:author="AbbVie7" w:date="2025-05-12T15:42:00Z"/>
          <w:lang w:val="da-DK"/>
        </w:rPr>
      </w:pPr>
    </w:p>
    <w:p w:rsidR="00767709" w:rsidP="00184D93" w14:paraId="527F6872" w14:textId="77777777">
      <w:pPr>
        <w:ind w:left="540" w:hanging="540"/>
        <w:rPr>
          <w:del w:id="21950" w:author="AbbVie7" w:date="2025-05-12T15:42:00Z"/>
          <w:lang w:val="da-DK"/>
        </w:rPr>
      </w:pPr>
      <w:del w:id="21951" w:author="AbbVie7" w:date="2025-05-12T15:42:00Z">
        <w:r>
          <w:rPr>
            <w:lang w:val="da-DK"/>
          </w:rPr>
          <w:delText xml:space="preserve">Lot </w:delText>
        </w:r>
      </w:del>
    </w:p>
    <w:p w:rsidR="00184D93" w:rsidP="00184D93" w14:paraId="7CD6C8C8" w14:textId="77777777">
      <w:pPr>
        <w:ind w:left="540" w:hanging="540"/>
        <w:rPr>
          <w:del w:id="21952" w:author="AbbVie7" w:date="2025-05-12T15:42:00Z"/>
          <w:lang w:val="da-DK"/>
        </w:rPr>
      </w:pPr>
    </w:p>
    <w:p w:rsidR="00184D93" w:rsidP="00184D93" w14:paraId="56E1AC06" w14:textId="77777777">
      <w:pPr>
        <w:ind w:left="540" w:hanging="540"/>
        <w:rPr>
          <w:del w:id="21953" w:author="AbbVie7" w:date="2025-05-12T15:42:00Z"/>
          <w:lang w:val="da-DK"/>
        </w:rPr>
      </w:pPr>
    </w:p>
    <w:p w:rsidR="00767709" w:rsidP="00184D93" w14:paraId="2A913653" w14:textId="77777777">
      <w:pPr>
        <w:pStyle w:val="EMEAHeadingBoxed"/>
        <w:spacing w:before="0" w:beforeLines="0" w:after="0" w:afterLines="0"/>
        <w:rPr>
          <w:del w:id="21954" w:author="AbbVie7" w:date="2025-05-12T15:42:00Z"/>
          <w:rFonts w:ascii="Times New Roman" w:hAnsi="Times New Roman"/>
          <w:lang w:val="da-DK"/>
        </w:rPr>
      </w:pPr>
      <w:del w:id="21955" w:author="AbbVie7" w:date="2025-05-12T15:42:00Z">
        <w:r>
          <w:rPr>
            <w:rFonts w:ascii="Times New Roman" w:hAnsi="Times New Roman"/>
            <w:lang w:val="da-DK"/>
          </w:rPr>
          <w:delText>14.</w:delText>
        </w:r>
      </w:del>
      <w:del w:id="21956" w:author="AbbVie7" w:date="2025-05-12T15:42:00Z">
        <w:r>
          <w:rPr>
            <w:rFonts w:ascii="Times New Roman" w:hAnsi="Times New Roman"/>
            <w:lang w:val="da-DK"/>
          </w:rPr>
          <w:tab/>
        </w:r>
      </w:del>
      <w:del w:id="21957" w:author="AbbVie7" w:date="2025-05-12T15:42:00Z">
        <w:r>
          <w:rPr>
            <w:rFonts w:ascii="Times New Roman" w:hAnsi="Times New Roman"/>
            <w:lang w:val="da-DK"/>
          </w:rPr>
          <w:delText>GENEREL KLASSIFIKATION FOR UDLEVERING</w:delText>
        </w:r>
      </w:del>
    </w:p>
    <w:p w:rsidR="00184D93" w:rsidP="00184D93" w14:paraId="1FDDE752" w14:textId="77777777">
      <w:pPr>
        <w:ind w:left="540" w:hanging="540"/>
        <w:rPr>
          <w:del w:id="21958" w:author="AbbVie7" w:date="2025-05-12T15:42:00Z"/>
          <w:lang w:val="da-DK"/>
        </w:rPr>
      </w:pPr>
    </w:p>
    <w:p w:rsidR="00184D93" w:rsidP="00184D93" w14:paraId="1EFFEE1D" w14:textId="77777777">
      <w:pPr>
        <w:ind w:left="540" w:hanging="540"/>
        <w:rPr>
          <w:del w:id="21959" w:author="AbbVie7" w:date="2025-05-12T15:42:00Z"/>
          <w:lang w:val="da-DK"/>
        </w:rPr>
      </w:pPr>
    </w:p>
    <w:p w:rsidR="00767709" w:rsidP="00184D93" w14:paraId="5B5E8049" w14:textId="77777777">
      <w:pPr>
        <w:pStyle w:val="EMEAHeadingBoxed"/>
        <w:spacing w:before="0" w:beforeLines="0" w:after="0" w:afterLines="0"/>
        <w:rPr>
          <w:del w:id="21960" w:author="AbbVie7" w:date="2025-05-12T15:42:00Z"/>
          <w:rFonts w:ascii="Times New Roman" w:hAnsi="Times New Roman"/>
          <w:u w:val="single"/>
          <w:lang w:val="da-DK"/>
        </w:rPr>
      </w:pPr>
      <w:del w:id="21961" w:author="AbbVie7" w:date="2025-05-12T15:42:00Z">
        <w:r>
          <w:rPr>
            <w:rFonts w:ascii="Times New Roman" w:hAnsi="Times New Roman"/>
            <w:lang w:val="da-DK"/>
          </w:rPr>
          <w:delText>15.</w:delText>
        </w:r>
      </w:del>
      <w:del w:id="21962" w:author="AbbVie7" w:date="2025-05-12T15:42:00Z">
        <w:r>
          <w:rPr>
            <w:rFonts w:ascii="Times New Roman" w:hAnsi="Times New Roman"/>
            <w:lang w:val="da-DK"/>
          </w:rPr>
          <w:tab/>
          <w:delText>INSTRUKTIONER VEDRØRENDE ANVENDELSEN</w:delText>
        </w:r>
      </w:del>
    </w:p>
    <w:p w:rsidR="00767709" w:rsidP="00184D93" w14:paraId="536C61BC" w14:textId="77777777">
      <w:pPr>
        <w:pStyle w:val="EMEANormal"/>
        <w:rPr>
          <w:del w:id="21963" w:author="AbbVie7" w:date="2025-05-12T15:42:00Z"/>
          <w:lang w:val="da-DK"/>
        </w:rPr>
      </w:pPr>
    </w:p>
    <w:p w:rsidR="00184D93" w:rsidP="00184D93" w14:paraId="7FEE54BE" w14:textId="77777777">
      <w:pPr>
        <w:pStyle w:val="EMEANormal"/>
        <w:rPr>
          <w:del w:id="21964" w:author="AbbVie7" w:date="2025-05-12T15:42:00Z"/>
          <w:lang w:val="da-DK"/>
        </w:rPr>
      </w:pPr>
    </w:p>
    <w:p w:rsidR="00767709" w:rsidP="00184D93" w14:paraId="7535E8FE" w14:textId="77777777">
      <w:pPr>
        <w:pStyle w:val="EMEAHeadingBoxedTitle"/>
        <w:ind w:left="0" w:firstLine="0"/>
        <w:rPr>
          <w:del w:id="21965" w:author="AbbVie7" w:date="2025-05-12T15:42:00Z"/>
          <w:rFonts w:ascii="Times New Roman" w:hAnsi="Times New Roman"/>
          <w:b/>
          <w:bCs/>
          <w:lang w:val="da-DK"/>
        </w:rPr>
      </w:pPr>
      <w:del w:id="21966" w:author="AbbVie7" w:date="2025-05-12T15:42:00Z">
        <w:r>
          <w:rPr>
            <w:rFonts w:ascii="Times New Roman" w:hAnsi="Times New Roman"/>
            <w:b/>
            <w:bCs/>
            <w:lang w:val="da-DK"/>
          </w:rPr>
          <w:delText>16.</w:delText>
        </w:r>
      </w:del>
      <w:del w:id="21967" w:author="AbbVie7" w:date="2025-05-12T15:42:00Z">
        <w:r>
          <w:rPr>
            <w:rFonts w:ascii="Times New Roman" w:hAnsi="Times New Roman"/>
            <w:b/>
            <w:bCs/>
            <w:lang w:val="da-DK"/>
          </w:rPr>
          <w:tab/>
          <w:delText>INFORMATION I BRAILLE-SKRIFT</w:delText>
        </w:r>
      </w:del>
    </w:p>
    <w:p w:rsidR="00184D93" w:rsidP="00184D93" w14:paraId="30384EBD" w14:textId="77777777">
      <w:pPr>
        <w:ind w:left="540" w:hanging="540"/>
        <w:rPr>
          <w:del w:id="21968" w:author="AbbVie7" w:date="2025-05-12T15:42:00Z"/>
          <w:lang w:val="da-DK"/>
        </w:rPr>
      </w:pPr>
    </w:p>
    <w:p w:rsidR="00184D93" w:rsidP="00184D93" w14:paraId="7B3162E0" w14:textId="77777777">
      <w:pPr>
        <w:ind w:left="540" w:hanging="540"/>
        <w:rPr>
          <w:del w:id="21969" w:author="AbbVie7" w:date="2025-05-12T15:42:00Z"/>
          <w:lang w:val="da-DK"/>
        </w:rPr>
      </w:pPr>
    </w:p>
    <w:p w:rsidR="00767709" w:rsidP="00184D93" w14:paraId="30AB30C0" w14:textId="77777777">
      <w:pPr>
        <w:ind w:left="540" w:hanging="540"/>
        <w:rPr>
          <w:del w:id="21970" w:author="AbbVie7" w:date="2025-05-12T15:42:00Z"/>
          <w:lang w:val="da-DK"/>
        </w:rPr>
      </w:pPr>
      <w:del w:id="21971" w:author="AbbVie7" w:date="2025-05-12T15:42:00Z">
        <w:r>
          <w:rPr>
            <w:lang w:val="da-DK"/>
          </w:rPr>
          <w:delText>Humira 40 mg</w:delText>
        </w:r>
      </w:del>
    </w:p>
    <w:p w:rsidR="00E7667E" w:rsidP="00184D93" w14:paraId="3279F584" w14:textId="77777777">
      <w:pPr>
        <w:ind w:left="540" w:hanging="540"/>
        <w:rPr>
          <w:del w:id="21972" w:author="AbbVie7" w:date="2025-05-12T15:42:00Z"/>
          <w:lang w:val="da-DK"/>
        </w:rPr>
      </w:pPr>
    </w:p>
    <w:p w:rsidR="00CD1038" w:rsidP="00184D93" w14:paraId="0BCC9289" w14:textId="77777777">
      <w:pPr>
        <w:ind w:left="540" w:hanging="540"/>
        <w:rPr>
          <w:del w:id="21973" w:author="AbbVie7" w:date="2025-05-12T15:42:00Z"/>
          <w:lang w:val="da-DK"/>
        </w:rPr>
      </w:pPr>
    </w:p>
    <w:p w:rsidR="00CD1038" w:rsidRPr="002F530B" w:rsidP="00CD1038" w14:paraId="421E537B" w14:textId="77777777">
      <w:pPr>
        <w:keepNext/>
        <w:pBdr>
          <w:top w:val="single" w:sz="4" w:space="1" w:color="auto"/>
          <w:left w:val="single" w:sz="4" w:space="4" w:color="auto"/>
          <w:bottom w:val="single" w:sz="4" w:space="1" w:color="auto"/>
          <w:right w:val="single" w:sz="4" w:space="4" w:color="auto"/>
        </w:pBdr>
        <w:tabs>
          <w:tab w:val="clear" w:pos="562"/>
          <w:tab w:val="left" w:pos="567"/>
        </w:tabs>
        <w:outlineLvl w:val="0"/>
        <w:rPr>
          <w:del w:id="21974" w:author="AbbVie7" w:date="2025-05-12T15:42:00Z"/>
          <w:i/>
          <w:noProof/>
          <w:szCs w:val="22"/>
          <w:lang w:val="da-DK"/>
        </w:rPr>
      </w:pPr>
      <w:del w:id="21975" w:author="AbbVie7" w:date="2025-05-12T15:42:00Z">
        <w:r w:rsidRPr="002F530B">
          <w:rPr>
            <w:b/>
            <w:noProof/>
            <w:szCs w:val="22"/>
            <w:lang w:val="da-DK"/>
          </w:rPr>
          <w:delText>17</w:delText>
        </w:r>
      </w:del>
      <w:del w:id="21976" w:author="AbbVie7" w:date="2025-05-12T15:42:00Z">
        <w:r w:rsidRPr="002F530B">
          <w:rPr>
            <w:b/>
            <w:noProof/>
            <w:szCs w:val="22"/>
            <w:lang w:val="da-DK"/>
          </w:rPr>
          <w:tab/>
          <w:delText>ENTYDIG IDENTIFIKATOR – 2D-STREGKODE</w:delText>
        </w:r>
      </w:del>
    </w:p>
    <w:p w:rsidR="00CD1038" w:rsidRPr="002F530B" w:rsidP="00CD1038" w14:paraId="20757AFD" w14:textId="77777777">
      <w:pPr>
        <w:tabs>
          <w:tab w:val="left" w:pos="720"/>
        </w:tabs>
        <w:rPr>
          <w:del w:id="21977" w:author="AbbVie7" w:date="2025-05-12T15:42:00Z"/>
          <w:noProof/>
          <w:szCs w:val="22"/>
          <w:lang w:val="da-DK"/>
        </w:rPr>
      </w:pPr>
    </w:p>
    <w:p w:rsidR="00CD1038" w:rsidRPr="002F530B" w:rsidP="00CD1038" w14:paraId="55FC0590" w14:textId="77777777">
      <w:pPr>
        <w:rPr>
          <w:del w:id="21978" w:author="AbbVie7" w:date="2025-05-12T15:42:00Z"/>
          <w:noProof/>
          <w:szCs w:val="22"/>
          <w:shd w:val="clear" w:color="auto" w:fill="CCCCCC"/>
          <w:lang w:val="da-DK"/>
        </w:rPr>
      </w:pPr>
      <w:del w:id="21979" w:author="AbbVie7" w:date="2025-05-12T15:42:00Z">
        <w:r w:rsidRPr="002F530B">
          <w:rPr>
            <w:noProof/>
            <w:szCs w:val="22"/>
            <w:highlight w:val="lightGray"/>
            <w:lang w:val="da-DK"/>
          </w:rPr>
          <w:delText>Der er anført en 2D-stregkode, som indeholder en entydig identifikator.</w:delText>
        </w:r>
      </w:del>
    </w:p>
    <w:p w:rsidR="00CD1038" w:rsidRPr="002F530B" w:rsidP="00CD1038" w14:paraId="406E545B" w14:textId="77777777">
      <w:pPr>
        <w:tabs>
          <w:tab w:val="left" w:pos="720"/>
        </w:tabs>
        <w:rPr>
          <w:del w:id="21980" w:author="AbbVie7" w:date="2025-05-12T15:42:00Z"/>
          <w:noProof/>
          <w:vanish/>
          <w:szCs w:val="22"/>
          <w:lang w:val="da-DK"/>
        </w:rPr>
      </w:pPr>
    </w:p>
    <w:p w:rsidR="00CD1038" w:rsidRPr="002F530B" w:rsidP="00CD1038" w14:paraId="63A7083D" w14:textId="77777777">
      <w:pPr>
        <w:tabs>
          <w:tab w:val="left" w:pos="720"/>
        </w:tabs>
        <w:rPr>
          <w:del w:id="21981" w:author="AbbVie7" w:date="2025-05-12T15:42:00Z"/>
          <w:noProof/>
          <w:szCs w:val="22"/>
          <w:lang w:val="da-DK"/>
        </w:rPr>
      </w:pPr>
    </w:p>
    <w:p w:rsidR="00CD1038" w:rsidRPr="002F530B" w:rsidP="007D1336" w14:paraId="19F3FC8E" w14:textId="77777777">
      <w:pPr>
        <w:keepNext/>
        <w:pBdr>
          <w:top w:val="single" w:sz="4" w:space="1" w:color="auto"/>
          <w:left w:val="single" w:sz="4" w:space="4" w:color="auto"/>
          <w:bottom w:val="single" w:sz="4" w:space="1" w:color="auto"/>
          <w:right w:val="single" w:sz="4" w:space="4" w:color="auto"/>
        </w:pBdr>
        <w:tabs>
          <w:tab w:val="clear" w:pos="562"/>
          <w:tab w:val="left" w:pos="567"/>
        </w:tabs>
        <w:outlineLvl w:val="0"/>
        <w:rPr>
          <w:del w:id="21982" w:author="AbbVie7" w:date="2025-05-12T15:42:00Z"/>
          <w:i/>
          <w:noProof/>
          <w:szCs w:val="22"/>
          <w:lang w:val="da-DK"/>
        </w:rPr>
      </w:pPr>
      <w:del w:id="21983" w:author="AbbVie7" w:date="2025-05-12T15:42:00Z">
        <w:r w:rsidRPr="002F530B">
          <w:rPr>
            <w:b/>
            <w:noProof/>
            <w:szCs w:val="22"/>
            <w:lang w:val="da-DK"/>
          </w:rPr>
          <w:delText>18.</w:delText>
        </w:r>
      </w:del>
      <w:del w:id="21984" w:author="AbbVie7" w:date="2025-05-12T15:42:00Z">
        <w:r w:rsidRPr="002F530B">
          <w:rPr>
            <w:b/>
            <w:noProof/>
            <w:szCs w:val="22"/>
            <w:lang w:val="da-DK"/>
          </w:rPr>
          <w:tab/>
          <w:delText>ENTYDIG IDENTIFIKATOR - MENNESKELIGT LÆSBARE DATA</w:delText>
        </w:r>
      </w:del>
    </w:p>
    <w:p w:rsidR="00CD1038" w:rsidRPr="002F530B" w:rsidP="007D1336" w14:paraId="402C98BF" w14:textId="77777777">
      <w:pPr>
        <w:keepNext/>
        <w:tabs>
          <w:tab w:val="left" w:pos="720"/>
        </w:tabs>
        <w:rPr>
          <w:del w:id="21985" w:author="AbbVie7" w:date="2025-05-12T15:42:00Z"/>
          <w:noProof/>
          <w:szCs w:val="22"/>
          <w:lang w:val="da-DK"/>
        </w:rPr>
      </w:pPr>
    </w:p>
    <w:p w:rsidR="00CD1038" w:rsidRPr="002F530B" w:rsidP="007D1336" w14:paraId="09ECA3F8" w14:textId="77777777">
      <w:pPr>
        <w:keepNext/>
        <w:rPr>
          <w:del w:id="21986" w:author="AbbVie7" w:date="2025-05-12T15:42:00Z"/>
          <w:color w:val="008000"/>
          <w:szCs w:val="22"/>
          <w:lang w:val="da-DK"/>
        </w:rPr>
      </w:pPr>
      <w:del w:id="21987" w:author="AbbVie7" w:date="2025-05-12T15:42:00Z">
        <w:r w:rsidRPr="002F530B">
          <w:rPr>
            <w:szCs w:val="22"/>
            <w:lang w:val="da-DK"/>
          </w:rPr>
          <w:delText>PC</w:delText>
        </w:r>
      </w:del>
      <w:del w:id="21988" w:author="AbbVie7" w:date="2025-05-12T15:42:00Z">
        <w:r w:rsidRPr="002F530B" w:rsidR="00C65B38">
          <w:rPr>
            <w:szCs w:val="22"/>
            <w:lang w:val="da-DK"/>
          </w:rPr>
          <w:delText xml:space="preserve">  </w:delText>
        </w:r>
      </w:del>
      <w:del w:id="21989" w:author="AbbVie7" w:date="2025-05-12T15:42:00Z">
        <w:r w:rsidRPr="002F530B">
          <w:rPr>
            <w:szCs w:val="22"/>
            <w:lang w:val="da-DK"/>
          </w:rPr>
          <w:delText xml:space="preserve"> </w:delText>
        </w:r>
      </w:del>
    </w:p>
    <w:p w:rsidR="00C65B38" w:rsidP="007D1336" w14:paraId="565B06A2" w14:textId="77777777">
      <w:pPr>
        <w:keepNext/>
        <w:rPr>
          <w:del w:id="21990" w:author="AbbVie7" w:date="2025-05-12T15:42:00Z"/>
          <w:noProof/>
          <w:szCs w:val="22"/>
          <w:lang w:val="da-DK"/>
        </w:rPr>
      </w:pPr>
      <w:del w:id="21991" w:author="AbbVie7" w:date="2025-05-12T15:42:00Z">
        <w:r w:rsidRPr="002F530B">
          <w:rPr>
            <w:szCs w:val="22"/>
            <w:lang w:val="da-DK"/>
          </w:rPr>
          <w:delText>SN</w:delText>
        </w:r>
      </w:del>
    </w:p>
    <w:p w:rsidR="00046ED2" w:rsidP="007D1336" w14:paraId="7D1A4EC3" w14:textId="77777777">
      <w:pPr>
        <w:keepNext/>
        <w:rPr>
          <w:del w:id="21992" w:author="AbbVie7" w:date="2025-05-12T15:42:00Z"/>
          <w:szCs w:val="22"/>
          <w:lang w:val="da-DK"/>
        </w:rPr>
      </w:pPr>
      <w:del w:id="21993" w:author="AbbVie7" w:date="2025-05-12T15:42:00Z">
        <w:r w:rsidRPr="00E34288">
          <w:rPr>
            <w:noProof/>
            <w:szCs w:val="22"/>
            <w:highlight w:val="lightGray"/>
            <w:lang w:val="da-DK"/>
          </w:rPr>
          <w:delText>NN</w:delText>
        </w:r>
      </w:del>
      <w:del w:id="21994" w:author="AbbVie7" w:date="2025-05-12T15:42:00Z">
        <w:r w:rsidRPr="002F530B">
          <w:rPr>
            <w:szCs w:val="22"/>
            <w:lang w:val="da-DK"/>
          </w:rPr>
          <w:delText xml:space="preserve">  </w:delText>
        </w:r>
      </w:del>
      <w:del w:id="21995" w:author="AbbVie7" w:date="2025-05-12T15:42:00Z">
        <w:r w:rsidRPr="002F530B" w:rsidR="00CD1038">
          <w:rPr>
            <w:szCs w:val="22"/>
            <w:lang w:val="da-DK"/>
          </w:rPr>
          <w:delText xml:space="preserve"> </w:delText>
        </w:r>
      </w:del>
    </w:p>
    <w:p w:rsidR="00046ED2" w:rsidP="007D1336" w14:paraId="754C8DD7" w14:textId="77777777">
      <w:pPr>
        <w:keepNext/>
        <w:rPr>
          <w:del w:id="21996" w:author="AbbVie7" w:date="2025-05-12T15:42:00Z"/>
          <w:szCs w:val="22"/>
          <w:lang w:val="da-DK"/>
        </w:rPr>
      </w:pPr>
    </w:p>
    <w:p w:rsidR="00046ED2" w:rsidRPr="002F530B" w:rsidP="00CD1038" w14:paraId="14EA6CD1" w14:textId="77777777">
      <w:pPr>
        <w:rPr>
          <w:del w:id="21997" w:author="AbbVie7" w:date="2025-05-12T15:42:00Z"/>
          <w:szCs w:val="22"/>
          <w:lang w:val="da-DK"/>
        </w:rPr>
      </w:pPr>
      <w:del w:id="21998" w:author="AbbVie7" w:date="2025-05-12T15:42:00Z">
        <w:r>
          <w:rPr>
            <w:szCs w:val="22"/>
            <w:lang w:val="da-DK"/>
          </w:rPr>
          <w:br w:type="page"/>
        </w:r>
      </w:del>
    </w:p>
    <w:p w:rsidR="00767709" w:rsidP="00184D93" w14:paraId="005D3D36" w14:textId="77777777">
      <w:pPr>
        <w:pStyle w:val="EMEAHeadingBoxedTitle"/>
        <w:tabs>
          <w:tab w:val="left" w:pos="0"/>
          <w:tab w:val="clear" w:pos="562"/>
        </w:tabs>
        <w:ind w:left="0" w:firstLine="0"/>
        <w:rPr>
          <w:del w:id="21999" w:author="AbbVie7" w:date="2025-05-12T15:43:00Z"/>
          <w:rFonts w:ascii="Times New Roman" w:hAnsi="Times New Roman"/>
          <w:lang w:val="da-DK"/>
        </w:rPr>
      </w:pPr>
      <w:del w:id="22000" w:author="AbbVie7" w:date="2025-05-12T15:43:00Z">
        <w:r>
          <w:rPr>
            <w:rFonts w:ascii="Times New Roman" w:hAnsi="Times New Roman"/>
            <w:b/>
            <w:lang w:val="da-DK"/>
          </w:rPr>
          <w:delText>MINDSTEKRAV TIL MÆRKNING PÅ BLISTER ELLER STRI</w:delText>
        </w:r>
      </w:del>
      <w:del w:id="22001" w:author="AbbVie7" w:date="2025-05-12T15:43:00Z">
        <w:r>
          <w:rPr>
            <w:rFonts w:ascii="Times New Roman" w:hAnsi="Times New Roman"/>
            <w:lang w:val="da-DK"/>
          </w:rPr>
          <w:delText>PS</w:delText>
        </w:r>
      </w:del>
    </w:p>
    <w:p w:rsidR="00767709" w:rsidP="00184D93" w14:paraId="1401E556" w14:textId="77777777">
      <w:pPr>
        <w:pStyle w:val="Heading3"/>
        <w:pBdr>
          <w:top w:val="single" w:sz="4" w:space="1" w:color="auto"/>
          <w:left w:val="single" w:sz="4" w:space="4" w:color="auto"/>
          <w:bottom w:val="single" w:sz="4" w:space="1" w:color="auto"/>
          <w:right w:val="single" w:sz="4" w:space="4" w:color="auto"/>
        </w:pBdr>
        <w:spacing w:before="0" w:after="0"/>
        <w:ind w:left="540" w:hanging="540"/>
        <w:rPr>
          <w:del w:id="22002" w:author="AbbVie7" w:date="2025-05-12T15:43:00Z"/>
          <w:sz w:val="22"/>
          <w:lang w:val="da-DK"/>
        </w:rPr>
      </w:pPr>
      <w:del w:id="22003" w:author="AbbVie7" w:date="2025-05-12T15:43:00Z">
        <w:r>
          <w:rPr>
            <w:sz w:val="22"/>
            <w:lang w:val="da-DK"/>
          </w:rPr>
          <w:delText xml:space="preserve">PAKKE </w:delText>
        </w:r>
      </w:del>
      <w:del w:id="22004" w:author="AbbVie7" w:date="2025-05-12T15:43:00Z">
        <w:r w:rsidRPr="00F125E4" w:rsidR="005B0120">
          <w:rPr>
            <w:sz w:val="22"/>
            <w:lang w:val="da-DK"/>
          </w:rPr>
          <w:delText>BAKKE</w:delText>
        </w:r>
      </w:del>
      <w:del w:id="22005" w:author="AbbVie7" w:date="2025-05-12T15:43:00Z">
        <w:r w:rsidR="005B0120">
          <w:rPr>
            <w:sz w:val="22"/>
            <w:lang w:val="da-DK"/>
          </w:rPr>
          <w:delText xml:space="preserve"> </w:delText>
        </w:r>
      </w:del>
      <w:del w:id="22006" w:author="AbbVie7" w:date="2025-05-12T15:43:00Z">
        <w:r>
          <w:rPr>
            <w:sz w:val="22"/>
            <w:lang w:val="da-DK"/>
          </w:rPr>
          <w:delText>TEKST</w:delText>
        </w:r>
      </w:del>
    </w:p>
    <w:p w:rsidR="00767709" w:rsidP="00184D93" w14:paraId="27C7C7DF" w14:textId="77777777">
      <w:pPr>
        <w:ind w:left="540" w:hanging="540"/>
        <w:rPr>
          <w:del w:id="22007" w:author="AbbVie7" w:date="2025-05-12T15:43:00Z"/>
          <w:lang w:val="da-DK"/>
        </w:rPr>
      </w:pPr>
    </w:p>
    <w:p w:rsidR="00184D93" w:rsidP="00184D93" w14:paraId="364B7DA0" w14:textId="77777777">
      <w:pPr>
        <w:ind w:left="540" w:hanging="540"/>
        <w:rPr>
          <w:del w:id="22008" w:author="AbbVie7" w:date="2025-05-12T15:43:00Z"/>
          <w:lang w:val="da-DK"/>
        </w:rPr>
      </w:pPr>
    </w:p>
    <w:p w:rsidR="00767709" w:rsidP="00184D93" w14:paraId="091F3759" w14:textId="77777777">
      <w:pPr>
        <w:pStyle w:val="EMEAHeadingBoxed1"/>
        <w:spacing w:before="0" w:beforeLines="0" w:after="0" w:afterLines="0"/>
        <w:rPr>
          <w:del w:id="22009" w:author="AbbVie7" w:date="2025-05-12T15:43:00Z"/>
          <w:rFonts w:ascii="Times New Roman" w:hAnsi="Times New Roman"/>
          <w:lang w:val="da-DK"/>
        </w:rPr>
      </w:pPr>
      <w:del w:id="22010" w:author="AbbVie7" w:date="2025-05-12T15:43:00Z">
        <w:r>
          <w:rPr>
            <w:rFonts w:ascii="Times New Roman" w:hAnsi="Times New Roman"/>
            <w:lang w:val="da-DK"/>
          </w:rPr>
          <w:delText>1.</w:delText>
        </w:r>
      </w:del>
      <w:del w:id="22011" w:author="AbbVie7" w:date="2025-05-12T15:43:00Z">
        <w:r>
          <w:rPr>
            <w:rFonts w:ascii="Times New Roman" w:hAnsi="Times New Roman"/>
            <w:lang w:val="da-DK"/>
          </w:rPr>
          <w:tab/>
          <w:delText>LÆGEMIDLETS NAVN</w:delText>
        </w:r>
      </w:del>
    </w:p>
    <w:p w:rsidR="00184D93" w:rsidP="00184D93" w14:paraId="0D9B0B1B" w14:textId="77777777">
      <w:pPr>
        <w:ind w:left="540" w:hanging="540"/>
        <w:rPr>
          <w:del w:id="22012" w:author="AbbVie7" w:date="2025-05-12T15:43:00Z"/>
          <w:lang w:val="da-DK"/>
        </w:rPr>
      </w:pPr>
    </w:p>
    <w:p w:rsidR="00767709" w:rsidP="00184D93" w14:paraId="1005C003" w14:textId="77777777">
      <w:pPr>
        <w:ind w:left="540" w:hanging="540"/>
        <w:rPr>
          <w:del w:id="22013" w:author="AbbVie7" w:date="2025-05-12T15:43:00Z"/>
          <w:lang w:val="da-DK"/>
        </w:rPr>
      </w:pPr>
      <w:del w:id="22014" w:author="AbbVie7" w:date="2025-05-12T15:43:00Z">
        <w:r>
          <w:rPr>
            <w:lang w:val="da-DK"/>
          </w:rPr>
          <w:delText xml:space="preserve">Humira 40 mg injektionsvæske, opløsning i fyldt injektionssprøjte </w:delText>
        </w:r>
      </w:del>
    </w:p>
    <w:p w:rsidR="00767709" w:rsidP="00184D93" w14:paraId="47A3E537" w14:textId="77777777">
      <w:pPr>
        <w:ind w:left="540" w:hanging="540"/>
        <w:rPr>
          <w:del w:id="22015" w:author="AbbVie7" w:date="2025-05-12T15:43:00Z"/>
          <w:lang w:val="da-DK"/>
        </w:rPr>
      </w:pPr>
      <w:del w:id="22016" w:author="AbbVie7" w:date="2025-05-12T15:43:00Z">
        <w:r>
          <w:rPr>
            <w:lang w:val="da-DK"/>
          </w:rPr>
          <w:delText>adalimumab</w:delText>
        </w:r>
      </w:del>
    </w:p>
    <w:p w:rsidR="00184D93" w:rsidP="00184D93" w14:paraId="759D5CAC" w14:textId="77777777">
      <w:pPr>
        <w:ind w:left="540" w:hanging="540"/>
        <w:rPr>
          <w:del w:id="22017" w:author="AbbVie7" w:date="2025-05-12T15:43:00Z"/>
          <w:lang w:val="da-DK"/>
        </w:rPr>
      </w:pPr>
    </w:p>
    <w:p w:rsidR="00184D93" w:rsidP="00184D93" w14:paraId="30F92FB1" w14:textId="77777777">
      <w:pPr>
        <w:ind w:left="540" w:hanging="540"/>
        <w:rPr>
          <w:del w:id="22018" w:author="AbbVie7" w:date="2025-05-12T15:43:00Z"/>
          <w:lang w:val="da-DK"/>
        </w:rPr>
      </w:pPr>
    </w:p>
    <w:p w:rsidR="00767709" w:rsidP="00184D93" w14:paraId="62A760DB" w14:textId="77777777">
      <w:pPr>
        <w:pStyle w:val="EMEAHeadingBoxed"/>
        <w:spacing w:before="0" w:beforeLines="0" w:after="0" w:afterLines="0"/>
        <w:rPr>
          <w:del w:id="22019" w:author="AbbVie7" w:date="2025-05-12T15:43:00Z"/>
          <w:rFonts w:ascii="Times New Roman" w:hAnsi="Times New Roman"/>
          <w:lang w:val="da-DK"/>
        </w:rPr>
      </w:pPr>
      <w:del w:id="22020" w:author="AbbVie7" w:date="2025-05-12T15:43:00Z">
        <w:r>
          <w:rPr>
            <w:rFonts w:ascii="Times New Roman" w:hAnsi="Times New Roman"/>
            <w:lang w:val="da-DK"/>
          </w:rPr>
          <w:delText>2.</w:delText>
        </w:r>
      </w:del>
      <w:del w:id="22021" w:author="AbbVie7" w:date="2025-05-12T15:43:00Z">
        <w:r>
          <w:rPr>
            <w:rFonts w:ascii="Times New Roman" w:hAnsi="Times New Roman"/>
            <w:lang w:val="da-DK"/>
          </w:rPr>
          <w:tab/>
          <w:delText>NAVN PÅ INDEHAVEREN AF MARKEDSFØRINGSTILLADELSEN</w:delText>
        </w:r>
      </w:del>
    </w:p>
    <w:p w:rsidR="00184D93" w:rsidRPr="00493E36" w:rsidP="00184D93" w14:paraId="4A3B9D4E" w14:textId="77777777">
      <w:pPr>
        <w:ind w:left="540" w:hanging="540"/>
        <w:rPr>
          <w:del w:id="22022" w:author="AbbVie7" w:date="2025-05-12T15:43:00Z"/>
          <w:lang w:val="da-DK"/>
        </w:rPr>
      </w:pPr>
    </w:p>
    <w:p w:rsidR="00767709" w:rsidRPr="003E19EA" w:rsidP="00184D93" w14:paraId="6C0E9AD1" w14:textId="77777777">
      <w:pPr>
        <w:ind w:left="540" w:hanging="540"/>
        <w:rPr>
          <w:del w:id="22023" w:author="AbbVie7" w:date="2025-05-12T15:43:00Z"/>
          <w:lang w:val="da-DK"/>
        </w:rPr>
      </w:pPr>
      <w:del w:id="22024" w:author="AbbVie7" w:date="2025-05-12T15:43:00Z">
        <w:r w:rsidRPr="003E19EA">
          <w:rPr>
            <w:lang w:val="da-DK"/>
          </w:rPr>
          <w:delText xml:space="preserve">AbbVie </w:delText>
        </w:r>
      </w:del>
      <w:del w:id="22025" w:author="AbbVie7" w:date="2025-05-12T15:43:00Z">
        <w:r w:rsidRPr="003E19EA" w:rsidR="005406FD">
          <w:rPr>
            <w:szCs w:val="22"/>
            <w:highlight w:val="lightGray"/>
            <w:lang w:val="da-DK" w:eastAsia="en-GB"/>
          </w:rPr>
          <w:delText>(som logo)</w:delText>
        </w:r>
      </w:del>
    </w:p>
    <w:p w:rsidR="00184D93" w:rsidRPr="003E19EA" w:rsidP="00184D93" w14:paraId="075629D5" w14:textId="77777777">
      <w:pPr>
        <w:ind w:left="540" w:hanging="540"/>
        <w:rPr>
          <w:del w:id="22026" w:author="AbbVie7" w:date="2025-05-12T15:43:00Z"/>
          <w:lang w:val="da-DK"/>
        </w:rPr>
      </w:pPr>
    </w:p>
    <w:p w:rsidR="00184D93" w:rsidRPr="003E19EA" w:rsidP="00184D93" w14:paraId="0F8F850F" w14:textId="77777777">
      <w:pPr>
        <w:ind w:left="540" w:hanging="540"/>
        <w:rPr>
          <w:del w:id="22027" w:author="AbbVie7" w:date="2025-05-12T15:43:00Z"/>
          <w:lang w:val="da-DK"/>
        </w:rPr>
      </w:pPr>
    </w:p>
    <w:p w:rsidR="00767709" w:rsidRPr="003E19EA" w:rsidP="00184D93" w14:paraId="0FF0382A" w14:textId="77777777">
      <w:pPr>
        <w:pStyle w:val="EMEAHeadingBoxed"/>
        <w:spacing w:before="0" w:beforeLines="0" w:after="0" w:afterLines="0"/>
        <w:rPr>
          <w:del w:id="22028" w:author="AbbVie7" w:date="2025-05-12T15:43:00Z"/>
          <w:rFonts w:ascii="Times New Roman" w:hAnsi="Times New Roman"/>
          <w:lang w:val="da-DK"/>
        </w:rPr>
      </w:pPr>
      <w:del w:id="22029" w:author="AbbVie7" w:date="2025-05-12T15:43:00Z">
        <w:r w:rsidRPr="003E19EA">
          <w:rPr>
            <w:rFonts w:ascii="Times New Roman" w:hAnsi="Times New Roman"/>
            <w:lang w:val="da-DK"/>
          </w:rPr>
          <w:delText>3.</w:delText>
        </w:r>
      </w:del>
      <w:del w:id="22030" w:author="AbbVie7" w:date="2025-05-12T15:43:00Z">
        <w:r w:rsidRPr="003E19EA">
          <w:rPr>
            <w:rFonts w:ascii="Times New Roman" w:hAnsi="Times New Roman"/>
            <w:lang w:val="da-DK"/>
          </w:rPr>
          <w:tab/>
          <w:delText>UDLØBSDATO</w:delText>
        </w:r>
      </w:del>
    </w:p>
    <w:p w:rsidR="00184D93" w:rsidRPr="003E19EA" w:rsidP="00184D93" w14:paraId="0DA76114" w14:textId="77777777">
      <w:pPr>
        <w:ind w:left="540" w:hanging="540"/>
        <w:rPr>
          <w:del w:id="22031" w:author="AbbVie7" w:date="2025-05-12T15:43:00Z"/>
          <w:lang w:val="da-DK"/>
        </w:rPr>
      </w:pPr>
    </w:p>
    <w:p w:rsidR="00767709" w:rsidRPr="003E19EA" w:rsidP="00184D93" w14:paraId="6943EA1F" w14:textId="77777777">
      <w:pPr>
        <w:ind w:left="540" w:hanging="540"/>
        <w:rPr>
          <w:del w:id="22032" w:author="AbbVie7" w:date="2025-05-12T15:43:00Z"/>
          <w:lang w:val="da-DK"/>
        </w:rPr>
      </w:pPr>
      <w:del w:id="22033" w:author="AbbVie7" w:date="2025-05-12T15:43:00Z">
        <w:r w:rsidRPr="003E19EA">
          <w:rPr>
            <w:lang w:val="da-DK"/>
          </w:rPr>
          <w:delText xml:space="preserve">EXP </w:delText>
        </w:r>
      </w:del>
    </w:p>
    <w:p w:rsidR="00184D93" w:rsidRPr="003E19EA" w:rsidP="00184D93" w14:paraId="6D798764" w14:textId="77777777">
      <w:pPr>
        <w:ind w:left="540" w:hanging="540"/>
        <w:rPr>
          <w:del w:id="22034" w:author="AbbVie7" w:date="2025-05-12T15:43:00Z"/>
          <w:lang w:val="da-DK"/>
        </w:rPr>
      </w:pPr>
    </w:p>
    <w:p w:rsidR="00184D93" w:rsidRPr="003E19EA" w:rsidP="00184D93" w14:paraId="6A4C0940" w14:textId="77777777">
      <w:pPr>
        <w:ind w:left="540" w:hanging="540"/>
        <w:rPr>
          <w:del w:id="22035" w:author="AbbVie7" w:date="2025-05-12T15:43:00Z"/>
          <w:lang w:val="da-DK"/>
        </w:rPr>
      </w:pPr>
    </w:p>
    <w:p w:rsidR="00767709" w:rsidRPr="003E19EA" w:rsidP="00184D93" w14:paraId="020BDB42" w14:textId="77777777">
      <w:pPr>
        <w:pStyle w:val="EMEAHeadingBoxed"/>
        <w:spacing w:before="0" w:beforeLines="0" w:after="0" w:afterLines="0"/>
        <w:rPr>
          <w:del w:id="22036" w:author="AbbVie7" w:date="2025-05-12T15:43:00Z"/>
          <w:rFonts w:ascii="Times New Roman" w:hAnsi="Times New Roman"/>
          <w:lang w:val="da-DK"/>
        </w:rPr>
      </w:pPr>
      <w:del w:id="22037" w:author="AbbVie7" w:date="2025-05-12T15:43:00Z">
        <w:r w:rsidRPr="003E19EA">
          <w:rPr>
            <w:rFonts w:ascii="Times New Roman" w:hAnsi="Times New Roman"/>
            <w:lang w:val="da-DK"/>
          </w:rPr>
          <w:delText>4.</w:delText>
        </w:r>
      </w:del>
      <w:del w:id="22038" w:author="AbbVie7" w:date="2025-05-12T15:43:00Z">
        <w:r w:rsidRPr="003E19EA">
          <w:rPr>
            <w:rFonts w:ascii="Times New Roman" w:hAnsi="Times New Roman"/>
            <w:lang w:val="da-DK"/>
          </w:rPr>
          <w:tab/>
          <w:delText>BATCHNUMMER</w:delText>
        </w:r>
      </w:del>
    </w:p>
    <w:p w:rsidR="00184D93" w:rsidRPr="003E19EA" w:rsidP="00184D93" w14:paraId="1BE721E2" w14:textId="77777777">
      <w:pPr>
        <w:ind w:left="540" w:hanging="540"/>
        <w:rPr>
          <w:del w:id="22039" w:author="AbbVie7" w:date="2025-05-12T15:43:00Z"/>
          <w:lang w:val="da-DK"/>
        </w:rPr>
      </w:pPr>
    </w:p>
    <w:p w:rsidR="00767709" w:rsidRPr="003E19EA" w:rsidP="00184D93" w14:paraId="0D0BA9B5" w14:textId="77777777">
      <w:pPr>
        <w:ind w:left="540" w:hanging="540"/>
        <w:rPr>
          <w:del w:id="22040" w:author="AbbVie7" w:date="2025-05-12T15:43:00Z"/>
          <w:lang w:val="da-DK"/>
        </w:rPr>
      </w:pPr>
      <w:del w:id="22041" w:author="AbbVie7" w:date="2025-05-12T15:43:00Z">
        <w:r w:rsidRPr="003E19EA">
          <w:rPr>
            <w:lang w:val="da-DK"/>
          </w:rPr>
          <w:delText xml:space="preserve">Lot </w:delText>
        </w:r>
      </w:del>
    </w:p>
    <w:p w:rsidR="00184D93" w:rsidRPr="003E19EA" w:rsidP="00184D93" w14:paraId="137A3DA1" w14:textId="77777777">
      <w:pPr>
        <w:ind w:left="540" w:hanging="540"/>
        <w:rPr>
          <w:del w:id="22042" w:author="AbbVie7" w:date="2025-05-12T15:43:00Z"/>
          <w:lang w:val="da-DK"/>
        </w:rPr>
      </w:pPr>
    </w:p>
    <w:p w:rsidR="00184D93" w:rsidRPr="003E19EA" w:rsidP="00184D93" w14:paraId="539AF7CB" w14:textId="77777777">
      <w:pPr>
        <w:ind w:left="540" w:hanging="540"/>
        <w:rPr>
          <w:del w:id="22043" w:author="AbbVie7" w:date="2025-05-12T15:43:00Z"/>
          <w:lang w:val="da-DK"/>
        </w:rPr>
      </w:pPr>
    </w:p>
    <w:p w:rsidR="00767709" w:rsidP="00184D93" w14:paraId="7B210A53" w14:textId="77777777">
      <w:pPr>
        <w:pStyle w:val="EMEAHeadingBoxed"/>
        <w:spacing w:before="0" w:beforeLines="0" w:after="0" w:afterLines="0"/>
        <w:ind w:left="0" w:firstLine="0"/>
        <w:rPr>
          <w:del w:id="22044" w:author="AbbVie7" w:date="2025-05-12T15:43:00Z"/>
          <w:rFonts w:ascii="Times New Roman" w:hAnsi="Times New Roman"/>
          <w:lang w:val="da-DK"/>
        </w:rPr>
      </w:pPr>
      <w:del w:id="22045" w:author="AbbVie7" w:date="2025-05-12T15:43:00Z">
        <w:r>
          <w:rPr>
            <w:rFonts w:ascii="Times New Roman" w:hAnsi="Times New Roman"/>
            <w:lang w:val="da-DK"/>
          </w:rPr>
          <w:delText>5.</w:delText>
        </w:r>
      </w:del>
      <w:del w:id="22046" w:author="AbbVie7" w:date="2025-05-12T15:43:00Z">
        <w:r>
          <w:rPr>
            <w:rFonts w:ascii="Times New Roman" w:hAnsi="Times New Roman"/>
            <w:lang w:val="da-DK"/>
          </w:rPr>
          <w:tab/>
          <w:delText>ANDET</w:delText>
        </w:r>
      </w:del>
    </w:p>
    <w:p w:rsidR="00767709" w:rsidP="00184D93" w14:paraId="3D95FB5A" w14:textId="77777777">
      <w:pPr>
        <w:pStyle w:val="EndnoteText"/>
        <w:tabs>
          <w:tab w:val="clear" w:pos="562"/>
        </w:tabs>
        <w:ind w:left="540" w:hanging="540"/>
        <w:rPr>
          <w:del w:id="22047" w:author="AbbVie7" w:date="2025-05-12T15:43:00Z"/>
          <w:lang w:val="da-DK"/>
        </w:rPr>
      </w:pPr>
    </w:p>
    <w:p w:rsidR="00BB339C" w:rsidP="00184D93" w14:paraId="3DD8866F" w14:textId="77777777">
      <w:pPr>
        <w:ind w:left="540" w:hanging="540"/>
        <w:rPr>
          <w:del w:id="22048" w:author="AbbVie7" w:date="2025-05-12T15:43:00Z"/>
          <w:lang w:val="da-DK"/>
        </w:rPr>
      </w:pPr>
      <w:del w:id="22049" w:author="AbbVie7" w:date="2025-05-12T15:43:00Z">
        <w:r>
          <w:rPr>
            <w:lang w:val="da-DK"/>
          </w:rPr>
          <w:delText>For information vedrørende opbevaring, se indlægssedlen.</w:delText>
        </w:r>
      </w:del>
    </w:p>
    <w:p w:rsidR="00767709" w:rsidP="00184D93" w14:paraId="36AA28E4" w14:textId="77777777">
      <w:pPr>
        <w:pStyle w:val="EndnoteText"/>
        <w:tabs>
          <w:tab w:val="clear" w:pos="562"/>
        </w:tabs>
        <w:ind w:left="540" w:hanging="540"/>
        <w:rPr>
          <w:del w:id="22050" w:author="AbbVie7" w:date="2025-05-12T15:43:00Z"/>
          <w:lang w:val="da-DK"/>
        </w:rPr>
      </w:pPr>
    </w:p>
    <w:p w:rsidR="00767709" w:rsidP="00184D93" w14:paraId="38EF8121" w14:textId="77777777">
      <w:pPr>
        <w:pStyle w:val="EndnoteText"/>
        <w:tabs>
          <w:tab w:val="clear" w:pos="562"/>
        </w:tabs>
        <w:ind w:left="540" w:hanging="540"/>
        <w:rPr>
          <w:del w:id="22051" w:author="AbbVie7" w:date="2025-05-12T15:43:00Z"/>
          <w:lang w:val="da-DK"/>
        </w:rPr>
      </w:pPr>
      <w:del w:id="22052" w:author="AbbVie7" w:date="2025-05-12T15:43:00Z">
        <w:r>
          <w:rPr>
            <w:lang w:val="da-DK"/>
          </w:rPr>
          <w:delText>Kun til engangsbrug</w:delText>
        </w:r>
      </w:del>
      <w:del w:id="22053" w:author="AbbVie7" w:date="2025-05-12T15:43:00Z">
        <w:r w:rsidR="009B0EF7">
          <w:rPr>
            <w:lang w:val="da-DK"/>
          </w:rPr>
          <w:delText>.</w:delText>
        </w:r>
      </w:del>
    </w:p>
    <w:p w:rsidR="00C41FF2" w:rsidP="00184D93" w14:paraId="5739A1B5" w14:textId="77777777">
      <w:pPr>
        <w:pStyle w:val="EndnoteText"/>
        <w:tabs>
          <w:tab w:val="clear" w:pos="562"/>
        </w:tabs>
        <w:ind w:left="540" w:hanging="540"/>
        <w:rPr>
          <w:del w:id="22054" w:author="AbbVie7" w:date="2025-05-12T15:43:00Z"/>
          <w:lang w:val="da-DK"/>
        </w:rPr>
      </w:pPr>
    </w:p>
    <w:p w:rsidR="00767709" w:rsidP="00184D93" w14:paraId="58FD8AF9" w14:textId="77777777">
      <w:pPr>
        <w:pStyle w:val="EndnoteText"/>
        <w:tabs>
          <w:tab w:val="clear" w:pos="562"/>
        </w:tabs>
        <w:ind w:left="540" w:hanging="540"/>
        <w:rPr>
          <w:del w:id="22055" w:author="AbbVie7" w:date="2025-05-12T15:43:00Z"/>
          <w:lang w:val="da-DK"/>
        </w:rPr>
      </w:pPr>
      <w:del w:id="22056" w:author="AbbVie7" w:date="2025-05-12T15:43:00Z">
        <w:r>
          <w:rPr>
            <w:lang w:val="da-DK"/>
          </w:rPr>
          <w:delText>Med beskyttelseshætte</w:delText>
        </w:r>
      </w:del>
      <w:del w:id="22057" w:author="AbbVie7" w:date="2025-05-12T15:43:00Z">
        <w:r w:rsidR="00E27C63">
          <w:rPr>
            <w:lang w:val="da-DK"/>
          </w:rPr>
          <w:delText>.</w:delText>
        </w:r>
      </w:del>
    </w:p>
    <w:p w:rsidR="00767709" w:rsidP="00184D93" w14:paraId="11C953B8" w14:textId="77777777">
      <w:pPr>
        <w:pStyle w:val="EndnoteText"/>
        <w:tabs>
          <w:tab w:val="clear" w:pos="562"/>
        </w:tabs>
        <w:ind w:left="540" w:hanging="540"/>
        <w:rPr>
          <w:del w:id="22058" w:author="AbbVie7" w:date="2025-05-12T15:43:00Z"/>
          <w:lang w:val="da-DK"/>
        </w:rPr>
      </w:pPr>
    </w:p>
    <w:p w:rsidR="00767709" w:rsidP="00184D93" w14:paraId="739D647A" w14:textId="77777777">
      <w:pPr>
        <w:pStyle w:val="EMEAHeadingBoxedTitle"/>
        <w:tabs>
          <w:tab w:val="left" w:pos="0"/>
          <w:tab w:val="clear" w:pos="562"/>
        </w:tabs>
        <w:ind w:left="0" w:firstLine="0"/>
        <w:rPr>
          <w:del w:id="22059" w:author="AbbVie7" w:date="2025-05-12T15:43:00Z"/>
          <w:rFonts w:ascii="Times New Roman" w:hAnsi="Times New Roman"/>
          <w:b/>
          <w:bCs/>
          <w:lang w:val="da-DK"/>
        </w:rPr>
      </w:pPr>
      <w:del w:id="22060" w:author="AbbVie7" w:date="2025-05-12T15:43:00Z">
        <w:r>
          <w:rPr>
            <w:lang w:val="da-DK"/>
          </w:rPr>
          <w:br w:type="page"/>
        </w:r>
      </w:del>
      <w:del w:id="22061" w:author="AbbVie7" w:date="2025-05-12T15:43:00Z">
        <w:r>
          <w:rPr>
            <w:rFonts w:ascii="Times New Roman" w:hAnsi="Times New Roman"/>
            <w:b/>
            <w:bCs/>
            <w:lang w:val="da-DK"/>
          </w:rPr>
          <w:delText xml:space="preserve">MINDSTEKRAV TIL MÆRKNING, </w:delText>
        </w:r>
      </w:del>
      <w:smartTag w:uri="urn:schemas-microsoft-com:office:smarttags" w:element="stockticker">
        <w:del w:id="22062" w:author="AbbVie7" w:date="2025-05-12T15:43:00Z">
          <w:r>
            <w:rPr>
              <w:rFonts w:ascii="Times New Roman" w:hAnsi="Times New Roman"/>
              <w:b/>
              <w:bCs/>
              <w:lang w:val="da-DK"/>
            </w:rPr>
            <w:delText>DER</w:delText>
          </w:r>
        </w:del>
      </w:smartTag>
      <w:del w:id="22063" w:author="AbbVie7" w:date="2025-05-12T15:43:00Z">
        <w:r>
          <w:rPr>
            <w:rFonts w:ascii="Times New Roman" w:hAnsi="Times New Roman"/>
            <w:b/>
            <w:bCs/>
            <w:lang w:val="da-DK"/>
          </w:rPr>
          <w:delText xml:space="preserve"> SKAL ANFØRES PÅ SMÅ INDRE EMBALLAGER</w:delText>
        </w:r>
      </w:del>
    </w:p>
    <w:p w:rsidR="00767709" w:rsidP="00184D93" w14:paraId="782483B8" w14:textId="77777777">
      <w:pPr>
        <w:pStyle w:val="Heading3"/>
        <w:pBdr>
          <w:top w:val="single" w:sz="4" w:space="1" w:color="auto"/>
          <w:left w:val="single" w:sz="4" w:space="4" w:color="auto"/>
          <w:bottom w:val="single" w:sz="4" w:space="1" w:color="auto"/>
          <w:right w:val="single" w:sz="4" w:space="4" w:color="auto"/>
        </w:pBdr>
        <w:spacing w:before="0" w:after="0"/>
        <w:ind w:left="540" w:hanging="540"/>
        <w:rPr>
          <w:del w:id="22064" w:author="AbbVie7" w:date="2025-05-12T15:43:00Z"/>
          <w:bCs/>
          <w:sz w:val="22"/>
          <w:lang w:val="da-DK"/>
        </w:rPr>
      </w:pPr>
    </w:p>
    <w:p w:rsidR="00767709" w:rsidP="00184D93" w14:paraId="2BDE1D29" w14:textId="77777777">
      <w:pPr>
        <w:pStyle w:val="Heading3"/>
        <w:pBdr>
          <w:top w:val="single" w:sz="4" w:space="1" w:color="auto"/>
          <w:left w:val="single" w:sz="4" w:space="4" w:color="auto"/>
          <w:bottom w:val="single" w:sz="4" w:space="1" w:color="auto"/>
          <w:right w:val="single" w:sz="4" w:space="4" w:color="auto"/>
        </w:pBdr>
        <w:spacing w:before="0" w:after="0"/>
        <w:ind w:left="540" w:hanging="540"/>
        <w:rPr>
          <w:del w:id="22065" w:author="AbbVie7" w:date="2025-05-12T15:43:00Z"/>
          <w:bCs/>
          <w:i/>
          <w:sz w:val="22"/>
          <w:lang w:val="da-DK"/>
        </w:rPr>
      </w:pPr>
      <w:del w:id="22066" w:author="AbbVie7" w:date="2025-05-12T15:43:00Z">
        <w:r>
          <w:rPr>
            <w:bCs/>
            <w:caps/>
            <w:lang w:val="da-DK"/>
          </w:rPr>
          <w:delText>Sprøjteetiket</w:delText>
        </w:r>
      </w:del>
    </w:p>
    <w:p w:rsidR="00767709" w:rsidP="00184D93" w14:paraId="0311765B" w14:textId="77777777">
      <w:pPr>
        <w:ind w:left="540" w:hanging="540"/>
        <w:rPr>
          <w:del w:id="22067" w:author="AbbVie7" w:date="2025-05-12T15:43:00Z"/>
          <w:b/>
          <w:lang w:val="da-DK"/>
        </w:rPr>
      </w:pPr>
    </w:p>
    <w:p w:rsidR="00184D93" w:rsidP="00184D93" w14:paraId="4FF626F9" w14:textId="77777777">
      <w:pPr>
        <w:ind w:left="540" w:hanging="540"/>
        <w:rPr>
          <w:del w:id="22068" w:author="AbbVie7" w:date="2025-05-12T15:43:00Z"/>
          <w:b/>
          <w:lang w:val="da-DK"/>
        </w:rPr>
      </w:pPr>
    </w:p>
    <w:p w:rsidR="00767709" w:rsidP="00184D93" w14:paraId="3141F4DA" w14:textId="77777777">
      <w:pPr>
        <w:pStyle w:val="EMEAHeadingBoxed1"/>
        <w:spacing w:before="0" w:beforeLines="0" w:after="0" w:afterLines="0"/>
        <w:rPr>
          <w:del w:id="22069" w:author="AbbVie7" w:date="2025-05-12T15:43:00Z"/>
          <w:rFonts w:ascii="Times New Roman" w:hAnsi="Times New Roman"/>
          <w:lang w:val="da-DK"/>
        </w:rPr>
      </w:pPr>
      <w:del w:id="22070" w:author="AbbVie7" w:date="2025-05-12T15:43:00Z">
        <w:r>
          <w:rPr>
            <w:rFonts w:ascii="Times New Roman" w:hAnsi="Times New Roman"/>
            <w:lang w:val="da-DK"/>
          </w:rPr>
          <w:delText>1.</w:delText>
        </w:r>
      </w:del>
      <w:del w:id="22071" w:author="AbbVie7" w:date="2025-05-12T15:43:00Z">
        <w:r>
          <w:rPr>
            <w:rFonts w:ascii="Times New Roman" w:hAnsi="Times New Roman"/>
            <w:lang w:val="da-DK"/>
          </w:rPr>
          <w:tab/>
        </w:r>
      </w:del>
      <w:del w:id="22072" w:author="AbbVie7" w:date="2025-05-12T15:43:00Z">
        <w:r>
          <w:rPr>
            <w:rFonts w:ascii="Times New Roman" w:hAnsi="Times New Roman"/>
            <w:lang w:val="da-DK"/>
          </w:rPr>
          <w:delText>LÆGEMIDLETS NAVN OG ADMINISTRATIONSVEJ</w:delText>
        </w:r>
      </w:del>
    </w:p>
    <w:p w:rsidR="00184D93" w:rsidP="00184D93" w14:paraId="4A5B2A3C" w14:textId="77777777">
      <w:pPr>
        <w:ind w:left="540" w:hanging="540"/>
        <w:rPr>
          <w:del w:id="22073" w:author="AbbVie7" w:date="2025-05-12T15:43:00Z"/>
          <w:lang w:val="da-DK"/>
        </w:rPr>
      </w:pPr>
    </w:p>
    <w:p w:rsidR="00767709" w:rsidP="00184D93" w14:paraId="26700DE0" w14:textId="77777777">
      <w:pPr>
        <w:ind w:left="540" w:hanging="540"/>
        <w:rPr>
          <w:del w:id="22074" w:author="AbbVie7" w:date="2025-05-12T15:43:00Z"/>
          <w:lang w:val="da-DK"/>
        </w:rPr>
      </w:pPr>
      <w:del w:id="22075" w:author="AbbVie7" w:date="2025-05-12T15:43:00Z">
        <w:r>
          <w:rPr>
            <w:lang w:val="da-DK"/>
          </w:rPr>
          <w:delText>Humira 40 mg injektion</w:delText>
        </w:r>
      </w:del>
      <w:del w:id="22076" w:author="AbbVie7" w:date="2025-05-12T15:43:00Z">
        <w:r w:rsidR="00C65B38">
          <w:rPr>
            <w:lang w:val="da-DK"/>
          </w:rPr>
          <w:delText>svæske</w:delText>
        </w:r>
      </w:del>
      <w:del w:id="22077" w:author="AbbVie7" w:date="2025-05-12T15:43:00Z">
        <w:r>
          <w:rPr>
            <w:lang w:val="da-DK"/>
          </w:rPr>
          <w:delText xml:space="preserve"> </w:delText>
        </w:r>
      </w:del>
    </w:p>
    <w:p w:rsidR="00767709" w:rsidP="00184D93" w14:paraId="33D10831" w14:textId="77777777">
      <w:pPr>
        <w:ind w:left="540" w:hanging="540"/>
        <w:rPr>
          <w:del w:id="22078" w:author="AbbVie7" w:date="2025-05-12T15:43:00Z"/>
          <w:lang w:val="da-DK"/>
        </w:rPr>
      </w:pPr>
      <w:del w:id="22079" w:author="AbbVie7" w:date="2025-05-12T15:43:00Z">
        <w:r>
          <w:rPr>
            <w:lang w:val="da-DK"/>
          </w:rPr>
          <w:delText>adalimumab</w:delText>
        </w:r>
      </w:del>
    </w:p>
    <w:p w:rsidR="00767709" w:rsidP="00184D93" w14:paraId="75341404" w14:textId="77777777">
      <w:pPr>
        <w:ind w:left="540" w:hanging="540"/>
        <w:rPr>
          <w:del w:id="22080" w:author="AbbVie7" w:date="2025-05-12T15:43:00Z"/>
          <w:lang w:val="da-DK"/>
        </w:rPr>
      </w:pPr>
      <w:del w:id="22081" w:author="AbbVie7" w:date="2025-05-12T15:43:00Z">
        <w:r>
          <w:rPr>
            <w:lang w:val="da-DK"/>
          </w:rPr>
          <w:delText>s.c.</w:delText>
        </w:r>
      </w:del>
    </w:p>
    <w:p w:rsidR="00184D93" w:rsidP="00184D93" w14:paraId="69F0E3F2" w14:textId="77777777">
      <w:pPr>
        <w:ind w:left="540" w:hanging="540"/>
        <w:rPr>
          <w:del w:id="22082" w:author="AbbVie7" w:date="2025-05-12T15:43:00Z"/>
          <w:lang w:val="da-DK"/>
        </w:rPr>
      </w:pPr>
    </w:p>
    <w:p w:rsidR="00184D93" w:rsidP="00184D93" w14:paraId="5965BCEA" w14:textId="77777777">
      <w:pPr>
        <w:ind w:left="540" w:hanging="540"/>
        <w:rPr>
          <w:del w:id="22083" w:author="AbbVie7" w:date="2025-05-12T15:43:00Z"/>
          <w:b/>
          <w:lang w:val="da-DK"/>
        </w:rPr>
      </w:pPr>
    </w:p>
    <w:p w:rsidR="00767709" w:rsidP="00184D93" w14:paraId="2F0D3C78" w14:textId="77777777">
      <w:pPr>
        <w:pStyle w:val="EMEAHeadingBoxedEmpty"/>
        <w:spacing w:before="0" w:beforeLines="0"/>
        <w:rPr>
          <w:del w:id="22084" w:author="AbbVie7" w:date="2025-05-12T15:43:00Z"/>
          <w:rFonts w:ascii="Times New Roman" w:hAnsi="Times New Roman"/>
          <w:lang w:val="da-DK"/>
        </w:rPr>
      </w:pPr>
      <w:del w:id="22085" w:author="AbbVie7" w:date="2025-05-12T15:43:00Z">
        <w:r>
          <w:rPr>
            <w:rFonts w:ascii="Times New Roman" w:hAnsi="Times New Roman"/>
            <w:lang w:val="da-DK"/>
          </w:rPr>
          <w:delText>2.</w:delText>
        </w:r>
      </w:del>
      <w:del w:id="22086" w:author="AbbVie7" w:date="2025-05-12T15:43:00Z">
        <w:r>
          <w:rPr>
            <w:rFonts w:ascii="Times New Roman" w:hAnsi="Times New Roman"/>
            <w:lang w:val="da-DK"/>
          </w:rPr>
          <w:tab/>
        </w:r>
      </w:del>
      <w:del w:id="22087" w:author="AbbVie7" w:date="2025-05-12T15:43:00Z">
        <w:r w:rsidRPr="008F497B" w:rsidR="00846EF5">
          <w:rPr>
            <w:noProof/>
            <w:szCs w:val="24"/>
            <w:lang w:val="da-DK"/>
          </w:rPr>
          <w:delText>ADMINISTRATIONSMETODE</w:delText>
        </w:r>
      </w:del>
    </w:p>
    <w:p w:rsidR="00767709" w:rsidP="00184D93" w14:paraId="29D58ACE" w14:textId="77777777">
      <w:pPr>
        <w:ind w:left="540" w:hanging="540"/>
        <w:rPr>
          <w:del w:id="22088" w:author="AbbVie7" w:date="2025-05-12T15:43:00Z"/>
          <w:b/>
          <w:lang w:val="da-DK"/>
        </w:rPr>
      </w:pPr>
    </w:p>
    <w:p w:rsidR="00184D93" w:rsidP="00184D93" w14:paraId="003AD80F" w14:textId="77777777">
      <w:pPr>
        <w:ind w:left="540" w:hanging="540"/>
        <w:rPr>
          <w:del w:id="22089" w:author="AbbVie7" w:date="2025-05-12T15:43:00Z"/>
          <w:b/>
          <w:lang w:val="da-DK"/>
        </w:rPr>
      </w:pPr>
    </w:p>
    <w:p w:rsidR="00767709" w:rsidP="00184D93" w14:paraId="6C7F550B" w14:textId="77777777">
      <w:pPr>
        <w:pStyle w:val="EMEAHeadingBoxed1"/>
        <w:spacing w:before="0" w:beforeLines="0" w:after="0" w:afterLines="0"/>
        <w:rPr>
          <w:del w:id="22090" w:author="AbbVie7" w:date="2025-05-12T15:43:00Z"/>
          <w:rFonts w:ascii="Times New Roman" w:hAnsi="Times New Roman"/>
          <w:lang w:val="da-DK"/>
        </w:rPr>
      </w:pPr>
      <w:del w:id="22091" w:author="AbbVie7" w:date="2025-05-12T15:43:00Z">
        <w:r>
          <w:rPr>
            <w:rFonts w:ascii="Times New Roman" w:hAnsi="Times New Roman"/>
            <w:lang w:val="da-DK"/>
          </w:rPr>
          <w:delText>3.</w:delText>
        </w:r>
      </w:del>
      <w:del w:id="22092" w:author="AbbVie7" w:date="2025-05-12T15:43:00Z">
        <w:r>
          <w:rPr>
            <w:rFonts w:ascii="Times New Roman" w:hAnsi="Times New Roman"/>
            <w:lang w:val="da-DK"/>
          </w:rPr>
          <w:tab/>
          <w:delText>UDLØBSDATO</w:delText>
        </w:r>
      </w:del>
    </w:p>
    <w:p w:rsidR="00184D93" w:rsidP="00184D93" w14:paraId="6BEE7D88" w14:textId="77777777">
      <w:pPr>
        <w:ind w:left="540" w:hanging="540"/>
        <w:rPr>
          <w:del w:id="22093" w:author="AbbVie7" w:date="2025-05-12T15:43:00Z"/>
          <w:lang w:val="da-DK"/>
        </w:rPr>
      </w:pPr>
    </w:p>
    <w:p w:rsidR="00767709" w:rsidP="00184D93" w14:paraId="3752C045" w14:textId="77777777">
      <w:pPr>
        <w:ind w:left="540" w:hanging="540"/>
        <w:rPr>
          <w:del w:id="22094" w:author="AbbVie7" w:date="2025-05-12T15:43:00Z"/>
          <w:lang w:val="da-DK"/>
        </w:rPr>
      </w:pPr>
      <w:del w:id="22095" w:author="AbbVie7" w:date="2025-05-12T15:43:00Z">
        <w:r>
          <w:rPr>
            <w:lang w:val="da-DK"/>
          </w:rPr>
          <w:delText xml:space="preserve">EXP </w:delText>
        </w:r>
      </w:del>
    </w:p>
    <w:p w:rsidR="00184D93" w:rsidP="00184D93" w14:paraId="7CA6E643" w14:textId="77777777">
      <w:pPr>
        <w:ind w:left="540" w:hanging="540"/>
        <w:rPr>
          <w:del w:id="22096" w:author="AbbVie7" w:date="2025-05-12T15:43:00Z"/>
          <w:lang w:val="da-DK"/>
        </w:rPr>
      </w:pPr>
    </w:p>
    <w:p w:rsidR="00184D93" w:rsidP="00184D93" w14:paraId="29DC9852" w14:textId="77777777">
      <w:pPr>
        <w:ind w:left="540" w:hanging="540"/>
        <w:rPr>
          <w:del w:id="22097" w:author="AbbVie7" w:date="2025-05-12T15:43:00Z"/>
          <w:lang w:val="da-DK"/>
        </w:rPr>
      </w:pPr>
    </w:p>
    <w:p w:rsidR="00767709" w:rsidP="00184D93" w14:paraId="0ECC3E8F" w14:textId="77777777">
      <w:pPr>
        <w:pStyle w:val="EMEAHeadingBoxed"/>
        <w:pBdr>
          <w:bottom w:val="single" w:sz="4" w:space="0" w:color="auto"/>
        </w:pBdr>
        <w:spacing w:before="0" w:beforeLines="0" w:after="0" w:afterLines="0"/>
        <w:rPr>
          <w:del w:id="22098" w:author="AbbVie7" w:date="2025-05-12T15:43:00Z"/>
          <w:rFonts w:ascii="Times New Roman" w:hAnsi="Times New Roman"/>
          <w:lang w:val="da-DK"/>
        </w:rPr>
      </w:pPr>
      <w:del w:id="22099" w:author="AbbVie7" w:date="2025-05-12T15:43:00Z">
        <w:r>
          <w:rPr>
            <w:rFonts w:ascii="Times New Roman" w:hAnsi="Times New Roman"/>
            <w:lang w:val="da-DK"/>
          </w:rPr>
          <w:delText>4.</w:delText>
        </w:r>
      </w:del>
      <w:del w:id="22100" w:author="AbbVie7" w:date="2025-05-12T15:43:00Z">
        <w:r>
          <w:rPr>
            <w:rFonts w:ascii="Times New Roman" w:hAnsi="Times New Roman"/>
            <w:lang w:val="da-DK"/>
          </w:rPr>
          <w:tab/>
          <w:delText>BATCHNUMMER</w:delText>
        </w:r>
      </w:del>
    </w:p>
    <w:p w:rsidR="00184D93" w:rsidP="00184D93" w14:paraId="4C88B357" w14:textId="77777777">
      <w:pPr>
        <w:ind w:left="540" w:hanging="540"/>
        <w:rPr>
          <w:del w:id="22101" w:author="AbbVie7" w:date="2025-05-12T15:43:00Z"/>
          <w:lang w:val="da-DK"/>
        </w:rPr>
      </w:pPr>
    </w:p>
    <w:p w:rsidR="00767709" w:rsidP="00184D93" w14:paraId="3354DDB5" w14:textId="77777777">
      <w:pPr>
        <w:ind w:left="540" w:hanging="540"/>
        <w:rPr>
          <w:del w:id="22102" w:author="AbbVie7" w:date="2025-05-12T15:43:00Z"/>
          <w:lang w:val="da-DK"/>
        </w:rPr>
      </w:pPr>
      <w:del w:id="22103" w:author="AbbVie7" w:date="2025-05-12T15:43:00Z">
        <w:r>
          <w:rPr>
            <w:lang w:val="da-DK"/>
          </w:rPr>
          <w:delText xml:space="preserve">Lot </w:delText>
        </w:r>
      </w:del>
    </w:p>
    <w:p w:rsidR="00184D93" w:rsidP="00184D93" w14:paraId="59CA3F12" w14:textId="77777777">
      <w:pPr>
        <w:ind w:left="540" w:hanging="540"/>
        <w:rPr>
          <w:del w:id="22104" w:author="AbbVie7" w:date="2025-05-12T15:43:00Z"/>
          <w:lang w:val="da-DK"/>
        </w:rPr>
      </w:pPr>
    </w:p>
    <w:p w:rsidR="00184D93" w:rsidP="00184D93" w14:paraId="3EE278F8" w14:textId="77777777">
      <w:pPr>
        <w:ind w:left="540" w:hanging="540"/>
        <w:rPr>
          <w:del w:id="22105" w:author="AbbVie7" w:date="2025-05-12T15:43:00Z"/>
          <w:lang w:val="da-DK"/>
        </w:rPr>
      </w:pPr>
    </w:p>
    <w:p w:rsidR="00767709" w:rsidP="00184D93" w14:paraId="11479D5C" w14:textId="77777777">
      <w:pPr>
        <w:pStyle w:val="EMEAHeadingBoxed"/>
        <w:spacing w:before="0" w:beforeLines="0" w:after="0" w:afterLines="0"/>
        <w:rPr>
          <w:del w:id="22106" w:author="AbbVie7" w:date="2025-05-12T15:43:00Z"/>
          <w:rFonts w:ascii="Times New Roman" w:hAnsi="Times New Roman"/>
          <w:lang w:val="da-DK"/>
        </w:rPr>
      </w:pPr>
      <w:del w:id="22107" w:author="AbbVie7" w:date="2025-05-12T15:43:00Z">
        <w:r>
          <w:rPr>
            <w:rFonts w:ascii="Times New Roman" w:hAnsi="Times New Roman"/>
            <w:lang w:val="da-DK"/>
          </w:rPr>
          <w:delText>5.</w:delText>
        </w:r>
      </w:del>
      <w:del w:id="22108" w:author="AbbVie7" w:date="2025-05-12T15:43:00Z">
        <w:r>
          <w:rPr>
            <w:rFonts w:ascii="Times New Roman" w:hAnsi="Times New Roman"/>
            <w:lang w:val="da-DK"/>
          </w:rPr>
          <w:tab/>
          <w:delText xml:space="preserve">INDHOLD ANGIVET SOM VÆGT, VOLUMEN ELLER </w:delText>
        </w:r>
      </w:del>
      <w:del w:id="22109" w:author="AbbVie7" w:date="2025-05-12T15:43:00Z">
        <w:r w:rsidR="006D02CA">
          <w:rPr>
            <w:rFonts w:ascii="Times New Roman" w:hAnsi="Times New Roman"/>
            <w:lang w:val="da-DK"/>
          </w:rPr>
          <w:delText>ENHEDER</w:delText>
        </w:r>
      </w:del>
    </w:p>
    <w:p w:rsidR="00184D93" w:rsidP="00184D93" w14:paraId="036C8F0B" w14:textId="77777777">
      <w:pPr>
        <w:ind w:left="540" w:hanging="540"/>
        <w:rPr>
          <w:del w:id="22110" w:author="AbbVie7" w:date="2025-05-12T15:43:00Z"/>
          <w:lang w:val="da-DK"/>
        </w:rPr>
      </w:pPr>
    </w:p>
    <w:p w:rsidR="00767709" w:rsidP="00184D93" w14:paraId="76B84A72" w14:textId="77777777">
      <w:pPr>
        <w:ind w:left="540" w:hanging="540"/>
        <w:rPr>
          <w:del w:id="22111" w:author="AbbVie7" w:date="2025-05-12T15:43:00Z"/>
          <w:lang w:val="da-DK"/>
        </w:rPr>
      </w:pPr>
      <w:del w:id="22112" w:author="AbbVie7" w:date="2025-05-12T15:43:00Z">
        <w:r>
          <w:rPr>
            <w:lang w:val="da-DK"/>
          </w:rPr>
          <w:delText>40 mg/0</w:delText>
        </w:r>
      </w:del>
      <w:del w:id="22113" w:author="AbbVie7" w:date="2025-05-12T15:43:00Z">
        <w:r w:rsidR="00154844">
          <w:rPr>
            <w:lang w:val="da-DK"/>
          </w:rPr>
          <w:delText>,</w:delText>
        </w:r>
      </w:del>
      <w:del w:id="22114" w:author="AbbVie7" w:date="2025-05-12T15:43:00Z">
        <w:r>
          <w:rPr>
            <w:lang w:val="da-DK"/>
          </w:rPr>
          <w:delText>8 ml</w:delText>
        </w:r>
      </w:del>
    </w:p>
    <w:p w:rsidR="00184D93" w:rsidP="00184D93" w14:paraId="170CF320" w14:textId="77777777">
      <w:pPr>
        <w:ind w:left="540" w:hanging="540"/>
        <w:rPr>
          <w:del w:id="22115" w:author="AbbVie7" w:date="2025-05-12T15:43:00Z"/>
          <w:lang w:val="da-DK"/>
        </w:rPr>
      </w:pPr>
    </w:p>
    <w:p w:rsidR="00184D93" w:rsidP="00184D93" w14:paraId="66D7C1E7" w14:textId="77777777">
      <w:pPr>
        <w:ind w:left="540" w:hanging="540"/>
        <w:rPr>
          <w:del w:id="22116" w:author="AbbVie7" w:date="2025-05-12T15:43:00Z"/>
          <w:lang w:val="da-DK"/>
        </w:rPr>
      </w:pPr>
    </w:p>
    <w:p w:rsidR="00767709" w:rsidP="00184D93" w14:paraId="7E36AC5B" w14:textId="77777777">
      <w:pPr>
        <w:pStyle w:val="EMEAHeadingBoxed"/>
        <w:spacing w:before="0" w:beforeLines="0" w:after="0" w:afterLines="0"/>
        <w:ind w:left="0" w:firstLine="0"/>
        <w:rPr>
          <w:del w:id="22117" w:author="AbbVie7" w:date="2025-05-12T15:43:00Z"/>
          <w:rFonts w:ascii="Times New Roman" w:hAnsi="Times New Roman"/>
          <w:lang w:val="da-DK"/>
        </w:rPr>
      </w:pPr>
      <w:del w:id="22118" w:author="AbbVie7" w:date="2025-05-12T15:43:00Z">
        <w:r>
          <w:rPr>
            <w:rFonts w:ascii="Times New Roman" w:hAnsi="Times New Roman"/>
            <w:lang w:val="da-DK"/>
          </w:rPr>
          <w:delText>6.</w:delText>
        </w:r>
      </w:del>
      <w:del w:id="22119" w:author="AbbVie7" w:date="2025-05-12T15:43:00Z">
        <w:r>
          <w:rPr>
            <w:rFonts w:ascii="Times New Roman" w:hAnsi="Times New Roman"/>
            <w:lang w:val="da-DK"/>
          </w:rPr>
          <w:tab/>
          <w:delText>AndET</w:delText>
        </w:r>
      </w:del>
    </w:p>
    <w:p w:rsidR="00767709" w:rsidP="00184D93" w14:paraId="127F1F6A" w14:textId="77777777">
      <w:pPr>
        <w:ind w:left="540" w:hanging="540"/>
        <w:rPr>
          <w:del w:id="22120" w:author="AbbVie7" w:date="2025-05-12T15:43:00Z"/>
          <w:lang w:val="da-DK"/>
        </w:rPr>
      </w:pPr>
    </w:p>
    <w:p w:rsidR="00767709" w:rsidP="00184D93" w14:paraId="31E4DED4" w14:textId="77777777">
      <w:pPr>
        <w:pStyle w:val="EMEAHeadingBoxedTitle"/>
        <w:tabs>
          <w:tab w:val="clear" w:pos="562"/>
        </w:tabs>
        <w:ind w:left="0" w:firstLine="0"/>
        <w:rPr>
          <w:del w:id="22121" w:author="AbbVie7" w:date="2025-05-12T15:43:00Z"/>
          <w:rFonts w:ascii="Times New Roman" w:hAnsi="Times New Roman"/>
          <w:lang w:val="da-DK"/>
        </w:rPr>
      </w:pPr>
      <w:del w:id="22122" w:author="AbbVie7" w:date="2025-05-12T15:43:00Z">
        <w:r>
          <w:rPr>
            <w:lang w:val="da-DK"/>
          </w:rPr>
          <w:br w:type="page"/>
        </w:r>
      </w:del>
      <w:del w:id="22123" w:author="AbbVie7" w:date="2025-05-12T15:43:00Z">
        <w:r>
          <w:rPr>
            <w:rFonts w:ascii="Times New Roman" w:hAnsi="Times New Roman"/>
            <w:b/>
            <w:lang w:val="da-DK"/>
          </w:rPr>
          <w:delText xml:space="preserve">mÆRKNING, </w:delText>
        </w:r>
      </w:del>
      <w:smartTag w:uri="urn:schemas-microsoft-com:office:smarttags" w:element="stockticker">
        <w:del w:id="22124" w:author="AbbVie7" w:date="2025-05-12T15:43:00Z">
          <w:r>
            <w:rPr>
              <w:rFonts w:ascii="Times New Roman" w:hAnsi="Times New Roman"/>
              <w:b/>
              <w:lang w:val="da-DK"/>
            </w:rPr>
            <w:delText>DER</w:delText>
          </w:r>
        </w:del>
      </w:smartTag>
      <w:del w:id="22125" w:author="AbbVie7" w:date="2025-05-12T15:43:00Z">
        <w:r>
          <w:rPr>
            <w:rFonts w:ascii="Times New Roman" w:hAnsi="Times New Roman"/>
            <w:b/>
            <w:lang w:val="da-DK"/>
          </w:rPr>
          <w:delText xml:space="preserve"> SKAL ANFØRES PÅ DEN YDRE EMBALLAGE</w:delText>
        </w:r>
      </w:del>
      <w:del w:id="22126" w:author="AbbVie7" w:date="2025-05-12T15:43:00Z">
        <w:r>
          <w:rPr>
            <w:rFonts w:ascii="Times New Roman" w:hAnsi="Times New Roman"/>
            <w:lang w:val="da-DK"/>
          </w:rPr>
          <w:delText xml:space="preserve"> </w:delText>
        </w:r>
      </w:del>
    </w:p>
    <w:p w:rsidR="00767709" w:rsidP="00184D93" w14:paraId="34454322" w14:textId="77777777">
      <w:pPr>
        <w:pStyle w:val="EMEAHeadingBoxedTitle"/>
        <w:rPr>
          <w:del w:id="22127" w:author="AbbVie7" w:date="2025-05-12T15:43:00Z"/>
          <w:rFonts w:ascii="Times New Roman" w:hAnsi="Times New Roman"/>
          <w:lang w:val="da-DK"/>
        </w:rPr>
      </w:pPr>
    </w:p>
    <w:p w:rsidR="00767709" w:rsidP="00184D93" w14:paraId="602D3A34" w14:textId="77777777">
      <w:pPr>
        <w:pStyle w:val="EMEAHeadingBoxedTitle"/>
        <w:rPr>
          <w:del w:id="22128" w:author="AbbVie7" w:date="2025-05-12T15:43:00Z"/>
          <w:b/>
          <w:lang w:val="da-DK"/>
        </w:rPr>
      </w:pPr>
      <w:del w:id="22129" w:author="AbbVie7" w:date="2025-05-12T15:43:00Z">
        <w:r>
          <w:rPr>
            <w:rFonts w:ascii="Times New Roman" w:hAnsi="Times New Roman"/>
            <w:b/>
            <w:bCs/>
            <w:lang w:val="da-DK"/>
          </w:rPr>
          <w:delText>Ydre KARTON</w:delText>
        </w:r>
      </w:del>
    </w:p>
    <w:p w:rsidR="00767709" w:rsidP="00184D93" w14:paraId="421EC857" w14:textId="77777777">
      <w:pPr>
        <w:ind w:left="540" w:hanging="540"/>
        <w:rPr>
          <w:del w:id="22130" w:author="AbbVie7" w:date="2025-05-12T15:43:00Z"/>
          <w:b/>
          <w:lang w:val="da-DK"/>
        </w:rPr>
      </w:pPr>
    </w:p>
    <w:p w:rsidR="00184D93" w:rsidP="00184D93" w14:paraId="31F87737" w14:textId="77777777">
      <w:pPr>
        <w:ind w:left="540" w:hanging="540"/>
        <w:rPr>
          <w:del w:id="22131" w:author="AbbVie7" w:date="2025-05-12T15:43:00Z"/>
          <w:b/>
          <w:lang w:val="da-DK"/>
        </w:rPr>
      </w:pPr>
    </w:p>
    <w:p w:rsidR="00767709" w:rsidP="00184D93" w14:paraId="24024902" w14:textId="77777777">
      <w:pPr>
        <w:pStyle w:val="EMEAHeadingBoxed1"/>
        <w:spacing w:before="0" w:beforeLines="0" w:after="0" w:afterLines="0"/>
        <w:rPr>
          <w:del w:id="22132" w:author="AbbVie7" w:date="2025-05-12T15:43:00Z"/>
          <w:rFonts w:ascii="Times New Roman" w:hAnsi="Times New Roman"/>
          <w:lang w:val="da-DK"/>
        </w:rPr>
      </w:pPr>
      <w:del w:id="22133" w:author="AbbVie7" w:date="2025-05-12T15:43:00Z">
        <w:r>
          <w:rPr>
            <w:rFonts w:ascii="Times New Roman" w:hAnsi="Times New Roman"/>
            <w:lang w:val="da-DK"/>
          </w:rPr>
          <w:delText>1.</w:delText>
        </w:r>
      </w:del>
      <w:del w:id="22134" w:author="AbbVie7" w:date="2025-05-12T15:43:00Z">
        <w:r>
          <w:rPr>
            <w:rFonts w:ascii="Times New Roman" w:hAnsi="Times New Roman"/>
            <w:lang w:val="da-DK"/>
          </w:rPr>
          <w:tab/>
          <w:delText>LÆGEMIDLETS NAVN</w:delText>
        </w:r>
      </w:del>
    </w:p>
    <w:p w:rsidR="00184D93" w:rsidP="00184D93" w14:paraId="06B784E8" w14:textId="77777777">
      <w:pPr>
        <w:ind w:left="540" w:hanging="540"/>
        <w:rPr>
          <w:del w:id="22135" w:author="AbbVie7" w:date="2025-05-12T15:43:00Z"/>
          <w:lang w:val="da-DK"/>
        </w:rPr>
      </w:pPr>
    </w:p>
    <w:p w:rsidR="00767709" w:rsidP="00184D93" w14:paraId="49726E14" w14:textId="77777777">
      <w:pPr>
        <w:ind w:left="540" w:hanging="540"/>
        <w:rPr>
          <w:del w:id="22136" w:author="AbbVie7" w:date="2025-05-12T15:43:00Z"/>
          <w:lang w:val="da-DK"/>
        </w:rPr>
      </w:pPr>
      <w:del w:id="22137" w:author="AbbVie7" w:date="2025-05-12T15:43:00Z">
        <w:r>
          <w:rPr>
            <w:lang w:val="da-DK"/>
          </w:rPr>
          <w:delText>Humira 40 mg injektionsvæske, opløsning i fyldt pen</w:delText>
        </w:r>
      </w:del>
    </w:p>
    <w:p w:rsidR="00767709" w:rsidP="00184D93" w14:paraId="45F5DF24" w14:textId="77777777">
      <w:pPr>
        <w:pStyle w:val="EndnoteText"/>
        <w:tabs>
          <w:tab w:val="clear" w:pos="562"/>
        </w:tabs>
        <w:ind w:left="540" w:hanging="540"/>
        <w:rPr>
          <w:del w:id="22138" w:author="AbbVie7" w:date="2025-05-12T15:43:00Z"/>
          <w:lang w:val="da-DK"/>
        </w:rPr>
      </w:pPr>
      <w:del w:id="22139" w:author="AbbVie7" w:date="2025-05-12T15:43:00Z">
        <w:r>
          <w:rPr>
            <w:lang w:val="da-DK"/>
          </w:rPr>
          <w:delText>adalimumab</w:delText>
        </w:r>
      </w:del>
    </w:p>
    <w:p w:rsidR="00184D93" w:rsidP="00184D93" w14:paraId="047E34CF" w14:textId="77777777">
      <w:pPr>
        <w:rPr>
          <w:del w:id="22140" w:author="AbbVie7" w:date="2025-05-12T15:43:00Z"/>
          <w:lang w:val="da-DK"/>
        </w:rPr>
      </w:pPr>
    </w:p>
    <w:p w:rsidR="00184D93" w:rsidRPr="00184D93" w:rsidP="00184D93" w14:paraId="78BC9CAC" w14:textId="77777777">
      <w:pPr>
        <w:rPr>
          <w:del w:id="22141" w:author="AbbVie7" w:date="2025-05-12T15:43:00Z"/>
          <w:lang w:val="da-DK"/>
        </w:rPr>
      </w:pPr>
    </w:p>
    <w:p w:rsidR="00767709" w:rsidP="00184D93" w14:paraId="76D36A84" w14:textId="77777777">
      <w:pPr>
        <w:pStyle w:val="EMEAHeadingBoxed"/>
        <w:spacing w:before="0" w:beforeLines="0" w:after="0" w:afterLines="0"/>
        <w:rPr>
          <w:del w:id="22142" w:author="AbbVie7" w:date="2025-05-12T15:43:00Z"/>
          <w:rFonts w:ascii="Times New Roman" w:hAnsi="Times New Roman"/>
          <w:lang w:val="da-DK"/>
        </w:rPr>
      </w:pPr>
      <w:del w:id="22143" w:author="AbbVie7" w:date="2025-05-12T15:43:00Z">
        <w:r>
          <w:rPr>
            <w:rFonts w:ascii="Times New Roman" w:hAnsi="Times New Roman"/>
            <w:lang w:val="da-DK"/>
          </w:rPr>
          <w:delText>2.</w:delText>
        </w:r>
      </w:del>
      <w:del w:id="22144" w:author="AbbVie7" w:date="2025-05-12T15:43:00Z">
        <w:r>
          <w:rPr>
            <w:rFonts w:ascii="Times New Roman" w:hAnsi="Times New Roman"/>
            <w:lang w:val="da-DK"/>
          </w:rPr>
          <w:tab/>
          <w:delText>ANGIVELSE AF AKTIVT STOF</w:delText>
        </w:r>
      </w:del>
    </w:p>
    <w:p w:rsidR="00184D93" w:rsidP="00184D93" w14:paraId="27AA49DC" w14:textId="77777777">
      <w:pPr>
        <w:ind w:left="540" w:hanging="540"/>
        <w:rPr>
          <w:del w:id="22145" w:author="AbbVie7" w:date="2025-05-12T15:43:00Z"/>
          <w:lang w:val="da-DK"/>
        </w:rPr>
      </w:pPr>
    </w:p>
    <w:p w:rsidR="00767709" w:rsidP="00184D93" w14:paraId="4AE032CC" w14:textId="77777777">
      <w:pPr>
        <w:ind w:left="540" w:hanging="540"/>
        <w:rPr>
          <w:del w:id="22146" w:author="AbbVie7" w:date="2025-05-12T15:43:00Z"/>
          <w:lang w:val="da-DK"/>
        </w:rPr>
      </w:pPr>
      <w:del w:id="22147" w:author="AbbVie7" w:date="2025-05-12T15:43:00Z">
        <w:r>
          <w:rPr>
            <w:lang w:val="da-DK"/>
          </w:rPr>
          <w:delText>En fyldt 0,8 ml pen indeholder 40 mg adalimumab</w:delText>
        </w:r>
      </w:del>
      <w:del w:id="22148" w:author="AbbVie7" w:date="2025-05-12T15:43:00Z">
        <w:r w:rsidR="00E27C63">
          <w:rPr>
            <w:lang w:val="da-DK"/>
          </w:rPr>
          <w:delText>.</w:delText>
        </w:r>
      </w:del>
    </w:p>
    <w:p w:rsidR="00184D93" w:rsidP="00184D93" w14:paraId="16098697" w14:textId="77777777">
      <w:pPr>
        <w:ind w:left="540" w:hanging="540"/>
        <w:rPr>
          <w:del w:id="22149" w:author="AbbVie7" w:date="2025-05-12T15:43:00Z"/>
          <w:lang w:val="da-DK"/>
        </w:rPr>
      </w:pPr>
    </w:p>
    <w:p w:rsidR="00184D93" w:rsidP="00184D93" w14:paraId="067D1777" w14:textId="77777777">
      <w:pPr>
        <w:ind w:left="540" w:hanging="540"/>
        <w:rPr>
          <w:del w:id="22150" w:author="AbbVie7" w:date="2025-05-12T15:43:00Z"/>
          <w:lang w:val="da-DK"/>
        </w:rPr>
      </w:pPr>
    </w:p>
    <w:p w:rsidR="00767709" w:rsidP="00184D93" w14:paraId="07F9E416" w14:textId="77777777">
      <w:pPr>
        <w:pStyle w:val="EMEAHeadingBoxed"/>
        <w:spacing w:before="0" w:beforeLines="0" w:after="0" w:afterLines="0"/>
        <w:rPr>
          <w:del w:id="22151" w:author="AbbVie7" w:date="2025-05-12T15:43:00Z"/>
          <w:rFonts w:ascii="Times New Roman" w:hAnsi="Times New Roman"/>
          <w:lang w:val="da-DK"/>
        </w:rPr>
      </w:pPr>
      <w:del w:id="22152" w:author="AbbVie7" w:date="2025-05-12T15:43:00Z">
        <w:r>
          <w:rPr>
            <w:rFonts w:ascii="Times New Roman" w:hAnsi="Times New Roman"/>
            <w:lang w:val="da-DK"/>
          </w:rPr>
          <w:delText>3.</w:delText>
        </w:r>
      </w:del>
      <w:del w:id="22153" w:author="AbbVie7" w:date="2025-05-12T15:43:00Z">
        <w:r>
          <w:rPr>
            <w:rFonts w:ascii="Times New Roman" w:hAnsi="Times New Roman"/>
            <w:lang w:val="da-DK"/>
          </w:rPr>
          <w:tab/>
          <w:delText xml:space="preserve">LISTE </w:delText>
        </w:r>
      </w:del>
      <w:smartTag w:uri="urn:schemas-microsoft-com:office:smarttags" w:element="stockticker">
        <w:del w:id="22154" w:author="AbbVie7" w:date="2025-05-12T15:43:00Z">
          <w:r>
            <w:rPr>
              <w:rFonts w:ascii="Times New Roman" w:hAnsi="Times New Roman"/>
              <w:lang w:val="da-DK"/>
            </w:rPr>
            <w:delText>OVER</w:delText>
          </w:r>
        </w:del>
      </w:smartTag>
      <w:del w:id="22155" w:author="AbbVie7" w:date="2025-05-12T15:43:00Z">
        <w:r>
          <w:rPr>
            <w:rFonts w:ascii="Times New Roman" w:hAnsi="Times New Roman"/>
            <w:lang w:val="da-DK"/>
          </w:rPr>
          <w:delText xml:space="preserve"> HJÆLPESTOFFER</w:delText>
        </w:r>
      </w:del>
    </w:p>
    <w:p w:rsidR="00184D93" w:rsidP="00184D93" w14:paraId="18AFC7C8" w14:textId="77777777">
      <w:pPr>
        <w:rPr>
          <w:del w:id="22156" w:author="AbbVie7" w:date="2025-05-12T15:43:00Z"/>
          <w:lang w:val="da-DK"/>
        </w:rPr>
      </w:pPr>
    </w:p>
    <w:p w:rsidR="00767709" w:rsidP="00184D93" w14:paraId="2A900871" w14:textId="77777777">
      <w:pPr>
        <w:rPr>
          <w:del w:id="22157" w:author="AbbVie7" w:date="2025-05-12T15:43:00Z"/>
          <w:lang w:val="da-DK"/>
        </w:rPr>
      </w:pPr>
      <w:del w:id="22158" w:author="AbbVie7" w:date="2025-05-12T15:43:00Z">
        <w:r>
          <w:rPr>
            <w:lang w:val="da-DK"/>
          </w:rPr>
          <w:delText>Hjælpestoffer: mannitol, citronsyremonohydrat, natriumcitrat, natriumdihydrogen</w:delText>
        </w:r>
      </w:del>
      <w:del w:id="22159" w:author="AbbVie7" w:date="2025-05-12T15:43:00Z">
        <w:r w:rsidR="00AB6253">
          <w:rPr>
            <w:lang w:val="da-DK"/>
          </w:rPr>
          <w:delText>ph</w:delText>
        </w:r>
      </w:del>
      <w:del w:id="22160" w:author="AbbVie7" w:date="2025-05-12T15:43:00Z">
        <w:r>
          <w:rPr>
            <w:lang w:val="da-DK"/>
          </w:rPr>
          <w:delText>os</w:delText>
        </w:r>
      </w:del>
      <w:del w:id="22161" w:author="AbbVie7" w:date="2025-05-12T15:43:00Z">
        <w:r w:rsidR="00AB6253">
          <w:rPr>
            <w:lang w:val="da-DK"/>
          </w:rPr>
          <w:delText>ph</w:delText>
        </w:r>
      </w:del>
      <w:del w:id="22162" w:author="AbbVie7" w:date="2025-05-12T15:43:00Z">
        <w:r>
          <w:rPr>
            <w:lang w:val="da-DK"/>
          </w:rPr>
          <w:delText>atdihydrat, dinatrium</w:delText>
        </w:r>
      </w:del>
      <w:del w:id="22163" w:author="AbbVie7" w:date="2025-05-12T15:43:00Z">
        <w:r w:rsidR="00AB6253">
          <w:rPr>
            <w:lang w:val="da-DK"/>
          </w:rPr>
          <w:delText>ph</w:delText>
        </w:r>
      </w:del>
      <w:del w:id="22164" w:author="AbbVie7" w:date="2025-05-12T15:43:00Z">
        <w:r>
          <w:rPr>
            <w:lang w:val="da-DK"/>
          </w:rPr>
          <w:delText>os</w:delText>
        </w:r>
      </w:del>
      <w:del w:id="22165" w:author="AbbVie7" w:date="2025-05-12T15:43:00Z">
        <w:r w:rsidR="00AB6253">
          <w:rPr>
            <w:lang w:val="da-DK"/>
          </w:rPr>
          <w:delText>ph</w:delText>
        </w:r>
      </w:del>
      <w:del w:id="22166" w:author="AbbVie7" w:date="2025-05-12T15:43:00Z">
        <w:r>
          <w:rPr>
            <w:lang w:val="da-DK"/>
          </w:rPr>
          <w:delText>atdihydrat, natriumchlorid, polysorbat 80, natriumhydroxid og vand til injektionsvæske</w:delText>
        </w:r>
      </w:del>
      <w:del w:id="22167" w:author="AbbVie7" w:date="2025-05-12T15:43:00Z">
        <w:r w:rsidRPr="00F125E4" w:rsidR="005B0120">
          <w:rPr>
            <w:lang w:val="da-DK"/>
          </w:rPr>
          <w:delText>r.</w:delText>
        </w:r>
      </w:del>
    </w:p>
    <w:p w:rsidR="00767709" w:rsidP="00184D93" w14:paraId="72A0A725" w14:textId="77777777">
      <w:pPr>
        <w:rPr>
          <w:del w:id="22168" w:author="AbbVie7" w:date="2025-05-12T15:43:00Z"/>
          <w:lang w:val="da-DK"/>
        </w:rPr>
      </w:pPr>
      <w:del w:id="22169" w:author="AbbVie7" w:date="2025-05-12T15:43:00Z">
        <w:r>
          <w:rPr>
            <w:lang w:val="da-DK"/>
          </w:rPr>
          <w:delText>Læs indlægssedlen for at få yderligere information.</w:delText>
        </w:r>
      </w:del>
    </w:p>
    <w:p w:rsidR="00184D93" w:rsidP="00184D93" w14:paraId="18393D51" w14:textId="77777777">
      <w:pPr>
        <w:rPr>
          <w:del w:id="22170" w:author="AbbVie7" w:date="2025-05-12T15:43:00Z"/>
          <w:lang w:val="da-DK"/>
        </w:rPr>
      </w:pPr>
    </w:p>
    <w:p w:rsidR="00184D93" w:rsidP="00184D93" w14:paraId="66F1FE1A" w14:textId="77777777">
      <w:pPr>
        <w:rPr>
          <w:del w:id="22171" w:author="AbbVie7" w:date="2025-05-12T15:43:00Z"/>
          <w:lang w:val="da-DK"/>
        </w:rPr>
      </w:pPr>
    </w:p>
    <w:p w:rsidR="00767709" w:rsidP="00184D93" w14:paraId="6CAE15B1" w14:textId="77777777">
      <w:pPr>
        <w:pStyle w:val="EMEAHeadingBoxed"/>
        <w:spacing w:before="0" w:beforeLines="0" w:after="0" w:afterLines="0"/>
        <w:rPr>
          <w:del w:id="22172" w:author="AbbVie7" w:date="2025-05-12T15:43:00Z"/>
          <w:rFonts w:ascii="Times New Roman" w:hAnsi="Times New Roman"/>
          <w:lang w:val="da-DK"/>
        </w:rPr>
      </w:pPr>
      <w:del w:id="22173" w:author="AbbVie7" w:date="2025-05-12T15:43:00Z">
        <w:r>
          <w:rPr>
            <w:rFonts w:ascii="Times New Roman" w:hAnsi="Times New Roman"/>
            <w:lang w:val="da-DK"/>
          </w:rPr>
          <w:delText>4.</w:delText>
        </w:r>
      </w:del>
      <w:del w:id="22174" w:author="AbbVie7" w:date="2025-05-12T15:43:00Z">
        <w:r>
          <w:rPr>
            <w:rFonts w:ascii="Times New Roman" w:hAnsi="Times New Roman"/>
            <w:lang w:val="da-DK"/>
          </w:rPr>
          <w:tab/>
          <w:delText xml:space="preserve">LÆGEMIDDELFORM OG </w:delText>
        </w:r>
      </w:del>
      <w:del w:id="22175" w:author="AbbVie7" w:date="2025-05-12T15:43:00Z">
        <w:r w:rsidR="00657DD8">
          <w:rPr>
            <w:rFonts w:ascii="Times New Roman" w:hAnsi="Times New Roman"/>
            <w:lang w:val="da-DK"/>
          </w:rPr>
          <w:delText>indhold</w:delText>
        </w:r>
      </w:del>
      <w:del w:id="22176" w:author="AbbVie7" w:date="2025-05-12T15:43:00Z">
        <w:r>
          <w:rPr>
            <w:rFonts w:ascii="Times New Roman" w:hAnsi="Times New Roman"/>
            <w:lang w:val="da-DK"/>
          </w:rPr>
          <w:delText xml:space="preserve"> (PAKNINGSSTØRRELSE)</w:delText>
        </w:r>
      </w:del>
    </w:p>
    <w:p w:rsidR="00184D93" w:rsidP="00184D93" w14:paraId="6D8316DE" w14:textId="77777777">
      <w:pPr>
        <w:pStyle w:val="EMEANormal"/>
        <w:rPr>
          <w:del w:id="22177" w:author="AbbVie7" w:date="2025-05-12T15:43:00Z"/>
          <w:lang w:val="da-DK"/>
        </w:rPr>
      </w:pPr>
    </w:p>
    <w:p w:rsidR="00C41FF2" w:rsidP="0073465B" w14:paraId="59112E52" w14:textId="77777777">
      <w:pPr>
        <w:ind w:left="540" w:hanging="540"/>
        <w:rPr>
          <w:del w:id="22178" w:author="AbbVie7" w:date="2025-05-12T15:43:00Z"/>
          <w:lang w:val="da-DK"/>
        </w:rPr>
      </w:pPr>
      <w:del w:id="22179" w:author="AbbVie7" w:date="2025-05-12T15:43:00Z">
        <w:r w:rsidRPr="0073465B">
          <w:rPr>
            <w:highlight w:val="lightGray"/>
            <w:lang w:val="da-DK"/>
          </w:rPr>
          <w:delText>Injektionsvæske, opløsning</w:delText>
        </w:r>
      </w:del>
    </w:p>
    <w:p w:rsidR="00767709" w:rsidP="00184D93" w14:paraId="032ADA62" w14:textId="77777777">
      <w:pPr>
        <w:pStyle w:val="EMEANormal"/>
        <w:rPr>
          <w:del w:id="22180" w:author="AbbVie7" w:date="2025-05-12T15:43:00Z"/>
          <w:lang w:val="da-DK"/>
        </w:rPr>
      </w:pPr>
      <w:del w:id="22181" w:author="AbbVie7" w:date="2025-05-12T15:43:00Z">
        <w:r>
          <w:rPr>
            <w:lang w:val="da-DK"/>
          </w:rPr>
          <w:delText>1</w:delText>
        </w:r>
      </w:del>
      <w:del w:id="22182" w:author="AbbVie7" w:date="2025-05-12T15:43:00Z">
        <w:r w:rsidRPr="00B80FB0" w:rsidR="009B3E9B">
          <w:rPr>
            <w:lang w:val="da-DK" w:eastAsia="de-DE"/>
          </w:rPr>
          <w:delText xml:space="preserve">fyldt </w:delText>
        </w:r>
      </w:del>
      <w:del w:id="22183" w:author="AbbVie7" w:date="2025-05-12T15:43:00Z">
        <w:r w:rsidR="009B3E9B">
          <w:rPr>
            <w:lang w:val="da-DK" w:eastAsia="de-DE"/>
          </w:rPr>
          <w:delText>pen</w:delText>
        </w:r>
      </w:del>
      <w:del w:id="22184" w:author="AbbVie7" w:date="2025-05-12T15:43:00Z">
        <w:r w:rsidRPr="00B80FB0" w:rsidR="009B3E9B">
          <w:rPr>
            <w:lang w:val="da-DK"/>
          </w:rPr>
          <w:delText xml:space="preserve"> </w:delText>
        </w:r>
      </w:del>
    </w:p>
    <w:p w:rsidR="00767709" w:rsidP="00184D93" w14:paraId="1E0885DF" w14:textId="77777777">
      <w:pPr>
        <w:ind w:left="540" w:hanging="540"/>
        <w:rPr>
          <w:del w:id="22185" w:author="AbbVie7" w:date="2025-05-12T15:43:00Z"/>
          <w:lang w:val="da-DK"/>
        </w:rPr>
      </w:pPr>
      <w:del w:id="22186" w:author="AbbVie7" w:date="2025-05-12T15:43:00Z">
        <w:r>
          <w:rPr>
            <w:lang w:val="da-DK"/>
          </w:rPr>
          <w:delText>2 alkoholservietter</w:delText>
        </w:r>
      </w:del>
    </w:p>
    <w:p w:rsidR="00C41FF2" w:rsidP="0073465B" w14:paraId="48046C31" w14:textId="77777777">
      <w:pPr>
        <w:rPr>
          <w:del w:id="22187" w:author="AbbVie7" w:date="2025-05-12T15:43:00Z"/>
          <w:lang w:val="da-DK"/>
        </w:rPr>
      </w:pPr>
    </w:p>
    <w:p w:rsidR="00C65B38" w:rsidRPr="00811E3C" w:rsidP="00C65B38" w14:paraId="6CB77CC6" w14:textId="77777777">
      <w:pPr>
        <w:tabs>
          <w:tab w:val="clear" w:pos="562"/>
        </w:tabs>
        <w:ind w:left="540" w:hanging="540"/>
        <w:rPr>
          <w:del w:id="22188" w:author="AbbVie7" w:date="2025-05-12T15:43:00Z"/>
          <w:szCs w:val="22"/>
          <w:highlight w:val="lightGray"/>
          <w:lang w:val="da-DK"/>
        </w:rPr>
      </w:pPr>
      <w:del w:id="22189" w:author="AbbVie7" w:date="2025-05-12T15:43:00Z">
        <w:r w:rsidRPr="00811E3C">
          <w:rPr>
            <w:szCs w:val="22"/>
            <w:highlight w:val="lightGray"/>
            <w:lang w:val="da-DK"/>
          </w:rPr>
          <w:delText xml:space="preserve">2 </w:delText>
        </w:r>
      </w:del>
      <w:del w:id="22190" w:author="AbbVie7" w:date="2025-05-12T15:43:00Z">
        <w:r>
          <w:rPr>
            <w:szCs w:val="22"/>
            <w:highlight w:val="lightGray"/>
            <w:lang w:val="da-DK"/>
          </w:rPr>
          <w:delText>fyldte penne</w:delText>
        </w:r>
      </w:del>
    </w:p>
    <w:p w:rsidR="00C65B38" w:rsidRPr="00811E3C" w:rsidP="00C65B38" w14:paraId="563AA420" w14:textId="77777777">
      <w:pPr>
        <w:ind w:left="540" w:hanging="540"/>
        <w:rPr>
          <w:del w:id="22191" w:author="AbbVie7" w:date="2025-05-12T15:43:00Z"/>
          <w:szCs w:val="22"/>
          <w:highlight w:val="lightGray"/>
          <w:lang w:val="da-DK"/>
        </w:rPr>
      </w:pPr>
      <w:del w:id="22192" w:author="AbbVie7" w:date="2025-05-12T15:43:00Z">
        <w:r w:rsidRPr="00811E3C">
          <w:rPr>
            <w:szCs w:val="22"/>
            <w:highlight w:val="lightGray"/>
            <w:lang w:val="da-DK"/>
          </w:rPr>
          <w:delText>2 al</w:delText>
        </w:r>
      </w:del>
      <w:del w:id="22193" w:author="AbbVie7" w:date="2025-05-12T15:43:00Z">
        <w:r>
          <w:rPr>
            <w:szCs w:val="22"/>
            <w:highlight w:val="lightGray"/>
            <w:lang w:val="da-DK"/>
          </w:rPr>
          <w:delText>ko</w:delText>
        </w:r>
      </w:del>
      <w:del w:id="22194" w:author="AbbVie7" w:date="2025-05-12T15:43:00Z">
        <w:r w:rsidRPr="00811E3C">
          <w:rPr>
            <w:szCs w:val="22"/>
            <w:highlight w:val="lightGray"/>
            <w:lang w:val="da-DK"/>
          </w:rPr>
          <w:delText>hol</w:delText>
        </w:r>
      </w:del>
      <w:del w:id="22195" w:author="AbbVie7" w:date="2025-05-12T15:43:00Z">
        <w:r>
          <w:rPr>
            <w:szCs w:val="22"/>
            <w:highlight w:val="lightGray"/>
            <w:lang w:val="da-DK"/>
          </w:rPr>
          <w:delText>servietter</w:delText>
        </w:r>
      </w:del>
      <w:del w:id="22196" w:author="AbbVie7" w:date="2025-05-12T15:43:00Z">
        <w:r w:rsidRPr="00811E3C">
          <w:rPr>
            <w:szCs w:val="22"/>
            <w:highlight w:val="lightGray"/>
            <w:lang w:val="da-DK"/>
          </w:rPr>
          <w:delText xml:space="preserve"> </w:delText>
        </w:r>
      </w:del>
    </w:p>
    <w:p w:rsidR="00C65B38" w:rsidRPr="00811E3C" w:rsidP="00C65B38" w14:paraId="22B7448E" w14:textId="77777777">
      <w:pPr>
        <w:ind w:left="540" w:hanging="540"/>
        <w:rPr>
          <w:del w:id="22197" w:author="AbbVie7" w:date="2025-05-12T15:43:00Z"/>
          <w:highlight w:val="lightGray"/>
          <w:lang w:val="da-DK"/>
        </w:rPr>
      </w:pPr>
    </w:p>
    <w:p w:rsidR="00C65B38" w:rsidRPr="00811E3C" w:rsidP="00C65B38" w14:paraId="6BCDC8C2" w14:textId="77777777">
      <w:pPr>
        <w:tabs>
          <w:tab w:val="clear" w:pos="562"/>
        </w:tabs>
        <w:ind w:left="540" w:hanging="540"/>
        <w:rPr>
          <w:del w:id="22198" w:author="AbbVie7" w:date="2025-05-12T15:43:00Z"/>
          <w:szCs w:val="22"/>
          <w:highlight w:val="lightGray"/>
          <w:lang w:val="da-DK"/>
        </w:rPr>
      </w:pPr>
      <w:del w:id="22199" w:author="AbbVie7" w:date="2025-05-12T15:43:00Z">
        <w:r>
          <w:rPr>
            <w:szCs w:val="22"/>
            <w:highlight w:val="lightGray"/>
            <w:lang w:val="da-DK"/>
          </w:rPr>
          <w:delText>4</w:delText>
        </w:r>
      </w:del>
      <w:del w:id="22200" w:author="AbbVie7" w:date="2025-05-12T15:43:00Z">
        <w:r w:rsidRPr="00811E3C">
          <w:rPr>
            <w:szCs w:val="22"/>
            <w:highlight w:val="lightGray"/>
            <w:lang w:val="da-DK"/>
          </w:rPr>
          <w:delText xml:space="preserve"> </w:delText>
        </w:r>
      </w:del>
      <w:del w:id="22201" w:author="AbbVie7" w:date="2025-05-12T15:43:00Z">
        <w:r>
          <w:rPr>
            <w:szCs w:val="22"/>
            <w:highlight w:val="lightGray"/>
            <w:lang w:val="da-DK"/>
          </w:rPr>
          <w:delText>fyldte penne</w:delText>
        </w:r>
      </w:del>
    </w:p>
    <w:p w:rsidR="00C65B38" w:rsidRPr="000C54BC" w:rsidP="00C65B38" w14:paraId="509BBE20" w14:textId="77777777">
      <w:pPr>
        <w:ind w:left="540" w:hanging="540"/>
        <w:rPr>
          <w:del w:id="22202" w:author="AbbVie7" w:date="2025-05-12T15:43:00Z"/>
          <w:highlight w:val="lightGray"/>
          <w:lang w:val="da-DK"/>
        </w:rPr>
      </w:pPr>
      <w:del w:id="22203" w:author="AbbVie7" w:date="2025-05-12T15:43:00Z">
        <w:r>
          <w:rPr>
            <w:szCs w:val="22"/>
            <w:highlight w:val="lightGray"/>
            <w:lang w:val="da-DK"/>
          </w:rPr>
          <w:delText>4</w:delText>
        </w:r>
      </w:del>
      <w:del w:id="22204" w:author="AbbVie7" w:date="2025-05-12T15:43:00Z">
        <w:r w:rsidRPr="00811E3C">
          <w:rPr>
            <w:szCs w:val="22"/>
            <w:highlight w:val="lightGray"/>
            <w:lang w:val="da-DK"/>
          </w:rPr>
          <w:delText xml:space="preserve"> al</w:delText>
        </w:r>
      </w:del>
      <w:del w:id="22205" w:author="AbbVie7" w:date="2025-05-12T15:43:00Z">
        <w:r>
          <w:rPr>
            <w:szCs w:val="22"/>
            <w:highlight w:val="lightGray"/>
            <w:lang w:val="da-DK"/>
          </w:rPr>
          <w:delText>ko</w:delText>
        </w:r>
      </w:del>
      <w:del w:id="22206" w:author="AbbVie7" w:date="2025-05-12T15:43:00Z">
        <w:r w:rsidRPr="00811E3C">
          <w:rPr>
            <w:szCs w:val="22"/>
            <w:highlight w:val="lightGray"/>
            <w:lang w:val="da-DK"/>
          </w:rPr>
          <w:delText>hol</w:delText>
        </w:r>
      </w:del>
      <w:del w:id="22207" w:author="AbbVie7" w:date="2025-05-12T15:43:00Z">
        <w:r>
          <w:rPr>
            <w:szCs w:val="22"/>
            <w:highlight w:val="lightGray"/>
            <w:lang w:val="da-DK"/>
          </w:rPr>
          <w:delText>servietter</w:delText>
        </w:r>
      </w:del>
    </w:p>
    <w:p w:rsidR="00C65B38" w:rsidRPr="000C54BC" w:rsidP="00C65B38" w14:paraId="01D9B103" w14:textId="77777777">
      <w:pPr>
        <w:ind w:left="540" w:hanging="540"/>
        <w:rPr>
          <w:del w:id="22208" w:author="AbbVie7" w:date="2025-05-12T15:43:00Z"/>
          <w:highlight w:val="lightGray"/>
          <w:lang w:val="da-DK"/>
        </w:rPr>
      </w:pPr>
    </w:p>
    <w:p w:rsidR="00C65B38" w:rsidRPr="00811E3C" w:rsidP="00C65B38" w14:paraId="17687C56" w14:textId="77777777">
      <w:pPr>
        <w:tabs>
          <w:tab w:val="clear" w:pos="562"/>
        </w:tabs>
        <w:ind w:left="540" w:hanging="540"/>
        <w:rPr>
          <w:del w:id="22209" w:author="AbbVie7" w:date="2025-05-12T15:43:00Z"/>
          <w:szCs w:val="22"/>
          <w:highlight w:val="lightGray"/>
          <w:lang w:val="da-DK"/>
        </w:rPr>
      </w:pPr>
      <w:del w:id="22210" w:author="AbbVie7" w:date="2025-05-12T15:43:00Z">
        <w:r>
          <w:rPr>
            <w:szCs w:val="22"/>
            <w:highlight w:val="lightGray"/>
            <w:lang w:val="da-DK"/>
          </w:rPr>
          <w:delText>6</w:delText>
        </w:r>
      </w:del>
      <w:del w:id="22211" w:author="AbbVie7" w:date="2025-05-12T15:43:00Z">
        <w:r w:rsidRPr="00811E3C">
          <w:rPr>
            <w:szCs w:val="22"/>
            <w:highlight w:val="lightGray"/>
            <w:lang w:val="da-DK"/>
          </w:rPr>
          <w:delText xml:space="preserve"> </w:delText>
        </w:r>
      </w:del>
      <w:del w:id="22212" w:author="AbbVie7" w:date="2025-05-12T15:43:00Z">
        <w:r>
          <w:rPr>
            <w:szCs w:val="22"/>
            <w:highlight w:val="lightGray"/>
            <w:lang w:val="da-DK"/>
          </w:rPr>
          <w:delText>fyldte penne</w:delText>
        </w:r>
      </w:del>
    </w:p>
    <w:p w:rsidR="00184D93" w:rsidP="00184D93" w14:paraId="1E76A439" w14:textId="77777777">
      <w:pPr>
        <w:ind w:left="540" w:hanging="540"/>
        <w:rPr>
          <w:del w:id="22213" w:author="AbbVie7" w:date="2025-05-12T15:43:00Z"/>
          <w:lang w:val="da-DK"/>
        </w:rPr>
      </w:pPr>
      <w:del w:id="22214" w:author="AbbVie7" w:date="2025-05-12T15:43:00Z">
        <w:r>
          <w:rPr>
            <w:szCs w:val="22"/>
            <w:highlight w:val="lightGray"/>
            <w:lang w:val="da-DK"/>
          </w:rPr>
          <w:delText>6</w:delText>
        </w:r>
      </w:del>
      <w:del w:id="22215" w:author="AbbVie7" w:date="2025-05-12T15:43:00Z">
        <w:r w:rsidRPr="00811E3C">
          <w:rPr>
            <w:szCs w:val="22"/>
            <w:highlight w:val="lightGray"/>
            <w:lang w:val="da-DK"/>
          </w:rPr>
          <w:delText xml:space="preserve"> al</w:delText>
        </w:r>
      </w:del>
      <w:del w:id="22216" w:author="AbbVie7" w:date="2025-05-12T15:43:00Z">
        <w:r>
          <w:rPr>
            <w:szCs w:val="22"/>
            <w:highlight w:val="lightGray"/>
            <w:lang w:val="da-DK"/>
          </w:rPr>
          <w:delText>ko</w:delText>
        </w:r>
      </w:del>
      <w:del w:id="22217" w:author="AbbVie7" w:date="2025-05-12T15:43:00Z">
        <w:r w:rsidRPr="00811E3C">
          <w:rPr>
            <w:szCs w:val="22"/>
            <w:highlight w:val="lightGray"/>
            <w:lang w:val="da-DK"/>
          </w:rPr>
          <w:delText>ho</w:delText>
        </w:r>
      </w:del>
      <w:del w:id="22218" w:author="AbbVie7" w:date="2025-05-12T15:43:00Z">
        <w:r>
          <w:rPr>
            <w:szCs w:val="22"/>
            <w:highlight w:val="lightGray"/>
            <w:lang w:val="da-DK"/>
          </w:rPr>
          <w:delText>lservietter</w:delText>
        </w:r>
      </w:del>
      <w:del w:id="22219" w:author="AbbVie7" w:date="2025-05-12T15:43:00Z">
        <w:r>
          <w:rPr>
            <w:lang w:val="da-DK"/>
          </w:rPr>
          <w:delText xml:space="preserve"> </w:delText>
        </w:r>
      </w:del>
    </w:p>
    <w:p w:rsidR="00184D93" w:rsidP="00184D93" w14:paraId="4886D2EF" w14:textId="77777777">
      <w:pPr>
        <w:ind w:left="540" w:hanging="540"/>
        <w:rPr>
          <w:del w:id="22220" w:author="AbbVie7" w:date="2025-05-12T15:43:00Z"/>
          <w:lang w:val="da-DK"/>
        </w:rPr>
      </w:pPr>
    </w:p>
    <w:p w:rsidR="00767709" w:rsidP="00184D93" w14:paraId="7756E573" w14:textId="77777777">
      <w:pPr>
        <w:pStyle w:val="EMEAHeadingBoxed"/>
        <w:spacing w:before="0" w:beforeLines="0" w:after="0" w:afterLines="0"/>
        <w:rPr>
          <w:del w:id="22221" w:author="AbbVie7" w:date="2025-05-12T15:43:00Z"/>
          <w:rFonts w:ascii="Times New Roman" w:hAnsi="Times New Roman"/>
          <w:lang w:val="da-DK"/>
        </w:rPr>
      </w:pPr>
      <w:del w:id="22222" w:author="AbbVie7" w:date="2025-05-12T15:43:00Z">
        <w:r>
          <w:rPr>
            <w:rFonts w:ascii="Times New Roman" w:hAnsi="Times New Roman"/>
            <w:lang w:val="da-DK"/>
          </w:rPr>
          <w:delText>5.</w:delText>
        </w:r>
      </w:del>
      <w:del w:id="22223" w:author="AbbVie7" w:date="2025-05-12T15:43:00Z">
        <w:r>
          <w:rPr>
            <w:rFonts w:ascii="Times New Roman" w:hAnsi="Times New Roman"/>
            <w:lang w:val="da-DK"/>
          </w:rPr>
          <w:tab/>
          <w:delText>ANVENDELSESMÅDE OG ADMINISTRATIONSVEJ</w:delText>
        </w:r>
      </w:del>
    </w:p>
    <w:p w:rsidR="00184D93" w:rsidP="00184D93" w14:paraId="5BAD69AE" w14:textId="77777777">
      <w:pPr>
        <w:ind w:left="540" w:hanging="540"/>
        <w:rPr>
          <w:del w:id="22224" w:author="AbbVie7" w:date="2025-05-12T15:43:00Z"/>
          <w:lang w:val="da-DK"/>
        </w:rPr>
      </w:pPr>
    </w:p>
    <w:p w:rsidR="00767709" w:rsidP="00184D93" w14:paraId="26BC309F" w14:textId="77777777">
      <w:pPr>
        <w:ind w:left="540" w:hanging="540"/>
        <w:rPr>
          <w:del w:id="22225" w:author="AbbVie7" w:date="2025-05-12T15:43:00Z"/>
          <w:lang w:val="da-DK"/>
        </w:rPr>
      </w:pPr>
      <w:del w:id="22226" w:author="AbbVie7" w:date="2025-05-12T15:43:00Z">
        <w:r>
          <w:rPr>
            <w:lang w:val="da-DK"/>
          </w:rPr>
          <w:delText>Subkutan anvendelse</w:delText>
        </w:r>
      </w:del>
    </w:p>
    <w:p w:rsidR="00767709" w:rsidP="00184D93" w14:paraId="1CA219A2" w14:textId="77777777">
      <w:pPr>
        <w:ind w:left="540" w:hanging="540"/>
        <w:rPr>
          <w:del w:id="22227" w:author="AbbVie7" w:date="2025-05-12T15:43:00Z"/>
          <w:lang w:val="da-DK"/>
        </w:rPr>
      </w:pPr>
    </w:p>
    <w:p w:rsidR="00767709" w:rsidP="00184D93" w14:paraId="11BE1579" w14:textId="77777777">
      <w:pPr>
        <w:ind w:left="540" w:hanging="540"/>
        <w:rPr>
          <w:del w:id="22228" w:author="AbbVie7" w:date="2025-05-12T15:43:00Z"/>
          <w:lang w:val="da-DK"/>
        </w:rPr>
      </w:pPr>
      <w:del w:id="22229" w:author="AbbVie7" w:date="2025-05-12T15:43:00Z">
        <w:r>
          <w:rPr>
            <w:lang w:val="da-DK"/>
          </w:rPr>
          <w:delText xml:space="preserve">Læs indlægssedlen </w:delText>
        </w:r>
      </w:del>
      <w:del w:id="22230" w:author="AbbVie7" w:date="2025-05-12T15:43:00Z">
        <w:r w:rsidR="005145DC">
          <w:rPr>
            <w:lang w:val="da-DK"/>
          </w:rPr>
          <w:delText>inden brug.</w:delText>
        </w:r>
      </w:del>
    </w:p>
    <w:p w:rsidR="00184D93" w:rsidP="00184D93" w14:paraId="444A9095" w14:textId="77777777">
      <w:pPr>
        <w:ind w:left="540" w:hanging="540"/>
        <w:rPr>
          <w:del w:id="22231" w:author="AbbVie7" w:date="2025-05-12T15:43:00Z"/>
          <w:lang w:val="da-DK"/>
        </w:rPr>
      </w:pPr>
    </w:p>
    <w:p w:rsidR="00C41FF2" w:rsidP="00184D93" w14:paraId="7B9984DC" w14:textId="77777777">
      <w:pPr>
        <w:ind w:left="540" w:hanging="540"/>
        <w:rPr>
          <w:del w:id="22232" w:author="AbbVie7" w:date="2025-05-12T15:43:00Z"/>
          <w:lang w:val="da-DK"/>
        </w:rPr>
      </w:pPr>
      <w:del w:id="22233" w:author="AbbVie7" w:date="2025-05-12T15:43:00Z">
        <w:r>
          <w:rPr>
            <w:lang w:val="da-DK"/>
          </w:rPr>
          <w:delText>Kun til engangsbrug</w:delText>
        </w:r>
      </w:del>
      <w:del w:id="22234" w:author="AbbVie7" w:date="2025-05-12T15:43:00Z">
        <w:r w:rsidR="00E27C63">
          <w:rPr>
            <w:lang w:val="da-DK"/>
          </w:rPr>
          <w:delText>.</w:delText>
        </w:r>
      </w:del>
    </w:p>
    <w:p w:rsidR="00184D93" w:rsidP="00184D93" w14:paraId="4B8AD8DE" w14:textId="77777777">
      <w:pPr>
        <w:ind w:left="540" w:hanging="540"/>
        <w:rPr>
          <w:del w:id="22235" w:author="AbbVie7" w:date="2025-05-12T15:43:00Z"/>
          <w:lang w:val="da-DK"/>
        </w:rPr>
      </w:pPr>
    </w:p>
    <w:p w:rsidR="00767709" w:rsidP="00184D93" w14:paraId="28AE9AAF" w14:textId="77777777">
      <w:pPr>
        <w:pStyle w:val="EMEAHeadingBoxed"/>
        <w:spacing w:before="0" w:beforeLines="0" w:after="0" w:afterLines="0"/>
        <w:ind w:left="550" w:hanging="550"/>
        <w:rPr>
          <w:del w:id="22236" w:author="AbbVie7" w:date="2025-05-12T15:43:00Z"/>
          <w:rFonts w:ascii="Times New Roman" w:hAnsi="Times New Roman"/>
          <w:lang w:val="da-DK"/>
        </w:rPr>
      </w:pPr>
      <w:del w:id="22237" w:author="AbbVie7" w:date="2025-05-12T15:43:00Z">
        <w:r>
          <w:rPr>
            <w:rFonts w:ascii="Times New Roman" w:hAnsi="Times New Roman"/>
            <w:lang w:val="da-DK"/>
          </w:rPr>
          <w:delText>6.</w:delText>
        </w:r>
      </w:del>
      <w:del w:id="22238" w:author="AbbVie7" w:date="2025-05-12T15:43:00Z">
        <w:r>
          <w:rPr>
            <w:rFonts w:ascii="Times New Roman" w:hAnsi="Times New Roman"/>
            <w:lang w:val="da-DK"/>
          </w:rPr>
          <w:tab/>
        </w:r>
      </w:del>
      <w:del w:id="22239" w:author="AbbVie7" w:date="2025-05-12T15:43:00Z">
        <w:r w:rsidR="00DC2E2A">
          <w:rPr>
            <w:rFonts w:ascii="Times New Roman" w:hAnsi="Times New Roman"/>
            <w:lang w:val="da-DK"/>
          </w:rPr>
          <w:delText xml:space="preserve">særlig </w:delText>
        </w:r>
      </w:del>
      <w:del w:id="22240" w:author="AbbVie7" w:date="2025-05-12T15:43:00Z">
        <w:r>
          <w:rPr>
            <w:rFonts w:ascii="Times New Roman" w:hAnsi="Times New Roman"/>
            <w:lang w:val="da-DK"/>
          </w:rPr>
          <w:delText>ADVARSEL OM, AT LÆGEMIDLET SKAL OPBEVARES UTILGÆNGELIGT FOR BØRN</w:delText>
        </w:r>
      </w:del>
    </w:p>
    <w:p w:rsidR="00184D93" w:rsidP="00184D93" w14:paraId="4D7103D7" w14:textId="77777777">
      <w:pPr>
        <w:ind w:left="540" w:hanging="540"/>
        <w:rPr>
          <w:del w:id="22241" w:author="AbbVie7" w:date="2025-05-12T15:43:00Z"/>
          <w:lang w:val="da-DK"/>
        </w:rPr>
      </w:pPr>
    </w:p>
    <w:p w:rsidR="00767709" w:rsidP="00184D93" w14:paraId="03AD27E6" w14:textId="77777777">
      <w:pPr>
        <w:ind w:left="540" w:hanging="540"/>
        <w:rPr>
          <w:del w:id="22242" w:author="AbbVie7" w:date="2025-05-12T15:43:00Z"/>
          <w:lang w:val="da-DK"/>
        </w:rPr>
      </w:pPr>
      <w:del w:id="22243" w:author="AbbVie7" w:date="2025-05-12T15:43:00Z">
        <w:r>
          <w:rPr>
            <w:lang w:val="da-DK"/>
          </w:rPr>
          <w:delText>Opbevares utilgængeligt for børn.</w:delText>
        </w:r>
      </w:del>
    </w:p>
    <w:p w:rsidR="00184D93" w:rsidP="00184D93" w14:paraId="24E05F66" w14:textId="77777777">
      <w:pPr>
        <w:ind w:left="540" w:hanging="540"/>
        <w:rPr>
          <w:del w:id="22244" w:author="AbbVie7" w:date="2025-05-12T15:43:00Z"/>
          <w:lang w:val="da-DK"/>
        </w:rPr>
      </w:pPr>
    </w:p>
    <w:p w:rsidR="00184D93" w:rsidP="00184D93" w14:paraId="4EB89269" w14:textId="77777777">
      <w:pPr>
        <w:ind w:left="540" w:hanging="540"/>
        <w:rPr>
          <w:del w:id="22245" w:author="AbbVie7" w:date="2025-05-12T15:43:00Z"/>
          <w:lang w:val="da-DK"/>
        </w:rPr>
      </w:pPr>
    </w:p>
    <w:p w:rsidR="00767709" w:rsidP="00184D93" w14:paraId="19D5B57E" w14:textId="77777777">
      <w:pPr>
        <w:pStyle w:val="EMEAHeadingBoxedEmpty"/>
        <w:spacing w:before="0" w:beforeLines="0"/>
        <w:rPr>
          <w:del w:id="22246" w:author="AbbVie7" w:date="2025-05-12T15:43:00Z"/>
          <w:rFonts w:ascii="Times New Roman" w:hAnsi="Times New Roman"/>
          <w:lang w:val="da-DK"/>
        </w:rPr>
      </w:pPr>
      <w:del w:id="22247" w:author="AbbVie7" w:date="2025-05-12T15:43:00Z">
        <w:r>
          <w:rPr>
            <w:rFonts w:ascii="Times New Roman" w:hAnsi="Times New Roman"/>
            <w:lang w:val="da-DK"/>
          </w:rPr>
          <w:delText>7.</w:delText>
        </w:r>
      </w:del>
      <w:del w:id="22248" w:author="AbbVie7" w:date="2025-05-12T15:43:00Z">
        <w:r>
          <w:rPr>
            <w:rFonts w:ascii="Times New Roman" w:hAnsi="Times New Roman"/>
            <w:lang w:val="da-DK"/>
          </w:rPr>
          <w:tab/>
          <w:delText>EVENTUELLE ANDRE SÆRLIGE ADVARSLER</w:delText>
        </w:r>
      </w:del>
    </w:p>
    <w:p w:rsidR="00767709" w:rsidP="00184D93" w14:paraId="36A0531A" w14:textId="77777777">
      <w:pPr>
        <w:ind w:left="540" w:hanging="540"/>
        <w:rPr>
          <w:del w:id="22249" w:author="AbbVie7" w:date="2025-05-12T15:43:00Z"/>
          <w:lang w:val="da-DK"/>
        </w:rPr>
      </w:pPr>
    </w:p>
    <w:p w:rsidR="00184D93" w:rsidP="00184D93" w14:paraId="3FA0EC5B" w14:textId="77777777">
      <w:pPr>
        <w:ind w:left="540" w:hanging="540"/>
        <w:rPr>
          <w:del w:id="22250" w:author="AbbVie7" w:date="2025-05-12T15:43:00Z"/>
          <w:lang w:val="da-DK"/>
        </w:rPr>
      </w:pPr>
    </w:p>
    <w:p w:rsidR="00767709" w:rsidP="00184D93" w14:paraId="1B9825B8" w14:textId="77777777">
      <w:pPr>
        <w:pStyle w:val="EMEAHeadingBoxed1"/>
        <w:spacing w:before="0" w:beforeLines="0" w:after="0" w:afterLines="0"/>
        <w:rPr>
          <w:del w:id="22251" w:author="AbbVie7" w:date="2025-05-12T15:43:00Z"/>
          <w:rFonts w:ascii="Times New Roman" w:hAnsi="Times New Roman"/>
          <w:lang w:val="da-DK"/>
        </w:rPr>
      </w:pPr>
      <w:del w:id="22252" w:author="AbbVie7" w:date="2025-05-12T15:43:00Z">
        <w:r>
          <w:rPr>
            <w:rFonts w:ascii="Times New Roman" w:hAnsi="Times New Roman"/>
            <w:lang w:val="da-DK"/>
          </w:rPr>
          <w:delText>8.</w:delText>
        </w:r>
      </w:del>
      <w:del w:id="22253" w:author="AbbVie7" w:date="2025-05-12T15:43:00Z">
        <w:r>
          <w:rPr>
            <w:rFonts w:ascii="Times New Roman" w:hAnsi="Times New Roman"/>
            <w:lang w:val="da-DK"/>
          </w:rPr>
          <w:tab/>
          <w:delText>UDLØBSDATO</w:delText>
        </w:r>
      </w:del>
    </w:p>
    <w:p w:rsidR="00184D93" w:rsidP="00184D93" w14:paraId="36EBC256" w14:textId="77777777">
      <w:pPr>
        <w:ind w:left="540" w:hanging="540"/>
        <w:rPr>
          <w:del w:id="22254" w:author="AbbVie7" w:date="2025-05-12T15:43:00Z"/>
          <w:lang w:val="da-DK"/>
        </w:rPr>
      </w:pPr>
    </w:p>
    <w:p w:rsidR="00767709" w:rsidP="00184D93" w14:paraId="0D8B2374" w14:textId="77777777">
      <w:pPr>
        <w:ind w:left="540" w:hanging="540"/>
        <w:rPr>
          <w:del w:id="22255" w:author="AbbVie7" w:date="2025-05-12T15:43:00Z"/>
          <w:lang w:val="da-DK"/>
        </w:rPr>
      </w:pPr>
      <w:del w:id="22256" w:author="AbbVie7" w:date="2025-05-12T15:43:00Z">
        <w:r>
          <w:rPr>
            <w:lang w:val="da-DK"/>
          </w:rPr>
          <w:delText xml:space="preserve">EXP </w:delText>
        </w:r>
      </w:del>
    </w:p>
    <w:p w:rsidR="00184D93" w:rsidP="00184D93" w14:paraId="2DDBD430" w14:textId="77777777">
      <w:pPr>
        <w:ind w:left="540" w:hanging="540"/>
        <w:rPr>
          <w:del w:id="22257" w:author="AbbVie7" w:date="2025-05-12T15:43:00Z"/>
          <w:lang w:val="da-DK"/>
        </w:rPr>
      </w:pPr>
    </w:p>
    <w:p w:rsidR="00184D93" w:rsidP="00184D93" w14:paraId="6567EE02" w14:textId="77777777">
      <w:pPr>
        <w:ind w:left="540" w:hanging="540"/>
        <w:rPr>
          <w:del w:id="22258" w:author="AbbVie7" w:date="2025-05-12T15:43:00Z"/>
          <w:lang w:val="da-DK"/>
        </w:rPr>
      </w:pPr>
    </w:p>
    <w:p w:rsidR="00767709" w:rsidP="00184D93" w14:paraId="5F22A1E2" w14:textId="77777777">
      <w:pPr>
        <w:pStyle w:val="EMEAHeadingBoxed"/>
        <w:keepNext/>
        <w:spacing w:before="0" w:beforeLines="0" w:after="0" w:afterLines="0"/>
        <w:rPr>
          <w:del w:id="22259" w:author="AbbVie7" w:date="2025-05-12T15:43:00Z"/>
          <w:rFonts w:ascii="Times New Roman" w:hAnsi="Times New Roman"/>
          <w:lang w:val="da-DK"/>
        </w:rPr>
      </w:pPr>
      <w:del w:id="22260" w:author="AbbVie7" w:date="2025-05-12T15:43:00Z">
        <w:r>
          <w:rPr>
            <w:rFonts w:ascii="Times New Roman" w:hAnsi="Times New Roman"/>
            <w:lang w:val="da-DK"/>
          </w:rPr>
          <w:delText>9.</w:delText>
        </w:r>
      </w:del>
      <w:del w:id="22261" w:author="AbbVie7" w:date="2025-05-12T15:43:00Z">
        <w:r>
          <w:rPr>
            <w:rFonts w:ascii="Times New Roman" w:hAnsi="Times New Roman"/>
            <w:lang w:val="da-DK"/>
          </w:rPr>
          <w:tab/>
        </w:r>
      </w:del>
      <w:del w:id="22262" w:author="AbbVie7" w:date="2025-05-12T15:43:00Z">
        <w:r>
          <w:rPr>
            <w:rFonts w:ascii="Times New Roman" w:hAnsi="Times New Roman"/>
            <w:lang w:val="da-DK"/>
          </w:rPr>
          <w:delText>SÆRLIGE OPBEVARINGSBETINGELSER</w:delText>
        </w:r>
      </w:del>
    </w:p>
    <w:p w:rsidR="00184D93" w:rsidP="00184D93" w14:paraId="4EA94F2A" w14:textId="77777777">
      <w:pPr>
        <w:keepNext/>
        <w:rPr>
          <w:del w:id="22263" w:author="AbbVie7" w:date="2025-05-12T15:43:00Z"/>
          <w:lang w:val="da-DK"/>
        </w:rPr>
      </w:pPr>
    </w:p>
    <w:p w:rsidR="00767709" w:rsidP="00184D93" w14:paraId="504EE5F5" w14:textId="77777777">
      <w:pPr>
        <w:keepNext/>
        <w:rPr>
          <w:del w:id="22264" w:author="AbbVie7" w:date="2025-05-12T15:43:00Z"/>
          <w:lang w:val="da-DK"/>
        </w:rPr>
      </w:pPr>
      <w:del w:id="22265" w:author="AbbVie7" w:date="2025-05-12T15:43:00Z">
        <w:r>
          <w:rPr>
            <w:lang w:val="da-DK"/>
          </w:rPr>
          <w:delText>Opbevares i køleskab. Må ikke nedfryses.</w:delText>
        </w:r>
      </w:del>
    </w:p>
    <w:p w:rsidR="00BB339C" w:rsidP="00184D93" w14:paraId="7DD8D0D3" w14:textId="77777777">
      <w:pPr>
        <w:keepNext/>
        <w:ind w:left="540" w:hanging="540"/>
        <w:rPr>
          <w:del w:id="22266" w:author="AbbVie7" w:date="2025-05-12T15:43:00Z"/>
          <w:lang w:val="da-DK"/>
        </w:rPr>
      </w:pPr>
      <w:del w:id="22267" w:author="AbbVie7" w:date="2025-05-12T15:43:00Z">
        <w:r>
          <w:rPr>
            <w:lang w:val="da-DK"/>
          </w:rPr>
          <w:delText xml:space="preserve">Se indlægssedlen vedrørende alternative opbevaringsbetingelser. </w:delText>
        </w:r>
      </w:del>
    </w:p>
    <w:p w:rsidR="00BB339C" w:rsidP="00184D93" w14:paraId="01D03348" w14:textId="77777777">
      <w:pPr>
        <w:keepNext/>
        <w:rPr>
          <w:del w:id="22268" w:author="AbbVie7" w:date="2025-05-12T15:43:00Z"/>
          <w:lang w:val="da-DK"/>
        </w:rPr>
      </w:pPr>
    </w:p>
    <w:p w:rsidR="00767709" w:rsidP="00184D93" w14:paraId="2B4BF1C0" w14:textId="77777777">
      <w:pPr>
        <w:keepNext/>
        <w:ind w:left="540" w:hanging="540"/>
        <w:rPr>
          <w:del w:id="22269" w:author="AbbVie7" w:date="2025-05-12T15:43:00Z"/>
          <w:lang w:val="da-DK"/>
        </w:rPr>
      </w:pPr>
      <w:del w:id="22270" w:author="AbbVie7" w:date="2025-05-12T15:43:00Z">
        <w:r>
          <w:rPr>
            <w:lang w:val="da-DK"/>
          </w:rPr>
          <w:delText xml:space="preserve">Opbevar den fyldte pen </w:delText>
        </w:r>
      </w:del>
      <w:del w:id="22271" w:author="AbbVie7" w:date="2025-05-12T15:43:00Z">
        <w:r w:rsidR="008F497B">
          <w:rPr>
            <w:lang w:val="da-DK"/>
          </w:rPr>
          <w:delText xml:space="preserve"> </w:delText>
        </w:r>
      </w:del>
      <w:del w:id="22272" w:author="AbbVie7" w:date="2025-05-12T15:43:00Z">
        <w:r>
          <w:rPr>
            <w:lang w:val="da-DK"/>
          </w:rPr>
          <w:delText>i den ydre karton</w:delText>
        </w:r>
      </w:del>
      <w:del w:id="22273" w:author="AbbVie7" w:date="2025-05-12T15:43:00Z">
        <w:r w:rsidR="00BB339C">
          <w:rPr>
            <w:lang w:val="da-DK"/>
          </w:rPr>
          <w:delText xml:space="preserve"> for at beskytte mod lys</w:delText>
        </w:r>
      </w:del>
      <w:del w:id="22274" w:author="AbbVie7" w:date="2025-05-12T15:43:00Z">
        <w:r>
          <w:rPr>
            <w:lang w:val="da-DK"/>
          </w:rPr>
          <w:delText>.</w:delText>
        </w:r>
      </w:del>
    </w:p>
    <w:p w:rsidR="00184D93" w:rsidP="00184D93" w14:paraId="1B862D1E" w14:textId="77777777">
      <w:pPr>
        <w:keepNext/>
        <w:ind w:left="540" w:hanging="540"/>
        <w:rPr>
          <w:del w:id="22275" w:author="AbbVie7" w:date="2025-05-12T15:43:00Z"/>
          <w:lang w:val="da-DK"/>
        </w:rPr>
      </w:pPr>
    </w:p>
    <w:p w:rsidR="00184D93" w:rsidP="00184D93" w14:paraId="057DA4A1" w14:textId="77777777">
      <w:pPr>
        <w:keepNext/>
        <w:ind w:left="540" w:hanging="540"/>
        <w:rPr>
          <w:del w:id="22276" w:author="AbbVie7" w:date="2025-05-12T15:43:00Z"/>
          <w:lang w:val="da-DK"/>
        </w:rPr>
      </w:pPr>
    </w:p>
    <w:p w:rsidR="00767709" w:rsidP="00184D93" w14:paraId="402167F7" w14:textId="77777777">
      <w:pPr>
        <w:pStyle w:val="EMEAHeadingBoxedEmpty"/>
        <w:spacing w:before="0" w:beforeLines="0"/>
        <w:rPr>
          <w:del w:id="22277" w:author="AbbVie7" w:date="2025-05-12T15:43:00Z"/>
          <w:rFonts w:ascii="Times New Roman" w:hAnsi="Times New Roman"/>
          <w:lang w:val="da-DK"/>
        </w:rPr>
      </w:pPr>
      <w:del w:id="22278" w:author="AbbVie7" w:date="2025-05-12T15:43:00Z">
        <w:r>
          <w:rPr>
            <w:rFonts w:ascii="Times New Roman" w:hAnsi="Times New Roman"/>
            <w:lang w:val="da-DK"/>
          </w:rPr>
          <w:delText>10.</w:delText>
        </w:r>
      </w:del>
      <w:del w:id="22279" w:author="AbbVie7" w:date="2025-05-12T15:43:00Z">
        <w:r>
          <w:rPr>
            <w:rFonts w:ascii="Times New Roman" w:hAnsi="Times New Roman"/>
            <w:lang w:val="da-DK"/>
          </w:rPr>
          <w:tab/>
        </w:r>
      </w:del>
      <w:del w:id="22280" w:author="AbbVie7" w:date="2025-05-12T15:43:00Z">
        <w:r>
          <w:rPr>
            <w:rFonts w:ascii="Times New Roman" w:hAnsi="Times New Roman"/>
            <w:lang w:val="da-DK"/>
          </w:rPr>
          <w:delText xml:space="preserve">EVENTUELLE SÆRLIGE FORHOLDSREGLER VED BORTSKAFFELSE AF </w:delText>
        </w:r>
      </w:del>
      <w:del w:id="22281" w:author="AbbVie7" w:date="2025-05-12T15:43:00Z">
        <w:r w:rsidR="00DC2E2A">
          <w:rPr>
            <w:rFonts w:ascii="Times New Roman" w:hAnsi="Times New Roman"/>
            <w:lang w:val="da-DK"/>
          </w:rPr>
          <w:delText>ikk</w:delText>
        </w:r>
      </w:del>
      <w:del w:id="22282" w:author="AbbVie7" w:date="2025-05-12T15:43:00Z">
        <w:r w:rsidR="009C3923">
          <w:rPr>
            <w:rFonts w:ascii="Times New Roman" w:hAnsi="Times New Roman"/>
            <w:lang w:val="da-DK"/>
          </w:rPr>
          <w:delText>e</w:delText>
        </w:r>
      </w:del>
      <w:del w:id="22283" w:author="AbbVie7" w:date="2025-05-12T15:43:00Z">
        <w:r w:rsidR="00DC2E2A">
          <w:rPr>
            <w:rFonts w:ascii="Times New Roman" w:hAnsi="Times New Roman"/>
            <w:lang w:val="da-DK"/>
          </w:rPr>
          <w:delText xml:space="preserve"> anvendt </w:delText>
        </w:r>
      </w:del>
      <w:del w:id="22284" w:author="AbbVie7" w:date="2025-05-12T15:43:00Z">
        <w:r>
          <w:rPr>
            <w:rFonts w:ascii="Times New Roman" w:hAnsi="Times New Roman"/>
            <w:lang w:val="da-DK"/>
          </w:rPr>
          <w:delText>LÆGEMID</w:delText>
        </w:r>
      </w:del>
      <w:del w:id="22285" w:author="AbbVie7" w:date="2025-05-12T15:43:00Z">
        <w:r w:rsidR="00657DD8">
          <w:rPr>
            <w:rFonts w:ascii="Times New Roman" w:hAnsi="Times New Roman"/>
            <w:lang w:val="da-DK"/>
          </w:rPr>
          <w:delText>del</w:delText>
        </w:r>
      </w:del>
      <w:del w:id="22286" w:author="AbbVie7" w:date="2025-05-12T15:43:00Z">
        <w:r>
          <w:rPr>
            <w:rFonts w:ascii="Times New Roman" w:hAnsi="Times New Roman"/>
            <w:lang w:val="da-DK"/>
          </w:rPr>
          <w:delText xml:space="preserve"> </w:delText>
        </w:r>
      </w:del>
      <w:del w:id="22287" w:author="AbbVie7" w:date="2025-05-12T15:43:00Z">
        <w:r w:rsidR="00DC2E2A">
          <w:rPr>
            <w:rFonts w:ascii="Times New Roman" w:hAnsi="Times New Roman"/>
            <w:lang w:val="da-DK"/>
          </w:rPr>
          <w:delText>samt</w:delText>
        </w:r>
      </w:del>
      <w:del w:id="22288" w:author="AbbVie7" w:date="2025-05-12T15:43:00Z">
        <w:r>
          <w:rPr>
            <w:rFonts w:ascii="Times New Roman" w:hAnsi="Times New Roman"/>
            <w:lang w:val="da-DK"/>
          </w:rPr>
          <w:delText xml:space="preserve"> AFFALD </w:delText>
        </w:r>
      </w:del>
      <w:del w:id="22289" w:author="AbbVie7" w:date="2025-05-12T15:43:00Z">
        <w:r w:rsidR="00DC2E2A">
          <w:rPr>
            <w:rFonts w:ascii="Times New Roman" w:hAnsi="Times New Roman"/>
            <w:lang w:val="da-DK"/>
          </w:rPr>
          <w:delText>heraf</w:delText>
        </w:r>
      </w:del>
    </w:p>
    <w:p w:rsidR="00767709" w:rsidP="00184D93" w14:paraId="5C9E4067" w14:textId="77777777">
      <w:pPr>
        <w:ind w:left="540" w:hanging="540"/>
        <w:rPr>
          <w:del w:id="22290" w:author="AbbVie7" w:date="2025-05-12T15:43:00Z"/>
          <w:lang w:val="da-DK"/>
        </w:rPr>
      </w:pPr>
    </w:p>
    <w:p w:rsidR="00184D93" w:rsidP="00184D93" w14:paraId="3E1988CF" w14:textId="77777777">
      <w:pPr>
        <w:ind w:left="540" w:hanging="540"/>
        <w:rPr>
          <w:del w:id="22291" w:author="AbbVie7" w:date="2025-05-12T15:43:00Z"/>
          <w:lang w:val="da-DK"/>
        </w:rPr>
      </w:pPr>
    </w:p>
    <w:p w:rsidR="00767709" w:rsidP="00184D93" w14:paraId="74A23B6C" w14:textId="77777777">
      <w:pPr>
        <w:pStyle w:val="EMEAHeadingBoxed1"/>
        <w:spacing w:before="0" w:beforeLines="0" w:after="0" w:afterLines="0"/>
        <w:rPr>
          <w:del w:id="22292" w:author="AbbVie7" w:date="2025-05-12T15:43:00Z"/>
          <w:rFonts w:ascii="Times New Roman" w:hAnsi="Times New Roman"/>
          <w:lang w:val="da-DK"/>
        </w:rPr>
      </w:pPr>
      <w:del w:id="22293" w:author="AbbVie7" w:date="2025-05-12T15:43:00Z">
        <w:r>
          <w:rPr>
            <w:rFonts w:ascii="Times New Roman" w:hAnsi="Times New Roman"/>
            <w:lang w:val="da-DK"/>
          </w:rPr>
          <w:delText>11.</w:delText>
        </w:r>
      </w:del>
      <w:del w:id="22294" w:author="AbbVie7" w:date="2025-05-12T15:43:00Z">
        <w:r>
          <w:rPr>
            <w:rFonts w:ascii="Times New Roman" w:hAnsi="Times New Roman"/>
            <w:lang w:val="da-DK"/>
          </w:rPr>
          <w:tab/>
          <w:delText>NAVN OG ADRESSE PÅ INDEHAVEREN AF MARKEDSFØRINGSTILLADELSEN</w:delText>
        </w:r>
      </w:del>
    </w:p>
    <w:p w:rsidR="00184D93" w:rsidRPr="00493E36" w:rsidP="00184D93" w14:paraId="0ECE905A" w14:textId="77777777">
      <w:pPr>
        <w:rPr>
          <w:del w:id="22295" w:author="AbbVie7" w:date="2025-05-12T15:43:00Z"/>
          <w:lang w:val="da-DK"/>
        </w:rPr>
      </w:pPr>
    </w:p>
    <w:p w:rsidR="005406FD" w:rsidRPr="00981EB4" w:rsidP="005406FD" w14:paraId="258498C0" w14:textId="77777777">
      <w:pPr>
        <w:keepNext/>
        <w:tabs>
          <w:tab w:val="clear" w:pos="562"/>
        </w:tabs>
        <w:suppressAutoHyphens w:val="0"/>
        <w:autoSpaceDE w:val="0"/>
        <w:autoSpaceDN w:val="0"/>
        <w:adjustRightInd w:val="0"/>
        <w:spacing w:line="240" w:lineRule="atLeast"/>
        <w:rPr>
          <w:del w:id="22296" w:author="AbbVie7" w:date="2025-05-12T15:43:00Z"/>
          <w:szCs w:val="22"/>
          <w:lang w:val="de-CH" w:eastAsia="en-GB"/>
        </w:rPr>
      </w:pPr>
      <w:del w:id="22297" w:author="AbbVie7" w:date="2025-05-12T15:43:00Z">
        <w:r w:rsidRPr="00981EB4">
          <w:rPr>
            <w:szCs w:val="22"/>
            <w:lang w:val="de-CH" w:eastAsia="en-GB"/>
          </w:rPr>
          <w:delText>AbbVie Deutschland GmbH &amp; Co. KG</w:delText>
        </w:r>
      </w:del>
    </w:p>
    <w:p w:rsidR="005406FD" w:rsidRPr="00981EB4" w:rsidP="005406FD" w14:paraId="6AE4BF3C" w14:textId="77777777">
      <w:pPr>
        <w:keepNext/>
        <w:tabs>
          <w:tab w:val="clear" w:pos="562"/>
        </w:tabs>
        <w:suppressAutoHyphens w:val="0"/>
        <w:autoSpaceDE w:val="0"/>
        <w:autoSpaceDN w:val="0"/>
        <w:adjustRightInd w:val="0"/>
        <w:spacing w:line="240" w:lineRule="atLeast"/>
        <w:rPr>
          <w:del w:id="22298" w:author="AbbVie7" w:date="2025-05-12T15:43:00Z"/>
          <w:szCs w:val="22"/>
          <w:lang w:val="de-CH" w:eastAsia="en-GB"/>
        </w:rPr>
      </w:pPr>
      <w:del w:id="22299" w:author="AbbVie7" w:date="2025-05-12T15:43:00Z">
        <w:r w:rsidRPr="00981EB4">
          <w:rPr>
            <w:szCs w:val="22"/>
            <w:lang w:val="de-CH" w:eastAsia="en-GB"/>
          </w:rPr>
          <w:delText>Knollstrasse</w:delText>
        </w:r>
      </w:del>
    </w:p>
    <w:p w:rsidR="005406FD" w:rsidRPr="003E19EA" w:rsidP="005406FD" w14:paraId="6489578E" w14:textId="77777777">
      <w:pPr>
        <w:keepNext/>
        <w:tabs>
          <w:tab w:val="clear" w:pos="562"/>
        </w:tabs>
        <w:suppressAutoHyphens w:val="0"/>
        <w:autoSpaceDE w:val="0"/>
        <w:autoSpaceDN w:val="0"/>
        <w:adjustRightInd w:val="0"/>
        <w:spacing w:line="240" w:lineRule="atLeast"/>
        <w:rPr>
          <w:del w:id="22300" w:author="AbbVie7" w:date="2025-05-12T15:43:00Z"/>
          <w:szCs w:val="22"/>
          <w:lang w:val="da-DK" w:eastAsia="en-GB"/>
        </w:rPr>
      </w:pPr>
      <w:del w:id="22301" w:author="AbbVie7" w:date="2025-05-12T15:43:00Z">
        <w:r w:rsidRPr="003E19EA">
          <w:rPr>
            <w:szCs w:val="22"/>
            <w:lang w:val="da-DK" w:eastAsia="en-GB"/>
          </w:rPr>
          <w:delText>67061 Ludwigshafen</w:delText>
        </w:r>
      </w:del>
    </w:p>
    <w:p w:rsidR="00184D93" w:rsidRPr="003E19EA" w:rsidP="00C66E72" w14:paraId="03F0DF0C" w14:textId="77777777">
      <w:pPr>
        <w:rPr>
          <w:del w:id="22302" w:author="AbbVie7" w:date="2025-05-12T15:43:00Z"/>
          <w:lang w:val="da-DK"/>
        </w:rPr>
      </w:pPr>
      <w:del w:id="22303" w:author="AbbVie7" w:date="2025-05-12T15:43:00Z">
        <w:r w:rsidRPr="003E19EA">
          <w:rPr>
            <w:szCs w:val="22"/>
            <w:lang w:val="da-DK" w:eastAsia="en-GB"/>
          </w:rPr>
          <w:delText>Tyskland</w:delText>
        </w:r>
      </w:del>
    </w:p>
    <w:p w:rsidR="00184D93" w:rsidRPr="003E19EA" w:rsidP="00184D93" w14:paraId="4AA97785" w14:textId="77777777">
      <w:pPr>
        <w:tabs>
          <w:tab w:val="clear" w:pos="562"/>
        </w:tabs>
        <w:rPr>
          <w:del w:id="22304" w:author="AbbVie7" w:date="2025-05-12T15:43:00Z"/>
          <w:lang w:val="da-DK"/>
        </w:rPr>
      </w:pPr>
    </w:p>
    <w:p w:rsidR="00767709" w:rsidP="00184D93" w14:paraId="625B10F1" w14:textId="77777777">
      <w:pPr>
        <w:pStyle w:val="EMEAHeadingBoxed"/>
        <w:spacing w:before="0" w:beforeLines="0" w:after="0" w:afterLines="0"/>
        <w:rPr>
          <w:del w:id="22305" w:author="AbbVie7" w:date="2025-05-12T15:43:00Z"/>
          <w:rFonts w:ascii="Times New Roman" w:hAnsi="Times New Roman"/>
          <w:lang w:val="da-DK"/>
        </w:rPr>
      </w:pPr>
      <w:del w:id="22306" w:author="AbbVie7" w:date="2025-05-12T15:43:00Z">
        <w:r>
          <w:rPr>
            <w:rFonts w:ascii="Times New Roman" w:hAnsi="Times New Roman"/>
            <w:lang w:val="da-DK"/>
          </w:rPr>
          <w:delText>12.</w:delText>
        </w:r>
      </w:del>
      <w:del w:id="22307" w:author="AbbVie7" w:date="2025-05-12T15:43:00Z">
        <w:r>
          <w:rPr>
            <w:rFonts w:ascii="Times New Roman" w:hAnsi="Times New Roman"/>
            <w:lang w:val="da-DK"/>
          </w:rPr>
          <w:tab/>
        </w:r>
      </w:del>
      <w:del w:id="22308" w:author="AbbVie7" w:date="2025-05-12T15:43:00Z">
        <w:r>
          <w:rPr>
            <w:rFonts w:ascii="Times New Roman" w:hAnsi="Times New Roman"/>
            <w:lang w:val="da-DK"/>
          </w:rPr>
          <w:delText xml:space="preserve">MARKEDSFØRINGSTILLADELSESNUMMER  </w:delText>
        </w:r>
      </w:del>
    </w:p>
    <w:p w:rsidR="00184D93" w:rsidP="00184D93" w14:paraId="5AA5CF68" w14:textId="77777777">
      <w:pPr>
        <w:ind w:left="540" w:hanging="540"/>
        <w:rPr>
          <w:del w:id="22309" w:author="AbbVie7" w:date="2025-05-12T15:43:00Z"/>
          <w:color w:val="000000"/>
          <w:lang w:val="da-DK"/>
        </w:rPr>
      </w:pPr>
    </w:p>
    <w:p w:rsidR="00F930DA" w:rsidP="00F930DA" w14:paraId="2612AB2A" w14:textId="77777777">
      <w:pPr>
        <w:ind w:left="540" w:hanging="540"/>
        <w:rPr>
          <w:del w:id="22310" w:author="AbbVie7" w:date="2025-05-12T15:43:00Z"/>
          <w:color w:val="000000"/>
          <w:lang w:val="da-DK"/>
        </w:rPr>
      </w:pPr>
      <w:del w:id="22311" w:author="AbbVie7" w:date="2025-05-12T15:43:00Z">
        <w:r>
          <w:rPr>
            <w:color w:val="000000"/>
            <w:lang w:val="da-DK"/>
          </w:rPr>
          <w:delText>EU/1/03/256/007</w:delText>
        </w:r>
      </w:del>
    </w:p>
    <w:p w:rsidR="004B45CA" w:rsidRPr="00811E3C" w:rsidP="004B45CA" w14:paraId="353D30B1" w14:textId="77777777">
      <w:pPr>
        <w:ind w:left="540" w:hanging="540"/>
        <w:rPr>
          <w:del w:id="22312" w:author="AbbVie7" w:date="2025-05-12T15:43:00Z"/>
          <w:highlight w:val="lightGray"/>
          <w:lang w:val="sv-SE"/>
        </w:rPr>
      </w:pPr>
      <w:del w:id="22313" w:author="AbbVie7" w:date="2025-05-12T15:43:00Z">
        <w:r w:rsidRPr="00811E3C">
          <w:rPr>
            <w:highlight w:val="lightGray"/>
            <w:lang w:val="sv-SE"/>
          </w:rPr>
          <w:delText>EU/1/03/256/008</w:delText>
        </w:r>
      </w:del>
    </w:p>
    <w:p w:rsidR="004B45CA" w:rsidRPr="00811E3C" w:rsidP="004B45CA" w14:paraId="0781C641" w14:textId="77777777">
      <w:pPr>
        <w:ind w:left="540" w:hanging="540"/>
        <w:rPr>
          <w:del w:id="22314" w:author="AbbVie7" w:date="2025-05-12T15:43:00Z"/>
          <w:highlight w:val="lightGray"/>
          <w:lang w:val="sv-SE"/>
        </w:rPr>
      </w:pPr>
      <w:del w:id="22315" w:author="AbbVie7" w:date="2025-05-12T15:43:00Z">
        <w:r w:rsidRPr="00811E3C">
          <w:rPr>
            <w:highlight w:val="lightGray"/>
            <w:lang w:val="sv-SE"/>
          </w:rPr>
          <w:delText>EU/1/03/256/009</w:delText>
        </w:r>
      </w:del>
    </w:p>
    <w:p w:rsidR="004B45CA" w:rsidRPr="00C50727" w:rsidP="004B45CA" w14:paraId="189F57D3" w14:textId="77777777">
      <w:pPr>
        <w:ind w:left="540" w:hanging="540"/>
        <w:rPr>
          <w:del w:id="22316" w:author="AbbVie7" w:date="2025-05-12T15:43:00Z"/>
          <w:lang w:val="da-DK"/>
        </w:rPr>
      </w:pPr>
      <w:del w:id="22317" w:author="AbbVie7" w:date="2025-05-12T15:43:00Z">
        <w:r w:rsidRPr="00C50727">
          <w:rPr>
            <w:highlight w:val="lightGray"/>
            <w:lang w:val="da-DK"/>
          </w:rPr>
          <w:delText>EU/1/03/256/010</w:delText>
        </w:r>
      </w:del>
    </w:p>
    <w:p w:rsidR="00184D93" w:rsidP="00184D93" w14:paraId="33F8F393" w14:textId="77777777">
      <w:pPr>
        <w:ind w:left="540" w:hanging="540"/>
        <w:rPr>
          <w:del w:id="22318" w:author="AbbVie7" w:date="2025-05-12T15:43:00Z"/>
          <w:color w:val="000000"/>
          <w:lang w:val="da-DK"/>
        </w:rPr>
      </w:pPr>
    </w:p>
    <w:p w:rsidR="00184D93" w:rsidP="00184D93" w14:paraId="70A51189" w14:textId="77777777">
      <w:pPr>
        <w:ind w:left="540" w:hanging="540"/>
        <w:rPr>
          <w:del w:id="22319" w:author="AbbVie7" w:date="2025-05-12T15:43:00Z"/>
          <w:lang w:val="da-DK"/>
        </w:rPr>
      </w:pPr>
    </w:p>
    <w:p w:rsidR="00767709" w:rsidP="00184D93" w14:paraId="079EAB63" w14:textId="77777777">
      <w:pPr>
        <w:pStyle w:val="EMEAHeadingBoxed"/>
        <w:spacing w:before="0" w:beforeLines="0" w:after="0" w:afterLines="0"/>
        <w:ind w:left="561" w:hanging="561"/>
        <w:rPr>
          <w:del w:id="22320" w:author="AbbVie7" w:date="2025-05-12T15:43:00Z"/>
          <w:rFonts w:ascii="Times New Roman" w:hAnsi="Times New Roman"/>
          <w:lang w:val="da-DK"/>
        </w:rPr>
      </w:pPr>
      <w:del w:id="22321" w:author="AbbVie7" w:date="2025-05-12T15:43:00Z">
        <w:r>
          <w:rPr>
            <w:rFonts w:ascii="Times New Roman" w:hAnsi="Times New Roman"/>
            <w:lang w:val="da-DK"/>
          </w:rPr>
          <w:delText>13.</w:delText>
        </w:r>
      </w:del>
      <w:del w:id="22322" w:author="AbbVie7" w:date="2025-05-12T15:43:00Z">
        <w:r>
          <w:rPr>
            <w:rFonts w:ascii="Times New Roman" w:hAnsi="Times New Roman"/>
            <w:lang w:val="da-DK"/>
          </w:rPr>
          <w:tab/>
          <w:delText>BATCHNUMMER</w:delText>
        </w:r>
      </w:del>
    </w:p>
    <w:p w:rsidR="00184D93" w:rsidP="00184D93" w14:paraId="6D2196C1" w14:textId="77777777">
      <w:pPr>
        <w:ind w:left="540" w:hanging="540"/>
        <w:rPr>
          <w:del w:id="22323" w:author="AbbVie7" w:date="2025-05-12T15:43:00Z"/>
          <w:lang w:val="da-DK"/>
        </w:rPr>
      </w:pPr>
    </w:p>
    <w:p w:rsidR="00767709" w:rsidP="00184D93" w14:paraId="3CA1673E" w14:textId="77777777">
      <w:pPr>
        <w:ind w:left="540" w:hanging="540"/>
        <w:rPr>
          <w:del w:id="22324" w:author="AbbVie7" w:date="2025-05-12T15:43:00Z"/>
          <w:lang w:val="da-DK"/>
        </w:rPr>
      </w:pPr>
      <w:del w:id="22325" w:author="AbbVie7" w:date="2025-05-12T15:43:00Z">
        <w:r>
          <w:rPr>
            <w:lang w:val="da-DK"/>
          </w:rPr>
          <w:delText xml:space="preserve">Lot </w:delText>
        </w:r>
      </w:del>
    </w:p>
    <w:p w:rsidR="00184D93" w:rsidP="00184D93" w14:paraId="17029C8D" w14:textId="77777777">
      <w:pPr>
        <w:ind w:left="540" w:hanging="540"/>
        <w:rPr>
          <w:del w:id="22326" w:author="AbbVie7" w:date="2025-05-12T15:43:00Z"/>
          <w:lang w:val="da-DK"/>
        </w:rPr>
      </w:pPr>
    </w:p>
    <w:p w:rsidR="00184D93" w:rsidP="00184D93" w14:paraId="5A3C9DB2" w14:textId="77777777">
      <w:pPr>
        <w:ind w:left="540" w:hanging="540"/>
        <w:rPr>
          <w:del w:id="22327" w:author="AbbVie7" w:date="2025-05-12T15:43:00Z"/>
          <w:lang w:val="da-DK"/>
        </w:rPr>
      </w:pPr>
    </w:p>
    <w:p w:rsidR="00767709" w:rsidP="00184D93" w14:paraId="627A92A6" w14:textId="77777777">
      <w:pPr>
        <w:pStyle w:val="EMEAHeadingBoxed"/>
        <w:spacing w:before="0" w:beforeLines="0" w:after="0" w:afterLines="0"/>
        <w:rPr>
          <w:del w:id="22328" w:author="AbbVie7" w:date="2025-05-12T15:43:00Z"/>
          <w:rFonts w:ascii="Times New Roman" w:hAnsi="Times New Roman"/>
          <w:lang w:val="da-DK"/>
        </w:rPr>
      </w:pPr>
      <w:del w:id="22329" w:author="AbbVie7" w:date="2025-05-12T15:43:00Z">
        <w:r>
          <w:rPr>
            <w:rFonts w:ascii="Times New Roman" w:hAnsi="Times New Roman"/>
            <w:lang w:val="da-DK"/>
          </w:rPr>
          <w:delText>14.</w:delText>
        </w:r>
      </w:del>
      <w:del w:id="22330" w:author="AbbVie7" w:date="2025-05-12T15:43:00Z">
        <w:r>
          <w:rPr>
            <w:rFonts w:ascii="Times New Roman" w:hAnsi="Times New Roman"/>
            <w:lang w:val="da-DK"/>
          </w:rPr>
          <w:tab/>
          <w:delText>GENEREL KLASSIFIKATION FOR UDLEVERING</w:delText>
        </w:r>
      </w:del>
    </w:p>
    <w:p w:rsidR="00184D93" w:rsidP="00184D93" w14:paraId="1358D41B" w14:textId="77777777">
      <w:pPr>
        <w:ind w:left="540" w:hanging="540"/>
        <w:rPr>
          <w:del w:id="22331" w:author="AbbVie7" w:date="2025-05-12T15:43:00Z"/>
          <w:lang w:val="da-DK"/>
        </w:rPr>
      </w:pPr>
    </w:p>
    <w:p w:rsidR="00184D93" w:rsidP="00184D93" w14:paraId="51CDD591" w14:textId="77777777">
      <w:pPr>
        <w:ind w:left="540" w:hanging="540"/>
        <w:rPr>
          <w:del w:id="22332" w:author="AbbVie7" w:date="2025-05-12T15:43:00Z"/>
          <w:lang w:val="da-DK"/>
        </w:rPr>
      </w:pPr>
    </w:p>
    <w:p w:rsidR="00767709" w:rsidP="00184D93" w14:paraId="6086F9A2" w14:textId="77777777">
      <w:pPr>
        <w:pStyle w:val="EMEAHeadingBoxed"/>
        <w:spacing w:before="0" w:beforeLines="0" w:after="0" w:afterLines="0"/>
        <w:rPr>
          <w:del w:id="22333" w:author="AbbVie7" w:date="2025-05-12T15:43:00Z"/>
          <w:rFonts w:ascii="Times New Roman" w:hAnsi="Times New Roman"/>
          <w:u w:val="single"/>
          <w:lang w:val="da-DK"/>
        </w:rPr>
      </w:pPr>
      <w:del w:id="22334" w:author="AbbVie7" w:date="2025-05-12T15:43:00Z">
        <w:r>
          <w:rPr>
            <w:rFonts w:ascii="Times New Roman" w:hAnsi="Times New Roman"/>
            <w:lang w:val="da-DK"/>
          </w:rPr>
          <w:delText>15.</w:delText>
        </w:r>
      </w:del>
      <w:del w:id="22335" w:author="AbbVie7" w:date="2025-05-12T15:43:00Z">
        <w:r>
          <w:rPr>
            <w:rFonts w:ascii="Times New Roman" w:hAnsi="Times New Roman"/>
            <w:lang w:val="da-DK"/>
          </w:rPr>
          <w:tab/>
          <w:delText>INSTRUKTIONER VEDRØRENDE ANVENDELSEN</w:delText>
        </w:r>
      </w:del>
    </w:p>
    <w:p w:rsidR="00767709" w:rsidP="00184D93" w14:paraId="3523B383" w14:textId="77777777">
      <w:pPr>
        <w:pStyle w:val="EMEANormal"/>
        <w:rPr>
          <w:del w:id="22336" w:author="AbbVie7" w:date="2025-05-12T15:43:00Z"/>
          <w:lang w:val="da-DK"/>
        </w:rPr>
      </w:pPr>
    </w:p>
    <w:p w:rsidR="00184D93" w:rsidP="00184D93" w14:paraId="35AA8580" w14:textId="77777777">
      <w:pPr>
        <w:pStyle w:val="EMEANormal"/>
        <w:rPr>
          <w:del w:id="22337" w:author="AbbVie7" w:date="2025-05-12T15:43:00Z"/>
          <w:lang w:val="da-DK"/>
        </w:rPr>
      </w:pPr>
    </w:p>
    <w:p w:rsidR="00767709" w:rsidP="00184D93" w14:paraId="69D06254" w14:textId="77777777">
      <w:pPr>
        <w:pStyle w:val="EMEAHeadingBoxedTitle"/>
        <w:ind w:left="0" w:firstLine="0"/>
        <w:rPr>
          <w:del w:id="22338" w:author="AbbVie7" w:date="2025-05-12T15:43:00Z"/>
          <w:rFonts w:ascii="Times New Roman" w:hAnsi="Times New Roman"/>
          <w:b/>
          <w:bCs/>
          <w:lang w:val="da-DK"/>
        </w:rPr>
      </w:pPr>
      <w:del w:id="22339" w:author="AbbVie7" w:date="2025-05-12T15:43:00Z">
        <w:r>
          <w:rPr>
            <w:rFonts w:ascii="Times New Roman" w:hAnsi="Times New Roman"/>
            <w:b/>
            <w:bCs/>
            <w:lang w:val="da-DK"/>
          </w:rPr>
          <w:delText>16.</w:delText>
        </w:r>
      </w:del>
      <w:del w:id="22340" w:author="AbbVie7" w:date="2025-05-12T15:43:00Z">
        <w:r>
          <w:rPr>
            <w:rFonts w:ascii="Times New Roman" w:hAnsi="Times New Roman"/>
            <w:b/>
            <w:bCs/>
            <w:lang w:val="da-DK"/>
          </w:rPr>
          <w:tab/>
        </w:r>
      </w:del>
      <w:del w:id="22341" w:author="AbbVie7" w:date="2025-05-12T15:43:00Z">
        <w:r>
          <w:rPr>
            <w:rFonts w:ascii="Times New Roman" w:hAnsi="Times New Roman"/>
            <w:b/>
            <w:bCs/>
            <w:lang w:val="da-DK"/>
          </w:rPr>
          <w:delText>INFORMATION I BRAILLE-SKRIFT</w:delText>
        </w:r>
      </w:del>
    </w:p>
    <w:p w:rsidR="00184D93" w:rsidP="00184D93" w14:paraId="7A5920C1" w14:textId="77777777">
      <w:pPr>
        <w:ind w:left="540" w:hanging="540"/>
        <w:rPr>
          <w:del w:id="22342" w:author="AbbVie7" w:date="2025-05-12T15:43:00Z"/>
          <w:lang w:val="da-DK"/>
        </w:rPr>
      </w:pPr>
    </w:p>
    <w:p w:rsidR="00767709" w:rsidP="00184D93" w14:paraId="484A9010" w14:textId="77777777">
      <w:pPr>
        <w:ind w:left="540" w:hanging="540"/>
        <w:rPr>
          <w:del w:id="22343" w:author="AbbVie7" w:date="2025-05-12T15:43:00Z"/>
          <w:lang w:val="da-DK"/>
        </w:rPr>
      </w:pPr>
      <w:del w:id="22344" w:author="AbbVie7" w:date="2025-05-12T15:43:00Z">
        <w:r>
          <w:rPr>
            <w:lang w:val="da-DK"/>
          </w:rPr>
          <w:delText>Humira 40 mg</w:delText>
        </w:r>
      </w:del>
    </w:p>
    <w:p w:rsidR="00E7667E" w:rsidP="00184D93" w14:paraId="6F858AB4" w14:textId="77777777">
      <w:pPr>
        <w:ind w:left="540" w:hanging="540"/>
        <w:rPr>
          <w:del w:id="22345" w:author="AbbVie7" w:date="2025-05-12T15:43:00Z"/>
          <w:lang w:val="da-DK"/>
        </w:rPr>
      </w:pPr>
    </w:p>
    <w:p w:rsidR="00FF3EB3" w:rsidP="00184D93" w14:paraId="712713DF" w14:textId="77777777">
      <w:pPr>
        <w:ind w:left="540" w:hanging="540"/>
        <w:rPr>
          <w:del w:id="22346" w:author="AbbVie7" w:date="2025-05-12T15:43:00Z"/>
          <w:lang w:val="da-DK"/>
        </w:rPr>
      </w:pPr>
    </w:p>
    <w:p w:rsidR="00FF3EB3" w:rsidRPr="002F530B" w:rsidP="00FF3EB3" w14:paraId="03325537" w14:textId="77777777">
      <w:pPr>
        <w:keepNext/>
        <w:pBdr>
          <w:top w:val="single" w:sz="4" w:space="1" w:color="auto"/>
          <w:left w:val="single" w:sz="4" w:space="4" w:color="auto"/>
          <w:bottom w:val="single" w:sz="4" w:space="1" w:color="auto"/>
          <w:right w:val="single" w:sz="4" w:space="4" w:color="auto"/>
        </w:pBdr>
        <w:tabs>
          <w:tab w:val="clear" w:pos="562"/>
          <w:tab w:val="left" w:pos="567"/>
        </w:tabs>
        <w:outlineLvl w:val="0"/>
        <w:rPr>
          <w:del w:id="22347" w:author="AbbVie7" w:date="2025-05-12T15:43:00Z"/>
          <w:i/>
          <w:noProof/>
          <w:szCs w:val="22"/>
          <w:lang w:val="da-DK"/>
        </w:rPr>
      </w:pPr>
      <w:del w:id="22348" w:author="AbbVie7" w:date="2025-05-12T15:43:00Z">
        <w:r w:rsidRPr="002F530B">
          <w:rPr>
            <w:b/>
            <w:noProof/>
            <w:szCs w:val="22"/>
            <w:lang w:val="da-DK"/>
          </w:rPr>
          <w:delText>17</w:delText>
        </w:r>
      </w:del>
      <w:del w:id="22349" w:author="AbbVie7" w:date="2025-05-12T15:43:00Z">
        <w:r w:rsidRPr="002F530B">
          <w:rPr>
            <w:b/>
            <w:noProof/>
            <w:szCs w:val="22"/>
            <w:lang w:val="da-DK"/>
          </w:rPr>
          <w:tab/>
          <w:delText>ENTYDIG IDENTIFIKATOR – 2D-STREGKODE</w:delText>
        </w:r>
      </w:del>
    </w:p>
    <w:p w:rsidR="00FF3EB3" w:rsidRPr="002F530B" w:rsidP="00FF3EB3" w14:paraId="3CFBD48E" w14:textId="77777777">
      <w:pPr>
        <w:tabs>
          <w:tab w:val="left" w:pos="720"/>
        </w:tabs>
        <w:rPr>
          <w:del w:id="22350" w:author="AbbVie7" w:date="2025-05-12T15:43:00Z"/>
          <w:noProof/>
          <w:szCs w:val="22"/>
          <w:lang w:val="da-DK"/>
        </w:rPr>
      </w:pPr>
    </w:p>
    <w:p w:rsidR="00FF3EB3" w:rsidP="00FF3EB3" w14:paraId="2416208F" w14:textId="77777777">
      <w:pPr>
        <w:rPr>
          <w:del w:id="22351" w:author="AbbVie7" w:date="2025-05-12T15:43:00Z"/>
          <w:noProof/>
          <w:szCs w:val="22"/>
          <w:lang w:val="da-DK"/>
        </w:rPr>
      </w:pPr>
      <w:del w:id="22352" w:author="AbbVie7" w:date="2025-05-12T15:43:00Z">
        <w:r w:rsidRPr="002F530B">
          <w:rPr>
            <w:noProof/>
            <w:szCs w:val="22"/>
            <w:highlight w:val="lightGray"/>
            <w:lang w:val="da-DK"/>
          </w:rPr>
          <w:delText>Der er anført en 2D-stregkode, som indeholder en entydig identifikator.</w:delText>
        </w:r>
      </w:del>
    </w:p>
    <w:p w:rsidR="00FF3EB3" w:rsidRPr="002F530B" w:rsidP="00FF3EB3" w14:paraId="7FEBD7AD" w14:textId="77777777">
      <w:pPr>
        <w:rPr>
          <w:del w:id="22353" w:author="AbbVie7" w:date="2025-05-12T15:43:00Z"/>
          <w:noProof/>
          <w:szCs w:val="22"/>
          <w:shd w:val="clear" w:color="auto" w:fill="CCCCCC"/>
          <w:lang w:val="da-DK"/>
        </w:rPr>
      </w:pPr>
    </w:p>
    <w:p w:rsidR="00FF3EB3" w:rsidRPr="003E19EA" w:rsidP="00FF3EB3" w14:paraId="15BDFDDD" w14:textId="77777777">
      <w:pPr>
        <w:rPr>
          <w:del w:id="22354" w:author="AbbVie7" w:date="2025-05-12T15:43:00Z"/>
          <w:noProof/>
          <w:vanish/>
          <w:szCs w:val="22"/>
          <w:lang w:val="da-DK"/>
        </w:rPr>
      </w:pPr>
    </w:p>
    <w:p w:rsidR="00FF3EB3" w:rsidRPr="002F530B" w:rsidP="00FF3EB3" w14:paraId="34C0BE0F" w14:textId="77777777">
      <w:pPr>
        <w:keepNext/>
        <w:pBdr>
          <w:top w:val="single" w:sz="4" w:space="1" w:color="auto"/>
          <w:left w:val="single" w:sz="4" w:space="4" w:color="auto"/>
          <w:bottom w:val="single" w:sz="4" w:space="1" w:color="auto"/>
          <w:right w:val="single" w:sz="4" w:space="4" w:color="auto"/>
        </w:pBdr>
        <w:tabs>
          <w:tab w:val="clear" w:pos="562"/>
          <w:tab w:val="left" w:pos="567"/>
        </w:tabs>
        <w:outlineLvl w:val="0"/>
        <w:rPr>
          <w:del w:id="22355" w:author="AbbVie7" w:date="2025-05-12T15:43:00Z"/>
          <w:i/>
          <w:noProof/>
          <w:szCs w:val="22"/>
          <w:lang w:val="da-DK"/>
        </w:rPr>
      </w:pPr>
      <w:del w:id="22356" w:author="AbbVie7" w:date="2025-05-12T15:43:00Z">
        <w:r w:rsidRPr="002F530B">
          <w:rPr>
            <w:b/>
            <w:noProof/>
            <w:szCs w:val="22"/>
            <w:lang w:val="da-DK"/>
          </w:rPr>
          <w:delText>18.</w:delText>
        </w:r>
      </w:del>
      <w:del w:id="22357" w:author="AbbVie7" w:date="2025-05-12T15:43:00Z">
        <w:r w:rsidRPr="002F530B">
          <w:rPr>
            <w:b/>
            <w:noProof/>
            <w:szCs w:val="22"/>
            <w:lang w:val="da-DK"/>
          </w:rPr>
          <w:tab/>
        </w:r>
      </w:del>
      <w:del w:id="22358" w:author="AbbVie7" w:date="2025-05-12T15:43:00Z">
        <w:r w:rsidRPr="002F530B">
          <w:rPr>
            <w:b/>
            <w:noProof/>
            <w:szCs w:val="22"/>
            <w:lang w:val="da-DK"/>
          </w:rPr>
          <w:delText>ENTYDIG IDENTIFIKATOR - MENNESKELIGT LÆSBARE DATA</w:delText>
        </w:r>
      </w:del>
    </w:p>
    <w:p w:rsidR="00FF3EB3" w:rsidRPr="002F530B" w:rsidP="00FF3EB3" w14:paraId="614816D2" w14:textId="77777777">
      <w:pPr>
        <w:tabs>
          <w:tab w:val="left" w:pos="720"/>
        </w:tabs>
        <w:rPr>
          <w:del w:id="22359" w:author="AbbVie7" w:date="2025-05-12T15:43:00Z"/>
          <w:noProof/>
          <w:szCs w:val="22"/>
          <w:lang w:val="da-DK"/>
        </w:rPr>
      </w:pPr>
    </w:p>
    <w:p w:rsidR="00FF3EB3" w:rsidRPr="002F530B" w:rsidP="00FF3EB3" w14:paraId="25A05A2C" w14:textId="77777777">
      <w:pPr>
        <w:rPr>
          <w:del w:id="22360" w:author="AbbVie7" w:date="2025-05-12T15:43:00Z"/>
          <w:color w:val="008000"/>
          <w:szCs w:val="22"/>
          <w:lang w:val="da-DK"/>
        </w:rPr>
      </w:pPr>
      <w:del w:id="22361" w:author="AbbVie7" w:date="2025-05-12T15:43:00Z">
        <w:r w:rsidRPr="002F530B">
          <w:rPr>
            <w:szCs w:val="22"/>
            <w:lang w:val="da-DK"/>
          </w:rPr>
          <w:delText xml:space="preserve">PC </w:delText>
        </w:r>
      </w:del>
    </w:p>
    <w:p w:rsidR="00171853" w:rsidP="00FF3EB3" w14:paraId="13B00255" w14:textId="77777777">
      <w:pPr>
        <w:rPr>
          <w:del w:id="22362" w:author="AbbVie7" w:date="2025-05-12T15:43:00Z"/>
          <w:szCs w:val="22"/>
          <w:lang w:val="da-DK"/>
        </w:rPr>
      </w:pPr>
      <w:del w:id="22363" w:author="AbbVie7" w:date="2025-05-12T15:43:00Z">
        <w:r w:rsidRPr="002F530B">
          <w:rPr>
            <w:szCs w:val="22"/>
            <w:lang w:val="da-DK"/>
          </w:rPr>
          <w:delText xml:space="preserve">SN </w:delText>
        </w:r>
      </w:del>
    </w:p>
    <w:p w:rsidR="00FF3EB3" w:rsidRPr="00E34288" w:rsidP="00FF3EB3" w14:paraId="62564122" w14:textId="77777777">
      <w:pPr>
        <w:rPr>
          <w:del w:id="22364" w:author="AbbVie7" w:date="2025-05-12T15:43:00Z"/>
          <w:highlight w:val="lightGray"/>
          <w:lang w:val="da-DK"/>
        </w:rPr>
      </w:pPr>
      <w:del w:id="22365" w:author="AbbVie7" w:date="2025-05-12T15:43:00Z">
        <w:r w:rsidRPr="00E34288">
          <w:rPr>
            <w:highlight w:val="lightGray"/>
            <w:lang w:val="da-DK"/>
          </w:rPr>
          <w:delText>NN</w:delText>
        </w:r>
      </w:del>
    </w:p>
    <w:p w:rsidR="00767709" w:rsidP="00184D93" w14:paraId="220D8F6B" w14:textId="77777777">
      <w:pPr>
        <w:pBdr>
          <w:top w:val="single" w:sz="4" w:space="1" w:color="auto"/>
          <w:left w:val="single" w:sz="4" w:space="4" w:color="auto"/>
          <w:bottom w:val="single" w:sz="4" w:space="1" w:color="auto"/>
          <w:right w:val="single" w:sz="4" w:space="4" w:color="auto"/>
        </w:pBdr>
        <w:shd w:val="clear" w:color="auto" w:fill="FFFFFF"/>
        <w:tabs>
          <w:tab w:val="clear" w:pos="562"/>
        </w:tabs>
        <w:rPr>
          <w:del w:id="22366" w:author="AbbVie7" w:date="2025-05-12T15:43:00Z"/>
          <w:b/>
          <w:lang w:val="da-DK"/>
        </w:rPr>
      </w:pPr>
      <w:del w:id="22367" w:author="AbbVie7" w:date="2025-05-12T15:43:00Z">
        <w:r>
          <w:rPr>
            <w:b/>
            <w:u w:val="single"/>
            <w:lang w:val="da-DK"/>
          </w:rPr>
          <w:br w:type="page"/>
        </w:r>
      </w:del>
      <w:del w:id="22368" w:author="AbbVie7" w:date="2025-05-12T15:43:00Z">
        <w:r>
          <w:rPr>
            <w:b/>
            <w:lang w:val="da-DK"/>
          </w:rPr>
          <w:delText>MINDSTEKRAV TIL MÆRKNING PÅ BLISTER ELLER STRIPS</w:delText>
        </w:r>
      </w:del>
    </w:p>
    <w:p w:rsidR="00767709" w:rsidP="00184D93" w14:paraId="7D43BC15" w14:textId="77777777">
      <w:pPr>
        <w:pBdr>
          <w:top w:val="single" w:sz="4" w:space="1" w:color="auto"/>
          <w:left w:val="single" w:sz="4" w:space="4" w:color="auto"/>
          <w:bottom w:val="single" w:sz="4" w:space="1" w:color="auto"/>
          <w:right w:val="single" w:sz="4" w:space="4" w:color="auto"/>
        </w:pBdr>
        <w:ind w:left="540" w:hanging="540"/>
        <w:rPr>
          <w:del w:id="22369" w:author="AbbVie7" w:date="2025-05-12T15:43:00Z"/>
          <w:b/>
          <w:lang w:val="da-DK"/>
        </w:rPr>
      </w:pPr>
    </w:p>
    <w:p w:rsidR="00767709" w:rsidP="00184D93" w14:paraId="2A936505" w14:textId="77777777">
      <w:pPr>
        <w:pStyle w:val="Heading3"/>
        <w:keepNext w:val="0"/>
        <w:pBdr>
          <w:top w:val="single" w:sz="4" w:space="1" w:color="auto"/>
          <w:left w:val="single" w:sz="4" w:space="4" w:color="auto"/>
          <w:bottom w:val="single" w:sz="4" w:space="1" w:color="auto"/>
          <w:right w:val="single" w:sz="4" w:space="4" w:color="auto"/>
        </w:pBdr>
        <w:spacing w:before="0" w:after="0"/>
        <w:ind w:left="540" w:hanging="540"/>
        <w:rPr>
          <w:del w:id="22370" w:author="AbbVie7" w:date="2025-05-12T15:43:00Z"/>
          <w:sz w:val="22"/>
          <w:lang w:val="da-DK"/>
        </w:rPr>
      </w:pPr>
      <w:del w:id="22371" w:author="AbbVie7" w:date="2025-05-12T15:43:00Z">
        <w:r w:rsidRPr="00F125E4">
          <w:rPr>
            <w:sz w:val="22"/>
            <w:lang w:val="da-DK"/>
          </w:rPr>
          <w:delText xml:space="preserve">PAKKE </w:delText>
        </w:r>
      </w:del>
      <w:del w:id="22372" w:author="AbbVie7" w:date="2025-05-12T15:43:00Z">
        <w:r w:rsidRPr="00F125E4" w:rsidR="005B0120">
          <w:rPr>
            <w:sz w:val="22"/>
            <w:lang w:val="da-DK"/>
          </w:rPr>
          <w:delText xml:space="preserve"> BAKKE</w:delText>
        </w:r>
      </w:del>
      <w:del w:id="22373" w:author="AbbVie7" w:date="2025-05-12T15:43:00Z">
        <w:r w:rsidR="005B0120">
          <w:rPr>
            <w:sz w:val="22"/>
            <w:lang w:val="da-DK"/>
          </w:rPr>
          <w:delText xml:space="preserve"> </w:delText>
        </w:r>
      </w:del>
      <w:del w:id="22374" w:author="AbbVie7" w:date="2025-05-12T15:43:00Z">
        <w:r>
          <w:rPr>
            <w:sz w:val="22"/>
            <w:lang w:val="da-DK"/>
          </w:rPr>
          <w:delText>TEKST</w:delText>
        </w:r>
      </w:del>
    </w:p>
    <w:p w:rsidR="00767709" w:rsidP="00184D93" w14:paraId="7397402A" w14:textId="77777777">
      <w:pPr>
        <w:ind w:left="540" w:hanging="540"/>
        <w:rPr>
          <w:del w:id="22375" w:author="AbbVie7" w:date="2025-05-12T15:43:00Z"/>
          <w:lang w:val="da-DK"/>
        </w:rPr>
      </w:pPr>
    </w:p>
    <w:p w:rsidR="00184D93" w:rsidP="00184D93" w14:paraId="0C8572D0" w14:textId="77777777">
      <w:pPr>
        <w:ind w:left="540" w:hanging="540"/>
        <w:rPr>
          <w:del w:id="22376" w:author="AbbVie7" w:date="2025-05-12T15:43:00Z"/>
          <w:lang w:val="da-DK"/>
        </w:rPr>
      </w:pPr>
    </w:p>
    <w:p w:rsidR="00767709" w:rsidP="00184D93" w14:paraId="76924A3C" w14:textId="77777777">
      <w:pPr>
        <w:pStyle w:val="EMEAHeadingBoxed1"/>
        <w:spacing w:before="0" w:beforeLines="0" w:after="0" w:afterLines="0"/>
        <w:rPr>
          <w:del w:id="22377" w:author="AbbVie7" w:date="2025-05-12T15:43:00Z"/>
          <w:rFonts w:ascii="Times New Roman" w:hAnsi="Times New Roman"/>
          <w:lang w:val="da-DK"/>
        </w:rPr>
      </w:pPr>
      <w:del w:id="22378" w:author="AbbVie7" w:date="2025-05-12T15:43:00Z">
        <w:r>
          <w:rPr>
            <w:rFonts w:ascii="Times New Roman" w:hAnsi="Times New Roman"/>
            <w:lang w:val="da-DK"/>
          </w:rPr>
          <w:delText>1.</w:delText>
        </w:r>
      </w:del>
      <w:del w:id="22379" w:author="AbbVie7" w:date="2025-05-12T15:43:00Z">
        <w:r>
          <w:rPr>
            <w:rFonts w:ascii="Times New Roman" w:hAnsi="Times New Roman"/>
            <w:lang w:val="da-DK"/>
          </w:rPr>
          <w:tab/>
          <w:delText>LÆGEMIDLETS NAVN</w:delText>
        </w:r>
      </w:del>
    </w:p>
    <w:p w:rsidR="00184D93" w:rsidP="00184D93" w14:paraId="6536D43C" w14:textId="77777777">
      <w:pPr>
        <w:ind w:left="540" w:hanging="540"/>
        <w:rPr>
          <w:del w:id="22380" w:author="AbbVie7" w:date="2025-05-12T15:43:00Z"/>
          <w:lang w:val="da-DK"/>
        </w:rPr>
      </w:pPr>
    </w:p>
    <w:p w:rsidR="00767709" w:rsidP="00184D93" w14:paraId="0378E621" w14:textId="77777777">
      <w:pPr>
        <w:ind w:left="540" w:hanging="540"/>
        <w:rPr>
          <w:del w:id="22381" w:author="AbbVie7" w:date="2025-05-12T15:43:00Z"/>
          <w:lang w:val="da-DK"/>
        </w:rPr>
      </w:pPr>
      <w:del w:id="22382" w:author="AbbVie7" w:date="2025-05-12T15:43:00Z">
        <w:r>
          <w:rPr>
            <w:lang w:val="da-DK"/>
          </w:rPr>
          <w:delText>Humira 40 mg injektionsvæske, opløsning i fyldt pen</w:delText>
        </w:r>
      </w:del>
    </w:p>
    <w:p w:rsidR="00767709" w:rsidP="00184D93" w14:paraId="50213BC8" w14:textId="77777777">
      <w:pPr>
        <w:ind w:left="540" w:hanging="540"/>
        <w:rPr>
          <w:del w:id="22383" w:author="AbbVie7" w:date="2025-05-12T15:43:00Z"/>
          <w:lang w:val="da-DK"/>
        </w:rPr>
      </w:pPr>
      <w:del w:id="22384" w:author="AbbVie7" w:date="2025-05-12T15:43:00Z">
        <w:r>
          <w:rPr>
            <w:lang w:val="da-DK"/>
          </w:rPr>
          <w:delText>adalimumab</w:delText>
        </w:r>
      </w:del>
    </w:p>
    <w:p w:rsidR="00184D93" w:rsidP="00184D93" w14:paraId="25FF3F8D" w14:textId="77777777">
      <w:pPr>
        <w:ind w:left="540" w:hanging="540"/>
        <w:rPr>
          <w:del w:id="22385" w:author="AbbVie7" w:date="2025-05-12T15:43:00Z"/>
          <w:lang w:val="da-DK"/>
        </w:rPr>
      </w:pPr>
    </w:p>
    <w:p w:rsidR="00184D93" w:rsidP="00184D93" w14:paraId="4C35BA2C" w14:textId="77777777">
      <w:pPr>
        <w:ind w:left="540" w:hanging="540"/>
        <w:rPr>
          <w:del w:id="22386" w:author="AbbVie7" w:date="2025-05-12T15:43:00Z"/>
          <w:lang w:val="da-DK"/>
        </w:rPr>
      </w:pPr>
    </w:p>
    <w:p w:rsidR="00767709" w:rsidP="00184D93" w14:paraId="4433FB6E" w14:textId="77777777">
      <w:pPr>
        <w:pStyle w:val="EMEAHeadingBoxed"/>
        <w:spacing w:before="0" w:beforeLines="0" w:after="0" w:afterLines="0"/>
        <w:rPr>
          <w:del w:id="22387" w:author="AbbVie7" w:date="2025-05-12T15:43:00Z"/>
          <w:rFonts w:ascii="Times New Roman" w:hAnsi="Times New Roman"/>
          <w:lang w:val="da-DK"/>
        </w:rPr>
      </w:pPr>
      <w:del w:id="22388" w:author="AbbVie7" w:date="2025-05-12T15:43:00Z">
        <w:r>
          <w:rPr>
            <w:rFonts w:ascii="Times New Roman" w:hAnsi="Times New Roman"/>
            <w:lang w:val="da-DK"/>
          </w:rPr>
          <w:delText>2.</w:delText>
        </w:r>
      </w:del>
      <w:del w:id="22389" w:author="AbbVie7" w:date="2025-05-12T15:43:00Z">
        <w:r>
          <w:rPr>
            <w:rFonts w:ascii="Times New Roman" w:hAnsi="Times New Roman"/>
            <w:lang w:val="da-DK"/>
          </w:rPr>
          <w:tab/>
          <w:delText>NAVN PÅ INDEHAVEREN AF MARKEDSFØRINGSTILLADELSEN</w:delText>
        </w:r>
      </w:del>
    </w:p>
    <w:p w:rsidR="00184D93" w:rsidRPr="00493E36" w:rsidP="00184D93" w14:paraId="194195D0" w14:textId="77777777">
      <w:pPr>
        <w:ind w:left="540" w:hanging="540"/>
        <w:rPr>
          <w:del w:id="22390" w:author="AbbVie7" w:date="2025-05-12T15:43:00Z"/>
          <w:lang w:val="da-DK"/>
        </w:rPr>
      </w:pPr>
    </w:p>
    <w:p w:rsidR="00767709" w:rsidRPr="003E19EA" w:rsidP="00184D93" w14:paraId="041D00CB" w14:textId="77777777">
      <w:pPr>
        <w:ind w:left="540" w:hanging="540"/>
        <w:rPr>
          <w:del w:id="22391" w:author="AbbVie7" w:date="2025-05-12T15:43:00Z"/>
          <w:lang w:val="da-DK"/>
        </w:rPr>
      </w:pPr>
      <w:del w:id="22392" w:author="AbbVie7" w:date="2025-05-12T15:43:00Z">
        <w:r w:rsidRPr="003E19EA">
          <w:rPr>
            <w:lang w:val="da-DK"/>
          </w:rPr>
          <w:delText xml:space="preserve">AbbVie </w:delText>
        </w:r>
      </w:del>
      <w:del w:id="22393" w:author="AbbVie7" w:date="2025-05-12T15:43:00Z">
        <w:r w:rsidRPr="003E19EA" w:rsidR="005406FD">
          <w:rPr>
            <w:szCs w:val="22"/>
            <w:highlight w:val="lightGray"/>
            <w:lang w:val="da-DK" w:eastAsia="en-GB"/>
          </w:rPr>
          <w:delText>(som logo)</w:delText>
        </w:r>
      </w:del>
    </w:p>
    <w:p w:rsidR="00184D93" w:rsidRPr="003E19EA" w:rsidP="00184D93" w14:paraId="67B41002" w14:textId="77777777">
      <w:pPr>
        <w:ind w:left="540" w:hanging="540"/>
        <w:rPr>
          <w:del w:id="22394" w:author="AbbVie7" w:date="2025-05-12T15:43:00Z"/>
          <w:lang w:val="da-DK"/>
        </w:rPr>
      </w:pPr>
    </w:p>
    <w:p w:rsidR="00184D93" w:rsidRPr="003E19EA" w:rsidP="00184D93" w14:paraId="01D719A3" w14:textId="77777777">
      <w:pPr>
        <w:ind w:left="540" w:hanging="540"/>
        <w:rPr>
          <w:del w:id="22395" w:author="AbbVie7" w:date="2025-05-12T15:43:00Z"/>
          <w:lang w:val="da-DK"/>
        </w:rPr>
      </w:pPr>
    </w:p>
    <w:p w:rsidR="00767709" w:rsidRPr="003E19EA" w:rsidP="00184D93" w14:paraId="33FF2DD3" w14:textId="77777777">
      <w:pPr>
        <w:pStyle w:val="EMEAHeadingBoxed"/>
        <w:spacing w:before="0" w:beforeLines="0" w:after="0" w:afterLines="0"/>
        <w:rPr>
          <w:del w:id="22396" w:author="AbbVie7" w:date="2025-05-12T15:43:00Z"/>
          <w:rFonts w:ascii="Times New Roman" w:hAnsi="Times New Roman"/>
          <w:lang w:val="da-DK"/>
        </w:rPr>
      </w:pPr>
      <w:del w:id="22397" w:author="AbbVie7" w:date="2025-05-12T15:43:00Z">
        <w:r w:rsidRPr="003E19EA">
          <w:rPr>
            <w:rFonts w:ascii="Times New Roman" w:hAnsi="Times New Roman"/>
            <w:lang w:val="da-DK"/>
          </w:rPr>
          <w:delText>3.</w:delText>
        </w:r>
      </w:del>
      <w:del w:id="22398" w:author="AbbVie7" w:date="2025-05-12T15:43:00Z">
        <w:r w:rsidRPr="003E19EA">
          <w:rPr>
            <w:rFonts w:ascii="Times New Roman" w:hAnsi="Times New Roman"/>
            <w:lang w:val="da-DK"/>
          </w:rPr>
          <w:tab/>
          <w:delText>UDLØBSDATO</w:delText>
        </w:r>
      </w:del>
    </w:p>
    <w:p w:rsidR="00184D93" w:rsidRPr="003E19EA" w:rsidP="00184D93" w14:paraId="5F8DC68D" w14:textId="77777777">
      <w:pPr>
        <w:ind w:left="540" w:hanging="540"/>
        <w:rPr>
          <w:del w:id="22399" w:author="AbbVie7" w:date="2025-05-12T15:43:00Z"/>
          <w:lang w:val="da-DK"/>
        </w:rPr>
      </w:pPr>
    </w:p>
    <w:p w:rsidR="00767709" w:rsidRPr="003E19EA" w:rsidP="00184D93" w14:paraId="5D070A54" w14:textId="77777777">
      <w:pPr>
        <w:ind w:left="540" w:hanging="540"/>
        <w:rPr>
          <w:del w:id="22400" w:author="AbbVie7" w:date="2025-05-12T15:43:00Z"/>
          <w:lang w:val="da-DK"/>
        </w:rPr>
      </w:pPr>
      <w:del w:id="22401" w:author="AbbVie7" w:date="2025-05-12T15:43:00Z">
        <w:r w:rsidRPr="003E19EA">
          <w:rPr>
            <w:lang w:val="da-DK"/>
          </w:rPr>
          <w:delText xml:space="preserve">EXP </w:delText>
        </w:r>
      </w:del>
    </w:p>
    <w:p w:rsidR="00184D93" w:rsidRPr="003E19EA" w:rsidP="00184D93" w14:paraId="72242310" w14:textId="77777777">
      <w:pPr>
        <w:ind w:left="540" w:hanging="540"/>
        <w:rPr>
          <w:del w:id="22402" w:author="AbbVie7" w:date="2025-05-12T15:43:00Z"/>
          <w:lang w:val="da-DK"/>
        </w:rPr>
      </w:pPr>
    </w:p>
    <w:p w:rsidR="00184D93" w:rsidRPr="003E19EA" w:rsidP="00184D93" w14:paraId="6F6201E3" w14:textId="77777777">
      <w:pPr>
        <w:ind w:left="540" w:hanging="540"/>
        <w:rPr>
          <w:del w:id="22403" w:author="AbbVie7" w:date="2025-05-12T15:43:00Z"/>
          <w:lang w:val="da-DK"/>
        </w:rPr>
      </w:pPr>
    </w:p>
    <w:p w:rsidR="00767709" w:rsidRPr="003E19EA" w:rsidP="00184D93" w14:paraId="1DEF6305" w14:textId="77777777">
      <w:pPr>
        <w:pStyle w:val="EMEAHeadingBoxed"/>
        <w:spacing w:before="0" w:beforeLines="0" w:after="0" w:afterLines="0"/>
        <w:rPr>
          <w:del w:id="22404" w:author="AbbVie7" w:date="2025-05-12T15:43:00Z"/>
          <w:rFonts w:ascii="Times New Roman" w:hAnsi="Times New Roman"/>
          <w:lang w:val="da-DK"/>
        </w:rPr>
      </w:pPr>
      <w:del w:id="22405" w:author="AbbVie7" w:date="2025-05-12T15:43:00Z">
        <w:r w:rsidRPr="003E19EA">
          <w:rPr>
            <w:rFonts w:ascii="Times New Roman" w:hAnsi="Times New Roman"/>
            <w:lang w:val="da-DK"/>
          </w:rPr>
          <w:delText>4.</w:delText>
        </w:r>
      </w:del>
      <w:del w:id="22406" w:author="AbbVie7" w:date="2025-05-12T15:43:00Z">
        <w:r w:rsidRPr="003E19EA">
          <w:rPr>
            <w:rFonts w:ascii="Times New Roman" w:hAnsi="Times New Roman"/>
            <w:lang w:val="da-DK"/>
          </w:rPr>
          <w:tab/>
          <w:delText>BATCHNUMMER</w:delText>
        </w:r>
      </w:del>
    </w:p>
    <w:p w:rsidR="00184D93" w:rsidRPr="003E19EA" w:rsidP="00184D93" w14:paraId="03B66C8B" w14:textId="77777777">
      <w:pPr>
        <w:ind w:left="540" w:hanging="540"/>
        <w:rPr>
          <w:del w:id="22407" w:author="AbbVie7" w:date="2025-05-12T15:43:00Z"/>
          <w:lang w:val="da-DK"/>
        </w:rPr>
      </w:pPr>
    </w:p>
    <w:p w:rsidR="00767709" w:rsidRPr="003E19EA" w:rsidP="00184D93" w14:paraId="086ECD0B" w14:textId="77777777">
      <w:pPr>
        <w:ind w:left="540" w:hanging="540"/>
        <w:rPr>
          <w:del w:id="22408" w:author="AbbVie7" w:date="2025-05-12T15:43:00Z"/>
          <w:lang w:val="da-DK"/>
        </w:rPr>
      </w:pPr>
      <w:del w:id="22409" w:author="AbbVie7" w:date="2025-05-12T15:43:00Z">
        <w:r w:rsidRPr="003E19EA">
          <w:rPr>
            <w:lang w:val="da-DK"/>
          </w:rPr>
          <w:delText xml:space="preserve">Lot </w:delText>
        </w:r>
      </w:del>
    </w:p>
    <w:p w:rsidR="005145DC" w:rsidRPr="003E19EA" w:rsidP="00184D93" w14:paraId="1DBCC97C" w14:textId="77777777">
      <w:pPr>
        <w:ind w:left="540" w:hanging="540"/>
        <w:rPr>
          <w:del w:id="22410" w:author="AbbVie7" w:date="2025-05-12T15:43:00Z"/>
          <w:lang w:val="da-DK"/>
        </w:rPr>
      </w:pPr>
    </w:p>
    <w:p w:rsidR="00184D93" w:rsidRPr="003E19EA" w:rsidP="00184D93" w14:paraId="6E8A4D25" w14:textId="77777777">
      <w:pPr>
        <w:ind w:left="540" w:hanging="540"/>
        <w:rPr>
          <w:del w:id="22411" w:author="AbbVie7" w:date="2025-05-12T15:43:00Z"/>
          <w:lang w:val="da-DK"/>
        </w:rPr>
      </w:pPr>
    </w:p>
    <w:p w:rsidR="005145DC" w:rsidP="00184D93" w14:paraId="4ABE7FFF" w14:textId="77777777">
      <w:pPr>
        <w:pStyle w:val="EMEAHeadingBoxed"/>
        <w:spacing w:before="0" w:beforeLines="0" w:after="0" w:afterLines="0"/>
        <w:ind w:left="0" w:firstLine="0"/>
        <w:rPr>
          <w:del w:id="22412" w:author="AbbVie7" w:date="2025-05-12T15:43:00Z"/>
          <w:rFonts w:ascii="Times New Roman" w:hAnsi="Times New Roman"/>
          <w:lang w:val="da-DK"/>
        </w:rPr>
      </w:pPr>
      <w:del w:id="22413" w:author="AbbVie7" w:date="2025-05-12T15:43:00Z">
        <w:r>
          <w:rPr>
            <w:rFonts w:ascii="Times New Roman" w:hAnsi="Times New Roman"/>
            <w:lang w:val="da-DK"/>
          </w:rPr>
          <w:delText>5.</w:delText>
        </w:r>
      </w:del>
      <w:del w:id="22414" w:author="AbbVie7" w:date="2025-05-12T15:43:00Z">
        <w:r>
          <w:rPr>
            <w:rFonts w:ascii="Times New Roman" w:hAnsi="Times New Roman"/>
            <w:lang w:val="da-DK"/>
          </w:rPr>
          <w:tab/>
          <w:delText>ANDET</w:delText>
        </w:r>
      </w:del>
    </w:p>
    <w:p w:rsidR="005145DC" w:rsidP="00184D93" w14:paraId="094147B6" w14:textId="77777777">
      <w:pPr>
        <w:ind w:left="540" w:hanging="540"/>
        <w:rPr>
          <w:del w:id="22415" w:author="AbbVie7" w:date="2025-05-12T15:43:00Z"/>
          <w:lang w:val="da-DK"/>
        </w:rPr>
      </w:pPr>
    </w:p>
    <w:p w:rsidR="00BB339C" w:rsidP="00184D93" w14:paraId="2868BE13" w14:textId="77777777">
      <w:pPr>
        <w:ind w:left="540" w:hanging="540"/>
        <w:rPr>
          <w:del w:id="22416" w:author="AbbVie7" w:date="2025-05-12T15:43:00Z"/>
          <w:lang w:val="da-DK"/>
        </w:rPr>
      </w:pPr>
      <w:del w:id="22417" w:author="AbbVie7" w:date="2025-05-12T15:43:00Z">
        <w:r>
          <w:rPr>
            <w:lang w:val="da-DK"/>
          </w:rPr>
          <w:delText>For information vedrørende opbevaring, se indlægssedlen.</w:delText>
        </w:r>
      </w:del>
    </w:p>
    <w:p w:rsidR="005145DC" w:rsidP="00184D93" w14:paraId="5550B824" w14:textId="77777777">
      <w:pPr>
        <w:pStyle w:val="EMEANormal"/>
        <w:rPr>
          <w:del w:id="22418" w:author="AbbVie7" w:date="2025-05-12T15:43:00Z"/>
          <w:lang w:val="da-DK"/>
        </w:rPr>
      </w:pPr>
    </w:p>
    <w:p w:rsidR="00767709" w:rsidP="00184D93" w14:paraId="14B523BC" w14:textId="77777777">
      <w:pPr>
        <w:pStyle w:val="EMEANormal"/>
        <w:rPr>
          <w:del w:id="22419" w:author="AbbVie7" w:date="2025-05-12T15:43:00Z"/>
          <w:lang w:val="da-DK"/>
        </w:rPr>
      </w:pPr>
      <w:del w:id="22420" w:author="AbbVie7" w:date="2025-05-12T15:43:00Z">
        <w:r>
          <w:rPr>
            <w:lang w:val="da-DK"/>
          </w:rPr>
          <w:delText>Kun til engangsbrug</w:delText>
        </w:r>
      </w:del>
      <w:del w:id="22421" w:author="AbbVie7" w:date="2025-05-12T15:43:00Z">
        <w:r w:rsidR="00E27C63">
          <w:rPr>
            <w:lang w:val="da-DK"/>
          </w:rPr>
          <w:delText>.</w:delText>
        </w:r>
      </w:del>
    </w:p>
    <w:p w:rsidR="00767709" w14:paraId="042890EF" w14:textId="77777777">
      <w:pPr>
        <w:pStyle w:val="EMEANormal"/>
        <w:rPr>
          <w:del w:id="22422" w:author="AbbVie7" w:date="2025-05-12T15:43:00Z"/>
          <w:lang w:val="da-DK"/>
        </w:rPr>
      </w:pPr>
      <w:del w:id="22423" w:author="AbbVie7" w:date="2025-05-12T15:43:00Z">
        <w:r>
          <w:rPr>
            <w:lang w:val="da-DK"/>
          </w:rPr>
          <w:br w:type="page"/>
        </w:r>
      </w:del>
    </w:p>
    <w:p w:rsidR="006935AC" w:rsidP="00184D93" w14:paraId="234CC5B1" w14:textId="77777777">
      <w:pPr>
        <w:pStyle w:val="EMEAHeadingBoxedTitle"/>
        <w:tabs>
          <w:tab w:val="left" w:pos="0"/>
          <w:tab w:val="clear" w:pos="562"/>
        </w:tabs>
        <w:ind w:left="0" w:firstLine="0"/>
        <w:rPr>
          <w:del w:id="22424" w:author="AbbVie7" w:date="2025-05-12T15:43:00Z"/>
          <w:rFonts w:ascii="Times New Roman" w:hAnsi="Times New Roman"/>
          <w:b/>
          <w:lang w:val="da-DK"/>
        </w:rPr>
      </w:pPr>
      <w:del w:id="22425" w:author="AbbVie7" w:date="2025-05-12T15:43:00Z">
        <w:r w:rsidRPr="006935AC">
          <w:rPr>
            <w:rFonts w:ascii="Times New Roman" w:hAnsi="Times New Roman"/>
            <w:b/>
            <w:lang w:val="da-DK"/>
          </w:rPr>
          <w:delText>MINDSTEKRAV TIL MÆRKNING PÅ SMÅ INDRE</w:delText>
        </w:r>
      </w:del>
      <w:del w:id="22426" w:author="AbbVie7" w:date="2025-05-12T15:43:00Z">
        <w:r>
          <w:rPr>
            <w:rFonts w:ascii="Times New Roman" w:hAnsi="Times New Roman"/>
            <w:b/>
            <w:lang w:val="da-DK"/>
          </w:rPr>
          <w:delText xml:space="preserve"> E</w:delText>
        </w:r>
      </w:del>
      <w:del w:id="22427" w:author="AbbVie7" w:date="2025-05-12T15:43:00Z">
        <w:r w:rsidRPr="006935AC">
          <w:rPr>
            <w:rFonts w:ascii="Times New Roman" w:hAnsi="Times New Roman"/>
            <w:b/>
            <w:lang w:val="da-DK"/>
          </w:rPr>
          <w:delText>mballager</w:delText>
        </w:r>
      </w:del>
      <w:del w:id="22428" w:author="AbbVie7" w:date="2025-05-12T15:43:00Z">
        <w:r w:rsidRPr="006935AC" w:rsidR="00573D6F">
          <w:rPr>
            <w:rFonts w:ascii="Times New Roman" w:hAnsi="Times New Roman"/>
            <w:b/>
            <w:lang w:val="da-DK"/>
          </w:rPr>
          <w:delText xml:space="preserve"> </w:delText>
        </w:r>
      </w:del>
    </w:p>
    <w:p w:rsidR="00767709" w:rsidRPr="006935AC" w:rsidP="00184D93" w14:paraId="5348D8DD" w14:textId="77777777">
      <w:pPr>
        <w:pStyle w:val="EMEAHeadingBoxedTitle"/>
        <w:tabs>
          <w:tab w:val="left" w:pos="0"/>
          <w:tab w:val="clear" w:pos="562"/>
        </w:tabs>
        <w:ind w:left="0" w:firstLine="0"/>
        <w:rPr>
          <w:del w:id="22429" w:author="AbbVie7" w:date="2025-05-12T15:43:00Z"/>
          <w:rFonts w:ascii="Times New Roman" w:hAnsi="Times New Roman"/>
          <w:b/>
          <w:lang w:val="da-DK"/>
        </w:rPr>
      </w:pPr>
      <w:del w:id="22430" w:author="AbbVie7" w:date="2025-05-12T15:43:00Z">
        <w:r w:rsidRPr="006935AC">
          <w:rPr>
            <w:rFonts w:ascii="Times New Roman" w:hAnsi="Times New Roman"/>
            <w:b/>
            <w:lang w:val="da-DK"/>
          </w:rPr>
          <w:delText>PEN ETIKET</w:delText>
        </w:r>
      </w:del>
    </w:p>
    <w:p w:rsidR="00767709" w:rsidP="00184D93" w14:paraId="2CB46DA7" w14:textId="77777777">
      <w:pPr>
        <w:pStyle w:val="EMEANormal"/>
        <w:rPr>
          <w:del w:id="22431" w:author="AbbVie7" w:date="2025-05-12T15:43:00Z"/>
          <w:lang w:val="da-DK"/>
        </w:rPr>
      </w:pPr>
    </w:p>
    <w:p w:rsidR="00184D93" w:rsidP="00184D93" w14:paraId="20DF7191" w14:textId="77777777">
      <w:pPr>
        <w:pStyle w:val="EMEANormal"/>
        <w:rPr>
          <w:del w:id="22432" w:author="AbbVie7" w:date="2025-05-12T15:43:00Z"/>
          <w:lang w:val="da-DK"/>
        </w:rPr>
      </w:pPr>
    </w:p>
    <w:p w:rsidR="00767709" w:rsidP="00184D93" w14:paraId="37148F9C" w14:textId="77777777">
      <w:pPr>
        <w:pStyle w:val="EMEAHeadingBoxed1"/>
        <w:spacing w:before="0" w:beforeLines="0" w:after="0" w:afterLines="0"/>
        <w:rPr>
          <w:del w:id="22433" w:author="AbbVie7" w:date="2025-05-12T15:43:00Z"/>
          <w:rFonts w:ascii="Times New Roman" w:hAnsi="Times New Roman"/>
          <w:lang w:val="da-DK"/>
        </w:rPr>
      </w:pPr>
      <w:del w:id="22434" w:author="AbbVie7" w:date="2025-05-12T15:43:00Z">
        <w:r>
          <w:rPr>
            <w:rFonts w:ascii="Times New Roman" w:hAnsi="Times New Roman"/>
            <w:lang w:val="da-DK"/>
          </w:rPr>
          <w:delText>1.</w:delText>
        </w:r>
      </w:del>
      <w:del w:id="22435" w:author="AbbVie7" w:date="2025-05-12T15:43:00Z">
        <w:r>
          <w:rPr>
            <w:rFonts w:ascii="Times New Roman" w:hAnsi="Times New Roman"/>
            <w:lang w:val="da-DK"/>
          </w:rPr>
          <w:tab/>
          <w:delText>LÆGEMIDLETS NAVN OG ADMINISTRATIONSVEJ</w:delText>
        </w:r>
      </w:del>
    </w:p>
    <w:p w:rsidR="00184D93" w:rsidP="00184D93" w14:paraId="2AD61589" w14:textId="77777777">
      <w:pPr>
        <w:ind w:left="540" w:hanging="540"/>
        <w:rPr>
          <w:del w:id="22436" w:author="AbbVie7" w:date="2025-05-12T15:43:00Z"/>
          <w:lang w:val="da-DK"/>
        </w:rPr>
      </w:pPr>
    </w:p>
    <w:p w:rsidR="00767709" w:rsidP="00184D93" w14:paraId="7204F5A5" w14:textId="77777777">
      <w:pPr>
        <w:ind w:left="540" w:hanging="540"/>
        <w:rPr>
          <w:del w:id="22437" w:author="AbbVie7" w:date="2025-05-12T15:43:00Z"/>
          <w:lang w:val="da-DK"/>
        </w:rPr>
      </w:pPr>
      <w:del w:id="22438" w:author="AbbVie7" w:date="2025-05-12T15:43:00Z">
        <w:r>
          <w:rPr>
            <w:lang w:val="da-DK"/>
          </w:rPr>
          <w:delText>Humira 40 mg injektion</w:delText>
        </w:r>
      </w:del>
      <w:del w:id="22439" w:author="AbbVie7" w:date="2025-05-12T15:43:00Z">
        <w:r w:rsidR="004B45CA">
          <w:rPr>
            <w:lang w:val="da-DK"/>
          </w:rPr>
          <w:delText>svæske</w:delText>
        </w:r>
      </w:del>
    </w:p>
    <w:p w:rsidR="00767709" w:rsidP="00184D93" w14:paraId="4350A2B8" w14:textId="77777777">
      <w:pPr>
        <w:ind w:left="540" w:hanging="540"/>
        <w:rPr>
          <w:del w:id="22440" w:author="AbbVie7" w:date="2025-05-12T15:43:00Z"/>
          <w:lang w:val="da-DK"/>
        </w:rPr>
      </w:pPr>
      <w:del w:id="22441" w:author="AbbVie7" w:date="2025-05-12T15:43:00Z">
        <w:r>
          <w:rPr>
            <w:lang w:val="da-DK"/>
          </w:rPr>
          <w:delText>adalimumab</w:delText>
        </w:r>
      </w:del>
    </w:p>
    <w:p w:rsidR="00767709" w:rsidP="00184D93" w14:paraId="077F365A" w14:textId="77777777">
      <w:pPr>
        <w:pStyle w:val="EndnoteText"/>
        <w:tabs>
          <w:tab w:val="clear" w:pos="562"/>
        </w:tabs>
        <w:ind w:left="540" w:hanging="540"/>
        <w:rPr>
          <w:del w:id="22442" w:author="AbbVie7" w:date="2025-05-12T15:43:00Z"/>
          <w:lang w:val="da-DK"/>
        </w:rPr>
      </w:pPr>
      <w:del w:id="22443" w:author="AbbVie7" w:date="2025-05-12T15:43:00Z">
        <w:r>
          <w:rPr>
            <w:lang w:val="da-DK"/>
          </w:rPr>
          <w:delText>s.c.</w:delText>
        </w:r>
      </w:del>
    </w:p>
    <w:p w:rsidR="00184D93" w:rsidP="00184D93" w14:paraId="3654D571" w14:textId="77777777">
      <w:pPr>
        <w:rPr>
          <w:del w:id="22444" w:author="AbbVie7" w:date="2025-05-12T15:43:00Z"/>
          <w:lang w:val="da-DK"/>
        </w:rPr>
      </w:pPr>
    </w:p>
    <w:p w:rsidR="00184D93" w:rsidRPr="00184D93" w:rsidP="00184D93" w14:paraId="6F8D131C" w14:textId="77777777">
      <w:pPr>
        <w:rPr>
          <w:del w:id="22445" w:author="AbbVie7" w:date="2025-05-12T15:43:00Z"/>
          <w:lang w:val="da-DK"/>
        </w:rPr>
      </w:pPr>
    </w:p>
    <w:p w:rsidR="00767709" w:rsidP="00184D93" w14:paraId="122308D1" w14:textId="77777777">
      <w:pPr>
        <w:pStyle w:val="EMEAHeadingBoxedEmpty"/>
        <w:spacing w:before="0" w:beforeLines="0"/>
        <w:rPr>
          <w:del w:id="22446" w:author="AbbVie7" w:date="2025-05-12T15:43:00Z"/>
          <w:rFonts w:ascii="Times New Roman" w:hAnsi="Times New Roman"/>
          <w:lang w:val="da-DK"/>
        </w:rPr>
      </w:pPr>
      <w:del w:id="22447" w:author="AbbVie7" w:date="2025-05-12T15:43:00Z">
        <w:r>
          <w:rPr>
            <w:rFonts w:ascii="Times New Roman" w:hAnsi="Times New Roman"/>
            <w:lang w:val="da-DK"/>
          </w:rPr>
          <w:delText>2.</w:delText>
        </w:r>
      </w:del>
      <w:del w:id="22448" w:author="AbbVie7" w:date="2025-05-12T15:43:00Z">
        <w:r>
          <w:rPr>
            <w:rFonts w:ascii="Times New Roman" w:hAnsi="Times New Roman"/>
            <w:lang w:val="da-DK"/>
          </w:rPr>
          <w:tab/>
        </w:r>
      </w:del>
      <w:del w:id="22449" w:author="AbbVie7" w:date="2025-05-12T15:43:00Z">
        <w:r w:rsidRPr="008F497B" w:rsidR="00DC2E2A">
          <w:rPr>
            <w:noProof/>
            <w:szCs w:val="24"/>
            <w:lang w:val="da-DK"/>
          </w:rPr>
          <w:delText>ADMINISTRATIONSMETODE</w:delText>
        </w:r>
      </w:del>
    </w:p>
    <w:p w:rsidR="00767709" w:rsidP="00184D93" w14:paraId="65160647" w14:textId="77777777">
      <w:pPr>
        <w:ind w:left="540" w:hanging="540"/>
        <w:rPr>
          <w:del w:id="22450" w:author="AbbVie7" w:date="2025-05-12T15:43:00Z"/>
          <w:b/>
          <w:lang w:val="da-DK"/>
        </w:rPr>
      </w:pPr>
    </w:p>
    <w:p w:rsidR="00184D93" w:rsidP="00184D93" w14:paraId="18FBAF28" w14:textId="77777777">
      <w:pPr>
        <w:ind w:left="540" w:hanging="540"/>
        <w:rPr>
          <w:del w:id="22451" w:author="AbbVie7" w:date="2025-05-12T15:43:00Z"/>
          <w:b/>
          <w:lang w:val="da-DK"/>
        </w:rPr>
      </w:pPr>
    </w:p>
    <w:p w:rsidR="00767709" w:rsidP="00184D93" w14:paraId="0A7B5173" w14:textId="77777777">
      <w:pPr>
        <w:pStyle w:val="EMEAHeadingBoxed1"/>
        <w:spacing w:before="0" w:beforeLines="0" w:after="0" w:afterLines="0"/>
        <w:rPr>
          <w:del w:id="22452" w:author="AbbVie7" w:date="2025-05-12T15:43:00Z"/>
          <w:rFonts w:ascii="Times New Roman" w:hAnsi="Times New Roman"/>
          <w:lang w:val="da-DK"/>
        </w:rPr>
      </w:pPr>
      <w:del w:id="22453" w:author="AbbVie7" w:date="2025-05-12T15:43:00Z">
        <w:r>
          <w:rPr>
            <w:rFonts w:ascii="Times New Roman" w:hAnsi="Times New Roman"/>
            <w:lang w:val="da-DK"/>
          </w:rPr>
          <w:delText>3.</w:delText>
        </w:r>
      </w:del>
      <w:del w:id="22454" w:author="AbbVie7" w:date="2025-05-12T15:43:00Z">
        <w:r>
          <w:rPr>
            <w:rFonts w:ascii="Times New Roman" w:hAnsi="Times New Roman"/>
            <w:lang w:val="da-DK"/>
          </w:rPr>
          <w:tab/>
          <w:delText>UDLØBSDATO</w:delText>
        </w:r>
      </w:del>
    </w:p>
    <w:p w:rsidR="00184D93" w:rsidP="00184D93" w14:paraId="37F059EE" w14:textId="77777777">
      <w:pPr>
        <w:ind w:left="540" w:hanging="540"/>
        <w:rPr>
          <w:del w:id="22455" w:author="AbbVie7" w:date="2025-05-12T15:43:00Z"/>
          <w:lang w:val="da-DK"/>
        </w:rPr>
      </w:pPr>
    </w:p>
    <w:p w:rsidR="00767709" w:rsidP="00184D93" w14:paraId="1AB6DF4C" w14:textId="77777777">
      <w:pPr>
        <w:ind w:left="540" w:hanging="540"/>
        <w:rPr>
          <w:del w:id="22456" w:author="AbbVie7" w:date="2025-05-12T15:43:00Z"/>
          <w:lang w:val="da-DK"/>
        </w:rPr>
      </w:pPr>
      <w:del w:id="22457" w:author="AbbVie7" w:date="2025-05-12T15:43:00Z">
        <w:r>
          <w:rPr>
            <w:lang w:val="da-DK"/>
          </w:rPr>
          <w:delText xml:space="preserve">EXP </w:delText>
        </w:r>
      </w:del>
    </w:p>
    <w:p w:rsidR="00184D93" w:rsidP="00184D93" w14:paraId="74A1264C" w14:textId="77777777">
      <w:pPr>
        <w:ind w:left="540" w:hanging="540"/>
        <w:rPr>
          <w:del w:id="22458" w:author="AbbVie7" w:date="2025-05-12T15:43:00Z"/>
          <w:lang w:val="da-DK"/>
        </w:rPr>
      </w:pPr>
    </w:p>
    <w:p w:rsidR="00184D93" w:rsidP="00184D93" w14:paraId="65471A95" w14:textId="77777777">
      <w:pPr>
        <w:ind w:left="540" w:hanging="540"/>
        <w:rPr>
          <w:del w:id="22459" w:author="AbbVie7" w:date="2025-05-12T15:43:00Z"/>
          <w:lang w:val="da-DK"/>
        </w:rPr>
      </w:pPr>
    </w:p>
    <w:p w:rsidR="00767709" w:rsidP="00184D93" w14:paraId="73D3B266" w14:textId="77777777">
      <w:pPr>
        <w:pStyle w:val="EMEAHeadingBoxed"/>
        <w:spacing w:before="0" w:beforeLines="0" w:after="0" w:afterLines="0"/>
        <w:rPr>
          <w:del w:id="22460" w:author="AbbVie7" w:date="2025-05-12T15:43:00Z"/>
          <w:rFonts w:ascii="Times New Roman" w:hAnsi="Times New Roman"/>
          <w:lang w:val="da-DK"/>
        </w:rPr>
      </w:pPr>
      <w:del w:id="22461" w:author="AbbVie7" w:date="2025-05-12T15:43:00Z">
        <w:r>
          <w:rPr>
            <w:rFonts w:ascii="Times New Roman" w:hAnsi="Times New Roman"/>
            <w:lang w:val="da-DK"/>
          </w:rPr>
          <w:delText>4.</w:delText>
        </w:r>
      </w:del>
      <w:del w:id="22462" w:author="AbbVie7" w:date="2025-05-12T15:43:00Z">
        <w:r>
          <w:rPr>
            <w:rFonts w:ascii="Times New Roman" w:hAnsi="Times New Roman"/>
            <w:lang w:val="da-DK"/>
          </w:rPr>
          <w:tab/>
          <w:delText>BATCHNUMMER</w:delText>
        </w:r>
      </w:del>
    </w:p>
    <w:p w:rsidR="00184D93" w:rsidP="00184D93" w14:paraId="1B6FDEF4" w14:textId="77777777">
      <w:pPr>
        <w:ind w:left="540" w:hanging="540"/>
        <w:rPr>
          <w:del w:id="22463" w:author="AbbVie7" w:date="2025-05-12T15:43:00Z"/>
          <w:lang w:val="da-DK"/>
        </w:rPr>
      </w:pPr>
    </w:p>
    <w:p w:rsidR="00767709" w:rsidP="00184D93" w14:paraId="2DC8FFB2" w14:textId="77777777">
      <w:pPr>
        <w:ind w:left="540" w:hanging="540"/>
        <w:rPr>
          <w:del w:id="22464" w:author="AbbVie7" w:date="2025-05-12T15:43:00Z"/>
          <w:lang w:val="da-DK"/>
        </w:rPr>
      </w:pPr>
      <w:del w:id="22465" w:author="AbbVie7" w:date="2025-05-12T15:43:00Z">
        <w:r>
          <w:rPr>
            <w:lang w:val="da-DK"/>
          </w:rPr>
          <w:delText xml:space="preserve">Lot </w:delText>
        </w:r>
      </w:del>
    </w:p>
    <w:p w:rsidR="00184D93" w:rsidP="00184D93" w14:paraId="13062D54" w14:textId="77777777">
      <w:pPr>
        <w:ind w:left="540" w:hanging="540"/>
        <w:rPr>
          <w:del w:id="22466" w:author="AbbVie7" w:date="2025-05-12T15:43:00Z"/>
          <w:lang w:val="da-DK"/>
        </w:rPr>
      </w:pPr>
    </w:p>
    <w:p w:rsidR="00184D93" w:rsidP="00184D93" w14:paraId="6F05A4F0" w14:textId="77777777">
      <w:pPr>
        <w:ind w:left="540" w:hanging="540"/>
        <w:rPr>
          <w:del w:id="22467" w:author="AbbVie7" w:date="2025-05-12T15:43:00Z"/>
          <w:lang w:val="da-DK"/>
        </w:rPr>
      </w:pPr>
    </w:p>
    <w:p w:rsidR="00767709" w:rsidP="00184D93" w14:paraId="46957895" w14:textId="77777777">
      <w:pPr>
        <w:pStyle w:val="EMEAHeadingBoxed"/>
        <w:spacing w:before="0" w:beforeLines="0" w:after="0" w:afterLines="0"/>
        <w:rPr>
          <w:del w:id="22468" w:author="AbbVie7" w:date="2025-05-12T15:43:00Z"/>
          <w:rFonts w:ascii="Times New Roman" w:hAnsi="Times New Roman"/>
          <w:lang w:val="da-DK"/>
        </w:rPr>
      </w:pPr>
      <w:del w:id="22469" w:author="AbbVie7" w:date="2025-05-12T15:43:00Z">
        <w:r>
          <w:rPr>
            <w:rFonts w:ascii="Times New Roman" w:hAnsi="Times New Roman"/>
            <w:lang w:val="da-DK"/>
          </w:rPr>
          <w:delText>5.</w:delText>
        </w:r>
      </w:del>
      <w:del w:id="22470" w:author="AbbVie7" w:date="2025-05-12T15:43:00Z">
        <w:r>
          <w:rPr>
            <w:rFonts w:ascii="Times New Roman" w:hAnsi="Times New Roman"/>
            <w:lang w:val="da-DK"/>
          </w:rPr>
          <w:tab/>
          <w:delText xml:space="preserve">INDHOLD ANGIVET SOM VÆGT, VOLUMEN ELLER </w:delText>
        </w:r>
      </w:del>
      <w:del w:id="22471" w:author="AbbVie7" w:date="2025-05-12T15:43:00Z">
        <w:r w:rsidR="006D02CA">
          <w:rPr>
            <w:rFonts w:ascii="Times New Roman" w:hAnsi="Times New Roman"/>
            <w:lang w:val="da-DK"/>
          </w:rPr>
          <w:delText>ENHEDER</w:delText>
        </w:r>
      </w:del>
    </w:p>
    <w:p w:rsidR="00184D93" w:rsidP="00184D93" w14:paraId="6F3FCD75" w14:textId="77777777">
      <w:pPr>
        <w:ind w:left="540" w:hanging="540"/>
        <w:rPr>
          <w:del w:id="22472" w:author="AbbVie7" w:date="2025-05-12T15:43:00Z"/>
          <w:lang w:val="da-DK"/>
        </w:rPr>
      </w:pPr>
    </w:p>
    <w:p w:rsidR="00767709" w:rsidP="00184D93" w14:paraId="7DB9FFD4" w14:textId="77777777">
      <w:pPr>
        <w:ind w:left="540" w:hanging="540"/>
        <w:rPr>
          <w:del w:id="22473" w:author="AbbVie7" w:date="2025-05-12T15:43:00Z"/>
          <w:lang w:val="da-DK"/>
        </w:rPr>
      </w:pPr>
      <w:del w:id="22474" w:author="AbbVie7" w:date="2025-05-12T15:43:00Z">
        <w:r>
          <w:rPr>
            <w:lang w:val="da-DK"/>
          </w:rPr>
          <w:delText>40 mg/0</w:delText>
        </w:r>
      </w:del>
      <w:del w:id="22475" w:author="AbbVie7" w:date="2025-05-12T15:43:00Z">
        <w:r w:rsidR="00154844">
          <w:rPr>
            <w:lang w:val="da-DK"/>
          </w:rPr>
          <w:delText>,</w:delText>
        </w:r>
      </w:del>
      <w:del w:id="22476" w:author="AbbVie7" w:date="2025-05-12T15:43:00Z">
        <w:r>
          <w:rPr>
            <w:lang w:val="da-DK"/>
          </w:rPr>
          <w:delText>8 ml</w:delText>
        </w:r>
      </w:del>
    </w:p>
    <w:p w:rsidR="00184D93" w:rsidP="00184D93" w14:paraId="639871CF" w14:textId="77777777">
      <w:pPr>
        <w:ind w:left="540" w:hanging="540"/>
        <w:rPr>
          <w:del w:id="22477" w:author="AbbVie7" w:date="2025-05-12T15:43:00Z"/>
          <w:lang w:val="da-DK"/>
        </w:rPr>
      </w:pPr>
    </w:p>
    <w:p w:rsidR="00184D93" w:rsidP="00184D93" w14:paraId="6A52ED89" w14:textId="77777777">
      <w:pPr>
        <w:ind w:left="540" w:hanging="540"/>
        <w:rPr>
          <w:del w:id="22478" w:author="AbbVie7" w:date="2025-05-12T15:43:00Z"/>
          <w:lang w:val="da-DK"/>
        </w:rPr>
      </w:pPr>
    </w:p>
    <w:p w:rsidR="00767709" w:rsidP="00184D93" w14:paraId="0A6F8AB9" w14:textId="77777777">
      <w:pPr>
        <w:pStyle w:val="EMEAHeadingBoxed"/>
        <w:spacing w:before="0" w:beforeLines="0" w:after="0" w:afterLines="0"/>
        <w:ind w:left="0" w:firstLine="0"/>
        <w:rPr>
          <w:del w:id="22479" w:author="AbbVie7" w:date="2025-05-12T15:43:00Z"/>
          <w:rFonts w:ascii="Times New Roman" w:hAnsi="Times New Roman"/>
          <w:lang w:val="da-DK"/>
        </w:rPr>
      </w:pPr>
      <w:del w:id="22480" w:author="AbbVie7" w:date="2025-05-12T15:43:00Z">
        <w:r>
          <w:rPr>
            <w:rFonts w:ascii="Times New Roman" w:hAnsi="Times New Roman"/>
            <w:lang w:val="da-DK"/>
          </w:rPr>
          <w:delText>6.</w:delText>
        </w:r>
      </w:del>
      <w:del w:id="22481" w:author="AbbVie7" w:date="2025-05-12T15:43:00Z">
        <w:r>
          <w:rPr>
            <w:rFonts w:ascii="Times New Roman" w:hAnsi="Times New Roman"/>
            <w:lang w:val="da-DK"/>
          </w:rPr>
          <w:tab/>
          <w:delText>ANDET</w:delText>
        </w:r>
      </w:del>
    </w:p>
    <w:p w:rsidR="00767709" w:rsidP="00184D93" w14:paraId="74298889" w14:textId="77777777">
      <w:pPr>
        <w:ind w:left="540" w:hanging="540"/>
        <w:rPr>
          <w:del w:id="22482" w:author="AbbVie7" w:date="2025-05-12T15:43:00Z"/>
          <w:lang w:val="da-DK"/>
        </w:rPr>
      </w:pPr>
    </w:p>
    <w:p w:rsidR="00767709" w:rsidP="00184D93" w14:paraId="7867EBD9" w14:textId="77777777">
      <w:pPr>
        <w:ind w:left="540" w:hanging="540"/>
        <w:rPr>
          <w:del w:id="22483" w:author="AbbVie7" w:date="2025-05-12T15:43:00Z"/>
          <w:lang w:val="da-DK"/>
        </w:rPr>
      </w:pPr>
    </w:p>
    <w:p w:rsidR="00DA583A" w:rsidP="00184D93" w14:paraId="45CFDC3E" w14:textId="77777777">
      <w:pPr>
        <w:pStyle w:val="EMEAHeadingBoxedTitle"/>
        <w:pBdr>
          <w:bottom w:val="single" w:sz="4" w:space="0" w:color="auto"/>
        </w:pBdr>
        <w:tabs>
          <w:tab w:val="clear" w:pos="562"/>
        </w:tabs>
        <w:ind w:left="0" w:hanging="11"/>
        <w:rPr>
          <w:rFonts w:ascii="Times New Roman" w:hAnsi="Times New Roman"/>
          <w:lang w:val="da-DK"/>
        </w:rPr>
      </w:pPr>
      <w:del w:id="22484" w:author="AbbVie7" w:date="2025-05-12T15:43:00Z">
        <w:r>
          <w:rPr>
            <w:lang w:val="da-DK"/>
          </w:rPr>
          <w:br w:type="page"/>
        </w:r>
      </w:del>
      <w:r>
        <w:rPr>
          <w:rFonts w:ascii="Times New Roman" w:hAnsi="Times New Roman"/>
          <w:b/>
          <w:bCs/>
          <w:lang w:val="da-DK"/>
        </w:rPr>
        <w:t xml:space="preserve">MÆRKNING, </w:t>
      </w:r>
      <w:smartTag w:uri="urn:schemas-microsoft-com:office:smarttags" w:element="stockticker">
        <w:r>
          <w:rPr>
            <w:rFonts w:ascii="Times New Roman" w:hAnsi="Times New Roman"/>
            <w:b/>
            <w:bCs/>
            <w:lang w:val="da-DK"/>
          </w:rPr>
          <w:t>DER</w:t>
        </w:r>
      </w:smartTag>
      <w:r>
        <w:rPr>
          <w:rFonts w:ascii="Times New Roman" w:hAnsi="Times New Roman"/>
          <w:b/>
          <w:lang w:val="da-DK"/>
        </w:rPr>
        <w:t xml:space="preserve"> SKAL ANFØRES PÅ DEN YDRE eMBALLAGE</w:t>
      </w:r>
      <w:r>
        <w:rPr>
          <w:rFonts w:ascii="Times New Roman" w:hAnsi="Times New Roman"/>
          <w:lang w:val="da-DK"/>
        </w:rPr>
        <w:t xml:space="preserve"> </w:t>
      </w:r>
    </w:p>
    <w:p w:rsidR="00DA583A" w:rsidP="00184D93" w14:paraId="52410C77" w14:textId="77777777">
      <w:pPr>
        <w:pStyle w:val="EMEAHeadingBoxedTitle"/>
        <w:pBdr>
          <w:bottom w:val="single" w:sz="4" w:space="0" w:color="auto"/>
        </w:pBdr>
        <w:tabs>
          <w:tab w:val="clear" w:pos="562"/>
        </w:tabs>
        <w:ind w:left="0" w:hanging="11"/>
        <w:rPr>
          <w:rFonts w:ascii="Times New Roman" w:hAnsi="Times New Roman"/>
          <w:lang w:val="da-DK"/>
        </w:rPr>
      </w:pPr>
    </w:p>
    <w:p w:rsidR="00DA583A" w:rsidP="00184D93" w14:paraId="2488182F" w14:textId="77777777">
      <w:pPr>
        <w:pStyle w:val="EMEAHeadingBoxedTitle"/>
        <w:pBdr>
          <w:bottom w:val="single" w:sz="4" w:space="0" w:color="auto"/>
        </w:pBdr>
        <w:tabs>
          <w:tab w:val="clear" w:pos="562"/>
        </w:tabs>
        <w:ind w:left="0" w:hanging="11"/>
        <w:rPr>
          <w:rFonts w:ascii="Times New Roman" w:hAnsi="Times New Roman"/>
          <w:b/>
          <w:bCs/>
          <w:lang w:val="da-DK"/>
        </w:rPr>
      </w:pPr>
      <w:r>
        <w:rPr>
          <w:rFonts w:ascii="Times New Roman" w:hAnsi="Times New Roman"/>
          <w:b/>
          <w:bCs/>
          <w:lang w:val="da-DK"/>
        </w:rPr>
        <w:t>yDRE kARTON</w:t>
      </w:r>
    </w:p>
    <w:p w:rsidR="00DA583A" w:rsidP="00184D93" w14:paraId="14148C95" w14:textId="77777777">
      <w:pPr>
        <w:pStyle w:val="IndexHeading"/>
        <w:spacing w:line="240" w:lineRule="auto"/>
        <w:rPr>
          <w:rFonts w:ascii="Times New Roman" w:hAnsi="Times New Roman"/>
          <w:lang w:val="da-DK"/>
        </w:rPr>
      </w:pPr>
    </w:p>
    <w:p w:rsidR="00184D93" w:rsidRPr="00184D93" w:rsidP="00184D93" w14:paraId="7361EADF" w14:textId="77777777">
      <w:pPr>
        <w:pStyle w:val="Index1"/>
        <w:rPr>
          <w:lang w:val="da-DK"/>
        </w:rPr>
      </w:pPr>
    </w:p>
    <w:p w:rsidR="00DA583A" w:rsidP="00184D93" w14:paraId="0E7C5670" w14:textId="77777777">
      <w:pPr>
        <w:pStyle w:val="EMEAHeadingBoxed1"/>
        <w:spacing w:before="0" w:beforeLines="0" w:after="0" w:afterLines="0"/>
        <w:rPr>
          <w:lang w:val="da-DK"/>
        </w:rPr>
      </w:pPr>
      <w:r>
        <w:rPr>
          <w:lang w:val="da-DK"/>
        </w:rPr>
        <w:t>1.</w:t>
      </w:r>
      <w:r>
        <w:rPr>
          <w:lang w:val="da-DK"/>
        </w:rPr>
        <w:tab/>
      </w:r>
      <w:r>
        <w:rPr>
          <w:rFonts w:ascii="Times New Roman" w:hAnsi="Times New Roman"/>
          <w:bCs/>
          <w:lang w:val="da-DK"/>
        </w:rPr>
        <w:t>LÆGEMIDLETS NAVN</w:t>
      </w:r>
    </w:p>
    <w:p w:rsidR="00184D93" w:rsidP="00184D93" w14:paraId="530CD00B" w14:textId="77777777">
      <w:pPr>
        <w:ind w:left="540" w:hanging="540"/>
        <w:rPr>
          <w:lang w:val="da-DK"/>
        </w:rPr>
      </w:pPr>
    </w:p>
    <w:p w:rsidR="00DA583A" w:rsidP="00184D93" w14:paraId="2D96092B" w14:textId="77777777">
      <w:pPr>
        <w:ind w:left="540" w:hanging="540"/>
        <w:rPr>
          <w:lang w:val="da-DK"/>
        </w:rPr>
      </w:pPr>
      <w:r>
        <w:rPr>
          <w:lang w:val="da-DK"/>
        </w:rPr>
        <w:t>Humira 40 mg injektionsvæske, opløsning i fyldt injektionssprøjte</w:t>
      </w:r>
    </w:p>
    <w:p w:rsidR="00DA583A" w:rsidP="00184D93" w14:paraId="6FEA81EC" w14:textId="77777777">
      <w:pPr>
        <w:pStyle w:val="EndnoteText"/>
        <w:tabs>
          <w:tab w:val="clear" w:pos="562"/>
        </w:tabs>
        <w:ind w:left="540" w:hanging="540"/>
        <w:rPr>
          <w:lang w:val="da-DK"/>
        </w:rPr>
      </w:pPr>
      <w:r>
        <w:rPr>
          <w:lang w:val="da-DK"/>
        </w:rPr>
        <w:t>adalimumab</w:t>
      </w:r>
    </w:p>
    <w:p w:rsidR="00184D93" w:rsidP="00184D93" w14:paraId="128729A2" w14:textId="77777777">
      <w:pPr>
        <w:rPr>
          <w:lang w:val="da-DK"/>
        </w:rPr>
      </w:pPr>
    </w:p>
    <w:p w:rsidR="00184D93" w:rsidRPr="00184D93" w:rsidP="00184D93" w14:paraId="6654D8BB" w14:textId="77777777">
      <w:pPr>
        <w:rPr>
          <w:lang w:val="da-DK"/>
        </w:rPr>
      </w:pPr>
    </w:p>
    <w:p w:rsidR="00DA583A" w:rsidP="00184D93" w14:paraId="600B7691" w14:textId="77777777">
      <w:pPr>
        <w:pStyle w:val="EMEAHeadingBoxed"/>
        <w:spacing w:before="0" w:beforeLines="0" w:after="0" w:afterLines="0"/>
        <w:rPr>
          <w:rFonts w:ascii="Times New Roman" w:hAnsi="Times New Roman"/>
          <w:lang w:val="da-DK"/>
        </w:rPr>
      </w:pPr>
      <w:r>
        <w:rPr>
          <w:rFonts w:ascii="Times New Roman" w:hAnsi="Times New Roman"/>
          <w:lang w:val="da-DK"/>
        </w:rPr>
        <w:t>2.</w:t>
      </w:r>
      <w:r>
        <w:rPr>
          <w:rFonts w:ascii="Times New Roman" w:hAnsi="Times New Roman"/>
          <w:lang w:val="da-DK"/>
        </w:rPr>
        <w:tab/>
        <w:t>ANGIVELSE AF AKTIVT STOF</w:t>
      </w:r>
    </w:p>
    <w:p w:rsidR="00184D93" w:rsidP="00184D93" w14:paraId="32D08373" w14:textId="77777777">
      <w:pPr>
        <w:ind w:left="540" w:hanging="540"/>
        <w:rPr>
          <w:lang w:val="da-DK"/>
        </w:rPr>
      </w:pPr>
    </w:p>
    <w:p w:rsidR="00DA583A" w:rsidP="00184D93" w14:paraId="044FA667" w14:textId="77777777">
      <w:pPr>
        <w:ind w:left="540" w:hanging="540"/>
        <w:rPr>
          <w:lang w:val="da-DK"/>
        </w:rPr>
      </w:pPr>
      <w:r>
        <w:rPr>
          <w:lang w:val="da-DK"/>
        </w:rPr>
        <w:t>En fyldt 0,</w:t>
      </w:r>
      <w:r w:rsidR="00150327">
        <w:rPr>
          <w:lang w:val="da-DK"/>
        </w:rPr>
        <w:t>4</w:t>
      </w:r>
      <w:r>
        <w:rPr>
          <w:lang w:val="da-DK"/>
        </w:rPr>
        <w:t xml:space="preserve"> ml injektionssprøjte indeholde</w:t>
      </w:r>
      <w:r w:rsidR="004B45CA">
        <w:rPr>
          <w:lang w:val="da-DK"/>
        </w:rPr>
        <w:t>r</w:t>
      </w:r>
      <w:r>
        <w:rPr>
          <w:lang w:val="da-DK"/>
        </w:rPr>
        <w:t xml:space="preserve"> 40 mg adalimumab</w:t>
      </w:r>
      <w:r w:rsidR="00E27C63">
        <w:rPr>
          <w:lang w:val="da-DK"/>
        </w:rPr>
        <w:t>.</w:t>
      </w:r>
      <w:r>
        <w:rPr>
          <w:lang w:val="da-DK"/>
        </w:rPr>
        <w:t xml:space="preserve"> </w:t>
      </w:r>
    </w:p>
    <w:p w:rsidR="00184D93" w:rsidP="00184D93" w14:paraId="7EAF65CD" w14:textId="77777777">
      <w:pPr>
        <w:ind w:left="540" w:hanging="540"/>
        <w:rPr>
          <w:lang w:val="da-DK"/>
        </w:rPr>
      </w:pPr>
    </w:p>
    <w:p w:rsidR="00184D93" w:rsidP="00184D93" w14:paraId="29E16601" w14:textId="77777777">
      <w:pPr>
        <w:ind w:left="540" w:hanging="540"/>
        <w:rPr>
          <w:lang w:val="da-DK"/>
        </w:rPr>
      </w:pPr>
    </w:p>
    <w:p w:rsidR="00DA583A" w:rsidP="00184D93" w14:paraId="47130A02" w14:textId="77777777">
      <w:pPr>
        <w:pStyle w:val="EMEAHeadingBoxed"/>
        <w:spacing w:before="0" w:beforeLines="0" w:after="0" w:afterLines="0"/>
        <w:rPr>
          <w:rFonts w:ascii="Times New Roman" w:hAnsi="Times New Roman"/>
          <w:lang w:val="da-DK"/>
        </w:rPr>
      </w:pPr>
      <w:r>
        <w:rPr>
          <w:rFonts w:ascii="Times New Roman" w:hAnsi="Times New Roman"/>
          <w:lang w:val="da-DK"/>
        </w:rPr>
        <w:t>3.</w:t>
      </w:r>
      <w:r>
        <w:rPr>
          <w:rFonts w:ascii="Times New Roman" w:hAnsi="Times New Roman"/>
          <w:lang w:val="da-DK"/>
        </w:rPr>
        <w:tab/>
        <w:t xml:space="preserve">LISTE </w:t>
      </w:r>
      <w:smartTag w:uri="urn:schemas-microsoft-com:office:smarttags" w:element="stockticker">
        <w:r>
          <w:rPr>
            <w:rFonts w:ascii="Times New Roman" w:hAnsi="Times New Roman"/>
            <w:lang w:val="da-DK"/>
          </w:rPr>
          <w:t>OVER</w:t>
        </w:r>
      </w:smartTag>
      <w:r>
        <w:rPr>
          <w:rFonts w:ascii="Times New Roman" w:hAnsi="Times New Roman"/>
          <w:lang w:val="da-DK"/>
        </w:rPr>
        <w:t xml:space="preserve"> HJÆLPESTOFFER</w:t>
      </w:r>
    </w:p>
    <w:p w:rsidR="00184D93" w:rsidP="00184D93" w14:paraId="4073B9CE" w14:textId="77777777">
      <w:pPr>
        <w:rPr>
          <w:lang w:val="da-DK"/>
        </w:rPr>
      </w:pPr>
    </w:p>
    <w:p w:rsidR="00DA583A" w:rsidP="00184D93" w14:paraId="32ABEDD3" w14:textId="77777777">
      <w:pPr>
        <w:rPr>
          <w:lang w:val="da-DK"/>
        </w:rPr>
      </w:pPr>
      <w:r>
        <w:rPr>
          <w:lang w:val="da-DK"/>
        </w:rPr>
        <w:t>Hjælpestoffer: mannitol, polysorbat 80 og vand til injektionsvæsker.</w:t>
      </w:r>
    </w:p>
    <w:p w:rsidR="00DA583A" w:rsidP="00184D93" w14:paraId="08CF9744" w14:textId="77777777">
      <w:pPr>
        <w:rPr>
          <w:lang w:val="da-DK"/>
        </w:rPr>
      </w:pPr>
      <w:r>
        <w:rPr>
          <w:lang w:val="da-DK"/>
        </w:rPr>
        <w:t>Læs indlægssedlen for at få yderligere information</w:t>
      </w:r>
    </w:p>
    <w:p w:rsidR="00184D93" w:rsidP="00184D93" w14:paraId="1EEAB67D" w14:textId="77777777">
      <w:pPr>
        <w:rPr>
          <w:lang w:val="da-DK"/>
        </w:rPr>
      </w:pPr>
    </w:p>
    <w:p w:rsidR="00184D93" w:rsidP="00184D93" w14:paraId="2D67A863" w14:textId="77777777">
      <w:pPr>
        <w:rPr>
          <w:lang w:val="da-DK"/>
        </w:rPr>
      </w:pPr>
    </w:p>
    <w:p w:rsidR="00DA583A" w:rsidP="00184D93" w14:paraId="7CB3A2AC" w14:textId="77777777">
      <w:pPr>
        <w:pStyle w:val="EMEAHeadingBoxed"/>
        <w:spacing w:before="0" w:beforeLines="0" w:after="0" w:afterLines="0"/>
        <w:rPr>
          <w:rFonts w:ascii="Times New Roman" w:hAnsi="Times New Roman"/>
          <w:lang w:val="da-DK"/>
        </w:rPr>
      </w:pPr>
      <w:r>
        <w:rPr>
          <w:rFonts w:ascii="Times New Roman" w:hAnsi="Times New Roman"/>
          <w:lang w:val="da-DK"/>
        </w:rPr>
        <w:t>4.</w:t>
      </w:r>
      <w:r>
        <w:rPr>
          <w:rFonts w:ascii="Times New Roman" w:hAnsi="Times New Roman"/>
          <w:lang w:val="da-DK"/>
        </w:rPr>
        <w:tab/>
        <w:t>LÆGEMIDDELFORM OG indhold (PAKNINGSSTØRRELSE)</w:t>
      </w:r>
    </w:p>
    <w:p w:rsidR="00184D93" w:rsidP="00184D93" w14:paraId="12748FFB" w14:textId="77777777">
      <w:pPr>
        <w:pStyle w:val="EMEANormal"/>
        <w:rPr>
          <w:lang w:val="da-DK"/>
        </w:rPr>
      </w:pPr>
    </w:p>
    <w:p w:rsidR="00E27C63" w:rsidP="00E34288" w14:paraId="1CC44E74" w14:textId="77777777">
      <w:pPr>
        <w:ind w:left="540" w:hanging="540"/>
        <w:rPr>
          <w:lang w:val="da-DK"/>
        </w:rPr>
      </w:pPr>
      <w:r w:rsidRPr="0073465B">
        <w:rPr>
          <w:highlight w:val="lightGray"/>
          <w:lang w:val="da-DK"/>
        </w:rPr>
        <w:t>Injektionsvæske, opløsning</w:t>
      </w:r>
    </w:p>
    <w:p w:rsidR="00DA583A" w:rsidP="00184D93" w14:paraId="32026972" w14:textId="77777777">
      <w:pPr>
        <w:pStyle w:val="EMEANormal"/>
        <w:rPr>
          <w:lang w:val="da-DK"/>
        </w:rPr>
      </w:pPr>
      <w:r>
        <w:rPr>
          <w:lang w:val="da-DK"/>
        </w:rPr>
        <w:t>1</w:t>
      </w:r>
      <w:r w:rsidR="00670B64">
        <w:rPr>
          <w:lang w:val="da-DK"/>
        </w:rPr>
        <w:t xml:space="preserve"> </w:t>
      </w:r>
      <w:r w:rsidRPr="00B80FB0">
        <w:rPr>
          <w:lang w:val="da-DK" w:eastAsia="de-DE"/>
        </w:rPr>
        <w:t xml:space="preserve">fyldt </w:t>
      </w:r>
      <w:r w:rsidRPr="00B80FB0">
        <w:rPr>
          <w:lang w:val="da-DK"/>
        </w:rPr>
        <w:t>injektionssprøjte</w:t>
      </w:r>
      <w:r>
        <w:rPr>
          <w:lang w:val="da-DK"/>
        </w:rPr>
        <w:t xml:space="preserve"> </w:t>
      </w:r>
    </w:p>
    <w:p w:rsidR="00DA583A" w:rsidP="00184D93" w14:paraId="219401D3" w14:textId="77777777">
      <w:pPr>
        <w:rPr>
          <w:lang w:val="da-DK"/>
        </w:rPr>
      </w:pPr>
      <w:r>
        <w:rPr>
          <w:lang w:val="da-DK"/>
        </w:rPr>
        <w:t>1 alkoholserviet</w:t>
      </w:r>
    </w:p>
    <w:p w:rsidR="00184D93" w:rsidP="00184D93" w14:paraId="4616B319" w14:textId="77777777">
      <w:pPr>
        <w:rPr>
          <w:lang w:val="da-DK"/>
        </w:rPr>
      </w:pPr>
    </w:p>
    <w:p w:rsidR="004B45CA" w:rsidRPr="00811E3C" w:rsidP="004B45CA" w14:paraId="6FE1AFCE" w14:textId="77777777">
      <w:pPr>
        <w:tabs>
          <w:tab w:val="clear" w:pos="562"/>
        </w:tabs>
        <w:ind w:left="540" w:hanging="540"/>
        <w:rPr>
          <w:szCs w:val="22"/>
          <w:highlight w:val="lightGray"/>
          <w:lang w:val="da-DK"/>
        </w:rPr>
      </w:pPr>
      <w:r w:rsidRPr="00811E3C">
        <w:rPr>
          <w:szCs w:val="22"/>
          <w:highlight w:val="lightGray"/>
          <w:lang w:val="da-DK"/>
        </w:rPr>
        <w:t xml:space="preserve">2 </w:t>
      </w:r>
      <w:r>
        <w:rPr>
          <w:szCs w:val="22"/>
          <w:highlight w:val="lightGray"/>
          <w:lang w:val="da-DK"/>
        </w:rPr>
        <w:t>fyldte injektionssprøjter</w:t>
      </w:r>
    </w:p>
    <w:p w:rsidR="004B45CA" w:rsidRPr="00811E3C" w:rsidP="004B45CA" w14:paraId="402256FD" w14:textId="77777777">
      <w:pPr>
        <w:ind w:left="540" w:hanging="540"/>
        <w:rPr>
          <w:szCs w:val="22"/>
          <w:highlight w:val="lightGray"/>
          <w:lang w:val="da-DK"/>
        </w:rPr>
      </w:pPr>
      <w:r w:rsidRPr="00811E3C">
        <w:rPr>
          <w:szCs w:val="22"/>
          <w:highlight w:val="lightGray"/>
          <w:lang w:val="da-DK"/>
        </w:rPr>
        <w:t>2 al</w:t>
      </w:r>
      <w:r>
        <w:rPr>
          <w:szCs w:val="22"/>
          <w:highlight w:val="lightGray"/>
          <w:lang w:val="da-DK"/>
        </w:rPr>
        <w:t>ko</w:t>
      </w:r>
      <w:r w:rsidRPr="00811E3C">
        <w:rPr>
          <w:szCs w:val="22"/>
          <w:highlight w:val="lightGray"/>
          <w:lang w:val="da-DK"/>
        </w:rPr>
        <w:t>hol</w:t>
      </w:r>
      <w:r>
        <w:rPr>
          <w:szCs w:val="22"/>
          <w:highlight w:val="lightGray"/>
          <w:lang w:val="da-DK"/>
        </w:rPr>
        <w:t>servietter</w:t>
      </w:r>
      <w:r w:rsidRPr="00811E3C">
        <w:rPr>
          <w:szCs w:val="22"/>
          <w:highlight w:val="lightGray"/>
          <w:lang w:val="da-DK"/>
        </w:rPr>
        <w:t xml:space="preserve"> </w:t>
      </w:r>
    </w:p>
    <w:p w:rsidR="004B45CA" w:rsidRPr="00811E3C" w:rsidP="004B45CA" w14:paraId="00700A25" w14:textId="77777777">
      <w:pPr>
        <w:ind w:left="540" w:hanging="540"/>
        <w:rPr>
          <w:highlight w:val="lightGray"/>
          <w:lang w:val="da-DK"/>
        </w:rPr>
      </w:pPr>
    </w:p>
    <w:p w:rsidR="004B45CA" w:rsidRPr="00811E3C" w:rsidP="004B45CA" w14:paraId="6541E5EF" w14:textId="77777777">
      <w:pPr>
        <w:tabs>
          <w:tab w:val="clear" w:pos="562"/>
        </w:tabs>
        <w:ind w:left="540" w:hanging="540"/>
        <w:rPr>
          <w:szCs w:val="22"/>
          <w:highlight w:val="lightGray"/>
          <w:lang w:val="da-DK"/>
        </w:rPr>
      </w:pPr>
      <w:r>
        <w:rPr>
          <w:szCs w:val="22"/>
          <w:highlight w:val="lightGray"/>
          <w:lang w:val="da-DK"/>
        </w:rPr>
        <w:t>4</w:t>
      </w:r>
      <w:r w:rsidRPr="00811E3C">
        <w:rPr>
          <w:szCs w:val="22"/>
          <w:highlight w:val="lightGray"/>
          <w:lang w:val="da-DK"/>
        </w:rPr>
        <w:t xml:space="preserve"> </w:t>
      </w:r>
      <w:r>
        <w:rPr>
          <w:szCs w:val="22"/>
          <w:highlight w:val="lightGray"/>
          <w:lang w:val="da-DK"/>
        </w:rPr>
        <w:t>fyldte injektionssprøjter</w:t>
      </w:r>
    </w:p>
    <w:p w:rsidR="004B45CA" w:rsidRPr="000C54BC" w:rsidP="004B45CA" w14:paraId="2C1F0061" w14:textId="77777777">
      <w:pPr>
        <w:ind w:left="540" w:hanging="540"/>
        <w:rPr>
          <w:highlight w:val="lightGray"/>
          <w:lang w:val="da-DK"/>
        </w:rPr>
      </w:pPr>
      <w:r>
        <w:rPr>
          <w:szCs w:val="22"/>
          <w:highlight w:val="lightGray"/>
          <w:lang w:val="da-DK"/>
        </w:rPr>
        <w:t>4</w:t>
      </w:r>
      <w:r w:rsidRPr="00811E3C">
        <w:rPr>
          <w:szCs w:val="22"/>
          <w:highlight w:val="lightGray"/>
          <w:lang w:val="da-DK"/>
        </w:rPr>
        <w:t xml:space="preserve"> al</w:t>
      </w:r>
      <w:r>
        <w:rPr>
          <w:szCs w:val="22"/>
          <w:highlight w:val="lightGray"/>
          <w:lang w:val="da-DK"/>
        </w:rPr>
        <w:t>ko</w:t>
      </w:r>
      <w:r w:rsidRPr="00811E3C">
        <w:rPr>
          <w:szCs w:val="22"/>
          <w:highlight w:val="lightGray"/>
          <w:lang w:val="da-DK"/>
        </w:rPr>
        <w:t>hol</w:t>
      </w:r>
      <w:r>
        <w:rPr>
          <w:szCs w:val="22"/>
          <w:highlight w:val="lightGray"/>
          <w:lang w:val="da-DK"/>
        </w:rPr>
        <w:t>servietter</w:t>
      </w:r>
    </w:p>
    <w:p w:rsidR="004B45CA" w:rsidRPr="000C54BC" w:rsidP="004B45CA" w14:paraId="3C5E6686" w14:textId="77777777">
      <w:pPr>
        <w:ind w:left="540" w:hanging="540"/>
        <w:rPr>
          <w:highlight w:val="lightGray"/>
          <w:lang w:val="da-DK"/>
        </w:rPr>
      </w:pPr>
    </w:p>
    <w:p w:rsidR="004B45CA" w:rsidRPr="00811E3C" w:rsidP="004B45CA" w14:paraId="0C9001FE" w14:textId="77777777">
      <w:pPr>
        <w:tabs>
          <w:tab w:val="clear" w:pos="562"/>
        </w:tabs>
        <w:ind w:left="540" w:hanging="540"/>
        <w:rPr>
          <w:szCs w:val="22"/>
          <w:highlight w:val="lightGray"/>
          <w:lang w:val="da-DK"/>
        </w:rPr>
      </w:pPr>
      <w:r>
        <w:rPr>
          <w:szCs w:val="22"/>
          <w:highlight w:val="lightGray"/>
          <w:lang w:val="da-DK"/>
        </w:rPr>
        <w:t>6</w:t>
      </w:r>
      <w:r w:rsidRPr="00811E3C">
        <w:rPr>
          <w:szCs w:val="22"/>
          <w:highlight w:val="lightGray"/>
          <w:lang w:val="da-DK"/>
        </w:rPr>
        <w:t xml:space="preserve"> </w:t>
      </w:r>
      <w:r>
        <w:rPr>
          <w:szCs w:val="22"/>
          <w:highlight w:val="lightGray"/>
          <w:lang w:val="da-DK"/>
        </w:rPr>
        <w:t>fyldte injektionssprøjter</w:t>
      </w:r>
    </w:p>
    <w:p w:rsidR="00F930DA" w:rsidP="00184D93" w14:paraId="0BA9228D" w14:textId="77777777">
      <w:pPr>
        <w:rPr>
          <w:lang w:val="da-DK"/>
        </w:rPr>
      </w:pPr>
      <w:r>
        <w:rPr>
          <w:szCs w:val="22"/>
          <w:highlight w:val="lightGray"/>
          <w:lang w:val="da-DK"/>
        </w:rPr>
        <w:t>6</w:t>
      </w:r>
      <w:r w:rsidRPr="00811E3C">
        <w:rPr>
          <w:szCs w:val="22"/>
          <w:highlight w:val="lightGray"/>
          <w:lang w:val="da-DK"/>
        </w:rPr>
        <w:t xml:space="preserve"> al</w:t>
      </w:r>
      <w:r>
        <w:rPr>
          <w:szCs w:val="22"/>
          <w:highlight w:val="lightGray"/>
          <w:lang w:val="da-DK"/>
        </w:rPr>
        <w:t>ko</w:t>
      </w:r>
      <w:r w:rsidRPr="00811E3C">
        <w:rPr>
          <w:szCs w:val="22"/>
          <w:highlight w:val="lightGray"/>
          <w:lang w:val="da-DK"/>
        </w:rPr>
        <w:t>hol</w:t>
      </w:r>
      <w:r>
        <w:rPr>
          <w:szCs w:val="22"/>
          <w:highlight w:val="lightGray"/>
          <w:lang w:val="da-DK"/>
        </w:rPr>
        <w:t>servietter</w:t>
      </w:r>
      <w:r>
        <w:rPr>
          <w:lang w:val="da-DK" w:eastAsia="de-DE"/>
        </w:rPr>
        <w:t xml:space="preserve"> </w:t>
      </w:r>
    </w:p>
    <w:p w:rsidR="00184D93" w:rsidP="00184D93" w14:paraId="729F3451" w14:textId="77777777">
      <w:pPr>
        <w:rPr>
          <w:lang w:val="da-DK"/>
        </w:rPr>
      </w:pPr>
    </w:p>
    <w:p w:rsidR="00DA583A" w:rsidP="00184D93" w14:paraId="60A6F100" w14:textId="77777777">
      <w:pPr>
        <w:pStyle w:val="EMEAHeadingBoxed"/>
        <w:spacing w:before="0" w:beforeLines="0" w:after="0" w:afterLines="0"/>
        <w:rPr>
          <w:rFonts w:ascii="Times New Roman" w:hAnsi="Times New Roman"/>
          <w:lang w:val="da-DK"/>
        </w:rPr>
      </w:pPr>
      <w:r>
        <w:rPr>
          <w:rFonts w:ascii="Times New Roman" w:hAnsi="Times New Roman"/>
          <w:lang w:val="da-DK"/>
        </w:rPr>
        <w:t>5.</w:t>
      </w:r>
      <w:r>
        <w:rPr>
          <w:rFonts w:ascii="Times New Roman" w:hAnsi="Times New Roman"/>
          <w:lang w:val="da-DK"/>
        </w:rPr>
        <w:tab/>
        <w:t>ANVENDELSESMÅDE OG ADMINISTRATIONSVEJ</w:t>
      </w:r>
    </w:p>
    <w:p w:rsidR="00184D93" w:rsidP="00184D93" w14:paraId="7F78644A" w14:textId="77777777">
      <w:pPr>
        <w:ind w:left="540" w:hanging="540"/>
        <w:rPr>
          <w:lang w:val="da-DK"/>
        </w:rPr>
      </w:pPr>
    </w:p>
    <w:p w:rsidR="00DA583A" w:rsidP="00184D93" w14:paraId="48AC5C2D" w14:textId="77777777">
      <w:pPr>
        <w:ind w:left="540" w:hanging="540"/>
        <w:rPr>
          <w:lang w:val="da-DK"/>
        </w:rPr>
      </w:pPr>
      <w:r>
        <w:rPr>
          <w:lang w:val="da-DK"/>
        </w:rPr>
        <w:t>Subkutan anvendelse</w:t>
      </w:r>
    </w:p>
    <w:p w:rsidR="00DA583A" w:rsidP="00184D93" w14:paraId="1758F667" w14:textId="77777777">
      <w:pPr>
        <w:ind w:left="540" w:hanging="540"/>
        <w:rPr>
          <w:lang w:val="da-DK"/>
        </w:rPr>
      </w:pPr>
    </w:p>
    <w:p w:rsidR="00DA583A" w:rsidP="00184D93" w14:paraId="4AF18EE8" w14:textId="77777777">
      <w:pPr>
        <w:rPr>
          <w:lang w:val="da-DK"/>
        </w:rPr>
      </w:pPr>
      <w:r>
        <w:rPr>
          <w:lang w:val="da-DK"/>
        </w:rPr>
        <w:t>Læs indlægssedlen inden brug.</w:t>
      </w:r>
    </w:p>
    <w:p w:rsidR="00184D93" w:rsidP="00184D93" w14:paraId="30042AAE" w14:textId="77777777">
      <w:pPr>
        <w:rPr>
          <w:lang w:val="da-DK"/>
        </w:rPr>
      </w:pPr>
    </w:p>
    <w:p w:rsidR="00C41FF2" w:rsidP="00C41FF2" w14:paraId="2AE62B3B" w14:textId="77777777">
      <w:pPr>
        <w:ind w:left="540" w:hanging="540"/>
        <w:rPr>
          <w:lang w:val="da-DK"/>
        </w:rPr>
      </w:pPr>
      <w:r>
        <w:rPr>
          <w:lang w:val="da-DK"/>
        </w:rPr>
        <w:t>Kun til engangsbrug</w:t>
      </w:r>
      <w:r w:rsidR="00E27C63">
        <w:rPr>
          <w:lang w:val="da-DK"/>
        </w:rPr>
        <w:t>.</w:t>
      </w:r>
    </w:p>
    <w:p w:rsidR="00184D93" w:rsidP="00184D93" w14:paraId="5B153DFD" w14:textId="77777777">
      <w:pPr>
        <w:rPr>
          <w:lang w:val="da-DK"/>
        </w:rPr>
      </w:pPr>
    </w:p>
    <w:p w:rsidR="00DA583A" w:rsidP="00184D93" w14:paraId="58F7FEA8" w14:textId="77777777">
      <w:pPr>
        <w:pStyle w:val="EMEAHeadingBoxed"/>
        <w:spacing w:before="0" w:beforeLines="0" w:after="0" w:afterLines="0"/>
        <w:ind w:left="550" w:hanging="550"/>
        <w:rPr>
          <w:rFonts w:ascii="Times New Roman" w:hAnsi="Times New Roman"/>
          <w:lang w:val="da-DK"/>
        </w:rPr>
      </w:pPr>
      <w:r>
        <w:rPr>
          <w:rFonts w:ascii="Times New Roman" w:hAnsi="Times New Roman"/>
          <w:lang w:val="da-DK"/>
        </w:rPr>
        <w:t>6.</w:t>
      </w:r>
      <w:r>
        <w:rPr>
          <w:rFonts w:ascii="Times New Roman" w:hAnsi="Times New Roman"/>
          <w:lang w:val="da-DK"/>
        </w:rPr>
        <w:tab/>
      </w:r>
      <w:r>
        <w:rPr>
          <w:rFonts w:ascii="Times New Roman" w:hAnsi="Times New Roman"/>
          <w:lang w:val="da-DK"/>
        </w:rPr>
        <w:t>særlig ADVARSEL OM, AT LÆGEMIDLET SKAL OPBEVARES UTILGÆNGELIGT FOR BØRN</w:t>
      </w:r>
    </w:p>
    <w:p w:rsidR="00184D93" w:rsidP="00184D93" w14:paraId="3CF15483" w14:textId="77777777">
      <w:pPr>
        <w:ind w:left="540" w:hanging="540"/>
        <w:rPr>
          <w:lang w:val="da-DK"/>
        </w:rPr>
      </w:pPr>
    </w:p>
    <w:p w:rsidR="00DA583A" w:rsidP="00184D93" w14:paraId="11440B7F" w14:textId="77777777">
      <w:pPr>
        <w:ind w:left="540" w:hanging="540"/>
        <w:rPr>
          <w:lang w:val="da-DK"/>
        </w:rPr>
      </w:pPr>
      <w:r>
        <w:rPr>
          <w:lang w:val="da-DK"/>
        </w:rPr>
        <w:t>Opbevares utilgængeligt for børn.</w:t>
      </w:r>
    </w:p>
    <w:p w:rsidR="00184D93" w:rsidP="00184D93" w14:paraId="7A79BBCF" w14:textId="77777777">
      <w:pPr>
        <w:ind w:left="540" w:hanging="540"/>
        <w:rPr>
          <w:lang w:val="da-DK"/>
        </w:rPr>
      </w:pPr>
    </w:p>
    <w:p w:rsidR="00184D93" w:rsidP="00184D93" w14:paraId="2B26E8A4" w14:textId="77777777">
      <w:pPr>
        <w:ind w:left="540" w:hanging="540"/>
        <w:rPr>
          <w:lang w:val="da-DK"/>
        </w:rPr>
      </w:pPr>
    </w:p>
    <w:p w:rsidR="00DA583A" w:rsidP="00184D93" w14:paraId="0EB7998C" w14:textId="77777777">
      <w:pPr>
        <w:pStyle w:val="EMEAHeadingBoxedEmpty"/>
        <w:spacing w:before="0" w:beforeLines="0"/>
        <w:rPr>
          <w:rFonts w:ascii="Times New Roman" w:hAnsi="Times New Roman"/>
          <w:lang w:val="da-DK"/>
        </w:rPr>
      </w:pPr>
      <w:r>
        <w:rPr>
          <w:rFonts w:ascii="Times New Roman" w:hAnsi="Times New Roman"/>
          <w:lang w:val="da-DK"/>
        </w:rPr>
        <w:t>7.</w:t>
      </w:r>
      <w:r>
        <w:rPr>
          <w:rFonts w:ascii="Times New Roman" w:hAnsi="Times New Roman"/>
          <w:lang w:val="da-DK"/>
        </w:rPr>
        <w:tab/>
        <w:t>EVENTUELLE ANDRE SÆRLIGE ADVARSLER</w:t>
      </w:r>
    </w:p>
    <w:p w:rsidR="00DA583A" w:rsidP="00184D93" w14:paraId="348A4BA7" w14:textId="77777777">
      <w:pPr>
        <w:ind w:left="540" w:hanging="540"/>
        <w:rPr>
          <w:lang w:val="da-DK"/>
        </w:rPr>
      </w:pPr>
    </w:p>
    <w:p w:rsidR="00184D93" w:rsidP="00184D93" w14:paraId="38851D8F" w14:textId="77777777">
      <w:pPr>
        <w:ind w:left="540" w:hanging="540"/>
        <w:rPr>
          <w:lang w:val="da-DK"/>
        </w:rPr>
      </w:pPr>
    </w:p>
    <w:p w:rsidR="00DA583A" w:rsidP="00AD3F70" w14:paraId="65CBD342" w14:textId="77777777">
      <w:pPr>
        <w:pStyle w:val="EMEAHeadingBoxed1"/>
        <w:keepNext/>
        <w:spacing w:before="0" w:beforeLines="0" w:after="0" w:afterLines="0"/>
        <w:rPr>
          <w:rFonts w:ascii="Times New Roman" w:hAnsi="Times New Roman"/>
          <w:lang w:val="da-DK"/>
        </w:rPr>
      </w:pPr>
      <w:r>
        <w:rPr>
          <w:rFonts w:ascii="Times New Roman" w:hAnsi="Times New Roman"/>
          <w:lang w:val="da-DK"/>
        </w:rPr>
        <w:t>8.</w:t>
      </w:r>
      <w:r>
        <w:rPr>
          <w:rFonts w:ascii="Times New Roman" w:hAnsi="Times New Roman"/>
          <w:lang w:val="da-DK"/>
        </w:rPr>
        <w:tab/>
        <w:t>UDLØBSDATO</w:t>
      </w:r>
    </w:p>
    <w:p w:rsidR="00184D93" w:rsidP="00184D93" w14:paraId="577482C9" w14:textId="77777777">
      <w:pPr>
        <w:rPr>
          <w:lang w:val="da-DK"/>
        </w:rPr>
      </w:pPr>
    </w:p>
    <w:p w:rsidR="00DA583A" w:rsidP="00184D93" w14:paraId="2BCA43DE" w14:textId="77777777">
      <w:pPr>
        <w:rPr>
          <w:lang w:val="da-DK"/>
        </w:rPr>
      </w:pPr>
      <w:r>
        <w:rPr>
          <w:lang w:val="da-DK"/>
        </w:rPr>
        <w:t xml:space="preserve">EXP </w:t>
      </w:r>
    </w:p>
    <w:p w:rsidR="00DA583A" w:rsidP="00DA583A" w14:paraId="099A763E" w14:textId="77777777">
      <w:pPr>
        <w:rPr>
          <w:lang w:val="da-DK"/>
        </w:rPr>
      </w:pPr>
    </w:p>
    <w:p w:rsidR="00184D93" w:rsidP="00DA583A" w14:paraId="05B6CCCB" w14:textId="77777777">
      <w:pPr>
        <w:rPr>
          <w:lang w:val="da-DK"/>
        </w:rPr>
      </w:pPr>
    </w:p>
    <w:p w:rsidR="00DA583A" w:rsidP="00046ED2" w14:paraId="50DB37ED" w14:textId="77777777">
      <w:pPr>
        <w:pStyle w:val="EMEAHeadingBoxed"/>
        <w:keepNext/>
        <w:spacing w:before="0" w:beforeLines="0" w:after="0" w:afterLines="0"/>
        <w:rPr>
          <w:rFonts w:ascii="Times New Roman" w:hAnsi="Times New Roman"/>
          <w:lang w:val="da-DK"/>
        </w:rPr>
      </w:pPr>
      <w:r>
        <w:rPr>
          <w:rFonts w:ascii="Times New Roman" w:hAnsi="Times New Roman"/>
          <w:lang w:val="da-DK"/>
        </w:rPr>
        <w:t>9.</w:t>
      </w:r>
      <w:r>
        <w:rPr>
          <w:rFonts w:ascii="Times New Roman" w:hAnsi="Times New Roman"/>
          <w:lang w:val="da-DK"/>
        </w:rPr>
        <w:tab/>
        <w:t>SÆRLIGE OPBEVARINGSBETINGELSER</w:t>
      </w:r>
    </w:p>
    <w:p w:rsidR="00DA583A" w:rsidP="00046ED2" w14:paraId="04FD5113" w14:textId="77777777">
      <w:pPr>
        <w:keepNext/>
        <w:ind w:left="540" w:hanging="540"/>
        <w:rPr>
          <w:lang w:val="da-DK"/>
        </w:rPr>
      </w:pPr>
    </w:p>
    <w:p w:rsidR="004B45CA" w:rsidP="00046ED2" w14:paraId="051BEE71" w14:textId="77777777">
      <w:pPr>
        <w:keepNext/>
        <w:ind w:left="540" w:hanging="540"/>
        <w:rPr>
          <w:lang w:val="da-DK"/>
        </w:rPr>
      </w:pPr>
      <w:r>
        <w:rPr>
          <w:lang w:val="da-DK"/>
        </w:rPr>
        <w:t xml:space="preserve">Opbevares i køleskab. Må ikke nedfryses </w:t>
      </w:r>
    </w:p>
    <w:p w:rsidR="00DA583A" w:rsidP="00046ED2" w14:paraId="1B9722CB" w14:textId="77777777">
      <w:pPr>
        <w:keepNext/>
        <w:ind w:left="540" w:hanging="540"/>
        <w:rPr>
          <w:lang w:val="da-DK"/>
        </w:rPr>
      </w:pPr>
      <w:r>
        <w:rPr>
          <w:lang w:val="da-DK"/>
        </w:rPr>
        <w:t>Se indlægssedlen for alternative opbevaringsbetingelser.</w:t>
      </w:r>
    </w:p>
    <w:p w:rsidR="004B45CA" w:rsidP="00046ED2" w14:paraId="101E9300" w14:textId="77777777">
      <w:pPr>
        <w:keepNext/>
        <w:ind w:left="540" w:hanging="540"/>
        <w:rPr>
          <w:lang w:val="da-DK"/>
        </w:rPr>
      </w:pPr>
    </w:p>
    <w:p w:rsidR="00DA583A" w:rsidP="00046ED2" w14:paraId="7FFA24E3" w14:textId="77777777">
      <w:pPr>
        <w:keepNext/>
        <w:ind w:left="540" w:hanging="540"/>
        <w:rPr>
          <w:lang w:val="da-DK"/>
        </w:rPr>
      </w:pPr>
      <w:r>
        <w:rPr>
          <w:lang w:val="da-DK"/>
        </w:rPr>
        <w:t>Opbevar injektionssprøjten i den ydre karton</w:t>
      </w:r>
      <w:r w:rsidRPr="00EF5910">
        <w:rPr>
          <w:lang w:val="da-DK"/>
        </w:rPr>
        <w:t xml:space="preserve"> </w:t>
      </w:r>
      <w:r>
        <w:rPr>
          <w:lang w:val="da-DK"/>
        </w:rPr>
        <w:t>for at beskytte mod lys</w:t>
      </w:r>
      <w:r w:rsidRPr="00B1335B">
        <w:rPr>
          <w:lang w:val="da-DK"/>
        </w:rPr>
        <w:t>.</w:t>
      </w:r>
    </w:p>
    <w:p w:rsidR="00184D93" w:rsidP="00046ED2" w14:paraId="3A661A04" w14:textId="77777777">
      <w:pPr>
        <w:keepNext/>
        <w:ind w:left="540" w:hanging="540"/>
        <w:rPr>
          <w:lang w:val="da-DK"/>
        </w:rPr>
      </w:pPr>
    </w:p>
    <w:p w:rsidR="00046ED2" w:rsidP="00046ED2" w14:paraId="7A00E789" w14:textId="77777777">
      <w:pPr>
        <w:keepNext/>
        <w:ind w:left="540" w:hanging="540"/>
        <w:rPr>
          <w:lang w:val="da-DK"/>
        </w:rPr>
      </w:pPr>
    </w:p>
    <w:p w:rsidR="00DA583A" w:rsidP="00184D93" w14:paraId="0FBF7C0B" w14:textId="77777777">
      <w:pPr>
        <w:pStyle w:val="EMEAHeadingBoxedEmpty"/>
        <w:spacing w:before="0" w:beforeLines="0"/>
        <w:rPr>
          <w:rFonts w:ascii="Times New Roman" w:hAnsi="Times New Roman"/>
          <w:lang w:val="da-DK"/>
        </w:rPr>
      </w:pPr>
      <w:r>
        <w:rPr>
          <w:rFonts w:ascii="Times New Roman" w:hAnsi="Times New Roman"/>
          <w:lang w:val="da-DK"/>
        </w:rPr>
        <w:t>10.</w:t>
      </w:r>
      <w:r>
        <w:rPr>
          <w:rFonts w:ascii="Times New Roman" w:hAnsi="Times New Roman"/>
          <w:lang w:val="da-DK"/>
        </w:rPr>
        <w:tab/>
      </w:r>
      <w:r>
        <w:rPr>
          <w:rFonts w:ascii="Times New Roman" w:hAnsi="Times New Roman"/>
          <w:lang w:val="da-DK"/>
        </w:rPr>
        <w:t xml:space="preserve">EVENTUELLE SÆRLIGE FORHOLDSREGLER VED BORTSKAFFELSE AF ikke anvendt LÆGEMIDdeL samt AFFALD heraf </w:t>
      </w:r>
    </w:p>
    <w:p w:rsidR="00DA583A" w:rsidP="00184D93" w14:paraId="40065C7B" w14:textId="77777777">
      <w:pPr>
        <w:ind w:left="540" w:hanging="540"/>
        <w:rPr>
          <w:lang w:val="da-DK"/>
        </w:rPr>
      </w:pPr>
    </w:p>
    <w:p w:rsidR="00184D93" w:rsidP="00184D93" w14:paraId="4F16B426" w14:textId="77777777">
      <w:pPr>
        <w:ind w:left="540" w:hanging="540"/>
        <w:rPr>
          <w:lang w:val="da-DK"/>
        </w:rPr>
      </w:pPr>
    </w:p>
    <w:p w:rsidR="00DA583A" w:rsidP="00184D93" w14:paraId="3509EB00" w14:textId="77777777">
      <w:pPr>
        <w:pStyle w:val="EMEAHeadingBoxed1"/>
        <w:spacing w:before="0" w:beforeLines="0" w:after="0" w:afterLines="0"/>
        <w:rPr>
          <w:rFonts w:ascii="Times New Roman" w:hAnsi="Times New Roman"/>
          <w:lang w:val="da-DK"/>
        </w:rPr>
      </w:pPr>
      <w:r>
        <w:rPr>
          <w:rFonts w:ascii="Times New Roman" w:hAnsi="Times New Roman"/>
          <w:lang w:val="da-DK"/>
        </w:rPr>
        <w:t>11.</w:t>
      </w:r>
      <w:r>
        <w:rPr>
          <w:rFonts w:ascii="Times New Roman" w:hAnsi="Times New Roman"/>
          <w:lang w:val="da-DK"/>
        </w:rPr>
        <w:tab/>
        <w:t>NAVN OG ADRESSE PÅ INDEHAVEREN AF MARKEDSFØRINGSTILLADELSEN</w:t>
      </w:r>
    </w:p>
    <w:p w:rsidR="00184D93" w:rsidRPr="00493E36" w:rsidP="00184D93" w14:paraId="588926A1" w14:textId="77777777">
      <w:pPr>
        <w:rPr>
          <w:lang w:val="da-DK"/>
        </w:rPr>
      </w:pPr>
    </w:p>
    <w:p w:rsidR="005406FD" w:rsidRPr="005C1997" w:rsidP="005406FD" w14:paraId="209BE135" w14:textId="77777777">
      <w:pPr>
        <w:keepNext/>
        <w:tabs>
          <w:tab w:val="clear" w:pos="562"/>
        </w:tabs>
        <w:suppressAutoHyphens w:val="0"/>
        <w:autoSpaceDE w:val="0"/>
        <w:autoSpaceDN w:val="0"/>
        <w:adjustRightInd w:val="0"/>
        <w:spacing w:line="240" w:lineRule="atLeast"/>
        <w:rPr>
          <w:szCs w:val="22"/>
          <w:lang w:val="de-CH" w:eastAsia="en-GB"/>
        </w:rPr>
      </w:pPr>
      <w:r w:rsidRPr="005C1997">
        <w:rPr>
          <w:szCs w:val="22"/>
          <w:lang w:val="de-CH" w:eastAsia="en-GB"/>
        </w:rPr>
        <w:t>AbbVie Deutschland GmbH &amp; Co. KG</w:t>
      </w:r>
    </w:p>
    <w:p w:rsidR="005406FD" w:rsidRPr="005C1997" w:rsidP="005406FD" w14:paraId="171B6541" w14:textId="77777777">
      <w:pPr>
        <w:keepNext/>
        <w:tabs>
          <w:tab w:val="clear" w:pos="562"/>
        </w:tabs>
        <w:suppressAutoHyphens w:val="0"/>
        <w:autoSpaceDE w:val="0"/>
        <w:autoSpaceDN w:val="0"/>
        <w:adjustRightInd w:val="0"/>
        <w:spacing w:line="240" w:lineRule="atLeast"/>
        <w:rPr>
          <w:szCs w:val="22"/>
          <w:lang w:val="de-CH" w:eastAsia="en-GB"/>
        </w:rPr>
      </w:pPr>
      <w:r w:rsidRPr="005C1997">
        <w:rPr>
          <w:szCs w:val="22"/>
          <w:lang w:val="de-CH" w:eastAsia="en-GB"/>
        </w:rPr>
        <w:t>Knollstrasse</w:t>
      </w:r>
    </w:p>
    <w:p w:rsidR="005406FD" w:rsidRPr="003E19EA" w:rsidP="005406FD" w14:paraId="11082E88"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67061 Ludwigshafen</w:t>
      </w:r>
    </w:p>
    <w:p w:rsidR="005406FD" w:rsidRPr="003E19EA" w:rsidP="005406FD" w14:paraId="01EDC890" w14:textId="77777777">
      <w:pPr>
        <w:rPr>
          <w:lang w:val="da-DK"/>
        </w:rPr>
      </w:pPr>
      <w:r w:rsidRPr="003E19EA">
        <w:rPr>
          <w:szCs w:val="22"/>
          <w:lang w:val="da-DK" w:eastAsia="en-GB"/>
        </w:rPr>
        <w:t>Tyskland</w:t>
      </w:r>
    </w:p>
    <w:p w:rsidR="00184D93" w:rsidRPr="003E19EA" w:rsidP="00184D93" w14:paraId="1A33F5C9" w14:textId="77777777">
      <w:pPr>
        <w:tabs>
          <w:tab w:val="clear" w:pos="562"/>
        </w:tabs>
        <w:rPr>
          <w:lang w:val="da-DK"/>
        </w:rPr>
      </w:pPr>
    </w:p>
    <w:p w:rsidR="00184D93" w:rsidRPr="003E19EA" w:rsidP="00184D93" w14:paraId="5668DFB6" w14:textId="77777777">
      <w:pPr>
        <w:tabs>
          <w:tab w:val="clear" w:pos="562"/>
        </w:tabs>
        <w:rPr>
          <w:lang w:val="da-DK"/>
        </w:rPr>
      </w:pPr>
    </w:p>
    <w:p w:rsidR="00DA583A" w:rsidP="00184D93" w14:paraId="105B22BC" w14:textId="77777777">
      <w:pPr>
        <w:pStyle w:val="EMEAHeadingBoxed"/>
        <w:spacing w:before="0" w:beforeLines="0" w:after="0" w:afterLines="0"/>
        <w:rPr>
          <w:rFonts w:ascii="Times New Roman" w:hAnsi="Times New Roman"/>
          <w:lang w:val="da-DK"/>
        </w:rPr>
      </w:pPr>
      <w:r>
        <w:rPr>
          <w:rFonts w:ascii="Times New Roman" w:hAnsi="Times New Roman"/>
          <w:lang w:val="da-DK"/>
        </w:rPr>
        <w:t>12.</w:t>
      </w:r>
      <w:r>
        <w:rPr>
          <w:rFonts w:ascii="Times New Roman" w:hAnsi="Times New Roman"/>
          <w:lang w:val="da-DK"/>
        </w:rPr>
        <w:tab/>
        <w:t>MARKEDSFØRINGSTILLADELSESNUMMER</w:t>
      </w:r>
    </w:p>
    <w:p w:rsidR="00184D93" w:rsidP="00184D93" w14:paraId="13504311" w14:textId="77777777">
      <w:pPr>
        <w:ind w:left="540" w:hanging="540"/>
        <w:rPr>
          <w:color w:val="000000"/>
          <w:lang w:val="da-DK"/>
        </w:rPr>
      </w:pPr>
    </w:p>
    <w:p w:rsidR="00DA583A" w:rsidP="00184D93" w14:paraId="0929A292" w14:textId="77777777">
      <w:pPr>
        <w:ind w:left="540" w:hanging="540"/>
        <w:rPr>
          <w:color w:val="000000"/>
          <w:lang w:val="da-DK"/>
        </w:rPr>
      </w:pPr>
      <w:r>
        <w:rPr>
          <w:color w:val="000000"/>
          <w:lang w:val="da-DK"/>
        </w:rPr>
        <w:t>EU/1/03/256/</w:t>
      </w:r>
      <w:r w:rsidR="003A554B">
        <w:rPr>
          <w:color w:val="000000"/>
          <w:lang w:val="da-DK"/>
        </w:rPr>
        <w:t>0</w:t>
      </w:r>
      <w:r w:rsidR="002E4FAD">
        <w:rPr>
          <w:color w:val="000000"/>
          <w:lang w:val="da-DK"/>
        </w:rPr>
        <w:t>12</w:t>
      </w:r>
    </w:p>
    <w:p w:rsidR="004B45CA" w:rsidRPr="00811E3C" w:rsidP="004B45CA" w14:paraId="1D4E61C8" w14:textId="77777777">
      <w:pPr>
        <w:ind w:left="540" w:hanging="540"/>
        <w:rPr>
          <w:highlight w:val="lightGray"/>
          <w:lang w:val="sv-SE"/>
        </w:rPr>
      </w:pPr>
      <w:r w:rsidRPr="00811E3C">
        <w:rPr>
          <w:highlight w:val="lightGray"/>
          <w:lang w:val="sv-SE"/>
        </w:rPr>
        <w:t>EU/1/03/256/013</w:t>
      </w:r>
    </w:p>
    <w:p w:rsidR="004B45CA" w:rsidRPr="00811E3C" w:rsidP="004B45CA" w14:paraId="6309E59C" w14:textId="77777777">
      <w:pPr>
        <w:ind w:left="540" w:hanging="540"/>
        <w:rPr>
          <w:highlight w:val="lightGray"/>
          <w:lang w:val="sv-SE"/>
        </w:rPr>
      </w:pPr>
      <w:r w:rsidRPr="00811E3C">
        <w:rPr>
          <w:highlight w:val="lightGray"/>
          <w:lang w:val="sv-SE"/>
        </w:rPr>
        <w:t>EU/1/03/256/014</w:t>
      </w:r>
    </w:p>
    <w:p w:rsidR="004B45CA" w:rsidRPr="00C50727" w:rsidP="004B45CA" w14:paraId="0DBA751B" w14:textId="77777777">
      <w:pPr>
        <w:ind w:left="540" w:hanging="540"/>
        <w:rPr>
          <w:lang w:val="da-DK"/>
        </w:rPr>
      </w:pPr>
      <w:r w:rsidRPr="00C50727">
        <w:rPr>
          <w:highlight w:val="lightGray"/>
          <w:lang w:val="da-DK"/>
        </w:rPr>
        <w:t>EU/1/03/256/015</w:t>
      </w:r>
    </w:p>
    <w:p w:rsidR="00184D93" w:rsidP="00184D93" w14:paraId="452B41B5" w14:textId="77777777">
      <w:pPr>
        <w:ind w:left="540" w:hanging="540"/>
        <w:rPr>
          <w:color w:val="000000"/>
          <w:lang w:val="da-DK"/>
        </w:rPr>
      </w:pPr>
    </w:p>
    <w:p w:rsidR="00184D93" w:rsidP="00184D93" w14:paraId="27849FBC" w14:textId="77777777">
      <w:pPr>
        <w:ind w:left="540" w:hanging="540"/>
        <w:rPr>
          <w:lang w:val="da-DK"/>
        </w:rPr>
      </w:pPr>
    </w:p>
    <w:p w:rsidR="00DA583A" w:rsidP="00184D93" w14:paraId="25F0C71D" w14:textId="77777777">
      <w:pPr>
        <w:pStyle w:val="EMEAHeadingBoxed"/>
        <w:pBdr>
          <w:bottom w:val="single" w:sz="4" w:space="0" w:color="auto"/>
        </w:pBdr>
        <w:spacing w:before="0" w:beforeLines="0" w:after="0" w:afterLines="0"/>
        <w:rPr>
          <w:rFonts w:ascii="Times New Roman" w:hAnsi="Times New Roman"/>
          <w:lang w:val="da-DK"/>
        </w:rPr>
      </w:pPr>
      <w:r>
        <w:rPr>
          <w:rFonts w:ascii="Times New Roman" w:hAnsi="Times New Roman"/>
          <w:lang w:val="da-DK"/>
        </w:rPr>
        <w:t>13.</w:t>
      </w:r>
      <w:r>
        <w:rPr>
          <w:rFonts w:ascii="Times New Roman" w:hAnsi="Times New Roman"/>
          <w:lang w:val="da-DK"/>
        </w:rPr>
        <w:tab/>
        <w:t>BATCHNUMMER</w:t>
      </w:r>
    </w:p>
    <w:p w:rsidR="00184D93" w:rsidP="00184D93" w14:paraId="211378E1" w14:textId="77777777">
      <w:pPr>
        <w:ind w:left="540" w:hanging="540"/>
        <w:rPr>
          <w:lang w:val="da-DK"/>
        </w:rPr>
      </w:pPr>
    </w:p>
    <w:p w:rsidR="00DA583A" w:rsidP="00184D93" w14:paraId="0311254F" w14:textId="77777777">
      <w:pPr>
        <w:ind w:left="540" w:hanging="540"/>
        <w:rPr>
          <w:lang w:val="da-DK"/>
        </w:rPr>
      </w:pPr>
      <w:r>
        <w:rPr>
          <w:lang w:val="da-DK"/>
        </w:rPr>
        <w:t xml:space="preserve">Lot </w:t>
      </w:r>
    </w:p>
    <w:p w:rsidR="00184D93" w:rsidP="00184D93" w14:paraId="43D10BCF" w14:textId="77777777">
      <w:pPr>
        <w:ind w:left="540" w:hanging="540"/>
        <w:rPr>
          <w:lang w:val="da-DK"/>
        </w:rPr>
      </w:pPr>
    </w:p>
    <w:p w:rsidR="00184D93" w:rsidP="00184D93" w14:paraId="45BEE250" w14:textId="77777777">
      <w:pPr>
        <w:ind w:left="540" w:hanging="540"/>
        <w:rPr>
          <w:lang w:val="da-DK"/>
        </w:rPr>
      </w:pPr>
    </w:p>
    <w:p w:rsidR="00DA583A" w:rsidP="00184D93" w14:paraId="46FCE6F0" w14:textId="77777777">
      <w:pPr>
        <w:pStyle w:val="EMEAHeadingBoxed"/>
        <w:spacing w:before="0" w:beforeLines="0" w:after="0" w:afterLines="0"/>
        <w:rPr>
          <w:rFonts w:ascii="Times New Roman" w:hAnsi="Times New Roman"/>
          <w:lang w:val="da-DK"/>
        </w:rPr>
      </w:pPr>
      <w:r>
        <w:rPr>
          <w:rFonts w:ascii="Times New Roman" w:hAnsi="Times New Roman"/>
          <w:lang w:val="da-DK"/>
        </w:rPr>
        <w:t>14.</w:t>
      </w:r>
      <w:r>
        <w:rPr>
          <w:rFonts w:ascii="Times New Roman" w:hAnsi="Times New Roman"/>
          <w:lang w:val="da-DK"/>
        </w:rPr>
        <w:tab/>
        <w:t>GENEREL KLASSIFIKATION FOR UDLEVERING</w:t>
      </w:r>
    </w:p>
    <w:p w:rsidR="00184D93" w:rsidP="00184D93" w14:paraId="6F3450CA" w14:textId="77777777">
      <w:pPr>
        <w:ind w:left="540" w:hanging="540"/>
        <w:rPr>
          <w:lang w:val="da-DK"/>
        </w:rPr>
      </w:pPr>
    </w:p>
    <w:p w:rsidR="00184D93" w:rsidP="00184D93" w14:paraId="450C39C9" w14:textId="77777777">
      <w:pPr>
        <w:ind w:left="540" w:hanging="540"/>
        <w:rPr>
          <w:lang w:val="da-DK"/>
        </w:rPr>
      </w:pPr>
    </w:p>
    <w:p w:rsidR="00DA583A" w:rsidP="00184D93" w14:paraId="0111BD26" w14:textId="77777777">
      <w:pPr>
        <w:pStyle w:val="EMEAHeadingBoxed"/>
        <w:spacing w:before="0" w:beforeLines="0" w:after="0" w:afterLines="0"/>
        <w:rPr>
          <w:rFonts w:ascii="Times New Roman" w:hAnsi="Times New Roman"/>
          <w:u w:val="single"/>
          <w:lang w:val="da-DK"/>
        </w:rPr>
      </w:pPr>
      <w:r>
        <w:rPr>
          <w:rFonts w:ascii="Times New Roman" w:hAnsi="Times New Roman"/>
          <w:lang w:val="da-DK"/>
        </w:rPr>
        <w:t>15.</w:t>
      </w:r>
      <w:r>
        <w:rPr>
          <w:rFonts w:ascii="Times New Roman" w:hAnsi="Times New Roman"/>
          <w:lang w:val="da-DK"/>
        </w:rPr>
        <w:tab/>
        <w:t>INSTRUKTIONER VEDRØRENDE ANVENDELSEN</w:t>
      </w:r>
    </w:p>
    <w:p w:rsidR="00DA583A" w:rsidP="00184D93" w14:paraId="20920837" w14:textId="77777777">
      <w:pPr>
        <w:pStyle w:val="EMEANormal"/>
        <w:rPr>
          <w:lang w:val="da-DK"/>
        </w:rPr>
      </w:pPr>
    </w:p>
    <w:p w:rsidR="00184D93" w:rsidP="00184D93" w14:paraId="1D51DC4F" w14:textId="77777777">
      <w:pPr>
        <w:pStyle w:val="EMEANormal"/>
        <w:rPr>
          <w:lang w:val="da-DK"/>
        </w:rPr>
      </w:pPr>
    </w:p>
    <w:p w:rsidR="00DA583A" w:rsidP="00184D93" w14:paraId="687D75C3" w14:textId="77777777">
      <w:pPr>
        <w:pStyle w:val="EMEAHeadingBoxedTitle"/>
        <w:ind w:left="0" w:firstLine="0"/>
        <w:rPr>
          <w:rFonts w:ascii="Times New Roman" w:hAnsi="Times New Roman"/>
          <w:b/>
          <w:bCs/>
          <w:lang w:val="da-DK"/>
        </w:rPr>
      </w:pPr>
      <w:r>
        <w:rPr>
          <w:rFonts w:ascii="Times New Roman" w:hAnsi="Times New Roman"/>
          <w:b/>
          <w:bCs/>
          <w:lang w:val="da-DK"/>
        </w:rPr>
        <w:t>16.</w:t>
      </w:r>
      <w:r>
        <w:rPr>
          <w:rFonts w:ascii="Times New Roman" w:hAnsi="Times New Roman"/>
          <w:b/>
          <w:bCs/>
          <w:lang w:val="da-DK"/>
        </w:rPr>
        <w:tab/>
      </w:r>
      <w:r>
        <w:rPr>
          <w:rFonts w:ascii="Times New Roman" w:hAnsi="Times New Roman"/>
          <w:b/>
          <w:bCs/>
          <w:lang w:val="da-DK"/>
        </w:rPr>
        <w:t>INFORMATION I BRAILLE-SKRIFT</w:t>
      </w:r>
    </w:p>
    <w:p w:rsidR="00184D93" w:rsidP="00184D93" w14:paraId="301B9EBB" w14:textId="77777777">
      <w:pPr>
        <w:ind w:left="540" w:hanging="540"/>
        <w:rPr>
          <w:lang w:val="da-DK"/>
        </w:rPr>
      </w:pPr>
    </w:p>
    <w:p w:rsidR="00DA583A" w:rsidP="00184D93" w14:paraId="2EA548D9" w14:textId="77777777">
      <w:pPr>
        <w:ind w:left="540" w:hanging="540"/>
        <w:rPr>
          <w:lang w:val="da-DK"/>
        </w:rPr>
      </w:pPr>
      <w:r>
        <w:rPr>
          <w:lang w:val="da-DK"/>
        </w:rPr>
        <w:t>Humira 40 mg</w:t>
      </w:r>
    </w:p>
    <w:p w:rsidR="00E7667E" w:rsidP="00184D93" w14:paraId="15E8694D" w14:textId="77777777">
      <w:pPr>
        <w:ind w:left="540" w:hanging="540"/>
        <w:rPr>
          <w:lang w:val="da-DK"/>
        </w:rPr>
      </w:pPr>
    </w:p>
    <w:p w:rsidR="00FF3EB3" w:rsidP="00184D93" w14:paraId="101C78DB" w14:textId="77777777">
      <w:pPr>
        <w:ind w:left="540" w:hanging="540"/>
        <w:rPr>
          <w:lang w:val="da-DK"/>
        </w:rPr>
      </w:pPr>
    </w:p>
    <w:p w:rsidR="00FF3EB3" w:rsidRPr="002F530B" w:rsidP="00FF3EB3" w14:paraId="2F5520C8" w14:textId="77777777">
      <w:pPr>
        <w:keepNext/>
        <w:pBdr>
          <w:top w:val="single" w:sz="4" w:space="1" w:color="auto"/>
          <w:left w:val="single" w:sz="4" w:space="4" w:color="auto"/>
          <w:bottom w:val="single" w:sz="4" w:space="1" w:color="auto"/>
          <w:right w:val="single" w:sz="4" w:space="4" w:color="auto"/>
        </w:pBdr>
        <w:tabs>
          <w:tab w:val="clear" w:pos="562"/>
          <w:tab w:val="left" w:pos="567"/>
        </w:tabs>
        <w:outlineLvl w:val="0"/>
        <w:rPr>
          <w:i/>
          <w:noProof/>
          <w:szCs w:val="22"/>
          <w:lang w:val="da-DK"/>
        </w:rPr>
      </w:pPr>
      <w:r w:rsidRPr="002F530B">
        <w:rPr>
          <w:b/>
          <w:noProof/>
          <w:szCs w:val="22"/>
          <w:lang w:val="da-DK"/>
        </w:rPr>
        <w:t>17</w:t>
      </w:r>
      <w:r w:rsidRPr="002F530B">
        <w:rPr>
          <w:b/>
          <w:noProof/>
          <w:szCs w:val="22"/>
          <w:lang w:val="da-DK"/>
        </w:rPr>
        <w:tab/>
        <w:t>ENTYDIG IDENTIFIKATOR – 2D-STREGKODE</w:t>
      </w:r>
    </w:p>
    <w:p w:rsidR="00FF3EB3" w:rsidRPr="002F530B" w:rsidP="00FF3EB3" w14:paraId="6FD76D79" w14:textId="77777777">
      <w:pPr>
        <w:tabs>
          <w:tab w:val="left" w:pos="720"/>
        </w:tabs>
        <w:rPr>
          <w:noProof/>
          <w:szCs w:val="22"/>
          <w:lang w:val="da-DK"/>
        </w:rPr>
      </w:pPr>
    </w:p>
    <w:p w:rsidR="00FF3EB3" w:rsidP="00FF3EB3" w14:paraId="368FAC79" w14:textId="77777777">
      <w:pPr>
        <w:rPr>
          <w:noProof/>
          <w:szCs w:val="22"/>
          <w:lang w:val="da-DK"/>
        </w:rPr>
      </w:pPr>
      <w:r w:rsidRPr="002F530B">
        <w:rPr>
          <w:noProof/>
          <w:szCs w:val="22"/>
          <w:highlight w:val="lightGray"/>
          <w:lang w:val="da-DK"/>
        </w:rPr>
        <w:t>Der er anført en 2D-stregkode, som indeholder en entydig identifikator.</w:t>
      </w:r>
    </w:p>
    <w:p w:rsidR="004F6E5A" w:rsidP="00FF3EB3" w14:paraId="40D87EFD" w14:textId="77777777">
      <w:pPr>
        <w:rPr>
          <w:noProof/>
          <w:szCs w:val="22"/>
          <w:lang w:val="da-DK"/>
        </w:rPr>
      </w:pPr>
    </w:p>
    <w:p w:rsidR="00FF3EB3" w:rsidRPr="003E19EA" w:rsidP="00FF3EB3" w14:paraId="4C8C925E" w14:textId="77777777">
      <w:pPr>
        <w:rPr>
          <w:noProof/>
          <w:vanish/>
          <w:szCs w:val="22"/>
          <w:lang w:val="da-DK"/>
        </w:rPr>
      </w:pPr>
    </w:p>
    <w:p w:rsidR="00FF3EB3" w:rsidRPr="002F530B" w:rsidP="00FF3EB3" w14:paraId="47D7ED8D" w14:textId="77777777">
      <w:pPr>
        <w:keepNext/>
        <w:pBdr>
          <w:top w:val="single" w:sz="4" w:space="1" w:color="auto"/>
          <w:left w:val="single" w:sz="4" w:space="4" w:color="auto"/>
          <w:bottom w:val="single" w:sz="4" w:space="1" w:color="auto"/>
          <w:right w:val="single" w:sz="4" w:space="4" w:color="auto"/>
        </w:pBdr>
        <w:tabs>
          <w:tab w:val="clear" w:pos="562"/>
          <w:tab w:val="left" w:pos="567"/>
        </w:tabs>
        <w:outlineLvl w:val="0"/>
        <w:rPr>
          <w:i/>
          <w:noProof/>
          <w:szCs w:val="22"/>
          <w:lang w:val="da-DK"/>
        </w:rPr>
      </w:pPr>
      <w:r w:rsidRPr="002F530B">
        <w:rPr>
          <w:b/>
          <w:noProof/>
          <w:szCs w:val="22"/>
          <w:lang w:val="da-DK"/>
        </w:rPr>
        <w:t>18.</w:t>
      </w:r>
      <w:r w:rsidRPr="002F530B">
        <w:rPr>
          <w:b/>
          <w:noProof/>
          <w:szCs w:val="22"/>
          <w:lang w:val="da-DK"/>
        </w:rPr>
        <w:tab/>
      </w:r>
      <w:r w:rsidRPr="002F530B">
        <w:rPr>
          <w:b/>
          <w:noProof/>
          <w:szCs w:val="22"/>
          <w:lang w:val="da-DK"/>
        </w:rPr>
        <w:t>ENTYDIG IDENTIFIKATOR - MENNESKELIGT LÆSBARE DATA</w:t>
      </w:r>
    </w:p>
    <w:p w:rsidR="00FF3EB3" w:rsidRPr="002F530B" w:rsidP="00FF3EB3" w14:paraId="41C1060D" w14:textId="77777777">
      <w:pPr>
        <w:tabs>
          <w:tab w:val="left" w:pos="720"/>
        </w:tabs>
        <w:rPr>
          <w:noProof/>
          <w:szCs w:val="22"/>
          <w:lang w:val="da-DK"/>
        </w:rPr>
      </w:pPr>
    </w:p>
    <w:p w:rsidR="00FF3EB3" w:rsidRPr="002F530B" w:rsidP="00FF3EB3" w14:paraId="2511F3AC" w14:textId="77777777">
      <w:pPr>
        <w:rPr>
          <w:color w:val="008000"/>
          <w:szCs w:val="22"/>
          <w:lang w:val="da-DK"/>
        </w:rPr>
      </w:pPr>
      <w:r w:rsidRPr="002F530B">
        <w:rPr>
          <w:szCs w:val="22"/>
          <w:lang w:val="da-DK"/>
        </w:rPr>
        <w:t>PC</w:t>
      </w:r>
      <w:r w:rsidRPr="002F530B" w:rsidR="0003177F">
        <w:rPr>
          <w:szCs w:val="22"/>
          <w:lang w:val="da-DK"/>
        </w:rPr>
        <w:t xml:space="preserve"> </w:t>
      </w:r>
      <w:r w:rsidRPr="002F530B">
        <w:rPr>
          <w:szCs w:val="22"/>
          <w:lang w:val="da-DK"/>
        </w:rPr>
        <w:t xml:space="preserve"> </w:t>
      </w:r>
    </w:p>
    <w:p w:rsidR="00171853" w:rsidP="00FF3EB3" w14:paraId="3CBDC3E2" w14:textId="77777777">
      <w:pPr>
        <w:rPr>
          <w:szCs w:val="22"/>
          <w:lang w:val="da-DK"/>
        </w:rPr>
      </w:pPr>
      <w:r w:rsidRPr="002F530B">
        <w:rPr>
          <w:szCs w:val="22"/>
          <w:lang w:val="da-DK"/>
        </w:rPr>
        <w:t xml:space="preserve">SN </w:t>
      </w:r>
    </w:p>
    <w:p w:rsidR="00FF3EB3" w:rsidRPr="00E34288" w:rsidP="00FF3EB3" w14:paraId="571089FF" w14:textId="77777777">
      <w:pPr>
        <w:rPr>
          <w:highlight w:val="lightGray"/>
          <w:lang w:val="da-DK"/>
        </w:rPr>
      </w:pPr>
      <w:r w:rsidRPr="00E34288">
        <w:rPr>
          <w:highlight w:val="lightGray"/>
          <w:lang w:val="da-DK"/>
        </w:rPr>
        <w:t>NN</w:t>
      </w:r>
      <w:r w:rsidRPr="00E34288" w:rsidR="000E41F8">
        <w:rPr>
          <w:highlight w:val="lightGray"/>
          <w:lang w:val="da-DK"/>
        </w:rPr>
        <w:t xml:space="preserve"> </w:t>
      </w:r>
    </w:p>
    <w:p w:rsidR="00DA583A" w:rsidP="00184D93" w14:paraId="308ACDC2" w14:textId="77777777">
      <w:pPr>
        <w:pBdr>
          <w:top w:val="single" w:sz="4" w:space="1" w:color="auto"/>
          <w:left w:val="single" w:sz="4" w:space="4" w:color="auto"/>
          <w:bottom w:val="single" w:sz="4" w:space="1" w:color="auto"/>
          <w:right w:val="single" w:sz="4" w:space="4" w:color="auto"/>
        </w:pBdr>
        <w:shd w:val="clear" w:color="auto" w:fill="FFFFFF"/>
        <w:tabs>
          <w:tab w:val="clear" w:pos="562"/>
        </w:tabs>
        <w:rPr>
          <w:b/>
          <w:lang w:val="da-DK"/>
        </w:rPr>
      </w:pPr>
      <w:r>
        <w:rPr>
          <w:b/>
          <w:u w:val="single"/>
          <w:lang w:val="da-DK"/>
        </w:rPr>
        <w:br w:type="page"/>
      </w:r>
      <w:r>
        <w:rPr>
          <w:b/>
          <w:lang w:val="da-DK"/>
        </w:rPr>
        <w:t>MINDSTEKRAV TIL MÆRKNING PÅ BLISTER ELLER STRIPS</w:t>
      </w:r>
    </w:p>
    <w:p w:rsidR="00DA583A" w:rsidP="00184D93" w14:paraId="58046850" w14:textId="77777777">
      <w:pPr>
        <w:pBdr>
          <w:top w:val="single" w:sz="4" w:space="1" w:color="auto"/>
          <w:left w:val="single" w:sz="4" w:space="4" w:color="auto"/>
          <w:bottom w:val="single" w:sz="4" w:space="1" w:color="auto"/>
          <w:right w:val="single" w:sz="4" w:space="4" w:color="auto"/>
        </w:pBdr>
        <w:ind w:left="540" w:hanging="540"/>
        <w:rPr>
          <w:b/>
          <w:lang w:val="da-DK"/>
        </w:rPr>
      </w:pPr>
    </w:p>
    <w:p w:rsidR="00DA583A" w:rsidP="00184D93" w14:paraId="3C22A0ED" w14:textId="77777777">
      <w:pPr>
        <w:pStyle w:val="Heading3"/>
        <w:pBdr>
          <w:top w:val="single" w:sz="4" w:space="1" w:color="auto"/>
          <w:left w:val="single" w:sz="4" w:space="4" w:color="auto"/>
          <w:bottom w:val="single" w:sz="4" w:space="1" w:color="auto"/>
          <w:right w:val="single" w:sz="4" w:space="4" w:color="auto"/>
        </w:pBdr>
        <w:spacing w:before="0" w:after="0"/>
        <w:ind w:left="540" w:hanging="540"/>
        <w:rPr>
          <w:sz w:val="22"/>
          <w:lang w:val="da-DK"/>
        </w:rPr>
      </w:pPr>
      <w:r>
        <w:rPr>
          <w:sz w:val="22"/>
          <w:lang w:val="da-DK"/>
        </w:rPr>
        <w:t>PAKKE TEKST</w:t>
      </w:r>
    </w:p>
    <w:p w:rsidR="00DA583A" w:rsidP="00184D93" w14:paraId="1784721A" w14:textId="77777777">
      <w:pPr>
        <w:ind w:left="540" w:hanging="540"/>
        <w:rPr>
          <w:lang w:val="da-DK"/>
        </w:rPr>
      </w:pPr>
    </w:p>
    <w:p w:rsidR="00184D93" w:rsidP="00184D93" w14:paraId="4F1A064B" w14:textId="77777777">
      <w:pPr>
        <w:ind w:left="540" w:hanging="540"/>
        <w:rPr>
          <w:lang w:val="da-DK"/>
        </w:rPr>
      </w:pPr>
    </w:p>
    <w:p w:rsidR="00DA583A" w:rsidP="00184D93" w14:paraId="34704396" w14:textId="77777777">
      <w:pPr>
        <w:pStyle w:val="EMEAHeadingBoxed1"/>
        <w:spacing w:before="0" w:beforeLines="0" w:after="0" w:afterLines="0"/>
        <w:rPr>
          <w:rFonts w:ascii="Times New Roman" w:hAnsi="Times New Roman"/>
          <w:lang w:val="da-DK"/>
        </w:rPr>
      </w:pPr>
      <w:r>
        <w:rPr>
          <w:rFonts w:ascii="Times New Roman" w:hAnsi="Times New Roman"/>
          <w:lang w:val="da-DK"/>
        </w:rPr>
        <w:t>1.</w:t>
      </w:r>
      <w:r>
        <w:rPr>
          <w:rFonts w:ascii="Times New Roman" w:hAnsi="Times New Roman"/>
          <w:lang w:val="da-DK"/>
        </w:rPr>
        <w:tab/>
        <w:t>LÆGEMIDLETS NAVN</w:t>
      </w:r>
    </w:p>
    <w:p w:rsidR="00184D93" w:rsidP="00184D93" w14:paraId="51DDB140" w14:textId="77777777">
      <w:pPr>
        <w:ind w:left="540" w:hanging="540"/>
        <w:rPr>
          <w:lang w:val="da-DK"/>
        </w:rPr>
      </w:pPr>
    </w:p>
    <w:p w:rsidR="00DA583A" w:rsidP="00184D93" w14:paraId="40E5C356" w14:textId="77777777">
      <w:pPr>
        <w:ind w:left="540" w:hanging="540"/>
        <w:rPr>
          <w:lang w:val="da-DK"/>
        </w:rPr>
      </w:pPr>
      <w:r>
        <w:rPr>
          <w:lang w:val="da-DK"/>
        </w:rPr>
        <w:t>Humira 40 mg injektionsvæske, opløsning i fyldt injektionssprøjte</w:t>
      </w:r>
    </w:p>
    <w:p w:rsidR="00DA583A" w:rsidP="00184D93" w14:paraId="498380F9" w14:textId="77777777">
      <w:pPr>
        <w:ind w:left="540" w:hanging="540"/>
        <w:rPr>
          <w:lang w:val="da-DK"/>
        </w:rPr>
      </w:pPr>
      <w:r>
        <w:rPr>
          <w:lang w:val="da-DK"/>
        </w:rPr>
        <w:t>adalimumab</w:t>
      </w:r>
    </w:p>
    <w:p w:rsidR="00184D93" w:rsidP="00184D93" w14:paraId="54F7BC47" w14:textId="77777777">
      <w:pPr>
        <w:ind w:left="540" w:hanging="540"/>
        <w:rPr>
          <w:lang w:val="da-DK"/>
        </w:rPr>
      </w:pPr>
    </w:p>
    <w:p w:rsidR="00184D93" w:rsidP="00184D93" w14:paraId="3EFED83E" w14:textId="77777777">
      <w:pPr>
        <w:ind w:left="540" w:hanging="540"/>
        <w:rPr>
          <w:lang w:val="da-DK"/>
        </w:rPr>
      </w:pPr>
    </w:p>
    <w:p w:rsidR="00DA583A" w:rsidP="00184D93" w14:paraId="51BAA44E" w14:textId="77777777">
      <w:pPr>
        <w:pStyle w:val="EMEAHeadingBoxed"/>
        <w:spacing w:before="0" w:beforeLines="0" w:after="0" w:afterLines="0"/>
        <w:rPr>
          <w:rFonts w:ascii="Times New Roman" w:hAnsi="Times New Roman"/>
          <w:lang w:val="da-DK"/>
        </w:rPr>
      </w:pPr>
      <w:r>
        <w:rPr>
          <w:rFonts w:ascii="Times New Roman" w:hAnsi="Times New Roman"/>
          <w:lang w:val="da-DK"/>
        </w:rPr>
        <w:t>2.</w:t>
      </w:r>
      <w:r>
        <w:rPr>
          <w:rFonts w:ascii="Times New Roman" w:hAnsi="Times New Roman"/>
          <w:lang w:val="da-DK"/>
        </w:rPr>
        <w:tab/>
        <w:t>NAVN PÅ INDEHAVEREN AF MARKEDSFØRINGSTILLADELSEN</w:t>
      </w:r>
    </w:p>
    <w:p w:rsidR="00184D93" w:rsidRPr="00493E36" w:rsidP="00184D93" w14:paraId="003E1FC1" w14:textId="77777777">
      <w:pPr>
        <w:ind w:left="540" w:hanging="540"/>
        <w:rPr>
          <w:lang w:val="da-DK"/>
        </w:rPr>
      </w:pPr>
    </w:p>
    <w:p w:rsidR="00DA583A" w:rsidRPr="003E19EA" w:rsidP="00184D93" w14:paraId="6A54D34D" w14:textId="77777777">
      <w:pPr>
        <w:ind w:left="540" w:hanging="540"/>
        <w:rPr>
          <w:lang w:val="da-DK"/>
        </w:rPr>
      </w:pPr>
      <w:r w:rsidRPr="003E19EA">
        <w:rPr>
          <w:lang w:val="da-DK"/>
        </w:rPr>
        <w:t xml:space="preserve">AbbVie </w:t>
      </w:r>
      <w:r w:rsidRPr="003E19EA" w:rsidR="005406FD">
        <w:rPr>
          <w:szCs w:val="22"/>
          <w:highlight w:val="lightGray"/>
          <w:lang w:val="da-DK" w:eastAsia="en-GB"/>
        </w:rPr>
        <w:t>(som logo)</w:t>
      </w:r>
    </w:p>
    <w:p w:rsidR="00184D93" w:rsidRPr="003E19EA" w:rsidP="00184D93" w14:paraId="533B26E9" w14:textId="77777777">
      <w:pPr>
        <w:ind w:left="540" w:hanging="540"/>
        <w:rPr>
          <w:lang w:val="da-DK"/>
        </w:rPr>
      </w:pPr>
    </w:p>
    <w:p w:rsidR="00184D93" w:rsidRPr="003E19EA" w:rsidP="00184D93" w14:paraId="1F509D20" w14:textId="77777777">
      <w:pPr>
        <w:ind w:left="540" w:hanging="540"/>
        <w:rPr>
          <w:lang w:val="da-DK"/>
        </w:rPr>
      </w:pPr>
    </w:p>
    <w:p w:rsidR="00DA583A" w:rsidRPr="003E19EA" w:rsidP="00184D93" w14:paraId="72A89E5A" w14:textId="77777777">
      <w:pPr>
        <w:pStyle w:val="EMEAHeadingBoxed"/>
        <w:spacing w:before="0" w:beforeLines="0" w:after="0" w:afterLines="0"/>
        <w:rPr>
          <w:rFonts w:ascii="Times New Roman" w:hAnsi="Times New Roman"/>
          <w:lang w:val="da-DK"/>
        </w:rPr>
      </w:pPr>
      <w:r w:rsidRPr="003E19EA">
        <w:rPr>
          <w:rFonts w:ascii="Times New Roman" w:hAnsi="Times New Roman"/>
          <w:lang w:val="da-DK"/>
        </w:rPr>
        <w:t>3.</w:t>
      </w:r>
      <w:r w:rsidRPr="003E19EA">
        <w:rPr>
          <w:rFonts w:ascii="Times New Roman" w:hAnsi="Times New Roman"/>
          <w:lang w:val="da-DK"/>
        </w:rPr>
        <w:tab/>
        <w:t>UDLØBSDATO</w:t>
      </w:r>
    </w:p>
    <w:p w:rsidR="00184D93" w:rsidRPr="003E19EA" w:rsidP="00184D93" w14:paraId="49CFD8B5" w14:textId="77777777">
      <w:pPr>
        <w:ind w:left="540" w:hanging="540"/>
        <w:rPr>
          <w:lang w:val="da-DK"/>
        </w:rPr>
      </w:pPr>
    </w:p>
    <w:p w:rsidR="00DA583A" w:rsidRPr="003E19EA" w:rsidP="00184D93" w14:paraId="45B974E4" w14:textId="77777777">
      <w:pPr>
        <w:ind w:left="540" w:hanging="540"/>
        <w:rPr>
          <w:lang w:val="da-DK"/>
        </w:rPr>
      </w:pPr>
      <w:r w:rsidRPr="003E19EA">
        <w:rPr>
          <w:lang w:val="da-DK"/>
        </w:rPr>
        <w:t xml:space="preserve">EXP </w:t>
      </w:r>
    </w:p>
    <w:p w:rsidR="00184D93" w:rsidRPr="003E19EA" w:rsidP="00184D93" w14:paraId="76C62032" w14:textId="77777777">
      <w:pPr>
        <w:ind w:left="540" w:hanging="540"/>
        <w:rPr>
          <w:lang w:val="da-DK"/>
        </w:rPr>
      </w:pPr>
    </w:p>
    <w:p w:rsidR="00184D93" w:rsidRPr="003E19EA" w:rsidP="00184D93" w14:paraId="29CE2869" w14:textId="77777777">
      <w:pPr>
        <w:ind w:left="540" w:hanging="540"/>
        <w:rPr>
          <w:lang w:val="da-DK"/>
        </w:rPr>
      </w:pPr>
    </w:p>
    <w:p w:rsidR="00DA583A" w:rsidRPr="003E19EA" w:rsidP="00184D93" w14:paraId="64F0FC90" w14:textId="77777777">
      <w:pPr>
        <w:pStyle w:val="EMEAHeadingBoxed"/>
        <w:spacing w:before="0" w:beforeLines="0" w:after="0" w:afterLines="0"/>
        <w:rPr>
          <w:rFonts w:ascii="Times New Roman" w:hAnsi="Times New Roman"/>
          <w:lang w:val="da-DK"/>
        </w:rPr>
      </w:pPr>
      <w:r w:rsidRPr="003E19EA">
        <w:rPr>
          <w:rFonts w:ascii="Times New Roman" w:hAnsi="Times New Roman"/>
          <w:lang w:val="da-DK"/>
        </w:rPr>
        <w:t>4.</w:t>
      </w:r>
      <w:r w:rsidRPr="003E19EA">
        <w:rPr>
          <w:rFonts w:ascii="Times New Roman" w:hAnsi="Times New Roman"/>
          <w:lang w:val="da-DK"/>
        </w:rPr>
        <w:tab/>
        <w:t>BATCHNUMMER</w:t>
      </w:r>
    </w:p>
    <w:p w:rsidR="00184D93" w:rsidRPr="003E19EA" w:rsidP="00184D93" w14:paraId="0C1617E7" w14:textId="77777777">
      <w:pPr>
        <w:ind w:left="540" w:hanging="540"/>
        <w:rPr>
          <w:lang w:val="da-DK"/>
        </w:rPr>
      </w:pPr>
    </w:p>
    <w:p w:rsidR="00DA583A" w:rsidRPr="003E19EA" w:rsidP="00184D93" w14:paraId="469FA87F" w14:textId="77777777">
      <w:pPr>
        <w:ind w:left="540" w:hanging="540"/>
        <w:rPr>
          <w:lang w:val="da-DK"/>
        </w:rPr>
      </w:pPr>
      <w:r w:rsidRPr="003E19EA">
        <w:rPr>
          <w:lang w:val="da-DK"/>
        </w:rPr>
        <w:t xml:space="preserve">Lot </w:t>
      </w:r>
    </w:p>
    <w:p w:rsidR="00184D93" w:rsidRPr="003E19EA" w:rsidP="00184D93" w14:paraId="760FF716" w14:textId="77777777">
      <w:pPr>
        <w:ind w:left="540" w:hanging="540"/>
        <w:rPr>
          <w:lang w:val="da-DK"/>
        </w:rPr>
      </w:pPr>
    </w:p>
    <w:p w:rsidR="00184D93" w:rsidRPr="003E19EA" w:rsidP="00184D93" w14:paraId="5D86F6DC" w14:textId="77777777">
      <w:pPr>
        <w:ind w:left="540" w:hanging="540"/>
        <w:rPr>
          <w:lang w:val="da-DK"/>
        </w:rPr>
      </w:pPr>
    </w:p>
    <w:p w:rsidR="00DA583A" w:rsidP="00184D93" w14:paraId="1DB9371B" w14:textId="77777777">
      <w:pPr>
        <w:pStyle w:val="EMEAHeadingBoxed"/>
        <w:spacing w:before="0" w:beforeLines="0" w:after="0" w:afterLines="0"/>
        <w:ind w:left="0" w:firstLine="0"/>
        <w:rPr>
          <w:rFonts w:ascii="Times New Roman" w:hAnsi="Times New Roman"/>
          <w:lang w:val="da-DK"/>
        </w:rPr>
      </w:pPr>
      <w:r>
        <w:rPr>
          <w:rFonts w:ascii="Times New Roman" w:hAnsi="Times New Roman"/>
          <w:lang w:val="da-DK"/>
        </w:rPr>
        <w:t>5.</w:t>
      </w:r>
      <w:r>
        <w:rPr>
          <w:rFonts w:ascii="Times New Roman" w:hAnsi="Times New Roman"/>
          <w:lang w:val="da-DK"/>
        </w:rPr>
        <w:tab/>
        <w:t>ANDET</w:t>
      </w:r>
    </w:p>
    <w:p w:rsidR="00184D93" w:rsidP="00184D93" w14:paraId="6583D0D6" w14:textId="77777777">
      <w:pPr>
        <w:pStyle w:val="EMEANormal"/>
        <w:rPr>
          <w:lang w:val="da-DK"/>
        </w:rPr>
      </w:pPr>
    </w:p>
    <w:p w:rsidR="00DA583A" w:rsidP="00184D93" w14:paraId="0CEF8D45" w14:textId="77777777">
      <w:pPr>
        <w:pStyle w:val="EMEANormal"/>
        <w:rPr>
          <w:lang w:val="da-DK"/>
        </w:rPr>
      </w:pPr>
      <w:r>
        <w:rPr>
          <w:lang w:val="da-DK"/>
        </w:rPr>
        <w:t>For information vedrørende opbevaring, se indlægssedlen.</w:t>
      </w:r>
    </w:p>
    <w:p w:rsidR="00DA583A" w:rsidP="00184D93" w14:paraId="5D0B3647" w14:textId="77777777">
      <w:pPr>
        <w:pStyle w:val="EMEANormal"/>
        <w:rPr>
          <w:lang w:val="da-DK"/>
        </w:rPr>
      </w:pPr>
    </w:p>
    <w:p w:rsidR="00D07672" w:rsidP="00184D93" w14:paraId="122E3410" w14:textId="77777777">
      <w:pPr>
        <w:pStyle w:val="EMEANormal"/>
        <w:rPr>
          <w:lang w:val="da-DK"/>
        </w:rPr>
      </w:pPr>
      <w:r>
        <w:rPr>
          <w:lang w:val="da-DK"/>
        </w:rPr>
        <w:t>Kun til engangsbrug</w:t>
      </w:r>
      <w:r w:rsidR="00E27C63">
        <w:rPr>
          <w:lang w:val="da-DK"/>
        </w:rPr>
        <w:t>.</w:t>
      </w:r>
    </w:p>
    <w:p w:rsidR="00D07672" w:rsidP="00184D93" w14:paraId="118FFD5E" w14:textId="77777777">
      <w:pPr>
        <w:pStyle w:val="EMEANormal"/>
        <w:rPr>
          <w:lang w:val="da-DK"/>
        </w:rPr>
      </w:pPr>
    </w:p>
    <w:p w:rsidR="00D07672" w:rsidP="00184D93" w14:paraId="5BF7B16D" w14:textId="77777777">
      <w:pPr>
        <w:pStyle w:val="EMEANormal"/>
        <w:rPr>
          <w:lang w:val="da-DK"/>
        </w:rPr>
      </w:pPr>
      <w:r>
        <w:rPr>
          <w:lang w:val="da-DK"/>
        </w:rPr>
        <w:t>40 mg/0,4 ml</w:t>
      </w:r>
    </w:p>
    <w:p w:rsidR="00D07672" w:rsidP="00184D93" w14:paraId="485E77DE" w14:textId="77777777">
      <w:pPr>
        <w:pStyle w:val="EMEANormal"/>
        <w:rPr>
          <w:lang w:val="da-DK"/>
        </w:rPr>
      </w:pPr>
    </w:p>
    <w:p w:rsidR="008C68E4" w:rsidP="008C68E4" w14:paraId="6B294E3F" w14:textId="77777777">
      <w:pPr>
        <w:ind w:left="540" w:hanging="540"/>
        <w:rPr>
          <w:lang w:val="da-DK"/>
        </w:rPr>
      </w:pPr>
    </w:p>
    <w:p w:rsidR="00D07672" w:rsidP="00184D93" w14:paraId="2AABB57C" w14:textId="77777777">
      <w:pPr>
        <w:pStyle w:val="EMEANormal"/>
        <w:rPr>
          <w:lang w:val="da-DK"/>
        </w:rPr>
      </w:pPr>
    </w:p>
    <w:p w:rsidR="00DA583A" w:rsidP="00184D93" w14:paraId="185E0D6C" w14:textId="77777777">
      <w:pPr>
        <w:pStyle w:val="EMEANormal"/>
        <w:rPr>
          <w:lang w:val="da-DK"/>
        </w:rPr>
      </w:pPr>
      <w:r>
        <w:rPr>
          <w:lang w:val="da-DK"/>
        </w:rPr>
        <w:br w:type="page"/>
      </w:r>
    </w:p>
    <w:p w:rsidR="00DA583A" w:rsidRPr="005B0120" w:rsidP="00184D93" w14:paraId="6B35A4A0" w14:textId="77777777">
      <w:pPr>
        <w:pStyle w:val="EMEAHeadingBoxedTitle"/>
        <w:tabs>
          <w:tab w:val="left" w:pos="0"/>
          <w:tab w:val="clear" w:pos="562"/>
        </w:tabs>
        <w:ind w:left="0" w:firstLine="0"/>
        <w:rPr>
          <w:rFonts w:ascii="Times New Roman" w:hAnsi="Times New Roman"/>
          <w:b/>
          <w:bCs/>
          <w:lang w:val="da-DK"/>
        </w:rPr>
      </w:pPr>
      <w:r w:rsidRPr="005B0120">
        <w:rPr>
          <w:rFonts w:ascii="Times New Roman" w:hAnsi="Times New Roman"/>
          <w:b/>
          <w:lang w:val="da-DK"/>
        </w:rPr>
        <w:t>MINDSTEKRAV TIL MÆRKNING PÅ SMÅ INDRE emballager</w:t>
      </w:r>
    </w:p>
    <w:p w:rsidR="00DA583A" w:rsidP="00184D93" w14:paraId="03F97767" w14:textId="77777777">
      <w:pPr>
        <w:pStyle w:val="EMEAHeadingBoxedTitle"/>
        <w:rPr>
          <w:lang w:val="da-DK"/>
        </w:rPr>
      </w:pPr>
      <w:r>
        <w:rPr>
          <w:rFonts w:ascii="Times New Roman" w:hAnsi="Times New Roman"/>
          <w:b/>
          <w:bCs/>
          <w:caps w:val="0"/>
          <w:lang w:val="da-DK"/>
        </w:rPr>
        <w:t>SPRØJTEETIKET</w:t>
      </w:r>
    </w:p>
    <w:p w:rsidR="00DA583A" w:rsidP="00184D93" w14:paraId="146665D7" w14:textId="77777777">
      <w:pPr>
        <w:pStyle w:val="EMEANormal"/>
        <w:rPr>
          <w:lang w:val="da-DK"/>
        </w:rPr>
      </w:pPr>
    </w:p>
    <w:p w:rsidR="00184D93" w:rsidP="00184D93" w14:paraId="375D9E28" w14:textId="77777777">
      <w:pPr>
        <w:pStyle w:val="EMEANormal"/>
        <w:rPr>
          <w:lang w:val="da-DK"/>
        </w:rPr>
      </w:pPr>
    </w:p>
    <w:p w:rsidR="00DA583A" w:rsidP="00184D93" w14:paraId="1D892F16" w14:textId="77777777">
      <w:pPr>
        <w:pStyle w:val="EMEAHeadingBoxed1"/>
        <w:spacing w:before="0" w:beforeLines="0" w:after="0" w:afterLines="0"/>
        <w:rPr>
          <w:rFonts w:ascii="Times New Roman" w:hAnsi="Times New Roman"/>
          <w:lang w:val="da-DK"/>
        </w:rPr>
      </w:pPr>
      <w:r>
        <w:rPr>
          <w:rFonts w:ascii="Times New Roman" w:hAnsi="Times New Roman"/>
          <w:lang w:val="da-DK"/>
        </w:rPr>
        <w:t>1.</w:t>
      </w:r>
      <w:r>
        <w:rPr>
          <w:rFonts w:ascii="Times New Roman" w:hAnsi="Times New Roman"/>
          <w:lang w:val="da-DK"/>
        </w:rPr>
        <w:tab/>
        <w:t>LÆGEMIDLETS NAVN OG ADMINISTRATIONSVEJ</w:t>
      </w:r>
    </w:p>
    <w:p w:rsidR="00184D93" w:rsidP="00184D93" w14:paraId="32E02E91" w14:textId="77777777">
      <w:pPr>
        <w:ind w:left="540" w:hanging="540"/>
        <w:rPr>
          <w:lang w:val="da-DK"/>
        </w:rPr>
      </w:pPr>
    </w:p>
    <w:p w:rsidR="00DA583A" w:rsidP="00184D93" w14:paraId="5D6746C4" w14:textId="77777777">
      <w:pPr>
        <w:ind w:left="540" w:hanging="540"/>
        <w:rPr>
          <w:lang w:val="da-DK"/>
        </w:rPr>
      </w:pPr>
      <w:r>
        <w:rPr>
          <w:lang w:val="da-DK"/>
        </w:rPr>
        <w:t>Humira 40 mg injektion</w:t>
      </w:r>
      <w:r w:rsidR="0003177F">
        <w:rPr>
          <w:lang w:val="da-DK"/>
        </w:rPr>
        <w:t>svæske</w:t>
      </w:r>
    </w:p>
    <w:p w:rsidR="00DA583A" w:rsidP="00184D93" w14:paraId="5E12C217" w14:textId="77777777">
      <w:pPr>
        <w:ind w:left="540" w:hanging="540"/>
        <w:rPr>
          <w:lang w:val="da-DK"/>
        </w:rPr>
      </w:pPr>
      <w:r>
        <w:rPr>
          <w:lang w:val="da-DK"/>
        </w:rPr>
        <w:t>adalimumab</w:t>
      </w:r>
    </w:p>
    <w:p w:rsidR="00DA583A" w:rsidP="00184D93" w14:paraId="10ACD3FC" w14:textId="77777777">
      <w:pPr>
        <w:pStyle w:val="EndnoteText"/>
        <w:tabs>
          <w:tab w:val="clear" w:pos="562"/>
        </w:tabs>
        <w:ind w:left="540" w:hanging="540"/>
        <w:rPr>
          <w:lang w:val="da-DK"/>
        </w:rPr>
      </w:pPr>
      <w:r>
        <w:rPr>
          <w:lang w:val="da-DK"/>
        </w:rPr>
        <w:t>s.c.</w:t>
      </w:r>
    </w:p>
    <w:p w:rsidR="00184D93" w:rsidP="00184D93" w14:paraId="514D260A" w14:textId="77777777">
      <w:pPr>
        <w:rPr>
          <w:lang w:val="da-DK"/>
        </w:rPr>
      </w:pPr>
    </w:p>
    <w:p w:rsidR="00184D93" w:rsidRPr="00184D93" w:rsidP="00184D93" w14:paraId="17B93004" w14:textId="77777777">
      <w:pPr>
        <w:rPr>
          <w:lang w:val="da-DK"/>
        </w:rPr>
      </w:pPr>
    </w:p>
    <w:p w:rsidR="00DA583A" w:rsidP="00184D93" w14:paraId="3673CFE3" w14:textId="77777777">
      <w:pPr>
        <w:pStyle w:val="EMEAHeadingBoxedEmpty"/>
        <w:spacing w:before="0" w:beforeLines="0"/>
        <w:rPr>
          <w:rFonts w:ascii="Times New Roman" w:hAnsi="Times New Roman"/>
          <w:lang w:val="da-DK"/>
        </w:rPr>
      </w:pPr>
      <w:r>
        <w:rPr>
          <w:rFonts w:ascii="Times New Roman" w:hAnsi="Times New Roman"/>
          <w:lang w:val="da-DK"/>
        </w:rPr>
        <w:t>2.</w:t>
      </w:r>
      <w:r>
        <w:rPr>
          <w:rFonts w:ascii="Times New Roman" w:hAnsi="Times New Roman"/>
          <w:lang w:val="da-DK"/>
        </w:rPr>
        <w:tab/>
      </w:r>
      <w:r w:rsidRPr="008F497B">
        <w:rPr>
          <w:noProof/>
          <w:szCs w:val="24"/>
          <w:lang w:val="da-DK"/>
        </w:rPr>
        <w:t>ADMINISTRATIONSMETODE</w:t>
      </w:r>
    </w:p>
    <w:p w:rsidR="00DA583A" w:rsidP="00184D93" w14:paraId="13FB076B" w14:textId="77777777">
      <w:pPr>
        <w:ind w:left="540" w:hanging="540"/>
        <w:rPr>
          <w:b/>
          <w:lang w:val="da-DK"/>
        </w:rPr>
      </w:pPr>
    </w:p>
    <w:p w:rsidR="00184D93" w:rsidP="00184D93" w14:paraId="20584015" w14:textId="77777777">
      <w:pPr>
        <w:ind w:left="540" w:hanging="540"/>
        <w:rPr>
          <w:b/>
          <w:lang w:val="da-DK"/>
        </w:rPr>
      </w:pPr>
    </w:p>
    <w:p w:rsidR="00DA583A" w:rsidP="00184D93" w14:paraId="749F1F8C" w14:textId="77777777">
      <w:pPr>
        <w:pStyle w:val="EMEAHeadingBoxed1"/>
        <w:spacing w:before="0" w:beforeLines="0" w:after="0" w:afterLines="0"/>
        <w:rPr>
          <w:rFonts w:ascii="Times New Roman" w:hAnsi="Times New Roman"/>
          <w:lang w:val="da-DK"/>
        </w:rPr>
      </w:pPr>
      <w:r>
        <w:rPr>
          <w:rFonts w:ascii="Times New Roman" w:hAnsi="Times New Roman"/>
          <w:lang w:val="da-DK"/>
        </w:rPr>
        <w:t>3.</w:t>
      </w:r>
      <w:r>
        <w:rPr>
          <w:rFonts w:ascii="Times New Roman" w:hAnsi="Times New Roman"/>
          <w:lang w:val="da-DK"/>
        </w:rPr>
        <w:tab/>
        <w:t>UDLØBSDATO</w:t>
      </w:r>
    </w:p>
    <w:p w:rsidR="00184D93" w:rsidP="00184D93" w14:paraId="178A275C" w14:textId="77777777">
      <w:pPr>
        <w:ind w:left="567" w:hanging="567"/>
        <w:rPr>
          <w:lang w:val="da-DK"/>
        </w:rPr>
      </w:pPr>
    </w:p>
    <w:p w:rsidR="00DA583A" w:rsidP="00184D93" w14:paraId="2A14C4AC" w14:textId="77777777">
      <w:pPr>
        <w:ind w:left="567" w:hanging="567"/>
        <w:rPr>
          <w:lang w:val="da-DK"/>
        </w:rPr>
      </w:pPr>
      <w:r>
        <w:rPr>
          <w:lang w:val="da-DK"/>
        </w:rPr>
        <w:t xml:space="preserve">EXP </w:t>
      </w:r>
    </w:p>
    <w:p w:rsidR="00184D93" w:rsidP="00184D93" w14:paraId="79C9C290" w14:textId="77777777">
      <w:pPr>
        <w:ind w:left="567" w:hanging="567"/>
        <w:rPr>
          <w:lang w:val="da-DK"/>
        </w:rPr>
      </w:pPr>
    </w:p>
    <w:p w:rsidR="00184D93" w:rsidP="00184D93" w14:paraId="4C3A0479" w14:textId="77777777">
      <w:pPr>
        <w:ind w:left="567" w:hanging="567"/>
        <w:rPr>
          <w:lang w:val="da-DK"/>
        </w:rPr>
      </w:pPr>
    </w:p>
    <w:p w:rsidR="00DA583A" w:rsidP="00184D93" w14:paraId="68CA8107" w14:textId="77777777">
      <w:pPr>
        <w:pStyle w:val="EMEAHeadingBoxed"/>
        <w:spacing w:before="0" w:beforeLines="0" w:after="0" w:afterLines="0"/>
        <w:rPr>
          <w:rFonts w:ascii="Times New Roman" w:hAnsi="Times New Roman"/>
          <w:lang w:val="da-DK"/>
        </w:rPr>
      </w:pPr>
      <w:r>
        <w:rPr>
          <w:rFonts w:ascii="Times New Roman" w:hAnsi="Times New Roman"/>
          <w:lang w:val="da-DK"/>
        </w:rPr>
        <w:t>4.</w:t>
      </w:r>
      <w:r>
        <w:rPr>
          <w:rFonts w:ascii="Times New Roman" w:hAnsi="Times New Roman"/>
          <w:lang w:val="da-DK"/>
        </w:rPr>
        <w:tab/>
        <w:t>BATCHNUMMER</w:t>
      </w:r>
    </w:p>
    <w:p w:rsidR="00184D93" w:rsidP="00184D93" w14:paraId="3BC4D909" w14:textId="77777777">
      <w:pPr>
        <w:ind w:left="540" w:hanging="540"/>
        <w:rPr>
          <w:lang w:val="da-DK"/>
        </w:rPr>
      </w:pPr>
    </w:p>
    <w:p w:rsidR="00DA583A" w:rsidP="00184D93" w14:paraId="09C712E7" w14:textId="77777777">
      <w:pPr>
        <w:ind w:left="540" w:hanging="540"/>
        <w:rPr>
          <w:lang w:val="da-DK"/>
        </w:rPr>
      </w:pPr>
      <w:r>
        <w:rPr>
          <w:lang w:val="da-DK"/>
        </w:rPr>
        <w:t xml:space="preserve">Lot </w:t>
      </w:r>
    </w:p>
    <w:p w:rsidR="00184D93" w:rsidP="00184D93" w14:paraId="352CD939" w14:textId="77777777">
      <w:pPr>
        <w:ind w:left="540" w:hanging="540"/>
        <w:rPr>
          <w:lang w:val="da-DK"/>
        </w:rPr>
      </w:pPr>
    </w:p>
    <w:p w:rsidR="00184D93" w:rsidP="00184D93" w14:paraId="1496271E" w14:textId="77777777">
      <w:pPr>
        <w:ind w:left="540" w:hanging="540"/>
        <w:rPr>
          <w:lang w:val="da-DK"/>
        </w:rPr>
      </w:pPr>
    </w:p>
    <w:p w:rsidR="00DA583A" w:rsidP="00184D93" w14:paraId="5F676158" w14:textId="77777777">
      <w:pPr>
        <w:pStyle w:val="EMEAHeadingBoxed"/>
        <w:spacing w:before="0" w:beforeLines="0" w:after="0" w:afterLines="0"/>
        <w:rPr>
          <w:rFonts w:ascii="Times New Roman" w:hAnsi="Times New Roman"/>
          <w:lang w:val="da-DK"/>
        </w:rPr>
      </w:pPr>
      <w:r>
        <w:rPr>
          <w:rFonts w:ascii="Times New Roman" w:hAnsi="Times New Roman"/>
          <w:lang w:val="da-DK"/>
        </w:rPr>
        <w:t>5.</w:t>
      </w:r>
      <w:r>
        <w:rPr>
          <w:rFonts w:ascii="Times New Roman" w:hAnsi="Times New Roman"/>
          <w:lang w:val="da-DK"/>
        </w:rPr>
        <w:tab/>
        <w:t xml:space="preserve">INDHOLD ANGIVET SOM VÆGT, VOLUMEN ELLER </w:t>
      </w:r>
      <w:r w:rsidR="006D02CA">
        <w:rPr>
          <w:rFonts w:ascii="Times New Roman" w:hAnsi="Times New Roman"/>
          <w:lang w:val="da-DK"/>
        </w:rPr>
        <w:t>ENHEDER</w:t>
      </w:r>
    </w:p>
    <w:p w:rsidR="00184D93" w:rsidP="00184D93" w14:paraId="1C0E56B2" w14:textId="77777777">
      <w:pPr>
        <w:ind w:left="540" w:hanging="540"/>
        <w:rPr>
          <w:lang w:val="da-DK"/>
        </w:rPr>
      </w:pPr>
    </w:p>
    <w:p w:rsidR="00DA583A" w:rsidP="00184D93" w14:paraId="6D20A974" w14:textId="77777777">
      <w:pPr>
        <w:ind w:left="540" w:hanging="540"/>
        <w:rPr>
          <w:lang w:val="da-DK"/>
        </w:rPr>
      </w:pPr>
      <w:r>
        <w:rPr>
          <w:lang w:val="da-DK"/>
        </w:rPr>
        <w:t>40 mg/0,</w:t>
      </w:r>
      <w:r w:rsidR="00150327">
        <w:rPr>
          <w:lang w:val="da-DK"/>
        </w:rPr>
        <w:t>4</w:t>
      </w:r>
      <w:r>
        <w:rPr>
          <w:lang w:val="da-DK"/>
        </w:rPr>
        <w:t> ml</w:t>
      </w:r>
    </w:p>
    <w:p w:rsidR="00184D93" w:rsidP="00184D93" w14:paraId="1911A939" w14:textId="77777777">
      <w:pPr>
        <w:ind w:left="540" w:hanging="540"/>
        <w:rPr>
          <w:lang w:val="da-DK"/>
        </w:rPr>
      </w:pPr>
    </w:p>
    <w:p w:rsidR="00184D93" w:rsidP="00184D93" w14:paraId="5595C0B4" w14:textId="77777777">
      <w:pPr>
        <w:ind w:left="540" w:hanging="540"/>
        <w:rPr>
          <w:lang w:val="da-DK"/>
        </w:rPr>
      </w:pPr>
    </w:p>
    <w:p w:rsidR="00DA583A" w:rsidP="00184D93" w14:paraId="6D0EA0CA" w14:textId="77777777">
      <w:pPr>
        <w:pStyle w:val="EMEAHeadingBoxed"/>
        <w:spacing w:before="0" w:beforeLines="0" w:after="0" w:afterLines="0"/>
        <w:ind w:left="0" w:firstLine="0"/>
        <w:rPr>
          <w:rFonts w:ascii="Times New Roman" w:hAnsi="Times New Roman"/>
          <w:lang w:val="da-DK"/>
        </w:rPr>
      </w:pPr>
      <w:r>
        <w:rPr>
          <w:rFonts w:ascii="Times New Roman" w:hAnsi="Times New Roman"/>
          <w:lang w:val="da-DK"/>
        </w:rPr>
        <w:t>6.</w:t>
      </w:r>
      <w:r>
        <w:rPr>
          <w:rFonts w:ascii="Times New Roman" w:hAnsi="Times New Roman"/>
          <w:lang w:val="da-DK"/>
        </w:rPr>
        <w:tab/>
        <w:t>ANDET</w:t>
      </w:r>
    </w:p>
    <w:p w:rsidR="00DA583A" w:rsidP="00DA583A" w14:paraId="653B58B2" w14:textId="77777777">
      <w:pPr>
        <w:ind w:left="540" w:hanging="540"/>
        <w:rPr>
          <w:lang w:val="da-DK"/>
        </w:rPr>
      </w:pPr>
    </w:p>
    <w:p w:rsidR="003C1D68" w:rsidP="0093695D" w14:paraId="30C6937C" w14:textId="77777777">
      <w:pPr>
        <w:pStyle w:val="EMEAHeadingBoxed"/>
        <w:spacing w:before="0" w:beforeLines="0" w:after="0" w:afterLines="0"/>
        <w:ind w:left="0" w:firstLine="0"/>
        <w:rPr>
          <w:rFonts w:ascii="Times New Roman" w:hAnsi="Times New Roman"/>
          <w:lang w:val="da-DK"/>
        </w:rPr>
      </w:pPr>
      <w:r>
        <w:rPr>
          <w:lang w:val="da-DK"/>
        </w:rPr>
        <w:br w:type="page"/>
      </w:r>
      <w:r w:rsidR="00967DE0">
        <w:rPr>
          <w:rFonts w:ascii="Times New Roman" w:hAnsi="Times New Roman"/>
          <w:bCs/>
          <w:lang w:val="da-DK"/>
        </w:rPr>
        <w:t xml:space="preserve"> </w:t>
      </w:r>
      <w:r>
        <w:rPr>
          <w:rFonts w:ascii="Times New Roman" w:hAnsi="Times New Roman"/>
          <w:lang w:val="da-DK"/>
        </w:rPr>
        <w:t xml:space="preserve">mÆRKNING, </w:t>
      </w:r>
      <w:smartTag w:uri="urn:schemas-microsoft-com:office:smarttags" w:element="stockticker">
        <w:r>
          <w:rPr>
            <w:rFonts w:ascii="Times New Roman" w:hAnsi="Times New Roman"/>
            <w:lang w:val="da-DK"/>
          </w:rPr>
          <w:t>DER</w:t>
        </w:r>
      </w:smartTag>
      <w:r>
        <w:rPr>
          <w:rFonts w:ascii="Times New Roman" w:hAnsi="Times New Roman"/>
          <w:lang w:val="da-DK"/>
        </w:rPr>
        <w:t xml:space="preserve"> SKAL ANFØRES PÅ DEN YDRE EMBALLAGE </w:t>
      </w:r>
    </w:p>
    <w:p w:rsidR="003C1D68" w:rsidP="00184D93" w14:paraId="4D14C853" w14:textId="77777777">
      <w:pPr>
        <w:pStyle w:val="EMEAHeadingBoxedTitle"/>
        <w:rPr>
          <w:rFonts w:ascii="Times New Roman" w:hAnsi="Times New Roman"/>
          <w:lang w:val="da-DK"/>
        </w:rPr>
      </w:pPr>
    </w:p>
    <w:p w:rsidR="003C1D68" w:rsidP="00184D93" w14:paraId="3155EE8C" w14:textId="77777777">
      <w:pPr>
        <w:pStyle w:val="EMEAHeadingBoxedTitle"/>
        <w:rPr>
          <w:b/>
          <w:lang w:val="da-DK"/>
        </w:rPr>
      </w:pPr>
      <w:r>
        <w:rPr>
          <w:rFonts w:ascii="Times New Roman" w:hAnsi="Times New Roman"/>
          <w:b/>
          <w:bCs/>
          <w:lang w:val="da-DK"/>
        </w:rPr>
        <w:t>Ydre KARTON</w:t>
      </w:r>
    </w:p>
    <w:p w:rsidR="003C1D68" w:rsidP="00184D93" w14:paraId="48AD34E5" w14:textId="77777777">
      <w:pPr>
        <w:ind w:left="540" w:hanging="540"/>
        <w:rPr>
          <w:b/>
          <w:lang w:val="da-DK"/>
        </w:rPr>
      </w:pPr>
    </w:p>
    <w:p w:rsidR="00184D93" w:rsidP="00184D93" w14:paraId="37D30C55" w14:textId="77777777">
      <w:pPr>
        <w:ind w:left="540" w:hanging="540"/>
        <w:rPr>
          <w:b/>
          <w:lang w:val="da-DK"/>
        </w:rPr>
      </w:pPr>
    </w:p>
    <w:p w:rsidR="003C1D68" w:rsidP="00184D93" w14:paraId="368CFC3C" w14:textId="77777777">
      <w:pPr>
        <w:pStyle w:val="EMEAHeadingBoxed1"/>
        <w:spacing w:before="0" w:beforeLines="0" w:after="0" w:afterLines="0"/>
        <w:rPr>
          <w:rFonts w:ascii="Times New Roman" w:hAnsi="Times New Roman"/>
          <w:lang w:val="da-DK"/>
        </w:rPr>
      </w:pPr>
      <w:r>
        <w:rPr>
          <w:rFonts w:ascii="Times New Roman" w:hAnsi="Times New Roman"/>
          <w:lang w:val="da-DK"/>
        </w:rPr>
        <w:t>1.</w:t>
      </w:r>
      <w:r>
        <w:rPr>
          <w:rFonts w:ascii="Times New Roman" w:hAnsi="Times New Roman"/>
          <w:lang w:val="da-DK"/>
        </w:rPr>
        <w:tab/>
        <w:t>LÆGEMIDLETS NAVN</w:t>
      </w:r>
    </w:p>
    <w:p w:rsidR="00184D93" w:rsidP="00184D93" w14:paraId="59B55E17" w14:textId="77777777">
      <w:pPr>
        <w:ind w:left="540" w:hanging="540"/>
        <w:rPr>
          <w:lang w:val="da-DK"/>
        </w:rPr>
      </w:pPr>
    </w:p>
    <w:p w:rsidR="00184D93" w:rsidP="00184D93" w14:paraId="1DE77F76" w14:textId="77777777">
      <w:pPr>
        <w:ind w:left="540" w:hanging="540"/>
        <w:rPr>
          <w:lang w:val="da-DK"/>
        </w:rPr>
      </w:pPr>
    </w:p>
    <w:p w:rsidR="003C1D68" w:rsidP="00184D93" w14:paraId="551182F2" w14:textId="77777777">
      <w:pPr>
        <w:ind w:left="540" w:hanging="540"/>
        <w:rPr>
          <w:lang w:val="da-DK"/>
        </w:rPr>
      </w:pPr>
      <w:r>
        <w:rPr>
          <w:lang w:val="da-DK"/>
        </w:rPr>
        <w:t>Humira 40 mg injektionsvæske, opløsning i fyldt pen</w:t>
      </w:r>
    </w:p>
    <w:p w:rsidR="003C1D68" w:rsidP="00184D93" w14:paraId="1BD956C8" w14:textId="77777777">
      <w:pPr>
        <w:pStyle w:val="EndnoteText"/>
        <w:tabs>
          <w:tab w:val="clear" w:pos="562"/>
        </w:tabs>
        <w:ind w:left="540" w:hanging="540"/>
        <w:rPr>
          <w:lang w:val="da-DK"/>
        </w:rPr>
      </w:pPr>
      <w:r>
        <w:rPr>
          <w:lang w:val="da-DK"/>
        </w:rPr>
        <w:t>adalimumab</w:t>
      </w:r>
    </w:p>
    <w:p w:rsidR="00184D93" w:rsidP="00184D93" w14:paraId="7BE2FA77" w14:textId="77777777">
      <w:pPr>
        <w:rPr>
          <w:lang w:val="da-DK"/>
        </w:rPr>
      </w:pPr>
    </w:p>
    <w:p w:rsidR="00184D93" w:rsidRPr="00184D93" w:rsidP="00184D93" w14:paraId="4DAF8FD4" w14:textId="77777777">
      <w:pPr>
        <w:rPr>
          <w:lang w:val="da-DK"/>
        </w:rPr>
      </w:pPr>
    </w:p>
    <w:p w:rsidR="003C1D68" w:rsidP="00184D93" w14:paraId="632DA7BB" w14:textId="77777777">
      <w:pPr>
        <w:pStyle w:val="EMEAHeadingBoxed"/>
        <w:spacing w:before="0" w:beforeLines="0" w:after="0" w:afterLines="0"/>
        <w:rPr>
          <w:rFonts w:ascii="Times New Roman" w:hAnsi="Times New Roman"/>
          <w:lang w:val="da-DK"/>
        </w:rPr>
      </w:pPr>
      <w:r>
        <w:rPr>
          <w:rFonts w:ascii="Times New Roman" w:hAnsi="Times New Roman"/>
          <w:lang w:val="da-DK"/>
        </w:rPr>
        <w:t>2.</w:t>
      </w:r>
      <w:r>
        <w:rPr>
          <w:rFonts w:ascii="Times New Roman" w:hAnsi="Times New Roman"/>
          <w:lang w:val="da-DK"/>
        </w:rPr>
        <w:tab/>
        <w:t>ANGIVELSE AF AKTIVT STOF</w:t>
      </w:r>
    </w:p>
    <w:p w:rsidR="00184D93" w:rsidP="00184D93" w14:paraId="6988AA77" w14:textId="77777777">
      <w:pPr>
        <w:ind w:left="540" w:hanging="540"/>
        <w:rPr>
          <w:lang w:val="da-DK"/>
        </w:rPr>
      </w:pPr>
    </w:p>
    <w:p w:rsidR="003C1D68" w:rsidP="00184D93" w14:paraId="3B0088E6" w14:textId="77777777">
      <w:pPr>
        <w:ind w:left="540" w:hanging="540"/>
        <w:rPr>
          <w:lang w:val="da-DK"/>
        </w:rPr>
      </w:pPr>
      <w:r>
        <w:rPr>
          <w:lang w:val="da-DK"/>
        </w:rPr>
        <w:t>En fyldt 0,4 ml pen indeholder 40 mg adalimumab</w:t>
      </w:r>
      <w:r w:rsidR="00E27C63">
        <w:rPr>
          <w:lang w:val="da-DK"/>
        </w:rPr>
        <w:t>.</w:t>
      </w:r>
    </w:p>
    <w:p w:rsidR="00184D93" w:rsidP="00184D93" w14:paraId="1E90A816" w14:textId="77777777">
      <w:pPr>
        <w:ind w:left="540" w:hanging="540"/>
        <w:rPr>
          <w:lang w:val="da-DK"/>
        </w:rPr>
      </w:pPr>
    </w:p>
    <w:p w:rsidR="00184D93" w:rsidP="00184D93" w14:paraId="2E8D273D" w14:textId="77777777">
      <w:pPr>
        <w:ind w:left="540" w:hanging="540"/>
        <w:rPr>
          <w:lang w:val="da-DK"/>
        </w:rPr>
      </w:pPr>
    </w:p>
    <w:p w:rsidR="003C1D68" w:rsidP="00184D93" w14:paraId="7827216E" w14:textId="77777777">
      <w:pPr>
        <w:pStyle w:val="EMEAHeadingBoxed"/>
        <w:spacing w:before="0" w:beforeLines="0" w:after="0" w:afterLines="0"/>
        <w:rPr>
          <w:rFonts w:ascii="Times New Roman" w:hAnsi="Times New Roman"/>
          <w:lang w:val="da-DK"/>
        </w:rPr>
      </w:pPr>
      <w:r>
        <w:rPr>
          <w:rFonts w:ascii="Times New Roman" w:hAnsi="Times New Roman"/>
          <w:lang w:val="da-DK"/>
        </w:rPr>
        <w:t>3.</w:t>
      </w:r>
      <w:r>
        <w:rPr>
          <w:rFonts w:ascii="Times New Roman" w:hAnsi="Times New Roman"/>
          <w:lang w:val="da-DK"/>
        </w:rPr>
        <w:tab/>
        <w:t xml:space="preserve">LISTE </w:t>
      </w:r>
      <w:smartTag w:uri="urn:schemas-microsoft-com:office:smarttags" w:element="stockticker">
        <w:r>
          <w:rPr>
            <w:rFonts w:ascii="Times New Roman" w:hAnsi="Times New Roman"/>
            <w:lang w:val="da-DK"/>
          </w:rPr>
          <w:t>OVER</w:t>
        </w:r>
      </w:smartTag>
      <w:r>
        <w:rPr>
          <w:rFonts w:ascii="Times New Roman" w:hAnsi="Times New Roman"/>
          <w:lang w:val="da-DK"/>
        </w:rPr>
        <w:t xml:space="preserve"> HJÆLPESTOFFER</w:t>
      </w:r>
    </w:p>
    <w:p w:rsidR="00184D93" w:rsidP="00184D93" w14:paraId="103A63BD" w14:textId="77777777">
      <w:pPr>
        <w:rPr>
          <w:lang w:val="da-DK"/>
        </w:rPr>
      </w:pPr>
    </w:p>
    <w:p w:rsidR="003C1D68" w:rsidP="00184D93" w14:paraId="2B10F6FE" w14:textId="77777777">
      <w:pPr>
        <w:rPr>
          <w:lang w:val="da-DK"/>
        </w:rPr>
      </w:pPr>
      <w:r>
        <w:rPr>
          <w:lang w:val="da-DK"/>
        </w:rPr>
        <w:t>Hjælpestoffer: mannitol, polysorbat 80 og vand til injektionsvæske</w:t>
      </w:r>
      <w:r w:rsidRPr="00F125E4">
        <w:rPr>
          <w:lang w:val="da-DK"/>
        </w:rPr>
        <w:t>r.</w:t>
      </w:r>
    </w:p>
    <w:p w:rsidR="003C1D68" w:rsidP="00184D93" w14:paraId="44E043FE" w14:textId="77777777">
      <w:pPr>
        <w:rPr>
          <w:lang w:val="da-DK"/>
        </w:rPr>
      </w:pPr>
      <w:r>
        <w:rPr>
          <w:lang w:val="da-DK"/>
        </w:rPr>
        <w:t>Læs indlægssedlen for at få yderligere information.</w:t>
      </w:r>
    </w:p>
    <w:p w:rsidR="00184D93" w:rsidP="00184D93" w14:paraId="6A9D3951" w14:textId="77777777">
      <w:pPr>
        <w:rPr>
          <w:lang w:val="da-DK"/>
        </w:rPr>
      </w:pPr>
    </w:p>
    <w:p w:rsidR="00184D93" w:rsidP="00184D93" w14:paraId="2CACD4A9" w14:textId="77777777">
      <w:pPr>
        <w:rPr>
          <w:lang w:val="da-DK"/>
        </w:rPr>
      </w:pPr>
    </w:p>
    <w:p w:rsidR="003C1D68" w:rsidP="00184D93" w14:paraId="7D671103" w14:textId="77777777">
      <w:pPr>
        <w:pStyle w:val="EMEAHeadingBoxed"/>
        <w:spacing w:before="0" w:beforeLines="0" w:after="0" w:afterLines="0"/>
        <w:rPr>
          <w:rFonts w:ascii="Times New Roman" w:hAnsi="Times New Roman"/>
          <w:lang w:val="da-DK"/>
        </w:rPr>
      </w:pPr>
      <w:r>
        <w:rPr>
          <w:rFonts w:ascii="Times New Roman" w:hAnsi="Times New Roman"/>
          <w:lang w:val="da-DK"/>
        </w:rPr>
        <w:t>4.</w:t>
      </w:r>
      <w:r>
        <w:rPr>
          <w:rFonts w:ascii="Times New Roman" w:hAnsi="Times New Roman"/>
          <w:lang w:val="da-DK"/>
        </w:rPr>
        <w:tab/>
        <w:t>LÆGEMIDDELFORM OG indhold (PAKNINGSSTØRRELSE)</w:t>
      </w:r>
    </w:p>
    <w:p w:rsidR="00670B64" w:rsidRPr="0073465B" w:rsidP="0073465B" w14:paraId="76049413" w14:textId="77777777">
      <w:pPr>
        <w:ind w:left="540" w:hanging="540"/>
        <w:rPr>
          <w:highlight w:val="lightGray"/>
          <w:lang w:val="da-DK"/>
        </w:rPr>
      </w:pPr>
    </w:p>
    <w:p w:rsidR="00184D93" w:rsidP="0073465B" w14:paraId="28B1A400" w14:textId="77777777">
      <w:pPr>
        <w:ind w:left="540" w:hanging="540"/>
        <w:rPr>
          <w:lang w:val="da-DK"/>
        </w:rPr>
      </w:pPr>
      <w:r w:rsidRPr="0073465B">
        <w:rPr>
          <w:highlight w:val="lightGray"/>
          <w:lang w:val="da-DK"/>
        </w:rPr>
        <w:t>Injektionsvæske, opløsning</w:t>
      </w:r>
    </w:p>
    <w:p w:rsidR="003C1D68" w:rsidP="00184D93" w14:paraId="41ED5AA8" w14:textId="77777777">
      <w:pPr>
        <w:pStyle w:val="EMEANormal"/>
        <w:rPr>
          <w:lang w:val="da-DK"/>
        </w:rPr>
      </w:pPr>
      <w:r>
        <w:rPr>
          <w:lang w:val="da-DK"/>
        </w:rPr>
        <w:t>1</w:t>
      </w:r>
      <w:r w:rsidRPr="00B80FB0">
        <w:rPr>
          <w:lang w:val="da-DK" w:eastAsia="de-DE"/>
        </w:rPr>
        <w:t xml:space="preserve">fyldt </w:t>
      </w:r>
      <w:r>
        <w:rPr>
          <w:lang w:val="da-DK" w:eastAsia="de-DE"/>
        </w:rPr>
        <w:t>pen</w:t>
      </w:r>
      <w:r w:rsidRPr="00B80FB0">
        <w:rPr>
          <w:lang w:val="da-DK"/>
        </w:rPr>
        <w:t xml:space="preserve"> </w:t>
      </w:r>
    </w:p>
    <w:p w:rsidR="003C1D68" w:rsidP="00184D93" w14:paraId="49BBC3E2" w14:textId="77777777">
      <w:pPr>
        <w:ind w:left="540" w:hanging="540"/>
        <w:rPr>
          <w:lang w:val="da-DK"/>
        </w:rPr>
      </w:pPr>
      <w:r>
        <w:rPr>
          <w:lang w:val="da-DK"/>
        </w:rPr>
        <w:t>2 alkoholservietter</w:t>
      </w:r>
    </w:p>
    <w:p w:rsidR="00670B64" w:rsidP="00670B64" w14:paraId="4356A1AC" w14:textId="77777777">
      <w:pPr>
        <w:rPr>
          <w:lang w:val="da-DK"/>
        </w:rPr>
      </w:pPr>
    </w:p>
    <w:p w:rsidR="0003177F" w:rsidRPr="00811E3C" w:rsidP="0003177F" w14:paraId="6D8524E4" w14:textId="77777777">
      <w:pPr>
        <w:tabs>
          <w:tab w:val="clear" w:pos="562"/>
        </w:tabs>
        <w:ind w:left="540" w:hanging="540"/>
        <w:rPr>
          <w:szCs w:val="22"/>
          <w:highlight w:val="lightGray"/>
          <w:lang w:val="da-DK"/>
        </w:rPr>
      </w:pPr>
      <w:r w:rsidRPr="00811E3C">
        <w:rPr>
          <w:szCs w:val="22"/>
          <w:highlight w:val="lightGray"/>
          <w:lang w:val="da-DK"/>
        </w:rPr>
        <w:t xml:space="preserve">2 </w:t>
      </w:r>
      <w:r>
        <w:rPr>
          <w:szCs w:val="22"/>
          <w:highlight w:val="lightGray"/>
          <w:lang w:val="da-DK"/>
        </w:rPr>
        <w:t>fyldte penne</w:t>
      </w:r>
    </w:p>
    <w:p w:rsidR="0003177F" w:rsidRPr="00811E3C" w:rsidP="0003177F" w14:paraId="27E51DC4" w14:textId="77777777">
      <w:pPr>
        <w:ind w:left="540" w:hanging="540"/>
        <w:rPr>
          <w:szCs w:val="22"/>
          <w:highlight w:val="lightGray"/>
          <w:lang w:val="da-DK"/>
        </w:rPr>
      </w:pPr>
      <w:r w:rsidRPr="00811E3C">
        <w:rPr>
          <w:szCs w:val="22"/>
          <w:highlight w:val="lightGray"/>
          <w:lang w:val="da-DK"/>
        </w:rPr>
        <w:t>2 al</w:t>
      </w:r>
      <w:r>
        <w:rPr>
          <w:szCs w:val="22"/>
          <w:highlight w:val="lightGray"/>
          <w:lang w:val="da-DK"/>
        </w:rPr>
        <w:t>ko</w:t>
      </w:r>
      <w:r w:rsidRPr="00811E3C">
        <w:rPr>
          <w:szCs w:val="22"/>
          <w:highlight w:val="lightGray"/>
          <w:lang w:val="da-DK"/>
        </w:rPr>
        <w:t>hol</w:t>
      </w:r>
      <w:r>
        <w:rPr>
          <w:szCs w:val="22"/>
          <w:highlight w:val="lightGray"/>
          <w:lang w:val="da-DK"/>
        </w:rPr>
        <w:t>servietter</w:t>
      </w:r>
      <w:r w:rsidRPr="00811E3C">
        <w:rPr>
          <w:szCs w:val="22"/>
          <w:highlight w:val="lightGray"/>
          <w:lang w:val="da-DK"/>
        </w:rPr>
        <w:t xml:space="preserve"> </w:t>
      </w:r>
    </w:p>
    <w:p w:rsidR="0003177F" w:rsidRPr="00811E3C" w:rsidP="0003177F" w14:paraId="1BB3A114" w14:textId="77777777">
      <w:pPr>
        <w:ind w:left="540" w:hanging="540"/>
        <w:rPr>
          <w:highlight w:val="lightGray"/>
          <w:lang w:val="da-DK"/>
        </w:rPr>
      </w:pPr>
    </w:p>
    <w:p w:rsidR="0003177F" w:rsidRPr="00811E3C" w:rsidP="0003177F" w14:paraId="55372A92" w14:textId="77777777">
      <w:pPr>
        <w:tabs>
          <w:tab w:val="clear" w:pos="562"/>
        </w:tabs>
        <w:ind w:left="540" w:hanging="540"/>
        <w:rPr>
          <w:szCs w:val="22"/>
          <w:highlight w:val="lightGray"/>
          <w:lang w:val="da-DK"/>
        </w:rPr>
      </w:pPr>
      <w:r>
        <w:rPr>
          <w:szCs w:val="22"/>
          <w:highlight w:val="lightGray"/>
          <w:lang w:val="da-DK"/>
        </w:rPr>
        <w:t>4</w:t>
      </w:r>
      <w:r w:rsidRPr="00811E3C">
        <w:rPr>
          <w:szCs w:val="22"/>
          <w:highlight w:val="lightGray"/>
          <w:lang w:val="da-DK"/>
        </w:rPr>
        <w:t xml:space="preserve"> </w:t>
      </w:r>
      <w:r>
        <w:rPr>
          <w:szCs w:val="22"/>
          <w:highlight w:val="lightGray"/>
          <w:lang w:val="da-DK"/>
        </w:rPr>
        <w:t>fyldte penne</w:t>
      </w:r>
    </w:p>
    <w:p w:rsidR="0003177F" w:rsidRPr="000C54BC" w:rsidP="0003177F" w14:paraId="4069069E" w14:textId="77777777">
      <w:pPr>
        <w:ind w:left="540" w:hanging="540"/>
        <w:rPr>
          <w:highlight w:val="lightGray"/>
          <w:lang w:val="da-DK"/>
        </w:rPr>
      </w:pPr>
      <w:r>
        <w:rPr>
          <w:szCs w:val="22"/>
          <w:highlight w:val="lightGray"/>
          <w:lang w:val="da-DK"/>
        </w:rPr>
        <w:t>4</w:t>
      </w:r>
      <w:r w:rsidRPr="00811E3C">
        <w:rPr>
          <w:szCs w:val="22"/>
          <w:highlight w:val="lightGray"/>
          <w:lang w:val="da-DK"/>
        </w:rPr>
        <w:t xml:space="preserve"> al</w:t>
      </w:r>
      <w:r>
        <w:rPr>
          <w:szCs w:val="22"/>
          <w:highlight w:val="lightGray"/>
          <w:lang w:val="da-DK"/>
        </w:rPr>
        <w:t>ko</w:t>
      </w:r>
      <w:r w:rsidRPr="00811E3C">
        <w:rPr>
          <w:szCs w:val="22"/>
          <w:highlight w:val="lightGray"/>
          <w:lang w:val="da-DK"/>
        </w:rPr>
        <w:t>hol</w:t>
      </w:r>
      <w:r>
        <w:rPr>
          <w:szCs w:val="22"/>
          <w:highlight w:val="lightGray"/>
          <w:lang w:val="da-DK"/>
        </w:rPr>
        <w:t>servietter</w:t>
      </w:r>
    </w:p>
    <w:p w:rsidR="0003177F" w:rsidRPr="000C54BC" w:rsidP="0003177F" w14:paraId="182FC49A" w14:textId="77777777">
      <w:pPr>
        <w:ind w:left="540" w:hanging="540"/>
        <w:rPr>
          <w:highlight w:val="lightGray"/>
          <w:lang w:val="da-DK"/>
        </w:rPr>
      </w:pPr>
    </w:p>
    <w:p w:rsidR="0003177F" w:rsidRPr="00811E3C" w:rsidP="0003177F" w14:paraId="7B95FC51" w14:textId="77777777">
      <w:pPr>
        <w:tabs>
          <w:tab w:val="clear" w:pos="562"/>
        </w:tabs>
        <w:ind w:left="540" w:hanging="540"/>
        <w:rPr>
          <w:szCs w:val="22"/>
          <w:highlight w:val="lightGray"/>
          <w:lang w:val="da-DK"/>
        </w:rPr>
      </w:pPr>
      <w:r>
        <w:rPr>
          <w:szCs w:val="22"/>
          <w:highlight w:val="lightGray"/>
          <w:lang w:val="da-DK"/>
        </w:rPr>
        <w:t>6</w:t>
      </w:r>
      <w:r w:rsidRPr="00811E3C">
        <w:rPr>
          <w:szCs w:val="22"/>
          <w:highlight w:val="lightGray"/>
          <w:lang w:val="da-DK"/>
        </w:rPr>
        <w:t xml:space="preserve"> </w:t>
      </w:r>
      <w:r>
        <w:rPr>
          <w:szCs w:val="22"/>
          <w:highlight w:val="lightGray"/>
          <w:lang w:val="da-DK"/>
        </w:rPr>
        <w:t>fyldte penne</w:t>
      </w:r>
    </w:p>
    <w:p w:rsidR="0003177F" w:rsidP="0003177F" w14:paraId="43FDAE5B" w14:textId="77777777">
      <w:pPr>
        <w:rPr>
          <w:szCs w:val="22"/>
          <w:lang w:val="da-DK"/>
        </w:rPr>
      </w:pPr>
      <w:r>
        <w:rPr>
          <w:szCs w:val="22"/>
          <w:highlight w:val="lightGray"/>
          <w:lang w:val="da-DK"/>
        </w:rPr>
        <w:t>6</w:t>
      </w:r>
      <w:r w:rsidRPr="00811E3C">
        <w:rPr>
          <w:szCs w:val="22"/>
          <w:highlight w:val="lightGray"/>
          <w:lang w:val="da-DK"/>
        </w:rPr>
        <w:t xml:space="preserve"> al</w:t>
      </w:r>
      <w:r>
        <w:rPr>
          <w:szCs w:val="22"/>
          <w:highlight w:val="lightGray"/>
          <w:lang w:val="da-DK"/>
        </w:rPr>
        <w:t>ko</w:t>
      </w:r>
      <w:r w:rsidRPr="00811E3C">
        <w:rPr>
          <w:szCs w:val="22"/>
          <w:highlight w:val="lightGray"/>
          <w:lang w:val="da-DK"/>
        </w:rPr>
        <w:t>hol</w:t>
      </w:r>
      <w:r>
        <w:rPr>
          <w:szCs w:val="22"/>
          <w:highlight w:val="lightGray"/>
          <w:lang w:val="da-DK"/>
        </w:rPr>
        <w:t>servietter</w:t>
      </w:r>
    </w:p>
    <w:p w:rsidR="00D07672" w:rsidP="00184D93" w14:paraId="7616A781" w14:textId="77777777">
      <w:pPr>
        <w:ind w:left="540" w:hanging="540"/>
        <w:rPr>
          <w:lang w:val="da-DK"/>
        </w:rPr>
      </w:pPr>
    </w:p>
    <w:p w:rsidR="00184D93" w:rsidP="00184D93" w14:paraId="5E2506E2" w14:textId="77777777">
      <w:pPr>
        <w:ind w:left="540" w:hanging="540"/>
        <w:rPr>
          <w:lang w:val="da-DK"/>
        </w:rPr>
      </w:pPr>
    </w:p>
    <w:p w:rsidR="003C1D68" w:rsidP="00184D93" w14:paraId="4D85F23A" w14:textId="77777777">
      <w:pPr>
        <w:pStyle w:val="EMEAHeadingBoxed"/>
        <w:spacing w:before="0" w:beforeLines="0" w:after="0" w:afterLines="0"/>
        <w:rPr>
          <w:rFonts w:ascii="Times New Roman" w:hAnsi="Times New Roman"/>
          <w:lang w:val="da-DK"/>
        </w:rPr>
      </w:pPr>
      <w:r>
        <w:rPr>
          <w:rFonts w:ascii="Times New Roman" w:hAnsi="Times New Roman"/>
          <w:lang w:val="da-DK"/>
        </w:rPr>
        <w:t>5.</w:t>
      </w:r>
      <w:r>
        <w:rPr>
          <w:rFonts w:ascii="Times New Roman" w:hAnsi="Times New Roman"/>
          <w:lang w:val="da-DK"/>
        </w:rPr>
        <w:tab/>
        <w:t>ANVENDELSESMÅDE OG ADMINISTRATIONSVEJ</w:t>
      </w:r>
    </w:p>
    <w:p w:rsidR="00184D93" w:rsidP="00184D93" w14:paraId="26AA8B04" w14:textId="77777777">
      <w:pPr>
        <w:ind w:left="540" w:hanging="540"/>
        <w:rPr>
          <w:lang w:val="da-DK"/>
        </w:rPr>
      </w:pPr>
    </w:p>
    <w:p w:rsidR="003C1D68" w:rsidP="00184D93" w14:paraId="77A3DA2A" w14:textId="77777777">
      <w:pPr>
        <w:ind w:left="540" w:hanging="540"/>
        <w:rPr>
          <w:lang w:val="da-DK"/>
        </w:rPr>
      </w:pPr>
      <w:r>
        <w:rPr>
          <w:lang w:val="da-DK"/>
        </w:rPr>
        <w:t>Subkutan anvendelse</w:t>
      </w:r>
    </w:p>
    <w:p w:rsidR="003C1D68" w:rsidP="00184D93" w14:paraId="63F5628F" w14:textId="77777777">
      <w:pPr>
        <w:ind w:left="540" w:hanging="540"/>
        <w:rPr>
          <w:lang w:val="da-DK"/>
        </w:rPr>
      </w:pPr>
    </w:p>
    <w:p w:rsidR="003C1D68" w:rsidP="00184D93" w14:paraId="57D2F7F7" w14:textId="77777777">
      <w:pPr>
        <w:rPr>
          <w:lang w:val="da-DK"/>
        </w:rPr>
      </w:pPr>
      <w:r>
        <w:rPr>
          <w:lang w:val="da-DK"/>
        </w:rPr>
        <w:t>Læs indlægssedlen inden brug.</w:t>
      </w:r>
    </w:p>
    <w:p w:rsidR="004305F6" w:rsidP="004305F6" w14:paraId="537FADC6" w14:textId="77777777">
      <w:pPr>
        <w:ind w:left="540" w:hanging="540"/>
        <w:rPr>
          <w:lang w:val="da-DK"/>
        </w:rPr>
      </w:pPr>
    </w:p>
    <w:p w:rsidR="004305F6" w:rsidP="004305F6" w14:paraId="643A661C" w14:textId="77777777">
      <w:pPr>
        <w:ind w:left="540" w:hanging="540"/>
        <w:rPr>
          <w:lang w:val="da-DK"/>
        </w:rPr>
      </w:pPr>
      <w:r>
        <w:rPr>
          <w:lang w:val="da-DK"/>
        </w:rPr>
        <w:t>Kun til engangsbrug</w:t>
      </w:r>
      <w:r w:rsidR="00E27C63">
        <w:rPr>
          <w:lang w:val="da-DK"/>
        </w:rPr>
        <w:t>.</w:t>
      </w:r>
    </w:p>
    <w:p w:rsidR="00184D93" w:rsidP="00184D93" w14:paraId="2F6C3091" w14:textId="77777777">
      <w:pPr>
        <w:rPr>
          <w:lang w:val="da-DK"/>
        </w:rPr>
      </w:pPr>
    </w:p>
    <w:p w:rsidR="00184D93" w:rsidP="00184D93" w14:paraId="648FEFD5" w14:textId="77777777">
      <w:pPr>
        <w:rPr>
          <w:lang w:val="da-DK"/>
        </w:rPr>
      </w:pPr>
    </w:p>
    <w:p w:rsidR="003C1D68" w:rsidP="00184D93" w14:paraId="00F0B153" w14:textId="77777777">
      <w:pPr>
        <w:pStyle w:val="EMEAHeadingBoxed"/>
        <w:spacing w:before="0" w:beforeLines="0" w:after="0" w:afterLines="0"/>
        <w:ind w:left="550" w:hanging="550"/>
        <w:rPr>
          <w:rFonts w:ascii="Times New Roman" w:hAnsi="Times New Roman"/>
          <w:lang w:val="da-DK"/>
        </w:rPr>
      </w:pPr>
      <w:r>
        <w:rPr>
          <w:rFonts w:ascii="Times New Roman" w:hAnsi="Times New Roman"/>
          <w:lang w:val="da-DK"/>
        </w:rPr>
        <w:t>6.</w:t>
      </w:r>
      <w:r>
        <w:rPr>
          <w:rFonts w:ascii="Times New Roman" w:hAnsi="Times New Roman"/>
          <w:lang w:val="da-DK"/>
        </w:rPr>
        <w:tab/>
      </w:r>
      <w:r>
        <w:rPr>
          <w:rFonts w:ascii="Times New Roman" w:hAnsi="Times New Roman"/>
          <w:lang w:val="da-DK"/>
        </w:rPr>
        <w:t xml:space="preserve">særlig ADVARSEL OM, AT LÆGEMIDLET SKAL OPBEVARES UTILGÆNGELIGT FOR BØRN </w:t>
      </w:r>
    </w:p>
    <w:p w:rsidR="00184D93" w:rsidP="00184D93" w14:paraId="2CCF62B1" w14:textId="77777777">
      <w:pPr>
        <w:ind w:left="540" w:hanging="540"/>
        <w:rPr>
          <w:lang w:val="da-DK"/>
        </w:rPr>
      </w:pPr>
    </w:p>
    <w:p w:rsidR="003C1D68" w:rsidP="00184D93" w14:paraId="2B09FA38" w14:textId="77777777">
      <w:pPr>
        <w:ind w:left="540" w:hanging="540"/>
        <w:rPr>
          <w:lang w:val="da-DK"/>
        </w:rPr>
      </w:pPr>
      <w:r>
        <w:rPr>
          <w:lang w:val="da-DK"/>
        </w:rPr>
        <w:t>Opbevares utilgængeligt for børn.</w:t>
      </w:r>
    </w:p>
    <w:p w:rsidR="00184D93" w:rsidP="00184D93" w14:paraId="38D0F41F" w14:textId="77777777">
      <w:pPr>
        <w:ind w:left="540" w:hanging="540"/>
        <w:rPr>
          <w:lang w:val="da-DK"/>
        </w:rPr>
      </w:pPr>
    </w:p>
    <w:p w:rsidR="00184D93" w:rsidP="00184D93" w14:paraId="43322D2E" w14:textId="77777777">
      <w:pPr>
        <w:ind w:left="540" w:hanging="540"/>
        <w:rPr>
          <w:lang w:val="da-DK"/>
        </w:rPr>
      </w:pPr>
    </w:p>
    <w:p w:rsidR="003C1D68" w:rsidP="00184D93" w14:paraId="76FC0CAF" w14:textId="77777777">
      <w:pPr>
        <w:pStyle w:val="EMEAHeadingBoxedEmpty"/>
        <w:spacing w:before="0" w:beforeLines="0"/>
        <w:rPr>
          <w:rFonts w:ascii="Times New Roman" w:hAnsi="Times New Roman"/>
          <w:lang w:val="da-DK"/>
        </w:rPr>
      </w:pPr>
      <w:r>
        <w:rPr>
          <w:rFonts w:ascii="Times New Roman" w:hAnsi="Times New Roman"/>
          <w:lang w:val="da-DK"/>
        </w:rPr>
        <w:t>7.</w:t>
      </w:r>
      <w:r>
        <w:rPr>
          <w:rFonts w:ascii="Times New Roman" w:hAnsi="Times New Roman"/>
          <w:lang w:val="da-DK"/>
        </w:rPr>
        <w:tab/>
        <w:t>EVENTUELLE ANDRE SÆRLIGE ADVARSLER</w:t>
      </w:r>
    </w:p>
    <w:p w:rsidR="003C1D68" w:rsidP="00184D93" w14:paraId="3E7F80A6" w14:textId="77777777">
      <w:pPr>
        <w:ind w:left="540" w:hanging="540"/>
        <w:rPr>
          <w:lang w:val="da-DK"/>
        </w:rPr>
      </w:pPr>
    </w:p>
    <w:p w:rsidR="00184D93" w:rsidP="00184D93" w14:paraId="3C772983" w14:textId="77777777">
      <w:pPr>
        <w:ind w:left="540" w:hanging="540"/>
        <w:rPr>
          <w:lang w:val="da-DK"/>
        </w:rPr>
      </w:pPr>
    </w:p>
    <w:p w:rsidR="003C1D68" w:rsidP="00184D93" w14:paraId="42804BD3" w14:textId="77777777">
      <w:pPr>
        <w:pStyle w:val="EMEAHeadingBoxed1"/>
        <w:spacing w:before="0" w:beforeLines="0" w:after="0" w:afterLines="0"/>
        <w:rPr>
          <w:rFonts w:ascii="Times New Roman" w:hAnsi="Times New Roman"/>
          <w:lang w:val="da-DK"/>
        </w:rPr>
      </w:pPr>
      <w:r>
        <w:rPr>
          <w:rFonts w:ascii="Times New Roman" w:hAnsi="Times New Roman"/>
          <w:lang w:val="da-DK"/>
        </w:rPr>
        <w:t>8.</w:t>
      </w:r>
      <w:r>
        <w:rPr>
          <w:rFonts w:ascii="Times New Roman" w:hAnsi="Times New Roman"/>
          <w:lang w:val="da-DK"/>
        </w:rPr>
        <w:tab/>
        <w:t>UDLØBSDATO</w:t>
      </w:r>
    </w:p>
    <w:p w:rsidR="00184D93" w:rsidP="00184D93" w14:paraId="4EE9B132" w14:textId="77777777">
      <w:pPr>
        <w:ind w:left="540" w:hanging="540"/>
        <w:rPr>
          <w:lang w:val="da-DK"/>
        </w:rPr>
      </w:pPr>
    </w:p>
    <w:p w:rsidR="003C1D68" w:rsidP="00184D93" w14:paraId="763FB94E" w14:textId="77777777">
      <w:pPr>
        <w:ind w:left="540" w:hanging="540"/>
        <w:rPr>
          <w:lang w:val="da-DK"/>
        </w:rPr>
      </w:pPr>
      <w:r>
        <w:rPr>
          <w:lang w:val="da-DK"/>
        </w:rPr>
        <w:t xml:space="preserve">EXP </w:t>
      </w:r>
    </w:p>
    <w:p w:rsidR="00184D93" w:rsidP="00184D93" w14:paraId="05B4E5FE" w14:textId="77777777">
      <w:pPr>
        <w:ind w:left="540" w:hanging="540"/>
        <w:rPr>
          <w:lang w:val="da-DK"/>
        </w:rPr>
      </w:pPr>
    </w:p>
    <w:p w:rsidR="00184D93" w:rsidP="00184D93" w14:paraId="07E7F01B" w14:textId="77777777">
      <w:pPr>
        <w:ind w:left="540" w:hanging="540"/>
        <w:rPr>
          <w:lang w:val="da-DK"/>
        </w:rPr>
      </w:pPr>
    </w:p>
    <w:p w:rsidR="003C1D68" w:rsidP="00184D93" w14:paraId="67F30370" w14:textId="77777777">
      <w:pPr>
        <w:pStyle w:val="EMEAHeadingBoxed"/>
        <w:keepNext/>
        <w:spacing w:before="0" w:beforeLines="0" w:after="0" w:afterLines="0"/>
        <w:rPr>
          <w:rFonts w:ascii="Times New Roman" w:hAnsi="Times New Roman"/>
          <w:lang w:val="da-DK"/>
        </w:rPr>
      </w:pPr>
      <w:r>
        <w:rPr>
          <w:rFonts w:ascii="Times New Roman" w:hAnsi="Times New Roman"/>
          <w:lang w:val="da-DK"/>
        </w:rPr>
        <w:t>9.</w:t>
      </w:r>
      <w:r>
        <w:rPr>
          <w:rFonts w:ascii="Times New Roman" w:hAnsi="Times New Roman"/>
          <w:lang w:val="da-DK"/>
        </w:rPr>
        <w:tab/>
        <w:t>SÆRLIGE OPBEVARINGSBETINGELSER</w:t>
      </w:r>
    </w:p>
    <w:p w:rsidR="00184D93" w:rsidP="00184D93" w14:paraId="70D7D266" w14:textId="77777777">
      <w:pPr>
        <w:keepNext/>
        <w:rPr>
          <w:lang w:val="da-DK"/>
        </w:rPr>
      </w:pPr>
    </w:p>
    <w:p w:rsidR="003C1D68" w:rsidP="00184D93" w14:paraId="22AF96C8" w14:textId="77777777">
      <w:pPr>
        <w:keepNext/>
        <w:rPr>
          <w:lang w:val="da-DK"/>
        </w:rPr>
      </w:pPr>
      <w:r>
        <w:rPr>
          <w:lang w:val="da-DK"/>
        </w:rPr>
        <w:t>Opbevares i køleskab. Må ikke nedfryses.</w:t>
      </w:r>
    </w:p>
    <w:p w:rsidR="003C1D68" w:rsidP="00184D93" w14:paraId="453836B8" w14:textId="77777777">
      <w:pPr>
        <w:keepNext/>
        <w:ind w:left="540" w:hanging="540"/>
        <w:rPr>
          <w:lang w:val="da-DK"/>
        </w:rPr>
      </w:pPr>
      <w:r>
        <w:rPr>
          <w:lang w:val="da-DK"/>
        </w:rPr>
        <w:t xml:space="preserve">Se indlægssedlen vedrørende alternative opbevaringsbetingelser. </w:t>
      </w:r>
    </w:p>
    <w:p w:rsidR="003C1D68" w:rsidP="00184D93" w14:paraId="1898164D" w14:textId="77777777">
      <w:pPr>
        <w:keepNext/>
        <w:rPr>
          <w:lang w:val="da-DK"/>
        </w:rPr>
      </w:pPr>
    </w:p>
    <w:p w:rsidR="003C1D68" w:rsidP="00184D93" w14:paraId="1D9C3934" w14:textId="77777777">
      <w:pPr>
        <w:keepNext/>
        <w:ind w:left="540" w:hanging="540"/>
        <w:rPr>
          <w:lang w:val="da-DK"/>
        </w:rPr>
      </w:pPr>
      <w:r>
        <w:rPr>
          <w:lang w:val="da-DK"/>
        </w:rPr>
        <w:t>Opbevar den fyldte pen i den ydre karton for beskytte mod lys.</w:t>
      </w:r>
    </w:p>
    <w:p w:rsidR="00184D93" w:rsidP="00184D93" w14:paraId="0D4B4055" w14:textId="77777777">
      <w:pPr>
        <w:keepNext/>
        <w:ind w:left="540" w:hanging="540"/>
        <w:rPr>
          <w:lang w:val="da-DK"/>
        </w:rPr>
      </w:pPr>
    </w:p>
    <w:p w:rsidR="00184D93" w:rsidP="00184D93" w14:paraId="1AEFB873" w14:textId="77777777">
      <w:pPr>
        <w:keepNext/>
        <w:ind w:left="540" w:hanging="540"/>
        <w:rPr>
          <w:lang w:val="da-DK"/>
        </w:rPr>
      </w:pPr>
    </w:p>
    <w:p w:rsidR="003C1D68" w:rsidP="00184D93" w14:paraId="7983D6C3" w14:textId="77777777">
      <w:pPr>
        <w:pStyle w:val="EMEAHeadingBoxedEmpty"/>
        <w:spacing w:before="0" w:beforeLines="0"/>
        <w:rPr>
          <w:rFonts w:ascii="Times New Roman" w:hAnsi="Times New Roman"/>
          <w:lang w:val="da-DK"/>
        </w:rPr>
      </w:pPr>
      <w:r>
        <w:rPr>
          <w:rFonts w:ascii="Times New Roman" w:hAnsi="Times New Roman"/>
          <w:lang w:val="da-DK"/>
        </w:rPr>
        <w:t>10.</w:t>
      </w:r>
      <w:r>
        <w:rPr>
          <w:rFonts w:ascii="Times New Roman" w:hAnsi="Times New Roman"/>
          <w:lang w:val="da-DK"/>
        </w:rPr>
        <w:tab/>
        <w:t>EVENTUELLE SÆRLIGE FORHOLDSREGLER VED BORTSKAFFELSE AF ikke anvendt LÆGEMIDdel samt AFFALD heraf</w:t>
      </w:r>
    </w:p>
    <w:p w:rsidR="003C1D68" w:rsidP="00184D93" w14:paraId="51D2DF84" w14:textId="77777777">
      <w:pPr>
        <w:ind w:left="540" w:hanging="540"/>
        <w:rPr>
          <w:lang w:val="da-DK"/>
        </w:rPr>
      </w:pPr>
    </w:p>
    <w:p w:rsidR="00184D93" w:rsidP="00184D93" w14:paraId="21D59B5A" w14:textId="77777777">
      <w:pPr>
        <w:ind w:left="540" w:hanging="540"/>
        <w:rPr>
          <w:lang w:val="da-DK"/>
        </w:rPr>
      </w:pPr>
    </w:p>
    <w:p w:rsidR="003C1D68" w:rsidP="00184D93" w14:paraId="1AB5A1B7" w14:textId="77777777">
      <w:pPr>
        <w:pStyle w:val="EMEAHeadingBoxed1"/>
        <w:spacing w:before="0" w:beforeLines="0" w:after="0" w:afterLines="0"/>
        <w:rPr>
          <w:rFonts w:ascii="Times New Roman" w:hAnsi="Times New Roman"/>
          <w:lang w:val="da-DK"/>
        </w:rPr>
      </w:pPr>
      <w:r>
        <w:rPr>
          <w:rFonts w:ascii="Times New Roman" w:hAnsi="Times New Roman"/>
          <w:lang w:val="da-DK"/>
        </w:rPr>
        <w:t>11.</w:t>
      </w:r>
      <w:r>
        <w:rPr>
          <w:rFonts w:ascii="Times New Roman" w:hAnsi="Times New Roman"/>
          <w:lang w:val="da-DK"/>
        </w:rPr>
        <w:tab/>
        <w:t>NAVN OG ADRESSE PÅ INDEHAVEREN AF MARKEDSFØRINGSTILLADELSEN</w:t>
      </w:r>
    </w:p>
    <w:p w:rsidR="00184D93" w:rsidRPr="00493E36" w:rsidP="00184D93" w14:paraId="4509B109" w14:textId="77777777">
      <w:pPr>
        <w:rPr>
          <w:lang w:val="da-DK"/>
        </w:rPr>
      </w:pPr>
    </w:p>
    <w:p w:rsidR="005406FD" w:rsidRPr="00981EB4" w:rsidP="005406FD" w14:paraId="1FD99205" w14:textId="77777777">
      <w:pPr>
        <w:keepNext/>
        <w:tabs>
          <w:tab w:val="clear" w:pos="562"/>
        </w:tabs>
        <w:suppressAutoHyphens w:val="0"/>
        <w:autoSpaceDE w:val="0"/>
        <w:autoSpaceDN w:val="0"/>
        <w:adjustRightInd w:val="0"/>
        <w:spacing w:line="240" w:lineRule="atLeast"/>
        <w:rPr>
          <w:szCs w:val="22"/>
          <w:lang w:val="de-CH" w:eastAsia="en-GB"/>
        </w:rPr>
      </w:pPr>
      <w:r w:rsidRPr="00981EB4">
        <w:rPr>
          <w:szCs w:val="22"/>
          <w:lang w:val="de-CH" w:eastAsia="en-GB"/>
        </w:rPr>
        <w:t>AbbVie Deutschland GmbH &amp; Co. KG</w:t>
      </w:r>
    </w:p>
    <w:p w:rsidR="005406FD" w:rsidRPr="00981EB4" w:rsidP="005406FD" w14:paraId="78C384EF" w14:textId="77777777">
      <w:pPr>
        <w:keepNext/>
        <w:tabs>
          <w:tab w:val="clear" w:pos="562"/>
        </w:tabs>
        <w:suppressAutoHyphens w:val="0"/>
        <w:autoSpaceDE w:val="0"/>
        <w:autoSpaceDN w:val="0"/>
        <w:adjustRightInd w:val="0"/>
        <w:spacing w:line="240" w:lineRule="atLeast"/>
        <w:rPr>
          <w:szCs w:val="22"/>
          <w:lang w:val="de-CH" w:eastAsia="en-GB"/>
        </w:rPr>
      </w:pPr>
      <w:r w:rsidRPr="00981EB4">
        <w:rPr>
          <w:szCs w:val="22"/>
          <w:lang w:val="de-CH" w:eastAsia="en-GB"/>
        </w:rPr>
        <w:t>Knollstrasse</w:t>
      </w:r>
    </w:p>
    <w:p w:rsidR="005406FD" w:rsidRPr="003E19EA" w:rsidP="005406FD" w14:paraId="7FCFAAB9"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67061 Ludwigshafen</w:t>
      </w:r>
    </w:p>
    <w:p w:rsidR="005406FD" w:rsidRPr="003E19EA" w:rsidP="005406FD" w14:paraId="5CD57C9B" w14:textId="77777777">
      <w:pPr>
        <w:rPr>
          <w:lang w:val="da-DK"/>
        </w:rPr>
      </w:pPr>
      <w:r w:rsidRPr="003E19EA">
        <w:rPr>
          <w:szCs w:val="22"/>
          <w:lang w:val="da-DK" w:eastAsia="en-GB"/>
        </w:rPr>
        <w:t>Tyskland</w:t>
      </w:r>
    </w:p>
    <w:p w:rsidR="00184D93" w:rsidRPr="003E19EA" w:rsidP="00184D93" w14:paraId="051A3AD3" w14:textId="77777777">
      <w:pPr>
        <w:tabs>
          <w:tab w:val="clear" w:pos="562"/>
        </w:tabs>
        <w:rPr>
          <w:lang w:val="da-DK"/>
        </w:rPr>
      </w:pPr>
    </w:p>
    <w:p w:rsidR="00184D93" w:rsidRPr="003E19EA" w:rsidP="00184D93" w14:paraId="5A4F756F" w14:textId="77777777">
      <w:pPr>
        <w:tabs>
          <w:tab w:val="clear" w:pos="562"/>
        </w:tabs>
        <w:rPr>
          <w:lang w:val="da-DK"/>
        </w:rPr>
      </w:pPr>
    </w:p>
    <w:p w:rsidR="003C1D68" w:rsidP="00184D93" w14:paraId="355919C9" w14:textId="77777777">
      <w:pPr>
        <w:pStyle w:val="EMEAHeadingBoxed"/>
        <w:spacing w:before="0" w:beforeLines="0" w:after="0" w:afterLines="0"/>
        <w:rPr>
          <w:rFonts w:ascii="Times New Roman" w:hAnsi="Times New Roman"/>
          <w:lang w:val="da-DK"/>
        </w:rPr>
      </w:pPr>
      <w:r>
        <w:rPr>
          <w:rFonts w:ascii="Times New Roman" w:hAnsi="Times New Roman"/>
          <w:lang w:val="da-DK"/>
        </w:rPr>
        <w:t>12.</w:t>
      </w:r>
      <w:r>
        <w:rPr>
          <w:rFonts w:ascii="Times New Roman" w:hAnsi="Times New Roman"/>
          <w:lang w:val="da-DK"/>
        </w:rPr>
        <w:tab/>
        <w:t xml:space="preserve">MARKEDSFØRINGSTILLADELSESNUMMER </w:t>
      </w:r>
    </w:p>
    <w:p w:rsidR="00184D93" w:rsidP="00184D93" w14:paraId="363F1487" w14:textId="77777777">
      <w:pPr>
        <w:ind w:left="540" w:hanging="540"/>
        <w:rPr>
          <w:color w:val="000000"/>
          <w:lang w:val="da-DK"/>
        </w:rPr>
      </w:pPr>
    </w:p>
    <w:p w:rsidR="00D07672" w:rsidP="00184D93" w14:paraId="2D035716" w14:textId="77777777">
      <w:pPr>
        <w:ind w:left="540" w:hanging="540"/>
        <w:rPr>
          <w:color w:val="000000"/>
          <w:lang w:val="da-DK"/>
        </w:rPr>
      </w:pPr>
      <w:r>
        <w:rPr>
          <w:color w:val="000000"/>
          <w:lang w:val="da-DK"/>
        </w:rPr>
        <w:t>EU/1/03/256/016</w:t>
      </w:r>
    </w:p>
    <w:p w:rsidR="0003177F" w:rsidRPr="002732D7" w:rsidP="0003177F" w14:paraId="7430AAE0" w14:textId="77777777">
      <w:pPr>
        <w:ind w:left="540" w:hanging="540"/>
        <w:rPr>
          <w:highlight w:val="lightGray"/>
          <w:lang w:val="sv-SE"/>
        </w:rPr>
      </w:pPr>
      <w:r w:rsidRPr="002732D7">
        <w:rPr>
          <w:highlight w:val="lightGray"/>
          <w:lang w:val="sv-SE"/>
        </w:rPr>
        <w:t>EU/1/03/256/017</w:t>
      </w:r>
    </w:p>
    <w:p w:rsidR="0003177F" w:rsidRPr="002732D7" w:rsidP="0003177F" w14:paraId="0A1842F2" w14:textId="77777777">
      <w:pPr>
        <w:ind w:left="540" w:hanging="540"/>
        <w:rPr>
          <w:highlight w:val="lightGray"/>
          <w:lang w:val="sv-SE"/>
        </w:rPr>
      </w:pPr>
      <w:r w:rsidRPr="002732D7">
        <w:rPr>
          <w:highlight w:val="lightGray"/>
          <w:lang w:val="sv-SE"/>
        </w:rPr>
        <w:t>EU/1/03/256/018</w:t>
      </w:r>
    </w:p>
    <w:p w:rsidR="0003177F" w:rsidRPr="00C50727" w:rsidP="0003177F" w14:paraId="5FCD0339" w14:textId="77777777">
      <w:pPr>
        <w:ind w:left="540" w:hanging="540"/>
        <w:rPr>
          <w:lang w:val="da-DK"/>
        </w:rPr>
      </w:pPr>
      <w:r w:rsidRPr="00C50727">
        <w:rPr>
          <w:highlight w:val="lightGray"/>
          <w:lang w:val="da-DK"/>
        </w:rPr>
        <w:t>EU/1/03/256/019</w:t>
      </w:r>
    </w:p>
    <w:p w:rsidR="00184D93" w:rsidP="00184D93" w14:paraId="57017C38" w14:textId="77777777">
      <w:pPr>
        <w:ind w:left="540" w:hanging="540"/>
        <w:rPr>
          <w:color w:val="000000"/>
          <w:lang w:val="da-DK"/>
        </w:rPr>
      </w:pPr>
    </w:p>
    <w:p w:rsidR="00184D93" w:rsidP="00184D93" w14:paraId="6F075A5D" w14:textId="77777777">
      <w:pPr>
        <w:ind w:left="540" w:hanging="540"/>
        <w:rPr>
          <w:lang w:val="da-DK"/>
        </w:rPr>
      </w:pPr>
    </w:p>
    <w:p w:rsidR="003C1D68" w:rsidP="00184D93" w14:paraId="0822A2D1" w14:textId="77777777">
      <w:pPr>
        <w:pStyle w:val="EMEAHeadingBoxed"/>
        <w:spacing w:before="0" w:beforeLines="0" w:after="0" w:afterLines="0"/>
        <w:ind w:left="561" w:hanging="561"/>
        <w:rPr>
          <w:rFonts w:ascii="Times New Roman" w:hAnsi="Times New Roman"/>
          <w:lang w:val="da-DK"/>
        </w:rPr>
      </w:pPr>
      <w:r>
        <w:rPr>
          <w:rFonts w:ascii="Times New Roman" w:hAnsi="Times New Roman"/>
          <w:lang w:val="da-DK"/>
        </w:rPr>
        <w:t>13.</w:t>
      </w:r>
      <w:r>
        <w:rPr>
          <w:rFonts w:ascii="Times New Roman" w:hAnsi="Times New Roman"/>
          <w:lang w:val="da-DK"/>
        </w:rPr>
        <w:tab/>
        <w:t>BATCHNUMMER</w:t>
      </w:r>
    </w:p>
    <w:p w:rsidR="00184D93" w:rsidP="00184D93" w14:paraId="33CCD74F" w14:textId="77777777">
      <w:pPr>
        <w:ind w:left="540" w:hanging="540"/>
        <w:rPr>
          <w:lang w:val="da-DK"/>
        </w:rPr>
      </w:pPr>
    </w:p>
    <w:p w:rsidR="003C1D68" w:rsidP="00184D93" w14:paraId="546CD20E" w14:textId="77777777">
      <w:pPr>
        <w:ind w:left="540" w:hanging="540"/>
        <w:rPr>
          <w:lang w:val="da-DK"/>
        </w:rPr>
      </w:pPr>
      <w:r>
        <w:rPr>
          <w:lang w:val="da-DK"/>
        </w:rPr>
        <w:t xml:space="preserve">Lot </w:t>
      </w:r>
    </w:p>
    <w:p w:rsidR="00184D93" w:rsidP="00184D93" w14:paraId="6DC3538D" w14:textId="77777777">
      <w:pPr>
        <w:ind w:left="540" w:hanging="540"/>
        <w:rPr>
          <w:lang w:val="da-DK"/>
        </w:rPr>
      </w:pPr>
    </w:p>
    <w:p w:rsidR="00184D93" w:rsidP="00184D93" w14:paraId="79693AB6" w14:textId="77777777">
      <w:pPr>
        <w:ind w:left="540" w:hanging="540"/>
        <w:rPr>
          <w:lang w:val="da-DK"/>
        </w:rPr>
      </w:pPr>
    </w:p>
    <w:p w:rsidR="003C1D68" w:rsidP="00184D93" w14:paraId="54FE46EF" w14:textId="77777777">
      <w:pPr>
        <w:pStyle w:val="EMEAHeadingBoxed"/>
        <w:spacing w:before="0" w:beforeLines="0" w:after="0" w:afterLines="0"/>
        <w:rPr>
          <w:rFonts w:ascii="Times New Roman" w:hAnsi="Times New Roman"/>
          <w:lang w:val="da-DK"/>
        </w:rPr>
      </w:pPr>
      <w:r>
        <w:rPr>
          <w:rFonts w:ascii="Times New Roman" w:hAnsi="Times New Roman"/>
          <w:lang w:val="da-DK"/>
        </w:rPr>
        <w:t>14.</w:t>
      </w:r>
      <w:r>
        <w:rPr>
          <w:rFonts w:ascii="Times New Roman" w:hAnsi="Times New Roman"/>
          <w:lang w:val="da-DK"/>
        </w:rPr>
        <w:tab/>
        <w:t>GENEREL KLASSIFIKATION FOR UDLEVERING</w:t>
      </w:r>
    </w:p>
    <w:p w:rsidR="003C1D68" w:rsidP="00184D93" w14:paraId="39F4318A" w14:textId="77777777">
      <w:pPr>
        <w:ind w:left="540" w:hanging="540"/>
        <w:rPr>
          <w:lang w:val="da-DK"/>
        </w:rPr>
      </w:pPr>
    </w:p>
    <w:p w:rsidR="00184D93" w:rsidP="00184D93" w14:paraId="681D587E" w14:textId="77777777">
      <w:pPr>
        <w:ind w:left="540" w:hanging="540"/>
        <w:rPr>
          <w:lang w:val="da-DK"/>
        </w:rPr>
      </w:pPr>
    </w:p>
    <w:p w:rsidR="003C1D68" w:rsidP="00184D93" w14:paraId="48D8C00D" w14:textId="77777777">
      <w:pPr>
        <w:pStyle w:val="EMEAHeadingBoxed"/>
        <w:spacing w:before="0" w:beforeLines="0" w:after="0" w:afterLines="0"/>
        <w:rPr>
          <w:rFonts w:ascii="Times New Roman" w:hAnsi="Times New Roman"/>
          <w:u w:val="single"/>
          <w:lang w:val="da-DK"/>
        </w:rPr>
      </w:pPr>
      <w:r>
        <w:rPr>
          <w:rFonts w:ascii="Times New Roman" w:hAnsi="Times New Roman"/>
          <w:lang w:val="da-DK"/>
        </w:rPr>
        <w:t>15.</w:t>
      </w:r>
      <w:r>
        <w:rPr>
          <w:rFonts w:ascii="Times New Roman" w:hAnsi="Times New Roman"/>
          <w:lang w:val="da-DK"/>
        </w:rPr>
        <w:tab/>
        <w:t>INSTRUKTIONER VEDRØRENDE ANVENDELSEN</w:t>
      </w:r>
    </w:p>
    <w:p w:rsidR="003C1D68" w:rsidP="00184D93" w14:paraId="3E4C8A3D" w14:textId="77777777">
      <w:pPr>
        <w:pStyle w:val="EMEANormal"/>
        <w:rPr>
          <w:lang w:val="da-DK"/>
        </w:rPr>
      </w:pPr>
    </w:p>
    <w:p w:rsidR="00184D93" w:rsidP="00184D93" w14:paraId="196025FF" w14:textId="77777777">
      <w:pPr>
        <w:pStyle w:val="EMEANormal"/>
        <w:rPr>
          <w:lang w:val="da-DK"/>
        </w:rPr>
      </w:pPr>
    </w:p>
    <w:p w:rsidR="003C1D68" w:rsidP="00184D93" w14:paraId="189E6754" w14:textId="77777777">
      <w:pPr>
        <w:pStyle w:val="EMEAHeadingBoxedTitle"/>
        <w:ind w:left="0" w:firstLine="0"/>
        <w:rPr>
          <w:rFonts w:ascii="Times New Roman" w:hAnsi="Times New Roman"/>
          <w:b/>
          <w:bCs/>
          <w:lang w:val="da-DK"/>
        </w:rPr>
      </w:pPr>
      <w:r>
        <w:rPr>
          <w:rFonts w:ascii="Times New Roman" w:hAnsi="Times New Roman"/>
          <w:b/>
          <w:bCs/>
          <w:lang w:val="da-DK"/>
        </w:rPr>
        <w:t>16.</w:t>
      </w:r>
      <w:r>
        <w:rPr>
          <w:rFonts w:ascii="Times New Roman" w:hAnsi="Times New Roman"/>
          <w:b/>
          <w:bCs/>
          <w:lang w:val="da-DK"/>
        </w:rPr>
        <w:tab/>
        <w:t>INFORMATION I BRAILLE-SKRIFT</w:t>
      </w:r>
    </w:p>
    <w:p w:rsidR="00184D93" w:rsidP="00184D93" w14:paraId="0FEEC421" w14:textId="77777777">
      <w:pPr>
        <w:ind w:left="540" w:hanging="540"/>
        <w:rPr>
          <w:lang w:val="da-DK"/>
        </w:rPr>
      </w:pPr>
    </w:p>
    <w:p w:rsidR="003C1D68" w:rsidP="00184D93" w14:paraId="55E6EBD2" w14:textId="77777777">
      <w:pPr>
        <w:ind w:left="540" w:hanging="540"/>
        <w:rPr>
          <w:lang w:val="da-DK"/>
        </w:rPr>
      </w:pPr>
      <w:r>
        <w:rPr>
          <w:lang w:val="da-DK"/>
        </w:rPr>
        <w:t>Humira 40 mg</w:t>
      </w:r>
    </w:p>
    <w:p w:rsidR="00E21467" w:rsidP="00184D93" w14:paraId="16F1BC38" w14:textId="77777777">
      <w:pPr>
        <w:ind w:left="540" w:hanging="540"/>
        <w:rPr>
          <w:lang w:val="da-DK"/>
        </w:rPr>
      </w:pPr>
    </w:p>
    <w:p w:rsidR="005C43AB" w:rsidP="00184D93" w14:paraId="52CE7D85" w14:textId="77777777">
      <w:pPr>
        <w:ind w:left="540" w:hanging="540"/>
        <w:rPr>
          <w:lang w:val="da-DK"/>
        </w:rPr>
      </w:pPr>
    </w:p>
    <w:p w:rsidR="005C43AB" w:rsidRPr="002F530B" w:rsidP="005C43AB" w14:paraId="56B2349A" w14:textId="77777777">
      <w:pPr>
        <w:keepNext/>
        <w:pBdr>
          <w:top w:val="single" w:sz="4" w:space="1" w:color="auto"/>
          <w:left w:val="single" w:sz="4" w:space="4" w:color="auto"/>
          <w:bottom w:val="single" w:sz="4" w:space="1" w:color="auto"/>
          <w:right w:val="single" w:sz="4" w:space="4" w:color="auto"/>
        </w:pBdr>
        <w:tabs>
          <w:tab w:val="clear" w:pos="562"/>
          <w:tab w:val="left" w:pos="567"/>
        </w:tabs>
        <w:outlineLvl w:val="0"/>
        <w:rPr>
          <w:i/>
          <w:noProof/>
          <w:szCs w:val="22"/>
          <w:lang w:val="da-DK"/>
        </w:rPr>
      </w:pPr>
      <w:r w:rsidRPr="002F530B">
        <w:rPr>
          <w:b/>
          <w:noProof/>
          <w:szCs w:val="22"/>
          <w:lang w:val="da-DK"/>
        </w:rPr>
        <w:t>17</w:t>
      </w:r>
      <w:r w:rsidRPr="002F530B">
        <w:rPr>
          <w:b/>
          <w:noProof/>
          <w:szCs w:val="22"/>
          <w:lang w:val="da-DK"/>
        </w:rPr>
        <w:tab/>
      </w:r>
      <w:r w:rsidRPr="002F530B">
        <w:rPr>
          <w:b/>
          <w:noProof/>
          <w:szCs w:val="22"/>
          <w:lang w:val="da-DK"/>
        </w:rPr>
        <w:t>ENTYDIG IDENTIFIKATOR – 2D-STREGKODE</w:t>
      </w:r>
    </w:p>
    <w:p w:rsidR="005C43AB" w:rsidRPr="002F530B" w:rsidP="005C43AB" w14:paraId="0D98D742" w14:textId="77777777">
      <w:pPr>
        <w:tabs>
          <w:tab w:val="left" w:pos="720"/>
        </w:tabs>
        <w:rPr>
          <w:noProof/>
          <w:szCs w:val="22"/>
          <w:lang w:val="da-DK"/>
        </w:rPr>
      </w:pPr>
    </w:p>
    <w:p w:rsidR="005C43AB" w:rsidP="005C43AB" w14:paraId="3B86B440" w14:textId="77777777">
      <w:pPr>
        <w:rPr>
          <w:noProof/>
          <w:szCs w:val="22"/>
          <w:lang w:val="da-DK"/>
        </w:rPr>
      </w:pPr>
      <w:r w:rsidRPr="002F530B">
        <w:rPr>
          <w:noProof/>
          <w:szCs w:val="22"/>
          <w:highlight w:val="lightGray"/>
          <w:lang w:val="da-DK"/>
        </w:rPr>
        <w:t>Der er anført en 2D-stregkode, som indeholder en entydig identifikator.</w:t>
      </w:r>
    </w:p>
    <w:p w:rsidR="004F6E5A" w:rsidP="005C43AB" w14:paraId="39BDDAB6" w14:textId="77777777">
      <w:pPr>
        <w:rPr>
          <w:noProof/>
          <w:szCs w:val="22"/>
          <w:lang w:val="da-DK"/>
        </w:rPr>
      </w:pPr>
    </w:p>
    <w:p w:rsidR="005C43AB" w:rsidRPr="003E19EA" w:rsidP="005C43AB" w14:paraId="437C3B54" w14:textId="77777777">
      <w:pPr>
        <w:rPr>
          <w:noProof/>
          <w:vanish/>
          <w:szCs w:val="22"/>
          <w:lang w:val="da-DK"/>
        </w:rPr>
      </w:pPr>
    </w:p>
    <w:p w:rsidR="005C43AB" w:rsidRPr="002F530B" w:rsidP="005C43AB" w14:paraId="0FFCDCBC" w14:textId="77777777">
      <w:pPr>
        <w:keepNext/>
        <w:pBdr>
          <w:top w:val="single" w:sz="4" w:space="1" w:color="auto"/>
          <w:left w:val="single" w:sz="4" w:space="4" w:color="auto"/>
          <w:bottom w:val="single" w:sz="4" w:space="1" w:color="auto"/>
          <w:right w:val="single" w:sz="4" w:space="4" w:color="auto"/>
        </w:pBdr>
        <w:tabs>
          <w:tab w:val="clear" w:pos="562"/>
          <w:tab w:val="left" w:pos="567"/>
        </w:tabs>
        <w:outlineLvl w:val="0"/>
        <w:rPr>
          <w:i/>
          <w:noProof/>
          <w:szCs w:val="22"/>
          <w:lang w:val="da-DK"/>
        </w:rPr>
      </w:pPr>
      <w:r w:rsidRPr="002F530B">
        <w:rPr>
          <w:b/>
          <w:noProof/>
          <w:szCs w:val="22"/>
          <w:lang w:val="da-DK"/>
        </w:rPr>
        <w:t>18.</w:t>
      </w:r>
      <w:r w:rsidRPr="002F530B">
        <w:rPr>
          <w:b/>
          <w:noProof/>
          <w:szCs w:val="22"/>
          <w:lang w:val="da-DK"/>
        </w:rPr>
        <w:tab/>
        <w:t>ENTYDIG IDENTIFIKATOR - MENNESKELIGT LÆSBARE DATA</w:t>
      </w:r>
    </w:p>
    <w:p w:rsidR="005C43AB" w:rsidRPr="002F530B" w:rsidP="005C43AB" w14:paraId="72ACDC41" w14:textId="77777777">
      <w:pPr>
        <w:tabs>
          <w:tab w:val="left" w:pos="720"/>
        </w:tabs>
        <w:rPr>
          <w:noProof/>
          <w:szCs w:val="22"/>
          <w:lang w:val="da-DK"/>
        </w:rPr>
      </w:pPr>
    </w:p>
    <w:p w:rsidR="005C43AB" w:rsidRPr="002F530B" w:rsidP="005C43AB" w14:paraId="6C8AA026" w14:textId="77777777">
      <w:pPr>
        <w:rPr>
          <w:color w:val="008000"/>
          <w:szCs w:val="22"/>
          <w:lang w:val="da-DK"/>
        </w:rPr>
      </w:pPr>
      <w:r w:rsidRPr="002F530B">
        <w:rPr>
          <w:szCs w:val="22"/>
          <w:lang w:val="da-DK"/>
        </w:rPr>
        <w:t xml:space="preserve">PC </w:t>
      </w:r>
    </w:p>
    <w:p w:rsidR="0003177F" w:rsidP="005C43AB" w14:paraId="1D2EB96F" w14:textId="77777777">
      <w:pPr>
        <w:rPr>
          <w:lang w:val="da-DK"/>
        </w:rPr>
      </w:pPr>
      <w:r w:rsidRPr="002F530B">
        <w:rPr>
          <w:szCs w:val="22"/>
          <w:lang w:val="da-DK"/>
        </w:rPr>
        <w:t>SN</w:t>
      </w:r>
    </w:p>
    <w:p w:rsidR="005C43AB" w:rsidRPr="00E34288" w:rsidP="005C43AB" w14:paraId="248C92E5" w14:textId="77777777">
      <w:pPr>
        <w:rPr>
          <w:highlight w:val="lightGray"/>
          <w:lang w:val="da-DK"/>
        </w:rPr>
      </w:pPr>
      <w:r w:rsidRPr="00E34288">
        <w:rPr>
          <w:highlight w:val="lightGray"/>
          <w:lang w:val="da-DK"/>
        </w:rPr>
        <w:t xml:space="preserve">NN </w:t>
      </w:r>
    </w:p>
    <w:p w:rsidR="005C43AB" w:rsidP="002F530B" w14:paraId="3FEC1E2D" w14:textId="77777777">
      <w:pPr>
        <w:rPr>
          <w:lang w:val="da-DK"/>
        </w:rPr>
      </w:pPr>
    </w:p>
    <w:p w:rsidR="003C1D68" w:rsidP="00184D93" w14:paraId="604E8D05" w14:textId="77777777">
      <w:pPr>
        <w:pBdr>
          <w:top w:val="single" w:sz="4" w:space="1" w:color="auto"/>
          <w:left w:val="single" w:sz="4" w:space="4" w:color="auto"/>
          <w:bottom w:val="single" w:sz="4" w:space="1" w:color="auto"/>
          <w:right w:val="single" w:sz="4" w:space="4" w:color="auto"/>
        </w:pBdr>
        <w:shd w:val="clear" w:color="auto" w:fill="FFFFFF"/>
        <w:tabs>
          <w:tab w:val="clear" w:pos="562"/>
        </w:tabs>
        <w:rPr>
          <w:b/>
          <w:lang w:val="da-DK"/>
        </w:rPr>
      </w:pPr>
      <w:r>
        <w:rPr>
          <w:b/>
          <w:u w:val="single"/>
          <w:lang w:val="da-DK"/>
        </w:rPr>
        <w:br w:type="page"/>
      </w:r>
      <w:r>
        <w:rPr>
          <w:b/>
          <w:lang w:val="da-DK"/>
        </w:rPr>
        <w:t>MINDSTEKRAV TIL MÆRKNING PÅ BLISTER ELLER STRIPS</w:t>
      </w:r>
    </w:p>
    <w:p w:rsidR="003C1D68" w:rsidP="00184D93" w14:paraId="4084EF81" w14:textId="77777777">
      <w:pPr>
        <w:pBdr>
          <w:top w:val="single" w:sz="4" w:space="1" w:color="auto"/>
          <w:left w:val="single" w:sz="4" w:space="4" w:color="auto"/>
          <w:bottom w:val="single" w:sz="4" w:space="1" w:color="auto"/>
          <w:right w:val="single" w:sz="4" w:space="4" w:color="auto"/>
        </w:pBdr>
        <w:ind w:left="540" w:hanging="540"/>
        <w:rPr>
          <w:b/>
          <w:lang w:val="da-DK"/>
        </w:rPr>
      </w:pPr>
    </w:p>
    <w:p w:rsidR="003C1D68" w:rsidP="00184D93" w14:paraId="46E4F6EA" w14:textId="77777777">
      <w:pPr>
        <w:pStyle w:val="Heading3"/>
        <w:pBdr>
          <w:top w:val="single" w:sz="4" w:space="1" w:color="auto"/>
          <w:left w:val="single" w:sz="4" w:space="4" w:color="auto"/>
          <w:bottom w:val="single" w:sz="4" w:space="1" w:color="auto"/>
          <w:right w:val="single" w:sz="4" w:space="4" w:color="auto"/>
        </w:pBdr>
        <w:spacing w:before="0" w:after="0"/>
        <w:ind w:left="540" w:hanging="540"/>
        <w:rPr>
          <w:sz w:val="22"/>
          <w:lang w:val="da-DK"/>
        </w:rPr>
      </w:pPr>
      <w:r w:rsidRPr="00F125E4">
        <w:rPr>
          <w:sz w:val="22"/>
          <w:lang w:val="da-DK"/>
        </w:rPr>
        <w:t>PAKKE  BAKKE</w:t>
      </w:r>
      <w:r>
        <w:rPr>
          <w:sz w:val="22"/>
          <w:lang w:val="da-DK"/>
        </w:rPr>
        <w:t xml:space="preserve"> TEKST</w:t>
      </w:r>
    </w:p>
    <w:p w:rsidR="003C1D68" w:rsidP="00184D93" w14:paraId="58E13AAF" w14:textId="77777777">
      <w:pPr>
        <w:ind w:left="540" w:hanging="540"/>
        <w:rPr>
          <w:lang w:val="da-DK"/>
        </w:rPr>
      </w:pPr>
    </w:p>
    <w:p w:rsidR="00184D93" w:rsidP="00184D93" w14:paraId="539536F2" w14:textId="77777777">
      <w:pPr>
        <w:ind w:left="540" w:hanging="540"/>
        <w:rPr>
          <w:lang w:val="da-DK"/>
        </w:rPr>
      </w:pPr>
    </w:p>
    <w:p w:rsidR="003C1D68" w:rsidP="00184D93" w14:paraId="1E69C6EB" w14:textId="77777777">
      <w:pPr>
        <w:pStyle w:val="EMEAHeadingBoxed1"/>
        <w:spacing w:before="0" w:beforeLines="0" w:after="0" w:afterLines="0"/>
        <w:rPr>
          <w:rFonts w:ascii="Times New Roman" w:hAnsi="Times New Roman"/>
          <w:lang w:val="da-DK"/>
        </w:rPr>
      </w:pPr>
      <w:r>
        <w:rPr>
          <w:rFonts w:ascii="Times New Roman" w:hAnsi="Times New Roman"/>
          <w:lang w:val="da-DK"/>
        </w:rPr>
        <w:t>1.</w:t>
      </w:r>
      <w:r>
        <w:rPr>
          <w:rFonts w:ascii="Times New Roman" w:hAnsi="Times New Roman"/>
          <w:lang w:val="da-DK"/>
        </w:rPr>
        <w:tab/>
        <w:t>LÆGEMIDLETS NAVN</w:t>
      </w:r>
    </w:p>
    <w:p w:rsidR="00184D93" w:rsidP="00184D93" w14:paraId="5B00F984" w14:textId="77777777">
      <w:pPr>
        <w:ind w:left="540" w:hanging="540"/>
        <w:rPr>
          <w:lang w:val="da-DK"/>
        </w:rPr>
      </w:pPr>
    </w:p>
    <w:p w:rsidR="003C1D68" w:rsidP="00184D93" w14:paraId="4F71161E" w14:textId="77777777">
      <w:pPr>
        <w:ind w:left="540" w:hanging="540"/>
        <w:rPr>
          <w:lang w:val="da-DK"/>
        </w:rPr>
      </w:pPr>
      <w:r>
        <w:rPr>
          <w:lang w:val="da-DK"/>
        </w:rPr>
        <w:t>Humira 40 mg injektionsvæske, opløsning i fyldt pen</w:t>
      </w:r>
    </w:p>
    <w:p w:rsidR="003C1D68" w:rsidP="00184D93" w14:paraId="406A5C95" w14:textId="77777777">
      <w:pPr>
        <w:ind w:left="540" w:hanging="540"/>
        <w:rPr>
          <w:lang w:val="da-DK"/>
        </w:rPr>
      </w:pPr>
      <w:r>
        <w:rPr>
          <w:lang w:val="da-DK"/>
        </w:rPr>
        <w:t>adalimumab</w:t>
      </w:r>
    </w:p>
    <w:p w:rsidR="00184D93" w:rsidP="00184D93" w14:paraId="4B6E983F" w14:textId="77777777">
      <w:pPr>
        <w:ind w:left="540" w:hanging="540"/>
        <w:rPr>
          <w:lang w:val="da-DK"/>
        </w:rPr>
      </w:pPr>
    </w:p>
    <w:p w:rsidR="00184D93" w:rsidP="00184D93" w14:paraId="6CD373BD" w14:textId="77777777">
      <w:pPr>
        <w:ind w:left="540" w:hanging="540"/>
        <w:rPr>
          <w:lang w:val="da-DK"/>
        </w:rPr>
      </w:pPr>
    </w:p>
    <w:p w:rsidR="003C1D68" w:rsidP="00184D93" w14:paraId="070C051C" w14:textId="77777777">
      <w:pPr>
        <w:pStyle w:val="EMEAHeadingBoxed"/>
        <w:spacing w:before="0" w:beforeLines="0" w:after="0" w:afterLines="0"/>
        <w:rPr>
          <w:rFonts w:ascii="Times New Roman" w:hAnsi="Times New Roman"/>
          <w:lang w:val="da-DK"/>
        </w:rPr>
      </w:pPr>
      <w:r>
        <w:rPr>
          <w:rFonts w:ascii="Times New Roman" w:hAnsi="Times New Roman"/>
          <w:lang w:val="da-DK"/>
        </w:rPr>
        <w:t>2.</w:t>
      </w:r>
      <w:r>
        <w:rPr>
          <w:rFonts w:ascii="Times New Roman" w:hAnsi="Times New Roman"/>
          <w:lang w:val="da-DK"/>
        </w:rPr>
        <w:tab/>
        <w:t>NAVN PÅ INDEHAVEREN AF MARKEDSFØRINGSTILLADELSEN</w:t>
      </w:r>
    </w:p>
    <w:p w:rsidR="00184D93" w:rsidRPr="00493E36" w:rsidP="00184D93" w14:paraId="732CC8ED" w14:textId="77777777">
      <w:pPr>
        <w:ind w:left="540" w:hanging="540"/>
        <w:rPr>
          <w:lang w:val="da-DK"/>
        </w:rPr>
      </w:pPr>
    </w:p>
    <w:p w:rsidR="003C1D68" w:rsidRPr="003E19EA" w:rsidP="00184D93" w14:paraId="1825306C" w14:textId="77777777">
      <w:pPr>
        <w:ind w:left="540" w:hanging="540"/>
        <w:rPr>
          <w:lang w:val="da-DK"/>
        </w:rPr>
      </w:pPr>
      <w:r w:rsidRPr="003E19EA">
        <w:rPr>
          <w:lang w:val="da-DK"/>
        </w:rPr>
        <w:t xml:space="preserve">AbbVie </w:t>
      </w:r>
      <w:r w:rsidRPr="003E19EA" w:rsidR="005406FD">
        <w:rPr>
          <w:szCs w:val="22"/>
          <w:highlight w:val="lightGray"/>
          <w:lang w:val="da-DK" w:eastAsia="en-GB"/>
        </w:rPr>
        <w:t>(som logo)</w:t>
      </w:r>
    </w:p>
    <w:p w:rsidR="00184D93" w:rsidRPr="003E19EA" w:rsidP="00184D93" w14:paraId="65BF70AE" w14:textId="77777777">
      <w:pPr>
        <w:ind w:left="540" w:hanging="540"/>
        <w:rPr>
          <w:lang w:val="da-DK"/>
        </w:rPr>
      </w:pPr>
    </w:p>
    <w:p w:rsidR="00184D93" w:rsidRPr="003E19EA" w:rsidP="00184D93" w14:paraId="7C52AE0E" w14:textId="77777777">
      <w:pPr>
        <w:ind w:left="540" w:hanging="540"/>
        <w:rPr>
          <w:lang w:val="da-DK"/>
        </w:rPr>
      </w:pPr>
    </w:p>
    <w:p w:rsidR="003C1D68" w:rsidRPr="003E19EA" w:rsidP="00184D93" w14:paraId="0AEC500B" w14:textId="77777777">
      <w:pPr>
        <w:pStyle w:val="EMEAHeadingBoxed"/>
        <w:spacing w:before="0" w:beforeLines="0" w:after="0" w:afterLines="0"/>
        <w:rPr>
          <w:rFonts w:ascii="Times New Roman" w:hAnsi="Times New Roman"/>
          <w:lang w:val="da-DK"/>
        </w:rPr>
      </w:pPr>
      <w:r w:rsidRPr="003E19EA">
        <w:rPr>
          <w:rFonts w:ascii="Times New Roman" w:hAnsi="Times New Roman"/>
          <w:lang w:val="da-DK"/>
        </w:rPr>
        <w:t>3.</w:t>
      </w:r>
      <w:r w:rsidRPr="003E19EA">
        <w:rPr>
          <w:rFonts w:ascii="Times New Roman" w:hAnsi="Times New Roman"/>
          <w:lang w:val="da-DK"/>
        </w:rPr>
        <w:tab/>
        <w:t>UDLØBSDATO</w:t>
      </w:r>
    </w:p>
    <w:p w:rsidR="00184D93" w:rsidRPr="003E19EA" w:rsidP="00184D93" w14:paraId="26C75A57" w14:textId="77777777">
      <w:pPr>
        <w:ind w:left="540" w:hanging="540"/>
        <w:rPr>
          <w:lang w:val="da-DK"/>
        </w:rPr>
      </w:pPr>
    </w:p>
    <w:p w:rsidR="003C1D68" w:rsidRPr="003E19EA" w:rsidP="00184D93" w14:paraId="48E172C1" w14:textId="77777777">
      <w:pPr>
        <w:ind w:left="540" w:hanging="540"/>
        <w:rPr>
          <w:lang w:val="da-DK"/>
        </w:rPr>
      </w:pPr>
      <w:r w:rsidRPr="003E19EA">
        <w:rPr>
          <w:lang w:val="da-DK"/>
        </w:rPr>
        <w:t xml:space="preserve">EXP </w:t>
      </w:r>
    </w:p>
    <w:p w:rsidR="00184D93" w:rsidRPr="003E19EA" w:rsidP="00184D93" w14:paraId="0BFC23F8" w14:textId="77777777">
      <w:pPr>
        <w:ind w:left="540" w:hanging="540"/>
        <w:rPr>
          <w:lang w:val="da-DK"/>
        </w:rPr>
      </w:pPr>
    </w:p>
    <w:p w:rsidR="00184D93" w:rsidRPr="003E19EA" w:rsidP="00184D93" w14:paraId="62FC8A01" w14:textId="77777777">
      <w:pPr>
        <w:ind w:left="540" w:hanging="540"/>
        <w:rPr>
          <w:lang w:val="da-DK"/>
        </w:rPr>
      </w:pPr>
    </w:p>
    <w:p w:rsidR="003C1D68" w:rsidRPr="003E19EA" w:rsidP="00184D93" w14:paraId="0D4728F3" w14:textId="77777777">
      <w:pPr>
        <w:pStyle w:val="EMEAHeadingBoxed"/>
        <w:spacing w:before="0" w:beforeLines="0" w:after="0" w:afterLines="0"/>
        <w:rPr>
          <w:rFonts w:ascii="Times New Roman" w:hAnsi="Times New Roman"/>
          <w:lang w:val="da-DK"/>
        </w:rPr>
      </w:pPr>
      <w:r w:rsidRPr="003E19EA">
        <w:rPr>
          <w:rFonts w:ascii="Times New Roman" w:hAnsi="Times New Roman"/>
          <w:lang w:val="da-DK"/>
        </w:rPr>
        <w:t>4.</w:t>
      </w:r>
      <w:r w:rsidRPr="003E19EA">
        <w:rPr>
          <w:rFonts w:ascii="Times New Roman" w:hAnsi="Times New Roman"/>
          <w:lang w:val="da-DK"/>
        </w:rPr>
        <w:tab/>
      </w:r>
      <w:r w:rsidRPr="003E19EA">
        <w:rPr>
          <w:rFonts w:ascii="Times New Roman" w:hAnsi="Times New Roman"/>
          <w:lang w:val="da-DK"/>
        </w:rPr>
        <w:t>BATCHNUMMER</w:t>
      </w:r>
    </w:p>
    <w:p w:rsidR="00184D93" w:rsidRPr="003E19EA" w:rsidP="00184D93" w14:paraId="7DFAAAEB" w14:textId="77777777">
      <w:pPr>
        <w:ind w:left="540" w:hanging="540"/>
        <w:rPr>
          <w:lang w:val="da-DK"/>
        </w:rPr>
      </w:pPr>
    </w:p>
    <w:p w:rsidR="003C1D68" w:rsidRPr="003E19EA" w:rsidP="00184D93" w14:paraId="147C05DD" w14:textId="77777777">
      <w:pPr>
        <w:ind w:left="540" w:hanging="540"/>
        <w:rPr>
          <w:lang w:val="da-DK"/>
        </w:rPr>
      </w:pPr>
      <w:r w:rsidRPr="003E19EA">
        <w:rPr>
          <w:lang w:val="da-DK"/>
        </w:rPr>
        <w:t xml:space="preserve">Lot </w:t>
      </w:r>
    </w:p>
    <w:p w:rsidR="003C1D68" w:rsidRPr="003E19EA" w:rsidP="00184D93" w14:paraId="74F9B8F0" w14:textId="77777777">
      <w:pPr>
        <w:ind w:left="540" w:hanging="540"/>
        <w:rPr>
          <w:lang w:val="da-DK"/>
        </w:rPr>
      </w:pPr>
    </w:p>
    <w:p w:rsidR="00184D93" w:rsidRPr="003E19EA" w:rsidP="00184D93" w14:paraId="2B38BE3C" w14:textId="77777777">
      <w:pPr>
        <w:ind w:left="540" w:hanging="540"/>
        <w:rPr>
          <w:lang w:val="da-DK"/>
        </w:rPr>
      </w:pPr>
    </w:p>
    <w:p w:rsidR="003C1D68" w:rsidP="00184D93" w14:paraId="3AE6BEC4" w14:textId="77777777">
      <w:pPr>
        <w:pStyle w:val="EMEAHeadingBoxed"/>
        <w:spacing w:before="0" w:beforeLines="0" w:after="0" w:afterLines="0"/>
        <w:ind w:left="0" w:firstLine="0"/>
        <w:rPr>
          <w:rFonts w:ascii="Times New Roman" w:hAnsi="Times New Roman"/>
          <w:lang w:val="da-DK"/>
        </w:rPr>
      </w:pPr>
      <w:r>
        <w:rPr>
          <w:rFonts w:ascii="Times New Roman" w:hAnsi="Times New Roman"/>
          <w:lang w:val="da-DK"/>
        </w:rPr>
        <w:t>5.</w:t>
      </w:r>
      <w:r>
        <w:rPr>
          <w:rFonts w:ascii="Times New Roman" w:hAnsi="Times New Roman"/>
          <w:lang w:val="da-DK"/>
        </w:rPr>
        <w:tab/>
        <w:t>ANDET</w:t>
      </w:r>
    </w:p>
    <w:p w:rsidR="003C1D68" w:rsidP="00184D93" w14:paraId="41313D2B" w14:textId="77777777">
      <w:pPr>
        <w:ind w:left="540" w:hanging="540"/>
        <w:rPr>
          <w:lang w:val="da-DK"/>
        </w:rPr>
      </w:pPr>
    </w:p>
    <w:p w:rsidR="003C1D68" w:rsidP="00184D93" w14:paraId="19047DE7" w14:textId="77777777">
      <w:pPr>
        <w:ind w:left="540" w:hanging="540"/>
        <w:rPr>
          <w:lang w:val="da-DK"/>
        </w:rPr>
      </w:pPr>
      <w:r>
        <w:rPr>
          <w:lang w:val="da-DK"/>
        </w:rPr>
        <w:t>For information vedrørende opbevaring, se indlægssedlen.</w:t>
      </w:r>
    </w:p>
    <w:p w:rsidR="003C1D68" w:rsidP="00184D93" w14:paraId="5C5ED43E" w14:textId="77777777">
      <w:pPr>
        <w:pStyle w:val="EMEANormal"/>
        <w:rPr>
          <w:lang w:val="da-DK"/>
        </w:rPr>
      </w:pPr>
      <w:r>
        <w:rPr>
          <w:lang w:val="da-DK"/>
        </w:rPr>
        <w:t>Kun til engangsbrug</w:t>
      </w:r>
      <w:r w:rsidR="00E27C63">
        <w:rPr>
          <w:lang w:val="da-DK"/>
        </w:rPr>
        <w:t>.</w:t>
      </w:r>
    </w:p>
    <w:p w:rsidR="008C68E4" w:rsidP="00184D93" w14:paraId="3D0139BF" w14:textId="77777777">
      <w:pPr>
        <w:pStyle w:val="EMEANormal"/>
        <w:rPr>
          <w:lang w:val="da-DK"/>
        </w:rPr>
      </w:pPr>
      <w:r>
        <w:rPr>
          <w:lang w:val="da-DK"/>
        </w:rPr>
        <w:t>40 mg/0,4 ml</w:t>
      </w:r>
    </w:p>
    <w:p w:rsidR="008C68E4" w:rsidP="00184D93" w14:paraId="73112B73" w14:textId="77777777">
      <w:pPr>
        <w:pStyle w:val="EMEANormal"/>
        <w:rPr>
          <w:lang w:val="da-DK"/>
        </w:rPr>
      </w:pPr>
    </w:p>
    <w:p w:rsidR="008C68E4" w:rsidP="008C68E4" w14:paraId="74BCDD86" w14:textId="77777777">
      <w:pPr>
        <w:ind w:left="540" w:hanging="540"/>
        <w:rPr>
          <w:lang w:val="da-DK"/>
        </w:rPr>
      </w:pPr>
    </w:p>
    <w:p w:rsidR="003C1D68" w:rsidP="00184D93" w14:paraId="0C8B5C89" w14:textId="77777777">
      <w:pPr>
        <w:pStyle w:val="EMEANormal"/>
        <w:rPr>
          <w:lang w:val="da-DK"/>
        </w:rPr>
      </w:pPr>
      <w:r>
        <w:rPr>
          <w:lang w:val="da-DK"/>
        </w:rPr>
        <w:br w:type="page"/>
      </w:r>
    </w:p>
    <w:p w:rsidR="003C1D68" w:rsidP="00184D93" w14:paraId="5969BB2D" w14:textId="77777777">
      <w:pPr>
        <w:pStyle w:val="EMEAHeadingBoxedTitle"/>
        <w:tabs>
          <w:tab w:val="left" w:pos="0"/>
          <w:tab w:val="clear" w:pos="562"/>
        </w:tabs>
        <w:ind w:left="0" w:firstLine="0"/>
        <w:rPr>
          <w:rFonts w:ascii="Times New Roman" w:hAnsi="Times New Roman"/>
          <w:b/>
          <w:lang w:val="da-DK"/>
        </w:rPr>
      </w:pPr>
      <w:r w:rsidRPr="006935AC">
        <w:rPr>
          <w:rFonts w:ascii="Times New Roman" w:hAnsi="Times New Roman"/>
          <w:b/>
          <w:lang w:val="da-DK"/>
        </w:rPr>
        <w:t>MINDSTEKRAV TIL MÆRKNING PÅ SMÅ INDRE</w:t>
      </w:r>
      <w:r>
        <w:rPr>
          <w:rFonts w:ascii="Times New Roman" w:hAnsi="Times New Roman"/>
          <w:b/>
          <w:lang w:val="da-DK"/>
        </w:rPr>
        <w:t xml:space="preserve"> E</w:t>
      </w:r>
      <w:r w:rsidRPr="006935AC">
        <w:rPr>
          <w:rFonts w:ascii="Times New Roman" w:hAnsi="Times New Roman"/>
          <w:b/>
          <w:lang w:val="da-DK"/>
        </w:rPr>
        <w:t xml:space="preserve">mballager </w:t>
      </w:r>
    </w:p>
    <w:p w:rsidR="003C1D68" w:rsidRPr="006935AC" w:rsidP="00184D93" w14:paraId="483E8B28" w14:textId="77777777">
      <w:pPr>
        <w:pStyle w:val="EMEAHeadingBoxedTitle"/>
        <w:tabs>
          <w:tab w:val="left" w:pos="0"/>
          <w:tab w:val="clear" w:pos="562"/>
        </w:tabs>
        <w:ind w:left="0" w:firstLine="0"/>
        <w:rPr>
          <w:rFonts w:ascii="Times New Roman" w:hAnsi="Times New Roman"/>
          <w:b/>
          <w:lang w:val="da-DK"/>
        </w:rPr>
      </w:pPr>
      <w:r w:rsidRPr="006935AC">
        <w:rPr>
          <w:rFonts w:ascii="Times New Roman" w:hAnsi="Times New Roman"/>
          <w:b/>
          <w:lang w:val="da-DK"/>
        </w:rPr>
        <w:t>PEN ETIKET</w:t>
      </w:r>
    </w:p>
    <w:p w:rsidR="003C1D68" w:rsidP="00184D93" w14:paraId="226D6742" w14:textId="77777777">
      <w:pPr>
        <w:pStyle w:val="EMEANormal"/>
        <w:rPr>
          <w:lang w:val="da-DK"/>
        </w:rPr>
      </w:pPr>
    </w:p>
    <w:p w:rsidR="00184D93" w:rsidP="00184D93" w14:paraId="5A1F0DC4" w14:textId="77777777">
      <w:pPr>
        <w:pStyle w:val="EMEANormal"/>
        <w:rPr>
          <w:lang w:val="da-DK"/>
        </w:rPr>
      </w:pPr>
    </w:p>
    <w:p w:rsidR="003C1D68" w:rsidP="00184D93" w14:paraId="745FFA48" w14:textId="77777777">
      <w:pPr>
        <w:pStyle w:val="EMEAHeadingBoxed1"/>
        <w:spacing w:before="0" w:beforeLines="0" w:after="0" w:afterLines="0"/>
        <w:rPr>
          <w:rFonts w:ascii="Times New Roman" w:hAnsi="Times New Roman"/>
          <w:lang w:val="da-DK"/>
        </w:rPr>
      </w:pPr>
      <w:r>
        <w:rPr>
          <w:rFonts w:ascii="Times New Roman" w:hAnsi="Times New Roman"/>
          <w:lang w:val="da-DK"/>
        </w:rPr>
        <w:t>1.</w:t>
      </w:r>
      <w:r>
        <w:rPr>
          <w:rFonts w:ascii="Times New Roman" w:hAnsi="Times New Roman"/>
          <w:lang w:val="da-DK"/>
        </w:rPr>
        <w:tab/>
      </w:r>
      <w:r>
        <w:rPr>
          <w:rFonts w:ascii="Times New Roman" w:hAnsi="Times New Roman"/>
          <w:lang w:val="da-DK"/>
        </w:rPr>
        <w:t>LÆGEMIDLETS NAVN OG ADMINISTRATIONSVEJ</w:t>
      </w:r>
    </w:p>
    <w:p w:rsidR="00184D93" w:rsidP="00184D93" w14:paraId="21119372" w14:textId="77777777">
      <w:pPr>
        <w:ind w:left="540" w:hanging="540"/>
        <w:rPr>
          <w:lang w:val="da-DK"/>
        </w:rPr>
      </w:pPr>
    </w:p>
    <w:p w:rsidR="003C1D68" w:rsidP="00184D93" w14:paraId="3A52367C" w14:textId="77777777">
      <w:pPr>
        <w:ind w:left="540" w:hanging="540"/>
        <w:rPr>
          <w:lang w:val="da-DK"/>
        </w:rPr>
      </w:pPr>
      <w:r>
        <w:rPr>
          <w:lang w:val="da-DK"/>
        </w:rPr>
        <w:t>Humira 40 mg injektion</w:t>
      </w:r>
      <w:r w:rsidR="0003177F">
        <w:rPr>
          <w:lang w:val="da-DK"/>
        </w:rPr>
        <w:t>svæske</w:t>
      </w:r>
    </w:p>
    <w:p w:rsidR="003C1D68" w:rsidP="00184D93" w14:paraId="7F01041E" w14:textId="77777777">
      <w:pPr>
        <w:ind w:left="540" w:hanging="540"/>
        <w:rPr>
          <w:lang w:val="da-DK"/>
        </w:rPr>
      </w:pPr>
      <w:r>
        <w:rPr>
          <w:lang w:val="da-DK"/>
        </w:rPr>
        <w:t>adalimumab</w:t>
      </w:r>
    </w:p>
    <w:p w:rsidR="003C1D68" w:rsidP="00184D93" w14:paraId="6507E144" w14:textId="77777777">
      <w:pPr>
        <w:pStyle w:val="EndnoteText"/>
        <w:tabs>
          <w:tab w:val="clear" w:pos="562"/>
        </w:tabs>
        <w:ind w:left="540" w:hanging="540"/>
        <w:rPr>
          <w:lang w:val="da-DK"/>
        </w:rPr>
      </w:pPr>
      <w:r>
        <w:rPr>
          <w:lang w:val="da-DK"/>
        </w:rPr>
        <w:t>s.c.</w:t>
      </w:r>
    </w:p>
    <w:p w:rsidR="00184D93" w:rsidP="00184D93" w14:paraId="7A59DCF8" w14:textId="77777777">
      <w:pPr>
        <w:rPr>
          <w:lang w:val="da-DK"/>
        </w:rPr>
      </w:pPr>
    </w:p>
    <w:p w:rsidR="00184D93" w:rsidRPr="00184D93" w:rsidP="00184D93" w14:paraId="647F0C2E" w14:textId="77777777">
      <w:pPr>
        <w:rPr>
          <w:lang w:val="da-DK"/>
        </w:rPr>
      </w:pPr>
    </w:p>
    <w:p w:rsidR="003C1D68" w:rsidP="00184D93" w14:paraId="790324BD" w14:textId="77777777">
      <w:pPr>
        <w:pStyle w:val="EMEAHeadingBoxedEmpty"/>
        <w:spacing w:before="0" w:beforeLines="0"/>
        <w:rPr>
          <w:rFonts w:ascii="Times New Roman" w:hAnsi="Times New Roman"/>
          <w:lang w:val="da-DK"/>
        </w:rPr>
      </w:pPr>
      <w:r>
        <w:rPr>
          <w:rFonts w:ascii="Times New Roman" w:hAnsi="Times New Roman"/>
          <w:lang w:val="da-DK"/>
        </w:rPr>
        <w:t>2.</w:t>
      </w:r>
      <w:r>
        <w:rPr>
          <w:rFonts w:ascii="Times New Roman" w:hAnsi="Times New Roman"/>
          <w:lang w:val="da-DK"/>
        </w:rPr>
        <w:tab/>
      </w:r>
      <w:r w:rsidRPr="008F497B">
        <w:rPr>
          <w:noProof/>
          <w:szCs w:val="24"/>
          <w:lang w:val="da-DK"/>
        </w:rPr>
        <w:t>ADMINISTRATIONSMETODE</w:t>
      </w:r>
    </w:p>
    <w:p w:rsidR="003C1D68" w:rsidP="00184D93" w14:paraId="08A5534F" w14:textId="77777777">
      <w:pPr>
        <w:ind w:left="540" w:hanging="540"/>
        <w:rPr>
          <w:b/>
          <w:lang w:val="da-DK"/>
        </w:rPr>
      </w:pPr>
    </w:p>
    <w:p w:rsidR="00184D93" w:rsidP="00184D93" w14:paraId="4979BFDC" w14:textId="77777777">
      <w:pPr>
        <w:ind w:left="540" w:hanging="540"/>
        <w:rPr>
          <w:b/>
          <w:lang w:val="da-DK"/>
        </w:rPr>
      </w:pPr>
    </w:p>
    <w:p w:rsidR="003C1D68" w:rsidP="00184D93" w14:paraId="5EC243AC" w14:textId="77777777">
      <w:pPr>
        <w:pStyle w:val="EMEAHeadingBoxed1"/>
        <w:spacing w:before="0" w:beforeLines="0" w:after="0" w:afterLines="0"/>
        <w:rPr>
          <w:rFonts w:ascii="Times New Roman" w:hAnsi="Times New Roman"/>
          <w:lang w:val="da-DK"/>
        </w:rPr>
      </w:pPr>
      <w:r>
        <w:rPr>
          <w:rFonts w:ascii="Times New Roman" w:hAnsi="Times New Roman"/>
          <w:lang w:val="da-DK"/>
        </w:rPr>
        <w:t>3.</w:t>
      </w:r>
      <w:r>
        <w:rPr>
          <w:rFonts w:ascii="Times New Roman" w:hAnsi="Times New Roman"/>
          <w:lang w:val="da-DK"/>
        </w:rPr>
        <w:tab/>
        <w:t>UDLØBSDATO</w:t>
      </w:r>
    </w:p>
    <w:p w:rsidR="00184D93" w:rsidP="00184D93" w14:paraId="5DAAF4C6" w14:textId="77777777">
      <w:pPr>
        <w:ind w:left="540" w:hanging="540"/>
        <w:rPr>
          <w:lang w:val="da-DK"/>
        </w:rPr>
      </w:pPr>
    </w:p>
    <w:p w:rsidR="003C1D68" w:rsidP="00184D93" w14:paraId="027D413A" w14:textId="77777777">
      <w:pPr>
        <w:ind w:left="540" w:hanging="540"/>
        <w:rPr>
          <w:lang w:val="da-DK"/>
        </w:rPr>
      </w:pPr>
      <w:r>
        <w:rPr>
          <w:lang w:val="da-DK"/>
        </w:rPr>
        <w:t xml:space="preserve">EXP </w:t>
      </w:r>
    </w:p>
    <w:p w:rsidR="00184D93" w:rsidP="00184D93" w14:paraId="1A3BF3C3" w14:textId="77777777">
      <w:pPr>
        <w:ind w:left="540" w:hanging="540"/>
        <w:rPr>
          <w:lang w:val="da-DK"/>
        </w:rPr>
      </w:pPr>
    </w:p>
    <w:p w:rsidR="00184D93" w:rsidP="00184D93" w14:paraId="09034155" w14:textId="77777777">
      <w:pPr>
        <w:ind w:left="540" w:hanging="540"/>
        <w:rPr>
          <w:lang w:val="da-DK"/>
        </w:rPr>
      </w:pPr>
    </w:p>
    <w:p w:rsidR="003C1D68" w:rsidP="00184D93" w14:paraId="5CEE1AEA" w14:textId="77777777">
      <w:pPr>
        <w:pStyle w:val="EMEAHeadingBoxed"/>
        <w:spacing w:before="0" w:beforeLines="0" w:after="0" w:afterLines="0"/>
        <w:rPr>
          <w:rFonts w:ascii="Times New Roman" w:hAnsi="Times New Roman"/>
          <w:lang w:val="da-DK"/>
        </w:rPr>
      </w:pPr>
      <w:r>
        <w:rPr>
          <w:rFonts w:ascii="Times New Roman" w:hAnsi="Times New Roman"/>
          <w:lang w:val="da-DK"/>
        </w:rPr>
        <w:t>4.</w:t>
      </w:r>
      <w:r>
        <w:rPr>
          <w:rFonts w:ascii="Times New Roman" w:hAnsi="Times New Roman"/>
          <w:lang w:val="da-DK"/>
        </w:rPr>
        <w:tab/>
        <w:t>BATCHNUMMER</w:t>
      </w:r>
    </w:p>
    <w:p w:rsidR="00184D93" w:rsidP="00184D93" w14:paraId="358B7653" w14:textId="77777777">
      <w:pPr>
        <w:ind w:left="540" w:hanging="540"/>
        <w:rPr>
          <w:lang w:val="da-DK"/>
        </w:rPr>
      </w:pPr>
    </w:p>
    <w:p w:rsidR="003C1D68" w:rsidP="00184D93" w14:paraId="42471689" w14:textId="77777777">
      <w:pPr>
        <w:ind w:left="540" w:hanging="540"/>
        <w:rPr>
          <w:lang w:val="da-DK"/>
        </w:rPr>
      </w:pPr>
      <w:r>
        <w:rPr>
          <w:lang w:val="da-DK"/>
        </w:rPr>
        <w:t xml:space="preserve">Lot </w:t>
      </w:r>
    </w:p>
    <w:p w:rsidR="00184D93" w:rsidP="00184D93" w14:paraId="3C384B14" w14:textId="77777777">
      <w:pPr>
        <w:ind w:left="540" w:hanging="540"/>
        <w:rPr>
          <w:lang w:val="da-DK"/>
        </w:rPr>
      </w:pPr>
    </w:p>
    <w:p w:rsidR="00184D93" w:rsidP="00184D93" w14:paraId="56A518C7" w14:textId="77777777">
      <w:pPr>
        <w:ind w:left="540" w:hanging="540"/>
        <w:rPr>
          <w:lang w:val="da-DK"/>
        </w:rPr>
      </w:pPr>
    </w:p>
    <w:p w:rsidR="003C1D68" w:rsidP="00184D93" w14:paraId="16B47452" w14:textId="77777777">
      <w:pPr>
        <w:pStyle w:val="EMEAHeadingBoxed"/>
        <w:spacing w:before="0" w:beforeLines="0" w:after="0" w:afterLines="0"/>
        <w:rPr>
          <w:rFonts w:ascii="Times New Roman" w:hAnsi="Times New Roman"/>
          <w:lang w:val="da-DK"/>
        </w:rPr>
      </w:pPr>
      <w:r>
        <w:rPr>
          <w:rFonts w:ascii="Times New Roman" w:hAnsi="Times New Roman"/>
          <w:lang w:val="da-DK"/>
        </w:rPr>
        <w:t>5.</w:t>
      </w:r>
      <w:r>
        <w:rPr>
          <w:rFonts w:ascii="Times New Roman" w:hAnsi="Times New Roman"/>
          <w:lang w:val="da-DK"/>
        </w:rPr>
        <w:tab/>
        <w:t xml:space="preserve">INDHOLD ANGIVET SOM VÆGT, VOLUMEN ELLER </w:t>
      </w:r>
      <w:r w:rsidR="006D02CA">
        <w:rPr>
          <w:rFonts w:ascii="Times New Roman" w:hAnsi="Times New Roman"/>
          <w:lang w:val="da-DK"/>
        </w:rPr>
        <w:t>ENHEDER</w:t>
      </w:r>
    </w:p>
    <w:p w:rsidR="00184D93" w:rsidP="00184D93" w14:paraId="23DF2217" w14:textId="77777777">
      <w:pPr>
        <w:ind w:left="540" w:hanging="540"/>
        <w:rPr>
          <w:lang w:val="da-DK"/>
        </w:rPr>
      </w:pPr>
    </w:p>
    <w:p w:rsidR="003C1D68" w:rsidP="00184D93" w14:paraId="422B9DF4" w14:textId="77777777">
      <w:pPr>
        <w:ind w:left="540" w:hanging="540"/>
        <w:rPr>
          <w:lang w:val="da-DK"/>
        </w:rPr>
      </w:pPr>
      <w:r>
        <w:rPr>
          <w:lang w:val="da-DK"/>
        </w:rPr>
        <w:t>40 mg/0,4 ml</w:t>
      </w:r>
    </w:p>
    <w:p w:rsidR="00184D93" w:rsidP="00184D93" w14:paraId="1E576C10" w14:textId="77777777">
      <w:pPr>
        <w:ind w:left="540" w:hanging="540"/>
        <w:rPr>
          <w:lang w:val="da-DK"/>
        </w:rPr>
      </w:pPr>
    </w:p>
    <w:p w:rsidR="00184D93" w:rsidP="00184D93" w14:paraId="1AD97429" w14:textId="77777777">
      <w:pPr>
        <w:ind w:left="540" w:hanging="540"/>
        <w:rPr>
          <w:lang w:val="da-DK"/>
        </w:rPr>
      </w:pPr>
    </w:p>
    <w:p w:rsidR="003C1D68" w:rsidP="00184D93" w14:paraId="234A1446" w14:textId="77777777">
      <w:pPr>
        <w:pStyle w:val="EMEAHeadingBoxed"/>
        <w:spacing w:before="0" w:beforeLines="0" w:after="0" w:afterLines="0"/>
        <w:ind w:left="0" w:firstLine="0"/>
        <w:rPr>
          <w:rFonts w:ascii="Times New Roman" w:hAnsi="Times New Roman"/>
          <w:lang w:val="da-DK"/>
        </w:rPr>
      </w:pPr>
      <w:r>
        <w:rPr>
          <w:rFonts w:ascii="Times New Roman" w:hAnsi="Times New Roman"/>
          <w:lang w:val="da-DK"/>
        </w:rPr>
        <w:t>6.</w:t>
      </w:r>
      <w:r>
        <w:rPr>
          <w:rFonts w:ascii="Times New Roman" w:hAnsi="Times New Roman"/>
          <w:lang w:val="da-DK"/>
        </w:rPr>
        <w:tab/>
        <w:t>ANDET</w:t>
      </w:r>
    </w:p>
    <w:p w:rsidR="003C1D68" w:rsidP="00184D93" w14:paraId="6BF890ED" w14:textId="77777777">
      <w:pPr>
        <w:ind w:left="540" w:hanging="540"/>
        <w:rPr>
          <w:lang w:val="da-DK"/>
        </w:rPr>
      </w:pPr>
    </w:p>
    <w:p w:rsidR="0030656A" w:rsidP="0030656A" w14:paraId="39DCC996" w14:textId="77777777">
      <w:pPr>
        <w:pStyle w:val="EMEAHeadingBoxedTitle"/>
        <w:pBdr>
          <w:bottom w:val="single" w:sz="4" w:space="0" w:color="auto"/>
        </w:pBdr>
        <w:tabs>
          <w:tab w:val="clear" w:pos="562"/>
        </w:tabs>
        <w:ind w:left="0" w:hanging="11"/>
        <w:rPr>
          <w:rFonts w:ascii="Times New Roman" w:hAnsi="Times New Roman"/>
          <w:lang w:val="da-DK"/>
        </w:rPr>
      </w:pPr>
      <w:r>
        <w:rPr>
          <w:lang w:val="da-DK"/>
        </w:rPr>
        <w:br w:type="page"/>
      </w:r>
      <w:r>
        <w:rPr>
          <w:rFonts w:ascii="Times New Roman" w:hAnsi="Times New Roman"/>
          <w:b/>
          <w:bCs/>
          <w:lang w:val="da-DK"/>
        </w:rPr>
        <w:t xml:space="preserve">MÆRKNING, </w:t>
      </w:r>
      <w:smartTag w:uri="urn:schemas-microsoft-com:office:smarttags" w:element="stockticker">
        <w:r>
          <w:rPr>
            <w:rFonts w:ascii="Times New Roman" w:hAnsi="Times New Roman"/>
            <w:b/>
            <w:bCs/>
            <w:lang w:val="da-DK"/>
          </w:rPr>
          <w:t>DER</w:t>
        </w:r>
      </w:smartTag>
      <w:r>
        <w:rPr>
          <w:rFonts w:ascii="Times New Roman" w:hAnsi="Times New Roman"/>
          <w:b/>
          <w:lang w:val="da-DK"/>
        </w:rPr>
        <w:t xml:space="preserve"> SKAL ANFØRES PÅ DEN YDRE eMBALLAGE</w:t>
      </w:r>
      <w:r>
        <w:rPr>
          <w:rFonts w:ascii="Times New Roman" w:hAnsi="Times New Roman"/>
          <w:lang w:val="da-DK"/>
        </w:rPr>
        <w:t xml:space="preserve"> </w:t>
      </w:r>
    </w:p>
    <w:p w:rsidR="0030656A" w:rsidP="0030656A" w14:paraId="662E5223" w14:textId="77777777">
      <w:pPr>
        <w:pStyle w:val="EMEAHeadingBoxedTitle"/>
        <w:pBdr>
          <w:bottom w:val="single" w:sz="4" w:space="0" w:color="auto"/>
        </w:pBdr>
        <w:tabs>
          <w:tab w:val="clear" w:pos="562"/>
        </w:tabs>
        <w:ind w:left="0" w:hanging="11"/>
        <w:rPr>
          <w:rFonts w:ascii="Times New Roman" w:hAnsi="Times New Roman"/>
          <w:lang w:val="da-DK"/>
        </w:rPr>
      </w:pPr>
    </w:p>
    <w:p w:rsidR="0030656A" w:rsidP="0030656A" w14:paraId="1A11EFF8" w14:textId="77777777">
      <w:pPr>
        <w:pStyle w:val="EMEAHeadingBoxedTitle"/>
        <w:pBdr>
          <w:bottom w:val="single" w:sz="4" w:space="0" w:color="auto"/>
        </w:pBdr>
        <w:tabs>
          <w:tab w:val="clear" w:pos="562"/>
        </w:tabs>
        <w:ind w:left="0" w:hanging="11"/>
        <w:rPr>
          <w:rFonts w:ascii="Times New Roman" w:hAnsi="Times New Roman"/>
          <w:b/>
          <w:bCs/>
          <w:lang w:val="da-DK"/>
        </w:rPr>
      </w:pPr>
      <w:r>
        <w:rPr>
          <w:rFonts w:ascii="Times New Roman" w:hAnsi="Times New Roman"/>
          <w:b/>
          <w:bCs/>
          <w:lang w:val="da-DK"/>
        </w:rPr>
        <w:t>yDRE kARTON</w:t>
      </w:r>
    </w:p>
    <w:p w:rsidR="0030656A" w:rsidP="0030656A" w14:paraId="3D2FBC1C" w14:textId="77777777">
      <w:pPr>
        <w:pStyle w:val="IndexHeading"/>
        <w:spacing w:line="240" w:lineRule="auto"/>
        <w:rPr>
          <w:rFonts w:ascii="Times New Roman" w:hAnsi="Times New Roman"/>
          <w:lang w:val="da-DK"/>
        </w:rPr>
      </w:pPr>
    </w:p>
    <w:p w:rsidR="0030656A" w:rsidRPr="00184D93" w:rsidP="0030656A" w14:paraId="6B504ECB" w14:textId="77777777">
      <w:pPr>
        <w:pStyle w:val="Index1"/>
        <w:rPr>
          <w:lang w:val="da-DK"/>
        </w:rPr>
      </w:pPr>
    </w:p>
    <w:p w:rsidR="0030656A" w:rsidP="0030656A" w14:paraId="02EBACAC" w14:textId="77777777">
      <w:pPr>
        <w:pStyle w:val="EMEAHeadingBoxed1"/>
        <w:spacing w:before="0" w:beforeLines="0" w:after="0" w:afterLines="0"/>
        <w:rPr>
          <w:lang w:val="da-DK"/>
        </w:rPr>
      </w:pPr>
      <w:r>
        <w:rPr>
          <w:lang w:val="da-DK"/>
        </w:rPr>
        <w:t>1.</w:t>
      </w:r>
      <w:r>
        <w:rPr>
          <w:lang w:val="da-DK"/>
        </w:rPr>
        <w:tab/>
      </w:r>
      <w:r>
        <w:rPr>
          <w:rFonts w:ascii="Times New Roman" w:hAnsi="Times New Roman"/>
          <w:bCs/>
          <w:lang w:val="da-DK"/>
        </w:rPr>
        <w:t>LÆGEMIDLETS NAVN</w:t>
      </w:r>
    </w:p>
    <w:p w:rsidR="0030656A" w:rsidP="0030656A" w14:paraId="264BFDC1" w14:textId="77777777">
      <w:pPr>
        <w:ind w:left="540" w:hanging="540"/>
        <w:rPr>
          <w:lang w:val="da-DK"/>
        </w:rPr>
      </w:pPr>
    </w:p>
    <w:p w:rsidR="0030656A" w:rsidP="0030656A" w14:paraId="4C52A297" w14:textId="77777777">
      <w:pPr>
        <w:ind w:left="540" w:hanging="540"/>
        <w:rPr>
          <w:lang w:val="da-DK"/>
        </w:rPr>
      </w:pPr>
      <w:r>
        <w:rPr>
          <w:lang w:val="da-DK"/>
        </w:rPr>
        <w:t>Humira 80 mg injektionsvæske, opløsning i fyldt injektionssprøjte</w:t>
      </w:r>
    </w:p>
    <w:p w:rsidR="0030656A" w:rsidP="0030656A" w14:paraId="193464A8" w14:textId="77777777">
      <w:pPr>
        <w:pStyle w:val="EndnoteText"/>
        <w:tabs>
          <w:tab w:val="clear" w:pos="562"/>
        </w:tabs>
        <w:ind w:left="540" w:hanging="540"/>
        <w:rPr>
          <w:lang w:val="da-DK"/>
        </w:rPr>
      </w:pPr>
      <w:r>
        <w:rPr>
          <w:lang w:val="da-DK"/>
        </w:rPr>
        <w:t>adalimumab</w:t>
      </w:r>
    </w:p>
    <w:p w:rsidR="0030656A" w:rsidP="0030656A" w14:paraId="0A0646CB" w14:textId="77777777">
      <w:pPr>
        <w:rPr>
          <w:lang w:val="da-DK"/>
        </w:rPr>
      </w:pPr>
    </w:p>
    <w:p w:rsidR="0030656A" w:rsidRPr="00184D93" w:rsidP="0030656A" w14:paraId="2DD69158" w14:textId="77777777">
      <w:pPr>
        <w:rPr>
          <w:lang w:val="da-DK"/>
        </w:rPr>
      </w:pPr>
    </w:p>
    <w:p w:rsidR="0030656A" w:rsidP="0030656A" w14:paraId="1B92AE45" w14:textId="77777777">
      <w:pPr>
        <w:pStyle w:val="EMEAHeadingBoxed"/>
        <w:spacing w:before="0" w:beforeLines="0" w:after="0" w:afterLines="0"/>
        <w:rPr>
          <w:rFonts w:ascii="Times New Roman" w:hAnsi="Times New Roman"/>
          <w:lang w:val="da-DK"/>
        </w:rPr>
      </w:pPr>
      <w:r>
        <w:rPr>
          <w:rFonts w:ascii="Times New Roman" w:hAnsi="Times New Roman"/>
          <w:lang w:val="da-DK"/>
        </w:rPr>
        <w:t>2.</w:t>
      </w:r>
      <w:r>
        <w:rPr>
          <w:rFonts w:ascii="Times New Roman" w:hAnsi="Times New Roman"/>
          <w:lang w:val="da-DK"/>
        </w:rPr>
        <w:tab/>
        <w:t>ANGIVELSE AF AKTIVT STOF</w:t>
      </w:r>
    </w:p>
    <w:p w:rsidR="0030656A" w:rsidP="0030656A" w14:paraId="6534439D" w14:textId="77777777">
      <w:pPr>
        <w:ind w:left="540" w:hanging="540"/>
        <w:rPr>
          <w:lang w:val="da-DK"/>
        </w:rPr>
      </w:pPr>
    </w:p>
    <w:p w:rsidR="0030656A" w:rsidP="0030656A" w14:paraId="2112C0DE" w14:textId="77777777">
      <w:pPr>
        <w:ind w:left="540" w:hanging="540"/>
        <w:rPr>
          <w:lang w:val="da-DK"/>
        </w:rPr>
      </w:pPr>
      <w:r>
        <w:rPr>
          <w:lang w:val="da-DK"/>
        </w:rPr>
        <w:t>En fyldt 0,8 ml injektionssprøjte indeholde</w:t>
      </w:r>
      <w:r w:rsidR="0003177F">
        <w:rPr>
          <w:lang w:val="da-DK"/>
        </w:rPr>
        <w:t>r</w:t>
      </w:r>
      <w:r>
        <w:rPr>
          <w:lang w:val="da-DK"/>
        </w:rPr>
        <w:t xml:space="preserve"> 80 mg adalimumab</w:t>
      </w:r>
      <w:r w:rsidR="00E27C63">
        <w:rPr>
          <w:lang w:val="da-DK"/>
        </w:rPr>
        <w:t>.</w:t>
      </w:r>
      <w:r>
        <w:rPr>
          <w:lang w:val="da-DK"/>
        </w:rPr>
        <w:t xml:space="preserve"> </w:t>
      </w:r>
    </w:p>
    <w:p w:rsidR="0030656A" w:rsidP="0030656A" w14:paraId="677DCE87" w14:textId="77777777">
      <w:pPr>
        <w:ind w:left="540" w:hanging="540"/>
        <w:rPr>
          <w:lang w:val="da-DK"/>
        </w:rPr>
      </w:pPr>
    </w:p>
    <w:p w:rsidR="0030656A" w:rsidP="0030656A" w14:paraId="6068EEA0" w14:textId="77777777">
      <w:pPr>
        <w:ind w:left="540" w:hanging="540"/>
        <w:rPr>
          <w:lang w:val="da-DK"/>
        </w:rPr>
      </w:pPr>
    </w:p>
    <w:p w:rsidR="0030656A" w:rsidP="0030656A" w14:paraId="34976B4F" w14:textId="77777777">
      <w:pPr>
        <w:pStyle w:val="EMEAHeadingBoxed"/>
        <w:spacing w:before="0" w:beforeLines="0" w:after="0" w:afterLines="0"/>
        <w:rPr>
          <w:rFonts w:ascii="Times New Roman" w:hAnsi="Times New Roman"/>
          <w:lang w:val="da-DK"/>
        </w:rPr>
      </w:pPr>
      <w:r>
        <w:rPr>
          <w:rFonts w:ascii="Times New Roman" w:hAnsi="Times New Roman"/>
          <w:lang w:val="da-DK"/>
        </w:rPr>
        <w:t>3.</w:t>
      </w:r>
      <w:r>
        <w:rPr>
          <w:rFonts w:ascii="Times New Roman" w:hAnsi="Times New Roman"/>
          <w:lang w:val="da-DK"/>
        </w:rPr>
        <w:tab/>
        <w:t xml:space="preserve">LISTE </w:t>
      </w:r>
      <w:smartTag w:uri="urn:schemas-microsoft-com:office:smarttags" w:element="stockticker">
        <w:r>
          <w:rPr>
            <w:rFonts w:ascii="Times New Roman" w:hAnsi="Times New Roman"/>
            <w:lang w:val="da-DK"/>
          </w:rPr>
          <w:t>OVER</w:t>
        </w:r>
      </w:smartTag>
      <w:r>
        <w:rPr>
          <w:rFonts w:ascii="Times New Roman" w:hAnsi="Times New Roman"/>
          <w:lang w:val="da-DK"/>
        </w:rPr>
        <w:t xml:space="preserve"> HJÆLPESTOFFER</w:t>
      </w:r>
    </w:p>
    <w:p w:rsidR="0030656A" w:rsidP="0030656A" w14:paraId="2FFC80DB" w14:textId="77777777">
      <w:pPr>
        <w:rPr>
          <w:lang w:val="da-DK"/>
        </w:rPr>
      </w:pPr>
    </w:p>
    <w:p w:rsidR="0030656A" w:rsidP="0030656A" w14:paraId="04E80C28" w14:textId="77777777">
      <w:pPr>
        <w:rPr>
          <w:lang w:val="da-DK"/>
        </w:rPr>
      </w:pPr>
      <w:r>
        <w:rPr>
          <w:lang w:val="da-DK"/>
        </w:rPr>
        <w:t>Hjælpestoffer: mannitol, polysorbat 80 og vand til injektionsvæsker. Læs indlægssedlen for at få yderligere information</w:t>
      </w:r>
    </w:p>
    <w:p w:rsidR="0030656A" w:rsidP="0030656A" w14:paraId="55270FA8" w14:textId="77777777">
      <w:pPr>
        <w:rPr>
          <w:lang w:val="da-DK"/>
        </w:rPr>
      </w:pPr>
    </w:p>
    <w:p w:rsidR="0030656A" w:rsidP="0030656A" w14:paraId="5690718D" w14:textId="77777777">
      <w:pPr>
        <w:rPr>
          <w:lang w:val="da-DK"/>
        </w:rPr>
      </w:pPr>
    </w:p>
    <w:p w:rsidR="0030656A" w:rsidP="0030656A" w14:paraId="7E612009" w14:textId="77777777">
      <w:pPr>
        <w:pStyle w:val="EMEAHeadingBoxed"/>
        <w:spacing w:before="0" w:beforeLines="0" w:after="0" w:afterLines="0"/>
        <w:rPr>
          <w:rFonts w:ascii="Times New Roman" w:hAnsi="Times New Roman"/>
          <w:lang w:val="da-DK"/>
        </w:rPr>
      </w:pPr>
      <w:r>
        <w:rPr>
          <w:rFonts w:ascii="Times New Roman" w:hAnsi="Times New Roman"/>
          <w:lang w:val="da-DK"/>
        </w:rPr>
        <w:t>4.</w:t>
      </w:r>
      <w:r>
        <w:rPr>
          <w:rFonts w:ascii="Times New Roman" w:hAnsi="Times New Roman"/>
          <w:lang w:val="da-DK"/>
        </w:rPr>
        <w:tab/>
        <w:t>LÆGEMIDDELFORM OG indhold (PAKNINGSSTØRRELSE)</w:t>
      </w:r>
    </w:p>
    <w:p w:rsidR="0030656A" w:rsidP="0030656A" w14:paraId="6F16F619" w14:textId="77777777">
      <w:pPr>
        <w:pStyle w:val="EMEANormal"/>
        <w:rPr>
          <w:lang w:val="da-DK"/>
        </w:rPr>
      </w:pPr>
    </w:p>
    <w:p w:rsidR="008228DA" w:rsidP="0073465B" w14:paraId="5EEC0E99" w14:textId="77777777">
      <w:pPr>
        <w:ind w:left="540" w:hanging="540"/>
        <w:rPr>
          <w:lang w:val="da-DK"/>
        </w:rPr>
      </w:pPr>
      <w:r w:rsidRPr="008963B6">
        <w:rPr>
          <w:highlight w:val="lightGray"/>
          <w:lang w:val="da-DK"/>
        </w:rPr>
        <w:t>Injektionsvæske, opløsning</w:t>
      </w:r>
    </w:p>
    <w:p w:rsidR="0030656A" w:rsidP="0030656A" w14:paraId="20F8E49E" w14:textId="77777777">
      <w:pPr>
        <w:pStyle w:val="EMEANormal"/>
        <w:rPr>
          <w:lang w:val="da-DK"/>
        </w:rPr>
      </w:pPr>
      <w:r>
        <w:rPr>
          <w:lang w:val="da-DK"/>
        </w:rPr>
        <w:t>1</w:t>
      </w:r>
      <w:r w:rsidR="00BE0412">
        <w:rPr>
          <w:lang w:val="da-DK"/>
        </w:rPr>
        <w:t xml:space="preserve"> </w:t>
      </w:r>
      <w:r w:rsidRPr="00B80FB0">
        <w:rPr>
          <w:lang w:val="da-DK" w:eastAsia="de-DE"/>
        </w:rPr>
        <w:t xml:space="preserve">fyldt </w:t>
      </w:r>
      <w:r w:rsidRPr="00B80FB0">
        <w:rPr>
          <w:lang w:val="da-DK"/>
        </w:rPr>
        <w:t>injektionssprøjte</w:t>
      </w:r>
      <w:r>
        <w:rPr>
          <w:lang w:val="da-DK"/>
        </w:rPr>
        <w:t xml:space="preserve"> </w:t>
      </w:r>
    </w:p>
    <w:p w:rsidR="0030656A" w:rsidP="0030656A" w14:paraId="07673D7F" w14:textId="77777777">
      <w:pPr>
        <w:rPr>
          <w:lang w:val="da-DK"/>
        </w:rPr>
      </w:pPr>
      <w:r>
        <w:rPr>
          <w:lang w:val="da-DK"/>
        </w:rPr>
        <w:t>1 alkoholserviet</w:t>
      </w:r>
    </w:p>
    <w:p w:rsidR="0030656A" w:rsidP="0030656A" w14:paraId="1EAED82D" w14:textId="77777777">
      <w:pPr>
        <w:rPr>
          <w:lang w:val="da-DK"/>
        </w:rPr>
      </w:pPr>
    </w:p>
    <w:p w:rsidR="0030656A" w:rsidP="0030656A" w14:paraId="34A8022D" w14:textId="77777777">
      <w:pPr>
        <w:rPr>
          <w:lang w:val="da-DK"/>
        </w:rPr>
      </w:pPr>
    </w:p>
    <w:p w:rsidR="0030656A" w:rsidP="0030656A" w14:paraId="2C684B4B" w14:textId="77777777">
      <w:pPr>
        <w:pStyle w:val="EMEAHeadingBoxed"/>
        <w:spacing w:before="0" w:beforeLines="0" w:after="0" w:afterLines="0"/>
        <w:rPr>
          <w:rFonts w:ascii="Times New Roman" w:hAnsi="Times New Roman"/>
          <w:lang w:val="da-DK"/>
        </w:rPr>
      </w:pPr>
      <w:r>
        <w:rPr>
          <w:rFonts w:ascii="Times New Roman" w:hAnsi="Times New Roman"/>
          <w:lang w:val="da-DK"/>
        </w:rPr>
        <w:t>5.</w:t>
      </w:r>
      <w:r>
        <w:rPr>
          <w:rFonts w:ascii="Times New Roman" w:hAnsi="Times New Roman"/>
          <w:lang w:val="da-DK"/>
        </w:rPr>
        <w:tab/>
        <w:t>ANVENDELSESMÅDE OG ADMINISTRATIONSVEJ</w:t>
      </w:r>
    </w:p>
    <w:p w:rsidR="0030656A" w:rsidP="0030656A" w14:paraId="381D5902" w14:textId="77777777">
      <w:pPr>
        <w:ind w:left="540" w:hanging="540"/>
        <w:rPr>
          <w:lang w:val="da-DK"/>
        </w:rPr>
      </w:pPr>
    </w:p>
    <w:p w:rsidR="0030656A" w:rsidP="0030656A" w14:paraId="58EC769E" w14:textId="77777777">
      <w:pPr>
        <w:ind w:left="540" w:hanging="540"/>
        <w:rPr>
          <w:lang w:val="da-DK"/>
        </w:rPr>
      </w:pPr>
      <w:r>
        <w:rPr>
          <w:lang w:val="da-DK"/>
        </w:rPr>
        <w:t>Subkutan anvendelse</w:t>
      </w:r>
    </w:p>
    <w:p w:rsidR="0030656A" w:rsidP="0030656A" w14:paraId="028F83E3" w14:textId="77777777">
      <w:pPr>
        <w:ind w:left="540" w:hanging="540"/>
        <w:rPr>
          <w:lang w:val="da-DK"/>
        </w:rPr>
      </w:pPr>
    </w:p>
    <w:p w:rsidR="0030656A" w:rsidP="0030656A" w14:paraId="56C351F0" w14:textId="77777777">
      <w:pPr>
        <w:rPr>
          <w:lang w:val="da-DK"/>
        </w:rPr>
      </w:pPr>
      <w:r>
        <w:rPr>
          <w:lang w:val="da-DK"/>
        </w:rPr>
        <w:t>Læs indlægssedlen inden brug.</w:t>
      </w:r>
    </w:p>
    <w:p w:rsidR="0030656A" w:rsidP="0030656A" w14:paraId="1E2B400E" w14:textId="77777777">
      <w:pPr>
        <w:rPr>
          <w:lang w:val="da-DK"/>
        </w:rPr>
      </w:pPr>
    </w:p>
    <w:p w:rsidR="008228DA" w:rsidP="008228DA" w14:paraId="7C4517B9" w14:textId="77777777">
      <w:pPr>
        <w:ind w:left="540" w:hanging="540"/>
        <w:rPr>
          <w:lang w:val="da-DK"/>
        </w:rPr>
      </w:pPr>
      <w:r>
        <w:rPr>
          <w:lang w:val="da-DK"/>
        </w:rPr>
        <w:t>Kun til engangsbrug</w:t>
      </w:r>
      <w:r w:rsidR="00E27C63">
        <w:rPr>
          <w:lang w:val="da-DK"/>
        </w:rPr>
        <w:t>.</w:t>
      </w:r>
    </w:p>
    <w:p w:rsidR="0030656A" w:rsidP="0030656A" w14:paraId="01AC0EB8" w14:textId="77777777">
      <w:pPr>
        <w:rPr>
          <w:lang w:val="da-DK"/>
        </w:rPr>
      </w:pPr>
    </w:p>
    <w:p w:rsidR="0030656A" w:rsidP="0030656A" w14:paraId="40BD5BB8" w14:textId="77777777">
      <w:pPr>
        <w:pStyle w:val="EMEAHeadingBoxed"/>
        <w:spacing w:before="0" w:beforeLines="0" w:after="0" w:afterLines="0"/>
        <w:ind w:left="550" w:hanging="550"/>
        <w:rPr>
          <w:rFonts w:ascii="Times New Roman" w:hAnsi="Times New Roman"/>
          <w:lang w:val="da-DK"/>
        </w:rPr>
      </w:pPr>
      <w:r>
        <w:rPr>
          <w:rFonts w:ascii="Times New Roman" w:hAnsi="Times New Roman"/>
          <w:lang w:val="da-DK"/>
        </w:rPr>
        <w:t>6.</w:t>
      </w:r>
      <w:r>
        <w:rPr>
          <w:rFonts w:ascii="Times New Roman" w:hAnsi="Times New Roman"/>
          <w:lang w:val="da-DK"/>
        </w:rPr>
        <w:tab/>
        <w:t>særlig ADVARSEL OM, AT LÆGEMIDLET SKAL OPBEVARES UTILGÆNGELIGT FOR BØRN</w:t>
      </w:r>
    </w:p>
    <w:p w:rsidR="0030656A" w:rsidP="0030656A" w14:paraId="3B748880" w14:textId="77777777">
      <w:pPr>
        <w:ind w:left="540" w:hanging="540"/>
        <w:rPr>
          <w:lang w:val="da-DK"/>
        </w:rPr>
      </w:pPr>
    </w:p>
    <w:p w:rsidR="0030656A" w:rsidP="0030656A" w14:paraId="00A55B23" w14:textId="77777777">
      <w:pPr>
        <w:ind w:left="540" w:hanging="540"/>
        <w:rPr>
          <w:lang w:val="da-DK"/>
        </w:rPr>
      </w:pPr>
      <w:r>
        <w:rPr>
          <w:lang w:val="da-DK"/>
        </w:rPr>
        <w:t>Opbevares utilgængeligt for børn.</w:t>
      </w:r>
    </w:p>
    <w:p w:rsidR="0030656A" w:rsidP="0030656A" w14:paraId="62A60FE0" w14:textId="77777777">
      <w:pPr>
        <w:ind w:left="540" w:hanging="540"/>
        <w:rPr>
          <w:lang w:val="da-DK"/>
        </w:rPr>
      </w:pPr>
    </w:p>
    <w:p w:rsidR="0030656A" w:rsidP="0030656A" w14:paraId="17BBED21" w14:textId="77777777">
      <w:pPr>
        <w:ind w:left="540" w:hanging="540"/>
        <w:rPr>
          <w:lang w:val="da-DK"/>
        </w:rPr>
      </w:pPr>
    </w:p>
    <w:p w:rsidR="0030656A" w:rsidP="0030656A" w14:paraId="1F84C762" w14:textId="77777777">
      <w:pPr>
        <w:pStyle w:val="EMEAHeadingBoxedEmpty"/>
        <w:spacing w:before="0" w:beforeLines="0"/>
        <w:rPr>
          <w:rFonts w:ascii="Times New Roman" w:hAnsi="Times New Roman"/>
          <w:lang w:val="da-DK"/>
        </w:rPr>
      </w:pPr>
      <w:r>
        <w:rPr>
          <w:rFonts w:ascii="Times New Roman" w:hAnsi="Times New Roman"/>
          <w:lang w:val="da-DK"/>
        </w:rPr>
        <w:t>7.</w:t>
      </w:r>
      <w:r>
        <w:rPr>
          <w:rFonts w:ascii="Times New Roman" w:hAnsi="Times New Roman"/>
          <w:lang w:val="da-DK"/>
        </w:rPr>
        <w:tab/>
        <w:t>EVENTUELLE ANDRE SÆRLIGE ADVARSLER</w:t>
      </w:r>
    </w:p>
    <w:p w:rsidR="0030656A" w:rsidP="0030656A" w14:paraId="43E1BD83" w14:textId="77777777">
      <w:pPr>
        <w:ind w:left="540" w:hanging="540"/>
        <w:rPr>
          <w:lang w:val="da-DK"/>
        </w:rPr>
      </w:pPr>
    </w:p>
    <w:p w:rsidR="0030656A" w:rsidP="0030656A" w14:paraId="46302C4C" w14:textId="77777777">
      <w:pPr>
        <w:ind w:left="540" w:hanging="540"/>
        <w:rPr>
          <w:lang w:val="da-DK"/>
        </w:rPr>
      </w:pPr>
    </w:p>
    <w:p w:rsidR="0030656A" w:rsidP="0030656A" w14:paraId="4120340E" w14:textId="77777777">
      <w:pPr>
        <w:pStyle w:val="EMEAHeadingBoxed1"/>
        <w:spacing w:before="0" w:beforeLines="0" w:after="0" w:afterLines="0"/>
        <w:rPr>
          <w:rFonts w:ascii="Times New Roman" w:hAnsi="Times New Roman"/>
          <w:lang w:val="da-DK"/>
        </w:rPr>
      </w:pPr>
      <w:r>
        <w:rPr>
          <w:rFonts w:ascii="Times New Roman" w:hAnsi="Times New Roman"/>
          <w:lang w:val="da-DK"/>
        </w:rPr>
        <w:t>8.</w:t>
      </w:r>
      <w:r>
        <w:rPr>
          <w:rFonts w:ascii="Times New Roman" w:hAnsi="Times New Roman"/>
          <w:lang w:val="da-DK"/>
        </w:rPr>
        <w:tab/>
        <w:t>UDLØBSDATO</w:t>
      </w:r>
    </w:p>
    <w:p w:rsidR="0030656A" w:rsidP="0030656A" w14:paraId="0B79CBC4" w14:textId="77777777">
      <w:pPr>
        <w:rPr>
          <w:lang w:val="da-DK"/>
        </w:rPr>
      </w:pPr>
    </w:p>
    <w:p w:rsidR="0030656A" w:rsidP="0030656A" w14:paraId="5A8AC70A" w14:textId="77777777">
      <w:pPr>
        <w:rPr>
          <w:lang w:val="da-DK"/>
        </w:rPr>
      </w:pPr>
      <w:r>
        <w:rPr>
          <w:lang w:val="da-DK"/>
        </w:rPr>
        <w:t xml:space="preserve">EXP </w:t>
      </w:r>
    </w:p>
    <w:p w:rsidR="0030656A" w:rsidP="0030656A" w14:paraId="1902A440" w14:textId="77777777">
      <w:pPr>
        <w:rPr>
          <w:lang w:val="da-DK"/>
        </w:rPr>
      </w:pPr>
    </w:p>
    <w:p w:rsidR="0030656A" w:rsidP="0030656A" w14:paraId="1563E805" w14:textId="77777777">
      <w:pPr>
        <w:rPr>
          <w:lang w:val="da-DK"/>
        </w:rPr>
      </w:pPr>
    </w:p>
    <w:p w:rsidR="0030656A" w:rsidP="0030656A" w14:paraId="34C8C735" w14:textId="77777777">
      <w:pPr>
        <w:pStyle w:val="EMEAHeadingBoxed"/>
        <w:keepNext/>
        <w:spacing w:before="0" w:beforeLines="0" w:after="0" w:afterLines="0"/>
        <w:rPr>
          <w:rFonts w:ascii="Times New Roman" w:hAnsi="Times New Roman"/>
          <w:lang w:val="da-DK"/>
        </w:rPr>
      </w:pPr>
      <w:r>
        <w:rPr>
          <w:rFonts w:ascii="Times New Roman" w:hAnsi="Times New Roman"/>
          <w:lang w:val="da-DK"/>
        </w:rPr>
        <w:t>9.</w:t>
      </w:r>
      <w:r>
        <w:rPr>
          <w:rFonts w:ascii="Times New Roman" w:hAnsi="Times New Roman"/>
          <w:lang w:val="da-DK"/>
        </w:rPr>
        <w:tab/>
        <w:t>SÆRLIGE OPBEVARINGSBETINGELSER</w:t>
      </w:r>
    </w:p>
    <w:p w:rsidR="0030656A" w:rsidP="0030656A" w14:paraId="158F095C" w14:textId="77777777">
      <w:pPr>
        <w:keepNext/>
        <w:ind w:left="540" w:hanging="540"/>
        <w:rPr>
          <w:lang w:val="da-DK"/>
        </w:rPr>
      </w:pPr>
    </w:p>
    <w:p w:rsidR="0030656A" w:rsidP="0030656A" w14:paraId="2B66BE61" w14:textId="77777777">
      <w:pPr>
        <w:keepNext/>
        <w:rPr>
          <w:lang w:val="da-DK"/>
        </w:rPr>
      </w:pPr>
      <w:r>
        <w:rPr>
          <w:lang w:val="da-DK"/>
        </w:rPr>
        <w:t>Opbevares i køleskab. Må ikke nedfryses.</w:t>
      </w:r>
    </w:p>
    <w:p w:rsidR="0030656A" w:rsidP="0030656A" w14:paraId="1FA24C4F" w14:textId="77777777">
      <w:pPr>
        <w:keepNext/>
        <w:ind w:left="540" w:hanging="540"/>
        <w:rPr>
          <w:lang w:val="da-DK"/>
        </w:rPr>
      </w:pPr>
      <w:r>
        <w:rPr>
          <w:lang w:val="da-DK"/>
        </w:rPr>
        <w:t>Se indlægssedlen for alternative opbevaringsbetingelser.</w:t>
      </w:r>
    </w:p>
    <w:p w:rsidR="0003177F" w:rsidP="0030656A" w14:paraId="3056279A" w14:textId="77777777">
      <w:pPr>
        <w:keepNext/>
        <w:ind w:left="540" w:hanging="540"/>
        <w:rPr>
          <w:lang w:val="da-DK"/>
        </w:rPr>
      </w:pPr>
    </w:p>
    <w:p w:rsidR="0030656A" w:rsidP="0030656A" w14:paraId="7439FB8F" w14:textId="77777777">
      <w:pPr>
        <w:keepNext/>
        <w:ind w:left="540" w:hanging="540"/>
        <w:rPr>
          <w:lang w:val="da-DK"/>
        </w:rPr>
      </w:pPr>
      <w:r>
        <w:rPr>
          <w:lang w:val="da-DK"/>
        </w:rPr>
        <w:t>Opbevar injektionssprøjten i den ydre karton</w:t>
      </w:r>
      <w:r w:rsidRPr="00EF5910">
        <w:rPr>
          <w:lang w:val="da-DK"/>
        </w:rPr>
        <w:t xml:space="preserve"> </w:t>
      </w:r>
      <w:r>
        <w:rPr>
          <w:lang w:val="da-DK"/>
        </w:rPr>
        <w:t>for at beskytte mod lys</w:t>
      </w:r>
      <w:r w:rsidRPr="00B1335B">
        <w:rPr>
          <w:lang w:val="da-DK"/>
        </w:rPr>
        <w:t>.</w:t>
      </w:r>
    </w:p>
    <w:p w:rsidR="0030656A" w:rsidP="0030656A" w14:paraId="6F749B20" w14:textId="77777777">
      <w:pPr>
        <w:keepNext/>
        <w:ind w:left="540" w:hanging="540"/>
        <w:rPr>
          <w:lang w:val="da-DK"/>
        </w:rPr>
      </w:pPr>
    </w:p>
    <w:p w:rsidR="0030656A" w:rsidP="0030656A" w14:paraId="67701654" w14:textId="77777777">
      <w:pPr>
        <w:keepNext/>
        <w:ind w:left="540" w:hanging="540"/>
        <w:rPr>
          <w:lang w:val="da-DK"/>
        </w:rPr>
      </w:pPr>
    </w:p>
    <w:p w:rsidR="0030656A" w:rsidP="0030656A" w14:paraId="52159085" w14:textId="77777777">
      <w:pPr>
        <w:pStyle w:val="EMEAHeadingBoxedEmpty"/>
        <w:spacing w:before="0" w:beforeLines="0"/>
        <w:rPr>
          <w:rFonts w:ascii="Times New Roman" w:hAnsi="Times New Roman"/>
          <w:lang w:val="da-DK"/>
        </w:rPr>
      </w:pPr>
      <w:r>
        <w:rPr>
          <w:rFonts w:ascii="Times New Roman" w:hAnsi="Times New Roman"/>
          <w:lang w:val="da-DK"/>
        </w:rPr>
        <w:t>10.</w:t>
      </w:r>
      <w:r>
        <w:rPr>
          <w:rFonts w:ascii="Times New Roman" w:hAnsi="Times New Roman"/>
          <w:lang w:val="da-DK"/>
        </w:rPr>
        <w:tab/>
      </w:r>
      <w:r>
        <w:rPr>
          <w:rFonts w:ascii="Times New Roman" w:hAnsi="Times New Roman"/>
          <w:lang w:val="da-DK"/>
        </w:rPr>
        <w:t xml:space="preserve">EVENTUELLE SÆRLIGE FORHOLDSREGLER VED BORTSKAFFELSE AF ikke anvendt LÆGEMIDdeL samt AFFALD heraf </w:t>
      </w:r>
    </w:p>
    <w:p w:rsidR="0030656A" w:rsidP="0030656A" w14:paraId="20562FC3" w14:textId="77777777">
      <w:pPr>
        <w:ind w:left="540" w:hanging="540"/>
        <w:rPr>
          <w:lang w:val="da-DK"/>
        </w:rPr>
      </w:pPr>
    </w:p>
    <w:p w:rsidR="0030656A" w:rsidP="0030656A" w14:paraId="2572FF78" w14:textId="77777777">
      <w:pPr>
        <w:ind w:left="540" w:hanging="540"/>
        <w:rPr>
          <w:lang w:val="da-DK"/>
        </w:rPr>
      </w:pPr>
    </w:p>
    <w:p w:rsidR="0030656A" w:rsidP="0030656A" w14:paraId="47BF57D7" w14:textId="77777777">
      <w:pPr>
        <w:pStyle w:val="EMEAHeadingBoxed1"/>
        <w:spacing w:before="0" w:beforeLines="0" w:after="0" w:afterLines="0"/>
        <w:rPr>
          <w:rFonts w:ascii="Times New Roman" w:hAnsi="Times New Roman"/>
          <w:lang w:val="da-DK"/>
        </w:rPr>
      </w:pPr>
      <w:r>
        <w:rPr>
          <w:rFonts w:ascii="Times New Roman" w:hAnsi="Times New Roman"/>
          <w:lang w:val="da-DK"/>
        </w:rPr>
        <w:t>11.</w:t>
      </w:r>
      <w:r>
        <w:rPr>
          <w:rFonts w:ascii="Times New Roman" w:hAnsi="Times New Roman"/>
          <w:lang w:val="da-DK"/>
        </w:rPr>
        <w:tab/>
        <w:t>NAVN OG ADRESSE PÅ INDEHAVEREN AF MARKEDSFØRINGSTILLADELSEN</w:t>
      </w:r>
    </w:p>
    <w:p w:rsidR="0030656A" w:rsidRPr="00493E36" w:rsidP="0030656A" w14:paraId="1299A442" w14:textId="77777777">
      <w:pPr>
        <w:rPr>
          <w:lang w:val="da-DK"/>
        </w:rPr>
      </w:pPr>
    </w:p>
    <w:p w:rsidR="005406FD" w:rsidRPr="00981EB4" w:rsidP="005406FD" w14:paraId="2B3F2097" w14:textId="77777777">
      <w:pPr>
        <w:keepNext/>
        <w:tabs>
          <w:tab w:val="clear" w:pos="562"/>
        </w:tabs>
        <w:suppressAutoHyphens w:val="0"/>
        <w:autoSpaceDE w:val="0"/>
        <w:autoSpaceDN w:val="0"/>
        <w:adjustRightInd w:val="0"/>
        <w:spacing w:line="240" w:lineRule="atLeast"/>
        <w:rPr>
          <w:szCs w:val="22"/>
          <w:lang w:val="de-CH" w:eastAsia="en-GB"/>
        </w:rPr>
      </w:pPr>
      <w:r w:rsidRPr="00981EB4">
        <w:rPr>
          <w:szCs w:val="22"/>
          <w:lang w:val="de-CH" w:eastAsia="en-GB"/>
        </w:rPr>
        <w:t>AbbVie Deutschland GmbH &amp; Co. KG</w:t>
      </w:r>
    </w:p>
    <w:p w:rsidR="005406FD" w:rsidRPr="00981EB4" w:rsidP="005406FD" w14:paraId="2FD20591" w14:textId="77777777">
      <w:pPr>
        <w:keepNext/>
        <w:tabs>
          <w:tab w:val="clear" w:pos="562"/>
        </w:tabs>
        <w:suppressAutoHyphens w:val="0"/>
        <w:autoSpaceDE w:val="0"/>
        <w:autoSpaceDN w:val="0"/>
        <w:adjustRightInd w:val="0"/>
        <w:spacing w:line="240" w:lineRule="atLeast"/>
        <w:rPr>
          <w:szCs w:val="22"/>
          <w:lang w:val="de-CH" w:eastAsia="en-GB"/>
        </w:rPr>
      </w:pPr>
      <w:r w:rsidRPr="00981EB4">
        <w:rPr>
          <w:szCs w:val="22"/>
          <w:lang w:val="de-CH" w:eastAsia="en-GB"/>
        </w:rPr>
        <w:t>Knollstrasse</w:t>
      </w:r>
    </w:p>
    <w:p w:rsidR="005406FD" w:rsidRPr="003E19EA" w:rsidP="005406FD" w14:paraId="272C54CF"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67061 Ludwigshafen</w:t>
      </w:r>
    </w:p>
    <w:p w:rsidR="0030656A" w:rsidRPr="003E19EA" w:rsidP="0030656A" w14:paraId="6ABE4776" w14:textId="77777777">
      <w:pPr>
        <w:tabs>
          <w:tab w:val="clear" w:pos="562"/>
        </w:tabs>
        <w:rPr>
          <w:lang w:val="da-DK"/>
        </w:rPr>
      </w:pPr>
      <w:r w:rsidRPr="003E19EA">
        <w:rPr>
          <w:szCs w:val="22"/>
          <w:lang w:val="da-DK" w:eastAsia="en-GB"/>
        </w:rPr>
        <w:t>Tyskland</w:t>
      </w:r>
    </w:p>
    <w:p w:rsidR="0030656A" w:rsidRPr="003E19EA" w:rsidP="0030656A" w14:paraId="20C877E6" w14:textId="77777777">
      <w:pPr>
        <w:tabs>
          <w:tab w:val="clear" w:pos="562"/>
        </w:tabs>
        <w:rPr>
          <w:lang w:val="da-DK"/>
        </w:rPr>
      </w:pPr>
    </w:p>
    <w:p w:rsidR="0030656A" w:rsidP="0030656A" w14:paraId="45AC79F6" w14:textId="77777777">
      <w:pPr>
        <w:pStyle w:val="EMEAHeadingBoxed"/>
        <w:spacing w:before="0" w:beforeLines="0" w:after="0" w:afterLines="0"/>
        <w:rPr>
          <w:rFonts w:ascii="Times New Roman" w:hAnsi="Times New Roman"/>
          <w:lang w:val="da-DK"/>
        </w:rPr>
      </w:pPr>
      <w:r>
        <w:rPr>
          <w:rFonts w:ascii="Times New Roman" w:hAnsi="Times New Roman"/>
          <w:lang w:val="da-DK"/>
        </w:rPr>
        <w:t>12.</w:t>
      </w:r>
      <w:r>
        <w:rPr>
          <w:rFonts w:ascii="Times New Roman" w:hAnsi="Times New Roman"/>
          <w:lang w:val="da-DK"/>
        </w:rPr>
        <w:tab/>
      </w:r>
      <w:r>
        <w:rPr>
          <w:rFonts w:ascii="Times New Roman" w:hAnsi="Times New Roman"/>
          <w:lang w:val="da-DK"/>
        </w:rPr>
        <w:t>MARKEDSFØRINGSTILLADELSESNUMMER</w:t>
      </w:r>
    </w:p>
    <w:p w:rsidR="0030656A" w:rsidP="0030656A" w14:paraId="04CFB02E" w14:textId="77777777">
      <w:pPr>
        <w:ind w:left="540" w:hanging="540"/>
        <w:rPr>
          <w:color w:val="000000"/>
          <w:lang w:val="da-DK"/>
        </w:rPr>
      </w:pPr>
    </w:p>
    <w:p w:rsidR="0030656A" w:rsidP="0030656A" w14:paraId="2EA69813" w14:textId="77777777">
      <w:pPr>
        <w:ind w:left="540" w:hanging="540"/>
        <w:rPr>
          <w:color w:val="000000"/>
          <w:lang w:val="da-DK"/>
        </w:rPr>
      </w:pPr>
      <w:r>
        <w:rPr>
          <w:color w:val="000000"/>
          <w:lang w:val="da-DK"/>
        </w:rPr>
        <w:t>EU/1/03/256/020</w:t>
      </w:r>
    </w:p>
    <w:p w:rsidR="0030656A" w:rsidP="0030656A" w14:paraId="4824CFB1" w14:textId="77777777">
      <w:pPr>
        <w:ind w:left="540" w:hanging="540"/>
        <w:rPr>
          <w:color w:val="000000"/>
          <w:lang w:val="da-DK"/>
        </w:rPr>
      </w:pPr>
    </w:p>
    <w:p w:rsidR="0030656A" w:rsidP="0030656A" w14:paraId="47409B62" w14:textId="77777777">
      <w:pPr>
        <w:ind w:left="540" w:hanging="540"/>
        <w:rPr>
          <w:lang w:val="da-DK"/>
        </w:rPr>
      </w:pPr>
    </w:p>
    <w:p w:rsidR="0030656A" w:rsidP="0030656A" w14:paraId="1495CF87" w14:textId="77777777">
      <w:pPr>
        <w:pStyle w:val="EMEAHeadingBoxed"/>
        <w:spacing w:before="0" w:beforeLines="0" w:after="0" w:afterLines="0"/>
        <w:rPr>
          <w:rFonts w:ascii="Times New Roman" w:hAnsi="Times New Roman"/>
          <w:lang w:val="da-DK"/>
        </w:rPr>
      </w:pPr>
      <w:r>
        <w:rPr>
          <w:rFonts w:ascii="Times New Roman" w:hAnsi="Times New Roman"/>
          <w:lang w:val="da-DK"/>
        </w:rPr>
        <w:t>13.</w:t>
      </w:r>
      <w:r w:rsidRPr="008F497B">
        <w:rPr>
          <w:rFonts w:ascii="Times New Roman" w:hAnsi="Times New Roman"/>
          <w:lang w:val="da-DK"/>
        </w:rPr>
        <w:tab/>
      </w:r>
      <w:r>
        <w:rPr>
          <w:rFonts w:ascii="Times New Roman" w:hAnsi="Times New Roman"/>
          <w:lang w:val="da-DK"/>
        </w:rPr>
        <w:t>BATCHNUMmER</w:t>
      </w:r>
    </w:p>
    <w:p w:rsidR="0030656A" w:rsidP="0030656A" w14:paraId="5247281D" w14:textId="77777777">
      <w:pPr>
        <w:ind w:left="540" w:hanging="540"/>
        <w:rPr>
          <w:lang w:val="da-DK"/>
        </w:rPr>
      </w:pPr>
    </w:p>
    <w:p w:rsidR="0030656A" w:rsidP="0030656A" w14:paraId="0EDAB19C" w14:textId="77777777">
      <w:pPr>
        <w:ind w:left="540" w:hanging="540"/>
        <w:rPr>
          <w:lang w:val="da-DK"/>
        </w:rPr>
      </w:pPr>
      <w:r>
        <w:rPr>
          <w:lang w:val="da-DK"/>
        </w:rPr>
        <w:t xml:space="preserve">Lot </w:t>
      </w:r>
    </w:p>
    <w:p w:rsidR="0030656A" w:rsidP="0030656A" w14:paraId="76DC75AD" w14:textId="77777777">
      <w:pPr>
        <w:ind w:left="540" w:hanging="540"/>
        <w:rPr>
          <w:lang w:val="da-DK"/>
        </w:rPr>
      </w:pPr>
    </w:p>
    <w:p w:rsidR="0030656A" w:rsidP="0030656A" w14:paraId="029B5D0C" w14:textId="77777777">
      <w:pPr>
        <w:ind w:left="540" w:hanging="540"/>
        <w:rPr>
          <w:lang w:val="da-DK"/>
        </w:rPr>
      </w:pPr>
    </w:p>
    <w:p w:rsidR="0030656A" w:rsidP="0030656A" w14:paraId="1D4D37C1" w14:textId="77777777">
      <w:pPr>
        <w:pStyle w:val="EMEAHeadingBoxed"/>
        <w:spacing w:before="0" w:beforeLines="0" w:after="0" w:afterLines="0"/>
        <w:rPr>
          <w:rFonts w:ascii="Times New Roman" w:hAnsi="Times New Roman"/>
          <w:lang w:val="da-DK"/>
        </w:rPr>
      </w:pPr>
      <w:r>
        <w:rPr>
          <w:rFonts w:ascii="Times New Roman" w:hAnsi="Times New Roman"/>
          <w:lang w:val="da-DK"/>
        </w:rPr>
        <w:t>14.</w:t>
      </w:r>
      <w:r>
        <w:rPr>
          <w:rFonts w:ascii="Times New Roman" w:hAnsi="Times New Roman"/>
          <w:lang w:val="da-DK"/>
        </w:rPr>
        <w:tab/>
        <w:t>GENEREL KLASSIFIKATION FOR UDLEVERING</w:t>
      </w:r>
    </w:p>
    <w:p w:rsidR="0030656A" w:rsidP="0030656A" w14:paraId="3660A8E7" w14:textId="77777777">
      <w:pPr>
        <w:rPr>
          <w:lang w:val="da-DK"/>
        </w:rPr>
      </w:pPr>
    </w:p>
    <w:p w:rsidR="0030656A" w:rsidP="0030656A" w14:paraId="353C82D4" w14:textId="77777777">
      <w:pPr>
        <w:rPr>
          <w:lang w:val="da-DK"/>
        </w:rPr>
      </w:pPr>
    </w:p>
    <w:p w:rsidR="0030656A" w:rsidP="0030656A" w14:paraId="6D73E1D8" w14:textId="77777777">
      <w:pPr>
        <w:pStyle w:val="EMEAHeadingBoxed"/>
        <w:spacing w:before="0" w:beforeLines="0" w:after="0" w:afterLines="0"/>
        <w:ind w:left="561" w:hanging="561"/>
        <w:rPr>
          <w:rFonts w:ascii="Times New Roman" w:hAnsi="Times New Roman"/>
          <w:lang w:val="da-DK"/>
        </w:rPr>
      </w:pPr>
      <w:r>
        <w:rPr>
          <w:rFonts w:ascii="Times New Roman" w:hAnsi="Times New Roman"/>
          <w:lang w:val="da-DK"/>
        </w:rPr>
        <w:t>15.</w:t>
      </w:r>
      <w:r>
        <w:rPr>
          <w:rFonts w:ascii="Times New Roman" w:hAnsi="Times New Roman"/>
          <w:lang w:val="da-DK"/>
        </w:rPr>
        <w:tab/>
        <w:t>INSTRUKTIONER VEDRØRENDE ANVENDELSEN</w:t>
      </w:r>
    </w:p>
    <w:p w:rsidR="0030656A" w:rsidP="0030656A" w14:paraId="11AC0BB7" w14:textId="77777777">
      <w:pPr>
        <w:pStyle w:val="EMEANormal"/>
        <w:rPr>
          <w:lang w:val="da-DK"/>
        </w:rPr>
      </w:pPr>
    </w:p>
    <w:p w:rsidR="0030656A" w:rsidP="0030656A" w14:paraId="104A22DB" w14:textId="77777777">
      <w:pPr>
        <w:pStyle w:val="EMEANormal"/>
        <w:rPr>
          <w:lang w:val="da-DK"/>
        </w:rPr>
      </w:pPr>
    </w:p>
    <w:p w:rsidR="0030656A" w:rsidP="0030656A" w14:paraId="0727E7F4" w14:textId="77777777">
      <w:pPr>
        <w:pStyle w:val="EMEAHeadingBoxedTitle"/>
        <w:ind w:left="0" w:firstLine="0"/>
        <w:rPr>
          <w:rFonts w:ascii="Times New Roman" w:hAnsi="Times New Roman"/>
          <w:b/>
          <w:bCs/>
          <w:lang w:val="da-DK"/>
        </w:rPr>
      </w:pPr>
      <w:r>
        <w:rPr>
          <w:rFonts w:ascii="Times New Roman" w:hAnsi="Times New Roman"/>
          <w:b/>
          <w:bCs/>
          <w:lang w:val="da-DK"/>
        </w:rPr>
        <w:t>16.</w:t>
      </w:r>
      <w:r>
        <w:rPr>
          <w:rFonts w:ascii="Times New Roman" w:hAnsi="Times New Roman"/>
          <w:b/>
          <w:bCs/>
          <w:lang w:val="da-DK"/>
        </w:rPr>
        <w:tab/>
        <w:t>INFORMATION I BRAILLE-SKRIFT</w:t>
      </w:r>
    </w:p>
    <w:p w:rsidR="0030656A" w:rsidP="0030656A" w14:paraId="20FA3E8E" w14:textId="77777777">
      <w:pPr>
        <w:ind w:left="540" w:hanging="540"/>
        <w:rPr>
          <w:lang w:val="da-DK"/>
        </w:rPr>
      </w:pPr>
    </w:p>
    <w:p w:rsidR="0030656A" w:rsidP="0030656A" w14:paraId="3B3E88EE" w14:textId="77777777">
      <w:pPr>
        <w:ind w:left="540" w:hanging="540"/>
        <w:rPr>
          <w:lang w:val="da-DK"/>
        </w:rPr>
      </w:pPr>
      <w:r>
        <w:rPr>
          <w:lang w:val="da-DK"/>
        </w:rPr>
        <w:t>Humira 80 mg</w:t>
      </w:r>
    </w:p>
    <w:p w:rsidR="0030656A" w:rsidP="0030656A" w14:paraId="6917E6E7" w14:textId="77777777">
      <w:pPr>
        <w:ind w:left="540" w:hanging="540"/>
        <w:rPr>
          <w:lang w:val="da-DK"/>
        </w:rPr>
      </w:pPr>
    </w:p>
    <w:p w:rsidR="0030656A" w:rsidP="0030656A" w14:paraId="550220F4" w14:textId="77777777">
      <w:pPr>
        <w:ind w:left="540" w:hanging="540"/>
        <w:rPr>
          <w:lang w:val="da-DK"/>
        </w:rPr>
      </w:pPr>
    </w:p>
    <w:p w:rsidR="0030656A" w:rsidRPr="002F530B" w:rsidP="0030656A" w14:paraId="4DB72634" w14:textId="77777777">
      <w:pPr>
        <w:keepNext/>
        <w:pBdr>
          <w:top w:val="single" w:sz="4" w:space="1" w:color="auto"/>
          <w:left w:val="single" w:sz="4" w:space="4" w:color="auto"/>
          <w:bottom w:val="single" w:sz="4" w:space="1" w:color="auto"/>
          <w:right w:val="single" w:sz="4" w:space="4" w:color="auto"/>
        </w:pBdr>
        <w:tabs>
          <w:tab w:val="clear" w:pos="562"/>
          <w:tab w:val="left" w:pos="567"/>
        </w:tabs>
        <w:outlineLvl w:val="0"/>
        <w:rPr>
          <w:i/>
          <w:noProof/>
          <w:szCs w:val="22"/>
          <w:lang w:val="da-DK"/>
        </w:rPr>
      </w:pPr>
      <w:r w:rsidRPr="002F530B">
        <w:rPr>
          <w:b/>
          <w:noProof/>
          <w:szCs w:val="22"/>
          <w:lang w:val="da-DK"/>
        </w:rPr>
        <w:t>17</w:t>
      </w:r>
      <w:r w:rsidRPr="002F530B">
        <w:rPr>
          <w:b/>
          <w:noProof/>
          <w:szCs w:val="22"/>
          <w:lang w:val="da-DK"/>
        </w:rPr>
        <w:tab/>
      </w:r>
      <w:r w:rsidRPr="002F530B">
        <w:rPr>
          <w:b/>
          <w:noProof/>
          <w:szCs w:val="22"/>
          <w:lang w:val="da-DK"/>
        </w:rPr>
        <w:t>ENTYDIG IDENTIFIKATOR – 2D-STREGKODE</w:t>
      </w:r>
    </w:p>
    <w:p w:rsidR="0030656A" w:rsidRPr="002F530B" w:rsidP="0030656A" w14:paraId="06417282" w14:textId="77777777">
      <w:pPr>
        <w:tabs>
          <w:tab w:val="left" w:pos="720"/>
        </w:tabs>
        <w:rPr>
          <w:noProof/>
          <w:szCs w:val="22"/>
          <w:lang w:val="da-DK"/>
        </w:rPr>
      </w:pPr>
    </w:p>
    <w:p w:rsidR="0030656A" w:rsidRPr="002F530B" w:rsidP="0030656A" w14:paraId="17D2A1FF" w14:textId="77777777">
      <w:pPr>
        <w:rPr>
          <w:noProof/>
          <w:szCs w:val="22"/>
          <w:shd w:val="clear" w:color="auto" w:fill="CCCCCC"/>
          <w:lang w:val="da-DK"/>
        </w:rPr>
      </w:pPr>
      <w:r w:rsidRPr="0030656A">
        <w:rPr>
          <w:noProof/>
          <w:szCs w:val="22"/>
          <w:highlight w:val="lightGray"/>
          <w:lang w:val="da-DK"/>
        </w:rPr>
        <w:t>Der er anført en 2D-stregkode, som indeholder en entydig identifikator.</w:t>
      </w:r>
    </w:p>
    <w:p w:rsidR="0030656A" w:rsidRPr="002F530B" w:rsidP="0030656A" w14:paraId="069D7308" w14:textId="77777777">
      <w:pPr>
        <w:tabs>
          <w:tab w:val="left" w:pos="720"/>
        </w:tabs>
        <w:rPr>
          <w:noProof/>
          <w:vanish/>
          <w:szCs w:val="22"/>
          <w:lang w:val="da-DK"/>
        </w:rPr>
      </w:pPr>
    </w:p>
    <w:p w:rsidR="0030656A" w:rsidRPr="002F530B" w:rsidP="0030656A" w14:paraId="6152A0A4" w14:textId="77777777">
      <w:pPr>
        <w:tabs>
          <w:tab w:val="left" w:pos="720"/>
        </w:tabs>
        <w:rPr>
          <w:noProof/>
          <w:szCs w:val="22"/>
          <w:lang w:val="da-DK"/>
        </w:rPr>
      </w:pPr>
    </w:p>
    <w:p w:rsidR="0030656A" w:rsidRPr="002F530B" w:rsidP="0030656A" w14:paraId="39E9B042" w14:textId="77777777">
      <w:pPr>
        <w:keepNext/>
        <w:pBdr>
          <w:top w:val="single" w:sz="4" w:space="1" w:color="auto"/>
          <w:left w:val="single" w:sz="4" w:space="4" w:color="auto"/>
          <w:bottom w:val="single" w:sz="4" w:space="1" w:color="auto"/>
          <w:right w:val="single" w:sz="4" w:space="4" w:color="auto"/>
        </w:pBdr>
        <w:tabs>
          <w:tab w:val="clear" w:pos="562"/>
          <w:tab w:val="left" w:pos="567"/>
        </w:tabs>
        <w:outlineLvl w:val="0"/>
        <w:rPr>
          <w:i/>
          <w:noProof/>
          <w:szCs w:val="22"/>
          <w:lang w:val="da-DK"/>
        </w:rPr>
      </w:pPr>
      <w:r w:rsidRPr="002F530B">
        <w:rPr>
          <w:b/>
          <w:noProof/>
          <w:szCs w:val="22"/>
          <w:lang w:val="da-DK"/>
        </w:rPr>
        <w:t>18.</w:t>
      </w:r>
      <w:r w:rsidRPr="002F530B">
        <w:rPr>
          <w:b/>
          <w:noProof/>
          <w:szCs w:val="22"/>
          <w:lang w:val="da-DK"/>
        </w:rPr>
        <w:tab/>
        <w:t>ENTYDIG IDENTIFIKATOR - MENNESKELIGT LÆSBARE DATA</w:t>
      </w:r>
    </w:p>
    <w:p w:rsidR="0030656A" w:rsidRPr="002F530B" w:rsidP="0030656A" w14:paraId="551BB768" w14:textId="77777777">
      <w:pPr>
        <w:tabs>
          <w:tab w:val="left" w:pos="720"/>
        </w:tabs>
        <w:rPr>
          <w:noProof/>
          <w:szCs w:val="22"/>
          <w:lang w:val="da-DK"/>
        </w:rPr>
      </w:pPr>
    </w:p>
    <w:p w:rsidR="0030656A" w:rsidRPr="002F530B" w:rsidP="0030656A" w14:paraId="2357EC0C" w14:textId="77777777">
      <w:pPr>
        <w:rPr>
          <w:color w:val="008000"/>
          <w:szCs w:val="22"/>
          <w:lang w:val="da-DK"/>
        </w:rPr>
      </w:pPr>
      <w:r w:rsidRPr="002F530B">
        <w:rPr>
          <w:szCs w:val="22"/>
          <w:lang w:val="da-DK"/>
        </w:rPr>
        <w:t xml:space="preserve">PC </w:t>
      </w:r>
    </w:p>
    <w:p w:rsidR="00171853" w:rsidP="0030656A" w14:paraId="7F0744F9" w14:textId="77777777">
      <w:pPr>
        <w:rPr>
          <w:szCs w:val="22"/>
          <w:lang w:val="da-DK"/>
        </w:rPr>
      </w:pPr>
      <w:r w:rsidRPr="002F530B">
        <w:rPr>
          <w:szCs w:val="22"/>
          <w:lang w:val="da-DK"/>
        </w:rPr>
        <w:t xml:space="preserve">SN </w:t>
      </w:r>
    </w:p>
    <w:p w:rsidR="0030656A" w:rsidP="0030656A" w14:paraId="54EE02A3" w14:textId="77777777">
      <w:pPr>
        <w:rPr>
          <w:b/>
          <w:lang w:val="da-DK"/>
        </w:rPr>
      </w:pPr>
      <w:r w:rsidRPr="00E34288">
        <w:rPr>
          <w:highlight w:val="lightGray"/>
          <w:lang w:val="da-DK"/>
        </w:rPr>
        <w:t>NN</w:t>
      </w:r>
      <w:r>
        <w:rPr>
          <w:u w:val="single"/>
          <w:lang w:val="da-DK"/>
        </w:rPr>
        <w:br w:type="page"/>
      </w:r>
    </w:p>
    <w:p w:rsidR="0030656A" w:rsidP="0030656A" w14:paraId="49E7FC8F" w14:textId="77777777">
      <w:pPr>
        <w:pStyle w:val="Heading3"/>
        <w:pBdr>
          <w:top w:val="single" w:sz="4" w:space="1" w:color="auto"/>
          <w:left w:val="single" w:sz="4" w:space="4" w:color="auto"/>
          <w:bottom w:val="single" w:sz="4" w:space="1" w:color="auto"/>
          <w:right w:val="single" w:sz="4" w:space="4" w:color="auto"/>
        </w:pBdr>
        <w:spacing w:before="0" w:after="0"/>
        <w:ind w:left="540" w:hanging="540"/>
        <w:rPr>
          <w:sz w:val="22"/>
          <w:lang w:val="da-DK"/>
        </w:rPr>
      </w:pPr>
      <w:r>
        <w:rPr>
          <w:lang w:val="da-DK"/>
        </w:rPr>
        <w:t>MINDSTEKRAV TIL MÆRKNING PÅ BLISTER ELLER STRIPS</w:t>
      </w:r>
    </w:p>
    <w:p w:rsidR="0030656A" w:rsidP="0030656A" w14:paraId="63D0CF84" w14:textId="77777777">
      <w:pPr>
        <w:pStyle w:val="Heading3"/>
        <w:pBdr>
          <w:top w:val="single" w:sz="4" w:space="1" w:color="auto"/>
          <w:left w:val="single" w:sz="4" w:space="4" w:color="auto"/>
          <w:bottom w:val="single" w:sz="4" w:space="1" w:color="auto"/>
          <w:right w:val="single" w:sz="4" w:space="4" w:color="auto"/>
        </w:pBdr>
        <w:spacing w:before="0" w:after="0"/>
        <w:ind w:left="540" w:hanging="540"/>
        <w:rPr>
          <w:sz w:val="22"/>
          <w:lang w:val="da-DK"/>
        </w:rPr>
      </w:pPr>
      <w:r>
        <w:rPr>
          <w:sz w:val="22"/>
          <w:lang w:val="da-DK"/>
        </w:rPr>
        <w:t>PAKKE TEKST</w:t>
      </w:r>
    </w:p>
    <w:p w:rsidR="0030656A" w:rsidP="0030656A" w14:paraId="5CB5E56D" w14:textId="77777777">
      <w:pPr>
        <w:ind w:left="540" w:hanging="540"/>
        <w:rPr>
          <w:lang w:val="da-DK"/>
        </w:rPr>
      </w:pPr>
    </w:p>
    <w:p w:rsidR="0030656A" w:rsidP="0030656A" w14:paraId="492F64B5" w14:textId="77777777">
      <w:pPr>
        <w:ind w:left="540" w:hanging="540"/>
        <w:rPr>
          <w:lang w:val="da-DK"/>
        </w:rPr>
      </w:pPr>
    </w:p>
    <w:p w:rsidR="0030656A" w:rsidP="0030656A" w14:paraId="3A3752FD" w14:textId="77777777">
      <w:pPr>
        <w:pStyle w:val="EMEAHeadingBoxed1"/>
        <w:spacing w:before="0" w:beforeLines="0" w:after="0" w:afterLines="0"/>
        <w:rPr>
          <w:rFonts w:ascii="Times New Roman" w:hAnsi="Times New Roman"/>
          <w:lang w:val="da-DK"/>
        </w:rPr>
      </w:pPr>
      <w:r>
        <w:rPr>
          <w:rFonts w:ascii="Times New Roman" w:hAnsi="Times New Roman"/>
          <w:lang w:val="da-DK"/>
        </w:rPr>
        <w:t>1.</w:t>
      </w:r>
      <w:r>
        <w:rPr>
          <w:rFonts w:ascii="Times New Roman" w:hAnsi="Times New Roman"/>
          <w:lang w:val="da-DK"/>
        </w:rPr>
        <w:tab/>
        <w:t>LÆGEMIDLETS NAVN</w:t>
      </w:r>
    </w:p>
    <w:p w:rsidR="0030656A" w:rsidP="0030656A" w14:paraId="77778893" w14:textId="77777777">
      <w:pPr>
        <w:ind w:left="540" w:hanging="540"/>
        <w:rPr>
          <w:lang w:val="da-DK"/>
        </w:rPr>
      </w:pPr>
    </w:p>
    <w:p w:rsidR="0030656A" w:rsidP="0030656A" w14:paraId="3FBF7958" w14:textId="77777777">
      <w:pPr>
        <w:ind w:left="540" w:hanging="540"/>
        <w:rPr>
          <w:lang w:val="da-DK"/>
        </w:rPr>
      </w:pPr>
      <w:r>
        <w:rPr>
          <w:lang w:val="da-DK"/>
        </w:rPr>
        <w:t>Humira 80 mg injektionsvæske, opløsning i fyldt injektionssprøjte</w:t>
      </w:r>
    </w:p>
    <w:p w:rsidR="0030656A" w:rsidP="0030656A" w14:paraId="2F9F0E3F" w14:textId="77777777">
      <w:pPr>
        <w:ind w:left="540" w:hanging="540"/>
        <w:rPr>
          <w:lang w:val="da-DK"/>
        </w:rPr>
      </w:pPr>
      <w:r>
        <w:rPr>
          <w:lang w:val="da-DK"/>
        </w:rPr>
        <w:t>adalimumab</w:t>
      </w:r>
    </w:p>
    <w:p w:rsidR="0030656A" w:rsidP="0030656A" w14:paraId="03F2423C" w14:textId="77777777">
      <w:pPr>
        <w:ind w:left="540" w:hanging="540"/>
        <w:rPr>
          <w:lang w:val="da-DK"/>
        </w:rPr>
      </w:pPr>
    </w:p>
    <w:p w:rsidR="0030656A" w:rsidP="0030656A" w14:paraId="7FE3A5E0" w14:textId="77777777">
      <w:pPr>
        <w:ind w:left="540" w:hanging="540"/>
        <w:rPr>
          <w:lang w:val="da-DK"/>
        </w:rPr>
      </w:pPr>
    </w:p>
    <w:p w:rsidR="0030656A" w:rsidP="0030656A" w14:paraId="5B5F7769" w14:textId="77777777">
      <w:pPr>
        <w:pStyle w:val="EMEAHeadingBoxed"/>
        <w:spacing w:before="0" w:beforeLines="0" w:after="0" w:afterLines="0"/>
        <w:rPr>
          <w:rFonts w:ascii="Times New Roman" w:hAnsi="Times New Roman"/>
          <w:lang w:val="da-DK"/>
        </w:rPr>
      </w:pPr>
      <w:r>
        <w:rPr>
          <w:rFonts w:ascii="Times New Roman" w:hAnsi="Times New Roman"/>
          <w:lang w:val="da-DK"/>
        </w:rPr>
        <w:t>2.</w:t>
      </w:r>
      <w:r>
        <w:rPr>
          <w:rFonts w:ascii="Times New Roman" w:hAnsi="Times New Roman"/>
          <w:lang w:val="da-DK"/>
        </w:rPr>
        <w:tab/>
      </w:r>
      <w:r>
        <w:rPr>
          <w:rFonts w:ascii="Times New Roman" w:hAnsi="Times New Roman"/>
          <w:lang w:val="da-DK"/>
        </w:rPr>
        <w:t>NAVN PÅ INDEHAVEREN AF MARKEDSFØRINGSTILLADELSEN</w:t>
      </w:r>
    </w:p>
    <w:p w:rsidR="0030656A" w:rsidRPr="00493E36" w:rsidP="0030656A" w14:paraId="7874ECDB" w14:textId="77777777">
      <w:pPr>
        <w:ind w:left="540" w:hanging="540"/>
        <w:rPr>
          <w:lang w:val="da-DK"/>
        </w:rPr>
      </w:pPr>
    </w:p>
    <w:p w:rsidR="0030656A" w:rsidRPr="003E19EA" w:rsidP="0030656A" w14:paraId="38AF751C" w14:textId="77777777">
      <w:pPr>
        <w:ind w:left="540" w:hanging="540"/>
        <w:rPr>
          <w:lang w:val="da-DK"/>
        </w:rPr>
      </w:pPr>
      <w:r w:rsidRPr="003E19EA">
        <w:rPr>
          <w:lang w:val="da-DK"/>
        </w:rPr>
        <w:t xml:space="preserve">AbbVie </w:t>
      </w:r>
      <w:r w:rsidRPr="003E19EA" w:rsidR="005406FD">
        <w:rPr>
          <w:szCs w:val="22"/>
          <w:highlight w:val="lightGray"/>
          <w:lang w:val="da-DK" w:eastAsia="en-GB"/>
        </w:rPr>
        <w:t>(som logo)</w:t>
      </w:r>
    </w:p>
    <w:p w:rsidR="0030656A" w:rsidRPr="003E19EA" w:rsidP="0030656A" w14:paraId="3E2C8E36" w14:textId="77777777">
      <w:pPr>
        <w:ind w:left="540" w:hanging="540"/>
        <w:rPr>
          <w:lang w:val="da-DK"/>
        </w:rPr>
      </w:pPr>
    </w:p>
    <w:p w:rsidR="0030656A" w:rsidRPr="003E19EA" w:rsidP="0030656A" w14:paraId="4E587BB1" w14:textId="77777777">
      <w:pPr>
        <w:ind w:left="540" w:hanging="540"/>
        <w:rPr>
          <w:lang w:val="da-DK"/>
        </w:rPr>
      </w:pPr>
    </w:p>
    <w:p w:rsidR="0030656A" w:rsidRPr="003E19EA" w:rsidP="0030656A" w14:paraId="338E197B" w14:textId="77777777">
      <w:pPr>
        <w:pStyle w:val="EMEAHeadingBoxed"/>
        <w:spacing w:before="0" w:beforeLines="0" w:after="0" w:afterLines="0"/>
        <w:rPr>
          <w:rFonts w:ascii="Times New Roman" w:hAnsi="Times New Roman"/>
          <w:lang w:val="da-DK"/>
        </w:rPr>
      </w:pPr>
      <w:r w:rsidRPr="003E19EA">
        <w:rPr>
          <w:rFonts w:ascii="Times New Roman" w:hAnsi="Times New Roman"/>
          <w:lang w:val="da-DK"/>
        </w:rPr>
        <w:t>3.</w:t>
      </w:r>
      <w:r w:rsidRPr="003E19EA">
        <w:rPr>
          <w:rFonts w:ascii="Times New Roman" w:hAnsi="Times New Roman"/>
          <w:lang w:val="da-DK"/>
        </w:rPr>
        <w:tab/>
        <w:t>UDLØBSDATO</w:t>
      </w:r>
    </w:p>
    <w:p w:rsidR="0030656A" w:rsidRPr="003E19EA" w:rsidP="0030656A" w14:paraId="6D7457E7" w14:textId="77777777">
      <w:pPr>
        <w:ind w:left="540" w:hanging="540"/>
        <w:rPr>
          <w:lang w:val="da-DK"/>
        </w:rPr>
      </w:pPr>
    </w:p>
    <w:p w:rsidR="0030656A" w:rsidRPr="003E19EA" w:rsidP="0030656A" w14:paraId="235D190E" w14:textId="77777777">
      <w:pPr>
        <w:ind w:left="540" w:hanging="540"/>
        <w:rPr>
          <w:lang w:val="da-DK"/>
        </w:rPr>
      </w:pPr>
      <w:r w:rsidRPr="003E19EA">
        <w:rPr>
          <w:lang w:val="da-DK"/>
        </w:rPr>
        <w:t xml:space="preserve">EXP </w:t>
      </w:r>
    </w:p>
    <w:p w:rsidR="0030656A" w:rsidRPr="003E19EA" w:rsidP="0030656A" w14:paraId="4596E35C" w14:textId="77777777">
      <w:pPr>
        <w:ind w:left="540" w:hanging="540"/>
        <w:rPr>
          <w:lang w:val="da-DK"/>
        </w:rPr>
      </w:pPr>
    </w:p>
    <w:p w:rsidR="0030656A" w:rsidRPr="003E19EA" w:rsidP="0030656A" w14:paraId="489D1FE1" w14:textId="77777777">
      <w:pPr>
        <w:ind w:left="540" w:hanging="540"/>
        <w:rPr>
          <w:lang w:val="da-DK"/>
        </w:rPr>
      </w:pPr>
    </w:p>
    <w:p w:rsidR="0030656A" w:rsidRPr="003E19EA" w:rsidP="0030656A" w14:paraId="4EDCE450" w14:textId="77777777">
      <w:pPr>
        <w:pStyle w:val="EMEAHeadingBoxed"/>
        <w:spacing w:before="0" w:beforeLines="0" w:after="0" w:afterLines="0"/>
        <w:rPr>
          <w:rFonts w:ascii="Times New Roman" w:hAnsi="Times New Roman"/>
          <w:lang w:val="da-DK"/>
        </w:rPr>
      </w:pPr>
      <w:r w:rsidRPr="003E19EA">
        <w:rPr>
          <w:rFonts w:ascii="Times New Roman" w:hAnsi="Times New Roman"/>
          <w:lang w:val="da-DK"/>
        </w:rPr>
        <w:t>4.</w:t>
      </w:r>
      <w:r w:rsidRPr="003E19EA">
        <w:rPr>
          <w:rFonts w:ascii="Times New Roman" w:hAnsi="Times New Roman"/>
          <w:lang w:val="da-DK"/>
        </w:rPr>
        <w:tab/>
        <w:t>BATCHNUMMER</w:t>
      </w:r>
    </w:p>
    <w:p w:rsidR="0030656A" w:rsidRPr="003E19EA" w:rsidP="0030656A" w14:paraId="0B2FA848" w14:textId="77777777">
      <w:pPr>
        <w:ind w:left="540" w:hanging="540"/>
        <w:rPr>
          <w:lang w:val="da-DK"/>
        </w:rPr>
      </w:pPr>
    </w:p>
    <w:p w:rsidR="0030656A" w:rsidRPr="003E19EA" w:rsidP="0030656A" w14:paraId="3E57961E" w14:textId="77777777">
      <w:pPr>
        <w:ind w:left="540" w:hanging="540"/>
        <w:rPr>
          <w:lang w:val="da-DK"/>
        </w:rPr>
      </w:pPr>
      <w:r w:rsidRPr="003E19EA">
        <w:rPr>
          <w:lang w:val="da-DK"/>
        </w:rPr>
        <w:t xml:space="preserve">Lot </w:t>
      </w:r>
    </w:p>
    <w:p w:rsidR="0030656A" w:rsidRPr="003E19EA" w:rsidP="0030656A" w14:paraId="4126CD12" w14:textId="77777777">
      <w:pPr>
        <w:ind w:left="540" w:hanging="540"/>
        <w:rPr>
          <w:lang w:val="da-DK"/>
        </w:rPr>
      </w:pPr>
    </w:p>
    <w:p w:rsidR="0030656A" w:rsidRPr="003E19EA" w:rsidP="0030656A" w14:paraId="08961305" w14:textId="77777777">
      <w:pPr>
        <w:ind w:left="540" w:hanging="540"/>
        <w:rPr>
          <w:lang w:val="da-DK"/>
        </w:rPr>
      </w:pPr>
    </w:p>
    <w:p w:rsidR="0030656A" w:rsidP="0030656A" w14:paraId="00645461" w14:textId="77777777">
      <w:pPr>
        <w:pStyle w:val="EMEAHeadingBoxed"/>
        <w:spacing w:before="0" w:beforeLines="0" w:after="0" w:afterLines="0"/>
        <w:ind w:left="0" w:firstLine="0"/>
        <w:rPr>
          <w:rFonts w:ascii="Times New Roman" w:hAnsi="Times New Roman"/>
          <w:lang w:val="da-DK"/>
        </w:rPr>
      </w:pPr>
      <w:r>
        <w:rPr>
          <w:rFonts w:ascii="Times New Roman" w:hAnsi="Times New Roman"/>
          <w:lang w:val="da-DK"/>
        </w:rPr>
        <w:t>5.</w:t>
      </w:r>
      <w:r>
        <w:rPr>
          <w:rFonts w:ascii="Times New Roman" w:hAnsi="Times New Roman"/>
          <w:lang w:val="da-DK"/>
        </w:rPr>
        <w:tab/>
        <w:t>ANDET</w:t>
      </w:r>
    </w:p>
    <w:p w:rsidR="0030656A" w:rsidP="0030656A" w14:paraId="2405AB23" w14:textId="77777777">
      <w:pPr>
        <w:pStyle w:val="EMEANormal"/>
        <w:rPr>
          <w:lang w:val="da-DK"/>
        </w:rPr>
      </w:pPr>
    </w:p>
    <w:p w:rsidR="0030656A" w:rsidP="0030656A" w14:paraId="08832367" w14:textId="77777777">
      <w:pPr>
        <w:pStyle w:val="EMEANormal"/>
        <w:rPr>
          <w:lang w:val="da-DK"/>
        </w:rPr>
      </w:pPr>
      <w:r>
        <w:rPr>
          <w:lang w:val="da-DK"/>
        </w:rPr>
        <w:t>For information vedrørende opbevaring, se indlægssedlen.</w:t>
      </w:r>
    </w:p>
    <w:p w:rsidR="0030656A" w:rsidP="0030656A" w14:paraId="29F1E56F" w14:textId="77777777">
      <w:pPr>
        <w:pStyle w:val="EMEANormal"/>
        <w:rPr>
          <w:lang w:val="da-DK"/>
        </w:rPr>
      </w:pPr>
    </w:p>
    <w:p w:rsidR="0030656A" w:rsidP="00E81B5D" w14:paraId="3FFBA3F3" w14:textId="77777777">
      <w:pPr>
        <w:tabs>
          <w:tab w:val="clear" w:pos="562"/>
        </w:tabs>
        <w:suppressAutoHyphens w:val="0"/>
        <w:spacing w:line="276" w:lineRule="auto"/>
        <w:rPr>
          <w:lang w:val="da-DK"/>
        </w:rPr>
      </w:pPr>
      <w:r>
        <w:rPr>
          <w:lang w:val="da-DK"/>
        </w:rPr>
        <w:t>Kun til engangsbrug</w:t>
      </w:r>
      <w:r w:rsidR="00E27C63">
        <w:rPr>
          <w:lang w:val="da-DK"/>
        </w:rPr>
        <w:t>.</w:t>
      </w:r>
    </w:p>
    <w:p w:rsidR="00E81B5D" w:rsidP="00E81B5D" w14:paraId="33CD65D6" w14:textId="77777777">
      <w:pPr>
        <w:tabs>
          <w:tab w:val="clear" w:pos="562"/>
        </w:tabs>
        <w:suppressAutoHyphens w:val="0"/>
        <w:spacing w:line="276" w:lineRule="auto"/>
        <w:rPr>
          <w:szCs w:val="20"/>
          <w:u w:val="single"/>
          <w:lang w:val="da-DK"/>
        </w:rPr>
      </w:pPr>
    </w:p>
    <w:p w:rsidR="008C68E4" w:rsidP="008C68E4" w14:paraId="69C8A44C" w14:textId="77777777">
      <w:pPr>
        <w:ind w:left="540" w:hanging="540"/>
        <w:rPr>
          <w:lang w:val="da-DK"/>
        </w:rPr>
      </w:pPr>
    </w:p>
    <w:p w:rsidR="0030656A" w:rsidP="00591824" w14:paraId="5153E47B" w14:textId="77777777">
      <w:pPr>
        <w:tabs>
          <w:tab w:val="clear" w:pos="562"/>
        </w:tabs>
        <w:suppressAutoHyphens w:val="0"/>
        <w:spacing w:line="276" w:lineRule="auto"/>
        <w:rPr>
          <w:szCs w:val="20"/>
          <w:lang w:val="da-DK"/>
        </w:rPr>
      </w:pPr>
      <w:r>
        <w:rPr>
          <w:lang w:val="da-DK"/>
        </w:rPr>
        <w:br w:type="page"/>
      </w:r>
    </w:p>
    <w:p w:rsidR="0030656A" w:rsidRPr="005B0120" w:rsidP="0030656A" w14:paraId="1A71199A" w14:textId="77777777">
      <w:pPr>
        <w:pStyle w:val="EMEAHeadingBoxedTitle"/>
        <w:tabs>
          <w:tab w:val="left" w:pos="0"/>
          <w:tab w:val="clear" w:pos="562"/>
        </w:tabs>
        <w:ind w:left="0" w:firstLine="0"/>
        <w:rPr>
          <w:rFonts w:ascii="Times New Roman" w:hAnsi="Times New Roman"/>
          <w:b/>
          <w:bCs/>
          <w:lang w:val="da-DK"/>
        </w:rPr>
      </w:pPr>
      <w:r w:rsidRPr="005B0120">
        <w:rPr>
          <w:rFonts w:ascii="Times New Roman" w:hAnsi="Times New Roman"/>
          <w:b/>
          <w:lang w:val="da-DK"/>
        </w:rPr>
        <w:t>MINDSTEKRAV TIL MÆRKNING PÅ SMÅ INDRE emballager</w:t>
      </w:r>
    </w:p>
    <w:p w:rsidR="0030656A" w:rsidP="0030656A" w14:paraId="7FEFF764" w14:textId="77777777">
      <w:pPr>
        <w:pStyle w:val="EMEAHeadingBoxedTitle"/>
        <w:rPr>
          <w:lang w:val="da-DK"/>
        </w:rPr>
      </w:pPr>
      <w:r>
        <w:rPr>
          <w:rFonts w:ascii="Times New Roman" w:hAnsi="Times New Roman"/>
          <w:b/>
          <w:bCs/>
          <w:caps w:val="0"/>
          <w:lang w:val="da-DK"/>
        </w:rPr>
        <w:t>SPRØJTEETIKET</w:t>
      </w:r>
    </w:p>
    <w:p w:rsidR="0030656A" w:rsidP="0030656A" w14:paraId="33F2BE5A" w14:textId="77777777">
      <w:pPr>
        <w:pStyle w:val="EMEANormal"/>
        <w:rPr>
          <w:lang w:val="da-DK"/>
        </w:rPr>
      </w:pPr>
    </w:p>
    <w:p w:rsidR="0030656A" w:rsidP="0030656A" w14:paraId="027D4277" w14:textId="77777777">
      <w:pPr>
        <w:pStyle w:val="EMEANormal"/>
        <w:rPr>
          <w:lang w:val="da-DK"/>
        </w:rPr>
      </w:pPr>
    </w:p>
    <w:p w:rsidR="0030656A" w:rsidP="0030656A" w14:paraId="1A6B7273" w14:textId="77777777">
      <w:pPr>
        <w:pStyle w:val="EMEAHeadingBoxed1"/>
        <w:spacing w:before="0" w:beforeLines="0" w:after="0" w:afterLines="0"/>
        <w:rPr>
          <w:rFonts w:ascii="Times New Roman" w:hAnsi="Times New Roman"/>
          <w:lang w:val="da-DK"/>
        </w:rPr>
      </w:pPr>
      <w:r>
        <w:rPr>
          <w:rFonts w:ascii="Times New Roman" w:hAnsi="Times New Roman"/>
          <w:lang w:val="da-DK"/>
        </w:rPr>
        <w:t>1.</w:t>
      </w:r>
      <w:r>
        <w:rPr>
          <w:rFonts w:ascii="Times New Roman" w:hAnsi="Times New Roman"/>
          <w:lang w:val="da-DK"/>
        </w:rPr>
        <w:tab/>
        <w:t>LÆGEMIDLETS NAVN OG ADMINISTRATIONSVEJ</w:t>
      </w:r>
    </w:p>
    <w:p w:rsidR="0030656A" w:rsidP="0030656A" w14:paraId="2712677E" w14:textId="77777777">
      <w:pPr>
        <w:ind w:left="540" w:hanging="540"/>
        <w:rPr>
          <w:lang w:val="da-DK"/>
        </w:rPr>
      </w:pPr>
    </w:p>
    <w:p w:rsidR="0030656A" w:rsidRPr="00AC77AC" w:rsidP="0030656A" w14:paraId="081922B8" w14:textId="77777777">
      <w:pPr>
        <w:ind w:left="540" w:hanging="540"/>
        <w:rPr>
          <w:lang w:val="da-DK"/>
        </w:rPr>
      </w:pPr>
      <w:r w:rsidRPr="00AC77AC">
        <w:rPr>
          <w:lang w:val="da-DK"/>
        </w:rPr>
        <w:t>Humira</w:t>
      </w:r>
      <w:r>
        <w:rPr>
          <w:lang w:val="da-DK"/>
        </w:rPr>
        <w:t xml:space="preserve"> 8</w:t>
      </w:r>
      <w:r w:rsidRPr="00AC77AC">
        <w:rPr>
          <w:lang w:val="da-DK"/>
        </w:rPr>
        <w:t>0 mg injektion</w:t>
      </w:r>
      <w:r w:rsidR="0003177F">
        <w:rPr>
          <w:lang w:val="da-DK"/>
        </w:rPr>
        <w:t>svæske</w:t>
      </w:r>
    </w:p>
    <w:p w:rsidR="0030656A" w:rsidRPr="00AC77AC" w:rsidP="0030656A" w14:paraId="4755AD6F" w14:textId="77777777">
      <w:pPr>
        <w:ind w:left="540" w:hanging="540"/>
        <w:rPr>
          <w:lang w:val="da-DK"/>
        </w:rPr>
      </w:pPr>
      <w:r w:rsidRPr="00AC77AC">
        <w:rPr>
          <w:lang w:val="da-DK"/>
        </w:rPr>
        <w:t>adalimumab</w:t>
      </w:r>
    </w:p>
    <w:p w:rsidR="0030656A" w:rsidRPr="00AC77AC" w:rsidP="0030656A" w14:paraId="3CEB44D4" w14:textId="77777777">
      <w:pPr>
        <w:pStyle w:val="EndnoteText"/>
        <w:tabs>
          <w:tab w:val="clear" w:pos="562"/>
        </w:tabs>
        <w:ind w:left="540" w:hanging="540"/>
        <w:rPr>
          <w:lang w:val="da-DK"/>
        </w:rPr>
      </w:pPr>
      <w:r>
        <w:rPr>
          <w:lang w:val="da-DK"/>
        </w:rPr>
        <w:t>s.c.</w:t>
      </w:r>
    </w:p>
    <w:p w:rsidR="0030656A" w:rsidP="0030656A" w14:paraId="28BC5A20" w14:textId="77777777">
      <w:pPr>
        <w:rPr>
          <w:lang w:val="da-DK"/>
        </w:rPr>
      </w:pPr>
    </w:p>
    <w:p w:rsidR="0030656A" w:rsidRPr="00184D93" w:rsidP="0030656A" w14:paraId="5CDA40AF" w14:textId="77777777">
      <w:pPr>
        <w:rPr>
          <w:lang w:val="da-DK"/>
        </w:rPr>
      </w:pPr>
    </w:p>
    <w:p w:rsidR="0030656A" w:rsidP="0030656A" w14:paraId="3BF06938" w14:textId="77777777">
      <w:pPr>
        <w:pStyle w:val="EMEAHeadingBoxedEmpty"/>
        <w:spacing w:before="0" w:beforeLines="0"/>
        <w:rPr>
          <w:rFonts w:ascii="Times New Roman" w:hAnsi="Times New Roman"/>
          <w:lang w:val="da-DK"/>
        </w:rPr>
      </w:pPr>
      <w:r>
        <w:rPr>
          <w:rFonts w:ascii="Times New Roman" w:hAnsi="Times New Roman"/>
          <w:lang w:val="da-DK"/>
        </w:rPr>
        <w:t>2.</w:t>
      </w:r>
      <w:r>
        <w:rPr>
          <w:rFonts w:ascii="Times New Roman" w:hAnsi="Times New Roman"/>
          <w:lang w:val="da-DK"/>
        </w:rPr>
        <w:tab/>
      </w:r>
      <w:r w:rsidRPr="008F497B">
        <w:rPr>
          <w:noProof/>
          <w:szCs w:val="24"/>
          <w:lang w:val="da-DK"/>
        </w:rPr>
        <w:t>ADMINISTRATIONSMETODE</w:t>
      </w:r>
    </w:p>
    <w:p w:rsidR="0030656A" w:rsidP="0030656A" w14:paraId="1101558D" w14:textId="77777777">
      <w:pPr>
        <w:ind w:left="540" w:hanging="540"/>
        <w:rPr>
          <w:b/>
          <w:lang w:val="da-DK"/>
        </w:rPr>
      </w:pPr>
    </w:p>
    <w:p w:rsidR="0030656A" w:rsidP="0030656A" w14:paraId="7B3BAB48" w14:textId="77777777">
      <w:pPr>
        <w:ind w:left="540" w:hanging="540"/>
        <w:rPr>
          <w:b/>
          <w:lang w:val="da-DK"/>
        </w:rPr>
      </w:pPr>
    </w:p>
    <w:p w:rsidR="0030656A" w:rsidP="0030656A" w14:paraId="3B26D7AD" w14:textId="77777777">
      <w:pPr>
        <w:pStyle w:val="EMEAHeadingBoxed1"/>
        <w:spacing w:before="0" w:beforeLines="0" w:after="0" w:afterLines="0"/>
        <w:rPr>
          <w:rFonts w:ascii="Times New Roman" w:hAnsi="Times New Roman"/>
          <w:lang w:val="da-DK"/>
        </w:rPr>
      </w:pPr>
      <w:r>
        <w:rPr>
          <w:rFonts w:ascii="Times New Roman" w:hAnsi="Times New Roman"/>
          <w:lang w:val="da-DK"/>
        </w:rPr>
        <w:t>3.</w:t>
      </w:r>
      <w:r>
        <w:rPr>
          <w:rFonts w:ascii="Times New Roman" w:hAnsi="Times New Roman"/>
          <w:lang w:val="da-DK"/>
        </w:rPr>
        <w:tab/>
        <w:t>UDLØBSDATO</w:t>
      </w:r>
    </w:p>
    <w:p w:rsidR="0030656A" w:rsidP="0030656A" w14:paraId="5C2CDEB0" w14:textId="77777777">
      <w:pPr>
        <w:ind w:left="567" w:hanging="567"/>
        <w:rPr>
          <w:lang w:val="da-DK"/>
        </w:rPr>
      </w:pPr>
    </w:p>
    <w:p w:rsidR="0030656A" w:rsidP="0030656A" w14:paraId="4067F3C8" w14:textId="77777777">
      <w:pPr>
        <w:ind w:left="567" w:hanging="567"/>
        <w:rPr>
          <w:lang w:val="da-DK"/>
        </w:rPr>
      </w:pPr>
      <w:r>
        <w:rPr>
          <w:lang w:val="da-DK"/>
        </w:rPr>
        <w:t xml:space="preserve">EXP </w:t>
      </w:r>
    </w:p>
    <w:p w:rsidR="0030656A" w:rsidP="0030656A" w14:paraId="6F00246F" w14:textId="77777777">
      <w:pPr>
        <w:ind w:left="567" w:hanging="567"/>
        <w:rPr>
          <w:lang w:val="da-DK"/>
        </w:rPr>
      </w:pPr>
    </w:p>
    <w:p w:rsidR="0030656A" w:rsidP="0030656A" w14:paraId="73829BED" w14:textId="77777777">
      <w:pPr>
        <w:ind w:left="567" w:hanging="567"/>
        <w:rPr>
          <w:lang w:val="da-DK"/>
        </w:rPr>
      </w:pPr>
    </w:p>
    <w:p w:rsidR="0030656A" w:rsidP="0030656A" w14:paraId="74A4B89F" w14:textId="77777777">
      <w:pPr>
        <w:pStyle w:val="EMEAHeadingBoxed"/>
        <w:spacing w:before="0" w:beforeLines="0" w:after="0" w:afterLines="0"/>
        <w:rPr>
          <w:rFonts w:ascii="Times New Roman" w:hAnsi="Times New Roman"/>
          <w:lang w:val="da-DK"/>
        </w:rPr>
      </w:pPr>
      <w:r>
        <w:rPr>
          <w:rFonts w:ascii="Times New Roman" w:hAnsi="Times New Roman"/>
          <w:lang w:val="da-DK"/>
        </w:rPr>
        <w:t>4.</w:t>
      </w:r>
      <w:r>
        <w:rPr>
          <w:rFonts w:ascii="Times New Roman" w:hAnsi="Times New Roman"/>
          <w:lang w:val="da-DK"/>
        </w:rPr>
        <w:tab/>
        <w:t>BATCHNUMMER</w:t>
      </w:r>
    </w:p>
    <w:p w:rsidR="0030656A" w:rsidP="0030656A" w14:paraId="6E4BB0C2" w14:textId="77777777">
      <w:pPr>
        <w:ind w:left="540" w:hanging="540"/>
        <w:rPr>
          <w:lang w:val="da-DK"/>
        </w:rPr>
      </w:pPr>
    </w:p>
    <w:p w:rsidR="0030656A" w:rsidP="0030656A" w14:paraId="68C8EC33" w14:textId="77777777">
      <w:pPr>
        <w:ind w:left="540" w:hanging="540"/>
        <w:rPr>
          <w:lang w:val="da-DK"/>
        </w:rPr>
      </w:pPr>
      <w:r>
        <w:rPr>
          <w:lang w:val="da-DK"/>
        </w:rPr>
        <w:t xml:space="preserve">Lot </w:t>
      </w:r>
    </w:p>
    <w:p w:rsidR="0030656A" w:rsidP="0030656A" w14:paraId="7F1A45C0" w14:textId="77777777">
      <w:pPr>
        <w:ind w:left="540" w:hanging="540"/>
        <w:rPr>
          <w:lang w:val="da-DK"/>
        </w:rPr>
      </w:pPr>
    </w:p>
    <w:p w:rsidR="0030656A" w:rsidP="0030656A" w14:paraId="2DF2E62A" w14:textId="77777777">
      <w:pPr>
        <w:ind w:left="540" w:hanging="540"/>
        <w:rPr>
          <w:lang w:val="da-DK"/>
        </w:rPr>
      </w:pPr>
    </w:p>
    <w:p w:rsidR="0030656A" w:rsidP="0030656A" w14:paraId="5A74A635" w14:textId="77777777">
      <w:pPr>
        <w:pStyle w:val="EMEAHeadingBoxed"/>
        <w:spacing w:before="0" w:beforeLines="0" w:after="0" w:afterLines="0"/>
        <w:rPr>
          <w:rFonts w:ascii="Times New Roman" w:hAnsi="Times New Roman"/>
          <w:lang w:val="da-DK"/>
        </w:rPr>
      </w:pPr>
      <w:r>
        <w:rPr>
          <w:rFonts w:ascii="Times New Roman" w:hAnsi="Times New Roman"/>
          <w:lang w:val="da-DK"/>
        </w:rPr>
        <w:t>5.</w:t>
      </w:r>
      <w:r>
        <w:rPr>
          <w:rFonts w:ascii="Times New Roman" w:hAnsi="Times New Roman"/>
          <w:lang w:val="da-DK"/>
        </w:rPr>
        <w:tab/>
      </w:r>
      <w:r>
        <w:rPr>
          <w:rFonts w:ascii="Times New Roman" w:hAnsi="Times New Roman"/>
          <w:lang w:val="da-DK"/>
        </w:rPr>
        <w:t xml:space="preserve">INDHOLD ANGIVET SOM VÆGT, VOLUMEN ELLER </w:t>
      </w:r>
      <w:r w:rsidR="006D02CA">
        <w:rPr>
          <w:rFonts w:ascii="Times New Roman" w:hAnsi="Times New Roman"/>
          <w:lang w:val="da-DK"/>
        </w:rPr>
        <w:t>ENHEDER</w:t>
      </w:r>
    </w:p>
    <w:p w:rsidR="0030656A" w:rsidP="0030656A" w14:paraId="48192DFF" w14:textId="77777777">
      <w:pPr>
        <w:ind w:left="540" w:hanging="540"/>
        <w:rPr>
          <w:lang w:val="da-DK"/>
        </w:rPr>
      </w:pPr>
    </w:p>
    <w:p w:rsidR="0030656A" w:rsidP="0030656A" w14:paraId="09067B50" w14:textId="77777777">
      <w:pPr>
        <w:ind w:left="540" w:hanging="540"/>
        <w:rPr>
          <w:lang w:val="da-DK"/>
        </w:rPr>
      </w:pPr>
      <w:r>
        <w:rPr>
          <w:lang w:val="da-DK"/>
        </w:rPr>
        <w:t>80 mg</w:t>
      </w:r>
      <w:r w:rsidRPr="00E34288" w:rsidR="008228DA">
        <w:rPr>
          <w:highlight w:val="lightGray"/>
          <w:lang w:val="da-DK"/>
        </w:rPr>
        <w:t>/</w:t>
      </w:r>
      <w:r w:rsidRPr="00C50727" w:rsidR="0003177F">
        <w:rPr>
          <w:highlight w:val="lightGray"/>
          <w:lang w:val="da-DK"/>
        </w:rPr>
        <w:t>0,8 ml</w:t>
      </w:r>
    </w:p>
    <w:p w:rsidR="0030656A" w:rsidP="0030656A" w14:paraId="58B56036" w14:textId="77777777">
      <w:pPr>
        <w:ind w:left="540" w:hanging="540"/>
        <w:rPr>
          <w:lang w:val="da-DK"/>
        </w:rPr>
      </w:pPr>
    </w:p>
    <w:p w:rsidR="0030656A" w:rsidP="0030656A" w14:paraId="4138E1A4" w14:textId="77777777">
      <w:pPr>
        <w:ind w:left="540" w:hanging="540"/>
        <w:rPr>
          <w:lang w:val="da-DK"/>
        </w:rPr>
      </w:pPr>
    </w:p>
    <w:p w:rsidR="0030656A" w:rsidP="0030656A" w14:paraId="3E352B3E" w14:textId="77777777">
      <w:pPr>
        <w:pStyle w:val="EMEAHeadingBoxed"/>
        <w:spacing w:before="0" w:beforeLines="0" w:after="0" w:afterLines="0"/>
        <w:ind w:left="0" w:firstLine="0"/>
        <w:rPr>
          <w:rFonts w:ascii="Times New Roman" w:hAnsi="Times New Roman"/>
          <w:lang w:val="da-DK"/>
        </w:rPr>
      </w:pPr>
      <w:r>
        <w:rPr>
          <w:rFonts w:ascii="Times New Roman" w:hAnsi="Times New Roman"/>
          <w:lang w:val="da-DK"/>
        </w:rPr>
        <w:t>6.</w:t>
      </w:r>
      <w:r>
        <w:rPr>
          <w:rFonts w:ascii="Times New Roman" w:hAnsi="Times New Roman"/>
          <w:lang w:val="da-DK"/>
        </w:rPr>
        <w:tab/>
        <w:t>ANDET</w:t>
      </w:r>
    </w:p>
    <w:p w:rsidR="001A2724" w:rsidP="0093695D" w14:paraId="18C8BB20" w14:textId="77777777">
      <w:pPr>
        <w:pStyle w:val="EMEANormal"/>
        <w:rPr>
          <w:lang w:val="da-DK"/>
        </w:rPr>
      </w:pPr>
      <w:r>
        <w:rPr>
          <w:lang w:val="da-DK"/>
        </w:rPr>
        <w:br w:type="page"/>
      </w:r>
    </w:p>
    <w:p w:rsidR="00C93F8B" w:rsidP="000E41F8" w14:paraId="67BF66AE" w14:textId="77777777">
      <w:pPr>
        <w:pStyle w:val="EMEAHeadingBoxedTitle"/>
        <w:tabs>
          <w:tab w:val="clear" w:pos="562"/>
        </w:tabs>
        <w:ind w:left="0" w:firstLine="0"/>
        <w:rPr>
          <w:rFonts w:ascii="Times New Roman" w:hAnsi="Times New Roman"/>
          <w:lang w:val="da-DK"/>
        </w:rPr>
      </w:pPr>
      <w:r>
        <w:rPr>
          <w:rFonts w:ascii="Times New Roman" w:hAnsi="Times New Roman"/>
          <w:b/>
          <w:lang w:val="da-DK"/>
        </w:rPr>
        <w:t xml:space="preserve">mÆRKNING, </w:t>
      </w:r>
      <w:smartTag w:uri="urn:schemas-microsoft-com:office:smarttags" w:element="stockticker">
        <w:r>
          <w:rPr>
            <w:rFonts w:ascii="Times New Roman" w:hAnsi="Times New Roman"/>
            <w:b/>
            <w:lang w:val="da-DK"/>
          </w:rPr>
          <w:t>DER</w:t>
        </w:r>
      </w:smartTag>
      <w:r>
        <w:rPr>
          <w:rFonts w:ascii="Times New Roman" w:hAnsi="Times New Roman"/>
          <w:b/>
          <w:lang w:val="da-DK"/>
        </w:rPr>
        <w:t xml:space="preserve"> SKAL ANFØRES PÅ DEN YDRE EMBALLAGE</w:t>
      </w:r>
      <w:r>
        <w:rPr>
          <w:rFonts w:ascii="Times New Roman" w:hAnsi="Times New Roman"/>
          <w:lang w:val="da-DK"/>
        </w:rPr>
        <w:t xml:space="preserve"> </w:t>
      </w:r>
    </w:p>
    <w:p w:rsidR="00C93F8B" w:rsidP="00C93F8B" w14:paraId="34D319EC" w14:textId="77777777">
      <w:pPr>
        <w:pStyle w:val="EMEAHeadingBoxedTitle"/>
        <w:rPr>
          <w:rFonts w:ascii="Times New Roman" w:hAnsi="Times New Roman"/>
          <w:lang w:val="da-DK"/>
        </w:rPr>
      </w:pPr>
    </w:p>
    <w:p w:rsidR="00C93F8B" w:rsidP="00C93F8B" w14:paraId="21963E1D" w14:textId="77777777">
      <w:pPr>
        <w:pStyle w:val="EMEAHeadingBoxedTitle"/>
        <w:rPr>
          <w:b/>
          <w:lang w:val="da-DK"/>
        </w:rPr>
      </w:pPr>
      <w:r>
        <w:rPr>
          <w:rFonts w:ascii="Times New Roman" w:hAnsi="Times New Roman"/>
          <w:b/>
          <w:bCs/>
          <w:lang w:val="da-DK"/>
        </w:rPr>
        <w:t>Ydre KARTON</w:t>
      </w:r>
    </w:p>
    <w:p w:rsidR="00C93F8B" w:rsidP="00C93F8B" w14:paraId="1BD9AE09" w14:textId="77777777">
      <w:pPr>
        <w:ind w:left="540" w:hanging="540"/>
        <w:rPr>
          <w:b/>
          <w:lang w:val="da-DK"/>
        </w:rPr>
      </w:pPr>
    </w:p>
    <w:p w:rsidR="00C93F8B" w:rsidP="00C93F8B" w14:paraId="08F65E66" w14:textId="77777777">
      <w:pPr>
        <w:ind w:left="540" w:hanging="540"/>
        <w:rPr>
          <w:b/>
          <w:lang w:val="da-DK"/>
        </w:rPr>
      </w:pPr>
    </w:p>
    <w:p w:rsidR="00C93F8B" w:rsidP="00C93F8B" w14:paraId="6E901B56" w14:textId="77777777">
      <w:pPr>
        <w:pStyle w:val="EMEAHeadingBoxed1"/>
        <w:spacing w:before="0" w:beforeLines="0" w:after="0" w:afterLines="0"/>
        <w:rPr>
          <w:rFonts w:ascii="Times New Roman" w:hAnsi="Times New Roman"/>
          <w:lang w:val="da-DK"/>
        </w:rPr>
      </w:pPr>
      <w:r>
        <w:rPr>
          <w:rFonts w:ascii="Times New Roman" w:hAnsi="Times New Roman"/>
          <w:lang w:val="da-DK"/>
        </w:rPr>
        <w:t>1.</w:t>
      </w:r>
      <w:r>
        <w:rPr>
          <w:rFonts w:ascii="Times New Roman" w:hAnsi="Times New Roman"/>
          <w:lang w:val="da-DK"/>
        </w:rPr>
        <w:tab/>
        <w:t>LÆGEMIDLETS NAVN</w:t>
      </w:r>
    </w:p>
    <w:p w:rsidR="00C93F8B" w:rsidP="00C93F8B" w14:paraId="2975997F" w14:textId="77777777">
      <w:pPr>
        <w:ind w:left="540" w:hanging="540"/>
        <w:rPr>
          <w:lang w:val="da-DK"/>
        </w:rPr>
      </w:pPr>
    </w:p>
    <w:p w:rsidR="00C93F8B" w:rsidP="00C93F8B" w14:paraId="1F8E5C4E" w14:textId="77777777">
      <w:pPr>
        <w:ind w:left="540" w:hanging="540"/>
        <w:rPr>
          <w:lang w:val="da-DK"/>
        </w:rPr>
      </w:pPr>
      <w:r>
        <w:rPr>
          <w:lang w:val="da-DK"/>
        </w:rPr>
        <w:t>Humira 80 mg injektionsvæske, opløsning i fyldt pen</w:t>
      </w:r>
    </w:p>
    <w:p w:rsidR="00C93F8B" w:rsidP="00C93F8B" w14:paraId="3377D489" w14:textId="77777777">
      <w:pPr>
        <w:pStyle w:val="EndnoteText"/>
        <w:tabs>
          <w:tab w:val="clear" w:pos="562"/>
        </w:tabs>
        <w:ind w:left="540" w:hanging="540"/>
        <w:rPr>
          <w:lang w:val="da-DK"/>
        </w:rPr>
      </w:pPr>
      <w:r>
        <w:rPr>
          <w:lang w:val="da-DK"/>
        </w:rPr>
        <w:t>adalimumab</w:t>
      </w:r>
    </w:p>
    <w:p w:rsidR="00C93F8B" w:rsidP="00C93F8B" w14:paraId="17214817" w14:textId="77777777">
      <w:pPr>
        <w:rPr>
          <w:lang w:val="da-DK"/>
        </w:rPr>
      </w:pPr>
    </w:p>
    <w:p w:rsidR="00C93F8B" w:rsidRPr="00184D93" w:rsidP="00C93F8B" w14:paraId="72D7564C" w14:textId="77777777">
      <w:pPr>
        <w:rPr>
          <w:lang w:val="da-DK"/>
        </w:rPr>
      </w:pPr>
    </w:p>
    <w:p w:rsidR="00C93F8B" w:rsidP="00C93F8B" w14:paraId="4A168770" w14:textId="77777777">
      <w:pPr>
        <w:pStyle w:val="EMEAHeadingBoxed"/>
        <w:spacing w:before="0" w:beforeLines="0" w:after="0" w:afterLines="0"/>
        <w:rPr>
          <w:rFonts w:ascii="Times New Roman" w:hAnsi="Times New Roman"/>
          <w:lang w:val="da-DK"/>
        </w:rPr>
      </w:pPr>
      <w:r>
        <w:rPr>
          <w:rFonts w:ascii="Times New Roman" w:hAnsi="Times New Roman"/>
          <w:lang w:val="da-DK"/>
        </w:rPr>
        <w:t>2.</w:t>
      </w:r>
      <w:r>
        <w:rPr>
          <w:rFonts w:ascii="Times New Roman" w:hAnsi="Times New Roman"/>
          <w:lang w:val="da-DK"/>
        </w:rPr>
        <w:tab/>
        <w:t>ANGIVELSE AF AKTIVT STOF</w:t>
      </w:r>
    </w:p>
    <w:p w:rsidR="00C93F8B" w:rsidP="00C93F8B" w14:paraId="5D56A7D5" w14:textId="77777777">
      <w:pPr>
        <w:ind w:left="540" w:hanging="540"/>
        <w:rPr>
          <w:lang w:val="da-DK"/>
        </w:rPr>
      </w:pPr>
    </w:p>
    <w:p w:rsidR="00C93F8B" w:rsidP="00C93F8B" w14:paraId="60716F8B" w14:textId="77777777">
      <w:pPr>
        <w:ind w:left="540" w:hanging="540"/>
        <w:rPr>
          <w:lang w:val="da-DK"/>
        </w:rPr>
      </w:pPr>
      <w:r>
        <w:rPr>
          <w:lang w:val="da-DK"/>
        </w:rPr>
        <w:t>En fyldt 0,</w:t>
      </w:r>
      <w:r w:rsidR="00D6484E">
        <w:rPr>
          <w:lang w:val="da-DK"/>
        </w:rPr>
        <w:t>8</w:t>
      </w:r>
      <w:r>
        <w:rPr>
          <w:lang w:val="da-DK"/>
        </w:rPr>
        <w:t xml:space="preserve"> ml pen indeholder </w:t>
      </w:r>
      <w:r w:rsidR="00D6484E">
        <w:rPr>
          <w:lang w:val="da-DK"/>
        </w:rPr>
        <w:t>8</w:t>
      </w:r>
      <w:r>
        <w:rPr>
          <w:lang w:val="da-DK"/>
        </w:rPr>
        <w:t>0 mg adalimumab</w:t>
      </w:r>
      <w:r w:rsidR="00E27C63">
        <w:rPr>
          <w:lang w:val="da-DK"/>
        </w:rPr>
        <w:t>.</w:t>
      </w:r>
    </w:p>
    <w:p w:rsidR="00C93F8B" w:rsidP="00C93F8B" w14:paraId="7AD1072D" w14:textId="77777777">
      <w:pPr>
        <w:ind w:left="540" w:hanging="540"/>
        <w:rPr>
          <w:lang w:val="da-DK"/>
        </w:rPr>
      </w:pPr>
    </w:p>
    <w:p w:rsidR="00C93F8B" w:rsidP="00C93F8B" w14:paraId="400D47D4" w14:textId="77777777">
      <w:pPr>
        <w:ind w:left="540" w:hanging="540"/>
        <w:rPr>
          <w:lang w:val="da-DK"/>
        </w:rPr>
      </w:pPr>
    </w:p>
    <w:p w:rsidR="00C93F8B" w:rsidP="00C93F8B" w14:paraId="58895ADE" w14:textId="77777777">
      <w:pPr>
        <w:pStyle w:val="EMEAHeadingBoxed"/>
        <w:spacing w:before="0" w:beforeLines="0" w:after="0" w:afterLines="0"/>
        <w:rPr>
          <w:rFonts w:ascii="Times New Roman" w:hAnsi="Times New Roman"/>
          <w:lang w:val="da-DK"/>
        </w:rPr>
      </w:pPr>
      <w:r>
        <w:rPr>
          <w:rFonts w:ascii="Times New Roman" w:hAnsi="Times New Roman"/>
          <w:lang w:val="da-DK"/>
        </w:rPr>
        <w:t>3.</w:t>
      </w:r>
      <w:r>
        <w:rPr>
          <w:rFonts w:ascii="Times New Roman" w:hAnsi="Times New Roman"/>
          <w:lang w:val="da-DK"/>
        </w:rPr>
        <w:tab/>
        <w:t xml:space="preserve">LISTE </w:t>
      </w:r>
      <w:smartTag w:uri="urn:schemas-microsoft-com:office:smarttags" w:element="stockticker">
        <w:r>
          <w:rPr>
            <w:rFonts w:ascii="Times New Roman" w:hAnsi="Times New Roman"/>
            <w:lang w:val="da-DK"/>
          </w:rPr>
          <w:t>OVER</w:t>
        </w:r>
      </w:smartTag>
      <w:r>
        <w:rPr>
          <w:rFonts w:ascii="Times New Roman" w:hAnsi="Times New Roman"/>
          <w:lang w:val="da-DK"/>
        </w:rPr>
        <w:t xml:space="preserve"> HJÆLPESTOFFER</w:t>
      </w:r>
    </w:p>
    <w:p w:rsidR="00C93F8B" w:rsidP="00C93F8B" w14:paraId="286FE219" w14:textId="77777777">
      <w:pPr>
        <w:rPr>
          <w:lang w:val="da-DK"/>
        </w:rPr>
      </w:pPr>
    </w:p>
    <w:p w:rsidR="00C93F8B" w:rsidP="00C93F8B" w14:paraId="67419EB0" w14:textId="77777777">
      <w:pPr>
        <w:rPr>
          <w:lang w:val="da-DK"/>
        </w:rPr>
      </w:pPr>
      <w:r>
        <w:rPr>
          <w:lang w:val="da-DK"/>
        </w:rPr>
        <w:t>Hjælpestoffer: mannitol, polysorbat 80 og vand til injektionsvæske</w:t>
      </w:r>
      <w:r w:rsidRPr="00F125E4">
        <w:rPr>
          <w:lang w:val="da-DK"/>
        </w:rPr>
        <w:t>r.</w:t>
      </w:r>
      <w:r w:rsidR="00DA473F">
        <w:rPr>
          <w:lang w:val="da-DK"/>
        </w:rPr>
        <w:t xml:space="preserve"> </w:t>
      </w:r>
      <w:r>
        <w:rPr>
          <w:lang w:val="da-DK"/>
        </w:rPr>
        <w:t>Læs indlægssedlen for at få yderligere information.</w:t>
      </w:r>
    </w:p>
    <w:p w:rsidR="00C93F8B" w:rsidP="00C93F8B" w14:paraId="5B71BC53" w14:textId="77777777">
      <w:pPr>
        <w:rPr>
          <w:lang w:val="da-DK"/>
        </w:rPr>
      </w:pPr>
    </w:p>
    <w:p w:rsidR="00617AA0" w:rsidP="00C93F8B" w14:paraId="355295B1" w14:textId="77777777">
      <w:pPr>
        <w:rPr>
          <w:lang w:val="da-DK"/>
        </w:rPr>
      </w:pPr>
    </w:p>
    <w:p w:rsidR="00C93F8B" w:rsidP="00C93F8B" w14:paraId="3C458377" w14:textId="77777777">
      <w:pPr>
        <w:pStyle w:val="EMEAHeadingBoxed"/>
        <w:spacing w:before="0" w:beforeLines="0" w:after="0" w:afterLines="0"/>
        <w:rPr>
          <w:rFonts w:ascii="Times New Roman" w:hAnsi="Times New Roman"/>
          <w:lang w:val="da-DK"/>
        </w:rPr>
      </w:pPr>
      <w:r>
        <w:rPr>
          <w:rFonts w:ascii="Times New Roman" w:hAnsi="Times New Roman"/>
          <w:lang w:val="da-DK"/>
        </w:rPr>
        <w:t>4.</w:t>
      </w:r>
      <w:r>
        <w:rPr>
          <w:rFonts w:ascii="Times New Roman" w:hAnsi="Times New Roman"/>
          <w:lang w:val="da-DK"/>
        </w:rPr>
        <w:tab/>
        <w:t>LÆGEMIDDELFORM OG indhold (PAKNINGSSTØRRELSE)</w:t>
      </w:r>
    </w:p>
    <w:p w:rsidR="00C93F8B" w:rsidP="00C93F8B" w14:paraId="51D12FBD" w14:textId="77777777">
      <w:pPr>
        <w:pStyle w:val="EMEANormal"/>
        <w:rPr>
          <w:lang w:val="da-DK"/>
        </w:rPr>
      </w:pPr>
    </w:p>
    <w:p w:rsidR="008228DA" w:rsidP="0073465B" w14:paraId="612158C0" w14:textId="77777777">
      <w:pPr>
        <w:ind w:left="540" w:hanging="540"/>
        <w:rPr>
          <w:lang w:val="da-DK"/>
        </w:rPr>
      </w:pPr>
      <w:r w:rsidRPr="008963B6">
        <w:rPr>
          <w:highlight w:val="lightGray"/>
          <w:lang w:val="da-DK"/>
        </w:rPr>
        <w:t>Injektionsvæske, opløsning</w:t>
      </w:r>
    </w:p>
    <w:p w:rsidR="00C93F8B" w:rsidP="00C93F8B" w14:paraId="57569797" w14:textId="77777777">
      <w:pPr>
        <w:pStyle w:val="EMEANormal"/>
        <w:rPr>
          <w:lang w:val="da-DK"/>
        </w:rPr>
      </w:pPr>
      <w:r>
        <w:rPr>
          <w:lang w:val="da-DK"/>
        </w:rPr>
        <w:t>1</w:t>
      </w:r>
      <w:r w:rsidRPr="00B80FB0">
        <w:rPr>
          <w:lang w:val="da-DK" w:eastAsia="de-DE"/>
        </w:rPr>
        <w:t xml:space="preserve">fyldt </w:t>
      </w:r>
      <w:r>
        <w:rPr>
          <w:lang w:val="da-DK" w:eastAsia="de-DE"/>
        </w:rPr>
        <w:t>pen</w:t>
      </w:r>
      <w:r w:rsidRPr="00B80FB0">
        <w:rPr>
          <w:lang w:val="da-DK"/>
        </w:rPr>
        <w:t xml:space="preserve"> </w:t>
      </w:r>
    </w:p>
    <w:p w:rsidR="00C93F8B" w:rsidP="00C93F8B" w14:paraId="30024D87" w14:textId="77777777">
      <w:pPr>
        <w:ind w:left="540" w:hanging="540"/>
        <w:rPr>
          <w:lang w:val="da-DK"/>
        </w:rPr>
      </w:pPr>
      <w:r>
        <w:rPr>
          <w:lang w:val="da-DK"/>
        </w:rPr>
        <w:t>2 alkoholservietter</w:t>
      </w:r>
    </w:p>
    <w:p w:rsidR="00C95856" w:rsidP="00C93F8B" w14:paraId="63650D6E" w14:textId="77777777">
      <w:pPr>
        <w:ind w:left="540" w:hanging="540"/>
        <w:rPr>
          <w:lang w:val="da-DK"/>
        </w:rPr>
      </w:pPr>
    </w:p>
    <w:p w:rsidR="00C95856" w:rsidRPr="005008CE" w:rsidP="00C95856" w14:paraId="36C1298D" w14:textId="77777777">
      <w:pPr>
        <w:ind w:left="540" w:hanging="540"/>
        <w:rPr>
          <w:szCs w:val="22"/>
          <w:highlight w:val="lightGray"/>
          <w:lang w:val="da-DK"/>
        </w:rPr>
      </w:pPr>
      <w:r w:rsidRPr="005008CE">
        <w:rPr>
          <w:szCs w:val="22"/>
          <w:highlight w:val="lightGray"/>
          <w:lang w:val="da-DK"/>
        </w:rPr>
        <w:t>3 fyldte penne</w:t>
      </w:r>
    </w:p>
    <w:p w:rsidR="00C95856" w:rsidP="00C95856" w14:paraId="2B63D1FA" w14:textId="77777777">
      <w:pPr>
        <w:ind w:left="540" w:hanging="540"/>
        <w:rPr>
          <w:lang w:val="da-DK"/>
        </w:rPr>
      </w:pPr>
      <w:r w:rsidRPr="005008CE">
        <w:rPr>
          <w:szCs w:val="22"/>
          <w:highlight w:val="lightGray"/>
          <w:lang w:val="da-DK"/>
        </w:rPr>
        <w:t>4 alkoholservietter</w:t>
      </w:r>
    </w:p>
    <w:p w:rsidR="00C93F8B" w:rsidP="00C93F8B" w14:paraId="2F7B2FCD" w14:textId="77777777">
      <w:pPr>
        <w:ind w:left="540" w:hanging="540"/>
        <w:rPr>
          <w:lang w:val="da-DK"/>
        </w:rPr>
      </w:pPr>
    </w:p>
    <w:p w:rsidR="00C93F8B" w:rsidP="00C93F8B" w14:paraId="23E585FE" w14:textId="77777777">
      <w:pPr>
        <w:ind w:left="540" w:hanging="540"/>
        <w:rPr>
          <w:lang w:val="da-DK"/>
        </w:rPr>
      </w:pPr>
    </w:p>
    <w:p w:rsidR="00C93F8B" w:rsidP="00C93F8B" w14:paraId="375235CB" w14:textId="77777777">
      <w:pPr>
        <w:pStyle w:val="EMEAHeadingBoxed"/>
        <w:spacing w:before="0" w:beforeLines="0" w:after="0" w:afterLines="0"/>
        <w:rPr>
          <w:lang w:val="da-DK"/>
        </w:rPr>
      </w:pPr>
      <w:r>
        <w:rPr>
          <w:rFonts w:ascii="Times New Roman" w:hAnsi="Times New Roman"/>
          <w:lang w:val="da-DK"/>
        </w:rPr>
        <w:t>5.</w:t>
      </w:r>
      <w:r>
        <w:rPr>
          <w:rFonts w:ascii="Times New Roman" w:hAnsi="Times New Roman"/>
          <w:lang w:val="da-DK"/>
        </w:rPr>
        <w:tab/>
        <w:t>ANVENDELSESMÅDE OG ADMINISTRATIONSVEJ</w:t>
      </w:r>
    </w:p>
    <w:p w:rsidR="00C93F8B" w:rsidP="00C93F8B" w14:paraId="67E68263" w14:textId="77777777">
      <w:pPr>
        <w:ind w:left="540" w:hanging="540"/>
        <w:rPr>
          <w:lang w:val="da-DK"/>
        </w:rPr>
      </w:pPr>
    </w:p>
    <w:p w:rsidR="00C93F8B" w:rsidP="00C93F8B" w14:paraId="11250169" w14:textId="77777777">
      <w:pPr>
        <w:ind w:left="540" w:hanging="540"/>
        <w:rPr>
          <w:lang w:val="da-DK"/>
        </w:rPr>
      </w:pPr>
      <w:r>
        <w:rPr>
          <w:lang w:val="da-DK"/>
        </w:rPr>
        <w:t>Subkutan anvendelse</w:t>
      </w:r>
    </w:p>
    <w:p w:rsidR="00DA473F" w:rsidP="00C93F8B" w14:paraId="53B3CCC5" w14:textId="77777777">
      <w:pPr>
        <w:rPr>
          <w:lang w:val="da-DK"/>
        </w:rPr>
      </w:pPr>
    </w:p>
    <w:p w:rsidR="00C93F8B" w:rsidP="00C93F8B" w14:paraId="33C3812D" w14:textId="77777777">
      <w:pPr>
        <w:rPr>
          <w:lang w:val="da-DK"/>
        </w:rPr>
      </w:pPr>
      <w:r>
        <w:rPr>
          <w:lang w:val="da-DK"/>
        </w:rPr>
        <w:t>Læs indlægssedlen inden brug.</w:t>
      </w:r>
    </w:p>
    <w:p w:rsidR="00C93F8B" w:rsidP="00C93F8B" w14:paraId="6E3F6C7E" w14:textId="77777777">
      <w:pPr>
        <w:rPr>
          <w:lang w:val="da-DK"/>
        </w:rPr>
      </w:pPr>
    </w:p>
    <w:p w:rsidR="008228DA" w:rsidP="008228DA" w14:paraId="1232131D" w14:textId="77777777">
      <w:pPr>
        <w:ind w:left="540" w:hanging="540"/>
        <w:rPr>
          <w:lang w:val="da-DK"/>
        </w:rPr>
      </w:pPr>
      <w:r>
        <w:rPr>
          <w:lang w:val="da-DK"/>
        </w:rPr>
        <w:t>Kun til engangsbrug</w:t>
      </w:r>
      <w:r w:rsidR="009461C6">
        <w:rPr>
          <w:lang w:val="da-DK"/>
        </w:rPr>
        <w:t>.</w:t>
      </w:r>
    </w:p>
    <w:p w:rsidR="00C93F8B" w:rsidP="00C93F8B" w14:paraId="26140465" w14:textId="77777777">
      <w:pPr>
        <w:rPr>
          <w:lang w:val="da-DK"/>
        </w:rPr>
      </w:pPr>
    </w:p>
    <w:p w:rsidR="00C93F8B" w:rsidP="00C93F8B" w14:paraId="68F96DC2" w14:textId="77777777">
      <w:pPr>
        <w:pStyle w:val="EMEAHeadingBoxed"/>
        <w:spacing w:before="0" w:beforeLines="0" w:after="0" w:afterLines="0"/>
        <w:ind w:left="550" w:hanging="550"/>
        <w:rPr>
          <w:rFonts w:ascii="Times New Roman" w:hAnsi="Times New Roman"/>
          <w:lang w:val="da-DK"/>
        </w:rPr>
      </w:pPr>
      <w:r>
        <w:rPr>
          <w:rFonts w:ascii="Times New Roman" w:hAnsi="Times New Roman"/>
          <w:lang w:val="da-DK"/>
        </w:rPr>
        <w:t>6.</w:t>
      </w:r>
      <w:r>
        <w:rPr>
          <w:rFonts w:ascii="Times New Roman" w:hAnsi="Times New Roman"/>
          <w:lang w:val="da-DK"/>
        </w:rPr>
        <w:tab/>
      </w:r>
      <w:r>
        <w:rPr>
          <w:rFonts w:ascii="Times New Roman" w:hAnsi="Times New Roman"/>
          <w:lang w:val="da-DK"/>
        </w:rPr>
        <w:t>særlig ADVARSEL OM, AT LÆGEMIDLET SKAL OPBEVARES UTILGÆNGELIGT FOR BØRN</w:t>
      </w:r>
    </w:p>
    <w:p w:rsidR="00C93F8B" w:rsidP="00C93F8B" w14:paraId="43F487DD" w14:textId="77777777">
      <w:pPr>
        <w:ind w:left="540" w:hanging="540"/>
        <w:rPr>
          <w:lang w:val="da-DK"/>
        </w:rPr>
      </w:pPr>
    </w:p>
    <w:p w:rsidR="00C93F8B" w:rsidP="00C93F8B" w14:paraId="170D01B4" w14:textId="77777777">
      <w:pPr>
        <w:ind w:left="540" w:hanging="540"/>
        <w:rPr>
          <w:lang w:val="da-DK"/>
        </w:rPr>
      </w:pPr>
      <w:r>
        <w:rPr>
          <w:lang w:val="da-DK"/>
        </w:rPr>
        <w:t>Opbevares utilgængeligt for børn.</w:t>
      </w:r>
    </w:p>
    <w:p w:rsidR="00C93F8B" w:rsidP="00C93F8B" w14:paraId="690716C0" w14:textId="77777777">
      <w:pPr>
        <w:ind w:left="540" w:hanging="540"/>
        <w:rPr>
          <w:lang w:val="da-DK"/>
        </w:rPr>
      </w:pPr>
    </w:p>
    <w:p w:rsidR="00C93F8B" w:rsidP="00C93F8B" w14:paraId="5000C513" w14:textId="77777777">
      <w:pPr>
        <w:ind w:left="540" w:hanging="540"/>
        <w:rPr>
          <w:lang w:val="da-DK"/>
        </w:rPr>
      </w:pPr>
    </w:p>
    <w:p w:rsidR="00C93F8B" w:rsidP="00C93F8B" w14:paraId="4895575F" w14:textId="77777777">
      <w:pPr>
        <w:pStyle w:val="EMEAHeadingBoxedEmpty"/>
        <w:spacing w:before="0" w:beforeLines="0"/>
        <w:rPr>
          <w:rFonts w:ascii="Times New Roman" w:hAnsi="Times New Roman"/>
          <w:lang w:val="da-DK"/>
        </w:rPr>
      </w:pPr>
      <w:r>
        <w:rPr>
          <w:rFonts w:ascii="Times New Roman" w:hAnsi="Times New Roman"/>
          <w:lang w:val="da-DK"/>
        </w:rPr>
        <w:t>7.</w:t>
      </w:r>
      <w:r>
        <w:rPr>
          <w:rFonts w:ascii="Times New Roman" w:hAnsi="Times New Roman"/>
          <w:lang w:val="da-DK"/>
        </w:rPr>
        <w:tab/>
        <w:t>EVENTUELLE ANDRE SÆRLIGE ADVARSLER</w:t>
      </w:r>
    </w:p>
    <w:p w:rsidR="00C93F8B" w:rsidP="00C93F8B" w14:paraId="2445BFD0" w14:textId="77777777">
      <w:pPr>
        <w:ind w:left="540" w:hanging="540"/>
        <w:rPr>
          <w:lang w:val="da-DK"/>
        </w:rPr>
      </w:pPr>
    </w:p>
    <w:p w:rsidR="00C93F8B" w:rsidP="00C93F8B" w14:paraId="22DC6269" w14:textId="77777777">
      <w:pPr>
        <w:ind w:left="540" w:hanging="540"/>
        <w:rPr>
          <w:lang w:val="da-DK"/>
        </w:rPr>
      </w:pPr>
    </w:p>
    <w:p w:rsidR="00C93F8B" w:rsidP="00C93F8B" w14:paraId="7BB8136F" w14:textId="77777777">
      <w:pPr>
        <w:pStyle w:val="EMEAHeadingBoxed1"/>
        <w:spacing w:before="0" w:beforeLines="0" w:after="0" w:afterLines="0"/>
        <w:rPr>
          <w:rFonts w:ascii="Times New Roman" w:hAnsi="Times New Roman"/>
          <w:lang w:val="da-DK"/>
        </w:rPr>
      </w:pPr>
      <w:r>
        <w:rPr>
          <w:rFonts w:ascii="Times New Roman" w:hAnsi="Times New Roman"/>
          <w:lang w:val="da-DK"/>
        </w:rPr>
        <w:t>8.</w:t>
      </w:r>
      <w:r>
        <w:rPr>
          <w:rFonts w:ascii="Times New Roman" w:hAnsi="Times New Roman"/>
          <w:lang w:val="da-DK"/>
        </w:rPr>
        <w:tab/>
        <w:t>UDLØBSDATO</w:t>
      </w:r>
    </w:p>
    <w:p w:rsidR="00C93F8B" w:rsidP="00C93F8B" w14:paraId="5FCE797E" w14:textId="77777777">
      <w:pPr>
        <w:ind w:left="540" w:hanging="540"/>
        <w:rPr>
          <w:lang w:val="da-DK"/>
        </w:rPr>
      </w:pPr>
    </w:p>
    <w:p w:rsidR="00C93F8B" w:rsidP="00C93F8B" w14:paraId="0F17AD78" w14:textId="77777777">
      <w:pPr>
        <w:ind w:left="540" w:hanging="540"/>
        <w:rPr>
          <w:lang w:val="da-DK"/>
        </w:rPr>
      </w:pPr>
      <w:r>
        <w:rPr>
          <w:lang w:val="da-DK"/>
        </w:rPr>
        <w:t xml:space="preserve">EXP </w:t>
      </w:r>
    </w:p>
    <w:p w:rsidR="00C93F8B" w:rsidP="00C93F8B" w14:paraId="1A668E24" w14:textId="77777777">
      <w:pPr>
        <w:ind w:left="540" w:hanging="540"/>
        <w:rPr>
          <w:lang w:val="da-DK"/>
        </w:rPr>
      </w:pPr>
    </w:p>
    <w:p w:rsidR="00C93F8B" w:rsidP="00C93F8B" w14:paraId="6B67C1BC" w14:textId="77777777">
      <w:pPr>
        <w:ind w:left="540" w:hanging="540"/>
        <w:rPr>
          <w:lang w:val="da-DK"/>
        </w:rPr>
      </w:pPr>
    </w:p>
    <w:p w:rsidR="00C93F8B" w:rsidP="00C93F8B" w14:paraId="06802E27" w14:textId="77777777">
      <w:pPr>
        <w:pStyle w:val="EMEAHeadingBoxed"/>
        <w:keepNext/>
        <w:spacing w:before="0" w:beforeLines="0" w:after="0" w:afterLines="0"/>
        <w:rPr>
          <w:rFonts w:ascii="Times New Roman" w:hAnsi="Times New Roman"/>
          <w:lang w:val="da-DK"/>
        </w:rPr>
      </w:pPr>
      <w:r>
        <w:rPr>
          <w:rFonts w:ascii="Times New Roman" w:hAnsi="Times New Roman"/>
          <w:lang w:val="da-DK"/>
        </w:rPr>
        <w:t>9.</w:t>
      </w:r>
      <w:r>
        <w:rPr>
          <w:rFonts w:ascii="Times New Roman" w:hAnsi="Times New Roman"/>
          <w:lang w:val="da-DK"/>
        </w:rPr>
        <w:tab/>
        <w:t>SÆRLIGE OPBEVARINGSBETINGELSER</w:t>
      </w:r>
    </w:p>
    <w:p w:rsidR="00C93F8B" w:rsidP="00C93F8B" w14:paraId="7E775486" w14:textId="77777777">
      <w:pPr>
        <w:keepNext/>
        <w:rPr>
          <w:lang w:val="da-DK"/>
        </w:rPr>
      </w:pPr>
    </w:p>
    <w:p w:rsidR="00C93F8B" w:rsidP="00C93F8B" w14:paraId="42F28806" w14:textId="77777777">
      <w:pPr>
        <w:keepNext/>
        <w:rPr>
          <w:lang w:val="da-DK"/>
        </w:rPr>
      </w:pPr>
      <w:r>
        <w:rPr>
          <w:lang w:val="da-DK"/>
        </w:rPr>
        <w:t>Opbevares i køleskab. Må ikke nedfryses.</w:t>
      </w:r>
    </w:p>
    <w:p w:rsidR="00C93F8B" w:rsidP="00C93F8B" w14:paraId="6D592505" w14:textId="77777777">
      <w:pPr>
        <w:keepNext/>
        <w:ind w:left="540" w:hanging="540"/>
        <w:rPr>
          <w:lang w:val="da-DK"/>
        </w:rPr>
      </w:pPr>
      <w:r>
        <w:rPr>
          <w:lang w:val="da-DK"/>
        </w:rPr>
        <w:t xml:space="preserve">Se indlægssedlen vedrørende alternative opbevaringsbetingelser. </w:t>
      </w:r>
    </w:p>
    <w:p w:rsidR="00C93F8B" w:rsidP="00C93F8B" w14:paraId="0FEE1EAA" w14:textId="77777777">
      <w:pPr>
        <w:keepNext/>
        <w:rPr>
          <w:lang w:val="da-DK"/>
        </w:rPr>
      </w:pPr>
    </w:p>
    <w:p w:rsidR="00C93F8B" w:rsidP="00C93F8B" w14:paraId="3D1B1E53" w14:textId="77777777">
      <w:pPr>
        <w:keepNext/>
        <w:ind w:left="540" w:hanging="540"/>
        <w:rPr>
          <w:lang w:val="da-DK"/>
        </w:rPr>
      </w:pPr>
      <w:r>
        <w:rPr>
          <w:lang w:val="da-DK"/>
        </w:rPr>
        <w:t>Opbevar den fyldte pen  i den ydre karton for at beskytte mod lys.</w:t>
      </w:r>
    </w:p>
    <w:p w:rsidR="00C93F8B" w:rsidP="00C93F8B" w14:paraId="54672354" w14:textId="77777777">
      <w:pPr>
        <w:keepNext/>
        <w:ind w:left="540" w:hanging="540"/>
        <w:rPr>
          <w:lang w:val="da-DK"/>
        </w:rPr>
      </w:pPr>
    </w:p>
    <w:p w:rsidR="00C93F8B" w:rsidP="00C93F8B" w14:paraId="13C32ACE" w14:textId="77777777">
      <w:pPr>
        <w:keepNext/>
        <w:ind w:left="540" w:hanging="540"/>
        <w:rPr>
          <w:lang w:val="da-DK"/>
        </w:rPr>
      </w:pPr>
    </w:p>
    <w:p w:rsidR="00C93F8B" w:rsidP="00C93F8B" w14:paraId="414DD9C8" w14:textId="77777777">
      <w:pPr>
        <w:pStyle w:val="EMEAHeadingBoxedEmpty"/>
        <w:spacing w:before="0" w:beforeLines="0"/>
        <w:rPr>
          <w:rFonts w:ascii="Times New Roman" w:hAnsi="Times New Roman"/>
          <w:lang w:val="da-DK"/>
        </w:rPr>
      </w:pPr>
      <w:r>
        <w:rPr>
          <w:rFonts w:ascii="Times New Roman" w:hAnsi="Times New Roman"/>
          <w:lang w:val="da-DK"/>
        </w:rPr>
        <w:t>10.</w:t>
      </w:r>
      <w:r>
        <w:rPr>
          <w:rFonts w:ascii="Times New Roman" w:hAnsi="Times New Roman"/>
          <w:lang w:val="da-DK"/>
        </w:rPr>
        <w:tab/>
        <w:t>EVENTUELLE SÆRLIGE FORHOLDSREGLER VED BORTSKAFFELSE AF ikke anvendt LÆGEMIDdel samt AFFALD heraf</w:t>
      </w:r>
    </w:p>
    <w:p w:rsidR="00C93F8B" w:rsidP="00C93F8B" w14:paraId="62A8A94B" w14:textId="77777777">
      <w:pPr>
        <w:ind w:left="540" w:hanging="540"/>
        <w:rPr>
          <w:b/>
          <w:bCs/>
          <w:lang w:val="da-DK"/>
        </w:rPr>
      </w:pPr>
    </w:p>
    <w:p w:rsidR="00C93F8B" w:rsidP="00C93F8B" w14:paraId="7B7381B4" w14:textId="77777777">
      <w:pPr>
        <w:ind w:left="540" w:hanging="540"/>
        <w:rPr>
          <w:b/>
          <w:bCs/>
          <w:lang w:val="da-DK"/>
        </w:rPr>
      </w:pPr>
    </w:p>
    <w:p w:rsidR="00C93F8B" w:rsidP="00C93F8B" w14:paraId="1943BFF8" w14:textId="77777777">
      <w:pPr>
        <w:pStyle w:val="EMEAHeadingBoxed1"/>
        <w:spacing w:before="0" w:beforeLines="0" w:after="0" w:afterLines="0"/>
        <w:rPr>
          <w:lang w:val="da-DK"/>
        </w:rPr>
      </w:pPr>
      <w:r>
        <w:rPr>
          <w:rFonts w:ascii="Times New Roman" w:hAnsi="Times New Roman"/>
          <w:bCs/>
          <w:lang w:val="da-DK"/>
        </w:rPr>
        <w:t>11.</w:t>
      </w:r>
      <w:r>
        <w:rPr>
          <w:rFonts w:ascii="Times New Roman" w:hAnsi="Times New Roman"/>
          <w:bCs/>
          <w:lang w:val="da-DK"/>
        </w:rPr>
        <w:tab/>
        <w:t>NAVN OG ADRESSE PÅ INDEHAVEREN AF MARKEDSFØRINGSTILLADELSEN</w:t>
      </w:r>
    </w:p>
    <w:p w:rsidR="00C93F8B" w:rsidRPr="00493E36" w:rsidP="00C93F8B" w14:paraId="57283E05" w14:textId="77777777">
      <w:pPr>
        <w:rPr>
          <w:lang w:val="da-DK"/>
        </w:rPr>
      </w:pPr>
    </w:p>
    <w:p w:rsidR="005406FD" w:rsidRPr="00981EB4" w:rsidP="005406FD" w14:paraId="3DE0371C" w14:textId="77777777">
      <w:pPr>
        <w:keepNext/>
        <w:tabs>
          <w:tab w:val="clear" w:pos="562"/>
        </w:tabs>
        <w:suppressAutoHyphens w:val="0"/>
        <w:autoSpaceDE w:val="0"/>
        <w:autoSpaceDN w:val="0"/>
        <w:adjustRightInd w:val="0"/>
        <w:spacing w:line="240" w:lineRule="atLeast"/>
        <w:rPr>
          <w:szCs w:val="22"/>
          <w:lang w:val="de-CH" w:eastAsia="en-GB"/>
        </w:rPr>
      </w:pPr>
      <w:r w:rsidRPr="00981EB4">
        <w:rPr>
          <w:szCs w:val="22"/>
          <w:lang w:val="de-CH" w:eastAsia="en-GB"/>
        </w:rPr>
        <w:t>AbbVie Deutschland GmbH &amp; Co. KG</w:t>
      </w:r>
    </w:p>
    <w:p w:rsidR="005406FD" w:rsidRPr="00981EB4" w:rsidP="005406FD" w14:paraId="5DAEF939" w14:textId="77777777">
      <w:pPr>
        <w:keepNext/>
        <w:tabs>
          <w:tab w:val="clear" w:pos="562"/>
        </w:tabs>
        <w:suppressAutoHyphens w:val="0"/>
        <w:autoSpaceDE w:val="0"/>
        <w:autoSpaceDN w:val="0"/>
        <w:adjustRightInd w:val="0"/>
        <w:spacing w:line="240" w:lineRule="atLeast"/>
        <w:rPr>
          <w:szCs w:val="22"/>
          <w:lang w:val="de-CH" w:eastAsia="en-GB"/>
        </w:rPr>
      </w:pPr>
      <w:r w:rsidRPr="00981EB4">
        <w:rPr>
          <w:szCs w:val="22"/>
          <w:lang w:val="de-CH" w:eastAsia="en-GB"/>
        </w:rPr>
        <w:t>Knollstrasse</w:t>
      </w:r>
    </w:p>
    <w:p w:rsidR="005406FD" w:rsidRPr="003E19EA" w:rsidP="005406FD" w14:paraId="1C9BE78F"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67061 Ludwigshafen</w:t>
      </w:r>
    </w:p>
    <w:p w:rsidR="00C93F8B" w:rsidRPr="003E19EA" w:rsidP="00C93F8B" w14:paraId="240F2959" w14:textId="77777777">
      <w:pPr>
        <w:ind w:left="540" w:hanging="540"/>
        <w:rPr>
          <w:lang w:val="da-DK"/>
        </w:rPr>
      </w:pPr>
      <w:r w:rsidRPr="003E19EA">
        <w:rPr>
          <w:szCs w:val="22"/>
          <w:lang w:val="da-DK" w:eastAsia="en-GB"/>
        </w:rPr>
        <w:t>Tyskland</w:t>
      </w:r>
    </w:p>
    <w:p w:rsidR="00C93F8B" w:rsidRPr="003E19EA" w:rsidP="00C93F8B" w14:paraId="74B21159" w14:textId="77777777">
      <w:pPr>
        <w:ind w:left="540" w:hanging="540"/>
        <w:rPr>
          <w:lang w:val="da-DK"/>
        </w:rPr>
      </w:pPr>
    </w:p>
    <w:p w:rsidR="00C93F8B" w:rsidP="00C93F8B" w14:paraId="6E507140" w14:textId="77777777">
      <w:pPr>
        <w:pStyle w:val="EMEAHeadingBoxed"/>
        <w:spacing w:before="0" w:beforeLines="0" w:after="0" w:afterLines="0"/>
        <w:rPr>
          <w:rFonts w:ascii="Times New Roman" w:hAnsi="Times New Roman"/>
          <w:lang w:val="da-DK"/>
        </w:rPr>
      </w:pPr>
      <w:r>
        <w:rPr>
          <w:rFonts w:ascii="Times New Roman" w:hAnsi="Times New Roman"/>
          <w:lang w:val="da-DK"/>
        </w:rPr>
        <w:t>12.</w:t>
      </w:r>
      <w:r>
        <w:rPr>
          <w:rFonts w:ascii="Times New Roman" w:hAnsi="Times New Roman"/>
          <w:lang w:val="da-DK"/>
        </w:rPr>
        <w:tab/>
        <w:t>MARKEDSFØRINGSTILLADELSESNUMMER</w:t>
      </w:r>
    </w:p>
    <w:p w:rsidR="00C93F8B" w:rsidP="00C93F8B" w14:paraId="1F159013" w14:textId="77777777">
      <w:pPr>
        <w:ind w:left="540" w:hanging="540"/>
        <w:rPr>
          <w:color w:val="000000"/>
          <w:lang w:val="da-DK"/>
        </w:rPr>
      </w:pPr>
    </w:p>
    <w:p w:rsidR="00C93F8B" w:rsidP="00C93F8B" w14:paraId="1944EB11" w14:textId="77777777">
      <w:pPr>
        <w:ind w:left="540" w:hanging="540"/>
        <w:rPr>
          <w:color w:val="000000"/>
          <w:lang w:val="da-DK"/>
        </w:rPr>
      </w:pPr>
      <w:r>
        <w:rPr>
          <w:color w:val="000000"/>
          <w:lang w:val="da-DK"/>
        </w:rPr>
        <w:t>EU/1/03/256/</w:t>
      </w:r>
      <w:r w:rsidR="007E1DA2">
        <w:rPr>
          <w:color w:val="000000"/>
          <w:lang w:val="da-DK"/>
        </w:rPr>
        <w:t>021</w:t>
      </w:r>
    </w:p>
    <w:p w:rsidR="00C95856" w:rsidP="00C93F8B" w14:paraId="03FAAD91" w14:textId="77777777">
      <w:pPr>
        <w:ind w:left="540" w:hanging="540"/>
        <w:rPr>
          <w:color w:val="000000"/>
          <w:lang w:val="da-DK"/>
        </w:rPr>
      </w:pPr>
      <w:r w:rsidRPr="005008CE">
        <w:rPr>
          <w:highlight w:val="lightGray"/>
          <w:lang w:val="da-DK"/>
        </w:rPr>
        <w:t>EU/1/03/256/027</w:t>
      </w:r>
    </w:p>
    <w:p w:rsidR="00C93F8B" w:rsidP="00C93F8B" w14:paraId="42E1449B" w14:textId="77777777">
      <w:pPr>
        <w:ind w:left="540" w:hanging="540"/>
        <w:rPr>
          <w:color w:val="000000"/>
          <w:lang w:val="da-DK"/>
        </w:rPr>
      </w:pPr>
    </w:p>
    <w:p w:rsidR="00C93F8B" w:rsidP="00C93F8B" w14:paraId="5711B93C" w14:textId="77777777">
      <w:pPr>
        <w:ind w:left="540" w:hanging="540"/>
        <w:rPr>
          <w:lang w:val="da-DK"/>
        </w:rPr>
      </w:pPr>
    </w:p>
    <w:p w:rsidR="00C93F8B" w:rsidP="00C93F8B" w14:paraId="5DFC2536" w14:textId="77777777">
      <w:pPr>
        <w:pStyle w:val="EMEAHeadingBoxed"/>
        <w:spacing w:before="0" w:beforeLines="0" w:after="0" w:afterLines="0"/>
        <w:rPr>
          <w:rFonts w:ascii="Times New Roman" w:hAnsi="Times New Roman"/>
          <w:lang w:val="da-DK"/>
        </w:rPr>
      </w:pPr>
      <w:r>
        <w:rPr>
          <w:rFonts w:ascii="Times New Roman" w:hAnsi="Times New Roman"/>
          <w:lang w:val="da-DK"/>
        </w:rPr>
        <w:t>13.</w:t>
      </w:r>
      <w:r>
        <w:rPr>
          <w:rFonts w:ascii="Times New Roman" w:hAnsi="Times New Roman"/>
          <w:lang w:val="da-DK"/>
        </w:rPr>
        <w:tab/>
      </w:r>
      <w:r>
        <w:rPr>
          <w:rFonts w:ascii="Times New Roman" w:hAnsi="Times New Roman"/>
          <w:lang w:val="da-DK"/>
        </w:rPr>
        <w:t>BATCHNUMMER</w:t>
      </w:r>
    </w:p>
    <w:p w:rsidR="00C93F8B" w:rsidP="00C93F8B" w14:paraId="2D2C7078" w14:textId="77777777">
      <w:pPr>
        <w:ind w:left="540" w:hanging="540"/>
        <w:rPr>
          <w:lang w:val="da-DK"/>
        </w:rPr>
      </w:pPr>
    </w:p>
    <w:p w:rsidR="00C93F8B" w:rsidP="00C93F8B" w14:paraId="1CE37BFF" w14:textId="77777777">
      <w:pPr>
        <w:ind w:left="540" w:hanging="540"/>
        <w:rPr>
          <w:lang w:val="da-DK"/>
        </w:rPr>
      </w:pPr>
      <w:r>
        <w:rPr>
          <w:lang w:val="da-DK"/>
        </w:rPr>
        <w:t xml:space="preserve">Lot </w:t>
      </w:r>
    </w:p>
    <w:p w:rsidR="00C93F8B" w:rsidP="00C93F8B" w14:paraId="5E18954A" w14:textId="77777777">
      <w:pPr>
        <w:ind w:left="540" w:hanging="540"/>
        <w:rPr>
          <w:lang w:val="da-DK"/>
        </w:rPr>
      </w:pPr>
    </w:p>
    <w:p w:rsidR="00C93F8B" w:rsidP="00C93F8B" w14:paraId="702425CD" w14:textId="77777777">
      <w:pPr>
        <w:ind w:left="540" w:hanging="540"/>
        <w:rPr>
          <w:lang w:val="da-DK"/>
        </w:rPr>
      </w:pPr>
    </w:p>
    <w:p w:rsidR="00C93F8B" w:rsidP="00C93F8B" w14:paraId="35CB1538" w14:textId="77777777">
      <w:pPr>
        <w:pStyle w:val="EMEAHeadingBoxed"/>
        <w:spacing w:before="0" w:beforeLines="0" w:after="0" w:afterLines="0"/>
        <w:rPr>
          <w:rFonts w:ascii="Times New Roman" w:hAnsi="Times New Roman"/>
          <w:lang w:val="da-DK"/>
        </w:rPr>
      </w:pPr>
      <w:r>
        <w:rPr>
          <w:rFonts w:ascii="Times New Roman" w:hAnsi="Times New Roman"/>
          <w:lang w:val="da-DK"/>
        </w:rPr>
        <w:t>14.</w:t>
      </w:r>
      <w:r>
        <w:rPr>
          <w:rFonts w:ascii="Times New Roman" w:hAnsi="Times New Roman"/>
          <w:lang w:val="da-DK"/>
        </w:rPr>
        <w:tab/>
        <w:t>GENEREL KLASSIFIKATION FOR UDLEVERING</w:t>
      </w:r>
    </w:p>
    <w:p w:rsidR="00C93F8B" w:rsidP="00C93F8B" w14:paraId="4AF9E6FA" w14:textId="77777777">
      <w:pPr>
        <w:rPr>
          <w:lang w:val="da-DK"/>
        </w:rPr>
      </w:pPr>
    </w:p>
    <w:p w:rsidR="00C93F8B" w:rsidP="00C93F8B" w14:paraId="701ED24B" w14:textId="77777777">
      <w:pPr>
        <w:rPr>
          <w:lang w:val="da-DK"/>
        </w:rPr>
      </w:pPr>
    </w:p>
    <w:p w:rsidR="00C93F8B" w:rsidP="00C93F8B" w14:paraId="69768067" w14:textId="77777777">
      <w:pPr>
        <w:pStyle w:val="EMEAHeadingBoxed"/>
        <w:spacing w:before="0" w:beforeLines="0" w:after="0" w:afterLines="0"/>
        <w:rPr>
          <w:rFonts w:ascii="Times New Roman" w:hAnsi="Times New Roman"/>
          <w:u w:val="single"/>
          <w:lang w:val="da-DK"/>
        </w:rPr>
      </w:pPr>
      <w:r>
        <w:rPr>
          <w:rFonts w:ascii="Times New Roman" w:hAnsi="Times New Roman"/>
          <w:lang w:val="da-DK"/>
        </w:rPr>
        <w:t>15.</w:t>
      </w:r>
      <w:r>
        <w:rPr>
          <w:rFonts w:ascii="Times New Roman" w:hAnsi="Times New Roman"/>
          <w:lang w:val="da-DK"/>
        </w:rPr>
        <w:tab/>
        <w:t>INSTRUKTIONER VEDRØRENDE ANVENDELSEN</w:t>
      </w:r>
    </w:p>
    <w:p w:rsidR="00C93F8B" w:rsidP="00C93F8B" w14:paraId="0228E4AF" w14:textId="77777777">
      <w:pPr>
        <w:pStyle w:val="EMEANormal"/>
        <w:rPr>
          <w:lang w:val="da-DK"/>
        </w:rPr>
      </w:pPr>
    </w:p>
    <w:p w:rsidR="00C93F8B" w:rsidP="00C93F8B" w14:paraId="75D9CB50" w14:textId="77777777">
      <w:pPr>
        <w:pStyle w:val="EMEANormal"/>
        <w:rPr>
          <w:lang w:val="da-DK"/>
        </w:rPr>
      </w:pPr>
    </w:p>
    <w:p w:rsidR="00C93F8B" w:rsidP="00C93F8B" w14:paraId="3F59AFAE" w14:textId="77777777">
      <w:pPr>
        <w:pStyle w:val="EMEAHeadingBoxedTitle"/>
        <w:ind w:left="0" w:firstLine="0"/>
        <w:rPr>
          <w:rFonts w:ascii="Times New Roman" w:hAnsi="Times New Roman"/>
          <w:b/>
          <w:bCs/>
          <w:lang w:val="da-DK"/>
        </w:rPr>
      </w:pPr>
      <w:r>
        <w:rPr>
          <w:rFonts w:ascii="Times New Roman" w:hAnsi="Times New Roman"/>
          <w:b/>
          <w:bCs/>
          <w:lang w:val="da-DK"/>
        </w:rPr>
        <w:t>16.</w:t>
      </w:r>
      <w:r>
        <w:rPr>
          <w:rFonts w:ascii="Times New Roman" w:hAnsi="Times New Roman"/>
          <w:b/>
          <w:bCs/>
          <w:lang w:val="da-DK"/>
        </w:rPr>
        <w:tab/>
        <w:t>INFORMATION I BRAILLE-SKRIFT</w:t>
      </w:r>
    </w:p>
    <w:p w:rsidR="00C93F8B" w:rsidP="00C93F8B" w14:paraId="6EB57B1A" w14:textId="77777777">
      <w:pPr>
        <w:ind w:left="540" w:hanging="540"/>
        <w:rPr>
          <w:lang w:val="da-DK"/>
        </w:rPr>
      </w:pPr>
    </w:p>
    <w:p w:rsidR="00C93F8B" w:rsidP="00C93F8B" w14:paraId="43408CEE" w14:textId="77777777">
      <w:pPr>
        <w:ind w:left="540" w:hanging="540"/>
        <w:rPr>
          <w:lang w:val="da-DK"/>
        </w:rPr>
      </w:pPr>
      <w:r>
        <w:rPr>
          <w:lang w:val="da-DK"/>
        </w:rPr>
        <w:t xml:space="preserve">Humira </w:t>
      </w:r>
      <w:r w:rsidR="00DA473F">
        <w:rPr>
          <w:lang w:val="da-DK"/>
        </w:rPr>
        <w:t>8</w:t>
      </w:r>
      <w:r>
        <w:rPr>
          <w:lang w:val="da-DK"/>
        </w:rPr>
        <w:t>0 mg</w:t>
      </w:r>
    </w:p>
    <w:p w:rsidR="00C93F8B" w:rsidP="00C93F8B" w14:paraId="1E6B634D" w14:textId="77777777">
      <w:pPr>
        <w:ind w:left="540" w:hanging="540"/>
        <w:rPr>
          <w:lang w:val="da-DK"/>
        </w:rPr>
      </w:pPr>
    </w:p>
    <w:p w:rsidR="00C93F8B" w:rsidP="00C93F8B" w14:paraId="18CD3679" w14:textId="77777777">
      <w:pPr>
        <w:ind w:left="540" w:hanging="540"/>
        <w:rPr>
          <w:lang w:val="da-DK"/>
        </w:rPr>
      </w:pPr>
    </w:p>
    <w:p w:rsidR="00C93F8B" w:rsidRPr="002F530B" w:rsidP="00C93F8B" w14:paraId="13AF8DF6" w14:textId="77777777">
      <w:pPr>
        <w:keepNext/>
        <w:pBdr>
          <w:top w:val="single" w:sz="4" w:space="1" w:color="auto"/>
          <w:left w:val="single" w:sz="4" w:space="4" w:color="auto"/>
          <w:bottom w:val="single" w:sz="4" w:space="1" w:color="auto"/>
          <w:right w:val="single" w:sz="4" w:space="4" w:color="auto"/>
        </w:pBdr>
        <w:tabs>
          <w:tab w:val="clear" w:pos="562"/>
          <w:tab w:val="left" w:pos="567"/>
        </w:tabs>
        <w:outlineLvl w:val="0"/>
        <w:rPr>
          <w:i/>
          <w:noProof/>
          <w:szCs w:val="22"/>
          <w:lang w:val="da-DK"/>
        </w:rPr>
      </w:pPr>
      <w:r w:rsidRPr="002F530B">
        <w:rPr>
          <w:b/>
          <w:noProof/>
          <w:szCs w:val="22"/>
          <w:lang w:val="da-DK"/>
        </w:rPr>
        <w:t>17</w:t>
      </w:r>
      <w:r w:rsidRPr="002F530B">
        <w:rPr>
          <w:b/>
          <w:noProof/>
          <w:szCs w:val="22"/>
          <w:lang w:val="da-DK"/>
        </w:rPr>
        <w:tab/>
        <w:t>ENTYDIG IDENTIFIKATOR – 2D-STREGKODE</w:t>
      </w:r>
    </w:p>
    <w:p w:rsidR="00C93F8B" w:rsidRPr="002F530B" w:rsidP="00C93F8B" w14:paraId="50E5CD37" w14:textId="77777777">
      <w:pPr>
        <w:tabs>
          <w:tab w:val="left" w:pos="720"/>
        </w:tabs>
        <w:rPr>
          <w:noProof/>
          <w:szCs w:val="22"/>
          <w:lang w:val="da-DK"/>
        </w:rPr>
      </w:pPr>
    </w:p>
    <w:p w:rsidR="00C93F8B" w:rsidP="00C93F8B" w14:paraId="1AFE8F53" w14:textId="77777777">
      <w:pPr>
        <w:rPr>
          <w:noProof/>
          <w:szCs w:val="22"/>
          <w:lang w:val="da-DK"/>
        </w:rPr>
      </w:pPr>
      <w:r w:rsidRPr="002F530B">
        <w:rPr>
          <w:noProof/>
          <w:szCs w:val="22"/>
          <w:highlight w:val="lightGray"/>
          <w:lang w:val="da-DK"/>
        </w:rPr>
        <w:t>Der er anført en 2D-stregkode, som indeholder en entydig identifikator.</w:t>
      </w:r>
    </w:p>
    <w:p w:rsidR="00C93F8B" w:rsidP="00C93F8B" w14:paraId="32CD1C8C" w14:textId="77777777">
      <w:pPr>
        <w:rPr>
          <w:noProof/>
          <w:szCs w:val="22"/>
          <w:lang w:val="da-DK"/>
        </w:rPr>
      </w:pPr>
    </w:p>
    <w:p w:rsidR="00C93F8B" w:rsidRPr="003E19EA" w:rsidP="00C93F8B" w14:paraId="01CD05F3" w14:textId="77777777">
      <w:pPr>
        <w:tabs>
          <w:tab w:val="left" w:pos="720"/>
        </w:tabs>
        <w:rPr>
          <w:noProof/>
          <w:vanish/>
          <w:szCs w:val="22"/>
          <w:lang w:val="da-DK"/>
        </w:rPr>
      </w:pPr>
    </w:p>
    <w:p w:rsidR="00C93F8B" w:rsidRPr="002F530B" w:rsidP="00C93F8B" w14:paraId="3169DBA6" w14:textId="77777777">
      <w:pPr>
        <w:keepNext/>
        <w:pBdr>
          <w:top w:val="single" w:sz="4" w:space="1" w:color="auto"/>
          <w:left w:val="single" w:sz="4" w:space="4" w:color="auto"/>
          <w:bottom w:val="single" w:sz="4" w:space="1" w:color="auto"/>
          <w:right w:val="single" w:sz="4" w:space="4" w:color="auto"/>
        </w:pBdr>
        <w:tabs>
          <w:tab w:val="clear" w:pos="562"/>
          <w:tab w:val="left" w:pos="567"/>
        </w:tabs>
        <w:outlineLvl w:val="0"/>
        <w:rPr>
          <w:i/>
          <w:noProof/>
          <w:szCs w:val="22"/>
          <w:lang w:val="da-DK"/>
        </w:rPr>
      </w:pPr>
      <w:r w:rsidRPr="002F530B">
        <w:rPr>
          <w:b/>
          <w:noProof/>
          <w:szCs w:val="22"/>
          <w:lang w:val="da-DK"/>
        </w:rPr>
        <w:t>18.</w:t>
      </w:r>
      <w:r w:rsidRPr="002F530B">
        <w:rPr>
          <w:b/>
          <w:noProof/>
          <w:szCs w:val="22"/>
          <w:lang w:val="da-DK"/>
        </w:rPr>
        <w:tab/>
        <w:t>ENTYDIG IDENTIFIKATOR - MENNESKELIGT LÆSBARE DATA</w:t>
      </w:r>
    </w:p>
    <w:p w:rsidR="00C93F8B" w:rsidRPr="002F530B" w:rsidP="00C93F8B" w14:paraId="451C34C4" w14:textId="77777777">
      <w:pPr>
        <w:tabs>
          <w:tab w:val="left" w:pos="720"/>
        </w:tabs>
        <w:rPr>
          <w:noProof/>
          <w:szCs w:val="22"/>
          <w:lang w:val="da-DK"/>
        </w:rPr>
      </w:pPr>
    </w:p>
    <w:p w:rsidR="00C93F8B" w:rsidRPr="002F530B" w:rsidP="00C93F8B" w14:paraId="66211C4A" w14:textId="77777777">
      <w:pPr>
        <w:rPr>
          <w:color w:val="008000"/>
          <w:szCs w:val="22"/>
          <w:lang w:val="da-DK"/>
        </w:rPr>
      </w:pPr>
      <w:r w:rsidRPr="002F530B">
        <w:rPr>
          <w:szCs w:val="22"/>
          <w:lang w:val="da-DK"/>
        </w:rPr>
        <w:t xml:space="preserve">PC </w:t>
      </w:r>
    </w:p>
    <w:p w:rsidR="00C93F8B" w:rsidRPr="002F530B" w:rsidP="00C93F8B" w14:paraId="1F4741F7" w14:textId="77777777">
      <w:pPr>
        <w:rPr>
          <w:szCs w:val="22"/>
          <w:lang w:val="da-DK"/>
        </w:rPr>
      </w:pPr>
      <w:r w:rsidRPr="002F530B">
        <w:rPr>
          <w:szCs w:val="22"/>
          <w:lang w:val="da-DK"/>
        </w:rPr>
        <w:t>SN</w:t>
      </w:r>
      <w:r w:rsidRPr="002F530B" w:rsidR="0003177F">
        <w:rPr>
          <w:szCs w:val="22"/>
          <w:lang w:val="da-DK"/>
        </w:rPr>
        <w:t xml:space="preserve"> </w:t>
      </w:r>
      <w:r w:rsidRPr="002F530B">
        <w:rPr>
          <w:szCs w:val="22"/>
          <w:lang w:val="da-DK"/>
        </w:rPr>
        <w:t xml:space="preserve"> </w:t>
      </w:r>
    </w:p>
    <w:p w:rsidR="00C93F8B" w:rsidRPr="00E34288" w:rsidP="00C93F8B" w14:paraId="0BBA569C" w14:textId="77777777">
      <w:pPr>
        <w:rPr>
          <w:highlight w:val="lightGray"/>
          <w:lang w:val="da-DK"/>
        </w:rPr>
      </w:pPr>
      <w:r w:rsidRPr="00E34288">
        <w:rPr>
          <w:highlight w:val="lightGray"/>
          <w:lang w:val="da-DK"/>
        </w:rPr>
        <w:t xml:space="preserve">NN  </w:t>
      </w:r>
    </w:p>
    <w:p w:rsidR="00C93F8B" w:rsidP="00C93F8B" w14:paraId="069942CB" w14:textId="77777777">
      <w:pPr>
        <w:pBdr>
          <w:top w:val="single" w:sz="4" w:space="1" w:color="auto"/>
          <w:left w:val="single" w:sz="4" w:space="4" w:color="auto"/>
          <w:bottom w:val="single" w:sz="4" w:space="1" w:color="auto"/>
          <w:right w:val="single" w:sz="4" w:space="4" w:color="auto"/>
        </w:pBdr>
        <w:shd w:val="clear" w:color="auto" w:fill="FFFFFF"/>
        <w:tabs>
          <w:tab w:val="clear" w:pos="562"/>
        </w:tabs>
        <w:rPr>
          <w:b/>
          <w:lang w:val="da-DK"/>
        </w:rPr>
      </w:pPr>
      <w:r>
        <w:rPr>
          <w:lang w:val="da-DK"/>
        </w:rPr>
        <w:br w:type="page"/>
      </w:r>
      <w:r>
        <w:rPr>
          <w:b/>
          <w:lang w:val="da-DK"/>
        </w:rPr>
        <w:t>MINDSTEKRAV TIL MÆRKNING PÅ BLISTER ELLER STRIPS</w:t>
      </w:r>
    </w:p>
    <w:p w:rsidR="00C93F8B" w:rsidP="00C93F8B" w14:paraId="40A407FD" w14:textId="77777777">
      <w:pPr>
        <w:pBdr>
          <w:top w:val="single" w:sz="4" w:space="1" w:color="auto"/>
          <w:left w:val="single" w:sz="4" w:space="4" w:color="auto"/>
          <w:bottom w:val="single" w:sz="4" w:space="1" w:color="auto"/>
          <w:right w:val="single" w:sz="4" w:space="4" w:color="auto"/>
        </w:pBdr>
        <w:ind w:left="540" w:hanging="540"/>
        <w:rPr>
          <w:b/>
          <w:lang w:val="da-DK"/>
        </w:rPr>
      </w:pPr>
    </w:p>
    <w:p w:rsidR="00C93F8B" w:rsidP="00C93F8B" w14:paraId="6FD34F1F" w14:textId="77777777">
      <w:pPr>
        <w:pStyle w:val="Heading3"/>
        <w:pBdr>
          <w:top w:val="single" w:sz="4" w:space="1" w:color="auto"/>
          <w:left w:val="single" w:sz="4" w:space="4" w:color="auto"/>
          <w:bottom w:val="single" w:sz="4" w:space="1" w:color="auto"/>
          <w:right w:val="single" w:sz="4" w:space="4" w:color="auto"/>
        </w:pBdr>
        <w:spacing w:before="0" w:after="0"/>
        <w:ind w:left="540" w:hanging="540"/>
        <w:rPr>
          <w:sz w:val="22"/>
          <w:lang w:val="da-DK"/>
        </w:rPr>
      </w:pPr>
      <w:r w:rsidRPr="00F125E4">
        <w:rPr>
          <w:sz w:val="22"/>
          <w:lang w:val="da-DK"/>
        </w:rPr>
        <w:t>PAKKE BAKKE</w:t>
      </w:r>
      <w:r>
        <w:rPr>
          <w:sz w:val="22"/>
          <w:lang w:val="da-DK"/>
        </w:rPr>
        <w:t xml:space="preserve"> TEKST</w:t>
      </w:r>
    </w:p>
    <w:p w:rsidR="00C93F8B" w:rsidP="00C93F8B" w14:paraId="188F4CC7" w14:textId="77777777">
      <w:pPr>
        <w:ind w:left="540" w:hanging="540"/>
        <w:rPr>
          <w:lang w:val="da-DK"/>
        </w:rPr>
      </w:pPr>
    </w:p>
    <w:p w:rsidR="00C93F8B" w:rsidP="00C93F8B" w14:paraId="4C813327" w14:textId="77777777">
      <w:pPr>
        <w:ind w:left="540" w:hanging="540"/>
        <w:rPr>
          <w:lang w:val="da-DK"/>
        </w:rPr>
      </w:pPr>
    </w:p>
    <w:p w:rsidR="00C93F8B" w:rsidP="00C93F8B" w14:paraId="1394363D" w14:textId="77777777">
      <w:pPr>
        <w:pStyle w:val="EMEAHeadingBoxed1"/>
        <w:spacing w:before="0" w:beforeLines="0" w:after="0" w:afterLines="0"/>
        <w:rPr>
          <w:rFonts w:ascii="Times New Roman" w:hAnsi="Times New Roman"/>
          <w:lang w:val="da-DK"/>
        </w:rPr>
      </w:pPr>
      <w:r>
        <w:rPr>
          <w:rFonts w:ascii="Times New Roman" w:hAnsi="Times New Roman"/>
          <w:lang w:val="da-DK"/>
        </w:rPr>
        <w:t>1.</w:t>
      </w:r>
      <w:r>
        <w:rPr>
          <w:rFonts w:ascii="Times New Roman" w:hAnsi="Times New Roman"/>
          <w:lang w:val="da-DK"/>
        </w:rPr>
        <w:tab/>
        <w:t>LÆGEMIDLETS NAVN</w:t>
      </w:r>
    </w:p>
    <w:p w:rsidR="00C93F8B" w:rsidP="00C93F8B" w14:paraId="37F1782F" w14:textId="77777777">
      <w:pPr>
        <w:ind w:left="540" w:hanging="540"/>
        <w:rPr>
          <w:lang w:val="da-DK"/>
        </w:rPr>
      </w:pPr>
    </w:p>
    <w:p w:rsidR="00C93F8B" w:rsidP="00C93F8B" w14:paraId="459C7B7D" w14:textId="77777777">
      <w:pPr>
        <w:ind w:left="540" w:hanging="540"/>
        <w:rPr>
          <w:lang w:val="da-DK"/>
        </w:rPr>
      </w:pPr>
      <w:r>
        <w:rPr>
          <w:lang w:val="da-DK"/>
        </w:rPr>
        <w:t>Humira 80 mg injektionsvæske, opløsning i fyldt pen</w:t>
      </w:r>
    </w:p>
    <w:p w:rsidR="00C93F8B" w:rsidP="00C93F8B" w14:paraId="1F3A5124" w14:textId="77777777">
      <w:pPr>
        <w:ind w:left="540" w:hanging="540"/>
        <w:rPr>
          <w:lang w:val="da-DK"/>
        </w:rPr>
      </w:pPr>
      <w:r>
        <w:rPr>
          <w:lang w:val="da-DK"/>
        </w:rPr>
        <w:t>adalimumab</w:t>
      </w:r>
    </w:p>
    <w:p w:rsidR="00C93F8B" w:rsidP="00C93F8B" w14:paraId="1B4786AE" w14:textId="77777777">
      <w:pPr>
        <w:ind w:left="540" w:hanging="540"/>
        <w:rPr>
          <w:lang w:val="da-DK"/>
        </w:rPr>
      </w:pPr>
    </w:p>
    <w:p w:rsidR="00C93F8B" w:rsidP="00C93F8B" w14:paraId="22068852" w14:textId="77777777">
      <w:pPr>
        <w:ind w:left="540" w:hanging="540"/>
        <w:rPr>
          <w:lang w:val="da-DK"/>
        </w:rPr>
      </w:pPr>
    </w:p>
    <w:p w:rsidR="00C93F8B" w:rsidP="00C93F8B" w14:paraId="6FA873B9" w14:textId="77777777">
      <w:pPr>
        <w:pStyle w:val="EMEAHeadingBoxed"/>
        <w:spacing w:before="0" w:beforeLines="0" w:after="0" w:afterLines="0"/>
        <w:rPr>
          <w:rFonts w:ascii="Times New Roman" w:hAnsi="Times New Roman"/>
          <w:lang w:val="da-DK"/>
        </w:rPr>
      </w:pPr>
      <w:r>
        <w:rPr>
          <w:rFonts w:ascii="Times New Roman" w:hAnsi="Times New Roman"/>
          <w:lang w:val="da-DK"/>
        </w:rPr>
        <w:t>2.</w:t>
      </w:r>
      <w:r>
        <w:rPr>
          <w:rFonts w:ascii="Times New Roman" w:hAnsi="Times New Roman"/>
          <w:lang w:val="da-DK"/>
        </w:rPr>
        <w:tab/>
        <w:t>NAVN PÅ INDEHAVEREN AF MARKEDSFØRINGSTILLADELSEN</w:t>
      </w:r>
    </w:p>
    <w:p w:rsidR="00C93F8B" w:rsidRPr="00493E36" w:rsidP="00C93F8B" w14:paraId="2C6C7A6B" w14:textId="77777777">
      <w:pPr>
        <w:ind w:left="540" w:hanging="540"/>
        <w:rPr>
          <w:lang w:val="da-DK"/>
        </w:rPr>
      </w:pPr>
    </w:p>
    <w:p w:rsidR="00C93F8B" w:rsidRPr="003E19EA" w:rsidP="00C93F8B" w14:paraId="58A1183C" w14:textId="77777777">
      <w:pPr>
        <w:ind w:left="540" w:hanging="540"/>
        <w:rPr>
          <w:lang w:val="da-DK"/>
        </w:rPr>
      </w:pPr>
      <w:r w:rsidRPr="003E19EA">
        <w:rPr>
          <w:lang w:val="da-DK"/>
        </w:rPr>
        <w:t xml:space="preserve">AbbVie </w:t>
      </w:r>
      <w:r w:rsidRPr="003E19EA" w:rsidR="005406FD">
        <w:rPr>
          <w:szCs w:val="22"/>
          <w:highlight w:val="lightGray"/>
          <w:lang w:val="da-DK" w:eastAsia="en-GB"/>
        </w:rPr>
        <w:t>(som logo)</w:t>
      </w:r>
    </w:p>
    <w:p w:rsidR="00C93F8B" w:rsidRPr="003E19EA" w:rsidP="00C93F8B" w14:paraId="372BACEF" w14:textId="77777777">
      <w:pPr>
        <w:ind w:left="540" w:hanging="540"/>
        <w:rPr>
          <w:lang w:val="da-DK"/>
        </w:rPr>
      </w:pPr>
    </w:p>
    <w:p w:rsidR="00C93F8B" w:rsidRPr="003E19EA" w:rsidP="00C93F8B" w14:paraId="21961F53" w14:textId="77777777">
      <w:pPr>
        <w:ind w:left="540" w:hanging="540"/>
        <w:rPr>
          <w:lang w:val="da-DK"/>
        </w:rPr>
      </w:pPr>
    </w:p>
    <w:p w:rsidR="00C93F8B" w:rsidRPr="003E19EA" w:rsidP="00C93F8B" w14:paraId="173C661B" w14:textId="77777777">
      <w:pPr>
        <w:pStyle w:val="EMEAHeadingBoxed"/>
        <w:spacing w:before="0" w:beforeLines="0" w:after="0" w:afterLines="0"/>
        <w:rPr>
          <w:rFonts w:ascii="Times New Roman" w:hAnsi="Times New Roman"/>
          <w:lang w:val="da-DK"/>
        </w:rPr>
      </w:pPr>
      <w:r w:rsidRPr="003E19EA">
        <w:rPr>
          <w:rFonts w:ascii="Times New Roman" w:hAnsi="Times New Roman"/>
          <w:lang w:val="da-DK"/>
        </w:rPr>
        <w:t>3.</w:t>
      </w:r>
      <w:r w:rsidRPr="003E19EA">
        <w:rPr>
          <w:rFonts w:ascii="Times New Roman" w:hAnsi="Times New Roman"/>
          <w:lang w:val="da-DK"/>
        </w:rPr>
        <w:tab/>
        <w:t>UDLØBSDATO</w:t>
      </w:r>
    </w:p>
    <w:p w:rsidR="00C93F8B" w:rsidRPr="003E19EA" w:rsidP="00C93F8B" w14:paraId="0325E112" w14:textId="77777777">
      <w:pPr>
        <w:ind w:left="540" w:hanging="540"/>
        <w:rPr>
          <w:lang w:val="da-DK"/>
        </w:rPr>
      </w:pPr>
    </w:p>
    <w:p w:rsidR="00C93F8B" w:rsidRPr="003E19EA" w:rsidP="00C93F8B" w14:paraId="5F38190C" w14:textId="77777777">
      <w:pPr>
        <w:ind w:left="540" w:hanging="540"/>
        <w:rPr>
          <w:lang w:val="da-DK"/>
        </w:rPr>
      </w:pPr>
      <w:r w:rsidRPr="003E19EA">
        <w:rPr>
          <w:lang w:val="da-DK"/>
        </w:rPr>
        <w:t xml:space="preserve">EXP </w:t>
      </w:r>
    </w:p>
    <w:p w:rsidR="00C93F8B" w:rsidRPr="003E19EA" w:rsidP="00C93F8B" w14:paraId="0625D355" w14:textId="77777777">
      <w:pPr>
        <w:ind w:left="540" w:hanging="540"/>
        <w:rPr>
          <w:lang w:val="da-DK"/>
        </w:rPr>
      </w:pPr>
    </w:p>
    <w:p w:rsidR="00C93F8B" w:rsidRPr="003E19EA" w:rsidP="00C93F8B" w14:paraId="7429128E" w14:textId="77777777">
      <w:pPr>
        <w:ind w:left="540" w:hanging="540"/>
        <w:rPr>
          <w:lang w:val="da-DK"/>
        </w:rPr>
      </w:pPr>
    </w:p>
    <w:p w:rsidR="00C93F8B" w:rsidRPr="003E19EA" w:rsidP="00C93F8B" w14:paraId="66B9D801" w14:textId="77777777">
      <w:pPr>
        <w:pStyle w:val="EMEAHeadingBoxed"/>
        <w:spacing w:before="0" w:beforeLines="0" w:after="0" w:afterLines="0"/>
        <w:rPr>
          <w:rFonts w:ascii="Times New Roman" w:hAnsi="Times New Roman"/>
          <w:lang w:val="da-DK"/>
        </w:rPr>
      </w:pPr>
      <w:r w:rsidRPr="003E19EA">
        <w:rPr>
          <w:rFonts w:ascii="Times New Roman" w:hAnsi="Times New Roman"/>
          <w:lang w:val="da-DK"/>
        </w:rPr>
        <w:t>4.</w:t>
      </w:r>
      <w:r w:rsidRPr="003E19EA">
        <w:rPr>
          <w:rFonts w:ascii="Times New Roman" w:hAnsi="Times New Roman"/>
          <w:lang w:val="da-DK"/>
        </w:rPr>
        <w:tab/>
        <w:t>BATCHNUMMER</w:t>
      </w:r>
    </w:p>
    <w:p w:rsidR="00C93F8B" w:rsidRPr="003E19EA" w:rsidP="00C93F8B" w14:paraId="02A09979" w14:textId="77777777">
      <w:pPr>
        <w:ind w:left="540" w:hanging="540"/>
        <w:rPr>
          <w:lang w:val="da-DK"/>
        </w:rPr>
      </w:pPr>
    </w:p>
    <w:p w:rsidR="00C93F8B" w:rsidRPr="003E19EA" w:rsidP="00C93F8B" w14:paraId="662C7B24" w14:textId="77777777">
      <w:pPr>
        <w:ind w:left="540" w:hanging="540"/>
        <w:rPr>
          <w:lang w:val="da-DK"/>
        </w:rPr>
      </w:pPr>
      <w:r w:rsidRPr="003E19EA">
        <w:rPr>
          <w:lang w:val="da-DK"/>
        </w:rPr>
        <w:t xml:space="preserve">Lot </w:t>
      </w:r>
    </w:p>
    <w:p w:rsidR="00C93F8B" w:rsidRPr="003E19EA" w:rsidP="00C93F8B" w14:paraId="537CF928" w14:textId="77777777">
      <w:pPr>
        <w:ind w:left="540" w:hanging="540"/>
        <w:rPr>
          <w:lang w:val="da-DK"/>
        </w:rPr>
      </w:pPr>
    </w:p>
    <w:p w:rsidR="00C93F8B" w:rsidRPr="003E19EA" w:rsidP="00C93F8B" w14:paraId="7C6F65A5" w14:textId="77777777">
      <w:pPr>
        <w:ind w:left="540" w:hanging="540"/>
        <w:rPr>
          <w:lang w:val="da-DK"/>
        </w:rPr>
      </w:pPr>
    </w:p>
    <w:p w:rsidR="00C93F8B" w:rsidP="00C93F8B" w14:paraId="589B5D48" w14:textId="77777777">
      <w:pPr>
        <w:pStyle w:val="EMEAHeadingBoxed"/>
        <w:spacing w:before="0" w:beforeLines="0" w:after="0" w:afterLines="0"/>
        <w:ind w:left="0" w:firstLine="0"/>
        <w:rPr>
          <w:rFonts w:ascii="Times New Roman" w:hAnsi="Times New Roman"/>
          <w:lang w:val="da-DK"/>
        </w:rPr>
      </w:pPr>
      <w:r>
        <w:rPr>
          <w:rFonts w:ascii="Times New Roman" w:hAnsi="Times New Roman"/>
          <w:lang w:val="da-DK"/>
        </w:rPr>
        <w:t>5.</w:t>
      </w:r>
      <w:r>
        <w:rPr>
          <w:rFonts w:ascii="Times New Roman" w:hAnsi="Times New Roman"/>
          <w:lang w:val="da-DK"/>
        </w:rPr>
        <w:tab/>
        <w:t>ANDET</w:t>
      </w:r>
    </w:p>
    <w:p w:rsidR="00C93F8B" w:rsidP="00C93F8B" w14:paraId="5B567430" w14:textId="77777777">
      <w:pPr>
        <w:ind w:left="540" w:hanging="540"/>
        <w:rPr>
          <w:lang w:val="da-DK"/>
        </w:rPr>
      </w:pPr>
    </w:p>
    <w:p w:rsidR="00C93F8B" w:rsidP="00C93F8B" w14:paraId="1EB437E5" w14:textId="77777777">
      <w:pPr>
        <w:ind w:left="540" w:hanging="540"/>
        <w:rPr>
          <w:lang w:val="da-DK"/>
        </w:rPr>
      </w:pPr>
      <w:r>
        <w:rPr>
          <w:lang w:val="da-DK"/>
        </w:rPr>
        <w:t>For information vedrørende opbevaring, se indlægssedlen.</w:t>
      </w:r>
    </w:p>
    <w:p w:rsidR="00C93F8B" w:rsidP="00C93F8B" w14:paraId="02D11999" w14:textId="77777777">
      <w:pPr>
        <w:pStyle w:val="EMEANormal"/>
        <w:rPr>
          <w:lang w:val="da-DK"/>
        </w:rPr>
      </w:pPr>
      <w:r>
        <w:rPr>
          <w:lang w:val="da-DK"/>
        </w:rPr>
        <w:t>Kun til engangsbrug</w:t>
      </w:r>
      <w:r w:rsidR="009461C6">
        <w:rPr>
          <w:lang w:val="da-DK"/>
        </w:rPr>
        <w:t>.</w:t>
      </w:r>
    </w:p>
    <w:p w:rsidR="008C68E4" w:rsidP="00E81B5D" w14:paraId="2ACFA80C" w14:textId="77777777">
      <w:pPr>
        <w:tabs>
          <w:tab w:val="clear" w:pos="562"/>
        </w:tabs>
        <w:suppressAutoHyphens w:val="0"/>
        <w:spacing w:line="276" w:lineRule="auto"/>
        <w:rPr>
          <w:lang w:val="da-DK"/>
        </w:rPr>
      </w:pPr>
    </w:p>
    <w:p w:rsidR="008C68E4" w:rsidP="008C68E4" w14:paraId="7B6EA74E" w14:textId="77777777">
      <w:pPr>
        <w:ind w:left="540" w:hanging="540"/>
        <w:rPr>
          <w:lang w:val="da-DK"/>
        </w:rPr>
      </w:pPr>
    </w:p>
    <w:p w:rsidR="00C93F8B" w:rsidP="00C93F8B" w14:paraId="5F154F19" w14:textId="77777777">
      <w:pPr>
        <w:tabs>
          <w:tab w:val="clear" w:pos="562"/>
        </w:tabs>
        <w:suppressAutoHyphens w:val="0"/>
        <w:spacing w:after="200" w:line="276" w:lineRule="auto"/>
        <w:rPr>
          <w:szCs w:val="20"/>
          <w:lang w:val="da-DK"/>
        </w:rPr>
      </w:pPr>
      <w:r>
        <w:rPr>
          <w:lang w:val="da-DK"/>
        </w:rPr>
        <w:br w:type="page"/>
      </w:r>
    </w:p>
    <w:p w:rsidR="00C93F8B" w:rsidRPr="005B0120" w:rsidP="00C93F8B" w14:paraId="4F886459" w14:textId="77777777">
      <w:pPr>
        <w:pStyle w:val="EMEAHeadingBoxedTitle"/>
        <w:tabs>
          <w:tab w:val="left" w:pos="0"/>
          <w:tab w:val="clear" w:pos="562"/>
        </w:tabs>
        <w:ind w:left="0" w:firstLine="0"/>
        <w:rPr>
          <w:rFonts w:ascii="Times New Roman" w:hAnsi="Times New Roman"/>
          <w:b/>
          <w:bCs/>
          <w:lang w:val="da-DK"/>
        </w:rPr>
      </w:pPr>
      <w:r w:rsidRPr="005B0120">
        <w:rPr>
          <w:rFonts w:ascii="Times New Roman" w:hAnsi="Times New Roman"/>
          <w:b/>
          <w:lang w:val="da-DK"/>
        </w:rPr>
        <w:t>MINDSTEKRAV TIL MÆRKNING PÅ SMÅ INDRE emballager</w:t>
      </w:r>
    </w:p>
    <w:p w:rsidR="00C93F8B" w:rsidP="00C93F8B" w14:paraId="3E7E843F" w14:textId="77777777">
      <w:pPr>
        <w:pStyle w:val="EMEAHeadingBoxedTitle"/>
        <w:rPr>
          <w:lang w:val="da-DK"/>
        </w:rPr>
      </w:pPr>
      <w:r>
        <w:rPr>
          <w:rFonts w:ascii="Times New Roman" w:hAnsi="Times New Roman"/>
          <w:b/>
          <w:bCs/>
          <w:caps w:val="0"/>
          <w:lang w:val="da-DK"/>
        </w:rPr>
        <w:t>PEN ETIKET</w:t>
      </w:r>
    </w:p>
    <w:p w:rsidR="00C93F8B" w:rsidP="00C93F8B" w14:paraId="16A43D88" w14:textId="77777777">
      <w:pPr>
        <w:pStyle w:val="EMEANormal"/>
        <w:rPr>
          <w:lang w:val="da-DK"/>
        </w:rPr>
      </w:pPr>
    </w:p>
    <w:p w:rsidR="00C93F8B" w:rsidP="00C93F8B" w14:paraId="35D93950" w14:textId="77777777">
      <w:pPr>
        <w:pStyle w:val="EMEANormal"/>
        <w:rPr>
          <w:lang w:val="da-DK"/>
        </w:rPr>
      </w:pPr>
    </w:p>
    <w:p w:rsidR="00C93F8B" w:rsidP="00C93F8B" w14:paraId="697880A9" w14:textId="77777777">
      <w:pPr>
        <w:pStyle w:val="EMEAHeadingBoxed1"/>
        <w:spacing w:before="0" w:beforeLines="0" w:after="0" w:afterLines="0"/>
        <w:rPr>
          <w:rFonts w:ascii="Times New Roman" w:hAnsi="Times New Roman"/>
          <w:lang w:val="da-DK"/>
        </w:rPr>
      </w:pPr>
      <w:r>
        <w:rPr>
          <w:rFonts w:ascii="Times New Roman" w:hAnsi="Times New Roman"/>
          <w:lang w:val="da-DK"/>
        </w:rPr>
        <w:t>1.</w:t>
      </w:r>
      <w:r>
        <w:rPr>
          <w:rFonts w:ascii="Times New Roman" w:hAnsi="Times New Roman"/>
          <w:lang w:val="da-DK"/>
        </w:rPr>
        <w:tab/>
        <w:t>LÆGEMIDLETS NAVN OG ADMINISTRATIONSVEJ</w:t>
      </w:r>
    </w:p>
    <w:p w:rsidR="00C93F8B" w:rsidP="00C93F8B" w14:paraId="4EECC1FD" w14:textId="77777777">
      <w:pPr>
        <w:ind w:left="540" w:hanging="540"/>
        <w:rPr>
          <w:lang w:val="da-DK"/>
        </w:rPr>
      </w:pPr>
    </w:p>
    <w:p w:rsidR="00C93F8B" w:rsidRPr="00AC77AC" w:rsidP="00C93F8B" w14:paraId="6BDAE4A5" w14:textId="77777777">
      <w:pPr>
        <w:ind w:left="540" w:hanging="540"/>
        <w:rPr>
          <w:lang w:val="da-DK"/>
        </w:rPr>
      </w:pPr>
      <w:r w:rsidRPr="00AC77AC">
        <w:rPr>
          <w:lang w:val="da-DK"/>
        </w:rPr>
        <w:t>Humira</w:t>
      </w:r>
      <w:r>
        <w:rPr>
          <w:lang w:val="da-DK"/>
        </w:rPr>
        <w:t xml:space="preserve"> 8</w:t>
      </w:r>
      <w:r w:rsidRPr="00AC77AC">
        <w:rPr>
          <w:lang w:val="da-DK"/>
        </w:rPr>
        <w:t>0 mg injektion</w:t>
      </w:r>
      <w:r w:rsidR="0003177F">
        <w:rPr>
          <w:lang w:val="da-DK"/>
        </w:rPr>
        <w:t>svæske</w:t>
      </w:r>
    </w:p>
    <w:p w:rsidR="00C93F8B" w:rsidRPr="00AC77AC" w:rsidP="00C93F8B" w14:paraId="478270B2" w14:textId="77777777">
      <w:pPr>
        <w:ind w:left="540" w:hanging="540"/>
        <w:rPr>
          <w:lang w:val="da-DK"/>
        </w:rPr>
      </w:pPr>
      <w:r w:rsidRPr="00AC77AC">
        <w:rPr>
          <w:lang w:val="da-DK"/>
        </w:rPr>
        <w:t>adalimumab</w:t>
      </w:r>
    </w:p>
    <w:p w:rsidR="00C93F8B" w:rsidP="00C93F8B" w14:paraId="722A4616" w14:textId="77777777">
      <w:pPr>
        <w:rPr>
          <w:lang w:val="da-DK"/>
        </w:rPr>
      </w:pPr>
      <w:r>
        <w:rPr>
          <w:lang w:val="da-DK"/>
        </w:rPr>
        <w:t>s.c.</w:t>
      </w:r>
    </w:p>
    <w:p w:rsidR="00C93F8B" w:rsidRPr="00184D93" w:rsidP="00C93F8B" w14:paraId="5ACFA9A2" w14:textId="77777777">
      <w:pPr>
        <w:rPr>
          <w:lang w:val="da-DK"/>
        </w:rPr>
      </w:pPr>
    </w:p>
    <w:p w:rsidR="00C93F8B" w:rsidP="00C93F8B" w14:paraId="6BAB9E90" w14:textId="77777777">
      <w:pPr>
        <w:pStyle w:val="EMEAHeadingBoxedEmpty"/>
        <w:spacing w:before="0" w:beforeLines="0"/>
        <w:rPr>
          <w:rFonts w:ascii="Times New Roman" w:hAnsi="Times New Roman"/>
          <w:lang w:val="da-DK"/>
        </w:rPr>
      </w:pPr>
      <w:r>
        <w:rPr>
          <w:rFonts w:ascii="Times New Roman" w:hAnsi="Times New Roman"/>
          <w:lang w:val="da-DK"/>
        </w:rPr>
        <w:t>2.</w:t>
      </w:r>
      <w:r>
        <w:rPr>
          <w:rFonts w:ascii="Times New Roman" w:hAnsi="Times New Roman"/>
          <w:lang w:val="da-DK"/>
        </w:rPr>
        <w:tab/>
      </w:r>
      <w:r w:rsidRPr="008F497B">
        <w:rPr>
          <w:noProof/>
          <w:szCs w:val="24"/>
          <w:lang w:val="da-DK"/>
        </w:rPr>
        <w:t>ADMINISTRATIONSMETODE</w:t>
      </w:r>
    </w:p>
    <w:p w:rsidR="00C93F8B" w:rsidP="00C93F8B" w14:paraId="31EEFE0A" w14:textId="77777777">
      <w:pPr>
        <w:ind w:left="540" w:hanging="540"/>
        <w:rPr>
          <w:b/>
          <w:lang w:val="da-DK"/>
        </w:rPr>
      </w:pPr>
    </w:p>
    <w:p w:rsidR="00C93F8B" w:rsidP="00C93F8B" w14:paraId="389485B3" w14:textId="77777777">
      <w:pPr>
        <w:ind w:left="540" w:hanging="540"/>
        <w:rPr>
          <w:b/>
          <w:lang w:val="da-DK"/>
        </w:rPr>
      </w:pPr>
    </w:p>
    <w:p w:rsidR="00C93F8B" w:rsidP="00C93F8B" w14:paraId="34D9E31E" w14:textId="77777777">
      <w:pPr>
        <w:pStyle w:val="EMEAHeadingBoxed1"/>
        <w:spacing w:before="0" w:beforeLines="0" w:after="0" w:afterLines="0"/>
        <w:rPr>
          <w:rFonts w:ascii="Times New Roman" w:hAnsi="Times New Roman"/>
          <w:lang w:val="da-DK"/>
        </w:rPr>
      </w:pPr>
      <w:r>
        <w:rPr>
          <w:rFonts w:ascii="Times New Roman" w:hAnsi="Times New Roman"/>
          <w:lang w:val="da-DK"/>
        </w:rPr>
        <w:t>3.</w:t>
      </w:r>
      <w:r>
        <w:rPr>
          <w:rFonts w:ascii="Times New Roman" w:hAnsi="Times New Roman"/>
          <w:lang w:val="da-DK"/>
        </w:rPr>
        <w:tab/>
        <w:t>UDLØBSDATO</w:t>
      </w:r>
    </w:p>
    <w:p w:rsidR="00C93F8B" w:rsidP="00C93F8B" w14:paraId="25EACD7E" w14:textId="77777777">
      <w:pPr>
        <w:ind w:left="567" w:hanging="567"/>
        <w:rPr>
          <w:lang w:val="da-DK"/>
        </w:rPr>
      </w:pPr>
    </w:p>
    <w:p w:rsidR="00C93F8B" w:rsidP="00C93F8B" w14:paraId="3BDA1B36" w14:textId="77777777">
      <w:pPr>
        <w:ind w:left="567" w:hanging="567"/>
        <w:rPr>
          <w:lang w:val="da-DK"/>
        </w:rPr>
      </w:pPr>
      <w:r>
        <w:rPr>
          <w:lang w:val="da-DK"/>
        </w:rPr>
        <w:t xml:space="preserve">EXP </w:t>
      </w:r>
    </w:p>
    <w:p w:rsidR="00C93F8B" w:rsidP="00C93F8B" w14:paraId="3952C88D" w14:textId="77777777">
      <w:pPr>
        <w:ind w:left="567" w:hanging="567"/>
        <w:rPr>
          <w:lang w:val="da-DK"/>
        </w:rPr>
      </w:pPr>
    </w:p>
    <w:p w:rsidR="00C93F8B" w:rsidP="00C93F8B" w14:paraId="37E48C36" w14:textId="77777777">
      <w:pPr>
        <w:ind w:left="567" w:hanging="567"/>
        <w:rPr>
          <w:lang w:val="da-DK"/>
        </w:rPr>
      </w:pPr>
    </w:p>
    <w:p w:rsidR="00C93F8B" w:rsidP="00C93F8B" w14:paraId="55E3B5ED" w14:textId="77777777">
      <w:pPr>
        <w:pStyle w:val="EMEAHeadingBoxed"/>
        <w:spacing w:before="0" w:beforeLines="0" w:after="0" w:afterLines="0"/>
        <w:rPr>
          <w:rFonts w:ascii="Times New Roman" w:hAnsi="Times New Roman"/>
          <w:lang w:val="da-DK"/>
        </w:rPr>
      </w:pPr>
      <w:r>
        <w:rPr>
          <w:rFonts w:ascii="Times New Roman" w:hAnsi="Times New Roman"/>
          <w:lang w:val="da-DK"/>
        </w:rPr>
        <w:t>4.</w:t>
      </w:r>
      <w:r>
        <w:rPr>
          <w:rFonts w:ascii="Times New Roman" w:hAnsi="Times New Roman"/>
          <w:lang w:val="da-DK"/>
        </w:rPr>
        <w:tab/>
        <w:t>BATCHNUMMER</w:t>
      </w:r>
    </w:p>
    <w:p w:rsidR="00C93F8B" w:rsidP="00C93F8B" w14:paraId="1BC73BC9" w14:textId="77777777">
      <w:pPr>
        <w:ind w:left="540" w:hanging="540"/>
        <w:rPr>
          <w:lang w:val="da-DK"/>
        </w:rPr>
      </w:pPr>
    </w:p>
    <w:p w:rsidR="00C93F8B" w:rsidP="00C93F8B" w14:paraId="454D5D12" w14:textId="77777777">
      <w:pPr>
        <w:ind w:left="540" w:hanging="540"/>
        <w:rPr>
          <w:lang w:val="da-DK"/>
        </w:rPr>
      </w:pPr>
      <w:r>
        <w:rPr>
          <w:lang w:val="da-DK"/>
        </w:rPr>
        <w:t xml:space="preserve">Lot </w:t>
      </w:r>
    </w:p>
    <w:p w:rsidR="00C93F8B" w:rsidP="00C93F8B" w14:paraId="43F84737" w14:textId="77777777">
      <w:pPr>
        <w:ind w:left="540" w:hanging="540"/>
        <w:rPr>
          <w:lang w:val="da-DK"/>
        </w:rPr>
      </w:pPr>
    </w:p>
    <w:p w:rsidR="00C93F8B" w:rsidP="00C93F8B" w14:paraId="26D0F45B" w14:textId="77777777">
      <w:pPr>
        <w:ind w:left="540" w:hanging="540"/>
        <w:rPr>
          <w:lang w:val="da-DK"/>
        </w:rPr>
      </w:pPr>
    </w:p>
    <w:p w:rsidR="00C93F8B" w:rsidP="00C93F8B" w14:paraId="393B05B3" w14:textId="77777777">
      <w:pPr>
        <w:pStyle w:val="EMEAHeadingBoxed"/>
        <w:spacing w:before="0" w:beforeLines="0" w:after="0" w:afterLines="0"/>
        <w:rPr>
          <w:rFonts w:ascii="Times New Roman" w:hAnsi="Times New Roman"/>
          <w:lang w:val="da-DK"/>
        </w:rPr>
      </w:pPr>
      <w:r>
        <w:rPr>
          <w:rFonts w:ascii="Times New Roman" w:hAnsi="Times New Roman"/>
          <w:lang w:val="da-DK"/>
        </w:rPr>
        <w:t>5.</w:t>
      </w:r>
      <w:r>
        <w:rPr>
          <w:rFonts w:ascii="Times New Roman" w:hAnsi="Times New Roman"/>
          <w:lang w:val="da-DK"/>
        </w:rPr>
        <w:tab/>
        <w:t xml:space="preserve">INDHOLD ANGIVET SOM VÆGT, VOLUMEN ELLER </w:t>
      </w:r>
      <w:r w:rsidR="00B0531C">
        <w:rPr>
          <w:rFonts w:ascii="Times New Roman" w:hAnsi="Times New Roman"/>
          <w:lang w:val="da-DK"/>
        </w:rPr>
        <w:t>ENHEDER</w:t>
      </w:r>
    </w:p>
    <w:p w:rsidR="00C93F8B" w:rsidP="00C93F8B" w14:paraId="2856782C" w14:textId="77777777">
      <w:pPr>
        <w:ind w:left="540" w:hanging="540"/>
        <w:rPr>
          <w:lang w:val="da-DK"/>
        </w:rPr>
      </w:pPr>
    </w:p>
    <w:p w:rsidR="00C93F8B" w:rsidP="00C93F8B" w14:paraId="184D0927" w14:textId="77777777">
      <w:pPr>
        <w:ind w:left="540" w:hanging="540"/>
        <w:rPr>
          <w:lang w:val="da-DK"/>
        </w:rPr>
      </w:pPr>
      <w:r>
        <w:rPr>
          <w:lang w:val="da-DK"/>
        </w:rPr>
        <w:t>80 mg</w:t>
      </w:r>
      <w:r w:rsidRPr="00E34288" w:rsidR="008228DA">
        <w:rPr>
          <w:highlight w:val="lightGray"/>
          <w:lang w:val="da-DK"/>
        </w:rPr>
        <w:t>/</w:t>
      </w:r>
      <w:r w:rsidR="0003177F">
        <w:rPr>
          <w:highlight w:val="lightGray"/>
          <w:lang w:val="da-DK"/>
        </w:rPr>
        <w:t>0,</w:t>
      </w:r>
      <w:r w:rsidRPr="00C50727" w:rsidR="0003177F">
        <w:rPr>
          <w:highlight w:val="lightGray"/>
          <w:lang w:val="da-DK"/>
        </w:rPr>
        <w:t>8 ml</w:t>
      </w:r>
    </w:p>
    <w:p w:rsidR="00C93F8B" w:rsidP="00C93F8B" w14:paraId="5E64D67D" w14:textId="77777777">
      <w:pPr>
        <w:ind w:left="540" w:hanging="540"/>
        <w:rPr>
          <w:lang w:val="da-DK"/>
        </w:rPr>
      </w:pPr>
    </w:p>
    <w:p w:rsidR="00C93F8B" w:rsidP="00C93F8B" w14:paraId="5D855186" w14:textId="77777777">
      <w:pPr>
        <w:ind w:left="540" w:hanging="540"/>
        <w:rPr>
          <w:lang w:val="da-DK"/>
        </w:rPr>
      </w:pPr>
    </w:p>
    <w:p w:rsidR="00C93F8B" w:rsidP="00C93F8B" w14:paraId="5E9572E5" w14:textId="77777777">
      <w:pPr>
        <w:pStyle w:val="EMEAHeadingBoxed"/>
        <w:spacing w:before="0" w:beforeLines="0" w:after="0" w:afterLines="0"/>
        <w:ind w:left="0" w:firstLine="0"/>
        <w:rPr>
          <w:rFonts w:ascii="Times New Roman" w:hAnsi="Times New Roman"/>
          <w:lang w:val="da-DK"/>
        </w:rPr>
      </w:pPr>
      <w:r>
        <w:rPr>
          <w:rFonts w:ascii="Times New Roman" w:hAnsi="Times New Roman"/>
          <w:lang w:val="da-DK"/>
        </w:rPr>
        <w:t>6.</w:t>
      </w:r>
      <w:r>
        <w:rPr>
          <w:rFonts w:ascii="Times New Roman" w:hAnsi="Times New Roman"/>
          <w:lang w:val="da-DK"/>
        </w:rPr>
        <w:tab/>
        <w:t>ANDET</w:t>
      </w:r>
    </w:p>
    <w:p w:rsidR="00C93F8B" w:rsidP="00C93F8B" w14:paraId="2665A6A4" w14:textId="77777777">
      <w:pPr>
        <w:ind w:left="540" w:hanging="540"/>
        <w:rPr>
          <w:lang w:val="da-DK"/>
        </w:rPr>
      </w:pPr>
    </w:p>
    <w:p w:rsidR="00C93F8B" w:rsidP="00C93F8B" w14:paraId="24B6A730" w14:textId="77777777">
      <w:pPr>
        <w:tabs>
          <w:tab w:val="clear" w:pos="562"/>
        </w:tabs>
        <w:suppressAutoHyphens w:val="0"/>
        <w:spacing w:after="200" w:line="276" w:lineRule="auto"/>
        <w:rPr>
          <w:lang w:val="da-DK"/>
        </w:rPr>
      </w:pPr>
    </w:p>
    <w:p w:rsidR="00767709" w:rsidP="003C1D68" w14:paraId="0E38AC77" w14:textId="77777777">
      <w:pPr>
        <w:pBdr>
          <w:top w:val="single" w:sz="4" w:space="1" w:color="auto"/>
          <w:left w:val="single" w:sz="4" w:space="4" w:color="auto"/>
          <w:bottom w:val="single" w:sz="4" w:space="1" w:color="auto"/>
          <w:right w:val="single" w:sz="4" w:space="4" w:color="auto"/>
        </w:pBdr>
        <w:ind w:left="540" w:hanging="540"/>
        <w:rPr>
          <w:b/>
          <w:bCs/>
          <w:lang w:val="da-DK"/>
        </w:rPr>
      </w:pPr>
      <w:r>
        <w:rPr>
          <w:lang w:val="da-DK"/>
        </w:rPr>
        <w:br w:type="page"/>
      </w:r>
      <w:r>
        <w:rPr>
          <w:b/>
          <w:lang w:val="da-DK"/>
        </w:rPr>
        <w:t>PÅMINDELSESMÆRKATER (inkluderet i pakningen)</w:t>
      </w:r>
    </w:p>
    <w:p w:rsidR="00767709" w14:paraId="2F3D0468" w14:textId="77777777">
      <w:pPr>
        <w:pBdr>
          <w:top w:val="single" w:sz="4" w:space="1" w:color="auto"/>
          <w:left w:val="single" w:sz="4" w:space="4" w:color="auto"/>
          <w:bottom w:val="single" w:sz="4" w:space="1" w:color="auto"/>
          <w:right w:val="single" w:sz="4" w:space="4" w:color="auto"/>
        </w:pBdr>
        <w:ind w:left="540" w:hanging="540"/>
        <w:rPr>
          <w:b/>
          <w:bCs/>
          <w:lang w:val="da-DK"/>
        </w:rPr>
      </w:pPr>
    </w:p>
    <w:p w:rsidR="00767709" w14:paraId="52DEE5F1" w14:textId="77777777">
      <w:pPr>
        <w:ind w:left="540" w:hanging="540"/>
        <w:rPr>
          <w:lang w:val="da-DK"/>
        </w:rPr>
      </w:pPr>
    </w:p>
    <w:p w:rsidR="00767709" w14:paraId="4C28386D" w14:textId="77777777">
      <w:pPr>
        <w:ind w:left="540" w:hanging="540"/>
        <w:rPr>
          <w:lang w:val="da-DK"/>
        </w:rPr>
      </w:pPr>
      <w:r>
        <w:rPr>
          <w:lang w:val="da-DK"/>
        </w:rPr>
        <w:t xml:space="preserve">Humira </w:t>
      </w:r>
    </w:p>
    <w:p w:rsidR="00767709" w14:paraId="3E097A53" w14:textId="77777777">
      <w:pPr>
        <w:tabs>
          <w:tab w:val="left" w:pos="10080"/>
        </w:tabs>
        <w:ind w:left="540" w:hanging="540"/>
        <w:rPr>
          <w:lang w:val="da-DK"/>
        </w:rPr>
      </w:pPr>
    </w:p>
    <w:p w:rsidR="00767709" w14:paraId="0CA69BFF" w14:textId="77777777">
      <w:pPr>
        <w:ind w:left="540" w:hanging="540"/>
        <w:rPr>
          <w:lang w:val="da-DK"/>
        </w:rPr>
      </w:pPr>
      <w:r>
        <w:rPr>
          <w:lang w:val="da-DK"/>
        </w:rPr>
        <w:t xml:space="preserve">Sæt de vedlagte mærkater ind i </w:t>
      </w:r>
      <w:r w:rsidR="00220F9E">
        <w:rPr>
          <w:lang w:val="da-DK"/>
        </w:rPr>
        <w:t>din</w:t>
      </w:r>
      <w:r>
        <w:rPr>
          <w:lang w:val="da-DK"/>
        </w:rPr>
        <w:t xml:space="preserve"> kalender som en påmindelse om tidspunktet for næste dosis.</w:t>
      </w:r>
    </w:p>
    <w:p w:rsidR="00767709" w:rsidP="005B0120" w14:paraId="6EBB30F1" w14:textId="77777777">
      <w:pPr>
        <w:rPr>
          <w:lang w:val="da-DK"/>
        </w:rPr>
      </w:pPr>
      <w:r>
        <w:rPr>
          <w:lang w:val="da-DK"/>
        </w:rPr>
        <w:br w:type="page"/>
      </w:r>
      <w:r w:rsidR="00690990">
        <w:rPr>
          <w:lang w:val="da-DK"/>
        </w:rPr>
        <w:t xml:space="preserve"> </w:t>
      </w:r>
    </w:p>
    <w:p w:rsidR="00767709" w14:paraId="1E518D4E" w14:textId="77777777">
      <w:pPr>
        <w:pStyle w:val="EMEANormal"/>
        <w:rPr>
          <w:lang w:val="da-DK"/>
        </w:rPr>
      </w:pPr>
    </w:p>
    <w:p w:rsidR="00767709" w14:paraId="39A6B7A3" w14:textId="77777777">
      <w:pPr>
        <w:pStyle w:val="EMEANormal"/>
        <w:rPr>
          <w:lang w:val="da-DK"/>
        </w:rPr>
      </w:pPr>
    </w:p>
    <w:p w:rsidR="00767709" w14:paraId="4BDFBAEF" w14:textId="77777777">
      <w:pPr>
        <w:pStyle w:val="EMEANormal"/>
        <w:rPr>
          <w:lang w:val="da-DK"/>
        </w:rPr>
      </w:pPr>
    </w:p>
    <w:p w:rsidR="00767709" w14:paraId="6113510B" w14:textId="77777777">
      <w:pPr>
        <w:pStyle w:val="EMEANormal"/>
        <w:rPr>
          <w:lang w:val="da-DK"/>
        </w:rPr>
      </w:pPr>
    </w:p>
    <w:p w:rsidR="00767709" w14:paraId="3D18F441" w14:textId="77777777">
      <w:pPr>
        <w:pStyle w:val="EMEANormal"/>
        <w:rPr>
          <w:lang w:val="da-DK"/>
        </w:rPr>
      </w:pPr>
    </w:p>
    <w:p w:rsidR="00767709" w14:paraId="015F329D" w14:textId="77777777">
      <w:pPr>
        <w:pStyle w:val="EMEANormal"/>
        <w:rPr>
          <w:lang w:val="da-DK"/>
        </w:rPr>
      </w:pPr>
    </w:p>
    <w:p w:rsidR="00767709" w14:paraId="3C257213" w14:textId="77777777">
      <w:pPr>
        <w:pStyle w:val="EMEANormal"/>
        <w:rPr>
          <w:lang w:val="da-DK"/>
        </w:rPr>
      </w:pPr>
    </w:p>
    <w:p w:rsidR="00767709" w14:paraId="03960FDC" w14:textId="77777777">
      <w:pPr>
        <w:pStyle w:val="EMEANormal"/>
        <w:rPr>
          <w:lang w:val="da-DK"/>
        </w:rPr>
      </w:pPr>
    </w:p>
    <w:p w:rsidR="00767709" w14:paraId="2EEB1868" w14:textId="77777777">
      <w:pPr>
        <w:pStyle w:val="EMEANormal"/>
        <w:rPr>
          <w:lang w:val="da-DK"/>
        </w:rPr>
      </w:pPr>
    </w:p>
    <w:p w:rsidR="00767709" w14:paraId="0C140B13" w14:textId="77777777">
      <w:pPr>
        <w:pStyle w:val="EMEANormal"/>
        <w:rPr>
          <w:lang w:val="da-DK"/>
        </w:rPr>
      </w:pPr>
    </w:p>
    <w:p w:rsidR="00767709" w14:paraId="77F9A1B4" w14:textId="77777777">
      <w:pPr>
        <w:pStyle w:val="EMEANormal"/>
        <w:rPr>
          <w:lang w:val="da-DK"/>
        </w:rPr>
      </w:pPr>
    </w:p>
    <w:p w:rsidR="00767709" w14:paraId="3EBD735F" w14:textId="77777777">
      <w:pPr>
        <w:pStyle w:val="EMEANormal"/>
        <w:rPr>
          <w:lang w:val="da-DK"/>
        </w:rPr>
      </w:pPr>
    </w:p>
    <w:p w:rsidR="00767709" w14:paraId="04FFDC75" w14:textId="77777777">
      <w:pPr>
        <w:pStyle w:val="EMEANormal"/>
        <w:rPr>
          <w:lang w:val="da-DK"/>
        </w:rPr>
      </w:pPr>
    </w:p>
    <w:p w:rsidR="00767709" w14:paraId="66B918EB" w14:textId="77777777">
      <w:pPr>
        <w:pStyle w:val="EMEANormal"/>
        <w:rPr>
          <w:lang w:val="da-DK"/>
        </w:rPr>
      </w:pPr>
    </w:p>
    <w:p w:rsidR="00767709" w14:paraId="65FDD3D9" w14:textId="77777777">
      <w:pPr>
        <w:pStyle w:val="EMEANormal"/>
        <w:rPr>
          <w:lang w:val="da-DK"/>
        </w:rPr>
      </w:pPr>
    </w:p>
    <w:p w:rsidR="00767709" w14:paraId="55B51BEC" w14:textId="77777777">
      <w:pPr>
        <w:pStyle w:val="EMEANormal"/>
        <w:rPr>
          <w:lang w:val="da-DK"/>
        </w:rPr>
      </w:pPr>
    </w:p>
    <w:p w:rsidR="00767709" w14:paraId="1FFD22C0" w14:textId="77777777">
      <w:pPr>
        <w:pStyle w:val="EMEANormal"/>
        <w:rPr>
          <w:lang w:val="da-DK"/>
        </w:rPr>
      </w:pPr>
    </w:p>
    <w:p w:rsidR="00767709" w14:paraId="4D2AD672" w14:textId="77777777">
      <w:pPr>
        <w:pStyle w:val="EMEANormal"/>
        <w:rPr>
          <w:lang w:val="da-DK"/>
        </w:rPr>
      </w:pPr>
    </w:p>
    <w:p w:rsidR="00767709" w14:paraId="7F71C42D" w14:textId="77777777">
      <w:pPr>
        <w:pStyle w:val="EMEANormal"/>
        <w:rPr>
          <w:lang w:val="da-DK"/>
        </w:rPr>
      </w:pPr>
    </w:p>
    <w:p w:rsidR="00767709" w14:paraId="4A8000B6" w14:textId="77777777">
      <w:pPr>
        <w:pStyle w:val="EMEANormal"/>
        <w:rPr>
          <w:lang w:val="da-DK"/>
        </w:rPr>
      </w:pPr>
    </w:p>
    <w:p w:rsidR="00767709" w14:paraId="2BA82474" w14:textId="77777777">
      <w:pPr>
        <w:pStyle w:val="EMEANormal"/>
        <w:rPr>
          <w:lang w:val="da-DK"/>
        </w:rPr>
      </w:pPr>
    </w:p>
    <w:p w:rsidR="00767709" w14:paraId="6C8B43EA" w14:textId="77777777">
      <w:pPr>
        <w:pStyle w:val="EMEANormal"/>
        <w:rPr>
          <w:lang w:val="da-DK"/>
        </w:rPr>
      </w:pPr>
    </w:p>
    <w:p w:rsidR="00767709" w:rsidP="00657A67" w14:paraId="35B956AE" w14:textId="77777777">
      <w:pPr>
        <w:pStyle w:val="BMCENTRED"/>
      </w:pPr>
      <w:r>
        <w:rPr>
          <w:bCs/>
        </w:rPr>
        <w:t>B.</w:t>
      </w:r>
      <w:r>
        <w:t xml:space="preserve"> INDLÆGSSEDDEL</w:t>
      </w:r>
    </w:p>
    <w:p w:rsidR="00767709" w14:paraId="223F0FA1" w14:textId="77777777">
      <w:pPr>
        <w:jc w:val="center"/>
        <w:rPr>
          <w:lang w:val="da-DK"/>
        </w:rPr>
      </w:pPr>
    </w:p>
    <w:p w:rsidR="00767709" w14:paraId="684752BA" w14:textId="77777777">
      <w:pPr>
        <w:pStyle w:val="EMEATitle"/>
        <w:rPr>
          <w:bCs/>
          <w:lang w:val="da-DK"/>
        </w:rPr>
      </w:pPr>
    </w:p>
    <w:p w:rsidR="00767709" w14:paraId="133D8F1A" w14:textId="77777777">
      <w:pPr>
        <w:tabs>
          <w:tab w:val="clear" w:pos="562"/>
        </w:tabs>
        <w:rPr>
          <w:b/>
          <w:lang w:val="da-DK"/>
        </w:rPr>
      </w:pPr>
    </w:p>
    <w:p w:rsidR="00767709" w14:paraId="3BA790A4" w14:textId="77777777">
      <w:pPr>
        <w:tabs>
          <w:tab w:val="clear" w:pos="562"/>
        </w:tabs>
        <w:jc w:val="center"/>
        <w:rPr>
          <w:lang w:val="da-DK"/>
        </w:rPr>
      </w:pPr>
    </w:p>
    <w:p w:rsidR="00C8439B" w:rsidP="00C8439B" w14:paraId="2664C643" w14:textId="77777777">
      <w:pPr>
        <w:numPr>
          <w:ilvl w:val="12"/>
          <w:numId w:val="0"/>
        </w:numPr>
        <w:tabs>
          <w:tab w:val="clear" w:pos="562"/>
        </w:tabs>
        <w:ind w:right="-2"/>
        <w:jc w:val="center"/>
        <w:rPr>
          <w:b/>
          <w:bCs/>
          <w:lang w:val="da-DK"/>
        </w:rPr>
      </w:pPr>
      <w:r>
        <w:rPr>
          <w:lang w:val="da-DK"/>
        </w:rPr>
        <w:br w:type="page"/>
      </w:r>
      <w:r w:rsidRPr="008F497B">
        <w:rPr>
          <w:b/>
          <w:noProof/>
          <w:lang w:val="da-DK"/>
        </w:rPr>
        <w:t>Indlægsseddel:</w:t>
      </w:r>
      <w:r w:rsidRPr="008F497B">
        <w:rPr>
          <w:b/>
          <w:lang w:val="da-DK"/>
        </w:rPr>
        <w:t xml:space="preserve"> </w:t>
      </w:r>
      <w:r w:rsidRPr="008F497B">
        <w:rPr>
          <w:b/>
          <w:noProof/>
          <w:lang w:val="da-DK"/>
        </w:rPr>
        <w:t>Information til brugeren</w:t>
      </w:r>
    </w:p>
    <w:p w:rsidR="00C8439B" w:rsidP="00C8439B" w14:paraId="0316B449" w14:textId="77777777">
      <w:pPr>
        <w:jc w:val="center"/>
        <w:rPr>
          <w:lang w:val="da-DK"/>
        </w:rPr>
      </w:pPr>
    </w:p>
    <w:p w:rsidR="00C8439B" w:rsidRPr="008D74C5" w:rsidP="00C8439B" w14:paraId="190F13FD" w14:textId="77777777">
      <w:pPr>
        <w:numPr>
          <w:ilvl w:val="12"/>
          <w:numId w:val="0"/>
        </w:numPr>
        <w:jc w:val="center"/>
        <w:rPr>
          <w:b/>
          <w:lang w:val="da-DK"/>
        </w:rPr>
      </w:pPr>
      <w:r w:rsidRPr="008D74C5">
        <w:rPr>
          <w:b/>
          <w:bCs/>
          <w:lang w:val="da-DK"/>
        </w:rPr>
        <w:t xml:space="preserve">Humira </w:t>
      </w:r>
      <w:r>
        <w:rPr>
          <w:b/>
          <w:bCs/>
          <w:lang w:val="da-DK"/>
        </w:rPr>
        <w:t>2</w:t>
      </w:r>
      <w:r w:rsidRPr="008D74C5">
        <w:rPr>
          <w:b/>
          <w:bCs/>
          <w:lang w:val="da-DK"/>
        </w:rPr>
        <w:t xml:space="preserve">0 mg </w:t>
      </w:r>
      <w:r w:rsidRPr="008D74C5">
        <w:rPr>
          <w:b/>
          <w:lang w:val="da-DK"/>
        </w:rPr>
        <w:t xml:space="preserve">injektionsvæske, opløsning i fyldt </w:t>
      </w:r>
      <w:r>
        <w:rPr>
          <w:b/>
          <w:lang w:val="da-DK"/>
        </w:rPr>
        <w:t>injektionssprøjte</w:t>
      </w:r>
    </w:p>
    <w:p w:rsidR="00C8439B" w:rsidP="00C8439B" w14:paraId="727E7E9E" w14:textId="77777777">
      <w:pPr>
        <w:pStyle w:val="EMEATitle"/>
        <w:rPr>
          <w:rFonts w:ascii="Times New Roman" w:hAnsi="Times New Roman"/>
          <w:bCs/>
          <w:caps w:val="0"/>
          <w:szCs w:val="24"/>
          <w:lang w:val="da-DK"/>
        </w:rPr>
      </w:pPr>
      <w:r>
        <w:rPr>
          <w:rFonts w:ascii="Times New Roman" w:hAnsi="Times New Roman"/>
          <w:b w:val="0"/>
          <w:caps w:val="0"/>
          <w:szCs w:val="24"/>
          <w:lang w:val="da-DK"/>
        </w:rPr>
        <w:t>adalimumab</w:t>
      </w:r>
    </w:p>
    <w:p w:rsidR="00C8439B" w:rsidP="00C8439B" w14:paraId="79CC5C98" w14:textId="77777777">
      <w:pPr>
        <w:jc w:val="center"/>
        <w:rPr>
          <w:lang w:val="da-DK"/>
        </w:rPr>
      </w:pPr>
    </w:p>
    <w:p w:rsidR="00C8439B" w:rsidP="00C8439B" w14:paraId="30093452" w14:textId="77777777">
      <w:pPr>
        <w:ind w:right="-2"/>
        <w:rPr>
          <w:lang w:val="da-DK"/>
        </w:rPr>
      </w:pPr>
      <w:r>
        <w:rPr>
          <w:b/>
          <w:lang w:val="da-DK"/>
        </w:rPr>
        <w:t xml:space="preserve">Læs hele denne indlægsseddel grundigt, inden dit barn begynder at bruge </w:t>
      </w:r>
      <w:r w:rsidRPr="008F497B">
        <w:rPr>
          <w:b/>
          <w:noProof/>
          <w:lang w:val="da-DK"/>
        </w:rPr>
        <w:t>dette lægemiddel, da den indeholder vigtige oplysninger</w:t>
      </w:r>
      <w:r>
        <w:rPr>
          <w:b/>
          <w:lang w:val="da-DK"/>
        </w:rPr>
        <w:t>.</w:t>
      </w:r>
    </w:p>
    <w:p w:rsidR="00C8439B" w:rsidP="00C8439B" w14:paraId="6C29066D" w14:textId="77777777">
      <w:pPr>
        <w:numPr>
          <w:ilvl w:val="0"/>
          <w:numId w:val="1"/>
        </w:numPr>
        <w:ind w:left="567" w:right="-2" w:hanging="567"/>
        <w:rPr>
          <w:lang w:val="da-DK"/>
        </w:rPr>
      </w:pPr>
      <w:r>
        <w:rPr>
          <w:lang w:val="da-DK"/>
        </w:rPr>
        <w:t>Gem indlægssedlen. Du kan få brug for at læse den igen.</w:t>
      </w:r>
    </w:p>
    <w:p w:rsidR="00C8439B" w:rsidP="00C8439B" w14:paraId="7CE87F3A" w14:textId="77777777">
      <w:pPr>
        <w:numPr>
          <w:ilvl w:val="0"/>
          <w:numId w:val="1"/>
        </w:numPr>
        <w:ind w:left="567" w:right="-2" w:hanging="567"/>
        <w:rPr>
          <w:lang w:val="da-DK"/>
        </w:rPr>
      </w:pPr>
      <w:r>
        <w:rPr>
          <w:lang w:val="da-DK"/>
        </w:rPr>
        <w:t xml:space="preserve">Din læge vil også udlevere et </w:t>
      </w:r>
      <w:r w:rsidRPr="001F0882">
        <w:rPr>
          <w:b/>
          <w:lang w:val="da-DK"/>
        </w:rPr>
        <w:t>patientkort</w:t>
      </w:r>
      <w:r>
        <w:rPr>
          <w:lang w:val="da-DK"/>
        </w:rPr>
        <w:t xml:space="preserve">, der indeholder vigtige sikkerhedsinformationer, som du skal være opmærksom på, før </w:t>
      </w:r>
      <w:r w:rsidR="00F51B16">
        <w:rPr>
          <w:lang w:val="da-DK"/>
        </w:rPr>
        <w:t>dit barn</w:t>
      </w:r>
      <w:r w:rsidRPr="00D57544">
        <w:rPr>
          <w:lang w:val="da-DK"/>
        </w:rPr>
        <w:t xml:space="preserve"> begynder at tage Humira </w:t>
      </w:r>
      <w:r>
        <w:rPr>
          <w:lang w:val="da-DK"/>
        </w:rPr>
        <w:t xml:space="preserve">og under din behandling med Humira. </w:t>
      </w:r>
      <w:r w:rsidRPr="001F0882">
        <w:rPr>
          <w:lang w:val="da-DK"/>
        </w:rPr>
        <w:t xml:space="preserve">Opbevar </w:t>
      </w:r>
      <w:r w:rsidRPr="001F0882">
        <w:rPr>
          <w:b/>
          <w:lang w:val="da-DK"/>
        </w:rPr>
        <w:t>patientkortet</w:t>
      </w:r>
      <w:r>
        <w:rPr>
          <w:lang w:val="da-DK"/>
        </w:rPr>
        <w:t xml:space="preserve"> på dig eller på dit barn.</w:t>
      </w:r>
    </w:p>
    <w:p w:rsidR="00C8439B" w:rsidP="00C8439B" w14:paraId="7E65C92E" w14:textId="77777777">
      <w:pPr>
        <w:numPr>
          <w:ilvl w:val="0"/>
          <w:numId w:val="1"/>
        </w:numPr>
        <w:ind w:left="567" w:right="-2" w:hanging="567"/>
        <w:rPr>
          <w:lang w:val="da-DK"/>
        </w:rPr>
      </w:pPr>
      <w:r>
        <w:rPr>
          <w:lang w:val="da-DK"/>
        </w:rPr>
        <w:t>Spørg lægen</w:t>
      </w:r>
      <w:r w:rsidR="00583105">
        <w:rPr>
          <w:lang w:val="da-DK"/>
        </w:rPr>
        <w:t xml:space="preserve"> </w:t>
      </w:r>
      <w:r w:rsidR="00CE21AD">
        <w:rPr>
          <w:lang w:val="da-DK"/>
        </w:rPr>
        <w:t>eller</w:t>
      </w:r>
      <w:r>
        <w:rPr>
          <w:lang w:val="da-DK"/>
        </w:rPr>
        <w:t xml:space="preserve"> apotekspersonale, hvis der er mere, du vil vide.</w:t>
      </w:r>
    </w:p>
    <w:p w:rsidR="00C8439B" w:rsidP="00C8439B" w14:paraId="21E3E652" w14:textId="77777777">
      <w:pPr>
        <w:numPr>
          <w:ilvl w:val="0"/>
          <w:numId w:val="1"/>
        </w:numPr>
        <w:ind w:left="567" w:right="-2" w:hanging="567"/>
        <w:rPr>
          <w:b/>
          <w:lang w:val="da-DK"/>
        </w:rPr>
      </w:pPr>
      <w:r>
        <w:rPr>
          <w:lang w:val="da-DK"/>
        </w:rPr>
        <w:t>Lægen har ordineret Humira til dit barn personligt. Lad derfor være med at give medicinen til andre. Det kan være skadeligt for andre, selvom de har samme symptomer, som dit barn har.</w:t>
      </w:r>
    </w:p>
    <w:p w:rsidR="00C8439B" w:rsidRPr="006634F4" w:rsidP="00125CB4" w14:paraId="3F078DF6" w14:textId="77777777">
      <w:pPr>
        <w:numPr>
          <w:ilvl w:val="0"/>
          <w:numId w:val="1"/>
        </w:numPr>
        <w:suppressAutoHyphens w:val="0"/>
        <w:ind w:left="567" w:right="-2" w:hanging="567"/>
        <w:rPr>
          <w:b/>
          <w:lang w:val="da-DK"/>
        </w:rPr>
      </w:pPr>
      <w:r w:rsidRPr="006634F4">
        <w:rPr>
          <w:lang w:val="da-DK"/>
        </w:rPr>
        <w:t>Kontakt lægen, apotekspersonalet eller sundhedspersonalet, hvis d</w:t>
      </w:r>
      <w:r w:rsidR="00BA2CDE">
        <w:rPr>
          <w:lang w:val="da-DK"/>
        </w:rPr>
        <w:t>it</w:t>
      </w:r>
      <w:r w:rsidRPr="006634F4">
        <w:rPr>
          <w:lang w:val="da-DK"/>
        </w:rPr>
        <w:t xml:space="preserve"> </w:t>
      </w:r>
      <w:r w:rsidR="00BA2CDE">
        <w:rPr>
          <w:lang w:val="da-DK"/>
        </w:rPr>
        <w:t xml:space="preserve">barn </w:t>
      </w:r>
      <w:r w:rsidRPr="006634F4">
        <w:rPr>
          <w:lang w:val="da-DK"/>
        </w:rPr>
        <w:t xml:space="preserve">får bivirkninger, </w:t>
      </w:r>
      <w:r w:rsidR="00BA2CDE">
        <w:rPr>
          <w:szCs w:val="22"/>
          <w:lang w:val="da-DK"/>
        </w:rPr>
        <w:t>herunder</w:t>
      </w:r>
      <w:r w:rsidRPr="00990E95" w:rsidR="00BA2CDE">
        <w:rPr>
          <w:szCs w:val="22"/>
          <w:lang w:val="da-DK"/>
        </w:rPr>
        <w:t xml:space="preserve"> bivirkninger</w:t>
      </w:r>
      <w:r w:rsidR="00BA2CDE">
        <w:rPr>
          <w:lang w:val="da-DK"/>
        </w:rPr>
        <w:t xml:space="preserve">, </w:t>
      </w:r>
      <w:r w:rsidRPr="006634F4">
        <w:rPr>
          <w:lang w:val="da-DK"/>
        </w:rPr>
        <w:t xml:space="preserve">som ikke er nævnt </w:t>
      </w:r>
      <w:r w:rsidR="00CE21AD">
        <w:rPr>
          <w:lang w:val="da-DK"/>
        </w:rPr>
        <w:t>i denne indlægsseddel</w:t>
      </w:r>
      <w:r w:rsidRPr="006634F4">
        <w:rPr>
          <w:lang w:val="da-DK"/>
        </w:rPr>
        <w:t>. Se punkt 4.</w:t>
      </w:r>
      <w:r w:rsidRPr="006634F4" w:rsidR="00BA2CDE">
        <w:rPr>
          <w:noProof/>
          <w:szCs w:val="22"/>
          <w:lang w:val="da-DK"/>
        </w:rPr>
        <w:t xml:space="preserve"> </w:t>
      </w:r>
    </w:p>
    <w:p w:rsidR="00C8439B" w:rsidP="00C8439B" w14:paraId="1FDDFCB9" w14:textId="77777777">
      <w:pPr>
        <w:numPr>
          <w:ilvl w:val="12"/>
          <w:numId w:val="0"/>
        </w:numPr>
        <w:tabs>
          <w:tab w:val="clear" w:pos="562"/>
        </w:tabs>
        <w:ind w:right="-2"/>
        <w:rPr>
          <w:szCs w:val="22"/>
          <w:lang w:val="da-DK"/>
        </w:rPr>
      </w:pPr>
    </w:p>
    <w:p w:rsidR="00C8439B" w:rsidP="00C8439B" w14:paraId="2234FD55" w14:textId="77777777">
      <w:pPr>
        <w:numPr>
          <w:ilvl w:val="12"/>
          <w:numId w:val="0"/>
        </w:numPr>
        <w:tabs>
          <w:tab w:val="clear" w:pos="562"/>
        </w:tabs>
        <w:ind w:right="-2"/>
        <w:rPr>
          <w:lang w:val="da-DK"/>
        </w:rPr>
      </w:pPr>
      <w:r w:rsidRPr="00741916">
        <w:rPr>
          <w:szCs w:val="22"/>
          <w:lang w:val="da-DK"/>
        </w:rPr>
        <w:t xml:space="preserve">Se den nyeste indlægsseddel på </w:t>
      </w:r>
      <w:hyperlink r:id="rId23" w:history="1">
        <w:r w:rsidRPr="00741916">
          <w:rPr>
            <w:rStyle w:val="Hyperlink"/>
            <w:szCs w:val="22"/>
            <w:lang w:val="da-DK"/>
          </w:rPr>
          <w:t>www.indlaegsseddel.dk</w:t>
        </w:r>
      </w:hyperlink>
    </w:p>
    <w:p w:rsidR="00C8439B" w:rsidP="00C8439B" w14:paraId="65E75B3A" w14:textId="77777777">
      <w:pPr>
        <w:numPr>
          <w:ilvl w:val="12"/>
          <w:numId w:val="0"/>
        </w:numPr>
        <w:tabs>
          <w:tab w:val="clear" w:pos="562"/>
        </w:tabs>
        <w:ind w:right="-2"/>
        <w:rPr>
          <w:lang w:val="da-DK"/>
        </w:rPr>
      </w:pPr>
    </w:p>
    <w:p w:rsidR="00C8439B" w:rsidRPr="00EF396A" w:rsidP="00C8439B" w14:paraId="77A3A67F" w14:textId="77777777">
      <w:pPr>
        <w:ind w:right="-2"/>
        <w:rPr>
          <w:lang w:val="da-DK"/>
        </w:rPr>
      </w:pPr>
      <w:r w:rsidRPr="00EF396A">
        <w:rPr>
          <w:b/>
          <w:lang w:val="da-DK"/>
        </w:rPr>
        <w:t>Oversigt over indlægssedlen</w:t>
      </w:r>
      <w:r w:rsidRPr="00EF396A">
        <w:rPr>
          <w:lang w:val="da-DK"/>
        </w:rPr>
        <w:t>:</w:t>
      </w:r>
    </w:p>
    <w:p w:rsidR="00C8439B" w:rsidP="00C8439B" w14:paraId="5C373B97" w14:textId="77777777">
      <w:pPr>
        <w:tabs>
          <w:tab w:val="clear" w:pos="562"/>
        </w:tabs>
        <w:ind w:left="567" w:right="-29" w:hanging="567"/>
        <w:rPr>
          <w:lang w:val="da-DK"/>
        </w:rPr>
      </w:pPr>
      <w:r>
        <w:rPr>
          <w:lang w:val="da-DK"/>
        </w:rPr>
        <w:t>1.</w:t>
      </w:r>
      <w:r>
        <w:rPr>
          <w:lang w:val="da-DK"/>
        </w:rPr>
        <w:tab/>
        <w:t>Virkning og anvendelse</w:t>
      </w:r>
    </w:p>
    <w:p w:rsidR="00C8439B" w:rsidP="00C8439B" w14:paraId="4DF5E799" w14:textId="77777777">
      <w:pPr>
        <w:tabs>
          <w:tab w:val="clear" w:pos="562"/>
        </w:tabs>
        <w:ind w:left="567" w:right="-29" w:hanging="567"/>
        <w:rPr>
          <w:lang w:val="da-DK"/>
        </w:rPr>
      </w:pPr>
      <w:r>
        <w:rPr>
          <w:lang w:val="da-DK"/>
        </w:rPr>
        <w:t>2.</w:t>
      </w:r>
      <w:r>
        <w:rPr>
          <w:lang w:val="da-DK"/>
        </w:rPr>
        <w:tab/>
        <w:t>Det skal du vide, før dit barn begynder at tage Humira</w:t>
      </w:r>
    </w:p>
    <w:p w:rsidR="00C8439B" w:rsidP="00C8439B" w14:paraId="6DC2A6F4" w14:textId="77777777">
      <w:pPr>
        <w:tabs>
          <w:tab w:val="clear" w:pos="562"/>
        </w:tabs>
        <w:ind w:left="567" w:right="-29" w:hanging="567"/>
        <w:rPr>
          <w:lang w:val="da-DK"/>
        </w:rPr>
      </w:pPr>
      <w:r>
        <w:rPr>
          <w:lang w:val="da-DK"/>
        </w:rPr>
        <w:t>3.</w:t>
      </w:r>
      <w:r>
        <w:rPr>
          <w:lang w:val="da-DK"/>
        </w:rPr>
        <w:tab/>
        <w:t>Sådan skal dit barn tage Humira</w:t>
      </w:r>
    </w:p>
    <w:p w:rsidR="00C8439B" w:rsidP="00C8439B" w14:paraId="5F8BDEB1" w14:textId="77777777">
      <w:pPr>
        <w:tabs>
          <w:tab w:val="clear" w:pos="562"/>
        </w:tabs>
        <w:ind w:left="567" w:right="-29" w:hanging="567"/>
        <w:rPr>
          <w:lang w:val="da-DK"/>
        </w:rPr>
      </w:pPr>
      <w:r>
        <w:rPr>
          <w:lang w:val="da-DK"/>
        </w:rPr>
        <w:t>4.</w:t>
      </w:r>
      <w:r>
        <w:rPr>
          <w:lang w:val="da-DK"/>
        </w:rPr>
        <w:tab/>
        <w:t xml:space="preserve">Bivirkninger </w:t>
      </w:r>
    </w:p>
    <w:p w:rsidR="00C8439B" w:rsidP="00C8439B" w14:paraId="13EB167A" w14:textId="77777777">
      <w:pPr>
        <w:tabs>
          <w:tab w:val="clear" w:pos="562"/>
        </w:tabs>
        <w:ind w:left="567" w:right="-29" w:hanging="567"/>
        <w:rPr>
          <w:lang w:val="da-DK"/>
        </w:rPr>
      </w:pPr>
      <w:r>
        <w:rPr>
          <w:lang w:val="da-DK"/>
        </w:rPr>
        <w:t>5.</w:t>
      </w:r>
      <w:r>
        <w:rPr>
          <w:lang w:val="da-DK"/>
        </w:rPr>
        <w:tab/>
        <w:t>Opbevaring</w:t>
      </w:r>
    </w:p>
    <w:p w:rsidR="00C8439B" w:rsidP="00C8439B" w14:paraId="3CCA088F" w14:textId="77777777">
      <w:pPr>
        <w:tabs>
          <w:tab w:val="clear" w:pos="562"/>
        </w:tabs>
        <w:ind w:left="567" w:right="-29" w:hanging="567"/>
        <w:rPr>
          <w:lang w:val="da-DK"/>
        </w:rPr>
      </w:pPr>
      <w:r>
        <w:rPr>
          <w:lang w:val="da-DK"/>
        </w:rPr>
        <w:t>6.</w:t>
      </w:r>
      <w:r>
        <w:rPr>
          <w:lang w:val="da-DK"/>
        </w:rPr>
        <w:tab/>
        <w:t>Pakningsstørrelser og yderligere oplysninger</w:t>
      </w:r>
    </w:p>
    <w:p w:rsidR="00C8439B" w:rsidRPr="00D57544" w:rsidP="00C8439B" w14:paraId="2DB71F4E" w14:textId="77777777">
      <w:pPr>
        <w:tabs>
          <w:tab w:val="clear" w:pos="562"/>
        </w:tabs>
        <w:ind w:left="567" w:right="-29" w:hanging="567"/>
        <w:rPr>
          <w:lang w:val="da-DK"/>
        </w:rPr>
      </w:pPr>
      <w:r w:rsidRPr="00D57544">
        <w:rPr>
          <w:lang w:val="da-DK"/>
        </w:rPr>
        <w:t>7.</w:t>
      </w:r>
      <w:r w:rsidRPr="00D57544">
        <w:rPr>
          <w:lang w:val="da-DK"/>
        </w:rPr>
        <w:tab/>
      </w:r>
      <w:r w:rsidRPr="00D57544" w:rsidR="00CE5A7B">
        <w:rPr>
          <w:lang w:val="da-DK"/>
        </w:rPr>
        <w:t>Injektion af Humira</w:t>
      </w:r>
    </w:p>
    <w:p w:rsidR="00C8439B" w:rsidP="00C8439B" w14:paraId="6538C681" w14:textId="77777777">
      <w:pPr>
        <w:tabs>
          <w:tab w:val="clear" w:pos="562"/>
        </w:tabs>
        <w:ind w:left="567" w:right="-29" w:hanging="567"/>
        <w:rPr>
          <w:lang w:val="da-DK"/>
        </w:rPr>
      </w:pPr>
    </w:p>
    <w:p w:rsidR="00C8439B" w:rsidP="00C8439B" w14:paraId="4E243487" w14:textId="77777777">
      <w:pPr>
        <w:numPr>
          <w:ilvl w:val="12"/>
          <w:numId w:val="0"/>
        </w:numPr>
        <w:tabs>
          <w:tab w:val="clear" w:pos="562"/>
        </w:tabs>
        <w:ind w:right="-2"/>
        <w:rPr>
          <w:lang w:val="da-DK"/>
        </w:rPr>
      </w:pPr>
    </w:p>
    <w:p w:rsidR="00C8439B" w:rsidRPr="008F497B" w:rsidP="00C8439B" w14:paraId="5E000DEF" w14:textId="77777777">
      <w:pPr>
        <w:rPr>
          <w:b/>
          <w:noProof/>
          <w:lang w:val="da-DK"/>
        </w:rPr>
      </w:pPr>
      <w:r w:rsidRPr="008F497B">
        <w:rPr>
          <w:b/>
          <w:lang w:val="da-DK"/>
        </w:rPr>
        <w:t>1.</w:t>
      </w:r>
      <w:r w:rsidRPr="008F497B">
        <w:rPr>
          <w:b/>
          <w:lang w:val="da-DK"/>
        </w:rPr>
        <w:tab/>
      </w:r>
      <w:r w:rsidRPr="008F497B">
        <w:rPr>
          <w:b/>
          <w:noProof/>
          <w:lang w:val="da-DK"/>
        </w:rPr>
        <w:t>Virkning og anvendelse</w:t>
      </w:r>
    </w:p>
    <w:p w:rsidR="00C8439B" w:rsidP="00C8439B" w14:paraId="4323836F" w14:textId="77777777">
      <w:pPr>
        <w:rPr>
          <w:lang w:val="da-DK"/>
        </w:rPr>
      </w:pPr>
    </w:p>
    <w:p w:rsidR="002978E8" w:rsidP="00C8439B" w14:paraId="44760B98" w14:textId="77777777">
      <w:pPr>
        <w:rPr>
          <w:lang w:val="da-DK"/>
        </w:rPr>
      </w:pPr>
      <w:r w:rsidRPr="008F497B">
        <w:rPr>
          <w:lang w:val="da-DK"/>
        </w:rPr>
        <w:t>Humira indeholder det aktive stof adalimumab</w:t>
      </w:r>
      <w:r>
        <w:rPr>
          <w:lang w:val="da-DK"/>
        </w:rPr>
        <w:t>.</w:t>
      </w:r>
      <w:r w:rsidRPr="00E11226">
        <w:rPr>
          <w:lang w:val="da-DK"/>
        </w:rPr>
        <w:t xml:space="preserve"> </w:t>
      </w:r>
    </w:p>
    <w:p w:rsidR="002978E8" w:rsidP="00C8439B" w14:paraId="7FA7B0FD" w14:textId="77777777">
      <w:pPr>
        <w:rPr>
          <w:lang w:val="da-DK"/>
        </w:rPr>
      </w:pPr>
    </w:p>
    <w:p w:rsidR="00C8439B" w:rsidRPr="00E11226" w:rsidP="00C8439B" w14:paraId="5F3DD3E4" w14:textId="77777777">
      <w:pPr>
        <w:rPr>
          <w:lang w:val="da-DK"/>
        </w:rPr>
      </w:pPr>
      <w:r w:rsidRPr="00E11226">
        <w:rPr>
          <w:lang w:val="da-DK"/>
        </w:rPr>
        <w:t xml:space="preserve">Humira </w:t>
      </w:r>
      <w:r w:rsidR="002978E8">
        <w:rPr>
          <w:lang w:val="da-DK"/>
        </w:rPr>
        <w:t>er beregnet</w:t>
      </w:r>
      <w:r w:rsidRPr="00E11226">
        <w:rPr>
          <w:lang w:val="da-DK"/>
        </w:rPr>
        <w:t xml:space="preserve"> </w:t>
      </w:r>
      <w:r w:rsidR="002978E8">
        <w:rPr>
          <w:lang w:val="da-DK"/>
        </w:rPr>
        <w:t xml:space="preserve">til behandling af de </w:t>
      </w:r>
      <w:r w:rsidRPr="00E11226">
        <w:rPr>
          <w:lang w:val="da-DK"/>
        </w:rPr>
        <w:t xml:space="preserve">inflammatoriske </w:t>
      </w:r>
      <w:r w:rsidR="002978E8">
        <w:rPr>
          <w:lang w:val="da-DK"/>
        </w:rPr>
        <w:t>sygdommebeskrevet nedenfor:</w:t>
      </w:r>
    </w:p>
    <w:p w:rsidR="00C8439B" w14:paraId="61F6C6F0" w14:textId="77777777">
      <w:pPr>
        <w:jc w:val="center"/>
        <w:rPr>
          <w:lang w:val="da-DK"/>
        </w:rPr>
      </w:pPr>
    </w:p>
    <w:p w:rsidR="00C8439B" w:rsidRPr="001F0882" w:rsidP="00C8439B" w14:paraId="533AE1B8" w14:textId="77777777">
      <w:pPr>
        <w:numPr>
          <w:ilvl w:val="0"/>
          <w:numId w:val="69"/>
        </w:numPr>
        <w:rPr>
          <w:lang w:val="da-DK"/>
        </w:rPr>
      </w:pPr>
      <w:r w:rsidRPr="001F0882">
        <w:rPr>
          <w:lang w:val="da-DK"/>
        </w:rPr>
        <w:t>Polyartikulær juvenil idiopatisk artrit</w:t>
      </w:r>
    </w:p>
    <w:p w:rsidR="00C8439B" w:rsidRPr="001F0882" w:rsidP="00C8439B" w14:paraId="14F22557" w14:textId="77777777">
      <w:pPr>
        <w:numPr>
          <w:ilvl w:val="0"/>
          <w:numId w:val="70"/>
        </w:numPr>
        <w:rPr>
          <w:lang w:val="da-DK"/>
        </w:rPr>
      </w:pPr>
      <w:r w:rsidRPr="001F0882">
        <w:rPr>
          <w:lang w:val="da-DK"/>
        </w:rPr>
        <w:t>Entesopatirelateret artrit</w:t>
      </w:r>
    </w:p>
    <w:p w:rsidR="00C8439B" w:rsidRPr="00E11226" w:rsidP="00C8439B" w14:paraId="288F37C0" w14:textId="77777777">
      <w:pPr>
        <w:numPr>
          <w:ilvl w:val="0"/>
          <w:numId w:val="70"/>
        </w:numPr>
        <w:rPr>
          <w:lang w:val="en-GB"/>
        </w:rPr>
      </w:pPr>
      <w:r w:rsidRPr="00E11226">
        <w:rPr>
          <w:lang w:val="en-GB"/>
        </w:rPr>
        <w:t>Plaque-psoriasis</w:t>
      </w:r>
      <w:r w:rsidR="00044B35">
        <w:rPr>
          <w:lang w:val="en-GB"/>
        </w:rPr>
        <w:t xml:space="preserve"> hos børn</w:t>
      </w:r>
    </w:p>
    <w:p w:rsidR="00C8439B" w:rsidRPr="00E11226" w:rsidP="00C8439B" w14:paraId="195A7C9F" w14:textId="77777777">
      <w:pPr>
        <w:numPr>
          <w:ilvl w:val="0"/>
          <w:numId w:val="70"/>
        </w:numPr>
        <w:rPr>
          <w:lang w:val="en-GB"/>
        </w:rPr>
      </w:pPr>
      <w:r w:rsidRPr="00E11226">
        <w:rPr>
          <w:lang w:val="en-GB"/>
        </w:rPr>
        <w:t>Crohns sygdom</w:t>
      </w:r>
      <w:r w:rsidR="00044B35">
        <w:rPr>
          <w:lang w:val="en-GB"/>
        </w:rPr>
        <w:t xml:space="preserve"> hos børn</w:t>
      </w:r>
    </w:p>
    <w:p w:rsidR="00C8439B" w:rsidRPr="001F0882" w:rsidP="00C8439B" w14:paraId="3F6B9842" w14:textId="77777777">
      <w:pPr>
        <w:numPr>
          <w:ilvl w:val="0"/>
          <w:numId w:val="70"/>
        </w:numPr>
        <w:rPr>
          <w:lang w:val="da-DK"/>
        </w:rPr>
      </w:pPr>
      <w:r>
        <w:rPr>
          <w:lang w:val="da-DK"/>
        </w:rPr>
        <w:t>Pædiatrisk</w:t>
      </w:r>
      <w:r w:rsidRPr="001F0882">
        <w:rPr>
          <w:lang w:val="da-DK"/>
        </w:rPr>
        <w:t xml:space="preserve"> uveitis</w:t>
      </w:r>
      <w:r w:rsidR="00044B35">
        <w:rPr>
          <w:lang w:val="da-DK"/>
        </w:rPr>
        <w:t xml:space="preserve"> </w:t>
      </w:r>
    </w:p>
    <w:p w:rsidR="00044B35" w:rsidP="00C8439B" w14:paraId="1DBCF42B" w14:textId="77777777">
      <w:pPr>
        <w:rPr>
          <w:lang w:val="da-DK"/>
        </w:rPr>
      </w:pPr>
    </w:p>
    <w:p w:rsidR="006134FB" w:rsidP="006134FB" w14:paraId="74EFE771" w14:textId="77777777">
      <w:pPr>
        <w:rPr>
          <w:lang w:val="da-DK"/>
        </w:rPr>
      </w:pPr>
      <w:r w:rsidRPr="00F40015">
        <w:rPr>
          <w:lang w:val="da-DK"/>
        </w:rPr>
        <w:t>Det aktive stof</w:t>
      </w:r>
      <w:r>
        <w:rPr>
          <w:lang w:val="da-DK"/>
        </w:rPr>
        <w:t xml:space="preserve"> i Humira</w:t>
      </w:r>
      <w:r w:rsidRPr="00F40015">
        <w:rPr>
          <w:lang w:val="da-DK"/>
        </w:rPr>
        <w:t>, adalimumab, er et humant monoklonalt antistof</w:t>
      </w:r>
      <w:r>
        <w:rPr>
          <w:lang w:val="da-DK"/>
        </w:rPr>
        <w:t xml:space="preserve">. </w:t>
      </w:r>
      <w:r w:rsidRPr="00F40015">
        <w:rPr>
          <w:lang w:val="da-DK"/>
        </w:rPr>
        <w:t>Monoklonale antistof</w:t>
      </w:r>
      <w:r>
        <w:rPr>
          <w:lang w:val="da-DK"/>
        </w:rPr>
        <w:t>fer</w:t>
      </w:r>
      <w:r w:rsidRPr="00F40015">
        <w:rPr>
          <w:lang w:val="da-DK"/>
        </w:rPr>
        <w:t xml:space="preserve"> er proteiner, som </w:t>
      </w:r>
      <w:r>
        <w:rPr>
          <w:lang w:val="da-DK"/>
        </w:rPr>
        <w:t>binder til et bestemt mål.</w:t>
      </w:r>
    </w:p>
    <w:p w:rsidR="006134FB" w:rsidP="006134FB" w14:paraId="328EC161" w14:textId="77777777">
      <w:pPr>
        <w:rPr>
          <w:lang w:val="da-DK"/>
        </w:rPr>
      </w:pPr>
    </w:p>
    <w:p w:rsidR="006134FB" w:rsidP="006134FB" w14:paraId="299D6C4C" w14:textId="77777777">
      <w:pPr>
        <w:rPr>
          <w:lang w:val="da-DK"/>
        </w:rPr>
      </w:pPr>
      <w:r>
        <w:rPr>
          <w:lang w:val="da-DK"/>
        </w:rPr>
        <w:t>Målet for adalimumab er et  protein</w:t>
      </w:r>
      <w:r w:rsidRPr="00F40015">
        <w:rPr>
          <w:lang w:val="da-DK"/>
        </w:rPr>
        <w:t xml:space="preserve"> </w:t>
      </w:r>
      <w:r>
        <w:rPr>
          <w:lang w:val="da-DK"/>
        </w:rPr>
        <w:t xml:space="preserve">kaldet </w:t>
      </w:r>
      <w:r w:rsidRPr="00AD6F1B">
        <w:rPr>
          <w:lang w:val="da-DK"/>
        </w:rPr>
        <w:t>tumornekrosefaktor (TNF</w:t>
      </w:r>
      <w:r w:rsidRPr="00AD6F1B">
        <w:rPr>
          <w:rFonts w:ascii="Symbol" w:hAnsi="Symbol"/>
        </w:rPr>
        <w:sym w:font="Symbol" w:char="F061"/>
      </w:r>
      <w:r w:rsidRPr="00AD6F1B">
        <w:rPr>
          <w:lang w:val="da-DK"/>
        </w:rPr>
        <w:t xml:space="preserve">) </w:t>
      </w:r>
      <w:r>
        <w:rPr>
          <w:lang w:val="da-DK"/>
        </w:rPr>
        <w:t xml:space="preserve">som er involveret i immun- (forsvars) systemet </w:t>
      </w:r>
      <w:r w:rsidRPr="00F40015">
        <w:rPr>
          <w:lang w:val="da-DK"/>
        </w:rPr>
        <w:t>og</w:t>
      </w:r>
      <w:r w:rsidRPr="00AD6F1B">
        <w:rPr>
          <w:lang w:val="da-DK"/>
        </w:rPr>
        <w:t xml:space="preserve"> er til stede i øge</w:t>
      </w:r>
      <w:r w:rsidR="00902149">
        <w:rPr>
          <w:lang w:val="da-DK"/>
        </w:rPr>
        <w:t>de</w:t>
      </w:r>
      <w:r w:rsidRPr="00AD6F1B">
        <w:rPr>
          <w:lang w:val="da-DK"/>
        </w:rPr>
        <w:t xml:space="preserve"> mængde</w:t>
      </w:r>
      <w:r>
        <w:rPr>
          <w:lang w:val="da-DK"/>
        </w:rPr>
        <w:t>r i de inflammatoriske sygdomme nævnt ovenfor.</w:t>
      </w:r>
    </w:p>
    <w:p w:rsidR="006134FB" w:rsidRPr="00403068" w:rsidP="006134FB" w14:paraId="17507315" w14:textId="77777777">
      <w:pPr>
        <w:pStyle w:val="EMEAHeadingUnderline"/>
        <w:spacing w:before="0" w:beforeLines="0" w:after="0" w:afterLines="0"/>
        <w:rPr>
          <w:u w:val="none"/>
          <w:lang w:val="da-DK"/>
        </w:rPr>
      </w:pPr>
      <w:r w:rsidRPr="00403068">
        <w:rPr>
          <w:u w:val="none"/>
          <w:lang w:val="da-DK"/>
        </w:rPr>
        <w:t>Ved at binde sig til TNF</w:t>
      </w:r>
      <w:r w:rsidRPr="00403068">
        <w:rPr>
          <w:rFonts w:ascii="Symbol" w:hAnsi="Symbol"/>
          <w:u w:val="none"/>
        </w:rPr>
        <w:sym w:font="Symbol" w:char="F061"/>
      </w:r>
      <w:r w:rsidRPr="00403068">
        <w:rPr>
          <w:u w:val="none"/>
          <w:lang w:val="da-DK"/>
        </w:rPr>
        <w:t xml:space="preserve"> reducerer Humira den inflammatoriske proces i disse sy</w:t>
      </w:r>
      <w:r w:rsidRPr="00403068" w:rsidR="008E5F5D">
        <w:rPr>
          <w:u w:val="none"/>
          <w:lang w:val="da-DK"/>
        </w:rPr>
        <w:t>g</w:t>
      </w:r>
      <w:r w:rsidRPr="00403068">
        <w:rPr>
          <w:u w:val="none"/>
          <w:lang w:val="da-DK"/>
        </w:rPr>
        <w:t>domme</w:t>
      </w:r>
      <w:r w:rsidR="00403068">
        <w:rPr>
          <w:u w:val="none"/>
          <w:lang w:val="da-DK"/>
        </w:rPr>
        <w:t>.</w:t>
      </w:r>
    </w:p>
    <w:p w:rsidR="006134FB" w:rsidP="006134FB" w14:paraId="045BAD72" w14:textId="77777777">
      <w:pPr>
        <w:pStyle w:val="EMEAHeadingUnderline"/>
        <w:spacing w:before="0" w:beforeLines="0" w:after="0" w:afterLines="0"/>
        <w:rPr>
          <w:lang w:val="da-DK"/>
        </w:rPr>
      </w:pPr>
    </w:p>
    <w:p w:rsidR="002978E8" w:rsidP="00C8439B" w14:paraId="4C19A676" w14:textId="77777777">
      <w:pPr>
        <w:pStyle w:val="EMEANormal"/>
        <w:keepNext/>
        <w:rPr>
          <w:b/>
          <w:color w:val="000000"/>
          <w:szCs w:val="24"/>
          <w:lang w:val="da-DK"/>
        </w:rPr>
      </w:pPr>
    </w:p>
    <w:p w:rsidR="00C8439B" w:rsidRPr="00B5204E" w:rsidP="00C8439B" w14:paraId="0F13D19D" w14:textId="77777777">
      <w:pPr>
        <w:pStyle w:val="EMEANormal"/>
        <w:keepNext/>
        <w:rPr>
          <w:color w:val="000000"/>
          <w:szCs w:val="24"/>
          <w:u w:val="single"/>
          <w:lang w:val="da-DK"/>
        </w:rPr>
      </w:pPr>
      <w:r w:rsidRPr="0073465B">
        <w:rPr>
          <w:color w:val="000000"/>
          <w:szCs w:val="24"/>
          <w:u w:val="single"/>
          <w:lang w:val="da-DK"/>
        </w:rPr>
        <w:t>Polyartikulær juvenil idiopatisk artrit</w:t>
      </w:r>
      <w:r w:rsidRPr="00B5204E">
        <w:rPr>
          <w:color w:val="000000"/>
          <w:szCs w:val="24"/>
          <w:u w:val="single"/>
          <w:lang w:val="da-DK"/>
        </w:rPr>
        <w:t xml:space="preserve"> </w:t>
      </w:r>
    </w:p>
    <w:p w:rsidR="00C8439B" w:rsidP="00C8439B" w14:paraId="065D3839" w14:textId="77777777">
      <w:pPr>
        <w:pStyle w:val="EMEANormal"/>
        <w:keepNext/>
        <w:rPr>
          <w:color w:val="000000"/>
          <w:szCs w:val="24"/>
          <w:u w:val="single"/>
          <w:lang w:val="da-DK"/>
        </w:rPr>
      </w:pPr>
    </w:p>
    <w:p w:rsidR="00C8439B" w:rsidP="00C8439B" w14:paraId="4142A16C" w14:textId="77777777">
      <w:pPr>
        <w:pStyle w:val="EMEANormal"/>
        <w:keepNext/>
        <w:rPr>
          <w:color w:val="000000"/>
          <w:lang w:val="da-DK"/>
        </w:rPr>
      </w:pPr>
      <w:r>
        <w:rPr>
          <w:color w:val="000000"/>
          <w:lang w:val="da-DK"/>
        </w:rPr>
        <w:t xml:space="preserve">Polyartikulær juvenil idiopatisk artrit er </w:t>
      </w:r>
      <w:r w:rsidRPr="00045F86">
        <w:rPr>
          <w:color w:val="000000"/>
          <w:lang w:val="da-DK"/>
        </w:rPr>
        <w:t xml:space="preserve">en inflammatorisk </w:t>
      </w:r>
      <w:r>
        <w:rPr>
          <w:color w:val="000000"/>
          <w:lang w:val="da-DK"/>
        </w:rPr>
        <w:t>sygdom i leddene</w:t>
      </w:r>
      <w:r w:rsidR="006134FB">
        <w:rPr>
          <w:color w:val="000000"/>
          <w:lang w:val="da-DK"/>
        </w:rPr>
        <w:t xml:space="preserve"> som </w:t>
      </w:r>
      <w:r w:rsidR="003A1CBB">
        <w:rPr>
          <w:color w:val="000000"/>
          <w:lang w:val="da-DK"/>
        </w:rPr>
        <w:t xml:space="preserve">sædvanligvis </w:t>
      </w:r>
      <w:r w:rsidR="006134FB">
        <w:rPr>
          <w:color w:val="000000"/>
          <w:lang w:val="da-DK"/>
        </w:rPr>
        <w:t>først ses i barndommen</w:t>
      </w:r>
      <w:r>
        <w:rPr>
          <w:color w:val="000000"/>
          <w:lang w:val="da-DK"/>
        </w:rPr>
        <w:t>.</w:t>
      </w:r>
    </w:p>
    <w:p w:rsidR="00C8439B" w:rsidP="00C8439B" w14:paraId="34378759" w14:textId="77777777">
      <w:pPr>
        <w:pStyle w:val="EMEANormal"/>
        <w:keepNext/>
        <w:rPr>
          <w:color w:val="000000"/>
          <w:szCs w:val="24"/>
          <w:u w:val="single"/>
          <w:lang w:val="da-DK"/>
        </w:rPr>
      </w:pPr>
    </w:p>
    <w:p w:rsidR="00C8439B" w:rsidP="00C8439B" w14:paraId="51503660" w14:textId="77777777">
      <w:pPr>
        <w:numPr>
          <w:ilvl w:val="12"/>
          <w:numId w:val="0"/>
        </w:numPr>
        <w:ind w:right="-2"/>
        <w:rPr>
          <w:color w:val="000000"/>
          <w:lang w:val="da-DK"/>
        </w:rPr>
      </w:pPr>
      <w:r w:rsidRPr="008F497B">
        <w:rPr>
          <w:lang w:val="da-DK"/>
        </w:rPr>
        <w:t>Humira bruges til at behandle polyartikulær ju</w:t>
      </w:r>
      <w:r>
        <w:rPr>
          <w:lang w:val="da-DK"/>
        </w:rPr>
        <w:t>venil idiopatisk artrit hos patienter fra 2 år.</w:t>
      </w:r>
      <w:r>
        <w:rPr>
          <w:color w:val="000000"/>
          <w:lang w:val="da-DK"/>
        </w:rPr>
        <w:t xml:space="preserve"> </w:t>
      </w:r>
      <w:r w:rsidR="00021ABF">
        <w:rPr>
          <w:color w:val="000000"/>
          <w:lang w:val="da-DK"/>
        </w:rPr>
        <w:t>Dit barn</w:t>
      </w:r>
      <w:r w:rsidR="006134FB">
        <w:rPr>
          <w:color w:val="000000"/>
          <w:lang w:val="da-DK"/>
        </w:rPr>
        <w:t xml:space="preserve"> </w:t>
      </w:r>
      <w:r w:rsidR="00902149">
        <w:rPr>
          <w:color w:val="000000"/>
          <w:lang w:val="da-DK"/>
        </w:rPr>
        <w:t>kan</w:t>
      </w:r>
      <w:r w:rsidR="006134FB">
        <w:rPr>
          <w:color w:val="000000"/>
          <w:lang w:val="da-DK"/>
        </w:rPr>
        <w:t xml:space="preserve"> </w:t>
      </w:r>
      <w:r>
        <w:rPr>
          <w:color w:val="000000"/>
          <w:lang w:val="da-DK"/>
        </w:rPr>
        <w:t xml:space="preserve">først behandles med anden sygdomsdæmpende medicin såsom methotrexat. Hvis </w:t>
      </w:r>
      <w:r w:rsidRPr="006134FB" w:rsidR="006134FB">
        <w:rPr>
          <w:color w:val="000000"/>
          <w:lang w:val="da-DK"/>
        </w:rPr>
        <w:t xml:space="preserve">disse lægemidler </w:t>
      </w:r>
      <w:r w:rsidR="006134FB">
        <w:rPr>
          <w:color w:val="000000"/>
          <w:lang w:val="da-DK"/>
        </w:rPr>
        <w:t xml:space="preserve">ikke virker </w:t>
      </w:r>
      <w:r>
        <w:rPr>
          <w:color w:val="000000"/>
          <w:lang w:val="da-DK"/>
        </w:rPr>
        <w:t xml:space="preserve"> godt </w:t>
      </w:r>
      <w:r w:rsidR="006134FB">
        <w:rPr>
          <w:color w:val="000000"/>
          <w:lang w:val="da-DK"/>
        </w:rPr>
        <w:t xml:space="preserve">nok </w:t>
      </w:r>
      <w:r>
        <w:rPr>
          <w:color w:val="000000"/>
          <w:lang w:val="da-DK"/>
        </w:rPr>
        <w:t xml:space="preserve">, vil </w:t>
      </w:r>
      <w:r w:rsidR="00021ABF">
        <w:rPr>
          <w:color w:val="000000"/>
          <w:lang w:val="da-DK"/>
        </w:rPr>
        <w:t>dit barn</w:t>
      </w:r>
      <w:r>
        <w:rPr>
          <w:color w:val="000000"/>
          <w:lang w:val="da-DK"/>
        </w:rPr>
        <w:t xml:space="preserve"> få Humira</w:t>
      </w:r>
      <w:r w:rsidR="006134FB">
        <w:rPr>
          <w:color w:val="000000"/>
          <w:lang w:val="da-DK"/>
        </w:rPr>
        <w:t xml:space="preserve"> til behandling af </w:t>
      </w:r>
      <w:r w:rsidR="00021ABF">
        <w:rPr>
          <w:color w:val="000000"/>
          <w:lang w:val="da-DK"/>
        </w:rPr>
        <w:t>hans/hendes</w:t>
      </w:r>
      <w:r w:rsidRPr="006134FB" w:rsidR="006134FB">
        <w:rPr>
          <w:color w:val="000000"/>
          <w:lang w:val="da-DK"/>
        </w:rPr>
        <w:t xml:space="preserve"> </w:t>
      </w:r>
      <w:r w:rsidR="006134FB">
        <w:rPr>
          <w:color w:val="000000"/>
          <w:lang w:val="da-DK"/>
        </w:rPr>
        <w:t>p</w:t>
      </w:r>
      <w:r w:rsidRPr="006134FB" w:rsidR="006134FB">
        <w:rPr>
          <w:color w:val="000000"/>
          <w:lang w:val="da-DK"/>
        </w:rPr>
        <w:t>olyartikulær</w:t>
      </w:r>
      <w:r w:rsidR="00EA3CC2">
        <w:rPr>
          <w:color w:val="000000"/>
          <w:lang w:val="da-DK"/>
        </w:rPr>
        <w:t>e</w:t>
      </w:r>
      <w:r w:rsidRPr="006134FB" w:rsidR="006134FB">
        <w:rPr>
          <w:color w:val="000000"/>
          <w:lang w:val="da-DK"/>
        </w:rPr>
        <w:t xml:space="preserve"> juvenil</w:t>
      </w:r>
      <w:r w:rsidR="00EA3CC2">
        <w:rPr>
          <w:color w:val="000000"/>
          <w:lang w:val="da-DK"/>
        </w:rPr>
        <w:t>e</w:t>
      </w:r>
      <w:r w:rsidRPr="006134FB" w:rsidR="006134FB">
        <w:rPr>
          <w:color w:val="000000"/>
          <w:lang w:val="da-DK"/>
        </w:rPr>
        <w:t xml:space="preserve"> idiopatisk</w:t>
      </w:r>
      <w:r w:rsidR="00EA3CC2">
        <w:rPr>
          <w:color w:val="000000"/>
          <w:lang w:val="da-DK"/>
        </w:rPr>
        <w:t>e</w:t>
      </w:r>
      <w:r w:rsidRPr="006134FB" w:rsidR="006134FB">
        <w:rPr>
          <w:color w:val="000000"/>
          <w:lang w:val="da-DK"/>
        </w:rPr>
        <w:t xml:space="preserve"> artrit</w:t>
      </w:r>
      <w:r>
        <w:rPr>
          <w:color w:val="000000"/>
          <w:lang w:val="da-DK"/>
        </w:rPr>
        <w:t>.</w:t>
      </w:r>
    </w:p>
    <w:p w:rsidR="00C8439B" w:rsidP="00C8439B" w14:paraId="0D42E0F0" w14:textId="77777777">
      <w:pPr>
        <w:numPr>
          <w:ilvl w:val="12"/>
          <w:numId w:val="0"/>
        </w:numPr>
        <w:ind w:right="-2"/>
        <w:rPr>
          <w:color w:val="000000"/>
          <w:lang w:val="da-DK"/>
        </w:rPr>
      </w:pPr>
    </w:p>
    <w:p w:rsidR="00C8439B" w:rsidRPr="00A24F87" w:rsidP="00C8439B" w14:paraId="59BC056B" w14:textId="77777777">
      <w:pPr>
        <w:rPr>
          <w:lang w:val="da-DK"/>
        </w:rPr>
      </w:pPr>
      <w:r w:rsidRPr="00A24F87">
        <w:rPr>
          <w:lang w:val="da-DK"/>
        </w:rPr>
        <w:t xml:space="preserve">Din læge vil beslutte, om Humira skal anvendes sammen med methotrexat eller alene. </w:t>
      </w:r>
    </w:p>
    <w:p w:rsidR="00C8439B" w:rsidRPr="00A24F87" w:rsidP="00C8439B" w14:paraId="1D28B67C" w14:textId="77777777">
      <w:pPr>
        <w:rPr>
          <w:lang w:val="da-DK"/>
        </w:rPr>
      </w:pPr>
    </w:p>
    <w:p w:rsidR="00C8439B" w:rsidRPr="0073465B" w:rsidP="00C8439B" w14:paraId="3DED7A01" w14:textId="77777777">
      <w:pPr>
        <w:rPr>
          <w:u w:val="single"/>
          <w:lang w:val="da-DK"/>
        </w:rPr>
      </w:pPr>
      <w:r w:rsidRPr="0073465B">
        <w:rPr>
          <w:u w:val="single"/>
          <w:lang w:val="da-DK"/>
        </w:rPr>
        <w:t>Entesopatirelateret artrit</w:t>
      </w:r>
    </w:p>
    <w:p w:rsidR="00C8439B" w:rsidRPr="00A24F87" w:rsidP="00C8439B" w14:paraId="5A6E52BA" w14:textId="77777777">
      <w:pPr>
        <w:rPr>
          <w:b/>
          <w:lang w:val="da-DK"/>
        </w:rPr>
      </w:pPr>
    </w:p>
    <w:p w:rsidR="00C8439B" w:rsidP="00C8439B" w14:paraId="556885A8" w14:textId="77777777">
      <w:pPr>
        <w:rPr>
          <w:lang w:val="da-DK"/>
        </w:rPr>
      </w:pPr>
      <w:r w:rsidRPr="00A24F87">
        <w:rPr>
          <w:lang w:val="da-DK"/>
        </w:rPr>
        <w:t>Entesopatirelateret artrit er en inflammatorisk sygdom i leddene og de steder, hvor senerne hæfter på knoglen.</w:t>
      </w:r>
    </w:p>
    <w:p w:rsidR="003857FE" w:rsidRPr="00A24F87" w:rsidP="00C8439B" w14:paraId="25DC60F0" w14:textId="77777777">
      <w:pPr>
        <w:rPr>
          <w:lang w:val="da-DK"/>
        </w:rPr>
      </w:pPr>
    </w:p>
    <w:p w:rsidR="00170313" w:rsidRPr="00170313" w:rsidP="00170313" w14:paraId="127FA80A" w14:textId="77777777">
      <w:pPr>
        <w:rPr>
          <w:b/>
          <w:lang w:val="da-DK"/>
        </w:rPr>
      </w:pPr>
      <w:r w:rsidRPr="00A24F87">
        <w:rPr>
          <w:lang w:val="da-DK"/>
        </w:rPr>
        <w:t>Humira br</w:t>
      </w:r>
      <w:r w:rsidR="004C2CD8">
        <w:rPr>
          <w:lang w:val="da-DK"/>
        </w:rPr>
        <w:t>uges til at behandle entesopati</w:t>
      </w:r>
      <w:r w:rsidRPr="00A24F87">
        <w:rPr>
          <w:lang w:val="da-DK"/>
        </w:rPr>
        <w:t xml:space="preserve">relateret artrit hos patienter fra 6 år. </w:t>
      </w:r>
      <w:r w:rsidR="00021ABF">
        <w:rPr>
          <w:lang w:val="da-DK"/>
        </w:rPr>
        <w:t>Dit barn</w:t>
      </w:r>
      <w:r w:rsidRPr="00A24F87">
        <w:rPr>
          <w:lang w:val="da-DK"/>
        </w:rPr>
        <w:t xml:space="preserve"> </w:t>
      </w:r>
      <w:r w:rsidR="00902149">
        <w:rPr>
          <w:lang w:val="da-DK"/>
        </w:rPr>
        <w:t>kan</w:t>
      </w:r>
      <w:r w:rsidRPr="00A24F87">
        <w:rPr>
          <w:lang w:val="da-DK"/>
        </w:rPr>
        <w:t xml:space="preserve"> først behandles med anden sygdomsdæmpende medicin såsom methotrexat. Hvis </w:t>
      </w:r>
      <w:r w:rsidR="006134FB">
        <w:rPr>
          <w:lang w:val="da-DK"/>
        </w:rPr>
        <w:t>disse lægemidler ikke virker god</w:t>
      </w:r>
      <w:r w:rsidR="008C62A8">
        <w:rPr>
          <w:lang w:val="da-DK"/>
        </w:rPr>
        <w:t>t</w:t>
      </w:r>
      <w:r w:rsidR="006134FB">
        <w:rPr>
          <w:lang w:val="da-DK"/>
        </w:rPr>
        <w:t xml:space="preserve"> nok</w:t>
      </w:r>
      <w:r>
        <w:rPr>
          <w:lang w:val="da-DK"/>
        </w:rPr>
        <w:t xml:space="preserve">, vil </w:t>
      </w:r>
      <w:r w:rsidR="00021ABF">
        <w:rPr>
          <w:lang w:val="da-DK"/>
        </w:rPr>
        <w:t>dit barn</w:t>
      </w:r>
      <w:r w:rsidRPr="00A24F87">
        <w:rPr>
          <w:lang w:val="da-DK"/>
        </w:rPr>
        <w:t xml:space="preserve"> få Humira</w:t>
      </w:r>
      <w:r>
        <w:rPr>
          <w:lang w:val="da-DK"/>
        </w:rPr>
        <w:t xml:space="preserve"> til behandling af</w:t>
      </w:r>
      <w:r w:rsidRPr="00170313">
        <w:rPr>
          <w:b/>
          <w:lang w:val="da-DK"/>
        </w:rPr>
        <w:t xml:space="preserve"> </w:t>
      </w:r>
      <w:r w:rsidRPr="003857FE" w:rsidR="00021ABF">
        <w:rPr>
          <w:lang w:val="da-DK"/>
        </w:rPr>
        <w:t>hans/hendes</w:t>
      </w:r>
      <w:r w:rsidR="00021ABF">
        <w:rPr>
          <w:lang w:val="da-DK"/>
        </w:rPr>
        <w:t xml:space="preserve"> </w:t>
      </w:r>
      <w:r w:rsidR="00F51B16">
        <w:rPr>
          <w:lang w:val="da-DK"/>
        </w:rPr>
        <w:t>e</w:t>
      </w:r>
      <w:r w:rsidRPr="0073465B">
        <w:rPr>
          <w:lang w:val="da-DK"/>
        </w:rPr>
        <w:t>ntesopatirelatere</w:t>
      </w:r>
      <w:r w:rsidR="00EA3CC2">
        <w:rPr>
          <w:lang w:val="da-DK"/>
        </w:rPr>
        <w:t>de</w:t>
      </w:r>
      <w:r w:rsidRPr="0073465B">
        <w:rPr>
          <w:lang w:val="da-DK"/>
        </w:rPr>
        <w:t xml:space="preserve"> artrit</w:t>
      </w:r>
      <w:r>
        <w:rPr>
          <w:lang w:val="da-DK"/>
        </w:rPr>
        <w:t>.</w:t>
      </w:r>
    </w:p>
    <w:p w:rsidR="00C8439B" w:rsidP="00C8439B" w14:paraId="465E3ABC" w14:textId="77777777">
      <w:pPr>
        <w:rPr>
          <w:lang w:val="da-DK"/>
        </w:rPr>
      </w:pPr>
    </w:p>
    <w:p w:rsidR="00C8439B" w:rsidRPr="0073465B" w:rsidP="00C8439B" w14:paraId="2800137E" w14:textId="77777777">
      <w:pPr>
        <w:pStyle w:val="DefaultText"/>
        <w:rPr>
          <w:rFonts w:ascii="Times New Roman" w:hAnsi="Times New Roman"/>
          <w:u w:val="single"/>
          <w:lang w:val="da-DK"/>
        </w:rPr>
      </w:pPr>
      <w:r w:rsidRPr="0073465B">
        <w:rPr>
          <w:rFonts w:ascii="Times New Roman" w:hAnsi="Times New Roman"/>
          <w:u w:val="single"/>
          <w:lang w:val="da-DK"/>
        </w:rPr>
        <w:t>Plaque-psoriasis</w:t>
      </w:r>
      <w:r w:rsidRPr="0073465B" w:rsidR="00170313">
        <w:rPr>
          <w:rFonts w:ascii="Times New Roman" w:hAnsi="Times New Roman"/>
          <w:u w:val="single"/>
          <w:lang w:val="da-DK"/>
        </w:rPr>
        <w:t xml:space="preserve"> hos børn</w:t>
      </w:r>
      <w:r w:rsidRPr="0073465B">
        <w:rPr>
          <w:rFonts w:ascii="Times New Roman" w:hAnsi="Times New Roman"/>
          <w:u w:val="single"/>
          <w:lang w:val="da-DK"/>
        </w:rPr>
        <w:t xml:space="preserve">  </w:t>
      </w:r>
    </w:p>
    <w:p w:rsidR="00C8439B" w:rsidP="00C8439B" w14:paraId="25F89068" w14:textId="77777777">
      <w:pPr>
        <w:pStyle w:val="EMEANormal"/>
        <w:rPr>
          <w:lang w:val="da-DK"/>
        </w:rPr>
      </w:pPr>
    </w:p>
    <w:p w:rsidR="009A470C" w:rsidP="0073465B" w14:paraId="4BC8B222" w14:textId="77777777">
      <w:pPr>
        <w:numPr>
          <w:ilvl w:val="12"/>
          <w:numId w:val="0"/>
        </w:numPr>
        <w:tabs>
          <w:tab w:val="clear" w:pos="562"/>
        </w:tabs>
        <w:ind w:right="-2"/>
        <w:rPr>
          <w:lang w:val="da-DK"/>
        </w:rPr>
      </w:pPr>
      <w:r w:rsidRPr="008D05FE">
        <w:rPr>
          <w:lang w:val="da-DK"/>
        </w:rPr>
        <w:t>Plaque</w:t>
      </w:r>
      <w:r>
        <w:rPr>
          <w:lang w:val="da-DK"/>
        </w:rPr>
        <w:t>-</w:t>
      </w:r>
      <w:r w:rsidRPr="008D05FE">
        <w:rPr>
          <w:lang w:val="da-DK"/>
        </w:rPr>
        <w:t>psoriasis er en hudlidelse, som forårsager røde</w:t>
      </w:r>
      <w:r>
        <w:rPr>
          <w:lang w:val="da-DK"/>
        </w:rPr>
        <w:t>,</w:t>
      </w:r>
      <w:r w:rsidRPr="008D05FE">
        <w:rPr>
          <w:lang w:val="da-DK"/>
        </w:rPr>
        <w:t xml:space="preserve"> skællende, skorpede pletter på huden dækket med sølvfa</w:t>
      </w:r>
      <w:r>
        <w:rPr>
          <w:lang w:val="da-DK"/>
        </w:rPr>
        <w:t>rvede skæl</w:t>
      </w:r>
      <w:r w:rsidRPr="008D05FE">
        <w:rPr>
          <w:lang w:val="da-DK"/>
        </w:rPr>
        <w:t>.</w:t>
      </w:r>
      <w:r w:rsidRPr="00CF35C0">
        <w:rPr>
          <w:rFonts w:ascii="Calibri" w:eastAsia="Calibri" w:hAnsi="Calibri"/>
          <w:color w:val="FF0000"/>
          <w:szCs w:val="22"/>
          <w:lang w:val="da-DK"/>
        </w:rPr>
        <w:t xml:space="preserve"> </w:t>
      </w:r>
      <w:r w:rsidRPr="009F166C">
        <w:rPr>
          <w:lang w:val="da-DK"/>
        </w:rPr>
        <w:t>Plaque-psoriasis kan også påvirke neglene. Det får dem til at smuldre, blive fortykket og løfte</w:t>
      </w:r>
      <w:r w:rsidR="00902149">
        <w:rPr>
          <w:lang w:val="da-DK"/>
        </w:rPr>
        <w:t>t</w:t>
      </w:r>
      <w:r w:rsidRPr="009F166C">
        <w:rPr>
          <w:lang w:val="da-DK"/>
        </w:rPr>
        <w:t xml:space="preserve"> fra neglelejet</w:t>
      </w:r>
      <w:r w:rsidR="00916928">
        <w:rPr>
          <w:lang w:val="da-DK"/>
        </w:rPr>
        <w:t>,</w:t>
      </w:r>
      <w:r w:rsidRPr="009F166C">
        <w:rPr>
          <w:lang w:val="da-DK"/>
        </w:rPr>
        <w:t xml:space="preserve"> hvilket kan være smertefuldt.</w:t>
      </w:r>
      <w:r w:rsidRPr="00BA0D81" w:rsidR="00BA0D81">
        <w:rPr>
          <w:lang w:val="da-DK"/>
        </w:rPr>
        <w:t xml:space="preserve"> </w:t>
      </w:r>
      <w:r w:rsidRPr="008579D4" w:rsidR="00BA0D81">
        <w:rPr>
          <w:lang w:val="da-DK"/>
        </w:rPr>
        <w:t xml:space="preserve">Psoriasis </w:t>
      </w:r>
      <w:r w:rsidR="00BA0D81">
        <w:rPr>
          <w:lang w:val="da-DK"/>
        </w:rPr>
        <w:t>formodes</w:t>
      </w:r>
      <w:r w:rsidRPr="008579D4" w:rsidR="00BA0D81">
        <w:rPr>
          <w:lang w:val="da-DK"/>
        </w:rPr>
        <w:t xml:space="preserve"> at være forårsaget af et problem med kroppens immunsystem, der fører til en øget produktion af hudceller.</w:t>
      </w:r>
    </w:p>
    <w:p w:rsidR="009A470C" w:rsidP="0073465B" w14:paraId="6D669FB6" w14:textId="77777777">
      <w:pPr>
        <w:numPr>
          <w:ilvl w:val="12"/>
          <w:numId w:val="0"/>
        </w:numPr>
        <w:tabs>
          <w:tab w:val="clear" w:pos="562"/>
        </w:tabs>
        <w:ind w:right="-2"/>
        <w:rPr>
          <w:lang w:val="da-DK"/>
        </w:rPr>
      </w:pPr>
    </w:p>
    <w:p w:rsidR="00C8439B" w:rsidRPr="00501D7B" w:rsidP="0073465B" w14:paraId="1509EF66" w14:textId="77777777">
      <w:pPr>
        <w:numPr>
          <w:ilvl w:val="12"/>
          <w:numId w:val="0"/>
        </w:numPr>
        <w:tabs>
          <w:tab w:val="clear" w:pos="562"/>
        </w:tabs>
        <w:ind w:right="-2"/>
        <w:rPr>
          <w:lang w:val="da-DK"/>
        </w:rPr>
      </w:pPr>
      <w:r w:rsidRPr="00D51CCA">
        <w:rPr>
          <w:lang w:val="da-DK"/>
        </w:rPr>
        <w:t>Humira bruges til at behandle</w:t>
      </w:r>
      <w:r>
        <w:rPr>
          <w:lang w:val="da-DK"/>
        </w:rPr>
        <w:t xml:space="preserve"> </w:t>
      </w:r>
      <w:r w:rsidRPr="00365B48">
        <w:rPr>
          <w:lang w:val="da-DK"/>
        </w:rPr>
        <w:t>alvorlig kronisk plaque-psoriasis hos børn og unge i alderen 4 til</w:t>
      </w:r>
      <w:r w:rsidRPr="00501D7B">
        <w:rPr>
          <w:lang w:val="da-DK"/>
        </w:rPr>
        <w:t xml:space="preserve"> 17 år, hos hvem lokalbehandling og lysbehandlinger enten ikke har virket godt nok eller ikke er egnede.  </w:t>
      </w:r>
    </w:p>
    <w:p w:rsidR="00C8439B" w:rsidP="00C8439B" w14:paraId="3931CD49" w14:textId="77777777">
      <w:pPr>
        <w:pStyle w:val="EMEANormal"/>
        <w:rPr>
          <w:lang w:val="da-DK"/>
        </w:rPr>
      </w:pPr>
    </w:p>
    <w:p w:rsidR="00C8439B" w:rsidRPr="003857FE" w:rsidP="00C8439B" w14:paraId="469D29F5" w14:textId="77777777">
      <w:pPr>
        <w:pStyle w:val="EMEANormal"/>
        <w:keepNext/>
        <w:rPr>
          <w:u w:val="single"/>
          <w:lang w:val="da-DK"/>
        </w:rPr>
      </w:pPr>
      <w:r w:rsidRPr="003857FE">
        <w:rPr>
          <w:u w:val="single"/>
          <w:lang w:val="da-DK"/>
        </w:rPr>
        <w:t>Crohns sygdom</w:t>
      </w:r>
      <w:r w:rsidRPr="003857FE" w:rsidR="00170313">
        <w:rPr>
          <w:u w:val="single"/>
          <w:lang w:val="da-DK"/>
        </w:rPr>
        <w:t xml:space="preserve"> hos børn</w:t>
      </w:r>
      <w:r w:rsidRPr="003857FE">
        <w:rPr>
          <w:u w:val="single"/>
          <w:lang w:val="da-DK"/>
        </w:rPr>
        <w:t xml:space="preserve"> </w:t>
      </w:r>
    </w:p>
    <w:p w:rsidR="00691C80" w:rsidP="0073465B" w14:paraId="165F7DF0" w14:textId="77777777">
      <w:pPr>
        <w:pStyle w:val="EMEANormal"/>
        <w:keepNext/>
        <w:tabs>
          <w:tab w:val="left" w:pos="90"/>
          <w:tab w:val="clear" w:pos="562"/>
        </w:tabs>
        <w:rPr>
          <w:lang w:val="da-DK"/>
        </w:rPr>
      </w:pPr>
    </w:p>
    <w:p w:rsidR="009A470C" w:rsidP="0073465B" w14:paraId="686F232C" w14:textId="77777777">
      <w:pPr>
        <w:pStyle w:val="EMEANormal"/>
        <w:keepNext/>
        <w:tabs>
          <w:tab w:val="left" w:pos="0"/>
          <w:tab w:val="clear" w:pos="562"/>
        </w:tabs>
        <w:rPr>
          <w:lang w:val="da-DK"/>
        </w:rPr>
      </w:pPr>
      <w:r>
        <w:rPr>
          <w:lang w:val="da-DK"/>
        </w:rPr>
        <w:t xml:space="preserve">Crohns sygdom er en inflammatorisk sygdom i mave-tarm-kanalen. </w:t>
      </w:r>
    </w:p>
    <w:p w:rsidR="009A470C" w:rsidP="0073465B" w14:paraId="0AA537AA" w14:textId="77777777">
      <w:pPr>
        <w:pStyle w:val="EMEANormal"/>
        <w:keepNext/>
        <w:rPr>
          <w:lang w:val="da-DK"/>
        </w:rPr>
      </w:pPr>
    </w:p>
    <w:p w:rsidR="00C8439B" w:rsidP="0073465B" w14:paraId="7F551EB7" w14:textId="77777777">
      <w:pPr>
        <w:pStyle w:val="EMEANormal"/>
        <w:keepNext/>
        <w:tabs>
          <w:tab w:val="left" w:pos="0"/>
          <w:tab w:val="clear" w:pos="562"/>
        </w:tabs>
        <w:rPr>
          <w:lang w:val="da-DK"/>
        </w:rPr>
      </w:pPr>
      <w:r>
        <w:rPr>
          <w:lang w:val="da-DK"/>
        </w:rPr>
        <w:t>H</w:t>
      </w:r>
      <w:r w:rsidRPr="00D51CCA">
        <w:rPr>
          <w:lang w:val="da-DK"/>
        </w:rPr>
        <w:t xml:space="preserve">umira bruges til at behandle </w:t>
      </w:r>
      <w:r w:rsidRPr="004F679F">
        <w:rPr>
          <w:szCs w:val="22"/>
          <w:lang w:val="da-DK"/>
        </w:rPr>
        <w:t xml:space="preserve">moderat til alvorlig Crohns sygdom hos </w:t>
      </w:r>
      <w:r w:rsidRPr="00FF4888">
        <w:rPr>
          <w:szCs w:val="22"/>
          <w:lang w:val="da-DK"/>
        </w:rPr>
        <w:t xml:space="preserve">børn </w:t>
      </w:r>
      <w:r>
        <w:rPr>
          <w:szCs w:val="22"/>
          <w:lang w:val="da-DK"/>
        </w:rPr>
        <w:t xml:space="preserve">og unge fra </w:t>
      </w:r>
      <w:r w:rsidRPr="00FF4888">
        <w:rPr>
          <w:szCs w:val="22"/>
          <w:lang w:val="da-DK"/>
        </w:rPr>
        <w:t>6 år</w:t>
      </w:r>
      <w:r>
        <w:rPr>
          <w:szCs w:val="22"/>
          <w:lang w:val="da-DK"/>
        </w:rPr>
        <w:t xml:space="preserve"> </w:t>
      </w:r>
      <w:r w:rsidRPr="004D4CE1">
        <w:rPr>
          <w:szCs w:val="22"/>
          <w:lang w:val="da-DK"/>
        </w:rPr>
        <w:t>til 17 år</w:t>
      </w:r>
      <w:r>
        <w:rPr>
          <w:szCs w:val="22"/>
          <w:lang w:val="da-DK"/>
        </w:rPr>
        <w:t>.</w:t>
      </w:r>
    </w:p>
    <w:p w:rsidR="00C8439B" w:rsidP="00C8439B" w14:paraId="7F8847E4" w14:textId="77777777">
      <w:pPr>
        <w:pStyle w:val="EMEANormal"/>
        <w:ind w:left="720"/>
        <w:rPr>
          <w:lang w:val="da-DK"/>
        </w:rPr>
      </w:pPr>
    </w:p>
    <w:p w:rsidR="00C8439B" w:rsidRPr="00A60E0B" w:rsidP="00C8439B" w14:paraId="2A3AE7F2" w14:textId="77777777">
      <w:pPr>
        <w:pStyle w:val="EMEANormal"/>
        <w:rPr>
          <w:lang w:val="da-DK"/>
        </w:rPr>
      </w:pPr>
      <w:r>
        <w:rPr>
          <w:szCs w:val="24"/>
          <w:lang w:val="da-DK"/>
        </w:rPr>
        <w:t>Dit barn</w:t>
      </w:r>
      <w:r w:rsidR="009A470C">
        <w:rPr>
          <w:szCs w:val="24"/>
          <w:lang w:val="da-DK"/>
        </w:rPr>
        <w:t xml:space="preserve"> </w:t>
      </w:r>
      <w:r w:rsidR="00BA0D81">
        <w:rPr>
          <w:szCs w:val="24"/>
          <w:lang w:val="da-DK"/>
        </w:rPr>
        <w:t>kan</w:t>
      </w:r>
      <w:r>
        <w:rPr>
          <w:szCs w:val="24"/>
          <w:lang w:val="da-DK"/>
        </w:rPr>
        <w:t xml:space="preserve"> </w:t>
      </w:r>
      <w:r w:rsidRPr="00A60E0B">
        <w:rPr>
          <w:szCs w:val="24"/>
          <w:lang w:val="da-DK"/>
        </w:rPr>
        <w:t xml:space="preserve">først få anden medicin. Hvis </w:t>
      </w:r>
      <w:r w:rsidR="00BA0D81">
        <w:rPr>
          <w:szCs w:val="24"/>
          <w:lang w:val="da-DK"/>
        </w:rPr>
        <w:t xml:space="preserve">disse lægemidler </w:t>
      </w:r>
      <w:r w:rsidRPr="00A60E0B">
        <w:rPr>
          <w:szCs w:val="24"/>
          <w:lang w:val="da-DK"/>
        </w:rPr>
        <w:t xml:space="preserve">ikke </w:t>
      </w:r>
      <w:r w:rsidR="00BA0D81">
        <w:rPr>
          <w:szCs w:val="24"/>
          <w:lang w:val="da-DK"/>
        </w:rPr>
        <w:t>virker godt nok</w:t>
      </w:r>
      <w:r w:rsidRPr="00A60E0B">
        <w:rPr>
          <w:szCs w:val="24"/>
          <w:lang w:val="da-DK"/>
        </w:rPr>
        <w:t xml:space="preserve">, vil </w:t>
      </w:r>
      <w:r>
        <w:rPr>
          <w:szCs w:val="24"/>
          <w:lang w:val="da-DK"/>
        </w:rPr>
        <w:t>dit barn</w:t>
      </w:r>
      <w:r w:rsidR="00BA0D81">
        <w:rPr>
          <w:szCs w:val="24"/>
          <w:lang w:val="da-DK"/>
        </w:rPr>
        <w:t xml:space="preserve"> </w:t>
      </w:r>
      <w:r w:rsidR="009A470C">
        <w:rPr>
          <w:szCs w:val="24"/>
          <w:lang w:val="da-DK"/>
        </w:rPr>
        <w:t>b</w:t>
      </w:r>
      <w:r w:rsidRPr="00A60E0B">
        <w:rPr>
          <w:szCs w:val="24"/>
          <w:lang w:val="da-DK"/>
        </w:rPr>
        <w:t>live tilbudt Humira</w:t>
      </w:r>
      <w:r w:rsidR="00BA0D81">
        <w:rPr>
          <w:szCs w:val="24"/>
          <w:lang w:val="da-DK"/>
        </w:rPr>
        <w:t xml:space="preserve"> </w:t>
      </w:r>
      <w:r w:rsidR="00C8722C">
        <w:rPr>
          <w:szCs w:val="24"/>
          <w:lang w:val="da-DK"/>
        </w:rPr>
        <w:t>for at</w:t>
      </w:r>
      <w:r w:rsidR="00BA0D81">
        <w:rPr>
          <w:szCs w:val="24"/>
          <w:lang w:val="da-DK"/>
        </w:rPr>
        <w:t xml:space="preserve"> reducere tegn og symptomer på </w:t>
      </w:r>
      <w:r>
        <w:rPr>
          <w:color w:val="000000"/>
          <w:lang w:val="da-DK"/>
        </w:rPr>
        <w:t>hans/hendes</w:t>
      </w:r>
      <w:r w:rsidR="00BA0D81">
        <w:rPr>
          <w:szCs w:val="24"/>
          <w:lang w:val="da-DK"/>
        </w:rPr>
        <w:t xml:space="preserve"> sygdom.</w:t>
      </w:r>
    </w:p>
    <w:p w:rsidR="00C8439B" w:rsidP="00C8439B" w14:paraId="30E0FAF8" w14:textId="77777777">
      <w:pPr>
        <w:pStyle w:val="DefaultText"/>
        <w:rPr>
          <w:rFonts w:ascii="Times New Roman" w:hAnsi="Times New Roman"/>
          <w:lang w:val="da-DK"/>
        </w:rPr>
      </w:pPr>
    </w:p>
    <w:p w:rsidR="00C8439B" w:rsidRPr="0073465B" w:rsidP="00C8439B" w14:paraId="4208BD95" w14:textId="77777777">
      <w:pPr>
        <w:rPr>
          <w:u w:val="single"/>
          <w:lang w:val="da-DK"/>
        </w:rPr>
      </w:pPr>
      <w:r w:rsidRPr="0073465B">
        <w:rPr>
          <w:u w:val="single"/>
          <w:lang w:val="da-DK"/>
        </w:rPr>
        <w:t>Pædiatrisk uveitis</w:t>
      </w:r>
    </w:p>
    <w:p w:rsidR="00C8439B" w:rsidP="00C8439B" w14:paraId="645DCD86" w14:textId="77777777">
      <w:pPr>
        <w:rPr>
          <w:lang w:val="da-DK"/>
        </w:rPr>
      </w:pPr>
    </w:p>
    <w:p w:rsidR="00691C80" w:rsidP="00C8439B" w14:paraId="7DA28A0F" w14:textId="77777777">
      <w:pPr>
        <w:rPr>
          <w:lang w:val="da-DK"/>
        </w:rPr>
      </w:pPr>
      <w:r w:rsidRPr="00A8522F">
        <w:rPr>
          <w:lang w:val="da-DK"/>
        </w:rPr>
        <w:t>Ikke-infektiøs uveitis er en</w:t>
      </w:r>
      <w:r>
        <w:rPr>
          <w:lang w:val="da-DK"/>
        </w:rPr>
        <w:t xml:space="preserve"> </w:t>
      </w:r>
      <w:r w:rsidRPr="00A8522F">
        <w:rPr>
          <w:lang w:val="da-DK"/>
        </w:rPr>
        <w:t>betændelses</w:t>
      </w:r>
      <w:r>
        <w:rPr>
          <w:lang w:val="da-DK"/>
        </w:rPr>
        <w:t xml:space="preserve">lignende (inflammatorisk) </w:t>
      </w:r>
      <w:r w:rsidRPr="00A8522F">
        <w:rPr>
          <w:lang w:val="da-DK"/>
        </w:rPr>
        <w:t>sygdom</w:t>
      </w:r>
      <w:r>
        <w:rPr>
          <w:lang w:val="da-DK"/>
        </w:rPr>
        <w:t>,</w:t>
      </w:r>
      <w:r w:rsidRPr="00A8522F">
        <w:rPr>
          <w:lang w:val="da-DK"/>
        </w:rPr>
        <w:t xml:space="preserve"> som påvirker bestemte dele af øjet.</w:t>
      </w:r>
      <w:r w:rsidRPr="00A8522F">
        <w:rPr>
          <w:lang w:val="x-none"/>
        </w:rPr>
        <w:t xml:space="preserve"> </w:t>
      </w:r>
    </w:p>
    <w:p w:rsidR="00691C80" w:rsidP="00C8439B" w14:paraId="5F974F5E" w14:textId="77777777">
      <w:pPr>
        <w:rPr>
          <w:lang w:val="da-DK"/>
        </w:rPr>
      </w:pPr>
    </w:p>
    <w:p w:rsidR="00C8439B" w:rsidRPr="00116619" w:rsidP="0073465B" w14:paraId="4ACCB4F8" w14:textId="77777777">
      <w:pPr>
        <w:tabs>
          <w:tab w:val="left" w:pos="0"/>
          <w:tab w:val="clear" w:pos="562"/>
        </w:tabs>
        <w:rPr>
          <w:szCs w:val="22"/>
          <w:lang w:val="da-DK"/>
        </w:rPr>
      </w:pPr>
      <w:r>
        <w:rPr>
          <w:lang w:val="da-DK"/>
        </w:rPr>
        <w:t>H</w:t>
      </w:r>
      <w:r w:rsidRPr="00A8522F">
        <w:rPr>
          <w:lang w:val="da-DK"/>
        </w:rPr>
        <w:t xml:space="preserve">umira bruges til at behandle </w:t>
      </w:r>
      <w:r>
        <w:rPr>
          <w:lang w:val="da-DK"/>
        </w:rPr>
        <w:t>børn f</w:t>
      </w:r>
      <w:r w:rsidRPr="00116619">
        <w:rPr>
          <w:lang w:val="da-DK"/>
        </w:rPr>
        <w:t xml:space="preserve">ra 2 år med kronisk ikke-infektiøs </w:t>
      </w:r>
      <w:r w:rsidR="00414362">
        <w:rPr>
          <w:lang w:val="da-DK"/>
        </w:rPr>
        <w:t>uveitis</w:t>
      </w:r>
      <w:r w:rsidRPr="00116619">
        <w:rPr>
          <w:lang w:val="da-DK"/>
        </w:rPr>
        <w:t>,</w:t>
      </w:r>
      <w:r>
        <w:rPr>
          <w:lang w:val="da-DK"/>
        </w:rPr>
        <w:t xml:space="preserve"> </w:t>
      </w:r>
      <w:r w:rsidRPr="00116619">
        <w:rPr>
          <w:lang w:val="da-DK"/>
        </w:rPr>
        <w:t>som påvirker forreste del af øjet.</w:t>
      </w:r>
    </w:p>
    <w:p w:rsidR="00C8439B" w:rsidRPr="004D4CE1" w:rsidP="00C8439B" w14:paraId="2A47768C" w14:textId="77777777">
      <w:pPr>
        <w:ind w:left="720"/>
        <w:rPr>
          <w:szCs w:val="22"/>
          <w:lang w:val="da-DK"/>
        </w:rPr>
      </w:pPr>
    </w:p>
    <w:p w:rsidR="00691C80" w:rsidP="0073465B" w14:paraId="129B9448" w14:textId="77777777">
      <w:pPr>
        <w:tabs>
          <w:tab w:val="left" w:pos="90"/>
          <w:tab w:val="clear" w:pos="562"/>
        </w:tabs>
        <w:rPr>
          <w:szCs w:val="22"/>
          <w:lang w:val="da-DK"/>
        </w:rPr>
      </w:pPr>
      <w:r>
        <w:rPr>
          <w:lang w:val="da-DK"/>
        </w:rPr>
        <w:t>Inflammationen</w:t>
      </w:r>
      <w:r w:rsidRPr="00A8522F">
        <w:rPr>
          <w:lang w:val="da-DK"/>
        </w:rPr>
        <w:t xml:space="preserve"> </w:t>
      </w:r>
      <w:r>
        <w:rPr>
          <w:lang w:val="da-DK"/>
        </w:rPr>
        <w:t xml:space="preserve">kan </w:t>
      </w:r>
      <w:r w:rsidRPr="00A8522F">
        <w:rPr>
          <w:lang w:val="da-DK"/>
        </w:rPr>
        <w:t>føre til neds</w:t>
      </w:r>
      <w:r>
        <w:rPr>
          <w:lang w:val="da-DK"/>
        </w:rPr>
        <w:t>at</w:t>
      </w:r>
      <w:r w:rsidRPr="00A8522F">
        <w:rPr>
          <w:lang w:val="da-DK"/>
        </w:rPr>
        <w:t xml:space="preserve"> syn og/eller fluer i øjet (sværm af uk</w:t>
      </w:r>
      <w:r>
        <w:rPr>
          <w:lang w:val="da-DK"/>
        </w:rPr>
        <w:t>l</w:t>
      </w:r>
      <w:r w:rsidRPr="00A8522F">
        <w:rPr>
          <w:lang w:val="da-DK"/>
        </w:rPr>
        <w:t>arheder i øjet</w:t>
      </w:r>
      <w:r>
        <w:rPr>
          <w:lang w:val="da-DK"/>
        </w:rPr>
        <w:t>,</w:t>
      </w:r>
      <w:r w:rsidRPr="00A8522F">
        <w:rPr>
          <w:lang w:val="da-DK"/>
        </w:rPr>
        <w:t xml:space="preserve"> som bevæger sig i synsfeltet). Humira virker ved at reducere denne </w:t>
      </w:r>
      <w:r>
        <w:rPr>
          <w:lang w:val="da-DK"/>
        </w:rPr>
        <w:t>inflammation</w:t>
      </w:r>
      <w:r w:rsidRPr="00A8522F">
        <w:rPr>
          <w:lang w:val="da-DK"/>
        </w:rPr>
        <w:t>.</w:t>
      </w:r>
      <w:r w:rsidRPr="00CA1C25">
        <w:rPr>
          <w:szCs w:val="22"/>
          <w:lang w:val="da-DK"/>
        </w:rPr>
        <w:t xml:space="preserve"> </w:t>
      </w:r>
    </w:p>
    <w:p w:rsidR="00691C80" w:rsidP="0073465B" w14:paraId="75944334" w14:textId="77777777">
      <w:pPr>
        <w:tabs>
          <w:tab w:val="left" w:pos="90"/>
          <w:tab w:val="clear" w:pos="562"/>
        </w:tabs>
        <w:rPr>
          <w:szCs w:val="22"/>
          <w:lang w:val="da-DK"/>
        </w:rPr>
      </w:pPr>
    </w:p>
    <w:p w:rsidR="00C8439B" w:rsidRPr="004D4CE1" w:rsidP="0073465B" w14:paraId="53E312CF" w14:textId="77777777">
      <w:pPr>
        <w:tabs>
          <w:tab w:val="left" w:pos="0"/>
          <w:tab w:val="clear" w:pos="562"/>
        </w:tabs>
        <w:rPr>
          <w:szCs w:val="22"/>
          <w:lang w:val="da-DK"/>
        </w:rPr>
      </w:pPr>
      <w:r>
        <w:rPr>
          <w:szCs w:val="22"/>
          <w:lang w:val="da-DK"/>
        </w:rPr>
        <w:t>Dit barn</w:t>
      </w:r>
      <w:r w:rsidR="00691C80">
        <w:rPr>
          <w:szCs w:val="22"/>
          <w:lang w:val="da-DK"/>
        </w:rPr>
        <w:t xml:space="preserve"> </w:t>
      </w:r>
      <w:r w:rsidR="00C8722C">
        <w:rPr>
          <w:szCs w:val="22"/>
          <w:lang w:val="da-DK"/>
        </w:rPr>
        <w:t>kan</w:t>
      </w:r>
      <w:r w:rsidRPr="004D4CE1">
        <w:rPr>
          <w:szCs w:val="22"/>
          <w:lang w:val="da-DK"/>
        </w:rPr>
        <w:t xml:space="preserve"> først få anden medicin. Hvis </w:t>
      </w:r>
      <w:r w:rsidR="00C8722C">
        <w:rPr>
          <w:szCs w:val="22"/>
          <w:lang w:val="da-DK"/>
        </w:rPr>
        <w:t xml:space="preserve">disse lægemidler </w:t>
      </w:r>
      <w:r w:rsidRPr="004D4CE1">
        <w:rPr>
          <w:szCs w:val="22"/>
          <w:lang w:val="da-DK"/>
        </w:rPr>
        <w:t xml:space="preserve">ikke </w:t>
      </w:r>
      <w:r w:rsidR="00C8722C">
        <w:rPr>
          <w:szCs w:val="22"/>
          <w:lang w:val="da-DK"/>
        </w:rPr>
        <w:t>virker</w:t>
      </w:r>
      <w:r w:rsidRPr="004D4CE1">
        <w:rPr>
          <w:szCs w:val="22"/>
          <w:lang w:val="da-DK"/>
        </w:rPr>
        <w:t xml:space="preserve"> godt nok</w:t>
      </w:r>
      <w:r w:rsidR="00C8722C">
        <w:rPr>
          <w:szCs w:val="22"/>
          <w:lang w:val="da-DK"/>
        </w:rPr>
        <w:t xml:space="preserve">, vil </w:t>
      </w:r>
      <w:r>
        <w:rPr>
          <w:szCs w:val="22"/>
          <w:lang w:val="da-DK"/>
        </w:rPr>
        <w:t>dit barn</w:t>
      </w:r>
      <w:r w:rsidR="00C8722C">
        <w:rPr>
          <w:szCs w:val="22"/>
          <w:lang w:val="da-DK"/>
        </w:rPr>
        <w:t xml:space="preserve"> blive tilbudt Humira for at reducere tegn og symptomer på </w:t>
      </w:r>
      <w:r>
        <w:rPr>
          <w:color w:val="000000"/>
          <w:lang w:val="da-DK"/>
        </w:rPr>
        <w:t>hans/hendes</w:t>
      </w:r>
      <w:r w:rsidR="00C8722C">
        <w:rPr>
          <w:szCs w:val="22"/>
          <w:lang w:val="da-DK"/>
        </w:rPr>
        <w:t xml:space="preserve"> sygdom</w:t>
      </w:r>
      <w:r w:rsidRPr="004D4CE1">
        <w:rPr>
          <w:szCs w:val="22"/>
          <w:lang w:val="da-DK"/>
        </w:rPr>
        <w:t>.</w:t>
      </w:r>
    </w:p>
    <w:p w:rsidR="00C8439B" w:rsidP="00C8439B" w14:paraId="49555ED9" w14:textId="77777777">
      <w:pPr>
        <w:pStyle w:val="EMEANormal"/>
        <w:rPr>
          <w:lang w:val="da-DK"/>
        </w:rPr>
      </w:pPr>
    </w:p>
    <w:p w:rsidR="00C8439B" w:rsidP="00C8439B" w14:paraId="6B2487E4" w14:textId="77777777">
      <w:pPr>
        <w:pStyle w:val="EMEANormal"/>
        <w:rPr>
          <w:lang w:val="da-DK"/>
        </w:rPr>
      </w:pPr>
    </w:p>
    <w:p w:rsidR="00C8439B" w:rsidP="00AD3F70" w14:paraId="737E2698" w14:textId="77777777">
      <w:pPr>
        <w:pStyle w:val="EMEANormal"/>
        <w:rPr>
          <w:b/>
          <w:noProof/>
          <w:szCs w:val="24"/>
          <w:lang w:val="da-DK"/>
        </w:rPr>
      </w:pPr>
      <w:r w:rsidRPr="008F497B">
        <w:rPr>
          <w:b/>
          <w:szCs w:val="24"/>
          <w:lang w:val="da-DK"/>
        </w:rPr>
        <w:t>2.</w:t>
      </w:r>
      <w:r w:rsidRPr="008F497B">
        <w:rPr>
          <w:b/>
          <w:szCs w:val="24"/>
          <w:lang w:val="da-DK"/>
        </w:rPr>
        <w:tab/>
      </w:r>
      <w:r w:rsidRPr="008F497B">
        <w:rPr>
          <w:b/>
          <w:noProof/>
          <w:szCs w:val="24"/>
          <w:lang w:val="da-DK"/>
        </w:rPr>
        <w:t>Det skal du vide, før d</w:t>
      </w:r>
      <w:r w:rsidR="00691C80">
        <w:rPr>
          <w:b/>
          <w:noProof/>
          <w:szCs w:val="24"/>
          <w:lang w:val="da-DK"/>
        </w:rPr>
        <w:t>it barn</w:t>
      </w:r>
      <w:r w:rsidRPr="008F497B">
        <w:rPr>
          <w:b/>
          <w:noProof/>
          <w:szCs w:val="24"/>
          <w:lang w:val="da-DK"/>
        </w:rPr>
        <w:t xml:space="preserve"> begynder at </w:t>
      </w:r>
      <w:r>
        <w:rPr>
          <w:b/>
          <w:noProof/>
          <w:szCs w:val="24"/>
          <w:lang w:val="da-DK"/>
        </w:rPr>
        <w:t>tage Humira</w:t>
      </w:r>
    </w:p>
    <w:p w:rsidR="00C8439B" w:rsidRPr="003C76AE" w:rsidP="00AD3F70" w14:paraId="499B7D4B" w14:textId="77777777">
      <w:pPr>
        <w:pStyle w:val="EMEANormal"/>
        <w:rPr>
          <w:lang w:val="da-DK"/>
        </w:rPr>
      </w:pPr>
    </w:p>
    <w:p w:rsidR="00C8439B" w:rsidP="00AD3F70" w14:paraId="6D228B9F" w14:textId="77777777">
      <w:pPr>
        <w:pStyle w:val="EMEAHeading2SPCEmpty"/>
        <w:spacing w:after="0" w:afterLines="0"/>
        <w:rPr>
          <w:rFonts w:ascii="Times New Roman" w:hAnsi="Times New Roman"/>
          <w:bCs/>
          <w:lang w:val="da-DK"/>
        </w:rPr>
      </w:pPr>
      <w:r>
        <w:rPr>
          <w:rFonts w:ascii="Times New Roman" w:hAnsi="Times New Roman"/>
          <w:bCs/>
          <w:lang w:val="da-DK"/>
        </w:rPr>
        <w:t>Tag ikke Humira</w:t>
      </w:r>
    </w:p>
    <w:p w:rsidR="00C8439B" w:rsidRPr="00C23CBF" w:rsidP="00AD3F70" w14:paraId="615349BF" w14:textId="77777777">
      <w:pPr>
        <w:pStyle w:val="EMEANormal"/>
        <w:rPr>
          <w:lang w:val="da-DK"/>
        </w:rPr>
      </w:pPr>
    </w:p>
    <w:p w:rsidR="00C8439B" w:rsidP="00AD3F70" w14:paraId="53410F4F" w14:textId="77777777">
      <w:pPr>
        <w:pStyle w:val="EMEABullet2"/>
        <w:numPr>
          <w:ilvl w:val="0"/>
          <w:numId w:val="48"/>
        </w:numPr>
        <w:tabs>
          <w:tab w:val="clear" w:pos="567"/>
        </w:tabs>
        <w:rPr>
          <w:lang w:val="da-DK"/>
        </w:rPr>
      </w:pPr>
      <w:r>
        <w:rPr>
          <w:lang w:val="da-DK"/>
        </w:rPr>
        <w:t xml:space="preserve">   h</w:t>
      </w:r>
      <w:r w:rsidR="00691C80">
        <w:rPr>
          <w:lang w:val="da-DK"/>
        </w:rPr>
        <w:t>vis dit barn</w:t>
      </w:r>
      <w:r>
        <w:rPr>
          <w:lang w:val="da-DK"/>
        </w:rPr>
        <w:t xml:space="preserve"> er allergisk over for adalimumab eller et af de øvrige indholdsstoffer (angivet i punkt 6). </w:t>
      </w:r>
    </w:p>
    <w:p w:rsidR="00C8439B" w:rsidP="00AD3F70" w14:paraId="01F52B43" w14:textId="77777777">
      <w:pPr>
        <w:pStyle w:val="EMEABullet2"/>
        <w:tabs>
          <w:tab w:val="num" w:pos="550"/>
          <w:tab w:val="clear" w:pos="567"/>
        </w:tabs>
        <w:ind w:left="550" w:hanging="550"/>
        <w:rPr>
          <w:lang w:val="da-DK"/>
        </w:rPr>
      </w:pPr>
    </w:p>
    <w:p w:rsidR="00C8439B" w:rsidP="00AD3F70" w14:paraId="3589497C" w14:textId="77777777">
      <w:pPr>
        <w:pStyle w:val="EMEABullet2"/>
        <w:numPr>
          <w:ilvl w:val="0"/>
          <w:numId w:val="49"/>
        </w:numPr>
        <w:tabs>
          <w:tab w:val="clear" w:pos="567"/>
        </w:tabs>
        <w:rPr>
          <w:lang w:val="da-DK"/>
        </w:rPr>
      </w:pPr>
      <w:r>
        <w:rPr>
          <w:lang w:val="da-DK"/>
        </w:rPr>
        <w:t xml:space="preserve">   hvis d</w:t>
      </w:r>
      <w:r w:rsidR="00691C80">
        <w:rPr>
          <w:lang w:val="da-DK"/>
        </w:rPr>
        <w:t xml:space="preserve">it barn </w:t>
      </w:r>
      <w:r>
        <w:rPr>
          <w:lang w:val="da-DK"/>
        </w:rPr>
        <w:t xml:space="preserve">har </w:t>
      </w:r>
      <w:r w:rsidR="00691C80">
        <w:rPr>
          <w:lang w:val="da-DK"/>
        </w:rPr>
        <w:t>akt</w:t>
      </w:r>
      <w:r w:rsidRPr="0078541A">
        <w:rPr>
          <w:lang w:val="da-DK"/>
        </w:rPr>
        <w:t xml:space="preserve">iv tuberkulose eller </w:t>
      </w:r>
      <w:r>
        <w:rPr>
          <w:lang w:val="da-DK"/>
        </w:rPr>
        <w:t>andre alvorlig infektioner, (se ”Advarsler og forsigtighedsregler”). Det er vigtigt, at du informerer lægen, hvis d</w:t>
      </w:r>
      <w:r w:rsidR="00691C80">
        <w:rPr>
          <w:lang w:val="da-DK"/>
        </w:rPr>
        <w:t>it barn</w:t>
      </w:r>
      <w:r>
        <w:rPr>
          <w:lang w:val="da-DK"/>
        </w:rPr>
        <w:t xml:space="preserve"> har symptomer på infektioner, f.eks. feber, sår, træthedsfornemmelse, tandproblemer.</w:t>
      </w:r>
    </w:p>
    <w:p w:rsidR="00C8439B" w:rsidP="00AD3F70" w14:paraId="6ED4F0F7" w14:textId="77777777">
      <w:pPr>
        <w:pStyle w:val="EMEABullet2"/>
        <w:tabs>
          <w:tab w:val="num" w:pos="550"/>
          <w:tab w:val="clear" w:pos="567"/>
        </w:tabs>
        <w:ind w:left="550" w:hanging="550"/>
        <w:rPr>
          <w:lang w:val="da-DK"/>
        </w:rPr>
      </w:pPr>
    </w:p>
    <w:p w:rsidR="00C8439B" w:rsidP="00AD3F70" w14:paraId="7A2D192E" w14:textId="77777777">
      <w:pPr>
        <w:pStyle w:val="EMEABullet2"/>
        <w:numPr>
          <w:ilvl w:val="0"/>
          <w:numId w:val="50"/>
        </w:numPr>
        <w:tabs>
          <w:tab w:val="clear" w:pos="567"/>
        </w:tabs>
        <w:rPr>
          <w:lang w:val="da-DK"/>
        </w:rPr>
      </w:pPr>
      <w:r>
        <w:rPr>
          <w:lang w:val="da-DK"/>
        </w:rPr>
        <w:t xml:space="preserve">   hvis d</w:t>
      </w:r>
      <w:r w:rsidR="00D26D8A">
        <w:rPr>
          <w:lang w:val="da-DK"/>
        </w:rPr>
        <w:t xml:space="preserve">it barn </w:t>
      </w:r>
      <w:r>
        <w:rPr>
          <w:lang w:val="da-DK"/>
        </w:rPr>
        <w:t xml:space="preserve">lider af moderat </w:t>
      </w:r>
      <w:r w:rsidR="004F0960">
        <w:rPr>
          <w:lang w:val="da-DK"/>
        </w:rPr>
        <w:t>eller</w:t>
      </w:r>
      <w:r>
        <w:rPr>
          <w:lang w:val="da-DK"/>
        </w:rPr>
        <w:t xml:space="preserve"> alvorlig hjerteinsufficiens. Det er vigtigt at informere lægen, hvis d</w:t>
      </w:r>
      <w:r w:rsidR="00D26D8A">
        <w:rPr>
          <w:lang w:val="da-DK"/>
        </w:rPr>
        <w:t>it barn</w:t>
      </w:r>
      <w:r>
        <w:rPr>
          <w:lang w:val="da-DK"/>
        </w:rPr>
        <w:t xml:space="preserve"> har eller har haft en alvorlig hjertesygdom (se ”</w:t>
      </w:r>
      <w:r w:rsidRPr="00B3045D">
        <w:rPr>
          <w:lang w:val="da-DK"/>
        </w:rPr>
        <w:t xml:space="preserve"> </w:t>
      </w:r>
      <w:r>
        <w:rPr>
          <w:lang w:val="da-DK"/>
        </w:rPr>
        <w:t>Advarsler og forsigtighedsregler”).</w:t>
      </w:r>
    </w:p>
    <w:p w:rsidR="00C8439B" w:rsidRPr="00C23CBF" w:rsidP="00AD3F70" w14:paraId="2F2BF7D1" w14:textId="77777777">
      <w:pPr>
        <w:pStyle w:val="EMEANormal"/>
        <w:rPr>
          <w:lang w:val="da-DK"/>
        </w:rPr>
      </w:pPr>
    </w:p>
    <w:p w:rsidR="00C8439B" w:rsidP="00C8439B" w14:paraId="44CEDB60" w14:textId="77777777">
      <w:pPr>
        <w:pStyle w:val="EMEAHeadingLeaflet"/>
        <w:spacing w:before="0" w:beforeLines="0" w:after="0" w:afterLines="0"/>
        <w:rPr>
          <w:rFonts w:ascii="Times New Roman" w:hAnsi="Times New Roman"/>
          <w:bCs/>
          <w:lang w:val="da-DK"/>
        </w:rPr>
      </w:pPr>
      <w:r>
        <w:rPr>
          <w:rFonts w:ascii="Times New Roman" w:hAnsi="Times New Roman"/>
          <w:bCs/>
          <w:lang w:val="da-DK"/>
        </w:rPr>
        <w:t>Advarsler og forsigtighedsregler</w:t>
      </w:r>
    </w:p>
    <w:p w:rsidR="00C8439B" w:rsidRPr="00C23CBF" w:rsidP="00C8439B" w14:paraId="4EC2D288" w14:textId="77777777">
      <w:pPr>
        <w:pStyle w:val="EMEANormal"/>
        <w:rPr>
          <w:lang w:val="da-DK"/>
        </w:rPr>
      </w:pPr>
    </w:p>
    <w:p w:rsidR="00C8439B" w:rsidP="00C8439B" w14:paraId="23139163" w14:textId="77777777">
      <w:pPr>
        <w:pStyle w:val="EMEANormal"/>
        <w:rPr>
          <w:noProof/>
          <w:szCs w:val="24"/>
          <w:lang w:val="da-DK"/>
        </w:rPr>
      </w:pPr>
      <w:r w:rsidRPr="008F497B">
        <w:rPr>
          <w:noProof/>
          <w:szCs w:val="24"/>
          <w:lang w:val="da-DK"/>
        </w:rPr>
        <w:t>Kontakt lægen</w:t>
      </w:r>
      <w:r w:rsidR="00CE21AD">
        <w:rPr>
          <w:noProof/>
          <w:szCs w:val="24"/>
          <w:lang w:val="da-DK"/>
        </w:rPr>
        <w:t xml:space="preserve"> eller</w:t>
      </w:r>
      <w:r>
        <w:rPr>
          <w:noProof/>
          <w:szCs w:val="24"/>
          <w:lang w:val="da-DK"/>
        </w:rPr>
        <w:t xml:space="preserve"> </w:t>
      </w:r>
      <w:r w:rsidRPr="008F497B">
        <w:rPr>
          <w:noProof/>
          <w:szCs w:val="24"/>
          <w:lang w:val="da-DK"/>
        </w:rPr>
        <w:t>apotek</w:t>
      </w:r>
      <w:r w:rsidRPr="008F497B">
        <w:rPr>
          <w:noProof/>
          <w:lang w:val="da-DK"/>
        </w:rPr>
        <w:t>spersonalet</w:t>
      </w:r>
      <w:r w:rsidRPr="008F497B">
        <w:rPr>
          <w:noProof/>
          <w:szCs w:val="24"/>
          <w:lang w:val="da-DK"/>
        </w:rPr>
        <w:t>, før</w:t>
      </w:r>
      <w:r>
        <w:rPr>
          <w:noProof/>
          <w:szCs w:val="24"/>
          <w:lang w:val="da-DK"/>
        </w:rPr>
        <w:t xml:space="preserve"> </w:t>
      </w:r>
      <w:r w:rsidR="00D26D8A">
        <w:rPr>
          <w:noProof/>
          <w:szCs w:val="24"/>
          <w:lang w:val="da-DK"/>
        </w:rPr>
        <w:t>dit barn</w:t>
      </w:r>
      <w:r>
        <w:rPr>
          <w:noProof/>
          <w:szCs w:val="24"/>
          <w:lang w:val="da-DK"/>
        </w:rPr>
        <w:t xml:space="preserve"> tager Humira.</w:t>
      </w:r>
    </w:p>
    <w:p w:rsidR="00C8439B" w:rsidRPr="001F0882" w:rsidP="00C8439B" w14:paraId="40BD3E9C" w14:textId="77777777">
      <w:pPr>
        <w:pStyle w:val="EMEANormal"/>
        <w:rPr>
          <w:u w:val="single"/>
          <w:lang w:val="da-DK"/>
        </w:rPr>
      </w:pPr>
    </w:p>
    <w:p w:rsidR="00C8439B" w:rsidP="00C8439B" w14:paraId="3717B0A1" w14:textId="77777777">
      <w:pPr>
        <w:pStyle w:val="EMEANormal"/>
        <w:rPr>
          <w:u w:val="single"/>
          <w:lang w:val="da-DK"/>
        </w:rPr>
      </w:pPr>
      <w:r w:rsidRPr="001F0882">
        <w:rPr>
          <w:u w:val="single"/>
          <w:lang w:val="da-DK"/>
        </w:rPr>
        <w:t>Allergiske reaktioner</w:t>
      </w:r>
    </w:p>
    <w:p w:rsidR="00C8439B" w:rsidRPr="001F0882" w:rsidP="00C8439B" w14:paraId="22DFCEAE" w14:textId="77777777">
      <w:pPr>
        <w:pStyle w:val="EMEANormal"/>
        <w:rPr>
          <w:u w:val="single"/>
          <w:lang w:val="da-DK"/>
        </w:rPr>
      </w:pPr>
    </w:p>
    <w:p w:rsidR="00C8439B" w:rsidP="00C8439B" w14:paraId="7F08B9E8" w14:textId="77777777">
      <w:pPr>
        <w:pStyle w:val="EMEANormal"/>
        <w:numPr>
          <w:ilvl w:val="0"/>
          <w:numId w:val="51"/>
        </w:numPr>
        <w:tabs>
          <w:tab w:val="left" w:pos="0"/>
          <w:tab w:val="clear" w:pos="562"/>
        </w:tabs>
        <w:rPr>
          <w:lang w:val="da-DK"/>
        </w:rPr>
      </w:pPr>
      <w:r>
        <w:rPr>
          <w:lang w:val="da-DK"/>
        </w:rPr>
        <w:t xml:space="preserve">  </w:t>
      </w:r>
      <w:r w:rsidRPr="00CC2ECA">
        <w:rPr>
          <w:lang w:val="da-DK"/>
        </w:rPr>
        <w:t xml:space="preserve">Hvis </w:t>
      </w:r>
      <w:r w:rsidR="00D26D8A">
        <w:rPr>
          <w:noProof/>
          <w:szCs w:val="24"/>
          <w:lang w:val="da-DK"/>
        </w:rPr>
        <w:t>dit barn</w:t>
      </w:r>
      <w:r w:rsidRPr="00CC2ECA">
        <w:rPr>
          <w:lang w:val="da-DK"/>
        </w:rPr>
        <w:t xml:space="preserve"> får allergiske reaktioner med symptomer som </w:t>
      </w:r>
      <w:r>
        <w:rPr>
          <w:lang w:val="da-DK"/>
        </w:rPr>
        <w:t xml:space="preserve">trykken i brystet, hvæsende vejrtrækning, svimmelhed, hævelser eller udslæt, så undlad at injicere mere Humira, og kontakt straks lægen, </w:t>
      </w:r>
      <w:r w:rsidRPr="00156F5B">
        <w:rPr>
          <w:szCs w:val="22"/>
          <w:lang w:val="da-DK"/>
        </w:rPr>
        <w:t>da disse reaktioner i sjældne tilfælde kan være livstruende</w:t>
      </w:r>
      <w:r>
        <w:rPr>
          <w:lang w:val="da-DK"/>
        </w:rPr>
        <w:t>.</w:t>
      </w:r>
    </w:p>
    <w:p w:rsidR="00C8439B" w:rsidRPr="0078541A" w:rsidP="00C8439B" w14:paraId="0CD0EB2D" w14:textId="77777777">
      <w:pPr>
        <w:pStyle w:val="EMEANormal"/>
        <w:rPr>
          <w:lang w:val="da-DK"/>
        </w:rPr>
      </w:pPr>
    </w:p>
    <w:p w:rsidR="00C8439B" w:rsidP="00C8439B" w14:paraId="45DAD46C" w14:textId="77777777">
      <w:pPr>
        <w:pStyle w:val="EMEABullet2"/>
        <w:tabs>
          <w:tab w:val="clear" w:pos="567"/>
        </w:tabs>
        <w:rPr>
          <w:u w:val="single"/>
          <w:lang w:val="da-DK"/>
        </w:rPr>
      </w:pPr>
      <w:r w:rsidRPr="001F0882">
        <w:rPr>
          <w:u w:val="single"/>
          <w:lang w:val="da-DK"/>
        </w:rPr>
        <w:t>Infektioner</w:t>
      </w:r>
    </w:p>
    <w:p w:rsidR="00C8439B" w:rsidRPr="006F161B" w:rsidP="00C8439B" w14:paraId="7713FA1D" w14:textId="77777777">
      <w:pPr>
        <w:pStyle w:val="EMEANormal"/>
        <w:rPr>
          <w:lang w:val="da-DK"/>
        </w:rPr>
      </w:pPr>
    </w:p>
    <w:p w:rsidR="00C8439B" w:rsidP="00C8439B" w14:paraId="546F244B" w14:textId="77777777">
      <w:pPr>
        <w:pStyle w:val="EMEABullet2"/>
        <w:numPr>
          <w:ilvl w:val="0"/>
          <w:numId w:val="51"/>
        </w:numPr>
        <w:tabs>
          <w:tab w:val="clear" w:pos="567"/>
        </w:tabs>
        <w:rPr>
          <w:lang w:val="da-DK"/>
        </w:rPr>
      </w:pPr>
      <w:r>
        <w:rPr>
          <w:lang w:val="da-DK"/>
        </w:rPr>
        <w:t xml:space="preserve">  Hvis </w:t>
      </w:r>
      <w:r w:rsidR="00D26D8A">
        <w:rPr>
          <w:noProof/>
          <w:szCs w:val="24"/>
          <w:lang w:val="da-DK"/>
        </w:rPr>
        <w:t>dit barn</w:t>
      </w:r>
      <w:r>
        <w:rPr>
          <w:lang w:val="da-DK"/>
        </w:rPr>
        <w:t xml:space="preserve"> har en infektion, herunder langvarig infektion eller en infektion i en bestemt del af kroppen (f.eks. bensår), </w:t>
      </w:r>
      <w:r w:rsidR="004F0960">
        <w:rPr>
          <w:lang w:val="da-DK"/>
        </w:rPr>
        <w:t>skal</w:t>
      </w:r>
      <w:r>
        <w:rPr>
          <w:lang w:val="da-DK"/>
        </w:rPr>
        <w:t xml:space="preserve"> du kontakte </w:t>
      </w:r>
      <w:r w:rsidR="00D26D8A">
        <w:rPr>
          <w:lang w:val="da-DK"/>
        </w:rPr>
        <w:t xml:space="preserve">barnets </w:t>
      </w:r>
      <w:r>
        <w:rPr>
          <w:lang w:val="da-DK"/>
        </w:rPr>
        <w:t xml:space="preserve">læge, før </w:t>
      </w:r>
      <w:r w:rsidR="00D26D8A">
        <w:rPr>
          <w:noProof/>
          <w:szCs w:val="24"/>
          <w:lang w:val="da-DK"/>
        </w:rPr>
        <w:t>dit barn</w:t>
      </w:r>
      <w:r>
        <w:rPr>
          <w:lang w:val="da-DK"/>
        </w:rPr>
        <w:t xml:space="preserve"> begynder at bruge Humira. Kontakt lægen, hvis du er i tvivl. </w:t>
      </w:r>
    </w:p>
    <w:p w:rsidR="00C8439B" w:rsidRPr="009C3883" w:rsidP="00C8439B" w14:paraId="46D03187" w14:textId="77777777">
      <w:pPr>
        <w:pStyle w:val="EMEANormal"/>
        <w:rPr>
          <w:lang w:val="da-DK"/>
        </w:rPr>
      </w:pPr>
    </w:p>
    <w:p w:rsidR="00C8439B" w:rsidP="00C8439B" w14:paraId="3C08F18B" w14:textId="77777777">
      <w:pPr>
        <w:pStyle w:val="EMEABullet2"/>
        <w:numPr>
          <w:ilvl w:val="0"/>
          <w:numId w:val="51"/>
        </w:numPr>
        <w:tabs>
          <w:tab w:val="clear" w:pos="567"/>
        </w:tabs>
        <w:rPr>
          <w:lang w:val="da-DK"/>
        </w:rPr>
      </w:pPr>
      <w:r>
        <w:rPr>
          <w:lang w:val="da-DK"/>
        </w:rPr>
        <w:t xml:space="preserve">  Infektioner</w:t>
      </w:r>
      <w:r w:rsidR="00D26D8A">
        <w:rPr>
          <w:lang w:val="da-DK"/>
        </w:rPr>
        <w:t xml:space="preserve"> hos dit barn</w:t>
      </w:r>
      <w:r>
        <w:rPr>
          <w:lang w:val="da-DK"/>
        </w:rPr>
        <w:t xml:space="preserve"> kan opstå lettere under behandling med Humira. Risikoen kan stige, hvis </w:t>
      </w:r>
      <w:r w:rsidR="00D26D8A">
        <w:rPr>
          <w:noProof/>
          <w:szCs w:val="24"/>
          <w:lang w:val="da-DK"/>
        </w:rPr>
        <w:t>dit barn</w:t>
      </w:r>
      <w:r>
        <w:rPr>
          <w:lang w:val="da-DK"/>
        </w:rPr>
        <w:t xml:space="preserve"> har problemer med lungerne. Disse infektioner kan være alvorlige og inkluderer:</w:t>
      </w:r>
    </w:p>
    <w:p w:rsidR="00C8439B" w:rsidP="00C8439B" w14:paraId="3E2731BF" w14:textId="77777777">
      <w:pPr>
        <w:pStyle w:val="EMEABullet2"/>
        <w:numPr>
          <w:ilvl w:val="1"/>
          <w:numId w:val="51"/>
        </w:numPr>
        <w:tabs>
          <w:tab w:val="clear" w:pos="567"/>
        </w:tabs>
        <w:rPr>
          <w:lang w:val="da-DK"/>
        </w:rPr>
      </w:pPr>
      <w:r w:rsidRPr="003F7EC6">
        <w:rPr>
          <w:lang w:val="da-DK"/>
        </w:rPr>
        <w:t>tuberkulose</w:t>
      </w:r>
    </w:p>
    <w:p w:rsidR="00C8439B" w:rsidP="00C8439B" w14:paraId="00AC3479" w14:textId="77777777">
      <w:pPr>
        <w:pStyle w:val="EMEABullet2"/>
        <w:numPr>
          <w:ilvl w:val="1"/>
          <w:numId w:val="51"/>
        </w:numPr>
        <w:tabs>
          <w:tab w:val="clear" w:pos="567"/>
        </w:tabs>
        <w:rPr>
          <w:lang w:val="da-DK"/>
        </w:rPr>
      </w:pPr>
      <w:r w:rsidRPr="003F7EC6">
        <w:rPr>
          <w:lang w:val="da-DK"/>
        </w:rPr>
        <w:t>infektioner forårsaget af virus, svampe, para</w:t>
      </w:r>
      <w:r w:rsidR="00F7139D">
        <w:rPr>
          <w:lang w:val="da-DK"/>
        </w:rPr>
        <w:t>s</w:t>
      </w:r>
      <w:r w:rsidRPr="003F7EC6">
        <w:rPr>
          <w:lang w:val="da-DK"/>
        </w:rPr>
        <w:t xml:space="preserve">itter eller bakterier </w:t>
      </w:r>
    </w:p>
    <w:p w:rsidR="00C8439B" w:rsidRPr="006F161B" w:rsidP="00C8439B" w14:paraId="6965AF64" w14:textId="77777777">
      <w:pPr>
        <w:pStyle w:val="EMEABullet2"/>
        <w:numPr>
          <w:ilvl w:val="1"/>
          <w:numId w:val="51"/>
        </w:numPr>
        <w:tabs>
          <w:tab w:val="clear" w:pos="567"/>
        </w:tabs>
        <w:rPr>
          <w:lang w:val="da-DK"/>
        </w:rPr>
      </w:pPr>
      <w:r w:rsidRPr="003F7EC6">
        <w:rPr>
          <w:lang w:val="da-DK"/>
        </w:rPr>
        <w:t>alvorlig infektion i blode</w:t>
      </w:r>
      <w:r w:rsidRPr="006F161B">
        <w:rPr>
          <w:lang w:val="da-DK"/>
        </w:rPr>
        <w:t>t (sepsis)</w:t>
      </w:r>
    </w:p>
    <w:p w:rsidR="00C8439B" w:rsidP="00C8439B" w14:paraId="7D067A53" w14:textId="77777777">
      <w:pPr>
        <w:pStyle w:val="EMEABullet2"/>
        <w:tabs>
          <w:tab w:val="clear" w:pos="567"/>
        </w:tabs>
        <w:ind w:left="550"/>
        <w:rPr>
          <w:lang w:val="da-DK"/>
        </w:rPr>
      </w:pPr>
    </w:p>
    <w:p w:rsidR="00C8439B" w:rsidP="00C8439B" w14:paraId="7C8FB623" w14:textId="77777777">
      <w:pPr>
        <w:pStyle w:val="EMEABullet2"/>
        <w:tabs>
          <w:tab w:val="clear" w:pos="567"/>
        </w:tabs>
        <w:ind w:left="550"/>
        <w:rPr>
          <w:noProof/>
          <w:szCs w:val="24"/>
          <w:lang w:val="da-DK"/>
        </w:rPr>
      </w:pPr>
      <w:r>
        <w:rPr>
          <w:noProof/>
          <w:szCs w:val="24"/>
          <w:lang w:val="da-DK"/>
        </w:rPr>
        <w:t>I</w:t>
      </w:r>
      <w:r w:rsidRPr="001F0882">
        <w:rPr>
          <w:noProof/>
          <w:szCs w:val="24"/>
          <w:lang w:val="da-DK"/>
        </w:rPr>
        <w:t xml:space="preserve"> sjældne tilfælde kan </w:t>
      </w:r>
      <w:r>
        <w:rPr>
          <w:noProof/>
          <w:szCs w:val="24"/>
          <w:lang w:val="da-DK"/>
        </w:rPr>
        <w:t xml:space="preserve">disse infektioner </w:t>
      </w:r>
      <w:r w:rsidRPr="001F0882">
        <w:rPr>
          <w:noProof/>
          <w:szCs w:val="24"/>
          <w:lang w:val="da-DK"/>
        </w:rPr>
        <w:t xml:space="preserve">være livstruende. Det er vigtigt at informere lægen, hvis </w:t>
      </w:r>
      <w:r w:rsidR="00D26D8A">
        <w:rPr>
          <w:noProof/>
          <w:szCs w:val="24"/>
          <w:lang w:val="da-DK"/>
        </w:rPr>
        <w:t>dit barn</w:t>
      </w:r>
      <w:r w:rsidRPr="001F0882">
        <w:rPr>
          <w:noProof/>
          <w:szCs w:val="24"/>
          <w:lang w:val="da-DK"/>
        </w:rPr>
        <w:t xml:space="preserve"> får symptomer som feber, sår, træthedsfornemmelse eller tandproblemer. Din læge kan </w:t>
      </w:r>
      <w:r>
        <w:rPr>
          <w:noProof/>
          <w:szCs w:val="24"/>
          <w:lang w:val="da-DK"/>
        </w:rPr>
        <w:t xml:space="preserve">bede </w:t>
      </w:r>
      <w:r w:rsidR="00D26D8A">
        <w:rPr>
          <w:noProof/>
          <w:szCs w:val="24"/>
          <w:lang w:val="da-DK"/>
        </w:rPr>
        <w:t>dit barn</w:t>
      </w:r>
      <w:r>
        <w:rPr>
          <w:noProof/>
          <w:szCs w:val="24"/>
          <w:lang w:val="da-DK"/>
        </w:rPr>
        <w:t xml:space="preserve"> om </w:t>
      </w:r>
      <w:r w:rsidRPr="001F0882">
        <w:rPr>
          <w:noProof/>
          <w:szCs w:val="24"/>
          <w:lang w:val="da-DK"/>
        </w:rPr>
        <w:t>midlertidig</w:t>
      </w:r>
      <w:r>
        <w:rPr>
          <w:noProof/>
          <w:szCs w:val="24"/>
          <w:lang w:val="da-DK"/>
        </w:rPr>
        <w:t xml:space="preserve">t at stoppe </w:t>
      </w:r>
      <w:r w:rsidRPr="001F0882">
        <w:rPr>
          <w:noProof/>
          <w:szCs w:val="24"/>
          <w:lang w:val="da-DK"/>
        </w:rPr>
        <w:t xml:space="preserve">med </w:t>
      </w:r>
      <w:r>
        <w:rPr>
          <w:noProof/>
          <w:szCs w:val="24"/>
          <w:lang w:val="da-DK"/>
        </w:rPr>
        <w:t xml:space="preserve">at tage </w:t>
      </w:r>
      <w:r w:rsidRPr="001F0882">
        <w:rPr>
          <w:noProof/>
          <w:szCs w:val="24"/>
          <w:lang w:val="da-DK"/>
        </w:rPr>
        <w:t>Humira.</w:t>
      </w:r>
    </w:p>
    <w:p w:rsidR="00C8439B" w:rsidP="00C8439B" w14:paraId="304B63D0" w14:textId="77777777">
      <w:pPr>
        <w:pStyle w:val="EMEABullet2"/>
        <w:tabs>
          <w:tab w:val="clear" w:pos="567"/>
        </w:tabs>
        <w:ind w:left="550"/>
        <w:rPr>
          <w:lang w:val="da-DK"/>
        </w:rPr>
      </w:pPr>
    </w:p>
    <w:p w:rsidR="00C8439B" w:rsidRPr="006F161B" w:rsidP="00C8439B" w14:paraId="5740E938" w14:textId="77777777">
      <w:pPr>
        <w:pStyle w:val="EMEABullet2"/>
        <w:numPr>
          <w:ilvl w:val="0"/>
          <w:numId w:val="51"/>
        </w:numPr>
        <w:tabs>
          <w:tab w:val="clear" w:pos="567"/>
        </w:tabs>
        <w:rPr>
          <w:lang w:val="da-DK"/>
        </w:rPr>
      </w:pPr>
      <w:r>
        <w:rPr>
          <w:lang w:val="da-DK"/>
        </w:rPr>
        <w:t xml:space="preserve">   </w:t>
      </w:r>
      <w:r w:rsidRPr="006F161B">
        <w:rPr>
          <w:lang w:val="da-DK"/>
        </w:rPr>
        <w:t xml:space="preserve">Fortæl lægen, hvis </w:t>
      </w:r>
      <w:r w:rsidR="00D26D8A">
        <w:rPr>
          <w:noProof/>
          <w:szCs w:val="24"/>
          <w:lang w:val="da-DK"/>
        </w:rPr>
        <w:t>dit barn</w:t>
      </w:r>
      <w:r w:rsidRPr="006F161B">
        <w:rPr>
          <w:lang w:val="da-DK"/>
        </w:rPr>
        <w:t xml:space="preserve"> har fast bopæl eller rejser i områder, hvor svampeinfektioner (som f.eks.</w:t>
      </w:r>
      <w:r>
        <w:rPr>
          <w:lang w:val="da-DK"/>
        </w:rPr>
        <w:t xml:space="preserve"> </w:t>
      </w:r>
      <w:r w:rsidRPr="006F161B">
        <w:rPr>
          <w:lang w:val="da-DK"/>
        </w:rPr>
        <w:t>histoplasmose, kokcidioidomy</w:t>
      </w:r>
      <w:r>
        <w:rPr>
          <w:lang w:val="da-DK"/>
        </w:rPr>
        <w:t>ko</w:t>
      </w:r>
      <w:r w:rsidRPr="006F161B">
        <w:rPr>
          <w:lang w:val="da-DK"/>
        </w:rPr>
        <w:t>se eller blastomykose) er meget almindelige.</w:t>
      </w:r>
    </w:p>
    <w:p w:rsidR="00C8439B" w:rsidRPr="00672B71" w:rsidP="00C8439B" w14:paraId="703FEE32" w14:textId="77777777">
      <w:pPr>
        <w:pStyle w:val="EMEANormal"/>
        <w:rPr>
          <w:lang w:val="da-DK"/>
        </w:rPr>
      </w:pPr>
    </w:p>
    <w:p w:rsidR="00C8439B" w:rsidRPr="00672B71" w:rsidP="00C8439B" w14:paraId="5FA1E0BC" w14:textId="77777777">
      <w:pPr>
        <w:pStyle w:val="EMEABullet2"/>
        <w:numPr>
          <w:ilvl w:val="0"/>
          <w:numId w:val="51"/>
        </w:numPr>
        <w:tabs>
          <w:tab w:val="clear" w:pos="567"/>
        </w:tabs>
        <w:rPr>
          <w:lang w:val="da-DK"/>
        </w:rPr>
      </w:pPr>
      <w:r>
        <w:rPr>
          <w:lang w:val="da-DK"/>
        </w:rPr>
        <w:t xml:space="preserve">   </w:t>
      </w:r>
      <w:r w:rsidRPr="00672B71">
        <w:rPr>
          <w:lang w:val="da-DK"/>
        </w:rPr>
        <w:t xml:space="preserve">Fortæl lægen, hvis </w:t>
      </w:r>
      <w:r w:rsidR="00D26D8A">
        <w:rPr>
          <w:noProof/>
          <w:szCs w:val="24"/>
          <w:lang w:val="da-DK"/>
        </w:rPr>
        <w:t>dit barn</w:t>
      </w:r>
      <w:r w:rsidRPr="00672B71">
        <w:rPr>
          <w:lang w:val="da-DK"/>
        </w:rPr>
        <w:t xml:space="preserve"> har haft gentagne infektioner eller andre tilfælde, der forøger risikoen for infektioner.</w:t>
      </w:r>
    </w:p>
    <w:p w:rsidR="00C8439B" w:rsidRPr="00672B71" w:rsidP="00C8439B" w14:paraId="60376DC7" w14:textId="77777777">
      <w:pPr>
        <w:pStyle w:val="EMEANormal"/>
        <w:rPr>
          <w:lang w:val="da-DK"/>
        </w:rPr>
      </w:pPr>
    </w:p>
    <w:p w:rsidR="00C8439B" w:rsidRPr="00672B71" w:rsidP="00C8439B" w14:paraId="497B5132" w14:textId="77777777">
      <w:pPr>
        <w:pStyle w:val="EMEABullet2"/>
        <w:numPr>
          <w:ilvl w:val="0"/>
          <w:numId w:val="51"/>
        </w:numPr>
        <w:tabs>
          <w:tab w:val="clear" w:pos="567"/>
        </w:tabs>
        <w:rPr>
          <w:lang w:val="da-DK"/>
        </w:rPr>
      </w:pPr>
      <w:r>
        <w:rPr>
          <w:lang w:val="da-DK"/>
        </w:rPr>
        <w:t xml:space="preserve">  </w:t>
      </w:r>
      <w:r w:rsidRPr="00672B71">
        <w:rPr>
          <w:lang w:val="da-DK"/>
        </w:rPr>
        <w:t>D</w:t>
      </w:r>
      <w:r w:rsidR="00D26D8A">
        <w:rPr>
          <w:noProof/>
          <w:szCs w:val="24"/>
          <w:lang w:val="da-DK"/>
        </w:rPr>
        <w:t>it barn</w:t>
      </w:r>
      <w:r w:rsidRPr="00672B71">
        <w:rPr>
          <w:lang w:val="da-DK"/>
        </w:rPr>
        <w:t xml:space="preserve"> og </w:t>
      </w:r>
      <w:r w:rsidR="00D26D8A">
        <w:rPr>
          <w:lang w:val="da-DK"/>
        </w:rPr>
        <w:t>barnets</w:t>
      </w:r>
      <w:r w:rsidRPr="00672B71">
        <w:rPr>
          <w:lang w:val="da-DK"/>
        </w:rPr>
        <w:t xml:space="preserve"> læge bør være særligt opmærksomme på tegn på infektion, mens </w:t>
      </w:r>
      <w:r w:rsidR="00D26D8A">
        <w:rPr>
          <w:noProof/>
          <w:szCs w:val="24"/>
          <w:lang w:val="da-DK"/>
        </w:rPr>
        <w:t>dit barn</w:t>
      </w:r>
      <w:r w:rsidRPr="00672B71">
        <w:rPr>
          <w:lang w:val="da-DK"/>
        </w:rPr>
        <w:t xml:space="preserve"> er i behandling med Humira. Det er vigtigt, at du fortæller lægen, hvis </w:t>
      </w:r>
      <w:r w:rsidR="00D26D8A">
        <w:rPr>
          <w:noProof/>
          <w:szCs w:val="24"/>
          <w:lang w:val="da-DK"/>
        </w:rPr>
        <w:t>dit barn</w:t>
      </w:r>
      <w:r w:rsidRPr="00672B71">
        <w:rPr>
          <w:lang w:val="da-DK"/>
        </w:rPr>
        <w:t xml:space="preserve"> får symptomer på infektion såsom feber, sår, træthedsfornemmelse eller problemer med tænderne</w:t>
      </w:r>
    </w:p>
    <w:p w:rsidR="00C8439B" w:rsidRPr="00672B71" w:rsidP="00C8439B" w14:paraId="1AE6C634" w14:textId="77777777">
      <w:pPr>
        <w:pStyle w:val="EMEANormal"/>
        <w:rPr>
          <w:lang w:val="da-DK"/>
        </w:rPr>
      </w:pPr>
    </w:p>
    <w:p w:rsidR="00C8439B" w:rsidRPr="001F0882" w:rsidP="00C8439B" w14:paraId="224E86F8" w14:textId="77777777">
      <w:pPr>
        <w:pStyle w:val="EMEANormal"/>
        <w:rPr>
          <w:u w:val="single"/>
          <w:lang w:val="da-DK"/>
        </w:rPr>
      </w:pPr>
      <w:r w:rsidRPr="001F0882">
        <w:rPr>
          <w:u w:val="single"/>
          <w:lang w:val="da-DK"/>
        </w:rPr>
        <w:t>Tuberkulose</w:t>
      </w:r>
    </w:p>
    <w:p w:rsidR="00C8439B" w:rsidP="00C8439B" w14:paraId="399C95E9" w14:textId="77777777">
      <w:pPr>
        <w:pStyle w:val="EMEANormal"/>
        <w:tabs>
          <w:tab w:val="clear" w:pos="562"/>
        </w:tabs>
        <w:ind w:left="550" w:hanging="550"/>
        <w:rPr>
          <w:lang w:val="da-DK"/>
        </w:rPr>
      </w:pPr>
    </w:p>
    <w:p w:rsidR="00C8439B" w:rsidP="003857FE" w14:paraId="472FDFDD" w14:textId="77777777">
      <w:pPr>
        <w:pStyle w:val="EMEANormal"/>
        <w:numPr>
          <w:ilvl w:val="0"/>
          <w:numId w:val="51"/>
        </w:numPr>
        <w:tabs>
          <w:tab w:val="left" w:pos="0"/>
          <w:tab w:val="clear" w:pos="562"/>
        </w:tabs>
        <w:rPr>
          <w:lang w:val="da-DK"/>
        </w:rPr>
      </w:pPr>
      <w:r>
        <w:rPr>
          <w:lang w:val="da-DK"/>
        </w:rPr>
        <w:t xml:space="preserve">  Eftersom der har været rapporteret tilfælde af tuberkulose hos patienter i behandling med Humira, vil </w:t>
      </w:r>
      <w:r w:rsidR="00D26D8A">
        <w:rPr>
          <w:lang w:val="da-DK"/>
        </w:rPr>
        <w:t xml:space="preserve">barnets </w:t>
      </w:r>
      <w:r>
        <w:rPr>
          <w:lang w:val="da-DK"/>
        </w:rPr>
        <w:t xml:space="preserve">læge undersøge </w:t>
      </w:r>
      <w:r w:rsidR="00D26D8A">
        <w:rPr>
          <w:lang w:val="da-DK"/>
        </w:rPr>
        <w:t>barnet</w:t>
      </w:r>
      <w:r>
        <w:rPr>
          <w:lang w:val="da-DK"/>
        </w:rPr>
        <w:t xml:space="preserve"> for tegn og symptomer på tuberkulose, før behandling med Humira påbegyndes. Dette vil omfatte en omhyggelig gennemgang af </w:t>
      </w:r>
      <w:r w:rsidR="00F7139D">
        <w:rPr>
          <w:lang w:val="da-DK"/>
        </w:rPr>
        <w:t xml:space="preserve">barnets </w:t>
      </w:r>
      <w:r>
        <w:rPr>
          <w:lang w:val="da-DK"/>
        </w:rPr>
        <w:t>sygdomshistorie</w:t>
      </w:r>
      <w:r w:rsidR="00F7139D">
        <w:rPr>
          <w:lang w:val="da-DK"/>
        </w:rPr>
        <w:t xml:space="preserve"> og</w:t>
      </w:r>
      <w:r>
        <w:rPr>
          <w:lang w:val="da-DK"/>
        </w:rPr>
        <w:t xml:space="preserve"> relevante screeningstest (f. eks. røntgenundersøgelse af lunger og en tuberkulintest). Disse undersøgelser og resultaterne heraf bør registreres på dit</w:t>
      </w:r>
      <w:r w:rsidR="00D26D8A">
        <w:rPr>
          <w:lang w:val="da-DK"/>
        </w:rPr>
        <w:t xml:space="preserve"> barns</w:t>
      </w:r>
      <w:r>
        <w:rPr>
          <w:lang w:val="da-DK"/>
        </w:rPr>
        <w:t xml:space="preserve"> </w:t>
      </w:r>
      <w:r w:rsidRPr="00EB7D94">
        <w:rPr>
          <w:b/>
          <w:lang w:val="da-DK"/>
        </w:rPr>
        <w:t>patientkort</w:t>
      </w:r>
      <w:r>
        <w:rPr>
          <w:lang w:val="da-DK"/>
        </w:rPr>
        <w:t xml:space="preserve">. </w:t>
      </w:r>
    </w:p>
    <w:p w:rsidR="00F6602E" w:rsidRPr="00EA3CC2" w:rsidP="003857FE" w14:paraId="12AC016C" w14:textId="77777777">
      <w:pPr>
        <w:pStyle w:val="EMEANormal"/>
        <w:rPr>
          <w:lang w:val="da-DK"/>
        </w:rPr>
      </w:pPr>
    </w:p>
    <w:p w:rsidR="00C92BE9" w:rsidP="00B5204E" w14:paraId="6BBF416E" w14:textId="77777777">
      <w:pPr>
        <w:pStyle w:val="EMEABullet2"/>
        <w:numPr>
          <w:ilvl w:val="0"/>
          <w:numId w:val="43"/>
        </w:numPr>
        <w:tabs>
          <w:tab w:val="clear" w:pos="567"/>
        </w:tabs>
        <w:rPr>
          <w:lang w:val="da-DK"/>
        </w:rPr>
      </w:pPr>
      <w:r>
        <w:rPr>
          <w:lang w:val="da-DK"/>
        </w:rPr>
        <w:t xml:space="preserve">  </w:t>
      </w:r>
      <w:r w:rsidRPr="00C92BE9">
        <w:rPr>
          <w:lang w:val="da-DK"/>
        </w:rPr>
        <w:t>Det er meget vigtigt at informere lægen, hvis dit barn nogensinde har haft tuberkulose, eller hvis dit barn har været i tæt kontakt med nogen, som havde tuberkulose. Hvis dit barn har aktiv tuberkulose, må barnet ikke tage Humira.</w:t>
      </w:r>
    </w:p>
    <w:p w:rsidR="00C8439B" w:rsidP="00C8439B" w14:paraId="233E17D1" w14:textId="77777777">
      <w:pPr>
        <w:pStyle w:val="EMEABullet2"/>
        <w:numPr>
          <w:ilvl w:val="0"/>
          <w:numId w:val="43"/>
        </w:numPr>
        <w:tabs>
          <w:tab w:val="clear" w:pos="567"/>
        </w:tabs>
        <w:rPr>
          <w:lang w:val="da-DK"/>
        </w:rPr>
      </w:pPr>
      <w:r>
        <w:rPr>
          <w:lang w:val="da-DK"/>
        </w:rPr>
        <w:t xml:space="preserve"> </w:t>
      </w:r>
      <w:r w:rsidRPr="00DB68DA">
        <w:rPr>
          <w:lang w:val="da-DK"/>
        </w:rPr>
        <w:t xml:space="preserve">Tuberkulose kan udvikles under behandlingen, </w:t>
      </w:r>
      <w:r>
        <w:rPr>
          <w:lang w:val="da-DK"/>
        </w:rPr>
        <w:t xml:space="preserve">også </w:t>
      </w:r>
      <w:r w:rsidRPr="00DB68DA">
        <w:rPr>
          <w:lang w:val="da-DK"/>
        </w:rPr>
        <w:t xml:space="preserve">selv om </w:t>
      </w:r>
      <w:r w:rsidR="00D26D8A">
        <w:rPr>
          <w:noProof/>
          <w:szCs w:val="24"/>
          <w:lang w:val="da-DK"/>
        </w:rPr>
        <w:t>dit barn</w:t>
      </w:r>
      <w:r w:rsidRPr="00DB68DA">
        <w:rPr>
          <w:lang w:val="da-DK"/>
        </w:rPr>
        <w:t xml:space="preserve"> har fået </w:t>
      </w:r>
      <w:r>
        <w:rPr>
          <w:lang w:val="da-DK"/>
        </w:rPr>
        <w:t xml:space="preserve">behandling for at forebygge </w:t>
      </w:r>
      <w:r w:rsidRPr="00DB68DA">
        <w:rPr>
          <w:lang w:val="da-DK"/>
        </w:rPr>
        <w:t>tuber</w:t>
      </w:r>
      <w:r>
        <w:rPr>
          <w:lang w:val="da-DK"/>
        </w:rPr>
        <w:t xml:space="preserve">kulose. </w:t>
      </w:r>
    </w:p>
    <w:p w:rsidR="00C8439B" w:rsidP="00C8439B" w14:paraId="20247456" w14:textId="77777777">
      <w:pPr>
        <w:pStyle w:val="EMEABullet2"/>
        <w:numPr>
          <w:ilvl w:val="0"/>
          <w:numId w:val="43"/>
        </w:numPr>
        <w:tabs>
          <w:tab w:val="clear" w:pos="567"/>
        </w:tabs>
        <w:rPr>
          <w:lang w:val="da-DK"/>
        </w:rPr>
      </w:pPr>
      <w:r>
        <w:rPr>
          <w:lang w:val="da-DK"/>
        </w:rPr>
        <w:t xml:space="preserve">  Hvis der viser sig symptomer på tuberkulose (f.eks  hoste som ikke forsvinder, vægttab, mangel på energi, let feber) eller anden form for infektion under eller efter behandlingen, bør lægen straks informeres.</w:t>
      </w:r>
    </w:p>
    <w:p w:rsidR="00C8439B" w:rsidRPr="00FF568C" w:rsidP="00C8439B" w14:paraId="318FBEB1" w14:textId="77777777">
      <w:pPr>
        <w:pStyle w:val="EMEABullet2"/>
        <w:tabs>
          <w:tab w:val="num" w:pos="550"/>
          <w:tab w:val="clear" w:pos="567"/>
        </w:tabs>
        <w:ind w:left="550" w:hanging="550"/>
        <w:rPr>
          <w:lang w:val="da-DK"/>
        </w:rPr>
      </w:pPr>
    </w:p>
    <w:p w:rsidR="00C8439B" w:rsidP="00C8439B" w14:paraId="72934FA9" w14:textId="77777777">
      <w:pPr>
        <w:pStyle w:val="EMEANormal"/>
        <w:tabs>
          <w:tab w:val="num" w:pos="550"/>
          <w:tab w:val="clear" w:pos="562"/>
        </w:tabs>
        <w:ind w:left="550" w:hanging="550"/>
        <w:rPr>
          <w:u w:val="single"/>
          <w:lang w:val="en-GB"/>
        </w:rPr>
      </w:pPr>
      <w:r w:rsidRPr="00FF568C">
        <w:rPr>
          <w:u w:val="single"/>
          <w:lang w:val="en-GB"/>
        </w:rPr>
        <w:t>Hepati</w:t>
      </w:r>
      <w:r>
        <w:rPr>
          <w:u w:val="single"/>
          <w:lang w:val="en-GB"/>
        </w:rPr>
        <w:t>t</w:t>
      </w:r>
      <w:r w:rsidRPr="00FF568C">
        <w:rPr>
          <w:u w:val="single"/>
          <w:lang w:val="en-GB"/>
        </w:rPr>
        <w:t>is B</w:t>
      </w:r>
    </w:p>
    <w:p w:rsidR="00C8439B" w:rsidP="00C8439B" w14:paraId="1863EB8D" w14:textId="77777777">
      <w:pPr>
        <w:pStyle w:val="EMEANormal"/>
        <w:tabs>
          <w:tab w:val="num" w:pos="550"/>
          <w:tab w:val="clear" w:pos="562"/>
        </w:tabs>
        <w:ind w:left="550" w:hanging="550"/>
        <w:rPr>
          <w:lang w:val="da-DK"/>
        </w:rPr>
      </w:pPr>
    </w:p>
    <w:p w:rsidR="00C8439B" w:rsidRPr="00107A6A" w:rsidP="00C8439B" w14:paraId="4C503C17" w14:textId="77777777">
      <w:pPr>
        <w:pStyle w:val="EMEABullet2"/>
        <w:numPr>
          <w:ilvl w:val="0"/>
          <w:numId w:val="51"/>
        </w:numPr>
        <w:tabs>
          <w:tab w:val="clear" w:pos="567"/>
        </w:tabs>
        <w:rPr>
          <w:lang w:val="da-DK"/>
        </w:rPr>
      </w:pPr>
      <w:r>
        <w:rPr>
          <w:lang w:val="da-DK"/>
        </w:rPr>
        <w:t xml:space="preserve">   </w:t>
      </w:r>
      <w:r w:rsidRPr="00107A6A">
        <w:rPr>
          <w:lang w:val="da-DK"/>
        </w:rPr>
        <w:t xml:space="preserve">Fortæl lægen, hvis </w:t>
      </w:r>
      <w:r w:rsidR="00D26D8A">
        <w:rPr>
          <w:noProof/>
          <w:szCs w:val="24"/>
          <w:lang w:val="da-DK"/>
        </w:rPr>
        <w:t>dit barn</w:t>
      </w:r>
      <w:r w:rsidRPr="00107A6A">
        <w:rPr>
          <w:lang w:val="da-DK"/>
        </w:rPr>
        <w:t xml:space="preserve"> er bærer af hepatitis B-virus (HBV), hvis </w:t>
      </w:r>
      <w:r w:rsidR="003530C4">
        <w:rPr>
          <w:lang w:val="da-DK"/>
        </w:rPr>
        <w:t>han/hun</w:t>
      </w:r>
      <w:r w:rsidRPr="00107A6A">
        <w:rPr>
          <w:lang w:val="da-DK"/>
        </w:rPr>
        <w:t xml:space="preserve"> har aktiv HBV eller, hvis du tror,</w:t>
      </w:r>
      <w:r>
        <w:rPr>
          <w:lang w:val="da-DK"/>
        </w:rPr>
        <w:t xml:space="preserve"> </w:t>
      </w:r>
      <w:r w:rsidR="00D26D8A">
        <w:rPr>
          <w:lang w:val="da-DK"/>
        </w:rPr>
        <w:t>barnet</w:t>
      </w:r>
      <w:r w:rsidRPr="00107A6A">
        <w:rPr>
          <w:lang w:val="da-DK"/>
        </w:rPr>
        <w:t xml:space="preserve"> kan have risiko for at få HBV.</w:t>
      </w:r>
    </w:p>
    <w:p w:rsidR="00C8439B" w:rsidP="00C8439B" w14:paraId="3D1E1D37" w14:textId="77777777">
      <w:pPr>
        <w:pStyle w:val="EMEABullet2"/>
        <w:numPr>
          <w:ilvl w:val="0"/>
          <w:numId w:val="43"/>
        </w:numPr>
        <w:tabs>
          <w:tab w:val="clear" w:pos="567"/>
        </w:tabs>
        <w:rPr>
          <w:lang w:val="da-DK"/>
        </w:rPr>
      </w:pPr>
      <w:r>
        <w:rPr>
          <w:lang w:val="da-DK"/>
        </w:rPr>
        <w:t xml:space="preserve">  L</w:t>
      </w:r>
      <w:r w:rsidRPr="00527A25">
        <w:rPr>
          <w:lang w:val="da-DK"/>
        </w:rPr>
        <w:t>æge</w:t>
      </w:r>
      <w:r>
        <w:rPr>
          <w:lang w:val="da-DK"/>
        </w:rPr>
        <w:t xml:space="preserve">n vil teste </w:t>
      </w:r>
      <w:r w:rsidR="00D26D8A">
        <w:rPr>
          <w:noProof/>
          <w:szCs w:val="24"/>
          <w:lang w:val="da-DK"/>
        </w:rPr>
        <w:t>dit barn</w:t>
      </w:r>
      <w:r w:rsidRPr="00527A25">
        <w:rPr>
          <w:lang w:val="da-DK"/>
        </w:rPr>
        <w:t xml:space="preserve"> for HBV.</w:t>
      </w:r>
      <w:r>
        <w:rPr>
          <w:lang w:val="da-DK"/>
        </w:rPr>
        <w:t xml:space="preserve"> Hos bærere af HBV, kan Humira forårsage at virus bliver aktiv igen. </w:t>
      </w:r>
    </w:p>
    <w:p w:rsidR="00C8439B" w:rsidP="00C8439B" w14:paraId="47539F2C" w14:textId="77777777">
      <w:pPr>
        <w:pStyle w:val="EMEABullet2"/>
        <w:numPr>
          <w:ilvl w:val="0"/>
          <w:numId w:val="43"/>
        </w:numPr>
        <w:tabs>
          <w:tab w:val="clear" w:pos="567"/>
        </w:tabs>
        <w:rPr>
          <w:lang w:val="da-DK"/>
        </w:rPr>
      </w:pPr>
      <w:r>
        <w:rPr>
          <w:lang w:val="da-DK"/>
        </w:rPr>
        <w:t xml:space="preserve">  I sjældne tilfælde, specielt hvis </w:t>
      </w:r>
      <w:r w:rsidR="003530C4">
        <w:rPr>
          <w:lang w:val="da-DK"/>
        </w:rPr>
        <w:t>dit barn</w:t>
      </w:r>
      <w:r>
        <w:rPr>
          <w:lang w:val="da-DK"/>
        </w:rPr>
        <w:t xml:space="preserve"> tager anden medicin, der undertrykker immun-systemet, kan reaktivering af HBV blive livstruende.  </w:t>
      </w:r>
    </w:p>
    <w:p w:rsidR="00C8439B" w:rsidP="00C8439B" w14:paraId="6E0E2CCE" w14:textId="77777777">
      <w:pPr>
        <w:pStyle w:val="EMEANormal"/>
        <w:tabs>
          <w:tab w:val="num" w:pos="550"/>
          <w:tab w:val="clear" w:pos="562"/>
        </w:tabs>
        <w:ind w:left="550" w:hanging="550"/>
        <w:rPr>
          <w:lang w:val="da-DK"/>
        </w:rPr>
      </w:pPr>
    </w:p>
    <w:p w:rsidR="00C8439B" w:rsidRPr="00FE70D6" w:rsidP="00C8439B" w14:paraId="30D9C22A" w14:textId="77777777">
      <w:pPr>
        <w:pStyle w:val="EMEANormal"/>
        <w:tabs>
          <w:tab w:val="num" w:pos="550"/>
          <w:tab w:val="clear" w:pos="562"/>
        </w:tabs>
        <w:ind w:left="550" w:hanging="550"/>
        <w:rPr>
          <w:u w:val="single"/>
          <w:lang w:val="da-DK"/>
        </w:rPr>
      </w:pPr>
      <w:r w:rsidRPr="00FE70D6">
        <w:rPr>
          <w:u w:val="single"/>
          <w:lang w:val="da-DK"/>
        </w:rPr>
        <w:t>Kirurgi</w:t>
      </w:r>
      <w:r w:rsidR="00C92BE9">
        <w:rPr>
          <w:u w:val="single"/>
          <w:lang w:val="da-DK"/>
        </w:rPr>
        <w:t xml:space="preserve"> eller tandbehandling</w:t>
      </w:r>
    </w:p>
    <w:p w:rsidR="00C8439B" w:rsidP="0073465B" w14:paraId="2CFA8B51" w14:textId="77777777">
      <w:pPr>
        <w:pStyle w:val="EMEANormal"/>
        <w:tabs>
          <w:tab w:val="left" w:pos="550"/>
          <w:tab w:val="clear" w:pos="562"/>
        </w:tabs>
        <w:ind w:left="550" w:hanging="550"/>
        <w:rPr>
          <w:lang w:val="da-DK"/>
        </w:rPr>
      </w:pPr>
      <w:r>
        <w:rPr>
          <w:lang w:val="da-DK"/>
        </w:rPr>
        <w:tab/>
      </w:r>
    </w:p>
    <w:p w:rsidR="00C8439B" w:rsidP="00C8439B" w14:paraId="22BF75E6" w14:textId="77777777">
      <w:pPr>
        <w:pStyle w:val="EMEABullet2"/>
        <w:numPr>
          <w:ilvl w:val="0"/>
          <w:numId w:val="53"/>
        </w:numPr>
        <w:tabs>
          <w:tab w:val="clear" w:pos="567"/>
        </w:tabs>
        <w:rPr>
          <w:lang w:val="da-DK"/>
        </w:rPr>
      </w:pPr>
      <w:r>
        <w:rPr>
          <w:lang w:val="da-DK"/>
        </w:rPr>
        <w:t xml:space="preserve">  Hvis </w:t>
      </w:r>
      <w:r w:rsidR="00D26D8A">
        <w:rPr>
          <w:noProof/>
          <w:szCs w:val="24"/>
          <w:lang w:val="da-DK"/>
        </w:rPr>
        <w:t>dit barn</w:t>
      </w:r>
      <w:r>
        <w:rPr>
          <w:lang w:val="da-DK"/>
        </w:rPr>
        <w:t xml:space="preserve"> skal opereres eller have tandbehandling, bør du informere din læge om, at </w:t>
      </w:r>
      <w:r w:rsidR="00D26D8A">
        <w:rPr>
          <w:noProof/>
          <w:szCs w:val="24"/>
          <w:lang w:val="da-DK"/>
        </w:rPr>
        <w:t>dit barn</w:t>
      </w:r>
      <w:r>
        <w:rPr>
          <w:lang w:val="da-DK"/>
        </w:rPr>
        <w:t xml:space="preserve"> tager Humira. Din læge kan anbefale midlertidig afbrydelse af behandlingen.</w:t>
      </w:r>
    </w:p>
    <w:p w:rsidR="00C8439B" w:rsidRPr="008D351E" w:rsidP="00C8439B" w14:paraId="261AB95F" w14:textId="77777777">
      <w:pPr>
        <w:pStyle w:val="EMEANormal"/>
        <w:rPr>
          <w:lang w:val="da-DK"/>
        </w:rPr>
      </w:pPr>
    </w:p>
    <w:p w:rsidR="00C8439B" w:rsidRPr="00FE70D6" w:rsidP="00C8439B" w14:paraId="6A46298E" w14:textId="77777777">
      <w:pPr>
        <w:pStyle w:val="EMEANormal"/>
        <w:tabs>
          <w:tab w:val="num" w:pos="550"/>
          <w:tab w:val="clear" w:pos="562"/>
        </w:tabs>
        <w:ind w:left="550" w:hanging="550"/>
        <w:rPr>
          <w:u w:val="single"/>
          <w:lang w:val="da-DK"/>
        </w:rPr>
      </w:pPr>
      <w:r w:rsidRPr="00FE70D6">
        <w:rPr>
          <w:u w:val="single"/>
          <w:lang w:val="da-DK"/>
        </w:rPr>
        <w:t>Demyeliserende sygdom</w:t>
      </w:r>
    </w:p>
    <w:p w:rsidR="00C8439B" w:rsidP="00C8439B" w14:paraId="20B527B2" w14:textId="77777777">
      <w:pPr>
        <w:pStyle w:val="EMEANormal"/>
        <w:tabs>
          <w:tab w:val="num" w:pos="550"/>
          <w:tab w:val="clear" w:pos="562"/>
        </w:tabs>
        <w:ind w:left="550" w:hanging="550"/>
        <w:rPr>
          <w:lang w:val="da-DK"/>
        </w:rPr>
      </w:pPr>
    </w:p>
    <w:p w:rsidR="00C8439B" w:rsidP="00C8439B" w14:paraId="60C09BD9" w14:textId="77777777">
      <w:pPr>
        <w:pStyle w:val="EMEABullet2"/>
        <w:numPr>
          <w:ilvl w:val="0"/>
          <w:numId w:val="54"/>
        </w:numPr>
        <w:tabs>
          <w:tab w:val="clear" w:pos="567"/>
        </w:tabs>
        <w:rPr>
          <w:lang w:val="da-DK"/>
        </w:rPr>
      </w:pPr>
      <w:r>
        <w:rPr>
          <w:lang w:val="da-DK"/>
        </w:rPr>
        <w:t xml:space="preserve">  Hvis </w:t>
      </w:r>
      <w:r w:rsidR="00D26D8A">
        <w:rPr>
          <w:noProof/>
          <w:szCs w:val="24"/>
          <w:lang w:val="da-DK"/>
        </w:rPr>
        <w:t>dit barn</w:t>
      </w:r>
      <w:r>
        <w:rPr>
          <w:lang w:val="da-DK"/>
        </w:rPr>
        <w:t xml:space="preserve"> har eller udvikler demyeliniserende sygdom </w:t>
      </w:r>
      <w:r w:rsidR="00BA0D81">
        <w:rPr>
          <w:lang w:val="da-DK"/>
        </w:rPr>
        <w:t>(</w:t>
      </w:r>
      <w:r w:rsidRPr="008579D4" w:rsidR="00BA0D81">
        <w:rPr>
          <w:lang w:val="da-DK"/>
        </w:rPr>
        <w:t>en sygdom der påvirker det isolerende lag omkring nerverne, såsom</w:t>
      </w:r>
      <w:r>
        <w:rPr>
          <w:lang w:val="da-DK"/>
        </w:rPr>
        <w:t xml:space="preserve"> dissemineret</w:t>
      </w:r>
      <w:r>
        <w:rPr>
          <w:b/>
          <w:lang w:val="da-DK"/>
        </w:rPr>
        <w:t xml:space="preserve"> </w:t>
      </w:r>
      <w:r>
        <w:rPr>
          <w:lang w:val="da-DK"/>
        </w:rPr>
        <w:t>sklerose</w:t>
      </w:r>
      <w:r w:rsidR="00BA0D81">
        <w:rPr>
          <w:lang w:val="da-DK"/>
        </w:rPr>
        <w:t>)</w:t>
      </w:r>
      <w:r w:rsidRPr="00444A0D">
        <w:rPr>
          <w:lang w:val="da-DK"/>
        </w:rPr>
        <w:t xml:space="preserve"> </w:t>
      </w:r>
      <w:r w:rsidRPr="00046247">
        <w:rPr>
          <w:lang w:val="da-DK"/>
        </w:rPr>
        <w:t>vil din læge afgøre om</w:t>
      </w:r>
      <w:r>
        <w:rPr>
          <w:lang w:val="da-DK"/>
        </w:rPr>
        <w:t xml:space="preserve"> </w:t>
      </w:r>
      <w:r w:rsidR="00D26D8A">
        <w:rPr>
          <w:noProof/>
          <w:szCs w:val="24"/>
          <w:lang w:val="da-DK"/>
        </w:rPr>
        <w:t>dit barn</w:t>
      </w:r>
      <w:r w:rsidRPr="00046247">
        <w:rPr>
          <w:lang w:val="da-DK"/>
        </w:rPr>
        <w:t xml:space="preserve"> skal have eller fortsætte med at få Humira</w:t>
      </w:r>
      <w:r w:rsidRPr="00046247">
        <w:rPr>
          <w:b/>
          <w:lang w:val="da-DK"/>
        </w:rPr>
        <w:t xml:space="preserve">. </w:t>
      </w:r>
      <w:r w:rsidRPr="00046247">
        <w:rPr>
          <w:lang w:val="da-DK"/>
        </w:rPr>
        <w:t>Fortæl straks din læge</w:t>
      </w:r>
      <w:r>
        <w:rPr>
          <w:lang w:val="da-DK"/>
        </w:rPr>
        <w:t>,</w:t>
      </w:r>
      <w:r w:rsidRPr="00046247">
        <w:rPr>
          <w:lang w:val="da-DK"/>
        </w:rPr>
        <w:t xml:space="preserve"> hvis </w:t>
      </w:r>
      <w:r w:rsidR="00D26D8A">
        <w:rPr>
          <w:noProof/>
          <w:szCs w:val="24"/>
          <w:lang w:val="da-DK"/>
        </w:rPr>
        <w:t>dit barn</w:t>
      </w:r>
      <w:r w:rsidRPr="00046247">
        <w:rPr>
          <w:lang w:val="da-DK"/>
        </w:rPr>
        <w:t xml:space="preserve"> oplever ændringer i </w:t>
      </w:r>
      <w:r w:rsidR="00423D87">
        <w:rPr>
          <w:lang w:val="da-DK"/>
        </w:rPr>
        <w:t>s</w:t>
      </w:r>
      <w:r w:rsidRPr="00046247">
        <w:rPr>
          <w:lang w:val="da-DK"/>
        </w:rPr>
        <w:t xml:space="preserve">it syn, svaghed i arme eller ben eller følsesløshed eller </w:t>
      </w:r>
      <w:r>
        <w:rPr>
          <w:lang w:val="da-DK"/>
        </w:rPr>
        <w:t xml:space="preserve">en </w:t>
      </w:r>
      <w:r w:rsidRPr="00046247">
        <w:rPr>
          <w:lang w:val="da-DK"/>
        </w:rPr>
        <w:t>snurren</w:t>
      </w:r>
      <w:r>
        <w:rPr>
          <w:lang w:val="da-DK"/>
        </w:rPr>
        <w:t>de fornemmelse</w:t>
      </w:r>
      <w:r w:rsidRPr="00046247">
        <w:rPr>
          <w:lang w:val="da-DK"/>
        </w:rPr>
        <w:t xml:space="preserve"> </w:t>
      </w:r>
      <w:r>
        <w:rPr>
          <w:lang w:val="da-DK"/>
        </w:rPr>
        <w:t xml:space="preserve">et sted </w:t>
      </w:r>
      <w:r w:rsidRPr="00046247">
        <w:rPr>
          <w:lang w:val="da-DK"/>
        </w:rPr>
        <w:t>i kroppen</w:t>
      </w:r>
      <w:r>
        <w:rPr>
          <w:lang w:val="da-DK"/>
        </w:rPr>
        <w:t>.</w:t>
      </w:r>
    </w:p>
    <w:p w:rsidR="00C8439B" w:rsidRPr="00FE70D6" w:rsidP="00C8439B" w14:paraId="5827B8E9" w14:textId="77777777">
      <w:pPr>
        <w:pStyle w:val="EMEANormal"/>
        <w:tabs>
          <w:tab w:val="clear" w:pos="562"/>
        </w:tabs>
        <w:ind w:left="550" w:hanging="550"/>
        <w:rPr>
          <w:u w:val="single"/>
          <w:lang w:val="da-DK"/>
        </w:rPr>
      </w:pPr>
    </w:p>
    <w:p w:rsidR="00C8439B" w:rsidP="00C8439B" w14:paraId="06ED9DC3" w14:textId="77777777">
      <w:pPr>
        <w:pStyle w:val="EMEANormal"/>
        <w:tabs>
          <w:tab w:val="clear" w:pos="562"/>
        </w:tabs>
        <w:ind w:left="550" w:hanging="550"/>
        <w:rPr>
          <w:u w:val="single"/>
          <w:lang w:val="en-GB"/>
        </w:rPr>
      </w:pPr>
      <w:r w:rsidRPr="002C562A">
        <w:rPr>
          <w:u w:val="single"/>
          <w:lang w:val="en-GB"/>
        </w:rPr>
        <w:t>Vaccinatione</w:t>
      </w:r>
      <w:r>
        <w:rPr>
          <w:u w:val="single"/>
          <w:lang w:val="en-GB"/>
        </w:rPr>
        <w:t>r</w:t>
      </w:r>
    </w:p>
    <w:p w:rsidR="00C8439B" w:rsidP="00C8439B" w14:paraId="64C9F085" w14:textId="77777777">
      <w:pPr>
        <w:pStyle w:val="EMEANormal"/>
        <w:tabs>
          <w:tab w:val="clear" w:pos="562"/>
        </w:tabs>
        <w:ind w:left="550" w:hanging="550"/>
        <w:rPr>
          <w:lang w:val="da-DK"/>
        </w:rPr>
      </w:pPr>
    </w:p>
    <w:p w:rsidR="00C8439B" w:rsidRPr="002C562A" w:rsidP="00C8439B" w14:paraId="321CFE60" w14:textId="77777777">
      <w:pPr>
        <w:pStyle w:val="EMEANormal"/>
        <w:numPr>
          <w:ilvl w:val="0"/>
          <w:numId w:val="45"/>
        </w:numPr>
        <w:rPr>
          <w:lang w:val="da-DK"/>
        </w:rPr>
      </w:pPr>
      <w:r>
        <w:rPr>
          <w:lang w:val="da-DK"/>
        </w:rPr>
        <w:t xml:space="preserve">  </w:t>
      </w:r>
      <w:r w:rsidRPr="002C562A">
        <w:rPr>
          <w:lang w:val="da-DK"/>
        </w:rPr>
        <w:t xml:space="preserve">Visse vacciner kan forårsage infektioner og bør ikke gives under Humira-behandling. </w:t>
      </w:r>
    </w:p>
    <w:p w:rsidR="00C8439B" w:rsidRPr="00EE37AE" w:rsidP="00C8439B" w14:paraId="1D577D79" w14:textId="77777777">
      <w:pPr>
        <w:pStyle w:val="EMEABullet2"/>
        <w:numPr>
          <w:ilvl w:val="0"/>
          <w:numId w:val="36"/>
        </w:numPr>
        <w:tabs>
          <w:tab w:val="clear" w:pos="567"/>
          <w:tab w:val="num" w:pos="1440"/>
        </w:tabs>
        <w:ind w:left="1440"/>
        <w:rPr>
          <w:lang w:val="da-DK"/>
        </w:rPr>
      </w:pPr>
      <w:r w:rsidRPr="002C562A">
        <w:rPr>
          <w:lang w:val="da-DK"/>
        </w:rPr>
        <w:t>Tal med</w:t>
      </w:r>
      <w:r w:rsidRPr="001F0882">
        <w:rPr>
          <w:lang w:val="da-DK"/>
        </w:rPr>
        <w:t xml:space="preserve"> </w:t>
      </w:r>
      <w:r w:rsidRPr="002C562A">
        <w:rPr>
          <w:lang w:val="da-DK"/>
        </w:rPr>
        <w:t xml:space="preserve">lægen, før </w:t>
      </w:r>
      <w:r w:rsidR="00D26D8A">
        <w:rPr>
          <w:noProof/>
          <w:szCs w:val="24"/>
          <w:lang w:val="da-DK"/>
        </w:rPr>
        <w:t>dit barn</w:t>
      </w:r>
      <w:r w:rsidRPr="002C562A">
        <w:rPr>
          <w:lang w:val="da-DK"/>
        </w:rPr>
        <w:t xml:space="preserve"> får nogen form for vaccine. </w:t>
      </w:r>
    </w:p>
    <w:p w:rsidR="00C8439B" w:rsidRPr="001F0882" w:rsidP="00C8439B" w14:paraId="40754135" w14:textId="77777777">
      <w:pPr>
        <w:pStyle w:val="EMEABullet2"/>
        <w:numPr>
          <w:ilvl w:val="0"/>
          <w:numId w:val="36"/>
        </w:numPr>
        <w:tabs>
          <w:tab w:val="clear" w:pos="567"/>
          <w:tab w:val="num" w:pos="1440"/>
        </w:tabs>
        <w:ind w:left="1440"/>
        <w:rPr>
          <w:lang w:val="da-DK"/>
        </w:rPr>
      </w:pPr>
      <w:r w:rsidRPr="001F0882">
        <w:rPr>
          <w:lang w:val="da-DK"/>
        </w:rPr>
        <w:t>Det anbefales</w:t>
      </w:r>
      <w:r w:rsidR="00DD6339">
        <w:rPr>
          <w:lang w:val="da-DK"/>
        </w:rPr>
        <w:t>,</w:t>
      </w:r>
      <w:r w:rsidR="004F58EE">
        <w:rPr>
          <w:lang w:val="da-DK"/>
        </w:rPr>
        <w:t xml:space="preserve"> at børn</w:t>
      </w:r>
      <w:r w:rsidR="00DD6339">
        <w:rPr>
          <w:lang w:val="da-DK"/>
        </w:rPr>
        <w:t xml:space="preserve"> om muligt får alle planlagte vaccinationer for deres alder, inden de begynder behan</w:t>
      </w:r>
      <w:r w:rsidR="00423D87">
        <w:rPr>
          <w:lang w:val="da-DK"/>
        </w:rPr>
        <w:t>d</w:t>
      </w:r>
      <w:r w:rsidR="00DD6339">
        <w:rPr>
          <w:lang w:val="da-DK"/>
        </w:rPr>
        <w:t>ling</w:t>
      </w:r>
      <w:r w:rsidR="004F58EE">
        <w:rPr>
          <w:lang w:val="da-DK"/>
        </w:rPr>
        <w:t xml:space="preserve"> med Humira</w:t>
      </w:r>
      <w:r w:rsidRPr="001F0882">
        <w:rPr>
          <w:lang w:val="da-DK"/>
        </w:rPr>
        <w:t xml:space="preserve">. </w:t>
      </w:r>
    </w:p>
    <w:p w:rsidR="00C8439B" w:rsidP="00C8439B" w14:paraId="6D535535" w14:textId="77777777">
      <w:pPr>
        <w:pStyle w:val="EMEABullet2"/>
        <w:numPr>
          <w:ilvl w:val="0"/>
          <w:numId w:val="36"/>
        </w:numPr>
        <w:tabs>
          <w:tab w:val="clear" w:pos="567"/>
          <w:tab w:val="num" w:pos="1440"/>
        </w:tabs>
        <w:ind w:left="1440"/>
        <w:rPr>
          <w:lang w:val="da-DK"/>
        </w:rPr>
      </w:pPr>
      <w:r w:rsidRPr="002C562A">
        <w:rPr>
          <w:lang w:val="da-DK"/>
        </w:rPr>
        <w:t xml:space="preserve">Hvis </w:t>
      </w:r>
      <w:r w:rsidR="00D26D8A">
        <w:rPr>
          <w:noProof/>
          <w:szCs w:val="24"/>
          <w:lang w:val="da-DK"/>
        </w:rPr>
        <w:t>dit barn</w:t>
      </w:r>
      <w:r w:rsidRPr="002C562A">
        <w:rPr>
          <w:lang w:val="da-DK"/>
        </w:rPr>
        <w:t xml:space="preserve"> har fået Humira, mens </w:t>
      </w:r>
      <w:r w:rsidR="00D26D8A">
        <w:rPr>
          <w:lang w:val="da-DK"/>
        </w:rPr>
        <w:t>hun</w:t>
      </w:r>
      <w:r w:rsidRPr="002C562A">
        <w:rPr>
          <w:lang w:val="da-DK"/>
        </w:rPr>
        <w:t xml:space="preserve"> var gravid, kan spædbarn</w:t>
      </w:r>
      <w:r w:rsidR="00D26D8A">
        <w:rPr>
          <w:lang w:val="da-DK"/>
        </w:rPr>
        <w:t>et</w:t>
      </w:r>
      <w:r w:rsidRPr="002C562A">
        <w:rPr>
          <w:lang w:val="da-DK"/>
        </w:rPr>
        <w:t xml:space="preserve"> have en højere risiko for at få en sådan infektion i op til ca. fem måneder efter d</w:t>
      </w:r>
      <w:r w:rsidR="00D26D8A">
        <w:rPr>
          <w:lang w:val="da-DK"/>
        </w:rPr>
        <w:t>en</w:t>
      </w:r>
      <w:r w:rsidRPr="002C562A">
        <w:rPr>
          <w:lang w:val="da-DK"/>
        </w:rPr>
        <w:t xml:space="preserve"> sidste </w:t>
      </w:r>
      <w:r w:rsidRPr="001F0882">
        <w:rPr>
          <w:lang w:val="da-DK"/>
        </w:rPr>
        <w:t xml:space="preserve">Humira- </w:t>
      </w:r>
      <w:r w:rsidRPr="002C562A">
        <w:rPr>
          <w:lang w:val="da-DK"/>
        </w:rPr>
        <w:t xml:space="preserve">dosis under graviditeten. </w:t>
      </w:r>
      <w:r w:rsidRPr="00FE70D6">
        <w:rPr>
          <w:lang w:val="da-DK"/>
        </w:rPr>
        <w:t xml:space="preserve">Det er vigtigt, at du fortæller </w:t>
      </w:r>
      <w:r w:rsidR="004F65DE">
        <w:rPr>
          <w:lang w:val="da-DK"/>
        </w:rPr>
        <w:t>spæd</w:t>
      </w:r>
      <w:r w:rsidRPr="00FE70D6">
        <w:rPr>
          <w:lang w:val="da-DK"/>
        </w:rPr>
        <w:t xml:space="preserve">barnets læge og andre sundhedspersoner, at </w:t>
      </w:r>
      <w:r w:rsidR="00D26D8A">
        <w:rPr>
          <w:noProof/>
          <w:szCs w:val="24"/>
          <w:lang w:val="da-DK"/>
        </w:rPr>
        <w:t>dit barn</w:t>
      </w:r>
      <w:r w:rsidRPr="00FE70D6">
        <w:rPr>
          <w:lang w:val="da-DK"/>
        </w:rPr>
        <w:t xml:space="preserve"> fik Humira under graviditeten, så de kan beslutte, hvornår spædbarn</w:t>
      </w:r>
      <w:r w:rsidR="00D26D8A">
        <w:rPr>
          <w:lang w:val="da-DK"/>
        </w:rPr>
        <w:t>et</w:t>
      </w:r>
      <w:r w:rsidRPr="00FE70D6">
        <w:rPr>
          <w:lang w:val="da-DK"/>
        </w:rPr>
        <w:t xml:space="preserve"> bør vaccineres</w:t>
      </w:r>
      <w:r>
        <w:rPr>
          <w:lang w:val="da-DK"/>
        </w:rPr>
        <w:t>.</w:t>
      </w:r>
    </w:p>
    <w:p w:rsidR="00C8439B" w:rsidRPr="002C562A" w:rsidP="00C8439B" w14:paraId="30F8D2FB" w14:textId="77777777">
      <w:pPr>
        <w:pStyle w:val="EMEANormal"/>
        <w:tabs>
          <w:tab w:val="clear" w:pos="562"/>
        </w:tabs>
        <w:ind w:left="550" w:hanging="550"/>
        <w:rPr>
          <w:lang w:val="da-DK"/>
        </w:rPr>
      </w:pPr>
    </w:p>
    <w:p w:rsidR="00C8439B" w:rsidRPr="00FE70D6" w:rsidP="00C8439B" w14:paraId="54C2C36B" w14:textId="77777777">
      <w:pPr>
        <w:pStyle w:val="EMEANormal"/>
        <w:tabs>
          <w:tab w:val="clear" w:pos="562"/>
        </w:tabs>
        <w:ind w:left="550" w:hanging="550"/>
        <w:rPr>
          <w:u w:val="single"/>
          <w:lang w:val="da-DK"/>
        </w:rPr>
      </w:pPr>
      <w:r>
        <w:rPr>
          <w:u w:val="single"/>
          <w:lang w:val="da-DK"/>
        </w:rPr>
        <w:t>Hjerteinssufficiens</w:t>
      </w:r>
    </w:p>
    <w:p w:rsidR="00C8439B" w:rsidP="00C8439B" w14:paraId="4ECFD0B6" w14:textId="77777777">
      <w:pPr>
        <w:pStyle w:val="EMEANormal"/>
        <w:tabs>
          <w:tab w:val="clear" w:pos="562"/>
        </w:tabs>
        <w:ind w:left="550" w:hanging="550"/>
        <w:rPr>
          <w:lang w:val="da-DK"/>
        </w:rPr>
      </w:pPr>
    </w:p>
    <w:p w:rsidR="006B11DF" w:rsidRPr="00BC5F89" w:rsidP="0073465B" w14:paraId="1586C517" w14:textId="77777777">
      <w:pPr>
        <w:pStyle w:val="EMEABullet2"/>
        <w:numPr>
          <w:ilvl w:val="0"/>
          <w:numId w:val="36"/>
        </w:numPr>
        <w:tabs>
          <w:tab w:val="clear" w:pos="567"/>
          <w:tab w:val="num" w:pos="1440"/>
        </w:tabs>
        <w:ind w:left="1440"/>
        <w:rPr>
          <w:lang w:val="da-DK"/>
        </w:rPr>
      </w:pPr>
      <w:r>
        <w:rPr>
          <w:lang w:val="da-DK"/>
        </w:rPr>
        <w:t xml:space="preserve">Hvis </w:t>
      </w:r>
      <w:r w:rsidR="00EB51B6">
        <w:rPr>
          <w:lang w:val="da-DK"/>
        </w:rPr>
        <w:t>dit barn</w:t>
      </w:r>
      <w:r>
        <w:rPr>
          <w:lang w:val="da-DK"/>
        </w:rPr>
        <w:t xml:space="preserve"> har lettere hjerteinsufficiens</w:t>
      </w:r>
      <w:r w:rsidRPr="006B11DF">
        <w:rPr>
          <w:lang w:val="da-DK"/>
        </w:rPr>
        <w:t xml:space="preserve"> </w:t>
      </w:r>
      <w:r>
        <w:rPr>
          <w:lang w:val="da-DK"/>
        </w:rPr>
        <w:t xml:space="preserve">og behandles med Humira </w:t>
      </w:r>
      <w:r w:rsidRPr="00F7094C">
        <w:rPr>
          <w:lang w:val="da-DK"/>
        </w:rPr>
        <w:t xml:space="preserve">skal </w:t>
      </w:r>
      <w:r w:rsidR="003530C4">
        <w:rPr>
          <w:lang w:val="da-DK"/>
        </w:rPr>
        <w:t>hans/hendes</w:t>
      </w:r>
      <w:r w:rsidRPr="00F7094C">
        <w:rPr>
          <w:lang w:val="da-DK"/>
        </w:rPr>
        <w:t xml:space="preserve"> </w:t>
      </w:r>
      <w:r>
        <w:rPr>
          <w:lang w:val="da-DK"/>
        </w:rPr>
        <w:t xml:space="preserve">hjerteinsufficiens </w:t>
      </w:r>
      <w:r w:rsidRPr="00F7094C">
        <w:rPr>
          <w:lang w:val="da-DK"/>
        </w:rPr>
        <w:t xml:space="preserve">følges nøje af barnets læge. </w:t>
      </w:r>
      <w:r w:rsidRPr="00BC5F89">
        <w:rPr>
          <w:lang w:val="da-DK"/>
        </w:rPr>
        <w:t xml:space="preserve">Det er vigtigt, at fortælle </w:t>
      </w:r>
      <w:r>
        <w:rPr>
          <w:lang w:val="da-DK"/>
        </w:rPr>
        <w:t xml:space="preserve">din </w:t>
      </w:r>
      <w:r w:rsidRPr="00BC5F89">
        <w:rPr>
          <w:lang w:val="da-DK"/>
        </w:rPr>
        <w:t>læge, hvis dit barn har</w:t>
      </w:r>
      <w:r w:rsidR="004F58EE">
        <w:rPr>
          <w:lang w:val="da-DK"/>
        </w:rPr>
        <w:t xml:space="preserve"> haft</w:t>
      </w:r>
      <w:r w:rsidRPr="00BC5F89">
        <w:rPr>
          <w:lang w:val="da-DK"/>
        </w:rPr>
        <w:t xml:space="preserve"> eller har alvorlige problemer med hjertet.</w:t>
      </w:r>
    </w:p>
    <w:p w:rsidR="00C8439B" w:rsidP="0073465B" w14:paraId="6E43B734" w14:textId="77777777">
      <w:pPr>
        <w:pStyle w:val="EMEABullet2"/>
        <w:tabs>
          <w:tab w:val="clear" w:pos="567"/>
        </w:tabs>
        <w:ind w:left="1440"/>
        <w:rPr>
          <w:lang w:val="da-DK"/>
        </w:rPr>
      </w:pPr>
      <w:r>
        <w:rPr>
          <w:lang w:val="da-DK"/>
        </w:rPr>
        <w:t xml:space="preserve">Hvis </w:t>
      </w:r>
      <w:r w:rsidR="004F58EE">
        <w:rPr>
          <w:lang w:val="da-DK"/>
        </w:rPr>
        <w:t>han/hun</w:t>
      </w:r>
      <w:r>
        <w:rPr>
          <w:lang w:val="da-DK"/>
        </w:rPr>
        <w:t xml:space="preserve"> udvikler nye eller får forværrede symptomer på</w:t>
      </w:r>
      <w:r w:rsidRPr="001F0882">
        <w:rPr>
          <w:lang w:val="da-DK"/>
        </w:rPr>
        <w:t xml:space="preserve"> </w:t>
      </w:r>
      <w:r w:rsidRPr="00107A6A">
        <w:rPr>
          <w:lang w:val="da-DK"/>
        </w:rPr>
        <w:t xml:space="preserve">hjerteinsufficiens (f. eks. stakåndethed eller hævede fødder), skal </w:t>
      </w:r>
      <w:r>
        <w:rPr>
          <w:lang w:val="da-DK"/>
        </w:rPr>
        <w:t>du</w:t>
      </w:r>
      <w:r w:rsidRPr="00107A6A">
        <w:rPr>
          <w:lang w:val="da-DK"/>
        </w:rPr>
        <w:t xml:space="preserve"> kontakte </w:t>
      </w:r>
      <w:r w:rsidR="00EB51B6">
        <w:rPr>
          <w:lang w:val="da-DK"/>
        </w:rPr>
        <w:t>barnets</w:t>
      </w:r>
      <w:r w:rsidRPr="00107A6A">
        <w:rPr>
          <w:lang w:val="da-DK"/>
        </w:rPr>
        <w:t xml:space="preserve"> læge øjeblikkeligt</w:t>
      </w:r>
      <w:r>
        <w:rPr>
          <w:lang w:val="da-DK"/>
        </w:rPr>
        <w:t xml:space="preserve">. </w:t>
      </w:r>
      <w:r w:rsidR="00EB51B6">
        <w:rPr>
          <w:lang w:val="da-DK"/>
        </w:rPr>
        <w:t>L</w:t>
      </w:r>
      <w:r w:rsidRPr="0097772F">
        <w:rPr>
          <w:lang w:val="da-DK"/>
        </w:rPr>
        <w:t>æge</w:t>
      </w:r>
      <w:r w:rsidR="00EB51B6">
        <w:rPr>
          <w:lang w:val="da-DK"/>
        </w:rPr>
        <w:t>n</w:t>
      </w:r>
      <w:r w:rsidRPr="0097772F">
        <w:rPr>
          <w:lang w:val="da-DK"/>
        </w:rPr>
        <w:t xml:space="preserve"> vil tage stilling til, om </w:t>
      </w:r>
      <w:r w:rsidR="00EB51B6">
        <w:rPr>
          <w:noProof/>
          <w:szCs w:val="24"/>
          <w:lang w:val="da-DK"/>
        </w:rPr>
        <w:t>dit barn</w:t>
      </w:r>
      <w:r w:rsidRPr="0097772F">
        <w:rPr>
          <w:lang w:val="da-DK"/>
        </w:rPr>
        <w:t xml:space="preserve"> skal have H</w:t>
      </w:r>
      <w:r>
        <w:rPr>
          <w:lang w:val="da-DK"/>
        </w:rPr>
        <w:t>umira.</w:t>
      </w:r>
    </w:p>
    <w:p w:rsidR="006B11DF" w:rsidP="00C8439B" w14:paraId="36D83A68" w14:textId="77777777">
      <w:pPr>
        <w:pStyle w:val="EMEANormal"/>
        <w:tabs>
          <w:tab w:val="num" w:pos="550"/>
          <w:tab w:val="clear" w:pos="562"/>
        </w:tabs>
        <w:ind w:left="550" w:hanging="550"/>
        <w:rPr>
          <w:lang w:val="da-DK"/>
        </w:rPr>
      </w:pPr>
    </w:p>
    <w:p w:rsidR="00C8439B" w:rsidRPr="0073465B" w:rsidP="00C8439B" w14:paraId="20456CA5" w14:textId="77777777">
      <w:pPr>
        <w:pStyle w:val="EMEANormal"/>
        <w:tabs>
          <w:tab w:val="num" w:pos="550"/>
          <w:tab w:val="clear" w:pos="562"/>
        </w:tabs>
        <w:ind w:left="550" w:hanging="550"/>
        <w:rPr>
          <w:u w:val="single"/>
          <w:lang w:val="da-DK"/>
        </w:rPr>
      </w:pPr>
      <w:r w:rsidRPr="0073465B">
        <w:rPr>
          <w:u w:val="single"/>
          <w:lang w:val="da-DK"/>
        </w:rPr>
        <w:t>Feber, blå mærker, blød</w:t>
      </w:r>
      <w:r w:rsidR="004F65DE">
        <w:rPr>
          <w:u w:val="single"/>
          <w:lang w:val="da-DK"/>
        </w:rPr>
        <w:t>ning</w:t>
      </w:r>
      <w:r w:rsidRPr="0073465B">
        <w:rPr>
          <w:u w:val="single"/>
          <w:lang w:val="da-DK"/>
        </w:rPr>
        <w:t xml:space="preserve"> eller</w:t>
      </w:r>
      <w:r w:rsidR="00B45EB0">
        <w:rPr>
          <w:u w:val="single"/>
          <w:lang w:val="da-DK"/>
        </w:rPr>
        <w:t xml:space="preserve"> </w:t>
      </w:r>
      <w:r w:rsidRPr="0073465B">
        <w:rPr>
          <w:u w:val="single"/>
          <w:lang w:val="da-DK"/>
        </w:rPr>
        <w:t>bleg</w:t>
      </w:r>
      <w:r w:rsidR="00B45EB0">
        <w:rPr>
          <w:u w:val="single"/>
          <w:lang w:val="da-DK"/>
        </w:rPr>
        <w:t>hed</w:t>
      </w:r>
    </w:p>
    <w:p w:rsidR="006B11DF" w:rsidP="00C8439B" w14:paraId="2265A6A6" w14:textId="77777777">
      <w:pPr>
        <w:pStyle w:val="EMEANormal"/>
        <w:tabs>
          <w:tab w:val="num" w:pos="550"/>
          <w:tab w:val="clear" w:pos="562"/>
        </w:tabs>
        <w:ind w:left="550" w:hanging="550"/>
        <w:rPr>
          <w:lang w:val="da-DK"/>
        </w:rPr>
      </w:pPr>
    </w:p>
    <w:p w:rsidR="00C8439B" w:rsidP="00C8439B" w14:paraId="30B6E454" w14:textId="77777777">
      <w:pPr>
        <w:pStyle w:val="EMEABullet2"/>
        <w:numPr>
          <w:ilvl w:val="0"/>
          <w:numId w:val="44"/>
        </w:numPr>
        <w:tabs>
          <w:tab w:val="clear" w:pos="567"/>
        </w:tabs>
        <w:rPr>
          <w:lang w:val="da-DK"/>
        </w:rPr>
      </w:pPr>
      <w:r>
        <w:rPr>
          <w:bCs/>
          <w:lang w:val="da-DK"/>
        </w:rPr>
        <w:t xml:space="preserve">  </w:t>
      </w:r>
      <w:r w:rsidRPr="006B11DF" w:rsidR="006B11DF">
        <w:rPr>
          <w:bCs/>
          <w:lang w:val="da-DK"/>
        </w:rPr>
        <w:t>Hos nogle patienter vil kroppen ikke producere tilstrækkeligt af de blodlegemer, som hjælper kroppen med at bekæmpe infektioner eller stoppe blødninger</w:t>
      </w:r>
      <w:r w:rsidR="006B11DF">
        <w:rPr>
          <w:bCs/>
          <w:lang w:val="da-DK"/>
        </w:rPr>
        <w:t xml:space="preserve">. </w:t>
      </w:r>
      <w:r w:rsidRPr="006B11DF" w:rsidR="006B11DF">
        <w:rPr>
          <w:bCs/>
          <w:lang w:val="da-DK"/>
        </w:rPr>
        <w:t>Din læge kan eventuelt beslutte at afbryde behandlingen</w:t>
      </w:r>
      <w:r w:rsidR="006B11DF">
        <w:rPr>
          <w:bCs/>
          <w:lang w:val="da-DK"/>
        </w:rPr>
        <w:t xml:space="preserve">. </w:t>
      </w:r>
      <w:r>
        <w:rPr>
          <w:bCs/>
          <w:lang w:val="da-DK"/>
        </w:rPr>
        <w:t xml:space="preserve">Hvis </w:t>
      </w:r>
      <w:r w:rsidR="00387AB7">
        <w:rPr>
          <w:noProof/>
          <w:szCs w:val="24"/>
          <w:lang w:val="da-DK"/>
        </w:rPr>
        <w:t>dit barn</w:t>
      </w:r>
      <w:r>
        <w:rPr>
          <w:bCs/>
          <w:lang w:val="da-DK"/>
        </w:rPr>
        <w:t xml:space="preserve"> får feber, som ikke vil forsvinde, </w:t>
      </w:r>
      <w:r w:rsidRPr="00017F71">
        <w:rPr>
          <w:bCs/>
          <w:lang w:val="da-DK"/>
        </w:rPr>
        <w:t>let får blå mærker eller bløder meget let eller ser meget bleg ud, skal du omgående henvende dig til din læge</w:t>
      </w:r>
      <w:r>
        <w:rPr>
          <w:bCs/>
          <w:lang w:val="da-DK"/>
        </w:rPr>
        <w:t>..</w:t>
      </w:r>
      <w:r>
        <w:rPr>
          <w:lang w:val="da-DK"/>
        </w:rPr>
        <w:t>.</w:t>
      </w:r>
    </w:p>
    <w:p w:rsidR="00C8439B" w:rsidRPr="002F0018" w:rsidP="00C8439B" w14:paraId="736242EE" w14:textId="77777777">
      <w:pPr>
        <w:pStyle w:val="EMEANormal"/>
        <w:rPr>
          <w:lang w:val="da-DK"/>
        </w:rPr>
      </w:pPr>
    </w:p>
    <w:p w:rsidR="00C8439B" w:rsidRPr="00FE70D6" w:rsidP="00C8439B" w14:paraId="1BAE8B31" w14:textId="77777777">
      <w:pPr>
        <w:pStyle w:val="EMEANormal"/>
        <w:keepNext/>
        <w:tabs>
          <w:tab w:val="num" w:pos="550"/>
          <w:tab w:val="clear" w:pos="562"/>
        </w:tabs>
        <w:ind w:left="550" w:hanging="550"/>
        <w:rPr>
          <w:u w:val="single"/>
          <w:lang w:val="da-DK"/>
        </w:rPr>
      </w:pPr>
      <w:r w:rsidRPr="00FE70D6">
        <w:rPr>
          <w:u w:val="single"/>
          <w:lang w:val="da-DK"/>
        </w:rPr>
        <w:t>Kræft</w:t>
      </w:r>
    </w:p>
    <w:p w:rsidR="00C8439B" w:rsidP="00C8439B" w14:paraId="121E8B7A" w14:textId="77777777">
      <w:pPr>
        <w:pStyle w:val="EMEANormal"/>
        <w:keepNext/>
        <w:tabs>
          <w:tab w:val="num" w:pos="550"/>
          <w:tab w:val="clear" w:pos="562"/>
        </w:tabs>
        <w:ind w:left="550" w:hanging="550"/>
        <w:rPr>
          <w:lang w:val="da-DK"/>
        </w:rPr>
      </w:pPr>
    </w:p>
    <w:p w:rsidR="00C8439B" w:rsidP="00C8439B" w14:paraId="38D99565" w14:textId="77777777">
      <w:pPr>
        <w:pStyle w:val="EMEABullet2"/>
        <w:keepNext/>
        <w:numPr>
          <w:ilvl w:val="0"/>
          <w:numId w:val="46"/>
        </w:numPr>
        <w:tabs>
          <w:tab w:val="clear" w:pos="567"/>
        </w:tabs>
        <w:rPr>
          <w:lang w:val="da-DK"/>
        </w:rPr>
      </w:pPr>
      <w:r>
        <w:rPr>
          <w:lang w:val="da-DK"/>
        </w:rPr>
        <w:t xml:space="preserve">  Der er set meget sjældne tilfælde af visse kræfttyper hos </w:t>
      </w:r>
      <w:r w:rsidR="00284754">
        <w:rPr>
          <w:lang w:val="da-DK"/>
        </w:rPr>
        <w:t>børn og voksne patienter</w:t>
      </w:r>
      <w:r>
        <w:rPr>
          <w:lang w:val="da-DK"/>
        </w:rPr>
        <w:t>, som tager Humira eller andre TNF-hæmmere.</w:t>
      </w:r>
    </w:p>
    <w:p w:rsidR="00C8439B" w:rsidRPr="002F0018" w:rsidP="00C8439B" w14:paraId="0E4527E0" w14:textId="77777777">
      <w:pPr>
        <w:pStyle w:val="EMEABullet2"/>
        <w:numPr>
          <w:ilvl w:val="0"/>
          <w:numId w:val="36"/>
        </w:numPr>
        <w:tabs>
          <w:tab w:val="clear" w:pos="567"/>
          <w:tab w:val="num" w:pos="1440"/>
        </w:tabs>
        <w:ind w:left="1440"/>
        <w:rPr>
          <w:lang w:val="da-DK"/>
        </w:rPr>
      </w:pPr>
      <w:r w:rsidRPr="002F0018">
        <w:rPr>
          <w:lang w:val="da-DK"/>
        </w:rPr>
        <w:t xml:space="preserve">Patienter med mere alvorlig reumatoid artrit, som har haft sygdommen i lang tid, kan have øget risiko i forhold til gennemsnittet for at få lymfomer (kræft som påvirker lymfesystemet) og leukæmi (kræft som påvirker blod og knoglemarv). </w:t>
      </w:r>
    </w:p>
    <w:p w:rsidR="00C8439B" w:rsidP="00C8439B" w14:paraId="0E176A3C" w14:textId="77777777">
      <w:pPr>
        <w:pStyle w:val="EMEABullet2"/>
        <w:numPr>
          <w:ilvl w:val="0"/>
          <w:numId w:val="36"/>
        </w:numPr>
        <w:tabs>
          <w:tab w:val="clear" w:pos="567"/>
          <w:tab w:val="num" w:pos="1440"/>
        </w:tabs>
        <w:ind w:left="1440"/>
        <w:rPr>
          <w:lang w:val="da-DK"/>
        </w:rPr>
      </w:pPr>
      <w:r>
        <w:rPr>
          <w:lang w:val="da-DK"/>
        </w:rPr>
        <w:t xml:space="preserve">Når </w:t>
      </w:r>
      <w:r w:rsidR="003A7024">
        <w:rPr>
          <w:noProof/>
          <w:szCs w:val="24"/>
          <w:lang w:val="da-DK"/>
        </w:rPr>
        <w:t>dit barn</w:t>
      </w:r>
      <w:r>
        <w:rPr>
          <w:lang w:val="da-DK"/>
        </w:rPr>
        <w:t xml:space="preserve"> tager Humira, kan risiko</w:t>
      </w:r>
      <w:r w:rsidR="009477FA">
        <w:rPr>
          <w:lang w:val="da-DK"/>
        </w:rPr>
        <w:t>en</w:t>
      </w:r>
      <w:r>
        <w:rPr>
          <w:lang w:val="da-DK"/>
        </w:rPr>
        <w:t xml:space="preserve"> for at få et lymfom, leukæmi eller andre former for kræft øges</w:t>
      </w:r>
      <w:r w:rsidRPr="00814E8A">
        <w:rPr>
          <w:lang w:val="da-DK"/>
        </w:rPr>
        <w:t>.</w:t>
      </w:r>
      <w:r>
        <w:rPr>
          <w:lang w:val="da-DK"/>
        </w:rPr>
        <w:t xml:space="preserve"> I sjældne tilfælde er der set en ikke almindelig og alvorlig type af </w:t>
      </w:r>
      <w:r w:rsidRPr="001F0882">
        <w:rPr>
          <w:lang w:val="da-DK"/>
        </w:rPr>
        <w:t>lymfom hos patienter, som tog Humira. Nogle af disse patienter blev også behandlet med azathioprin eller 6-mercaptopurin.</w:t>
      </w:r>
      <w:r>
        <w:rPr>
          <w:lang w:val="da-DK"/>
        </w:rPr>
        <w:t xml:space="preserve"> </w:t>
      </w:r>
    </w:p>
    <w:p w:rsidR="006B11DF" w:rsidP="00C8439B" w14:paraId="33533991" w14:textId="77777777">
      <w:pPr>
        <w:pStyle w:val="EMEABullet2"/>
        <w:numPr>
          <w:ilvl w:val="0"/>
          <w:numId w:val="36"/>
        </w:numPr>
        <w:tabs>
          <w:tab w:val="clear" w:pos="567"/>
          <w:tab w:val="num" w:pos="1440"/>
        </w:tabs>
        <w:ind w:left="1440"/>
        <w:rPr>
          <w:lang w:val="da-DK"/>
        </w:rPr>
      </w:pPr>
      <w:r w:rsidRPr="00213842">
        <w:rPr>
          <w:lang w:val="da-DK"/>
        </w:rPr>
        <w:t xml:space="preserve">Fortæl din læge, hvis </w:t>
      </w:r>
      <w:r w:rsidR="003A7024">
        <w:rPr>
          <w:noProof/>
          <w:szCs w:val="24"/>
          <w:lang w:val="da-DK"/>
        </w:rPr>
        <w:t>dit barn</w:t>
      </w:r>
      <w:r w:rsidRPr="00213842">
        <w:rPr>
          <w:lang w:val="da-DK"/>
        </w:rPr>
        <w:t xml:space="preserve"> </w:t>
      </w:r>
      <w:r>
        <w:rPr>
          <w:lang w:val="da-DK"/>
        </w:rPr>
        <w:t>får</w:t>
      </w:r>
      <w:r w:rsidRPr="00213842">
        <w:rPr>
          <w:lang w:val="da-DK"/>
        </w:rPr>
        <w:t xml:space="preserve"> azat</w:t>
      </w:r>
      <w:r>
        <w:rPr>
          <w:lang w:val="da-DK"/>
        </w:rPr>
        <w:t>h</w:t>
      </w:r>
      <w:r w:rsidRPr="00213842">
        <w:rPr>
          <w:lang w:val="da-DK"/>
        </w:rPr>
        <w:t>ioprin eller 6-mercaptopurin sammen med Humira.</w:t>
      </w:r>
      <w:r>
        <w:rPr>
          <w:lang w:val="da-DK"/>
        </w:rPr>
        <w:t xml:space="preserve"> </w:t>
      </w:r>
    </w:p>
    <w:p w:rsidR="00C8439B" w:rsidP="00C8439B" w14:paraId="1AD44B3E" w14:textId="77777777">
      <w:pPr>
        <w:pStyle w:val="EMEABullet2"/>
        <w:numPr>
          <w:ilvl w:val="0"/>
          <w:numId w:val="36"/>
        </w:numPr>
        <w:tabs>
          <w:tab w:val="clear" w:pos="567"/>
          <w:tab w:val="num" w:pos="1440"/>
        </w:tabs>
        <w:ind w:left="1440"/>
        <w:rPr>
          <w:lang w:val="da-DK"/>
        </w:rPr>
      </w:pPr>
      <w:r>
        <w:rPr>
          <w:lang w:val="da-DK"/>
        </w:rPr>
        <w:t xml:space="preserve">Tilfælde af ikke-melanom hudkræft er set hos patienter, der tager Humira. </w:t>
      </w:r>
    </w:p>
    <w:p w:rsidR="00C8439B" w:rsidP="00C8439B" w14:paraId="5D573BA6" w14:textId="33BC8E3B">
      <w:pPr>
        <w:pStyle w:val="EMEABullet2"/>
        <w:numPr>
          <w:ilvl w:val="0"/>
          <w:numId w:val="36"/>
        </w:numPr>
        <w:tabs>
          <w:tab w:val="clear" w:pos="567"/>
          <w:tab w:val="num" w:pos="1440"/>
        </w:tabs>
        <w:ind w:left="1440"/>
        <w:rPr>
          <w:lang w:val="da-DK"/>
        </w:rPr>
      </w:pPr>
      <w:r>
        <w:rPr>
          <w:lang w:val="da-DK"/>
        </w:rPr>
        <w:t xml:space="preserve">Hvis der kommer nye hudlæsioner under eller efter behandlingen, </w:t>
      </w:r>
      <w:ins w:id="22485" w:author="AbbVie7" w:date="2025-09-11T15:57:00Z">
        <w:r w:rsidR="003D4C6E">
          <w:rPr>
            <w:lang w:val="da-DK"/>
          </w:rPr>
          <w:t xml:space="preserve">eller hvis læsioner ændrer udseende, </w:t>
        </w:r>
      </w:ins>
      <w:r>
        <w:rPr>
          <w:lang w:val="da-DK"/>
        </w:rPr>
        <w:t xml:space="preserve">skal du fortælle det til </w:t>
      </w:r>
      <w:r w:rsidR="003A7024">
        <w:rPr>
          <w:lang w:val="da-DK"/>
        </w:rPr>
        <w:t>barnets</w:t>
      </w:r>
      <w:r>
        <w:rPr>
          <w:lang w:val="da-DK"/>
        </w:rPr>
        <w:t xml:space="preserve"> læge.</w:t>
      </w:r>
    </w:p>
    <w:p w:rsidR="00C8439B" w:rsidP="00C8439B" w14:paraId="76983CFF" w14:textId="77777777">
      <w:pPr>
        <w:pStyle w:val="EndnoteText"/>
        <w:tabs>
          <w:tab w:val="clear" w:pos="562"/>
          <w:tab w:val="num" w:pos="1080"/>
        </w:tabs>
        <w:ind w:left="550" w:hanging="550"/>
        <w:rPr>
          <w:lang w:val="da-DK"/>
        </w:rPr>
      </w:pPr>
    </w:p>
    <w:p w:rsidR="006B11DF" w:rsidP="00B5204E" w14:paraId="4968FFD7" w14:textId="77777777">
      <w:pPr>
        <w:pStyle w:val="EMEABullet2"/>
        <w:numPr>
          <w:ilvl w:val="0"/>
          <w:numId w:val="47"/>
        </w:numPr>
        <w:tabs>
          <w:tab w:val="clear" w:pos="567"/>
        </w:tabs>
        <w:rPr>
          <w:lang w:val="da-DK"/>
        </w:rPr>
      </w:pPr>
      <w:r>
        <w:rPr>
          <w:lang w:val="da-DK"/>
        </w:rPr>
        <w:t xml:space="preserve">  Der har været tilfælde af kræft, der er forskellig fra lymfom  hos patienter med en specifik lungesygdom kaldet kronisk obstruktiv lungesygdom (KOL), der var i behandling med en anden TNF-hæmmer. Hvis </w:t>
      </w:r>
      <w:r w:rsidR="003A7024">
        <w:rPr>
          <w:noProof/>
          <w:szCs w:val="24"/>
          <w:lang w:val="da-DK"/>
        </w:rPr>
        <w:t>dit barn</w:t>
      </w:r>
      <w:r>
        <w:rPr>
          <w:lang w:val="da-DK"/>
        </w:rPr>
        <w:t xml:space="preserve"> har KOL, eller ryger meget, bør du diskutere med </w:t>
      </w:r>
      <w:r w:rsidR="003A7024">
        <w:rPr>
          <w:lang w:val="da-DK"/>
        </w:rPr>
        <w:t>barnets</w:t>
      </w:r>
      <w:r>
        <w:rPr>
          <w:lang w:val="da-DK"/>
        </w:rPr>
        <w:t xml:space="preserve"> læge, om behandling med en TNF-hæmmer er passende for </w:t>
      </w:r>
      <w:r w:rsidR="003A7024">
        <w:rPr>
          <w:noProof/>
          <w:szCs w:val="24"/>
          <w:lang w:val="da-DK"/>
        </w:rPr>
        <w:t>dit barn</w:t>
      </w:r>
      <w:r>
        <w:rPr>
          <w:lang w:val="da-DK"/>
        </w:rPr>
        <w:t>.</w:t>
      </w:r>
    </w:p>
    <w:p w:rsidR="00884DD4" w:rsidP="0073465B" w14:paraId="5C2BC906" w14:textId="77777777">
      <w:pPr>
        <w:pStyle w:val="EMEANormal"/>
        <w:rPr>
          <w:lang w:val="da-DK"/>
        </w:rPr>
      </w:pPr>
    </w:p>
    <w:p w:rsidR="00884DD4" w:rsidRPr="00884DD4" w:rsidP="00884DD4" w14:paraId="16CBD6EE" w14:textId="77777777">
      <w:pPr>
        <w:pStyle w:val="EMEANormal"/>
        <w:rPr>
          <w:u w:val="single"/>
          <w:lang w:val="da-DK"/>
        </w:rPr>
      </w:pPr>
      <w:r>
        <w:rPr>
          <w:u w:val="single"/>
          <w:lang w:val="da-DK"/>
        </w:rPr>
        <w:t>Autoimmune sygdomme</w:t>
      </w:r>
    </w:p>
    <w:p w:rsidR="00884DD4" w:rsidP="0073465B" w14:paraId="25012395" w14:textId="77777777">
      <w:pPr>
        <w:pStyle w:val="EMEANormal"/>
        <w:rPr>
          <w:lang w:val="da-DK"/>
        </w:rPr>
      </w:pPr>
    </w:p>
    <w:p w:rsidR="00884DD4" w:rsidP="00884DD4" w14:paraId="37BECAAB" w14:textId="77777777">
      <w:pPr>
        <w:pStyle w:val="EMEANormal"/>
        <w:numPr>
          <w:ilvl w:val="0"/>
          <w:numId w:val="140"/>
        </w:numPr>
        <w:rPr>
          <w:lang w:val="da-DK"/>
        </w:rPr>
      </w:pPr>
      <w:r>
        <w:rPr>
          <w:lang w:val="da-DK"/>
        </w:rPr>
        <w:t>I sjældne tilfæ</w:t>
      </w:r>
      <w:r w:rsidR="00963223">
        <w:rPr>
          <w:lang w:val="da-DK"/>
        </w:rPr>
        <w:t>l</w:t>
      </w:r>
      <w:r>
        <w:rPr>
          <w:lang w:val="da-DK"/>
        </w:rPr>
        <w:t>de kan behandling med Humira resultere i lupus-lignende syndrom. Fortæl din læge hvis d</w:t>
      </w:r>
      <w:r w:rsidR="00A2577C">
        <w:rPr>
          <w:lang w:val="da-DK"/>
        </w:rPr>
        <w:t>it barn</w:t>
      </w:r>
      <w:r>
        <w:rPr>
          <w:lang w:val="da-DK"/>
        </w:rPr>
        <w:t xml:space="preserve"> får symptomer såsom vedvarende ufor</w:t>
      </w:r>
      <w:r w:rsidR="00963223">
        <w:rPr>
          <w:lang w:val="da-DK"/>
        </w:rPr>
        <w:t>k</w:t>
      </w:r>
      <w:r>
        <w:rPr>
          <w:lang w:val="da-DK"/>
        </w:rPr>
        <w:t>larelig udslæt, feber, ledsmerter eller træthed.</w:t>
      </w:r>
    </w:p>
    <w:p w:rsidR="00C8439B" w:rsidRPr="00C23CBF" w:rsidP="00C8439B" w14:paraId="2D71DD29" w14:textId="77777777">
      <w:pPr>
        <w:pStyle w:val="EMEANormal"/>
        <w:rPr>
          <w:lang w:val="da-DK"/>
        </w:rPr>
      </w:pPr>
    </w:p>
    <w:p w:rsidR="00C8439B" w:rsidP="00C8439B" w14:paraId="043E3BF9" w14:textId="77777777">
      <w:pPr>
        <w:pStyle w:val="EMEAHeadingLeaflet"/>
        <w:spacing w:before="0" w:beforeLines="0" w:after="0" w:afterLines="0"/>
        <w:rPr>
          <w:rFonts w:ascii="Times New Roman" w:hAnsi="Times New Roman"/>
          <w:lang w:val="da-DK"/>
        </w:rPr>
      </w:pPr>
      <w:r>
        <w:rPr>
          <w:rFonts w:ascii="Times New Roman" w:hAnsi="Times New Roman"/>
          <w:lang w:val="da-DK"/>
        </w:rPr>
        <w:t>Brug af anden medicin sammen med Humira</w:t>
      </w:r>
    </w:p>
    <w:p w:rsidR="00C8439B" w:rsidRPr="00C23CBF" w:rsidP="00C8439B" w14:paraId="628F7D45" w14:textId="77777777">
      <w:pPr>
        <w:pStyle w:val="EMEANormal"/>
        <w:rPr>
          <w:lang w:val="da-DK"/>
        </w:rPr>
      </w:pPr>
    </w:p>
    <w:p w:rsidR="00C8439B" w:rsidP="00C8439B" w14:paraId="35C5BAA6" w14:textId="77777777">
      <w:pPr>
        <w:rPr>
          <w:lang w:val="da-DK"/>
        </w:rPr>
      </w:pPr>
      <w:r w:rsidRPr="008F497B">
        <w:rPr>
          <w:noProof/>
          <w:lang w:val="da-DK"/>
        </w:rPr>
        <w:t>Fortæl altid lægen</w:t>
      </w:r>
      <w:r>
        <w:rPr>
          <w:noProof/>
          <w:lang w:val="da-DK"/>
        </w:rPr>
        <w:t xml:space="preserve"> </w:t>
      </w:r>
      <w:r w:rsidRPr="008F497B">
        <w:rPr>
          <w:noProof/>
          <w:lang w:val="da-DK"/>
        </w:rPr>
        <w:t>eller</w:t>
      </w:r>
      <w:r>
        <w:rPr>
          <w:noProof/>
          <w:lang w:val="da-DK"/>
        </w:rPr>
        <w:t xml:space="preserve"> </w:t>
      </w:r>
      <w:r w:rsidRPr="008F497B">
        <w:rPr>
          <w:noProof/>
          <w:lang w:val="da-DK"/>
        </w:rPr>
        <w:t>apotek</w:t>
      </w:r>
      <w:r>
        <w:rPr>
          <w:noProof/>
          <w:lang w:val="da-DK"/>
        </w:rPr>
        <w:t xml:space="preserve">spersonalet, hvis </w:t>
      </w:r>
      <w:r w:rsidR="003A7024">
        <w:rPr>
          <w:noProof/>
          <w:lang w:val="da-DK"/>
        </w:rPr>
        <w:t>dit barn</w:t>
      </w:r>
      <w:r w:rsidRPr="008F497B">
        <w:rPr>
          <w:noProof/>
          <w:lang w:val="da-DK"/>
        </w:rPr>
        <w:t xml:space="preserve"> bruger anden medicin</w:t>
      </w:r>
      <w:r w:rsidR="00CE21AD">
        <w:rPr>
          <w:noProof/>
          <w:lang w:val="da-DK"/>
        </w:rPr>
        <w:t>,</w:t>
      </w:r>
      <w:r w:rsidRPr="008F497B">
        <w:rPr>
          <w:noProof/>
          <w:lang w:val="da-DK"/>
        </w:rPr>
        <w:t xml:space="preserve"> for nylig</w:t>
      </w:r>
      <w:r w:rsidR="00CE21AD">
        <w:rPr>
          <w:noProof/>
          <w:lang w:val="da-DK"/>
        </w:rPr>
        <w:t xml:space="preserve"> har brugt anden medicin eller planlægger at bruge anden medicin</w:t>
      </w:r>
      <w:r w:rsidRPr="008F497B">
        <w:rPr>
          <w:noProof/>
          <w:lang w:val="da-DK"/>
        </w:rPr>
        <w:t>.</w:t>
      </w:r>
      <w:r w:rsidRPr="008F497B">
        <w:rPr>
          <w:lang w:val="da-DK"/>
        </w:rPr>
        <w:t xml:space="preserve"> </w:t>
      </w:r>
    </w:p>
    <w:p w:rsidR="00C8439B" w:rsidP="00C8439B" w14:paraId="7D96526F" w14:textId="77777777">
      <w:pPr>
        <w:rPr>
          <w:lang w:val="da-DK"/>
        </w:rPr>
      </w:pPr>
    </w:p>
    <w:p w:rsidR="00C8439B" w:rsidRPr="00B1205B" w:rsidP="00C8439B" w14:paraId="0AE56E41" w14:textId="77777777">
      <w:pPr>
        <w:rPr>
          <w:lang w:val="da-DK"/>
        </w:rPr>
      </w:pPr>
      <w:r>
        <w:rPr>
          <w:lang w:val="da-DK"/>
        </w:rPr>
        <w:t>På grund af øget risiko for alvorlig infektion, bør d</w:t>
      </w:r>
      <w:r w:rsidR="003A7024">
        <w:rPr>
          <w:noProof/>
          <w:lang w:val="da-DK"/>
        </w:rPr>
        <w:t>it barn</w:t>
      </w:r>
      <w:r w:rsidRPr="00B1205B">
        <w:rPr>
          <w:lang w:val="da-DK"/>
        </w:rPr>
        <w:t xml:space="preserve"> bør ikke tage Humira sammen med</w:t>
      </w:r>
      <w:r w:rsidR="00B73F36">
        <w:rPr>
          <w:lang w:val="da-DK"/>
        </w:rPr>
        <w:t xml:space="preserve"> </w:t>
      </w:r>
      <w:r w:rsidRPr="00B1205B">
        <w:rPr>
          <w:lang w:val="da-DK"/>
        </w:rPr>
        <w:t>medicin</w:t>
      </w:r>
      <w:r w:rsidR="00B73F36">
        <w:rPr>
          <w:lang w:val="da-DK"/>
        </w:rPr>
        <w:t xml:space="preserve">, </w:t>
      </w:r>
      <w:r w:rsidRPr="00B1205B">
        <w:rPr>
          <w:lang w:val="da-DK"/>
        </w:rPr>
        <w:t xml:space="preserve">som indeholder </w:t>
      </w:r>
      <w:r>
        <w:rPr>
          <w:lang w:val="da-DK"/>
        </w:rPr>
        <w:t>følgende</w:t>
      </w:r>
      <w:r w:rsidRPr="00B1205B">
        <w:rPr>
          <w:lang w:val="da-DK"/>
        </w:rPr>
        <w:t xml:space="preserve"> aktive stoffer:</w:t>
      </w:r>
    </w:p>
    <w:p w:rsidR="00C8439B" w:rsidRPr="00B1205B" w:rsidP="00C8439B" w14:paraId="1EC365E4" w14:textId="77777777">
      <w:pPr>
        <w:numPr>
          <w:ilvl w:val="0"/>
          <w:numId w:val="56"/>
        </w:numPr>
        <w:rPr>
          <w:lang w:val="en-GB"/>
        </w:rPr>
      </w:pPr>
      <w:r w:rsidRPr="00FE70D6">
        <w:rPr>
          <w:lang w:val="da-DK"/>
        </w:rPr>
        <w:t xml:space="preserve">  </w:t>
      </w:r>
      <w:r w:rsidRPr="00B1205B">
        <w:rPr>
          <w:lang w:val="en-GB"/>
        </w:rPr>
        <w:t>anakinra</w:t>
      </w:r>
    </w:p>
    <w:p w:rsidR="00C8439B" w:rsidRPr="00C33065" w:rsidP="00C8439B" w14:paraId="4928B119" w14:textId="77777777">
      <w:pPr>
        <w:numPr>
          <w:ilvl w:val="0"/>
          <w:numId w:val="56"/>
        </w:numPr>
        <w:rPr>
          <w:lang w:val="da-DK"/>
        </w:rPr>
      </w:pPr>
      <w:r>
        <w:rPr>
          <w:lang w:val="en-GB"/>
        </w:rPr>
        <w:t xml:space="preserve">  </w:t>
      </w:r>
      <w:r w:rsidRPr="00B1205B">
        <w:rPr>
          <w:lang w:val="en-GB"/>
        </w:rPr>
        <w:t>abatacept</w:t>
      </w:r>
    </w:p>
    <w:p w:rsidR="00C8439B" w:rsidP="00C8439B" w14:paraId="391EDAAF" w14:textId="77777777">
      <w:pPr>
        <w:rPr>
          <w:lang w:val="da-DK"/>
        </w:rPr>
      </w:pPr>
    </w:p>
    <w:p w:rsidR="00C8439B" w:rsidP="00C8439B" w14:paraId="6FB833CD" w14:textId="77777777">
      <w:pPr>
        <w:rPr>
          <w:lang w:val="da-DK"/>
        </w:rPr>
      </w:pPr>
      <w:r>
        <w:rPr>
          <w:lang w:val="da-DK"/>
        </w:rPr>
        <w:t xml:space="preserve">Humira kan anvendes sammen med: </w:t>
      </w:r>
    </w:p>
    <w:p w:rsidR="00C8439B" w:rsidP="00C8439B" w14:paraId="08A84393" w14:textId="77777777">
      <w:pPr>
        <w:numPr>
          <w:ilvl w:val="0"/>
          <w:numId w:val="57"/>
        </w:numPr>
        <w:rPr>
          <w:lang w:val="da-DK"/>
        </w:rPr>
      </w:pPr>
      <w:r>
        <w:rPr>
          <w:lang w:val="da-DK"/>
        </w:rPr>
        <w:t xml:space="preserve">   methotrexat </w:t>
      </w:r>
    </w:p>
    <w:p w:rsidR="00C8439B" w:rsidP="00C8439B" w14:paraId="3A351ADF" w14:textId="77777777">
      <w:pPr>
        <w:numPr>
          <w:ilvl w:val="0"/>
          <w:numId w:val="57"/>
        </w:numPr>
        <w:rPr>
          <w:lang w:val="da-DK"/>
        </w:rPr>
      </w:pPr>
      <w:r>
        <w:rPr>
          <w:lang w:val="da-DK"/>
        </w:rPr>
        <w:t xml:space="preserve">   visse sygdomsmodificerende antireumatiske lægemidler (f.eks.sulfasalazin, hydroxychloroquin, leflunomid og guldpræparater til injektion) </w:t>
      </w:r>
    </w:p>
    <w:p w:rsidR="00C8439B" w:rsidP="00C8439B" w14:paraId="2254A6E5" w14:textId="77777777">
      <w:pPr>
        <w:numPr>
          <w:ilvl w:val="0"/>
          <w:numId w:val="57"/>
        </w:numPr>
        <w:rPr>
          <w:lang w:val="da-DK"/>
        </w:rPr>
      </w:pPr>
      <w:r>
        <w:rPr>
          <w:lang w:val="da-DK"/>
        </w:rPr>
        <w:t xml:space="preserve">   steroider eller smertemedicin, herunder non-steroide anti-inflammatoriske lægemidler (NSAIDs). </w:t>
      </w:r>
    </w:p>
    <w:p w:rsidR="00C8439B" w:rsidP="00C8439B" w14:paraId="2493566A" w14:textId="77777777">
      <w:pPr>
        <w:rPr>
          <w:lang w:val="da-DK"/>
        </w:rPr>
      </w:pPr>
    </w:p>
    <w:p w:rsidR="00C8439B" w:rsidP="00C8439B" w14:paraId="4366F554" w14:textId="77777777">
      <w:pPr>
        <w:pStyle w:val="EMEANormal"/>
        <w:rPr>
          <w:lang w:val="da-DK"/>
        </w:rPr>
      </w:pPr>
      <w:r>
        <w:rPr>
          <w:lang w:val="da-DK"/>
        </w:rPr>
        <w:t xml:space="preserve">Hvis du har spørgsmål, skal du tale med </w:t>
      </w:r>
      <w:r w:rsidR="003A7024">
        <w:rPr>
          <w:lang w:val="da-DK"/>
        </w:rPr>
        <w:t>barnets</w:t>
      </w:r>
      <w:r>
        <w:rPr>
          <w:lang w:val="da-DK"/>
        </w:rPr>
        <w:t xml:space="preserve"> læge.</w:t>
      </w:r>
    </w:p>
    <w:p w:rsidR="00C8439B" w:rsidP="00C8439B" w14:paraId="5FDE62AB" w14:textId="77777777">
      <w:pPr>
        <w:pStyle w:val="EMEANormal"/>
        <w:rPr>
          <w:lang w:val="da-DK"/>
        </w:rPr>
      </w:pPr>
    </w:p>
    <w:p w:rsidR="00C8439B" w:rsidP="00C8439B" w14:paraId="717C1B13" w14:textId="77777777">
      <w:pPr>
        <w:pStyle w:val="EMEAHeadingLeaflet"/>
        <w:spacing w:before="0" w:beforeLines="0" w:after="0" w:afterLines="0"/>
        <w:rPr>
          <w:rFonts w:ascii="Times New Roman" w:hAnsi="Times New Roman"/>
          <w:lang w:val="da-DK"/>
        </w:rPr>
      </w:pPr>
      <w:r>
        <w:rPr>
          <w:rFonts w:ascii="Times New Roman" w:hAnsi="Times New Roman"/>
          <w:lang w:val="da-DK"/>
        </w:rPr>
        <w:t xml:space="preserve">Graviditet og amning </w:t>
      </w:r>
    </w:p>
    <w:p w:rsidR="00C8439B" w:rsidRPr="00C23CBF" w:rsidP="00C8439B" w14:paraId="4127A9C1" w14:textId="77777777">
      <w:pPr>
        <w:pStyle w:val="EMEANormal"/>
        <w:rPr>
          <w:lang w:val="da-DK"/>
        </w:rPr>
      </w:pPr>
    </w:p>
    <w:p w:rsidR="00C8439B" w:rsidP="00125CB4" w14:paraId="29A822B6" w14:textId="77777777">
      <w:pPr>
        <w:numPr>
          <w:ilvl w:val="0"/>
          <w:numId w:val="57"/>
        </w:numPr>
        <w:ind w:left="540" w:hanging="180"/>
        <w:rPr>
          <w:lang w:val="da-DK"/>
        </w:rPr>
      </w:pPr>
      <w:r w:rsidRPr="006634F4">
        <w:rPr>
          <w:lang w:val="da-DK"/>
        </w:rPr>
        <w:t>D</w:t>
      </w:r>
      <w:r w:rsidRPr="00125CB4" w:rsidR="003A7024">
        <w:rPr>
          <w:lang w:val="da-DK"/>
        </w:rPr>
        <w:t>it barn</w:t>
      </w:r>
      <w:r w:rsidRPr="006634F4">
        <w:rPr>
          <w:lang w:val="da-DK"/>
        </w:rPr>
        <w:t xml:space="preserve"> </w:t>
      </w:r>
      <w:r w:rsidR="000E0629">
        <w:rPr>
          <w:lang w:val="da-DK"/>
        </w:rPr>
        <w:t xml:space="preserve">bør </w:t>
      </w:r>
      <w:r w:rsidR="00685231">
        <w:rPr>
          <w:lang w:val="da-DK"/>
        </w:rPr>
        <w:t>overveje brugen af</w:t>
      </w:r>
      <w:r w:rsidRPr="006634F4">
        <w:rPr>
          <w:lang w:val="da-DK"/>
        </w:rPr>
        <w:t xml:space="preserve"> passende prævention </w:t>
      </w:r>
      <w:r w:rsidR="00685231">
        <w:rPr>
          <w:lang w:val="da-DK"/>
        </w:rPr>
        <w:t>for at forhindre graviditet</w:t>
      </w:r>
      <w:r>
        <w:rPr>
          <w:lang w:val="da-DK"/>
        </w:rPr>
        <w:t xml:space="preserve"> og </w:t>
      </w:r>
      <w:r w:rsidR="000E0629">
        <w:rPr>
          <w:lang w:val="da-DK"/>
        </w:rPr>
        <w:t xml:space="preserve">fortsætte brugen </w:t>
      </w:r>
      <w:r>
        <w:rPr>
          <w:lang w:val="da-DK"/>
        </w:rPr>
        <w:t>mindst 5 måneder efter den sidste behandling med Humira</w:t>
      </w:r>
    </w:p>
    <w:p w:rsidR="000E0629" w:rsidP="005008CE" w14:paraId="3248728A" w14:textId="77777777">
      <w:pPr>
        <w:numPr>
          <w:ilvl w:val="0"/>
          <w:numId w:val="57"/>
        </w:numPr>
        <w:ind w:left="540" w:hanging="180"/>
        <w:rPr>
          <w:lang w:val="da-DK"/>
        </w:rPr>
      </w:pPr>
      <w:r>
        <w:rPr>
          <w:lang w:val="da-DK"/>
        </w:rPr>
        <w:t>Hvis dit barn er gravid, har mistanke, om at hun er gravid, eller planlægger at blive gravid, skal</w:t>
      </w:r>
    </w:p>
    <w:p w:rsidR="000E0629" w:rsidP="005008CE" w14:paraId="205EEA7B" w14:textId="77777777">
      <w:pPr>
        <w:numPr>
          <w:ilvl w:val="0"/>
          <w:numId w:val="57"/>
        </w:numPr>
        <w:ind w:left="540" w:hanging="180"/>
        <w:rPr>
          <w:lang w:val="da-DK"/>
        </w:rPr>
      </w:pPr>
      <w:r>
        <w:rPr>
          <w:lang w:val="da-DK"/>
        </w:rPr>
        <w:t>hun spørge sin læge til råds, før hun tager dette lægemiddel.</w:t>
      </w:r>
    </w:p>
    <w:p w:rsidR="000E0629" w:rsidP="00125CB4" w14:paraId="74563C0F" w14:textId="77777777">
      <w:pPr>
        <w:numPr>
          <w:ilvl w:val="0"/>
          <w:numId w:val="57"/>
        </w:numPr>
        <w:rPr>
          <w:lang w:val="da-DK"/>
        </w:rPr>
      </w:pPr>
      <w:r w:rsidRPr="00827E6B">
        <w:rPr>
          <w:lang w:val="da-DK"/>
        </w:rPr>
        <w:t xml:space="preserve">Humira bør kun </w:t>
      </w:r>
      <w:r w:rsidR="00D77210">
        <w:rPr>
          <w:lang w:val="da-DK"/>
        </w:rPr>
        <w:t>anvendes</w:t>
      </w:r>
      <w:r>
        <w:rPr>
          <w:lang w:val="da-DK"/>
        </w:rPr>
        <w:t xml:space="preserve"> </w:t>
      </w:r>
      <w:r w:rsidRPr="00827E6B">
        <w:rPr>
          <w:lang w:val="da-DK"/>
        </w:rPr>
        <w:t xml:space="preserve">under graviditet, hvis det er </w:t>
      </w:r>
      <w:r>
        <w:rPr>
          <w:lang w:val="da-DK"/>
        </w:rPr>
        <w:t xml:space="preserve">tydeligvis </w:t>
      </w:r>
      <w:r w:rsidRPr="00827E6B">
        <w:rPr>
          <w:lang w:val="da-DK"/>
        </w:rPr>
        <w:t>nødvendigt</w:t>
      </w:r>
      <w:r>
        <w:rPr>
          <w:lang w:val="da-DK"/>
        </w:rPr>
        <w:t>.</w:t>
      </w:r>
    </w:p>
    <w:p w:rsidR="000E0629" w:rsidP="00125CB4" w14:paraId="2B4B0150" w14:textId="77777777">
      <w:pPr>
        <w:numPr>
          <w:ilvl w:val="0"/>
          <w:numId w:val="57"/>
        </w:numPr>
        <w:rPr>
          <w:lang w:val="da-DK"/>
        </w:rPr>
      </w:pPr>
      <w:r w:rsidRPr="00196546">
        <w:rPr>
          <w:lang w:val="da-DK"/>
        </w:rPr>
        <w:t xml:space="preserve">Der </w:t>
      </w:r>
      <w:r w:rsidR="00D77210">
        <w:rPr>
          <w:lang w:val="da-DK"/>
        </w:rPr>
        <w:t>var</w:t>
      </w:r>
      <w:r w:rsidRPr="00196546">
        <w:rPr>
          <w:lang w:val="da-DK"/>
        </w:rPr>
        <w:t xml:space="preserve"> i følge et graviditetsstudie ikke højere risiko for misdannelser, når moderen ha</w:t>
      </w:r>
      <w:r w:rsidR="002807AC">
        <w:rPr>
          <w:lang w:val="da-DK"/>
        </w:rPr>
        <w:t>vde</w:t>
      </w:r>
      <w:r w:rsidRPr="00196546">
        <w:rPr>
          <w:lang w:val="da-DK"/>
        </w:rPr>
        <w:t xml:space="preserve"> fået</w:t>
      </w:r>
    </w:p>
    <w:p w:rsidR="000E0629" w:rsidP="00125CB4" w14:paraId="777E2942" w14:textId="77777777">
      <w:pPr>
        <w:ind w:left="562"/>
        <w:rPr>
          <w:lang w:val="da-DK"/>
        </w:rPr>
      </w:pPr>
      <w:r w:rsidRPr="00196546">
        <w:rPr>
          <w:lang w:val="da-DK"/>
        </w:rPr>
        <w:t>Humira under graviditeten, ved sammenligning med mødre med samme sygdom, som ikke ha</w:t>
      </w:r>
      <w:r w:rsidR="00D77210">
        <w:rPr>
          <w:lang w:val="da-DK"/>
        </w:rPr>
        <w:t>vde</w:t>
      </w:r>
      <w:r>
        <w:rPr>
          <w:lang w:val="da-DK"/>
        </w:rPr>
        <w:t xml:space="preserve"> </w:t>
      </w:r>
      <w:r w:rsidRPr="00196546">
        <w:rPr>
          <w:lang w:val="da-DK"/>
        </w:rPr>
        <w:t xml:space="preserve">fået Humira.  </w:t>
      </w:r>
    </w:p>
    <w:p w:rsidR="000E0629" w:rsidRPr="00196546" w:rsidP="00125CB4" w14:paraId="3E01C8F4" w14:textId="77777777">
      <w:pPr>
        <w:numPr>
          <w:ilvl w:val="0"/>
          <w:numId w:val="57"/>
        </w:numPr>
        <w:rPr>
          <w:noProof/>
          <w:lang w:val="da-DK"/>
        </w:rPr>
      </w:pPr>
      <w:r w:rsidRPr="00196546">
        <w:rPr>
          <w:lang w:val="da-DK"/>
        </w:rPr>
        <w:t xml:space="preserve">Humira kan </w:t>
      </w:r>
      <w:r w:rsidR="00D77210">
        <w:rPr>
          <w:lang w:val="da-DK"/>
        </w:rPr>
        <w:t>anvendes</w:t>
      </w:r>
      <w:r w:rsidRPr="00196546">
        <w:rPr>
          <w:lang w:val="da-DK"/>
        </w:rPr>
        <w:t xml:space="preserve"> under amning</w:t>
      </w:r>
      <w:r w:rsidRPr="00196546">
        <w:rPr>
          <w:noProof/>
          <w:lang w:val="da-DK"/>
        </w:rPr>
        <w:t xml:space="preserve">. </w:t>
      </w:r>
    </w:p>
    <w:p w:rsidR="000E0629" w:rsidP="00125CB4" w14:paraId="65871BC5" w14:textId="77777777">
      <w:pPr>
        <w:numPr>
          <w:ilvl w:val="0"/>
          <w:numId w:val="158"/>
        </w:numPr>
        <w:ind w:left="540" w:hanging="180"/>
        <w:rPr>
          <w:lang w:val="da-DK"/>
        </w:rPr>
      </w:pPr>
      <w:r w:rsidRPr="003E5353">
        <w:rPr>
          <w:lang w:val="da-DK"/>
        </w:rPr>
        <w:t xml:space="preserve">Hvis </w:t>
      </w:r>
      <w:r w:rsidR="003A7024">
        <w:rPr>
          <w:noProof/>
          <w:lang w:val="da-DK"/>
        </w:rPr>
        <w:t>dit barn</w:t>
      </w:r>
      <w:r w:rsidRPr="003E5353">
        <w:rPr>
          <w:lang w:val="da-DK"/>
        </w:rPr>
        <w:t xml:space="preserve"> har fået Humira, mens </w:t>
      </w:r>
      <w:r w:rsidR="003A7024">
        <w:rPr>
          <w:lang w:val="da-DK"/>
        </w:rPr>
        <w:t>hun</w:t>
      </w:r>
      <w:r w:rsidRPr="003E5353">
        <w:rPr>
          <w:lang w:val="da-DK"/>
        </w:rPr>
        <w:t xml:space="preserve"> var gravid, kan spædbarn</w:t>
      </w:r>
      <w:r w:rsidR="003A7024">
        <w:rPr>
          <w:lang w:val="da-DK"/>
        </w:rPr>
        <w:t>et</w:t>
      </w:r>
      <w:r w:rsidRPr="003E5353">
        <w:rPr>
          <w:lang w:val="da-DK"/>
        </w:rPr>
        <w:t xml:space="preserve"> have en højere risiko for at få en infektion. </w:t>
      </w:r>
    </w:p>
    <w:p w:rsidR="00C8439B" w:rsidRPr="003E5353" w:rsidP="00125CB4" w14:paraId="0B413A53" w14:textId="77777777">
      <w:pPr>
        <w:numPr>
          <w:ilvl w:val="0"/>
          <w:numId w:val="158"/>
        </w:numPr>
        <w:tabs>
          <w:tab w:val="left" w:pos="540"/>
          <w:tab w:val="clear" w:pos="562"/>
        </w:tabs>
        <w:ind w:left="540" w:hanging="180"/>
        <w:rPr>
          <w:lang w:val="da-DK"/>
        </w:rPr>
      </w:pPr>
      <w:r w:rsidRPr="003E5353">
        <w:rPr>
          <w:lang w:val="da-DK"/>
        </w:rPr>
        <w:t xml:space="preserve">Det er vigtigt, at du fortæller </w:t>
      </w:r>
      <w:r w:rsidR="00071EE4">
        <w:rPr>
          <w:lang w:val="da-DK"/>
        </w:rPr>
        <w:t>spæd</w:t>
      </w:r>
      <w:r w:rsidRPr="003E5353">
        <w:rPr>
          <w:lang w:val="da-DK"/>
        </w:rPr>
        <w:t xml:space="preserve">barnets læge og andre sundhedspersoner, at </w:t>
      </w:r>
      <w:r w:rsidR="003A7024">
        <w:rPr>
          <w:lang w:val="da-DK"/>
        </w:rPr>
        <w:t>hun</w:t>
      </w:r>
      <w:r w:rsidRPr="003E5353">
        <w:rPr>
          <w:lang w:val="da-DK"/>
        </w:rPr>
        <w:t xml:space="preserve"> fik Humira under graviditeten, før </w:t>
      </w:r>
      <w:r w:rsidR="003A7024">
        <w:rPr>
          <w:lang w:val="da-DK"/>
        </w:rPr>
        <w:t>spæd</w:t>
      </w:r>
      <w:r w:rsidRPr="003E5353">
        <w:rPr>
          <w:lang w:val="da-DK"/>
        </w:rPr>
        <w:t>barn</w:t>
      </w:r>
      <w:r w:rsidR="003A7024">
        <w:rPr>
          <w:lang w:val="da-DK"/>
        </w:rPr>
        <w:t>et</w:t>
      </w:r>
      <w:r w:rsidRPr="003E5353">
        <w:rPr>
          <w:lang w:val="da-DK"/>
        </w:rPr>
        <w:t xml:space="preserve"> får nogen vaccinationer. For mere information, om vacciner</w:t>
      </w:r>
      <w:r w:rsidR="000E0629">
        <w:rPr>
          <w:lang w:val="da-DK"/>
        </w:rPr>
        <w:t xml:space="preserve"> </w:t>
      </w:r>
      <w:r w:rsidRPr="003E5353" w:rsidR="000E0629">
        <w:rPr>
          <w:lang w:val="da-DK"/>
        </w:rPr>
        <w:t>se afsnittet</w:t>
      </w:r>
      <w:r w:rsidR="000E0629">
        <w:rPr>
          <w:lang w:val="da-DK"/>
        </w:rPr>
        <w:t xml:space="preserve"> ”Advarsler og forsigtighedsregler”</w:t>
      </w:r>
      <w:r w:rsidRPr="003E5353">
        <w:rPr>
          <w:lang w:val="da-DK"/>
        </w:rPr>
        <w:t>.</w:t>
      </w:r>
    </w:p>
    <w:p w:rsidR="00C8439B" w:rsidP="00C8439B" w14:paraId="606728E3" w14:textId="77777777">
      <w:pPr>
        <w:numPr>
          <w:ilvl w:val="12"/>
          <w:numId w:val="0"/>
        </w:numPr>
        <w:tabs>
          <w:tab w:val="clear" w:pos="562"/>
        </w:tabs>
        <w:ind w:right="-2"/>
        <w:rPr>
          <w:lang w:val="da-DK"/>
        </w:rPr>
      </w:pPr>
    </w:p>
    <w:p w:rsidR="00C8439B" w:rsidP="00C8439B" w14:paraId="70988925" w14:textId="77777777">
      <w:pPr>
        <w:pStyle w:val="Heading5"/>
        <w:rPr>
          <w:b/>
          <w:lang w:val="da-DK"/>
        </w:rPr>
      </w:pPr>
      <w:r>
        <w:rPr>
          <w:b/>
          <w:lang w:val="da-DK"/>
        </w:rPr>
        <w:t>Trafik-og arbejdssikkerhed</w:t>
      </w:r>
    </w:p>
    <w:p w:rsidR="00C8439B" w:rsidP="00C8439B" w14:paraId="26D233E0" w14:textId="77777777">
      <w:pPr>
        <w:keepNext/>
        <w:rPr>
          <w:lang w:val="da-DK"/>
        </w:rPr>
      </w:pPr>
    </w:p>
    <w:p w:rsidR="00C8439B" w:rsidP="00C8439B" w14:paraId="691CCD59" w14:textId="77777777">
      <w:pPr>
        <w:keepNext/>
        <w:numPr>
          <w:ilvl w:val="12"/>
          <w:numId w:val="0"/>
        </w:numPr>
        <w:tabs>
          <w:tab w:val="clear" w:pos="562"/>
        </w:tabs>
        <w:ind w:right="-2"/>
        <w:rPr>
          <w:ins w:id="22486" w:author="AbbVie7" w:date="2025-05-13T08:07:00Z"/>
          <w:noProof/>
          <w:color w:val="000000"/>
          <w:lang w:val="da-DK"/>
        </w:rPr>
      </w:pPr>
      <w:r>
        <w:rPr>
          <w:noProof/>
          <w:color w:val="000000"/>
          <w:lang w:val="da-DK"/>
        </w:rPr>
        <w:t xml:space="preserve">Humira kan påvirke </w:t>
      </w:r>
      <w:r w:rsidR="003A7024">
        <w:rPr>
          <w:noProof/>
          <w:lang w:val="da-DK"/>
        </w:rPr>
        <w:t>dit barns</w:t>
      </w:r>
      <w:r>
        <w:rPr>
          <w:noProof/>
          <w:color w:val="000000"/>
          <w:lang w:val="da-DK"/>
        </w:rPr>
        <w:t xml:space="preserve"> evne til at f</w:t>
      </w:r>
      <w:r w:rsidR="004F0960">
        <w:rPr>
          <w:noProof/>
          <w:color w:val="000000"/>
          <w:lang w:val="da-DK"/>
        </w:rPr>
        <w:t>øre motorkøretøj</w:t>
      </w:r>
      <w:r>
        <w:rPr>
          <w:noProof/>
          <w:color w:val="000000"/>
          <w:lang w:val="da-DK"/>
        </w:rPr>
        <w:t>, cykle eller betjene maskiner i mindre grad. D</w:t>
      </w:r>
      <w:r w:rsidR="003A7024">
        <w:rPr>
          <w:noProof/>
          <w:lang w:val="da-DK"/>
        </w:rPr>
        <w:t>it barn</w:t>
      </w:r>
      <w:r>
        <w:rPr>
          <w:noProof/>
          <w:color w:val="000000"/>
          <w:lang w:val="da-DK"/>
        </w:rPr>
        <w:t xml:space="preserve"> kan få synsforstyrrelse og en fornemmelse af, at rummet drejer rundt efter at </w:t>
      </w:r>
      <w:r w:rsidR="004F0960">
        <w:rPr>
          <w:noProof/>
          <w:color w:val="000000"/>
          <w:lang w:val="da-DK"/>
        </w:rPr>
        <w:t xml:space="preserve">have taget </w:t>
      </w:r>
      <w:r>
        <w:rPr>
          <w:noProof/>
          <w:color w:val="000000"/>
          <w:lang w:val="da-DK"/>
        </w:rPr>
        <w:t>Humira.</w:t>
      </w:r>
    </w:p>
    <w:p w:rsidR="00552EC0" w:rsidP="00C8439B" w14:paraId="10FEB949" w14:textId="77777777">
      <w:pPr>
        <w:keepNext/>
        <w:numPr>
          <w:ilvl w:val="12"/>
          <w:numId w:val="0"/>
        </w:numPr>
        <w:tabs>
          <w:tab w:val="clear" w:pos="562"/>
        </w:tabs>
        <w:ind w:right="-2"/>
        <w:rPr>
          <w:ins w:id="22487" w:author="AbbVie7" w:date="2025-05-13T08:07:00Z"/>
          <w:noProof/>
          <w:color w:val="000000"/>
          <w:lang w:val="da-DK"/>
        </w:rPr>
      </w:pPr>
    </w:p>
    <w:p w:rsidR="00B206B1" w:rsidRPr="00B206B1" w:rsidP="00B206B1" w14:paraId="1716D2DB" w14:textId="77777777">
      <w:pPr>
        <w:numPr>
          <w:ilvl w:val="12"/>
          <w:numId w:val="0"/>
        </w:numPr>
        <w:tabs>
          <w:tab w:val="clear" w:pos="562"/>
        </w:tabs>
        <w:ind w:right="-2"/>
        <w:rPr>
          <w:ins w:id="22488" w:author="AbbVie7" w:date="2025-05-13T08:08:00Z"/>
          <w:b/>
          <w:bCs/>
          <w:szCs w:val="22"/>
          <w:lang w:val="da-DK"/>
          <w:rPrChange w:id="22489" w:author="AbbVie7" w:date="2025-05-13T08:08:00Z">
            <w:rPr>
              <w:b/>
              <w:bCs/>
              <w:szCs w:val="22"/>
            </w:rPr>
          </w:rPrChange>
        </w:rPr>
      </w:pPr>
      <w:ins w:id="22490" w:author="AbbVie7" w:date="2025-05-13T08:08:00Z">
        <w:r w:rsidRPr="00B206B1">
          <w:rPr>
            <w:b/>
            <w:bCs/>
            <w:szCs w:val="22"/>
            <w:lang w:val="da-DK"/>
            <w:rPrChange w:id="22491" w:author="AbbVie7" w:date="2025-05-13T08:08:00Z">
              <w:rPr>
                <w:b/>
                <w:bCs/>
                <w:szCs w:val="22"/>
              </w:rPr>
            </w:rPrChange>
          </w:rPr>
          <w:t xml:space="preserve">Humira </w:t>
        </w:r>
      </w:ins>
      <w:ins w:id="22492" w:author="AbbVie7" w:date="2025-05-13T08:08:00Z">
        <w:r>
          <w:rPr>
            <w:b/>
            <w:bCs/>
            <w:szCs w:val="22"/>
            <w:lang w:val="da-DK"/>
          </w:rPr>
          <w:t>indeholder</w:t>
        </w:r>
      </w:ins>
      <w:ins w:id="22493" w:author="AbbVie7" w:date="2025-05-13T08:08:00Z">
        <w:r w:rsidRPr="00B206B1">
          <w:rPr>
            <w:b/>
            <w:bCs/>
            <w:szCs w:val="22"/>
            <w:lang w:val="da-DK"/>
            <w:rPrChange w:id="22494" w:author="AbbVie7" w:date="2025-05-13T08:08:00Z">
              <w:rPr>
                <w:b/>
                <w:bCs/>
                <w:szCs w:val="22"/>
              </w:rPr>
            </w:rPrChange>
          </w:rPr>
          <w:t xml:space="preserve"> polysorbat </w:t>
        </w:r>
      </w:ins>
    </w:p>
    <w:p w:rsidR="00B206B1" w:rsidRPr="00B206B1" w:rsidP="00B206B1" w14:paraId="61A3CAE9" w14:textId="77777777">
      <w:pPr>
        <w:numPr>
          <w:ilvl w:val="12"/>
          <w:numId w:val="0"/>
        </w:numPr>
        <w:tabs>
          <w:tab w:val="clear" w:pos="562"/>
        </w:tabs>
        <w:ind w:right="-2"/>
        <w:rPr>
          <w:ins w:id="22495" w:author="AbbVie7" w:date="2025-05-13T08:08:00Z"/>
          <w:b/>
          <w:bCs/>
          <w:szCs w:val="22"/>
          <w:lang w:val="da-DK"/>
          <w:rPrChange w:id="22496" w:author="AbbVie7" w:date="2025-05-13T08:08:00Z">
            <w:rPr>
              <w:b/>
              <w:bCs/>
              <w:szCs w:val="22"/>
            </w:rPr>
          </w:rPrChange>
        </w:rPr>
      </w:pPr>
    </w:p>
    <w:p w:rsidR="00B206B1" w:rsidRPr="00B206B1" w14:paraId="63AC450D" w14:textId="77777777">
      <w:pPr>
        <w:tabs>
          <w:tab w:val="clear" w:pos="562"/>
        </w:tabs>
        <w:ind w:right="-2"/>
        <w:pPrChange w:id="22497" w:author="AbbVie7" w:date="2025-05-13T08:08:00Z">
          <w:pPr/>
        </w:pPrChange>
        <w:rPr>
          <w:ins w:id="22498" w:author="AbbVie7" w:date="2025-05-13T08:08:00Z"/>
          <w:lang w:val="da-DK"/>
          <w:rPrChange w:id="22499" w:author="AbbVie7" w:date="2025-05-13T08:08:00Z">
            <w:rPr/>
          </w:rPrChange>
        </w:rPr>
      </w:pPr>
      <w:ins w:id="22500" w:author="AbbVie7" w:date="2025-05-13T08:08:00Z">
        <w:r>
          <w:rPr>
            <w:lang w:val="da-DK"/>
          </w:rPr>
          <w:t>Dette lægemiddel indeholder</w:t>
        </w:r>
      </w:ins>
      <w:ins w:id="22501" w:author="AbbVie7" w:date="2025-05-13T08:08:00Z">
        <w:r w:rsidRPr="00B206B1">
          <w:rPr>
            <w:lang w:val="da-DK"/>
            <w:rPrChange w:id="22502" w:author="AbbVie7" w:date="2025-05-13T08:08:00Z">
              <w:rPr/>
            </w:rPrChange>
          </w:rPr>
          <w:t xml:space="preserve"> 0</w:t>
        </w:r>
      </w:ins>
      <w:ins w:id="22503" w:author="AbbVie7" w:date="2025-05-13T08:08:00Z">
        <w:r>
          <w:rPr>
            <w:lang w:val="da-DK"/>
          </w:rPr>
          <w:t>,2</w:t>
        </w:r>
      </w:ins>
      <w:ins w:id="22504" w:author="AbbVie7" w:date="2025-05-13T08:09:00Z">
        <w:r w:rsidR="001A6F71">
          <w:rPr>
            <w:lang w:val="da-DK"/>
          </w:rPr>
          <w:t xml:space="preserve"> m</w:t>
        </w:r>
      </w:ins>
      <w:ins w:id="22505" w:author="AbbVie7" w:date="2025-05-13T08:08:00Z">
        <w:r w:rsidRPr="00B206B1">
          <w:rPr>
            <w:lang w:val="da-DK"/>
            <w:rPrChange w:id="22506" w:author="AbbVie7" w:date="2025-05-13T08:08:00Z">
              <w:rPr/>
            </w:rPrChange>
          </w:rPr>
          <w:t xml:space="preserve">g polysorbat 80 i </w:t>
        </w:r>
      </w:ins>
      <w:ins w:id="22507" w:author="AbbVie7" w:date="2025-05-13T08:09:00Z">
        <w:r w:rsidR="001A6F71">
          <w:rPr>
            <w:lang w:val="da-DK"/>
          </w:rPr>
          <w:t>hver</w:t>
        </w:r>
      </w:ins>
      <w:ins w:id="22508" w:author="AbbVie7" w:date="2025-05-13T08:08:00Z">
        <w:r w:rsidRPr="00B206B1">
          <w:rPr>
            <w:lang w:val="da-DK"/>
            <w:rPrChange w:id="22509" w:author="AbbVie7" w:date="2025-05-13T08:08:00Z">
              <w:rPr/>
            </w:rPrChange>
          </w:rPr>
          <w:t xml:space="preserve"> 20</w:t>
        </w:r>
      </w:ins>
      <w:ins w:id="22510" w:author="AbbVie7" w:date="2025-05-13T08:08:00Z">
        <w:r w:rsidRPr="00B206B1">
          <w:rPr>
            <w:szCs w:val="22"/>
            <w:lang w:val="da-DK"/>
            <w:rPrChange w:id="22511" w:author="AbbVie7" w:date="2025-05-13T08:08:00Z">
              <w:rPr>
                <w:szCs w:val="22"/>
              </w:rPr>
            </w:rPrChange>
          </w:rPr>
          <w:t> </w:t>
        </w:r>
      </w:ins>
      <w:ins w:id="22512" w:author="AbbVie7" w:date="2025-05-13T08:08:00Z">
        <w:r w:rsidRPr="00B206B1">
          <w:rPr>
            <w:lang w:val="da-DK"/>
            <w:rPrChange w:id="22513" w:author="AbbVie7" w:date="2025-05-13T08:08:00Z">
              <w:rPr/>
            </w:rPrChange>
          </w:rPr>
          <w:t>mg dos</w:t>
        </w:r>
      </w:ins>
      <w:ins w:id="22514" w:author="AbbVie7" w:date="2025-05-13T08:09:00Z">
        <w:r w:rsidR="001A6F71">
          <w:rPr>
            <w:lang w:val="da-DK"/>
          </w:rPr>
          <w:t>is</w:t>
        </w:r>
      </w:ins>
      <w:ins w:id="22515" w:author="AbbVie7" w:date="2025-05-13T08:08:00Z">
        <w:r w:rsidRPr="00B206B1">
          <w:rPr>
            <w:lang w:val="da-DK"/>
            <w:rPrChange w:id="22516" w:author="AbbVie7" w:date="2025-05-13T08:08:00Z">
              <w:rPr/>
            </w:rPrChange>
          </w:rPr>
          <w:t>. Polysorbat</w:t>
        </w:r>
      </w:ins>
      <w:ins w:id="22517" w:author="AbbVie7" w:date="2025-05-13T08:09:00Z">
        <w:r w:rsidR="001A6F71">
          <w:rPr>
            <w:lang w:val="da-DK"/>
          </w:rPr>
          <w:t xml:space="preserve"> kan </w:t>
        </w:r>
      </w:ins>
      <w:ins w:id="22518" w:author="AbbVie7" w:date="2025-05-13T08:11:00Z">
        <w:r w:rsidR="00BA398A">
          <w:rPr>
            <w:lang w:val="da-DK"/>
          </w:rPr>
          <w:t xml:space="preserve">forårsage </w:t>
        </w:r>
      </w:ins>
      <w:ins w:id="22519" w:author="AbbVie7" w:date="2025-05-13T08:09:00Z">
        <w:r w:rsidR="001A6F71">
          <w:rPr>
            <w:lang w:val="da-DK"/>
          </w:rPr>
          <w:t>allergiske reaktioner</w:t>
        </w:r>
      </w:ins>
      <w:ins w:id="22520" w:author="AbbVie7" w:date="2025-05-13T08:08:00Z">
        <w:r w:rsidRPr="00B206B1">
          <w:rPr>
            <w:lang w:val="da-DK"/>
            <w:rPrChange w:id="22521" w:author="AbbVie7" w:date="2025-05-13T08:08:00Z">
              <w:rPr/>
            </w:rPrChange>
          </w:rPr>
          <w:t xml:space="preserve">. </w:t>
        </w:r>
      </w:ins>
      <w:ins w:id="22522" w:author="AbbVie7" w:date="2025-05-13T08:09:00Z">
        <w:r w:rsidR="001A6F71">
          <w:rPr>
            <w:lang w:val="da-DK"/>
          </w:rPr>
          <w:t>Fortæl din læge</w:t>
        </w:r>
      </w:ins>
      <w:ins w:id="22523" w:author="AbbVie7" w:date="2025-05-13T08:09:00Z">
        <w:r w:rsidR="001A5C83">
          <w:rPr>
            <w:lang w:val="da-DK"/>
          </w:rPr>
          <w:t>, hvis d</w:t>
        </w:r>
      </w:ins>
      <w:ins w:id="22524" w:author="AbbVie7" w:date="2025-05-13T08:10:00Z">
        <w:r w:rsidR="001A5C83">
          <w:rPr>
            <w:lang w:val="da-DK"/>
          </w:rPr>
          <w:t>it barn har nogen kendte allergier</w:t>
        </w:r>
      </w:ins>
      <w:ins w:id="22525" w:author="AbbVie7" w:date="2025-05-13T08:08:00Z">
        <w:r w:rsidRPr="00B206B1">
          <w:rPr>
            <w:lang w:val="da-DK"/>
            <w:rPrChange w:id="22526" w:author="AbbVie7" w:date="2025-05-13T08:08:00Z">
              <w:rPr/>
            </w:rPrChange>
          </w:rPr>
          <w:t>.</w:t>
        </w:r>
      </w:ins>
    </w:p>
    <w:p w:rsidR="00552EC0" w:rsidP="00C8439B" w14:paraId="62E1FFF4" w14:textId="77777777">
      <w:pPr>
        <w:keepNext/>
        <w:numPr>
          <w:ilvl w:val="12"/>
          <w:numId w:val="0"/>
        </w:numPr>
        <w:tabs>
          <w:tab w:val="clear" w:pos="562"/>
        </w:tabs>
        <w:ind w:right="-2"/>
        <w:rPr>
          <w:noProof/>
          <w:color w:val="000000"/>
          <w:lang w:val="da-DK"/>
        </w:rPr>
      </w:pPr>
    </w:p>
    <w:p w:rsidR="00C8439B" w:rsidP="00C8439B" w14:paraId="132513A0" w14:textId="77777777">
      <w:pPr>
        <w:keepNext/>
        <w:numPr>
          <w:ilvl w:val="12"/>
          <w:numId w:val="0"/>
        </w:numPr>
        <w:tabs>
          <w:tab w:val="clear" w:pos="562"/>
        </w:tabs>
        <w:ind w:right="-2"/>
        <w:rPr>
          <w:noProof/>
          <w:color w:val="000000"/>
          <w:lang w:val="da-DK"/>
        </w:rPr>
      </w:pPr>
    </w:p>
    <w:p w:rsidR="00C8439B" w:rsidRPr="008F497B" w:rsidP="00C8439B" w14:paraId="106EAEC1" w14:textId="77777777">
      <w:pPr>
        <w:ind w:left="567" w:hanging="567"/>
        <w:rPr>
          <w:lang w:val="da-DK"/>
        </w:rPr>
      </w:pPr>
      <w:r w:rsidRPr="008F497B">
        <w:rPr>
          <w:b/>
          <w:lang w:val="da-DK"/>
        </w:rPr>
        <w:t>3.</w:t>
      </w:r>
      <w:r w:rsidRPr="008F497B">
        <w:rPr>
          <w:b/>
          <w:lang w:val="da-DK"/>
        </w:rPr>
        <w:tab/>
      </w:r>
      <w:r w:rsidRPr="008F497B">
        <w:rPr>
          <w:b/>
          <w:noProof/>
          <w:lang w:val="da-DK"/>
        </w:rPr>
        <w:t>Sådan skal d</w:t>
      </w:r>
      <w:r w:rsidR="003A7024">
        <w:rPr>
          <w:b/>
          <w:noProof/>
          <w:lang w:val="da-DK"/>
        </w:rPr>
        <w:t>it barn</w:t>
      </w:r>
      <w:r>
        <w:rPr>
          <w:b/>
          <w:noProof/>
          <w:lang w:val="da-DK"/>
        </w:rPr>
        <w:t xml:space="preserve"> tage Humira</w:t>
      </w:r>
    </w:p>
    <w:p w:rsidR="00C8439B" w:rsidRPr="00C33065" w:rsidP="00C8439B" w14:paraId="0132DC7D" w14:textId="77777777">
      <w:pPr>
        <w:pStyle w:val="EMEANormal"/>
        <w:rPr>
          <w:lang w:val="da-DK"/>
        </w:rPr>
      </w:pPr>
    </w:p>
    <w:p w:rsidR="00C8439B" w:rsidP="00C8439B" w14:paraId="174147A2" w14:textId="77777777">
      <w:pPr>
        <w:rPr>
          <w:lang w:val="da-DK"/>
        </w:rPr>
      </w:pPr>
      <w:r>
        <w:rPr>
          <w:lang w:val="da-DK"/>
        </w:rPr>
        <w:t>Tag altid Humira nøjagtig efter lægens anvisning. Er du i tvivl, så spørg lægen eller apotek</w:t>
      </w:r>
      <w:r w:rsidR="004F0960">
        <w:rPr>
          <w:lang w:val="da-DK"/>
        </w:rPr>
        <w:t>spersonalet</w:t>
      </w:r>
      <w:r>
        <w:rPr>
          <w:lang w:val="da-DK"/>
        </w:rPr>
        <w:t>.</w:t>
      </w:r>
    </w:p>
    <w:p w:rsidR="00C8439B" w:rsidP="00C8439B" w14:paraId="3E65C960" w14:textId="77777777">
      <w:pPr>
        <w:pStyle w:val="EMEANormal"/>
        <w:rPr>
          <w:szCs w:val="24"/>
          <w:u w:val="single"/>
          <w:lang w:val="da-DK"/>
        </w:rPr>
      </w:pPr>
    </w:p>
    <w:p w:rsidR="00CA4EA6" w:rsidP="00CA4EA6" w14:paraId="61EB3DB4" w14:textId="77777777">
      <w:pPr>
        <w:keepNext/>
        <w:rPr>
          <w:lang w:val="da-DK"/>
        </w:rPr>
      </w:pPr>
      <w:r w:rsidRPr="00966EB9">
        <w:rPr>
          <w:lang w:val="da-DK"/>
        </w:rPr>
        <w:t xml:space="preserve">Den anbefalede Humira-dosis </w:t>
      </w:r>
      <w:r>
        <w:rPr>
          <w:lang w:val="da-DK"/>
        </w:rPr>
        <w:t>for</w:t>
      </w:r>
      <w:r w:rsidRPr="00966EB9">
        <w:rPr>
          <w:lang w:val="da-DK"/>
        </w:rPr>
        <w:t xml:space="preserve"> hvert af de godkendte anvendelse</w:t>
      </w:r>
      <w:r>
        <w:rPr>
          <w:lang w:val="da-DK"/>
        </w:rPr>
        <w:t>s</w:t>
      </w:r>
      <w:r w:rsidRPr="00966EB9">
        <w:rPr>
          <w:lang w:val="da-DK"/>
        </w:rPr>
        <w:t xml:space="preserve">områder er vist nedenfor </w:t>
      </w:r>
      <w:r>
        <w:rPr>
          <w:lang w:val="da-DK"/>
        </w:rPr>
        <w:t>i</w:t>
      </w:r>
      <w:r w:rsidRPr="00966EB9">
        <w:rPr>
          <w:lang w:val="da-DK"/>
        </w:rPr>
        <w:t xml:space="preserve"> tabellen.</w:t>
      </w:r>
      <w:r>
        <w:rPr>
          <w:lang w:val="da-DK"/>
        </w:rPr>
        <w:t xml:space="preserve"> Din læge kan have udskrevet Humira i en anden styrke, hvis dit barn har behov for en anden dosis.</w:t>
      </w:r>
    </w:p>
    <w:p w:rsidR="00C8439B" w:rsidRPr="00966EB9" w:rsidP="00C8439B" w14:paraId="18AB1209"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3"/>
        <w:gridCol w:w="3027"/>
        <w:gridCol w:w="3021"/>
      </w:tblGrid>
      <w:tr w14:paraId="215B8462" w14:textId="77777777" w:rsidTr="00C90FE3">
        <w:tblPrEx>
          <w:tblW w:w="0" w:type="auto"/>
          <w:tblLook w:val="04A0"/>
        </w:tblPrEx>
        <w:tc>
          <w:tcPr>
            <w:tcW w:w="9287" w:type="dxa"/>
            <w:gridSpan w:val="3"/>
          </w:tcPr>
          <w:p w:rsidR="00C8439B" w:rsidRPr="00966EB9" w:rsidP="00C90FE3" w14:paraId="75DFAF78" w14:textId="77777777">
            <w:pPr>
              <w:numPr>
                <w:ilvl w:val="12"/>
                <w:numId w:val="0"/>
              </w:numPr>
              <w:tabs>
                <w:tab w:val="clear" w:pos="562"/>
              </w:tabs>
              <w:ind w:right="-2"/>
              <w:rPr>
                <w:b/>
                <w:lang w:val="en-GB"/>
              </w:rPr>
            </w:pPr>
            <w:r>
              <w:rPr>
                <w:b/>
                <w:lang w:val="da-DK"/>
              </w:rPr>
              <w:t>P</w:t>
            </w:r>
            <w:r w:rsidRPr="00966EB9">
              <w:rPr>
                <w:b/>
                <w:lang w:val="da-DK"/>
              </w:rPr>
              <w:t>olyartikulær juvenil idiopatisk artrit</w:t>
            </w:r>
          </w:p>
        </w:tc>
      </w:tr>
      <w:tr w14:paraId="78B306F3" w14:textId="77777777" w:rsidTr="00C90FE3">
        <w:tblPrEx>
          <w:tblW w:w="0" w:type="auto"/>
          <w:tblLook w:val="04A0"/>
        </w:tblPrEx>
        <w:tc>
          <w:tcPr>
            <w:tcW w:w="3095" w:type="dxa"/>
          </w:tcPr>
          <w:p w:rsidR="00C8439B" w:rsidRPr="00E679DA" w:rsidP="00C90FE3" w14:paraId="4EF26BC2" w14:textId="77777777">
            <w:pPr>
              <w:numPr>
                <w:ilvl w:val="12"/>
                <w:numId w:val="0"/>
              </w:numPr>
              <w:tabs>
                <w:tab w:val="clear" w:pos="562"/>
              </w:tabs>
              <w:ind w:right="-2"/>
              <w:rPr>
                <w:lang w:val="en-GB"/>
              </w:rPr>
            </w:pPr>
            <w:r>
              <w:rPr>
                <w:b/>
              </w:rPr>
              <w:t>Alder eller vægt</w:t>
            </w:r>
          </w:p>
        </w:tc>
        <w:tc>
          <w:tcPr>
            <w:tcW w:w="3096" w:type="dxa"/>
          </w:tcPr>
          <w:p w:rsidR="00C8439B" w:rsidRPr="00966EB9" w:rsidP="00C90FE3" w14:paraId="451CC83E" w14:textId="77777777">
            <w:pPr>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C8439B" w:rsidRPr="00E679DA" w:rsidP="00C90FE3" w14:paraId="7C3AD966" w14:textId="77777777">
            <w:pPr>
              <w:numPr>
                <w:ilvl w:val="12"/>
                <w:numId w:val="0"/>
              </w:numPr>
              <w:tabs>
                <w:tab w:val="clear" w:pos="562"/>
              </w:tabs>
              <w:ind w:right="-2"/>
              <w:rPr>
                <w:lang w:val="en-GB"/>
              </w:rPr>
            </w:pPr>
            <w:r>
              <w:rPr>
                <w:b/>
              </w:rPr>
              <w:t>Bemærk</w:t>
            </w:r>
          </w:p>
        </w:tc>
      </w:tr>
      <w:tr w14:paraId="35DD56B7" w14:textId="77777777" w:rsidTr="00C90FE3">
        <w:tblPrEx>
          <w:tblW w:w="0" w:type="auto"/>
          <w:tblLook w:val="04A0"/>
        </w:tblPrEx>
        <w:tc>
          <w:tcPr>
            <w:tcW w:w="3095" w:type="dxa"/>
          </w:tcPr>
          <w:p w:rsidR="007D5F39" w:rsidRPr="00966EB9" w:rsidP="00365B48" w14:paraId="071EA3DF" w14:textId="77777777">
            <w:pPr>
              <w:numPr>
                <w:ilvl w:val="12"/>
                <w:numId w:val="0"/>
              </w:numPr>
              <w:tabs>
                <w:tab w:val="clear" w:pos="562"/>
              </w:tabs>
              <w:ind w:right="-2"/>
              <w:rPr>
                <w:lang w:val="da-DK"/>
              </w:rPr>
            </w:pPr>
            <w:r w:rsidRPr="00966EB9">
              <w:rPr>
                <w:lang w:val="da-DK"/>
              </w:rPr>
              <w:t xml:space="preserve">Børn, unge og voksne fra </w:t>
            </w:r>
            <w:r>
              <w:rPr>
                <w:lang w:val="da-DK"/>
              </w:rPr>
              <w:t>2</w:t>
            </w:r>
            <w:r w:rsidRPr="00966EB9">
              <w:rPr>
                <w:lang w:val="da-DK"/>
              </w:rPr>
              <w:t xml:space="preserve"> år</w:t>
            </w:r>
            <w:r w:rsidR="00403068">
              <w:rPr>
                <w:lang w:val="da-DK"/>
              </w:rPr>
              <w:t>,</w:t>
            </w:r>
            <w:r>
              <w:rPr>
                <w:lang w:val="da-DK"/>
              </w:rPr>
              <w:t xml:space="preserve"> </w:t>
            </w:r>
            <w:r w:rsidRPr="0073465B">
              <w:rPr>
                <w:lang w:val="da-DK"/>
              </w:rPr>
              <w:t>der vejer 30 kg</w:t>
            </w:r>
            <w:r>
              <w:rPr>
                <w:lang w:val="da-DK"/>
              </w:rPr>
              <w:t xml:space="preserve"> eller mere</w:t>
            </w:r>
          </w:p>
        </w:tc>
        <w:tc>
          <w:tcPr>
            <w:tcW w:w="3096" w:type="dxa"/>
          </w:tcPr>
          <w:p w:rsidR="007D5F39" w:rsidRPr="00E679DA" w:rsidP="00C90FE3" w14:paraId="3D8164C6" w14:textId="77777777">
            <w:pPr>
              <w:numPr>
                <w:ilvl w:val="12"/>
                <w:numId w:val="0"/>
              </w:numPr>
              <w:tabs>
                <w:tab w:val="clear" w:pos="562"/>
              </w:tabs>
              <w:ind w:right="-2"/>
              <w:rPr>
                <w:lang w:val="en-GB"/>
              </w:rPr>
            </w:pPr>
            <w:r>
              <w:t>40 mg hver anden uge</w:t>
            </w:r>
          </w:p>
        </w:tc>
        <w:tc>
          <w:tcPr>
            <w:tcW w:w="3096" w:type="dxa"/>
          </w:tcPr>
          <w:p w:rsidR="007D5F39" w:rsidRPr="00E679DA" w:rsidP="00C90FE3" w14:paraId="2803D3B4" w14:textId="77777777">
            <w:pPr>
              <w:numPr>
                <w:ilvl w:val="12"/>
                <w:numId w:val="0"/>
              </w:numPr>
              <w:tabs>
                <w:tab w:val="clear" w:pos="562"/>
              </w:tabs>
              <w:ind w:right="-2"/>
              <w:rPr>
                <w:lang w:val="en-GB"/>
              </w:rPr>
            </w:pPr>
            <w:r>
              <w:rPr>
                <w:lang w:val="en-GB"/>
              </w:rPr>
              <w:t>Ikke relevant</w:t>
            </w:r>
          </w:p>
        </w:tc>
      </w:tr>
      <w:tr w14:paraId="5D6410F6" w14:textId="77777777" w:rsidTr="00C90FE3">
        <w:tblPrEx>
          <w:tblW w:w="0" w:type="auto"/>
          <w:tblLook w:val="04A0"/>
        </w:tblPrEx>
        <w:tc>
          <w:tcPr>
            <w:tcW w:w="3095" w:type="dxa"/>
          </w:tcPr>
          <w:p w:rsidR="007D5F39" w:rsidRPr="0073465B" w:rsidP="00365B48" w14:paraId="07547869" w14:textId="77777777">
            <w:pPr>
              <w:numPr>
                <w:ilvl w:val="12"/>
                <w:numId w:val="0"/>
              </w:numPr>
              <w:tabs>
                <w:tab w:val="clear" w:pos="562"/>
              </w:tabs>
              <w:ind w:right="-2"/>
              <w:rPr>
                <w:lang w:val="da-DK"/>
              </w:rPr>
            </w:pPr>
            <w:r w:rsidRPr="00966EB9">
              <w:rPr>
                <w:lang w:val="da-DK"/>
              </w:rPr>
              <w:t xml:space="preserve">Børn og unge fra </w:t>
            </w:r>
            <w:r>
              <w:rPr>
                <w:lang w:val="da-DK"/>
              </w:rPr>
              <w:t>2</w:t>
            </w:r>
            <w:r w:rsidRPr="00966EB9">
              <w:rPr>
                <w:lang w:val="da-DK"/>
              </w:rPr>
              <w:t xml:space="preserve"> år</w:t>
            </w:r>
            <w:r>
              <w:rPr>
                <w:lang w:val="da-DK"/>
              </w:rPr>
              <w:t xml:space="preserve">, der vejer fra 10 kg til mindre end 30 kg </w:t>
            </w:r>
          </w:p>
        </w:tc>
        <w:tc>
          <w:tcPr>
            <w:tcW w:w="3096" w:type="dxa"/>
          </w:tcPr>
          <w:p w:rsidR="007D5F39" w:rsidRPr="007A2801" w:rsidP="00C90FE3" w14:paraId="4E9C0406" w14:textId="77777777">
            <w:pPr>
              <w:numPr>
                <w:ilvl w:val="12"/>
                <w:numId w:val="0"/>
              </w:numPr>
              <w:tabs>
                <w:tab w:val="clear" w:pos="562"/>
              </w:tabs>
              <w:ind w:right="-2"/>
              <w:rPr>
                <w:noProof/>
                <w:color w:val="000000"/>
                <w:lang w:val="da-DK"/>
              </w:rPr>
            </w:pPr>
            <w:r>
              <w:t>20 mg hver anden uge</w:t>
            </w:r>
          </w:p>
        </w:tc>
        <w:tc>
          <w:tcPr>
            <w:tcW w:w="3096" w:type="dxa"/>
          </w:tcPr>
          <w:p w:rsidR="007D5F39" w:rsidRPr="00966EB9" w:rsidP="00C90FE3" w14:paraId="525336A4" w14:textId="77777777">
            <w:pPr>
              <w:numPr>
                <w:ilvl w:val="12"/>
                <w:numId w:val="0"/>
              </w:numPr>
              <w:tabs>
                <w:tab w:val="clear" w:pos="562"/>
              </w:tabs>
              <w:ind w:right="-2"/>
              <w:rPr>
                <w:lang w:val="da-DK"/>
              </w:rPr>
            </w:pPr>
            <w:r>
              <w:rPr>
                <w:lang w:val="da-DK"/>
              </w:rPr>
              <w:t>Ikke relevant</w:t>
            </w:r>
          </w:p>
        </w:tc>
      </w:tr>
    </w:tbl>
    <w:p w:rsidR="00C8439B" w:rsidRPr="00966EB9" w:rsidP="00C8439B" w14:paraId="62EB8FF9" w14:textId="77777777">
      <w:pPr>
        <w:keepNext/>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3"/>
        <w:gridCol w:w="3027"/>
        <w:gridCol w:w="3021"/>
      </w:tblGrid>
      <w:tr w14:paraId="334D3BB2" w14:textId="77777777" w:rsidTr="00C90FE3">
        <w:tblPrEx>
          <w:tblW w:w="0" w:type="auto"/>
          <w:tblLook w:val="04A0"/>
        </w:tblPrEx>
        <w:tc>
          <w:tcPr>
            <w:tcW w:w="9287" w:type="dxa"/>
            <w:gridSpan w:val="3"/>
          </w:tcPr>
          <w:p w:rsidR="00C8439B" w:rsidRPr="00966EB9" w:rsidP="0073465B" w14:paraId="01FF1ECC" w14:textId="77777777">
            <w:pPr>
              <w:keepNext/>
              <w:numPr>
                <w:ilvl w:val="12"/>
                <w:numId w:val="0"/>
              </w:numPr>
              <w:tabs>
                <w:tab w:val="clear" w:pos="562"/>
              </w:tabs>
              <w:ind w:right="-2"/>
              <w:rPr>
                <w:b/>
                <w:lang w:val="en-GB"/>
              </w:rPr>
            </w:pPr>
            <w:r>
              <w:rPr>
                <w:b/>
                <w:lang w:val="da-DK"/>
              </w:rPr>
              <w:t>E</w:t>
            </w:r>
            <w:r w:rsidRPr="00966EB9">
              <w:rPr>
                <w:b/>
                <w:lang w:val="da-DK"/>
              </w:rPr>
              <w:t>ntesopatirelateret artrit</w:t>
            </w:r>
          </w:p>
        </w:tc>
      </w:tr>
      <w:tr w14:paraId="2C241AEE" w14:textId="77777777" w:rsidTr="00C90FE3">
        <w:tblPrEx>
          <w:tblW w:w="0" w:type="auto"/>
          <w:tblLook w:val="04A0"/>
        </w:tblPrEx>
        <w:tc>
          <w:tcPr>
            <w:tcW w:w="3095" w:type="dxa"/>
          </w:tcPr>
          <w:p w:rsidR="00C8439B" w:rsidRPr="00E679DA" w:rsidP="00C90FE3" w14:paraId="34F7EF5D" w14:textId="77777777">
            <w:pPr>
              <w:keepNext/>
              <w:numPr>
                <w:ilvl w:val="12"/>
                <w:numId w:val="0"/>
              </w:numPr>
              <w:tabs>
                <w:tab w:val="clear" w:pos="562"/>
              </w:tabs>
              <w:ind w:right="-2"/>
              <w:rPr>
                <w:lang w:val="en-GB"/>
              </w:rPr>
            </w:pPr>
            <w:r>
              <w:rPr>
                <w:b/>
              </w:rPr>
              <w:t>Alder eller vægt</w:t>
            </w:r>
          </w:p>
        </w:tc>
        <w:tc>
          <w:tcPr>
            <w:tcW w:w="3096" w:type="dxa"/>
          </w:tcPr>
          <w:p w:rsidR="00C8439B" w:rsidRPr="00966EB9" w:rsidP="00C90FE3" w14:paraId="26A68925" w14:textId="77777777">
            <w:pPr>
              <w:keepNext/>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C8439B" w:rsidRPr="00E679DA" w:rsidP="00C90FE3" w14:paraId="5DE8196C" w14:textId="77777777">
            <w:pPr>
              <w:keepNext/>
              <w:numPr>
                <w:ilvl w:val="12"/>
                <w:numId w:val="0"/>
              </w:numPr>
              <w:tabs>
                <w:tab w:val="clear" w:pos="562"/>
              </w:tabs>
              <w:ind w:right="-2"/>
              <w:rPr>
                <w:lang w:val="en-GB"/>
              </w:rPr>
            </w:pPr>
            <w:r>
              <w:rPr>
                <w:b/>
              </w:rPr>
              <w:t>Bemærk</w:t>
            </w:r>
          </w:p>
        </w:tc>
      </w:tr>
      <w:tr w14:paraId="2F673A19" w14:textId="77777777" w:rsidTr="00C90FE3">
        <w:tblPrEx>
          <w:tblW w:w="0" w:type="auto"/>
          <w:tblLook w:val="04A0"/>
        </w:tblPrEx>
        <w:tc>
          <w:tcPr>
            <w:tcW w:w="3095" w:type="dxa"/>
          </w:tcPr>
          <w:p w:rsidR="003A7024" w:rsidRPr="00966EB9" w:rsidP="00C90FE3" w14:paraId="0029D603" w14:textId="77777777">
            <w:pPr>
              <w:keepNext/>
              <w:numPr>
                <w:ilvl w:val="12"/>
                <w:numId w:val="0"/>
              </w:numPr>
              <w:tabs>
                <w:tab w:val="clear" w:pos="562"/>
              </w:tabs>
              <w:ind w:right="-2"/>
              <w:rPr>
                <w:lang w:val="da-DK"/>
              </w:rPr>
            </w:pPr>
            <w:r w:rsidRPr="00966EB9">
              <w:rPr>
                <w:lang w:val="da-DK"/>
              </w:rPr>
              <w:t>Børn, unge og voksne fra 6 år</w:t>
            </w:r>
            <w:r w:rsidR="007D5F39">
              <w:rPr>
                <w:lang w:val="da-DK"/>
              </w:rPr>
              <w:t xml:space="preserve">, </w:t>
            </w:r>
            <w:r w:rsidRPr="00DA4265" w:rsidR="007D5F39">
              <w:rPr>
                <w:lang w:val="da-DK"/>
              </w:rPr>
              <w:t>der vejer 30 kg</w:t>
            </w:r>
            <w:r w:rsidR="007D5F39">
              <w:rPr>
                <w:lang w:val="da-DK"/>
              </w:rPr>
              <w:t xml:space="preserve"> eller mere</w:t>
            </w:r>
          </w:p>
        </w:tc>
        <w:tc>
          <w:tcPr>
            <w:tcW w:w="3096" w:type="dxa"/>
          </w:tcPr>
          <w:p w:rsidR="003A7024" w:rsidRPr="007A2801" w:rsidP="00C90FE3" w14:paraId="6003D162" w14:textId="77777777">
            <w:pPr>
              <w:keepNext/>
              <w:numPr>
                <w:ilvl w:val="12"/>
                <w:numId w:val="0"/>
              </w:numPr>
              <w:tabs>
                <w:tab w:val="clear" w:pos="562"/>
              </w:tabs>
              <w:ind w:right="-2"/>
              <w:rPr>
                <w:noProof/>
                <w:color w:val="000000"/>
                <w:lang w:val="da-DK"/>
              </w:rPr>
            </w:pPr>
            <w:r>
              <w:t>40 mg hver anden uge</w:t>
            </w:r>
          </w:p>
        </w:tc>
        <w:tc>
          <w:tcPr>
            <w:tcW w:w="3096" w:type="dxa"/>
          </w:tcPr>
          <w:p w:rsidR="003A7024" w:rsidRPr="00966EB9" w:rsidP="00C90FE3" w14:paraId="0D848176" w14:textId="77777777">
            <w:pPr>
              <w:keepNext/>
              <w:numPr>
                <w:ilvl w:val="12"/>
                <w:numId w:val="0"/>
              </w:numPr>
              <w:tabs>
                <w:tab w:val="clear" w:pos="562"/>
              </w:tabs>
              <w:ind w:right="-2"/>
              <w:rPr>
                <w:lang w:val="da-DK"/>
              </w:rPr>
            </w:pPr>
            <w:r w:rsidRPr="00C92BE9">
              <w:rPr>
                <w:lang w:val="en-GB"/>
              </w:rPr>
              <w:t>Ikke relevant</w:t>
            </w:r>
          </w:p>
        </w:tc>
      </w:tr>
      <w:tr w14:paraId="652089B6" w14:textId="77777777" w:rsidTr="00C90FE3">
        <w:tblPrEx>
          <w:tblW w:w="0" w:type="auto"/>
          <w:tblLook w:val="04A0"/>
        </w:tblPrEx>
        <w:tc>
          <w:tcPr>
            <w:tcW w:w="3095" w:type="dxa"/>
          </w:tcPr>
          <w:p w:rsidR="003A7024" w:rsidRPr="00966EB9" w:rsidP="0073465B" w14:paraId="262CADB2" w14:textId="77777777">
            <w:pPr>
              <w:keepNext/>
              <w:numPr>
                <w:ilvl w:val="12"/>
                <w:numId w:val="0"/>
              </w:numPr>
              <w:tabs>
                <w:tab w:val="clear" w:pos="562"/>
              </w:tabs>
              <w:ind w:right="-2"/>
              <w:rPr>
                <w:lang w:val="da-DK"/>
              </w:rPr>
            </w:pPr>
            <w:r w:rsidRPr="00966EB9">
              <w:rPr>
                <w:lang w:val="da-DK"/>
              </w:rPr>
              <w:t xml:space="preserve">Børn og unge fra </w:t>
            </w:r>
            <w:r>
              <w:rPr>
                <w:lang w:val="da-DK"/>
              </w:rPr>
              <w:t>6</w:t>
            </w:r>
            <w:r w:rsidRPr="00966EB9">
              <w:rPr>
                <w:lang w:val="da-DK"/>
              </w:rPr>
              <w:t xml:space="preserve"> år</w:t>
            </w:r>
            <w:r>
              <w:rPr>
                <w:lang w:val="da-DK"/>
              </w:rPr>
              <w:t xml:space="preserve">, der vejer fra 15 kg </w:t>
            </w:r>
            <w:r w:rsidR="00EF6B03">
              <w:rPr>
                <w:lang w:val="da-DK"/>
              </w:rPr>
              <w:t>til</w:t>
            </w:r>
            <w:r>
              <w:rPr>
                <w:lang w:val="da-DK"/>
              </w:rPr>
              <w:t xml:space="preserve"> mindre end 30 kg</w:t>
            </w:r>
          </w:p>
        </w:tc>
        <w:tc>
          <w:tcPr>
            <w:tcW w:w="3096" w:type="dxa"/>
          </w:tcPr>
          <w:p w:rsidR="003A7024" w:rsidRPr="007A2801" w:rsidP="00C90FE3" w14:paraId="1B104CA0" w14:textId="77777777">
            <w:pPr>
              <w:keepNext/>
              <w:numPr>
                <w:ilvl w:val="12"/>
                <w:numId w:val="0"/>
              </w:numPr>
              <w:tabs>
                <w:tab w:val="clear" w:pos="562"/>
              </w:tabs>
              <w:ind w:right="-2"/>
              <w:rPr>
                <w:noProof/>
                <w:color w:val="000000"/>
                <w:lang w:val="da-DK"/>
              </w:rPr>
            </w:pPr>
            <w:r>
              <w:t>20 mg hver anden uge</w:t>
            </w:r>
          </w:p>
        </w:tc>
        <w:tc>
          <w:tcPr>
            <w:tcW w:w="3096" w:type="dxa"/>
          </w:tcPr>
          <w:p w:rsidR="003A7024" w:rsidRPr="00966EB9" w:rsidP="00C90FE3" w14:paraId="5B584A20" w14:textId="77777777">
            <w:pPr>
              <w:keepNext/>
              <w:numPr>
                <w:ilvl w:val="12"/>
                <w:numId w:val="0"/>
              </w:numPr>
              <w:tabs>
                <w:tab w:val="clear" w:pos="562"/>
              </w:tabs>
              <w:ind w:right="-2"/>
              <w:rPr>
                <w:lang w:val="da-DK"/>
              </w:rPr>
            </w:pPr>
            <w:r w:rsidRPr="00C92BE9">
              <w:rPr>
                <w:lang w:val="en-GB"/>
              </w:rPr>
              <w:t>Ikke relevant</w:t>
            </w:r>
          </w:p>
        </w:tc>
      </w:tr>
    </w:tbl>
    <w:p w:rsidR="00C8439B" w:rsidRPr="00966EB9" w:rsidP="00C8439B" w14:paraId="2C4FEE06"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3"/>
        <w:gridCol w:w="3027"/>
        <w:gridCol w:w="3021"/>
      </w:tblGrid>
      <w:tr w14:paraId="57AB3F02" w14:textId="77777777" w:rsidTr="00C90FE3">
        <w:tblPrEx>
          <w:tblW w:w="0" w:type="auto"/>
          <w:tblLook w:val="04A0"/>
        </w:tblPrEx>
        <w:tc>
          <w:tcPr>
            <w:tcW w:w="9287" w:type="dxa"/>
            <w:gridSpan w:val="3"/>
          </w:tcPr>
          <w:p w:rsidR="00C8439B" w:rsidRPr="00E679DA" w:rsidP="000236B0" w14:paraId="116B2D08" w14:textId="77777777">
            <w:pPr>
              <w:keepNext/>
              <w:numPr>
                <w:ilvl w:val="12"/>
                <w:numId w:val="0"/>
              </w:numPr>
              <w:tabs>
                <w:tab w:val="clear" w:pos="562"/>
              </w:tabs>
              <w:ind w:right="-2"/>
              <w:rPr>
                <w:lang w:val="en-GB"/>
              </w:rPr>
            </w:pPr>
            <w:r w:rsidRPr="00E679DA">
              <w:rPr>
                <w:b/>
                <w:lang w:val="en-GB"/>
              </w:rPr>
              <w:t>Plaque</w:t>
            </w:r>
            <w:r>
              <w:rPr>
                <w:b/>
                <w:lang w:val="en-GB"/>
              </w:rPr>
              <w:t>-</w:t>
            </w:r>
            <w:r w:rsidRPr="00E679DA">
              <w:rPr>
                <w:b/>
                <w:lang w:val="en-GB"/>
              </w:rPr>
              <w:t>psoriasis</w:t>
            </w:r>
            <w:r w:rsidR="00C92BE9">
              <w:rPr>
                <w:b/>
                <w:lang w:val="en-GB"/>
              </w:rPr>
              <w:t xml:space="preserve"> hos børn</w:t>
            </w:r>
          </w:p>
        </w:tc>
      </w:tr>
      <w:tr w14:paraId="45BF46DC" w14:textId="77777777" w:rsidTr="00C90FE3">
        <w:tblPrEx>
          <w:tblW w:w="0" w:type="auto"/>
          <w:tblLook w:val="04A0"/>
        </w:tblPrEx>
        <w:tc>
          <w:tcPr>
            <w:tcW w:w="3095" w:type="dxa"/>
          </w:tcPr>
          <w:p w:rsidR="00C8439B" w:rsidRPr="00E679DA" w:rsidP="000236B0" w14:paraId="5F9D04EB" w14:textId="77777777">
            <w:pPr>
              <w:keepNext/>
              <w:numPr>
                <w:ilvl w:val="12"/>
                <w:numId w:val="0"/>
              </w:numPr>
              <w:tabs>
                <w:tab w:val="clear" w:pos="562"/>
              </w:tabs>
              <w:ind w:right="-2"/>
              <w:rPr>
                <w:lang w:val="en-GB"/>
              </w:rPr>
            </w:pPr>
            <w:r>
              <w:rPr>
                <w:b/>
              </w:rPr>
              <w:t>Alder eller vægt</w:t>
            </w:r>
          </w:p>
        </w:tc>
        <w:tc>
          <w:tcPr>
            <w:tcW w:w="3096" w:type="dxa"/>
          </w:tcPr>
          <w:p w:rsidR="00C8439B" w:rsidRPr="00966EB9" w:rsidP="000236B0" w14:paraId="25D2995E" w14:textId="77777777">
            <w:pPr>
              <w:keepNext/>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C8439B" w:rsidRPr="00E679DA" w:rsidP="000236B0" w14:paraId="1B527781" w14:textId="77777777">
            <w:pPr>
              <w:keepNext/>
              <w:numPr>
                <w:ilvl w:val="12"/>
                <w:numId w:val="0"/>
              </w:numPr>
              <w:tabs>
                <w:tab w:val="clear" w:pos="562"/>
              </w:tabs>
              <w:ind w:right="-2"/>
              <w:rPr>
                <w:lang w:val="en-GB"/>
              </w:rPr>
            </w:pPr>
            <w:r>
              <w:rPr>
                <w:b/>
              </w:rPr>
              <w:t>Bemærk</w:t>
            </w:r>
          </w:p>
        </w:tc>
      </w:tr>
      <w:tr w14:paraId="397FFD0B" w14:textId="77777777" w:rsidTr="00C90FE3">
        <w:tblPrEx>
          <w:tblW w:w="0" w:type="auto"/>
          <w:tblLook w:val="04A0"/>
        </w:tblPrEx>
        <w:tc>
          <w:tcPr>
            <w:tcW w:w="3095" w:type="dxa"/>
          </w:tcPr>
          <w:p w:rsidR="00C8439B" w:rsidRPr="0073465B" w:rsidP="000236B0" w14:paraId="560E4C33" w14:textId="77777777">
            <w:pPr>
              <w:keepNext/>
              <w:numPr>
                <w:ilvl w:val="12"/>
                <w:numId w:val="0"/>
              </w:numPr>
              <w:tabs>
                <w:tab w:val="clear" w:pos="562"/>
              </w:tabs>
              <w:ind w:right="-2"/>
              <w:rPr>
                <w:lang w:val="da-DK"/>
              </w:rPr>
            </w:pPr>
            <w:r w:rsidRPr="00966EB9">
              <w:rPr>
                <w:lang w:val="da-DK"/>
              </w:rPr>
              <w:t xml:space="preserve">Børn, unge og voksne fra </w:t>
            </w:r>
            <w:r>
              <w:rPr>
                <w:lang w:val="da-DK"/>
              </w:rPr>
              <w:t>4</w:t>
            </w:r>
            <w:r w:rsidRPr="00966EB9">
              <w:rPr>
                <w:lang w:val="da-DK"/>
              </w:rPr>
              <w:t xml:space="preserve"> </w:t>
            </w:r>
            <w:r>
              <w:rPr>
                <w:lang w:val="da-DK"/>
              </w:rPr>
              <w:t xml:space="preserve">til 17 år, </w:t>
            </w:r>
            <w:r w:rsidRPr="00DA4265">
              <w:rPr>
                <w:lang w:val="da-DK"/>
              </w:rPr>
              <w:t>der vejer 30 kg</w:t>
            </w:r>
            <w:r>
              <w:rPr>
                <w:lang w:val="da-DK"/>
              </w:rPr>
              <w:t xml:space="preserve"> eller mere</w:t>
            </w:r>
            <w:r w:rsidRPr="0073465B">
              <w:rPr>
                <w:lang w:val="da-DK"/>
              </w:rPr>
              <w:t xml:space="preserve"> </w:t>
            </w:r>
          </w:p>
        </w:tc>
        <w:tc>
          <w:tcPr>
            <w:tcW w:w="3096" w:type="dxa"/>
          </w:tcPr>
          <w:p w:rsidR="007D5F39" w:rsidRPr="008261D8" w:rsidP="000236B0" w14:paraId="7D8E180A" w14:textId="77777777">
            <w:pPr>
              <w:keepNext/>
              <w:rPr>
                <w:lang w:val="da-DK"/>
              </w:rPr>
            </w:pPr>
            <w:r w:rsidRPr="00966EB9">
              <w:rPr>
                <w:szCs w:val="22"/>
                <w:lang w:val="da-DK"/>
              </w:rPr>
              <w:t xml:space="preserve">Startdosis på </w:t>
            </w:r>
            <w:r w:rsidRPr="00966EB9">
              <w:rPr>
                <w:lang w:val="da-DK"/>
              </w:rPr>
              <w:t xml:space="preserve">40 mg, </w:t>
            </w:r>
            <w:r>
              <w:rPr>
                <w:lang w:val="da-DK"/>
              </w:rPr>
              <w:t>efterfulgt af 40 mg en uge senere</w:t>
            </w:r>
            <w:r w:rsidRPr="008261D8">
              <w:rPr>
                <w:lang w:val="da-DK"/>
              </w:rPr>
              <w:t>.</w:t>
            </w:r>
          </w:p>
          <w:p w:rsidR="00C8439B" w:rsidP="000236B0" w14:paraId="4F3D3DD4" w14:textId="77777777">
            <w:pPr>
              <w:keepNext/>
              <w:numPr>
                <w:ilvl w:val="12"/>
                <w:numId w:val="0"/>
              </w:numPr>
              <w:tabs>
                <w:tab w:val="clear" w:pos="562"/>
              </w:tabs>
              <w:ind w:right="-2"/>
              <w:rPr>
                <w:lang w:val="da-DK"/>
              </w:rPr>
            </w:pPr>
          </w:p>
          <w:p w:rsidR="007D5F39" w:rsidRPr="00966EB9" w:rsidP="000236B0" w14:paraId="7B79D424" w14:textId="77777777">
            <w:pPr>
              <w:keepNext/>
              <w:numPr>
                <w:ilvl w:val="12"/>
                <w:numId w:val="0"/>
              </w:numPr>
              <w:tabs>
                <w:tab w:val="clear" w:pos="562"/>
              </w:tabs>
              <w:ind w:right="-2"/>
              <w:rPr>
                <w:lang w:val="da-DK"/>
              </w:rPr>
            </w:pPr>
            <w:r w:rsidRPr="008261D8">
              <w:rPr>
                <w:lang w:val="da-DK"/>
              </w:rPr>
              <w:t>Herefter er den sædvanlige dosis 40 mg hver anden uge.</w:t>
            </w:r>
          </w:p>
        </w:tc>
        <w:tc>
          <w:tcPr>
            <w:tcW w:w="3096" w:type="dxa"/>
          </w:tcPr>
          <w:p w:rsidR="00C8439B" w:rsidRPr="00966EB9" w:rsidP="000236B0" w14:paraId="0BCC5906" w14:textId="77777777">
            <w:pPr>
              <w:keepNext/>
              <w:spacing w:before="100" w:beforeAutospacing="1" w:after="100" w:afterAutospacing="1"/>
              <w:rPr>
                <w:lang w:val="da-DK"/>
              </w:rPr>
            </w:pPr>
            <w:r w:rsidRPr="00C92BE9">
              <w:rPr>
                <w:lang w:val="en-GB"/>
              </w:rPr>
              <w:t>Ikke relevant</w:t>
            </w:r>
          </w:p>
        </w:tc>
      </w:tr>
      <w:tr w14:paraId="0C0CBBC2" w14:textId="77777777" w:rsidTr="00C90FE3">
        <w:tblPrEx>
          <w:tblW w:w="0" w:type="auto"/>
          <w:tblLook w:val="04A0"/>
        </w:tblPrEx>
        <w:tc>
          <w:tcPr>
            <w:tcW w:w="3095" w:type="dxa"/>
          </w:tcPr>
          <w:p w:rsidR="00C8439B" w:rsidRPr="00966EB9" w:rsidP="00FE7867" w14:paraId="7E1B5BDE" w14:textId="77777777">
            <w:pPr>
              <w:keepNext/>
              <w:numPr>
                <w:ilvl w:val="12"/>
                <w:numId w:val="0"/>
              </w:numPr>
              <w:tabs>
                <w:tab w:val="clear" w:pos="562"/>
              </w:tabs>
              <w:ind w:right="-2"/>
              <w:rPr>
                <w:lang w:val="da-DK"/>
              </w:rPr>
            </w:pPr>
            <w:r w:rsidRPr="00966EB9">
              <w:rPr>
                <w:lang w:val="da-DK"/>
              </w:rPr>
              <w:t>Børn</w:t>
            </w:r>
            <w:r>
              <w:rPr>
                <w:lang w:val="da-DK"/>
              </w:rPr>
              <w:t xml:space="preserve"> og </w:t>
            </w:r>
            <w:r w:rsidRPr="00966EB9">
              <w:rPr>
                <w:lang w:val="da-DK"/>
              </w:rPr>
              <w:t xml:space="preserve">unge fra </w:t>
            </w:r>
            <w:r>
              <w:rPr>
                <w:lang w:val="da-DK"/>
              </w:rPr>
              <w:t>4</w:t>
            </w:r>
            <w:r w:rsidRPr="00966EB9">
              <w:rPr>
                <w:lang w:val="da-DK"/>
              </w:rPr>
              <w:t xml:space="preserve"> </w:t>
            </w:r>
            <w:r>
              <w:rPr>
                <w:lang w:val="da-DK"/>
              </w:rPr>
              <w:t xml:space="preserve">til 17 år, der vejer fra 15 kg </w:t>
            </w:r>
            <w:r w:rsidR="00EF6B03">
              <w:rPr>
                <w:lang w:val="da-DK"/>
              </w:rPr>
              <w:t>til</w:t>
            </w:r>
            <w:r>
              <w:rPr>
                <w:lang w:val="da-DK"/>
              </w:rPr>
              <w:t xml:space="preserve"> mindre end 30 kg</w:t>
            </w:r>
          </w:p>
        </w:tc>
        <w:tc>
          <w:tcPr>
            <w:tcW w:w="3096" w:type="dxa"/>
          </w:tcPr>
          <w:p w:rsidR="007D5F39" w:rsidP="00FE7867" w14:paraId="7AA061C9" w14:textId="77777777">
            <w:pPr>
              <w:keepNext/>
              <w:rPr>
                <w:lang w:val="da-DK"/>
              </w:rPr>
            </w:pPr>
            <w:r w:rsidRPr="00966EB9">
              <w:rPr>
                <w:szCs w:val="22"/>
                <w:lang w:val="da-DK"/>
              </w:rPr>
              <w:t xml:space="preserve">Startdosis på </w:t>
            </w:r>
            <w:r>
              <w:rPr>
                <w:szCs w:val="22"/>
                <w:lang w:val="da-DK"/>
              </w:rPr>
              <w:t>2</w:t>
            </w:r>
            <w:r w:rsidRPr="00966EB9">
              <w:rPr>
                <w:lang w:val="da-DK"/>
              </w:rPr>
              <w:t xml:space="preserve">0 mg, </w:t>
            </w:r>
            <w:r>
              <w:rPr>
                <w:lang w:val="da-DK"/>
              </w:rPr>
              <w:t>efterfulgt af 20 mg en uge senere</w:t>
            </w:r>
            <w:r w:rsidRPr="008261D8">
              <w:rPr>
                <w:lang w:val="da-DK"/>
              </w:rPr>
              <w:t>.</w:t>
            </w:r>
          </w:p>
          <w:p w:rsidR="007D5F39" w:rsidP="00FE7867" w14:paraId="75D44BE2" w14:textId="77777777">
            <w:pPr>
              <w:keepNext/>
              <w:rPr>
                <w:lang w:val="da-DK"/>
              </w:rPr>
            </w:pPr>
          </w:p>
          <w:p w:rsidR="007D5F39" w:rsidRPr="008261D8" w:rsidP="00FE7867" w14:paraId="6C7024A5" w14:textId="77777777">
            <w:pPr>
              <w:keepNext/>
              <w:rPr>
                <w:lang w:val="da-DK"/>
              </w:rPr>
            </w:pPr>
            <w:r w:rsidRPr="008261D8">
              <w:rPr>
                <w:lang w:val="da-DK"/>
              </w:rPr>
              <w:t xml:space="preserve">Herefter er den sædvanlige dosis </w:t>
            </w:r>
            <w:r>
              <w:rPr>
                <w:lang w:val="da-DK"/>
              </w:rPr>
              <w:t>2</w:t>
            </w:r>
            <w:r w:rsidRPr="008261D8">
              <w:rPr>
                <w:lang w:val="da-DK"/>
              </w:rPr>
              <w:t>0 mg hver anden uge.</w:t>
            </w:r>
          </w:p>
          <w:p w:rsidR="00C8439B" w:rsidRPr="007A2801" w:rsidP="00FE7867" w14:paraId="253ABE69" w14:textId="77777777">
            <w:pPr>
              <w:keepNext/>
              <w:numPr>
                <w:ilvl w:val="12"/>
                <w:numId w:val="0"/>
              </w:numPr>
              <w:tabs>
                <w:tab w:val="clear" w:pos="562"/>
              </w:tabs>
              <w:ind w:right="-2"/>
              <w:rPr>
                <w:noProof/>
                <w:color w:val="000000"/>
                <w:lang w:val="da-DK"/>
              </w:rPr>
            </w:pPr>
          </w:p>
        </w:tc>
        <w:tc>
          <w:tcPr>
            <w:tcW w:w="3096" w:type="dxa"/>
          </w:tcPr>
          <w:p w:rsidR="00C8439B" w:rsidRPr="00966EB9" w:rsidP="00FE7867" w14:paraId="59A78E58" w14:textId="77777777">
            <w:pPr>
              <w:keepNext/>
              <w:numPr>
                <w:ilvl w:val="12"/>
                <w:numId w:val="0"/>
              </w:numPr>
              <w:tabs>
                <w:tab w:val="clear" w:pos="562"/>
              </w:tabs>
              <w:ind w:right="-2"/>
              <w:rPr>
                <w:lang w:val="da-DK"/>
              </w:rPr>
            </w:pPr>
            <w:r w:rsidRPr="00C92BE9">
              <w:rPr>
                <w:lang w:val="en-GB"/>
              </w:rPr>
              <w:t>Ikke relevant</w:t>
            </w:r>
          </w:p>
        </w:tc>
      </w:tr>
    </w:tbl>
    <w:p w:rsidR="00C8439B" w:rsidRPr="00966EB9" w:rsidP="00C8439B" w14:paraId="5F8BC9A2"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2"/>
        <w:gridCol w:w="3029"/>
        <w:gridCol w:w="3020"/>
      </w:tblGrid>
      <w:tr w14:paraId="2913EE47" w14:textId="77777777" w:rsidTr="00C90FE3">
        <w:tblPrEx>
          <w:tblW w:w="0" w:type="auto"/>
          <w:tblLook w:val="04A0"/>
        </w:tblPrEx>
        <w:tc>
          <w:tcPr>
            <w:tcW w:w="9287" w:type="dxa"/>
            <w:gridSpan w:val="3"/>
          </w:tcPr>
          <w:p w:rsidR="00C8439B" w:rsidRPr="00E679DA" w:rsidP="00C90FE3" w14:paraId="10C3229F" w14:textId="77777777">
            <w:pPr>
              <w:keepNext/>
              <w:numPr>
                <w:ilvl w:val="12"/>
                <w:numId w:val="0"/>
              </w:numPr>
              <w:tabs>
                <w:tab w:val="clear" w:pos="562"/>
              </w:tabs>
              <w:ind w:right="-2"/>
              <w:rPr>
                <w:lang w:val="en-GB"/>
              </w:rPr>
            </w:pPr>
            <w:r w:rsidRPr="00E679DA">
              <w:rPr>
                <w:b/>
                <w:lang w:val="en-GB"/>
              </w:rPr>
              <w:t xml:space="preserve">Crohns </w:t>
            </w:r>
            <w:r>
              <w:rPr>
                <w:b/>
                <w:lang w:val="en-GB"/>
              </w:rPr>
              <w:t>sygdom</w:t>
            </w:r>
            <w:r w:rsidR="00C92BE9">
              <w:rPr>
                <w:b/>
                <w:lang w:val="en-GB"/>
              </w:rPr>
              <w:t xml:space="preserve"> hos børn</w:t>
            </w:r>
          </w:p>
        </w:tc>
      </w:tr>
      <w:tr w14:paraId="28A3FEA7" w14:textId="77777777" w:rsidTr="00C90FE3">
        <w:tblPrEx>
          <w:tblW w:w="0" w:type="auto"/>
          <w:tblLook w:val="04A0"/>
        </w:tblPrEx>
        <w:tc>
          <w:tcPr>
            <w:tcW w:w="3095" w:type="dxa"/>
          </w:tcPr>
          <w:p w:rsidR="00C8439B" w:rsidRPr="00E679DA" w:rsidP="00C90FE3" w14:paraId="7CA8DC53" w14:textId="77777777">
            <w:pPr>
              <w:keepNext/>
              <w:numPr>
                <w:ilvl w:val="12"/>
                <w:numId w:val="0"/>
              </w:numPr>
              <w:tabs>
                <w:tab w:val="clear" w:pos="562"/>
              </w:tabs>
              <w:ind w:right="-2"/>
              <w:rPr>
                <w:lang w:val="en-GB"/>
              </w:rPr>
            </w:pPr>
            <w:r>
              <w:rPr>
                <w:b/>
              </w:rPr>
              <w:t>Alder eller vægt</w:t>
            </w:r>
          </w:p>
        </w:tc>
        <w:tc>
          <w:tcPr>
            <w:tcW w:w="3096" w:type="dxa"/>
          </w:tcPr>
          <w:p w:rsidR="00C8439B" w:rsidRPr="00966EB9" w:rsidP="00C90FE3" w14:paraId="751967BE" w14:textId="77777777">
            <w:pPr>
              <w:keepNext/>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C8439B" w:rsidRPr="00E679DA" w:rsidP="00C90FE3" w14:paraId="6AADCD25" w14:textId="77777777">
            <w:pPr>
              <w:keepNext/>
              <w:numPr>
                <w:ilvl w:val="12"/>
                <w:numId w:val="0"/>
              </w:numPr>
              <w:tabs>
                <w:tab w:val="clear" w:pos="562"/>
              </w:tabs>
              <w:ind w:right="-2"/>
              <w:rPr>
                <w:lang w:val="en-GB"/>
              </w:rPr>
            </w:pPr>
            <w:r>
              <w:rPr>
                <w:b/>
              </w:rPr>
              <w:t>Bemærk</w:t>
            </w:r>
          </w:p>
        </w:tc>
      </w:tr>
      <w:tr w14:paraId="201DAB36" w14:textId="77777777" w:rsidTr="00C90FE3">
        <w:tblPrEx>
          <w:tblW w:w="0" w:type="auto"/>
          <w:tblLook w:val="04A0"/>
        </w:tblPrEx>
        <w:tc>
          <w:tcPr>
            <w:tcW w:w="3095" w:type="dxa"/>
          </w:tcPr>
          <w:p w:rsidR="00C8439B" w:rsidRPr="00966EB9" w:rsidP="00365B48" w14:paraId="366D09F6" w14:textId="77777777">
            <w:pPr>
              <w:numPr>
                <w:ilvl w:val="12"/>
                <w:numId w:val="0"/>
              </w:numPr>
              <w:tabs>
                <w:tab w:val="clear" w:pos="562"/>
              </w:tabs>
              <w:ind w:right="-2"/>
              <w:rPr>
                <w:lang w:val="da-DK"/>
              </w:rPr>
            </w:pPr>
            <w:r w:rsidRPr="00966EB9">
              <w:rPr>
                <w:lang w:val="da-DK"/>
              </w:rPr>
              <w:t xml:space="preserve">Børn og unge fra 6 </w:t>
            </w:r>
            <w:r w:rsidR="007D5F39">
              <w:rPr>
                <w:lang w:val="da-DK"/>
              </w:rPr>
              <w:t xml:space="preserve">til 17 </w:t>
            </w:r>
            <w:r w:rsidRPr="00966EB9">
              <w:rPr>
                <w:lang w:val="da-DK"/>
              </w:rPr>
              <w:t>år, som vejer 40 kg eller mere</w:t>
            </w:r>
          </w:p>
        </w:tc>
        <w:tc>
          <w:tcPr>
            <w:tcW w:w="3096" w:type="dxa"/>
          </w:tcPr>
          <w:p w:rsidR="00C8439B" w:rsidP="00C90FE3" w14:paraId="1023EC2D" w14:textId="77777777">
            <w:pPr>
              <w:rPr>
                <w:lang w:val="da-DK"/>
              </w:rPr>
            </w:pPr>
            <w:r>
              <w:rPr>
                <w:szCs w:val="22"/>
                <w:lang w:val="da-DK"/>
              </w:rPr>
              <w:t>Start</w:t>
            </w:r>
            <w:r w:rsidRPr="008261D8">
              <w:rPr>
                <w:szCs w:val="22"/>
                <w:lang w:val="da-DK"/>
              </w:rPr>
              <w:t xml:space="preserve">dosis på </w:t>
            </w:r>
            <w:r w:rsidRPr="008261D8">
              <w:rPr>
                <w:lang w:val="da-DK"/>
              </w:rPr>
              <w:t xml:space="preserve">80 mg, </w:t>
            </w:r>
            <w:r>
              <w:rPr>
                <w:lang w:val="da-DK"/>
              </w:rPr>
              <w:t>efterfulgt af 40 mg 2 uger senere</w:t>
            </w:r>
            <w:r w:rsidRPr="008261D8">
              <w:rPr>
                <w:lang w:val="da-DK"/>
              </w:rPr>
              <w:t>.</w:t>
            </w:r>
          </w:p>
          <w:p w:rsidR="00C8439B" w:rsidRPr="00966EB9" w:rsidP="00C90FE3" w14:paraId="4D282A9A" w14:textId="77777777">
            <w:pPr>
              <w:rPr>
                <w:lang w:val="da-DK"/>
              </w:rPr>
            </w:pPr>
          </w:p>
          <w:p w:rsidR="00C8439B" w:rsidP="00C90FE3" w14:paraId="18F72EE3" w14:textId="77777777">
            <w:pPr>
              <w:numPr>
                <w:ilvl w:val="12"/>
                <w:numId w:val="0"/>
              </w:numPr>
              <w:tabs>
                <w:tab w:val="clear" w:pos="562"/>
              </w:tabs>
              <w:rPr>
                <w:lang w:val="da-DK"/>
              </w:rPr>
            </w:pPr>
            <w:r w:rsidRPr="008261D8">
              <w:rPr>
                <w:lang w:val="da-DK"/>
              </w:rPr>
              <w:t>Hvis et hurtigere respons er nødvendigt</w:t>
            </w:r>
            <w:r w:rsidR="00403068">
              <w:rPr>
                <w:lang w:val="da-DK"/>
              </w:rPr>
              <w:t>,</w:t>
            </w:r>
            <w:r w:rsidRPr="008261D8">
              <w:rPr>
                <w:lang w:val="da-DK"/>
              </w:rPr>
              <w:t xml:space="preserve"> kan di</w:t>
            </w:r>
            <w:r w:rsidR="00EF6B03">
              <w:rPr>
                <w:lang w:val="da-DK"/>
              </w:rPr>
              <w:t xml:space="preserve">t barns </w:t>
            </w:r>
            <w:r w:rsidRPr="008261D8">
              <w:rPr>
                <w:lang w:val="da-DK"/>
              </w:rPr>
              <w:t>læge ordinere en startdosis på 160 mg</w:t>
            </w:r>
            <w:r w:rsidR="007D5F39">
              <w:rPr>
                <w:lang w:val="da-DK"/>
              </w:rPr>
              <w:t>,</w:t>
            </w:r>
            <w:r w:rsidRPr="008261D8">
              <w:rPr>
                <w:lang w:val="da-DK"/>
              </w:rPr>
              <w:t xml:space="preserve"> </w:t>
            </w:r>
            <w:r>
              <w:rPr>
                <w:lang w:val="da-DK"/>
              </w:rPr>
              <w:t>efterfulgt af 80 mg 2 uger senere</w:t>
            </w:r>
            <w:r w:rsidRPr="008261D8">
              <w:rPr>
                <w:lang w:val="da-DK"/>
              </w:rPr>
              <w:t>.</w:t>
            </w:r>
          </w:p>
          <w:p w:rsidR="00C8439B" w:rsidRPr="008261D8" w:rsidP="00C90FE3" w14:paraId="5DCE853E" w14:textId="77777777">
            <w:pPr>
              <w:numPr>
                <w:ilvl w:val="12"/>
                <w:numId w:val="0"/>
              </w:numPr>
              <w:tabs>
                <w:tab w:val="clear" w:pos="562"/>
              </w:tabs>
              <w:rPr>
                <w:lang w:val="da-DK"/>
              </w:rPr>
            </w:pPr>
          </w:p>
          <w:p w:rsidR="00C8439B" w:rsidRPr="00966EB9" w:rsidP="00C90FE3" w14:paraId="56DA8000" w14:textId="77777777">
            <w:pPr>
              <w:numPr>
                <w:ilvl w:val="12"/>
                <w:numId w:val="0"/>
              </w:numPr>
              <w:tabs>
                <w:tab w:val="clear" w:pos="562"/>
              </w:tabs>
              <w:ind w:right="-2"/>
              <w:rPr>
                <w:lang w:val="da-DK"/>
              </w:rPr>
            </w:pPr>
            <w:r w:rsidRPr="008261D8">
              <w:rPr>
                <w:lang w:val="da-DK"/>
              </w:rPr>
              <w:t>Herefter er den sædvanlige dosis 40 mg hver anden uge.</w:t>
            </w:r>
          </w:p>
        </w:tc>
        <w:tc>
          <w:tcPr>
            <w:tcW w:w="3096" w:type="dxa"/>
          </w:tcPr>
          <w:p w:rsidR="00C8439B" w:rsidRPr="00966EB9" w:rsidP="00C90FE3" w14:paraId="176D7018" w14:textId="77777777">
            <w:pPr>
              <w:spacing w:before="100" w:beforeAutospacing="1" w:after="100" w:afterAutospacing="1"/>
              <w:rPr>
                <w:lang w:val="da-DK"/>
              </w:rPr>
            </w:pPr>
            <w:r>
              <w:rPr>
                <w:lang w:val="da-DK"/>
              </w:rPr>
              <w:t>D</w:t>
            </w:r>
            <w:r w:rsidR="007D5F39">
              <w:rPr>
                <w:lang w:val="da-DK"/>
              </w:rPr>
              <w:t xml:space="preserve">it barns </w:t>
            </w:r>
            <w:r w:rsidRPr="00310A7E">
              <w:rPr>
                <w:lang w:val="da-DK"/>
              </w:rPr>
              <w:t>læge</w:t>
            </w:r>
            <w:r>
              <w:rPr>
                <w:lang w:val="da-DK"/>
              </w:rPr>
              <w:t xml:space="preserve"> kan </w:t>
            </w:r>
            <w:r w:rsidRPr="00310A7E">
              <w:rPr>
                <w:lang w:val="da-DK"/>
              </w:rPr>
              <w:t>øge dosis til 40 mg hver uge</w:t>
            </w:r>
            <w:r w:rsidR="00B37B75">
              <w:rPr>
                <w:lang w:val="da-DK"/>
              </w:rPr>
              <w:t xml:space="preserve"> eller 80 mg hver anden uge</w:t>
            </w:r>
            <w:r w:rsidRPr="00966EB9">
              <w:rPr>
                <w:lang w:val="da-DK"/>
              </w:rPr>
              <w:t>.</w:t>
            </w:r>
          </w:p>
          <w:p w:rsidR="00C8439B" w:rsidRPr="00966EB9" w:rsidP="00C90FE3" w14:paraId="5C72185E" w14:textId="77777777">
            <w:pPr>
              <w:spacing w:before="100" w:beforeAutospacing="1" w:after="100" w:afterAutospacing="1"/>
              <w:rPr>
                <w:lang w:val="da-DK"/>
              </w:rPr>
            </w:pPr>
          </w:p>
        </w:tc>
      </w:tr>
      <w:tr w14:paraId="67386A12" w14:textId="77777777" w:rsidTr="00C90FE3">
        <w:tblPrEx>
          <w:tblW w:w="0" w:type="auto"/>
          <w:tblLook w:val="04A0"/>
        </w:tblPrEx>
        <w:tc>
          <w:tcPr>
            <w:tcW w:w="3095" w:type="dxa"/>
          </w:tcPr>
          <w:p w:rsidR="00C8439B" w:rsidRPr="00966EB9" w:rsidP="00365B48" w14:paraId="2D3E0106" w14:textId="77777777">
            <w:pPr>
              <w:numPr>
                <w:ilvl w:val="12"/>
                <w:numId w:val="0"/>
              </w:numPr>
              <w:tabs>
                <w:tab w:val="clear" w:pos="562"/>
              </w:tabs>
              <w:ind w:right="-2"/>
              <w:rPr>
                <w:lang w:val="da-DK"/>
              </w:rPr>
            </w:pPr>
            <w:r w:rsidRPr="00966EB9">
              <w:rPr>
                <w:lang w:val="da-DK"/>
              </w:rPr>
              <w:t xml:space="preserve">Børn og unge fra 6 </w:t>
            </w:r>
            <w:r w:rsidR="007D5F39">
              <w:rPr>
                <w:lang w:val="da-DK"/>
              </w:rPr>
              <w:t xml:space="preserve">til 17 </w:t>
            </w:r>
            <w:r w:rsidRPr="00966EB9">
              <w:rPr>
                <w:lang w:val="da-DK"/>
              </w:rPr>
              <w:t>år, som vejer mindre end 40 kg</w:t>
            </w:r>
          </w:p>
        </w:tc>
        <w:tc>
          <w:tcPr>
            <w:tcW w:w="3096" w:type="dxa"/>
          </w:tcPr>
          <w:p w:rsidR="00C8439B" w:rsidP="00C90FE3" w14:paraId="3EBA04D1" w14:textId="77777777">
            <w:pPr>
              <w:rPr>
                <w:lang w:val="da-DK"/>
              </w:rPr>
            </w:pPr>
            <w:r w:rsidRPr="00966EB9">
              <w:rPr>
                <w:szCs w:val="22"/>
                <w:lang w:val="da-DK"/>
              </w:rPr>
              <w:t xml:space="preserve">Startdosis på </w:t>
            </w:r>
            <w:r w:rsidRPr="00966EB9">
              <w:rPr>
                <w:lang w:val="da-DK"/>
              </w:rPr>
              <w:t xml:space="preserve">40 mg, </w:t>
            </w:r>
            <w:r>
              <w:rPr>
                <w:lang w:val="da-DK"/>
              </w:rPr>
              <w:t>efterfulgt af 20 mg 2 uger senere</w:t>
            </w:r>
            <w:r w:rsidRPr="008261D8">
              <w:rPr>
                <w:lang w:val="da-DK"/>
              </w:rPr>
              <w:t>.</w:t>
            </w:r>
          </w:p>
          <w:p w:rsidR="00C8439B" w:rsidRPr="008261D8" w:rsidP="00C90FE3" w14:paraId="0157A444" w14:textId="77777777">
            <w:pPr>
              <w:rPr>
                <w:lang w:val="da-DK"/>
              </w:rPr>
            </w:pPr>
          </w:p>
          <w:p w:rsidR="00C8439B" w:rsidP="00C90FE3" w14:paraId="1A456C1E" w14:textId="77777777">
            <w:pPr>
              <w:rPr>
                <w:lang w:val="da-DK"/>
              </w:rPr>
            </w:pPr>
            <w:r w:rsidRPr="008261D8">
              <w:rPr>
                <w:lang w:val="da-DK"/>
              </w:rPr>
              <w:t>Hvis et hurtigere respons er nødvendigt</w:t>
            </w:r>
            <w:r w:rsidR="00403068">
              <w:rPr>
                <w:lang w:val="da-DK"/>
              </w:rPr>
              <w:t>,</w:t>
            </w:r>
            <w:r w:rsidRPr="008261D8">
              <w:rPr>
                <w:lang w:val="da-DK"/>
              </w:rPr>
              <w:t xml:space="preserve"> kan læge</w:t>
            </w:r>
            <w:r w:rsidR="00EF6B03">
              <w:rPr>
                <w:lang w:val="da-DK"/>
              </w:rPr>
              <w:t>n</w:t>
            </w:r>
            <w:r w:rsidRPr="008261D8">
              <w:rPr>
                <w:lang w:val="da-DK"/>
              </w:rPr>
              <w:t xml:space="preserve"> ordinere en startdosis på </w:t>
            </w:r>
            <w:r w:rsidRPr="00966EB9">
              <w:rPr>
                <w:lang w:val="da-DK"/>
              </w:rPr>
              <w:t xml:space="preserve">80 mg, </w:t>
            </w:r>
            <w:r>
              <w:rPr>
                <w:lang w:val="da-DK"/>
              </w:rPr>
              <w:t>efterfulgt af 40 mg 2 uger senere</w:t>
            </w:r>
            <w:r w:rsidRPr="00966EB9">
              <w:rPr>
                <w:lang w:val="da-DK"/>
              </w:rPr>
              <w:t>.</w:t>
            </w:r>
          </w:p>
          <w:p w:rsidR="00C8439B" w:rsidRPr="00966EB9" w:rsidP="00C90FE3" w14:paraId="74518334" w14:textId="77777777">
            <w:pPr>
              <w:rPr>
                <w:lang w:val="da-DK"/>
              </w:rPr>
            </w:pPr>
          </w:p>
          <w:p w:rsidR="00C8439B" w:rsidRPr="00966EB9" w:rsidP="00C90FE3" w14:paraId="76235218" w14:textId="77777777">
            <w:pPr>
              <w:numPr>
                <w:ilvl w:val="12"/>
                <w:numId w:val="0"/>
              </w:numPr>
              <w:tabs>
                <w:tab w:val="clear" w:pos="562"/>
              </w:tabs>
              <w:ind w:right="-2"/>
              <w:rPr>
                <w:lang w:val="da-DK"/>
              </w:rPr>
            </w:pPr>
            <w:r w:rsidRPr="008261D8">
              <w:rPr>
                <w:lang w:val="da-DK"/>
              </w:rPr>
              <w:t xml:space="preserve">Herefter er den sædvanlige dosis </w:t>
            </w:r>
            <w:r>
              <w:rPr>
                <w:lang w:val="da-DK"/>
              </w:rPr>
              <w:t>2</w:t>
            </w:r>
            <w:r w:rsidRPr="008261D8">
              <w:rPr>
                <w:lang w:val="da-DK"/>
              </w:rPr>
              <w:t>0 mg hver anden uge.</w:t>
            </w:r>
          </w:p>
        </w:tc>
        <w:tc>
          <w:tcPr>
            <w:tcW w:w="3096" w:type="dxa"/>
          </w:tcPr>
          <w:p w:rsidR="00C8439B" w:rsidRPr="00966EB9" w:rsidP="00365B48" w14:paraId="4411500A" w14:textId="77777777">
            <w:pPr>
              <w:numPr>
                <w:ilvl w:val="12"/>
                <w:numId w:val="0"/>
              </w:numPr>
              <w:tabs>
                <w:tab w:val="clear" w:pos="562"/>
              </w:tabs>
              <w:spacing w:before="100" w:beforeAutospacing="1" w:after="100" w:afterAutospacing="1"/>
              <w:ind w:right="-2"/>
              <w:rPr>
                <w:lang w:val="da-DK"/>
              </w:rPr>
            </w:pPr>
            <w:r>
              <w:rPr>
                <w:lang w:val="da-DK"/>
              </w:rPr>
              <w:t>Di</w:t>
            </w:r>
            <w:r w:rsidR="007D5F39">
              <w:rPr>
                <w:lang w:val="da-DK"/>
              </w:rPr>
              <w:t>t barns</w:t>
            </w:r>
            <w:r w:rsidRPr="00310A7E">
              <w:rPr>
                <w:lang w:val="da-DK"/>
              </w:rPr>
              <w:t xml:space="preserve"> læge</w:t>
            </w:r>
            <w:r>
              <w:rPr>
                <w:lang w:val="da-DK"/>
              </w:rPr>
              <w:t xml:space="preserve"> kan </w:t>
            </w:r>
            <w:r w:rsidRPr="00310A7E">
              <w:rPr>
                <w:lang w:val="da-DK"/>
              </w:rPr>
              <w:t xml:space="preserve">øge dosis til </w:t>
            </w:r>
            <w:r>
              <w:rPr>
                <w:lang w:val="da-DK"/>
              </w:rPr>
              <w:t>20</w:t>
            </w:r>
            <w:r w:rsidRPr="00310A7E">
              <w:rPr>
                <w:lang w:val="da-DK"/>
              </w:rPr>
              <w:t xml:space="preserve"> mg hver uge</w:t>
            </w:r>
            <w:r w:rsidR="00B37B75">
              <w:rPr>
                <w:lang w:val="da-DK"/>
              </w:rPr>
              <w:t>.</w:t>
            </w:r>
            <w:r w:rsidRPr="00966EB9">
              <w:rPr>
                <w:lang w:val="da-DK"/>
              </w:rPr>
              <w:t xml:space="preserve"> </w:t>
            </w:r>
          </w:p>
        </w:tc>
      </w:tr>
    </w:tbl>
    <w:p w:rsidR="00C8439B" w:rsidRPr="00966EB9" w:rsidP="00C8439B" w14:paraId="7A4A1797"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08"/>
        <w:gridCol w:w="3022"/>
        <w:gridCol w:w="3031"/>
      </w:tblGrid>
      <w:tr w14:paraId="21CB54AA" w14:textId="77777777" w:rsidTr="00C90FE3">
        <w:tblPrEx>
          <w:tblW w:w="0" w:type="auto"/>
          <w:tblLook w:val="04A0"/>
        </w:tblPrEx>
        <w:tc>
          <w:tcPr>
            <w:tcW w:w="9287" w:type="dxa"/>
            <w:gridSpan w:val="3"/>
          </w:tcPr>
          <w:p w:rsidR="00C8439B" w:rsidRPr="0073465B" w:rsidP="00B5204E" w14:paraId="07780102" w14:textId="77777777">
            <w:pPr>
              <w:pStyle w:val="EMEANormal"/>
              <w:rPr>
                <w:b/>
                <w:lang w:val="da-DK"/>
              </w:rPr>
            </w:pPr>
            <w:r>
              <w:rPr>
                <w:b/>
                <w:lang w:val="da-DK"/>
              </w:rPr>
              <w:t xml:space="preserve">Pædiatrisk </w:t>
            </w:r>
            <w:r w:rsidRPr="00FE70D6">
              <w:rPr>
                <w:b/>
                <w:lang w:val="da-DK"/>
              </w:rPr>
              <w:t>uveitis</w:t>
            </w:r>
            <w:r w:rsidR="00C92BE9">
              <w:rPr>
                <w:b/>
                <w:lang w:val="da-DK"/>
              </w:rPr>
              <w:t xml:space="preserve"> </w:t>
            </w:r>
          </w:p>
        </w:tc>
      </w:tr>
      <w:tr w14:paraId="36BB6A3C" w14:textId="77777777" w:rsidTr="00C90FE3">
        <w:tblPrEx>
          <w:tblW w:w="0" w:type="auto"/>
          <w:tblLook w:val="04A0"/>
        </w:tblPrEx>
        <w:tc>
          <w:tcPr>
            <w:tcW w:w="3095" w:type="dxa"/>
          </w:tcPr>
          <w:p w:rsidR="00C8439B" w:rsidRPr="00FE70D6" w:rsidP="00C90FE3" w14:paraId="107BB44F" w14:textId="77777777">
            <w:pPr>
              <w:pStyle w:val="EMEANormal"/>
              <w:rPr>
                <w:lang w:val="en-GB"/>
              </w:rPr>
            </w:pPr>
            <w:r w:rsidRPr="00FE70D6">
              <w:rPr>
                <w:b/>
              </w:rPr>
              <w:t>Alder eller vægt</w:t>
            </w:r>
          </w:p>
        </w:tc>
        <w:tc>
          <w:tcPr>
            <w:tcW w:w="3096" w:type="dxa"/>
          </w:tcPr>
          <w:p w:rsidR="00C8439B" w:rsidRPr="00FE70D6" w:rsidP="00C90FE3" w14:paraId="74C0F72A" w14:textId="77777777">
            <w:pPr>
              <w:pStyle w:val="EMEANormal"/>
              <w:rPr>
                <w:lang w:val="da-DK"/>
              </w:rPr>
            </w:pPr>
            <w:r w:rsidRPr="00FE70D6">
              <w:rPr>
                <w:b/>
                <w:lang w:val="da-DK"/>
              </w:rPr>
              <w:t>Hvor meget og hvor tit skal medicinen tages?</w:t>
            </w:r>
          </w:p>
        </w:tc>
        <w:tc>
          <w:tcPr>
            <w:tcW w:w="3096" w:type="dxa"/>
          </w:tcPr>
          <w:p w:rsidR="00C8439B" w:rsidRPr="00FE70D6" w:rsidP="00C90FE3" w14:paraId="29D6F681" w14:textId="77777777">
            <w:pPr>
              <w:pStyle w:val="EMEANormal"/>
              <w:rPr>
                <w:lang w:val="en-GB"/>
              </w:rPr>
            </w:pPr>
            <w:r w:rsidRPr="00FE70D6">
              <w:rPr>
                <w:b/>
              </w:rPr>
              <w:t>Bemærk</w:t>
            </w:r>
          </w:p>
        </w:tc>
      </w:tr>
      <w:tr w14:paraId="02E92EB0" w14:textId="77777777" w:rsidTr="00C90FE3">
        <w:tblPrEx>
          <w:tblW w:w="0" w:type="auto"/>
          <w:tblLook w:val="04A0"/>
        </w:tblPrEx>
        <w:tc>
          <w:tcPr>
            <w:tcW w:w="3095" w:type="dxa"/>
          </w:tcPr>
          <w:p w:rsidR="00C8439B" w:rsidRPr="003D23F9" w:rsidP="00C90FE3" w14:paraId="4EE7628D" w14:textId="77777777">
            <w:pPr>
              <w:pStyle w:val="EMEANormal"/>
              <w:rPr>
                <w:lang w:val="da-DK"/>
              </w:rPr>
            </w:pPr>
            <w:r w:rsidRPr="003D23F9">
              <w:rPr>
                <w:lang w:val="da-DK"/>
              </w:rPr>
              <w:t xml:space="preserve">Børn </w:t>
            </w:r>
            <w:r w:rsidR="007D5F39">
              <w:rPr>
                <w:lang w:val="da-DK"/>
              </w:rPr>
              <w:t xml:space="preserve">og unge </w:t>
            </w:r>
            <w:r w:rsidRPr="004D4CE1">
              <w:rPr>
                <w:lang w:val="da-DK"/>
              </w:rPr>
              <w:t>fra 2 år</w:t>
            </w:r>
            <w:r w:rsidR="00EF6B03">
              <w:rPr>
                <w:lang w:val="da-DK"/>
              </w:rPr>
              <w:t>,</w:t>
            </w:r>
            <w:r w:rsidRPr="004D4CE1">
              <w:rPr>
                <w:lang w:val="da-DK"/>
              </w:rPr>
              <w:t xml:space="preserve"> </w:t>
            </w:r>
            <w:r w:rsidRPr="003D23F9">
              <w:rPr>
                <w:lang w:val="da-DK"/>
              </w:rPr>
              <w:t>der vejer mindre end 30 kg</w:t>
            </w:r>
          </w:p>
        </w:tc>
        <w:tc>
          <w:tcPr>
            <w:tcW w:w="3096" w:type="dxa"/>
          </w:tcPr>
          <w:p w:rsidR="00C8439B" w:rsidRPr="004D4CE1" w:rsidP="00C90FE3" w14:paraId="1DBCA480" w14:textId="77777777">
            <w:pPr>
              <w:pStyle w:val="EMEANormal"/>
              <w:rPr>
                <w:lang w:val="da-DK"/>
              </w:rPr>
            </w:pPr>
            <w:r w:rsidRPr="004D4CE1">
              <w:rPr>
                <w:lang w:val="da-DK"/>
              </w:rPr>
              <w:t>20 mg hver anden uge</w:t>
            </w:r>
          </w:p>
        </w:tc>
        <w:tc>
          <w:tcPr>
            <w:tcW w:w="3096" w:type="dxa"/>
          </w:tcPr>
          <w:p w:rsidR="00C8439B" w:rsidRPr="004D4CE1" w:rsidP="00C90FE3" w14:paraId="68FF7DD7" w14:textId="77777777">
            <w:pPr>
              <w:rPr>
                <w:lang w:val="da-DK"/>
              </w:rPr>
            </w:pPr>
            <w:r w:rsidRPr="004D4CE1">
              <w:rPr>
                <w:lang w:val="da-DK"/>
              </w:rPr>
              <w:t xml:space="preserve">Din læge kan også ordinere en </w:t>
            </w:r>
            <w:r w:rsidRPr="004D4CE1" w:rsidR="00DD7D09">
              <w:rPr>
                <w:lang w:val="da-DK"/>
              </w:rPr>
              <w:t>ind</w:t>
            </w:r>
            <w:r w:rsidR="00DD7D09">
              <w:rPr>
                <w:lang w:val="da-DK"/>
              </w:rPr>
              <w:t xml:space="preserve">ledende </w:t>
            </w:r>
            <w:r w:rsidRPr="004D4CE1">
              <w:rPr>
                <w:lang w:val="da-DK"/>
              </w:rPr>
              <w:t>dosis på 40 mg, som administreres en uge før start af den sædvanlige dosis på 20 mg hver anden uge.</w:t>
            </w:r>
          </w:p>
          <w:p w:rsidR="00C8439B" w:rsidRPr="004D4CE1" w:rsidP="00C90FE3" w14:paraId="2C8B9BEA" w14:textId="77777777">
            <w:pPr>
              <w:pStyle w:val="EMEANormal"/>
              <w:rPr>
                <w:lang w:val="da-DK"/>
              </w:rPr>
            </w:pPr>
            <w:r w:rsidRPr="004D4CE1">
              <w:rPr>
                <w:lang w:val="da-DK"/>
              </w:rPr>
              <w:t xml:space="preserve">Humira anbefales anvendt sammen med methotrexat. </w:t>
            </w:r>
          </w:p>
        </w:tc>
      </w:tr>
      <w:tr w14:paraId="5B2BEA46" w14:textId="77777777" w:rsidTr="00C90FE3">
        <w:tblPrEx>
          <w:tblW w:w="0" w:type="auto"/>
          <w:tblLook w:val="04A0"/>
        </w:tblPrEx>
        <w:tc>
          <w:tcPr>
            <w:tcW w:w="3095" w:type="dxa"/>
          </w:tcPr>
          <w:p w:rsidR="00C8439B" w:rsidRPr="00365B48" w:rsidP="000236B0" w14:paraId="46B0BEC6" w14:textId="77777777">
            <w:pPr>
              <w:pStyle w:val="EMEANormal"/>
              <w:keepNext/>
              <w:rPr>
                <w:lang w:val="da-DK"/>
              </w:rPr>
            </w:pPr>
            <w:r w:rsidRPr="0073465B">
              <w:rPr>
                <w:lang w:val="da-DK"/>
              </w:rPr>
              <w:t>Børn</w:t>
            </w:r>
            <w:r w:rsidRPr="0073465B" w:rsidR="007D5F39">
              <w:rPr>
                <w:lang w:val="da-DK"/>
              </w:rPr>
              <w:t xml:space="preserve"> og unge</w:t>
            </w:r>
            <w:r w:rsidRPr="0073465B">
              <w:rPr>
                <w:lang w:val="da-DK"/>
              </w:rPr>
              <w:t xml:space="preserve"> fra 2 år</w:t>
            </w:r>
            <w:r w:rsidRPr="0073465B" w:rsidR="007D5F39">
              <w:rPr>
                <w:lang w:val="da-DK"/>
              </w:rPr>
              <w:t>,</w:t>
            </w:r>
            <w:r w:rsidRPr="0073465B">
              <w:rPr>
                <w:lang w:val="da-DK"/>
              </w:rPr>
              <w:t xml:space="preserve"> der vejer  </w:t>
            </w:r>
            <w:r w:rsidR="004F0960">
              <w:rPr>
                <w:lang w:val="da-DK"/>
              </w:rPr>
              <w:t xml:space="preserve">mindst </w:t>
            </w:r>
            <w:r w:rsidRPr="0073465B">
              <w:rPr>
                <w:lang w:val="da-DK"/>
              </w:rPr>
              <w:t>30 kg</w:t>
            </w:r>
          </w:p>
        </w:tc>
        <w:tc>
          <w:tcPr>
            <w:tcW w:w="3096" w:type="dxa"/>
          </w:tcPr>
          <w:p w:rsidR="00C8439B" w:rsidRPr="004D4CE1" w:rsidP="000236B0" w14:paraId="05938B8D" w14:textId="77777777">
            <w:pPr>
              <w:pStyle w:val="EMEANormal"/>
              <w:keepNext/>
              <w:rPr>
                <w:lang w:val="da-DK"/>
              </w:rPr>
            </w:pPr>
            <w:r w:rsidRPr="004D4CE1">
              <w:rPr>
                <w:lang w:val="da-DK"/>
              </w:rPr>
              <w:t>40 mg hver anden uge</w:t>
            </w:r>
          </w:p>
        </w:tc>
        <w:tc>
          <w:tcPr>
            <w:tcW w:w="3096" w:type="dxa"/>
          </w:tcPr>
          <w:p w:rsidR="00C8439B" w:rsidRPr="004D4CE1" w:rsidP="000236B0" w14:paraId="085D4DA2" w14:textId="77777777">
            <w:pPr>
              <w:pStyle w:val="EMEANormal"/>
              <w:keepNext/>
              <w:rPr>
                <w:lang w:val="da-DK"/>
              </w:rPr>
            </w:pPr>
            <w:r w:rsidRPr="004D4CE1">
              <w:rPr>
                <w:lang w:val="da-DK"/>
              </w:rPr>
              <w:t>D</w:t>
            </w:r>
            <w:r w:rsidR="007D5F39">
              <w:rPr>
                <w:lang w:val="da-DK"/>
              </w:rPr>
              <w:t>in</w:t>
            </w:r>
            <w:r w:rsidRPr="004D4CE1">
              <w:rPr>
                <w:lang w:val="da-DK"/>
              </w:rPr>
              <w:t xml:space="preserve"> læge kan også ordinere en </w:t>
            </w:r>
            <w:r w:rsidRPr="004D4CE1" w:rsidR="00DD7D09">
              <w:rPr>
                <w:lang w:val="da-DK"/>
              </w:rPr>
              <w:t>ind</w:t>
            </w:r>
            <w:r w:rsidR="00DD7D09">
              <w:rPr>
                <w:lang w:val="da-DK"/>
              </w:rPr>
              <w:t xml:space="preserve">ledende </w:t>
            </w:r>
            <w:r w:rsidRPr="004D4CE1">
              <w:rPr>
                <w:lang w:val="da-DK"/>
              </w:rPr>
              <w:t>dosis på 80 mg, som administreres en uge før start af den sædvanlige dosis på 40 mg hver anden uge.</w:t>
            </w:r>
          </w:p>
          <w:p w:rsidR="00C8439B" w:rsidRPr="004D4CE1" w:rsidP="000236B0" w14:paraId="7E77F62C" w14:textId="77777777">
            <w:pPr>
              <w:pStyle w:val="EMEANormal"/>
              <w:keepNext/>
              <w:rPr>
                <w:lang w:val="da-DK"/>
              </w:rPr>
            </w:pPr>
            <w:r w:rsidRPr="004D4CE1">
              <w:rPr>
                <w:lang w:val="da-DK"/>
              </w:rPr>
              <w:t>Humira anbefales anvendt sammen med methotrexat.</w:t>
            </w:r>
          </w:p>
        </w:tc>
      </w:tr>
    </w:tbl>
    <w:p w:rsidR="00C8439B" w:rsidP="00C8439B" w14:paraId="3EC755AC" w14:textId="77777777">
      <w:pPr>
        <w:numPr>
          <w:ilvl w:val="12"/>
          <w:numId w:val="0"/>
        </w:numPr>
        <w:tabs>
          <w:tab w:val="clear" w:pos="562"/>
        </w:tabs>
        <w:ind w:right="-2"/>
        <w:rPr>
          <w:lang w:val="da-DK"/>
        </w:rPr>
      </w:pPr>
    </w:p>
    <w:p w:rsidR="00C8439B" w:rsidRPr="00FE7867" w:rsidP="00591824" w14:paraId="002E83F3" w14:textId="77777777">
      <w:pPr>
        <w:keepNext/>
        <w:numPr>
          <w:ilvl w:val="12"/>
          <w:numId w:val="0"/>
        </w:numPr>
        <w:ind w:right="-2"/>
        <w:rPr>
          <w:lang w:val="da-DK"/>
        </w:rPr>
      </w:pPr>
      <w:r w:rsidRPr="008F497B">
        <w:rPr>
          <w:b/>
          <w:lang w:val="da-DK"/>
        </w:rPr>
        <w:t>Metode og indgivelsesvej</w:t>
      </w:r>
    </w:p>
    <w:p w:rsidR="00C8439B" w:rsidRPr="008F497B" w:rsidP="00591824" w14:paraId="1388BA4D" w14:textId="77777777">
      <w:pPr>
        <w:keepNext/>
        <w:numPr>
          <w:ilvl w:val="12"/>
          <w:numId w:val="0"/>
        </w:numPr>
        <w:ind w:right="-2"/>
        <w:rPr>
          <w:lang w:val="da-DK"/>
        </w:rPr>
      </w:pPr>
    </w:p>
    <w:p w:rsidR="00C8439B" w:rsidP="00591824" w14:paraId="7F5FD837" w14:textId="77777777">
      <w:pPr>
        <w:keepNext/>
        <w:numPr>
          <w:ilvl w:val="12"/>
          <w:numId w:val="0"/>
        </w:numPr>
        <w:tabs>
          <w:tab w:val="clear" w:pos="562"/>
        </w:tabs>
        <w:ind w:right="-2"/>
        <w:rPr>
          <w:lang w:val="da-DK"/>
        </w:rPr>
      </w:pPr>
      <w:r w:rsidRPr="008F497B">
        <w:rPr>
          <w:lang w:val="da-DK"/>
        </w:rPr>
        <w:t>Humira indgives ved injektion under huden (subkutan injektion).</w:t>
      </w:r>
    </w:p>
    <w:p w:rsidR="00C8439B" w:rsidP="00C8439B" w14:paraId="1AF69FB0" w14:textId="77777777">
      <w:pPr>
        <w:numPr>
          <w:ilvl w:val="12"/>
          <w:numId w:val="0"/>
        </w:numPr>
        <w:tabs>
          <w:tab w:val="clear" w:pos="562"/>
        </w:tabs>
        <w:ind w:right="-2"/>
        <w:rPr>
          <w:lang w:val="da-DK"/>
        </w:rPr>
      </w:pPr>
    </w:p>
    <w:p w:rsidR="00C8439B" w:rsidRPr="00FE7867" w:rsidP="00FE7867" w14:paraId="0258E999" w14:textId="77777777">
      <w:pPr>
        <w:keepNext/>
        <w:numPr>
          <w:ilvl w:val="12"/>
          <w:numId w:val="0"/>
        </w:numPr>
        <w:tabs>
          <w:tab w:val="clear" w:pos="562"/>
        </w:tabs>
        <w:ind w:right="-2"/>
        <w:rPr>
          <w:lang w:val="da-DK"/>
        </w:rPr>
      </w:pPr>
      <w:r w:rsidRPr="003E5353">
        <w:rPr>
          <w:b/>
          <w:lang w:val="da-DK"/>
        </w:rPr>
        <w:t>Der findes detaljeret instruktion om injektion af Humira i pkt. 7 ”</w:t>
      </w:r>
      <w:r w:rsidR="00F6602E">
        <w:rPr>
          <w:b/>
          <w:lang w:val="da-DK"/>
        </w:rPr>
        <w:t>Injektion af Humira</w:t>
      </w:r>
      <w:r w:rsidRPr="003E5353">
        <w:rPr>
          <w:b/>
          <w:lang w:val="da-DK"/>
        </w:rPr>
        <w:t>”.</w:t>
      </w:r>
    </w:p>
    <w:p w:rsidR="00C8439B" w:rsidRPr="00C23CBF" w:rsidP="00FE7867" w14:paraId="28065113" w14:textId="77777777">
      <w:pPr>
        <w:pStyle w:val="EMEANormal"/>
        <w:keepNext/>
        <w:rPr>
          <w:lang w:val="da-DK"/>
        </w:rPr>
      </w:pPr>
    </w:p>
    <w:p w:rsidR="00C8439B" w:rsidP="00FE7867" w14:paraId="15610C1E" w14:textId="77777777">
      <w:pPr>
        <w:pStyle w:val="EMEAHeadingLeaflet"/>
        <w:keepNext/>
        <w:spacing w:before="0" w:beforeLines="0" w:after="0" w:afterLines="0"/>
        <w:rPr>
          <w:rFonts w:ascii="Times New Roman" w:hAnsi="Times New Roman"/>
          <w:bCs/>
          <w:lang w:val="da-DK"/>
        </w:rPr>
      </w:pPr>
      <w:r>
        <w:rPr>
          <w:rFonts w:ascii="Times New Roman" w:hAnsi="Times New Roman"/>
          <w:bCs/>
          <w:lang w:val="da-DK"/>
        </w:rPr>
        <w:t>Hvis d</w:t>
      </w:r>
      <w:r w:rsidR="007D5F39">
        <w:rPr>
          <w:rFonts w:ascii="Times New Roman" w:hAnsi="Times New Roman"/>
          <w:bCs/>
          <w:lang w:val="da-DK"/>
        </w:rPr>
        <w:t>it barn</w:t>
      </w:r>
      <w:r>
        <w:rPr>
          <w:rFonts w:ascii="Times New Roman" w:hAnsi="Times New Roman"/>
          <w:bCs/>
          <w:lang w:val="da-DK"/>
        </w:rPr>
        <w:t xml:space="preserve"> har taget for meget Humira</w:t>
      </w:r>
    </w:p>
    <w:p w:rsidR="00C8439B" w:rsidRPr="00C23CBF" w:rsidP="00C8439B" w14:paraId="471A8695" w14:textId="77777777">
      <w:pPr>
        <w:pStyle w:val="EMEANormal"/>
        <w:rPr>
          <w:lang w:val="da-DK"/>
        </w:rPr>
      </w:pPr>
    </w:p>
    <w:p w:rsidR="00C8439B" w:rsidP="00C8439B" w14:paraId="5FA9D7FF" w14:textId="77777777">
      <w:pPr>
        <w:rPr>
          <w:lang w:val="da-DK"/>
        </w:rPr>
      </w:pPr>
      <w:r>
        <w:rPr>
          <w:lang w:val="da-DK"/>
        </w:rPr>
        <w:t>Hvis du ved en fejltagelse injicerer Humira hyppigere end forskrevet af lægen eller apotek</w:t>
      </w:r>
      <w:r w:rsidR="00E87999">
        <w:rPr>
          <w:lang w:val="da-DK"/>
        </w:rPr>
        <w:t>spersonal</w:t>
      </w:r>
      <w:r>
        <w:rPr>
          <w:lang w:val="da-DK"/>
        </w:rPr>
        <w:t>et,  kontakt</w:t>
      </w:r>
      <w:r w:rsidR="00EF6B03">
        <w:rPr>
          <w:lang w:val="da-DK"/>
        </w:rPr>
        <w:t xml:space="preserve"> da</w:t>
      </w:r>
      <w:r>
        <w:rPr>
          <w:lang w:val="da-DK"/>
        </w:rPr>
        <w:t xml:space="preserve"> lægen eller apotek</w:t>
      </w:r>
      <w:r w:rsidR="00CE21AD">
        <w:rPr>
          <w:lang w:val="da-DK"/>
        </w:rPr>
        <w:t>spersonal</w:t>
      </w:r>
      <w:r>
        <w:rPr>
          <w:lang w:val="da-DK"/>
        </w:rPr>
        <w:t xml:space="preserve">et og fortæl dem, at </w:t>
      </w:r>
      <w:r w:rsidR="003364F3">
        <w:rPr>
          <w:lang w:val="da-DK"/>
        </w:rPr>
        <w:t xml:space="preserve"> dit barn</w:t>
      </w:r>
      <w:r>
        <w:rPr>
          <w:lang w:val="da-DK"/>
        </w:rPr>
        <w:t xml:space="preserve"> har taget mere. Tag altid den ydre karton fra medicinen med, også selvom den er tom. </w:t>
      </w:r>
    </w:p>
    <w:p w:rsidR="00C8439B" w:rsidP="00C8439B" w14:paraId="11D0319F" w14:textId="77777777">
      <w:pPr>
        <w:rPr>
          <w:lang w:val="da-DK"/>
        </w:rPr>
      </w:pPr>
    </w:p>
    <w:p w:rsidR="00C8439B" w:rsidP="00C8439B" w14:paraId="7B0C6E62" w14:textId="77777777">
      <w:pPr>
        <w:pStyle w:val="EMEAHeadingLeaflet"/>
        <w:keepNext/>
        <w:spacing w:before="0" w:beforeLines="0" w:after="0" w:afterLines="0"/>
        <w:rPr>
          <w:rFonts w:ascii="Times New Roman" w:hAnsi="Times New Roman"/>
          <w:bCs/>
          <w:lang w:val="da-DK"/>
        </w:rPr>
      </w:pPr>
      <w:r>
        <w:rPr>
          <w:rFonts w:ascii="Times New Roman" w:hAnsi="Times New Roman"/>
          <w:bCs/>
          <w:lang w:val="da-DK"/>
        </w:rPr>
        <w:t xml:space="preserve">Hvis du har glemt at </w:t>
      </w:r>
      <w:r w:rsidR="00EF6B03">
        <w:rPr>
          <w:rFonts w:ascii="Times New Roman" w:hAnsi="Times New Roman"/>
          <w:bCs/>
          <w:lang w:val="da-DK"/>
        </w:rPr>
        <w:t xml:space="preserve">give dit barn </w:t>
      </w:r>
      <w:r>
        <w:rPr>
          <w:rFonts w:ascii="Times New Roman" w:hAnsi="Times New Roman"/>
          <w:bCs/>
          <w:lang w:val="da-DK"/>
        </w:rPr>
        <w:t>Humira</w:t>
      </w:r>
    </w:p>
    <w:p w:rsidR="00C8439B" w:rsidRPr="00C23CBF" w:rsidP="00C8439B" w14:paraId="26F3ACB3" w14:textId="77777777">
      <w:pPr>
        <w:pStyle w:val="EMEANormal"/>
        <w:keepNext/>
        <w:rPr>
          <w:lang w:val="da-DK"/>
        </w:rPr>
      </w:pPr>
    </w:p>
    <w:p w:rsidR="00C8439B" w:rsidP="00C8439B" w14:paraId="6D3515AF" w14:textId="77777777">
      <w:pPr>
        <w:keepNext/>
        <w:rPr>
          <w:b/>
          <w:lang w:val="da-DK"/>
        </w:rPr>
      </w:pPr>
      <w:r>
        <w:rPr>
          <w:lang w:val="da-DK"/>
        </w:rPr>
        <w:t>Hvis du glemmer at give d</w:t>
      </w:r>
      <w:r w:rsidR="00EF6B03">
        <w:rPr>
          <w:lang w:val="da-DK"/>
        </w:rPr>
        <w:t>it barn</w:t>
      </w:r>
      <w:r>
        <w:rPr>
          <w:lang w:val="da-DK"/>
        </w:rPr>
        <w:t xml:space="preserve"> en injektion, bør du injicere den næste dosis af Humira, så snart du kommer i tanke om det. Fortsæt dernæst med at injicere næste dosis som planlagt på den oprindelig</w:t>
      </w:r>
      <w:r w:rsidR="004F0960">
        <w:rPr>
          <w:lang w:val="da-DK"/>
        </w:rPr>
        <w:t>t</w:t>
      </w:r>
      <w:r>
        <w:rPr>
          <w:lang w:val="da-DK"/>
        </w:rPr>
        <w:t xml:space="preserve"> fastlagte dag, som om du ikke havde glemt en dosis.</w:t>
      </w:r>
    </w:p>
    <w:p w:rsidR="00C8439B" w:rsidP="00C8439B" w14:paraId="288DBF6E" w14:textId="77777777">
      <w:pPr>
        <w:rPr>
          <w:lang w:val="da-DK"/>
        </w:rPr>
      </w:pPr>
    </w:p>
    <w:p w:rsidR="00C8439B" w:rsidRPr="008F497B" w:rsidP="00C8439B" w14:paraId="60F5A551" w14:textId="77777777">
      <w:pPr>
        <w:rPr>
          <w:b/>
          <w:lang w:val="da-DK"/>
        </w:rPr>
      </w:pPr>
      <w:r w:rsidRPr="008F497B">
        <w:rPr>
          <w:b/>
          <w:noProof/>
          <w:lang w:val="da-DK"/>
        </w:rPr>
        <w:t xml:space="preserve">Hvis </w:t>
      </w:r>
      <w:r>
        <w:rPr>
          <w:b/>
          <w:noProof/>
          <w:lang w:val="da-DK"/>
        </w:rPr>
        <w:t xml:space="preserve">du </w:t>
      </w:r>
      <w:r w:rsidRPr="008F497B">
        <w:rPr>
          <w:b/>
          <w:noProof/>
          <w:lang w:val="da-DK"/>
        </w:rPr>
        <w:t xml:space="preserve">holder op med at </w:t>
      </w:r>
      <w:r w:rsidR="00EF6B03">
        <w:rPr>
          <w:b/>
          <w:noProof/>
          <w:lang w:val="da-DK"/>
        </w:rPr>
        <w:t>bruge</w:t>
      </w:r>
      <w:r w:rsidRPr="008F497B">
        <w:rPr>
          <w:b/>
          <w:noProof/>
          <w:lang w:val="da-DK"/>
        </w:rPr>
        <w:t xml:space="preserve"> Humira</w:t>
      </w:r>
    </w:p>
    <w:p w:rsidR="00C8439B" w:rsidRPr="008F497B" w:rsidP="00C8439B" w14:paraId="4AD403C5" w14:textId="77777777">
      <w:pPr>
        <w:rPr>
          <w:lang w:val="da-DK"/>
        </w:rPr>
      </w:pPr>
    </w:p>
    <w:p w:rsidR="00C8439B" w:rsidRPr="008F497B" w:rsidP="00C8439B" w14:paraId="42A17342" w14:textId="77777777">
      <w:pPr>
        <w:rPr>
          <w:lang w:val="da-DK"/>
        </w:rPr>
      </w:pPr>
      <w:r w:rsidRPr="008F497B">
        <w:rPr>
          <w:lang w:val="da-DK"/>
        </w:rPr>
        <w:t xml:space="preserve">Beslutningen om at stoppe med at </w:t>
      </w:r>
      <w:r>
        <w:rPr>
          <w:lang w:val="da-DK"/>
        </w:rPr>
        <w:t xml:space="preserve">tage </w:t>
      </w:r>
      <w:r w:rsidRPr="008F497B">
        <w:rPr>
          <w:lang w:val="da-DK"/>
        </w:rPr>
        <w:t xml:space="preserve">Humira </w:t>
      </w:r>
      <w:r>
        <w:rPr>
          <w:lang w:val="da-DK"/>
        </w:rPr>
        <w:t>skal</w:t>
      </w:r>
      <w:r w:rsidRPr="008F497B">
        <w:rPr>
          <w:lang w:val="da-DK"/>
        </w:rPr>
        <w:t xml:space="preserve"> diskuteres med di</w:t>
      </w:r>
      <w:r>
        <w:rPr>
          <w:lang w:val="da-DK"/>
        </w:rPr>
        <w:t xml:space="preserve">n </w:t>
      </w:r>
      <w:r w:rsidRPr="008F497B">
        <w:rPr>
          <w:lang w:val="da-DK"/>
        </w:rPr>
        <w:t>læge. Di</w:t>
      </w:r>
      <w:r w:rsidR="003734BE">
        <w:rPr>
          <w:lang w:val="da-DK"/>
        </w:rPr>
        <w:t>t barns</w:t>
      </w:r>
      <w:r w:rsidRPr="008F497B">
        <w:rPr>
          <w:lang w:val="da-DK"/>
        </w:rPr>
        <w:t xml:space="preserve"> symptomer kan komme igen</w:t>
      </w:r>
      <w:r>
        <w:rPr>
          <w:lang w:val="da-DK"/>
        </w:rPr>
        <w:t>,</w:t>
      </w:r>
      <w:r w:rsidRPr="00DE7AB4">
        <w:rPr>
          <w:lang w:val="da-DK"/>
        </w:rPr>
        <w:t xml:space="preserve"> hvis </w:t>
      </w:r>
      <w:r w:rsidR="003734BE">
        <w:rPr>
          <w:lang w:val="da-DK"/>
        </w:rPr>
        <w:t xml:space="preserve">barnet </w:t>
      </w:r>
      <w:r w:rsidRPr="00DE7AB4">
        <w:rPr>
          <w:lang w:val="da-DK"/>
        </w:rPr>
        <w:t>stopper med at tage Humira.</w:t>
      </w:r>
    </w:p>
    <w:p w:rsidR="00C8439B" w:rsidRPr="008F497B" w:rsidP="00C8439B" w14:paraId="46CF8AE2" w14:textId="77777777">
      <w:pPr>
        <w:rPr>
          <w:lang w:val="da-DK"/>
        </w:rPr>
      </w:pPr>
    </w:p>
    <w:p w:rsidR="00D00A1D" w:rsidP="00D00A1D" w14:paraId="230FED20" w14:textId="77777777">
      <w:pPr>
        <w:rPr>
          <w:lang w:val="da-DK"/>
        </w:rPr>
      </w:pPr>
    </w:p>
    <w:p w:rsidR="00D00A1D" w:rsidRPr="008F497B" w:rsidP="00D00A1D" w14:paraId="3508A31E" w14:textId="77777777">
      <w:pPr>
        <w:rPr>
          <w:lang w:val="da-DK"/>
        </w:rPr>
      </w:pPr>
      <w:r>
        <w:rPr>
          <w:lang w:val="da-DK"/>
        </w:rPr>
        <w:t>Spørg lægen</w:t>
      </w:r>
      <w:r w:rsidR="00E87999">
        <w:rPr>
          <w:lang w:val="da-DK"/>
        </w:rPr>
        <w:t xml:space="preserve"> eller</w:t>
      </w:r>
      <w:r>
        <w:rPr>
          <w:lang w:val="da-DK"/>
        </w:rPr>
        <w:t xml:space="preserve"> apotekspersonalet, hvis der er noget, du er i tvivl om.</w:t>
      </w:r>
    </w:p>
    <w:p w:rsidR="00C8439B" w:rsidP="00D00A1D" w14:paraId="27667C1C" w14:textId="77777777">
      <w:pPr>
        <w:rPr>
          <w:b/>
          <w:lang w:val="da-DK"/>
        </w:rPr>
      </w:pPr>
    </w:p>
    <w:p w:rsidR="00C8439B" w:rsidP="00C8439B" w14:paraId="21B3F938" w14:textId="77777777">
      <w:pPr>
        <w:ind w:left="567" w:hanging="567"/>
        <w:rPr>
          <w:b/>
          <w:lang w:val="da-DK"/>
        </w:rPr>
      </w:pPr>
    </w:p>
    <w:p w:rsidR="00C8439B" w:rsidRPr="008F497B" w:rsidP="00C8439B" w14:paraId="106C91EB" w14:textId="77777777">
      <w:pPr>
        <w:keepNext/>
        <w:ind w:left="567" w:hanging="567"/>
        <w:rPr>
          <w:lang w:val="da-DK"/>
        </w:rPr>
      </w:pPr>
      <w:r w:rsidRPr="008F497B">
        <w:rPr>
          <w:b/>
          <w:lang w:val="da-DK"/>
        </w:rPr>
        <w:t>4.</w:t>
      </w:r>
      <w:r w:rsidRPr="008F497B">
        <w:rPr>
          <w:b/>
          <w:lang w:val="da-DK"/>
        </w:rPr>
        <w:tab/>
      </w:r>
      <w:r w:rsidRPr="008F497B">
        <w:rPr>
          <w:b/>
          <w:noProof/>
          <w:lang w:val="da-DK"/>
        </w:rPr>
        <w:t>Bivirkninger</w:t>
      </w:r>
    </w:p>
    <w:p w:rsidR="00C8439B" w:rsidRPr="008B6F5E" w:rsidP="00C8439B" w14:paraId="30269D2B" w14:textId="77777777">
      <w:pPr>
        <w:pStyle w:val="EMEANormal"/>
        <w:keepNext/>
        <w:rPr>
          <w:lang w:val="da-DK"/>
        </w:rPr>
      </w:pPr>
    </w:p>
    <w:p w:rsidR="00C8439B" w:rsidP="00C8439B" w14:paraId="54684852" w14:textId="77777777">
      <w:pPr>
        <w:keepNext/>
        <w:rPr>
          <w:lang w:val="da-DK"/>
        </w:rPr>
      </w:pPr>
      <w:r>
        <w:rPr>
          <w:lang w:val="da-DK"/>
        </w:rPr>
        <w:t>Dette lægemiddel kan som al</w:t>
      </w:r>
      <w:r w:rsidR="00E87999">
        <w:rPr>
          <w:lang w:val="da-DK"/>
        </w:rPr>
        <w:t>le</w:t>
      </w:r>
      <w:r>
        <w:rPr>
          <w:lang w:val="da-DK"/>
        </w:rPr>
        <w:t xml:space="preserve"> and</w:t>
      </w:r>
      <w:r w:rsidR="00E87999">
        <w:rPr>
          <w:lang w:val="da-DK"/>
        </w:rPr>
        <w:t>re</w:t>
      </w:r>
      <w:r>
        <w:rPr>
          <w:lang w:val="da-DK"/>
        </w:rPr>
        <w:t xml:space="preserve"> </w:t>
      </w:r>
      <w:r w:rsidR="00E87999">
        <w:rPr>
          <w:lang w:val="da-DK"/>
        </w:rPr>
        <w:t>lægemidler</w:t>
      </w:r>
      <w:r>
        <w:rPr>
          <w:lang w:val="da-DK"/>
        </w:rPr>
        <w:t xml:space="preserve"> give bivirkninger, men ikke alle får bivirkninger. De fleste bivirkninger er af let til moderat grad. Der kan dog forekomme mere alvorlige bivirkninger, som kræver behandling. Bivirkninger kan forekomme op til </w:t>
      </w:r>
      <w:r w:rsidR="009D14D9">
        <w:rPr>
          <w:lang w:val="da-DK"/>
        </w:rPr>
        <w:t xml:space="preserve">mindst </w:t>
      </w:r>
      <w:r>
        <w:rPr>
          <w:lang w:val="da-DK"/>
        </w:rPr>
        <w:t>4 måneder efter den sidste Humira injektion.</w:t>
      </w:r>
    </w:p>
    <w:p w:rsidR="00C8439B" w:rsidP="00C8439B" w14:paraId="3FAB597D" w14:textId="77777777">
      <w:pPr>
        <w:keepNext/>
        <w:rPr>
          <w:lang w:val="da-DK"/>
        </w:rPr>
      </w:pPr>
    </w:p>
    <w:p w:rsidR="00C8439B" w:rsidP="00C8439B" w14:paraId="2B94F93D" w14:textId="77777777">
      <w:pPr>
        <w:keepNext/>
        <w:rPr>
          <w:lang w:val="da-DK"/>
        </w:rPr>
      </w:pPr>
      <w:r w:rsidRPr="001F0882">
        <w:rPr>
          <w:b/>
          <w:lang w:val="da-DK"/>
        </w:rPr>
        <w:t>Kontakt omgående lægen, hvis d</w:t>
      </w:r>
      <w:r w:rsidR="00EF6B03">
        <w:rPr>
          <w:b/>
          <w:lang w:val="da-DK"/>
        </w:rPr>
        <w:t>it barn</w:t>
      </w:r>
      <w:r w:rsidRPr="001F0882">
        <w:rPr>
          <w:b/>
          <w:lang w:val="da-DK"/>
        </w:rPr>
        <w:t xml:space="preserve"> får følgende symptomer</w:t>
      </w:r>
      <w:r>
        <w:rPr>
          <w:lang w:val="da-DK"/>
        </w:rPr>
        <w:t xml:space="preserve"> </w:t>
      </w:r>
    </w:p>
    <w:p w:rsidR="00C8439B" w:rsidP="00C8439B" w14:paraId="0D2A510F" w14:textId="77777777">
      <w:pPr>
        <w:rPr>
          <w:lang w:val="da-DK"/>
        </w:rPr>
      </w:pPr>
    </w:p>
    <w:p w:rsidR="00C8439B" w:rsidP="00C8439B" w14:paraId="2B747342" w14:textId="77777777">
      <w:pPr>
        <w:pStyle w:val="EMEABullet2"/>
        <w:tabs>
          <w:tab w:val="num" w:pos="550"/>
          <w:tab w:val="clear" w:pos="567"/>
        </w:tabs>
        <w:ind w:left="550" w:hanging="550"/>
        <w:rPr>
          <w:lang w:val="da-DK"/>
        </w:rPr>
      </w:pPr>
    </w:p>
    <w:p w:rsidR="00C8439B" w:rsidP="00C8439B" w14:paraId="2D767768" w14:textId="77777777">
      <w:pPr>
        <w:numPr>
          <w:ilvl w:val="0"/>
          <w:numId w:val="6"/>
        </w:numPr>
        <w:tabs>
          <w:tab w:val="num" w:pos="550"/>
          <w:tab w:val="clear" w:pos="562"/>
          <w:tab w:val="clear" w:pos="720"/>
        </w:tabs>
        <w:ind w:left="550" w:hanging="550"/>
        <w:rPr>
          <w:lang w:val="da-DK"/>
        </w:rPr>
      </w:pPr>
      <w:r>
        <w:rPr>
          <w:lang w:val="da-DK"/>
        </w:rPr>
        <w:t>a</w:t>
      </w:r>
      <w:r w:rsidRPr="009C3883">
        <w:rPr>
          <w:lang w:val="da-DK"/>
        </w:rPr>
        <w:t>lvorligt udslæt, nældefeber eller andre tegn på en allergisk reaktion</w:t>
      </w:r>
    </w:p>
    <w:p w:rsidR="00C8439B" w:rsidP="00C8439B" w14:paraId="34CF8EBF" w14:textId="77777777">
      <w:pPr>
        <w:numPr>
          <w:ilvl w:val="0"/>
          <w:numId w:val="6"/>
        </w:numPr>
        <w:tabs>
          <w:tab w:val="num" w:pos="550"/>
          <w:tab w:val="clear" w:pos="562"/>
          <w:tab w:val="clear" w:pos="720"/>
        </w:tabs>
        <w:ind w:left="550" w:hanging="550"/>
        <w:rPr>
          <w:lang w:val="da-DK"/>
        </w:rPr>
      </w:pPr>
      <w:r>
        <w:rPr>
          <w:lang w:val="da-DK"/>
        </w:rPr>
        <w:t>h</w:t>
      </w:r>
      <w:r w:rsidRPr="008A33BF">
        <w:rPr>
          <w:lang w:val="da-DK"/>
        </w:rPr>
        <w:t>ævelser i ansigt, hænder eller fødder</w:t>
      </w:r>
    </w:p>
    <w:p w:rsidR="00C8439B" w:rsidP="00C8439B" w14:paraId="19A4178C" w14:textId="77777777">
      <w:pPr>
        <w:numPr>
          <w:ilvl w:val="0"/>
          <w:numId w:val="6"/>
        </w:numPr>
        <w:tabs>
          <w:tab w:val="num" w:pos="550"/>
          <w:tab w:val="clear" w:pos="562"/>
          <w:tab w:val="clear" w:pos="720"/>
        </w:tabs>
        <w:ind w:left="550" w:hanging="550"/>
        <w:rPr>
          <w:lang w:val="da-DK"/>
        </w:rPr>
      </w:pPr>
      <w:r>
        <w:rPr>
          <w:lang w:val="da-DK"/>
        </w:rPr>
        <w:t>b</w:t>
      </w:r>
      <w:r w:rsidRPr="008A33BF">
        <w:rPr>
          <w:lang w:val="da-DK"/>
        </w:rPr>
        <w:t>esvær med at trække vejret eller synke</w:t>
      </w:r>
    </w:p>
    <w:p w:rsidR="00C8439B" w:rsidRPr="009C3883" w:rsidP="00C8439B" w14:paraId="47280763" w14:textId="77777777">
      <w:pPr>
        <w:numPr>
          <w:ilvl w:val="0"/>
          <w:numId w:val="6"/>
        </w:numPr>
        <w:tabs>
          <w:tab w:val="num" w:pos="550"/>
          <w:tab w:val="clear" w:pos="562"/>
          <w:tab w:val="clear" w:pos="720"/>
        </w:tabs>
        <w:ind w:left="550" w:hanging="550"/>
        <w:rPr>
          <w:lang w:val="da-DK"/>
        </w:rPr>
      </w:pPr>
      <w:r>
        <w:rPr>
          <w:lang w:val="da-DK"/>
        </w:rPr>
        <w:t>s</w:t>
      </w:r>
      <w:r w:rsidRPr="008A33BF">
        <w:rPr>
          <w:lang w:val="da-DK"/>
        </w:rPr>
        <w:t>takåndethed ved fysisk anstrengels</w:t>
      </w:r>
      <w:r w:rsidRPr="009C3883">
        <w:rPr>
          <w:lang w:val="da-DK"/>
        </w:rPr>
        <w:t>e eller når du ligger ned, eller hævede fødder</w:t>
      </w:r>
    </w:p>
    <w:p w:rsidR="00C8439B" w:rsidP="00C8439B" w14:paraId="65B03D46" w14:textId="77777777">
      <w:pPr>
        <w:pStyle w:val="EMEABullet2"/>
        <w:tabs>
          <w:tab w:val="num" w:pos="550"/>
          <w:tab w:val="clear" w:pos="567"/>
        </w:tabs>
        <w:ind w:left="550"/>
        <w:rPr>
          <w:lang w:val="da-DK"/>
        </w:rPr>
      </w:pPr>
    </w:p>
    <w:p w:rsidR="00C8439B" w:rsidP="00C8439B" w14:paraId="352B9E3E" w14:textId="77777777">
      <w:pPr>
        <w:ind w:left="567" w:hanging="567"/>
        <w:rPr>
          <w:lang w:val="da-DK"/>
        </w:rPr>
      </w:pPr>
      <w:r w:rsidRPr="001F0882">
        <w:rPr>
          <w:b/>
          <w:lang w:val="da-DK"/>
        </w:rPr>
        <w:t>Kontakt lægen så hurtigt som muligt, hvis d</w:t>
      </w:r>
      <w:r w:rsidR="00EF6B03">
        <w:rPr>
          <w:b/>
          <w:lang w:val="da-DK"/>
        </w:rPr>
        <w:t xml:space="preserve">it barn </w:t>
      </w:r>
      <w:r w:rsidRPr="001F0882">
        <w:rPr>
          <w:b/>
          <w:lang w:val="da-DK"/>
        </w:rPr>
        <w:t>får følgende symptomer</w:t>
      </w:r>
      <w:r>
        <w:rPr>
          <w:lang w:val="da-DK"/>
        </w:rPr>
        <w:t xml:space="preserve"> </w:t>
      </w:r>
    </w:p>
    <w:p w:rsidR="00C8439B" w:rsidP="00C8439B" w14:paraId="65627502" w14:textId="77777777">
      <w:pPr>
        <w:ind w:left="567" w:hanging="567"/>
        <w:rPr>
          <w:lang w:val="da-DK"/>
        </w:rPr>
      </w:pPr>
    </w:p>
    <w:p w:rsidR="00C8439B" w:rsidP="00C8439B" w14:paraId="0D2FA851" w14:textId="77777777">
      <w:pPr>
        <w:numPr>
          <w:ilvl w:val="0"/>
          <w:numId w:val="6"/>
        </w:numPr>
        <w:tabs>
          <w:tab w:val="clear" w:pos="720"/>
        </w:tabs>
        <w:ind w:left="550" w:hanging="550"/>
        <w:rPr>
          <w:lang w:val="da-DK"/>
        </w:rPr>
      </w:pPr>
      <w:r>
        <w:rPr>
          <w:lang w:val="da-DK"/>
        </w:rPr>
        <w:t xml:space="preserve">tegn på infektion, såsom feber, </w:t>
      </w:r>
      <w:r w:rsidR="00A84110">
        <w:rPr>
          <w:lang w:val="da-DK"/>
        </w:rPr>
        <w:t>følelse af sygdom</w:t>
      </w:r>
      <w:r>
        <w:rPr>
          <w:lang w:val="da-DK"/>
        </w:rPr>
        <w:t>, sår, tandproblemer eller smerter ved vandladning</w:t>
      </w:r>
    </w:p>
    <w:p w:rsidR="00C8439B" w:rsidP="00C8439B" w14:paraId="7858F60D" w14:textId="77777777">
      <w:pPr>
        <w:numPr>
          <w:ilvl w:val="0"/>
          <w:numId w:val="6"/>
        </w:numPr>
        <w:tabs>
          <w:tab w:val="clear" w:pos="720"/>
        </w:tabs>
        <w:ind w:left="550" w:hanging="550"/>
        <w:rPr>
          <w:lang w:val="da-DK"/>
        </w:rPr>
      </w:pPr>
      <w:r>
        <w:rPr>
          <w:lang w:val="da-DK"/>
        </w:rPr>
        <w:t>følelse af svaghed eller træthed</w:t>
      </w:r>
    </w:p>
    <w:p w:rsidR="00C8439B" w:rsidP="00C8439B" w14:paraId="07E44DA2" w14:textId="77777777">
      <w:pPr>
        <w:numPr>
          <w:ilvl w:val="0"/>
          <w:numId w:val="6"/>
        </w:numPr>
        <w:tabs>
          <w:tab w:val="clear" w:pos="720"/>
        </w:tabs>
        <w:ind w:left="550" w:hanging="550"/>
        <w:rPr>
          <w:lang w:val="da-DK"/>
        </w:rPr>
      </w:pPr>
      <w:r>
        <w:rPr>
          <w:lang w:val="da-DK"/>
        </w:rPr>
        <w:t>hoste</w:t>
      </w:r>
    </w:p>
    <w:p w:rsidR="00C8439B" w:rsidP="00C8439B" w14:paraId="5C82EB89" w14:textId="77777777">
      <w:pPr>
        <w:numPr>
          <w:ilvl w:val="0"/>
          <w:numId w:val="6"/>
        </w:numPr>
        <w:tabs>
          <w:tab w:val="clear" w:pos="720"/>
        </w:tabs>
        <w:ind w:left="550" w:hanging="550"/>
        <w:rPr>
          <w:lang w:val="da-DK"/>
        </w:rPr>
      </w:pPr>
      <w:r>
        <w:rPr>
          <w:lang w:val="da-DK"/>
        </w:rPr>
        <w:t>snurren og prikken</w:t>
      </w:r>
    </w:p>
    <w:p w:rsidR="00C8439B" w:rsidP="00C8439B" w14:paraId="2592BCA4" w14:textId="77777777">
      <w:pPr>
        <w:numPr>
          <w:ilvl w:val="0"/>
          <w:numId w:val="6"/>
        </w:numPr>
        <w:tabs>
          <w:tab w:val="clear" w:pos="720"/>
        </w:tabs>
        <w:ind w:left="550" w:hanging="550"/>
        <w:rPr>
          <w:lang w:val="da-DK"/>
        </w:rPr>
      </w:pPr>
      <w:r>
        <w:rPr>
          <w:lang w:val="da-DK"/>
        </w:rPr>
        <w:t>følelsesløshed</w:t>
      </w:r>
    </w:p>
    <w:p w:rsidR="00C8439B" w:rsidP="00C8439B" w14:paraId="095B9934" w14:textId="77777777">
      <w:pPr>
        <w:numPr>
          <w:ilvl w:val="0"/>
          <w:numId w:val="6"/>
        </w:numPr>
        <w:tabs>
          <w:tab w:val="clear" w:pos="720"/>
        </w:tabs>
        <w:ind w:left="550" w:hanging="550"/>
        <w:rPr>
          <w:lang w:val="da-DK"/>
        </w:rPr>
      </w:pPr>
      <w:r>
        <w:rPr>
          <w:lang w:val="da-DK"/>
        </w:rPr>
        <w:t>dobbeltsyn</w:t>
      </w:r>
    </w:p>
    <w:p w:rsidR="00C8439B" w:rsidP="00C8439B" w14:paraId="1A110728" w14:textId="77777777">
      <w:pPr>
        <w:numPr>
          <w:ilvl w:val="0"/>
          <w:numId w:val="6"/>
        </w:numPr>
        <w:tabs>
          <w:tab w:val="clear" w:pos="720"/>
        </w:tabs>
        <w:ind w:left="550" w:hanging="550"/>
        <w:rPr>
          <w:lang w:val="da-DK"/>
        </w:rPr>
      </w:pPr>
      <w:r>
        <w:rPr>
          <w:lang w:val="da-DK"/>
        </w:rPr>
        <w:t>svaghed i arme og ben</w:t>
      </w:r>
    </w:p>
    <w:p w:rsidR="00C8439B" w:rsidP="00C8439B" w14:paraId="1A4C43E7" w14:textId="77777777">
      <w:pPr>
        <w:numPr>
          <w:ilvl w:val="0"/>
          <w:numId w:val="6"/>
        </w:numPr>
        <w:tabs>
          <w:tab w:val="clear" w:pos="720"/>
        </w:tabs>
        <w:ind w:left="550" w:hanging="550"/>
        <w:rPr>
          <w:lang w:val="da-DK"/>
        </w:rPr>
      </w:pPr>
      <w:r>
        <w:rPr>
          <w:lang w:val="da-DK"/>
        </w:rPr>
        <w:t>e</w:t>
      </w:r>
      <w:r w:rsidRPr="001F0882">
        <w:rPr>
          <w:lang w:val="da-DK"/>
        </w:rPr>
        <w:t>n bule eller åbent sår, som ikke vil hele</w:t>
      </w:r>
    </w:p>
    <w:p w:rsidR="00C8439B" w:rsidP="00C8439B" w14:paraId="7AD5BB7F" w14:textId="77777777">
      <w:pPr>
        <w:numPr>
          <w:ilvl w:val="0"/>
          <w:numId w:val="6"/>
        </w:numPr>
        <w:tabs>
          <w:tab w:val="clear" w:pos="720"/>
        </w:tabs>
        <w:ind w:left="550" w:hanging="550"/>
        <w:rPr>
          <w:lang w:val="da-DK"/>
        </w:rPr>
      </w:pPr>
      <w:r>
        <w:rPr>
          <w:lang w:val="da-DK"/>
        </w:rPr>
        <w:t>tegn og symptomer, som kan tyde på blodsygdomme så som vedvarende feber, blå mærker, blødning, bleghed</w:t>
      </w:r>
    </w:p>
    <w:p w:rsidR="00C8439B" w:rsidP="00C8439B" w14:paraId="7486FB62" w14:textId="77777777">
      <w:pPr>
        <w:rPr>
          <w:lang w:val="da-DK"/>
        </w:rPr>
      </w:pPr>
    </w:p>
    <w:p w:rsidR="00C8439B" w:rsidP="00C8439B" w14:paraId="7966CF5E" w14:textId="77777777">
      <w:pPr>
        <w:rPr>
          <w:lang w:val="da-DK"/>
        </w:rPr>
      </w:pPr>
      <w:r>
        <w:rPr>
          <w:lang w:val="da-DK"/>
        </w:rPr>
        <w:t>Ovennævnte symptomer kan være tegn på følgende bivirkninger, som er observeret ved brug af Humira</w:t>
      </w:r>
    </w:p>
    <w:p w:rsidR="00C8439B" w:rsidP="00C8439B" w14:paraId="782E3139" w14:textId="77777777">
      <w:pPr>
        <w:rPr>
          <w:lang w:val="da-DK"/>
        </w:rPr>
      </w:pPr>
    </w:p>
    <w:p w:rsidR="00C8439B" w:rsidP="00C8439B" w14:paraId="1F233D16" w14:textId="77777777">
      <w:pPr>
        <w:rPr>
          <w:lang w:val="da-DK"/>
        </w:rPr>
      </w:pPr>
      <w:r w:rsidRPr="001F0882">
        <w:rPr>
          <w:b/>
          <w:lang w:val="da-DK"/>
        </w:rPr>
        <w:t xml:space="preserve">Meget almindelige </w:t>
      </w:r>
      <w:r w:rsidRPr="00D1716C">
        <w:rPr>
          <w:color w:val="000000"/>
          <w:lang w:val="da-DK"/>
        </w:rPr>
        <w:t>(kan påvirke flere end 1 ud af 10</w:t>
      </w:r>
      <w:r w:rsidRPr="00D1716C">
        <w:rPr>
          <w:color w:val="339966"/>
          <w:lang w:val="da-DK"/>
        </w:rPr>
        <w:t xml:space="preserve"> </w:t>
      </w:r>
      <w:r w:rsidRPr="00D1716C">
        <w:rPr>
          <w:lang w:val="da-DK"/>
        </w:rPr>
        <w:t>personer)</w:t>
      </w:r>
      <w:r>
        <w:rPr>
          <w:lang w:val="da-DK"/>
        </w:rPr>
        <w:t xml:space="preserve"> </w:t>
      </w:r>
    </w:p>
    <w:p w:rsidR="00C8439B" w:rsidP="00C8439B" w14:paraId="25EB45B1" w14:textId="77777777">
      <w:pPr>
        <w:rPr>
          <w:lang w:val="da-DK"/>
        </w:rPr>
      </w:pPr>
    </w:p>
    <w:p w:rsidR="00C8439B" w:rsidP="00C8439B" w14:paraId="4DDD62D4" w14:textId="77777777">
      <w:pPr>
        <w:numPr>
          <w:ilvl w:val="0"/>
          <w:numId w:val="6"/>
        </w:numPr>
        <w:tabs>
          <w:tab w:val="left" w:pos="550"/>
          <w:tab w:val="clear" w:pos="562"/>
          <w:tab w:val="clear" w:pos="720"/>
        </w:tabs>
        <w:ind w:left="550" w:hanging="550"/>
        <w:rPr>
          <w:lang w:val="da-DK"/>
        </w:rPr>
      </w:pPr>
      <w:r>
        <w:rPr>
          <w:lang w:val="da-DK"/>
        </w:rPr>
        <w:t>reaktion</w:t>
      </w:r>
      <w:r w:rsidR="00C7619E">
        <w:rPr>
          <w:lang w:val="da-DK"/>
        </w:rPr>
        <w:t>er</w:t>
      </w:r>
      <w:r>
        <w:rPr>
          <w:lang w:val="da-DK"/>
        </w:rPr>
        <w:t xml:space="preserve"> ved injektionsstedet (herunder smerter, hævelse, rødme eller kløe)</w:t>
      </w:r>
    </w:p>
    <w:p w:rsidR="00C8439B" w:rsidP="00C8439B" w14:paraId="41253C74" w14:textId="77777777">
      <w:pPr>
        <w:numPr>
          <w:ilvl w:val="0"/>
          <w:numId w:val="6"/>
        </w:numPr>
        <w:tabs>
          <w:tab w:val="left" w:pos="550"/>
          <w:tab w:val="clear" w:pos="562"/>
          <w:tab w:val="clear" w:pos="720"/>
        </w:tabs>
        <w:ind w:left="550" w:hanging="550"/>
        <w:rPr>
          <w:lang w:val="da-DK"/>
        </w:rPr>
      </w:pPr>
      <w:r>
        <w:rPr>
          <w:lang w:val="da-DK"/>
        </w:rPr>
        <w:t>luftvejsinfektioner</w:t>
      </w:r>
      <w:r w:rsidRPr="000E0AAD">
        <w:rPr>
          <w:lang w:val="da-DK"/>
        </w:rPr>
        <w:t xml:space="preserve"> (inklusive forkølelse, løbende næse, bihulebetændelse, lungebetændelse)</w:t>
      </w:r>
    </w:p>
    <w:p w:rsidR="00C8439B" w:rsidP="00C8439B" w14:paraId="4C8CF506" w14:textId="77777777">
      <w:pPr>
        <w:numPr>
          <w:ilvl w:val="0"/>
          <w:numId w:val="6"/>
        </w:numPr>
        <w:tabs>
          <w:tab w:val="left" w:pos="550"/>
          <w:tab w:val="clear" w:pos="562"/>
          <w:tab w:val="clear" w:pos="720"/>
        </w:tabs>
        <w:ind w:left="550" w:hanging="550"/>
        <w:rPr>
          <w:lang w:val="en-GB"/>
        </w:rPr>
      </w:pPr>
      <w:r>
        <w:rPr>
          <w:lang w:val="da-DK"/>
        </w:rPr>
        <w:t>h</w:t>
      </w:r>
      <w:r>
        <w:rPr>
          <w:lang w:val="en-GB"/>
        </w:rPr>
        <w:t>ovedpine</w:t>
      </w:r>
    </w:p>
    <w:p w:rsidR="00C8439B" w:rsidP="00C8439B" w14:paraId="56A0BA93" w14:textId="77777777">
      <w:pPr>
        <w:numPr>
          <w:ilvl w:val="0"/>
          <w:numId w:val="6"/>
        </w:numPr>
        <w:tabs>
          <w:tab w:val="left" w:pos="550"/>
          <w:tab w:val="clear" w:pos="562"/>
          <w:tab w:val="clear" w:pos="720"/>
        </w:tabs>
        <w:ind w:left="550" w:hanging="550"/>
        <w:rPr>
          <w:lang w:val="en-GB"/>
        </w:rPr>
      </w:pPr>
      <w:r>
        <w:rPr>
          <w:lang w:val="en-GB"/>
        </w:rPr>
        <w:t>mavesmerter</w:t>
      </w:r>
    </w:p>
    <w:p w:rsidR="00C8439B" w:rsidP="00C8439B" w14:paraId="6F22799C" w14:textId="77777777">
      <w:pPr>
        <w:numPr>
          <w:ilvl w:val="0"/>
          <w:numId w:val="6"/>
        </w:numPr>
        <w:tabs>
          <w:tab w:val="left" w:pos="550"/>
          <w:tab w:val="clear" w:pos="562"/>
          <w:tab w:val="clear" w:pos="720"/>
        </w:tabs>
        <w:ind w:left="550" w:hanging="550"/>
        <w:rPr>
          <w:lang w:val="en-GB"/>
        </w:rPr>
      </w:pPr>
      <w:r>
        <w:rPr>
          <w:lang w:val="en-GB"/>
        </w:rPr>
        <w:t>kvalme og opkastning</w:t>
      </w:r>
    </w:p>
    <w:p w:rsidR="00C8439B" w:rsidP="00C8439B" w14:paraId="18A03835" w14:textId="77777777">
      <w:pPr>
        <w:numPr>
          <w:ilvl w:val="0"/>
          <w:numId w:val="6"/>
        </w:numPr>
        <w:tabs>
          <w:tab w:val="left" w:pos="550"/>
          <w:tab w:val="clear" w:pos="562"/>
          <w:tab w:val="clear" w:pos="720"/>
        </w:tabs>
        <w:ind w:left="550" w:hanging="550"/>
        <w:rPr>
          <w:lang w:val="en-GB"/>
        </w:rPr>
      </w:pPr>
      <w:r>
        <w:rPr>
          <w:lang w:val="en-GB"/>
        </w:rPr>
        <w:t>udslæt</w:t>
      </w:r>
    </w:p>
    <w:p w:rsidR="00C8439B" w:rsidRPr="00F32F75" w:rsidP="00C8439B" w14:paraId="5598F755" w14:textId="77777777">
      <w:pPr>
        <w:numPr>
          <w:ilvl w:val="0"/>
          <w:numId w:val="6"/>
        </w:numPr>
        <w:tabs>
          <w:tab w:val="left" w:pos="550"/>
          <w:tab w:val="clear" w:pos="562"/>
          <w:tab w:val="clear" w:pos="720"/>
        </w:tabs>
        <w:ind w:left="550" w:hanging="550"/>
        <w:rPr>
          <w:lang w:val="en-GB"/>
        </w:rPr>
      </w:pPr>
      <w:r>
        <w:rPr>
          <w:lang w:val="en-GB"/>
        </w:rPr>
        <w:t>m</w:t>
      </w:r>
      <w:r>
        <w:rPr>
          <w:color w:val="000000"/>
          <w:lang w:val="da-DK"/>
        </w:rPr>
        <w:t>uskuloskeletale smerter</w:t>
      </w:r>
    </w:p>
    <w:p w:rsidR="00C8439B" w:rsidP="00C8439B" w14:paraId="68556CEA" w14:textId="77777777">
      <w:pPr>
        <w:pStyle w:val="EndnoteText"/>
        <w:tabs>
          <w:tab w:val="left" w:pos="330"/>
          <w:tab w:val="clear" w:pos="562"/>
        </w:tabs>
        <w:rPr>
          <w:lang w:val="da-DK"/>
        </w:rPr>
      </w:pPr>
    </w:p>
    <w:p w:rsidR="00C8439B" w:rsidRPr="008D2C4C" w:rsidP="00C8439B" w14:paraId="30404292" w14:textId="77777777">
      <w:pPr>
        <w:rPr>
          <w:lang w:val="da-DK"/>
        </w:rPr>
      </w:pPr>
      <w:r w:rsidRPr="001F0882">
        <w:rPr>
          <w:b/>
          <w:lang w:val="da-DK"/>
        </w:rPr>
        <w:t xml:space="preserve">Almindelige </w:t>
      </w:r>
      <w:r w:rsidRPr="00D1716C">
        <w:rPr>
          <w:lang w:val="da-DK"/>
        </w:rPr>
        <w:t>(</w:t>
      </w:r>
      <w:r w:rsidRPr="00D1716C">
        <w:rPr>
          <w:color w:val="000000"/>
          <w:lang w:val="da-DK"/>
        </w:rPr>
        <w:t>kan påvirke op til</w:t>
      </w:r>
      <w:r w:rsidRPr="009C044B">
        <w:rPr>
          <w:lang w:val="da-DK"/>
        </w:rPr>
        <w:t xml:space="preserve"> 1 ud af 10 personer)</w:t>
      </w:r>
      <w:r w:rsidRPr="008D2C4C">
        <w:rPr>
          <w:lang w:val="da-DK"/>
        </w:rPr>
        <w:t xml:space="preserve">  </w:t>
      </w:r>
    </w:p>
    <w:p w:rsidR="00C8439B" w:rsidP="00C8439B" w14:paraId="2C46B4A8" w14:textId="77777777">
      <w:pPr>
        <w:numPr>
          <w:ilvl w:val="0"/>
          <w:numId w:val="6"/>
        </w:numPr>
        <w:tabs>
          <w:tab w:val="num" w:pos="550"/>
          <w:tab w:val="clear" w:pos="562"/>
          <w:tab w:val="clear" w:pos="720"/>
        </w:tabs>
        <w:ind w:left="550" w:hanging="550"/>
        <w:rPr>
          <w:lang w:val="da-DK"/>
        </w:rPr>
      </w:pPr>
      <w:r>
        <w:rPr>
          <w:lang w:val="da-DK"/>
        </w:rPr>
        <w:t>Alvorlige</w:t>
      </w:r>
      <w:r w:rsidRPr="005C5C5D">
        <w:rPr>
          <w:lang w:val="da-DK"/>
        </w:rPr>
        <w:t xml:space="preserve"> infektioner (inklusive blodforgiftning og influenza)</w:t>
      </w:r>
    </w:p>
    <w:p w:rsidR="006B6F87" w:rsidRPr="005C5C5D" w:rsidP="00C8439B" w14:paraId="2F8D4DCD" w14:textId="77777777">
      <w:pPr>
        <w:numPr>
          <w:ilvl w:val="0"/>
          <w:numId w:val="6"/>
        </w:numPr>
        <w:tabs>
          <w:tab w:val="num" w:pos="550"/>
          <w:tab w:val="clear" w:pos="562"/>
          <w:tab w:val="clear" w:pos="720"/>
        </w:tabs>
        <w:ind w:left="550" w:hanging="550"/>
        <w:rPr>
          <w:lang w:val="da-DK"/>
        </w:rPr>
      </w:pPr>
      <w:r>
        <w:rPr>
          <w:lang w:val="da-DK"/>
        </w:rPr>
        <w:t>tarminfektioner (inklusive betændelse i mave og tarm)</w:t>
      </w:r>
    </w:p>
    <w:p w:rsidR="00C8439B" w:rsidRPr="000E0AAD" w:rsidP="00C8439B" w14:paraId="5AEE70DC" w14:textId="77777777">
      <w:pPr>
        <w:numPr>
          <w:ilvl w:val="0"/>
          <w:numId w:val="6"/>
        </w:numPr>
        <w:tabs>
          <w:tab w:val="num" w:pos="550"/>
          <w:tab w:val="clear" w:pos="562"/>
          <w:tab w:val="clear" w:pos="720"/>
        </w:tabs>
        <w:ind w:left="550" w:hanging="550"/>
        <w:rPr>
          <w:lang w:val="da-DK"/>
        </w:rPr>
      </w:pPr>
      <w:r w:rsidRPr="000E0AAD">
        <w:rPr>
          <w:lang w:val="da-DK"/>
        </w:rPr>
        <w:t xml:space="preserve">hudinfektioner (inklusive </w:t>
      </w:r>
      <w:r>
        <w:rPr>
          <w:lang w:val="da-DK"/>
        </w:rPr>
        <w:t>binde</w:t>
      </w:r>
      <w:r w:rsidRPr="000E0AAD">
        <w:rPr>
          <w:lang w:val="da-DK"/>
        </w:rPr>
        <w:t>vævs</w:t>
      </w:r>
      <w:r>
        <w:rPr>
          <w:lang w:val="da-DK"/>
        </w:rPr>
        <w:t>betændelse</w:t>
      </w:r>
      <w:r w:rsidRPr="000E0AAD">
        <w:rPr>
          <w:lang w:val="da-DK"/>
        </w:rPr>
        <w:t xml:space="preserve"> og helvedsild</w:t>
      </w:r>
      <w:r>
        <w:rPr>
          <w:lang w:val="da-DK"/>
        </w:rPr>
        <w:t>)</w:t>
      </w:r>
    </w:p>
    <w:p w:rsidR="00C8439B" w:rsidP="00C8439B" w14:paraId="086C9B64" w14:textId="77777777">
      <w:pPr>
        <w:numPr>
          <w:ilvl w:val="0"/>
          <w:numId w:val="6"/>
        </w:numPr>
        <w:tabs>
          <w:tab w:val="num" w:pos="550"/>
          <w:tab w:val="clear" w:pos="562"/>
          <w:tab w:val="clear" w:pos="720"/>
        </w:tabs>
        <w:ind w:left="550" w:hanging="550"/>
        <w:rPr>
          <w:lang w:val="en-GB"/>
        </w:rPr>
      </w:pPr>
      <w:r>
        <w:rPr>
          <w:lang w:val="en-GB"/>
        </w:rPr>
        <w:t>øreinfektioner</w:t>
      </w:r>
    </w:p>
    <w:p w:rsidR="00C8439B" w:rsidRPr="000E0AAD" w:rsidP="00C8439B" w14:paraId="4991FB48" w14:textId="77777777">
      <w:pPr>
        <w:numPr>
          <w:ilvl w:val="0"/>
          <w:numId w:val="6"/>
        </w:numPr>
        <w:tabs>
          <w:tab w:val="num" w:pos="550"/>
          <w:tab w:val="clear" w:pos="562"/>
          <w:tab w:val="clear" w:pos="720"/>
        </w:tabs>
        <w:ind w:left="550" w:hanging="550"/>
        <w:rPr>
          <w:lang w:val="da-DK"/>
        </w:rPr>
      </w:pPr>
      <w:r w:rsidRPr="000E0AAD">
        <w:rPr>
          <w:lang w:val="da-DK"/>
        </w:rPr>
        <w:t xml:space="preserve">infektioner </w:t>
      </w:r>
      <w:r>
        <w:rPr>
          <w:lang w:val="da-DK"/>
        </w:rPr>
        <w:t>i</w:t>
      </w:r>
      <w:r w:rsidRPr="000E0AAD">
        <w:rPr>
          <w:lang w:val="da-DK"/>
        </w:rPr>
        <w:t xml:space="preserve"> munden (inklusive tandinfektioner og forkølelsessår)</w:t>
      </w:r>
    </w:p>
    <w:p w:rsidR="00C8439B" w:rsidRPr="00F32F75" w:rsidP="00C8439B" w14:paraId="0061DC97" w14:textId="77777777">
      <w:pPr>
        <w:numPr>
          <w:ilvl w:val="0"/>
          <w:numId w:val="6"/>
        </w:numPr>
        <w:tabs>
          <w:tab w:val="num" w:pos="550"/>
          <w:tab w:val="clear" w:pos="562"/>
          <w:tab w:val="clear" w:pos="720"/>
        </w:tabs>
        <w:ind w:left="550" w:hanging="550"/>
        <w:rPr>
          <w:lang w:val="en-GB"/>
        </w:rPr>
      </w:pPr>
      <w:r>
        <w:rPr>
          <w:lang w:val="en-GB"/>
        </w:rPr>
        <w:t>infektioner i kønsvejene</w:t>
      </w:r>
    </w:p>
    <w:p w:rsidR="00C8439B" w:rsidP="00C8439B" w14:paraId="455841C1" w14:textId="77777777">
      <w:pPr>
        <w:numPr>
          <w:ilvl w:val="0"/>
          <w:numId w:val="6"/>
        </w:numPr>
        <w:tabs>
          <w:tab w:val="num" w:pos="550"/>
          <w:tab w:val="clear" w:pos="562"/>
          <w:tab w:val="clear" w:pos="720"/>
        </w:tabs>
        <w:ind w:left="550" w:hanging="550"/>
        <w:rPr>
          <w:lang w:val="da-DK"/>
        </w:rPr>
      </w:pPr>
      <w:r>
        <w:rPr>
          <w:lang w:val="da-DK"/>
        </w:rPr>
        <w:t>urinvejsinfektion</w:t>
      </w:r>
    </w:p>
    <w:p w:rsidR="00C8439B" w:rsidP="00C8439B" w14:paraId="65DF6C18" w14:textId="77777777">
      <w:pPr>
        <w:numPr>
          <w:ilvl w:val="0"/>
          <w:numId w:val="6"/>
        </w:numPr>
        <w:tabs>
          <w:tab w:val="num" w:pos="550"/>
          <w:tab w:val="clear" w:pos="562"/>
          <w:tab w:val="clear" w:pos="720"/>
        </w:tabs>
        <w:ind w:left="550" w:hanging="550"/>
        <w:rPr>
          <w:lang w:val="da-DK"/>
        </w:rPr>
      </w:pPr>
      <w:r>
        <w:rPr>
          <w:color w:val="000000"/>
          <w:lang w:val="da-DK"/>
        </w:rPr>
        <w:t>svampeinfektioner</w:t>
      </w:r>
    </w:p>
    <w:p w:rsidR="00C8439B" w:rsidP="00C8439B" w14:paraId="4742BAEC" w14:textId="77777777">
      <w:pPr>
        <w:numPr>
          <w:ilvl w:val="0"/>
          <w:numId w:val="6"/>
        </w:numPr>
        <w:tabs>
          <w:tab w:val="num" w:pos="550"/>
          <w:tab w:val="clear" w:pos="562"/>
          <w:tab w:val="clear" w:pos="720"/>
        </w:tabs>
        <w:ind w:left="550" w:hanging="550"/>
        <w:rPr>
          <w:lang w:val="da-DK"/>
        </w:rPr>
      </w:pPr>
      <w:r w:rsidRPr="003603CA">
        <w:rPr>
          <w:lang w:val="en-GB"/>
        </w:rPr>
        <w:t>ledinfektioner</w:t>
      </w:r>
    </w:p>
    <w:p w:rsidR="00C8439B" w:rsidP="00C8439B" w14:paraId="6609C048" w14:textId="77777777">
      <w:pPr>
        <w:numPr>
          <w:ilvl w:val="0"/>
          <w:numId w:val="6"/>
        </w:numPr>
        <w:tabs>
          <w:tab w:val="num" w:pos="550"/>
          <w:tab w:val="clear" w:pos="562"/>
          <w:tab w:val="clear" w:pos="720"/>
        </w:tabs>
        <w:ind w:left="550" w:hanging="550"/>
        <w:rPr>
          <w:lang w:val="en-GB"/>
        </w:rPr>
      </w:pPr>
      <w:r>
        <w:rPr>
          <w:lang w:val="en-GB"/>
        </w:rPr>
        <w:t>godartede svulster</w:t>
      </w:r>
    </w:p>
    <w:p w:rsidR="00C8439B" w:rsidP="00C8439B" w14:paraId="1F226E1D" w14:textId="77777777">
      <w:pPr>
        <w:numPr>
          <w:ilvl w:val="0"/>
          <w:numId w:val="6"/>
        </w:numPr>
        <w:tabs>
          <w:tab w:val="num" w:pos="550"/>
          <w:tab w:val="clear" w:pos="562"/>
          <w:tab w:val="clear" w:pos="720"/>
        </w:tabs>
        <w:ind w:left="550" w:hanging="550"/>
        <w:rPr>
          <w:lang w:val="en-GB"/>
        </w:rPr>
      </w:pPr>
      <w:r>
        <w:rPr>
          <w:lang w:val="en-GB"/>
        </w:rPr>
        <w:t>hudkræft</w:t>
      </w:r>
    </w:p>
    <w:p w:rsidR="00C8439B" w:rsidP="00C8439B" w14:paraId="06E70DDA" w14:textId="77777777">
      <w:pPr>
        <w:numPr>
          <w:ilvl w:val="0"/>
          <w:numId w:val="6"/>
        </w:numPr>
        <w:tabs>
          <w:tab w:val="num" w:pos="550"/>
          <w:tab w:val="clear" w:pos="562"/>
          <w:tab w:val="clear" w:pos="720"/>
        </w:tabs>
        <w:ind w:left="550" w:hanging="550"/>
        <w:rPr>
          <w:lang w:val="da-DK"/>
        </w:rPr>
      </w:pPr>
      <w:r w:rsidRPr="005C5C5D">
        <w:rPr>
          <w:lang w:val="da-DK"/>
        </w:rPr>
        <w:t>allergiske reaktioner (inklusive sæsonbestemt allergi)</w:t>
      </w:r>
    </w:p>
    <w:p w:rsidR="00C8439B" w:rsidRPr="005C5C5D" w:rsidP="00C8439B" w14:paraId="690B2A53" w14:textId="77777777">
      <w:pPr>
        <w:numPr>
          <w:ilvl w:val="0"/>
          <w:numId w:val="6"/>
        </w:numPr>
        <w:tabs>
          <w:tab w:val="num" w:pos="550"/>
          <w:tab w:val="clear" w:pos="562"/>
          <w:tab w:val="clear" w:pos="720"/>
        </w:tabs>
        <w:ind w:left="550" w:hanging="550"/>
        <w:rPr>
          <w:lang w:val="da-DK"/>
        </w:rPr>
      </w:pPr>
      <w:r>
        <w:rPr>
          <w:lang w:val="da-DK"/>
        </w:rPr>
        <w:t>dehydrering (</w:t>
      </w:r>
      <w:r>
        <w:rPr>
          <w:color w:val="000000"/>
          <w:lang w:val="da-DK"/>
        </w:rPr>
        <w:t>væskemangel)</w:t>
      </w:r>
    </w:p>
    <w:p w:rsidR="00C8439B" w:rsidP="00C8439B" w14:paraId="6C63B2F4" w14:textId="77777777">
      <w:pPr>
        <w:numPr>
          <w:ilvl w:val="0"/>
          <w:numId w:val="6"/>
        </w:numPr>
        <w:tabs>
          <w:tab w:val="num" w:pos="550"/>
          <w:tab w:val="clear" w:pos="562"/>
          <w:tab w:val="clear" w:pos="720"/>
        </w:tabs>
        <w:ind w:left="550" w:hanging="550"/>
        <w:rPr>
          <w:lang w:val="en-GB"/>
        </w:rPr>
      </w:pPr>
      <w:r>
        <w:rPr>
          <w:lang w:val="en-GB"/>
        </w:rPr>
        <w:t>humørsvingninger (inklusive depression)</w:t>
      </w:r>
    </w:p>
    <w:p w:rsidR="00C8439B" w:rsidP="00C8439B" w14:paraId="47D51DB2" w14:textId="77777777">
      <w:pPr>
        <w:numPr>
          <w:ilvl w:val="0"/>
          <w:numId w:val="6"/>
        </w:numPr>
        <w:tabs>
          <w:tab w:val="num" w:pos="550"/>
          <w:tab w:val="clear" w:pos="562"/>
          <w:tab w:val="clear" w:pos="720"/>
        </w:tabs>
        <w:ind w:left="550" w:hanging="550"/>
        <w:rPr>
          <w:lang w:val="en-GB"/>
        </w:rPr>
      </w:pPr>
      <w:r>
        <w:rPr>
          <w:lang w:val="en-GB"/>
        </w:rPr>
        <w:t>angst</w:t>
      </w:r>
    </w:p>
    <w:p w:rsidR="00C8439B" w:rsidP="00C8439B" w14:paraId="55E11499" w14:textId="77777777">
      <w:pPr>
        <w:numPr>
          <w:ilvl w:val="0"/>
          <w:numId w:val="6"/>
        </w:numPr>
        <w:tabs>
          <w:tab w:val="num" w:pos="550"/>
          <w:tab w:val="clear" w:pos="562"/>
          <w:tab w:val="clear" w:pos="720"/>
        </w:tabs>
        <w:ind w:left="550" w:hanging="550"/>
        <w:rPr>
          <w:lang w:val="en-GB"/>
        </w:rPr>
      </w:pPr>
      <w:r>
        <w:rPr>
          <w:lang w:val="en-GB"/>
        </w:rPr>
        <w:t>søvnbesvær</w:t>
      </w:r>
    </w:p>
    <w:p w:rsidR="00C8439B" w:rsidRPr="003F3E5A" w:rsidP="00C8439B" w14:paraId="36E010BE" w14:textId="77777777">
      <w:pPr>
        <w:numPr>
          <w:ilvl w:val="0"/>
          <w:numId w:val="6"/>
        </w:numPr>
        <w:tabs>
          <w:tab w:val="num" w:pos="550"/>
          <w:tab w:val="clear" w:pos="562"/>
          <w:tab w:val="clear" w:pos="720"/>
        </w:tabs>
        <w:ind w:left="550" w:hanging="550"/>
        <w:rPr>
          <w:lang w:val="da-DK"/>
        </w:rPr>
      </w:pPr>
      <w:r w:rsidRPr="003F3E5A">
        <w:rPr>
          <w:lang w:val="da-DK"/>
        </w:rPr>
        <w:t xml:space="preserve">følelsesforstyrrelser såsom snurren, </w:t>
      </w:r>
      <w:r>
        <w:rPr>
          <w:lang w:val="da-DK"/>
        </w:rPr>
        <w:t>prikken</w:t>
      </w:r>
      <w:r w:rsidRPr="003F3E5A">
        <w:rPr>
          <w:lang w:val="da-DK"/>
        </w:rPr>
        <w:t xml:space="preserve"> eller følelsesløshed</w:t>
      </w:r>
    </w:p>
    <w:p w:rsidR="00C8439B" w:rsidP="00C8439B" w14:paraId="4CEF16B9" w14:textId="77777777">
      <w:pPr>
        <w:numPr>
          <w:ilvl w:val="0"/>
          <w:numId w:val="6"/>
        </w:numPr>
        <w:tabs>
          <w:tab w:val="num" w:pos="550"/>
          <w:tab w:val="clear" w:pos="562"/>
          <w:tab w:val="clear" w:pos="720"/>
        </w:tabs>
        <w:ind w:left="550" w:hanging="550"/>
        <w:rPr>
          <w:lang w:val="en-GB"/>
        </w:rPr>
      </w:pPr>
      <w:r>
        <w:rPr>
          <w:lang w:val="en-GB"/>
        </w:rPr>
        <w:t>migræne</w:t>
      </w:r>
    </w:p>
    <w:p w:rsidR="00C8439B" w:rsidRPr="005C5C5D" w:rsidP="00C8439B" w14:paraId="0B479EE9" w14:textId="77777777">
      <w:pPr>
        <w:numPr>
          <w:ilvl w:val="0"/>
          <w:numId w:val="6"/>
        </w:numPr>
        <w:tabs>
          <w:tab w:val="num" w:pos="550"/>
          <w:tab w:val="clear" w:pos="562"/>
          <w:tab w:val="clear" w:pos="720"/>
        </w:tabs>
        <w:ind w:left="550" w:hanging="550"/>
        <w:rPr>
          <w:lang w:val="da-DK"/>
        </w:rPr>
      </w:pPr>
      <w:r w:rsidRPr="009336DC">
        <w:rPr>
          <w:lang w:val="da-DK"/>
        </w:rPr>
        <w:t>nerverodskompression</w:t>
      </w:r>
      <w:r w:rsidRPr="005C5C5D">
        <w:rPr>
          <w:lang w:val="da-DK"/>
        </w:rPr>
        <w:t xml:space="preserve"> (inklusive smerter i den nederste del af ryggen og bensmerter)</w:t>
      </w:r>
    </w:p>
    <w:p w:rsidR="00C8439B" w:rsidP="00C8439B" w14:paraId="55A8131B" w14:textId="77777777">
      <w:pPr>
        <w:numPr>
          <w:ilvl w:val="0"/>
          <w:numId w:val="6"/>
        </w:numPr>
        <w:tabs>
          <w:tab w:val="num" w:pos="550"/>
          <w:tab w:val="clear" w:pos="562"/>
          <w:tab w:val="clear" w:pos="720"/>
        </w:tabs>
        <w:ind w:left="550" w:hanging="550"/>
        <w:rPr>
          <w:lang w:val="en-GB"/>
        </w:rPr>
      </w:pPr>
      <w:r>
        <w:rPr>
          <w:lang w:val="en-GB"/>
        </w:rPr>
        <w:t xml:space="preserve">synsforstyrrelser </w:t>
      </w:r>
    </w:p>
    <w:p w:rsidR="00C8439B" w:rsidRPr="009336DC" w:rsidP="00C8439B" w14:paraId="2BF1D112" w14:textId="77777777">
      <w:pPr>
        <w:numPr>
          <w:ilvl w:val="0"/>
          <w:numId w:val="6"/>
        </w:numPr>
        <w:tabs>
          <w:tab w:val="num" w:pos="550"/>
          <w:tab w:val="clear" w:pos="562"/>
          <w:tab w:val="clear" w:pos="720"/>
        </w:tabs>
        <w:ind w:left="550" w:hanging="550"/>
        <w:rPr>
          <w:lang w:val="da-DK"/>
        </w:rPr>
      </w:pPr>
      <w:r>
        <w:rPr>
          <w:lang w:val="en-GB"/>
        </w:rPr>
        <w:t>betændelse i øjet</w:t>
      </w:r>
    </w:p>
    <w:p w:rsidR="00C8439B" w:rsidP="00C8439B" w14:paraId="76EE6658" w14:textId="77777777">
      <w:pPr>
        <w:numPr>
          <w:ilvl w:val="0"/>
          <w:numId w:val="6"/>
        </w:numPr>
        <w:tabs>
          <w:tab w:val="num" w:pos="550"/>
          <w:tab w:val="clear" w:pos="562"/>
          <w:tab w:val="clear" w:pos="720"/>
        </w:tabs>
        <w:ind w:left="550" w:hanging="550"/>
        <w:rPr>
          <w:lang w:val="da-DK"/>
        </w:rPr>
      </w:pPr>
      <w:r w:rsidRPr="003603CA">
        <w:rPr>
          <w:lang w:val="da-DK"/>
        </w:rPr>
        <w:t xml:space="preserve">betændelse </w:t>
      </w:r>
      <w:r>
        <w:rPr>
          <w:lang w:val="da-DK"/>
        </w:rPr>
        <w:t>i</w:t>
      </w:r>
      <w:r w:rsidRPr="003603CA">
        <w:rPr>
          <w:lang w:val="da-DK"/>
        </w:rPr>
        <w:t xml:space="preserve"> øjenlåget og hævede øjne</w:t>
      </w:r>
    </w:p>
    <w:p w:rsidR="00C8439B" w:rsidRPr="000F373A" w:rsidP="00C8439B" w14:paraId="32D930C3" w14:textId="77777777">
      <w:pPr>
        <w:numPr>
          <w:ilvl w:val="0"/>
          <w:numId w:val="7"/>
        </w:numPr>
        <w:tabs>
          <w:tab w:val="num" w:pos="550"/>
          <w:tab w:val="clear" w:pos="562"/>
        </w:tabs>
        <w:ind w:left="550" w:hanging="550"/>
        <w:rPr>
          <w:szCs w:val="22"/>
          <w:lang w:val="da-DK"/>
        </w:rPr>
      </w:pPr>
      <w:r>
        <w:rPr>
          <w:lang w:val="da-DK"/>
        </w:rPr>
        <w:t xml:space="preserve">vertigo </w:t>
      </w:r>
      <w:r w:rsidRPr="000F373A">
        <w:rPr>
          <w:szCs w:val="22"/>
          <w:lang w:val="da-DK"/>
        </w:rPr>
        <w:t xml:space="preserve">(fornemmelse af </w:t>
      </w:r>
      <w:r>
        <w:rPr>
          <w:szCs w:val="22"/>
          <w:lang w:val="da-DK"/>
        </w:rPr>
        <w:t xml:space="preserve">svimmelhed og </w:t>
      </w:r>
      <w:r w:rsidRPr="000F373A">
        <w:rPr>
          <w:szCs w:val="22"/>
          <w:lang w:val="da-DK"/>
        </w:rPr>
        <w:t>at snurre rundt)</w:t>
      </w:r>
    </w:p>
    <w:p w:rsidR="00C8439B" w:rsidP="00C8439B" w14:paraId="513066CE" w14:textId="77777777">
      <w:pPr>
        <w:numPr>
          <w:ilvl w:val="0"/>
          <w:numId w:val="7"/>
        </w:numPr>
        <w:tabs>
          <w:tab w:val="num" w:pos="550"/>
          <w:tab w:val="clear" w:pos="562"/>
        </w:tabs>
        <w:ind w:left="550" w:hanging="550"/>
        <w:rPr>
          <w:lang w:val="en-GB"/>
        </w:rPr>
      </w:pPr>
      <w:r>
        <w:rPr>
          <w:lang w:val="da-DK"/>
        </w:rPr>
        <w:t>f</w:t>
      </w:r>
      <w:r>
        <w:rPr>
          <w:lang w:val="en-GB"/>
        </w:rPr>
        <w:t>ornemmelse af hurtige hjerteslag</w:t>
      </w:r>
    </w:p>
    <w:p w:rsidR="00C8439B" w:rsidP="00C8439B" w14:paraId="48E4CEFE" w14:textId="77777777">
      <w:pPr>
        <w:numPr>
          <w:ilvl w:val="0"/>
          <w:numId w:val="7"/>
        </w:numPr>
        <w:tabs>
          <w:tab w:val="num" w:pos="550"/>
          <w:tab w:val="clear" w:pos="562"/>
          <w:tab w:val="clear" w:pos="720"/>
        </w:tabs>
        <w:ind w:left="550" w:hanging="550"/>
        <w:rPr>
          <w:lang w:val="en-GB"/>
        </w:rPr>
      </w:pPr>
      <w:r>
        <w:t>højt blodtryk</w:t>
      </w:r>
    </w:p>
    <w:p w:rsidR="00C8439B" w:rsidP="00C8439B" w14:paraId="0CE5BE2B" w14:textId="77777777">
      <w:pPr>
        <w:numPr>
          <w:ilvl w:val="0"/>
          <w:numId w:val="7"/>
        </w:numPr>
        <w:tabs>
          <w:tab w:val="num" w:pos="550"/>
          <w:tab w:val="clear" w:pos="562"/>
          <w:tab w:val="clear" w:pos="720"/>
        </w:tabs>
        <w:ind w:left="550" w:hanging="550"/>
        <w:rPr>
          <w:lang w:val="en-GB"/>
        </w:rPr>
      </w:pPr>
      <w:r>
        <w:t>rødmen</w:t>
      </w:r>
    </w:p>
    <w:p w:rsidR="00C8439B" w:rsidP="00C8439B" w14:paraId="64BD2D91" w14:textId="77777777">
      <w:pPr>
        <w:numPr>
          <w:ilvl w:val="0"/>
          <w:numId w:val="7"/>
        </w:numPr>
        <w:tabs>
          <w:tab w:val="num" w:pos="550"/>
          <w:tab w:val="clear" w:pos="562"/>
          <w:tab w:val="clear" w:pos="720"/>
        </w:tabs>
        <w:ind w:left="550" w:hanging="550"/>
        <w:rPr>
          <w:lang w:val="da-DK"/>
        </w:rPr>
      </w:pPr>
      <w:r w:rsidRPr="001F0882">
        <w:rPr>
          <w:lang w:val="da-DK"/>
        </w:rPr>
        <w:t>blodansamling (ansamling af blod udenfor blodkarrerne)</w:t>
      </w:r>
    </w:p>
    <w:p w:rsidR="00C8439B" w:rsidP="00C8439B" w14:paraId="488A0B7C" w14:textId="77777777">
      <w:pPr>
        <w:numPr>
          <w:ilvl w:val="0"/>
          <w:numId w:val="8"/>
        </w:numPr>
        <w:tabs>
          <w:tab w:val="num" w:pos="550"/>
          <w:tab w:val="clear" w:pos="562"/>
        </w:tabs>
        <w:ind w:left="550" w:hanging="550"/>
        <w:rPr>
          <w:lang w:val="da-DK"/>
        </w:rPr>
      </w:pPr>
      <w:r>
        <w:rPr>
          <w:lang w:val="da-DK"/>
        </w:rPr>
        <w:t>hoste</w:t>
      </w:r>
    </w:p>
    <w:p w:rsidR="00C8439B" w:rsidP="00C8439B" w14:paraId="72E77EE4" w14:textId="77777777">
      <w:pPr>
        <w:numPr>
          <w:ilvl w:val="0"/>
          <w:numId w:val="8"/>
        </w:numPr>
        <w:tabs>
          <w:tab w:val="num" w:pos="550"/>
          <w:tab w:val="clear" w:pos="562"/>
          <w:tab w:val="clear" w:pos="720"/>
        </w:tabs>
        <w:ind w:left="550" w:hanging="550"/>
        <w:rPr>
          <w:lang w:val="en-GB"/>
        </w:rPr>
      </w:pPr>
      <w:r>
        <w:rPr>
          <w:lang w:val="en-GB"/>
        </w:rPr>
        <w:t>astma</w:t>
      </w:r>
    </w:p>
    <w:p w:rsidR="00C8439B" w:rsidP="00C8439B" w14:paraId="35FBF1C8" w14:textId="77777777">
      <w:pPr>
        <w:numPr>
          <w:ilvl w:val="0"/>
          <w:numId w:val="8"/>
        </w:numPr>
        <w:tabs>
          <w:tab w:val="num" w:pos="550"/>
          <w:tab w:val="clear" w:pos="562"/>
          <w:tab w:val="clear" w:pos="720"/>
        </w:tabs>
        <w:ind w:left="550" w:hanging="550"/>
        <w:rPr>
          <w:lang w:val="en-GB"/>
        </w:rPr>
      </w:pPr>
      <w:r>
        <w:rPr>
          <w:lang w:val="en-GB"/>
        </w:rPr>
        <w:t>kortåndethed</w:t>
      </w:r>
    </w:p>
    <w:p w:rsidR="00C8439B" w:rsidRPr="0073465B" w:rsidP="00C8439B" w14:paraId="1D77505D" w14:textId="77777777">
      <w:pPr>
        <w:numPr>
          <w:ilvl w:val="0"/>
          <w:numId w:val="8"/>
        </w:numPr>
        <w:tabs>
          <w:tab w:val="num" w:pos="550"/>
          <w:tab w:val="clear" w:pos="562"/>
          <w:tab w:val="clear" w:pos="720"/>
        </w:tabs>
        <w:ind w:left="550" w:hanging="550"/>
        <w:rPr>
          <w:lang w:val="da-DK"/>
        </w:rPr>
      </w:pPr>
      <w:r w:rsidRPr="0073465B">
        <w:rPr>
          <w:lang w:val="da-DK"/>
        </w:rPr>
        <w:t xml:space="preserve">blødning i </w:t>
      </w:r>
      <w:r w:rsidRPr="0073465B" w:rsidR="0008565C">
        <w:rPr>
          <w:lang w:val="da-DK"/>
        </w:rPr>
        <w:t>mave-</w:t>
      </w:r>
      <w:r w:rsidRPr="0073465B">
        <w:rPr>
          <w:lang w:val="da-DK"/>
        </w:rPr>
        <w:t>tarm</w:t>
      </w:r>
      <w:r w:rsidRPr="0073465B" w:rsidR="0008565C">
        <w:rPr>
          <w:lang w:val="da-DK"/>
        </w:rPr>
        <w:t xml:space="preserve"> kanal</w:t>
      </w:r>
      <w:r w:rsidRPr="0073465B">
        <w:rPr>
          <w:lang w:val="da-DK"/>
        </w:rPr>
        <w:t>en</w:t>
      </w:r>
    </w:p>
    <w:p w:rsidR="00C8439B" w:rsidRPr="00C10EA2" w:rsidP="00C8439B" w14:paraId="0552B6F0" w14:textId="77777777">
      <w:pPr>
        <w:numPr>
          <w:ilvl w:val="0"/>
          <w:numId w:val="8"/>
        </w:numPr>
        <w:tabs>
          <w:tab w:val="num" w:pos="550"/>
          <w:tab w:val="clear" w:pos="562"/>
          <w:tab w:val="clear" w:pos="720"/>
        </w:tabs>
        <w:ind w:left="550" w:hanging="550"/>
        <w:rPr>
          <w:lang w:val="da-DK"/>
        </w:rPr>
      </w:pPr>
      <w:r>
        <w:rPr>
          <w:lang w:val="da-DK"/>
        </w:rPr>
        <w:t>s</w:t>
      </w:r>
      <w:r w:rsidRPr="00C10EA2">
        <w:rPr>
          <w:lang w:val="da-DK"/>
        </w:rPr>
        <w:t>ure opstød (</w:t>
      </w:r>
      <w:r>
        <w:rPr>
          <w:lang w:val="da-DK"/>
        </w:rPr>
        <w:t>fordøjelsesbesvær</w:t>
      </w:r>
      <w:r w:rsidRPr="00C10EA2">
        <w:rPr>
          <w:lang w:val="da-DK"/>
        </w:rPr>
        <w:t xml:space="preserve">, </w:t>
      </w:r>
      <w:r>
        <w:rPr>
          <w:lang w:val="da-DK"/>
        </w:rPr>
        <w:t>oppustethed</w:t>
      </w:r>
      <w:r w:rsidRPr="00C10EA2">
        <w:rPr>
          <w:lang w:val="da-DK"/>
        </w:rPr>
        <w:t>, halsbrand)</w:t>
      </w:r>
    </w:p>
    <w:p w:rsidR="00C8439B" w:rsidP="00C8439B" w14:paraId="5140BCAD" w14:textId="77777777">
      <w:pPr>
        <w:numPr>
          <w:ilvl w:val="0"/>
          <w:numId w:val="8"/>
        </w:numPr>
        <w:tabs>
          <w:tab w:val="num" w:pos="550"/>
          <w:tab w:val="clear" w:pos="562"/>
          <w:tab w:val="clear" w:pos="720"/>
        </w:tabs>
        <w:ind w:left="550" w:hanging="550"/>
        <w:rPr>
          <w:lang w:val="en-GB"/>
        </w:rPr>
      </w:pPr>
      <w:r>
        <w:t>syrereflukssygdom</w:t>
      </w:r>
    </w:p>
    <w:p w:rsidR="00C8439B" w:rsidRPr="007E1580" w:rsidP="00C8439B" w14:paraId="3B93081F" w14:textId="77777777">
      <w:pPr>
        <w:numPr>
          <w:ilvl w:val="0"/>
          <w:numId w:val="8"/>
        </w:numPr>
        <w:tabs>
          <w:tab w:val="num" w:pos="550"/>
          <w:tab w:val="clear" w:pos="562"/>
          <w:tab w:val="clear" w:pos="720"/>
        </w:tabs>
        <w:ind w:left="550" w:hanging="550"/>
        <w:rPr>
          <w:lang w:val="da-DK"/>
        </w:rPr>
      </w:pPr>
      <w:r w:rsidRPr="007E1580">
        <w:rPr>
          <w:lang w:val="da-DK"/>
        </w:rPr>
        <w:t>Sjøgrens syndrom (inklusive tørre øjne og tør mund)</w:t>
      </w:r>
    </w:p>
    <w:p w:rsidR="00C8439B" w:rsidP="00C8439B" w14:paraId="12AB6DD9" w14:textId="77777777">
      <w:pPr>
        <w:numPr>
          <w:ilvl w:val="0"/>
          <w:numId w:val="8"/>
        </w:numPr>
        <w:tabs>
          <w:tab w:val="num" w:pos="550"/>
          <w:tab w:val="clear" w:pos="562"/>
        </w:tabs>
        <w:ind w:left="550" w:hanging="550"/>
        <w:rPr>
          <w:lang w:val="da-DK"/>
        </w:rPr>
      </w:pPr>
      <w:r>
        <w:rPr>
          <w:lang w:val="da-DK"/>
        </w:rPr>
        <w:t>kløe</w:t>
      </w:r>
    </w:p>
    <w:p w:rsidR="00C8439B" w:rsidP="00C8439B" w14:paraId="55A1D67A" w14:textId="77777777">
      <w:pPr>
        <w:numPr>
          <w:ilvl w:val="0"/>
          <w:numId w:val="17"/>
        </w:numPr>
        <w:tabs>
          <w:tab w:val="num" w:pos="550"/>
          <w:tab w:val="clear" w:pos="562"/>
          <w:tab w:val="clear" w:pos="720"/>
        </w:tabs>
        <w:ind w:left="550" w:hanging="550"/>
        <w:rPr>
          <w:lang w:val="en-GB"/>
        </w:rPr>
      </w:pPr>
      <w:r>
        <w:rPr>
          <w:lang w:val="en-GB"/>
        </w:rPr>
        <w:t>kløende udslæt</w:t>
      </w:r>
    </w:p>
    <w:p w:rsidR="00C8439B" w:rsidP="00C8439B" w14:paraId="3CADEC73" w14:textId="77777777">
      <w:pPr>
        <w:numPr>
          <w:ilvl w:val="0"/>
          <w:numId w:val="17"/>
        </w:numPr>
        <w:tabs>
          <w:tab w:val="num" w:pos="550"/>
          <w:tab w:val="clear" w:pos="562"/>
          <w:tab w:val="clear" w:pos="720"/>
        </w:tabs>
        <w:ind w:left="550" w:hanging="550"/>
        <w:rPr>
          <w:lang w:val="en-GB"/>
        </w:rPr>
      </w:pPr>
      <w:r>
        <w:rPr>
          <w:lang w:val="en-GB"/>
        </w:rPr>
        <w:t>blå mærker</w:t>
      </w:r>
    </w:p>
    <w:p w:rsidR="00C8439B" w:rsidRPr="005C5C5D" w:rsidP="00C8439B" w14:paraId="7754C15B" w14:textId="77777777">
      <w:pPr>
        <w:numPr>
          <w:ilvl w:val="0"/>
          <w:numId w:val="17"/>
        </w:numPr>
        <w:tabs>
          <w:tab w:val="num" w:pos="550"/>
          <w:tab w:val="clear" w:pos="562"/>
          <w:tab w:val="clear" w:pos="720"/>
        </w:tabs>
        <w:ind w:left="550" w:hanging="550"/>
        <w:rPr>
          <w:lang w:val="da-DK"/>
        </w:rPr>
      </w:pPr>
      <w:r w:rsidRPr="005C5C5D">
        <w:rPr>
          <w:lang w:val="da-DK"/>
        </w:rPr>
        <w:t>inflammation i huden (såsom eksem)</w:t>
      </w:r>
    </w:p>
    <w:p w:rsidR="00C8439B" w:rsidRPr="00C10EA2" w:rsidP="00C8439B" w14:paraId="098AA823" w14:textId="77777777">
      <w:pPr>
        <w:numPr>
          <w:ilvl w:val="0"/>
          <w:numId w:val="17"/>
        </w:numPr>
        <w:tabs>
          <w:tab w:val="num" w:pos="550"/>
          <w:tab w:val="clear" w:pos="562"/>
          <w:tab w:val="clear" w:pos="720"/>
        </w:tabs>
        <w:ind w:left="550" w:hanging="550"/>
        <w:rPr>
          <w:lang w:val="da-DK"/>
        </w:rPr>
      </w:pPr>
      <w:r>
        <w:rPr>
          <w:lang w:val="da-DK"/>
        </w:rPr>
        <w:t>finger</w:t>
      </w:r>
      <w:r w:rsidRPr="00C10EA2">
        <w:rPr>
          <w:lang w:val="da-DK"/>
        </w:rPr>
        <w:t>negle og t</w:t>
      </w:r>
      <w:r>
        <w:rPr>
          <w:lang w:val="da-DK"/>
        </w:rPr>
        <w:t>ånegle knækker</w:t>
      </w:r>
    </w:p>
    <w:p w:rsidR="00C8439B" w:rsidP="00C8439B" w14:paraId="276105BB" w14:textId="77777777">
      <w:pPr>
        <w:numPr>
          <w:ilvl w:val="0"/>
          <w:numId w:val="17"/>
        </w:numPr>
        <w:tabs>
          <w:tab w:val="num" w:pos="550"/>
          <w:tab w:val="clear" w:pos="562"/>
          <w:tab w:val="clear" w:pos="720"/>
        </w:tabs>
        <w:ind w:left="550" w:hanging="550"/>
        <w:rPr>
          <w:lang w:val="en-GB"/>
        </w:rPr>
      </w:pPr>
      <w:r>
        <w:rPr>
          <w:lang w:val="en-GB"/>
        </w:rPr>
        <w:t>øget svedtendens</w:t>
      </w:r>
    </w:p>
    <w:p w:rsidR="00C8439B" w:rsidRPr="001F0882" w:rsidP="00C8439B" w14:paraId="5025A78E" w14:textId="77777777">
      <w:pPr>
        <w:numPr>
          <w:ilvl w:val="0"/>
          <w:numId w:val="17"/>
        </w:numPr>
        <w:tabs>
          <w:tab w:val="num" w:pos="550"/>
          <w:tab w:val="clear" w:pos="562"/>
          <w:tab w:val="clear" w:pos="720"/>
        </w:tabs>
        <w:ind w:left="550" w:hanging="550"/>
        <w:rPr>
          <w:lang w:val="en-GB"/>
        </w:rPr>
      </w:pPr>
      <w:r w:rsidRPr="00463EE4">
        <w:rPr>
          <w:lang w:val="en-GB"/>
        </w:rPr>
        <w:t>h</w:t>
      </w:r>
      <w:r w:rsidRPr="001F0882">
        <w:rPr>
          <w:lang w:val="en-GB"/>
        </w:rPr>
        <w:t>årtab</w:t>
      </w:r>
    </w:p>
    <w:p w:rsidR="00C8439B" w:rsidRPr="003F39D6" w:rsidP="00C8439B" w14:paraId="4F99DD82" w14:textId="77777777">
      <w:pPr>
        <w:keepNext/>
        <w:numPr>
          <w:ilvl w:val="0"/>
          <w:numId w:val="17"/>
        </w:numPr>
        <w:tabs>
          <w:tab w:val="num" w:pos="550"/>
          <w:tab w:val="clear" w:pos="562"/>
          <w:tab w:val="clear" w:pos="720"/>
        </w:tabs>
        <w:ind w:left="550" w:hanging="550"/>
        <w:rPr>
          <w:lang w:val="da-DK"/>
        </w:rPr>
      </w:pPr>
      <w:r w:rsidRPr="00463EE4">
        <w:rPr>
          <w:lang w:val="da-DK" w:eastAsia="de-DE"/>
        </w:rPr>
        <w:t>nye udbrud eller forværring af psoriasis</w:t>
      </w:r>
    </w:p>
    <w:p w:rsidR="00C8439B" w:rsidP="00C8439B" w14:paraId="5CD3A5C8" w14:textId="77777777">
      <w:pPr>
        <w:keepNext/>
        <w:numPr>
          <w:ilvl w:val="0"/>
          <w:numId w:val="17"/>
        </w:numPr>
        <w:tabs>
          <w:tab w:val="num" w:pos="550"/>
          <w:tab w:val="clear" w:pos="562"/>
          <w:tab w:val="clear" w:pos="720"/>
        </w:tabs>
        <w:ind w:left="550" w:hanging="550"/>
        <w:rPr>
          <w:lang w:val="en-GB"/>
        </w:rPr>
      </w:pPr>
      <w:r>
        <w:rPr>
          <w:lang w:val="en-GB"/>
        </w:rPr>
        <w:t>muskelspasmer</w:t>
      </w:r>
    </w:p>
    <w:p w:rsidR="00C8439B" w:rsidP="00C8439B" w14:paraId="3E8BD687" w14:textId="77777777">
      <w:pPr>
        <w:keepNext/>
        <w:numPr>
          <w:ilvl w:val="0"/>
          <w:numId w:val="17"/>
        </w:numPr>
        <w:tabs>
          <w:tab w:val="num" w:pos="550"/>
          <w:tab w:val="clear" w:pos="562"/>
          <w:tab w:val="clear" w:pos="720"/>
        </w:tabs>
        <w:ind w:left="550" w:hanging="550"/>
        <w:rPr>
          <w:lang w:val="en-GB"/>
        </w:rPr>
      </w:pPr>
      <w:r>
        <w:rPr>
          <w:lang w:val="en-GB"/>
        </w:rPr>
        <w:t>blod i urinen</w:t>
      </w:r>
    </w:p>
    <w:p w:rsidR="00C8439B" w:rsidP="00C8439B" w14:paraId="15B1CFF6" w14:textId="77777777">
      <w:pPr>
        <w:keepNext/>
        <w:numPr>
          <w:ilvl w:val="0"/>
          <w:numId w:val="17"/>
        </w:numPr>
        <w:tabs>
          <w:tab w:val="num" w:pos="550"/>
          <w:tab w:val="clear" w:pos="562"/>
          <w:tab w:val="clear" w:pos="720"/>
        </w:tabs>
        <w:ind w:left="550" w:hanging="550"/>
        <w:rPr>
          <w:lang w:val="en-GB"/>
        </w:rPr>
      </w:pPr>
      <w:r>
        <w:rPr>
          <w:lang w:val="en-GB"/>
        </w:rPr>
        <w:t>nyreproblemer</w:t>
      </w:r>
    </w:p>
    <w:p w:rsidR="00C8439B" w:rsidP="00C8439B" w14:paraId="6183DED1" w14:textId="77777777">
      <w:pPr>
        <w:keepNext/>
        <w:numPr>
          <w:ilvl w:val="0"/>
          <w:numId w:val="17"/>
        </w:numPr>
        <w:tabs>
          <w:tab w:val="num" w:pos="550"/>
          <w:tab w:val="clear" w:pos="562"/>
          <w:tab w:val="clear" w:pos="720"/>
        </w:tabs>
        <w:ind w:left="550" w:hanging="550"/>
        <w:rPr>
          <w:lang w:val="en-GB"/>
        </w:rPr>
      </w:pPr>
      <w:r>
        <w:rPr>
          <w:lang w:val="en-GB"/>
        </w:rPr>
        <w:t>brystsmerter</w:t>
      </w:r>
    </w:p>
    <w:p w:rsidR="00C8439B" w:rsidP="00C8439B" w14:paraId="1B07D896" w14:textId="77777777">
      <w:pPr>
        <w:keepNext/>
        <w:numPr>
          <w:ilvl w:val="0"/>
          <w:numId w:val="17"/>
        </w:numPr>
        <w:tabs>
          <w:tab w:val="num" w:pos="550"/>
          <w:tab w:val="clear" w:pos="562"/>
          <w:tab w:val="clear" w:pos="720"/>
        </w:tabs>
        <w:ind w:left="550" w:hanging="550"/>
        <w:rPr>
          <w:lang w:val="en-GB"/>
        </w:rPr>
      </w:pPr>
      <w:r>
        <w:rPr>
          <w:lang w:val="en-GB"/>
        </w:rPr>
        <w:t>ødem (hævelse)</w:t>
      </w:r>
    </w:p>
    <w:p w:rsidR="00C8439B" w:rsidP="00C8439B" w14:paraId="170CB21C" w14:textId="77777777">
      <w:pPr>
        <w:keepNext/>
        <w:numPr>
          <w:ilvl w:val="0"/>
          <w:numId w:val="17"/>
        </w:numPr>
        <w:tabs>
          <w:tab w:val="num" w:pos="550"/>
          <w:tab w:val="clear" w:pos="562"/>
          <w:tab w:val="clear" w:pos="720"/>
        </w:tabs>
        <w:ind w:left="550" w:hanging="550"/>
        <w:rPr>
          <w:lang w:val="en-GB"/>
        </w:rPr>
      </w:pPr>
      <w:r>
        <w:rPr>
          <w:lang w:val="en-GB"/>
        </w:rPr>
        <w:t>feber</w:t>
      </w:r>
    </w:p>
    <w:p w:rsidR="00C8439B" w:rsidP="00C8439B" w14:paraId="5D1997D0" w14:textId="77777777">
      <w:pPr>
        <w:keepNext/>
        <w:numPr>
          <w:ilvl w:val="0"/>
          <w:numId w:val="17"/>
        </w:numPr>
        <w:tabs>
          <w:tab w:val="num" w:pos="550"/>
          <w:tab w:val="clear" w:pos="562"/>
          <w:tab w:val="clear" w:pos="720"/>
        </w:tabs>
        <w:ind w:left="550" w:hanging="550"/>
        <w:rPr>
          <w:lang w:val="da-DK"/>
        </w:rPr>
      </w:pPr>
      <w:r>
        <w:rPr>
          <w:lang w:val="da-DK"/>
        </w:rPr>
        <w:t>n</w:t>
      </w:r>
      <w:r w:rsidRPr="00B02850">
        <w:rPr>
          <w:lang w:val="da-DK"/>
        </w:rPr>
        <w:t>edsat antal blodplader med forøget risiko for blødning eller blå mærker</w:t>
      </w:r>
    </w:p>
    <w:p w:rsidR="00C8439B" w:rsidRPr="00B02850" w:rsidP="00C8439B" w14:paraId="39E1F6E1" w14:textId="77777777">
      <w:pPr>
        <w:keepNext/>
        <w:numPr>
          <w:ilvl w:val="0"/>
          <w:numId w:val="17"/>
        </w:numPr>
        <w:tabs>
          <w:tab w:val="num" w:pos="550"/>
          <w:tab w:val="clear" w:pos="562"/>
          <w:tab w:val="clear" w:pos="720"/>
        </w:tabs>
        <w:ind w:left="550" w:hanging="550"/>
        <w:rPr>
          <w:lang w:val="da-DK"/>
        </w:rPr>
      </w:pPr>
      <w:r>
        <w:rPr>
          <w:lang w:val="da-DK"/>
        </w:rPr>
        <w:t>forringet sårheling</w:t>
      </w:r>
    </w:p>
    <w:p w:rsidR="00C8439B" w:rsidP="00C8439B" w14:paraId="2CC8FA4B" w14:textId="77777777">
      <w:pPr>
        <w:tabs>
          <w:tab w:val="num" w:pos="550"/>
          <w:tab w:val="clear" w:pos="562"/>
        </w:tabs>
        <w:ind w:left="550" w:hanging="550"/>
        <w:rPr>
          <w:lang w:val="da-DK"/>
        </w:rPr>
      </w:pPr>
    </w:p>
    <w:p w:rsidR="00C8439B" w:rsidP="00AD3F70" w14:paraId="3536DFF2" w14:textId="77777777">
      <w:pPr>
        <w:keepNext/>
        <w:tabs>
          <w:tab w:val="num" w:pos="550"/>
          <w:tab w:val="clear" w:pos="562"/>
        </w:tabs>
        <w:ind w:left="550" w:hanging="550"/>
        <w:rPr>
          <w:lang w:val="da-DK"/>
        </w:rPr>
      </w:pPr>
      <w:r w:rsidRPr="001F0882">
        <w:rPr>
          <w:b/>
          <w:lang w:val="da-DK"/>
        </w:rPr>
        <w:t>Ikke almindelig</w:t>
      </w:r>
      <w:r>
        <w:rPr>
          <w:lang w:val="da-DK"/>
        </w:rPr>
        <w:t xml:space="preserve"> (</w:t>
      </w:r>
      <w:r>
        <w:rPr>
          <w:color w:val="000000"/>
          <w:lang w:val="da-DK"/>
        </w:rPr>
        <w:t>kan påvirke op til 1 ud af 100 personer</w:t>
      </w:r>
      <w:r>
        <w:rPr>
          <w:lang w:val="da-DK"/>
        </w:rPr>
        <w:t xml:space="preserve">): </w:t>
      </w:r>
    </w:p>
    <w:p w:rsidR="00C8439B" w:rsidP="000236B0" w14:paraId="153A1272" w14:textId="77777777">
      <w:pPr>
        <w:tabs>
          <w:tab w:val="num" w:pos="550"/>
          <w:tab w:val="clear" w:pos="562"/>
        </w:tabs>
        <w:ind w:left="550" w:hanging="550"/>
        <w:rPr>
          <w:lang w:val="da-DK"/>
        </w:rPr>
      </w:pPr>
    </w:p>
    <w:p w:rsidR="00C8439B" w:rsidRPr="005C5C5D" w:rsidP="000236B0" w14:paraId="6FE2567C" w14:textId="77777777">
      <w:pPr>
        <w:numPr>
          <w:ilvl w:val="0"/>
          <w:numId w:val="9"/>
        </w:numPr>
        <w:tabs>
          <w:tab w:val="num" w:pos="550"/>
          <w:tab w:val="clear" w:pos="562"/>
        </w:tabs>
        <w:ind w:left="550" w:hanging="550"/>
        <w:rPr>
          <w:lang w:val="da-DK"/>
        </w:rPr>
      </w:pPr>
      <w:r w:rsidRPr="005C5C5D">
        <w:rPr>
          <w:lang w:val="da-DK"/>
        </w:rPr>
        <w:t>opportunistiske infektioner (som inkluderer tuberkulose og andre infektioner, som forekommer, når modstandskraften mod sygdom er nedsat)</w:t>
      </w:r>
    </w:p>
    <w:p w:rsidR="00C8439B" w:rsidRPr="005C5C5D" w:rsidP="000236B0" w14:paraId="591CC04B" w14:textId="77777777">
      <w:pPr>
        <w:numPr>
          <w:ilvl w:val="0"/>
          <w:numId w:val="9"/>
        </w:numPr>
        <w:tabs>
          <w:tab w:val="num" w:pos="550"/>
          <w:tab w:val="clear" w:pos="562"/>
        </w:tabs>
        <w:ind w:left="550" w:hanging="550"/>
        <w:rPr>
          <w:lang w:val="da-DK"/>
        </w:rPr>
      </w:pPr>
      <w:r w:rsidRPr="005C5C5D">
        <w:rPr>
          <w:lang w:val="da-DK"/>
        </w:rPr>
        <w:t>neurologiske infektioner (inklusive viral meningitis)</w:t>
      </w:r>
    </w:p>
    <w:p w:rsidR="00C8439B" w:rsidP="000236B0" w14:paraId="3F09D0CB" w14:textId="77777777">
      <w:pPr>
        <w:numPr>
          <w:ilvl w:val="0"/>
          <w:numId w:val="9"/>
        </w:numPr>
        <w:tabs>
          <w:tab w:val="num" w:pos="550"/>
          <w:tab w:val="clear" w:pos="562"/>
        </w:tabs>
        <w:ind w:left="550" w:hanging="550"/>
        <w:rPr>
          <w:lang w:val="en-GB"/>
        </w:rPr>
      </w:pPr>
      <w:r>
        <w:rPr>
          <w:lang w:val="da-DK"/>
        </w:rPr>
        <w:t>ø</w:t>
      </w:r>
      <w:r>
        <w:rPr>
          <w:lang w:val="en-GB"/>
        </w:rPr>
        <w:t>jeninfektioner</w:t>
      </w:r>
    </w:p>
    <w:p w:rsidR="00C8439B" w:rsidP="000236B0" w14:paraId="769BC386" w14:textId="77777777">
      <w:pPr>
        <w:numPr>
          <w:ilvl w:val="0"/>
          <w:numId w:val="9"/>
        </w:numPr>
        <w:tabs>
          <w:tab w:val="num" w:pos="550"/>
          <w:tab w:val="clear" w:pos="562"/>
        </w:tabs>
        <w:ind w:left="550" w:hanging="550"/>
        <w:rPr>
          <w:lang w:val="en-GB"/>
        </w:rPr>
      </w:pPr>
      <w:r>
        <w:rPr>
          <w:lang w:val="en-GB"/>
        </w:rPr>
        <w:t>bakterieinfektioner</w:t>
      </w:r>
    </w:p>
    <w:p w:rsidR="00C8439B" w:rsidRPr="003F39D6" w:rsidP="000236B0" w14:paraId="50A8EC55" w14:textId="77777777">
      <w:pPr>
        <w:numPr>
          <w:ilvl w:val="0"/>
          <w:numId w:val="9"/>
        </w:numPr>
        <w:tabs>
          <w:tab w:val="num" w:pos="550"/>
          <w:tab w:val="clear" w:pos="562"/>
        </w:tabs>
        <w:ind w:left="550" w:hanging="550"/>
        <w:rPr>
          <w:lang w:val="da-DK"/>
        </w:rPr>
      </w:pPr>
      <w:r>
        <w:rPr>
          <w:lang w:val="da-DK" w:eastAsia="de-DE"/>
        </w:rPr>
        <w:t>irritation</w:t>
      </w:r>
      <w:r w:rsidRPr="00463EE4">
        <w:rPr>
          <w:lang w:val="da-DK" w:eastAsia="de-DE"/>
        </w:rPr>
        <w:t xml:space="preserve"> og infektion i tyktarmen</w:t>
      </w:r>
      <w:r>
        <w:rPr>
          <w:lang w:val="da-DK" w:eastAsia="de-DE"/>
        </w:rPr>
        <w:t xml:space="preserve"> </w:t>
      </w:r>
      <w:r w:rsidRPr="00463EE4">
        <w:rPr>
          <w:lang w:val="da-DK" w:eastAsia="de-DE"/>
        </w:rPr>
        <w:t>(diverticulitis</w:t>
      </w:r>
      <w:r>
        <w:rPr>
          <w:lang w:val="da-DK" w:eastAsia="de-DE"/>
        </w:rPr>
        <w:t>)</w:t>
      </w:r>
    </w:p>
    <w:p w:rsidR="00C8439B" w:rsidP="000236B0" w14:paraId="7B7F4E12" w14:textId="77777777">
      <w:pPr>
        <w:numPr>
          <w:ilvl w:val="0"/>
          <w:numId w:val="9"/>
        </w:numPr>
        <w:tabs>
          <w:tab w:val="num" w:pos="550"/>
          <w:tab w:val="clear" w:pos="562"/>
          <w:tab w:val="clear" w:pos="1790"/>
        </w:tabs>
        <w:ind w:hanging="1790"/>
        <w:rPr>
          <w:lang w:val="en-GB"/>
        </w:rPr>
      </w:pPr>
      <w:r>
        <w:rPr>
          <w:lang w:val="en-GB"/>
        </w:rPr>
        <w:t>kræft</w:t>
      </w:r>
    </w:p>
    <w:p w:rsidR="00C8439B" w:rsidP="000236B0" w14:paraId="5DE2F688" w14:textId="77777777">
      <w:pPr>
        <w:numPr>
          <w:ilvl w:val="0"/>
          <w:numId w:val="9"/>
        </w:numPr>
        <w:tabs>
          <w:tab w:val="num" w:pos="550"/>
          <w:tab w:val="clear" w:pos="562"/>
          <w:tab w:val="clear" w:pos="1790"/>
        </w:tabs>
        <w:ind w:hanging="1790"/>
        <w:rPr>
          <w:lang w:val="en-GB"/>
        </w:rPr>
      </w:pPr>
      <w:r>
        <w:rPr>
          <w:lang w:val="en-GB"/>
        </w:rPr>
        <w:t>kræft, der rammer lymfesystemet</w:t>
      </w:r>
    </w:p>
    <w:p w:rsidR="00C8439B" w:rsidP="000236B0" w14:paraId="6718B21F" w14:textId="77777777">
      <w:pPr>
        <w:numPr>
          <w:ilvl w:val="0"/>
          <w:numId w:val="9"/>
        </w:numPr>
        <w:tabs>
          <w:tab w:val="num" w:pos="550"/>
          <w:tab w:val="clear" w:pos="562"/>
          <w:tab w:val="clear" w:pos="1790"/>
        </w:tabs>
        <w:ind w:hanging="1790"/>
        <w:rPr>
          <w:lang w:val="en-GB"/>
        </w:rPr>
      </w:pPr>
      <w:r>
        <w:rPr>
          <w:lang w:val="en-GB"/>
        </w:rPr>
        <w:t>modermærkekræft</w:t>
      </w:r>
    </w:p>
    <w:p w:rsidR="00C8439B" w:rsidRPr="003F39D6" w:rsidP="000236B0" w14:paraId="39762CA0" w14:textId="77777777">
      <w:pPr>
        <w:numPr>
          <w:ilvl w:val="0"/>
          <w:numId w:val="9"/>
        </w:numPr>
        <w:tabs>
          <w:tab w:val="num" w:pos="550"/>
          <w:tab w:val="clear" w:pos="562"/>
          <w:tab w:val="clear" w:pos="1790"/>
        </w:tabs>
        <w:ind w:left="567" w:hanging="567"/>
        <w:rPr>
          <w:lang w:val="da-DK"/>
        </w:rPr>
      </w:pPr>
      <w:r w:rsidRPr="00463EE4">
        <w:rPr>
          <w:color w:val="000000"/>
          <w:szCs w:val="22"/>
          <w:lang w:val="da-DK" w:eastAsia="da-DK"/>
        </w:rPr>
        <w:t>sygdomme i immunsystemet som kan påvirke lungerne, huden og lymfeknuderne (viser sig oftest som sar</w:t>
      </w:r>
      <w:r>
        <w:rPr>
          <w:color w:val="000000"/>
          <w:szCs w:val="22"/>
          <w:lang w:val="da-DK" w:eastAsia="da-DK"/>
        </w:rPr>
        <w:t>k</w:t>
      </w:r>
      <w:r w:rsidRPr="00463EE4">
        <w:rPr>
          <w:color w:val="000000"/>
          <w:szCs w:val="22"/>
          <w:lang w:val="da-DK" w:eastAsia="da-DK"/>
        </w:rPr>
        <w:t>oidose</w:t>
      </w:r>
      <w:r>
        <w:rPr>
          <w:color w:val="000000"/>
          <w:szCs w:val="22"/>
          <w:lang w:val="da-DK" w:eastAsia="da-DK"/>
        </w:rPr>
        <w:t>)</w:t>
      </w:r>
    </w:p>
    <w:p w:rsidR="00C8439B" w:rsidRPr="009057C8" w:rsidP="000236B0" w14:paraId="059AB60B" w14:textId="77777777">
      <w:pPr>
        <w:numPr>
          <w:ilvl w:val="0"/>
          <w:numId w:val="9"/>
        </w:numPr>
        <w:tabs>
          <w:tab w:val="num" w:pos="550"/>
          <w:tab w:val="clear" w:pos="562"/>
          <w:tab w:val="clear" w:pos="1790"/>
        </w:tabs>
        <w:ind w:left="567" w:hanging="567"/>
        <w:rPr>
          <w:lang w:val="da-DK"/>
        </w:rPr>
      </w:pPr>
      <w:r>
        <w:rPr>
          <w:lang w:val="da-DK"/>
        </w:rPr>
        <w:t>v</w:t>
      </w:r>
      <w:r w:rsidRPr="009057C8">
        <w:rPr>
          <w:lang w:val="da-DK"/>
        </w:rPr>
        <w:t>askulitis (betændelse i blodkar)</w:t>
      </w:r>
    </w:p>
    <w:p w:rsidR="00C8439B" w:rsidP="000236B0" w14:paraId="1B467527" w14:textId="77777777">
      <w:pPr>
        <w:numPr>
          <w:ilvl w:val="0"/>
          <w:numId w:val="9"/>
        </w:numPr>
        <w:tabs>
          <w:tab w:val="num" w:pos="550"/>
          <w:tab w:val="clear" w:pos="562"/>
        </w:tabs>
        <w:ind w:left="550" w:hanging="550"/>
        <w:rPr>
          <w:lang w:val="en-GB"/>
        </w:rPr>
      </w:pPr>
      <w:r w:rsidRPr="00850F65">
        <w:rPr>
          <w:lang w:val="en-GB"/>
        </w:rPr>
        <w:t>rysten</w:t>
      </w:r>
    </w:p>
    <w:p w:rsidR="00C8439B" w:rsidRPr="00850F65" w:rsidP="000236B0" w14:paraId="790912A3" w14:textId="77777777">
      <w:pPr>
        <w:numPr>
          <w:ilvl w:val="0"/>
          <w:numId w:val="9"/>
        </w:numPr>
        <w:tabs>
          <w:tab w:val="num" w:pos="550"/>
          <w:tab w:val="clear" w:pos="562"/>
        </w:tabs>
        <w:ind w:left="550" w:hanging="550"/>
        <w:rPr>
          <w:lang w:val="en-GB"/>
        </w:rPr>
      </w:pPr>
      <w:r>
        <w:rPr>
          <w:lang w:val="en-GB"/>
        </w:rPr>
        <w:t>neuropati (nervelidelse)</w:t>
      </w:r>
      <w:r w:rsidRPr="00850F65">
        <w:rPr>
          <w:lang w:val="en-GB"/>
        </w:rPr>
        <w:t xml:space="preserve"> </w:t>
      </w:r>
    </w:p>
    <w:p w:rsidR="00C8439B" w:rsidP="000236B0" w14:paraId="6C1CDD44" w14:textId="77777777">
      <w:pPr>
        <w:numPr>
          <w:ilvl w:val="0"/>
          <w:numId w:val="9"/>
        </w:numPr>
        <w:tabs>
          <w:tab w:val="num" w:pos="550"/>
          <w:tab w:val="clear" w:pos="562"/>
        </w:tabs>
        <w:ind w:left="550" w:hanging="550"/>
        <w:rPr>
          <w:lang w:val="en-GB"/>
        </w:rPr>
      </w:pPr>
      <w:r w:rsidRPr="00850F65">
        <w:rPr>
          <w:lang w:val="en-GB" w:eastAsia="de-DE"/>
        </w:rPr>
        <w:t>slagtilfælde</w:t>
      </w:r>
    </w:p>
    <w:p w:rsidR="00C8439B" w:rsidRPr="00DB77F7" w:rsidP="000236B0" w14:paraId="2A6162D4" w14:textId="77777777">
      <w:pPr>
        <w:numPr>
          <w:ilvl w:val="0"/>
          <w:numId w:val="9"/>
        </w:numPr>
        <w:tabs>
          <w:tab w:val="num" w:pos="550"/>
          <w:tab w:val="clear" w:pos="562"/>
        </w:tabs>
        <w:ind w:left="550" w:hanging="550"/>
        <w:rPr>
          <w:lang w:val="da-DK"/>
        </w:rPr>
      </w:pPr>
      <w:r>
        <w:rPr>
          <w:lang w:val="en-GB"/>
        </w:rPr>
        <w:t>høretab, summen for ørerne</w:t>
      </w:r>
    </w:p>
    <w:p w:rsidR="00C8439B" w:rsidP="000236B0" w14:paraId="751932DC" w14:textId="77777777">
      <w:pPr>
        <w:numPr>
          <w:ilvl w:val="0"/>
          <w:numId w:val="9"/>
        </w:numPr>
        <w:tabs>
          <w:tab w:val="num" w:pos="550"/>
          <w:tab w:val="clear" w:pos="562"/>
        </w:tabs>
        <w:ind w:left="550" w:hanging="550"/>
        <w:rPr>
          <w:lang w:val="da-DK"/>
        </w:rPr>
      </w:pPr>
      <w:r w:rsidRPr="00DB77F7">
        <w:rPr>
          <w:lang w:val="da-DK"/>
        </w:rPr>
        <w:t>f</w:t>
      </w:r>
      <w:r w:rsidRPr="00B02850">
        <w:rPr>
          <w:lang w:val="da-DK"/>
        </w:rPr>
        <w:t xml:space="preserve">ornemmelse af uregelmæssige hjerteslag såsom </w:t>
      </w:r>
      <w:r>
        <w:rPr>
          <w:lang w:val="da-DK"/>
        </w:rPr>
        <w:t>oversprungne slag</w:t>
      </w:r>
    </w:p>
    <w:p w:rsidR="00C8439B" w:rsidP="000236B0" w14:paraId="62C10593" w14:textId="77777777">
      <w:pPr>
        <w:numPr>
          <w:ilvl w:val="0"/>
          <w:numId w:val="9"/>
        </w:numPr>
        <w:tabs>
          <w:tab w:val="num" w:pos="550"/>
          <w:tab w:val="clear" w:pos="562"/>
        </w:tabs>
        <w:ind w:left="550" w:hanging="550"/>
        <w:rPr>
          <w:lang w:val="da-DK"/>
        </w:rPr>
      </w:pPr>
      <w:r>
        <w:rPr>
          <w:lang w:val="da-DK"/>
        </w:rPr>
        <w:t>h</w:t>
      </w:r>
      <w:r w:rsidRPr="009C7F52">
        <w:rPr>
          <w:lang w:val="da-DK"/>
        </w:rPr>
        <w:t>jerteproblemer, som kan forårsage kortåndethed og hævede ankler</w:t>
      </w:r>
    </w:p>
    <w:p w:rsidR="00C8439B" w:rsidP="000236B0" w14:paraId="21FFC8B9" w14:textId="77777777">
      <w:pPr>
        <w:numPr>
          <w:ilvl w:val="0"/>
          <w:numId w:val="9"/>
        </w:numPr>
        <w:tabs>
          <w:tab w:val="num" w:pos="550"/>
          <w:tab w:val="clear" w:pos="562"/>
        </w:tabs>
        <w:ind w:left="550" w:hanging="550"/>
        <w:rPr>
          <w:lang w:val="da-DK"/>
        </w:rPr>
      </w:pPr>
      <w:r w:rsidRPr="00463EE4">
        <w:rPr>
          <w:lang w:val="da-DK" w:eastAsia="de-DE"/>
        </w:rPr>
        <w:t>hjertetilfælde</w:t>
      </w:r>
    </w:p>
    <w:p w:rsidR="00C8439B" w:rsidP="000236B0" w14:paraId="6CC41F65" w14:textId="77777777">
      <w:pPr>
        <w:numPr>
          <w:ilvl w:val="0"/>
          <w:numId w:val="9"/>
        </w:numPr>
        <w:tabs>
          <w:tab w:val="num" w:pos="550"/>
          <w:tab w:val="clear" w:pos="562"/>
        </w:tabs>
        <w:ind w:left="550" w:hanging="550"/>
        <w:rPr>
          <w:lang w:val="da-DK"/>
        </w:rPr>
      </w:pPr>
      <w:r>
        <w:rPr>
          <w:noProof/>
          <w:color w:val="000000"/>
          <w:lang w:val="da-DK"/>
        </w:rPr>
        <w:t xml:space="preserve">sæklignende udposning på væggen af en større pulsåre </w:t>
      </w:r>
      <w:r>
        <w:rPr>
          <w:noProof/>
          <w:lang w:val="da-DK"/>
        </w:rPr>
        <w:t>(aneurisme)</w:t>
      </w:r>
      <w:r>
        <w:rPr>
          <w:noProof/>
          <w:color w:val="000000"/>
          <w:lang w:val="da-DK"/>
        </w:rPr>
        <w:t>, betændelse og blodprop i en blodåre, tilstopning af et blodkar</w:t>
      </w:r>
    </w:p>
    <w:p w:rsidR="00C8439B" w:rsidP="000236B0" w14:paraId="3AF55CC1" w14:textId="77777777">
      <w:pPr>
        <w:numPr>
          <w:ilvl w:val="0"/>
          <w:numId w:val="9"/>
        </w:numPr>
        <w:tabs>
          <w:tab w:val="num" w:pos="550"/>
          <w:tab w:val="clear" w:pos="562"/>
        </w:tabs>
        <w:ind w:left="550" w:hanging="550"/>
        <w:rPr>
          <w:lang w:val="da-DK"/>
        </w:rPr>
      </w:pPr>
      <w:r>
        <w:rPr>
          <w:lang w:val="da-DK"/>
        </w:rPr>
        <w:t>l</w:t>
      </w:r>
      <w:r w:rsidRPr="009C7F52">
        <w:rPr>
          <w:lang w:val="da-DK"/>
        </w:rPr>
        <w:t>ungesy</w:t>
      </w:r>
      <w:r>
        <w:rPr>
          <w:lang w:val="da-DK"/>
        </w:rPr>
        <w:t>g</w:t>
      </w:r>
      <w:r w:rsidRPr="009C7F52">
        <w:rPr>
          <w:lang w:val="da-DK"/>
        </w:rPr>
        <w:t>dom som forårsager kortåndethed (inklusive inflammation</w:t>
      </w:r>
      <w:r>
        <w:rPr>
          <w:lang w:val="da-DK"/>
        </w:rPr>
        <w:t>/vævsirritation</w:t>
      </w:r>
      <w:r w:rsidRPr="009C7F52">
        <w:rPr>
          <w:lang w:val="da-DK"/>
        </w:rPr>
        <w:t>)</w:t>
      </w:r>
    </w:p>
    <w:p w:rsidR="00C8439B" w:rsidRPr="00463EE4" w:rsidP="000236B0" w14:paraId="71F423B7" w14:textId="77777777">
      <w:pPr>
        <w:numPr>
          <w:ilvl w:val="0"/>
          <w:numId w:val="9"/>
        </w:numPr>
        <w:tabs>
          <w:tab w:val="num" w:pos="550"/>
          <w:tab w:val="clear" w:pos="562"/>
        </w:tabs>
        <w:ind w:left="550" w:hanging="550"/>
        <w:rPr>
          <w:lang w:val="da-DK" w:eastAsia="de-DE"/>
        </w:rPr>
      </w:pPr>
      <w:r w:rsidRPr="00463EE4">
        <w:rPr>
          <w:lang w:val="da-DK" w:eastAsia="de-DE"/>
        </w:rPr>
        <w:t>blodprop i lungerne</w:t>
      </w:r>
      <w:r>
        <w:rPr>
          <w:lang w:val="da-DK" w:eastAsia="de-DE"/>
        </w:rPr>
        <w:t xml:space="preserve"> </w:t>
      </w:r>
      <w:r w:rsidRPr="00463EE4">
        <w:rPr>
          <w:lang w:val="da-DK" w:eastAsia="de-DE"/>
        </w:rPr>
        <w:t>(lungeemboli)</w:t>
      </w:r>
    </w:p>
    <w:p w:rsidR="00C8439B" w:rsidP="000236B0" w14:paraId="3E0B07E3" w14:textId="77777777">
      <w:pPr>
        <w:numPr>
          <w:ilvl w:val="0"/>
          <w:numId w:val="9"/>
        </w:numPr>
        <w:tabs>
          <w:tab w:val="num" w:pos="550"/>
          <w:tab w:val="clear" w:pos="562"/>
        </w:tabs>
        <w:ind w:left="550" w:hanging="550"/>
        <w:rPr>
          <w:lang w:val="da-DK"/>
        </w:rPr>
      </w:pPr>
      <w:r>
        <w:rPr>
          <w:lang w:val="da-DK" w:eastAsia="de-DE"/>
        </w:rPr>
        <w:t xml:space="preserve">unormal </w:t>
      </w:r>
      <w:r w:rsidRPr="00463EE4">
        <w:rPr>
          <w:lang w:val="da-DK" w:eastAsia="de-DE"/>
        </w:rPr>
        <w:t>ophobning af væske mellem lungehinderne</w:t>
      </w:r>
      <w:r>
        <w:rPr>
          <w:lang w:val="da-DK" w:eastAsia="de-DE"/>
        </w:rPr>
        <w:t xml:space="preserve"> (</w:t>
      </w:r>
      <w:r w:rsidRPr="00463EE4">
        <w:rPr>
          <w:lang w:val="da-DK"/>
        </w:rPr>
        <w:t>pleuraeffusion</w:t>
      </w:r>
      <w:r>
        <w:rPr>
          <w:lang w:val="da-DK"/>
        </w:rPr>
        <w:t>)</w:t>
      </w:r>
    </w:p>
    <w:p w:rsidR="00C8439B" w:rsidRPr="005C5C5D" w:rsidP="000236B0" w14:paraId="483A523A" w14:textId="77777777">
      <w:pPr>
        <w:numPr>
          <w:ilvl w:val="0"/>
          <w:numId w:val="9"/>
        </w:numPr>
        <w:tabs>
          <w:tab w:val="num" w:pos="550"/>
          <w:tab w:val="clear" w:pos="562"/>
        </w:tabs>
        <w:ind w:left="550" w:hanging="550"/>
        <w:rPr>
          <w:lang w:val="da-DK"/>
        </w:rPr>
      </w:pPr>
      <w:r>
        <w:rPr>
          <w:lang w:val="da-DK"/>
        </w:rPr>
        <w:t>i</w:t>
      </w:r>
      <w:r w:rsidRPr="005C5C5D">
        <w:rPr>
          <w:lang w:val="da-DK"/>
        </w:rPr>
        <w:t>nflammation i bugspy</w:t>
      </w:r>
      <w:r>
        <w:rPr>
          <w:lang w:val="da-DK"/>
        </w:rPr>
        <w:t>t</w:t>
      </w:r>
      <w:r w:rsidRPr="005C5C5D">
        <w:rPr>
          <w:lang w:val="da-DK"/>
        </w:rPr>
        <w:t>kirtlen, som kan give alvorlige smerter i maven og ryggen</w:t>
      </w:r>
    </w:p>
    <w:p w:rsidR="00C8439B" w:rsidRPr="00DB77F7" w:rsidP="000236B0" w14:paraId="00714ED8" w14:textId="77777777">
      <w:pPr>
        <w:numPr>
          <w:ilvl w:val="0"/>
          <w:numId w:val="9"/>
        </w:numPr>
        <w:tabs>
          <w:tab w:val="num" w:pos="550"/>
          <w:tab w:val="clear" w:pos="562"/>
        </w:tabs>
        <w:ind w:left="550" w:hanging="550"/>
        <w:rPr>
          <w:lang w:val="en-GB"/>
        </w:rPr>
      </w:pPr>
      <w:r>
        <w:t>synkebesvær</w:t>
      </w:r>
    </w:p>
    <w:p w:rsidR="00C8439B" w:rsidRPr="001F0882" w:rsidP="000236B0" w14:paraId="15EA6ACB" w14:textId="77777777">
      <w:pPr>
        <w:numPr>
          <w:ilvl w:val="0"/>
          <w:numId w:val="9"/>
        </w:numPr>
        <w:tabs>
          <w:tab w:val="num" w:pos="550"/>
          <w:tab w:val="clear" w:pos="562"/>
        </w:tabs>
        <w:ind w:left="550" w:hanging="550"/>
        <w:rPr>
          <w:lang w:val="da-DK"/>
        </w:rPr>
      </w:pPr>
      <w:r w:rsidRPr="001F0882">
        <w:rPr>
          <w:lang w:val="da-DK"/>
        </w:rPr>
        <w:t>ødem i ansigtet (hævelse i ansigtet)</w:t>
      </w:r>
    </w:p>
    <w:p w:rsidR="00C8439B" w:rsidP="000236B0" w14:paraId="5D0FBBAC" w14:textId="77777777">
      <w:pPr>
        <w:numPr>
          <w:ilvl w:val="0"/>
          <w:numId w:val="9"/>
        </w:numPr>
        <w:tabs>
          <w:tab w:val="num" w:pos="550"/>
          <w:tab w:val="clear" w:pos="562"/>
        </w:tabs>
        <w:ind w:left="550" w:hanging="550"/>
        <w:rPr>
          <w:lang w:val="en-GB"/>
        </w:rPr>
      </w:pPr>
      <w:r>
        <w:t>i</w:t>
      </w:r>
      <w:r>
        <w:rPr>
          <w:lang w:val="en-GB"/>
        </w:rPr>
        <w:t>nflammation i galdeblæren, galdesten</w:t>
      </w:r>
    </w:p>
    <w:p w:rsidR="00C8439B" w:rsidP="000236B0" w14:paraId="3F9F973B" w14:textId="77777777">
      <w:pPr>
        <w:numPr>
          <w:ilvl w:val="0"/>
          <w:numId w:val="9"/>
        </w:numPr>
        <w:tabs>
          <w:tab w:val="num" w:pos="550"/>
          <w:tab w:val="clear" w:pos="562"/>
        </w:tabs>
        <w:ind w:left="550" w:hanging="550"/>
        <w:rPr>
          <w:lang w:val="en-GB"/>
        </w:rPr>
      </w:pPr>
      <w:r>
        <w:rPr>
          <w:lang w:val="en-GB"/>
        </w:rPr>
        <w:t>fedtholdig lever</w:t>
      </w:r>
    </w:p>
    <w:p w:rsidR="00C8439B" w:rsidP="000236B0" w14:paraId="68797737" w14:textId="77777777">
      <w:pPr>
        <w:numPr>
          <w:ilvl w:val="0"/>
          <w:numId w:val="9"/>
        </w:numPr>
        <w:tabs>
          <w:tab w:val="num" w:pos="550"/>
          <w:tab w:val="clear" w:pos="562"/>
        </w:tabs>
        <w:ind w:left="550" w:hanging="550"/>
        <w:rPr>
          <w:lang w:val="en-GB"/>
        </w:rPr>
      </w:pPr>
      <w:r>
        <w:rPr>
          <w:lang w:val="en-GB"/>
        </w:rPr>
        <w:t>nattesved</w:t>
      </w:r>
    </w:p>
    <w:p w:rsidR="00C8439B" w:rsidP="000236B0" w14:paraId="16DF6F72" w14:textId="77777777">
      <w:pPr>
        <w:numPr>
          <w:ilvl w:val="0"/>
          <w:numId w:val="9"/>
        </w:numPr>
        <w:tabs>
          <w:tab w:val="num" w:pos="550"/>
          <w:tab w:val="clear" w:pos="562"/>
        </w:tabs>
        <w:ind w:left="550" w:hanging="550"/>
        <w:rPr>
          <w:lang w:val="en-GB"/>
        </w:rPr>
      </w:pPr>
      <w:r>
        <w:rPr>
          <w:lang w:val="en-GB"/>
        </w:rPr>
        <w:t>ar</w:t>
      </w:r>
    </w:p>
    <w:p w:rsidR="00C8439B" w:rsidRPr="00850F65" w:rsidP="000236B0" w14:paraId="14C32290" w14:textId="77777777">
      <w:pPr>
        <w:numPr>
          <w:ilvl w:val="0"/>
          <w:numId w:val="9"/>
        </w:numPr>
        <w:tabs>
          <w:tab w:val="num" w:pos="550"/>
          <w:tab w:val="clear" w:pos="562"/>
        </w:tabs>
        <w:ind w:left="550" w:hanging="550"/>
        <w:rPr>
          <w:lang w:val="en-GB"/>
        </w:rPr>
      </w:pPr>
      <w:r>
        <w:rPr>
          <w:lang w:val="en-GB"/>
        </w:rPr>
        <w:t>u</w:t>
      </w:r>
      <w:r>
        <w:t>normale muskelsvigt</w:t>
      </w:r>
    </w:p>
    <w:p w:rsidR="00C8439B" w:rsidRPr="00850F65" w:rsidP="00C8439B" w14:paraId="1D119FFE" w14:textId="77777777">
      <w:pPr>
        <w:keepNext/>
        <w:numPr>
          <w:ilvl w:val="0"/>
          <w:numId w:val="9"/>
        </w:numPr>
        <w:tabs>
          <w:tab w:val="num" w:pos="550"/>
          <w:tab w:val="clear" w:pos="562"/>
        </w:tabs>
        <w:ind w:left="550" w:hanging="550"/>
        <w:rPr>
          <w:lang w:val="da-DK"/>
        </w:rPr>
      </w:pPr>
      <w:r w:rsidRPr="0014158A">
        <w:rPr>
          <w:lang w:val="da-DK"/>
        </w:rPr>
        <w:t>systemisk lupus erythematosus (</w:t>
      </w:r>
      <w:r>
        <w:rPr>
          <w:lang w:val="da-DK"/>
        </w:rPr>
        <w:t>indbefatter</w:t>
      </w:r>
      <w:r w:rsidRPr="0014158A">
        <w:rPr>
          <w:lang w:val="da-DK"/>
        </w:rPr>
        <w:t xml:space="preserve"> </w:t>
      </w:r>
      <w:r>
        <w:rPr>
          <w:lang w:val="da-DK"/>
        </w:rPr>
        <w:t>betændelse</w:t>
      </w:r>
      <w:r w:rsidRPr="0014158A">
        <w:rPr>
          <w:lang w:val="da-DK"/>
        </w:rPr>
        <w:t xml:space="preserve"> i huden, hjertet, lungerne, leddene og andre organsystemer</w:t>
      </w:r>
      <w:r>
        <w:rPr>
          <w:lang w:val="da-DK"/>
        </w:rPr>
        <w:t>)</w:t>
      </w:r>
    </w:p>
    <w:p w:rsidR="00C8439B" w:rsidRPr="00DB77F7" w:rsidP="00C8439B" w14:paraId="48339729" w14:textId="77777777">
      <w:pPr>
        <w:keepNext/>
        <w:numPr>
          <w:ilvl w:val="0"/>
          <w:numId w:val="9"/>
        </w:numPr>
        <w:tabs>
          <w:tab w:val="num" w:pos="550"/>
          <w:tab w:val="clear" w:pos="562"/>
        </w:tabs>
        <w:ind w:left="550" w:hanging="550"/>
        <w:rPr>
          <w:lang w:val="en-GB"/>
        </w:rPr>
      </w:pPr>
      <w:r>
        <w:t>søvnafbrydelser</w:t>
      </w:r>
    </w:p>
    <w:p w:rsidR="00C8439B" w:rsidRPr="00DB77F7" w:rsidP="00C8439B" w14:paraId="7E3AC919" w14:textId="77777777">
      <w:pPr>
        <w:keepNext/>
        <w:numPr>
          <w:ilvl w:val="0"/>
          <w:numId w:val="9"/>
        </w:numPr>
        <w:tabs>
          <w:tab w:val="num" w:pos="550"/>
          <w:tab w:val="clear" w:pos="562"/>
        </w:tabs>
        <w:ind w:left="550" w:hanging="550"/>
        <w:rPr>
          <w:lang w:val="en-GB"/>
        </w:rPr>
      </w:pPr>
      <w:r>
        <w:t>impotens</w:t>
      </w:r>
    </w:p>
    <w:p w:rsidR="00C8439B" w:rsidP="00C8439B" w14:paraId="3041AFAE" w14:textId="77777777">
      <w:pPr>
        <w:keepNext/>
        <w:numPr>
          <w:ilvl w:val="0"/>
          <w:numId w:val="9"/>
        </w:numPr>
        <w:tabs>
          <w:tab w:val="num" w:pos="550"/>
          <w:tab w:val="clear" w:pos="562"/>
        </w:tabs>
        <w:ind w:left="550" w:hanging="550"/>
        <w:rPr>
          <w:lang w:val="da-DK"/>
        </w:rPr>
      </w:pPr>
      <w:r>
        <w:t>i</w:t>
      </w:r>
      <w:r>
        <w:rPr>
          <w:lang w:val="en-GB"/>
        </w:rPr>
        <w:t>nflammationer</w:t>
      </w:r>
    </w:p>
    <w:p w:rsidR="00C8439B" w:rsidP="00C8439B" w14:paraId="62FD79C1" w14:textId="77777777">
      <w:pPr>
        <w:pStyle w:val="EndnoteText"/>
        <w:tabs>
          <w:tab w:val="num" w:pos="550"/>
          <w:tab w:val="clear" w:pos="562"/>
        </w:tabs>
        <w:ind w:left="550" w:hanging="550"/>
        <w:rPr>
          <w:lang w:val="da-DK"/>
        </w:rPr>
      </w:pPr>
    </w:p>
    <w:p w:rsidR="00C8439B" w:rsidP="00C8439B" w14:paraId="3134CF42" w14:textId="77777777">
      <w:pPr>
        <w:pStyle w:val="EMEANormal"/>
        <w:rPr>
          <w:lang w:val="da-DK"/>
        </w:rPr>
      </w:pPr>
      <w:r w:rsidRPr="001F0882">
        <w:rPr>
          <w:b/>
          <w:lang w:val="da-DK"/>
        </w:rPr>
        <w:t>Sjælden</w:t>
      </w:r>
      <w:r>
        <w:rPr>
          <w:lang w:val="da-DK"/>
        </w:rPr>
        <w:t xml:space="preserve"> (</w:t>
      </w:r>
      <w:r>
        <w:rPr>
          <w:color w:val="000000"/>
          <w:lang w:val="da-DK"/>
        </w:rPr>
        <w:t>kan påvirke op til</w:t>
      </w:r>
      <w:r>
        <w:rPr>
          <w:noProof/>
          <w:color w:val="000000"/>
          <w:lang w:val="da-DK"/>
        </w:rPr>
        <w:t xml:space="preserve"> 1 ud af 1.000 personer</w:t>
      </w:r>
      <w:r>
        <w:rPr>
          <w:lang w:val="da-DK"/>
        </w:rPr>
        <w:t>):</w:t>
      </w:r>
    </w:p>
    <w:p w:rsidR="00C8439B" w:rsidP="00C8439B" w14:paraId="51FFF144" w14:textId="77777777">
      <w:pPr>
        <w:pStyle w:val="EMEANormal"/>
        <w:rPr>
          <w:lang w:val="da-DK"/>
        </w:rPr>
      </w:pPr>
    </w:p>
    <w:p w:rsidR="00C8439B" w:rsidRPr="00FE70D6" w:rsidP="00C8439B" w14:paraId="62D792D2" w14:textId="77777777">
      <w:pPr>
        <w:keepNext/>
        <w:numPr>
          <w:ilvl w:val="0"/>
          <w:numId w:val="9"/>
        </w:numPr>
        <w:tabs>
          <w:tab w:val="num" w:pos="550"/>
          <w:tab w:val="clear" w:pos="562"/>
        </w:tabs>
        <w:ind w:left="550" w:hanging="550"/>
        <w:rPr>
          <w:lang w:val="da-DK"/>
        </w:rPr>
      </w:pPr>
      <w:r w:rsidRPr="00FE70D6">
        <w:rPr>
          <w:lang w:val="da-DK"/>
        </w:rPr>
        <w:t>leukæmi (kræft som påvirker blod og knoglemarv)</w:t>
      </w:r>
    </w:p>
    <w:p w:rsidR="00C8439B" w:rsidRPr="001F0882" w:rsidP="00C8439B" w14:paraId="03286952" w14:textId="77777777">
      <w:pPr>
        <w:keepNext/>
        <w:numPr>
          <w:ilvl w:val="0"/>
          <w:numId w:val="9"/>
        </w:numPr>
        <w:tabs>
          <w:tab w:val="num" w:pos="550"/>
          <w:tab w:val="clear" w:pos="562"/>
        </w:tabs>
        <w:ind w:left="550" w:hanging="550"/>
      </w:pPr>
      <w:r w:rsidRPr="001F0882">
        <w:t>alvorlig allergisk reaktion med shock</w:t>
      </w:r>
    </w:p>
    <w:p w:rsidR="00C8439B" w:rsidRPr="001F0882" w:rsidP="00C8439B" w14:paraId="405D18E6" w14:textId="77777777">
      <w:pPr>
        <w:keepNext/>
        <w:numPr>
          <w:ilvl w:val="0"/>
          <w:numId w:val="9"/>
        </w:numPr>
        <w:tabs>
          <w:tab w:val="num" w:pos="550"/>
          <w:tab w:val="clear" w:pos="562"/>
        </w:tabs>
        <w:ind w:left="550" w:hanging="550"/>
      </w:pPr>
      <w:r w:rsidRPr="001F0882">
        <w:t>dissemineret sklerose</w:t>
      </w:r>
    </w:p>
    <w:p w:rsidR="00C8439B" w:rsidRPr="00FE70D6" w:rsidP="00C8439B" w14:paraId="4E910C8B" w14:textId="77777777">
      <w:pPr>
        <w:keepNext/>
        <w:numPr>
          <w:ilvl w:val="0"/>
          <w:numId w:val="9"/>
        </w:numPr>
        <w:tabs>
          <w:tab w:val="num" w:pos="550"/>
          <w:tab w:val="clear" w:pos="562"/>
        </w:tabs>
        <w:ind w:left="550" w:hanging="550"/>
        <w:rPr>
          <w:lang w:val="da-DK"/>
        </w:rPr>
      </w:pPr>
      <w:r w:rsidRPr="00FE70D6">
        <w:rPr>
          <w:lang w:val="da-DK"/>
        </w:rPr>
        <w:t>nerveforstyrrelser (såsom inflammation (betændelse) i synsnerven og Guillain-Barré syndrom, som kan forårsage muskelsvaghed, unormal følesans, prikken i arme og overkrop)</w:t>
      </w:r>
    </w:p>
    <w:p w:rsidR="00C8439B" w:rsidRPr="001F0882" w:rsidP="00C8439B" w14:paraId="2D9B0AF0" w14:textId="77777777">
      <w:pPr>
        <w:keepNext/>
        <w:numPr>
          <w:ilvl w:val="0"/>
          <w:numId w:val="9"/>
        </w:numPr>
        <w:tabs>
          <w:tab w:val="num" w:pos="550"/>
          <w:tab w:val="clear" w:pos="562"/>
        </w:tabs>
        <w:ind w:left="550" w:hanging="550"/>
      </w:pPr>
      <w:r w:rsidRPr="001F0882">
        <w:t>hjertestop</w:t>
      </w:r>
    </w:p>
    <w:p w:rsidR="00C8439B" w:rsidRPr="00755636" w:rsidP="00C8439B" w14:paraId="2FFF55E1" w14:textId="77777777">
      <w:pPr>
        <w:numPr>
          <w:ilvl w:val="0"/>
          <w:numId w:val="10"/>
        </w:numPr>
        <w:tabs>
          <w:tab w:val="num" w:pos="550"/>
          <w:tab w:val="clear" w:pos="562"/>
        </w:tabs>
        <w:ind w:left="550" w:hanging="550"/>
        <w:rPr>
          <w:color w:val="000000"/>
          <w:lang w:val="da-DK" w:eastAsia="de-DE"/>
        </w:rPr>
      </w:pPr>
      <w:r w:rsidRPr="002A7E09">
        <w:rPr>
          <w:lang w:val="da-DK" w:eastAsia="de-DE"/>
        </w:rPr>
        <w:t xml:space="preserve">lungefibrose (dannelse af </w:t>
      </w:r>
      <w:r>
        <w:rPr>
          <w:lang w:val="da-DK" w:eastAsia="de-DE"/>
        </w:rPr>
        <w:t>ar</w:t>
      </w:r>
      <w:r w:rsidRPr="002A7E09">
        <w:rPr>
          <w:lang w:val="da-DK" w:eastAsia="de-DE"/>
        </w:rPr>
        <w:t>væv i lungerne</w:t>
      </w:r>
      <w:r w:rsidRPr="00755636">
        <w:rPr>
          <w:lang w:val="da-DK" w:eastAsia="de-DE"/>
        </w:rPr>
        <w:t>)</w:t>
      </w:r>
    </w:p>
    <w:p w:rsidR="00C8439B" w:rsidRPr="006076B4" w:rsidP="00C8439B" w14:paraId="718E7785" w14:textId="77777777">
      <w:pPr>
        <w:numPr>
          <w:ilvl w:val="0"/>
          <w:numId w:val="10"/>
        </w:numPr>
        <w:tabs>
          <w:tab w:val="num" w:pos="550"/>
          <w:tab w:val="clear" w:pos="562"/>
        </w:tabs>
        <w:ind w:left="550" w:hanging="550"/>
        <w:rPr>
          <w:color w:val="000000"/>
          <w:lang w:eastAsia="de-DE"/>
        </w:rPr>
      </w:pPr>
      <w:r w:rsidRPr="002A7E09">
        <w:rPr>
          <w:color w:val="000000"/>
          <w:lang w:eastAsia="de-DE"/>
        </w:rPr>
        <w:t>p</w:t>
      </w:r>
      <w:r w:rsidRPr="002A7E09">
        <w:rPr>
          <w:color w:val="000000"/>
          <w:lang w:val="da-DK" w:eastAsia="de-DE"/>
        </w:rPr>
        <w:t>erforering af tarmen</w:t>
      </w:r>
    </w:p>
    <w:p w:rsidR="00C8439B" w:rsidP="00C8439B" w14:paraId="018C20E8" w14:textId="77777777">
      <w:pPr>
        <w:numPr>
          <w:ilvl w:val="0"/>
          <w:numId w:val="10"/>
        </w:numPr>
        <w:tabs>
          <w:tab w:val="num" w:pos="550"/>
          <w:tab w:val="clear" w:pos="562"/>
        </w:tabs>
        <w:ind w:left="550" w:hanging="550"/>
        <w:rPr>
          <w:color w:val="000000"/>
          <w:lang w:eastAsia="de-DE"/>
        </w:rPr>
      </w:pPr>
      <w:r>
        <w:rPr>
          <w:color w:val="000000"/>
          <w:lang w:val="da-DK" w:eastAsia="de-DE"/>
        </w:rPr>
        <w:t>hepatit</w:t>
      </w:r>
    </w:p>
    <w:p w:rsidR="00C8439B" w:rsidRPr="0030283F" w:rsidP="00C8439B" w14:paraId="77D713DC" w14:textId="77777777">
      <w:pPr>
        <w:numPr>
          <w:ilvl w:val="0"/>
          <w:numId w:val="10"/>
        </w:numPr>
        <w:tabs>
          <w:tab w:val="num" w:pos="550"/>
          <w:tab w:val="clear" w:pos="562"/>
        </w:tabs>
        <w:ind w:left="550" w:hanging="550"/>
        <w:rPr>
          <w:lang w:eastAsia="de-DE"/>
        </w:rPr>
      </w:pPr>
      <w:r>
        <w:rPr>
          <w:color w:val="000000"/>
          <w:lang w:val="da-DK" w:eastAsia="de-DE"/>
        </w:rPr>
        <w:t>genopblussen</w:t>
      </w:r>
      <w:r w:rsidRPr="002A7E09">
        <w:rPr>
          <w:lang w:val="da-DK"/>
        </w:rPr>
        <w:t xml:space="preserve"> af hepatitis B</w:t>
      </w:r>
    </w:p>
    <w:p w:rsidR="00C8439B" w:rsidRPr="0030283F" w:rsidP="00C8439B" w14:paraId="1121C5E1" w14:textId="77777777">
      <w:pPr>
        <w:pStyle w:val="EMEABullet2"/>
        <w:numPr>
          <w:ilvl w:val="0"/>
          <w:numId w:val="10"/>
        </w:numPr>
        <w:tabs>
          <w:tab w:val="num" w:pos="550"/>
          <w:tab w:val="clear" w:pos="567"/>
        </w:tabs>
        <w:ind w:left="550" w:hanging="550"/>
        <w:rPr>
          <w:lang w:val="da-DK" w:eastAsia="de-DE"/>
        </w:rPr>
      </w:pPr>
      <w:r w:rsidRPr="0030283F">
        <w:rPr>
          <w:lang w:val="da-DK" w:eastAsia="de-DE"/>
        </w:rPr>
        <w:t>a</w:t>
      </w:r>
      <w:r w:rsidRPr="0030283F">
        <w:rPr>
          <w:lang w:val="da-DK"/>
        </w:rPr>
        <w:t>utoimmun hepatit (</w:t>
      </w:r>
      <w:r w:rsidRPr="0082662E">
        <w:rPr>
          <w:lang w:val="da-DK"/>
        </w:rPr>
        <w:t>lever</w:t>
      </w:r>
      <w:r>
        <w:rPr>
          <w:lang w:val="da-DK"/>
        </w:rPr>
        <w:t>betændelse</w:t>
      </w:r>
      <w:r w:rsidRPr="0082662E">
        <w:rPr>
          <w:lang w:val="da-DK"/>
        </w:rPr>
        <w:t xml:space="preserve"> forårsage</w:t>
      </w:r>
      <w:r>
        <w:rPr>
          <w:lang w:val="da-DK"/>
        </w:rPr>
        <w:t>t</w:t>
      </w:r>
      <w:r w:rsidRPr="0082662E">
        <w:rPr>
          <w:lang w:val="da-DK"/>
        </w:rPr>
        <w:t xml:space="preserve"> af kroppens eget immunsystem</w:t>
      </w:r>
      <w:r w:rsidRPr="0030283F">
        <w:rPr>
          <w:lang w:val="da-DK"/>
        </w:rPr>
        <w:t>)</w:t>
      </w:r>
      <w:r w:rsidRPr="0030283F">
        <w:rPr>
          <w:lang w:val="da-DK" w:eastAsia="de-DE"/>
        </w:rPr>
        <w:t xml:space="preserve"> </w:t>
      </w:r>
    </w:p>
    <w:p w:rsidR="00C8439B" w:rsidRPr="002A7E09" w:rsidP="00C8439B" w14:paraId="57B0F76B" w14:textId="77777777">
      <w:pPr>
        <w:numPr>
          <w:ilvl w:val="0"/>
          <w:numId w:val="10"/>
        </w:numPr>
        <w:tabs>
          <w:tab w:val="num" w:pos="550"/>
          <w:tab w:val="clear" w:pos="562"/>
        </w:tabs>
        <w:ind w:left="550" w:hanging="550"/>
        <w:rPr>
          <w:lang w:val="sv-SE" w:eastAsia="de-DE"/>
        </w:rPr>
      </w:pPr>
      <w:r w:rsidRPr="002A7E09">
        <w:rPr>
          <w:lang w:val="sv-SE"/>
        </w:rPr>
        <w:t>inflammation/betændelse i hudens blodkar</w:t>
      </w:r>
      <w:r w:rsidRPr="002A7E09">
        <w:rPr>
          <w:color w:val="000000"/>
          <w:lang w:val="sv-SE" w:eastAsia="de-DE"/>
        </w:rPr>
        <w:t xml:space="preserve"> (k</w:t>
      </w:r>
      <w:r w:rsidRPr="002A7E09">
        <w:rPr>
          <w:lang w:val="sv-SE"/>
        </w:rPr>
        <w:t>utan vaskulitis)</w:t>
      </w:r>
    </w:p>
    <w:p w:rsidR="00C8439B" w:rsidRPr="002A7E09" w:rsidP="00C8439B" w14:paraId="3B10A3EE" w14:textId="77777777">
      <w:pPr>
        <w:numPr>
          <w:ilvl w:val="0"/>
          <w:numId w:val="10"/>
        </w:numPr>
        <w:tabs>
          <w:tab w:val="num" w:pos="550"/>
          <w:tab w:val="clear" w:pos="562"/>
        </w:tabs>
        <w:ind w:left="550" w:hanging="550"/>
        <w:rPr>
          <w:lang w:val="nb-NO" w:eastAsia="de-DE"/>
        </w:rPr>
      </w:pPr>
      <w:r w:rsidRPr="002A7E09">
        <w:rPr>
          <w:color w:val="000000"/>
          <w:lang w:val="nb-NO" w:eastAsia="de-DE"/>
        </w:rPr>
        <w:t>S</w:t>
      </w:r>
      <w:r w:rsidRPr="002A7E09">
        <w:rPr>
          <w:lang w:val="nb-NO"/>
        </w:rPr>
        <w:t>tevens-Johnsons syndrom (tidlige symptomer inkluderer utilpashed, feber, hovedpine og udslæt)</w:t>
      </w:r>
    </w:p>
    <w:p w:rsidR="00C8439B" w:rsidRPr="002A7E09" w:rsidP="00C8439B" w14:paraId="086DB60F" w14:textId="77777777">
      <w:pPr>
        <w:numPr>
          <w:ilvl w:val="0"/>
          <w:numId w:val="10"/>
        </w:numPr>
        <w:tabs>
          <w:tab w:val="num" w:pos="550"/>
          <w:tab w:val="clear" w:pos="562"/>
        </w:tabs>
        <w:ind w:left="550" w:hanging="550"/>
        <w:rPr>
          <w:lang w:val="da-DK" w:eastAsia="de-DE"/>
        </w:rPr>
      </w:pPr>
      <w:r w:rsidRPr="002A7E09">
        <w:rPr>
          <w:color w:val="000000"/>
          <w:lang w:val="da-DK" w:eastAsia="de-DE"/>
        </w:rPr>
        <w:t>ø</w:t>
      </w:r>
      <w:r w:rsidRPr="002A7E09">
        <w:rPr>
          <w:lang w:val="da-DK"/>
        </w:rPr>
        <w:t xml:space="preserve">dem i ansigtet </w:t>
      </w:r>
      <w:r>
        <w:rPr>
          <w:lang w:val="da-DK"/>
        </w:rPr>
        <w:t xml:space="preserve">(hævelse i ansigtet) </w:t>
      </w:r>
      <w:r w:rsidRPr="002A7E09">
        <w:rPr>
          <w:lang w:val="da-DK"/>
        </w:rPr>
        <w:t>forbundet med allergiske reaktioner</w:t>
      </w:r>
    </w:p>
    <w:p w:rsidR="00C8439B" w:rsidRPr="001F0882" w:rsidP="00C8439B" w14:paraId="73EE13B2" w14:textId="77777777">
      <w:pPr>
        <w:numPr>
          <w:ilvl w:val="0"/>
          <w:numId w:val="10"/>
        </w:numPr>
        <w:tabs>
          <w:tab w:val="num" w:pos="550"/>
          <w:tab w:val="clear" w:pos="562"/>
        </w:tabs>
        <w:ind w:left="550" w:hanging="550"/>
        <w:rPr>
          <w:color w:val="000000"/>
          <w:lang w:val="da-DK" w:eastAsia="de-DE"/>
        </w:rPr>
      </w:pPr>
      <w:r w:rsidRPr="001F0882">
        <w:rPr>
          <w:color w:val="000000"/>
          <w:lang w:val="da-DK" w:eastAsia="de-DE"/>
        </w:rPr>
        <w:t>betændelsesligne</w:t>
      </w:r>
      <w:r w:rsidR="00C7619E">
        <w:rPr>
          <w:color w:val="000000"/>
          <w:lang w:val="da-DK" w:eastAsia="de-DE"/>
        </w:rPr>
        <w:t>n</w:t>
      </w:r>
      <w:r w:rsidRPr="001F0882">
        <w:rPr>
          <w:color w:val="000000"/>
          <w:lang w:val="da-DK" w:eastAsia="de-DE"/>
        </w:rPr>
        <w:t>de hududslæt (erythema multiforme)</w:t>
      </w:r>
    </w:p>
    <w:p w:rsidR="00C8439B" w:rsidP="00C8439B" w14:paraId="0F7680FD" w14:textId="77777777">
      <w:pPr>
        <w:numPr>
          <w:ilvl w:val="0"/>
          <w:numId w:val="10"/>
        </w:numPr>
        <w:tabs>
          <w:tab w:val="num" w:pos="550"/>
          <w:tab w:val="clear" w:pos="562"/>
        </w:tabs>
        <w:ind w:left="550" w:hanging="550"/>
        <w:rPr>
          <w:color w:val="000000"/>
          <w:lang w:val="da-DK" w:eastAsia="de-DE"/>
        </w:rPr>
      </w:pPr>
      <w:r w:rsidRPr="001F0882">
        <w:rPr>
          <w:color w:val="000000"/>
          <w:lang w:val="da-DK" w:eastAsia="de-DE"/>
        </w:rPr>
        <w:t>lupus-lignende syndrom.</w:t>
      </w:r>
    </w:p>
    <w:p w:rsidR="00C32D80" w:rsidP="00C8439B" w14:paraId="503F1DFC" w14:textId="77777777">
      <w:pPr>
        <w:numPr>
          <w:ilvl w:val="0"/>
          <w:numId w:val="10"/>
        </w:numPr>
        <w:tabs>
          <w:tab w:val="num" w:pos="550"/>
          <w:tab w:val="clear" w:pos="562"/>
        </w:tabs>
        <w:ind w:left="550" w:hanging="550"/>
        <w:rPr>
          <w:color w:val="000000"/>
          <w:lang w:val="da-DK" w:eastAsia="de-DE"/>
        </w:rPr>
      </w:pPr>
      <w:r>
        <w:rPr>
          <w:color w:val="000000"/>
          <w:lang w:val="da-DK" w:eastAsia="de-DE"/>
        </w:rPr>
        <w:t>angioødem (lokal hævelse af huden)</w:t>
      </w:r>
    </w:p>
    <w:p w:rsidR="00F6602E" w:rsidRPr="001F0882" w:rsidP="00C8439B" w14:paraId="206E2F9B" w14:textId="77777777">
      <w:pPr>
        <w:numPr>
          <w:ilvl w:val="0"/>
          <w:numId w:val="10"/>
        </w:numPr>
        <w:tabs>
          <w:tab w:val="num" w:pos="550"/>
          <w:tab w:val="clear" w:pos="562"/>
        </w:tabs>
        <w:ind w:left="550" w:hanging="550"/>
        <w:rPr>
          <w:color w:val="000000"/>
          <w:lang w:val="da-DK" w:eastAsia="de-DE"/>
        </w:rPr>
      </w:pPr>
      <w:r>
        <w:rPr>
          <w:color w:val="000000"/>
          <w:lang w:val="da-DK" w:eastAsia="de-DE"/>
        </w:rPr>
        <w:t>lichenoid hudreaktion (kløende rød</w:t>
      </w:r>
      <w:r w:rsidR="00BF7DAB">
        <w:rPr>
          <w:color w:val="000000"/>
          <w:lang w:val="da-DK" w:eastAsia="de-DE"/>
        </w:rPr>
        <w:t>lig</w:t>
      </w:r>
      <w:r>
        <w:rPr>
          <w:color w:val="000000"/>
          <w:lang w:val="da-DK" w:eastAsia="de-DE"/>
        </w:rPr>
        <w:t>t-lilla hududslæt)</w:t>
      </w:r>
    </w:p>
    <w:p w:rsidR="00C8439B" w:rsidP="00C8439B" w14:paraId="3E2505BB" w14:textId="77777777">
      <w:pPr>
        <w:keepNext/>
        <w:tabs>
          <w:tab w:val="clear" w:pos="562"/>
        </w:tabs>
        <w:rPr>
          <w:noProof/>
          <w:color w:val="000000"/>
          <w:lang w:val="da-DK"/>
        </w:rPr>
      </w:pPr>
    </w:p>
    <w:p w:rsidR="00C8439B" w:rsidRPr="00A76894" w:rsidP="00C8439B" w14:paraId="2D59A828" w14:textId="77777777">
      <w:pPr>
        <w:keepNext/>
        <w:tabs>
          <w:tab w:val="clear" w:pos="562"/>
        </w:tabs>
        <w:rPr>
          <w:lang w:val="da-DK"/>
        </w:rPr>
      </w:pPr>
      <w:r w:rsidRPr="001F0882">
        <w:rPr>
          <w:b/>
          <w:szCs w:val="22"/>
          <w:lang w:val="da-DK"/>
        </w:rPr>
        <w:t>Ikke kendt</w:t>
      </w:r>
      <w:r>
        <w:rPr>
          <w:szCs w:val="22"/>
          <w:lang w:val="da-DK"/>
        </w:rPr>
        <w:t xml:space="preserve"> (hyppigheden kan ikke vurderes ud fra </w:t>
      </w:r>
      <w:r w:rsidRPr="000D44F6" w:rsidR="00F16EDE">
        <w:rPr>
          <w:szCs w:val="22"/>
          <w:lang w:val="da-DK"/>
        </w:rPr>
        <w:t>forhåndenværende</w:t>
      </w:r>
      <w:r>
        <w:rPr>
          <w:szCs w:val="22"/>
          <w:lang w:val="da-DK"/>
        </w:rPr>
        <w:t xml:space="preserve"> data)</w:t>
      </w:r>
    </w:p>
    <w:p w:rsidR="00C8439B" w:rsidRPr="00E23487" w:rsidP="00C8439B" w14:paraId="6394DC79" w14:textId="77777777">
      <w:pPr>
        <w:keepNext/>
        <w:rPr>
          <w:lang w:val="da-DK"/>
        </w:rPr>
      </w:pPr>
    </w:p>
    <w:p w:rsidR="00C8439B" w:rsidRPr="00471F4B" w:rsidP="00C8439B" w14:paraId="60DAF4E8" w14:textId="77777777">
      <w:pPr>
        <w:numPr>
          <w:ilvl w:val="0"/>
          <w:numId w:val="10"/>
        </w:numPr>
        <w:tabs>
          <w:tab w:val="num" w:pos="550"/>
          <w:tab w:val="clear" w:pos="562"/>
        </w:tabs>
        <w:ind w:left="550" w:hanging="550"/>
        <w:rPr>
          <w:rFonts w:ascii="Tms Rmn" w:hAnsi="Tms Rmn"/>
          <w:color w:val="000000"/>
          <w:lang w:val="da-DK" w:eastAsia="de-DE"/>
        </w:rPr>
      </w:pPr>
      <w:bookmarkStart w:id="22527" w:name="_Hlk63696634"/>
      <w:r>
        <w:rPr>
          <w:rFonts w:ascii="Tms Rmn" w:hAnsi="Tms Rmn"/>
          <w:color w:val="000000"/>
          <w:lang w:val="da-DK" w:eastAsia="de-DE"/>
        </w:rPr>
        <w:t xml:space="preserve">hepatosplenisk T-celle-lymfom </w:t>
      </w:r>
      <w:r w:rsidRPr="00771A5C">
        <w:rPr>
          <w:lang w:val="da-DK" w:eastAsia="de-DE"/>
        </w:rPr>
        <w:t>(en sjælden form for blodkræft, som ofte er dødelig)</w:t>
      </w:r>
    </w:p>
    <w:p w:rsidR="00C8439B" w:rsidRPr="00CB4953" w:rsidP="00C8439B" w14:paraId="4AF25826" w14:textId="77777777">
      <w:pPr>
        <w:numPr>
          <w:ilvl w:val="0"/>
          <w:numId w:val="10"/>
        </w:numPr>
        <w:tabs>
          <w:tab w:val="num" w:pos="550"/>
          <w:tab w:val="clear" w:pos="562"/>
        </w:tabs>
        <w:ind w:left="550" w:hanging="550"/>
        <w:rPr>
          <w:rFonts w:ascii="Tms Rmn" w:hAnsi="Tms Rmn"/>
          <w:color w:val="000000"/>
          <w:lang w:val="da-DK" w:eastAsia="de-DE"/>
        </w:rPr>
      </w:pPr>
      <w:r>
        <w:rPr>
          <w:rFonts w:ascii="Tms Rmn" w:hAnsi="Tms Rmn"/>
          <w:color w:val="000000"/>
          <w:lang w:val="da-DK" w:eastAsia="de-DE"/>
        </w:rPr>
        <w:t>Merkel</w:t>
      </w:r>
      <w:r w:rsidRPr="0019167E">
        <w:rPr>
          <w:szCs w:val="22"/>
          <w:lang w:val="da-DK"/>
        </w:rPr>
        <w:t>celle</w:t>
      </w:r>
      <w:r>
        <w:rPr>
          <w:szCs w:val="22"/>
          <w:lang w:val="da-DK"/>
        </w:rPr>
        <w:t xml:space="preserve"> </w:t>
      </w:r>
      <w:r w:rsidRPr="0019167E">
        <w:rPr>
          <w:szCs w:val="22"/>
          <w:lang w:val="da-DK"/>
        </w:rPr>
        <w:t>karcinom (en type hudkræft)</w:t>
      </w:r>
    </w:p>
    <w:p w:rsidR="00F16EDE" w:rsidRPr="00F61751" w:rsidP="00C8439B" w14:paraId="4E2C8AE9" w14:textId="77777777">
      <w:pPr>
        <w:numPr>
          <w:ilvl w:val="0"/>
          <w:numId w:val="10"/>
        </w:numPr>
        <w:tabs>
          <w:tab w:val="num" w:pos="550"/>
          <w:tab w:val="clear" w:pos="562"/>
        </w:tabs>
        <w:ind w:left="550" w:hanging="550"/>
        <w:rPr>
          <w:rFonts w:ascii="Tms Rmn" w:hAnsi="Tms Rmn"/>
          <w:color w:val="000000"/>
          <w:lang w:val="da-DK" w:eastAsia="de-DE"/>
        </w:rPr>
      </w:pPr>
      <w:r w:rsidRPr="000D44F6">
        <w:rPr>
          <w:szCs w:val="22"/>
          <w:lang w:val="da-DK"/>
        </w:rPr>
        <w:t>Kaposis sarkom, en sjælden type kræft, der er forbundet med infektion med humant herpesvirus</w:t>
      </w:r>
      <w:r w:rsidR="00F61751">
        <w:rPr>
          <w:szCs w:val="22"/>
          <w:lang w:val="da-DK"/>
        </w:rPr>
        <w:t xml:space="preserve"> </w:t>
      </w:r>
      <w:r w:rsidRPr="000D44F6">
        <w:rPr>
          <w:szCs w:val="22"/>
          <w:lang w:val="da-DK"/>
        </w:rPr>
        <w:t xml:space="preserve">8. </w:t>
      </w:r>
      <w:r w:rsidRPr="004703D5">
        <w:rPr>
          <w:szCs w:val="22"/>
          <w:lang w:val="da-DK"/>
        </w:rPr>
        <w:t>Kaposis sarkom forekommer oftest som lilla læsioner på</w:t>
      </w:r>
      <w:r w:rsidRPr="00F61751">
        <w:rPr>
          <w:szCs w:val="22"/>
          <w:lang w:val="da-DK"/>
        </w:rPr>
        <w:t xml:space="preserve"> huden</w:t>
      </w:r>
    </w:p>
    <w:p w:rsidR="00C8439B" w:rsidRPr="00A76894" w:rsidP="00C8439B" w14:paraId="1DD9F612" w14:textId="77777777">
      <w:pPr>
        <w:numPr>
          <w:ilvl w:val="0"/>
          <w:numId w:val="10"/>
        </w:numPr>
        <w:tabs>
          <w:tab w:val="num" w:pos="550"/>
          <w:tab w:val="clear" w:pos="562"/>
        </w:tabs>
        <w:ind w:left="550" w:hanging="550"/>
        <w:rPr>
          <w:rFonts w:ascii="Tms Rmn" w:hAnsi="Tms Rmn"/>
          <w:color w:val="000000"/>
          <w:lang w:val="da-DK" w:eastAsia="de-DE"/>
        </w:rPr>
      </w:pPr>
      <w:r>
        <w:rPr>
          <w:lang w:val="da-DK" w:eastAsia="de-DE"/>
        </w:rPr>
        <w:t>leversvigt</w:t>
      </w:r>
    </w:p>
    <w:p w:rsidR="00C8439B" w:rsidP="00C8439B" w14:paraId="4DC1D9D2" w14:textId="77777777">
      <w:pPr>
        <w:keepNext/>
        <w:numPr>
          <w:ilvl w:val="0"/>
          <w:numId w:val="10"/>
        </w:numPr>
        <w:tabs>
          <w:tab w:val="clear" w:pos="562"/>
        </w:tabs>
        <w:ind w:left="550" w:hanging="550"/>
        <w:rPr>
          <w:lang w:val="da-DK"/>
        </w:rPr>
      </w:pPr>
      <w:r w:rsidRPr="003857FE">
        <w:rPr>
          <w:rFonts w:ascii="Tms Rmn" w:hAnsi="Tms Rmn"/>
          <w:color w:val="000000"/>
          <w:lang w:val="da-DK" w:eastAsia="de-DE"/>
        </w:rPr>
        <w:t>forværring af en tilstand, som kaldes dermatomyositis (ses som hududslæt ledsaget af muskelsvaghed</w:t>
      </w:r>
      <w:r w:rsidRPr="007B7BF4">
        <w:rPr>
          <w:lang w:val="da-DK"/>
        </w:rPr>
        <w:t>)</w:t>
      </w:r>
    </w:p>
    <w:p w:rsidR="00736958" w:rsidRPr="007B7BF4" w:rsidP="00C8439B" w14:paraId="20CE197E" w14:textId="77777777">
      <w:pPr>
        <w:keepNext/>
        <w:numPr>
          <w:ilvl w:val="0"/>
          <w:numId w:val="10"/>
        </w:numPr>
        <w:tabs>
          <w:tab w:val="clear" w:pos="562"/>
        </w:tabs>
        <w:ind w:left="550" w:hanging="550"/>
        <w:rPr>
          <w:lang w:val="da-DK"/>
        </w:rPr>
      </w:pPr>
      <w:r>
        <w:rPr>
          <w:szCs w:val="22"/>
          <w:lang w:val="da-DK"/>
        </w:rPr>
        <w:t>v</w:t>
      </w:r>
      <w:r w:rsidRPr="00A51A66">
        <w:rPr>
          <w:szCs w:val="22"/>
          <w:lang w:val="da-DK"/>
        </w:rPr>
        <w:t>ægtforøgelse (for de fleste patienters vedkommende var vægtforøgelsen lille)</w:t>
      </w:r>
    </w:p>
    <w:bookmarkEnd w:id="22527"/>
    <w:p w:rsidR="00C8439B" w:rsidP="00C8439B" w14:paraId="1DB4C633" w14:textId="77777777">
      <w:pPr>
        <w:keepNext/>
        <w:tabs>
          <w:tab w:val="clear" w:pos="562"/>
        </w:tabs>
        <w:rPr>
          <w:noProof/>
          <w:color w:val="000000"/>
          <w:lang w:val="da-DK"/>
        </w:rPr>
      </w:pPr>
    </w:p>
    <w:p w:rsidR="00C8439B" w:rsidRPr="00530A4D" w:rsidP="00C8439B" w14:paraId="3B245AAF" w14:textId="77777777">
      <w:pPr>
        <w:pStyle w:val="EMEANormal"/>
        <w:rPr>
          <w:lang w:val="da-DK" w:eastAsia="de-DE"/>
        </w:rPr>
      </w:pPr>
      <w:r w:rsidRPr="00530A4D">
        <w:rPr>
          <w:lang w:val="da-DK" w:eastAsia="de-DE"/>
        </w:rPr>
        <w:t xml:space="preserve">Nogle bivirkninger, som </w:t>
      </w:r>
      <w:r>
        <w:rPr>
          <w:lang w:val="da-DK" w:eastAsia="de-DE"/>
        </w:rPr>
        <w:t xml:space="preserve">er </w:t>
      </w:r>
      <w:r w:rsidRPr="00530A4D">
        <w:rPr>
          <w:lang w:val="da-DK" w:eastAsia="de-DE"/>
        </w:rPr>
        <w:t>se</w:t>
      </w:r>
      <w:r>
        <w:rPr>
          <w:lang w:val="da-DK" w:eastAsia="de-DE"/>
        </w:rPr>
        <w:t>t med Humira</w:t>
      </w:r>
      <w:r w:rsidRPr="00530A4D">
        <w:rPr>
          <w:lang w:val="da-DK" w:eastAsia="de-DE"/>
        </w:rPr>
        <w:t xml:space="preserve"> har ikke symptomer og kan kun opdages ved blodprøver.  </w:t>
      </w:r>
    </w:p>
    <w:p w:rsidR="00C8439B" w:rsidRPr="00530A4D" w:rsidP="00C8439B" w14:paraId="7CB7C256" w14:textId="77777777">
      <w:pPr>
        <w:pStyle w:val="EMEANormal"/>
        <w:rPr>
          <w:lang w:val="da-DK" w:eastAsia="de-DE"/>
        </w:rPr>
      </w:pPr>
      <w:r w:rsidRPr="00530A4D">
        <w:rPr>
          <w:lang w:val="da-DK" w:eastAsia="de-DE"/>
        </w:rPr>
        <w:t>Disse inkluderer:</w:t>
      </w:r>
    </w:p>
    <w:p w:rsidR="00C8439B" w:rsidRPr="00530A4D" w:rsidP="00C8439B" w14:paraId="30A76A7C" w14:textId="77777777">
      <w:pPr>
        <w:pStyle w:val="EMEANormal"/>
        <w:rPr>
          <w:lang w:val="da-DK" w:eastAsia="de-DE"/>
        </w:rPr>
      </w:pPr>
    </w:p>
    <w:p w:rsidR="00C8439B" w:rsidRPr="00530A4D" w:rsidP="00C8439B" w14:paraId="21ACD9A9" w14:textId="77777777">
      <w:pPr>
        <w:pStyle w:val="EMEANormal"/>
        <w:rPr>
          <w:lang w:val="da-DK"/>
        </w:rPr>
      </w:pPr>
      <w:r w:rsidRPr="001F0882">
        <w:rPr>
          <w:b/>
          <w:lang w:val="da-DK"/>
        </w:rPr>
        <w:t>Meget almindelige</w:t>
      </w:r>
      <w:r w:rsidRPr="00530A4D">
        <w:rPr>
          <w:lang w:val="da-DK"/>
        </w:rPr>
        <w:t xml:space="preserve"> (</w:t>
      </w:r>
      <w:r>
        <w:rPr>
          <w:color w:val="000000"/>
          <w:lang w:val="da-DK"/>
        </w:rPr>
        <w:t xml:space="preserve">kan påvirke </w:t>
      </w:r>
      <w:r w:rsidRPr="00530A4D">
        <w:rPr>
          <w:lang w:val="da-DK"/>
        </w:rPr>
        <w:t>mere end 1 ud af 10 p</w:t>
      </w:r>
      <w:r>
        <w:rPr>
          <w:lang w:val="da-DK"/>
        </w:rPr>
        <w:t>ersoner</w:t>
      </w:r>
      <w:r w:rsidRPr="00530A4D">
        <w:rPr>
          <w:lang w:val="da-DK"/>
        </w:rPr>
        <w:t xml:space="preserve">) </w:t>
      </w:r>
    </w:p>
    <w:p w:rsidR="00C8439B" w:rsidRPr="00530A4D" w:rsidP="00C8439B" w14:paraId="7F26EE39" w14:textId="77777777">
      <w:pPr>
        <w:pStyle w:val="EMEANormal"/>
        <w:rPr>
          <w:lang w:val="da-DK"/>
        </w:rPr>
      </w:pPr>
    </w:p>
    <w:p w:rsidR="00C8439B" w:rsidRPr="008656F8" w:rsidP="00C8439B" w14:paraId="138E0C00" w14:textId="77777777">
      <w:pPr>
        <w:keepNext/>
        <w:numPr>
          <w:ilvl w:val="0"/>
          <w:numId w:val="10"/>
        </w:numPr>
        <w:tabs>
          <w:tab w:val="clear" w:pos="562"/>
        </w:tabs>
        <w:ind w:left="550" w:hanging="550"/>
        <w:rPr>
          <w:lang w:val="da-DK" w:eastAsia="de-DE"/>
        </w:rPr>
      </w:pPr>
      <w:r>
        <w:rPr>
          <w:lang w:val="da-DK" w:eastAsia="de-DE"/>
        </w:rPr>
        <w:t>nedsat antal</w:t>
      </w:r>
      <w:r w:rsidRPr="008656F8">
        <w:rPr>
          <w:lang w:val="da-DK" w:eastAsia="de-DE"/>
        </w:rPr>
        <w:t xml:space="preserve"> hvide blodlegemer</w:t>
      </w:r>
    </w:p>
    <w:p w:rsidR="00C8439B" w:rsidRPr="008656F8" w:rsidP="00C8439B" w14:paraId="4B6F2940" w14:textId="77777777">
      <w:pPr>
        <w:keepNext/>
        <w:numPr>
          <w:ilvl w:val="0"/>
          <w:numId w:val="10"/>
        </w:numPr>
        <w:tabs>
          <w:tab w:val="clear" w:pos="562"/>
        </w:tabs>
        <w:ind w:left="550" w:hanging="550"/>
        <w:rPr>
          <w:lang w:val="da-DK" w:eastAsia="de-DE"/>
        </w:rPr>
      </w:pPr>
      <w:r>
        <w:rPr>
          <w:lang w:val="da-DK" w:eastAsia="de-DE"/>
        </w:rPr>
        <w:t>nedsat antal rø</w:t>
      </w:r>
      <w:r w:rsidRPr="008656F8">
        <w:rPr>
          <w:lang w:val="da-DK" w:eastAsia="de-DE"/>
        </w:rPr>
        <w:t>de blodlegemer</w:t>
      </w:r>
    </w:p>
    <w:p w:rsidR="00C8439B" w:rsidRPr="001F0882" w:rsidP="00C8439B" w14:paraId="028E6082" w14:textId="77777777">
      <w:pPr>
        <w:keepNext/>
        <w:numPr>
          <w:ilvl w:val="0"/>
          <w:numId w:val="10"/>
        </w:numPr>
        <w:tabs>
          <w:tab w:val="clear" w:pos="562"/>
        </w:tabs>
        <w:ind w:left="550" w:hanging="550"/>
        <w:rPr>
          <w:lang w:val="da-DK" w:eastAsia="de-DE"/>
        </w:rPr>
      </w:pPr>
      <w:r w:rsidRPr="001F0882">
        <w:rPr>
          <w:lang w:val="da-DK" w:eastAsia="de-DE"/>
        </w:rPr>
        <w:t>forhøjede lipider i blodet</w:t>
      </w:r>
    </w:p>
    <w:p w:rsidR="00C8439B" w:rsidRPr="001F0882" w:rsidP="00C8439B" w14:paraId="2B19100D" w14:textId="77777777">
      <w:pPr>
        <w:keepNext/>
        <w:numPr>
          <w:ilvl w:val="0"/>
          <w:numId w:val="10"/>
        </w:numPr>
        <w:tabs>
          <w:tab w:val="clear" w:pos="562"/>
        </w:tabs>
        <w:ind w:left="550" w:hanging="550"/>
        <w:rPr>
          <w:lang w:val="da-DK" w:eastAsia="de-DE"/>
        </w:rPr>
      </w:pPr>
      <w:r w:rsidRPr="001F0882">
        <w:rPr>
          <w:lang w:val="da-DK" w:eastAsia="de-DE"/>
        </w:rPr>
        <w:t>forhøjede leverenzymer</w:t>
      </w:r>
    </w:p>
    <w:p w:rsidR="00C8439B" w:rsidRPr="001F0882" w:rsidP="00C8439B" w14:paraId="7B899EBC" w14:textId="77777777">
      <w:pPr>
        <w:pStyle w:val="EMEANormal"/>
        <w:rPr>
          <w:lang w:val="da-DK"/>
        </w:rPr>
      </w:pPr>
    </w:p>
    <w:p w:rsidR="00C8439B" w:rsidRPr="008656F8" w:rsidP="000236B0" w14:paraId="699B853C" w14:textId="77777777">
      <w:pPr>
        <w:pStyle w:val="EMEANormal"/>
        <w:keepNext/>
        <w:rPr>
          <w:lang w:val="da-DK"/>
        </w:rPr>
      </w:pPr>
      <w:r w:rsidRPr="001F0882">
        <w:rPr>
          <w:b/>
          <w:lang w:val="da-DK"/>
        </w:rPr>
        <w:t>Almindelige</w:t>
      </w:r>
      <w:r w:rsidRPr="008656F8">
        <w:rPr>
          <w:lang w:val="da-DK"/>
        </w:rPr>
        <w:t xml:space="preserve"> (</w:t>
      </w:r>
      <w:r>
        <w:rPr>
          <w:color w:val="000000"/>
          <w:lang w:val="da-DK"/>
        </w:rPr>
        <w:t>kan påvirke op til</w:t>
      </w:r>
      <w:r w:rsidRPr="008656F8">
        <w:rPr>
          <w:lang w:val="da-DK"/>
        </w:rPr>
        <w:t xml:space="preserve"> 1 ud af 10 p</w:t>
      </w:r>
      <w:r>
        <w:rPr>
          <w:lang w:val="da-DK"/>
        </w:rPr>
        <w:t>ersoner</w:t>
      </w:r>
      <w:r w:rsidRPr="008656F8">
        <w:rPr>
          <w:lang w:val="da-DK"/>
        </w:rPr>
        <w:t>):</w:t>
      </w:r>
    </w:p>
    <w:p w:rsidR="00C8439B" w:rsidRPr="008656F8" w:rsidP="000236B0" w14:paraId="0E534137" w14:textId="77777777">
      <w:pPr>
        <w:pStyle w:val="EMEANormal"/>
        <w:keepNext/>
        <w:rPr>
          <w:lang w:val="da-DK"/>
        </w:rPr>
      </w:pPr>
    </w:p>
    <w:p w:rsidR="00C8439B" w:rsidRPr="00366C8D" w:rsidP="000236B0" w14:paraId="2AF99C78" w14:textId="77777777">
      <w:pPr>
        <w:keepNext/>
        <w:numPr>
          <w:ilvl w:val="0"/>
          <w:numId w:val="10"/>
        </w:numPr>
        <w:tabs>
          <w:tab w:val="clear" w:pos="562"/>
        </w:tabs>
        <w:ind w:left="550" w:hanging="550"/>
        <w:rPr>
          <w:lang w:val="da-DK" w:eastAsia="de-DE"/>
        </w:rPr>
      </w:pPr>
      <w:r>
        <w:rPr>
          <w:lang w:val="da-DK"/>
        </w:rPr>
        <w:t>f</w:t>
      </w:r>
      <w:r>
        <w:rPr>
          <w:lang w:val="da-DK" w:eastAsia="de-DE"/>
        </w:rPr>
        <w:t>orhøjet antal</w:t>
      </w:r>
      <w:r w:rsidRPr="00366C8D">
        <w:rPr>
          <w:lang w:val="da-DK" w:eastAsia="de-DE"/>
        </w:rPr>
        <w:t xml:space="preserve"> hvide blodlegemer  </w:t>
      </w:r>
    </w:p>
    <w:p w:rsidR="00C8439B" w:rsidRPr="00A76894" w:rsidP="000236B0" w14:paraId="44F477FE" w14:textId="77777777">
      <w:pPr>
        <w:keepNext/>
        <w:numPr>
          <w:ilvl w:val="0"/>
          <w:numId w:val="10"/>
        </w:numPr>
        <w:tabs>
          <w:tab w:val="clear" w:pos="562"/>
        </w:tabs>
        <w:ind w:left="550" w:hanging="550"/>
        <w:rPr>
          <w:lang w:val="da-DK" w:eastAsia="de-DE"/>
        </w:rPr>
      </w:pPr>
      <w:r w:rsidRPr="00A76894">
        <w:rPr>
          <w:lang w:val="da-DK" w:eastAsia="de-DE"/>
        </w:rPr>
        <w:t>nedsat antal blodplader</w:t>
      </w:r>
    </w:p>
    <w:p w:rsidR="00C8439B" w:rsidRPr="001F0882" w:rsidP="000236B0" w14:paraId="71AC214A" w14:textId="77777777">
      <w:pPr>
        <w:keepNext/>
        <w:numPr>
          <w:ilvl w:val="0"/>
          <w:numId w:val="10"/>
        </w:numPr>
        <w:tabs>
          <w:tab w:val="clear" w:pos="562"/>
        </w:tabs>
        <w:ind w:left="550" w:hanging="550"/>
        <w:rPr>
          <w:lang w:val="da-DK" w:eastAsia="de-DE"/>
        </w:rPr>
      </w:pPr>
      <w:r w:rsidRPr="001F0882">
        <w:rPr>
          <w:lang w:val="da-DK" w:eastAsia="de-DE"/>
        </w:rPr>
        <w:t>forhøjet urinsyre i blodet</w:t>
      </w:r>
    </w:p>
    <w:p w:rsidR="00C8439B" w:rsidRPr="001F0882" w:rsidP="000236B0" w14:paraId="738601CD" w14:textId="77777777">
      <w:pPr>
        <w:keepNext/>
        <w:numPr>
          <w:ilvl w:val="0"/>
          <w:numId w:val="10"/>
        </w:numPr>
        <w:tabs>
          <w:tab w:val="clear" w:pos="562"/>
        </w:tabs>
        <w:ind w:left="550" w:hanging="550"/>
        <w:rPr>
          <w:lang w:val="da-DK" w:eastAsia="de-DE"/>
        </w:rPr>
      </w:pPr>
      <w:r w:rsidRPr="001F0882">
        <w:rPr>
          <w:lang w:val="da-DK" w:eastAsia="de-DE"/>
        </w:rPr>
        <w:t>unormale blodmålinger af natrium</w:t>
      </w:r>
    </w:p>
    <w:p w:rsidR="00C8439B" w:rsidRPr="001F0882" w:rsidP="000236B0" w14:paraId="7700014B" w14:textId="77777777">
      <w:pPr>
        <w:keepNext/>
        <w:numPr>
          <w:ilvl w:val="0"/>
          <w:numId w:val="10"/>
        </w:numPr>
        <w:tabs>
          <w:tab w:val="clear" w:pos="562"/>
        </w:tabs>
        <w:ind w:left="550" w:hanging="550"/>
        <w:rPr>
          <w:lang w:val="da-DK" w:eastAsia="de-DE"/>
        </w:rPr>
      </w:pPr>
      <w:r w:rsidRPr="001F0882">
        <w:rPr>
          <w:lang w:val="da-DK" w:eastAsia="de-DE"/>
        </w:rPr>
        <w:t>lave blodmålinger af calcium</w:t>
      </w:r>
    </w:p>
    <w:p w:rsidR="00C8439B" w:rsidRPr="001F0882" w:rsidP="000236B0" w14:paraId="563E82C5" w14:textId="77777777">
      <w:pPr>
        <w:keepNext/>
        <w:numPr>
          <w:ilvl w:val="0"/>
          <w:numId w:val="10"/>
        </w:numPr>
        <w:tabs>
          <w:tab w:val="clear" w:pos="562"/>
        </w:tabs>
        <w:ind w:left="550" w:hanging="550"/>
        <w:rPr>
          <w:lang w:val="da-DK" w:eastAsia="de-DE"/>
        </w:rPr>
      </w:pPr>
      <w:r w:rsidRPr="001F0882">
        <w:rPr>
          <w:lang w:val="da-DK" w:eastAsia="de-DE"/>
        </w:rPr>
        <w:t>lave blodmålinger af fosfat</w:t>
      </w:r>
    </w:p>
    <w:p w:rsidR="00C8439B" w:rsidRPr="001F0882" w:rsidP="000236B0" w14:paraId="372BA864" w14:textId="77777777">
      <w:pPr>
        <w:keepNext/>
        <w:numPr>
          <w:ilvl w:val="0"/>
          <w:numId w:val="10"/>
        </w:numPr>
        <w:tabs>
          <w:tab w:val="clear" w:pos="562"/>
        </w:tabs>
        <w:ind w:left="550" w:hanging="550"/>
        <w:rPr>
          <w:lang w:val="da-DK" w:eastAsia="de-DE"/>
        </w:rPr>
      </w:pPr>
      <w:r w:rsidRPr="001F0882">
        <w:rPr>
          <w:lang w:val="da-DK" w:eastAsia="de-DE"/>
        </w:rPr>
        <w:t>højt blodsukker</w:t>
      </w:r>
    </w:p>
    <w:p w:rsidR="00C8439B" w:rsidRPr="001F0882" w:rsidP="000236B0" w14:paraId="20E7E297" w14:textId="77777777">
      <w:pPr>
        <w:keepNext/>
        <w:numPr>
          <w:ilvl w:val="0"/>
          <w:numId w:val="10"/>
        </w:numPr>
        <w:tabs>
          <w:tab w:val="clear" w:pos="562"/>
        </w:tabs>
        <w:ind w:left="550" w:hanging="550"/>
        <w:rPr>
          <w:lang w:val="da-DK" w:eastAsia="de-DE"/>
        </w:rPr>
      </w:pPr>
      <w:r w:rsidRPr="001F0882">
        <w:rPr>
          <w:lang w:val="da-DK" w:eastAsia="de-DE"/>
        </w:rPr>
        <w:t>høje blodmålinger af lactatdehydrogenase</w:t>
      </w:r>
    </w:p>
    <w:p w:rsidR="00C8439B" w:rsidP="000236B0" w14:paraId="7AEC81A9" w14:textId="77777777">
      <w:pPr>
        <w:keepNext/>
        <w:numPr>
          <w:ilvl w:val="0"/>
          <w:numId w:val="10"/>
        </w:numPr>
        <w:tabs>
          <w:tab w:val="clear" w:pos="562"/>
        </w:tabs>
        <w:ind w:left="550" w:hanging="550"/>
        <w:rPr>
          <w:lang w:val="da-DK" w:eastAsia="de-DE"/>
        </w:rPr>
      </w:pPr>
      <w:r w:rsidRPr="005B0249">
        <w:rPr>
          <w:lang w:val="da-DK" w:eastAsia="de-DE"/>
        </w:rPr>
        <w:t>tilstedeværelse af autoantistoffer i blodet</w:t>
      </w:r>
    </w:p>
    <w:p w:rsidR="005318BE" w:rsidP="000236B0" w14:paraId="5E37232F" w14:textId="77777777">
      <w:pPr>
        <w:keepNext/>
        <w:numPr>
          <w:ilvl w:val="0"/>
          <w:numId w:val="10"/>
        </w:numPr>
        <w:tabs>
          <w:tab w:val="clear" w:pos="562"/>
        </w:tabs>
        <w:ind w:left="550" w:hanging="550"/>
        <w:rPr>
          <w:lang w:val="da-DK" w:eastAsia="de-DE"/>
        </w:rPr>
      </w:pPr>
      <w:r>
        <w:rPr>
          <w:lang w:val="da-DK" w:eastAsia="de-DE"/>
        </w:rPr>
        <w:t>lavt kalium i blodet</w:t>
      </w:r>
    </w:p>
    <w:p w:rsidR="005318BE" w:rsidRPr="000236B0" w:rsidP="0073465B" w14:paraId="044DA668" w14:textId="77777777">
      <w:pPr>
        <w:pStyle w:val="EMEANormal"/>
        <w:ind w:left="550"/>
        <w:rPr>
          <w:lang w:val="da-DK"/>
        </w:rPr>
      </w:pPr>
    </w:p>
    <w:p w:rsidR="001F1FE4" w:rsidRPr="001F1FE4" w:rsidP="001F1FE4" w14:paraId="31F59F93" w14:textId="77777777">
      <w:pPr>
        <w:pStyle w:val="EMEANormal"/>
        <w:rPr>
          <w:lang w:val="da-DK"/>
        </w:rPr>
      </w:pPr>
      <w:r w:rsidRPr="0073465B">
        <w:rPr>
          <w:b/>
          <w:lang w:val="da-DK"/>
        </w:rPr>
        <w:t>Ikke almindelig</w:t>
      </w:r>
      <w:r w:rsidRPr="001F1FE4">
        <w:rPr>
          <w:lang w:val="da-DK"/>
        </w:rPr>
        <w:t xml:space="preserve"> (kan påvirke op til 1 ud af 100 personer):</w:t>
      </w:r>
    </w:p>
    <w:p w:rsidR="001F1FE4" w:rsidRPr="001F1FE4" w:rsidP="001F1FE4" w14:paraId="36F7A24B" w14:textId="77777777">
      <w:pPr>
        <w:pStyle w:val="EMEANormal"/>
        <w:rPr>
          <w:lang w:val="da-DK"/>
        </w:rPr>
      </w:pPr>
    </w:p>
    <w:p w:rsidR="001F1FE4" w:rsidRPr="001F1FE4" w:rsidP="001F1FE4" w14:paraId="5519F38F" w14:textId="77777777">
      <w:pPr>
        <w:pStyle w:val="EMEANormal"/>
        <w:numPr>
          <w:ilvl w:val="0"/>
          <w:numId w:val="10"/>
        </w:numPr>
        <w:rPr>
          <w:lang w:val="da-DK"/>
        </w:rPr>
      </w:pPr>
      <w:r>
        <w:rPr>
          <w:lang w:val="da-DK"/>
        </w:rPr>
        <w:t>forhøjede bilirubinmålinger (lever blodtest)</w:t>
      </w:r>
    </w:p>
    <w:p w:rsidR="00C8439B" w:rsidRPr="005B0249" w:rsidP="00C8439B" w14:paraId="5FA18665" w14:textId="77777777">
      <w:pPr>
        <w:pStyle w:val="EMEANormal"/>
        <w:rPr>
          <w:lang w:val="da-DK"/>
        </w:rPr>
      </w:pPr>
    </w:p>
    <w:p w:rsidR="00C8439B" w:rsidRPr="005B0249" w:rsidP="00C8439B" w14:paraId="52ADBB8A" w14:textId="77777777">
      <w:pPr>
        <w:pStyle w:val="EMEANormal"/>
        <w:rPr>
          <w:lang w:val="da-DK"/>
        </w:rPr>
      </w:pPr>
      <w:r w:rsidRPr="001F0882">
        <w:rPr>
          <w:b/>
          <w:lang w:val="da-DK"/>
        </w:rPr>
        <w:t>Sjældne</w:t>
      </w:r>
      <w:r w:rsidRPr="005B0249">
        <w:rPr>
          <w:lang w:val="da-DK"/>
        </w:rPr>
        <w:t xml:space="preserve"> (</w:t>
      </w:r>
      <w:r>
        <w:rPr>
          <w:color w:val="000000"/>
          <w:lang w:val="da-DK"/>
        </w:rPr>
        <w:t>kan påvirke op til</w:t>
      </w:r>
      <w:r>
        <w:rPr>
          <w:lang w:val="da-DK"/>
        </w:rPr>
        <w:t xml:space="preserve"> </w:t>
      </w:r>
      <w:r w:rsidRPr="005B0249">
        <w:rPr>
          <w:lang w:val="da-DK"/>
        </w:rPr>
        <w:t xml:space="preserve">1 </w:t>
      </w:r>
      <w:r>
        <w:rPr>
          <w:lang w:val="da-DK"/>
        </w:rPr>
        <w:t>ud af</w:t>
      </w:r>
      <w:r w:rsidRPr="005B0249">
        <w:rPr>
          <w:lang w:val="da-DK"/>
        </w:rPr>
        <w:t xml:space="preserve"> 1</w:t>
      </w:r>
      <w:r>
        <w:rPr>
          <w:lang w:val="da-DK"/>
        </w:rPr>
        <w:t>.</w:t>
      </w:r>
      <w:r w:rsidRPr="005B0249">
        <w:rPr>
          <w:lang w:val="da-DK"/>
        </w:rPr>
        <w:t>000 p</w:t>
      </w:r>
      <w:r>
        <w:rPr>
          <w:lang w:val="da-DK"/>
        </w:rPr>
        <w:t>ersoner</w:t>
      </w:r>
      <w:r w:rsidRPr="005B0249">
        <w:rPr>
          <w:lang w:val="da-DK"/>
        </w:rPr>
        <w:t>):</w:t>
      </w:r>
    </w:p>
    <w:p w:rsidR="00C8439B" w:rsidRPr="005B0249" w:rsidP="00C8439B" w14:paraId="6E0077B8" w14:textId="77777777">
      <w:pPr>
        <w:pStyle w:val="EMEANormal"/>
        <w:rPr>
          <w:lang w:val="da-DK"/>
        </w:rPr>
      </w:pPr>
    </w:p>
    <w:p w:rsidR="00C8439B" w:rsidRPr="005B0249" w:rsidP="00C8439B" w14:paraId="22FDBED6" w14:textId="77777777">
      <w:pPr>
        <w:keepNext/>
        <w:numPr>
          <w:ilvl w:val="0"/>
          <w:numId w:val="10"/>
        </w:numPr>
        <w:tabs>
          <w:tab w:val="clear" w:pos="562"/>
        </w:tabs>
        <w:ind w:left="550" w:hanging="550"/>
        <w:rPr>
          <w:lang w:val="da-DK" w:eastAsia="de-DE"/>
        </w:rPr>
      </w:pPr>
      <w:r>
        <w:rPr>
          <w:lang w:val="da-DK" w:eastAsia="de-DE"/>
        </w:rPr>
        <w:t>nedsat antal</w:t>
      </w:r>
      <w:r w:rsidRPr="005B0249">
        <w:rPr>
          <w:lang w:val="da-DK" w:eastAsia="de-DE"/>
        </w:rPr>
        <w:t xml:space="preserve"> hvide blodlegemer, røde blodlegemer og blodplade</w:t>
      </w:r>
      <w:r>
        <w:rPr>
          <w:lang w:val="da-DK" w:eastAsia="de-DE"/>
        </w:rPr>
        <w:t>r</w:t>
      </w:r>
      <w:r w:rsidR="006F619D">
        <w:rPr>
          <w:lang w:val="da-DK" w:eastAsia="de-DE"/>
        </w:rPr>
        <w:t>.</w:t>
      </w:r>
    </w:p>
    <w:p w:rsidR="00C8439B" w:rsidP="00C8439B" w14:paraId="7B8EEE48" w14:textId="77777777">
      <w:pPr>
        <w:keepNext/>
        <w:tabs>
          <w:tab w:val="clear" w:pos="562"/>
        </w:tabs>
        <w:rPr>
          <w:szCs w:val="22"/>
          <w:lang w:val="da-DK"/>
        </w:rPr>
      </w:pPr>
      <w:r w:rsidRPr="008B6F5E">
        <w:rPr>
          <w:szCs w:val="22"/>
          <w:lang w:val="da-DK"/>
        </w:rPr>
        <w:t xml:space="preserve"> </w:t>
      </w:r>
    </w:p>
    <w:p w:rsidR="00C8439B" w:rsidP="00C8439B" w14:paraId="3558387E" w14:textId="77777777">
      <w:pPr>
        <w:rPr>
          <w:lang w:val="da-DK"/>
        </w:rPr>
      </w:pPr>
    </w:p>
    <w:p w:rsidR="00C8439B" w:rsidRPr="00E34288" w:rsidP="00C8439B" w14:paraId="147C08D3" w14:textId="77777777">
      <w:pPr>
        <w:numPr>
          <w:ilvl w:val="12"/>
          <w:numId w:val="0"/>
        </w:numPr>
        <w:outlineLvl w:val="0"/>
        <w:rPr>
          <w:b/>
          <w:noProof/>
          <w:lang w:val="da-DK"/>
        </w:rPr>
      </w:pPr>
      <w:r w:rsidRPr="00E34288">
        <w:rPr>
          <w:b/>
          <w:noProof/>
          <w:lang w:val="da-DK"/>
        </w:rPr>
        <w:t xml:space="preserve">Indberetning af </w:t>
      </w:r>
      <w:r w:rsidRPr="00E34288">
        <w:rPr>
          <w:b/>
          <w:lang w:val="da-DK"/>
        </w:rPr>
        <w:t>bivirkninger</w:t>
      </w:r>
    </w:p>
    <w:p w:rsidR="00C8439B" w:rsidP="00C8439B" w14:paraId="756B5254" w14:textId="77777777">
      <w:pPr>
        <w:rPr>
          <w:lang w:val="da-DK"/>
        </w:rPr>
      </w:pPr>
      <w:r w:rsidRPr="009B5DF1">
        <w:rPr>
          <w:color w:val="000000"/>
          <w:lang w:val="da-DK"/>
        </w:rPr>
        <w:t>Hvis d</w:t>
      </w:r>
      <w:r w:rsidR="003734BE">
        <w:rPr>
          <w:color w:val="000000"/>
          <w:lang w:val="da-DK"/>
        </w:rPr>
        <w:t>it barn</w:t>
      </w:r>
      <w:r w:rsidRPr="009B5DF1">
        <w:rPr>
          <w:color w:val="000000"/>
          <w:lang w:val="da-DK"/>
        </w:rPr>
        <w:t xml:space="preserve"> oplever bivirkninger, bør du</w:t>
      </w:r>
      <w:r>
        <w:rPr>
          <w:color w:val="000000"/>
          <w:lang w:val="da-DK"/>
        </w:rPr>
        <w:t xml:space="preserve"> </w:t>
      </w:r>
      <w:r w:rsidRPr="009B5DF1">
        <w:rPr>
          <w:color w:val="000000"/>
          <w:lang w:val="da-DK"/>
        </w:rPr>
        <w:t xml:space="preserve">tale med din læge eller </w:t>
      </w:r>
      <w:r w:rsidRPr="009B5DF1">
        <w:rPr>
          <w:noProof/>
          <w:lang w:val="da-DK"/>
        </w:rPr>
        <w:t>apotek</w:t>
      </w:r>
      <w:r w:rsidR="00E87999">
        <w:rPr>
          <w:noProof/>
          <w:lang w:val="da-DK"/>
        </w:rPr>
        <w:t>spersonalet</w:t>
      </w:r>
      <w:r w:rsidRPr="009B5DF1">
        <w:rPr>
          <w:color w:val="000000"/>
          <w:lang w:val="da-DK"/>
        </w:rPr>
        <w:t>. Dette gælder også mulige bivirkninger, som ikke er medtaget i denne indlægsseddel. Du eller dine pårørende kan også indberette bivirkninger di</w:t>
      </w:r>
      <w:r>
        <w:rPr>
          <w:color w:val="000000"/>
          <w:lang w:val="da-DK"/>
        </w:rPr>
        <w:t xml:space="preserve">rekte til Lægemiddelstyrelsen </w:t>
      </w:r>
      <w:r w:rsidRPr="00247981">
        <w:rPr>
          <w:color w:val="000000"/>
          <w:szCs w:val="22"/>
          <w:lang w:val="da-DK"/>
        </w:rPr>
        <w:t xml:space="preserve">via </w:t>
      </w:r>
      <w:r w:rsidRPr="009D3514">
        <w:rPr>
          <w:color w:val="000000"/>
          <w:szCs w:val="22"/>
          <w:highlight w:val="lightGray"/>
          <w:lang w:val="da-DK"/>
        </w:rPr>
        <w:t xml:space="preserve">det nationale rapporteringssystem anført i </w:t>
      </w:r>
      <w:hyperlink r:id="rId24" w:history="1">
        <w:r w:rsidRPr="009D3514">
          <w:rPr>
            <w:rStyle w:val="Hyperlink"/>
            <w:szCs w:val="22"/>
            <w:highlight w:val="lightGray"/>
            <w:lang w:val="da-DK"/>
          </w:rPr>
          <w:t>Appendiks V</w:t>
        </w:r>
      </w:hyperlink>
      <w:r w:rsidRPr="003B7417">
        <w:rPr>
          <w:rFonts w:eastAsia="Calibri"/>
          <w:noProof/>
          <w:lang w:val="da-DK" w:eastAsia="zh-CN"/>
        </w:rPr>
        <w:t xml:space="preserve">. </w:t>
      </w:r>
      <w:r w:rsidRPr="009B5DF1">
        <w:rPr>
          <w:color w:val="000000"/>
          <w:lang w:val="da-DK"/>
        </w:rPr>
        <w:t>Ved at indrapportere bivirkninger kan du hjælpe med at fremskaffe mere information om sikkerheden af dette lægemiddel.</w:t>
      </w:r>
    </w:p>
    <w:p w:rsidR="00C8439B" w:rsidRPr="000236B0" w:rsidP="00C8439B" w14:paraId="31424BE4" w14:textId="77777777">
      <w:pPr>
        <w:ind w:left="567" w:hanging="567"/>
        <w:rPr>
          <w:lang w:val="da-DK"/>
        </w:rPr>
      </w:pPr>
    </w:p>
    <w:p w:rsidR="00C8439B" w:rsidRPr="000236B0" w:rsidP="00C8439B" w14:paraId="5766288B" w14:textId="77777777">
      <w:pPr>
        <w:ind w:left="567" w:hanging="567"/>
        <w:rPr>
          <w:lang w:val="da-DK"/>
        </w:rPr>
      </w:pPr>
    </w:p>
    <w:p w:rsidR="00C8439B" w:rsidRPr="008F497B" w:rsidP="00C8439B" w14:paraId="052E379D" w14:textId="77777777">
      <w:pPr>
        <w:keepNext/>
        <w:ind w:left="567" w:hanging="567"/>
        <w:rPr>
          <w:lang w:val="da-DK"/>
        </w:rPr>
      </w:pPr>
      <w:r w:rsidRPr="008F497B">
        <w:rPr>
          <w:b/>
          <w:lang w:val="da-DK"/>
        </w:rPr>
        <w:t>5.</w:t>
      </w:r>
      <w:r w:rsidRPr="008F497B">
        <w:rPr>
          <w:b/>
          <w:lang w:val="da-DK"/>
        </w:rPr>
        <w:tab/>
      </w:r>
      <w:r w:rsidRPr="008F497B">
        <w:rPr>
          <w:b/>
          <w:noProof/>
          <w:lang w:val="da-DK"/>
        </w:rPr>
        <w:t>Opbevaring</w:t>
      </w:r>
    </w:p>
    <w:p w:rsidR="00C8439B" w:rsidRPr="008B6F5E" w:rsidP="00C8439B" w14:paraId="591830B7" w14:textId="77777777">
      <w:pPr>
        <w:pStyle w:val="EMEANormal"/>
        <w:keepNext/>
        <w:rPr>
          <w:lang w:val="da-DK"/>
        </w:rPr>
      </w:pPr>
    </w:p>
    <w:p w:rsidR="00C8439B" w:rsidP="00C8439B" w14:paraId="1011BC8B" w14:textId="77777777">
      <w:pPr>
        <w:keepNext/>
        <w:rPr>
          <w:lang w:val="da-DK"/>
        </w:rPr>
      </w:pPr>
      <w:r>
        <w:rPr>
          <w:lang w:val="da-DK"/>
        </w:rPr>
        <w:t>Opbevar lægemidlet utilgængeligt for børn.</w:t>
      </w:r>
    </w:p>
    <w:p w:rsidR="00C8439B" w:rsidP="00C8439B" w14:paraId="137ACEBB" w14:textId="77777777">
      <w:pPr>
        <w:rPr>
          <w:lang w:val="da-DK"/>
        </w:rPr>
      </w:pPr>
    </w:p>
    <w:p w:rsidR="00C8439B" w:rsidRPr="00466079" w:rsidP="00C8439B" w14:paraId="6959922E" w14:textId="77777777">
      <w:pPr>
        <w:pStyle w:val="BodyText"/>
        <w:rPr>
          <w:bCs/>
          <w:iCs/>
          <w:lang w:val="da-DK"/>
        </w:rPr>
      </w:pPr>
      <w:r w:rsidRPr="00C4186B">
        <w:rPr>
          <w:b w:val="0"/>
          <w:bCs/>
          <w:i w:val="0"/>
          <w:iCs/>
          <w:lang w:val="da-DK"/>
        </w:rPr>
        <w:t>Brug</w:t>
      </w:r>
      <w:r>
        <w:rPr>
          <w:b w:val="0"/>
          <w:bCs/>
          <w:i w:val="0"/>
          <w:iCs/>
          <w:lang w:val="da-DK"/>
        </w:rPr>
        <w:t xml:space="preserve"> </w:t>
      </w:r>
      <w:r w:rsidRPr="00C4186B">
        <w:rPr>
          <w:b w:val="0"/>
          <w:bCs/>
          <w:i w:val="0"/>
          <w:iCs/>
          <w:lang w:val="da-DK"/>
        </w:rPr>
        <w:t xml:space="preserve"> ikke</w:t>
      </w:r>
      <w:r>
        <w:rPr>
          <w:b w:val="0"/>
          <w:bCs/>
          <w:i w:val="0"/>
          <w:iCs/>
          <w:lang w:val="da-DK"/>
        </w:rPr>
        <w:t xml:space="preserve"> Humira</w:t>
      </w:r>
      <w:r w:rsidRPr="00C4186B">
        <w:rPr>
          <w:b w:val="0"/>
          <w:bCs/>
          <w:i w:val="0"/>
          <w:iCs/>
          <w:lang w:val="da-DK"/>
        </w:rPr>
        <w:t xml:space="preserve"> efter den udløbsdato, der står på pakningen efter E</w:t>
      </w:r>
      <w:r>
        <w:rPr>
          <w:b w:val="0"/>
          <w:bCs/>
          <w:i w:val="0"/>
          <w:iCs/>
          <w:lang w:val="da-DK"/>
        </w:rPr>
        <w:t>XP</w:t>
      </w:r>
      <w:r w:rsidRPr="00C4186B">
        <w:rPr>
          <w:b w:val="0"/>
          <w:bCs/>
          <w:i w:val="0"/>
          <w:iCs/>
          <w:lang w:val="da-DK"/>
        </w:rPr>
        <w:t xml:space="preserve">. </w:t>
      </w:r>
    </w:p>
    <w:p w:rsidR="00C8439B" w:rsidP="00C8439B" w14:paraId="2C49DC08" w14:textId="77777777">
      <w:pPr>
        <w:rPr>
          <w:iCs/>
          <w:lang w:val="da-DK"/>
        </w:rPr>
      </w:pPr>
    </w:p>
    <w:p w:rsidR="00C8439B" w:rsidP="00C8439B" w14:paraId="288AF946" w14:textId="77777777">
      <w:pPr>
        <w:rPr>
          <w:lang w:val="da-DK"/>
        </w:rPr>
      </w:pPr>
      <w:r>
        <w:rPr>
          <w:lang w:val="da-DK"/>
        </w:rPr>
        <w:t>Opbevares i køleskab ( 2 – 8°C). Må ikke nedfryses.</w:t>
      </w:r>
    </w:p>
    <w:p w:rsidR="00C8439B" w:rsidP="00C8439B" w14:paraId="7689A826" w14:textId="77777777">
      <w:pPr>
        <w:rPr>
          <w:lang w:val="da-DK"/>
        </w:rPr>
      </w:pPr>
      <w:r>
        <w:rPr>
          <w:lang w:val="da-DK"/>
        </w:rPr>
        <w:t xml:space="preserve">Opbevar den fyldte </w:t>
      </w:r>
      <w:r w:rsidR="00CA4EA6">
        <w:rPr>
          <w:lang w:val="da-DK"/>
        </w:rPr>
        <w:t>sprøjte</w:t>
      </w:r>
      <w:r>
        <w:rPr>
          <w:lang w:val="da-DK"/>
        </w:rPr>
        <w:t xml:space="preserve"> i den ydre karton for at beskytte mod lys.</w:t>
      </w:r>
    </w:p>
    <w:p w:rsidR="00C8439B" w:rsidP="00C8439B" w14:paraId="1A04C313" w14:textId="77777777">
      <w:pPr>
        <w:rPr>
          <w:lang w:val="da-DK"/>
        </w:rPr>
      </w:pPr>
    </w:p>
    <w:p w:rsidR="00C8439B" w:rsidRPr="00EF396A" w:rsidP="00C8439B" w14:paraId="43BC80C0" w14:textId="77777777">
      <w:pPr>
        <w:tabs>
          <w:tab w:val="clear" w:pos="562"/>
        </w:tabs>
        <w:suppressAutoHyphens w:val="0"/>
        <w:autoSpaceDE w:val="0"/>
        <w:autoSpaceDN w:val="0"/>
        <w:adjustRightInd w:val="0"/>
        <w:rPr>
          <w:szCs w:val="22"/>
          <w:lang w:val="da-DK" w:eastAsia="en-GB"/>
        </w:rPr>
      </w:pPr>
      <w:r w:rsidRPr="00EF396A">
        <w:rPr>
          <w:szCs w:val="22"/>
          <w:lang w:val="da-DK" w:eastAsia="en-GB"/>
        </w:rPr>
        <w:t>Alternativ opbevaring:</w:t>
      </w:r>
    </w:p>
    <w:p w:rsidR="00C8439B" w:rsidRPr="00EF396A" w:rsidP="00C8439B" w14:paraId="31A41F37" w14:textId="77777777">
      <w:pPr>
        <w:tabs>
          <w:tab w:val="clear" w:pos="562"/>
        </w:tabs>
        <w:suppressAutoHyphens w:val="0"/>
        <w:autoSpaceDE w:val="0"/>
        <w:autoSpaceDN w:val="0"/>
        <w:adjustRightInd w:val="0"/>
        <w:rPr>
          <w:szCs w:val="22"/>
          <w:lang w:val="da-DK" w:eastAsia="en-GB"/>
        </w:rPr>
      </w:pPr>
    </w:p>
    <w:p w:rsidR="003734BE" w:rsidP="003734BE" w14:paraId="004E562E" w14:textId="77777777">
      <w:pPr>
        <w:tabs>
          <w:tab w:val="clear" w:pos="562"/>
        </w:tabs>
        <w:suppressAutoHyphens w:val="0"/>
        <w:autoSpaceDE w:val="0"/>
        <w:autoSpaceDN w:val="0"/>
        <w:adjustRightInd w:val="0"/>
        <w:rPr>
          <w:szCs w:val="22"/>
          <w:lang w:val="da-DK" w:eastAsia="en-GB"/>
        </w:rPr>
      </w:pPr>
      <w:r>
        <w:rPr>
          <w:szCs w:val="22"/>
          <w:lang w:val="da-DK" w:eastAsia="en-GB"/>
        </w:rPr>
        <w:t>Hvis</w:t>
      </w:r>
      <w:r w:rsidRPr="00EF396A">
        <w:rPr>
          <w:szCs w:val="22"/>
          <w:lang w:val="da-DK" w:eastAsia="en-GB"/>
        </w:rPr>
        <w:t xml:space="preserve"> det er nødvendigt</w:t>
      </w:r>
      <w:r>
        <w:rPr>
          <w:szCs w:val="22"/>
          <w:lang w:val="da-DK" w:eastAsia="en-GB"/>
        </w:rPr>
        <w:t xml:space="preserve"> </w:t>
      </w:r>
      <w:r w:rsidRPr="00EF396A">
        <w:rPr>
          <w:szCs w:val="22"/>
          <w:lang w:val="da-DK" w:eastAsia="en-GB"/>
        </w:rPr>
        <w:t xml:space="preserve">(f.eks. når du rejser), kan en enkelt Humira fyldt </w:t>
      </w:r>
      <w:r>
        <w:rPr>
          <w:szCs w:val="22"/>
          <w:lang w:val="da-DK" w:eastAsia="en-GB"/>
        </w:rPr>
        <w:t>injektions</w:t>
      </w:r>
      <w:r w:rsidRPr="00EF396A">
        <w:rPr>
          <w:szCs w:val="22"/>
          <w:lang w:val="da-DK" w:eastAsia="en-GB"/>
        </w:rPr>
        <w:t xml:space="preserve">sprøjte </w:t>
      </w:r>
      <w:r>
        <w:rPr>
          <w:szCs w:val="22"/>
          <w:lang w:val="da-DK" w:eastAsia="en-GB"/>
        </w:rPr>
        <w:t>opbevares ved stuetemperatur</w:t>
      </w:r>
      <w:r w:rsidRPr="00EF396A">
        <w:rPr>
          <w:szCs w:val="22"/>
          <w:lang w:val="da-DK" w:eastAsia="en-GB"/>
        </w:rPr>
        <w:t xml:space="preserve"> (</w:t>
      </w:r>
      <w:r>
        <w:rPr>
          <w:szCs w:val="22"/>
          <w:lang w:val="da-DK" w:eastAsia="en-GB"/>
        </w:rPr>
        <w:t xml:space="preserve">op til </w:t>
      </w:r>
      <w:r w:rsidRPr="00EF396A">
        <w:rPr>
          <w:szCs w:val="22"/>
          <w:lang w:val="da-DK" w:eastAsia="en-GB"/>
        </w:rPr>
        <w:t>25</w:t>
      </w:r>
      <w:r>
        <w:rPr>
          <w:szCs w:val="22"/>
          <w:lang w:val="da-DK" w:eastAsia="en-GB"/>
        </w:rPr>
        <w:t xml:space="preserve"> </w:t>
      </w:r>
      <w:r w:rsidRPr="00EF396A">
        <w:rPr>
          <w:szCs w:val="22"/>
          <w:lang w:val="da-DK" w:eastAsia="en-GB"/>
        </w:rPr>
        <w:t xml:space="preserve">°C) </w:t>
      </w:r>
      <w:r>
        <w:rPr>
          <w:szCs w:val="22"/>
          <w:lang w:val="da-DK" w:eastAsia="en-GB"/>
        </w:rPr>
        <w:t xml:space="preserve">i en periode på højst </w:t>
      </w:r>
      <w:r w:rsidRPr="00EF396A">
        <w:rPr>
          <w:szCs w:val="22"/>
          <w:lang w:val="da-DK" w:eastAsia="en-GB"/>
        </w:rPr>
        <w:t>14 da</w:t>
      </w:r>
      <w:r>
        <w:rPr>
          <w:szCs w:val="22"/>
          <w:lang w:val="da-DK" w:eastAsia="en-GB"/>
        </w:rPr>
        <w:t>ge</w:t>
      </w:r>
      <w:r w:rsidRPr="00EF396A">
        <w:rPr>
          <w:szCs w:val="22"/>
          <w:lang w:val="da-DK" w:eastAsia="en-GB"/>
        </w:rPr>
        <w:t xml:space="preserve"> – </w:t>
      </w:r>
      <w:r>
        <w:rPr>
          <w:szCs w:val="22"/>
          <w:lang w:val="da-DK" w:eastAsia="en-GB"/>
        </w:rPr>
        <w:t>vær sikker på at beskytte den mod lys</w:t>
      </w:r>
      <w:r w:rsidRPr="00EF396A">
        <w:rPr>
          <w:szCs w:val="22"/>
          <w:lang w:val="da-DK" w:eastAsia="en-GB"/>
        </w:rPr>
        <w:t xml:space="preserve">. </w:t>
      </w:r>
      <w:r>
        <w:rPr>
          <w:szCs w:val="22"/>
          <w:lang w:val="da-DK" w:eastAsia="en-GB"/>
        </w:rPr>
        <w:t>Når injektionssprøjten er taget ud af køleskabet og har været opbevaret ved stuetemperatur</w:t>
      </w:r>
      <w:r w:rsidRPr="00EF396A">
        <w:rPr>
          <w:szCs w:val="22"/>
          <w:lang w:val="da-DK" w:eastAsia="en-GB"/>
        </w:rPr>
        <w:t xml:space="preserve">, </w:t>
      </w:r>
      <w:r w:rsidRPr="00EF396A">
        <w:rPr>
          <w:b/>
          <w:szCs w:val="22"/>
          <w:lang w:val="da-DK" w:eastAsia="en-GB"/>
        </w:rPr>
        <w:t>skal injektionssprøjten bruges inde</w:t>
      </w:r>
      <w:r>
        <w:rPr>
          <w:b/>
          <w:szCs w:val="22"/>
          <w:lang w:val="da-DK" w:eastAsia="en-GB"/>
        </w:rPr>
        <w:t>n</w:t>
      </w:r>
      <w:r w:rsidRPr="00EF396A">
        <w:rPr>
          <w:b/>
          <w:szCs w:val="22"/>
          <w:lang w:val="da-DK" w:eastAsia="en-GB"/>
        </w:rPr>
        <w:t>for 14 dage eller kasseres</w:t>
      </w:r>
      <w:r w:rsidRPr="00EF396A">
        <w:rPr>
          <w:bCs/>
          <w:szCs w:val="22"/>
          <w:lang w:val="da-DK" w:eastAsia="en-GB"/>
        </w:rPr>
        <w:t xml:space="preserve">, </w:t>
      </w:r>
      <w:r>
        <w:rPr>
          <w:bCs/>
          <w:szCs w:val="22"/>
          <w:lang w:val="da-DK" w:eastAsia="en-GB"/>
        </w:rPr>
        <w:t>også selv om den lægges tilbage i køleskab</w:t>
      </w:r>
      <w:r w:rsidRPr="00EF396A">
        <w:rPr>
          <w:szCs w:val="22"/>
          <w:lang w:val="da-DK" w:eastAsia="en-GB"/>
        </w:rPr>
        <w:t>.</w:t>
      </w:r>
    </w:p>
    <w:p w:rsidR="003734BE" w:rsidRPr="00136011" w:rsidP="003734BE" w14:paraId="584CC3FA" w14:textId="77777777">
      <w:pPr>
        <w:tabs>
          <w:tab w:val="clear" w:pos="562"/>
        </w:tabs>
        <w:suppressAutoHyphens w:val="0"/>
        <w:autoSpaceDE w:val="0"/>
        <w:autoSpaceDN w:val="0"/>
        <w:adjustRightInd w:val="0"/>
        <w:rPr>
          <w:szCs w:val="22"/>
          <w:lang w:val="da-DK" w:eastAsia="en-GB"/>
        </w:rPr>
      </w:pPr>
    </w:p>
    <w:p w:rsidR="003734BE" w:rsidP="003734BE" w14:paraId="1407408A" w14:textId="77777777">
      <w:pPr>
        <w:tabs>
          <w:tab w:val="clear" w:pos="562"/>
        </w:tabs>
        <w:suppressAutoHyphens w:val="0"/>
        <w:autoSpaceDE w:val="0"/>
        <w:autoSpaceDN w:val="0"/>
        <w:adjustRightInd w:val="0"/>
        <w:rPr>
          <w:lang w:val="da-DK"/>
        </w:rPr>
      </w:pPr>
      <w:r w:rsidRPr="00136011">
        <w:rPr>
          <w:szCs w:val="22"/>
          <w:lang w:val="da-DK" w:eastAsia="en-GB"/>
        </w:rPr>
        <w:t xml:space="preserve">Du skal registrere den dato, hvor </w:t>
      </w:r>
      <w:r>
        <w:rPr>
          <w:lang w:val="da-DK"/>
        </w:rPr>
        <w:t>injektionssprøjten</w:t>
      </w:r>
      <w:r w:rsidRPr="00136011">
        <w:rPr>
          <w:szCs w:val="22"/>
          <w:lang w:val="da-DK" w:eastAsia="en-GB"/>
        </w:rPr>
        <w:t xml:space="preserve"> først tages ud af køleskabet, og den dato efter hvilken</w:t>
      </w:r>
      <w:r>
        <w:rPr>
          <w:szCs w:val="22"/>
          <w:lang w:val="da-DK" w:eastAsia="en-GB"/>
        </w:rPr>
        <w:t>,</w:t>
      </w:r>
      <w:r w:rsidRPr="00136011">
        <w:rPr>
          <w:szCs w:val="22"/>
          <w:lang w:val="da-DK" w:eastAsia="en-GB"/>
        </w:rPr>
        <w:t xml:space="preserve"> den skal </w:t>
      </w:r>
      <w:r>
        <w:rPr>
          <w:szCs w:val="22"/>
          <w:lang w:val="da-DK" w:eastAsia="en-GB"/>
        </w:rPr>
        <w:t>kasseres.</w:t>
      </w:r>
      <w:r w:rsidRPr="00136011">
        <w:rPr>
          <w:lang w:val="da-DK"/>
        </w:rPr>
        <w:t xml:space="preserve">  </w:t>
      </w:r>
    </w:p>
    <w:p w:rsidR="003734BE" w:rsidP="00C8439B" w14:paraId="7543B383" w14:textId="77777777">
      <w:pPr>
        <w:rPr>
          <w:lang w:val="da-DK"/>
        </w:rPr>
      </w:pPr>
    </w:p>
    <w:p w:rsidR="00C8439B" w:rsidP="00C8439B" w14:paraId="414AB06F" w14:textId="77777777">
      <w:pPr>
        <w:rPr>
          <w:lang w:val="da-DK"/>
        </w:rPr>
      </w:pPr>
      <w:r>
        <w:rPr>
          <w:lang w:val="da-DK"/>
        </w:rPr>
        <w:t xml:space="preserve">Spørg </w:t>
      </w:r>
      <w:r w:rsidR="00E87999">
        <w:rPr>
          <w:lang w:val="da-DK"/>
        </w:rPr>
        <w:t>lægen eller</w:t>
      </w:r>
      <w:r>
        <w:rPr>
          <w:lang w:val="da-DK"/>
        </w:rPr>
        <w:t xml:space="preserve"> apotek</w:t>
      </w:r>
      <w:r w:rsidR="00E87999">
        <w:rPr>
          <w:lang w:val="da-DK"/>
        </w:rPr>
        <w:t>spersonal</w:t>
      </w:r>
      <w:r>
        <w:rPr>
          <w:lang w:val="da-DK"/>
        </w:rPr>
        <w:t>et, hvordan du skal bortskaffe medicinrester. Af hensyn til miljøet må du ikke smide medicinrester i afløbet, toilettet eller skraldespanden.</w:t>
      </w:r>
    </w:p>
    <w:p w:rsidR="00C8439B" w:rsidRPr="000236B0" w:rsidP="00C8439B" w14:paraId="695F784D" w14:textId="77777777">
      <w:pPr>
        <w:pStyle w:val="EMEANormal"/>
        <w:rPr>
          <w:szCs w:val="24"/>
          <w:lang w:val="da-DK"/>
        </w:rPr>
      </w:pPr>
    </w:p>
    <w:p w:rsidR="00C8439B" w:rsidRPr="000236B0" w:rsidP="00C8439B" w14:paraId="0E9703FB" w14:textId="77777777">
      <w:pPr>
        <w:pStyle w:val="EMEANormal"/>
        <w:rPr>
          <w:szCs w:val="24"/>
          <w:lang w:val="da-DK"/>
        </w:rPr>
      </w:pPr>
    </w:p>
    <w:p w:rsidR="00C8439B" w:rsidRPr="000236B0" w:rsidP="000236B0" w14:paraId="52807E23" w14:textId="77777777">
      <w:pPr>
        <w:pStyle w:val="EMEANormal"/>
        <w:keepNext/>
        <w:rPr>
          <w:noProof/>
          <w:szCs w:val="24"/>
          <w:lang w:val="da-DK"/>
        </w:rPr>
      </w:pPr>
      <w:r w:rsidRPr="008F497B">
        <w:rPr>
          <w:b/>
          <w:szCs w:val="24"/>
          <w:lang w:val="da-DK"/>
        </w:rPr>
        <w:t>6.</w:t>
      </w:r>
      <w:r w:rsidRPr="008F497B">
        <w:rPr>
          <w:b/>
          <w:szCs w:val="24"/>
          <w:lang w:val="da-DK"/>
        </w:rPr>
        <w:tab/>
      </w:r>
      <w:r w:rsidRPr="008F497B">
        <w:rPr>
          <w:b/>
          <w:noProof/>
          <w:szCs w:val="24"/>
          <w:lang w:val="da-DK"/>
        </w:rPr>
        <w:t>Pakningsstørrelser og yderligere oplysninger</w:t>
      </w:r>
    </w:p>
    <w:p w:rsidR="00C8439B" w:rsidP="000236B0" w14:paraId="2673E945" w14:textId="77777777">
      <w:pPr>
        <w:pStyle w:val="Heading4"/>
        <w:rPr>
          <w:lang w:val="da-DK"/>
        </w:rPr>
      </w:pPr>
    </w:p>
    <w:p w:rsidR="00C8439B" w:rsidP="000236B0" w14:paraId="47C8CCC4" w14:textId="77777777">
      <w:pPr>
        <w:pStyle w:val="Heading4"/>
        <w:rPr>
          <w:lang w:val="da-DK"/>
        </w:rPr>
      </w:pPr>
      <w:r>
        <w:rPr>
          <w:lang w:val="da-DK"/>
        </w:rPr>
        <w:t>Humira indeholder</w:t>
      </w:r>
    </w:p>
    <w:p w:rsidR="00C8439B" w:rsidP="00C8439B" w14:paraId="7D6446BA" w14:textId="77777777">
      <w:pPr>
        <w:rPr>
          <w:lang w:val="da-DK"/>
        </w:rPr>
      </w:pPr>
    </w:p>
    <w:p w:rsidR="00C8439B" w:rsidP="00C8439B" w14:paraId="0AFA515F" w14:textId="77777777">
      <w:pPr>
        <w:ind w:left="567" w:hanging="567"/>
        <w:rPr>
          <w:lang w:val="da-DK"/>
        </w:rPr>
      </w:pPr>
      <w:r>
        <w:rPr>
          <w:lang w:val="da-DK"/>
        </w:rPr>
        <w:t>Aktivt stof: adalimumab.</w:t>
      </w:r>
    </w:p>
    <w:p w:rsidR="00C8439B" w:rsidP="00C8439B" w14:paraId="40107078" w14:textId="77777777">
      <w:pPr>
        <w:numPr>
          <w:ilvl w:val="12"/>
          <w:numId w:val="0"/>
        </w:numPr>
        <w:ind w:right="-2"/>
        <w:rPr>
          <w:lang w:val="da-DK"/>
        </w:rPr>
      </w:pPr>
      <w:r>
        <w:rPr>
          <w:lang w:val="da-DK"/>
        </w:rPr>
        <w:t>Øvrige indholdsstoffer: mannitol, polysorbat 80 og vand til injektionsvæsker.</w:t>
      </w:r>
    </w:p>
    <w:p w:rsidR="00C8439B" w:rsidP="00C8439B" w14:paraId="51B785F5" w14:textId="77777777">
      <w:pPr>
        <w:numPr>
          <w:ilvl w:val="12"/>
          <w:numId w:val="0"/>
        </w:numPr>
        <w:ind w:right="-2"/>
        <w:rPr>
          <w:lang w:val="da-DK"/>
        </w:rPr>
      </w:pPr>
    </w:p>
    <w:p w:rsidR="00C8439B" w:rsidP="00C8439B" w14:paraId="089AE418" w14:textId="77777777">
      <w:pPr>
        <w:pStyle w:val="Heading9"/>
        <w:suppressAutoHyphens w:val="0"/>
        <w:rPr>
          <w:i w:val="0"/>
          <w:iCs/>
          <w:lang w:val="da-DK"/>
        </w:rPr>
      </w:pPr>
      <w:r>
        <w:rPr>
          <w:i w:val="0"/>
          <w:iCs/>
          <w:lang w:val="da-DK"/>
        </w:rPr>
        <w:t>Udseende og pakningsstørrelser</w:t>
      </w:r>
    </w:p>
    <w:p w:rsidR="00C8439B" w:rsidP="00C8439B" w14:paraId="392D2943" w14:textId="77777777">
      <w:pPr>
        <w:numPr>
          <w:ilvl w:val="12"/>
          <w:numId w:val="0"/>
        </w:numPr>
        <w:ind w:right="-2"/>
        <w:rPr>
          <w:lang w:val="da-DK"/>
        </w:rPr>
      </w:pPr>
    </w:p>
    <w:p w:rsidR="00C8439B" w:rsidP="00C8439B" w14:paraId="1494C031" w14:textId="77777777">
      <w:pPr>
        <w:rPr>
          <w:lang w:val="da-DK"/>
        </w:rPr>
      </w:pPr>
      <w:r>
        <w:rPr>
          <w:lang w:val="da-DK"/>
        </w:rPr>
        <w:t xml:space="preserve">Humira </w:t>
      </w:r>
      <w:r w:rsidR="003734BE">
        <w:rPr>
          <w:lang w:val="da-DK"/>
        </w:rPr>
        <w:t>2</w:t>
      </w:r>
      <w:r>
        <w:rPr>
          <w:lang w:val="da-DK"/>
        </w:rPr>
        <w:t xml:space="preserve">0 mg  injektionsvæske, opløsning i fyldt </w:t>
      </w:r>
      <w:r w:rsidR="00C7619E">
        <w:rPr>
          <w:lang w:val="da-DK"/>
        </w:rPr>
        <w:t xml:space="preserve">injektionssprøjte til børn </w:t>
      </w:r>
      <w:r>
        <w:rPr>
          <w:lang w:val="da-DK"/>
        </w:rPr>
        <w:t xml:space="preserve">findes som en steril opløsning af </w:t>
      </w:r>
      <w:r w:rsidR="003734BE">
        <w:rPr>
          <w:lang w:val="da-DK"/>
        </w:rPr>
        <w:t>2</w:t>
      </w:r>
      <w:r>
        <w:rPr>
          <w:lang w:val="da-DK"/>
        </w:rPr>
        <w:t>0 mg adalimumab opløst i 0,</w:t>
      </w:r>
      <w:r w:rsidR="003734BE">
        <w:rPr>
          <w:lang w:val="da-DK"/>
        </w:rPr>
        <w:t>2</w:t>
      </w:r>
      <w:r>
        <w:rPr>
          <w:lang w:val="da-DK"/>
        </w:rPr>
        <w:t xml:space="preserve"> ml injektionsvæske.</w:t>
      </w:r>
    </w:p>
    <w:p w:rsidR="00C8439B" w:rsidP="00C8439B" w14:paraId="299DCAE7" w14:textId="77777777">
      <w:pPr>
        <w:numPr>
          <w:ilvl w:val="12"/>
          <w:numId w:val="0"/>
        </w:numPr>
        <w:ind w:right="-2"/>
        <w:rPr>
          <w:lang w:val="da-DK"/>
        </w:rPr>
      </w:pPr>
    </w:p>
    <w:p w:rsidR="003734BE" w:rsidP="003734BE" w14:paraId="257DD51D" w14:textId="77777777">
      <w:pPr>
        <w:rPr>
          <w:lang w:val="da-DK"/>
        </w:rPr>
      </w:pPr>
      <w:r>
        <w:rPr>
          <w:lang w:val="da-DK"/>
        </w:rPr>
        <w:t>Humira fyldt sprøjte er en glas sprøjte indeholdende en opløsning af adalimumab.</w:t>
      </w:r>
    </w:p>
    <w:p w:rsidR="003734BE" w:rsidP="003734BE" w14:paraId="6765812A" w14:textId="77777777">
      <w:pPr>
        <w:rPr>
          <w:lang w:val="da-DK"/>
        </w:rPr>
      </w:pPr>
    </w:p>
    <w:p w:rsidR="003734BE" w:rsidP="003734BE" w14:paraId="3C191AF9" w14:textId="77777777">
      <w:pPr>
        <w:rPr>
          <w:lang w:val="da-DK"/>
        </w:rPr>
      </w:pPr>
      <w:r>
        <w:rPr>
          <w:lang w:val="da-DK"/>
        </w:rPr>
        <w:t xml:space="preserve">Hver pakning indeholder 2 fyldte injektionssprøjter med 2 alkoholservietter. </w:t>
      </w:r>
    </w:p>
    <w:p w:rsidR="003734BE" w:rsidP="003734BE" w14:paraId="2A2C9FD2" w14:textId="77777777">
      <w:pPr>
        <w:rPr>
          <w:lang w:val="da-DK"/>
        </w:rPr>
      </w:pPr>
    </w:p>
    <w:p w:rsidR="003734BE" w:rsidP="003734BE" w14:paraId="0CFBFB35" w14:textId="77777777">
      <w:pPr>
        <w:tabs>
          <w:tab w:val="clear" w:pos="562"/>
        </w:tabs>
        <w:ind w:right="-2"/>
        <w:rPr>
          <w:lang w:val="da-DK"/>
        </w:rPr>
      </w:pPr>
      <w:r>
        <w:rPr>
          <w:lang w:val="da-DK"/>
        </w:rPr>
        <w:t>Humira kan leveres i et hætteglas, en fyldt sprøjte og</w:t>
      </w:r>
      <w:r w:rsidR="00C7619E">
        <w:rPr>
          <w:lang w:val="da-DK"/>
        </w:rPr>
        <w:t>/eller</w:t>
      </w:r>
      <w:r>
        <w:rPr>
          <w:lang w:val="da-DK"/>
        </w:rPr>
        <w:t xml:space="preserve"> en fyldt pen.</w:t>
      </w:r>
    </w:p>
    <w:p w:rsidR="00C8439B" w:rsidP="00C8439B" w14:paraId="39E0D168" w14:textId="77777777">
      <w:pPr>
        <w:numPr>
          <w:ilvl w:val="12"/>
          <w:numId w:val="0"/>
        </w:numPr>
        <w:ind w:right="-2"/>
        <w:rPr>
          <w:iCs/>
          <w:lang w:val="da-DK"/>
        </w:rPr>
      </w:pPr>
    </w:p>
    <w:p w:rsidR="00C8439B" w:rsidP="00C8439B" w14:paraId="00CE629E" w14:textId="77777777">
      <w:pPr>
        <w:pStyle w:val="Heading6"/>
        <w:rPr>
          <w:b/>
          <w:bCs/>
          <w:i w:val="0"/>
          <w:iCs/>
          <w:lang w:val="da-DK"/>
        </w:rPr>
      </w:pPr>
      <w:r>
        <w:rPr>
          <w:b/>
          <w:bCs/>
          <w:i w:val="0"/>
          <w:iCs/>
          <w:lang w:val="da-DK"/>
        </w:rPr>
        <w:t>Indehaver af markedsføringstilladelsen</w:t>
      </w:r>
    </w:p>
    <w:p w:rsidR="00C8439B" w:rsidP="00C8439B" w14:paraId="08AA0717" w14:textId="77777777">
      <w:pPr>
        <w:numPr>
          <w:ilvl w:val="12"/>
          <w:numId w:val="0"/>
        </w:numPr>
        <w:ind w:right="-2"/>
        <w:rPr>
          <w:lang w:val="da-DK"/>
        </w:rPr>
      </w:pPr>
    </w:p>
    <w:p w:rsidR="005406FD" w:rsidRPr="003E19EA" w:rsidP="005406FD" w14:paraId="7DDEBFF7"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AbbVie Deutschland GmbH &amp; Co. KG</w:t>
      </w:r>
    </w:p>
    <w:p w:rsidR="005406FD" w:rsidRPr="003E19EA" w:rsidP="005406FD" w14:paraId="65775E6D"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Knollstrasse</w:t>
      </w:r>
    </w:p>
    <w:p w:rsidR="005406FD" w:rsidRPr="003E19EA" w:rsidP="005406FD" w14:paraId="2F6E6F37"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67061 Ludwigshafen</w:t>
      </w:r>
    </w:p>
    <w:p w:rsidR="00C8439B" w:rsidRPr="003E19EA" w:rsidP="00C8439B" w14:paraId="3AAD4EDF" w14:textId="77777777">
      <w:pPr>
        <w:numPr>
          <w:ilvl w:val="12"/>
          <w:numId w:val="0"/>
        </w:numPr>
        <w:ind w:right="-2"/>
        <w:rPr>
          <w:szCs w:val="22"/>
          <w:lang w:val="da-DK" w:eastAsia="en-GB"/>
        </w:rPr>
      </w:pPr>
      <w:r w:rsidRPr="003E19EA">
        <w:rPr>
          <w:szCs w:val="22"/>
          <w:lang w:val="da-DK" w:eastAsia="en-GB"/>
        </w:rPr>
        <w:t>Tyskland</w:t>
      </w:r>
    </w:p>
    <w:p w:rsidR="00C66E72" w:rsidRPr="005C5C5D" w:rsidP="00C8439B" w14:paraId="25B79C34" w14:textId="77777777">
      <w:pPr>
        <w:numPr>
          <w:ilvl w:val="12"/>
          <w:numId w:val="0"/>
        </w:numPr>
        <w:ind w:right="-2"/>
        <w:rPr>
          <w:lang w:val="de-DE"/>
        </w:rPr>
      </w:pPr>
    </w:p>
    <w:p w:rsidR="00C8439B" w:rsidRPr="005C5C5D" w:rsidP="00C8439B" w14:paraId="0FF02C8B" w14:textId="77777777">
      <w:pPr>
        <w:keepNext/>
        <w:numPr>
          <w:ilvl w:val="12"/>
          <w:numId w:val="0"/>
        </w:numPr>
        <w:ind w:right="-2"/>
        <w:rPr>
          <w:b/>
          <w:lang w:val="de-DE"/>
        </w:rPr>
      </w:pPr>
      <w:r w:rsidRPr="005C5C5D">
        <w:rPr>
          <w:b/>
          <w:lang w:val="de-DE"/>
        </w:rPr>
        <w:t xml:space="preserve">Fremstiller </w:t>
      </w:r>
    </w:p>
    <w:p w:rsidR="00C8439B" w:rsidRPr="005C5C5D" w:rsidP="00C8439B" w14:paraId="0BE98613" w14:textId="77777777">
      <w:pPr>
        <w:keepNext/>
        <w:numPr>
          <w:ilvl w:val="12"/>
          <w:numId w:val="0"/>
        </w:numPr>
        <w:ind w:right="-2"/>
        <w:rPr>
          <w:lang w:val="de-DE"/>
        </w:rPr>
      </w:pPr>
    </w:p>
    <w:p w:rsidR="00C8439B" w:rsidRPr="00A441AF" w:rsidP="00C8439B" w14:paraId="18C93583" w14:textId="77777777">
      <w:pPr>
        <w:keepNext/>
        <w:rPr>
          <w:lang w:val="da-DK"/>
        </w:rPr>
      </w:pPr>
      <w:r w:rsidRPr="00A441AF">
        <w:rPr>
          <w:lang w:val="da-DK"/>
        </w:rPr>
        <w:t>AbbVie Biotechnology GmbH</w:t>
      </w:r>
    </w:p>
    <w:p w:rsidR="00C8439B" w:rsidRPr="00A441AF" w:rsidP="00C8439B" w14:paraId="7A169550" w14:textId="77777777">
      <w:pPr>
        <w:keepNext/>
        <w:numPr>
          <w:ilvl w:val="12"/>
          <w:numId w:val="0"/>
        </w:numPr>
        <w:tabs>
          <w:tab w:val="clear" w:pos="562"/>
          <w:tab w:val="left" w:pos="720"/>
        </w:tabs>
        <w:rPr>
          <w:lang w:val="da-DK"/>
        </w:rPr>
      </w:pPr>
      <w:r w:rsidRPr="00A441AF">
        <w:rPr>
          <w:lang w:val="da-DK"/>
        </w:rPr>
        <w:t>Knollstrasse</w:t>
      </w:r>
    </w:p>
    <w:p w:rsidR="00C8439B" w:rsidRPr="00A441AF" w:rsidP="00C8439B" w14:paraId="4F6B1D24" w14:textId="77777777">
      <w:pPr>
        <w:keepNext/>
        <w:numPr>
          <w:ilvl w:val="12"/>
          <w:numId w:val="0"/>
        </w:numPr>
        <w:tabs>
          <w:tab w:val="clear" w:pos="562"/>
          <w:tab w:val="left" w:pos="720"/>
        </w:tabs>
        <w:rPr>
          <w:lang w:val="da-DK"/>
        </w:rPr>
      </w:pPr>
      <w:r w:rsidRPr="00A441AF">
        <w:rPr>
          <w:lang w:val="da-DK"/>
        </w:rPr>
        <w:t>67061 Ludwigshafen</w:t>
      </w:r>
    </w:p>
    <w:p w:rsidR="00C8439B" w:rsidRPr="004D3223" w:rsidP="00C8439B" w14:paraId="5B49CA50" w14:textId="77777777">
      <w:pPr>
        <w:keepNext/>
        <w:rPr>
          <w:lang w:val="sv-SE"/>
        </w:rPr>
      </w:pPr>
      <w:r>
        <w:rPr>
          <w:lang w:val="sv-SE"/>
        </w:rPr>
        <w:t>Tyskland</w:t>
      </w:r>
    </w:p>
    <w:p w:rsidR="00C8439B" w:rsidRPr="004D3223" w:rsidP="00C8439B" w14:paraId="38E34FE8" w14:textId="77777777">
      <w:pPr>
        <w:numPr>
          <w:ilvl w:val="12"/>
          <w:numId w:val="0"/>
        </w:numPr>
        <w:ind w:right="-2"/>
        <w:rPr>
          <w:lang w:val="sv-SE"/>
        </w:rPr>
      </w:pPr>
    </w:p>
    <w:p w:rsidR="00C8439B" w:rsidP="00C8439B" w14:paraId="037D3FE4" w14:textId="77777777">
      <w:pPr>
        <w:numPr>
          <w:ilvl w:val="12"/>
          <w:numId w:val="0"/>
        </w:numPr>
        <w:ind w:right="-2"/>
        <w:rPr>
          <w:lang w:val="da-DK"/>
        </w:rPr>
      </w:pPr>
      <w:r>
        <w:rPr>
          <w:lang w:val="da-DK"/>
        </w:rPr>
        <w:t xml:space="preserve">Hvis du ønsker  yderligere oplysninger om dette lægemiddel, skal du henvende dig til den lokale repræsentant </w:t>
      </w:r>
      <w:r w:rsidRPr="008F497B">
        <w:rPr>
          <w:noProof/>
          <w:lang w:val="da-DK"/>
        </w:rPr>
        <w:t>for indehaveren af markedsføringstilladelsen</w:t>
      </w:r>
      <w:r>
        <w:rPr>
          <w:lang w:val="da-DK"/>
        </w:rPr>
        <w:t>:</w:t>
      </w:r>
    </w:p>
    <w:p w:rsidR="00387F4A" w:rsidP="00C8439B" w14:paraId="7708C1AD" w14:textId="77777777">
      <w:pPr>
        <w:numPr>
          <w:ilvl w:val="12"/>
          <w:numId w:val="0"/>
        </w:numPr>
        <w:ind w:right="-2"/>
        <w:rPr>
          <w:lang w:val="da-DK"/>
        </w:rPr>
      </w:pPr>
    </w:p>
    <w:tbl>
      <w:tblPr>
        <w:tblW w:w="9356" w:type="dxa"/>
        <w:tblInd w:w="-34" w:type="dxa"/>
        <w:tblLayout w:type="fixed"/>
        <w:tblLook w:val="0000"/>
      </w:tblPr>
      <w:tblGrid>
        <w:gridCol w:w="34"/>
        <w:gridCol w:w="4610"/>
        <w:gridCol w:w="34"/>
        <w:gridCol w:w="4678"/>
      </w:tblGrid>
      <w:tr w14:paraId="48A963C6" w14:textId="77777777" w:rsidTr="001F79B0">
        <w:tblPrEx>
          <w:tblW w:w="9356" w:type="dxa"/>
          <w:tblInd w:w="-34" w:type="dxa"/>
          <w:tblLayout w:type="fixed"/>
          <w:tblLook w:val="0000"/>
        </w:tblPrEx>
        <w:tc>
          <w:tcPr>
            <w:tcW w:w="4644" w:type="dxa"/>
            <w:gridSpan w:val="2"/>
          </w:tcPr>
          <w:p w:rsidR="00387F4A" w:rsidRPr="00BD646C" w:rsidP="001F79B0" w14:paraId="25FAFE5D" w14:textId="77777777">
            <w:pPr>
              <w:tabs>
                <w:tab w:val="clear" w:pos="562"/>
              </w:tabs>
              <w:suppressAutoHyphens w:val="0"/>
              <w:rPr>
                <w:b/>
                <w:bCs/>
                <w:szCs w:val="22"/>
                <w:lang w:val="fr-BE"/>
              </w:rPr>
            </w:pPr>
            <w:r w:rsidRPr="00BD646C">
              <w:rPr>
                <w:b/>
                <w:bCs/>
                <w:szCs w:val="22"/>
                <w:lang w:val="fr-BE"/>
              </w:rPr>
              <w:t>België/Belgique/Belgien</w:t>
            </w:r>
          </w:p>
          <w:p w:rsidR="00387F4A" w:rsidRPr="00BD646C" w:rsidP="001F79B0" w14:paraId="28FCFAA5" w14:textId="77777777">
            <w:pPr>
              <w:tabs>
                <w:tab w:val="clear" w:pos="562"/>
              </w:tabs>
              <w:suppressAutoHyphens w:val="0"/>
              <w:rPr>
                <w:bCs/>
                <w:szCs w:val="22"/>
                <w:lang w:val="fr-FR"/>
              </w:rPr>
            </w:pPr>
            <w:r w:rsidRPr="00BD646C">
              <w:rPr>
                <w:bCs/>
                <w:szCs w:val="22"/>
                <w:lang w:val="fr-FR"/>
              </w:rPr>
              <w:t>AbbVie SA</w:t>
            </w:r>
          </w:p>
          <w:p w:rsidR="00387F4A" w:rsidRPr="00BD646C" w:rsidP="001F79B0" w14:paraId="0C286303" w14:textId="77777777">
            <w:pPr>
              <w:tabs>
                <w:tab w:val="clear" w:pos="562"/>
              </w:tabs>
              <w:suppressAutoHyphens w:val="0"/>
              <w:rPr>
                <w:szCs w:val="22"/>
                <w:lang w:val="fr-FR"/>
              </w:rPr>
            </w:pPr>
            <w:r w:rsidRPr="00BD646C">
              <w:rPr>
                <w:bCs/>
                <w:szCs w:val="22"/>
                <w:lang w:val="fr-FR"/>
              </w:rPr>
              <w:t xml:space="preserve">Tél/Tel: +32 10 </w:t>
            </w:r>
            <w:r w:rsidRPr="00BD646C">
              <w:rPr>
                <w:szCs w:val="22"/>
                <w:lang w:val="fr-FR"/>
              </w:rPr>
              <w:t>477811</w:t>
            </w:r>
          </w:p>
          <w:p w:rsidR="00387F4A" w:rsidRPr="00BD646C" w:rsidP="001F79B0" w14:paraId="046B201E" w14:textId="77777777">
            <w:pPr>
              <w:tabs>
                <w:tab w:val="clear" w:pos="562"/>
              </w:tabs>
              <w:suppressAutoHyphens w:val="0"/>
              <w:rPr>
                <w:bCs/>
                <w:szCs w:val="22"/>
                <w:lang w:val="fr-FR"/>
              </w:rPr>
            </w:pPr>
          </w:p>
        </w:tc>
        <w:tc>
          <w:tcPr>
            <w:tcW w:w="4678" w:type="dxa"/>
            <w:gridSpan w:val="2"/>
          </w:tcPr>
          <w:p w:rsidR="00387F4A" w:rsidRPr="00BD646C" w:rsidP="001F79B0" w14:paraId="1CBBD0F4" w14:textId="77777777">
            <w:pPr>
              <w:tabs>
                <w:tab w:val="clear" w:pos="562"/>
              </w:tabs>
              <w:suppressAutoHyphens w:val="0"/>
              <w:rPr>
                <w:b/>
                <w:bCs/>
                <w:szCs w:val="22"/>
                <w:lang w:val="lt-LT"/>
              </w:rPr>
            </w:pPr>
            <w:r w:rsidRPr="00BD646C">
              <w:rPr>
                <w:b/>
                <w:bCs/>
                <w:szCs w:val="22"/>
                <w:lang w:val="lt-LT"/>
              </w:rPr>
              <w:t>Lietuva</w:t>
            </w:r>
          </w:p>
          <w:p w:rsidR="00387F4A" w:rsidRPr="00BD646C" w:rsidP="001F79B0" w14:paraId="6C4BE100" w14:textId="77777777">
            <w:pPr>
              <w:tabs>
                <w:tab w:val="clear" w:pos="562"/>
              </w:tabs>
              <w:suppressAutoHyphens w:val="0"/>
              <w:rPr>
                <w:bCs/>
                <w:szCs w:val="22"/>
                <w:lang w:val="lv-LV"/>
              </w:rPr>
            </w:pPr>
            <w:r w:rsidRPr="00BD646C">
              <w:rPr>
                <w:bCs/>
                <w:szCs w:val="22"/>
                <w:lang w:val="lv-LV"/>
              </w:rPr>
              <w:t xml:space="preserve">AbbVie UAB </w:t>
            </w:r>
          </w:p>
          <w:p w:rsidR="00387F4A" w:rsidRPr="00BD646C" w:rsidP="001F79B0" w14:paraId="3603BE54" w14:textId="77777777">
            <w:pPr>
              <w:tabs>
                <w:tab w:val="clear" w:pos="562"/>
              </w:tabs>
              <w:suppressAutoHyphens w:val="0"/>
              <w:rPr>
                <w:bCs/>
                <w:szCs w:val="22"/>
                <w:lang w:val="lv-LV"/>
              </w:rPr>
            </w:pPr>
            <w:r w:rsidRPr="00BD646C">
              <w:rPr>
                <w:bCs/>
                <w:szCs w:val="22"/>
                <w:lang w:val="lv-LV"/>
              </w:rPr>
              <w:t>Tel: +370 5 205 3023</w:t>
            </w:r>
          </w:p>
        </w:tc>
      </w:tr>
      <w:tr w14:paraId="15A47B1A" w14:textId="77777777" w:rsidTr="001F79B0">
        <w:tblPrEx>
          <w:tblW w:w="9356" w:type="dxa"/>
          <w:tblInd w:w="-34" w:type="dxa"/>
          <w:tblLayout w:type="fixed"/>
          <w:tblLook w:val="0000"/>
        </w:tblPrEx>
        <w:tc>
          <w:tcPr>
            <w:tcW w:w="4644" w:type="dxa"/>
            <w:gridSpan w:val="2"/>
          </w:tcPr>
          <w:p w:rsidR="00387F4A" w:rsidRPr="00BD646C" w:rsidP="001F79B0" w14:paraId="256572CE" w14:textId="77777777">
            <w:pPr>
              <w:tabs>
                <w:tab w:val="clear" w:pos="562"/>
              </w:tabs>
              <w:suppressAutoHyphens w:val="0"/>
              <w:rPr>
                <w:b/>
                <w:bCs/>
                <w:szCs w:val="22"/>
                <w:lang w:val="bg-BG"/>
              </w:rPr>
            </w:pPr>
            <w:r w:rsidRPr="00BD646C">
              <w:rPr>
                <w:b/>
                <w:bCs/>
                <w:szCs w:val="22"/>
                <w:lang w:val="bg-BG"/>
              </w:rPr>
              <w:t>България</w:t>
            </w:r>
          </w:p>
          <w:p w:rsidR="00387F4A" w:rsidRPr="00BD646C" w:rsidP="001F79B0" w14:paraId="3FF21470" w14:textId="77777777">
            <w:pPr>
              <w:tabs>
                <w:tab w:val="clear" w:pos="562"/>
              </w:tabs>
              <w:suppressAutoHyphens w:val="0"/>
              <w:rPr>
                <w:szCs w:val="22"/>
                <w:lang w:val="da-DK"/>
              </w:rPr>
            </w:pPr>
            <w:r w:rsidRPr="00BD646C">
              <w:rPr>
                <w:szCs w:val="22"/>
                <w:lang w:val="sk-SK"/>
              </w:rPr>
              <w:t>АбВи ЕООД</w:t>
            </w:r>
          </w:p>
          <w:p w:rsidR="00387F4A" w:rsidRPr="00BD646C" w:rsidP="001F79B0" w14:paraId="4506F117" w14:textId="77777777">
            <w:pPr>
              <w:tabs>
                <w:tab w:val="clear" w:pos="562"/>
              </w:tabs>
              <w:suppressAutoHyphens w:val="0"/>
              <w:rPr>
                <w:bCs/>
                <w:szCs w:val="22"/>
                <w:lang w:val="da-DK"/>
              </w:rPr>
            </w:pPr>
            <w:r w:rsidRPr="00BD646C">
              <w:rPr>
                <w:szCs w:val="22"/>
                <w:lang w:val="sk-SK"/>
              </w:rPr>
              <w:t>Тел</w:t>
            </w:r>
            <w:r w:rsidRPr="00BD646C">
              <w:rPr>
                <w:szCs w:val="22"/>
                <w:lang w:val="it-IT"/>
              </w:rPr>
              <w:t>.:+359 2 90 30 430</w:t>
            </w:r>
          </w:p>
        </w:tc>
        <w:tc>
          <w:tcPr>
            <w:tcW w:w="4678" w:type="dxa"/>
            <w:gridSpan w:val="2"/>
          </w:tcPr>
          <w:p w:rsidR="00387F4A" w:rsidRPr="00BD646C" w:rsidP="001F79B0" w14:paraId="365BE87B" w14:textId="77777777">
            <w:pPr>
              <w:tabs>
                <w:tab w:val="clear" w:pos="562"/>
              </w:tabs>
              <w:suppressAutoHyphens w:val="0"/>
              <w:rPr>
                <w:b/>
                <w:bCs/>
                <w:szCs w:val="22"/>
                <w:lang w:val="de-DE"/>
              </w:rPr>
            </w:pPr>
            <w:r w:rsidRPr="00BD646C">
              <w:rPr>
                <w:b/>
                <w:bCs/>
                <w:szCs w:val="22"/>
                <w:lang w:val="de-DE"/>
              </w:rPr>
              <w:t>Luxembourg/Luxemburg</w:t>
            </w:r>
          </w:p>
          <w:p w:rsidR="00387F4A" w:rsidRPr="00BD646C" w:rsidP="001F79B0" w14:paraId="7EF28A73" w14:textId="77777777">
            <w:pPr>
              <w:tabs>
                <w:tab w:val="clear" w:pos="562"/>
              </w:tabs>
              <w:suppressAutoHyphens w:val="0"/>
              <w:rPr>
                <w:bCs/>
                <w:szCs w:val="22"/>
                <w:lang w:val="de-DE"/>
              </w:rPr>
            </w:pPr>
            <w:r w:rsidRPr="00BD646C">
              <w:rPr>
                <w:bCs/>
                <w:szCs w:val="22"/>
                <w:lang w:val="de-DE"/>
              </w:rPr>
              <w:t>AbbVie SA</w:t>
            </w:r>
          </w:p>
          <w:p w:rsidR="00387F4A" w:rsidRPr="00BD646C" w:rsidP="001F79B0" w14:paraId="39B660D4" w14:textId="77777777">
            <w:pPr>
              <w:tabs>
                <w:tab w:val="clear" w:pos="562"/>
              </w:tabs>
              <w:suppressAutoHyphens w:val="0"/>
              <w:rPr>
                <w:bCs/>
                <w:szCs w:val="22"/>
                <w:lang w:val="de-DE"/>
              </w:rPr>
            </w:pPr>
            <w:r w:rsidRPr="00BD646C">
              <w:rPr>
                <w:bCs/>
                <w:szCs w:val="22"/>
                <w:lang w:val="de-DE"/>
              </w:rPr>
              <w:t>Belgique/Belgien</w:t>
            </w:r>
          </w:p>
          <w:p w:rsidR="00387F4A" w:rsidRPr="00BD646C" w:rsidP="001F79B0" w14:paraId="24AD7305" w14:textId="77777777">
            <w:pPr>
              <w:tabs>
                <w:tab w:val="clear" w:pos="562"/>
              </w:tabs>
              <w:suppressAutoHyphens w:val="0"/>
              <w:rPr>
                <w:bCs/>
                <w:szCs w:val="22"/>
                <w:lang w:val="fr-FR"/>
              </w:rPr>
            </w:pPr>
            <w:r w:rsidRPr="00BD646C">
              <w:rPr>
                <w:bCs/>
                <w:szCs w:val="22"/>
                <w:lang w:val="fr-FR"/>
              </w:rPr>
              <w:t>Tél/Tel: +32 10 477811</w:t>
            </w:r>
          </w:p>
          <w:p w:rsidR="00387F4A" w:rsidRPr="00BD646C" w:rsidP="001F79B0" w14:paraId="2D223DAA" w14:textId="77777777">
            <w:pPr>
              <w:tabs>
                <w:tab w:val="clear" w:pos="562"/>
              </w:tabs>
              <w:suppressAutoHyphens w:val="0"/>
              <w:rPr>
                <w:bCs/>
                <w:szCs w:val="22"/>
                <w:lang w:val="fr-FR"/>
              </w:rPr>
            </w:pPr>
          </w:p>
        </w:tc>
      </w:tr>
      <w:tr w14:paraId="448D44B1" w14:textId="77777777" w:rsidTr="001F79B0">
        <w:tblPrEx>
          <w:tblW w:w="9356" w:type="dxa"/>
          <w:tblInd w:w="-34" w:type="dxa"/>
          <w:tblLayout w:type="fixed"/>
          <w:tblLook w:val="0000"/>
        </w:tblPrEx>
        <w:tc>
          <w:tcPr>
            <w:tcW w:w="4644" w:type="dxa"/>
            <w:gridSpan w:val="2"/>
          </w:tcPr>
          <w:p w:rsidR="00387F4A" w:rsidRPr="00BD646C" w:rsidP="001F79B0" w14:paraId="62134DD7" w14:textId="77777777">
            <w:pPr>
              <w:tabs>
                <w:tab w:val="clear" w:pos="562"/>
              </w:tabs>
              <w:suppressAutoHyphens w:val="0"/>
              <w:rPr>
                <w:b/>
                <w:bCs/>
                <w:szCs w:val="22"/>
                <w:lang w:val="sk-SK"/>
              </w:rPr>
            </w:pPr>
            <w:r w:rsidRPr="00BD646C">
              <w:rPr>
                <w:b/>
                <w:bCs/>
                <w:szCs w:val="22"/>
                <w:lang w:val="sk-SK"/>
              </w:rPr>
              <w:t>Česká republika</w:t>
            </w:r>
          </w:p>
          <w:p w:rsidR="00387F4A" w:rsidRPr="00BD646C" w:rsidP="001F79B0" w14:paraId="199E1031" w14:textId="77777777">
            <w:pPr>
              <w:tabs>
                <w:tab w:val="clear" w:pos="562"/>
              </w:tabs>
              <w:suppressAutoHyphens w:val="0"/>
              <w:rPr>
                <w:bCs/>
                <w:szCs w:val="22"/>
                <w:lang w:val="sk-SK"/>
              </w:rPr>
            </w:pPr>
            <w:r w:rsidRPr="00BD646C">
              <w:rPr>
                <w:bCs/>
                <w:szCs w:val="22"/>
                <w:lang w:val="sk-SK"/>
              </w:rPr>
              <w:t xml:space="preserve">AbbVie s.r.o. </w:t>
            </w:r>
          </w:p>
          <w:p w:rsidR="00387F4A" w:rsidRPr="00BD646C" w:rsidP="001F79B0" w14:paraId="5FDFEE88" w14:textId="77777777">
            <w:pPr>
              <w:tabs>
                <w:tab w:val="clear" w:pos="562"/>
              </w:tabs>
              <w:suppressAutoHyphens w:val="0"/>
              <w:rPr>
                <w:bCs/>
                <w:szCs w:val="22"/>
                <w:lang w:val="sk-SK"/>
              </w:rPr>
            </w:pPr>
            <w:r w:rsidRPr="00BD646C">
              <w:rPr>
                <w:bCs/>
                <w:szCs w:val="22"/>
                <w:lang w:val="sk-SK"/>
              </w:rPr>
              <w:t>Tel: +420 233 098 111</w:t>
            </w:r>
          </w:p>
        </w:tc>
        <w:tc>
          <w:tcPr>
            <w:tcW w:w="4678" w:type="dxa"/>
            <w:gridSpan w:val="2"/>
          </w:tcPr>
          <w:p w:rsidR="00387F4A" w:rsidRPr="00BD646C" w:rsidP="001F79B0" w14:paraId="2CCEC33B" w14:textId="77777777">
            <w:pPr>
              <w:tabs>
                <w:tab w:val="clear" w:pos="562"/>
              </w:tabs>
              <w:suppressAutoHyphens w:val="0"/>
              <w:rPr>
                <w:b/>
                <w:bCs/>
                <w:szCs w:val="22"/>
                <w:lang w:val="hu-HU"/>
              </w:rPr>
            </w:pPr>
            <w:r w:rsidRPr="00BD646C">
              <w:rPr>
                <w:b/>
                <w:bCs/>
                <w:szCs w:val="22"/>
                <w:lang w:val="hu-HU"/>
              </w:rPr>
              <w:t>Magyarország</w:t>
            </w:r>
          </w:p>
          <w:p w:rsidR="00387F4A" w:rsidRPr="00BD646C" w:rsidP="001F79B0" w14:paraId="13247086" w14:textId="77777777">
            <w:pPr>
              <w:tabs>
                <w:tab w:val="clear" w:pos="562"/>
              </w:tabs>
              <w:suppressAutoHyphens w:val="0"/>
              <w:rPr>
                <w:bCs/>
                <w:szCs w:val="22"/>
                <w:lang w:val="hu-HU"/>
              </w:rPr>
            </w:pPr>
            <w:r w:rsidRPr="00BD646C">
              <w:rPr>
                <w:bCs/>
                <w:szCs w:val="22"/>
                <w:lang w:val="hu-HU"/>
              </w:rPr>
              <w:t>AbbVie Kft.</w:t>
            </w:r>
          </w:p>
          <w:p w:rsidR="00387F4A" w:rsidRPr="00BD646C" w:rsidP="001F79B0" w14:paraId="77FD8018" w14:textId="77777777">
            <w:pPr>
              <w:tabs>
                <w:tab w:val="clear" w:pos="562"/>
              </w:tabs>
              <w:suppressAutoHyphens w:val="0"/>
              <w:rPr>
                <w:bCs/>
                <w:szCs w:val="22"/>
                <w:lang w:val="hu-HU"/>
              </w:rPr>
            </w:pPr>
            <w:r w:rsidRPr="00BD646C">
              <w:rPr>
                <w:bCs/>
                <w:szCs w:val="22"/>
                <w:lang w:val="hu-HU"/>
              </w:rPr>
              <w:t>Tel.:+36 1 455 8600</w:t>
            </w:r>
          </w:p>
          <w:p w:rsidR="00387F4A" w:rsidRPr="00BD646C" w:rsidP="001F79B0" w14:paraId="53281A7E" w14:textId="77777777">
            <w:pPr>
              <w:tabs>
                <w:tab w:val="clear" w:pos="562"/>
              </w:tabs>
              <w:suppressAutoHyphens w:val="0"/>
              <w:rPr>
                <w:bCs/>
                <w:szCs w:val="22"/>
                <w:lang w:val="hu-HU"/>
              </w:rPr>
            </w:pPr>
          </w:p>
        </w:tc>
      </w:tr>
      <w:tr w14:paraId="2010A8E1" w14:textId="77777777" w:rsidTr="001F79B0">
        <w:tblPrEx>
          <w:tblW w:w="9356" w:type="dxa"/>
          <w:tblInd w:w="-34" w:type="dxa"/>
          <w:tblLayout w:type="fixed"/>
          <w:tblLook w:val="0000"/>
        </w:tblPrEx>
        <w:trPr>
          <w:trHeight w:val="737"/>
        </w:trPr>
        <w:tc>
          <w:tcPr>
            <w:tcW w:w="4644" w:type="dxa"/>
            <w:gridSpan w:val="2"/>
          </w:tcPr>
          <w:p w:rsidR="00387F4A" w:rsidRPr="00BD646C" w:rsidP="001F79B0" w14:paraId="7A9109DF" w14:textId="77777777">
            <w:pPr>
              <w:tabs>
                <w:tab w:val="clear" w:pos="562"/>
              </w:tabs>
              <w:suppressAutoHyphens w:val="0"/>
              <w:rPr>
                <w:b/>
                <w:bCs/>
                <w:szCs w:val="22"/>
              </w:rPr>
            </w:pPr>
            <w:r w:rsidRPr="00BD646C">
              <w:rPr>
                <w:b/>
                <w:bCs/>
                <w:szCs w:val="22"/>
              </w:rPr>
              <w:t>Danmark</w:t>
            </w:r>
          </w:p>
          <w:p w:rsidR="00387F4A" w:rsidRPr="00BD646C" w:rsidP="001F79B0" w14:paraId="2934AC78" w14:textId="77777777">
            <w:pPr>
              <w:tabs>
                <w:tab w:val="clear" w:pos="562"/>
              </w:tabs>
              <w:suppressAutoHyphens w:val="0"/>
              <w:rPr>
                <w:bCs/>
                <w:szCs w:val="22"/>
              </w:rPr>
            </w:pPr>
            <w:r w:rsidRPr="00BD646C">
              <w:rPr>
                <w:bCs/>
                <w:szCs w:val="22"/>
              </w:rPr>
              <w:t>AbbVie A/S</w:t>
            </w:r>
          </w:p>
          <w:p w:rsidR="00387F4A" w:rsidRPr="00BD646C" w:rsidP="001F79B0" w14:paraId="64C94631" w14:textId="77777777">
            <w:pPr>
              <w:tabs>
                <w:tab w:val="clear" w:pos="562"/>
              </w:tabs>
              <w:suppressAutoHyphens w:val="0"/>
              <w:rPr>
                <w:bCs/>
                <w:szCs w:val="22"/>
                <w:lang w:val="sk-SK"/>
              </w:rPr>
            </w:pPr>
            <w:r w:rsidRPr="00BD646C">
              <w:rPr>
                <w:bCs/>
                <w:szCs w:val="22"/>
              </w:rPr>
              <w:t>Tlf</w:t>
            </w:r>
            <w:ins w:id="22528" w:author="AbbVie7" w:date="2025-05-13T08:16:00Z">
              <w:r w:rsidR="007B4D68">
                <w:rPr>
                  <w:bCs/>
                  <w:szCs w:val="22"/>
                </w:rPr>
                <w:t>.</w:t>
              </w:r>
            </w:ins>
            <w:r w:rsidRPr="00BD646C">
              <w:rPr>
                <w:bCs/>
                <w:szCs w:val="22"/>
              </w:rPr>
              <w:t>: +45 72 30-20-28</w:t>
            </w:r>
          </w:p>
        </w:tc>
        <w:tc>
          <w:tcPr>
            <w:tcW w:w="4678" w:type="dxa"/>
            <w:gridSpan w:val="2"/>
          </w:tcPr>
          <w:p w:rsidR="00387F4A" w:rsidRPr="00BD646C" w:rsidP="001F79B0" w14:paraId="1896B466" w14:textId="77777777">
            <w:pPr>
              <w:tabs>
                <w:tab w:val="clear" w:pos="562"/>
              </w:tabs>
              <w:suppressAutoHyphens w:val="0"/>
              <w:rPr>
                <w:b/>
                <w:bCs/>
                <w:szCs w:val="22"/>
                <w:lang w:val="mt-MT"/>
              </w:rPr>
            </w:pPr>
            <w:r w:rsidRPr="00BD646C">
              <w:rPr>
                <w:b/>
                <w:bCs/>
                <w:szCs w:val="22"/>
                <w:lang w:val="mt-MT"/>
              </w:rPr>
              <w:t>Malta</w:t>
            </w:r>
          </w:p>
          <w:p w:rsidR="00387F4A" w:rsidRPr="00BD646C" w:rsidP="001F79B0" w14:paraId="6893646D" w14:textId="77777777">
            <w:pPr>
              <w:tabs>
                <w:tab w:val="clear" w:pos="562"/>
              </w:tabs>
              <w:suppressAutoHyphens w:val="0"/>
              <w:rPr>
                <w:bCs/>
                <w:szCs w:val="22"/>
                <w:lang w:val="sk-SK"/>
              </w:rPr>
            </w:pPr>
            <w:r w:rsidRPr="00BD646C">
              <w:rPr>
                <w:bCs/>
                <w:szCs w:val="22"/>
                <w:lang w:val="sk-SK"/>
              </w:rPr>
              <w:t xml:space="preserve">V.J.Salomone Pharma Limited </w:t>
            </w:r>
          </w:p>
          <w:p w:rsidR="00387F4A" w:rsidRPr="00BD646C" w:rsidP="001F79B0" w14:paraId="79808C5A" w14:textId="77777777">
            <w:pPr>
              <w:tabs>
                <w:tab w:val="clear" w:pos="562"/>
              </w:tabs>
              <w:suppressAutoHyphens w:val="0"/>
              <w:rPr>
                <w:bCs/>
                <w:szCs w:val="22"/>
                <w:lang w:val="sk-SK"/>
              </w:rPr>
            </w:pPr>
            <w:r w:rsidRPr="00BD646C">
              <w:rPr>
                <w:bCs/>
                <w:szCs w:val="22"/>
                <w:lang w:val="sk-SK"/>
              </w:rPr>
              <w:t xml:space="preserve">Tel: </w:t>
            </w:r>
            <w:r w:rsidRPr="002E4E4D">
              <w:rPr>
                <w:bCs/>
                <w:szCs w:val="22"/>
                <w:lang w:val="en-GB"/>
              </w:rPr>
              <w:t>+356 21220174</w:t>
            </w:r>
          </w:p>
          <w:p w:rsidR="00387F4A" w:rsidRPr="00BD646C" w:rsidP="001F79B0" w14:paraId="539541F8" w14:textId="77777777">
            <w:pPr>
              <w:tabs>
                <w:tab w:val="clear" w:pos="562"/>
              </w:tabs>
              <w:suppressAutoHyphens w:val="0"/>
              <w:rPr>
                <w:bCs/>
                <w:szCs w:val="22"/>
                <w:lang w:val="sk-SK"/>
              </w:rPr>
            </w:pPr>
          </w:p>
        </w:tc>
      </w:tr>
      <w:tr w14:paraId="63527BD7" w14:textId="77777777" w:rsidTr="001F79B0">
        <w:tblPrEx>
          <w:tblW w:w="9356" w:type="dxa"/>
          <w:tblInd w:w="-34" w:type="dxa"/>
          <w:tblLayout w:type="fixed"/>
          <w:tblLook w:val="0000"/>
        </w:tblPrEx>
        <w:tc>
          <w:tcPr>
            <w:tcW w:w="4644" w:type="dxa"/>
            <w:gridSpan w:val="2"/>
          </w:tcPr>
          <w:p w:rsidR="00387F4A" w:rsidRPr="00BD646C" w:rsidP="001F79B0" w14:paraId="3A2B74CA" w14:textId="77777777">
            <w:pPr>
              <w:tabs>
                <w:tab w:val="clear" w:pos="562"/>
              </w:tabs>
              <w:suppressAutoHyphens w:val="0"/>
              <w:rPr>
                <w:b/>
                <w:bCs/>
                <w:szCs w:val="22"/>
                <w:lang w:val="de-DE"/>
              </w:rPr>
            </w:pPr>
            <w:r w:rsidRPr="00BD646C">
              <w:rPr>
                <w:b/>
                <w:bCs/>
                <w:szCs w:val="22"/>
                <w:lang w:val="de-DE"/>
              </w:rPr>
              <w:t>Deutschland</w:t>
            </w:r>
          </w:p>
          <w:p w:rsidR="00387F4A" w:rsidRPr="00BD646C" w:rsidP="001F79B0" w14:paraId="302C33F0" w14:textId="77777777">
            <w:pPr>
              <w:tabs>
                <w:tab w:val="clear" w:pos="562"/>
              </w:tabs>
              <w:suppressAutoHyphens w:val="0"/>
              <w:rPr>
                <w:bCs/>
                <w:szCs w:val="22"/>
                <w:lang w:val="de-DE"/>
              </w:rPr>
            </w:pPr>
            <w:r w:rsidRPr="00BD646C">
              <w:rPr>
                <w:szCs w:val="22"/>
                <w:lang w:val="de-DE"/>
              </w:rPr>
              <w:t xml:space="preserve">AbbVie Deutschland </w:t>
            </w:r>
            <w:r w:rsidRPr="00BD646C">
              <w:rPr>
                <w:bCs/>
                <w:szCs w:val="22"/>
                <w:lang w:val="de-DE"/>
              </w:rPr>
              <w:t>GmbH &amp; Co. KG</w:t>
            </w:r>
          </w:p>
          <w:p w:rsidR="00387F4A" w:rsidRPr="00BD646C" w:rsidP="001F79B0" w14:paraId="2AD14DC3" w14:textId="77777777">
            <w:pPr>
              <w:tabs>
                <w:tab w:val="clear" w:pos="562"/>
              </w:tabs>
              <w:suppressAutoHyphens w:val="0"/>
              <w:rPr>
                <w:szCs w:val="22"/>
                <w:lang w:val="de-DE"/>
              </w:rPr>
            </w:pPr>
            <w:r w:rsidRPr="00BD646C">
              <w:rPr>
                <w:szCs w:val="22"/>
                <w:lang w:val="de-DE"/>
              </w:rPr>
              <w:t>Tel: 00800 222843 33 (gebührenfrei)</w:t>
            </w:r>
          </w:p>
          <w:p w:rsidR="00387F4A" w:rsidRPr="00BD646C" w:rsidP="001F79B0" w14:paraId="3AA107EF" w14:textId="77777777">
            <w:pPr>
              <w:tabs>
                <w:tab w:val="clear" w:pos="562"/>
              </w:tabs>
              <w:suppressAutoHyphens w:val="0"/>
              <w:rPr>
                <w:szCs w:val="22"/>
                <w:lang w:val="de-DE"/>
              </w:rPr>
            </w:pPr>
            <w:r w:rsidRPr="00BD646C">
              <w:rPr>
                <w:szCs w:val="22"/>
                <w:lang w:val="de-DE"/>
              </w:rPr>
              <w:t>Tel: +49 (0) 611 / 1720-0</w:t>
            </w:r>
          </w:p>
          <w:p w:rsidR="00387F4A" w:rsidRPr="00BD646C" w:rsidP="001F79B0" w14:paraId="4EBA2A59" w14:textId="77777777">
            <w:pPr>
              <w:tabs>
                <w:tab w:val="clear" w:pos="562"/>
              </w:tabs>
              <w:suppressAutoHyphens w:val="0"/>
              <w:rPr>
                <w:szCs w:val="22"/>
                <w:lang w:val="de-DE"/>
              </w:rPr>
            </w:pPr>
          </w:p>
        </w:tc>
        <w:tc>
          <w:tcPr>
            <w:tcW w:w="4678" w:type="dxa"/>
            <w:gridSpan w:val="2"/>
          </w:tcPr>
          <w:p w:rsidR="00387F4A" w:rsidRPr="00BD646C" w:rsidP="001F79B0" w14:paraId="56F77FF5" w14:textId="77777777">
            <w:pPr>
              <w:tabs>
                <w:tab w:val="clear" w:pos="562"/>
              </w:tabs>
              <w:suppressAutoHyphens w:val="0"/>
              <w:rPr>
                <w:b/>
                <w:bCs/>
                <w:szCs w:val="22"/>
                <w:lang w:val="nl-NL"/>
              </w:rPr>
            </w:pPr>
            <w:r w:rsidRPr="00BD646C">
              <w:rPr>
                <w:b/>
                <w:bCs/>
                <w:szCs w:val="22"/>
                <w:lang w:val="nl-NL"/>
              </w:rPr>
              <w:t>Nederland</w:t>
            </w:r>
          </w:p>
          <w:p w:rsidR="00387F4A" w:rsidRPr="00BD646C" w:rsidP="001F79B0" w14:paraId="6FF4BBDC" w14:textId="77777777">
            <w:pPr>
              <w:tabs>
                <w:tab w:val="clear" w:pos="562"/>
              </w:tabs>
              <w:suppressAutoHyphens w:val="0"/>
              <w:rPr>
                <w:bCs/>
                <w:szCs w:val="22"/>
                <w:lang w:val="de-DE"/>
              </w:rPr>
            </w:pPr>
            <w:r w:rsidRPr="00BD646C">
              <w:rPr>
                <w:bCs/>
                <w:szCs w:val="22"/>
                <w:lang w:val="de-DE"/>
              </w:rPr>
              <w:t>AbbVie B.V.</w:t>
            </w:r>
          </w:p>
          <w:p w:rsidR="00387F4A" w:rsidRPr="00BD646C" w:rsidP="001F79B0" w14:paraId="1AD7C94E" w14:textId="77777777">
            <w:pPr>
              <w:tabs>
                <w:tab w:val="clear" w:pos="562"/>
              </w:tabs>
              <w:suppressAutoHyphens w:val="0"/>
              <w:rPr>
                <w:bCs/>
                <w:szCs w:val="22"/>
                <w:lang w:val="de-DE"/>
              </w:rPr>
            </w:pPr>
            <w:r w:rsidRPr="00BD646C">
              <w:rPr>
                <w:bCs/>
                <w:szCs w:val="22"/>
                <w:lang w:val="de-DE"/>
              </w:rPr>
              <w:t>Tel: +31 (0)88 322 2843</w:t>
            </w:r>
          </w:p>
        </w:tc>
      </w:tr>
      <w:tr w14:paraId="7076DCAE" w14:textId="77777777" w:rsidTr="001F79B0">
        <w:tblPrEx>
          <w:tblW w:w="9356" w:type="dxa"/>
          <w:tblInd w:w="-34" w:type="dxa"/>
          <w:tblLayout w:type="fixed"/>
          <w:tblLook w:val="0000"/>
        </w:tblPrEx>
        <w:tc>
          <w:tcPr>
            <w:tcW w:w="4644" w:type="dxa"/>
            <w:gridSpan w:val="2"/>
          </w:tcPr>
          <w:p w:rsidR="00387F4A" w:rsidRPr="00BD646C" w:rsidP="001F79B0" w14:paraId="6E65E462" w14:textId="77777777">
            <w:pPr>
              <w:tabs>
                <w:tab w:val="clear" w:pos="562"/>
              </w:tabs>
              <w:suppressAutoHyphens w:val="0"/>
              <w:rPr>
                <w:b/>
                <w:bCs/>
                <w:szCs w:val="22"/>
                <w:lang w:val="et-EE"/>
              </w:rPr>
            </w:pPr>
            <w:r w:rsidRPr="00BD646C">
              <w:rPr>
                <w:b/>
                <w:bCs/>
                <w:szCs w:val="22"/>
                <w:lang w:val="et-EE"/>
              </w:rPr>
              <w:t>Eesti</w:t>
            </w:r>
          </w:p>
          <w:p w:rsidR="00387F4A" w:rsidRPr="00BD646C" w:rsidP="001F79B0" w14:paraId="55F7786A" w14:textId="77777777">
            <w:pPr>
              <w:tabs>
                <w:tab w:val="clear" w:pos="562"/>
              </w:tabs>
              <w:suppressAutoHyphens w:val="0"/>
              <w:rPr>
                <w:bCs/>
                <w:szCs w:val="22"/>
                <w:lang w:val="et-EE"/>
              </w:rPr>
            </w:pPr>
            <w:r w:rsidRPr="00BD646C">
              <w:rPr>
                <w:bCs/>
                <w:szCs w:val="22"/>
                <w:lang w:val="et-EE"/>
              </w:rPr>
              <w:t xml:space="preserve">AbbVie </w:t>
            </w:r>
            <w:r w:rsidRPr="00BD646C">
              <w:rPr>
                <w:bCs/>
                <w:szCs w:val="22"/>
                <w:lang w:val="sk-SK"/>
              </w:rPr>
              <w:t>OÜ</w:t>
            </w:r>
            <w:r w:rsidRPr="00BD646C">
              <w:rPr>
                <w:bCs/>
                <w:szCs w:val="22"/>
                <w:lang w:val="et-EE"/>
              </w:rPr>
              <w:t xml:space="preserve"> </w:t>
            </w:r>
          </w:p>
          <w:p w:rsidR="00387F4A" w:rsidRPr="00BD646C" w:rsidP="001F79B0" w14:paraId="11D35B3E" w14:textId="77777777">
            <w:pPr>
              <w:tabs>
                <w:tab w:val="clear" w:pos="562"/>
              </w:tabs>
              <w:suppressAutoHyphens w:val="0"/>
              <w:rPr>
                <w:bCs/>
                <w:szCs w:val="22"/>
                <w:lang w:val="lv-LV"/>
              </w:rPr>
            </w:pPr>
            <w:r w:rsidRPr="00BD646C">
              <w:rPr>
                <w:bCs/>
                <w:szCs w:val="22"/>
                <w:lang w:val="et-EE"/>
              </w:rPr>
              <w:t>Tel: +372 623 1011</w:t>
            </w:r>
          </w:p>
        </w:tc>
        <w:tc>
          <w:tcPr>
            <w:tcW w:w="4678" w:type="dxa"/>
            <w:gridSpan w:val="2"/>
          </w:tcPr>
          <w:p w:rsidR="00387F4A" w:rsidRPr="00BD646C" w:rsidP="001F79B0" w14:paraId="7460201A" w14:textId="77777777">
            <w:pPr>
              <w:tabs>
                <w:tab w:val="clear" w:pos="562"/>
              </w:tabs>
              <w:suppressAutoHyphens w:val="0"/>
              <w:rPr>
                <w:b/>
                <w:bCs/>
                <w:szCs w:val="22"/>
                <w:lang w:val="nb-NO"/>
              </w:rPr>
            </w:pPr>
            <w:r w:rsidRPr="00BD646C">
              <w:rPr>
                <w:b/>
                <w:bCs/>
                <w:szCs w:val="22"/>
                <w:lang w:val="nb-NO"/>
              </w:rPr>
              <w:t>Norge</w:t>
            </w:r>
          </w:p>
          <w:p w:rsidR="00387F4A" w:rsidRPr="00BD646C" w:rsidP="001F79B0" w14:paraId="26BC89B2" w14:textId="77777777">
            <w:pPr>
              <w:tabs>
                <w:tab w:val="clear" w:pos="562"/>
              </w:tabs>
              <w:suppressAutoHyphens w:val="0"/>
              <w:rPr>
                <w:bCs/>
                <w:szCs w:val="22"/>
                <w:lang w:val="sk-SK"/>
              </w:rPr>
            </w:pPr>
            <w:r w:rsidRPr="00BD646C">
              <w:rPr>
                <w:bCs/>
                <w:szCs w:val="22"/>
                <w:lang w:val="sk-SK"/>
              </w:rPr>
              <w:t>AbbVie AS</w:t>
            </w:r>
          </w:p>
          <w:p w:rsidR="00387F4A" w:rsidRPr="00BD646C" w:rsidP="001F79B0" w14:paraId="29FB3C12" w14:textId="77777777">
            <w:pPr>
              <w:tabs>
                <w:tab w:val="clear" w:pos="562"/>
              </w:tabs>
              <w:suppressAutoHyphens w:val="0"/>
              <w:rPr>
                <w:bCs/>
                <w:szCs w:val="22"/>
                <w:lang w:val="sk-SK"/>
              </w:rPr>
            </w:pPr>
            <w:r w:rsidRPr="00BD646C">
              <w:rPr>
                <w:bCs/>
                <w:szCs w:val="22"/>
                <w:lang w:val="sk-SK"/>
              </w:rPr>
              <w:t>Tlf: +47 67 81 80 00</w:t>
            </w:r>
          </w:p>
          <w:p w:rsidR="00387F4A" w:rsidRPr="00BD646C" w:rsidP="001F79B0" w14:paraId="263C402E" w14:textId="77777777">
            <w:pPr>
              <w:tabs>
                <w:tab w:val="clear" w:pos="562"/>
              </w:tabs>
              <w:suppressAutoHyphens w:val="0"/>
              <w:rPr>
                <w:bCs/>
                <w:szCs w:val="22"/>
                <w:lang w:val="sk-SK"/>
              </w:rPr>
            </w:pPr>
          </w:p>
        </w:tc>
      </w:tr>
      <w:tr w14:paraId="21124588" w14:textId="77777777" w:rsidTr="001F79B0">
        <w:tblPrEx>
          <w:tblW w:w="9356" w:type="dxa"/>
          <w:tblInd w:w="-34" w:type="dxa"/>
          <w:tblLayout w:type="fixed"/>
          <w:tblLook w:val="0000"/>
        </w:tblPrEx>
        <w:trPr>
          <w:trHeight w:val="794"/>
        </w:trPr>
        <w:tc>
          <w:tcPr>
            <w:tcW w:w="4644" w:type="dxa"/>
            <w:gridSpan w:val="2"/>
          </w:tcPr>
          <w:p w:rsidR="00387F4A" w:rsidRPr="00BD646C" w:rsidP="001F79B0" w14:paraId="1AFCF35A" w14:textId="77777777">
            <w:pPr>
              <w:tabs>
                <w:tab w:val="clear" w:pos="562"/>
              </w:tabs>
              <w:suppressAutoHyphens w:val="0"/>
              <w:rPr>
                <w:b/>
                <w:bCs/>
                <w:szCs w:val="22"/>
                <w:lang w:val="el-GR"/>
              </w:rPr>
            </w:pPr>
            <w:r w:rsidRPr="00BD646C">
              <w:rPr>
                <w:b/>
                <w:bCs/>
                <w:szCs w:val="22"/>
                <w:lang w:val="el-GR"/>
              </w:rPr>
              <w:t>Ελλάδα</w:t>
            </w:r>
          </w:p>
          <w:p w:rsidR="00387F4A" w:rsidRPr="00BD646C" w:rsidP="001F79B0" w14:paraId="75108C26" w14:textId="77777777">
            <w:pPr>
              <w:tabs>
                <w:tab w:val="clear" w:pos="562"/>
              </w:tabs>
              <w:suppressAutoHyphens w:val="0"/>
              <w:rPr>
                <w:bCs/>
                <w:szCs w:val="22"/>
                <w:lang w:val="el-GR"/>
              </w:rPr>
            </w:pPr>
            <w:r w:rsidRPr="00BD646C">
              <w:rPr>
                <w:bCs/>
                <w:szCs w:val="22"/>
                <w:lang w:val="et-EE"/>
              </w:rPr>
              <w:t xml:space="preserve">AbbVie </w:t>
            </w:r>
            <w:r w:rsidRPr="00BD646C">
              <w:rPr>
                <w:szCs w:val="22"/>
                <w:lang w:val="el-GR"/>
              </w:rPr>
              <w:t>ΦΑΡΜΑΚΕΥΤΙΚΗ Α.Ε.</w:t>
            </w:r>
          </w:p>
          <w:p w:rsidR="00387F4A" w:rsidRPr="00BD646C" w:rsidP="001F79B0" w14:paraId="16DD8073" w14:textId="77777777">
            <w:pPr>
              <w:tabs>
                <w:tab w:val="clear" w:pos="562"/>
              </w:tabs>
              <w:suppressAutoHyphens w:val="0"/>
              <w:rPr>
                <w:bCs/>
                <w:szCs w:val="22"/>
                <w:lang w:val="sk-SK"/>
              </w:rPr>
            </w:pPr>
            <w:r w:rsidRPr="00BD646C">
              <w:rPr>
                <w:bCs/>
                <w:szCs w:val="22"/>
                <w:lang w:val="el-GR"/>
              </w:rPr>
              <w:t xml:space="preserve">Τηλ: +30 </w:t>
            </w:r>
            <w:r w:rsidRPr="00BD646C">
              <w:rPr>
                <w:bCs/>
                <w:szCs w:val="22"/>
                <w:lang w:val="sk-SK"/>
              </w:rPr>
              <w:t>214 4165 555</w:t>
            </w:r>
          </w:p>
        </w:tc>
        <w:tc>
          <w:tcPr>
            <w:tcW w:w="4678" w:type="dxa"/>
            <w:gridSpan w:val="2"/>
          </w:tcPr>
          <w:p w:rsidR="00387F4A" w:rsidRPr="00BD646C" w:rsidP="001F79B0" w14:paraId="4A956BF5" w14:textId="77777777">
            <w:pPr>
              <w:tabs>
                <w:tab w:val="clear" w:pos="562"/>
              </w:tabs>
              <w:suppressAutoHyphens w:val="0"/>
              <w:rPr>
                <w:b/>
                <w:bCs/>
                <w:szCs w:val="22"/>
                <w:lang w:val="de-DE"/>
              </w:rPr>
            </w:pPr>
            <w:r w:rsidRPr="00BD646C">
              <w:rPr>
                <w:b/>
                <w:bCs/>
                <w:szCs w:val="22"/>
                <w:lang w:val="de-DE"/>
              </w:rPr>
              <w:t>Österreich</w:t>
            </w:r>
          </w:p>
          <w:p w:rsidR="00387F4A" w:rsidRPr="00BD646C" w:rsidP="001F79B0" w14:paraId="615B67F9" w14:textId="77777777">
            <w:pPr>
              <w:tabs>
                <w:tab w:val="clear" w:pos="562"/>
              </w:tabs>
              <w:suppressAutoHyphens w:val="0"/>
              <w:rPr>
                <w:bCs/>
                <w:szCs w:val="22"/>
                <w:lang w:val="de-DE"/>
              </w:rPr>
            </w:pPr>
            <w:r w:rsidRPr="00BD646C">
              <w:rPr>
                <w:bCs/>
                <w:szCs w:val="22"/>
                <w:lang w:val="de-DE"/>
              </w:rPr>
              <w:t xml:space="preserve">AbbVie GmbH </w:t>
            </w:r>
          </w:p>
          <w:p w:rsidR="00387F4A" w:rsidRPr="00BD646C" w:rsidP="001F79B0" w14:paraId="0AB0B0B9" w14:textId="77777777">
            <w:pPr>
              <w:tabs>
                <w:tab w:val="clear" w:pos="562"/>
              </w:tabs>
              <w:suppressAutoHyphens w:val="0"/>
              <w:rPr>
                <w:bCs/>
                <w:szCs w:val="22"/>
                <w:lang w:val="de-DE"/>
              </w:rPr>
            </w:pPr>
            <w:r w:rsidRPr="00BD646C">
              <w:rPr>
                <w:bCs/>
                <w:szCs w:val="22"/>
                <w:lang w:val="de-DE"/>
              </w:rPr>
              <w:t>Tel: +43 1 20589-0</w:t>
            </w:r>
          </w:p>
          <w:p w:rsidR="00387F4A" w:rsidRPr="00BD646C" w:rsidP="001F79B0" w14:paraId="377866F3" w14:textId="77777777">
            <w:pPr>
              <w:tabs>
                <w:tab w:val="clear" w:pos="562"/>
              </w:tabs>
              <w:suppressAutoHyphens w:val="0"/>
              <w:rPr>
                <w:bCs/>
                <w:szCs w:val="22"/>
                <w:lang w:val="de-DE"/>
              </w:rPr>
            </w:pPr>
          </w:p>
        </w:tc>
      </w:tr>
      <w:tr w14:paraId="6150EB41" w14:textId="77777777" w:rsidTr="001F79B0">
        <w:tblPrEx>
          <w:tblW w:w="9356" w:type="dxa"/>
          <w:tblInd w:w="-34" w:type="dxa"/>
          <w:tblLayout w:type="fixed"/>
          <w:tblLook w:val="0000"/>
        </w:tblPrEx>
        <w:trPr>
          <w:gridBefore w:val="1"/>
          <w:wBefore w:w="34" w:type="dxa"/>
        </w:trPr>
        <w:tc>
          <w:tcPr>
            <w:tcW w:w="4644" w:type="dxa"/>
            <w:gridSpan w:val="2"/>
          </w:tcPr>
          <w:p w:rsidR="00387F4A" w:rsidRPr="00BD646C" w:rsidP="001F79B0" w14:paraId="5502304C" w14:textId="77777777">
            <w:pPr>
              <w:tabs>
                <w:tab w:val="clear" w:pos="562"/>
              </w:tabs>
              <w:suppressAutoHyphens w:val="0"/>
              <w:rPr>
                <w:b/>
                <w:bCs/>
                <w:szCs w:val="22"/>
                <w:lang w:val="es-ES"/>
              </w:rPr>
            </w:pPr>
            <w:r w:rsidRPr="00BD646C">
              <w:rPr>
                <w:b/>
                <w:bCs/>
                <w:szCs w:val="22"/>
                <w:lang w:val="es-ES"/>
              </w:rPr>
              <w:t>España</w:t>
            </w:r>
          </w:p>
          <w:p w:rsidR="00387F4A" w:rsidRPr="00BD646C" w:rsidP="001F79B0" w14:paraId="5003AECC" w14:textId="77777777">
            <w:pPr>
              <w:tabs>
                <w:tab w:val="clear" w:pos="562"/>
              </w:tabs>
              <w:suppressAutoHyphens w:val="0"/>
              <w:rPr>
                <w:szCs w:val="22"/>
                <w:lang w:val="es-ES"/>
              </w:rPr>
            </w:pPr>
            <w:r w:rsidRPr="00BD646C">
              <w:rPr>
                <w:szCs w:val="22"/>
                <w:lang w:val="es-ES"/>
              </w:rPr>
              <w:t xml:space="preserve">AbbVie </w:t>
            </w:r>
            <w:r w:rsidRPr="00BD646C">
              <w:rPr>
                <w:bCs/>
                <w:szCs w:val="22"/>
                <w:lang w:val="es-ES"/>
              </w:rPr>
              <w:t>Spain</w:t>
            </w:r>
            <w:r w:rsidRPr="00BD646C">
              <w:rPr>
                <w:szCs w:val="22"/>
                <w:lang w:val="es-ES"/>
              </w:rPr>
              <w:t>, S.L.U</w:t>
            </w:r>
            <w:r w:rsidRPr="00BD646C">
              <w:rPr>
                <w:bCs/>
                <w:szCs w:val="22"/>
                <w:lang w:val="es-ES"/>
              </w:rPr>
              <w:t>.</w:t>
            </w:r>
          </w:p>
          <w:p w:rsidR="00387F4A" w:rsidRPr="00BD646C" w:rsidP="001F79B0" w14:paraId="3855A41F" w14:textId="77777777">
            <w:pPr>
              <w:tabs>
                <w:tab w:val="clear" w:pos="562"/>
              </w:tabs>
              <w:suppressAutoHyphens w:val="0"/>
              <w:rPr>
                <w:bCs/>
                <w:szCs w:val="22"/>
                <w:lang w:val="pl-PL"/>
              </w:rPr>
            </w:pPr>
            <w:r w:rsidRPr="00BD646C">
              <w:rPr>
                <w:bCs/>
                <w:szCs w:val="22"/>
                <w:lang w:val="pt-PT"/>
              </w:rPr>
              <w:t>Tel: +34 91 384 09 10</w:t>
            </w:r>
          </w:p>
        </w:tc>
        <w:tc>
          <w:tcPr>
            <w:tcW w:w="4678" w:type="dxa"/>
          </w:tcPr>
          <w:p w:rsidR="00387F4A" w:rsidRPr="00BD646C" w:rsidP="001F79B0" w14:paraId="48861533" w14:textId="77777777">
            <w:pPr>
              <w:tabs>
                <w:tab w:val="clear" w:pos="562"/>
              </w:tabs>
              <w:suppressAutoHyphens w:val="0"/>
              <w:rPr>
                <w:b/>
                <w:bCs/>
                <w:iCs/>
                <w:szCs w:val="22"/>
                <w:lang w:val="pl-PL"/>
              </w:rPr>
            </w:pPr>
            <w:r w:rsidRPr="00BD646C">
              <w:rPr>
                <w:b/>
                <w:bCs/>
                <w:iCs/>
                <w:szCs w:val="22"/>
                <w:lang w:val="pl-PL"/>
              </w:rPr>
              <w:t>Polska</w:t>
            </w:r>
          </w:p>
          <w:p w:rsidR="00387F4A" w:rsidRPr="00BD646C" w:rsidP="001F79B0" w14:paraId="5AE81A7F" w14:textId="77777777">
            <w:pPr>
              <w:tabs>
                <w:tab w:val="clear" w:pos="562"/>
              </w:tabs>
              <w:suppressAutoHyphens w:val="0"/>
              <w:rPr>
                <w:bCs/>
                <w:szCs w:val="22"/>
                <w:lang w:val="pl-PL"/>
              </w:rPr>
            </w:pPr>
            <w:r w:rsidRPr="00BD646C">
              <w:rPr>
                <w:bCs/>
                <w:szCs w:val="22"/>
                <w:lang w:val="pl-PL"/>
              </w:rPr>
              <w:t>AbbVie Sp. z o.o.</w:t>
            </w:r>
          </w:p>
          <w:p w:rsidR="00387F4A" w:rsidRPr="00BD646C" w:rsidP="001F79B0" w14:paraId="154D533B" w14:textId="77777777">
            <w:pPr>
              <w:tabs>
                <w:tab w:val="clear" w:pos="562"/>
              </w:tabs>
              <w:suppressAutoHyphens w:val="0"/>
              <w:rPr>
                <w:bCs/>
                <w:szCs w:val="22"/>
                <w:lang w:val="pl-PL"/>
              </w:rPr>
            </w:pPr>
            <w:r w:rsidRPr="00BD646C">
              <w:rPr>
                <w:szCs w:val="22"/>
                <w:lang w:val="es-ES"/>
              </w:rPr>
              <w:t xml:space="preserve">Tel.: +48 22 </w:t>
            </w:r>
            <w:r w:rsidRPr="00BD646C">
              <w:rPr>
                <w:bCs/>
                <w:szCs w:val="22"/>
                <w:lang w:val="pl-PL"/>
              </w:rPr>
              <w:t xml:space="preserve">372 78 00 </w:t>
            </w:r>
          </w:p>
          <w:p w:rsidR="00387F4A" w:rsidRPr="00BD646C" w:rsidP="001F79B0" w14:paraId="527EB0C9" w14:textId="77777777">
            <w:pPr>
              <w:tabs>
                <w:tab w:val="clear" w:pos="562"/>
              </w:tabs>
              <w:suppressAutoHyphens w:val="0"/>
              <w:rPr>
                <w:bCs/>
                <w:szCs w:val="22"/>
                <w:lang w:val="pl-PL"/>
              </w:rPr>
            </w:pPr>
          </w:p>
        </w:tc>
      </w:tr>
      <w:tr w14:paraId="52EB92F6" w14:textId="77777777" w:rsidTr="001F79B0">
        <w:tblPrEx>
          <w:tblW w:w="9356" w:type="dxa"/>
          <w:tblInd w:w="-34" w:type="dxa"/>
          <w:tblLayout w:type="fixed"/>
          <w:tblLook w:val="0000"/>
        </w:tblPrEx>
        <w:trPr>
          <w:trHeight w:val="734"/>
        </w:trPr>
        <w:tc>
          <w:tcPr>
            <w:tcW w:w="4678" w:type="dxa"/>
            <w:gridSpan w:val="3"/>
          </w:tcPr>
          <w:p w:rsidR="00387F4A" w:rsidRPr="00BD646C" w:rsidP="001F79B0" w14:paraId="785E0D74" w14:textId="77777777">
            <w:pPr>
              <w:tabs>
                <w:tab w:val="clear" w:pos="562"/>
              </w:tabs>
              <w:suppressAutoHyphens w:val="0"/>
              <w:rPr>
                <w:b/>
                <w:bCs/>
                <w:szCs w:val="22"/>
                <w:lang w:val="fr-FR"/>
              </w:rPr>
            </w:pPr>
            <w:r w:rsidRPr="00BD646C">
              <w:rPr>
                <w:b/>
                <w:bCs/>
                <w:szCs w:val="22"/>
                <w:lang w:val="fr-FR"/>
              </w:rPr>
              <w:t>France</w:t>
            </w:r>
          </w:p>
          <w:p w:rsidR="00387F4A" w:rsidRPr="00BD646C" w:rsidP="001F79B0" w14:paraId="4B370A1C" w14:textId="77777777">
            <w:pPr>
              <w:tabs>
                <w:tab w:val="clear" w:pos="562"/>
              </w:tabs>
              <w:suppressAutoHyphens w:val="0"/>
              <w:rPr>
                <w:bCs/>
                <w:szCs w:val="22"/>
                <w:lang w:val="fr-FR"/>
              </w:rPr>
            </w:pPr>
            <w:r w:rsidRPr="00BD646C">
              <w:rPr>
                <w:bCs/>
                <w:szCs w:val="22"/>
                <w:lang w:val="fr-FR"/>
              </w:rPr>
              <w:t>AbbVie</w:t>
            </w:r>
          </w:p>
          <w:p w:rsidR="00387F4A" w:rsidRPr="00BD646C" w:rsidP="001F79B0" w14:paraId="198BAE77" w14:textId="77777777">
            <w:pPr>
              <w:tabs>
                <w:tab w:val="clear" w:pos="562"/>
              </w:tabs>
              <w:suppressAutoHyphens w:val="0"/>
              <w:rPr>
                <w:bCs/>
                <w:szCs w:val="22"/>
                <w:lang w:val="fr-FR"/>
              </w:rPr>
            </w:pPr>
            <w:r w:rsidRPr="00BD646C">
              <w:rPr>
                <w:bCs/>
                <w:szCs w:val="22"/>
                <w:lang w:val="fr-FR"/>
              </w:rPr>
              <w:t>Tél: +33 (0) 1 45 60 13 00</w:t>
            </w:r>
          </w:p>
        </w:tc>
        <w:tc>
          <w:tcPr>
            <w:tcW w:w="4678" w:type="dxa"/>
          </w:tcPr>
          <w:p w:rsidR="00387F4A" w:rsidRPr="00BD646C" w:rsidP="001F79B0" w14:paraId="1EB0B9FD" w14:textId="77777777">
            <w:pPr>
              <w:tabs>
                <w:tab w:val="clear" w:pos="562"/>
              </w:tabs>
              <w:suppressAutoHyphens w:val="0"/>
              <w:rPr>
                <w:b/>
                <w:bCs/>
                <w:szCs w:val="22"/>
                <w:lang w:val="pt-PT"/>
              </w:rPr>
            </w:pPr>
            <w:r w:rsidRPr="00BD646C">
              <w:rPr>
                <w:b/>
                <w:bCs/>
                <w:szCs w:val="22"/>
                <w:lang w:val="pt-PT"/>
              </w:rPr>
              <w:t>Portugal</w:t>
            </w:r>
          </w:p>
          <w:p w:rsidR="00387F4A" w:rsidRPr="00BD646C" w:rsidP="001F79B0" w14:paraId="7CDBDF92" w14:textId="77777777">
            <w:pPr>
              <w:tabs>
                <w:tab w:val="clear" w:pos="562"/>
              </w:tabs>
              <w:suppressAutoHyphens w:val="0"/>
              <w:rPr>
                <w:bCs/>
                <w:szCs w:val="22"/>
                <w:lang w:val="fr-FR"/>
              </w:rPr>
            </w:pPr>
            <w:r w:rsidRPr="00BD646C">
              <w:rPr>
                <w:bCs/>
                <w:szCs w:val="22"/>
                <w:lang w:val="fr-FR"/>
              </w:rPr>
              <w:t xml:space="preserve">AbbVie, Lda. </w:t>
            </w:r>
          </w:p>
          <w:p w:rsidR="00387F4A" w:rsidRPr="00BD646C" w:rsidP="001F79B0" w14:paraId="1A1CDAE1" w14:textId="77777777">
            <w:pPr>
              <w:tabs>
                <w:tab w:val="clear" w:pos="562"/>
              </w:tabs>
              <w:suppressAutoHyphens w:val="0"/>
              <w:rPr>
                <w:szCs w:val="22"/>
                <w:lang w:val="fr-FR"/>
              </w:rPr>
            </w:pPr>
            <w:r w:rsidRPr="00BD646C">
              <w:rPr>
                <w:szCs w:val="22"/>
                <w:lang w:val="fr-FR"/>
              </w:rPr>
              <w:t>Tel: +351 (0)21 1908400</w:t>
            </w:r>
          </w:p>
          <w:p w:rsidR="00387F4A" w:rsidRPr="00BD646C" w:rsidP="001F79B0" w14:paraId="6005A082" w14:textId="77777777">
            <w:pPr>
              <w:tabs>
                <w:tab w:val="clear" w:pos="562"/>
              </w:tabs>
              <w:suppressAutoHyphens w:val="0"/>
              <w:rPr>
                <w:szCs w:val="22"/>
                <w:lang w:val="fr-FR"/>
              </w:rPr>
            </w:pPr>
          </w:p>
        </w:tc>
      </w:tr>
      <w:tr w14:paraId="7998E572" w14:textId="77777777" w:rsidTr="001F79B0">
        <w:tblPrEx>
          <w:tblW w:w="9356" w:type="dxa"/>
          <w:tblInd w:w="-34" w:type="dxa"/>
          <w:tblLayout w:type="fixed"/>
          <w:tblLook w:val="0000"/>
        </w:tblPrEx>
        <w:trPr>
          <w:gridBefore w:val="1"/>
          <w:wBefore w:w="34" w:type="dxa"/>
        </w:trPr>
        <w:tc>
          <w:tcPr>
            <w:tcW w:w="4644" w:type="dxa"/>
            <w:gridSpan w:val="2"/>
          </w:tcPr>
          <w:p w:rsidR="00387F4A" w:rsidRPr="00BD646C" w:rsidP="001F79B0" w14:paraId="3271CB3F" w14:textId="77777777">
            <w:pPr>
              <w:tabs>
                <w:tab w:val="clear" w:pos="562"/>
              </w:tabs>
              <w:suppressAutoHyphens w:val="0"/>
              <w:rPr>
                <w:szCs w:val="22"/>
                <w:lang w:val="en-GB"/>
              </w:rPr>
            </w:pPr>
            <w:r w:rsidRPr="00BD646C">
              <w:rPr>
                <w:b/>
                <w:bCs/>
                <w:szCs w:val="22"/>
                <w:lang w:val="en-GB"/>
              </w:rPr>
              <w:t xml:space="preserve">Hrvatska </w:t>
            </w:r>
          </w:p>
          <w:p w:rsidR="00387F4A" w:rsidRPr="00BD646C" w:rsidP="001F79B0" w14:paraId="528F0E98" w14:textId="77777777">
            <w:pPr>
              <w:tabs>
                <w:tab w:val="clear" w:pos="562"/>
              </w:tabs>
              <w:suppressAutoHyphens w:val="0"/>
              <w:rPr>
                <w:szCs w:val="22"/>
                <w:lang w:val="hr-HR"/>
              </w:rPr>
            </w:pPr>
            <w:r w:rsidRPr="00BD646C">
              <w:rPr>
                <w:szCs w:val="22"/>
                <w:lang w:val="hr-HR"/>
              </w:rPr>
              <w:t>AbbVie d.o.o.</w:t>
            </w:r>
          </w:p>
          <w:p w:rsidR="00387F4A" w:rsidRPr="00BD646C" w:rsidP="001F79B0" w14:paraId="552FCDD6" w14:textId="77777777">
            <w:pPr>
              <w:tabs>
                <w:tab w:val="clear" w:pos="562"/>
              </w:tabs>
              <w:suppressAutoHyphens w:val="0"/>
              <w:rPr>
                <w:bCs/>
                <w:szCs w:val="22"/>
                <w:lang w:val="it-IT"/>
              </w:rPr>
            </w:pPr>
            <w:r w:rsidRPr="00BD646C">
              <w:rPr>
                <w:szCs w:val="22"/>
                <w:lang w:val="hr-HR"/>
              </w:rPr>
              <w:t xml:space="preserve">Tel + 385 (0)1 </w:t>
            </w:r>
            <w:r w:rsidRPr="00BD646C">
              <w:rPr>
                <w:szCs w:val="22"/>
              </w:rPr>
              <w:t>5625 501</w:t>
            </w:r>
          </w:p>
        </w:tc>
        <w:tc>
          <w:tcPr>
            <w:tcW w:w="4678" w:type="dxa"/>
          </w:tcPr>
          <w:p w:rsidR="00387F4A" w:rsidRPr="00BD646C" w:rsidP="001F79B0" w14:paraId="25F864CF" w14:textId="77777777">
            <w:pPr>
              <w:tabs>
                <w:tab w:val="clear" w:pos="562"/>
              </w:tabs>
              <w:suppressAutoHyphens w:val="0"/>
              <w:rPr>
                <w:b/>
                <w:bCs/>
                <w:szCs w:val="22"/>
                <w:lang w:val="it-IT"/>
              </w:rPr>
            </w:pPr>
            <w:r w:rsidRPr="00BD646C">
              <w:rPr>
                <w:b/>
                <w:bCs/>
                <w:szCs w:val="22"/>
                <w:lang w:val="it-IT"/>
              </w:rPr>
              <w:t>România</w:t>
            </w:r>
          </w:p>
          <w:p w:rsidR="00387F4A" w:rsidRPr="00BD646C" w:rsidP="001F79B0" w14:paraId="4540196A" w14:textId="77777777">
            <w:pPr>
              <w:tabs>
                <w:tab w:val="clear" w:pos="562"/>
              </w:tabs>
              <w:suppressAutoHyphens w:val="0"/>
              <w:rPr>
                <w:szCs w:val="22"/>
                <w:lang w:val="it-IT"/>
              </w:rPr>
            </w:pPr>
            <w:r w:rsidRPr="00BD646C">
              <w:rPr>
                <w:szCs w:val="22"/>
                <w:lang w:val="it-IT"/>
              </w:rPr>
              <w:t>AbbVie S.R.L.</w:t>
            </w:r>
          </w:p>
          <w:p w:rsidR="00387F4A" w:rsidRPr="00BD646C" w:rsidP="001F79B0" w14:paraId="471BC489" w14:textId="77777777">
            <w:pPr>
              <w:tabs>
                <w:tab w:val="clear" w:pos="562"/>
              </w:tabs>
              <w:suppressAutoHyphens w:val="0"/>
              <w:rPr>
                <w:szCs w:val="22"/>
                <w:lang w:val="pl-PL"/>
              </w:rPr>
            </w:pPr>
            <w:r w:rsidRPr="00BD646C">
              <w:rPr>
                <w:szCs w:val="22"/>
                <w:lang w:val="pl-PL"/>
              </w:rPr>
              <w:t>Tel: +40 21 529 30 35</w:t>
            </w:r>
          </w:p>
          <w:p w:rsidR="00387F4A" w:rsidRPr="00BD646C" w:rsidP="001F79B0" w14:paraId="0F4F8B1F" w14:textId="77777777">
            <w:pPr>
              <w:tabs>
                <w:tab w:val="clear" w:pos="562"/>
              </w:tabs>
              <w:suppressAutoHyphens w:val="0"/>
              <w:rPr>
                <w:szCs w:val="22"/>
                <w:lang w:val="pl-PL"/>
              </w:rPr>
            </w:pPr>
          </w:p>
        </w:tc>
      </w:tr>
      <w:tr w14:paraId="6ECA3DF6" w14:textId="77777777" w:rsidTr="001F79B0">
        <w:tblPrEx>
          <w:tblW w:w="9356" w:type="dxa"/>
          <w:tblInd w:w="-34" w:type="dxa"/>
          <w:tblLayout w:type="fixed"/>
          <w:tblLook w:val="0000"/>
        </w:tblPrEx>
        <w:trPr>
          <w:gridBefore w:val="1"/>
          <w:wBefore w:w="34" w:type="dxa"/>
        </w:trPr>
        <w:tc>
          <w:tcPr>
            <w:tcW w:w="4644" w:type="dxa"/>
            <w:gridSpan w:val="2"/>
          </w:tcPr>
          <w:p w:rsidR="00387F4A" w:rsidRPr="00BD646C" w:rsidP="001F79B0" w14:paraId="79A747AA" w14:textId="77777777">
            <w:pPr>
              <w:tabs>
                <w:tab w:val="clear" w:pos="562"/>
              </w:tabs>
              <w:suppressAutoHyphens w:val="0"/>
              <w:rPr>
                <w:b/>
                <w:bCs/>
                <w:szCs w:val="22"/>
                <w:lang w:val="sk-SK"/>
              </w:rPr>
            </w:pPr>
            <w:r w:rsidRPr="00BD646C">
              <w:rPr>
                <w:b/>
                <w:bCs/>
                <w:szCs w:val="22"/>
                <w:lang w:val="sk-SK"/>
              </w:rPr>
              <w:t>Ireland</w:t>
            </w:r>
          </w:p>
          <w:p w:rsidR="00387F4A" w:rsidRPr="00BD646C" w:rsidP="001F79B0" w14:paraId="21752B56" w14:textId="77777777">
            <w:pPr>
              <w:tabs>
                <w:tab w:val="clear" w:pos="562"/>
              </w:tabs>
              <w:suppressAutoHyphens w:val="0"/>
              <w:rPr>
                <w:bCs/>
                <w:szCs w:val="22"/>
                <w:lang w:val="sk-SK"/>
              </w:rPr>
            </w:pPr>
            <w:r w:rsidRPr="00BD646C">
              <w:rPr>
                <w:bCs/>
                <w:szCs w:val="22"/>
                <w:lang w:val="sk-SK"/>
              </w:rPr>
              <w:t xml:space="preserve">AbbVie Limited </w:t>
            </w:r>
          </w:p>
          <w:p w:rsidR="00387F4A" w:rsidRPr="00BD646C" w:rsidP="001F79B0" w14:paraId="270C4F58" w14:textId="77777777">
            <w:pPr>
              <w:tabs>
                <w:tab w:val="clear" w:pos="562"/>
              </w:tabs>
              <w:suppressAutoHyphens w:val="0"/>
              <w:rPr>
                <w:bCs/>
                <w:szCs w:val="22"/>
                <w:lang w:val="sk-SK"/>
              </w:rPr>
            </w:pPr>
            <w:r w:rsidRPr="00BD646C">
              <w:rPr>
                <w:bCs/>
                <w:szCs w:val="22"/>
                <w:lang w:val="pt-PT"/>
              </w:rPr>
              <w:t>Tel: +353 (0)1 42879</w:t>
            </w:r>
            <w:r>
              <w:rPr>
                <w:bCs/>
                <w:szCs w:val="22"/>
                <w:lang w:val="pt-PT"/>
              </w:rPr>
              <w:t>0</w:t>
            </w:r>
            <w:r w:rsidRPr="00BD646C">
              <w:rPr>
                <w:bCs/>
                <w:szCs w:val="22"/>
                <w:lang w:val="pt-PT"/>
              </w:rPr>
              <w:t>0</w:t>
            </w:r>
          </w:p>
        </w:tc>
        <w:tc>
          <w:tcPr>
            <w:tcW w:w="4678" w:type="dxa"/>
          </w:tcPr>
          <w:p w:rsidR="00387F4A" w:rsidRPr="00BD646C" w:rsidP="001F79B0" w14:paraId="1E4CB94A" w14:textId="77777777">
            <w:pPr>
              <w:tabs>
                <w:tab w:val="clear" w:pos="562"/>
              </w:tabs>
              <w:suppressAutoHyphens w:val="0"/>
              <w:rPr>
                <w:b/>
                <w:bCs/>
                <w:szCs w:val="22"/>
                <w:lang w:val="sl-SI"/>
              </w:rPr>
            </w:pPr>
            <w:r w:rsidRPr="00BD646C">
              <w:rPr>
                <w:b/>
                <w:bCs/>
                <w:szCs w:val="22"/>
                <w:lang w:val="sl-SI"/>
              </w:rPr>
              <w:t>Slovenija</w:t>
            </w:r>
          </w:p>
          <w:p w:rsidR="00387F4A" w:rsidRPr="00BD646C" w:rsidP="001F79B0" w14:paraId="006D08F4" w14:textId="77777777">
            <w:pPr>
              <w:tabs>
                <w:tab w:val="clear" w:pos="562"/>
              </w:tabs>
              <w:suppressAutoHyphens w:val="0"/>
              <w:rPr>
                <w:bCs/>
                <w:szCs w:val="22"/>
                <w:lang w:val="sl-SI"/>
              </w:rPr>
            </w:pPr>
            <w:r w:rsidRPr="00BD646C">
              <w:rPr>
                <w:bCs/>
                <w:szCs w:val="22"/>
                <w:lang w:val="sl-SI"/>
              </w:rPr>
              <w:t xml:space="preserve">AbbVie </w:t>
            </w:r>
            <w:r w:rsidRPr="00BD646C">
              <w:rPr>
                <w:szCs w:val="22"/>
                <w:lang w:val="sl-SI"/>
              </w:rPr>
              <w:t>Biofarmacevtska družba d.o.o.</w:t>
            </w:r>
          </w:p>
          <w:p w:rsidR="00387F4A" w:rsidRPr="00BD646C" w:rsidP="001F79B0" w14:paraId="71FD2D8A" w14:textId="77777777">
            <w:pPr>
              <w:tabs>
                <w:tab w:val="clear" w:pos="562"/>
              </w:tabs>
              <w:suppressAutoHyphens w:val="0"/>
              <w:rPr>
                <w:bCs/>
                <w:szCs w:val="22"/>
                <w:lang w:val="sl-SI"/>
              </w:rPr>
            </w:pPr>
            <w:r w:rsidRPr="00BD646C">
              <w:rPr>
                <w:bCs/>
                <w:szCs w:val="22"/>
                <w:lang w:val="sl-SI"/>
              </w:rPr>
              <w:t>Tel: +386 (1)32 08 060</w:t>
            </w:r>
          </w:p>
          <w:p w:rsidR="00387F4A" w:rsidRPr="00BD646C" w:rsidP="001F79B0" w14:paraId="18C8EA1E" w14:textId="77777777">
            <w:pPr>
              <w:tabs>
                <w:tab w:val="clear" w:pos="562"/>
              </w:tabs>
              <w:suppressAutoHyphens w:val="0"/>
              <w:rPr>
                <w:bCs/>
                <w:szCs w:val="22"/>
                <w:lang w:val="sl-SI"/>
              </w:rPr>
            </w:pPr>
          </w:p>
        </w:tc>
      </w:tr>
      <w:tr w14:paraId="31631B3B" w14:textId="77777777" w:rsidTr="001F79B0">
        <w:tblPrEx>
          <w:tblW w:w="9356" w:type="dxa"/>
          <w:tblInd w:w="-34" w:type="dxa"/>
          <w:tblLayout w:type="fixed"/>
          <w:tblLook w:val="0000"/>
        </w:tblPrEx>
        <w:trPr>
          <w:gridBefore w:val="1"/>
          <w:wBefore w:w="34" w:type="dxa"/>
        </w:trPr>
        <w:tc>
          <w:tcPr>
            <w:tcW w:w="4644" w:type="dxa"/>
            <w:gridSpan w:val="2"/>
          </w:tcPr>
          <w:p w:rsidR="00387F4A" w:rsidRPr="00BD646C" w:rsidP="00387F4A" w14:paraId="5FB807FE" w14:textId="77777777">
            <w:pPr>
              <w:keepNext/>
              <w:tabs>
                <w:tab w:val="clear" w:pos="562"/>
              </w:tabs>
              <w:suppressAutoHyphens w:val="0"/>
              <w:rPr>
                <w:b/>
                <w:bCs/>
                <w:szCs w:val="22"/>
                <w:lang w:val="is-IS"/>
              </w:rPr>
            </w:pPr>
            <w:r w:rsidRPr="00BD646C">
              <w:rPr>
                <w:b/>
                <w:bCs/>
                <w:szCs w:val="22"/>
                <w:lang w:val="is-IS"/>
              </w:rPr>
              <w:t>Ísland</w:t>
            </w:r>
          </w:p>
          <w:p w:rsidR="00387F4A" w:rsidRPr="00BD646C" w:rsidP="00387F4A" w14:paraId="32177E68" w14:textId="77777777">
            <w:pPr>
              <w:keepNext/>
              <w:tabs>
                <w:tab w:val="clear" w:pos="562"/>
              </w:tabs>
              <w:suppressAutoHyphens w:val="0"/>
              <w:rPr>
                <w:bCs/>
                <w:szCs w:val="22"/>
                <w:lang w:val="sk-SK"/>
              </w:rPr>
            </w:pPr>
            <w:r w:rsidRPr="00BD646C">
              <w:rPr>
                <w:bCs/>
                <w:szCs w:val="22"/>
                <w:lang w:val="sk-SK"/>
              </w:rPr>
              <w:t xml:space="preserve">Vistor </w:t>
            </w:r>
            <w:del w:id="22529" w:author="AbbVie7" w:date="2025-05-13T08:16:00Z">
              <w:r w:rsidRPr="00BD646C">
                <w:rPr>
                  <w:bCs/>
                  <w:szCs w:val="22"/>
                  <w:lang w:val="sk-SK"/>
                </w:rPr>
                <w:delText>hf.</w:delText>
              </w:r>
            </w:del>
          </w:p>
          <w:p w:rsidR="00387F4A" w:rsidRPr="00BD646C" w:rsidP="00387F4A" w14:paraId="4A591B2C" w14:textId="77777777">
            <w:pPr>
              <w:keepNext/>
              <w:tabs>
                <w:tab w:val="clear" w:pos="562"/>
              </w:tabs>
              <w:suppressAutoHyphens w:val="0"/>
              <w:rPr>
                <w:bCs/>
                <w:szCs w:val="22"/>
                <w:lang w:val="sk-SK"/>
              </w:rPr>
            </w:pPr>
            <w:r w:rsidRPr="00BD646C">
              <w:rPr>
                <w:bCs/>
                <w:szCs w:val="22"/>
                <w:lang w:val="sk-SK"/>
              </w:rPr>
              <w:t>Tel: +354 535 7000</w:t>
            </w:r>
          </w:p>
        </w:tc>
        <w:tc>
          <w:tcPr>
            <w:tcW w:w="4678" w:type="dxa"/>
          </w:tcPr>
          <w:p w:rsidR="00387F4A" w:rsidRPr="00BD646C" w:rsidP="00387F4A" w14:paraId="57743416" w14:textId="77777777">
            <w:pPr>
              <w:keepNext/>
              <w:tabs>
                <w:tab w:val="clear" w:pos="562"/>
              </w:tabs>
              <w:suppressAutoHyphens w:val="0"/>
              <w:rPr>
                <w:b/>
                <w:bCs/>
                <w:szCs w:val="22"/>
                <w:lang w:val="sk-SK"/>
              </w:rPr>
            </w:pPr>
            <w:r w:rsidRPr="00BD646C">
              <w:rPr>
                <w:b/>
                <w:bCs/>
                <w:szCs w:val="22"/>
                <w:lang w:val="sk-SK"/>
              </w:rPr>
              <w:t>Slovenská republika</w:t>
            </w:r>
          </w:p>
          <w:p w:rsidR="00387F4A" w:rsidRPr="00BD646C" w:rsidP="00387F4A" w14:paraId="1FFF0650" w14:textId="77777777">
            <w:pPr>
              <w:keepNext/>
              <w:tabs>
                <w:tab w:val="clear" w:pos="562"/>
              </w:tabs>
              <w:suppressAutoHyphens w:val="0"/>
              <w:rPr>
                <w:bCs/>
                <w:szCs w:val="22"/>
                <w:lang w:val="sk-SK"/>
              </w:rPr>
            </w:pPr>
            <w:r w:rsidRPr="00BD646C">
              <w:rPr>
                <w:bCs/>
                <w:szCs w:val="22"/>
                <w:lang w:val="sk-SK"/>
              </w:rPr>
              <w:t>AbbVie s.r.o.</w:t>
            </w:r>
          </w:p>
          <w:p w:rsidR="00387F4A" w:rsidRPr="00BD646C" w:rsidP="00387F4A" w14:paraId="15A1E822" w14:textId="77777777">
            <w:pPr>
              <w:keepNext/>
              <w:tabs>
                <w:tab w:val="clear" w:pos="562"/>
              </w:tabs>
              <w:suppressAutoHyphens w:val="0"/>
              <w:rPr>
                <w:bCs/>
                <w:szCs w:val="22"/>
                <w:lang w:val="sk-SK"/>
              </w:rPr>
            </w:pPr>
            <w:r w:rsidRPr="00BD646C">
              <w:rPr>
                <w:bCs/>
                <w:szCs w:val="22"/>
                <w:lang w:val="sk-SK"/>
              </w:rPr>
              <w:t>Tel: +421 2 5050 0777</w:t>
            </w:r>
          </w:p>
          <w:p w:rsidR="00387F4A" w:rsidRPr="00BD646C" w:rsidP="00387F4A" w14:paraId="7F53153F" w14:textId="77777777">
            <w:pPr>
              <w:keepNext/>
              <w:tabs>
                <w:tab w:val="clear" w:pos="562"/>
              </w:tabs>
              <w:suppressAutoHyphens w:val="0"/>
              <w:rPr>
                <w:bCs/>
                <w:szCs w:val="22"/>
                <w:lang w:val="sk-SK"/>
              </w:rPr>
            </w:pPr>
          </w:p>
        </w:tc>
      </w:tr>
      <w:tr w14:paraId="7D373289" w14:textId="77777777" w:rsidTr="001F79B0">
        <w:tblPrEx>
          <w:tblW w:w="9356" w:type="dxa"/>
          <w:tblInd w:w="-34" w:type="dxa"/>
          <w:tblLayout w:type="fixed"/>
          <w:tblLook w:val="0000"/>
        </w:tblPrEx>
        <w:trPr>
          <w:gridBefore w:val="1"/>
          <w:wBefore w:w="34" w:type="dxa"/>
        </w:trPr>
        <w:tc>
          <w:tcPr>
            <w:tcW w:w="4644" w:type="dxa"/>
            <w:gridSpan w:val="2"/>
          </w:tcPr>
          <w:p w:rsidR="00387F4A" w:rsidRPr="00BD646C" w:rsidP="001F79B0" w14:paraId="42187E53" w14:textId="77777777">
            <w:pPr>
              <w:tabs>
                <w:tab w:val="clear" w:pos="562"/>
              </w:tabs>
              <w:suppressAutoHyphens w:val="0"/>
              <w:rPr>
                <w:b/>
                <w:bCs/>
                <w:szCs w:val="22"/>
                <w:lang w:val="it-IT"/>
              </w:rPr>
            </w:pPr>
            <w:r w:rsidRPr="00BD646C">
              <w:rPr>
                <w:b/>
                <w:bCs/>
                <w:szCs w:val="22"/>
                <w:lang w:val="it-IT"/>
              </w:rPr>
              <w:t>Italia</w:t>
            </w:r>
          </w:p>
          <w:p w:rsidR="00387F4A" w:rsidRPr="00BD646C" w:rsidP="001F79B0" w14:paraId="40B31277" w14:textId="77777777">
            <w:pPr>
              <w:tabs>
                <w:tab w:val="clear" w:pos="562"/>
              </w:tabs>
              <w:suppressAutoHyphens w:val="0"/>
              <w:rPr>
                <w:bCs/>
                <w:szCs w:val="22"/>
                <w:lang w:val="pt-PT"/>
              </w:rPr>
            </w:pPr>
            <w:r w:rsidRPr="00BD646C">
              <w:rPr>
                <w:bCs/>
                <w:szCs w:val="22"/>
                <w:lang w:val="pt-PT"/>
              </w:rPr>
              <w:t xml:space="preserve">AbbVie S.r.l. </w:t>
            </w:r>
          </w:p>
          <w:p w:rsidR="00387F4A" w:rsidRPr="00BD646C" w:rsidP="001F79B0" w14:paraId="30D830AE" w14:textId="77777777">
            <w:pPr>
              <w:tabs>
                <w:tab w:val="clear" w:pos="562"/>
              </w:tabs>
              <w:suppressAutoHyphens w:val="0"/>
              <w:rPr>
                <w:bCs/>
                <w:szCs w:val="22"/>
                <w:lang w:val="fi-FI"/>
              </w:rPr>
            </w:pPr>
            <w:r w:rsidRPr="00BD646C">
              <w:rPr>
                <w:bCs/>
                <w:szCs w:val="22"/>
                <w:lang w:val="fr-FR"/>
              </w:rPr>
              <w:t>Tel: +39 06 928921</w:t>
            </w:r>
          </w:p>
        </w:tc>
        <w:tc>
          <w:tcPr>
            <w:tcW w:w="4678" w:type="dxa"/>
          </w:tcPr>
          <w:p w:rsidR="00387F4A" w:rsidRPr="00BD646C" w:rsidP="001F79B0" w14:paraId="70D047B1" w14:textId="77777777">
            <w:pPr>
              <w:tabs>
                <w:tab w:val="clear" w:pos="562"/>
              </w:tabs>
              <w:suppressAutoHyphens w:val="0"/>
              <w:rPr>
                <w:b/>
                <w:bCs/>
                <w:szCs w:val="22"/>
                <w:lang w:val="fi-FI"/>
              </w:rPr>
            </w:pPr>
            <w:r w:rsidRPr="00BD646C">
              <w:rPr>
                <w:b/>
                <w:bCs/>
                <w:szCs w:val="22"/>
                <w:lang w:val="fi-FI"/>
              </w:rPr>
              <w:t>Suomi/Finland</w:t>
            </w:r>
          </w:p>
          <w:p w:rsidR="00387F4A" w:rsidRPr="00BD646C" w:rsidP="001F79B0" w14:paraId="015B5242" w14:textId="77777777">
            <w:pPr>
              <w:tabs>
                <w:tab w:val="clear" w:pos="562"/>
              </w:tabs>
              <w:suppressAutoHyphens w:val="0"/>
              <w:rPr>
                <w:bCs/>
                <w:szCs w:val="22"/>
                <w:lang w:val="de-CH"/>
              </w:rPr>
            </w:pPr>
            <w:r w:rsidRPr="00BD646C">
              <w:rPr>
                <w:bCs/>
                <w:szCs w:val="22"/>
                <w:lang w:val="sk-SK"/>
              </w:rPr>
              <w:t>AbbVie Oy</w:t>
            </w:r>
          </w:p>
          <w:p w:rsidR="00387F4A" w:rsidRPr="00BD646C" w:rsidP="001F79B0" w14:paraId="276F5252" w14:textId="77777777">
            <w:pPr>
              <w:tabs>
                <w:tab w:val="clear" w:pos="562"/>
              </w:tabs>
              <w:suppressAutoHyphens w:val="0"/>
              <w:rPr>
                <w:bCs/>
                <w:szCs w:val="22"/>
                <w:lang w:val="sk-SK"/>
              </w:rPr>
            </w:pPr>
            <w:r w:rsidRPr="00BD646C">
              <w:rPr>
                <w:bCs/>
                <w:szCs w:val="22"/>
                <w:lang w:val="sk-SK"/>
              </w:rPr>
              <w:t>Puh/Tel: +358 (0)10 2411 200</w:t>
            </w:r>
          </w:p>
          <w:p w:rsidR="00387F4A" w:rsidRPr="00BD646C" w:rsidP="001F79B0" w14:paraId="74B5CAEF" w14:textId="77777777">
            <w:pPr>
              <w:tabs>
                <w:tab w:val="clear" w:pos="562"/>
              </w:tabs>
              <w:suppressAutoHyphens w:val="0"/>
              <w:rPr>
                <w:szCs w:val="22"/>
                <w:lang w:val="sk-SK"/>
              </w:rPr>
            </w:pPr>
          </w:p>
        </w:tc>
      </w:tr>
      <w:tr w14:paraId="23D60532" w14:textId="77777777" w:rsidTr="001F79B0">
        <w:tblPrEx>
          <w:tblW w:w="9356" w:type="dxa"/>
          <w:tblInd w:w="-34" w:type="dxa"/>
          <w:tblLayout w:type="fixed"/>
          <w:tblLook w:val="0000"/>
        </w:tblPrEx>
        <w:trPr>
          <w:gridBefore w:val="1"/>
          <w:wBefore w:w="34" w:type="dxa"/>
          <w:cantSplit/>
          <w:trHeight w:val="887"/>
        </w:trPr>
        <w:tc>
          <w:tcPr>
            <w:tcW w:w="4644" w:type="dxa"/>
            <w:gridSpan w:val="2"/>
          </w:tcPr>
          <w:p w:rsidR="00387F4A" w:rsidRPr="00BD646C" w:rsidP="001F79B0" w14:paraId="499AB62B" w14:textId="77777777">
            <w:pPr>
              <w:tabs>
                <w:tab w:val="clear" w:pos="562"/>
              </w:tabs>
              <w:suppressAutoHyphens w:val="0"/>
              <w:rPr>
                <w:b/>
                <w:bCs/>
                <w:szCs w:val="22"/>
                <w:lang w:val="el-GR"/>
              </w:rPr>
            </w:pPr>
            <w:r w:rsidRPr="00BD646C">
              <w:rPr>
                <w:b/>
                <w:bCs/>
                <w:szCs w:val="22"/>
                <w:lang w:val="el-GR"/>
              </w:rPr>
              <w:t>Κύπρος</w:t>
            </w:r>
          </w:p>
          <w:p w:rsidR="00387F4A" w:rsidRPr="00BD646C" w:rsidP="001F79B0" w14:paraId="4F4B67F6" w14:textId="77777777">
            <w:pPr>
              <w:tabs>
                <w:tab w:val="clear" w:pos="562"/>
              </w:tabs>
              <w:suppressAutoHyphens w:val="0"/>
              <w:rPr>
                <w:bCs/>
                <w:szCs w:val="22"/>
                <w:lang w:val="el-GR"/>
              </w:rPr>
            </w:pPr>
            <w:r w:rsidRPr="00BD646C">
              <w:rPr>
                <w:bCs/>
                <w:szCs w:val="22"/>
                <w:lang w:val="sk-SK"/>
              </w:rPr>
              <w:t xml:space="preserve">Lifepharma (Z.A.M.) </w:t>
            </w:r>
            <w:r w:rsidRPr="00BD646C">
              <w:rPr>
                <w:bCs/>
                <w:szCs w:val="22"/>
                <w:lang w:val="it-IT"/>
              </w:rPr>
              <w:t>Ltd</w:t>
            </w:r>
          </w:p>
          <w:p w:rsidR="00387F4A" w:rsidRPr="00BD646C" w:rsidP="001F79B0" w14:paraId="1AE02821" w14:textId="77777777">
            <w:pPr>
              <w:tabs>
                <w:tab w:val="clear" w:pos="562"/>
              </w:tabs>
              <w:suppressAutoHyphens w:val="0"/>
              <w:rPr>
                <w:bCs/>
                <w:szCs w:val="22"/>
                <w:lang w:val="lv-LV"/>
              </w:rPr>
            </w:pPr>
            <w:r w:rsidRPr="00BD646C">
              <w:rPr>
                <w:bCs/>
                <w:szCs w:val="22"/>
                <w:lang w:val="el-GR"/>
              </w:rPr>
              <w:t>Τηλ.: +357 22 34 74 40</w:t>
            </w:r>
          </w:p>
        </w:tc>
        <w:tc>
          <w:tcPr>
            <w:tcW w:w="4678" w:type="dxa"/>
          </w:tcPr>
          <w:p w:rsidR="00387F4A" w:rsidRPr="00BD646C" w:rsidP="001F79B0" w14:paraId="247032B6" w14:textId="77777777">
            <w:pPr>
              <w:tabs>
                <w:tab w:val="clear" w:pos="562"/>
              </w:tabs>
              <w:suppressAutoHyphens w:val="0"/>
              <w:rPr>
                <w:b/>
                <w:bCs/>
                <w:szCs w:val="22"/>
                <w:lang w:val="sk-SK"/>
              </w:rPr>
            </w:pPr>
            <w:r w:rsidRPr="00BD646C">
              <w:rPr>
                <w:b/>
                <w:bCs/>
                <w:szCs w:val="22"/>
                <w:lang w:val="sk-SK"/>
              </w:rPr>
              <w:t>Sverige</w:t>
            </w:r>
          </w:p>
          <w:p w:rsidR="00387F4A" w:rsidRPr="00BD646C" w:rsidP="001F79B0" w14:paraId="7F5636D9" w14:textId="77777777">
            <w:pPr>
              <w:tabs>
                <w:tab w:val="clear" w:pos="562"/>
              </w:tabs>
              <w:suppressAutoHyphens w:val="0"/>
              <w:rPr>
                <w:bCs/>
                <w:szCs w:val="22"/>
                <w:lang w:val="pt-PT"/>
              </w:rPr>
            </w:pPr>
            <w:r w:rsidRPr="00BD646C">
              <w:rPr>
                <w:bCs/>
                <w:szCs w:val="22"/>
                <w:lang w:val="pt-PT"/>
              </w:rPr>
              <w:t>AbbVie AB</w:t>
            </w:r>
          </w:p>
          <w:p w:rsidR="00387F4A" w:rsidRPr="00BD646C" w:rsidP="001F79B0" w14:paraId="29830EA8" w14:textId="77777777">
            <w:pPr>
              <w:tabs>
                <w:tab w:val="clear" w:pos="562"/>
              </w:tabs>
              <w:suppressAutoHyphens w:val="0"/>
              <w:rPr>
                <w:bCs/>
                <w:szCs w:val="22"/>
                <w:lang w:val="sk-SK"/>
              </w:rPr>
            </w:pPr>
            <w:r w:rsidRPr="00BD646C">
              <w:rPr>
                <w:bCs/>
                <w:szCs w:val="22"/>
                <w:lang w:val="da-DK"/>
              </w:rPr>
              <w:t>Tel: +46 (0)8 684 44 600</w:t>
            </w:r>
          </w:p>
        </w:tc>
      </w:tr>
      <w:tr w14:paraId="281FDD18" w14:textId="77777777" w:rsidTr="001F79B0">
        <w:tblPrEx>
          <w:tblW w:w="9356" w:type="dxa"/>
          <w:tblInd w:w="-34" w:type="dxa"/>
          <w:tblLayout w:type="fixed"/>
          <w:tblLook w:val="0000"/>
        </w:tblPrEx>
        <w:trPr>
          <w:gridBefore w:val="1"/>
          <w:wBefore w:w="34" w:type="dxa"/>
          <w:cantSplit/>
          <w:trHeight w:val="761"/>
        </w:trPr>
        <w:tc>
          <w:tcPr>
            <w:tcW w:w="4644" w:type="dxa"/>
            <w:gridSpan w:val="2"/>
          </w:tcPr>
          <w:p w:rsidR="00387F4A" w:rsidRPr="00BD646C" w:rsidP="001F79B0" w14:paraId="6492118C" w14:textId="77777777">
            <w:pPr>
              <w:tabs>
                <w:tab w:val="clear" w:pos="562"/>
              </w:tabs>
              <w:suppressAutoHyphens w:val="0"/>
              <w:rPr>
                <w:b/>
                <w:bCs/>
                <w:szCs w:val="22"/>
                <w:lang w:val="lv-LV"/>
              </w:rPr>
            </w:pPr>
            <w:r w:rsidRPr="00BD646C">
              <w:rPr>
                <w:b/>
                <w:bCs/>
                <w:szCs w:val="22"/>
                <w:lang w:val="lv-LV"/>
              </w:rPr>
              <w:t>Latvija</w:t>
            </w:r>
          </w:p>
          <w:p w:rsidR="00387F4A" w:rsidRPr="00BD646C" w:rsidP="001F79B0" w14:paraId="52B82583" w14:textId="77777777">
            <w:pPr>
              <w:tabs>
                <w:tab w:val="clear" w:pos="562"/>
              </w:tabs>
              <w:suppressAutoHyphens w:val="0"/>
              <w:rPr>
                <w:bCs/>
                <w:szCs w:val="22"/>
                <w:lang w:val="lv-LV"/>
              </w:rPr>
            </w:pPr>
            <w:r w:rsidRPr="00BD646C">
              <w:rPr>
                <w:bCs/>
                <w:szCs w:val="22"/>
                <w:lang w:val="lv-LV"/>
              </w:rPr>
              <w:t xml:space="preserve">AbbVie SIA </w:t>
            </w:r>
          </w:p>
          <w:p w:rsidR="00387F4A" w:rsidRPr="00BD646C" w:rsidP="001F79B0" w14:paraId="7D8403E1" w14:textId="77777777">
            <w:pPr>
              <w:tabs>
                <w:tab w:val="clear" w:pos="562"/>
              </w:tabs>
              <w:suppressAutoHyphens w:val="0"/>
              <w:rPr>
                <w:bCs/>
                <w:szCs w:val="22"/>
                <w:lang w:val="lv-LV"/>
              </w:rPr>
            </w:pPr>
            <w:r w:rsidRPr="00BD646C">
              <w:rPr>
                <w:bCs/>
                <w:szCs w:val="22"/>
                <w:lang w:val="lv-LV"/>
              </w:rPr>
              <w:t>Tel: +371 67605000</w:t>
            </w:r>
          </w:p>
        </w:tc>
        <w:tc>
          <w:tcPr>
            <w:tcW w:w="4678" w:type="dxa"/>
          </w:tcPr>
          <w:p w:rsidR="00387F4A" w:rsidRPr="00BD646C" w:rsidP="001F79B0" w14:paraId="4C95C127" w14:textId="77777777">
            <w:pPr>
              <w:tabs>
                <w:tab w:val="clear" w:pos="562"/>
              </w:tabs>
              <w:suppressAutoHyphens w:val="0"/>
              <w:rPr>
                <w:b/>
                <w:bCs/>
                <w:szCs w:val="22"/>
                <w:lang w:val="sk-SK"/>
              </w:rPr>
            </w:pPr>
          </w:p>
        </w:tc>
      </w:tr>
    </w:tbl>
    <w:p w:rsidR="00387F4A" w:rsidP="00C8439B" w14:paraId="6971B915" w14:textId="77777777">
      <w:pPr>
        <w:numPr>
          <w:ilvl w:val="12"/>
          <w:numId w:val="0"/>
        </w:numPr>
        <w:ind w:right="-2"/>
        <w:rPr>
          <w:lang w:val="da-DK"/>
        </w:rPr>
      </w:pPr>
    </w:p>
    <w:p w:rsidR="00C8439B" w:rsidRPr="000236B0" w:rsidP="00C8439B" w14:paraId="4AD652E3" w14:textId="77777777">
      <w:pPr>
        <w:numPr>
          <w:ilvl w:val="12"/>
          <w:numId w:val="0"/>
        </w:numPr>
        <w:ind w:right="-2"/>
        <w:rPr>
          <w:lang w:val="da-DK"/>
        </w:rPr>
      </w:pPr>
      <w:r w:rsidRPr="00384321">
        <w:rPr>
          <w:b/>
          <w:bCs/>
          <w:lang w:val="da-DK"/>
        </w:rPr>
        <w:t xml:space="preserve">Denne indlægsseddel blev senest ændret </w:t>
      </w:r>
      <w:r>
        <w:rPr>
          <w:b/>
          <w:lang w:val="da-DK"/>
        </w:rPr>
        <w:t>{MM/ÅÅÅÅ}</w:t>
      </w:r>
    </w:p>
    <w:p w:rsidR="00C8439B" w:rsidRPr="000236B0" w:rsidP="00C8439B" w14:paraId="1B36BCC3" w14:textId="77777777">
      <w:pPr>
        <w:numPr>
          <w:ilvl w:val="12"/>
          <w:numId w:val="0"/>
        </w:numPr>
        <w:ind w:right="-2"/>
        <w:rPr>
          <w:lang w:val="da-DK"/>
        </w:rPr>
      </w:pPr>
    </w:p>
    <w:p w:rsidR="00C8439B" w:rsidP="00C8439B" w14:paraId="1DF446B4" w14:textId="77777777">
      <w:pPr>
        <w:numPr>
          <w:ilvl w:val="12"/>
          <w:numId w:val="0"/>
        </w:numPr>
        <w:ind w:right="-2"/>
        <w:rPr>
          <w:noProof/>
          <w:lang w:val="da-DK"/>
        </w:rPr>
      </w:pPr>
      <w:r>
        <w:rPr>
          <w:noProof/>
          <w:szCs w:val="22"/>
          <w:lang w:val="da-DK"/>
        </w:rPr>
        <w:t>Du</w:t>
      </w:r>
      <w:r w:rsidRPr="00907311">
        <w:rPr>
          <w:noProof/>
          <w:szCs w:val="22"/>
          <w:lang w:val="da-DK"/>
        </w:rPr>
        <w:t xml:space="preserve"> kan finde yderligere oplysninger om Humira på Det Europæiske Lægemiddelagenturs hjemmeside</w:t>
      </w:r>
      <w:r>
        <w:rPr>
          <w:noProof/>
          <w:szCs w:val="22"/>
          <w:lang w:val="da-DK"/>
        </w:rPr>
        <w:t xml:space="preserve">: </w:t>
      </w:r>
      <w:r w:rsidRPr="00507EB4">
        <w:rPr>
          <w:rStyle w:val="Hyperlink"/>
          <w:rPrChange w:id="22530" w:author="AbbVie7" w:date="2025-05-13T08:18:00Z">
            <w:rPr>
              <w:noProof/>
              <w:szCs w:val="22"/>
              <w:lang w:val="da-DK"/>
            </w:rPr>
          </w:rPrChange>
        </w:rPr>
        <w:t>http</w:t>
      </w:r>
      <w:ins w:id="22531" w:author="AbbVie7" w:date="2025-05-13T08:17:00Z">
        <w:r w:rsidRPr="00507EB4" w:rsidR="007B4D68">
          <w:rPr>
            <w:rStyle w:val="Hyperlink"/>
            <w:rPrChange w:id="22532" w:author="AbbVie7" w:date="2025-05-13T08:18:00Z">
              <w:rPr>
                <w:noProof/>
                <w:szCs w:val="22"/>
                <w:lang w:val="da-DK"/>
              </w:rPr>
            </w:rPrChange>
          </w:rPr>
          <w:t>s</w:t>
        </w:r>
      </w:ins>
      <w:r w:rsidRPr="00507EB4">
        <w:rPr>
          <w:rStyle w:val="Hyperlink"/>
          <w:rPrChange w:id="22533" w:author="AbbVie7" w:date="2025-05-13T08:18:00Z">
            <w:rPr>
              <w:noProof/>
              <w:szCs w:val="22"/>
              <w:lang w:val="da-DK"/>
            </w:rPr>
          </w:rPrChange>
        </w:rPr>
        <w:t>://www.ema.europa.eu</w:t>
      </w:r>
      <w:del w:id="22534" w:author="AbbVie7" w:date="2025-05-13T08:17:00Z">
        <w:r w:rsidRPr="00507EB4">
          <w:rPr>
            <w:rStyle w:val="Hyperlink"/>
            <w:rPrChange w:id="22535" w:author="AbbVie7" w:date="2025-05-13T08:18:00Z">
              <w:rPr>
                <w:noProof/>
                <w:szCs w:val="22"/>
                <w:lang w:val="da-DK"/>
              </w:rPr>
            </w:rPrChange>
          </w:rPr>
          <w:delText>/</w:delText>
        </w:r>
      </w:del>
      <w:r w:rsidRPr="00507EB4">
        <w:rPr>
          <w:rStyle w:val="Hyperlink"/>
          <w:szCs w:val="22"/>
          <w:rPrChange w:id="22536" w:author="AbbVie7" w:date="2025-05-13T08:18:00Z">
            <w:rPr>
              <w:noProof/>
              <w:lang w:val="da-DK"/>
            </w:rPr>
          </w:rPrChange>
        </w:rPr>
        <w:t>.</w:t>
      </w:r>
    </w:p>
    <w:p w:rsidR="00C8439B" w:rsidP="00C8439B" w14:paraId="3F493444" w14:textId="77777777">
      <w:pPr>
        <w:numPr>
          <w:ilvl w:val="12"/>
          <w:numId w:val="0"/>
        </w:numPr>
        <w:ind w:right="-2"/>
        <w:rPr>
          <w:noProof/>
          <w:lang w:val="da-DK"/>
        </w:rPr>
      </w:pPr>
    </w:p>
    <w:p w:rsidR="00C8439B" w:rsidRPr="00507EB4" w:rsidP="00C8439B" w14:paraId="7666FC7A" w14:textId="77777777">
      <w:pPr>
        <w:numPr>
          <w:ilvl w:val="12"/>
          <w:numId w:val="0"/>
        </w:numPr>
        <w:ind w:right="-2"/>
        <w:rPr>
          <w:b/>
          <w:bCs/>
          <w:noProof/>
          <w:lang w:val="da-DK"/>
          <w:rPrChange w:id="22537" w:author="AbbVie7" w:date="2025-05-13T08:18:00Z">
            <w:rPr>
              <w:noProof/>
              <w:lang w:val="da-DK"/>
            </w:rPr>
          </w:rPrChange>
        </w:rPr>
      </w:pPr>
      <w:r w:rsidRPr="00507EB4">
        <w:rPr>
          <w:b/>
          <w:bCs/>
          <w:color w:val="000000"/>
          <w:lang w:val="da-DK"/>
          <w:rPrChange w:id="22538" w:author="AbbVie7" w:date="2025-05-13T08:18:00Z">
            <w:rPr>
              <w:color w:val="000000"/>
              <w:lang w:val="da-DK"/>
            </w:rPr>
          </w:rPrChange>
        </w:rPr>
        <w:t xml:space="preserve">Hvis du ønsker at rekvirere denne indlægsseddel som </w:t>
      </w:r>
      <w:ins w:id="22539" w:author="AbbVie7" w:date="2025-05-13T08:19:00Z">
        <w:r w:rsidRPr="0047599E" w:rsidR="00912CDE">
          <w:rPr>
            <w:b/>
            <w:bCs/>
            <w:color w:val="000000"/>
            <w:szCs w:val="24"/>
            <w:highlight w:val="lightGray"/>
            <w:lang w:val="da-DK"/>
            <w:rPrChange w:id="22540" w:author="AbbVie7" w:date="2025-05-13T08:20:00Z">
              <w:rPr>
                <w:b/>
                <w:szCs w:val="22"/>
                <w:lang w:val="da-DK"/>
              </w:rPr>
            </w:rPrChange>
          </w:rPr>
          <w:t>&lt;</w:t>
        </w:r>
      </w:ins>
      <w:r w:rsidRPr="00507EB4">
        <w:rPr>
          <w:b/>
          <w:bCs/>
          <w:color w:val="000000"/>
          <w:highlight w:val="lightGray"/>
          <w:lang w:val="da-DK"/>
          <w:rPrChange w:id="22541" w:author="AbbVie7" w:date="2025-05-13T08:18:00Z">
            <w:rPr>
              <w:color w:val="000000"/>
              <w:highlight w:val="lightGray"/>
              <w:lang w:val="da-DK"/>
            </w:rPr>
          </w:rPrChange>
        </w:rPr>
        <w:t>lydfil</w:t>
      </w:r>
      <w:ins w:id="22542" w:author="AbbVie7" w:date="2025-05-13T08:20:00Z">
        <w:r w:rsidRPr="0047599E" w:rsidR="0047599E">
          <w:rPr>
            <w:b/>
            <w:bCs/>
            <w:color w:val="000000"/>
            <w:szCs w:val="24"/>
            <w:highlight w:val="lightGray"/>
            <w:lang w:val="da-DK"/>
            <w:rPrChange w:id="22543" w:author="AbbVie7" w:date="2025-05-13T08:20:00Z">
              <w:rPr>
                <w:b/>
                <w:szCs w:val="22"/>
                <w:lang w:val="da-DK"/>
              </w:rPr>
            </w:rPrChange>
          </w:rPr>
          <w:t>&gt;</w:t>
        </w:r>
      </w:ins>
      <w:r w:rsidRPr="00507EB4">
        <w:rPr>
          <w:b/>
          <w:bCs/>
          <w:color w:val="000000"/>
          <w:highlight w:val="lightGray"/>
          <w:lang w:val="da-DK"/>
          <w:rPrChange w:id="22544" w:author="AbbVie7" w:date="2025-05-13T08:18:00Z">
            <w:rPr>
              <w:color w:val="000000"/>
              <w:highlight w:val="lightGray"/>
              <w:lang w:val="da-DK"/>
            </w:rPr>
          </w:rPrChange>
        </w:rPr>
        <w:t xml:space="preserve"> eller i </w:t>
      </w:r>
      <w:ins w:id="22545" w:author="AbbVie7" w:date="2025-05-13T08:19:00Z">
        <w:r w:rsidRPr="0047599E" w:rsidR="00912CDE">
          <w:rPr>
            <w:b/>
            <w:bCs/>
            <w:color w:val="000000"/>
            <w:szCs w:val="24"/>
            <w:highlight w:val="lightGray"/>
            <w:lang w:val="da-DK"/>
            <w:rPrChange w:id="22546" w:author="AbbVie7" w:date="2025-05-13T08:20:00Z">
              <w:rPr>
                <w:b/>
                <w:szCs w:val="22"/>
                <w:lang w:val="da-DK"/>
              </w:rPr>
            </w:rPrChange>
          </w:rPr>
          <w:t>&lt;</w:t>
        </w:r>
      </w:ins>
      <w:r w:rsidRPr="00507EB4">
        <w:rPr>
          <w:b/>
          <w:bCs/>
          <w:color w:val="000000"/>
          <w:highlight w:val="lightGray"/>
          <w:lang w:val="da-DK"/>
          <w:rPrChange w:id="22547" w:author="AbbVie7" w:date="2025-05-13T08:18:00Z">
            <w:rPr>
              <w:color w:val="000000"/>
              <w:highlight w:val="lightGray"/>
              <w:lang w:val="da-DK"/>
            </w:rPr>
          </w:rPrChange>
        </w:rPr>
        <w:t>brailleskrift</w:t>
      </w:r>
      <w:ins w:id="22548" w:author="AbbVie7" w:date="2025-05-13T08:20:00Z">
        <w:r w:rsidRPr="0047599E" w:rsidR="0047599E">
          <w:rPr>
            <w:b/>
            <w:bCs/>
            <w:color w:val="000000"/>
            <w:szCs w:val="24"/>
            <w:highlight w:val="lightGray"/>
            <w:lang w:val="da-DK"/>
            <w:rPrChange w:id="22549" w:author="AbbVie7" w:date="2025-05-13T08:20:00Z">
              <w:rPr>
                <w:b/>
                <w:szCs w:val="22"/>
                <w:lang w:val="da-DK"/>
              </w:rPr>
            </w:rPrChange>
          </w:rPr>
          <w:t>&gt;</w:t>
        </w:r>
      </w:ins>
      <w:r w:rsidRPr="00507EB4">
        <w:rPr>
          <w:b/>
          <w:bCs/>
          <w:color w:val="000000"/>
          <w:highlight w:val="lightGray"/>
          <w:lang w:val="da-DK"/>
          <w:rPrChange w:id="22550" w:author="AbbVie7" w:date="2025-05-13T08:18:00Z">
            <w:rPr>
              <w:color w:val="000000"/>
              <w:highlight w:val="lightGray"/>
              <w:lang w:val="da-DK"/>
            </w:rPr>
          </w:rPrChange>
        </w:rPr>
        <w:t xml:space="preserve"> eller </w:t>
      </w:r>
      <w:ins w:id="22551" w:author="AbbVie7" w:date="2025-05-13T08:20:00Z">
        <w:r w:rsidRPr="0047599E" w:rsidR="00B61431">
          <w:rPr>
            <w:b/>
            <w:bCs/>
            <w:color w:val="000000"/>
            <w:szCs w:val="24"/>
            <w:highlight w:val="lightGray"/>
            <w:lang w:val="da-DK"/>
            <w:rPrChange w:id="22552" w:author="AbbVie7" w:date="2025-05-13T08:20:00Z">
              <w:rPr>
                <w:b/>
                <w:szCs w:val="22"/>
                <w:lang w:val="da-DK"/>
              </w:rPr>
            </w:rPrChange>
          </w:rPr>
          <w:t>&lt;</w:t>
        </w:r>
      </w:ins>
      <w:r w:rsidRPr="00507EB4">
        <w:rPr>
          <w:b/>
          <w:bCs/>
          <w:color w:val="000000"/>
          <w:highlight w:val="lightGray"/>
          <w:lang w:val="da-DK"/>
          <w:rPrChange w:id="22553" w:author="AbbVie7" w:date="2025-05-13T08:18:00Z">
            <w:rPr>
              <w:color w:val="000000"/>
              <w:highlight w:val="lightGray"/>
              <w:lang w:val="da-DK"/>
            </w:rPr>
          </w:rPrChange>
        </w:rPr>
        <w:t>magnaprint</w:t>
      </w:r>
      <w:ins w:id="22554" w:author="AbbVie7" w:date="2025-05-13T08:20:00Z">
        <w:r w:rsidRPr="0047599E" w:rsidR="0047599E">
          <w:rPr>
            <w:b/>
            <w:bCs/>
            <w:color w:val="000000"/>
            <w:szCs w:val="24"/>
            <w:highlight w:val="lightGray"/>
            <w:lang w:val="da-DK"/>
            <w:rPrChange w:id="22555" w:author="AbbVie7" w:date="2025-05-13T08:20:00Z">
              <w:rPr>
                <w:b/>
                <w:szCs w:val="22"/>
                <w:lang w:val="da-DK"/>
              </w:rPr>
            </w:rPrChange>
          </w:rPr>
          <w:t>&gt;</w:t>
        </w:r>
      </w:ins>
      <w:r w:rsidRPr="00507EB4">
        <w:rPr>
          <w:b/>
          <w:bCs/>
          <w:color w:val="000000"/>
          <w:lang w:val="da-DK"/>
          <w:rPrChange w:id="22556" w:author="AbbVie7" w:date="2025-05-13T08:18:00Z">
            <w:rPr>
              <w:color w:val="000000"/>
              <w:lang w:val="da-DK"/>
            </w:rPr>
          </w:rPrChange>
        </w:rPr>
        <w:t>, kan du kontakte den lokale repræsentant for indehaveren af markedsføringstilladelsen.</w:t>
      </w:r>
    </w:p>
    <w:p w:rsidR="00C8439B" w:rsidP="00C8439B" w14:paraId="67F0C41C" w14:textId="77777777">
      <w:pPr>
        <w:numPr>
          <w:ilvl w:val="12"/>
          <w:numId w:val="0"/>
        </w:numPr>
        <w:ind w:right="-2"/>
        <w:rPr>
          <w:noProof/>
          <w:lang w:val="da-DK"/>
        </w:rPr>
      </w:pPr>
    </w:p>
    <w:p w:rsidR="003734BE" w:rsidRPr="000236B0" w:rsidP="003734BE" w14:paraId="1AA066AD" w14:textId="77777777">
      <w:pPr>
        <w:pStyle w:val="No-numheading3Agency"/>
        <w:spacing w:before="0" w:after="0"/>
        <w:rPr>
          <w:rFonts w:ascii="Times New Roman" w:hAnsi="Times New Roman"/>
          <w:b w:val="0"/>
        </w:rPr>
      </w:pPr>
      <w:r>
        <w:rPr>
          <w:rFonts w:ascii="Times New Roman" w:hAnsi="Times New Roman"/>
        </w:rPr>
        <w:t xml:space="preserve">7. </w:t>
      </w:r>
      <w:r>
        <w:rPr>
          <w:rFonts w:ascii="Times New Roman" w:hAnsi="Times New Roman"/>
        </w:rPr>
        <w:tab/>
      </w:r>
      <w:r w:rsidR="00CE5A7B">
        <w:rPr>
          <w:rFonts w:ascii="Times New Roman" w:hAnsi="Times New Roman"/>
        </w:rPr>
        <w:t>Injektion af Humira</w:t>
      </w:r>
    </w:p>
    <w:p w:rsidR="003734BE" w:rsidRPr="00E027BB" w:rsidP="003734BE" w14:paraId="168FC208" w14:textId="77777777">
      <w:pPr>
        <w:pStyle w:val="BodytextAgency"/>
      </w:pPr>
    </w:p>
    <w:p w:rsidR="003734BE" w:rsidRPr="00966EB9" w:rsidP="003734BE" w14:paraId="241375D0" w14:textId="77777777">
      <w:pPr>
        <w:numPr>
          <w:ilvl w:val="0"/>
          <w:numId w:val="58"/>
        </w:numPr>
        <w:tabs>
          <w:tab w:val="clear" w:pos="562"/>
        </w:tabs>
        <w:rPr>
          <w:lang w:val="da-DK"/>
        </w:rPr>
      </w:pPr>
      <w:r>
        <w:rPr>
          <w:lang w:val="da-DK"/>
        </w:rPr>
        <w:t>Følgende er en vejledning i, hvordan du injicerer dit barn med en subkutan injektion med Humira ved at bruge den fyldte injektionssprøjte. Læs først vejledningen grundigt, og følg den herefter trin for trin</w:t>
      </w:r>
      <w:r w:rsidRPr="00966EB9">
        <w:rPr>
          <w:lang w:val="da-DK"/>
        </w:rPr>
        <w:t xml:space="preserve">. </w:t>
      </w:r>
    </w:p>
    <w:p w:rsidR="003734BE" w:rsidRPr="00966EB9" w:rsidP="003734BE" w14:paraId="199B7C4A" w14:textId="77777777">
      <w:pPr>
        <w:tabs>
          <w:tab w:val="clear" w:pos="562"/>
        </w:tabs>
        <w:ind w:left="720"/>
        <w:rPr>
          <w:lang w:val="da-DK"/>
        </w:rPr>
      </w:pPr>
    </w:p>
    <w:p w:rsidR="003734BE" w:rsidRPr="00966EB9" w:rsidP="003734BE" w14:paraId="7CFBE08C" w14:textId="77777777">
      <w:pPr>
        <w:numPr>
          <w:ilvl w:val="0"/>
          <w:numId w:val="58"/>
        </w:numPr>
        <w:tabs>
          <w:tab w:val="clear" w:pos="562"/>
        </w:tabs>
        <w:rPr>
          <w:lang w:val="da-DK"/>
        </w:rPr>
      </w:pPr>
      <w:r>
        <w:rPr>
          <w:lang w:val="da-DK"/>
        </w:rPr>
        <w:t>Din læge, sygeplejerske eller apotekspersonalet vil instruere dig i teknik til selvinjektion</w:t>
      </w:r>
      <w:r w:rsidRPr="00966EB9">
        <w:rPr>
          <w:lang w:val="da-DK"/>
        </w:rPr>
        <w:t xml:space="preserve">. </w:t>
      </w:r>
    </w:p>
    <w:p w:rsidR="003734BE" w:rsidRPr="00966EB9" w:rsidP="003734BE" w14:paraId="65E24781" w14:textId="77777777">
      <w:pPr>
        <w:tabs>
          <w:tab w:val="clear" w:pos="562"/>
        </w:tabs>
        <w:ind w:left="720"/>
        <w:rPr>
          <w:lang w:val="da-DK"/>
        </w:rPr>
      </w:pPr>
    </w:p>
    <w:p w:rsidR="003734BE" w:rsidRPr="00966EB9" w:rsidP="003734BE" w14:paraId="34DE0864" w14:textId="77777777">
      <w:pPr>
        <w:numPr>
          <w:ilvl w:val="0"/>
          <w:numId w:val="58"/>
        </w:numPr>
        <w:tabs>
          <w:tab w:val="clear" w:pos="562"/>
        </w:tabs>
        <w:rPr>
          <w:lang w:val="da-DK"/>
        </w:rPr>
      </w:pPr>
      <w:r>
        <w:rPr>
          <w:lang w:val="da-DK"/>
        </w:rPr>
        <w:t>Forsøg ikke at injicere dit barn, før du er sikker på, hvordan du skal forberede og give injektionen</w:t>
      </w:r>
      <w:r w:rsidRPr="00966EB9">
        <w:rPr>
          <w:lang w:val="da-DK"/>
        </w:rPr>
        <w:t xml:space="preserve">. </w:t>
      </w:r>
    </w:p>
    <w:p w:rsidR="003734BE" w:rsidRPr="00966EB9" w:rsidP="003734BE" w14:paraId="44F4A6B7" w14:textId="77777777">
      <w:pPr>
        <w:tabs>
          <w:tab w:val="clear" w:pos="562"/>
        </w:tabs>
        <w:ind w:left="720"/>
        <w:rPr>
          <w:lang w:val="da-DK"/>
        </w:rPr>
      </w:pPr>
    </w:p>
    <w:p w:rsidR="003734BE" w:rsidRPr="00966EB9" w:rsidP="003734BE" w14:paraId="78AC91C5" w14:textId="77777777">
      <w:pPr>
        <w:numPr>
          <w:ilvl w:val="0"/>
          <w:numId w:val="58"/>
        </w:numPr>
        <w:tabs>
          <w:tab w:val="clear" w:pos="562"/>
        </w:tabs>
        <w:rPr>
          <w:lang w:val="da-DK"/>
        </w:rPr>
      </w:pPr>
      <w:r>
        <w:rPr>
          <w:lang w:val="da-DK"/>
        </w:rPr>
        <w:t>Efter grundig oplæring kan injektionen gives af dit barn eller af en anden person, f.eks. et familiemedlem eller en ven</w:t>
      </w:r>
      <w:r w:rsidRPr="00966EB9">
        <w:rPr>
          <w:lang w:val="da-DK"/>
        </w:rPr>
        <w:t>.</w:t>
      </w:r>
    </w:p>
    <w:p w:rsidR="003734BE" w:rsidRPr="00966EB9" w:rsidP="003734BE" w14:paraId="0F6123DC" w14:textId="77777777">
      <w:pPr>
        <w:tabs>
          <w:tab w:val="clear" w:pos="562"/>
        </w:tabs>
        <w:ind w:left="720"/>
        <w:rPr>
          <w:lang w:val="da-DK"/>
        </w:rPr>
      </w:pPr>
    </w:p>
    <w:p w:rsidR="003734BE" w:rsidRPr="00966EB9" w:rsidP="003734BE" w14:paraId="1CA97AFA" w14:textId="77777777">
      <w:pPr>
        <w:pStyle w:val="EMEAHeadingLeaflet"/>
        <w:numPr>
          <w:ilvl w:val="0"/>
          <w:numId w:val="58"/>
        </w:numPr>
        <w:tabs>
          <w:tab w:val="clear" w:pos="562"/>
        </w:tabs>
        <w:spacing w:before="0" w:beforeLines="0" w:after="0" w:afterLines="0"/>
        <w:rPr>
          <w:rFonts w:ascii="Times New Roman" w:hAnsi="Times New Roman"/>
          <w:b w:val="0"/>
          <w:szCs w:val="22"/>
          <w:lang w:val="da-DK"/>
        </w:rPr>
      </w:pPr>
      <w:r w:rsidRPr="00966EB9">
        <w:rPr>
          <w:rFonts w:ascii="Times New Roman" w:hAnsi="Times New Roman"/>
          <w:b w:val="0"/>
          <w:szCs w:val="22"/>
          <w:lang w:val="da-DK"/>
        </w:rPr>
        <w:t xml:space="preserve">Brug kun hver fyldt </w:t>
      </w:r>
      <w:r w:rsidRPr="00462DA8">
        <w:rPr>
          <w:rFonts w:ascii="Times New Roman" w:hAnsi="Times New Roman"/>
          <w:b w:val="0"/>
          <w:szCs w:val="22"/>
          <w:lang w:val="da-DK"/>
        </w:rPr>
        <w:t>injektionssprøjte</w:t>
      </w:r>
      <w:r w:rsidRPr="00966EB9">
        <w:rPr>
          <w:rFonts w:ascii="Times New Roman" w:hAnsi="Times New Roman"/>
          <w:b w:val="0"/>
          <w:szCs w:val="22"/>
          <w:lang w:val="da-DK"/>
        </w:rPr>
        <w:t xml:space="preserve"> til én injektion.</w:t>
      </w:r>
    </w:p>
    <w:p w:rsidR="003734BE" w:rsidRPr="000236B0" w:rsidP="003734BE" w14:paraId="2CDF8A4F" w14:textId="77777777">
      <w:pPr>
        <w:pStyle w:val="EMEANormal"/>
        <w:keepNext/>
        <w:rPr>
          <w:lang w:val="da-DK"/>
        </w:rPr>
      </w:pPr>
    </w:p>
    <w:p w:rsidR="003734BE" w:rsidRPr="000236B0" w:rsidP="003734BE" w14:paraId="16C9C91A" w14:textId="77777777">
      <w:pPr>
        <w:keepNext/>
        <w:rPr>
          <w:lang w:val="da-DK"/>
        </w:rPr>
      </w:pPr>
      <w:r w:rsidRPr="008540E5">
        <w:rPr>
          <w:b/>
          <w:lang w:val="da-DK"/>
        </w:rPr>
        <w:t xml:space="preserve">Humira </w:t>
      </w:r>
      <w:r w:rsidRPr="00966EB9">
        <w:rPr>
          <w:b/>
          <w:lang w:val="da-DK"/>
        </w:rPr>
        <w:t>fyldt</w:t>
      </w:r>
      <w:r>
        <w:rPr>
          <w:b/>
          <w:lang w:val="da-DK"/>
        </w:rPr>
        <w:t xml:space="preserve"> </w:t>
      </w:r>
      <w:r w:rsidRPr="008664B6">
        <w:rPr>
          <w:b/>
          <w:lang w:val="da-DK"/>
        </w:rPr>
        <w:t>injektionssprøjte</w:t>
      </w:r>
    </w:p>
    <w:p w:rsidR="003734BE" w:rsidRPr="000236B0" w:rsidP="003734BE" w14:paraId="56349A19" w14:textId="77777777">
      <w:pPr>
        <w:keepNext/>
        <w:rPr>
          <w:lang w:val="da-DK"/>
        </w:rPr>
      </w:pPr>
    </w:p>
    <w:p w:rsidR="003734BE" w:rsidRPr="000236B0" w:rsidP="003734BE" w14:paraId="3B089F01" w14:textId="77777777">
      <w:pPr>
        <w:keepNext/>
        <w:rPr>
          <w:lang w:val="da-DK"/>
        </w:rPr>
      </w:pPr>
      <w:r w:rsidRPr="008540E5">
        <w:rPr>
          <w:b/>
          <w:lang w:val="da-DK"/>
        </w:rPr>
        <w:tab/>
      </w:r>
      <w:r w:rsidRPr="008540E5">
        <w:rPr>
          <w:b/>
          <w:lang w:val="da-DK"/>
        </w:rPr>
        <w:tab/>
      </w:r>
      <w:r w:rsidRPr="008540E5">
        <w:rPr>
          <w:b/>
          <w:lang w:val="da-DK"/>
        </w:rPr>
        <w:tab/>
        <w:t xml:space="preserve">   </w:t>
      </w:r>
      <w:r w:rsidRPr="008540E5">
        <w:rPr>
          <w:b/>
          <w:lang w:val="da-DK"/>
        </w:rPr>
        <w:tab/>
        <w:t xml:space="preserve">   </w:t>
      </w:r>
      <w:r>
        <w:rPr>
          <w:b/>
          <w:lang w:val="da-DK"/>
        </w:rPr>
        <w:t>Stempel</w:t>
      </w:r>
      <w:r w:rsidRPr="008540E5">
        <w:rPr>
          <w:b/>
          <w:lang w:val="da-DK"/>
        </w:rPr>
        <w:tab/>
      </w:r>
      <w:r w:rsidRPr="008540E5">
        <w:rPr>
          <w:b/>
          <w:lang w:val="da-DK"/>
        </w:rPr>
        <w:tab/>
      </w:r>
      <w:r w:rsidRPr="008540E5">
        <w:rPr>
          <w:b/>
          <w:lang w:val="da-DK"/>
        </w:rPr>
        <w:tab/>
        <w:t xml:space="preserve"> Finger</w:t>
      </w:r>
      <w:r>
        <w:rPr>
          <w:b/>
          <w:lang w:val="da-DK"/>
        </w:rPr>
        <w:t>greb</w:t>
      </w:r>
      <w:r w:rsidRPr="008540E5">
        <w:rPr>
          <w:b/>
          <w:lang w:val="da-DK"/>
        </w:rPr>
        <w:tab/>
        <w:t xml:space="preserve">     </w:t>
      </w:r>
      <w:r>
        <w:rPr>
          <w:b/>
          <w:lang w:val="da-DK"/>
        </w:rPr>
        <w:t>Beskyttelseshætte</w:t>
      </w:r>
    </w:p>
    <w:p w:rsidR="003734BE" w:rsidRPr="000C1751" w:rsidP="003734BE" w14:paraId="54C8AEBF" w14:textId="77777777">
      <w:pPr>
        <w:keepNext/>
        <w:jc w:val="center"/>
        <w:rPr>
          <w:lang w:val="da-DK"/>
        </w:rPr>
      </w:pPr>
    </w:p>
    <w:p w:rsidR="003734BE" w:rsidRPr="00C71FAD" w:rsidP="003734BE" w14:paraId="31E4B6DF" w14:textId="77777777">
      <w:pPr>
        <w:rPr>
          <w:lang w:val="en-GB"/>
        </w:rPr>
      </w:pPr>
      <w:r w:rsidRPr="000C1751">
        <w:rPr>
          <w:noProof/>
          <w:lang w:val="da-DK"/>
        </w:rPr>
        <w:tab/>
      </w:r>
      <w:r w:rsidRPr="000C1751">
        <w:rPr>
          <w:noProof/>
          <w:lang w:val="da-DK"/>
        </w:rPr>
        <w:tab/>
      </w:r>
      <w:r w:rsidRPr="000C1751">
        <w:rPr>
          <w:noProof/>
          <w:lang w:val="da-DK"/>
        </w:rPr>
        <w:tab/>
      </w:r>
      <w:r w:rsidRPr="000C1751">
        <w:rPr>
          <w:noProof/>
          <w:lang w:val="da-DK"/>
        </w:rPr>
        <w:tab/>
      </w:r>
      <w:r w:rsidRPr="00EC7C82" w:rsidR="00222145">
        <w:rPr>
          <w:noProof/>
          <w:lang w:val="en-GB"/>
        </w:rPr>
        <w:drawing>
          <wp:inline distT="0" distB="0" distL="0" distR="0">
            <wp:extent cx="3362325" cy="1476375"/>
            <wp:effectExtent l="0" t="0" r="0" b="0"/>
            <wp:docPr id="6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21"/>
                    <pic:cNvPicPr>
                      <a:picLocks noChangeAspect="1" noChangeArrowheads="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Lst>
                    </a:blip>
                    <a:stretch>
                      <a:fillRect/>
                    </a:stretch>
                  </pic:blipFill>
                  <pic:spPr bwMode="auto">
                    <a:xfrm>
                      <a:off x="0" y="0"/>
                      <a:ext cx="3362325" cy="1476375"/>
                    </a:xfrm>
                    <a:prstGeom prst="rect">
                      <a:avLst/>
                    </a:prstGeom>
                    <a:noFill/>
                    <a:ln>
                      <a:noFill/>
                    </a:ln>
                  </pic:spPr>
                </pic:pic>
              </a:graphicData>
            </a:graphic>
          </wp:inline>
        </w:drawing>
      </w:r>
    </w:p>
    <w:p w:rsidR="003734BE" w:rsidRPr="000236B0" w:rsidP="003734BE" w14:paraId="2E48488D"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lang w:val="da-DK"/>
        </w:rPr>
        <w:t xml:space="preserve">Brug ikke den fyldte </w:t>
      </w:r>
      <w:r>
        <w:rPr>
          <w:rFonts w:ascii="Times New Roman" w:hAnsi="Times New Roman"/>
          <w:lang w:val="da-DK"/>
        </w:rPr>
        <w:t>injektionssprøjte</w:t>
      </w:r>
      <w:r w:rsidRPr="00966EB9">
        <w:rPr>
          <w:rFonts w:ascii="Times New Roman" w:hAnsi="Times New Roman"/>
          <w:lang w:val="da-DK"/>
        </w:rPr>
        <w:t xml:space="preserve"> og kontakt din læge eller apoteksper</w:t>
      </w:r>
      <w:r>
        <w:rPr>
          <w:rFonts w:ascii="Times New Roman" w:hAnsi="Times New Roman"/>
          <w:lang w:val="da-DK"/>
        </w:rPr>
        <w:t>s</w:t>
      </w:r>
      <w:r w:rsidR="000236B0">
        <w:rPr>
          <w:rFonts w:ascii="Times New Roman" w:hAnsi="Times New Roman"/>
          <w:lang w:val="da-DK"/>
        </w:rPr>
        <w:t>onalet, hvis</w:t>
      </w:r>
    </w:p>
    <w:p w:rsidR="003734BE" w:rsidRPr="007A2801" w:rsidP="003734BE" w14:paraId="26142443" w14:textId="77777777">
      <w:pPr>
        <w:pStyle w:val="EMEANormal"/>
        <w:rPr>
          <w:lang w:val="da-DK"/>
        </w:rPr>
      </w:pPr>
    </w:p>
    <w:p w:rsidR="003734BE" w:rsidRPr="00966EB9" w:rsidP="003734BE" w14:paraId="6DBFEC6A" w14:textId="77777777">
      <w:pPr>
        <w:pStyle w:val="EMEAHeadingLeaflet"/>
        <w:numPr>
          <w:ilvl w:val="0"/>
          <w:numId w:val="59"/>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b w:val="0"/>
          <w:lang w:val="da-DK"/>
        </w:rPr>
        <w:t xml:space="preserve">væsken </w:t>
      </w:r>
      <w:r>
        <w:rPr>
          <w:rFonts w:ascii="Times New Roman" w:hAnsi="Times New Roman"/>
          <w:b w:val="0"/>
          <w:lang w:val="da-DK"/>
        </w:rPr>
        <w:t>er u</w:t>
      </w:r>
      <w:r w:rsidRPr="00966EB9">
        <w:rPr>
          <w:rFonts w:ascii="Times New Roman" w:hAnsi="Times New Roman"/>
          <w:b w:val="0"/>
          <w:lang w:val="da-DK"/>
        </w:rPr>
        <w:t xml:space="preserve">klar, misfarvet eller </w:t>
      </w:r>
      <w:r>
        <w:rPr>
          <w:rFonts w:ascii="Times New Roman" w:hAnsi="Times New Roman"/>
          <w:b w:val="0"/>
          <w:lang w:val="da-DK"/>
        </w:rPr>
        <w:t>indeholder flager</w:t>
      </w:r>
      <w:r w:rsidRPr="00966EB9">
        <w:rPr>
          <w:rFonts w:ascii="Times New Roman" w:hAnsi="Times New Roman"/>
          <w:b w:val="0"/>
          <w:lang w:val="da-DK"/>
        </w:rPr>
        <w:t xml:space="preserve"> eller partikle</w:t>
      </w:r>
      <w:r>
        <w:rPr>
          <w:rFonts w:ascii="Times New Roman" w:hAnsi="Times New Roman"/>
          <w:b w:val="0"/>
          <w:lang w:val="da-DK"/>
        </w:rPr>
        <w:t>r</w:t>
      </w:r>
    </w:p>
    <w:p w:rsidR="003734BE" w:rsidP="003734BE" w14:paraId="76DD82AF" w14:textId="77777777">
      <w:pPr>
        <w:pStyle w:val="EMEAHeadingLeaflet"/>
        <w:numPr>
          <w:ilvl w:val="0"/>
          <w:numId w:val="59"/>
        </w:numPr>
        <w:tabs>
          <w:tab w:val="clear" w:pos="562"/>
          <w:tab w:val="left" w:pos="720"/>
        </w:tabs>
        <w:spacing w:before="0" w:beforeLines="0" w:after="0" w:afterLines="0"/>
        <w:rPr>
          <w:rFonts w:ascii="Times New Roman" w:hAnsi="Times New Roman"/>
          <w:b w:val="0"/>
          <w:lang w:val="en-GB"/>
        </w:rPr>
      </w:pPr>
      <w:r w:rsidRPr="00966EB9">
        <w:rPr>
          <w:rFonts w:ascii="Times New Roman" w:hAnsi="Times New Roman"/>
          <w:b w:val="0"/>
          <w:lang w:val="en-GB"/>
        </w:rPr>
        <w:t>udløbsdatoen (EXP) er passeret</w:t>
      </w:r>
    </w:p>
    <w:p w:rsidR="003734BE" w:rsidRPr="00966EB9" w:rsidP="003734BE" w14:paraId="2AEB6E3C" w14:textId="77777777">
      <w:pPr>
        <w:pStyle w:val="EMEAHeadingLeaflet"/>
        <w:numPr>
          <w:ilvl w:val="0"/>
          <w:numId w:val="59"/>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b w:val="0"/>
          <w:lang w:val="da-DK"/>
        </w:rPr>
        <w:t>væsken har været frosse</w:t>
      </w:r>
      <w:r>
        <w:rPr>
          <w:rFonts w:ascii="Times New Roman" w:hAnsi="Times New Roman"/>
          <w:b w:val="0"/>
          <w:lang w:val="da-DK"/>
        </w:rPr>
        <w:t>t</w:t>
      </w:r>
      <w:r w:rsidRPr="00966EB9">
        <w:rPr>
          <w:rFonts w:ascii="Times New Roman" w:hAnsi="Times New Roman"/>
          <w:b w:val="0"/>
          <w:lang w:val="da-DK"/>
        </w:rPr>
        <w:t xml:space="preserve"> eller ligge</w:t>
      </w:r>
      <w:r>
        <w:rPr>
          <w:rFonts w:ascii="Times New Roman" w:hAnsi="Times New Roman"/>
          <w:b w:val="0"/>
          <w:lang w:val="da-DK"/>
        </w:rPr>
        <w:t>t</w:t>
      </w:r>
      <w:r w:rsidRPr="00966EB9">
        <w:rPr>
          <w:rFonts w:ascii="Times New Roman" w:hAnsi="Times New Roman"/>
          <w:b w:val="0"/>
          <w:lang w:val="da-DK"/>
        </w:rPr>
        <w:t xml:space="preserve"> </w:t>
      </w:r>
      <w:r>
        <w:rPr>
          <w:rFonts w:ascii="Times New Roman" w:hAnsi="Times New Roman"/>
          <w:b w:val="0"/>
          <w:lang w:val="da-DK"/>
        </w:rPr>
        <w:t>i</w:t>
      </w:r>
      <w:r w:rsidRPr="00966EB9">
        <w:rPr>
          <w:rFonts w:ascii="Times New Roman" w:hAnsi="Times New Roman"/>
          <w:b w:val="0"/>
          <w:lang w:val="da-DK"/>
        </w:rPr>
        <w:t xml:space="preserve"> direkte sollys</w:t>
      </w:r>
    </w:p>
    <w:p w:rsidR="003734BE" w:rsidRPr="00B2355D" w:rsidP="003734BE" w14:paraId="24F0B49D" w14:textId="77777777">
      <w:pPr>
        <w:pStyle w:val="EMEAHeadingLeaflet"/>
        <w:keepNext/>
        <w:numPr>
          <w:ilvl w:val="0"/>
          <w:numId w:val="59"/>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b w:val="0"/>
          <w:lang w:val="da-DK"/>
        </w:rPr>
        <w:t xml:space="preserve">den fyldte </w:t>
      </w:r>
      <w:r w:rsidRPr="005F6138">
        <w:rPr>
          <w:rFonts w:ascii="Times New Roman" w:hAnsi="Times New Roman"/>
          <w:b w:val="0"/>
          <w:szCs w:val="22"/>
          <w:lang w:val="da-DK"/>
        </w:rPr>
        <w:t>injektionssprøjte</w:t>
      </w:r>
      <w:r w:rsidRPr="00966EB9">
        <w:rPr>
          <w:rFonts w:ascii="Times New Roman" w:hAnsi="Times New Roman"/>
          <w:b w:val="0"/>
          <w:lang w:val="da-DK"/>
        </w:rPr>
        <w:t xml:space="preserve"> har været tab</w:t>
      </w:r>
      <w:r>
        <w:rPr>
          <w:rFonts w:ascii="Times New Roman" w:hAnsi="Times New Roman"/>
          <w:b w:val="0"/>
          <w:lang w:val="da-DK"/>
        </w:rPr>
        <w:t>t</w:t>
      </w:r>
      <w:r w:rsidRPr="00966EB9">
        <w:rPr>
          <w:rFonts w:ascii="Times New Roman" w:hAnsi="Times New Roman"/>
          <w:b w:val="0"/>
          <w:lang w:val="da-DK"/>
        </w:rPr>
        <w:t xml:space="preserve"> eller</w:t>
      </w:r>
      <w:r>
        <w:rPr>
          <w:rFonts w:ascii="Times New Roman" w:hAnsi="Times New Roman"/>
          <w:b w:val="0"/>
          <w:lang w:val="da-DK"/>
        </w:rPr>
        <w:t xml:space="preserve"> knust</w:t>
      </w:r>
    </w:p>
    <w:p w:rsidR="003734BE" w:rsidRPr="00B2355D" w:rsidP="003734BE" w14:paraId="414DA315" w14:textId="77777777">
      <w:pPr>
        <w:pStyle w:val="EMEANormal"/>
        <w:rPr>
          <w:lang w:val="da-DK"/>
        </w:rPr>
      </w:pPr>
    </w:p>
    <w:p w:rsidR="003734BE" w:rsidRPr="000236B0" w:rsidP="000236B0" w14:paraId="5A76315F" w14:textId="77777777">
      <w:pPr>
        <w:pStyle w:val="EMEAHeadingLeaflet"/>
        <w:keepNext/>
        <w:tabs>
          <w:tab w:val="left" w:pos="0"/>
          <w:tab w:val="clear" w:pos="562"/>
        </w:tabs>
        <w:spacing w:before="0" w:beforeLines="0" w:after="0" w:afterLines="0"/>
        <w:rPr>
          <w:rFonts w:ascii="Times New Roman" w:hAnsi="Times New Roman"/>
          <w:b w:val="0"/>
          <w:szCs w:val="22"/>
          <w:lang w:val="da-DK"/>
        </w:rPr>
      </w:pPr>
      <w:r w:rsidRPr="00B2355D">
        <w:rPr>
          <w:rFonts w:ascii="Times New Roman" w:hAnsi="Times New Roman"/>
          <w:szCs w:val="22"/>
          <w:lang w:val="da-DK"/>
        </w:rPr>
        <w:t>Fjern først beskyttelseshætten umiddelbart før injektion. Opbevares utilgængeligt for børn</w:t>
      </w:r>
      <w:r>
        <w:rPr>
          <w:rFonts w:ascii="Times New Roman" w:hAnsi="Times New Roman"/>
          <w:szCs w:val="22"/>
          <w:lang w:val="da-DK"/>
        </w:rPr>
        <w:t>.</w:t>
      </w:r>
    </w:p>
    <w:p w:rsidR="003734BE" w:rsidRPr="00B2355D" w:rsidP="003734BE" w14:paraId="0350F410" w14:textId="77777777">
      <w:pPr>
        <w:pStyle w:val="EMEANormal"/>
        <w:keepNext/>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708"/>
        <w:gridCol w:w="5579"/>
      </w:tblGrid>
      <w:tr w14:paraId="7C52550E" w14:textId="77777777" w:rsidTr="00C90FE3">
        <w:tblPrEx>
          <w:tblW w:w="0" w:type="auto"/>
          <w:tblLayout w:type="fixed"/>
          <w:tblLook w:val="04A0"/>
        </w:tblPrEx>
        <w:tc>
          <w:tcPr>
            <w:tcW w:w="9287" w:type="dxa"/>
            <w:gridSpan w:val="2"/>
            <w:tcBorders>
              <w:bottom w:val="single" w:sz="4" w:space="0" w:color="auto"/>
            </w:tcBorders>
          </w:tcPr>
          <w:p w:rsidR="003734BE" w:rsidRPr="000236B0" w:rsidP="00C90FE3" w14:paraId="53AFC887" w14:textId="77777777">
            <w:pPr>
              <w:pStyle w:val="EMEAHeadingLeaflet"/>
              <w:keepNext/>
              <w:spacing w:before="0" w:beforeLines="0" w:after="0" w:afterLines="0"/>
              <w:rPr>
                <w:rFonts w:ascii="Times New Roman" w:hAnsi="Times New Roman"/>
                <w:b w:val="0"/>
                <w:lang w:val="da-DK"/>
              </w:rPr>
            </w:pPr>
            <w:r w:rsidRPr="006F24AC">
              <w:rPr>
                <w:rFonts w:ascii="Times New Roman" w:hAnsi="Times New Roman"/>
                <w:lang w:val="da-DK"/>
              </w:rPr>
              <w:t>TRIN 1</w:t>
            </w:r>
          </w:p>
          <w:p w:rsidR="003734BE" w:rsidRPr="006F24AC" w:rsidP="00C90FE3" w14:paraId="19ACBE29" w14:textId="77777777">
            <w:pPr>
              <w:pStyle w:val="EMEANormal"/>
              <w:keepNext/>
              <w:rPr>
                <w:lang w:val="da-DK"/>
              </w:rPr>
            </w:pPr>
          </w:p>
          <w:p w:rsidR="003734BE" w:rsidRPr="006F24AC" w:rsidP="00C90FE3" w14:paraId="1307F095"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Tag Humira ud af køleskabet</w:t>
            </w:r>
            <w:r w:rsidRPr="006F24AC">
              <w:rPr>
                <w:rFonts w:ascii="Times New Roman" w:hAnsi="Times New Roman"/>
                <w:b w:val="0"/>
                <w:lang w:val="da-DK"/>
              </w:rPr>
              <w:t>.</w:t>
            </w:r>
          </w:p>
          <w:p w:rsidR="003734BE" w:rsidRPr="006F24AC" w:rsidP="00C90FE3" w14:paraId="32A534C2" w14:textId="77777777">
            <w:pPr>
              <w:pStyle w:val="EMEANormal"/>
              <w:keepNext/>
              <w:rPr>
                <w:lang w:val="da-DK"/>
              </w:rPr>
            </w:pPr>
          </w:p>
          <w:p w:rsidR="003734BE" w:rsidRPr="006F24AC" w:rsidP="00C90FE3" w14:paraId="06E5CBE6"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 xml:space="preserve">Lad Humira ligge ved stuetemperatur i </w:t>
            </w:r>
            <w:r w:rsidRPr="00966EB9">
              <w:rPr>
                <w:rFonts w:ascii="Times New Roman" w:hAnsi="Times New Roman"/>
                <w:lang w:val="da-DK"/>
              </w:rPr>
              <w:t>15 til 30 minute</w:t>
            </w:r>
            <w:r>
              <w:rPr>
                <w:rFonts w:ascii="Times New Roman" w:hAnsi="Times New Roman"/>
                <w:lang w:val="da-DK"/>
              </w:rPr>
              <w:t xml:space="preserve">r </w:t>
            </w:r>
            <w:r w:rsidRPr="00966EB9">
              <w:rPr>
                <w:rFonts w:ascii="Times New Roman" w:hAnsi="Times New Roman"/>
                <w:b w:val="0"/>
                <w:lang w:val="da-DK"/>
              </w:rPr>
              <w:t>inden</w:t>
            </w:r>
            <w:r>
              <w:rPr>
                <w:rFonts w:ascii="Times New Roman" w:hAnsi="Times New Roman"/>
                <w:lang w:val="da-DK"/>
              </w:rPr>
              <w:t xml:space="preserve"> </w:t>
            </w:r>
            <w:r w:rsidRPr="00966EB9">
              <w:rPr>
                <w:rFonts w:ascii="Times New Roman" w:hAnsi="Times New Roman"/>
                <w:b w:val="0"/>
                <w:lang w:val="da-DK"/>
              </w:rPr>
              <w:t>inje</w:t>
            </w:r>
            <w:r>
              <w:rPr>
                <w:rFonts w:ascii="Times New Roman" w:hAnsi="Times New Roman"/>
                <w:b w:val="0"/>
                <w:lang w:val="da-DK"/>
              </w:rPr>
              <w:t>ktion</w:t>
            </w:r>
            <w:r w:rsidRPr="006F24AC">
              <w:rPr>
                <w:rFonts w:ascii="Times New Roman" w:hAnsi="Times New Roman"/>
                <w:b w:val="0"/>
                <w:lang w:val="da-DK"/>
              </w:rPr>
              <w:t>.</w:t>
            </w:r>
          </w:p>
          <w:p w:rsidR="003734BE" w:rsidRPr="006F24AC" w:rsidP="00C90FE3" w14:paraId="38CBECBB" w14:textId="77777777">
            <w:pPr>
              <w:pStyle w:val="EMEANormal"/>
              <w:keepNext/>
              <w:rPr>
                <w:lang w:val="da-DK"/>
              </w:rPr>
            </w:pPr>
          </w:p>
          <w:p w:rsidR="003734BE" w:rsidRPr="00966EB9" w:rsidP="00C90FE3" w14:paraId="024581ED" w14:textId="77777777">
            <w:pPr>
              <w:pStyle w:val="EMEAHeadingLeaflet"/>
              <w:keepNext/>
              <w:numPr>
                <w:ilvl w:val="0"/>
                <w:numId w:val="60"/>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lang w:val="da-DK"/>
              </w:rPr>
              <w:t xml:space="preserve">Fjern ikke </w:t>
            </w:r>
            <w:r>
              <w:rPr>
                <w:rFonts w:ascii="Times New Roman" w:hAnsi="Times New Roman"/>
                <w:b w:val="0"/>
                <w:lang w:val="da-DK"/>
              </w:rPr>
              <w:t>beskyttelseshætten</w:t>
            </w:r>
            <w:r w:rsidRPr="00966EB9">
              <w:rPr>
                <w:rFonts w:ascii="Times New Roman" w:hAnsi="Times New Roman"/>
                <w:b w:val="0"/>
                <w:lang w:val="da-DK"/>
              </w:rPr>
              <w:t xml:space="preserve">, imens Humira </w:t>
            </w:r>
            <w:r>
              <w:rPr>
                <w:rFonts w:ascii="Times New Roman" w:hAnsi="Times New Roman"/>
                <w:b w:val="0"/>
                <w:lang w:val="da-DK"/>
              </w:rPr>
              <w:t>opnår stuetemperatur</w:t>
            </w:r>
          </w:p>
          <w:p w:rsidR="003734BE" w:rsidRPr="006F24AC" w:rsidP="00C90FE3" w14:paraId="3F961938" w14:textId="77777777">
            <w:pPr>
              <w:pStyle w:val="EMEANormal"/>
              <w:keepNext/>
              <w:numPr>
                <w:ilvl w:val="0"/>
                <w:numId w:val="60"/>
              </w:numPr>
              <w:tabs>
                <w:tab w:val="clear" w:pos="562"/>
                <w:tab w:val="left" w:pos="720"/>
              </w:tabs>
              <w:rPr>
                <w:lang w:val="da-DK"/>
              </w:rPr>
            </w:pPr>
            <w:r w:rsidRPr="00966EB9">
              <w:rPr>
                <w:b/>
                <w:lang w:val="da-DK"/>
              </w:rPr>
              <w:t>Opvarm ikke</w:t>
            </w:r>
            <w:r w:rsidRPr="00966EB9">
              <w:rPr>
                <w:lang w:val="da-DK"/>
              </w:rPr>
              <w:t xml:space="preserve"> Humira på nogen måde. F.eks</w:t>
            </w:r>
            <w:r>
              <w:rPr>
                <w:lang w:val="da-DK"/>
              </w:rPr>
              <w:t>.</w:t>
            </w:r>
            <w:r w:rsidRPr="00966EB9">
              <w:rPr>
                <w:lang w:val="da-DK"/>
              </w:rPr>
              <w:t xml:space="preserve"> </w:t>
            </w:r>
            <w:r w:rsidRPr="00966EB9">
              <w:rPr>
                <w:b/>
                <w:lang w:val="da-DK"/>
              </w:rPr>
              <w:t>opvarm ikke</w:t>
            </w:r>
            <w:r w:rsidRPr="00966EB9">
              <w:rPr>
                <w:lang w:val="da-DK"/>
              </w:rPr>
              <w:t xml:space="preserve"> Humira i en mi</w:t>
            </w:r>
            <w:r>
              <w:rPr>
                <w:lang w:val="da-DK"/>
              </w:rPr>
              <w:t>k</w:t>
            </w:r>
            <w:r w:rsidRPr="00966EB9">
              <w:rPr>
                <w:lang w:val="da-DK"/>
              </w:rPr>
              <w:t xml:space="preserve">roovn eller </w:t>
            </w:r>
            <w:r>
              <w:rPr>
                <w:lang w:val="da-DK"/>
              </w:rPr>
              <w:t>i</w:t>
            </w:r>
            <w:r w:rsidRPr="00966EB9">
              <w:rPr>
                <w:lang w:val="da-DK"/>
              </w:rPr>
              <w:t xml:space="preserve"> varmt vand</w:t>
            </w:r>
          </w:p>
        </w:tc>
      </w:tr>
      <w:tr w14:paraId="78A2CAE8" w14:textId="77777777" w:rsidTr="00C90FE3">
        <w:tblPrEx>
          <w:tblW w:w="0" w:type="auto"/>
          <w:tblLayout w:type="fixed"/>
          <w:tblLook w:val="04A0"/>
        </w:tblPrEx>
        <w:tc>
          <w:tcPr>
            <w:tcW w:w="3708" w:type="dxa"/>
            <w:tcBorders>
              <w:right w:val="nil"/>
            </w:tcBorders>
          </w:tcPr>
          <w:p w:rsidR="003734BE" w:rsidRPr="000236B0" w:rsidP="00C90FE3" w14:paraId="7D95F783" w14:textId="77777777">
            <w:pPr>
              <w:pStyle w:val="EMEANormal"/>
              <w:rPr>
                <w:lang w:val="en-GB"/>
              </w:rPr>
            </w:pPr>
            <w:r>
              <w:rPr>
                <w:b/>
                <w:lang w:val="en-GB"/>
              </w:rPr>
              <w:t>TRIN</w:t>
            </w:r>
            <w:r w:rsidR="000236B0">
              <w:rPr>
                <w:b/>
                <w:lang w:val="en-GB"/>
              </w:rPr>
              <w:t xml:space="preserve"> 2</w:t>
            </w:r>
          </w:p>
          <w:p w:rsidR="003734BE" w:rsidRPr="000236B0" w:rsidP="00C90FE3" w14:paraId="7D455F7C" w14:textId="77777777">
            <w:pPr>
              <w:pStyle w:val="EMEANormal"/>
              <w:rPr>
                <w:lang w:val="en-GB"/>
              </w:rPr>
            </w:pPr>
          </w:p>
          <w:p w:rsidR="003734BE" w:rsidRPr="00C71FAD" w:rsidP="00C90FE3" w14:paraId="696D24D6" w14:textId="77777777">
            <w:pPr>
              <w:pStyle w:val="EMEANormal"/>
              <w:rPr>
                <w:b/>
                <w:lang w:val="en-GB"/>
              </w:rPr>
            </w:pPr>
            <w:r>
              <w:rPr>
                <w:b/>
                <w:lang w:val="en-GB"/>
              </w:rPr>
              <w:t xml:space="preserve">           Sprøjte</w:t>
            </w:r>
          </w:p>
          <w:p w:rsidR="003734BE" w:rsidP="00C90FE3" w14:paraId="1B2B0B46" w14:textId="77777777">
            <w:pPr>
              <w:pStyle w:val="EMEANormal"/>
            </w:pPr>
            <w:r w:rsidRPr="00EC7C82">
              <w:rPr>
                <w:noProof/>
                <w:lang w:val="en-GB"/>
              </w:rPr>
              <w:drawing>
                <wp:inline distT="0" distB="0" distL="0" distR="0">
                  <wp:extent cx="2219325" cy="2047875"/>
                  <wp:effectExtent l="0" t="0" r="0" b="0"/>
                  <wp:docPr id="6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24"/>
                          <pic:cNvPicPr>
                            <a:picLocks noChangeAspect="1" noChangeArrowheads="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Lst>
                          </a:blip>
                          <a:stretch>
                            <a:fillRect/>
                          </a:stretch>
                        </pic:blipFill>
                        <pic:spPr bwMode="auto">
                          <a:xfrm>
                            <a:off x="0" y="0"/>
                            <a:ext cx="2219325" cy="2047875"/>
                          </a:xfrm>
                          <a:prstGeom prst="rect">
                            <a:avLst/>
                          </a:prstGeom>
                          <a:noFill/>
                          <a:ln>
                            <a:noFill/>
                          </a:ln>
                        </pic:spPr>
                      </pic:pic>
                    </a:graphicData>
                  </a:graphic>
                </wp:inline>
              </w:drawing>
            </w:r>
          </w:p>
          <w:p w:rsidR="003734BE" w:rsidRPr="00C71FAD" w:rsidP="000236B0" w14:paraId="5D5C34A0" w14:textId="77777777">
            <w:pPr>
              <w:pStyle w:val="EMEANormal"/>
              <w:rPr>
                <w:b/>
                <w:lang w:val="en-GB"/>
              </w:rPr>
            </w:pPr>
            <w:r w:rsidRPr="009C7473">
              <w:rPr>
                <w:b/>
              </w:rPr>
              <w:t xml:space="preserve">                 </w:t>
            </w:r>
            <w:r>
              <w:rPr>
                <w:b/>
              </w:rPr>
              <w:t>Alkoholserviet</w:t>
            </w:r>
          </w:p>
        </w:tc>
        <w:tc>
          <w:tcPr>
            <w:tcW w:w="5579" w:type="dxa"/>
            <w:tcBorders>
              <w:left w:val="nil"/>
            </w:tcBorders>
          </w:tcPr>
          <w:p w:rsidR="003734BE" w:rsidRPr="00966EB9" w:rsidP="00C90FE3" w14:paraId="355BC0CE" w14:textId="77777777">
            <w:pPr>
              <w:pStyle w:val="EMEAHeadingLeaflet"/>
              <w:spacing w:before="0" w:beforeLines="0" w:after="0" w:afterLines="0"/>
              <w:rPr>
                <w:rFonts w:ascii="Times New Roman" w:hAnsi="Times New Roman"/>
                <w:b w:val="0"/>
                <w:lang w:val="da-DK"/>
              </w:rPr>
            </w:pPr>
            <w:r w:rsidRPr="001F0882">
              <w:rPr>
                <w:rFonts w:ascii="Times New Roman" w:hAnsi="Times New Roman"/>
                <w:b w:val="0"/>
                <w:lang w:val="da-DK"/>
              </w:rPr>
              <w:t>Kontrollér udløbsdatoen</w:t>
            </w:r>
            <w:r w:rsidRPr="001F0882">
              <w:rPr>
                <w:rFonts w:ascii="Times New Roman" w:hAnsi="Times New Roman"/>
                <w:lang w:val="da-DK"/>
              </w:rPr>
              <w:t xml:space="preserve"> </w:t>
            </w:r>
            <w:r w:rsidRPr="001F0882">
              <w:rPr>
                <w:rFonts w:ascii="Times New Roman" w:hAnsi="Times New Roman"/>
                <w:b w:val="0"/>
                <w:lang w:val="da-DK"/>
              </w:rPr>
              <w:t xml:space="preserve">(EXP). </w:t>
            </w:r>
            <w:r w:rsidRPr="00966EB9">
              <w:rPr>
                <w:rFonts w:ascii="Times New Roman" w:hAnsi="Times New Roman"/>
                <w:lang w:val="da-DK"/>
              </w:rPr>
              <w:t>Brug ikke</w:t>
            </w:r>
            <w:r w:rsidRPr="00966EB9">
              <w:rPr>
                <w:rFonts w:ascii="Times New Roman" w:hAnsi="Times New Roman"/>
                <w:b w:val="0"/>
                <w:lang w:val="da-DK"/>
              </w:rPr>
              <w:t xml:space="preserve"> den fyldte </w:t>
            </w:r>
            <w:r w:rsidRPr="005F6138">
              <w:rPr>
                <w:rFonts w:ascii="Times New Roman" w:hAnsi="Times New Roman"/>
                <w:b w:val="0"/>
                <w:szCs w:val="22"/>
                <w:lang w:val="da-DK"/>
              </w:rPr>
              <w:t>injektionssprøjte</w:t>
            </w:r>
            <w:r w:rsidRPr="00966EB9">
              <w:rPr>
                <w:rFonts w:ascii="Times New Roman" w:hAnsi="Times New Roman"/>
                <w:b w:val="0"/>
                <w:lang w:val="da-DK"/>
              </w:rPr>
              <w:t>, hvis udløbsdatoen (EXP) er passeret.</w:t>
            </w:r>
          </w:p>
          <w:p w:rsidR="003734BE" w:rsidRPr="006F24AC" w:rsidP="00C90FE3" w14:paraId="1C008125" w14:textId="77777777">
            <w:pPr>
              <w:pStyle w:val="EMEANormal"/>
              <w:rPr>
                <w:lang w:val="da-DK"/>
              </w:rPr>
            </w:pPr>
          </w:p>
          <w:p w:rsidR="003734BE" w:rsidRPr="00966EB9" w:rsidP="00C90FE3" w14:paraId="5A6727E8" w14:textId="77777777">
            <w:pPr>
              <w:pStyle w:val="EMEAHeadingLeaflet"/>
              <w:spacing w:before="0" w:beforeLines="0" w:after="0" w:afterLines="0"/>
              <w:rPr>
                <w:rFonts w:ascii="Times New Roman" w:hAnsi="Times New Roman"/>
                <w:b w:val="0"/>
                <w:lang w:val="da-DK"/>
              </w:rPr>
            </w:pPr>
            <w:r w:rsidRPr="00966EB9">
              <w:rPr>
                <w:rFonts w:ascii="Times New Roman" w:hAnsi="Times New Roman"/>
                <w:b w:val="0"/>
                <w:lang w:val="da-DK"/>
              </w:rPr>
              <w:t>Læg følgende ting på en ren, flad overflade</w:t>
            </w:r>
          </w:p>
          <w:p w:rsidR="003734BE" w:rsidRPr="00211BB8" w:rsidP="00C90FE3" w14:paraId="4272C35A" w14:textId="77777777">
            <w:pPr>
              <w:pStyle w:val="EMEANormal"/>
              <w:rPr>
                <w:lang w:val="da-DK"/>
              </w:rPr>
            </w:pPr>
          </w:p>
          <w:p w:rsidR="003734BE" w:rsidRPr="009F16C1" w:rsidP="00C90FE3" w14:paraId="47BD25E4" w14:textId="77777777">
            <w:pPr>
              <w:pStyle w:val="EMEAHeadingLeaflet"/>
              <w:numPr>
                <w:ilvl w:val="0"/>
                <w:numId w:val="61"/>
              </w:numPr>
              <w:tabs>
                <w:tab w:val="clear" w:pos="562"/>
                <w:tab w:val="left" w:pos="757"/>
              </w:tabs>
              <w:spacing w:before="0" w:beforeLines="0" w:after="0" w:afterLines="0"/>
              <w:ind w:left="757"/>
              <w:rPr>
                <w:rFonts w:ascii="Times New Roman" w:hAnsi="Times New Roman"/>
                <w:b w:val="0"/>
                <w:lang w:val="da-DK"/>
              </w:rPr>
            </w:pPr>
            <w:r w:rsidRPr="009F16C1">
              <w:rPr>
                <w:rFonts w:ascii="Times New Roman" w:hAnsi="Times New Roman"/>
                <w:b w:val="0"/>
                <w:lang w:val="da-DK"/>
              </w:rPr>
              <w:t xml:space="preserve">1 </w:t>
            </w:r>
            <w:r w:rsidRPr="00966EB9">
              <w:rPr>
                <w:rFonts w:ascii="Times New Roman" w:hAnsi="Times New Roman"/>
                <w:b w:val="0"/>
                <w:lang w:val="da-DK"/>
              </w:rPr>
              <w:t xml:space="preserve">fyldt </w:t>
            </w:r>
            <w:r w:rsidRPr="005F6138">
              <w:rPr>
                <w:rFonts w:ascii="Times New Roman" w:hAnsi="Times New Roman"/>
                <w:b w:val="0"/>
                <w:szCs w:val="22"/>
                <w:lang w:val="da-DK"/>
              </w:rPr>
              <w:t>injektionssprøjte</w:t>
            </w:r>
            <w:r w:rsidRPr="00966EB9">
              <w:rPr>
                <w:rFonts w:ascii="Times New Roman" w:hAnsi="Times New Roman"/>
                <w:lang w:val="da-DK"/>
              </w:rPr>
              <w:t xml:space="preserve"> </w:t>
            </w:r>
            <w:r w:rsidRPr="00966EB9">
              <w:rPr>
                <w:rFonts w:ascii="Times New Roman" w:hAnsi="Times New Roman"/>
                <w:b w:val="0"/>
                <w:lang w:val="da-DK"/>
              </w:rPr>
              <w:t xml:space="preserve">til engangsbrug </w:t>
            </w:r>
            <w:r>
              <w:rPr>
                <w:rFonts w:ascii="Times New Roman" w:hAnsi="Times New Roman"/>
                <w:b w:val="0"/>
                <w:lang w:val="da-DK"/>
              </w:rPr>
              <w:t xml:space="preserve">og </w:t>
            </w:r>
            <w:r w:rsidRPr="009F16C1">
              <w:rPr>
                <w:rFonts w:ascii="Times New Roman" w:hAnsi="Times New Roman"/>
                <w:b w:val="0"/>
                <w:lang w:val="da-DK"/>
              </w:rPr>
              <w:t xml:space="preserve"> </w:t>
            </w:r>
          </w:p>
          <w:p w:rsidR="003734BE" w:rsidP="00C90FE3" w14:paraId="3E637FA2" w14:textId="77777777">
            <w:pPr>
              <w:pStyle w:val="EMEAHeadingLeaflet"/>
              <w:numPr>
                <w:ilvl w:val="0"/>
                <w:numId w:val="61"/>
              </w:numPr>
              <w:tabs>
                <w:tab w:val="clear" w:pos="562"/>
                <w:tab w:val="left" w:pos="757"/>
              </w:tabs>
              <w:spacing w:before="0" w:beforeLines="0" w:after="0" w:afterLines="0"/>
              <w:ind w:left="757"/>
              <w:rPr>
                <w:rFonts w:ascii="Times New Roman" w:hAnsi="Times New Roman"/>
                <w:b w:val="0"/>
                <w:lang w:val="en-GB"/>
              </w:rPr>
            </w:pPr>
            <w:r w:rsidRPr="00C71FAD">
              <w:rPr>
                <w:rFonts w:ascii="Times New Roman" w:hAnsi="Times New Roman"/>
                <w:b w:val="0"/>
                <w:lang w:val="en-GB"/>
              </w:rPr>
              <w:t xml:space="preserve">1 </w:t>
            </w:r>
            <w:r w:rsidRPr="00966EB9">
              <w:rPr>
                <w:rFonts w:ascii="Times New Roman" w:hAnsi="Times New Roman"/>
                <w:b w:val="0"/>
                <w:lang w:val="en-GB"/>
              </w:rPr>
              <w:t>alkoholserviet</w:t>
            </w:r>
          </w:p>
          <w:p w:rsidR="003734BE" w:rsidRPr="00D46325" w:rsidP="00C90FE3" w14:paraId="0A244199" w14:textId="77777777">
            <w:pPr>
              <w:pStyle w:val="EMEANormal"/>
              <w:rPr>
                <w:lang w:val="en-GB"/>
              </w:rPr>
            </w:pPr>
          </w:p>
          <w:p w:rsidR="003734BE" w:rsidRPr="00C71FAD" w:rsidP="00C90FE3" w14:paraId="2BF53298" w14:textId="77777777">
            <w:pPr>
              <w:pStyle w:val="EMEANormal"/>
              <w:rPr>
                <w:lang w:val="en-GB"/>
              </w:rPr>
            </w:pPr>
            <w:r>
              <w:rPr>
                <w:lang w:val="en-GB"/>
              </w:rPr>
              <w:t>Vask og tør hænderne</w:t>
            </w:r>
            <w:r w:rsidRPr="00C71FAD">
              <w:rPr>
                <w:lang w:val="en-GB"/>
              </w:rPr>
              <w:t>.</w:t>
            </w:r>
          </w:p>
        </w:tc>
      </w:tr>
    </w:tbl>
    <w:p w:rsidR="003734BE" w:rsidP="003734BE" w14:paraId="184F1062" w14:textId="77777777">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708"/>
        <w:gridCol w:w="5579"/>
      </w:tblGrid>
      <w:tr w14:paraId="313FD7FF" w14:textId="77777777" w:rsidTr="00C90FE3">
        <w:tblPrEx>
          <w:tblW w:w="0" w:type="auto"/>
          <w:tblLayout w:type="fixed"/>
          <w:tblLook w:val="04A0"/>
        </w:tblPrEx>
        <w:tc>
          <w:tcPr>
            <w:tcW w:w="3708" w:type="dxa"/>
            <w:tcBorders>
              <w:right w:val="nil"/>
            </w:tcBorders>
          </w:tcPr>
          <w:p w:rsidR="003734BE" w:rsidRPr="000236B0" w:rsidP="00AD3F70" w14:paraId="2C343ADF" w14:textId="77777777">
            <w:pPr>
              <w:pStyle w:val="EMEANormal"/>
              <w:rPr>
                <w:lang w:val="en-GB"/>
              </w:rPr>
            </w:pPr>
            <w:r>
              <w:rPr>
                <w:b/>
                <w:lang w:val="en-GB"/>
              </w:rPr>
              <w:t>TRIN</w:t>
            </w:r>
            <w:r w:rsidRPr="00C71FAD">
              <w:rPr>
                <w:b/>
                <w:lang w:val="en-GB"/>
              </w:rPr>
              <w:t xml:space="preserve"> 3</w:t>
            </w:r>
          </w:p>
          <w:p w:rsidR="003734BE" w:rsidRPr="000236B0" w:rsidP="00AD3F70" w14:paraId="6AC34A7C" w14:textId="77777777">
            <w:pPr>
              <w:pStyle w:val="EMEANormal"/>
              <w:rPr>
                <w:lang w:val="en-GB"/>
              </w:rPr>
            </w:pPr>
          </w:p>
          <w:p w:rsidR="003734BE" w:rsidRPr="00C71FAD" w:rsidP="00AD3F70" w14:paraId="610D7034" w14:textId="77777777">
            <w:pPr>
              <w:pStyle w:val="EMEANormal"/>
              <w:rPr>
                <w:b/>
                <w:lang w:val="en-GB"/>
              </w:rPr>
            </w:pPr>
            <w:r w:rsidRPr="00C71FAD">
              <w:rPr>
                <w:b/>
                <w:lang w:val="en-GB"/>
              </w:rPr>
              <w:t>Inje</w:t>
            </w:r>
            <w:r>
              <w:rPr>
                <w:b/>
                <w:lang w:val="en-GB"/>
              </w:rPr>
              <w:t>ktionssteder</w:t>
            </w:r>
          </w:p>
          <w:p w:rsidR="003734BE" w:rsidRPr="00C71FAD" w:rsidP="00AD3F70" w14:paraId="5B967014" w14:textId="77777777">
            <w:pPr>
              <w:pStyle w:val="EMEANormal"/>
              <w:rPr>
                <w:lang w:val="en-GB"/>
              </w:rPr>
            </w:pPr>
            <w:r w:rsidRPr="00EC7C82">
              <w:rPr>
                <w:noProof/>
                <w:lang w:val="en-GB"/>
              </w:rPr>
              <w:drawing>
                <wp:inline distT="0" distB="0" distL="0" distR="0">
                  <wp:extent cx="2276475" cy="2381250"/>
                  <wp:effectExtent l="0" t="0" r="0" b="0"/>
                  <wp:docPr id="69" name="Picture 17" descr="STEP3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17" descr="STEP3_grey"/>
                          <pic:cNvPicPr>
                            <a:picLocks noChangeAspect="1" noChangeArrowheads="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Lst>
                          </a:blip>
                          <a:stretch>
                            <a:fillRect/>
                          </a:stretch>
                        </pic:blipFill>
                        <pic:spPr bwMode="auto">
                          <a:xfrm>
                            <a:off x="0" y="0"/>
                            <a:ext cx="2276475" cy="2381250"/>
                          </a:xfrm>
                          <a:prstGeom prst="rect">
                            <a:avLst/>
                          </a:prstGeom>
                          <a:noFill/>
                          <a:ln>
                            <a:noFill/>
                          </a:ln>
                        </pic:spPr>
                      </pic:pic>
                    </a:graphicData>
                  </a:graphic>
                </wp:inline>
              </w:drawing>
            </w:r>
          </w:p>
          <w:p w:rsidR="003734BE" w:rsidRPr="00C71FAD" w:rsidP="00AD3F70" w14:paraId="35568C67" w14:textId="77777777">
            <w:pPr>
              <w:pStyle w:val="EMEANormal"/>
              <w:spacing w:before="100" w:beforeAutospacing="1" w:after="100" w:afterAutospacing="1"/>
              <w:rPr>
                <w:b/>
                <w:lang w:val="en-GB"/>
              </w:rPr>
            </w:pPr>
            <w:r w:rsidRPr="00C71FAD">
              <w:rPr>
                <w:lang w:val="en-GB"/>
              </w:rPr>
              <w:t xml:space="preserve">     </w:t>
            </w:r>
            <w:r w:rsidRPr="00C71FAD">
              <w:rPr>
                <w:b/>
                <w:lang w:val="en-GB"/>
              </w:rPr>
              <w:t>Inje</w:t>
            </w:r>
            <w:r>
              <w:rPr>
                <w:b/>
                <w:lang w:val="en-GB"/>
              </w:rPr>
              <w:t>ktionssteder</w:t>
            </w:r>
          </w:p>
        </w:tc>
        <w:tc>
          <w:tcPr>
            <w:tcW w:w="5579" w:type="dxa"/>
            <w:tcBorders>
              <w:left w:val="nil"/>
            </w:tcBorders>
          </w:tcPr>
          <w:p w:rsidR="003734BE" w:rsidP="00AD3F70" w14:paraId="54551CCA" w14:textId="77777777">
            <w:pPr>
              <w:pStyle w:val="EMEAHeadingLeaflet"/>
              <w:spacing w:before="0" w:beforeLines="0" w:after="0" w:afterLines="0"/>
              <w:rPr>
                <w:rFonts w:ascii="Times New Roman" w:hAnsi="Times New Roman"/>
                <w:b w:val="0"/>
                <w:lang w:val="en-GB"/>
              </w:rPr>
            </w:pPr>
            <w:r>
              <w:rPr>
                <w:rFonts w:ascii="Times New Roman" w:hAnsi="Times New Roman"/>
                <w:b w:val="0"/>
                <w:lang w:val="en-GB"/>
              </w:rPr>
              <w:t>Vælg et injektionssted:</w:t>
            </w:r>
          </w:p>
          <w:p w:rsidR="003734BE" w:rsidRPr="00E027BB" w:rsidP="00AD3F70" w14:paraId="603E5543" w14:textId="77777777">
            <w:pPr>
              <w:pStyle w:val="EMEANormal"/>
              <w:rPr>
                <w:lang w:val="en-GB"/>
              </w:rPr>
            </w:pPr>
          </w:p>
          <w:p w:rsidR="003734BE" w:rsidRPr="00966EB9" w:rsidP="00AD3F70" w14:paraId="5259CA0C" w14:textId="77777777">
            <w:pPr>
              <w:pStyle w:val="EMEAHeadingLeaflet"/>
              <w:numPr>
                <w:ilvl w:val="0"/>
                <w:numId w:val="62"/>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På forsiden af di</w:t>
            </w:r>
            <w:r w:rsidR="00F12788">
              <w:rPr>
                <w:rFonts w:ascii="Times New Roman" w:hAnsi="Times New Roman"/>
                <w:b w:val="0"/>
                <w:lang w:val="da-DK"/>
              </w:rPr>
              <w:t xml:space="preserve">t barns </w:t>
            </w:r>
            <w:r w:rsidRPr="00966EB9">
              <w:rPr>
                <w:rFonts w:ascii="Times New Roman" w:hAnsi="Times New Roman"/>
                <w:b w:val="0"/>
                <w:lang w:val="da-DK"/>
              </w:rPr>
              <w:t>lår eller</w:t>
            </w:r>
          </w:p>
          <w:p w:rsidR="003734BE" w:rsidRPr="00966EB9" w:rsidP="00AD3F70" w14:paraId="59A91EFA" w14:textId="77777777">
            <w:pPr>
              <w:pStyle w:val="EMEAHeadingLeaflet"/>
              <w:numPr>
                <w:ilvl w:val="0"/>
                <w:numId w:val="62"/>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På</w:t>
            </w:r>
            <w:r w:rsidR="00F12788">
              <w:rPr>
                <w:rFonts w:ascii="Times New Roman" w:hAnsi="Times New Roman"/>
                <w:b w:val="0"/>
                <w:lang w:val="da-DK"/>
              </w:rPr>
              <w:t xml:space="preserve"> dit barns </w:t>
            </w:r>
            <w:r w:rsidRPr="00966EB9">
              <w:rPr>
                <w:rFonts w:ascii="Times New Roman" w:hAnsi="Times New Roman"/>
                <w:b w:val="0"/>
                <w:lang w:val="da-DK"/>
              </w:rPr>
              <w:t xml:space="preserve">mave (abdomen) mindst 5 cm fra </w:t>
            </w:r>
            <w:r w:rsidR="00D639ED">
              <w:rPr>
                <w:rFonts w:ascii="Times New Roman" w:hAnsi="Times New Roman"/>
                <w:b w:val="0"/>
                <w:lang w:val="da-DK"/>
              </w:rPr>
              <w:t xml:space="preserve">hans/hendes </w:t>
            </w:r>
            <w:r w:rsidRPr="00966EB9">
              <w:rPr>
                <w:rFonts w:ascii="Times New Roman" w:hAnsi="Times New Roman"/>
                <w:b w:val="0"/>
                <w:lang w:val="da-DK"/>
              </w:rPr>
              <w:t>navle</w:t>
            </w:r>
          </w:p>
          <w:p w:rsidR="003734BE" w:rsidRPr="00966EB9" w:rsidP="00AD3F70" w14:paraId="481636E2" w14:textId="77777777">
            <w:pPr>
              <w:pStyle w:val="EMEAHeadingLeaflet"/>
              <w:numPr>
                <w:ilvl w:val="0"/>
                <w:numId w:val="62"/>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 xml:space="preserve">Mindst 3 cm fra </w:t>
            </w:r>
            <w:r w:rsidR="00F12788">
              <w:rPr>
                <w:rFonts w:ascii="Times New Roman" w:hAnsi="Times New Roman"/>
                <w:b w:val="0"/>
                <w:lang w:val="da-DK"/>
              </w:rPr>
              <w:t>barnets</w:t>
            </w:r>
            <w:r w:rsidRPr="00966EB9">
              <w:rPr>
                <w:rFonts w:ascii="Times New Roman" w:hAnsi="Times New Roman"/>
                <w:b w:val="0"/>
                <w:lang w:val="da-DK"/>
              </w:rPr>
              <w:t xml:space="preserve"> senest anvendte injektionssted </w:t>
            </w:r>
          </w:p>
          <w:p w:rsidR="003734BE" w:rsidRPr="001F0882" w:rsidP="00AD3F70" w14:paraId="174462AE" w14:textId="77777777">
            <w:pPr>
              <w:pStyle w:val="EMEAHeadingLeaflet"/>
              <w:spacing w:before="0" w:beforeLines="0" w:after="0" w:afterLines="0"/>
              <w:rPr>
                <w:rFonts w:ascii="Times New Roman" w:hAnsi="Times New Roman"/>
                <w:b w:val="0"/>
                <w:lang w:val="da-DK"/>
              </w:rPr>
            </w:pPr>
          </w:p>
          <w:p w:rsidR="003734BE" w:rsidRPr="00966EB9" w:rsidP="00AD3F70" w14:paraId="358A7A3D" w14:textId="77777777">
            <w:pPr>
              <w:pStyle w:val="EMEAHeadingLeaflet"/>
              <w:spacing w:before="0" w:beforeLines="0" w:after="0" w:afterLines="0"/>
              <w:rPr>
                <w:rFonts w:ascii="Times New Roman" w:hAnsi="Times New Roman"/>
                <w:b w:val="0"/>
                <w:lang w:val="da-DK"/>
              </w:rPr>
            </w:pPr>
            <w:r w:rsidRPr="00966EB9">
              <w:rPr>
                <w:rFonts w:ascii="Times New Roman" w:hAnsi="Times New Roman"/>
                <w:b w:val="0"/>
                <w:lang w:val="da-DK"/>
              </w:rPr>
              <w:t>Tør injektionsstedet af med cirklende bevægelser med den medfølgende alkoholserviet.</w:t>
            </w:r>
            <w:r w:rsidRPr="00966EB9">
              <w:rPr>
                <w:rFonts w:ascii="Times New Roman" w:hAnsi="Times New Roman"/>
                <w:lang w:val="da-DK"/>
              </w:rPr>
              <w:t xml:space="preserve"> </w:t>
            </w:r>
          </w:p>
          <w:p w:rsidR="003734BE" w:rsidRPr="00966EB9" w:rsidP="00AD3F70" w14:paraId="1C804583" w14:textId="77777777">
            <w:pPr>
              <w:pStyle w:val="EMEANormal"/>
              <w:rPr>
                <w:lang w:val="da-DK"/>
              </w:rPr>
            </w:pPr>
          </w:p>
          <w:p w:rsidR="003734BE" w:rsidRPr="00966EB9" w:rsidP="00AD3F70" w14:paraId="7FF773C6" w14:textId="77777777">
            <w:pPr>
              <w:pStyle w:val="EMEAHeadingLeaflet"/>
              <w:numPr>
                <w:ilvl w:val="0"/>
                <w:numId w:val="63"/>
              </w:numPr>
              <w:tabs>
                <w:tab w:val="clear" w:pos="562"/>
                <w:tab w:val="left" w:pos="757"/>
              </w:tabs>
              <w:spacing w:before="0" w:beforeLines="0" w:after="0" w:afterLines="0"/>
              <w:ind w:left="757"/>
              <w:rPr>
                <w:rFonts w:ascii="Times New Roman" w:hAnsi="Times New Roman"/>
                <w:b w:val="0"/>
                <w:lang w:val="en-GB"/>
              </w:rPr>
            </w:pPr>
            <w:r w:rsidRPr="00966EB9">
              <w:rPr>
                <w:rFonts w:ascii="Times New Roman" w:hAnsi="Times New Roman"/>
                <w:lang w:val="en-GB"/>
              </w:rPr>
              <w:t xml:space="preserve">Injicer ikke </w:t>
            </w:r>
            <w:r w:rsidRPr="00966EB9">
              <w:rPr>
                <w:rFonts w:ascii="Times New Roman" w:hAnsi="Times New Roman"/>
                <w:b w:val="0"/>
                <w:lang w:val="en-GB"/>
              </w:rPr>
              <w:t>gennem tøjet</w:t>
            </w:r>
          </w:p>
          <w:p w:rsidR="003734BE" w:rsidRPr="00577F69" w:rsidP="00AD3F70" w14:paraId="5321742E" w14:textId="77777777">
            <w:pPr>
              <w:pStyle w:val="EMEANormal"/>
              <w:numPr>
                <w:ilvl w:val="0"/>
                <w:numId w:val="63"/>
              </w:numPr>
              <w:tabs>
                <w:tab w:val="clear" w:pos="562"/>
                <w:tab w:val="left" w:pos="757"/>
              </w:tabs>
              <w:ind w:left="757"/>
              <w:rPr>
                <w:lang w:val="da-DK"/>
              </w:rPr>
            </w:pPr>
            <w:r w:rsidRPr="00966EB9">
              <w:rPr>
                <w:b/>
                <w:lang w:val="da-DK"/>
              </w:rPr>
              <w:t>Injicer ikke</w:t>
            </w:r>
            <w:r w:rsidRPr="00966EB9">
              <w:rPr>
                <w:lang w:val="da-DK"/>
              </w:rPr>
              <w:t xml:space="preserve"> i et område, hvor huden er</w:t>
            </w:r>
            <w:r>
              <w:rPr>
                <w:lang w:val="da-DK"/>
              </w:rPr>
              <w:t xml:space="preserve"> øm, forslået, </w:t>
            </w:r>
            <w:r w:rsidRPr="00966EB9">
              <w:rPr>
                <w:lang w:val="da-DK"/>
              </w:rPr>
              <w:t>rød, hård, arret eller har mærker eller områder med plaque-psoriasis</w:t>
            </w:r>
          </w:p>
          <w:p w:rsidR="003734BE" w:rsidRPr="00577F69" w:rsidP="00AD3F70" w14:paraId="4572EF4A" w14:textId="77777777">
            <w:pPr>
              <w:pStyle w:val="EMEANormal"/>
              <w:rPr>
                <w:lang w:val="da-DK"/>
              </w:rPr>
            </w:pPr>
          </w:p>
          <w:p w:rsidR="003734BE" w:rsidRPr="00577F69" w:rsidP="00AD3F70" w14:paraId="6552B6E8" w14:textId="77777777">
            <w:pPr>
              <w:pStyle w:val="EMEAHeadingLeaflet"/>
              <w:tabs>
                <w:tab w:val="clear" w:pos="562"/>
                <w:tab w:val="left" w:pos="757"/>
              </w:tabs>
              <w:spacing w:beforeLines="0" w:afterLines="0"/>
              <w:ind w:left="757"/>
              <w:rPr>
                <w:rFonts w:ascii="Times New Roman" w:hAnsi="Times New Roman"/>
                <w:b w:val="0"/>
                <w:lang w:val="da-DK"/>
              </w:rPr>
            </w:pPr>
          </w:p>
        </w:tc>
      </w:tr>
      <w:tr w14:paraId="3087BA83" w14:textId="77777777" w:rsidTr="00C90FE3">
        <w:tblPrEx>
          <w:tblW w:w="0" w:type="auto"/>
          <w:tblLayout w:type="fixed"/>
          <w:tblLook w:val="04A0"/>
        </w:tblPrEx>
        <w:tc>
          <w:tcPr>
            <w:tcW w:w="3708" w:type="dxa"/>
            <w:tcBorders>
              <w:right w:val="nil"/>
            </w:tcBorders>
          </w:tcPr>
          <w:p w:rsidR="003734BE" w:rsidRPr="000236B0" w:rsidP="00C90FE3" w14:paraId="794E12D2" w14:textId="77777777">
            <w:pPr>
              <w:pStyle w:val="EMEANormal"/>
              <w:keepNext/>
              <w:rPr>
                <w:lang w:val="en-GB"/>
              </w:rPr>
            </w:pPr>
            <w:r>
              <w:rPr>
                <w:b/>
                <w:lang w:val="en-GB"/>
              </w:rPr>
              <w:t>TRIN</w:t>
            </w:r>
            <w:r w:rsidRPr="00C71FAD">
              <w:rPr>
                <w:b/>
                <w:lang w:val="en-GB"/>
              </w:rPr>
              <w:t xml:space="preserve"> 4</w:t>
            </w:r>
          </w:p>
          <w:p w:rsidR="003734BE" w:rsidRPr="00C71FAD" w:rsidP="00C90FE3" w14:paraId="4335038A" w14:textId="77777777">
            <w:pPr>
              <w:pStyle w:val="EMEANormal"/>
              <w:keepNext/>
              <w:spacing w:before="100" w:beforeAutospacing="1" w:after="100" w:afterAutospacing="1"/>
              <w:rPr>
                <w:b/>
                <w:lang w:val="en-GB"/>
              </w:rPr>
            </w:pPr>
            <w:r w:rsidRPr="00EC7C82">
              <w:rPr>
                <w:b/>
                <w:noProof/>
                <w:lang w:val="en-GB"/>
              </w:rPr>
              <w:drawing>
                <wp:inline distT="0" distB="0" distL="0" distR="0">
                  <wp:extent cx="2009775" cy="1562100"/>
                  <wp:effectExtent l="0" t="0" r="0" b="0"/>
                  <wp:docPr id="7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32"/>
                          <pic:cNvPicPr>
                            <a:picLocks noChangeAspect="1" noChangeArrowheads="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Lst>
                          </a:blip>
                          <a:stretch>
                            <a:fillRect/>
                          </a:stretch>
                        </pic:blipFill>
                        <pic:spPr bwMode="auto">
                          <a:xfrm>
                            <a:off x="0" y="0"/>
                            <a:ext cx="2009775" cy="1562100"/>
                          </a:xfrm>
                          <a:prstGeom prst="rect">
                            <a:avLst/>
                          </a:prstGeom>
                          <a:noFill/>
                          <a:ln>
                            <a:noFill/>
                          </a:ln>
                        </pic:spPr>
                      </pic:pic>
                    </a:graphicData>
                  </a:graphic>
                </wp:inline>
              </w:drawing>
            </w:r>
          </w:p>
        </w:tc>
        <w:tc>
          <w:tcPr>
            <w:tcW w:w="5579" w:type="dxa"/>
            <w:tcBorders>
              <w:left w:val="nil"/>
            </w:tcBorders>
          </w:tcPr>
          <w:p w:rsidR="003734BE" w:rsidRPr="00577F69" w:rsidP="00C90FE3" w14:paraId="63D5ABB5"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Hold den fyldte</w:t>
            </w:r>
            <w:r w:rsidRPr="00577F69">
              <w:rPr>
                <w:rFonts w:ascii="Times New Roman" w:hAnsi="Times New Roman"/>
                <w:b w:val="0"/>
                <w:lang w:val="da-DK"/>
              </w:rPr>
              <w:t xml:space="preserve"> </w:t>
            </w:r>
            <w:r w:rsidRPr="005F6138">
              <w:rPr>
                <w:rFonts w:ascii="Times New Roman" w:hAnsi="Times New Roman"/>
                <w:b w:val="0"/>
                <w:szCs w:val="22"/>
                <w:lang w:val="da-DK"/>
              </w:rPr>
              <w:t>injektionssprøjte</w:t>
            </w:r>
            <w:r w:rsidRPr="00577F69">
              <w:rPr>
                <w:rFonts w:ascii="Times New Roman" w:hAnsi="Times New Roman"/>
                <w:b w:val="0"/>
                <w:lang w:val="da-DK"/>
              </w:rPr>
              <w:t xml:space="preserve"> i en hånd.</w:t>
            </w:r>
          </w:p>
          <w:p w:rsidR="003734BE" w:rsidRPr="00577F69" w:rsidP="00C90FE3" w14:paraId="17293225" w14:textId="77777777">
            <w:pPr>
              <w:pStyle w:val="EMEANormal"/>
              <w:keepNext/>
              <w:rPr>
                <w:lang w:val="da-DK"/>
              </w:rPr>
            </w:pPr>
          </w:p>
          <w:p w:rsidR="003734BE" w:rsidRPr="002B2F80" w:rsidP="00C90FE3" w14:paraId="227584CB"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Kontrollér</w:t>
            </w:r>
            <w:r w:rsidRPr="002B2F80">
              <w:rPr>
                <w:rFonts w:ascii="Times New Roman" w:hAnsi="Times New Roman"/>
                <w:b w:val="0"/>
                <w:lang w:val="da-DK"/>
              </w:rPr>
              <w:t xml:space="preserve"> væsken i den </w:t>
            </w:r>
            <w:r w:rsidRPr="00966EB9">
              <w:rPr>
                <w:rFonts w:ascii="Times New Roman" w:hAnsi="Times New Roman"/>
                <w:b w:val="0"/>
                <w:lang w:val="da-DK"/>
              </w:rPr>
              <w:t>fyldte</w:t>
            </w:r>
            <w:r w:rsidRPr="00577F69">
              <w:rPr>
                <w:rFonts w:ascii="Times New Roman" w:hAnsi="Times New Roman"/>
                <w:b w:val="0"/>
                <w:lang w:val="da-DK"/>
              </w:rPr>
              <w:t xml:space="preserve"> </w:t>
            </w:r>
            <w:r w:rsidRPr="005F6138">
              <w:rPr>
                <w:rFonts w:ascii="Times New Roman" w:hAnsi="Times New Roman"/>
                <w:b w:val="0"/>
                <w:szCs w:val="22"/>
                <w:lang w:val="da-DK"/>
              </w:rPr>
              <w:t>injektionssprøjte</w:t>
            </w:r>
            <w:r w:rsidRPr="002B2F80">
              <w:rPr>
                <w:rFonts w:ascii="Times New Roman" w:hAnsi="Times New Roman"/>
                <w:b w:val="0"/>
                <w:lang w:val="da-DK"/>
              </w:rPr>
              <w:t>.</w:t>
            </w:r>
          </w:p>
          <w:p w:rsidR="003734BE" w:rsidRPr="002B2F80" w:rsidP="00C90FE3" w14:paraId="117420F0" w14:textId="77777777">
            <w:pPr>
              <w:pStyle w:val="EMEANormal"/>
              <w:keepNext/>
              <w:rPr>
                <w:lang w:val="da-DK"/>
              </w:rPr>
            </w:pPr>
          </w:p>
          <w:p w:rsidR="003734BE" w:rsidRPr="00966EB9" w:rsidP="00C90FE3" w14:paraId="2F204BB7" w14:textId="77777777">
            <w:pPr>
              <w:pStyle w:val="EMEAHeadingLeaflet"/>
              <w:keepNext/>
              <w:numPr>
                <w:ilvl w:val="0"/>
                <w:numId w:val="64"/>
              </w:numPr>
              <w:tabs>
                <w:tab w:val="clear" w:pos="562"/>
                <w:tab w:val="left" w:pos="757"/>
              </w:tabs>
              <w:spacing w:before="0" w:beforeLines="0" w:after="0" w:afterLines="0"/>
              <w:ind w:left="757"/>
              <w:rPr>
                <w:rFonts w:ascii="Times New Roman" w:hAnsi="Times New Roman"/>
                <w:b w:val="0"/>
                <w:lang w:val="da-DK"/>
              </w:rPr>
            </w:pPr>
            <w:r>
              <w:rPr>
                <w:rFonts w:ascii="Times New Roman" w:hAnsi="Times New Roman"/>
                <w:b w:val="0"/>
                <w:lang w:val="da-DK"/>
              </w:rPr>
              <w:t>Kontrollér at væsken er klar og farveløs</w:t>
            </w:r>
          </w:p>
          <w:p w:rsidR="003734BE" w:rsidRPr="00966EB9" w:rsidP="00C90FE3" w14:paraId="05056B9F" w14:textId="77777777">
            <w:pPr>
              <w:pStyle w:val="EMEAHeadingLeaflet"/>
              <w:keepNext/>
              <w:numPr>
                <w:ilvl w:val="0"/>
                <w:numId w:val="64"/>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lang w:val="da-DK"/>
              </w:rPr>
              <w:t>Brug ikke</w:t>
            </w:r>
            <w:r w:rsidRPr="00966EB9">
              <w:rPr>
                <w:rFonts w:ascii="Times New Roman" w:hAnsi="Times New Roman"/>
                <w:b w:val="0"/>
                <w:lang w:val="da-DK"/>
              </w:rPr>
              <w:t xml:space="preserve"> den fyldte </w:t>
            </w:r>
            <w:r w:rsidRPr="005F6138">
              <w:rPr>
                <w:rFonts w:ascii="Times New Roman" w:hAnsi="Times New Roman"/>
                <w:b w:val="0"/>
                <w:szCs w:val="22"/>
                <w:lang w:val="da-DK"/>
              </w:rPr>
              <w:t>injektionssprøjte</w:t>
            </w:r>
            <w:r w:rsidRPr="00966EB9">
              <w:rPr>
                <w:rFonts w:ascii="Times New Roman" w:hAnsi="Times New Roman"/>
                <w:b w:val="0"/>
                <w:lang w:val="da-DK"/>
              </w:rPr>
              <w:t>, hvis væsken er uklar eller indeholder partikl</w:t>
            </w:r>
            <w:r>
              <w:rPr>
                <w:rFonts w:ascii="Times New Roman" w:hAnsi="Times New Roman"/>
                <w:b w:val="0"/>
                <w:lang w:val="da-DK"/>
              </w:rPr>
              <w:t>e</w:t>
            </w:r>
            <w:r w:rsidRPr="00966EB9">
              <w:rPr>
                <w:rFonts w:ascii="Times New Roman" w:hAnsi="Times New Roman"/>
                <w:b w:val="0"/>
                <w:lang w:val="da-DK"/>
              </w:rPr>
              <w:t>r</w:t>
            </w:r>
          </w:p>
          <w:p w:rsidR="003734BE" w:rsidRPr="002B2F80" w:rsidP="00C90FE3" w14:paraId="3BFE78D2" w14:textId="77777777">
            <w:pPr>
              <w:pStyle w:val="EMEANormal"/>
              <w:keepNext/>
              <w:numPr>
                <w:ilvl w:val="0"/>
                <w:numId w:val="64"/>
              </w:numPr>
              <w:tabs>
                <w:tab w:val="clear" w:pos="562"/>
                <w:tab w:val="left" w:pos="792"/>
                <w:tab w:val="left" w:pos="1647"/>
              </w:tabs>
              <w:ind w:left="792"/>
              <w:rPr>
                <w:lang w:val="da-DK"/>
              </w:rPr>
            </w:pPr>
            <w:r w:rsidRPr="00966EB9">
              <w:rPr>
                <w:b/>
                <w:lang w:val="da-DK"/>
              </w:rPr>
              <w:t xml:space="preserve">Brug ikke </w:t>
            </w:r>
            <w:r w:rsidRPr="00966EB9">
              <w:rPr>
                <w:lang w:val="da-DK"/>
              </w:rPr>
              <w:t>den fyldte</w:t>
            </w:r>
            <w:r w:rsidRPr="005F6138">
              <w:rPr>
                <w:b/>
                <w:szCs w:val="22"/>
                <w:lang w:val="da-DK"/>
              </w:rPr>
              <w:t xml:space="preserve"> </w:t>
            </w:r>
            <w:r w:rsidRPr="005F6138">
              <w:rPr>
                <w:szCs w:val="22"/>
                <w:lang w:val="da-DK"/>
              </w:rPr>
              <w:t>injektionssprøjte</w:t>
            </w:r>
            <w:r w:rsidRPr="00966EB9">
              <w:rPr>
                <w:lang w:val="da-DK"/>
              </w:rPr>
              <w:t>, hvis den har været tab</w:t>
            </w:r>
            <w:r>
              <w:rPr>
                <w:lang w:val="da-DK"/>
              </w:rPr>
              <w:t>t</w:t>
            </w:r>
            <w:r w:rsidRPr="00966EB9">
              <w:rPr>
                <w:lang w:val="da-DK"/>
              </w:rPr>
              <w:t xml:space="preserve"> eller knust</w:t>
            </w:r>
          </w:p>
          <w:p w:rsidR="003734BE" w:rsidRPr="002B2F80" w:rsidP="00C90FE3" w14:paraId="2C6DE3C3" w14:textId="77777777">
            <w:pPr>
              <w:pStyle w:val="EMEANormal"/>
              <w:keepNext/>
              <w:tabs>
                <w:tab w:val="clear" w:pos="562"/>
                <w:tab w:val="left" w:pos="792"/>
                <w:tab w:val="left" w:pos="1647"/>
              </w:tabs>
              <w:ind w:left="792"/>
              <w:rPr>
                <w:lang w:val="da-DK"/>
              </w:rPr>
            </w:pPr>
          </w:p>
          <w:p w:rsidR="003734BE" w:rsidRPr="002B2F80" w:rsidP="00C90FE3" w14:paraId="0EC770A8"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Træk</w:t>
            </w:r>
            <w:r>
              <w:rPr>
                <w:rFonts w:ascii="Times New Roman" w:hAnsi="Times New Roman"/>
                <w:b w:val="0"/>
                <w:lang w:val="da-DK"/>
              </w:rPr>
              <w:t xml:space="preserve"> forsigtigt</w:t>
            </w:r>
            <w:r w:rsidRPr="00966EB9">
              <w:rPr>
                <w:rFonts w:ascii="Times New Roman" w:hAnsi="Times New Roman"/>
                <w:b w:val="0"/>
                <w:lang w:val="da-DK"/>
              </w:rPr>
              <w:t xml:space="preserve"> </w:t>
            </w:r>
            <w:r>
              <w:rPr>
                <w:rFonts w:ascii="Times New Roman" w:hAnsi="Times New Roman"/>
                <w:b w:val="0"/>
                <w:lang w:val="da-DK"/>
              </w:rPr>
              <w:t xml:space="preserve">beskyttelseshætten </w:t>
            </w:r>
            <w:r w:rsidRPr="00966EB9">
              <w:rPr>
                <w:rFonts w:ascii="Times New Roman" w:hAnsi="Times New Roman"/>
                <w:b w:val="0"/>
                <w:lang w:val="da-DK"/>
              </w:rPr>
              <w:t>lige af</w:t>
            </w:r>
            <w:r>
              <w:rPr>
                <w:rFonts w:ascii="Times New Roman" w:hAnsi="Times New Roman"/>
                <w:b w:val="0"/>
                <w:lang w:val="da-DK"/>
              </w:rPr>
              <w:t xml:space="preserve"> med den anden hånd</w:t>
            </w:r>
            <w:r w:rsidRPr="00966EB9">
              <w:rPr>
                <w:rFonts w:ascii="Times New Roman" w:hAnsi="Times New Roman"/>
                <w:b w:val="0"/>
                <w:lang w:val="da-DK"/>
              </w:rPr>
              <w:t>. Kassér hætten. Sæt ikke hætten på igen</w:t>
            </w:r>
          </w:p>
          <w:p w:rsidR="003734BE" w:rsidRPr="002B2F80" w:rsidP="00C90FE3" w14:paraId="14399515" w14:textId="77777777">
            <w:pPr>
              <w:pStyle w:val="EMEANormal"/>
              <w:keepNext/>
              <w:rPr>
                <w:lang w:val="da-DK"/>
              </w:rPr>
            </w:pPr>
          </w:p>
          <w:p w:rsidR="003734BE" w:rsidRPr="00CF10E4" w:rsidP="00C90FE3" w14:paraId="0018F504" w14:textId="77777777">
            <w:pPr>
              <w:pStyle w:val="ListParagraph"/>
              <w:keepNext/>
              <w:numPr>
                <w:ilvl w:val="0"/>
                <w:numId w:val="130"/>
              </w:numPr>
              <w:tabs>
                <w:tab w:val="clear" w:pos="562"/>
                <w:tab w:val="left" w:pos="792"/>
              </w:tabs>
              <w:ind w:left="792"/>
              <w:contextualSpacing/>
              <w:rPr>
                <w:lang w:val="da-DK"/>
              </w:rPr>
            </w:pPr>
            <w:r>
              <w:rPr>
                <w:b/>
                <w:lang w:val="da-DK"/>
              </w:rPr>
              <w:t xml:space="preserve">Berør ikke </w:t>
            </w:r>
            <w:r w:rsidRPr="00CF10E4">
              <w:rPr>
                <w:lang w:val="da-DK"/>
              </w:rPr>
              <w:t>kanylen med fingrene, og lad ikke kanylen røre nogen flade</w:t>
            </w:r>
          </w:p>
          <w:p w:rsidR="003734BE" w:rsidRPr="00CF10E4" w:rsidP="00C90FE3" w14:paraId="587C3846" w14:textId="77777777">
            <w:pPr>
              <w:pStyle w:val="ListParagraph"/>
              <w:keepNext/>
              <w:tabs>
                <w:tab w:val="clear" w:pos="562"/>
                <w:tab w:val="left" w:pos="792"/>
              </w:tabs>
              <w:ind w:left="0"/>
              <w:contextualSpacing/>
              <w:rPr>
                <w:lang w:val="da-DK"/>
              </w:rPr>
            </w:pPr>
          </w:p>
        </w:tc>
      </w:tr>
      <w:tr w14:paraId="3E736408" w14:textId="77777777" w:rsidTr="00C90FE3">
        <w:tblPrEx>
          <w:tblW w:w="0" w:type="auto"/>
          <w:tblLayout w:type="fixed"/>
          <w:tblLook w:val="04A0"/>
        </w:tblPrEx>
        <w:tc>
          <w:tcPr>
            <w:tcW w:w="3708" w:type="dxa"/>
            <w:tcBorders>
              <w:right w:val="nil"/>
            </w:tcBorders>
          </w:tcPr>
          <w:p w:rsidR="003734BE" w:rsidRPr="000236B0" w:rsidP="00C90FE3" w14:paraId="620AF5F9" w14:textId="77777777">
            <w:pPr>
              <w:pStyle w:val="EMEANormal"/>
              <w:rPr>
                <w:lang w:val="en-GB"/>
              </w:rPr>
            </w:pPr>
            <w:r>
              <w:rPr>
                <w:b/>
                <w:lang w:val="en-GB"/>
              </w:rPr>
              <w:t>TRIN</w:t>
            </w:r>
            <w:r w:rsidRPr="00C71FAD">
              <w:rPr>
                <w:b/>
                <w:lang w:val="en-GB"/>
              </w:rPr>
              <w:t xml:space="preserve"> 5</w:t>
            </w:r>
          </w:p>
          <w:p w:rsidR="003734BE" w:rsidRPr="00C71FAD" w:rsidP="00C90FE3" w14:paraId="598B4F1C" w14:textId="77777777">
            <w:pPr>
              <w:pStyle w:val="EMEANormal"/>
              <w:rPr>
                <w:lang w:val="en-GB"/>
              </w:rPr>
            </w:pPr>
            <w:r w:rsidRPr="00EC7C82">
              <w:rPr>
                <w:noProof/>
                <w:lang w:val="en-GB"/>
              </w:rPr>
              <w:drawing>
                <wp:inline distT="0" distB="0" distL="0" distR="0">
                  <wp:extent cx="1990725" cy="1971675"/>
                  <wp:effectExtent l="0" t="0" r="0" b="0"/>
                  <wp:docPr id="71" name="Picture 19" descr="STEP_5_SYRINGE_IFU_FILLING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19" descr="STEP_5_SYRINGE_IFU_FILLING_grey"/>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990725" cy="1971675"/>
                          </a:xfrm>
                          <a:prstGeom prst="rect">
                            <a:avLst/>
                          </a:prstGeom>
                          <a:noFill/>
                          <a:ln>
                            <a:noFill/>
                          </a:ln>
                        </pic:spPr>
                      </pic:pic>
                    </a:graphicData>
                  </a:graphic>
                </wp:inline>
              </w:drawing>
            </w:r>
          </w:p>
        </w:tc>
        <w:tc>
          <w:tcPr>
            <w:tcW w:w="5579" w:type="dxa"/>
            <w:tcBorders>
              <w:left w:val="nil"/>
            </w:tcBorders>
          </w:tcPr>
          <w:p w:rsidR="003734BE" w:rsidRPr="00252736" w:rsidP="00C90FE3" w14:paraId="5066D676" w14:textId="77777777">
            <w:pPr>
              <w:pStyle w:val="EMEANormal"/>
              <w:tabs>
                <w:tab w:val="left" w:pos="0"/>
                <w:tab w:val="clear" w:pos="562"/>
              </w:tabs>
              <w:rPr>
                <w:szCs w:val="22"/>
                <w:lang w:val="da-DK"/>
              </w:rPr>
            </w:pPr>
            <w:r w:rsidRPr="00252736">
              <w:rPr>
                <w:lang w:val="da-DK"/>
              </w:rPr>
              <w:t xml:space="preserve">Hold den fyldte </w:t>
            </w:r>
            <w:r>
              <w:rPr>
                <w:lang w:val="da-DK"/>
              </w:rPr>
              <w:t xml:space="preserve">injektionssprøjte med kanylen </w:t>
            </w:r>
            <w:r w:rsidRPr="00252736">
              <w:rPr>
                <w:lang w:val="da-DK"/>
              </w:rPr>
              <w:t>pegende opad</w:t>
            </w:r>
            <w:r>
              <w:rPr>
                <w:lang w:val="da-DK"/>
              </w:rPr>
              <w:t>.</w:t>
            </w:r>
          </w:p>
          <w:p w:rsidR="003734BE" w:rsidRPr="00252736" w:rsidP="00C90FE3" w14:paraId="143E5F49" w14:textId="77777777">
            <w:pPr>
              <w:pStyle w:val="EMEANormal"/>
              <w:tabs>
                <w:tab w:val="left" w:pos="0"/>
                <w:tab w:val="clear" w:pos="562"/>
              </w:tabs>
              <w:rPr>
                <w:szCs w:val="22"/>
                <w:lang w:val="da-DK"/>
              </w:rPr>
            </w:pPr>
          </w:p>
          <w:p w:rsidR="003734BE" w:rsidRPr="00CF10E4" w:rsidP="00C90FE3" w14:paraId="37DA3502" w14:textId="77777777">
            <w:pPr>
              <w:pStyle w:val="EMEABullet2"/>
              <w:numPr>
                <w:ilvl w:val="0"/>
                <w:numId w:val="36"/>
              </w:numPr>
              <w:tabs>
                <w:tab w:val="clear" w:pos="567"/>
                <w:tab w:val="num" w:pos="792"/>
                <w:tab w:val="clear" w:pos="1637"/>
              </w:tabs>
              <w:ind w:left="792"/>
              <w:rPr>
                <w:lang w:val="da-DK"/>
              </w:rPr>
            </w:pPr>
            <w:r w:rsidRPr="00CF10E4">
              <w:rPr>
                <w:lang w:val="da-DK"/>
              </w:rPr>
              <w:t>Hold den fyldte</w:t>
            </w:r>
            <w:r w:rsidRPr="00CF10E4">
              <w:rPr>
                <w:b/>
                <w:szCs w:val="22"/>
                <w:lang w:val="da-DK"/>
              </w:rPr>
              <w:t xml:space="preserve"> </w:t>
            </w:r>
            <w:r w:rsidRPr="00CF10E4">
              <w:rPr>
                <w:szCs w:val="22"/>
                <w:lang w:val="da-DK"/>
              </w:rPr>
              <w:t>injektionssprøjte</w:t>
            </w:r>
            <w:r w:rsidRPr="00CF10E4">
              <w:rPr>
                <w:lang w:val="da-DK"/>
              </w:rPr>
              <w:t xml:space="preserve"> med en h</w:t>
            </w:r>
            <w:r>
              <w:rPr>
                <w:lang w:val="da-DK"/>
              </w:rPr>
              <w:t>å</w:t>
            </w:r>
            <w:r w:rsidRPr="00CF10E4">
              <w:rPr>
                <w:lang w:val="da-DK"/>
              </w:rPr>
              <w:t>nd</w:t>
            </w:r>
            <w:r>
              <w:rPr>
                <w:lang w:val="da-DK"/>
              </w:rPr>
              <w:t>,</w:t>
            </w:r>
            <w:r w:rsidRPr="00CF10E4">
              <w:rPr>
                <w:lang w:val="da-DK"/>
              </w:rPr>
              <w:t xml:space="preserve"> </w:t>
            </w:r>
            <w:r w:rsidRPr="00966EB9">
              <w:rPr>
                <w:lang w:val="da-DK"/>
              </w:rPr>
              <w:t xml:space="preserve">så du kan se </w:t>
            </w:r>
            <w:r>
              <w:rPr>
                <w:lang w:val="da-DK"/>
              </w:rPr>
              <w:t xml:space="preserve">luften i den </w:t>
            </w:r>
            <w:r w:rsidRPr="00CF10E4">
              <w:rPr>
                <w:lang w:val="da-DK"/>
              </w:rPr>
              <w:t>fyldte</w:t>
            </w:r>
            <w:r w:rsidRPr="00CF10E4">
              <w:rPr>
                <w:b/>
                <w:szCs w:val="22"/>
                <w:lang w:val="da-DK"/>
              </w:rPr>
              <w:t xml:space="preserve"> </w:t>
            </w:r>
            <w:r w:rsidRPr="00CF10E4">
              <w:rPr>
                <w:szCs w:val="22"/>
                <w:lang w:val="da-DK"/>
              </w:rPr>
              <w:t>injektionssprøjte</w:t>
            </w:r>
            <w:r>
              <w:rPr>
                <w:szCs w:val="22"/>
                <w:lang w:val="da-DK"/>
              </w:rPr>
              <w:t>.</w:t>
            </w:r>
          </w:p>
          <w:p w:rsidR="003734BE" w:rsidRPr="00CF10E4" w:rsidP="00C90FE3" w14:paraId="49305E20" w14:textId="77777777">
            <w:pPr>
              <w:pStyle w:val="EMEANormal"/>
              <w:rPr>
                <w:lang w:val="da-DK"/>
              </w:rPr>
            </w:pPr>
          </w:p>
          <w:p w:rsidR="003734BE" w:rsidRPr="00CF10E4" w:rsidP="00C90FE3" w14:paraId="5F97C7A4" w14:textId="77777777">
            <w:pPr>
              <w:pStyle w:val="EMEANormal"/>
              <w:rPr>
                <w:szCs w:val="22"/>
                <w:lang w:val="da-DK"/>
              </w:rPr>
            </w:pPr>
            <w:r w:rsidRPr="00CF10E4">
              <w:rPr>
                <w:szCs w:val="22"/>
                <w:lang w:val="da-DK"/>
              </w:rPr>
              <w:t xml:space="preserve">Pres langsomt stemplet ind for at presse luften ud af kanylen. </w:t>
            </w:r>
          </w:p>
          <w:p w:rsidR="003734BE" w:rsidRPr="00CF10E4" w:rsidP="00C90FE3" w14:paraId="5CD2CC7F" w14:textId="77777777">
            <w:pPr>
              <w:pStyle w:val="EMEANormal"/>
              <w:rPr>
                <w:szCs w:val="22"/>
                <w:lang w:val="da-DK"/>
              </w:rPr>
            </w:pPr>
          </w:p>
          <w:p w:rsidR="003734BE" w:rsidRPr="00CF10E4" w:rsidP="00C90FE3" w14:paraId="1DFC0FE3" w14:textId="77777777">
            <w:pPr>
              <w:pStyle w:val="EMEABullet2"/>
              <w:numPr>
                <w:ilvl w:val="0"/>
                <w:numId w:val="36"/>
              </w:numPr>
              <w:tabs>
                <w:tab w:val="clear" w:pos="567"/>
                <w:tab w:val="num" w:pos="792"/>
                <w:tab w:val="clear" w:pos="1637"/>
              </w:tabs>
              <w:ind w:left="792"/>
              <w:rPr>
                <w:lang w:val="da-DK"/>
              </w:rPr>
            </w:pPr>
            <w:r w:rsidRPr="00CF10E4">
              <w:rPr>
                <w:lang w:val="da-DK"/>
              </w:rPr>
              <w:t xml:space="preserve">Det er normalt at </w:t>
            </w:r>
            <w:r w:rsidR="002F26CA">
              <w:rPr>
                <w:lang w:val="da-DK"/>
              </w:rPr>
              <w:t xml:space="preserve">se </w:t>
            </w:r>
            <w:r>
              <w:rPr>
                <w:lang w:val="da-DK"/>
              </w:rPr>
              <w:t xml:space="preserve">en </w:t>
            </w:r>
            <w:r w:rsidRPr="00CF10E4">
              <w:rPr>
                <w:lang w:val="da-DK"/>
              </w:rPr>
              <w:t>dråbe væske komme ud af kanylen</w:t>
            </w:r>
          </w:p>
          <w:p w:rsidR="003734BE" w:rsidRPr="00CF10E4" w:rsidP="00C90FE3" w14:paraId="69FA3295" w14:textId="77777777">
            <w:pPr>
              <w:pStyle w:val="EMEANormal"/>
              <w:rPr>
                <w:lang w:val="da-DK"/>
              </w:rPr>
            </w:pPr>
          </w:p>
        </w:tc>
      </w:tr>
    </w:tbl>
    <w:p w:rsidR="003734BE" w:rsidRPr="00CF10E4" w:rsidP="003734BE" w14:paraId="6BD161F1" w14:textId="77777777">
      <w:pPr>
        <w:keepNext/>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708"/>
        <w:gridCol w:w="5579"/>
      </w:tblGrid>
      <w:tr w14:paraId="7585CC8B" w14:textId="77777777" w:rsidTr="00C90FE3">
        <w:tblPrEx>
          <w:tblW w:w="0" w:type="auto"/>
          <w:tblLayout w:type="fixed"/>
          <w:tblLook w:val="04A0"/>
        </w:tblPrEx>
        <w:tc>
          <w:tcPr>
            <w:tcW w:w="3708" w:type="dxa"/>
            <w:tcBorders>
              <w:right w:val="nil"/>
            </w:tcBorders>
          </w:tcPr>
          <w:p w:rsidR="003734BE" w:rsidRPr="00C71FAD" w:rsidP="00C90FE3" w14:paraId="5AA74EFD" w14:textId="77777777">
            <w:pPr>
              <w:pStyle w:val="EMEANormal"/>
              <w:keepNext/>
              <w:rPr>
                <w:b/>
                <w:lang w:val="en-GB"/>
              </w:rPr>
            </w:pPr>
            <w:r>
              <w:rPr>
                <w:b/>
                <w:lang w:val="en-GB"/>
              </w:rPr>
              <w:t>TRIN</w:t>
            </w:r>
            <w:r w:rsidRPr="00C71FAD">
              <w:rPr>
                <w:b/>
                <w:lang w:val="en-GB"/>
              </w:rPr>
              <w:t xml:space="preserve"> 6</w:t>
            </w:r>
          </w:p>
          <w:p w:rsidR="003734BE" w:rsidRPr="00C71FAD" w:rsidP="00C90FE3" w14:paraId="5F8E243D" w14:textId="77777777">
            <w:pPr>
              <w:pStyle w:val="EMEANormal"/>
              <w:keepNext/>
              <w:spacing w:before="100" w:beforeAutospacing="1" w:after="100" w:afterAutospacing="1"/>
              <w:rPr>
                <w:b/>
                <w:lang w:val="en-GB"/>
              </w:rPr>
            </w:pPr>
            <w:r w:rsidRPr="00EC7C82">
              <w:rPr>
                <w:noProof/>
                <w:lang w:val="en-GB"/>
              </w:rPr>
              <w:drawing>
                <wp:inline distT="0" distB="0" distL="0" distR="0">
                  <wp:extent cx="2247900" cy="2143125"/>
                  <wp:effectExtent l="0" t="0" r="0" b="0"/>
                  <wp:docPr id="72" name="Picture 20" descr="STEP_6_SYRINGE_IFU_PRE-INJECTION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20" descr="STEP_6_SYRINGE_IFU_PRE-INJECTION_grey"/>
                          <pic:cNvPicPr>
                            <a:picLocks noChangeAspect="1" noChangeArrowheads="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Lst>
                          </a:blip>
                          <a:stretch>
                            <a:fillRect/>
                          </a:stretch>
                        </pic:blipFill>
                        <pic:spPr bwMode="auto">
                          <a:xfrm>
                            <a:off x="0" y="0"/>
                            <a:ext cx="2247900" cy="2143125"/>
                          </a:xfrm>
                          <a:prstGeom prst="rect">
                            <a:avLst/>
                          </a:prstGeom>
                          <a:noFill/>
                          <a:ln>
                            <a:noFill/>
                          </a:ln>
                        </pic:spPr>
                      </pic:pic>
                    </a:graphicData>
                  </a:graphic>
                </wp:inline>
              </w:drawing>
            </w:r>
          </w:p>
        </w:tc>
        <w:tc>
          <w:tcPr>
            <w:tcW w:w="5579" w:type="dxa"/>
            <w:tcBorders>
              <w:left w:val="nil"/>
            </w:tcBorders>
          </w:tcPr>
          <w:p w:rsidR="003734BE" w:rsidRPr="0012666E" w:rsidP="00C90FE3" w14:paraId="6B111A50" w14:textId="77777777">
            <w:pPr>
              <w:keepNext/>
              <w:rPr>
                <w:szCs w:val="22"/>
                <w:lang w:val="da-DK"/>
              </w:rPr>
            </w:pPr>
            <w:r w:rsidRPr="0012666E">
              <w:rPr>
                <w:szCs w:val="22"/>
                <w:lang w:val="da-DK"/>
              </w:rPr>
              <w:t xml:space="preserve">Hold </w:t>
            </w:r>
            <w:r>
              <w:rPr>
                <w:lang w:val="da-DK"/>
              </w:rPr>
              <w:t xml:space="preserve">den </w:t>
            </w:r>
            <w:r w:rsidRPr="00CF10E4">
              <w:rPr>
                <w:lang w:val="da-DK"/>
              </w:rPr>
              <w:t>fyldte</w:t>
            </w:r>
            <w:r w:rsidRPr="00CF10E4">
              <w:rPr>
                <w:b/>
                <w:szCs w:val="22"/>
                <w:lang w:val="da-DK"/>
              </w:rPr>
              <w:t xml:space="preserve"> </w:t>
            </w:r>
            <w:r w:rsidRPr="00CF10E4">
              <w:rPr>
                <w:szCs w:val="22"/>
                <w:lang w:val="da-DK"/>
              </w:rPr>
              <w:t>injektionssprøjte</w:t>
            </w:r>
            <w:r w:rsidRPr="0012666E">
              <w:rPr>
                <w:szCs w:val="22"/>
                <w:lang w:val="da-DK"/>
              </w:rPr>
              <w:t xml:space="preserve"> med den ene h</w:t>
            </w:r>
            <w:r>
              <w:rPr>
                <w:szCs w:val="22"/>
                <w:lang w:val="da-DK"/>
              </w:rPr>
              <w:t>å</w:t>
            </w:r>
            <w:r w:rsidRPr="0012666E">
              <w:rPr>
                <w:szCs w:val="22"/>
                <w:lang w:val="da-DK"/>
              </w:rPr>
              <w:t>nd mellem tommel- og pegefingr</w:t>
            </w:r>
            <w:r>
              <w:rPr>
                <w:szCs w:val="22"/>
                <w:lang w:val="da-DK"/>
              </w:rPr>
              <w:t>ene</w:t>
            </w:r>
            <w:r w:rsidRPr="0012666E">
              <w:rPr>
                <w:szCs w:val="22"/>
                <w:lang w:val="da-DK"/>
              </w:rPr>
              <w:t>,</w:t>
            </w:r>
            <w:r>
              <w:rPr>
                <w:szCs w:val="22"/>
                <w:lang w:val="da-DK"/>
              </w:rPr>
              <w:t xml:space="preserve"> som du holder en blyant</w:t>
            </w:r>
            <w:r w:rsidRPr="0012666E">
              <w:rPr>
                <w:szCs w:val="22"/>
                <w:lang w:val="da-DK"/>
              </w:rPr>
              <w:t>.</w:t>
            </w:r>
          </w:p>
          <w:p w:rsidR="003734BE" w:rsidRPr="0012666E" w:rsidP="00C90FE3" w14:paraId="0A2B6D52" w14:textId="77777777">
            <w:pPr>
              <w:keepNext/>
              <w:rPr>
                <w:szCs w:val="22"/>
                <w:lang w:val="da-DK"/>
              </w:rPr>
            </w:pPr>
          </w:p>
          <w:p w:rsidR="003734BE" w:rsidRPr="00554741" w:rsidP="00C90FE3" w14:paraId="3F0D98D0" w14:textId="77777777">
            <w:pPr>
              <w:keepNext/>
              <w:rPr>
                <w:szCs w:val="22"/>
                <w:lang w:val="da-DK"/>
              </w:rPr>
            </w:pPr>
            <w:r w:rsidRPr="00554741">
              <w:rPr>
                <w:lang w:val="da-DK"/>
              </w:rPr>
              <w:t xml:space="preserve">Klem om </w:t>
            </w:r>
            <w:r w:rsidR="00F12788">
              <w:rPr>
                <w:lang w:val="da-DK"/>
              </w:rPr>
              <w:t xml:space="preserve">barnets </w:t>
            </w:r>
            <w:r w:rsidRPr="00554741">
              <w:rPr>
                <w:lang w:val="da-DK"/>
              </w:rPr>
              <w:t>hud på injektionsstedet</w:t>
            </w:r>
            <w:r>
              <w:rPr>
                <w:lang w:val="da-DK"/>
              </w:rPr>
              <w:t xml:space="preserve"> med den anden hånd</w:t>
            </w:r>
            <w:r w:rsidRPr="00554741">
              <w:rPr>
                <w:lang w:val="da-DK"/>
              </w:rPr>
              <w:t xml:space="preserve"> for at hæve området og hold fast</w:t>
            </w:r>
          </w:p>
          <w:p w:rsidR="003734BE" w:rsidRPr="00554741" w:rsidP="00C90FE3" w14:paraId="07AC3BFB" w14:textId="77777777">
            <w:pPr>
              <w:keepNext/>
              <w:spacing w:before="100" w:beforeAutospacing="1" w:after="100" w:afterAutospacing="1"/>
              <w:rPr>
                <w:lang w:val="da-DK"/>
              </w:rPr>
            </w:pPr>
          </w:p>
        </w:tc>
      </w:tr>
      <w:tr w14:paraId="4408FDD0" w14:textId="77777777" w:rsidTr="00C90FE3">
        <w:tblPrEx>
          <w:tblW w:w="0" w:type="auto"/>
          <w:tblLayout w:type="fixed"/>
          <w:tblLook w:val="04A0"/>
        </w:tblPrEx>
        <w:tc>
          <w:tcPr>
            <w:tcW w:w="3708" w:type="dxa"/>
            <w:tcBorders>
              <w:right w:val="nil"/>
            </w:tcBorders>
          </w:tcPr>
          <w:p w:rsidR="003734BE" w:rsidRPr="00C71FAD" w:rsidP="00AD3F70" w14:paraId="2904F1D3" w14:textId="77777777">
            <w:pPr>
              <w:pStyle w:val="EMEANormal"/>
              <w:keepNext/>
              <w:rPr>
                <w:b/>
                <w:lang w:val="en-GB"/>
              </w:rPr>
            </w:pPr>
            <w:r>
              <w:rPr>
                <w:b/>
                <w:lang w:val="en-GB"/>
              </w:rPr>
              <w:t>TRIN</w:t>
            </w:r>
            <w:r w:rsidRPr="00C71FAD">
              <w:rPr>
                <w:b/>
                <w:lang w:val="en-GB"/>
              </w:rPr>
              <w:t xml:space="preserve"> 7</w:t>
            </w:r>
          </w:p>
          <w:p w:rsidR="003734BE" w:rsidRPr="00C71FAD" w:rsidP="00AD3F70" w14:paraId="3DBDF2E9" w14:textId="77777777">
            <w:pPr>
              <w:pStyle w:val="EMEANormal"/>
              <w:keepNext/>
              <w:spacing w:before="100" w:beforeAutospacing="1" w:after="100" w:afterAutospacing="1"/>
              <w:ind w:left="-360"/>
              <w:rPr>
                <w:b/>
                <w:lang w:val="en-GB"/>
              </w:rPr>
            </w:pPr>
            <w:r w:rsidRPr="00EC7C82">
              <w:rPr>
                <w:noProof/>
                <w:lang w:val="en-GB"/>
              </w:rPr>
              <w:drawing>
                <wp:inline distT="0" distB="0" distL="0" distR="0">
                  <wp:extent cx="2181225" cy="2676525"/>
                  <wp:effectExtent l="0" t="0" r="0" b="0"/>
                  <wp:docPr id="73" name="Picture 21" descr="STEP_7_SYRINGE_IFU_ABDOMEN-THIGH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21" descr="STEP_7_SYRINGE_IFU_ABDOMEN-THIGH_grey"/>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2181225" cy="2676525"/>
                          </a:xfrm>
                          <a:prstGeom prst="rect">
                            <a:avLst/>
                          </a:prstGeom>
                          <a:noFill/>
                          <a:ln>
                            <a:noFill/>
                          </a:ln>
                        </pic:spPr>
                      </pic:pic>
                    </a:graphicData>
                  </a:graphic>
                </wp:inline>
              </w:drawing>
            </w:r>
          </w:p>
        </w:tc>
        <w:tc>
          <w:tcPr>
            <w:tcW w:w="5579" w:type="dxa"/>
            <w:tcBorders>
              <w:left w:val="nil"/>
            </w:tcBorders>
          </w:tcPr>
          <w:p w:rsidR="003734BE" w:rsidRPr="00B9079F" w:rsidP="00AD3F70" w14:paraId="3B1CA485" w14:textId="77777777">
            <w:pPr>
              <w:keepNext/>
              <w:rPr>
                <w:szCs w:val="22"/>
                <w:lang w:val="da-DK"/>
              </w:rPr>
            </w:pPr>
            <w:r w:rsidRPr="00B9079F">
              <w:rPr>
                <w:szCs w:val="22"/>
                <w:lang w:val="da-DK"/>
              </w:rPr>
              <w:t xml:space="preserve">Pres </w:t>
            </w:r>
            <w:r w:rsidRPr="00B9079F">
              <w:rPr>
                <w:lang w:val="da-DK"/>
              </w:rPr>
              <w:t>kanylen med en hurtig, kort bevægelse helt ind i huden</w:t>
            </w:r>
            <w:r w:rsidRPr="00B9079F">
              <w:rPr>
                <w:szCs w:val="22"/>
                <w:lang w:val="da-DK"/>
              </w:rPr>
              <w:t xml:space="preserve"> </w:t>
            </w:r>
            <w:r>
              <w:rPr>
                <w:szCs w:val="22"/>
                <w:lang w:val="da-DK"/>
              </w:rPr>
              <w:t xml:space="preserve">i </w:t>
            </w:r>
            <w:r>
              <w:rPr>
                <w:lang w:val="da-DK"/>
              </w:rPr>
              <w:t>en vinkel på 45°</w:t>
            </w:r>
            <w:r w:rsidRPr="00B9079F">
              <w:rPr>
                <w:szCs w:val="22"/>
                <w:lang w:val="da-DK"/>
              </w:rPr>
              <w:t>.</w:t>
            </w:r>
          </w:p>
          <w:p w:rsidR="003734BE" w:rsidRPr="00B9079F" w:rsidP="00AD3F70" w14:paraId="54E04DEB" w14:textId="77777777">
            <w:pPr>
              <w:keepNext/>
              <w:rPr>
                <w:szCs w:val="22"/>
                <w:lang w:val="da-DK"/>
              </w:rPr>
            </w:pPr>
          </w:p>
          <w:p w:rsidR="003734BE" w:rsidRPr="00B9079F" w:rsidP="00AD3F70" w14:paraId="3C1A14C7" w14:textId="77777777">
            <w:pPr>
              <w:keepNext/>
              <w:numPr>
                <w:ilvl w:val="0"/>
                <w:numId w:val="129"/>
              </w:numPr>
              <w:tabs>
                <w:tab w:val="clear" w:pos="562"/>
                <w:tab w:val="left" w:pos="792"/>
              </w:tabs>
              <w:ind w:left="792"/>
              <w:rPr>
                <w:szCs w:val="22"/>
                <w:lang w:val="da-DK"/>
              </w:rPr>
            </w:pPr>
            <w:r>
              <w:rPr>
                <w:lang w:val="da-DK"/>
              </w:rPr>
              <w:t>S</w:t>
            </w:r>
            <w:r w:rsidRPr="00B9079F">
              <w:rPr>
                <w:lang w:val="da-DK"/>
              </w:rPr>
              <w:t>lip</w:t>
            </w:r>
            <w:r>
              <w:rPr>
                <w:lang w:val="da-DK"/>
              </w:rPr>
              <w:t xml:space="preserve"> </w:t>
            </w:r>
            <w:r w:rsidR="00025FC9">
              <w:rPr>
                <w:lang w:val="da-DK"/>
              </w:rPr>
              <w:t>med hånden, der klemmer om barnets hud</w:t>
            </w:r>
            <w:r>
              <w:rPr>
                <w:lang w:val="da-DK"/>
              </w:rPr>
              <w:t xml:space="preserve">, når kanylen er inde </w:t>
            </w:r>
            <w:r w:rsidRPr="00B9079F">
              <w:rPr>
                <w:szCs w:val="22"/>
                <w:lang w:val="da-DK"/>
              </w:rPr>
              <w:t xml:space="preserve"> </w:t>
            </w:r>
          </w:p>
          <w:p w:rsidR="003734BE" w:rsidRPr="00B9079F" w:rsidP="00AD3F70" w14:paraId="4F9BD90E" w14:textId="77777777">
            <w:pPr>
              <w:keepNext/>
              <w:rPr>
                <w:szCs w:val="22"/>
                <w:lang w:val="da-DK"/>
              </w:rPr>
            </w:pPr>
          </w:p>
          <w:p w:rsidR="003734BE" w:rsidRPr="00B9079F" w:rsidP="00AD3F70" w14:paraId="28E2C1DC" w14:textId="77777777">
            <w:pPr>
              <w:keepNext/>
              <w:rPr>
                <w:szCs w:val="22"/>
                <w:lang w:val="da-DK"/>
              </w:rPr>
            </w:pPr>
            <w:r w:rsidRPr="00B9079F">
              <w:rPr>
                <w:szCs w:val="22"/>
                <w:lang w:val="da-DK"/>
              </w:rPr>
              <w:t xml:space="preserve">Pres langsomt </w:t>
            </w:r>
            <w:r w:rsidRPr="00B9079F">
              <w:rPr>
                <w:lang w:val="da-DK"/>
              </w:rPr>
              <w:t>stemplet helt ned for at injicere opløsningen</w:t>
            </w:r>
            <w:r>
              <w:rPr>
                <w:lang w:val="da-DK"/>
              </w:rPr>
              <w:t xml:space="preserve"> og </w:t>
            </w:r>
            <w:r w:rsidRPr="00B9079F">
              <w:rPr>
                <w:lang w:val="da-DK"/>
              </w:rPr>
              <w:t>tømme sprøjten</w:t>
            </w:r>
            <w:r w:rsidRPr="00B9079F">
              <w:rPr>
                <w:szCs w:val="22"/>
                <w:lang w:val="da-DK"/>
              </w:rPr>
              <w:t>.</w:t>
            </w:r>
          </w:p>
          <w:p w:rsidR="003734BE" w:rsidRPr="00B9079F" w:rsidP="00AD3F70" w14:paraId="1E33CB3F" w14:textId="77777777">
            <w:pPr>
              <w:pStyle w:val="EMEANormal"/>
              <w:keepNext/>
              <w:rPr>
                <w:lang w:val="da-DK"/>
              </w:rPr>
            </w:pPr>
          </w:p>
        </w:tc>
      </w:tr>
      <w:tr w14:paraId="69DBEBFE" w14:textId="77777777" w:rsidTr="00C90FE3">
        <w:tblPrEx>
          <w:tblW w:w="0" w:type="auto"/>
          <w:tblLayout w:type="fixed"/>
          <w:tblLook w:val="04A0"/>
        </w:tblPrEx>
        <w:tc>
          <w:tcPr>
            <w:tcW w:w="3708" w:type="dxa"/>
            <w:tcBorders>
              <w:right w:val="nil"/>
            </w:tcBorders>
          </w:tcPr>
          <w:p w:rsidR="003734BE" w:rsidRPr="0073465B" w:rsidP="00C90FE3" w14:paraId="27FDEACF" w14:textId="77777777">
            <w:pPr>
              <w:pStyle w:val="EMEANormal"/>
              <w:spacing w:before="100" w:beforeAutospacing="1" w:after="100" w:afterAutospacing="1"/>
              <w:rPr>
                <w:b/>
                <w:lang w:val="da-DK"/>
              </w:rPr>
            </w:pPr>
          </w:p>
        </w:tc>
        <w:tc>
          <w:tcPr>
            <w:tcW w:w="5579" w:type="dxa"/>
            <w:tcBorders>
              <w:left w:val="nil"/>
            </w:tcBorders>
          </w:tcPr>
          <w:p w:rsidR="003734BE" w:rsidRPr="006628D4" w:rsidP="0073465B" w14:paraId="5325BD4C" w14:textId="77777777">
            <w:pPr>
              <w:pStyle w:val="ListParagraph"/>
              <w:tabs>
                <w:tab w:val="clear" w:pos="562"/>
              </w:tabs>
              <w:ind w:left="0"/>
              <w:contextualSpacing/>
              <w:rPr>
                <w:lang w:val="da-DK"/>
              </w:rPr>
            </w:pPr>
          </w:p>
        </w:tc>
      </w:tr>
    </w:tbl>
    <w:p w:rsidR="003734BE" w:rsidP="003734BE" w14:paraId="34F951E1" w14:textId="77777777">
      <w:pPr>
        <w:keepNext/>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708"/>
        <w:gridCol w:w="5579"/>
      </w:tblGrid>
      <w:tr w14:paraId="33DAD296" w14:textId="77777777" w:rsidTr="00C90FE3">
        <w:tblPrEx>
          <w:tblW w:w="0" w:type="auto"/>
          <w:tblLayout w:type="fixed"/>
          <w:tblLook w:val="04A0"/>
        </w:tblPrEx>
        <w:tc>
          <w:tcPr>
            <w:tcW w:w="3708" w:type="dxa"/>
            <w:tcBorders>
              <w:top w:val="single" w:sz="4" w:space="0" w:color="auto"/>
              <w:left w:val="single" w:sz="4" w:space="0" w:color="auto"/>
              <w:bottom w:val="single" w:sz="4" w:space="0" w:color="auto"/>
              <w:right w:val="nil"/>
            </w:tcBorders>
            <w:hideMark/>
          </w:tcPr>
          <w:p w:rsidR="00DB5547" w:rsidRPr="000236B0" w:rsidP="00C90FE3" w14:paraId="5BC70013" w14:textId="77777777">
            <w:pPr>
              <w:pStyle w:val="EMEANormal"/>
              <w:rPr>
                <w:lang w:val="en-GB"/>
              </w:rPr>
            </w:pPr>
            <w:r>
              <w:rPr>
                <w:b/>
                <w:lang w:val="en-GB"/>
              </w:rPr>
              <w:t>Trin 8</w:t>
            </w:r>
          </w:p>
          <w:p w:rsidR="00DB5547" w:rsidP="00C90FE3" w14:paraId="7C5AC2D9" w14:textId="77777777">
            <w:pPr>
              <w:pStyle w:val="EMEANormal"/>
              <w:spacing w:before="100" w:beforeAutospacing="1" w:after="100" w:afterAutospacing="1"/>
              <w:rPr>
                <w:b/>
                <w:noProof/>
              </w:rPr>
            </w:pPr>
            <w:r w:rsidRPr="00EC7C82">
              <w:rPr>
                <w:b/>
                <w:noProof/>
                <w:lang w:val="en-GB"/>
              </w:rPr>
              <w:drawing>
                <wp:inline distT="0" distB="0" distL="0" distR="0">
                  <wp:extent cx="1981200" cy="2095500"/>
                  <wp:effectExtent l="0" t="0" r="0" b="0"/>
                  <wp:docPr id="7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33"/>
                          <pic:cNvPicPr>
                            <a:picLocks noChangeAspect="1" noChangeArrowheads="1"/>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Lst>
                          </a:blip>
                          <a:stretch>
                            <a:fillRect/>
                          </a:stretch>
                        </pic:blipFill>
                        <pic:spPr bwMode="auto">
                          <a:xfrm>
                            <a:off x="0" y="0"/>
                            <a:ext cx="1981200" cy="2095500"/>
                          </a:xfrm>
                          <a:prstGeom prst="rect">
                            <a:avLst/>
                          </a:prstGeom>
                          <a:noFill/>
                          <a:ln>
                            <a:noFill/>
                          </a:ln>
                        </pic:spPr>
                      </pic:pic>
                    </a:graphicData>
                  </a:graphic>
                </wp:inline>
              </w:drawing>
            </w:r>
          </w:p>
          <w:p w:rsidR="0013140F" w:rsidP="004E13F7" w14:paraId="40F1F8E4" w14:textId="77777777">
            <w:pPr>
              <w:pStyle w:val="EMEANormal"/>
              <w:rPr>
                <w:b/>
                <w:lang w:val="en-GB"/>
              </w:rPr>
            </w:pPr>
            <w:r>
              <w:rPr>
                <w:b/>
                <w:lang w:val="en-GB"/>
              </w:rPr>
              <w:t xml:space="preserve">               Vatkugle</w:t>
            </w:r>
          </w:p>
        </w:tc>
        <w:tc>
          <w:tcPr>
            <w:tcW w:w="5579" w:type="dxa"/>
            <w:tcBorders>
              <w:top w:val="single" w:sz="4" w:space="0" w:color="auto"/>
              <w:left w:val="nil"/>
              <w:bottom w:val="single" w:sz="4" w:space="0" w:color="auto"/>
              <w:right w:val="single" w:sz="4" w:space="0" w:color="auto"/>
            </w:tcBorders>
          </w:tcPr>
          <w:p w:rsidR="00DB5547" w:rsidP="00DB5547" w14:paraId="1DE618A0" w14:textId="77777777">
            <w:pPr>
              <w:pStyle w:val="EMEANormal"/>
              <w:rPr>
                <w:lang w:val="da-DK"/>
              </w:rPr>
            </w:pPr>
            <w:r w:rsidRPr="00AF6040">
              <w:rPr>
                <w:lang w:val="da-DK"/>
              </w:rPr>
              <w:t xml:space="preserve">Når injektionen er færdig, trækkes kanylen ud af huden og holdes i den samme vinkel, som da den blev ført ind. </w:t>
            </w:r>
          </w:p>
          <w:p w:rsidR="00DB5547" w:rsidRPr="00AF6040" w:rsidP="00DB5547" w14:paraId="1F4B64C7" w14:textId="77777777">
            <w:pPr>
              <w:pStyle w:val="EMEANormal"/>
              <w:rPr>
                <w:lang w:val="da-DK"/>
              </w:rPr>
            </w:pPr>
          </w:p>
          <w:p w:rsidR="00DB5547" w:rsidRPr="00AF6040" w:rsidP="00DB5547" w14:paraId="2A65F80B" w14:textId="77777777">
            <w:pPr>
              <w:pStyle w:val="EMEANormal"/>
              <w:rPr>
                <w:szCs w:val="22"/>
                <w:lang w:val="da-DK"/>
              </w:rPr>
            </w:pPr>
            <w:r w:rsidRPr="00AF6040">
              <w:rPr>
                <w:szCs w:val="22"/>
                <w:lang w:val="da-DK"/>
              </w:rPr>
              <w:t>Anbring en vatkugle eller en gazeserviet på injektionsstedet, når injektionen er fuldført..</w:t>
            </w:r>
          </w:p>
          <w:p w:rsidR="00DB5547" w:rsidRPr="00AF6040" w:rsidP="00DB5547" w14:paraId="24E977FE" w14:textId="77777777">
            <w:pPr>
              <w:pStyle w:val="EMEANormal"/>
              <w:rPr>
                <w:lang w:val="da-DK"/>
              </w:rPr>
            </w:pPr>
          </w:p>
          <w:p w:rsidR="00DB5547" w:rsidP="00DB5547" w14:paraId="2BAD1561" w14:textId="77777777">
            <w:pPr>
              <w:pStyle w:val="EMEABullet2"/>
              <w:numPr>
                <w:ilvl w:val="0"/>
                <w:numId w:val="36"/>
              </w:numPr>
              <w:tabs>
                <w:tab w:val="clear" w:pos="567"/>
                <w:tab w:val="num" w:pos="900"/>
                <w:tab w:val="clear" w:pos="1637"/>
              </w:tabs>
              <w:ind w:left="900"/>
              <w:rPr>
                <w:lang w:val="en-GB"/>
              </w:rPr>
            </w:pPr>
            <w:r>
              <w:rPr>
                <w:lang w:val="en-GB"/>
              </w:rPr>
              <w:t xml:space="preserve">Gnid ikke </w:t>
            </w:r>
            <w:r>
              <w:rPr>
                <w:b/>
                <w:lang w:val="en-GB"/>
              </w:rPr>
              <w:t>på injektionsstedet</w:t>
            </w:r>
          </w:p>
          <w:p w:rsidR="00DB5547" w:rsidRPr="006628D4" w:rsidP="00DB5547" w14:paraId="2A19F65E" w14:textId="77777777">
            <w:pPr>
              <w:pStyle w:val="ListParagraph"/>
              <w:numPr>
                <w:ilvl w:val="0"/>
                <w:numId w:val="36"/>
              </w:numPr>
              <w:tabs>
                <w:tab w:val="clear" w:pos="562"/>
                <w:tab w:val="num" w:pos="900"/>
                <w:tab w:val="clear" w:pos="1637"/>
              </w:tabs>
              <w:ind w:left="900"/>
              <w:contextualSpacing/>
              <w:rPr>
                <w:lang w:val="da-DK"/>
              </w:rPr>
            </w:pPr>
            <w:r w:rsidRPr="00966EB9">
              <w:rPr>
                <w:lang w:val="da-DK"/>
              </w:rPr>
              <w:t>Lidt blod på injektionsstedet er normalt</w:t>
            </w:r>
          </w:p>
          <w:p w:rsidR="00DB5547" w:rsidRPr="0073465B" w:rsidP="00C90FE3" w14:paraId="410D3C9B" w14:textId="77777777">
            <w:pPr>
              <w:pStyle w:val="EMEABullet2"/>
              <w:tabs>
                <w:tab w:val="clear" w:pos="567"/>
                <w:tab w:val="left" w:pos="720"/>
              </w:tabs>
              <w:rPr>
                <w:lang w:val="da-DK"/>
              </w:rPr>
            </w:pPr>
          </w:p>
        </w:tc>
      </w:tr>
    </w:tbl>
    <w:p w:rsidR="00DB5547" w:rsidRPr="00365B48" w:rsidP="003734BE" w14:paraId="6CCD9AE2" w14:textId="77777777">
      <w:pPr>
        <w:keepNext/>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287"/>
      </w:tblGrid>
      <w:tr w14:paraId="775C85F4" w14:textId="77777777" w:rsidTr="00C90FE3">
        <w:tblPrEx>
          <w:tblW w:w="0" w:type="auto"/>
          <w:tblLayout w:type="fixed"/>
          <w:tblLook w:val="04A0"/>
        </w:tblPrEx>
        <w:tc>
          <w:tcPr>
            <w:tcW w:w="9287" w:type="dxa"/>
          </w:tcPr>
          <w:p w:rsidR="003734BE" w:rsidRPr="00744C86" w:rsidP="00C90FE3" w14:paraId="26BBBA80" w14:textId="77777777">
            <w:pPr>
              <w:keepNext/>
              <w:rPr>
                <w:b/>
                <w:lang w:val="da-DK"/>
              </w:rPr>
            </w:pPr>
            <w:r w:rsidRPr="00744C86">
              <w:rPr>
                <w:b/>
                <w:lang w:val="da-DK"/>
              </w:rPr>
              <w:t>TRIN 9</w:t>
            </w:r>
          </w:p>
          <w:p w:rsidR="003734BE" w:rsidRPr="00744C86" w:rsidP="00C90FE3" w14:paraId="0AEE97A5" w14:textId="77777777">
            <w:pPr>
              <w:keepNext/>
              <w:rPr>
                <w:b/>
                <w:lang w:val="da-DK"/>
              </w:rPr>
            </w:pPr>
          </w:p>
          <w:p w:rsidR="003734BE" w:rsidRPr="00744C86" w:rsidP="00C90FE3" w14:paraId="7E3C51EE"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szCs w:val="22"/>
                <w:lang w:val="da-DK"/>
              </w:rPr>
              <w:t xml:space="preserve">Den brugte </w:t>
            </w:r>
            <w:r>
              <w:rPr>
                <w:rFonts w:ascii="Times New Roman" w:hAnsi="Times New Roman"/>
                <w:b w:val="0"/>
                <w:szCs w:val="22"/>
                <w:lang w:val="da-DK"/>
              </w:rPr>
              <w:t>injektionssprøjte</w:t>
            </w:r>
            <w:r w:rsidRPr="00966EB9">
              <w:rPr>
                <w:rFonts w:ascii="Times New Roman" w:hAnsi="Times New Roman"/>
                <w:b w:val="0"/>
                <w:szCs w:val="22"/>
                <w:lang w:val="da-DK"/>
              </w:rPr>
              <w:t xml:space="preserve"> kass</w:t>
            </w:r>
            <w:r>
              <w:rPr>
                <w:rFonts w:ascii="Times New Roman" w:hAnsi="Times New Roman"/>
                <w:b w:val="0"/>
                <w:szCs w:val="22"/>
                <w:lang w:val="da-DK"/>
              </w:rPr>
              <w:t>e</w:t>
            </w:r>
            <w:r w:rsidRPr="00966EB9">
              <w:rPr>
                <w:rFonts w:ascii="Times New Roman" w:hAnsi="Times New Roman"/>
                <w:b w:val="0"/>
                <w:szCs w:val="22"/>
                <w:lang w:val="da-DK"/>
              </w:rPr>
              <w:t>res i en særlig beholder, som angivet af din læge, sygeplejerske eller apotek.</w:t>
            </w:r>
            <w:r>
              <w:rPr>
                <w:rFonts w:ascii="Times New Roman" w:hAnsi="Times New Roman"/>
                <w:b w:val="0"/>
                <w:szCs w:val="22"/>
                <w:lang w:val="da-DK"/>
              </w:rPr>
              <w:t xml:space="preserve"> </w:t>
            </w:r>
            <w:r>
              <w:rPr>
                <w:rFonts w:ascii="Times New Roman" w:hAnsi="Times New Roman"/>
                <w:lang w:val="da-DK"/>
              </w:rPr>
              <w:t xml:space="preserve">Sæt </w:t>
            </w:r>
            <w:r>
              <w:rPr>
                <w:rFonts w:ascii="Times New Roman" w:hAnsi="Times New Roman"/>
                <w:b w:val="0"/>
                <w:lang w:val="da-DK"/>
              </w:rPr>
              <w:t>aldrig hætten på kanylen igen.</w:t>
            </w:r>
          </w:p>
          <w:p w:rsidR="003734BE" w:rsidRPr="00744C86" w:rsidP="00C90FE3" w14:paraId="6B20121E" w14:textId="77777777">
            <w:pPr>
              <w:pStyle w:val="EMEANormal"/>
              <w:rPr>
                <w:lang w:val="da-DK"/>
              </w:rPr>
            </w:pPr>
          </w:p>
          <w:p w:rsidR="003734BE" w:rsidRPr="00966EB9" w:rsidP="00C90FE3" w14:paraId="4863F013" w14:textId="77777777">
            <w:pPr>
              <w:pStyle w:val="EMEAHeadingLeaflet"/>
              <w:keepNext/>
              <w:numPr>
                <w:ilvl w:val="0"/>
                <w:numId w:val="68"/>
              </w:numPr>
              <w:tabs>
                <w:tab w:val="clear" w:pos="562"/>
                <w:tab w:val="left" w:pos="720"/>
              </w:tabs>
              <w:spacing w:before="0" w:beforeLines="0" w:after="0" w:afterLines="0"/>
              <w:rPr>
                <w:rFonts w:ascii="Times New Roman" w:hAnsi="Times New Roman"/>
                <w:b w:val="0"/>
                <w:szCs w:val="22"/>
                <w:lang w:val="da-DK"/>
              </w:rPr>
            </w:pPr>
            <w:r w:rsidRPr="00966EB9">
              <w:rPr>
                <w:rFonts w:ascii="Times New Roman" w:hAnsi="Times New Roman"/>
                <w:szCs w:val="22"/>
                <w:lang w:val="da-DK"/>
              </w:rPr>
              <w:t xml:space="preserve">Genbrug ikke og </w:t>
            </w:r>
            <w:r w:rsidRPr="00966EB9">
              <w:rPr>
                <w:rFonts w:ascii="Times New Roman" w:hAnsi="Times New Roman"/>
                <w:b w:val="0"/>
                <w:szCs w:val="22"/>
                <w:lang w:val="da-DK"/>
              </w:rPr>
              <w:t>smid ikke den fyldte</w:t>
            </w:r>
            <w:r>
              <w:rPr>
                <w:rFonts w:ascii="Times New Roman" w:hAnsi="Times New Roman"/>
                <w:b w:val="0"/>
                <w:szCs w:val="22"/>
                <w:lang w:val="da-DK"/>
              </w:rPr>
              <w:t xml:space="preserve"> injektionssprøjte</w:t>
            </w:r>
            <w:r w:rsidRPr="00966EB9">
              <w:rPr>
                <w:rFonts w:ascii="Times New Roman" w:hAnsi="Times New Roman"/>
                <w:b w:val="0"/>
                <w:szCs w:val="22"/>
                <w:lang w:val="da-DK"/>
              </w:rPr>
              <w:t xml:space="preserve"> ud med husholdningsaffald</w:t>
            </w:r>
          </w:p>
          <w:p w:rsidR="003734BE" w:rsidRPr="005609D8" w:rsidP="00C90FE3" w14:paraId="3CFDE763" w14:textId="77777777">
            <w:pPr>
              <w:pStyle w:val="EMEANormal"/>
              <w:keepNext/>
              <w:numPr>
                <w:ilvl w:val="0"/>
                <w:numId w:val="68"/>
              </w:numPr>
              <w:tabs>
                <w:tab w:val="clear" w:pos="562"/>
                <w:tab w:val="left" w:pos="720"/>
              </w:tabs>
              <w:rPr>
                <w:lang w:val="da-DK"/>
              </w:rPr>
            </w:pPr>
            <w:r w:rsidRPr="005609D8">
              <w:rPr>
                <w:b/>
                <w:szCs w:val="22"/>
                <w:lang w:val="da-DK"/>
              </w:rPr>
              <w:t>Opbevar altid</w:t>
            </w:r>
            <w:r w:rsidRPr="005609D8">
              <w:rPr>
                <w:szCs w:val="22"/>
                <w:lang w:val="da-DK"/>
              </w:rPr>
              <w:t xml:space="preserve"> den fyldte injektionssprøjte </w:t>
            </w:r>
            <w:r w:rsidR="00025FC9">
              <w:rPr>
                <w:szCs w:val="22"/>
                <w:lang w:val="da-DK"/>
              </w:rPr>
              <w:t xml:space="preserve">og </w:t>
            </w:r>
            <w:r w:rsidRPr="005609D8">
              <w:rPr>
                <w:szCs w:val="22"/>
                <w:lang w:val="da-DK"/>
              </w:rPr>
              <w:t>den særlige beholder utilgængeligt for børn</w:t>
            </w:r>
          </w:p>
          <w:p w:rsidR="003734BE" w:rsidRPr="005609D8" w:rsidP="00C90FE3" w14:paraId="73A29CAD" w14:textId="77777777">
            <w:pPr>
              <w:pStyle w:val="EMEANormal"/>
              <w:keepNext/>
              <w:tabs>
                <w:tab w:val="clear" w:pos="562"/>
                <w:tab w:val="left" w:pos="720"/>
              </w:tabs>
              <w:ind w:left="720"/>
              <w:rPr>
                <w:lang w:val="da-DK"/>
              </w:rPr>
            </w:pPr>
          </w:p>
          <w:p w:rsidR="003734BE" w:rsidRPr="006628D4" w:rsidP="00C90FE3" w14:paraId="40617F46" w14:textId="77777777">
            <w:pPr>
              <w:pStyle w:val="EMEANormal"/>
              <w:keepNext/>
              <w:rPr>
                <w:lang w:val="da-DK"/>
              </w:rPr>
            </w:pPr>
            <w:r>
              <w:rPr>
                <w:szCs w:val="22"/>
                <w:lang w:val="da-DK"/>
              </w:rPr>
              <w:t>Beskyttelsesh</w:t>
            </w:r>
            <w:r w:rsidRPr="00966EB9">
              <w:rPr>
                <w:szCs w:val="22"/>
                <w:lang w:val="da-DK"/>
              </w:rPr>
              <w:t>ætte</w:t>
            </w:r>
            <w:r>
              <w:rPr>
                <w:szCs w:val="22"/>
                <w:lang w:val="da-DK"/>
              </w:rPr>
              <w:t>n</w:t>
            </w:r>
            <w:r w:rsidRPr="00966EB9">
              <w:rPr>
                <w:szCs w:val="22"/>
                <w:lang w:val="da-DK"/>
              </w:rPr>
              <w:t>, alkoholserviette</w:t>
            </w:r>
            <w:r>
              <w:rPr>
                <w:szCs w:val="22"/>
                <w:lang w:val="da-DK"/>
              </w:rPr>
              <w:t>n</w:t>
            </w:r>
            <w:r w:rsidRPr="00966EB9">
              <w:rPr>
                <w:szCs w:val="22"/>
                <w:lang w:val="da-DK"/>
              </w:rPr>
              <w:t>, vatkugle eller gazeserviet, blisterpakning og pakning kan smides ud  med husholdningsaffald</w:t>
            </w:r>
            <w:r w:rsidRPr="006628D4">
              <w:rPr>
                <w:szCs w:val="22"/>
                <w:lang w:val="da-DK"/>
              </w:rPr>
              <w:t>.</w:t>
            </w:r>
          </w:p>
        </w:tc>
      </w:tr>
    </w:tbl>
    <w:p w:rsidR="003734BE" w:rsidRPr="006628D4" w:rsidP="003734BE" w14:paraId="338BE691" w14:textId="77777777">
      <w:pPr>
        <w:pStyle w:val="No-numheading3Agency"/>
        <w:spacing w:before="0" w:after="0"/>
        <w:rPr>
          <w:rFonts w:ascii="Times New Roman" w:hAnsi="Times New Roman"/>
          <w:lang w:val="da-DK"/>
        </w:rPr>
      </w:pPr>
    </w:p>
    <w:p w:rsidR="003734BE" w:rsidRPr="006628D4" w:rsidP="003734BE" w14:paraId="19190525" w14:textId="77777777">
      <w:pPr>
        <w:pStyle w:val="No-numheading3Agency"/>
        <w:spacing w:before="0" w:after="0"/>
        <w:rPr>
          <w:rFonts w:ascii="Times New Roman" w:hAnsi="Times New Roman"/>
          <w:lang w:val="da-DK"/>
        </w:rPr>
      </w:pPr>
    </w:p>
    <w:p w:rsidR="003734BE" w:rsidRPr="006628D4" w:rsidP="003734BE" w14:paraId="6FE72651" w14:textId="77777777">
      <w:pPr>
        <w:pStyle w:val="EMEANormal"/>
        <w:jc w:val="center"/>
        <w:rPr>
          <w:lang w:val="da-DK"/>
        </w:rPr>
      </w:pPr>
    </w:p>
    <w:p w:rsidR="003734BE" w:rsidRPr="006628D4" w:rsidP="003734BE" w14:paraId="11B5F561" w14:textId="77777777">
      <w:pPr>
        <w:tabs>
          <w:tab w:val="clear" w:pos="562"/>
        </w:tabs>
        <w:suppressAutoHyphens w:val="0"/>
        <w:spacing w:after="200" w:line="276" w:lineRule="auto"/>
        <w:rPr>
          <w:del w:id="22557" w:author="AbbVie7" w:date="2025-05-13T09:14:00Z"/>
          <w:b/>
          <w:szCs w:val="20"/>
          <w:lang w:val="da-DK"/>
        </w:rPr>
      </w:pPr>
      <w:del w:id="22558" w:author="AbbVie7" w:date="2025-05-13T09:14:00Z">
        <w:r>
          <w:rPr>
            <w:b/>
            <w:szCs w:val="20"/>
            <w:lang w:val="da-DK"/>
          </w:rPr>
          <w:br w:type="page"/>
        </w:r>
      </w:del>
    </w:p>
    <w:p w:rsidR="00767709" w14:paraId="0C9338C6" w14:textId="77777777">
      <w:pPr>
        <w:jc w:val="center"/>
        <w:rPr>
          <w:del w:id="22559" w:author="AbbVie7" w:date="2025-05-12T15:45:00Z"/>
          <w:b/>
          <w:lang w:val="da-DK"/>
        </w:rPr>
      </w:pPr>
      <w:del w:id="22560" w:author="AbbVie7" w:date="2025-05-12T15:45:00Z">
        <w:r w:rsidRPr="008F497B">
          <w:rPr>
            <w:b/>
            <w:noProof/>
            <w:lang w:val="da-DK"/>
          </w:rPr>
          <w:delText>Indlægsseddel:</w:delText>
        </w:r>
      </w:del>
      <w:del w:id="22561" w:author="AbbVie7" w:date="2025-05-12T15:45:00Z">
        <w:r w:rsidRPr="008F497B">
          <w:rPr>
            <w:b/>
            <w:lang w:val="da-DK"/>
          </w:rPr>
          <w:delText xml:space="preserve"> </w:delText>
        </w:r>
      </w:del>
      <w:del w:id="22562" w:author="AbbVie7" w:date="2025-05-12T15:45:00Z">
        <w:r w:rsidRPr="008F497B">
          <w:rPr>
            <w:b/>
            <w:noProof/>
            <w:lang w:val="da-DK"/>
          </w:rPr>
          <w:delText>Information til brugeren</w:delText>
        </w:r>
      </w:del>
    </w:p>
    <w:p w:rsidR="00767709" w14:paraId="06F5AFB1" w14:textId="77777777">
      <w:pPr>
        <w:jc w:val="center"/>
        <w:rPr>
          <w:del w:id="22563" w:author="AbbVie7" w:date="2025-05-12T15:45:00Z"/>
          <w:b/>
          <w:lang w:val="da-DK"/>
        </w:rPr>
      </w:pPr>
    </w:p>
    <w:p w:rsidR="00AB4024" w:rsidRPr="008D74C5" w14:paraId="1A61CFC7" w14:textId="77777777">
      <w:pPr>
        <w:jc w:val="center"/>
        <w:rPr>
          <w:del w:id="22564" w:author="AbbVie7" w:date="2025-05-12T15:45:00Z"/>
          <w:b/>
          <w:lang w:val="da-DK"/>
        </w:rPr>
      </w:pPr>
      <w:del w:id="22565" w:author="AbbVie7" w:date="2025-05-12T15:45:00Z">
        <w:r w:rsidRPr="008D74C5">
          <w:rPr>
            <w:b/>
            <w:lang w:val="da-DK"/>
          </w:rPr>
          <w:delText xml:space="preserve">Humira </w:delText>
        </w:r>
      </w:del>
      <w:del w:id="22566" w:author="AbbVie7" w:date="2025-05-12T15:45:00Z">
        <w:r w:rsidRPr="008D74C5">
          <w:rPr>
            <w:b/>
            <w:bCs/>
            <w:lang w:val="da-DK"/>
          </w:rPr>
          <w:delText>40 mg</w:delText>
        </w:r>
      </w:del>
      <w:del w:id="22567" w:author="AbbVie7" w:date="2025-05-12T15:45:00Z">
        <w:r w:rsidRPr="008D74C5" w:rsidR="00690990">
          <w:rPr>
            <w:b/>
            <w:bCs/>
            <w:lang w:val="da-DK"/>
          </w:rPr>
          <w:delText>/0,8 ml</w:delText>
        </w:r>
      </w:del>
      <w:del w:id="22568" w:author="AbbVie7" w:date="2025-05-12T15:45:00Z">
        <w:r w:rsidRPr="008D74C5">
          <w:rPr>
            <w:b/>
            <w:bCs/>
            <w:lang w:val="da-DK"/>
          </w:rPr>
          <w:delText xml:space="preserve"> </w:delText>
        </w:r>
      </w:del>
      <w:del w:id="22569" w:author="AbbVie7" w:date="2025-05-12T15:45:00Z">
        <w:r w:rsidRPr="008D74C5">
          <w:rPr>
            <w:b/>
            <w:lang w:val="da-DK"/>
          </w:rPr>
          <w:delText xml:space="preserve">injektionsvæske, opløsning </w:delText>
        </w:r>
      </w:del>
      <w:del w:id="22570" w:author="AbbVie7" w:date="2025-05-12T15:45:00Z">
        <w:r w:rsidRPr="008D74C5" w:rsidR="00690990">
          <w:rPr>
            <w:b/>
            <w:lang w:val="da-DK"/>
          </w:rPr>
          <w:delText xml:space="preserve"> </w:delText>
        </w:r>
      </w:del>
    </w:p>
    <w:p w:rsidR="00767709" w14:paraId="356CBACB" w14:textId="77777777">
      <w:pPr>
        <w:jc w:val="center"/>
        <w:rPr>
          <w:del w:id="22571" w:author="AbbVie7" w:date="2025-05-12T15:45:00Z"/>
          <w:bCs/>
          <w:lang w:val="da-DK"/>
        </w:rPr>
      </w:pPr>
      <w:del w:id="22572" w:author="AbbVie7" w:date="2025-05-12T15:45:00Z">
        <w:r>
          <w:rPr>
            <w:lang w:val="da-DK"/>
          </w:rPr>
          <w:delText>adalimumab</w:delText>
        </w:r>
      </w:del>
    </w:p>
    <w:p w:rsidR="00767709" w14:paraId="2746CBC0" w14:textId="77777777">
      <w:pPr>
        <w:tabs>
          <w:tab w:val="clear" w:pos="562"/>
        </w:tabs>
        <w:jc w:val="center"/>
        <w:rPr>
          <w:del w:id="22573" w:author="AbbVie7" w:date="2025-05-12T15:45:00Z"/>
          <w:lang w:val="da-DK"/>
        </w:rPr>
      </w:pPr>
    </w:p>
    <w:p w:rsidR="00767709" w14:paraId="62033B99" w14:textId="77777777">
      <w:pPr>
        <w:ind w:right="-2"/>
        <w:rPr>
          <w:del w:id="22574" w:author="AbbVie7" w:date="2025-05-12T15:45:00Z"/>
          <w:lang w:val="da-DK"/>
        </w:rPr>
      </w:pPr>
      <w:del w:id="22575" w:author="AbbVie7" w:date="2025-05-12T15:45:00Z">
        <w:r>
          <w:rPr>
            <w:b/>
            <w:lang w:val="da-DK"/>
          </w:rPr>
          <w:delText xml:space="preserve">Læs hele denne indlægsseddel grundigt, inden </w:delText>
        </w:r>
      </w:del>
      <w:del w:id="22576" w:author="AbbVie7" w:date="2025-05-12T15:45:00Z">
        <w:r w:rsidR="00BD33B3">
          <w:rPr>
            <w:b/>
            <w:lang w:val="da-DK"/>
          </w:rPr>
          <w:delText>d</w:delText>
        </w:r>
      </w:del>
      <w:del w:id="22577" w:author="AbbVie7" w:date="2025-05-12T15:45:00Z">
        <w:r w:rsidR="00690990">
          <w:rPr>
            <w:b/>
            <w:lang w:val="da-DK"/>
          </w:rPr>
          <w:delText>it barn</w:delText>
        </w:r>
      </w:del>
      <w:del w:id="22578" w:author="AbbVie7" w:date="2025-05-12T15:45:00Z">
        <w:r>
          <w:rPr>
            <w:b/>
            <w:lang w:val="da-DK"/>
          </w:rPr>
          <w:delText xml:space="preserve"> begynder at bruge</w:delText>
        </w:r>
      </w:del>
      <w:del w:id="22579" w:author="AbbVie7" w:date="2025-05-12T15:45:00Z">
        <w:r w:rsidRPr="008F497B" w:rsidR="00CD5A3C">
          <w:rPr>
            <w:b/>
            <w:noProof/>
            <w:lang w:val="da-DK"/>
          </w:rPr>
          <w:delText xml:space="preserve"> dette lægemiddel, da den indeholder vigtige oplysninger</w:delText>
        </w:r>
      </w:del>
      <w:del w:id="22580" w:author="AbbVie7" w:date="2025-05-12T15:45:00Z">
        <w:r>
          <w:rPr>
            <w:b/>
            <w:lang w:val="da-DK"/>
          </w:rPr>
          <w:delText>.</w:delText>
        </w:r>
      </w:del>
    </w:p>
    <w:p w:rsidR="00767709" w14:paraId="311234EC" w14:textId="77777777">
      <w:pPr>
        <w:numPr>
          <w:ilvl w:val="0"/>
          <w:numId w:val="1"/>
        </w:numPr>
        <w:ind w:left="567" w:right="-2" w:hanging="567"/>
        <w:rPr>
          <w:del w:id="22581" w:author="AbbVie7" w:date="2025-05-12T15:45:00Z"/>
          <w:lang w:val="da-DK"/>
        </w:rPr>
      </w:pPr>
      <w:del w:id="22582" w:author="AbbVie7" w:date="2025-05-12T15:45:00Z">
        <w:r>
          <w:rPr>
            <w:lang w:val="da-DK"/>
          </w:rPr>
          <w:delText>Gem indlægssedlen. D</w:delText>
        </w:r>
      </w:del>
      <w:del w:id="22583" w:author="AbbVie7" w:date="2025-05-12T15:45:00Z">
        <w:r w:rsidR="00BD33B3">
          <w:rPr>
            <w:lang w:val="da-DK"/>
          </w:rPr>
          <w:delText>u</w:delText>
        </w:r>
      </w:del>
      <w:del w:id="22584" w:author="AbbVie7" w:date="2025-05-12T15:45:00Z">
        <w:r>
          <w:rPr>
            <w:lang w:val="da-DK"/>
          </w:rPr>
          <w:delText xml:space="preserve"> kan få brug for at læse den igen.</w:delText>
        </w:r>
      </w:del>
    </w:p>
    <w:p w:rsidR="00767709" w14:paraId="2285217F" w14:textId="77777777">
      <w:pPr>
        <w:numPr>
          <w:ilvl w:val="0"/>
          <w:numId w:val="1"/>
        </w:numPr>
        <w:ind w:left="567" w:right="-2" w:hanging="567"/>
        <w:rPr>
          <w:del w:id="22585" w:author="AbbVie7" w:date="2025-05-12T15:45:00Z"/>
          <w:lang w:val="da-DK"/>
        </w:rPr>
      </w:pPr>
      <w:del w:id="22586" w:author="AbbVie7" w:date="2025-05-12T15:45:00Z">
        <w:r>
          <w:rPr>
            <w:lang w:val="da-DK"/>
          </w:rPr>
          <w:delText xml:space="preserve">Lægen </w:delText>
        </w:r>
      </w:del>
      <w:del w:id="22587" w:author="AbbVie7" w:date="2025-05-12T15:45:00Z">
        <w:r w:rsidR="00A73DB2">
          <w:rPr>
            <w:lang w:val="da-DK"/>
          </w:rPr>
          <w:delText>vil</w:delText>
        </w:r>
      </w:del>
      <w:del w:id="22588" w:author="AbbVie7" w:date="2025-05-12T15:45:00Z">
        <w:r>
          <w:rPr>
            <w:lang w:val="da-DK"/>
          </w:rPr>
          <w:delText xml:space="preserve"> også udlevere et </w:delText>
        </w:r>
      </w:del>
      <w:del w:id="22589" w:author="AbbVie7" w:date="2025-05-12T15:45:00Z">
        <w:r w:rsidRPr="00EB7D94">
          <w:rPr>
            <w:b/>
            <w:lang w:val="da-DK"/>
          </w:rPr>
          <w:delText>patientkort</w:delText>
        </w:r>
      </w:del>
      <w:del w:id="22590" w:author="AbbVie7" w:date="2025-05-12T15:45:00Z">
        <w:r>
          <w:rPr>
            <w:lang w:val="da-DK"/>
          </w:rPr>
          <w:delText xml:space="preserve">, der indeholder vigtige sikkerhedsinformationer, som </w:delText>
        </w:r>
      </w:del>
      <w:del w:id="22591" w:author="AbbVie7" w:date="2025-05-12T15:45:00Z">
        <w:r w:rsidR="00BD33B3">
          <w:rPr>
            <w:lang w:val="da-DK"/>
          </w:rPr>
          <w:delText>du</w:delText>
        </w:r>
      </w:del>
      <w:del w:id="22592" w:author="AbbVie7" w:date="2025-05-12T15:45:00Z">
        <w:r>
          <w:rPr>
            <w:lang w:val="da-DK"/>
          </w:rPr>
          <w:delText xml:space="preserve"> skal være opmærksom på før og under </w:delText>
        </w:r>
      </w:del>
      <w:del w:id="22593" w:author="AbbVie7" w:date="2025-05-12T15:45:00Z">
        <w:r w:rsidR="00BD33B3">
          <w:rPr>
            <w:lang w:val="da-DK"/>
          </w:rPr>
          <w:delText>di</w:delText>
        </w:r>
      </w:del>
      <w:del w:id="22594" w:author="AbbVie7" w:date="2025-05-12T15:45:00Z">
        <w:r w:rsidR="00690990">
          <w:rPr>
            <w:lang w:val="da-DK"/>
          </w:rPr>
          <w:delText>t</w:delText>
        </w:r>
      </w:del>
      <w:del w:id="22595" w:author="AbbVie7" w:date="2025-05-12T15:45:00Z">
        <w:r>
          <w:rPr>
            <w:lang w:val="da-DK"/>
          </w:rPr>
          <w:delText xml:space="preserve"> </w:delText>
        </w:r>
      </w:del>
      <w:del w:id="22596" w:author="AbbVie7" w:date="2025-05-12T15:45:00Z">
        <w:r w:rsidR="00690990">
          <w:rPr>
            <w:lang w:val="da-DK"/>
          </w:rPr>
          <w:delText xml:space="preserve">barns </w:delText>
        </w:r>
      </w:del>
      <w:del w:id="22597" w:author="AbbVie7" w:date="2025-05-12T15:45:00Z">
        <w:r>
          <w:rPr>
            <w:lang w:val="da-DK"/>
          </w:rPr>
          <w:delText xml:space="preserve">behandling med Humira. Opbevar </w:delText>
        </w:r>
      </w:del>
      <w:del w:id="22598" w:author="AbbVie7" w:date="2025-05-12T15:45:00Z">
        <w:r w:rsidRPr="00EB7D94">
          <w:rPr>
            <w:b/>
            <w:lang w:val="da-DK"/>
          </w:rPr>
          <w:delText xml:space="preserve">patientkortet </w:delText>
        </w:r>
      </w:del>
      <w:del w:id="22599" w:author="AbbVie7" w:date="2025-05-12T15:45:00Z">
        <w:r>
          <w:rPr>
            <w:lang w:val="da-DK"/>
          </w:rPr>
          <w:delText xml:space="preserve">på </w:delText>
        </w:r>
      </w:del>
      <w:del w:id="22600" w:author="AbbVie7" w:date="2025-05-12T15:45:00Z">
        <w:r w:rsidR="00BD33B3">
          <w:rPr>
            <w:lang w:val="da-DK"/>
          </w:rPr>
          <w:delText>dig</w:delText>
        </w:r>
      </w:del>
      <w:del w:id="22601" w:author="AbbVie7" w:date="2025-05-12T15:45:00Z">
        <w:r w:rsidR="00690990">
          <w:rPr>
            <w:lang w:val="da-DK"/>
          </w:rPr>
          <w:delText xml:space="preserve"> eller dit barn.</w:delText>
        </w:r>
      </w:del>
    </w:p>
    <w:p w:rsidR="00767709" w14:paraId="6862BDDB" w14:textId="77777777">
      <w:pPr>
        <w:numPr>
          <w:ilvl w:val="0"/>
          <w:numId w:val="1"/>
        </w:numPr>
        <w:ind w:left="567" w:right="-2" w:hanging="567"/>
        <w:rPr>
          <w:del w:id="22602" w:author="AbbVie7" w:date="2025-05-12T15:45:00Z"/>
          <w:lang w:val="da-DK"/>
        </w:rPr>
      </w:pPr>
      <w:del w:id="22603" w:author="AbbVie7" w:date="2025-05-12T15:45:00Z">
        <w:r>
          <w:rPr>
            <w:lang w:val="da-DK"/>
          </w:rPr>
          <w:delText>Spørg lægen</w:delText>
        </w:r>
      </w:del>
      <w:del w:id="22604" w:author="AbbVie7" w:date="2025-05-12T15:45:00Z">
        <w:r w:rsidR="007E0359">
          <w:rPr>
            <w:lang w:val="da-DK"/>
          </w:rPr>
          <w:delText xml:space="preserve"> </w:delText>
        </w:r>
      </w:del>
      <w:del w:id="22605" w:author="AbbVie7" w:date="2025-05-12T15:45:00Z">
        <w:r w:rsidR="00E87999">
          <w:rPr>
            <w:lang w:val="da-DK"/>
          </w:rPr>
          <w:delText>eller</w:delText>
        </w:r>
      </w:del>
      <w:del w:id="22606" w:author="AbbVie7" w:date="2025-05-12T15:45:00Z">
        <w:r>
          <w:rPr>
            <w:lang w:val="da-DK"/>
          </w:rPr>
          <w:delText xml:space="preserve"> apotek</w:delText>
        </w:r>
      </w:del>
      <w:del w:id="22607" w:author="AbbVie7" w:date="2025-05-12T15:45:00Z">
        <w:r w:rsidR="006372D9">
          <w:rPr>
            <w:lang w:val="da-DK"/>
          </w:rPr>
          <w:delText>spersonale</w:delText>
        </w:r>
      </w:del>
      <w:del w:id="22608" w:author="AbbVie7" w:date="2025-05-12T15:45:00Z">
        <w:r>
          <w:rPr>
            <w:lang w:val="da-DK"/>
          </w:rPr>
          <w:delText xml:space="preserve">, hvis der er mere, </w:delText>
        </w:r>
      </w:del>
      <w:del w:id="22609" w:author="AbbVie7" w:date="2025-05-12T15:45:00Z">
        <w:r w:rsidR="00BD33B3">
          <w:rPr>
            <w:lang w:val="da-DK"/>
          </w:rPr>
          <w:delText>du</w:delText>
        </w:r>
      </w:del>
      <w:del w:id="22610" w:author="AbbVie7" w:date="2025-05-12T15:45:00Z">
        <w:r>
          <w:rPr>
            <w:lang w:val="da-DK"/>
          </w:rPr>
          <w:delText xml:space="preserve"> vil vide.</w:delText>
        </w:r>
      </w:del>
    </w:p>
    <w:p w:rsidR="00767709" w14:paraId="2F1A67A8" w14:textId="77777777">
      <w:pPr>
        <w:numPr>
          <w:ilvl w:val="0"/>
          <w:numId w:val="1"/>
        </w:numPr>
        <w:ind w:left="567" w:right="-2" w:hanging="567"/>
        <w:rPr>
          <w:del w:id="22611" w:author="AbbVie7" w:date="2025-05-12T15:45:00Z"/>
          <w:b/>
          <w:lang w:val="da-DK"/>
        </w:rPr>
      </w:pPr>
      <w:del w:id="22612" w:author="AbbVie7" w:date="2025-05-12T15:45:00Z">
        <w:r>
          <w:rPr>
            <w:lang w:val="da-DK"/>
          </w:rPr>
          <w:delText xml:space="preserve">Lægen har ordineret Humira til </w:delText>
        </w:r>
      </w:del>
      <w:del w:id="22613" w:author="AbbVie7" w:date="2025-05-12T15:45:00Z">
        <w:r w:rsidR="00690990">
          <w:rPr>
            <w:lang w:val="da-DK"/>
          </w:rPr>
          <w:delText>dit barn</w:delText>
        </w:r>
      </w:del>
      <w:del w:id="22614" w:author="AbbVie7" w:date="2025-05-12T15:45:00Z">
        <w:r w:rsidR="00CD5A3C">
          <w:rPr>
            <w:lang w:val="da-DK"/>
          </w:rPr>
          <w:delText xml:space="preserve"> personligt</w:delText>
        </w:r>
      </w:del>
      <w:del w:id="22615" w:author="AbbVie7" w:date="2025-05-12T15:45:00Z">
        <w:r>
          <w:rPr>
            <w:lang w:val="da-DK"/>
          </w:rPr>
          <w:delText xml:space="preserve">. Lad derfor være med at give </w:delText>
        </w:r>
      </w:del>
      <w:del w:id="22616" w:author="AbbVie7" w:date="2025-05-12T15:45:00Z">
        <w:r w:rsidR="00074BB9">
          <w:rPr>
            <w:lang w:val="da-DK"/>
          </w:rPr>
          <w:delText>medicinen</w:delText>
        </w:r>
      </w:del>
      <w:del w:id="22617" w:author="AbbVie7" w:date="2025-05-12T15:45:00Z">
        <w:r>
          <w:rPr>
            <w:lang w:val="da-DK"/>
          </w:rPr>
          <w:delText xml:space="preserve"> til andre. Det kan være skadeligt for andre, selvom de har samme symptomer, som </w:delText>
        </w:r>
      </w:del>
      <w:del w:id="22618" w:author="AbbVie7" w:date="2025-05-12T15:45:00Z">
        <w:r w:rsidR="00BD33B3">
          <w:rPr>
            <w:lang w:val="da-DK"/>
          </w:rPr>
          <w:delText>d</w:delText>
        </w:r>
      </w:del>
      <w:del w:id="22619" w:author="AbbVie7" w:date="2025-05-12T15:45:00Z">
        <w:r w:rsidR="00690990">
          <w:rPr>
            <w:lang w:val="da-DK"/>
          </w:rPr>
          <w:delText xml:space="preserve">it barn </w:delText>
        </w:r>
      </w:del>
      <w:del w:id="22620" w:author="AbbVie7" w:date="2025-05-12T15:45:00Z">
        <w:r>
          <w:rPr>
            <w:lang w:val="da-DK"/>
          </w:rPr>
          <w:delText>har.</w:delText>
        </w:r>
      </w:del>
    </w:p>
    <w:p w:rsidR="00767709" w:rsidRPr="006634F4" w:rsidP="00125CB4" w14:paraId="23075D7E" w14:textId="77777777">
      <w:pPr>
        <w:numPr>
          <w:ilvl w:val="0"/>
          <w:numId w:val="1"/>
        </w:numPr>
        <w:suppressAutoHyphens w:val="0"/>
        <w:ind w:left="567" w:right="-2" w:hanging="567"/>
        <w:rPr>
          <w:del w:id="22621" w:author="AbbVie7" w:date="2025-05-12T15:45:00Z"/>
          <w:b/>
          <w:lang w:val="da-DK"/>
        </w:rPr>
      </w:pPr>
      <w:del w:id="22622" w:author="AbbVie7" w:date="2025-05-12T15:45:00Z">
        <w:r w:rsidRPr="006634F4">
          <w:rPr>
            <w:lang w:val="da-DK"/>
          </w:rPr>
          <w:delText>Kontakt lægen</w:delText>
        </w:r>
      </w:del>
      <w:del w:id="22623" w:author="AbbVie7" w:date="2025-05-12T15:45:00Z">
        <w:r w:rsidRPr="006634F4" w:rsidR="00DE132A">
          <w:rPr>
            <w:lang w:val="da-DK"/>
          </w:rPr>
          <w:delText>,</w:delText>
        </w:r>
      </w:del>
      <w:del w:id="22624" w:author="AbbVie7" w:date="2025-05-12T15:45:00Z">
        <w:r w:rsidRPr="006634F4">
          <w:rPr>
            <w:lang w:val="da-DK"/>
          </w:rPr>
          <w:delText xml:space="preserve"> apotek</w:delText>
        </w:r>
      </w:del>
      <w:del w:id="22625" w:author="AbbVie7" w:date="2025-05-12T15:45:00Z">
        <w:r w:rsidRPr="006634F4" w:rsidR="00A03FBA">
          <w:rPr>
            <w:lang w:val="da-DK"/>
          </w:rPr>
          <w:delText xml:space="preserve">spersonalet </w:delText>
        </w:r>
      </w:del>
      <w:del w:id="22626" w:author="AbbVie7" w:date="2025-05-12T15:45:00Z">
        <w:r w:rsidRPr="006634F4" w:rsidR="00A03FBA">
          <w:rPr>
            <w:noProof/>
            <w:lang w:val="da-DK"/>
          </w:rPr>
          <w:delText>eller sundhedspersonalet</w:delText>
        </w:r>
      </w:del>
      <w:del w:id="22627" w:author="AbbVie7" w:date="2025-05-12T15:45:00Z">
        <w:r w:rsidRPr="006634F4">
          <w:rPr>
            <w:lang w:val="da-DK"/>
          </w:rPr>
          <w:delText xml:space="preserve">, hvis </w:delText>
        </w:r>
      </w:del>
      <w:del w:id="22628" w:author="AbbVie7" w:date="2025-05-12T15:45:00Z">
        <w:r w:rsidRPr="006634F4" w:rsidR="00BD33B3">
          <w:rPr>
            <w:lang w:val="da-DK"/>
          </w:rPr>
          <w:delText>d</w:delText>
        </w:r>
      </w:del>
      <w:del w:id="22629" w:author="AbbVie7" w:date="2025-05-12T15:45:00Z">
        <w:r w:rsidRPr="006634F4" w:rsidR="00A03FBA">
          <w:rPr>
            <w:lang w:val="da-DK"/>
          </w:rPr>
          <w:delText>it barn</w:delText>
        </w:r>
      </w:del>
      <w:del w:id="22630" w:author="AbbVie7" w:date="2025-05-12T15:45:00Z">
        <w:r w:rsidRPr="006634F4">
          <w:rPr>
            <w:lang w:val="da-DK"/>
          </w:rPr>
          <w:delText xml:space="preserve"> får bivirkninger, </w:delText>
        </w:r>
      </w:del>
      <w:del w:id="22631" w:author="AbbVie7" w:date="2025-05-12T15:45:00Z">
        <w:r w:rsidRPr="006634F4" w:rsidR="00BA2CDE">
          <w:rPr>
            <w:lang w:val="da-DK"/>
          </w:rPr>
          <w:delText>he</w:delText>
        </w:r>
      </w:del>
      <w:del w:id="22632" w:author="AbbVie7" w:date="2025-05-12T15:45:00Z">
        <w:r w:rsidRPr="006634F4" w:rsidR="00BA2CDE">
          <w:rPr>
            <w:szCs w:val="22"/>
            <w:lang w:val="da-DK"/>
          </w:rPr>
          <w:delText xml:space="preserve">runder bivirkninger, </w:delText>
        </w:r>
      </w:del>
      <w:del w:id="22633" w:author="AbbVie7" w:date="2025-05-12T15:45:00Z">
        <w:r w:rsidRPr="006634F4">
          <w:rPr>
            <w:lang w:val="da-DK"/>
          </w:rPr>
          <w:delText xml:space="preserve">som ikke er nævnt </w:delText>
        </w:r>
      </w:del>
      <w:del w:id="22634" w:author="AbbVie7" w:date="2025-05-12T15:45:00Z">
        <w:r w:rsidR="00E87999">
          <w:rPr>
            <w:lang w:val="da-DK"/>
          </w:rPr>
          <w:delText>i denne indlægsseddel</w:delText>
        </w:r>
      </w:del>
      <w:del w:id="22635" w:author="AbbVie7" w:date="2025-05-12T15:45:00Z">
        <w:r w:rsidR="00583105">
          <w:rPr>
            <w:lang w:val="da-DK"/>
          </w:rPr>
          <w:delText>. S</w:delText>
        </w:r>
      </w:del>
      <w:del w:id="22636" w:author="AbbVie7" w:date="2025-05-12T15:45:00Z">
        <w:r w:rsidRPr="006634F4" w:rsidR="00111EEC">
          <w:rPr>
            <w:lang w:val="da-DK"/>
          </w:rPr>
          <w:delText>e punkt 4.</w:delText>
        </w:r>
      </w:del>
    </w:p>
    <w:p w:rsidR="0056121A" w14:paraId="6C9A6CDC" w14:textId="77777777">
      <w:pPr>
        <w:numPr>
          <w:ilvl w:val="12"/>
          <w:numId w:val="0"/>
        </w:numPr>
        <w:tabs>
          <w:tab w:val="clear" w:pos="562"/>
        </w:tabs>
        <w:ind w:right="-2"/>
        <w:rPr>
          <w:del w:id="22637" w:author="AbbVie7" w:date="2025-05-12T15:45:00Z"/>
          <w:szCs w:val="22"/>
          <w:lang w:val="da-DK"/>
        </w:rPr>
      </w:pPr>
    </w:p>
    <w:p w:rsidR="00767709" w:rsidRPr="004320E5" w14:paraId="7B4F15B3" w14:textId="77777777">
      <w:pPr>
        <w:numPr>
          <w:ilvl w:val="12"/>
          <w:numId w:val="0"/>
        </w:numPr>
        <w:tabs>
          <w:tab w:val="clear" w:pos="562"/>
        </w:tabs>
        <w:ind w:right="-2"/>
        <w:rPr>
          <w:del w:id="22638" w:author="AbbVie7" w:date="2025-05-12T15:45:00Z"/>
          <w:rStyle w:val="Hyperlink"/>
          <w:szCs w:val="22"/>
          <w:lang w:val="da-DK"/>
        </w:rPr>
      </w:pPr>
      <w:del w:id="22639" w:author="AbbVie7" w:date="2025-05-12T15:45:00Z">
        <w:r w:rsidRPr="004320E5">
          <w:rPr>
            <w:szCs w:val="22"/>
            <w:lang w:val="da-DK"/>
          </w:rPr>
          <w:delText xml:space="preserve">Se den nyeste indlægsseddel på </w:delText>
        </w:r>
      </w:del>
      <w:del w:id="22640" w:author="AbbVie7" w:date="2025-05-12T15:45:00Z">
        <w:r>
          <w:fldChar w:fldCharType="begin"/>
        </w:r>
      </w:del>
      <w:del w:id="22641" w:author="AbbVie7" w:date="2025-05-12T15:45:00Z">
        <w:r>
          <w:delInstrText>HYPERLINK "http://www.indlaegsseddel.dk/"</w:delInstrText>
        </w:r>
      </w:del>
      <w:del w:id="22642" w:author="AbbVie7" w:date="2025-05-12T15:45:00Z">
        <w:r>
          <w:fldChar w:fldCharType="separate"/>
        </w:r>
      </w:del>
      <w:del w:id="22643" w:author="AbbVie7" w:date="2025-05-12T15:45:00Z">
        <w:r w:rsidRPr="004320E5">
          <w:rPr>
            <w:rStyle w:val="Hyperlink"/>
            <w:szCs w:val="22"/>
            <w:lang w:val="da-DK"/>
          </w:rPr>
          <w:delText>www.indlaegsseddel.dk</w:delText>
        </w:r>
      </w:del>
      <w:del w:id="22644" w:author="AbbVie7" w:date="2025-05-12T15:45:00Z">
        <w:r>
          <w:fldChar w:fldCharType="end"/>
        </w:r>
      </w:del>
    </w:p>
    <w:p w:rsidR="0056121A" w14:paraId="240075E1" w14:textId="77777777">
      <w:pPr>
        <w:numPr>
          <w:ilvl w:val="12"/>
          <w:numId w:val="0"/>
        </w:numPr>
        <w:tabs>
          <w:tab w:val="clear" w:pos="562"/>
        </w:tabs>
        <w:ind w:right="-2"/>
        <w:rPr>
          <w:del w:id="22645" w:author="AbbVie7" w:date="2025-05-12T15:45:00Z"/>
          <w:lang w:val="da-DK"/>
        </w:rPr>
      </w:pPr>
    </w:p>
    <w:p w:rsidR="00767709" w:rsidRPr="00EF396A" w14:paraId="40B70A56" w14:textId="77777777">
      <w:pPr>
        <w:ind w:right="-2"/>
        <w:rPr>
          <w:del w:id="22646" w:author="AbbVie7" w:date="2025-05-12T15:45:00Z"/>
          <w:lang w:val="da-DK"/>
        </w:rPr>
      </w:pPr>
      <w:del w:id="22647" w:author="AbbVie7" w:date="2025-05-12T15:45:00Z">
        <w:r w:rsidRPr="00EF396A">
          <w:rPr>
            <w:b/>
            <w:lang w:val="da-DK"/>
          </w:rPr>
          <w:delText>Oversigt over indlægssedlen</w:delText>
        </w:r>
      </w:del>
    </w:p>
    <w:p w:rsidR="00767709" w14:paraId="491457AA" w14:textId="77777777">
      <w:pPr>
        <w:tabs>
          <w:tab w:val="clear" w:pos="562"/>
        </w:tabs>
        <w:ind w:left="567" w:right="-29" w:hanging="567"/>
        <w:rPr>
          <w:del w:id="22648" w:author="AbbVie7" w:date="2025-05-12T15:45:00Z"/>
          <w:lang w:val="da-DK"/>
        </w:rPr>
      </w:pPr>
      <w:del w:id="22649" w:author="AbbVie7" w:date="2025-05-12T15:45:00Z">
        <w:r>
          <w:rPr>
            <w:lang w:val="da-DK"/>
          </w:rPr>
          <w:delText>1.</w:delText>
        </w:r>
      </w:del>
      <w:del w:id="22650" w:author="AbbVie7" w:date="2025-05-12T15:45:00Z">
        <w:r>
          <w:rPr>
            <w:lang w:val="da-DK"/>
          </w:rPr>
          <w:tab/>
          <w:delText>Virkning og anvendelse</w:delText>
        </w:r>
      </w:del>
    </w:p>
    <w:p w:rsidR="00767709" w14:paraId="2C73E71B" w14:textId="77777777">
      <w:pPr>
        <w:tabs>
          <w:tab w:val="clear" w:pos="562"/>
        </w:tabs>
        <w:ind w:left="567" w:right="-29" w:hanging="567"/>
        <w:rPr>
          <w:del w:id="22651" w:author="AbbVie7" w:date="2025-05-12T15:45:00Z"/>
          <w:lang w:val="da-DK"/>
        </w:rPr>
      </w:pPr>
      <w:del w:id="22652" w:author="AbbVie7" w:date="2025-05-12T15:45:00Z">
        <w:r>
          <w:rPr>
            <w:lang w:val="da-DK"/>
          </w:rPr>
          <w:delText>2.</w:delText>
        </w:r>
      </w:del>
      <w:del w:id="22653" w:author="AbbVie7" w:date="2025-05-12T15:45:00Z">
        <w:r>
          <w:rPr>
            <w:lang w:val="da-DK"/>
          </w:rPr>
          <w:tab/>
          <w:delText xml:space="preserve">Det skal </w:delText>
        </w:r>
      </w:del>
      <w:del w:id="22654" w:author="AbbVie7" w:date="2025-05-12T15:45:00Z">
        <w:r w:rsidR="00BD33B3">
          <w:rPr>
            <w:lang w:val="da-DK"/>
          </w:rPr>
          <w:delText>du</w:delText>
        </w:r>
      </w:del>
      <w:del w:id="22655" w:author="AbbVie7" w:date="2025-05-12T15:45:00Z">
        <w:r>
          <w:rPr>
            <w:lang w:val="da-DK"/>
          </w:rPr>
          <w:delText xml:space="preserve"> vide, før </w:delText>
        </w:r>
      </w:del>
      <w:del w:id="22656" w:author="AbbVie7" w:date="2025-05-12T15:45:00Z">
        <w:r w:rsidR="00BD33B3">
          <w:rPr>
            <w:lang w:val="da-DK"/>
          </w:rPr>
          <w:delText>d</w:delText>
        </w:r>
      </w:del>
      <w:del w:id="22657" w:author="AbbVie7" w:date="2025-05-12T15:45:00Z">
        <w:r w:rsidR="00690990">
          <w:rPr>
            <w:lang w:val="da-DK"/>
          </w:rPr>
          <w:delText>it barn</w:delText>
        </w:r>
      </w:del>
      <w:del w:id="22658" w:author="AbbVie7" w:date="2025-05-12T15:45:00Z">
        <w:r>
          <w:rPr>
            <w:lang w:val="da-DK"/>
          </w:rPr>
          <w:delText xml:space="preserve"> begynder at </w:delText>
        </w:r>
      </w:del>
      <w:del w:id="22659" w:author="AbbVie7" w:date="2025-05-12T15:45:00Z">
        <w:r w:rsidR="001A3FBB">
          <w:rPr>
            <w:lang w:val="da-DK"/>
          </w:rPr>
          <w:delText>få</w:delText>
        </w:r>
      </w:del>
      <w:del w:id="22660" w:author="AbbVie7" w:date="2025-05-12T15:45:00Z">
        <w:r>
          <w:rPr>
            <w:lang w:val="da-DK"/>
          </w:rPr>
          <w:delText xml:space="preserve"> Humira</w:delText>
        </w:r>
      </w:del>
    </w:p>
    <w:p w:rsidR="00767709" w14:paraId="7575C22F" w14:textId="77777777">
      <w:pPr>
        <w:tabs>
          <w:tab w:val="clear" w:pos="562"/>
        </w:tabs>
        <w:ind w:left="567" w:right="-29" w:hanging="567"/>
        <w:rPr>
          <w:del w:id="22661" w:author="AbbVie7" w:date="2025-05-12T15:45:00Z"/>
          <w:lang w:val="da-DK"/>
        </w:rPr>
      </w:pPr>
      <w:del w:id="22662" w:author="AbbVie7" w:date="2025-05-12T15:45:00Z">
        <w:r>
          <w:rPr>
            <w:lang w:val="da-DK"/>
          </w:rPr>
          <w:delText>3.</w:delText>
        </w:r>
      </w:del>
      <w:del w:id="22663" w:author="AbbVie7" w:date="2025-05-12T15:45:00Z">
        <w:r>
          <w:rPr>
            <w:lang w:val="da-DK"/>
          </w:rPr>
          <w:tab/>
          <w:delText xml:space="preserve">Sådan </w:delText>
        </w:r>
      </w:del>
      <w:del w:id="22664" w:author="AbbVie7" w:date="2025-05-12T15:45:00Z">
        <w:r w:rsidR="001A3FBB">
          <w:rPr>
            <w:lang w:val="da-DK"/>
          </w:rPr>
          <w:delText>får dit barn</w:delText>
        </w:r>
      </w:del>
      <w:del w:id="22665" w:author="AbbVie7" w:date="2025-05-12T15:45:00Z">
        <w:r>
          <w:rPr>
            <w:lang w:val="da-DK"/>
          </w:rPr>
          <w:delText xml:space="preserve"> Humira</w:delText>
        </w:r>
      </w:del>
    </w:p>
    <w:p w:rsidR="00767709" w14:paraId="41A77AF0" w14:textId="77777777">
      <w:pPr>
        <w:tabs>
          <w:tab w:val="clear" w:pos="562"/>
        </w:tabs>
        <w:ind w:left="567" w:right="-29" w:hanging="567"/>
        <w:rPr>
          <w:del w:id="22666" w:author="AbbVie7" w:date="2025-05-12T15:45:00Z"/>
          <w:lang w:val="da-DK"/>
        </w:rPr>
      </w:pPr>
      <w:del w:id="22667" w:author="AbbVie7" w:date="2025-05-12T15:45:00Z">
        <w:r>
          <w:rPr>
            <w:lang w:val="da-DK"/>
          </w:rPr>
          <w:delText>4.</w:delText>
        </w:r>
      </w:del>
      <w:del w:id="22668" w:author="AbbVie7" w:date="2025-05-12T15:45:00Z">
        <w:r>
          <w:rPr>
            <w:lang w:val="da-DK"/>
          </w:rPr>
          <w:tab/>
          <w:delText xml:space="preserve">Bivirkninger </w:delText>
        </w:r>
      </w:del>
    </w:p>
    <w:p w:rsidR="00767709" w14:paraId="51241863" w14:textId="77777777">
      <w:pPr>
        <w:tabs>
          <w:tab w:val="clear" w:pos="562"/>
        </w:tabs>
        <w:ind w:left="567" w:right="-29" w:hanging="567"/>
        <w:rPr>
          <w:del w:id="22669" w:author="AbbVie7" w:date="2025-05-12T15:45:00Z"/>
          <w:lang w:val="da-DK"/>
        </w:rPr>
      </w:pPr>
      <w:del w:id="22670" w:author="AbbVie7" w:date="2025-05-12T15:45:00Z">
        <w:r>
          <w:rPr>
            <w:lang w:val="da-DK"/>
          </w:rPr>
          <w:delText>5</w:delText>
        </w:r>
      </w:del>
      <w:del w:id="22671" w:author="AbbVie7" w:date="2025-05-12T15:45:00Z">
        <w:r w:rsidR="00E14256">
          <w:rPr>
            <w:lang w:val="da-DK"/>
          </w:rPr>
          <w:delText>.</w:delText>
        </w:r>
      </w:del>
      <w:del w:id="22672" w:author="AbbVie7" w:date="2025-05-12T15:45:00Z">
        <w:r>
          <w:rPr>
            <w:lang w:val="da-DK"/>
          </w:rPr>
          <w:tab/>
          <w:delText>Opbevaring</w:delText>
        </w:r>
      </w:del>
    </w:p>
    <w:p w:rsidR="00767709" w:rsidP="008F497B" w14:paraId="70C86794" w14:textId="77777777">
      <w:pPr>
        <w:tabs>
          <w:tab w:val="clear" w:pos="562"/>
        </w:tabs>
        <w:ind w:left="567" w:right="-29" w:hanging="567"/>
        <w:rPr>
          <w:del w:id="22673" w:author="AbbVie7" w:date="2025-05-12T15:45:00Z"/>
          <w:lang w:val="da-DK"/>
        </w:rPr>
      </w:pPr>
      <w:del w:id="22674" w:author="AbbVie7" w:date="2025-05-12T15:45:00Z">
        <w:r>
          <w:rPr>
            <w:lang w:val="da-DK"/>
          </w:rPr>
          <w:delText>6.</w:delText>
        </w:r>
      </w:del>
      <w:del w:id="22675" w:author="AbbVie7" w:date="2025-05-12T15:45:00Z">
        <w:r>
          <w:rPr>
            <w:lang w:val="da-DK"/>
          </w:rPr>
          <w:tab/>
        </w:r>
      </w:del>
      <w:del w:id="22676" w:author="AbbVie7" w:date="2025-05-12T15:45:00Z">
        <w:r w:rsidR="003949B2">
          <w:rPr>
            <w:lang w:val="da-DK"/>
          </w:rPr>
          <w:delText>Pakningsstørrelser og yderligere oplysninger</w:delText>
        </w:r>
      </w:del>
    </w:p>
    <w:p w:rsidR="002369EF" w:rsidP="00A03FBA" w14:paraId="533A7BE5" w14:textId="77777777">
      <w:pPr>
        <w:ind w:left="567" w:hanging="567"/>
        <w:rPr>
          <w:del w:id="22677" w:author="AbbVie7" w:date="2025-05-12T15:45:00Z"/>
          <w:b/>
          <w:lang w:val="da-DK"/>
        </w:rPr>
      </w:pPr>
    </w:p>
    <w:p w:rsidR="002369EF" w:rsidP="00A03FBA" w14:paraId="05AFE606" w14:textId="77777777">
      <w:pPr>
        <w:ind w:left="567" w:hanging="567"/>
        <w:rPr>
          <w:del w:id="22678" w:author="AbbVie7" w:date="2025-05-12T15:45:00Z"/>
          <w:b/>
          <w:lang w:val="da-DK"/>
        </w:rPr>
      </w:pPr>
    </w:p>
    <w:p w:rsidR="00A03FBA" w:rsidRPr="008F497B" w:rsidP="00A03FBA" w14:paraId="481821E3" w14:textId="77777777">
      <w:pPr>
        <w:ind w:left="567" w:hanging="567"/>
        <w:rPr>
          <w:del w:id="22679" w:author="AbbVie7" w:date="2025-05-12T15:45:00Z"/>
          <w:lang w:val="da-DK"/>
        </w:rPr>
      </w:pPr>
      <w:del w:id="22680" w:author="AbbVie7" w:date="2025-05-12T15:45:00Z">
        <w:r w:rsidRPr="008F497B">
          <w:rPr>
            <w:b/>
            <w:lang w:val="da-DK"/>
          </w:rPr>
          <w:delText>1.</w:delText>
        </w:r>
      </w:del>
      <w:del w:id="22681" w:author="AbbVie7" w:date="2025-05-12T15:45:00Z">
        <w:r w:rsidRPr="008F497B">
          <w:rPr>
            <w:b/>
            <w:lang w:val="da-DK"/>
          </w:rPr>
          <w:tab/>
        </w:r>
      </w:del>
      <w:del w:id="22682" w:author="AbbVie7" w:date="2025-05-12T15:45:00Z">
        <w:r w:rsidRPr="008F497B">
          <w:rPr>
            <w:b/>
            <w:noProof/>
            <w:lang w:val="da-DK"/>
          </w:rPr>
          <w:delText>Virkning og anvendelse</w:delText>
        </w:r>
      </w:del>
    </w:p>
    <w:p w:rsidR="00BE4E46" w:rsidP="004D4CE1" w14:paraId="60D8D3A9" w14:textId="77777777">
      <w:pPr>
        <w:numPr>
          <w:ilvl w:val="12"/>
          <w:numId w:val="0"/>
        </w:numPr>
        <w:tabs>
          <w:tab w:val="clear" w:pos="562"/>
        </w:tabs>
        <w:ind w:right="-2"/>
        <w:rPr>
          <w:del w:id="22683" w:author="AbbVie7" w:date="2025-05-12T15:45:00Z"/>
          <w:lang w:val="da-DK"/>
        </w:rPr>
      </w:pPr>
      <w:del w:id="22684" w:author="AbbVie7" w:date="2025-05-12T15:45:00Z">
        <w:r w:rsidRPr="008F497B">
          <w:rPr>
            <w:lang w:val="da-DK"/>
          </w:rPr>
          <w:delText>Humira indeholder det aktive stof adalimumab</w:delText>
        </w:r>
      </w:del>
      <w:del w:id="22685" w:author="AbbVie7" w:date="2025-05-12T15:45:00Z">
        <w:r>
          <w:rPr>
            <w:lang w:val="da-DK"/>
          </w:rPr>
          <w:delText xml:space="preserve">. </w:delText>
        </w:r>
      </w:del>
    </w:p>
    <w:p w:rsidR="00BE4E46" w:rsidP="004D4CE1" w14:paraId="793CDE32" w14:textId="77777777">
      <w:pPr>
        <w:numPr>
          <w:ilvl w:val="12"/>
          <w:numId w:val="0"/>
        </w:numPr>
        <w:tabs>
          <w:tab w:val="clear" w:pos="562"/>
        </w:tabs>
        <w:ind w:right="-2"/>
        <w:rPr>
          <w:del w:id="22686" w:author="AbbVie7" w:date="2025-05-12T15:45:00Z"/>
          <w:lang w:val="da-DK"/>
        </w:rPr>
      </w:pPr>
    </w:p>
    <w:p w:rsidR="00BE4E46" w:rsidP="00BE4E46" w14:paraId="2F252245" w14:textId="77777777">
      <w:pPr>
        <w:rPr>
          <w:del w:id="22687" w:author="AbbVie7" w:date="2025-05-12T15:45:00Z"/>
          <w:lang w:val="da-DK"/>
        </w:rPr>
      </w:pPr>
      <w:del w:id="22688" w:author="AbbVie7" w:date="2025-05-12T15:45:00Z">
        <w:r>
          <w:rPr>
            <w:lang w:val="da-DK"/>
          </w:rPr>
          <w:delText>Humira er beregnet til behandling af de inflammatoriske sygdomme beskrevet nedenfor.</w:delText>
        </w:r>
      </w:del>
    </w:p>
    <w:p w:rsidR="00BE4E46" w:rsidRPr="0073465B" w:rsidP="0073465B" w14:paraId="3EA07F84" w14:textId="77777777">
      <w:pPr>
        <w:tabs>
          <w:tab w:val="clear" w:pos="562"/>
          <w:tab w:val="left" w:pos="720"/>
        </w:tabs>
        <w:ind w:left="720" w:hanging="360"/>
        <w:rPr>
          <w:del w:id="22689" w:author="AbbVie7" w:date="2025-05-12T15:45:00Z"/>
          <w:lang w:val="da-DK"/>
        </w:rPr>
      </w:pPr>
    </w:p>
    <w:p w:rsidR="00BE4E46" w:rsidRPr="0073465B" w:rsidP="0073465B" w14:paraId="2E48CB9D" w14:textId="77777777">
      <w:pPr>
        <w:numPr>
          <w:ilvl w:val="0"/>
          <w:numId w:val="129"/>
        </w:numPr>
        <w:tabs>
          <w:tab w:val="clear" w:pos="562"/>
          <w:tab w:val="left" w:pos="720"/>
        </w:tabs>
        <w:rPr>
          <w:del w:id="22690" w:author="AbbVie7" w:date="2025-05-12T15:45:00Z"/>
          <w:lang w:val="en-GB"/>
        </w:rPr>
      </w:pPr>
      <w:del w:id="22691" w:author="AbbVie7" w:date="2025-05-12T15:45:00Z">
        <w:r w:rsidRPr="0073465B">
          <w:rPr>
            <w:lang w:val="en-GB"/>
          </w:rPr>
          <w:delText>Polyartikulær juvenil idiopatisk artrit</w:delText>
        </w:r>
      </w:del>
    </w:p>
    <w:p w:rsidR="00BE4E46" w:rsidRPr="0073465B" w:rsidP="0073465B" w14:paraId="39B805A6" w14:textId="77777777">
      <w:pPr>
        <w:numPr>
          <w:ilvl w:val="0"/>
          <w:numId w:val="129"/>
        </w:numPr>
        <w:tabs>
          <w:tab w:val="clear" w:pos="562"/>
          <w:tab w:val="left" w:pos="720"/>
        </w:tabs>
        <w:rPr>
          <w:del w:id="22692" w:author="AbbVie7" w:date="2025-05-12T15:45:00Z"/>
          <w:lang w:val="en-GB"/>
        </w:rPr>
      </w:pPr>
      <w:del w:id="22693" w:author="AbbVie7" w:date="2025-05-12T15:45:00Z">
        <w:r w:rsidRPr="0073465B">
          <w:rPr>
            <w:lang w:val="en-GB"/>
          </w:rPr>
          <w:delText>Entesopatirelateret artrit</w:delText>
        </w:r>
      </w:del>
    </w:p>
    <w:p w:rsidR="00BE4E46" w:rsidP="0073465B" w14:paraId="63BD934F" w14:textId="77777777">
      <w:pPr>
        <w:numPr>
          <w:ilvl w:val="0"/>
          <w:numId w:val="129"/>
        </w:numPr>
        <w:tabs>
          <w:tab w:val="clear" w:pos="562"/>
          <w:tab w:val="left" w:pos="720"/>
        </w:tabs>
        <w:rPr>
          <w:del w:id="22694" w:author="AbbVie7" w:date="2025-05-12T15:45:00Z"/>
          <w:lang w:val="en-GB"/>
        </w:rPr>
      </w:pPr>
      <w:del w:id="22695" w:author="AbbVie7" w:date="2025-05-12T15:45:00Z">
        <w:r w:rsidRPr="00E11226">
          <w:rPr>
            <w:lang w:val="en-GB"/>
          </w:rPr>
          <w:delText>Plaque-psoriasis</w:delText>
        </w:r>
      </w:del>
      <w:del w:id="22696" w:author="AbbVie7" w:date="2025-05-12T15:45:00Z">
        <w:r>
          <w:rPr>
            <w:lang w:val="en-GB"/>
          </w:rPr>
          <w:delText xml:space="preserve"> hos børn</w:delText>
        </w:r>
      </w:del>
    </w:p>
    <w:p w:rsidR="00487338" w:rsidRPr="00E11226" w:rsidP="0073465B" w14:paraId="7AC92E03" w14:textId="77777777">
      <w:pPr>
        <w:numPr>
          <w:ilvl w:val="0"/>
          <w:numId w:val="129"/>
        </w:numPr>
        <w:tabs>
          <w:tab w:val="clear" w:pos="562"/>
          <w:tab w:val="left" w:pos="720"/>
        </w:tabs>
        <w:rPr>
          <w:del w:id="22697" w:author="AbbVie7" w:date="2025-05-12T15:45:00Z"/>
          <w:lang w:val="en-GB"/>
        </w:rPr>
      </w:pPr>
      <w:del w:id="22698" w:author="AbbVie7" w:date="2025-05-12T15:45:00Z">
        <w:r>
          <w:rPr>
            <w:lang w:val="en-GB"/>
          </w:rPr>
          <w:delText>Hidrosadenitis suppurativa hos unge</w:delText>
        </w:r>
      </w:del>
    </w:p>
    <w:p w:rsidR="00BE4E46" w:rsidP="0073465B" w14:paraId="12F73403" w14:textId="77777777">
      <w:pPr>
        <w:numPr>
          <w:ilvl w:val="0"/>
          <w:numId w:val="129"/>
        </w:numPr>
        <w:tabs>
          <w:tab w:val="clear" w:pos="562"/>
          <w:tab w:val="left" w:pos="720"/>
        </w:tabs>
        <w:rPr>
          <w:del w:id="22699" w:author="AbbVie7" w:date="2025-05-12T15:45:00Z"/>
          <w:lang w:val="en-GB"/>
        </w:rPr>
      </w:pPr>
      <w:del w:id="22700" w:author="AbbVie7" w:date="2025-05-12T15:45:00Z">
        <w:r w:rsidRPr="00E11226">
          <w:rPr>
            <w:lang w:val="en-GB"/>
          </w:rPr>
          <w:delText>Crohns sygdom</w:delText>
        </w:r>
      </w:del>
      <w:del w:id="22701" w:author="AbbVie7" w:date="2025-05-12T15:45:00Z">
        <w:r>
          <w:rPr>
            <w:lang w:val="en-GB"/>
          </w:rPr>
          <w:delText xml:space="preserve"> hos børn</w:delText>
        </w:r>
      </w:del>
    </w:p>
    <w:p w:rsidR="009B5FF3" w:rsidRPr="00E11226" w:rsidP="0073465B" w14:paraId="30930193" w14:textId="77777777">
      <w:pPr>
        <w:numPr>
          <w:ilvl w:val="0"/>
          <w:numId w:val="129"/>
        </w:numPr>
        <w:tabs>
          <w:tab w:val="clear" w:pos="562"/>
          <w:tab w:val="left" w:pos="720"/>
        </w:tabs>
        <w:rPr>
          <w:del w:id="22702" w:author="AbbVie7" w:date="2025-05-12T15:45:00Z"/>
          <w:lang w:val="en-GB"/>
        </w:rPr>
      </w:pPr>
      <w:del w:id="22703" w:author="AbbVie7" w:date="2025-05-12T15:45:00Z">
        <w:r>
          <w:rPr>
            <w:lang w:val="en-GB"/>
          </w:rPr>
          <w:delText>Colitis ulcerosa</w:delText>
        </w:r>
      </w:del>
      <w:del w:id="22704" w:author="AbbVie7" w:date="2025-05-12T15:45:00Z">
        <w:r w:rsidR="003A0E0D">
          <w:rPr>
            <w:lang w:val="en-GB"/>
          </w:rPr>
          <w:delText xml:space="preserve"> hos børn</w:delText>
        </w:r>
      </w:del>
    </w:p>
    <w:p w:rsidR="00BE4E46" w:rsidRPr="0073465B" w:rsidP="0073465B" w14:paraId="12B03DDF" w14:textId="77777777">
      <w:pPr>
        <w:numPr>
          <w:ilvl w:val="0"/>
          <w:numId w:val="129"/>
        </w:numPr>
        <w:tabs>
          <w:tab w:val="clear" w:pos="562"/>
          <w:tab w:val="left" w:pos="720"/>
        </w:tabs>
        <w:rPr>
          <w:del w:id="22705" w:author="AbbVie7" w:date="2025-05-12T15:45:00Z"/>
          <w:lang w:val="en-GB"/>
        </w:rPr>
      </w:pPr>
      <w:del w:id="22706" w:author="AbbVie7" w:date="2025-05-12T15:45:00Z">
        <w:r w:rsidRPr="0073465B">
          <w:rPr>
            <w:lang w:val="en-GB"/>
          </w:rPr>
          <w:delText>Pædiatrisk uveitis hos børn</w:delText>
        </w:r>
      </w:del>
    </w:p>
    <w:p w:rsidR="00384EEE" w:rsidP="004D4CE1" w14:paraId="0E4242D8" w14:textId="77777777">
      <w:pPr>
        <w:numPr>
          <w:ilvl w:val="12"/>
          <w:numId w:val="0"/>
        </w:numPr>
        <w:tabs>
          <w:tab w:val="clear" w:pos="562"/>
        </w:tabs>
        <w:ind w:right="-2"/>
        <w:rPr>
          <w:del w:id="22707" w:author="AbbVie7" w:date="2025-05-12T15:45:00Z"/>
          <w:lang w:val="da-DK"/>
        </w:rPr>
      </w:pPr>
    </w:p>
    <w:p w:rsidR="00BE4E46" w:rsidP="00BE4E46" w14:paraId="1F0B201A" w14:textId="77777777">
      <w:pPr>
        <w:rPr>
          <w:del w:id="22708" w:author="AbbVie7" w:date="2025-05-12T15:45:00Z"/>
          <w:lang w:val="da-DK"/>
        </w:rPr>
      </w:pPr>
      <w:del w:id="22709" w:author="AbbVie7" w:date="2025-05-12T15:45:00Z">
        <w:r>
          <w:rPr>
            <w:lang w:val="da-DK"/>
          </w:rPr>
          <w:delText>Det aktive stof</w:delText>
        </w:r>
      </w:del>
      <w:del w:id="22710" w:author="AbbVie7" w:date="2025-05-12T15:45:00Z">
        <w:r w:rsidR="00487338">
          <w:rPr>
            <w:lang w:val="da-DK"/>
          </w:rPr>
          <w:delText xml:space="preserve"> i Humira</w:delText>
        </w:r>
      </w:del>
      <w:del w:id="22711" w:author="AbbVie7" w:date="2025-05-12T15:45:00Z">
        <w:r>
          <w:rPr>
            <w:lang w:val="da-DK"/>
          </w:rPr>
          <w:delText>, adalimumab, er et humant monoklonalt antistof.Monoklonale antistoffer er proteiner</w:delText>
        </w:r>
      </w:del>
      <w:del w:id="22712" w:author="AbbVie7" w:date="2025-05-12T15:45:00Z">
        <w:r w:rsidRPr="00F40015">
          <w:rPr>
            <w:lang w:val="da-DK"/>
          </w:rPr>
          <w:delText xml:space="preserve">, som </w:delText>
        </w:r>
      </w:del>
      <w:del w:id="22713" w:author="AbbVie7" w:date="2025-05-12T15:45:00Z">
        <w:r>
          <w:rPr>
            <w:lang w:val="da-DK"/>
          </w:rPr>
          <w:delText>binder til et bestemt mål.</w:delText>
        </w:r>
      </w:del>
    </w:p>
    <w:p w:rsidR="00BE4E46" w:rsidP="0073465B" w14:paraId="08DB51CD" w14:textId="77777777">
      <w:pPr>
        <w:rPr>
          <w:del w:id="22714" w:author="AbbVie7" w:date="2025-05-12T15:45:00Z"/>
          <w:lang w:val="da-DK"/>
        </w:rPr>
      </w:pPr>
    </w:p>
    <w:p w:rsidR="00214553" w:rsidP="00214553" w14:paraId="60DDDC78" w14:textId="77777777">
      <w:pPr>
        <w:rPr>
          <w:del w:id="22715" w:author="AbbVie7" w:date="2025-05-12T15:45:00Z"/>
          <w:lang w:val="da-DK"/>
        </w:rPr>
      </w:pPr>
      <w:del w:id="22716" w:author="AbbVie7" w:date="2025-05-12T15:45:00Z">
        <w:r>
          <w:rPr>
            <w:lang w:val="da-DK"/>
          </w:rPr>
          <w:delText>Målet for adalimumab er et protein</w:delText>
        </w:r>
      </w:del>
      <w:del w:id="22717" w:author="AbbVie7" w:date="2025-05-12T15:45:00Z">
        <w:r w:rsidRPr="00F40015">
          <w:rPr>
            <w:lang w:val="da-DK"/>
          </w:rPr>
          <w:delText xml:space="preserve"> </w:delText>
        </w:r>
      </w:del>
      <w:del w:id="22718" w:author="AbbVie7" w:date="2025-05-12T15:45:00Z">
        <w:r>
          <w:rPr>
            <w:lang w:val="da-DK"/>
          </w:rPr>
          <w:delText xml:space="preserve">kaldet </w:delText>
        </w:r>
      </w:del>
      <w:del w:id="22719" w:author="AbbVie7" w:date="2025-05-12T15:45:00Z">
        <w:r w:rsidRPr="00AD6F1B">
          <w:rPr>
            <w:lang w:val="da-DK"/>
          </w:rPr>
          <w:delText>tumornekrosefaktor ( TNF</w:delText>
        </w:r>
      </w:del>
      <w:del w:id="22720" w:author="AbbVie7" w:date="2025-05-12T15:45:00Z">
        <w:r w:rsidRPr="00AD6F1B">
          <w:rPr>
            <w:rFonts w:ascii="Symbol" w:hAnsi="Symbol"/>
          </w:rPr>
          <w:sym w:font="Symbol" w:char="F061"/>
        </w:r>
      </w:del>
      <w:del w:id="22721" w:author="AbbVie7" w:date="2025-05-12T15:45:00Z">
        <w:r w:rsidRPr="00AD6F1B">
          <w:rPr>
            <w:lang w:val="da-DK"/>
          </w:rPr>
          <w:delText xml:space="preserve">) </w:delText>
        </w:r>
      </w:del>
      <w:del w:id="22722" w:author="AbbVie7" w:date="2025-05-12T15:45:00Z">
        <w:r>
          <w:rPr>
            <w:lang w:val="da-DK"/>
          </w:rPr>
          <w:delText xml:space="preserve">som er involveret i immun (forsvars) systemet </w:delText>
        </w:r>
      </w:del>
      <w:del w:id="22723" w:author="AbbVie7" w:date="2025-05-12T15:45:00Z">
        <w:r w:rsidRPr="00F40015">
          <w:rPr>
            <w:lang w:val="da-DK"/>
          </w:rPr>
          <w:delText>og</w:delText>
        </w:r>
      </w:del>
      <w:del w:id="22724" w:author="AbbVie7" w:date="2025-05-12T15:45:00Z">
        <w:r w:rsidRPr="00AD6F1B">
          <w:rPr>
            <w:lang w:val="da-DK"/>
          </w:rPr>
          <w:delText xml:space="preserve"> er til stede i øge</w:delText>
        </w:r>
      </w:del>
      <w:del w:id="22725" w:author="AbbVie7" w:date="2025-05-12T15:45:00Z">
        <w:r>
          <w:rPr>
            <w:lang w:val="da-DK"/>
          </w:rPr>
          <w:delText>de</w:delText>
        </w:r>
      </w:del>
      <w:del w:id="22726" w:author="AbbVie7" w:date="2025-05-12T15:45:00Z">
        <w:r w:rsidRPr="00AD6F1B">
          <w:rPr>
            <w:lang w:val="da-DK"/>
          </w:rPr>
          <w:delText xml:space="preserve"> mængde</w:delText>
        </w:r>
      </w:del>
      <w:del w:id="22727" w:author="AbbVie7" w:date="2025-05-12T15:45:00Z">
        <w:r>
          <w:rPr>
            <w:lang w:val="da-DK"/>
          </w:rPr>
          <w:delText>r i de inflammatoriske sygdomme nævnt ovenfor.</w:delText>
        </w:r>
      </w:del>
    </w:p>
    <w:p w:rsidR="00214553" w:rsidRPr="008613EC" w:rsidP="00214553" w14:paraId="3A5FCDDF" w14:textId="77777777">
      <w:pPr>
        <w:rPr>
          <w:del w:id="22728" w:author="AbbVie7" w:date="2025-05-12T15:45:00Z"/>
          <w:lang w:val="da-DK"/>
        </w:rPr>
      </w:pPr>
      <w:del w:id="22729" w:author="AbbVie7" w:date="2025-05-12T15:45:00Z">
        <w:r>
          <w:rPr>
            <w:lang w:val="da-DK"/>
          </w:rPr>
          <w:delText xml:space="preserve">Ved at binde sig til </w:delText>
        </w:r>
      </w:del>
      <w:del w:id="22730" w:author="AbbVie7" w:date="2025-05-12T15:45:00Z">
        <w:r w:rsidRPr="00F40015">
          <w:rPr>
            <w:lang w:val="da-DK"/>
          </w:rPr>
          <w:delText>TNF</w:delText>
        </w:r>
      </w:del>
      <w:del w:id="22731" w:author="AbbVie7" w:date="2025-05-12T15:45:00Z">
        <w:r w:rsidRPr="00F40015">
          <w:rPr>
            <w:rFonts w:ascii="Symbol" w:hAnsi="Symbol"/>
          </w:rPr>
          <w:sym w:font="Symbol" w:char="F061"/>
        </w:r>
      </w:del>
      <w:del w:id="22732" w:author="AbbVie7" w:date="2025-05-12T15:45:00Z">
        <w:r w:rsidRPr="00F40015">
          <w:rPr>
            <w:lang w:val="da-DK"/>
          </w:rPr>
          <w:delText xml:space="preserve"> </w:delText>
        </w:r>
      </w:del>
      <w:del w:id="22733" w:author="AbbVie7" w:date="2025-05-12T15:45:00Z">
        <w:r w:rsidRPr="008613EC">
          <w:rPr>
            <w:lang w:val="da-DK"/>
          </w:rPr>
          <w:delText xml:space="preserve">reducerer Humira </w:delText>
        </w:r>
      </w:del>
      <w:del w:id="22734" w:author="AbbVie7" w:date="2025-05-12T15:45:00Z">
        <w:r>
          <w:rPr>
            <w:lang w:val="da-DK"/>
          </w:rPr>
          <w:delText xml:space="preserve">den </w:delText>
        </w:r>
      </w:del>
      <w:del w:id="22735" w:author="AbbVie7" w:date="2025-05-12T15:45:00Z">
        <w:r w:rsidRPr="008613EC">
          <w:rPr>
            <w:lang w:val="da-DK"/>
          </w:rPr>
          <w:delText>inflammat</w:delText>
        </w:r>
      </w:del>
      <w:del w:id="22736" w:author="AbbVie7" w:date="2025-05-12T15:45:00Z">
        <w:r>
          <w:rPr>
            <w:lang w:val="da-DK"/>
          </w:rPr>
          <w:delText>oriske</w:delText>
        </w:r>
      </w:del>
      <w:del w:id="22737" w:author="AbbVie7" w:date="2025-05-12T15:45:00Z">
        <w:r w:rsidRPr="008613EC">
          <w:rPr>
            <w:lang w:val="da-DK"/>
          </w:rPr>
          <w:delText xml:space="preserve"> </w:delText>
        </w:r>
      </w:del>
      <w:del w:id="22738" w:author="AbbVie7" w:date="2025-05-12T15:45:00Z">
        <w:r>
          <w:rPr>
            <w:lang w:val="da-DK"/>
          </w:rPr>
          <w:delText>proces i disse sy</w:delText>
        </w:r>
      </w:del>
      <w:del w:id="22739" w:author="AbbVie7" w:date="2025-05-12T15:45:00Z">
        <w:r w:rsidR="008E5F5D">
          <w:rPr>
            <w:lang w:val="da-DK"/>
          </w:rPr>
          <w:delText>g</w:delText>
        </w:r>
      </w:del>
      <w:del w:id="22740" w:author="AbbVie7" w:date="2025-05-12T15:45:00Z">
        <w:r>
          <w:rPr>
            <w:lang w:val="da-DK"/>
          </w:rPr>
          <w:delText>domme.</w:delText>
        </w:r>
      </w:del>
    </w:p>
    <w:p w:rsidR="00767709" w14:paraId="0869BB88" w14:textId="77777777">
      <w:pPr>
        <w:numPr>
          <w:ilvl w:val="12"/>
          <w:numId w:val="0"/>
        </w:numPr>
        <w:tabs>
          <w:tab w:val="clear" w:pos="562"/>
        </w:tabs>
        <w:ind w:right="-2"/>
        <w:rPr>
          <w:del w:id="22741" w:author="AbbVie7" w:date="2025-05-12T15:45:00Z"/>
          <w:lang w:val="da-DK"/>
        </w:rPr>
      </w:pPr>
    </w:p>
    <w:p w:rsidR="00767709" w14:paraId="5B4C09E0" w14:textId="77777777">
      <w:pPr>
        <w:pStyle w:val="EMEANormal"/>
        <w:keepNext/>
        <w:rPr>
          <w:del w:id="22742" w:author="AbbVie7" w:date="2025-05-12T15:45:00Z"/>
          <w:color w:val="000000"/>
          <w:szCs w:val="24"/>
          <w:u w:val="single"/>
          <w:lang w:val="da-DK"/>
        </w:rPr>
      </w:pPr>
      <w:del w:id="22743" w:author="AbbVie7" w:date="2025-05-12T15:45:00Z">
        <w:r>
          <w:rPr>
            <w:color w:val="000000"/>
            <w:szCs w:val="24"/>
            <w:u w:val="single"/>
            <w:lang w:val="da-DK"/>
          </w:rPr>
          <w:delText xml:space="preserve">Polyartikulær juvenil idiopatisk </w:delText>
        </w:r>
      </w:del>
      <w:del w:id="22744" w:author="AbbVie7" w:date="2025-05-12T15:45:00Z">
        <w:r w:rsidRPr="00D83C61">
          <w:rPr>
            <w:color w:val="000000"/>
            <w:szCs w:val="24"/>
            <w:u w:val="single"/>
            <w:lang w:val="da-DK"/>
          </w:rPr>
          <w:delText>artrit</w:delText>
        </w:r>
      </w:del>
      <w:del w:id="22745" w:author="AbbVie7" w:date="2025-05-12T15:45:00Z">
        <w:r w:rsidRPr="00D83C61" w:rsidR="00BF42E0">
          <w:rPr>
            <w:color w:val="000000"/>
            <w:szCs w:val="24"/>
            <w:u w:val="single"/>
            <w:lang w:val="da-DK"/>
          </w:rPr>
          <w:delText xml:space="preserve"> og </w:delText>
        </w:r>
      </w:del>
      <w:del w:id="22746" w:author="AbbVie7" w:date="2025-05-12T15:45:00Z">
        <w:r w:rsidRPr="00C174C5" w:rsidR="00BF42E0">
          <w:rPr>
            <w:u w:val="single"/>
            <w:lang w:val="da-DK"/>
          </w:rPr>
          <w:delText>entesopatirelateret artrit</w:delText>
        </w:r>
      </w:del>
    </w:p>
    <w:p w:rsidR="00767709" w14:paraId="0F23BC6E" w14:textId="77777777">
      <w:pPr>
        <w:pStyle w:val="EMEANormal"/>
        <w:keepNext/>
        <w:rPr>
          <w:del w:id="22747" w:author="AbbVie7" w:date="2025-05-12T15:45:00Z"/>
          <w:color w:val="000000"/>
          <w:szCs w:val="24"/>
          <w:u w:val="single"/>
          <w:lang w:val="da-DK"/>
        </w:rPr>
      </w:pPr>
    </w:p>
    <w:p w:rsidR="00C25305" w14:paraId="69008A92" w14:textId="77777777">
      <w:pPr>
        <w:pStyle w:val="EMEANormal"/>
        <w:keepNext/>
        <w:rPr>
          <w:del w:id="22748" w:author="AbbVie7" w:date="2025-05-12T15:45:00Z"/>
          <w:color w:val="000000"/>
          <w:szCs w:val="24"/>
          <w:u w:val="single"/>
          <w:lang w:val="da-DK"/>
        </w:rPr>
      </w:pPr>
      <w:del w:id="22749" w:author="AbbVie7" w:date="2025-05-12T15:45:00Z">
        <w:r>
          <w:rPr>
            <w:color w:val="000000"/>
            <w:lang w:val="da-DK"/>
          </w:rPr>
          <w:delText xml:space="preserve">Polyartikulær juvenil idiopatisk artrit og </w:delText>
        </w:r>
      </w:del>
      <w:del w:id="22750" w:author="AbbVie7" w:date="2025-05-12T15:45:00Z">
        <w:r w:rsidRPr="00B848D4">
          <w:rPr>
            <w:lang w:val="da-DK"/>
          </w:rPr>
          <w:delText xml:space="preserve">entesopatirelateret artrit </w:delText>
        </w:r>
      </w:del>
      <w:del w:id="22751" w:author="AbbVie7" w:date="2025-05-12T15:45:00Z">
        <w:r>
          <w:rPr>
            <w:color w:val="000000"/>
            <w:lang w:val="da-DK"/>
          </w:rPr>
          <w:delText>er sygdomme med betændelseslignende (inflammatoriske) reaktioner i leddene.</w:delText>
        </w:r>
      </w:del>
    </w:p>
    <w:p w:rsidR="00C25305" w14:paraId="54D0EF3C" w14:textId="77777777">
      <w:pPr>
        <w:pStyle w:val="EMEANormal"/>
        <w:keepNext/>
        <w:rPr>
          <w:del w:id="22752" w:author="AbbVie7" w:date="2025-05-12T15:45:00Z"/>
          <w:color w:val="000000"/>
          <w:szCs w:val="24"/>
          <w:u w:val="single"/>
          <w:lang w:val="da-DK"/>
        </w:rPr>
      </w:pPr>
    </w:p>
    <w:p w:rsidR="00767709" w14:paraId="6E76B5B9" w14:textId="77777777">
      <w:pPr>
        <w:keepNext/>
        <w:numPr>
          <w:ilvl w:val="12"/>
          <w:numId w:val="0"/>
        </w:numPr>
        <w:tabs>
          <w:tab w:val="clear" w:pos="562"/>
        </w:tabs>
        <w:ind w:right="-2"/>
        <w:rPr>
          <w:del w:id="22753" w:author="AbbVie7" w:date="2025-05-12T15:45:00Z"/>
          <w:color w:val="000000"/>
          <w:lang w:val="da-DK"/>
        </w:rPr>
      </w:pPr>
      <w:del w:id="22754" w:author="AbbVie7" w:date="2025-05-12T15:45:00Z">
        <w:r w:rsidRPr="008F497B">
          <w:rPr>
            <w:lang w:val="da-DK"/>
          </w:rPr>
          <w:delText>Humira bruges til at behandle polyartikulær juvenil idiopatisk artrit</w:delText>
        </w:r>
      </w:del>
      <w:del w:id="22755" w:author="AbbVie7" w:date="2025-05-12T15:45:00Z">
        <w:r w:rsidR="00BF42E0">
          <w:rPr>
            <w:lang w:val="da-DK"/>
          </w:rPr>
          <w:delText xml:space="preserve"> og </w:delText>
        </w:r>
      </w:del>
      <w:del w:id="22756" w:author="AbbVie7" w:date="2025-05-12T15:45:00Z">
        <w:r w:rsidRPr="00B848D4" w:rsidR="00BF42E0">
          <w:rPr>
            <w:lang w:val="da-DK"/>
          </w:rPr>
          <w:delText>entesopatirelateret artrit</w:delText>
        </w:r>
      </w:del>
      <w:del w:id="22757" w:author="AbbVie7" w:date="2025-05-12T15:45:00Z">
        <w:r w:rsidRPr="008F497B">
          <w:rPr>
            <w:lang w:val="da-DK"/>
          </w:rPr>
          <w:delText>.</w:delText>
        </w:r>
      </w:del>
      <w:del w:id="22758" w:author="AbbVie7" w:date="2025-05-12T15:45:00Z">
        <w:r>
          <w:rPr>
            <w:color w:val="000000"/>
            <w:lang w:val="da-DK"/>
          </w:rPr>
          <w:delText xml:space="preserve"> </w:delText>
        </w:r>
      </w:del>
      <w:del w:id="22759" w:author="AbbVie7" w:date="2025-05-12T15:45:00Z">
        <w:r w:rsidR="007E7F73">
          <w:rPr>
            <w:color w:val="000000"/>
            <w:lang w:val="da-DK"/>
          </w:rPr>
          <w:delText>Dit barn</w:delText>
        </w:r>
      </w:del>
      <w:del w:id="22760" w:author="AbbVie7" w:date="2025-05-12T15:45:00Z">
        <w:r>
          <w:rPr>
            <w:color w:val="000000"/>
            <w:lang w:val="da-DK"/>
          </w:rPr>
          <w:delText xml:space="preserve"> </w:delText>
        </w:r>
      </w:del>
      <w:del w:id="22761" w:author="AbbVie7" w:date="2025-05-12T15:45:00Z">
        <w:r w:rsidR="00214553">
          <w:rPr>
            <w:color w:val="000000"/>
            <w:lang w:val="da-DK"/>
          </w:rPr>
          <w:delText>kan</w:delText>
        </w:r>
      </w:del>
      <w:del w:id="22762" w:author="AbbVie7" w:date="2025-05-12T15:45:00Z">
        <w:r>
          <w:rPr>
            <w:color w:val="000000"/>
            <w:lang w:val="da-DK"/>
          </w:rPr>
          <w:delText xml:space="preserve"> først behandles med and</w:delText>
        </w:r>
      </w:del>
      <w:del w:id="22763" w:author="AbbVie7" w:date="2025-05-12T15:45:00Z">
        <w:r w:rsidR="00074BB9">
          <w:rPr>
            <w:color w:val="000000"/>
            <w:lang w:val="da-DK"/>
          </w:rPr>
          <w:delText>en</w:delText>
        </w:r>
      </w:del>
      <w:del w:id="22764" w:author="AbbVie7" w:date="2025-05-12T15:45:00Z">
        <w:r>
          <w:rPr>
            <w:color w:val="000000"/>
            <w:lang w:val="da-DK"/>
          </w:rPr>
          <w:delText xml:space="preserve"> sygdomsdæmpende medicin såsom methotrexat. Hvis disse lægemidler</w:delText>
        </w:r>
      </w:del>
      <w:del w:id="22765" w:author="AbbVie7" w:date="2025-05-12T15:45:00Z">
        <w:r w:rsidR="00214553">
          <w:rPr>
            <w:color w:val="000000"/>
            <w:lang w:val="da-DK"/>
          </w:rPr>
          <w:delText xml:space="preserve"> ikke virker godt nok</w:delText>
        </w:r>
      </w:del>
      <w:del w:id="22766" w:author="AbbVie7" w:date="2025-05-12T15:45:00Z">
        <w:r>
          <w:rPr>
            <w:color w:val="000000"/>
            <w:lang w:val="da-DK"/>
          </w:rPr>
          <w:delText xml:space="preserve">, vil </w:delText>
        </w:r>
      </w:del>
      <w:del w:id="22767" w:author="AbbVie7" w:date="2025-05-12T15:45:00Z">
        <w:r w:rsidR="007E7F73">
          <w:rPr>
            <w:color w:val="000000"/>
            <w:lang w:val="da-DK"/>
          </w:rPr>
          <w:delText>dit barn</w:delText>
        </w:r>
      </w:del>
      <w:del w:id="22768" w:author="AbbVie7" w:date="2025-05-12T15:45:00Z">
        <w:r>
          <w:rPr>
            <w:color w:val="000000"/>
            <w:lang w:val="da-DK"/>
          </w:rPr>
          <w:delText xml:space="preserve"> få Humira til behandling af </w:delText>
        </w:r>
      </w:del>
      <w:del w:id="22769" w:author="AbbVie7" w:date="2025-05-12T15:45:00Z">
        <w:r w:rsidR="007E7F73">
          <w:rPr>
            <w:color w:val="000000"/>
            <w:lang w:val="da-DK"/>
          </w:rPr>
          <w:delText>hans/hendes</w:delText>
        </w:r>
      </w:del>
      <w:del w:id="22770" w:author="AbbVie7" w:date="2025-05-12T15:45:00Z">
        <w:r>
          <w:rPr>
            <w:color w:val="000000"/>
            <w:lang w:val="da-DK"/>
          </w:rPr>
          <w:delText xml:space="preserve"> polyartikulære juvenile idiopatiske artrit</w:delText>
        </w:r>
      </w:del>
      <w:del w:id="22771" w:author="AbbVie7" w:date="2025-05-12T15:45:00Z">
        <w:r w:rsidR="00BF42E0">
          <w:rPr>
            <w:color w:val="000000"/>
            <w:lang w:val="da-DK"/>
          </w:rPr>
          <w:delText xml:space="preserve"> eller </w:delText>
        </w:r>
      </w:del>
      <w:del w:id="22772" w:author="AbbVie7" w:date="2025-05-12T15:45:00Z">
        <w:r w:rsidRPr="00B848D4" w:rsidR="00BF42E0">
          <w:rPr>
            <w:lang w:val="da-DK"/>
          </w:rPr>
          <w:delText>entesopatirelatere</w:delText>
        </w:r>
      </w:del>
      <w:del w:id="22773" w:author="AbbVie7" w:date="2025-05-12T15:45:00Z">
        <w:r w:rsidR="005F386C">
          <w:rPr>
            <w:lang w:val="da-DK"/>
          </w:rPr>
          <w:delText>de</w:delText>
        </w:r>
      </w:del>
      <w:del w:id="22774" w:author="AbbVie7" w:date="2025-05-12T15:45:00Z">
        <w:r w:rsidRPr="00B848D4" w:rsidR="00BF42E0">
          <w:rPr>
            <w:lang w:val="da-DK"/>
          </w:rPr>
          <w:delText xml:space="preserve"> artrit</w:delText>
        </w:r>
      </w:del>
      <w:del w:id="22775" w:author="AbbVie7" w:date="2025-05-12T15:45:00Z">
        <w:r>
          <w:rPr>
            <w:color w:val="000000"/>
            <w:lang w:val="da-DK"/>
          </w:rPr>
          <w:delText>.</w:delText>
        </w:r>
      </w:del>
    </w:p>
    <w:p w:rsidR="00471F4B" w14:paraId="5B266DBF" w14:textId="77777777">
      <w:pPr>
        <w:keepNext/>
        <w:numPr>
          <w:ilvl w:val="12"/>
          <w:numId w:val="0"/>
        </w:numPr>
        <w:tabs>
          <w:tab w:val="clear" w:pos="562"/>
        </w:tabs>
        <w:ind w:right="-2"/>
        <w:rPr>
          <w:del w:id="22776" w:author="AbbVie7" w:date="2025-05-12T15:45:00Z"/>
          <w:color w:val="000000"/>
          <w:lang w:val="da-DK"/>
        </w:rPr>
      </w:pPr>
    </w:p>
    <w:p w:rsidR="00C25305" w:rsidRPr="00DB1F7F" w:rsidP="00C25305" w14:paraId="6C4D15D2" w14:textId="77777777">
      <w:pPr>
        <w:numPr>
          <w:ilvl w:val="12"/>
          <w:numId w:val="0"/>
        </w:numPr>
        <w:tabs>
          <w:tab w:val="clear" w:pos="562"/>
        </w:tabs>
        <w:ind w:right="-2"/>
        <w:rPr>
          <w:del w:id="22777" w:author="AbbVie7" w:date="2025-05-12T15:45:00Z"/>
          <w:u w:val="single"/>
          <w:lang w:val="da-DK"/>
        </w:rPr>
      </w:pPr>
      <w:del w:id="22778" w:author="AbbVie7" w:date="2025-05-12T15:45:00Z">
        <w:r w:rsidRPr="00DB1F7F">
          <w:rPr>
            <w:u w:val="single"/>
            <w:lang w:val="da-DK"/>
          </w:rPr>
          <w:delText>Plaque</w:delText>
        </w:r>
      </w:del>
      <w:del w:id="22779" w:author="AbbVie7" w:date="2025-05-12T15:45:00Z">
        <w:r w:rsidR="0084165E">
          <w:rPr>
            <w:u w:val="single"/>
            <w:lang w:val="da-DK"/>
          </w:rPr>
          <w:delText>-</w:delText>
        </w:r>
      </w:del>
      <w:del w:id="22780" w:author="AbbVie7" w:date="2025-05-12T15:45:00Z">
        <w:r w:rsidRPr="00DB1F7F">
          <w:rPr>
            <w:u w:val="single"/>
            <w:lang w:val="da-DK"/>
          </w:rPr>
          <w:delText>psoriasis</w:delText>
        </w:r>
      </w:del>
      <w:del w:id="22781" w:author="AbbVie7" w:date="2025-05-12T15:45:00Z">
        <w:r w:rsidR="00251306">
          <w:rPr>
            <w:u w:val="single"/>
            <w:lang w:val="da-DK"/>
          </w:rPr>
          <w:delText xml:space="preserve"> hos børn</w:delText>
        </w:r>
      </w:del>
    </w:p>
    <w:p w:rsidR="00C25305" w:rsidRPr="00DB1F7F" w:rsidP="00C25305" w14:paraId="644B0688" w14:textId="77777777">
      <w:pPr>
        <w:numPr>
          <w:ilvl w:val="12"/>
          <w:numId w:val="0"/>
        </w:numPr>
        <w:tabs>
          <w:tab w:val="clear" w:pos="562"/>
        </w:tabs>
        <w:ind w:right="-2"/>
        <w:rPr>
          <w:del w:id="22782" w:author="AbbVie7" w:date="2025-05-12T15:45:00Z"/>
          <w:lang w:val="da-DK"/>
        </w:rPr>
      </w:pPr>
    </w:p>
    <w:p w:rsidR="00C25305" w:rsidRPr="008D05FE" w:rsidP="0073465B" w14:paraId="2D468951" w14:textId="77777777">
      <w:pPr>
        <w:numPr>
          <w:ilvl w:val="12"/>
          <w:numId w:val="0"/>
        </w:numPr>
        <w:ind w:right="-2"/>
        <w:rPr>
          <w:del w:id="22783" w:author="AbbVie7" w:date="2025-05-12T15:45:00Z"/>
          <w:lang w:val="da-DK"/>
        </w:rPr>
      </w:pPr>
      <w:del w:id="22784" w:author="AbbVie7" w:date="2025-05-12T15:45:00Z">
        <w:r w:rsidRPr="008D05FE">
          <w:rPr>
            <w:lang w:val="da-DK"/>
          </w:rPr>
          <w:delText>Plaque</w:delText>
        </w:r>
      </w:del>
      <w:del w:id="22785" w:author="AbbVie7" w:date="2025-05-12T15:45:00Z">
        <w:r w:rsidR="0084165E">
          <w:rPr>
            <w:lang w:val="da-DK"/>
          </w:rPr>
          <w:delText>-</w:delText>
        </w:r>
      </w:del>
      <w:del w:id="22786" w:author="AbbVie7" w:date="2025-05-12T15:45:00Z">
        <w:r w:rsidRPr="008D05FE">
          <w:rPr>
            <w:lang w:val="da-DK"/>
          </w:rPr>
          <w:delText>psoriasis er en hudlidelse, som forårsager røde</w:delText>
        </w:r>
      </w:del>
      <w:del w:id="22787" w:author="AbbVie7" w:date="2025-05-12T15:45:00Z">
        <w:r w:rsidR="00251306">
          <w:rPr>
            <w:lang w:val="da-DK"/>
          </w:rPr>
          <w:delText>,</w:delText>
        </w:r>
      </w:del>
      <w:del w:id="22788" w:author="AbbVie7" w:date="2025-05-12T15:45:00Z">
        <w:r w:rsidRPr="008D05FE">
          <w:rPr>
            <w:lang w:val="da-DK"/>
          </w:rPr>
          <w:delText xml:space="preserve"> skællende, skorpede pletter på huden dækket med sølvfa</w:delText>
        </w:r>
      </w:del>
      <w:del w:id="22789" w:author="AbbVie7" w:date="2025-05-12T15:45:00Z">
        <w:r>
          <w:rPr>
            <w:lang w:val="da-DK"/>
          </w:rPr>
          <w:delText>rvede skæl</w:delText>
        </w:r>
      </w:del>
      <w:del w:id="22790" w:author="AbbVie7" w:date="2025-05-12T15:45:00Z">
        <w:r w:rsidRPr="008D05FE">
          <w:rPr>
            <w:lang w:val="da-DK"/>
          </w:rPr>
          <w:delText>. Psoriasis formodes at være forårsaget af et problem med kroppens immunsystem, som fø</w:delText>
        </w:r>
      </w:del>
      <w:del w:id="22791" w:author="AbbVie7" w:date="2025-05-12T15:45:00Z">
        <w:r>
          <w:rPr>
            <w:lang w:val="da-DK"/>
          </w:rPr>
          <w:delText>r</w:delText>
        </w:r>
      </w:del>
      <w:del w:id="22792" w:author="AbbVie7" w:date="2025-05-12T15:45:00Z">
        <w:r w:rsidRPr="008D05FE">
          <w:rPr>
            <w:lang w:val="da-DK"/>
          </w:rPr>
          <w:delText>er til øget produ</w:delText>
        </w:r>
      </w:del>
      <w:del w:id="22793" w:author="AbbVie7" w:date="2025-05-12T15:45:00Z">
        <w:r>
          <w:rPr>
            <w:lang w:val="da-DK"/>
          </w:rPr>
          <w:delText>k</w:delText>
        </w:r>
      </w:del>
      <w:del w:id="22794" w:author="AbbVie7" w:date="2025-05-12T15:45:00Z">
        <w:r w:rsidRPr="008D05FE">
          <w:rPr>
            <w:lang w:val="da-DK"/>
          </w:rPr>
          <w:delText>tion af hudceller</w:delText>
        </w:r>
      </w:del>
      <w:del w:id="22795" w:author="AbbVie7" w:date="2025-05-12T15:45:00Z">
        <w:r>
          <w:rPr>
            <w:lang w:val="da-DK"/>
          </w:rPr>
          <w:delText>.</w:delText>
        </w:r>
      </w:del>
      <w:del w:id="22796" w:author="AbbVie7" w:date="2025-05-12T15:45:00Z">
        <w:r w:rsidRPr="00214553" w:rsidR="00214553">
          <w:rPr>
            <w:lang w:val="da-DK"/>
          </w:rPr>
          <w:delText xml:space="preserve"> </w:delText>
        </w:r>
      </w:del>
      <w:del w:id="22797" w:author="AbbVie7" w:date="2025-05-12T15:45:00Z">
        <w:r w:rsidRPr="009F166C" w:rsidR="00214553">
          <w:rPr>
            <w:lang w:val="da-DK"/>
          </w:rPr>
          <w:delText>Plaque-psoriasis kan også påvirke neglene. Det får dem til at smuldre, blive fortykket og løfte</w:delText>
        </w:r>
      </w:del>
      <w:del w:id="22798" w:author="AbbVie7" w:date="2025-05-12T15:45:00Z">
        <w:r w:rsidR="00214553">
          <w:rPr>
            <w:lang w:val="da-DK"/>
          </w:rPr>
          <w:delText>t</w:delText>
        </w:r>
      </w:del>
      <w:del w:id="22799" w:author="AbbVie7" w:date="2025-05-12T15:45:00Z">
        <w:r w:rsidRPr="009F166C" w:rsidR="00214553">
          <w:rPr>
            <w:lang w:val="da-DK"/>
          </w:rPr>
          <w:delText xml:space="preserve"> fra neglelejet</w:delText>
        </w:r>
      </w:del>
      <w:del w:id="22800" w:author="AbbVie7" w:date="2025-05-12T15:45:00Z">
        <w:r w:rsidR="00916928">
          <w:rPr>
            <w:lang w:val="da-DK"/>
          </w:rPr>
          <w:delText>,</w:delText>
        </w:r>
      </w:del>
      <w:del w:id="22801" w:author="AbbVie7" w:date="2025-05-12T15:45:00Z">
        <w:r w:rsidRPr="009F166C" w:rsidR="00214553">
          <w:rPr>
            <w:lang w:val="da-DK"/>
          </w:rPr>
          <w:delText xml:space="preserve"> hvilket kan være smertefuldt. </w:delText>
        </w:r>
      </w:del>
      <w:del w:id="22802" w:author="AbbVie7" w:date="2025-05-12T15:45:00Z">
        <w:r w:rsidRPr="008579D4" w:rsidR="00214553">
          <w:rPr>
            <w:lang w:val="da-DK"/>
          </w:rPr>
          <w:delText xml:space="preserve">Psoriasis </w:delText>
        </w:r>
      </w:del>
      <w:del w:id="22803" w:author="AbbVie7" w:date="2025-05-12T15:45:00Z">
        <w:r w:rsidR="00214553">
          <w:rPr>
            <w:lang w:val="da-DK"/>
          </w:rPr>
          <w:delText>formodes</w:delText>
        </w:r>
      </w:del>
      <w:del w:id="22804" w:author="AbbVie7" w:date="2025-05-12T15:45:00Z">
        <w:r w:rsidRPr="008579D4" w:rsidR="00214553">
          <w:rPr>
            <w:lang w:val="da-DK"/>
          </w:rPr>
          <w:delText xml:space="preserve"> at være forårsaget af et problem med kroppens immunsystem, der fører til en øget produktion af hudceller.</w:delText>
        </w:r>
      </w:del>
    </w:p>
    <w:p w:rsidR="009C6F96" w:rsidP="00C25305" w14:paraId="060EB036" w14:textId="77777777">
      <w:pPr>
        <w:numPr>
          <w:ilvl w:val="12"/>
          <w:numId w:val="0"/>
        </w:numPr>
        <w:tabs>
          <w:tab w:val="clear" w:pos="562"/>
        </w:tabs>
        <w:ind w:right="-2"/>
        <w:rPr>
          <w:del w:id="22805" w:author="AbbVie7" w:date="2025-05-12T15:45:00Z"/>
          <w:lang w:val="da-DK"/>
        </w:rPr>
      </w:pPr>
    </w:p>
    <w:p w:rsidR="00767709" w:rsidP="00DB1F7F" w14:paraId="7C8ABB8A" w14:textId="77777777">
      <w:pPr>
        <w:numPr>
          <w:ilvl w:val="12"/>
          <w:numId w:val="0"/>
        </w:numPr>
        <w:tabs>
          <w:tab w:val="clear" w:pos="562"/>
        </w:tabs>
        <w:ind w:right="-2"/>
        <w:rPr>
          <w:del w:id="22806" w:author="AbbVie7" w:date="2025-05-12T15:45:00Z"/>
          <w:lang w:val="da-DK"/>
        </w:rPr>
      </w:pPr>
      <w:del w:id="22807" w:author="AbbVie7" w:date="2025-05-12T15:45:00Z">
        <w:r>
          <w:rPr>
            <w:lang w:val="da-DK"/>
          </w:rPr>
          <w:delText>H</w:delText>
        </w:r>
      </w:del>
      <w:del w:id="22808" w:author="AbbVie7" w:date="2025-05-12T15:45:00Z">
        <w:r w:rsidRPr="008D05FE" w:rsidR="00C25305">
          <w:rPr>
            <w:lang w:val="da-DK"/>
          </w:rPr>
          <w:delText>umira bruges til at behandle svær plaque</w:delText>
        </w:r>
      </w:del>
      <w:del w:id="22809" w:author="AbbVie7" w:date="2025-05-12T15:45:00Z">
        <w:r w:rsidR="0084165E">
          <w:rPr>
            <w:lang w:val="da-DK"/>
          </w:rPr>
          <w:delText>-</w:delText>
        </w:r>
      </w:del>
      <w:del w:id="22810" w:author="AbbVie7" w:date="2025-05-12T15:45:00Z">
        <w:r w:rsidRPr="008D05FE" w:rsidR="00C25305">
          <w:rPr>
            <w:lang w:val="da-DK"/>
          </w:rPr>
          <w:delText xml:space="preserve">psoriasis hos børn og unge </w:delText>
        </w:r>
      </w:del>
      <w:del w:id="22811" w:author="AbbVie7" w:date="2025-05-12T15:45:00Z">
        <w:r w:rsidRPr="008D05FE" w:rsidR="00C25305">
          <w:rPr>
            <w:szCs w:val="22"/>
            <w:lang w:val="da-DK"/>
          </w:rPr>
          <w:delText xml:space="preserve">i alderen </w:delText>
        </w:r>
      </w:del>
      <w:del w:id="22812" w:author="AbbVie7" w:date="2025-05-12T15:45:00Z">
        <w:r w:rsidRPr="008D05FE" w:rsidR="00C25305">
          <w:rPr>
            <w:lang w:val="da-DK"/>
          </w:rPr>
          <w:delText>4 til 17 år</w:delText>
        </w:r>
      </w:del>
      <w:del w:id="22813" w:author="AbbVie7" w:date="2025-05-12T15:45:00Z">
        <w:r w:rsidR="00C25305">
          <w:rPr>
            <w:lang w:val="da-DK"/>
          </w:rPr>
          <w:delText>,</w:delText>
        </w:r>
      </w:del>
      <w:del w:id="22814" w:author="AbbVie7" w:date="2025-05-12T15:45:00Z">
        <w:r w:rsidRPr="008D05FE" w:rsidR="00C25305">
          <w:rPr>
            <w:lang w:val="da-DK"/>
          </w:rPr>
          <w:delText xml:space="preserve"> </w:delText>
        </w:r>
      </w:del>
      <w:del w:id="22815" w:author="AbbVie7" w:date="2025-05-12T15:45:00Z">
        <w:r w:rsidR="00C25305">
          <w:rPr>
            <w:lang w:val="da-DK"/>
          </w:rPr>
          <w:delText xml:space="preserve">hos hvem </w:delText>
        </w:r>
      </w:del>
      <w:del w:id="22816" w:author="AbbVie7" w:date="2025-05-12T15:45:00Z">
        <w:r w:rsidR="00251306">
          <w:rPr>
            <w:lang w:val="da-DK"/>
          </w:rPr>
          <w:delText>lo</w:delText>
        </w:r>
      </w:del>
      <w:del w:id="22817" w:author="AbbVie7" w:date="2025-05-12T15:45:00Z">
        <w:r w:rsidR="00C25305">
          <w:rPr>
            <w:lang w:val="da-DK"/>
          </w:rPr>
          <w:delText xml:space="preserve">kal behandling </w:delText>
        </w:r>
      </w:del>
      <w:del w:id="22818" w:author="AbbVie7" w:date="2025-05-12T15:45:00Z">
        <w:r w:rsidR="00185587">
          <w:rPr>
            <w:lang w:val="da-DK"/>
          </w:rPr>
          <w:delText>og</w:delText>
        </w:r>
      </w:del>
      <w:del w:id="22819" w:author="AbbVie7" w:date="2025-05-12T15:45:00Z">
        <w:r w:rsidR="00C25305">
          <w:rPr>
            <w:lang w:val="da-DK"/>
          </w:rPr>
          <w:delText xml:space="preserve"> </w:delText>
        </w:r>
      </w:del>
      <w:del w:id="22820" w:author="AbbVie7" w:date="2025-05-12T15:45:00Z">
        <w:r w:rsidRPr="00F0301C" w:rsidR="00C25305">
          <w:rPr>
            <w:szCs w:val="21"/>
            <w:lang w:val="da-DK"/>
          </w:rPr>
          <w:delText>lysbehandling</w:delText>
        </w:r>
      </w:del>
      <w:del w:id="22821" w:author="AbbVie7" w:date="2025-05-12T15:45:00Z">
        <w:r w:rsidR="00C25305">
          <w:rPr>
            <w:szCs w:val="21"/>
            <w:lang w:val="da-DK"/>
          </w:rPr>
          <w:delText>er</w:delText>
        </w:r>
      </w:del>
      <w:del w:id="22822" w:author="AbbVie7" w:date="2025-05-12T15:45:00Z">
        <w:r w:rsidR="00C25305">
          <w:rPr>
            <w:lang w:val="da-DK"/>
          </w:rPr>
          <w:delText xml:space="preserve"> enten ikke har virket godt nok eller ikke er egne</w:delText>
        </w:r>
      </w:del>
      <w:del w:id="22823" w:author="AbbVie7" w:date="2025-05-12T15:45:00Z">
        <w:r w:rsidR="00251306">
          <w:rPr>
            <w:lang w:val="da-DK"/>
          </w:rPr>
          <w:delText>de</w:delText>
        </w:r>
      </w:del>
      <w:del w:id="22824" w:author="AbbVie7" w:date="2025-05-12T15:45:00Z">
        <w:r w:rsidR="00C25305">
          <w:rPr>
            <w:lang w:val="da-DK"/>
          </w:rPr>
          <w:delText>.</w:delText>
        </w:r>
      </w:del>
    </w:p>
    <w:p w:rsidR="0068486A" w:rsidP="0068486A" w14:paraId="7149989D" w14:textId="77777777">
      <w:pPr>
        <w:pStyle w:val="EMEANormal"/>
        <w:rPr>
          <w:del w:id="22825" w:author="AbbVie7" w:date="2025-05-12T15:45:00Z"/>
          <w:szCs w:val="21"/>
          <w:u w:val="single"/>
          <w:lang w:val="da-DK"/>
        </w:rPr>
      </w:pPr>
    </w:p>
    <w:p w:rsidR="00A653DA" w:rsidRPr="008D74C5" w:rsidP="00A653DA" w14:paraId="2F70A610" w14:textId="77777777">
      <w:pPr>
        <w:pStyle w:val="EMEANormal"/>
        <w:rPr>
          <w:del w:id="22826" w:author="AbbVie7" w:date="2025-05-12T15:45:00Z"/>
          <w:szCs w:val="21"/>
          <w:u w:val="single"/>
          <w:lang w:val="da-DK"/>
        </w:rPr>
      </w:pPr>
      <w:del w:id="22827" w:author="AbbVie7" w:date="2025-05-12T15:45:00Z">
        <w:r w:rsidRPr="008D74C5">
          <w:rPr>
            <w:szCs w:val="21"/>
            <w:u w:val="single"/>
            <w:lang w:val="da-DK"/>
          </w:rPr>
          <w:delText>Hidrosadenitis suppurativa</w:delText>
        </w:r>
      </w:del>
      <w:del w:id="22828" w:author="AbbVie7" w:date="2025-05-12T15:45:00Z">
        <w:r>
          <w:rPr>
            <w:szCs w:val="21"/>
            <w:u w:val="single"/>
            <w:lang w:val="da-DK"/>
          </w:rPr>
          <w:delText xml:space="preserve"> hos unge</w:delText>
        </w:r>
      </w:del>
    </w:p>
    <w:p w:rsidR="00A653DA" w:rsidRPr="007979EB" w:rsidP="00A653DA" w14:paraId="0F9F845D" w14:textId="77777777">
      <w:pPr>
        <w:numPr>
          <w:ilvl w:val="12"/>
          <w:numId w:val="0"/>
        </w:numPr>
        <w:tabs>
          <w:tab w:val="clear" w:pos="562"/>
        </w:tabs>
        <w:ind w:right="-2"/>
        <w:rPr>
          <w:del w:id="22829" w:author="AbbVie7" w:date="2025-05-12T15:45:00Z"/>
          <w:lang w:val="da-DK"/>
        </w:rPr>
      </w:pPr>
    </w:p>
    <w:p w:rsidR="00A653DA" w:rsidRPr="006D7205" w:rsidP="00A653DA" w14:paraId="75A5A160" w14:textId="77777777">
      <w:pPr>
        <w:rPr>
          <w:del w:id="22830" w:author="AbbVie7" w:date="2025-05-12T15:45:00Z"/>
          <w:szCs w:val="22"/>
          <w:lang w:val="da-DK"/>
        </w:rPr>
      </w:pPr>
      <w:del w:id="22831" w:author="AbbVie7" w:date="2025-05-12T15:45:00Z">
        <w:r w:rsidRPr="006D7205">
          <w:rPr>
            <w:szCs w:val="22"/>
            <w:lang w:val="da-DK"/>
          </w:rPr>
          <w:delText>Hidrosadenitis suppurativa (kaldes somme tider svedkirtelbetændelse) er en kronisk</w:delText>
        </w:r>
      </w:del>
      <w:del w:id="22832" w:author="AbbVie7" w:date="2025-05-12T15:45:00Z">
        <w:r>
          <w:rPr>
            <w:szCs w:val="22"/>
            <w:lang w:val="da-DK"/>
          </w:rPr>
          <w:delText>,</w:delText>
        </w:r>
      </w:del>
      <w:del w:id="22833" w:author="AbbVie7" w:date="2025-05-12T15:45:00Z">
        <w:r w:rsidRPr="006D7205">
          <w:rPr>
            <w:szCs w:val="22"/>
            <w:lang w:val="da-DK"/>
          </w:rPr>
          <w:delText xml:space="preserve"> ofte smertefuld </w:delText>
        </w:r>
      </w:del>
      <w:del w:id="22834" w:author="AbbVie7" w:date="2025-05-12T15:45:00Z">
        <w:r>
          <w:rPr>
            <w:color w:val="000000"/>
            <w:lang w:val="da-DK"/>
          </w:rPr>
          <w:delText xml:space="preserve">betændelseslignende (inflammatorisk) hudsygdom. </w:delText>
        </w:r>
      </w:del>
      <w:del w:id="22835" w:author="AbbVie7" w:date="2025-05-12T15:45:00Z">
        <w:r w:rsidRPr="006D7205">
          <w:rPr>
            <w:szCs w:val="22"/>
            <w:lang w:val="da-DK"/>
          </w:rPr>
          <w:delText xml:space="preserve">Symptomerne kan være ømme knuder </w:delText>
        </w:r>
      </w:del>
      <w:del w:id="22836" w:author="AbbVie7" w:date="2025-05-12T15:45:00Z">
        <w:r>
          <w:rPr>
            <w:szCs w:val="22"/>
            <w:lang w:val="da-DK"/>
          </w:rPr>
          <w:delText>i</w:delText>
        </w:r>
      </w:del>
      <w:del w:id="22837" w:author="AbbVie7" w:date="2025-05-12T15:45:00Z">
        <w:r w:rsidRPr="006D7205">
          <w:rPr>
            <w:szCs w:val="22"/>
            <w:lang w:val="da-DK"/>
          </w:rPr>
          <w:delText xml:space="preserve"> huden (</w:delText>
        </w:r>
      </w:del>
      <w:del w:id="22838" w:author="AbbVie7" w:date="2025-05-12T15:45:00Z">
        <w:r>
          <w:rPr>
            <w:szCs w:val="22"/>
            <w:lang w:val="da-DK"/>
          </w:rPr>
          <w:delText>noduli</w:delText>
        </w:r>
      </w:del>
      <w:del w:id="22839" w:author="AbbVie7" w:date="2025-05-12T15:45:00Z">
        <w:r w:rsidRPr="006D7205">
          <w:rPr>
            <w:szCs w:val="22"/>
            <w:lang w:val="da-DK"/>
          </w:rPr>
          <w:delText xml:space="preserve">) </w:delText>
        </w:r>
      </w:del>
      <w:del w:id="22840" w:author="AbbVie7" w:date="2025-05-12T15:45:00Z">
        <w:r>
          <w:rPr>
            <w:szCs w:val="22"/>
            <w:lang w:val="da-DK"/>
          </w:rPr>
          <w:delText>og abscesser (bylder), som kan udtømme pus</w:delText>
        </w:r>
      </w:del>
      <w:del w:id="22841" w:author="AbbVie7" w:date="2025-05-12T15:45:00Z">
        <w:r w:rsidRPr="006D7205">
          <w:rPr>
            <w:szCs w:val="22"/>
            <w:lang w:val="da-DK"/>
          </w:rPr>
          <w:delText xml:space="preserve">. Sygdommen påvirker </w:delText>
        </w:r>
      </w:del>
      <w:del w:id="22842" w:author="AbbVie7" w:date="2025-05-12T15:45:00Z">
        <w:r>
          <w:rPr>
            <w:szCs w:val="22"/>
            <w:lang w:val="da-DK"/>
          </w:rPr>
          <w:delText>oftest bestemte områder af huden,</w:delText>
        </w:r>
      </w:del>
      <w:del w:id="22843" w:author="AbbVie7" w:date="2025-05-12T15:45:00Z">
        <w:r w:rsidRPr="006D7205">
          <w:rPr>
            <w:szCs w:val="22"/>
            <w:lang w:val="da-DK"/>
          </w:rPr>
          <w:delText xml:space="preserve"> såsom under brystet, </w:delText>
        </w:r>
      </w:del>
      <w:del w:id="22844" w:author="AbbVie7" w:date="2025-05-12T15:45:00Z">
        <w:r>
          <w:rPr>
            <w:szCs w:val="22"/>
            <w:lang w:val="da-DK"/>
          </w:rPr>
          <w:delText>i</w:delText>
        </w:r>
      </w:del>
      <w:del w:id="22845" w:author="AbbVie7" w:date="2025-05-12T15:45:00Z">
        <w:r w:rsidRPr="006D7205">
          <w:rPr>
            <w:szCs w:val="22"/>
            <w:lang w:val="da-DK"/>
          </w:rPr>
          <w:delText xml:space="preserve"> armhulerne, </w:delText>
        </w:r>
      </w:del>
      <w:del w:id="22846" w:author="AbbVie7" w:date="2025-05-12T15:45:00Z">
        <w:r>
          <w:rPr>
            <w:szCs w:val="22"/>
            <w:lang w:val="da-DK"/>
          </w:rPr>
          <w:delText>på indersiden af lårerne</w:delText>
        </w:r>
      </w:del>
      <w:del w:id="22847" w:author="AbbVie7" w:date="2025-05-12T15:45:00Z">
        <w:r w:rsidRPr="006D7205">
          <w:rPr>
            <w:szCs w:val="22"/>
            <w:lang w:val="da-DK"/>
          </w:rPr>
          <w:delText xml:space="preserve">, </w:delText>
        </w:r>
      </w:del>
      <w:del w:id="22848" w:author="AbbVie7" w:date="2025-05-12T15:45:00Z">
        <w:r>
          <w:rPr>
            <w:szCs w:val="22"/>
            <w:lang w:val="da-DK"/>
          </w:rPr>
          <w:delText xml:space="preserve">i lyskeområdet og på balderne. </w:delText>
        </w:r>
      </w:del>
      <w:del w:id="22849" w:author="AbbVie7" w:date="2025-05-12T15:45:00Z">
        <w:r w:rsidRPr="006D7205">
          <w:rPr>
            <w:szCs w:val="22"/>
            <w:lang w:val="da-DK"/>
          </w:rPr>
          <w:delText xml:space="preserve">Der kan også forekomme ar </w:delText>
        </w:r>
      </w:del>
      <w:del w:id="22850" w:author="AbbVie7" w:date="2025-05-12T15:45:00Z">
        <w:r>
          <w:rPr>
            <w:szCs w:val="22"/>
            <w:lang w:val="da-DK"/>
          </w:rPr>
          <w:delText>i</w:delText>
        </w:r>
      </w:del>
      <w:del w:id="22851" w:author="AbbVie7" w:date="2025-05-12T15:45:00Z">
        <w:r w:rsidRPr="006D7205">
          <w:rPr>
            <w:szCs w:val="22"/>
            <w:lang w:val="da-DK"/>
          </w:rPr>
          <w:delText xml:space="preserve"> de </w:delText>
        </w:r>
      </w:del>
      <w:del w:id="22852" w:author="AbbVie7" w:date="2025-05-12T15:45:00Z">
        <w:r>
          <w:rPr>
            <w:szCs w:val="22"/>
            <w:lang w:val="da-DK"/>
          </w:rPr>
          <w:delText>berørte</w:delText>
        </w:r>
      </w:del>
      <w:del w:id="22853" w:author="AbbVie7" w:date="2025-05-12T15:45:00Z">
        <w:r w:rsidRPr="006D7205">
          <w:rPr>
            <w:szCs w:val="22"/>
            <w:lang w:val="da-DK"/>
          </w:rPr>
          <w:delText xml:space="preserve"> områder.</w:delText>
        </w:r>
      </w:del>
    </w:p>
    <w:p w:rsidR="00A653DA" w:rsidRPr="007979EB" w:rsidP="00A653DA" w14:paraId="6E2CC58D" w14:textId="77777777">
      <w:pPr>
        <w:numPr>
          <w:ilvl w:val="12"/>
          <w:numId w:val="0"/>
        </w:numPr>
        <w:tabs>
          <w:tab w:val="clear" w:pos="562"/>
        </w:tabs>
        <w:ind w:right="-2"/>
        <w:rPr>
          <w:del w:id="22854" w:author="AbbVie7" w:date="2025-05-12T15:45:00Z"/>
          <w:lang w:val="da-DK"/>
        </w:rPr>
      </w:pPr>
    </w:p>
    <w:p w:rsidR="0068486A" w:rsidP="00A653DA" w14:paraId="46A39ECB" w14:textId="77777777">
      <w:pPr>
        <w:numPr>
          <w:ilvl w:val="12"/>
          <w:numId w:val="0"/>
        </w:numPr>
        <w:tabs>
          <w:tab w:val="clear" w:pos="562"/>
        </w:tabs>
        <w:ind w:right="-2"/>
        <w:rPr>
          <w:del w:id="22855" w:author="AbbVie7" w:date="2025-05-12T15:45:00Z"/>
          <w:lang w:val="da-DK"/>
        </w:rPr>
      </w:pPr>
      <w:del w:id="22856" w:author="AbbVie7" w:date="2025-05-12T15:45:00Z">
        <w:r w:rsidRPr="00D51CCA">
          <w:rPr>
            <w:lang w:val="da-DK"/>
          </w:rPr>
          <w:delText>Humira bruges til at behandle</w:delText>
        </w:r>
      </w:del>
      <w:del w:id="22857" w:author="AbbVie7" w:date="2025-05-12T15:45:00Z">
        <w:r>
          <w:rPr>
            <w:lang w:val="da-DK"/>
          </w:rPr>
          <w:delText xml:space="preserve"> </w:delText>
        </w:r>
      </w:del>
      <w:del w:id="22858" w:author="AbbVie7" w:date="2025-05-12T15:45:00Z">
        <w:r>
          <w:rPr>
            <w:szCs w:val="22"/>
            <w:lang w:val="da-DK"/>
          </w:rPr>
          <w:delText>hidrosa</w:delText>
        </w:r>
      </w:del>
      <w:del w:id="22859" w:author="AbbVie7" w:date="2025-05-12T15:45:00Z">
        <w:r w:rsidRPr="001B1D6D">
          <w:rPr>
            <w:szCs w:val="22"/>
            <w:lang w:val="da-DK"/>
          </w:rPr>
          <w:delText>denitis suppurativa</w:delText>
        </w:r>
      </w:del>
      <w:del w:id="22860" w:author="AbbVie7" w:date="2025-05-12T15:45:00Z">
        <w:r>
          <w:rPr>
            <w:lang w:val="da-DK"/>
          </w:rPr>
          <w:delText xml:space="preserve"> hos unge fra 12 år</w:delText>
        </w:r>
      </w:del>
      <w:del w:id="22861" w:author="AbbVie7" w:date="2025-05-12T15:45:00Z">
        <w:r w:rsidRPr="00417E05">
          <w:rPr>
            <w:lang w:val="da-DK"/>
          </w:rPr>
          <w:delText>. </w:delText>
        </w:r>
      </w:del>
      <w:del w:id="22862" w:author="AbbVie7" w:date="2025-05-12T15:45:00Z">
        <w:r w:rsidRPr="006D7205">
          <w:rPr>
            <w:szCs w:val="22"/>
            <w:lang w:val="da-DK"/>
          </w:rPr>
          <w:delText>Humira kan nedsætte antallet af knuder</w:delText>
        </w:r>
      </w:del>
      <w:del w:id="22863" w:author="AbbVie7" w:date="2025-05-12T15:45:00Z">
        <w:r>
          <w:rPr>
            <w:szCs w:val="22"/>
            <w:lang w:val="da-DK"/>
          </w:rPr>
          <w:delText xml:space="preserve"> og</w:delText>
        </w:r>
      </w:del>
      <w:del w:id="22864" w:author="AbbVie7" w:date="2025-05-12T15:45:00Z">
        <w:r w:rsidRPr="006D7205">
          <w:rPr>
            <w:szCs w:val="22"/>
            <w:lang w:val="da-DK"/>
          </w:rPr>
          <w:delText xml:space="preserve"> bylder og </w:delText>
        </w:r>
      </w:del>
      <w:del w:id="22865" w:author="AbbVie7" w:date="2025-05-12T15:45:00Z">
        <w:r>
          <w:rPr>
            <w:szCs w:val="22"/>
            <w:lang w:val="da-DK"/>
          </w:rPr>
          <w:delText xml:space="preserve">lindre den </w:delText>
        </w:r>
      </w:del>
      <w:del w:id="22866" w:author="AbbVie7" w:date="2025-05-12T15:45:00Z">
        <w:r w:rsidRPr="006D7205">
          <w:rPr>
            <w:szCs w:val="22"/>
            <w:lang w:val="da-DK"/>
          </w:rPr>
          <w:delText>sm</w:delText>
        </w:r>
      </w:del>
      <w:del w:id="22867" w:author="AbbVie7" w:date="2025-05-12T15:45:00Z">
        <w:r>
          <w:rPr>
            <w:szCs w:val="22"/>
            <w:lang w:val="da-DK"/>
          </w:rPr>
          <w:delText>e</w:delText>
        </w:r>
      </w:del>
      <w:del w:id="22868" w:author="AbbVie7" w:date="2025-05-12T15:45:00Z">
        <w:r w:rsidRPr="006D7205">
          <w:rPr>
            <w:szCs w:val="22"/>
            <w:lang w:val="da-DK"/>
          </w:rPr>
          <w:delText>rte</w:delText>
        </w:r>
      </w:del>
      <w:del w:id="22869" w:author="AbbVie7" w:date="2025-05-12T15:45:00Z">
        <w:r>
          <w:rPr>
            <w:szCs w:val="22"/>
            <w:lang w:val="da-DK"/>
          </w:rPr>
          <w:delText>,</w:delText>
        </w:r>
      </w:del>
      <w:del w:id="22870" w:author="AbbVie7" w:date="2025-05-12T15:45:00Z">
        <w:r w:rsidRPr="006D7205">
          <w:rPr>
            <w:szCs w:val="22"/>
            <w:lang w:val="da-DK"/>
          </w:rPr>
          <w:delText xml:space="preserve"> som ofte er forbundet med sygdom</w:delText>
        </w:r>
      </w:del>
      <w:del w:id="22871" w:author="AbbVie7" w:date="2025-05-12T15:45:00Z">
        <w:r>
          <w:rPr>
            <w:szCs w:val="22"/>
            <w:lang w:val="da-DK"/>
          </w:rPr>
          <w:delText>men</w:delText>
        </w:r>
      </w:del>
      <w:del w:id="22872" w:author="AbbVie7" w:date="2025-05-12T15:45:00Z">
        <w:r w:rsidRPr="00417E05">
          <w:rPr>
            <w:lang w:val="da-DK"/>
          </w:rPr>
          <w:delText>.</w:delText>
        </w:r>
      </w:del>
      <w:del w:id="22873" w:author="AbbVie7" w:date="2025-05-12T15:45:00Z">
        <w:r>
          <w:rPr>
            <w:lang w:val="da-DK"/>
          </w:rPr>
          <w:delText xml:space="preserve"> Du kan blive behandlet med anden medicin først. Hvis du ikke har tilstrækkelig effekt af den medicin, kan du få Humira</w:delText>
        </w:r>
      </w:del>
      <w:del w:id="22874" w:author="AbbVie7" w:date="2025-05-12T15:45:00Z">
        <w:r w:rsidRPr="00417E05">
          <w:rPr>
            <w:lang w:val="da-DK"/>
          </w:rPr>
          <w:delText>.</w:delText>
        </w:r>
      </w:del>
    </w:p>
    <w:p w:rsidR="000001C7" w:rsidP="000001C7" w14:paraId="0E0FB33B" w14:textId="77777777">
      <w:pPr>
        <w:pStyle w:val="BodyText"/>
        <w:rPr>
          <w:del w:id="22875" w:author="AbbVie7" w:date="2025-05-12T15:45:00Z"/>
          <w:b w:val="0"/>
          <w:i w:val="0"/>
          <w:szCs w:val="22"/>
          <w:u w:val="single"/>
          <w:lang w:val="da-DK"/>
        </w:rPr>
      </w:pPr>
    </w:p>
    <w:p w:rsidR="000001C7" w:rsidRPr="00471F4B" w:rsidP="000001C7" w14:paraId="0B5B9DFA" w14:textId="77777777">
      <w:pPr>
        <w:pStyle w:val="BodyText"/>
        <w:rPr>
          <w:del w:id="22876" w:author="AbbVie7" w:date="2025-05-12T15:45:00Z"/>
          <w:b w:val="0"/>
          <w:i w:val="0"/>
          <w:szCs w:val="22"/>
          <w:u w:val="single"/>
          <w:lang w:val="da-DK"/>
        </w:rPr>
      </w:pPr>
      <w:del w:id="22877" w:author="AbbVie7" w:date="2025-05-12T15:45:00Z">
        <w:r w:rsidRPr="00471F4B">
          <w:rPr>
            <w:b w:val="0"/>
            <w:i w:val="0"/>
            <w:szCs w:val="22"/>
            <w:u w:val="single"/>
            <w:lang w:val="da-DK"/>
          </w:rPr>
          <w:delText xml:space="preserve">Crohns sygdom </w:delText>
        </w:r>
      </w:del>
      <w:del w:id="22878" w:author="AbbVie7" w:date="2025-05-12T15:45:00Z">
        <w:r>
          <w:rPr>
            <w:b w:val="0"/>
            <w:i w:val="0"/>
            <w:szCs w:val="22"/>
            <w:u w:val="single"/>
            <w:lang w:val="da-DK"/>
          </w:rPr>
          <w:delText>hos børn</w:delText>
        </w:r>
      </w:del>
    </w:p>
    <w:p w:rsidR="000001C7" w:rsidRPr="00471F4B" w:rsidP="000001C7" w14:paraId="54C8347E" w14:textId="77777777">
      <w:pPr>
        <w:pStyle w:val="EMEANormal"/>
        <w:rPr>
          <w:del w:id="22879" w:author="AbbVie7" w:date="2025-05-12T15:45:00Z"/>
          <w:szCs w:val="22"/>
          <w:lang w:val="da-DK"/>
        </w:rPr>
      </w:pPr>
    </w:p>
    <w:p w:rsidR="00967AB6" w:rsidP="000001C7" w14:paraId="1F92BA37" w14:textId="77777777">
      <w:pPr>
        <w:numPr>
          <w:ilvl w:val="12"/>
          <w:numId w:val="0"/>
        </w:numPr>
        <w:tabs>
          <w:tab w:val="clear" w:pos="562"/>
        </w:tabs>
        <w:ind w:right="-2"/>
        <w:rPr>
          <w:del w:id="22880" w:author="AbbVie7" w:date="2025-05-12T15:45:00Z"/>
          <w:szCs w:val="22"/>
          <w:lang w:val="da-DK"/>
        </w:rPr>
      </w:pPr>
      <w:del w:id="22881" w:author="AbbVie7" w:date="2025-05-12T15:45:00Z">
        <w:r w:rsidRPr="00FF4888">
          <w:rPr>
            <w:szCs w:val="22"/>
            <w:lang w:val="da-DK"/>
          </w:rPr>
          <w:delText xml:space="preserve">Crohns sygdom er </w:delText>
        </w:r>
      </w:del>
      <w:del w:id="22882" w:author="AbbVie7" w:date="2025-05-12T15:45:00Z">
        <w:r w:rsidRPr="00FF4888">
          <w:rPr>
            <w:color w:val="000000"/>
            <w:szCs w:val="22"/>
            <w:lang w:val="da-DK"/>
          </w:rPr>
          <w:delText>en betændelseslignende sygdom</w:delText>
        </w:r>
      </w:del>
      <w:del w:id="22883" w:author="AbbVie7" w:date="2025-05-12T15:45:00Z">
        <w:r w:rsidRPr="00FF4888">
          <w:rPr>
            <w:szCs w:val="22"/>
            <w:lang w:val="da-DK"/>
          </w:rPr>
          <w:delText xml:space="preserve"> i </w:delText>
        </w:r>
      </w:del>
      <w:del w:id="22884" w:author="AbbVie7" w:date="2025-05-12T15:45:00Z">
        <w:r>
          <w:rPr>
            <w:lang w:val="da-DK"/>
          </w:rPr>
          <w:delText>mave-tarm-kanalen</w:delText>
        </w:r>
      </w:del>
      <w:del w:id="22885" w:author="AbbVie7" w:date="2025-05-12T15:45:00Z">
        <w:r>
          <w:rPr>
            <w:szCs w:val="22"/>
            <w:lang w:val="da-DK"/>
          </w:rPr>
          <w:delText>.</w:delText>
        </w:r>
      </w:del>
    </w:p>
    <w:p w:rsidR="00967AB6" w:rsidP="000001C7" w14:paraId="5AFE8DCC" w14:textId="77777777">
      <w:pPr>
        <w:numPr>
          <w:ilvl w:val="12"/>
          <w:numId w:val="0"/>
        </w:numPr>
        <w:tabs>
          <w:tab w:val="clear" w:pos="562"/>
        </w:tabs>
        <w:ind w:right="-2"/>
        <w:rPr>
          <w:del w:id="22886" w:author="AbbVie7" w:date="2025-05-12T15:45:00Z"/>
          <w:szCs w:val="22"/>
          <w:lang w:val="da-DK"/>
        </w:rPr>
      </w:pPr>
    </w:p>
    <w:p w:rsidR="000001C7" w:rsidP="000001C7" w14:paraId="72929F53" w14:textId="77777777">
      <w:pPr>
        <w:numPr>
          <w:ilvl w:val="12"/>
          <w:numId w:val="0"/>
        </w:numPr>
        <w:tabs>
          <w:tab w:val="clear" w:pos="562"/>
        </w:tabs>
        <w:ind w:right="-2"/>
        <w:rPr>
          <w:del w:id="22887" w:author="AbbVie7" w:date="2025-05-12T15:45:00Z"/>
          <w:szCs w:val="22"/>
          <w:lang w:val="da-DK"/>
        </w:rPr>
      </w:pPr>
      <w:del w:id="22888" w:author="AbbVie7" w:date="2025-05-12T15:45:00Z">
        <w:r w:rsidRPr="00FF4888">
          <w:rPr>
            <w:szCs w:val="22"/>
            <w:lang w:val="da-DK"/>
          </w:rPr>
          <w:delText>Humira</w:delText>
        </w:r>
      </w:del>
      <w:del w:id="22889" w:author="AbbVie7" w:date="2025-05-12T15:45:00Z">
        <w:r>
          <w:rPr>
            <w:szCs w:val="22"/>
            <w:lang w:val="da-DK"/>
          </w:rPr>
          <w:delText xml:space="preserve"> er</w:delText>
        </w:r>
      </w:del>
      <w:del w:id="22890" w:author="AbbVie7" w:date="2025-05-12T15:45:00Z">
        <w:r w:rsidRPr="00FF4888">
          <w:rPr>
            <w:szCs w:val="22"/>
            <w:lang w:val="da-DK"/>
          </w:rPr>
          <w:delText xml:space="preserve"> beregnet til behandling af Crohns sygdom hos børn i alderen 6-17 år. </w:delText>
        </w:r>
      </w:del>
      <w:del w:id="22891" w:author="AbbVie7" w:date="2025-05-12T15:45:00Z">
        <w:r w:rsidR="007E7F73">
          <w:rPr>
            <w:szCs w:val="22"/>
            <w:lang w:val="da-DK"/>
          </w:rPr>
          <w:delText>Dit barn</w:delText>
        </w:r>
      </w:del>
      <w:del w:id="22892" w:author="AbbVie7" w:date="2025-05-12T15:45:00Z">
        <w:r w:rsidR="00214553">
          <w:rPr>
            <w:color w:val="000000"/>
            <w:szCs w:val="22"/>
            <w:lang w:val="da-DK"/>
          </w:rPr>
          <w:delText xml:space="preserve"> kan </w:delText>
        </w:r>
      </w:del>
      <w:del w:id="22893" w:author="AbbVie7" w:date="2025-05-12T15:45:00Z">
        <w:r w:rsidRPr="00FF4888">
          <w:rPr>
            <w:color w:val="000000"/>
            <w:szCs w:val="22"/>
            <w:lang w:val="da-DK"/>
          </w:rPr>
          <w:delText>først behandles med andre lægemidler</w:delText>
        </w:r>
      </w:del>
      <w:del w:id="22894" w:author="AbbVie7" w:date="2025-05-12T15:45:00Z">
        <w:r w:rsidRPr="00FF4888">
          <w:rPr>
            <w:szCs w:val="22"/>
            <w:lang w:val="da-DK"/>
          </w:rPr>
          <w:delText xml:space="preserve">. </w:delText>
        </w:r>
      </w:del>
      <w:del w:id="22895" w:author="AbbVie7" w:date="2025-05-12T15:45:00Z">
        <w:r w:rsidRPr="00FF4888">
          <w:rPr>
            <w:color w:val="000000"/>
            <w:szCs w:val="22"/>
            <w:lang w:val="da-DK"/>
          </w:rPr>
          <w:delText>Hvis disse lægemidler</w:delText>
        </w:r>
      </w:del>
      <w:del w:id="22896" w:author="AbbVie7" w:date="2025-05-12T15:45:00Z">
        <w:r w:rsidR="00214553">
          <w:rPr>
            <w:color w:val="000000"/>
            <w:szCs w:val="22"/>
            <w:lang w:val="da-DK"/>
          </w:rPr>
          <w:delText xml:space="preserve"> ikke virker godt nok</w:delText>
        </w:r>
      </w:del>
      <w:del w:id="22897" w:author="AbbVie7" w:date="2025-05-12T15:45:00Z">
        <w:r w:rsidRPr="00FF4888">
          <w:rPr>
            <w:color w:val="000000"/>
            <w:szCs w:val="22"/>
            <w:lang w:val="da-DK"/>
          </w:rPr>
          <w:delText xml:space="preserve">, vil </w:delText>
        </w:r>
      </w:del>
      <w:del w:id="22898" w:author="AbbVie7" w:date="2025-05-12T15:45:00Z">
        <w:r w:rsidR="007E7F73">
          <w:rPr>
            <w:szCs w:val="22"/>
            <w:lang w:val="da-DK"/>
          </w:rPr>
          <w:delText>dit barn</w:delText>
        </w:r>
      </w:del>
      <w:del w:id="22899" w:author="AbbVie7" w:date="2025-05-12T15:45:00Z">
        <w:r w:rsidRPr="00FF4888">
          <w:rPr>
            <w:color w:val="000000"/>
            <w:szCs w:val="22"/>
            <w:lang w:val="da-DK"/>
          </w:rPr>
          <w:delText xml:space="preserve"> få Humira</w:delText>
        </w:r>
      </w:del>
      <w:del w:id="22900" w:author="AbbVie7" w:date="2025-05-12T15:45:00Z">
        <w:r w:rsidRPr="00FF4888">
          <w:rPr>
            <w:szCs w:val="22"/>
            <w:lang w:val="da-DK"/>
          </w:rPr>
          <w:delText xml:space="preserve"> for at mindske tegn og symptomer på </w:delText>
        </w:r>
      </w:del>
      <w:del w:id="22901" w:author="AbbVie7" w:date="2025-05-12T15:45:00Z">
        <w:r w:rsidR="007E7F73">
          <w:rPr>
            <w:color w:val="000000"/>
            <w:lang w:val="da-DK"/>
          </w:rPr>
          <w:delText>hans/hendes</w:delText>
        </w:r>
      </w:del>
      <w:del w:id="22902" w:author="AbbVie7" w:date="2025-05-12T15:45:00Z">
        <w:r w:rsidRPr="00FF4888">
          <w:rPr>
            <w:szCs w:val="22"/>
            <w:lang w:val="da-DK"/>
          </w:rPr>
          <w:delText xml:space="preserve"> sygdom.</w:delText>
        </w:r>
      </w:del>
    </w:p>
    <w:p w:rsidR="009B5FF3" w:rsidP="000001C7" w14:paraId="7DF739A5" w14:textId="77777777">
      <w:pPr>
        <w:numPr>
          <w:ilvl w:val="12"/>
          <w:numId w:val="0"/>
        </w:numPr>
        <w:tabs>
          <w:tab w:val="clear" w:pos="562"/>
        </w:tabs>
        <w:ind w:right="-2"/>
        <w:rPr>
          <w:del w:id="22903" w:author="AbbVie7" w:date="2025-05-12T15:45:00Z"/>
          <w:szCs w:val="22"/>
          <w:lang w:val="da-DK"/>
        </w:rPr>
      </w:pPr>
    </w:p>
    <w:p w:rsidR="00981EB4" w:rsidRPr="009B5FF3" w:rsidP="00981EB4" w14:paraId="106B70F2" w14:textId="77777777">
      <w:pPr>
        <w:rPr>
          <w:del w:id="22904" w:author="AbbVie7" w:date="2025-05-12T15:45:00Z"/>
          <w:szCs w:val="22"/>
          <w:u w:val="single"/>
          <w:lang w:val="da-DK"/>
        </w:rPr>
      </w:pPr>
      <w:bookmarkStart w:id="22905" w:name="_Hlk52796634"/>
      <w:del w:id="22906" w:author="AbbVie7" w:date="2025-05-12T15:45:00Z">
        <w:r>
          <w:rPr>
            <w:u w:val="single"/>
            <w:lang w:val="da-DK"/>
          </w:rPr>
          <w:delText>C</w:delText>
        </w:r>
      </w:del>
      <w:del w:id="22907" w:author="AbbVie7" w:date="2025-05-12T15:45:00Z">
        <w:r w:rsidRPr="009B5FF3">
          <w:rPr>
            <w:u w:val="single"/>
            <w:lang w:val="da-DK"/>
          </w:rPr>
          <w:delText xml:space="preserve">olitis ulcerosa </w:delText>
        </w:r>
      </w:del>
      <w:del w:id="22908" w:author="AbbVie7" w:date="2025-05-12T15:45:00Z">
        <w:r>
          <w:rPr>
            <w:u w:val="single"/>
            <w:lang w:val="da-DK"/>
          </w:rPr>
          <w:delText>hos børn</w:delText>
        </w:r>
      </w:del>
      <w:bookmarkEnd w:id="22905"/>
    </w:p>
    <w:p w:rsidR="00981EB4" w:rsidRPr="009B5FF3" w:rsidP="00981EB4" w14:paraId="04D8AD17" w14:textId="77777777">
      <w:pPr>
        <w:rPr>
          <w:del w:id="22909" w:author="AbbVie7" w:date="2025-05-12T15:45:00Z"/>
          <w:szCs w:val="22"/>
          <w:u w:val="single"/>
          <w:lang w:val="da-DK"/>
        </w:rPr>
      </w:pPr>
    </w:p>
    <w:p w:rsidR="00981EB4" w:rsidRPr="001323FA" w:rsidP="00981EB4" w14:paraId="0774EF2D" w14:textId="77777777">
      <w:pPr>
        <w:numPr>
          <w:ilvl w:val="12"/>
          <w:numId w:val="0"/>
        </w:numPr>
        <w:tabs>
          <w:tab w:val="clear" w:pos="562"/>
        </w:tabs>
        <w:ind w:right="-2"/>
        <w:rPr>
          <w:del w:id="22910" w:author="AbbVie7" w:date="2025-05-12T15:45:00Z"/>
          <w:rFonts w:eastAsia="SimSun"/>
          <w:szCs w:val="22"/>
          <w:lang w:val="da-DK" w:eastAsia="zh-CN"/>
        </w:rPr>
      </w:pPr>
      <w:del w:id="22911" w:author="AbbVie7" w:date="2025-05-12T15:45:00Z">
        <w:r w:rsidRPr="009B5FF3">
          <w:rPr>
            <w:rFonts w:eastAsia="SimSun"/>
            <w:szCs w:val="22"/>
            <w:lang w:val="da-DK" w:eastAsia="zh-CN"/>
          </w:rPr>
          <w:delText xml:space="preserve">Colitis ulcerosa er en betændelsessygdom i </w:delText>
        </w:r>
      </w:del>
      <w:del w:id="22912" w:author="AbbVie7" w:date="2025-05-12T15:45:00Z">
        <w:r w:rsidR="00D93745">
          <w:rPr>
            <w:rFonts w:eastAsia="SimSun"/>
            <w:szCs w:val="22"/>
            <w:lang w:val="da-DK" w:eastAsia="zh-CN"/>
          </w:rPr>
          <w:delText>tyk</w:delText>
        </w:r>
      </w:del>
      <w:del w:id="22913" w:author="AbbVie7" w:date="2025-05-12T15:45:00Z">
        <w:r w:rsidRPr="009B5FF3">
          <w:rPr>
            <w:rFonts w:eastAsia="SimSun"/>
            <w:szCs w:val="22"/>
            <w:lang w:val="da-DK" w:eastAsia="zh-CN"/>
          </w:rPr>
          <w:delText>tarmen.</w:delText>
        </w:r>
      </w:del>
      <w:del w:id="22914" w:author="AbbVie7" w:date="2025-05-12T15:45:00Z">
        <w:r>
          <w:rPr>
            <w:rFonts w:eastAsia="SimSun"/>
            <w:szCs w:val="22"/>
            <w:lang w:val="da-DK" w:eastAsia="zh-CN"/>
          </w:rPr>
          <w:delText xml:space="preserve"> </w:delText>
        </w:r>
      </w:del>
      <w:del w:id="22915" w:author="AbbVie7" w:date="2025-05-12T15:45:00Z">
        <w:r w:rsidRPr="009B5FF3">
          <w:rPr>
            <w:rFonts w:eastAsia="SimSun"/>
            <w:szCs w:val="22"/>
            <w:lang w:val="da-DK" w:eastAsia="zh-CN"/>
          </w:rPr>
          <w:delText xml:space="preserve">Humira bruges til at behandle moderat til svær colitis ulcerosa hos børn i alderen 6 til 17 år. Dit barn </w:delText>
        </w:r>
      </w:del>
      <w:del w:id="22916" w:author="AbbVie7" w:date="2025-05-12T15:45:00Z">
        <w:r w:rsidR="00884D1F">
          <w:rPr>
            <w:color w:val="000000"/>
            <w:szCs w:val="22"/>
            <w:lang w:val="da-DK"/>
          </w:rPr>
          <w:delText>vil måske først blive beh</w:delText>
        </w:r>
      </w:del>
      <w:del w:id="22917" w:author="AbbVie7" w:date="2025-05-12T15:45:00Z">
        <w:r w:rsidRPr="00FF4888" w:rsidR="00230DC3">
          <w:rPr>
            <w:color w:val="000000"/>
            <w:szCs w:val="22"/>
            <w:lang w:val="da-DK"/>
          </w:rPr>
          <w:delText>andle</w:delText>
        </w:r>
      </w:del>
      <w:del w:id="22918" w:author="AbbVie7" w:date="2025-05-12T15:45:00Z">
        <w:r w:rsidR="00884D1F">
          <w:rPr>
            <w:color w:val="000000"/>
            <w:szCs w:val="22"/>
            <w:lang w:val="da-DK"/>
          </w:rPr>
          <w:delText>t</w:delText>
        </w:r>
      </w:del>
      <w:del w:id="22919" w:author="AbbVie7" w:date="2025-05-12T15:45:00Z">
        <w:r w:rsidRPr="00FF4888" w:rsidR="00230DC3">
          <w:rPr>
            <w:color w:val="000000"/>
            <w:szCs w:val="22"/>
            <w:lang w:val="da-DK"/>
          </w:rPr>
          <w:delText xml:space="preserve"> med</w:delText>
        </w:r>
      </w:del>
      <w:del w:id="22920" w:author="AbbVie7" w:date="2025-05-12T15:45:00Z">
        <w:r w:rsidRPr="009B5FF3" w:rsidR="00230DC3">
          <w:rPr>
            <w:rFonts w:eastAsia="SimSun"/>
            <w:szCs w:val="22"/>
            <w:lang w:val="da-DK" w:eastAsia="zh-CN"/>
          </w:rPr>
          <w:delText xml:space="preserve"> </w:delText>
        </w:r>
      </w:del>
      <w:del w:id="22921" w:author="AbbVie7" w:date="2025-05-12T15:45:00Z">
        <w:r w:rsidRPr="009B5FF3">
          <w:rPr>
            <w:rFonts w:eastAsia="SimSun"/>
            <w:szCs w:val="22"/>
            <w:lang w:val="da-DK" w:eastAsia="zh-CN"/>
          </w:rPr>
          <w:delText xml:space="preserve">andre lægemidler. Hvis disse lægemidler ikke virker godt nok, vil dit barn få Humira for at mindske tegn og symptomer på </w:delText>
        </w:r>
      </w:del>
      <w:del w:id="22922" w:author="AbbVie7" w:date="2025-05-12T15:45:00Z">
        <w:r>
          <w:rPr>
            <w:rFonts w:eastAsia="SimSun"/>
            <w:szCs w:val="22"/>
            <w:lang w:val="da-DK" w:eastAsia="zh-CN"/>
          </w:rPr>
          <w:delText>hans/hendes</w:delText>
        </w:r>
      </w:del>
      <w:del w:id="22923" w:author="AbbVie7" w:date="2025-05-12T15:45:00Z">
        <w:r w:rsidRPr="009B5FF3">
          <w:rPr>
            <w:rFonts w:eastAsia="SimSun"/>
            <w:szCs w:val="22"/>
            <w:lang w:val="da-DK" w:eastAsia="zh-CN"/>
          </w:rPr>
          <w:delText xml:space="preserve"> sygdom.</w:delText>
        </w:r>
      </w:del>
    </w:p>
    <w:p w:rsidR="00C22CF8" w:rsidP="00A653DA" w14:paraId="2C083E15" w14:textId="77777777">
      <w:pPr>
        <w:numPr>
          <w:ilvl w:val="12"/>
          <w:numId w:val="0"/>
        </w:numPr>
        <w:tabs>
          <w:tab w:val="clear" w:pos="562"/>
        </w:tabs>
        <w:ind w:right="-2"/>
        <w:rPr>
          <w:del w:id="22924" w:author="AbbVie7" w:date="2025-05-12T15:45:00Z"/>
          <w:lang w:val="da-DK"/>
        </w:rPr>
      </w:pPr>
    </w:p>
    <w:p w:rsidR="00C22CF8" w:rsidRPr="0073465B" w:rsidP="003D23F9" w14:paraId="53426FF6" w14:textId="77777777">
      <w:pPr>
        <w:numPr>
          <w:ilvl w:val="12"/>
          <w:numId w:val="0"/>
        </w:numPr>
        <w:tabs>
          <w:tab w:val="clear" w:pos="562"/>
        </w:tabs>
        <w:ind w:right="-2"/>
        <w:rPr>
          <w:del w:id="22925" w:author="AbbVie7" w:date="2025-05-12T15:45:00Z"/>
          <w:u w:val="single"/>
          <w:lang w:val="da-DK"/>
        </w:rPr>
      </w:pPr>
      <w:del w:id="22926" w:author="AbbVie7" w:date="2025-05-12T15:45:00Z">
        <w:r>
          <w:rPr>
            <w:u w:val="single"/>
            <w:lang w:val="da-DK"/>
          </w:rPr>
          <w:delText>Pædiatrisk</w:delText>
        </w:r>
      </w:del>
      <w:del w:id="22927" w:author="AbbVie7" w:date="2025-05-12T15:45:00Z">
        <w:r w:rsidRPr="0073465B">
          <w:rPr>
            <w:u w:val="single"/>
            <w:lang w:val="da-DK"/>
          </w:rPr>
          <w:delText xml:space="preserve"> uveitis</w:delText>
        </w:r>
      </w:del>
    </w:p>
    <w:p w:rsidR="00C22CF8" w:rsidRPr="00116619" w:rsidP="003D23F9" w14:paraId="36CE2362" w14:textId="77777777">
      <w:pPr>
        <w:numPr>
          <w:ilvl w:val="12"/>
          <w:numId w:val="0"/>
        </w:numPr>
        <w:tabs>
          <w:tab w:val="clear" w:pos="562"/>
        </w:tabs>
        <w:ind w:right="-2"/>
        <w:rPr>
          <w:del w:id="22928" w:author="AbbVie7" w:date="2025-05-12T15:45:00Z"/>
          <w:lang w:val="da-DK"/>
        </w:rPr>
      </w:pPr>
    </w:p>
    <w:p w:rsidR="00C22CF8" w:rsidP="003D23F9" w14:paraId="1D30397A" w14:textId="77777777">
      <w:pPr>
        <w:numPr>
          <w:ilvl w:val="12"/>
          <w:numId w:val="0"/>
        </w:numPr>
        <w:tabs>
          <w:tab w:val="clear" w:pos="562"/>
        </w:tabs>
        <w:ind w:right="-2"/>
        <w:rPr>
          <w:del w:id="22929" w:author="AbbVie7" w:date="2025-05-12T15:45:00Z"/>
          <w:lang w:val="da-DK"/>
        </w:rPr>
      </w:pPr>
      <w:del w:id="22930" w:author="AbbVie7" w:date="2025-05-12T15:45:00Z">
        <w:r w:rsidRPr="00116619">
          <w:rPr>
            <w:lang w:val="da-DK"/>
          </w:rPr>
          <w:delText>Ikke-infektiøs uveitis er en betændelseslignende (inflammatorisk) sygdom, som påvirker bestemte dele af øjet.</w:delText>
        </w:r>
      </w:del>
      <w:del w:id="22931" w:author="AbbVie7" w:date="2025-05-12T15:45:00Z">
        <w:r w:rsidRPr="003D23F9">
          <w:rPr>
            <w:lang w:val="da-DK"/>
          </w:rPr>
          <w:delText xml:space="preserve"> </w:delText>
        </w:r>
      </w:del>
    </w:p>
    <w:p w:rsidR="00C22CF8" w:rsidP="003D23F9" w14:paraId="5E19ACC0" w14:textId="77777777">
      <w:pPr>
        <w:numPr>
          <w:ilvl w:val="12"/>
          <w:numId w:val="0"/>
        </w:numPr>
        <w:tabs>
          <w:tab w:val="clear" w:pos="562"/>
        </w:tabs>
        <w:ind w:right="-2"/>
        <w:rPr>
          <w:del w:id="22932" w:author="AbbVie7" w:date="2025-05-12T15:45:00Z"/>
          <w:lang w:val="da-DK"/>
        </w:rPr>
      </w:pPr>
    </w:p>
    <w:p w:rsidR="00C22CF8" w:rsidRPr="00116619" w:rsidP="003D23F9" w14:paraId="1A051AC4" w14:textId="77777777">
      <w:pPr>
        <w:numPr>
          <w:ilvl w:val="12"/>
          <w:numId w:val="0"/>
        </w:numPr>
        <w:tabs>
          <w:tab w:val="clear" w:pos="562"/>
        </w:tabs>
        <w:ind w:right="-2"/>
        <w:rPr>
          <w:del w:id="22933" w:author="AbbVie7" w:date="2025-05-12T15:45:00Z"/>
          <w:szCs w:val="22"/>
          <w:lang w:val="da-DK"/>
        </w:rPr>
      </w:pPr>
      <w:del w:id="22934" w:author="AbbVie7" w:date="2025-05-12T15:45:00Z">
        <w:r w:rsidRPr="00116619">
          <w:rPr>
            <w:lang w:val="da-DK"/>
          </w:rPr>
          <w:delText>Humira bruges til at behandle</w:delText>
        </w:r>
      </w:del>
      <w:del w:id="22935" w:author="AbbVie7" w:date="2025-05-12T15:45:00Z">
        <w:r w:rsidR="00341B75">
          <w:rPr>
            <w:lang w:val="da-DK"/>
          </w:rPr>
          <w:delText xml:space="preserve"> </w:delText>
        </w:r>
      </w:del>
      <w:del w:id="22936" w:author="AbbVie7" w:date="2025-05-12T15:45:00Z">
        <w:r>
          <w:rPr>
            <w:lang w:val="da-DK"/>
          </w:rPr>
          <w:delText xml:space="preserve">børn fra 2 år med kronisk </w:delText>
        </w:r>
      </w:del>
      <w:del w:id="22937" w:author="AbbVie7" w:date="2025-05-12T15:45:00Z">
        <w:r w:rsidRPr="00116619">
          <w:rPr>
            <w:lang w:val="da-DK"/>
          </w:rPr>
          <w:delText>ikke-infektiøs uveitis (regnbuehindebetændelse), som påvirker påvirker forreste del af øjet.</w:delText>
        </w:r>
      </w:del>
      <w:del w:id="22938" w:author="AbbVie7" w:date="2025-05-12T15:45:00Z">
        <w:r>
          <w:rPr>
            <w:lang w:val="da-DK"/>
          </w:rPr>
          <w:delText xml:space="preserve"> </w:delText>
        </w:r>
      </w:del>
      <w:del w:id="22939" w:author="AbbVie7" w:date="2025-05-12T15:45:00Z">
        <w:r w:rsidRPr="00116619">
          <w:rPr>
            <w:lang w:val="da-DK"/>
          </w:rPr>
          <w:delText xml:space="preserve">Inflammationen </w:delText>
        </w:r>
      </w:del>
      <w:del w:id="22940" w:author="AbbVie7" w:date="2025-05-12T15:45:00Z">
        <w:r w:rsidR="00341B75">
          <w:rPr>
            <w:lang w:val="da-DK"/>
          </w:rPr>
          <w:delText xml:space="preserve">kan </w:delText>
        </w:r>
      </w:del>
      <w:del w:id="22941" w:author="AbbVie7" w:date="2025-05-12T15:45:00Z">
        <w:r w:rsidRPr="00116619">
          <w:rPr>
            <w:lang w:val="da-DK"/>
          </w:rPr>
          <w:delText>føre til nedsat syn og/eller fluer i øjet (sværm af uklarheder i øjet, som bevæger sig i synsfeltet). Humira virker ved at reducere denne inflammation.</w:delText>
        </w:r>
      </w:del>
    </w:p>
    <w:p w:rsidR="00B70704" w:rsidP="00BF4E04" w14:paraId="50E0A2F3" w14:textId="77777777">
      <w:pPr>
        <w:pStyle w:val="EMEAHeading2SPCEmpty"/>
        <w:spacing w:after="0" w:afterLines="0"/>
        <w:rPr>
          <w:del w:id="22942" w:author="AbbVie7" w:date="2025-05-12T15:45:00Z"/>
          <w:rFonts w:ascii="Times New Roman" w:hAnsi="Times New Roman"/>
          <w:szCs w:val="24"/>
          <w:lang w:val="da-DK"/>
        </w:rPr>
      </w:pPr>
    </w:p>
    <w:p w:rsidR="00BF4E04" w:rsidRPr="00BF4E04" w:rsidP="00BF4E04" w14:paraId="54D824A2" w14:textId="77777777">
      <w:pPr>
        <w:pStyle w:val="EMEANormal"/>
        <w:rPr>
          <w:del w:id="22943" w:author="AbbVie7" w:date="2025-05-12T15:45:00Z"/>
          <w:lang w:val="da-DK"/>
        </w:rPr>
      </w:pPr>
    </w:p>
    <w:p w:rsidR="00A03FBA" w:rsidP="002E74DE" w14:paraId="03024B53" w14:textId="77777777">
      <w:pPr>
        <w:pStyle w:val="EMEAHeading2SPCEmpty"/>
        <w:keepNext/>
        <w:spacing w:after="0" w:afterLines="0"/>
        <w:rPr>
          <w:del w:id="22944" w:author="AbbVie7" w:date="2025-05-12T15:45:00Z"/>
          <w:rFonts w:ascii="Times New Roman" w:hAnsi="Times New Roman"/>
          <w:noProof/>
          <w:szCs w:val="24"/>
          <w:lang w:val="da-DK"/>
        </w:rPr>
      </w:pPr>
      <w:del w:id="22945" w:author="AbbVie7" w:date="2025-05-12T15:45:00Z">
        <w:r w:rsidRPr="008F497B">
          <w:rPr>
            <w:rFonts w:ascii="Times New Roman" w:hAnsi="Times New Roman"/>
            <w:szCs w:val="24"/>
            <w:lang w:val="da-DK"/>
          </w:rPr>
          <w:delText>2.</w:delText>
        </w:r>
      </w:del>
      <w:del w:id="22946" w:author="AbbVie7" w:date="2025-05-12T15:45:00Z">
        <w:r w:rsidRPr="008F497B">
          <w:rPr>
            <w:rFonts w:ascii="Times New Roman" w:hAnsi="Times New Roman"/>
            <w:szCs w:val="24"/>
            <w:lang w:val="da-DK"/>
          </w:rPr>
          <w:tab/>
        </w:r>
      </w:del>
      <w:del w:id="22947" w:author="AbbVie7" w:date="2025-05-12T15:45:00Z">
        <w:r w:rsidRPr="008F497B">
          <w:rPr>
            <w:rFonts w:ascii="Times New Roman" w:hAnsi="Times New Roman"/>
            <w:noProof/>
            <w:szCs w:val="24"/>
            <w:lang w:val="da-DK"/>
          </w:rPr>
          <w:delText xml:space="preserve">Det skal du vide, før dit barn begynder at </w:delText>
        </w:r>
      </w:del>
      <w:del w:id="22948" w:author="AbbVie7" w:date="2025-05-12T15:45:00Z">
        <w:r w:rsidR="001A3FBB">
          <w:rPr>
            <w:rFonts w:ascii="Times New Roman" w:hAnsi="Times New Roman"/>
            <w:noProof/>
            <w:szCs w:val="24"/>
            <w:lang w:val="da-DK"/>
          </w:rPr>
          <w:delText>få</w:delText>
        </w:r>
      </w:del>
      <w:del w:id="22949" w:author="AbbVie7" w:date="2025-05-12T15:45:00Z">
        <w:r w:rsidR="00641740">
          <w:rPr>
            <w:rFonts w:ascii="Times New Roman" w:hAnsi="Times New Roman"/>
            <w:noProof/>
            <w:szCs w:val="24"/>
            <w:lang w:val="da-DK"/>
          </w:rPr>
          <w:delText xml:space="preserve"> </w:delText>
        </w:r>
      </w:del>
      <w:del w:id="22950" w:author="AbbVie7" w:date="2025-05-12T15:45:00Z">
        <w:r w:rsidRPr="008F497B">
          <w:rPr>
            <w:rFonts w:ascii="Times New Roman" w:hAnsi="Times New Roman"/>
            <w:noProof/>
            <w:szCs w:val="24"/>
            <w:lang w:val="da-DK"/>
          </w:rPr>
          <w:delText>Humira</w:delText>
        </w:r>
      </w:del>
    </w:p>
    <w:p w:rsidR="00BF4E04" w:rsidRPr="00BF4E04" w:rsidP="002E74DE" w14:paraId="0A1054EB" w14:textId="77777777">
      <w:pPr>
        <w:pStyle w:val="EMEANormal"/>
        <w:keepNext/>
        <w:rPr>
          <w:del w:id="22951" w:author="AbbVie7" w:date="2025-05-12T15:45:00Z"/>
          <w:lang w:val="da-DK"/>
        </w:rPr>
      </w:pPr>
    </w:p>
    <w:p w:rsidR="00767709" w:rsidP="002E74DE" w14:paraId="2F9683D5" w14:textId="77777777">
      <w:pPr>
        <w:pStyle w:val="EMEAHeading2SPCEmpty"/>
        <w:keepNext/>
        <w:spacing w:after="240"/>
        <w:rPr>
          <w:del w:id="22952" w:author="AbbVie7" w:date="2025-05-12T15:45:00Z"/>
          <w:rFonts w:ascii="Times New Roman" w:hAnsi="Times New Roman"/>
          <w:bCs/>
          <w:lang w:val="da-DK"/>
        </w:rPr>
      </w:pPr>
      <w:del w:id="22953" w:author="AbbVie7" w:date="2025-05-12T15:45:00Z">
        <w:r>
          <w:rPr>
            <w:rFonts w:ascii="Times New Roman" w:hAnsi="Times New Roman"/>
            <w:bCs/>
            <w:lang w:val="da-DK"/>
          </w:rPr>
          <w:delText xml:space="preserve">Dit barn må ikke få Humira </w:delText>
        </w:r>
      </w:del>
    </w:p>
    <w:p w:rsidR="00767709" w:rsidP="002E74DE" w14:paraId="3C4C3F49" w14:textId="77777777">
      <w:pPr>
        <w:pStyle w:val="EMEABullet2"/>
        <w:keepNext/>
        <w:numPr>
          <w:ilvl w:val="0"/>
          <w:numId w:val="35"/>
        </w:numPr>
        <w:tabs>
          <w:tab w:val="clear" w:pos="567"/>
        </w:tabs>
        <w:rPr>
          <w:del w:id="22954" w:author="AbbVie7" w:date="2025-05-12T15:45:00Z"/>
          <w:lang w:val="da-DK"/>
        </w:rPr>
      </w:pPr>
      <w:del w:id="22955" w:author="AbbVie7" w:date="2025-05-12T15:45:00Z">
        <w:r>
          <w:rPr>
            <w:lang w:val="da-DK"/>
          </w:rPr>
          <w:delText xml:space="preserve">Hvis </w:delText>
        </w:r>
      </w:del>
      <w:del w:id="22956" w:author="AbbVie7" w:date="2025-05-12T15:45:00Z">
        <w:r w:rsidR="00BD33B3">
          <w:rPr>
            <w:lang w:val="da-DK"/>
          </w:rPr>
          <w:delText>d</w:delText>
        </w:r>
      </w:del>
      <w:del w:id="22957" w:author="AbbVie7" w:date="2025-05-12T15:45:00Z">
        <w:r w:rsidR="00690990">
          <w:rPr>
            <w:lang w:val="da-DK"/>
          </w:rPr>
          <w:delText>it barn</w:delText>
        </w:r>
      </w:del>
      <w:del w:id="22958" w:author="AbbVie7" w:date="2025-05-12T15:45:00Z">
        <w:r>
          <w:rPr>
            <w:lang w:val="da-DK"/>
          </w:rPr>
          <w:delText xml:space="preserve"> er allergisk over for adalimumab eller et af de øvrige indholdsstoffer </w:delText>
        </w:r>
      </w:del>
      <w:del w:id="22959" w:author="AbbVie7" w:date="2025-05-12T15:45:00Z">
        <w:r w:rsidR="008A5273">
          <w:rPr>
            <w:lang w:val="da-DK"/>
          </w:rPr>
          <w:delText>(</w:delText>
        </w:r>
      </w:del>
      <w:del w:id="22960" w:author="AbbVie7" w:date="2025-05-12T15:45:00Z">
        <w:r w:rsidR="00A03FBA">
          <w:rPr>
            <w:lang w:val="da-DK"/>
          </w:rPr>
          <w:delText>angivet i punkt 6</w:delText>
        </w:r>
      </w:del>
      <w:del w:id="22961" w:author="AbbVie7" w:date="2025-05-12T15:45:00Z">
        <w:r w:rsidR="008A5273">
          <w:rPr>
            <w:lang w:val="da-DK"/>
          </w:rPr>
          <w:delText>)</w:delText>
        </w:r>
      </w:del>
      <w:del w:id="22962" w:author="AbbVie7" w:date="2025-05-12T15:45:00Z">
        <w:r>
          <w:rPr>
            <w:lang w:val="da-DK"/>
          </w:rPr>
          <w:delText xml:space="preserve">. </w:delText>
        </w:r>
      </w:del>
    </w:p>
    <w:p w:rsidR="00767709" w:rsidP="002E74DE" w14:paraId="5424B7F6" w14:textId="77777777">
      <w:pPr>
        <w:pStyle w:val="EMEABullet2"/>
        <w:keepNext/>
        <w:tabs>
          <w:tab w:val="clear" w:pos="567"/>
          <w:tab w:val="num" w:pos="660"/>
        </w:tabs>
        <w:ind w:hanging="610"/>
        <w:rPr>
          <w:del w:id="22963" w:author="AbbVie7" w:date="2025-05-12T15:45:00Z"/>
          <w:lang w:val="da-DK"/>
        </w:rPr>
      </w:pPr>
    </w:p>
    <w:p w:rsidR="00767709" w:rsidP="001C4540" w14:paraId="1FB231D5" w14:textId="77777777">
      <w:pPr>
        <w:pStyle w:val="EMEABullet2"/>
        <w:numPr>
          <w:ilvl w:val="0"/>
          <w:numId w:val="35"/>
        </w:numPr>
        <w:tabs>
          <w:tab w:val="clear" w:pos="567"/>
        </w:tabs>
        <w:rPr>
          <w:del w:id="22964" w:author="AbbVie7" w:date="2025-05-12T15:45:00Z"/>
          <w:lang w:val="da-DK"/>
        </w:rPr>
      </w:pPr>
      <w:del w:id="22965" w:author="AbbVie7" w:date="2025-05-12T15:45:00Z">
        <w:r>
          <w:rPr>
            <w:lang w:val="da-DK"/>
          </w:rPr>
          <w:delText xml:space="preserve">Hvis </w:delText>
        </w:r>
      </w:del>
      <w:del w:id="22966" w:author="AbbVie7" w:date="2025-05-12T15:45:00Z">
        <w:r w:rsidR="00BD33B3">
          <w:rPr>
            <w:lang w:val="da-DK"/>
          </w:rPr>
          <w:delText>d</w:delText>
        </w:r>
      </w:del>
      <w:del w:id="22967" w:author="AbbVie7" w:date="2025-05-12T15:45:00Z">
        <w:r w:rsidR="00690990">
          <w:rPr>
            <w:lang w:val="da-DK"/>
          </w:rPr>
          <w:delText>it barn</w:delText>
        </w:r>
      </w:del>
      <w:del w:id="22968" w:author="AbbVie7" w:date="2025-05-12T15:45:00Z">
        <w:r>
          <w:rPr>
            <w:lang w:val="da-DK"/>
          </w:rPr>
          <w:delText xml:space="preserve"> har en alvorlig infektion, herunder aktiv tuberkulose (se ”</w:delText>
        </w:r>
      </w:del>
      <w:del w:id="22969" w:author="AbbVie7" w:date="2025-05-12T15:45:00Z">
        <w:r w:rsidR="00A03FBA">
          <w:rPr>
            <w:lang w:val="da-DK"/>
          </w:rPr>
          <w:delText>Advarsler og forsigtighedsregler</w:delText>
        </w:r>
      </w:del>
      <w:del w:id="22970" w:author="AbbVie7" w:date="2025-05-12T15:45:00Z">
        <w:r>
          <w:rPr>
            <w:lang w:val="da-DK"/>
          </w:rPr>
          <w:delText xml:space="preserve">”). Det er vigtigt, at </w:delText>
        </w:r>
      </w:del>
      <w:del w:id="22971" w:author="AbbVie7" w:date="2025-05-12T15:45:00Z">
        <w:r w:rsidR="00BD33B3">
          <w:rPr>
            <w:lang w:val="da-DK"/>
          </w:rPr>
          <w:delText>du</w:delText>
        </w:r>
      </w:del>
      <w:del w:id="22972" w:author="AbbVie7" w:date="2025-05-12T15:45:00Z">
        <w:r>
          <w:rPr>
            <w:lang w:val="da-DK"/>
          </w:rPr>
          <w:delText xml:space="preserve"> informerer lægen, hvis </w:delText>
        </w:r>
      </w:del>
      <w:del w:id="22973" w:author="AbbVie7" w:date="2025-05-12T15:45:00Z">
        <w:r w:rsidR="00BD33B3">
          <w:rPr>
            <w:lang w:val="da-DK"/>
          </w:rPr>
          <w:delText>d</w:delText>
        </w:r>
      </w:del>
      <w:del w:id="22974" w:author="AbbVie7" w:date="2025-05-12T15:45:00Z">
        <w:r w:rsidR="00690990">
          <w:rPr>
            <w:lang w:val="da-DK"/>
          </w:rPr>
          <w:delText>it barn</w:delText>
        </w:r>
      </w:del>
      <w:del w:id="22975" w:author="AbbVie7" w:date="2025-05-12T15:45:00Z">
        <w:r>
          <w:rPr>
            <w:lang w:val="da-DK"/>
          </w:rPr>
          <w:delText xml:space="preserve"> har symptomer på infektioner, f.eks. feber, sår, træthedsfornemmelse</w:delText>
        </w:r>
      </w:del>
      <w:del w:id="22976" w:author="AbbVie7" w:date="2025-05-12T15:45:00Z">
        <w:r w:rsidR="00641740">
          <w:rPr>
            <w:lang w:val="da-DK"/>
          </w:rPr>
          <w:delText xml:space="preserve"> </w:delText>
        </w:r>
      </w:del>
      <w:del w:id="22977" w:author="AbbVie7" w:date="2025-05-12T15:45:00Z">
        <w:r w:rsidR="00C66C74">
          <w:rPr>
            <w:lang w:val="da-DK"/>
          </w:rPr>
          <w:delText>eller</w:delText>
        </w:r>
      </w:del>
      <w:del w:id="22978" w:author="AbbVie7" w:date="2025-05-12T15:45:00Z">
        <w:r>
          <w:rPr>
            <w:lang w:val="da-DK"/>
          </w:rPr>
          <w:delText xml:space="preserve"> tandproblemer.</w:delText>
        </w:r>
      </w:del>
    </w:p>
    <w:p w:rsidR="00767709" w14:paraId="122E8D93" w14:textId="77777777">
      <w:pPr>
        <w:pStyle w:val="EMEABullet2"/>
        <w:tabs>
          <w:tab w:val="clear" w:pos="567"/>
        </w:tabs>
        <w:ind w:left="550" w:hanging="550"/>
        <w:rPr>
          <w:del w:id="22979" w:author="AbbVie7" w:date="2025-05-12T15:45:00Z"/>
          <w:lang w:val="da-DK"/>
        </w:rPr>
      </w:pPr>
    </w:p>
    <w:p w:rsidR="00767709" w:rsidP="001C4540" w14:paraId="1EFA0809" w14:textId="77777777">
      <w:pPr>
        <w:pStyle w:val="EMEABullet2"/>
        <w:numPr>
          <w:ilvl w:val="0"/>
          <w:numId w:val="35"/>
        </w:numPr>
        <w:tabs>
          <w:tab w:val="clear" w:pos="567"/>
        </w:tabs>
        <w:rPr>
          <w:del w:id="22980" w:author="AbbVie7" w:date="2025-05-12T15:45:00Z"/>
          <w:lang w:val="da-DK"/>
        </w:rPr>
      </w:pPr>
      <w:del w:id="22981" w:author="AbbVie7" w:date="2025-05-12T15:45:00Z">
        <w:r>
          <w:rPr>
            <w:lang w:val="da-DK"/>
          </w:rPr>
          <w:delText xml:space="preserve">Hvis </w:delText>
        </w:r>
      </w:del>
      <w:del w:id="22982" w:author="AbbVie7" w:date="2025-05-12T15:45:00Z">
        <w:r w:rsidR="00BD33B3">
          <w:rPr>
            <w:lang w:val="da-DK"/>
          </w:rPr>
          <w:delText>d</w:delText>
        </w:r>
      </w:del>
      <w:del w:id="22983" w:author="AbbVie7" w:date="2025-05-12T15:45:00Z">
        <w:r w:rsidR="00690990">
          <w:rPr>
            <w:lang w:val="da-DK"/>
          </w:rPr>
          <w:delText>it</w:delText>
        </w:r>
      </w:del>
      <w:del w:id="22984" w:author="AbbVie7" w:date="2025-05-12T15:45:00Z">
        <w:r w:rsidR="004633E2">
          <w:rPr>
            <w:lang w:val="da-DK"/>
          </w:rPr>
          <w:delText xml:space="preserve"> barn</w:delText>
        </w:r>
      </w:del>
      <w:del w:id="22985" w:author="AbbVie7" w:date="2025-05-12T15:45:00Z">
        <w:r>
          <w:rPr>
            <w:lang w:val="da-DK"/>
          </w:rPr>
          <w:delText xml:space="preserve"> lider af moderat </w:delText>
        </w:r>
      </w:del>
      <w:del w:id="22986" w:author="AbbVie7" w:date="2025-05-12T15:45:00Z">
        <w:r w:rsidR="00B8630E">
          <w:rPr>
            <w:lang w:val="da-DK"/>
          </w:rPr>
          <w:delText>eller</w:delText>
        </w:r>
      </w:del>
      <w:del w:id="22987" w:author="AbbVie7" w:date="2025-05-12T15:45:00Z">
        <w:r>
          <w:rPr>
            <w:lang w:val="da-DK"/>
          </w:rPr>
          <w:delText xml:space="preserve"> alvorlig hjerteinsufficiens. Det er vigtigt at informere lægen, hvis </w:delText>
        </w:r>
      </w:del>
      <w:del w:id="22988" w:author="AbbVie7" w:date="2025-05-12T15:45:00Z">
        <w:r w:rsidR="00BD33B3">
          <w:rPr>
            <w:lang w:val="da-DK"/>
          </w:rPr>
          <w:delText>d</w:delText>
        </w:r>
      </w:del>
      <w:del w:id="22989" w:author="AbbVie7" w:date="2025-05-12T15:45:00Z">
        <w:r w:rsidR="00690990">
          <w:rPr>
            <w:lang w:val="da-DK"/>
          </w:rPr>
          <w:delText>it barn</w:delText>
        </w:r>
      </w:del>
      <w:del w:id="22990" w:author="AbbVie7" w:date="2025-05-12T15:45:00Z">
        <w:r>
          <w:rPr>
            <w:lang w:val="da-DK"/>
          </w:rPr>
          <w:delText xml:space="preserve"> har eller har haft en alvorlig hjertesygdom (se ”</w:delText>
        </w:r>
      </w:del>
      <w:del w:id="22991" w:author="AbbVie7" w:date="2025-05-12T15:45:00Z">
        <w:r w:rsidR="00A03FBA">
          <w:rPr>
            <w:lang w:val="da-DK"/>
          </w:rPr>
          <w:delText>Advarsler og forsigtighedsregler</w:delText>
        </w:r>
      </w:del>
      <w:del w:id="22992" w:author="AbbVie7" w:date="2025-05-12T15:45:00Z">
        <w:r>
          <w:rPr>
            <w:lang w:val="da-DK"/>
          </w:rPr>
          <w:delText>”).</w:delText>
        </w:r>
      </w:del>
    </w:p>
    <w:p w:rsidR="00BF4E04" w:rsidRPr="00BF4E04" w:rsidP="00BF4E04" w14:paraId="79130D9E" w14:textId="77777777">
      <w:pPr>
        <w:pStyle w:val="EMEANormal"/>
        <w:rPr>
          <w:del w:id="22993" w:author="AbbVie7" w:date="2025-05-12T15:45:00Z"/>
          <w:lang w:val="da-DK"/>
        </w:rPr>
      </w:pPr>
    </w:p>
    <w:p w:rsidR="00767709" w:rsidP="00BF4E04" w14:paraId="6AFE6A1F" w14:textId="77777777">
      <w:pPr>
        <w:pStyle w:val="EMEAHeadingLeaflet"/>
        <w:spacing w:before="0" w:beforeLines="0" w:after="0" w:afterLines="0"/>
        <w:rPr>
          <w:del w:id="22994" w:author="AbbVie7" w:date="2025-05-12T15:45:00Z"/>
          <w:lang w:val="da-DK"/>
        </w:rPr>
      </w:pPr>
      <w:del w:id="22995" w:author="AbbVie7" w:date="2025-05-12T15:45:00Z">
        <w:r>
          <w:rPr>
            <w:rFonts w:ascii="Times New Roman" w:hAnsi="Times New Roman"/>
            <w:bCs/>
            <w:lang w:val="da-DK"/>
          </w:rPr>
          <w:delText>Advarsler og forsigtighedsregler</w:delText>
        </w:r>
      </w:del>
      <w:del w:id="22996" w:author="AbbVie7" w:date="2025-05-12T15:45:00Z">
        <w:r>
          <w:rPr>
            <w:lang w:val="da-DK"/>
          </w:rPr>
          <w:delText xml:space="preserve"> </w:delText>
        </w:r>
      </w:del>
    </w:p>
    <w:p w:rsidR="00BF4E04" w:rsidRPr="00BF4E04" w:rsidP="00BF4E04" w14:paraId="3D3A0DB0" w14:textId="77777777">
      <w:pPr>
        <w:pStyle w:val="EMEANormal"/>
        <w:rPr>
          <w:del w:id="22997" w:author="AbbVie7" w:date="2025-05-12T15:45:00Z"/>
          <w:lang w:val="da-DK"/>
        </w:rPr>
      </w:pPr>
    </w:p>
    <w:p w:rsidR="00A03FBA" w:rsidRPr="008F497B" w:rsidP="003B2A1E" w14:paraId="772BFE76" w14:textId="77777777">
      <w:pPr>
        <w:pStyle w:val="EMEABullet2"/>
        <w:ind w:left="360"/>
        <w:rPr>
          <w:del w:id="22998" w:author="AbbVie7" w:date="2025-05-12T15:45:00Z"/>
          <w:lang w:val="da-DK"/>
        </w:rPr>
      </w:pPr>
      <w:del w:id="22999" w:author="AbbVie7" w:date="2025-05-12T15:45:00Z">
        <w:r w:rsidRPr="008F497B">
          <w:rPr>
            <w:noProof/>
            <w:lang w:val="da-DK"/>
          </w:rPr>
          <w:delText xml:space="preserve">Kontakt </w:delText>
        </w:r>
      </w:del>
      <w:del w:id="23000" w:author="AbbVie7" w:date="2025-05-12T15:45:00Z">
        <w:r>
          <w:rPr>
            <w:noProof/>
            <w:lang w:val="da-DK"/>
          </w:rPr>
          <w:delText>barn</w:delText>
        </w:r>
      </w:del>
      <w:del w:id="23001" w:author="AbbVie7" w:date="2025-05-12T15:45:00Z">
        <w:r w:rsidR="008D2D72">
          <w:rPr>
            <w:noProof/>
            <w:lang w:val="da-DK"/>
          </w:rPr>
          <w:delText>et</w:delText>
        </w:r>
      </w:del>
      <w:del w:id="23002" w:author="AbbVie7" w:date="2025-05-12T15:45:00Z">
        <w:r>
          <w:rPr>
            <w:noProof/>
            <w:lang w:val="da-DK"/>
          </w:rPr>
          <w:delText xml:space="preserve">s </w:delText>
        </w:r>
      </w:del>
      <w:del w:id="23003" w:author="AbbVie7" w:date="2025-05-12T15:45:00Z">
        <w:r w:rsidRPr="008F497B">
          <w:rPr>
            <w:noProof/>
            <w:lang w:val="da-DK"/>
          </w:rPr>
          <w:delText>læge</w:delText>
        </w:r>
      </w:del>
      <w:del w:id="23004" w:author="AbbVie7" w:date="2025-05-12T15:45:00Z">
        <w:r w:rsidR="00D914C7">
          <w:rPr>
            <w:noProof/>
            <w:lang w:val="da-DK"/>
          </w:rPr>
          <w:delText xml:space="preserve"> eller</w:delText>
        </w:r>
      </w:del>
      <w:del w:id="23005" w:author="AbbVie7" w:date="2025-05-12T15:45:00Z">
        <w:r w:rsidR="00934DC1">
          <w:rPr>
            <w:noProof/>
            <w:lang w:val="da-DK"/>
          </w:rPr>
          <w:delText xml:space="preserve"> </w:delText>
        </w:r>
      </w:del>
      <w:del w:id="23006" w:author="AbbVie7" w:date="2025-05-12T15:45:00Z">
        <w:r w:rsidRPr="008F497B">
          <w:rPr>
            <w:noProof/>
            <w:lang w:val="da-DK"/>
          </w:rPr>
          <w:delText>apotek</w:delText>
        </w:r>
      </w:del>
      <w:del w:id="23007" w:author="AbbVie7" w:date="2025-05-12T15:45:00Z">
        <w:r w:rsidR="00AD5518">
          <w:rPr>
            <w:noProof/>
            <w:lang w:val="da-DK"/>
          </w:rPr>
          <w:delText>spersonal</w:delText>
        </w:r>
      </w:del>
      <w:del w:id="23008" w:author="AbbVie7" w:date="2025-05-12T15:45:00Z">
        <w:r w:rsidRPr="008F497B">
          <w:rPr>
            <w:noProof/>
            <w:lang w:val="da-DK"/>
          </w:rPr>
          <w:delText>et</w:delText>
        </w:r>
      </w:del>
      <w:del w:id="23009" w:author="AbbVie7" w:date="2025-05-12T15:45:00Z">
        <w:r w:rsidR="00B41311">
          <w:rPr>
            <w:noProof/>
            <w:lang w:val="da-DK"/>
          </w:rPr>
          <w:delText>,</w:delText>
        </w:r>
      </w:del>
      <w:del w:id="23010" w:author="AbbVie7" w:date="2025-05-12T15:45:00Z">
        <w:r w:rsidR="00AD5518">
          <w:rPr>
            <w:noProof/>
            <w:lang w:val="da-DK"/>
          </w:rPr>
          <w:delText xml:space="preserve"> </w:delText>
        </w:r>
      </w:del>
      <w:del w:id="23011" w:author="AbbVie7" w:date="2025-05-12T15:45:00Z">
        <w:r>
          <w:rPr>
            <w:noProof/>
            <w:lang w:val="da-DK"/>
          </w:rPr>
          <w:delText>før</w:delText>
        </w:r>
      </w:del>
      <w:del w:id="23012" w:author="AbbVie7" w:date="2025-05-12T15:45:00Z">
        <w:r w:rsidRPr="008F497B">
          <w:rPr>
            <w:noProof/>
            <w:lang w:val="da-DK"/>
          </w:rPr>
          <w:delText xml:space="preserve"> </w:delText>
        </w:r>
      </w:del>
      <w:del w:id="23013" w:author="AbbVie7" w:date="2025-05-12T15:45:00Z">
        <w:r>
          <w:rPr>
            <w:noProof/>
            <w:lang w:val="da-DK"/>
          </w:rPr>
          <w:delText xml:space="preserve">barnet </w:delText>
        </w:r>
      </w:del>
      <w:del w:id="23014" w:author="AbbVie7" w:date="2025-05-12T15:45:00Z">
        <w:r w:rsidR="00AD5518">
          <w:rPr>
            <w:noProof/>
            <w:lang w:val="da-DK"/>
          </w:rPr>
          <w:delText>tager</w:delText>
        </w:r>
      </w:del>
      <w:del w:id="23015" w:author="AbbVie7" w:date="2025-05-12T15:45:00Z">
        <w:r>
          <w:rPr>
            <w:noProof/>
            <w:lang w:val="da-DK"/>
          </w:rPr>
          <w:delText xml:space="preserve"> Humira</w:delText>
        </w:r>
      </w:del>
      <w:del w:id="23016" w:author="AbbVie7" w:date="2025-05-12T15:45:00Z">
        <w:r w:rsidR="003015B4">
          <w:rPr>
            <w:noProof/>
            <w:lang w:val="da-DK"/>
          </w:rPr>
          <w:delText>.</w:delText>
        </w:r>
      </w:del>
    </w:p>
    <w:p w:rsidR="00A03FBA" w:rsidRPr="00A03FBA" w:rsidP="008F497B" w14:paraId="6DCDF9CA" w14:textId="77777777">
      <w:pPr>
        <w:pStyle w:val="EMEANormal"/>
        <w:rPr>
          <w:del w:id="23017" w:author="AbbVie7" w:date="2025-05-12T15:45:00Z"/>
          <w:lang w:val="da-DK"/>
        </w:rPr>
      </w:pPr>
    </w:p>
    <w:p w:rsidR="00767709" w:rsidP="001C4540" w14:paraId="11F49D37" w14:textId="77777777">
      <w:pPr>
        <w:pStyle w:val="EMEABullet2"/>
        <w:numPr>
          <w:ilvl w:val="0"/>
          <w:numId w:val="35"/>
        </w:numPr>
        <w:tabs>
          <w:tab w:val="clear" w:pos="567"/>
        </w:tabs>
        <w:rPr>
          <w:del w:id="23018" w:author="AbbVie7" w:date="2025-05-12T15:45:00Z"/>
          <w:lang w:val="da-DK"/>
        </w:rPr>
      </w:pPr>
      <w:del w:id="23019" w:author="AbbVie7" w:date="2025-05-12T15:45:00Z">
        <w:r w:rsidRPr="00C4186B">
          <w:rPr>
            <w:lang w:val="da-DK"/>
          </w:rPr>
          <w:delText xml:space="preserve">Hvis </w:delText>
        </w:r>
      </w:del>
      <w:del w:id="23020" w:author="AbbVie7" w:date="2025-05-12T15:45:00Z">
        <w:r w:rsidR="00BD33B3">
          <w:rPr>
            <w:lang w:val="da-DK"/>
          </w:rPr>
          <w:delText>d</w:delText>
        </w:r>
      </w:del>
      <w:del w:id="23021" w:author="AbbVie7" w:date="2025-05-12T15:45:00Z">
        <w:r w:rsidR="00690990">
          <w:rPr>
            <w:lang w:val="da-DK"/>
          </w:rPr>
          <w:delText>it barn</w:delText>
        </w:r>
      </w:del>
      <w:del w:id="23022" w:author="AbbVie7" w:date="2025-05-12T15:45:00Z">
        <w:r w:rsidRPr="00C4186B">
          <w:rPr>
            <w:lang w:val="da-DK"/>
          </w:rPr>
          <w:delText xml:space="preserve"> oplever allergiske reaktioner med symptomer såsom </w:delText>
        </w:r>
      </w:del>
      <w:del w:id="23023" w:author="AbbVie7" w:date="2025-05-12T15:45:00Z">
        <w:r>
          <w:rPr>
            <w:lang w:val="da-DK"/>
          </w:rPr>
          <w:delText>trykken i brystet, hvæsen</w:delText>
        </w:r>
      </w:del>
      <w:del w:id="23024" w:author="AbbVie7" w:date="2025-05-12T15:45:00Z">
        <w:r w:rsidR="00384EEE">
          <w:rPr>
            <w:lang w:val="da-DK"/>
          </w:rPr>
          <w:delText>de vejrtrækning</w:delText>
        </w:r>
      </w:del>
      <w:del w:id="23025" w:author="AbbVie7" w:date="2025-05-12T15:45:00Z">
        <w:r>
          <w:rPr>
            <w:lang w:val="da-DK"/>
          </w:rPr>
          <w:delText xml:space="preserve">, svimmelhed, hævelser eller udslæt, </w:delText>
        </w:r>
      </w:del>
      <w:del w:id="23026" w:author="AbbVie7" w:date="2025-05-12T15:45:00Z">
        <w:r w:rsidR="00384EEE">
          <w:rPr>
            <w:lang w:val="da-DK"/>
          </w:rPr>
          <w:delText xml:space="preserve">så </w:delText>
        </w:r>
      </w:del>
      <w:del w:id="23027" w:author="AbbVie7" w:date="2025-05-12T15:45:00Z">
        <w:r w:rsidR="00CE7AA0">
          <w:rPr>
            <w:lang w:val="da-DK"/>
          </w:rPr>
          <w:delText xml:space="preserve">skal du </w:delText>
        </w:r>
      </w:del>
      <w:del w:id="23028" w:author="AbbVie7" w:date="2025-05-12T15:45:00Z">
        <w:r>
          <w:rPr>
            <w:lang w:val="da-DK"/>
          </w:rPr>
          <w:delText>undlad</w:delText>
        </w:r>
      </w:del>
      <w:del w:id="23029" w:author="AbbVie7" w:date="2025-05-12T15:45:00Z">
        <w:r w:rsidR="00CE7AA0">
          <w:rPr>
            <w:lang w:val="da-DK"/>
          </w:rPr>
          <w:delText>e</w:delText>
        </w:r>
      </w:del>
      <w:del w:id="23030" w:author="AbbVie7" w:date="2025-05-12T15:45:00Z">
        <w:r>
          <w:rPr>
            <w:lang w:val="da-DK"/>
          </w:rPr>
          <w:delText xml:space="preserve"> at injicere mere Humira, og kontakt</w:delText>
        </w:r>
      </w:del>
      <w:del w:id="23031" w:author="AbbVie7" w:date="2025-05-12T15:45:00Z">
        <w:r w:rsidR="00384EEE">
          <w:rPr>
            <w:lang w:val="da-DK"/>
          </w:rPr>
          <w:delText xml:space="preserve"> straks</w:delText>
        </w:r>
      </w:del>
      <w:del w:id="23032" w:author="AbbVie7" w:date="2025-05-12T15:45:00Z">
        <w:r>
          <w:rPr>
            <w:lang w:val="da-DK"/>
          </w:rPr>
          <w:delText xml:space="preserve"> lægen</w:delText>
        </w:r>
      </w:del>
      <w:del w:id="23033" w:author="AbbVie7" w:date="2025-05-12T15:45:00Z">
        <w:r w:rsidR="00343364">
          <w:rPr>
            <w:lang w:val="da-DK"/>
          </w:rPr>
          <w:delText xml:space="preserve">, </w:delText>
        </w:r>
      </w:del>
      <w:del w:id="23034" w:author="AbbVie7" w:date="2025-05-12T15:45:00Z">
        <w:r w:rsidRPr="00156F5B" w:rsidR="00343364">
          <w:rPr>
            <w:szCs w:val="22"/>
            <w:lang w:val="da-DK"/>
          </w:rPr>
          <w:delText>da disse reaktioner i sjældne tilfælde kan være livstruende</w:delText>
        </w:r>
      </w:del>
      <w:del w:id="23035" w:author="AbbVie7" w:date="2025-05-12T15:45:00Z">
        <w:r>
          <w:rPr>
            <w:lang w:val="da-DK"/>
          </w:rPr>
          <w:delText>.</w:delText>
        </w:r>
      </w:del>
    </w:p>
    <w:p w:rsidR="00767709" w14:paraId="704010EF" w14:textId="77777777">
      <w:pPr>
        <w:pStyle w:val="EMEABullet2"/>
        <w:tabs>
          <w:tab w:val="clear" w:pos="567"/>
        </w:tabs>
        <w:ind w:left="550" w:hanging="550"/>
        <w:rPr>
          <w:del w:id="23036" w:author="AbbVie7" w:date="2025-05-12T15:45:00Z"/>
          <w:lang w:val="da-DK"/>
        </w:rPr>
      </w:pPr>
    </w:p>
    <w:p w:rsidR="00767709" w:rsidP="001C4540" w14:paraId="64D68560" w14:textId="77777777">
      <w:pPr>
        <w:pStyle w:val="EMEABullet2"/>
        <w:numPr>
          <w:ilvl w:val="0"/>
          <w:numId w:val="35"/>
        </w:numPr>
        <w:tabs>
          <w:tab w:val="clear" w:pos="567"/>
        </w:tabs>
        <w:rPr>
          <w:del w:id="23037" w:author="AbbVie7" w:date="2025-05-12T15:45:00Z"/>
          <w:lang w:val="da-DK"/>
        </w:rPr>
      </w:pPr>
      <w:del w:id="23038" w:author="AbbVie7" w:date="2025-05-12T15:45:00Z">
        <w:r>
          <w:rPr>
            <w:lang w:val="da-DK"/>
          </w:rPr>
          <w:delText xml:space="preserve">Hvis </w:delText>
        </w:r>
      </w:del>
      <w:del w:id="23039" w:author="AbbVie7" w:date="2025-05-12T15:45:00Z">
        <w:r w:rsidR="00BD33B3">
          <w:rPr>
            <w:lang w:val="da-DK"/>
          </w:rPr>
          <w:delText>d</w:delText>
        </w:r>
      </w:del>
      <w:del w:id="23040" w:author="AbbVie7" w:date="2025-05-12T15:45:00Z">
        <w:r w:rsidR="00690990">
          <w:rPr>
            <w:lang w:val="da-DK"/>
          </w:rPr>
          <w:delText>it barn</w:delText>
        </w:r>
      </w:del>
      <w:del w:id="23041" w:author="AbbVie7" w:date="2025-05-12T15:45:00Z">
        <w:r>
          <w:rPr>
            <w:lang w:val="da-DK"/>
          </w:rPr>
          <w:delText xml:space="preserve"> har en infektion, herunder langvarig eller lokaliseret infektion (f.eks. bensår), bør </w:delText>
        </w:r>
      </w:del>
      <w:del w:id="23042" w:author="AbbVie7" w:date="2025-05-12T15:45:00Z">
        <w:r w:rsidR="00BD33B3">
          <w:rPr>
            <w:lang w:val="da-DK"/>
          </w:rPr>
          <w:delText>du</w:delText>
        </w:r>
      </w:del>
      <w:del w:id="23043" w:author="AbbVie7" w:date="2025-05-12T15:45:00Z">
        <w:r>
          <w:rPr>
            <w:lang w:val="da-DK"/>
          </w:rPr>
          <w:delText xml:space="preserve"> kontakte læge</w:delText>
        </w:r>
      </w:del>
      <w:del w:id="23044" w:author="AbbVie7" w:date="2025-05-12T15:45:00Z">
        <w:r w:rsidR="00CE7AA0">
          <w:rPr>
            <w:lang w:val="da-DK"/>
          </w:rPr>
          <w:delText>n</w:delText>
        </w:r>
      </w:del>
      <w:del w:id="23045" w:author="AbbVie7" w:date="2025-05-12T15:45:00Z">
        <w:r>
          <w:rPr>
            <w:lang w:val="da-DK"/>
          </w:rPr>
          <w:delText xml:space="preserve">, før </w:delText>
        </w:r>
      </w:del>
      <w:del w:id="23046" w:author="AbbVie7" w:date="2025-05-12T15:45:00Z">
        <w:r w:rsidR="00BD33B3">
          <w:rPr>
            <w:lang w:val="da-DK"/>
          </w:rPr>
          <w:delText>d</w:delText>
        </w:r>
      </w:del>
      <w:del w:id="23047" w:author="AbbVie7" w:date="2025-05-12T15:45:00Z">
        <w:r w:rsidR="00690990">
          <w:rPr>
            <w:lang w:val="da-DK"/>
          </w:rPr>
          <w:delText>it barn</w:delText>
        </w:r>
      </w:del>
      <w:del w:id="23048" w:author="AbbVie7" w:date="2025-05-12T15:45:00Z">
        <w:r>
          <w:rPr>
            <w:lang w:val="da-DK"/>
          </w:rPr>
          <w:delText xml:space="preserve"> begynder at bruge Humira. Kontakt lægen, hvis </w:delText>
        </w:r>
      </w:del>
      <w:del w:id="23049" w:author="AbbVie7" w:date="2025-05-12T15:45:00Z">
        <w:r w:rsidR="00BD33B3">
          <w:rPr>
            <w:lang w:val="da-DK"/>
          </w:rPr>
          <w:delText>du</w:delText>
        </w:r>
      </w:del>
      <w:del w:id="23050" w:author="AbbVie7" w:date="2025-05-12T15:45:00Z">
        <w:r>
          <w:rPr>
            <w:lang w:val="da-DK"/>
          </w:rPr>
          <w:delText xml:space="preserve"> er i tvivl. </w:delText>
        </w:r>
      </w:del>
    </w:p>
    <w:p w:rsidR="00767709" w14:paraId="14C7AB17" w14:textId="77777777">
      <w:pPr>
        <w:pStyle w:val="EMEABullet2"/>
        <w:tabs>
          <w:tab w:val="clear" w:pos="567"/>
        </w:tabs>
        <w:ind w:left="550" w:hanging="550"/>
        <w:rPr>
          <w:del w:id="23051" w:author="AbbVie7" w:date="2025-05-12T15:45:00Z"/>
          <w:lang w:val="da-DK"/>
        </w:rPr>
      </w:pPr>
    </w:p>
    <w:p w:rsidR="00767709" w:rsidP="001C4540" w14:paraId="4AFB4475" w14:textId="77777777">
      <w:pPr>
        <w:pStyle w:val="EMEABullet2"/>
        <w:numPr>
          <w:ilvl w:val="0"/>
          <w:numId w:val="35"/>
        </w:numPr>
        <w:tabs>
          <w:tab w:val="clear" w:pos="567"/>
        </w:tabs>
        <w:rPr>
          <w:del w:id="23052" w:author="AbbVie7" w:date="2025-05-12T15:45:00Z"/>
          <w:lang w:val="da-DK"/>
        </w:rPr>
      </w:pPr>
      <w:del w:id="23053" w:author="AbbVie7" w:date="2025-05-12T15:45:00Z">
        <w:r>
          <w:rPr>
            <w:lang w:val="da-DK"/>
          </w:rPr>
          <w:delText xml:space="preserve">Infektioner kan opstå lettere under behandling med Humira. </w:delText>
        </w:r>
      </w:del>
      <w:del w:id="23054" w:author="AbbVie7" w:date="2025-05-12T15:45:00Z">
        <w:r w:rsidR="00801D74">
          <w:rPr>
            <w:lang w:val="da-DK"/>
          </w:rPr>
          <w:delText xml:space="preserve">Risikoen kan </w:delText>
        </w:r>
      </w:del>
      <w:del w:id="23055" w:author="AbbVie7" w:date="2025-05-12T15:45:00Z">
        <w:r w:rsidR="006C4BCE">
          <w:rPr>
            <w:lang w:val="da-DK"/>
          </w:rPr>
          <w:delText>stige,</w:delText>
        </w:r>
      </w:del>
      <w:del w:id="23056" w:author="AbbVie7" w:date="2025-05-12T15:45:00Z">
        <w:r w:rsidR="00801D74">
          <w:rPr>
            <w:lang w:val="da-DK"/>
          </w:rPr>
          <w:delText xml:space="preserve"> hvis </w:delText>
        </w:r>
      </w:del>
      <w:del w:id="23057" w:author="AbbVie7" w:date="2025-05-12T15:45:00Z">
        <w:r w:rsidR="00BD33B3">
          <w:rPr>
            <w:lang w:val="da-DK"/>
          </w:rPr>
          <w:delText>di</w:delText>
        </w:r>
      </w:del>
      <w:del w:id="23058" w:author="AbbVie7" w:date="2025-05-12T15:45:00Z">
        <w:r w:rsidR="00690990">
          <w:rPr>
            <w:lang w:val="da-DK"/>
          </w:rPr>
          <w:delText>t barns</w:delText>
        </w:r>
      </w:del>
      <w:del w:id="23059" w:author="AbbVie7" w:date="2025-05-12T15:45:00Z">
        <w:r w:rsidR="006C4BCE">
          <w:rPr>
            <w:lang w:val="da-DK"/>
          </w:rPr>
          <w:delText xml:space="preserve"> </w:delText>
        </w:r>
      </w:del>
      <w:del w:id="23060" w:author="AbbVie7" w:date="2025-05-12T15:45:00Z">
        <w:r w:rsidR="00801D74">
          <w:rPr>
            <w:lang w:val="da-DK"/>
          </w:rPr>
          <w:delText>lungefunktion</w:delText>
        </w:r>
      </w:del>
      <w:del w:id="23061" w:author="AbbVie7" w:date="2025-05-12T15:45:00Z">
        <w:r w:rsidR="006C4BCE">
          <w:rPr>
            <w:lang w:val="da-DK"/>
          </w:rPr>
          <w:delText xml:space="preserve"> er svækket</w:delText>
        </w:r>
      </w:del>
      <w:del w:id="23062" w:author="AbbVie7" w:date="2025-05-12T15:45:00Z">
        <w:r w:rsidR="00801D74">
          <w:rPr>
            <w:lang w:val="da-DK"/>
          </w:rPr>
          <w:delText xml:space="preserve">. </w:delText>
        </w:r>
      </w:del>
      <w:del w:id="23063" w:author="AbbVie7" w:date="2025-05-12T15:45:00Z">
        <w:r>
          <w:rPr>
            <w:lang w:val="da-DK"/>
          </w:rPr>
          <w:delText>Disse infektioner kan være alvorlige og inkluderer tuberkulose,</w:delText>
        </w:r>
      </w:del>
      <w:del w:id="23064" w:author="AbbVie7" w:date="2025-05-12T15:45:00Z">
        <w:r w:rsidRPr="00511701" w:rsidR="00511701">
          <w:rPr>
            <w:lang w:val="da-DK"/>
          </w:rPr>
          <w:delText xml:space="preserve"> </w:delText>
        </w:r>
      </w:del>
      <w:del w:id="23065" w:author="AbbVie7" w:date="2025-05-12T15:45:00Z">
        <w:r w:rsidRPr="0097772F" w:rsidR="00511701">
          <w:rPr>
            <w:lang w:val="da-DK"/>
          </w:rPr>
          <w:delText>infektioner forårsaget af virus, svampe</w:delText>
        </w:r>
      </w:del>
      <w:del w:id="23066" w:author="AbbVie7" w:date="2025-05-12T15:45:00Z">
        <w:r w:rsidR="00771A5C">
          <w:rPr>
            <w:lang w:val="da-DK"/>
          </w:rPr>
          <w:delText>, parasitter</w:delText>
        </w:r>
      </w:del>
      <w:del w:id="23067" w:author="AbbVie7" w:date="2025-05-12T15:45:00Z">
        <w:r w:rsidRPr="0097772F" w:rsidR="00511701">
          <w:rPr>
            <w:lang w:val="da-DK"/>
          </w:rPr>
          <w:delText xml:space="preserve"> eller bakteri</w:delText>
        </w:r>
      </w:del>
      <w:del w:id="23068" w:author="AbbVie7" w:date="2025-05-12T15:45:00Z">
        <w:r w:rsidR="00511701">
          <w:rPr>
            <w:lang w:val="da-DK"/>
          </w:rPr>
          <w:delText>er</w:delText>
        </w:r>
      </w:del>
      <w:del w:id="23069" w:author="AbbVie7" w:date="2025-05-12T15:45:00Z">
        <w:r w:rsidRPr="0097772F" w:rsidR="00511701">
          <w:rPr>
            <w:lang w:val="da-DK"/>
          </w:rPr>
          <w:delText xml:space="preserve"> </w:delText>
        </w:r>
      </w:del>
      <w:del w:id="23070" w:author="AbbVie7" w:date="2025-05-12T15:45:00Z">
        <w:r w:rsidR="00511701">
          <w:rPr>
            <w:lang w:val="da-DK"/>
          </w:rPr>
          <w:delText xml:space="preserve">eller andre </w:delText>
        </w:r>
      </w:del>
      <w:del w:id="23071" w:author="AbbVie7" w:date="2025-05-12T15:45:00Z">
        <w:r>
          <w:rPr>
            <w:lang w:val="da-DK"/>
          </w:rPr>
          <w:delText xml:space="preserve">opportunistiske infektioner og sepsis, som i sjældne tilfælde kan være livstruende. Det er vigtigt at informere lægen, hvis </w:delText>
        </w:r>
      </w:del>
      <w:del w:id="23072" w:author="AbbVie7" w:date="2025-05-12T15:45:00Z">
        <w:r w:rsidR="00BD33B3">
          <w:rPr>
            <w:lang w:val="da-DK"/>
          </w:rPr>
          <w:delText>d</w:delText>
        </w:r>
      </w:del>
      <w:del w:id="23073" w:author="AbbVie7" w:date="2025-05-12T15:45:00Z">
        <w:r w:rsidR="00690990">
          <w:rPr>
            <w:lang w:val="da-DK"/>
          </w:rPr>
          <w:delText>it barn</w:delText>
        </w:r>
      </w:del>
      <w:del w:id="23074" w:author="AbbVie7" w:date="2025-05-12T15:45:00Z">
        <w:r>
          <w:rPr>
            <w:lang w:val="da-DK"/>
          </w:rPr>
          <w:delText xml:space="preserve"> får symptomer som feber, sår, træthedsfornemmelse eller tandproblemer. </w:delText>
        </w:r>
      </w:del>
      <w:del w:id="23075" w:author="AbbVie7" w:date="2025-05-12T15:45:00Z">
        <w:r w:rsidR="00CE7AA0">
          <w:rPr>
            <w:lang w:val="da-DK"/>
          </w:rPr>
          <w:delText>L</w:delText>
        </w:r>
      </w:del>
      <w:del w:id="23076" w:author="AbbVie7" w:date="2025-05-12T15:45:00Z">
        <w:r>
          <w:rPr>
            <w:lang w:val="da-DK"/>
          </w:rPr>
          <w:delText>æge</w:delText>
        </w:r>
      </w:del>
      <w:del w:id="23077" w:author="AbbVie7" w:date="2025-05-12T15:45:00Z">
        <w:r w:rsidR="004633E2">
          <w:rPr>
            <w:lang w:val="da-DK"/>
          </w:rPr>
          <w:delText>n</w:delText>
        </w:r>
      </w:del>
      <w:del w:id="23078" w:author="AbbVie7" w:date="2025-05-12T15:45:00Z">
        <w:r>
          <w:rPr>
            <w:lang w:val="da-DK"/>
          </w:rPr>
          <w:delText xml:space="preserve"> kan anbefale midlertidig afbrydelse af behandling med Humira. </w:delText>
        </w:r>
      </w:del>
    </w:p>
    <w:p w:rsidR="00767709" w14:paraId="247E11B3" w14:textId="77777777">
      <w:pPr>
        <w:pStyle w:val="EMEANormal"/>
        <w:ind w:left="550" w:hanging="550"/>
        <w:rPr>
          <w:del w:id="23079" w:author="AbbVie7" w:date="2025-05-12T15:45:00Z"/>
          <w:lang w:val="da-DK"/>
        </w:rPr>
      </w:pPr>
    </w:p>
    <w:p w:rsidR="00767709" w:rsidP="001C4540" w14:paraId="1379C7A9" w14:textId="77777777">
      <w:pPr>
        <w:pStyle w:val="EMEABullet2"/>
        <w:numPr>
          <w:ilvl w:val="0"/>
          <w:numId w:val="35"/>
        </w:numPr>
        <w:tabs>
          <w:tab w:val="clear" w:pos="567"/>
        </w:tabs>
        <w:rPr>
          <w:del w:id="23080" w:author="AbbVie7" w:date="2025-05-12T15:45:00Z"/>
          <w:lang w:val="da-DK"/>
        </w:rPr>
      </w:pPr>
      <w:del w:id="23081" w:author="AbbVie7" w:date="2025-05-12T15:45:00Z">
        <w:r>
          <w:rPr>
            <w:lang w:val="da-DK"/>
          </w:rPr>
          <w:delText xml:space="preserve">Eftersom der har været rapporteret tilfælde af tuberkulose hos patienter i behandling med Humira, vil lægen undersøge </w:delText>
        </w:r>
      </w:del>
      <w:del w:id="23082" w:author="AbbVie7" w:date="2025-05-12T15:45:00Z">
        <w:r w:rsidR="00BD33B3">
          <w:rPr>
            <w:lang w:val="da-DK"/>
          </w:rPr>
          <w:delText>di</w:delText>
        </w:r>
      </w:del>
      <w:del w:id="23083" w:author="AbbVie7" w:date="2025-05-12T15:45:00Z">
        <w:r w:rsidR="00690990">
          <w:rPr>
            <w:lang w:val="da-DK"/>
          </w:rPr>
          <w:delText>t barn</w:delText>
        </w:r>
      </w:del>
      <w:del w:id="23084" w:author="AbbVie7" w:date="2025-05-12T15:45:00Z">
        <w:r>
          <w:rPr>
            <w:lang w:val="da-DK"/>
          </w:rPr>
          <w:delText xml:space="preserve"> for tegn og symptomer på tuberkulose, før behandling med Humira påbegyndes. Dette vil omfatte en omhyggelig </w:delText>
        </w:r>
      </w:del>
      <w:del w:id="23085" w:author="AbbVie7" w:date="2025-05-12T15:45:00Z">
        <w:r w:rsidR="00DC7459">
          <w:rPr>
            <w:lang w:val="da-DK"/>
          </w:rPr>
          <w:delText>gennemgang</w:delText>
        </w:r>
      </w:del>
      <w:del w:id="23086" w:author="AbbVie7" w:date="2025-05-12T15:45:00Z">
        <w:r w:rsidR="004821FB">
          <w:rPr>
            <w:lang w:val="da-DK"/>
          </w:rPr>
          <w:delText xml:space="preserve"> af </w:delText>
        </w:r>
      </w:del>
      <w:del w:id="23087" w:author="AbbVie7" w:date="2025-05-12T15:45:00Z">
        <w:r w:rsidR="00E419AB">
          <w:rPr>
            <w:lang w:val="da-DK"/>
          </w:rPr>
          <w:delText>barnets</w:delText>
        </w:r>
      </w:del>
      <w:del w:id="23088" w:author="AbbVie7" w:date="2025-05-12T15:45:00Z">
        <w:r w:rsidR="004821FB">
          <w:rPr>
            <w:lang w:val="da-DK"/>
          </w:rPr>
          <w:delText xml:space="preserve"> </w:delText>
        </w:r>
      </w:del>
      <w:del w:id="23089" w:author="AbbVie7" w:date="2025-05-12T15:45:00Z">
        <w:r>
          <w:rPr>
            <w:lang w:val="da-DK"/>
          </w:rPr>
          <w:delText>sygdomshistorie</w:delText>
        </w:r>
      </w:del>
      <w:del w:id="23090" w:author="AbbVie7" w:date="2025-05-12T15:45:00Z">
        <w:r w:rsidR="00E419AB">
          <w:rPr>
            <w:lang w:val="da-DK"/>
          </w:rPr>
          <w:delText xml:space="preserve"> og</w:delText>
        </w:r>
      </w:del>
      <w:del w:id="23091" w:author="AbbVie7" w:date="2025-05-12T15:45:00Z">
        <w:r>
          <w:rPr>
            <w:lang w:val="da-DK"/>
          </w:rPr>
          <w:delText xml:space="preserve"> </w:delText>
        </w:r>
      </w:del>
      <w:del w:id="23092" w:author="AbbVie7" w:date="2025-05-12T15:45:00Z">
        <w:r w:rsidRPr="00DB68DA" w:rsidR="004821FB">
          <w:rPr>
            <w:lang w:val="da-DK"/>
          </w:rPr>
          <w:delText>relevante screeningstest (f</w:delText>
        </w:r>
      </w:del>
      <w:del w:id="23093" w:author="AbbVie7" w:date="2025-05-12T15:45:00Z">
        <w:r w:rsidR="00C261AB">
          <w:rPr>
            <w:lang w:val="da-DK"/>
          </w:rPr>
          <w:delText>.</w:delText>
        </w:r>
      </w:del>
      <w:del w:id="23094" w:author="AbbVie7" w:date="2025-05-12T15:45:00Z">
        <w:r w:rsidRPr="00DB68DA" w:rsidR="004821FB">
          <w:rPr>
            <w:lang w:val="da-DK"/>
          </w:rPr>
          <w:delText>eks</w:delText>
        </w:r>
      </w:del>
      <w:del w:id="23095" w:author="AbbVie7" w:date="2025-05-12T15:45:00Z">
        <w:r w:rsidR="00C261AB">
          <w:rPr>
            <w:lang w:val="da-DK"/>
          </w:rPr>
          <w:delText>.</w:delText>
        </w:r>
      </w:del>
      <w:del w:id="23096" w:author="AbbVie7" w:date="2025-05-12T15:45:00Z">
        <w:r w:rsidR="004821FB">
          <w:rPr>
            <w:lang w:val="da-DK"/>
          </w:rPr>
          <w:delText xml:space="preserve"> </w:delText>
        </w:r>
      </w:del>
      <w:del w:id="23097" w:author="AbbVie7" w:date="2025-05-12T15:45:00Z">
        <w:r>
          <w:rPr>
            <w:lang w:val="da-DK"/>
          </w:rPr>
          <w:delText>røntgenundersøgelse af lunger og en tuberkulintest</w:delText>
        </w:r>
      </w:del>
      <w:del w:id="23098" w:author="AbbVie7" w:date="2025-05-12T15:45:00Z">
        <w:r w:rsidR="00C97E0C">
          <w:rPr>
            <w:lang w:val="da-DK"/>
          </w:rPr>
          <w:delText>)</w:delText>
        </w:r>
      </w:del>
      <w:del w:id="23099" w:author="AbbVie7" w:date="2025-05-12T15:45:00Z">
        <w:r>
          <w:rPr>
            <w:lang w:val="da-DK"/>
          </w:rPr>
          <w:delText xml:space="preserve">. Disse undersøgelser </w:delText>
        </w:r>
      </w:del>
      <w:del w:id="23100" w:author="AbbVie7" w:date="2025-05-12T15:45:00Z">
        <w:r w:rsidR="004821FB">
          <w:rPr>
            <w:lang w:val="da-DK"/>
          </w:rPr>
          <w:delText xml:space="preserve">og resultaterne </w:delText>
        </w:r>
      </w:del>
      <w:del w:id="23101" w:author="AbbVie7" w:date="2025-05-12T15:45:00Z">
        <w:r w:rsidR="00DC7459">
          <w:rPr>
            <w:lang w:val="da-DK"/>
          </w:rPr>
          <w:delText xml:space="preserve">heraf </w:delText>
        </w:r>
      </w:del>
      <w:del w:id="23102" w:author="AbbVie7" w:date="2025-05-12T15:45:00Z">
        <w:r>
          <w:rPr>
            <w:lang w:val="da-DK"/>
          </w:rPr>
          <w:delText xml:space="preserve">bør registreres på </w:delText>
        </w:r>
      </w:del>
      <w:del w:id="23103" w:author="AbbVie7" w:date="2025-05-12T15:45:00Z">
        <w:r w:rsidR="00BD33B3">
          <w:rPr>
            <w:lang w:val="da-DK"/>
          </w:rPr>
          <w:delText>dit</w:delText>
        </w:r>
      </w:del>
      <w:del w:id="23104" w:author="AbbVie7" w:date="2025-05-12T15:45:00Z">
        <w:r w:rsidR="00DC7459">
          <w:rPr>
            <w:lang w:val="da-DK"/>
          </w:rPr>
          <w:delText xml:space="preserve"> barns</w:delText>
        </w:r>
      </w:del>
      <w:del w:id="23105" w:author="AbbVie7" w:date="2025-05-12T15:45:00Z">
        <w:r>
          <w:rPr>
            <w:lang w:val="da-DK"/>
          </w:rPr>
          <w:delText xml:space="preserve"> </w:delText>
        </w:r>
      </w:del>
      <w:del w:id="23106" w:author="AbbVie7" w:date="2025-05-12T15:45:00Z">
        <w:r w:rsidRPr="00EB7D94">
          <w:rPr>
            <w:b/>
            <w:lang w:val="da-DK"/>
          </w:rPr>
          <w:delText>patientkort</w:delText>
        </w:r>
      </w:del>
      <w:del w:id="23107" w:author="AbbVie7" w:date="2025-05-12T15:45:00Z">
        <w:r>
          <w:rPr>
            <w:lang w:val="da-DK"/>
          </w:rPr>
          <w:delText xml:space="preserve">. Det er meget vigtigt at informere lægen, hvis </w:delText>
        </w:r>
      </w:del>
      <w:del w:id="23108" w:author="AbbVie7" w:date="2025-05-12T15:45:00Z">
        <w:r w:rsidR="00BD33B3">
          <w:rPr>
            <w:lang w:val="da-DK"/>
          </w:rPr>
          <w:delText>d</w:delText>
        </w:r>
      </w:del>
      <w:del w:id="23109" w:author="AbbVie7" w:date="2025-05-12T15:45:00Z">
        <w:r w:rsidR="00690990">
          <w:rPr>
            <w:lang w:val="da-DK"/>
          </w:rPr>
          <w:delText>it barn</w:delText>
        </w:r>
      </w:del>
      <w:del w:id="23110" w:author="AbbVie7" w:date="2025-05-12T15:45:00Z">
        <w:r>
          <w:rPr>
            <w:lang w:val="da-DK"/>
          </w:rPr>
          <w:delText xml:space="preserve"> nogensinde har haft tuberkulose, eller hvis </w:delText>
        </w:r>
      </w:del>
      <w:del w:id="23111" w:author="AbbVie7" w:date="2025-05-12T15:45:00Z">
        <w:r w:rsidR="00140B70">
          <w:rPr>
            <w:lang w:val="da-DK"/>
          </w:rPr>
          <w:delText>d</w:delText>
        </w:r>
      </w:del>
      <w:del w:id="23112" w:author="AbbVie7" w:date="2025-05-12T15:45:00Z">
        <w:r w:rsidR="00690990">
          <w:rPr>
            <w:lang w:val="da-DK"/>
          </w:rPr>
          <w:delText>it barn</w:delText>
        </w:r>
      </w:del>
      <w:del w:id="23113" w:author="AbbVie7" w:date="2025-05-12T15:45:00Z">
        <w:r w:rsidR="00140B70">
          <w:rPr>
            <w:lang w:val="da-DK"/>
          </w:rPr>
          <w:delText xml:space="preserve"> </w:delText>
        </w:r>
      </w:del>
      <w:del w:id="23114" w:author="AbbVie7" w:date="2025-05-12T15:45:00Z">
        <w:r>
          <w:rPr>
            <w:lang w:val="da-DK"/>
          </w:rPr>
          <w:delText xml:space="preserve">har været i tæt kontakt med nogen, som havde tuberkulose. </w:delText>
        </w:r>
      </w:del>
      <w:del w:id="23115" w:author="AbbVie7" w:date="2025-05-12T15:45:00Z">
        <w:r w:rsidRPr="00DB68DA" w:rsidR="004821FB">
          <w:rPr>
            <w:lang w:val="da-DK"/>
          </w:rPr>
          <w:delText xml:space="preserve">Tuberkulose kan udvikles under behandlingen, </w:delText>
        </w:r>
      </w:del>
      <w:del w:id="23116" w:author="AbbVie7" w:date="2025-05-12T15:45:00Z">
        <w:r w:rsidR="004821FB">
          <w:rPr>
            <w:lang w:val="da-DK"/>
          </w:rPr>
          <w:delText xml:space="preserve">også </w:delText>
        </w:r>
      </w:del>
      <w:del w:id="23117" w:author="AbbVie7" w:date="2025-05-12T15:45:00Z">
        <w:r w:rsidRPr="00DB68DA" w:rsidR="004821FB">
          <w:rPr>
            <w:lang w:val="da-DK"/>
          </w:rPr>
          <w:delText>selv</w:delText>
        </w:r>
      </w:del>
      <w:del w:id="23118" w:author="AbbVie7" w:date="2025-05-12T15:45:00Z">
        <w:r w:rsidR="004821FB">
          <w:rPr>
            <w:lang w:val="da-DK"/>
          </w:rPr>
          <w:delText xml:space="preserve"> </w:delText>
        </w:r>
      </w:del>
      <w:del w:id="23119" w:author="AbbVie7" w:date="2025-05-12T15:45:00Z">
        <w:r w:rsidRPr="00DB68DA" w:rsidR="004821FB">
          <w:rPr>
            <w:lang w:val="da-DK"/>
          </w:rPr>
          <w:delText>om d</w:delText>
        </w:r>
      </w:del>
      <w:del w:id="23120" w:author="AbbVie7" w:date="2025-05-12T15:45:00Z">
        <w:r w:rsidR="004821FB">
          <w:rPr>
            <w:lang w:val="da-DK"/>
          </w:rPr>
          <w:delText xml:space="preserve">it barn </w:delText>
        </w:r>
      </w:del>
      <w:del w:id="23121" w:author="AbbVie7" w:date="2025-05-12T15:45:00Z">
        <w:r w:rsidRPr="00DB68DA" w:rsidR="004821FB">
          <w:rPr>
            <w:lang w:val="da-DK"/>
          </w:rPr>
          <w:delText xml:space="preserve">har fået forebyggende </w:delText>
        </w:r>
      </w:del>
      <w:del w:id="23122" w:author="AbbVie7" w:date="2025-05-12T15:45:00Z">
        <w:r w:rsidR="004821FB">
          <w:rPr>
            <w:lang w:val="da-DK"/>
          </w:rPr>
          <w:delText xml:space="preserve">behandling mod </w:delText>
        </w:r>
      </w:del>
      <w:del w:id="23123" w:author="AbbVie7" w:date="2025-05-12T15:45:00Z">
        <w:r w:rsidRPr="00DB68DA" w:rsidR="004821FB">
          <w:rPr>
            <w:lang w:val="da-DK"/>
          </w:rPr>
          <w:delText>tuber</w:delText>
        </w:r>
      </w:del>
      <w:del w:id="23124" w:author="AbbVie7" w:date="2025-05-12T15:45:00Z">
        <w:r w:rsidR="004821FB">
          <w:rPr>
            <w:lang w:val="da-DK"/>
          </w:rPr>
          <w:delText xml:space="preserve">kulose. </w:delText>
        </w:r>
      </w:del>
      <w:del w:id="23125" w:author="AbbVie7" w:date="2025-05-12T15:45:00Z">
        <w:r>
          <w:rPr>
            <w:lang w:val="da-DK"/>
          </w:rPr>
          <w:delText>Hvis der viser sig symptomer på tuberkulose (vedvarende hoste, vægttab, sløvhed, let feber) eller anden form for infektion under eller efter behandlingen, bør lægen straks informeres.</w:delText>
        </w:r>
      </w:del>
    </w:p>
    <w:p w:rsidR="00511701" w:rsidP="00511701" w14:paraId="41ED6ABF" w14:textId="77777777">
      <w:pPr>
        <w:pStyle w:val="EMEANormal"/>
        <w:ind w:left="550" w:hanging="550"/>
        <w:rPr>
          <w:del w:id="23126" w:author="AbbVie7" w:date="2025-05-12T15:45:00Z"/>
          <w:lang w:val="da-DK"/>
        </w:rPr>
      </w:pPr>
    </w:p>
    <w:p w:rsidR="00511701" w:rsidRPr="00511701" w:rsidP="001C4540" w14:paraId="4C24FEBF" w14:textId="77777777">
      <w:pPr>
        <w:pStyle w:val="EMEABullet2"/>
        <w:numPr>
          <w:ilvl w:val="0"/>
          <w:numId w:val="35"/>
        </w:numPr>
        <w:tabs>
          <w:tab w:val="clear" w:pos="567"/>
        </w:tabs>
        <w:rPr>
          <w:del w:id="23127" w:author="AbbVie7" w:date="2025-05-12T15:45:00Z"/>
          <w:lang w:val="da-DK"/>
        </w:rPr>
      </w:pPr>
      <w:del w:id="23128" w:author="AbbVie7" w:date="2025-05-12T15:45:00Z">
        <w:r>
          <w:rPr>
            <w:lang w:val="da-DK"/>
          </w:rPr>
          <w:delText xml:space="preserve">Rådfør </w:delText>
        </w:r>
      </w:del>
      <w:del w:id="23129" w:author="AbbVie7" w:date="2025-05-12T15:45:00Z">
        <w:r w:rsidR="00BD33B3">
          <w:rPr>
            <w:lang w:val="da-DK"/>
          </w:rPr>
          <w:delText>dig</w:delText>
        </w:r>
      </w:del>
      <w:del w:id="23130" w:author="AbbVie7" w:date="2025-05-12T15:45:00Z">
        <w:r>
          <w:rPr>
            <w:lang w:val="da-DK"/>
          </w:rPr>
          <w:delText xml:space="preserve"> med læge</w:delText>
        </w:r>
      </w:del>
      <w:del w:id="23131" w:author="AbbVie7" w:date="2025-05-12T15:45:00Z">
        <w:r w:rsidR="00CE7AA0">
          <w:rPr>
            <w:lang w:val="da-DK"/>
          </w:rPr>
          <w:delText>n</w:delText>
        </w:r>
      </w:del>
      <w:del w:id="23132" w:author="AbbVie7" w:date="2025-05-12T15:45:00Z">
        <w:r>
          <w:rPr>
            <w:lang w:val="da-DK"/>
          </w:rPr>
          <w:delText xml:space="preserve">, hvis </w:delText>
        </w:r>
      </w:del>
      <w:del w:id="23133" w:author="AbbVie7" w:date="2025-05-12T15:45:00Z">
        <w:r w:rsidR="00BD33B3">
          <w:rPr>
            <w:lang w:val="da-DK"/>
          </w:rPr>
          <w:delText>d</w:delText>
        </w:r>
      </w:del>
      <w:del w:id="23134" w:author="AbbVie7" w:date="2025-05-12T15:45:00Z">
        <w:r w:rsidR="00690990">
          <w:rPr>
            <w:lang w:val="da-DK"/>
          </w:rPr>
          <w:delText>it barn</w:delText>
        </w:r>
      </w:del>
      <w:del w:id="23135" w:author="AbbVie7" w:date="2025-05-12T15:45:00Z">
        <w:r w:rsidRPr="0097772F">
          <w:rPr>
            <w:lang w:val="da-DK"/>
          </w:rPr>
          <w:delText xml:space="preserve"> </w:delText>
        </w:r>
      </w:del>
      <w:del w:id="23136" w:author="AbbVie7" w:date="2025-05-12T15:45:00Z">
        <w:r>
          <w:rPr>
            <w:lang w:val="da-DK"/>
          </w:rPr>
          <w:delText>har fast bopæl</w:delText>
        </w:r>
      </w:del>
      <w:del w:id="23137" w:author="AbbVie7" w:date="2025-05-12T15:45:00Z">
        <w:r w:rsidRPr="0097772F">
          <w:rPr>
            <w:lang w:val="da-DK"/>
          </w:rPr>
          <w:delText xml:space="preserve"> eller rejser </w:delText>
        </w:r>
      </w:del>
      <w:del w:id="23138" w:author="AbbVie7" w:date="2025-05-12T15:45:00Z">
        <w:r>
          <w:rPr>
            <w:lang w:val="da-DK"/>
          </w:rPr>
          <w:delText>i</w:delText>
        </w:r>
      </w:del>
      <w:del w:id="23139" w:author="AbbVie7" w:date="2025-05-12T15:45:00Z">
        <w:r w:rsidRPr="0097772F">
          <w:rPr>
            <w:lang w:val="da-DK"/>
          </w:rPr>
          <w:delText xml:space="preserve"> områder, hvor svampeinfektioner som histoplasmos</w:delText>
        </w:r>
      </w:del>
      <w:del w:id="23140" w:author="AbbVie7" w:date="2025-05-12T15:45:00Z">
        <w:r w:rsidR="006500F2">
          <w:rPr>
            <w:lang w:val="da-DK"/>
          </w:rPr>
          <w:delText>e,</w:delText>
        </w:r>
      </w:del>
      <w:del w:id="23141" w:author="AbbVie7" w:date="2025-05-12T15:45:00Z">
        <w:r w:rsidRPr="0097772F">
          <w:rPr>
            <w:lang w:val="da-DK"/>
          </w:rPr>
          <w:delText xml:space="preserve"> </w:delText>
        </w:r>
      </w:del>
      <w:del w:id="23142" w:author="AbbVie7" w:date="2025-05-12T15:45:00Z">
        <w:r w:rsidR="006500F2">
          <w:rPr>
            <w:lang w:val="da-DK"/>
          </w:rPr>
          <w:delText>k</w:delText>
        </w:r>
      </w:del>
      <w:del w:id="23143" w:author="AbbVie7" w:date="2025-05-12T15:45:00Z">
        <w:r w:rsidRPr="0097772F">
          <w:rPr>
            <w:lang w:val="da-DK"/>
          </w:rPr>
          <w:delText>o</w:delText>
        </w:r>
      </w:del>
      <w:del w:id="23144" w:author="AbbVie7" w:date="2025-05-12T15:45:00Z">
        <w:r w:rsidR="006500F2">
          <w:rPr>
            <w:lang w:val="da-DK"/>
          </w:rPr>
          <w:delText>k</w:delText>
        </w:r>
      </w:del>
      <w:del w:id="23145" w:author="AbbVie7" w:date="2025-05-12T15:45:00Z">
        <w:r w:rsidRPr="0097772F">
          <w:rPr>
            <w:lang w:val="da-DK"/>
          </w:rPr>
          <w:delText>cidioidomys</w:delText>
        </w:r>
      </w:del>
      <w:del w:id="23146" w:author="AbbVie7" w:date="2025-05-12T15:45:00Z">
        <w:r>
          <w:rPr>
            <w:lang w:val="da-DK"/>
          </w:rPr>
          <w:delText>e</w:delText>
        </w:r>
      </w:del>
      <w:del w:id="23147" w:author="AbbVie7" w:date="2025-05-12T15:45:00Z">
        <w:r w:rsidRPr="0097772F">
          <w:rPr>
            <w:lang w:val="da-DK"/>
          </w:rPr>
          <w:delText xml:space="preserve"> </w:delText>
        </w:r>
      </w:del>
      <w:del w:id="23148" w:author="AbbVie7" w:date="2025-05-12T15:45:00Z">
        <w:r>
          <w:rPr>
            <w:lang w:val="da-DK"/>
          </w:rPr>
          <w:delText>eller</w:delText>
        </w:r>
      </w:del>
      <w:del w:id="23149" w:author="AbbVie7" w:date="2025-05-12T15:45:00Z">
        <w:r w:rsidRPr="0097772F">
          <w:rPr>
            <w:lang w:val="da-DK"/>
          </w:rPr>
          <w:delText xml:space="preserve"> blastomy</w:delText>
        </w:r>
      </w:del>
      <w:del w:id="23150" w:author="AbbVie7" w:date="2025-05-12T15:45:00Z">
        <w:r>
          <w:rPr>
            <w:lang w:val="da-DK"/>
          </w:rPr>
          <w:delText>k</w:delText>
        </w:r>
      </w:del>
      <w:del w:id="23151" w:author="AbbVie7" w:date="2025-05-12T15:45:00Z">
        <w:r w:rsidRPr="0097772F">
          <w:rPr>
            <w:lang w:val="da-DK"/>
          </w:rPr>
          <w:delText>os</w:delText>
        </w:r>
      </w:del>
      <w:del w:id="23152" w:author="AbbVie7" w:date="2025-05-12T15:45:00Z">
        <w:r>
          <w:rPr>
            <w:lang w:val="da-DK"/>
          </w:rPr>
          <w:delText>e</w:delText>
        </w:r>
      </w:del>
      <w:del w:id="23153" w:author="AbbVie7" w:date="2025-05-12T15:45:00Z">
        <w:r w:rsidRPr="0097772F">
          <w:rPr>
            <w:lang w:val="da-DK"/>
          </w:rPr>
          <w:delText xml:space="preserve"> </w:delText>
        </w:r>
      </w:del>
      <w:del w:id="23154" w:author="AbbVie7" w:date="2025-05-12T15:45:00Z">
        <w:r>
          <w:rPr>
            <w:lang w:val="da-DK"/>
          </w:rPr>
          <w:delText>er</w:delText>
        </w:r>
      </w:del>
      <w:del w:id="23155" w:author="AbbVie7" w:date="2025-05-12T15:45:00Z">
        <w:r w:rsidRPr="0097772F">
          <w:rPr>
            <w:lang w:val="da-DK"/>
          </w:rPr>
          <w:delText xml:space="preserve"> endemi</w:delText>
        </w:r>
      </w:del>
      <w:del w:id="23156" w:author="AbbVie7" w:date="2025-05-12T15:45:00Z">
        <w:r>
          <w:rPr>
            <w:lang w:val="da-DK"/>
          </w:rPr>
          <w:delText>sk.</w:delText>
        </w:r>
      </w:del>
    </w:p>
    <w:p w:rsidR="00767709" w14:paraId="424DCBAA" w14:textId="77777777">
      <w:pPr>
        <w:pStyle w:val="EMEANormal"/>
        <w:ind w:left="550" w:hanging="550"/>
        <w:rPr>
          <w:del w:id="23157" w:author="AbbVie7" w:date="2025-05-12T15:45:00Z"/>
          <w:lang w:val="da-DK"/>
        </w:rPr>
      </w:pPr>
    </w:p>
    <w:p w:rsidR="00767709" w:rsidP="001C4540" w14:paraId="3D8B1046" w14:textId="77777777">
      <w:pPr>
        <w:pStyle w:val="EMEABullet2"/>
        <w:numPr>
          <w:ilvl w:val="0"/>
          <w:numId w:val="35"/>
        </w:numPr>
        <w:tabs>
          <w:tab w:val="clear" w:pos="567"/>
        </w:tabs>
        <w:rPr>
          <w:del w:id="23158" w:author="AbbVie7" w:date="2025-05-12T15:45:00Z"/>
          <w:lang w:val="da-DK"/>
        </w:rPr>
      </w:pPr>
      <w:del w:id="23159" w:author="AbbVie7" w:date="2025-05-12T15:45:00Z">
        <w:r>
          <w:rPr>
            <w:lang w:val="da-DK"/>
          </w:rPr>
          <w:delText xml:space="preserve">Rådfør </w:delText>
        </w:r>
      </w:del>
      <w:del w:id="23160" w:author="AbbVie7" w:date="2025-05-12T15:45:00Z">
        <w:r w:rsidR="00BD33B3">
          <w:rPr>
            <w:lang w:val="da-DK"/>
          </w:rPr>
          <w:delText>dig</w:delText>
        </w:r>
      </w:del>
      <w:del w:id="23161" w:author="AbbVie7" w:date="2025-05-12T15:45:00Z">
        <w:r>
          <w:rPr>
            <w:lang w:val="da-DK"/>
          </w:rPr>
          <w:delText xml:space="preserve"> med lægen, hvis </w:delText>
        </w:r>
      </w:del>
      <w:del w:id="23162" w:author="AbbVie7" w:date="2025-05-12T15:45:00Z">
        <w:r w:rsidR="00BD33B3">
          <w:rPr>
            <w:lang w:val="da-DK"/>
          </w:rPr>
          <w:delText>d</w:delText>
        </w:r>
      </w:del>
      <w:del w:id="23163" w:author="AbbVie7" w:date="2025-05-12T15:45:00Z">
        <w:r w:rsidR="00690990">
          <w:rPr>
            <w:lang w:val="da-DK"/>
          </w:rPr>
          <w:delText>it barn</w:delText>
        </w:r>
      </w:del>
      <w:del w:id="23164" w:author="AbbVie7" w:date="2025-05-12T15:45:00Z">
        <w:r>
          <w:rPr>
            <w:lang w:val="da-DK"/>
          </w:rPr>
          <w:delText xml:space="preserve"> har en sygdomshistorie med gentagne infektioner eller andre tilfælde, der forøger risikoen for infektioner.</w:delText>
        </w:r>
      </w:del>
    </w:p>
    <w:p w:rsidR="00767709" w14:paraId="1AFC2D44" w14:textId="77777777">
      <w:pPr>
        <w:pStyle w:val="EMEANormal"/>
        <w:ind w:left="550" w:hanging="550"/>
        <w:rPr>
          <w:del w:id="23165" w:author="AbbVie7" w:date="2025-05-12T15:45:00Z"/>
          <w:lang w:val="da-DK"/>
        </w:rPr>
      </w:pPr>
    </w:p>
    <w:p w:rsidR="00DB1F7F" w:rsidP="001C4540" w14:paraId="57614964" w14:textId="77777777">
      <w:pPr>
        <w:pStyle w:val="EMEABullet2"/>
        <w:numPr>
          <w:ilvl w:val="0"/>
          <w:numId w:val="35"/>
        </w:numPr>
        <w:tabs>
          <w:tab w:val="clear" w:pos="567"/>
        </w:tabs>
        <w:rPr>
          <w:del w:id="23166" w:author="AbbVie7" w:date="2025-05-12T15:45:00Z"/>
          <w:lang w:val="da-DK"/>
        </w:rPr>
      </w:pPr>
      <w:del w:id="23167" w:author="AbbVie7" w:date="2025-05-12T15:45:00Z">
        <w:r>
          <w:rPr>
            <w:lang w:val="da-DK"/>
          </w:rPr>
          <w:delText>F</w:delText>
        </w:r>
      </w:del>
      <w:del w:id="23168" w:author="AbbVie7" w:date="2025-05-12T15:45:00Z">
        <w:r w:rsidRPr="004821FB">
          <w:rPr>
            <w:lang w:val="da-DK"/>
          </w:rPr>
          <w:delText>ortæl lægen, hvis dit barn er bærer af hepatitis B-virus (HBV), hvis han/hun har aktiv HBV, eller</w:delText>
        </w:r>
      </w:del>
      <w:del w:id="23169" w:author="AbbVie7" w:date="2025-05-12T15:45:00Z">
        <w:r>
          <w:rPr>
            <w:lang w:val="da-DK"/>
          </w:rPr>
          <w:delText xml:space="preserve"> </w:delText>
        </w:r>
      </w:del>
      <w:del w:id="23170" w:author="AbbVie7" w:date="2025-05-12T15:45:00Z">
        <w:r w:rsidRPr="004821FB">
          <w:rPr>
            <w:lang w:val="da-DK"/>
          </w:rPr>
          <w:delText>hvis du tror, han/hun kan have risiko for at få HBV. Lægen vil teste dit barn for HBV. Humira kan forårsage reaktivering af HBV hos mennesker, der bærer denne virus. I sjældne tilfælde, specielt hvis dit barn tager anden medicin, der undertrykker immun-systemet, kan reaktivering af HBV blive livstruende</w:delText>
        </w:r>
      </w:del>
      <w:del w:id="23171" w:author="AbbVie7" w:date="2025-05-12T15:45:00Z">
        <w:r>
          <w:rPr>
            <w:lang w:val="da-DK"/>
          </w:rPr>
          <w:delText xml:space="preserve">. </w:delText>
        </w:r>
      </w:del>
    </w:p>
    <w:p w:rsidR="00DB1F7F" w:rsidP="009C402F" w14:paraId="4A496A4D" w14:textId="77777777">
      <w:pPr>
        <w:pStyle w:val="EMEABullet2"/>
        <w:ind w:left="550"/>
        <w:rPr>
          <w:del w:id="23172" w:author="AbbVie7" w:date="2025-05-12T15:45:00Z"/>
          <w:lang w:val="da-DK"/>
        </w:rPr>
      </w:pPr>
    </w:p>
    <w:p w:rsidR="00DB1F7F" w:rsidP="009C3883" w14:paraId="7D7FF82A" w14:textId="77777777">
      <w:pPr>
        <w:pStyle w:val="EMEABullet2"/>
        <w:numPr>
          <w:ilvl w:val="0"/>
          <w:numId w:val="35"/>
        </w:numPr>
        <w:rPr>
          <w:del w:id="23173" w:author="AbbVie7" w:date="2025-05-12T15:45:00Z"/>
          <w:lang w:val="da-DK"/>
        </w:rPr>
      </w:pPr>
      <w:del w:id="23174" w:author="AbbVie7" w:date="2025-05-12T15:45:00Z">
        <w:r>
          <w:rPr>
            <w:lang w:val="da-DK"/>
          </w:rPr>
          <w:delText xml:space="preserve">  </w:delText>
        </w:r>
      </w:del>
      <w:del w:id="23175" w:author="AbbVie7" w:date="2025-05-12T15:45:00Z">
        <w:r w:rsidRPr="004821FB">
          <w:rPr>
            <w:lang w:val="da-DK"/>
          </w:rPr>
          <w:delText>Det er vigtigt, at du fortæller læge</w:delText>
        </w:r>
      </w:del>
      <w:del w:id="23176" w:author="AbbVie7" w:date="2025-05-12T15:45:00Z">
        <w:r>
          <w:rPr>
            <w:lang w:val="da-DK"/>
          </w:rPr>
          <w:delText>n</w:delText>
        </w:r>
      </w:del>
      <w:del w:id="23177" w:author="AbbVie7" w:date="2025-05-12T15:45:00Z">
        <w:r w:rsidRPr="004821FB">
          <w:rPr>
            <w:lang w:val="da-DK"/>
          </w:rPr>
          <w:delText xml:space="preserve">, hvis </w:delText>
        </w:r>
      </w:del>
      <w:del w:id="23178" w:author="AbbVie7" w:date="2025-05-12T15:45:00Z">
        <w:r>
          <w:rPr>
            <w:lang w:val="da-DK"/>
          </w:rPr>
          <w:delText>dit barn</w:delText>
        </w:r>
      </w:del>
      <w:del w:id="23179" w:author="AbbVie7" w:date="2025-05-12T15:45:00Z">
        <w:r w:rsidRPr="004821FB">
          <w:rPr>
            <w:lang w:val="da-DK"/>
          </w:rPr>
          <w:delText xml:space="preserve"> får symptomer på infektion såsom feber, sår, træthedsfornemmelse eller problemer med tænderne</w:delText>
        </w:r>
      </w:del>
      <w:del w:id="23180" w:author="AbbVie7" w:date="2025-05-12T15:45:00Z">
        <w:r w:rsidR="009C402F">
          <w:rPr>
            <w:lang w:val="da-DK"/>
          </w:rPr>
          <w:delText>.</w:delText>
        </w:r>
      </w:del>
    </w:p>
    <w:p w:rsidR="009C402F" w:rsidRPr="009C402F" w:rsidP="009C402F" w14:paraId="31606E8D" w14:textId="77777777">
      <w:pPr>
        <w:pStyle w:val="EMEANormal"/>
        <w:rPr>
          <w:del w:id="23181" w:author="AbbVie7" w:date="2025-05-12T15:45:00Z"/>
          <w:lang w:val="da-DK"/>
        </w:rPr>
      </w:pPr>
    </w:p>
    <w:p w:rsidR="00767709" w:rsidP="001C4540" w14:paraId="5B7DE479" w14:textId="77777777">
      <w:pPr>
        <w:pStyle w:val="EMEABullet2"/>
        <w:numPr>
          <w:ilvl w:val="0"/>
          <w:numId w:val="35"/>
        </w:numPr>
        <w:tabs>
          <w:tab w:val="clear" w:pos="567"/>
        </w:tabs>
        <w:rPr>
          <w:del w:id="23182" w:author="AbbVie7" w:date="2025-05-12T15:45:00Z"/>
          <w:lang w:val="da-DK"/>
        </w:rPr>
      </w:pPr>
      <w:del w:id="23183" w:author="AbbVie7" w:date="2025-05-12T15:45:00Z">
        <w:r w:rsidRPr="004821FB">
          <w:rPr>
            <w:lang w:val="da-DK"/>
          </w:rPr>
          <w:delText xml:space="preserve">Hvis </w:delText>
        </w:r>
      </w:del>
      <w:del w:id="23184" w:author="AbbVie7" w:date="2025-05-12T15:45:00Z">
        <w:r w:rsidRPr="004821FB" w:rsidR="00BD33B3">
          <w:rPr>
            <w:lang w:val="da-DK"/>
          </w:rPr>
          <w:delText>d</w:delText>
        </w:r>
      </w:del>
      <w:del w:id="23185" w:author="AbbVie7" w:date="2025-05-12T15:45:00Z">
        <w:r w:rsidRPr="004821FB" w:rsidR="00A03027">
          <w:rPr>
            <w:lang w:val="da-DK"/>
          </w:rPr>
          <w:delText>it barn</w:delText>
        </w:r>
      </w:del>
      <w:del w:id="23186" w:author="AbbVie7" w:date="2025-05-12T15:45:00Z">
        <w:r w:rsidRPr="004821FB">
          <w:rPr>
            <w:lang w:val="da-DK"/>
          </w:rPr>
          <w:delText xml:space="preserve"> skal opereres eller have tandbehandling, bør </w:delText>
        </w:r>
      </w:del>
      <w:del w:id="23187" w:author="AbbVie7" w:date="2025-05-12T15:45:00Z">
        <w:r w:rsidRPr="004821FB" w:rsidR="00BD33B3">
          <w:rPr>
            <w:lang w:val="da-DK"/>
          </w:rPr>
          <w:delText>du</w:delText>
        </w:r>
      </w:del>
      <w:del w:id="23188" w:author="AbbVie7" w:date="2025-05-12T15:45:00Z">
        <w:r w:rsidRPr="004821FB">
          <w:rPr>
            <w:lang w:val="da-DK"/>
          </w:rPr>
          <w:delText xml:space="preserve"> inf</w:delText>
        </w:r>
      </w:del>
      <w:del w:id="23189" w:author="AbbVie7" w:date="2025-05-12T15:45:00Z">
        <w:r>
          <w:rPr>
            <w:lang w:val="da-DK"/>
          </w:rPr>
          <w:delText>ormere læge</w:delText>
        </w:r>
      </w:del>
      <w:del w:id="23190" w:author="AbbVie7" w:date="2025-05-12T15:45:00Z">
        <w:r w:rsidR="00CE7AA0">
          <w:rPr>
            <w:lang w:val="da-DK"/>
          </w:rPr>
          <w:delText>n</w:delText>
        </w:r>
      </w:del>
      <w:del w:id="23191" w:author="AbbVie7" w:date="2025-05-12T15:45:00Z">
        <w:r>
          <w:rPr>
            <w:lang w:val="da-DK"/>
          </w:rPr>
          <w:delText xml:space="preserve"> om, at </w:delText>
        </w:r>
      </w:del>
      <w:del w:id="23192" w:author="AbbVie7" w:date="2025-05-12T15:45:00Z">
        <w:r w:rsidR="00A03027">
          <w:rPr>
            <w:lang w:val="da-DK"/>
          </w:rPr>
          <w:delText xml:space="preserve">han/hun </w:delText>
        </w:r>
      </w:del>
      <w:del w:id="23193" w:author="AbbVie7" w:date="2025-05-12T15:45:00Z">
        <w:r>
          <w:rPr>
            <w:lang w:val="da-DK"/>
          </w:rPr>
          <w:delText xml:space="preserve">tager Humira. </w:delText>
        </w:r>
      </w:del>
      <w:del w:id="23194" w:author="AbbVie7" w:date="2025-05-12T15:45:00Z">
        <w:r w:rsidR="00CE7AA0">
          <w:rPr>
            <w:lang w:val="da-DK"/>
          </w:rPr>
          <w:delText>L</w:delText>
        </w:r>
      </w:del>
      <w:del w:id="23195" w:author="AbbVie7" w:date="2025-05-12T15:45:00Z">
        <w:r>
          <w:rPr>
            <w:lang w:val="da-DK"/>
          </w:rPr>
          <w:delText>æge</w:delText>
        </w:r>
      </w:del>
      <w:del w:id="23196" w:author="AbbVie7" w:date="2025-05-12T15:45:00Z">
        <w:r w:rsidR="00917DBC">
          <w:rPr>
            <w:lang w:val="da-DK"/>
          </w:rPr>
          <w:delText>n</w:delText>
        </w:r>
      </w:del>
      <w:del w:id="23197" w:author="AbbVie7" w:date="2025-05-12T15:45:00Z">
        <w:r>
          <w:rPr>
            <w:lang w:val="da-DK"/>
          </w:rPr>
          <w:delText xml:space="preserve"> kan anbefale midlertidig afbrydelse af behandlingen.</w:delText>
        </w:r>
      </w:del>
    </w:p>
    <w:p w:rsidR="00767709" w14:paraId="07B2DA37" w14:textId="77777777">
      <w:pPr>
        <w:pStyle w:val="EMEANormal"/>
        <w:ind w:left="550" w:hanging="550"/>
        <w:rPr>
          <w:del w:id="23198" w:author="AbbVie7" w:date="2025-05-12T15:45:00Z"/>
          <w:lang w:val="da-DK"/>
        </w:rPr>
      </w:pPr>
    </w:p>
    <w:p w:rsidR="00767709" w:rsidP="001C4540" w14:paraId="736A24CD" w14:textId="77777777">
      <w:pPr>
        <w:pStyle w:val="EMEABullet2"/>
        <w:numPr>
          <w:ilvl w:val="0"/>
          <w:numId w:val="35"/>
        </w:numPr>
        <w:tabs>
          <w:tab w:val="clear" w:pos="567"/>
        </w:tabs>
        <w:rPr>
          <w:del w:id="23199" w:author="AbbVie7" w:date="2025-05-12T15:45:00Z"/>
          <w:lang w:val="da-DK"/>
        </w:rPr>
      </w:pPr>
      <w:del w:id="23200" w:author="AbbVie7" w:date="2025-05-12T15:45:00Z">
        <w:r w:rsidRPr="00673371">
          <w:rPr>
            <w:lang w:val="da-DK"/>
          </w:rPr>
          <w:delText xml:space="preserve">Hvis </w:delText>
        </w:r>
      </w:del>
      <w:del w:id="23201" w:author="AbbVie7" w:date="2025-05-12T15:45:00Z">
        <w:r w:rsidRPr="00673371" w:rsidR="00BD33B3">
          <w:rPr>
            <w:lang w:val="da-DK"/>
          </w:rPr>
          <w:delText>d</w:delText>
        </w:r>
      </w:del>
      <w:del w:id="23202" w:author="AbbVie7" w:date="2025-05-12T15:45:00Z">
        <w:r w:rsidRPr="00673371" w:rsidR="00A03027">
          <w:rPr>
            <w:lang w:val="da-DK"/>
          </w:rPr>
          <w:delText>it barn</w:delText>
        </w:r>
      </w:del>
      <w:del w:id="23203" w:author="AbbVie7" w:date="2025-05-12T15:45:00Z">
        <w:r w:rsidRPr="00673371">
          <w:rPr>
            <w:lang w:val="da-DK"/>
          </w:rPr>
          <w:delText xml:space="preserve"> har </w:delText>
        </w:r>
      </w:del>
      <w:del w:id="23204" w:author="AbbVie7" w:date="2025-05-12T15:45:00Z">
        <w:r w:rsidRPr="00673371" w:rsidR="008D1C8A">
          <w:rPr>
            <w:lang w:val="da-DK"/>
          </w:rPr>
          <w:delText xml:space="preserve">eller udvikler en </w:delText>
        </w:r>
      </w:del>
      <w:del w:id="23205" w:author="AbbVie7" w:date="2025-05-12T15:45:00Z">
        <w:r w:rsidRPr="00673371">
          <w:rPr>
            <w:lang w:val="da-DK"/>
          </w:rPr>
          <w:delText>demyeliniserende sygdom som dissemineret</w:delText>
        </w:r>
      </w:del>
      <w:del w:id="23206" w:author="AbbVie7" w:date="2025-05-12T15:45:00Z">
        <w:r w:rsidRPr="00074AB0">
          <w:rPr>
            <w:lang w:val="da-DK"/>
          </w:rPr>
          <w:delText xml:space="preserve"> </w:delText>
        </w:r>
      </w:del>
      <w:del w:id="23207" w:author="AbbVie7" w:date="2025-05-12T15:45:00Z">
        <w:r w:rsidRPr="00673371">
          <w:rPr>
            <w:lang w:val="da-DK"/>
          </w:rPr>
          <w:delText xml:space="preserve">sklerose. Lægen vil afgøre, om </w:delText>
        </w:r>
      </w:del>
      <w:del w:id="23208" w:author="AbbVie7" w:date="2025-05-12T15:45:00Z">
        <w:r w:rsidRPr="00673371" w:rsidR="00A03027">
          <w:rPr>
            <w:lang w:val="da-DK"/>
          </w:rPr>
          <w:delText>han/hun</w:delText>
        </w:r>
      </w:del>
      <w:del w:id="23209" w:author="AbbVie7" w:date="2025-05-12T15:45:00Z">
        <w:r w:rsidRPr="00673371">
          <w:rPr>
            <w:lang w:val="da-DK"/>
          </w:rPr>
          <w:delText xml:space="preserve"> skal have Humira</w:delText>
        </w:r>
      </w:del>
      <w:del w:id="23210" w:author="AbbVie7" w:date="2025-05-12T15:45:00Z">
        <w:r w:rsidRPr="00673371" w:rsidR="00BC664F">
          <w:rPr>
            <w:lang w:val="da-DK"/>
          </w:rPr>
          <w:delText xml:space="preserve"> </w:delText>
        </w:r>
      </w:del>
      <w:del w:id="23211" w:author="AbbVie7" w:date="2025-05-12T15:45:00Z">
        <w:r w:rsidRPr="00673371" w:rsidR="007C4F2E">
          <w:rPr>
            <w:lang w:val="da-DK"/>
          </w:rPr>
          <w:delText>eller fortsætte med at få Humira</w:delText>
        </w:r>
      </w:del>
      <w:del w:id="23212" w:author="AbbVie7" w:date="2025-05-12T15:45:00Z">
        <w:r w:rsidRPr="00074AB0" w:rsidR="007C4F2E">
          <w:rPr>
            <w:lang w:val="da-DK"/>
          </w:rPr>
          <w:delText xml:space="preserve">. </w:delText>
        </w:r>
      </w:del>
      <w:del w:id="23213" w:author="AbbVie7" w:date="2025-05-12T15:45:00Z">
        <w:r w:rsidRPr="00046247" w:rsidR="00673371">
          <w:rPr>
            <w:lang w:val="da-DK"/>
          </w:rPr>
          <w:delText>Fortæl straks din læge</w:delText>
        </w:r>
      </w:del>
      <w:del w:id="23214" w:author="AbbVie7" w:date="2025-05-12T15:45:00Z">
        <w:r w:rsidR="00673371">
          <w:rPr>
            <w:lang w:val="da-DK"/>
          </w:rPr>
          <w:delText>,</w:delText>
        </w:r>
      </w:del>
      <w:del w:id="23215" w:author="AbbVie7" w:date="2025-05-12T15:45:00Z">
        <w:r w:rsidRPr="00046247" w:rsidR="00673371">
          <w:rPr>
            <w:lang w:val="da-DK"/>
          </w:rPr>
          <w:delText xml:space="preserve"> hvis </w:delText>
        </w:r>
      </w:del>
      <w:del w:id="23216" w:author="AbbVie7" w:date="2025-05-12T15:45:00Z">
        <w:r w:rsidR="002041E0">
          <w:rPr>
            <w:lang w:val="da-DK"/>
          </w:rPr>
          <w:delText>dit barn</w:delText>
        </w:r>
      </w:del>
      <w:del w:id="23217" w:author="AbbVie7" w:date="2025-05-12T15:45:00Z">
        <w:r w:rsidRPr="00046247" w:rsidR="00673371">
          <w:rPr>
            <w:lang w:val="da-DK"/>
          </w:rPr>
          <w:delText xml:space="preserve"> oplever ændringer i dit syn, svaghed i arme eller ben eller følsesløshed eller </w:delText>
        </w:r>
      </w:del>
      <w:del w:id="23218" w:author="AbbVie7" w:date="2025-05-12T15:45:00Z">
        <w:r w:rsidR="00673371">
          <w:rPr>
            <w:lang w:val="da-DK"/>
          </w:rPr>
          <w:delText xml:space="preserve">en </w:delText>
        </w:r>
      </w:del>
      <w:del w:id="23219" w:author="AbbVie7" w:date="2025-05-12T15:45:00Z">
        <w:r w:rsidRPr="00046247" w:rsidR="00673371">
          <w:rPr>
            <w:lang w:val="da-DK"/>
          </w:rPr>
          <w:delText>snurren</w:delText>
        </w:r>
      </w:del>
      <w:del w:id="23220" w:author="AbbVie7" w:date="2025-05-12T15:45:00Z">
        <w:r w:rsidR="00673371">
          <w:rPr>
            <w:lang w:val="da-DK"/>
          </w:rPr>
          <w:delText>de fornemmelse</w:delText>
        </w:r>
      </w:del>
      <w:del w:id="23221" w:author="AbbVie7" w:date="2025-05-12T15:45:00Z">
        <w:r w:rsidRPr="00046247" w:rsidR="00673371">
          <w:rPr>
            <w:lang w:val="da-DK"/>
          </w:rPr>
          <w:delText xml:space="preserve"> </w:delText>
        </w:r>
      </w:del>
      <w:del w:id="23222" w:author="AbbVie7" w:date="2025-05-12T15:45:00Z">
        <w:r w:rsidR="00673371">
          <w:rPr>
            <w:lang w:val="da-DK"/>
          </w:rPr>
          <w:delText xml:space="preserve">et sted </w:delText>
        </w:r>
      </w:del>
      <w:del w:id="23223" w:author="AbbVie7" w:date="2025-05-12T15:45:00Z">
        <w:r w:rsidRPr="00046247" w:rsidR="00673371">
          <w:rPr>
            <w:lang w:val="da-DK"/>
          </w:rPr>
          <w:delText>i kroppen</w:delText>
        </w:r>
      </w:del>
      <w:del w:id="23224" w:author="AbbVie7" w:date="2025-05-12T15:45:00Z">
        <w:r w:rsidR="00673371">
          <w:rPr>
            <w:lang w:val="da-DK"/>
          </w:rPr>
          <w:delText>.</w:delText>
        </w:r>
      </w:del>
    </w:p>
    <w:p w:rsidR="00085466" w:rsidRPr="00074AB0" w:rsidP="00074AB0" w14:paraId="4A12CED9" w14:textId="77777777">
      <w:pPr>
        <w:pStyle w:val="EMEANormal"/>
        <w:rPr>
          <w:del w:id="23225" w:author="AbbVie7" w:date="2025-05-12T15:45:00Z"/>
          <w:lang w:val="da-DK"/>
        </w:rPr>
      </w:pPr>
    </w:p>
    <w:p w:rsidR="00767709" w:rsidP="001C4540" w14:paraId="4E9636C5" w14:textId="77777777">
      <w:pPr>
        <w:pStyle w:val="EMEABullet2"/>
        <w:numPr>
          <w:ilvl w:val="0"/>
          <w:numId w:val="35"/>
        </w:numPr>
        <w:tabs>
          <w:tab w:val="clear" w:pos="567"/>
        </w:tabs>
        <w:rPr>
          <w:del w:id="23226" w:author="AbbVie7" w:date="2025-05-12T15:45:00Z"/>
          <w:lang w:val="da-DK"/>
        </w:rPr>
      </w:pPr>
      <w:del w:id="23227" w:author="AbbVie7" w:date="2025-05-12T15:45:00Z">
        <w:r>
          <w:rPr>
            <w:lang w:val="da-DK"/>
          </w:rPr>
          <w:delText>Visse vacciner kan forårsage infektion og bør ikke gives under Humira-behandling. Tal med</w:delText>
        </w:r>
      </w:del>
      <w:del w:id="23228" w:author="AbbVie7" w:date="2025-05-12T15:45:00Z">
        <w:r w:rsidRPr="00C4186B">
          <w:rPr>
            <w:lang w:val="da-DK"/>
          </w:rPr>
          <w:delText xml:space="preserve"> </w:delText>
        </w:r>
      </w:del>
      <w:del w:id="23229" w:author="AbbVie7" w:date="2025-05-12T15:45:00Z">
        <w:r>
          <w:rPr>
            <w:lang w:val="da-DK"/>
          </w:rPr>
          <w:delText xml:space="preserve">lægen, før </w:delText>
        </w:r>
      </w:del>
      <w:del w:id="23230" w:author="AbbVie7" w:date="2025-05-12T15:45:00Z">
        <w:r w:rsidR="00BD33B3">
          <w:rPr>
            <w:lang w:val="da-DK"/>
          </w:rPr>
          <w:delText>d</w:delText>
        </w:r>
      </w:del>
      <w:del w:id="23231" w:author="AbbVie7" w:date="2025-05-12T15:45:00Z">
        <w:r w:rsidR="00A03027">
          <w:rPr>
            <w:lang w:val="da-DK"/>
          </w:rPr>
          <w:delText>it barn</w:delText>
        </w:r>
      </w:del>
      <w:del w:id="23232" w:author="AbbVie7" w:date="2025-05-12T15:45:00Z">
        <w:r>
          <w:rPr>
            <w:lang w:val="da-DK"/>
          </w:rPr>
          <w:delText xml:space="preserve"> får nogen form for vaccine. </w:delText>
        </w:r>
      </w:del>
      <w:del w:id="23233" w:author="AbbVie7" w:date="2025-05-12T15:45:00Z">
        <w:r w:rsidRPr="00C4186B">
          <w:rPr>
            <w:lang w:val="da-DK"/>
          </w:rPr>
          <w:delText xml:space="preserve">Det anbefales, at </w:delText>
        </w:r>
      </w:del>
      <w:del w:id="23234" w:author="AbbVie7" w:date="2025-05-12T15:45:00Z">
        <w:r w:rsidRPr="00C4186B" w:rsidR="00471F4B">
          <w:rPr>
            <w:lang w:val="da-DK"/>
          </w:rPr>
          <w:delText>børn</w:delText>
        </w:r>
      </w:del>
      <w:del w:id="23235" w:author="AbbVie7" w:date="2025-05-12T15:45:00Z">
        <w:r w:rsidRPr="00C4186B">
          <w:rPr>
            <w:lang w:val="da-DK"/>
          </w:rPr>
          <w:delText xml:space="preserve"> vaccin</w:delText>
        </w:r>
      </w:del>
      <w:del w:id="23236" w:author="AbbVie7" w:date="2025-05-12T15:45:00Z">
        <w:r w:rsidRPr="00C4186B" w:rsidR="00312F48">
          <w:rPr>
            <w:lang w:val="da-DK"/>
          </w:rPr>
          <w:delText>eres</w:delText>
        </w:r>
      </w:del>
      <w:del w:id="23237" w:author="AbbVie7" w:date="2025-05-12T15:45:00Z">
        <w:r w:rsidRPr="00C4186B">
          <w:rPr>
            <w:lang w:val="da-DK"/>
          </w:rPr>
          <w:delText xml:space="preserve"> i overensstemmelse med gældende retningslinjer for vaccinationer, før behandlingen med Humira indledes.</w:delText>
        </w:r>
      </w:del>
      <w:del w:id="23238" w:author="AbbVie7" w:date="2025-05-12T15:45:00Z">
        <w:r w:rsidRPr="00D3704C">
          <w:rPr>
            <w:lang w:val="da-DK"/>
          </w:rPr>
          <w:delText xml:space="preserve"> </w:delText>
        </w:r>
      </w:del>
      <w:del w:id="23239" w:author="AbbVie7" w:date="2025-05-12T15:45:00Z">
        <w:r w:rsidRPr="00213842">
          <w:rPr>
            <w:lang w:val="da-DK"/>
          </w:rPr>
          <w:delText>Hvis d</w:delText>
        </w:r>
      </w:del>
      <w:del w:id="23240" w:author="AbbVie7" w:date="2025-05-12T15:45:00Z">
        <w:r>
          <w:rPr>
            <w:lang w:val="da-DK"/>
          </w:rPr>
          <w:delText>u</w:delText>
        </w:r>
      </w:del>
      <w:del w:id="23241" w:author="AbbVie7" w:date="2025-05-12T15:45:00Z">
        <w:r w:rsidRPr="00213842">
          <w:rPr>
            <w:lang w:val="da-DK"/>
          </w:rPr>
          <w:delText xml:space="preserve"> har fået Humira, mens du var gravid, kan dit </w:delText>
        </w:r>
      </w:del>
      <w:del w:id="23242" w:author="AbbVie7" w:date="2025-05-12T15:45:00Z">
        <w:r>
          <w:rPr>
            <w:lang w:val="da-DK"/>
          </w:rPr>
          <w:delText>spæd</w:delText>
        </w:r>
      </w:del>
      <w:del w:id="23243" w:author="AbbVie7" w:date="2025-05-12T15:45:00Z">
        <w:r w:rsidRPr="00213842">
          <w:rPr>
            <w:lang w:val="da-DK"/>
          </w:rPr>
          <w:delText xml:space="preserve">barn have en højere risiko for </w:delText>
        </w:r>
      </w:del>
      <w:del w:id="23244" w:author="AbbVie7" w:date="2025-05-12T15:45:00Z">
        <w:r>
          <w:rPr>
            <w:lang w:val="da-DK"/>
          </w:rPr>
          <w:delText xml:space="preserve">at få </w:delText>
        </w:r>
      </w:del>
      <w:del w:id="23245" w:author="AbbVie7" w:date="2025-05-12T15:45:00Z">
        <w:r w:rsidR="00312F48">
          <w:rPr>
            <w:lang w:val="da-DK"/>
          </w:rPr>
          <w:delText xml:space="preserve">en </w:delText>
        </w:r>
      </w:del>
      <w:del w:id="23246" w:author="AbbVie7" w:date="2025-05-12T15:45:00Z">
        <w:r>
          <w:rPr>
            <w:lang w:val="da-DK"/>
          </w:rPr>
          <w:delText xml:space="preserve">sådan infektion i op til </w:delText>
        </w:r>
      </w:del>
      <w:del w:id="23247" w:author="AbbVie7" w:date="2025-05-12T15:45:00Z">
        <w:r w:rsidR="00312F48">
          <w:rPr>
            <w:lang w:val="da-DK"/>
          </w:rPr>
          <w:delText>ca.</w:delText>
        </w:r>
      </w:del>
      <w:del w:id="23248" w:author="AbbVie7" w:date="2025-05-12T15:45:00Z">
        <w:r>
          <w:rPr>
            <w:lang w:val="da-DK"/>
          </w:rPr>
          <w:delText xml:space="preserve"> fem måneder efter d</w:delText>
        </w:r>
      </w:del>
      <w:del w:id="23249" w:author="AbbVie7" w:date="2025-05-12T15:45:00Z">
        <w:r w:rsidR="00312F48">
          <w:rPr>
            <w:lang w:val="da-DK"/>
          </w:rPr>
          <w:delText>i</w:delText>
        </w:r>
      </w:del>
      <w:del w:id="23250" w:author="AbbVie7" w:date="2025-05-12T15:45:00Z">
        <w:r>
          <w:rPr>
            <w:lang w:val="da-DK"/>
          </w:rPr>
          <w:delText>n sidste dosis under graviditet</w:delText>
        </w:r>
      </w:del>
      <w:del w:id="23251" w:author="AbbVie7" w:date="2025-05-12T15:45:00Z">
        <w:r w:rsidR="00312F48">
          <w:rPr>
            <w:lang w:val="da-DK"/>
          </w:rPr>
          <w:delText>en</w:delText>
        </w:r>
      </w:del>
      <w:del w:id="23252" w:author="AbbVie7" w:date="2025-05-12T15:45:00Z">
        <w:r>
          <w:rPr>
            <w:lang w:val="da-DK"/>
          </w:rPr>
          <w:delText>. Det er vigtigt, at du fortæller barn</w:delText>
        </w:r>
      </w:del>
      <w:del w:id="23253" w:author="AbbVie7" w:date="2025-05-12T15:45:00Z">
        <w:r w:rsidR="00312F48">
          <w:rPr>
            <w:lang w:val="da-DK"/>
          </w:rPr>
          <w:delText>et</w:delText>
        </w:r>
      </w:del>
      <w:del w:id="23254" w:author="AbbVie7" w:date="2025-05-12T15:45:00Z">
        <w:r>
          <w:rPr>
            <w:lang w:val="da-DK"/>
          </w:rPr>
          <w:delText>s læge og andre sundhedspersoner</w:delText>
        </w:r>
      </w:del>
      <w:del w:id="23255" w:author="AbbVie7" w:date="2025-05-12T15:45:00Z">
        <w:r w:rsidR="00312F48">
          <w:rPr>
            <w:lang w:val="da-DK"/>
          </w:rPr>
          <w:delText xml:space="preserve">, at du fik </w:delText>
        </w:r>
      </w:del>
      <w:del w:id="23256" w:author="AbbVie7" w:date="2025-05-12T15:45:00Z">
        <w:r>
          <w:rPr>
            <w:lang w:val="da-DK"/>
          </w:rPr>
          <w:delText>Humira under graviditeten, så de kan beslutte, hvornår dit spædbarn bør vaccineres.</w:delText>
        </w:r>
      </w:del>
    </w:p>
    <w:p w:rsidR="00CD70D6" w:rsidP="00CD70D6" w14:paraId="73BFF888" w14:textId="77777777">
      <w:pPr>
        <w:pStyle w:val="EMEANormal"/>
        <w:ind w:left="550" w:hanging="550"/>
        <w:rPr>
          <w:del w:id="23257" w:author="AbbVie7" w:date="2025-05-12T15:45:00Z"/>
          <w:lang w:val="da-DK"/>
        </w:rPr>
      </w:pPr>
    </w:p>
    <w:p w:rsidR="00CD70D6" w:rsidP="001C4540" w14:paraId="26AE78DC" w14:textId="77777777">
      <w:pPr>
        <w:pStyle w:val="EMEABullet2"/>
        <w:numPr>
          <w:ilvl w:val="0"/>
          <w:numId w:val="35"/>
        </w:numPr>
        <w:tabs>
          <w:tab w:val="clear" w:pos="567"/>
        </w:tabs>
        <w:rPr>
          <w:del w:id="23258" w:author="AbbVie7" w:date="2025-05-12T15:45:00Z"/>
          <w:lang w:val="da-DK"/>
        </w:rPr>
      </w:pPr>
      <w:del w:id="23259" w:author="AbbVie7" w:date="2025-05-12T15:45:00Z">
        <w:r>
          <w:rPr>
            <w:lang w:val="da-DK"/>
          </w:rPr>
          <w:delText xml:space="preserve">Hvis </w:delText>
        </w:r>
      </w:del>
      <w:del w:id="23260" w:author="AbbVie7" w:date="2025-05-12T15:45:00Z">
        <w:r w:rsidR="00BD33B3">
          <w:rPr>
            <w:lang w:val="da-DK"/>
          </w:rPr>
          <w:delText>d</w:delText>
        </w:r>
      </w:del>
      <w:del w:id="23261" w:author="AbbVie7" w:date="2025-05-12T15:45:00Z">
        <w:r w:rsidR="00A03027">
          <w:rPr>
            <w:lang w:val="da-DK"/>
          </w:rPr>
          <w:delText>it barn</w:delText>
        </w:r>
      </w:del>
      <w:del w:id="23262" w:author="AbbVie7" w:date="2025-05-12T15:45:00Z">
        <w:r>
          <w:rPr>
            <w:lang w:val="da-DK"/>
          </w:rPr>
          <w:delText xml:space="preserve"> har lettere hjerteinsufficiens og bliver behandlet med Humira, skal status for </w:delText>
        </w:r>
      </w:del>
      <w:del w:id="23263" w:author="AbbVie7" w:date="2025-05-12T15:45:00Z">
        <w:r w:rsidR="00A03027">
          <w:rPr>
            <w:lang w:val="da-DK"/>
          </w:rPr>
          <w:delText xml:space="preserve">han/huns </w:delText>
        </w:r>
      </w:del>
      <w:del w:id="23264" w:author="AbbVie7" w:date="2025-05-12T15:45:00Z">
        <w:r>
          <w:rPr>
            <w:lang w:val="da-DK"/>
          </w:rPr>
          <w:delText xml:space="preserve">hjerteinsufficiens følges nøje af </w:delText>
        </w:r>
      </w:del>
      <w:del w:id="23265" w:author="AbbVie7" w:date="2025-05-12T15:45:00Z">
        <w:r w:rsidR="00BD33B3">
          <w:rPr>
            <w:lang w:val="da-DK"/>
          </w:rPr>
          <w:delText>din</w:delText>
        </w:r>
      </w:del>
      <w:del w:id="23266" w:author="AbbVie7" w:date="2025-05-12T15:45:00Z">
        <w:r>
          <w:rPr>
            <w:lang w:val="da-DK"/>
          </w:rPr>
          <w:delText xml:space="preserve"> læge. Det er vigtigt at informere lægen, hvis </w:delText>
        </w:r>
      </w:del>
      <w:del w:id="23267" w:author="AbbVie7" w:date="2025-05-12T15:45:00Z">
        <w:r w:rsidR="00A03027">
          <w:rPr>
            <w:lang w:val="da-DK"/>
          </w:rPr>
          <w:delText xml:space="preserve">dit barn </w:delText>
        </w:r>
      </w:del>
      <w:del w:id="23268" w:author="AbbVie7" w:date="2025-05-12T15:45:00Z">
        <w:r>
          <w:rPr>
            <w:lang w:val="da-DK"/>
          </w:rPr>
          <w:delText xml:space="preserve">har eller har haft en alvorlig hjertesygdom. Hvis </w:delText>
        </w:r>
      </w:del>
      <w:del w:id="23269" w:author="AbbVie7" w:date="2025-05-12T15:45:00Z">
        <w:r w:rsidR="00A03027">
          <w:rPr>
            <w:lang w:val="da-DK"/>
          </w:rPr>
          <w:delText>han/hun</w:delText>
        </w:r>
      </w:del>
      <w:del w:id="23270" w:author="AbbVie7" w:date="2025-05-12T15:45:00Z">
        <w:r>
          <w:rPr>
            <w:lang w:val="da-DK"/>
          </w:rPr>
          <w:delText xml:space="preserve"> udvikler nye eller får forværrede symptomer på </w:delText>
        </w:r>
      </w:del>
      <w:del w:id="23271" w:author="AbbVie7" w:date="2025-05-12T15:45:00Z">
        <w:r w:rsidRPr="00C4186B">
          <w:rPr>
            <w:lang w:val="da-DK"/>
          </w:rPr>
          <w:delText xml:space="preserve"> hjerteinsufficiens (f. eks. stakåndethed eller hævede fødder), skal </w:delText>
        </w:r>
      </w:del>
      <w:del w:id="23272" w:author="AbbVie7" w:date="2025-05-12T15:45:00Z">
        <w:r w:rsidR="00BD33B3">
          <w:rPr>
            <w:lang w:val="da-DK"/>
          </w:rPr>
          <w:delText>du</w:delText>
        </w:r>
      </w:del>
      <w:del w:id="23273" w:author="AbbVie7" w:date="2025-05-12T15:45:00Z">
        <w:r w:rsidRPr="00C4186B">
          <w:rPr>
            <w:lang w:val="da-DK"/>
          </w:rPr>
          <w:delText xml:space="preserve"> kontakte læge</w:delText>
        </w:r>
      </w:del>
      <w:del w:id="23274" w:author="AbbVie7" w:date="2025-05-12T15:45:00Z">
        <w:r w:rsidRPr="00C4186B" w:rsidR="00917DBC">
          <w:rPr>
            <w:lang w:val="da-DK"/>
          </w:rPr>
          <w:delText>n</w:delText>
        </w:r>
      </w:del>
      <w:del w:id="23275" w:author="AbbVie7" w:date="2025-05-12T15:45:00Z">
        <w:r w:rsidRPr="00C4186B">
          <w:rPr>
            <w:lang w:val="da-DK"/>
          </w:rPr>
          <w:delText xml:space="preserve"> øjeblikkeligt</w:delText>
        </w:r>
      </w:del>
      <w:del w:id="23276" w:author="AbbVie7" w:date="2025-05-12T15:45:00Z">
        <w:r>
          <w:rPr>
            <w:lang w:val="da-DK"/>
          </w:rPr>
          <w:delText xml:space="preserve">. </w:delText>
        </w:r>
      </w:del>
      <w:del w:id="23277" w:author="AbbVie7" w:date="2025-05-12T15:45:00Z">
        <w:r w:rsidR="00CE7AA0">
          <w:rPr>
            <w:lang w:val="da-DK"/>
          </w:rPr>
          <w:delText>L</w:delText>
        </w:r>
      </w:del>
      <w:del w:id="23278" w:author="AbbVie7" w:date="2025-05-12T15:45:00Z">
        <w:r w:rsidRPr="0097772F">
          <w:rPr>
            <w:lang w:val="da-DK"/>
          </w:rPr>
          <w:delText>æge</w:delText>
        </w:r>
      </w:del>
      <w:del w:id="23279" w:author="AbbVie7" w:date="2025-05-12T15:45:00Z">
        <w:r w:rsidR="00CE7AA0">
          <w:rPr>
            <w:lang w:val="da-DK"/>
          </w:rPr>
          <w:delText>n</w:delText>
        </w:r>
      </w:del>
      <w:del w:id="23280" w:author="AbbVie7" w:date="2025-05-12T15:45:00Z">
        <w:r w:rsidRPr="0097772F">
          <w:rPr>
            <w:lang w:val="da-DK"/>
          </w:rPr>
          <w:delText xml:space="preserve"> vil tage stilling til, om </w:delText>
        </w:r>
      </w:del>
      <w:del w:id="23281" w:author="AbbVie7" w:date="2025-05-12T15:45:00Z">
        <w:r w:rsidR="0090154A">
          <w:rPr>
            <w:lang w:val="da-DK"/>
          </w:rPr>
          <w:delText>d</w:delText>
        </w:r>
      </w:del>
      <w:del w:id="23282" w:author="AbbVie7" w:date="2025-05-12T15:45:00Z">
        <w:r w:rsidR="00A03027">
          <w:rPr>
            <w:lang w:val="da-DK"/>
          </w:rPr>
          <w:delText>it barn</w:delText>
        </w:r>
      </w:del>
      <w:del w:id="23283" w:author="AbbVie7" w:date="2025-05-12T15:45:00Z">
        <w:r w:rsidRPr="0097772F">
          <w:rPr>
            <w:lang w:val="da-DK"/>
          </w:rPr>
          <w:delText xml:space="preserve"> skal have Humira</w:delText>
        </w:r>
      </w:del>
      <w:del w:id="23284" w:author="AbbVie7" w:date="2025-05-12T15:45:00Z">
        <w:r>
          <w:rPr>
            <w:lang w:val="da-DK"/>
          </w:rPr>
          <w:delText>.</w:delText>
        </w:r>
      </w:del>
    </w:p>
    <w:p w:rsidR="00CD70D6" w:rsidRPr="00CD70D6" w:rsidP="00CD70D6" w14:paraId="0E5F68B7" w14:textId="77777777">
      <w:pPr>
        <w:pStyle w:val="EMEANormal"/>
        <w:rPr>
          <w:del w:id="23285" w:author="AbbVie7" w:date="2025-05-12T15:45:00Z"/>
          <w:lang w:val="da-DK"/>
        </w:rPr>
      </w:pPr>
    </w:p>
    <w:p w:rsidR="00767709" w:rsidP="001C4540" w14:paraId="7D40F152" w14:textId="77777777">
      <w:pPr>
        <w:pStyle w:val="EMEABullet2"/>
        <w:numPr>
          <w:ilvl w:val="0"/>
          <w:numId w:val="35"/>
        </w:numPr>
        <w:tabs>
          <w:tab w:val="clear" w:pos="567"/>
        </w:tabs>
        <w:rPr>
          <w:del w:id="23286" w:author="AbbVie7" w:date="2025-05-12T15:45:00Z"/>
          <w:lang w:val="da-DK"/>
        </w:rPr>
      </w:pPr>
      <w:del w:id="23287" w:author="AbbVie7" w:date="2025-05-12T15:45:00Z">
        <w:r w:rsidRPr="00C4186B">
          <w:rPr>
            <w:lang w:val="da-DK"/>
          </w:rPr>
          <w:delText xml:space="preserve">Hos nogle patienter vil kroppen ikke producere tilstrækkeligt af de blodlegemer, som hjælper kroppen med at bekæmpe infektioner eller stoppe blødninger. Hvis </w:delText>
        </w:r>
      </w:del>
      <w:del w:id="23288" w:author="AbbVie7" w:date="2025-05-12T15:45:00Z">
        <w:r w:rsidR="0090154A">
          <w:rPr>
            <w:lang w:val="da-DK"/>
          </w:rPr>
          <w:delText>d</w:delText>
        </w:r>
      </w:del>
      <w:del w:id="23289" w:author="AbbVie7" w:date="2025-05-12T15:45:00Z">
        <w:r w:rsidR="00A03027">
          <w:rPr>
            <w:lang w:val="da-DK"/>
          </w:rPr>
          <w:delText>it barn</w:delText>
        </w:r>
      </w:del>
      <w:del w:id="23290" w:author="AbbVie7" w:date="2025-05-12T15:45:00Z">
        <w:r w:rsidRPr="00C4186B">
          <w:rPr>
            <w:lang w:val="da-DK"/>
          </w:rPr>
          <w:delText xml:space="preserve"> får feber, som ikke vil forsvinde, blå mærker eller bløder meget let eller er meget bleg, skal </w:delText>
        </w:r>
      </w:del>
      <w:del w:id="23291" w:author="AbbVie7" w:date="2025-05-12T15:45:00Z">
        <w:r w:rsidR="0090154A">
          <w:rPr>
            <w:lang w:val="da-DK"/>
          </w:rPr>
          <w:delText>du</w:delText>
        </w:r>
      </w:del>
      <w:del w:id="23292" w:author="AbbVie7" w:date="2025-05-12T15:45:00Z">
        <w:r w:rsidRPr="00C4186B">
          <w:rPr>
            <w:lang w:val="da-DK"/>
          </w:rPr>
          <w:delText xml:space="preserve"> omgående henvende </w:delText>
        </w:r>
      </w:del>
      <w:del w:id="23293" w:author="AbbVie7" w:date="2025-05-12T15:45:00Z">
        <w:r w:rsidRPr="00C4186B" w:rsidR="0090154A">
          <w:rPr>
            <w:lang w:val="da-DK"/>
          </w:rPr>
          <w:delText>dig</w:delText>
        </w:r>
      </w:del>
      <w:del w:id="23294" w:author="AbbVie7" w:date="2025-05-12T15:45:00Z">
        <w:r w:rsidRPr="00C4186B">
          <w:rPr>
            <w:lang w:val="da-DK"/>
          </w:rPr>
          <w:delText xml:space="preserve"> til læge</w:delText>
        </w:r>
      </w:del>
      <w:del w:id="23295" w:author="AbbVie7" w:date="2025-05-12T15:45:00Z">
        <w:r w:rsidRPr="00C4186B" w:rsidR="00CE7AA0">
          <w:rPr>
            <w:lang w:val="da-DK"/>
          </w:rPr>
          <w:delText>n</w:delText>
        </w:r>
      </w:del>
      <w:del w:id="23296" w:author="AbbVie7" w:date="2025-05-12T15:45:00Z">
        <w:r w:rsidRPr="00C4186B">
          <w:rPr>
            <w:lang w:val="da-DK"/>
          </w:rPr>
          <w:delText xml:space="preserve">. </w:delText>
        </w:r>
      </w:del>
      <w:del w:id="23297" w:author="AbbVie7" w:date="2025-05-12T15:45:00Z">
        <w:r w:rsidRPr="00C4186B" w:rsidR="00CE7AA0">
          <w:rPr>
            <w:lang w:val="da-DK"/>
          </w:rPr>
          <w:delText>L</w:delText>
        </w:r>
      </w:del>
      <w:del w:id="23298" w:author="AbbVie7" w:date="2025-05-12T15:45:00Z">
        <w:r w:rsidRPr="00C4186B">
          <w:rPr>
            <w:lang w:val="da-DK"/>
          </w:rPr>
          <w:delText>æge</w:delText>
        </w:r>
      </w:del>
      <w:del w:id="23299" w:author="AbbVie7" w:date="2025-05-12T15:45:00Z">
        <w:r w:rsidRPr="00C4186B" w:rsidR="00CE7AA0">
          <w:rPr>
            <w:lang w:val="da-DK"/>
          </w:rPr>
          <w:delText>n</w:delText>
        </w:r>
      </w:del>
      <w:del w:id="23300" w:author="AbbVie7" w:date="2025-05-12T15:45:00Z">
        <w:r w:rsidRPr="00C4186B">
          <w:rPr>
            <w:lang w:val="da-DK"/>
          </w:rPr>
          <w:delText xml:space="preserve"> kan eventuelt beslutte at afbryde behandlingen</w:delText>
        </w:r>
      </w:del>
      <w:del w:id="23301" w:author="AbbVie7" w:date="2025-05-12T15:45:00Z">
        <w:r>
          <w:rPr>
            <w:lang w:val="da-DK"/>
          </w:rPr>
          <w:delText>.</w:delText>
        </w:r>
      </w:del>
    </w:p>
    <w:p w:rsidR="00767709" w14:paraId="3F76C383" w14:textId="77777777">
      <w:pPr>
        <w:pStyle w:val="EMEANormal"/>
        <w:ind w:left="550" w:hanging="550"/>
        <w:rPr>
          <w:del w:id="23302" w:author="AbbVie7" w:date="2025-05-12T15:45:00Z"/>
          <w:lang w:val="da-DK"/>
        </w:rPr>
      </w:pPr>
    </w:p>
    <w:p w:rsidR="00767709" w:rsidP="001C4540" w14:paraId="4A3741A5" w14:textId="77777777">
      <w:pPr>
        <w:pStyle w:val="EMEABullet2"/>
        <w:numPr>
          <w:ilvl w:val="0"/>
          <w:numId w:val="35"/>
        </w:numPr>
        <w:tabs>
          <w:tab w:val="clear" w:pos="567"/>
        </w:tabs>
        <w:rPr>
          <w:del w:id="23303" w:author="AbbVie7" w:date="2025-05-12T15:45:00Z"/>
          <w:lang w:val="da-DK"/>
        </w:rPr>
      </w:pPr>
      <w:del w:id="23304" w:author="AbbVie7" w:date="2025-05-12T15:45:00Z">
        <w:r>
          <w:rPr>
            <w:lang w:val="da-DK"/>
          </w:rPr>
          <w:delText xml:space="preserve">Der er set meget sjældne tilfælde af visse kræfttyper hos </w:delText>
        </w:r>
      </w:del>
      <w:del w:id="23305" w:author="AbbVie7" w:date="2025-05-12T15:45:00Z">
        <w:r w:rsidR="00F55BB8">
          <w:rPr>
            <w:lang w:val="da-DK"/>
          </w:rPr>
          <w:delText xml:space="preserve">børn og voksne </w:delText>
        </w:r>
      </w:del>
      <w:del w:id="23306" w:author="AbbVie7" w:date="2025-05-12T15:45:00Z">
        <w:r>
          <w:rPr>
            <w:lang w:val="da-DK"/>
          </w:rPr>
          <w:delText>patienter, som tager Humira eller andre TNF-hæmmere. Patienter med mere alvorlig reumatoid artrit, som har haft sygdommen i lang tid, kan have øget risiko i forhold til gennemsnittet for at få lymfomer</w:delText>
        </w:r>
      </w:del>
      <w:del w:id="23307" w:author="AbbVie7" w:date="2025-05-12T15:45:00Z">
        <w:r w:rsidR="007D536A">
          <w:rPr>
            <w:lang w:val="da-DK"/>
          </w:rPr>
          <w:delText xml:space="preserve"> ( kræft som påvirker lymfesystemet</w:delText>
        </w:r>
      </w:del>
      <w:del w:id="23308" w:author="AbbVie7" w:date="2025-05-12T15:45:00Z">
        <w:r w:rsidR="00593150">
          <w:rPr>
            <w:lang w:val="da-DK"/>
          </w:rPr>
          <w:delText>)</w:delText>
        </w:r>
      </w:del>
      <w:del w:id="23309" w:author="AbbVie7" w:date="2025-05-12T15:45:00Z">
        <w:r w:rsidR="007D536A">
          <w:rPr>
            <w:lang w:val="da-DK"/>
          </w:rPr>
          <w:delText xml:space="preserve"> og leukæmi (kræft som påvirker blod og knoglemarv).</w:delText>
        </w:r>
      </w:del>
      <w:del w:id="23310" w:author="AbbVie7" w:date="2025-05-12T15:45:00Z">
        <w:r w:rsidRPr="007D536A" w:rsidR="007D536A">
          <w:rPr>
            <w:lang w:val="da-DK"/>
          </w:rPr>
          <w:delText xml:space="preserve"> </w:delText>
        </w:r>
      </w:del>
      <w:del w:id="23311" w:author="AbbVie7" w:date="2025-05-12T15:45:00Z">
        <w:r w:rsidR="00EF1C63">
          <w:rPr>
            <w:lang w:val="da-DK"/>
          </w:rPr>
          <w:delText>Når</w:delText>
        </w:r>
      </w:del>
      <w:del w:id="23312" w:author="AbbVie7" w:date="2025-05-12T15:45:00Z">
        <w:r w:rsidRPr="00814E8A" w:rsidR="007D536A">
          <w:rPr>
            <w:lang w:val="da-DK"/>
          </w:rPr>
          <w:delText xml:space="preserve"> </w:delText>
        </w:r>
      </w:del>
      <w:del w:id="23313" w:author="AbbVie7" w:date="2025-05-12T15:45:00Z">
        <w:r w:rsidR="0090154A">
          <w:rPr>
            <w:lang w:val="da-DK"/>
          </w:rPr>
          <w:delText>d</w:delText>
        </w:r>
      </w:del>
      <w:del w:id="23314" w:author="AbbVie7" w:date="2025-05-12T15:45:00Z">
        <w:r w:rsidR="00A03027">
          <w:rPr>
            <w:lang w:val="da-DK"/>
          </w:rPr>
          <w:delText>it barn</w:delText>
        </w:r>
      </w:del>
      <w:del w:id="23315" w:author="AbbVie7" w:date="2025-05-12T15:45:00Z">
        <w:r w:rsidRPr="00814E8A" w:rsidR="007D536A">
          <w:rPr>
            <w:lang w:val="da-DK"/>
          </w:rPr>
          <w:delText xml:space="preserve"> </w:delText>
        </w:r>
      </w:del>
      <w:del w:id="23316" w:author="AbbVie7" w:date="2025-05-12T15:45:00Z">
        <w:r w:rsidR="00CE7AA0">
          <w:rPr>
            <w:lang w:val="da-DK"/>
          </w:rPr>
          <w:delText>får</w:delText>
        </w:r>
      </w:del>
      <w:del w:id="23317" w:author="AbbVie7" w:date="2025-05-12T15:45:00Z">
        <w:r w:rsidRPr="00814E8A" w:rsidR="007D536A">
          <w:rPr>
            <w:lang w:val="da-DK"/>
          </w:rPr>
          <w:delText xml:space="preserve"> Humira</w:delText>
        </w:r>
      </w:del>
      <w:del w:id="23318" w:author="AbbVie7" w:date="2025-05-12T15:45:00Z">
        <w:r w:rsidR="007D536A">
          <w:rPr>
            <w:lang w:val="da-DK"/>
          </w:rPr>
          <w:delText xml:space="preserve">, kan </w:delText>
        </w:r>
      </w:del>
      <w:del w:id="23319" w:author="AbbVie7" w:date="2025-05-12T15:45:00Z">
        <w:r w:rsidR="00EF1C63">
          <w:rPr>
            <w:lang w:val="da-DK"/>
          </w:rPr>
          <w:delText xml:space="preserve">barnets </w:delText>
        </w:r>
      </w:del>
      <w:del w:id="23320" w:author="AbbVie7" w:date="2025-05-12T15:45:00Z">
        <w:r w:rsidR="007D536A">
          <w:rPr>
            <w:lang w:val="da-DK"/>
          </w:rPr>
          <w:delText>risiko for</w:delText>
        </w:r>
      </w:del>
      <w:del w:id="23321" w:author="AbbVie7" w:date="2025-05-12T15:45:00Z">
        <w:r w:rsidR="00EF1C63">
          <w:rPr>
            <w:lang w:val="da-DK"/>
          </w:rPr>
          <w:delText xml:space="preserve"> at få et</w:delText>
        </w:r>
      </w:del>
      <w:del w:id="23322" w:author="AbbVie7" w:date="2025-05-12T15:45:00Z">
        <w:r w:rsidR="007D536A">
          <w:rPr>
            <w:lang w:val="da-DK"/>
          </w:rPr>
          <w:delText xml:space="preserve"> lymfom, leukæmi eller andre former for kræft øges.</w:delText>
        </w:r>
      </w:del>
      <w:del w:id="23323" w:author="AbbVie7" w:date="2025-05-12T15:45:00Z">
        <w:r>
          <w:rPr>
            <w:lang w:val="da-DK"/>
          </w:rPr>
          <w:delText xml:space="preserve"> I sjældne tilfælde er der set en alvorlig type af </w:delText>
        </w:r>
      </w:del>
      <w:del w:id="23324" w:author="AbbVie7" w:date="2025-05-12T15:45:00Z">
        <w:r w:rsidRPr="00C4186B">
          <w:rPr>
            <w:lang w:val="da-DK"/>
          </w:rPr>
          <w:delText>lymfom hos patienter, som tog Humira.</w:delText>
        </w:r>
      </w:del>
      <w:del w:id="23325" w:author="AbbVie7" w:date="2025-05-12T15:45:00Z">
        <w:r w:rsidRPr="00C4186B" w:rsidR="00EF1C63">
          <w:rPr>
            <w:lang w:val="da-DK"/>
          </w:rPr>
          <w:delText xml:space="preserve"> </w:delText>
        </w:r>
      </w:del>
      <w:del w:id="23326" w:author="AbbVie7" w:date="2025-05-12T15:45:00Z">
        <w:r w:rsidRPr="00C4186B">
          <w:rPr>
            <w:lang w:val="da-DK"/>
          </w:rPr>
          <w:delText>Nogle af disse patienter blev også behandlet med azathioprin eller 6- mercaptopurin</w:delText>
        </w:r>
      </w:del>
      <w:del w:id="23327" w:author="AbbVie7" w:date="2025-05-12T15:45:00Z">
        <w:r>
          <w:rPr>
            <w:lang w:val="da-DK"/>
          </w:rPr>
          <w:delText xml:space="preserve">. </w:delText>
        </w:r>
      </w:del>
      <w:del w:id="23328" w:author="AbbVie7" w:date="2025-05-12T15:45:00Z">
        <w:r w:rsidRPr="00213842" w:rsidR="00D3704C">
          <w:rPr>
            <w:lang w:val="da-DK"/>
          </w:rPr>
          <w:delText>Fortæl din læge, hvis d</w:delText>
        </w:r>
      </w:del>
      <w:del w:id="23329" w:author="AbbVie7" w:date="2025-05-12T15:45:00Z">
        <w:r w:rsidR="00D3704C">
          <w:rPr>
            <w:lang w:val="da-DK"/>
          </w:rPr>
          <w:delText>it barn</w:delText>
        </w:r>
      </w:del>
      <w:del w:id="23330" w:author="AbbVie7" w:date="2025-05-12T15:45:00Z">
        <w:r w:rsidRPr="00213842" w:rsidR="00D3704C">
          <w:rPr>
            <w:lang w:val="da-DK"/>
          </w:rPr>
          <w:delText xml:space="preserve"> </w:delText>
        </w:r>
      </w:del>
      <w:del w:id="23331" w:author="AbbVie7" w:date="2025-05-12T15:45:00Z">
        <w:r w:rsidR="00312F48">
          <w:rPr>
            <w:lang w:val="da-DK"/>
          </w:rPr>
          <w:delText>får</w:delText>
        </w:r>
      </w:del>
      <w:del w:id="23332" w:author="AbbVie7" w:date="2025-05-12T15:45:00Z">
        <w:r w:rsidRPr="00213842" w:rsidR="00D3704C">
          <w:rPr>
            <w:lang w:val="da-DK"/>
          </w:rPr>
          <w:delText xml:space="preserve"> azat</w:delText>
        </w:r>
      </w:del>
      <w:del w:id="23333" w:author="AbbVie7" w:date="2025-05-12T15:45:00Z">
        <w:r w:rsidR="00D3704C">
          <w:rPr>
            <w:lang w:val="da-DK"/>
          </w:rPr>
          <w:delText>h</w:delText>
        </w:r>
      </w:del>
      <w:del w:id="23334" w:author="AbbVie7" w:date="2025-05-12T15:45:00Z">
        <w:r w:rsidRPr="00213842" w:rsidR="00D3704C">
          <w:rPr>
            <w:lang w:val="da-DK"/>
          </w:rPr>
          <w:delText xml:space="preserve">ioprin eller 6-mercaptopurin sammen med </w:delText>
        </w:r>
      </w:del>
      <w:del w:id="23335" w:author="AbbVie7" w:date="2025-05-12T15:45:00Z">
        <w:r w:rsidR="00D3704C">
          <w:rPr>
            <w:lang w:val="da-DK"/>
          </w:rPr>
          <w:delText>Hu</w:delText>
        </w:r>
      </w:del>
      <w:del w:id="23336" w:author="AbbVie7" w:date="2025-05-12T15:45:00Z">
        <w:r w:rsidRPr="00213842" w:rsidR="00D3704C">
          <w:rPr>
            <w:lang w:val="da-DK"/>
          </w:rPr>
          <w:delText>mira.</w:delText>
        </w:r>
      </w:del>
      <w:del w:id="23337" w:author="AbbVie7" w:date="2025-05-12T15:45:00Z">
        <w:r w:rsidR="00D3704C">
          <w:rPr>
            <w:lang w:val="da-DK"/>
          </w:rPr>
          <w:delText xml:space="preserve"> </w:delText>
        </w:r>
      </w:del>
      <w:del w:id="23338" w:author="AbbVie7" w:date="2025-05-12T15:45:00Z">
        <w:r>
          <w:rPr>
            <w:lang w:val="da-DK"/>
          </w:rPr>
          <w:delText xml:space="preserve">Derudover er der set tilfælde af ikke-melanom hudkræft hos patienter, der tager Humira. Hvis der kommer nye hudlæsioner under eller efter behandlingen, skal </w:delText>
        </w:r>
      </w:del>
      <w:del w:id="23339" w:author="AbbVie7" w:date="2025-05-12T15:45:00Z">
        <w:r w:rsidR="0090154A">
          <w:rPr>
            <w:lang w:val="da-DK"/>
          </w:rPr>
          <w:delText>du</w:delText>
        </w:r>
      </w:del>
      <w:del w:id="23340" w:author="AbbVie7" w:date="2025-05-12T15:45:00Z">
        <w:r>
          <w:rPr>
            <w:lang w:val="da-DK"/>
          </w:rPr>
          <w:delText xml:space="preserve"> fortælle det til læge</w:delText>
        </w:r>
      </w:del>
      <w:del w:id="23341" w:author="AbbVie7" w:date="2025-05-12T15:45:00Z">
        <w:r w:rsidR="00CE7AA0">
          <w:rPr>
            <w:lang w:val="da-DK"/>
          </w:rPr>
          <w:delText>n</w:delText>
        </w:r>
      </w:del>
      <w:del w:id="23342" w:author="AbbVie7" w:date="2025-05-12T15:45:00Z">
        <w:r>
          <w:rPr>
            <w:lang w:val="da-DK"/>
          </w:rPr>
          <w:delText>.</w:delText>
        </w:r>
      </w:del>
    </w:p>
    <w:p w:rsidR="00767709" w14:paraId="44DE349A" w14:textId="77777777">
      <w:pPr>
        <w:pStyle w:val="EndnoteText"/>
        <w:tabs>
          <w:tab w:val="num" w:pos="1080"/>
        </w:tabs>
        <w:ind w:left="550" w:hanging="550"/>
        <w:rPr>
          <w:del w:id="23343" w:author="AbbVie7" w:date="2025-05-12T15:45:00Z"/>
          <w:lang w:val="da-DK"/>
        </w:rPr>
      </w:pPr>
    </w:p>
    <w:p w:rsidR="00DF1C90" w:rsidP="001C4540" w14:paraId="1B94D3BC" w14:textId="77777777">
      <w:pPr>
        <w:pStyle w:val="EMEABullet2"/>
        <w:numPr>
          <w:ilvl w:val="0"/>
          <w:numId w:val="35"/>
        </w:numPr>
        <w:tabs>
          <w:tab w:val="clear" w:pos="567"/>
        </w:tabs>
        <w:rPr>
          <w:del w:id="23344" w:author="AbbVie7" w:date="2025-05-12T15:45:00Z"/>
          <w:lang w:val="da-DK"/>
        </w:rPr>
      </w:pPr>
      <w:del w:id="23345" w:author="AbbVie7" w:date="2025-05-12T15:45:00Z">
        <w:r>
          <w:rPr>
            <w:lang w:val="da-DK"/>
          </w:rPr>
          <w:delText xml:space="preserve">Der har været tilfælde af kræft, der er forskellig fra lymfom hos patienter med en specifik lungesygdom kaldet kronisk obstruktiv lungesygdom (KOL), der var i behandling med en anden TNF-hæmmer. Hvis </w:delText>
        </w:r>
      </w:del>
      <w:del w:id="23346" w:author="AbbVie7" w:date="2025-05-12T15:45:00Z">
        <w:r w:rsidR="0090154A">
          <w:rPr>
            <w:lang w:val="da-DK"/>
          </w:rPr>
          <w:delText>d</w:delText>
        </w:r>
      </w:del>
      <w:del w:id="23347" w:author="AbbVie7" w:date="2025-05-12T15:45:00Z">
        <w:r w:rsidR="00A03027">
          <w:rPr>
            <w:lang w:val="da-DK"/>
          </w:rPr>
          <w:delText>it barn</w:delText>
        </w:r>
      </w:del>
      <w:del w:id="23348" w:author="AbbVie7" w:date="2025-05-12T15:45:00Z">
        <w:r>
          <w:rPr>
            <w:lang w:val="da-DK"/>
          </w:rPr>
          <w:delText xml:space="preserve"> har KOL, eller ryger meget, bør </w:delText>
        </w:r>
      </w:del>
      <w:del w:id="23349" w:author="AbbVie7" w:date="2025-05-12T15:45:00Z">
        <w:r w:rsidR="0090154A">
          <w:rPr>
            <w:lang w:val="da-DK"/>
          </w:rPr>
          <w:delText>du</w:delText>
        </w:r>
      </w:del>
      <w:del w:id="23350" w:author="AbbVie7" w:date="2025-05-12T15:45:00Z">
        <w:r>
          <w:rPr>
            <w:lang w:val="da-DK"/>
          </w:rPr>
          <w:delText xml:space="preserve"> diskutere med læge</w:delText>
        </w:r>
      </w:del>
      <w:del w:id="23351" w:author="AbbVie7" w:date="2025-05-12T15:45:00Z">
        <w:r w:rsidR="00CE7AA0">
          <w:rPr>
            <w:lang w:val="da-DK"/>
          </w:rPr>
          <w:delText>n</w:delText>
        </w:r>
      </w:del>
      <w:del w:id="23352" w:author="AbbVie7" w:date="2025-05-12T15:45:00Z">
        <w:r>
          <w:rPr>
            <w:lang w:val="da-DK"/>
          </w:rPr>
          <w:delText xml:space="preserve">, om behandling med en TNF-hæmmer er passende for </w:delText>
        </w:r>
      </w:del>
      <w:del w:id="23353" w:author="AbbVie7" w:date="2025-05-12T15:45:00Z">
        <w:r w:rsidR="0090154A">
          <w:rPr>
            <w:lang w:val="da-DK"/>
          </w:rPr>
          <w:delText>di</w:delText>
        </w:r>
      </w:del>
      <w:del w:id="23354" w:author="AbbVie7" w:date="2025-05-12T15:45:00Z">
        <w:r w:rsidR="00A03027">
          <w:rPr>
            <w:lang w:val="da-DK"/>
          </w:rPr>
          <w:delText>t barn</w:delText>
        </w:r>
      </w:del>
      <w:del w:id="23355" w:author="AbbVie7" w:date="2025-05-12T15:45:00Z">
        <w:r>
          <w:rPr>
            <w:lang w:val="da-DK"/>
          </w:rPr>
          <w:delText>.</w:delText>
        </w:r>
      </w:del>
    </w:p>
    <w:p w:rsidR="0003177F" w:rsidRPr="008D5FAE" w:rsidP="003E19EA" w14:paraId="378B9A54" w14:textId="77777777">
      <w:pPr>
        <w:pStyle w:val="EMEANormal"/>
        <w:rPr>
          <w:del w:id="23356" w:author="AbbVie7" w:date="2025-05-12T15:45:00Z"/>
          <w:lang w:val="da-DK"/>
        </w:rPr>
      </w:pPr>
    </w:p>
    <w:p w:rsidR="00C57536" w:rsidP="0073465B" w14:paraId="01AC69DA" w14:textId="77777777">
      <w:pPr>
        <w:pStyle w:val="EMEANormal"/>
        <w:numPr>
          <w:ilvl w:val="0"/>
          <w:numId w:val="140"/>
        </w:numPr>
        <w:rPr>
          <w:del w:id="23357" w:author="AbbVie7" w:date="2025-05-12T15:45:00Z"/>
          <w:lang w:val="da-DK"/>
        </w:rPr>
      </w:pPr>
      <w:del w:id="23358" w:author="AbbVie7" w:date="2025-05-12T15:45:00Z">
        <w:r>
          <w:rPr>
            <w:lang w:val="da-DK"/>
          </w:rPr>
          <w:delText xml:space="preserve">   I sjældne tilfæ</w:delText>
        </w:r>
      </w:del>
      <w:del w:id="23359" w:author="AbbVie7" w:date="2025-05-12T15:45:00Z">
        <w:r w:rsidR="00505D3E">
          <w:rPr>
            <w:lang w:val="da-DK"/>
          </w:rPr>
          <w:delText>l</w:delText>
        </w:r>
      </w:del>
      <w:del w:id="23360" w:author="AbbVie7" w:date="2025-05-12T15:45:00Z">
        <w:r>
          <w:rPr>
            <w:lang w:val="da-DK"/>
          </w:rPr>
          <w:delText>de kan behandling med Humira resultere i lupus-lignende syndrom. Fortæl din læge hvis du får symptomer såsom vedvarende ufor</w:delText>
        </w:r>
      </w:del>
      <w:del w:id="23361" w:author="AbbVie7" w:date="2025-05-12T15:45:00Z">
        <w:r w:rsidR="00505D3E">
          <w:rPr>
            <w:lang w:val="da-DK"/>
          </w:rPr>
          <w:delText>k</w:delText>
        </w:r>
      </w:del>
      <w:del w:id="23362" w:author="AbbVie7" w:date="2025-05-12T15:45:00Z">
        <w:r>
          <w:rPr>
            <w:lang w:val="da-DK"/>
          </w:rPr>
          <w:delText>larlig</w:delText>
        </w:r>
      </w:del>
      <w:del w:id="23363" w:author="AbbVie7" w:date="2025-05-12T15:45:00Z">
        <w:r w:rsidR="00505D3E">
          <w:rPr>
            <w:lang w:val="da-DK"/>
          </w:rPr>
          <w:delText>t</w:delText>
        </w:r>
      </w:del>
      <w:del w:id="23364" w:author="AbbVie7" w:date="2025-05-12T15:45:00Z">
        <w:r>
          <w:rPr>
            <w:lang w:val="da-DK"/>
          </w:rPr>
          <w:delText xml:space="preserve"> udslæt, feber, ledsmerter eller træthed.</w:delText>
        </w:r>
      </w:del>
    </w:p>
    <w:p w:rsidR="00FC0C15" w:rsidRPr="009C3883" w:rsidP="0073465B" w14:paraId="4E6581CC" w14:textId="77777777">
      <w:pPr>
        <w:pStyle w:val="EMEANormal"/>
        <w:ind w:left="720"/>
        <w:rPr>
          <w:del w:id="23365" w:author="AbbVie7" w:date="2025-05-12T15:45:00Z"/>
          <w:lang w:val="da-DK"/>
        </w:rPr>
      </w:pPr>
    </w:p>
    <w:p w:rsidR="00BF4E04" w:rsidRPr="00BF4E04" w:rsidP="00BF4E04" w14:paraId="27315265" w14:textId="77777777">
      <w:pPr>
        <w:pStyle w:val="EMEANormal"/>
        <w:rPr>
          <w:del w:id="23366" w:author="AbbVie7" w:date="2025-05-12T15:45:00Z"/>
          <w:lang w:val="da-DK"/>
        </w:rPr>
      </w:pPr>
    </w:p>
    <w:p w:rsidR="00767709" w:rsidP="002E74DE" w14:paraId="2A32AAA9" w14:textId="77777777">
      <w:pPr>
        <w:pStyle w:val="EMEAHeadingLeaflet"/>
        <w:keepNext/>
        <w:spacing w:before="0" w:beforeLines="0" w:after="0" w:afterLines="0"/>
        <w:rPr>
          <w:del w:id="23367" w:author="AbbVie7" w:date="2025-05-12T15:45:00Z"/>
          <w:rFonts w:ascii="Times New Roman" w:hAnsi="Times New Roman"/>
          <w:lang w:val="da-DK"/>
        </w:rPr>
      </w:pPr>
      <w:del w:id="23368" w:author="AbbVie7" w:date="2025-05-12T15:45:00Z">
        <w:r>
          <w:rPr>
            <w:rFonts w:ascii="Times New Roman" w:hAnsi="Times New Roman"/>
            <w:lang w:val="da-DK"/>
          </w:rPr>
          <w:delText>Brug af anden medicin</w:delText>
        </w:r>
      </w:del>
      <w:del w:id="23369" w:author="AbbVie7" w:date="2025-05-12T15:45:00Z">
        <w:r w:rsidR="00DF1C90">
          <w:rPr>
            <w:rFonts w:ascii="Times New Roman" w:hAnsi="Times New Roman"/>
            <w:lang w:val="da-DK"/>
          </w:rPr>
          <w:delText xml:space="preserve"> sammen med Humira</w:delText>
        </w:r>
      </w:del>
    </w:p>
    <w:p w:rsidR="00BF4E04" w:rsidRPr="00BF4E04" w:rsidP="002E74DE" w14:paraId="74C9D12F" w14:textId="77777777">
      <w:pPr>
        <w:pStyle w:val="EMEANormal"/>
        <w:keepNext/>
        <w:rPr>
          <w:del w:id="23370" w:author="AbbVie7" w:date="2025-05-12T15:45:00Z"/>
          <w:lang w:val="da-DK"/>
        </w:rPr>
      </w:pPr>
    </w:p>
    <w:p w:rsidR="00DF1C90" w:rsidRPr="008F497B" w:rsidP="002E74DE" w14:paraId="7D6AF653" w14:textId="77777777">
      <w:pPr>
        <w:keepNext/>
        <w:rPr>
          <w:del w:id="23371" w:author="AbbVie7" w:date="2025-05-12T15:45:00Z"/>
          <w:b/>
          <w:lang w:val="da-DK"/>
        </w:rPr>
      </w:pPr>
      <w:del w:id="23372" w:author="AbbVie7" w:date="2025-05-12T15:45:00Z">
        <w:r w:rsidRPr="008F497B">
          <w:rPr>
            <w:noProof/>
            <w:lang w:val="da-DK"/>
          </w:rPr>
          <w:delText>Fortæl altid lægen</w:delText>
        </w:r>
      </w:del>
      <w:del w:id="23373" w:author="AbbVie7" w:date="2025-05-12T15:45:00Z">
        <w:r>
          <w:rPr>
            <w:noProof/>
            <w:lang w:val="da-DK"/>
          </w:rPr>
          <w:delText xml:space="preserve"> e</w:delText>
        </w:r>
      </w:del>
      <w:del w:id="23374" w:author="AbbVie7" w:date="2025-05-12T15:45:00Z">
        <w:r w:rsidRPr="008F497B">
          <w:rPr>
            <w:noProof/>
            <w:lang w:val="da-DK"/>
          </w:rPr>
          <w:delText>ller</w:delText>
        </w:r>
      </w:del>
      <w:del w:id="23375" w:author="AbbVie7" w:date="2025-05-12T15:45:00Z">
        <w:r>
          <w:rPr>
            <w:noProof/>
            <w:lang w:val="da-DK"/>
          </w:rPr>
          <w:delText xml:space="preserve"> </w:delText>
        </w:r>
      </w:del>
      <w:del w:id="23376" w:author="AbbVie7" w:date="2025-05-12T15:45:00Z">
        <w:r w:rsidRPr="008F497B">
          <w:rPr>
            <w:noProof/>
            <w:lang w:val="da-DK"/>
          </w:rPr>
          <w:delText>apotek</w:delText>
        </w:r>
      </w:del>
      <w:del w:id="23377" w:author="AbbVie7" w:date="2025-05-12T15:45:00Z">
        <w:r w:rsidR="00AD5518">
          <w:rPr>
            <w:noProof/>
            <w:lang w:val="da-DK"/>
          </w:rPr>
          <w:delText>spersonalet</w:delText>
        </w:r>
      </w:del>
      <w:del w:id="23378" w:author="AbbVie7" w:date="2025-05-12T15:45:00Z">
        <w:r w:rsidRPr="008F497B">
          <w:rPr>
            <w:noProof/>
            <w:lang w:val="da-DK"/>
          </w:rPr>
          <w:delText>, hvis d</w:delText>
        </w:r>
      </w:del>
      <w:del w:id="23379" w:author="AbbVie7" w:date="2025-05-12T15:45:00Z">
        <w:r>
          <w:rPr>
            <w:noProof/>
            <w:lang w:val="da-DK"/>
          </w:rPr>
          <w:delText>it barn</w:delText>
        </w:r>
      </w:del>
      <w:del w:id="23380" w:author="AbbVie7" w:date="2025-05-12T15:45:00Z">
        <w:r w:rsidRPr="008F497B">
          <w:rPr>
            <w:noProof/>
            <w:lang w:val="da-DK"/>
          </w:rPr>
          <w:delText xml:space="preserve"> bruger anden medicin</w:delText>
        </w:r>
      </w:del>
      <w:del w:id="23381" w:author="AbbVie7" w:date="2025-05-12T15:45:00Z">
        <w:r w:rsidR="00D914C7">
          <w:rPr>
            <w:noProof/>
            <w:lang w:val="da-DK"/>
          </w:rPr>
          <w:delText>,</w:delText>
        </w:r>
      </w:del>
      <w:del w:id="23382" w:author="AbbVie7" w:date="2025-05-12T15:45:00Z">
        <w:r w:rsidRPr="008F497B">
          <w:rPr>
            <w:noProof/>
            <w:lang w:val="da-DK"/>
          </w:rPr>
          <w:delText xml:space="preserve"> for nylig</w:delText>
        </w:r>
      </w:del>
      <w:del w:id="23383" w:author="AbbVie7" w:date="2025-05-12T15:45:00Z">
        <w:r w:rsidR="00D914C7">
          <w:rPr>
            <w:noProof/>
            <w:lang w:val="da-DK"/>
          </w:rPr>
          <w:delText xml:space="preserve"> har brugt anden medicin eller planlægger at bruge anden medicin</w:delText>
        </w:r>
      </w:del>
      <w:del w:id="23384" w:author="AbbVie7" w:date="2025-05-12T15:45:00Z">
        <w:r w:rsidRPr="008F497B">
          <w:rPr>
            <w:noProof/>
            <w:lang w:val="da-DK"/>
          </w:rPr>
          <w:delText>.</w:delText>
        </w:r>
      </w:del>
      <w:del w:id="23385" w:author="AbbVie7" w:date="2025-05-12T15:45:00Z">
        <w:r w:rsidRPr="008F497B">
          <w:rPr>
            <w:lang w:val="da-DK"/>
          </w:rPr>
          <w:delText xml:space="preserve"> </w:delText>
        </w:r>
      </w:del>
    </w:p>
    <w:p w:rsidR="00767709" w14:paraId="0B78D0E8" w14:textId="77777777">
      <w:pPr>
        <w:rPr>
          <w:del w:id="23386" w:author="AbbVie7" w:date="2025-05-12T15:45:00Z"/>
          <w:lang w:val="da-DK"/>
        </w:rPr>
      </w:pPr>
    </w:p>
    <w:p w:rsidR="00767709" w14:paraId="34F30669" w14:textId="77777777">
      <w:pPr>
        <w:rPr>
          <w:del w:id="23387" w:author="AbbVie7" w:date="2025-05-12T15:45:00Z"/>
          <w:lang w:val="da-DK"/>
        </w:rPr>
      </w:pPr>
      <w:del w:id="23388" w:author="AbbVie7" w:date="2025-05-12T15:45:00Z">
        <w:r>
          <w:rPr>
            <w:lang w:val="da-DK"/>
          </w:rPr>
          <w:delText>Humira kan anvendes sammen med methotrexat eller visse sygdomsmodificerende antireumatiske lægemidler (sulfasalazin, hydroxychloroquin, leflunomid og guldpræparater til injektion), steroider eller smertemedicin, herunder non-steroide anti-in</w:delText>
        </w:r>
      </w:del>
      <w:del w:id="23389" w:author="AbbVie7" w:date="2025-05-12T15:45:00Z">
        <w:r w:rsidR="002618D8">
          <w:rPr>
            <w:lang w:val="da-DK"/>
          </w:rPr>
          <w:delText>flammatoriske lægemidler (NSAIDs</w:delText>
        </w:r>
      </w:del>
      <w:del w:id="23390" w:author="AbbVie7" w:date="2025-05-12T15:45:00Z">
        <w:r>
          <w:rPr>
            <w:lang w:val="da-DK"/>
          </w:rPr>
          <w:delText xml:space="preserve">). </w:delText>
        </w:r>
      </w:del>
    </w:p>
    <w:p w:rsidR="00767709" w14:paraId="6A49B179" w14:textId="77777777">
      <w:pPr>
        <w:rPr>
          <w:del w:id="23391" w:author="AbbVie7" w:date="2025-05-12T15:45:00Z"/>
          <w:lang w:val="da-DK"/>
        </w:rPr>
      </w:pPr>
    </w:p>
    <w:p w:rsidR="00767709" w14:paraId="282A6C2A" w14:textId="77777777">
      <w:pPr>
        <w:pStyle w:val="EMEANormal"/>
        <w:rPr>
          <w:del w:id="23392" w:author="AbbVie7" w:date="2025-05-12T15:45:00Z"/>
          <w:lang w:val="da-DK"/>
        </w:rPr>
      </w:pPr>
      <w:del w:id="23393" w:author="AbbVie7" w:date="2025-05-12T15:45:00Z">
        <w:r>
          <w:rPr>
            <w:lang w:val="da-DK"/>
          </w:rPr>
          <w:delText>På grund af øget risiko for alvorlig infektion, bør d</w:delText>
        </w:r>
      </w:del>
      <w:del w:id="23394" w:author="AbbVie7" w:date="2025-05-12T15:45:00Z">
        <w:r w:rsidR="00A03027">
          <w:rPr>
            <w:lang w:val="da-DK"/>
          </w:rPr>
          <w:delText>it barn</w:delText>
        </w:r>
      </w:del>
      <w:del w:id="23395" w:author="AbbVie7" w:date="2025-05-12T15:45:00Z">
        <w:r>
          <w:rPr>
            <w:lang w:val="da-DK"/>
          </w:rPr>
          <w:delText xml:space="preserve"> ikke tage Humira sammen med medicin, der indeholder de aktive stof</w:delText>
        </w:r>
      </w:del>
      <w:del w:id="23396" w:author="AbbVie7" w:date="2025-05-12T15:45:00Z">
        <w:r w:rsidR="00B73F36">
          <w:rPr>
            <w:lang w:val="da-DK"/>
          </w:rPr>
          <w:delText>fer</w:delText>
        </w:r>
      </w:del>
      <w:del w:id="23397" w:author="AbbVie7" w:date="2025-05-12T15:45:00Z">
        <w:r>
          <w:rPr>
            <w:lang w:val="da-DK"/>
          </w:rPr>
          <w:delText xml:space="preserve"> anakinra eller abatacept. Hvis </w:delText>
        </w:r>
      </w:del>
      <w:del w:id="23398" w:author="AbbVie7" w:date="2025-05-12T15:45:00Z">
        <w:r w:rsidR="0090154A">
          <w:rPr>
            <w:lang w:val="da-DK"/>
          </w:rPr>
          <w:delText>du</w:delText>
        </w:r>
      </w:del>
      <w:del w:id="23399" w:author="AbbVie7" w:date="2025-05-12T15:45:00Z">
        <w:r>
          <w:rPr>
            <w:lang w:val="da-DK"/>
          </w:rPr>
          <w:delText xml:space="preserve"> har spørgsmål, skal </w:delText>
        </w:r>
      </w:del>
      <w:del w:id="23400" w:author="AbbVie7" w:date="2025-05-12T15:45:00Z">
        <w:r w:rsidR="0090154A">
          <w:rPr>
            <w:lang w:val="da-DK"/>
          </w:rPr>
          <w:delText>du</w:delText>
        </w:r>
      </w:del>
      <w:del w:id="23401" w:author="AbbVie7" w:date="2025-05-12T15:45:00Z">
        <w:r>
          <w:rPr>
            <w:lang w:val="da-DK"/>
          </w:rPr>
          <w:delText xml:space="preserve"> tale med  læge</w:delText>
        </w:r>
      </w:del>
      <w:del w:id="23402" w:author="AbbVie7" w:date="2025-05-12T15:45:00Z">
        <w:r w:rsidR="00CE7AA0">
          <w:rPr>
            <w:lang w:val="da-DK"/>
          </w:rPr>
          <w:delText>n</w:delText>
        </w:r>
      </w:del>
      <w:del w:id="23403" w:author="AbbVie7" w:date="2025-05-12T15:45:00Z">
        <w:r>
          <w:rPr>
            <w:lang w:val="da-DK"/>
          </w:rPr>
          <w:delText>.</w:delText>
        </w:r>
      </w:del>
    </w:p>
    <w:p w:rsidR="00767709" w14:paraId="7E844EBC" w14:textId="77777777">
      <w:pPr>
        <w:pStyle w:val="EMEANormal"/>
        <w:rPr>
          <w:del w:id="23404" w:author="AbbVie7" w:date="2025-05-12T15:45:00Z"/>
          <w:color w:val="000000"/>
          <w:lang w:val="da-DK"/>
        </w:rPr>
      </w:pPr>
    </w:p>
    <w:p w:rsidR="00767709" w:rsidP="00D6189F" w14:paraId="34CD8D71" w14:textId="77777777">
      <w:pPr>
        <w:pStyle w:val="EMEAHeadingLeaflet"/>
        <w:keepNext/>
        <w:spacing w:before="0" w:beforeLines="0" w:after="0" w:afterLines="0"/>
        <w:rPr>
          <w:del w:id="23405" w:author="AbbVie7" w:date="2025-05-12T15:45:00Z"/>
          <w:rFonts w:ascii="Times New Roman" w:hAnsi="Times New Roman"/>
          <w:lang w:val="da-DK"/>
        </w:rPr>
      </w:pPr>
      <w:del w:id="23406" w:author="AbbVie7" w:date="2025-05-12T15:45:00Z">
        <w:r>
          <w:rPr>
            <w:rFonts w:ascii="Times New Roman" w:hAnsi="Times New Roman"/>
            <w:lang w:val="da-DK"/>
          </w:rPr>
          <w:delText xml:space="preserve">Graviditet og </w:delText>
        </w:r>
      </w:del>
      <w:del w:id="23407" w:author="AbbVie7" w:date="2025-05-12T15:45:00Z">
        <w:r w:rsidR="003E1EC2">
          <w:rPr>
            <w:rFonts w:ascii="Times New Roman" w:hAnsi="Times New Roman"/>
            <w:lang w:val="da-DK"/>
          </w:rPr>
          <w:delText>a</w:delText>
        </w:r>
      </w:del>
      <w:del w:id="23408" w:author="AbbVie7" w:date="2025-05-12T15:45:00Z">
        <w:r>
          <w:rPr>
            <w:rFonts w:ascii="Times New Roman" w:hAnsi="Times New Roman"/>
            <w:lang w:val="da-DK"/>
          </w:rPr>
          <w:delText>mning</w:delText>
        </w:r>
      </w:del>
      <w:del w:id="23409" w:author="AbbVie7" w:date="2025-05-12T15:45:00Z">
        <w:r w:rsidR="00DF1C90">
          <w:rPr>
            <w:rFonts w:ascii="Times New Roman" w:hAnsi="Times New Roman"/>
            <w:lang w:val="da-DK"/>
          </w:rPr>
          <w:delText xml:space="preserve"> </w:delText>
        </w:r>
      </w:del>
    </w:p>
    <w:p w:rsidR="00032AB4" w:rsidP="00125CB4" w14:paraId="4CB7E75D" w14:textId="77777777">
      <w:pPr>
        <w:pStyle w:val="EMEABullet2"/>
        <w:tabs>
          <w:tab w:val="clear" w:pos="567"/>
        </w:tabs>
        <w:ind w:left="720"/>
        <w:rPr>
          <w:del w:id="23410" w:author="AbbVie7" w:date="2025-05-12T15:45:00Z"/>
          <w:lang w:val="da-DK"/>
        </w:rPr>
      </w:pPr>
    </w:p>
    <w:p w:rsidR="00767709" w:rsidP="00125CB4" w14:paraId="4633C748" w14:textId="77777777">
      <w:pPr>
        <w:pStyle w:val="EMEABullet2"/>
        <w:numPr>
          <w:ilvl w:val="0"/>
          <w:numId w:val="35"/>
        </w:numPr>
        <w:tabs>
          <w:tab w:val="clear" w:pos="567"/>
        </w:tabs>
        <w:rPr>
          <w:del w:id="23411" w:author="AbbVie7" w:date="2025-05-12T15:45:00Z"/>
          <w:lang w:val="da-DK"/>
        </w:rPr>
      </w:pPr>
      <w:del w:id="23412" w:author="AbbVie7" w:date="2025-05-12T15:45:00Z">
        <w:r>
          <w:rPr>
            <w:lang w:val="da-DK"/>
          </w:rPr>
          <w:delText>D</w:delText>
        </w:r>
      </w:del>
      <w:del w:id="23413" w:author="AbbVie7" w:date="2025-05-12T15:45:00Z">
        <w:r w:rsidR="00A03027">
          <w:rPr>
            <w:lang w:val="da-DK"/>
          </w:rPr>
          <w:delText>it barn</w:delText>
        </w:r>
      </w:del>
      <w:del w:id="23414" w:author="AbbVie7" w:date="2025-05-12T15:45:00Z">
        <w:r>
          <w:rPr>
            <w:lang w:val="da-DK"/>
          </w:rPr>
          <w:delText xml:space="preserve"> </w:delText>
        </w:r>
      </w:del>
      <w:del w:id="23415" w:author="AbbVie7" w:date="2025-05-12T15:45:00Z">
        <w:r w:rsidR="00B370EA">
          <w:rPr>
            <w:lang w:val="da-DK"/>
          </w:rPr>
          <w:delText>bør overveje brug</w:delText>
        </w:r>
      </w:del>
      <w:del w:id="23416" w:author="AbbVie7" w:date="2025-05-12T15:45:00Z">
        <w:r w:rsidR="004C775A">
          <w:rPr>
            <w:lang w:val="da-DK"/>
          </w:rPr>
          <w:delText>e</w:delText>
        </w:r>
      </w:del>
      <w:del w:id="23417" w:author="AbbVie7" w:date="2025-05-12T15:45:00Z">
        <w:r w:rsidR="00B370EA">
          <w:rPr>
            <w:lang w:val="da-DK"/>
          </w:rPr>
          <w:delText xml:space="preserve">n af </w:delText>
        </w:r>
      </w:del>
      <w:del w:id="23418" w:author="AbbVie7" w:date="2025-05-12T15:45:00Z">
        <w:r>
          <w:rPr>
            <w:lang w:val="da-DK"/>
          </w:rPr>
          <w:delText xml:space="preserve">passende prævention </w:delText>
        </w:r>
      </w:del>
      <w:del w:id="23419" w:author="AbbVie7" w:date="2025-05-12T15:45:00Z">
        <w:r w:rsidR="00CB308B">
          <w:rPr>
            <w:lang w:val="da-DK"/>
          </w:rPr>
          <w:delText>for at forhindre graviditet</w:delText>
        </w:r>
      </w:del>
      <w:del w:id="23420" w:author="AbbVie7" w:date="2025-05-12T15:45:00Z">
        <w:r>
          <w:rPr>
            <w:lang w:val="da-DK"/>
          </w:rPr>
          <w:delText xml:space="preserve"> og </w:delText>
        </w:r>
      </w:del>
      <w:del w:id="23421" w:author="AbbVie7" w:date="2025-05-12T15:45:00Z">
        <w:r w:rsidR="000A0AC4">
          <w:rPr>
            <w:lang w:val="da-DK"/>
          </w:rPr>
          <w:delText xml:space="preserve">fortsætte brugen </w:delText>
        </w:r>
      </w:del>
      <w:del w:id="23422" w:author="AbbVie7" w:date="2025-05-12T15:45:00Z">
        <w:r>
          <w:rPr>
            <w:lang w:val="da-DK"/>
          </w:rPr>
          <w:delText>mindst 5 måneder efter den sidste behandling med Humira.</w:delText>
        </w:r>
      </w:del>
      <w:del w:id="23423" w:author="AbbVie7" w:date="2025-05-12T15:45:00Z">
        <w:r w:rsidR="00251306">
          <w:rPr>
            <w:lang w:val="da-DK"/>
          </w:rPr>
          <w:delText xml:space="preserve"> </w:delText>
        </w:r>
      </w:del>
    </w:p>
    <w:p w:rsidR="00B370EA" w:rsidRPr="006634F4" w:rsidP="00125CB4" w14:paraId="4B70EF98" w14:textId="77777777">
      <w:pPr>
        <w:pStyle w:val="EMEABullet2"/>
        <w:numPr>
          <w:ilvl w:val="0"/>
          <w:numId w:val="35"/>
        </w:numPr>
        <w:tabs>
          <w:tab w:val="clear" w:pos="567"/>
        </w:tabs>
        <w:rPr>
          <w:del w:id="23424" w:author="AbbVie7" w:date="2025-05-12T15:45:00Z"/>
          <w:lang w:val="da-DK"/>
        </w:rPr>
      </w:pPr>
      <w:del w:id="23425" w:author="AbbVie7" w:date="2025-05-12T15:45:00Z">
        <w:r w:rsidRPr="006634F4">
          <w:rPr>
            <w:lang w:val="da-DK"/>
          </w:rPr>
          <w:delText>Hvis dit barn er gravid, har mistanke, om at hun er gravid, eller planlægger at blive gravid, skal</w:delText>
        </w:r>
      </w:del>
      <w:del w:id="23426" w:author="AbbVie7" w:date="2025-05-12T15:45:00Z">
        <w:r w:rsidRPr="006634F4">
          <w:rPr>
            <w:lang w:val="da-DK"/>
          </w:rPr>
          <w:tab/>
          <w:delText>hun spørge sin læge til råds, før hun tager dette lægemiddel.</w:delText>
        </w:r>
      </w:del>
    </w:p>
    <w:p w:rsidR="00B370EA" w:rsidP="00125CB4" w14:paraId="46A47D46" w14:textId="77777777">
      <w:pPr>
        <w:pStyle w:val="EMEABullet2"/>
        <w:numPr>
          <w:ilvl w:val="0"/>
          <w:numId w:val="35"/>
        </w:numPr>
        <w:tabs>
          <w:tab w:val="clear" w:pos="567"/>
        </w:tabs>
        <w:rPr>
          <w:del w:id="23427" w:author="AbbVie7" w:date="2025-05-12T15:45:00Z"/>
          <w:lang w:val="da-DK"/>
        </w:rPr>
      </w:pPr>
      <w:del w:id="23428" w:author="AbbVie7" w:date="2025-05-12T15:45:00Z">
        <w:r w:rsidRPr="00827E6B">
          <w:rPr>
            <w:lang w:val="da-DK"/>
          </w:rPr>
          <w:delText xml:space="preserve">Humira bør kun </w:delText>
        </w:r>
      </w:del>
      <w:del w:id="23429" w:author="AbbVie7" w:date="2025-05-12T15:45:00Z">
        <w:r w:rsidR="002807AC">
          <w:rPr>
            <w:lang w:val="da-DK"/>
          </w:rPr>
          <w:delText>anvendes</w:delText>
        </w:r>
      </w:del>
      <w:del w:id="23430" w:author="AbbVie7" w:date="2025-05-12T15:45:00Z">
        <w:r>
          <w:rPr>
            <w:lang w:val="da-DK"/>
          </w:rPr>
          <w:delText xml:space="preserve"> </w:delText>
        </w:r>
      </w:del>
      <w:del w:id="23431" w:author="AbbVie7" w:date="2025-05-12T15:45:00Z">
        <w:r w:rsidRPr="00827E6B">
          <w:rPr>
            <w:lang w:val="da-DK"/>
          </w:rPr>
          <w:delText xml:space="preserve">under graviditet, hvis det </w:delText>
        </w:r>
      </w:del>
      <w:del w:id="23432" w:author="AbbVie7" w:date="2025-05-12T15:45:00Z">
        <w:r>
          <w:rPr>
            <w:lang w:val="da-DK"/>
          </w:rPr>
          <w:delText>tydeligvis er</w:delText>
        </w:r>
      </w:del>
      <w:del w:id="23433" w:author="AbbVie7" w:date="2025-05-12T15:45:00Z">
        <w:r w:rsidRPr="00827E6B">
          <w:rPr>
            <w:lang w:val="da-DK"/>
          </w:rPr>
          <w:delText xml:space="preserve"> nødvendigt</w:delText>
        </w:r>
      </w:del>
      <w:del w:id="23434" w:author="AbbVie7" w:date="2025-05-12T15:45:00Z">
        <w:r>
          <w:rPr>
            <w:lang w:val="da-DK"/>
          </w:rPr>
          <w:delText>.</w:delText>
        </w:r>
      </w:del>
    </w:p>
    <w:p w:rsidR="00B370EA" w:rsidP="00125CB4" w14:paraId="2F66C537" w14:textId="77777777">
      <w:pPr>
        <w:pStyle w:val="EMEABullet2"/>
        <w:numPr>
          <w:ilvl w:val="0"/>
          <w:numId w:val="35"/>
        </w:numPr>
        <w:tabs>
          <w:tab w:val="clear" w:pos="567"/>
        </w:tabs>
        <w:rPr>
          <w:del w:id="23435" w:author="AbbVie7" w:date="2025-05-12T15:45:00Z"/>
          <w:lang w:val="da-DK"/>
        </w:rPr>
      </w:pPr>
      <w:del w:id="23436" w:author="AbbVie7" w:date="2025-05-12T15:45:00Z">
        <w:r w:rsidRPr="00196546">
          <w:rPr>
            <w:lang w:val="da-DK"/>
          </w:rPr>
          <w:delText xml:space="preserve">Der </w:delText>
        </w:r>
      </w:del>
      <w:del w:id="23437" w:author="AbbVie7" w:date="2025-05-12T15:45:00Z">
        <w:r w:rsidR="002807AC">
          <w:rPr>
            <w:lang w:val="da-DK"/>
          </w:rPr>
          <w:delText>var</w:delText>
        </w:r>
      </w:del>
      <w:del w:id="23438" w:author="AbbVie7" w:date="2025-05-12T15:45:00Z">
        <w:r w:rsidRPr="00196546">
          <w:rPr>
            <w:lang w:val="da-DK"/>
          </w:rPr>
          <w:delText xml:space="preserve"> i følge et graviditetsstudie ikke højere risiko for misdannelser, når moderen ha</w:delText>
        </w:r>
      </w:del>
      <w:del w:id="23439" w:author="AbbVie7" w:date="2025-05-12T15:45:00Z">
        <w:r w:rsidR="002807AC">
          <w:rPr>
            <w:lang w:val="da-DK"/>
          </w:rPr>
          <w:delText>vde</w:delText>
        </w:r>
      </w:del>
      <w:del w:id="23440" w:author="AbbVie7" w:date="2025-05-12T15:45:00Z">
        <w:r w:rsidRPr="00196546">
          <w:rPr>
            <w:lang w:val="da-DK"/>
          </w:rPr>
          <w:delText xml:space="preserve"> fået</w:delText>
        </w:r>
      </w:del>
    </w:p>
    <w:p w:rsidR="00B370EA" w:rsidP="00125CB4" w14:paraId="14A8A035" w14:textId="77777777">
      <w:pPr>
        <w:pStyle w:val="EMEABullet2"/>
        <w:numPr>
          <w:ilvl w:val="0"/>
          <w:numId w:val="35"/>
        </w:numPr>
        <w:tabs>
          <w:tab w:val="clear" w:pos="567"/>
        </w:tabs>
        <w:rPr>
          <w:del w:id="23441" w:author="AbbVie7" w:date="2025-05-12T15:45:00Z"/>
          <w:lang w:val="da-DK"/>
        </w:rPr>
      </w:pPr>
      <w:del w:id="23442" w:author="AbbVie7" w:date="2025-05-12T15:45:00Z">
        <w:r w:rsidRPr="00196546">
          <w:rPr>
            <w:lang w:val="da-DK"/>
          </w:rPr>
          <w:delText>Humira under graviditeten, ved sammenligning med mødre med samme sygdom, som ikke ha</w:delText>
        </w:r>
      </w:del>
      <w:del w:id="23443" w:author="AbbVie7" w:date="2025-05-12T15:45:00Z">
        <w:r w:rsidR="002807AC">
          <w:rPr>
            <w:lang w:val="da-DK"/>
          </w:rPr>
          <w:delText>vde</w:delText>
        </w:r>
      </w:del>
      <w:del w:id="23444" w:author="AbbVie7" w:date="2025-05-12T15:45:00Z">
        <w:r>
          <w:rPr>
            <w:lang w:val="da-DK"/>
          </w:rPr>
          <w:delText xml:space="preserve"> </w:delText>
        </w:r>
      </w:del>
      <w:del w:id="23445" w:author="AbbVie7" w:date="2025-05-12T15:45:00Z">
        <w:r w:rsidRPr="00196546">
          <w:rPr>
            <w:lang w:val="da-DK"/>
          </w:rPr>
          <w:delText xml:space="preserve">fået Humira.  </w:delText>
        </w:r>
      </w:del>
    </w:p>
    <w:p w:rsidR="00767709" w:rsidP="00125CB4" w14:paraId="2416C0D6" w14:textId="77777777">
      <w:pPr>
        <w:pStyle w:val="EMEABullet2"/>
        <w:numPr>
          <w:ilvl w:val="0"/>
          <w:numId w:val="35"/>
        </w:numPr>
        <w:tabs>
          <w:tab w:val="clear" w:pos="567"/>
        </w:tabs>
        <w:rPr>
          <w:del w:id="23446" w:author="AbbVie7" w:date="2025-05-12T15:45:00Z"/>
          <w:lang w:val="da-DK"/>
        </w:rPr>
      </w:pPr>
      <w:del w:id="23447" w:author="AbbVie7" w:date="2025-05-12T15:45:00Z">
        <w:r w:rsidRPr="00196546">
          <w:rPr>
            <w:lang w:val="da-DK"/>
          </w:rPr>
          <w:delText xml:space="preserve">Humira kan </w:delText>
        </w:r>
      </w:del>
      <w:del w:id="23448" w:author="AbbVie7" w:date="2025-05-12T15:45:00Z">
        <w:r w:rsidR="002807AC">
          <w:rPr>
            <w:lang w:val="da-DK"/>
          </w:rPr>
          <w:delText>anvendes</w:delText>
        </w:r>
      </w:del>
      <w:del w:id="23449" w:author="AbbVie7" w:date="2025-05-12T15:45:00Z">
        <w:r w:rsidRPr="00196546">
          <w:rPr>
            <w:lang w:val="da-DK"/>
          </w:rPr>
          <w:delText xml:space="preserve"> under amning.</w:delText>
        </w:r>
      </w:del>
    </w:p>
    <w:p w:rsidR="004C775A" w:rsidP="00125CB4" w14:paraId="17F09255" w14:textId="77777777">
      <w:pPr>
        <w:pStyle w:val="EMEABullet2"/>
        <w:numPr>
          <w:ilvl w:val="0"/>
          <w:numId w:val="35"/>
        </w:numPr>
        <w:tabs>
          <w:tab w:val="clear" w:pos="567"/>
        </w:tabs>
        <w:rPr>
          <w:del w:id="23450" w:author="AbbVie7" w:date="2025-05-12T15:45:00Z"/>
          <w:lang w:val="da-DK"/>
        </w:rPr>
      </w:pPr>
      <w:del w:id="23451" w:author="AbbVie7" w:date="2025-05-12T15:45:00Z">
        <w:r w:rsidRPr="00213842">
          <w:rPr>
            <w:lang w:val="da-DK"/>
          </w:rPr>
          <w:delText>Hvis d</w:delText>
        </w:r>
      </w:del>
      <w:del w:id="23452" w:author="AbbVie7" w:date="2025-05-12T15:45:00Z">
        <w:r>
          <w:rPr>
            <w:lang w:val="da-DK"/>
          </w:rPr>
          <w:delText>it</w:delText>
        </w:r>
      </w:del>
      <w:del w:id="23453" w:author="AbbVie7" w:date="2025-05-12T15:45:00Z">
        <w:r w:rsidRPr="00213842">
          <w:rPr>
            <w:lang w:val="da-DK"/>
          </w:rPr>
          <w:delText xml:space="preserve"> </w:delText>
        </w:r>
      </w:del>
      <w:del w:id="23454" w:author="AbbVie7" w:date="2025-05-12T15:45:00Z">
        <w:r w:rsidR="001A4553">
          <w:rPr>
            <w:lang w:val="da-DK"/>
          </w:rPr>
          <w:delText xml:space="preserve">barn </w:delText>
        </w:r>
      </w:del>
      <w:del w:id="23455" w:author="AbbVie7" w:date="2025-05-12T15:45:00Z">
        <w:r w:rsidRPr="00213842">
          <w:rPr>
            <w:lang w:val="da-DK"/>
          </w:rPr>
          <w:delText>har fået Humira</w:delText>
        </w:r>
      </w:del>
      <w:del w:id="23456" w:author="AbbVie7" w:date="2025-05-12T15:45:00Z">
        <w:r w:rsidR="0097553F">
          <w:rPr>
            <w:lang w:val="da-DK"/>
          </w:rPr>
          <w:delText xml:space="preserve">, mens </w:delText>
        </w:r>
      </w:del>
      <w:del w:id="23457" w:author="AbbVie7" w:date="2025-05-12T15:45:00Z">
        <w:r>
          <w:rPr>
            <w:lang w:val="da-DK"/>
          </w:rPr>
          <w:delText>hun</w:delText>
        </w:r>
      </w:del>
      <w:del w:id="23458" w:author="AbbVie7" w:date="2025-05-12T15:45:00Z">
        <w:r w:rsidR="0097553F">
          <w:rPr>
            <w:lang w:val="da-DK"/>
          </w:rPr>
          <w:delText xml:space="preserve"> var </w:delText>
        </w:r>
      </w:del>
      <w:del w:id="23459" w:author="AbbVie7" w:date="2025-05-12T15:45:00Z">
        <w:r>
          <w:rPr>
            <w:lang w:val="da-DK"/>
          </w:rPr>
          <w:delText>gravid</w:delText>
        </w:r>
      </w:del>
      <w:del w:id="23460" w:author="AbbVie7" w:date="2025-05-12T15:45:00Z">
        <w:r w:rsidRPr="00213842">
          <w:rPr>
            <w:lang w:val="da-DK"/>
          </w:rPr>
          <w:delText xml:space="preserve">, kan </w:delText>
        </w:r>
      </w:del>
      <w:del w:id="23461" w:author="AbbVie7" w:date="2025-05-12T15:45:00Z">
        <w:r>
          <w:rPr>
            <w:lang w:val="da-DK"/>
          </w:rPr>
          <w:delText>hendes</w:delText>
        </w:r>
      </w:del>
      <w:del w:id="23462" w:author="AbbVie7" w:date="2025-05-12T15:45:00Z">
        <w:r w:rsidRPr="00213842">
          <w:rPr>
            <w:lang w:val="da-DK"/>
          </w:rPr>
          <w:delText xml:space="preserve"> </w:delText>
        </w:r>
      </w:del>
      <w:del w:id="23463" w:author="AbbVie7" w:date="2025-05-12T15:45:00Z">
        <w:r>
          <w:rPr>
            <w:lang w:val="da-DK"/>
          </w:rPr>
          <w:delText>spæd</w:delText>
        </w:r>
      </w:del>
      <w:del w:id="23464" w:author="AbbVie7" w:date="2025-05-12T15:45:00Z">
        <w:r w:rsidRPr="00213842">
          <w:rPr>
            <w:lang w:val="da-DK"/>
          </w:rPr>
          <w:delText xml:space="preserve">barn have en højere risiko for </w:delText>
        </w:r>
      </w:del>
      <w:del w:id="23465" w:author="AbbVie7" w:date="2025-05-12T15:45:00Z">
        <w:r>
          <w:rPr>
            <w:lang w:val="da-DK"/>
          </w:rPr>
          <w:delText>at få en</w:delText>
        </w:r>
      </w:del>
      <w:del w:id="23466" w:author="AbbVie7" w:date="2025-05-12T15:45:00Z">
        <w:r w:rsidR="0097553F">
          <w:rPr>
            <w:lang w:val="da-DK"/>
          </w:rPr>
          <w:delText xml:space="preserve"> sådan</w:delText>
        </w:r>
      </w:del>
      <w:del w:id="23467" w:author="AbbVie7" w:date="2025-05-12T15:45:00Z">
        <w:r>
          <w:rPr>
            <w:lang w:val="da-DK"/>
          </w:rPr>
          <w:delText xml:space="preserve"> infektion. </w:delText>
        </w:r>
      </w:del>
    </w:p>
    <w:p w:rsidR="00767709" w:rsidP="00125CB4" w14:paraId="032A9063" w14:textId="77777777">
      <w:pPr>
        <w:pStyle w:val="EMEABullet2"/>
        <w:numPr>
          <w:ilvl w:val="0"/>
          <w:numId w:val="35"/>
        </w:numPr>
        <w:tabs>
          <w:tab w:val="clear" w:pos="567"/>
        </w:tabs>
        <w:rPr>
          <w:del w:id="23468" w:author="AbbVie7" w:date="2025-05-12T15:45:00Z"/>
          <w:lang w:val="da-DK"/>
        </w:rPr>
      </w:pPr>
      <w:del w:id="23469" w:author="AbbVie7" w:date="2025-05-12T15:45:00Z">
        <w:r>
          <w:rPr>
            <w:lang w:val="da-DK"/>
          </w:rPr>
          <w:delText xml:space="preserve">Det er vigtigt, at du fortæller </w:delText>
        </w:r>
      </w:del>
      <w:del w:id="23470" w:author="AbbVie7" w:date="2025-05-12T15:45:00Z">
        <w:r w:rsidR="0097553F">
          <w:rPr>
            <w:lang w:val="da-DK"/>
          </w:rPr>
          <w:delText>b</w:delText>
        </w:r>
      </w:del>
      <w:del w:id="23471" w:author="AbbVie7" w:date="2025-05-12T15:45:00Z">
        <w:r>
          <w:rPr>
            <w:lang w:val="da-DK"/>
          </w:rPr>
          <w:delText>arn</w:delText>
        </w:r>
      </w:del>
      <w:del w:id="23472" w:author="AbbVie7" w:date="2025-05-12T15:45:00Z">
        <w:r w:rsidR="0097553F">
          <w:rPr>
            <w:lang w:val="da-DK"/>
          </w:rPr>
          <w:delText>et</w:delText>
        </w:r>
      </w:del>
      <w:del w:id="23473" w:author="AbbVie7" w:date="2025-05-12T15:45:00Z">
        <w:r>
          <w:rPr>
            <w:lang w:val="da-DK"/>
          </w:rPr>
          <w:delText>s læge og andre sundhedspersoner</w:delText>
        </w:r>
      </w:del>
      <w:del w:id="23474" w:author="AbbVie7" w:date="2025-05-12T15:45:00Z">
        <w:r w:rsidR="0097553F">
          <w:rPr>
            <w:lang w:val="da-DK"/>
          </w:rPr>
          <w:delText xml:space="preserve">, at </w:delText>
        </w:r>
      </w:del>
      <w:del w:id="23475" w:author="AbbVie7" w:date="2025-05-12T15:45:00Z">
        <w:r w:rsidR="001A4553">
          <w:rPr>
            <w:lang w:val="da-DK"/>
          </w:rPr>
          <w:delText>hun</w:delText>
        </w:r>
      </w:del>
      <w:del w:id="23476" w:author="AbbVie7" w:date="2025-05-12T15:45:00Z">
        <w:r w:rsidR="0097553F">
          <w:rPr>
            <w:lang w:val="da-DK"/>
          </w:rPr>
          <w:delText xml:space="preserve"> fik </w:delText>
        </w:r>
      </w:del>
      <w:del w:id="23477" w:author="AbbVie7" w:date="2025-05-12T15:45:00Z">
        <w:r>
          <w:rPr>
            <w:lang w:val="da-DK"/>
          </w:rPr>
          <w:delText>Humira under graviditeten, før dit barn får nogen vaccinationer</w:delText>
        </w:r>
      </w:del>
      <w:del w:id="23478" w:author="AbbVie7" w:date="2025-05-12T15:45:00Z">
        <w:r w:rsidR="004C775A">
          <w:rPr>
            <w:lang w:val="da-DK"/>
          </w:rPr>
          <w:delText>.</w:delText>
        </w:r>
      </w:del>
      <w:del w:id="23479" w:author="AbbVie7" w:date="2025-05-12T15:45:00Z">
        <w:r w:rsidR="0097553F">
          <w:rPr>
            <w:lang w:val="da-DK"/>
          </w:rPr>
          <w:delText xml:space="preserve"> </w:delText>
        </w:r>
      </w:del>
      <w:del w:id="23480" w:author="AbbVie7" w:date="2025-05-12T15:45:00Z">
        <w:r w:rsidR="004C775A">
          <w:rPr>
            <w:lang w:val="da-DK"/>
          </w:rPr>
          <w:delText>F</w:delText>
        </w:r>
      </w:del>
      <w:del w:id="23481" w:author="AbbVie7" w:date="2025-05-12T15:45:00Z">
        <w:r>
          <w:rPr>
            <w:lang w:val="da-DK"/>
          </w:rPr>
          <w:delText xml:space="preserve">or mere information </w:delText>
        </w:r>
      </w:del>
      <w:del w:id="23482" w:author="AbbVie7" w:date="2025-05-12T15:45:00Z">
        <w:r w:rsidRPr="000D65ED" w:rsidR="004C775A">
          <w:rPr>
            <w:lang w:val="da-DK"/>
          </w:rPr>
          <w:delText xml:space="preserve">om vacciner </w:delText>
        </w:r>
      </w:del>
      <w:del w:id="23483" w:author="AbbVie7" w:date="2025-05-12T15:45:00Z">
        <w:r>
          <w:rPr>
            <w:lang w:val="da-DK"/>
          </w:rPr>
          <w:delText xml:space="preserve">se afsnittet </w:delText>
        </w:r>
      </w:del>
      <w:del w:id="23484" w:author="AbbVie7" w:date="2025-05-12T15:45:00Z">
        <w:r w:rsidR="004C775A">
          <w:rPr>
            <w:lang w:val="da-DK"/>
          </w:rPr>
          <w:delText>vedrørende  ”Advarsler og forsigtighedsregler</w:delText>
        </w:r>
      </w:del>
      <w:del w:id="23485" w:author="AbbVie7" w:date="2025-05-12T15:45:00Z">
        <w:r w:rsidR="00BD0FDC">
          <w:rPr>
            <w:lang w:val="da-DK"/>
          </w:rPr>
          <w:delText>”</w:delText>
        </w:r>
      </w:del>
      <w:del w:id="23486" w:author="AbbVie7" w:date="2025-05-12T15:45:00Z">
        <w:r>
          <w:rPr>
            <w:lang w:val="da-DK"/>
          </w:rPr>
          <w:delText xml:space="preserve">. </w:delText>
        </w:r>
      </w:del>
      <w:del w:id="23487" w:author="AbbVie7" w:date="2025-05-12T15:45:00Z">
        <w:r w:rsidRPr="00213842">
          <w:rPr>
            <w:lang w:val="da-DK"/>
          </w:rPr>
          <w:delText xml:space="preserve"> </w:delText>
        </w:r>
      </w:del>
    </w:p>
    <w:p w:rsidR="00074BB9" w:rsidP="00125CB4" w14:paraId="12F1E0B6" w14:textId="77777777">
      <w:pPr>
        <w:pStyle w:val="EMEABullet2"/>
        <w:tabs>
          <w:tab w:val="clear" w:pos="567"/>
        </w:tabs>
        <w:ind w:left="720"/>
        <w:rPr>
          <w:del w:id="23488" w:author="AbbVie7" w:date="2025-05-12T15:45:00Z"/>
          <w:lang w:val="da-DK"/>
        </w:rPr>
      </w:pPr>
    </w:p>
    <w:p w:rsidR="00111EEC" w14:paraId="6446692E" w14:textId="77777777">
      <w:pPr>
        <w:numPr>
          <w:ilvl w:val="12"/>
          <w:numId w:val="0"/>
        </w:numPr>
        <w:tabs>
          <w:tab w:val="clear" w:pos="562"/>
        </w:tabs>
        <w:ind w:right="-2"/>
        <w:rPr>
          <w:del w:id="23489" w:author="AbbVie7" w:date="2025-05-12T15:45:00Z"/>
          <w:lang w:val="da-DK"/>
        </w:rPr>
      </w:pPr>
    </w:p>
    <w:p w:rsidR="00767709" w14:paraId="7C3DE9FE" w14:textId="77777777">
      <w:pPr>
        <w:pStyle w:val="Heading5"/>
        <w:rPr>
          <w:del w:id="23490" w:author="AbbVie7" w:date="2025-05-12T15:45:00Z"/>
          <w:b/>
          <w:lang w:val="da-DK"/>
        </w:rPr>
      </w:pPr>
      <w:del w:id="23491" w:author="AbbVie7" w:date="2025-05-12T15:45:00Z">
        <w:r>
          <w:rPr>
            <w:b/>
            <w:lang w:val="da-DK"/>
          </w:rPr>
          <w:delText>Trafik-og arbejdssikkerhed</w:delText>
        </w:r>
      </w:del>
    </w:p>
    <w:p w:rsidR="00767709" w14:paraId="6E469EC5" w14:textId="77777777">
      <w:pPr>
        <w:rPr>
          <w:del w:id="23492" w:author="AbbVie7" w:date="2025-05-12T15:45:00Z"/>
          <w:lang w:val="da-DK"/>
        </w:rPr>
      </w:pPr>
    </w:p>
    <w:p w:rsidR="00767709" w14:paraId="2645E22E" w14:textId="77777777">
      <w:pPr>
        <w:keepNext/>
        <w:numPr>
          <w:ilvl w:val="12"/>
          <w:numId w:val="0"/>
        </w:numPr>
        <w:tabs>
          <w:tab w:val="clear" w:pos="562"/>
        </w:tabs>
        <w:ind w:right="-2"/>
        <w:rPr>
          <w:del w:id="23493" w:author="AbbVie7" w:date="2025-05-12T15:45:00Z"/>
          <w:noProof/>
          <w:color w:val="000000"/>
          <w:lang w:val="da-DK"/>
        </w:rPr>
      </w:pPr>
      <w:del w:id="23494" w:author="AbbVie7" w:date="2025-05-12T15:45:00Z">
        <w:r>
          <w:rPr>
            <w:noProof/>
            <w:color w:val="000000"/>
            <w:lang w:val="da-DK"/>
          </w:rPr>
          <w:delText xml:space="preserve">Humira kan påvirke </w:delText>
        </w:r>
      </w:del>
      <w:del w:id="23495" w:author="AbbVie7" w:date="2025-05-12T15:45:00Z">
        <w:r w:rsidR="00710BD4">
          <w:rPr>
            <w:noProof/>
            <w:color w:val="000000"/>
            <w:lang w:val="da-DK"/>
          </w:rPr>
          <w:delText xml:space="preserve">dit barns </w:delText>
        </w:r>
      </w:del>
      <w:del w:id="23496" w:author="AbbVie7" w:date="2025-05-12T15:45:00Z">
        <w:r>
          <w:rPr>
            <w:noProof/>
            <w:color w:val="000000"/>
            <w:lang w:val="da-DK"/>
          </w:rPr>
          <w:delText>evne til at f</w:delText>
        </w:r>
      </w:del>
      <w:del w:id="23497" w:author="AbbVie7" w:date="2025-05-12T15:45:00Z">
        <w:r w:rsidR="00B8630E">
          <w:rPr>
            <w:noProof/>
            <w:color w:val="000000"/>
            <w:lang w:val="da-DK"/>
          </w:rPr>
          <w:delText>øre motorkøretøj</w:delText>
        </w:r>
      </w:del>
      <w:del w:id="23498" w:author="AbbVie7" w:date="2025-05-12T15:45:00Z">
        <w:r w:rsidR="00111EEC">
          <w:rPr>
            <w:noProof/>
            <w:color w:val="000000"/>
            <w:lang w:val="da-DK"/>
          </w:rPr>
          <w:delText>, cykle</w:delText>
        </w:r>
      </w:del>
      <w:del w:id="23499" w:author="AbbVie7" w:date="2025-05-12T15:45:00Z">
        <w:r>
          <w:rPr>
            <w:noProof/>
            <w:color w:val="000000"/>
            <w:lang w:val="da-DK"/>
          </w:rPr>
          <w:delText xml:space="preserve"> </w:delText>
        </w:r>
      </w:del>
      <w:del w:id="23500" w:author="AbbVie7" w:date="2025-05-12T15:45:00Z">
        <w:r w:rsidR="00111EEC">
          <w:rPr>
            <w:noProof/>
            <w:color w:val="000000"/>
            <w:lang w:val="da-DK"/>
          </w:rPr>
          <w:delText>eller</w:delText>
        </w:r>
      </w:del>
      <w:del w:id="23501" w:author="AbbVie7" w:date="2025-05-12T15:45:00Z">
        <w:r>
          <w:rPr>
            <w:noProof/>
            <w:color w:val="000000"/>
            <w:lang w:val="da-DK"/>
          </w:rPr>
          <w:delText xml:space="preserve"> betjene maskiner i mindre grad. D</w:delText>
        </w:r>
      </w:del>
      <w:del w:id="23502" w:author="AbbVie7" w:date="2025-05-12T15:45:00Z">
        <w:r w:rsidR="00710BD4">
          <w:rPr>
            <w:noProof/>
            <w:color w:val="000000"/>
            <w:lang w:val="da-DK"/>
          </w:rPr>
          <w:delText>it barn</w:delText>
        </w:r>
      </w:del>
      <w:del w:id="23503" w:author="AbbVie7" w:date="2025-05-12T15:45:00Z">
        <w:r>
          <w:rPr>
            <w:noProof/>
            <w:color w:val="000000"/>
            <w:lang w:val="da-DK"/>
          </w:rPr>
          <w:delText xml:space="preserve"> kan </w:delText>
        </w:r>
      </w:del>
      <w:del w:id="23504" w:author="AbbVie7" w:date="2025-05-12T15:45:00Z">
        <w:r w:rsidR="00933574">
          <w:rPr>
            <w:noProof/>
            <w:color w:val="000000"/>
            <w:lang w:val="da-DK"/>
          </w:rPr>
          <w:delText>få</w:delText>
        </w:r>
      </w:del>
      <w:del w:id="23505" w:author="AbbVie7" w:date="2025-05-12T15:45:00Z">
        <w:r w:rsidR="0071411A">
          <w:rPr>
            <w:noProof/>
            <w:color w:val="000000"/>
            <w:lang w:val="da-DK"/>
          </w:rPr>
          <w:delText xml:space="preserve"> synsforstyrrelser og </w:delText>
        </w:r>
      </w:del>
      <w:del w:id="23506" w:author="AbbVie7" w:date="2025-05-12T15:45:00Z">
        <w:r w:rsidR="00933574">
          <w:rPr>
            <w:noProof/>
            <w:color w:val="000000"/>
            <w:lang w:val="da-DK"/>
          </w:rPr>
          <w:delText>e</w:delText>
        </w:r>
      </w:del>
      <w:del w:id="23507" w:author="AbbVie7" w:date="2025-05-12T15:45:00Z">
        <w:r>
          <w:rPr>
            <w:noProof/>
            <w:color w:val="000000"/>
            <w:lang w:val="da-DK"/>
          </w:rPr>
          <w:delText>n fornemmelse af at rummet drejer rundt efter</w:delText>
        </w:r>
      </w:del>
      <w:del w:id="23508" w:author="AbbVie7" w:date="2025-05-12T15:45:00Z">
        <w:r w:rsidR="00B8630E">
          <w:rPr>
            <w:noProof/>
            <w:color w:val="000000"/>
            <w:lang w:val="da-DK"/>
          </w:rPr>
          <w:delText xml:space="preserve"> at have taget</w:delText>
        </w:r>
      </w:del>
      <w:del w:id="23509" w:author="AbbVie7" w:date="2025-05-12T15:45:00Z">
        <w:r w:rsidR="00917DBC">
          <w:rPr>
            <w:noProof/>
            <w:color w:val="000000"/>
            <w:lang w:val="da-DK"/>
          </w:rPr>
          <w:delText xml:space="preserve"> </w:delText>
        </w:r>
      </w:del>
      <w:del w:id="23510" w:author="AbbVie7" w:date="2025-05-12T15:45:00Z">
        <w:r>
          <w:rPr>
            <w:noProof/>
            <w:color w:val="000000"/>
            <w:lang w:val="da-DK"/>
          </w:rPr>
          <w:delText>Humira.</w:delText>
        </w:r>
      </w:del>
    </w:p>
    <w:p w:rsidR="00C97D16" w:rsidP="00211788" w14:paraId="6202C6DD" w14:textId="77777777">
      <w:pPr>
        <w:ind w:left="567" w:hanging="567"/>
        <w:rPr>
          <w:del w:id="23511" w:author="AbbVie7" w:date="2025-05-12T15:45:00Z"/>
          <w:lang w:val="da-DK"/>
        </w:rPr>
      </w:pPr>
    </w:p>
    <w:p w:rsidR="00DD7A0E" w:rsidRPr="0073465B" w:rsidP="00DD7A0E" w14:paraId="1F94096B" w14:textId="77777777">
      <w:pPr>
        <w:rPr>
          <w:del w:id="23512" w:author="AbbVie7" w:date="2025-05-12T15:45:00Z"/>
          <w:b/>
          <w:szCs w:val="20"/>
          <w:lang w:val="da-DK"/>
        </w:rPr>
      </w:pPr>
      <w:del w:id="23513" w:author="AbbVie7" w:date="2025-05-12T15:45:00Z">
        <w:r w:rsidRPr="0073465B">
          <w:rPr>
            <w:b/>
            <w:szCs w:val="20"/>
            <w:lang w:val="da-DK"/>
          </w:rPr>
          <w:delText>Humira indeholder natrium</w:delText>
        </w:r>
      </w:del>
    </w:p>
    <w:p w:rsidR="00DD7A0E" w:rsidRPr="0073465B" w:rsidP="00DD7A0E" w14:paraId="0D3A0E63" w14:textId="77777777">
      <w:pPr>
        <w:autoSpaceDE w:val="0"/>
        <w:autoSpaceDN w:val="0"/>
        <w:adjustRightInd w:val="0"/>
        <w:rPr>
          <w:del w:id="23514" w:author="AbbVie7" w:date="2025-05-12T15:45:00Z"/>
          <w:szCs w:val="22"/>
          <w:lang w:val="da-DK"/>
        </w:rPr>
      </w:pPr>
    </w:p>
    <w:p w:rsidR="00DD7A0E" w:rsidRPr="0073465B" w:rsidP="0073465B" w14:paraId="0746AE81" w14:textId="77777777">
      <w:pPr>
        <w:rPr>
          <w:del w:id="23515" w:author="AbbVie7" w:date="2025-05-12T15:45:00Z"/>
          <w:szCs w:val="22"/>
          <w:lang w:val="da-DK"/>
        </w:rPr>
      </w:pPr>
      <w:del w:id="23516" w:author="AbbVie7" w:date="2025-05-12T15:45:00Z">
        <w:r w:rsidRPr="004E79CA">
          <w:rPr>
            <w:color w:val="222222"/>
            <w:szCs w:val="22"/>
            <w:lang w:val="da-DK"/>
          </w:rPr>
          <w:delText xml:space="preserve">Dette lægemiddel indeholder mindre end 1 mmol natrium (23 mg) pr. 0,8 ml dosis, dvs. i det væsentlige </w:delText>
        </w:r>
      </w:del>
      <w:del w:id="23517" w:author="AbbVie7" w:date="2025-05-12T15:45:00Z">
        <w:r>
          <w:rPr>
            <w:color w:val="222222"/>
            <w:szCs w:val="22"/>
            <w:lang w:val="da-DK"/>
          </w:rPr>
          <w:delText>”</w:delText>
        </w:r>
      </w:del>
      <w:del w:id="23518" w:author="AbbVie7" w:date="2025-05-12T15:45:00Z">
        <w:r w:rsidRPr="004E79CA">
          <w:rPr>
            <w:color w:val="222222"/>
            <w:szCs w:val="22"/>
            <w:lang w:val="da-DK"/>
          </w:rPr>
          <w:delText>natriumfri</w:delText>
        </w:r>
      </w:del>
      <w:del w:id="23519" w:author="AbbVie7" w:date="2025-05-12T15:45:00Z">
        <w:r>
          <w:rPr>
            <w:color w:val="222222"/>
            <w:szCs w:val="22"/>
            <w:lang w:val="da-DK"/>
          </w:rPr>
          <w:delText>”</w:delText>
        </w:r>
      </w:del>
      <w:del w:id="23520" w:author="AbbVie7" w:date="2025-05-12T15:45:00Z">
        <w:r w:rsidRPr="004E79CA">
          <w:rPr>
            <w:color w:val="222222"/>
            <w:szCs w:val="22"/>
            <w:lang w:val="da-DK"/>
          </w:rPr>
          <w:delText>.</w:delText>
        </w:r>
      </w:del>
    </w:p>
    <w:p w:rsidR="00DD7A0E" w:rsidRPr="00365B48" w:rsidP="00211788" w14:paraId="3DA149BB" w14:textId="77777777">
      <w:pPr>
        <w:ind w:left="567" w:hanging="567"/>
        <w:rPr>
          <w:del w:id="23521" w:author="AbbVie7" w:date="2025-05-12T15:45:00Z"/>
          <w:lang w:val="da-DK"/>
        </w:rPr>
      </w:pPr>
    </w:p>
    <w:p w:rsidR="00330921" w:rsidRPr="00203DDB" w:rsidP="00211788" w14:paraId="6F964D9E" w14:textId="77777777">
      <w:pPr>
        <w:ind w:left="567" w:hanging="567"/>
        <w:rPr>
          <w:del w:id="23522" w:author="AbbVie7" w:date="2025-05-12T15:45:00Z"/>
          <w:lang w:val="da-DK"/>
        </w:rPr>
      </w:pPr>
    </w:p>
    <w:p w:rsidR="00211788" w:rsidRPr="008F497B" w:rsidP="00FC4552" w14:paraId="742C998F" w14:textId="77777777">
      <w:pPr>
        <w:keepNext/>
        <w:ind w:left="567" w:hanging="567"/>
        <w:rPr>
          <w:del w:id="23523" w:author="AbbVie7" w:date="2025-05-12T15:45:00Z"/>
          <w:lang w:val="da-DK"/>
        </w:rPr>
      </w:pPr>
      <w:del w:id="23524" w:author="AbbVie7" w:date="2025-05-12T15:45:00Z">
        <w:r w:rsidRPr="008F497B">
          <w:rPr>
            <w:b/>
            <w:lang w:val="da-DK"/>
          </w:rPr>
          <w:delText>3.</w:delText>
        </w:r>
      </w:del>
      <w:del w:id="23525" w:author="AbbVie7" w:date="2025-05-12T15:45:00Z">
        <w:r w:rsidRPr="008F497B">
          <w:rPr>
            <w:b/>
            <w:lang w:val="da-DK"/>
          </w:rPr>
          <w:tab/>
        </w:r>
      </w:del>
      <w:del w:id="23526" w:author="AbbVie7" w:date="2025-05-12T15:45:00Z">
        <w:r w:rsidRPr="008F497B">
          <w:rPr>
            <w:b/>
            <w:noProof/>
            <w:lang w:val="da-DK"/>
          </w:rPr>
          <w:delText xml:space="preserve">Sådan </w:delText>
        </w:r>
      </w:del>
      <w:del w:id="23527" w:author="AbbVie7" w:date="2025-05-12T15:45:00Z">
        <w:r w:rsidR="001A3FBB">
          <w:rPr>
            <w:b/>
            <w:noProof/>
            <w:lang w:val="da-DK"/>
          </w:rPr>
          <w:delText>får dit barn</w:delText>
        </w:r>
      </w:del>
      <w:del w:id="23528" w:author="AbbVie7" w:date="2025-05-12T15:45:00Z">
        <w:r>
          <w:rPr>
            <w:b/>
            <w:noProof/>
            <w:lang w:val="da-DK"/>
          </w:rPr>
          <w:delText xml:space="preserve"> Humira</w:delText>
        </w:r>
      </w:del>
    </w:p>
    <w:p w:rsidR="00211788" w:rsidP="00FC4552" w14:paraId="6E0C0A31" w14:textId="77777777">
      <w:pPr>
        <w:keepNext/>
        <w:rPr>
          <w:del w:id="23529" w:author="AbbVie7" w:date="2025-05-12T15:45:00Z"/>
          <w:lang w:val="da-DK"/>
        </w:rPr>
      </w:pPr>
    </w:p>
    <w:p w:rsidR="00767709" w:rsidP="00FC4552" w14:paraId="5EEFF4C2" w14:textId="77777777">
      <w:pPr>
        <w:keepNext/>
        <w:rPr>
          <w:del w:id="23530" w:author="AbbVie7" w:date="2025-05-12T15:45:00Z"/>
          <w:lang w:val="da-DK"/>
        </w:rPr>
      </w:pPr>
      <w:del w:id="23531" w:author="AbbVie7" w:date="2025-05-12T15:45:00Z">
        <w:r>
          <w:rPr>
            <w:lang w:val="da-DK"/>
          </w:rPr>
          <w:delText xml:space="preserve">Giv altid Humira nøjagtig efter lægens </w:delText>
        </w:r>
      </w:del>
      <w:del w:id="23532" w:author="AbbVie7" w:date="2025-05-12T15:45:00Z">
        <w:r w:rsidRPr="008F497B" w:rsidR="00211788">
          <w:rPr>
            <w:noProof/>
            <w:lang w:val="da-DK"/>
          </w:rPr>
          <w:delText xml:space="preserve">eller apotekspersonalets </w:delText>
        </w:r>
      </w:del>
      <w:del w:id="23533" w:author="AbbVie7" w:date="2025-05-12T15:45:00Z">
        <w:r>
          <w:rPr>
            <w:lang w:val="da-DK"/>
          </w:rPr>
          <w:delText xml:space="preserve">anvisning. Er </w:delText>
        </w:r>
      </w:del>
      <w:del w:id="23534" w:author="AbbVie7" w:date="2025-05-12T15:45:00Z">
        <w:r w:rsidR="0090154A">
          <w:rPr>
            <w:lang w:val="da-DK"/>
          </w:rPr>
          <w:delText>du</w:delText>
        </w:r>
      </w:del>
      <w:del w:id="23535" w:author="AbbVie7" w:date="2025-05-12T15:45:00Z">
        <w:r>
          <w:rPr>
            <w:lang w:val="da-DK"/>
          </w:rPr>
          <w:delText xml:space="preserve"> i tvivl, så spørg </w:delText>
        </w:r>
      </w:del>
      <w:del w:id="23536" w:author="AbbVie7" w:date="2025-05-12T15:45:00Z">
        <w:r w:rsidR="00211788">
          <w:rPr>
            <w:lang w:val="da-DK"/>
          </w:rPr>
          <w:delText>barn</w:delText>
        </w:r>
      </w:del>
      <w:del w:id="23537" w:author="AbbVie7" w:date="2025-05-12T15:45:00Z">
        <w:r w:rsidR="00C97D16">
          <w:rPr>
            <w:lang w:val="da-DK"/>
          </w:rPr>
          <w:delText>et</w:delText>
        </w:r>
      </w:del>
      <w:del w:id="23538" w:author="AbbVie7" w:date="2025-05-12T15:45:00Z">
        <w:r w:rsidR="00211788">
          <w:rPr>
            <w:lang w:val="da-DK"/>
          </w:rPr>
          <w:delText xml:space="preserve">s </w:delText>
        </w:r>
      </w:del>
      <w:del w:id="23539" w:author="AbbVie7" w:date="2025-05-12T15:45:00Z">
        <w:r>
          <w:rPr>
            <w:lang w:val="da-DK"/>
          </w:rPr>
          <w:delText>læge eller apotekspersonalet.</w:delText>
        </w:r>
      </w:del>
      <w:del w:id="23540" w:author="AbbVie7" w:date="2025-05-12T15:45:00Z">
        <w:r w:rsidRPr="00C25305" w:rsidR="00C25305">
          <w:rPr>
            <w:lang w:val="da-DK"/>
          </w:rPr>
          <w:delText xml:space="preserve"> </w:delText>
        </w:r>
      </w:del>
      <w:del w:id="23541" w:author="AbbVie7" w:date="2025-05-12T15:45:00Z">
        <w:r w:rsidR="008E4D1C">
          <w:rPr>
            <w:lang w:val="da-DK"/>
          </w:rPr>
          <w:delText>Din læge kan have udskrevet Humira i en anden styrke, hvis dit barn har behov for en anden dosis.</w:delText>
        </w:r>
      </w:del>
    </w:p>
    <w:p w:rsidR="00771A5C" w14:paraId="368D932A" w14:textId="77777777">
      <w:pPr>
        <w:rPr>
          <w:del w:id="23542" w:author="AbbVie7" w:date="2025-05-12T15:45:00Z"/>
          <w:lang w:val="da-DK"/>
        </w:rPr>
      </w:pPr>
    </w:p>
    <w:p w:rsidR="00471F4B" w:rsidP="00BF4E04" w14:paraId="7053802E" w14:textId="77777777">
      <w:pPr>
        <w:pStyle w:val="EMEANormal"/>
        <w:keepNext/>
        <w:rPr>
          <w:del w:id="23543" w:author="AbbVie7" w:date="2025-05-12T15:45:00Z"/>
          <w:color w:val="000000"/>
          <w:szCs w:val="24"/>
          <w:u w:val="single"/>
          <w:lang w:val="da-DK"/>
        </w:rPr>
      </w:pPr>
      <w:del w:id="23544" w:author="AbbVie7" w:date="2025-05-12T15:45:00Z">
        <w:r w:rsidRPr="002D276E">
          <w:rPr>
            <w:u w:val="single"/>
            <w:lang w:val="da-DK"/>
          </w:rPr>
          <w:delText xml:space="preserve">Børn </w:delText>
        </w:r>
      </w:del>
      <w:del w:id="23545" w:author="AbbVie7" w:date="2025-05-12T15:45:00Z">
        <w:r w:rsidR="00C07FCB">
          <w:rPr>
            <w:u w:val="single"/>
            <w:lang w:val="da-DK"/>
          </w:rPr>
          <w:delText xml:space="preserve">og unge </w:delText>
        </w:r>
      </w:del>
      <w:del w:id="23546" w:author="AbbVie7" w:date="2025-05-12T15:45:00Z">
        <w:r w:rsidRPr="002D276E">
          <w:rPr>
            <w:u w:val="single"/>
            <w:lang w:val="da-DK"/>
          </w:rPr>
          <w:delText xml:space="preserve">med </w:delText>
        </w:r>
      </w:del>
      <w:del w:id="23547" w:author="AbbVie7" w:date="2025-05-12T15:45:00Z">
        <w:r>
          <w:rPr>
            <w:u w:val="single"/>
            <w:lang w:val="da-DK"/>
          </w:rPr>
          <w:delText>p</w:delText>
        </w:r>
      </w:del>
      <w:del w:id="23548" w:author="AbbVie7" w:date="2025-05-12T15:45:00Z">
        <w:r>
          <w:rPr>
            <w:color w:val="000000"/>
            <w:szCs w:val="24"/>
            <w:u w:val="single"/>
            <w:lang w:val="da-DK"/>
          </w:rPr>
          <w:delText>olyartikulær juvenil idiopatisk artrit</w:delText>
        </w:r>
      </w:del>
    </w:p>
    <w:p w:rsidR="00C07FCB" w:rsidP="00BF4E04" w14:paraId="4E696151" w14:textId="77777777">
      <w:pPr>
        <w:pStyle w:val="EMEANormal"/>
        <w:keepNext/>
        <w:rPr>
          <w:del w:id="23549" w:author="AbbVie7" w:date="2025-05-12T15:45:00Z"/>
          <w:color w:val="000000"/>
          <w:szCs w:val="24"/>
          <w:u w:val="single"/>
          <w:lang w:val="da-DK"/>
        </w:rPr>
      </w:pPr>
    </w:p>
    <w:p w:rsidR="00C07FCB" w:rsidRPr="0073465B" w:rsidP="00BF4E04" w14:paraId="3BC73CF6" w14:textId="77777777">
      <w:pPr>
        <w:pStyle w:val="EMEANormal"/>
        <w:keepNext/>
        <w:rPr>
          <w:del w:id="23550" w:author="AbbVie7" w:date="2025-05-12T15:45:00Z"/>
          <w:i/>
          <w:color w:val="000000"/>
          <w:szCs w:val="24"/>
          <w:u w:val="single"/>
          <w:lang w:val="da-DK"/>
        </w:rPr>
      </w:pPr>
      <w:del w:id="23551" w:author="AbbVie7" w:date="2025-05-12T15:45:00Z">
        <w:r w:rsidRPr="0073465B">
          <w:rPr>
            <w:i/>
            <w:lang w:val="da-DK"/>
          </w:rPr>
          <w:delText>Børn og unge fra 2 år, der vejer fra 10 kg til mindre end 30 kg</w:delText>
        </w:r>
      </w:del>
    </w:p>
    <w:p w:rsidR="00471F4B" w:rsidRPr="0073465B" w:rsidP="00BF4E04" w14:paraId="657A8FB8" w14:textId="77777777">
      <w:pPr>
        <w:keepNext/>
        <w:rPr>
          <w:del w:id="23552" w:author="AbbVie7" w:date="2025-05-12T15:45:00Z"/>
          <w:lang w:val="da-DK"/>
        </w:rPr>
      </w:pPr>
      <w:del w:id="23553" w:author="AbbVie7" w:date="2025-05-12T15:45:00Z">
        <w:r>
          <w:rPr>
            <w:noProof/>
            <w:color w:val="000000"/>
            <w:lang w:val="da-DK"/>
          </w:rPr>
          <w:delText xml:space="preserve">Den anbefalede dosis Humira </w:delText>
        </w:r>
      </w:del>
      <w:del w:id="23554" w:author="AbbVie7" w:date="2025-05-12T15:45:00Z">
        <w:r>
          <w:rPr>
            <w:lang w:val="da-DK"/>
          </w:rPr>
          <w:delText xml:space="preserve">er </w:delText>
        </w:r>
      </w:del>
      <w:del w:id="23555" w:author="AbbVie7" w:date="2025-05-12T15:45:00Z">
        <w:r w:rsidRPr="0073465B" w:rsidR="00C07FCB">
          <w:rPr>
            <w:lang w:val="da-DK"/>
          </w:rPr>
          <w:delText>20 mg hver anden uge</w:delText>
        </w:r>
      </w:del>
    </w:p>
    <w:p w:rsidR="00B73693" w:rsidP="00BF4E04" w14:paraId="29E86454" w14:textId="77777777">
      <w:pPr>
        <w:keepNext/>
        <w:rPr>
          <w:del w:id="23556" w:author="AbbVie7" w:date="2025-05-12T15:45:00Z"/>
          <w:lang w:val="da-DK"/>
        </w:rPr>
      </w:pPr>
    </w:p>
    <w:p w:rsidR="00217377" w:rsidP="00BF4E04" w14:paraId="535DC63A" w14:textId="77777777">
      <w:pPr>
        <w:keepNext/>
        <w:rPr>
          <w:del w:id="23557" w:author="AbbVie7" w:date="2025-05-12T15:45:00Z"/>
          <w:i/>
          <w:lang w:val="da-DK"/>
        </w:rPr>
      </w:pPr>
      <w:del w:id="23558" w:author="AbbVie7" w:date="2025-05-12T15:45:00Z">
        <w:r w:rsidRPr="0073465B">
          <w:rPr>
            <w:i/>
            <w:lang w:val="da-DK"/>
          </w:rPr>
          <w:delText>Børn og unge fra 2 år der vejer 30 kg eller mere</w:delText>
        </w:r>
      </w:del>
    </w:p>
    <w:p w:rsidR="00767709" w:rsidP="0073465B" w14:paraId="4F8A857F" w14:textId="77777777">
      <w:pPr>
        <w:keepNext/>
        <w:rPr>
          <w:del w:id="23559" w:author="AbbVie7" w:date="2025-05-12T15:45:00Z"/>
          <w:lang w:val="da-DK"/>
        </w:rPr>
      </w:pPr>
      <w:del w:id="23560" w:author="AbbVie7" w:date="2025-05-12T15:45:00Z">
        <w:r>
          <w:rPr>
            <w:noProof/>
            <w:color w:val="000000"/>
            <w:lang w:val="da-DK"/>
          </w:rPr>
          <w:delText xml:space="preserve">Den anbefalede dosis Humira </w:delText>
        </w:r>
      </w:del>
      <w:del w:id="23561" w:author="AbbVie7" w:date="2025-05-12T15:45:00Z">
        <w:r w:rsidR="002B521E">
          <w:rPr>
            <w:noProof/>
            <w:color w:val="000000"/>
            <w:lang w:val="da-DK"/>
          </w:rPr>
          <w:delText xml:space="preserve">er </w:delText>
        </w:r>
      </w:del>
      <w:del w:id="23562" w:author="AbbVie7" w:date="2025-05-12T15:45:00Z">
        <w:r w:rsidRPr="0073465B" w:rsidR="00B73693">
          <w:rPr>
            <w:lang w:val="da-DK"/>
          </w:rPr>
          <w:delText>40 mg hver anden uge</w:delText>
        </w:r>
      </w:del>
      <w:del w:id="23563" w:author="AbbVie7" w:date="2025-05-12T15:45:00Z">
        <w:r w:rsidR="00B73693">
          <w:rPr>
            <w:noProof/>
            <w:color w:val="000000"/>
            <w:lang w:val="da-DK"/>
          </w:rPr>
          <w:delText>.</w:delText>
        </w:r>
      </w:del>
    </w:p>
    <w:p w:rsidR="00767709" w14:paraId="10303E98" w14:textId="77777777">
      <w:pPr>
        <w:rPr>
          <w:del w:id="23564" w:author="AbbVie7" w:date="2025-05-12T15:45:00Z"/>
          <w:lang w:val="da-DK"/>
        </w:rPr>
      </w:pPr>
    </w:p>
    <w:p w:rsidR="00372D3E" w:rsidRPr="00B848D4" w:rsidP="00AD3F70" w14:paraId="25DDFE73" w14:textId="77777777">
      <w:pPr>
        <w:rPr>
          <w:del w:id="23565" w:author="AbbVie7" w:date="2025-05-12T15:45:00Z"/>
          <w:u w:val="single"/>
          <w:lang w:val="da-DK"/>
        </w:rPr>
      </w:pPr>
      <w:del w:id="23566" w:author="AbbVie7" w:date="2025-05-12T15:45:00Z">
        <w:r w:rsidRPr="00B848D4">
          <w:rPr>
            <w:u w:val="single"/>
            <w:lang w:val="da-DK"/>
          </w:rPr>
          <w:delText>Børn</w:delText>
        </w:r>
      </w:del>
      <w:del w:id="23567" w:author="AbbVie7" w:date="2025-05-12T15:45:00Z">
        <w:r w:rsidR="00B73693">
          <w:rPr>
            <w:u w:val="single"/>
            <w:lang w:val="da-DK"/>
          </w:rPr>
          <w:delText>, unge og voksne</w:delText>
        </w:r>
      </w:del>
      <w:del w:id="23568" w:author="AbbVie7" w:date="2025-05-12T15:45:00Z">
        <w:r w:rsidRPr="00B848D4">
          <w:rPr>
            <w:u w:val="single"/>
            <w:lang w:val="da-DK"/>
          </w:rPr>
          <w:delText xml:space="preserve"> med entesopatirelateret artrit</w:delText>
        </w:r>
      </w:del>
    </w:p>
    <w:p w:rsidR="00372D3E" w:rsidP="00AD3F70" w14:paraId="50774237" w14:textId="77777777">
      <w:pPr>
        <w:numPr>
          <w:ilvl w:val="12"/>
          <w:numId w:val="0"/>
        </w:numPr>
        <w:ind w:right="-2"/>
        <w:rPr>
          <w:del w:id="23569" w:author="AbbVie7" w:date="2025-05-12T15:45:00Z"/>
          <w:lang w:val="da-DK"/>
        </w:rPr>
      </w:pPr>
    </w:p>
    <w:p w:rsidR="00B73693" w:rsidRPr="0073465B" w:rsidP="00AD3F70" w14:paraId="0A3419EA" w14:textId="77777777">
      <w:pPr>
        <w:rPr>
          <w:del w:id="23570" w:author="AbbVie7" w:date="2025-05-12T15:45:00Z"/>
          <w:i/>
          <w:noProof/>
          <w:color w:val="000000"/>
          <w:lang w:val="da-DK"/>
        </w:rPr>
      </w:pPr>
      <w:del w:id="23571" w:author="AbbVie7" w:date="2025-05-12T15:45:00Z">
        <w:r w:rsidRPr="0073465B">
          <w:rPr>
            <w:i/>
            <w:lang w:val="da-DK"/>
          </w:rPr>
          <w:delText>Børn og unge fra 6 år, der vejer fra 15 kg og mindre end 30 kg</w:delText>
        </w:r>
      </w:del>
      <w:del w:id="23572" w:author="AbbVie7" w:date="2025-05-12T15:45:00Z">
        <w:r w:rsidRPr="0073465B">
          <w:rPr>
            <w:i/>
            <w:noProof/>
            <w:color w:val="000000"/>
            <w:lang w:val="da-DK"/>
          </w:rPr>
          <w:delText xml:space="preserve"> </w:delText>
        </w:r>
      </w:del>
    </w:p>
    <w:p w:rsidR="00CB5560" w:rsidP="00AD3F70" w14:paraId="0BD2E8FF" w14:textId="77777777">
      <w:pPr>
        <w:rPr>
          <w:del w:id="23573" w:author="AbbVie7" w:date="2025-05-12T15:45:00Z"/>
          <w:noProof/>
          <w:color w:val="000000"/>
          <w:lang w:val="da-DK"/>
        </w:rPr>
      </w:pPr>
    </w:p>
    <w:p w:rsidR="00B73693" w:rsidRPr="008963B6" w:rsidP="00AD3F70" w14:paraId="354140F3" w14:textId="77777777">
      <w:pPr>
        <w:rPr>
          <w:del w:id="23574" w:author="AbbVie7" w:date="2025-05-12T15:45:00Z"/>
          <w:lang w:val="da-DK"/>
        </w:rPr>
      </w:pPr>
      <w:del w:id="23575" w:author="AbbVie7" w:date="2025-05-12T15:45:00Z">
        <w:r>
          <w:rPr>
            <w:noProof/>
            <w:color w:val="000000"/>
            <w:lang w:val="da-DK"/>
          </w:rPr>
          <w:delText xml:space="preserve">Den anbefalede dosis Humira </w:delText>
        </w:r>
      </w:del>
      <w:del w:id="23576" w:author="AbbVie7" w:date="2025-05-12T15:45:00Z">
        <w:r>
          <w:rPr>
            <w:lang w:val="da-DK"/>
          </w:rPr>
          <w:delText xml:space="preserve">er </w:delText>
        </w:r>
      </w:del>
      <w:del w:id="23577" w:author="AbbVie7" w:date="2025-05-12T15:45:00Z">
        <w:r w:rsidRPr="008963B6">
          <w:rPr>
            <w:lang w:val="da-DK"/>
          </w:rPr>
          <w:delText>20 mg hver anden uge</w:delText>
        </w:r>
      </w:del>
    </w:p>
    <w:p w:rsidR="00B73693" w:rsidP="00B73693" w14:paraId="23657A9A" w14:textId="77777777">
      <w:pPr>
        <w:keepNext/>
        <w:rPr>
          <w:del w:id="23578" w:author="AbbVie7" w:date="2025-05-12T15:45:00Z"/>
          <w:lang w:val="da-DK"/>
        </w:rPr>
      </w:pPr>
    </w:p>
    <w:p w:rsidR="00B73693" w:rsidRPr="00365B48" w:rsidP="00B73693" w14:paraId="071D3500" w14:textId="77777777">
      <w:pPr>
        <w:numPr>
          <w:ilvl w:val="12"/>
          <w:numId w:val="0"/>
        </w:numPr>
        <w:ind w:right="-2"/>
        <w:rPr>
          <w:del w:id="23579" w:author="AbbVie7" w:date="2025-05-12T15:45:00Z"/>
          <w:i/>
          <w:lang w:val="da-DK"/>
        </w:rPr>
      </w:pPr>
      <w:del w:id="23580" w:author="AbbVie7" w:date="2025-05-12T15:45:00Z">
        <w:r w:rsidRPr="0073465B">
          <w:rPr>
            <w:i/>
            <w:lang w:val="da-DK"/>
          </w:rPr>
          <w:delText>Børn, unge og voksne fra 6 år, der vejer 30 kg eller mere</w:delText>
        </w:r>
      </w:del>
    </w:p>
    <w:p w:rsidR="00CB5560" w:rsidP="00B73693" w14:paraId="0686E651" w14:textId="77777777">
      <w:pPr>
        <w:numPr>
          <w:ilvl w:val="12"/>
          <w:numId w:val="0"/>
        </w:numPr>
        <w:ind w:right="-2"/>
        <w:rPr>
          <w:del w:id="23581" w:author="AbbVie7" w:date="2025-05-12T15:45:00Z"/>
          <w:noProof/>
          <w:color w:val="000000"/>
          <w:lang w:val="da-DK"/>
        </w:rPr>
      </w:pPr>
    </w:p>
    <w:p w:rsidR="00B73693" w:rsidP="00B73693" w14:paraId="003E7670" w14:textId="77777777">
      <w:pPr>
        <w:numPr>
          <w:ilvl w:val="12"/>
          <w:numId w:val="0"/>
        </w:numPr>
        <w:ind w:right="-2"/>
        <w:rPr>
          <w:del w:id="23582" w:author="AbbVie7" w:date="2025-05-12T15:45:00Z"/>
          <w:lang w:val="da-DK"/>
        </w:rPr>
      </w:pPr>
      <w:del w:id="23583" w:author="AbbVie7" w:date="2025-05-12T15:45:00Z">
        <w:r>
          <w:rPr>
            <w:noProof/>
            <w:color w:val="000000"/>
            <w:lang w:val="da-DK"/>
          </w:rPr>
          <w:delText xml:space="preserve">Den anbefalede dosis Humira </w:delText>
        </w:r>
      </w:del>
      <w:del w:id="23584" w:author="AbbVie7" w:date="2025-05-12T15:45:00Z">
        <w:r w:rsidR="002B521E">
          <w:rPr>
            <w:noProof/>
            <w:color w:val="000000"/>
            <w:lang w:val="da-DK"/>
          </w:rPr>
          <w:delText xml:space="preserve">er </w:delText>
        </w:r>
      </w:del>
      <w:del w:id="23585" w:author="AbbVie7" w:date="2025-05-12T15:45:00Z">
        <w:r w:rsidRPr="008963B6">
          <w:rPr>
            <w:lang w:val="da-DK"/>
          </w:rPr>
          <w:delText>40 mg hver anden uge</w:delText>
        </w:r>
      </w:del>
      <w:del w:id="23586" w:author="AbbVie7" w:date="2025-05-12T15:45:00Z">
        <w:r>
          <w:rPr>
            <w:noProof/>
            <w:color w:val="000000"/>
            <w:lang w:val="da-DK"/>
          </w:rPr>
          <w:delText>.</w:delText>
        </w:r>
      </w:del>
    </w:p>
    <w:p w:rsidR="00403068" w:rsidP="002F1620" w14:paraId="77526553" w14:textId="77777777">
      <w:pPr>
        <w:ind w:right="34"/>
        <w:rPr>
          <w:del w:id="23587" w:author="AbbVie7" w:date="2025-05-12T15:45:00Z"/>
          <w:u w:val="single"/>
          <w:lang w:val="da-DK"/>
        </w:rPr>
      </w:pPr>
    </w:p>
    <w:p w:rsidR="002F1620" w:rsidRPr="008D05FE" w:rsidP="002F1620" w14:paraId="2F061BAA" w14:textId="77777777">
      <w:pPr>
        <w:ind w:right="34"/>
        <w:rPr>
          <w:del w:id="23588" w:author="AbbVie7" w:date="2025-05-12T15:45:00Z"/>
          <w:u w:val="single"/>
          <w:lang w:val="da-DK"/>
        </w:rPr>
      </w:pPr>
      <w:del w:id="23589" w:author="AbbVie7" w:date="2025-05-12T15:45:00Z">
        <w:r w:rsidRPr="008D05FE">
          <w:rPr>
            <w:u w:val="single"/>
            <w:lang w:val="da-DK"/>
          </w:rPr>
          <w:delText>Børn og unge med psoriasis</w:delText>
        </w:r>
      </w:del>
    </w:p>
    <w:p w:rsidR="002F1620" w:rsidP="002F1620" w14:paraId="18600A06" w14:textId="77777777">
      <w:pPr>
        <w:numPr>
          <w:ilvl w:val="12"/>
          <w:numId w:val="0"/>
        </w:numPr>
        <w:tabs>
          <w:tab w:val="clear" w:pos="562"/>
        </w:tabs>
        <w:ind w:right="-2"/>
        <w:rPr>
          <w:del w:id="23590" w:author="AbbVie7" w:date="2025-05-12T15:45:00Z"/>
          <w:lang w:val="da-DK"/>
        </w:rPr>
      </w:pPr>
    </w:p>
    <w:p w:rsidR="00645AA6" w:rsidRPr="0073465B" w:rsidP="002F1620" w14:paraId="376D43AC" w14:textId="77777777">
      <w:pPr>
        <w:numPr>
          <w:ilvl w:val="12"/>
          <w:numId w:val="0"/>
        </w:numPr>
        <w:tabs>
          <w:tab w:val="clear" w:pos="562"/>
        </w:tabs>
        <w:ind w:right="-2"/>
        <w:rPr>
          <w:del w:id="23591" w:author="AbbVie7" w:date="2025-05-12T15:45:00Z"/>
          <w:i/>
          <w:lang w:val="da-DK"/>
        </w:rPr>
      </w:pPr>
      <w:del w:id="23592" w:author="AbbVie7" w:date="2025-05-12T15:45:00Z">
        <w:r w:rsidRPr="0073465B">
          <w:rPr>
            <w:i/>
            <w:lang w:val="da-DK"/>
          </w:rPr>
          <w:delText>Børn og unge fra 4 til 17 år, der vejer fra 15 kg og mindre end 30 kg</w:delText>
        </w:r>
      </w:del>
    </w:p>
    <w:p w:rsidR="00E11511" w:rsidP="00645AA6" w14:paraId="75C9FFDD" w14:textId="77777777">
      <w:pPr>
        <w:rPr>
          <w:del w:id="23593" w:author="AbbVie7" w:date="2025-05-12T15:45:00Z"/>
          <w:noProof/>
          <w:color w:val="000000"/>
          <w:lang w:val="da-DK"/>
        </w:rPr>
      </w:pPr>
    </w:p>
    <w:p w:rsidR="00645AA6" w:rsidRPr="008261D8" w:rsidP="00645AA6" w14:paraId="6169AE14" w14:textId="77777777">
      <w:pPr>
        <w:rPr>
          <w:del w:id="23594" w:author="AbbVie7" w:date="2025-05-12T15:45:00Z"/>
          <w:lang w:val="da-DK"/>
        </w:rPr>
      </w:pPr>
      <w:del w:id="23595" w:author="AbbVie7" w:date="2025-05-12T15:45:00Z">
        <w:r w:rsidRPr="008D05FE">
          <w:rPr>
            <w:noProof/>
            <w:color w:val="000000"/>
            <w:lang w:val="da-DK"/>
          </w:rPr>
          <w:delText xml:space="preserve">Den anbefalede </w:delText>
        </w:r>
      </w:del>
      <w:del w:id="23596" w:author="AbbVie7" w:date="2025-05-12T15:45:00Z">
        <w:r>
          <w:rPr>
            <w:noProof/>
            <w:color w:val="000000"/>
            <w:lang w:val="da-DK"/>
          </w:rPr>
          <w:delText>s</w:delText>
        </w:r>
      </w:del>
      <w:del w:id="23597" w:author="AbbVie7" w:date="2025-05-12T15:45:00Z">
        <w:r w:rsidRPr="00966EB9">
          <w:rPr>
            <w:szCs w:val="22"/>
            <w:lang w:val="da-DK"/>
          </w:rPr>
          <w:delText>tartdosis</w:delText>
        </w:r>
      </w:del>
      <w:del w:id="23598" w:author="AbbVie7" w:date="2025-05-12T15:45:00Z">
        <w:r w:rsidR="005F306A">
          <w:rPr>
            <w:szCs w:val="22"/>
            <w:lang w:val="da-DK"/>
          </w:rPr>
          <w:delText xml:space="preserve"> af Humira er</w:delText>
        </w:r>
      </w:del>
      <w:del w:id="23599" w:author="AbbVie7" w:date="2025-05-12T15:45:00Z">
        <w:r w:rsidRPr="00966EB9">
          <w:rPr>
            <w:szCs w:val="22"/>
            <w:lang w:val="da-DK"/>
          </w:rPr>
          <w:delText xml:space="preserve"> </w:delText>
        </w:r>
      </w:del>
      <w:del w:id="23600" w:author="AbbVie7" w:date="2025-05-12T15:45:00Z">
        <w:r>
          <w:rPr>
            <w:szCs w:val="22"/>
            <w:lang w:val="da-DK"/>
          </w:rPr>
          <w:delText>2</w:delText>
        </w:r>
      </w:del>
      <w:del w:id="23601" w:author="AbbVie7" w:date="2025-05-12T15:45:00Z">
        <w:r w:rsidRPr="00966EB9">
          <w:rPr>
            <w:lang w:val="da-DK"/>
          </w:rPr>
          <w:delText xml:space="preserve">0 mg, </w:delText>
        </w:r>
      </w:del>
      <w:del w:id="23602" w:author="AbbVie7" w:date="2025-05-12T15:45:00Z">
        <w:r>
          <w:rPr>
            <w:lang w:val="da-DK"/>
          </w:rPr>
          <w:delText>efterfulgt af 20 mg en uge senere</w:delText>
        </w:r>
      </w:del>
      <w:del w:id="23603" w:author="AbbVie7" w:date="2025-05-12T15:45:00Z">
        <w:r w:rsidRPr="008261D8">
          <w:rPr>
            <w:lang w:val="da-DK"/>
          </w:rPr>
          <w:delText>.</w:delText>
        </w:r>
      </w:del>
      <w:del w:id="23604" w:author="AbbVie7" w:date="2025-05-12T15:45:00Z">
        <w:r>
          <w:rPr>
            <w:lang w:val="da-DK"/>
          </w:rPr>
          <w:delText xml:space="preserve"> </w:delText>
        </w:r>
      </w:del>
      <w:del w:id="23605" w:author="AbbVie7" w:date="2025-05-12T15:45:00Z">
        <w:r w:rsidRPr="008261D8">
          <w:rPr>
            <w:lang w:val="da-DK"/>
          </w:rPr>
          <w:delText xml:space="preserve">Herefter er den sædvanlige dosis </w:delText>
        </w:r>
      </w:del>
      <w:del w:id="23606" w:author="AbbVie7" w:date="2025-05-12T15:45:00Z">
        <w:r>
          <w:rPr>
            <w:lang w:val="da-DK"/>
          </w:rPr>
          <w:delText>2</w:delText>
        </w:r>
      </w:del>
      <w:del w:id="23607" w:author="AbbVie7" w:date="2025-05-12T15:45:00Z">
        <w:r w:rsidRPr="008261D8">
          <w:rPr>
            <w:lang w:val="da-DK"/>
          </w:rPr>
          <w:delText>0 mg hver anden uge.</w:delText>
        </w:r>
      </w:del>
    </w:p>
    <w:p w:rsidR="002F1620" w:rsidP="002F1620" w14:paraId="2E482B94" w14:textId="77777777">
      <w:pPr>
        <w:numPr>
          <w:ilvl w:val="12"/>
          <w:numId w:val="0"/>
        </w:numPr>
        <w:ind w:right="-2"/>
        <w:rPr>
          <w:del w:id="23608" w:author="AbbVie7" w:date="2025-05-12T15:45:00Z"/>
          <w:noProof/>
          <w:color w:val="000000"/>
          <w:lang w:val="da-DK"/>
        </w:rPr>
      </w:pPr>
    </w:p>
    <w:p w:rsidR="00645AA6" w:rsidP="00365B48" w14:paraId="21BC9F57" w14:textId="77777777">
      <w:pPr>
        <w:numPr>
          <w:ilvl w:val="12"/>
          <w:numId w:val="0"/>
        </w:numPr>
        <w:ind w:right="-2"/>
        <w:rPr>
          <w:del w:id="23609" w:author="AbbVie7" w:date="2025-05-12T15:45:00Z"/>
          <w:i/>
          <w:lang w:val="da-DK"/>
        </w:rPr>
      </w:pPr>
      <w:del w:id="23610" w:author="AbbVie7" w:date="2025-05-12T15:45:00Z">
        <w:r w:rsidRPr="0073465B">
          <w:rPr>
            <w:i/>
            <w:lang w:val="da-DK"/>
          </w:rPr>
          <w:delText>Børn, unge og voksne fra 4 til 17 år, der vejer 30 kg eller mere</w:delText>
        </w:r>
      </w:del>
    </w:p>
    <w:p w:rsidR="00403068" w:rsidP="00203DDB" w14:paraId="5C398686" w14:textId="77777777">
      <w:pPr>
        <w:numPr>
          <w:ilvl w:val="12"/>
          <w:numId w:val="0"/>
        </w:numPr>
        <w:ind w:right="-2"/>
        <w:rPr>
          <w:del w:id="23611" w:author="AbbVie7" w:date="2025-05-12T15:45:00Z"/>
          <w:noProof/>
          <w:color w:val="000000"/>
          <w:lang w:val="da-DK"/>
        </w:rPr>
      </w:pPr>
    </w:p>
    <w:p w:rsidR="00645AA6" w:rsidRPr="0073465B" w:rsidP="00203DDB" w14:paraId="25EAAC2E" w14:textId="77777777">
      <w:pPr>
        <w:numPr>
          <w:ilvl w:val="12"/>
          <w:numId w:val="0"/>
        </w:numPr>
        <w:ind w:right="-2"/>
        <w:rPr>
          <w:del w:id="23612" w:author="AbbVie7" w:date="2025-05-12T15:45:00Z"/>
          <w:i/>
          <w:lang w:val="da-DK"/>
        </w:rPr>
      </w:pPr>
      <w:del w:id="23613" w:author="AbbVie7" w:date="2025-05-12T15:45:00Z">
        <w:r w:rsidRPr="008D05FE">
          <w:rPr>
            <w:noProof/>
            <w:color w:val="000000"/>
            <w:lang w:val="da-DK"/>
          </w:rPr>
          <w:delText>Den anbefalede</w:delText>
        </w:r>
      </w:del>
      <w:del w:id="23614" w:author="AbbVie7" w:date="2025-05-12T15:45:00Z">
        <w:r>
          <w:rPr>
            <w:noProof/>
            <w:color w:val="000000"/>
            <w:lang w:val="da-DK"/>
          </w:rPr>
          <w:delText xml:space="preserve"> </w:delText>
        </w:r>
      </w:del>
      <w:del w:id="23615" w:author="AbbVie7" w:date="2025-05-12T15:45:00Z">
        <w:r w:rsidR="005F306A">
          <w:rPr>
            <w:noProof/>
            <w:color w:val="000000"/>
            <w:lang w:val="da-DK"/>
          </w:rPr>
          <w:delText>s</w:delText>
        </w:r>
      </w:del>
      <w:del w:id="23616" w:author="AbbVie7" w:date="2025-05-12T15:45:00Z">
        <w:r w:rsidRPr="00966EB9">
          <w:rPr>
            <w:szCs w:val="22"/>
            <w:lang w:val="da-DK"/>
          </w:rPr>
          <w:delText>tartdosis</w:delText>
        </w:r>
      </w:del>
      <w:del w:id="23617" w:author="AbbVie7" w:date="2025-05-12T15:45:00Z">
        <w:r w:rsidR="005F306A">
          <w:rPr>
            <w:szCs w:val="22"/>
            <w:lang w:val="da-DK"/>
          </w:rPr>
          <w:delText xml:space="preserve"> af Humira er </w:delText>
        </w:r>
      </w:del>
      <w:del w:id="23618" w:author="AbbVie7" w:date="2025-05-12T15:45:00Z">
        <w:r w:rsidRPr="00966EB9">
          <w:rPr>
            <w:lang w:val="da-DK"/>
          </w:rPr>
          <w:delText xml:space="preserve">40 mg, </w:delText>
        </w:r>
      </w:del>
      <w:del w:id="23619" w:author="AbbVie7" w:date="2025-05-12T15:45:00Z">
        <w:r>
          <w:rPr>
            <w:lang w:val="da-DK"/>
          </w:rPr>
          <w:delText>efterfulgt af 40 mg en uge senere</w:delText>
        </w:r>
      </w:del>
      <w:del w:id="23620" w:author="AbbVie7" w:date="2025-05-12T15:45:00Z">
        <w:r w:rsidRPr="008261D8">
          <w:rPr>
            <w:lang w:val="da-DK"/>
          </w:rPr>
          <w:delText>.</w:delText>
        </w:r>
      </w:del>
      <w:del w:id="23621" w:author="AbbVie7" w:date="2025-05-12T15:45:00Z">
        <w:r>
          <w:rPr>
            <w:lang w:val="da-DK"/>
          </w:rPr>
          <w:delText xml:space="preserve"> </w:delText>
        </w:r>
      </w:del>
      <w:del w:id="23622" w:author="AbbVie7" w:date="2025-05-12T15:45:00Z">
        <w:r w:rsidRPr="008261D8">
          <w:rPr>
            <w:lang w:val="da-DK"/>
          </w:rPr>
          <w:delText>Herefter er den sædvanlige dosis 40 mg hver anden uge.</w:delText>
        </w:r>
      </w:del>
    </w:p>
    <w:p w:rsidR="00645AA6" w:rsidP="00A653DA" w14:paraId="36DC30F6" w14:textId="77777777">
      <w:pPr>
        <w:numPr>
          <w:ilvl w:val="12"/>
          <w:numId w:val="0"/>
        </w:numPr>
        <w:tabs>
          <w:tab w:val="clear" w:pos="562"/>
        </w:tabs>
        <w:ind w:right="-2"/>
        <w:rPr>
          <w:del w:id="23623" w:author="AbbVie7" w:date="2025-05-12T15:45:00Z"/>
          <w:u w:val="single"/>
          <w:lang w:val="da-DK"/>
        </w:rPr>
      </w:pPr>
    </w:p>
    <w:p w:rsidR="00A653DA" w:rsidRPr="00417E05" w:rsidP="00A653DA" w14:paraId="384F1573" w14:textId="77777777">
      <w:pPr>
        <w:numPr>
          <w:ilvl w:val="12"/>
          <w:numId w:val="0"/>
        </w:numPr>
        <w:tabs>
          <w:tab w:val="clear" w:pos="562"/>
        </w:tabs>
        <w:ind w:right="-2"/>
        <w:rPr>
          <w:del w:id="23624" w:author="AbbVie7" w:date="2025-05-12T15:45:00Z"/>
          <w:u w:val="single"/>
          <w:lang w:val="da-DK"/>
        </w:rPr>
      </w:pPr>
      <w:del w:id="23625" w:author="AbbVie7" w:date="2025-05-12T15:45:00Z">
        <w:r w:rsidRPr="00417E05">
          <w:rPr>
            <w:u w:val="single"/>
            <w:lang w:val="da-DK"/>
          </w:rPr>
          <w:delText>Unge med h</w:delText>
        </w:r>
      </w:del>
      <w:del w:id="23626" w:author="AbbVie7" w:date="2025-05-12T15:45:00Z">
        <w:r w:rsidRPr="00417E05">
          <w:rPr>
            <w:szCs w:val="22"/>
            <w:u w:val="single"/>
            <w:lang w:val="da-DK"/>
          </w:rPr>
          <w:delText xml:space="preserve">idrosadenitis suppurativa </w:delText>
        </w:r>
      </w:del>
      <w:del w:id="23627" w:author="AbbVie7" w:date="2025-05-12T15:45:00Z">
        <w:r w:rsidRPr="00417E05">
          <w:rPr>
            <w:u w:val="single"/>
            <w:lang w:val="da-DK"/>
          </w:rPr>
          <w:delText>fra</w:delText>
        </w:r>
      </w:del>
      <w:del w:id="23628" w:author="AbbVie7" w:date="2025-05-12T15:45:00Z">
        <w:r w:rsidR="00557665">
          <w:rPr>
            <w:u w:val="single"/>
            <w:lang w:val="da-DK"/>
          </w:rPr>
          <w:delText xml:space="preserve"> </w:delText>
        </w:r>
      </w:del>
      <w:del w:id="23629" w:author="AbbVie7" w:date="2025-05-12T15:45:00Z">
        <w:r w:rsidRPr="00417E05">
          <w:rPr>
            <w:u w:val="single"/>
            <w:lang w:val="da-DK"/>
          </w:rPr>
          <w:delText>12 år, som vejer 30 kg eller mere</w:delText>
        </w:r>
      </w:del>
    </w:p>
    <w:p w:rsidR="00A653DA" w:rsidRPr="00417E05" w:rsidP="00A653DA" w14:paraId="4CF6AC93" w14:textId="77777777">
      <w:pPr>
        <w:numPr>
          <w:ilvl w:val="12"/>
          <w:numId w:val="0"/>
        </w:numPr>
        <w:tabs>
          <w:tab w:val="clear" w:pos="562"/>
        </w:tabs>
        <w:ind w:right="-2"/>
        <w:rPr>
          <w:del w:id="23630" w:author="AbbVie7" w:date="2025-05-12T15:45:00Z"/>
          <w:lang w:val="da-DK"/>
        </w:rPr>
      </w:pPr>
    </w:p>
    <w:p w:rsidR="00A653DA" w:rsidP="00A653DA" w14:paraId="2E476E67" w14:textId="77777777">
      <w:pPr>
        <w:rPr>
          <w:del w:id="23631" w:author="AbbVie7" w:date="2025-05-12T15:45:00Z"/>
          <w:lang w:val="da-DK"/>
        </w:rPr>
      </w:pPr>
      <w:del w:id="23632" w:author="AbbVie7" w:date="2025-05-12T15:45:00Z">
        <w:r w:rsidRPr="00417E05">
          <w:rPr>
            <w:noProof/>
            <w:color w:val="000000"/>
            <w:lang w:val="da-DK"/>
          </w:rPr>
          <w:delText>Den anbefalede startdosi</w:delText>
        </w:r>
      </w:del>
      <w:del w:id="23633" w:author="AbbVie7" w:date="2025-05-12T15:45:00Z">
        <w:r>
          <w:rPr>
            <w:noProof/>
            <w:color w:val="000000"/>
            <w:lang w:val="da-DK"/>
          </w:rPr>
          <w:delText>s</w:delText>
        </w:r>
      </w:del>
      <w:del w:id="23634" w:author="AbbVie7" w:date="2025-05-12T15:45:00Z">
        <w:r w:rsidRPr="00417E05">
          <w:rPr>
            <w:noProof/>
            <w:color w:val="000000"/>
            <w:lang w:val="da-DK"/>
          </w:rPr>
          <w:delText xml:space="preserve"> af</w:delText>
        </w:r>
      </w:del>
      <w:del w:id="23635" w:author="AbbVie7" w:date="2025-05-12T15:45:00Z">
        <w:r>
          <w:rPr>
            <w:noProof/>
            <w:color w:val="000000"/>
            <w:lang w:val="da-DK"/>
          </w:rPr>
          <w:delText xml:space="preserve"> Humira</w:delText>
        </w:r>
      </w:del>
      <w:del w:id="23636" w:author="AbbVie7" w:date="2025-05-12T15:45:00Z">
        <w:r w:rsidRPr="00417E05">
          <w:rPr>
            <w:noProof/>
            <w:color w:val="000000"/>
            <w:lang w:val="da-DK"/>
          </w:rPr>
          <w:delText xml:space="preserve"> er </w:delText>
        </w:r>
      </w:del>
      <w:del w:id="23637" w:author="AbbVie7" w:date="2025-05-12T15:45:00Z">
        <w:r w:rsidRPr="00417E05">
          <w:rPr>
            <w:lang w:val="da-DK"/>
          </w:rPr>
          <w:delText xml:space="preserve">80 mg </w:delText>
        </w:r>
      </w:del>
      <w:del w:id="23638" w:author="AbbVie7" w:date="2025-05-12T15:45:00Z">
        <w:r w:rsidRPr="00417E05">
          <w:rPr>
            <w:szCs w:val="22"/>
            <w:lang w:val="da-DK"/>
          </w:rPr>
          <w:delText xml:space="preserve">(som </w:delText>
        </w:r>
      </w:del>
      <w:del w:id="23639" w:author="AbbVie7" w:date="2025-05-12T15:45:00Z">
        <w:r>
          <w:rPr>
            <w:szCs w:val="22"/>
            <w:lang w:val="da-DK"/>
          </w:rPr>
          <w:delText xml:space="preserve">to </w:delText>
        </w:r>
      </w:del>
      <w:del w:id="23640" w:author="AbbVie7" w:date="2025-05-12T15:45:00Z">
        <w:r w:rsidR="00734E8E">
          <w:rPr>
            <w:szCs w:val="22"/>
            <w:lang w:val="da-DK"/>
          </w:rPr>
          <w:delText xml:space="preserve">40 mg </w:delText>
        </w:r>
      </w:del>
      <w:del w:id="23641" w:author="AbbVie7" w:date="2025-05-12T15:45:00Z">
        <w:r w:rsidRPr="006D7205">
          <w:rPr>
            <w:szCs w:val="22"/>
            <w:lang w:val="da-DK"/>
          </w:rPr>
          <w:delText>injektioner på samme dag</w:delText>
        </w:r>
      </w:del>
      <w:del w:id="23642" w:author="AbbVie7" w:date="2025-05-12T15:45:00Z">
        <w:r w:rsidRPr="00417E05">
          <w:rPr>
            <w:szCs w:val="22"/>
            <w:lang w:val="da-DK"/>
          </w:rPr>
          <w:delText>)</w:delText>
        </w:r>
      </w:del>
      <w:del w:id="23643" w:author="AbbVie7" w:date="2025-05-12T15:45:00Z">
        <w:r w:rsidRPr="00417E05">
          <w:rPr>
            <w:lang w:val="da-DK"/>
          </w:rPr>
          <w:delText xml:space="preserve">, </w:delText>
        </w:r>
      </w:del>
      <w:del w:id="23644" w:author="AbbVie7" w:date="2025-05-12T15:45:00Z">
        <w:r w:rsidRPr="006D7205">
          <w:rPr>
            <w:szCs w:val="22"/>
            <w:lang w:val="da-DK"/>
          </w:rPr>
          <w:delText xml:space="preserve">efterfulgt af </w:delText>
        </w:r>
      </w:del>
      <w:del w:id="23645" w:author="AbbVie7" w:date="2025-05-12T15:45:00Z">
        <w:r w:rsidRPr="00417E05">
          <w:rPr>
            <w:lang w:val="da-DK"/>
          </w:rPr>
          <w:delText xml:space="preserve">40 mg </w:delText>
        </w:r>
      </w:del>
      <w:del w:id="23646" w:author="AbbVie7" w:date="2025-05-12T15:45:00Z">
        <w:r>
          <w:rPr>
            <w:lang w:val="da-DK"/>
          </w:rPr>
          <w:delText xml:space="preserve">hver anden uge </w:delText>
        </w:r>
      </w:del>
      <w:del w:id="23647" w:author="AbbVie7" w:date="2025-05-12T15:45:00Z">
        <w:r>
          <w:rPr>
            <w:color w:val="000000"/>
            <w:lang w:val="da-DK"/>
          </w:rPr>
          <w:delText>startende en uge efter den første dosis</w:delText>
        </w:r>
      </w:del>
      <w:del w:id="23648" w:author="AbbVie7" w:date="2025-05-12T15:45:00Z">
        <w:r w:rsidRPr="00417E05">
          <w:rPr>
            <w:lang w:val="da-DK"/>
          </w:rPr>
          <w:delText>. Hvis du har utilstrækkeligt respons</w:delText>
        </w:r>
      </w:del>
      <w:del w:id="23649" w:author="AbbVie7" w:date="2025-05-12T15:45:00Z">
        <w:r w:rsidR="00076EC6">
          <w:rPr>
            <w:lang w:val="da-DK"/>
          </w:rPr>
          <w:delText xml:space="preserve"> på</w:delText>
        </w:r>
      </w:del>
      <w:del w:id="23650" w:author="AbbVie7" w:date="2025-05-12T15:45:00Z">
        <w:r w:rsidRPr="00481915" w:rsidR="00076EC6">
          <w:rPr>
            <w:lang w:val="da-DK"/>
          </w:rPr>
          <w:delText xml:space="preserve"> Humira 40 mg hver anden uge</w:delText>
        </w:r>
      </w:del>
      <w:del w:id="23651" w:author="AbbVie7" w:date="2025-05-12T15:45:00Z">
        <w:r w:rsidRPr="00417E05">
          <w:rPr>
            <w:lang w:val="da-DK"/>
          </w:rPr>
          <w:delText>, kan læge</w:delText>
        </w:r>
      </w:del>
      <w:del w:id="23652" w:author="AbbVie7" w:date="2025-05-12T15:45:00Z">
        <w:r>
          <w:rPr>
            <w:lang w:val="da-DK"/>
          </w:rPr>
          <w:delText>n øge dosis til 40 mg hver uge</w:delText>
        </w:r>
      </w:del>
      <w:del w:id="23653" w:author="AbbVie7" w:date="2025-05-12T15:45:00Z">
        <w:r w:rsidR="00076EC6">
          <w:rPr>
            <w:lang w:val="da-DK"/>
          </w:rPr>
          <w:delText xml:space="preserve"> eller 80 mg hver anden uge</w:delText>
        </w:r>
      </w:del>
      <w:del w:id="23654" w:author="AbbVie7" w:date="2025-05-12T15:45:00Z">
        <w:r>
          <w:rPr>
            <w:lang w:val="da-DK"/>
          </w:rPr>
          <w:delText>.</w:delText>
        </w:r>
      </w:del>
    </w:p>
    <w:p w:rsidR="00A653DA" w:rsidP="00A653DA" w14:paraId="05632795" w14:textId="77777777">
      <w:pPr>
        <w:numPr>
          <w:ilvl w:val="12"/>
          <w:numId w:val="0"/>
        </w:numPr>
        <w:tabs>
          <w:tab w:val="clear" w:pos="562"/>
        </w:tabs>
        <w:ind w:right="-2"/>
        <w:rPr>
          <w:del w:id="23655" w:author="AbbVie7" w:date="2025-05-12T15:45:00Z"/>
          <w:b/>
          <w:lang w:val="da-DK"/>
        </w:rPr>
      </w:pPr>
    </w:p>
    <w:p w:rsidR="00A653DA" w:rsidP="00A653DA" w14:paraId="47F24184" w14:textId="77777777">
      <w:pPr>
        <w:rPr>
          <w:del w:id="23656" w:author="AbbVie7" w:date="2025-05-12T15:45:00Z"/>
          <w:lang w:val="da-DK"/>
        </w:rPr>
      </w:pPr>
      <w:del w:id="23657" w:author="AbbVie7" w:date="2025-05-12T15:45:00Z">
        <w:r w:rsidRPr="006D7205">
          <w:rPr>
            <w:szCs w:val="22"/>
            <w:lang w:val="da-DK"/>
          </w:rPr>
          <w:delText xml:space="preserve">Det anbefales, at du dagligt vasker </w:delText>
        </w:r>
      </w:del>
      <w:del w:id="23658" w:author="AbbVie7" w:date="2025-05-12T15:45:00Z">
        <w:r>
          <w:rPr>
            <w:szCs w:val="22"/>
            <w:lang w:val="da-DK"/>
          </w:rPr>
          <w:delText>de berørte områder</w:delText>
        </w:r>
      </w:del>
      <w:del w:id="23659" w:author="AbbVie7" w:date="2025-05-12T15:45:00Z">
        <w:r w:rsidRPr="006D7205">
          <w:rPr>
            <w:szCs w:val="22"/>
            <w:lang w:val="da-DK"/>
          </w:rPr>
          <w:delText xml:space="preserve"> med </w:delText>
        </w:r>
      </w:del>
      <w:del w:id="23660" w:author="AbbVie7" w:date="2025-05-12T15:45:00Z">
        <w:r>
          <w:rPr>
            <w:szCs w:val="22"/>
            <w:lang w:val="da-DK"/>
          </w:rPr>
          <w:delText xml:space="preserve">et </w:delText>
        </w:r>
      </w:del>
      <w:del w:id="23661" w:author="AbbVie7" w:date="2025-05-12T15:45:00Z">
        <w:r w:rsidRPr="006D7205">
          <w:rPr>
            <w:szCs w:val="22"/>
            <w:lang w:val="da-DK"/>
          </w:rPr>
          <w:delText xml:space="preserve">antiseptisk </w:delText>
        </w:r>
      </w:del>
      <w:del w:id="23662" w:author="AbbVie7" w:date="2025-05-12T15:45:00Z">
        <w:r>
          <w:rPr>
            <w:szCs w:val="22"/>
            <w:lang w:val="da-DK"/>
          </w:rPr>
          <w:delText>middel</w:delText>
        </w:r>
      </w:del>
      <w:del w:id="23663" w:author="AbbVie7" w:date="2025-05-12T15:45:00Z">
        <w:r w:rsidRPr="006D7205">
          <w:rPr>
            <w:szCs w:val="22"/>
            <w:lang w:val="da-DK"/>
          </w:rPr>
          <w:delText>.</w:delText>
        </w:r>
      </w:del>
    </w:p>
    <w:p w:rsidR="0068486A" w:rsidP="00A653DA" w14:paraId="33C83C3F" w14:textId="77777777">
      <w:pPr>
        <w:numPr>
          <w:ilvl w:val="12"/>
          <w:numId w:val="0"/>
        </w:numPr>
        <w:tabs>
          <w:tab w:val="clear" w:pos="562"/>
        </w:tabs>
        <w:ind w:right="-2"/>
        <w:rPr>
          <w:del w:id="23664" w:author="AbbVie7" w:date="2025-05-12T15:45:00Z"/>
          <w:lang w:val="da-DK"/>
        </w:rPr>
      </w:pPr>
    </w:p>
    <w:p w:rsidR="00645AA6" w:rsidRPr="00635E1B" w:rsidP="00645AA6" w14:paraId="23BC07D1" w14:textId="77777777">
      <w:pPr>
        <w:ind w:right="34"/>
        <w:rPr>
          <w:del w:id="23665" w:author="AbbVie7" w:date="2025-05-12T15:45:00Z"/>
          <w:u w:val="single"/>
          <w:lang w:val="da-DK"/>
        </w:rPr>
      </w:pPr>
      <w:del w:id="23666" w:author="AbbVie7" w:date="2025-05-12T15:45:00Z">
        <w:r w:rsidRPr="00635E1B">
          <w:rPr>
            <w:u w:val="single"/>
            <w:lang w:val="da-DK"/>
          </w:rPr>
          <w:delText>Børn og unge med Crohns sygdom</w:delText>
        </w:r>
      </w:del>
    </w:p>
    <w:p w:rsidR="00645AA6" w:rsidRPr="00635E1B" w:rsidP="00645AA6" w14:paraId="7F84A8F9" w14:textId="77777777">
      <w:pPr>
        <w:ind w:right="34"/>
        <w:rPr>
          <w:del w:id="23667" w:author="AbbVie7" w:date="2025-05-12T15:45:00Z"/>
          <w:lang w:val="da-DK"/>
        </w:rPr>
      </w:pPr>
    </w:p>
    <w:p w:rsidR="00645AA6" w:rsidRPr="0073465B" w:rsidP="00645AA6" w14:paraId="1F5366AC" w14:textId="77777777">
      <w:pPr>
        <w:ind w:right="34"/>
        <w:rPr>
          <w:del w:id="23668" w:author="AbbVie7" w:date="2025-05-12T15:45:00Z"/>
          <w:bCs/>
          <w:i/>
          <w:u w:val="single"/>
          <w:lang w:val="da-DK"/>
        </w:rPr>
      </w:pPr>
      <w:del w:id="23669" w:author="AbbVie7" w:date="2025-05-12T15:45:00Z">
        <w:r w:rsidRPr="0073465B">
          <w:rPr>
            <w:i/>
            <w:lang w:val="da-DK"/>
          </w:rPr>
          <w:delText>Børn og unge fra 6 til 17 år, som vejer mindre end 40 kg</w:delText>
        </w:r>
      </w:del>
      <w:del w:id="23670" w:author="AbbVie7" w:date="2025-05-12T15:45:00Z">
        <w:r w:rsidRPr="0073465B">
          <w:rPr>
            <w:bCs/>
            <w:i/>
            <w:u w:val="single"/>
            <w:lang w:val="da-DK"/>
          </w:rPr>
          <w:delText xml:space="preserve">  </w:delText>
        </w:r>
      </w:del>
    </w:p>
    <w:p w:rsidR="00645AA6" w:rsidRPr="00635E1B" w:rsidP="00645AA6" w14:paraId="5D96A508" w14:textId="77777777">
      <w:pPr>
        <w:ind w:right="34"/>
        <w:rPr>
          <w:del w:id="23671" w:author="AbbVie7" w:date="2025-05-12T15:45:00Z"/>
          <w:bCs/>
          <w:lang w:val="da-DK"/>
        </w:rPr>
      </w:pPr>
    </w:p>
    <w:p w:rsidR="00645AA6" w:rsidRPr="00C864AB" w:rsidP="00645AA6" w14:paraId="774607DC" w14:textId="77777777">
      <w:pPr>
        <w:ind w:right="34"/>
        <w:rPr>
          <w:del w:id="23672" w:author="AbbVie7" w:date="2025-05-12T15:45:00Z"/>
          <w:bCs/>
          <w:lang w:val="da-DK"/>
        </w:rPr>
      </w:pPr>
      <w:del w:id="23673" w:author="AbbVie7" w:date="2025-05-12T15:45:00Z">
        <w:r>
          <w:rPr>
            <w:lang w:val="da-DK"/>
          </w:rPr>
          <w:delText xml:space="preserve">Den sædvanlige startdosis er 40 mg efterfulgt af 20 mg to uger senere. </w:delText>
        </w:r>
      </w:del>
      <w:del w:id="23674" w:author="AbbVie7" w:date="2025-05-12T15:45:00Z">
        <w:r w:rsidRPr="00C864AB">
          <w:rPr>
            <w:lang w:val="da-DK"/>
          </w:rPr>
          <w:delText xml:space="preserve">Hvis hurtigere </w:delText>
        </w:r>
      </w:del>
      <w:del w:id="23675" w:author="AbbVie7" w:date="2025-05-12T15:45:00Z">
        <w:r>
          <w:rPr>
            <w:lang w:val="da-DK"/>
          </w:rPr>
          <w:delText>behandlings</w:delText>
        </w:r>
      </w:del>
      <w:del w:id="23676" w:author="AbbVie7" w:date="2025-05-12T15:45:00Z">
        <w:r w:rsidRPr="00C864AB">
          <w:rPr>
            <w:lang w:val="da-DK"/>
          </w:rPr>
          <w:delText>respons</w:delText>
        </w:r>
      </w:del>
      <w:del w:id="23677" w:author="AbbVie7" w:date="2025-05-12T15:45:00Z">
        <w:r w:rsidRPr="00C864AB">
          <w:rPr>
            <w:bCs/>
            <w:lang w:val="da-DK"/>
          </w:rPr>
          <w:delText xml:space="preserve"> er nødvendigt, kan dit barns læge ordinere en startdosis på 80 mg (</w:delText>
        </w:r>
      </w:del>
      <w:del w:id="23678" w:author="AbbVie7" w:date="2025-05-12T15:45:00Z">
        <w:r>
          <w:rPr>
            <w:bCs/>
            <w:lang w:val="da-DK"/>
          </w:rPr>
          <w:delText xml:space="preserve">som </w:delText>
        </w:r>
      </w:del>
      <w:del w:id="23679" w:author="AbbVie7" w:date="2025-05-12T15:45:00Z">
        <w:r w:rsidR="00ED6FA4">
          <w:rPr>
            <w:bCs/>
            <w:lang w:val="da-DK"/>
          </w:rPr>
          <w:delText>to</w:delText>
        </w:r>
      </w:del>
      <w:del w:id="23680" w:author="AbbVie7" w:date="2025-05-12T15:45:00Z">
        <w:r w:rsidR="00076EC6">
          <w:rPr>
            <w:bCs/>
            <w:lang w:val="da-DK"/>
          </w:rPr>
          <w:delText xml:space="preserve"> 40 mg</w:delText>
        </w:r>
      </w:del>
      <w:del w:id="23681" w:author="AbbVie7" w:date="2025-05-12T15:45:00Z">
        <w:r w:rsidRPr="00C864AB">
          <w:rPr>
            <w:bCs/>
            <w:lang w:val="da-DK"/>
          </w:rPr>
          <w:delText xml:space="preserve"> inje</w:delText>
        </w:r>
      </w:del>
      <w:del w:id="23682" w:author="AbbVie7" w:date="2025-05-12T15:45:00Z">
        <w:r>
          <w:rPr>
            <w:bCs/>
            <w:lang w:val="da-DK"/>
          </w:rPr>
          <w:delText>k</w:delText>
        </w:r>
      </w:del>
      <w:del w:id="23683" w:author="AbbVie7" w:date="2025-05-12T15:45:00Z">
        <w:r w:rsidRPr="00C864AB">
          <w:rPr>
            <w:bCs/>
            <w:lang w:val="da-DK"/>
          </w:rPr>
          <w:delText>tion</w:delText>
        </w:r>
      </w:del>
      <w:del w:id="23684" w:author="AbbVie7" w:date="2025-05-12T15:45:00Z">
        <w:r>
          <w:rPr>
            <w:bCs/>
            <w:lang w:val="da-DK"/>
          </w:rPr>
          <w:delText xml:space="preserve">er </w:delText>
        </w:r>
      </w:del>
      <w:del w:id="23685" w:author="AbbVie7" w:date="2025-05-12T15:45:00Z">
        <w:r w:rsidR="00ED6FA4">
          <w:rPr>
            <w:bCs/>
            <w:lang w:val="da-DK"/>
          </w:rPr>
          <w:delText xml:space="preserve">på </w:delText>
        </w:r>
      </w:del>
      <w:del w:id="23686" w:author="AbbVie7" w:date="2025-05-12T15:45:00Z">
        <w:r w:rsidRPr="001E097E" w:rsidR="007330B5">
          <w:rPr>
            <w:szCs w:val="22"/>
            <w:lang w:val="da-DK"/>
          </w:rPr>
          <w:delText>é</w:delText>
        </w:r>
      </w:del>
      <w:del w:id="23687" w:author="AbbVie7" w:date="2025-05-12T15:45:00Z">
        <w:r w:rsidR="00ED6FA4">
          <w:rPr>
            <w:bCs/>
            <w:lang w:val="da-DK"/>
          </w:rPr>
          <w:delText>n</w:delText>
        </w:r>
      </w:del>
      <w:del w:id="23688" w:author="AbbVie7" w:date="2025-05-12T15:45:00Z">
        <w:r w:rsidRPr="00C864AB">
          <w:rPr>
            <w:bCs/>
            <w:lang w:val="da-DK"/>
          </w:rPr>
          <w:delText xml:space="preserve"> da</w:delText>
        </w:r>
      </w:del>
      <w:del w:id="23689" w:author="AbbVie7" w:date="2025-05-12T15:45:00Z">
        <w:r>
          <w:rPr>
            <w:bCs/>
            <w:lang w:val="da-DK"/>
          </w:rPr>
          <w:delText>g</w:delText>
        </w:r>
      </w:del>
      <w:del w:id="23690" w:author="AbbVie7" w:date="2025-05-12T15:45:00Z">
        <w:r w:rsidRPr="00C864AB">
          <w:rPr>
            <w:bCs/>
            <w:lang w:val="da-DK"/>
          </w:rPr>
          <w:delText xml:space="preserve">) </w:delText>
        </w:r>
      </w:del>
      <w:del w:id="23691" w:author="AbbVie7" w:date="2025-05-12T15:45:00Z">
        <w:r>
          <w:rPr>
            <w:bCs/>
            <w:lang w:val="da-DK"/>
          </w:rPr>
          <w:delText xml:space="preserve">efterfulgt af </w:delText>
        </w:r>
      </w:del>
      <w:del w:id="23692" w:author="AbbVie7" w:date="2025-05-12T15:45:00Z">
        <w:r w:rsidRPr="00C864AB">
          <w:rPr>
            <w:bCs/>
            <w:lang w:val="da-DK"/>
          </w:rPr>
          <w:delText xml:space="preserve">40 mg </w:delText>
        </w:r>
      </w:del>
      <w:del w:id="23693" w:author="AbbVie7" w:date="2025-05-12T15:45:00Z">
        <w:r>
          <w:rPr>
            <w:bCs/>
            <w:lang w:val="da-DK"/>
          </w:rPr>
          <w:delText>to uger senere</w:delText>
        </w:r>
      </w:del>
      <w:del w:id="23694" w:author="AbbVie7" w:date="2025-05-12T15:45:00Z">
        <w:r w:rsidRPr="00C864AB">
          <w:rPr>
            <w:bCs/>
            <w:lang w:val="da-DK"/>
          </w:rPr>
          <w:delText>.</w:delText>
        </w:r>
      </w:del>
    </w:p>
    <w:p w:rsidR="00645AA6" w:rsidRPr="00C864AB" w:rsidP="00645AA6" w14:paraId="54A86899" w14:textId="77777777">
      <w:pPr>
        <w:ind w:right="34"/>
        <w:rPr>
          <w:del w:id="23695" w:author="AbbVie7" w:date="2025-05-12T15:45:00Z"/>
          <w:bCs/>
          <w:lang w:val="da-DK"/>
        </w:rPr>
      </w:pPr>
    </w:p>
    <w:p w:rsidR="00645AA6" w:rsidP="00645AA6" w14:paraId="5BC1A227" w14:textId="77777777">
      <w:pPr>
        <w:rPr>
          <w:del w:id="23696" w:author="AbbVie7" w:date="2025-05-12T15:45:00Z"/>
          <w:lang w:val="da-DK"/>
        </w:rPr>
      </w:pPr>
      <w:del w:id="23697" w:author="AbbVie7" w:date="2025-05-12T15:45:00Z">
        <w:r w:rsidRPr="00C864AB">
          <w:rPr>
            <w:bCs/>
            <w:lang w:val="da-DK"/>
          </w:rPr>
          <w:delText xml:space="preserve">Derefter er den sædvanlige dosis 20 mg hver anden uge. </w:delText>
        </w:r>
      </w:del>
      <w:del w:id="23698" w:author="AbbVie7" w:date="2025-05-12T15:45:00Z">
        <w:r>
          <w:rPr>
            <w:lang w:val="da-DK"/>
          </w:rPr>
          <w:delText xml:space="preserve">Afhængigt af dit barns respons kan lægen øge dosis til 20 mg hver uge. </w:delText>
        </w:r>
      </w:del>
    </w:p>
    <w:p w:rsidR="00645AA6" w:rsidRPr="0073465B" w:rsidP="00645AA6" w14:paraId="2E769393" w14:textId="77777777">
      <w:pPr>
        <w:ind w:right="34"/>
        <w:rPr>
          <w:del w:id="23699" w:author="AbbVie7" w:date="2025-05-12T15:45:00Z"/>
          <w:bCs/>
          <w:i/>
          <w:lang w:val="da-DK"/>
        </w:rPr>
      </w:pPr>
    </w:p>
    <w:p w:rsidR="00645AA6" w:rsidRPr="0073465B" w:rsidP="00645AA6" w14:paraId="16084D57" w14:textId="77777777">
      <w:pPr>
        <w:ind w:right="34"/>
        <w:rPr>
          <w:del w:id="23700" w:author="AbbVie7" w:date="2025-05-12T15:45:00Z"/>
          <w:bCs/>
          <w:i/>
          <w:lang w:val="da-DK"/>
        </w:rPr>
      </w:pPr>
      <w:del w:id="23701" w:author="AbbVie7" w:date="2025-05-12T15:45:00Z">
        <w:r w:rsidRPr="0073465B">
          <w:rPr>
            <w:i/>
            <w:lang w:val="da-DK"/>
          </w:rPr>
          <w:delText>Børn og unge fra 6 til 17 år, som vejer 40 kg eller mere</w:delText>
        </w:r>
      </w:del>
    </w:p>
    <w:p w:rsidR="00217377" w:rsidP="00645AA6" w14:paraId="578BBB66" w14:textId="77777777">
      <w:pPr>
        <w:ind w:right="34"/>
        <w:rPr>
          <w:del w:id="23702" w:author="AbbVie7" w:date="2025-05-12T15:45:00Z"/>
          <w:lang w:val="da-DK"/>
        </w:rPr>
      </w:pPr>
    </w:p>
    <w:p w:rsidR="00645AA6" w:rsidRPr="00963F52" w:rsidP="00645AA6" w14:paraId="26A12C1F" w14:textId="77777777">
      <w:pPr>
        <w:ind w:right="34"/>
        <w:rPr>
          <w:del w:id="23703" w:author="AbbVie7" w:date="2025-05-12T15:45:00Z"/>
          <w:bCs/>
          <w:lang w:val="da-DK"/>
        </w:rPr>
      </w:pPr>
      <w:del w:id="23704" w:author="AbbVie7" w:date="2025-05-12T15:45:00Z">
        <w:r w:rsidRPr="00C864AB">
          <w:rPr>
            <w:lang w:val="da-DK"/>
          </w:rPr>
          <w:delText xml:space="preserve">Den sædvanlige startdosis er </w:delText>
        </w:r>
      </w:del>
      <w:del w:id="23705" w:author="AbbVie7" w:date="2025-05-12T15:45:00Z">
        <w:r w:rsidRPr="00C864AB">
          <w:rPr>
            <w:bCs/>
            <w:lang w:val="da-DK"/>
          </w:rPr>
          <w:delText xml:space="preserve">80 mg </w:delText>
        </w:r>
      </w:del>
      <w:del w:id="23706" w:author="AbbVie7" w:date="2025-05-12T15:45:00Z">
        <w:r w:rsidRPr="00963F52">
          <w:rPr>
            <w:bCs/>
            <w:lang w:val="da-DK"/>
          </w:rPr>
          <w:delText>(som</w:delText>
        </w:r>
      </w:del>
      <w:del w:id="23707" w:author="AbbVie7" w:date="2025-05-12T15:45:00Z">
        <w:r w:rsidR="00FA0515">
          <w:rPr>
            <w:bCs/>
            <w:lang w:val="da-DK"/>
          </w:rPr>
          <w:delText xml:space="preserve"> </w:delText>
        </w:r>
      </w:del>
      <w:del w:id="23708" w:author="AbbVie7" w:date="2025-05-12T15:45:00Z">
        <w:r w:rsidR="00076EC6">
          <w:rPr>
            <w:bCs/>
            <w:lang w:val="da-DK"/>
          </w:rPr>
          <w:delText>to 40 mg</w:delText>
        </w:r>
      </w:del>
      <w:del w:id="23709" w:author="AbbVie7" w:date="2025-05-12T15:45:00Z">
        <w:r w:rsidRPr="00963F52">
          <w:rPr>
            <w:bCs/>
            <w:lang w:val="da-DK"/>
          </w:rPr>
          <w:delText xml:space="preserve"> injektion</w:delText>
        </w:r>
      </w:del>
      <w:del w:id="23710" w:author="AbbVie7" w:date="2025-05-12T15:45:00Z">
        <w:r>
          <w:rPr>
            <w:bCs/>
            <w:lang w:val="da-DK"/>
          </w:rPr>
          <w:delText>er samme</w:delText>
        </w:r>
      </w:del>
      <w:del w:id="23711" w:author="AbbVie7" w:date="2025-05-12T15:45:00Z">
        <w:r w:rsidRPr="00963F52">
          <w:rPr>
            <w:bCs/>
            <w:lang w:val="da-DK"/>
          </w:rPr>
          <w:delText xml:space="preserve"> da</w:delText>
        </w:r>
      </w:del>
      <w:del w:id="23712" w:author="AbbVie7" w:date="2025-05-12T15:45:00Z">
        <w:r>
          <w:rPr>
            <w:bCs/>
            <w:lang w:val="da-DK"/>
          </w:rPr>
          <w:delText>g</w:delText>
        </w:r>
      </w:del>
      <w:del w:id="23713" w:author="AbbVie7" w:date="2025-05-12T15:45:00Z">
        <w:r w:rsidRPr="00963F52">
          <w:rPr>
            <w:bCs/>
            <w:lang w:val="da-DK"/>
          </w:rPr>
          <w:delText>)</w:delText>
        </w:r>
      </w:del>
      <w:del w:id="23714" w:author="AbbVie7" w:date="2025-05-12T15:45:00Z">
        <w:r>
          <w:rPr>
            <w:bCs/>
            <w:lang w:val="da-DK"/>
          </w:rPr>
          <w:delText xml:space="preserve"> </w:delText>
        </w:r>
      </w:del>
      <w:del w:id="23715" w:author="AbbVie7" w:date="2025-05-12T15:45:00Z">
        <w:r>
          <w:rPr>
            <w:lang w:val="da-DK"/>
          </w:rPr>
          <w:delText xml:space="preserve">efterfulgt af </w:delText>
        </w:r>
      </w:del>
      <w:del w:id="23716" w:author="AbbVie7" w:date="2025-05-12T15:45:00Z">
        <w:r w:rsidRPr="00C864AB">
          <w:rPr>
            <w:bCs/>
            <w:lang w:val="da-DK"/>
          </w:rPr>
          <w:delText>40 mg t</w:delText>
        </w:r>
      </w:del>
      <w:del w:id="23717" w:author="AbbVie7" w:date="2025-05-12T15:45:00Z">
        <w:r>
          <w:rPr>
            <w:bCs/>
            <w:lang w:val="da-DK"/>
          </w:rPr>
          <w:delText>o</w:delText>
        </w:r>
      </w:del>
      <w:del w:id="23718" w:author="AbbVie7" w:date="2025-05-12T15:45:00Z">
        <w:r>
          <w:rPr>
            <w:lang w:val="da-DK"/>
          </w:rPr>
          <w:delText xml:space="preserve"> uger senere</w:delText>
        </w:r>
      </w:del>
      <w:del w:id="23719" w:author="AbbVie7" w:date="2025-05-12T15:45:00Z">
        <w:r w:rsidRPr="00C864AB">
          <w:rPr>
            <w:bCs/>
            <w:lang w:val="da-DK"/>
          </w:rPr>
          <w:delText xml:space="preserve">. </w:delText>
        </w:r>
      </w:del>
      <w:del w:id="23720" w:author="AbbVie7" w:date="2025-05-12T15:45:00Z">
        <w:r w:rsidRPr="00963F52">
          <w:rPr>
            <w:lang w:val="da-DK"/>
          </w:rPr>
          <w:delText xml:space="preserve">Hvis hurtigere </w:delText>
        </w:r>
      </w:del>
      <w:del w:id="23721" w:author="AbbVie7" w:date="2025-05-12T15:45:00Z">
        <w:r>
          <w:rPr>
            <w:lang w:val="da-DK"/>
          </w:rPr>
          <w:delText>behandlings</w:delText>
        </w:r>
      </w:del>
      <w:del w:id="23722" w:author="AbbVie7" w:date="2025-05-12T15:45:00Z">
        <w:r w:rsidRPr="00963F52">
          <w:rPr>
            <w:lang w:val="da-DK"/>
          </w:rPr>
          <w:delText>respons</w:delText>
        </w:r>
      </w:del>
      <w:del w:id="23723" w:author="AbbVie7" w:date="2025-05-12T15:45:00Z">
        <w:r w:rsidRPr="00963F52">
          <w:rPr>
            <w:bCs/>
            <w:lang w:val="da-DK"/>
          </w:rPr>
          <w:delText xml:space="preserve"> er nødvendigt, kan dit barns læge ordiner</w:delText>
        </w:r>
      </w:del>
      <w:del w:id="23724" w:author="AbbVie7" w:date="2025-05-12T15:45:00Z">
        <w:r w:rsidR="00ED6FA4">
          <w:rPr>
            <w:bCs/>
            <w:lang w:val="da-DK"/>
          </w:rPr>
          <w:delText>e en startdosis på 160 mg (som fire</w:delText>
        </w:r>
      </w:del>
      <w:del w:id="23725" w:author="AbbVie7" w:date="2025-05-12T15:45:00Z">
        <w:r w:rsidRPr="00963F52">
          <w:rPr>
            <w:bCs/>
            <w:lang w:val="da-DK"/>
          </w:rPr>
          <w:delText xml:space="preserve"> </w:delText>
        </w:r>
      </w:del>
      <w:del w:id="23726" w:author="AbbVie7" w:date="2025-05-12T15:45:00Z">
        <w:r w:rsidR="00076EC6">
          <w:rPr>
            <w:bCs/>
            <w:lang w:val="da-DK"/>
          </w:rPr>
          <w:delText>40 mg</w:delText>
        </w:r>
      </w:del>
      <w:del w:id="23727" w:author="AbbVie7" w:date="2025-05-12T15:45:00Z">
        <w:r w:rsidRPr="00C864AB" w:rsidR="00076EC6">
          <w:rPr>
            <w:bCs/>
            <w:lang w:val="da-DK"/>
          </w:rPr>
          <w:delText xml:space="preserve"> </w:delText>
        </w:r>
      </w:del>
      <w:del w:id="23728" w:author="AbbVie7" w:date="2025-05-12T15:45:00Z">
        <w:r w:rsidRPr="00963F52">
          <w:rPr>
            <w:bCs/>
            <w:lang w:val="da-DK"/>
          </w:rPr>
          <w:delText>injektion</w:delText>
        </w:r>
      </w:del>
      <w:del w:id="23729" w:author="AbbVie7" w:date="2025-05-12T15:45:00Z">
        <w:r>
          <w:rPr>
            <w:bCs/>
            <w:lang w:val="da-DK"/>
          </w:rPr>
          <w:delText xml:space="preserve">er </w:delText>
        </w:r>
      </w:del>
      <w:del w:id="23730" w:author="AbbVie7" w:date="2025-05-12T15:45:00Z">
        <w:r w:rsidR="00ED6FA4">
          <w:rPr>
            <w:bCs/>
            <w:lang w:val="da-DK"/>
          </w:rPr>
          <w:delText xml:space="preserve">på </w:delText>
        </w:r>
      </w:del>
      <w:del w:id="23731" w:author="AbbVie7" w:date="2025-05-12T15:45:00Z">
        <w:r w:rsidRPr="001E097E" w:rsidR="007330B5">
          <w:rPr>
            <w:szCs w:val="22"/>
            <w:lang w:val="da-DK"/>
          </w:rPr>
          <w:delText>é</w:delText>
        </w:r>
      </w:del>
      <w:del w:id="23732" w:author="AbbVie7" w:date="2025-05-12T15:45:00Z">
        <w:r w:rsidR="00ED6FA4">
          <w:rPr>
            <w:bCs/>
            <w:lang w:val="da-DK"/>
          </w:rPr>
          <w:delText xml:space="preserve">n </w:delText>
        </w:r>
      </w:del>
      <w:del w:id="23733" w:author="AbbVie7" w:date="2025-05-12T15:45:00Z">
        <w:r w:rsidRPr="00963F52">
          <w:rPr>
            <w:bCs/>
            <w:lang w:val="da-DK"/>
          </w:rPr>
          <w:delText>da</w:delText>
        </w:r>
      </w:del>
      <w:del w:id="23734" w:author="AbbVie7" w:date="2025-05-12T15:45:00Z">
        <w:r>
          <w:rPr>
            <w:bCs/>
            <w:lang w:val="da-DK"/>
          </w:rPr>
          <w:delText>g</w:delText>
        </w:r>
      </w:del>
      <w:del w:id="23735" w:author="AbbVie7" w:date="2025-05-12T15:45:00Z">
        <w:r w:rsidRPr="00963F52">
          <w:rPr>
            <w:bCs/>
            <w:lang w:val="da-DK"/>
          </w:rPr>
          <w:delText xml:space="preserve"> </w:delText>
        </w:r>
      </w:del>
      <w:del w:id="23736" w:author="AbbVie7" w:date="2025-05-12T15:45:00Z">
        <w:r>
          <w:rPr>
            <w:bCs/>
            <w:lang w:val="da-DK"/>
          </w:rPr>
          <w:delText xml:space="preserve">eller </w:delText>
        </w:r>
      </w:del>
      <w:del w:id="23737" w:author="AbbVie7" w:date="2025-05-12T15:45:00Z">
        <w:r w:rsidR="00ED6FA4">
          <w:rPr>
            <w:bCs/>
            <w:lang w:val="da-DK"/>
          </w:rPr>
          <w:delText>to</w:delText>
        </w:r>
      </w:del>
      <w:del w:id="23738" w:author="AbbVie7" w:date="2025-05-12T15:45:00Z">
        <w:r w:rsidRPr="00963F52">
          <w:rPr>
            <w:bCs/>
            <w:lang w:val="da-DK"/>
          </w:rPr>
          <w:delText xml:space="preserve"> </w:delText>
        </w:r>
      </w:del>
      <w:del w:id="23739" w:author="AbbVie7" w:date="2025-05-12T15:45:00Z">
        <w:r w:rsidR="00076EC6">
          <w:rPr>
            <w:bCs/>
            <w:lang w:val="da-DK"/>
          </w:rPr>
          <w:delText>40 mg</w:delText>
        </w:r>
      </w:del>
      <w:del w:id="23740" w:author="AbbVie7" w:date="2025-05-12T15:45:00Z">
        <w:r w:rsidRPr="00C864AB" w:rsidR="00076EC6">
          <w:rPr>
            <w:bCs/>
            <w:lang w:val="da-DK"/>
          </w:rPr>
          <w:delText xml:space="preserve"> </w:delText>
        </w:r>
      </w:del>
      <w:del w:id="23741" w:author="AbbVie7" w:date="2025-05-12T15:45:00Z">
        <w:r w:rsidRPr="00963F52">
          <w:rPr>
            <w:bCs/>
            <w:lang w:val="da-DK"/>
          </w:rPr>
          <w:delText>inje</w:delText>
        </w:r>
      </w:del>
      <w:del w:id="23742" w:author="AbbVie7" w:date="2025-05-12T15:45:00Z">
        <w:r>
          <w:rPr>
            <w:bCs/>
            <w:lang w:val="da-DK"/>
          </w:rPr>
          <w:delText>k</w:delText>
        </w:r>
      </w:del>
      <w:del w:id="23743" w:author="AbbVie7" w:date="2025-05-12T15:45:00Z">
        <w:r w:rsidRPr="00963F52">
          <w:rPr>
            <w:bCs/>
            <w:lang w:val="da-DK"/>
          </w:rPr>
          <w:delText>tion</w:delText>
        </w:r>
      </w:del>
      <w:del w:id="23744" w:author="AbbVie7" w:date="2025-05-12T15:45:00Z">
        <w:r>
          <w:rPr>
            <w:bCs/>
            <w:lang w:val="da-DK"/>
          </w:rPr>
          <w:delText xml:space="preserve">er </w:delText>
        </w:r>
      </w:del>
      <w:del w:id="23745" w:author="AbbVie7" w:date="2025-05-12T15:45:00Z">
        <w:r w:rsidR="007F1066">
          <w:rPr>
            <w:bCs/>
            <w:lang w:val="da-DK"/>
          </w:rPr>
          <w:delText xml:space="preserve">pr dag </w:delText>
        </w:r>
      </w:del>
      <w:del w:id="23746" w:author="AbbVie7" w:date="2025-05-12T15:45:00Z">
        <w:r w:rsidR="007E3E1E">
          <w:rPr>
            <w:bCs/>
            <w:lang w:val="da-DK"/>
          </w:rPr>
          <w:delText>i</w:delText>
        </w:r>
      </w:del>
      <w:del w:id="23747" w:author="AbbVie7" w:date="2025-05-12T15:45:00Z">
        <w:r>
          <w:rPr>
            <w:bCs/>
            <w:lang w:val="da-DK"/>
          </w:rPr>
          <w:delText xml:space="preserve"> </w:delText>
        </w:r>
      </w:del>
      <w:del w:id="23748" w:author="AbbVie7" w:date="2025-05-12T15:45:00Z">
        <w:r>
          <w:rPr>
            <w:lang w:val="da-DK"/>
          </w:rPr>
          <w:delText>to på hinanden følgende dage</w:delText>
        </w:r>
      </w:del>
      <w:del w:id="23749" w:author="AbbVie7" w:date="2025-05-12T15:45:00Z">
        <w:r w:rsidRPr="00963F52">
          <w:rPr>
            <w:bCs/>
            <w:lang w:val="da-DK"/>
          </w:rPr>
          <w:delText xml:space="preserve">) </w:delText>
        </w:r>
      </w:del>
      <w:del w:id="23750" w:author="AbbVie7" w:date="2025-05-12T15:45:00Z">
        <w:r>
          <w:rPr>
            <w:bCs/>
            <w:lang w:val="da-DK"/>
          </w:rPr>
          <w:delText>efterfulgt af</w:delText>
        </w:r>
      </w:del>
      <w:del w:id="23751" w:author="AbbVie7" w:date="2025-05-12T15:45:00Z">
        <w:r w:rsidRPr="00963F52">
          <w:rPr>
            <w:bCs/>
            <w:lang w:val="da-DK"/>
          </w:rPr>
          <w:delText xml:space="preserve"> 80 mg</w:delText>
        </w:r>
      </w:del>
      <w:del w:id="23752" w:author="AbbVie7" w:date="2025-05-12T15:45:00Z">
        <w:r w:rsidR="00FA0515">
          <w:rPr>
            <w:bCs/>
            <w:lang w:val="da-DK"/>
          </w:rPr>
          <w:delText xml:space="preserve"> </w:delText>
        </w:r>
      </w:del>
      <w:del w:id="23753" w:author="AbbVie7" w:date="2025-05-12T15:45:00Z">
        <w:r w:rsidRPr="00963F52" w:rsidR="00FA0515">
          <w:rPr>
            <w:bCs/>
            <w:lang w:val="da-DK"/>
          </w:rPr>
          <w:delText>(som</w:delText>
        </w:r>
      </w:del>
      <w:del w:id="23754" w:author="AbbVie7" w:date="2025-05-12T15:45:00Z">
        <w:r w:rsidR="00FA0515">
          <w:rPr>
            <w:bCs/>
            <w:lang w:val="da-DK"/>
          </w:rPr>
          <w:delText xml:space="preserve"> </w:delText>
        </w:r>
      </w:del>
      <w:del w:id="23755" w:author="AbbVie7" w:date="2025-05-12T15:45:00Z">
        <w:r w:rsidR="00ED6FA4">
          <w:rPr>
            <w:bCs/>
            <w:lang w:val="da-DK"/>
          </w:rPr>
          <w:delText>to</w:delText>
        </w:r>
      </w:del>
      <w:del w:id="23756" w:author="AbbVie7" w:date="2025-05-12T15:45:00Z">
        <w:r w:rsidRPr="00963F52" w:rsidR="00FA0515">
          <w:rPr>
            <w:bCs/>
            <w:lang w:val="da-DK"/>
          </w:rPr>
          <w:delText xml:space="preserve"> </w:delText>
        </w:r>
      </w:del>
      <w:del w:id="23757" w:author="AbbVie7" w:date="2025-05-12T15:45:00Z">
        <w:r w:rsidR="00076EC6">
          <w:rPr>
            <w:bCs/>
            <w:lang w:val="da-DK"/>
          </w:rPr>
          <w:delText>40 mg</w:delText>
        </w:r>
      </w:del>
      <w:del w:id="23758" w:author="AbbVie7" w:date="2025-05-12T15:45:00Z">
        <w:r w:rsidRPr="00C864AB" w:rsidR="00076EC6">
          <w:rPr>
            <w:bCs/>
            <w:lang w:val="da-DK"/>
          </w:rPr>
          <w:delText xml:space="preserve"> </w:delText>
        </w:r>
      </w:del>
      <w:del w:id="23759" w:author="AbbVie7" w:date="2025-05-12T15:45:00Z">
        <w:r w:rsidRPr="00963F52" w:rsidR="00FA0515">
          <w:rPr>
            <w:bCs/>
            <w:lang w:val="da-DK"/>
          </w:rPr>
          <w:delText>injektion</w:delText>
        </w:r>
      </w:del>
      <w:del w:id="23760" w:author="AbbVie7" w:date="2025-05-12T15:45:00Z">
        <w:r w:rsidR="00FA0515">
          <w:rPr>
            <w:bCs/>
            <w:lang w:val="da-DK"/>
          </w:rPr>
          <w:delText xml:space="preserve">er </w:delText>
        </w:r>
      </w:del>
      <w:del w:id="23761" w:author="AbbVie7" w:date="2025-05-12T15:45:00Z">
        <w:r w:rsidR="00ED6FA4">
          <w:rPr>
            <w:bCs/>
            <w:lang w:val="da-DK"/>
          </w:rPr>
          <w:delText xml:space="preserve">på </w:delText>
        </w:r>
      </w:del>
      <w:del w:id="23762" w:author="AbbVie7" w:date="2025-05-12T15:45:00Z">
        <w:r w:rsidRPr="001E097E" w:rsidR="007330B5">
          <w:rPr>
            <w:szCs w:val="22"/>
            <w:lang w:val="da-DK"/>
          </w:rPr>
          <w:delText>é</w:delText>
        </w:r>
      </w:del>
      <w:del w:id="23763" w:author="AbbVie7" w:date="2025-05-12T15:45:00Z">
        <w:r w:rsidR="00ED6FA4">
          <w:rPr>
            <w:bCs/>
            <w:lang w:val="da-DK"/>
          </w:rPr>
          <w:delText xml:space="preserve">n </w:delText>
        </w:r>
      </w:del>
      <w:del w:id="23764" w:author="AbbVie7" w:date="2025-05-12T15:45:00Z">
        <w:r w:rsidRPr="00963F52" w:rsidR="00FA0515">
          <w:rPr>
            <w:bCs/>
            <w:lang w:val="da-DK"/>
          </w:rPr>
          <w:delText>da</w:delText>
        </w:r>
      </w:del>
      <w:del w:id="23765" w:author="AbbVie7" w:date="2025-05-12T15:45:00Z">
        <w:r w:rsidR="00FA0515">
          <w:rPr>
            <w:bCs/>
            <w:lang w:val="da-DK"/>
          </w:rPr>
          <w:delText>g</w:delText>
        </w:r>
      </w:del>
      <w:del w:id="23766" w:author="AbbVie7" w:date="2025-05-12T15:45:00Z">
        <w:r w:rsidR="00ED6FA4">
          <w:rPr>
            <w:bCs/>
            <w:lang w:val="da-DK"/>
          </w:rPr>
          <w:delText>)</w:delText>
        </w:r>
      </w:del>
      <w:del w:id="23767" w:author="AbbVie7" w:date="2025-05-12T15:45:00Z">
        <w:r w:rsidRPr="00963F52">
          <w:rPr>
            <w:bCs/>
            <w:lang w:val="da-DK"/>
          </w:rPr>
          <w:delText xml:space="preserve"> </w:delText>
        </w:r>
      </w:del>
      <w:del w:id="23768" w:author="AbbVie7" w:date="2025-05-12T15:45:00Z">
        <w:r>
          <w:rPr>
            <w:bCs/>
            <w:lang w:val="da-DK"/>
          </w:rPr>
          <w:delText>to uger senere</w:delText>
        </w:r>
      </w:del>
      <w:del w:id="23769" w:author="AbbVie7" w:date="2025-05-12T15:45:00Z">
        <w:r w:rsidRPr="00963F52">
          <w:rPr>
            <w:bCs/>
            <w:lang w:val="da-DK"/>
          </w:rPr>
          <w:delText>.</w:delText>
        </w:r>
      </w:del>
    </w:p>
    <w:p w:rsidR="00645AA6" w:rsidRPr="00963F52" w:rsidP="00645AA6" w14:paraId="1026629A" w14:textId="77777777">
      <w:pPr>
        <w:numPr>
          <w:ilvl w:val="12"/>
          <w:numId w:val="0"/>
        </w:numPr>
        <w:tabs>
          <w:tab w:val="clear" w:pos="562"/>
        </w:tabs>
        <w:ind w:right="-2"/>
        <w:rPr>
          <w:del w:id="23770" w:author="AbbVie7" w:date="2025-05-12T15:45:00Z"/>
          <w:bCs/>
          <w:lang w:val="da-DK"/>
        </w:rPr>
      </w:pPr>
    </w:p>
    <w:p w:rsidR="00645AA6" w:rsidP="00645AA6" w14:paraId="2BA17069" w14:textId="77777777">
      <w:pPr>
        <w:rPr>
          <w:del w:id="23771" w:author="AbbVie7" w:date="2025-05-12T15:45:00Z"/>
          <w:lang w:val="da-DK"/>
        </w:rPr>
      </w:pPr>
      <w:del w:id="23772" w:author="AbbVie7" w:date="2025-05-12T15:45:00Z">
        <w:r w:rsidRPr="00C864AB">
          <w:rPr>
            <w:bCs/>
            <w:lang w:val="da-DK"/>
          </w:rPr>
          <w:delText>Derefter er den sædvanlige dosis</w:delText>
        </w:r>
      </w:del>
      <w:del w:id="23773" w:author="AbbVie7" w:date="2025-05-12T15:45:00Z">
        <w:r w:rsidRPr="00963F52">
          <w:rPr>
            <w:bCs/>
            <w:lang w:val="da-DK"/>
          </w:rPr>
          <w:delText xml:space="preserve"> 40 mg hver anden uge. </w:delText>
        </w:r>
      </w:del>
      <w:del w:id="23774" w:author="AbbVie7" w:date="2025-05-12T15:45:00Z">
        <w:r>
          <w:rPr>
            <w:lang w:val="da-DK"/>
          </w:rPr>
          <w:delText>Afhængigt af dit barns respons kan lægen øge dosis til 40 mg hver uge</w:delText>
        </w:r>
      </w:del>
      <w:del w:id="23775" w:author="AbbVie7" w:date="2025-05-12T15:45:00Z">
        <w:r w:rsidR="00076EC6">
          <w:rPr>
            <w:lang w:val="da-DK"/>
          </w:rPr>
          <w:delText xml:space="preserve"> eller 80 mg hver anden uge</w:delText>
        </w:r>
      </w:del>
      <w:del w:id="23776" w:author="AbbVie7" w:date="2025-05-12T15:45:00Z">
        <w:r>
          <w:rPr>
            <w:lang w:val="da-DK"/>
          </w:rPr>
          <w:delText>.</w:delText>
        </w:r>
      </w:del>
    </w:p>
    <w:p w:rsidR="009B5FF3" w:rsidP="00645AA6" w14:paraId="6B62240A" w14:textId="77777777">
      <w:pPr>
        <w:rPr>
          <w:del w:id="23777" w:author="AbbVie7" w:date="2025-05-12T15:45:00Z"/>
          <w:lang w:val="da-DK"/>
        </w:rPr>
      </w:pPr>
    </w:p>
    <w:p w:rsidR="009B5FF3" w:rsidRPr="009B5FF3" w:rsidP="009B5FF3" w14:paraId="2F0D80CE" w14:textId="77777777">
      <w:pPr>
        <w:numPr>
          <w:ilvl w:val="12"/>
          <w:numId w:val="0"/>
        </w:numPr>
        <w:tabs>
          <w:tab w:val="clear" w:pos="562"/>
        </w:tabs>
        <w:suppressAutoHyphens w:val="0"/>
        <w:ind w:right="-2"/>
        <w:rPr>
          <w:del w:id="23778" w:author="AbbVie7" w:date="2025-05-12T15:45:00Z"/>
          <w:rFonts w:eastAsia="SimSun"/>
          <w:szCs w:val="22"/>
          <w:u w:val="single"/>
          <w:lang w:val="da-DK" w:eastAsia="zh-CN"/>
        </w:rPr>
      </w:pPr>
      <w:del w:id="23779" w:author="AbbVie7" w:date="2025-05-12T15:45:00Z">
        <w:r w:rsidRPr="009B5FF3">
          <w:rPr>
            <w:rFonts w:eastAsia="SimSun"/>
            <w:szCs w:val="22"/>
            <w:u w:val="single"/>
            <w:lang w:val="da-DK" w:eastAsia="zh-CN"/>
          </w:rPr>
          <w:delText>Børn og unge med colitis ulcerosa</w:delText>
        </w:r>
      </w:del>
    </w:p>
    <w:p w:rsidR="009B5FF3" w:rsidRPr="009B5FF3" w:rsidP="009B5FF3" w14:paraId="34132B57" w14:textId="77777777">
      <w:pPr>
        <w:numPr>
          <w:ilvl w:val="12"/>
          <w:numId w:val="0"/>
        </w:numPr>
        <w:tabs>
          <w:tab w:val="clear" w:pos="562"/>
        </w:tabs>
        <w:suppressAutoHyphens w:val="0"/>
        <w:ind w:right="-2"/>
        <w:rPr>
          <w:del w:id="23780" w:author="AbbVie7" w:date="2025-05-12T15:45:00Z"/>
          <w:rFonts w:eastAsia="SimSun"/>
          <w:i/>
          <w:iCs/>
          <w:szCs w:val="22"/>
          <w:lang w:val="da-DK" w:eastAsia="zh-CN"/>
        </w:rPr>
      </w:pPr>
    </w:p>
    <w:p w:rsidR="009B5FF3" w:rsidRPr="009B5FF3" w:rsidP="009B5FF3" w14:paraId="5E726D8A" w14:textId="77777777">
      <w:pPr>
        <w:numPr>
          <w:ilvl w:val="12"/>
          <w:numId w:val="0"/>
        </w:numPr>
        <w:tabs>
          <w:tab w:val="clear" w:pos="562"/>
        </w:tabs>
        <w:suppressAutoHyphens w:val="0"/>
        <w:ind w:right="-2"/>
        <w:rPr>
          <w:del w:id="23781" w:author="AbbVie7" w:date="2025-05-12T15:45:00Z"/>
          <w:rFonts w:eastAsia="SimSun"/>
          <w:i/>
          <w:iCs/>
          <w:szCs w:val="22"/>
          <w:lang w:val="da-DK" w:eastAsia="zh-CN"/>
        </w:rPr>
      </w:pPr>
      <w:del w:id="23782" w:author="AbbVie7" w:date="2025-05-12T15:45:00Z">
        <w:r w:rsidRPr="009B5FF3">
          <w:rPr>
            <w:rFonts w:eastAsia="SimSun"/>
            <w:i/>
            <w:szCs w:val="22"/>
            <w:lang w:val="da-DK" w:eastAsia="zh-CN"/>
          </w:rPr>
          <w:delText>Børn og unge fra 6 år, der vejer mindre end 40 kg</w:delText>
        </w:r>
      </w:del>
    </w:p>
    <w:p w:rsidR="009B5FF3" w:rsidRPr="009B5FF3" w:rsidP="009B5FF3" w14:paraId="66E1252A" w14:textId="77777777">
      <w:pPr>
        <w:numPr>
          <w:ilvl w:val="12"/>
          <w:numId w:val="0"/>
        </w:numPr>
        <w:tabs>
          <w:tab w:val="clear" w:pos="562"/>
        </w:tabs>
        <w:suppressAutoHyphens w:val="0"/>
        <w:ind w:right="-2"/>
        <w:rPr>
          <w:del w:id="23783" w:author="AbbVie7" w:date="2025-05-12T15:45:00Z"/>
          <w:rFonts w:eastAsia="SimSun"/>
          <w:szCs w:val="22"/>
          <w:lang w:val="da-DK" w:eastAsia="zh-CN"/>
        </w:rPr>
      </w:pPr>
    </w:p>
    <w:p w:rsidR="009B5FF3" w:rsidRPr="009B5FF3" w:rsidP="009B5FF3" w14:paraId="665BBAE2" w14:textId="77777777">
      <w:pPr>
        <w:numPr>
          <w:ilvl w:val="12"/>
          <w:numId w:val="0"/>
        </w:numPr>
        <w:tabs>
          <w:tab w:val="clear" w:pos="562"/>
        </w:tabs>
        <w:suppressAutoHyphens w:val="0"/>
        <w:ind w:right="-2"/>
        <w:rPr>
          <w:del w:id="23784" w:author="AbbVie7" w:date="2025-05-12T15:45:00Z"/>
          <w:rFonts w:eastAsia="SimSun"/>
          <w:szCs w:val="22"/>
          <w:lang w:val="da-DK" w:eastAsia="zh-CN"/>
        </w:rPr>
      </w:pPr>
      <w:del w:id="23785" w:author="AbbVie7" w:date="2025-05-12T15:45:00Z">
        <w:r w:rsidRPr="009B5FF3">
          <w:rPr>
            <w:rFonts w:eastAsia="SimSun"/>
            <w:szCs w:val="22"/>
            <w:lang w:val="da-DK" w:eastAsia="zh-CN"/>
          </w:rPr>
          <w:delText xml:space="preserve">Den sædvanlige </w:delText>
        </w:r>
      </w:del>
      <w:del w:id="23786" w:author="AbbVie7" w:date="2025-05-12T15:45:00Z">
        <w:r w:rsidR="00230DC3">
          <w:rPr>
            <w:rFonts w:eastAsia="SimSun"/>
            <w:szCs w:val="22"/>
            <w:lang w:val="da-DK" w:eastAsia="zh-CN"/>
          </w:rPr>
          <w:delText>start</w:delText>
        </w:r>
      </w:del>
      <w:del w:id="23787" w:author="AbbVie7" w:date="2025-05-12T15:45:00Z">
        <w:r w:rsidRPr="009B5FF3">
          <w:rPr>
            <w:rFonts w:eastAsia="SimSun"/>
            <w:szCs w:val="22"/>
            <w:lang w:val="da-DK" w:eastAsia="zh-CN"/>
          </w:rPr>
          <w:delText xml:space="preserve">dosis er 80 mg (som to </w:delText>
        </w:r>
      </w:del>
      <w:del w:id="23788" w:author="AbbVie7" w:date="2025-05-12T15:45:00Z">
        <w:r w:rsidR="003A0E0D">
          <w:rPr>
            <w:rFonts w:eastAsia="SimSun"/>
            <w:szCs w:val="22"/>
            <w:lang w:val="da-DK" w:eastAsia="zh-CN"/>
          </w:rPr>
          <w:delText>injektion</w:delText>
        </w:r>
      </w:del>
      <w:del w:id="23789" w:author="AbbVie7" w:date="2025-05-12T15:45:00Z">
        <w:r w:rsidRPr="009B5FF3">
          <w:rPr>
            <w:rFonts w:eastAsia="SimSun"/>
            <w:szCs w:val="22"/>
            <w:lang w:val="da-DK" w:eastAsia="zh-CN"/>
          </w:rPr>
          <w:delText xml:space="preserve">er på 40 mg på én dag), efterfulgt af 40 mg (som én </w:delText>
        </w:r>
      </w:del>
      <w:del w:id="23790" w:author="AbbVie7" w:date="2025-05-12T15:45:00Z">
        <w:r w:rsidR="003A0E0D">
          <w:rPr>
            <w:rFonts w:eastAsia="SimSun"/>
            <w:szCs w:val="22"/>
            <w:lang w:val="da-DK" w:eastAsia="zh-CN"/>
          </w:rPr>
          <w:delText>injektion</w:delText>
        </w:r>
      </w:del>
      <w:del w:id="23791" w:author="AbbVie7" w:date="2025-05-12T15:45:00Z">
        <w:r w:rsidRPr="009B5FF3">
          <w:rPr>
            <w:rFonts w:eastAsia="SimSun"/>
            <w:szCs w:val="22"/>
            <w:lang w:val="da-DK" w:eastAsia="zh-CN"/>
          </w:rPr>
          <w:delText xml:space="preserve"> på 40 mg) to uger senere. Derefter er den sædvanlige dosis 40 mg hver anden uge. </w:delText>
        </w:r>
      </w:del>
    </w:p>
    <w:p w:rsidR="00F734EE" w:rsidP="009B5FF3" w14:paraId="681D6F41" w14:textId="77777777">
      <w:pPr>
        <w:numPr>
          <w:ilvl w:val="12"/>
          <w:numId w:val="0"/>
        </w:numPr>
        <w:tabs>
          <w:tab w:val="clear" w:pos="562"/>
        </w:tabs>
        <w:suppressAutoHyphens w:val="0"/>
        <w:ind w:right="-2"/>
        <w:rPr>
          <w:del w:id="23792" w:author="AbbVie7" w:date="2025-05-12T15:45:00Z"/>
          <w:rFonts w:eastAsia="SimSun"/>
          <w:szCs w:val="22"/>
          <w:lang w:val="da-DK" w:eastAsia="zh-CN"/>
        </w:rPr>
      </w:pPr>
    </w:p>
    <w:p w:rsidR="009B5FF3" w:rsidRPr="009B5FF3" w:rsidP="009B5FF3" w14:paraId="4C41F3D1" w14:textId="77777777">
      <w:pPr>
        <w:numPr>
          <w:ilvl w:val="12"/>
          <w:numId w:val="0"/>
        </w:numPr>
        <w:tabs>
          <w:tab w:val="clear" w:pos="562"/>
        </w:tabs>
        <w:suppressAutoHyphens w:val="0"/>
        <w:ind w:right="-2"/>
        <w:rPr>
          <w:del w:id="23793" w:author="AbbVie7" w:date="2025-05-12T15:45:00Z"/>
          <w:rFonts w:eastAsia="SimSun"/>
          <w:szCs w:val="22"/>
          <w:lang w:val="da-DK" w:eastAsia="zh-CN"/>
        </w:rPr>
      </w:pPr>
      <w:del w:id="23794" w:author="AbbVie7" w:date="2025-05-12T15:45:00Z">
        <w:r w:rsidRPr="009B5FF3">
          <w:rPr>
            <w:rFonts w:eastAsia="SimSun"/>
            <w:szCs w:val="22"/>
            <w:lang w:val="da-DK" w:eastAsia="zh-CN"/>
          </w:rPr>
          <w:delText>Patienter, der fylder 18 år, mens de får 40 mg hver anden uge, skal fortsætte med deres ordinerede dosis.</w:delText>
        </w:r>
      </w:del>
    </w:p>
    <w:p w:rsidR="009B5FF3" w:rsidRPr="009B5FF3" w:rsidP="009B5FF3" w14:paraId="193385A6" w14:textId="77777777">
      <w:pPr>
        <w:numPr>
          <w:ilvl w:val="12"/>
          <w:numId w:val="0"/>
        </w:numPr>
        <w:tabs>
          <w:tab w:val="clear" w:pos="562"/>
        </w:tabs>
        <w:suppressAutoHyphens w:val="0"/>
        <w:ind w:right="-2"/>
        <w:rPr>
          <w:del w:id="23795" w:author="AbbVie7" w:date="2025-05-12T15:45:00Z"/>
          <w:rFonts w:eastAsia="SimSun"/>
          <w:i/>
          <w:iCs/>
          <w:szCs w:val="22"/>
          <w:lang w:val="da-DK" w:eastAsia="zh-CN"/>
        </w:rPr>
      </w:pPr>
    </w:p>
    <w:p w:rsidR="009B5FF3" w:rsidRPr="009B5FF3" w:rsidP="00AD3F70" w14:paraId="689AFA48" w14:textId="77777777">
      <w:pPr>
        <w:keepNext/>
        <w:numPr>
          <w:ilvl w:val="12"/>
          <w:numId w:val="0"/>
        </w:numPr>
        <w:tabs>
          <w:tab w:val="clear" w:pos="562"/>
        </w:tabs>
        <w:suppressAutoHyphens w:val="0"/>
        <w:ind w:right="-2"/>
        <w:rPr>
          <w:del w:id="23796" w:author="AbbVie7" w:date="2025-05-12T15:45:00Z"/>
          <w:rFonts w:eastAsia="SimSun"/>
          <w:i/>
          <w:iCs/>
          <w:szCs w:val="22"/>
          <w:lang w:val="da-DK" w:eastAsia="zh-CN"/>
        </w:rPr>
      </w:pPr>
      <w:del w:id="23797" w:author="AbbVie7" w:date="2025-05-12T15:45:00Z">
        <w:r w:rsidRPr="009B5FF3">
          <w:rPr>
            <w:rFonts w:eastAsia="SimSun"/>
            <w:i/>
            <w:szCs w:val="22"/>
            <w:lang w:val="da-DK" w:eastAsia="zh-CN"/>
          </w:rPr>
          <w:delText>Børn og unge fra 6 år, der vejer 40 kg eller derover</w:delText>
        </w:r>
      </w:del>
    </w:p>
    <w:p w:rsidR="009B5FF3" w:rsidRPr="009B5FF3" w:rsidP="009B5FF3" w14:paraId="1C809937" w14:textId="77777777">
      <w:pPr>
        <w:numPr>
          <w:ilvl w:val="12"/>
          <w:numId w:val="0"/>
        </w:numPr>
        <w:tabs>
          <w:tab w:val="clear" w:pos="562"/>
        </w:tabs>
        <w:suppressAutoHyphens w:val="0"/>
        <w:ind w:right="-2"/>
        <w:rPr>
          <w:del w:id="23798" w:author="AbbVie7" w:date="2025-05-12T15:45:00Z"/>
          <w:rFonts w:eastAsia="SimSun"/>
          <w:szCs w:val="22"/>
          <w:lang w:val="da-DK" w:eastAsia="zh-CN"/>
        </w:rPr>
      </w:pPr>
    </w:p>
    <w:p w:rsidR="009B5FF3" w:rsidRPr="009B5FF3" w:rsidP="009B5FF3" w14:paraId="0C828C87" w14:textId="77777777">
      <w:pPr>
        <w:numPr>
          <w:ilvl w:val="12"/>
          <w:numId w:val="0"/>
        </w:numPr>
        <w:tabs>
          <w:tab w:val="clear" w:pos="562"/>
        </w:tabs>
        <w:suppressAutoHyphens w:val="0"/>
        <w:ind w:right="-2"/>
        <w:rPr>
          <w:del w:id="23799" w:author="AbbVie7" w:date="2025-05-12T15:45:00Z"/>
          <w:rFonts w:eastAsia="SimSun"/>
          <w:szCs w:val="22"/>
          <w:lang w:val="da-DK" w:eastAsia="zh-CN"/>
        </w:rPr>
      </w:pPr>
      <w:del w:id="23800" w:author="AbbVie7" w:date="2025-05-12T15:45:00Z">
        <w:r w:rsidRPr="009B5FF3">
          <w:rPr>
            <w:rFonts w:eastAsia="SimSun"/>
            <w:szCs w:val="22"/>
            <w:lang w:val="da-DK" w:eastAsia="zh-CN"/>
          </w:rPr>
          <w:delText xml:space="preserve">Den sædvanlige </w:delText>
        </w:r>
      </w:del>
      <w:del w:id="23801" w:author="AbbVie7" w:date="2025-05-12T15:45:00Z">
        <w:r w:rsidR="00230DC3">
          <w:rPr>
            <w:rFonts w:eastAsia="SimSun"/>
            <w:szCs w:val="22"/>
            <w:lang w:val="da-DK" w:eastAsia="zh-CN"/>
          </w:rPr>
          <w:delText>start</w:delText>
        </w:r>
      </w:del>
      <w:del w:id="23802" w:author="AbbVie7" w:date="2025-05-12T15:45:00Z">
        <w:r w:rsidRPr="009B5FF3">
          <w:rPr>
            <w:rFonts w:eastAsia="SimSun"/>
            <w:szCs w:val="22"/>
            <w:lang w:val="da-DK" w:eastAsia="zh-CN"/>
          </w:rPr>
          <w:delText xml:space="preserve">dosis er 160 mg (som fire </w:delText>
        </w:r>
      </w:del>
      <w:del w:id="23803" w:author="AbbVie7" w:date="2025-05-12T15:45:00Z">
        <w:r w:rsidR="003A0E0D">
          <w:rPr>
            <w:rFonts w:eastAsia="SimSun"/>
            <w:szCs w:val="22"/>
            <w:lang w:val="da-DK" w:eastAsia="zh-CN"/>
          </w:rPr>
          <w:delText>injektion</w:delText>
        </w:r>
      </w:del>
      <w:del w:id="23804" w:author="AbbVie7" w:date="2025-05-12T15:45:00Z">
        <w:r w:rsidRPr="009B5FF3">
          <w:rPr>
            <w:rFonts w:eastAsia="SimSun"/>
            <w:szCs w:val="22"/>
            <w:lang w:val="da-DK" w:eastAsia="zh-CN"/>
          </w:rPr>
          <w:delText xml:space="preserve">er på 40 mg på én dag eller to </w:delText>
        </w:r>
      </w:del>
      <w:del w:id="23805" w:author="AbbVie7" w:date="2025-05-12T15:45:00Z">
        <w:r w:rsidR="003A0E0D">
          <w:rPr>
            <w:rFonts w:eastAsia="SimSun"/>
            <w:szCs w:val="22"/>
            <w:lang w:val="da-DK" w:eastAsia="zh-CN"/>
          </w:rPr>
          <w:delText>injektion</w:delText>
        </w:r>
      </w:del>
      <w:del w:id="23806" w:author="AbbVie7" w:date="2025-05-12T15:45:00Z">
        <w:r w:rsidRPr="009B5FF3">
          <w:rPr>
            <w:rFonts w:eastAsia="SimSun"/>
            <w:szCs w:val="22"/>
            <w:lang w:val="da-DK" w:eastAsia="zh-CN"/>
          </w:rPr>
          <w:delText xml:space="preserve">er på 40 mg pr. dag på to på hinanden følgende dage), efterfulgt af 80 mg (som to </w:delText>
        </w:r>
      </w:del>
      <w:del w:id="23807" w:author="AbbVie7" w:date="2025-05-12T15:45:00Z">
        <w:r w:rsidR="003A0E0D">
          <w:rPr>
            <w:rFonts w:eastAsia="SimSun"/>
            <w:szCs w:val="22"/>
            <w:lang w:val="da-DK" w:eastAsia="zh-CN"/>
          </w:rPr>
          <w:delText>injektion</w:delText>
        </w:r>
      </w:del>
      <w:del w:id="23808" w:author="AbbVie7" w:date="2025-05-12T15:45:00Z">
        <w:r w:rsidRPr="009B5FF3">
          <w:rPr>
            <w:rFonts w:eastAsia="SimSun"/>
            <w:szCs w:val="22"/>
            <w:lang w:val="da-DK" w:eastAsia="zh-CN"/>
          </w:rPr>
          <w:delText xml:space="preserve">er på 40 mg på én dag) to uger senere. Derefter er den sædvanlige dosis 80 mg hver anden uge. </w:delText>
        </w:r>
      </w:del>
    </w:p>
    <w:p w:rsidR="00F734EE" w:rsidP="009B5FF3" w14:paraId="0755DDB4" w14:textId="77777777">
      <w:pPr>
        <w:rPr>
          <w:del w:id="23809" w:author="AbbVie7" w:date="2025-05-12T15:45:00Z"/>
          <w:rFonts w:eastAsia="SimSun"/>
          <w:szCs w:val="22"/>
          <w:lang w:val="da-DK" w:eastAsia="zh-CN"/>
        </w:rPr>
      </w:pPr>
    </w:p>
    <w:p w:rsidR="009B5FF3" w:rsidP="009B5FF3" w14:paraId="042700E3" w14:textId="77777777">
      <w:pPr>
        <w:rPr>
          <w:del w:id="23810" w:author="AbbVie7" w:date="2025-05-12T15:45:00Z"/>
          <w:lang w:val="da-DK"/>
        </w:rPr>
      </w:pPr>
      <w:del w:id="23811" w:author="AbbVie7" w:date="2025-05-12T15:45:00Z">
        <w:r w:rsidRPr="009B5FF3">
          <w:rPr>
            <w:rFonts w:eastAsia="SimSun"/>
            <w:szCs w:val="22"/>
            <w:lang w:val="da-DK" w:eastAsia="zh-CN"/>
          </w:rPr>
          <w:delText>Patienter, der fylder 18 år, mens de får 80 mg hver anden uge, skal fortsætte med deres ordinerede dosis.</w:delText>
        </w:r>
      </w:del>
    </w:p>
    <w:p w:rsidR="00645AA6" w:rsidP="00A653DA" w14:paraId="6759A44F" w14:textId="77777777">
      <w:pPr>
        <w:numPr>
          <w:ilvl w:val="12"/>
          <w:numId w:val="0"/>
        </w:numPr>
        <w:tabs>
          <w:tab w:val="clear" w:pos="562"/>
        </w:tabs>
        <w:ind w:right="-2"/>
        <w:rPr>
          <w:del w:id="23812" w:author="AbbVie7" w:date="2025-05-12T15:45:00Z"/>
          <w:lang w:val="da-DK"/>
        </w:rPr>
      </w:pPr>
    </w:p>
    <w:p w:rsidR="00C22CF8" w:rsidRPr="004D4CE1" w:rsidP="002E74DE" w14:paraId="75014C1A" w14:textId="77777777">
      <w:pPr>
        <w:keepNext/>
        <w:rPr>
          <w:del w:id="23813" w:author="AbbVie7" w:date="2025-05-12T15:45:00Z"/>
          <w:u w:val="single"/>
          <w:lang w:val="da-DK"/>
        </w:rPr>
      </w:pPr>
      <w:del w:id="23814" w:author="AbbVie7" w:date="2025-05-12T15:45:00Z">
        <w:r w:rsidRPr="004D4CE1">
          <w:rPr>
            <w:u w:val="single"/>
            <w:lang w:val="da-DK"/>
          </w:rPr>
          <w:delText xml:space="preserve">Børn </w:delText>
        </w:r>
      </w:del>
      <w:del w:id="23815" w:author="AbbVie7" w:date="2025-05-12T15:45:00Z">
        <w:r w:rsidR="00FA0515">
          <w:rPr>
            <w:u w:val="single"/>
            <w:lang w:val="da-DK"/>
          </w:rPr>
          <w:delText xml:space="preserve">og unge </w:delText>
        </w:r>
      </w:del>
      <w:del w:id="23816" w:author="AbbVie7" w:date="2025-05-12T15:45:00Z">
        <w:r w:rsidRPr="004D4CE1">
          <w:rPr>
            <w:u w:val="single"/>
            <w:lang w:val="da-DK"/>
          </w:rPr>
          <w:delText>fra 2 år med kronisk ikke-infektiøs uveitis</w:delText>
        </w:r>
      </w:del>
    </w:p>
    <w:p w:rsidR="00C22CF8" w:rsidRPr="004D4CE1" w:rsidP="002E74DE" w14:paraId="4DD186BE" w14:textId="77777777">
      <w:pPr>
        <w:keepNext/>
        <w:rPr>
          <w:del w:id="23817" w:author="AbbVie7" w:date="2025-05-12T15:45:00Z"/>
          <w:lang w:val="da-DK"/>
        </w:rPr>
      </w:pPr>
    </w:p>
    <w:p w:rsidR="00C22CF8" w:rsidRPr="004D4CE1" w:rsidP="002E74DE" w14:paraId="7A2B0641" w14:textId="77777777">
      <w:pPr>
        <w:keepNext/>
        <w:rPr>
          <w:del w:id="23818" w:author="AbbVie7" w:date="2025-05-12T15:45:00Z"/>
          <w:u w:val="single"/>
          <w:lang w:val="da-DK"/>
        </w:rPr>
      </w:pPr>
      <w:del w:id="23819" w:author="AbbVie7" w:date="2025-05-12T15:45:00Z">
        <w:r w:rsidRPr="0073465B">
          <w:rPr>
            <w:i/>
            <w:lang w:val="da-DK"/>
          </w:rPr>
          <w:delText>Børn og unge fra 2 år der vejer mindre end 30 kg</w:delText>
        </w:r>
      </w:del>
    </w:p>
    <w:p w:rsidR="00C22CF8" w:rsidRPr="004D4CE1" w:rsidP="002E74DE" w14:paraId="5F9BE6A5" w14:textId="77777777">
      <w:pPr>
        <w:keepNext/>
        <w:rPr>
          <w:del w:id="23820" w:author="AbbVie7" w:date="2025-05-12T15:45:00Z"/>
          <w:u w:val="single"/>
          <w:lang w:val="da-DK"/>
        </w:rPr>
      </w:pPr>
    </w:p>
    <w:p w:rsidR="00C22CF8" w:rsidRPr="004D4CE1" w:rsidP="002E74DE" w14:paraId="7AEC2BAB" w14:textId="77777777">
      <w:pPr>
        <w:keepNext/>
        <w:rPr>
          <w:del w:id="23821" w:author="AbbVie7" w:date="2025-05-12T15:45:00Z"/>
          <w:lang w:val="da-DK"/>
        </w:rPr>
      </w:pPr>
      <w:del w:id="23822" w:author="AbbVie7" w:date="2025-05-12T15:45:00Z">
        <w:r w:rsidRPr="004D4CE1">
          <w:rPr>
            <w:lang w:val="da-DK"/>
          </w:rPr>
          <w:delText xml:space="preserve">Den normale dosis er 20 mg hver anden uge med methotrexat. </w:delText>
        </w:r>
      </w:del>
    </w:p>
    <w:p w:rsidR="00C22CF8" w:rsidRPr="004D4CE1" w:rsidP="00C22CF8" w14:paraId="51543642" w14:textId="77777777">
      <w:pPr>
        <w:rPr>
          <w:del w:id="23823" w:author="AbbVie7" w:date="2025-05-12T15:45:00Z"/>
          <w:lang w:val="da-DK"/>
        </w:rPr>
      </w:pPr>
    </w:p>
    <w:p w:rsidR="00C22CF8" w:rsidRPr="004D4CE1" w:rsidP="00C22CF8" w14:paraId="26B254A0" w14:textId="77777777">
      <w:pPr>
        <w:rPr>
          <w:del w:id="23824" w:author="AbbVie7" w:date="2025-05-12T15:45:00Z"/>
          <w:lang w:val="da-DK"/>
        </w:rPr>
      </w:pPr>
      <w:del w:id="23825" w:author="AbbVie7" w:date="2025-05-12T15:45:00Z">
        <w:r w:rsidRPr="004D4CE1">
          <w:rPr>
            <w:lang w:val="da-DK"/>
          </w:rPr>
          <w:delText>Dit barns læge kan også ordinere en induktionsdosis på 40 mg, som kan administreres en uge før start af den sædvanlige dosis.</w:delText>
        </w:r>
      </w:del>
    </w:p>
    <w:p w:rsidR="00C22CF8" w:rsidRPr="004D4CE1" w:rsidP="00C22CF8" w14:paraId="22653F04" w14:textId="77777777">
      <w:pPr>
        <w:rPr>
          <w:del w:id="23826" w:author="AbbVie7" w:date="2025-05-12T15:45:00Z"/>
          <w:lang w:val="da-DK"/>
        </w:rPr>
      </w:pPr>
    </w:p>
    <w:p w:rsidR="00C22CF8" w:rsidRPr="004D4CE1" w:rsidP="00C22CF8" w14:paraId="212F3B78" w14:textId="77777777">
      <w:pPr>
        <w:rPr>
          <w:del w:id="23827" w:author="AbbVie7" w:date="2025-05-12T15:45:00Z"/>
          <w:u w:val="single"/>
          <w:lang w:val="da-DK"/>
        </w:rPr>
      </w:pPr>
      <w:del w:id="23828" w:author="AbbVie7" w:date="2025-05-12T15:45:00Z">
        <w:r w:rsidRPr="0073465B">
          <w:rPr>
            <w:i/>
            <w:lang w:val="da-DK"/>
          </w:rPr>
          <w:delText>Børn og unge fra 2 år, der vejer 30 kg eller mere</w:delText>
        </w:r>
      </w:del>
      <w:del w:id="23829" w:author="AbbVie7" w:date="2025-05-12T15:45:00Z">
        <w:r w:rsidRPr="004D4CE1">
          <w:rPr>
            <w:u w:val="single"/>
            <w:lang w:val="da-DK"/>
          </w:rPr>
          <w:delText xml:space="preserve"> </w:delText>
        </w:r>
      </w:del>
    </w:p>
    <w:p w:rsidR="00C22CF8" w:rsidRPr="004D4CE1" w:rsidP="00C22CF8" w14:paraId="2C093B38" w14:textId="77777777">
      <w:pPr>
        <w:rPr>
          <w:del w:id="23830" w:author="AbbVie7" w:date="2025-05-12T15:45:00Z"/>
          <w:u w:val="single"/>
          <w:lang w:val="da-DK"/>
        </w:rPr>
      </w:pPr>
    </w:p>
    <w:p w:rsidR="00C22CF8" w:rsidRPr="004D4CE1" w:rsidP="00C22CF8" w14:paraId="793197E6" w14:textId="77777777">
      <w:pPr>
        <w:rPr>
          <w:del w:id="23831" w:author="AbbVie7" w:date="2025-05-12T15:45:00Z"/>
          <w:lang w:val="da-DK"/>
        </w:rPr>
      </w:pPr>
      <w:del w:id="23832" w:author="AbbVie7" w:date="2025-05-12T15:45:00Z">
        <w:r w:rsidRPr="004D4CE1">
          <w:rPr>
            <w:lang w:val="da-DK"/>
          </w:rPr>
          <w:delText xml:space="preserve">Den normale dosis er 40 mg hver anden uge med methotrexat. </w:delText>
        </w:r>
      </w:del>
    </w:p>
    <w:p w:rsidR="00C22CF8" w:rsidRPr="004D4CE1" w:rsidP="00C22CF8" w14:paraId="7E9D5A79" w14:textId="77777777">
      <w:pPr>
        <w:rPr>
          <w:del w:id="23833" w:author="AbbVie7" w:date="2025-05-12T15:45:00Z"/>
          <w:lang w:val="da-DK"/>
        </w:rPr>
      </w:pPr>
    </w:p>
    <w:p w:rsidR="00C22CF8" w:rsidRPr="004D4CE1" w:rsidP="00C22CF8" w14:paraId="75A4C0FA" w14:textId="77777777">
      <w:pPr>
        <w:rPr>
          <w:del w:id="23834" w:author="AbbVie7" w:date="2025-05-12T15:45:00Z"/>
          <w:lang w:val="da-DK"/>
        </w:rPr>
      </w:pPr>
      <w:del w:id="23835" w:author="AbbVie7" w:date="2025-05-12T15:45:00Z">
        <w:r w:rsidRPr="004D4CE1">
          <w:rPr>
            <w:lang w:val="da-DK"/>
          </w:rPr>
          <w:delText>Dit barns læge kan også ordinere en induktionsdosis på 80 mg, som kan administreres en uge før start af den sædvanlige dosis.</w:delText>
        </w:r>
      </w:del>
    </w:p>
    <w:p w:rsidR="00C22CF8" w:rsidRPr="00417E05" w:rsidP="00A653DA" w14:paraId="4C8C1BC0" w14:textId="77777777">
      <w:pPr>
        <w:numPr>
          <w:ilvl w:val="12"/>
          <w:numId w:val="0"/>
        </w:numPr>
        <w:tabs>
          <w:tab w:val="clear" w:pos="562"/>
        </w:tabs>
        <w:ind w:right="-2"/>
        <w:rPr>
          <w:del w:id="23836" w:author="AbbVie7" w:date="2025-05-12T15:45:00Z"/>
          <w:lang w:val="da-DK"/>
        </w:rPr>
      </w:pPr>
    </w:p>
    <w:p w:rsidR="00211788" w:rsidRPr="008F497B" w:rsidP="00211788" w14:paraId="36116201" w14:textId="77777777">
      <w:pPr>
        <w:numPr>
          <w:ilvl w:val="12"/>
          <w:numId w:val="0"/>
        </w:numPr>
        <w:ind w:right="-2"/>
        <w:rPr>
          <w:del w:id="23837" w:author="AbbVie7" w:date="2025-05-12T15:45:00Z"/>
          <w:b/>
          <w:lang w:val="da-DK"/>
        </w:rPr>
      </w:pPr>
      <w:del w:id="23838" w:author="AbbVie7" w:date="2025-05-12T15:45:00Z">
        <w:r w:rsidRPr="008F497B">
          <w:rPr>
            <w:b/>
            <w:lang w:val="da-DK"/>
          </w:rPr>
          <w:delText>Metode og indgivelsesvej</w:delText>
        </w:r>
      </w:del>
    </w:p>
    <w:p w:rsidR="00211788" w:rsidRPr="008F497B" w:rsidP="00211788" w14:paraId="53E97E41" w14:textId="77777777">
      <w:pPr>
        <w:numPr>
          <w:ilvl w:val="12"/>
          <w:numId w:val="0"/>
        </w:numPr>
        <w:ind w:right="-2"/>
        <w:rPr>
          <w:del w:id="23839" w:author="AbbVie7" w:date="2025-05-12T15:45:00Z"/>
          <w:lang w:val="da-DK"/>
        </w:rPr>
      </w:pPr>
    </w:p>
    <w:p w:rsidR="00211788" w:rsidP="008F497B" w14:paraId="3F9D5ECD" w14:textId="77777777">
      <w:pPr>
        <w:numPr>
          <w:ilvl w:val="12"/>
          <w:numId w:val="0"/>
        </w:numPr>
        <w:ind w:right="-2"/>
        <w:rPr>
          <w:del w:id="23840" w:author="AbbVie7" w:date="2025-05-12T15:45:00Z"/>
          <w:lang w:val="da-DK"/>
        </w:rPr>
      </w:pPr>
      <w:del w:id="23841" w:author="AbbVie7" w:date="2025-05-12T15:45:00Z">
        <w:r w:rsidRPr="008F497B">
          <w:rPr>
            <w:lang w:val="da-DK"/>
          </w:rPr>
          <w:delText>Humira indgives ved injektion under huden (subkutan injektion).</w:delText>
        </w:r>
      </w:del>
    </w:p>
    <w:p w:rsidR="00BF4E04" w:rsidP="008F497B" w14:paraId="134ABA7D" w14:textId="77777777">
      <w:pPr>
        <w:numPr>
          <w:ilvl w:val="12"/>
          <w:numId w:val="0"/>
        </w:numPr>
        <w:ind w:right="-2"/>
        <w:rPr>
          <w:del w:id="23842" w:author="AbbVie7" w:date="2025-05-12T15:45:00Z"/>
          <w:lang w:val="da-DK"/>
        </w:rPr>
      </w:pPr>
    </w:p>
    <w:p w:rsidR="00767709" w:rsidP="00BF4E04" w14:paraId="34E102FC" w14:textId="77777777">
      <w:pPr>
        <w:pStyle w:val="EMEAHeadingLeaflet"/>
        <w:spacing w:before="0" w:beforeLines="0" w:after="0" w:afterLines="0"/>
        <w:rPr>
          <w:del w:id="23843" w:author="AbbVie7" w:date="2025-05-12T15:45:00Z"/>
          <w:rFonts w:ascii="Times New Roman" w:hAnsi="Times New Roman"/>
          <w:lang w:val="da-DK"/>
        </w:rPr>
      </w:pPr>
      <w:del w:id="23844" w:author="AbbVie7" w:date="2025-05-12T15:45:00Z">
        <w:r>
          <w:rPr>
            <w:rFonts w:ascii="Times New Roman" w:hAnsi="Times New Roman"/>
            <w:lang w:val="da-DK"/>
          </w:rPr>
          <w:delText>Vejledning til forberedelse og injektion af Humira</w:delText>
        </w:r>
      </w:del>
    </w:p>
    <w:p w:rsidR="00BF4E04" w:rsidRPr="00BF4E04" w:rsidP="00BF4E04" w14:paraId="373C5284" w14:textId="77777777">
      <w:pPr>
        <w:pStyle w:val="EMEANormal"/>
        <w:rPr>
          <w:del w:id="23845" w:author="AbbVie7" w:date="2025-05-12T15:45:00Z"/>
          <w:lang w:val="da-DK"/>
        </w:rPr>
      </w:pPr>
    </w:p>
    <w:p w:rsidR="00767709" w14:paraId="20366B0C" w14:textId="77777777">
      <w:pPr>
        <w:rPr>
          <w:del w:id="23846" w:author="AbbVie7" w:date="2025-05-12T15:45:00Z"/>
          <w:lang w:val="da-DK"/>
        </w:rPr>
      </w:pPr>
      <w:del w:id="23847" w:author="AbbVie7" w:date="2025-05-12T15:45:00Z">
        <w:r>
          <w:rPr>
            <w:lang w:val="da-DK"/>
          </w:rPr>
          <w:delText>Følgende er en vejledning i, hvordan man injicerer Humira. Læs  vejledningen grundigt, og følg den trin for trin. D</w:delText>
        </w:r>
      </w:del>
      <w:del w:id="23848" w:author="AbbVie7" w:date="2025-05-12T15:45:00Z">
        <w:r w:rsidR="0090154A">
          <w:rPr>
            <w:lang w:val="da-DK"/>
          </w:rPr>
          <w:delText>i</w:delText>
        </w:r>
      </w:del>
      <w:del w:id="23849" w:author="AbbVie7" w:date="2025-05-12T15:45:00Z">
        <w:r w:rsidR="00710BD4">
          <w:rPr>
            <w:lang w:val="da-DK"/>
          </w:rPr>
          <w:delText xml:space="preserve">t barns </w:delText>
        </w:r>
      </w:del>
      <w:del w:id="23850" w:author="AbbVie7" w:date="2025-05-12T15:45:00Z">
        <w:r>
          <w:rPr>
            <w:lang w:val="da-DK"/>
          </w:rPr>
          <w:delText xml:space="preserve"> læge eller dennes assistent vil instruere </w:delText>
        </w:r>
      </w:del>
      <w:del w:id="23851" w:author="AbbVie7" w:date="2025-05-12T15:45:00Z">
        <w:r w:rsidR="0090154A">
          <w:rPr>
            <w:lang w:val="da-DK"/>
          </w:rPr>
          <w:delText>dig</w:delText>
        </w:r>
      </w:del>
      <w:del w:id="23852" w:author="AbbVie7" w:date="2025-05-12T15:45:00Z">
        <w:r>
          <w:rPr>
            <w:lang w:val="da-DK"/>
          </w:rPr>
          <w:delText xml:space="preserve"> i </w:delText>
        </w:r>
      </w:del>
      <w:del w:id="23853" w:author="AbbVie7" w:date="2025-05-12T15:45:00Z">
        <w:r w:rsidR="007C7AF0">
          <w:rPr>
            <w:lang w:val="da-DK"/>
          </w:rPr>
          <w:delText>hvordan du skal injicere dit barn</w:delText>
        </w:r>
      </w:del>
      <w:del w:id="23854" w:author="AbbVie7" w:date="2025-05-12T15:45:00Z">
        <w:r w:rsidR="00710BD4">
          <w:rPr>
            <w:lang w:val="da-DK"/>
          </w:rPr>
          <w:delText xml:space="preserve"> og </w:delText>
        </w:r>
      </w:del>
      <w:del w:id="23855" w:author="AbbVie7" w:date="2025-05-12T15:45:00Z">
        <w:r w:rsidR="00CE7AA0">
          <w:rPr>
            <w:lang w:val="da-DK"/>
          </w:rPr>
          <w:delText>hvor</w:delText>
        </w:r>
      </w:del>
      <w:del w:id="23856" w:author="AbbVie7" w:date="2025-05-12T15:45:00Z">
        <w:r w:rsidR="00D47B7F">
          <w:rPr>
            <w:lang w:val="da-DK"/>
          </w:rPr>
          <w:delText xml:space="preserve"> </w:delText>
        </w:r>
      </w:del>
      <w:del w:id="23857" w:author="AbbVie7" w:date="2025-05-12T15:45:00Z">
        <w:r w:rsidR="00CE7AA0">
          <w:rPr>
            <w:lang w:val="da-DK"/>
          </w:rPr>
          <w:delText>meget</w:delText>
        </w:r>
      </w:del>
      <w:del w:id="23858" w:author="AbbVie7" w:date="2025-05-12T15:45:00Z">
        <w:r w:rsidR="00710BD4">
          <w:rPr>
            <w:lang w:val="da-DK"/>
          </w:rPr>
          <w:delText xml:space="preserve"> du skal give</w:delText>
        </w:r>
      </w:del>
      <w:del w:id="23859" w:author="AbbVie7" w:date="2025-05-12T15:45:00Z">
        <w:r>
          <w:rPr>
            <w:lang w:val="da-DK"/>
          </w:rPr>
          <w:delText xml:space="preserve">. Forsøg ikke at injicere </w:delText>
        </w:r>
      </w:del>
      <w:del w:id="23860" w:author="AbbVie7" w:date="2025-05-12T15:45:00Z">
        <w:r w:rsidR="0090154A">
          <w:rPr>
            <w:lang w:val="da-DK"/>
          </w:rPr>
          <w:delText>di</w:delText>
        </w:r>
      </w:del>
      <w:del w:id="23861" w:author="AbbVie7" w:date="2025-05-12T15:45:00Z">
        <w:r w:rsidR="00710BD4">
          <w:rPr>
            <w:lang w:val="da-DK"/>
          </w:rPr>
          <w:delText>t barn</w:delText>
        </w:r>
      </w:del>
      <w:del w:id="23862" w:author="AbbVie7" w:date="2025-05-12T15:45:00Z">
        <w:r>
          <w:rPr>
            <w:lang w:val="da-DK"/>
          </w:rPr>
          <w:delText xml:space="preserve">, før </w:delText>
        </w:r>
      </w:del>
      <w:del w:id="23863" w:author="AbbVie7" w:date="2025-05-12T15:45:00Z">
        <w:r w:rsidR="0090154A">
          <w:rPr>
            <w:lang w:val="da-DK"/>
          </w:rPr>
          <w:delText>du</w:delText>
        </w:r>
      </w:del>
      <w:del w:id="23864" w:author="AbbVie7" w:date="2025-05-12T15:45:00Z">
        <w:r>
          <w:rPr>
            <w:lang w:val="da-DK"/>
          </w:rPr>
          <w:delText xml:space="preserve"> er sikker på, hvordan </w:delText>
        </w:r>
      </w:del>
      <w:del w:id="23865" w:author="AbbVie7" w:date="2025-05-12T15:45:00Z">
        <w:r w:rsidR="0090154A">
          <w:rPr>
            <w:lang w:val="da-DK"/>
          </w:rPr>
          <w:delText>du</w:delText>
        </w:r>
      </w:del>
      <w:del w:id="23866" w:author="AbbVie7" w:date="2025-05-12T15:45:00Z">
        <w:r>
          <w:rPr>
            <w:lang w:val="da-DK"/>
          </w:rPr>
          <w:delText xml:space="preserve"> skal forberede og give injektionen. </w:delText>
        </w:r>
      </w:del>
      <w:del w:id="23867" w:author="AbbVie7" w:date="2025-05-12T15:45:00Z">
        <w:r w:rsidR="00D47B7F">
          <w:rPr>
            <w:lang w:val="da-DK"/>
          </w:rPr>
          <w:delText xml:space="preserve">Efter grundig oplæring kan </w:delText>
        </w:r>
      </w:del>
      <w:del w:id="23868" w:author="AbbVie7" w:date="2025-05-12T15:45:00Z">
        <w:r w:rsidR="00251306">
          <w:rPr>
            <w:lang w:val="da-DK"/>
          </w:rPr>
          <w:delText xml:space="preserve">barnet selv tage </w:delText>
        </w:r>
      </w:del>
      <w:del w:id="23869" w:author="AbbVie7" w:date="2025-05-12T15:45:00Z">
        <w:r w:rsidR="00D47B7F">
          <w:rPr>
            <w:lang w:val="da-DK"/>
          </w:rPr>
          <w:delText>injektionen</w:delText>
        </w:r>
      </w:del>
      <w:del w:id="23870" w:author="AbbVie7" w:date="2025-05-12T15:45:00Z">
        <w:r w:rsidR="00251306">
          <w:rPr>
            <w:lang w:val="da-DK"/>
          </w:rPr>
          <w:delText>, eller den kan</w:delText>
        </w:r>
      </w:del>
      <w:del w:id="23871" w:author="AbbVie7" w:date="2025-05-12T15:45:00Z">
        <w:r w:rsidR="00D47B7F">
          <w:rPr>
            <w:lang w:val="da-DK"/>
          </w:rPr>
          <w:delText xml:space="preserve"> gives af en anden person, f.eks. et familiemedlem eller en ven.</w:delText>
        </w:r>
      </w:del>
    </w:p>
    <w:p w:rsidR="00E66D65" w14:paraId="62B55DB6" w14:textId="77777777">
      <w:pPr>
        <w:rPr>
          <w:del w:id="23872" w:author="AbbVie7" w:date="2025-05-12T15:45:00Z"/>
          <w:lang w:val="da-DK"/>
        </w:rPr>
      </w:pPr>
    </w:p>
    <w:p w:rsidR="00710BD4" w:rsidP="00710BD4" w14:paraId="62D8EB5A" w14:textId="77777777">
      <w:pPr>
        <w:rPr>
          <w:del w:id="23873" w:author="AbbVie7" w:date="2025-05-12T15:45:00Z"/>
          <w:lang w:val="da-DK"/>
        </w:rPr>
      </w:pPr>
      <w:del w:id="23874" w:author="AbbVie7" w:date="2025-05-12T15:45:00Z">
        <w:r>
          <w:rPr>
            <w:lang w:val="da-DK"/>
          </w:rPr>
          <w:delText xml:space="preserve">Hvis </w:delText>
        </w:r>
      </w:del>
      <w:del w:id="23875" w:author="AbbVie7" w:date="2025-05-12T15:45:00Z">
        <w:r w:rsidR="00CE7AA0">
          <w:rPr>
            <w:lang w:val="da-DK"/>
          </w:rPr>
          <w:delText>nedenstående</w:delText>
        </w:r>
      </w:del>
      <w:del w:id="23876" w:author="AbbVie7" w:date="2025-05-12T15:45:00Z">
        <w:r>
          <w:rPr>
            <w:lang w:val="da-DK"/>
          </w:rPr>
          <w:delText xml:space="preserve"> instruktioner ikke følges er der risiko for at dit barn kan få en </w:delText>
        </w:r>
      </w:del>
      <w:del w:id="23877" w:author="AbbVie7" w:date="2025-05-12T15:45:00Z">
        <w:r w:rsidR="007C7AF0">
          <w:rPr>
            <w:lang w:val="da-DK"/>
          </w:rPr>
          <w:delText>betændelsesreaktion</w:delText>
        </w:r>
      </w:del>
      <w:del w:id="23878" w:author="AbbVie7" w:date="2025-05-12T15:45:00Z">
        <w:r>
          <w:rPr>
            <w:lang w:val="da-DK"/>
          </w:rPr>
          <w:delText>.</w:delText>
        </w:r>
      </w:del>
    </w:p>
    <w:p w:rsidR="00710BD4" w14:paraId="36C9CC8A" w14:textId="77777777">
      <w:pPr>
        <w:rPr>
          <w:del w:id="23879" w:author="AbbVie7" w:date="2025-05-12T15:45:00Z"/>
          <w:lang w:val="da-DK"/>
        </w:rPr>
      </w:pPr>
    </w:p>
    <w:p w:rsidR="00767709" w14:paraId="76B892BC" w14:textId="77777777">
      <w:pPr>
        <w:rPr>
          <w:del w:id="23880" w:author="AbbVie7" w:date="2025-05-12T15:45:00Z"/>
          <w:lang w:val="da-DK"/>
        </w:rPr>
      </w:pPr>
      <w:del w:id="23881" w:author="AbbVie7" w:date="2025-05-12T15:45:00Z">
        <w:r>
          <w:rPr>
            <w:lang w:val="da-DK"/>
          </w:rPr>
          <w:delText>Denne injektion må ikke blandes med anden medicin i samme sprøjte eller hætteglas.</w:delText>
        </w:r>
      </w:del>
    </w:p>
    <w:p w:rsidR="00767709" w14:paraId="21E236E0" w14:textId="77777777">
      <w:pPr>
        <w:pStyle w:val="EMEAHeading2SPC"/>
        <w:spacing w:before="240" w:after="240"/>
        <w:rPr>
          <w:del w:id="23882" w:author="AbbVie7" w:date="2025-05-12T15:45:00Z"/>
          <w:lang w:val="da-DK"/>
        </w:rPr>
      </w:pPr>
      <w:del w:id="23883" w:author="AbbVie7" w:date="2025-05-12T15:45:00Z">
        <w:r>
          <w:rPr>
            <w:lang w:val="da-DK"/>
          </w:rPr>
          <w:delText xml:space="preserve">1) </w:delText>
        </w:r>
      </w:del>
      <w:del w:id="23884" w:author="AbbVie7" w:date="2025-05-12T15:45:00Z">
        <w:r>
          <w:rPr>
            <w:lang w:val="da-DK"/>
          </w:rPr>
          <w:tab/>
        </w:r>
      </w:del>
      <w:del w:id="23885" w:author="AbbVie7" w:date="2025-05-12T15:45:00Z">
        <w:r>
          <w:rPr>
            <w:rFonts w:ascii="Times New Roman" w:hAnsi="Times New Roman"/>
            <w:bCs/>
            <w:lang w:val="da-DK"/>
          </w:rPr>
          <w:delText>Forberedelse til injektion</w:delText>
        </w:r>
      </w:del>
    </w:p>
    <w:p w:rsidR="003B4EC6" w:rsidRPr="00B14E15" w:rsidP="001C4540" w14:paraId="7E5FFD86" w14:textId="77777777">
      <w:pPr>
        <w:numPr>
          <w:ilvl w:val="0"/>
          <w:numId w:val="72"/>
        </w:numPr>
        <w:tabs>
          <w:tab w:val="clear" w:pos="562"/>
          <w:tab w:val="left" w:pos="660"/>
        </w:tabs>
        <w:ind w:left="660" w:hanging="660"/>
        <w:jc w:val="both"/>
        <w:rPr>
          <w:del w:id="23886" w:author="AbbVie7" w:date="2025-05-12T15:45:00Z"/>
          <w:lang w:val="da-DK"/>
        </w:rPr>
      </w:pPr>
      <w:del w:id="23887" w:author="AbbVie7" w:date="2025-05-12T15:45:00Z">
        <w:r w:rsidRPr="00B14E15">
          <w:rPr>
            <w:lang w:val="da-DK"/>
          </w:rPr>
          <w:delText xml:space="preserve">Vær sikker på at du kender den </w:delText>
        </w:r>
      </w:del>
      <w:del w:id="23888" w:author="AbbVie7" w:date="2025-05-12T15:45:00Z">
        <w:r w:rsidRPr="00B14E15" w:rsidR="00CE7AA0">
          <w:rPr>
            <w:lang w:val="da-DK"/>
          </w:rPr>
          <w:delText>korrekte</w:delText>
        </w:r>
      </w:del>
      <w:del w:id="23889" w:author="AbbVie7" w:date="2025-05-12T15:45:00Z">
        <w:r w:rsidRPr="00B14E15">
          <w:rPr>
            <w:lang w:val="da-DK"/>
          </w:rPr>
          <w:delText xml:space="preserve"> dosis (volumen). Hvis du ikke kender dosis, </w:delText>
        </w:r>
      </w:del>
      <w:del w:id="23890" w:author="AbbVie7" w:date="2025-05-12T15:45:00Z">
        <w:r w:rsidRPr="0073465B">
          <w:rPr>
            <w:b/>
            <w:lang w:val="da-DK"/>
          </w:rPr>
          <w:delText>STOP HER</w:delText>
        </w:r>
      </w:del>
      <w:del w:id="23891" w:author="AbbVie7" w:date="2025-05-12T15:45:00Z">
        <w:r w:rsidRPr="00B14E15">
          <w:rPr>
            <w:lang w:val="da-DK"/>
          </w:rPr>
          <w:delText xml:space="preserve"> og kontakt læge</w:delText>
        </w:r>
      </w:del>
      <w:del w:id="23892" w:author="AbbVie7" w:date="2025-05-12T15:45:00Z">
        <w:r w:rsidRPr="00B14E15" w:rsidR="00CE7AA0">
          <w:rPr>
            <w:lang w:val="da-DK"/>
          </w:rPr>
          <w:delText>n</w:delText>
        </w:r>
      </w:del>
      <w:del w:id="23893" w:author="AbbVie7" w:date="2025-05-12T15:45:00Z">
        <w:r w:rsidRPr="00B14E15">
          <w:rPr>
            <w:lang w:val="da-DK"/>
          </w:rPr>
          <w:delText xml:space="preserve"> for yderligere instruktioner</w:delText>
        </w:r>
      </w:del>
    </w:p>
    <w:p w:rsidR="00135D14" w:rsidRPr="00C4186B" w:rsidP="00C4186B" w14:paraId="438DE8D4" w14:textId="77777777">
      <w:pPr>
        <w:pStyle w:val="EMEANormal"/>
        <w:rPr>
          <w:del w:id="23894" w:author="AbbVie7" w:date="2025-05-12T15:45:00Z"/>
          <w:lang w:val="da-DK"/>
        </w:rPr>
      </w:pPr>
    </w:p>
    <w:p w:rsidR="003B4EC6" w:rsidRPr="00C4186B" w:rsidP="001C4540" w14:paraId="3629DD44" w14:textId="77777777">
      <w:pPr>
        <w:numPr>
          <w:ilvl w:val="0"/>
          <w:numId w:val="72"/>
        </w:numPr>
        <w:tabs>
          <w:tab w:val="clear" w:pos="562"/>
          <w:tab w:val="left" w:pos="660"/>
        </w:tabs>
        <w:ind w:left="660" w:hanging="660"/>
        <w:jc w:val="both"/>
        <w:rPr>
          <w:del w:id="23895" w:author="AbbVie7" w:date="2025-05-12T15:45:00Z"/>
          <w:lang w:val="en-GB"/>
        </w:rPr>
      </w:pPr>
      <w:del w:id="23896" w:author="AbbVie7" w:date="2025-05-12T15:45:00Z">
        <w:r w:rsidRPr="00B14E15">
          <w:rPr>
            <w:lang w:val="da-DK"/>
          </w:rPr>
          <w:delText xml:space="preserve">Du har brug for en særlig beholder til medicin affald, som </w:delText>
        </w:r>
      </w:del>
      <w:del w:id="23897" w:author="AbbVie7" w:date="2025-05-12T15:45:00Z">
        <w:r w:rsidRPr="00B14E15" w:rsidR="007C7AF0">
          <w:rPr>
            <w:lang w:val="da-DK"/>
          </w:rPr>
          <w:delText xml:space="preserve">fx </w:delText>
        </w:r>
      </w:del>
      <w:del w:id="23898" w:author="AbbVie7" w:date="2025-05-12T15:45:00Z">
        <w:r w:rsidRPr="00B14E15">
          <w:rPr>
            <w:lang w:val="da-DK"/>
          </w:rPr>
          <w:delText>en kanyle boks eller som din læge, sygeplejerske eller farmaceut har instrueret dig.</w:delText>
        </w:r>
      </w:del>
      <w:del w:id="23899" w:author="AbbVie7" w:date="2025-05-12T15:45:00Z">
        <w:r w:rsidRPr="00B14E15" w:rsidR="007C7AF0">
          <w:rPr>
            <w:lang w:val="da-DK"/>
          </w:rPr>
          <w:delText xml:space="preserve"> </w:delText>
        </w:r>
      </w:del>
      <w:del w:id="23900" w:author="AbbVie7" w:date="2025-05-12T15:45:00Z">
        <w:r w:rsidRPr="00C4186B" w:rsidR="007C7AF0">
          <w:rPr>
            <w:lang w:val="en-GB"/>
          </w:rPr>
          <w:delText>Placer beholderen tæt ved dig.</w:delText>
        </w:r>
      </w:del>
    </w:p>
    <w:p w:rsidR="00135D14" w:rsidRPr="00C4186B" w:rsidP="00C4186B" w14:paraId="7F1A41C8" w14:textId="77777777">
      <w:pPr>
        <w:tabs>
          <w:tab w:val="clear" w:pos="562"/>
          <w:tab w:val="left" w:pos="660"/>
        </w:tabs>
        <w:ind w:left="660"/>
        <w:jc w:val="both"/>
        <w:rPr>
          <w:del w:id="23901" w:author="AbbVie7" w:date="2025-05-12T15:45:00Z"/>
          <w:lang w:val="en-GB"/>
        </w:rPr>
      </w:pPr>
    </w:p>
    <w:p w:rsidR="00767709" w:rsidRPr="00C4186B" w:rsidP="001C4540" w14:paraId="2D5A8BD2" w14:textId="77777777">
      <w:pPr>
        <w:numPr>
          <w:ilvl w:val="0"/>
          <w:numId w:val="72"/>
        </w:numPr>
        <w:tabs>
          <w:tab w:val="clear" w:pos="562"/>
          <w:tab w:val="left" w:pos="660"/>
        </w:tabs>
        <w:ind w:left="660" w:hanging="660"/>
        <w:jc w:val="both"/>
        <w:rPr>
          <w:del w:id="23902" w:author="AbbVie7" w:date="2025-05-12T15:45:00Z"/>
          <w:lang w:val="en-GB"/>
        </w:rPr>
      </w:pPr>
      <w:del w:id="23903" w:author="AbbVie7" w:date="2025-05-12T15:45:00Z">
        <w:r w:rsidRPr="00C4186B">
          <w:rPr>
            <w:lang w:val="en-GB"/>
          </w:rPr>
          <w:delText>Vask hænderne grundigt</w:delText>
        </w:r>
      </w:del>
    </w:p>
    <w:p w:rsidR="00135D14" w:rsidRPr="00C4186B" w:rsidP="00C4186B" w14:paraId="05B2BC01" w14:textId="77777777">
      <w:pPr>
        <w:tabs>
          <w:tab w:val="clear" w:pos="562"/>
          <w:tab w:val="left" w:pos="660"/>
        </w:tabs>
        <w:ind w:left="660"/>
        <w:jc w:val="both"/>
        <w:rPr>
          <w:del w:id="23904" w:author="AbbVie7" w:date="2025-05-12T15:45:00Z"/>
          <w:lang w:val="en-GB"/>
        </w:rPr>
      </w:pPr>
    </w:p>
    <w:p w:rsidR="003B4EC6" w:rsidRPr="00B14E15" w:rsidP="001C4540" w14:paraId="34E31522" w14:textId="77777777">
      <w:pPr>
        <w:numPr>
          <w:ilvl w:val="0"/>
          <w:numId w:val="72"/>
        </w:numPr>
        <w:tabs>
          <w:tab w:val="clear" w:pos="562"/>
          <w:tab w:val="left" w:pos="660"/>
        </w:tabs>
        <w:ind w:left="660" w:hanging="660"/>
        <w:jc w:val="both"/>
        <w:rPr>
          <w:del w:id="23905" w:author="AbbVie7" w:date="2025-05-12T15:45:00Z"/>
          <w:lang w:val="da-DK"/>
        </w:rPr>
      </w:pPr>
      <w:del w:id="23906" w:author="AbbVie7" w:date="2025-05-12T15:45:00Z">
        <w:r w:rsidRPr="00C4186B">
          <w:rPr>
            <w:lang w:val="da-DK"/>
          </w:rPr>
          <w:delText xml:space="preserve">Tag en boks indeholdende </w:delText>
        </w:r>
      </w:del>
      <w:del w:id="23907" w:author="AbbVie7" w:date="2025-05-12T15:45:00Z">
        <w:r w:rsidRPr="00C4186B" w:rsidR="00430E1E">
          <w:rPr>
            <w:lang w:val="da-DK"/>
          </w:rPr>
          <w:delText xml:space="preserve">en sprøjte, en kanyle, en hætteglasadaptor, </w:delText>
        </w:r>
      </w:del>
      <w:del w:id="23908" w:author="AbbVie7" w:date="2025-05-12T15:45:00Z">
        <w:r w:rsidRPr="00C4186B">
          <w:rPr>
            <w:lang w:val="da-DK"/>
          </w:rPr>
          <w:delText xml:space="preserve">et hætteglas, og 2 alkoholservietter. </w:delText>
        </w:r>
      </w:del>
      <w:del w:id="23909" w:author="AbbVie7" w:date="2025-05-12T15:45:00Z">
        <w:r w:rsidRPr="00B14E15">
          <w:rPr>
            <w:lang w:val="da-DK"/>
          </w:rPr>
          <w:delText>Hvis der er en anden boks tilbage i æske</w:delText>
        </w:r>
      </w:del>
      <w:del w:id="23910" w:author="AbbVie7" w:date="2025-05-12T15:45:00Z">
        <w:r w:rsidRPr="00B14E15" w:rsidR="005A326B">
          <w:rPr>
            <w:lang w:val="da-DK"/>
          </w:rPr>
          <w:delText>n</w:delText>
        </w:r>
      </w:del>
      <w:del w:id="23911" w:author="AbbVie7" w:date="2025-05-12T15:45:00Z">
        <w:r w:rsidRPr="00B14E15">
          <w:rPr>
            <w:lang w:val="da-DK"/>
          </w:rPr>
          <w:delText xml:space="preserve"> til en fremtidig injektion så læg den tilbage i køleskabet </w:delText>
        </w:r>
      </w:del>
      <w:del w:id="23912" w:author="AbbVie7" w:date="2025-05-12T15:45:00Z">
        <w:r w:rsidRPr="00B14E15" w:rsidR="00CE7AA0">
          <w:rPr>
            <w:lang w:val="da-DK"/>
          </w:rPr>
          <w:delText>med det samme</w:delText>
        </w:r>
      </w:del>
      <w:del w:id="23913" w:author="AbbVie7" w:date="2025-05-12T15:45:00Z">
        <w:r w:rsidRPr="00B14E15">
          <w:rPr>
            <w:lang w:val="da-DK"/>
          </w:rPr>
          <w:delText>.</w:delText>
        </w:r>
      </w:del>
    </w:p>
    <w:p w:rsidR="00135D14" w:rsidRPr="00B14E15" w:rsidP="00C4186B" w14:paraId="06AE779F" w14:textId="77777777">
      <w:pPr>
        <w:tabs>
          <w:tab w:val="clear" w:pos="562"/>
          <w:tab w:val="left" w:pos="660"/>
        </w:tabs>
        <w:ind w:left="660"/>
        <w:jc w:val="both"/>
        <w:rPr>
          <w:del w:id="23914" w:author="AbbVie7" w:date="2025-05-12T15:45:00Z"/>
          <w:lang w:val="da-DK"/>
        </w:rPr>
      </w:pPr>
    </w:p>
    <w:p w:rsidR="003B4EC6" w:rsidRPr="00B14E15" w:rsidP="001C4540" w14:paraId="6E2FC010" w14:textId="77777777">
      <w:pPr>
        <w:numPr>
          <w:ilvl w:val="0"/>
          <w:numId w:val="72"/>
        </w:numPr>
        <w:tabs>
          <w:tab w:val="clear" w:pos="562"/>
          <w:tab w:val="left" w:pos="660"/>
        </w:tabs>
        <w:ind w:left="660" w:hanging="660"/>
        <w:jc w:val="both"/>
        <w:rPr>
          <w:del w:id="23915" w:author="AbbVie7" w:date="2025-05-12T15:45:00Z"/>
          <w:lang w:val="da-DK"/>
        </w:rPr>
      </w:pPr>
      <w:del w:id="23916" w:author="AbbVie7" w:date="2025-05-12T15:45:00Z">
        <w:r w:rsidRPr="00B14E15">
          <w:rPr>
            <w:lang w:val="da-DK"/>
          </w:rPr>
          <w:delText xml:space="preserve">Kontrollér udløbsdatoen på hætteglasset. </w:delText>
        </w:r>
      </w:del>
      <w:del w:id="23917" w:author="AbbVie7" w:date="2025-05-12T15:45:00Z">
        <w:r w:rsidRPr="00B14E15" w:rsidR="00CE7AA0">
          <w:rPr>
            <w:lang w:val="da-DK"/>
          </w:rPr>
          <w:delText>Medici</w:delText>
        </w:r>
      </w:del>
      <w:del w:id="23918" w:author="AbbVie7" w:date="2025-05-12T15:45:00Z">
        <w:r w:rsidRPr="00B14E15" w:rsidR="005D4858">
          <w:rPr>
            <w:lang w:val="da-DK"/>
          </w:rPr>
          <w:delText>n</w:delText>
        </w:r>
      </w:del>
      <w:del w:id="23919" w:author="AbbVie7" w:date="2025-05-12T15:45:00Z">
        <w:r w:rsidRPr="00B14E15" w:rsidR="00CE7AA0">
          <w:rPr>
            <w:lang w:val="da-DK"/>
          </w:rPr>
          <w:delText xml:space="preserve">en </w:delText>
        </w:r>
      </w:del>
      <w:del w:id="23920" w:author="AbbVie7" w:date="2025-05-12T15:45:00Z">
        <w:r w:rsidR="00E11511">
          <w:rPr>
            <w:b/>
            <w:lang w:val="da-DK"/>
          </w:rPr>
          <w:delText>MÅ</w:delText>
        </w:r>
      </w:del>
      <w:del w:id="23921" w:author="AbbVie7" w:date="2025-05-12T15:45:00Z">
        <w:r w:rsidRPr="0073465B">
          <w:rPr>
            <w:b/>
            <w:lang w:val="da-DK"/>
          </w:rPr>
          <w:delText xml:space="preserve"> </w:delText>
        </w:r>
      </w:del>
      <w:del w:id="23922" w:author="AbbVie7" w:date="2025-05-12T15:45:00Z">
        <w:r w:rsidRPr="0073465B" w:rsidR="007C7AF0">
          <w:rPr>
            <w:b/>
            <w:lang w:val="da-DK"/>
          </w:rPr>
          <w:delText>IKKE</w:delText>
        </w:r>
      </w:del>
      <w:del w:id="23923" w:author="AbbVie7" w:date="2025-05-12T15:45:00Z">
        <w:r w:rsidRPr="00B14E15" w:rsidR="007C7AF0">
          <w:rPr>
            <w:lang w:val="da-DK"/>
          </w:rPr>
          <w:delText xml:space="preserve"> </w:delText>
        </w:r>
      </w:del>
      <w:del w:id="23924" w:author="AbbVie7" w:date="2025-05-12T15:45:00Z">
        <w:r w:rsidRPr="00B14E15">
          <w:rPr>
            <w:lang w:val="da-DK"/>
          </w:rPr>
          <w:delText>anvendes efter den angivne måned og år.</w:delText>
        </w:r>
      </w:del>
    </w:p>
    <w:p w:rsidR="00135D14" w:rsidRPr="00B14E15" w:rsidP="00C4186B" w14:paraId="38E81395" w14:textId="77777777">
      <w:pPr>
        <w:tabs>
          <w:tab w:val="clear" w:pos="562"/>
          <w:tab w:val="left" w:pos="660"/>
        </w:tabs>
        <w:ind w:left="660"/>
        <w:jc w:val="both"/>
        <w:rPr>
          <w:del w:id="23925" w:author="AbbVie7" w:date="2025-05-12T15:45:00Z"/>
          <w:lang w:val="da-DK"/>
        </w:rPr>
      </w:pPr>
    </w:p>
    <w:p w:rsidR="00767709" w:rsidRPr="00B14E15" w:rsidP="001C4540" w14:paraId="3A441904" w14:textId="77777777">
      <w:pPr>
        <w:numPr>
          <w:ilvl w:val="0"/>
          <w:numId w:val="72"/>
        </w:numPr>
        <w:tabs>
          <w:tab w:val="clear" w:pos="562"/>
          <w:tab w:val="left" w:pos="660"/>
        </w:tabs>
        <w:ind w:left="660" w:hanging="660"/>
        <w:jc w:val="both"/>
        <w:rPr>
          <w:del w:id="23926" w:author="AbbVie7" w:date="2025-05-12T15:45:00Z"/>
          <w:lang w:val="da-DK"/>
        </w:rPr>
      </w:pPr>
      <w:del w:id="23927" w:author="AbbVie7" w:date="2025-05-12T15:45:00Z">
        <w:r w:rsidRPr="00C4186B">
          <w:rPr>
            <w:lang w:val="da-DK"/>
          </w:rPr>
          <w:delText>Læg følgende ting på et rent underlag</w:delText>
        </w:r>
      </w:del>
      <w:del w:id="23928" w:author="AbbVie7" w:date="2025-05-12T15:45:00Z">
        <w:r w:rsidRPr="00C4186B" w:rsidR="003B4EC6">
          <w:rPr>
            <w:lang w:val="da-DK"/>
          </w:rPr>
          <w:delText>.</w:delText>
        </w:r>
      </w:del>
      <w:del w:id="23929" w:author="AbbVie7" w:date="2025-05-12T15:45:00Z">
        <w:r w:rsidRPr="00C4186B" w:rsidR="00905B7A">
          <w:rPr>
            <w:lang w:val="da-DK"/>
          </w:rPr>
          <w:delText xml:space="preserve"> </w:delText>
        </w:r>
      </w:del>
      <w:del w:id="23930" w:author="AbbVie7" w:date="2025-05-12T15:45:00Z">
        <w:r w:rsidRPr="00B14E15" w:rsidR="00905B7A">
          <w:rPr>
            <w:lang w:val="da-DK"/>
          </w:rPr>
          <w:delText xml:space="preserve">Pak dem </w:delText>
        </w:r>
      </w:del>
      <w:del w:id="23931" w:author="AbbVie7" w:date="2025-05-12T15:45:00Z">
        <w:r w:rsidRPr="0073465B" w:rsidR="00905B7A">
          <w:rPr>
            <w:b/>
            <w:lang w:val="da-DK"/>
          </w:rPr>
          <w:delText>IKKE</w:delText>
        </w:r>
      </w:del>
      <w:del w:id="23932" w:author="AbbVie7" w:date="2025-05-12T15:45:00Z">
        <w:r w:rsidRPr="00B14E15" w:rsidR="00905B7A">
          <w:rPr>
            <w:lang w:val="da-DK"/>
          </w:rPr>
          <w:delText xml:space="preserve"> ud endnu.</w:delText>
        </w:r>
      </w:del>
      <w:del w:id="23933" w:author="AbbVie7" w:date="2025-05-12T15:45:00Z">
        <w:r w:rsidRPr="00B14E15" w:rsidR="003B4EC6">
          <w:rPr>
            <w:lang w:val="da-DK"/>
          </w:rPr>
          <w:delText xml:space="preserve"> </w:delText>
        </w:r>
      </w:del>
    </w:p>
    <w:p w:rsidR="00767709" w14:paraId="618078C8" w14:textId="77777777">
      <w:pPr>
        <w:ind w:left="2160"/>
        <w:rPr>
          <w:del w:id="23934" w:author="AbbVie7" w:date="2025-05-12T15:45:00Z"/>
          <w:lang w:val="da-DK"/>
        </w:rPr>
      </w:pPr>
    </w:p>
    <w:p w:rsidR="00767709" w:rsidP="001C4540" w14:paraId="18A671B1" w14:textId="77777777">
      <w:pPr>
        <w:numPr>
          <w:ilvl w:val="1"/>
          <w:numId w:val="3"/>
        </w:numPr>
        <w:tabs>
          <w:tab w:val="clear" w:pos="562"/>
          <w:tab w:val="clear" w:pos="2520"/>
        </w:tabs>
        <w:ind w:left="1134" w:hanging="567"/>
        <w:rPr>
          <w:del w:id="23935" w:author="AbbVie7" w:date="2025-05-12T15:45:00Z"/>
          <w:lang w:val="da-DK"/>
        </w:rPr>
      </w:pPr>
      <w:del w:id="23936" w:author="AbbVie7" w:date="2025-05-12T15:45:00Z">
        <w:r>
          <w:rPr>
            <w:lang w:val="da-DK"/>
          </w:rPr>
          <w:delText>E</w:delText>
        </w:r>
      </w:del>
      <w:del w:id="23937" w:author="AbbVie7" w:date="2025-05-12T15:45:00Z">
        <w:r w:rsidR="003B4EC6">
          <w:rPr>
            <w:lang w:val="da-DK"/>
          </w:rPr>
          <w:delText>n 1 ml sprøjte (1)</w:delText>
        </w:r>
      </w:del>
    </w:p>
    <w:p w:rsidR="00767709" w:rsidP="001C4540" w14:paraId="44644F65" w14:textId="77777777">
      <w:pPr>
        <w:numPr>
          <w:ilvl w:val="1"/>
          <w:numId w:val="3"/>
        </w:numPr>
        <w:tabs>
          <w:tab w:val="clear" w:pos="562"/>
          <w:tab w:val="clear" w:pos="2520"/>
        </w:tabs>
        <w:ind w:left="1134" w:hanging="567"/>
        <w:rPr>
          <w:del w:id="23938" w:author="AbbVie7" w:date="2025-05-12T15:45:00Z"/>
          <w:lang w:val="da-DK"/>
        </w:rPr>
      </w:pPr>
      <w:del w:id="23939" w:author="AbbVie7" w:date="2025-05-12T15:45:00Z">
        <w:r>
          <w:rPr>
            <w:lang w:val="da-DK"/>
          </w:rPr>
          <w:delText>E</w:delText>
        </w:r>
      </w:del>
      <w:del w:id="23940" w:author="AbbVie7" w:date="2025-05-12T15:45:00Z">
        <w:r w:rsidR="003B4EC6">
          <w:rPr>
            <w:lang w:val="da-DK"/>
          </w:rPr>
          <w:delText>n hætteglasadapter (2)</w:delText>
        </w:r>
      </w:del>
    </w:p>
    <w:p w:rsidR="003B4EC6" w:rsidP="001C4540" w14:paraId="5746A317" w14:textId="77777777">
      <w:pPr>
        <w:numPr>
          <w:ilvl w:val="1"/>
          <w:numId w:val="3"/>
        </w:numPr>
        <w:tabs>
          <w:tab w:val="clear" w:pos="562"/>
          <w:tab w:val="clear" w:pos="2520"/>
        </w:tabs>
        <w:ind w:left="1134" w:hanging="567"/>
        <w:rPr>
          <w:del w:id="23941" w:author="AbbVie7" w:date="2025-05-12T15:45:00Z"/>
          <w:lang w:val="da-DK"/>
        </w:rPr>
      </w:pPr>
      <w:del w:id="23942" w:author="AbbVie7" w:date="2025-05-12T15:45:00Z">
        <w:r>
          <w:rPr>
            <w:lang w:val="da-DK"/>
          </w:rPr>
          <w:delText>Et hætteglas Humira til injektion</w:delText>
        </w:r>
      </w:del>
      <w:del w:id="23943" w:author="AbbVie7" w:date="2025-05-12T15:45:00Z">
        <w:r w:rsidR="00905B7A">
          <w:rPr>
            <w:lang w:val="da-DK"/>
          </w:rPr>
          <w:delText xml:space="preserve"> til </w:delText>
        </w:r>
      </w:del>
      <w:del w:id="23944" w:author="AbbVie7" w:date="2025-05-12T15:45:00Z">
        <w:r w:rsidR="00211788">
          <w:rPr>
            <w:lang w:val="da-DK"/>
          </w:rPr>
          <w:delText>p</w:delText>
        </w:r>
      </w:del>
      <w:del w:id="23945" w:author="AbbVie7" w:date="2025-05-12T15:45:00Z">
        <w:r w:rsidR="00C97D16">
          <w:rPr>
            <w:lang w:val="da-DK"/>
          </w:rPr>
          <w:delText>æ</w:delText>
        </w:r>
      </w:del>
      <w:del w:id="23946" w:author="AbbVie7" w:date="2025-05-12T15:45:00Z">
        <w:r w:rsidR="00905B7A">
          <w:rPr>
            <w:lang w:val="da-DK"/>
          </w:rPr>
          <w:delText>diatrisk brug</w:delText>
        </w:r>
      </w:del>
      <w:del w:id="23947" w:author="AbbVie7" w:date="2025-05-12T15:45:00Z">
        <w:r w:rsidR="00C333F1">
          <w:rPr>
            <w:lang w:val="da-DK"/>
          </w:rPr>
          <w:delText xml:space="preserve"> (behandling af børn)</w:delText>
        </w:r>
      </w:del>
      <w:del w:id="23948" w:author="AbbVie7" w:date="2025-05-12T15:45:00Z">
        <w:r>
          <w:rPr>
            <w:lang w:val="da-DK"/>
          </w:rPr>
          <w:delText xml:space="preserve"> (3)</w:delText>
        </w:r>
      </w:del>
    </w:p>
    <w:p w:rsidR="00767709" w:rsidP="001C4540" w14:paraId="4BEB9B8C" w14:textId="77777777">
      <w:pPr>
        <w:numPr>
          <w:ilvl w:val="1"/>
          <w:numId w:val="3"/>
        </w:numPr>
        <w:tabs>
          <w:tab w:val="clear" w:pos="562"/>
          <w:tab w:val="clear" w:pos="2520"/>
        </w:tabs>
        <w:ind w:left="1134" w:hanging="567"/>
        <w:rPr>
          <w:del w:id="23949" w:author="AbbVie7" w:date="2025-05-12T15:45:00Z"/>
          <w:lang w:val="da-DK"/>
        </w:rPr>
      </w:pPr>
      <w:del w:id="23950" w:author="AbbVie7" w:date="2025-05-12T15:45:00Z">
        <w:r>
          <w:rPr>
            <w:lang w:val="da-DK"/>
          </w:rPr>
          <w:delText>2 alkoholservietter</w:delText>
        </w:r>
      </w:del>
      <w:del w:id="23951" w:author="AbbVie7" w:date="2025-05-12T15:45:00Z">
        <w:r w:rsidR="00154BA0">
          <w:rPr>
            <w:lang w:val="da-DK"/>
          </w:rPr>
          <w:delText xml:space="preserve"> (4)</w:delText>
        </w:r>
      </w:del>
    </w:p>
    <w:p w:rsidR="00154BA0" w:rsidP="001C4540" w14:paraId="28BB1CCF" w14:textId="77777777">
      <w:pPr>
        <w:numPr>
          <w:ilvl w:val="1"/>
          <w:numId w:val="3"/>
        </w:numPr>
        <w:tabs>
          <w:tab w:val="clear" w:pos="562"/>
          <w:tab w:val="clear" w:pos="2520"/>
        </w:tabs>
        <w:ind w:left="1134" w:hanging="567"/>
        <w:rPr>
          <w:del w:id="23952" w:author="AbbVie7" w:date="2025-05-12T15:45:00Z"/>
          <w:lang w:val="da-DK"/>
        </w:rPr>
      </w:pPr>
      <w:del w:id="23953" w:author="AbbVie7" w:date="2025-05-12T15:45:00Z">
        <w:r>
          <w:rPr>
            <w:lang w:val="da-DK"/>
          </w:rPr>
          <w:delText xml:space="preserve">1 </w:delText>
        </w:r>
      </w:del>
      <w:del w:id="23954" w:author="AbbVie7" w:date="2025-05-12T15:45:00Z">
        <w:r w:rsidR="007756A2">
          <w:rPr>
            <w:lang w:val="da-DK"/>
          </w:rPr>
          <w:delText>kanyle</w:delText>
        </w:r>
      </w:del>
      <w:del w:id="23955" w:author="AbbVie7" w:date="2025-05-12T15:45:00Z">
        <w:r>
          <w:rPr>
            <w:lang w:val="da-DK"/>
          </w:rPr>
          <w:delText xml:space="preserve"> (5)</w:delText>
        </w:r>
      </w:del>
    </w:p>
    <w:p w:rsidR="00767709" w14:paraId="2D4CE799" w14:textId="77777777">
      <w:pPr>
        <w:ind w:left="2160"/>
        <w:rPr>
          <w:del w:id="23956" w:author="AbbVie7" w:date="2025-05-12T15:45:00Z"/>
          <w:lang w:val="da-DK"/>
        </w:rPr>
      </w:pPr>
      <w:del w:id="23957" w:author="AbbVie7" w:date="2025-05-12T15:45:00Z">
        <w:r>
          <w:rPr>
            <w:lang w:val="da-DK"/>
          </w:rPr>
          <w:tab/>
        </w:r>
      </w:del>
      <w:del w:id="23958" w:author="AbbVie7" w:date="2025-05-12T15:45:00Z">
        <w:r>
          <w:rPr>
            <w:lang w:val="da-DK"/>
          </w:rPr>
          <w:tab/>
        </w:r>
      </w:del>
    </w:p>
    <w:p w:rsidR="00471F4B" w:rsidP="00154BA0" w14:paraId="7A5DAD79" w14:textId="77777777">
      <w:pPr>
        <w:ind w:left="2977"/>
        <w:rPr>
          <w:del w:id="23959" w:author="AbbVie7" w:date="2025-05-12T15:45:00Z"/>
          <w:lang w:val="en-GB"/>
        </w:rPr>
      </w:pPr>
      <w:del w:id="23960" w:author="AbbVie7" w:date="2025-05-12T15:45:00Z">
        <w:r w:rsidRPr="00EC7C82">
          <w:rPr>
            <w:noProof/>
            <w:lang w:val="en-GB"/>
          </w:rPr>
          <w:drawing>
            <wp:inline distT="0" distB="0" distL="0" distR="0">
              <wp:extent cx="1933575" cy="18669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noChangeArrowheads="1"/>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Lst>
                      </a:blip>
                      <a:stretch>
                        <a:fillRect/>
                      </a:stretch>
                    </pic:blipFill>
                    <pic:spPr bwMode="auto">
                      <a:xfrm>
                        <a:off x="0" y="0"/>
                        <a:ext cx="1933575" cy="1866900"/>
                      </a:xfrm>
                      <a:prstGeom prst="rect">
                        <a:avLst/>
                      </a:prstGeom>
                      <a:noFill/>
                      <a:ln>
                        <a:noFill/>
                      </a:ln>
                    </pic:spPr>
                  </pic:pic>
                </a:graphicData>
              </a:graphic>
            </wp:inline>
          </w:drawing>
        </w:r>
      </w:del>
    </w:p>
    <w:p w:rsidR="006764F7" w:rsidP="00154BA0" w14:paraId="76D4F370" w14:textId="77777777">
      <w:pPr>
        <w:ind w:left="2977"/>
        <w:rPr>
          <w:del w:id="23961" w:author="AbbVie7" w:date="2025-05-12T15:45:00Z"/>
          <w:lang w:val="da-DK"/>
        </w:rPr>
      </w:pPr>
    </w:p>
    <w:p w:rsidR="00154BA0" w:rsidRPr="00B14E15" w:rsidP="001C4540" w14:paraId="628C12E3" w14:textId="77777777">
      <w:pPr>
        <w:numPr>
          <w:ilvl w:val="0"/>
          <w:numId w:val="72"/>
        </w:numPr>
        <w:tabs>
          <w:tab w:val="clear" w:pos="562"/>
          <w:tab w:val="left" w:pos="660"/>
        </w:tabs>
        <w:ind w:left="660" w:hanging="660"/>
        <w:jc w:val="both"/>
        <w:rPr>
          <w:del w:id="23962" w:author="AbbVie7" w:date="2025-05-12T15:45:00Z"/>
          <w:lang w:val="da-DK"/>
        </w:rPr>
      </w:pPr>
      <w:del w:id="23963" w:author="AbbVie7" w:date="2025-05-12T15:45:00Z">
        <w:r w:rsidRPr="00B14E15">
          <w:rPr>
            <w:lang w:val="da-DK"/>
          </w:rPr>
          <w:delText>Humira er en klar og farveløs væske</w:delText>
        </w:r>
      </w:del>
      <w:del w:id="23964" w:author="AbbVie7" w:date="2025-05-12T15:45:00Z">
        <w:r w:rsidRPr="00B14E15" w:rsidR="00905B7A">
          <w:rPr>
            <w:lang w:val="da-DK"/>
          </w:rPr>
          <w:delText xml:space="preserve"> og </w:delText>
        </w:r>
      </w:del>
      <w:del w:id="23965" w:author="AbbVie7" w:date="2025-05-12T15:45:00Z">
        <w:r w:rsidRPr="0073465B" w:rsidR="00905B7A">
          <w:rPr>
            <w:b/>
            <w:lang w:val="da-DK"/>
          </w:rPr>
          <w:delText>m</w:delText>
        </w:r>
      </w:del>
      <w:del w:id="23966" w:author="AbbVie7" w:date="2025-05-12T15:45:00Z">
        <w:r w:rsidRPr="0073465B">
          <w:rPr>
            <w:b/>
            <w:lang w:val="da-DK"/>
          </w:rPr>
          <w:delText>å IKKE</w:delText>
        </w:r>
      </w:del>
      <w:del w:id="23967" w:author="AbbVie7" w:date="2025-05-12T15:45:00Z">
        <w:r w:rsidRPr="00B14E15">
          <w:rPr>
            <w:lang w:val="da-DK"/>
          </w:rPr>
          <w:delText xml:space="preserve"> bruges hvis væsken er grumset</w:delText>
        </w:r>
      </w:del>
      <w:del w:id="23968" w:author="AbbVie7" w:date="2025-05-12T15:45:00Z">
        <w:r w:rsidRPr="00B14E15" w:rsidR="00905B7A">
          <w:rPr>
            <w:lang w:val="da-DK"/>
          </w:rPr>
          <w:delText xml:space="preserve"> eller</w:delText>
        </w:r>
      </w:del>
      <w:del w:id="23969" w:author="AbbVie7" w:date="2025-05-12T15:45:00Z">
        <w:r w:rsidRPr="00B14E15">
          <w:rPr>
            <w:lang w:val="da-DK"/>
          </w:rPr>
          <w:delText xml:space="preserve"> misfarvet</w:delText>
        </w:r>
      </w:del>
      <w:del w:id="23970" w:author="AbbVie7" w:date="2025-05-12T15:45:00Z">
        <w:r w:rsidRPr="00B14E15" w:rsidR="00905B7A">
          <w:rPr>
            <w:lang w:val="da-DK"/>
          </w:rPr>
          <w:delText>,</w:delText>
        </w:r>
      </w:del>
      <w:del w:id="23971" w:author="AbbVie7" w:date="2025-05-12T15:45:00Z">
        <w:r w:rsidRPr="00B14E15">
          <w:rPr>
            <w:lang w:val="da-DK"/>
          </w:rPr>
          <w:delText xml:space="preserve"> eller hvis der er f</w:delText>
        </w:r>
      </w:del>
      <w:del w:id="23972" w:author="AbbVie7" w:date="2025-05-12T15:45:00Z">
        <w:r w:rsidRPr="00B14E15" w:rsidR="00905B7A">
          <w:rPr>
            <w:lang w:val="da-DK"/>
          </w:rPr>
          <w:delText>nug</w:delText>
        </w:r>
      </w:del>
      <w:del w:id="23973" w:author="AbbVie7" w:date="2025-05-12T15:45:00Z">
        <w:r w:rsidRPr="00B14E15">
          <w:rPr>
            <w:lang w:val="da-DK"/>
          </w:rPr>
          <w:delText xml:space="preserve"> eller partikler i</w:delText>
        </w:r>
      </w:del>
      <w:del w:id="23974" w:author="AbbVie7" w:date="2025-05-12T15:45:00Z">
        <w:r w:rsidRPr="00B14E15" w:rsidR="00905B7A">
          <w:rPr>
            <w:lang w:val="da-DK"/>
          </w:rPr>
          <w:delText xml:space="preserve"> den</w:delText>
        </w:r>
      </w:del>
      <w:del w:id="23975" w:author="AbbVie7" w:date="2025-05-12T15:45:00Z">
        <w:r w:rsidRPr="00B14E15">
          <w:rPr>
            <w:lang w:val="da-DK"/>
          </w:rPr>
          <w:delText>.</w:delText>
        </w:r>
      </w:del>
    </w:p>
    <w:p w:rsidR="00154BA0" w:rsidRPr="00154BA0" w:rsidP="00154BA0" w14:paraId="32BD6A67" w14:textId="77777777">
      <w:pPr>
        <w:pStyle w:val="EMEABullet2"/>
        <w:ind w:left="2370"/>
        <w:rPr>
          <w:del w:id="23976" w:author="AbbVie7" w:date="2025-05-12T15:45:00Z"/>
          <w:lang w:val="da-DK"/>
        </w:rPr>
      </w:pPr>
    </w:p>
    <w:p w:rsidR="009C06A1" w:rsidRPr="005C780C" w:rsidP="009C06A1" w14:paraId="27A7C663" w14:textId="77777777">
      <w:pPr>
        <w:rPr>
          <w:del w:id="23977" w:author="AbbVie7" w:date="2025-05-12T15:45:00Z"/>
          <w:b/>
          <w:lang w:val="da-DK"/>
        </w:rPr>
      </w:pPr>
      <w:del w:id="23978" w:author="AbbVie7" w:date="2025-05-12T15:45:00Z">
        <w:r w:rsidRPr="0073465B">
          <w:rPr>
            <w:b/>
            <w:lang w:val="da-DK"/>
          </w:rPr>
          <w:delText>2)</w:delText>
        </w:r>
      </w:del>
      <w:del w:id="23979" w:author="AbbVie7" w:date="2025-05-12T15:45:00Z">
        <w:r>
          <w:rPr>
            <w:lang w:val="da-DK"/>
          </w:rPr>
          <w:delText xml:space="preserve"> </w:delText>
        </w:r>
      </w:del>
      <w:del w:id="23980" w:author="AbbVie7" w:date="2025-05-12T15:45:00Z">
        <w:r>
          <w:rPr>
            <w:lang w:val="da-DK"/>
          </w:rPr>
          <w:tab/>
        </w:r>
      </w:del>
      <w:del w:id="23981" w:author="AbbVie7" w:date="2025-05-12T15:45:00Z">
        <w:r w:rsidRPr="005C780C">
          <w:rPr>
            <w:b/>
            <w:lang w:val="da-DK"/>
          </w:rPr>
          <w:delText>Forberedelse af Humira</w:delText>
        </w:r>
      </w:del>
      <w:del w:id="23982" w:author="AbbVie7" w:date="2025-05-12T15:45:00Z">
        <w:r w:rsidR="00917DBC">
          <w:rPr>
            <w:b/>
            <w:lang w:val="da-DK"/>
          </w:rPr>
          <w:delText>-</w:delText>
        </w:r>
      </w:del>
      <w:del w:id="23983" w:author="AbbVie7" w:date="2025-05-12T15:45:00Z">
        <w:r w:rsidRPr="005C780C">
          <w:rPr>
            <w:b/>
            <w:lang w:val="da-DK"/>
          </w:rPr>
          <w:delText>dosis til injektion</w:delText>
        </w:r>
      </w:del>
    </w:p>
    <w:p w:rsidR="00767709" w14:paraId="6A729D0D" w14:textId="77777777">
      <w:pPr>
        <w:pStyle w:val="EMEAHeading2SPC"/>
        <w:spacing w:before="240" w:after="240"/>
        <w:rPr>
          <w:del w:id="23984" w:author="AbbVie7" w:date="2025-05-12T15:45:00Z"/>
          <w:rFonts w:ascii="Times New Roman" w:hAnsi="Times New Roman"/>
          <w:lang w:val="da-DK"/>
        </w:rPr>
      </w:pPr>
      <w:del w:id="23985" w:author="AbbVie7" w:date="2025-05-12T15:45:00Z">
        <w:r>
          <w:rPr>
            <w:rFonts w:ascii="Times New Roman" w:hAnsi="Times New Roman"/>
            <w:lang w:val="da-DK"/>
          </w:rPr>
          <w:tab/>
        </w:r>
      </w:del>
    </w:p>
    <w:p w:rsidR="009C06A1" w:rsidP="00EF396A" w14:paraId="49FFFACD" w14:textId="77777777">
      <w:pPr>
        <w:tabs>
          <w:tab w:val="clear" w:pos="562"/>
          <w:tab w:val="left" w:pos="851"/>
        </w:tabs>
        <w:ind w:left="851"/>
        <w:rPr>
          <w:del w:id="23986" w:author="AbbVie7" w:date="2025-05-12T15:45:00Z"/>
          <w:lang w:val="da-DK"/>
        </w:rPr>
      </w:pPr>
      <w:del w:id="23987" w:author="AbbVie7" w:date="2025-05-12T15:45:00Z">
        <w:r>
          <w:rPr>
            <w:lang w:val="da-DK"/>
          </w:rPr>
          <w:delText xml:space="preserve">Generelt: Smid </w:delText>
        </w:r>
      </w:del>
      <w:del w:id="23988" w:author="AbbVie7" w:date="2025-05-12T15:45:00Z">
        <w:r w:rsidRPr="00A75B92" w:rsidR="00905B7A">
          <w:rPr>
            <w:b/>
            <w:lang w:val="da-DK"/>
          </w:rPr>
          <w:delText>FØRST</w:delText>
        </w:r>
      </w:del>
      <w:del w:id="23989" w:author="AbbVie7" w:date="2025-05-12T15:45:00Z">
        <w:r>
          <w:rPr>
            <w:lang w:val="da-DK"/>
          </w:rPr>
          <w:delText xml:space="preserve"> affaldet ud</w:delText>
        </w:r>
      </w:del>
      <w:del w:id="23990" w:author="AbbVie7" w:date="2025-05-12T15:45:00Z">
        <w:r w:rsidR="00905B7A">
          <w:rPr>
            <w:lang w:val="da-DK"/>
          </w:rPr>
          <w:delText>,</w:delText>
        </w:r>
      </w:del>
      <w:del w:id="23991" w:author="AbbVie7" w:date="2025-05-12T15:45:00Z">
        <w:r>
          <w:rPr>
            <w:lang w:val="da-DK"/>
          </w:rPr>
          <w:delText xml:space="preserve"> </w:delText>
        </w:r>
      </w:del>
      <w:del w:id="23992" w:author="AbbVie7" w:date="2025-05-12T15:45:00Z">
        <w:r w:rsidR="00905B7A">
          <w:rPr>
            <w:lang w:val="da-DK"/>
          </w:rPr>
          <w:delText>når</w:delText>
        </w:r>
      </w:del>
      <w:del w:id="23993" w:author="AbbVie7" w:date="2025-05-12T15:45:00Z">
        <w:r>
          <w:rPr>
            <w:lang w:val="da-DK"/>
          </w:rPr>
          <w:delText xml:space="preserve"> injektionen er fuldført</w:delText>
        </w:r>
      </w:del>
    </w:p>
    <w:p w:rsidR="009C06A1" w:rsidRPr="009C06A1" w:rsidP="009C06A1" w14:paraId="7C4566B5" w14:textId="77777777">
      <w:pPr>
        <w:pStyle w:val="EMEANormal"/>
        <w:rPr>
          <w:del w:id="23994" w:author="AbbVie7" w:date="2025-05-12T15:45:00Z"/>
          <w:lang w:val="da-DK"/>
        </w:rPr>
      </w:pPr>
    </w:p>
    <w:p w:rsidR="009C06A1" w:rsidP="001C4540" w14:paraId="0D821E99" w14:textId="77777777">
      <w:pPr>
        <w:numPr>
          <w:ilvl w:val="0"/>
          <w:numId w:val="18"/>
        </w:numPr>
        <w:tabs>
          <w:tab w:val="clear" w:pos="562"/>
        </w:tabs>
        <w:suppressAutoHyphens w:val="0"/>
        <w:rPr>
          <w:del w:id="23995" w:author="AbbVie7" w:date="2025-05-12T15:45:00Z"/>
          <w:lang w:val="da-DK"/>
        </w:rPr>
      </w:pPr>
      <w:del w:id="23996" w:author="AbbVie7" w:date="2025-05-12T15:45:00Z">
        <w:r>
          <w:rPr>
            <w:lang w:val="da-DK"/>
          </w:rPr>
          <w:delText xml:space="preserve">Klargør </w:delText>
        </w:r>
      </w:del>
      <w:del w:id="23997" w:author="AbbVie7" w:date="2025-05-12T15:45:00Z">
        <w:r w:rsidR="007C7AF0">
          <w:rPr>
            <w:lang w:val="da-DK"/>
          </w:rPr>
          <w:delText>kanylen</w:delText>
        </w:r>
      </w:del>
      <w:del w:id="23998" w:author="AbbVie7" w:date="2025-05-12T15:45:00Z">
        <w:r>
          <w:rPr>
            <w:lang w:val="da-DK"/>
          </w:rPr>
          <w:delText xml:space="preserve"> ved at åbne </w:delText>
        </w:r>
      </w:del>
      <w:del w:id="23999" w:author="AbbVie7" w:date="2025-05-12T15:45:00Z">
        <w:r w:rsidR="00905B7A">
          <w:rPr>
            <w:lang w:val="da-DK"/>
          </w:rPr>
          <w:delText>emballagen</w:delText>
        </w:r>
      </w:del>
      <w:del w:id="24000" w:author="AbbVie7" w:date="2025-05-12T15:45:00Z">
        <w:r>
          <w:rPr>
            <w:lang w:val="da-DK"/>
          </w:rPr>
          <w:delText xml:space="preserve"> halvt fra enden tættest på de</w:delText>
        </w:r>
      </w:del>
      <w:del w:id="24001" w:author="AbbVie7" w:date="2025-05-12T15:45:00Z">
        <w:r w:rsidR="00905B7A">
          <w:rPr>
            <w:lang w:val="da-DK"/>
          </w:rPr>
          <w:delText xml:space="preserve">n gule vedhæftning til sprøjten, </w:delText>
        </w:r>
      </w:del>
      <w:del w:id="24002" w:author="AbbVie7" w:date="2025-05-12T15:45:00Z">
        <w:r>
          <w:rPr>
            <w:lang w:val="da-DK"/>
          </w:rPr>
          <w:delText>så den gule vedhæftning til sprøjten er tilgængelig. Læg pakningen ned så den klare side af emballagen er opad.</w:delText>
        </w:r>
      </w:del>
    </w:p>
    <w:p w:rsidR="009C06A1" w:rsidP="009C06A1" w14:paraId="53DC9C56" w14:textId="77777777">
      <w:pPr>
        <w:tabs>
          <w:tab w:val="clear" w:pos="562"/>
        </w:tabs>
        <w:suppressAutoHyphens w:val="0"/>
        <w:rPr>
          <w:del w:id="24003" w:author="AbbVie7" w:date="2025-05-12T15:45:00Z"/>
          <w:lang w:val="da-DK"/>
        </w:rPr>
      </w:pPr>
    </w:p>
    <w:p w:rsidR="00471F4B" w:rsidP="009C06A1" w14:paraId="51667764" w14:textId="77777777">
      <w:pPr>
        <w:tabs>
          <w:tab w:val="clear" w:pos="562"/>
        </w:tabs>
        <w:suppressAutoHyphens w:val="0"/>
        <w:ind w:firstLine="2977"/>
        <w:rPr>
          <w:del w:id="24004" w:author="AbbVie7" w:date="2025-05-12T15:45:00Z"/>
          <w:lang w:val="en-GB"/>
        </w:rPr>
      </w:pPr>
      <w:del w:id="24005" w:author="AbbVie7" w:date="2025-05-12T15:45:00Z">
        <w:r w:rsidRPr="00EC7C82">
          <w:rPr>
            <w:noProof/>
            <w:lang w:val="en-GB"/>
          </w:rPr>
          <w:drawing>
            <wp:inline distT="0" distB="0" distL="0" distR="0">
              <wp:extent cx="1857375" cy="185737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noChangeArrowheads="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57375" cy="1857375"/>
                      </a:xfrm>
                      <a:prstGeom prst="rect">
                        <a:avLst/>
                      </a:prstGeom>
                      <a:noFill/>
                      <a:ln>
                        <a:noFill/>
                      </a:ln>
                    </pic:spPr>
                  </pic:pic>
                </a:graphicData>
              </a:graphic>
            </wp:inline>
          </w:drawing>
        </w:r>
      </w:del>
    </w:p>
    <w:p w:rsidR="009C06A1" w:rsidP="009C06A1" w14:paraId="62FF2399" w14:textId="77777777">
      <w:pPr>
        <w:tabs>
          <w:tab w:val="clear" w:pos="562"/>
        </w:tabs>
        <w:suppressAutoHyphens w:val="0"/>
        <w:ind w:firstLine="2977"/>
        <w:rPr>
          <w:del w:id="24006" w:author="AbbVie7" w:date="2025-05-12T15:45:00Z"/>
          <w:lang w:val="da-DK"/>
        </w:rPr>
      </w:pPr>
    </w:p>
    <w:p w:rsidR="009C06A1" w:rsidP="001C4540" w14:paraId="7105907A" w14:textId="77777777">
      <w:pPr>
        <w:numPr>
          <w:ilvl w:val="0"/>
          <w:numId w:val="18"/>
        </w:numPr>
        <w:tabs>
          <w:tab w:val="clear" w:pos="562"/>
        </w:tabs>
        <w:suppressAutoHyphens w:val="0"/>
        <w:rPr>
          <w:del w:id="24007" w:author="AbbVie7" w:date="2025-05-12T15:45:00Z"/>
          <w:lang w:val="da-DK"/>
        </w:rPr>
      </w:pPr>
      <w:del w:id="24008" w:author="AbbVie7" w:date="2025-05-12T15:45:00Z">
        <w:r>
          <w:rPr>
            <w:lang w:val="da-DK"/>
          </w:rPr>
          <w:delText xml:space="preserve">Pres den hvide plastikhætte </w:delText>
        </w:r>
      </w:del>
      <w:del w:id="24009" w:author="AbbVie7" w:date="2025-05-12T15:45:00Z">
        <w:r w:rsidR="00905B7A">
          <w:rPr>
            <w:lang w:val="da-DK"/>
          </w:rPr>
          <w:delText>på</w:delText>
        </w:r>
      </w:del>
      <w:del w:id="24010" w:author="AbbVie7" w:date="2025-05-12T15:45:00Z">
        <w:r>
          <w:rPr>
            <w:lang w:val="da-DK"/>
          </w:rPr>
          <w:delText xml:space="preserve"> hætteglasset</w:delText>
        </w:r>
      </w:del>
      <w:del w:id="24011" w:author="AbbVie7" w:date="2025-05-12T15:45:00Z">
        <w:r w:rsidR="00D80476">
          <w:rPr>
            <w:lang w:val="da-DK"/>
          </w:rPr>
          <w:delText xml:space="preserve"> op,</w:delText>
        </w:r>
      </w:del>
      <w:del w:id="24012" w:author="AbbVie7" w:date="2025-05-12T15:45:00Z">
        <w:r>
          <w:rPr>
            <w:lang w:val="da-DK"/>
          </w:rPr>
          <w:delText xml:space="preserve"> </w:delText>
        </w:r>
      </w:del>
      <w:del w:id="24013" w:author="AbbVie7" w:date="2025-05-12T15:45:00Z">
        <w:r w:rsidR="007C7AF0">
          <w:rPr>
            <w:lang w:val="da-DK"/>
          </w:rPr>
          <w:delText>så</w:delText>
        </w:r>
      </w:del>
      <w:del w:id="24014" w:author="AbbVie7" w:date="2025-05-12T15:45:00Z">
        <w:r>
          <w:rPr>
            <w:lang w:val="da-DK"/>
          </w:rPr>
          <w:delText xml:space="preserve"> hætteglassets prop</w:delText>
        </w:r>
      </w:del>
      <w:del w:id="24015" w:author="AbbVie7" w:date="2025-05-12T15:45:00Z">
        <w:r w:rsidR="007C7AF0">
          <w:rPr>
            <w:lang w:val="da-DK"/>
          </w:rPr>
          <w:delText xml:space="preserve"> kommer til syne</w:delText>
        </w:r>
      </w:del>
      <w:del w:id="24016" w:author="AbbVie7" w:date="2025-05-12T15:45:00Z">
        <w:r>
          <w:rPr>
            <w:lang w:val="da-DK"/>
          </w:rPr>
          <w:delText>.</w:delText>
        </w:r>
      </w:del>
    </w:p>
    <w:p w:rsidR="009C06A1" w:rsidP="009C06A1" w14:paraId="7D8487BC" w14:textId="77777777">
      <w:pPr>
        <w:tabs>
          <w:tab w:val="clear" w:pos="562"/>
        </w:tabs>
        <w:suppressAutoHyphens w:val="0"/>
        <w:rPr>
          <w:del w:id="24017" w:author="AbbVie7" w:date="2025-05-12T15:45:00Z"/>
          <w:lang w:val="da-DK"/>
        </w:rPr>
      </w:pPr>
    </w:p>
    <w:p w:rsidR="009C06A1" w:rsidP="009C06A1" w14:paraId="60583B65" w14:textId="77777777">
      <w:pPr>
        <w:tabs>
          <w:tab w:val="clear" w:pos="562"/>
        </w:tabs>
        <w:suppressAutoHyphens w:val="0"/>
        <w:ind w:firstLine="2977"/>
        <w:rPr>
          <w:del w:id="24018" w:author="AbbVie7" w:date="2025-05-12T15:45:00Z"/>
          <w:lang w:val="en-GB"/>
        </w:rPr>
      </w:pPr>
      <w:del w:id="24019" w:author="AbbVie7" w:date="2025-05-12T15:45:00Z">
        <w:r w:rsidRPr="00EC7C82">
          <w:rPr>
            <w:noProof/>
            <w:lang w:val="en-GB"/>
          </w:rPr>
          <w:drawing>
            <wp:inline distT="0" distB="0" distL="0" distR="0">
              <wp:extent cx="1857375" cy="183832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57375" cy="1838325"/>
                      </a:xfrm>
                      <a:prstGeom prst="rect">
                        <a:avLst/>
                      </a:prstGeom>
                      <a:noFill/>
                      <a:ln>
                        <a:noFill/>
                      </a:ln>
                    </pic:spPr>
                  </pic:pic>
                </a:graphicData>
              </a:graphic>
            </wp:inline>
          </w:drawing>
        </w:r>
      </w:del>
    </w:p>
    <w:p w:rsidR="00B27F32" w:rsidP="009C06A1" w14:paraId="33EB7486" w14:textId="77777777">
      <w:pPr>
        <w:tabs>
          <w:tab w:val="clear" w:pos="562"/>
        </w:tabs>
        <w:suppressAutoHyphens w:val="0"/>
        <w:ind w:firstLine="2977"/>
        <w:rPr>
          <w:del w:id="24020" w:author="AbbVie7" w:date="2025-05-12T15:45:00Z"/>
          <w:lang w:val="da-DK"/>
        </w:rPr>
      </w:pPr>
    </w:p>
    <w:p w:rsidR="009C06A1" w:rsidP="001C4540" w14:paraId="6AE2028F" w14:textId="77777777">
      <w:pPr>
        <w:numPr>
          <w:ilvl w:val="0"/>
          <w:numId w:val="18"/>
        </w:numPr>
        <w:tabs>
          <w:tab w:val="clear" w:pos="562"/>
        </w:tabs>
        <w:suppressAutoHyphens w:val="0"/>
        <w:rPr>
          <w:del w:id="24021" w:author="AbbVie7" w:date="2025-05-12T15:45:00Z"/>
          <w:lang w:val="da-DK"/>
        </w:rPr>
      </w:pPr>
      <w:del w:id="24022" w:author="AbbVie7" w:date="2025-05-12T15:45:00Z">
        <w:r>
          <w:rPr>
            <w:lang w:val="da-DK"/>
          </w:rPr>
          <w:delText xml:space="preserve">Brug den ene alkoholserviet til at rengøre hætteglassets prop. Rør </w:delText>
        </w:r>
      </w:del>
      <w:del w:id="24023" w:author="AbbVie7" w:date="2025-05-12T15:45:00Z">
        <w:r w:rsidRPr="00A75B92">
          <w:rPr>
            <w:b/>
            <w:lang w:val="da-DK"/>
          </w:rPr>
          <w:delText xml:space="preserve">IKKE </w:delText>
        </w:r>
      </w:del>
      <w:del w:id="24024" w:author="AbbVie7" w:date="2025-05-12T15:45:00Z">
        <w:r>
          <w:rPr>
            <w:lang w:val="da-DK"/>
          </w:rPr>
          <w:delText xml:space="preserve">ved hætteglassets prop efter </w:delText>
        </w:r>
      </w:del>
      <w:del w:id="24025" w:author="AbbVie7" w:date="2025-05-12T15:45:00Z">
        <w:r w:rsidR="007E5911">
          <w:rPr>
            <w:lang w:val="da-DK"/>
          </w:rPr>
          <w:delText xml:space="preserve">den er </w:delText>
        </w:r>
      </w:del>
      <w:del w:id="24026" w:author="AbbVie7" w:date="2025-05-12T15:45:00Z">
        <w:r>
          <w:rPr>
            <w:lang w:val="da-DK"/>
          </w:rPr>
          <w:delText>tørr</w:delText>
        </w:r>
      </w:del>
      <w:del w:id="24027" w:author="AbbVie7" w:date="2025-05-12T15:45:00Z">
        <w:r w:rsidR="007E5911">
          <w:rPr>
            <w:lang w:val="da-DK"/>
          </w:rPr>
          <w:delText xml:space="preserve">et af </w:delText>
        </w:r>
      </w:del>
      <w:del w:id="24028" w:author="AbbVie7" w:date="2025-05-12T15:45:00Z">
        <w:r>
          <w:rPr>
            <w:lang w:val="da-DK"/>
          </w:rPr>
          <w:delText xml:space="preserve"> med alkoholserviet</w:delText>
        </w:r>
      </w:del>
      <w:del w:id="24029" w:author="AbbVie7" w:date="2025-05-12T15:45:00Z">
        <w:r w:rsidR="007E5911">
          <w:rPr>
            <w:lang w:val="da-DK"/>
          </w:rPr>
          <w:delText>ten</w:delText>
        </w:r>
      </w:del>
      <w:del w:id="24030" w:author="AbbVie7" w:date="2025-05-12T15:45:00Z">
        <w:r>
          <w:rPr>
            <w:lang w:val="da-DK"/>
          </w:rPr>
          <w:delText>.</w:delText>
        </w:r>
      </w:del>
    </w:p>
    <w:p w:rsidR="009C06A1" w:rsidP="009C06A1" w14:paraId="7B890588" w14:textId="77777777">
      <w:pPr>
        <w:tabs>
          <w:tab w:val="clear" w:pos="562"/>
        </w:tabs>
        <w:suppressAutoHyphens w:val="0"/>
        <w:ind w:left="840"/>
        <w:rPr>
          <w:del w:id="24031" w:author="AbbVie7" w:date="2025-05-12T15:45:00Z"/>
          <w:lang w:val="da-DK"/>
        </w:rPr>
      </w:pPr>
    </w:p>
    <w:p w:rsidR="009C06A1" w:rsidP="001C4540" w14:paraId="52A62DAA" w14:textId="77777777">
      <w:pPr>
        <w:numPr>
          <w:ilvl w:val="0"/>
          <w:numId w:val="18"/>
        </w:numPr>
        <w:tabs>
          <w:tab w:val="clear" w:pos="562"/>
        </w:tabs>
        <w:suppressAutoHyphens w:val="0"/>
        <w:rPr>
          <w:del w:id="24032" w:author="AbbVie7" w:date="2025-05-12T15:45:00Z"/>
          <w:lang w:val="da-DK"/>
        </w:rPr>
      </w:pPr>
      <w:del w:id="24033" w:author="AbbVie7" w:date="2025-05-12T15:45:00Z">
        <w:r>
          <w:rPr>
            <w:lang w:val="da-DK"/>
          </w:rPr>
          <w:delText>Tag beklædningen af hætteglasad</w:delText>
        </w:r>
      </w:del>
      <w:del w:id="24034" w:author="AbbVie7" w:date="2025-05-12T15:45:00Z">
        <w:r w:rsidR="00D80476">
          <w:rPr>
            <w:lang w:val="da-DK"/>
          </w:rPr>
          <w:delText>apteren, men tag ikke hætteglas</w:delText>
        </w:r>
      </w:del>
      <w:del w:id="24035" w:author="AbbVie7" w:date="2025-05-12T15:45:00Z">
        <w:r>
          <w:rPr>
            <w:lang w:val="da-DK"/>
          </w:rPr>
          <w:delText>adapteren ud.</w:delText>
        </w:r>
      </w:del>
    </w:p>
    <w:p w:rsidR="009C06A1" w:rsidP="009C06A1" w14:paraId="4C32A4F4" w14:textId="77777777">
      <w:pPr>
        <w:pStyle w:val="ListParagraph1"/>
        <w:rPr>
          <w:del w:id="24036" w:author="AbbVie7" w:date="2025-05-12T15:45:00Z"/>
          <w:lang w:val="da-DK"/>
        </w:rPr>
      </w:pPr>
    </w:p>
    <w:p w:rsidR="009C06A1" w:rsidP="009C06A1" w14:paraId="4DEF0872" w14:textId="77777777">
      <w:pPr>
        <w:tabs>
          <w:tab w:val="clear" w:pos="562"/>
        </w:tabs>
        <w:suppressAutoHyphens w:val="0"/>
        <w:ind w:firstLine="2835"/>
        <w:rPr>
          <w:del w:id="24037" w:author="AbbVie7" w:date="2025-05-12T15:45:00Z"/>
          <w:lang w:val="en-GB"/>
        </w:rPr>
      </w:pPr>
      <w:del w:id="24038" w:author="AbbVie7" w:date="2025-05-12T15:45:00Z">
        <w:r w:rsidRPr="00EC7C82">
          <w:rPr>
            <w:noProof/>
            <w:lang w:val="en-GB"/>
          </w:rPr>
          <w:drawing>
            <wp:inline distT="0" distB="0" distL="0" distR="0">
              <wp:extent cx="1819275" cy="18097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noChangeArrowheads="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9275" cy="1809750"/>
                      </a:xfrm>
                      <a:prstGeom prst="rect">
                        <a:avLst/>
                      </a:prstGeom>
                      <a:noFill/>
                      <a:ln>
                        <a:noFill/>
                      </a:ln>
                    </pic:spPr>
                  </pic:pic>
                </a:graphicData>
              </a:graphic>
            </wp:inline>
          </w:drawing>
        </w:r>
      </w:del>
    </w:p>
    <w:p w:rsidR="00B27F32" w:rsidP="009C06A1" w14:paraId="6623D527" w14:textId="77777777">
      <w:pPr>
        <w:tabs>
          <w:tab w:val="clear" w:pos="562"/>
        </w:tabs>
        <w:suppressAutoHyphens w:val="0"/>
        <w:ind w:firstLine="2835"/>
        <w:rPr>
          <w:del w:id="24039" w:author="AbbVie7" w:date="2025-05-12T15:45:00Z"/>
          <w:lang w:val="da-DK"/>
        </w:rPr>
      </w:pPr>
    </w:p>
    <w:p w:rsidR="009C06A1" w:rsidP="001C4540" w14:paraId="07B52DE9" w14:textId="77777777">
      <w:pPr>
        <w:numPr>
          <w:ilvl w:val="0"/>
          <w:numId w:val="18"/>
        </w:numPr>
        <w:tabs>
          <w:tab w:val="clear" w:pos="562"/>
        </w:tabs>
        <w:suppressAutoHyphens w:val="0"/>
        <w:rPr>
          <w:del w:id="24040" w:author="AbbVie7" w:date="2025-05-12T15:45:00Z"/>
          <w:lang w:val="da-DK"/>
        </w:rPr>
      </w:pPr>
      <w:del w:id="24041" w:author="AbbVie7" w:date="2025-05-12T15:45:00Z">
        <w:r>
          <w:rPr>
            <w:lang w:val="da-DK"/>
          </w:rPr>
          <w:delText>Hold hætteglasset med</w:delText>
        </w:r>
      </w:del>
      <w:del w:id="24042" w:author="AbbVie7" w:date="2025-05-12T15:45:00Z">
        <w:r w:rsidR="007E5911">
          <w:rPr>
            <w:lang w:val="da-DK"/>
          </w:rPr>
          <w:delText xml:space="preserve"> proppen op</w:delText>
        </w:r>
      </w:del>
      <w:del w:id="24043" w:author="AbbVie7" w:date="2025-05-12T15:45:00Z">
        <w:r>
          <w:rPr>
            <w:lang w:val="da-DK"/>
          </w:rPr>
          <w:delText>ad.</w:delText>
        </w:r>
      </w:del>
    </w:p>
    <w:p w:rsidR="009C06A1" w:rsidP="009C06A1" w14:paraId="4CAEF6F8" w14:textId="77777777">
      <w:pPr>
        <w:tabs>
          <w:tab w:val="clear" w:pos="562"/>
        </w:tabs>
        <w:suppressAutoHyphens w:val="0"/>
        <w:rPr>
          <w:del w:id="24044" w:author="AbbVie7" w:date="2025-05-12T15:45:00Z"/>
          <w:lang w:val="da-DK"/>
        </w:rPr>
      </w:pPr>
    </w:p>
    <w:p w:rsidR="009C06A1" w:rsidP="001C4540" w14:paraId="6F457231" w14:textId="77777777">
      <w:pPr>
        <w:numPr>
          <w:ilvl w:val="0"/>
          <w:numId w:val="18"/>
        </w:numPr>
        <w:tabs>
          <w:tab w:val="clear" w:pos="562"/>
        </w:tabs>
        <w:suppressAutoHyphens w:val="0"/>
        <w:rPr>
          <w:del w:id="24045" w:author="AbbVie7" w:date="2025-05-12T15:45:00Z"/>
          <w:lang w:val="da-DK"/>
        </w:rPr>
      </w:pPr>
      <w:del w:id="24046" w:author="AbbVie7" w:date="2025-05-12T15:45:00Z">
        <w:r>
          <w:rPr>
            <w:lang w:val="da-DK"/>
          </w:rPr>
          <w:delText>Mens hætteglasadapteren stadig er i den klare pakning placeres den ovenpå hætteglas proppen og skubbes ned til den klikker på plads.</w:delText>
        </w:r>
      </w:del>
    </w:p>
    <w:p w:rsidR="009C06A1" w:rsidP="009C06A1" w14:paraId="563AA36E" w14:textId="77777777">
      <w:pPr>
        <w:pStyle w:val="ListParagraph1"/>
        <w:rPr>
          <w:del w:id="24047" w:author="AbbVie7" w:date="2025-05-12T15:45:00Z"/>
          <w:lang w:val="da-DK"/>
        </w:rPr>
      </w:pPr>
    </w:p>
    <w:p w:rsidR="009C06A1" w:rsidP="001C4540" w14:paraId="229CA6E1" w14:textId="77777777">
      <w:pPr>
        <w:numPr>
          <w:ilvl w:val="0"/>
          <w:numId w:val="18"/>
        </w:numPr>
        <w:tabs>
          <w:tab w:val="clear" w:pos="562"/>
        </w:tabs>
        <w:suppressAutoHyphens w:val="0"/>
        <w:rPr>
          <w:del w:id="24048" w:author="AbbVie7" w:date="2025-05-12T15:45:00Z"/>
          <w:lang w:val="da-DK"/>
        </w:rPr>
      </w:pPr>
      <w:del w:id="24049" w:author="AbbVie7" w:date="2025-05-12T15:45:00Z">
        <w:r>
          <w:rPr>
            <w:lang w:val="da-DK"/>
          </w:rPr>
          <w:delText>N</w:delText>
        </w:r>
      </w:del>
      <w:del w:id="24050" w:author="AbbVie7" w:date="2025-05-12T15:45:00Z">
        <w:r w:rsidR="00D80476">
          <w:rPr>
            <w:lang w:val="da-DK"/>
          </w:rPr>
          <w:delText>år du er sikker på at hætteglas</w:delText>
        </w:r>
      </w:del>
      <w:del w:id="24051" w:author="AbbVie7" w:date="2025-05-12T15:45:00Z">
        <w:r>
          <w:rPr>
            <w:lang w:val="da-DK"/>
          </w:rPr>
          <w:delText>adapteren sidder fast på hætteglasset, kan pakningen t</w:delText>
        </w:r>
      </w:del>
      <w:del w:id="24052" w:author="AbbVie7" w:date="2025-05-12T15:45:00Z">
        <w:r w:rsidR="00D80476">
          <w:rPr>
            <w:lang w:val="da-DK"/>
          </w:rPr>
          <w:delText>ages af hætteglas</w:delText>
        </w:r>
      </w:del>
      <w:del w:id="24053" w:author="AbbVie7" w:date="2025-05-12T15:45:00Z">
        <w:r>
          <w:rPr>
            <w:lang w:val="da-DK"/>
          </w:rPr>
          <w:delText>adapteren.</w:delText>
        </w:r>
      </w:del>
    </w:p>
    <w:p w:rsidR="009C06A1" w:rsidP="009C06A1" w14:paraId="6EBAB923" w14:textId="77777777">
      <w:pPr>
        <w:tabs>
          <w:tab w:val="clear" w:pos="562"/>
        </w:tabs>
        <w:suppressAutoHyphens w:val="0"/>
        <w:rPr>
          <w:del w:id="24054" w:author="AbbVie7" w:date="2025-05-12T15:45:00Z"/>
          <w:lang w:val="da-DK"/>
        </w:rPr>
      </w:pPr>
    </w:p>
    <w:p w:rsidR="009C06A1" w:rsidP="001C4540" w14:paraId="0C5D64C9" w14:textId="77777777">
      <w:pPr>
        <w:numPr>
          <w:ilvl w:val="0"/>
          <w:numId w:val="18"/>
        </w:numPr>
        <w:tabs>
          <w:tab w:val="clear" w:pos="562"/>
        </w:tabs>
        <w:suppressAutoHyphens w:val="0"/>
        <w:rPr>
          <w:del w:id="24055" w:author="AbbVie7" w:date="2025-05-12T15:45:00Z"/>
          <w:lang w:val="da-DK"/>
        </w:rPr>
      </w:pPr>
      <w:del w:id="24056" w:author="AbbVie7" w:date="2025-05-12T15:45:00Z">
        <w:r>
          <w:rPr>
            <w:lang w:val="da-DK"/>
          </w:rPr>
          <w:delText xml:space="preserve">Sæt forsigtigt hætteglas med </w:delText>
        </w:r>
      </w:del>
      <w:del w:id="24057" w:author="AbbVie7" w:date="2025-05-12T15:45:00Z">
        <w:r w:rsidR="00D80476">
          <w:rPr>
            <w:lang w:val="da-DK"/>
          </w:rPr>
          <w:delText>hætteglas</w:delText>
        </w:r>
      </w:del>
      <w:del w:id="24058" w:author="AbbVie7" w:date="2025-05-12T15:45:00Z">
        <w:r w:rsidR="007C7AF0">
          <w:rPr>
            <w:lang w:val="da-DK"/>
          </w:rPr>
          <w:delText>adapteren på dit</w:delText>
        </w:r>
      </w:del>
      <w:del w:id="24059" w:author="AbbVie7" w:date="2025-05-12T15:45:00Z">
        <w:r>
          <w:rPr>
            <w:lang w:val="da-DK"/>
          </w:rPr>
          <w:delText xml:space="preserve"> rene arbejdss</w:delText>
        </w:r>
      </w:del>
      <w:del w:id="24060" w:author="AbbVie7" w:date="2025-05-12T15:45:00Z">
        <w:r w:rsidR="007C7AF0">
          <w:rPr>
            <w:lang w:val="da-DK"/>
          </w:rPr>
          <w:delText>ted</w:delText>
        </w:r>
      </w:del>
      <w:del w:id="24061" w:author="AbbVie7" w:date="2025-05-12T15:45:00Z">
        <w:r>
          <w:rPr>
            <w:lang w:val="da-DK"/>
          </w:rPr>
          <w:delText>. Pas på at de</w:delText>
        </w:r>
      </w:del>
      <w:del w:id="24062" w:author="AbbVie7" w:date="2025-05-12T15:45:00Z">
        <w:r w:rsidR="007E5911">
          <w:rPr>
            <w:lang w:val="da-DK"/>
          </w:rPr>
          <w:delText>t</w:delText>
        </w:r>
      </w:del>
      <w:del w:id="24063" w:author="AbbVie7" w:date="2025-05-12T15:45:00Z">
        <w:r>
          <w:rPr>
            <w:lang w:val="da-DK"/>
          </w:rPr>
          <w:delText xml:space="preserve"> ikke</w:delText>
        </w:r>
      </w:del>
      <w:del w:id="24064" w:author="AbbVie7" w:date="2025-05-12T15:45:00Z">
        <w:r w:rsidR="00D80476">
          <w:rPr>
            <w:lang w:val="da-DK"/>
          </w:rPr>
          <w:delText xml:space="preserve"> vælter. Rør </w:delText>
        </w:r>
      </w:del>
      <w:del w:id="24065" w:author="AbbVie7" w:date="2025-05-12T15:45:00Z">
        <w:r w:rsidRPr="00A75B92" w:rsidR="00D80476">
          <w:rPr>
            <w:b/>
            <w:lang w:val="da-DK"/>
          </w:rPr>
          <w:delText>IKKE</w:delText>
        </w:r>
      </w:del>
      <w:del w:id="24066" w:author="AbbVie7" w:date="2025-05-12T15:45:00Z">
        <w:r w:rsidR="00D80476">
          <w:rPr>
            <w:lang w:val="da-DK"/>
          </w:rPr>
          <w:delText xml:space="preserve"> ved hætteglas</w:delText>
        </w:r>
      </w:del>
      <w:del w:id="24067" w:author="AbbVie7" w:date="2025-05-12T15:45:00Z">
        <w:r>
          <w:rPr>
            <w:lang w:val="da-DK"/>
          </w:rPr>
          <w:delText>adapteren.</w:delText>
        </w:r>
      </w:del>
    </w:p>
    <w:p w:rsidR="009C06A1" w:rsidP="009C06A1" w14:paraId="75F02A3D" w14:textId="77777777">
      <w:pPr>
        <w:pStyle w:val="ListParagraph1"/>
        <w:rPr>
          <w:del w:id="24068" w:author="AbbVie7" w:date="2025-05-12T15:45:00Z"/>
          <w:lang w:val="da-DK"/>
        </w:rPr>
      </w:pPr>
    </w:p>
    <w:p w:rsidR="009C06A1" w:rsidP="009C06A1" w14:paraId="19916158" w14:textId="77777777">
      <w:pPr>
        <w:tabs>
          <w:tab w:val="clear" w:pos="562"/>
        </w:tabs>
        <w:suppressAutoHyphens w:val="0"/>
        <w:ind w:firstLine="1276"/>
        <w:rPr>
          <w:del w:id="24069" w:author="AbbVie7" w:date="2025-05-12T15:45:00Z"/>
          <w:lang w:val="en-GB"/>
        </w:rPr>
      </w:pPr>
      <w:del w:id="24070" w:author="AbbVie7" w:date="2025-05-12T15:45:00Z">
        <w:r w:rsidRPr="00EC7C82">
          <w:rPr>
            <w:noProof/>
            <w:lang w:val="en-GB"/>
          </w:rPr>
          <w:drawing>
            <wp:inline distT="0" distB="0" distL="0" distR="0">
              <wp:extent cx="3990975" cy="18859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noChangeArrowheads="1"/>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Lst>
                      </a:blip>
                      <a:stretch>
                        <a:fillRect/>
                      </a:stretch>
                    </pic:blipFill>
                    <pic:spPr bwMode="auto">
                      <a:xfrm>
                        <a:off x="0" y="0"/>
                        <a:ext cx="3990975" cy="1885950"/>
                      </a:xfrm>
                      <a:prstGeom prst="rect">
                        <a:avLst/>
                      </a:prstGeom>
                      <a:noFill/>
                      <a:ln>
                        <a:noFill/>
                      </a:ln>
                    </pic:spPr>
                  </pic:pic>
                </a:graphicData>
              </a:graphic>
            </wp:inline>
          </w:drawing>
        </w:r>
      </w:del>
    </w:p>
    <w:p w:rsidR="00B27F32" w:rsidP="009C06A1" w14:paraId="7950381E" w14:textId="77777777">
      <w:pPr>
        <w:tabs>
          <w:tab w:val="clear" w:pos="562"/>
        </w:tabs>
        <w:suppressAutoHyphens w:val="0"/>
        <w:ind w:firstLine="1276"/>
        <w:rPr>
          <w:del w:id="24071" w:author="AbbVie7" w:date="2025-05-12T15:45:00Z"/>
          <w:lang w:val="da-DK"/>
        </w:rPr>
      </w:pPr>
    </w:p>
    <w:p w:rsidR="009C06A1" w:rsidP="001C4540" w14:paraId="1585DE39" w14:textId="77777777">
      <w:pPr>
        <w:numPr>
          <w:ilvl w:val="0"/>
          <w:numId w:val="18"/>
        </w:numPr>
        <w:tabs>
          <w:tab w:val="clear" w:pos="562"/>
        </w:tabs>
        <w:suppressAutoHyphens w:val="0"/>
        <w:rPr>
          <w:del w:id="24072" w:author="AbbVie7" w:date="2025-05-12T15:45:00Z"/>
          <w:lang w:val="da-DK"/>
        </w:rPr>
      </w:pPr>
      <w:del w:id="24073" w:author="AbbVie7" w:date="2025-05-12T15:45:00Z">
        <w:r>
          <w:rPr>
            <w:lang w:val="da-DK"/>
          </w:rPr>
          <w:delText>Forbered sprøjten ved at åbne pakningen halvt fra enden nærmest den hvide stempelstang.</w:delText>
        </w:r>
      </w:del>
    </w:p>
    <w:p w:rsidR="009C06A1" w:rsidP="009C06A1" w14:paraId="4BAAE5FB" w14:textId="77777777">
      <w:pPr>
        <w:tabs>
          <w:tab w:val="clear" w:pos="562"/>
        </w:tabs>
        <w:suppressAutoHyphens w:val="0"/>
        <w:ind w:left="840"/>
        <w:rPr>
          <w:del w:id="24074" w:author="AbbVie7" w:date="2025-05-12T15:45:00Z"/>
          <w:lang w:val="da-DK"/>
        </w:rPr>
      </w:pPr>
    </w:p>
    <w:p w:rsidR="009C06A1" w:rsidP="001C4540" w14:paraId="7645ADA4" w14:textId="77777777">
      <w:pPr>
        <w:numPr>
          <w:ilvl w:val="0"/>
          <w:numId w:val="18"/>
        </w:numPr>
        <w:tabs>
          <w:tab w:val="clear" w:pos="562"/>
        </w:tabs>
        <w:suppressAutoHyphens w:val="0"/>
        <w:rPr>
          <w:del w:id="24075" w:author="AbbVie7" w:date="2025-05-12T15:45:00Z"/>
          <w:lang w:val="da-DK"/>
        </w:rPr>
      </w:pPr>
      <w:del w:id="24076" w:author="AbbVie7" w:date="2025-05-12T15:45:00Z">
        <w:r>
          <w:rPr>
            <w:lang w:val="da-DK"/>
          </w:rPr>
          <w:delText>Træk beklædningen så langt tilbage at det hvide stempel kommer fri, men tag ikke sprøjten ud af pakningen.</w:delText>
        </w:r>
      </w:del>
    </w:p>
    <w:p w:rsidR="009C06A1" w:rsidP="009C06A1" w14:paraId="6A235626" w14:textId="77777777">
      <w:pPr>
        <w:tabs>
          <w:tab w:val="clear" w:pos="562"/>
        </w:tabs>
        <w:suppressAutoHyphens w:val="0"/>
        <w:ind w:left="840"/>
        <w:rPr>
          <w:del w:id="24077" w:author="AbbVie7" w:date="2025-05-12T15:45:00Z"/>
          <w:lang w:val="da-DK"/>
        </w:rPr>
      </w:pPr>
    </w:p>
    <w:p w:rsidR="009C06A1" w:rsidP="001C4540" w14:paraId="68ACED75" w14:textId="77777777">
      <w:pPr>
        <w:numPr>
          <w:ilvl w:val="0"/>
          <w:numId w:val="18"/>
        </w:numPr>
        <w:tabs>
          <w:tab w:val="clear" w:pos="562"/>
        </w:tabs>
        <w:suppressAutoHyphens w:val="0"/>
        <w:rPr>
          <w:del w:id="24078" w:author="AbbVie7" w:date="2025-05-12T15:45:00Z"/>
          <w:lang w:val="da-DK"/>
        </w:rPr>
      </w:pPr>
      <w:del w:id="24079" w:author="AbbVie7" w:date="2025-05-12T15:45:00Z">
        <w:r>
          <w:rPr>
            <w:lang w:val="da-DK"/>
          </w:rPr>
          <w:delText xml:space="preserve">Hold fast på sprøjtens pakning og træk </w:delText>
        </w:r>
      </w:del>
      <w:del w:id="24080" w:author="AbbVie7" w:date="2025-05-12T15:45:00Z">
        <w:r w:rsidRPr="00A75B92" w:rsidR="007C7AF0">
          <w:rPr>
            <w:b/>
            <w:lang w:val="da-DK"/>
          </w:rPr>
          <w:delText>LANGSOMT</w:delText>
        </w:r>
      </w:del>
      <w:del w:id="24081" w:author="AbbVie7" w:date="2025-05-12T15:45:00Z">
        <w:r w:rsidR="007C7AF0">
          <w:rPr>
            <w:lang w:val="da-DK"/>
          </w:rPr>
          <w:delText xml:space="preserve"> </w:delText>
        </w:r>
      </w:del>
      <w:del w:id="24082" w:author="AbbVie7" w:date="2025-05-12T15:45:00Z">
        <w:r>
          <w:rPr>
            <w:lang w:val="da-DK"/>
          </w:rPr>
          <w:delText>stemplet ud til 0,1 ml mere end den ordinerede dosis (fx hvis d</w:delText>
        </w:r>
      </w:del>
      <w:del w:id="24083" w:author="AbbVie7" w:date="2025-05-12T15:45:00Z">
        <w:r w:rsidR="007E5911">
          <w:rPr>
            <w:lang w:val="da-DK"/>
          </w:rPr>
          <w:delText>e</w:delText>
        </w:r>
      </w:del>
      <w:del w:id="24084" w:author="AbbVie7" w:date="2025-05-12T15:45:00Z">
        <w:r>
          <w:rPr>
            <w:lang w:val="da-DK"/>
          </w:rPr>
          <w:delText xml:space="preserve">n ordinerede dosis er 0,5 ml skal du </w:delText>
        </w:r>
      </w:del>
      <w:del w:id="24085" w:author="AbbVie7" w:date="2025-05-12T15:45:00Z">
        <w:r w:rsidR="007E5911">
          <w:rPr>
            <w:lang w:val="da-DK"/>
          </w:rPr>
          <w:delText>trække</w:delText>
        </w:r>
      </w:del>
      <w:del w:id="24086" w:author="AbbVie7" w:date="2025-05-12T15:45:00Z">
        <w:r>
          <w:rPr>
            <w:lang w:val="da-DK"/>
          </w:rPr>
          <w:delText xml:space="preserve"> stemplet ud til 0,6 ml). Træk </w:delText>
        </w:r>
      </w:del>
      <w:del w:id="24087" w:author="AbbVie7" w:date="2025-05-12T15:45:00Z">
        <w:r w:rsidRPr="00DB1F7F" w:rsidR="007C7AF0">
          <w:rPr>
            <w:b/>
            <w:lang w:val="da-DK"/>
          </w:rPr>
          <w:delText>ALDRIG</w:delText>
        </w:r>
      </w:del>
      <w:del w:id="24088" w:author="AbbVie7" w:date="2025-05-12T15:45:00Z">
        <w:r>
          <w:rPr>
            <w:lang w:val="da-DK"/>
          </w:rPr>
          <w:delText xml:space="preserve"> stemplet længere ud end til 0,9 ml uanset hvad d</w:delText>
        </w:r>
      </w:del>
      <w:del w:id="24089" w:author="AbbVie7" w:date="2025-05-12T15:45:00Z">
        <w:r w:rsidR="007E5911">
          <w:rPr>
            <w:lang w:val="da-DK"/>
          </w:rPr>
          <w:delText>e</w:delText>
        </w:r>
      </w:del>
      <w:del w:id="24090" w:author="AbbVie7" w:date="2025-05-12T15:45:00Z">
        <w:r>
          <w:rPr>
            <w:lang w:val="da-DK"/>
          </w:rPr>
          <w:delText>n ordinerede dosis er.</w:delText>
        </w:r>
      </w:del>
    </w:p>
    <w:p w:rsidR="009C06A1" w:rsidP="009C06A1" w14:paraId="4D1E92CC" w14:textId="77777777">
      <w:pPr>
        <w:tabs>
          <w:tab w:val="clear" w:pos="562"/>
        </w:tabs>
        <w:suppressAutoHyphens w:val="0"/>
        <w:rPr>
          <w:del w:id="24091" w:author="AbbVie7" w:date="2025-05-12T15:45:00Z"/>
          <w:lang w:val="da-DK"/>
        </w:rPr>
      </w:pPr>
    </w:p>
    <w:p w:rsidR="009C06A1" w:rsidP="001C4540" w14:paraId="28F2682A" w14:textId="77777777">
      <w:pPr>
        <w:numPr>
          <w:ilvl w:val="0"/>
          <w:numId w:val="18"/>
        </w:numPr>
        <w:tabs>
          <w:tab w:val="clear" w:pos="562"/>
        </w:tabs>
        <w:suppressAutoHyphens w:val="0"/>
        <w:rPr>
          <w:del w:id="24092" w:author="AbbVie7" w:date="2025-05-12T15:45:00Z"/>
          <w:lang w:val="da-DK"/>
        </w:rPr>
      </w:pPr>
      <w:del w:id="24093" w:author="AbbVie7" w:date="2025-05-12T15:45:00Z">
        <w:r>
          <w:rPr>
            <w:lang w:val="da-DK"/>
          </w:rPr>
          <w:delText xml:space="preserve">Du </w:delText>
        </w:r>
      </w:del>
      <w:del w:id="24094" w:author="AbbVie7" w:date="2025-05-12T15:45:00Z">
        <w:r w:rsidR="007E5911">
          <w:rPr>
            <w:lang w:val="da-DK"/>
          </w:rPr>
          <w:delText>skal</w:delText>
        </w:r>
      </w:del>
      <w:del w:id="24095" w:author="AbbVie7" w:date="2025-05-12T15:45:00Z">
        <w:r>
          <w:rPr>
            <w:lang w:val="da-DK"/>
          </w:rPr>
          <w:delText xml:space="preserve"> indstille volumen </w:delText>
        </w:r>
      </w:del>
      <w:del w:id="24096" w:author="AbbVie7" w:date="2025-05-12T15:45:00Z">
        <w:r w:rsidR="007E5911">
          <w:rPr>
            <w:lang w:val="da-DK"/>
          </w:rPr>
          <w:delText>til den</w:delText>
        </w:r>
      </w:del>
      <w:del w:id="24097" w:author="AbbVie7" w:date="2025-05-12T15:45:00Z">
        <w:r>
          <w:rPr>
            <w:lang w:val="da-DK"/>
          </w:rPr>
          <w:delText xml:space="preserve"> ordinerede dosis på et senere t</w:delText>
        </w:r>
      </w:del>
      <w:del w:id="24098" w:author="AbbVie7" w:date="2025-05-12T15:45:00Z">
        <w:r w:rsidR="007E5911">
          <w:rPr>
            <w:lang w:val="da-DK"/>
          </w:rPr>
          <w:delText>rin</w:delText>
        </w:r>
      </w:del>
      <w:del w:id="24099" w:author="AbbVie7" w:date="2025-05-12T15:45:00Z">
        <w:r>
          <w:rPr>
            <w:lang w:val="da-DK"/>
          </w:rPr>
          <w:delText>.</w:delText>
        </w:r>
      </w:del>
    </w:p>
    <w:p w:rsidR="009C06A1" w:rsidP="009C06A1" w14:paraId="7692D4BE" w14:textId="77777777">
      <w:pPr>
        <w:tabs>
          <w:tab w:val="clear" w:pos="562"/>
        </w:tabs>
        <w:suppressAutoHyphens w:val="0"/>
        <w:ind w:left="840"/>
        <w:rPr>
          <w:del w:id="24100" w:author="AbbVie7" w:date="2025-05-12T15:45:00Z"/>
          <w:lang w:val="da-DK"/>
        </w:rPr>
      </w:pPr>
    </w:p>
    <w:p w:rsidR="009C06A1" w:rsidP="001C4540" w14:paraId="79F873C8" w14:textId="77777777">
      <w:pPr>
        <w:numPr>
          <w:ilvl w:val="0"/>
          <w:numId w:val="18"/>
        </w:numPr>
        <w:tabs>
          <w:tab w:val="clear" w:pos="562"/>
        </w:tabs>
        <w:suppressAutoHyphens w:val="0"/>
        <w:rPr>
          <w:del w:id="24101" w:author="AbbVie7" w:date="2025-05-12T15:45:00Z"/>
          <w:lang w:val="da-DK"/>
        </w:rPr>
      </w:pPr>
      <w:del w:id="24102" w:author="AbbVie7" w:date="2025-05-12T15:45:00Z">
        <w:r>
          <w:rPr>
            <w:lang w:val="da-DK"/>
          </w:rPr>
          <w:delText xml:space="preserve">Træk </w:delText>
        </w:r>
      </w:del>
      <w:del w:id="24103" w:author="AbbVie7" w:date="2025-05-12T15:45:00Z">
        <w:r w:rsidRPr="00A75B92" w:rsidR="007E5911">
          <w:rPr>
            <w:b/>
            <w:lang w:val="da-DK"/>
          </w:rPr>
          <w:delText>IKKE</w:delText>
        </w:r>
      </w:del>
      <w:del w:id="24104" w:author="AbbVie7" w:date="2025-05-12T15:45:00Z">
        <w:r>
          <w:rPr>
            <w:lang w:val="da-DK"/>
          </w:rPr>
          <w:delText xml:space="preserve"> stemplet helt ud af sprøjten.</w:delText>
        </w:r>
      </w:del>
    </w:p>
    <w:p w:rsidR="009C06A1" w:rsidP="009C06A1" w14:paraId="4B7EBC1D" w14:textId="77777777">
      <w:pPr>
        <w:rPr>
          <w:del w:id="24105" w:author="AbbVie7" w:date="2025-05-12T15:45:00Z"/>
          <w:lang w:val="da-DK"/>
        </w:rPr>
      </w:pPr>
    </w:p>
    <w:p w:rsidR="009C06A1" w:rsidP="009C06A1" w14:paraId="58037322" w14:textId="77777777">
      <w:pPr>
        <w:rPr>
          <w:del w:id="24106" w:author="AbbVie7" w:date="2025-05-12T15:45:00Z"/>
          <w:lang w:val="da-DK"/>
        </w:rPr>
      </w:pPr>
      <w:del w:id="24107" w:author="AbbVie7" w:date="2025-05-12T15:45:00Z">
        <w:r w:rsidRPr="0073465B">
          <w:rPr>
            <w:b/>
            <w:lang w:val="da-DK"/>
          </w:rPr>
          <w:delText>NB:</w:delText>
        </w:r>
      </w:del>
      <w:del w:id="24108" w:author="AbbVie7" w:date="2025-05-12T15:45:00Z">
        <w:r>
          <w:rPr>
            <w:lang w:val="da-DK"/>
          </w:rPr>
          <w:delText xml:space="preserve"> Hvis du trækker stemplet helt ud af sprøjten skal du kassere sprøjten og kontakte </w:delText>
        </w:r>
      </w:del>
      <w:del w:id="24109" w:author="AbbVie7" w:date="2025-05-12T15:45:00Z">
        <w:r w:rsidR="007C7AF0">
          <w:rPr>
            <w:lang w:val="da-DK"/>
          </w:rPr>
          <w:delText xml:space="preserve">det </w:delText>
        </w:r>
      </w:del>
      <w:del w:id="24110" w:author="AbbVie7" w:date="2025-05-12T15:45:00Z">
        <w:r>
          <w:rPr>
            <w:lang w:val="da-DK"/>
          </w:rPr>
          <w:delText>sted hvor du fik Humira for</w:delText>
        </w:r>
      </w:del>
      <w:del w:id="24111" w:author="AbbVie7" w:date="2025-05-12T15:45:00Z">
        <w:r w:rsidR="007C7AF0">
          <w:rPr>
            <w:lang w:val="da-DK"/>
          </w:rPr>
          <w:delText xml:space="preserve"> at få</w:delText>
        </w:r>
      </w:del>
      <w:del w:id="24112" w:author="AbbVie7" w:date="2025-05-12T15:45:00Z">
        <w:r>
          <w:rPr>
            <w:lang w:val="da-DK"/>
          </w:rPr>
          <w:delText xml:space="preserve"> en erstatningssprøjte. </w:delText>
        </w:r>
      </w:del>
      <w:del w:id="24113" w:author="AbbVie7" w:date="2025-05-12T15:45:00Z">
        <w:r w:rsidRPr="00A75B92">
          <w:rPr>
            <w:b/>
            <w:lang w:val="da-DK"/>
          </w:rPr>
          <w:delText>P</w:delText>
        </w:r>
      </w:del>
      <w:del w:id="24114" w:author="AbbVie7" w:date="2025-05-12T15:45:00Z">
        <w:r w:rsidR="00E11511">
          <w:rPr>
            <w:b/>
            <w:lang w:val="da-DK"/>
          </w:rPr>
          <w:delText>RØV</w:delText>
        </w:r>
      </w:del>
      <w:del w:id="24115" w:author="AbbVie7" w:date="2025-05-12T15:45:00Z">
        <w:r w:rsidRPr="00A75B92">
          <w:rPr>
            <w:b/>
            <w:lang w:val="da-DK"/>
          </w:rPr>
          <w:delText xml:space="preserve"> </w:delText>
        </w:r>
      </w:del>
      <w:del w:id="24116" w:author="AbbVie7" w:date="2025-05-12T15:45:00Z">
        <w:r w:rsidR="00E11511">
          <w:rPr>
            <w:b/>
            <w:lang w:val="da-DK"/>
          </w:rPr>
          <w:delText>IKKE</w:delText>
        </w:r>
      </w:del>
      <w:del w:id="24117" w:author="AbbVie7" w:date="2025-05-12T15:45:00Z">
        <w:r>
          <w:rPr>
            <w:lang w:val="da-DK"/>
          </w:rPr>
          <w:delText xml:space="preserve"> at sætte stemplet tilbage i sprøjten.</w:delText>
        </w:r>
      </w:del>
    </w:p>
    <w:p w:rsidR="009C06A1" w:rsidP="009C06A1" w14:paraId="1764CDF3" w14:textId="77777777">
      <w:pPr>
        <w:rPr>
          <w:del w:id="24118" w:author="AbbVie7" w:date="2025-05-12T15:45:00Z"/>
          <w:lang w:val="da-DK"/>
        </w:rPr>
      </w:pPr>
    </w:p>
    <w:tbl>
      <w:tblPr>
        <w:tblW w:w="0" w:type="auto"/>
        <w:tblLook w:val="01E0"/>
      </w:tblPr>
      <w:tblGrid>
        <w:gridCol w:w="4585"/>
        <w:gridCol w:w="4486"/>
      </w:tblGrid>
      <w:tr w14:paraId="55056777" w14:textId="77777777" w:rsidTr="00F47018">
        <w:tblPrEx>
          <w:tblW w:w="0" w:type="auto"/>
          <w:tblLook w:val="01E0"/>
        </w:tblPrEx>
        <w:trPr>
          <w:del w:id="24119" w:author="AbbVie7" w:date="2025-05-12T15:45:00Z"/>
        </w:trPr>
        <w:tc>
          <w:tcPr>
            <w:tcW w:w="4643" w:type="dxa"/>
          </w:tcPr>
          <w:p w:rsidR="00471F4B" w:rsidRPr="00772CC3" w:rsidP="00471F4B" w14:paraId="113D9AA7" w14:textId="77777777">
            <w:pPr>
              <w:pStyle w:val="EMEANormal"/>
              <w:jc w:val="both"/>
              <w:rPr>
                <w:del w:id="24120" w:author="AbbVie7" w:date="2025-05-12T15:45:00Z"/>
                <w:lang w:val="en-GB"/>
              </w:rPr>
            </w:pPr>
            <w:del w:id="24121" w:author="AbbVie7" w:date="2025-05-12T15:45:00Z">
              <w:r w:rsidRPr="00F73B18">
                <w:rPr>
                  <w:noProof/>
                  <w:lang w:val="en-GB"/>
                </w:rPr>
                <w:drawing>
                  <wp:inline distT="0" distB="0" distL="0" distR="0">
                    <wp:extent cx="1895475" cy="189547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noChangeArrowheads="1"/>
                            </pic:cNvPicPr>
                          </pic:nvPicPr>
                          <pic:blipFill>
                            <a:blip xmlns:r="http://schemas.openxmlformats.org/officeDocument/2006/relationships" r:embed="rId3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95475" cy="1895475"/>
                            </a:xfrm>
                            <a:prstGeom prst="rect">
                              <a:avLst/>
                            </a:prstGeom>
                            <a:noFill/>
                            <a:ln>
                              <a:noFill/>
                            </a:ln>
                          </pic:spPr>
                        </pic:pic>
                      </a:graphicData>
                    </a:graphic>
                  </wp:inline>
                </w:drawing>
              </w:r>
            </w:del>
          </w:p>
        </w:tc>
        <w:tc>
          <w:tcPr>
            <w:tcW w:w="4644" w:type="dxa"/>
          </w:tcPr>
          <w:p w:rsidR="00471F4B" w:rsidRPr="00772CC3" w:rsidP="00337B2F" w14:paraId="0362B510" w14:textId="77777777">
            <w:pPr>
              <w:pStyle w:val="EMEANormal"/>
              <w:rPr>
                <w:del w:id="24122" w:author="AbbVie7" w:date="2025-05-12T15:45:00Z"/>
                <w:lang w:val="en-GB"/>
              </w:rPr>
            </w:pPr>
          </w:p>
          <w:p w:rsidR="00471F4B" w:rsidRPr="00772CC3" w:rsidP="00337B2F" w14:paraId="7CC8E9B8" w14:textId="77777777">
            <w:pPr>
              <w:pStyle w:val="EMEANormal"/>
              <w:rPr>
                <w:del w:id="24123" w:author="AbbVie7" w:date="2025-05-12T15:45:00Z"/>
                <w:lang w:val="en-GB"/>
              </w:rPr>
            </w:pPr>
          </w:p>
          <w:p w:rsidR="00471F4B" w:rsidRPr="00772CC3" w:rsidP="00337B2F" w14:paraId="42BB3FEA" w14:textId="77777777">
            <w:pPr>
              <w:pStyle w:val="EMEANormal"/>
              <w:rPr>
                <w:del w:id="24124" w:author="AbbVie7" w:date="2025-05-12T15:45:00Z"/>
                <w:lang w:val="en-GB"/>
              </w:rPr>
            </w:pPr>
          </w:p>
          <w:p w:rsidR="00471F4B" w:rsidRPr="00772CC3" w:rsidP="00337B2F" w14:paraId="248FC874" w14:textId="77777777">
            <w:pPr>
              <w:pStyle w:val="EMEANormal"/>
              <w:rPr>
                <w:del w:id="24125" w:author="AbbVie7" w:date="2025-05-12T15:45:00Z"/>
                <w:lang w:val="en-GB"/>
              </w:rPr>
            </w:pPr>
          </w:p>
          <w:p w:rsidR="00471F4B" w:rsidRPr="00772CC3" w:rsidP="00337B2F" w14:paraId="3B09D8D1" w14:textId="77777777">
            <w:pPr>
              <w:pStyle w:val="EMEANormal"/>
              <w:rPr>
                <w:del w:id="24126" w:author="AbbVie7" w:date="2025-05-12T15:45:00Z"/>
                <w:lang w:val="en-GB"/>
              </w:rPr>
            </w:pPr>
          </w:p>
          <w:p w:rsidR="00471F4B" w:rsidRPr="00772CC3" w:rsidP="00337B2F" w14:paraId="03CF9921" w14:textId="77777777">
            <w:pPr>
              <w:pStyle w:val="EMEANormal"/>
              <w:rPr>
                <w:del w:id="24127" w:author="AbbVie7" w:date="2025-05-12T15:45:00Z"/>
                <w:lang w:val="en-GB"/>
              </w:rPr>
            </w:pPr>
          </w:p>
          <w:p w:rsidR="00471F4B" w:rsidRPr="00772CC3" w:rsidP="00337B2F" w14:paraId="4E323A3D" w14:textId="77777777">
            <w:pPr>
              <w:pStyle w:val="EMEANormal"/>
              <w:rPr>
                <w:del w:id="24128" w:author="AbbVie7" w:date="2025-05-12T15:45:00Z"/>
                <w:lang w:val="en-GB"/>
              </w:rPr>
            </w:pPr>
          </w:p>
          <w:p w:rsidR="00471F4B" w:rsidRPr="00772CC3" w:rsidP="00337B2F" w14:paraId="77F1194A" w14:textId="77777777">
            <w:pPr>
              <w:pStyle w:val="EMEANormal"/>
              <w:rPr>
                <w:del w:id="24129" w:author="AbbVie7" w:date="2025-05-12T15:45:00Z"/>
                <w:lang w:val="en-GB"/>
              </w:rPr>
            </w:pPr>
          </w:p>
          <w:p w:rsidR="00471F4B" w:rsidRPr="00772CC3" w:rsidP="00471F4B" w14:paraId="776411A2" w14:textId="77777777">
            <w:pPr>
              <w:pStyle w:val="EMEANormal"/>
              <w:rPr>
                <w:del w:id="24130" w:author="AbbVie7" w:date="2025-05-12T15:45:00Z"/>
                <w:lang w:val="en-GB"/>
              </w:rPr>
            </w:pPr>
            <w:del w:id="24131" w:author="AbbVie7" w:date="2025-05-12T15:45:00Z">
              <w:r w:rsidRPr="00772CC3">
                <w:rPr>
                  <w:lang w:val="en-GB"/>
                </w:rPr>
                <w:delText>Dos</w:delText>
              </w:r>
            </w:del>
            <w:del w:id="24132" w:author="AbbVie7" w:date="2025-05-12T15:45:00Z">
              <w:r>
                <w:rPr>
                  <w:lang w:val="en-GB"/>
                </w:rPr>
                <w:delText>is</w:delText>
              </w:r>
            </w:del>
            <w:del w:id="24133" w:author="AbbVie7" w:date="2025-05-12T15:45:00Z">
              <w:r w:rsidRPr="00772CC3">
                <w:rPr>
                  <w:lang w:val="en-GB"/>
                </w:rPr>
                <w:delText xml:space="preserve"> + 0</w:delText>
              </w:r>
            </w:del>
            <w:del w:id="24134" w:author="AbbVie7" w:date="2025-05-12T15:45:00Z">
              <w:r>
                <w:rPr>
                  <w:lang w:val="en-GB"/>
                </w:rPr>
                <w:delText>,</w:delText>
              </w:r>
            </w:del>
            <w:del w:id="24135" w:author="AbbVie7" w:date="2025-05-12T15:45:00Z">
              <w:r w:rsidRPr="00772CC3">
                <w:rPr>
                  <w:lang w:val="en-GB"/>
                </w:rPr>
                <w:delText>1 m</w:delText>
              </w:r>
            </w:del>
            <w:del w:id="24136" w:author="AbbVie7" w:date="2025-05-12T15:45:00Z">
              <w:r>
                <w:rPr>
                  <w:lang w:val="en-GB"/>
                </w:rPr>
                <w:delText>l</w:delText>
              </w:r>
            </w:del>
          </w:p>
        </w:tc>
      </w:tr>
    </w:tbl>
    <w:p w:rsidR="00B27F32" w:rsidP="00B27F32" w14:paraId="4B5F248F" w14:textId="77777777">
      <w:pPr>
        <w:tabs>
          <w:tab w:val="clear" w:pos="562"/>
        </w:tabs>
        <w:suppressAutoHyphens w:val="0"/>
        <w:ind w:left="360"/>
        <w:rPr>
          <w:del w:id="24137" w:author="AbbVie7" w:date="2025-05-12T15:45:00Z"/>
          <w:lang w:val="da-DK"/>
        </w:rPr>
      </w:pPr>
    </w:p>
    <w:p w:rsidR="009C06A1" w:rsidRPr="009C06A1" w:rsidP="001C4540" w14:paraId="1C0A641C" w14:textId="77777777">
      <w:pPr>
        <w:numPr>
          <w:ilvl w:val="0"/>
          <w:numId w:val="19"/>
        </w:numPr>
        <w:tabs>
          <w:tab w:val="clear" w:pos="562"/>
        </w:tabs>
        <w:suppressAutoHyphens w:val="0"/>
        <w:rPr>
          <w:del w:id="24138" w:author="AbbVie7" w:date="2025-05-12T15:45:00Z"/>
          <w:lang w:val="da-DK"/>
        </w:rPr>
      </w:pPr>
      <w:del w:id="24139" w:author="AbbVie7" w:date="2025-05-12T15:45:00Z">
        <w:r w:rsidRPr="009C06A1">
          <w:rPr>
            <w:lang w:val="da-DK"/>
          </w:rPr>
          <w:delText xml:space="preserve">Brug </w:delText>
        </w:r>
      </w:del>
      <w:del w:id="24140" w:author="AbbVie7" w:date="2025-05-12T15:45:00Z">
        <w:r w:rsidRPr="00A75B92" w:rsidR="007E5911">
          <w:rPr>
            <w:b/>
            <w:lang w:val="da-DK"/>
          </w:rPr>
          <w:delText>IKKE</w:delText>
        </w:r>
      </w:del>
      <w:del w:id="24141" w:author="AbbVie7" w:date="2025-05-12T15:45:00Z">
        <w:r w:rsidRPr="00A75B92">
          <w:rPr>
            <w:b/>
            <w:lang w:val="da-DK"/>
          </w:rPr>
          <w:delText xml:space="preserve"> </w:delText>
        </w:r>
      </w:del>
      <w:del w:id="24142" w:author="AbbVie7" w:date="2025-05-12T15:45:00Z">
        <w:r w:rsidRPr="009C06A1">
          <w:rPr>
            <w:lang w:val="da-DK"/>
          </w:rPr>
          <w:delText>den hvide stempelstang til at trække sprøjten ud af pakningen. Hold sprøjten på  område</w:delText>
        </w:r>
      </w:del>
      <w:del w:id="24143" w:author="AbbVie7" w:date="2025-05-12T15:45:00Z">
        <w:r w:rsidR="007E5911">
          <w:rPr>
            <w:lang w:val="da-DK"/>
          </w:rPr>
          <w:delText>t med inddelinger</w:delText>
        </w:r>
      </w:del>
      <w:del w:id="24144" w:author="AbbVie7" w:date="2025-05-12T15:45:00Z">
        <w:r w:rsidRPr="009C06A1">
          <w:rPr>
            <w:lang w:val="da-DK"/>
          </w:rPr>
          <w:delText xml:space="preserve"> og træk den ud af pakningen. NB: Læg </w:delText>
        </w:r>
      </w:del>
      <w:del w:id="24145" w:author="AbbVie7" w:date="2025-05-12T15:45:00Z">
        <w:r w:rsidRPr="00A75B92">
          <w:rPr>
            <w:b/>
            <w:lang w:val="da-DK"/>
          </w:rPr>
          <w:delText>IKKE</w:delText>
        </w:r>
      </w:del>
      <w:del w:id="24146" w:author="AbbVie7" w:date="2025-05-12T15:45:00Z">
        <w:r w:rsidRPr="009C06A1">
          <w:rPr>
            <w:lang w:val="da-DK"/>
          </w:rPr>
          <w:delText xml:space="preserve"> sprøjten fra dig på noget tidspunkt.</w:delText>
        </w:r>
      </w:del>
    </w:p>
    <w:p w:rsidR="009C06A1" w:rsidP="009C06A1" w14:paraId="55AF37B3" w14:textId="77777777">
      <w:pPr>
        <w:rPr>
          <w:del w:id="24147" w:author="AbbVie7" w:date="2025-05-12T15:45:00Z"/>
          <w:lang w:val="da-DK"/>
        </w:rPr>
      </w:pPr>
    </w:p>
    <w:p w:rsidR="009C06A1" w:rsidP="001C4540" w14:paraId="3DF8AA57" w14:textId="77777777">
      <w:pPr>
        <w:numPr>
          <w:ilvl w:val="0"/>
          <w:numId w:val="19"/>
        </w:numPr>
        <w:tabs>
          <w:tab w:val="clear" w:pos="562"/>
        </w:tabs>
        <w:suppressAutoHyphens w:val="0"/>
        <w:rPr>
          <w:del w:id="24148" w:author="AbbVie7" w:date="2025-05-12T15:45:00Z"/>
          <w:lang w:val="da-DK"/>
        </w:rPr>
      </w:pPr>
      <w:del w:id="24149" w:author="AbbVie7" w:date="2025-05-12T15:45:00Z">
        <w:r>
          <w:rPr>
            <w:lang w:val="da-DK"/>
          </w:rPr>
          <w:delText>Mens du holder godt fast</w:delText>
        </w:r>
      </w:del>
      <w:del w:id="24150" w:author="AbbVie7" w:date="2025-05-12T15:45:00Z">
        <w:r w:rsidR="007E5911">
          <w:rPr>
            <w:lang w:val="da-DK"/>
          </w:rPr>
          <w:delText xml:space="preserve"> på </w:delText>
        </w:r>
      </w:del>
      <w:del w:id="24151" w:author="AbbVie7" w:date="2025-05-12T15:45:00Z">
        <w:r w:rsidR="00D80476">
          <w:rPr>
            <w:lang w:val="da-DK"/>
          </w:rPr>
          <w:delText>h</w:delText>
        </w:r>
      </w:del>
      <w:del w:id="24152" w:author="AbbVie7" w:date="2025-05-12T15:45:00Z">
        <w:r w:rsidR="007E5911">
          <w:rPr>
            <w:lang w:val="da-DK"/>
          </w:rPr>
          <w:delText>ætteglasadapteren</w:delText>
        </w:r>
      </w:del>
      <w:del w:id="24153" w:author="AbbVie7" w:date="2025-05-12T15:45:00Z">
        <w:r>
          <w:rPr>
            <w:lang w:val="da-DK"/>
          </w:rPr>
          <w:delText xml:space="preserve">, indsættes spidsen af sprøjten i hætteglasadapteren og </w:delText>
        </w:r>
      </w:del>
      <w:del w:id="24154" w:author="AbbVie7" w:date="2025-05-12T15:45:00Z">
        <w:r w:rsidR="007E5911">
          <w:rPr>
            <w:lang w:val="da-DK"/>
          </w:rPr>
          <w:delText xml:space="preserve">sprøjten </w:delText>
        </w:r>
      </w:del>
      <w:del w:id="24155" w:author="AbbVie7" w:date="2025-05-12T15:45:00Z">
        <w:r>
          <w:rPr>
            <w:lang w:val="da-DK"/>
          </w:rPr>
          <w:delText xml:space="preserve">drejes med uret til den sidder fast. </w:delText>
        </w:r>
      </w:del>
      <w:del w:id="24156" w:author="AbbVie7" w:date="2025-05-12T15:45:00Z">
        <w:r w:rsidRPr="00A75B92">
          <w:rPr>
            <w:b/>
            <w:lang w:val="da-DK"/>
          </w:rPr>
          <w:delText>U</w:delText>
        </w:r>
      </w:del>
      <w:del w:id="24157" w:author="AbbVie7" w:date="2025-05-12T15:45:00Z">
        <w:r w:rsidRPr="00A75B92" w:rsidR="007E5911">
          <w:rPr>
            <w:b/>
            <w:lang w:val="da-DK"/>
          </w:rPr>
          <w:delText>NDGÅ</w:delText>
        </w:r>
      </w:del>
      <w:del w:id="24158" w:author="AbbVie7" w:date="2025-05-12T15:45:00Z">
        <w:r>
          <w:rPr>
            <w:lang w:val="da-DK"/>
          </w:rPr>
          <w:delText xml:space="preserve"> at overspænd</w:delText>
        </w:r>
      </w:del>
      <w:del w:id="24159" w:author="AbbVie7" w:date="2025-05-12T15:45:00Z">
        <w:r w:rsidR="007E5911">
          <w:rPr>
            <w:lang w:val="da-DK"/>
          </w:rPr>
          <w:delText>e</w:delText>
        </w:r>
      </w:del>
      <w:del w:id="24160" w:author="AbbVie7" w:date="2025-05-12T15:45:00Z">
        <w:r>
          <w:rPr>
            <w:lang w:val="da-DK"/>
          </w:rPr>
          <w:delText>.</w:delText>
        </w:r>
      </w:del>
    </w:p>
    <w:p w:rsidR="009C06A1" w:rsidP="009C06A1" w14:paraId="07AB9D0E" w14:textId="77777777">
      <w:pPr>
        <w:pStyle w:val="ListParagraph1"/>
        <w:rPr>
          <w:del w:id="24161" w:author="AbbVie7" w:date="2025-05-12T15:45:00Z"/>
          <w:lang w:val="da-DK"/>
        </w:rPr>
      </w:pPr>
    </w:p>
    <w:p w:rsidR="009C06A1" w:rsidP="009C06A1" w14:paraId="5DB4E692" w14:textId="77777777">
      <w:pPr>
        <w:tabs>
          <w:tab w:val="clear" w:pos="562"/>
        </w:tabs>
        <w:suppressAutoHyphens w:val="0"/>
        <w:ind w:firstLine="2977"/>
        <w:rPr>
          <w:del w:id="24162" w:author="AbbVie7" w:date="2025-05-12T15:45:00Z"/>
          <w:lang w:val="en-GB"/>
        </w:rPr>
      </w:pPr>
      <w:del w:id="24163" w:author="AbbVie7" w:date="2025-05-12T15:45:00Z">
        <w:r w:rsidRPr="00F73B18">
          <w:rPr>
            <w:noProof/>
            <w:lang w:val="en-GB"/>
          </w:rPr>
          <w:drawing>
            <wp:inline distT="0" distB="0" distL="0" distR="0">
              <wp:extent cx="1857375" cy="181927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noChangeArrowheads="1"/>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Lst>
                      </a:blip>
                      <a:stretch>
                        <a:fillRect/>
                      </a:stretch>
                    </pic:blipFill>
                    <pic:spPr bwMode="auto">
                      <a:xfrm>
                        <a:off x="0" y="0"/>
                        <a:ext cx="1857375" cy="1819275"/>
                      </a:xfrm>
                      <a:prstGeom prst="rect">
                        <a:avLst/>
                      </a:prstGeom>
                      <a:noFill/>
                      <a:ln>
                        <a:noFill/>
                      </a:ln>
                    </pic:spPr>
                  </pic:pic>
                </a:graphicData>
              </a:graphic>
            </wp:inline>
          </w:drawing>
        </w:r>
      </w:del>
    </w:p>
    <w:p w:rsidR="00B27F32" w:rsidP="009C06A1" w14:paraId="7FFE49A0" w14:textId="77777777">
      <w:pPr>
        <w:tabs>
          <w:tab w:val="clear" w:pos="562"/>
        </w:tabs>
        <w:suppressAutoHyphens w:val="0"/>
        <w:ind w:firstLine="2977"/>
        <w:rPr>
          <w:del w:id="24164" w:author="AbbVie7" w:date="2025-05-12T15:45:00Z"/>
          <w:lang w:val="da-DK"/>
        </w:rPr>
      </w:pPr>
    </w:p>
    <w:p w:rsidR="009C06A1" w:rsidP="001C4540" w14:paraId="595B701E" w14:textId="77777777">
      <w:pPr>
        <w:numPr>
          <w:ilvl w:val="0"/>
          <w:numId w:val="19"/>
        </w:numPr>
        <w:tabs>
          <w:tab w:val="clear" w:pos="562"/>
        </w:tabs>
        <w:suppressAutoHyphens w:val="0"/>
        <w:rPr>
          <w:del w:id="24165" w:author="AbbVie7" w:date="2025-05-12T15:45:00Z"/>
          <w:lang w:val="da-DK"/>
        </w:rPr>
      </w:pPr>
      <w:del w:id="24166" w:author="AbbVie7" w:date="2025-05-12T15:45:00Z">
        <w:r>
          <w:rPr>
            <w:lang w:val="da-DK"/>
          </w:rPr>
          <w:delText>Mens du holder fast i hætteglasset, skubbes stemplet hele vejen ned. Dette er vigtigt for at kunne udtage den korrekte dosis. Hold den hvide stempelstang og vend hætteglas og sprøjten på hovedet.</w:delText>
        </w:r>
      </w:del>
    </w:p>
    <w:p w:rsidR="009C06A1" w:rsidP="009C06A1" w14:paraId="23E90571" w14:textId="77777777">
      <w:pPr>
        <w:tabs>
          <w:tab w:val="clear" w:pos="562"/>
        </w:tabs>
        <w:suppressAutoHyphens w:val="0"/>
        <w:ind w:left="720"/>
        <w:rPr>
          <w:del w:id="24167" w:author="AbbVie7" w:date="2025-05-12T15:45:00Z"/>
          <w:lang w:val="da-DK"/>
        </w:rPr>
      </w:pPr>
    </w:p>
    <w:p w:rsidR="009C06A1" w:rsidP="00471F4B" w14:paraId="3D829206" w14:textId="77777777">
      <w:pPr>
        <w:tabs>
          <w:tab w:val="clear" w:pos="562"/>
        </w:tabs>
        <w:suppressAutoHyphens w:val="0"/>
        <w:jc w:val="center"/>
        <w:rPr>
          <w:del w:id="24168" w:author="AbbVie7" w:date="2025-05-12T15:45:00Z"/>
          <w:lang w:val="en-GB"/>
        </w:rPr>
      </w:pPr>
      <w:del w:id="24169" w:author="AbbVie7" w:date="2025-05-12T15:45:00Z">
        <w:r w:rsidRPr="00F73B18">
          <w:rPr>
            <w:noProof/>
            <w:lang w:val="en-GB"/>
          </w:rPr>
          <w:drawing>
            <wp:inline distT="0" distB="0" distL="0" distR="0">
              <wp:extent cx="1819275" cy="181927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noChangeArrowheads="1"/>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9275" cy="1819275"/>
                      </a:xfrm>
                      <a:prstGeom prst="rect">
                        <a:avLst/>
                      </a:prstGeom>
                      <a:noFill/>
                      <a:ln>
                        <a:noFill/>
                      </a:ln>
                    </pic:spPr>
                  </pic:pic>
                </a:graphicData>
              </a:graphic>
            </wp:inline>
          </w:drawing>
        </w:r>
      </w:del>
    </w:p>
    <w:p w:rsidR="00B27F32" w:rsidP="00471F4B" w14:paraId="5528BF14" w14:textId="77777777">
      <w:pPr>
        <w:tabs>
          <w:tab w:val="clear" w:pos="562"/>
        </w:tabs>
        <w:suppressAutoHyphens w:val="0"/>
        <w:jc w:val="center"/>
        <w:rPr>
          <w:del w:id="24170" w:author="AbbVie7" w:date="2025-05-12T15:45:00Z"/>
          <w:lang w:val="da-DK"/>
        </w:rPr>
      </w:pPr>
    </w:p>
    <w:p w:rsidR="009C06A1" w:rsidP="001C4540" w14:paraId="1737465F" w14:textId="77777777">
      <w:pPr>
        <w:numPr>
          <w:ilvl w:val="0"/>
          <w:numId w:val="19"/>
        </w:numPr>
        <w:tabs>
          <w:tab w:val="clear" w:pos="562"/>
        </w:tabs>
        <w:suppressAutoHyphens w:val="0"/>
        <w:rPr>
          <w:del w:id="24171" w:author="AbbVie7" w:date="2025-05-12T15:45:00Z"/>
          <w:lang w:val="da-DK"/>
        </w:rPr>
      </w:pPr>
      <w:del w:id="24172" w:author="AbbVie7" w:date="2025-05-12T15:45:00Z">
        <w:r>
          <w:rPr>
            <w:lang w:val="da-DK"/>
          </w:rPr>
          <w:delText xml:space="preserve">Træk </w:delText>
        </w:r>
      </w:del>
      <w:del w:id="24173" w:author="AbbVie7" w:date="2025-05-12T15:45:00Z">
        <w:r w:rsidRPr="004C4E64" w:rsidR="007C7AF0">
          <w:rPr>
            <w:b/>
            <w:lang w:val="da-DK"/>
          </w:rPr>
          <w:delText>LANGSOMT</w:delText>
        </w:r>
      </w:del>
      <w:del w:id="24174" w:author="AbbVie7" w:date="2025-05-12T15:45:00Z">
        <w:r>
          <w:rPr>
            <w:lang w:val="da-DK"/>
          </w:rPr>
          <w:delText xml:space="preserve"> stempletstangen ud til 0,1 ml mere en</w:delText>
        </w:r>
      </w:del>
      <w:del w:id="24175" w:author="AbbVie7" w:date="2025-05-12T15:45:00Z">
        <w:r w:rsidR="007E5911">
          <w:rPr>
            <w:lang w:val="da-DK"/>
          </w:rPr>
          <w:delText>d de</w:delText>
        </w:r>
      </w:del>
      <w:del w:id="24176" w:author="AbbVie7" w:date="2025-05-12T15:45:00Z">
        <w:r>
          <w:rPr>
            <w:lang w:val="da-DK"/>
          </w:rPr>
          <w:delText>n ordinerede dosis. Dette er vigtigt for at du kan få den korrekte dosis</w:delText>
        </w:r>
      </w:del>
      <w:del w:id="24177" w:author="AbbVie7" w:date="2025-05-12T15:45:00Z">
        <w:r w:rsidR="007C7AF0">
          <w:rPr>
            <w:lang w:val="da-DK"/>
          </w:rPr>
          <w:delText xml:space="preserve"> i trin</w:delText>
        </w:r>
      </w:del>
      <w:del w:id="24178" w:author="AbbVie7" w:date="2025-05-12T15:45:00Z">
        <w:r>
          <w:rPr>
            <w:lang w:val="da-DK"/>
          </w:rPr>
          <w:delText xml:space="preserve"> 4, </w:delText>
        </w:r>
      </w:del>
      <w:del w:id="24179" w:author="AbbVie7" w:date="2025-05-12T15:45:00Z">
        <w:r w:rsidR="007E5911">
          <w:rPr>
            <w:lang w:val="da-DK"/>
          </w:rPr>
          <w:delText>Forberedelse af d</w:delText>
        </w:r>
      </w:del>
      <w:del w:id="24180" w:author="AbbVie7" w:date="2025-05-12T15:45:00Z">
        <w:r>
          <w:rPr>
            <w:lang w:val="da-DK"/>
          </w:rPr>
          <w:delText xml:space="preserve">osis. </w:delText>
        </w:r>
      </w:del>
      <w:del w:id="24181" w:author="AbbVie7" w:date="2025-05-12T15:45:00Z">
        <w:r w:rsidR="007E5911">
          <w:rPr>
            <w:lang w:val="da-DK"/>
          </w:rPr>
          <w:delText>H</w:delText>
        </w:r>
      </w:del>
      <w:del w:id="24182" w:author="AbbVie7" w:date="2025-05-12T15:45:00Z">
        <w:r>
          <w:rPr>
            <w:lang w:val="da-DK"/>
          </w:rPr>
          <w:delText>vis læge</w:delText>
        </w:r>
      </w:del>
      <w:del w:id="24183" w:author="AbbVie7" w:date="2025-05-12T15:45:00Z">
        <w:r w:rsidR="007E5911">
          <w:rPr>
            <w:lang w:val="da-DK"/>
          </w:rPr>
          <w:delText>n</w:delText>
        </w:r>
      </w:del>
      <w:del w:id="24184" w:author="AbbVie7" w:date="2025-05-12T15:45:00Z">
        <w:r>
          <w:rPr>
            <w:lang w:val="da-DK"/>
          </w:rPr>
          <w:delText xml:space="preserve"> har ordineret en dosis på 0,5 ml skal du trække stempelstangen ud til 0,6 ml. Du kan se når den flydende medicin bliver trukket fra hætteglas over i sprøjten. </w:delText>
        </w:r>
      </w:del>
    </w:p>
    <w:p w:rsidR="009C06A1" w:rsidP="009C06A1" w14:paraId="3E9377C3" w14:textId="77777777">
      <w:pPr>
        <w:tabs>
          <w:tab w:val="clear" w:pos="562"/>
        </w:tabs>
        <w:suppressAutoHyphens w:val="0"/>
        <w:ind w:left="720"/>
        <w:rPr>
          <w:del w:id="24185" w:author="AbbVie7" w:date="2025-05-12T15:45:00Z"/>
          <w:lang w:val="da-DK"/>
        </w:rPr>
      </w:pPr>
    </w:p>
    <w:p w:rsidR="009C06A1" w:rsidP="00471F4B" w14:paraId="3A665818" w14:textId="77777777">
      <w:pPr>
        <w:tabs>
          <w:tab w:val="clear" w:pos="562"/>
        </w:tabs>
        <w:suppressAutoHyphens w:val="0"/>
        <w:ind w:firstLine="2977"/>
        <w:rPr>
          <w:del w:id="24186" w:author="AbbVie7" w:date="2025-05-12T15:45:00Z"/>
          <w:lang w:val="en-GB"/>
        </w:rPr>
      </w:pPr>
      <w:del w:id="24187" w:author="AbbVie7" w:date="2025-05-12T15:45:00Z">
        <w:r w:rsidRPr="00F73B18">
          <w:rPr>
            <w:noProof/>
            <w:lang w:val="en-GB"/>
          </w:rPr>
          <w:drawing>
            <wp:inline distT="0" distB="0" distL="0" distR="0">
              <wp:extent cx="1819275" cy="181927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noChangeArrowheads="1"/>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9275" cy="1819275"/>
                      </a:xfrm>
                      <a:prstGeom prst="rect">
                        <a:avLst/>
                      </a:prstGeom>
                      <a:noFill/>
                      <a:ln>
                        <a:noFill/>
                      </a:ln>
                    </pic:spPr>
                  </pic:pic>
                </a:graphicData>
              </a:graphic>
            </wp:inline>
          </w:drawing>
        </w:r>
      </w:del>
    </w:p>
    <w:p w:rsidR="00B27F32" w:rsidP="00471F4B" w14:paraId="034E6BE9" w14:textId="77777777">
      <w:pPr>
        <w:tabs>
          <w:tab w:val="clear" w:pos="562"/>
        </w:tabs>
        <w:suppressAutoHyphens w:val="0"/>
        <w:ind w:firstLine="2977"/>
        <w:rPr>
          <w:del w:id="24188" w:author="AbbVie7" w:date="2025-05-12T15:45:00Z"/>
          <w:lang w:val="da-DK"/>
        </w:rPr>
      </w:pPr>
    </w:p>
    <w:p w:rsidR="009C06A1" w:rsidP="001C4540" w14:paraId="728E7F4A" w14:textId="77777777">
      <w:pPr>
        <w:numPr>
          <w:ilvl w:val="0"/>
          <w:numId w:val="19"/>
        </w:numPr>
        <w:tabs>
          <w:tab w:val="clear" w:pos="562"/>
        </w:tabs>
        <w:suppressAutoHyphens w:val="0"/>
        <w:rPr>
          <w:del w:id="24189" w:author="AbbVie7" w:date="2025-05-12T15:45:00Z"/>
          <w:lang w:val="da-DK"/>
        </w:rPr>
      </w:pPr>
      <w:del w:id="24190" w:author="AbbVie7" w:date="2025-05-12T15:45:00Z">
        <w:r>
          <w:rPr>
            <w:lang w:val="da-DK"/>
          </w:rPr>
          <w:delText xml:space="preserve">Skub stempelstangen tilbage igen for at få medicinen tilbage i hætteglasset. Gentag fra før og </w:delText>
        </w:r>
      </w:del>
      <w:del w:id="24191" w:author="AbbVie7" w:date="2025-05-12T15:45:00Z">
        <w:r w:rsidRPr="00F125E4">
          <w:rPr>
            <w:lang w:val="da-DK"/>
          </w:rPr>
          <w:delText>træk</w:delText>
        </w:r>
      </w:del>
      <w:del w:id="24192" w:author="AbbVie7" w:date="2025-05-12T15:45:00Z">
        <w:r w:rsidRPr="00F125E4" w:rsidR="004C4E64">
          <w:rPr>
            <w:b/>
            <w:lang w:val="da-DK"/>
          </w:rPr>
          <w:delText xml:space="preserve"> LANGSOMT</w:delText>
        </w:r>
      </w:del>
      <w:del w:id="24193" w:author="AbbVie7" w:date="2025-05-12T15:45:00Z">
        <w:r w:rsidRPr="00F125E4">
          <w:rPr>
            <w:lang w:val="da-DK"/>
          </w:rPr>
          <w:delText xml:space="preserve"> stempels</w:delText>
        </w:r>
      </w:del>
      <w:del w:id="24194" w:author="AbbVie7" w:date="2025-05-12T15:45:00Z">
        <w:r w:rsidRPr="00F125E4" w:rsidR="007E5911">
          <w:rPr>
            <w:lang w:val="da-DK"/>
          </w:rPr>
          <w:delText>tangen ud til 0,1 ml mere end de</w:delText>
        </w:r>
      </w:del>
      <w:del w:id="24195" w:author="AbbVie7" w:date="2025-05-12T15:45:00Z">
        <w:r w:rsidRPr="00F125E4">
          <w:rPr>
            <w:lang w:val="da-DK"/>
          </w:rPr>
          <w:delText>n ordinerede dosis. Dette er vigtigt for at undgå luftbobler eller luft lommer i den flydende medicin.</w:delText>
        </w:r>
      </w:del>
      <w:del w:id="24196" w:author="AbbVie7" w:date="2025-05-12T15:45:00Z">
        <w:r w:rsidRPr="00F125E4" w:rsidR="007E5911">
          <w:rPr>
            <w:lang w:val="da-DK"/>
          </w:rPr>
          <w:delText xml:space="preserve"> D</w:delText>
        </w:r>
      </w:del>
      <w:del w:id="24197" w:author="AbbVie7" w:date="2025-05-12T15:45:00Z">
        <w:r w:rsidRPr="00F125E4" w:rsidR="006A5D22">
          <w:rPr>
            <w:lang w:val="da-DK"/>
          </w:rPr>
          <w:delText xml:space="preserve">u </w:delText>
        </w:r>
      </w:del>
      <w:del w:id="24198" w:author="AbbVie7" w:date="2025-05-12T15:45:00Z">
        <w:r w:rsidRPr="00F125E4" w:rsidR="007E5911">
          <w:rPr>
            <w:lang w:val="da-DK"/>
          </w:rPr>
          <w:delText>skal</w:delText>
        </w:r>
      </w:del>
      <w:del w:id="24199" w:author="AbbVie7" w:date="2025-05-12T15:45:00Z">
        <w:r w:rsidRPr="00F125E4" w:rsidR="006A5D22">
          <w:rPr>
            <w:lang w:val="da-DK"/>
          </w:rPr>
          <w:delText xml:space="preserve"> indstille dosis til den foreskrevne </w:delText>
        </w:r>
      </w:del>
      <w:del w:id="24200" w:author="AbbVie7" w:date="2025-05-12T15:45:00Z">
        <w:r w:rsidRPr="00F125E4" w:rsidR="007E5911">
          <w:rPr>
            <w:lang w:val="da-DK"/>
          </w:rPr>
          <w:delText>volumen</w:delText>
        </w:r>
      </w:del>
      <w:del w:id="24201" w:author="AbbVie7" w:date="2025-05-12T15:45:00Z">
        <w:r w:rsidRPr="00F125E4" w:rsidR="006A5D22">
          <w:rPr>
            <w:lang w:val="da-DK"/>
          </w:rPr>
          <w:delText xml:space="preserve"> i trin 4</w:delText>
        </w:r>
      </w:del>
      <w:del w:id="24202" w:author="AbbVie7" w:date="2025-05-12T15:45:00Z">
        <w:r w:rsidRPr="00F125E4" w:rsidR="004C4E64">
          <w:rPr>
            <w:lang w:val="da-DK"/>
          </w:rPr>
          <w:delText>,</w:delText>
        </w:r>
      </w:del>
      <w:del w:id="24203" w:author="AbbVie7" w:date="2025-05-12T15:45:00Z">
        <w:r w:rsidR="006A5D22">
          <w:rPr>
            <w:lang w:val="da-DK"/>
          </w:rPr>
          <w:delText xml:space="preserve"> Forberedelse af dosis.</w:delText>
        </w:r>
      </w:del>
    </w:p>
    <w:p w:rsidR="006A5D22" w:rsidP="006A5D22" w14:paraId="5FB63C2F" w14:textId="77777777">
      <w:pPr>
        <w:tabs>
          <w:tab w:val="clear" w:pos="562"/>
        </w:tabs>
        <w:suppressAutoHyphens w:val="0"/>
        <w:ind w:left="720"/>
        <w:rPr>
          <w:del w:id="24204" w:author="AbbVie7" w:date="2025-05-12T15:45:00Z"/>
          <w:lang w:val="da-DK"/>
        </w:rPr>
      </w:pPr>
    </w:p>
    <w:p w:rsidR="009C06A1" w:rsidP="00471F4B" w14:paraId="6D2FC30B" w14:textId="77777777">
      <w:pPr>
        <w:tabs>
          <w:tab w:val="clear" w:pos="562"/>
        </w:tabs>
        <w:suppressAutoHyphens w:val="0"/>
        <w:ind w:firstLine="2977"/>
        <w:rPr>
          <w:del w:id="24205" w:author="AbbVie7" w:date="2025-05-12T15:45:00Z"/>
          <w:lang w:val="en-GB"/>
        </w:rPr>
      </w:pPr>
      <w:del w:id="24206" w:author="AbbVie7" w:date="2025-05-12T15:45:00Z">
        <w:r w:rsidRPr="00F73B18">
          <w:rPr>
            <w:noProof/>
            <w:lang w:val="en-GB"/>
          </w:rPr>
          <w:drawing>
            <wp:inline distT="0" distB="0" distL="0" distR="0">
              <wp:extent cx="1857375" cy="1828800"/>
              <wp:effectExtent l="0" t="0" r="0" b="0"/>
              <wp:docPr id="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1"/>
                      <pic:cNvPicPr>
                        <a:picLocks noChangeAspect="1" noChangeArrowheads="1"/>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Lst>
                      </a:blip>
                      <a:stretch>
                        <a:fillRect/>
                      </a:stretch>
                    </pic:blipFill>
                    <pic:spPr bwMode="auto">
                      <a:xfrm>
                        <a:off x="0" y="0"/>
                        <a:ext cx="1857375" cy="1828800"/>
                      </a:xfrm>
                      <a:prstGeom prst="rect">
                        <a:avLst/>
                      </a:prstGeom>
                      <a:noFill/>
                      <a:ln>
                        <a:noFill/>
                      </a:ln>
                    </pic:spPr>
                  </pic:pic>
                </a:graphicData>
              </a:graphic>
            </wp:inline>
          </w:drawing>
        </w:r>
      </w:del>
    </w:p>
    <w:p w:rsidR="00B27F32" w:rsidP="00471F4B" w14:paraId="5C5A7362" w14:textId="77777777">
      <w:pPr>
        <w:tabs>
          <w:tab w:val="clear" w:pos="562"/>
        </w:tabs>
        <w:suppressAutoHyphens w:val="0"/>
        <w:ind w:firstLine="2977"/>
        <w:rPr>
          <w:del w:id="24207" w:author="AbbVie7" w:date="2025-05-12T15:45:00Z"/>
          <w:lang w:val="da-DK"/>
        </w:rPr>
      </w:pPr>
    </w:p>
    <w:p w:rsidR="009C06A1" w:rsidP="001C4540" w14:paraId="15095025" w14:textId="77777777">
      <w:pPr>
        <w:numPr>
          <w:ilvl w:val="0"/>
          <w:numId w:val="19"/>
        </w:numPr>
        <w:tabs>
          <w:tab w:val="clear" w:pos="562"/>
        </w:tabs>
        <w:suppressAutoHyphens w:val="0"/>
        <w:rPr>
          <w:del w:id="24208" w:author="AbbVie7" w:date="2025-05-12T15:45:00Z"/>
          <w:lang w:val="da-DK"/>
        </w:rPr>
      </w:pPr>
      <w:del w:id="24209" w:author="AbbVie7" w:date="2025-05-12T15:45:00Z">
        <w:r>
          <w:rPr>
            <w:lang w:val="da-DK"/>
          </w:rPr>
          <w:delText xml:space="preserve">Hvis der stadig er luftbobler eller luftlommer i den flydende medicin kan du gentage processen op til 3 gange. Ryst </w:delText>
        </w:r>
      </w:del>
      <w:del w:id="24210" w:author="AbbVie7" w:date="2025-05-12T15:45:00Z">
        <w:r w:rsidRPr="004C4E64">
          <w:rPr>
            <w:b/>
            <w:lang w:val="da-DK"/>
          </w:rPr>
          <w:delText>IKKE</w:delText>
        </w:r>
      </w:del>
      <w:del w:id="24211" w:author="AbbVie7" w:date="2025-05-12T15:45:00Z">
        <w:r>
          <w:rPr>
            <w:lang w:val="da-DK"/>
          </w:rPr>
          <w:delText xml:space="preserve"> sprøjten.</w:delText>
        </w:r>
      </w:del>
    </w:p>
    <w:p w:rsidR="009C06A1" w:rsidP="009C06A1" w14:paraId="2154513E" w14:textId="77777777">
      <w:pPr>
        <w:rPr>
          <w:del w:id="24212" w:author="AbbVie7" w:date="2025-05-12T15:45:00Z"/>
          <w:lang w:val="da-DK"/>
        </w:rPr>
      </w:pPr>
    </w:p>
    <w:p w:rsidR="009C06A1" w:rsidP="009C06A1" w14:paraId="3ABD7B09" w14:textId="77777777">
      <w:pPr>
        <w:rPr>
          <w:del w:id="24213" w:author="AbbVie7" w:date="2025-05-12T15:45:00Z"/>
          <w:lang w:val="da-DK"/>
        </w:rPr>
      </w:pPr>
      <w:del w:id="24214" w:author="AbbVie7" w:date="2025-05-12T15:45:00Z">
        <w:r w:rsidRPr="0073465B">
          <w:rPr>
            <w:b/>
            <w:lang w:val="da-DK"/>
          </w:rPr>
          <w:delText>NB:</w:delText>
        </w:r>
      </w:del>
      <w:del w:id="24215" w:author="AbbVie7" w:date="2025-05-12T15:45:00Z">
        <w:r>
          <w:rPr>
            <w:lang w:val="da-DK"/>
          </w:rPr>
          <w:delText xml:space="preserve"> Hvis du trækker stemplet helt ud af sprøjten skal du kassere sprøjten og kontakte </w:delText>
        </w:r>
      </w:del>
      <w:del w:id="24216" w:author="AbbVie7" w:date="2025-05-12T15:45:00Z">
        <w:r w:rsidR="007C7AF0">
          <w:rPr>
            <w:lang w:val="da-DK"/>
          </w:rPr>
          <w:delText xml:space="preserve">det </w:delText>
        </w:r>
      </w:del>
      <w:del w:id="24217" w:author="AbbVie7" w:date="2025-05-12T15:45:00Z">
        <w:r>
          <w:rPr>
            <w:lang w:val="da-DK"/>
          </w:rPr>
          <w:delText>sted hvor du fik Humira for</w:delText>
        </w:r>
      </w:del>
      <w:del w:id="24218" w:author="AbbVie7" w:date="2025-05-12T15:45:00Z">
        <w:r w:rsidR="007C7AF0">
          <w:rPr>
            <w:lang w:val="da-DK"/>
          </w:rPr>
          <w:delText xml:space="preserve"> at få</w:delText>
        </w:r>
      </w:del>
      <w:del w:id="24219" w:author="AbbVie7" w:date="2025-05-12T15:45:00Z">
        <w:r>
          <w:rPr>
            <w:lang w:val="da-DK"/>
          </w:rPr>
          <w:delText xml:space="preserve"> en erstatningssprøjte. Prøv </w:delText>
        </w:r>
      </w:del>
      <w:del w:id="24220" w:author="AbbVie7" w:date="2025-05-12T15:45:00Z">
        <w:r w:rsidR="00E81FCF">
          <w:rPr>
            <w:b/>
            <w:lang w:val="da-DK"/>
          </w:rPr>
          <w:delText xml:space="preserve">IKKE </w:delText>
        </w:r>
      </w:del>
      <w:del w:id="24221" w:author="AbbVie7" w:date="2025-05-12T15:45:00Z">
        <w:r w:rsidRPr="004C4E64">
          <w:rPr>
            <w:b/>
            <w:lang w:val="da-DK"/>
          </w:rPr>
          <w:delText xml:space="preserve"> a</w:delText>
        </w:r>
      </w:del>
      <w:del w:id="24222" w:author="AbbVie7" w:date="2025-05-12T15:45:00Z">
        <w:r>
          <w:rPr>
            <w:lang w:val="da-DK"/>
          </w:rPr>
          <w:delText>t sætte stemplet tilbage i sprøjten.</w:delText>
        </w:r>
      </w:del>
    </w:p>
    <w:p w:rsidR="009C06A1" w:rsidP="009C06A1" w14:paraId="1225D500" w14:textId="77777777">
      <w:pPr>
        <w:rPr>
          <w:del w:id="24223" w:author="AbbVie7" w:date="2025-05-12T15:45:00Z"/>
          <w:lang w:val="da-DK"/>
        </w:rPr>
      </w:pPr>
    </w:p>
    <w:p w:rsidR="009C06A1" w:rsidP="001C4540" w14:paraId="5069147A" w14:textId="77777777">
      <w:pPr>
        <w:numPr>
          <w:ilvl w:val="0"/>
          <w:numId w:val="20"/>
        </w:numPr>
        <w:tabs>
          <w:tab w:val="clear" w:pos="562"/>
        </w:tabs>
        <w:suppressAutoHyphens w:val="0"/>
        <w:rPr>
          <w:del w:id="24224" w:author="AbbVie7" w:date="2025-05-12T15:45:00Z"/>
          <w:lang w:val="da-DK"/>
        </w:rPr>
      </w:pPr>
      <w:del w:id="24225" w:author="AbbVie7" w:date="2025-05-12T15:45:00Z">
        <w:r>
          <w:rPr>
            <w:lang w:val="da-DK"/>
          </w:rPr>
          <w:delText xml:space="preserve">Mens du stadig holder sprøjten </w:delText>
        </w:r>
      </w:del>
      <w:del w:id="24226" w:author="AbbVie7" w:date="2025-05-12T15:45:00Z">
        <w:r w:rsidR="00F83DC0">
          <w:rPr>
            <w:lang w:val="da-DK"/>
          </w:rPr>
          <w:delText>på områet med inddelinger og med spidsen opad</w:delText>
        </w:r>
      </w:del>
      <w:del w:id="24227" w:author="AbbVie7" w:date="2025-05-12T15:45:00Z">
        <w:r>
          <w:rPr>
            <w:lang w:val="da-DK"/>
          </w:rPr>
          <w:delText xml:space="preserve">, fjernes hætteglasadapteren med hætteglas ved at dreje den af med den anden hånd. Vær sikker på at du har fjernet hætteglasadapteren. Rør </w:delText>
        </w:r>
      </w:del>
      <w:del w:id="24228" w:author="AbbVie7" w:date="2025-05-12T15:45:00Z">
        <w:r w:rsidRPr="004C4E64">
          <w:rPr>
            <w:b/>
            <w:lang w:val="da-DK"/>
          </w:rPr>
          <w:delText>IKKE</w:delText>
        </w:r>
      </w:del>
      <w:del w:id="24229" w:author="AbbVie7" w:date="2025-05-12T15:45:00Z">
        <w:r>
          <w:rPr>
            <w:lang w:val="da-DK"/>
          </w:rPr>
          <w:delText xml:space="preserve"> ved sprøjtens spids.</w:delText>
        </w:r>
      </w:del>
    </w:p>
    <w:p w:rsidR="006A5D22" w:rsidP="006A5D22" w14:paraId="6A435DFD" w14:textId="77777777">
      <w:pPr>
        <w:tabs>
          <w:tab w:val="clear" w:pos="562"/>
        </w:tabs>
        <w:suppressAutoHyphens w:val="0"/>
        <w:ind w:left="720"/>
        <w:rPr>
          <w:del w:id="24230" w:author="AbbVie7" w:date="2025-05-12T15:45:00Z"/>
          <w:lang w:val="da-DK"/>
        </w:rPr>
      </w:pPr>
    </w:p>
    <w:p w:rsidR="006A5D22" w:rsidP="00471F4B" w14:paraId="3579B2AA" w14:textId="77777777">
      <w:pPr>
        <w:tabs>
          <w:tab w:val="clear" w:pos="562"/>
        </w:tabs>
        <w:suppressAutoHyphens w:val="0"/>
        <w:ind w:firstLine="2977"/>
        <w:rPr>
          <w:del w:id="24231" w:author="AbbVie7" w:date="2025-05-12T15:45:00Z"/>
          <w:lang w:val="en-GB"/>
        </w:rPr>
      </w:pPr>
      <w:del w:id="24232" w:author="AbbVie7" w:date="2025-05-12T15:45:00Z">
        <w:r w:rsidRPr="00F73B18">
          <w:rPr>
            <w:noProof/>
            <w:lang w:val="en-GB"/>
          </w:rPr>
          <w:drawing>
            <wp:inline distT="0" distB="0" distL="0" distR="0">
              <wp:extent cx="1857375" cy="18478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a:picLocks noChangeAspect="1" noChangeArrowheads="1"/>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Lst>
                      </a:blip>
                      <a:stretch>
                        <a:fillRect/>
                      </a:stretch>
                    </pic:blipFill>
                    <pic:spPr bwMode="auto">
                      <a:xfrm>
                        <a:off x="0" y="0"/>
                        <a:ext cx="1857375" cy="1847850"/>
                      </a:xfrm>
                      <a:prstGeom prst="rect">
                        <a:avLst/>
                      </a:prstGeom>
                      <a:noFill/>
                      <a:ln>
                        <a:noFill/>
                      </a:ln>
                    </pic:spPr>
                  </pic:pic>
                </a:graphicData>
              </a:graphic>
            </wp:inline>
          </w:drawing>
        </w:r>
      </w:del>
    </w:p>
    <w:p w:rsidR="00B27F32" w:rsidP="00471F4B" w14:paraId="18C7F1FC" w14:textId="77777777">
      <w:pPr>
        <w:tabs>
          <w:tab w:val="clear" w:pos="562"/>
        </w:tabs>
        <w:suppressAutoHyphens w:val="0"/>
        <w:ind w:firstLine="2977"/>
        <w:rPr>
          <w:del w:id="24233" w:author="AbbVie7" w:date="2025-05-12T15:45:00Z"/>
          <w:lang w:val="da-DK"/>
        </w:rPr>
      </w:pPr>
    </w:p>
    <w:p w:rsidR="009C06A1" w:rsidRPr="00F125E4" w:rsidP="001C4540" w14:paraId="499B1C4D" w14:textId="77777777">
      <w:pPr>
        <w:numPr>
          <w:ilvl w:val="0"/>
          <w:numId w:val="20"/>
        </w:numPr>
        <w:tabs>
          <w:tab w:val="clear" w:pos="562"/>
        </w:tabs>
        <w:suppressAutoHyphens w:val="0"/>
        <w:rPr>
          <w:del w:id="24234" w:author="AbbVie7" w:date="2025-05-12T15:45:00Z"/>
          <w:lang w:val="da-DK"/>
        </w:rPr>
      </w:pPr>
      <w:del w:id="24235" w:author="AbbVie7" w:date="2025-05-12T15:45:00Z">
        <w:r>
          <w:rPr>
            <w:lang w:val="da-DK"/>
          </w:rPr>
          <w:delText>Hvis der er en stor luftboble eller luftlomme nær sprøjtens spids, skub</w:delText>
        </w:r>
      </w:del>
      <w:del w:id="24236" w:author="AbbVie7" w:date="2025-05-12T15:45:00Z">
        <w:r w:rsidR="00F83DC0">
          <w:rPr>
            <w:lang w:val="da-DK"/>
          </w:rPr>
          <w:delText>bes</w:delText>
        </w:r>
      </w:del>
      <w:del w:id="24237" w:author="AbbVie7" w:date="2025-05-12T15:45:00Z">
        <w:r>
          <w:rPr>
            <w:lang w:val="da-DK"/>
          </w:rPr>
          <w:delText xml:space="preserve"> </w:delText>
        </w:r>
      </w:del>
      <w:del w:id="24238" w:author="AbbVie7" w:date="2025-05-12T15:45:00Z">
        <w:r w:rsidR="00DD0BCE">
          <w:rPr>
            <w:lang w:val="da-DK"/>
          </w:rPr>
          <w:delText xml:space="preserve">det hvide </w:delText>
        </w:r>
      </w:del>
      <w:del w:id="24239" w:author="AbbVie7" w:date="2025-05-12T15:45:00Z">
        <w:r>
          <w:rPr>
            <w:lang w:val="da-DK"/>
          </w:rPr>
          <w:delText>stemp</w:delText>
        </w:r>
      </w:del>
      <w:del w:id="24240" w:author="AbbVie7" w:date="2025-05-12T15:45:00Z">
        <w:r w:rsidR="00DD0BCE">
          <w:rPr>
            <w:lang w:val="da-DK"/>
          </w:rPr>
          <w:delText xml:space="preserve">el </w:delText>
        </w:r>
      </w:del>
      <w:del w:id="24241" w:author="AbbVie7" w:date="2025-05-12T15:45:00Z">
        <w:r w:rsidRPr="00F125E4" w:rsidR="00F83DC0">
          <w:rPr>
            <w:b/>
            <w:lang w:val="da-DK"/>
          </w:rPr>
          <w:delText>LANGSOMT</w:delText>
        </w:r>
      </w:del>
      <w:del w:id="24242" w:author="AbbVie7" w:date="2025-05-12T15:45:00Z">
        <w:r w:rsidRPr="00F125E4">
          <w:rPr>
            <w:lang w:val="da-DK"/>
          </w:rPr>
          <w:delText xml:space="preserve"> ind i sprøjten indtil der kommer væske ud af sprøjtens spids. Skub </w:delText>
        </w:r>
      </w:del>
      <w:del w:id="24243" w:author="AbbVie7" w:date="2025-05-12T15:45:00Z">
        <w:r w:rsidRPr="00F125E4" w:rsidR="007C7AF0">
          <w:rPr>
            <w:lang w:val="da-DK"/>
          </w:rPr>
          <w:delText>IKKE</w:delText>
        </w:r>
      </w:del>
      <w:del w:id="24244" w:author="AbbVie7" w:date="2025-05-12T15:45:00Z">
        <w:r w:rsidRPr="00F125E4">
          <w:rPr>
            <w:lang w:val="da-DK"/>
          </w:rPr>
          <w:delText xml:space="preserve"> stemplet </w:delText>
        </w:r>
      </w:del>
      <w:del w:id="24245" w:author="AbbVie7" w:date="2025-05-12T15:45:00Z">
        <w:r w:rsidRPr="00F125E4" w:rsidR="00F83DC0">
          <w:rPr>
            <w:lang w:val="da-DK"/>
          </w:rPr>
          <w:delText>forbi mærket for barnets dosis</w:delText>
        </w:r>
      </w:del>
      <w:del w:id="24246" w:author="AbbVie7" w:date="2025-05-12T15:45:00Z">
        <w:r w:rsidRPr="00F125E4">
          <w:rPr>
            <w:lang w:val="da-DK"/>
          </w:rPr>
          <w:delText>.</w:delText>
        </w:r>
      </w:del>
    </w:p>
    <w:p w:rsidR="00DD0BCE" w:rsidRPr="00F125E4" w:rsidP="00DD0BCE" w14:paraId="5E9981F3" w14:textId="77777777">
      <w:pPr>
        <w:tabs>
          <w:tab w:val="clear" w:pos="562"/>
        </w:tabs>
        <w:suppressAutoHyphens w:val="0"/>
        <w:rPr>
          <w:del w:id="24247" w:author="AbbVie7" w:date="2025-05-12T15:45:00Z"/>
          <w:lang w:val="da-DK"/>
        </w:rPr>
      </w:pPr>
    </w:p>
    <w:p w:rsidR="00DD0BCE" w:rsidRPr="00F125E4" w:rsidP="001C4540" w14:paraId="421B2829" w14:textId="77777777">
      <w:pPr>
        <w:numPr>
          <w:ilvl w:val="0"/>
          <w:numId w:val="20"/>
        </w:numPr>
        <w:tabs>
          <w:tab w:val="clear" w:pos="562"/>
        </w:tabs>
        <w:suppressAutoHyphens w:val="0"/>
        <w:rPr>
          <w:del w:id="24248" w:author="AbbVie7" w:date="2025-05-12T15:45:00Z"/>
          <w:lang w:val="da-DK"/>
        </w:rPr>
      </w:pPr>
      <w:del w:id="24249" w:author="AbbVie7" w:date="2025-05-12T15:45:00Z">
        <w:r w:rsidRPr="00F125E4">
          <w:rPr>
            <w:lang w:val="da-DK"/>
          </w:rPr>
          <w:delText xml:space="preserve">Hvis </w:delText>
        </w:r>
      </w:del>
      <w:del w:id="24250" w:author="AbbVie7" w:date="2025-05-12T15:45:00Z">
        <w:r w:rsidRPr="00F125E4" w:rsidR="00F83DC0">
          <w:rPr>
            <w:lang w:val="da-DK"/>
          </w:rPr>
          <w:delText>barnet</w:delText>
        </w:r>
      </w:del>
      <w:del w:id="24251" w:author="AbbVie7" w:date="2025-05-12T15:45:00Z">
        <w:r w:rsidRPr="00F125E4">
          <w:rPr>
            <w:lang w:val="da-DK"/>
          </w:rPr>
          <w:delText xml:space="preserve"> fx skal have en dosis på 0,5 ml, må du </w:delText>
        </w:r>
      </w:del>
      <w:del w:id="24252" w:author="AbbVie7" w:date="2025-05-12T15:45:00Z">
        <w:r w:rsidRPr="00F125E4">
          <w:rPr>
            <w:b/>
            <w:lang w:val="da-DK"/>
          </w:rPr>
          <w:delText>IKKE</w:delText>
        </w:r>
      </w:del>
      <w:del w:id="24253" w:author="AbbVie7" w:date="2025-05-12T15:45:00Z">
        <w:r w:rsidRPr="00F125E4">
          <w:rPr>
            <w:lang w:val="da-DK"/>
          </w:rPr>
          <w:delText xml:space="preserve"> skubbe den hvide stempelstang  længere end til 0,5 mærket</w:delText>
        </w:r>
      </w:del>
    </w:p>
    <w:p w:rsidR="00DD0BCE" w:rsidRPr="00F125E4" w:rsidP="00DD0BCE" w14:paraId="26E0816A" w14:textId="77777777">
      <w:pPr>
        <w:tabs>
          <w:tab w:val="clear" w:pos="562"/>
        </w:tabs>
        <w:suppressAutoHyphens w:val="0"/>
        <w:ind w:left="720"/>
        <w:rPr>
          <w:del w:id="24254" w:author="AbbVie7" w:date="2025-05-12T15:45:00Z"/>
          <w:lang w:val="da-DK"/>
        </w:rPr>
      </w:pPr>
    </w:p>
    <w:p w:rsidR="00DD0BCE" w:rsidP="001C4540" w14:paraId="0DD19527" w14:textId="77777777">
      <w:pPr>
        <w:numPr>
          <w:ilvl w:val="0"/>
          <w:numId w:val="20"/>
        </w:numPr>
        <w:tabs>
          <w:tab w:val="clear" w:pos="562"/>
        </w:tabs>
        <w:suppressAutoHyphens w:val="0"/>
        <w:rPr>
          <w:del w:id="24255" w:author="AbbVie7" w:date="2025-05-12T15:45:00Z"/>
          <w:lang w:val="da-DK"/>
        </w:rPr>
      </w:pPr>
      <w:del w:id="24256" w:author="AbbVie7" w:date="2025-05-12T15:45:00Z">
        <w:r w:rsidRPr="00F125E4">
          <w:rPr>
            <w:lang w:val="da-DK"/>
          </w:rPr>
          <w:delText>Kig efter at væsken i sprøjten mindst svarer til de</w:delText>
        </w:r>
      </w:del>
      <w:del w:id="24257" w:author="AbbVie7" w:date="2025-05-12T15:45:00Z">
        <w:r w:rsidRPr="00F125E4" w:rsidR="00F83DC0">
          <w:rPr>
            <w:lang w:val="da-DK"/>
          </w:rPr>
          <w:delText>t</w:delText>
        </w:r>
      </w:del>
      <w:del w:id="24258" w:author="AbbVie7" w:date="2025-05-12T15:45:00Z">
        <w:r w:rsidRPr="00F125E4">
          <w:rPr>
            <w:lang w:val="da-DK"/>
          </w:rPr>
          <w:delText xml:space="preserve"> foreskrevne dosisvolumen. Hvis væske</w:delText>
        </w:r>
      </w:del>
      <w:del w:id="24259" w:author="AbbVie7" w:date="2025-05-12T15:45:00Z">
        <w:r w:rsidRPr="00F125E4" w:rsidR="00F83DC0">
          <w:rPr>
            <w:lang w:val="da-DK"/>
          </w:rPr>
          <w:delText xml:space="preserve">n i sprøjten </w:delText>
        </w:r>
      </w:del>
      <w:del w:id="24260" w:author="AbbVie7" w:date="2025-05-12T15:45:00Z">
        <w:r w:rsidRPr="00F125E4">
          <w:rPr>
            <w:lang w:val="da-DK"/>
          </w:rPr>
          <w:delText xml:space="preserve">har et volumen der er mindre, må du </w:delText>
        </w:r>
      </w:del>
      <w:del w:id="24261" w:author="AbbVie7" w:date="2025-05-12T15:45:00Z">
        <w:r w:rsidRPr="00F125E4">
          <w:rPr>
            <w:b/>
            <w:lang w:val="da-DK"/>
          </w:rPr>
          <w:delText xml:space="preserve">IKKE </w:delText>
        </w:r>
      </w:del>
      <w:del w:id="24262" w:author="AbbVie7" w:date="2025-05-12T15:45:00Z">
        <w:r w:rsidRPr="00F125E4">
          <w:rPr>
            <w:lang w:val="da-DK"/>
          </w:rPr>
          <w:delText>bruge spøjten</w:delText>
        </w:r>
      </w:del>
      <w:del w:id="24263" w:author="AbbVie7" w:date="2025-05-12T15:45:00Z">
        <w:r w:rsidRPr="00F125E4" w:rsidR="00F83DC0">
          <w:rPr>
            <w:lang w:val="da-DK"/>
          </w:rPr>
          <w:delText xml:space="preserve">, men </w:delText>
        </w:r>
      </w:del>
      <w:del w:id="24264" w:author="AbbVie7" w:date="2025-05-12T15:45:00Z">
        <w:r w:rsidRPr="00F125E4">
          <w:rPr>
            <w:lang w:val="da-DK"/>
          </w:rPr>
          <w:delText>skal kont</w:delText>
        </w:r>
      </w:del>
      <w:del w:id="24265" w:author="AbbVie7" w:date="2025-05-12T15:45:00Z">
        <w:r>
          <w:rPr>
            <w:lang w:val="da-DK"/>
          </w:rPr>
          <w:delText>akte læge</w:delText>
        </w:r>
      </w:del>
      <w:del w:id="24266" w:author="AbbVie7" w:date="2025-05-12T15:45:00Z">
        <w:r w:rsidR="00F83DC0">
          <w:rPr>
            <w:lang w:val="da-DK"/>
          </w:rPr>
          <w:delText>n</w:delText>
        </w:r>
      </w:del>
      <w:del w:id="24267" w:author="AbbVie7" w:date="2025-05-12T15:45:00Z">
        <w:r>
          <w:rPr>
            <w:lang w:val="da-DK"/>
          </w:rPr>
          <w:delText>.</w:delText>
        </w:r>
      </w:del>
    </w:p>
    <w:p w:rsidR="00DD0BCE" w:rsidP="00DD0BCE" w14:paraId="3C53C43F" w14:textId="77777777">
      <w:pPr>
        <w:tabs>
          <w:tab w:val="clear" w:pos="562"/>
        </w:tabs>
        <w:suppressAutoHyphens w:val="0"/>
        <w:rPr>
          <w:del w:id="24268" w:author="AbbVie7" w:date="2025-05-12T15:45:00Z"/>
          <w:lang w:val="da-DK"/>
        </w:rPr>
      </w:pPr>
    </w:p>
    <w:p w:rsidR="00DD0BCE" w:rsidP="001C4540" w14:paraId="749C7EDF" w14:textId="77777777">
      <w:pPr>
        <w:numPr>
          <w:ilvl w:val="0"/>
          <w:numId w:val="20"/>
        </w:numPr>
        <w:tabs>
          <w:tab w:val="clear" w:pos="562"/>
        </w:tabs>
        <w:suppressAutoHyphens w:val="0"/>
        <w:rPr>
          <w:del w:id="24269" w:author="AbbVie7" w:date="2025-05-12T15:45:00Z"/>
          <w:lang w:val="da-DK"/>
        </w:rPr>
      </w:pPr>
      <w:del w:id="24270" w:author="AbbVie7" w:date="2025-05-12T15:45:00Z">
        <w:r>
          <w:rPr>
            <w:lang w:val="da-DK"/>
          </w:rPr>
          <w:delText xml:space="preserve">Tag pakningen med </w:delText>
        </w:r>
      </w:del>
      <w:del w:id="24271" w:author="AbbVie7" w:date="2025-05-12T15:45:00Z">
        <w:r w:rsidR="007C7AF0">
          <w:rPr>
            <w:lang w:val="da-DK"/>
          </w:rPr>
          <w:delText>kanylen</w:delText>
        </w:r>
      </w:del>
      <w:del w:id="24272" w:author="AbbVie7" w:date="2025-05-12T15:45:00Z">
        <w:r>
          <w:rPr>
            <w:lang w:val="da-DK"/>
          </w:rPr>
          <w:delText xml:space="preserve"> op med din frie hånd, den gule vedhæftning til sprøjten skal vende nedad.</w:delText>
        </w:r>
      </w:del>
    </w:p>
    <w:p w:rsidR="00DD0BCE" w:rsidP="00DD0BCE" w14:paraId="32BC36FC" w14:textId="77777777">
      <w:pPr>
        <w:tabs>
          <w:tab w:val="clear" w:pos="562"/>
        </w:tabs>
        <w:suppressAutoHyphens w:val="0"/>
        <w:rPr>
          <w:del w:id="24273" w:author="AbbVie7" w:date="2025-05-12T15:45:00Z"/>
          <w:lang w:val="da-DK"/>
        </w:rPr>
      </w:pPr>
    </w:p>
    <w:p w:rsidR="00DD0BCE" w:rsidP="001C4540" w14:paraId="799632B1" w14:textId="77777777">
      <w:pPr>
        <w:numPr>
          <w:ilvl w:val="0"/>
          <w:numId w:val="20"/>
        </w:numPr>
        <w:tabs>
          <w:tab w:val="clear" w:pos="562"/>
        </w:tabs>
        <w:suppressAutoHyphens w:val="0"/>
        <w:rPr>
          <w:del w:id="24274" w:author="AbbVie7" w:date="2025-05-12T15:45:00Z"/>
          <w:lang w:val="da-DK"/>
        </w:rPr>
      </w:pPr>
      <w:del w:id="24275" w:author="AbbVie7" w:date="2025-05-12T15:45:00Z">
        <w:r>
          <w:rPr>
            <w:lang w:val="da-DK"/>
          </w:rPr>
          <w:delText xml:space="preserve">Hold sprøjten opad, sæt spidsen af sprøjten ind i den gule </w:delText>
        </w:r>
      </w:del>
      <w:del w:id="24276" w:author="AbbVie7" w:date="2025-05-12T15:45:00Z">
        <w:r w:rsidR="00F83DC0">
          <w:rPr>
            <w:lang w:val="da-DK"/>
          </w:rPr>
          <w:delText>vedhæftning</w:delText>
        </w:r>
      </w:del>
      <w:del w:id="24277" w:author="AbbVie7" w:date="2025-05-12T15:45:00Z">
        <w:r>
          <w:rPr>
            <w:lang w:val="da-DK"/>
          </w:rPr>
          <w:delText xml:space="preserve"> og drej sprøjten som vist på billedet nedenfor indtil den er stram. </w:delText>
        </w:r>
      </w:del>
      <w:del w:id="24278" w:author="AbbVie7" w:date="2025-05-12T15:45:00Z">
        <w:r w:rsidR="007756A2">
          <w:rPr>
            <w:lang w:val="da-DK"/>
          </w:rPr>
          <w:delText>Kanyle</w:delText>
        </w:r>
      </w:del>
      <w:del w:id="24279" w:author="AbbVie7" w:date="2025-05-12T15:45:00Z">
        <w:r>
          <w:rPr>
            <w:lang w:val="da-DK"/>
          </w:rPr>
          <w:delText>n sidder nu fast på sprøjten.</w:delText>
        </w:r>
      </w:del>
    </w:p>
    <w:p w:rsidR="00DD0BCE" w:rsidP="00DD0BCE" w14:paraId="1223A5A4" w14:textId="77777777">
      <w:pPr>
        <w:tabs>
          <w:tab w:val="clear" w:pos="562"/>
        </w:tabs>
        <w:suppressAutoHyphens w:val="0"/>
        <w:ind w:left="720"/>
        <w:rPr>
          <w:del w:id="24280" w:author="AbbVie7" w:date="2025-05-12T15:45:00Z"/>
          <w:lang w:val="da-DK"/>
        </w:rPr>
      </w:pPr>
    </w:p>
    <w:p w:rsidR="00DD0BCE" w:rsidP="00DD0BCE" w14:paraId="7C96496F" w14:textId="77777777">
      <w:pPr>
        <w:tabs>
          <w:tab w:val="clear" w:pos="562"/>
        </w:tabs>
        <w:suppressAutoHyphens w:val="0"/>
        <w:ind w:firstLine="2977"/>
        <w:rPr>
          <w:del w:id="24281" w:author="AbbVie7" w:date="2025-05-12T15:45:00Z"/>
          <w:lang w:val="en-GB"/>
        </w:rPr>
      </w:pPr>
      <w:del w:id="24282" w:author="AbbVie7" w:date="2025-05-12T15:45:00Z">
        <w:r w:rsidRPr="00F73B18">
          <w:rPr>
            <w:noProof/>
            <w:lang w:val="en-GB"/>
          </w:rPr>
          <w:drawing>
            <wp:inline distT="0" distB="0" distL="0" distR="0">
              <wp:extent cx="1857375" cy="18288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a:picLocks noChangeAspect="1" noChangeArrowheads="1"/>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57375" cy="1828800"/>
                      </a:xfrm>
                      <a:prstGeom prst="rect">
                        <a:avLst/>
                      </a:prstGeom>
                      <a:noFill/>
                      <a:ln>
                        <a:noFill/>
                      </a:ln>
                    </pic:spPr>
                  </pic:pic>
                </a:graphicData>
              </a:graphic>
            </wp:inline>
          </w:drawing>
        </w:r>
      </w:del>
    </w:p>
    <w:p w:rsidR="00B27F32" w:rsidP="00DD0BCE" w14:paraId="2C8C24C1" w14:textId="77777777">
      <w:pPr>
        <w:tabs>
          <w:tab w:val="clear" w:pos="562"/>
        </w:tabs>
        <w:suppressAutoHyphens w:val="0"/>
        <w:ind w:firstLine="2977"/>
        <w:rPr>
          <w:del w:id="24283" w:author="AbbVie7" w:date="2025-05-12T15:45:00Z"/>
          <w:lang w:val="en-GB"/>
        </w:rPr>
      </w:pPr>
    </w:p>
    <w:p w:rsidR="00DD0BCE" w:rsidRPr="00F125E4" w:rsidP="001C4540" w14:paraId="176ADCA7" w14:textId="77777777">
      <w:pPr>
        <w:pStyle w:val="EMEABullet2"/>
        <w:numPr>
          <w:ilvl w:val="0"/>
          <w:numId w:val="73"/>
        </w:numPr>
        <w:tabs>
          <w:tab w:val="clear" w:pos="567"/>
        </w:tabs>
        <w:rPr>
          <w:del w:id="24284" w:author="AbbVie7" w:date="2025-05-12T15:45:00Z"/>
          <w:lang w:val="da-DK"/>
        </w:rPr>
      </w:pPr>
      <w:del w:id="24285" w:author="AbbVie7" w:date="2025-05-12T15:45:00Z">
        <w:r>
          <w:rPr>
            <w:lang w:val="da-DK"/>
          </w:rPr>
          <w:delText xml:space="preserve">Tag </w:delText>
        </w:r>
      </w:del>
      <w:del w:id="24286" w:author="AbbVie7" w:date="2025-05-12T15:45:00Z">
        <w:r w:rsidR="00F83DC0">
          <w:rPr>
            <w:lang w:val="da-DK"/>
          </w:rPr>
          <w:delText>emballagen</w:delText>
        </w:r>
      </w:del>
      <w:del w:id="24287" w:author="AbbVie7" w:date="2025-05-12T15:45:00Z">
        <w:r>
          <w:rPr>
            <w:lang w:val="da-DK"/>
          </w:rPr>
          <w:delText xml:space="preserve"> af </w:delText>
        </w:r>
      </w:del>
      <w:del w:id="24288" w:author="AbbVie7" w:date="2025-05-12T15:45:00Z">
        <w:r w:rsidR="007C7AF0">
          <w:rPr>
            <w:lang w:val="da-DK"/>
          </w:rPr>
          <w:delText>kanylen</w:delText>
        </w:r>
      </w:del>
      <w:del w:id="24289" w:author="AbbVie7" w:date="2025-05-12T15:45:00Z">
        <w:r>
          <w:rPr>
            <w:lang w:val="da-DK"/>
          </w:rPr>
          <w:delText xml:space="preserve"> men fjern </w:delText>
        </w:r>
      </w:del>
      <w:del w:id="24290" w:author="AbbVie7" w:date="2025-05-12T15:45:00Z">
        <w:r w:rsidRPr="00F125E4">
          <w:rPr>
            <w:b/>
            <w:lang w:val="da-DK"/>
          </w:rPr>
          <w:delText xml:space="preserve">IKKE </w:delText>
        </w:r>
      </w:del>
      <w:del w:id="24291" w:author="AbbVie7" w:date="2025-05-12T15:45:00Z">
        <w:r w:rsidRPr="00F125E4">
          <w:rPr>
            <w:lang w:val="da-DK"/>
          </w:rPr>
          <w:delText xml:space="preserve">den klare </w:delText>
        </w:r>
      </w:del>
      <w:del w:id="24292" w:author="AbbVie7" w:date="2025-05-12T15:45:00Z">
        <w:r w:rsidRPr="00F125E4" w:rsidR="007C7AF0">
          <w:rPr>
            <w:lang w:val="da-DK"/>
          </w:rPr>
          <w:delText>kanyle</w:delText>
        </w:r>
      </w:del>
      <w:del w:id="24293" w:author="AbbVie7" w:date="2025-05-12T15:45:00Z">
        <w:r w:rsidRPr="00F125E4">
          <w:rPr>
            <w:lang w:val="da-DK"/>
          </w:rPr>
          <w:delText>hætte.</w:delText>
        </w:r>
      </w:del>
    </w:p>
    <w:p w:rsidR="00DD0BCE" w:rsidRPr="00F125E4" w:rsidP="00DD0BCE" w14:paraId="799FB2A7" w14:textId="77777777">
      <w:pPr>
        <w:pStyle w:val="EMEANormal"/>
        <w:ind w:left="567"/>
        <w:rPr>
          <w:del w:id="24294" w:author="AbbVie7" w:date="2025-05-12T15:45:00Z"/>
          <w:lang w:val="da-DK"/>
        </w:rPr>
      </w:pPr>
    </w:p>
    <w:p w:rsidR="00DD0BCE" w:rsidRPr="00F125E4" w:rsidP="001C4540" w14:paraId="7E95B583" w14:textId="77777777">
      <w:pPr>
        <w:pStyle w:val="EMEABullet2"/>
        <w:numPr>
          <w:ilvl w:val="0"/>
          <w:numId w:val="109"/>
        </w:numPr>
        <w:tabs>
          <w:tab w:val="clear" w:pos="567"/>
        </w:tabs>
        <w:rPr>
          <w:del w:id="24295" w:author="AbbVie7" w:date="2025-05-12T15:45:00Z"/>
          <w:lang w:val="da-DK"/>
        </w:rPr>
      </w:pPr>
      <w:del w:id="24296" w:author="AbbVie7" w:date="2025-05-12T15:45:00Z">
        <w:r w:rsidRPr="00F125E4">
          <w:rPr>
            <w:lang w:val="da-DK"/>
          </w:rPr>
          <w:delText>Læg sprøjten på</w:delText>
        </w:r>
      </w:del>
      <w:del w:id="24297" w:author="AbbVie7" w:date="2025-05-12T15:45:00Z">
        <w:r w:rsidRPr="00F125E4" w:rsidR="007C7AF0">
          <w:rPr>
            <w:lang w:val="da-DK"/>
          </w:rPr>
          <w:delText xml:space="preserve"> dit</w:delText>
        </w:r>
      </w:del>
      <w:del w:id="24298" w:author="AbbVie7" w:date="2025-05-12T15:45:00Z">
        <w:r w:rsidRPr="00F125E4">
          <w:rPr>
            <w:lang w:val="da-DK"/>
          </w:rPr>
          <w:delText xml:space="preserve"> rene arbejdss</w:delText>
        </w:r>
      </w:del>
      <w:del w:id="24299" w:author="AbbVie7" w:date="2025-05-12T15:45:00Z">
        <w:r w:rsidRPr="00F125E4" w:rsidR="007C7AF0">
          <w:rPr>
            <w:lang w:val="da-DK"/>
          </w:rPr>
          <w:delText>ted</w:delText>
        </w:r>
      </w:del>
      <w:del w:id="24300" w:author="AbbVie7" w:date="2025-05-12T15:45:00Z">
        <w:r w:rsidRPr="00F125E4">
          <w:rPr>
            <w:lang w:val="da-DK"/>
          </w:rPr>
          <w:delText xml:space="preserve">. Fortsæt straks med </w:delText>
        </w:r>
      </w:del>
      <w:del w:id="24301" w:author="AbbVie7" w:date="2025-05-12T15:45:00Z">
        <w:r w:rsidRPr="00F125E4" w:rsidR="00F83DC0">
          <w:rPr>
            <w:lang w:val="da-DK"/>
          </w:rPr>
          <w:delText xml:space="preserve">at forberede </w:delText>
        </w:r>
      </w:del>
      <w:del w:id="24302" w:author="AbbVie7" w:date="2025-05-12T15:45:00Z">
        <w:r w:rsidRPr="00F125E4">
          <w:rPr>
            <w:lang w:val="da-DK"/>
          </w:rPr>
          <w:delText>injektionssted og dosis.</w:delText>
        </w:r>
      </w:del>
    </w:p>
    <w:p w:rsidR="00DD0BCE" w:rsidRPr="00F125E4" w:rsidP="00DD0BCE" w14:paraId="506164BD" w14:textId="77777777">
      <w:pPr>
        <w:pStyle w:val="EMEANormal"/>
        <w:rPr>
          <w:del w:id="24303" w:author="AbbVie7" w:date="2025-05-12T15:45:00Z"/>
          <w:lang w:val="da-DK"/>
        </w:rPr>
      </w:pPr>
    </w:p>
    <w:p w:rsidR="00481A0A" w:rsidRPr="00F125E4" w:rsidP="001C4540" w14:paraId="43629421" w14:textId="77777777">
      <w:pPr>
        <w:pStyle w:val="EMEABullet2"/>
        <w:numPr>
          <w:ilvl w:val="0"/>
          <w:numId w:val="21"/>
        </w:numPr>
        <w:tabs>
          <w:tab w:val="clear" w:pos="567"/>
        </w:tabs>
        <w:rPr>
          <w:del w:id="24304" w:author="AbbVie7" w:date="2025-05-12T15:45:00Z"/>
          <w:lang w:val="da-DK"/>
        </w:rPr>
      </w:pPr>
      <w:del w:id="24305" w:author="AbbVie7" w:date="2025-05-12T15:45:00Z">
        <w:r w:rsidRPr="0073465B">
          <w:rPr>
            <w:b/>
            <w:lang w:val="da-DK"/>
          </w:rPr>
          <w:delText xml:space="preserve"> </w:delText>
        </w:r>
      </w:del>
      <w:del w:id="24306" w:author="AbbVie7" w:date="2025-05-12T15:45:00Z">
        <w:r w:rsidRPr="0073465B" w:rsidR="00767709">
          <w:rPr>
            <w:b/>
            <w:lang w:val="da-DK"/>
          </w:rPr>
          <w:delText>V</w:delText>
        </w:r>
      </w:del>
      <w:del w:id="24307" w:author="AbbVie7" w:date="2025-05-12T15:45:00Z">
        <w:r w:rsidRPr="0073465B" w:rsidR="00B8083C">
          <w:rPr>
            <w:b/>
            <w:lang w:val="da-DK"/>
          </w:rPr>
          <w:delText>alg og forberedelse af</w:delText>
        </w:r>
      </w:del>
      <w:del w:id="24308" w:author="AbbVie7" w:date="2025-05-12T15:45:00Z">
        <w:r w:rsidRPr="0073465B" w:rsidR="004C4E64">
          <w:rPr>
            <w:b/>
            <w:lang w:val="da-DK"/>
          </w:rPr>
          <w:delText xml:space="preserve"> </w:delText>
        </w:r>
      </w:del>
      <w:del w:id="24309" w:author="AbbVie7" w:date="2025-05-12T15:45:00Z">
        <w:r w:rsidRPr="0073465B" w:rsidR="00767709">
          <w:rPr>
            <w:b/>
            <w:lang w:val="da-DK"/>
          </w:rPr>
          <w:delText xml:space="preserve">et injektionssted </w:delText>
        </w:r>
      </w:del>
      <w:del w:id="24310" w:author="AbbVie7" w:date="2025-05-12T15:45:00Z">
        <w:r w:rsidRPr="00F125E4" w:rsidR="00B8083C">
          <w:rPr>
            <w:lang w:val="da-DK"/>
          </w:rPr>
          <w:delText xml:space="preserve">. </w:delText>
        </w:r>
      </w:del>
    </w:p>
    <w:p w:rsidR="004C4E64" w:rsidRPr="00F125E4" w:rsidP="00481A0A" w14:paraId="37D99E4A" w14:textId="77777777">
      <w:pPr>
        <w:pStyle w:val="EMEABullet2"/>
        <w:tabs>
          <w:tab w:val="clear" w:pos="567"/>
        </w:tabs>
        <w:ind w:left="360"/>
        <w:rPr>
          <w:del w:id="24311" w:author="AbbVie7" w:date="2025-05-12T15:45:00Z"/>
          <w:lang w:val="da-DK"/>
        </w:rPr>
      </w:pPr>
    </w:p>
    <w:p w:rsidR="00767709" w:rsidP="001C4540" w14:paraId="329A50BB" w14:textId="77777777">
      <w:pPr>
        <w:pStyle w:val="EMEABullet2"/>
        <w:numPr>
          <w:ilvl w:val="0"/>
          <w:numId w:val="22"/>
        </w:numPr>
        <w:tabs>
          <w:tab w:val="clear" w:pos="567"/>
        </w:tabs>
        <w:rPr>
          <w:del w:id="24312" w:author="AbbVie7" w:date="2025-05-12T15:45:00Z"/>
          <w:lang w:val="da-DK"/>
        </w:rPr>
      </w:pPr>
      <w:del w:id="24313" w:author="AbbVie7" w:date="2025-05-12T15:45:00Z">
        <w:r w:rsidRPr="00F125E4">
          <w:rPr>
            <w:lang w:val="da-DK"/>
          </w:rPr>
          <w:delText xml:space="preserve">Vælg et sted på lår eller mave. </w:delText>
        </w:r>
      </w:del>
      <w:del w:id="24314" w:author="AbbVie7" w:date="2025-05-12T15:45:00Z">
        <w:r w:rsidRPr="00F125E4" w:rsidR="00B8083C">
          <w:rPr>
            <w:lang w:val="da-DK"/>
          </w:rPr>
          <w:delText xml:space="preserve">Brug </w:delText>
        </w:r>
      </w:del>
      <w:del w:id="24315" w:author="AbbVie7" w:date="2025-05-12T15:45:00Z">
        <w:r w:rsidRPr="00F125E4" w:rsidR="00B8083C">
          <w:rPr>
            <w:b/>
            <w:lang w:val="da-DK"/>
          </w:rPr>
          <w:delText xml:space="preserve">IKKE </w:delText>
        </w:r>
      </w:del>
      <w:del w:id="24316" w:author="AbbVie7" w:date="2025-05-12T15:45:00Z">
        <w:r w:rsidRPr="00F125E4" w:rsidR="00B8083C">
          <w:rPr>
            <w:lang w:val="da-DK"/>
          </w:rPr>
          <w:delText>den</w:delText>
        </w:r>
      </w:del>
      <w:del w:id="24317" w:author="AbbVie7" w:date="2025-05-12T15:45:00Z">
        <w:r w:rsidR="00B8083C">
          <w:rPr>
            <w:lang w:val="da-DK"/>
          </w:rPr>
          <w:delText xml:space="preserve"> samme injektionssted</w:delText>
        </w:r>
      </w:del>
      <w:del w:id="24318" w:author="AbbVie7" w:date="2025-05-12T15:45:00Z">
        <w:r>
          <w:rPr>
            <w:lang w:val="da-DK"/>
          </w:rPr>
          <w:delText>,</w:delText>
        </w:r>
      </w:del>
      <w:del w:id="24319" w:author="AbbVie7" w:date="2025-05-12T15:45:00Z">
        <w:r w:rsidR="00B8083C">
          <w:rPr>
            <w:lang w:val="da-DK"/>
          </w:rPr>
          <w:delText xml:space="preserve"> der blev brugt ved forrige injektion.</w:delText>
        </w:r>
      </w:del>
    </w:p>
    <w:p w:rsidR="00767709" w:rsidRPr="00B8083C" w14:paraId="6517D339" w14:textId="77777777">
      <w:pPr>
        <w:jc w:val="center"/>
        <w:rPr>
          <w:del w:id="24320" w:author="AbbVie7" w:date="2025-05-12T15:45:00Z"/>
          <w:lang w:val="da-DK"/>
        </w:rPr>
      </w:pPr>
    </w:p>
    <w:p w:rsidR="00767709" w:rsidRPr="00B8083C" w14:paraId="5E0F21E0" w14:textId="77777777">
      <w:pPr>
        <w:pStyle w:val="EndnoteText"/>
        <w:rPr>
          <w:del w:id="24321" w:author="AbbVie7" w:date="2025-05-12T15:45:00Z"/>
          <w:lang w:val="da-DK"/>
        </w:rPr>
      </w:pPr>
    </w:p>
    <w:p w:rsidR="00767709" w:rsidP="001C4540" w14:paraId="059364FF" w14:textId="77777777">
      <w:pPr>
        <w:pStyle w:val="EMEABullet2"/>
        <w:numPr>
          <w:ilvl w:val="0"/>
          <w:numId w:val="74"/>
        </w:numPr>
        <w:tabs>
          <w:tab w:val="clear" w:pos="567"/>
        </w:tabs>
        <w:rPr>
          <w:del w:id="24322" w:author="AbbVie7" w:date="2025-05-12T15:45:00Z"/>
          <w:lang w:val="da-DK"/>
        </w:rPr>
      </w:pPr>
      <w:del w:id="24323" w:author="AbbVie7" w:date="2025-05-12T15:45:00Z">
        <w:r>
          <w:rPr>
            <w:lang w:val="da-DK"/>
          </w:rPr>
          <w:delText xml:space="preserve">Det nye injektionsted </w:delText>
        </w:r>
      </w:del>
      <w:del w:id="24324" w:author="AbbVie7" w:date="2025-05-12T15:45:00Z">
        <w:r w:rsidR="00481A0A">
          <w:rPr>
            <w:lang w:val="da-DK"/>
          </w:rPr>
          <w:delText>skal</w:delText>
        </w:r>
      </w:del>
      <w:del w:id="24325" w:author="AbbVie7" w:date="2025-05-12T15:45:00Z">
        <w:r>
          <w:rPr>
            <w:lang w:val="da-DK"/>
          </w:rPr>
          <w:delText xml:space="preserve"> være mindst 3 cm fra det senest anvendte injektionssted. </w:delText>
        </w:r>
      </w:del>
    </w:p>
    <w:p w:rsidR="00B8083C" w:rsidP="00B8083C" w14:paraId="02963D38" w14:textId="77777777">
      <w:pPr>
        <w:pStyle w:val="EMEANormal"/>
        <w:rPr>
          <w:del w:id="24326" w:author="AbbVie7" w:date="2025-05-12T15:45:00Z"/>
          <w:lang w:val="da-DK"/>
        </w:rPr>
      </w:pPr>
    </w:p>
    <w:p w:rsidR="00B8083C" w:rsidP="00471F4B" w14:paraId="58B731C2" w14:textId="77777777">
      <w:pPr>
        <w:pStyle w:val="EMEANormal"/>
        <w:ind w:firstLine="2977"/>
        <w:rPr>
          <w:del w:id="24327" w:author="AbbVie7" w:date="2025-05-12T15:45:00Z"/>
          <w:lang w:val="en-GB"/>
        </w:rPr>
      </w:pPr>
      <w:del w:id="24328" w:author="AbbVie7" w:date="2025-05-12T15:45:00Z">
        <w:r w:rsidRPr="00F73B18">
          <w:rPr>
            <w:noProof/>
            <w:lang w:val="en-GB"/>
          </w:rPr>
          <w:drawing>
            <wp:inline distT="0" distB="0" distL="0" distR="0">
              <wp:extent cx="1819275" cy="181927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a:picLocks noChangeAspect="1" noChangeArrowheads="1"/>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9275" cy="1819275"/>
                      </a:xfrm>
                      <a:prstGeom prst="rect">
                        <a:avLst/>
                      </a:prstGeom>
                      <a:noFill/>
                      <a:ln>
                        <a:noFill/>
                      </a:ln>
                    </pic:spPr>
                  </pic:pic>
                </a:graphicData>
              </a:graphic>
            </wp:inline>
          </w:drawing>
        </w:r>
      </w:del>
    </w:p>
    <w:p w:rsidR="00B27F32" w:rsidRPr="00B8083C" w:rsidP="00471F4B" w14:paraId="06FCC3F6" w14:textId="77777777">
      <w:pPr>
        <w:pStyle w:val="EMEANormal"/>
        <w:ind w:firstLine="2977"/>
        <w:rPr>
          <w:del w:id="24329" w:author="AbbVie7" w:date="2025-05-12T15:45:00Z"/>
          <w:lang w:val="da-DK"/>
        </w:rPr>
      </w:pPr>
    </w:p>
    <w:p w:rsidR="00481A0A" w:rsidP="001C4540" w14:paraId="29F66EBD" w14:textId="77777777">
      <w:pPr>
        <w:numPr>
          <w:ilvl w:val="1"/>
          <w:numId w:val="3"/>
        </w:numPr>
        <w:tabs>
          <w:tab w:val="clear" w:pos="562"/>
          <w:tab w:val="clear" w:pos="2520"/>
        </w:tabs>
        <w:ind w:left="1134" w:hanging="567"/>
        <w:rPr>
          <w:del w:id="24330" w:author="AbbVie7" w:date="2025-05-12T15:45:00Z"/>
          <w:lang w:val="da-DK"/>
        </w:rPr>
      </w:pPr>
      <w:del w:id="24331" w:author="AbbVie7" w:date="2025-05-12T15:45:00Z">
        <w:r w:rsidRPr="00F125E4">
          <w:rPr>
            <w:lang w:val="da-DK"/>
          </w:rPr>
          <w:delText xml:space="preserve">Injicer </w:delText>
        </w:r>
      </w:del>
      <w:del w:id="24332" w:author="AbbVie7" w:date="2025-05-12T15:45:00Z">
        <w:r w:rsidRPr="00F125E4" w:rsidR="00B8083C">
          <w:rPr>
            <w:b/>
            <w:lang w:val="da-DK"/>
          </w:rPr>
          <w:delText>IKKE</w:delText>
        </w:r>
      </w:del>
      <w:del w:id="24333" w:author="AbbVie7" w:date="2025-05-12T15:45:00Z">
        <w:r w:rsidRPr="00F125E4" w:rsidR="00B8083C">
          <w:rPr>
            <w:lang w:val="da-DK"/>
          </w:rPr>
          <w:delText xml:space="preserve"> </w:delText>
        </w:r>
      </w:del>
      <w:del w:id="24334" w:author="AbbVie7" w:date="2025-05-12T15:45:00Z">
        <w:r w:rsidRPr="00F125E4">
          <w:rPr>
            <w:lang w:val="da-DK"/>
          </w:rPr>
          <w:delText>i</w:delText>
        </w:r>
      </w:del>
      <w:del w:id="24335" w:author="AbbVie7" w:date="2025-05-12T15:45:00Z">
        <w:r>
          <w:rPr>
            <w:lang w:val="da-DK"/>
          </w:rPr>
          <w:delText xml:space="preserve"> et område, hvor huden er rød, hård eller har blå mærker. Dette kan være tegn på en infektion</w:delText>
        </w:r>
      </w:del>
      <w:del w:id="24336" w:author="AbbVie7" w:date="2025-05-12T15:45:00Z">
        <w:r w:rsidR="00B8083C">
          <w:rPr>
            <w:lang w:val="da-DK"/>
          </w:rPr>
          <w:delText xml:space="preserve"> og du skal kontakte læge</w:delText>
        </w:r>
      </w:del>
      <w:del w:id="24337" w:author="AbbVie7" w:date="2025-05-12T15:45:00Z">
        <w:r>
          <w:rPr>
            <w:lang w:val="da-DK"/>
          </w:rPr>
          <w:delText>n</w:delText>
        </w:r>
      </w:del>
      <w:del w:id="24338" w:author="AbbVie7" w:date="2025-05-12T15:45:00Z">
        <w:r w:rsidR="00B8083C">
          <w:rPr>
            <w:lang w:val="da-DK"/>
          </w:rPr>
          <w:delText xml:space="preserve">. </w:delText>
        </w:r>
      </w:del>
    </w:p>
    <w:p w:rsidR="004C4E64" w:rsidP="00B8083C" w14:paraId="6E030F3D" w14:textId="77777777">
      <w:pPr>
        <w:tabs>
          <w:tab w:val="clear" w:pos="562"/>
        </w:tabs>
        <w:ind w:left="1134" w:hanging="567"/>
        <w:rPr>
          <w:del w:id="24339" w:author="AbbVie7" w:date="2025-05-12T15:45:00Z"/>
          <w:lang w:val="da-DK"/>
        </w:rPr>
      </w:pPr>
    </w:p>
    <w:p w:rsidR="00767709" w:rsidP="001C4540" w14:paraId="066C9B6A" w14:textId="77777777">
      <w:pPr>
        <w:numPr>
          <w:ilvl w:val="0"/>
          <w:numId w:val="22"/>
        </w:numPr>
        <w:tabs>
          <w:tab w:val="clear" w:pos="562"/>
        </w:tabs>
        <w:rPr>
          <w:del w:id="24340" w:author="AbbVie7" w:date="2025-05-12T15:45:00Z"/>
          <w:lang w:val="da-DK"/>
        </w:rPr>
      </w:pPr>
      <w:del w:id="24341" w:author="AbbVie7" w:date="2025-05-12T15:45:00Z">
        <w:r>
          <w:rPr>
            <w:lang w:val="da-DK"/>
          </w:rPr>
          <w:delText xml:space="preserve">For at </w:delText>
        </w:r>
      </w:del>
      <w:del w:id="24342" w:author="AbbVie7" w:date="2025-05-12T15:45:00Z">
        <w:r w:rsidR="00481A0A">
          <w:rPr>
            <w:lang w:val="da-DK"/>
          </w:rPr>
          <w:delText>reducere risikoen for infektion skal du</w:delText>
        </w:r>
      </w:del>
      <w:del w:id="24343" w:author="AbbVie7" w:date="2025-05-12T15:45:00Z">
        <w:r>
          <w:rPr>
            <w:lang w:val="da-DK"/>
          </w:rPr>
          <w:delText xml:space="preserve"> t</w:delText>
        </w:r>
      </w:del>
      <w:del w:id="24344" w:author="AbbVie7" w:date="2025-05-12T15:45:00Z">
        <w:r w:rsidRPr="00B8083C">
          <w:rPr>
            <w:lang w:val="da-DK"/>
          </w:rPr>
          <w:delText>ør</w:delText>
        </w:r>
      </w:del>
      <w:del w:id="24345" w:author="AbbVie7" w:date="2025-05-12T15:45:00Z">
        <w:r w:rsidR="00481A0A">
          <w:rPr>
            <w:lang w:val="da-DK"/>
          </w:rPr>
          <w:delText>re</w:delText>
        </w:r>
      </w:del>
      <w:del w:id="24346" w:author="AbbVie7" w:date="2025-05-12T15:45:00Z">
        <w:r w:rsidRPr="00B8083C">
          <w:rPr>
            <w:lang w:val="da-DK"/>
          </w:rPr>
          <w:delText xml:space="preserve"> injektionsstedet af med den </w:delText>
        </w:r>
      </w:del>
      <w:del w:id="24347" w:author="AbbVie7" w:date="2025-05-12T15:45:00Z">
        <w:r>
          <w:rPr>
            <w:lang w:val="da-DK"/>
          </w:rPr>
          <w:delText>anden</w:delText>
        </w:r>
      </w:del>
      <w:del w:id="24348" w:author="AbbVie7" w:date="2025-05-12T15:45:00Z">
        <w:r w:rsidRPr="00B8083C">
          <w:rPr>
            <w:lang w:val="da-DK"/>
          </w:rPr>
          <w:delText xml:space="preserve"> alkoholserviet</w:delText>
        </w:r>
      </w:del>
      <w:del w:id="24349" w:author="AbbVie7" w:date="2025-05-12T15:45:00Z">
        <w:r w:rsidR="005D4858">
          <w:rPr>
            <w:lang w:val="da-DK"/>
          </w:rPr>
          <w:delText>.</w:delText>
        </w:r>
      </w:del>
      <w:del w:id="24350" w:author="AbbVie7" w:date="2025-05-12T15:45:00Z">
        <w:r w:rsidRPr="00B8083C">
          <w:rPr>
            <w:lang w:val="da-DK"/>
          </w:rPr>
          <w:delText xml:space="preserve"> </w:delText>
        </w:r>
      </w:del>
      <w:del w:id="24351" w:author="AbbVie7" w:date="2025-05-12T15:45:00Z">
        <w:r w:rsidRPr="00F125E4">
          <w:rPr>
            <w:lang w:val="da-DK"/>
          </w:rPr>
          <w:delText xml:space="preserve">Berør </w:delText>
        </w:r>
      </w:del>
      <w:del w:id="24352" w:author="AbbVie7" w:date="2025-05-12T15:45:00Z">
        <w:r w:rsidRPr="00F125E4">
          <w:rPr>
            <w:b/>
            <w:lang w:val="da-DK"/>
          </w:rPr>
          <w:delText>IKKE</w:delText>
        </w:r>
      </w:del>
      <w:del w:id="24353" w:author="AbbVie7" w:date="2025-05-12T15:45:00Z">
        <w:r w:rsidRPr="004C4E64">
          <w:rPr>
            <w:b/>
            <w:lang w:val="da-DK"/>
          </w:rPr>
          <w:delText xml:space="preserve"> </w:delText>
        </w:r>
      </w:del>
      <w:del w:id="24354" w:author="AbbVie7" w:date="2025-05-12T15:45:00Z">
        <w:r w:rsidRPr="00B8083C">
          <w:rPr>
            <w:lang w:val="da-DK"/>
          </w:rPr>
          <w:delText>området igen</w:delText>
        </w:r>
      </w:del>
      <w:del w:id="24355" w:author="AbbVie7" w:date="2025-05-12T15:45:00Z">
        <w:r w:rsidR="00481A0A">
          <w:rPr>
            <w:lang w:val="da-DK"/>
          </w:rPr>
          <w:delText>,</w:delText>
        </w:r>
      </w:del>
      <w:del w:id="24356" w:author="AbbVie7" w:date="2025-05-12T15:45:00Z">
        <w:r w:rsidRPr="00B8083C">
          <w:rPr>
            <w:lang w:val="da-DK"/>
          </w:rPr>
          <w:delText xml:space="preserve"> før </w:delText>
        </w:r>
      </w:del>
      <w:del w:id="24357" w:author="AbbVie7" w:date="2025-05-12T15:45:00Z">
        <w:r w:rsidR="00481A0A">
          <w:rPr>
            <w:lang w:val="da-DK"/>
          </w:rPr>
          <w:delText xml:space="preserve">du giver </w:delText>
        </w:r>
      </w:del>
      <w:del w:id="24358" w:author="AbbVie7" w:date="2025-05-12T15:45:00Z">
        <w:r w:rsidRPr="00B8083C">
          <w:rPr>
            <w:lang w:val="da-DK"/>
          </w:rPr>
          <w:delText>injektionen.</w:delText>
        </w:r>
      </w:del>
    </w:p>
    <w:p w:rsidR="00BF4E04" w:rsidRPr="00B8083C" w:rsidP="00BF4E04" w14:paraId="0F92D58D" w14:textId="77777777">
      <w:pPr>
        <w:tabs>
          <w:tab w:val="clear" w:pos="562"/>
        </w:tabs>
        <w:ind w:left="1080"/>
        <w:rPr>
          <w:del w:id="24359" w:author="AbbVie7" w:date="2025-05-12T15:45:00Z"/>
          <w:lang w:val="da-DK"/>
        </w:rPr>
      </w:pPr>
    </w:p>
    <w:p w:rsidR="00767709" w:rsidP="002E74DE" w14:paraId="0F1743DD" w14:textId="77777777">
      <w:pPr>
        <w:pStyle w:val="EMEAHeading2SPC"/>
        <w:keepNext/>
        <w:spacing w:before="0" w:beforeLines="0" w:after="0" w:afterLines="0"/>
        <w:rPr>
          <w:del w:id="24360" w:author="AbbVie7" w:date="2025-05-12T15:45:00Z"/>
          <w:rFonts w:ascii="Times New Roman" w:hAnsi="Times New Roman"/>
          <w:lang w:val="da-DK"/>
        </w:rPr>
      </w:pPr>
      <w:del w:id="24361" w:author="AbbVie7" w:date="2025-05-12T15:45:00Z">
        <w:r>
          <w:rPr>
            <w:rFonts w:ascii="Times New Roman" w:hAnsi="Times New Roman"/>
            <w:lang w:val="da-DK"/>
          </w:rPr>
          <w:delText>4</w:delText>
        </w:r>
      </w:del>
      <w:del w:id="24362" w:author="AbbVie7" w:date="2025-05-12T15:45:00Z">
        <w:r w:rsidRPr="00B8083C">
          <w:rPr>
            <w:rFonts w:ascii="Times New Roman" w:hAnsi="Times New Roman"/>
            <w:lang w:val="da-DK"/>
          </w:rPr>
          <w:delText xml:space="preserve">) </w:delText>
        </w:r>
      </w:del>
      <w:del w:id="24363" w:author="AbbVie7" w:date="2025-05-12T15:45:00Z">
        <w:r w:rsidRPr="00B8083C">
          <w:rPr>
            <w:rFonts w:ascii="Times New Roman" w:hAnsi="Times New Roman"/>
            <w:lang w:val="da-DK"/>
          </w:rPr>
          <w:tab/>
        </w:r>
      </w:del>
      <w:del w:id="24364" w:author="AbbVie7" w:date="2025-05-12T15:45:00Z">
        <w:r>
          <w:rPr>
            <w:rFonts w:ascii="Times New Roman" w:hAnsi="Times New Roman"/>
            <w:lang w:val="da-DK"/>
          </w:rPr>
          <w:delText>Forberedelse af dosis</w:delText>
        </w:r>
      </w:del>
    </w:p>
    <w:p w:rsidR="00B8083C" w:rsidP="002E74DE" w14:paraId="0A932D43" w14:textId="77777777">
      <w:pPr>
        <w:pStyle w:val="EMEANormal"/>
        <w:keepNext/>
        <w:rPr>
          <w:del w:id="24365" w:author="AbbVie7" w:date="2025-05-12T15:45:00Z"/>
          <w:lang w:val="da-DK"/>
        </w:rPr>
      </w:pPr>
    </w:p>
    <w:p w:rsidR="00B8083C" w:rsidP="002E74DE" w14:paraId="4B3C0AC0" w14:textId="77777777">
      <w:pPr>
        <w:pStyle w:val="EMEABullet2"/>
        <w:keepNext/>
        <w:numPr>
          <w:ilvl w:val="0"/>
          <w:numId w:val="75"/>
        </w:numPr>
        <w:tabs>
          <w:tab w:val="clear" w:pos="567"/>
        </w:tabs>
        <w:rPr>
          <w:del w:id="24366" w:author="AbbVie7" w:date="2025-05-12T15:45:00Z"/>
          <w:lang w:val="da-DK"/>
        </w:rPr>
      </w:pPr>
      <w:del w:id="24367" w:author="AbbVie7" w:date="2025-05-12T15:45:00Z">
        <w:r>
          <w:rPr>
            <w:lang w:val="da-DK"/>
          </w:rPr>
          <w:delText xml:space="preserve">Tag fat i sprøjten med </w:delText>
        </w:r>
      </w:del>
      <w:del w:id="24368" w:author="AbbVie7" w:date="2025-05-12T15:45:00Z">
        <w:r w:rsidR="007C7AF0">
          <w:rPr>
            <w:lang w:val="da-DK"/>
          </w:rPr>
          <w:delText>kanylen</w:delText>
        </w:r>
      </w:del>
      <w:del w:id="24369" w:author="AbbVie7" w:date="2025-05-12T15:45:00Z">
        <w:r>
          <w:rPr>
            <w:lang w:val="da-DK"/>
          </w:rPr>
          <w:delText xml:space="preserve"> pegende opad.</w:delText>
        </w:r>
      </w:del>
    </w:p>
    <w:p w:rsidR="00B8083C" w:rsidP="00B8083C" w14:paraId="5975566B" w14:textId="77777777">
      <w:pPr>
        <w:pStyle w:val="EMEANormal"/>
        <w:rPr>
          <w:del w:id="24370" w:author="AbbVie7" w:date="2025-05-12T15:45:00Z"/>
          <w:lang w:val="da-DK"/>
        </w:rPr>
      </w:pPr>
    </w:p>
    <w:p w:rsidR="00B8083C" w:rsidP="001C4540" w14:paraId="05812B94" w14:textId="77777777">
      <w:pPr>
        <w:pStyle w:val="EMEABullet2"/>
        <w:numPr>
          <w:ilvl w:val="0"/>
          <w:numId w:val="76"/>
        </w:numPr>
        <w:rPr>
          <w:del w:id="24371" w:author="AbbVie7" w:date="2025-05-12T15:45:00Z"/>
          <w:lang w:val="da-DK"/>
        </w:rPr>
      </w:pPr>
      <w:del w:id="24372" w:author="AbbVie7" w:date="2025-05-12T15:45:00Z">
        <w:r>
          <w:rPr>
            <w:lang w:val="da-DK"/>
          </w:rPr>
          <w:delText xml:space="preserve">Brug din anden hånd til at presse det </w:delText>
        </w:r>
      </w:del>
      <w:del w:id="24373" w:author="AbbVie7" w:date="2025-05-12T15:45:00Z">
        <w:r w:rsidR="00154844">
          <w:rPr>
            <w:lang w:val="da-DK"/>
          </w:rPr>
          <w:delText>lyserøde</w:delText>
        </w:r>
      </w:del>
      <w:del w:id="24374" w:author="AbbVie7" w:date="2025-05-12T15:45:00Z">
        <w:r>
          <w:rPr>
            <w:lang w:val="da-DK"/>
          </w:rPr>
          <w:delText xml:space="preserve"> </w:delText>
        </w:r>
      </w:del>
      <w:del w:id="24375" w:author="AbbVie7" w:date="2025-05-12T15:45:00Z">
        <w:r w:rsidR="007C7AF0">
          <w:rPr>
            <w:lang w:val="da-DK"/>
          </w:rPr>
          <w:delText>kanyle</w:delText>
        </w:r>
      </w:del>
      <w:del w:id="24376" w:author="AbbVie7" w:date="2025-05-12T15:45:00Z">
        <w:r>
          <w:rPr>
            <w:lang w:val="da-DK"/>
          </w:rPr>
          <w:delText>hus ned mod sprøjten</w:delText>
        </w:r>
      </w:del>
    </w:p>
    <w:p w:rsidR="00B8083C" w:rsidP="00B8083C" w14:paraId="47718509" w14:textId="77777777">
      <w:pPr>
        <w:pStyle w:val="EMEANormal"/>
        <w:rPr>
          <w:del w:id="24377" w:author="AbbVie7" w:date="2025-05-12T15:45:00Z"/>
          <w:lang w:val="da-DK"/>
        </w:rPr>
      </w:pPr>
    </w:p>
    <w:p w:rsidR="00B8083C" w:rsidP="00B8083C" w14:paraId="690993EB" w14:textId="77777777">
      <w:pPr>
        <w:pStyle w:val="EMEANormal"/>
        <w:ind w:firstLine="2977"/>
        <w:rPr>
          <w:del w:id="24378" w:author="AbbVie7" w:date="2025-05-12T15:45:00Z"/>
          <w:lang w:val="en-GB"/>
        </w:rPr>
      </w:pPr>
      <w:del w:id="24379" w:author="AbbVie7" w:date="2025-05-12T15:45:00Z">
        <w:r w:rsidRPr="00F73B18">
          <w:rPr>
            <w:noProof/>
            <w:lang w:val="en-GB"/>
          </w:rPr>
          <w:drawing>
            <wp:inline distT="0" distB="0" distL="0" distR="0">
              <wp:extent cx="1857375" cy="18478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a:picLocks noChangeAspect="1" noChangeArrowheads="1"/>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Lst>
                      </a:blip>
                      <a:stretch>
                        <a:fillRect/>
                      </a:stretch>
                    </pic:blipFill>
                    <pic:spPr bwMode="auto">
                      <a:xfrm>
                        <a:off x="0" y="0"/>
                        <a:ext cx="1857375" cy="1847850"/>
                      </a:xfrm>
                      <a:prstGeom prst="rect">
                        <a:avLst/>
                      </a:prstGeom>
                      <a:noFill/>
                      <a:ln>
                        <a:noFill/>
                      </a:ln>
                    </pic:spPr>
                  </pic:pic>
                </a:graphicData>
              </a:graphic>
            </wp:inline>
          </w:drawing>
        </w:r>
      </w:del>
    </w:p>
    <w:p w:rsidR="00B27F32" w:rsidP="00B8083C" w14:paraId="2F7C7C8F" w14:textId="77777777">
      <w:pPr>
        <w:pStyle w:val="EMEANormal"/>
        <w:ind w:firstLine="2977"/>
        <w:rPr>
          <w:del w:id="24380" w:author="AbbVie7" w:date="2025-05-12T15:45:00Z"/>
          <w:lang w:val="en-GB"/>
        </w:rPr>
      </w:pPr>
    </w:p>
    <w:p w:rsidR="00B8083C" w:rsidP="001C4540" w14:paraId="55C339CA" w14:textId="77777777">
      <w:pPr>
        <w:pStyle w:val="EMEABullet2"/>
        <w:numPr>
          <w:ilvl w:val="0"/>
          <w:numId w:val="77"/>
        </w:numPr>
        <w:tabs>
          <w:tab w:val="clear" w:pos="567"/>
        </w:tabs>
        <w:rPr>
          <w:del w:id="24381" w:author="AbbVie7" w:date="2025-05-12T15:45:00Z"/>
          <w:lang w:val="da-DK"/>
        </w:rPr>
      </w:pPr>
      <w:del w:id="24382" w:author="AbbVie7" w:date="2025-05-12T15:45:00Z">
        <w:r>
          <w:rPr>
            <w:lang w:val="da-DK"/>
          </w:rPr>
          <w:delText xml:space="preserve">Fjern den klare </w:delText>
        </w:r>
      </w:del>
      <w:del w:id="24383" w:author="AbbVie7" w:date="2025-05-12T15:45:00Z">
        <w:r w:rsidR="007C7AF0">
          <w:rPr>
            <w:lang w:val="da-DK"/>
          </w:rPr>
          <w:delText>kanyle</w:delText>
        </w:r>
      </w:del>
      <w:del w:id="24384" w:author="AbbVie7" w:date="2025-05-12T15:45:00Z">
        <w:r>
          <w:rPr>
            <w:lang w:val="da-DK"/>
          </w:rPr>
          <w:delText>hætte ved at løfte den lige op med din anden hånd.</w:delText>
        </w:r>
      </w:del>
    </w:p>
    <w:p w:rsidR="00525167" w:rsidP="00525167" w14:paraId="3D8CCAEE" w14:textId="77777777">
      <w:pPr>
        <w:pStyle w:val="EMEANormal"/>
        <w:rPr>
          <w:del w:id="24385" w:author="AbbVie7" w:date="2025-05-12T15:45:00Z"/>
          <w:lang w:val="da-DK"/>
        </w:rPr>
      </w:pPr>
    </w:p>
    <w:p w:rsidR="00525167" w:rsidP="00471F4B" w14:paraId="5D51F06A" w14:textId="77777777">
      <w:pPr>
        <w:pStyle w:val="EMEANormal"/>
        <w:ind w:firstLine="2977"/>
        <w:rPr>
          <w:del w:id="24386" w:author="AbbVie7" w:date="2025-05-12T15:45:00Z"/>
          <w:lang w:val="en-GB"/>
        </w:rPr>
      </w:pPr>
      <w:del w:id="24387" w:author="AbbVie7" w:date="2025-05-12T15:45:00Z">
        <w:r w:rsidRPr="00F73B18">
          <w:rPr>
            <w:noProof/>
            <w:lang w:val="en-GB"/>
          </w:rPr>
          <w:drawing>
            <wp:inline distT="0" distB="0" distL="0" distR="0">
              <wp:extent cx="1819275" cy="18288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a:picLocks noChangeAspect="1" noChangeArrowheads="1"/>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9275" cy="1828800"/>
                      </a:xfrm>
                      <a:prstGeom prst="rect">
                        <a:avLst/>
                      </a:prstGeom>
                      <a:noFill/>
                      <a:ln>
                        <a:noFill/>
                      </a:ln>
                    </pic:spPr>
                  </pic:pic>
                </a:graphicData>
              </a:graphic>
            </wp:inline>
          </w:drawing>
        </w:r>
      </w:del>
    </w:p>
    <w:p w:rsidR="00525167" w:rsidP="001C4540" w14:paraId="2B80F830" w14:textId="77777777">
      <w:pPr>
        <w:pStyle w:val="EMEABullet2"/>
        <w:numPr>
          <w:ilvl w:val="0"/>
          <w:numId w:val="78"/>
        </w:numPr>
        <w:tabs>
          <w:tab w:val="clear" w:pos="567"/>
        </w:tabs>
        <w:rPr>
          <w:del w:id="24388" w:author="AbbVie7" w:date="2025-05-12T15:45:00Z"/>
          <w:lang w:val="da-DK"/>
        </w:rPr>
      </w:pPr>
      <w:del w:id="24389" w:author="AbbVie7" w:date="2025-05-12T15:45:00Z">
        <w:r>
          <w:rPr>
            <w:lang w:val="da-DK"/>
          </w:rPr>
          <w:delText>Kanylen er ren</w:delText>
        </w:r>
      </w:del>
    </w:p>
    <w:p w:rsidR="00525167" w:rsidRPr="00F125E4" w:rsidP="00525167" w14:paraId="0DBE0F93" w14:textId="77777777">
      <w:pPr>
        <w:pStyle w:val="EMEABullet2"/>
        <w:ind w:hanging="2370"/>
        <w:rPr>
          <w:del w:id="24390" w:author="AbbVie7" w:date="2025-05-12T15:45:00Z"/>
          <w:lang w:val="da-DK"/>
        </w:rPr>
      </w:pPr>
    </w:p>
    <w:p w:rsidR="00423934" w:rsidP="001C4540" w14:paraId="4F682E7A" w14:textId="77777777">
      <w:pPr>
        <w:pStyle w:val="EMEABullet2"/>
        <w:numPr>
          <w:ilvl w:val="0"/>
          <w:numId w:val="79"/>
        </w:numPr>
        <w:tabs>
          <w:tab w:val="clear" w:pos="567"/>
        </w:tabs>
        <w:rPr>
          <w:del w:id="24391" w:author="AbbVie7" w:date="2025-05-12T15:45:00Z"/>
          <w:lang w:val="da-DK"/>
        </w:rPr>
      </w:pPr>
      <w:del w:id="24392" w:author="AbbVie7" w:date="2025-05-12T15:45:00Z">
        <w:r w:rsidRPr="00F125E4">
          <w:rPr>
            <w:lang w:val="da-DK"/>
          </w:rPr>
          <w:delText xml:space="preserve">Rør </w:delText>
        </w:r>
      </w:del>
      <w:del w:id="24393" w:author="AbbVie7" w:date="2025-05-12T15:45:00Z">
        <w:r w:rsidRPr="00F125E4">
          <w:rPr>
            <w:b/>
            <w:lang w:val="da-DK"/>
          </w:rPr>
          <w:delText>IKKE</w:delText>
        </w:r>
      </w:del>
      <w:del w:id="24394" w:author="AbbVie7" w:date="2025-05-12T15:45:00Z">
        <w:r w:rsidRPr="00F125E4">
          <w:rPr>
            <w:lang w:val="da-DK"/>
          </w:rPr>
          <w:delText xml:space="preserve"> ved kanylen</w:delText>
        </w:r>
      </w:del>
    </w:p>
    <w:p w:rsidR="00423934" w:rsidP="001C4540" w14:paraId="6ACBE160" w14:textId="77777777">
      <w:pPr>
        <w:pStyle w:val="EMEABullet2"/>
        <w:numPr>
          <w:ilvl w:val="0"/>
          <w:numId w:val="80"/>
        </w:numPr>
        <w:tabs>
          <w:tab w:val="clear" w:pos="567"/>
        </w:tabs>
        <w:rPr>
          <w:del w:id="24395" w:author="AbbVie7" w:date="2025-05-12T15:45:00Z"/>
          <w:lang w:val="da-DK"/>
        </w:rPr>
      </w:pPr>
      <w:del w:id="24396" w:author="AbbVie7" w:date="2025-05-12T15:45:00Z">
        <w:r w:rsidRPr="00F125E4">
          <w:rPr>
            <w:lang w:val="da-DK"/>
          </w:rPr>
          <w:delText xml:space="preserve">Læg </w:delText>
        </w:r>
      </w:del>
      <w:del w:id="24397" w:author="AbbVie7" w:date="2025-05-12T15:45:00Z">
        <w:r w:rsidRPr="00F125E4">
          <w:rPr>
            <w:b/>
            <w:lang w:val="da-DK"/>
          </w:rPr>
          <w:delText>IKKE</w:delText>
        </w:r>
      </w:del>
      <w:del w:id="24398" w:author="AbbVie7" w:date="2025-05-12T15:45:00Z">
        <w:r w:rsidRPr="00F125E4">
          <w:rPr>
            <w:lang w:val="da-DK"/>
          </w:rPr>
          <w:delText xml:space="preserve"> på noget tidspunkt sprøjten fra dig</w:delText>
        </w:r>
      </w:del>
      <w:del w:id="24399" w:author="AbbVie7" w:date="2025-05-12T15:45:00Z">
        <w:r w:rsidR="009C0349">
          <w:rPr>
            <w:lang w:val="da-DK"/>
          </w:rPr>
          <w:delText>,</w:delText>
        </w:r>
      </w:del>
      <w:del w:id="24400" w:author="AbbVie7" w:date="2025-05-12T15:45:00Z">
        <w:r w:rsidRPr="00F125E4">
          <w:rPr>
            <w:lang w:val="da-DK"/>
          </w:rPr>
          <w:delText xml:space="preserve"> </w:delText>
        </w:r>
      </w:del>
      <w:del w:id="24401" w:author="AbbVie7" w:date="2025-05-12T15:45:00Z">
        <w:r w:rsidR="009B1082">
          <w:rPr>
            <w:lang w:val="da-DK"/>
          </w:rPr>
          <w:delText>når</w:delText>
        </w:r>
      </w:del>
      <w:del w:id="24402" w:author="AbbVie7" w:date="2025-05-12T15:45:00Z">
        <w:r w:rsidRPr="00F125E4">
          <w:rPr>
            <w:lang w:val="da-DK"/>
          </w:rPr>
          <w:delText xml:space="preserve"> den klare kanylehætte er taget af.</w:delText>
        </w:r>
      </w:del>
    </w:p>
    <w:p w:rsidR="00423934" w:rsidP="001C4540" w14:paraId="2A91FEA9" w14:textId="77777777">
      <w:pPr>
        <w:pStyle w:val="EMEABullet2"/>
        <w:numPr>
          <w:ilvl w:val="0"/>
          <w:numId w:val="81"/>
        </w:numPr>
        <w:tabs>
          <w:tab w:val="clear" w:pos="567"/>
        </w:tabs>
        <w:rPr>
          <w:del w:id="24403" w:author="AbbVie7" w:date="2025-05-12T15:45:00Z"/>
          <w:lang w:val="da-DK"/>
        </w:rPr>
      </w:pPr>
      <w:del w:id="24404" w:author="AbbVie7" w:date="2025-05-12T15:45:00Z">
        <w:r w:rsidRPr="00F125E4">
          <w:rPr>
            <w:lang w:val="da-DK"/>
          </w:rPr>
          <w:delText xml:space="preserve">Sæt </w:delText>
        </w:r>
      </w:del>
      <w:del w:id="24405" w:author="AbbVie7" w:date="2025-05-12T15:45:00Z">
        <w:r w:rsidRPr="00F125E4">
          <w:rPr>
            <w:b/>
            <w:lang w:val="da-DK"/>
          </w:rPr>
          <w:delText>IKKE</w:delText>
        </w:r>
      </w:del>
      <w:del w:id="24406" w:author="AbbVie7" w:date="2025-05-12T15:45:00Z">
        <w:r w:rsidRPr="00F125E4">
          <w:rPr>
            <w:lang w:val="da-DK"/>
          </w:rPr>
          <w:delText xml:space="preserve"> den klare kanylehætte tilbage på kanylen</w:delText>
        </w:r>
      </w:del>
      <w:del w:id="24407" w:author="AbbVie7" w:date="2025-05-12T15:45:00Z">
        <w:r>
          <w:rPr>
            <w:lang w:val="da-DK"/>
          </w:rPr>
          <w:delText>.</w:delText>
        </w:r>
      </w:del>
    </w:p>
    <w:p w:rsidR="00525167" w:rsidRPr="00F125E4" w:rsidP="001C4540" w14:paraId="3DE36AB1" w14:textId="77777777">
      <w:pPr>
        <w:pStyle w:val="EMEABullet2"/>
        <w:numPr>
          <w:ilvl w:val="0"/>
          <w:numId w:val="82"/>
        </w:numPr>
        <w:tabs>
          <w:tab w:val="clear" w:pos="567"/>
        </w:tabs>
        <w:rPr>
          <w:del w:id="24408" w:author="AbbVie7" w:date="2025-05-12T15:45:00Z"/>
          <w:lang w:val="da-DK"/>
        </w:rPr>
      </w:pPr>
      <w:del w:id="24409" w:author="AbbVie7" w:date="2025-05-12T15:45:00Z">
        <w:r w:rsidRPr="00F125E4">
          <w:rPr>
            <w:lang w:val="da-DK"/>
          </w:rPr>
          <w:delText>Hold sprøjten</w:delText>
        </w:r>
      </w:del>
      <w:del w:id="24410" w:author="AbbVie7" w:date="2025-05-12T15:45:00Z">
        <w:r w:rsidRPr="00F125E4" w:rsidR="0013089A">
          <w:rPr>
            <w:lang w:val="da-DK"/>
          </w:rPr>
          <w:delText xml:space="preserve"> </w:delText>
        </w:r>
      </w:del>
      <w:del w:id="24411" w:author="AbbVie7" w:date="2025-05-12T15:45:00Z">
        <w:r w:rsidRPr="00F125E4">
          <w:rPr>
            <w:lang w:val="da-DK"/>
          </w:rPr>
          <w:delText xml:space="preserve">med </w:delText>
        </w:r>
      </w:del>
      <w:del w:id="24412" w:author="AbbVie7" w:date="2025-05-12T15:45:00Z">
        <w:r w:rsidRPr="00F125E4" w:rsidR="007C7AF0">
          <w:rPr>
            <w:lang w:val="da-DK"/>
          </w:rPr>
          <w:delText>kanylen</w:delText>
        </w:r>
      </w:del>
      <w:del w:id="24413" w:author="AbbVie7" w:date="2025-05-12T15:45:00Z">
        <w:r w:rsidRPr="00F125E4">
          <w:rPr>
            <w:lang w:val="da-DK"/>
          </w:rPr>
          <w:delText xml:space="preserve"> opad og i niveau med øjet for tydeligt at kunne se mængden. Vær forsigtig så du ikke </w:delText>
        </w:r>
      </w:del>
      <w:del w:id="24414" w:author="AbbVie7" w:date="2025-05-12T15:45:00Z">
        <w:r w:rsidRPr="00F125E4" w:rsidR="00481A0A">
          <w:rPr>
            <w:lang w:val="da-DK"/>
          </w:rPr>
          <w:delText>får</w:delText>
        </w:r>
      </w:del>
      <w:del w:id="24415" w:author="AbbVie7" w:date="2025-05-12T15:45:00Z">
        <w:r w:rsidRPr="00F125E4">
          <w:rPr>
            <w:lang w:val="da-DK"/>
          </w:rPr>
          <w:delText xml:space="preserve"> den flydende medicin </w:delText>
        </w:r>
      </w:del>
      <w:del w:id="24416" w:author="AbbVie7" w:date="2025-05-12T15:45:00Z">
        <w:r w:rsidRPr="00F125E4" w:rsidR="00481A0A">
          <w:rPr>
            <w:lang w:val="da-DK"/>
          </w:rPr>
          <w:delText>in</w:delText>
        </w:r>
      </w:del>
      <w:del w:id="24417" w:author="AbbVie7" w:date="2025-05-12T15:45:00Z">
        <w:r w:rsidRPr="00F125E4">
          <w:rPr>
            <w:lang w:val="da-DK"/>
          </w:rPr>
          <w:delText xml:space="preserve">d i øjet. </w:delText>
        </w:r>
      </w:del>
    </w:p>
    <w:p w:rsidR="005E1992" w:rsidRPr="00F125E4" w:rsidP="001C4540" w14:paraId="5880E536" w14:textId="77777777">
      <w:pPr>
        <w:pStyle w:val="EMEABullet2"/>
        <w:numPr>
          <w:ilvl w:val="0"/>
          <w:numId w:val="83"/>
        </w:numPr>
        <w:tabs>
          <w:tab w:val="clear" w:pos="567"/>
        </w:tabs>
        <w:rPr>
          <w:del w:id="24418" w:author="AbbVie7" w:date="2025-05-12T15:45:00Z"/>
          <w:lang w:val="da-DK"/>
        </w:rPr>
      </w:pPr>
      <w:del w:id="24419" w:author="AbbVie7" w:date="2025-05-12T15:45:00Z">
        <w:r w:rsidRPr="00F125E4">
          <w:rPr>
            <w:lang w:val="da-DK"/>
          </w:rPr>
          <w:delText>Tjek</w:delText>
        </w:r>
      </w:del>
      <w:del w:id="24420" w:author="AbbVie7" w:date="2025-05-12T15:45:00Z">
        <w:r w:rsidRPr="00F125E4" w:rsidR="00AC0E8B">
          <w:rPr>
            <w:lang w:val="da-DK"/>
          </w:rPr>
          <w:delText xml:space="preserve"> den foreskrevne dosis igen.</w:delText>
        </w:r>
      </w:del>
    </w:p>
    <w:p w:rsidR="00AC0E8B" w:rsidRPr="00AC0E8B" w:rsidP="001C4540" w14:paraId="63E62B72" w14:textId="77777777">
      <w:pPr>
        <w:pStyle w:val="EMEABullet2"/>
        <w:numPr>
          <w:ilvl w:val="0"/>
          <w:numId w:val="84"/>
        </w:numPr>
        <w:tabs>
          <w:tab w:val="clear" w:pos="567"/>
        </w:tabs>
        <w:rPr>
          <w:del w:id="24421" w:author="AbbVie7" w:date="2025-05-12T15:45:00Z"/>
          <w:lang w:val="da-DK"/>
        </w:rPr>
      </w:pPr>
      <w:del w:id="24422" w:author="AbbVie7" w:date="2025-05-12T15:45:00Z">
        <w:r w:rsidRPr="00F125E4">
          <w:rPr>
            <w:lang w:val="da-DK"/>
          </w:rPr>
          <w:delText xml:space="preserve">Skub den hvide stempelstang forsigtigt til sprøjten kun indeholder den foreskrevne dosis. Overskudsvæske kan komme ud af </w:delText>
        </w:r>
      </w:del>
      <w:del w:id="24423" w:author="AbbVie7" w:date="2025-05-12T15:45:00Z">
        <w:r w:rsidRPr="00F125E4" w:rsidR="007C7AF0">
          <w:rPr>
            <w:lang w:val="da-DK"/>
          </w:rPr>
          <w:delText>kanylen</w:delText>
        </w:r>
      </w:del>
      <w:del w:id="24424" w:author="AbbVie7" w:date="2025-05-12T15:45:00Z">
        <w:r w:rsidRPr="00F125E4">
          <w:rPr>
            <w:lang w:val="da-DK"/>
          </w:rPr>
          <w:delText xml:space="preserve"> mens du skubber den hvide stempelstang. Tør </w:delText>
        </w:r>
      </w:del>
      <w:del w:id="24425" w:author="AbbVie7" w:date="2025-05-12T15:45:00Z">
        <w:r w:rsidRPr="00F125E4">
          <w:rPr>
            <w:b/>
            <w:lang w:val="da-DK"/>
          </w:rPr>
          <w:delText>IKKE</w:delText>
        </w:r>
      </w:del>
      <w:del w:id="24426" w:author="AbbVie7" w:date="2025-05-12T15:45:00Z">
        <w:r w:rsidRPr="00F125E4">
          <w:rPr>
            <w:lang w:val="da-DK"/>
          </w:rPr>
          <w:delText xml:space="preserve"> </w:delText>
        </w:r>
      </w:del>
      <w:del w:id="24427" w:author="AbbVie7" w:date="2025-05-12T15:45:00Z">
        <w:r w:rsidRPr="00F125E4" w:rsidR="007C7AF0">
          <w:rPr>
            <w:lang w:val="da-DK"/>
          </w:rPr>
          <w:delText>kanylen</w:delText>
        </w:r>
      </w:del>
      <w:del w:id="24428" w:author="AbbVie7" w:date="2025-05-12T15:45:00Z">
        <w:r>
          <w:rPr>
            <w:lang w:val="da-DK"/>
          </w:rPr>
          <w:delText xml:space="preserve"> eller sprøjten af</w:delText>
        </w:r>
      </w:del>
    </w:p>
    <w:p w:rsidR="00767709" w14:paraId="101DA4A9" w14:textId="77777777">
      <w:pPr>
        <w:ind w:left="567" w:hanging="567"/>
        <w:rPr>
          <w:del w:id="24429" w:author="AbbVie7" w:date="2025-05-12T15:45:00Z"/>
          <w:b/>
          <w:lang w:val="da-DK"/>
        </w:rPr>
      </w:pPr>
    </w:p>
    <w:p w:rsidR="00767709" w14:paraId="5C429E9E" w14:textId="77777777">
      <w:pPr>
        <w:ind w:left="567" w:hanging="567"/>
        <w:rPr>
          <w:del w:id="24430" w:author="AbbVie7" w:date="2025-05-12T15:45:00Z"/>
          <w:b/>
          <w:lang w:val="da-DK"/>
        </w:rPr>
      </w:pPr>
      <w:del w:id="24431" w:author="AbbVie7" w:date="2025-05-12T15:45:00Z">
        <w:r>
          <w:rPr>
            <w:b/>
            <w:szCs w:val="20"/>
            <w:lang w:val="en-GB"/>
          </w:rPr>
          <w:delText>5)</w:delText>
        </w:r>
      </w:del>
      <w:del w:id="24432" w:author="AbbVie7" w:date="2025-05-12T15:45:00Z">
        <w:r w:rsidRPr="00782746">
          <w:rPr>
            <w:rFonts w:ascii="Times New Roman Bold" w:hAnsi="Times New Roman Bold"/>
            <w:b/>
            <w:szCs w:val="20"/>
            <w:lang w:val="en-GB"/>
          </w:rPr>
          <w:delText xml:space="preserve"> </w:delText>
        </w:r>
      </w:del>
      <w:del w:id="24433" w:author="AbbVie7" w:date="2025-05-12T15:45:00Z">
        <w:r w:rsidRPr="00BC0E7E">
          <w:rPr>
            <w:rFonts w:ascii="Times New Roman Bold" w:hAnsi="Times New Roman Bold"/>
            <w:b/>
            <w:szCs w:val="20"/>
            <w:lang w:val="en-GB"/>
          </w:rPr>
          <w:tab/>
        </w:r>
      </w:del>
      <w:del w:id="24434" w:author="AbbVie7" w:date="2025-05-12T15:45:00Z">
        <w:r>
          <w:rPr>
            <w:b/>
            <w:lang w:val="da-DK"/>
          </w:rPr>
          <w:delText>Injektion af Humira</w:delText>
        </w:r>
      </w:del>
    </w:p>
    <w:p w:rsidR="00767709" w:rsidP="001C4540" w14:paraId="02CBE839" w14:textId="77777777">
      <w:pPr>
        <w:pStyle w:val="EMEABullet2"/>
        <w:numPr>
          <w:ilvl w:val="0"/>
          <w:numId w:val="85"/>
        </w:numPr>
        <w:tabs>
          <w:tab w:val="clear" w:pos="567"/>
        </w:tabs>
        <w:rPr>
          <w:del w:id="24435" w:author="AbbVie7" w:date="2025-05-12T15:45:00Z"/>
          <w:lang w:val="da-DK"/>
        </w:rPr>
      </w:pPr>
      <w:del w:id="24436" w:author="AbbVie7" w:date="2025-05-12T15:45:00Z">
        <w:r>
          <w:rPr>
            <w:lang w:val="da-DK"/>
          </w:rPr>
          <w:delText xml:space="preserve">Klem forsigtigt med </w:delText>
        </w:r>
      </w:del>
      <w:del w:id="24437" w:author="AbbVie7" w:date="2025-05-12T15:45:00Z">
        <w:r w:rsidR="00AC0E8B">
          <w:rPr>
            <w:lang w:val="da-DK"/>
          </w:rPr>
          <w:delText xml:space="preserve">den frie </w:delText>
        </w:r>
      </w:del>
      <w:del w:id="24438" w:author="AbbVie7" w:date="2025-05-12T15:45:00Z">
        <w:r>
          <w:rPr>
            <w:lang w:val="da-DK"/>
          </w:rPr>
          <w:delText>hånd om det rensede hudområde, og hold fast</w:delText>
        </w:r>
      </w:del>
    </w:p>
    <w:p w:rsidR="00767709" w:rsidP="001C4540" w14:paraId="6398777F" w14:textId="77777777">
      <w:pPr>
        <w:pStyle w:val="EMEABullet2"/>
        <w:numPr>
          <w:ilvl w:val="0"/>
          <w:numId w:val="86"/>
        </w:numPr>
        <w:tabs>
          <w:tab w:val="clear" w:pos="567"/>
        </w:tabs>
        <w:rPr>
          <w:del w:id="24439" w:author="AbbVie7" w:date="2025-05-12T15:45:00Z"/>
          <w:lang w:val="da-DK"/>
        </w:rPr>
      </w:pPr>
      <w:del w:id="24440" w:author="AbbVie7" w:date="2025-05-12T15:45:00Z">
        <w:r>
          <w:rPr>
            <w:lang w:val="da-DK"/>
          </w:rPr>
          <w:delText>Hold sprøjten med den anden hånd i en vinkel på 45° mod huden.</w:delText>
        </w:r>
      </w:del>
    </w:p>
    <w:p w:rsidR="00AC0E8B" w:rsidP="001C4540" w14:paraId="6B2D2418" w14:textId="77777777">
      <w:pPr>
        <w:pStyle w:val="EMEABullet2"/>
        <w:numPr>
          <w:ilvl w:val="0"/>
          <w:numId w:val="87"/>
        </w:numPr>
        <w:tabs>
          <w:tab w:val="clear" w:pos="567"/>
        </w:tabs>
        <w:rPr>
          <w:del w:id="24441" w:author="AbbVie7" w:date="2025-05-12T15:45:00Z"/>
          <w:lang w:val="da-DK"/>
        </w:rPr>
      </w:pPr>
      <w:del w:id="24442" w:author="AbbVie7" w:date="2025-05-12T15:45:00Z">
        <w:r>
          <w:rPr>
            <w:lang w:val="da-DK"/>
          </w:rPr>
          <w:delText>Pres kanylen med en hurtig, kort bevægelse helt ind i huden</w:delText>
        </w:r>
      </w:del>
    </w:p>
    <w:p w:rsidR="0013089A" w:rsidP="001C4540" w14:paraId="3DCE9F36" w14:textId="77777777">
      <w:pPr>
        <w:pStyle w:val="EMEABullet2"/>
        <w:numPr>
          <w:ilvl w:val="0"/>
          <w:numId w:val="88"/>
        </w:numPr>
        <w:tabs>
          <w:tab w:val="clear" w:pos="567"/>
        </w:tabs>
        <w:rPr>
          <w:del w:id="24443" w:author="AbbVie7" w:date="2025-05-12T15:45:00Z"/>
          <w:lang w:val="da-DK"/>
        </w:rPr>
      </w:pPr>
      <w:del w:id="24444" w:author="AbbVie7" w:date="2025-05-12T15:45:00Z">
        <w:r w:rsidRPr="0013089A">
          <w:rPr>
            <w:lang w:val="da-DK"/>
          </w:rPr>
          <w:delText xml:space="preserve">Slip huden </w:delText>
        </w:r>
      </w:del>
    </w:p>
    <w:p w:rsidR="00AC0E8B" w:rsidRPr="0013089A" w:rsidP="001C4540" w14:paraId="3ABEA313" w14:textId="77777777">
      <w:pPr>
        <w:pStyle w:val="EMEABullet2"/>
        <w:numPr>
          <w:ilvl w:val="0"/>
          <w:numId w:val="89"/>
        </w:numPr>
        <w:tabs>
          <w:tab w:val="clear" w:pos="567"/>
        </w:tabs>
        <w:rPr>
          <w:del w:id="24445" w:author="AbbVie7" w:date="2025-05-12T15:45:00Z"/>
          <w:lang w:val="da-DK"/>
        </w:rPr>
      </w:pPr>
      <w:del w:id="24446" w:author="AbbVie7" w:date="2025-05-12T15:45:00Z">
        <w:r w:rsidRPr="0013089A">
          <w:rPr>
            <w:lang w:val="da-DK"/>
          </w:rPr>
          <w:delText>Pres den hvide stempelstang ned for at injicere den flydende medicin indtil sprøjten er tom.</w:delText>
        </w:r>
      </w:del>
    </w:p>
    <w:p w:rsidR="00AC0E8B" w:rsidP="001C4540" w14:paraId="3E82DC2E" w14:textId="77777777">
      <w:pPr>
        <w:pStyle w:val="EMEABullet2"/>
        <w:numPr>
          <w:ilvl w:val="0"/>
          <w:numId w:val="90"/>
        </w:numPr>
        <w:tabs>
          <w:tab w:val="clear" w:pos="567"/>
        </w:tabs>
        <w:rPr>
          <w:del w:id="24447" w:author="AbbVie7" w:date="2025-05-12T15:45:00Z"/>
          <w:lang w:val="da-DK"/>
        </w:rPr>
      </w:pPr>
      <w:del w:id="24448" w:author="AbbVie7" w:date="2025-05-12T15:45:00Z">
        <w:r w:rsidRPr="00AC0E8B">
          <w:rPr>
            <w:lang w:val="da-DK"/>
          </w:rPr>
          <w:delText>Når sprøjten er tom, trækkes kanylen ud a</w:delText>
        </w:r>
      </w:del>
      <w:del w:id="24449" w:author="AbbVie7" w:date="2025-05-12T15:45:00Z">
        <w:r>
          <w:rPr>
            <w:lang w:val="da-DK"/>
          </w:rPr>
          <w:delText>f huden i den samme vinkel, som den blev ført ind</w:delText>
        </w:r>
      </w:del>
      <w:del w:id="24450" w:author="AbbVie7" w:date="2025-05-12T15:45:00Z">
        <w:r w:rsidR="00481A0A">
          <w:rPr>
            <w:lang w:val="da-DK"/>
          </w:rPr>
          <w:delText xml:space="preserve"> i.</w:delText>
        </w:r>
      </w:del>
    </w:p>
    <w:p w:rsidR="00767709" w14:paraId="3D45A71B" w14:textId="77777777">
      <w:pPr>
        <w:rPr>
          <w:del w:id="24451" w:author="AbbVie7" w:date="2025-05-12T15:45:00Z"/>
          <w:lang w:val="da-DK"/>
        </w:rPr>
      </w:pPr>
    </w:p>
    <w:p w:rsidR="00767709" w:rsidP="00471F4B" w14:paraId="34287AD8" w14:textId="77777777">
      <w:pPr>
        <w:pStyle w:val="EndnoteText"/>
        <w:tabs>
          <w:tab w:val="clear" w:pos="562"/>
        </w:tabs>
        <w:ind w:firstLine="2694"/>
        <w:rPr>
          <w:del w:id="24452" w:author="AbbVie7" w:date="2025-05-12T15:45:00Z"/>
          <w:lang w:val="da-DK"/>
        </w:rPr>
      </w:pPr>
      <w:del w:id="24453" w:author="AbbVie7" w:date="2025-05-12T15:45:00Z">
        <w:r w:rsidRPr="00F73B18">
          <w:rPr>
            <w:noProof/>
            <w:lang w:val="en-GB"/>
          </w:rPr>
          <w:drawing>
            <wp:inline distT="0" distB="0" distL="0" distR="0">
              <wp:extent cx="1895475" cy="185737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a:picLocks noChangeAspect="1" noChangeArrowheads="1"/>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Lst>
                      </a:blip>
                      <a:stretch>
                        <a:fillRect/>
                      </a:stretch>
                    </pic:blipFill>
                    <pic:spPr bwMode="auto">
                      <a:xfrm>
                        <a:off x="0" y="0"/>
                        <a:ext cx="1895475" cy="1857375"/>
                      </a:xfrm>
                      <a:prstGeom prst="rect">
                        <a:avLst/>
                      </a:prstGeom>
                      <a:noFill/>
                      <a:ln>
                        <a:noFill/>
                      </a:ln>
                    </pic:spPr>
                  </pic:pic>
                </a:graphicData>
              </a:graphic>
            </wp:inline>
          </w:drawing>
        </w:r>
      </w:del>
    </w:p>
    <w:p w:rsidR="00AC0E8B" w:rsidP="00AC0E8B" w14:paraId="0FFD879D" w14:textId="77777777">
      <w:pPr>
        <w:pStyle w:val="EMEANormal"/>
        <w:rPr>
          <w:del w:id="24454" w:author="AbbVie7" w:date="2025-05-12T15:45:00Z"/>
          <w:lang w:val="da-DK"/>
        </w:rPr>
      </w:pPr>
    </w:p>
    <w:p w:rsidR="00AC0E8B" w:rsidP="001C4540" w14:paraId="0C484F08" w14:textId="77777777">
      <w:pPr>
        <w:pStyle w:val="EMEABullet2"/>
        <w:numPr>
          <w:ilvl w:val="0"/>
          <w:numId w:val="110"/>
        </w:numPr>
        <w:tabs>
          <w:tab w:val="clear" w:pos="567"/>
        </w:tabs>
        <w:rPr>
          <w:del w:id="24455" w:author="AbbVie7" w:date="2025-05-12T15:45:00Z"/>
          <w:lang w:val="da-DK"/>
        </w:rPr>
      </w:pPr>
      <w:del w:id="24456" w:author="AbbVie7" w:date="2025-05-12T15:45:00Z">
        <w:r>
          <w:rPr>
            <w:lang w:val="da-DK"/>
          </w:rPr>
          <w:delText xml:space="preserve">Tryk forsigtigt det </w:delText>
        </w:r>
      </w:del>
      <w:del w:id="24457" w:author="AbbVie7" w:date="2025-05-12T15:45:00Z">
        <w:r w:rsidR="00154844">
          <w:rPr>
            <w:lang w:val="da-DK"/>
          </w:rPr>
          <w:delText>lyserøde</w:delText>
        </w:r>
      </w:del>
      <w:del w:id="24458" w:author="AbbVie7" w:date="2025-05-12T15:45:00Z">
        <w:r>
          <w:rPr>
            <w:lang w:val="da-DK"/>
          </w:rPr>
          <w:delText xml:space="preserve"> </w:delText>
        </w:r>
      </w:del>
      <w:del w:id="24459" w:author="AbbVie7" w:date="2025-05-12T15:45:00Z">
        <w:r w:rsidR="007C7AF0">
          <w:rPr>
            <w:lang w:val="da-DK"/>
          </w:rPr>
          <w:delText>kanyle</w:delText>
        </w:r>
      </w:del>
      <w:del w:id="24460" w:author="AbbVie7" w:date="2025-05-12T15:45:00Z">
        <w:r>
          <w:rPr>
            <w:lang w:val="da-DK"/>
          </w:rPr>
          <w:delText xml:space="preserve">hus tilbage over </w:delText>
        </w:r>
      </w:del>
      <w:del w:id="24461" w:author="AbbVie7" w:date="2025-05-12T15:45:00Z">
        <w:r w:rsidR="007C7AF0">
          <w:rPr>
            <w:lang w:val="da-DK"/>
          </w:rPr>
          <w:delText>kanylen</w:delText>
        </w:r>
      </w:del>
      <w:del w:id="24462" w:author="AbbVie7" w:date="2025-05-12T15:45:00Z">
        <w:r>
          <w:rPr>
            <w:lang w:val="da-DK"/>
          </w:rPr>
          <w:delText xml:space="preserve"> og læg sprøjten fra dig på di</w:delText>
        </w:r>
      </w:del>
      <w:del w:id="24463" w:author="AbbVie7" w:date="2025-05-12T15:45:00Z">
        <w:r w:rsidR="007C7AF0">
          <w:rPr>
            <w:lang w:val="da-DK"/>
          </w:rPr>
          <w:delText>t</w:delText>
        </w:r>
      </w:del>
      <w:del w:id="24464" w:author="AbbVie7" w:date="2025-05-12T15:45:00Z">
        <w:r>
          <w:rPr>
            <w:lang w:val="da-DK"/>
          </w:rPr>
          <w:delText xml:space="preserve"> arbejds</w:delText>
        </w:r>
      </w:del>
      <w:del w:id="24465" w:author="AbbVie7" w:date="2025-05-12T15:45:00Z">
        <w:r w:rsidR="007C7AF0">
          <w:rPr>
            <w:lang w:val="da-DK"/>
          </w:rPr>
          <w:delText>sted</w:delText>
        </w:r>
      </w:del>
    </w:p>
    <w:p w:rsidR="00AC0E8B" w:rsidP="001C4540" w14:paraId="4D0C93D6" w14:textId="77777777">
      <w:pPr>
        <w:pStyle w:val="EMEABullet2"/>
        <w:numPr>
          <w:ilvl w:val="0"/>
          <w:numId w:val="111"/>
        </w:numPr>
        <w:tabs>
          <w:tab w:val="clear" w:pos="567"/>
        </w:tabs>
        <w:rPr>
          <w:del w:id="24466" w:author="AbbVie7" w:date="2025-05-12T15:45:00Z"/>
          <w:lang w:val="da-DK"/>
        </w:rPr>
      </w:pPr>
      <w:del w:id="24467" w:author="AbbVie7" w:date="2025-05-12T15:45:00Z">
        <w:r w:rsidRPr="00F125E4">
          <w:rPr>
            <w:lang w:val="da-DK"/>
          </w:rPr>
          <w:delText xml:space="preserve">Sæt </w:delText>
        </w:r>
      </w:del>
      <w:del w:id="24468" w:author="AbbVie7" w:date="2025-05-12T15:45:00Z">
        <w:r w:rsidRPr="00F125E4">
          <w:rPr>
            <w:b/>
            <w:lang w:val="da-DK"/>
          </w:rPr>
          <w:delText>IKKE</w:delText>
        </w:r>
      </w:del>
      <w:del w:id="24469" w:author="AbbVie7" w:date="2025-05-12T15:45:00Z">
        <w:r w:rsidRPr="00F125E4">
          <w:rPr>
            <w:lang w:val="da-DK"/>
          </w:rPr>
          <w:delText xml:space="preserve"> den</w:delText>
        </w:r>
      </w:del>
      <w:del w:id="24470" w:author="AbbVie7" w:date="2025-05-12T15:45:00Z">
        <w:r>
          <w:rPr>
            <w:lang w:val="da-DK"/>
          </w:rPr>
          <w:delText xml:space="preserve"> klare </w:delText>
        </w:r>
      </w:del>
      <w:del w:id="24471" w:author="AbbVie7" w:date="2025-05-12T15:45:00Z">
        <w:r w:rsidR="007C7AF0">
          <w:rPr>
            <w:lang w:val="da-DK"/>
          </w:rPr>
          <w:delText>kanyle</w:delText>
        </w:r>
      </w:del>
      <w:del w:id="24472" w:author="AbbVie7" w:date="2025-05-12T15:45:00Z">
        <w:r>
          <w:rPr>
            <w:lang w:val="da-DK"/>
          </w:rPr>
          <w:delText xml:space="preserve">hætte tilbage på </w:delText>
        </w:r>
      </w:del>
      <w:del w:id="24473" w:author="AbbVie7" w:date="2025-05-12T15:45:00Z">
        <w:r w:rsidR="007C7AF0">
          <w:rPr>
            <w:lang w:val="da-DK"/>
          </w:rPr>
          <w:delText>kanylen</w:delText>
        </w:r>
      </w:del>
      <w:del w:id="24474" w:author="AbbVie7" w:date="2025-05-12T15:45:00Z">
        <w:r>
          <w:rPr>
            <w:lang w:val="da-DK"/>
          </w:rPr>
          <w:delText>.</w:delText>
        </w:r>
      </w:del>
    </w:p>
    <w:p w:rsidR="00AC0E8B" w:rsidP="00AC0E8B" w14:paraId="76905FD7" w14:textId="77777777">
      <w:pPr>
        <w:pStyle w:val="EMEANormal"/>
        <w:rPr>
          <w:del w:id="24475" w:author="AbbVie7" w:date="2025-05-12T15:45:00Z"/>
          <w:lang w:val="da-DK"/>
        </w:rPr>
      </w:pPr>
    </w:p>
    <w:p w:rsidR="00AC0E8B" w:rsidP="00471F4B" w14:paraId="1BB9B8EA" w14:textId="77777777">
      <w:pPr>
        <w:pStyle w:val="EMEANormal"/>
        <w:ind w:firstLine="1276"/>
        <w:rPr>
          <w:del w:id="24476" w:author="AbbVie7" w:date="2025-05-12T15:45:00Z"/>
          <w:lang w:val="en-GB"/>
        </w:rPr>
      </w:pPr>
      <w:del w:id="24477" w:author="AbbVie7" w:date="2025-05-12T15:45:00Z">
        <w:r w:rsidRPr="00F73B18">
          <w:rPr>
            <w:noProof/>
            <w:lang w:val="en-GB"/>
          </w:rPr>
          <w:drawing>
            <wp:inline distT="0" distB="0" distL="0" distR="0">
              <wp:extent cx="3914775" cy="180022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a:picLocks noChangeAspect="1" noChangeArrowheads="1"/>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Lst>
                      </a:blip>
                      <a:stretch>
                        <a:fillRect/>
                      </a:stretch>
                    </pic:blipFill>
                    <pic:spPr bwMode="auto">
                      <a:xfrm>
                        <a:off x="0" y="0"/>
                        <a:ext cx="3914775" cy="1800225"/>
                      </a:xfrm>
                      <a:prstGeom prst="rect">
                        <a:avLst/>
                      </a:prstGeom>
                      <a:noFill/>
                      <a:ln>
                        <a:noFill/>
                      </a:ln>
                    </pic:spPr>
                  </pic:pic>
                </a:graphicData>
              </a:graphic>
            </wp:inline>
          </w:drawing>
        </w:r>
      </w:del>
    </w:p>
    <w:p w:rsidR="00B27F32" w:rsidP="00471F4B" w14:paraId="3EF79B96" w14:textId="77777777">
      <w:pPr>
        <w:pStyle w:val="EMEANormal"/>
        <w:ind w:firstLine="1276"/>
        <w:rPr>
          <w:del w:id="24478" w:author="AbbVie7" w:date="2025-05-12T15:45:00Z"/>
          <w:lang w:val="da-DK"/>
        </w:rPr>
      </w:pPr>
    </w:p>
    <w:p w:rsidR="00767709" w:rsidRPr="00F125E4" w:rsidP="001C4540" w14:paraId="3C189445" w14:textId="77777777">
      <w:pPr>
        <w:pStyle w:val="EMEABullet2"/>
        <w:numPr>
          <w:ilvl w:val="0"/>
          <w:numId w:val="112"/>
        </w:numPr>
        <w:tabs>
          <w:tab w:val="clear" w:pos="567"/>
        </w:tabs>
        <w:rPr>
          <w:del w:id="24479" w:author="AbbVie7" w:date="2025-05-12T15:45:00Z"/>
          <w:lang w:val="da-DK"/>
        </w:rPr>
      </w:pPr>
      <w:del w:id="24480" w:author="AbbVie7" w:date="2025-05-12T15:45:00Z">
        <w:r>
          <w:rPr>
            <w:lang w:val="da-DK"/>
          </w:rPr>
          <w:delText xml:space="preserve">Pres et stykke gazebind over injektionsstedet i 10 sekunder. Der kan forekomme en mindre blødning. Gnid </w:delText>
        </w:r>
      </w:del>
      <w:del w:id="24481" w:author="AbbVie7" w:date="2025-05-12T15:45:00Z">
        <w:r w:rsidRPr="00F125E4" w:rsidR="00AC0E8B">
          <w:rPr>
            <w:b/>
            <w:lang w:val="da-DK"/>
          </w:rPr>
          <w:delText>IKKE</w:delText>
        </w:r>
      </w:del>
      <w:del w:id="24482" w:author="AbbVie7" w:date="2025-05-12T15:45:00Z">
        <w:r w:rsidRPr="00F125E4" w:rsidR="00AC0E8B">
          <w:rPr>
            <w:lang w:val="da-DK"/>
          </w:rPr>
          <w:delText xml:space="preserve"> </w:delText>
        </w:r>
      </w:del>
      <w:del w:id="24483" w:author="AbbVie7" w:date="2025-05-12T15:45:00Z">
        <w:r w:rsidRPr="00F125E4">
          <w:rPr>
            <w:lang w:val="da-DK"/>
          </w:rPr>
          <w:delText xml:space="preserve">på injektionsstedet. Brug evt. et plaster. </w:delText>
        </w:r>
      </w:del>
    </w:p>
    <w:p w:rsidR="00767709" w:rsidRPr="00F125E4" w14:paraId="15FCFF8C" w14:textId="77777777">
      <w:pPr>
        <w:pStyle w:val="EMEAHeading2SPC"/>
        <w:spacing w:before="240" w:after="240"/>
        <w:rPr>
          <w:del w:id="24484" w:author="AbbVie7" w:date="2025-05-12T15:45:00Z"/>
          <w:rFonts w:ascii="Times New Roman" w:hAnsi="Times New Roman"/>
          <w:lang w:val="da-DK"/>
        </w:rPr>
      </w:pPr>
      <w:del w:id="24485" w:author="AbbVie7" w:date="2025-05-12T15:45:00Z">
        <w:r w:rsidRPr="00F125E4">
          <w:rPr>
            <w:rFonts w:ascii="Times New Roman" w:hAnsi="Times New Roman"/>
            <w:lang w:val="da-DK"/>
          </w:rPr>
          <w:tab/>
          <w:delText>Bortskaffelse af udstyr</w:delText>
        </w:r>
      </w:del>
    </w:p>
    <w:p w:rsidR="00AC0E8B" w:rsidRPr="00F125E4" w:rsidP="001C4540" w14:paraId="25E46797" w14:textId="77777777">
      <w:pPr>
        <w:pStyle w:val="EMEABullet2"/>
        <w:numPr>
          <w:ilvl w:val="0"/>
          <w:numId w:val="91"/>
        </w:numPr>
        <w:tabs>
          <w:tab w:val="clear" w:pos="567"/>
        </w:tabs>
        <w:rPr>
          <w:del w:id="24486" w:author="AbbVie7" w:date="2025-05-12T15:45:00Z"/>
          <w:lang w:val="da-DK"/>
        </w:rPr>
      </w:pPr>
      <w:del w:id="24487" w:author="AbbVie7" w:date="2025-05-12T15:45:00Z">
        <w:r w:rsidRPr="00F125E4">
          <w:rPr>
            <w:lang w:val="da-DK"/>
          </w:rPr>
          <w:delText>Du har brug for en særlig beholder til medicinaffald, såsom en kanyleboks eller som læge</w:delText>
        </w:r>
      </w:del>
      <w:del w:id="24488" w:author="AbbVie7" w:date="2025-05-12T15:45:00Z">
        <w:r w:rsidRPr="00F125E4" w:rsidR="001520D6">
          <w:rPr>
            <w:lang w:val="da-DK"/>
          </w:rPr>
          <w:delText>n</w:delText>
        </w:r>
      </w:del>
      <w:del w:id="24489" w:author="AbbVie7" w:date="2025-05-12T15:45:00Z">
        <w:r w:rsidRPr="00F125E4">
          <w:rPr>
            <w:lang w:val="da-DK"/>
          </w:rPr>
          <w:delText>, sygeplejerske</w:delText>
        </w:r>
      </w:del>
      <w:del w:id="24490" w:author="AbbVie7" w:date="2025-05-12T15:45:00Z">
        <w:r w:rsidRPr="00F125E4" w:rsidR="001520D6">
          <w:rPr>
            <w:lang w:val="da-DK"/>
          </w:rPr>
          <w:delText>n</w:delText>
        </w:r>
      </w:del>
      <w:del w:id="24491" w:author="AbbVie7" w:date="2025-05-12T15:45:00Z">
        <w:r w:rsidRPr="00F125E4">
          <w:rPr>
            <w:lang w:val="da-DK"/>
          </w:rPr>
          <w:delText xml:space="preserve"> eller farmaceut</w:delText>
        </w:r>
      </w:del>
      <w:del w:id="24492" w:author="AbbVie7" w:date="2025-05-12T15:45:00Z">
        <w:r w:rsidRPr="00F125E4" w:rsidR="001520D6">
          <w:rPr>
            <w:lang w:val="da-DK"/>
          </w:rPr>
          <w:delText>en</w:delText>
        </w:r>
      </w:del>
      <w:del w:id="24493" w:author="AbbVie7" w:date="2025-05-12T15:45:00Z">
        <w:r w:rsidRPr="00F125E4">
          <w:rPr>
            <w:lang w:val="da-DK"/>
          </w:rPr>
          <w:delText xml:space="preserve"> har instrueret dig.</w:delText>
        </w:r>
      </w:del>
    </w:p>
    <w:p w:rsidR="00745EAC" w:rsidRPr="00F125E4" w:rsidP="001C4540" w14:paraId="4666DB81" w14:textId="77777777">
      <w:pPr>
        <w:pStyle w:val="EMEABullet2"/>
        <w:numPr>
          <w:ilvl w:val="0"/>
          <w:numId w:val="92"/>
        </w:numPr>
        <w:tabs>
          <w:tab w:val="clear" w:pos="567"/>
        </w:tabs>
        <w:rPr>
          <w:del w:id="24494" w:author="AbbVie7" w:date="2025-05-12T15:45:00Z"/>
          <w:lang w:val="da-DK"/>
        </w:rPr>
      </w:pPr>
      <w:del w:id="24495" w:author="AbbVie7" w:date="2025-05-12T15:45:00Z">
        <w:r w:rsidRPr="00F125E4">
          <w:rPr>
            <w:lang w:val="da-DK"/>
          </w:rPr>
          <w:delText xml:space="preserve">Læg sprøjten med </w:delText>
        </w:r>
      </w:del>
      <w:del w:id="24496" w:author="AbbVie7" w:date="2025-05-12T15:45:00Z">
        <w:r w:rsidRPr="00F125E4" w:rsidR="007C7AF0">
          <w:rPr>
            <w:lang w:val="da-DK"/>
          </w:rPr>
          <w:delText>kanylen</w:delText>
        </w:r>
      </w:del>
      <w:del w:id="24497" w:author="AbbVie7" w:date="2025-05-12T15:45:00Z">
        <w:r w:rsidRPr="00F125E4">
          <w:rPr>
            <w:lang w:val="da-DK"/>
          </w:rPr>
          <w:delText>, hætteglas og hætteglasadapteren ned i en særlig kanyleboks</w:delText>
        </w:r>
      </w:del>
      <w:del w:id="24498" w:author="AbbVie7" w:date="2025-05-12T15:45:00Z">
        <w:r w:rsidRPr="00F125E4" w:rsidR="0013089A">
          <w:rPr>
            <w:lang w:val="da-DK"/>
          </w:rPr>
          <w:delText xml:space="preserve">. </w:delText>
        </w:r>
      </w:del>
      <w:del w:id="24499" w:author="AbbVie7" w:date="2025-05-12T15:45:00Z">
        <w:r w:rsidRPr="00F125E4" w:rsidR="001520D6">
          <w:rPr>
            <w:lang w:val="da-DK"/>
          </w:rPr>
          <w:delText>Det m</w:delText>
        </w:r>
      </w:del>
      <w:del w:id="24500" w:author="AbbVie7" w:date="2025-05-12T15:45:00Z">
        <w:r w:rsidRPr="00F125E4" w:rsidR="0013089A">
          <w:rPr>
            <w:lang w:val="da-DK"/>
          </w:rPr>
          <w:delText>å</w:delText>
        </w:r>
      </w:del>
      <w:del w:id="24501" w:author="AbbVie7" w:date="2025-05-12T15:45:00Z">
        <w:r w:rsidRPr="00F125E4" w:rsidR="001520D6">
          <w:rPr>
            <w:lang w:val="da-DK"/>
          </w:rPr>
          <w:delText xml:space="preserve"> </w:delText>
        </w:r>
      </w:del>
      <w:del w:id="24502" w:author="AbbVie7" w:date="2025-05-12T15:45:00Z">
        <w:r w:rsidRPr="00F125E4" w:rsidR="001520D6">
          <w:rPr>
            <w:b/>
            <w:lang w:val="da-DK"/>
          </w:rPr>
          <w:delText>IKKE</w:delText>
        </w:r>
      </w:del>
      <w:del w:id="24503" w:author="AbbVie7" w:date="2025-05-12T15:45:00Z">
        <w:r w:rsidRPr="00F125E4" w:rsidR="00B33C48">
          <w:rPr>
            <w:lang w:val="da-DK"/>
          </w:rPr>
          <w:delText xml:space="preserve"> </w:delText>
        </w:r>
      </w:del>
      <w:del w:id="24504" w:author="AbbVie7" w:date="2025-05-12T15:45:00Z">
        <w:r w:rsidRPr="00F125E4" w:rsidR="0013089A">
          <w:rPr>
            <w:lang w:val="da-DK"/>
          </w:rPr>
          <w:delText>lægges i husholdningsaffaldet.</w:delText>
        </w:r>
      </w:del>
    </w:p>
    <w:p w:rsidR="00745EAC" w:rsidRPr="00745EAC" w:rsidP="001C4540" w14:paraId="72FFC0EC" w14:textId="77777777">
      <w:pPr>
        <w:pStyle w:val="EMEABullet2"/>
        <w:numPr>
          <w:ilvl w:val="0"/>
          <w:numId w:val="93"/>
        </w:numPr>
        <w:tabs>
          <w:tab w:val="clear" w:pos="567"/>
        </w:tabs>
        <w:rPr>
          <w:del w:id="24505" w:author="AbbVie7" w:date="2025-05-12T15:45:00Z"/>
          <w:lang w:val="da-DK"/>
        </w:rPr>
      </w:pPr>
      <w:del w:id="24506" w:author="AbbVie7" w:date="2025-05-12T15:45:00Z">
        <w:r w:rsidRPr="00F125E4">
          <w:rPr>
            <w:lang w:val="da-DK"/>
          </w:rPr>
          <w:delText xml:space="preserve">Sprøjten, </w:delText>
        </w:r>
      </w:del>
      <w:del w:id="24507" w:author="AbbVie7" w:date="2025-05-12T15:45:00Z">
        <w:r w:rsidRPr="00F125E4" w:rsidR="007C7AF0">
          <w:rPr>
            <w:lang w:val="da-DK"/>
          </w:rPr>
          <w:delText>kanylen</w:delText>
        </w:r>
      </w:del>
      <w:del w:id="24508" w:author="AbbVie7" w:date="2025-05-12T15:45:00Z">
        <w:r w:rsidRPr="00F125E4">
          <w:rPr>
            <w:lang w:val="da-DK"/>
          </w:rPr>
          <w:delText>, hætt</w:delText>
        </w:r>
      </w:del>
      <w:del w:id="24509" w:author="AbbVie7" w:date="2025-05-12T15:45:00Z">
        <w:r w:rsidRPr="00F125E4" w:rsidR="0013089A">
          <w:rPr>
            <w:lang w:val="da-DK"/>
          </w:rPr>
          <w:delText xml:space="preserve">eglas og hætteglasadapteren må </w:delText>
        </w:r>
      </w:del>
      <w:del w:id="24510" w:author="AbbVie7" w:date="2025-05-12T15:45:00Z">
        <w:r w:rsidRPr="00F125E4" w:rsidR="0013089A">
          <w:rPr>
            <w:b/>
            <w:lang w:val="da-DK"/>
          </w:rPr>
          <w:delText>ALDRIG</w:delText>
        </w:r>
      </w:del>
      <w:del w:id="24511" w:author="AbbVie7" w:date="2025-05-12T15:45:00Z">
        <w:r w:rsidRPr="00F125E4">
          <w:rPr>
            <w:lang w:val="da-DK"/>
          </w:rPr>
          <w:delText xml:space="preserve"> genbruges</w:delText>
        </w:r>
      </w:del>
      <w:del w:id="24512" w:author="AbbVie7" w:date="2025-05-12T15:45:00Z">
        <w:r>
          <w:rPr>
            <w:lang w:val="da-DK"/>
          </w:rPr>
          <w:delText>.</w:delText>
        </w:r>
      </w:del>
    </w:p>
    <w:p w:rsidR="00767709" w:rsidP="001C4540" w14:paraId="58990E80" w14:textId="77777777">
      <w:pPr>
        <w:pStyle w:val="EMEABullet2"/>
        <w:numPr>
          <w:ilvl w:val="0"/>
          <w:numId w:val="94"/>
        </w:numPr>
        <w:tabs>
          <w:tab w:val="clear" w:pos="567"/>
        </w:tabs>
        <w:rPr>
          <w:del w:id="24513" w:author="AbbVie7" w:date="2025-05-12T15:45:00Z"/>
          <w:lang w:val="da-DK"/>
        </w:rPr>
      </w:pPr>
      <w:del w:id="24514" w:author="AbbVie7" w:date="2025-05-12T15:45:00Z">
        <w:r>
          <w:rPr>
            <w:lang w:val="da-DK"/>
          </w:rPr>
          <w:delText xml:space="preserve">Opbevar </w:delText>
        </w:r>
      </w:del>
      <w:del w:id="24515" w:author="AbbVie7" w:date="2025-05-12T15:45:00Z">
        <w:r w:rsidR="001520D6">
          <w:rPr>
            <w:lang w:val="da-DK"/>
          </w:rPr>
          <w:delText xml:space="preserve">altid </w:delText>
        </w:r>
      </w:del>
      <w:del w:id="24516" w:author="AbbVie7" w:date="2025-05-12T15:45:00Z">
        <w:r>
          <w:rPr>
            <w:lang w:val="da-DK"/>
          </w:rPr>
          <w:delText>den særlige beholderen utilgængeligt for børn</w:delText>
        </w:r>
      </w:del>
      <w:del w:id="24517" w:author="AbbVie7" w:date="2025-05-12T15:45:00Z">
        <w:r w:rsidR="00E135AB">
          <w:rPr>
            <w:lang w:val="da-DK"/>
          </w:rPr>
          <w:delText>.</w:delText>
        </w:r>
      </w:del>
    </w:p>
    <w:p w:rsidR="00745EAC" w:rsidP="001C4540" w14:paraId="02CE2C94" w14:textId="77777777">
      <w:pPr>
        <w:pStyle w:val="EMEABullet2"/>
        <w:numPr>
          <w:ilvl w:val="0"/>
          <w:numId w:val="94"/>
        </w:numPr>
        <w:tabs>
          <w:tab w:val="clear" w:pos="567"/>
        </w:tabs>
        <w:rPr>
          <w:del w:id="24518" w:author="AbbVie7" w:date="2025-05-12T15:45:00Z"/>
          <w:lang w:val="da-DK"/>
        </w:rPr>
      </w:pPr>
      <w:del w:id="24519" w:author="AbbVie7" w:date="2025-05-12T15:45:00Z">
        <w:r>
          <w:rPr>
            <w:lang w:val="da-DK"/>
          </w:rPr>
          <w:delText xml:space="preserve">Det øvrige affald kan smides </w:delText>
        </w:r>
      </w:del>
      <w:del w:id="24520" w:author="AbbVie7" w:date="2025-05-12T15:45:00Z">
        <w:r w:rsidR="0013089A">
          <w:rPr>
            <w:lang w:val="da-DK"/>
          </w:rPr>
          <w:delText>ud med husholdnings</w:delText>
        </w:r>
      </w:del>
      <w:del w:id="24521" w:author="AbbVie7" w:date="2025-05-12T15:45:00Z">
        <w:r>
          <w:rPr>
            <w:lang w:val="da-DK"/>
          </w:rPr>
          <w:delText>affald</w:delText>
        </w:r>
      </w:del>
      <w:del w:id="24522" w:author="AbbVie7" w:date="2025-05-12T15:45:00Z">
        <w:r w:rsidR="0013089A">
          <w:rPr>
            <w:lang w:val="da-DK"/>
          </w:rPr>
          <w:delText>et</w:delText>
        </w:r>
      </w:del>
      <w:del w:id="24523" w:author="AbbVie7" w:date="2025-05-12T15:45:00Z">
        <w:r>
          <w:rPr>
            <w:lang w:val="da-DK"/>
          </w:rPr>
          <w:delText>.</w:delText>
        </w:r>
      </w:del>
    </w:p>
    <w:p w:rsidR="00BF4E04" w:rsidRPr="00BF4E04" w:rsidP="00BF4E04" w14:paraId="3A90E8B5" w14:textId="77777777">
      <w:pPr>
        <w:pStyle w:val="EMEANormal"/>
        <w:rPr>
          <w:del w:id="24524" w:author="AbbVie7" w:date="2025-05-12T15:45:00Z"/>
          <w:lang w:val="da-DK"/>
        </w:rPr>
      </w:pPr>
    </w:p>
    <w:p w:rsidR="00767709" w:rsidP="00BF4E04" w14:paraId="643C3169" w14:textId="77777777">
      <w:pPr>
        <w:pStyle w:val="EMEAHeadingLeaflet"/>
        <w:spacing w:before="0" w:beforeLines="0" w:after="0" w:afterLines="0"/>
        <w:rPr>
          <w:del w:id="24525" w:author="AbbVie7" w:date="2025-05-12T15:45:00Z"/>
          <w:rFonts w:ascii="Times New Roman" w:hAnsi="Times New Roman"/>
          <w:bCs/>
          <w:lang w:val="da-DK"/>
        </w:rPr>
      </w:pPr>
      <w:del w:id="24526" w:author="AbbVie7" w:date="2025-05-12T15:45:00Z">
        <w:r>
          <w:rPr>
            <w:rFonts w:ascii="Times New Roman" w:hAnsi="Times New Roman"/>
            <w:bCs/>
            <w:lang w:val="da-DK"/>
          </w:rPr>
          <w:delText xml:space="preserve">Hvis </w:delText>
        </w:r>
      </w:del>
      <w:del w:id="24527" w:author="AbbVie7" w:date="2025-05-12T15:45:00Z">
        <w:r w:rsidR="0090154A">
          <w:rPr>
            <w:rFonts w:ascii="Times New Roman" w:hAnsi="Times New Roman"/>
            <w:bCs/>
            <w:lang w:val="da-DK"/>
          </w:rPr>
          <w:delText>du</w:delText>
        </w:r>
      </w:del>
      <w:del w:id="24528" w:author="AbbVie7" w:date="2025-05-12T15:45:00Z">
        <w:r>
          <w:rPr>
            <w:rFonts w:ascii="Times New Roman" w:hAnsi="Times New Roman"/>
            <w:bCs/>
            <w:lang w:val="da-DK"/>
          </w:rPr>
          <w:delText xml:space="preserve"> har g</w:delText>
        </w:r>
      </w:del>
      <w:del w:id="24529" w:author="AbbVie7" w:date="2025-05-12T15:45:00Z">
        <w:r w:rsidR="001520D6">
          <w:rPr>
            <w:rFonts w:ascii="Times New Roman" w:hAnsi="Times New Roman"/>
            <w:bCs/>
            <w:lang w:val="da-DK"/>
          </w:rPr>
          <w:delText>iv</w:delText>
        </w:r>
      </w:del>
      <w:del w:id="24530" w:author="AbbVie7" w:date="2025-05-12T15:45:00Z">
        <w:r>
          <w:rPr>
            <w:rFonts w:ascii="Times New Roman" w:hAnsi="Times New Roman"/>
            <w:bCs/>
            <w:lang w:val="da-DK"/>
          </w:rPr>
          <w:delText>et for meget Humira</w:delText>
        </w:r>
      </w:del>
    </w:p>
    <w:p w:rsidR="00BF4E04" w:rsidRPr="00BF4E04" w:rsidP="00BF4E04" w14:paraId="744068D3" w14:textId="77777777">
      <w:pPr>
        <w:pStyle w:val="EMEANormal"/>
        <w:rPr>
          <w:del w:id="24531" w:author="AbbVie7" w:date="2025-05-12T15:45:00Z"/>
          <w:lang w:val="da-DK"/>
        </w:rPr>
      </w:pPr>
    </w:p>
    <w:p w:rsidR="00767709" w14:paraId="66026521" w14:textId="77777777">
      <w:pPr>
        <w:rPr>
          <w:del w:id="24532" w:author="AbbVie7" w:date="2025-05-12T15:45:00Z"/>
          <w:lang w:val="da-DK"/>
        </w:rPr>
      </w:pPr>
      <w:del w:id="24533" w:author="AbbVie7" w:date="2025-05-12T15:45:00Z">
        <w:r>
          <w:rPr>
            <w:lang w:val="da-DK"/>
          </w:rPr>
          <w:delText xml:space="preserve">Hvis </w:delText>
        </w:r>
      </w:del>
      <w:del w:id="24534" w:author="AbbVie7" w:date="2025-05-12T15:45:00Z">
        <w:r w:rsidR="0090154A">
          <w:rPr>
            <w:lang w:val="da-DK"/>
          </w:rPr>
          <w:delText>du</w:delText>
        </w:r>
      </w:del>
      <w:del w:id="24535" w:author="AbbVie7" w:date="2025-05-12T15:45:00Z">
        <w:r>
          <w:rPr>
            <w:lang w:val="da-DK"/>
          </w:rPr>
          <w:delText xml:space="preserve"> ved en fejltagelse</w:delText>
        </w:r>
      </w:del>
      <w:del w:id="24536" w:author="AbbVie7" w:date="2025-05-12T15:45:00Z">
        <w:r w:rsidR="001520D6">
          <w:rPr>
            <w:lang w:val="da-DK"/>
          </w:rPr>
          <w:delText xml:space="preserve"> har</w:delText>
        </w:r>
      </w:del>
      <w:del w:id="24537" w:author="AbbVie7" w:date="2025-05-12T15:45:00Z">
        <w:r>
          <w:rPr>
            <w:lang w:val="da-DK"/>
          </w:rPr>
          <w:delText xml:space="preserve"> injicere</w:delText>
        </w:r>
      </w:del>
      <w:del w:id="24538" w:author="AbbVie7" w:date="2025-05-12T15:45:00Z">
        <w:r w:rsidR="001520D6">
          <w:rPr>
            <w:lang w:val="da-DK"/>
          </w:rPr>
          <w:delText>t</w:delText>
        </w:r>
      </w:del>
      <w:del w:id="24539" w:author="AbbVie7" w:date="2025-05-12T15:45:00Z">
        <w:r w:rsidR="00745EAC">
          <w:rPr>
            <w:lang w:val="da-DK"/>
          </w:rPr>
          <w:delText xml:space="preserve"> en større mængde</w:delText>
        </w:r>
      </w:del>
      <w:del w:id="24540" w:author="AbbVie7" w:date="2025-05-12T15:45:00Z">
        <w:r>
          <w:rPr>
            <w:lang w:val="da-DK"/>
          </w:rPr>
          <w:delText xml:space="preserve"> Humira</w:delText>
        </w:r>
      </w:del>
      <w:del w:id="24541" w:author="AbbVie7" w:date="2025-05-12T15:45:00Z">
        <w:r w:rsidR="0013089A">
          <w:rPr>
            <w:lang w:val="da-DK"/>
          </w:rPr>
          <w:delText xml:space="preserve"> end ordineret</w:delText>
        </w:r>
      </w:del>
      <w:del w:id="24542" w:author="AbbVie7" w:date="2025-05-12T15:45:00Z">
        <w:r w:rsidR="00745EAC">
          <w:rPr>
            <w:lang w:val="da-DK"/>
          </w:rPr>
          <w:delText xml:space="preserve"> eller hvis du </w:delText>
        </w:r>
      </w:del>
      <w:del w:id="24543" w:author="AbbVie7" w:date="2025-05-12T15:45:00Z">
        <w:r w:rsidR="0013089A">
          <w:rPr>
            <w:lang w:val="da-DK"/>
          </w:rPr>
          <w:delText xml:space="preserve">har </w:delText>
        </w:r>
      </w:del>
      <w:del w:id="24544" w:author="AbbVie7" w:date="2025-05-12T15:45:00Z">
        <w:r w:rsidR="00745EAC">
          <w:rPr>
            <w:lang w:val="da-DK"/>
          </w:rPr>
          <w:delText>injicere</w:delText>
        </w:r>
      </w:del>
      <w:del w:id="24545" w:author="AbbVie7" w:date="2025-05-12T15:45:00Z">
        <w:r w:rsidR="0013089A">
          <w:rPr>
            <w:lang w:val="da-DK"/>
          </w:rPr>
          <w:delText>t</w:delText>
        </w:r>
      </w:del>
      <w:del w:id="24546" w:author="AbbVie7" w:date="2025-05-12T15:45:00Z">
        <w:r w:rsidR="00745EAC">
          <w:rPr>
            <w:lang w:val="da-DK"/>
          </w:rPr>
          <w:delText xml:space="preserve"> </w:delText>
        </w:r>
      </w:del>
      <w:del w:id="24547" w:author="AbbVie7" w:date="2025-05-12T15:45:00Z">
        <w:r>
          <w:rPr>
            <w:lang w:val="da-DK"/>
          </w:rPr>
          <w:delText xml:space="preserve">hyppigere end forskrevet af lægen, kontakt lægen og fortæl ham/hende, at </w:delText>
        </w:r>
      </w:del>
      <w:del w:id="24548" w:author="AbbVie7" w:date="2025-05-12T15:45:00Z">
        <w:r w:rsidR="00745EAC">
          <w:rPr>
            <w:lang w:val="da-DK"/>
          </w:rPr>
          <w:delText xml:space="preserve">dit barn </w:delText>
        </w:r>
      </w:del>
      <w:del w:id="24549" w:author="AbbVie7" w:date="2025-05-12T15:45:00Z">
        <w:r>
          <w:rPr>
            <w:lang w:val="da-DK"/>
          </w:rPr>
          <w:delText xml:space="preserve">har </w:delText>
        </w:r>
      </w:del>
      <w:del w:id="24550" w:author="AbbVie7" w:date="2025-05-12T15:45:00Z">
        <w:r w:rsidR="0013089A">
          <w:rPr>
            <w:lang w:val="da-DK"/>
          </w:rPr>
          <w:delText>få</w:delText>
        </w:r>
      </w:del>
      <w:del w:id="24551" w:author="AbbVie7" w:date="2025-05-12T15:45:00Z">
        <w:r>
          <w:rPr>
            <w:lang w:val="da-DK"/>
          </w:rPr>
          <w:delText xml:space="preserve">et </w:delText>
        </w:r>
      </w:del>
      <w:del w:id="24552" w:author="AbbVie7" w:date="2025-05-12T15:45:00Z">
        <w:r w:rsidR="001520D6">
          <w:rPr>
            <w:lang w:val="da-DK"/>
          </w:rPr>
          <w:delText>for meget</w:delText>
        </w:r>
      </w:del>
      <w:del w:id="24553" w:author="AbbVie7" w:date="2025-05-12T15:45:00Z">
        <w:r>
          <w:rPr>
            <w:lang w:val="da-DK"/>
          </w:rPr>
          <w:delText xml:space="preserve">. Tag altid den ydre karton eller hætteglasset fra medicinen med, også selvom den er tom. </w:delText>
        </w:r>
      </w:del>
    </w:p>
    <w:p w:rsidR="00745EAC" w14:paraId="04EE9435" w14:textId="77777777">
      <w:pPr>
        <w:rPr>
          <w:del w:id="24554" w:author="AbbVie7" w:date="2025-05-12T15:45:00Z"/>
          <w:lang w:val="da-DK"/>
        </w:rPr>
      </w:pPr>
    </w:p>
    <w:p w:rsidR="00745EAC" w:rsidRPr="00745EAC" w14:paraId="4FB87A56" w14:textId="77777777">
      <w:pPr>
        <w:rPr>
          <w:del w:id="24555" w:author="AbbVie7" w:date="2025-05-12T15:45:00Z"/>
          <w:b/>
          <w:lang w:val="da-DK"/>
        </w:rPr>
      </w:pPr>
      <w:del w:id="24556" w:author="AbbVie7" w:date="2025-05-12T15:45:00Z">
        <w:r w:rsidRPr="00745EAC">
          <w:rPr>
            <w:b/>
            <w:lang w:val="da-DK"/>
          </w:rPr>
          <w:delText>Hvis du har g</w:delText>
        </w:r>
      </w:del>
      <w:del w:id="24557" w:author="AbbVie7" w:date="2025-05-12T15:45:00Z">
        <w:r w:rsidR="001520D6">
          <w:rPr>
            <w:b/>
            <w:lang w:val="da-DK"/>
          </w:rPr>
          <w:delText>iv</w:delText>
        </w:r>
      </w:del>
      <w:del w:id="24558" w:author="AbbVie7" w:date="2025-05-12T15:45:00Z">
        <w:r w:rsidRPr="00745EAC">
          <w:rPr>
            <w:b/>
            <w:lang w:val="da-DK"/>
          </w:rPr>
          <w:delText>et mindre Humira</w:delText>
        </w:r>
      </w:del>
      <w:del w:id="24559" w:author="AbbVie7" w:date="2025-05-12T15:45:00Z">
        <w:r w:rsidR="00377C9A">
          <w:rPr>
            <w:b/>
            <w:lang w:val="da-DK"/>
          </w:rPr>
          <w:delText>,</w:delText>
        </w:r>
      </w:del>
      <w:del w:id="24560" w:author="AbbVie7" w:date="2025-05-12T15:45:00Z">
        <w:r w:rsidRPr="00745EAC">
          <w:rPr>
            <w:b/>
            <w:lang w:val="da-DK"/>
          </w:rPr>
          <w:delText xml:space="preserve"> end du </w:delText>
        </w:r>
      </w:del>
      <w:del w:id="24561" w:author="AbbVie7" w:date="2025-05-12T15:45:00Z">
        <w:r w:rsidR="001520D6">
          <w:rPr>
            <w:b/>
            <w:lang w:val="da-DK"/>
          </w:rPr>
          <w:delText>skulle</w:delText>
        </w:r>
      </w:del>
    </w:p>
    <w:p w:rsidR="00745EAC" w14:paraId="733A2136" w14:textId="77777777">
      <w:pPr>
        <w:rPr>
          <w:del w:id="24562" w:author="AbbVie7" w:date="2025-05-12T15:45:00Z"/>
          <w:lang w:val="da-DK"/>
        </w:rPr>
      </w:pPr>
    </w:p>
    <w:p w:rsidR="00745EAC" w14:paraId="18190B02" w14:textId="77777777">
      <w:pPr>
        <w:rPr>
          <w:del w:id="24563" w:author="AbbVie7" w:date="2025-05-12T15:45:00Z"/>
          <w:lang w:val="da-DK"/>
        </w:rPr>
      </w:pPr>
      <w:del w:id="24564" w:author="AbbVie7" w:date="2025-05-12T15:45:00Z">
        <w:r>
          <w:rPr>
            <w:lang w:val="da-DK"/>
          </w:rPr>
          <w:delText xml:space="preserve">Hvis du ved en fejltagelse </w:delText>
        </w:r>
      </w:del>
      <w:del w:id="24565" w:author="AbbVie7" w:date="2025-05-12T15:45:00Z">
        <w:r w:rsidR="001520D6">
          <w:rPr>
            <w:lang w:val="da-DK"/>
          </w:rPr>
          <w:delText xml:space="preserve">har </w:delText>
        </w:r>
      </w:del>
      <w:del w:id="24566" w:author="AbbVie7" w:date="2025-05-12T15:45:00Z">
        <w:r>
          <w:rPr>
            <w:lang w:val="da-DK"/>
          </w:rPr>
          <w:delText>injicere</w:delText>
        </w:r>
      </w:del>
      <w:del w:id="24567" w:author="AbbVie7" w:date="2025-05-12T15:45:00Z">
        <w:r w:rsidR="001520D6">
          <w:rPr>
            <w:lang w:val="da-DK"/>
          </w:rPr>
          <w:delText>t</w:delText>
        </w:r>
      </w:del>
      <w:del w:id="24568" w:author="AbbVie7" w:date="2025-05-12T15:45:00Z">
        <w:r>
          <w:rPr>
            <w:lang w:val="da-DK"/>
          </w:rPr>
          <w:delText xml:space="preserve"> en mindre mængde Humira</w:delText>
        </w:r>
      </w:del>
      <w:del w:id="24569" w:author="AbbVie7" w:date="2025-05-12T15:45:00Z">
        <w:r w:rsidR="0013089A">
          <w:rPr>
            <w:lang w:val="da-DK"/>
          </w:rPr>
          <w:delText xml:space="preserve"> end ordineret</w:delText>
        </w:r>
      </w:del>
      <w:del w:id="24570" w:author="AbbVie7" w:date="2025-05-12T15:45:00Z">
        <w:r>
          <w:rPr>
            <w:lang w:val="da-DK"/>
          </w:rPr>
          <w:delText xml:space="preserve">, eller hvis du </w:delText>
        </w:r>
      </w:del>
      <w:del w:id="24571" w:author="AbbVie7" w:date="2025-05-12T15:45:00Z">
        <w:r w:rsidR="0013089A">
          <w:rPr>
            <w:lang w:val="da-DK"/>
          </w:rPr>
          <w:delText xml:space="preserve">har </w:delText>
        </w:r>
      </w:del>
      <w:del w:id="24572" w:author="AbbVie7" w:date="2025-05-12T15:45:00Z">
        <w:r>
          <w:rPr>
            <w:lang w:val="da-DK"/>
          </w:rPr>
          <w:delText>injicere</w:delText>
        </w:r>
      </w:del>
      <w:del w:id="24573" w:author="AbbVie7" w:date="2025-05-12T15:45:00Z">
        <w:r w:rsidR="0013089A">
          <w:rPr>
            <w:lang w:val="da-DK"/>
          </w:rPr>
          <w:delText>t</w:delText>
        </w:r>
      </w:del>
      <w:del w:id="24574" w:author="AbbVie7" w:date="2025-05-12T15:45:00Z">
        <w:r>
          <w:rPr>
            <w:lang w:val="da-DK"/>
          </w:rPr>
          <w:delText xml:space="preserve"> mindre hyppigt end forskrevet af læge</w:delText>
        </w:r>
      </w:del>
      <w:del w:id="24575" w:author="AbbVie7" w:date="2025-05-12T15:45:00Z">
        <w:r w:rsidR="001520D6">
          <w:rPr>
            <w:lang w:val="da-DK"/>
          </w:rPr>
          <w:delText>n</w:delText>
        </w:r>
      </w:del>
      <w:del w:id="24576" w:author="AbbVie7" w:date="2025-05-12T15:45:00Z">
        <w:r w:rsidR="00C33065">
          <w:rPr>
            <w:lang w:val="da-DK"/>
          </w:rPr>
          <w:delText xml:space="preserve"> eller apotek</w:delText>
        </w:r>
      </w:del>
      <w:del w:id="24577" w:author="AbbVie7" w:date="2025-05-12T15:45:00Z">
        <w:r w:rsidR="00CC7513">
          <w:rPr>
            <w:lang w:val="da-DK"/>
          </w:rPr>
          <w:delText>spersonal</w:delText>
        </w:r>
      </w:del>
      <w:del w:id="24578" w:author="AbbVie7" w:date="2025-05-12T15:45:00Z">
        <w:r w:rsidR="00C33065">
          <w:rPr>
            <w:lang w:val="da-DK"/>
          </w:rPr>
          <w:delText>et</w:delText>
        </w:r>
      </w:del>
      <w:del w:id="24579" w:author="AbbVie7" w:date="2025-05-12T15:45:00Z">
        <w:r>
          <w:rPr>
            <w:lang w:val="da-DK"/>
          </w:rPr>
          <w:delText xml:space="preserve">, </w:delText>
        </w:r>
      </w:del>
      <w:del w:id="24580" w:author="AbbVie7" w:date="2025-05-12T15:45:00Z">
        <w:r w:rsidR="001520D6">
          <w:rPr>
            <w:lang w:val="da-DK"/>
          </w:rPr>
          <w:delText xml:space="preserve">skal </w:delText>
        </w:r>
      </w:del>
      <w:del w:id="24581" w:author="AbbVie7" w:date="2025-05-12T15:45:00Z">
        <w:r>
          <w:rPr>
            <w:lang w:val="da-DK"/>
          </w:rPr>
          <w:delText>du kontakte læge</w:delText>
        </w:r>
      </w:del>
      <w:del w:id="24582" w:author="AbbVie7" w:date="2025-05-12T15:45:00Z">
        <w:r w:rsidR="001520D6">
          <w:rPr>
            <w:lang w:val="da-DK"/>
          </w:rPr>
          <w:delText>n</w:delText>
        </w:r>
      </w:del>
      <w:del w:id="24583" w:author="AbbVie7" w:date="2025-05-12T15:45:00Z">
        <w:r w:rsidR="00C33065">
          <w:rPr>
            <w:lang w:val="da-DK"/>
          </w:rPr>
          <w:delText xml:space="preserve"> eller apotek</w:delText>
        </w:r>
      </w:del>
      <w:del w:id="24584" w:author="AbbVie7" w:date="2025-05-12T15:45:00Z">
        <w:r w:rsidR="00CC7513">
          <w:rPr>
            <w:lang w:val="da-DK"/>
          </w:rPr>
          <w:delText>spersonal</w:delText>
        </w:r>
      </w:del>
      <w:del w:id="24585" w:author="AbbVie7" w:date="2025-05-12T15:45:00Z">
        <w:r w:rsidR="00C33065">
          <w:rPr>
            <w:lang w:val="da-DK"/>
          </w:rPr>
          <w:delText>et</w:delText>
        </w:r>
      </w:del>
      <w:del w:id="24586" w:author="AbbVie7" w:date="2025-05-12T15:45:00Z">
        <w:r>
          <w:rPr>
            <w:lang w:val="da-DK"/>
          </w:rPr>
          <w:delText xml:space="preserve"> og fortælle ham/hende</w:delText>
        </w:r>
      </w:del>
      <w:del w:id="24587" w:author="AbbVie7" w:date="2025-05-12T15:45:00Z">
        <w:r w:rsidR="00C97D16">
          <w:rPr>
            <w:lang w:val="da-DK"/>
          </w:rPr>
          <w:delText>,</w:delText>
        </w:r>
      </w:del>
      <w:del w:id="24588" w:author="AbbVie7" w:date="2025-05-12T15:45:00Z">
        <w:r>
          <w:rPr>
            <w:lang w:val="da-DK"/>
          </w:rPr>
          <w:delText xml:space="preserve"> at dit barn har </w:delText>
        </w:r>
      </w:del>
      <w:del w:id="24589" w:author="AbbVie7" w:date="2025-05-12T15:45:00Z">
        <w:r w:rsidR="0013089A">
          <w:rPr>
            <w:lang w:val="da-DK"/>
          </w:rPr>
          <w:delText>få</w:delText>
        </w:r>
      </w:del>
      <w:del w:id="24590" w:author="AbbVie7" w:date="2025-05-12T15:45:00Z">
        <w:r>
          <w:rPr>
            <w:lang w:val="da-DK"/>
          </w:rPr>
          <w:delText xml:space="preserve">et </w:delText>
        </w:r>
      </w:del>
      <w:del w:id="24591" w:author="AbbVie7" w:date="2025-05-12T15:45:00Z">
        <w:r w:rsidR="001520D6">
          <w:rPr>
            <w:lang w:val="da-DK"/>
          </w:rPr>
          <w:delText>for lidt</w:delText>
        </w:r>
      </w:del>
      <w:del w:id="24592" w:author="AbbVie7" w:date="2025-05-12T15:45:00Z">
        <w:r>
          <w:rPr>
            <w:lang w:val="da-DK"/>
          </w:rPr>
          <w:delText>. Tag altid den tomme yderæske eller hætteglasset med dig</w:delText>
        </w:r>
      </w:del>
      <w:del w:id="24593" w:author="AbbVie7" w:date="2025-05-12T15:45:00Z">
        <w:r w:rsidR="00C97D16">
          <w:rPr>
            <w:lang w:val="da-DK"/>
          </w:rPr>
          <w:delText>,</w:delText>
        </w:r>
      </w:del>
      <w:del w:id="24594" w:author="AbbVie7" w:date="2025-05-12T15:45:00Z">
        <w:r>
          <w:rPr>
            <w:lang w:val="da-DK"/>
          </w:rPr>
          <w:delText xml:space="preserve"> også selvom det er tomt.</w:delText>
        </w:r>
      </w:del>
    </w:p>
    <w:p w:rsidR="00BF4E04" w14:paraId="13C7FEE8" w14:textId="77777777">
      <w:pPr>
        <w:rPr>
          <w:del w:id="24595" w:author="AbbVie7" w:date="2025-05-12T15:45:00Z"/>
          <w:lang w:val="da-DK"/>
        </w:rPr>
      </w:pPr>
    </w:p>
    <w:p w:rsidR="00767709" w:rsidP="002E74DE" w14:paraId="7A8AC014" w14:textId="77777777">
      <w:pPr>
        <w:pStyle w:val="EMEAHeadingLeaflet"/>
        <w:keepNext/>
        <w:spacing w:before="0" w:beforeLines="0" w:after="0" w:afterLines="0"/>
        <w:rPr>
          <w:del w:id="24596" w:author="AbbVie7" w:date="2025-05-12T15:45:00Z"/>
          <w:rFonts w:ascii="Times New Roman" w:hAnsi="Times New Roman"/>
          <w:bCs/>
          <w:lang w:val="da-DK"/>
        </w:rPr>
      </w:pPr>
      <w:del w:id="24597" w:author="AbbVie7" w:date="2025-05-12T15:45:00Z">
        <w:r>
          <w:rPr>
            <w:rFonts w:ascii="Times New Roman" w:hAnsi="Times New Roman"/>
            <w:bCs/>
            <w:lang w:val="da-DK"/>
          </w:rPr>
          <w:delText xml:space="preserve">Hvis </w:delText>
        </w:r>
      </w:del>
      <w:del w:id="24598" w:author="AbbVie7" w:date="2025-05-12T15:45:00Z">
        <w:r w:rsidR="0090154A">
          <w:rPr>
            <w:rFonts w:ascii="Times New Roman" w:hAnsi="Times New Roman"/>
            <w:bCs/>
            <w:lang w:val="da-DK"/>
          </w:rPr>
          <w:delText>du</w:delText>
        </w:r>
      </w:del>
      <w:del w:id="24599" w:author="AbbVie7" w:date="2025-05-12T15:45:00Z">
        <w:r>
          <w:rPr>
            <w:rFonts w:ascii="Times New Roman" w:hAnsi="Times New Roman"/>
            <w:bCs/>
            <w:lang w:val="da-DK"/>
          </w:rPr>
          <w:delText xml:space="preserve"> har glemt at </w:delText>
        </w:r>
      </w:del>
      <w:del w:id="24600" w:author="AbbVie7" w:date="2025-05-12T15:45:00Z">
        <w:r w:rsidR="001520D6">
          <w:rPr>
            <w:rFonts w:ascii="Times New Roman" w:hAnsi="Times New Roman"/>
            <w:bCs/>
            <w:lang w:val="da-DK"/>
          </w:rPr>
          <w:delText xml:space="preserve">give </w:delText>
        </w:r>
      </w:del>
      <w:del w:id="24601" w:author="AbbVie7" w:date="2025-05-12T15:45:00Z">
        <w:r>
          <w:rPr>
            <w:rFonts w:ascii="Times New Roman" w:hAnsi="Times New Roman"/>
            <w:bCs/>
            <w:lang w:val="da-DK"/>
          </w:rPr>
          <w:delText>Humira</w:delText>
        </w:r>
      </w:del>
    </w:p>
    <w:p w:rsidR="00BF4E04" w:rsidRPr="00BF4E04" w:rsidP="002E74DE" w14:paraId="37F7A924" w14:textId="77777777">
      <w:pPr>
        <w:pStyle w:val="EMEANormal"/>
        <w:keepNext/>
        <w:rPr>
          <w:del w:id="24602" w:author="AbbVie7" w:date="2025-05-12T15:45:00Z"/>
          <w:lang w:val="da-DK"/>
        </w:rPr>
      </w:pPr>
    </w:p>
    <w:p w:rsidR="00767709" w:rsidP="002E74DE" w14:paraId="332096E1" w14:textId="77777777">
      <w:pPr>
        <w:keepNext/>
        <w:rPr>
          <w:del w:id="24603" w:author="AbbVie7" w:date="2025-05-12T15:45:00Z"/>
          <w:b/>
          <w:lang w:val="da-DK"/>
        </w:rPr>
      </w:pPr>
      <w:del w:id="24604" w:author="AbbVie7" w:date="2025-05-12T15:45:00Z">
        <w:r>
          <w:rPr>
            <w:lang w:val="da-DK"/>
          </w:rPr>
          <w:delText xml:space="preserve">Hvis </w:delText>
        </w:r>
      </w:del>
      <w:del w:id="24605" w:author="AbbVie7" w:date="2025-05-12T15:45:00Z">
        <w:r w:rsidR="0090154A">
          <w:rPr>
            <w:lang w:val="da-DK"/>
          </w:rPr>
          <w:delText>du</w:delText>
        </w:r>
      </w:del>
      <w:del w:id="24606" w:author="AbbVie7" w:date="2025-05-12T15:45:00Z">
        <w:r>
          <w:rPr>
            <w:lang w:val="da-DK"/>
          </w:rPr>
          <w:delText xml:space="preserve"> glemmer at give </w:delText>
        </w:r>
      </w:del>
      <w:del w:id="24607" w:author="AbbVie7" w:date="2025-05-12T15:45:00Z">
        <w:r w:rsidR="00745EAC">
          <w:rPr>
            <w:lang w:val="da-DK"/>
          </w:rPr>
          <w:delText>dit barn</w:delText>
        </w:r>
      </w:del>
      <w:del w:id="24608" w:author="AbbVie7" w:date="2025-05-12T15:45:00Z">
        <w:r>
          <w:rPr>
            <w:lang w:val="da-DK"/>
          </w:rPr>
          <w:delText xml:space="preserve"> en injektion, </w:delText>
        </w:r>
      </w:del>
      <w:del w:id="24609" w:author="AbbVie7" w:date="2025-05-12T15:45:00Z">
        <w:r w:rsidR="001520D6">
          <w:rPr>
            <w:lang w:val="da-DK"/>
          </w:rPr>
          <w:delText xml:space="preserve">skal </w:delText>
        </w:r>
      </w:del>
      <w:del w:id="24610" w:author="AbbVie7" w:date="2025-05-12T15:45:00Z">
        <w:r w:rsidR="0090154A">
          <w:rPr>
            <w:lang w:val="da-DK"/>
          </w:rPr>
          <w:delText>du</w:delText>
        </w:r>
      </w:del>
      <w:del w:id="24611" w:author="AbbVie7" w:date="2025-05-12T15:45:00Z">
        <w:r>
          <w:rPr>
            <w:lang w:val="da-DK"/>
          </w:rPr>
          <w:delText xml:space="preserve"> injicere  Humira</w:delText>
        </w:r>
      </w:del>
      <w:del w:id="24612" w:author="AbbVie7" w:date="2025-05-12T15:45:00Z">
        <w:r w:rsidR="00745EAC">
          <w:rPr>
            <w:lang w:val="da-DK"/>
          </w:rPr>
          <w:delText xml:space="preserve"> dos</w:delText>
        </w:r>
      </w:del>
      <w:del w:id="24613" w:author="AbbVie7" w:date="2025-05-12T15:45:00Z">
        <w:r w:rsidR="001520D6">
          <w:rPr>
            <w:lang w:val="da-DK"/>
          </w:rPr>
          <w:delText>en</w:delText>
        </w:r>
      </w:del>
      <w:del w:id="24614" w:author="AbbVie7" w:date="2025-05-12T15:45:00Z">
        <w:r>
          <w:rPr>
            <w:lang w:val="da-DK"/>
          </w:rPr>
          <w:delText xml:space="preserve">, så snart </w:delText>
        </w:r>
      </w:del>
      <w:del w:id="24615" w:author="AbbVie7" w:date="2025-05-12T15:45:00Z">
        <w:r w:rsidR="0090154A">
          <w:rPr>
            <w:lang w:val="da-DK"/>
          </w:rPr>
          <w:delText>du</w:delText>
        </w:r>
      </w:del>
      <w:del w:id="24616" w:author="AbbVie7" w:date="2025-05-12T15:45:00Z">
        <w:r>
          <w:rPr>
            <w:lang w:val="da-DK"/>
          </w:rPr>
          <w:delText xml:space="preserve"> kommer i tanke om det. Fortsæt dernæst med at </w:delText>
        </w:r>
      </w:del>
      <w:del w:id="24617" w:author="AbbVie7" w:date="2025-05-12T15:45:00Z">
        <w:r w:rsidR="001520D6">
          <w:rPr>
            <w:lang w:val="da-DK"/>
          </w:rPr>
          <w:delText xml:space="preserve">give </w:delText>
        </w:r>
      </w:del>
      <w:del w:id="24618" w:author="AbbVie7" w:date="2025-05-12T15:45:00Z">
        <w:r w:rsidR="00CE3B26">
          <w:rPr>
            <w:lang w:val="da-DK"/>
          </w:rPr>
          <w:delText>dit barn</w:delText>
        </w:r>
      </w:del>
      <w:del w:id="24619" w:author="AbbVie7" w:date="2025-05-12T15:45:00Z">
        <w:r w:rsidR="001520D6">
          <w:rPr>
            <w:lang w:val="da-DK"/>
          </w:rPr>
          <w:delText xml:space="preserve"> den</w:delText>
        </w:r>
      </w:del>
      <w:del w:id="24620" w:author="AbbVie7" w:date="2025-05-12T15:45:00Z">
        <w:r w:rsidR="00CE3B26">
          <w:rPr>
            <w:lang w:val="da-DK"/>
          </w:rPr>
          <w:delText xml:space="preserve"> </w:delText>
        </w:r>
      </w:del>
      <w:del w:id="24621" w:author="AbbVie7" w:date="2025-05-12T15:45:00Z">
        <w:r>
          <w:rPr>
            <w:lang w:val="da-DK"/>
          </w:rPr>
          <w:delText>næste dosis som planlagt på den oprindelig</w:delText>
        </w:r>
      </w:del>
      <w:del w:id="24622" w:author="AbbVie7" w:date="2025-05-12T15:45:00Z">
        <w:r w:rsidR="00B8630E">
          <w:rPr>
            <w:lang w:val="da-DK"/>
          </w:rPr>
          <w:delText>t</w:delText>
        </w:r>
      </w:del>
      <w:del w:id="24623" w:author="AbbVie7" w:date="2025-05-12T15:45:00Z">
        <w:r>
          <w:rPr>
            <w:lang w:val="da-DK"/>
          </w:rPr>
          <w:delText xml:space="preserve"> fastlagte dag, som om </w:delText>
        </w:r>
      </w:del>
      <w:del w:id="24624" w:author="AbbVie7" w:date="2025-05-12T15:45:00Z">
        <w:r w:rsidR="0090154A">
          <w:rPr>
            <w:lang w:val="da-DK"/>
          </w:rPr>
          <w:delText>du</w:delText>
        </w:r>
      </w:del>
      <w:del w:id="24625" w:author="AbbVie7" w:date="2025-05-12T15:45:00Z">
        <w:r>
          <w:rPr>
            <w:lang w:val="da-DK"/>
          </w:rPr>
          <w:delText xml:space="preserve"> ikke havde glemt en dosis.</w:delText>
        </w:r>
      </w:del>
    </w:p>
    <w:p w:rsidR="00211788" w:rsidP="00211788" w14:paraId="0449168D" w14:textId="77777777">
      <w:pPr>
        <w:rPr>
          <w:del w:id="24626" w:author="AbbVie7" w:date="2025-05-12T15:45:00Z"/>
          <w:b/>
          <w:noProof/>
          <w:lang w:val="da-DK"/>
        </w:rPr>
      </w:pPr>
    </w:p>
    <w:p w:rsidR="00211788" w:rsidRPr="008F497B" w:rsidP="00211788" w14:paraId="02F2C66A" w14:textId="77777777">
      <w:pPr>
        <w:rPr>
          <w:del w:id="24627" w:author="AbbVie7" w:date="2025-05-12T15:45:00Z"/>
          <w:b/>
          <w:lang w:val="da-DK"/>
        </w:rPr>
      </w:pPr>
      <w:del w:id="24628" w:author="AbbVie7" w:date="2025-05-12T15:45:00Z">
        <w:r w:rsidRPr="008F497B">
          <w:rPr>
            <w:b/>
            <w:noProof/>
            <w:lang w:val="da-DK"/>
          </w:rPr>
          <w:delText xml:space="preserve">Hvis dit barn holder op med at </w:delText>
        </w:r>
      </w:del>
      <w:del w:id="24629" w:author="AbbVie7" w:date="2025-05-12T15:45:00Z">
        <w:r w:rsidR="00224EF7">
          <w:rPr>
            <w:b/>
            <w:noProof/>
            <w:lang w:val="da-DK"/>
          </w:rPr>
          <w:delText>tage</w:delText>
        </w:r>
      </w:del>
      <w:del w:id="24630" w:author="AbbVie7" w:date="2025-05-12T15:45:00Z">
        <w:r w:rsidRPr="008F497B">
          <w:rPr>
            <w:b/>
            <w:noProof/>
            <w:lang w:val="da-DK"/>
          </w:rPr>
          <w:delText xml:space="preserve"> Humira</w:delText>
        </w:r>
      </w:del>
    </w:p>
    <w:p w:rsidR="00211788" w:rsidRPr="008F497B" w:rsidP="00211788" w14:paraId="36B283E9" w14:textId="77777777">
      <w:pPr>
        <w:rPr>
          <w:del w:id="24631" w:author="AbbVie7" w:date="2025-05-12T15:45:00Z"/>
          <w:lang w:val="da-DK"/>
        </w:rPr>
      </w:pPr>
    </w:p>
    <w:p w:rsidR="00211788" w:rsidP="00211788" w14:paraId="797B4C59" w14:textId="77777777">
      <w:pPr>
        <w:rPr>
          <w:del w:id="24632" w:author="AbbVie7" w:date="2025-05-12T15:45:00Z"/>
          <w:lang w:val="da-DK"/>
        </w:rPr>
      </w:pPr>
      <w:del w:id="24633" w:author="AbbVie7" w:date="2025-05-12T15:45:00Z">
        <w:r w:rsidRPr="008F497B">
          <w:rPr>
            <w:lang w:val="da-DK"/>
          </w:rPr>
          <w:delText xml:space="preserve">Beslutningen om at stoppe med at bruge Humira </w:delText>
        </w:r>
      </w:del>
      <w:del w:id="24634" w:author="AbbVie7" w:date="2025-05-12T15:45:00Z">
        <w:r w:rsidR="00C97D16">
          <w:rPr>
            <w:lang w:val="da-DK"/>
          </w:rPr>
          <w:delText>skal</w:delText>
        </w:r>
      </w:del>
      <w:del w:id="24635" w:author="AbbVie7" w:date="2025-05-12T15:45:00Z">
        <w:r w:rsidRPr="008F497B">
          <w:rPr>
            <w:lang w:val="da-DK"/>
          </w:rPr>
          <w:delText xml:space="preserve"> diskuteres med barn</w:delText>
        </w:r>
      </w:del>
      <w:del w:id="24636" w:author="AbbVie7" w:date="2025-05-12T15:45:00Z">
        <w:r w:rsidR="00C97D16">
          <w:rPr>
            <w:lang w:val="da-DK"/>
          </w:rPr>
          <w:delText>et</w:delText>
        </w:r>
      </w:del>
      <w:del w:id="24637" w:author="AbbVie7" w:date="2025-05-12T15:45:00Z">
        <w:r w:rsidRPr="008F497B">
          <w:rPr>
            <w:lang w:val="da-DK"/>
          </w:rPr>
          <w:delText xml:space="preserve">s læge. </w:delText>
        </w:r>
      </w:del>
      <w:del w:id="24638" w:author="AbbVie7" w:date="2025-05-12T15:45:00Z">
        <w:r w:rsidR="00C97D16">
          <w:rPr>
            <w:lang w:val="da-DK"/>
          </w:rPr>
          <w:delText>B</w:delText>
        </w:r>
      </w:del>
      <w:del w:id="24639" w:author="AbbVie7" w:date="2025-05-12T15:45:00Z">
        <w:r w:rsidRPr="008F497B">
          <w:rPr>
            <w:lang w:val="da-DK"/>
          </w:rPr>
          <w:delText>arn</w:delText>
        </w:r>
      </w:del>
      <w:del w:id="24640" w:author="AbbVie7" w:date="2025-05-12T15:45:00Z">
        <w:r w:rsidR="00C97D16">
          <w:rPr>
            <w:lang w:val="da-DK"/>
          </w:rPr>
          <w:delText>et</w:delText>
        </w:r>
      </w:del>
      <w:del w:id="24641" w:author="AbbVie7" w:date="2025-05-12T15:45:00Z">
        <w:r w:rsidRPr="008F497B">
          <w:rPr>
            <w:lang w:val="da-DK"/>
          </w:rPr>
          <w:delText>s symptomer kan komme igen efter ophør.</w:delText>
        </w:r>
      </w:del>
    </w:p>
    <w:p w:rsidR="00211788" w:rsidP="00211788" w14:paraId="0A2CE6D9" w14:textId="77777777">
      <w:pPr>
        <w:rPr>
          <w:del w:id="24642" w:author="AbbVie7" w:date="2025-05-12T15:45:00Z"/>
          <w:lang w:val="da-DK"/>
        </w:rPr>
      </w:pPr>
    </w:p>
    <w:p w:rsidR="00767709" w:rsidP="00D3739F" w14:paraId="77A0D7B0" w14:textId="77777777">
      <w:pPr>
        <w:rPr>
          <w:del w:id="24643" w:author="AbbVie7" w:date="2025-05-12T15:45:00Z"/>
          <w:lang w:val="da-DK"/>
        </w:rPr>
      </w:pPr>
      <w:del w:id="24644" w:author="AbbVie7" w:date="2025-05-12T15:45:00Z">
        <w:r>
          <w:rPr>
            <w:lang w:val="da-DK"/>
          </w:rPr>
          <w:delText xml:space="preserve">Hvis </w:delText>
        </w:r>
      </w:del>
      <w:del w:id="24645" w:author="AbbVie7" w:date="2025-05-12T15:45:00Z">
        <w:r w:rsidRPr="000B068C">
          <w:rPr>
            <w:lang w:val="da-DK"/>
          </w:rPr>
          <w:delText xml:space="preserve"> </w:delText>
        </w:r>
      </w:del>
      <w:del w:id="24646" w:author="AbbVie7" w:date="2025-05-12T15:45:00Z">
        <w:r>
          <w:rPr>
            <w:lang w:val="da-DK"/>
          </w:rPr>
          <w:delText xml:space="preserve">du har yderligere spørgsmål til anvendelsen af dette lægemiddel, skal </w:delText>
        </w:r>
      </w:del>
      <w:del w:id="24647" w:author="AbbVie7" w:date="2025-05-12T15:45:00Z">
        <w:r w:rsidRPr="000B068C">
          <w:rPr>
            <w:lang w:val="da-DK"/>
          </w:rPr>
          <w:delText xml:space="preserve"> </w:delText>
        </w:r>
      </w:del>
      <w:del w:id="24648" w:author="AbbVie7" w:date="2025-05-12T15:45:00Z">
        <w:r>
          <w:rPr>
            <w:lang w:val="da-DK"/>
          </w:rPr>
          <w:delText xml:space="preserve">du spørge din læge eller </w:delText>
        </w:r>
      </w:del>
      <w:del w:id="24649" w:author="AbbVie7" w:date="2025-05-12T15:45:00Z">
        <w:r w:rsidR="00AB4F38">
          <w:rPr>
            <w:lang w:val="da-DK"/>
          </w:rPr>
          <w:delText>apotekspersonalet</w:delText>
        </w:r>
      </w:del>
      <w:del w:id="24650" w:author="AbbVie7" w:date="2025-05-12T15:45:00Z">
        <w:r>
          <w:rPr>
            <w:lang w:val="da-DK"/>
          </w:rPr>
          <w:delText>.</w:delText>
        </w:r>
      </w:del>
    </w:p>
    <w:p w:rsidR="00D3739F" w:rsidP="00D3739F" w14:paraId="707F785D" w14:textId="77777777">
      <w:pPr>
        <w:rPr>
          <w:del w:id="24651" w:author="AbbVie7" w:date="2025-05-12T15:45:00Z"/>
          <w:lang w:val="da-DK"/>
        </w:rPr>
      </w:pPr>
    </w:p>
    <w:p w:rsidR="00793B77" w:rsidP="00D3739F" w14:paraId="65398AAF" w14:textId="77777777">
      <w:pPr>
        <w:rPr>
          <w:del w:id="24652" w:author="AbbVie7" w:date="2025-05-12T15:45:00Z"/>
          <w:lang w:val="da-DK"/>
        </w:rPr>
      </w:pPr>
    </w:p>
    <w:p w:rsidR="00BE53F2" w:rsidRPr="008F497B" w:rsidP="00BE53F2" w14:paraId="6B8A4200" w14:textId="77777777">
      <w:pPr>
        <w:ind w:left="567" w:hanging="567"/>
        <w:rPr>
          <w:del w:id="24653" w:author="AbbVie7" w:date="2025-05-12T15:45:00Z"/>
          <w:lang w:val="da-DK"/>
        </w:rPr>
      </w:pPr>
      <w:del w:id="24654" w:author="AbbVie7" w:date="2025-05-12T15:45:00Z">
        <w:r w:rsidRPr="008F497B">
          <w:rPr>
            <w:b/>
            <w:lang w:val="da-DK"/>
          </w:rPr>
          <w:delText>4.</w:delText>
        </w:r>
      </w:del>
      <w:del w:id="24655" w:author="AbbVie7" w:date="2025-05-12T15:45:00Z">
        <w:r w:rsidRPr="008F497B">
          <w:rPr>
            <w:b/>
            <w:lang w:val="da-DK"/>
          </w:rPr>
          <w:tab/>
        </w:r>
      </w:del>
      <w:del w:id="24656" w:author="AbbVie7" w:date="2025-05-12T15:45:00Z">
        <w:r w:rsidRPr="008F497B">
          <w:rPr>
            <w:b/>
            <w:noProof/>
            <w:lang w:val="da-DK"/>
          </w:rPr>
          <w:delText>Bivirkninger</w:delText>
        </w:r>
      </w:del>
    </w:p>
    <w:p w:rsidR="00BE53F2" w:rsidRPr="00BE53F2" w:rsidP="008F497B" w14:paraId="3212DF74" w14:textId="77777777">
      <w:pPr>
        <w:pStyle w:val="EMEANormal"/>
        <w:rPr>
          <w:del w:id="24657" w:author="AbbVie7" w:date="2025-05-12T15:45:00Z"/>
          <w:lang w:val="da-DK"/>
        </w:rPr>
      </w:pPr>
    </w:p>
    <w:p w:rsidR="00767709" w14:paraId="19133CE2" w14:textId="77777777">
      <w:pPr>
        <w:rPr>
          <w:del w:id="24658" w:author="AbbVie7" w:date="2025-05-12T15:45:00Z"/>
          <w:lang w:val="da-DK"/>
        </w:rPr>
      </w:pPr>
      <w:del w:id="24659" w:author="AbbVie7" w:date="2025-05-12T15:45:00Z">
        <w:r>
          <w:rPr>
            <w:lang w:val="da-DK"/>
          </w:rPr>
          <w:delText>Dette lægemiddel kan som al</w:delText>
        </w:r>
      </w:del>
      <w:del w:id="24660" w:author="AbbVie7" w:date="2025-05-12T15:45:00Z">
        <w:r w:rsidR="00D914C7">
          <w:rPr>
            <w:lang w:val="da-DK"/>
          </w:rPr>
          <w:delText>le</w:delText>
        </w:r>
      </w:del>
      <w:del w:id="24661" w:author="AbbVie7" w:date="2025-05-12T15:45:00Z">
        <w:r>
          <w:rPr>
            <w:lang w:val="da-DK"/>
          </w:rPr>
          <w:delText xml:space="preserve"> and</w:delText>
        </w:r>
      </w:del>
      <w:del w:id="24662" w:author="AbbVie7" w:date="2025-05-12T15:45:00Z">
        <w:r w:rsidR="00D914C7">
          <w:rPr>
            <w:lang w:val="da-DK"/>
          </w:rPr>
          <w:delText>re</w:delText>
        </w:r>
      </w:del>
      <w:del w:id="24663" w:author="AbbVie7" w:date="2025-05-12T15:45:00Z">
        <w:r>
          <w:rPr>
            <w:lang w:val="da-DK"/>
          </w:rPr>
          <w:delText xml:space="preserve"> </w:delText>
        </w:r>
      </w:del>
      <w:del w:id="24664" w:author="AbbVie7" w:date="2025-05-12T15:45:00Z">
        <w:r w:rsidR="00D914C7">
          <w:rPr>
            <w:lang w:val="da-DK"/>
          </w:rPr>
          <w:delText>lægemidler</w:delText>
        </w:r>
      </w:del>
      <w:del w:id="24665" w:author="AbbVie7" w:date="2025-05-12T15:45:00Z">
        <w:r>
          <w:rPr>
            <w:lang w:val="da-DK"/>
          </w:rPr>
          <w:delText xml:space="preserve"> give bivirkninger, men ikke alle får bivirkninger. De fleste bivirkninger er af let til moderat grad. Der kan dog forekomme mere alvorlige bivirkninger, som kræver behandling. Bivirkninger kan forekomme op til </w:delText>
        </w:r>
      </w:del>
      <w:del w:id="24666" w:author="AbbVie7" w:date="2025-05-12T15:45:00Z">
        <w:r w:rsidR="009D14D9">
          <w:rPr>
            <w:lang w:val="da-DK"/>
          </w:rPr>
          <w:delText xml:space="preserve">mindst </w:delText>
        </w:r>
      </w:del>
      <w:del w:id="24667" w:author="AbbVie7" w:date="2025-05-12T15:45:00Z">
        <w:r w:rsidR="00A73DB2">
          <w:rPr>
            <w:lang w:val="da-DK"/>
          </w:rPr>
          <w:delText>4</w:delText>
        </w:r>
      </w:del>
      <w:del w:id="24668" w:author="AbbVie7" w:date="2025-05-12T15:45:00Z">
        <w:r>
          <w:rPr>
            <w:lang w:val="da-DK"/>
          </w:rPr>
          <w:delText xml:space="preserve"> måneder efter den sidste Humira injektion.</w:delText>
        </w:r>
      </w:del>
    </w:p>
    <w:p w:rsidR="00767709" w14:paraId="1213787B" w14:textId="77777777">
      <w:pPr>
        <w:rPr>
          <w:del w:id="24669" w:author="AbbVie7" w:date="2025-05-12T15:45:00Z"/>
          <w:lang w:val="da-DK"/>
        </w:rPr>
      </w:pPr>
    </w:p>
    <w:p w:rsidR="00767709" w14:paraId="1001BA03" w14:textId="77777777">
      <w:pPr>
        <w:rPr>
          <w:del w:id="24670" w:author="AbbVie7" w:date="2025-05-12T15:45:00Z"/>
          <w:lang w:val="da-DK"/>
        </w:rPr>
      </w:pPr>
      <w:del w:id="24671" w:author="AbbVie7" w:date="2025-05-12T15:45:00Z">
        <w:r>
          <w:rPr>
            <w:lang w:val="da-DK"/>
          </w:rPr>
          <w:delText xml:space="preserve">Kontakt omgående lægen, hvis </w:delText>
        </w:r>
      </w:del>
      <w:del w:id="24672" w:author="AbbVie7" w:date="2025-05-12T15:45:00Z">
        <w:r w:rsidR="0090154A">
          <w:rPr>
            <w:lang w:val="da-DK"/>
          </w:rPr>
          <w:delText>du</w:delText>
        </w:r>
      </w:del>
      <w:del w:id="24673" w:author="AbbVie7" w:date="2025-05-12T15:45:00Z">
        <w:r>
          <w:rPr>
            <w:lang w:val="da-DK"/>
          </w:rPr>
          <w:delText xml:space="preserve"> får følgende symptomer: </w:delText>
        </w:r>
      </w:del>
    </w:p>
    <w:p w:rsidR="00767709" w:rsidP="001C4540" w14:paraId="2D49C8D4" w14:textId="77777777">
      <w:pPr>
        <w:numPr>
          <w:ilvl w:val="0"/>
          <w:numId w:val="6"/>
        </w:numPr>
        <w:tabs>
          <w:tab w:val="clear" w:pos="720"/>
        </w:tabs>
        <w:ind w:left="550" w:hanging="550"/>
        <w:rPr>
          <w:del w:id="24674" w:author="AbbVie7" w:date="2025-05-12T15:45:00Z"/>
          <w:lang w:val="da-DK"/>
        </w:rPr>
      </w:pPr>
      <w:del w:id="24675" w:author="AbbVie7" w:date="2025-05-12T15:45:00Z">
        <w:r>
          <w:rPr>
            <w:lang w:val="da-DK"/>
          </w:rPr>
          <w:delText xml:space="preserve">alvorligt udslæt, nældefeber eller andre tegn på en allergisk reaktion; </w:delText>
        </w:r>
      </w:del>
    </w:p>
    <w:p w:rsidR="00767709" w:rsidP="001C4540" w14:paraId="02AA284A" w14:textId="77777777">
      <w:pPr>
        <w:numPr>
          <w:ilvl w:val="0"/>
          <w:numId w:val="6"/>
        </w:numPr>
        <w:tabs>
          <w:tab w:val="clear" w:pos="720"/>
        </w:tabs>
        <w:ind w:left="550" w:hanging="550"/>
        <w:rPr>
          <w:del w:id="24676" w:author="AbbVie7" w:date="2025-05-12T15:45:00Z"/>
          <w:lang w:val="da-DK"/>
        </w:rPr>
      </w:pPr>
      <w:del w:id="24677" w:author="AbbVie7" w:date="2025-05-12T15:45:00Z">
        <w:r>
          <w:rPr>
            <w:lang w:val="da-DK"/>
          </w:rPr>
          <w:delText>hævelser i ansigt, hænder eller fødder;</w:delText>
        </w:r>
      </w:del>
    </w:p>
    <w:p w:rsidR="00767709" w:rsidP="001C4540" w14:paraId="54D845FF" w14:textId="77777777">
      <w:pPr>
        <w:numPr>
          <w:ilvl w:val="0"/>
          <w:numId w:val="6"/>
        </w:numPr>
        <w:tabs>
          <w:tab w:val="clear" w:pos="720"/>
        </w:tabs>
        <w:ind w:left="550" w:hanging="550"/>
        <w:rPr>
          <w:del w:id="24678" w:author="AbbVie7" w:date="2025-05-12T15:45:00Z"/>
          <w:lang w:val="da-DK"/>
        </w:rPr>
      </w:pPr>
      <w:del w:id="24679" w:author="AbbVie7" w:date="2025-05-12T15:45:00Z">
        <w:r>
          <w:rPr>
            <w:lang w:val="da-DK"/>
          </w:rPr>
          <w:delText>besvær med at trække vejret eller synke;</w:delText>
        </w:r>
      </w:del>
    </w:p>
    <w:p w:rsidR="00767709" w:rsidP="001C4540" w14:paraId="08021A70" w14:textId="77777777">
      <w:pPr>
        <w:numPr>
          <w:ilvl w:val="0"/>
          <w:numId w:val="6"/>
        </w:numPr>
        <w:tabs>
          <w:tab w:val="clear" w:pos="720"/>
        </w:tabs>
        <w:ind w:left="550" w:hanging="550"/>
        <w:rPr>
          <w:del w:id="24680" w:author="AbbVie7" w:date="2025-05-12T15:45:00Z"/>
          <w:lang w:val="da-DK"/>
        </w:rPr>
      </w:pPr>
      <w:del w:id="24681" w:author="AbbVie7" w:date="2025-05-12T15:45:00Z">
        <w:r>
          <w:rPr>
            <w:lang w:val="da-DK"/>
          </w:rPr>
          <w:delText xml:space="preserve">stakåndethed ved fysisk anstrengelse eller når </w:delText>
        </w:r>
      </w:del>
      <w:del w:id="24682" w:author="AbbVie7" w:date="2025-05-12T15:45:00Z">
        <w:r w:rsidR="0090154A">
          <w:rPr>
            <w:lang w:val="da-DK"/>
          </w:rPr>
          <w:delText>du</w:delText>
        </w:r>
      </w:del>
      <w:del w:id="24683" w:author="AbbVie7" w:date="2025-05-12T15:45:00Z">
        <w:r>
          <w:rPr>
            <w:lang w:val="da-DK"/>
          </w:rPr>
          <w:delText xml:space="preserve"> ligger ned, eller hævede fødder</w:delText>
        </w:r>
      </w:del>
      <w:del w:id="24684" w:author="AbbVie7" w:date="2025-05-12T15:45:00Z">
        <w:r w:rsidR="0046457A">
          <w:rPr>
            <w:lang w:val="da-DK"/>
          </w:rPr>
          <w:delText>.</w:delText>
        </w:r>
      </w:del>
    </w:p>
    <w:p w:rsidR="00767709" w14:paraId="53BCFA27" w14:textId="77777777">
      <w:pPr>
        <w:tabs>
          <w:tab w:val="clear" w:pos="562"/>
          <w:tab w:val="left" w:pos="6225"/>
        </w:tabs>
        <w:ind w:left="567" w:hanging="567"/>
        <w:rPr>
          <w:del w:id="24685" w:author="AbbVie7" w:date="2025-05-12T15:45:00Z"/>
          <w:lang w:val="da-DK"/>
        </w:rPr>
      </w:pPr>
    </w:p>
    <w:p w:rsidR="00767709" w14:paraId="13D57E3E" w14:textId="77777777">
      <w:pPr>
        <w:ind w:left="567" w:hanging="567"/>
        <w:rPr>
          <w:del w:id="24686" w:author="AbbVie7" w:date="2025-05-12T15:45:00Z"/>
          <w:lang w:val="da-DK"/>
        </w:rPr>
      </w:pPr>
      <w:del w:id="24687" w:author="AbbVie7" w:date="2025-05-12T15:45:00Z">
        <w:r>
          <w:rPr>
            <w:lang w:val="da-DK"/>
          </w:rPr>
          <w:delText xml:space="preserve">Kontakt lægen så hurtigt som muligt, hvis </w:delText>
        </w:r>
      </w:del>
      <w:del w:id="24688" w:author="AbbVie7" w:date="2025-05-12T15:45:00Z">
        <w:r w:rsidR="0090154A">
          <w:rPr>
            <w:lang w:val="da-DK"/>
          </w:rPr>
          <w:delText>du</w:delText>
        </w:r>
      </w:del>
      <w:del w:id="24689" w:author="AbbVie7" w:date="2025-05-12T15:45:00Z">
        <w:r>
          <w:rPr>
            <w:lang w:val="da-DK"/>
          </w:rPr>
          <w:delText xml:space="preserve"> får følgende symptomer: </w:delText>
        </w:r>
      </w:del>
    </w:p>
    <w:p w:rsidR="00767709" w:rsidP="003857FE" w14:paraId="0058BC5C" w14:textId="77777777">
      <w:pPr>
        <w:numPr>
          <w:ilvl w:val="0"/>
          <w:numId w:val="6"/>
        </w:numPr>
        <w:tabs>
          <w:tab w:val="clear" w:pos="720"/>
        </w:tabs>
        <w:ind w:left="550" w:hanging="550"/>
        <w:rPr>
          <w:del w:id="24690" w:author="AbbVie7" w:date="2025-05-12T15:45:00Z"/>
          <w:lang w:val="da-DK"/>
        </w:rPr>
      </w:pPr>
      <w:del w:id="24691" w:author="AbbVie7" w:date="2025-05-12T15:45:00Z">
        <w:r>
          <w:rPr>
            <w:lang w:val="da-DK"/>
          </w:rPr>
          <w:delText>tegn på infektion, såsom feber, følelse af sygdom, sår, tandproblemer eller smerter ved vandladning;</w:delText>
        </w:r>
      </w:del>
    </w:p>
    <w:p w:rsidR="00767709" w:rsidP="001C4540" w14:paraId="673ED2DC" w14:textId="77777777">
      <w:pPr>
        <w:numPr>
          <w:ilvl w:val="0"/>
          <w:numId w:val="6"/>
        </w:numPr>
        <w:tabs>
          <w:tab w:val="clear" w:pos="720"/>
        </w:tabs>
        <w:ind w:left="550" w:hanging="550"/>
        <w:rPr>
          <w:del w:id="24692" w:author="AbbVie7" w:date="2025-05-12T15:45:00Z"/>
          <w:lang w:val="da-DK"/>
        </w:rPr>
      </w:pPr>
      <w:del w:id="24693" w:author="AbbVie7" w:date="2025-05-12T15:45:00Z">
        <w:r>
          <w:rPr>
            <w:lang w:val="da-DK"/>
          </w:rPr>
          <w:delText>følelse af svaghed eller træthed;</w:delText>
        </w:r>
      </w:del>
    </w:p>
    <w:p w:rsidR="00767709" w:rsidP="001C4540" w14:paraId="702C4006" w14:textId="77777777">
      <w:pPr>
        <w:numPr>
          <w:ilvl w:val="0"/>
          <w:numId w:val="6"/>
        </w:numPr>
        <w:tabs>
          <w:tab w:val="clear" w:pos="720"/>
        </w:tabs>
        <w:ind w:left="550" w:hanging="550"/>
        <w:rPr>
          <w:del w:id="24694" w:author="AbbVie7" w:date="2025-05-12T15:45:00Z"/>
          <w:lang w:val="da-DK"/>
        </w:rPr>
      </w:pPr>
      <w:del w:id="24695" w:author="AbbVie7" w:date="2025-05-12T15:45:00Z">
        <w:r>
          <w:rPr>
            <w:lang w:val="da-DK"/>
          </w:rPr>
          <w:delText>hoste;</w:delText>
        </w:r>
      </w:del>
    </w:p>
    <w:p w:rsidR="00767709" w:rsidP="001C4540" w14:paraId="6CA1294D" w14:textId="77777777">
      <w:pPr>
        <w:numPr>
          <w:ilvl w:val="0"/>
          <w:numId w:val="6"/>
        </w:numPr>
        <w:tabs>
          <w:tab w:val="clear" w:pos="720"/>
        </w:tabs>
        <w:ind w:left="550" w:hanging="550"/>
        <w:rPr>
          <w:del w:id="24696" w:author="AbbVie7" w:date="2025-05-12T15:45:00Z"/>
          <w:lang w:val="da-DK"/>
        </w:rPr>
      </w:pPr>
      <w:del w:id="24697" w:author="AbbVie7" w:date="2025-05-12T15:45:00Z">
        <w:r>
          <w:rPr>
            <w:lang w:val="da-DK"/>
          </w:rPr>
          <w:delText>snurren og prikken;</w:delText>
        </w:r>
      </w:del>
    </w:p>
    <w:p w:rsidR="00767709" w:rsidP="001C4540" w14:paraId="7DBA6A60" w14:textId="77777777">
      <w:pPr>
        <w:numPr>
          <w:ilvl w:val="0"/>
          <w:numId w:val="6"/>
        </w:numPr>
        <w:tabs>
          <w:tab w:val="clear" w:pos="720"/>
        </w:tabs>
        <w:ind w:left="550" w:hanging="550"/>
        <w:rPr>
          <w:del w:id="24698" w:author="AbbVie7" w:date="2025-05-12T15:45:00Z"/>
          <w:lang w:val="da-DK"/>
        </w:rPr>
      </w:pPr>
      <w:del w:id="24699" w:author="AbbVie7" w:date="2025-05-12T15:45:00Z">
        <w:r>
          <w:rPr>
            <w:lang w:val="da-DK"/>
          </w:rPr>
          <w:delText>følelsesløshed;</w:delText>
        </w:r>
      </w:del>
    </w:p>
    <w:p w:rsidR="00767709" w:rsidP="001C4540" w14:paraId="738FEB5E" w14:textId="77777777">
      <w:pPr>
        <w:numPr>
          <w:ilvl w:val="0"/>
          <w:numId w:val="6"/>
        </w:numPr>
        <w:tabs>
          <w:tab w:val="clear" w:pos="720"/>
        </w:tabs>
        <w:ind w:left="550" w:hanging="550"/>
        <w:rPr>
          <w:del w:id="24700" w:author="AbbVie7" w:date="2025-05-12T15:45:00Z"/>
          <w:lang w:val="da-DK"/>
        </w:rPr>
      </w:pPr>
      <w:del w:id="24701" w:author="AbbVie7" w:date="2025-05-12T15:45:00Z">
        <w:r>
          <w:rPr>
            <w:lang w:val="da-DK"/>
          </w:rPr>
          <w:delText>dobbeltsyn;</w:delText>
        </w:r>
      </w:del>
    </w:p>
    <w:p w:rsidR="00767709" w:rsidP="001C4540" w14:paraId="73457725" w14:textId="77777777">
      <w:pPr>
        <w:numPr>
          <w:ilvl w:val="0"/>
          <w:numId w:val="6"/>
        </w:numPr>
        <w:tabs>
          <w:tab w:val="clear" w:pos="720"/>
        </w:tabs>
        <w:ind w:left="550" w:hanging="550"/>
        <w:rPr>
          <w:del w:id="24702" w:author="AbbVie7" w:date="2025-05-12T15:45:00Z"/>
          <w:lang w:val="da-DK"/>
        </w:rPr>
      </w:pPr>
      <w:del w:id="24703" w:author="AbbVie7" w:date="2025-05-12T15:45:00Z">
        <w:r>
          <w:rPr>
            <w:lang w:val="da-DK"/>
          </w:rPr>
          <w:delText>svaghed i arme og ben;</w:delText>
        </w:r>
      </w:del>
    </w:p>
    <w:p w:rsidR="00767709" w:rsidP="001C4540" w14:paraId="4AF8CC57" w14:textId="77777777">
      <w:pPr>
        <w:numPr>
          <w:ilvl w:val="0"/>
          <w:numId w:val="6"/>
        </w:numPr>
        <w:tabs>
          <w:tab w:val="clear" w:pos="720"/>
        </w:tabs>
        <w:ind w:left="550" w:hanging="550"/>
        <w:rPr>
          <w:del w:id="24704" w:author="AbbVie7" w:date="2025-05-12T15:45:00Z"/>
          <w:lang w:val="da-DK"/>
        </w:rPr>
      </w:pPr>
      <w:del w:id="24705" w:author="AbbVie7" w:date="2025-05-12T15:45:00Z">
        <w:r>
          <w:rPr>
            <w:lang w:val="da-DK"/>
          </w:rPr>
          <w:delText>e</w:delText>
        </w:r>
      </w:del>
      <w:del w:id="24706" w:author="AbbVie7" w:date="2025-05-12T15:45:00Z">
        <w:r w:rsidRPr="00C4186B">
          <w:rPr>
            <w:lang w:val="da-DK"/>
          </w:rPr>
          <w:delText>n bule eller åbent sår, som ikke vil hele</w:delText>
        </w:r>
      </w:del>
      <w:del w:id="24707" w:author="AbbVie7" w:date="2025-05-12T15:45:00Z">
        <w:r w:rsidRPr="00C4186B" w:rsidR="00BE53F2">
          <w:rPr>
            <w:lang w:val="da-DK"/>
          </w:rPr>
          <w:delText>;</w:delText>
        </w:r>
      </w:del>
    </w:p>
    <w:p w:rsidR="00BE53F2" w:rsidP="001C4540" w14:paraId="45C3EFDC" w14:textId="77777777">
      <w:pPr>
        <w:numPr>
          <w:ilvl w:val="0"/>
          <w:numId w:val="6"/>
        </w:numPr>
        <w:tabs>
          <w:tab w:val="clear" w:pos="720"/>
        </w:tabs>
        <w:ind w:left="550" w:hanging="550"/>
        <w:rPr>
          <w:del w:id="24708" w:author="AbbVie7" w:date="2025-05-12T15:45:00Z"/>
          <w:lang w:val="da-DK"/>
        </w:rPr>
      </w:pPr>
      <w:del w:id="24709" w:author="AbbVie7" w:date="2025-05-12T15:45:00Z">
        <w:r>
          <w:rPr>
            <w:lang w:val="da-DK"/>
          </w:rPr>
          <w:delText>tegn og symptomer, som kan tyde på blodsygdomme</w:delText>
        </w:r>
      </w:del>
      <w:del w:id="24710" w:author="AbbVie7" w:date="2025-05-12T15:45:00Z">
        <w:r w:rsidR="00CF28B4">
          <w:rPr>
            <w:lang w:val="da-DK"/>
          </w:rPr>
          <w:delText>,</w:delText>
        </w:r>
      </w:del>
      <w:del w:id="24711" w:author="AbbVie7" w:date="2025-05-12T15:45:00Z">
        <w:r>
          <w:rPr>
            <w:lang w:val="da-DK"/>
          </w:rPr>
          <w:delText xml:space="preserve"> såsom vedvarende feber, blå mærker, blødning, bleghed.</w:delText>
        </w:r>
      </w:del>
    </w:p>
    <w:p w:rsidR="00767709" w14:paraId="08D5A4FD" w14:textId="77777777">
      <w:pPr>
        <w:pStyle w:val="EndnoteText"/>
        <w:rPr>
          <w:del w:id="24712" w:author="AbbVie7" w:date="2025-05-12T15:45:00Z"/>
          <w:lang w:val="da-DK"/>
        </w:rPr>
      </w:pPr>
    </w:p>
    <w:p w:rsidR="00767709" w14:paraId="07273E21" w14:textId="77777777">
      <w:pPr>
        <w:rPr>
          <w:del w:id="24713" w:author="AbbVie7" w:date="2025-05-12T15:45:00Z"/>
          <w:lang w:val="da-DK"/>
        </w:rPr>
      </w:pPr>
      <w:del w:id="24714" w:author="AbbVie7" w:date="2025-05-12T15:45:00Z">
        <w:r>
          <w:rPr>
            <w:lang w:val="da-DK"/>
          </w:rPr>
          <w:delText>Ovennævnte symptomer kan være tegn på følgende bivirkninger, som er observeret ved brug af Humira</w:delText>
        </w:r>
      </w:del>
    </w:p>
    <w:p w:rsidR="00767709" w14:paraId="07871EA8" w14:textId="77777777">
      <w:pPr>
        <w:rPr>
          <w:del w:id="24715" w:author="AbbVie7" w:date="2025-05-12T15:45:00Z"/>
          <w:lang w:val="da-DK"/>
        </w:rPr>
      </w:pPr>
    </w:p>
    <w:p w:rsidR="00767709" w:rsidP="00B00707" w14:paraId="65AFBC04" w14:textId="77777777">
      <w:pPr>
        <w:tabs>
          <w:tab w:val="left" w:pos="426"/>
          <w:tab w:val="clear" w:pos="562"/>
        </w:tabs>
        <w:rPr>
          <w:del w:id="24716" w:author="AbbVie7" w:date="2025-05-12T15:45:00Z"/>
          <w:lang w:val="da-DK"/>
        </w:rPr>
      </w:pPr>
      <w:del w:id="24717" w:author="AbbVie7" w:date="2025-05-12T15:45:00Z">
        <w:r>
          <w:rPr>
            <w:lang w:val="da-DK"/>
          </w:rPr>
          <w:delText xml:space="preserve">Meget almindelige </w:delText>
        </w:r>
      </w:del>
      <w:del w:id="24718" w:author="AbbVie7" w:date="2025-05-12T15:45:00Z">
        <w:r>
          <w:rPr>
            <w:color w:val="000000"/>
            <w:lang w:val="da-DK"/>
          </w:rPr>
          <w:delText>(</w:delText>
        </w:r>
      </w:del>
      <w:del w:id="24719" w:author="AbbVie7" w:date="2025-05-12T15:45:00Z">
        <w:r w:rsidR="00CB4953">
          <w:rPr>
            <w:color w:val="000000"/>
            <w:lang w:val="da-DK"/>
          </w:rPr>
          <w:delText xml:space="preserve">kan påvirke </w:delText>
        </w:r>
      </w:del>
      <w:del w:id="24720" w:author="AbbVie7" w:date="2025-05-12T15:45:00Z">
        <w:r>
          <w:rPr>
            <w:color w:val="000000"/>
            <w:lang w:val="da-DK"/>
          </w:rPr>
          <w:delText>flere end 1 ud af 10</w:delText>
        </w:r>
      </w:del>
      <w:del w:id="24721" w:author="AbbVie7" w:date="2025-05-12T15:45:00Z">
        <w:r>
          <w:rPr>
            <w:color w:val="339966"/>
            <w:lang w:val="da-DK"/>
          </w:rPr>
          <w:delText xml:space="preserve"> </w:delText>
        </w:r>
      </w:del>
      <w:del w:id="24722" w:author="AbbVie7" w:date="2025-05-12T15:45:00Z">
        <w:r w:rsidRPr="00B954C8" w:rsidR="00CB4953">
          <w:rPr>
            <w:lang w:val="da-DK"/>
          </w:rPr>
          <w:delText>personer</w:delText>
        </w:r>
      </w:del>
      <w:del w:id="24723" w:author="AbbVie7" w:date="2025-05-12T15:45:00Z">
        <w:r w:rsidRPr="00B954C8">
          <w:rPr>
            <w:lang w:val="da-DK"/>
          </w:rPr>
          <w:delText>)</w:delText>
        </w:r>
      </w:del>
      <w:del w:id="24724" w:author="AbbVie7" w:date="2025-05-12T15:45:00Z">
        <w:r>
          <w:rPr>
            <w:lang w:val="da-DK"/>
          </w:rPr>
          <w:delText xml:space="preserve"> </w:delText>
        </w:r>
      </w:del>
    </w:p>
    <w:p w:rsidR="00767709" w14:paraId="21CCCD02" w14:textId="77777777">
      <w:pPr>
        <w:pStyle w:val="EndnoteText"/>
        <w:rPr>
          <w:del w:id="24725" w:author="AbbVie7" w:date="2025-05-12T15:45:00Z"/>
          <w:lang w:val="da-DK"/>
        </w:rPr>
      </w:pPr>
    </w:p>
    <w:p w:rsidR="00767709" w:rsidP="001C4540" w14:paraId="48E17A40" w14:textId="77777777">
      <w:pPr>
        <w:numPr>
          <w:ilvl w:val="0"/>
          <w:numId w:val="6"/>
        </w:numPr>
        <w:tabs>
          <w:tab w:val="left" w:pos="550"/>
          <w:tab w:val="clear" w:pos="562"/>
          <w:tab w:val="clear" w:pos="720"/>
        </w:tabs>
        <w:ind w:left="550" w:hanging="550"/>
        <w:rPr>
          <w:del w:id="24726" w:author="AbbVie7" w:date="2025-05-12T15:45:00Z"/>
          <w:lang w:val="da-DK"/>
        </w:rPr>
      </w:pPr>
      <w:del w:id="24727" w:author="AbbVie7" w:date="2025-05-12T15:45:00Z">
        <w:r>
          <w:rPr>
            <w:lang w:val="da-DK"/>
          </w:rPr>
          <w:delText>reaktion</w:delText>
        </w:r>
      </w:del>
      <w:del w:id="24728" w:author="AbbVie7" w:date="2025-05-12T15:45:00Z">
        <w:r w:rsidR="00C7619E">
          <w:rPr>
            <w:lang w:val="da-DK"/>
          </w:rPr>
          <w:delText>er</w:delText>
        </w:r>
      </w:del>
      <w:del w:id="24729" w:author="AbbVie7" w:date="2025-05-12T15:45:00Z">
        <w:r>
          <w:rPr>
            <w:lang w:val="da-DK"/>
          </w:rPr>
          <w:delText xml:space="preserve"> ved injektionsstedet (herunder smerter, hævelse, rødme eller kløe)</w:delText>
        </w:r>
      </w:del>
      <w:del w:id="24730" w:author="AbbVie7" w:date="2025-05-12T15:45:00Z">
        <w:r w:rsidR="00C96574">
          <w:rPr>
            <w:lang w:val="da-DK"/>
          </w:rPr>
          <w:delText>;</w:delText>
        </w:r>
      </w:del>
    </w:p>
    <w:p w:rsidR="00C96574" w:rsidP="001C4540" w14:paraId="0D1BCFC1" w14:textId="77777777">
      <w:pPr>
        <w:numPr>
          <w:ilvl w:val="0"/>
          <w:numId w:val="6"/>
        </w:numPr>
        <w:tabs>
          <w:tab w:val="left" w:pos="550"/>
          <w:tab w:val="clear" w:pos="562"/>
          <w:tab w:val="clear" w:pos="720"/>
        </w:tabs>
        <w:ind w:left="550" w:hanging="550"/>
        <w:rPr>
          <w:del w:id="24731" w:author="AbbVie7" w:date="2025-05-12T15:45:00Z"/>
          <w:lang w:val="da-DK"/>
        </w:rPr>
      </w:pPr>
      <w:del w:id="24732" w:author="AbbVie7" w:date="2025-05-12T15:45:00Z">
        <w:r>
          <w:rPr>
            <w:lang w:val="da-DK"/>
          </w:rPr>
          <w:delText>luftvejsinfektioner</w:delText>
        </w:r>
      </w:del>
      <w:del w:id="24733" w:author="AbbVie7" w:date="2025-05-12T15:45:00Z">
        <w:r w:rsidRPr="000E0AAD">
          <w:rPr>
            <w:lang w:val="da-DK"/>
          </w:rPr>
          <w:delText xml:space="preserve"> (inklusive forkølelse, løbende næse, bihulebetændelse, lungebetændelse);</w:delText>
        </w:r>
      </w:del>
    </w:p>
    <w:p w:rsidR="00C96574" w:rsidP="001C4540" w14:paraId="7EFDE52B" w14:textId="77777777">
      <w:pPr>
        <w:numPr>
          <w:ilvl w:val="0"/>
          <w:numId w:val="6"/>
        </w:numPr>
        <w:tabs>
          <w:tab w:val="left" w:pos="550"/>
          <w:tab w:val="clear" w:pos="562"/>
          <w:tab w:val="clear" w:pos="720"/>
        </w:tabs>
        <w:ind w:left="550" w:hanging="550"/>
        <w:rPr>
          <w:del w:id="24734" w:author="AbbVie7" w:date="2025-05-12T15:45:00Z"/>
          <w:lang w:val="en-GB"/>
        </w:rPr>
      </w:pPr>
      <w:del w:id="24735" w:author="AbbVie7" w:date="2025-05-12T15:45:00Z">
        <w:r>
          <w:rPr>
            <w:lang w:val="da-DK"/>
          </w:rPr>
          <w:delText>h</w:delText>
        </w:r>
      </w:del>
      <w:del w:id="24736" w:author="AbbVie7" w:date="2025-05-12T15:45:00Z">
        <w:r>
          <w:rPr>
            <w:lang w:val="en-GB"/>
          </w:rPr>
          <w:delText>ovedpine;</w:delText>
        </w:r>
      </w:del>
    </w:p>
    <w:p w:rsidR="00C96574" w:rsidP="001C4540" w14:paraId="6D4D9C74" w14:textId="77777777">
      <w:pPr>
        <w:numPr>
          <w:ilvl w:val="0"/>
          <w:numId w:val="6"/>
        </w:numPr>
        <w:tabs>
          <w:tab w:val="left" w:pos="550"/>
          <w:tab w:val="clear" w:pos="562"/>
          <w:tab w:val="clear" w:pos="720"/>
        </w:tabs>
        <w:ind w:left="550" w:hanging="550"/>
        <w:rPr>
          <w:del w:id="24737" w:author="AbbVie7" w:date="2025-05-12T15:45:00Z"/>
          <w:lang w:val="en-GB"/>
        </w:rPr>
      </w:pPr>
      <w:del w:id="24738" w:author="AbbVie7" w:date="2025-05-12T15:45:00Z">
        <w:r>
          <w:rPr>
            <w:lang w:val="en-GB"/>
          </w:rPr>
          <w:delText>mavesmerter;</w:delText>
        </w:r>
      </w:del>
    </w:p>
    <w:p w:rsidR="00C96574" w:rsidP="001C4540" w14:paraId="5577F577" w14:textId="77777777">
      <w:pPr>
        <w:numPr>
          <w:ilvl w:val="0"/>
          <w:numId w:val="6"/>
        </w:numPr>
        <w:tabs>
          <w:tab w:val="left" w:pos="550"/>
          <w:tab w:val="clear" w:pos="562"/>
          <w:tab w:val="clear" w:pos="720"/>
        </w:tabs>
        <w:ind w:left="550" w:hanging="550"/>
        <w:rPr>
          <w:del w:id="24739" w:author="AbbVie7" w:date="2025-05-12T15:45:00Z"/>
          <w:lang w:val="en-GB"/>
        </w:rPr>
      </w:pPr>
      <w:del w:id="24740" w:author="AbbVie7" w:date="2025-05-12T15:45:00Z">
        <w:r>
          <w:rPr>
            <w:lang w:val="en-GB"/>
          </w:rPr>
          <w:delText>kvalme og opkastning;</w:delText>
        </w:r>
      </w:del>
    </w:p>
    <w:p w:rsidR="00C96574" w:rsidP="001C4540" w14:paraId="7610C2A6" w14:textId="77777777">
      <w:pPr>
        <w:numPr>
          <w:ilvl w:val="0"/>
          <w:numId w:val="6"/>
        </w:numPr>
        <w:tabs>
          <w:tab w:val="left" w:pos="550"/>
          <w:tab w:val="clear" w:pos="562"/>
          <w:tab w:val="clear" w:pos="720"/>
        </w:tabs>
        <w:ind w:left="550" w:hanging="550"/>
        <w:rPr>
          <w:del w:id="24741" w:author="AbbVie7" w:date="2025-05-12T15:45:00Z"/>
          <w:lang w:val="en-GB"/>
        </w:rPr>
      </w:pPr>
      <w:del w:id="24742" w:author="AbbVie7" w:date="2025-05-12T15:45:00Z">
        <w:r>
          <w:rPr>
            <w:lang w:val="en-GB"/>
          </w:rPr>
          <w:delText>udslæt;</w:delText>
        </w:r>
      </w:del>
    </w:p>
    <w:p w:rsidR="00C96574" w:rsidP="001C4540" w14:paraId="7C085422" w14:textId="77777777">
      <w:pPr>
        <w:numPr>
          <w:ilvl w:val="0"/>
          <w:numId w:val="6"/>
        </w:numPr>
        <w:tabs>
          <w:tab w:val="left" w:pos="550"/>
          <w:tab w:val="clear" w:pos="562"/>
          <w:tab w:val="clear" w:pos="720"/>
        </w:tabs>
        <w:ind w:left="550" w:hanging="550"/>
        <w:rPr>
          <w:del w:id="24743" w:author="AbbVie7" w:date="2025-05-12T15:45:00Z"/>
          <w:lang w:val="en-GB"/>
        </w:rPr>
      </w:pPr>
      <w:del w:id="24744" w:author="AbbVie7" w:date="2025-05-12T15:45:00Z">
        <w:r>
          <w:rPr>
            <w:color w:val="000000"/>
            <w:lang w:val="da-DK"/>
          </w:rPr>
          <w:delText>muskuloskeletale smerter</w:delText>
        </w:r>
      </w:del>
      <w:del w:id="24745" w:author="AbbVie7" w:date="2025-05-12T15:45:00Z">
        <w:r>
          <w:rPr>
            <w:lang w:val="en-GB"/>
          </w:rPr>
          <w:delText>.</w:delText>
        </w:r>
      </w:del>
    </w:p>
    <w:p w:rsidR="009C402F" w:rsidP="00BE73B9" w14:paraId="6690AA0A" w14:textId="77777777">
      <w:pPr>
        <w:tabs>
          <w:tab w:val="clear" w:pos="562"/>
        </w:tabs>
        <w:rPr>
          <w:del w:id="24746" w:author="AbbVie7" w:date="2025-05-12T15:45:00Z"/>
          <w:lang w:val="da-DK"/>
        </w:rPr>
      </w:pPr>
    </w:p>
    <w:p w:rsidR="00BE73B9" w:rsidP="00BE73B9" w14:paraId="56D82E0E" w14:textId="77777777">
      <w:pPr>
        <w:tabs>
          <w:tab w:val="clear" w:pos="562"/>
        </w:tabs>
        <w:rPr>
          <w:del w:id="24747" w:author="AbbVie7" w:date="2025-05-12T15:45:00Z"/>
          <w:lang w:val="da-DK"/>
        </w:rPr>
      </w:pPr>
      <w:del w:id="24748" w:author="AbbVie7" w:date="2025-05-12T15:45:00Z">
        <w:r>
          <w:rPr>
            <w:lang w:val="da-DK"/>
          </w:rPr>
          <w:delText>Almindelige (</w:delText>
        </w:r>
      </w:del>
      <w:del w:id="24749" w:author="AbbVie7" w:date="2025-05-12T15:45:00Z">
        <w:r w:rsidR="00CB4953">
          <w:rPr>
            <w:color w:val="000000"/>
            <w:lang w:val="da-DK"/>
          </w:rPr>
          <w:delText>kan påvirke op til</w:delText>
        </w:r>
      </w:del>
      <w:del w:id="24750" w:author="AbbVie7" w:date="2025-05-12T15:45:00Z">
        <w:r>
          <w:rPr>
            <w:lang w:val="da-DK"/>
          </w:rPr>
          <w:delText xml:space="preserve"> 1 ud af 10 </w:delText>
        </w:r>
      </w:del>
      <w:del w:id="24751" w:author="AbbVie7" w:date="2025-05-12T15:45:00Z">
        <w:r w:rsidR="00CB4953">
          <w:rPr>
            <w:lang w:val="da-DK"/>
          </w:rPr>
          <w:delText>personer</w:delText>
        </w:r>
      </w:del>
      <w:del w:id="24752" w:author="AbbVie7" w:date="2025-05-12T15:45:00Z">
        <w:r>
          <w:rPr>
            <w:lang w:val="da-DK"/>
          </w:rPr>
          <w:delText xml:space="preserve">)  </w:delText>
        </w:r>
      </w:del>
    </w:p>
    <w:p w:rsidR="00BE73B9" w:rsidRPr="0014158A" w:rsidP="00BE73B9" w14:paraId="3E6BA28E" w14:textId="77777777">
      <w:pPr>
        <w:tabs>
          <w:tab w:val="clear" w:pos="562"/>
        </w:tabs>
        <w:rPr>
          <w:del w:id="24753" w:author="AbbVie7" w:date="2025-05-12T15:45:00Z"/>
          <w:lang w:val="da-DK"/>
        </w:rPr>
      </w:pPr>
    </w:p>
    <w:p w:rsidR="00BE73B9" w:rsidP="001C4540" w14:paraId="424808C3" w14:textId="77777777">
      <w:pPr>
        <w:numPr>
          <w:ilvl w:val="0"/>
          <w:numId w:val="6"/>
        </w:numPr>
        <w:tabs>
          <w:tab w:val="num" w:pos="550"/>
          <w:tab w:val="clear" w:pos="562"/>
          <w:tab w:val="clear" w:pos="720"/>
        </w:tabs>
        <w:ind w:left="550" w:hanging="550"/>
        <w:rPr>
          <w:del w:id="24754" w:author="AbbVie7" w:date="2025-05-12T15:45:00Z"/>
          <w:lang w:val="da-DK"/>
        </w:rPr>
      </w:pPr>
      <w:del w:id="24755" w:author="AbbVie7" w:date="2025-05-12T15:45:00Z">
        <w:r>
          <w:rPr>
            <w:lang w:val="da-DK"/>
          </w:rPr>
          <w:delText xml:space="preserve">alvorlige </w:delText>
        </w:r>
      </w:del>
      <w:del w:id="24756" w:author="AbbVie7" w:date="2025-05-12T15:45:00Z">
        <w:r w:rsidRPr="0014158A">
          <w:rPr>
            <w:lang w:val="da-DK"/>
          </w:rPr>
          <w:delText>infektioner (inklusive blodforgiftning og influenza</w:delText>
        </w:r>
      </w:del>
      <w:del w:id="24757" w:author="AbbVie7" w:date="2025-05-12T15:45:00Z">
        <w:r>
          <w:rPr>
            <w:lang w:val="da-DK"/>
          </w:rPr>
          <w:delText>);</w:delText>
        </w:r>
      </w:del>
    </w:p>
    <w:p w:rsidR="006961BF" w:rsidRPr="005C5C5D" w:rsidP="006961BF" w14:paraId="6084FF3F" w14:textId="77777777">
      <w:pPr>
        <w:numPr>
          <w:ilvl w:val="0"/>
          <w:numId w:val="6"/>
        </w:numPr>
        <w:tabs>
          <w:tab w:val="num" w:pos="550"/>
          <w:tab w:val="clear" w:pos="562"/>
          <w:tab w:val="clear" w:pos="720"/>
        </w:tabs>
        <w:ind w:left="550" w:hanging="550"/>
        <w:rPr>
          <w:del w:id="24758" w:author="AbbVie7" w:date="2025-05-12T15:45:00Z"/>
          <w:lang w:val="da-DK"/>
        </w:rPr>
      </w:pPr>
      <w:del w:id="24759" w:author="AbbVie7" w:date="2025-05-12T15:45:00Z">
        <w:r>
          <w:rPr>
            <w:lang w:val="da-DK"/>
          </w:rPr>
          <w:delText>tarminfektioner (inklusive betændelse i mave og tarm);</w:delText>
        </w:r>
      </w:del>
    </w:p>
    <w:p w:rsidR="00C96574" w:rsidP="001C4540" w14:paraId="69410EFE" w14:textId="77777777">
      <w:pPr>
        <w:numPr>
          <w:ilvl w:val="0"/>
          <w:numId w:val="6"/>
        </w:numPr>
        <w:tabs>
          <w:tab w:val="num" w:pos="550"/>
          <w:tab w:val="clear" w:pos="562"/>
          <w:tab w:val="clear" w:pos="720"/>
        </w:tabs>
        <w:ind w:left="550" w:hanging="550"/>
        <w:rPr>
          <w:del w:id="24760" w:author="AbbVie7" w:date="2025-05-12T15:45:00Z"/>
          <w:lang w:val="da-DK"/>
        </w:rPr>
      </w:pPr>
      <w:del w:id="24761" w:author="AbbVie7" w:date="2025-05-12T15:45:00Z">
        <w:r w:rsidRPr="00C96574">
          <w:rPr>
            <w:lang w:val="da-DK"/>
          </w:rPr>
          <w:delText>h</w:delText>
        </w:r>
      </w:del>
      <w:del w:id="24762" w:author="AbbVie7" w:date="2025-05-12T15:45:00Z">
        <w:r w:rsidRPr="000E0AAD">
          <w:rPr>
            <w:lang w:val="da-DK"/>
          </w:rPr>
          <w:delText xml:space="preserve">udinfektioner (inklusive </w:delText>
        </w:r>
      </w:del>
      <w:del w:id="24763" w:author="AbbVie7" w:date="2025-05-12T15:45:00Z">
        <w:r w:rsidR="006935AC">
          <w:rPr>
            <w:lang w:val="da-DK"/>
          </w:rPr>
          <w:delText>binde</w:delText>
        </w:r>
      </w:del>
      <w:del w:id="24764" w:author="AbbVie7" w:date="2025-05-12T15:45:00Z">
        <w:r w:rsidRPr="000E0AAD">
          <w:rPr>
            <w:lang w:val="da-DK"/>
          </w:rPr>
          <w:delText>vævs</w:delText>
        </w:r>
      </w:del>
      <w:del w:id="24765" w:author="AbbVie7" w:date="2025-05-12T15:45:00Z">
        <w:r w:rsidR="00CA2C03">
          <w:rPr>
            <w:lang w:val="da-DK"/>
          </w:rPr>
          <w:delText>betændelse</w:delText>
        </w:r>
      </w:del>
      <w:del w:id="24766" w:author="AbbVie7" w:date="2025-05-12T15:45:00Z">
        <w:r w:rsidRPr="000E0AAD">
          <w:rPr>
            <w:lang w:val="da-DK"/>
          </w:rPr>
          <w:delText xml:space="preserve"> og helvedsild</w:delText>
        </w:r>
      </w:del>
      <w:del w:id="24767" w:author="AbbVie7" w:date="2025-05-12T15:45:00Z">
        <w:r>
          <w:rPr>
            <w:lang w:val="da-DK"/>
          </w:rPr>
          <w:delText>);</w:delText>
        </w:r>
      </w:del>
    </w:p>
    <w:p w:rsidR="00C96574" w:rsidP="001C4540" w14:paraId="7FE910D1" w14:textId="77777777">
      <w:pPr>
        <w:numPr>
          <w:ilvl w:val="0"/>
          <w:numId w:val="6"/>
        </w:numPr>
        <w:tabs>
          <w:tab w:val="num" w:pos="550"/>
          <w:tab w:val="clear" w:pos="562"/>
          <w:tab w:val="clear" w:pos="720"/>
        </w:tabs>
        <w:ind w:left="550" w:hanging="550"/>
        <w:rPr>
          <w:del w:id="24768" w:author="AbbVie7" w:date="2025-05-12T15:45:00Z"/>
          <w:lang w:val="en-GB"/>
        </w:rPr>
      </w:pPr>
      <w:del w:id="24769" w:author="AbbVie7" w:date="2025-05-12T15:45:00Z">
        <w:r>
          <w:rPr>
            <w:lang w:val="da-DK"/>
          </w:rPr>
          <w:delText>ø</w:delText>
        </w:r>
      </w:del>
      <w:del w:id="24770" w:author="AbbVie7" w:date="2025-05-12T15:45:00Z">
        <w:r>
          <w:rPr>
            <w:lang w:val="en-GB"/>
          </w:rPr>
          <w:delText>reinfektioner;</w:delText>
        </w:r>
      </w:del>
    </w:p>
    <w:p w:rsidR="00C96574" w:rsidP="001C4540" w14:paraId="2B372D5E" w14:textId="77777777">
      <w:pPr>
        <w:numPr>
          <w:ilvl w:val="0"/>
          <w:numId w:val="6"/>
        </w:numPr>
        <w:tabs>
          <w:tab w:val="num" w:pos="550"/>
          <w:tab w:val="clear" w:pos="562"/>
          <w:tab w:val="clear" w:pos="720"/>
        </w:tabs>
        <w:ind w:left="550" w:hanging="550"/>
        <w:rPr>
          <w:del w:id="24771" w:author="AbbVie7" w:date="2025-05-12T15:45:00Z"/>
          <w:lang w:val="da-DK"/>
        </w:rPr>
      </w:pPr>
      <w:del w:id="24772" w:author="AbbVie7" w:date="2025-05-12T15:45:00Z">
        <w:r w:rsidRPr="00C96574">
          <w:rPr>
            <w:lang w:val="da-DK"/>
          </w:rPr>
          <w:delText>i</w:delText>
        </w:r>
      </w:del>
      <w:del w:id="24773" w:author="AbbVie7" w:date="2025-05-12T15:45:00Z">
        <w:r w:rsidRPr="000E0AAD">
          <w:rPr>
            <w:lang w:val="da-DK"/>
          </w:rPr>
          <w:delText xml:space="preserve">nfektioner </w:delText>
        </w:r>
      </w:del>
      <w:del w:id="24774" w:author="AbbVie7" w:date="2025-05-12T15:45:00Z">
        <w:r>
          <w:rPr>
            <w:lang w:val="da-DK"/>
          </w:rPr>
          <w:delText>i</w:delText>
        </w:r>
      </w:del>
      <w:del w:id="24775" w:author="AbbVie7" w:date="2025-05-12T15:45:00Z">
        <w:r w:rsidRPr="000E0AAD">
          <w:rPr>
            <w:lang w:val="da-DK"/>
          </w:rPr>
          <w:delText xml:space="preserve"> munden (inklusive tandinfektioner og forkølelsessår);</w:delText>
        </w:r>
      </w:del>
    </w:p>
    <w:p w:rsidR="00C96574" w:rsidP="001C4540" w14:paraId="7ED44A55" w14:textId="77777777">
      <w:pPr>
        <w:numPr>
          <w:ilvl w:val="0"/>
          <w:numId w:val="6"/>
        </w:numPr>
        <w:tabs>
          <w:tab w:val="num" w:pos="550"/>
          <w:tab w:val="clear" w:pos="562"/>
          <w:tab w:val="clear" w:pos="720"/>
        </w:tabs>
        <w:ind w:left="550" w:hanging="550"/>
        <w:rPr>
          <w:del w:id="24776" w:author="AbbVie7" w:date="2025-05-12T15:45:00Z"/>
          <w:lang w:val="da-DK"/>
        </w:rPr>
      </w:pPr>
      <w:del w:id="24777" w:author="AbbVie7" w:date="2025-05-12T15:45:00Z">
        <w:r>
          <w:rPr>
            <w:lang w:val="da-DK"/>
          </w:rPr>
          <w:delText>i</w:delText>
        </w:r>
      </w:del>
      <w:del w:id="24778" w:author="AbbVie7" w:date="2025-05-12T15:45:00Z">
        <w:r>
          <w:rPr>
            <w:lang w:val="en-GB"/>
          </w:rPr>
          <w:delText>nfektioner i kønsvejene;</w:delText>
        </w:r>
      </w:del>
    </w:p>
    <w:p w:rsidR="00767709" w:rsidP="001C4540" w14:paraId="3134A141" w14:textId="77777777">
      <w:pPr>
        <w:numPr>
          <w:ilvl w:val="0"/>
          <w:numId w:val="6"/>
        </w:numPr>
        <w:tabs>
          <w:tab w:val="num" w:pos="550"/>
          <w:tab w:val="clear" w:pos="562"/>
          <w:tab w:val="clear" w:pos="720"/>
        </w:tabs>
        <w:ind w:left="550" w:hanging="550"/>
        <w:rPr>
          <w:del w:id="24779" w:author="AbbVie7" w:date="2025-05-12T15:45:00Z"/>
          <w:lang w:val="da-DK"/>
        </w:rPr>
      </w:pPr>
      <w:del w:id="24780" w:author="AbbVie7" w:date="2025-05-12T15:45:00Z">
        <w:r>
          <w:rPr>
            <w:lang w:val="da-DK"/>
          </w:rPr>
          <w:delText>urinvejsinfektion;</w:delText>
        </w:r>
      </w:del>
    </w:p>
    <w:p w:rsidR="00767709" w:rsidRPr="004821FB" w:rsidP="001C4540" w14:paraId="4B1B168D" w14:textId="77777777">
      <w:pPr>
        <w:numPr>
          <w:ilvl w:val="0"/>
          <w:numId w:val="6"/>
        </w:numPr>
        <w:tabs>
          <w:tab w:val="num" w:pos="550"/>
          <w:tab w:val="clear" w:pos="562"/>
          <w:tab w:val="clear" w:pos="720"/>
        </w:tabs>
        <w:ind w:left="550" w:hanging="550"/>
        <w:rPr>
          <w:del w:id="24781" w:author="AbbVie7" w:date="2025-05-12T15:45:00Z"/>
          <w:lang w:val="da-DK"/>
        </w:rPr>
      </w:pPr>
      <w:del w:id="24782" w:author="AbbVie7" w:date="2025-05-12T15:45:00Z">
        <w:r>
          <w:rPr>
            <w:color w:val="000000"/>
            <w:lang w:val="da-DK"/>
          </w:rPr>
          <w:delText>svampeinfektioner</w:delText>
        </w:r>
      </w:del>
      <w:del w:id="24783" w:author="AbbVie7" w:date="2025-05-12T15:45:00Z">
        <w:r w:rsidR="00C96574">
          <w:rPr>
            <w:color w:val="000000"/>
            <w:lang w:val="da-DK"/>
          </w:rPr>
          <w:delText>;</w:delText>
        </w:r>
      </w:del>
    </w:p>
    <w:p w:rsidR="004821FB" w:rsidRPr="00C96574" w:rsidP="001C4540" w14:paraId="693CF430" w14:textId="77777777">
      <w:pPr>
        <w:numPr>
          <w:ilvl w:val="0"/>
          <w:numId w:val="6"/>
        </w:numPr>
        <w:tabs>
          <w:tab w:val="num" w:pos="550"/>
          <w:tab w:val="clear" w:pos="562"/>
          <w:tab w:val="clear" w:pos="720"/>
        </w:tabs>
        <w:ind w:left="550" w:hanging="550"/>
        <w:rPr>
          <w:del w:id="24784" w:author="AbbVie7" w:date="2025-05-12T15:45:00Z"/>
          <w:lang w:val="da-DK"/>
        </w:rPr>
      </w:pPr>
      <w:del w:id="24785" w:author="AbbVie7" w:date="2025-05-12T15:45:00Z">
        <w:r w:rsidRPr="003603CA">
          <w:rPr>
            <w:lang w:val="en-GB"/>
          </w:rPr>
          <w:delText>ledinfektioner</w:delText>
        </w:r>
      </w:del>
      <w:del w:id="24786" w:author="AbbVie7" w:date="2025-05-12T15:45:00Z">
        <w:r>
          <w:rPr>
            <w:lang w:val="en-GB"/>
          </w:rPr>
          <w:delText>;</w:delText>
        </w:r>
      </w:del>
    </w:p>
    <w:p w:rsidR="00C96574" w:rsidP="001C4540" w14:paraId="6270D4E4" w14:textId="77777777">
      <w:pPr>
        <w:numPr>
          <w:ilvl w:val="0"/>
          <w:numId w:val="6"/>
        </w:numPr>
        <w:tabs>
          <w:tab w:val="num" w:pos="550"/>
          <w:tab w:val="clear" w:pos="562"/>
          <w:tab w:val="clear" w:pos="720"/>
        </w:tabs>
        <w:ind w:left="550" w:hanging="550"/>
        <w:rPr>
          <w:del w:id="24787" w:author="AbbVie7" w:date="2025-05-12T15:45:00Z"/>
          <w:lang w:val="en-GB"/>
        </w:rPr>
      </w:pPr>
      <w:del w:id="24788" w:author="AbbVie7" w:date="2025-05-12T15:45:00Z">
        <w:r>
          <w:rPr>
            <w:color w:val="000000"/>
            <w:lang w:val="da-DK"/>
          </w:rPr>
          <w:delText>g</w:delText>
        </w:r>
      </w:del>
      <w:del w:id="24789" w:author="AbbVie7" w:date="2025-05-12T15:45:00Z">
        <w:r>
          <w:rPr>
            <w:lang w:val="en-GB"/>
          </w:rPr>
          <w:delText>odartede svulster;</w:delText>
        </w:r>
      </w:del>
    </w:p>
    <w:p w:rsidR="00C96574" w:rsidP="001C4540" w14:paraId="1DA4078C" w14:textId="77777777">
      <w:pPr>
        <w:numPr>
          <w:ilvl w:val="0"/>
          <w:numId w:val="6"/>
        </w:numPr>
        <w:tabs>
          <w:tab w:val="num" w:pos="550"/>
          <w:tab w:val="clear" w:pos="562"/>
          <w:tab w:val="clear" w:pos="720"/>
        </w:tabs>
        <w:ind w:left="550" w:hanging="550"/>
        <w:rPr>
          <w:del w:id="24790" w:author="AbbVie7" w:date="2025-05-12T15:45:00Z"/>
          <w:lang w:val="en-GB"/>
        </w:rPr>
      </w:pPr>
      <w:del w:id="24791" w:author="AbbVie7" w:date="2025-05-12T15:45:00Z">
        <w:r>
          <w:rPr>
            <w:color w:val="000000"/>
            <w:lang w:val="da-DK"/>
          </w:rPr>
          <w:delText>h</w:delText>
        </w:r>
      </w:del>
      <w:del w:id="24792" w:author="AbbVie7" w:date="2025-05-12T15:45:00Z">
        <w:r>
          <w:rPr>
            <w:lang w:val="en-GB"/>
          </w:rPr>
          <w:delText>udkræft;</w:delText>
        </w:r>
      </w:del>
    </w:p>
    <w:p w:rsidR="00C96574" w:rsidP="001C4540" w14:paraId="38C23BBC" w14:textId="77777777">
      <w:pPr>
        <w:numPr>
          <w:ilvl w:val="0"/>
          <w:numId w:val="6"/>
        </w:numPr>
        <w:tabs>
          <w:tab w:val="num" w:pos="550"/>
          <w:tab w:val="clear" w:pos="562"/>
          <w:tab w:val="clear" w:pos="720"/>
        </w:tabs>
        <w:ind w:left="550" w:hanging="550"/>
        <w:rPr>
          <w:del w:id="24793" w:author="AbbVie7" w:date="2025-05-12T15:45:00Z"/>
          <w:lang w:val="da-DK"/>
        </w:rPr>
      </w:pPr>
      <w:del w:id="24794" w:author="AbbVie7" w:date="2025-05-12T15:45:00Z">
        <w:r>
          <w:rPr>
            <w:color w:val="000000"/>
            <w:lang w:val="da-DK"/>
          </w:rPr>
          <w:delText>a</w:delText>
        </w:r>
      </w:del>
      <w:del w:id="24795" w:author="AbbVie7" w:date="2025-05-12T15:45:00Z">
        <w:r w:rsidRPr="005C5C5D">
          <w:rPr>
            <w:lang w:val="da-DK"/>
          </w:rPr>
          <w:delText>llergiske reaktioner (inklusive sæsonbestemt allergi);</w:delText>
        </w:r>
      </w:del>
    </w:p>
    <w:p w:rsidR="0044740E" w:rsidRPr="005C5C5D" w:rsidP="001C4540" w14:paraId="0E7A65C7" w14:textId="77777777">
      <w:pPr>
        <w:numPr>
          <w:ilvl w:val="0"/>
          <w:numId w:val="6"/>
        </w:numPr>
        <w:tabs>
          <w:tab w:val="num" w:pos="550"/>
          <w:tab w:val="clear" w:pos="562"/>
          <w:tab w:val="clear" w:pos="720"/>
        </w:tabs>
        <w:ind w:left="550" w:hanging="550"/>
        <w:rPr>
          <w:del w:id="24796" w:author="AbbVie7" w:date="2025-05-12T15:45:00Z"/>
          <w:lang w:val="da-DK"/>
        </w:rPr>
      </w:pPr>
      <w:del w:id="24797" w:author="AbbVie7" w:date="2025-05-12T15:45:00Z">
        <w:r>
          <w:rPr>
            <w:color w:val="000000"/>
            <w:lang w:val="da-DK"/>
          </w:rPr>
          <w:delText>dehydrering</w:delText>
        </w:r>
      </w:del>
      <w:del w:id="24798" w:author="AbbVie7" w:date="2025-05-12T15:45:00Z">
        <w:r w:rsidR="00213369">
          <w:rPr>
            <w:color w:val="000000"/>
            <w:lang w:val="da-DK"/>
          </w:rPr>
          <w:delText xml:space="preserve"> (væskemangel)</w:delText>
        </w:r>
      </w:del>
      <w:del w:id="24799" w:author="AbbVie7" w:date="2025-05-12T15:45:00Z">
        <w:r>
          <w:rPr>
            <w:color w:val="000000"/>
            <w:lang w:val="da-DK"/>
          </w:rPr>
          <w:delText>;</w:delText>
        </w:r>
      </w:del>
    </w:p>
    <w:p w:rsidR="00C96574" w:rsidP="001C4540" w14:paraId="089F4BE7" w14:textId="77777777">
      <w:pPr>
        <w:numPr>
          <w:ilvl w:val="0"/>
          <w:numId w:val="6"/>
        </w:numPr>
        <w:tabs>
          <w:tab w:val="num" w:pos="550"/>
          <w:tab w:val="clear" w:pos="562"/>
          <w:tab w:val="clear" w:pos="720"/>
        </w:tabs>
        <w:ind w:left="550" w:hanging="550"/>
        <w:rPr>
          <w:del w:id="24800" w:author="AbbVie7" w:date="2025-05-12T15:45:00Z"/>
          <w:lang w:val="en-GB"/>
        </w:rPr>
      </w:pPr>
      <w:del w:id="24801" w:author="AbbVie7" w:date="2025-05-12T15:45:00Z">
        <w:r>
          <w:rPr>
            <w:color w:val="000000"/>
            <w:lang w:val="da-DK"/>
          </w:rPr>
          <w:delText>h</w:delText>
        </w:r>
      </w:del>
      <w:del w:id="24802" w:author="AbbVie7" w:date="2025-05-12T15:45:00Z">
        <w:r>
          <w:rPr>
            <w:lang w:val="en-GB"/>
          </w:rPr>
          <w:delText>umørsvingninger (inklusive depression);</w:delText>
        </w:r>
      </w:del>
    </w:p>
    <w:p w:rsidR="00C96574" w:rsidP="001C4540" w14:paraId="622F90C4" w14:textId="77777777">
      <w:pPr>
        <w:numPr>
          <w:ilvl w:val="0"/>
          <w:numId w:val="6"/>
        </w:numPr>
        <w:tabs>
          <w:tab w:val="num" w:pos="550"/>
          <w:tab w:val="clear" w:pos="562"/>
          <w:tab w:val="clear" w:pos="720"/>
        </w:tabs>
        <w:ind w:left="550" w:hanging="550"/>
        <w:rPr>
          <w:del w:id="24803" w:author="AbbVie7" w:date="2025-05-12T15:45:00Z"/>
          <w:lang w:val="en-GB"/>
        </w:rPr>
      </w:pPr>
      <w:del w:id="24804" w:author="AbbVie7" w:date="2025-05-12T15:45:00Z">
        <w:r>
          <w:rPr>
            <w:color w:val="000000"/>
            <w:lang w:val="da-DK"/>
          </w:rPr>
          <w:delText>a</w:delText>
        </w:r>
      </w:del>
      <w:del w:id="24805" w:author="AbbVie7" w:date="2025-05-12T15:45:00Z">
        <w:r>
          <w:rPr>
            <w:lang w:val="en-GB"/>
          </w:rPr>
          <w:delText>ngst;</w:delText>
        </w:r>
      </w:del>
    </w:p>
    <w:p w:rsidR="00C96574" w:rsidP="001C4540" w14:paraId="55D1A3B7" w14:textId="77777777">
      <w:pPr>
        <w:numPr>
          <w:ilvl w:val="0"/>
          <w:numId w:val="6"/>
        </w:numPr>
        <w:tabs>
          <w:tab w:val="num" w:pos="550"/>
          <w:tab w:val="clear" w:pos="562"/>
          <w:tab w:val="clear" w:pos="720"/>
        </w:tabs>
        <w:ind w:left="550" w:hanging="550"/>
        <w:rPr>
          <w:del w:id="24806" w:author="AbbVie7" w:date="2025-05-12T15:45:00Z"/>
          <w:lang w:val="en-GB"/>
        </w:rPr>
      </w:pPr>
      <w:del w:id="24807" w:author="AbbVie7" w:date="2025-05-12T15:45:00Z">
        <w:r>
          <w:rPr>
            <w:lang w:val="en-GB"/>
          </w:rPr>
          <w:delText>søvnbesvær;</w:delText>
        </w:r>
      </w:del>
    </w:p>
    <w:p w:rsidR="00C96574" w:rsidP="001C4540" w14:paraId="66828EA0" w14:textId="77777777">
      <w:pPr>
        <w:numPr>
          <w:ilvl w:val="0"/>
          <w:numId w:val="6"/>
        </w:numPr>
        <w:tabs>
          <w:tab w:val="num" w:pos="550"/>
          <w:tab w:val="clear" w:pos="562"/>
          <w:tab w:val="clear" w:pos="720"/>
        </w:tabs>
        <w:ind w:left="550" w:hanging="550"/>
        <w:rPr>
          <w:del w:id="24808" w:author="AbbVie7" w:date="2025-05-12T15:45:00Z"/>
          <w:lang w:val="da-DK"/>
        </w:rPr>
      </w:pPr>
      <w:del w:id="24809" w:author="AbbVie7" w:date="2025-05-12T15:45:00Z">
        <w:r>
          <w:rPr>
            <w:color w:val="000000"/>
            <w:lang w:val="da-DK"/>
          </w:rPr>
          <w:delText>f</w:delText>
        </w:r>
      </w:del>
      <w:del w:id="24810" w:author="AbbVie7" w:date="2025-05-12T15:45:00Z">
        <w:r w:rsidRPr="003F3E5A">
          <w:rPr>
            <w:lang w:val="da-DK"/>
          </w:rPr>
          <w:delText xml:space="preserve">ølelsesforstyrrelser såsom snurren, </w:delText>
        </w:r>
      </w:del>
      <w:del w:id="24811" w:author="AbbVie7" w:date="2025-05-12T15:45:00Z">
        <w:r>
          <w:rPr>
            <w:lang w:val="da-DK"/>
          </w:rPr>
          <w:delText>prikken</w:delText>
        </w:r>
      </w:del>
      <w:del w:id="24812" w:author="AbbVie7" w:date="2025-05-12T15:45:00Z">
        <w:r w:rsidRPr="003F3E5A">
          <w:rPr>
            <w:lang w:val="da-DK"/>
          </w:rPr>
          <w:delText xml:space="preserve"> eller følelsesløshed;</w:delText>
        </w:r>
      </w:del>
    </w:p>
    <w:p w:rsidR="00C96574" w:rsidP="001C4540" w14:paraId="39A68696" w14:textId="77777777">
      <w:pPr>
        <w:numPr>
          <w:ilvl w:val="0"/>
          <w:numId w:val="6"/>
        </w:numPr>
        <w:tabs>
          <w:tab w:val="num" w:pos="550"/>
          <w:tab w:val="clear" w:pos="562"/>
          <w:tab w:val="clear" w:pos="720"/>
        </w:tabs>
        <w:ind w:left="550" w:hanging="550"/>
        <w:rPr>
          <w:del w:id="24813" w:author="AbbVie7" w:date="2025-05-12T15:45:00Z"/>
          <w:lang w:val="en-GB"/>
        </w:rPr>
      </w:pPr>
      <w:del w:id="24814" w:author="AbbVie7" w:date="2025-05-12T15:45:00Z">
        <w:r>
          <w:rPr>
            <w:color w:val="000000"/>
            <w:lang w:val="da-DK"/>
          </w:rPr>
          <w:delText>m</w:delText>
        </w:r>
      </w:del>
      <w:del w:id="24815" w:author="AbbVie7" w:date="2025-05-12T15:45:00Z">
        <w:r>
          <w:rPr>
            <w:lang w:val="en-GB"/>
          </w:rPr>
          <w:delText>igræne;</w:delText>
        </w:r>
      </w:del>
    </w:p>
    <w:p w:rsidR="00C96574" w:rsidRPr="005C5C5D" w:rsidP="001C4540" w14:paraId="44860900" w14:textId="77777777">
      <w:pPr>
        <w:numPr>
          <w:ilvl w:val="0"/>
          <w:numId w:val="6"/>
        </w:numPr>
        <w:tabs>
          <w:tab w:val="num" w:pos="550"/>
          <w:tab w:val="clear" w:pos="562"/>
          <w:tab w:val="clear" w:pos="720"/>
        </w:tabs>
        <w:ind w:left="550" w:hanging="550"/>
        <w:rPr>
          <w:del w:id="24816" w:author="AbbVie7" w:date="2025-05-12T15:45:00Z"/>
          <w:lang w:val="da-DK"/>
        </w:rPr>
      </w:pPr>
      <w:del w:id="24817" w:author="AbbVie7" w:date="2025-05-12T15:45:00Z">
        <w:r w:rsidRPr="004821FB">
          <w:rPr>
            <w:lang w:val="da-DK"/>
          </w:rPr>
          <w:delText>nerverodskompression</w:delText>
        </w:r>
      </w:del>
      <w:del w:id="24818" w:author="AbbVie7" w:date="2025-05-12T15:45:00Z">
        <w:r w:rsidRPr="005C5C5D">
          <w:rPr>
            <w:lang w:val="da-DK"/>
          </w:rPr>
          <w:delText xml:space="preserve"> (inklusive smerter i den nederste del af ryggen og bensmerter);</w:delText>
        </w:r>
      </w:del>
    </w:p>
    <w:p w:rsidR="00C96574" w:rsidP="001C4540" w14:paraId="65141D0A" w14:textId="77777777">
      <w:pPr>
        <w:numPr>
          <w:ilvl w:val="0"/>
          <w:numId w:val="6"/>
        </w:numPr>
        <w:tabs>
          <w:tab w:val="num" w:pos="550"/>
          <w:tab w:val="clear" w:pos="562"/>
          <w:tab w:val="clear" w:pos="720"/>
        </w:tabs>
        <w:ind w:left="550" w:hanging="550"/>
        <w:rPr>
          <w:del w:id="24819" w:author="AbbVie7" w:date="2025-05-12T15:45:00Z"/>
          <w:lang w:val="en-GB"/>
        </w:rPr>
      </w:pPr>
      <w:del w:id="24820" w:author="AbbVie7" w:date="2025-05-12T15:45:00Z">
        <w:r>
          <w:rPr>
            <w:color w:val="000000"/>
            <w:lang w:val="da-DK"/>
          </w:rPr>
          <w:delText>s</w:delText>
        </w:r>
      </w:del>
      <w:del w:id="24821" w:author="AbbVie7" w:date="2025-05-12T15:45:00Z">
        <w:r>
          <w:rPr>
            <w:lang w:val="en-GB"/>
          </w:rPr>
          <w:delText>ynsforstyrrelser;</w:delText>
        </w:r>
      </w:del>
    </w:p>
    <w:p w:rsidR="00C96574" w:rsidRPr="004821FB" w:rsidP="001C4540" w14:paraId="4FAAF2E1" w14:textId="77777777">
      <w:pPr>
        <w:numPr>
          <w:ilvl w:val="0"/>
          <w:numId w:val="6"/>
        </w:numPr>
        <w:tabs>
          <w:tab w:val="num" w:pos="550"/>
          <w:tab w:val="clear" w:pos="562"/>
          <w:tab w:val="clear" w:pos="720"/>
        </w:tabs>
        <w:ind w:left="550" w:hanging="550"/>
        <w:rPr>
          <w:del w:id="24822" w:author="AbbVie7" w:date="2025-05-12T15:45:00Z"/>
          <w:lang w:val="da-DK"/>
        </w:rPr>
      </w:pPr>
      <w:del w:id="24823" w:author="AbbVie7" w:date="2025-05-12T15:45:00Z">
        <w:r>
          <w:rPr>
            <w:color w:val="000000"/>
            <w:lang w:val="da-DK"/>
          </w:rPr>
          <w:delText>betændelse</w:delText>
        </w:r>
      </w:del>
      <w:del w:id="24824" w:author="AbbVie7" w:date="2025-05-12T15:45:00Z">
        <w:r>
          <w:rPr>
            <w:lang w:val="en-GB"/>
          </w:rPr>
          <w:delText xml:space="preserve"> i øjet;</w:delText>
        </w:r>
      </w:del>
    </w:p>
    <w:p w:rsidR="004821FB" w:rsidP="001C4540" w14:paraId="6C34914E" w14:textId="77777777">
      <w:pPr>
        <w:numPr>
          <w:ilvl w:val="0"/>
          <w:numId w:val="6"/>
        </w:numPr>
        <w:tabs>
          <w:tab w:val="num" w:pos="550"/>
          <w:tab w:val="clear" w:pos="562"/>
          <w:tab w:val="clear" w:pos="720"/>
        </w:tabs>
        <w:ind w:left="550" w:hanging="550"/>
        <w:rPr>
          <w:del w:id="24825" w:author="AbbVie7" w:date="2025-05-12T15:45:00Z"/>
          <w:lang w:val="da-DK"/>
        </w:rPr>
      </w:pPr>
      <w:del w:id="24826" w:author="AbbVie7" w:date="2025-05-12T15:45:00Z">
        <w:r w:rsidRPr="003603CA">
          <w:rPr>
            <w:lang w:val="da-DK"/>
          </w:rPr>
          <w:delText xml:space="preserve">betændelse </w:delText>
        </w:r>
      </w:del>
      <w:del w:id="24827" w:author="AbbVie7" w:date="2025-05-12T15:45:00Z">
        <w:r>
          <w:rPr>
            <w:lang w:val="da-DK"/>
          </w:rPr>
          <w:delText>i</w:delText>
        </w:r>
      </w:del>
      <w:del w:id="24828" w:author="AbbVie7" w:date="2025-05-12T15:45:00Z">
        <w:r w:rsidRPr="003603CA">
          <w:rPr>
            <w:lang w:val="da-DK"/>
          </w:rPr>
          <w:delText xml:space="preserve"> øjenlåget og hævede øjne</w:delText>
        </w:r>
      </w:del>
      <w:del w:id="24829" w:author="AbbVie7" w:date="2025-05-12T15:45:00Z">
        <w:r>
          <w:rPr>
            <w:lang w:val="da-DK"/>
          </w:rPr>
          <w:delText>;</w:delText>
        </w:r>
      </w:del>
    </w:p>
    <w:p w:rsidR="00767709" w:rsidRPr="00BE2B92" w:rsidP="001C4540" w14:paraId="37B748EF" w14:textId="77777777">
      <w:pPr>
        <w:numPr>
          <w:ilvl w:val="0"/>
          <w:numId w:val="7"/>
        </w:numPr>
        <w:tabs>
          <w:tab w:val="num" w:pos="550"/>
          <w:tab w:val="clear" w:pos="562"/>
        </w:tabs>
        <w:ind w:left="550" w:hanging="550"/>
        <w:rPr>
          <w:del w:id="24830" w:author="AbbVie7" w:date="2025-05-12T15:45:00Z"/>
          <w:szCs w:val="22"/>
          <w:lang w:val="da-DK"/>
        </w:rPr>
      </w:pPr>
      <w:del w:id="24831" w:author="AbbVie7" w:date="2025-05-12T15:45:00Z">
        <w:r>
          <w:rPr>
            <w:lang w:val="da-DK"/>
          </w:rPr>
          <w:delText>vertigo</w:delText>
        </w:r>
      </w:del>
      <w:del w:id="24832" w:author="AbbVie7" w:date="2025-05-12T15:45:00Z">
        <w:r w:rsidR="0004632E">
          <w:rPr>
            <w:lang w:val="da-DK"/>
          </w:rPr>
          <w:delText xml:space="preserve"> </w:delText>
        </w:r>
      </w:del>
      <w:del w:id="24833" w:author="AbbVie7" w:date="2025-05-12T15:45:00Z">
        <w:r w:rsidRPr="00BE2B92" w:rsidR="0004632E">
          <w:rPr>
            <w:szCs w:val="22"/>
            <w:lang w:val="da-DK"/>
          </w:rPr>
          <w:delText>(fornemmelse af at snurre rundt)</w:delText>
        </w:r>
      </w:del>
      <w:del w:id="24834" w:author="AbbVie7" w:date="2025-05-12T15:45:00Z">
        <w:r w:rsidRPr="00BE2B92">
          <w:rPr>
            <w:szCs w:val="22"/>
            <w:lang w:val="da-DK"/>
          </w:rPr>
          <w:delText>;</w:delText>
        </w:r>
      </w:del>
    </w:p>
    <w:p w:rsidR="00C96574" w:rsidP="001C4540" w14:paraId="0D75CC5F" w14:textId="77777777">
      <w:pPr>
        <w:numPr>
          <w:ilvl w:val="0"/>
          <w:numId w:val="7"/>
        </w:numPr>
        <w:tabs>
          <w:tab w:val="num" w:pos="550"/>
          <w:tab w:val="clear" w:pos="562"/>
        </w:tabs>
        <w:ind w:left="550" w:hanging="550"/>
        <w:rPr>
          <w:del w:id="24835" w:author="AbbVie7" w:date="2025-05-12T15:45:00Z"/>
          <w:lang w:val="da-DK"/>
        </w:rPr>
      </w:pPr>
      <w:del w:id="24836" w:author="AbbVie7" w:date="2025-05-12T15:45:00Z">
        <w:r>
          <w:rPr>
            <w:lang w:val="da-DK"/>
          </w:rPr>
          <w:delText>f</w:delText>
        </w:r>
      </w:del>
      <w:del w:id="24837" w:author="AbbVie7" w:date="2025-05-12T15:45:00Z">
        <w:r w:rsidR="00BE73B9">
          <w:rPr>
            <w:lang w:val="da-DK"/>
          </w:rPr>
          <w:delText>o</w:delText>
        </w:r>
      </w:del>
      <w:del w:id="24838" w:author="AbbVie7" w:date="2025-05-12T15:45:00Z">
        <w:r w:rsidRPr="00C96574">
          <w:rPr>
            <w:lang w:val="da-DK"/>
          </w:rPr>
          <w:delText>rnemmelse af hurtige hjerteslag;</w:delText>
        </w:r>
      </w:del>
    </w:p>
    <w:p w:rsidR="00C96574" w:rsidRPr="00C96574" w:rsidP="001C4540" w14:paraId="7B2E204A" w14:textId="77777777">
      <w:pPr>
        <w:numPr>
          <w:ilvl w:val="0"/>
          <w:numId w:val="7"/>
        </w:numPr>
        <w:tabs>
          <w:tab w:val="num" w:pos="550"/>
          <w:tab w:val="clear" w:pos="562"/>
        </w:tabs>
        <w:ind w:left="550" w:hanging="550"/>
        <w:rPr>
          <w:del w:id="24839" w:author="AbbVie7" w:date="2025-05-12T15:45:00Z"/>
          <w:lang w:val="en-GB"/>
        </w:rPr>
      </w:pPr>
      <w:del w:id="24840" w:author="AbbVie7" w:date="2025-05-12T15:45:00Z">
        <w:r>
          <w:rPr>
            <w:lang w:val="da-DK"/>
          </w:rPr>
          <w:delText>h</w:delText>
        </w:r>
      </w:del>
      <w:del w:id="24841" w:author="AbbVie7" w:date="2025-05-12T15:45:00Z">
        <w:r>
          <w:delText>øjt blodtryk;</w:delText>
        </w:r>
      </w:del>
    </w:p>
    <w:p w:rsidR="00C96574" w:rsidRPr="00C96574" w:rsidP="001C4540" w14:paraId="3399B789" w14:textId="77777777">
      <w:pPr>
        <w:numPr>
          <w:ilvl w:val="0"/>
          <w:numId w:val="7"/>
        </w:numPr>
        <w:tabs>
          <w:tab w:val="num" w:pos="550"/>
          <w:tab w:val="clear" w:pos="562"/>
        </w:tabs>
        <w:ind w:left="550" w:hanging="550"/>
        <w:rPr>
          <w:del w:id="24842" w:author="AbbVie7" w:date="2025-05-12T15:45:00Z"/>
          <w:lang w:val="en-GB"/>
        </w:rPr>
      </w:pPr>
      <w:del w:id="24843" w:author="AbbVie7" w:date="2025-05-12T15:45:00Z">
        <w:r>
          <w:delText>rødmen;</w:delText>
        </w:r>
      </w:del>
    </w:p>
    <w:p w:rsidR="00C96574" w:rsidP="001C4540" w14:paraId="2B22D7F7" w14:textId="77777777">
      <w:pPr>
        <w:numPr>
          <w:ilvl w:val="0"/>
          <w:numId w:val="7"/>
        </w:numPr>
        <w:tabs>
          <w:tab w:val="num" w:pos="550"/>
          <w:tab w:val="clear" w:pos="562"/>
        </w:tabs>
        <w:ind w:left="550" w:hanging="550"/>
        <w:rPr>
          <w:del w:id="24844" w:author="AbbVie7" w:date="2025-05-12T15:45:00Z"/>
          <w:lang w:val="da-DK"/>
        </w:rPr>
      </w:pPr>
      <w:del w:id="24845" w:author="AbbVie7" w:date="2025-05-12T15:45:00Z">
        <w:r>
          <w:delText>b</w:delText>
        </w:r>
      </w:del>
      <w:del w:id="24846" w:author="AbbVie7" w:date="2025-05-12T15:45:00Z">
        <w:r>
          <w:rPr>
            <w:lang w:val="en-GB"/>
          </w:rPr>
          <w:delText>lodansamling;</w:delText>
        </w:r>
      </w:del>
    </w:p>
    <w:p w:rsidR="00767709" w:rsidP="001C4540" w14:paraId="72C3E65C" w14:textId="77777777">
      <w:pPr>
        <w:numPr>
          <w:ilvl w:val="0"/>
          <w:numId w:val="8"/>
        </w:numPr>
        <w:tabs>
          <w:tab w:val="num" w:pos="550"/>
          <w:tab w:val="clear" w:pos="562"/>
        </w:tabs>
        <w:ind w:left="550" w:hanging="550"/>
        <w:rPr>
          <w:del w:id="24847" w:author="AbbVie7" w:date="2025-05-12T15:45:00Z"/>
          <w:lang w:val="da-DK"/>
        </w:rPr>
      </w:pPr>
      <w:del w:id="24848" w:author="AbbVie7" w:date="2025-05-12T15:45:00Z">
        <w:r>
          <w:rPr>
            <w:lang w:val="da-DK"/>
          </w:rPr>
          <w:delText>hoste;</w:delText>
        </w:r>
      </w:del>
    </w:p>
    <w:p w:rsidR="00C96574" w:rsidP="001C4540" w14:paraId="60694A23" w14:textId="77777777">
      <w:pPr>
        <w:numPr>
          <w:ilvl w:val="0"/>
          <w:numId w:val="8"/>
        </w:numPr>
        <w:tabs>
          <w:tab w:val="num" w:pos="550"/>
          <w:tab w:val="clear" w:pos="562"/>
        </w:tabs>
        <w:ind w:left="550" w:hanging="550"/>
        <w:rPr>
          <w:del w:id="24849" w:author="AbbVie7" w:date="2025-05-12T15:45:00Z"/>
          <w:lang w:val="da-DK"/>
        </w:rPr>
      </w:pPr>
      <w:del w:id="24850" w:author="AbbVie7" w:date="2025-05-12T15:45:00Z">
        <w:r>
          <w:rPr>
            <w:lang w:val="da-DK"/>
          </w:rPr>
          <w:delText>astma</w:delText>
        </w:r>
      </w:del>
      <w:del w:id="24851" w:author="AbbVie7" w:date="2025-05-12T15:45:00Z">
        <w:r w:rsidR="00E81FCF">
          <w:rPr>
            <w:lang w:val="da-DK"/>
          </w:rPr>
          <w:delText>;</w:delText>
        </w:r>
      </w:del>
    </w:p>
    <w:p w:rsidR="00C96574" w:rsidP="001C4540" w14:paraId="424DFE27" w14:textId="77777777">
      <w:pPr>
        <w:numPr>
          <w:ilvl w:val="0"/>
          <w:numId w:val="8"/>
        </w:numPr>
        <w:tabs>
          <w:tab w:val="num" w:pos="550"/>
          <w:tab w:val="clear" w:pos="562"/>
        </w:tabs>
        <w:ind w:left="550" w:hanging="550"/>
        <w:rPr>
          <w:del w:id="24852" w:author="AbbVie7" w:date="2025-05-12T15:45:00Z"/>
          <w:lang w:val="en-GB"/>
        </w:rPr>
      </w:pPr>
      <w:del w:id="24853" w:author="AbbVie7" w:date="2025-05-12T15:45:00Z">
        <w:r>
          <w:rPr>
            <w:lang w:val="da-DK"/>
          </w:rPr>
          <w:delText>k</w:delText>
        </w:r>
      </w:del>
      <w:del w:id="24854" w:author="AbbVie7" w:date="2025-05-12T15:45:00Z">
        <w:r>
          <w:rPr>
            <w:lang w:val="en-GB"/>
          </w:rPr>
          <w:delText>ortåndethed;</w:delText>
        </w:r>
      </w:del>
    </w:p>
    <w:p w:rsidR="00C96574" w:rsidRPr="0073465B" w:rsidP="001C4540" w14:paraId="451BE50D" w14:textId="77777777">
      <w:pPr>
        <w:numPr>
          <w:ilvl w:val="0"/>
          <w:numId w:val="8"/>
        </w:numPr>
        <w:tabs>
          <w:tab w:val="num" w:pos="550"/>
          <w:tab w:val="clear" w:pos="562"/>
        </w:tabs>
        <w:ind w:left="550" w:hanging="550"/>
        <w:rPr>
          <w:del w:id="24855" w:author="AbbVie7" w:date="2025-05-12T15:45:00Z"/>
          <w:lang w:val="da-DK"/>
        </w:rPr>
      </w:pPr>
      <w:del w:id="24856" w:author="AbbVie7" w:date="2025-05-12T15:45:00Z">
        <w:r w:rsidRPr="0073465B">
          <w:rPr>
            <w:lang w:val="da-DK"/>
          </w:rPr>
          <w:delText xml:space="preserve">blødning i </w:delText>
        </w:r>
      </w:del>
      <w:del w:id="24857" w:author="AbbVie7" w:date="2025-05-12T15:45:00Z">
        <w:r w:rsidRPr="0073465B" w:rsidR="0008565C">
          <w:rPr>
            <w:lang w:val="da-DK"/>
          </w:rPr>
          <w:delText>mave-</w:delText>
        </w:r>
      </w:del>
      <w:del w:id="24858" w:author="AbbVie7" w:date="2025-05-12T15:45:00Z">
        <w:r w:rsidRPr="0073465B">
          <w:rPr>
            <w:lang w:val="da-DK"/>
          </w:rPr>
          <w:delText>tarm</w:delText>
        </w:r>
      </w:del>
      <w:del w:id="24859" w:author="AbbVie7" w:date="2025-05-12T15:45:00Z">
        <w:r w:rsidRPr="0073465B" w:rsidR="0008565C">
          <w:rPr>
            <w:lang w:val="da-DK"/>
          </w:rPr>
          <w:delText xml:space="preserve"> kanal</w:delText>
        </w:r>
      </w:del>
      <w:del w:id="24860" w:author="AbbVie7" w:date="2025-05-12T15:45:00Z">
        <w:r w:rsidRPr="0073465B">
          <w:rPr>
            <w:lang w:val="da-DK"/>
          </w:rPr>
          <w:delText>en;</w:delText>
        </w:r>
      </w:del>
    </w:p>
    <w:p w:rsidR="00C96574" w:rsidP="001C4540" w14:paraId="5A2EF71E" w14:textId="77777777">
      <w:pPr>
        <w:numPr>
          <w:ilvl w:val="0"/>
          <w:numId w:val="8"/>
        </w:numPr>
        <w:tabs>
          <w:tab w:val="num" w:pos="550"/>
          <w:tab w:val="clear" w:pos="562"/>
        </w:tabs>
        <w:ind w:left="550" w:hanging="550"/>
        <w:rPr>
          <w:del w:id="24861" w:author="AbbVie7" w:date="2025-05-12T15:45:00Z"/>
          <w:lang w:val="da-DK"/>
        </w:rPr>
      </w:pPr>
      <w:del w:id="24862" w:author="AbbVie7" w:date="2025-05-12T15:45:00Z">
        <w:r w:rsidRPr="00C96574">
          <w:rPr>
            <w:lang w:val="da-DK"/>
          </w:rPr>
          <w:delText>s</w:delText>
        </w:r>
      </w:del>
      <w:del w:id="24863" w:author="AbbVie7" w:date="2025-05-12T15:45:00Z">
        <w:r w:rsidRPr="00C10EA2">
          <w:rPr>
            <w:lang w:val="da-DK"/>
          </w:rPr>
          <w:delText>ure opstød (</w:delText>
        </w:r>
      </w:del>
      <w:del w:id="24864" w:author="AbbVie7" w:date="2025-05-12T15:45:00Z">
        <w:r>
          <w:rPr>
            <w:lang w:val="da-DK"/>
          </w:rPr>
          <w:delText>fordøjelsesbesvær</w:delText>
        </w:r>
      </w:del>
      <w:del w:id="24865" w:author="AbbVie7" w:date="2025-05-12T15:45:00Z">
        <w:r w:rsidRPr="00C10EA2">
          <w:rPr>
            <w:lang w:val="da-DK"/>
          </w:rPr>
          <w:delText xml:space="preserve">, </w:delText>
        </w:r>
      </w:del>
      <w:del w:id="24866" w:author="AbbVie7" w:date="2025-05-12T15:45:00Z">
        <w:r>
          <w:rPr>
            <w:lang w:val="da-DK"/>
          </w:rPr>
          <w:delText>oppustethed</w:delText>
        </w:r>
      </w:del>
      <w:del w:id="24867" w:author="AbbVie7" w:date="2025-05-12T15:45:00Z">
        <w:r w:rsidRPr="00C10EA2">
          <w:rPr>
            <w:lang w:val="da-DK"/>
          </w:rPr>
          <w:delText>, halsbrand)</w:delText>
        </w:r>
      </w:del>
      <w:del w:id="24868" w:author="AbbVie7" w:date="2025-05-12T15:45:00Z">
        <w:r>
          <w:rPr>
            <w:lang w:val="da-DK"/>
          </w:rPr>
          <w:delText>;</w:delText>
        </w:r>
      </w:del>
    </w:p>
    <w:p w:rsidR="00C96574" w:rsidRPr="00C96574" w:rsidP="001C4540" w14:paraId="56CB1A1B" w14:textId="77777777">
      <w:pPr>
        <w:numPr>
          <w:ilvl w:val="0"/>
          <w:numId w:val="8"/>
        </w:numPr>
        <w:tabs>
          <w:tab w:val="num" w:pos="550"/>
          <w:tab w:val="clear" w:pos="562"/>
        </w:tabs>
        <w:ind w:left="550" w:hanging="550"/>
        <w:rPr>
          <w:del w:id="24869" w:author="AbbVie7" w:date="2025-05-12T15:45:00Z"/>
          <w:lang w:val="en-GB"/>
        </w:rPr>
      </w:pPr>
      <w:del w:id="24870" w:author="AbbVie7" w:date="2025-05-12T15:45:00Z">
        <w:r>
          <w:rPr>
            <w:lang w:val="da-DK"/>
          </w:rPr>
          <w:delText>s</w:delText>
        </w:r>
      </w:del>
      <w:del w:id="24871" w:author="AbbVie7" w:date="2025-05-12T15:45:00Z">
        <w:r>
          <w:delText>yrereflukssygdom;</w:delText>
        </w:r>
      </w:del>
    </w:p>
    <w:p w:rsidR="00C96574" w:rsidP="001C4540" w14:paraId="48B56057" w14:textId="77777777">
      <w:pPr>
        <w:numPr>
          <w:ilvl w:val="0"/>
          <w:numId w:val="8"/>
        </w:numPr>
        <w:tabs>
          <w:tab w:val="num" w:pos="550"/>
          <w:tab w:val="clear" w:pos="562"/>
        </w:tabs>
        <w:ind w:left="550" w:hanging="550"/>
        <w:rPr>
          <w:del w:id="24872" w:author="AbbVie7" w:date="2025-05-12T15:45:00Z"/>
          <w:lang w:val="da-DK"/>
        </w:rPr>
      </w:pPr>
      <w:del w:id="24873" w:author="AbbVie7" w:date="2025-05-12T15:45:00Z">
        <w:r w:rsidRPr="006935AC">
          <w:rPr>
            <w:lang w:val="da-DK"/>
          </w:rPr>
          <w:delText>Sjøgrens syndrom (inklusive tørre øjne og tør mund);</w:delText>
        </w:r>
      </w:del>
    </w:p>
    <w:p w:rsidR="00CB490E" w:rsidRPr="00CB490E" w:rsidP="001C4540" w14:paraId="713DBDF9" w14:textId="77777777">
      <w:pPr>
        <w:numPr>
          <w:ilvl w:val="0"/>
          <w:numId w:val="8"/>
        </w:numPr>
        <w:tabs>
          <w:tab w:val="num" w:pos="550"/>
          <w:tab w:val="clear" w:pos="562"/>
        </w:tabs>
        <w:ind w:left="550" w:hanging="550"/>
        <w:rPr>
          <w:del w:id="24874" w:author="AbbVie7" w:date="2025-05-12T15:45:00Z"/>
          <w:lang w:val="en-GB"/>
        </w:rPr>
      </w:pPr>
      <w:del w:id="24875" w:author="AbbVie7" w:date="2025-05-12T15:45:00Z">
        <w:r>
          <w:rPr>
            <w:lang w:val="da-DK"/>
          </w:rPr>
          <w:delText>kløe;</w:delText>
        </w:r>
      </w:del>
    </w:p>
    <w:p w:rsidR="0066715E" w:rsidP="001C4540" w14:paraId="68ADE786" w14:textId="77777777">
      <w:pPr>
        <w:numPr>
          <w:ilvl w:val="0"/>
          <w:numId w:val="8"/>
        </w:numPr>
        <w:tabs>
          <w:tab w:val="num" w:pos="550"/>
          <w:tab w:val="clear" w:pos="562"/>
        </w:tabs>
        <w:ind w:left="550" w:hanging="550"/>
        <w:rPr>
          <w:del w:id="24876" w:author="AbbVie7" w:date="2025-05-12T15:45:00Z"/>
          <w:lang w:val="en-GB"/>
        </w:rPr>
      </w:pPr>
      <w:del w:id="24877" w:author="AbbVie7" w:date="2025-05-12T15:45:00Z">
        <w:r>
          <w:rPr>
            <w:lang w:val="en-GB"/>
          </w:rPr>
          <w:delText>kløende udslæt;</w:delText>
        </w:r>
      </w:del>
    </w:p>
    <w:p w:rsidR="0066715E" w:rsidP="001C4540" w14:paraId="7297F96F" w14:textId="77777777">
      <w:pPr>
        <w:keepNext/>
        <w:numPr>
          <w:ilvl w:val="0"/>
          <w:numId w:val="17"/>
        </w:numPr>
        <w:tabs>
          <w:tab w:val="num" w:pos="550"/>
          <w:tab w:val="clear" w:pos="562"/>
          <w:tab w:val="clear" w:pos="720"/>
        </w:tabs>
        <w:ind w:left="550" w:hanging="550"/>
        <w:rPr>
          <w:del w:id="24878" w:author="AbbVie7" w:date="2025-05-12T15:45:00Z"/>
          <w:lang w:val="en-GB"/>
        </w:rPr>
      </w:pPr>
      <w:del w:id="24879" w:author="AbbVie7" w:date="2025-05-12T15:45:00Z">
        <w:r>
          <w:rPr>
            <w:lang w:val="en-GB"/>
          </w:rPr>
          <w:delText>blå mærker;</w:delText>
        </w:r>
      </w:del>
    </w:p>
    <w:p w:rsidR="0066715E" w:rsidRPr="005C5C5D" w:rsidP="001C4540" w14:paraId="4B491DE5" w14:textId="77777777">
      <w:pPr>
        <w:keepNext/>
        <w:numPr>
          <w:ilvl w:val="0"/>
          <w:numId w:val="17"/>
        </w:numPr>
        <w:tabs>
          <w:tab w:val="num" w:pos="550"/>
          <w:tab w:val="clear" w:pos="562"/>
          <w:tab w:val="clear" w:pos="720"/>
        </w:tabs>
        <w:ind w:left="550" w:hanging="550"/>
        <w:rPr>
          <w:del w:id="24880" w:author="AbbVie7" w:date="2025-05-12T15:45:00Z"/>
          <w:lang w:val="da-DK"/>
        </w:rPr>
      </w:pPr>
      <w:del w:id="24881" w:author="AbbVie7" w:date="2025-05-12T15:45:00Z">
        <w:r w:rsidRPr="005C5C5D">
          <w:rPr>
            <w:lang w:val="da-DK"/>
          </w:rPr>
          <w:delText>inflammation i huden (såsom eksem);</w:delText>
        </w:r>
      </w:del>
    </w:p>
    <w:p w:rsidR="0066715E" w:rsidRPr="00C10EA2" w:rsidP="001C4540" w14:paraId="4F0CBCB9" w14:textId="77777777">
      <w:pPr>
        <w:keepNext/>
        <w:numPr>
          <w:ilvl w:val="0"/>
          <w:numId w:val="17"/>
        </w:numPr>
        <w:tabs>
          <w:tab w:val="num" w:pos="550"/>
          <w:tab w:val="clear" w:pos="562"/>
          <w:tab w:val="clear" w:pos="720"/>
        </w:tabs>
        <w:ind w:left="550" w:hanging="550"/>
        <w:rPr>
          <w:del w:id="24882" w:author="AbbVie7" w:date="2025-05-12T15:45:00Z"/>
          <w:lang w:val="da-DK"/>
        </w:rPr>
      </w:pPr>
      <w:del w:id="24883" w:author="AbbVie7" w:date="2025-05-12T15:45:00Z">
        <w:r>
          <w:rPr>
            <w:lang w:val="da-DK"/>
          </w:rPr>
          <w:delText>finger</w:delText>
        </w:r>
      </w:del>
      <w:del w:id="24884" w:author="AbbVie7" w:date="2025-05-12T15:45:00Z">
        <w:r w:rsidRPr="00C10EA2">
          <w:rPr>
            <w:lang w:val="da-DK"/>
          </w:rPr>
          <w:delText>negle og t</w:delText>
        </w:r>
      </w:del>
      <w:del w:id="24885" w:author="AbbVie7" w:date="2025-05-12T15:45:00Z">
        <w:r>
          <w:rPr>
            <w:lang w:val="da-DK"/>
          </w:rPr>
          <w:delText>ånegle</w:delText>
        </w:r>
      </w:del>
      <w:del w:id="24886" w:author="AbbVie7" w:date="2025-05-12T15:45:00Z">
        <w:r w:rsidR="006935AC">
          <w:rPr>
            <w:lang w:val="da-DK"/>
          </w:rPr>
          <w:delText xml:space="preserve"> knækker</w:delText>
        </w:r>
      </w:del>
      <w:del w:id="24887" w:author="AbbVie7" w:date="2025-05-12T15:45:00Z">
        <w:r w:rsidRPr="00C10EA2">
          <w:rPr>
            <w:lang w:val="da-DK"/>
          </w:rPr>
          <w:delText>;</w:delText>
        </w:r>
      </w:del>
    </w:p>
    <w:p w:rsidR="0066715E" w:rsidP="001C4540" w14:paraId="36B0D994" w14:textId="77777777">
      <w:pPr>
        <w:keepNext/>
        <w:numPr>
          <w:ilvl w:val="0"/>
          <w:numId w:val="17"/>
        </w:numPr>
        <w:tabs>
          <w:tab w:val="num" w:pos="550"/>
          <w:tab w:val="clear" w:pos="562"/>
          <w:tab w:val="clear" w:pos="720"/>
        </w:tabs>
        <w:ind w:left="550" w:hanging="550"/>
        <w:rPr>
          <w:del w:id="24888" w:author="AbbVie7" w:date="2025-05-12T15:45:00Z"/>
          <w:lang w:val="en-GB"/>
        </w:rPr>
      </w:pPr>
      <w:del w:id="24889" w:author="AbbVie7" w:date="2025-05-12T15:45:00Z">
        <w:r>
          <w:rPr>
            <w:lang w:val="en-GB"/>
          </w:rPr>
          <w:delText>øget svedtendens;</w:delText>
        </w:r>
      </w:del>
    </w:p>
    <w:p w:rsidR="009B3E9B" w:rsidRPr="00C4186B" w:rsidP="001C4540" w14:paraId="3997CA79" w14:textId="77777777">
      <w:pPr>
        <w:keepNext/>
        <w:numPr>
          <w:ilvl w:val="0"/>
          <w:numId w:val="17"/>
        </w:numPr>
        <w:tabs>
          <w:tab w:val="num" w:pos="550"/>
          <w:tab w:val="clear" w:pos="562"/>
          <w:tab w:val="clear" w:pos="720"/>
        </w:tabs>
        <w:ind w:left="550" w:hanging="550"/>
        <w:rPr>
          <w:del w:id="24890" w:author="AbbVie7" w:date="2025-05-12T15:45:00Z"/>
          <w:lang w:val="en-GB"/>
        </w:rPr>
      </w:pPr>
      <w:del w:id="24891" w:author="AbbVie7" w:date="2025-05-12T15:45:00Z">
        <w:r w:rsidRPr="00463EE4">
          <w:rPr>
            <w:lang w:val="en-GB"/>
          </w:rPr>
          <w:delText>h</w:delText>
        </w:r>
      </w:del>
      <w:del w:id="24892" w:author="AbbVie7" w:date="2025-05-12T15:45:00Z">
        <w:r w:rsidRPr="00C4186B">
          <w:rPr>
            <w:lang w:val="en-GB"/>
          </w:rPr>
          <w:delText>årtab;</w:delText>
        </w:r>
      </w:del>
    </w:p>
    <w:p w:rsidR="009B3E9B" w:rsidRPr="009B3E9B" w:rsidP="001C4540" w14:paraId="0F3F5748" w14:textId="77777777">
      <w:pPr>
        <w:keepNext/>
        <w:numPr>
          <w:ilvl w:val="0"/>
          <w:numId w:val="17"/>
        </w:numPr>
        <w:tabs>
          <w:tab w:val="num" w:pos="550"/>
          <w:tab w:val="clear" w:pos="562"/>
          <w:tab w:val="clear" w:pos="720"/>
        </w:tabs>
        <w:ind w:left="550" w:hanging="550"/>
        <w:rPr>
          <w:del w:id="24893" w:author="AbbVie7" w:date="2025-05-12T15:45:00Z"/>
          <w:lang w:val="da-DK"/>
        </w:rPr>
      </w:pPr>
      <w:del w:id="24894" w:author="AbbVie7" w:date="2025-05-12T15:45:00Z">
        <w:r w:rsidRPr="00463EE4">
          <w:rPr>
            <w:lang w:val="da-DK" w:eastAsia="de-DE"/>
          </w:rPr>
          <w:delText>nye udbrud eller forværring af psoriasis</w:delText>
        </w:r>
      </w:del>
    </w:p>
    <w:p w:rsidR="0066715E" w:rsidP="001C4540" w14:paraId="0C041809" w14:textId="77777777">
      <w:pPr>
        <w:keepNext/>
        <w:numPr>
          <w:ilvl w:val="0"/>
          <w:numId w:val="17"/>
        </w:numPr>
        <w:tabs>
          <w:tab w:val="num" w:pos="550"/>
          <w:tab w:val="clear" w:pos="562"/>
          <w:tab w:val="clear" w:pos="720"/>
        </w:tabs>
        <w:ind w:left="550" w:hanging="550"/>
        <w:rPr>
          <w:del w:id="24895" w:author="AbbVie7" w:date="2025-05-12T15:45:00Z"/>
          <w:lang w:val="en-GB"/>
        </w:rPr>
      </w:pPr>
      <w:del w:id="24896" w:author="AbbVie7" w:date="2025-05-12T15:45:00Z">
        <w:r>
          <w:rPr>
            <w:lang w:val="en-GB"/>
          </w:rPr>
          <w:delText>muskelspasmer;</w:delText>
        </w:r>
      </w:del>
    </w:p>
    <w:p w:rsidR="0066715E" w:rsidP="001C4540" w14:paraId="141AD190" w14:textId="77777777">
      <w:pPr>
        <w:keepNext/>
        <w:numPr>
          <w:ilvl w:val="0"/>
          <w:numId w:val="17"/>
        </w:numPr>
        <w:tabs>
          <w:tab w:val="num" w:pos="550"/>
          <w:tab w:val="clear" w:pos="562"/>
          <w:tab w:val="clear" w:pos="720"/>
        </w:tabs>
        <w:ind w:left="550" w:hanging="550"/>
        <w:rPr>
          <w:del w:id="24897" w:author="AbbVie7" w:date="2025-05-12T15:45:00Z"/>
          <w:lang w:val="en-GB"/>
        </w:rPr>
      </w:pPr>
      <w:del w:id="24898" w:author="AbbVie7" w:date="2025-05-12T15:45:00Z">
        <w:r>
          <w:rPr>
            <w:lang w:val="en-GB"/>
          </w:rPr>
          <w:delText>blod i urinen;</w:delText>
        </w:r>
      </w:del>
    </w:p>
    <w:p w:rsidR="0066715E" w:rsidP="001C4540" w14:paraId="63E62EF1" w14:textId="77777777">
      <w:pPr>
        <w:keepNext/>
        <w:numPr>
          <w:ilvl w:val="0"/>
          <w:numId w:val="17"/>
        </w:numPr>
        <w:tabs>
          <w:tab w:val="num" w:pos="550"/>
          <w:tab w:val="clear" w:pos="562"/>
          <w:tab w:val="clear" w:pos="720"/>
        </w:tabs>
        <w:ind w:left="550" w:hanging="550"/>
        <w:rPr>
          <w:del w:id="24899" w:author="AbbVie7" w:date="2025-05-12T15:45:00Z"/>
          <w:lang w:val="en-GB"/>
        </w:rPr>
      </w:pPr>
      <w:del w:id="24900" w:author="AbbVie7" w:date="2025-05-12T15:45:00Z">
        <w:r>
          <w:rPr>
            <w:lang w:val="en-GB"/>
          </w:rPr>
          <w:delText>nyreproblemer;</w:delText>
        </w:r>
      </w:del>
    </w:p>
    <w:p w:rsidR="0066715E" w:rsidP="001C4540" w14:paraId="10A3C525" w14:textId="77777777">
      <w:pPr>
        <w:keepNext/>
        <w:numPr>
          <w:ilvl w:val="0"/>
          <w:numId w:val="17"/>
        </w:numPr>
        <w:tabs>
          <w:tab w:val="num" w:pos="550"/>
          <w:tab w:val="clear" w:pos="562"/>
          <w:tab w:val="clear" w:pos="720"/>
        </w:tabs>
        <w:ind w:left="550" w:hanging="550"/>
        <w:rPr>
          <w:del w:id="24901" w:author="AbbVie7" w:date="2025-05-12T15:45:00Z"/>
          <w:lang w:val="en-GB"/>
        </w:rPr>
      </w:pPr>
      <w:del w:id="24902" w:author="AbbVie7" w:date="2025-05-12T15:45:00Z">
        <w:r>
          <w:rPr>
            <w:lang w:val="en-GB"/>
          </w:rPr>
          <w:delText>brystsmerter;</w:delText>
        </w:r>
      </w:del>
    </w:p>
    <w:p w:rsidR="0066715E" w:rsidP="001C4540" w14:paraId="75CEDE00" w14:textId="77777777">
      <w:pPr>
        <w:keepNext/>
        <w:numPr>
          <w:ilvl w:val="0"/>
          <w:numId w:val="17"/>
        </w:numPr>
        <w:tabs>
          <w:tab w:val="num" w:pos="550"/>
          <w:tab w:val="clear" w:pos="562"/>
          <w:tab w:val="clear" w:pos="720"/>
        </w:tabs>
        <w:ind w:left="550" w:hanging="550"/>
        <w:rPr>
          <w:del w:id="24903" w:author="AbbVie7" w:date="2025-05-12T15:45:00Z"/>
          <w:lang w:val="en-GB"/>
        </w:rPr>
      </w:pPr>
      <w:del w:id="24904" w:author="AbbVie7" w:date="2025-05-12T15:45:00Z">
        <w:r>
          <w:rPr>
            <w:lang w:val="en-GB"/>
          </w:rPr>
          <w:delText>ødem;</w:delText>
        </w:r>
      </w:del>
    </w:p>
    <w:p w:rsidR="004821FB" w:rsidP="001C4540" w14:paraId="1C27A3BB" w14:textId="77777777">
      <w:pPr>
        <w:keepNext/>
        <w:numPr>
          <w:ilvl w:val="0"/>
          <w:numId w:val="17"/>
        </w:numPr>
        <w:tabs>
          <w:tab w:val="num" w:pos="550"/>
          <w:tab w:val="clear" w:pos="562"/>
          <w:tab w:val="clear" w:pos="720"/>
        </w:tabs>
        <w:ind w:left="550" w:hanging="550"/>
        <w:rPr>
          <w:del w:id="24905" w:author="AbbVie7" w:date="2025-05-12T15:45:00Z"/>
          <w:lang w:val="en-GB"/>
        </w:rPr>
      </w:pPr>
      <w:del w:id="24906" w:author="AbbVie7" w:date="2025-05-12T15:45:00Z">
        <w:r>
          <w:rPr>
            <w:lang w:val="en-GB"/>
          </w:rPr>
          <w:delText>feber;</w:delText>
        </w:r>
      </w:del>
    </w:p>
    <w:p w:rsidR="002618D8" w:rsidP="001C4540" w14:paraId="37C10EFB" w14:textId="77777777">
      <w:pPr>
        <w:keepNext/>
        <w:numPr>
          <w:ilvl w:val="0"/>
          <w:numId w:val="17"/>
        </w:numPr>
        <w:tabs>
          <w:tab w:val="num" w:pos="550"/>
          <w:tab w:val="clear" w:pos="562"/>
          <w:tab w:val="clear" w:pos="720"/>
        </w:tabs>
        <w:ind w:left="550" w:hanging="550"/>
        <w:rPr>
          <w:del w:id="24907" w:author="AbbVie7" w:date="2025-05-12T15:45:00Z"/>
          <w:lang w:val="da-DK"/>
        </w:rPr>
      </w:pPr>
      <w:del w:id="24908" w:author="AbbVie7" w:date="2025-05-12T15:45:00Z">
        <w:r w:rsidRPr="00CB490E">
          <w:rPr>
            <w:lang w:val="da-DK"/>
          </w:rPr>
          <w:delText>n</w:delText>
        </w:r>
      </w:del>
      <w:del w:id="24909" w:author="AbbVie7" w:date="2025-05-12T15:45:00Z">
        <w:r w:rsidRPr="00B02850" w:rsidR="0066715E">
          <w:rPr>
            <w:lang w:val="da-DK"/>
          </w:rPr>
          <w:delText>edsat antal blodplader med forøget risiko for blødning eller blå mærker</w:delText>
        </w:r>
      </w:del>
      <w:del w:id="24910" w:author="AbbVie7" w:date="2025-05-12T15:45:00Z">
        <w:r>
          <w:rPr>
            <w:lang w:val="da-DK"/>
          </w:rPr>
          <w:delText>;</w:delText>
        </w:r>
      </w:del>
    </w:p>
    <w:p w:rsidR="0066715E" w:rsidRPr="00B02850" w:rsidP="001C4540" w14:paraId="0468890E" w14:textId="77777777">
      <w:pPr>
        <w:keepNext/>
        <w:numPr>
          <w:ilvl w:val="0"/>
          <w:numId w:val="17"/>
        </w:numPr>
        <w:tabs>
          <w:tab w:val="num" w:pos="550"/>
          <w:tab w:val="clear" w:pos="562"/>
          <w:tab w:val="clear" w:pos="720"/>
        </w:tabs>
        <w:ind w:left="550" w:hanging="550"/>
        <w:rPr>
          <w:del w:id="24911" w:author="AbbVie7" w:date="2025-05-12T15:45:00Z"/>
          <w:lang w:val="da-DK"/>
        </w:rPr>
      </w:pPr>
      <w:del w:id="24912" w:author="AbbVie7" w:date="2025-05-12T15:45:00Z">
        <w:r>
          <w:rPr>
            <w:lang w:val="da-DK"/>
          </w:rPr>
          <w:delText>forringet</w:delText>
        </w:r>
      </w:del>
      <w:del w:id="24913" w:author="AbbVie7" w:date="2025-05-12T15:45:00Z">
        <w:r w:rsidR="002618D8">
          <w:rPr>
            <w:lang w:val="da-DK"/>
          </w:rPr>
          <w:delText xml:space="preserve"> sårheling.</w:delText>
        </w:r>
      </w:del>
    </w:p>
    <w:p w:rsidR="00767709" w14:paraId="395E97B5" w14:textId="77777777">
      <w:pPr>
        <w:tabs>
          <w:tab w:val="num" w:pos="550"/>
          <w:tab w:val="clear" w:pos="562"/>
        </w:tabs>
        <w:ind w:left="550" w:hanging="550"/>
        <w:rPr>
          <w:del w:id="24914" w:author="AbbVie7" w:date="2025-05-12T15:45:00Z"/>
          <w:lang w:val="da-DK"/>
        </w:rPr>
      </w:pPr>
    </w:p>
    <w:p w:rsidR="00767709" w14:paraId="7CEEC860" w14:textId="77777777">
      <w:pPr>
        <w:tabs>
          <w:tab w:val="num" w:pos="550"/>
          <w:tab w:val="clear" w:pos="562"/>
        </w:tabs>
        <w:ind w:left="550" w:hanging="550"/>
        <w:rPr>
          <w:del w:id="24915" w:author="AbbVie7" w:date="2025-05-12T15:45:00Z"/>
          <w:lang w:val="da-DK"/>
        </w:rPr>
      </w:pPr>
      <w:del w:id="24916" w:author="AbbVie7" w:date="2025-05-12T15:45:00Z">
        <w:r>
          <w:rPr>
            <w:lang w:val="da-DK"/>
          </w:rPr>
          <w:delText>Ikke almindelige (</w:delText>
        </w:r>
      </w:del>
      <w:del w:id="24917" w:author="AbbVie7" w:date="2025-05-12T15:45:00Z">
        <w:r w:rsidR="00CB4953">
          <w:rPr>
            <w:color w:val="000000"/>
            <w:lang w:val="da-DK"/>
          </w:rPr>
          <w:delText>kan påvirke op til</w:delText>
        </w:r>
      </w:del>
      <w:del w:id="24918" w:author="AbbVie7" w:date="2025-05-12T15:45:00Z">
        <w:r>
          <w:rPr>
            <w:color w:val="000000"/>
            <w:lang w:val="da-DK"/>
          </w:rPr>
          <w:delText xml:space="preserve"> 1 ud af 100 p</w:delText>
        </w:r>
      </w:del>
      <w:del w:id="24919" w:author="AbbVie7" w:date="2025-05-12T15:45:00Z">
        <w:r w:rsidR="00CB4953">
          <w:rPr>
            <w:color w:val="000000"/>
            <w:lang w:val="da-DK"/>
          </w:rPr>
          <w:delText>ersoner</w:delText>
        </w:r>
      </w:del>
      <w:del w:id="24920" w:author="AbbVie7" w:date="2025-05-12T15:45:00Z">
        <w:r>
          <w:rPr>
            <w:lang w:val="da-DK"/>
          </w:rPr>
          <w:delText xml:space="preserve">)  </w:delText>
        </w:r>
      </w:del>
    </w:p>
    <w:p w:rsidR="00B543F2" w14:paraId="6F8A11F8" w14:textId="77777777">
      <w:pPr>
        <w:tabs>
          <w:tab w:val="num" w:pos="550"/>
          <w:tab w:val="clear" w:pos="562"/>
        </w:tabs>
        <w:ind w:left="550" w:hanging="550"/>
        <w:rPr>
          <w:del w:id="24921" w:author="AbbVie7" w:date="2025-05-12T15:45:00Z"/>
          <w:lang w:val="da-DK"/>
        </w:rPr>
      </w:pPr>
    </w:p>
    <w:p w:rsidR="00AC46AA" w:rsidRPr="005C5C5D" w:rsidP="001C4540" w14:paraId="1EE0441E" w14:textId="77777777">
      <w:pPr>
        <w:numPr>
          <w:ilvl w:val="0"/>
          <w:numId w:val="9"/>
        </w:numPr>
        <w:tabs>
          <w:tab w:val="num" w:pos="550"/>
          <w:tab w:val="clear" w:pos="562"/>
        </w:tabs>
        <w:ind w:left="550" w:hanging="550"/>
        <w:rPr>
          <w:del w:id="24922" w:author="AbbVie7" w:date="2025-05-12T15:45:00Z"/>
          <w:lang w:val="da-DK"/>
        </w:rPr>
      </w:pPr>
      <w:del w:id="24923" w:author="AbbVie7" w:date="2025-05-12T15:45:00Z">
        <w:r>
          <w:rPr>
            <w:lang w:val="da-DK"/>
          </w:rPr>
          <w:delText>o</w:delText>
        </w:r>
      </w:del>
      <w:del w:id="24924" w:author="AbbVie7" w:date="2025-05-12T15:45:00Z">
        <w:r w:rsidRPr="005C5C5D">
          <w:rPr>
            <w:lang w:val="da-DK"/>
          </w:rPr>
          <w:delText>pportunistiske infektioner (som inkluderere tuberkulose og andre infektioner, som forekommer, når modstandskraften mod sygdom er nedsat);</w:delText>
        </w:r>
      </w:del>
    </w:p>
    <w:p w:rsidR="00AC46AA" w:rsidRPr="00AC46AA" w:rsidP="001C4540" w14:paraId="1CA1F177" w14:textId="77777777">
      <w:pPr>
        <w:numPr>
          <w:ilvl w:val="0"/>
          <w:numId w:val="9"/>
        </w:numPr>
        <w:tabs>
          <w:tab w:val="num" w:pos="550"/>
          <w:tab w:val="clear" w:pos="562"/>
        </w:tabs>
        <w:ind w:left="550" w:hanging="550"/>
        <w:rPr>
          <w:del w:id="24925" w:author="AbbVie7" w:date="2025-05-12T15:45:00Z"/>
          <w:lang w:val="da-DK"/>
        </w:rPr>
      </w:pPr>
      <w:del w:id="24926" w:author="AbbVie7" w:date="2025-05-12T15:45:00Z">
        <w:r w:rsidRPr="005C5C5D">
          <w:rPr>
            <w:lang w:val="da-DK"/>
          </w:rPr>
          <w:delText>neurologiske infektioner (inklusive viral meningitis);</w:delText>
        </w:r>
      </w:del>
    </w:p>
    <w:p w:rsidR="00AC46AA" w:rsidRPr="004821FB" w:rsidP="001C4540" w14:paraId="0BB92F69" w14:textId="77777777">
      <w:pPr>
        <w:numPr>
          <w:ilvl w:val="0"/>
          <w:numId w:val="9"/>
        </w:numPr>
        <w:tabs>
          <w:tab w:val="num" w:pos="550"/>
          <w:tab w:val="clear" w:pos="562"/>
        </w:tabs>
        <w:ind w:left="550" w:hanging="550"/>
        <w:rPr>
          <w:del w:id="24927" w:author="AbbVie7" w:date="2025-05-12T15:45:00Z"/>
          <w:lang w:val="en-GB"/>
        </w:rPr>
      </w:pPr>
      <w:del w:id="24928" w:author="AbbVie7" w:date="2025-05-12T15:45:00Z">
        <w:r w:rsidRPr="004821FB">
          <w:rPr>
            <w:lang w:val="da-DK"/>
          </w:rPr>
          <w:delText>øjeninfektioner;</w:delText>
        </w:r>
      </w:del>
    </w:p>
    <w:p w:rsidR="00AC46AA" w:rsidP="001C4540" w14:paraId="5A5C8611" w14:textId="77777777">
      <w:pPr>
        <w:numPr>
          <w:ilvl w:val="0"/>
          <w:numId w:val="9"/>
        </w:numPr>
        <w:tabs>
          <w:tab w:val="num" w:pos="550"/>
          <w:tab w:val="clear" w:pos="562"/>
        </w:tabs>
        <w:ind w:left="550" w:hanging="550"/>
        <w:rPr>
          <w:del w:id="24929" w:author="AbbVie7" w:date="2025-05-12T15:45:00Z"/>
          <w:lang w:val="en-GB"/>
        </w:rPr>
      </w:pPr>
      <w:del w:id="24930" w:author="AbbVie7" w:date="2025-05-12T15:45:00Z">
        <w:r w:rsidRPr="004821FB">
          <w:rPr>
            <w:lang w:val="en-GB"/>
          </w:rPr>
          <w:delText>bakterieinfekti</w:delText>
        </w:r>
      </w:del>
      <w:del w:id="24931" w:author="AbbVie7" w:date="2025-05-12T15:45:00Z">
        <w:r>
          <w:rPr>
            <w:lang w:val="en-GB"/>
          </w:rPr>
          <w:delText>oner;</w:delText>
        </w:r>
      </w:del>
    </w:p>
    <w:p w:rsidR="009B3E9B" w:rsidRPr="009B3E9B" w:rsidP="001C4540" w14:paraId="2A90197C" w14:textId="77777777">
      <w:pPr>
        <w:numPr>
          <w:ilvl w:val="0"/>
          <w:numId w:val="9"/>
        </w:numPr>
        <w:tabs>
          <w:tab w:val="num" w:pos="550"/>
          <w:tab w:val="clear" w:pos="562"/>
        </w:tabs>
        <w:ind w:left="550" w:hanging="550"/>
        <w:rPr>
          <w:del w:id="24932" w:author="AbbVie7" w:date="2025-05-12T15:45:00Z"/>
          <w:lang w:val="da-DK"/>
        </w:rPr>
      </w:pPr>
      <w:del w:id="24933" w:author="AbbVie7" w:date="2025-05-12T15:45:00Z">
        <w:r>
          <w:rPr>
            <w:lang w:val="da-DK"/>
          </w:rPr>
          <w:delText xml:space="preserve">irritation </w:delText>
        </w:r>
      </w:del>
      <w:del w:id="24934" w:author="AbbVie7" w:date="2025-05-12T15:45:00Z">
        <w:r w:rsidRPr="00463EE4">
          <w:rPr>
            <w:lang w:val="da-DK" w:eastAsia="de-DE"/>
          </w:rPr>
          <w:delText>og infektion i tyktarmen</w:delText>
        </w:r>
      </w:del>
      <w:del w:id="24935" w:author="AbbVie7" w:date="2025-05-12T15:45:00Z">
        <w:r>
          <w:rPr>
            <w:lang w:val="da-DK" w:eastAsia="de-DE"/>
          </w:rPr>
          <w:delText xml:space="preserve"> </w:delText>
        </w:r>
      </w:del>
      <w:del w:id="24936" w:author="AbbVie7" w:date="2025-05-12T15:45:00Z">
        <w:r w:rsidRPr="00463EE4">
          <w:rPr>
            <w:lang w:val="da-DK" w:eastAsia="de-DE"/>
          </w:rPr>
          <w:delText>(diverticulitis</w:delText>
        </w:r>
      </w:del>
      <w:del w:id="24937" w:author="AbbVie7" w:date="2025-05-12T15:45:00Z">
        <w:r>
          <w:rPr>
            <w:lang w:val="da-DK" w:eastAsia="de-DE"/>
          </w:rPr>
          <w:delText>);</w:delText>
        </w:r>
      </w:del>
    </w:p>
    <w:p w:rsidR="002618D8" w:rsidP="001C4540" w14:paraId="752E85AE" w14:textId="77777777">
      <w:pPr>
        <w:keepNext/>
        <w:numPr>
          <w:ilvl w:val="0"/>
          <w:numId w:val="9"/>
        </w:numPr>
        <w:tabs>
          <w:tab w:val="num" w:pos="550"/>
          <w:tab w:val="clear" w:pos="562"/>
          <w:tab w:val="clear" w:pos="1790"/>
        </w:tabs>
        <w:ind w:hanging="1790"/>
        <w:rPr>
          <w:del w:id="24938" w:author="AbbVie7" w:date="2025-05-12T15:45:00Z"/>
          <w:lang w:val="en-GB"/>
        </w:rPr>
      </w:pPr>
      <w:del w:id="24939" w:author="AbbVie7" w:date="2025-05-12T15:45:00Z">
        <w:r>
          <w:rPr>
            <w:lang w:val="en-GB"/>
          </w:rPr>
          <w:delText>kræft;</w:delText>
        </w:r>
      </w:del>
    </w:p>
    <w:p w:rsidR="002618D8" w:rsidP="001C4540" w14:paraId="14CB6A09" w14:textId="77777777">
      <w:pPr>
        <w:keepNext/>
        <w:numPr>
          <w:ilvl w:val="0"/>
          <w:numId w:val="9"/>
        </w:numPr>
        <w:tabs>
          <w:tab w:val="num" w:pos="550"/>
          <w:tab w:val="clear" w:pos="562"/>
          <w:tab w:val="clear" w:pos="1790"/>
        </w:tabs>
        <w:ind w:hanging="1790"/>
        <w:rPr>
          <w:del w:id="24940" w:author="AbbVie7" w:date="2025-05-12T15:45:00Z"/>
          <w:lang w:val="en-GB"/>
        </w:rPr>
      </w:pPr>
      <w:del w:id="24941" w:author="AbbVie7" w:date="2025-05-12T15:45:00Z">
        <w:r>
          <w:rPr>
            <w:lang w:val="en-GB"/>
          </w:rPr>
          <w:delText>kræft, der rammer lymfesystemet;</w:delText>
        </w:r>
      </w:del>
    </w:p>
    <w:p w:rsidR="002618D8" w:rsidP="001C4540" w14:paraId="5AAF9EA1" w14:textId="77777777">
      <w:pPr>
        <w:keepNext/>
        <w:numPr>
          <w:ilvl w:val="0"/>
          <w:numId w:val="9"/>
        </w:numPr>
        <w:tabs>
          <w:tab w:val="num" w:pos="550"/>
          <w:tab w:val="clear" w:pos="562"/>
          <w:tab w:val="clear" w:pos="1790"/>
        </w:tabs>
        <w:ind w:hanging="1790"/>
        <w:rPr>
          <w:del w:id="24942" w:author="AbbVie7" w:date="2025-05-12T15:45:00Z"/>
          <w:lang w:val="en-GB"/>
        </w:rPr>
      </w:pPr>
      <w:del w:id="24943" w:author="AbbVie7" w:date="2025-05-12T15:45:00Z">
        <w:r>
          <w:rPr>
            <w:lang w:val="en-GB"/>
          </w:rPr>
          <w:delText>modermærkekræft;</w:delText>
        </w:r>
      </w:del>
    </w:p>
    <w:p w:rsidR="00755B0D" w:rsidRPr="00755B0D" w:rsidP="001C4540" w14:paraId="1E656BA5" w14:textId="77777777">
      <w:pPr>
        <w:keepNext/>
        <w:numPr>
          <w:ilvl w:val="0"/>
          <w:numId w:val="9"/>
        </w:numPr>
        <w:tabs>
          <w:tab w:val="num" w:pos="550"/>
          <w:tab w:val="clear" w:pos="562"/>
          <w:tab w:val="clear" w:pos="1790"/>
        </w:tabs>
        <w:ind w:left="567" w:hanging="567"/>
        <w:rPr>
          <w:del w:id="24944" w:author="AbbVie7" w:date="2025-05-12T15:45:00Z"/>
          <w:lang w:val="da-DK"/>
        </w:rPr>
      </w:pPr>
      <w:del w:id="24945" w:author="AbbVie7" w:date="2025-05-12T15:45:00Z">
        <w:r w:rsidRPr="00463EE4">
          <w:rPr>
            <w:color w:val="000000"/>
            <w:szCs w:val="22"/>
            <w:lang w:val="da-DK" w:eastAsia="da-DK"/>
          </w:rPr>
          <w:delText>sygdomme i immunsystemet som kan påvirke lungerne, huden og lymfeknuderne (viser sig oftest som sar</w:delText>
        </w:r>
      </w:del>
      <w:del w:id="24946" w:author="AbbVie7" w:date="2025-05-12T15:45:00Z">
        <w:r w:rsidR="00C23C5A">
          <w:rPr>
            <w:color w:val="000000"/>
            <w:szCs w:val="22"/>
            <w:lang w:val="da-DK" w:eastAsia="da-DK"/>
          </w:rPr>
          <w:delText>k</w:delText>
        </w:r>
      </w:del>
      <w:del w:id="24947" w:author="AbbVie7" w:date="2025-05-12T15:45:00Z">
        <w:r w:rsidRPr="00463EE4">
          <w:rPr>
            <w:color w:val="000000"/>
            <w:szCs w:val="22"/>
            <w:lang w:val="da-DK" w:eastAsia="da-DK"/>
          </w:rPr>
          <w:delText>oidose</w:delText>
        </w:r>
      </w:del>
      <w:del w:id="24948" w:author="AbbVie7" w:date="2025-05-12T15:45:00Z">
        <w:r>
          <w:rPr>
            <w:color w:val="000000"/>
            <w:szCs w:val="22"/>
            <w:lang w:val="da-DK" w:eastAsia="da-DK"/>
          </w:rPr>
          <w:delText>);</w:delText>
        </w:r>
      </w:del>
    </w:p>
    <w:p w:rsidR="00755B0D" w:rsidRPr="007A2140" w:rsidP="001C4540" w14:paraId="33DF54A9" w14:textId="77777777">
      <w:pPr>
        <w:keepNext/>
        <w:numPr>
          <w:ilvl w:val="0"/>
          <w:numId w:val="9"/>
        </w:numPr>
        <w:tabs>
          <w:tab w:val="num" w:pos="550"/>
          <w:tab w:val="clear" w:pos="562"/>
        </w:tabs>
        <w:ind w:left="550" w:hanging="550"/>
        <w:rPr>
          <w:del w:id="24949" w:author="AbbVie7" w:date="2025-05-12T15:45:00Z"/>
          <w:lang w:val="da-DK"/>
        </w:rPr>
      </w:pPr>
      <w:del w:id="24950" w:author="AbbVie7" w:date="2025-05-12T15:45:00Z">
        <w:r w:rsidRPr="007A2140">
          <w:rPr>
            <w:lang w:val="da-DK"/>
          </w:rPr>
          <w:delText>v</w:delText>
        </w:r>
      </w:del>
      <w:del w:id="24951" w:author="AbbVie7" w:date="2025-05-12T15:45:00Z">
        <w:r w:rsidRPr="00FB0422">
          <w:rPr>
            <w:lang w:val="da-DK"/>
          </w:rPr>
          <w:delText>askulitis (betændelse i blodkar);</w:delText>
        </w:r>
      </w:del>
    </w:p>
    <w:p w:rsidR="00AC46AA" w:rsidP="001C4540" w14:paraId="19BFA852" w14:textId="77777777">
      <w:pPr>
        <w:numPr>
          <w:ilvl w:val="0"/>
          <w:numId w:val="9"/>
        </w:numPr>
        <w:tabs>
          <w:tab w:val="num" w:pos="550"/>
          <w:tab w:val="clear" w:pos="562"/>
        </w:tabs>
        <w:ind w:left="550" w:hanging="550"/>
        <w:rPr>
          <w:del w:id="24952" w:author="AbbVie7" w:date="2025-05-12T15:45:00Z"/>
          <w:lang w:val="en-GB"/>
        </w:rPr>
      </w:pPr>
      <w:del w:id="24953" w:author="AbbVie7" w:date="2025-05-12T15:45:00Z">
        <w:r>
          <w:rPr>
            <w:lang w:val="en-GB"/>
          </w:rPr>
          <w:delText>rysten;</w:delText>
        </w:r>
      </w:del>
    </w:p>
    <w:p w:rsidR="00031301" w:rsidP="001C4540" w14:paraId="68A90BDB" w14:textId="77777777">
      <w:pPr>
        <w:numPr>
          <w:ilvl w:val="0"/>
          <w:numId w:val="9"/>
        </w:numPr>
        <w:tabs>
          <w:tab w:val="num" w:pos="550"/>
          <w:tab w:val="clear" w:pos="562"/>
        </w:tabs>
        <w:ind w:left="550" w:hanging="550"/>
        <w:rPr>
          <w:del w:id="24954" w:author="AbbVie7" w:date="2025-05-12T15:45:00Z"/>
          <w:lang w:val="en-GB"/>
        </w:rPr>
      </w:pPr>
      <w:del w:id="24955" w:author="AbbVie7" w:date="2025-05-12T15:45:00Z">
        <w:r w:rsidRPr="00463EE4">
          <w:rPr>
            <w:lang w:val="da-DK" w:eastAsia="de-DE"/>
          </w:rPr>
          <w:delText>slagtilfælde</w:delText>
        </w:r>
      </w:del>
    </w:p>
    <w:p w:rsidR="004821FB" w:rsidP="001C4540" w14:paraId="3838C7FF" w14:textId="77777777">
      <w:pPr>
        <w:numPr>
          <w:ilvl w:val="0"/>
          <w:numId w:val="9"/>
        </w:numPr>
        <w:tabs>
          <w:tab w:val="num" w:pos="550"/>
          <w:tab w:val="clear" w:pos="562"/>
        </w:tabs>
        <w:ind w:left="550" w:hanging="550"/>
        <w:rPr>
          <w:del w:id="24956" w:author="AbbVie7" w:date="2025-05-12T15:45:00Z"/>
          <w:lang w:val="da-DK"/>
        </w:rPr>
      </w:pPr>
      <w:del w:id="24957" w:author="AbbVie7" w:date="2025-05-12T15:45:00Z">
        <w:r w:rsidRPr="004821FB">
          <w:rPr>
            <w:lang w:val="en-GB"/>
          </w:rPr>
          <w:delText>neuropati</w:delText>
        </w:r>
      </w:del>
      <w:del w:id="24958" w:author="AbbVie7" w:date="2025-05-12T15:45:00Z">
        <w:r>
          <w:rPr>
            <w:lang w:val="en-GB"/>
          </w:rPr>
          <w:delText>;</w:delText>
        </w:r>
      </w:del>
    </w:p>
    <w:p w:rsidR="00AC46AA" w:rsidP="001C4540" w14:paraId="755D49A4" w14:textId="77777777">
      <w:pPr>
        <w:numPr>
          <w:ilvl w:val="0"/>
          <w:numId w:val="9"/>
        </w:numPr>
        <w:tabs>
          <w:tab w:val="num" w:pos="550"/>
          <w:tab w:val="clear" w:pos="562"/>
        </w:tabs>
        <w:ind w:left="550" w:hanging="550"/>
        <w:rPr>
          <w:del w:id="24959" w:author="AbbVie7" w:date="2025-05-12T15:45:00Z"/>
          <w:lang w:val="en-GB"/>
        </w:rPr>
      </w:pPr>
      <w:del w:id="24960" w:author="AbbVie7" w:date="2025-05-12T15:45:00Z">
        <w:r>
          <w:rPr>
            <w:lang w:val="en-GB"/>
          </w:rPr>
          <w:delText>høretab, summen for ørerne;</w:delText>
        </w:r>
      </w:del>
    </w:p>
    <w:p w:rsidR="00AC46AA" w:rsidP="001C4540" w14:paraId="16DF07C6" w14:textId="77777777">
      <w:pPr>
        <w:numPr>
          <w:ilvl w:val="0"/>
          <w:numId w:val="9"/>
        </w:numPr>
        <w:tabs>
          <w:tab w:val="num" w:pos="550"/>
          <w:tab w:val="clear" w:pos="562"/>
        </w:tabs>
        <w:ind w:left="550" w:hanging="550"/>
        <w:rPr>
          <w:del w:id="24961" w:author="AbbVie7" w:date="2025-05-12T15:45:00Z"/>
          <w:lang w:val="da-DK"/>
        </w:rPr>
      </w:pPr>
      <w:del w:id="24962" w:author="AbbVie7" w:date="2025-05-12T15:45:00Z">
        <w:r w:rsidRPr="00AC46AA">
          <w:rPr>
            <w:lang w:val="da-DK"/>
          </w:rPr>
          <w:delText>f</w:delText>
        </w:r>
      </w:del>
      <w:del w:id="24963" w:author="AbbVie7" w:date="2025-05-12T15:45:00Z">
        <w:r w:rsidRPr="00B02850">
          <w:rPr>
            <w:lang w:val="da-DK"/>
          </w:rPr>
          <w:delText xml:space="preserve">ornemmelse af uregelmæssige hjerteslag såsom </w:delText>
        </w:r>
      </w:del>
      <w:del w:id="24964" w:author="AbbVie7" w:date="2025-05-12T15:45:00Z">
        <w:r>
          <w:rPr>
            <w:lang w:val="da-DK"/>
          </w:rPr>
          <w:delText>oversprungne slag</w:delText>
        </w:r>
      </w:del>
      <w:del w:id="24965" w:author="AbbVie7" w:date="2025-05-12T15:45:00Z">
        <w:r w:rsidRPr="00B02850">
          <w:rPr>
            <w:lang w:val="da-DK"/>
          </w:rPr>
          <w:delText>;</w:delText>
        </w:r>
      </w:del>
    </w:p>
    <w:p w:rsidR="00AC46AA" w:rsidP="001C4540" w14:paraId="0539FFB0" w14:textId="77777777">
      <w:pPr>
        <w:numPr>
          <w:ilvl w:val="0"/>
          <w:numId w:val="9"/>
        </w:numPr>
        <w:tabs>
          <w:tab w:val="num" w:pos="550"/>
          <w:tab w:val="clear" w:pos="562"/>
        </w:tabs>
        <w:ind w:left="550" w:hanging="550"/>
        <w:rPr>
          <w:del w:id="24966" w:author="AbbVie7" w:date="2025-05-12T15:45:00Z"/>
          <w:lang w:val="da-DK"/>
        </w:rPr>
      </w:pPr>
      <w:del w:id="24967" w:author="AbbVie7" w:date="2025-05-12T15:45:00Z">
        <w:r>
          <w:rPr>
            <w:lang w:val="da-DK"/>
          </w:rPr>
          <w:delText>h</w:delText>
        </w:r>
      </w:del>
      <w:del w:id="24968" w:author="AbbVie7" w:date="2025-05-12T15:45:00Z">
        <w:r w:rsidRPr="009C7F52">
          <w:rPr>
            <w:lang w:val="da-DK"/>
          </w:rPr>
          <w:delText>jerteproblemer, som kan forårsage kortåndethed og hævede ankler;</w:delText>
        </w:r>
      </w:del>
    </w:p>
    <w:p w:rsidR="009B3E9B" w:rsidP="001C4540" w14:paraId="1D12C4BA" w14:textId="77777777">
      <w:pPr>
        <w:numPr>
          <w:ilvl w:val="0"/>
          <w:numId w:val="9"/>
        </w:numPr>
        <w:tabs>
          <w:tab w:val="num" w:pos="550"/>
          <w:tab w:val="clear" w:pos="562"/>
        </w:tabs>
        <w:ind w:left="550" w:hanging="550"/>
        <w:rPr>
          <w:del w:id="24969" w:author="AbbVie7" w:date="2025-05-12T15:45:00Z"/>
          <w:lang w:val="da-DK"/>
        </w:rPr>
      </w:pPr>
      <w:del w:id="24970" w:author="AbbVie7" w:date="2025-05-12T15:45:00Z">
        <w:r w:rsidRPr="00463EE4">
          <w:rPr>
            <w:lang w:val="da-DK" w:eastAsia="de-DE"/>
          </w:rPr>
          <w:delText>hjertetilfælde</w:delText>
        </w:r>
      </w:del>
      <w:del w:id="24971" w:author="AbbVie7" w:date="2025-05-12T15:45:00Z">
        <w:r>
          <w:rPr>
            <w:lang w:val="da-DK" w:eastAsia="de-DE"/>
          </w:rPr>
          <w:delText>;</w:delText>
        </w:r>
      </w:del>
    </w:p>
    <w:p w:rsidR="00F12880" w:rsidP="001C4540" w14:paraId="7411D97A" w14:textId="77777777">
      <w:pPr>
        <w:numPr>
          <w:ilvl w:val="0"/>
          <w:numId w:val="9"/>
        </w:numPr>
        <w:tabs>
          <w:tab w:val="num" w:pos="550"/>
          <w:tab w:val="clear" w:pos="562"/>
        </w:tabs>
        <w:ind w:left="550" w:hanging="550"/>
        <w:rPr>
          <w:del w:id="24972" w:author="AbbVie7" w:date="2025-05-12T15:45:00Z"/>
          <w:lang w:val="da-DK"/>
        </w:rPr>
      </w:pPr>
      <w:del w:id="24973" w:author="AbbVie7" w:date="2025-05-12T15:45:00Z">
        <w:r>
          <w:rPr>
            <w:noProof/>
            <w:lang w:val="da-DK"/>
          </w:rPr>
          <w:delText>sæklignende udposning på væggen af en større pulsåre</w:delText>
        </w:r>
      </w:del>
      <w:del w:id="24974" w:author="AbbVie7" w:date="2025-05-12T15:45:00Z">
        <w:r w:rsidR="00213369">
          <w:rPr>
            <w:noProof/>
            <w:lang w:val="da-DK"/>
          </w:rPr>
          <w:delText xml:space="preserve"> (aneurisme),</w:delText>
        </w:r>
      </w:del>
      <w:del w:id="24975" w:author="AbbVie7" w:date="2025-05-12T15:45:00Z">
        <w:r>
          <w:rPr>
            <w:noProof/>
            <w:lang w:val="da-DK"/>
          </w:rPr>
          <w:delText xml:space="preserve"> betændelse og blodprop i en blodåre, tilstopning af et blodkar;</w:delText>
        </w:r>
      </w:del>
    </w:p>
    <w:p w:rsidR="00AC46AA" w:rsidP="001C4540" w14:paraId="6BD10937" w14:textId="77777777">
      <w:pPr>
        <w:numPr>
          <w:ilvl w:val="0"/>
          <w:numId w:val="9"/>
        </w:numPr>
        <w:tabs>
          <w:tab w:val="num" w:pos="550"/>
          <w:tab w:val="clear" w:pos="562"/>
        </w:tabs>
        <w:ind w:left="550" w:hanging="550"/>
        <w:rPr>
          <w:del w:id="24976" w:author="AbbVie7" w:date="2025-05-12T15:45:00Z"/>
          <w:lang w:val="da-DK"/>
        </w:rPr>
      </w:pPr>
      <w:del w:id="24977" w:author="AbbVie7" w:date="2025-05-12T15:45:00Z">
        <w:r>
          <w:rPr>
            <w:lang w:val="da-DK"/>
          </w:rPr>
          <w:delText>l</w:delText>
        </w:r>
      </w:del>
      <w:del w:id="24978" w:author="AbbVie7" w:date="2025-05-12T15:45:00Z">
        <w:r w:rsidRPr="009C7F52">
          <w:rPr>
            <w:lang w:val="da-DK"/>
          </w:rPr>
          <w:delText>ungesy</w:delText>
        </w:r>
      </w:del>
      <w:del w:id="24979" w:author="AbbVie7" w:date="2025-05-12T15:45:00Z">
        <w:r>
          <w:rPr>
            <w:lang w:val="da-DK"/>
          </w:rPr>
          <w:delText>g</w:delText>
        </w:r>
      </w:del>
      <w:del w:id="24980" w:author="AbbVie7" w:date="2025-05-12T15:45:00Z">
        <w:r w:rsidRPr="009C7F52">
          <w:rPr>
            <w:lang w:val="da-DK"/>
          </w:rPr>
          <w:delText>dom som forårsager kortåndethed (inklusive inflammation</w:delText>
        </w:r>
      </w:del>
      <w:del w:id="24981" w:author="AbbVie7" w:date="2025-05-12T15:45:00Z">
        <w:r w:rsidR="0071411A">
          <w:rPr>
            <w:lang w:val="da-DK"/>
          </w:rPr>
          <w:delText>/vævsirritation</w:delText>
        </w:r>
      </w:del>
      <w:del w:id="24982" w:author="AbbVie7" w:date="2025-05-12T15:45:00Z">
        <w:r w:rsidRPr="009C7F52">
          <w:rPr>
            <w:lang w:val="da-DK"/>
          </w:rPr>
          <w:delText>);</w:delText>
        </w:r>
      </w:del>
    </w:p>
    <w:p w:rsidR="009B3E9B" w:rsidRPr="00463EE4" w:rsidP="001C4540" w14:paraId="4D5B7266" w14:textId="77777777">
      <w:pPr>
        <w:numPr>
          <w:ilvl w:val="0"/>
          <w:numId w:val="9"/>
        </w:numPr>
        <w:tabs>
          <w:tab w:val="num" w:pos="550"/>
          <w:tab w:val="clear" w:pos="562"/>
        </w:tabs>
        <w:ind w:left="550" w:hanging="550"/>
        <w:rPr>
          <w:del w:id="24983" w:author="AbbVie7" w:date="2025-05-12T15:45:00Z"/>
          <w:noProof/>
          <w:lang w:val="da-DK"/>
        </w:rPr>
      </w:pPr>
      <w:del w:id="24984" w:author="AbbVie7" w:date="2025-05-12T15:45:00Z">
        <w:r w:rsidRPr="00463EE4">
          <w:rPr>
            <w:noProof/>
            <w:lang w:val="da-DK"/>
          </w:rPr>
          <w:delText>blodprop i lungerne</w:delText>
        </w:r>
      </w:del>
      <w:del w:id="24985" w:author="AbbVie7" w:date="2025-05-12T15:45:00Z">
        <w:r>
          <w:rPr>
            <w:noProof/>
            <w:lang w:val="da-DK"/>
          </w:rPr>
          <w:delText xml:space="preserve"> </w:delText>
        </w:r>
      </w:del>
      <w:del w:id="24986" w:author="AbbVie7" w:date="2025-05-12T15:45:00Z">
        <w:r w:rsidRPr="00463EE4">
          <w:rPr>
            <w:noProof/>
            <w:lang w:val="da-DK"/>
          </w:rPr>
          <w:delText>(lungeemboli);</w:delText>
        </w:r>
      </w:del>
    </w:p>
    <w:p w:rsidR="009B3E9B" w:rsidP="001C4540" w14:paraId="484090CA" w14:textId="77777777">
      <w:pPr>
        <w:numPr>
          <w:ilvl w:val="0"/>
          <w:numId w:val="9"/>
        </w:numPr>
        <w:tabs>
          <w:tab w:val="num" w:pos="550"/>
          <w:tab w:val="clear" w:pos="562"/>
        </w:tabs>
        <w:ind w:left="550" w:hanging="550"/>
        <w:rPr>
          <w:del w:id="24987" w:author="AbbVie7" w:date="2025-05-12T15:45:00Z"/>
          <w:lang w:val="da-DK"/>
        </w:rPr>
      </w:pPr>
      <w:del w:id="24988" w:author="AbbVie7" w:date="2025-05-12T15:45:00Z">
        <w:r>
          <w:rPr>
            <w:lang w:val="da-DK" w:eastAsia="de-DE"/>
          </w:rPr>
          <w:delText xml:space="preserve">unormal </w:delText>
        </w:r>
      </w:del>
      <w:del w:id="24989" w:author="AbbVie7" w:date="2025-05-12T15:45:00Z">
        <w:r w:rsidRPr="00463EE4">
          <w:rPr>
            <w:lang w:val="da-DK" w:eastAsia="de-DE"/>
          </w:rPr>
          <w:delText>ophobning af væske mellem lungehinderne</w:delText>
        </w:r>
      </w:del>
      <w:del w:id="24990" w:author="AbbVie7" w:date="2025-05-12T15:45:00Z">
        <w:r>
          <w:rPr>
            <w:lang w:val="da-DK" w:eastAsia="de-DE"/>
          </w:rPr>
          <w:delText xml:space="preserve"> (</w:delText>
        </w:r>
      </w:del>
      <w:del w:id="24991" w:author="AbbVie7" w:date="2025-05-12T15:45:00Z">
        <w:r w:rsidRPr="00463EE4">
          <w:rPr>
            <w:lang w:val="da-DK"/>
          </w:rPr>
          <w:delText>pleuraeffusion)</w:delText>
        </w:r>
      </w:del>
      <w:del w:id="24992" w:author="AbbVie7" w:date="2025-05-12T15:45:00Z">
        <w:r>
          <w:rPr>
            <w:lang w:val="da-DK"/>
          </w:rPr>
          <w:delText>;</w:delText>
        </w:r>
      </w:del>
    </w:p>
    <w:p w:rsidR="00AC46AA" w:rsidRPr="005C5C5D" w:rsidP="001C4540" w14:paraId="6FFF7823" w14:textId="77777777">
      <w:pPr>
        <w:numPr>
          <w:ilvl w:val="0"/>
          <w:numId w:val="9"/>
        </w:numPr>
        <w:tabs>
          <w:tab w:val="num" w:pos="550"/>
          <w:tab w:val="clear" w:pos="562"/>
        </w:tabs>
        <w:ind w:left="550" w:hanging="550"/>
        <w:rPr>
          <w:del w:id="24993" w:author="AbbVie7" w:date="2025-05-12T15:45:00Z"/>
          <w:lang w:val="da-DK"/>
        </w:rPr>
      </w:pPr>
      <w:del w:id="24994" w:author="AbbVie7" w:date="2025-05-12T15:45:00Z">
        <w:r>
          <w:rPr>
            <w:lang w:val="da-DK"/>
          </w:rPr>
          <w:delText>i</w:delText>
        </w:r>
      </w:del>
      <w:del w:id="24995" w:author="AbbVie7" w:date="2025-05-12T15:45:00Z">
        <w:r w:rsidRPr="005C5C5D">
          <w:rPr>
            <w:lang w:val="da-DK"/>
          </w:rPr>
          <w:delText>nflammation i bugspy</w:delText>
        </w:r>
      </w:del>
      <w:del w:id="24996" w:author="AbbVie7" w:date="2025-05-12T15:45:00Z">
        <w:r w:rsidR="004D1C37">
          <w:rPr>
            <w:lang w:val="da-DK"/>
          </w:rPr>
          <w:delText>t</w:delText>
        </w:r>
      </w:del>
      <w:del w:id="24997" w:author="AbbVie7" w:date="2025-05-12T15:45:00Z">
        <w:r w:rsidRPr="005C5C5D">
          <w:rPr>
            <w:lang w:val="da-DK"/>
          </w:rPr>
          <w:delText>kirtlen, som kan give alvorlige smerter i maven og ryggen;</w:delText>
        </w:r>
      </w:del>
    </w:p>
    <w:p w:rsidR="00AC46AA" w:rsidRPr="00AC46AA" w:rsidP="001C4540" w14:paraId="36B0BFFD" w14:textId="77777777">
      <w:pPr>
        <w:numPr>
          <w:ilvl w:val="0"/>
          <w:numId w:val="9"/>
        </w:numPr>
        <w:tabs>
          <w:tab w:val="num" w:pos="550"/>
          <w:tab w:val="clear" w:pos="562"/>
        </w:tabs>
        <w:ind w:left="550" w:hanging="550"/>
        <w:rPr>
          <w:del w:id="24998" w:author="AbbVie7" w:date="2025-05-12T15:45:00Z"/>
          <w:lang w:val="en-GB"/>
        </w:rPr>
      </w:pPr>
      <w:del w:id="24999" w:author="AbbVie7" w:date="2025-05-12T15:45:00Z">
        <w:r>
          <w:delText>synkebesvær;</w:delText>
        </w:r>
      </w:del>
    </w:p>
    <w:p w:rsidR="00AC46AA" w:rsidRPr="00F125E4" w:rsidP="001C4540" w14:paraId="35C22EB1" w14:textId="77777777">
      <w:pPr>
        <w:numPr>
          <w:ilvl w:val="0"/>
          <w:numId w:val="9"/>
        </w:numPr>
        <w:tabs>
          <w:tab w:val="num" w:pos="550"/>
          <w:tab w:val="clear" w:pos="562"/>
        </w:tabs>
        <w:ind w:left="550" w:hanging="550"/>
        <w:rPr>
          <w:del w:id="25000" w:author="AbbVie7" w:date="2025-05-12T15:45:00Z"/>
          <w:lang w:val="en-GB"/>
        </w:rPr>
      </w:pPr>
      <w:del w:id="25001" w:author="AbbVie7" w:date="2025-05-12T15:45:00Z">
        <w:r w:rsidRPr="00F125E4">
          <w:delText>hævelse</w:delText>
        </w:r>
      </w:del>
      <w:del w:id="25002" w:author="AbbVie7" w:date="2025-05-12T15:45:00Z">
        <w:r w:rsidRPr="00F125E4" w:rsidR="00036ECF">
          <w:delText xml:space="preserve"> </w:delText>
        </w:r>
      </w:del>
      <w:del w:id="25003" w:author="AbbVie7" w:date="2025-05-12T15:45:00Z">
        <w:r w:rsidRPr="00F125E4">
          <w:delText>i ansigtet;</w:delText>
        </w:r>
      </w:del>
    </w:p>
    <w:p w:rsidR="00AC46AA" w:rsidP="001C4540" w14:paraId="758617B6" w14:textId="77777777">
      <w:pPr>
        <w:numPr>
          <w:ilvl w:val="0"/>
          <w:numId w:val="9"/>
        </w:numPr>
        <w:tabs>
          <w:tab w:val="num" w:pos="550"/>
          <w:tab w:val="clear" w:pos="562"/>
        </w:tabs>
        <w:ind w:left="550" w:hanging="550"/>
        <w:rPr>
          <w:del w:id="25004" w:author="AbbVie7" w:date="2025-05-12T15:45:00Z"/>
          <w:lang w:val="en-GB"/>
        </w:rPr>
      </w:pPr>
      <w:del w:id="25005" w:author="AbbVie7" w:date="2025-05-12T15:45:00Z">
        <w:r w:rsidRPr="00F125E4">
          <w:delText>inflammation</w:delText>
        </w:r>
      </w:del>
      <w:del w:id="25006" w:author="AbbVie7" w:date="2025-05-12T15:45:00Z">
        <w:r>
          <w:delText xml:space="preserve"> i galdeblæren</w:delText>
        </w:r>
      </w:del>
      <w:del w:id="25007" w:author="AbbVie7" w:date="2025-05-12T15:45:00Z">
        <w:r>
          <w:rPr>
            <w:lang w:val="en-GB"/>
          </w:rPr>
          <w:delText>, galdesten;</w:delText>
        </w:r>
      </w:del>
    </w:p>
    <w:p w:rsidR="00762845" w:rsidP="001C4540" w14:paraId="34489209" w14:textId="77777777">
      <w:pPr>
        <w:numPr>
          <w:ilvl w:val="0"/>
          <w:numId w:val="9"/>
        </w:numPr>
        <w:tabs>
          <w:tab w:val="num" w:pos="550"/>
          <w:tab w:val="clear" w:pos="562"/>
        </w:tabs>
        <w:ind w:left="550" w:hanging="550"/>
        <w:rPr>
          <w:del w:id="25008" w:author="AbbVie7" w:date="2025-05-12T15:45:00Z"/>
          <w:lang w:val="en-GB"/>
        </w:rPr>
      </w:pPr>
      <w:del w:id="25009" w:author="AbbVie7" w:date="2025-05-12T15:45:00Z">
        <w:r>
          <w:rPr>
            <w:lang w:val="en-GB"/>
          </w:rPr>
          <w:delText>fedtholdig lever;</w:delText>
        </w:r>
      </w:del>
    </w:p>
    <w:p w:rsidR="00AC46AA" w:rsidP="001C4540" w14:paraId="5F1732EB" w14:textId="77777777">
      <w:pPr>
        <w:numPr>
          <w:ilvl w:val="0"/>
          <w:numId w:val="9"/>
        </w:numPr>
        <w:tabs>
          <w:tab w:val="num" w:pos="550"/>
          <w:tab w:val="clear" w:pos="562"/>
        </w:tabs>
        <w:ind w:left="550" w:hanging="550"/>
        <w:rPr>
          <w:del w:id="25010" w:author="AbbVie7" w:date="2025-05-12T15:45:00Z"/>
          <w:lang w:val="en-GB"/>
        </w:rPr>
      </w:pPr>
      <w:del w:id="25011" w:author="AbbVie7" w:date="2025-05-12T15:45:00Z">
        <w:r>
          <w:rPr>
            <w:lang w:val="en-GB"/>
          </w:rPr>
          <w:delText>nattesved;</w:delText>
        </w:r>
      </w:del>
    </w:p>
    <w:p w:rsidR="00AC46AA" w:rsidP="001C4540" w14:paraId="18093E6F" w14:textId="77777777">
      <w:pPr>
        <w:numPr>
          <w:ilvl w:val="0"/>
          <w:numId w:val="9"/>
        </w:numPr>
        <w:tabs>
          <w:tab w:val="num" w:pos="550"/>
          <w:tab w:val="clear" w:pos="562"/>
        </w:tabs>
        <w:ind w:left="550" w:hanging="550"/>
        <w:rPr>
          <w:del w:id="25012" w:author="AbbVie7" w:date="2025-05-12T15:45:00Z"/>
          <w:lang w:val="en-GB"/>
        </w:rPr>
      </w:pPr>
      <w:del w:id="25013" w:author="AbbVie7" w:date="2025-05-12T15:45:00Z">
        <w:r>
          <w:rPr>
            <w:lang w:val="en-GB"/>
          </w:rPr>
          <w:delText>ar;</w:delText>
        </w:r>
      </w:del>
    </w:p>
    <w:p w:rsidR="00AC46AA" w:rsidRPr="00F12880" w:rsidP="001C4540" w14:paraId="35ACF2BB" w14:textId="77777777">
      <w:pPr>
        <w:numPr>
          <w:ilvl w:val="0"/>
          <w:numId w:val="9"/>
        </w:numPr>
        <w:tabs>
          <w:tab w:val="num" w:pos="550"/>
          <w:tab w:val="clear" w:pos="562"/>
        </w:tabs>
        <w:ind w:left="550" w:hanging="550"/>
        <w:rPr>
          <w:del w:id="25014" w:author="AbbVie7" w:date="2025-05-12T15:45:00Z"/>
          <w:lang w:val="en-GB"/>
        </w:rPr>
      </w:pPr>
      <w:del w:id="25015" w:author="AbbVie7" w:date="2025-05-12T15:45:00Z">
        <w:r>
          <w:rPr>
            <w:lang w:val="en-GB"/>
          </w:rPr>
          <w:delText>u</w:delText>
        </w:r>
      </w:del>
      <w:del w:id="25016" w:author="AbbVie7" w:date="2025-05-12T15:45:00Z">
        <w:r>
          <w:delText>normale muskels</w:delText>
        </w:r>
      </w:del>
      <w:del w:id="25017" w:author="AbbVie7" w:date="2025-05-12T15:45:00Z">
        <w:r w:rsidR="00CA2C03">
          <w:delText>svigt</w:delText>
        </w:r>
      </w:del>
      <w:del w:id="25018" w:author="AbbVie7" w:date="2025-05-12T15:45:00Z">
        <w:r>
          <w:delText>;</w:delText>
        </w:r>
      </w:del>
    </w:p>
    <w:p w:rsidR="00F12880" w:rsidRPr="00F12880" w:rsidP="001C4540" w14:paraId="46E8B192" w14:textId="77777777">
      <w:pPr>
        <w:numPr>
          <w:ilvl w:val="0"/>
          <w:numId w:val="9"/>
        </w:numPr>
        <w:tabs>
          <w:tab w:val="num" w:pos="550"/>
          <w:tab w:val="clear" w:pos="562"/>
        </w:tabs>
        <w:ind w:left="550" w:hanging="550"/>
        <w:rPr>
          <w:del w:id="25019" w:author="AbbVie7" w:date="2025-05-12T15:45:00Z"/>
          <w:lang w:val="da-DK"/>
        </w:rPr>
      </w:pPr>
      <w:del w:id="25020" w:author="AbbVie7" w:date="2025-05-12T15:45:00Z">
        <w:r>
          <w:rPr>
            <w:noProof/>
            <w:lang w:val="da-DK"/>
          </w:rPr>
          <w:delText>s</w:delText>
        </w:r>
      </w:del>
      <w:del w:id="25021" w:author="AbbVie7" w:date="2025-05-12T15:45:00Z">
        <w:r w:rsidRPr="005C5C5D">
          <w:rPr>
            <w:lang w:val="da-DK"/>
          </w:rPr>
          <w:delText>ystemisk lupus erythematosus (</w:delText>
        </w:r>
      </w:del>
      <w:del w:id="25022" w:author="AbbVie7" w:date="2025-05-12T15:45:00Z">
        <w:r w:rsidR="00213369">
          <w:rPr>
            <w:lang w:val="da-DK"/>
          </w:rPr>
          <w:delText>indbefatter</w:delText>
        </w:r>
      </w:del>
      <w:del w:id="25023" w:author="AbbVie7" w:date="2025-05-12T15:45:00Z">
        <w:r w:rsidRPr="005C5C5D">
          <w:rPr>
            <w:lang w:val="da-DK"/>
          </w:rPr>
          <w:delText xml:space="preserve"> betændelse i huden, hjertet, lungerne, leddene og andre organsystemer)</w:delText>
        </w:r>
      </w:del>
      <w:del w:id="25024" w:author="AbbVie7" w:date="2025-05-12T15:45:00Z">
        <w:r>
          <w:rPr>
            <w:lang w:val="da-DK"/>
          </w:rPr>
          <w:delText>;</w:delText>
        </w:r>
      </w:del>
    </w:p>
    <w:p w:rsidR="00AC46AA" w:rsidRPr="00AC46AA" w:rsidP="001C4540" w14:paraId="67F10C5F" w14:textId="77777777">
      <w:pPr>
        <w:numPr>
          <w:ilvl w:val="0"/>
          <w:numId w:val="9"/>
        </w:numPr>
        <w:tabs>
          <w:tab w:val="num" w:pos="550"/>
          <w:tab w:val="clear" w:pos="562"/>
        </w:tabs>
        <w:ind w:left="550" w:hanging="550"/>
        <w:rPr>
          <w:del w:id="25025" w:author="AbbVie7" w:date="2025-05-12T15:45:00Z"/>
          <w:lang w:val="en-GB"/>
        </w:rPr>
      </w:pPr>
      <w:del w:id="25026" w:author="AbbVie7" w:date="2025-05-12T15:45:00Z">
        <w:r>
          <w:delText>søvnafbrydelser;</w:delText>
        </w:r>
      </w:del>
    </w:p>
    <w:p w:rsidR="00AC46AA" w:rsidRPr="00AC46AA" w:rsidP="001C4540" w14:paraId="25748CA7" w14:textId="77777777">
      <w:pPr>
        <w:numPr>
          <w:ilvl w:val="0"/>
          <w:numId w:val="9"/>
        </w:numPr>
        <w:tabs>
          <w:tab w:val="num" w:pos="550"/>
          <w:tab w:val="clear" w:pos="562"/>
        </w:tabs>
        <w:ind w:left="550" w:hanging="550"/>
        <w:rPr>
          <w:del w:id="25027" w:author="AbbVie7" w:date="2025-05-12T15:45:00Z"/>
          <w:lang w:val="en-GB"/>
        </w:rPr>
      </w:pPr>
      <w:del w:id="25028" w:author="AbbVie7" w:date="2025-05-12T15:45:00Z">
        <w:r>
          <w:delText>impotens;</w:delText>
        </w:r>
      </w:del>
    </w:p>
    <w:p w:rsidR="00AC46AA" w:rsidP="001C4540" w14:paraId="0344AAFA" w14:textId="77777777">
      <w:pPr>
        <w:numPr>
          <w:ilvl w:val="0"/>
          <w:numId w:val="9"/>
        </w:numPr>
        <w:tabs>
          <w:tab w:val="num" w:pos="550"/>
          <w:tab w:val="clear" w:pos="562"/>
        </w:tabs>
        <w:ind w:left="550" w:hanging="550"/>
        <w:rPr>
          <w:del w:id="25029" w:author="AbbVie7" w:date="2025-05-12T15:45:00Z"/>
          <w:lang w:val="da-DK"/>
        </w:rPr>
      </w:pPr>
      <w:del w:id="25030" w:author="AbbVie7" w:date="2025-05-12T15:45:00Z">
        <w:r>
          <w:delText>i</w:delText>
        </w:r>
      </w:del>
      <w:del w:id="25031" w:author="AbbVie7" w:date="2025-05-12T15:45:00Z">
        <w:r>
          <w:rPr>
            <w:lang w:val="en-GB"/>
          </w:rPr>
          <w:delText>nflammationer.</w:delText>
        </w:r>
      </w:del>
    </w:p>
    <w:p w:rsidR="00767709" w14:paraId="7C5FF728" w14:textId="77777777">
      <w:pPr>
        <w:pStyle w:val="EndnoteText"/>
        <w:tabs>
          <w:tab w:val="num" w:pos="550"/>
          <w:tab w:val="clear" w:pos="562"/>
        </w:tabs>
        <w:ind w:left="550" w:hanging="550"/>
        <w:rPr>
          <w:del w:id="25032" w:author="AbbVie7" w:date="2025-05-12T15:45:00Z"/>
          <w:lang w:val="da-DK"/>
        </w:rPr>
      </w:pPr>
    </w:p>
    <w:p w:rsidR="00767709" w:rsidP="00B70704" w14:paraId="0899BE89" w14:textId="77777777">
      <w:pPr>
        <w:keepNext/>
        <w:tabs>
          <w:tab w:val="num" w:pos="550"/>
          <w:tab w:val="clear" w:pos="562"/>
        </w:tabs>
        <w:ind w:left="550" w:hanging="550"/>
        <w:rPr>
          <w:del w:id="25033" w:author="AbbVie7" w:date="2025-05-12T15:45:00Z"/>
          <w:lang w:val="da-DK"/>
        </w:rPr>
      </w:pPr>
      <w:del w:id="25034" w:author="AbbVie7" w:date="2025-05-12T15:45:00Z">
        <w:r>
          <w:rPr>
            <w:lang w:val="da-DK"/>
          </w:rPr>
          <w:delText>Sjælden (</w:delText>
        </w:r>
      </w:del>
      <w:del w:id="25035" w:author="AbbVie7" w:date="2025-05-12T15:45:00Z">
        <w:r w:rsidR="00CB4953">
          <w:rPr>
            <w:color w:val="000000"/>
            <w:lang w:val="da-DK"/>
          </w:rPr>
          <w:delText xml:space="preserve">kan påvirke op til </w:delText>
        </w:r>
      </w:del>
      <w:del w:id="25036" w:author="AbbVie7" w:date="2025-05-12T15:45:00Z">
        <w:r>
          <w:rPr>
            <w:noProof/>
            <w:color w:val="000000"/>
            <w:lang w:val="da-DK"/>
          </w:rPr>
          <w:delText>1 ud af 1.000 p</w:delText>
        </w:r>
      </w:del>
      <w:del w:id="25037" w:author="AbbVie7" w:date="2025-05-12T15:45:00Z">
        <w:r w:rsidR="00CB4953">
          <w:rPr>
            <w:noProof/>
            <w:color w:val="000000"/>
            <w:lang w:val="da-DK"/>
          </w:rPr>
          <w:delText>ersoner</w:delText>
        </w:r>
      </w:del>
      <w:del w:id="25038" w:author="AbbVie7" w:date="2025-05-12T15:45:00Z">
        <w:r w:rsidR="002B521E">
          <w:rPr>
            <w:noProof/>
            <w:color w:val="000000"/>
            <w:lang w:val="da-DK"/>
          </w:rPr>
          <w:delText>)</w:delText>
        </w:r>
      </w:del>
    </w:p>
    <w:p w:rsidR="00B543F2" w:rsidP="00B70704" w14:paraId="0D2F41B3" w14:textId="77777777">
      <w:pPr>
        <w:keepNext/>
        <w:tabs>
          <w:tab w:val="num" w:pos="550"/>
          <w:tab w:val="clear" w:pos="562"/>
        </w:tabs>
        <w:ind w:left="550" w:hanging="550"/>
        <w:rPr>
          <w:del w:id="25039" w:author="AbbVie7" w:date="2025-05-12T15:45:00Z"/>
          <w:lang w:val="da-DK"/>
        </w:rPr>
      </w:pPr>
    </w:p>
    <w:p w:rsidR="009B3E9B" w:rsidP="001C4540" w14:paraId="68F81EC8" w14:textId="77777777">
      <w:pPr>
        <w:keepNext/>
        <w:numPr>
          <w:ilvl w:val="0"/>
          <w:numId w:val="11"/>
        </w:numPr>
        <w:tabs>
          <w:tab w:val="num" w:pos="550"/>
          <w:tab w:val="clear" w:pos="562"/>
          <w:tab w:val="clear" w:pos="720"/>
        </w:tabs>
        <w:ind w:left="550" w:hanging="550"/>
        <w:rPr>
          <w:del w:id="25040" w:author="AbbVie7" w:date="2025-05-12T15:45:00Z"/>
          <w:lang w:val="da-DK"/>
        </w:rPr>
      </w:pPr>
      <w:del w:id="25041" w:author="AbbVie7" w:date="2025-05-12T15:45:00Z">
        <w:r w:rsidRPr="009B3E9B">
          <w:rPr>
            <w:lang w:val="da-DK"/>
          </w:rPr>
          <w:delText>l</w:delText>
        </w:r>
      </w:del>
      <w:del w:id="25042" w:author="AbbVie7" w:date="2025-05-12T15:45:00Z">
        <w:r>
          <w:rPr>
            <w:lang w:val="da-DK" w:eastAsia="de-DE"/>
          </w:rPr>
          <w:delText>e</w:delText>
        </w:r>
      </w:del>
      <w:del w:id="25043" w:author="AbbVie7" w:date="2025-05-12T15:45:00Z">
        <w:r w:rsidRPr="00C725E5">
          <w:rPr>
            <w:lang w:val="da-DK" w:eastAsia="de-DE"/>
          </w:rPr>
          <w:delText>ukæmi (kræft som påvirker blod og knoglemarv</w:delText>
        </w:r>
      </w:del>
      <w:del w:id="25044" w:author="AbbVie7" w:date="2025-05-12T15:45:00Z">
        <w:r>
          <w:rPr>
            <w:lang w:val="da-DK" w:eastAsia="de-DE"/>
          </w:rPr>
          <w:delText>)</w:delText>
        </w:r>
      </w:del>
      <w:del w:id="25045" w:author="AbbVie7" w:date="2025-05-12T15:45:00Z">
        <w:r w:rsidRPr="00C725E5">
          <w:rPr>
            <w:lang w:val="da-DK" w:eastAsia="de-DE"/>
          </w:rPr>
          <w:delText>;</w:delText>
        </w:r>
      </w:del>
    </w:p>
    <w:p w:rsidR="009B3E9B" w:rsidRPr="009B3E9B" w:rsidP="001C4540" w14:paraId="11C1C5B0" w14:textId="77777777">
      <w:pPr>
        <w:keepNext/>
        <w:numPr>
          <w:ilvl w:val="0"/>
          <w:numId w:val="11"/>
        </w:numPr>
        <w:tabs>
          <w:tab w:val="num" w:pos="550"/>
          <w:tab w:val="clear" w:pos="562"/>
          <w:tab w:val="clear" w:pos="720"/>
        </w:tabs>
        <w:ind w:left="550" w:hanging="550"/>
        <w:rPr>
          <w:del w:id="25046" w:author="AbbVie7" w:date="2025-05-12T15:45:00Z"/>
          <w:lang w:val="da-DK"/>
        </w:rPr>
      </w:pPr>
      <w:del w:id="25047" w:author="AbbVie7" w:date="2025-05-12T15:45:00Z">
        <w:r>
          <w:rPr>
            <w:lang w:val="da-DK"/>
          </w:rPr>
          <w:delText xml:space="preserve">alvorlig allergisk reaktion med shock; </w:delText>
        </w:r>
      </w:del>
    </w:p>
    <w:p w:rsidR="00AF3AFE" w:rsidP="001C4540" w14:paraId="51C99B0C" w14:textId="77777777">
      <w:pPr>
        <w:keepNext/>
        <w:numPr>
          <w:ilvl w:val="0"/>
          <w:numId w:val="11"/>
        </w:numPr>
        <w:tabs>
          <w:tab w:val="num" w:pos="550"/>
          <w:tab w:val="clear" w:pos="562"/>
          <w:tab w:val="clear" w:pos="720"/>
        </w:tabs>
        <w:ind w:left="550" w:hanging="550"/>
        <w:rPr>
          <w:del w:id="25048" w:author="AbbVie7" w:date="2025-05-12T15:45:00Z"/>
          <w:lang w:val="en-GB"/>
        </w:rPr>
      </w:pPr>
      <w:del w:id="25049" w:author="AbbVie7" w:date="2025-05-12T15:45:00Z">
        <w:r>
          <w:rPr>
            <w:lang w:val="en-GB"/>
          </w:rPr>
          <w:delText>dissemineret s</w:delText>
        </w:r>
      </w:del>
      <w:del w:id="25050" w:author="AbbVie7" w:date="2025-05-12T15:45:00Z">
        <w:r w:rsidR="00CB6D58">
          <w:rPr>
            <w:lang w:val="en-GB"/>
          </w:rPr>
          <w:delText>k</w:delText>
        </w:r>
      </w:del>
      <w:del w:id="25051" w:author="AbbVie7" w:date="2025-05-12T15:45:00Z">
        <w:r>
          <w:rPr>
            <w:lang w:val="en-GB"/>
          </w:rPr>
          <w:delText>lerose;</w:delText>
        </w:r>
      </w:del>
    </w:p>
    <w:p w:rsidR="009B3E9B" w:rsidRPr="00755636" w:rsidP="001C4540" w14:paraId="3E4DF859" w14:textId="77777777">
      <w:pPr>
        <w:keepNext/>
        <w:numPr>
          <w:ilvl w:val="0"/>
          <w:numId w:val="11"/>
        </w:numPr>
        <w:tabs>
          <w:tab w:val="num" w:pos="550"/>
          <w:tab w:val="clear" w:pos="562"/>
          <w:tab w:val="clear" w:pos="720"/>
        </w:tabs>
        <w:ind w:left="550" w:hanging="550"/>
        <w:rPr>
          <w:del w:id="25052" w:author="AbbVie7" w:date="2025-05-12T15:45:00Z"/>
          <w:lang w:val="da-DK"/>
        </w:rPr>
      </w:pPr>
      <w:del w:id="25053" w:author="AbbVie7" w:date="2025-05-12T15:45:00Z">
        <w:r w:rsidRPr="00F125E4">
          <w:rPr>
            <w:lang w:val="da-DK" w:eastAsia="de-DE"/>
          </w:rPr>
          <w:delText>nerveforstyrrelser (såsom inflammation (betændelse) i synsnerven og</w:delText>
        </w:r>
      </w:del>
      <w:del w:id="25054" w:author="AbbVie7" w:date="2025-05-12T15:45:00Z">
        <w:r w:rsidRPr="00F125E4">
          <w:rPr>
            <w:rFonts w:ascii="Tms Rmn" w:hAnsi="Tms Rmn"/>
            <w:color w:val="000000"/>
            <w:lang w:val="da-DK" w:eastAsia="de-DE"/>
          </w:rPr>
          <w:delText xml:space="preserve"> Guillain-Barré syndrom, som kan forårsage muskelsvaghed, unormal følesans, prikken i arme og overkrop</w:delText>
        </w:r>
      </w:del>
      <w:del w:id="25055" w:author="AbbVie7" w:date="2025-05-12T15:45:00Z">
        <w:r w:rsidR="007C3315">
          <w:rPr>
            <w:rFonts w:ascii="Tms Rmn" w:hAnsi="Tms Rmn"/>
            <w:color w:val="000000"/>
            <w:lang w:val="da-DK" w:eastAsia="de-DE"/>
          </w:rPr>
          <w:delText>)</w:delText>
        </w:r>
      </w:del>
      <w:del w:id="25056" w:author="AbbVie7" w:date="2025-05-12T15:45:00Z">
        <w:r w:rsidRPr="00F125E4">
          <w:rPr>
            <w:rFonts w:ascii="Tms Rmn" w:hAnsi="Tms Rmn"/>
            <w:color w:val="000000"/>
            <w:lang w:val="da-DK" w:eastAsia="de-DE"/>
          </w:rPr>
          <w:delText>;</w:delText>
        </w:r>
      </w:del>
    </w:p>
    <w:p w:rsidR="00AF3AFE" w:rsidRPr="00CB490E" w:rsidP="001C4540" w14:paraId="503D31C4" w14:textId="77777777">
      <w:pPr>
        <w:keepNext/>
        <w:numPr>
          <w:ilvl w:val="0"/>
          <w:numId w:val="11"/>
        </w:numPr>
        <w:tabs>
          <w:tab w:val="num" w:pos="550"/>
          <w:tab w:val="clear" w:pos="562"/>
          <w:tab w:val="clear" w:pos="720"/>
        </w:tabs>
        <w:ind w:left="550" w:hanging="550"/>
        <w:rPr>
          <w:del w:id="25057" w:author="AbbVie7" w:date="2025-05-12T15:45:00Z"/>
          <w:lang w:val="da-DK"/>
        </w:rPr>
      </w:pPr>
      <w:del w:id="25058" w:author="AbbVie7" w:date="2025-05-12T15:45:00Z">
        <w:r w:rsidRPr="00CB490E">
          <w:rPr>
            <w:lang w:val="da-DK"/>
          </w:rPr>
          <w:delText>h</w:delText>
        </w:r>
      </w:del>
      <w:del w:id="25059" w:author="AbbVie7" w:date="2025-05-12T15:45:00Z">
        <w:r>
          <w:rPr>
            <w:noProof/>
            <w:color w:val="000000"/>
            <w:lang w:val="da-DK"/>
          </w:rPr>
          <w:delText>jerte</w:delText>
        </w:r>
      </w:del>
      <w:del w:id="25060" w:author="AbbVie7" w:date="2025-05-12T15:45:00Z">
        <w:r w:rsidR="00C23C5A">
          <w:rPr>
            <w:noProof/>
            <w:color w:val="000000"/>
            <w:lang w:val="da-DK"/>
          </w:rPr>
          <w:delText>stop</w:delText>
        </w:r>
      </w:del>
      <w:del w:id="25061" w:author="AbbVie7" w:date="2025-05-12T15:45:00Z">
        <w:r>
          <w:rPr>
            <w:noProof/>
            <w:color w:val="000000"/>
            <w:lang w:val="da-DK"/>
          </w:rPr>
          <w:delText>;</w:delText>
        </w:r>
      </w:del>
    </w:p>
    <w:p w:rsidR="00755636" w:rsidRPr="00755636" w:rsidP="001C4540" w14:paraId="56AB1853" w14:textId="77777777">
      <w:pPr>
        <w:keepNext/>
        <w:numPr>
          <w:ilvl w:val="0"/>
          <w:numId w:val="10"/>
        </w:numPr>
        <w:tabs>
          <w:tab w:val="clear" w:pos="502"/>
          <w:tab w:val="num" w:pos="550"/>
          <w:tab w:val="clear" w:pos="562"/>
        </w:tabs>
        <w:ind w:left="550" w:hanging="550"/>
        <w:rPr>
          <w:del w:id="25062" w:author="AbbVie7" w:date="2025-05-12T15:45:00Z"/>
          <w:color w:val="000000"/>
          <w:lang w:val="da-DK" w:eastAsia="de-DE"/>
        </w:rPr>
      </w:pPr>
      <w:del w:id="25063" w:author="AbbVie7" w:date="2025-05-12T15:45:00Z">
        <w:r w:rsidRPr="002A7E09">
          <w:rPr>
            <w:lang w:val="da-DK" w:eastAsia="de-DE"/>
          </w:rPr>
          <w:delText xml:space="preserve">lungefibrose (dannelse af </w:delText>
        </w:r>
      </w:del>
      <w:del w:id="25064" w:author="AbbVie7" w:date="2025-05-12T15:45:00Z">
        <w:r w:rsidR="00F12880">
          <w:rPr>
            <w:lang w:val="da-DK" w:eastAsia="de-DE"/>
          </w:rPr>
          <w:delText>ar</w:delText>
        </w:r>
      </w:del>
      <w:del w:id="25065" w:author="AbbVie7" w:date="2025-05-12T15:45:00Z">
        <w:r w:rsidRPr="002A7E09">
          <w:rPr>
            <w:lang w:val="da-DK" w:eastAsia="de-DE"/>
          </w:rPr>
          <w:delText>væv i lungerne</w:delText>
        </w:r>
      </w:del>
      <w:del w:id="25066" w:author="AbbVie7" w:date="2025-05-12T15:45:00Z">
        <w:r w:rsidRPr="00755636">
          <w:rPr>
            <w:lang w:val="da-DK" w:eastAsia="de-DE"/>
          </w:rPr>
          <w:delText>);</w:delText>
        </w:r>
      </w:del>
    </w:p>
    <w:p w:rsidR="00755636" w:rsidRPr="00CB4953" w:rsidP="001C4540" w14:paraId="7CD1061C" w14:textId="77777777">
      <w:pPr>
        <w:keepNext/>
        <w:numPr>
          <w:ilvl w:val="0"/>
          <w:numId w:val="10"/>
        </w:numPr>
        <w:tabs>
          <w:tab w:val="clear" w:pos="502"/>
          <w:tab w:val="num" w:pos="550"/>
          <w:tab w:val="clear" w:pos="562"/>
        </w:tabs>
        <w:ind w:left="550" w:hanging="550"/>
        <w:rPr>
          <w:del w:id="25067" w:author="AbbVie7" w:date="2025-05-12T15:45:00Z"/>
          <w:color w:val="000000"/>
          <w:lang w:eastAsia="de-DE"/>
        </w:rPr>
      </w:pPr>
      <w:del w:id="25068" w:author="AbbVie7" w:date="2025-05-12T15:45:00Z">
        <w:r w:rsidRPr="002A7E09">
          <w:rPr>
            <w:color w:val="000000"/>
            <w:lang w:eastAsia="de-DE"/>
          </w:rPr>
          <w:delText>p</w:delText>
        </w:r>
      </w:del>
      <w:del w:id="25069" w:author="AbbVie7" w:date="2025-05-12T15:45:00Z">
        <w:r w:rsidRPr="002A7E09">
          <w:rPr>
            <w:color w:val="000000"/>
            <w:lang w:val="da-DK" w:eastAsia="de-DE"/>
          </w:rPr>
          <w:delText>erforering af tarmen;</w:delText>
        </w:r>
      </w:del>
    </w:p>
    <w:p w:rsidR="00CB4953" w:rsidP="001C4540" w14:paraId="79E457D4" w14:textId="77777777">
      <w:pPr>
        <w:keepNext/>
        <w:numPr>
          <w:ilvl w:val="0"/>
          <w:numId w:val="10"/>
        </w:numPr>
        <w:tabs>
          <w:tab w:val="clear" w:pos="502"/>
          <w:tab w:val="num" w:pos="550"/>
          <w:tab w:val="clear" w:pos="562"/>
        </w:tabs>
        <w:ind w:left="550" w:hanging="550"/>
        <w:rPr>
          <w:del w:id="25070" w:author="AbbVie7" w:date="2025-05-12T15:45:00Z"/>
          <w:color w:val="000000"/>
          <w:lang w:eastAsia="de-DE"/>
        </w:rPr>
      </w:pPr>
      <w:del w:id="25071" w:author="AbbVie7" w:date="2025-05-12T15:45:00Z">
        <w:r>
          <w:rPr>
            <w:color w:val="000000"/>
            <w:lang w:val="da-DK" w:eastAsia="de-DE"/>
          </w:rPr>
          <w:delText>hepatit;</w:delText>
        </w:r>
      </w:del>
    </w:p>
    <w:p w:rsidR="009F1E58" w:rsidRPr="009F1E58" w:rsidP="001C4540" w14:paraId="480A635D" w14:textId="77777777">
      <w:pPr>
        <w:keepNext/>
        <w:numPr>
          <w:ilvl w:val="0"/>
          <w:numId w:val="10"/>
        </w:numPr>
        <w:tabs>
          <w:tab w:val="clear" w:pos="502"/>
          <w:tab w:val="num" w:pos="550"/>
          <w:tab w:val="clear" w:pos="562"/>
        </w:tabs>
        <w:ind w:left="550" w:hanging="550"/>
        <w:rPr>
          <w:del w:id="25072" w:author="AbbVie7" w:date="2025-05-12T15:45:00Z"/>
          <w:lang w:eastAsia="de-DE"/>
        </w:rPr>
      </w:pPr>
      <w:del w:id="25073" w:author="AbbVie7" w:date="2025-05-12T15:45:00Z">
        <w:r>
          <w:rPr>
            <w:color w:val="000000"/>
            <w:lang w:val="da-DK" w:eastAsia="de-DE"/>
          </w:rPr>
          <w:delText xml:space="preserve">genopblussen af </w:delText>
        </w:r>
      </w:del>
      <w:del w:id="25074" w:author="AbbVie7" w:date="2025-05-12T15:45:00Z">
        <w:r w:rsidRPr="002A7E09" w:rsidR="00755636">
          <w:rPr>
            <w:lang w:val="da-DK"/>
          </w:rPr>
          <w:delText>hepatitis B;</w:delText>
        </w:r>
      </w:del>
    </w:p>
    <w:p w:rsidR="00755636" w:rsidRPr="009F1E58" w:rsidP="001C4540" w14:paraId="5192D0A8" w14:textId="77777777">
      <w:pPr>
        <w:keepNext/>
        <w:numPr>
          <w:ilvl w:val="0"/>
          <w:numId w:val="10"/>
        </w:numPr>
        <w:tabs>
          <w:tab w:val="clear" w:pos="502"/>
          <w:tab w:val="num" w:pos="550"/>
          <w:tab w:val="clear" w:pos="562"/>
        </w:tabs>
        <w:ind w:left="550" w:hanging="550"/>
        <w:rPr>
          <w:del w:id="25075" w:author="AbbVie7" w:date="2025-05-12T15:45:00Z"/>
          <w:lang w:val="da-DK" w:eastAsia="de-DE"/>
        </w:rPr>
      </w:pPr>
      <w:del w:id="25076" w:author="AbbVie7" w:date="2025-05-12T15:45:00Z">
        <w:r>
          <w:rPr>
            <w:lang w:val="da-DK" w:eastAsia="de-DE"/>
          </w:rPr>
          <w:delText xml:space="preserve">autoimmun </w:delText>
        </w:r>
      </w:del>
      <w:del w:id="25077" w:author="AbbVie7" w:date="2025-05-12T15:45:00Z">
        <w:r w:rsidRPr="0082662E">
          <w:rPr>
            <w:lang w:val="da-DK"/>
          </w:rPr>
          <w:delText>hepatit (</w:delText>
        </w:r>
      </w:del>
      <w:del w:id="25078" w:author="AbbVie7" w:date="2025-05-12T15:45:00Z">
        <w:r w:rsidRPr="0082662E" w:rsidR="007E67AB">
          <w:rPr>
            <w:lang w:val="da-DK"/>
          </w:rPr>
          <w:delText>lever</w:delText>
        </w:r>
      </w:del>
      <w:del w:id="25079" w:author="AbbVie7" w:date="2025-05-12T15:45:00Z">
        <w:r w:rsidR="007E67AB">
          <w:rPr>
            <w:lang w:val="da-DK"/>
          </w:rPr>
          <w:delText>betændelse</w:delText>
        </w:r>
      </w:del>
      <w:del w:id="25080" w:author="AbbVie7" w:date="2025-05-12T15:45:00Z">
        <w:r w:rsidRPr="0082662E" w:rsidR="007E67AB">
          <w:rPr>
            <w:lang w:val="da-DK"/>
          </w:rPr>
          <w:delText xml:space="preserve"> forårsage</w:delText>
        </w:r>
      </w:del>
      <w:del w:id="25081" w:author="AbbVie7" w:date="2025-05-12T15:45:00Z">
        <w:r w:rsidR="007E67AB">
          <w:rPr>
            <w:lang w:val="da-DK"/>
          </w:rPr>
          <w:delText>t</w:delText>
        </w:r>
      </w:del>
      <w:del w:id="25082" w:author="AbbVie7" w:date="2025-05-12T15:45:00Z">
        <w:r w:rsidRPr="0082662E" w:rsidR="007E67AB">
          <w:rPr>
            <w:lang w:val="da-DK"/>
          </w:rPr>
          <w:delText xml:space="preserve"> af kroppens eget immunsystem</w:delText>
        </w:r>
      </w:del>
      <w:del w:id="25083" w:author="AbbVie7" w:date="2025-05-12T15:45:00Z">
        <w:r w:rsidRPr="0082662E">
          <w:rPr>
            <w:lang w:val="da-DK"/>
          </w:rPr>
          <w:delText>)</w:delText>
        </w:r>
      </w:del>
      <w:del w:id="25084" w:author="AbbVie7" w:date="2025-05-12T15:45:00Z">
        <w:r w:rsidR="0030283F">
          <w:rPr>
            <w:lang w:val="da-DK"/>
          </w:rPr>
          <w:delText>;</w:delText>
        </w:r>
      </w:del>
      <w:del w:id="25085" w:author="AbbVie7" w:date="2025-05-12T15:45:00Z">
        <w:r w:rsidRPr="002A7E09">
          <w:rPr>
            <w:lang w:val="da-DK" w:eastAsia="de-DE"/>
          </w:rPr>
          <w:delText xml:space="preserve"> </w:delText>
        </w:r>
      </w:del>
    </w:p>
    <w:p w:rsidR="00755636" w:rsidRPr="002A7E09" w:rsidP="001C4540" w14:paraId="085BB020" w14:textId="77777777">
      <w:pPr>
        <w:keepNext/>
        <w:numPr>
          <w:ilvl w:val="0"/>
          <w:numId w:val="10"/>
        </w:numPr>
        <w:tabs>
          <w:tab w:val="clear" w:pos="502"/>
          <w:tab w:val="num" w:pos="550"/>
          <w:tab w:val="clear" w:pos="562"/>
        </w:tabs>
        <w:ind w:left="550" w:hanging="550"/>
        <w:rPr>
          <w:del w:id="25086" w:author="AbbVie7" w:date="2025-05-12T15:45:00Z"/>
          <w:lang w:val="sv-SE" w:eastAsia="de-DE"/>
        </w:rPr>
      </w:pPr>
      <w:del w:id="25087" w:author="AbbVie7" w:date="2025-05-12T15:45:00Z">
        <w:r w:rsidRPr="002A7E09">
          <w:rPr>
            <w:lang w:val="sv-SE"/>
          </w:rPr>
          <w:delText>inflammation/betændelse i hudens blodkar</w:delText>
        </w:r>
      </w:del>
      <w:del w:id="25088" w:author="AbbVie7" w:date="2025-05-12T15:45:00Z">
        <w:r w:rsidRPr="002A7E09">
          <w:rPr>
            <w:color w:val="000000"/>
            <w:lang w:val="sv-SE" w:eastAsia="de-DE"/>
          </w:rPr>
          <w:delText xml:space="preserve"> (k</w:delText>
        </w:r>
      </w:del>
      <w:del w:id="25089" w:author="AbbVie7" w:date="2025-05-12T15:45:00Z">
        <w:r w:rsidRPr="002A7E09">
          <w:rPr>
            <w:lang w:val="sv-SE"/>
          </w:rPr>
          <w:delText>utan vaskulitis);</w:delText>
        </w:r>
      </w:del>
    </w:p>
    <w:p w:rsidR="00755636" w:rsidRPr="002A7E09" w:rsidP="001C4540" w14:paraId="40806F1A" w14:textId="77777777">
      <w:pPr>
        <w:keepNext/>
        <w:numPr>
          <w:ilvl w:val="0"/>
          <w:numId w:val="10"/>
        </w:numPr>
        <w:tabs>
          <w:tab w:val="clear" w:pos="502"/>
          <w:tab w:val="num" w:pos="550"/>
          <w:tab w:val="clear" w:pos="562"/>
        </w:tabs>
        <w:ind w:left="550" w:hanging="550"/>
        <w:rPr>
          <w:del w:id="25090" w:author="AbbVie7" w:date="2025-05-12T15:45:00Z"/>
          <w:lang w:val="nb-NO" w:eastAsia="de-DE"/>
        </w:rPr>
      </w:pPr>
      <w:del w:id="25091" w:author="AbbVie7" w:date="2025-05-12T15:45:00Z">
        <w:r w:rsidRPr="002A7E09">
          <w:rPr>
            <w:color w:val="000000"/>
            <w:lang w:val="nb-NO" w:eastAsia="de-DE"/>
          </w:rPr>
          <w:delText>S</w:delText>
        </w:r>
      </w:del>
      <w:del w:id="25092" w:author="AbbVie7" w:date="2025-05-12T15:45:00Z">
        <w:r w:rsidRPr="002A7E09">
          <w:rPr>
            <w:lang w:val="nb-NO"/>
          </w:rPr>
          <w:delText>tevens-Johnsons syndrom (tidlige symptomer inkluderer utilpashed, feber, hovedpine og udslæt);</w:delText>
        </w:r>
      </w:del>
    </w:p>
    <w:p w:rsidR="00755636" w:rsidRPr="002A7E09" w:rsidP="001C4540" w14:paraId="1A330A1F" w14:textId="77777777">
      <w:pPr>
        <w:keepNext/>
        <w:numPr>
          <w:ilvl w:val="0"/>
          <w:numId w:val="10"/>
        </w:numPr>
        <w:tabs>
          <w:tab w:val="clear" w:pos="502"/>
          <w:tab w:val="num" w:pos="550"/>
          <w:tab w:val="clear" w:pos="562"/>
        </w:tabs>
        <w:ind w:left="550" w:hanging="550"/>
        <w:rPr>
          <w:del w:id="25093" w:author="AbbVie7" w:date="2025-05-12T15:45:00Z"/>
          <w:lang w:val="da-DK" w:eastAsia="de-DE"/>
        </w:rPr>
      </w:pPr>
      <w:del w:id="25094" w:author="AbbVie7" w:date="2025-05-12T15:45:00Z">
        <w:r w:rsidRPr="002A7E09">
          <w:rPr>
            <w:color w:val="000000"/>
            <w:lang w:val="da-DK" w:eastAsia="de-DE"/>
          </w:rPr>
          <w:delText>ø</w:delText>
        </w:r>
      </w:del>
      <w:del w:id="25095" w:author="AbbVie7" w:date="2025-05-12T15:45:00Z">
        <w:r w:rsidRPr="002A7E09">
          <w:rPr>
            <w:lang w:val="da-DK"/>
          </w:rPr>
          <w:delText>dem i ansigtet forbundet med allergiske reaktioner;</w:delText>
        </w:r>
      </w:del>
    </w:p>
    <w:p w:rsidR="00755636" w:rsidP="001C4540" w14:paraId="3317FA4A" w14:textId="77777777">
      <w:pPr>
        <w:keepNext/>
        <w:numPr>
          <w:ilvl w:val="0"/>
          <w:numId w:val="11"/>
        </w:numPr>
        <w:tabs>
          <w:tab w:val="num" w:pos="550"/>
          <w:tab w:val="clear" w:pos="562"/>
          <w:tab w:val="clear" w:pos="720"/>
        </w:tabs>
        <w:ind w:left="550" w:hanging="550"/>
        <w:rPr>
          <w:del w:id="25096" w:author="AbbVie7" w:date="2025-05-12T15:45:00Z"/>
          <w:noProof/>
          <w:lang w:val="da-DK"/>
        </w:rPr>
      </w:pPr>
      <w:del w:id="25097" w:author="AbbVie7" w:date="2025-05-12T15:45:00Z">
        <w:r w:rsidRPr="002A7E09">
          <w:rPr>
            <w:lang w:val="it-IT"/>
          </w:rPr>
          <w:delText>betænd</w:delText>
        </w:r>
      </w:del>
      <w:del w:id="25098" w:author="AbbVie7" w:date="2025-05-12T15:45:00Z">
        <w:r>
          <w:rPr>
            <w:lang w:val="it-IT"/>
          </w:rPr>
          <w:delText>elsesligne</w:delText>
        </w:r>
      </w:del>
      <w:del w:id="25099" w:author="AbbVie7" w:date="2025-05-12T15:45:00Z">
        <w:r w:rsidR="00C7619E">
          <w:rPr>
            <w:lang w:val="it-IT"/>
          </w:rPr>
          <w:delText>n</w:delText>
        </w:r>
      </w:del>
      <w:del w:id="25100" w:author="AbbVie7" w:date="2025-05-12T15:45:00Z">
        <w:r>
          <w:rPr>
            <w:lang w:val="it-IT"/>
          </w:rPr>
          <w:delText>de</w:delText>
        </w:r>
      </w:del>
      <w:del w:id="25101" w:author="AbbVie7" w:date="2025-05-12T15:45:00Z">
        <w:r w:rsidRPr="002A7E09">
          <w:rPr>
            <w:lang w:val="it-IT"/>
          </w:rPr>
          <w:delText xml:space="preserve"> hududslæt (erythema multiforme)</w:delText>
        </w:r>
      </w:del>
      <w:del w:id="25102" w:author="AbbVie7" w:date="2025-05-12T15:45:00Z">
        <w:r>
          <w:rPr>
            <w:lang w:val="it-IT"/>
          </w:rPr>
          <w:delText>;</w:delText>
        </w:r>
      </w:del>
    </w:p>
    <w:p w:rsidR="006961BF" w:rsidP="001C4540" w14:paraId="39E9B71C" w14:textId="77777777">
      <w:pPr>
        <w:keepNext/>
        <w:numPr>
          <w:ilvl w:val="0"/>
          <w:numId w:val="11"/>
        </w:numPr>
        <w:tabs>
          <w:tab w:val="num" w:pos="0"/>
          <w:tab w:val="clear" w:pos="562"/>
          <w:tab w:val="clear" w:pos="720"/>
        </w:tabs>
        <w:ind w:left="550" w:hanging="550"/>
        <w:rPr>
          <w:del w:id="25103" w:author="AbbVie7" w:date="2025-05-12T15:45:00Z"/>
          <w:lang w:val="da-DK"/>
        </w:rPr>
      </w:pPr>
      <w:del w:id="25104" w:author="AbbVie7" w:date="2025-05-12T15:45:00Z">
        <w:r>
          <w:rPr>
            <w:lang w:val="da-DK"/>
          </w:rPr>
          <w:delText>lupus-lignende syndrom;</w:delText>
        </w:r>
      </w:del>
    </w:p>
    <w:p w:rsidR="00755636" w:rsidP="001C4540" w14:paraId="562278EC" w14:textId="77777777">
      <w:pPr>
        <w:keepNext/>
        <w:numPr>
          <w:ilvl w:val="0"/>
          <w:numId w:val="11"/>
        </w:numPr>
        <w:tabs>
          <w:tab w:val="num" w:pos="0"/>
          <w:tab w:val="clear" w:pos="562"/>
          <w:tab w:val="clear" w:pos="720"/>
        </w:tabs>
        <w:ind w:left="550" w:hanging="550"/>
        <w:rPr>
          <w:del w:id="25105" w:author="AbbVie7" w:date="2025-05-12T15:45:00Z"/>
          <w:lang w:val="da-DK"/>
        </w:rPr>
      </w:pPr>
      <w:del w:id="25106" w:author="AbbVie7" w:date="2025-05-12T15:45:00Z">
        <w:r>
          <w:rPr>
            <w:color w:val="000000"/>
            <w:lang w:val="da-DK" w:eastAsia="de-DE"/>
          </w:rPr>
          <w:delText>angioødem (lokal hævelse af huden)</w:delText>
        </w:r>
      </w:del>
      <w:del w:id="25107" w:author="AbbVie7" w:date="2025-05-12T15:45:00Z">
        <w:r w:rsidR="007E7F73">
          <w:rPr>
            <w:lang w:val="da-DK"/>
          </w:rPr>
          <w:delText>;</w:delText>
        </w:r>
      </w:del>
    </w:p>
    <w:p w:rsidR="007E7F73" w:rsidP="001C4540" w14:paraId="0385E814" w14:textId="77777777">
      <w:pPr>
        <w:keepNext/>
        <w:numPr>
          <w:ilvl w:val="0"/>
          <w:numId w:val="11"/>
        </w:numPr>
        <w:tabs>
          <w:tab w:val="num" w:pos="0"/>
          <w:tab w:val="clear" w:pos="562"/>
          <w:tab w:val="clear" w:pos="720"/>
        </w:tabs>
        <w:ind w:left="550" w:hanging="550"/>
        <w:rPr>
          <w:del w:id="25108" w:author="AbbVie7" w:date="2025-05-12T15:45:00Z"/>
          <w:lang w:val="da-DK"/>
        </w:rPr>
      </w:pPr>
      <w:del w:id="25109" w:author="AbbVie7" w:date="2025-05-12T15:45:00Z">
        <w:r>
          <w:rPr>
            <w:lang w:val="da-DK"/>
          </w:rPr>
          <w:delText>lich</w:delText>
        </w:r>
      </w:del>
      <w:del w:id="25110" w:author="AbbVie7" w:date="2025-05-12T15:45:00Z">
        <w:r>
          <w:rPr>
            <w:color w:val="000000"/>
            <w:lang w:val="da-DK" w:eastAsia="de-DE"/>
          </w:rPr>
          <w:delText>enoid hudreaktion (kløende rød</w:delText>
        </w:r>
      </w:del>
      <w:del w:id="25111" w:author="AbbVie7" w:date="2025-05-12T15:45:00Z">
        <w:r w:rsidR="00BF7DAB">
          <w:rPr>
            <w:color w:val="000000"/>
            <w:lang w:val="da-DK" w:eastAsia="de-DE"/>
          </w:rPr>
          <w:delText>lig</w:delText>
        </w:r>
      </w:del>
      <w:del w:id="25112" w:author="AbbVie7" w:date="2025-05-12T15:45:00Z">
        <w:r>
          <w:rPr>
            <w:color w:val="000000"/>
            <w:lang w:val="da-DK" w:eastAsia="de-DE"/>
          </w:rPr>
          <w:delText>t-lilla hududslæt).</w:delText>
        </w:r>
      </w:del>
    </w:p>
    <w:p w:rsidR="00272D1A" w:rsidP="00AF3AFE" w14:paraId="432501C9" w14:textId="77777777">
      <w:pPr>
        <w:keepNext/>
        <w:autoSpaceDE w:val="0"/>
        <w:autoSpaceDN w:val="0"/>
        <w:adjustRightInd w:val="0"/>
        <w:spacing w:line="240" w:lineRule="atLeast"/>
        <w:rPr>
          <w:del w:id="25113" w:author="AbbVie7" w:date="2025-05-12T15:45:00Z"/>
          <w:lang w:val="da-DK" w:eastAsia="de-DE"/>
        </w:rPr>
      </w:pPr>
    </w:p>
    <w:p w:rsidR="00272D1A" w:rsidRPr="00A76894" w:rsidP="00272D1A" w14:paraId="7DC25089" w14:textId="77777777">
      <w:pPr>
        <w:keepNext/>
        <w:tabs>
          <w:tab w:val="clear" w:pos="562"/>
        </w:tabs>
        <w:rPr>
          <w:del w:id="25114" w:author="AbbVie7" w:date="2025-05-12T15:45:00Z"/>
          <w:lang w:val="da-DK"/>
        </w:rPr>
      </w:pPr>
      <w:del w:id="25115" w:author="AbbVie7" w:date="2025-05-12T15:45:00Z">
        <w:r>
          <w:rPr>
            <w:szCs w:val="22"/>
            <w:lang w:val="da-DK"/>
          </w:rPr>
          <w:delText xml:space="preserve">Ikke kendt (hyppigheden kan ikke vurderes ud fra </w:delText>
        </w:r>
      </w:del>
      <w:del w:id="25116" w:author="AbbVie7" w:date="2025-05-12T15:45:00Z">
        <w:r w:rsidRPr="000D44F6" w:rsidR="00C86390">
          <w:rPr>
            <w:szCs w:val="22"/>
            <w:lang w:val="da-DK"/>
          </w:rPr>
          <w:delText>forhåndenværende</w:delText>
        </w:r>
      </w:del>
      <w:del w:id="25117" w:author="AbbVie7" w:date="2025-05-12T15:45:00Z">
        <w:r>
          <w:rPr>
            <w:szCs w:val="22"/>
            <w:lang w:val="da-DK"/>
          </w:rPr>
          <w:delText xml:space="preserve"> data</w:delText>
        </w:r>
      </w:del>
      <w:del w:id="25118" w:author="AbbVie7" w:date="2025-05-12T15:45:00Z">
        <w:r w:rsidR="004E1B4B">
          <w:rPr>
            <w:szCs w:val="22"/>
            <w:lang w:val="da-DK"/>
          </w:rPr>
          <w:delText>)</w:delText>
        </w:r>
      </w:del>
    </w:p>
    <w:p w:rsidR="00272D1A" w:rsidRPr="00E23487" w:rsidP="00272D1A" w14:paraId="229893C7" w14:textId="77777777">
      <w:pPr>
        <w:keepNext/>
        <w:rPr>
          <w:del w:id="25119" w:author="AbbVie7" w:date="2025-05-12T15:45:00Z"/>
          <w:lang w:val="da-DK"/>
        </w:rPr>
      </w:pPr>
    </w:p>
    <w:p w:rsidR="00272D1A" w:rsidRPr="00471F4B" w:rsidP="001C4540" w14:paraId="526A0472" w14:textId="77777777">
      <w:pPr>
        <w:numPr>
          <w:ilvl w:val="0"/>
          <w:numId w:val="10"/>
        </w:numPr>
        <w:tabs>
          <w:tab w:val="num" w:pos="550"/>
          <w:tab w:val="clear" w:pos="562"/>
        </w:tabs>
        <w:ind w:left="550" w:hanging="550"/>
        <w:rPr>
          <w:del w:id="25120" w:author="AbbVie7" w:date="2025-05-12T15:45:00Z"/>
          <w:rFonts w:ascii="Tms Rmn" w:hAnsi="Tms Rmn"/>
          <w:color w:val="000000"/>
          <w:lang w:val="da-DK" w:eastAsia="de-DE"/>
        </w:rPr>
      </w:pPr>
      <w:del w:id="25121" w:author="AbbVie7" w:date="2025-05-12T15:45:00Z">
        <w:r>
          <w:rPr>
            <w:rFonts w:ascii="Tms Rmn" w:hAnsi="Tms Rmn"/>
            <w:color w:val="000000"/>
            <w:lang w:val="da-DK" w:eastAsia="de-DE"/>
          </w:rPr>
          <w:delText>hepatosplenisk T-celle</w:delText>
        </w:r>
      </w:del>
      <w:del w:id="25122" w:author="AbbVie7" w:date="2025-05-12T15:45:00Z">
        <w:r w:rsidR="00B97654">
          <w:rPr>
            <w:rFonts w:ascii="Tms Rmn" w:hAnsi="Tms Rmn"/>
            <w:color w:val="000000"/>
            <w:lang w:val="da-DK" w:eastAsia="de-DE"/>
          </w:rPr>
          <w:delText xml:space="preserve"> </w:delText>
        </w:r>
      </w:del>
      <w:del w:id="25123" w:author="AbbVie7" w:date="2025-05-12T15:45:00Z">
        <w:r>
          <w:rPr>
            <w:rFonts w:ascii="Tms Rmn" w:hAnsi="Tms Rmn"/>
            <w:color w:val="000000"/>
            <w:lang w:val="da-DK" w:eastAsia="de-DE"/>
          </w:rPr>
          <w:delText xml:space="preserve">lymfom </w:delText>
        </w:r>
      </w:del>
      <w:del w:id="25124" w:author="AbbVie7" w:date="2025-05-12T15:45:00Z">
        <w:r w:rsidRPr="00771A5C">
          <w:rPr>
            <w:lang w:val="da-DK" w:eastAsia="de-DE"/>
          </w:rPr>
          <w:delText>(en sjælden form for blodkræft, som ofte er dødelig)</w:delText>
        </w:r>
      </w:del>
      <w:del w:id="25125" w:author="AbbVie7" w:date="2025-05-12T15:45:00Z">
        <w:r>
          <w:rPr>
            <w:lang w:val="da-DK" w:eastAsia="de-DE"/>
          </w:rPr>
          <w:delText>;</w:delText>
        </w:r>
      </w:del>
    </w:p>
    <w:p w:rsidR="00272D1A" w:rsidRPr="00CB4953" w:rsidP="001C4540" w14:paraId="48396A5F" w14:textId="77777777">
      <w:pPr>
        <w:numPr>
          <w:ilvl w:val="0"/>
          <w:numId w:val="10"/>
        </w:numPr>
        <w:tabs>
          <w:tab w:val="num" w:pos="550"/>
          <w:tab w:val="clear" w:pos="562"/>
        </w:tabs>
        <w:ind w:left="550" w:hanging="550"/>
        <w:rPr>
          <w:del w:id="25126" w:author="AbbVie7" w:date="2025-05-12T15:45:00Z"/>
          <w:rFonts w:ascii="Tms Rmn" w:hAnsi="Tms Rmn"/>
          <w:color w:val="000000"/>
          <w:lang w:val="da-DK" w:eastAsia="de-DE"/>
        </w:rPr>
      </w:pPr>
      <w:del w:id="25127" w:author="AbbVie7" w:date="2025-05-12T15:45:00Z">
        <w:r>
          <w:rPr>
            <w:rFonts w:ascii="Tms Rmn" w:hAnsi="Tms Rmn"/>
            <w:color w:val="000000"/>
            <w:lang w:val="da-DK" w:eastAsia="de-DE"/>
          </w:rPr>
          <w:delText>Merkel</w:delText>
        </w:r>
      </w:del>
      <w:del w:id="25128" w:author="AbbVie7" w:date="2025-05-12T15:45:00Z">
        <w:r w:rsidRPr="0019167E">
          <w:rPr>
            <w:szCs w:val="22"/>
            <w:lang w:val="da-DK"/>
          </w:rPr>
          <w:delText>celle</w:delText>
        </w:r>
      </w:del>
      <w:del w:id="25129" w:author="AbbVie7" w:date="2025-05-12T15:45:00Z">
        <w:r w:rsidR="005A30B3">
          <w:rPr>
            <w:szCs w:val="22"/>
            <w:lang w:val="da-DK"/>
          </w:rPr>
          <w:delText xml:space="preserve"> </w:delText>
        </w:r>
      </w:del>
      <w:del w:id="25130" w:author="AbbVie7" w:date="2025-05-12T15:45:00Z">
        <w:r w:rsidRPr="0019167E">
          <w:rPr>
            <w:szCs w:val="22"/>
            <w:lang w:val="da-DK"/>
          </w:rPr>
          <w:delText>karcinom (en type hudkræft)</w:delText>
        </w:r>
      </w:del>
      <w:del w:id="25131" w:author="AbbVie7" w:date="2025-05-12T15:45:00Z">
        <w:r>
          <w:rPr>
            <w:szCs w:val="22"/>
            <w:lang w:val="da-DK"/>
          </w:rPr>
          <w:delText>;</w:delText>
        </w:r>
      </w:del>
    </w:p>
    <w:p w:rsidR="00C86390" w:rsidRPr="00F61751" w:rsidP="001C4540" w14:paraId="5DB299FF" w14:textId="77777777">
      <w:pPr>
        <w:numPr>
          <w:ilvl w:val="0"/>
          <w:numId w:val="10"/>
        </w:numPr>
        <w:tabs>
          <w:tab w:val="num" w:pos="550"/>
          <w:tab w:val="clear" w:pos="562"/>
        </w:tabs>
        <w:ind w:left="550" w:hanging="550"/>
        <w:rPr>
          <w:del w:id="25132" w:author="AbbVie7" w:date="2025-05-12T15:45:00Z"/>
          <w:rFonts w:ascii="Tms Rmn" w:hAnsi="Tms Rmn"/>
          <w:color w:val="000000"/>
          <w:lang w:val="da-DK" w:eastAsia="de-DE"/>
        </w:rPr>
      </w:pPr>
      <w:del w:id="25133" w:author="AbbVie7" w:date="2025-05-12T15:45:00Z">
        <w:r w:rsidRPr="000D44F6">
          <w:rPr>
            <w:szCs w:val="22"/>
            <w:lang w:val="da-DK"/>
          </w:rPr>
          <w:delText xml:space="preserve">Kaposis sarkom, en sjælden type kræft, der er forbundet med infektion med humant herpesvirus 8. </w:delText>
        </w:r>
      </w:del>
      <w:del w:id="25134" w:author="AbbVie7" w:date="2025-05-12T15:45:00Z">
        <w:r w:rsidRPr="004703D5">
          <w:rPr>
            <w:szCs w:val="22"/>
            <w:lang w:val="da-DK"/>
          </w:rPr>
          <w:delText>Kaposis sarkom forekommer oftest som lilla læsioner på</w:delText>
        </w:r>
      </w:del>
      <w:del w:id="25135" w:author="AbbVie7" w:date="2025-05-12T15:45:00Z">
        <w:r w:rsidRPr="000D44F6">
          <w:rPr>
            <w:szCs w:val="22"/>
          </w:rPr>
          <w:delText xml:space="preserve"> huden</w:delText>
        </w:r>
      </w:del>
      <w:del w:id="25136" w:author="AbbVie7" w:date="2025-05-12T15:45:00Z">
        <w:r w:rsidR="004205F5">
          <w:rPr>
            <w:szCs w:val="22"/>
          </w:rPr>
          <w:delText>;</w:delText>
        </w:r>
      </w:del>
    </w:p>
    <w:p w:rsidR="00272D1A" w:rsidRPr="00A76894" w:rsidP="001C4540" w14:paraId="27CAC386" w14:textId="77777777">
      <w:pPr>
        <w:numPr>
          <w:ilvl w:val="0"/>
          <w:numId w:val="10"/>
        </w:numPr>
        <w:tabs>
          <w:tab w:val="num" w:pos="550"/>
          <w:tab w:val="clear" w:pos="562"/>
        </w:tabs>
        <w:ind w:left="550" w:hanging="550"/>
        <w:rPr>
          <w:del w:id="25137" w:author="AbbVie7" w:date="2025-05-12T15:45:00Z"/>
          <w:rFonts w:ascii="Tms Rmn" w:hAnsi="Tms Rmn"/>
          <w:color w:val="000000"/>
          <w:lang w:val="da-DK" w:eastAsia="de-DE"/>
        </w:rPr>
      </w:pPr>
      <w:del w:id="25138" w:author="AbbVie7" w:date="2025-05-12T15:45:00Z">
        <w:r>
          <w:rPr>
            <w:lang w:val="da-DK" w:eastAsia="de-DE"/>
          </w:rPr>
          <w:delText>leversvigt;</w:delText>
        </w:r>
      </w:del>
    </w:p>
    <w:p w:rsidR="00272D1A" w:rsidRPr="00C0386B" w:rsidP="001C4540" w14:paraId="28BBB722" w14:textId="77777777">
      <w:pPr>
        <w:numPr>
          <w:ilvl w:val="0"/>
          <w:numId w:val="10"/>
        </w:numPr>
        <w:tabs>
          <w:tab w:val="num" w:pos="550"/>
          <w:tab w:val="clear" w:pos="562"/>
        </w:tabs>
        <w:ind w:left="550" w:hanging="550"/>
        <w:rPr>
          <w:del w:id="25139" w:author="AbbVie7" w:date="2025-05-12T15:45:00Z"/>
          <w:rFonts w:ascii="Tms Rmn" w:hAnsi="Tms Rmn"/>
          <w:color w:val="000000"/>
          <w:lang w:val="da-DK" w:eastAsia="de-DE"/>
        </w:rPr>
      </w:pPr>
      <w:del w:id="25140" w:author="AbbVie7" w:date="2025-05-12T15:45:00Z">
        <w:r w:rsidRPr="008B291C">
          <w:rPr>
            <w:rFonts w:eastAsia="MS Mincho"/>
            <w:lang w:val="da-DK"/>
          </w:rPr>
          <w:delText>forværring af en tilstand</w:delText>
        </w:r>
      </w:del>
      <w:del w:id="25141" w:author="AbbVie7" w:date="2025-05-12T15:45:00Z">
        <w:r w:rsidR="003269AA">
          <w:rPr>
            <w:rFonts w:eastAsia="MS Mincho"/>
            <w:lang w:val="da-DK"/>
          </w:rPr>
          <w:delText>,</w:delText>
        </w:r>
      </w:del>
      <w:del w:id="25142" w:author="AbbVie7" w:date="2025-05-12T15:45:00Z">
        <w:r w:rsidRPr="008B291C">
          <w:rPr>
            <w:rFonts w:eastAsia="MS Mincho"/>
            <w:lang w:val="da-DK"/>
          </w:rPr>
          <w:delText xml:space="preserve"> som kaldes </w:delText>
        </w:r>
      </w:del>
      <w:del w:id="25143" w:author="AbbVie7" w:date="2025-05-12T15:45:00Z">
        <w:r w:rsidRPr="008B291C">
          <w:rPr>
            <w:lang w:val="da-DK"/>
          </w:rPr>
          <w:delText xml:space="preserve">dermatomyositis </w:delText>
        </w:r>
      </w:del>
      <w:del w:id="25144" w:author="AbbVie7" w:date="2025-05-12T15:45:00Z">
        <w:r w:rsidR="00E42A90">
          <w:rPr>
            <w:lang w:val="da-DK"/>
          </w:rPr>
          <w:delText xml:space="preserve">(ses som </w:delText>
        </w:r>
      </w:del>
      <w:del w:id="25145" w:author="AbbVie7" w:date="2025-05-12T15:45:00Z">
        <w:r w:rsidRPr="008B291C">
          <w:rPr>
            <w:lang w:val="da-DK"/>
          </w:rPr>
          <w:delText>hududslæt ledsaget af muskelsvaghed)</w:delText>
        </w:r>
      </w:del>
      <w:del w:id="25146" w:author="AbbVie7" w:date="2025-05-12T15:45:00Z">
        <w:r w:rsidR="00CC4560">
          <w:rPr>
            <w:lang w:val="da-DK"/>
          </w:rPr>
          <w:delText>;</w:delText>
        </w:r>
      </w:del>
    </w:p>
    <w:p w:rsidR="00736958" w:rsidRPr="00736958" w:rsidP="00C0386B" w14:paraId="446D69D2" w14:textId="77777777">
      <w:pPr>
        <w:keepNext/>
        <w:numPr>
          <w:ilvl w:val="0"/>
          <w:numId w:val="10"/>
        </w:numPr>
        <w:tabs>
          <w:tab w:val="num" w:pos="550"/>
          <w:tab w:val="clear" w:pos="562"/>
        </w:tabs>
        <w:ind w:left="550" w:hanging="550"/>
        <w:rPr>
          <w:del w:id="25147" w:author="AbbVie7" w:date="2025-05-12T15:45:00Z"/>
          <w:rFonts w:ascii="Tms Rmn" w:hAnsi="Tms Rmn"/>
          <w:color w:val="000000"/>
          <w:lang w:val="da-DK" w:eastAsia="de-DE"/>
        </w:rPr>
      </w:pPr>
      <w:del w:id="25148" w:author="AbbVie7" w:date="2025-05-12T15:45:00Z">
        <w:r w:rsidRPr="00736958">
          <w:rPr>
            <w:szCs w:val="22"/>
            <w:lang w:val="da-DK"/>
          </w:rPr>
          <w:delText>vægtforøgelse (for de fleste patienters vedkommende var vægtforøgelsen lille)</w:delText>
        </w:r>
      </w:del>
    </w:p>
    <w:p w:rsidR="00DF543D" w:rsidP="002E74DE" w14:paraId="3481684B" w14:textId="77777777">
      <w:pPr>
        <w:autoSpaceDE w:val="0"/>
        <w:autoSpaceDN w:val="0"/>
        <w:adjustRightInd w:val="0"/>
        <w:spacing w:line="240" w:lineRule="atLeast"/>
        <w:rPr>
          <w:del w:id="25149" w:author="AbbVie7" w:date="2025-05-12T15:45:00Z"/>
          <w:lang w:val="da-DK" w:eastAsia="de-DE"/>
        </w:rPr>
      </w:pPr>
    </w:p>
    <w:p w:rsidR="00DF543D" w:rsidRPr="00530A4D" w:rsidP="002E74DE" w14:paraId="638AD844" w14:textId="77777777">
      <w:pPr>
        <w:autoSpaceDE w:val="0"/>
        <w:autoSpaceDN w:val="0"/>
        <w:adjustRightInd w:val="0"/>
        <w:spacing w:line="240" w:lineRule="atLeast"/>
        <w:rPr>
          <w:del w:id="25150" w:author="AbbVie7" w:date="2025-05-12T15:45:00Z"/>
          <w:lang w:val="da-DK" w:eastAsia="de-DE"/>
        </w:rPr>
      </w:pPr>
      <w:del w:id="25151" w:author="AbbVie7" w:date="2025-05-12T15:45:00Z">
        <w:r w:rsidRPr="00530A4D">
          <w:rPr>
            <w:lang w:val="da-DK" w:eastAsia="de-DE"/>
          </w:rPr>
          <w:delText xml:space="preserve">Nogle bivirkninger, som </w:delText>
        </w:r>
      </w:del>
      <w:del w:id="25152" w:author="AbbVie7" w:date="2025-05-12T15:45:00Z">
        <w:r>
          <w:rPr>
            <w:lang w:val="da-DK" w:eastAsia="de-DE"/>
          </w:rPr>
          <w:delText xml:space="preserve">er </w:delText>
        </w:r>
      </w:del>
      <w:del w:id="25153" w:author="AbbVie7" w:date="2025-05-12T15:45:00Z">
        <w:r w:rsidRPr="00530A4D">
          <w:rPr>
            <w:lang w:val="da-DK" w:eastAsia="de-DE"/>
          </w:rPr>
          <w:delText>se</w:delText>
        </w:r>
      </w:del>
      <w:del w:id="25154" w:author="AbbVie7" w:date="2025-05-12T15:45:00Z">
        <w:r>
          <w:rPr>
            <w:lang w:val="da-DK" w:eastAsia="de-DE"/>
          </w:rPr>
          <w:delText>t</w:delText>
        </w:r>
      </w:del>
      <w:del w:id="25155" w:author="AbbVie7" w:date="2025-05-12T15:45:00Z">
        <w:r w:rsidRPr="00530A4D">
          <w:rPr>
            <w:lang w:val="da-DK" w:eastAsia="de-DE"/>
          </w:rPr>
          <w:delText xml:space="preserve"> </w:delText>
        </w:r>
      </w:del>
      <w:del w:id="25156" w:author="AbbVie7" w:date="2025-05-12T15:45:00Z">
        <w:r>
          <w:rPr>
            <w:lang w:val="da-DK" w:eastAsia="de-DE"/>
          </w:rPr>
          <w:delText>med Humira,</w:delText>
        </w:r>
      </w:del>
      <w:del w:id="25157" w:author="AbbVie7" w:date="2025-05-12T15:45:00Z">
        <w:r w:rsidRPr="00530A4D">
          <w:rPr>
            <w:lang w:val="da-DK" w:eastAsia="de-DE"/>
          </w:rPr>
          <w:delText xml:space="preserve"> har ikke symptomer og kan kun opdages ved blodprøver. </w:delText>
        </w:r>
      </w:del>
    </w:p>
    <w:p w:rsidR="00DF543D" w:rsidRPr="00530A4D" w:rsidP="002E74DE" w14:paraId="60978C6E" w14:textId="77777777">
      <w:pPr>
        <w:autoSpaceDE w:val="0"/>
        <w:autoSpaceDN w:val="0"/>
        <w:adjustRightInd w:val="0"/>
        <w:spacing w:line="240" w:lineRule="atLeast"/>
        <w:rPr>
          <w:del w:id="25158" w:author="AbbVie7" w:date="2025-05-12T15:45:00Z"/>
          <w:lang w:val="da-DK" w:eastAsia="de-DE"/>
        </w:rPr>
      </w:pPr>
      <w:del w:id="25159" w:author="AbbVie7" w:date="2025-05-12T15:45:00Z">
        <w:r w:rsidRPr="00530A4D">
          <w:rPr>
            <w:lang w:val="da-DK" w:eastAsia="de-DE"/>
          </w:rPr>
          <w:delText>Disse inkluderer:</w:delText>
        </w:r>
      </w:del>
    </w:p>
    <w:p w:rsidR="00DF543D" w:rsidRPr="00530A4D" w:rsidP="002E74DE" w14:paraId="30F34F19" w14:textId="77777777">
      <w:pPr>
        <w:autoSpaceDE w:val="0"/>
        <w:autoSpaceDN w:val="0"/>
        <w:adjustRightInd w:val="0"/>
        <w:spacing w:line="240" w:lineRule="atLeast"/>
        <w:rPr>
          <w:del w:id="25160" w:author="AbbVie7" w:date="2025-05-12T15:45:00Z"/>
          <w:lang w:val="da-DK" w:eastAsia="de-DE"/>
        </w:rPr>
      </w:pPr>
    </w:p>
    <w:p w:rsidR="00DF543D" w:rsidRPr="00530A4D" w:rsidP="002E74DE" w14:paraId="012E4495" w14:textId="77777777">
      <w:pPr>
        <w:rPr>
          <w:del w:id="25161" w:author="AbbVie7" w:date="2025-05-12T15:45:00Z"/>
          <w:lang w:val="da-DK"/>
        </w:rPr>
      </w:pPr>
      <w:del w:id="25162" w:author="AbbVie7" w:date="2025-05-12T15:45:00Z">
        <w:r w:rsidRPr="00530A4D">
          <w:rPr>
            <w:lang w:val="da-DK"/>
          </w:rPr>
          <w:delText>Meget almindelige (</w:delText>
        </w:r>
      </w:del>
      <w:del w:id="25163" w:author="AbbVie7" w:date="2025-05-12T15:45:00Z">
        <w:r>
          <w:rPr>
            <w:color w:val="000000"/>
            <w:lang w:val="da-DK"/>
          </w:rPr>
          <w:delText xml:space="preserve">kan påvirke </w:delText>
        </w:r>
      </w:del>
      <w:del w:id="25164" w:author="AbbVie7" w:date="2025-05-12T15:45:00Z">
        <w:r>
          <w:rPr>
            <w:lang w:val="da-DK"/>
          </w:rPr>
          <w:delText>flere</w:delText>
        </w:r>
      </w:del>
      <w:del w:id="25165" w:author="AbbVie7" w:date="2025-05-12T15:45:00Z">
        <w:r w:rsidRPr="00530A4D">
          <w:rPr>
            <w:lang w:val="da-DK"/>
          </w:rPr>
          <w:delText xml:space="preserve"> end 1 ud af 10 p</w:delText>
        </w:r>
      </w:del>
      <w:del w:id="25166" w:author="AbbVie7" w:date="2025-05-12T15:45:00Z">
        <w:r>
          <w:rPr>
            <w:lang w:val="da-DK"/>
          </w:rPr>
          <w:delText>ersoner</w:delText>
        </w:r>
      </w:del>
      <w:del w:id="25167" w:author="AbbVie7" w:date="2025-05-12T15:45:00Z">
        <w:r w:rsidRPr="00530A4D">
          <w:rPr>
            <w:lang w:val="da-DK"/>
          </w:rPr>
          <w:delText xml:space="preserve">) </w:delText>
        </w:r>
      </w:del>
    </w:p>
    <w:p w:rsidR="00DF543D" w:rsidRPr="00530A4D" w:rsidP="002E74DE" w14:paraId="6709BB14" w14:textId="77777777">
      <w:pPr>
        <w:rPr>
          <w:del w:id="25168" w:author="AbbVie7" w:date="2025-05-12T15:45:00Z"/>
          <w:lang w:val="da-DK"/>
        </w:rPr>
      </w:pPr>
    </w:p>
    <w:p w:rsidR="00DF543D" w:rsidRPr="008656F8" w:rsidP="002E74DE" w14:paraId="7B5ADBE2" w14:textId="77777777">
      <w:pPr>
        <w:numPr>
          <w:ilvl w:val="0"/>
          <w:numId w:val="16"/>
        </w:numPr>
        <w:tabs>
          <w:tab w:val="num" w:pos="550"/>
          <w:tab w:val="clear" w:pos="562"/>
          <w:tab w:val="clear" w:pos="720"/>
        </w:tabs>
        <w:ind w:left="550" w:hanging="550"/>
        <w:rPr>
          <w:del w:id="25169" w:author="AbbVie7" w:date="2025-05-12T15:45:00Z"/>
          <w:lang w:val="da-DK"/>
        </w:rPr>
      </w:pPr>
      <w:del w:id="25170" w:author="AbbVie7" w:date="2025-05-12T15:45:00Z">
        <w:r>
          <w:rPr>
            <w:lang w:val="da-DK"/>
          </w:rPr>
          <w:delText>nedsat antal</w:delText>
        </w:r>
      </w:del>
      <w:del w:id="25171" w:author="AbbVie7" w:date="2025-05-12T15:45:00Z">
        <w:r w:rsidRPr="008656F8">
          <w:rPr>
            <w:lang w:val="da-DK"/>
          </w:rPr>
          <w:delText xml:space="preserve"> hvide blodlegemer;</w:delText>
        </w:r>
      </w:del>
    </w:p>
    <w:p w:rsidR="00DF543D" w:rsidRPr="008656F8" w:rsidP="002E74DE" w14:paraId="67B26ECD" w14:textId="77777777">
      <w:pPr>
        <w:numPr>
          <w:ilvl w:val="0"/>
          <w:numId w:val="16"/>
        </w:numPr>
        <w:tabs>
          <w:tab w:val="num" w:pos="550"/>
          <w:tab w:val="clear" w:pos="562"/>
          <w:tab w:val="clear" w:pos="720"/>
        </w:tabs>
        <w:ind w:left="550" w:hanging="550"/>
        <w:rPr>
          <w:del w:id="25172" w:author="AbbVie7" w:date="2025-05-12T15:45:00Z"/>
          <w:lang w:val="da-DK"/>
        </w:rPr>
      </w:pPr>
      <w:del w:id="25173" w:author="AbbVie7" w:date="2025-05-12T15:45:00Z">
        <w:r>
          <w:rPr>
            <w:lang w:val="da-DK"/>
          </w:rPr>
          <w:delText>nedsat antal</w:delText>
        </w:r>
      </w:del>
      <w:del w:id="25174" w:author="AbbVie7" w:date="2025-05-12T15:45:00Z">
        <w:r w:rsidRPr="008656F8">
          <w:rPr>
            <w:lang w:val="da-DK"/>
          </w:rPr>
          <w:delText xml:space="preserve"> r</w:delText>
        </w:r>
      </w:del>
      <w:del w:id="25175" w:author="AbbVie7" w:date="2025-05-12T15:45:00Z">
        <w:r>
          <w:rPr>
            <w:lang w:val="da-DK"/>
          </w:rPr>
          <w:delText>ø</w:delText>
        </w:r>
      </w:del>
      <w:del w:id="25176" w:author="AbbVie7" w:date="2025-05-12T15:45:00Z">
        <w:r w:rsidRPr="008656F8">
          <w:rPr>
            <w:lang w:val="da-DK"/>
          </w:rPr>
          <w:delText>de blodlegemer;</w:delText>
        </w:r>
      </w:del>
    </w:p>
    <w:p w:rsidR="00DF543D" w:rsidP="002E74DE" w14:paraId="4351987F" w14:textId="77777777">
      <w:pPr>
        <w:numPr>
          <w:ilvl w:val="0"/>
          <w:numId w:val="16"/>
        </w:numPr>
        <w:tabs>
          <w:tab w:val="num" w:pos="550"/>
          <w:tab w:val="clear" w:pos="562"/>
          <w:tab w:val="clear" w:pos="720"/>
        </w:tabs>
        <w:ind w:left="550" w:hanging="550"/>
        <w:rPr>
          <w:del w:id="25177" w:author="AbbVie7" w:date="2025-05-12T15:45:00Z"/>
          <w:lang w:val="en-GB"/>
        </w:rPr>
      </w:pPr>
      <w:del w:id="25178" w:author="AbbVie7" w:date="2025-05-12T15:45:00Z">
        <w:r>
          <w:delText>forhøjede lipider i blodet;</w:delText>
        </w:r>
      </w:del>
    </w:p>
    <w:p w:rsidR="00DF543D" w:rsidP="002E74DE" w14:paraId="2C541ACD" w14:textId="77777777">
      <w:pPr>
        <w:numPr>
          <w:ilvl w:val="0"/>
          <w:numId w:val="16"/>
        </w:numPr>
        <w:tabs>
          <w:tab w:val="num" w:pos="550"/>
          <w:tab w:val="clear" w:pos="562"/>
          <w:tab w:val="clear" w:pos="720"/>
        </w:tabs>
        <w:ind w:left="550" w:hanging="550"/>
        <w:rPr>
          <w:del w:id="25179" w:author="AbbVie7" w:date="2025-05-12T15:45:00Z"/>
          <w:lang w:val="en-GB"/>
        </w:rPr>
      </w:pPr>
      <w:del w:id="25180" w:author="AbbVie7" w:date="2025-05-12T15:45:00Z">
        <w:r>
          <w:delText>forhøjede leverenzymer.</w:delText>
        </w:r>
      </w:del>
    </w:p>
    <w:p w:rsidR="00DF543D" w:rsidP="002E74DE" w14:paraId="3194FC12" w14:textId="77777777">
      <w:pPr>
        <w:tabs>
          <w:tab w:val="clear" w:pos="562"/>
        </w:tabs>
        <w:rPr>
          <w:del w:id="25181" w:author="AbbVie7" w:date="2025-05-12T15:45:00Z"/>
        </w:rPr>
      </w:pPr>
    </w:p>
    <w:p w:rsidR="00DF543D" w:rsidRPr="008656F8" w:rsidP="002E74DE" w14:paraId="3B9710F6" w14:textId="77777777">
      <w:pPr>
        <w:tabs>
          <w:tab w:val="clear" w:pos="562"/>
        </w:tabs>
        <w:rPr>
          <w:del w:id="25182" w:author="AbbVie7" w:date="2025-05-12T15:45:00Z"/>
          <w:lang w:val="da-DK"/>
        </w:rPr>
      </w:pPr>
      <w:del w:id="25183" w:author="AbbVie7" w:date="2025-05-12T15:45:00Z">
        <w:r w:rsidRPr="008656F8">
          <w:rPr>
            <w:lang w:val="da-DK"/>
          </w:rPr>
          <w:delText>Almindelige (</w:delText>
        </w:r>
      </w:del>
      <w:del w:id="25184" w:author="AbbVie7" w:date="2025-05-12T15:45:00Z">
        <w:r>
          <w:rPr>
            <w:color w:val="000000"/>
            <w:lang w:val="da-DK"/>
          </w:rPr>
          <w:delText xml:space="preserve">kan påvirke op til </w:delText>
        </w:r>
      </w:del>
      <w:del w:id="25185" w:author="AbbVie7" w:date="2025-05-12T15:45:00Z">
        <w:r w:rsidRPr="008656F8">
          <w:rPr>
            <w:lang w:val="da-DK"/>
          </w:rPr>
          <w:delText>1 ud af 10 p</w:delText>
        </w:r>
      </w:del>
      <w:del w:id="25186" w:author="AbbVie7" w:date="2025-05-12T15:45:00Z">
        <w:r>
          <w:rPr>
            <w:lang w:val="da-DK"/>
          </w:rPr>
          <w:delText>ersoner</w:delText>
        </w:r>
      </w:del>
      <w:del w:id="25187" w:author="AbbVie7" w:date="2025-05-12T15:45:00Z">
        <w:r w:rsidRPr="008656F8">
          <w:rPr>
            <w:lang w:val="da-DK"/>
          </w:rPr>
          <w:delText>)</w:delText>
        </w:r>
      </w:del>
    </w:p>
    <w:p w:rsidR="00DF543D" w:rsidRPr="008656F8" w:rsidP="002E74DE" w14:paraId="2D727FB7" w14:textId="77777777">
      <w:pPr>
        <w:tabs>
          <w:tab w:val="clear" w:pos="562"/>
        </w:tabs>
        <w:rPr>
          <w:del w:id="25188" w:author="AbbVie7" w:date="2025-05-12T15:45:00Z"/>
          <w:lang w:val="da-DK"/>
        </w:rPr>
      </w:pPr>
    </w:p>
    <w:p w:rsidR="00DF543D" w:rsidRPr="00366C8D" w:rsidP="002E74DE" w14:paraId="1C9A5ADC" w14:textId="77777777">
      <w:pPr>
        <w:numPr>
          <w:ilvl w:val="0"/>
          <w:numId w:val="16"/>
        </w:numPr>
        <w:tabs>
          <w:tab w:val="num" w:pos="550"/>
          <w:tab w:val="clear" w:pos="562"/>
          <w:tab w:val="clear" w:pos="720"/>
        </w:tabs>
        <w:ind w:left="550" w:hanging="550"/>
        <w:rPr>
          <w:del w:id="25189" w:author="AbbVie7" w:date="2025-05-12T15:45:00Z"/>
          <w:lang w:val="da-DK"/>
        </w:rPr>
      </w:pPr>
      <w:del w:id="25190" w:author="AbbVie7" w:date="2025-05-12T15:45:00Z">
        <w:r>
          <w:rPr>
            <w:lang w:val="da-DK"/>
          </w:rPr>
          <w:delText>forhøjet antal</w:delText>
        </w:r>
      </w:del>
      <w:del w:id="25191" w:author="AbbVie7" w:date="2025-05-12T15:45:00Z">
        <w:r w:rsidRPr="00366C8D">
          <w:rPr>
            <w:lang w:val="da-DK"/>
          </w:rPr>
          <w:delText xml:space="preserve"> hvide blodlegemer;  </w:delText>
        </w:r>
      </w:del>
    </w:p>
    <w:p w:rsidR="00DF543D" w:rsidP="002E74DE" w14:paraId="689C796B" w14:textId="77777777">
      <w:pPr>
        <w:numPr>
          <w:ilvl w:val="0"/>
          <w:numId w:val="16"/>
        </w:numPr>
        <w:tabs>
          <w:tab w:val="num" w:pos="550"/>
          <w:tab w:val="clear" w:pos="562"/>
          <w:tab w:val="clear" w:pos="720"/>
        </w:tabs>
        <w:ind w:left="550" w:hanging="550"/>
        <w:rPr>
          <w:del w:id="25192" w:author="AbbVie7" w:date="2025-05-12T15:45:00Z"/>
          <w:lang w:val="en-GB"/>
        </w:rPr>
      </w:pPr>
      <w:del w:id="25193" w:author="AbbVie7" w:date="2025-05-12T15:45:00Z">
        <w:r>
          <w:delText>nedsat antal blodplader;</w:delText>
        </w:r>
      </w:del>
    </w:p>
    <w:p w:rsidR="00DF543D" w:rsidP="002E74DE" w14:paraId="55EAF35C" w14:textId="77777777">
      <w:pPr>
        <w:numPr>
          <w:ilvl w:val="0"/>
          <w:numId w:val="16"/>
        </w:numPr>
        <w:tabs>
          <w:tab w:val="num" w:pos="550"/>
          <w:tab w:val="clear" w:pos="562"/>
          <w:tab w:val="clear" w:pos="720"/>
        </w:tabs>
        <w:ind w:left="550" w:hanging="550"/>
        <w:rPr>
          <w:del w:id="25194" w:author="AbbVie7" w:date="2025-05-12T15:45:00Z"/>
          <w:lang w:val="en-GB"/>
        </w:rPr>
      </w:pPr>
      <w:del w:id="25195" w:author="AbbVie7" w:date="2025-05-12T15:45:00Z">
        <w:r>
          <w:delText>forhøjet urinsyre i blodet;</w:delText>
        </w:r>
      </w:del>
    </w:p>
    <w:p w:rsidR="00DF543D" w:rsidP="002E74DE" w14:paraId="3186E312" w14:textId="77777777">
      <w:pPr>
        <w:numPr>
          <w:ilvl w:val="0"/>
          <w:numId w:val="16"/>
        </w:numPr>
        <w:tabs>
          <w:tab w:val="num" w:pos="550"/>
          <w:tab w:val="clear" w:pos="562"/>
          <w:tab w:val="clear" w:pos="720"/>
        </w:tabs>
        <w:ind w:left="550" w:hanging="550"/>
        <w:rPr>
          <w:del w:id="25196" w:author="AbbVie7" w:date="2025-05-12T15:45:00Z"/>
          <w:lang w:val="en-GB"/>
        </w:rPr>
      </w:pPr>
      <w:del w:id="25197" w:author="AbbVie7" w:date="2025-05-12T15:45:00Z">
        <w:r>
          <w:rPr>
            <w:lang w:val="en-GB"/>
          </w:rPr>
          <w:delText>unormale blodmålinger af natrium;</w:delText>
        </w:r>
      </w:del>
    </w:p>
    <w:p w:rsidR="00DF543D" w:rsidP="002E74DE" w14:paraId="1EC1EA6E" w14:textId="77777777">
      <w:pPr>
        <w:numPr>
          <w:ilvl w:val="0"/>
          <w:numId w:val="16"/>
        </w:numPr>
        <w:tabs>
          <w:tab w:val="num" w:pos="550"/>
          <w:tab w:val="clear" w:pos="562"/>
          <w:tab w:val="clear" w:pos="720"/>
        </w:tabs>
        <w:ind w:left="550" w:hanging="550"/>
        <w:rPr>
          <w:del w:id="25198" w:author="AbbVie7" w:date="2025-05-12T15:45:00Z"/>
          <w:lang w:val="en-GB"/>
        </w:rPr>
      </w:pPr>
      <w:del w:id="25199" w:author="AbbVie7" w:date="2025-05-12T15:45:00Z">
        <w:r>
          <w:rPr>
            <w:lang w:val="en-GB"/>
          </w:rPr>
          <w:delText>lave blodmålinger af calcium;</w:delText>
        </w:r>
      </w:del>
    </w:p>
    <w:p w:rsidR="00DF543D" w:rsidP="002E74DE" w14:paraId="104B3CFB" w14:textId="77777777">
      <w:pPr>
        <w:numPr>
          <w:ilvl w:val="0"/>
          <w:numId w:val="16"/>
        </w:numPr>
        <w:tabs>
          <w:tab w:val="num" w:pos="550"/>
          <w:tab w:val="clear" w:pos="562"/>
          <w:tab w:val="clear" w:pos="720"/>
        </w:tabs>
        <w:ind w:left="550" w:hanging="550"/>
        <w:rPr>
          <w:del w:id="25200" w:author="AbbVie7" w:date="2025-05-12T15:45:00Z"/>
          <w:lang w:val="en-GB"/>
        </w:rPr>
      </w:pPr>
      <w:del w:id="25201" w:author="AbbVie7" w:date="2025-05-12T15:45:00Z">
        <w:r>
          <w:rPr>
            <w:lang w:val="en-GB"/>
          </w:rPr>
          <w:delText>lave blodmålinger af fosfat;</w:delText>
        </w:r>
      </w:del>
    </w:p>
    <w:p w:rsidR="00DF543D" w:rsidP="002E74DE" w14:paraId="316F1372" w14:textId="77777777">
      <w:pPr>
        <w:numPr>
          <w:ilvl w:val="0"/>
          <w:numId w:val="16"/>
        </w:numPr>
        <w:tabs>
          <w:tab w:val="num" w:pos="550"/>
          <w:tab w:val="clear" w:pos="562"/>
          <w:tab w:val="clear" w:pos="720"/>
        </w:tabs>
        <w:ind w:left="550" w:hanging="550"/>
        <w:rPr>
          <w:del w:id="25202" w:author="AbbVie7" w:date="2025-05-12T15:45:00Z"/>
          <w:lang w:val="en-GB"/>
        </w:rPr>
      </w:pPr>
      <w:del w:id="25203" w:author="AbbVie7" w:date="2025-05-12T15:45:00Z">
        <w:r>
          <w:rPr>
            <w:lang w:val="en-GB"/>
          </w:rPr>
          <w:delText>højt blodsukker;</w:delText>
        </w:r>
      </w:del>
    </w:p>
    <w:p w:rsidR="00DF543D" w:rsidP="002E74DE" w14:paraId="0D49C0FA" w14:textId="77777777">
      <w:pPr>
        <w:numPr>
          <w:ilvl w:val="0"/>
          <w:numId w:val="16"/>
        </w:numPr>
        <w:tabs>
          <w:tab w:val="num" w:pos="550"/>
          <w:tab w:val="clear" w:pos="562"/>
          <w:tab w:val="clear" w:pos="720"/>
        </w:tabs>
        <w:ind w:left="550" w:hanging="550"/>
        <w:rPr>
          <w:del w:id="25204" w:author="AbbVie7" w:date="2025-05-12T15:45:00Z"/>
          <w:lang w:val="en-GB"/>
        </w:rPr>
      </w:pPr>
      <w:del w:id="25205" w:author="AbbVie7" w:date="2025-05-12T15:45:00Z">
        <w:r>
          <w:rPr>
            <w:lang w:val="en-GB"/>
          </w:rPr>
          <w:delText>høje blodmålinger af lactatdehydrogenase;</w:delText>
        </w:r>
      </w:del>
    </w:p>
    <w:p w:rsidR="006961BF" w:rsidRPr="00B62FAB" w:rsidP="002E74DE" w14:paraId="617CF203" w14:textId="77777777">
      <w:pPr>
        <w:numPr>
          <w:ilvl w:val="0"/>
          <w:numId w:val="16"/>
        </w:numPr>
        <w:tabs>
          <w:tab w:val="clear" w:pos="562"/>
          <w:tab w:val="clear" w:pos="720"/>
        </w:tabs>
        <w:ind w:left="550" w:hanging="550"/>
        <w:rPr>
          <w:del w:id="25206" w:author="AbbVie7" w:date="2025-05-12T15:45:00Z"/>
          <w:lang w:val="da-DK" w:eastAsia="de-DE"/>
        </w:rPr>
      </w:pPr>
      <w:del w:id="25207" w:author="AbbVie7" w:date="2025-05-12T15:45:00Z">
        <w:r w:rsidRPr="0073465B">
          <w:rPr>
            <w:lang w:val="da-DK"/>
          </w:rPr>
          <w:delText>t</w:delText>
        </w:r>
      </w:del>
      <w:del w:id="25208" w:author="AbbVie7" w:date="2025-05-12T15:45:00Z">
        <w:r w:rsidRPr="00B62FAB" w:rsidR="00DF543D">
          <w:rPr>
            <w:lang w:val="da-DK"/>
          </w:rPr>
          <w:delText>ilstedeværelse af autoantistoffer i blodet</w:delText>
        </w:r>
      </w:del>
      <w:del w:id="25209" w:author="AbbVie7" w:date="2025-05-12T15:45:00Z">
        <w:r w:rsidRPr="00B62FAB">
          <w:rPr>
            <w:lang w:val="da-DK"/>
          </w:rPr>
          <w:delText>;</w:delText>
        </w:r>
      </w:del>
      <w:del w:id="25210" w:author="AbbVie7" w:date="2025-05-12T15:45:00Z">
        <w:r w:rsidRPr="00B62FAB">
          <w:rPr>
            <w:lang w:val="da-DK" w:eastAsia="de-DE"/>
          </w:rPr>
          <w:delText xml:space="preserve"> </w:delText>
        </w:r>
      </w:del>
    </w:p>
    <w:p w:rsidR="006961BF" w:rsidRPr="0073465B" w:rsidP="002E74DE" w14:paraId="115D49F7" w14:textId="77777777">
      <w:pPr>
        <w:numPr>
          <w:ilvl w:val="0"/>
          <w:numId w:val="16"/>
        </w:numPr>
        <w:tabs>
          <w:tab w:val="num" w:pos="550"/>
          <w:tab w:val="clear" w:pos="562"/>
          <w:tab w:val="clear" w:pos="720"/>
        </w:tabs>
        <w:ind w:left="550" w:hanging="550"/>
        <w:rPr>
          <w:del w:id="25211" w:author="AbbVie7" w:date="2025-05-12T15:45:00Z"/>
          <w:lang w:val="en-GB"/>
        </w:rPr>
      </w:pPr>
      <w:del w:id="25212" w:author="AbbVie7" w:date="2025-05-12T15:45:00Z">
        <w:r>
          <w:rPr>
            <w:lang w:val="en-GB"/>
          </w:rPr>
          <w:delText>l</w:delText>
        </w:r>
      </w:del>
      <w:del w:id="25213" w:author="AbbVie7" w:date="2025-05-12T15:45:00Z">
        <w:r w:rsidRPr="0073465B">
          <w:rPr>
            <w:lang w:val="en-GB"/>
          </w:rPr>
          <w:delText>avt kalium i blodet</w:delText>
        </w:r>
      </w:del>
      <w:del w:id="25214" w:author="AbbVie7" w:date="2025-05-12T15:45:00Z">
        <w:r>
          <w:rPr>
            <w:lang w:val="en-GB"/>
          </w:rPr>
          <w:delText>.</w:delText>
        </w:r>
      </w:del>
    </w:p>
    <w:p w:rsidR="00DF543D" w:rsidP="002E74DE" w14:paraId="42EB3949" w14:textId="77777777">
      <w:pPr>
        <w:keepNext/>
        <w:tabs>
          <w:tab w:val="clear" w:pos="562"/>
        </w:tabs>
        <w:ind w:left="550"/>
        <w:rPr>
          <w:del w:id="25215" w:author="AbbVie7" w:date="2025-05-12T15:45:00Z"/>
          <w:rFonts w:eastAsia="MS Mincho"/>
          <w:lang w:val="da-DK"/>
        </w:rPr>
      </w:pPr>
      <w:del w:id="25216" w:author="AbbVie7" w:date="2025-05-12T15:45:00Z">
        <w:r w:rsidRPr="005B0249">
          <w:rPr>
            <w:lang w:val="da-DK"/>
          </w:rPr>
          <w:delText>.</w:delText>
        </w:r>
      </w:del>
    </w:p>
    <w:p w:rsidR="00AF3AFE" w:rsidP="002E74DE" w14:paraId="550173F8" w14:textId="77777777">
      <w:pPr>
        <w:keepNext/>
        <w:tabs>
          <w:tab w:val="clear" w:pos="562"/>
        </w:tabs>
        <w:rPr>
          <w:del w:id="25217" w:author="AbbVie7" w:date="2025-05-12T15:45:00Z"/>
          <w:lang w:val="da-DK"/>
        </w:rPr>
      </w:pPr>
      <w:del w:id="25218" w:author="AbbVie7" w:date="2025-05-12T15:45:00Z">
        <w:r>
          <w:rPr>
            <w:lang w:val="da-DK"/>
          </w:rPr>
          <w:delText xml:space="preserve">Ikke almindelige </w:delText>
        </w:r>
      </w:del>
      <w:del w:id="25219" w:author="AbbVie7" w:date="2025-05-12T15:45:00Z">
        <w:r w:rsidRPr="005B0249">
          <w:rPr>
            <w:lang w:val="da-DK"/>
          </w:rPr>
          <w:delText>(</w:delText>
        </w:r>
      </w:del>
      <w:del w:id="25220" w:author="AbbVie7" w:date="2025-05-12T15:45:00Z">
        <w:r>
          <w:rPr>
            <w:color w:val="000000"/>
            <w:lang w:val="da-DK"/>
          </w:rPr>
          <w:delText>kan påvirke op til</w:delText>
        </w:r>
      </w:del>
      <w:del w:id="25221" w:author="AbbVie7" w:date="2025-05-12T15:45:00Z">
        <w:r>
          <w:rPr>
            <w:lang w:val="da-DK"/>
          </w:rPr>
          <w:delText xml:space="preserve"> </w:delText>
        </w:r>
      </w:del>
      <w:del w:id="25222" w:author="AbbVie7" w:date="2025-05-12T15:45:00Z">
        <w:r w:rsidRPr="005B0249">
          <w:rPr>
            <w:lang w:val="da-DK"/>
          </w:rPr>
          <w:delText xml:space="preserve">1 </w:delText>
        </w:r>
      </w:del>
      <w:del w:id="25223" w:author="AbbVie7" w:date="2025-05-12T15:45:00Z">
        <w:r>
          <w:rPr>
            <w:lang w:val="da-DK"/>
          </w:rPr>
          <w:delText>ud af</w:delText>
        </w:r>
      </w:del>
      <w:del w:id="25224" w:author="AbbVie7" w:date="2025-05-12T15:45:00Z">
        <w:r w:rsidRPr="005B0249">
          <w:rPr>
            <w:lang w:val="da-DK"/>
          </w:rPr>
          <w:delText xml:space="preserve"> 100 p</w:delText>
        </w:r>
      </w:del>
      <w:del w:id="25225" w:author="AbbVie7" w:date="2025-05-12T15:45:00Z">
        <w:r>
          <w:rPr>
            <w:lang w:val="da-DK"/>
          </w:rPr>
          <w:delText>ersoner)</w:delText>
        </w:r>
      </w:del>
    </w:p>
    <w:p w:rsidR="006961BF" w:rsidP="002E74DE" w14:paraId="33CAD1C1" w14:textId="77777777">
      <w:pPr>
        <w:keepNext/>
        <w:tabs>
          <w:tab w:val="clear" w:pos="562"/>
        </w:tabs>
        <w:rPr>
          <w:del w:id="25226" w:author="AbbVie7" w:date="2025-05-12T15:45:00Z"/>
          <w:lang w:val="da-DK"/>
        </w:rPr>
      </w:pPr>
    </w:p>
    <w:p w:rsidR="006961BF" w:rsidRPr="0073465B" w:rsidP="002E74DE" w14:paraId="06DD98BB" w14:textId="77777777">
      <w:pPr>
        <w:keepNext/>
        <w:numPr>
          <w:ilvl w:val="0"/>
          <w:numId w:val="16"/>
        </w:numPr>
        <w:tabs>
          <w:tab w:val="num" w:pos="550"/>
          <w:tab w:val="clear" w:pos="562"/>
          <w:tab w:val="clear" w:pos="720"/>
        </w:tabs>
        <w:ind w:left="550" w:hanging="550"/>
        <w:rPr>
          <w:del w:id="25227" w:author="AbbVie7" w:date="2025-05-12T15:45:00Z"/>
          <w:lang w:val="en-GB"/>
        </w:rPr>
      </w:pPr>
      <w:del w:id="25228" w:author="AbbVie7" w:date="2025-05-12T15:45:00Z">
        <w:r w:rsidRPr="0073465B">
          <w:rPr>
            <w:lang w:val="en-GB"/>
          </w:rPr>
          <w:delText>forhøjede bilirubinmålinger (leverblodtest)</w:delText>
        </w:r>
      </w:del>
      <w:del w:id="25229" w:author="AbbVie7" w:date="2025-05-12T15:45:00Z">
        <w:r>
          <w:rPr>
            <w:lang w:val="en-GB"/>
          </w:rPr>
          <w:delText>.</w:delText>
        </w:r>
      </w:del>
    </w:p>
    <w:p w:rsidR="006961BF" w:rsidRPr="00DF543D" w:rsidP="00AF3AFE" w14:paraId="7E38F993" w14:textId="77777777">
      <w:pPr>
        <w:keepNext/>
        <w:tabs>
          <w:tab w:val="clear" w:pos="562"/>
        </w:tabs>
        <w:rPr>
          <w:del w:id="25230" w:author="AbbVie7" w:date="2025-05-12T15:45:00Z"/>
          <w:lang w:val="da-DK"/>
        </w:rPr>
      </w:pPr>
    </w:p>
    <w:p w:rsidR="00AF3AFE" w:rsidRPr="005B0249" w:rsidP="00AF3AFE" w14:paraId="6ACB6CB8" w14:textId="77777777">
      <w:pPr>
        <w:keepNext/>
        <w:tabs>
          <w:tab w:val="num" w:pos="550"/>
          <w:tab w:val="clear" w:pos="562"/>
        </w:tabs>
        <w:ind w:left="550" w:hanging="550"/>
        <w:rPr>
          <w:del w:id="25231" w:author="AbbVie7" w:date="2025-05-12T15:45:00Z"/>
          <w:lang w:val="da-DK"/>
        </w:rPr>
      </w:pPr>
      <w:del w:id="25232" w:author="AbbVie7" w:date="2025-05-12T15:45:00Z">
        <w:r w:rsidRPr="005B0249">
          <w:rPr>
            <w:lang w:val="da-DK"/>
          </w:rPr>
          <w:delText>Sjældne (</w:delText>
        </w:r>
      </w:del>
      <w:del w:id="25233" w:author="AbbVie7" w:date="2025-05-12T15:45:00Z">
        <w:r w:rsidR="00CB4953">
          <w:rPr>
            <w:color w:val="000000"/>
            <w:lang w:val="da-DK"/>
          </w:rPr>
          <w:delText>kan påvirke op til</w:delText>
        </w:r>
      </w:del>
      <w:del w:id="25234" w:author="AbbVie7" w:date="2025-05-12T15:45:00Z">
        <w:r>
          <w:rPr>
            <w:lang w:val="da-DK"/>
          </w:rPr>
          <w:delText xml:space="preserve"> </w:delText>
        </w:r>
      </w:del>
      <w:del w:id="25235" w:author="AbbVie7" w:date="2025-05-12T15:45:00Z">
        <w:r w:rsidRPr="005B0249">
          <w:rPr>
            <w:lang w:val="da-DK"/>
          </w:rPr>
          <w:delText xml:space="preserve">1 </w:delText>
        </w:r>
      </w:del>
      <w:del w:id="25236" w:author="AbbVie7" w:date="2025-05-12T15:45:00Z">
        <w:r>
          <w:rPr>
            <w:lang w:val="da-DK"/>
          </w:rPr>
          <w:delText>ud af</w:delText>
        </w:r>
      </w:del>
      <w:del w:id="25237" w:author="AbbVie7" w:date="2025-05-12T15:45:00Z">
        <w:r w:rsidRPr="005B0249">
          <w:rPr>
            <w:lang w:val="da-DK"/>
          </w:rPr>
          <w:delText xml:space="preserve"> 1</w:delText>
        </w:r>
      </w:del>
      <w:del w:id="25238" w:author="AbbVie7" w:date="2025-05-12T15:45:00Z">
        <w:r>
          <w:rPr>
            <w:lang w:val="da-DK"/>
          </w:rPr>
          <w:delText>.</w:delText>
        </w:r>
      </w:del>
      <w:del w:id="25239" w:author="AbbVie7" w:date="2025-05-12T15:45:00Z">
        <w:r w:rsidRPr="005B0249">
          <w:rPr>
            <w:lang w:val="da-DK"/>
          </w:rPr>
          <w:delText>000 p</w:delText>
        </w:r>
      </w:del>
      <w:del w:id="25240" w:author="AbbVie7" w:date="2025-05-12T15:45:00Z">
        <w:r w:rsidR="007C3315">
          <w:rPr>
            <w:lang w:val="da-DK"/>
          </w:rPr>
          <w:delText>ersoner</w:delText>
        </w:r>
      </w:del>
      <w:del w:id="25241" w:author="AbbVie7" w:date="2025-05-12T15:45:00Z">
        <w:r w:rsidRPr="005B0249">
          <w:rPr>
            <w:lang w:val="da-DK"/>
          </w:rPr>
          <w:delText>)</w:delText>
        </w:r>
      </w:del>
    </w:p>
    <w:p w:rsidR="00AF3AFE" w:rsidRPr="005B0249" w:rsidP="00AF3AFE" w14:paraId="1916B37A" w14:textId="77777777">
      <w:pPr>
        <w:keepNext/>
        <w:tabs>
          <w:tab w:val="clear" w:pos="562"/>
        </w:tabs>
        <w:rPr>
          <w:del w:id="25242" w:author="AbbVie7" w:date="2025-05-12T15:45:00Z"/>
          <w:lang w:val="da-DK"/>
        </w:rPr>
      </w:pPr>
    </w:p>
    <w:p w:rsidR="00AF3AFE" w:rsidRPr="005B0249" w:rsidP="001C4540" w14:paraId="16F000B3" w14:textId="77777777">
      <w:pPr>
        <w:keepNext/>
        <w:numPr>
          <w:ilvl w:val="0"/>
          <w:numId w:val="16"/>
        </w:numPr>
        <w:tabs>
          <w:tab w:val="num" w:pos="550"/>
          <w:tab w:val="clear" w:pos="562"/>
          <w:tab w:val="clear" w:pos="720"/>
        </w:tabs>
        <w:ind w:left="550" w:hanging="550"/>
        <w:rPr>
          <w:del w:id="25243" w:author="AbbVie7" w:date="2025-05-12T15:45:00Z"/>
          <w:lang w:val="da-DK"/>
        </w:rPr>
      </w:pPr>
      <w:del w:id="25244" w:author="AbbVie7" w:date="2025-05-12T15:45:00Z">
        <w:r>
          <w:rPr>
            <w:lang w:val="da-DK"/>
          </w:rPr>
          <w:delText>nedsat antal</w:delText>
        </w:r>
      </w:del>
      <w:del w:id="25245" w:author="AbbVie7" w:date="2025-05-12T15:45:00Z">
        <w:r w:rsidRPr="005B0249">
          <w:rPr>
            <w:lang w:val="da-DK"/>
          </w:rPr>
          <w:delText xml:space="preserve"> hvide blodlegemer, røde blodlegemer og blodplade</w:delText>
        </w:r>
      </w:del>
      <w:del w:id="25246" w:author="AbbVie7" w:date="2025-05-12T15:45:00Z">
        <w:r>
          <w:rPr>
            <w:lang w:val="da-DK"/>
          </w:rPr>
          <w:delText>r</w:delText>
        </w:r>
      </w:del>
      <w:del w:id="25247" w:author="AbbVie7" w:date="2025-05-12T15:45:00Z">
        <w:r w:rsidRPr="005B0249">
          <w:rPr>
            <w:lang w:val="da-DK"/>
          </w:rPr>
          <w:delText>.</w:delText>
        </w:r>
      </w:del>
    </w:p>
    <w:p w:rsidR="00AF3AFE" w:rsidRPr="005B0249" w:rsidP="00AF3AFE" w14:paraId="1057A168" w14:textId="77777777">
      <w:pPr>
        <w:keepNext/>
        <w:rPr>
          <w:del w:id="25248" w:author="AbbVie7" w:date="2025-05-12T15:45:00Z"/>
          <w:lang w:val="da-DK"/>
        </w:rPr>
      </w:pPr>
    </w:p>
    <w:p w:rsidR="00CF2EFB" w:rsidRPr="00E34288" w:rsidP="00CF2EFB" w14:paraId="0CD7C61C" w14:textId="77777777">
      <w:pPr>
        <w:numPr>
          <w:ilvl w:val="12"/>
          <w:numId w:val="0"/>
        </w:numPr>
        <w:outlineLvl w:val="0"/>
        <w:rPr>
          <w:del w:id="25249" w:author="AbbVie7" w:date="2025-05-12T15:45:00Z"/>
          <w:b/>
          <w:noProof/>
          <w:lang w:val="da-DK"/>
        </w:rPr>
      </w:pPr>
      <w:del w:id="25250" w:author="AbbVie7" w:date="2025-05-12T15:45:00Z">
        <w:r w:rsidRPr="00E34288">
          <w:rPr>
            <w:b/>
            <w:noProof/>
            <w:lang w:val="da-DK"/>
          </w:rPr>
          <w:delText xml:space="preserve">Indberetning af </w:delText>
        </w:r>
      </w:del>
      <w:del w:id="25251" w:author="AbbVie7" w:date="2025-05-12T15:45:00Z">
        <w:r w:rsidRPr="00E34288">
          <w:rPr>
            <w:b/>
            <w:lang w:val="da-DK"/>
          </w:rPr>
          <w:delText>bivirkninger</w:delText>
        </w:r>
      </w:del>
    </w:p>
    <w:p w:rsidR="00CF2EFB" w:rsidP="00CF2EFB" w14:paraId="4CD7E3E8" w14:textId="77777777">
      <w:pPr>
        <w:rPr>
          <w:del w:id="25252" w:author="AbbVie7" w:date="2025-05-12T15:45:00Z"/>
          <w:lang w:val="da-DK"/>
        </w:rPr>
      </w:pPr>
      <w:del w:id="25253" w:author="AbbVie7" w:date="2025-05-12T15:45:00Z">
        <w:r w:rsidRPr="009B5DF1">
          <w:rPr>
            <w:color w:val="000000"/>
            <w:lang w:val="da-DK"/>
          </w:rPr>
          <w:delText>Hvis d</w:delText>
        </w:r>
      </w:del>
      <w:del w:id="25254" w:author="AbbVie7" w:date="2025-05-12T15:45:00Z">
        <w:r>
          <w:rPr>
            <w:color w:val="000000"/>
            <w:lang w:val="da-DK"/>
          </w:rPr>
          <w:delText>it barn</w:delText>
        </w:r>
      </w:del>
      <w:del w:id="25255" w:author="AbbVie7" w:date="2025-05-12T15:45:00Z">
        <w:r w:rsidRPr="009B5DF1">
          <w:rPr>
            <w:color w:val="000000"/>
            <w:lang w:val="da-DK"/>
          </w:rPr>
          <w:delText xml:space="preserve"> oplever bivirkninger, bør du</w:delText>
        </w:r>
      </w:del>
      <w:del w:id="25256" w:author="AbbVie7" w:date="2025-05-12T15:45:00Z">
        <w:r>
          <w:rPr>
            <w:color w:val="000000"/>
            <w:lang w:val="da-DK"/>
          </w:rPr>
          <w:delText xml:space="preserve"> </w:delText>
        </w:r>
      </w:del>
      <w:del w:id="25257" w:author="AbbVie7" w:date="2025-05-12T15:45:00Z">
        <w:r w:rsidRPr="009B5DF1">
          <w:rPr>
            <w:color w:val="000000"/>
            <w:lang w:val="da-DK"/>
          </w:rPr>
          <w:delText xml:space="preserve">tale med din læge eller </w:delText>
        </w:r>
      </w:del>
      <w:del w:id="25258" w:author="AbbVie7" w:date="2025-05-12T15:45:00Z">
        <w:r w:rsidRPr="009B5DF1">
          <w:rPr>
            <w:noProof/>
            <w:lang w:val="da-DK"/>
          </w:rPr>
          <w:delText>apotek</w:delText>
        </w:r>
      </w:del>
      <w:del w:id="25259" w:author="AbbVie7" w:date="2025-05-12T15:45:00Z">
        <w:r w:rsidR="00D914C7">
          <w:rPr>
            <w:noProof/>
            <w:lang w:val="da-DK"/>
          </w:rPr>
          <w:delText>spersonalet</w:delText>
        </w:r>
      </w:del>
      <w:del w:id="25260" w:author="AbbVie7" w:date="2025-05-12T15:45:00Z">
        <w:r w:rsidRPr="009B5DF1">
          <w:rPr>
            <w:color w:val="000000"/>
            <w:lang w:val="da-DK"/>
          </w:rPr>
          <w:delText>. Dette gælder også mulige bivirkninger, som ikke er medtaget i denne indlægsseddel. Du eller dine pårørende kan også indberette bivirkninger di</w:delText>
        </w:r>
      </w:del>
      <w:del w:id="25261" w:author="AbbVie7" w:date="2025-05-12T15:45:00Z">
        <w:r>
          <w:rPr>
            <w:color w:val="000000"/>
            <w:lang w:val="da-DK"/>
          </w:rPr>
          <w:delText xml:space="preserve">rekte til </w:delText>
        </w:r>
      </w:del>
      <w:del w:id="25262" w:author="AbbVie7" w:date="2025-05-12T15:45:00Z">
        <w:r w:rsidR="0056121A">
          <w:rPr>
            <w:color w:val="000000"/>
            <w:lang w:val="da-DK"/>
          </w:rPr>
          <w:delText>Lægemiddel</w:delText>
        </w:r>
      </w:del>
      <w:del w:id="25263" w:author="AbbVie7" w:date="2025-05-12T15:45:00Z">
        <w:r>
          <w:rPr>
            <w:color w:val="000000"/>
            <w:lang w:val="da-DK"/>
          </w:rPr>
          <w:delText xml:space="preserve">styrelsen </w:delText>
        </w:r>
      </w:del>
      <w:del w:id="25264" w:author="AbbVie7" w:date="2025-05-12T15:45:00Z">
        <w:r w:rsidRPr="00247981">
          <w:rPr>
            <w:color w:val="000000"/>
            <w:szCs w:val="22"/>
            <w:lang w:val="da-DK"/>
          </w:rPr>
          <w:delText xml:space="preserve">via </w:delText>
        </w:r>
      </w:del>
      <w:del w:id="25265" w:author="AbbVie7" w:date="2025-05-12T15:45:00Z">
        <w:r w:rsidRPr="009D3514">
          <w:rPr>
            <w:color w:val="000000"/>
            <w:szCs w:val="22"/>
            <w:highlight w:val="lightGray"/>
            <w:lang w:val="da-DK"/>
          </w:rPr>
          <w:delText xml:space="preserve">det nationale rapporteringssystem anført i </w:delText>
        </w:r>
      </w:del>
      <w:del w:id="25266" w:author="AbbVie7" w:date="2025-05-12T15:45:00Z">
        <w:r>
          <w:fldChar w:fldCharType="begin"/>
        </w:r>
      </w:del>
      <w:del w:id="25267" w:author="AbbVie7" w:date="2025-05-12T15:45:00Z">
        <w:r>
          <w:delInstrText>HYPERLINK "http://www.ema.europa.eu/docs/en_GB/document_library/Template_or_form/2013/03/WC500139752.doc"</w:delInstrText>
        </w:r>
      </w:del>
      <w:del w:id="25268" w:author="AbbVie7" w:date="2025-05-12T15:45:00Z">
        <w:r>
          <w:fldChar w:fldCharType="separate"/>
        </w:r>
      </w:del>
      <w:del w:id="25269" w:author="AbbVie7" w:date="2025-05-12T15:45:00Z">
        <w:r w:rsidRPr="009D3514">
          <w:rPr>
            <w:rStyle w:val="Hyperlink"/>
            <w:szCs w:val="22"/>
            <w:highlight w:val="lightGray"/>
            <w:lang w:val="da-DK"/>
          </w:rPr>
          <w:delText>Appendiks V</w:delText>
        </w:r>
      </w:del>
      <w:del w:id="25270" w:author="AbbVie7" w:date="2025-05-12T15:45:00Z">
        <w:r>
          <w:fldChar w:fldCharType="end"/>
        </w:r>
      </w:del>
      <w:del w:id="25271" w:author="AbbVie7" w:date="2025-05-12T15:45:00Z">
        <w:r w:rsidRPr="003B7417">
          <w:rPr>
            <w:rFonts w:eastAsia="Calibri"/>
            <w:noProof/>
            <w:lang w:val="da-DK" w:eastAsia="zh-CN"/>
          </w:rPr>
          <w:delText xml:space="preserve">. </w:delText>
        </w:r>
      </w:del>
      <w:del w:id="25272" w:author="AbbVie7" w:date="2025-05-12T15:45:00Z">
        <w:r w:rsidRPr="009B5DF1">
          <w:rPr>
            <w:color w:val="000000"/>
            <w:lang w:val="da-DK"/>
          </w:rPr>
          <w:delText>Ved at indrapportere bivirkninger kan du hjælpe med at fremskaffe mere information om sikkerheden af dette lægemiddel.</w:delText>
        </w:r>
      </w:del>
    </w:p>
    <w:p w:rsidR="007A0BB9" w:rsidRPr="009B5DF1" w:rsidP="00111EEC" w14:paraId="114F1CEA" w14:textId="77777777">
      <w:pPr>
        <w:rPr>
          <w:del w:id="25273" w:author="AbbVie7" w:date="2025-05-12T15:45:00Z"/>
          <w:color w:val="000000"/>
          <w:lang w:val="da-DK"/>
        </w:rPr>
      </w:pPr>
    </w:p>
    <w:p w:rsidR="00111EEC" w14:paraId="23150A7C" w14:textId="77777777">
      <w:pPr>
        <w:rPr>
          <w:del w:id="25274" w:author="AbbVie7" w:date="2025-05-12T15:45:00Z"/>
          <w:noProof/>
          <w:lang w:val="da-DK"/>
        </w:rPr>
      </w:pPr>
    </w:p>
    <w:p w:rsidR="00F76AC6" w:rsidRPr="008F497B" w:rsidP="00F76AC6" w14:paraId="794009D7" w14:textId="77777777">
      <w:pPr>
        <w:ind w:left="567" w:hanging="567"/>
        <w:rPr>
          <w:del w:id="25275" w:author="AbbVie7" w:date="2025-05-12T15:45:00Z"/>
          <w:lang w:val="da-DK"/>
        </w:rPr>
      </w:pPr>
      <w:del w:id="25276" w:author="AbbVie7" w:date="2025-05-12T15:45:00Z">
        <w:r w:rsidRPr="008F497B">
          <w:rPr>
            <w:b/>
            <w:lang w:val="da-DK"/>
          </w:rPr>
          <w:delText>5.</w:delText>
        </w:r>
      </w:del>
      <w:del w:id="25277" w:author="AbbVie7" w:date="2025-05-12T15:45:00Z">
        <w:r w:rsidRPr="008F497B">
          <w:rPr>
            <w:b/>
            <w:lang w:val="da-DK"/>
          </w:rPr>
          <w:tab/>
        </w:r>
      </w:del>
      <w:del w:id="25278" w:author="AbbVie7" w:date="2025-05-12T15:45:00Z">
        <w:r w:rsidRPr="008F497B">
          <w:rPr>
            <w:b/>
            <w:noProof/>
            <w:lang w:val="da-DK"/>
          </w:rPr>
          <w:delText>Opbevaring</w:delText>
        </w:r>
      </w:del>
    </w:p>
    <w:p w:rsidR="00F76AC6" w14:paraId="28C6724C" w14:textId="77777777">
      <w:pPr>
        <w:rPr>
          <w:del w:id="25279" w:author="AbbVie7" w:date="2025-05-12T15:45:00Z"/>
          <w:lang w:val="da-DK"/>
        </w:rPr>
      </w:pPr>
    </w:p>
    <w:p w:rsidR="00767709" w14:paraId="601B8461" w14:textId="77777777">
      <w:pPr>
        <w:rPr>
          <w:del w:id="25280" w:author="AbbVie7" w:date="2025-05-12T15:45:00Z"/>
          <w:lang w:val="da-DK"/>
        </w:rPr>
      </w:pPr>
      <w:del w:id="25281" w:author="AbbVie7" w:date="2025-05-12T15:45:00Z">
        <w:r>
          <w:rPr>
            <w:lang w:val="da-DK"/>
          </w:rPr>
          <w:delText>Opbevar</w:delText>
        </w:r>
      </w:del>
      <w:del w:id="25282" w:author="AbbVie7" w:date="2025-05-12T15:45:00Z">
        <w:r w:rsidR="00031301">
          <w:rPr>
            <w:lang w:val="da-DK"/>
          </w:rPr>
          <w:delText xml:space="preserve"> lægemidlet</w:delText>
        </w:r>
      </w:del>
      <w:del w:id="25283" w:author="AbbVie7" w:date="2025-05-12T15:45:00Z">
        <w:r>
          <w:rPr>
            <w:lang w:val="da-DK"/>
          </w:rPr>
          <w:delText xml:space="preserve"> utilgængeligt for børn.</w:delText>
        </w:r>
      </w:del>
    </w:p>
    <w:p w:rsidR="00767709" w14:paraId="1AB274FA" w14:textId="77777777">
      <w:pPr>
        <w:rPr>
          <w:del w:id="25284" w:author="AbbVie7" w:date="2025-05-12T15:45:00Z"/>
          <w:lang w:val="da-DK"/>
        </w:rPr>
      </w:pPr>
    </w:p>
    <w:p w:rsidR="000E63CA" w:rsidRPr="000E63CA" w:rsidP="000E63CA" w14:paraId="4B3E5856" w14:textId="77777777">
      <w:pPr>
        <w:rPr>
          <w:del w:id="25285" w:author="AbbVie7" w:date="2025-05-12T15:45:00Z"/>
          <w:lang w:val="da-DK"/>
        </w:rPr>
      </w:pPr>
      <w:del w:id="25286" w:author="AbbVie7" w:date="2025-05-12T15:45:00Z">
        <w:r w:rsidRPr="000E63CA">
          <w:rPr>
            <w:lang w:val="da-DK"/>
          </w:rPr>
          <w:delText>Brug ikke</w:delText>
        </w:r>
      </w:del>
      <w:del w:id="25287" w:author="AbbVie7" w:date="2025-05-12T15:45:00Z">
        <w:r>
          <w:rPr>
            <w:lang w:val="da-DK"/>
          </w:rPr>
          <w:delText xml:space="preserve"> </w:delText>
        </w:r>
      </w:del>
      <w:del w:id="25288" w:author="AbbVie7" w:date="2025-05-12T15:45:00Z">
        <w:r w:rsidRPr="000E63CA">
          <w:rPr>
            <w:lang w:val="da-DK"/>
          </w:rPr>
          <w:delText>lægemidlet efter den udløbsdato, der står på pakningen efter E</w:delText>
        </w:r>
      </w:del>
      <w:del w:id="25289" w:author="AbbVie7" w:date="2025-05-12T15:45:00Z">
        <w:r>
          <w:rPr>
            <w:lang w:val="da-DK"/>
          </w:rPr>
          <w:delText>XP</w:delText>
        </w:r>
      </w:del>
      <w:del w:id="25290" w:author="AbbVie7" w:date="2025-05-12T15:45:00Z">
        <w:r w:rsidRPr="000E63CA">
          <w:rPr>
            <w:lang w:val="da-DK"/>
          </w:rPr>
          <w:delText xml:space="preserve">. </w:delText>
        </w:r>
      </w:del>
    </w:p>
    <w:p w:rsidR="00767709" w14:paraId="31CFB9F4" w14:textId="77777777">
      <w:pPr>
        <w:rPr>
          <w:del w:id="25291" w:author="AbbVie7" w:date="2025-05-12T15:45:00Z"/>
          <w:iCs/>
          <w:lang w:val="da-DK"/>
        </w:rPr>
      </w:pPr>
    </w:p>
    <w:p w:rsidR="00423934" w:rsidP="00CC32CC" w14:paraId="091D8FE6" w14:textId="77777777">
      <w:pPr>
        <w:rPr>
          <w:del w:id="25292" w:author="AbbVie7" w:date="2025-05-12T15:45:00Z"/>
          <w:lang w:val="da-DK"/>
        </w:rPr>
      </w:pPr>
      <w:del w:id="25293" w:author="AbbVie7" w:date="2025-05-12T15:45:00Z">
        <w:r>
          <w:rPr>
            <w:lang w:val="da-DK"/>
          </w:rPr>
          <w:delText>Opbevares i køleskab</w:delText>
        </w:r>
      </w:del>
      <w:del w:id="25294" w:author="AbbVie7" w:date="2025-05-12T15:45:00Z">
        <w:r w:rsidR="00782223">
          <w:rPr>
            <w:lang w:val="da-DK"/>
          </w:rPr>
          <w:delText xml:space="preserve"> </w:delText>
        </w:r>
      </w:del>
      <w:del w:id="25295" w:author="AbbVie7" w:date="2025-05-12T15:45:00Z">
        <w:r>
          <w:rPr>
            <w:lang w:val="da-DK"/>
          </w:rPr>
          <w:delText>( 2 – 8°C).</w:delText>
        </w:r>
      </w:del>
      <w:del w:id="25296" w:author="AbbVie7" w:date="2025-05-12T15:45:00Z">
        <w:r w:rsidR="00511701">
          <w:rPr>
            <w:lang w:val="da-DK"/>
          </w:rPr>
          <w:delText xml:space="preserve"> </w:delText>
        </w:r>
      </w:del>
      <w:del w:id="25297" w:author="AbbVie7" w:date="2025-05-12T15:45:00Z">
        <w:r>
          <w:rPr>
            <w:lang w:val="da-DK"/>
          </w:rPr>
          <w:delText>Må ikke nedfryses.</w:delText>
        </w:r>
      </w:del>
      <w:del w:id="25298" w:author="AbbVie7" w:date="2025-05-12T15:45:00Z">
        <w:r w:rsidR="00D3739F">
          <w:rPr>
            <w:lang w:val="da-DK"/>
          </w:rPr>
          <w:delText xml:space="preserve"> </w:delText>
        </w:r>
      </w:del>
    </w:p>
    <w:p w:rsidR="00767709" w:rsidP="00CC32CC" w14:paraId="4E261E41" w14:textId="77777777">
      <w:pPr>
        <w:rPr>
          <w:del w:id="25299" w:author="AbbVie7" w:date="2025-05-12T15:45:00Z"/>
          <w:lang w:val="da-DK"/>
        </w:rPr>
      </w:pPr>
      <w:del w:id="25300" w:author="AbbVie7" w:date="2025-05-12T15:45:00Z">
        <w:r>
          <w:rPr>
            <w:lang w:val="da-DK"/>
          </w:rPr>
          <w:delText>Opbevar hætteglasset i den ydre karton</w:delText>
        </w:r>
      </w:del>
      <w:del w:id="25301" w:author="AbbVie7" w:date="2025-05-12T15:45:00Z">
        <w:r w:rsidR="00D30BB7">
          <w:rPr>
            <w:lang w:val="da-DK"/>
          </w:rPr>
          <w:delText xml:space="preserve"> for at beskytte mod lys</w:delText>
        </w:r>
      </w:del>
      <w:del w:id="25302" w:author="AbbVie7" w:date="2025-05-12T15:45:00Z">
        <w:r>
          <w:rPr>
            <w:lang w:val="da-DK"/>
          </w:rPr>
          <w:delText>.</w:delText>
        </w:r>
      </w:del>
    </w:p>
    <w:p w:rsidR="00767709" w14:paraId="27638A31" w14:textId="77777777">
      <w:pPr>
        <w:numPr>
          <w:ilvl w:val="12"/>
          <w:numId w:val="0"/>
        </w:numPr>
        <w:tabs>
          <w:tab w:val="clear" w:pos="562"/>
        </w:tabs>
        <w:ind w:right="-2"/>
        <w:rPr>
          <w:del w:id="25303" w:author="AbbVie7" w:date="2025-05-12T15:45:00Z"/>
          <w:lang w:val="da-DK"/>
        </w:rPr>
      </w:pPr>
      <w:del w:id="25304" w:author="AbbVie7" w:date="2025-05-12T15:45:00Z">
        <w:r>
          <w:rPr>
            <w:lang w:val="da-DK"/>
          </w:rPr>
          <w:delText xml:space="preserve">Spørg </w:delText>
        </w:r>
      </w:del>
      <w:del w:id="25305" w:author="AbbVie7" w:date="2025-05-12T15:45:00Z">
        <w:r w:rsidR="00D914C7">
          <w:rPr>
            <w:lang w:val="da-DK"/>
          </w:rPr>
          <w:delText>lægen eller</w:delText>
        </w:r>
      </w:del>
      <w:del w:id="25306" w:author="AbbVie7" w:date="2025-05-12T15:45:00Z">
        <w:r>
          <w:rPr>
            <w:lang w:val="da-DK"/>
          </w:rPr>
          <w:delText xml:space="preserve"> apotek</w:delText>
        </w:r>
      </w:del>
      <w:del w:id="25307" w:author="AbbVie7" w:date="2025-05-12T15:45:00Z">
        <w:r w:rsidR="00D914C7">
          <w:rPr>
            <w:lang w:val="da-DK"/>
          </w:rPr>
          <w:delText>spersonalet</w:delText>
        </w:r>
      </w:del>
      <w:del w:id="25308" w:author="AbbVie7" w:date="2025-05-12T15:45:00Z">
        <w:r>
          <w:rPr>
            <w:lang w:val="da-DK"/>
          </w:rPr>
          <w:delText xml:space="preserve">, hvordan </w:delText>
        </w:r>
      </w:del>
      <w:del w:id="25309" w:author="AbbVie7" w:date="2025-05-12T15:45:00Z">
        <w:r w:rsidR="0090154A">
          <w:rPr>
            <w:lang w:val="da-DK"/>
          </w:rPr>
          <w:delText>du</w:delText>
        </w:r>
      </w:del>
      <w:del w:id="25310" w:author="AbbVie7" w:date="2025-05-12T15:45:00Z">
        <w:r>
          <w:rPr>
            <w:lang w:val="da-DK"/>
          </w:rPr>
          <w:delText xml:space="preserve"> skal </w:delText>
        </w:r>
      </w:del>
      <w:del w:id="25311" w:author="AbbVie7" w:date="2025-05-12T15:45:00Z">
        <w:r w:rsidR="00657DD8">
          <w:rPr>
            <w:lang w:val="da-DK"/>
          </w:rPr>
          <w:delText>bortskaffe</w:delText>
        </w:r>
      </w:del>
      <w:del w:id="25312" w:author="AbbVie7" w:date="2025-05-12T15:45:00Z">
        <w:r>
          <w:rPr>
            <w:lang w:val="da-DK"/>
          </w:rPr>
          <w:delText xml:space="preserve"> medicinrester. Af hensyn til miljøet må </w:delText>
        </w:r>
      </w:del>
      <w:del w:id="25313" w:author="AbbVie7" w:date="2025-05-12T15:45:00Z">
        <w:r w:rsidR="0090154A">
          <w:rPr>
            <w:lang w:val="da-DK"/>
          </w:rPr>
          <w:delText>du</w:delText>
        </w:r>
      </w:del>
      <w:del w:id="25314" w:author="AbbVie7" w:date="2025-05-12T15:45:00Z">
        <w:r>
          <w:rPr>
            <w:lang w:val="da-DK"/>
          </w:rPr>
          <w:delText xml:space="preserve"> ikke smide medicinrester i afløbet, toilettet eller skraldespanden.</w:delText>
        </w:r>
      </w:del>
    </w:p>
    <w:p w:rsidR="00D347AC" w:rsidP="00F76AC6" w14:paraId="30B946D4" w14:textId="77777777">
      <w:pPr>
        <w:ind w:left="567" w:hanging="567"/>
        <w:rPr>
          <w:del w:id="25315" w:author="AbbVie7" w:date="2025-05-12T15:45:00Z"/>
          <w:b/>
          <w:lang w:val="da-DK"/>
        </w:rPr>
      </w:pPr>
    </w:p>
    <w:p w:rsidR="00D347AC" w:rsidP="00F76AC6" w14:paraId="4EDF025D" w14:textId="77777777">
      <w:pPr>
        <w:ind w:left="567" w:hanging="567"/>
        <w:rPr>
          <w:del w:id="25316" w:author="AbbVie7" w:date="2025-05-12T15:45:00Z"/>
          <w:b/>
          <w:lang w:val="da-DK"/>
        </w:rPr>
      </w:pPr>
    </w:p>
    <w:p w:rsidR="00F76AC6" w:rsidRPr="008F497B" w:rsidP="00F76AC6" w14:paraId="5C6A9156" w14:textId="77777777">
      <w:pPr>
        <w:ind w:left="567" w:hanging="567"/>
        <w:rPr>
          <w:del w:id="25317" w:author="AbbVie7" w:date="2025-05-12T15:45:00Z"/>
          <w:lang w:val="da-DK"/>
        </w:rPr>
      </w:pPr>
      <w:del w:id="25318" w:author="AbbVie7" w:date="2025-05-12T15:45:00Z">
        <w:r w:rsidRPr="008F497B">
          <w:rPr>
            <w:b/>
            <w:lang w:val="da-DK"/>
          </w:rPr>
          <w:delText>6.</w:delText>
        </w:r>
      </w:del>
      <w:del w:id="25319" w:author="AbbVie7" w:date="2025-05-12T15:45:00Z">
        <w:r w:rsidRPr="008F497B">
          <w:rPr>
            <w:b/>
            <w:lang w:val="da-DK"/>
          </w:rPr>
          <w:tab/>
        </w:r>
      </w:del>
      <w:del w:id="25320" w:author="AbbVie7" w:date="2025-05-12T15:45:00Z">
        <w:r w:rsidRPr="008F497B">
          <w:rPr>
            <w:b/>
            <w:noProof/>
            <w:lang w:val="da-DK"/>
          </w:rPr>
          <w:delText>Pakningsstørrelser og yderligere oplysninger</w:delText>
        </w:r>
      </w:del>
    </w:p>
    <w:p w:rsidR="00767709" w14:paraId="7F566B20" w14:textId="77777777">
      <w:pPr>
        <w:pStyle w:val="Heading4"/>
        <w:rPr>
          <w:del w:id="25321" w:author="AbbVie7" w:date="2025-05-12T15:45:00Z"/>
          <w:lang w:val="da-DK"/>
        </w:rPr>
      </w:pPr>
    </w:p>
    <w:p w:rsidR="00767709" w14:paraId="3158B77E" w14:textId="77777777">
      <w:pPr>
        <w:pStyle w:val="Heading4"/>
        <w:rPr>
          <w:del w:id="25322" w:author="AbbVie7" w:date="2025-05-12T15:45:00Z"/>
          <w:bCs/>
          <w:lang w:val="da-DK"/>
        </w:rPr>
      </w:pPr>
      <w:del w:id="25323" w:author="AbbVie7" w:date="2025-05-12T15:45:00Z">
        <w:r>
          <w:rPr>
            <w:bCs/>
            <w:lang w:val="da-DK"/>
          </w:rPr>
          <w:delText>Humira indeholder</w:delText>
        </w:r>
      </w:del>
    </w:p>
    <w:p w:rsidR="00767709" w14:paraId="338422D5" w14:textId="77777777">
      <w:pPr>
        <w:rPr>
          <w:del w:id="25324" w:author="AbbVie7" w:date="2025-05-12T15:45:00Z"/>
          <w:lang w:val="da-DK"/>
        </w:rPr>
      </w:pPr>
    </w:p>
    <w:p w:rsidR="00767709" w14:paraId="6F3918D9" w14:textId="77777777">
      <w:pPr>
        <w:numPr>
          <w:ilvl w:val="12"/>
          <w:numId w:val="0"/>
        </w:numPr>
        <w:ind w:right="-2"/>
        <w:rPr>
          <w:del w:id="25325" w:author="AbbVie7" w:date="2025-05-12T15:45:00Z"/>
          <w:lang w:val="da-DK"/>
        </w:rPr>
      </w:pPr>
      <w:del w:id="25326" w:author="AbbVie7" w:date="2025-05-12T15:45:00Z">
        <w:r>
          <w:rPr>
            <w:lang w:val="da-DK"/>
          </w:rPr>
          <w:delText>Aktivt stof: adalimumab.</w:delText>
        </w:r>
      </w:del>
    </w:p>
    <w:p w:rsidR="00767709" w14:paraId="7C7B2401" w14:textId="77777777">
      <w:pPr>
        <w:rPr>
          <w:del w:id="25327" w:author="AbbVie7" w:date="2025-05-12T15:45:00Z"/>
          <w:lang w:val="da-DK"/>
        </w:rPr>
      </w:pPr>
      <w:del w:id="25328" w:author="AbbVie7" w:date="2025-05-12T15:45:00Z">
        <w:r>
          <w:rPr>
            <w:lang w:val="da-DK"/>
          </w:rPr>
          <w:delText>Øvrige indholdsstoffer</w:delText>
        </w:r>
      </w:del>
      <w:del w:id="25329" w:author="AbbVie7" w:date="2025-05-12T15:45:00Z">
        <w:r w:rsidR="009C0349">
          <w:rPr>
            <w:lang w:val="da-DK"/>
          </w:rPr>
          <w:delText>:</w:delText>
        </w:r>
      </w:del>
      <w:del w:id="25330" w:author="AbbVie7" w:date="2025-05-12T15:45:00Z">
        <w:r>
          <w:rPr>
            <w:lang w:val="da-DK"/>
          </w:rPr>
          <w:delText xml:space="preserve"> mannitol, ci</w:delText>
        </w:r>
      </w:del>
      <w:del w:id="25331" w:author="AbbVie7" w:date="2025-05-12T15:45:00Z">
        <w:r w:rsidR="00036ECF">
          <w:rPr>
            <w:lang w:val="da-DK"/>
          </w:rPr>
          <w:delText>t</w:delText>
        </w:r>
      </w:del>
      <w:del w:id="25332" w:author="AbbVie7" w:date="2025-05-12T15:45:00Z">
        <w:r>
          <w:rPr>
            <w:lang w:val="da-DK"/>
          </w:rPr>
          <w:delText>ronsyremonohydrat, natriumcitrat, natriumdihydrogen</w:delText>
        </w:r>
      </w:del>
      <w:del w:id="25333" w:author="AbbVie7" w:date="2025-05-12T15:45:00Z">
        <w:r w:rsidR="003E1EC2">
          <w:rPr>
            <w:lang w:val="da-DK"/>
          </w:rPr>
          <w:delText>ph</w:delText>
        </w:r>
      </w:del>
      <w:del w:id="25334" w:author="AbbVie7" w:date="2025-05-12T15:45:00Z">
        <w:r>
          <w:rPr>
            <w:lang w:val="da-DK"/>
          </w:rPr>
          <w:delText>os</w:delText>
        </w:r>
      </w:del>
      <w:del w:id="25335" w:author="AbbVie7" w:date="2025-05-12T15:45:00Z">
        <w:r w:rsidR="003E1EC2">
          <w:rPr>
            <w:lang w:val="da-DK"/>
          </w:rPr>
          <w:delText>ph</w:delText>
        </w:r>
      </w:del>
      <w:del w:id="25336" w:author="AbbVie7" w:date="2025-05-12T15:45:00Z">
        <w:r>
          <w:rPr>
            <w:lang w:val="da-DK"/>
          </w:rPr>
          <w:delText>atdihydrat, dinatrium</w:delText>
        </w:r>
      </w:del>
      <w:del w:id="25337" w:author="AbbVie7" w:date="2025-05-12T15:45:00Z">
        <w:r w:rsidR="003E1EC2">
          <w:rPr>
            <w:lang w:val="da-DK"/>
          </w:rPr>
          <w:delText>ph</w:delText>
        </w:r>
      </w:del>
      <w:del w:id="25338" w:author="AbbVie7" w:date="2025-05-12T15:45:00Z">
        <w:r>
          <w:rPr>
            <w:lang w:val="da-DK"/>
          </w:rPr>
          <w:delText>os</w:delText>
        </w:r>
      </w:del>
      <w:del w:id="25339" w:author="AbbVie7" w:date="2025-05-12T15:45:00Z">
        <w:r w:rsidR="003E1EC2">
          <w:rPr>
            <w:lang w:val="da-DK"/>
          </w:rPr>
          <w:delText>ph</w:delText>
        </w:r>
      </w:del>
      <w:del w:id="25340" w:author="AbbVie7" w:date="2025-05-12T15:45:00Z">
        <w:r>
          <w:rPr>
            <w:lang w:val="da-DK"/>
          </w:rPr>
          <w:delText>atdihydrat, natriumchlorid, polysorbat 80, natriumhydroxid og vand til injektionsvæske</w:delText>
        </w:r>
      </w:del>
      <w:del w:id="25341" w:author="AbbVie7" w:date="2025-05-12T15:45:00Z">
        <w:r w:rsidR="00036ECF">
          <w:rPr>
            <w:lang w:val="da-DK"/>
          </w:rPr>
          <w:delText>r</w:delText>
        </w:r>
      </w:del>
      <w:del w:id="25342" w:author="AbbVie7" w:date="2025-05-12T15:45:00Z">
        <w:r>
          <w:rPr>
            <w:lang w:val="da-DK"/>
          </w:rPr>
          <w:delText>.</w:delText>
        </w:r>
      </w:del>
    </w:p>
    <w:p w:rsidR="00767709" w14:paraId="1B213F37" w14:textId="77777777">
      <w:pPr>
        <w:numPr>
          <w:ilvl w:val="12"/>
          <w:numId w:val="0"/>
        </w:numPr>
        <w:ind w:right="-2"/>
        <w:rPr>
          <w:del w:id="25343" w:author="AbbVie7" w:date="2025-05-12T15:45:00Z"/>
          <w:lang w:val="da-DK"/>
        </w:rPr>
      </w:pPr>
    </w:p>
    <w:p w:rsidR="00767709" w14:paraId="6582D667" w14:textId="77777777">
      <w:pPr>
        <w:numPr>
          <w:ilvl w:val="12"/>
          <w:numId w:val="0"/>
        </w:numPr>
        <w:ind w:right="-2"/>
        <w:rPr>
          <w:del w:id="25344" w:author="AbbVie7" w:date="2025-05-12T15:45:00Z"/>
          <w:lang w:val="da-DK"/>
        </w:rPr>
      </w:pPr>
    </w:p>
    <w:p w:rsidR="00767709" w14:paraId="67681AD0" w14:textId="77777777">
      <w:pPr>
        <w:pStyle w:val="Heading4"/>
        <w:rPr>
          <w:del w:id="25345" w:author="AbbVie7" w:date="2025-05-12T15:45:00Z"/>
          <w:lang w:val="da-DK"/>
        </w:rPr>
      </w:pPr>
      <w:del w:id="25346" w:author="AbbVie7" w:date="2025-05-12T15:45:00Z">
        <w:r>
          <w:rPr>
            <w:bCs/>
            <w:lang w:val="da-DK"/>
          </w:rPr>
          <w:delText>Udseende og pakningsstørrelser</w:delText>
        </w:r>
      </w:del>
    </w:p>
    <w:p w:rsidR="00767709" w14:paraId="1FD97EE6" w14:textId="77777777">
      <w:pPr>
        <w:numPr>
          <w:ilvl w:val="12"/>
          <w:numId w:val="0"/>
        </w:numPr>
        <w:ind w:right="-2"/>
        <w:rPr>
          <w:del w:id="25347" w:author="AbbVie7" w:date="2025-05-12T15:45:00Z"/>
          <w:lang w:val="da-DK"/>
        </w:rPr>
      </w:pPr>
    </w:p>
    <w:p w:rsidR="00767709" w14:paraId="75E5EF27" w14:textId="77777777">
      <w:pPr>
        <w:rPr>
          <w:del w:id="25348" w:author="AbbVie7" w:date="2025-05-12T15:45:00Z"/>
          <w:lang w:val="da-DK"/>
        </w:rPr>
      </w:pPr>
      <w:del w:id="25349" w:author="AbbVie7" w:date="2025-05-12T15:45:00Z">
        <w:r>
          <w:rPr>
            <w:lang w:val="da-DK"/>
          </w:rPr>
          <w:delText>Humira 40 mg injektion</w:delText>
        </w:r>
      </w:del>
      <w:del w:id="25350" w:author="AbbVie7" w:date="2025-05-12T15:45:00Z">
        <w:r w:rsidR="00224EF7">
          <w:rPr>
            <w:lang w:val="da-DK"/>
          </w:rPr>
          <w:delText>svæske, opløsning</w:delText>
        </w:r>
      </w:del>
      <w:del w:id="25351" w:author="AbbVie7" w:date="2025-05-12T15:45:00Z">
        <w:r>
          <w:rPr>
            <w:lang w:val="da-DK"/>
          </w:rPr>
          <w:delText xml:space="preserve"> i hætteglas findes som en steril opløsning af 40 mg adalimumab i 0,8 ml </w:delText>
        </w:r>
      </w:del>
      <w:del w:id="25352" w:author="AbbVie7" w:date="2025-05-12T15:45:00Z">
        <w:r w:rsidR="00224EF7">
          <w:rPr>
            <w:lang w:val="da-DK"/>
          </w:rPr>
          <w:delText>injektionsvæske</w:delText>
        </w:r>
      </w:del>
      <w:del w:id="25353" w:author="AbbVie7" w:date="2025-05-12T15:45:00Z">
        <w:r>
          <w:rPr>
            <w:lang w:val="da-DK"/>
          </w:rPr>
          <w:delText>.</w:delText>
        </w:r>
      </w:del>
    </w:p>
    <w:p w:rsidR="00767709" w14:paraId="1114B4D0" w14:textId="77777777">
      <w:pPr>
        <w:rPr>
          <w:del w:id="25354" w:author="AbbVie7" w:date="2025-05-12T15:45:00Z"/>
          <w:lang w:val="da-DK"/>
        </w:rPr>
      </w:pPr>
    </w:p>
    <w:p w:rsidR="00767709" w14:paraId="62695CF6" w14:textId="77777777">
      <w:pPr>
        <w:rPr>
          <w:del w:id="25355" w:author="AbbVie7" w:date="2025-05-12T15:45:00Z"/>
          <w:lang w:val="da-DK"/>
        </w:rPr>
      </w:pPr>
      <w:del w:id="25356" w:author="AbbVie7" w:date="2025-05-12T15:45:00Z">
        <w:r>
          <w:rPr>
            <w:lang w:val="da-DK"/>
          </w:rPr>
          <w:delText>Humira</w:delText>
        </w:r>
      </w:del>
      <w:del w:id="25357" w:author="AbbVie7" w:date="2025-05-12T15:45:00Z">
        <w:r w:rsidR="001520D6">
          <w:rPr>
            <w:lang w:val="da-DK"/>
          </w:rPr>
          <w:delText>-</w:delText>
        </w:r>
      </w:del>
      <w:del w:id="25358" w:author="AbbVie7" w:date="2025-05-12T15:45:00Z">
        <w:r>
          <w:rPr>
            <w:lang w:val="da-DK"/>
          </w:rPr>
          <w:delText xml:space="preserve">hætteglas er et hætteglas lavet af glas med en opløsning af adalimumab. </w:delText>
        </w:r>
      </w:del>
      <w:del w:id="25359" w:author="AbbVie7" w:date="2025-05-12T15:45:00Z">
        <w:r w:rsidR="00CE3B26">
          <w:rPr>
            <w:lang w:val="da-DK"/>
          </w:rPr>
          <w:delText xml:space="preserve">En </w:delText>
        </w:r>
      </w:del>
      <w:del w:id="25360" w:author="AbbVie7" w:date="2025-05-12T15:45:00Z">
        <w:r>
          <w:rPr>
            <w:lang w:val="da-DK"/>
          </w:rPr>
          <w:delText xml:space="preserve"> pakning indeholder </w:delText>
        </w:r>
      </w:del>
      <w:del w:id="25361" w:author="AbbVie7" w:date="2025-05-12T15:45:00Z">
        <w:r w:rsidR="00CE3B26">
          <w:rPr>
            <w:lang w:val="da-DK"/>
          </w:rPr>
          <w:delText xml:space="preserve">2 </w:delText>
        </w:r>
      </w:del>
      <w:del w:id="25362" w:author="AbbVie7" w:date="2025-05-12T15:45:00Z">
        <w:r w:rsidR="005C780C">
          <w:rPr>
            <w:lang w:val="da-DK"/>
          </w:rPr>
          <w:delText>æsk</w:delText>
        </w:r>
      </w:del>
      <w:del w:id="25363" w:author="AbbVie7" w:date="2025-05-12T15:45:00Z">
        <w:r w:rsidR="00CE3B26">
          <w:rPr>
            <w:lang w:val="da-DK"/>
          </w:rPr>
          <w:delText>er hver</w:delText>
        </w:r>
      </w:del>
      <w:del w:id="25364" w:author="AbbVie7" w:date="2025-05-12T15:45:00Z">
        <w:r w:rsidR="00C2049C">
          <w:rPr>
            <w:lang w:val="da-DK"/>
          </w:rPr>
          <w:delText xml:space="preserve"> med</w:delText>
        </w:r>
      </w:del>
      <w:del w:id="25365" w:author="AbbVie7" w:date="2025-05-12T15:45:00Z">
        <w:r w:rsidR="00CE3B26">
          <w:rPr>
            <w:lang w:val="da-DK"/>
          </w:rPr>
          <w:delText xml:space="preserve"> 1 </w:delText>
        </w:r>
      </w:del>
      <w:del w:id="25366" w:author="AbbVie7" w:date="2025-05-12T15:45:00Z">
        <w:r>
          <w:rPr>
            <w:lang w:val="da-DK"/>
          </w:rPr>
          <w:delText>hætteglas</w:delText>
        </w:r>
      </w:del>
      <w:del w:id="25367" w:author="AbbVie7" w:date="2025-05-12T15:45:00Z">
        <w:r w:rsidR="00CE3B26">
          <w:rPr>
            <w:lang w:val="da-DK"/>
          </w:rPr>
          <w:delText>,</w:delText>
        </w:r>
      </w:del>
      <w:del w:id="25368" w:author="AbbVie7" w:date="2025-05-12T15:45:00Z">
        <w:r>
          <w:rPr>
            <w:lang w:val="da-DK"/>
          </w:rPr>
          <w:delText xml:space="preserve"> en tom steril injektionssprøjte</w:delText>
        </w:r>
      </w:del>
      <w:del w:id="25369" w:author="AbbVie7" w:date="2025-05-12T15:45:00Z">
        <w:r w:rsidR="00CE3B26">
          <w:rPr>
            <w:lang w:val="da-DK"/>
          </w:rPr>
          <w:delText xml:space="preserve">, 1 </w:delText>
        </w:r>
      </w:del>
      <w:del w:id="25370" w:author="AbbVie7" w:date="2025-05-12T15:45:00Z">
        <w:r w:rsidR="007756A2">
          <w:rPr>
            <w:lang w:val="da-DK"/>
          </w:rPr>
          <w:delText>kanyle</w:delText>
        </w:r>
      </w:del>
      <w:del w:id="25371" w:author="AbbVie7" w:date="2025-05-12T15:45:00Z">
        <w:r>
          <w:rPr>
            <w:lang w:val="da-DK"/>
          </w:rPr>
          <w:delText xml:space="preserve"> og 2 alkoholservietter.</w:delText>
        </w:r>
      </w:del>
    </w:p>
    <w:p w:rsidR="00767709" w14:paraId="7F203B8E" w14:textId="77777777">
      <w:pPr>
        <w:pStyle w:val="BodyText3"/>
        <w:suppressAutoHyphens w:val="0"/>
        <w:rPr>
          <w:del w:id="25372" w:author="AbbVie7" w:date="2025-05-12T15:45:00Z"/>
          <w:lang w:val="da-DK"/>
        </w:rPr>
      </w:pPr>
    </w:p>
    <w:p w:rsidR="00767709" w:rsidP="001A0960" w14:paraId="1299AFE6" w14:textId="77777777">
      <w:pPr>
        <w:numPr>
          <w:ilvl w:val="12"/>
          <w:numId w:val="0"/>
        </w:numPr>
        <w:ind w:right="-2"/>
        <w:rPr>
          <w:del w:id="25373" w:author="AbbVie7" w:date="2025-05-12T15:45:00Z"/>
          <w:lang w:val="da-DK"/>
        </w:rPr>
      </w:pPr>
      <w:del w:id="25374" w:author="AbbVie7" w:date="2025-05-12T15:45:00Z">
        <w:r>
          <w:rPr>
            <w:lang w:val="da-DK"/>
          </w:rPr>
          <w:delText xml:space="preserve">Humira </w:delText>
        </w:r>
      </w:del>
      <w:del w:id="25375" w:author="AbbVie7" w:date="2025-05-12T15:45:00Z">
        <w:r w:rsidR="00E542FB">
          <w:rPr>
            <w:lang w:val="da-DK"/>
          </w:rPr>
          <w:delText xml:space="preserve">kan også </w:delText>
        </w:r>
      </w:del>
      <w:del w:id="25376" w:author="AbbVie7" w:date="2025-05-12T15:45:00Z">
        <w:r>
          <w:rPr>
            <w:lang w:val="da-DK"/>
          </w:rPr>
          <w:delText xml:space="preserve">leveres også som </w:delText>
        </w:r>
      </w:del>
      <w:del w:id="25377" w:author="AbbVie7" w:date="2025-05-12T15:45:00Z">
        <w:r w:rsidR="00E542FB">
          <w:rPr>
            <w:lang w:val="da-DK"/>
          </w:rPr>
          <w:delText xml:space="preserve">hætteglas, </w:delText>
        </w:r>
      </w:del>
      <w:del w:id="25378" w:author="AbbVie7" w:date="2025-05-12T15:45:00Z">
        <w:r>
          <w:rPr>
            <w:lang w:val="da-DK"/>
          </w:rPr>
          <w:delText>fyldt injektionssprøjte og</w:delText>
        </w:r>
      </w:del>
      <w:del w:id="25379" w:author="AbbVie7" w:date="2025-05-12T15:45:00Z">
        <w:r w:rsidR="009F7A86">
          <w:rPr>
            <w:lang w:val="da-DK"/>
          </w:rPr>
          <w:delText xml:space="preserve"> fy</w:delText>
        </w:r>
      </w:del>
      <w:del w:id="25380" w:author="AbbVie7" w:date="2025-05-12T15:45:00Z">
        <w:r>
          <w:rPr>
            <w:lang w:val="da-DK"/>
          </w:rPr>
          <w:delText>ldt pen.</w:delText>
        </w:r>
      </w:del>
    </w:p>
    <w:p w:rsidR="00767709" w14:paraId="2CFDC107" w14:textId="77777777">
      <w:pPr>
        <w:numPr>
          <w:ilvl w:val="12"/>
          <w:numId w:val="0"/>
        </w:numPr>
        <w:ind w:right="-2"/>
        <w:rPr>
          <w:del w:id="25381" w:author="AbbVie7" w:date="2025-05-12T15:45:00Z"/>
          <w:lang w:val="da-DK"/>
        </w:rPr>
      </w:pPr>
    </w:p>
    <w:p w:rsidR="00767709" w:rsidP="00BF4E04" w14:paraId="1DE30568" w14:textId="77777777">
      <w:pPr>
        <w:keepNext/>
        <w:numPr>
          <w:ilvl w:val="12"/>
          <w:numId w:val="0"/>
        </w:numPr>
        <w:ind w:right="-2"/>
        <w:rPr>
          <w:del w:id="25382" w:author="AbbVie7" w:date="2025-05-12T15:45:00Z"/>
          <w:b/>
          <w:bCs/>
          <w:lang w:val="da-DK"/>
        </w:rPr>
      </w:pPr>
      <w:del w:id="25383" w:author="AbbVie7" w:date="2025-05-12T15:45:00Z">
        <w:r>
          <w:rPr>
            <w:b/>
            <w:bCs/>
            <w:lang w:val="da-DK"/>
          </w:rPr>
          <w:delText xml:space="preserve">Indehaver af markedsføringstilladelsen </w:delText>
        </w:r>
      </w:del>
    </w:p>
    <w:p w:rsidR="00767709" w:rsidP="00BF4E04" w14:paraId="295334C9" w14:textId="77777777">
      <w:pPr>
        <w:pStyle w:val="Heading6"/>
        <w:rPr>
          <w:del w:id="25384" w:author="AbbVie7" w:date="2025-05-12T15:45:00Z"/>
          <w:lang w:val="da-DK"/>
        </w:rPr>
      </w:pPr>
    </w:p>
    <w:p w:rsidR="005406FD" w:rsidRPr="003E19EA" w:rsidP="005406FD" w14:paraId="781CB9DD" w14:textId="77777777">
      <w:pPr>
        <w:keepNext/>
        <w:tabs>
          <w:tab w:val="clear" w:pos="562"/>
        </w:tabs>
        <w:suppressAutoHyphens w:val="0"/>
        <w:autoSpaceDE w:val="0"/>
        <w:autoSpaceDN w:val="0"/>
        <w:adjustRightInd w:val="0"/>
        <w:spacing w:line="240" w:lineRule="atLeast"/>
        <w:rPr>
          <w:del w:id="25385" w:author="AbbVie7" w:date="2025-05-12T15:45:00Z"/>
          <w:szCs w:val="22"/>
          <w:lang w:val="da-DK" w:eastAsia="en-GB"/>
        </w:rPr>
      </w:pPr>
      <w:del w:id="25386" w:author="AbbVie7" w:date="2025-05-12T15:45:00Z">
        <w:r w:rsidRPr="003E19EA">
          <w:rPr>
            <w:szCs w:val="22"/>
            <w:lang w:val="da-DK" w:eastAsia="en-GB"/>
          </w:rPr>
          <w:delText>AbbVie Deutschland GmbH &amp; Co. KG</w:delText>
        </w:r>
      </w:del>
    </w:p>
    <w:p w:rsidR="005406FD" w:rsidRPr="003E19EA" w:rsidP="005406FD" w14:paraId="011351FE" w14:textId="77777777">
      <w:pPr>
        <w:keepNext/>
        <w:tabs>
          <w:tab w:val="clear" w:pos="562"/>
        </w:tabs>
        <w:suppressAutoHyphens w:val="0"/>
        <w:autoSpaceDE w:val="0"/>
        <w:autoSpaceDN w:val="0"/>
        <w:adjustRightInd w:val="0"/>
        <w:spacing w:line="240" w:lineRule="atLeast"/>
        <w:rPr>
          <w:del w:id="25387" w:author="AbbVie7" w:date="2025-05-12T15:45:00Z"/>
          <w:szCs w:val="22"/>
          <w:lang w:val="da-DK" w:eastAsia="en-GB"/>
        </w:rPr>
      </w:pPr>
      <w:del w:id="25388" w:author="AbbVie7" w:date="2025-05-12T15:45:00Z">
        <w:r w:rsidRPr="003E19EA">
          <w:rPr>
            <w:szCs w:val="22"/>
            <w:lang w:val="da-DK" w:eastAsia="en-GB"/>
          </w:rPr>
          <w:delText>Knollstrasse</w:delText>
        </w:r>
      </w:del>
    </w:p>
    <w:p w:rsidR="005406FD" w:rsidRPr="003E19EA" w:rsidP="005406FD" w14:paraId="5D3D36BE" w14:textId="77777777">
      <w:pPr>
        <w:keepNext/>
        <w:tabs>
          <w:tab w:val="clear" w:pos="562"/>
        </w:tabs>
        <w:suppressAutoHyphens w:val="0"/>
        <w:autoSpaceDE w:val="0"/>
        <w:autoSpaceDN w:val="0"/>
        <w:adjustRightInd w:val="0"/>
        <w:spacing w:line="240" w:lineRule="atLeast"/>
        <w:rPr>
          <w:del w:id="25389" w:author="AbbVie7" w:date="2025-05-12T15:45:00Z"/>
          <w:szCs w:val="22"/>
          <w:lang w:val="da-DK" w:eastAsia="en-GB"/>
        </w:rPr>
      </w:pPr>
      <w:del w:id="25390" w:author="AbbVie7" w:date="2025-05-12T15:45:00Z">
        <w:r w:rsidRPr="003E19EA">
          <w:rPr>
            <w:szCs w:val="22"/>
            <w:lang w:val="da-DK" w:eastAsia="en-GB"/>
          </w:rPr>
          <w:delText>67061 Ludwigshafen</w:delText>
        </w:r>
      </w:del>
    </w:p>
    <w:p w:rsidR="00AB7B08" w:rsidRPr="00DB1F7F" w:rsidP="00BF4E04" w14:paraId="1069FD15" w14:textId="77777777">
      <w:pPr>
        <w:keepNext/>
        <w:tabs>
          <w:tab w:val="clear" w:pos="562"/>
        </w:tabs>
        <w:rPr>
          <w:del w:id="25391" w:author="AbbVie7" w:date="2025-05-12T15:45:00Z"/>
          <w:lang w:val="da-DK"/>
        </w:rPr>
      </w:pPr>
      <w:del w:id="25392" w:author="AbbVie7" w:date="2025-05-12T15:45:00Z">
        <w:r w:rsidRPr="003E19EA">
          <w:rPr>
            <w:szCs w:val="22"/>
            <w:lang w:val="da-DK" w:eastAsia="en-GB"/>
          </w:rPr>
          <w:delText>Tyskland</w:delText>
        </w:r>
      </w:del>
    </w:p>
    <w:p w:rsidR="00767709" w:rsidRPr="00DB1F7F" w14:paraId="4D1EB657" w14:textId="77777777">
      <w:pPr>
        <w:rPr>
          <w:del w:id="25393" w:author="AbbVie7" w:date="2025-05-12T15:45:00Z"/>
          <w:lang w:val="da-DK"/>
        </w:rPr>
      </w:pPr>
    </w:p>
    <w:p w:rsidR="00767709" w:rsidRPr="008F497B" w14:paraId="2E460BC9" w14:textId="77777777">
      <w:pPr>
        <w:numPr>
          <w:ilvl w:val="12"/>
          <w:numId w:val="0"/>
        </w:numPr>
        <w:ind w:right="-2"/>
        <w:rPr>
          <w:del w:id="25394" w:author="AbbVie7" w:date="2025-05-12T15:45:00Z"/>
          <w:b/>
          <w:lang w:val="da-DK"/>
        </w:rPr>
      </w:pPr>
      <w:del w:id="25395" w:author="AbbVie7" w:date="2025-05-12T15:45:00Z">
        <w:r w:rsidRPr="008F497B">
          <w:rPr>
            <w:b/>
            <w:lang w:val="da-DK"/>
          </w:rPr>
          <w:delText xml:space="preserve">Fremstiller </w:delText>
        </w:r>
      </w:del>
    </w:p>
    <w:p w:rsidR="00767709" w:rsidRPr="008F497B" w14:paraId="503EF23D" w14:textId="77777777">
      <w:pPr>
        <w:numPr>
          <w:ilvl w:val="12"/>
          <w:numId w:val="0"/>
        </w:numPr>
        <w:ind w:right="-2"/>
        <w:rPr>
          <w:del w:id="25396" w:author="AbbVie7" w:date="2025-05-12T15:45:00Z"/>
          <w:lang w:val="da-DK"/>
        </w:rPr>
      </w:pPr>
    </w:p>
    <w:p w:rsidR="00421C00" w:rsidRPr="00DB1F7F" w:rsidP="00421C00" w14:paraId="19DFEE4C" w14:textId="77777777">
      <w:pPr>
        <w:rPr>
          <w:del w:id="25397" w:author="AbbVie7" w:date="2025-05-12T15:45:00Z"/>
          <w:lang w:val="da-DK"/>
        </w:rPr>
      </w:pPr>
      <w:del w:id="25398" w:author="AbbVie7" w:date="2025-05-12T15:45:00Z">
        <w:r w:rsidRPr="00DB1F7F">
          <w:rPr>
            <w:lang w:val="da-DK"/>
          </w:rPr>
          <w:delText>AbbVie Biotechnology GmbH</w:delText>
        </w:r>
      </w:del>
    </w:p>
    <w:p w:rsidR="00421C00" w:rsidRPr="00DB1F7F" w:rsidP="00421C00" w14:paraId="3EC58ECF" w14:textId="77777777">
      <w:pPr>
        <w:numPr>
          <w:ilvl w:val="12"/>
          <w:numId w:val="0"/>
        </w:numPr>
        <w:tabs>
          <w:tab w:val="clear" w:pos="562"/>
          <w:tab w:val="left" w:pos="720"/>
        </w:tabs>
        <w:rPr>
          <w:del w:id="25399" w:author="AbbVie7" w:date="2025-05-12T15:45:00Z"/>
          <w:lang w:val="da-DK"/>
        </w:rPr>
      </w:pPr>
      <w:del w:id="25400" w:author="AbbVie7" w:date="2025-05-12T15:45:00Z">
        <w:r w:rsidRPr="00DB1F7F">
          <w:rPr>
            <w:lang w:val="da-DK"/>
          </w:rPr>
          <w:delText>Knollstrasse</w:delText>
        </w:r>
      </w:del>
    </w:p>
    <w:p w:rsidR="00421C00" w:rsidRPr="00DB1F7F" w:rsidP="00421C00" w14:paraId="3C0473B1" w14:textId="77777777">
      <w:pPr>
        <w:numPr>
          <w:ilvl w:val="12"/>
          <w:numId w:val="0"/>
        </w:numPr>
        <w:tabs>
          <w:tab w:val="clear" w:pos="562"/>
          <w:tab w:val="left" w:pos="720"/>
        </w:tabs>
        <w:rPr>
          <w:del w:id="25401" w:author="AbbVie7" w:date="2025-05-12T15:45:00Z"/>
          <w:lang w:val="da-DK"/>
        </w:rPr>
      </w:pPr>
      <w:del w:id="25402" w:author="AbbVie7" w:date="2025-05-12T15:45:00Z">
        <w:r w:rsidRPr="00DB1F7F">
          <w:rPr>
            <w:lang w:val="da-DK"/>
          </w:rPr>
          <w:delText>67061 Ludwigshafen</w:delText>
        </w:r>
      </w:del>
    </w:p>
    <w:p w:rsidR="00421C00" w:rsidRPr="004D3223" w:rsidP="00421C00" w14:paraId="11D714A3" w14:textId="77777777">
      <w:pPr>
        <w:numPr>
          <w:ilvl w:val="12"/>
          <w:numId w:val="0"/>
        </w:numPr>
        <w:tabs>
          <w:tab w:val="clear" w:pos="562"/>
        </w:tabs>
        <w:ind w:right="-2"/>
        <w:rPr>
          <w:del w:id="25403" w:author="AbbVie7" w:date="2025-05-12T15:45:00Z"/>
          <w:lang w:val="sv-SE"/>
        </w:rPr>
      </w:pPr>
      <w:del w:id="25404" w:author="AbbVie7" w:date="2025-05-12T15:45:00Z">
        <w:r>
          <w:rPr>
            <w:lang w:val="sv-SE"/>
          </w:rPr>
          <w:delText>Tyskland</w:delText>
        </w:r>
      </w:del>
    </w:p>
    <w:p w:rsidR="00767709" w:rsidRPr="004D3223" w14:paraId="033F61B3" w14:textId="77777777">
      <w:pPr>
        <w:numPr>
          <w:ilvl w:val="12"/>
          <w:numId w:val="0"/>
        </w:numPr>
        <w:tabs>
          <w:tab w:val="clear" w:pos="562"/>
        </w:tabs>
        <w:ind w:right="-2"/>
        <w:rPr>
          <w:del w:id="25405" w:author="AbbVie7" w:date="2025-05-12T15:45:00Z"/>
          <w:lang w:val="sv-SE"/>
        </w:rPr>
      </w:pPr>
    </w:p>
    <w:p w:rsidR="00403068" w14:paraId="3193B126" w14:textId="77777777">
      <w:pPr>
        <w:numPr>
          <w:ilvl w:val="12"/>
          <w:numId w:val="0"/>
        </w:numPr>
        <w:tabs>
          <w:tab w:val="clear" w:pos="562"/>
        </w:tabs>
        <w:ind w:right="-2"/>
        <w:rPr>
          <w:del w:id="25406" w:author="AbbVie7" w:date="2025-05-12T15:45:00Z"/>
          <w:lang w:val="da-DK"/>
        </w:rPr>
      </w:pPr>
      <w:del w:id="25407" w:author="AbbVie7" w:date="2025-05-12T15:45:00Z">
        <w:r>
          <w:rPr>
            <w:lang w:val="da-DK"/>
          </w:rPr>
          <w:delText xml:space="preserve">Hvis </w:delText>
        </w:r>
      </w:del>
      <w:del w:id="25408" w:author="AbbVie7" w:date="2025-05-12T15:45:00Z">
        <w:r w:rsidR="0090154A">
          <w:rPr>
            <w:lang w:val="da-DK"/>
          </w:rPr>
          <w:delText>du</w:delText>
        </w:r>
      </w:del>
      <w:del w:id="25409" w:author="AbbVie7" w:date="2025-05-12T15:45:00Z">
        <w:r>
          <w:rPr>
            <w:lang w:val="da-DK"/>
          </w:rPr>
          <w:delText xml:space="preserve"> </w:delText>
        </w:r>
      </w:del>
      <w:del w:id="25410" w:author="AbbVie7" w:date="2025-05-12T15:45:00Z">
        <w:r w:rsidR="0046457A">
          <w:rPr>
            <w:lang w:val="da-DK"/>
          </w:rPr>
          <w:delText>ønsker</w:delText>
        </w:r>
      </w:del>
      <w:del w:id="25411" w:author="AbbVie7" w:date="2025-05-12T15:45:00Z">
        <w:r>
          <w:rPr>
            <w:lang w:val="da-DK"/>
          </w:rPr>
          <w:delText xml:space="preserve"> yderligere oplysninger om </w:delText>
        </w:r>
      </w:del>
      <w:del w:id="25412" w:author="AbbVie7" w:date="2025-05-12T15:45:00Z">
        <w:r w:rsidR="00E34940">
          <w:rPr>
            <w:lang w:val="da-DK"/>
          </w:rPr>
          <w:delText>dette lægemiddel</w:delText>
        </w:r>
      </w:del>
      <w:del w:id="25413" w:author="AbbVie7" w:date="2025-05-12T15:45:00Z">
        <w:r>
          <w:rPr>
            <w:lang w:val="da-DK"/>
          </w:rPr>
          <w:delText xml:space="preserve">, skal </w:delText>
        </w:r>
      </w:del>
      <w:del w:id="25414" w:author="AbbVie7" w:date="2025-05-12T15:45:00Z">
        <w:r w:rsidR="0090154A">
          <w:rPr>
            <w:lang w:val="da-DK"/>
          </w:rPr>
          <w:delText>du</w:delText>
        </w:r>
      </w:del>
      <w:del w:id="25415" w:author="AbbVie7" w:date="2025-05-12T15:45:00Z">
        <w:r>
          <w:rPr>
            <w:lang w:val="da-DK"/>
          </w:rPr>
          <w:delText xml:space="preserve"> henvende </w:delText>
        </w:r>
      </w:del>
      <w:del w:id="25416" w:author="AbbVie7" w:date="2025-05-12T15:45:00Z">
        <w:r w:rsidR="0090154A">
          <w:rPr>
            <w:lang w:val="da-DK"/>
          </w:rPr>
          <w:delText>dig</w:delText>
        </w:r>
      </w:del>
      <w:del w:id="25417" w:author="AbbVie7" w:date="2025-05-12T15:45:00Z">
        <w:r>
          <w:rPr>
            <w:lang w:val="da-DK"/>
          </w:rPr>
          <w:delText xml:space="preserve"> til den lokale repræsentant</w:delText>
        </w:r>
      </w:del>
      <w:del w:id="25418" w:author="AbbVie7" w:date="2025-05-12T15:45:00Z">
        <w:r w:rsidR="00E34940">
          <w:rPr>
            <w:lang w:val="da-DK"/>
          </w:rPr>
          <w:delText xml:space="preserve"> </w:delText>
        </w:r>
      </w:del>
      <w:del w:id="25419" w:author="AbbVie7" w:date="2025-05-12T15:45:00Z">
        <w:r w:rsidRPr="008F497B" w:rsidR="00E34940">
          <w:rPr>
            <w:noProof/>
            <w:lang w:val="da-DK"/>
          </w:rPr>
          <w:delText>for indehaveren af markedsføringstilladelsen</w:delText>
        </w:r>
      </w:del>
      <w:del w:id="25420" w:author="AbbVie7" w:date="2025-05-12T15:45:00Z">
        <w:r>
          <w:rPr>
            <w:lang w:val="da-DK"/>
          </w:rPr>
          <w:delText>:</w:delText>
        </w:r>
      </w:del>
    </w:p>
    <w:p w:rsidR="00387F4A" w14:paraId="09FFBD3A" w14:textId="77777777">
      <w:pPr>
        <w:numPr>
          <w:ilvl w:val="12"/>
          <w:numId w:val="0"/>
        </w:numPr>
        <w:tabs>
          <w:tab w:val="clear" w:pos="562"/>
        </w:tabs>
        <w:ind w:right="-2"/>
        <w:rPr>
          <w:del w:id="25421" w:author="AbbVie7" w:date="2025-05-12T15:45:00Z"/>
          <w:lang w:val="da-DK"/>
        </w:rPr>
      </w:pPr>
    </w:p>
    <w:tbl>
      <w:tblPr>
        <w:tblW w:w="9356" w:type="dxa"/>
        <w:tblInd w:w="-34" w:type="dxa"/>
        <w:tblLayout w:type="fixed"/>
        <w:tblLook w:val="0000"/>
      </w:tblPr>
      <w:tblGrid>
        <w:gridCol w:w="34"/>
        <w:gridCol w:w="4610"/>
        <w:gridCol w:w="34"/>
        <w:gridCol w:w="4678"/>
      </w:tblGrid>
      <w:tr w14:paraId="12161196" w14:textId="77777777" w:rsidTr="001F79B0">
        <w:tblPrEx>
          <w:tblW w:w="9356" w:type="dxa"/>
          <w:tblInd w:w="-34" w:type="dxa"/>
          <w:tblLayout w:type="fixed"/>
          <w:tblLook w:val="0000"/>
        </w:tblPrEx>
        <w:trPr>
          <w:del w:id="25422" w:author="AbbVie7" w:date="2025-05-12T15:45:00Z"/>
        </w:trPr>
        <w:tc>
          <w:tcPr>
            <w:tcW w:w="4644" w:type="dxa"/>
            <w:gridSpan w:val="2"/>
          </w:tcPr>
          <w:p w:rsidR="00387F4A" w:rsidRPr="00BD646C" w:rsidP="001F79B0" w14:paraId="330B09F3" w14:textId="77777777">
            <w:pPr>
              <w:tabs>
                <w:tab w:val="clear" w:pos="562"/>
              </w:tabs>
              <w:suppressAutoHyphens w:val="0"/>
              <w:rPr>
                <w:del w:id="25423" w:author="AbbVie7" w:date="2025-05-12T15:45:00Z"/>
                <w:b/>
                <w:bCs/>
                <w:szCs w:val="22"/>
                <w:lang w:val="fr-BE"/>
              </w:rPr>
            </w:pPr>
            <w:del w:id="25424" w:author="AbbVie7" w:date="2025-05-12T15:45:00Z">
              <w:r w:rsidRPr="00BD646C">
                <w:rPr>
                  <w:b/>
                  <w:bCs/>
                  <w:szCs w:val="22"/>
                  <w:lang w:val="fr-BE"/>
                </w:rPr>
                <w:delText>België/Belgique/Belgien</w:delText>
              </w:r>
            </w:del>
          </w:p>
          <w:p w:rsidR="00387F4A" w:rsidRPr="00BD646C" w:rsidP="001F79B0" w14:paraId="49898BBD" w14:textId="77777777">
            <w:pPr>
              <w:tabs>
                <w:tab w:val="clear" w:pos="562"/>
              </w:tabs>
              <w:suppressAutoHyphens w:val="0"/>
              <w:rPr>
                <w:del w:id="25425" w:author="AbbVie7" w:date="2025-05-12T15:45:00Z"/>
                <w:bCs/>
                <w:szCs w:val="22"/>
                <w:lang w:val="fr-FR"/>
              </w:rPr>
            </w:pPr>
            <w:del w:id="25426" w:author="AbbVie7" w:date="2025-05-12T15:45:00Z">
              <w:r w:rsidRPr="00BD646C">
                <w:rPr>
                  <w:bCs/>
                  <w:szCs w:val="22"/>
                  <w:lang w:val="fr-FR"/>
                </w:rPr>
                <w:delText>AbbVie SA</w:delText>
              </w:r>
            </w:del>
          </w:p>
          <w:p w:rsidR="00387F4A" w:rsidRPr="00BD646C" w:rsidP="001F79B0" w14:paraId="3CC2B10B" w14:textId="77777777">
            <w:pPr>
              <w:tabs>
                <w:tab w:val="clear" w:pos="562"/>
              </w:tabs>
              <w:suppressAutoHyphens w:val="0"/>
              <w:rPr>
                <w:del w:id="25427" w:author="AbbVie7" w:date="2025-05-12T15:45:00Z"/>
                <w:szCs w:val="22"/>
                <w:lang w:val="fr-FR"/>
              </w:rPr>
            </w:pPr>
            <w:del w:id="25428" w:author="AbbVie7" w:date="2025-05-12T15:45:00Z">
              <w:r w:rsidRPr="00BD646C">
                <w:rPr>
                  <w:bCs/>
                  <w:szCs w:val="22"/>
                  <w:lang w:val="fr-FR"/>
                </w:rPr>
                <w:delText xml:space="preserve">Tél/Tel: +32 10 </w:delText>
              </w:r>
            </w:del>
            <w:del w:id="25429" w:author="AbbVie7" w:date="2025-05-12T15:45:00Z">
              <w:r w:rsidRPr="00BD646C">
                <w:rPr>
                  <w:szCs w:val="22"/>
                  <w:lang w:val="fr-FR"/>
                </w:rPr>
                <w:delText>477811</w:delText>
              </w:r>
            </w:del>
          </w:p>
          <w:p w:rsidR="00387F4A" w:rsidRPr="00BD646C" w:rsidP="001F79B0" w14:paraId="140ED59B" w14:textId="77777777">
            <w:pPr>
              <w:tabs>
                <w:tab w:val="clear" w:pos="562"/>
              </w:tabs>
              <w:suppressAutoHyphens w:val="0"/>
              <w:rPr>
                <w:del w:id="25430" w:author="AbbVie7" w:date="2025-05-12T15:45:00Z"/>
                <w:bCs/>
                <w:szCs w:val="22"/>
                <w:lang w:val="fr-FR"/>
              </w:rPr>
            </w:pPr>
          </w:p>
        </w:tc>
        <w:tc>
          <w:tcPr>
            <w:tcW w:w="4678" w:type="dxa"/>
            <w:gridSpan w:val="2"/>
          </w:tcPr>
          <w:p w:rsidR="00387F4A" w:rsidRPr="00BD646C" w:rsidP="001F79B0" w14:paraId="18255049" w14:textId="77777777">
            <w:pPr>
              <w:tabs>
                <w:tab w:val="clear" w:pos="562"/>
              </w:tabs>
              <w:suppressAutoHyphens w:val="0"/>
              <w:rPr>
                <w:del w:id="25431" w:author="AbbVie7" w:date="2025-05-12T15:45:00Z"/>
                <w:b/>
                <w:bCs/>
                <w:szCs w:val="22"/>
                <w:lang w:val="lt-LT"/>
              </w:rPr>
            </w:pPr>
            <w:del w:id="25432" w:author="AbbVie7" w:date="2025-05-12T15:45:00Z">
              <w:r w:rsidRPr="00BD646C">
                <w:rPr>
                  <w:b/>
                  <w:bCs/>
                  <w:szCs w:val="22"/>
                  <w:lang w:val="lt-LT"/>
                </w:rPr>
                <w:delText>Lietuva</w:delText>
              </w:r>
            </w:del>
          </w:p>
          <w:p w:rsidR="00387F4A" w:rsidRPr="00BD646C" w:rsidP="001F79B0" w14:paraId="6A85C41A" w14:textId="77777777">
            <w:pPr>
              <w:tabs>
                <w:tab w:val="clear" w:pos="562"/>
              </w:tabs>
              <w:suppressAutoHyphens w:val="0"/>
              <w:rPr>
                <w:del w:id="25433" w:author="AbbVie7" w:date="2025-05-12T15:45:00Z"/>
                <w:bCs/>
                <w:szCs w:val="22"/>
                <w:lang w:val="lv-LV"/>
              </w:rPr>
            </w:pPr>
            <w:del w:id="25434" w:author="AbbVie7" w:date="2025-05-12T15:45:00Z">
              <w:r w:rsidRPr="00BD646C">
                <w:rPr>
                  <w:bCs/>
                  <w:szCs w:val="22"/>
                  <w:lang w:val="lv-LV"/>
                </w:rPr>
                <w:delText xml:space="preserve">AbbVie UAB </w:delText>
              </w:r>
            </w:del>
          </w:p>
          <w:p w:rsidR="00387F4A" w:rsidRPr="00BD646C" w:rsidP="001F79B0" w14:paraId="28C11381" w14:textId="77777777">
            <w:pPr>
              <w:tabs>
                <w:tab w:val="clear" w:pos="562"/>
              </w:tabs>
              <w:suppressAutoHyphens w:val="0"/>
              <w:rPr>
                <w:del w:id="25435" w:author="AbbVie7" w:date="2025-05-12T15:45:00Z"/>
                <w:bCs/>
                <w:szCs w:val="22"/>
                <w:lang w:val="lv-LV"/>
              </w:rPr>
            </w:pPr>
            <w:del w:id="25436" w:author="AbbVie7" w:date="2025-05-12T15:45:00Z">
              <w:r w:rsidRPr="00BD646C">
                <w:rPr>
                  <w:bCs/>
                  <w:szCs w:val="22"/>
                  <w:lang w:val="lv-LV"/>
                </w:rPr>
                <w:delText>Tel: +370 5 205 3023</w:delText>
              </w:r>
            </w:del>
          </w:p>
        </w:tc>
      </w:tr>
      <w:tr w14:paraId="2B765FBB" w14:textId="77777777" w:rsidTr="001F79B0">
        <w:tblPrEx>
          <w:tblW w:w="9356" w:type="dxa"/>
          <w:tblInd w:w="-34" w:type="dxa"/>
          <w:tblLayout w:type="fixed"/>
          <w:tblLook w:val="0000"/>
        </w:tblPrEx>
        <w:trPr>
          <w:del w:id="25437" w:author="AbbVie7" w:date="2025-05-12T15:45:00Z"/>
        </w:trPr>
        <w:tc>
          <w:tcPr>
            <w:tcW w:w="4644" w:type="dxa"/>
            <w:gridSpan w:val="2"/>
          </w:tcPr>
          <w:p w:rsidR="00387F4A" w:rsidRPr="00BD646C" w:rsidP="001F79B0" w14:paraId="73AD532C" w14:textId="77777777">
            <w:pPr>
              <w:tabs>
                <w:tab w:val="clear" w:pos="562"/>
              </w:tabs>
              <w:suppressAutoHyphens w:val="0"/>
              <w:rPr>
                <w:del w:id="25438" w:author="AbbVie7" w:date="2025-05-12T15:45:00Z"/>
                <w:b/>
                <w:bCs/>
                <w:szCs w:val="22"/>
                <w:lang w:val="bg-BG"/>
              </w:rPr>
            </w:pPr>
            <w:del w:id="25439" w:author="AbbVie7" w:date="2025-05-12T15:45:00Z">
              <w:r w:rsidRPr="00BD646C">
                <w:rPr>
                  <w:b/>
                  <w:bCs/>
                  <w:szCs w:val="22"/>
                  <w:lang w:val="bg-BG"/>
                </w:rPr>
                <w:delText>България</w:delText>
              </w:r>
            </w:del>
          </w:p>
          <w:p w:rsidR="00387F4A" w:rsidRPr="00BD646C" w:rsidP="001F79B0" w14:paraId="5B5CBB37" w14:textId="77777777">
            <w:pPr>
              <w:tabs>
                <w:tab w:val="clear" w:pos="562"/>
              </w:tabs>
              <w:suppressAutoHyphens w:val="0"/>
              <w:rPr>
                <w:del w:id="25440" w:author="AbbVie7" w:date="2025-05-12T15:45:00Z"/>
                <w:szCs w:val="22"/>
                <w:lang w:val="da-DK"/>
              </w:rPr>
            </w:pPr>
            <w:del w:id="25441" w:author="AbbVie7" w:date="2025-05-12T15:45:00Z">
              <w:r w:rsidRPr="00BD646C">
                <w:rPr>
                  <w:szCs w:val="22"/>
                  <w:lang w:val="sk-SK"/>
                </w:rPr>
                <w:delText>АбВи ЕООД</w:delText>
              </w:r>
            </w:del>
          </w:p>
          <w:p w:rsidR="00387F4A" w:rsidRPr="00BD646C" w:rsidP="001F79B0" w14:paraId="0F870D1E" w14:textId="77777777">
            <w:pPr>
              <w:tabs>
                <w:tab w:val="clear" w:pos="562"/>
              </w:tabs>
              <w:suppressAutoHyphens w:val="0"/>
              <w:rPr>
                <w:del w:id="25442" w:author="AbbVie7" w:date="2025-05-12T15:45:00Z"/>
                <w:bCs/>
                <w:szCs w:val="22"/>
                <w:lang w:val="da-DK"/>
              </w:rPr>
            </w:pPr>
            <w:del w:id="25443" w:author="AbbVie7" w:date="2025-05-12T15:45:00Z">
              <w:r w:rsidRPr="00BD646C">
                <w:rPr>
                  <w:szCs w:val="22"/>
                  <w:lang w:val="sk-SK"/>
                </w:rPr>
                <w:delText>Тел</w:delText>
              </w:r>
            </w:del>
            <w:del w:id="25444" w:author="AbbVie7" w:date="2025-05-12T15:45:00Z">
              <w:r w:rsidRPr="00BD646C">
                <w:rPr>
                  <w:szCs w:val="22"/>
                  <w:lang w:val="it-IT"/>
                </w:rPr>
                <w:delText>.:+359 2 90 30 430</w:delText>
              </w:r>
            </w:del>
          </w:p>
        </w:tc>
        <w:tc>
          <w:tcPr>
            <w:tcW w:w="4678" w:type="dxa"/>
            <w:gridSpan w:val="2"/>
          </w:tcPr>
          <w:p w:rsidR="00387F4A" w:rsidRPr="00BD646C" w:rsidP="001F79B0" w14:paraId="4B0EED19" w14:textId="77777777">
            <w:pPr>
              <w:tabs>
                <w:tab w:val="clear" w:pos="562"/>
              </w:tabs>
              <w:suppressAutoHyphens w:val="0"/>
              <w:rPr>
                <w:del w:id="25445" w:author="AbbVie7" w:date="2025-05-12T15:45:00Z"/>
                <w:b/>
                <w:bCs/>
                <w:szCs w:val="22"/>
                <w:lang w:val="de-DE"/>
              </w:rPr>
            </w:pPr>
            <w:del w:id="25446" w:author="AbbVie7" w:date="2025-05-12T15:45:00Z">
              <w:r w:rsidRPr="00BD646C">
                <w:rPr>
                  <w:b/>
                  <w:bCs/>
                  <w:szCs w:val="22"/>
                  <w:lang w:val="de-DE"/>
                </w:rPr>
                <w:delText>Luxembourg/Luxemburg</w:delText>
              </w:r>
            </w:del>
          </w:p>
          <w:p w:rsidR="00387F4A" w:rsidRPr="00BD646C" w:rsidP="001F79B0" w14:paraId="16AAB093" w14:textId="77777777">
            <w:pPr>
              <w:tabs>
                <w:tab w:val="clear" w:pos="562"/>
              </w:tabs>
              <w:suppressAutoHyphens w:val="0"/>
              <w:rPr>
                <w:del w:id="25447" w:author="AbbVie7" w:date="2025-05-12T15:45:00Z"/>
                <w:bCs/>
                <w:szCs w:val="22"/>
                <w:lang w:val="de-DE"/>
              </w:rPr>
            </w:pPr>
            <w:del w:id="25448" w:author="AbbVie7" w:date="2025-05-12T15:45:00Z">
              <w:r w:rsidRPr="00BD646C">
                <w:rPr>
                  <w:bCs/>
                  <w:szCs w:val="22"/>
                  <w:lang w:val="de-DE"/>
                </w:rPr>
                <w:delText>AbbVie SA</w:delText>
              </w:r>
            </w:del>
          </w:p>
          <w:p w:rsidR="00387F4A" w:rsidRPr="00BD646C" w:rsidP="001F79B0" w14:paraId="2D44BEBC" w14:textId="77777777">
            <w:pPr>
              <w:tabs>
                <w:tab w:val="clear" w:pos="562"/>
              </w:tabs>
              <w:suppressAutoHyphens w:val="0"/>
              <w:rPr>
                <w:del w:id="25449" w:author="AbbVie7" w:date="2025-05-12T15:45:00Z"/>
                <w:bCs/>
                <w:szCs w:val="22"/>
                <w:lang w:val="de-DE"/>
              </w:rPr>
            </w:pPr>
            <w:del w:id="25450" w:author="AbbVie7" w:date="2025-05-12T15:45:00Z">
              <w:r w:rsidRPr="00BD646C">
                <w:rPr>
                  <w:bCs/>
                  <w:szCs w:val="22"/>
                  <w:lang w:val="de-DE"/>
                </w:rPr>
                <w:delText>Belgique/Belgien</w:delText>
              </w:r>
            </w:del>
          </w:p>
          <w:p w:rsidR="00387F4A" w:rsidRPr="00BD646C" w:rsidP="001F79B0" w14:paraId="41560924" w14:textId="77777777">
            <w:pPr>
              <w:tabs>
                <w:tab w:val="clear" w:pos="562"/>
              </w:tabs>
              <w:suppressAutoHyphens w:val="0"/>
              <w:rPr>
                <w:del w:id="25451" w:author="AbbVie7" w:date="2025-05-12T15:45:00Z"/>
                <w:bCs/>
                <w:szCs w:val="22"/>
                <w:lang w:val="fr-FR"/>
              </w:rPr>
            </w:pPr>
            <w:del w:id="25452" w:author="AbbVie7" w:date="2025-05-12T15:45:00Z">
              <w:r w:rsidRPr="00BD646C">
                <w:rPr>
                  <w:bCs/>
                  <w:szCs w:val="22"/>
                  <w:lang w:val="fr-FR"/>
                </w:rPr>
                <w:delText>Tél/Tel: +32 10 477811</w:delText>
              </w:r>
            </w:del>
          </w:p>
          <w:p w:rsidR="00387F4A" w:rsidRPr="00BD646C" w:rsidP="001F79B0" w14:paraId="1CA97190" w14:textId="77777777">
            <w:pPr>
              <w:tabs>
                <w:tab w:val="clear" w:pos="562"/>
              </w:tabs>
              <w:suppressAutoHyphens w:val="0"/>
              <w:rPr>
                <w:del w:id="25453" w:author="AbbVie7" w:date="2025-05-12T15:45:00Z"/>
                <w:bCs/>
                <w:szCs w:val="22"/>
                <w:lang w:val="fr-FR"/>
              </w:rPr>
            </w:pPr>
          </w:p>
        </w:tc>
      </w:tr>
      <w:tr w14:paraId="1BC98401" w14:textId="77777777" w:rsidTr="001F79B0">
        <w:tblPrEx>
          <w:tblW w:w="9356" w:type="dxa"/>
          <w:tblInd w:w="-34" w:type="dxa"/>
          <w:tblLayout w:type="fixed"/>
          <w:tblLook w:val="0000"/>
        </w:tblPrEx>
        <w:trPr>
          <w:del w:id="25454" w:author="AbbVie7" w:date="2025-05-12T15:45:00Z"/>
        </w:trPr>
        <w:tc>
          <w:tcPr>
            <w:tcW w:w="4644" w:type="dxa"/>
            <w:gridSpan w:val="2"/>
          </w:tcPr>
          <w:p w:rsidR="00387F4A" w:rsidRPr="00BD646C" w:rsidP="001F79B0" w14:paraId="7743482C" w14:textId="77777777">
            <w:pPr>
              <w:tabs>
                <w:tab w:val="clear" w:pos="562"/>
              </w:tabs>
              <w:suppressAutoHyphens w:val="0"/>
              <w:rPr>
                <w:del w:id="25455" w:author="AbbVie7" w:date="2025-05-12T15:45:00Z"/>
                <w:b/>
                <w:bCs/>
                <w:szCs w:val="22"/>
                <w:lang w:val="sk-SK"/>
              </w:rPr>
            </w:pPr>
            <w:del w:id="25456" w:author="AbbVie7" w:date="2025-05-12T15:45:00Z">
              <w:r w:rsidRPr="00BD646C">
                <w:rPr>
                  <w:b/>
                  <w:bCs/>
                  <w:szCs w:val="22"/>
                  <w:lang w:val="sk-SK"/>
                </w:rPr>
                <w:delText>Česká republika</w:delText>
              </w:r>
            </w:del>
          </w:p>
          <w:p w:rsidR="00387F4A" w:rsidRPr="00BD646C" w:rsidP="001F79B0" w14:paraId="6B34A583" w14:textId="77777777">
            <w:pPr>
              <w:tabs>
                <w:tab w:val="clear" w:pos="562"/>
              </w:tabs>
              <w:suppressAutoHyphens w:val="0"/>
              <w:rPr>
                <w:del w:id="25457" w:author="AbbVie7" w:date="2025-05-12T15:45:00Z"/>
                <w:bCs/>
                <w:szCs w:val="22"/>
                <w:lang w:val="sk-SK"/>
              </w:rPr>
            </w:pPr>
            <w:del w:id="25458" w:author="AbbVie7" w:date="2025-05-12T15:45:00Z">
              <w:r w:rsidRPr="00BD646C">
                <w:rPr>
                  <w:bCs/>
                  <w:szCs w:val="22"/>
                  <w:lang w:val="sk-SK"/>
                </w:rPr>
                <w:delText xml:space="preserve">AbbVie s.r.o. </w:delText>
              </w:r>
            </w:del>
          </w:p>
          <w:p w:rsidR="00387F4A" w:rsidRPr="00BD646C" w:rsidP="001F79B0" w14:paraId="5DBE7139" w14:textId="77777777">
            <w:pPr>
              <w:tabs>
                <w:tab w:val="clear" w:pos="562"/>
              </w:tabs>
              <w:suppressAutoHyphens w:val="0"/>
              <w:rPr>
                <w:del w:id="25459" w:author="AbbVie7" w:date="2025-05-12T15:45:00Z"/>
                <w:bCs/>
                <w:szCs w:val="22"/>
                <w:lang w:val="sk-SK"/>
              </w:rPr>
            </w:pPr>
            <w:del w:id="25460" w:author="AbbVie7" w:date="2025-05-12T15:45:00Z">
              <w:r w:rsidRPr="00BD646C">
                <w:rPr>
                  <w:bCs/>
                  <w:szCs w:val="22"/>
                  <w:lang w:val="sk-SK"/>
                </w:rPr>
                <w:delText>Tel: +420 233 098 111</w:delText>
              </w:r>
            </w:del>
          </w:p>
        </w:tc>
        <w:tc>
          <w:tcPr>
            <w:tcW w:w="4678" w:type="dxa"/>
            <w:gridSpan w:val="2"/>
          </w:tcPr>
          <w:p w:rsidR="00387F4A" w:rsidRPr="00BD646C" w:rsidP="001F79B0" w14:paraId="6E0A816E" w14:textId="77777777">
            <w:pPr>
              <w:tabs>
                <w:tab w:val="clear" w:pos="562"/>
              </w:tabs>
              <w:suppressAutoHyphens w:val="0"/>
              <w:rPr>
                <w:del w:id="25461" w:author="AbbVie7" w:date="2025-05-12T15:45:00Z"/>
                <w:b/>
                <w:bCs/>
                <w:szCs w:val="22"/>
                <w:lang w:val="hu-HU"/>
              </w:rPr>
            </w:pPr>
            <w:del w:id="25462" w:author="AbbVie7" w:date="2025-05-12T15:45:00Z">
              <w:r w:rsidRPr="00BD646C">
                <w:rPr>
                  <w:b/>
                  <w:bCs/>
                  <w:szCs w:val="22"/>
                  <w:lang w:val="hu-HU"/>
                </w:rPr>
                <w:delText>Magyarország</w:delText>
              </w:r>
            </w:del>
          </w:p>
          <w:p w:rsidR="00387F4A" w:rsidRPr="00BD646C" w:rsidP="001F79B0" w14:paraId="24143E1E" w14:textId="77777777">
            <w:pPr>
              <w:tabs>
                <w:tab w:val="clear" w:pos="562"/>
              </w:tabs>
              <w:suppressAutoHyphens w:val="0"/>
              <w:rPr>
                <w:del w:id="25463" w:author="AbbVie7" w:date="2025-05-12T15:45:00Z"/>
                <w:bCs/>
                <w:szCs w:val="22"/>
                <w:lang w:val="hu-HU"/>
              </w:rPr>
            </w:pPr>
            <w:del w:id="25464" w:author="AbbVie7" w:date="2025-05-12T15:45:00Z">
              <w:r w:rsidRPr="00BD646C">
                <w:rPr>
                  <w:bCs/>
                  <w:szCs w:val="22"/>
                  <w:lang w:val="hu-HU"/>
                </w:rPr>
                <w:delText>AbbVie Kft.</w:delText>
              </w:r>
            </w:del>
          </w:p>
          <w:p w:rsidR="00387F4A" w:rsidRPr="00BD646C" w:rsidP="001F79B0" w14:paraId="379FC0C4" w14:textId="77777777">
            <w:pPr>
              <w:tabs>
                <w:tab w:val="clear" w:pos="562"/>
              </w:tabs>
              <w:suppressAutoHyphens w:val="0"/>
              <w:rPr>
                <w:del w:id="25465" w:author="AbbVie7" w:date="2025-05-12T15:45:00Z"/>
                <w:bCs/>
                <w:szCs w:val="22"/>
                <w:lang w:val="hu-HU"/>
              </w:rPr>
            </w:pPr>
            <w:del w:id="25466" w:author="AbbVie7" w:date="2025-05-12T15:45:00Z">
              <w:r w:rsidRPr="00BD646C">
                <w:rPr>
                  <w:bCs/>
                  <w:szCs w:val="22"/>
                  <w:lang w:val="hu-HU"/>
                </w:rPr>
                <w:delText>Tel.:+36 1 455 8600</w:delText>
              </w:r>
            </w:del>
          </w:p>
          <w:p w:rsidR="00387F4A" w:rsidRPr="00BD646C" w:rsidP="001F79B0" w14:paraId="06B2FE11" w14:textId="77777777">
            <w:pPr>
              <w:tabs>
                <w:tab w:val="clear" w:pos="562"/>
              </w:tabs>
              <w:suppressAutoHyphens w:val="0"/>
              <w:rPr>
                <w:del w:id="25467" w:author="AbbVie7" w:date="2025-05-12T15:45:00Z"/>
                <w:bCs/>
                <w:szCs w:val="22"/>
                <w:lang w:val="hu-HU"/>
              </w:rPr>
            </w:pPr>
          </w:p>
        </w:tc>
      </w:tr>
      <w:tr w14:paraId="19542203" w14:textId="77777777" w:rsidTr="001F79B0">
        <w:tblPrEx>
          <w:tblW w:w="9356" w:type="dxa"/>
          <w:tblInd w:w="-34" w:type="dxa"/>
          <w:tblLayout w:type="fixed"/>
          <w:tblLook w:val="0000"/>
        </w:tblPrEx>
        <w:trPr>
          <w:trHeight w:val="737"/>
          <w:del w:id="25468" w:author="AbbVie7" w:date="2025-05-12T15:45:00Z"/>
        </w:trPr>
        <w:tc>
          <w:tcPr>
            <w:tcW w:w="4644" w:type="dxa"/>
            <w:gridSpan w:val="2"/>
          </w:tcPr>
          <w:p w:rsidR="00387F4A" w:rsidRPr="00BD646C" w:rsidP="001F79B0" w14:paraId="1CD9EC30" w14:textId="77777777">
            <w:pPr>
              <w:tabs>
                <w:tab w:val="clear" w:pos="562"/>
              </w:tabs>
              <w:suppressAutoHyphens w:val="0"/>
              <w:rPr>
                <w:del w:id="25469" w:author="AbbVie7" w:date="2025-05-12T15:45:00Z"/>
                <w:b/>
                <w:bCs/>
                <w:szCs w:val="22"/>
              </w:rPr>
            </w:pPr>
            <w:del w:id="25470" w:author="AbbVie7" w:date="2025-05-12T15:45:00Z">
              <w:r w:rsidRPr="00BD646C">
                <w:rPr>
                  <w:b/>
                  <w:bCs/>
                  <w:szCs w:val="22"/>
                </w:rPr>
                <w:delText>Danmark</w:delText>
              </w:r>
            </w:del>
          </w:p>
          <w:p w:rsidR="00387F4A" w:rsidRPr="00BD646C" w:rsidP="001F79B0" w14:paraId="6F46AE66" w14:textId="77777777">
            <w:pPr>
              <w:tabs>
                <w:tab w:val="clear" w:pos="562"/>
              </w:tabs>
              <w:suppressAutoHyphens w:val="0"/>
              <w:rPr>
                <w:del w:id="25471" w:author="AbbVie7" w:date="2025-05-12T15:45:00Z"/>
                <w:bCs/>
                <w:szCs w:val="22"/>
              </w:rPr>
            </w:pPr>
            <w:del w:id="25472" w:author="AbbVie7" w:date="2025-05-12T15:45:00Z">
              <w:r w:rsidRPr="00BD646C">
                <w:rPr>
                  <w:bCs/>
                  <w:szCs w:val="22"/>
                </w:rPr>
                <w:delText>AbbVie A/S</w:delText>
              </w:r>
            </w:del>
          </w:p>
          <w:p w:rsidR="00387F4A" w:rsidRPr="00BD646C" w:rsidP="001F79B0" w14:paraId="059D6B68" w14:textId="77777777">
            <w:pPr>
              <w:tabs>
                <w:tab w:val="clear" w:pos="562"/>
              </w:tabs>
              <w:suppressAutoHyphens w:val="0"/>
              <w:rPr>
                <w:del w:id="25473" w:author="AbbVie7" w:date="2025-05-12T15:45:00Z"/>
                <w:bCs/>
                <w:szCs w:val="22"/>
                <w:lang w:val="sk-SK"/>
              </w:rPr>
            </w:pPr>
            <w:del w:id="25474" w:author="AbbVie7" w:date="2025-05-12T15:45:00Z">
              <w:r w:rsidRPr="00BD646C">
                <w:rPr>
                  <w:bCs/>
                  <w:szCs w:val="22"/>
                </w:rPr>
                <w:delText>Tlf: +45 72 30-20-28</w:delText>
              </w:r>
            </w:del>
          </w:p>
        </w:tc>
        <w:tc>
          <w:tcPr>
            <w:tcW w:w="4678" w:type="dxa"/>
            <w:gridSpan w:val="2"/>
          </w:tcPr>
          <w:p w:rsidR="00387F4A" w:rsidRPr="00BD646C" w:rsidP="001F79B0" w14:paraId="032E1B13" w14:textId="77777777">
            <w:pPr>
              <w:tabs>
                <w:tab w:val="clear" w:pos="562"/>
              </w:tabs>
              <w:suppressAutoHyphens w:val="0"/>
              <w:rPr>
                <w:del w:id="25475" w:author="AbbVie7" w:date="2025-05-12T15:45:00Z"/>
                <w:b/>
                <w:bCs/>
                <w:szCs w:val="22"/>
                <w:lang w:val="mt-MT"/>
              </w:rPr>
            </w:pPr>
            <w:del w:id="25476" w:author="AbbVie7" w:date="2025-05-12T15:45:00Z">
              <w:r w:rsidRPr="00BD646C">
                <w:rPr>
                  <w:b/>
                  <w:bCs/>
                  <w:szCs w:val="22"/>
                  <w:lang w:val="mt-MT"/>
                </w:rPr>
                <w:delText>Malta</w:delText>
              </w:r>
            </w:del>
          </w:p>
          <w:p w:rsidR="00387F4A" w:rsidRPr="00BD646C" w:rsidP="001F79B0" w14:paraId="1AD1546A" w14:textId="77777777">
            <w:pPr>
              <w:tabs>
                <w:tab w:val="clear" w:pos="562"/>
              </w:tabs>
              <w:suppressAutoHyphens w:val="0"/>
              <w:rPr>
                <w:del w:id="25477" w:author="AbbVie7" w:date="2025-05-12T15:45:00Z"/>
                <w:bCs/>
                <w:szCs w:val="22"/>
                <w:lang w:val="sk-SK"/>
              </w:rPr>
            </w:pPr>
            <w:del w:id="25478" w:author="AbbVie7" w:date="2025-05-12T15:45:00Z">
              <w:r w:rsidRPr="00BD646C">
                <w:rPr>
                  <w:bCs/>
                  <w:szCs w:val="22"/>
                  <w:lang w:val="sk-SK"/>
                </w:rPr>
                <w:delText xml:space="preserve">V.J.Salomone Pharma Limited </w:delText>
              </w:r>
            </w:del>
          </w:p>
          <w:p w:rsidR="00387F4A" w:rsidRPr="00BD646C" w:rsidP="001F79B0" w14:paraId="6BA015F0" w14:textId="77777777">
            <w:pPr>
              <w:tabs>
                <w:tab w:val="clear" w:pos="562"/>
              </w:tabs>
              <w:suppressAutoHyphens w:val="0"/>
              <w:rPr>
                <w:del w:id="25479" w:author="AbbVie7" w:date="2025-05-12T15:45:00Z"/>
                <w:bCs/>
                <w:szCs w:val="22"/>
                <w:lang w:val="sk-SK"/>
              </w:rPr>
            </w:pPr>
            <w:del w:id="25480" w:author="AbbVie7" w:date="2025-05-12T15:45:00Z">
              <w:r w:rsidRPr="00BD646C">
                <w:rPr>
                  <w:bCs/>
                  <w:szCs w:val="22"/>
                  <w:lang w:val="sk-SK"/>
                </w:rPr>
                <w:delText xml:space="preserve">Tel: </w:delText>
              </w:r>
            </w:del>
            <w:del w:id="25481" w:author="AbbVie7" w:date="2025-05-12T15:45:00Z">
              <w:r w:rsidRPr="002E4E4D">
                <w:rPr>
                  <w:bCs/>
                  <w:szCs w:val="22"/>
                  <w:lang w:val="en-GB"/>
                </w:rPr>
                <w:delText>+356 21220174</w:delText>
              </w:r>
            </w:del>
          </w:p>
          <w:p w:rsidR="00387F4A" w:rsidRPr="00BD646C" w:rsidP="001F79B0" w14:paraId="77768834" w14:textId="77777777">
            <w:pPr>
              <w:tabs>
                <w:tab w:val="clear" w:pos="562"/>
              </w:tabs>
              <w:suppressAutoHyphens w:val="0"/>
              <w:rPr>
                <w:del w:id="25482" w:author="AbbVie7" w:date="2025-05-12T15:45:00Z"/>
                <w:bCs/>
                <w:szCs w:val="22"/>
                <w:lang w:val="sk-SK"/>
              </w:rPr>
            </w:pPr>
          </w:p>
        </w:tc>
      </w:tr>
      <w:tr w14:paraId="1280A114" w14:textId="77777777" w:rsidTr="001F79B0">
        <w:tblPrEx>
          <w:tblW w:w="9356" w:type="dxa"/>
          <w:tblInd w:w="-34" w:type="dxa"/>
          <w:tblLayout w:type="fixed"/>
          <w:tblLook w:val="0000"/>
        </w:tblPrEx>
        <w:trPr>
          <w:del w:id="25483" w:author="AbbVie7" w:date="2025-05-12T15:45:00Z"/>
        </w:trPr>
        <w:tc>
          <w:tcPr>
            <w:tcW w:w="4644" w:type="dxa"/>
            <w:gridSpan w:val="2"/>
          </w:tcPr>
          <w:p w:rsidR="00387F4A" w:rsidRPr="00BD646C" w:rsidP="001F79B0" w14:paraId="4BA98EF4" w14:textId="77777777">
            <w:pPr>
              <w:tabs>
                <w:tab w:val="clear" w:pos="562"/>
              </w:tabs>
              <w:suppressAutoHyphens w:val="0"/>
              <w:rPr>
                <w:del w:id="25484" w:author="AbbVie7" w:date="2025-05-12T15:45:00Z"/>
                <w:b/>
                <w:bCs/>
                <w:szCs w:val="22"/>
                <w:lang w:val="de-DE"/>
              </w:rPr>
            </w:pPr>
            <w:del w:id="25485" w:author="AbbVie7" w:date="2025-05-12T15:45:00Z">
              <w:r w:rsidRPr="00BD646C">
                <w:rPr>
                  <w:b/>
                  <w:bCs/>
                  <w:szCs w:val="22"/>
                  <w:lang w:val="de-DE"/>
                </w:rPr>
                <w:delText>Deutschland</w:delText>
              </w:r>
            </w:del>
          </w:p>
          <w:p w:rsidR="00387F4A" w:rsidRPr="00BD646C" w:rsidP="001F79B0" w14:paraId="42DDF384" w14:textId="77777777">
            <w:pPr>
              <w:tabs>
                <w:tab w:val="clear" w:pos="562"/>
              </w:tabs>
              <w:suppressAutoHyphens w:val="0"/>
              <w:rPr>
                <w:del w:id="25486" w:author="AbbVie7" w:date="2025-05-12T15:45:00Z"/>
                <w:bCs/>
                <w:szCs w:val="22"/>
                <w:lang w:val="de-DE"/>
              </w:rPr>
            </w:pPr>
            <w:del w:id="25487" w:author="AbbVie7" w:date="2025-05-12T15:45:00Z">
              <w:r w:rsidRPr="00BD646C">
                <w:rPr>
                  <w:szCs w:val="22"/>
                  <w:lang w:val="de-DE"/>
                </w:rPr>
                <w:delText xml:space="preserve">AbbVie Deutschland </w:delText>
              </w:r>
            </w:del>
            <w:del w:id="25488" w:author="AbbVie7" w:date="2025-05-12T15:45:00Z">
              <w:r w:rsidRPr="00BD646C">
                <w:rPr>
                  <w:bCs/>
                  <w:szCs w:val="22"/>
                  <w:lang w:val="de-DE"/>
                </w:rPr>
                <w:delText>GmbH &amp; Co. KG</w:delText>
              </w:r>
            </w:del>
          </w:p>
          <w:p w:rsidR="00387F4A" w:rsidRPr="00BD646C" w:rsidP="001F79B0" w14:paraId="57D3F6BA" w14:textId="77777777">
            <w:pPr>
              <w:tabs>
                <w:tab w:val="clear" w:pos="562"/>
              </w:tabs>
              <w:suppressAutoHyphens w:val="0"/>
              <w:rPr>
                <w:del w:id="25489" w:author="AbbVie7" w:date="2025-05-12T15:45:00Z"/>
                <w:szCs w:val="22"/>
                <w:lang w:val="de-DE"/>
              </w:rPr>
            </w:pPr>
            <w:del w:id="25490" w:author="AbbVie7" w:date="2025-05-12T15:45:00Z">
              <w:r w:rsidRPr="00BD646C">
                <w:rPr>
                  <w:szCs w:val="22"/>
                  <w:lang w:val="de-DE"/>
                </w:rPr>
                <w:delText>Tel: 00800 222843 33 (gebührenfrei)</w:delText>
              </w:r>
            </w:del>
          </w:p>
          <w:p w:rsidR="00387F4A" w:rsidRPr="00BD646C" w:rsidP="001F79B0" w14:paraId="79AD2D5C" w14:textId="77777777">
            <w:pPr>
              <w:tabs>
                <w:tab w:val="clear" w:pos="562"/>
              </w:tabs>
              <w:suppressAutoHyphens w:val="0"/>
              <w:rPr>
                <w:del w:id="25491" w:author="AbbVie7" w:date="2025-05-12T15:45:00Z"/>
                <w:szCs w:val="22"/>
                <w:lang w:val="de-DE"/>
              </w:rPr>
            </w:pPr>
            <w:del w:id="25492" w:author="AbbVie7" w:date="2025-05-12T15:45:00Z">
              <w:r w:rsidRPr="00BD646C">
                <w:rPr>
                  <w:szCs w:val="22"/>
                  <w:lang w:val="de-DE"/>
                </w:rPr>
                <w:delText>Tel: +49 (0) 611 / 1720-0</w:delText>
              </w:r>
            </w:del>
          </w:p>
          <w:p w:rsidR="00387F4A" w:rsidRPr="00BD646C" w:rsidP="001F79B0" w14:paraId="03B222EE" w14:textId="77777777">
            <w:pPr>
              <w:tabs>
                <w:tab w:val="clear" w:pos="562"/>
              </w:tabs>
              <w:suppressAutoHyphens w:val="0"/>
              <w:rPr>
                <w:del w:id="25493" w:author="AbbVie7" w:date="2025-05-12T15:45:00Z"/>
                <w:szCs w:val="22"/>
                <w:lang w:val="de-DE"/>
              </w:rPr>
            </w:pPr>
          </w:p>
        </w:tc>
        <w:tc>
          <w:tcPr>
            <w:tcW w:w="4678" w:type="dxa"/>
            <w:gridSpan w:val="2"/>
          </w:tcPr>
          <w:p w:rsidR="00387F4A" w:rsidRPr="00BD646C" w:rsidP="001F79B0" w14:paraId="63F2A55A" w14:textId="77777777">
            <w:pPr>
              <w:tabs>
                <w:tab w:val="clear" w:pos="562"/>
              </w:tabs>
              <w:suppressAutoHyphens w:val="0"/>
              <w:rPr>
                <w:del w:id="25494" w:author="AbbVie7" w:date="2025-05-12T15:45:00Z"/>
                <w:b/>
                <w:bCs/>
                <w:szCs w:val="22"/>
                <w:lang w:val="nl-NL"/>
              </w:rPr>
            </w:pPr>
            <w:del w:id="25495" w:author="AbbVie7" w:date="2025-05-12T15:45:00Z">
              <w:r w:rsidRPr="00BD646C">
                <w:rPr>
                  <w:b/>
                  <w:bCs/>
                  <w:szCs w:val="22"/>
                  <w:lang w:val="nl-NL"/>
                </w:rPr>
                <w:delText>Nederland</w:delText>
              </w:r>
            </w:del>
          </w:p>
          <w:p w:rsidR="00387F4A" w:rsidRPr="00BD646C" w:rsidP="001F79B0" w14:paraId="6EBE63EE" w14:textId="77777777">
            <w:pPr>
              <w:tabs>
                <w:tab w:val="clear" w:pos="562"/>
              </w:tabs>
              <w:suppressAutoHyphens w:val="0"/>
              <w:rPr>
                <w:del w:id="25496" w:author="AbbVie7" w:date="2025-05-12T15:45:00Z"/>
                <w:bCs/>
                <w:szCs w:val="22"/>
                <w:lang w:val="de-DE"/>
              </w:rPr>
            </w:pPr>
            <w:del w:id="25497" w:author="AbbVie7" w:date="2025-05-12T15:45:00Z">
              <w:r w:rsidRPr="00BD646C">
                <w:rPr>
                  <w:bCs/>
                  <w:szCs w:val="22"/>
                  <w:lang w:val="de-DE"/>
                </w:rPr>
                <w:delText>AbbVie B.V.</w:delText>
              </w:r>
            </w:del>
          </w:p>
          <w:p w:rsidR="00387F4A" w:rsidRPr="00BD646C" w:rsidP="001F79B0" w14:paraId="190C936E" w14:textId="77777777">
            <w:pPr>
              <w:tabs>
                <w:tab w:val="clear" w:pos="562"/>
              </w:tabs>
              <w:suppressAutoHyphens w:val="0"/>
              <w:rPr>
                <w:del w:id="25498" w:author="AbbVie7" w:date="2025-05-12T15:45:00Z"/>
                <w:bCs/>
                <w:szCs w:val="22"/>
                <w:lang w:val="de-DE"/>
              </w:rPr>
            </w:pPr>
            <w:del w:id="25499" w:author="AbbVie7" w:date="2025-05-12T15:45:00Z">
              <w:r w:rsidRPr="00BD646C">
                <w:rPr>
                  <w:bCs/>
                  <w:szCs w:val="22"/>
                  <w:lang w:val="de-DE"/>
                </w:rPr>
                <w:delText>Tel: +31 (0)88 322 2843</w:delText>
              </w:r>
            </w:del>
          </w:p>
        </w:tc>
      </w:tr>
      <w:tr w14:paraId="38B59B10" w14:textId="77777777" w:rsidTr="001F79B0">
        <w:tblPrEx>
          <w:tblW w:w="9356" w:type="dxa"/>
          <w:tblInd w:w="-34" w:type="dxa"/>
          <w:tblLayout w:type="fixed"/>
          <w:tblLook w:val="0000"/>
        </w:tblPrEx>
        <w:trPr>
          <w:del w:id="25500" w:author="AbbVie7" w:date="2025-05-12T15:45:00Z"/>
        </w:trPr>
        <w:tc>
          <w:tcPr>
            <w:tcW w:w="4644" w:type="dxa"/>
            <w:gridSpan w:val="2"/>
          </w:tcPr>
          <w:p w:rsidR="00387F4A" w:rsidRPr="00BD646C" w:rsidP="001F79B0" w14:paraId="6BB045FE" w14:textId="77777777">
            <w:pPr>
              <w:tabs>
                <w:tab w:val="clear" w:pos="562"/>
              </w:tabs>
              <w:suppressAutoHyphens w:val="0"/>
              <w:rPr>
                <w:del w:id="25501" w:author="AbbVie7" w:date="2025-05-12T15:45:00Z"/>
                <w:b/>
                <w:bCs/>
                <w:szCs w:val="22"/>
                <w:lang w:val="et-EE"/>
              </w:rPr>
            </w:pPr>
            <w:del w:id="25502" w:author="AbbVie7" w:date="2025-05-12T15:45:00Z">
              <w:r w:rsidRPr="00BD646C">
                <w:rPr>
                  <w:b/>
                  <w:bCs/>
                  <w:szCs w:val="22"/>
                  <w:lang w:val="et-EE"/>
                </w:rPr>
                <w:delText>Eesti</w:delText>
              </w:r>
            </w:del>
          </w:p>
          <w:p w:rsidR="00387F4A" w:rsidRPr="00BD646C" w:rsidP="001F79B0" w14:paraId="647A1749" w14:textId="77777777">
            <w:pPr>
              <w:tabs>
                <w:tab w:val="clear" w:pos="562"/>
              </w:tabs>
              <w:suppressAutoHyphens w:val="0"/>
              <w:rPr>
                <w:del w:id="25503" w:author="AbbVie7" w:date="2025-05-12T15:45:00Z"/>
                <w:bCs/>
                <w:szCs w:val="22"/>
                <w:lang w:val="et-EE"/>
              </w:rPr>
            </w:pPr>
            <w:del w:id="25504" w:author="AbbVie7" w:date="2025-05-12T15:45:00Z">
              <w:r w:rsidRPr="00BD646C">
                <w:rPr>
                  <w:bCs/>
                  <w:szCs w:val="22"/>
                  <w:lang w:val="et-EE"/>
                </w:rPr>
                <w:delText xml:space="preserve">AbbVie </w:delText>
              </w:r>
            </w:del>
            <w:del w:id="25505" w:author="AbbVie7" w:date="2025-05-12T15:45:00Z">
              <w:r w:rsidRPr="00BD646C">
                <w:rPr>
                  <w:bCs/>
                  <w:szCs w:val="22"/>
                  <w:lang w:val="sk-SK"/>
                </w:rPr>
                <w:delText>OÜ</w:delText>
              </w:r>
            </w:del>
            <w:del w:id="25506" w:author="AbbVie7" w:date="2025-05-12T15:45:00Z">
              <w:r w:rsidRPr="00BD646C">
                <w:rPr>
                  <w:bCs/>
                  <w:szCs w:val="22"/>
                  <w:lang w:val="et-EE"/>
                </w:rPr>
                <w:delText xml:space="preserve"> </w:delText>
              </w:r>
            </w:del>
          </w:p>
          <w:p w:rsidR="00387F4A" w:rsidRPr="00BD646C" w:rsidP="001F79B0" w14:paraId="3ADC28A8" w14:textId="77777777">
            <w:pPr>
              <w:tabs>
                <w:tab w:val="clear" w:pos="562"/>
              </w:tabs>
              <w:suppressAutoHyphens w:val="0"/>
              <w:rPr>
                <w:del w:id="25507" w:author="AbbVie7" w:date="2025-05-12T15:45:00Z"/>
                <w:bCs/>
                <w:szCs w:val="22"/>
                <w:lang w:val="lv-LV"/>
              </w:rPr>
            </w:pPr>
            <w:del w:id="25508" w:author="AbbVie7" w:date="2025-05-12T15:45:00Z">
              <w:r w:rsidRPr="00BD646C">
                <w:rPr>
                  <w:bCs/>
                  <w:szCs w:val="22"/>
                  <w:lang w:val="et-EE"/>
                </w:rPr>
                <w:delText>Tel: +372 623 1011</w:delText>
              </w:r>
            </w:del>
          </w:p>
        </w:tc>
        <w:tc>
          <w:tcPr>
            <w:tcW w:w="4678" w:type="dxa"/>
            <w:gridSpan w:val="2"/>
          </w:tcPr>
          <w:p w:rsidR="00387F4A" w:rsidRPr="00BD646C" w:rsidP="001F79B0" w14:paraId="2B108668" w14:textId="77777777">
            <w:pPr>
              <w:tabs>
                <w:tab w:val="clear" w:pos="562"/>
              </w:tabs>
              <w:suppressAutoHyphens w:val="0"/>
              <w:rPr>
                <w:del w:id="25509" w:author="AbbVie7" w:date="2025-05-12T15:45:00Z"/>
                <w:b/>
                <w:bCs/>
                <w:szCs w:val="22"/>
                <w:lang w:val="nb-NO"/>
              </w:rPr>
            </w:pPr>
            <w:del w:id="25510" w:author="AbbVie7" w:date="2025-05-12T15:45:00Z">
              <w:r w:rsidRPr="00BD646C">
                <w:rPr>
                  <w:b/>
                  <w:bCs/>
                  <w:szCs w:val="22"/>
                  <w:lang w:val="nb-NO"/>
                </w:rPr>
                <w:delText>Norge</w:delText>
              </w:r>
            </w:del>
          </w:p>
          <w:p w:rsidR="00387F4A" w:rsidRPr="00BD646C" w:rsidP="001F79B0" w14:paraId="3401014C" w14:textId="77777777">
            <w:pPr>
              <w:tabs>
                <w:tab w:val="clear" w:pos="562"/>
              </w:tabs>
              <w:suppressAutoHyphens w:val="0"/>
              <w:rPr>
                <w:del w:id="25511" w:author="AbbVie7" w:date="2025-05-12T15:45:00Z"/>
                <w:bCs/>
                <w:szCs w:val="22"/>
                <w:lang w:val="sk-SK"/>
              </w:rPr>
            </w:pPr>
            <w:del w:id="25512" w:author="AbbVie7" w:date="2025-05-12T15:45:00Z">
              <w:r w:rsidRPr="00BD646C">
                <w:rPr>
                  <w:bCs/>
                  <w:szCs w:val="22"/>
                  <w:lang w:val="sk-SK"/>
                </w:rPr>
                <w:delText>AbbVie AS</w:delText>
              </w:r>
            </w:del>
          </w:p>
          <w:p w:rsidR="00387F4A" w:rsidRPr="00BD646C" w:rsidP="001F79B0" w14:paraId="259B9F52" w14:textId="77777777">
            <w:pPr>
              <w:tabs>
                <w:tab w:val="clear" w:pos="562"/>
              </w:tabs>
              <w:suppressAutoHyphens w:val="0"/>
              <w:rPr>
                <w:del w:id="25513" w:author="AbbVie7" w:date="2025-05-12T15:45:00Z"/>
                <w:bCs/>
                <w:szCs w:val="22"/>
                <w:lang w:val="sk-SK"/>
              </w:rPr>
            </w:pPr>
            <w:del w:id="25514" w:author="AbbVie7" w:date="2025-05-12T15:45:00Z">
              <w:r w:rsidRPr="00BD646C">
                <w:rPr>
                  <w:bCs/>
                  <w:szCs w:val="22"/>
                  <w:lang w:val="sk-SK"/>
                </w:rPr>
                <w:delText>Tlf: +47 67 81 80 00</w:delText>
              </w:r>
            </w:del>
          </w:p>
          <w:p w:rsidR="00387F4A" w:rsidRPr="00BD646C" w:rsidP="001F79B0" w14:paraId="5E3BD70B" w14:textId="77777777">
            <w:pPr>
              <w:tabs>
                <w:tab w:val="clear" w:pos="562"/>
              </w:tabs>
              <w:suppressAutoHyphens w:val="0"/>
              <w:rPr>
                <w:del w:id="25515" w:author="AbbVie7" w:date="2025-05-12T15:45:00Z"/>
                <w:bCs/>
                <w:szCs w:val="22"/>
                <w:lang w:val="sk-SK"/>
              </w:rPr>
            </w:pPr>
          </w:p>
        </w:tc>
      </w:tr>
      <w:tr w14:paraId="1F743A35" w14:textId="77777777" w:rsidTr="001F79B0">
        <w:tblPrEx>
          <w:tblW w:w="9356" w:type="dxa"/>
          <w:tblInd w:w="-34" w:type="dxa"/>
          <w:tblLayout w:type="fixed"/>
          <w:tblLook w:val="0000"/>
        </w:tblPrEx>
        <w:trPr>
          <w:trHeight w:val="794"/>
          <w:del w:id="25516" w:author="AbbVie7" w:date="2025-05-12T15:45:00Z"/>
        </w:trPr>
        <w:tc>
          <w:tcPr>
            <w:tcW w:w="4644" w:type="dxa"/>
            <w:gridSpan w:val="2"/>
          </w:tcPr>
          <w:p w:rsidR="00387F4A" w:rsidRPr="00BD646C" w:rsidP="001F79B0" w14:paraId="2A0A7507" w14:textId="77777777">
            <w:pPr>
              <w:tabs>
                <w:tab w:val="clear" w:pos="562"/>
              </w:tabs>
              <w:suppressAutoHyphens w:val="0"/>
              <w:rPr>
                <w:del w:id="25517" w:author="AbbVie7" w:date="2025-05-12T15:45:00Z"/>
                <w:b/>
                <w:bCs/>
                <w:szCs w:val="22"/>
                <w:lang w:val="el-GR"/>
              </w:rPr>
            </w:pPr>
            <w:del w:id="25518" w:author="AbbVie7" w:date="2025-05-12T15:45:00Z">
              <w:r w:rsidRPr="00BD646C">
                <w:rPr>
                  <w:b/>
                  <w:bCs/>
                  <w:szCs w:val="22"/>
                  <w:lang w:val="el-GR"/>
                </w:rPr>
                <w:delText>Ελλάδα</w:delText>
              </w:r>
            </w:del>
          </w:p>
          <w:p w:rsidR="00387F4A" w:rsidRPr="00BD646C" w:rsidP="001F79B0" w14:paraId="6E385A91" w14:textId="77777777">
            <w:pPr>
              <w:tabs>
                <w:tab w:val="clear" w:pos="562"/>
              </w:tabs>
              <w:suppressAutoHyphens w:val="0"/>
              <w:rPr>
                <w:del w:id="25519" w:author="AbbVie7" w:date="2025-05-12T15:45:00Z"/>
                <w:bCs/>
                <w:szCs w:val="22"/>
                <w:lang w:val="el-GR"/>
              </w:rPr>
            </w:pPr>
            <w:del w:id="25520" w:author="AbbVie7" w:date="2025-05-12T15:45:00Z">
              <w:r w:rsidRPr="00BD646C">
                <w:rPr>
                  <w:bCs/>
                  <w:szCs w:val="22"/>
                  <w:lang w:val="et-EE"/>
                </w:rPr>
                <w:delText xml:space="preserve">AbbVie </w:delText>
              </w:r>
            </w:del>
            <w:del w:id="25521" w:author="AbbVie7" w:date="2025-05-12T15:45:00Z">
              <w:r w:rsidRPr="00BD646C">
                <w:rPr>
                  <w:szCs w:val="22"/>
                  <w:lang w:val="el-GR"/>
                </w:rPr>
                <w:delText>ΦΑΡΜΑΚΕΥΤΙΚΗ Α.Ε.</w:delText>
              </w:r>
            </w:del>
          </w:p>
          <w:p w:rsidR="00387F4A" w:rsidRPr="00BD646C" w:rsidP="001F79B0" w14:paraId="02F76264" w14:textId="77777777">
            <w:pPr>
              <w:tabs>
                <w:tab w:val="clear" w:pos="562"/>
              </w:tabs>
              <w:suppressAutoHyphens w:val="0"/>
              <w:rPr>
                <w:del w:id="25522" w:author="AbbVie7" w:date="2025-05-12T15:45:00Z"/>
                <w:bCs/>
                <w:szCs w:val="22"/>
                <w:lang w:val="sk-SK"/>
              </w:rPr>
            </w:pPr>
            <w:del w:id="25523" w:author="AbbVie7" w:date="2025-05-12T15:45:00Z">
              <w:r w:rsidRPr="00BD646C">
                <w:rPr>
                  <w:bCs/>
                  <w:szCs w:val="22"/>
                  <w:lang w:val="el-GR"/>
                </w:rPr>
                <w:delText xml:space="preserve">Τηλ: +30 </w:delText>
              </w:r>
            </w:del>
            <w:del w:id="25524" w:author="AbbVie7" w:date="2025-05-12T15:45:00Z">
              <w:r w:rsidRPr="00BD646C">
                <w:rPr>
                  <w:bCs/>
                  <w:szCs w:val="22"/>
                  <w:lang w:val="sk-SK"/>
                </w:rPr>
                <w:delText>214 4165 555</w:delText>
              </w:r>
            </w:del>
          </w:p>
        </w:tc>
        <w:tc>
          <w:tcPr>
            <w:tcW w:w="4678" w:type="dxa"/>
            <w:gridSpan w:val="2"/>
          </w:tcPr>
          <w:p w:rsidR="00387F4A" w:rsidRPr="00BD646C" w:rsidP="001F79B0" w14:paraId="67865797" w14:textId="77777777">
            <w:pPr>
              <w:tabs>
                <w:tab w:val="clear" w:pos="562"/>
              </w:tabs>
              <w:suppressAutoHyphens w:val="0"/>
              <w:rPr>
                <w:del w:id="25525" w:author="AbbVie7" w:date="2025-05-12T15:45:00Z"/>
                <w:b/>
                <w:bCs/>
                <w:szCs w:val="22"/>
                <w:lang w:val="de-DE"/>
              </w:rPr>
            </w:pPr>
            <w:del w:id="25526" w:author="AbbVie7" w:date="2025-05-12T15:45:00Z">
              <w:r w:rsidRPr="00BD646C">
                <w:rPr>
                  <w:b/>
                  <w:bCs/>
                  <w:szCs w:val="22"/>
                  <w:lang w:val="de-DE"/>
                </w:rPr>
                <w:delText>Österreich</w:delText>
              </w:r>
            </w:del>
          </w:p>
          <w:p w:rsidR="00387F4A" w:rsidRPr="00BD646C" w:rsidP="001F79B0" w14:paraId="27DB1DB7" w14:textId="77777777">
            <w:pPr>
              <w:tabs>
                <w:tab w:val="clear" w:pos="562"/>
              </w:tabs>
              <w:suppressAutoHyphens w:val="0"/>
              <w:rPr>
                <w:del w:id="25527" w:author="AbbVie7" w:date="2025-05-12T15:45:00Z"/>
                <w:bCs/>
                <w:szCs w:val="22"/>
                <w:lang w:val="de-DE"/>
              </w:rPr>
            </w:pPr>
            <w:del w:id="25528" w:author="AbbVie7" w:date="2025-05-12T15:45:00Z">
              <w:r w:rsidRPr="00BD646C">
                <w:rPr>
                  <w:bCs/>
                  <w:szCs w:val="22"/>
                  <w:lang w:val="de-DE"/>
                </w:rPr>
                <w:delText xml:space="preserve">AbbVie GmbH </w:delText>
              </w:r>
            </w:del>
          </w:p>
          <w:p w:rsidR="00387F4A" w:rsidRPr="00BD646C" w:rsidP="001F79B0" w14:paraId="1C0FC881" w14:textId="77777777">
            <w:pPr>
              <w:tabs>
                <w:tab w:val="clear" w:pos="562"/>
              </w:tabs>
              <w:suppressAutoHyphens w:val="0"/>
              <w:rPr>
                <w:del w:id="25529" w:author="AbbVie7" w:date="2025-05-12T15:45:00Z"/>
                <w:bCs/>
                <w:szCs w:val="22"/>
                <w:lang w:val="de-DE"/>
              </w:rPr>
            </w:pPr>
            <w:del w:id="25530" w:author="AbbVie7" w:date="2025-05-12T15:45:00Z">
              <w:r w:rsidRPr="00BD646C">
                <w:rPr>
                  <w:bCs/>
                  <w:szCs w:val="22"/>
                  <w:lang w:val="de-DE"/>
                </w:rPr>
                <w:delText>Tel: +43 1 20589-0</w:delText>
              </w:r>
            </w:del>
          </w:p>
          <w:p w:rsidR="00387F4A" w:rsidRPr="00BD646C" w:rsidP="001F79B0" w14:paraId="248BBA3B" w14:textId="77777777">
            <w:pPr>
              <w:tabs>
                <w:tab w:val="clear" w:pos="562"/>
              </w:tabs>
              <w:suppressAutoHyphens w:val="0"/>
              <w:rPr>
                <w:del w:id="25531" w:author="AbbVie7" w:date="2025-05-12T15:45:00Z"/>
                <w:bCs/>
                <w:szCs w:val="22"/>
                <w:lang w:val="de-DE"/>
              </w:rPr>
            </w:pPr>
          </w:p>
        </w:tc>
      </w:tr>
      <w:tr w14:paraId="2EF22651" w14:textId="77777777" w:rsidTr="001F79B0">
        <w:tblPrEx>
          <w:tblW w:w="9356" w:type="dxa"/>
          <w:tblInd w:w="-34" w:type="dxa"/>
          <w:tblLayout w:type="fixed"/>
          <w:tblLook w:val="0000"/>
        </w:tblPrEx>
        <w:trPr>
          <w:gridBefore w:val="1"/>
          <w:wBefore w:w="34" w:type="dxa"/>
          <w:del w:id="25532" w:author="AbbVie7" w:date="2025-05-12T15:45:00Z"/>
        </w:trPr>
        <w:tc>
          <w:tcPr>
            <w:tcW w:w="4644" w:type="dxa"/>
            <w:gridSpan w:val="2"/>
          </w:tcPr>
          <w:p w:rsidR="00387F4A" w:rsidRPr="00BD646C" w:rsidP="001F79B0" w14:paraId="48E9D5C0" w14:textId="77777777">
            <w:pPr>
              <w:tabs>
                <w:tab w:val="clear" w:pos="562"/>
              </w:tabs>
              <w:suppressAutoHyphens w:val="0"/>
              <w:rPr>
                <w:del w:id="25533" w:author="AbbVie7" w:date="2025-05-12T15:45:00Z"/>
                <w:b/>
                <w:bCs/>
                <w:szCs w:val="22"/>
                <w:lang w:val="es-ES"/>
              </w:rPr>
            </w:pPr>
            <w:del w:id="25534" w:author="AbbVie7" w:date="2025-05-12T15:45:00Z">
              <w:r w:rsidRPr="00BD646C">
                <w:rPr>
                  <w:b/>
                  <w:bCs/>
                  <w:szCs w:val="22"/>
                  <w:lang w:val="es-ES"/>
                </w:rPr>
                <w:delText>España</w:delText>
              </w:r>
            </w:del>
          </w:p>
          <w:p w:rsidR="00387F4A" w:rsidRPr="00BD646C" w:rsidP="001F79B0" w14:paraId="4DBA0010" w14:textId="77777777">
            <w:pPr>
              <w:tabs>
                <w:tab w:val="clear" w:pos="562"/>
              </w:tabs>
              <w:suppressAutoHyphens w:val="0"/>
              <w:rPr>
                <w:del w:id="25535" w:author="AbbVie7" w:date="2025-05-12T15:45:00Z"/>
                <w:szCs w:val="22"/>
                <w:lang w:val="es-ES"/>
              </w:rPr>
            </w:pPr>
            <w:del w:id="25536" w:author="AbbVie7" w:date="2025-05-12T15:45:00Z">
              <w:r w:rsidRPr="00BD646C">
                <w:rPr>
                  <w:szCs w:val="22"/>
                  <w:lang w:val="es-ES"/>
                </w:rPr>
                <w:delText xml:space="preserve">AbbVie </w:delText>
              </w:r>
            </w:del>
            <w:del w:id="25537" w:author="AbbVie7" w:date="2025-05-12T15:45:00Z">
              <w:r w:rsidRPr="00BD646C">
                <w:rPr>
                  <w:bCs/>
                  <w:szCs w:val="22"/>
                  <w:lang w:val="es-ES"/>
                </w:rPr>
                <w:delText>Spain</w:delText>
              </w:r>
            </w:del>
            <w:del w:id="25538" w:author="AbbVie7" w:date="2025-05-12T15:45:00Z">
              <w:r w:rsidRPr="00BD646C">
                <w:rPr>
                  <w:szCs w:val="22"/>
                  <w:lang w:val="es-ES"/>
                </w:rPr>
                <w:delText>, S.L.U</w:delText>
              </w:r>
            </w:del>
            <w:del w:id="25539" w:author="AbbVie7" w:date="2025-05-12T15:45:00Z">
              <w:r w:rsidRPr="00BD646C">
                <w:rPr>
                  <w:bCs/>
                  <w:szCs w:val="22"/>
                  <w:lang w:val="es-ES"/>
                </w:rPr>
                <w:delText>.</w:delText>
              </w:r>
            </w:del>
          </w:p>
          <w:p w:rsidR="00387F4A" w:rsidRPr="00BD646C" w:rsidP="001F79B0" w14:paraId="73A1536E" w14:textId="77777777">
            <w:pPr>
              <w:tabs>
                <w:tab w:val="clear" w:pos="562"/>
              </w:tabs>
              <w:suppressAutoHyphens w:val="0"/>
              <w:rPr>
                <w:del w:id="25540" w:author="AbbVie7" w:date="2025-05-12T15:45:00Z"/>
                <w:bCs/>
                <w:szCs w:val="22"/>
                <w:lang w:val="pl-PL"/>
              </w:rPr>
            </w:pPr>
            <w:del w:id="25541" w:author="AbbVie7" w:date="2025-05-12T15:45:00Z">
              <w:r w:rsidRPr="00BD646C">
                <w:rPr>
                  <w:bCs/>
                  <w:szCs w:val="22"/>
                  <w:lang w:val="pt-PT"/>
                </w:rPr>
                <w:delText>Tel: +34 91 384 09 10</w:delText>
              </w:r>
            </w:del>
          </w:p>
        </w:tc>
        <w:tc>
          <w:tcPr>
            <w:tcW w:w="4678" w:type="dxa"/>
          </w:tcPr>
          <w:p w:rsidR="00387F4A" w:rsidRPr="00BD646C" w:rsidP="001F79B0" w14:paraId="0F0A9933" w14:textId="77777777">
            <w:pPr>
              <w:tabs>
                <w:tab w:val="clear" w:pos="562"/>
              </w:tabs>
              <w:suppressAutoHyphens w:val="0"/>
              <w:rPr>
                <w:del w:id="25542" w:author="AbbVie7" w:date="2025-05-12T15:45:00Z"/>
                <w:b/>
                <w:bCs/>
                <w:iCs/>
                <w:szCs w:val="22"/>
                <w:lang w:val="pl-PL"/>
              </w:rPr>
            </w:pPr>
            <w:del w:id="25543" w:author="AbbVie7" w:date="2025-05-12T15:45:00Z">
              <w:r w:rsidRPr="00BD646C">
                <w:rPr>
                  <w:b/>
                  <w:bCs/>
                  <w:iCs/>
                  <w:szCs w:val="22"/>
                  <w:lang w:val="pl-PL"/>
                </w:rPr>
                <w:delText>Polska</w:delText>
              </w:r>
            </w:del>
          </w:p>
          <w:p w:rsidR="00387F4A" w:rsidRPr="00BD646C" w:rsidP="001F79B0" w14:paraId="24A40548" w14:textId="77777777">
            <w:pPr>
              <w:tabs>
                <w:tab w:val="clear" w:pos="562"/>
              </w:tabs>
              <w:suppressAutoHyphens w:val="0"/>
              <w:rPr>
                <w:del w:id="25544" w:author="AbbVie7" w:date="2025-05-12T15:45:00Z"/>
                <w:bCs/>
                <w:szCs w:val="22"/>
                <w:lang w:val="pl-PL"/>
              </w:rPr>
            </w:pPr>
            <w:del w:id="25545" w:author="AbbVie7" w:date="2025-05-12T15:45:00Z">
              <w:r w:rsidRPr="00BD646C">
                <w:rPr>
                  <w:bCs/>
                  <w:szCs w:val="22"/>
                  <w:lang w:val="pl-PL"/>
                </w:rPr>
                <w:delText>AbbVie Sp. z o.o.</w:delText>
              </w:r>
            </w:del>
          </w:p>
          <w:p w:rsidR="00387F4A" w:rsidRPr="00BD646C" w:rsidP="001F79B0" w14:paraId="436B6722" w14:textId="77777777">
            <w:pPr>
              <w:tabs>
                <w:tab w:val="clear" w:pos="562"/>
              </w:tabs>
              <w:suppressAutoHyphens w:val="0"/>
              <w:rPr>
                <w:del w:id="25546" w:author="AbbVie7" w:date="2025-05-12T15:45:00Z"/>
                <w:bCs/>
                <w:szCs w:val="22"/>
                <w:lang w:val="pl-PL"/>
              </w:rPr>
            </w:pPr>
            <w:del w:id="25547" w:author="AbbVie7" w:date="2025-05-12T15:45:00Z">
              <w:r w:rsidRPr="00BD646C">
                <w:rPr>
                  <w:szCs w:val="22"/>
                  <w:lang w:val="es-ES"/>
                </w:rPr>
                <w:delText xml:space="preserve">Tel.: +48 22 </w:delText>
              </w:r>
            </w:del>
            <w:del w:id="25548" w:author="AbbVie7" w:date="2025-05-12T15:45:00Z">
              <w:r w:rsidRPr="00BD646C">
                <w:rPr>
                  <w:bCs/>
                  <w:szCs w:val="22"/>
                  <w:lang w:val="pl-PL"/>
                </w:rPr>
                <w:delText xml:space="preserve">372 78 00 </w:delText>
              </w:r>
            </w:del>
          </w:p>
          <w:p w:rsidR="00387F4A" w:rsidRPr="00BD646C" w:rsidP="001F79B0" w14:paraId="0A60643D" w14:textId="77777777">
            <w:pPr>
              <w:tabs>
                <w:tab w:val="clear" w:pos="562"/>
              </w:tabs>
              <w:suppressAutoHyphens w:val="0"/>
              <w:rPr>
                <w:del w:id="25549" w:author="AbbVie7" w:date="2025-05-12T15:45:00Z"/>
                <w:bCs/>
                <w:szCs w:val="22"/>
                <w:lang w:val="pl-PL"/>
              </w:rPr>
            </w:pPr>
          </w:p>
        </w:tc>
      </w:tr>
      <w:tr w14:paraId="7011025D" w14:textId="77777777" w:rsidTr="001F79B0">
        <w:tblPrEx>
          <w:tblW w:w="9356" w:type="dxa"/>
          <w:tblInd w:w="-34" w:type="dxa"/>
          <w:tblLayout w:type="fixed"/>
          <w:tblLook w:val="0000"/>
        </w:tblPrEx>
        <w:trPr>
          <w:trHeight w:val="734"/>
          <w:del w:id="25550" w:author="AbbVie7" w:date="2025-05-12T15:45:00Z"/>
        </w:trPr>
        <w:tc>
          <w:tcPr>
            <w:tcW w:w="4678" w:type="dxa"/>
            <w:gridSpan w:val="3"/>
          </w:tcPr>
          <w:p w:rsidR="00387F4A" w:rsidRPr="00BD646C" w:rsidP="001F79B0" w14:paraId="1AB4C712" w14:textId="77777777">
            <w:pPr>
              <w:tabs>
                <w:tab w:val="clear" w:pos="562"/>
              </w:tabs>
              <w:suppressAutoHyphens w:val="0"/>
              <w:rPr>
                <w:del w:id="25551" w:author="AbbVie7" w:date="2025-05-12T15:45:00Z"/>
                <w:b/>
                <w:bCs/>
                <w:szCs w:val="22"/>
                <w:lang w:val="fr-FR"/>
              </w:rPr>
            </w:pPr>
            <w:del w:id="25552" w:author="AbbVie7" w:date="2025-05-12T15:45:00Z">
              <w:r w:rsidRPr="00BD646C">
                <w:rPr>
                  <w:b/>
                  <w:bCs/>
                  <w:szCs w:val="22"/>
                  <w:lang w:val="fr-FR"/>
                </w:rPr>
                <w:delText>France</w:delText>
              </w:r>
            </w:del>
          </w:p>
          <w:p w:rsidR="00387F4A" w:rsidRPr="00BD646C" w:rsidP="001F79B0" w14:paraId="2445C89F" w14:textId="77777777">
            <w:pPr>
              <w:tabs>
                <w:tab w:val="clear" w:pos="562"/>
              </w:tabs>
              <w:suppressAutoHyphens w:val="0"/>
              <w:rPr>
                <w:del w:id="25553" w:author="AbbVie7" w:date="2025-05-12T15:45:00Z"/>
                <w:bCs/>
                <w:szCs w:val="22"/>
                <w:lang w:val="fr-FR"/>
              </w:rPr>
            </w:pPr>
            <w:del w:id="25554" w:author="AbbVie7" w:date="2025-05-12T15:45:00Z">
              <w:r w:rsidRPr="00BD646C">
                <w:rPr>
                  <w:bCs/>
                  <w:szCs w:val="22"/>
                  <w:lang w:val="fr-FR"/>
                </w:rPr>
                <w:delText>AbbVie</w:delText>
              </w:r>
            </w:del>
          </w:p>
          <w:p w:rsidR="00387F4A" w:rsidRPr="00BD646C" w:rsidP="001F79B0" w14:paraId="242E2F64" w14:textId="77777777">
            <w:pPr>
              <w:tabs>
                <w:tab w:val="clear" w:pos="562"/>
              </w:tabs>
              <w:suppressAutoHyphens w:val="0"/>
              <w:rPr>
                <w:del w:id="25555" w:author="AbbVie7" w:date="2025-05-12T15:45:00Z"/>
                <w:bCs/>
                <w:szCs w:val="22"/>
                <w:lang w:val="fr-FR"/>
              </w:rPr>
            </w:pPr>
            <w:del w:id="25556" w:author="AbbVie7" w:date="2025-05-12T15:45:00Z">
              <w:r w:rsidRPr="00BD646C">
                <w:rPr>
                  <w:bCs/>
                  <w:szCs w:val="22"/>
                  <w:lang w:val="fr-FR"/>
                </w:rPr>
                <w:delText>Tél: +33 (0) 1 45 60 13 00</w:delText>
              </w:r>
            </w:del>
          </w:p>
        </w:tc>
        <w:tc>
          <w:tcPr>
            <w:tcW w:w="4678" w:type="dxa"/>
          </w:tcPr>
          <w:p w:rsidR="00387F4A" w:rsidRPr="00BD646C" w:rsidP="001F79B0" w14:paraId="1ADCC893" w14:textId="77777777">
            <w:pPr>
              <w:tabs>
                <w:tab w:val="clear" w:pos="562"/>
              </w:tabs>
              <w:suppressAutoHyphens w:val="0"/>
              <w:rPr>
                <w:del w:id="25557" w:author="AbbVie7" w:date="2025-05-12T15:45:00Z"/>
                <w:b/>
                <w:bCs/>
                <w:szCs w:val="22"/>
                <w:lang w:val="pt-PT"/>
              </w:rPr>
            </w:pPr>
            <w:del w:id="25558" w:author="AbbVie7" w:date="2025-05-12T15:45:00Z">
              <w:r w:rsidRPr="00BD646C">
                <w:rPr>
                  <w:b/>
                  <w:bCs/>
                  <w:szCs w:val="22"/>
                  <w:lang w:val="pt-PT"/>
                </w:rPr>
                <w:delText>Portugal</w:delText>
              </w:r>
            </w:del>
          </w:p>
          <w:p w:rsidR="00387F4A" w:rsidRPr="00BD646C" w:rsidP="001F79B0" w14:paraId="2307808D" w14:textId="77777777">
            <w:pPr>
              <w:tabs>
                <w:tab w:val="clear" w:pos="562"/>
              </w:tabs>
              <w:suppressAutoHyphens w:val="0"/>
              <w:rPr>
                <w:del w:id="25559" w:author="AbbVie7" w:date="2025-05-12T15:45:00Z"/>
                <w:bCs/>
                <w:szCs w:val="22"/>
                <w:lang w:val="fr-FR"/>
              </w:rPr>
            </w:pPr>
            <w:del w:id="25560" w:author="AbbVie7" w:date="2025-05-12T15:45:00Z">
              <w:r w:rsidRPr="00BD646C">
                <w:rPr>
                  <w:bCs/>
                  <w:szCs w:val="22"/>
                  <w:lang w:val="fr-FR"/>
                </w:rPr>
                <w:delText xml:space="preserve">AbbVie, Lda. </w:delText>
              </w:r>
            </w:del>
          </w:p>
          <w:p w:rsidR="00387F4A" w:rsidRPr="00BD646C" w:rsidP="001F79B0" w14:paraId="71DB7032" w14:textId="77777777">
            <w:pPr>
              <w:tabs>
                <w:tab w:val="clear" w:pos="562"/>
              </w:tabs>
              <w:suppressAutoHyphens w:val="0"/>
              <w:rPr>
                <w:del w:id="25561" w:author="AbbVie7" w:date="2025-05-12T15:45:00Z"/>
                <w:szCs w:val="22"/>
                <w:lang w:val="fr-FR"/>
              </w:rPr>
            </w:pPr>
            <w:del w:id="25562" w:author="AbbVie7" w:date="2025-05-12T15:45:00Z">
              <w:r w:rsidRPr="00BD646C">
                <w:rPr>
                  <w:szCs w:val="22"/>
                  <w:lang w:val="fr-FR"/>
                </w:rPr>
                <w:delText>Tel: +351 (0)21 1908400</w:delText>
              </w:r>
            </w:del>
          </w:p>
          <w:p w:rsidR="00387F4A" w:rsidRPr="00BD646C" w:rsidP="001F79B0" w14:paraId="0A6C193D" w14:textId="77777777">
            <w:pPr>
              <w:tabs>
                <w:tab w:val="clear" w:pos="562"/>
              </w:tabs>
              <w:suppressAutoHyphens w:val="0"/>
              <w:rPr>
                <w:del w:id="25563" w:author="AbbVie7" w:date="2025-05-12T15:45:00Z"/>
                <w:szCs w:val="22"/>
                <w:lang w:val="fr-FR"/>
              </w:rPr>
            </w:pPr>
          </w:p>
        </w:tc>
      </w:tr>
      <w:tr w14:paraId="58821F0B" w14:textId="77777777" w:rsidTr="001F79B0">
        <w:tblPrEx>
          <w:tblW w:w="9356" w:type="dxa"/>
          <w:tblInd w:w="-34" w:type="dxa"/>
          <w:tblLayout w:type="fixed"/>
          <w:tblLook w:val="0000"/>
        </w:tblPrEx>
        <w:trPr>
          <w:gridBefore w:val="1"/>
          <w:wBefore w:w="34" w:type="dxa"/>
          <w:del w:id="25564" w:author="AbbVie7" w:date="2025-05-12T15:45:00Z"/>
        </w:trPr>
        <w:tc>
          <w:tcPr>
            <w:tcW w:w="4644" w:type="dxa"/>
            <w:gridSpan w:val="2"/>
          </w:tcPr>
          <w:p w:rsidR="00387F4A" w:rsidRPr="00BD646C" w:rsidP="00387F4A" w14:paraId="57949562" w14:textId="77777777">
            <w:pPr>
              <w:keepNext/>
              <w:tabs>
                <w:tab w:val="clear" w:pos="562"/>
              </w:tabs>
              <w:suppressAutoHyphens w:val="0"/>
              <w:rPr>
                <w:del w:id="25565" w:author="AbbVie7" w:date="2025-05-12T15:45:00Z"/>
                <w:szCs w:val="22"/>
                <w:lang w:val="en-GB"/>
              </w:rPr>
            </w:pPr>
            <w:del w:id="25566" w:author="AbbVie7" w:date="2025-05-12T15:45:00Z">
              <w:r w:rsidRPr="00BD646C">
                <w:rPr>
                  <w:b/>
                  <w:bCs/>
                  <w:szCs w:val="22"/>
                  <w:lang w:val="en-GB"/>
                </w:rPr>
                <w:delText xml:space="preserve">Hrvatska </w:delText>
              </w:r>
            </w:del>
          </w:p>
          <w:p w:rsidR="00387F4A" w:rsidRPr="00BD646C" w:rsidP="00387F4A" w14:paraId="7A33A425" w14:textId="77777777">
            <w:pPr>
              <w:keepNext/>
              <w:tabs>
                <w:tab w:val="clear" w:pos="562"/>
              </w:tabs>
              <w:suppressAutoHyphens w:val="0"/>
              <w:rPr>
                <w:del w:id="25567" w:author="AbbVie7" w:date="2025-05-12T15:45:00Z"/>
                <w:szCs w:val="22"/>
                <w:lang w:val="hr-HR"/>
              </w:rPr>
            </w:pPr>
            <w:del w:id="25568" w:author="AbbVie7" w:date="2025-05-12T15:45:00Z">
              <w:r w:rsidRPr="00BD646C">
                <w:rPr>
                  <w:szCs w:val="22"/>
                  <w:lang w:val="hr-HR"/>
                </w:rPr>
                <w:delText>AbbVie d.o.o.</w:delText>
              </w:r>
            </w:del>
          </w:p>
          <w:p w:rsidR="00387F4A" w:rsidRPr="00BD646C" w:rsidP="00387F4A" w14:paraId="2A2D0D96" w14:textId="77777777">
            <w:pPr>
              <w:keepNext/>
              <w:tabs>
                <w:tab w:val="clear" w:pos="562"/>
              </w:tabs>
              <w:suppressAutoHyphens w:val="0"/>
              <w:rPr>
                <w:del w:id="25569" w:author="AbbVie7" w:date="2025-05-12T15:45:00Z"/>
                <w:bCs/>
                <w:szCs w:val="22"/>
                <w:lang w:val="it-IT"/>
              </w:rPr>
            </w:pPr>
            <w:del w:id="25570" w:author="AbbVie7" w:date="2025-05-12T15:45:00Z">
              <w:r w:rsidRPr="00BD646C">
                <w:rPr>
                  <w:szCs w:val="22"/>
                  <w:lang w:val="hr-HR"/>
                </w:rPr>
                <w:delText xml:space="preserve">Tel + 385 (0)1 </w:delText>
              </w:r>
            </w:del>
            <w:del w:id="25571" w:author="AbbVie7" w:date="2025-05-12T15:45:00Z">
              <w:r w:rsidRPr="00BD646C">
                <w:rPr>
                  <w:szCs w:val="22"/>
                </w:rPr>
                <w:delText>5625 501</w:delText>
              </w:r>
            </w:del>
          </w:p>
        </w:tc>
        <w:tc>
          <w:tcPr>
            <w:tcW w:w="4678" w:type="dxa"/>
          </w:tcPr>
          <w:p w:rsidR="00387F4A" w:rsidRPr="00BD646C" w:rsidP="00387F4A" w14:paraId="1D6F0DEF" w14:textId="77777777">
            <w:pPr>
              <w:keepNext/>
              <w:tabs>
                <w:tab w:val="clear" w:pos="562"/>
              </w:tabs>
              <w:suppressAutoHyphens w:val="0"/>
              <w:rPr>
                <w:del w:id="25572" w:author="AbbVie7" w:date="2025-05-12T15:45:00Z"/>
                <w:b/>
                <w:bCs/>
                <w:szCs w:val="22"/>
                <w:lang w:val="it-IT"/>
              </w:rPr>
            </w:pPr>
            <w:del w:id="25573" w:author="AbbVie7" w:date="2025-05-12T15:45:00Z">
              <w:r w:rsidRPr="00BD646C">
                <w:rPr>
                  <w:b/>
                  <w:bCs/>
                  <w:szCs w:val="22"/>
                  <w:lang w:val="it-IT"/>
                </w:rPr>
                <w:delText>România</w:delText>
              </w:r>
            </w:del>
          </w:p>
          <w:p w:rsidR="00387F4A" w:rsidRPr="00BD646C" w:rsidP="00387F4A" w14:paraId="48764684" w14:textId="77777777">
            <w:pPr>
              <w:keepNext/>
              <w:tabs>
                <w:tab w:val="clear" w:pos="562"/>
              </w:tabs>
              <w:suppressAutoHyphens w:val="0"/>
              <w:rPr>
                <w:del w:id="25574" w:author="AbbVie7" w:date="2025-05-12T15:45:00Z"/>
                <w:szCs w:val="22"/>
                <w:lang w:val="it-IT"/>
              </w:rPr>
            </w:pPr>
            <w:del w:id="25575" w:author="AbbVie7" w:date="2025-05-12T15:45:00Z">
              <w:r w:rsidRPr="00BD646C">
                <w:rPr>
                  <w:szCs w:val="22"/>
                  <w:lang w:val="it-IT"/>
                </w:rPr>
                <w:delText>AbbVie S.R.L.</w:delText>
              </w:r>
            </w:del>
          </w:p>
          <w:p w:rsidR="00387F4A" w:rsidRPr="00BD646C" w:rsidP="00387F4A" w14:paraId="7C7C14BC" w14:textId="77777777">
            <w:pPr>
              <w:keepNext/>
              <w:tabs>
                <w:tab w:val="clear" w:pos="562"/>
              </w:tabs>
              <w:suppressAutoHyphens w:val="0"/>
              <w:rPr>
                <w:del w:id="25576" w:author="AbbVie7" w:date="2025-05-12T15:45:00Z"/>
                <w:szCs w:val="22"/>
                <w:lang w:val="pl-PL"/>
              </w:rPr>
            </w:pPr>
            <w:del w:id="25577" w:author="AbbVie7" w:date="2025-05-12T15:45:00Z">
              <w:r w:rsidRPr="00BD646C">
                <w:rPr>
                  <w:szCs w:val="22"/>
                  <w:lang w:val="pl-PL"/>
                </w:rPr>
                <w:delText>Tel: +40 21 529 30 35</w:delText>
              </w:r>
            </w:del>
          </w:p>
          <w:p w:rsidR="00387F4A" w:rsidRPr="00BD646C" w:rsidP="00387F4A" w14:paraId="3F3467E2" w14:textId="77777777">
            <w:pPr>
              <w:keepNext/>
              <w:tabs>
                <w:tab w:val="clear" w:pos="562"/>
              </w:tabs>
              <w:suppressAutoHyphens w:val="0"/>
              <w:rPr>
                <w:del w:id="25578" w:author="AbbVie7" w:date="2025-05-12T15:45:00Z"/>
                <w:szCs w:val="22"/>
                <w:lang w:val="pl-PL"/>
              </w:rPr>
            </w:pPr>
          </w:p>
        </w:tc>
      </w:tr>
      <w:tr w14:paraId="47486881" w14:textId="77777777" w:rsidTr="001F79B0">
        <w:tblPrEx>
          <w:tblW w:w="9356" w:type="dxa"/>
          <w:tblInd w:w="-34" w:type="dxa"/>
          <w:tblLayout w:type="fixed"/>
          <w:tblLook w:val="0000"/>
        </w:tblPrEx>
        <w:trPr>
          <w:gridBefore w:val="1"/>
          <w:wBefore w:w="34" w:type="dxa"/>
          <w:del w:id="25579" w:author="AbbVie7" w:date="2025-05-12T15:45:00Z"/>
        </w:trPr>
        <w:tc>
          <w:tcPr>
            <w:tcW w:w="4644" w:type="dxa"/>
            <w:gridSpan w:val="2"/>
          </w:tcPr>
          <w:p w:rsidR="00387F4A" w:rsidRPr="00BD646C" w:rsidP="001F79B0" w14:paraId="12EDCFF3" w14:textId="77777777">
            <w:pPr>
              <w:tabs>
                <w:tab w:val="clear" w:pos="562"/>
              </w:tabs>
              <w:suppressAutoHyphens w:val="0"/>
              <w:rPr>
                <w:del w:id="25580" w:author="AbbVie7" w:date="2025-05-12T15:45:00Z"/>
                <w:b/>
                <w:bCs/>
                <w:szCs w:val="22"/>
                <w:lang w:val="sk-SK"/>
              </w:rPr>
            </w:pPr>
            <w:del w:id="25581" w:author="AbbVie7" w:date="2025-05-12T15:45:00Z">
              <w:r w:rsidRPr="00BD646C">
                <w:rPr>
                  <w:b/>
                  <w:bCs/>
                  <w:szCs w:val="22"/>
                  <w:lang w:val="sk-SK"/>
                </w:rPr>
                <w:delText>Ireland</w:delText>
              </w:r>
            </w:del>
          </w:p>
          <w:p w:rsidR="00387F4A" w:rsidRPr="00BD646C" w:rsidP="001F79B0" w14:paraId="484F66C8" w14:textId="77777777">
            <w:pPr>
              <w:tabs>
                <w:tab w:val="clear" w:pos="562"/>
              </w:tabs>
              <w:suppressAutoHyphens w:val="0"/>
              <w:rPr>
                <w:del w:id="25582" w:author="AbbVie7" w:date="2025-05-12T15:45:00Z"/>
                <w:bCs/>
                <w:szCs w:val="22"/>
                <w:lang w:val="sk-SK"/>
              </w:rPr>
            </w:pPr>
            <w:del w:id="25583" w:author="AbbVie7" w:date="2025-05-12T15:45:00Z">
              <w:r w:rsidRPr="00BD646C">
                <w:rPr>
                  <w:bCs/>
                  <w:szCs w:val="22"/>
                  <w:lang w:val="sk-SK"/>
                </w:rPr>
                <w:delText xml:space="preserve">AbbVie Limited </w:delText>
              </w:r>
            </w:del>
          </w:p>
          <w:p w:rsidR="00387F4A" w:rsidRPr="00BD646C" w:rsidP="001F79B0" w14:paraId="2926E7C4" w14:textId="77777777">
            <w:pPr>
              <w:tabs>
                <w:tab w:val="clear" w:pos="562"/>
              </w:tabs>
              <w:suppressAutoHyphens w:val="0"/>
              <w:rPr>
                <w:del w:id="25584" w:author="AbbVie7" w:date="2025-05-12T15:45:00Z"/>
                <w:bCs/>
                <w:szCs w:val="22"/>
                <w:lang w:val="sk-SK"/>
              </w:rPr>
            </w:pPr>
            <w:del w:id="25585" w:author="AbbVie7" w:date="2025-05-12T15:45:00Z">
              <w:r w:rsidRPr="00BD646C">
                <w:rPr>
                  <w:bCs/>
                  <w:szCs w:val="22"/>
                  <w:lang w:val="pt-PT"/>
                </w:rPr>
                <w:delText>Tel: +353 (0)1 42879</w:delText>
              </w:r>
            </w:del>
            <w:del w:id="25586" w:author="AbbVie7" w:date="2025-05-12T15:45:00Z">
              <w:r>
                <w:rPr>
                  <w:bCs/>
                  <w:szCs w:val="22"/>
                  <w:lang w:val="pt-PT"/>
                </w:rPr>
                <w:delText>0</w:delText>
              </w:r>
            </w:del>
            <w:del w:id="25587" w:author="AbbVie7" w:date="2025-05-12T15:45:00Z">
              <w:r w:rsidRPr="00BD646C">
                <w:rPr>
                  <w:bCs/>
                  <w:szCs w:val="22"/>
                  <w:lang w:val="pt-PT"/>
                </w:rPr>
                <w:delText>0</w:delText>
              </w:r>
            </w:del>
          </w:p>
        </w:tc>
        <w:tc>
          <w:tcPr>
            <w:tcW w:w="4678" w:type="dxa"/>
          </w:tcPr>
          <w:p w:rsidR="00387F4A" w:rsidRPr="00BD646C" w:rsidP="001F79B0" w14:paraId="54960D43" w14:textId="77777777">
            <w:pPr>
              <w:tabs>
                <w:tab w:val="clear" w:pos="562"/>
              </w:tabs>
              <w:suppressAutoHyphens w:val="0"/>
              <w:rPr>
                <w:del w:id="25588" w:author="AbbVie7" w:date="2025-05-12T15:45:00Z"/>
                <w:b/>
                <w:bCs/>
                <w:szCs w:val="22"/>
                <w:lang w:val="sl-SI"/>
              </w:rPr>
            </w:pPr>
            <w:del w:id="25589" w:author="AbbVie7" w:date="2025-05-12T15:45:00Z">
              <w:r w:rsidRPr="00BD646C">
                <w:rPr>
                  <w:b/>
                  <w:bCs/>
                  <w:szCs w:val="22"/>
                  <w:lang w:val="sl-SI"/>
                </w:rPr>
                <w:delText>Slovenija</w:delText>
              </w:r>
            </w:del>
          </w:p>
          <w:p w:rsidR="00387F4A" w:rsidRPr="00BD646C" w:rsidP="001F79B0" w14:paraId="1B87B2FC" w14:textId="77777777">
            <w:pPr>
              <w:tabs>
                <w:tab w:val="clear" w:pos="562"/>
              </w:tabs>
              <w:suppressAutoHyphens w:val="0"/>
              <w:rPr>
                <w:del w:id="25590" w:author="AbbVie7" w:date="2025-05-12T15:45:00Z"/>
                <w:bCs/>
                <w:szCs w:val="22"/>
                <w:lang w:val="sl-SI"/>
              </w:rPr>
            </w:pPr>
            <w:del w:id="25591" w:author="AbbVie7" w:date="2025-05-12T15:45:00Z">
              <w:r w:rsidRPr="00BD646C">
                <w:rPr>
                  <w:bCs/>
                  <w:szCs w:val="22"/>
                  <w:lang w:val="sl-SI"/>
                </w:rPr>
                <w:delText xml:space="preserve">AbbVie </w:delText>
              </w:r>
            </w:del>
            <w:del w:id="25592" w:author="AbbVie7" w:date="2025-05-12T15:45:00Z">
              <w:r w:rsidRPr="00BD646C">
                <w:rPr>
                  <w:szCs w:val="22"/>
                  <w:lang w:val="sl-SI"/>
                </w:rPr>
                <w:delText>Biofarmacevtska družba d.o.o.</w:delText>
              </w:r>
            </w:del>
          </w:p>
          <w:p w:rsidR="00387F4A" w:rsidRPr="00BD646C" w:rsidP="001F79B0" w14:paraId="3FEA39C0" w14:textId="77777777">
            <w:pPr>
              <w:tabs>
                <w:tab w:val="clear" w:pos="562"/>
              </w:tabs>
              <w:suppressAutoHyphens w:val="0"/>
              <w:rPr>
                <w:del w:id="25593" w:author="AbbVie7" w:date="2025-05-12T15:45:00Z"/>
                <w:bCs/>
                <w:szCs w:val="22"/>
                <w:lang w:val="sl-SI"/>
              </w:rPr>
            </w:pPr>
            <w:del w:id="25594" w:author="AbbVie7" w:date="2025-05-12T15:45:00Z">
              <w:r w:rsidRPr="00BD646C">
                <w:rPr>
                  <w:bCs/>
                  <w:szCs w:val="22"/>
                  <w:lang w:val="sl-SI"/>
                </w:rPr>
                <w:delText>Tel: +386 (1)32 08 060</w:delText>
              </w:r>
            </w:del>
          </w:p>
          <w:p w:rsidR="00387F4A" w:rsidRPr="00BD646C" w:rsidP="001F79B0" w14:paraId="17B64A2D" w14:textId="77777777">
            <w:pPr>
              <w:tabs>
                <w:tab w:val="clear" w:pos="562"/>
              </w:tabs>
              <w:suppressAutoHyphens w:val="0"/>
              <w:rPr>
                <w:del w:id="25595" w:author="AbbVie7" w:date="2025-05-12T15:45:00Z"/>
                <w:bCs/>
                <w:szCs w:val="22"/>
                <w:lang w:val="sl-SI"/>
              </w:rPr>
            </w:pPr>
          </w:p>
        </w:tc>
      </w:tr>
      <w:tr w14:paraId="3EC44453" w14:textId="77777777" w:rsidTr="001F79B0">
        <w:tblPrEx>
          <w:tblW w:w="9356" w:type="dxa"/>
          <w:tblInd w:w="-34" w:type="dxa"/>
          <w:tblLayout w:type="fixed"/>
          <w:tblLook w:val="0000"/>
        </w:tblPrEx>
        <w:trPr>
          <w:gridBefore w:val="1"/>
          <w:wBefore w:w="34" w:type="dxa"/>
          <w:del w:id="25596" w:author="AbbVie7" w:date="2025-05-12T15:45:00Z"/>
        </w:trPr>
        <w:tc>
          <w:tcPr>
            <w:tcW w:w="4644" w:type="dxa"/>
            <w:gridSpan w:val="2"/>
          </w:tcPr>
          <w:p w:rsidR="00387F4A" w:rsidRPr="00BD646C" w:rsidP="001F79B0" w14:paraId="3FDDF3A1" w14:textId="77777777">
            <w:pPr>
              <w:tabs>
                <w:tab w:val="clear" w:pos="562"/>
              </w:tabs>
              <w:suppressAutoHyphens w:val="0"/>
              <w:rPr>
                <w:del w:id="25597" w:author="AbbVie7" w:date="2025-05-12T15:45:00Z"/>
                <w:b/>
                <w:bCs/>
                <w:szCs w:val="22"/>
                <w:lang w:val="is-IS"/>
              </w:rPr>
            </w:pPr>
            <w:del w:id="25598" w:author="AbbVie7" w:date="2025-05-12T15:45:00Z">
              <w:r w:rsidRPr="00BD646C">
                <w:rPr>
                  <w:b/>
                  <w:bCs/>
                  <w:szCs w:val="22"/>
                  <w:lang w:val="is-IS"/>
                </w:rPr>
                <w:delText>Ísland</w:delText>
              </w:r>
            </w:del>
          </w:p>
          <w:p w:rsidR="00387F4A" w:rsidRPr="00BD646C" w:rsidP="001F79B0" w14:paraId="40D84E5D" w14:textId="77777777">
            <w:pPr>
              <w:tabs>
                <w:tab w:val="clear" w:pos="562"/>
              </w:tabs>
              <w:suppressAutoHyphens w:val="0"/>
              <w:rPr>
                <w:del w:id="25599" w:author="AbbVie7" w:date="2025-05-12T15:45:00Z"/>
                <w:bCs/>
                <w:szCs w:val="22"/>
                <w:lang w:val="sk-SK"/>
              </w:rPr>
            </w:pPr>
            <w:del w:id="25600" w:author="AbbVie7" w:date="2025-05-12T15:45:00Z">
              <w:r w:rsidRPr="00BD646C">
                <w:rPr>
                  <w:bCs/>
                  <w:szCs w:val="22"/>
                  <w:lang w:val="sk-SK"/>
                </w:rPr>
                <w:delText>Vistor hf.</w:delText>
              </w:r>
            </w:del>
          </w:p>
          <w:p w:rsidR="00387F4A" w:rsidRPr="00BD646C" w:rsidP="001F79B0" w14:paraId="45432EAF" w14:textId="77777777">
            <w:pPr>
              <w:tabs>
                <w:tab w:val="clear" w:pos="562"/>
              </w:tabs>
              <w:suppressAutoHyphens w:val="0"/>
              <w:rPr>
                <w:del w:id="25601" w:author="AbbVie7" w:date="2025-05-12T15:45:00Z"/>
                <w:bCs/>
                <w:szCs w:val="22"/>
                <w:lang w:val="sk-SK"/>
              </w:rPr>
            </w:pPr>
            <w:del w:id="25602" w:author="AbbVie7" w:date="2025-05-12T15:45:00Z">
              <w:r w:rsidRPr="00BD646C">
                <w:rPr>
                  <w:bCs/>
                  <w:szCs w:val="22"/>
                  <w:lang w:val="sk-SK"/>
                </w:rPr>
                <w:delText>Tel: +354 535 7000</w:delText>
              </w:r>
            </w:del>
          </w:p>
        </w:tc>
        <w:tc>
          <w:tcPr>
            <w:tcW w:w="4678" w:type="dxa"/>
          </w:tcPr>
          <w:p w:rsidR="00387F4A" w:rsidRPr="00BD646C" w:rsidP="001F79B0" w14:paraId="3D62D4CE" w14:textId="77777777">
            <w:pPr>
              <w:tabs>
                <w:tab w:val="clear" w:pos="562"/>
              </w:tabs>
              <w:suppressAutoHyphens w:val="0"/>
              <w:rPr>
                <w:del w:id="25603" w:author="AbbVie7" w:date="2025-05-12T15:45:00Z"/>
                <w:b/>
                <w:bCs/>
                <w:szCs w:val="22"/>
                <w:lang w:val="sk-SK"/>
              </w:rPr>
            </w:pPr>
            <w:del w:id="25604" w:author="AbbVie7" w:date="2025-05-12T15:45:00Z">
              <w:r w:rsidRPr="00BD646C">
                <w:rPr>
                  <w:b/>
                  <w:bCs/>
                  <w:szCs w:val="22"/>
                  <w:lang w:val="sk-SK"/>
                </w:rPr>
                <w:delText>Slovenská republika</w:delText>
              </w:r>
            </w:del>
          </w:p>
          <w:p w:rsidR="00387F4A" w:rsidRPr="00BD646C" w:rsidP="001F79B0" w14:paraId="138AA586" w14:textId="77777777">
            <w:pPr>
              <w:tabs>
                <w:tab w:val="clear" w:pos="562"/>
              </w:tabs>
              <w:suppressAutoHyphens w:val="0"/>
              <w:rPr>
                <w:del w:id="25605" w:author="AbbVie7" w:date="2025-05-12T15:45:00Z"/>
                <w:bCs/>
                <w:szCs w:val="22"/>
                <w:lang w:val="sk-SK"/>
              </w:rPr>
            </w:pPr>
            <w:del w:id="25606" w:author="AbbVie7" w:date="2025-05-12T15:45:00Z">
              <w:r w:rsidRPr="00BD646C">
                <w:rPr>
                  <w:bCs/>
                  <w:szCs w:val="22"/>
                  <w:lang w:val="sk-SK"/>
                </w:rPr>
                <w:delText>AbbVie s.r.o.</w:delText>
              </w:r>
            </w:del>
          </w:p>
          <w:p w:rsidR="00387F4A" w:rsidRPr="00BD646C" w:rsidP="001F79B0" w14:paraId="48FCD27B" w14:textId="77777777">
            <w:pPr>
              <w:tabs>
                <w:tab w:val="clear" w:pos="562"/>
              </w:tabs>
              <w:suppressAutoHyphens w:val="0"/>
              <w:rPr>
                <w:del w:id="25607" w:author="AbbVie7" w:date="2025-05-12T15:45:00Z"/>
                <w:bCs/>
                <w:szCs w:val="22"/>
                <w:lang w:val="sk-SK"/>
              </w:rPr>
            </w:pPr>
            <w:del w:id="25608" w:author="AbbVie7" w:date="2025-05-12T15:45:00Z">
              <w:r w:rsidRPr="00BD646C">
                <w:rPr>
                  <w:bCs/>
                  <w:szCs w:val="22"/>
                  <w:lang w:val="sk-SK"/>
                </w:rPr>
                <w:delText>Tel: +421 2 5050 0777</w:delText>
              </w:r>
            </w:del>
          </w:p>
          <w:p w:rsidR="00387F4A" w:rsidRPr="00BD646C" w:rsidP="001F79B0" w14:paraId="2623997E" w14:textId="77777777">
            <w:pPr>
              <w:tabs>
                <w:tab w:val="clear" w:pos="562"/>
              </w:tabs>
              <w:suppressAutoHyphens w:val="0"/>
              <w:rPr>
                <w:del w:id="25609" w:author="AbbVie7" w:date="2025-05-12T15:45:00Z"/>
                <w:bCs/>
                <w:szCs w:val="22"/>
                <w:lang w:val="sk-SK"/>
              </w:rPr>
            </w:pPr>
          </w:p>
        </w:tc>
      </w:tr>
      <w:tr w14:paraId="7997B851" w14:textId="77777777" w:rsidTr="001F79B0">
        <w:tblPrEx>
          <w:tblW w:w="9356" w:type="dxa"/>
          <w:tblInd w:w="-34" w:type="dxa"/>
          <w:tblLayout w:type="fixed"/>
          <w:tblLook w:val="0000"/>
        </w:tblPrEx>
        <w:trPr>
          <w:gridBefore w:val="1"/>
          <w:wBefore w:w="34" w:type="dxa"/>
          <w:del w:id="25610" w:author="AbbVie7" w:date="2025-05-12T15:45:00Z"/>
        </w:trPr>
        <w:tc>
          <w:tcPr>
            <w:tcW w:w="4644" w:type="dxa"/>
            <w:gridSpan w:val="2"/>
          </w:tcPr>
          <w:p w:rsidR="00387F4A" w:rsidRPr="00BD646C" w:rsidP="001F79B0" w14:paraId="0A7DFDEC" w14:textId="77777777">
            <w:pPr>
              <w:tabs>
                <w:tab w:val="clear" w:pos="562"/>
              </w:tabs>
              <w:suppressAutoHyphens w:val="0"/>
              <w:rPr>
                <w:del w:id="25611" w:author="AbbVie7" w:date="2025-05-12T15:45:00Z"/>
                <w:b/>
                <w:bCs/>
                <w:szCs w:val="22"/>
                <w:lang w:val="it-IT"/>
              </w:rPr>
            </w:pPr>
            <w:del w:id="25612" w:author="AbbVie7" w:date="2025-05-12T15:45:00Z">
              <w:r w:rsidRPr="00BD646C">
                <w:rPr>
                  <w:b/>
                  <w:bCs/>
                  <w:szCs w:val="22"/>
                  <w:lang w:val="it-IT"/>
                </w:rPr>
                <w:delText>Italia</w:delText>
              </w:r>
            </w:del>
          </w:p>
          <w:p w:rsidR="00387F4A" w:rsidRPr="00BD646C" w:rsidP="001F79B0" w14:paraId="1E82EB14" w14:textId="77777777">
            <w:pPr>
              <w:tabs>
                <w:tab w:val="clear" w:pos="562"/>
              </w:tabs>
              <w:suppressAutoHyphens w:val="0"/>
              <w:rPr>
                <w:del w:id="25613" w:author="AbbVie7" w:date="2025-05-12T15:45:00Z"/>
                <w:bCs/>
                <w:szCs w:val="22"/>
                <w:lang w:val="pt-PT"/>
              </w:rPr>
            </w:pPr>
            <w:del w:id="25614" w:author="AbbVie7" w:date="2025-05-12T15:45:00Z">
              <w:r w:rsidRPr="00BD646C">
                <w:rPr>
                  <w:bCs/>
                  <w:szCs w:val="22"/>
                  <w:lang w:val="pt-PT"/>
                </w:rPr>
                <w:delText xml:space="preserve">AbbVie S.r.l. </w:delText>
              </w:r>
            </w:del>
          </w:p>
          <w:p w:rsidR="00387F4A" w:rsidRPr="00BD646C" w:rsidP="001F79B0" w14:paraId="1F81156A" w14:textId="77777777">
            <w:pPr>
              <w:tabs>
                <w:tab w:val="clear" w:pos="562"/>
              </w:tabs>
              <w:suppressAutoHyphens w:val="0"/>
              <w:rPr>
                <w:del w:id="25615" w:author="AbbVie7" w:date="2025-05-12T15:45:00Z"/>
                <w:bCs/>
                <w:szCs w:val="22"/>
                <w:lang w:val="fi-FI"/>
              </w:rPr>
            </w:pPr>
            <w:del w:id="25616" w:author="AbbVie7" w:date="2025-05-12T15:45:00Z">
              <w:r w:rsidRPr="00BD646C">
                <w:rPr>
                  <w:bCs/>
                  <w:szCs w:val="22"/>
                  <w:lang w:val="fr-FR"/>
                </w:rPr>
                <w:delText>Tel: +39 06 928921</w:delText>
              </w:r>
            </w:del>
          </w:p>
        </w:tc>
        <w:tc>
          <w:tcPr>
            <w:tcW w:w="4678" w:type="dxa"/>
          </w:tcPr>
          <w:p w:rsidR="00387F4A" w:rsidRPr="00BD646C" w:rsidP="001F79B0" w14:paraId="361F515C" w14:textId="77777777">
            <w:pPr>
              <w:tabs>
                <w:tab w:val="clear" w:pos="562"/>
              </w:tabs>
              <w:suppressAutoHyphens w:val="0"/>
              <w:rPr>
                <w:del w:id="25617" w:author="AbbVie7" w:date="2025-05-12T15:45:00Z"/>
                <w:b/>
                <w:bCs/>
                <w:szCs w:val="22"/>
                <w:lang w:val="fi-FI"/>
              </w:rPr>
            </w:pPr>
            <w:del w:id="25618" w:author="AbbVie7" w:date="2025-05-12T15:45:00Z">
              <w:r w:rsidRPr="00BD646C">
                <w:rPr>
                  <w:b/>
                  <w:bCs/>
                  <w:szCs w:val="22"/>
                  <w:lang w:val="fi-FI"/>
                </w:rPr>
                <w:delText>Suomi/Finland</w:delText>
              </w:r>
            </w:del>
          </w:p>
          <w:p w:rsidR="00387F4A" w:rsidRPr="00BD646C" w:rsidP="001F79B0" w14:paraId="6A8105B2" w14:textId="77777777">
            <w:pPr>
              <w:tabs>
                <w:tab w:val="clear" w:pos="562"/>
              </w:tabs>
              <w:suppressAutoHyphens w:val="0"/>
              <w:rPr>
                <w:del w:id="25619" w:author="AbbVie7" w:date="2025-05-12T15:45:00Z"/>
                <w:bCs/>
                <w:szCs w:val="22"/>
                <w:lang w:val="de-CH"/>
              </w:rPr>
            </w:pPr>
            <w:del w:id="25620" w:author="AbbVie7" w:date="2025-05-12T15:45:00Z">
              <w:r w:rsidRPr="00BD646C">
                <w:rPr>
                  <w:bCs/>
                  <w:szCs w:val="22"/>
                  <w:lang w:val="sk-SK"/>
                </w:rPr>
                <w:delText>AbbVie Oy</w:delText>
              </w:r>
            </w:del>
          </w:p>
          <w:p w:rsidR="00387F4A" w:rsidRPr="00BD646C" w:rsidP="001F79B0" w14:paraId="72C45E3E" w14:textId="77777777">
            <w:pPr>
              <w:tabs>
                <w:tab w:val="clear" w:pos="562"/>
              </w:tabs>
              <w:suppressAutoHyphens w:val="0"/>
              <w:rPr>
                <w:del w:id="25621" w:author="AbbVie7" w:date="2025-05-12T15:45:00Z"/>
                <w:bCs/>
                <w:szCs w:val="22"/>
                <w:lang w:val="sk-SK"/>
              </w:rPr>
            </w:pPr>
            <w:del w:id="25622" w:author="AbbVie7" w:date="2025-05-12T15:45:00Z">
              <w:r w:rsidRPr="00BD646C">
                <w:rPr>
                  <w:bCs/>
                  <w:szCs w:val="22"/>
                  <w:lang w:val="sk-SK"/>
                </w:rPr>
                <w:delText>Puh/Tel: +358 (0)10 2411 200</w:delText>
              </w:r>
            </w:del>
          </w:p>
          <w:p w:rsidR="00387F4A" w:rsidRPr="00BD646C" w:rsidP="001F79B0" w14:paraId="726075E5" w14:textId="77777777">
            <w:pPr>
              <w:tabs>
                <w:tab w:val="clear" w:pos="562"/>
              </w:tabs>
              <w:suppressAutoHyphens w:val="0"/>
              <w:rPr>
                <w:del w:id="25623" w:author="AbbVie7" w:date="2025-05-12T15:45:00Z"/>
                <w:szCs w:val="22"/>
                <w:lang w:val="sk-SK"/>
              </w:rPr>
            </w:pPr>
          </w:p>
        </w:tc>
      </w:tr>
      <w:tr w14:paraId="4D962CEB" w14:textId="77777777" w:rsidTr="001F79B0">
        <w:tblPrEx>
          <w:tblW w:w="9356" w:type="dxa"/>
          <w:tblInd w:w="-34" w:type="dxa"/>
          <w:tblLayout w:type="fixed"/>
          <w:tblLook w:val="0000"/>
        </w:tblPrEx>
        <w:trPr>
          <w:gridBefore w:val="1"/>
          <w:wBefore w:w="34" w:type="dxa"/>
          <w:cantSplit/>
          <w:trHeight w:val="887"/>
          <w:del w:id="25624" w:author="AbbVie7" w:date="2025-05-12T15:45:00Z"/>
        </w:trPr>
        <w:tc>
          <w:tcPr>
            <w:tcW w:w="4644" w:type="dxa"/>
            <w:gridSpan w:val="2"/>
          </w:tcPr>
          <w:p w:rsidR="00387F4A" w:rsidRPr="00BD646C" w:rsidP="001F79B0" w14:paraId="4C86EB71" w14:textId="77777777">
            <w:pPr>
              <w:tabs>
                <w:tab w:val="clear" w:pos="562"/>
              </w:tabs>
              <w:suppressAutoHyphens w:val="0"/>
              <w:rPr>
                <w:del w:id="25625" w:author="AbbVie7" w:date="2025-05-12T15:45:00Z"/>
                <w:b/>
                <w:bCs/>
                <w:szCs w:val="22"/>
                <w:lang w:val="el-GR"/>
              </w:rPr>
            </w:pPr>
            <w:del w:id="25626" w:author="AbbVie7" w:date="2025-05-12T15:45:00Z">
              <w:r w:rsidRPr="00BD646C">
                <w:rPr>
                  <w:b/>
                  <w:bCs/>
                  <w:szCs w:val="22"/>
                  <w:lang w:val="el-GR"/>
                </w:rPr>
                <w:delText>Κύπρος</w:delText>
              </w:r>
            </w:del>
          </w:p>
          <w:p w:rsidR="00387F4A" w:rsidRPr="00BD646C" w:rsidP="001F79B0" w14:paraId="6F033D2B" w14:textId="77777777">
            <w:pPr>
              <w:tabs>
                <w:tab w:val="clear" w:pos="562"/>
              </w:tabs>
              <w:suppressAutoHyphens w:val="0"/>
              <w:rPr>
                <w:del w:id="25627" w:author="AbbVie7" w:date="2025-05-12T15:45:00Z"/>
                <w:bCs/>
                <w:szCs w:val="22"/>
                <w:lang w:val="el-GR"/>
              </w:rPr>
            </w:pPr>
            <w:del w:id="25628" w:author="AbbVie7" w:date="2025-05-12T15:45:00Z">
              <w:r w:rsidRPr="00BD646C">
                <w:rPr>
                  <w:bCs/>
                  <w:szCs w:val="22"/>
                  <w:lang w:val="sk-SK"/>
                </w:rPr>
                <w:delText xml:space="preserve">Lifepharma (Z.A.M.) </w:delText>
              </w:r>
            </w:del>
            <w:del w:id="25629" w:author="AbbVie7" w:date="2025-05-12T15:45:00Z">
              <w:r w:rsidRPr="00BD646C">
                <w:rPr>
                  <w:bCs/>
                  <w:szCs w:val="22"/>
                  <w:lang w:val="it-IT"/>
                </w:rPr>
                <w:delText>Ltd</w:delText>
              </w:r>
            </w:del>
          </w:p>
          <w:p w:rsidR="00387F4A" w:rsidRPr="00BD646C" w:rsidP="001F79B0" w14:paraId="6A4E82C5" w14:textId="77777777">
            <w:pPr>
              <w:tabs>
                <w:tab w:val="clear" w:pos="562"/>
              </w:tabs>
              <w:suppressAutoHyphens w:val="0"/>
              <w:rPr>
                <w:del w:id="25630" w:author="AbbVie7" w:date="2025-05-12T15:45:00Z"/>
                <w:bCs/>
                <w:szCs w:val="22"/>
                <w:lang w:val="lv-LV"/>
              </w:rPr>
            </w:pPr>
            <w:del w:id="25631" w:author="AbbVie7" w:date="2025-05-12T15:45:00Z">
              <w:r w:rsidRPr="00BD646C">
                <w:rPr>
                  <w:bCs/>
                  <w:szCs w:val="22"/>
                  <w:lang w:val="el-GR"/>
                </w:rPr>
                <w:delText>Τηλ.: +357 22 34 74 40</w:delText>
              </w:r>
            </w:del>
          </w:p>
        </w:tc>
        <w:tc>
          <w:tcPr>
            <w:tcW w:w="4678" w:type="dxa"/>
          </w:tcPr>
          <w:p w:rsidR="00387F4A" w:rsidRPr="00BD646C" w:rsidP="001F79B0" w14:paraId="60FBABFC" w14:textId="77777777">
            <w:pPr>
              <w:tabs>
                <w:tab w:val="clear" w:pos="562"/>
              </w:tabs>
              <w:suppressAutoHyphens w:val="0"/>
              <w:rPr>
                <w:del w:id="25632" w:author="AbbVie7" w:date="2025-05-12T15:45:00Z"/>
                <w:b/>
                <w:bCs/>
                <w:szCs w:val="22"/>
                <w:lang w:val="sk-SK"/>
              </w:rPr>
            </w:pPr>
            <w:del w:id="25633" w:author="AbbVie7" w:date="2025-05-12T15:45:00Z">
              <w:r w:rsidRPr="00BD646C">
                <w:rPr>
                  <w:b/>
                  <w:bCs/>
                  <w:szCs w:val="22"/>
                  <w:lang w:val="sk-SK"/>
                </w:rPr>
                <w:delText>Sverige</w:delText>
              </w:r>
            </w:del>
          </w:p>
          <w:p w:rsidR="00387F4A" w:rsidRPr="00BD646C" w:rsidP="001F79B0" w14:paraId="3201DC62" w14:textId="77777777">
            <w:pPr>
              <w:tabs>
                <w:tab w:val="clear" w:pos="562"/>
              </w:tabs>
              <w:suppressAutoHyphens w:val="0"/>
              <w:rPr>
                <w:del w:id="25634" w:author="AbbVie7" w:date="2025-05-12T15:45:00Z"/>
                <w:bCs/>
                <w:szCs w:val="22"/>
                <w:lang w:val="pt-PT"/>
              </w:rPr>
            </w:pPr>
            <w:del w:id="25635" w:author="AbbVie7" w:date="2025-05-12T15:45:00Z">
              <w:r w:rsidRPr="00BD646C">
                <w:rPr>
                  <w:bCs/>
                  <w:szCs w:val="22"/>
                  <w:lang w:val="pt-PT"/>
                </w:rPr>
                <w:delText>AbbVie AB</w:delText>
              </w:r>
            </w:del>
          </w:p>
          <w:p w:rsidR="00387F4A" w:rsidRPr="00BD646C" w:rsidP="001F79B0" w14:paraId="0C705C6B" w14:textId="77777777">
            <w:pPr>
              <w:tabs>
                <w:tab w:val="clear" w:pos="562"/>
              </w:tabs>
              <w:suppressAutoHyphens w:val="0"/>
              <w:rPr>
                <w:del w:id="25636" w:author="AbbVie7" w:date="2025-05-12T15:45:00Z"/>
                <w:bCs/>
                <w:szCs w:val="22"/>
                <w:lang w:val="sk-SK"/>
              </w:rPr>
            </w:pPr>
            <w:del w:id="25637" w:author="AbbVie7" w:date="2025-05-12T15:45:00Z">
              <w:r w:rsidRPr="00BD646C">
                <w:rPr>
                  <w:bCs/>
                  <w:szCs w:val="22"/>
                  <w:lang w:val="da-DK"/>
                </w:rPr>
                <w:delText>Tel: +46 (0)8 684 44 600</w:delText>
              </w:r>
            </w:del>
          </w:p>
        </w:tc>
      </w:tr>
      <w:tr w14:paraId="3CDC9CB1" w14:textId="77777777" w:rsidTr="001F79B0">
        <w:tblPrEx>
          <w:tblW w:w="9356" w:type="dxa"/>
          <w:tblInd w:w="-34" w:type="dxa"/>
          <w:tblLayout w:type="fixed"/>
          <w:tblLook w:val="0000"/>
        </w:tblPrEx>
        <w:trPr>
          <w:gridBefore w:val="1"/>
          <w:wBefore w:w="34" w:type="dxa"/>
          <w:cantSplit/>
          <w:trHeight w:val="761"/>
          <w:del w:id="25638" w:author="AbbVie7" w:date="2025-05-12T15:45:00Z"/>
        </w:trPr>
        <w:tc>
          <w:tcPr>
            <w:tcW w:w="4644" w:type="dxa"/>
            <w:gridSpan w:val="2"/>
          </w:tcPr>
          <w:p w:rsidR="00387F4A" w:rsidRPr="00BD646C" w:rsidP="001F79B0" w14:paraId="1546081E" w14:textId="77777777">
            <w:pPr>
              <w:tabs>
                <w:tab w:val="clear" w:pos="562"/>
              </w:tabs>
              <w:suppressAutoHyphens w:val="0"/>
              <w:rPr>
                <w:del w:id="25639" w:author="AbbVie7" w:date="2025-05-12T15:45:00Z"/>
                <w:b/>
                <w:bCs/>
                <w:szCs w:val="22"/>
                <w:lang w:val="lv-LV"/>
              </w:rPr>
            </w:pPr>
            <w:del w:id="25640" w:author="AbbVie7" w:date="2025-05-12T15:45:00Z">
              <w:r w:rsidRPr="00BD646C">
                <w:rPr>
                  <w:b/>
                  <w:bCs/>
                  <w:szCs w:val="22"/>
                  <w:lang w:val="lv-LV"/>
                </w:rPr>
                <w:delText>Latvija</w:delText>
              </w:r>
            </w:del>
          </w:p>
          <w:p w:rsidR="00387F4A" w:rsidRPr="00BD646C" w:rsidP="001F79B0" w14:paraId="3AB22B15" w14:textId="77777777">
            <w:pPr>
              <w:tabs>
                <w:tab w:val="clear" w:pos="562"/>
              </w:tabs>
              <w:suppressAutoHyphens w:val="0"/>
              <w:rPr>
                <w:del w:id="25641" w:author="AbbVie7" w:date="2025-05-12T15:45:00Z"/>
                <w:bCs/>
                <w:szCs w:val="22"/>
                <w:lang w:val="lv-LV"/>
              </w:rPr>
            </w:pPr>
            <w:del w:id="25642" w:author="AbbVie7" w:date="2025-05-12T15:45:00Z">
              <w:r w:rsidRPr="00BD646C">
                <w:rPr>
                  <w:bCs/>
                  <w:szCs w:val="22"/>
                  <w:lang w:val="lv-LV"/>
                </w:rPr>
                <w:delText xml:space="preserve">AbbVie SIA </w:delText>
              </w:r>
            </w:del>
          </w:p>
          <w:p w:rsidR="00387F4A" w:rsidRPr="00BD646C" w:rsidP="001F79B0" w14:paraId="602BA9B5" w14:textId="77777777">
            <w:pPr>
              <w:tabs>
                <w:tab w:val="clear" w:pos="562"/>
              </w:tabs>
              <w:suppressAutoHyphens w:val="0"/>
              <w:rPr>
                <w:del w:id="25643" w:author="AbbVie7" w:date="2025-05-12T15:45:00Z"/>
                <w:bCs/>
                <w:szCs w:val="22"/>
                <w:lang w:val="lv-LV"/>
              </w:rPr>
            </w:pPr>
            <w:del w:id="25644" w:author="AbbVie7" w:date="2025-05-12T15:45:00Z">
              <w:r w:rsidRPr="00BD646C">
                <w:rPr>
                  <w:bCs/>
                  <w:szCs w:val="22"/>
                  <w:lang w:val="lv-LV"/>
                </w:rPr>
                <w:delText>Tel: +371 67605000</w:delText>
              </w:r>
            </w:del>
          </w:p>
        </w:tc>
        <w:tc>
          <w:tcPr>
            <w:tcW w:w="4678" w:type="dxa"/>
          </w:tcPr>
          <w:p w:rsidR="00387F4A" w:rsidRPr="00BD646C" w:rsidP="001F79B0" w14:paraId="061A5FDF" w14:textId="77777777">
            <w:pPr>
              <w:tabs>
                <w:tab w:val="clear" w:pos="562"/>
              </w:tabs>
              <w:suppressAutoHyphens w:val="0"/>
              <w:rPr>
                <w:del w:id="25645" w:author="AbbVie7" w:date="2025-05-12T15:45:00Z"/>
                <w:b/>
                <w:bCs/>
                <w:szCs w:val="22"/>
                <w:lang w:val="sk-SK"/>
              </w:rPr>
            </w:pPr>
          </w:p>
        </w:tc>
      </w:tr>
    </w:tbl>
    <w:p w:rsidR="00387F4A" w14:paraId="7674125B" w14:textId="77777777">
      <w:pPr>
        <w:numPr>
          <w:ilvl w:val="12"/>
          <w:numId w:val="0"/>
        </w:numPr>
        <w:tabs>
          <w:tab w:val="clear" w:pos="562"/>
        </w:tabs>
        <w:ind w:right="-2"/>
        <w:rPr>
          <w:del w:id="25646" w:author="AbbVie7" w:date="2025-05-12T15:45:00Z"/>
          <w:lang w:val="da-DK"/>
        </w:rPr>
      </w:pPr>
    </w:p>
    <w:p w:rsidR="00767709" w14:paraId="5DF12804" w14:textId="77777777">
      <w:pPr>
        <w:pStyle w:val="Header"/>
        <w:tabs>
          <w:tab w:val="clear" w:pos="562"/>
        </w:tabs>
        <w:rPr>
          <w:del w:id="25647" w:author="AbbVie7" w:date="2025-05-12T15:45:00Z"/>
          <w:rFonts w:ascii="Times New Roman" w:hAnsi="Times New Roman"/>
          <w:b/>
          <w:sz w:val="22"/>
          <w:lang w:val="da-DK"/>
        </w:rPr>
      </w:pPr>
      <w:del w:id="25648" w:author="AbbVie7" w:date="2025-05-12T15:45:00Z">
        <w:r w:rsidRPr="00243694">
          <w:rPr>
            <w:rFonts w:ascii="Times New Roman" w:hAnsi="Times New Roman"/>
            <w:b/>
            <w:bCs/>
            <w:sz w:val="22"/>
            <w:lang w:val="da-DK"/>
          </w:rPr>
          <w:delText xml:space="preserve">Denne indlægsseddel blev senest </w:delText>
        </w:r>
      </w:del>
      <w:del w:id="25649" w:author="AbbVie7" w:date="2025-05-12T15:45:00Z">
        <w:r w:rsidR="00F76AC6">
          <w:rPr>
            <w:rFonts w:ascii="Times New Roman" w:hAnsi="Times New Roman"/>
            <w:b/>
            <w:bCs/>
            <w:sz w:val="22"/>
            <w:lang w:val="da-DK"/>
          </w:rPr>
          <w:delText>ændret</w:delText>
        </w:r>
      </w:del>
      <w:del w:id="25650" w:author="AbbVie7" w:date="2025-05-12T15:45:00Z">
        <w:r w:rsidRPr="00243694">
          <w:rPr>
            <w:rFonts w:ascii="Times New Roman" w:hAnsi="Times New Roman"/>
            <w:b/>
            <w:bCs/>
            <w:sz w:val="22"/>
            <w:lang w:val="da-DK"/>
          </w:rPr>
          <w:delText xml:space="preserve"> </w:delText>
        </w:r>
      </w:del>
      <w:del w:id="25651" w:author="AbbVie7" w:date="2025-05-12T15:45:00Z">
        <w:r>
          <w:rPr>
            <w:rFonts w:ascii="Times New Roman" w:hAnsi="Times New Roman"/>
            <w:b/>
            <w:sz w:val="22"/>
            <w:lang w:val="da-DK"/>
          </w:rPr>
          <w:delText>{MM/ÅÅÅÅ}</w:delText>
        </w:r>
      </w:del>
    </w:p>
    <w:p w:rsidR="0088470F" w14:paraId="0798FE25" w14:textId="77777777">
      <w:pPr>
        <w:pStyle w:val="Header"/>
        <w:tabs>
          <w:tab w:val="clear" w:pos="562"/>
        </w:tabs>
        <w:rPr>
          <w:del w:id="25652" w:author="AbbVie7" w:date="2025-05-12T15:45:00Z"/>
          <w:rFonts w:ascii="Times New Roman" w:hAnsi="Times New Roman"/>
          <w:b/>
          <w:sz w:val="22"/>
          <w:lang w:val="da-DK"/>
        </w:rPr>
      </w:pPr>
    </w:p>
    <w:p w:rsidR="00341B75" w14:paraId="135A7902" w14:textId="77777777">
      <w:pPr>
        <w:pStyle w:val="Header"/>
        <w:tabs>
          <w:tab w:val="clear" w:pos="562"/>
        </w:tabs>
        <w:rPr>
          <w:del w:id="25653" w:author="AbbVie7" w:date="2025-05-12T15:45:00Z"/>
          <w:rFonts w:ascii="Times New Roman" w:hAnsi="Times New Roman"/>
          <w:noProof/>
          <w:sz w:val="22"/>
          <w:szCs w:val="22"/>
          <w:lang w:val="da-DK"/>
        </w:rPr>
      </w:pPr>
      <w:del w:id="25654" w:author="AbbVie7" w:date="2025-05-12T15:45:00Z">
        <w:r w:rsidRPr="00907311">
          <w:rPr>
            <w:rFonts w:ascii="Times New Roman" w:hAnsi="Times New Roman"/>
            <w:noProof/>
            <w:sz w:val="22"/>
            <w:szCs w:val="22"/>
            <w:lang w:val="da-DK"/>
          </w:rPr>
          <w:delText>D</w:delText>
        </w:r>
      </w:del>
      <w:del w:id="25655" w:author="AbbVie7" w:date="2025-05-12T15:45:00Z">
        <w:r w:rsidR="008D0815">
          <w:rPr>
            <w:rFonts w:ascii="Times New Roman" w:hAnsi="Times New Roman"/>
            <w:noProof/>
            <w:sz w:val="22"/>
            <w:szCs w:val="22"/>
            <w:lang w:val="da-DK"/>
          </w:rPr>
          <w:delText>u</w:delText>
        </w:r>
      </w:del>
      <w:del w:id="25656" w:author="AbbVie7" w:date="2025-05-12T15:45:00Z">
        <w:r w:rsidRPr="00907311">
          <w:rPr>
            <w:rFonts w:ascii="Times New Roman" w:hAnsi="Times New Roman"/>
            <w:noProof/>
            <w:sz w:val="22"/>
            <w:szCs w:val="22"/>
            <w:lang w:val="da-DK"/>
          </w:rPr>
          <w:delText xml:space="preserve"> kan finde yderligere oplysninger om Humira på Det Europæiske Lægemiddelagenturs hjemmeside</w:delText>
        </w:r>
      </w:del>
      <w:del w:id="25657" w:author="AbbVie7" w:date="2025-05-12T15:45:00Z">
        <w:r w:rsidR="006258DA">
          <w:rPr>
            <w:rFonts w:ascii="Times New Roman" w:hAnsi="Times New Roman"/>
            <w:noProof/>
            <w:sz w:val="22"/>
            <w:szCs w:val="22"/>
            <w:lang w:val="da-DK"/>
          </w:rPr>
          <w:delText>:</w:delText>
        </w:r>
      </w:del>
      <w:del w:id="25658" w:author="AbbVie7" w:date="2025-05-12T15:45:00Z">
        <w:r w:rsidRPr="00907311">
          <w:rPr>
            <w:rFonts w:ascii="Times New Roman" w:hAnsi="Times New Roman"/>
            <w:noProof/>
            <w:sz w:val="22"/>
            <w:szCs w:val="22"/>
            <w:lang w:val="da-DK"/>
          </w:rPr>
          <w:delText xml:space="preserve"> </w:delText>
        </w:r>
      </w:del>
      <w:del w:id="25659" w:author="AbbVie7" w:date="2025-05-12T15:45:00Z">
        <w:r>
          <w:fldChar w:fldCharType="begin"/>
        </w:r>
      </w:del>
      <w:del w:id="25660" w:author="AbbVie7" w:date="2025-05-12T15:45:00Z">
        <w:r>
          <w:delInstrText>HYPERLINK "http://www.ema.europa.eu/"</w:delInstrText>
        </w:r>
      </w:del>
      <w:del w:id="25661" w:author="AbbVie7" w:date="2025-05-12T15:45:00Z">
        <w:r>
          <w:fldChar w:fldCharType="separate"/>
        </w:r>
      </w:del>
      <w:del w:id="25662" w:author="AbbVie7" w:date="2025-05-12T15:45:00Z">
        <w:r w:rsidRPr="001A071C">
          <w:rPr>
            <w:rStyle w:val="Hyperlink"/>
            <w:rFonts w:ascii="Times New Roman" w:hAnsi="Times New Roman"/>
            <w:noProof/>
            <w:sz w:val="22"/>
            <w:szCs w:val="22"/>
            <w:lang w:val="da-DK"/>
          </w:rPr>
          <w:delText>http://www.ema.europa.eu/</w:delText>
        </w:r>
      </w:del>
      <w:del w:id="25663" w:author="AbbVie7" w:date="2025-05-12T15:45:00Z">
        <w:r>
          <w:fldChar w:fldCharType="end"/>
        </w:r>
      </w:del>
      <w:del w:id="25664" w:author="AbbVie7" w:date="2025-05-12T15:45:00Z">
        <w:r w:rsidRPr="00907311">
          <w:rPr>
            <w:rFonts w:ascii="Times New Roman" w:hAnsi="Times New Roman"/>
            <w:noProof/>
            <w:sz w:val="22"/>
            <w:szCs w:val="22"/>
            <w:lang w:val="da-DK"/>
          </w:rPr>
          <w:delText>.</w:delText>
        </w:r>
      </w:del>
    </w:p>
    <w:p w:rsidR="00341B75" w14:paraId="10E0F19C" w14:textId="77777777">
      <w:pPr>
        <w:pStyle w:val="Header"/>
        <w:tabs>
          <w:tab w:val="clear" w:pos="562"/>
        </w:tabs>
        <w:rPr>
          <w:del w:id="25665" w:author="AbbVie7" w:date="2025-05-12T15:45:00Z"/>
          <w:rFonts w:ascii="Times New Roman" w:hAnsi="Times New Roman"/>
          <w:noProof/>
          <w:sz w:val="22"/>
          <w:szCs w:val="22"/>
          <w:lang w:val="da-DK"/>
        </w:rPr>
      </w:pPr>
    </w:p>
    <w:p w:rsidR="00792D83" w:rsidRPr="003D23F9" w:rsidP="006C4CE0" w14:paraId="20A1A3C6" w14:textId="77777777">
      <w:pPr>
        <w:numPr>
          <w:ilvl w:val="12"/>
          <w:numId w:val="0"/>
        </w:numPr>
        <w:ind w:right="-2"/>
        <w:rPr>
          <w:del w:id="25666" w:author="AbbVie7" w:date="2025-05-12T15:45:00Z"/>
          <w:b/>
          <w:noProof/>
          <w:lang w:val="da-DK"/>
        </w:rPr>
      </w:pPr>
      <w:del w:id="25667" w:author="AbbVie7" w:date="2025-05-12T15:45:00Z">
        <w:r w:rsidRPr="003D23F9">
          <w:rPr>
            <w:b/>
            <w:lang w:val="da-DK"/>
          </w:rPr>
          <w:delText xml:space="preserve">Hvis du ønsker at rekvirere denne indlægsseddel som </w:delText>
        </w:r>
      </w:del>
      <w:del w:id="25668" w:author="AbbVie7" w:date="2025-05-12T15:45:00Z">
        <w:r w:rsidRPr="003D23F9">
          <w:rPr>
            <w:b/>
            <w:highlight w:val="lightGray"/>
            <w:lang w:val="da-DK"/>
          </w:rPr>
          <w:delText>lydfil eller i brailleskrift eller magnaprint</w:delText>
        </w:r>
      </w:del>
      <w:del w:id="25669" w:author="AbbVie7" w:date="2025-05-12T15:45:00Z">
        <w:r w:rsidRPr="003D23F9">
          <w:rPr>
            <w:b/>
            <w:lang w:val="da-DK"/>
          </w:rPr>
          <w:delText>, kan du kontakte den lokale repræsentant for indehaveren af markedsføringstilladelsen.</w:delText>
        </w:r>
      </w:del>
    </w:p>
    <w:p w:rsidR="00767709" w:rsidRPr="00907311" w14:paraId="74149BF3" w14:textId="77777777">
      <w:pPr>
        <w:numPr>
          <w:ilvl w:val="12"/>
          <w:numId w:val="0"/>
        </w:numPr>
        <w:ind w:right="-2"/>
        <w:pPrChange w:id="25670" w:author="AbbVie7" w:date="2025-05-13T09:11:00Z">
          <w:pPr>
            <w:pStyle w:val="Header"/>
            <w:tabs>
              <w:tab w:val="clear" w:pos="562"/>
            </w:tabs>
          </w:pPr>
        </w:pPrChange>
        <w:rPr>
          <w:del w:id="25671" w:author="AbbVie7" w:date="2025-05-12T15:45:00Z"/>
          <w:b/>
          <w:bCs/>
          <w:szCs w:val="22"/>
          <w:lang w:val="da-DK"/>
        </w:rPr>
      </w:pPr>
      <w:del w:id="25672" w:author="AbbVie7" w:date="2025-05-12T15:45:00Z">
        <w:r w:rsidRPr="00907311">
          <w:rPr>
            <w:b/>
            <w:szCs w:val="22"/>
            <w:lang w:val="da-DK"/>
          </w:rPr>
          <w:br w:type="page"/>
        </w:r>
      </w:del>
    </w:p>
    <w:p w:rsidR="00767709" w14:paraId="55AF9BE2" w14:textId="77777777">
      <w:pPr>
        <w:pStyle w:val="Header"/>
        <w:tabs>
          <w:tab w:val="clear" w:pos="562"/>
        </w:tabs>
        <w:pPrChange w:id="25673" w:author="AbbVie7" w:date="2025-05-12T15:45:00Z">
          <w:pPr>
            <w:tabs>
              <w:tab w:val="clear" w:pos="562"/>
            </w:tabs>
            <w:jc w:val="center"/>
          </w:pPr>
        </w:pPrChange>
        <w:rPr>
          <w:del w:id="25674" w:author="AbbVie7" w:date="2025-05-12T15:45:00Z"/>
          <w:b/>
          <w:lang w:val="da-DK"/>
        </w:rPr>
      </w:pPr>
      <w:del w:id="25675" w:author="AbbVie7" w:date="2025-05-12T15:45:00Z">
        <w:r w:rsidRPr="008F497B">
          <w:rPr>
            <w:b/>
            <w:noProof/>
            <w:lang w:val="da-DK"/>
          </w:rPr>
          <w:delText>Indlægsseddel:</w:delText>
        </w:r>
      </w:del>
      <w:del w:id="25676" w:author="AbbVie7" w:date="2025-05-12T15:45:00Z">
        <w:r w:rsidRPr="008F497B">
          <w:rPr>
            <w:b/>
            <w:lang w:val="da-DK"/>
          </w:rPr>
          <w:delText xml:space="preserve"> </w:delText>
        </w:r>
      </w:del>
      <w:del w:id="25677" w:author="AbbVie7" w:date="2025-05-12T15:45:00Z">
        <w:r w:rsidRPr="008F497B">
          <w:rPr>
            <w:b/>
            <w:noProof/>
            <w:lang w:val="da-DK"/>
          </w:rPr>
          <w:delText>Information til brugeren</w:delText>
        </w:r>
      </w:del>
    </w:p>
    <w:p w:rsidR="00767709" w14:paraId="4CFC0870" w14:textId="77777777">
      <w:pPr>
        <w:pStyle w:val="Header"/>
        <w:tabs>
          <w:tab w:val="clear" w:pos="562"/>
        </w:tabs>
        <w:pPrChange w:id="25678" w:author="AbbVie7" w:date="2025-05-12T15:45:00Z">
          <w:pPr>
            <w:tabs>
              <w:tab w:val="clear" w:pos="562"/>
            </w:tabs>
            <w:jc w:val="center"/>
          </w:pPr>
        </w:pPrChange>
        <w:rPr>
          <w:del w:id="25679" w:author="AbbVie7" w:date="2025-05-12T15:45:00Z"/>
          <w:b/>
          <w:lang w:val="da-DK"/>
        </w:rPr>
      </w:pPr>
    </w:p>
    <w:p w:rsidR="00767709" w:rsidRPr="008D74C5" w14:paraId="7BDC9AA2" w14:textId="77777777">
      <w:pPr>
        <w:pStyle w:val="Header"/>
        <w:tabs>
          <w:tab w:val="clear" w:pos="562"/>
        </w:tabs>
        <w:pPrChange w:id="25680" w:author="AbbVie7" w:date="2025-05-12T15:45:00Z">
          <w:pPr>
            <w:tabs>
              <w:tab w:val="clear" w:pos="562"/>
            </w:tabs>
            <w:jc w:val="center"/>
          </w:pPr>
        </w:pPrChange>
        <w:rPr>
          <w:del w:id="25681" w:author="AbbVie7" w:date="2025-05-12T15:45:00Z"/>
          <w:b/>
          <w:lang w:val="da-DK"/>
        </w:rPr>
      </w:pPr>
      <w:del w:id="25682" w:author="AbbVie7" w:date="2025-05-12T15:45:00Z">
        <w:r w:rsidRPr="008D74C5">
          <w:rPr>
            <w:b/>
            <w:lang w:val="da-DK"/>
          </w:rPr>
          <w:delText>Humira</w:delText>
        </w:r>
      </w:del>
      <w:del w:id="25683" w:author="AbbVie7" w:date="2025-05-12T15:45:00Z">
        <w:r w:rsidRPr="008D74C5">
          <w:rPr>
            <w:b/>
            <w:bCs/>
            <w:lang w:val="da-DK"/>
          </w:rPr>
          <w:delText xml:space="preserve"> 40 mg </w:delText>
        </w:r>
      </w:del>
      <w:del w:id="25684" w:author="AbbVie7" w:date="2025-05-12T15:45:00Z">
        <w:r w:rsidRPr="008D74C5">
          <w:rPr>
            <w:b/>
            <w:lang w:val="da-DK"/>
          </w:rPr>
          <w:delText xml:space="preserve">injektionsvæske, opløsning i </w:delText>
        </w:r>
      </w:del>
      <w:del w:id="25685" w:author="AbbVie7" w:date="2025-05-12T15:45:00Z">
        <w:r w:rsidRPr="008D74C5" w:rsidR="009F7A86">
          <w:rPr>
            <w:b/>
            <w:lang w:val="da-DK"/>
          </w:rPr>
          <w:delText>f</w:delText>
        </w:r>
      </w:del>
      <w:del w:id="25686" w:author="AbbVie7" w:date="2025-05-12T15:45:00Z">
        <w:r w:rsidRPr="008D74C5">
          <w:rPr>
            <w:b/>
            <w:lang w:val="da-DK"/>
          </w:rPr>
          <w:delText>yldt injektionssprøjte</w:delText>
        </w:r>
      </w:del>
    </w:p>
    <w:p w:rsidR="00767709" w14:paraId="592532E9" w14:textId="77777777">
      <w:pPr>
        <w:pStyle w:val="Header"/>
        <w:tabs>
          <w:tab w:val="clear" w:pos="562"/>
        </w:tabs>
        <w:pPrChange w:id="25687" w:author="AbbVie7" w:date="2025-05-12T15:45:00Z">
          <w:pPr>
            <w:tabs>
              <w:tab w:val="clear" w:pos="562"/>
            </w:tabs>
            <w:jc w:val="center"/>
          </w:pPr>
        </w:pPrChange>
        <w:rPr>
          <w:del w:id="25688" w:author="AbbVie7" w:date="2025-05-12T15:45:00Z"/>
          <w:b/>
          <w:lang w:val="da-DK"/>
        </w:rPr>
      </w:pPr>
      <w:del w:id="25689" w:author="AbbVie7" w:date="2025-05-12T15:45:00Z">
        <w:r>
          <w:rPr>
            <w:lang w:val="da-DK"/>
          </w:rPr>
          <w:delText>adalimumab</w:delText>
        </w:r>
      </w:del>
    </w:p>
    <w:p w:rsidR="00767709" w14:paraId="031EEA71" w14:textId="77777777">
      <w:pPr>
        <w:pStyle w:val="Header"/>
        <w:tabs>
          <w:tab w:val="clear" w:pos="562"/>
        </w:tabs>
        <w:pPrChange w:id="25690" w:author="AbbVie7" w:date="2025-05-12T15:45:00Z">
          <w:pPr>
            <w:tabs>
              <w:tab w:val="clear" w:pos="562"/>
            </w:tabs>
            <w:jc w:val="center"/>
          </w:pPr>
        </w:pPrChange>
        <w:rPr>
          <w:del w:id="25691" w:author="AbbVie7" w:date="2025-05-12T15:45:00Z"/>
          <w:b/>
          <w:lang w:val="da-DK"/>
        </w:rPr>
      </w:pPr>
    </w:p>
    <w:p w:rsidR="00767709" w14:paraId="5414A3B4" w14:textId="77777777">
      <w:pPr>
        <w:pStyle w:val="Header"/>
        <w:tabs>
          <w:tab w:val="clear" w:pos="562"/>
        </w:tabs>
        <w:pPrChange w:id="25692" w:author="AbbVie7" w:date="2025-05-12T15:45:00Z">
          <w:pPr>
            <w:ind w:right="-2"/>
          </w:pPr>
        </w:pPrChange>
        <w:rPr>
          <w:del w:id="25693" w:author="AbbVie7" w:date="2025-05-12T15:45:00Z"/>
          <w:b/>
          <w:lang w:val="da-DK"/>
        </w:rPr>
      </w:pPr>
      <w:del w:id="25694" w:author="AbbVie7" w:date="2025-05-12T15:45:00Z">
        <w:r>
          <w:rPr>
            <w:b/>
            <w:lang w:val="da-DK"/>
          </w:rPr>
          <w:delText xml:space="preserve">Læs hele denne indlægsseddel grundigt, inden </w:delText>
        </w:r>
      </w:del>
      <w:del w:id="25695" w:author="AbbVie7" w:date="2025-05-12T15:45:00Z">
        <w:r w:rsidR="00A15C77">
          <w:rPr>
            <w:b/>
            <w:lang w:val="da-DK"/>
          </w:rPr>
          <w:delText>du</w:delText>
        </w:r>
      </w:del>
      <w:del w:id="25696" w:author="AbbVie7" w:date="2025-05-12T15:45:00Z">
        <w:r>
          <w:rPr>
            <w:b/>
            <w:lang w:val="da-DK"/>
          </w:rPr>
          <w:delText xml:space="preserve"> begynder at bruge </w:delText>
        </w:r>
      </w:del>
      <w:del w:id="25697" w:author="AbbVie7" w:date="2025-05-12T15:45:00Z">
        <w:r w:rsidRPr="008F497B" w:rsidR="003949B2">
          <w:rPr>
            <w:b/>
            <w:noProof/>
            <w:lang w:val="da-DK"/>
          </w:rPr>
          <w:delText xml:space="preserve"> dette lægemiddel, da den indeholder vigtige oplysninger</w:delText>
        </w:r>
      </w:del>
      <w:del w:id="25698" w:author="AbbVie7" w:date="2025-05-12T15:45:00Z">
        <w:r>
          <w:rPr>
            <w:b/>
            <w:lang w:val="da-DK"/>
          </w:rPr>
          <w:delText>.</w:delText>
        </w:r>
      </w:del>
    </w:p>
    <w:p w:rsidR="003949B2" w14:paraId="36D90224" w14:textId="77777777">
      <w:pPr>
        <w:pStyle w:val="Header"/>
        <w:tabs>
          <w:tab w:val="clear" w:pos="562"/>
        </w:tabs>
        <w:pPrChange w:id="25699" w:author="AbbVie7" w:date="2025-05-12T15:45:00Z">
          <w:pPr>
            <w:ind w:right="-2"/>
          </w:pPr>
        </w:pPrChange>
        <w:rPr>
          <w:del w:id="25700" w:author="AbbVie7" w:date="2025-05-12T15:45:00Z"/>
          <w:lang w:val="da-DK"/>
        </w:rPr>
      </w:pPr>
    </w:p>
    <w:p w:rsidR="00767709" w14:paraId="3E33F013" w14:textId="77777777">
      <w:pPr>
        <w:pStyle w:val="Header"/>
        <w:tabs>
          <w:tab w:val="clear" w:pos="562"/>
        </w:tabs>
        <w:pPrChange w:id="25701" w:author="AbbVie7" w:date="2025-05-12T15:45:00Z">
          <w:pPr>
            <w:numPr>
              <w:numId w:val="1"/>
            </w:numPr>
            <w:ind w:left="567" w:right="-2" w:hanging="567"/>
          </w:pPr>
        </w:pPrChange>
        <w:rPr>
          <w:del w:id="25702" w:author="AbbVie7" w:date="2025-05-12T15:45:00Z"/>
          <w:lang w:val="da-DK"/>
        </w:rPr>
      </w:pPr>
      <w:del w:id="25703" w:author="AbbVie7" w:date="2025-05-12T15:45:00Z">
        <w:r>
          <w:rPr>
            <w:lang w:val="da-DK"/>
          </w:rPr>
          <w:delText>Gem indlægssedlen. D</w:delText>
        </w:r>
      </w:del>
      <w:del w:id="25704" w:author="AbbVie7" w:date="2025-05-12T15:45:00Z">
        <w:r w:rsidR="00A51CB3">
          <w:rPr>
            <w:lang w:val="da-DK"/>
          </w:rPr>
          <w:delText>u</w:delText>
        </w:r>
      </w:del>
      <w:del w:id="25705" w:author="AbbVie7" w:date="2025-05-12T15:45:00Z">
        <w:r>
          <w:rPr>
            <w:lang w:val="da-DK"/>
          </w:rPr>
          <w:delText xml:space="preserve"> kan få brug for at læse den igen.</w:delText>
        </w:r>
      </w:del>
    </w:p>
    <w:p w:rsidR="00767709" w14:paraId="698DF04D" w14:textId="77777777">
      <w:pPr>
        <w:pStyle w:val="Header"/>
        <w:tabs>
          <w:tab w:val="clear" w:pos="562"/>
        </w:tabs>
        <w:pPrChange w:id="25706" w:author="AbbVie7" w:date="2025-05-12T15:45:00Z">
          <w:pPr>
            <w:numPr>
              <w:numId w:val="1"/>
            </w:numPr>
            <w:ind w:left="567" w:right="-2" w:hanging="567"/>
          </w:pPr>
        </w:pPrChange>
        <w:rPr>
          <w:del w:id="25707" w:author="AbbVie7" w:date="2025-05-12T15:45:00Z"/>
          <w:lang w:val="da-DK"/>
        </w:rPr>
      </w:pPr>
      <w:del w:id="25708" w:author="AbbVie7" w:date="2025-05-12T15:45:00Z">
        <w:r>
          <w:rPr>
            <w:lang w:val="da-DK"/>
          </w:rPr>
          <w:delText>D</w:delText>
        </w:r>
      </w:del>
      <w:del w:id="25709" w:author="AbbVie7" w:date="2025-05-12T15:45:00Z">
        <w:r w:rsidR="00A51CB3">
          <w:rPr>
            <w:lang w:val="da-DK"/>
          </w:rPr>
          <w:delText>in</w:delText>
        </w:r>
      </w:del>
      <w:del w:id="25710" w:author="AbbVie7" w:date="2025-05-12T15:45:00Z">
        <w:r>
          <w:rPr>
            <w:lang w:val="da-DK"/>
          </w:rPr>
          <w:delText xml:space="preserve"> læge </w:delText>
        </w:r>
      </w:del>
      <w:del w:id="25711" w:author="AbbVie7" w:date="2025-05-12T15:45:00Z">
        <w:r w:rsidR="00A73DB2">
          <w:rPr>
            <w:lang w:val="da-DK"/>
          </w:rPr>
          <w:delText>vil</w:delText>
        </w:r>
      </w:del>
      <w:del w:id="25712" w:author="AbbVie7" w:date="2025-05-12T15:45:00Z">
        <w:r>
          <w:rPr>
            <w:lang w:val="da-DK"/>
          </w:rPr>
          <w:delText xml:space="preserve"> også udlevere et </w:delText>
        </w:r>
      </w:del>
      <w:del w:id="25713" w:author="AbbVie7" w:date="2025-05-12T15:45:00Z">
        <w:r w:rsidRPr="00EB7D94">
          <w:rPr>
            <w:b/>
            <w:lang w:val="da-DK"/>
          </w:rPr>
          <w:delText>patientkort</w:delText>
        </w:r>
      </w:del>
      <w:del w:id="25714" w:author="AbbVie7" w:date="2025-05-12T15:45:00Z">
        <w:r>
          <w:rPr>
            <w:lang w:val="da-DK"/>
          </w:rPr>
          <w:delText xml:space="preserve">, der indeholder vigtige sikkerhedsinformationer, som </w:delText>
        </w:r>
      </w:del>
      <w:del w:id="25715" w:author="AbbVie7" w:date="2025-05-12T15:45:00Z">
        <w:r w:rsidR="00A51CB3">
          <w:rPr>
            <w:lang w:val="da-DK"/>
          </w:rPr>
          <w:delText>du</w:delText>
        </w:r>
      </w:del>
      <w:del w:id="25716" w:author="AbbVie7" w:date="2025-05-12T15:45:00Z">
        <w:r>
          <w:rPr>
            <w:lang w:val="da-DK"/>
          </w:rPr>
          <w:delText xml:space="preserve"> skal være opmærksom på før og under </w:delText>
        </w:r>
      </w:del>
      <w:del w:id="25717" w:author="AbbVie7" w:date="2025-05-12T15:45:00Z">
        <w:r w:rsidR="00A51CB3">
          <w:rPr>
            <w:lang w:val="da-DK"/>
          </w:rPr>
          <w:delText>din</w:delText>
        </w:r>
      </w:del>
      <w:del w:id="25718" w:author="AbbVie7" w:date="2025-05-12T15:45:00Z">
        <w:r>
          <w:rPr>
            <w:lang w:val="da-DK"/>
          </w:rPr>
          <w:delText xml:space="preserve"> behandling med Humira. Opbevar </w:delText>
        </w:r>
      </w:del>
      <w:del w:id="25719" w:author="AbbVie7" w:date="2025-05-12T15:45:00Z">
        <w:r w:rsidRPr="00EB7D94">
          <w:rPr>
            <w:b/>
            <w:lang w:val="da-DK"/>
          </w:rPr>
          <w:delText>patientkortet</w:delText>
        </w:r>
      </w:del>
      <w:del w:id="25720" w:author="AbbVie7" w:date="2025-05-12T15:45:00Z">
        <w:r>
          <w:rPr>
            <w:lang w:val="da-DK"/>
          </w:rPr>
          <w:delText xml:space="preserve"> på </w:delText>
        </w:r>
      </w:del>
      <w:del w:id="25721" w:author="AbbVie7" w:date="2025-05-12T15:45:00Z">
        <w:r w:rsidR="00A51CB3">
          <w:rPr>
            <w:lang w:val="da-DK"/>
          </w:rPr>
          <w:delText>dig</w:delText>
        </w:r>
      </w:del>
      <w:del w:id="25722" w:author="AbbVie7" w:date="2025-05-12T15:45:00Z">
        <w:r>
          <w:rPr>
            <w:lang w:val="da-DK"/>
          </w:rPr>
          <w:delText>.</w:delText>
        </w:r>
      </w:del>
    </w:p>
    <w:p w:rsidR="00767709" w14:paraId="0548AD4B" w14:textId="77777777">
      <w:pPr>
        <w:pStyle w:val="Header"/>
        <w:tabs>
          <w:tab w:val="clear" w:pos="562"/>
        </w:tabs>
        <w:pPrChange w:id="25723" w:author="AbbVie7" w:date="2025-05-12T15:45:00Z">
          <w:pPr>
            <w:numPr>
              <w:numId w:val="1"/>
            </w:numPr>
            <w:ind w:left="567" w:right="-2" w:hanging="567"/>
          </w:pPr>
        </w:pPrChange>
        <w:rPr>
          <w:del w:id="25724" w:author="AbbVie7" w:date="2025-05-12T15:45:00Z"/>
          <w:lang w:val="da-DK"/>
        </w:rPr>
      </w:pPr>
      <w:del w:id="25725" w:author="AbbVie7" w:date="2025-05-12T15:45:00Z">
        <w:r>
          <w:rPr>
            <w:lang w:val="da-DK"/>
          </w:rPr>
          <w:delText>Spørg lægen</w:delText>
        </w:r>
      </w:del>
      <w:del w:id="25726" w:author="AbbVie7" w:date="2025-05-12T15:45:00Z">
        <w:r w:rsidR="002318A8">
          <w:rPr>
            <w:lang w:val="da-DK"/>
          </w:rPr>
          <w:delText xml:space="preserve"> eller</w:delText>
        </w:r>
      </w:del>
      <w:del w:id="25727" w:author="AbbVie7" w:date="2025-05-12T15:45:00Z">
        <w:r>
          <w:rPr>
            <w:lang w:val="da-DK"/>
          </w:rPr>
          <w:delText xml:space="preserve"> apotek</w:delText>
        </w:r>
      </w:del>
      <w:del w:id="25728" w:author="AbbVie7" w:date="2025-05-12T15:45:00Z">
        <w:r w:rsidR="003949B2">
          <w:rPr>
            <w:lang w:val="da-DK"/>
          </w:rPr>
          <w:delText>spersonale</w:delText>
        </w:r>
      </w:del>
      <w:del w:id="25729" w:author="AbbVie7" w:date="2025-05-12T15:45:00Z">
        <w:r>
          <w:rPr>
            <w:lang w:val="da-DK"/>
          </w:rPr>
          <w:delText xml:space="preserve">, hvis der er mere, </w:delText>
        </w:r>
      </w:del>
      <w:del w:id="25730" w:author="AbbVie7" w:date="2025-05-12T15:45:00Z">
        <w:r w:rsidR="00A51CB3">
          <w:rPr>
            <w:lang w:val="da-DK"/>
          </w:rPr>
          <w:delText>du</w:delText>
        </w:r>
      </w:del>
      <w:del w:id="25731" w:author="AbbVie7" w:date="2025-05-12T15:45:00Z">
        <w:r>
          <w:rPr>
            <w:lang w:val="da-DK"/>
          </w:rPr>
          <w:delText xml:space="preserve"> vil vide.</w:delText>
        </w:r>
      </w:del>
    </w:p>
    <w:p w:rsidR="00767709" w14:paraId="502CB843" w14:textId="77777777">
      <w:pPr>
        <w:pStyle w:val="Header"/>
        <w:tabs>
          <w:tab w:val="clear" w:pos="562"/>
        </w:tabs>
        <w:pPrChange w:id="25732" w:author="AbbVie7" w:date="2025-05-12T15:45:00Z">
          <w:pPr>
            <w:numPr>
              <w:numId w:val="1"/>
            </w:numPr>
            <w:ind w:left="567" w:right="-2" w:hanging="567"/>
          </w:pPr>
        </w:pPrChange>
        <w:rPr>
          <w:del w:id="25733" w:author="AbbVie7" w:date="2025-05-12T15:45:00Z"/>
          <w:b/>
          <w:lang w:val="da-DK"/>
        </w:rPr>
      </w:pPr>
      <w:del w:id="25734" w:author="AbbVie7" w:date="2025-05-12T15:45:00Z">
        <w:r>
          <w:rPr>
            <w:lang w:val="da-DK"/>
          </w:rPr>
          <w:delText xml:space="preserve">Lægen har ordineret Humira til </w:delText>
        </w:r>
      </w:del>
      <w:del w:id="25735" w:author="AbbVie7" w:date="2025-05-12T15:45:00Z">
        <w:r w:rsidR="00A51CB3">
          <w:rPr>
            <w:lang w:val="da-DK"/>
          </w:rPr>
          <w:delText>dig</w:delText>
        </w:r>
      </w:del>
      <w:del w:id="25736" w:author="AbbVie7" w:date="2025-05-12T15:45:00Z">
        <w:r>
          <w:rPr>
            <w:lang w:val="da-DK"/>
          </w:rPr>
          <w:delText xml:space="preserve"> personligt. Lad derfor være med at give </w:delText>
        </w:r>
      </w:del>
      <w:del w:id="25737" w:author="AbbVie7" w:date="2025-05-12T15:45:00Z">
        <w:r w:rsidR="00031301">
          <w:rPr>
            <w:lang w:val="da-DK"/>
          </w:rPr>
          <w:delText>medicinen</w:delText>
        </w:r>
      </w:del>
      <w:del w:id="25738" w:author="AbbVie7" w:date="2025-05-12T15:45:00Z">
        <w:r>
          <w:rPr>
            <w:lang w:val="da-DK"/>
          </w:rPr>
          <w:delText xml:space="preserve"> til andre. Det kan være skadeligt for andre, selvom de har samme symptomer, som </w:delText>
        </w:r>
      </w:del>
      <w:del w:id="25739" w:author="AbbVie7" w:date="2025-05-12T15:45:00Z">
        <w:r w:rsidR="00A51CB3">
          <w:rPr>
            <w:lang w:val="da-DK"/>
          </w:rPr>
          <w:delText>du</w:delText>
        </w:r>
      </w:del>
      <w:del w:id="25740" w:author="AbbVie7" w:date="2025-05-12T15:45:00Z">
        <w:r>
          <w:rPr>
            <w:lang w:val="da-DK"/>
          </w:rPr>
          <w:delText xml:space="preserve"> har.</w:delText>
        </w:r>
      </w:del>
    </w:p>
    <w:p w:rsidR="00767709" w14:paraId="5EA5CE03" w14:textId="77777777">
      <w:pPr>
        <w:pStyle w:val="Header"/>
        <w:tabs>
          <w:tab w:val="clear" w:pos="562"/>
        </w:tabs>
        <w:pPrChange w:id="25741" w:author="AbbVie7" w:date="2025-05-12T15:45:00Z">
          <w:pPr>
            <w:numPr>
              <w:numId w:val="1"/>
            </w:numPr>
            <w:ind w:left="567" w:right="-2" w:hanging="567"/>
          </w:pPr>
        </w:pPrChange>
        <w:rPr>
          <w:del w:id="25742" w:author="AbbVie7" w:date="2025-05-12T15:45:00Z"/>
          <w:b/>
          <w:lang w:val="da-DK"/>
        </w:rPr>
      </w:pPr>
      <w:del w:id="25743" w:author="AbbVie7" w:date="2025-05-12T15:45:00Z">
        <w:r>
          <w:rPr>
            <w:lang w:val="da-DK"/>
          </w:rPr>
          <w:delText>Kontakt lægen</w:delText>
        </w:r>
      </w:del>
      <w:del w:id="25744" w:author="AbbVie7" w:date="2025-05-12T15:45:00Z">
        <w:r w:rsidR="003015B4">
          <w:rPr>
            <w:lang w:val="da-DK"/>
          </w:rPr>
          <w:delText>,</w:delText>
        </w:r>
      </w:del>
      <w:del w:id="25745" w:author="AbbVie7" w:date="2025-05-12T15:45:00Z">
        <w:r>
          <w:rPr>
            <w:lang w:val="da-DK"/>
          </w:rPr>
          <w:delText xml:space="preserve"> apotek</w:delText>
        </w:r>
      </w:del>
      <w:del w:id="25746" w:author="AbbVie7" w:date="2025-05-12T15:45:00Z">
        <w:r w:rsidR="003015B4">
          <w:rPr>
            <w:lang w:val="da-DK"/>
          </w:rPr>
          <w:delText>s</w:delText>
        </w:r>
      </w:del>
      <w:del w:id="25747" w:author="AbbVie7" w:date="2025-05-12T15:45:00Z">
        <w:r w:rsidR="003949B2">
          <w:rPr>
            <w:lang w:val="da-DK"/>
          </w:rPr>
          <w:delText>personalet eller sundhedspersonalet</w:delText>
        </w:r>
      </w:del>
      <w:del w:id="25748" w:author="AbbVie7" w:date="2025-05-12T15:45:00Z">
        <w:r>
          <w:rPr>
            <w:lang w:val="da-DK"/>
          </w:rPr>
          <w:delText xml:space="preserve">, hvis </w:delText>
        </w:r>
      </w:del>
      <w:del w:id="25749" w:author="AbbVie7" w:date="2025-05-12T15:45:00Z">
        <w:r w:rsidR="00A51CB3">
          <w:rPr>
            <w:lang w:val="da-DK"/>
          </w:rPr>
          <w:delText>du</w:delText>
        </w:r>
      </w:del>
      <w:del w:id="25750" w:author="AbbVie7" w:date="2025-05-12T15:45:00Z">
        <w:r>
          <w:rPr>
            <w:lang w:val="da-DK"/>
          </w:rPr>
          <w:delText xml:space="preserve"> får bivirkninger, </w:delText>
        </w:r>
      </w:del>
      <w:del w:id="25751" w:author="AbbVie7" w:date="2025-05-12T15:45:00Z">
        <w:r w:rsidR="00BA2CDE">
          <w:rPr>
            <w:lang w:val="da-DK"/>
          </w:rPr>
          <w:delText xml:space="preserve">herunder bivirkninger, </w:delText>
        </w:r>
      </w:del>
      <w:del w:id="25752" w:author="AbbVie7" w:date="2025-05-12T15:45:00Z">
        <w:r>
          <w:rPr>
            <w:lang w:val="da-DK"/>
          </w:rPr>
          <w:delText xml:space="preserve">som ikke er nævnt </w:delText>
        </w:r>
      </w:del>
      <w:del w:id="25753" w:author="AbbVie7" w:date="2025-05-12T15:45:00Z">
        <w:r w:rsidR="002318A8">
          <w:rPr>
            <w:lang w:val="da-DK"/>
          </w:rPr>
          <w:delText>i denne indlægsseddel</w:delText>
        </w:r>
      </w:del>
      <w:del w:id="25754" w:author="AbbVie7" w:date="2025-05-12T15:45:00Z">
        <w:r w:rsidR="00583105">
          <w:rPr>
            <w:lang w:val="da-DK"/>
          </w:rPr>
          <w:delText>.</w:delText>
        </w:r>
      </w:del>
      <w:del w:id="25755" w:author="AbbVie7" w:date="2025-05-12T15:45:00Z">
        <w:r w:rsidR="00111EEC">
          <w:rPr>
            <w:lang w:val="da-DK"/>
          </w:rPr>
          <w:delText xml:space="preserve"> </w:delText>
        </w:r>
      </w:del>
      <w:del w:id="25756" w:author="AbbVie7" w:date="2025-05-12T15:45:00Z">
        <w:r w:rsidR="00583105">
          <w:rPr>
            <w:lang w:val="da-DK"/>
          </w:rPr>
          <w:delText>S</w:delText>
        </w:r>
      </w:del>
      <w:del w:id="25757" w:author="AbbVie7" w:date="2025-05-12T15:45:00Z">
        <w:r w:rsidR="00111EEC">
          <w:rPr>
            <w:lang w:val="da-DK"/>
          </w:rPr>
          <w:delText>e punkt 4.</w:delText>
        </w:r>
      </w:del>
    </w:p>
    <w:p w:rsidR="0056121A" w14:paraId="19DD239B" w14:textId="77777777">
      <w:pPr>
        <w:pStyle w:val="Header"/>
        <w:tabs>
          <w:tab w:val="clear" w:pos="562"/>
        </w:tabs>
        <w:pPrChange w:id="25758" w:author="AbbVie7" w:date="2025-05-12T15:45:00Z">
          <w:pPr>
            <w:numPr>
              <w:ilvl w:val="12"/>
              <w:numId w:val="0"/>
            </w:numPr>
            <w:tabs>
              <w:tab w:val="clear" w:pos="562"/>
            </w:tabs>
            <w:ind w:right="-2"/>
          </w:pPr>
        </w:pPrChange>
        <w:rPr>
          <w:del w:id="25759" w:author="AbbVie7" w:date="2025-05-12T15:45:00Z"/>
          <w:szCs w:val="22"/>
          <w:lang w:val="da-DK"/>
        </w:rPr>
      </w:pPr>
    </w:p>
    <w:p w:rsidR="00767709" w14:paraId="53ABB4F8" w14:textId="77777777">
      <w:pPr>
        <w:pStyle w:val="Header"/>
        <w:tabs>
          <w:tab w:val="clear" w:pos="562"/>
        </w:tabs>
        <w:pPrChange w:id="25760" w:author="AbbVie7" w:date="2025-05-12T15:45:00Z">
          <w:pPr>
            <w:numPr>
              <w:ilvl w:val="12"/>
              <w:numId w:val="0"/>
            </w:numPr>
            <w:tabs>
              <w:tab w:val="clear" w:pos="562"/>
            </w:tabs>
            <w:ind w:right="-2"/>
          </w:pPr>
        </w:pPrChange>
        <w:rPr>
          <w:del w:id="25761" w:author="AbbVie7" w:date="2025-05-12T15:45:00Z"/>
          <w:lang w:val="da-DK"/>
        </w:rPr>
      </w:pPr>
      <w:del w:id="25762" w:author="AbbVie7" w:date="2025-05-12T15:45:00Z">
        <w:r w:rsidRPr="00741916">
          <w:rPr>
            <w:szCs w:val="22"/>
            <w:lang w:val="da-DK"/>
          </w:rPr>
          <w:delText xml:space="preserve">Se den nyeste indlægsseddel på </w:delText>
        </w:r>
      </w:del>
      <w:del w:id="25763" w:author="AbbVie7" w:date="2025-05-12T15:45:00Z">
        <w:r>
          <w:fldChar w:fldCharType="begin"/>
        </w:r>
      </w:del>
      <w:del w:id="25764" w:author="AbbVie7" w:date="2025-05-12T15:45:00Z">
        <w:r>
          <w:delInstrText>HYPERLINK "http://www.indlaegsseddel.dk/"</w:delInstrText>
        </w:r>
      </w:del>
      <w:del w:id="25765" w:author="AbbVie7" w:date="2025-05-12T15:45:00Z">
        <w:r>
          <w:fldChar w:fldCharType="separate"/>
        </w:r>
      </w:del>
      <w:del w:id="25766" w:author="AbbVie7" w:date="2025-05-12T15:45:00Z">
        <w:r w:rsidRPr="00741916">
          <w:rPr>
            <w:rStyle w:val="Hyperlink"/>
            <w:szCs w:val="22"/>
            <w:lang w:val="da-DK"/>
          </w:rPr>
          <w:delText>www.indlaegsseddel.dk</w:delText>
        </w:r>
      </w:del>
      <w:del w:id="25767" w:author="AbbVie7" w:date="2025-05-12T15:45:00Z">
        <w:r>
          <w:fldChar w:fldCharType="end"/>
        </w:r>
      </w:del>
    </w:p>
    <w:p w:rsidR="0056121A" w14:paraId="7D4A68C1" w14:textId="77777777">
      <w:pPr>
        <w:pStyle w:val="Header"/>
        <w:tabs>
          <w:tab w:val="clear" w:pos="562"/>
        </w:tabs>
        <w:pPrChange w:id="25768" w:author="AbbVie7" w:date="2025-05-12T15:45:00Z">
          <w:pPr>
            <w:ind w:right="-2"/>
          </w:pPr>
        </w:pPrChange>
        <w:rPr>
          <w:del w:id="25769" w:author="AbbVie7" w:date="2025-05-12T15:45:00Z"/>
          <w:b/>
          <w:lang w:val="da-DK"/>
        </w:rPr>
      </w:pPr>
    </w:p>
    <w:p w:rsidR="00767709" w:rsidRPr="00EF396A" w14:paraId="2AA1AC13" w14:textId="77777777">
      <w:pPr>
        <w:pStyle w:val="Header"/>
        <w:tabs>
          <w:tab w:val="clear" w:pos="562"/>
        </w:tabs>
        <w:pPrChange w:id="25770" w:author="AbbVie7" w:date="2025-05-12T15:45:00Z">
          <w:pPr>
            <w:ind w:right="-2"/>
          </w:pPr>
        </w:pPrChange>
        <w:rPr>
          <w:del w:id="25771" w:author="AbbVie7" w:date="2025-05-12T15:45:00Z"/>
          <w:lang w:val="da-DK"/>
        </w:rPr>
      </w:pPr>
      <w:del w:id="25772" w:author="AbbVie7" w:date="2025-05-12T15:45:00Z">
        <w:r w:rsidRPr="00EF396A">
          <w:rPr>
            <w:b/>
            <w:lang w:val="da-DK"/>
          </w:rPr>
          <w:delText>Oversigt over indlægssedlen</w:delText>
        </w:r>
      </w:del>
    </w:p>
    <w:p w:rsidR="00767709" w14:paraId="17532767" w14:textId="77777777">
      <w:pPr>
        <w:pStyle w:val="Header"/>
        <w:tabs>
          <w:tab w:val="clear" w:pos="562"/>
        </w:tabs>
        <w:pPrChange w:id="25773" w:author="AbbVie7" w:date="2025-05-12T15:45:00Z">
          <w:pPr>
            <w:tabs>
              <w:tab w:val="clear" w:pos="562"/>
            </w:tabs>
            <w:ind w:left="567" w:right="-29" w:hanging="567"/>
          </w:pPr>
        </w:pPrChange>
        <w:rPr>
          <w:del w:id="25774" w:author="AbbVie7" w:date="2025-05-12T15:45:00Z"/>
          <w:lang w:val="da-DK"/>
        </w:rPr>
      </w:pPr>
      <w:del w:id="25775" w:author="AbbVie7" w:date="2025-05-12T15:45:00Z">
        <w:r>
          <w:rPr>
            <w:lang w:val="da-DK"/>
          </w:rPr>
          <w:delText>1.</w:delText>
        </w:r>
      </w:del>
      <w:del w:id="25776" w:author="AbbVie7" w:date="2025-05-12T15:45:00Z">
        <w:r>
          <w:rPr>
            <w:lang w:val="da-DK"/>
          </w:rPr>
          <w:tab/>
          <w:delText>Virkning og anvendelse</w:delText>
        </w:r>
      </w:del>
    </w:p>
    <w:p w:rsidR="00767709" w14:paraId="6C1B4D5E" w14:textId="77777777">
      <w:pPr>
        <w:pStyle w:val="Header"/>
        <w:tabs>
          <w:tab w:val="clear" w:pos="562"/>
        </w:tabs>
        <w:pPrChange w:id="25777" w:author="AbbVie7" w:date="2025-05-12T15:45:00Z">
          <w:pPr>
            <w:tabs>
              <w:tab w:val="clear" w:pos="562"/>
            </w:tabs>
            <w:ind w:left="567" w:right="-29" w:hanging="567"/>
          </w:pPr>
        </w:pPrChange>
        <w:rPr>
          <w:del w:id="25778" w:author="AbbVie7" w:date="2025-05-12T15:45:00Z"/>
          <w:lang w:val="da-DK"/>
        </w:rPr>
      </w:pPr>
      <w:del w:id="25779" w:author="AbbVie7" w:date="2025-05-12T15:45:00Z">
        <w:r>
          <w:rPr>
            <w:lang w:val="da-DK"/>
          </w:rPr>
          <w:delText>2.</w:delText>
        </w:r>
      </w:del>
      <w:del w:id="25780" w:author="AbbVie7" w:date="2025-05-12T15:45:00Z">
        <w:r>
          <w:rPr>
            <w:lang w:val="da-DK"/>
          </w:rPr>
          <w:tab/>
          <w:delText xml:space="preserve">Det skal </w:delText>
        </w:r>
      </w:del>
      <w:del w:id="25781" w:author="AbbVie7" w:date="2025-05-12T15:45:00Z">
        <w:r w:rsidR="00A51CB3">
          <w:rPr>
            <w:lang w:val="da-DK"/>
          </w:rPr>
          <w:delText>du</w:delText>
        </w:r>
      </w:del>
      <w:del w:id="25782" w:author="AbbVie7" w:date="2025-05-12T15:45:00Z">
        <w:r>
          <w:rPr>
            <w:lang w:val="da-DK"/>
          </w:rPr>
          <w:delText xml:space="preserve"> vide, før </w:delText>
        </w:r>
      </w:del>
      <w:del w:id="25783" w:author="AbbVie7" w:date="2025-05-12T15:45:00Z">
        <w:r w:rsidR="00A51CB3">
          <w:rPr>
            <w:lang w:val="da-DK"/>
          </w:rPr>
          <w:delText>du</w:delText>
        </w:r>
      </w:del>
      <w:del w:id="25784" w:author="AbbVie7" w:date="2025-05-12T15:45:00Z">
        <w:r>
          <w:rPr>
            <w:lang w:val="da-DK"/>
          </w:rPr>
          <w:delText xml:space="preserve"> begynder at </w:delText>
        </w:r>
      </w:del>
      <w:del w:id="25785" w:author="AbbVie7" w:date="2025-05-12T15:45:00Z">
        <w:r w:rsidR="00FC5D8E">
          <w:rPr>
            <w:lang w:val="da-DK"/>
          </w:rPr>
          <w:delText>tage</w:delText>
        </w:r>
      </w:del>
      <w:del w:id="25786" w:author="AbbVie7" w:date="2025-05-12T15:45:00Z">
        <w:r>
          <w:rPr>
            <w:lang w:val="da-DK"/>
          </w:rPr>
          <w:delText xml:space="preserve"> Humira</w:delText>
        </w:r>
      </w:del>
    </w:p>
    <w:p w:rsidR="00767709" w14:paraId="6E73FCC4" w14:textId="77777777">
      <w:pPr>
        <w:pStyle w:val="Header"/>
        <w:tabs>
          <w:tab w:val="clear" w:pos="562"/>
        </w:tabs>
        <w:pPrChange w:id="25787" w:author="AbbVie7" w:date="2025-05-12T15:45:00Z">
          <w:pPr>
            <w:tabs>
              <w:tab w:val="clear" w:pos="562"/>
            </w:tabs>
            <w:ind w:left="567" w:right="-29" w:hanging="567"/>
          </w:pPr>
        </w:pPrChange>
        <w:rPr>
          <w:del w:id="25788" w:author="AbbVie7" w:date="2025-05-12T15:45:00Z"/>
          <w:lang w:val="da-DK"/>
        </w:rPr>
      </w:pPr>
      <w:del w:id="25789" w:author="AbbVie7" w:date="2025-05-12T15:45:00Z">
        <w:r>
          <w:rPr>
            <w:lang w:val="da-DK"/>
          </w:rPr>
          <w:delText>3.</w:delText>
        </w:r>
      </w:del>
      <w:del w:id="25790" w:author="AbbVie7" w:date="2025-05-12T15:45:00Z">
        <w:r>
          <w:rPr>
            <w:lang w:val="da-DK"/>
          </w:rPr>
          <w:tab/>
          <w:delText xml:space="preserve">Sådan skal </w:delText>
        </w:r>
      </w:del>
      <w:del w:id="25791" w:author="AbbVie7" w:date="2025-05-12T15:45:00Z">
        <w:r w:rsidR="00A51CB3">
          <w:rPr>
            <w:lang w:val="da-DK"/>
          </w:rPr>
          <w:delText>du</w:delText>
        </w:r>
      </w:del>
      <w:del w:id="25792" w:author="AbbVie7" w:date="2025-05-12T15:45:00Z">
        <w:r>
          <w:rPr>
            <w:lang w:val="da-DK"/>
          </w:rPr>
          <w:delText xml:space="preserve"> </w:delText>
        </w:r>
      </w:del>
      <w:del w:id="25793" w:author="AbbVie7" w:date="2025-05-12T15:45:00Z">
        <w:r w:rsidR="00FC5D8E">
          <w:rPr>
            <w:lang w:val="da-DK"/>
          </w:rPr>
          <w:delText>tage</w:delText>
        </w:r>
      </w:del>
      <w:del w:id="25794" w:author="AbbVie7" w:date="2025-05-12T15:45:00Z">
        <w:r>
          <w:rPr>
            <w:lang w:val="da-DK"/>
          </w:rPr>
          <w:delText xml:space="preserve"> Humira</w:delText>
        </w:r>
      </w:del>
    </w:p>
    <w:p w:rsidR="00767709" w14:paraId="72B4E183" w14:textId="77777777">
      <w:pPr>
        <w:pStyle w:val="Header"/>
        <w:tabs>
          <w:tab w:val="clear" w:pos="562"/>
        </w:tabs>
        <w:pPrChange w:id="25795" w:author="AbbVie7" w:date="2025-05-12T15:45:00Z">
          <w:pPr>
            <w:tabs>
              <w:tab w:val="clear" w:pos="562"/>
            </w:tabs>
            <w:ind w:left="567" w:right="-29" w:hanging="567"/>
          </w:pPr>
        </w:pPrChange>
        <w:rPr>
          <w:del w:id="25796" w:author="AbbVie7" w:date="2025-05-12T15:45:00Z"/>
          <w:lang w:val="da-DK"/>
        </w:rPr>
      </w:pPr>
      <w:del w:id="25797" w:author="AbbVie7" w:date="2025-05-12T15:45:00Z">
        <w:r>
          <w:rPr>
            <w:lang w:val="da-DK"/>
          </w:rPr>
          <w:delText>4.</w:delText>
        </w:r>
      </w:del>
      <w:del w:id="25798" w:author="AbbVie7" w:date="2025-05-12T15:45:00Z">
        <w:r>
          <w:rPr>
            <w:lang w:val="da-DK"/>
          </w:rPr>
          <w:tab/>
          <w:delText xml:space="preserve">Bivirkninger </w:delText>
        </w:r>
      </w:del>
    </w:p>
    <w:p w:rsidR="00767709" w14:paraId="203C579A" w14:textId="77777777">
      <w:pPr>
        <w:pStyle w:val="Header"/>
        <w:tabs>
          <w:tab w:val="clear" w:pos="562"/>
        </w:tabs>
        <w:pPrChange w:id="25799" w:author="AbbVie7" w:date="2025-05-12T15:45:00Z">
          <w:pPr>
            <w:tabs>
              <w:tab w:val="clear" w:pos="562"/>
            </w:tabs>
            <w:ind w:left="567" w:right="-29" w:hanging="567"/>
          </w:pPr>
        </w:pPrChange>
        <w:rPr>
          <w:del w:id="25800" w:author="AbbVie7" w:date="2025-05-12T15:45:00Z"/>
          <w:lang w:val="da-DK"/>
        </w:rPr>
      </w:pPr>
      <w:del w:id="25801" w:author="AbbVie7" w:date="2025-05-12T15:45:00Z">
        <w:r>
          <w:rPr>
            <w:lang w:val="da-DK"/>
          </w:rPr>
          <w:delText>5</w:delText>
        </w:r>
      </w:del>
      <w:del w:id="25802" w:author="AbbVie7" w:date="2025-05-12T15:45:00Z">
        <w:r w:rsidR="00782223">
          <w:rPr>
            <w:lang w:val="da-DK"/>
          </w:rPr>
          <w:delText>.</w:delText>
        </w:r>
      </w:del>
      <w:del w:id="25803" w:author="AbbVie7" w:date="2025-05-12T15:45:00Z">
        <w:r>
          <w:rPr>
            <w:lang w:val="da-DK"/>
          </w:rPr>
          <w:tab/>
          <w:delText>Opbevaring</w:delText>
        </w:r>
      </w:del>
    </w:p>
    <w:p w:rsidR="00767709" w14:paraId="45F96FE8" w14:textId="77777777">
      <w:pPr>
        <w:pStyle w:val="Header"/>
        <w:tabs>
          <w:tab w:val="clear" w:pos="562"/>
        </w:tabs>
        <w:pPrChange w:id="25804" w:author="AbbVie7" w:date="2025-05-12T15:45:00Z">
          <w:pPr>
            <w:tabs>
              <w:tab w:val="clear" w:pos="562"/>
            </w:tabs>
            <w:ind w:left="567" w:right="-29" w:hanging="567"/>
          </w:pPr>
        </w:pPrChange>
        <w:rPr>
          <w:del w:id="25805" w:author="AbbVie7" w:date="2025-05-12T15:45:00Z"/>
          <w:lang w:val="da-DK"/>
        </w:rPr>
      </w:pPr>
      <w:del w:id="25806" w:author="AbbVie7" w:date="2025-05-12T15:45:00Z">
        <w:r>
          <w:rPr>
            <w:lang w:val="da-DK"/>
          </w:rPr>
          <w:delText>6.</w:delText>
        </w:r>
      </w:del>
      <w:del w:id="25807" w:author="AbbVie7" w:date="2025-05-12T15:45:00Z">
        <w:r>
          <w:rPr>
            <w:lang w:val="da-DK"/>
          </w:rPr>
          <w:tab/>
        </w:r>
      </w:del>
      <w:del w:id="25808" w:author="AbbVie7" w:date="2025-05-12T15:45:00Z">
        <w:r w:rsidR="003949B2">
          <w:rPr>
            <w:lang w:val="da-DK"/>
          </w:rPr>
          <w:delText>Pakningsstørrelser og y</w:delText>
        </w:r>
      </w:del>
      <w:del w:id="25809" w:author="AbbVie7" w:date="2025-05-12T15:45:00Z">
        <w:r>
          <w:rPr>
            <w:lang w:val="da-DK"/>
          </w:rPr>
          <w:delText>derligere oplysninger</w:delText>
        </w:r>
      </w:del>
    </w:p>
    <w:p w:rsidR="00482F17" w14:paraId="0D4703A2" w14:textId="77777777">
      <w:pPr>
        <w:pStyle w:val="Header"/>
        <w:tabs>
          <w:tab w:val="clear" w:pos="562"/>
        </w:tabs>
        <w:pPrChange w:id="25810" w:author="AbbVie7" w:date="2025-05-12T15:45:00Z">
          <w:pPr>
            <w:pStyle w:val="EMEANormal"/>
          </w:pPr>
        </w:pPrChange>
        <w:rPr>
          <w:del w:id="25811" w:author="AbbVie7" w:date="2025-05-12T15:45:00Z"/>
          <w:b/>
          <w:lang w:val="da-DK"/>
        </w:rPr>
      </w:pPr>
    </w:p>
    <w:p w:rsidR="00482F17" w14:paraId="786303FD" w14:textId="77777777">
      <w:pPr>
        <w:pStyle w:val="Header"/>
        <w:tabs>
          <w:tab w:val="clear" w:pos="562"/>
        </w:tabs>
        <w:pPrChange w:id="25812" w:author="AbbVie7" w:date="2025-05-12T15:45:00Z">
          <w:pPr>
            <w:pStyle w:val="EMEANormal"/>
          </w:pPr>
        </w:pPrChange>
        <w:rPr>
          <w:del w:id="25813" w:author="AbbVie7" w:date="2025-05-12T15:45:00Z"/>
          <w:b/>
          <w:lang w:val="da-DK"/>
        </w:rPr>
      </w:pPr>
    </w:p>
    <w:p w:rsidR="003949B2" w14:paraId="099CEC36" w14:textId="77777777">
      <w:pPr>
        <w:pStyle w:val="Header"/>
        <w:tabs>
          <w:tab w:val="clear" w:pos="562"/>
        </w:tabs>
        <w:pPrChange w:id="25814" w:author="AbbVie7" w:date="2025-05-12T15:45:00Z">
          <w:pPr>
            <w:pStyle w:val="EMEANormal"/>
          </w:pPr>
        </w:pPrChange>
        <w:rPr>
          <w:del w:id="25815" w:author="AbbVie7" w:date="2025-05-12T15:45:00Z"/>
          <w:b/>
          <w:noProof/>
          <w:lang w:val="da-DK"/>
        </w:rPr>
      </w:pPr>
      <w:del w:id="25816" w:author="AbbVie7" w:date="2025-05-12T15:45:00Z">
        <w:r w:rsidRPr="008F497B">
          <w:rPr>
            <w:b/>
            <w:lang w:val="da-DK"/>
          </w:rPr>
          <w:delText>1.</w:delText>
        </w:r>
      </w:del>
      <w:del w:id="25817" w:author="AbbVie7" w:date="2025-05-12T15:45:00Z">
        <w:r w:rsidRPr="008F497B">
          <w:rPr>
            <w:b/>
            <w:lang w:val="da-DK"/>
          </w:rPr>
          <w:tab/>
        </w:r>
      </w:del>
      <w:del w:id="25818" w:author="AbbVie7" w:date="2025-05-12T15:45:00Z">
        <w:r w:rsidRPr="008F497B">
          <w:rPr>
            <w:b/>
            <w:noProof/>
            <w:lang w:val="da-DK"/>
          </w:rPr>
          <w:delText>Virkning og anvendelse</w:delText>
        </w:r>
      </w:del>
    </w:p>
    <w:p w:rsidR="003949B2" w:rsidRPr="003949B2" w14:paraId="641E8B49" w14:textId="77777777">
      <w:pPr>
        <w:pStyle w:val="Header"/>
        <w:tabs>
          <w:tab w:val="clear" w:pos="562"/>
        </w:tabs>
        <w:pPrChange w:id="25819" w:author="AbbVie7" w:date="2025-05-12T15:45:00Z">
          <w:pPr>
            <w:pStyle w:val="EMEANormal"/>
          </w:pPr>
        </w:pPrChange>
        <w:rPr>
          <w:del w:id="25820" w:author="AbbVie7" w:date="2025-05-12T15:45:00Z"/>
          <w:lang w:val="da-DK"/>
        </w:rPr>
      </w:pPr>
    </w:p>
    <w:p w:rsidR="006961BF" w14:paraId="02D26E27" w14:textId="77777777">
      <w:pPr>
        <w:pStyle w:val="Header"/>
        <w:tabs>
          <w:tab w:val="clear" w:pos="562"/>
        </w:tabs>
        <w:pPrChange w:id="25821" w:author="AbbVie7" w:date="2025-05-12T15:45:00Z">
          <w:pPr/>
        </w:pPrChange>
        <w:rPr>
          <w:del w:id="25822" w:author="AbbVie7" w:date="2025-05-12T15:45:00Z"/>
          <w:lang w:val="da-DK"/>
        </w:rPr>
      </w:pPr>
      <w:del w:id="25823" w:author="AbbVie7" w:date="2025-05-12T15:45:00Z">
        <w:r w:rsidRPr="008F497B">
          <w:rPr>
            <w:lang w:val="da-DK"/>
          </w:rPr>
          <w:delText>Humira indeholder det aktive stof adalimumab</w:delText>
        </w:r>
      </w:del>
      <w:del w:id="25824" w:author="AbbVie7" w:date="2025-05-12T15:45:00Z">
        <w:r>
          <w:rPr>
            <w:lang w:val="da-DK"/>
          </w:rPr>
          <w:delText>.</w:delText>
        </w:r>
      </w:del>
    </w:p>
    <w:p w:rsidR="006961BF" w14:paraId="5DD88098" w14:textId="77777777">
      <w:pPr>
        <w:pStyle w:val="Header"/>
        <w:tabs>
          <w:tab w:val="clear" w:pos="562"/>
        </w:tabs>
        <w:pPrChange w:id="25825" w:author="AbbVie7" w:date="2025-05-12T15:45:00Z">
          <w:pPr/>
        </w:pPrChange>
        <w:rPr>
          <w:del w:id="25826" w:author="AbbVie7" w:date="2025-05-12T15:45:00Z"/>
          <w:lang w:val="da-DK"/>
        </w:rPr>
      </w:pPr>
    </w:p>
    <w:p w:rsidR="006961BF" w14:paraId="55CA2A6D" w14:textId="77777777">
      <w:pPr>
        <w:pStyle w:val="Header"/>
        <w:tabs>
          <w:tab w:val="clear" w:pos="562"/>
        </w:tabs>
        <w:pPrChange w:id="25827" w:author="AbbVie7" w:date="2025-05-12T15:45:00Z">
          <w:pPr/>
        </w:pPrChange>
        <w:rPr>
          <w:del w:id="25828" w:author="AbbVie7" w:date="2025-05-12T15:45:00Z"/>
          <w:lang w:val="da-DK"/>
        </w:rPr>
      </w:pPr>
      <w:del w:id="25829" w:author="AbbVie7" w:date="2025-05-12T15:45:00Z">
        <w:r>
          <w:rPr>
            <w:lang w:val="da-DK"/>
          </w:rPr>
          <w:delText>Humira er beregnet til behandling</w:delText>
        </w:r>
      </w:del>
      <w:del w:id="25830" w:author="AbbVie7" w:date="2025-05-12T15:45:00Z">
        <w:r w:rsidR="002652F5">
          <w:rPr>
            <w:lang w:val="da-DK"/>
          </w:rPr>
          <w:delText>en</w:delText>
        </w:r>
      </w:del>
      <w:del w:id="25831" w:author="AbbVie7" w:date="2025-05-12T15:45:00Z">
        <w:r>
          <w:rPr>
            <w:lang w:val="da-DK"/>
          </w:rPr>
          <w:delText xml:space="preserve"> af </w:delText>
        </w:r>
      </w:del>
      <w:del w:id="25832" w:author="AbbVie7" w:date="2025-05-12T15:45:00Z">
        <w:r w:rsidR="002652F5">
          <w:rPr>
            <w:lang w:val="da-DK"/>
          </w:rPr>
          <w:delText xml:space="preserve">de </w:delText>
        </w:r>
      </w:del>
      <w:del w:id="25833" w:author="AbbVie7" w:date="2025-05-12T15:45:00Z">
        <w:r>
          <w:rPr>
            <w:lang w:val="da-DK"/>
          </w:rPr>
          <w:delText>inflammatoriske sygdomme beskrevet nedenfor:</w:delText>
        </w:r>
      </w:del>
    </w:p>
    <w:p w:rsidR="006961BF" w14:paraId="47CA74F5" w14:textId="77777777">
      <w:pPr>
        <w:pStyle w:val="Header"/>
        <w:tabs>
          <w:tab w:val="clear" w:pos="562"/>
        </w:tabs>
        <w:pPrChange w:id="25834" w:author="AbbVie7" w:date="2025-05-12T15:45:00Z">
          <w:pPr>
            <w:numPr>
              <w:numId w:val="141"/>
            </w:numPr>
            <w:ind w:left="720" w:hanging="360"/>
          </w:pPr>
        </w:pPrChange>
        <w:rPr>
          <w:del w:id="25835" w:author="AbbVie7" w:date="2025-05-12T15:45:00Z"/>
          <w:lang w:val="da-DK"/>
        </w:rPr>
      </w:pPr>
      <w:del w:id="25836" w:author="AbbVie7" w:date="2025-05-12T15:45:00Z">
        <w:r>
          <w:rPr>
            <w:lang w:val="da-DK"/>
          </w:rPr>
          <w:delText>R</w:delText>
        </w:r>
      </w:del>
      <w:del w:id="25837" w:author="AbbVie7" w:date="2025-05-12T15:45:00Z">
        <w:r w:rsidR="00767709">
          <w:rPr>
            <w:lang w:val="da-DK"/>
          </w:rPr>
          <w:delText xml:space="preserve">eumatoid artrit,  </w:delText>
        </w:r>
      </w:del>
    </w:p>
    <w:p w:rsidR="006961BF" w14:paraId="3CF5C148" w14:textId="77777777">
      <w:pPr>
        <w:pStyle w:val="Header"/>
        <w:tabs>
          <w:tab w:val="clear" w:pos="562"/>
        </w:tabs>
        <w:pPrChange w:id="25838" w:author="AbbVie7" w:date="2025-05-12T15:45:00Z">
          <w:pPr>
            <w:numPr>
              <w:numId w:val="141"/>
            </w:numPr>
            <w:ind w:left="720" w:hanging="360"/>
          </w:pPr>
        </w:pPrChange>
        <w:rPr>
          <w:del w:id="25839" w:author="AbbVie7" w:date="2025-05-12T15:45:00Z"/>
          <w:lang w:val="da-DK"/>
        </w:rPr>
      </w:pPr>
      <w:del w:id="25840" w:author="AbbVie7" w:date="2025-05-12T15:45:00Z">
        <w:r>
          <w:rPr>
            <w:lang w:val="da-DK"/>
          </w:rPr>
          <w:delText>P</w:delText>
        </w:r>
      </w:del>
      <w:del w:id="25841" w:author="AbbVie7" w:date="2025-05-12T15:45:00Z">
        <w:r w:rsidR="00767709">
          <w:rPr>
            <w:lang w:val="da-DK"/>
          </w:rPr>
          <w:delText xml:space="preserve">olyartikulær juvenil idiopatisk artrit, </w:delText>
        </w:r>
      </w:del>
    </w:p>
    <w:p w:rsidR="006961BF" w14:paraId="3B04BEAC" w14:textId="77777777">
      <w:pPr>
        <w:pStyle w:val="Header"/>
        <w:tabs>
          <w:tab w:val="clear" w:pos="562"/>
        </w:tabs>
        <w:pPrChange w:id="25842" w:author="AbbVie7" w:date="2025-05-12T15:45:00Z">
          <w:pPr>
            <w:numPr>
              <w:numId w:val="141"/>
            </w:numPr>
            <w:ind w:left="720" w:hanging="360"/>
          </w:pPr>
        </w:pPrChange>
        <w:rPr>
          <w:del w:id="25843" w:author="AbbVie7" w:date="2025-05-12T15:45:00Z"/>
          <w:noProof/>
          <w:color w:val="000000"/>
          <w:lang w:val="da-DK"/>
        </w:rPr>
      </w:pPr>
      <w:del w:id="25844" w:author="AbbVie7" w:date="2025-05-12T15:45:00Z">
        <w:r>
          <w:rPr>
            <w:lang w:val="da-DK"/>
          </w:rPr>
          <w:delText>E</w:delText>
        </w:r>
      </w:del>
      <w:del w:id="25845" w:author="AbbVie7" w:date="2025-05-12T15:45:00Z">
        <w:r w:rsidRPr="00B848D4" w:rsidR="00372D3E">
          <w:rPr>
            <w:lang w:val="da-DK"/>
          </w:rPr>
          <w:delText>ntesopatirelateret artrit</w:delText>
        </w:r>
      </w:del>
      <w:del w:id="25846" w:author="AbbVie7" w:date="2025-05-12T15:45:00Z">
        <w:r w:rsidR="00372D3E">
          <w:rPr>
            <w:lang w:val="da-DK"/>
          </w:rPr>
          <w:delText>,</w:delText>
        </w:r>
      </w:del>
      <w:del w:id="25847" w:author="AbbVie7" w:date="2025-05-12T15:45:00Z">
        <w:r w:rsidRPr="00B848D4" w:rsidR="00372D3E">
          <w:rPr>
            <w:noProof/>
            <w:color w:val="000000"/>
            <w:lang w:val="da-DK"/>
          </w:rPr>
          <w:delText xml:space="preserve"> </w:delText>
        </w:r>
      </w:del>
    </w:p>
    <w:p w:rsidR="006961BF" w14:paraId="4013AC51" w14:textId="77777777">
      <w:pPr>
        <w:pStyle w:val="Header"/>
        <w:tabs>
          <w:tab w:val="clear" w:pos="562"/>
        </w:tabs>
        <w:pPrChange w:id="25848" w:author="AbbVie7" w:date="2025-05-12T15:45:00Z">
          <w:pPr>
            <w:numPr>
              <w:numId w:val="141"/>
            </w:numPr>
            <w:ind w:left="720" w:hanging="360"/>
          </w:pPr>
        </w:pPrChange>
        <w:rPr>
          <w:del w:id="25849" w:author="AbbVie7" w:date="2025-05-12T15:45:00Z"/>
          <w:lang w:val="da-DK"/>
        </w:rPr>
      </w:pPr>
      <w:del w:id="25850" w:author="AbbVie7" w:date="2025-05-12T15:45:00Z">
        <w:r>
          <w:rPr>
            <w:lang w:val="da-DK"/>
          </w:rPr>
          <w:delText>A</w:delText>
        </w:r>
      </w:del>
      <w:del w:id="25851" w:author="AbbVie7" w:date="2025-05-12T15:45:00Z">
        <w:r w:rsidR="00767709">
          <w:rPr>
            <w:lang w:val="da-DK"/>
          </w:rPr>
          <w:delText xml:space="preserve">nkyloserende spondylitis, </w:delText>
        </w:r>
      </w:del>
    </w:p>
    <w:p w:rsidR="006961BF" w14:paraId="4DC6857A" w14:textId="77777777">
      <w:pPr>
        <w:pStyle w:val="Header"/>
        <w:tabs>
          <w:tab w:val="clear" w:pos="562"/>
        </w:tabs>
        <w:pPrChange w:id="25852" w:author="AbbVie7" w:date="2025-05-12T15:45:00Z">
          <w:pPr>
            <w:numPr>
              <w:numId w:val="141"/>
            </w:numPr>
            <w:ind w:left="720" w:hanging="360"/>
          </w:pPr>
        </w:pPrChange>
        <w:rPr>
          <w:del w:id="25853" w:author="AbbVie7" w:date="2025-05-12T15:45:00Z"/>
          <w:lang w:val="da-DK"/>
        </w:rPr>
      </w:pPr>
      <w:del w:id="25854" w:author="AbbVie7" w:date="2025-05-12T15:45:00Z">
        <w:r>
          <w:rPr>
            <w:lang w:val="da-DK"/>
          </w:rPr>
          <w:delText>A</w:delText>
        </w:r>
      </w:del>
      <w:del w:id="25855" w:author="AbbVie7" w:date="2025-05-12T15:45:00Z">
        <w:r w:rsidRPr="00DB68DA" w:rsidR="004077D3">
          <w:rPr>
            <w:lang w:val="da-DK"/>
          </w:rPr>
          <w:delText>ksial spondyloartritis uden radiografiske tegn på AS</w:delText>
        </w:r>
      </w:del>
      <w:del w:id="25856" w:author="AbbVie7" w:date="2025-05-12T15:45:00Z">
        <w:r w:rsidR="004077D3">
          <w:rPr>
            <w:lang w:val="da-DK"/>
          </w:rPr>
          <w:delText xml:space="preserve">, </w:delText>
        </w:r>
      </w:del>
    </w:p>
    <w:p w:rsidR="006961BF" w14:paraId="53FB824B" w14:textId="77777777">
      <w:pPr>
        <w:pStyle w:val="Header"/>
        <w:tabs>
          <w:tab w:val="clear" w:pos="562"/>
        </w:tabs>
        <w:pPrChange w:id="25857" w:author="AbbVie7" w:date="2025-05-12T15:45:00Z">
          <w:pPr>
            <w:numPr>
              <w:numId w:val="141"/>
            </w:numPr>
            <w:ind w:left="720" w:hanging="360"/>
          </w:pPr>
        </w:pPrChange>
        <w:rPr>
          <w:del w:id="25858" w:author="AbbVie7" w:date="2025-05-12T15:45:00Z"/>
          <w:lang w:val="da-DK"/>
        </w:rPr>
      </w:pPr>
      <w:del w:id="25859" w:author="AbbVie7" w:date="2025-05-12T15:45:00Z">
        <w:r>
          <w:rPr>
            <w:lang w:val="da-DK"/>
          </w:rPr>
          <w:delText>P</w:delText>
        </w:r>
      </w:del>
      <w:del w:id="25860" w:author="AbbVie7" w:date="2025-05-12T15:45:00Z">
        <w:r w:rsidR="00FC100A">
          <w:rPr>
            <w:lang w:val="da-DK"/>
          </w:rPr>
          <w:delText xml:space="preserve">soriasisartrit, </w:delText>
        </w:r>
      </w:del>
    </w:p>
    <w:p w:rsidR="006961BF" w14:paraId="72C26371" w14:textId="77777777">
      <w:pPr>
        <w:pStyle w:val="Header"/>
        <w:tabs>
          <w:tab w:val="clear" w:pos="562"/>
        </w:tabs>
        <w:pPrChange w:id="25861" w:author="AbbVie7" w:date="2025-05-12T15:45:00Z">
          <w:pPr>
            <w:numPr>
              <w:numId w:val="141"/>
            </w:numPr>
            <w:ind w:left="720" w:hanging="360"/>
          </w:pPr>
        </w:pPrChange>
        <w:rPr>
          <w:del w:id="25862" w:author="AbbVie7" w:date="2025-05-12T15:45:00Z"/>
          <w:lang w:val="da-DK"/>
        </w:rPr>
      </w:pPr>
      <w:del w:id="25863" w:author="AbbVie7" w:date="2025-05-12T15:45:00Z">
        <w:r>
          <w:rPr>
            <w:lang w:val="da-DK"/>
          </w:rPr>
          <w:delText>P</w:delText>
        </w:r>
      </w:del>
      <w:del w:id="25864" w:author="AbbVie7" w:date="2025-05-12T15:45:00Z">
        <w:r w:rsidR="00FC100A">
          <w:rPr>
            <w:lang w:val="da-DK"/>
          </w:rPr>
          <w:delText xml:space="preserve">soriasis, </w:delText>
        </w:r>
      </w:del>
    </w:p>
    <w:p w:rsidR="006961BF" w14:paraId="266DCAFB" w14:textId="77777777">
      <w:pPr>
        <w:pStyle w:val="Header"/>
        <w:tabs>
          <w:tab w:val="clear" w:pos="562"/>
        </w:tabs>
        <w:pPrChange w:id="25865" w:author="AbbVie7" w:date="2025-05-12T15:45:00Z">
          <w:pPr>
            <w:numPr>
              <w:numId w:val="141"/>
            </w:numPr>
            <w:ind w:left="720" w:hanging="360"/>
          </w:pPr>
        </w:pPrChange>
        <w:rPr>
          <w:del w:id="25866" w:author="AbbVie7" w:date="2025-05-12T15:45:00Z"/>
          <w:lang w:val="da-DK"/>
        </w:rPr>
      </w:pPr>
      <w:del w:id="25867" w:author="AbbVie7" w:date="2025-05-12T15:45:00Z">
        <w:r>
          <w:rPr>
            <w:lang w:val="da-DK"/>
          </w:rPr>
          <w:delText>H</w:delText>
        </w:r>
      </w:del>
      <w:del w:id="25868" w:author="AbbVie7" w:date="2025-05-12T15:45:00Z">
        <w:r w:rsidRPr="008D74C5" w:rsidR="00175AD3">
          <w:rPr>
            <w:lang w:val="da-DK"/>
          </w:rPr>
          <w:delText>idrosadenitis suppurativa,</w:delText>
        </w:r>
      </w:del>
      <w:del w:id="25869" w:author="AbbVie7" w:date="2025-05-12T15:45:00Z">
        <w:r w:rsidR="00175AD3">
          <w:rPr>
            <w:lang w:val="da-DK"/>
          </w:rPr>
          <w:delText xml:space="preserve"> </w:delText>
        </w:r>
      </w:del>
    </w:p>
    <w:p w:rsidR="006961BF" w14:paraId="5D10CC6F" w14:textId="77777777">
      <w:pPr>
        <w:pStyle w:val="Header"/>
        <w:tabs>
          <w:tab w:val="clear" w:pos="562"/>
        </w:tabs>
        <w:pPrChange w:id="25870" w:author="AbbVie7" w:date="2025-05-12T15:45:00Z">
          <w:pPr>
            <w:numPr>
              <w:numId w:val="141"/>
            </w:numPr>
            <w:ind w:left="720" w:hanging="360"/>
          </w:pPr>
        </w:pPrChange>
        <w:rPr>
          <w:del w:id="25871" w:author="AbbVie7" w:date="2025-05-12T15:45:00Z"/>
          <w:lang w:val="da-DK"/>
        </w:rPr>
      </w:pPr>
      <w:del w:id="25872" w:author="AbbVie7" w:date="2025-05-12T15:45:00Z">
        <w:r>
          <w:rPr>
            <w:lang w:val="da-DK"/>
          </w:rPr>
          <w:delText>Crohns sygdom</w:delText>
        </w:r>
      </w:del>
      <w:del w:id="25873" w:author="AbbVie7" w:date="2025-05-12T15:45:00Z">
        <w:r w:rsidR="008D1C8A">
          <w:rPr>
            <w:lang w:val="da-DK"/>
          </w:rPr>
          <w:delText>,</w:delText>
        </w:r>
      </w:del>
      <w:del w:id="25874" w:author="AbbVie7" w:date="2025-05-12T15:45:00Z">
        <w:r>
          <w:rPr>
            <w:lang w:val="da-DK"/>
          </w:rPr>
          <w:delText xml:space="preserve">  </w:delText>
        </w:r>
      </w:del>
    </w:p>
    <w:p w:rsidR="006961BF" w14:paraId="687FA293" w14:textId="77777777">
      <w:pPr>
        <w:pStyle w:val="Header"/>
        <w:tabs>
          <w:tab w:val="clear" w:pos="562"/>
        </w:tabs>
        <w:pPrChange w:id="25875" w:author="AbbVie7" w:date="2025-05-12T15:45:00Z">
          <w:pPr>
            <w:numPr>
              <w:numId w:val="141"/>
            </w:numPr>
            <w:ind w:left="720" w:hanging="360"/>
          </w:pPr>
        </w:pPrChange>
        <w:rPr>
          <w:del w:id="25876" w:author="AbbVie7" w:date="2025-05-12T15:45:00Z"/>
          <w:lang w:val="da-DK"/>
        </w:rPr>
      </w:pPr>
      <w:del w:id="25877" w:author="AbbVie7" w:date="2025-05-12T15:45:00Z">
        <w:r>
          <w:rPr>
            <w:lang w:val="da-DK"/>
          </w:rPr>
          <w:delText>C</w:delText>
        </w:r>
      </w:del>
      <w:del w:id="25878" w:author="AbbVie7" w:date="2025-05-12T15:45:00Z">
        <w:r w:rsidR="00FC100A">
          <w:rPr>
            <w:lang w:val="da-DK"/>
          </w:rPr>
          <w:delText>olitis ulcerosa</w:delText>
        </w:r>
      </w:del>
      <w:del w:id="25879" w:author="AbbVie7" w:date="2025-05-12T15:45:00Z">
        <w:r w:rsidR="003B6C10">
          <w:rPr>
            <w:lang w:val="da-DK"/>
          </w:rPr>
          <w:delText xml:space="preserve"> og</w:delText>
        </w:r>
      </w:del>
      <w:del w:id="25880" w:author="AbbVie7" w:date="2025-05-12T15:45:00Z">
        <w:r w:rsidR="008D1C8A">
          <w:rPr>
            <w:lang w:val="da-DK"/>
          </w:rPr>
          <w:delText xml:space="preserve"> </w:delText>
        </w:r>
      </w:del>
    </w:p>
    <w:p w:rsidR="00384EEE" w14:paraId="038CE2F5" w14:textId="77777777">
      <w:pPr>
        <w:pStyle w:val="Header"/>
        <w:tabs>
          <w:tab w:val="clear" w:pos="562"/>
        </w:tabs>
        <w:pPrChange w:id="25881" w:author="AbbVie7" w:date="2025-05-12T15:45:00Z">
          <w:pPr>
            <w:numPr>
              <w:numId w:val="141"/>
            </w:numPr>
            <w:ind w:left="720" w:hanging="360"/>
          </w:pPr>
        </w:pPrChange>
        <w:rPr>
          <w:del w:id="25882" w:author="AbbVie7" w:date="2025-05-12T15:45:00Z"/>
          <w:lang w:val="da-DK"/>
        </w:rPr>
      </w:pPr>
      <w:del w:id="25883" w:author="AbbVie7" w:date="2025-05-12T15:45:00Z">
        <w:r>
          <w:rPr>
            <w:lang w:val="da-DK"/>
          </w:rPr>
          <w:delText>I</w:delText>
        </w:r>
      </w:del>
      <w:del w:id="25884" w:author="AbbVie7" w:date="2025-05-12T15:45:00Z">
        <w:r w:rsidRPr="00046247" w:rsidR="00DA284A">
          <w:rPr>
            <w:lang w:val="da-DK"/>
          </w:rPr>
          <w:delText>kke-infektiøs uveitis.</w:delText>
        </w:r>
      </w:del>
      <w:del w:id="25885" w:author="AbbVie7" w:date="2025-05-12T15:45:00Z">
        <w:r w:rsidR="00767709">
          <w:rPr>
            <w:lang w:val="da-DK"/>
          </w:rPr>
          <w:delText xml:space="preserve">  </w:delText>
        </w:r>
      </w:del>
    </w:p>
    <w:p w:rsidR="00384EEE" w14:paraId="4EEB86A7" w14:textId="77777777">
      <w:pPr>
        <w:pStyle w:val="Header"/>
        <w:tabs>
          <w:tab w:val="clear" w:pos="562"/>
        </w:tabs>
        <w:pPrChange w:id="25886" w:author="AbbVie7" w:date="2025-05-12T15:45:00Z">
          <w:pPr/>
        </w:pPrChange>
        <w:rPr>
          <w:del w:id="25887" w:author="AbbVie7" w:date="2025-05-12T15:45:00Z"/>
          <w:lang w:val="da-DK"/>
        </w:rPr>
      </w:pPr>
    </w:p>
    <w:p w:rsidR="00225227" w14:paraId="3C99909B" w14:textId="77777777">
      <w:pPr>
        <w:pStyle w:val="Header"/>
        <w:tabs>
          <w:tab w:val="clear" w:pos="562"/>
        </w:tabs>
        <w:pPrChange w:id="25888" w:author="AbbVie7" w:date="2025-05-12T15:45:00Z">
          <w:pPr/>
        </w:pPrChange>
        <w:rPr>
          <w:del w:id="25889" w:author="AbbVie7" w:date="2025-05-12T15:45:00Z"/>
          <w:lang w:val="da-DK"/>
        </w:rPr>
      </w:pPr>
      <w:del w:id="25890" w:author="AbbVie7" w:date="2025-05-12T15:45:00Z">
        <w:r>
          <w:rPr>
            <w:lang w:val="da-DK"/>
          </w:rPr>
          <w:delText xml:space="preserve">Det aktive stof </w:delText>
        </w:r>
      </w:del>
      <w:del w:id="25891" w:author="AbbVie7" w:date="2025-05-12T15:45:00Z">
        <w:r w:rsidR="002652F5">
          <w:rPr>
            <w:lang w:val="da-DK"/>
          </w:rPr>
          <w:delText>i</w:delText>
        </w:r>
      </w:del>
      <w:del w:id="25892" w:author="AbbVie7" w:date="2025-05-12T15:45:00Z">
        <w:r w:rsidR="006961BF">
          <w:rPr>
            <w:lang w:val="da-DK"/>
          </w:rPr>
          <w:delText xml:space="preserve"> Humira, </w:delText>
        </w:r>
      </w:del>
      <w:del w:id="25893" w:author="AbbVie7" w:date="2025-05-12T15:45:00Z">
        <w:r>
          <w:rPr>
            <w:lang w:val="da-DK"/>
          </w:rPr>
          <w:delText xml:space="preserve">adalimumab, er et humant monoklonalt antistof. Monoklonale antistoffer er proteiner, </w:delText>
        </w:r>
      </w:del>
      <w:del w:id="25894" w:author="AbbVie7" w:date="2025-05-12T15:45:00Z">
        <w:r w:rsidRPr="00F40015">
          <w:rPr>
            <w:lang w:val="da-DK"/>
          </w:rPr>
          <w:delText xml:space="preserve">som </w:delText>
        </w:r>
      </w:del>
      <w:del w:id="25895" w:author="AbbVie7" w:date="2025-05-12T15:45:00Z">
        <w:r>
          <w:rPr>
            <w:lang w:val="da-DK"/>
          </w:rPr>
          <w:delText xml:space="preserve">binder til et bestemt mål. </w:delText>
        </w:r>
      </w:del>
    </w:p>
    <w:p w:rsidR="00225227" w14:paraId="6A4D5F46" w14:textId="77777777">
      <w:pPr>
        <w:pStyle w:val="Header"/>
        <w:tabs>
          <w:tab w:val="clear" w:pos="562"/>
        </w:tabs>
        <w:pPrChange w:id="25896" w:author="AbbVie7" w:date="2025-05-12T15:45:00Z">
          <w:pPr/>
        </w:pPrChange>
        <w:rPr>
          <w:del w:id="25897" w:author="AbbVie7" w:date="2025-05-12T15:45:00Z"/>
          <w:lang w:val="da-DK"/>
        </w:rPr>
      </w:pPr>
    </w:p>
    <w:p w:rsidR="00225227" w14:paraId="354CFFE2" w14:textId="77777777">
      <w:pPr>
        <w:pStyle w:val="Header"/>
        <w:tabs>
          <w:tab w:val="clear" w:pos="562"/>
        </w:tabs>
        <w:pPrChange w:id="25898" w:author="AbbVie7" w:date="2025-05-12T15:45:00Z">
          <w:pPr/>
        </w:pPrChange>
        <w:rPr>
          <w:del w:id="25899" w:author="AbbVie7" w:date="2025-05-12T15:45:00Z"/>
          <w:lang w:val="da-DK"/>
        </w:rPr>
      </w:pPr>
      <w:del w:id="25900" w:author="AbbVie7" w:date="2025-05-12T15:45:00Z">
        <w:r>
          <w:rPr>
            <w:lang w:val="da-DK"/>
          </w:rPr>
          <w:delText>Adalimumab bindes til et specifikt protein (kaldet tumornekrosefaktor eller TNF</w:delText>
        </w:r>
      </w:del>
      <w:del w:id="25901" w:author="AbbVie7" w:date="2025-05-12T15:45:00Z">
        <w:r>
          <w:rPr>
            <w:rFonts w:ascii="Symbol" w:hAnsi="Symbol"/>
          </w:rPr>
          <w:sym w:font="Symbol" w:char="F061"/>
        </w:r>
      </w:del>
      <w:del w:id="25902" w:author="AbbVie7" w:date="2025-05-12T15:45:00Z">
        <w:r>
          <w:rPr>
            <w:lang w:val="da-DK"/>
          </w:rPr>
          <w:delText xml:space="preserve">), </w:delText>
        </w:r>
      </w:del>
    </w:p>
    <w:p w:rsidR="00225227" w:rsidRPr="008613EC" w14:paraId="660159D1" w14:textId="77777777">
      <w:pPr>
        <w:pStyle w:val="Header"/>
        <w:tabs>
          <w:tab w:val="clear" w:pos="562"/>
        </w:tabs>
        <w:pPrChange w:id="25903" w:author="AbbVie7" w:date="2025-05-12T15:45:00Z">
          <w:pPr/>
        </w:pPrChange>
        <w:rPr>
          <w:del w:id="25904" w:author="AbbVie7" w:date="2025-05-12T15:45:00Z"/>
          <w:lang w:val="da-DK"/>
        </w:rPr>
      </w:pPr>
      <w:del w:id="25905" w:author="AbbVie7" w:date="2025-05-12T15:45:00Z">
        <w:r>
          <w:rPr>
            <w:lang w:val="da-DK"/>
          </w:rPr>
          <w:delText xml:space="preserve">som er involveret i immun (forsvars) systemet </w:delText>
        </w:r>
      </w:del>
      <w:del w:id="25906" w:author="AbbVie7" w:date="2025-05-12T15:45:00Z">
        <w:r w:rsidRPr="00F40015">
          <w:rPr>
            <w:lang w:val="da-DK"/>
          </w:rPr>
          <w:delText>og</w:delText>
        </w:r>
      </w:del>
      <w:del w:id="25907" w:author="AbbVie7" w:date="2025-05-12T15:45:00Z">
        <w:r w:rsidRPr="00AD6F1B">
          <w:rPr>
            <w:lang w:val="da-DK"/>
          </w:rPr>
          <w:delText xml:space="preserve"> er til stede i øge</w:delText>
        </w:r>
      </w:del>
      <w:del w:id="25908" w:author="AbbVie7" w:date="2025-05-12T15:45:00Z">
        <w:r>
          <w:rPr>
            <w:lang w:val="da-DK"/>
          </w:rPr>
          <w:delText>de</w:delText>
        </w:r>
      </w:del>
      <w:del w:id="25909" w:author="AbbVie7" w:date="2025-05-12T15:45:00Z">
        <w:r w:rsidRPr="00AD6F1B">
          <w:rPr>
            <w:lang w:val="da-DK"/>
          </w:rPr>
          <w:delText xml:space="preserve"> mængde</w:delText>
        </w:r>
      </w:del>
      <w:del w:id="25910" w:author="AbbVie7" w:date="2025-05-12T15:45:00Z">
        <w:r>
          <w:rPr>
            <w:lang w:val="da-DK"/>
          </w:rPr>
          <w:delText>r i de inflammatoriske sygdomme nævnt ovenfor.</w:delText>
        </w:r>
      </w:del>
      <w:del w:id="25911" w:author="AbbVie7" w:date="2025-05-12T15:45:00Z">
        <w:r w:rsidR="002652F5">
          <w:rPr>
            <w:lang w:val="da-DK"/>
          </w:rPr>
          <w:delText xml:space="preserve"> </w:delText>
        </w:r>
      </w:del>
      <w:del w:id="25912" w:author="AbbVie7" w:date="2025-05-12T15:45:00Z">
        <w:r>
          <w:rPr>
            <w:lang w:val="da-DK"/>
          </w:rPr>
          <w:delText xml:space="preserve">Ved at binde sig til </w:delText>
        </w:r>
      </w:del>
      <w:del w:id="25913" w:author="AbbVie7" w:date="2025-05-12T15:45:00Z">
        <w:r w:rsidRPr="00F40015">
          <w:rPr>
            <w:lang w:val="da-DK"/>
          </w:rPr>
          <w:delText>TNF</w:delText>
        </w:r>
      </w:del>
      <w:del w:id="25914" w:author="AbbVie7" w:date="2025-05-12T15:45:00Z">
        <w:r w:rsidRPr="00F40015">
          <w:rPr>
            <w:rFonts w:ascii="Symbol" w:hAnsi="Symbol"/>
          </w:rPr>
          <w:sym w:font="Symbol" w:char="F061"/>
        </w:r>
      </w:del>
      <w:del w:id="25915" w:author="AbbVie7" w:date="2025-05-12T15:45:00Z">
        <w:r w:rsidRPr="00F40015">
          <w:rPr>
            <w:lang w:val="da-DK"/>
          </w:rPr>
          <w:delText xml:space="preserve"> </w:delText>
        </w:r>
      </w:del>
      <w:del w:id="25916" w:author="AbbVie7" w:date="2025-05-12T15:45:00Z">
        <w:r w:rsidRPr="008613EC">
          <w:rPr>
            <w:lang w:val="da-DK"/>
          </w:rPr>
          <w:delText xml:space="preserve">reducerer Humira </w:delText>
        </w:r>
      </w:del>
      <w:del w:id="25917" w:author="AbbVie7" w:date="2025-05-12T15:45:00Z">
        <w:r>
          <w:rPr>
            <w:lang w:val="da-DK"/>
          </w:rPr>
          <w:delText xml:space="preserve">den </w:delText>
        </w:r>
      </w:del>
      <w:del w:id="25918" w:author="AbbVie7" w:date="2025-05-12T15:45:00Z">
        <w:r w:rsidRPr="008613EC">
          <w:rPr>
            <w:lang w:val="da-DK"/>
          </w:rPr>
          <w:delText>inflammat</w:delText>
        </w:r>
      </w:del>
      <w:del w:id="25919" w:author="AbbVie7" w:date="2025-05-12T15:45:00Z">
        <w:r>
          <w:rPr>
            <w:lang w:val="da-DK"/>
          </w:rPr>
          <w:delText>oriske</w:delText>
        </w:r>
      </w:del>
      <w:del w:id="25920" w:author="AbbVie7" w:date="2025-05-12T15:45:00Z">
        <w:r w:rsidRPr="008613EC">
          <w:rPr>
            <w:lang w:val="da-DK"/>
          </w:rPr>
          <w:delText xml:space="preserve"> </w:delText>
        </w:r>
      </w:del>
      <w:del w:id="25921" w:author="AbbVie7" w:date="2025-05-12T15:45:00Z">
        <w:r>
          <w:rPr>
            <w:lang w:val="da-DK"/>
          </w:rPr>
          <w:delText>proces i disse sy</w:delText>
        </w:r>
      </w:del>
      <w:del w:id="25922" w:author="AbbVie7" w:date="2025-05-12T15:45:00Z">
        <w:r w:rsidR="008E5F5D">
          <w:rPr>
            <w:lang w:val="da-DK"/>
          </w:rPr>
          <w:delText>g</w:delText>
        </w:r>
      </w:del>
      <w:del w:id="25923" w:author="AbbVie7" w:date="2025-05-12T15:45:00Z">
        <w:r>
          <w:rPr>
            <w:lang w:val="da-DK"/>
          </w:rPr>
          <w:delText>domme.</w:delText>
        </w:r>
      </w:del>
    </w:p>
    <w:p w:rsidR="00BF4E04" w14:paraId="5CDF8329" w14:textId="77777777">
      <w:pPr>
        <w:pStyle w:val="Header"/>
        <w:tabs>
          <w:tab w:val="clear" w:pos="562"/>
        </w:tabs>
        <w:pPrChange w:id="25924" w:author="AbbVie7" w:date="2025-05-12T15:45:00Z">
          <w:pPr/>
        </w:pPrChange>
        <w:rPr>
          <w:del w:id="25925" w:author="AbbVie7" w:date="2025-05-12T15:45:00Z"/>
          <w:lang w:val="da-DK"/>
        </w:rPr>
      </w:pPr>
    </w:p>
    <w:p w:rsidR="00767709" w14:paraId="05B7ACBE" w14:textId="77777777">
      <w:pPr>
        <w:pStyle w:val="Header"/>
        <w:tabs>
          <w:tab w:val="clear" w:pos="562"/>
        </w:tabs>
        <w:pPrChange w:id="25926" w:author="AbbVie7" w:date="2025-05-12T15:45:00Z">
          <w:pPr>
            <w:pStyle w:val="EMEAHeadingUnderline"/>
            <w:keepNext/>
            <w:spacing w:before="0" w:beforeLines="0" w:after="0" w:afterLines="0"/>
          </w:pPr>
        </w:pPrChange>
        <w:rPr>
          <w:del w:id="25927" w:author="AbbVie7" w:date="2025-05-12T15:45:00Z"/>
          <w:lang w:val="da-DK"/>
        </w:rPr>
      </w:pPr>
      <w:del w:id="25928" w:author="AbbVie7" w:date="2025-05-12T15:45:00Z">
        <w:r>
          <w:rPr>
            <w:lang w:val="da-DK"/>
          </w:rPr>
          <w:delText>Reumatoid artrit</w:delText>
        </w:r>
      </w:del>
    </w:p>
    <w:p w:rsidR="00BF4E04" w:rsidRPr="00BF4E04" w14:paraId="726A9743" w14:textId="77777777">
      <w:pPr>
        <w:pStyle w:val="Header"/>
        <w:tabs>
          <w:tab w:val="clear" w:pos="562"/>
        </w:tabs>
        <w:pPrChange w:id="25929" w:author="AbbVie7" w:date="2025-05-12T15:45:00Z">
          <w:pPr>
            <w:pStyle w:val="EMEANormal"/>
            <w:keepNext/>
          </w:pPr>
        </w:pPrChange>
        <w:rPr>
          <w:del w:id="25930" w:author="AbbVie7" w:date="2025-05-12T15:45:00Z"/>
          <w:lang w:val="da-DK"/>
        </w:rPr>
      </w:pPr>
    </w:p>
    <w:p w:rsidR="00467C33" w14:paraId="7E39E5EA" w14:textId="77777777">
      <w:pPr>
        <w:pStyle w:val="Header"/>
        <w:tabs>
          <w:tab w:val="clear" w:pos="562"/>
        </w:tabs>
        <w:pPrChange w:id="25931" w:author="AbbVie7" w:date="2025-05-12T15:45:00Z">
          <w:pPr/>
        </w:pPrChange>
        <w:rPr>
          <w:del w:id="25932" w:author="AbbVie7" w:date="2025-05-12T15:45:00Z"/>
          <w:lang w:val="da-DK"/>
        </w:rPr>
      </w:pPr>
      <w:del w:id="25933" w:author="AbbVie7" w:date="2025-05-12T15:45:00Z">
        <w:r>
          <w:rPr>
            <w:lang w:val="da-DK"/>
          </w:rPr>
          <w:delText>Reumatoid artrit er en betændelsessygdom i leddene.</w:delText>
        </w:r>
      </w:del>
    </w:p>
    <w:p w:rsidR="00467C33" w14:paraId="0E363686" w14:textId="77777777">
      <w:pPr>
        <w:pStyle w:val="Header"/>
        <w:tabs>
          <w:tab w:val="clear" w:pos="562"/>
        </w:tabs>
        <w:pPrChange w:id="25934" w:author="AbbVie7" w:date="2025-05-12T15:45:00Z">
          <w:pPr/>
        </w:pPrChange>
        <w:rPr>
          <w:del w:id="25935" w:author="AbbVie7" w:date="2025-05-12T15:45:00Z"/>
          <w:lang w:val="da-DK"/>
        </w:rPr>
      </w:pPr>
    </w:p>
    <w:p w:rsidR="00767709" w14:paraId="50D6778A" w14:textId="77777777">
      <w:pPr>
        <w:pStyle w:val="Header"/>
        <w:tabs>
          <w:tab w:val="clear" w:pos="562"/>
        </w:tabs>
        <w:pPrChange w:id="25936" w:author="AbbVie7" w:date="2025-05-12T15:45:00Z">
          <w:pPr/>
        </w:pPrChange>
        <w:rPr>
          <w:del w:id="25937" w:author="AbbVie7" w:date="2025-05-12T15:45:00Z"/>
          <w:lang w:val="da-DK"/>
        </w:rPr>
      </w:pPr>
      <w:del w:id="25938" w:author="AbbVie7" w:date="2025-05-12T15:45:00Z">
        <w:r w:rsidRPr="008F497B">
          <w:rPr>
            <w:lang w:val="da-DK"/>
          </w:rPr>
          <w:delText xml:space="preserve">Humira bruges til at behandle </w:delText>
        </w:r>
      </w:del>
      <w:del w:id="25939" w:author="AbbVie7" w:date="2025-05-12T15:45:00Z">
        <w:r>
          <w:rPr>
            <w:lang w:val="da-DK"/>
          </w:rPr>
          <w:delText xml:space="preserve">reumatoid artrit hos voksne. Hvis </w:delText>
        </w:r>
      </w:del>
      <w:del w:id="25940" w:author="AbbVie7" w:date="2025-05-12T15:45:00Z">
        <w:r w:rsidR="00A51CB3">
          <w:rPr>
            <w:lang w:val="da-DK"/>
          </w:rPr>
          <w:delText>du</w:delText>
        </w:r>
      </w:del>
      <w:del w:id="25941" w:author="AbbVie7" w:date="2025-05-12T15:45:00Z">
        <w:r>
          <w:rPr>
            <w:lang w:val="da-DK"/>
          </w:rPr>
          <w:delText xml:space="preserve"> har moderat til alvorlig aktiv reumatoid artrit, vil </w:delText>
        </w:r>
      </w:del>
      <w:del w:id="25942" w:author="AbbVie7" w:date="2025-05-12T15:45:00Z">
        <w:r w:rsidR="00A51CB3">
          <w:rPr>
            <w:lang w:val="da-DK"/>
          </w:rPr>
          <w:delText>du</w:delText>
        </w:r>
      </w:del>
      <w:del w:id="25943" w:author="AbbVie7" w:date="2025-05-12T15:45:00Z">
        <w:r>
          <w:rPr>
            <w:lang w:val="da-DK"/>
          </w:rPr>
          <w:delText xml:space="preserve"> evt. først få andre sygdomsmodificerende antireumatiske lægemidler, såsom methotrexat. Hvis </w:delText>
        </w:r>
      </w:del>
      <w:del w:id="25944" w:author="AbbVie7" w:date="2025-05-12T15:45:00Z">
        <w:r w:rsidR="00A51CB3">
          <w:rPr>
            <w:lang w:val="da-DK"/>
          </w:rPr>
          <w:delText>du</w:delText>
        </w:r>
      </w:del>
      <w:del w:id="25945" w:author="AbbVie7" w:date="2025-05-12T15:45:00Z">
        <w:r>
          <w:rPr>
            <w:lang w:val="da-DK"/>
          </w:rPr>
          <w:delText xml:space="preserve"> ikke responderer tilstrækkeligt på disse lægemidler, kan </w:delText>
        </w:r>
      </w:del>
      <w:del w:id="25946" w:author="AbbVie7" w:date="2025-05-12T15:45:00Z">
        <w:r w:rsidR="00353A1A">
          <w:rPr>
            <w:lang w:val="da-DK"/>
          </w:rPr>
          <w:delText xml:space="preserve">du </w:delText>
        </w:r>
      </w:del>
      <w:del w:id="25947" w:author="AbbVie7" w:date="2025-05-12T15:45:00Z">
        <w:r>
          <w:rPr>
            <w:lang w:val="da-DK"/>
          </w:rPr>
          <w:delText xml:space="preserve">få Humira til behandling af </w:delText>
        </w:r>
      </w:del>
      <w:del w:id="25948" w:author="AbbVie7" w:date="2025-05-12T15:45:00Z">
        <w:r w:rsidR="00A51CB3">
          <w:rPr>
            <w:lang w:val="da-DK"/>
          </w:rPr>
          <w:delText>din</w:delText>
        </w:r>
      </w:del>
      <w:del w:id="25949" w:author="AbbVie7" w:date="2025-05-12T15:45:00Z">
        <w:r>
          <w:rPr>
            <w:lang w:val="da-DK"/>
          </w:rPr>
          <w:delText xml:space="preserve"> reumatoide artrit. </w:delText>
        </w:r>
      </w:del>
    </w:p>
    <w:p w:rsidR="00767709" w14:paraId="4EB4C033" w14:textId="77777777">
      <w:pPr>
        <w:pStyle w:val="Header"/>
        <w:tabs>
          <w:tab w:val="clear" w:pos="562"/>
        </w:tabs>
        <w:pPrChange w:id="25950" w:author="AbbVie7" w:date="2025-05-12T15:45:00Z">
          <w:pPr/>
        </w:pPrChange>
        <w:rPr>
          <w:del w:id="25951" w:author="AbbVie7" w:date="2025-05-12T15:45:00Z"/>
          <w:lang w:val="da-DK"/>
        </w:rPr>
      </w:pPr>
    </w:p>
    <w:p w:rsidR="00767709" w14:paraId="073E40EB" w14:textId="77777777">
      <w:pPr>
        <w:pStyle w:val="Header"/>
        <w:tabs>
          <w:tab w:val="clear" w:pos="562"/>
        </w:tabs>
        <w:pPrChange w:id="25952" w:author="AbbVie7" w:date="2025-05-12T15:45:00Z">
          <w:pPr/>
        </w:pPrChange>
        <w:rPr>
          <w:del w:id="25953" w:author="AbbVie7" w:date="2025-05-12T15:45:00Z"/>
          <w:lang w:val="da-DK"/>
        </w:rPr>
      </w:pPr>
      <w:del w:id="25954" w:author="AbbVie7" w:date="2025-05-12T15:45:00Z">
        <w:r>
          <w:rPr>
            <w:lang w:val="da-DK"/>
          </w:rPr>
          <w:delText>Humira kan også anvendes til behandling af alvorlig aktiv og progressiv reumatoid artrit, der ikke tidligere er behandlet med methotrexat.</w:delText>
        </w:r>
      </w:del>
    </w:p>
    <w:p w:rsidR="00767709" w14:paraId="7A4D296C" w14:textId="77777777">
      <w:pPr>
        <w:pStyle w:val="Header"/>
        <w:tabs>
          <w:tab w:val="clear" w:pos="562"/>
        </w:tabs>
        <w:pPrChange w:id="25955" w:author="AbbVie7" w:date="2025-05-12T15:45:00Z">
          <w:pPr/>
        </w:pPrChange>
        <w:rPr>
          <w:del w:id="25956" w:author="AbbVie7" w:date="2025-05-12T15:45:00Z"/>
          <w:lang w:val="da-DK"/>
        </w:rPr>
      </w:pPr>
    </w:p>
    <w:p w:rsidR="00767709" w14:paraId="7D3AFAF5" w14:textId="77777777">
      <w:pPr>
        <w:pStyle w:val="Header"/>
        <w:tabs>
          <w:tab w:val="clear" w:pos="562"/>
        </w:tabs>
        <w:pPrChange w:id="25957" w:author="AbbVie7" w:date="2025-05-12T15:45:00Z">
          <w:pPr/>
        </w:pPrChange>
        <w:rPr>
          <w:del w:id="25958" w:author="AbbVie7" w:date="2025-05-12T15:45:00Z"/>
          <w:lang w:val="da-DK"/>
        </w:rPr>
      </w:pPr>
      <w:del w:id="25959" w:author="AbbVie7" w:date="2025-05-12T15:45:00Z">
        <w:r>
          <w:rPr>
            <w:lang w:val="da-DK"/>
          </w:rPr>
          <w:delText>Humira har  vist sig at kunne nedsætte hastigheden for ødelæggelse af brusk og knogler i leddene forårsaget af sygdommen og at forbedre de fysiske funktioner.</w:delText>
        </w:r>
      </w:del>
    </w:p>
    <w:p w:rsidR="00767709" w14:paraId="5ABA8A67" w14:textId="77777777">
      <w:pPr>
        <w:pStyle w:val="Header"/>
        <w:tabs>
          <w:tab w:val="clear" w:pos="562"/>
        </w:tabs>
        <w:pPrChange w:id="25960" w:author="AbbVie7" w:date="2025-05-12T15:45:00Z">
          <w:pPr/>
        </w:pPrChange>
        <w:rPr>
          <w:del w:id="25961" w:author="AbbVie7" w:date="2025-05-12T15:45:00Z"/>
          <w:lang w:val="da-DK"/>
        </w:rPr>
      </w:pPr>
    </w:p>
    <w:p w:rsidR="00767709" w14:paraId="415C85EF" w14:textId="77777777">
      <w:pPr>
        <w:pStyle w:val="Header"/>
        <w:tabs>
          <w:tab w:val="clear" w:pos="562"/>
        </w:tabs>
        <w:pPrChange w:id="25962" w:author="AbbVie7" w:date="2025-05-12T15:45:00Z">
          <w:pPr>
            <w:numPr>
              <w:ilvl w:val="12"/>
              <w:numId w:val="0"/>
            </w:numPr>
            <w:tabs>
              <w:tab w:val="clear" w:pos="562"/>
            </w:tabs>
            <w:ind w:right="-2"/>
          </w:pPr>
        </w:pPrChange>
        <w:rPr>
          <w:del w:id="25963" w:author="AbbVie7" w:date="2025-05-12T15:45:00Z"/>
          <w:lang w:val="da-DK"/>
        </w:rPr>
      </w:pPr>
      <w:del w:id="25964" w:author="AbbVie7" w:date="2025-05-12T15:45:00Z">
        <w:r>
          <w:rPr>
            <w:lang w:val="da-DK"/>
          </w:rPr>
          <w:delText xml:space="preserve">Normalt gives Humira sammen med methotrexat. Hvis </w:delText>
        </w:r>
      </w:del>
      <w:del w:id="25965" w:author="AbbVie7" w:date="2025-05-12T15:45:00Z">
        <w:r w:rsidR="00A51CB3">
          <w:rPr>
            <w:lang w:val="da-DK"/>
          </w:rPr>
          <w:delText>din</w:delText>
        </w:r>
      </w:del>
      <w:del w:id="25966" w:author="AbbVie7" w:date="2025-05-12T15:45:00Z">
        <w:r>
          <w:rPr>
            <w:lang w:val="da-DK"/>
          </w:rPr>
          <w:delText xml:space="preserve"> læge ikke mener, at behandling med methotrexat er hensigtsmæssig, kan Humira anvendes alene.</w:delText>
        </w:r>
      </w:del>
    </w:p>
    <w:p w:rsidR="00767709" w14:paraId="158AE69C" w14:textId="77777777">
      <w:pPr>
        <w:pStyle w:val="Header"/>
        <w:tabs>
          <w:tab w:val="clear" w:pos="562"/>
        </w:tabs>
        <w:pPrChange w:id="25967" w:author="AbbVie7" w:date="2025-05-12T15:45:00Z">
          <w:pPr>
            <w:numPr>
              <w:ilvl w:val="12"/>
              <w:numId w:val="0"/>
            </w:numPr>
            <w:tabs>
              <w:tab w:val="clear" w:pos="562"/>
            </w:tabs>
            <w:ind w:right="-2"/>
          </w:pPr>
        </w:pPrChange>
        <w:rPr>
          <w:del w:id="25968" w:author="AbbVie7" w:date="2025-05-12T15:45:00Z"/>
          <w:lang w:val="da-DK"/>
        </w:rPr>
      </w:pPr>
    </w:p>
    <w:p w:rsidR="00767709" w14:paraId="0CBDBEC6" w14:textId="77777777">
      <w:pPr>
        <w:pStyle w:val="Header"/>
        <w:tabs>
          <w:tab w:val="clear" w:pos="562"/>
        </w:tabs>
        <w:pPrChange w:id="25969" w:author="AbbVie7" w:date="2025-05-12T15:45:00Z">
          <w:pPr>
            <w:pStyle w:val="EMEANormal"/>
            <w:keepNext/>
          </w:pPr>
        </w:pPrChange>
        <w:rPr>
          <w:del w:id="25970" w:author="AbbVie7" w:date="2025-05-12T15:45:00Z"/>
          <w:color w:val="000000"/>
          <w:u w:val="single"/>
          <w:lang w:val="da-DK"/>
        </w:rPr>
      </w:pPr>
      <w:del w:id="25971" w:author="AbbVie7" w:date="2025-05-12T15:45:00Z">
        <w:r>
          <w:rPr>
            <w:color w:val="000000"/>
            <w:u w:val="single"/>
            <w:lang w:val="da-DK"/>
          </w:rPr>
          <w:delText>Polyartikulær juvenil idiopatisk artrit</w:delText>
        </w:r>
      </w:del>
      <w:del w:id="25972" w:author="AbbVie7" w:date="2025-05-12T15:45:00Z">
        <w:r w:rsidR="00372D3E">
          <w:rPr>
            <w:color w:val="000000"/>
            <w:u w:val="single"/>
            <w:lang w:val="da-DK"/>
          </w:rPr>
          <w:delText xml:space="preserve"> </w:delText>
        </w:r>
      </w:del>
      <w:del w:id="25973" w:author="AbbVie7" w:date="2025-05-12T15:45:00Z">
        <w:r w:rsidRPr="00DB1F7F" w:rsidR="00372D3E">
          <w:rPr>
            <w:color w:val="000000"/>
            <w:u w:val="single"/>
            <w:lang w:val="da-DK"/>
          </w:rPr>
          <w:delText xml:space="preserve">og </w:delText>
        </w:r>
      </w:del>
      <w:del w:id="25974" w:author="AbbVie7" w:date="2025-05-12T15:45:00Z">
        <w:r w:rsidRPr="00DB1F7F" w:rsidR="00372D3E">
          <w:rPr>
            <w:u w:val="single"/>
            <w:lang w:val="da-DK"/>
          </w:rPr>
          <w:delText>entesopatirelateret artrit</w:delText>
        </w:r>
      </w:del>
    </w:p>
    <w:p w:rsidR="00767709" w14:paraId="664C6C12" w14:textId="77777777">
      <w:pPr>
        <w:pStyle w:val="Header"/>
        <w:tabs>
          <w:tab w:val="clear" w:pos="562"/>
        </w:tabs>
        <w:pPrChange w:id="25975" w:author="AbbVie7" w:date="2025-05-12T15:45:00Z">
          <w:pPr>
            <w:pStyle w:val="EMEANormal"/>
            <w:keepNext/>
          </w:pPr>
        </w:pPrChange>
        <w:rPr>
          <w:del w:id="25976" w:author="AbbVie7" w:date="2025-05-12T15:45:00Z"/>
          <w:color w:val="000000"/>
          <w:u w:val="single"/>
          <w:lang w:val="da-DK"/>
        </w:rPr>
      </w:pPr>
    </w:p>
    <w:p w:rsidR="00467C33" w14:paraId="1CDAECF2" w14:textId="77777777">
      <w:pPr>
        <w:pStyle w:val="Header"/>
        <w:tabs>
          <w:tab w:val="clear" w:pos="562"/>
        </w:tabs>
        <w:pPrChange w:id="25977" w:author="AbbVie7" w:date="2025-05-12T15:45:00Z">
          <w:pPr>
            <w:pStyle w:val="EMEANormal"/>
            <w:keepNext/>
          </w:pPr>
        </w:pPrChange>
        <w:rPr>
          <w:del w:id="25978" w:author="AbbVie7" w:date="2025-05-12T15:45:00Z"/>
          <w:color w:val="000000"/>
          <w:lang w:val="da-DK"/>
        </w:rPr>
      </w:pPr>
      <w:del w:id="25979" w:author="AbbVie7" w:date="2025-05-12T15:45:00Z">
        <w:r>
          <w:rPr>
            <w:color w:val="000000"/>
            <w:lang w:val="da-DK"/>
          </w:rPr>
          <w:delText xml:space="preserve">Polyartikulær juvenil idiopatisk artrit og </w:delText>
        </w:r>
      </w:del>
      <w:del w:id="25980" w:author="AbbVie7" w:date="2025-05-12T15:45:00Z">
        <w:r w:rsidRPr="00B848D4">
          <w:rPr>
            <w:lang w:val="da-DK"/>
          </w:rPr>
          <w:delText>entesopatirelateret artrit</w:delText>
        </w:r>
      </w:del>
      <w:del w:id="25981" w:author="AbbVie7" w:date="2025-05-12T15:45:00Z">
        <w:r>
          <w:rPr>
            <w:color w:val="000000"/>
            <w:lang w:val="da-DK"/>
          </w:rPr>
          <w:delText xml:space="preserve"> er sygdomme med betændelseslignende (inflammatoriske) reaktioner i leddene.</w:delText>
        </w:r>
      </w:del>
    </w:p>
    <w:p w:rsidR="00467C33" w14:paraId="15C0C3CD" w14:textId="77777777">
      <w:pPr>
        <w:pStyle w:val="Header"/>
        <w:tabs>
          <w:tab w:val="clear" w:pos="562"/>
        </w:tabs>
        <w:pPrChange w:id="25982" w:author="AbbVie7" w:date="2025-05-12T15:45:00Z">
          <w:pPr>
            <w:pStyle w:val="EMEANormal"/>
            <w:keepNext/>
          </w:pPr>
        </w:pPrChange>
        <w:rPr>
          <w:del w:id="25983" w:author="AbbVie7" w:date="2025-05-12T15:45:00Z"/>
          <w:color w:val="000000"/>
          <w:u w:val="single"/>
          <w:lang w:val="da-DK"/>
        </w:rPr>
      </w:pPr>
    </w:p>
    <w:p w:rsidR="00767709" w14:paraId="1F2458AE" w14:textId="77777777">
      <w:pPr>
        <w:pStyle w:val="Header"/>
        <w:tabs>
          <w:tab w:val="clear" w:pos="562"/>
        </w:tabs>
        <w:pPrChange w:id="25984" w:author="AbbVie7" w:date="2025-05-12T15:45:00Z">
          <w:pPr>
            <w:numPr>
              <w:ilvl w:val="12"/>
              <w:numId w:val="0"/>
            </w:numPr>
            <w:ind w:right="-2"/>
          </w:pPr>
        </w:pPrChange>
        <w:rPr>
          <w:del w:id="25985" w:author="AbbVie7" w:date="2025-05-12T15:45:00Z"/>
          <w:lang w:val="da-DK"/>
        </w:rPr>
      </w:pPr>
      <w:del w:id="25986" w:author="AbbVie7" w:date="2025-05-12T15:45:00Z">
        <w:r w:rsidRPr="008F497B">
          <w:rPr>
            <w:lang w:val="da-DK"/>
          </w:rPr>
          <w:delText>Humira bruges til at behandle polyartikulær juvenil idiopatisk artrit</w:delText>
        </w:r>
      </w:del>
      <w:del w:id="25987" w:author="AbbVie7" w:date="2025-05-12T15:45:00Z">
        <w:r>
          <w:rPr>
            <w:lang w:val="da-DK"/>
          </w:rPr>
          <w:delText xml:space="preserve"> hos børn og unge i alderen fra 2 til 17 år</w:delText>
        </w:r>
      </w:del>
      <w:del w:id="25988" w:author="AbbVie7" w:date="2025-05-12T15:45:00Z">
        <w:r w:rsidR="00372D3E">
          <w:rPr>
            <w:lang w:val="da-DK"/>
          </w:rPr>
          <w:delText xml:space="preserve"> og </w:delText>
        </w:r>
      </w:del>
      <w:del w:id="25989" w:author="AbbVie7" w:date="2025-05-12T15:45:00Z">
        <w:r w:rsidRPr="00B848D4" w:rsidR="00372D3E">
          <w:rPr>
            <w:lang w:val="da-DK"/>
          </w:rPr>
          <w:delText xml:space="preserve">entesopatirelateret artrit hos børn </w:delText>
        </w:r>
      </w:del>
      <w:del w:id="25990" w:author="AbbVie7" w:date="2025-05-12T15:45:00Z">
        <w:r w:rsidR="00E074AB">
          <w:rPr>
            <w:lang w:val="da-DK"/>
          </w:rPr>
          <w:delText xml:space="preserve">og unge </w:delText>
        </w:r>
      </w:del>
      <w:del w:id="25991" w:author="AbbVie7" w:date="2025-05-12T15:45:00Z">
        <w:r w:rsidRPr="00B848D4" w:rsidR="00372D3E">
          <w:rPr>
            <w:lang w:val="da-DK"/>
          </w:rPr>
          <w:delText>i alderen 6-17 år</w:delText>
        </w:r>
      </w:del>
      <w:del w:id="25992" w:author="AbbVie7" w:date="2025-05-12T15:45:00Z">
        <w:r>
          <w:rPr>
            <w:lang w:val="da-DK"/>
          </w:rPr>
          <w:delText>.</w:delText>
        </w:r>
      </w:del>
      <w:del w:id="25993" w:author="AbbVie7" w:date="2025-05-12T15:45:00Z">
        <w:r>
          <w:rPr>
            <w:color w:val="000000"/>
            <w:lang w:val="da-DK"/>
          </w:rPr>
          <w:delText xml:space="preserve"> D</w:delText>
        </w:r>
      </w:del>
      <w:del w:id="25994" w:author="AbbVie7" w:date="2025-05-12T15:45:00Z">
        <w:r w:rsidR="00A51CB3">
          <w:rPr>
            <w:color w:val="000000"/>
            <w:lang w:val="da-DK"/>
          </w:rPr>
          <w:delText>u</w:delText>
        </w:r>
      </w:del>
      <w:del w:id="25995" w:author="AbbVie7" w:date="2025-05-12T15:45:00Z">
        <w:r>
          <w:rPr>
            <w:color w:val="000000"/>
            <w:lang w:val="da-DK"/>
          </w:rPr>
          <w:delText xml:space="preserve"> skal først behandles med and</w:delText>
        </w:r>
      </w:del>
      <w:del w:id="25996" w:author="AbbVie7" w:date="2025-05-12T15:45:00Z">
        <w:r w:rsidR="00794281">
          <w:rPr>
            <w:color w:val="000000"/>
            <w:lang w:val="da-DK"/>
          </w:rPr>
          <w:delText>en</w:delText>
        </w:r>
      </w:del>
      <w:del w:id="25997" w:author="AbbVie7" w:date="2025-05-12T15:45:00Z">
        <w:r>
          <w:rPr>
            <w:color w:val="000000"/>
            <w:lang w:val="da-DK"/>
          </w:rPr>
          <w:delText xml:space="preserve"> sygdomsdæmpende medicin såsom methotrexat. Hvis </w:delText>
        </w:r>
      </w:del>
      <w:del w:id="25998" w:author="AbbVie7" w:date="2025-05-12T15:45:00Z">
        <w:r w:rsidR="00A51CB3">
          <w:rPr>
            <w:lang w:val="da-DK"/>
          </w:rPr>
          <w:delText>du</w:delText>
        </w:r>
      </w:del>
      <w:del w:id="25999" w:author="AbbVie7" w:date="2025-05-12T15:45:00Z">
        <w:r>
          <w:rPr>
            <w:color w:val="000000"/>
            <w:lang w:val="da-DK"/>
          </w:rPr>
          <w:delText xml:space="preserve"> ikke reagerer tilstrækkeligt godt på disse lægemidler, vil </w:delText>
        </w:r>
      </w:del>
      <w:del w:id="26000" w:author="AbbVie7" w:date="2025-05-12T15:45:00Z">
        <w:r w:rsidR="00A51CB3">
          <w:rPr>
            <w:lang w:val="da-DK"/>
          </w:rPr>
          <w:delText>du</w:delText>
        </w:r>
      </w:del>
      <w:del w:id="26001" w:author="AbbVie7" w:date="2025-05-12T15:45:00Z">
        <w:r>
          <w:rPr>
            <w:color w:val="000000"/>
            <w:lang w:val="da-DK"/>
          </w:rPr>
          <w:delText xml:space="preserve"> få Humira til behandling af </w:delText>
        </w:r>
      </w:del>
      <w:del w:id="26002" w:author="AbbVie7" w:date="2025-05-12T15:45:00Z">
        <w:r w:rsidR="00A51CB3">
          <w:rPr>
            <w:color w:val="000000"/>
            <w:lang w:val="da-DK"/>
          </w:rPr>
          <w:delText>din</w:delText>
        </w:r>
      </w:del>
      <w:del w:id="26003" w:author="AbbVie7" w:date="2025-05-12T15:45:00Z">
        <w:r>
          <w:rPr>
            <w:color w:val="000000"/>
            <w:lang w:val="da-DK"/>
          </w:rPr>
          <w:delText xml:space="preserve"> polyartikulære juvenile idiopatiske artrit</w:delText>
        </w:r>
      </w:del>
      <w:del w:id="26004" w:author="AbbVie7" w:date="2025-05-12T15:45:00Z">
        <w:r w:rsidR="00372D3E">
          <w:rPr>
            <w:color w:val="000000"/>
            <w:lang w:val="da-DK"/>
          </w:rPr>
          <w:delText xml:space="preserve"> eller </w:delText>
        </w:r>
      </w:del>
      <w:del w:id="26005" w:author="AbbVie7" w:date="2025-05-12T15:45:00Z">
        <w:r w:rsidRPr="00B848D4" w:rsidR="00372D3E">
          <w:rPr>
            <w:lang w:val="da-DK"/>
          </w:rPr>
          <w:delText>entesopatirelateret artrit</w:delText>
        </w:r>
      </w:del>
      <w:del w:id="26006" w:author="AbbVie7" w:date="2025-05-12T15:45:00Z">
        <w:r>
          <w:rPr>
            <w:color w:val="000000"/>
            <w:lang w:val="da-DK"/>
          </w:rPr>
          <w:delText>.</w:delText>
        </w:r>
      </w:del>
    </w:p>
    <w:p w:rsidR="004077D3" w14:paraId="506AD072" w14:textId="77777777">
      <w:pPr>
        <w:pStyle w:val="Header"/>
        <w:tabs>
          <w:tab w:val="clear" w:pos="562"/>
        </w:tabs>
        <w:pPrChange w:id="26007" w:author="AbbVie7" w:date="2025-05-12T15:45:00Z">
          <w:pPr/>
        </w:pPrChange>
        <w:rPr>
          <w:del w:id="26008" w:author="AbbVie7" w:date="2025-05-12T15:45:00Z"/>
          <w:lang w:val="da-DK"/>
        </w:rPr>
      </w:pPr>
    </w:p>
    <w:p w:rsidR="006257F1" w14:paraId="2CCB78F6" w14:textId="77777777">
      <w:pPr>
        <w:pStyle w:val="Header"/>
        <w:tabs>
          <w:tab w:val="clear" w:pos="562"/>
        </w:tabs>
        <w:pPrChange w:id="26009" w:author="AbbVie7" w:date="2025-05-12T15:45:00Z">
          <w:pPr/>
        </w:pPrChange>
        <w:rPr>
          <w:del w:id="26010" w:author="AbbVie7" w:date="2025-05-12T15:45:00Z"/>
          <w:u w:val="single"/>
          <w:lang w:val="da-DK"/>
        </w:rPr>
      </w:pPr>
      <w:del w:id="26011" w:author="AbbVie7" w:date="2025-05-12T15:45:00Z">
        <w:r w:rsidRPr="004077D3">
          <w:rPr>
            <w:u w:val="single"/>
            <w:lang w:val="da-DK"/>
          </w:rPr>
          <w:delText>Ankyloserende spondylitis</w:delText>
        </w:r>
      </w:del>
      <w:del w:id="26012" w:author="AbbVie7" w:date="2025-05-12T15:45:00Z">
        <w:r w:rsidRPr="007771FD" w:rsidR="004077D3">
          <w:rPr>
            <w:u w:val="single"/>
            <w:lang w:val="da-DK"/>
          </w:rPr>
          <w:delText xml:space="preserve"> og aksial spondyloartritis uden radiografiske tegn på </w:delText>
        </w:r>
      </w:del>
      <w:del w:id="26013" w:author="AbbVie7" w:date="2025-05-12T15:45:00Z">
        <w:r w:rsidR="001225AF">
          <w:rPr>
            <w:u w:val="single"/>
            <w:lang w:val="da-DK"/>
          </w:rPr>
          <w:delText>a</w:delText>
        </w:r>
      </w:del>
      <w:del w:id="26014" w:author="AbbVie7" w:date="2025-05-12T15:45:00Z">
        <w:r w:rsidRPr="004077D3" w:rsidR="003949B2">
          <w:rPr>
            <w:u w:val="single"/>
            <w:lang w:val="da-DK"/>
          </w:rPr>
          <w:delText>nkyloserende spondylitis</w:delText>
        </w:r>
      </w:del>
      <w:del w:id="26015" w:author="AbbVie7" w:date="2025-05-12T15:45:00Z">
        <w:r w:rsidR="003015B4">
          <w:rPr>
            <w:u w:val="single"/>
            <w:lang w:val="da-DK"/>
          </w:rPr>
          <w:delText>.</w:delText>
        </w:r>
      </w:del>
    </w:p>
    <w:p w:rsidR="00BF4E04" w14:paraId="14EC3D27" w14:textId="77777777">
      <w:pPr>
        <w:pStyle w:val="Header"/>
        <w:tabs>
          <w:tab w:val="clear" w:pos="562"/>
        </w:tabs>
        <w:pPrChange w:id="26016" w:author="AbbVie7" w:date="2025-05-12T15:45:00Z">
          <w:pPr/>
        </w:pPrChange>
        <w:rPr>
          <w:del w:id="26017" w:author="AbbVie7" w:date="2025-05-12T15:45:00Z"/>
          <w:lang w:val="da-DK"/>
        </w:rPr>
      </w:pPr>
    </w:p>
    <w:p w:rsidR="00467C33" w14:paraId="45F2B518" w14:textId="77777777">
      <w:pPr>
        <w:pStyle w:val="Header"/>
        <w:tabs>
          <w:tab w:val="clear" w:pos="562"/>
        </w:tabs>
        <w:pPrChange w:id="26018" w:author="AbbVie7" w:date="2025-05-12T15:45:00Z">
          <w:pPr>
            <w:pStyle w:val="EMEAHeadingUnderline"/>
            <w:spacing w:before="0" w:beforeLines="0" w:after="0" w:afterLines="0"/>
          </w:pPr>
        </w:pPrChange>
        <w:rPr>
          <w:del w:id="26019" w:author="AbbVie7" w:date="2025-05-12T15:45:00Z"/>
          <w:lang w:val="da-DK"/>
        </w:rPr>
      </w:pPr>
      <w:del w:id="26020" w:author="AbbVie7" w:date="2025-05-12T15:45:00Z">
        <w:r w:rsidRPr="00DC3CF2">
          <w:rPr>
            <w:lang w:val="da-DK"/>
          </w:rPr>
          <w:delText xml:space="preserve">Ankyloserende spondylitis </w:delText>
        </w:r>
      </w:del>
      <w:del w:id="26021" w:author="AbbVie7" w:date="2025-05-12T15:45:00Z">
        <w:r w:rsidRPr="007771FD">
          <w:rPr>
            <w:lang w:val="da-DK"/>
          </w:rPr>
          <w:delText xml:space="preserve">og aksial spondyloartritis uden radiografiske tegn på </w:delText>
        </w:r>
      </w:del>
      <w:del w:id="26022" w:author="AbbVie7" w:date="2025-05-12T15:45:00Z">
        <w:r w:rsidRPr="00A76894">
          <w:rPr>
            <w:lang w:val="da-DK"/>
          </w:rPr>
          <w:delText>a</w:delText>
        </w:r>
      </w:del>
      <w:del w:id="26023" w:author="AbbVie7" w:date="2025-05-12T15:45:00Z">
        <w:r w:rsidRPr="00DC3CF2">
          <w:rPr>
            <w:lang w:val="da-DK"/>
          </w:rPr>
          <w:delText>nkyloserende spondylitis er en inflammatorisk (betændelseslignende) sygdom i rygsøjlen.</w:delText>
        </w:r>
      </w:del>
    </w:p>
    <w:p w:rsidR="00BF4E04" w:rsidRPr="00BF4E04" w14:paraId="0B1A2ED7" w14:textId="77777777">
      <w:pPr>
        <w:pStyle w:val="Header"/>
        <w:tabs>
          <w:tab w:val="clear" w:pos="562"/>
        </w:tabs>
        <w:pPrChange w:id="26024" w:author="AbbVie7" w:date="2025-05-12T15:45:00Z">
          <w:pPr>
            <w:pStyle w:val="EMEANormal"/>
          </w:pPr>
        </w:pPrChange>
        <w:rPr>
          <w:del w:id="26025" w:author="AbbVie7" w:date="2025-05-12T15:45:00Z"/>
          <w:lang w:val="da-DK"/>
        </w:rPr>
      </w:pPr>
    </w:p>
    <w:p w:rsidR="006257F1" w14:paraId="0683AEC6" w14:textId="77777777">
      <w:pPr>
        <w:pStyle w:val="Header"/>
        <w:tabs>
          <w:tab w:val="clear" w:pos="562"/>
        </w:tabs>
        <w:pPrChange w:id="26026" w:author="AbbVie7" w:date="2025-05-12T15:45:00Z">
          <w:pPr>
            <w:pStyle w:val="EMEAHeadingUnderline"/>
            <w:spacing w:before="0" w:beforeLines="0" w:after="0" w:afterLines="0"/>
          </w:pPr>
        </w:pPrChange>
        <w:rPr>
          <w:del w:id="26027" w:author="AbbVie7" w:date="2025-05-12T15:45:00Z"/>
          <w:lang w:val="da-DK"/>
        </w:rPr>
      </w:pPr>
      <w:del w:id="26028" w:author="AbbVie7" w:date="2025-05-12T15:45:00Z">
        <w:r w:rsidRPr="00A76894">
          <w:rPr>
            <w:lang w:val="da-DK"/>
          </w:rPr>
          <w:delText>Humira bruges til at behandle a</w:delText>
        </w:r>
      </w:del>
      <w:del w:id="26029" w:author="AbbVie7" w:date="2025-05-12T15:45:00Z">
        <w:r w:rsidRPr="00DC3CF2">
          <w:rPr>
            <w:lang w:val="da-DK"/>
          </w:rPr>
          <w:delText xml:space="preserve">nkyloserende spondylitis </w:delText>
        </w:r>
      </w:del>
      <w:del w:id="26030" w:author="AbbVie7" w:date="2025-05-12T15:45:00Z">
        <w:r w:rsidRPr="007771FD">
          <w:rPr>
            <w:lang w:val="da-DK"/>
          </w:rPr>
          <w:delText xml:space="preserve">og aksial spondyloartritis uden radiografiske tegn på </w:delText>
        </w:r>
      </w:del>
      <w:del w:id="26031" w:author="AbbVie7" w:date="2025-05-12T15:45:00Z">
        <w:r w:rsidRPr="00251921">
          <w:rPr>
            <w:lang w:val="da-DK"/>
          </w:rPr>
          <w:delText>a</w:delText>
        </w:r>
      </w:del>
      <w:del w:id="26032" w:author="AbbVie7" w:date="2025-05-12T15:45:00Z">
        <w:r w:rsidRPr="00DC3CF2">
          <w:rPr>
            <w:lang w:val="da-DK"/>
          </w:rPr>
          <w:delText>nkyloserende spondylitis</w:delText>
        </w:r>
      </w:del>
      <w:del w:id="26033" w:author="AbbVie7" w:date="2025-05-12T15:45:00Z">
        <w:r w:rsidRPr="00A76894">
          <w:rPr>
            <w:lang w:val="da-DK"/>
          </w:rPr>
          <w:delText xml:space="preserve"> hos voksne.</w:delText>
        </w:r>
      </w:del>
      <w:del w:id="26034" w:author="AbbVie7" w:date="2025-05-12T15:45:00Z">
        <w:r w:rsidRPr="00DC3CF2">
          <w:rPr>
            <w:lang w:val="da-DK"/>
          </w:rPr>
          <w:delText xml:space="preserve"> Hvis du har ankyloserende </w:delText>
        </w:r>
      </w:del>
      <w:del w:id="26035" w:author="AbbVie7" w:date="2025-05-12T15:45:00Z">
        <w:r w:rsidRPr="00157C6E">
          <w:rPr>
            <w:lang w:val="da-DK"/>
          </w:rPr>
          <w:delText>spondylitis</w:delText>
        </w:r>
      </w:del>
      <w:del w:id="26036" w:author="AbbVie7" w:date="2025-05-12T15:45:00Z">
        <w:r w:rsidRPr="00157C6E" w:rsidR="004077D3">
          <w:rPr>
            <w:lang w:val="da-DK"/>
          </w:rPr>
          <w:delText xml:space="preserve"> eller aksial spondyloartritis uden radiografiske tegn på </w:delText>
        </w:r>
      </w:del>
      <w:del w:id="26037" w:author="AbbVie7" w:date="2025-05-12T15:45:00Z">
        <w:r w:rsidRPr="00A76894">
          <w:rPr>
            <w:lang w:val="da-DK"/>
          </w:rPr>
          <w:delText xml:space="preserve"> a</w:delText>
        </w:r>
      </w:del>
      <w:del w:id="26038" w:author="AbbVie7" w:date="2025-05-12T15:45:00Z">
        <w:r w:rsidRPr="00DC3CF2">
          <w:rPr>
            <w:lang w:val="da-DK"/>
          </w:rPr>
          <w:delText>nkyloserende spondylitis</w:delText>
        </w:r>
      </w:del>
      <w:del w:id="26039" w:author="AbbVie7" w:date="2025-05-12T15:45:00Z">
        <w:r w:rsidRPr="00157C6E">
          <w:rPr>
            <w:lang w:val="da-DK"/>
          </w:rPr>
          <w:delText xml:space="preserve">, </w:delText>
        </w:r>
      </w:del>
      <w:del w:id="26040" w:author="AbbVie7" w:date="2025-05-12T15:45:00Z">
        <w:r w:rsidRPr="00DC3CF2">
          <w:rPr>
            <w:lang w:val="da-DK"/>
          </w:rPr>
          <w:delText>vil du først få anden medicin. Hvis du ikke reagerer godt nok på denne medicin, kan du få Humira for at mindske symptomerne på din sygdom.</w:delText>
        </w:r>
      </w:del>
    </w:p>
    <w:p w:rsidR="00BF4E04" w:rsidRPr="00BF4E04" w14:paraId="04D48C0B" w14:textId="77777777">
      <w:pPr>
        <w:pStyle w:val="Header"/>
        <w:tabs>
          <w:tab w:val="clear" w:pos="562"/>
        </w:tabs>
        <w:pPrChange w:id="26041" w:author="AbbVie7" w:date="2025-05-12T15:45:00Z">
          <w:pPr>
            <w:pStyle w:val="EMEANormal"/>
          </w:pPr>
        </w:pPrChange>
        <w:rPr>
          <w:del w:id="26042" w:author="AbbVie7" w:date="2025-05-12T15:45:00Z"/>
          <w:lang w:val="da-DK"/>
        </w:rPr>
      </w:pPr>
    </w:p>
    <w:p w:rsidR="00767709" w14:paraId="690D389E" w14:textId="77777777">
      <w:pPr>
        <w:pStyle w:val="Header"/>
        <w:tabs>
          <w:tab w:val="clear" w:pos="562"/>
        </w:tabs>
        <w:pPrChange w:id="26043" w:author="AbbVie7" w:date="2025-05-12T15:45:00Z">
          <w:pPr>
            <w:pStyle w:val="EMEAHeadingUnderline"/>
            <w:spacing w:before="0" w:beforeLines="0" w:after="0" w:afterLines="0"/>
          </w:pPr>
        </w:pPrChange>
        <w:rPr>
          <w:del w:id="26044" w:author="AbbVie7" w:date="2025-05-12T15:45:00Z"/>
          <w:lang w:val="da-DK"/>
        </w:rPr>
      </w:pPr>
      <w:del w:id="26045" w:author="AbbVie7" w:date="2025-05-12T15:45:00Z">
        <w:r>
          <w:rPr>
            <w:lang w:val="da-DK"/>
          </w:rPr>
          <w:delText>Psoriasisartrit</w:delText>
        </w:r>
      </w:del>
    </w:p>
    <w:p w:rsidR="00BF4E04" w:rsidRPr="00BF4E04" w14:paraId="3B41EF33" w14:textId="77777777">
      <w:pPr>
        <w:pStyle w:val="Header"/>
        <w:tabs>
          <w:tab w:val="clear" w:pos="562"/>
        </w:tabs>
        <w:pPrChange w:id="26046" w:author="AbbVie7" w:date="2025-05-12T15:45:00Z">
          <w:pPr>
            <w:pStyle w:val="EMEANormal"/>
          </w:pPr>
        </w:pPrChange>
        <w:rPr>
          <w:del w:id="26047" w:author="AbbVie7" w:date="2025-05-12T15:45:00Z"/>
          <w:lang w:val="da-DK"/>
        </w:rPr>
      </w:pPr>
    </w:p>
    <w:p w:rsidR="00467C33" w14:paraId="6B823D49" w14:textId="77777777">
      <w:pPr>
        <w:pStyle w:val="Header"/>
        <w:tabs>
          <w:tab w:val="clear" w:pos="562"/>
        </w:tabs>
        <w:pPrChange w:id="26048" w:author="AbbVie7" w:date="2025-05-12T15:45:00Z">
          <w:pPr/>
        </w:pPrChange>
        <w:rPr>
          <w:del w:id="26049" w:author="AbbVie7" w:date="2025-05-12T15:45:00Z"/>
          <w:lang w:val="da-DK"/>
        </w:rPr>
      </w:pPr>
      <w:del w:id="26050" w:author="AbbVie7" w:date="2025-05-12T15:45:00Z">
        <w:r>
          <w:rPr>
            <w:lang w:val="da-DK"/>
          </w:rPr>
          <w:delText>Psoriasisartrit er en betændelsessygdom i leddene, som er forbundet med psoriasis.</w:delText>
        </w:r>
      </w:del>
    </w:p>
    <w:p w:rsidR="00467C33" w14:paraId="7E75F77A" w14:textId="77777777">
      <w:pPr>
        <w:pStyle w:val="Header"/>
        <w:tabs>
          <w:tab w:val="clear" w:pos="562"/>
        </w:tabs>
        <w:pPrChange w:id="26051" w:author="AbbVie7" w:date="2025-05-12T15:45:00Z">
          <w:pPr/>
        </w:pPrChange>
        <w:rPr>
          <w:del w:id="26052" w:author="AbbVie7" w:date="2025-05-12T15:45:00Z"/>
          <w:lang w:val="da-DK"/>
        </w:rPr>
      </w:pPr>
    </w:p>
    <w:p w:rsidR="00767709" w14:paraId="0EA3FB22" w14:textId="77777777">
      <w:pPr>
        <w:pStyle w:val="Header"/>
        <w:tabs>
          <w:tab w:val="clear" w:pos="562"/>
        </w:tabs>
        <w:pPrChange w:id="26053" w:author="AbbVie7" w:date="2025-05-12T15:45:00Z">
          <w:pPr/>
        </w:pPrChange>
        <w:rPr>
          <w:del w:id="26054" w:author="AbbVie7" w:date="2025-05-12T15:45:00Z"/>
          <w:lang w:val="da-DK"/>
        </w:rPr>
      </w:pPr>
      <w:del w:id="26055" w:author="AbbVie7" w:date="2025-05-12T15:45:00Z">
        <w:r w:rsidRPr="00D51CCA">
          <w:rPr>
            <w:lang w:val="da-DK"/>
          </w:rPr>
          <w:delText xml:space="preserve">Humira bruges til at behandle </w:delText>
        </w:r>
      </w:del>
      <w:del w:id="26056" w:author="AbbVie7" w:date="2025-05-12T15:45:00Z">
        <w:r>
          <w:rPr>
            <w:lang w:val="da-DK"/>
          </w:rPr>
          <w:delText>psoriasisartrit hos voksne. Humira har vist sig at kunne nedsætte hastigheden for ødelæggelse af brusk og knogler i leddene forårsaget af sygdommen og at forbedre den fysiske funktion.</w:delText>
        </w:r>
      </w:del>
    </w:p>
    <w:p w:rsidR="00767709" w14:paraId="43E60BE9" w14:textId="77777777">
      <w:pPr>
        <w:pStyle w:val="Header"/>
        <w:tabs>
          <w:tab w:val="clear" w:pos="562"/>
        </w:tabs>
        <w:pPrChange w:id="26057" w:author="AbbVie7" w:date="2025-05-12T15:45:00Z">
          <w:pPr>
            <w:pStyle w:val="EMEANormal"/>
          </w:pPr>
        </w:pPrChange>
        <w:rPr>
          <w:del w:id="26058" w:author="AbbVie7" w:date="2025-05-12T15:45:00Z"/>
          <w:lang w:val="da-DK"/>
        </w:rPr>
      </w:pPr>
    </w:p>
    <w:p w:rsidR="006257F1" w14:paraId="6B63CB33" w14:textId="77777777">
      <w:pPr>
        <w:pStyle w:val="Header"/>
        <w:tabs>
          <w:tab w:val="clear" w:pos="562"/>
        </w:tabs>
        <w:pPrChange w:id="26059" w:author="AbbVie7" w:date="2025-05-12T15:45:00Z">
          <w:pPr>
            <w:pStyle w:val="DefaultText"/>
          </w:pPr>
        </w:pPrChange>
        <w:rPr>
          <w:del w:id="26060" w:author="AbbVie7" w:date="2025-05-12T15:45:00Z"/>
          <w:rFonts w:ascii="Times New Roman" w:hAnsi="Times New Roman"/>
          <w:u w:val="single"/>
          <w:lang w:val="da-DK"/>
        </w:rPr>
      </w:pPr>
      <w:del w:id="26061" w:author="AbbVie7" w:date="2025-05-12T15:45:00Z">
        <w:r>
          <w:rPr>
            <w:rFonts w:ascii="Times New Roman" w:hAnsi="Times New Roman"/>
            <w:u w:val="single"/>
            <w:lang w:val="da-DK"/>
          </w:rPr>
          <w:delText>P</w:delText>
        </w:r>
      </w:del>
      <w:del w:id="26062" w:author="AbbVie7" w:date="2025-05-12T15:45:00Z">
        <w:r w:rsidR="00467C33">
          <w:rPr>
            <w:rFonts w:ascii="Times New Roman" w:hAnsi="Times New Roman"/>
            <w:u w:val="single"/>
            <w:lang w:val="da-DK"/>
          </w:rPr>
          <w:delText>laque</w:delText>
        </w:r>
      </w:del>
      <w:del w:id="26063" w:author="AbbVie7" w:date="2025-05-12T15:45:00Z">
        <w:r w:rsidR="0084165E">
          <w:rPr>
            <w:rFonts w:ascii="Times New Roman" w:hAnsi="Times New Roman"/>
            <w:u w:val="single"/>
            <w:lang w:val="da-DK"/>
          </w:rPr>
          <w:delText>-</w:delText>
        </w:r>
      </w:del>
      <w:del w:id="26064" w:author="AbbVie7" w:date="2025-05-12T15:45:00Z">
        <w:r w:rsidR="00467C33">
          <w:rPr>
            <w:rFonts w:ascii="Times New Roman" w:hAnsi="Times New Roman"/>
            <w:u w:val="single"/>
            <w:lang w:val="da-DK"/>
          </w:rPr>
          <w:delText>p</w:delText>
        </w:r>
      </w:del>
      <w:del w:id="26065" w:author="AbbVie7" w:date="2025-05-12T15:45:00Z">
        <w:r>
          <w:rPr>
            <w:rFonts w:ascii="Times New Roman" w:hAnsi="Times New Roman"/>
            <w:u w:val="single"/>
            <w:lang w:val="da-DK"/>
          </w:rPr>
          <w:delText>soriasis</w:delText>
        </w:r>
      </w:del>
      <w:del w:id="26066" w:author="AbbVie7" w:date="2025-05-12T15:45:00Z">
        <w:r w:rsidR="00467C33">
          <w:rPr>
            <w:rFonts w:ascii="Times New Roman" w:hAnsi="Times New Roman"/>
            <w:u w:val="single"/>
            <w:lang w:val="da-DK"/>
          </w:rPr>
          <w:delText xml:space="preserve"> hos voksne og børn</w:delText>
        </w:r>
      </w:del>
      <w:del w:id="26067" w:author="AbbVie7" w:date="2025-05-12T15:45:00Z">
        <w:r>
          <w:rPr>
            <w:rFonts w:ascii="Times New Roman" w:hAnsi="Times New Roman"/>
            <w:u w:val="single"/>
            <w:lang w:val="da-DK"/>
          </w:rPr>
          <w:delText xml:space="preserve"> </w:delText>
        </w:r>
      </w:del>
    </w:p>
    <w:p w:rsidR="006257F1" w14:paraId="6E775065" w14:textId="77777777">
      <w:pPr>
        <w:pStyle w:val="Header"/>
        <w:tabs>
          <w:tab w:val="clear" w:pos="562"/>
        </w:tabs>
        <w:pPrChange w:id="26068" w:author="AbbVie7" w:date="2025-05-12T15:45:00Z">
          <w:pPr>
            <w:tabs>
              <w:tab w:val="clear" w:pos="562"/>
            </w:tabs>
            <w:suppressAutoHyphens w:val="0"/>
            <w:autoSpaceDE w:val="0"/>
            <w:autoSpaceDN w:val="0"/>
            <w:adjustRightInd w:val="0"/>
          </w:pPr>
        </w:pPrChange>
        <w:rPr>
          <w:del w:id="26069" w:author="AbbVie7" w:date="2025-05-12T15:45:00Z"/>
          <w:rFonts w:ascii="TimesNewRoman,Bold" w:hAnsi="TimesNewRoman,Bold"/>
          <w:b/>
          <w:bCs/>
          <w:sz w:val="21"/>
          <w:szCs w:val="21"/>
          <w:lang w:val="da-DK"/>
        </w:rPr>
      </w:pPr>
    </w:p>
    <w:p w:rsidR="00467C33" w:rsidRPr="008D05FE" w14:paraId="7254300B" w14:textId="77777777">
      <w:pPr>
        <w:pStyle w:val="Header"/>
        <w:tabs>
          <w:tab w:val="clear" w:pos="562"/>
        </w:tabs>
        <w:pPrChange w:id="26070" w:author="AbbVie7" w:date="2025-05-12T15:45:00Z">
          <w:pPr>
            <w:numPr>
              <w:ilvl w:val="12"/>
              <w:numId w:val="0"/>
            </w:numPr>
            <w:tabs>
              <w:tab w:val="clear" w:pos="562"/>
            </w:tabs>
            <w:ind w:right="-2"/>
          </w:pPr>
        </w:pPrChange>
        <w:rPr>
          <w:del w:id="26071" w:author="AbbVie7" w:date="2025-05-12T15:45:00Z"/>
          <w:lang w:val="da-DK"/>
        </w:rPr>
      </w:pPr>
      <w:del w:id="26072" w:author="AbbVie7" w:date="2025-05-12T15:45:00Z">
        <w:r w:rsidRPr="008D05FE">
          <w:rPr>
            <w:lang w:val="da-DK"/>
          </w:rPr>
          <w:delText>Plaque</w:delText>
        </w:r>
      </w:del>
      <w:del w:id="26073" w:author="AbbVie7" w:date="2025-05-12T15:45:00Z">
        <w:r>
          <w:rPr>
            <w:lang w:val="da-DK"/>
          </w:rPr>
          <w:delText>-</w:delText>
        </w:r>
      </w:del>
      <w:del w:id="26074" w:author="AbbVie7" w:date="2025-05-12T15:45:00Z">
        <w:r w:rsidRPr="008D05FE">
          <w:rPr>
            <w:lang w:val="da-DK"/>
          </w:rPr>
          <w:delText>psoriasis er en hudlidelse, som forårsager røde</w:delText>
        </w:r>
      </w:del>
      <w:del w:id="26075" w:author="AbbVie7" w:date="2025-05-12T15:45:00Z">
        <w:r>
          <w:rPr>
            <w:lang w:val="da-DK"/>
          </w:rPr>
          <w:delText>,</w:delText>
        </w:r>
      </w:del>
      <w:del w:id="26076" w:author="AbbVie7" w:date="2025-05-12T15:45:00Z">
        <w:r w:rsidRPr="008D05FE">
          <w:rPr>
            <w:lang w:val="da-DK"/>
          </w:rPr>
          <w:delText xml:space="preserve"> skællende, skorpede pletter på huden dækket med sølvfa</w:delText>
        </w:r>
      </w:del>
      <w:del w:id="26077" w:author="AbbVie7" w:date="2025-05-12T15:45:00Z">
        <w:r>
          <w:rPr>
            <w:lang w:val="da-DK"/>
          </w:rPr>
          <w:delText>rvede skæl</w:delText>
        </w:r>
      </w:del>
      <w:del w:id="26078" w:author="AbbVie7" w:date="2025-05-12T15:45:00Z">
        <w:r w:rsidRPr="008D05FE">
          <w:rPr>
            <w:lang w:val="da-DK"/>
          </w:rPr>
          <w:delText xml:space="preserve">. </w:delText>
        </w:r>
      </w:del>
      <w:del w:id="26079" w:author="AbbVie7" w:date="2025-05-12T15:45:00Z">
        <w:r w:rsidRPr="00641960" w:rsidR="00641960">
          <w:rPr>
            <w:lang w:val="da-DK"/>
          </w:rPr>
          <w:delText>Plaque-psoriasis kan også påvirke neglene. Det får dem til at smuldre, blive fortykket og løfte</w:delText>
        </w:r>
      </w:del>
      <w:del w:id="26080" w:author="AbbVie7" w:date="2025-05-12T15:45:00Z">
        <w:r w:rsidR="00641960">
          <w:rPr>
            <w:lang w:val="da-DK"/>
          </w:rPr>
          <w:delText>t</w:delText>
        </w:r>
      </w:del>
      <w:del w:id="26081" w:author="AbbVie7" w:date="2025-05-12T15:45:00Z">
        <w:r w:rsidRPr="00641960" w:rsidR="00641960">
          <w:rPr>
            <w:lang w:val="da-DK"/>
          </w:rPr>
          <w:delText xml:space="preserve"> fra neglelejet</w:delText>
        </w:r>
      </w:del>
      <w:del w:id="26082" w:author="AbbVie7" w:date="2025-05-12T15:45:00Z">
        <w:r w:rsidR="00916928">
          <w:rPr>
            <w:lang w:val="da-DK"/>
          </w:rPr>
          <w:delText>,</w:delText>
        </w:r>
      </w:del>
      <w:del w:id="26083" w:author="AbbVie7" w:date="2025-05-12T15:45:00Z">
        <w:r w:rsidRPr="00641960" w:rsidR="00641960">
          <w:rPr>
            <w:lang w:val="da-DK"/>
          </w:rPr>
          <w:delText xml:space="preserve"> hvilket kan være meget smertefuldt</w:delText>
        </w:r>
      </w:del>
      <w:del w:id="26084" w:author="AbbVie7" w:date="2025-05-12T15:45:00Z">
        <w:r w:rsidR="00641960">
          <w:rPr>
            <w:lang w:val="da-DK"/>
          </w:rPr>
          <w:delText>.</w:delText>
        </w:r>
      </w:del>
      <w:del w:id="26085" w:author="AbbVie7" w:date="2025-05-12T15:45:00Z">
        <w:r w:rsidRPr="00641960" w:rsidR="00641960">
          <w:rPr>
            <w:lang w:val="da-DK"/>
          </w:rPr>
          <w:delText xml:space="preserve"> </w:delText>
        </w:r>
      </w:del>
      <w:del w:id="26086" w:author="AbbVie7" w:date="2025-05-12T15:45:00Z">
        <w:r w:rsidRPr="008D05FE">
          <w:rPr>
            <w:lang w:val="da-DK"/>
          </w:rPr>
          <w:delText>Psoriasis formodes at være forårsaget af et problem med kroppens immunsystem, som fø</w:delText>
        </w:r>
      </w:del>
      <w:del w:id="26087" w:author="AbbVie7" w:date="2025-05-12T15:45:00Z">
        <w:r>
          <w:rPr>
            <w:lang w:val="da-DK"/>
          </w:rPr>
          <w:delText>r</w:delText>
        </w:r>
      </w:del>
      <w:del w:id="26088" w:author="AbbVie7" w:date="2025-05-12T15:45:00Z">
        <w:r w:rsidRPr="008D05FE">
          <w:rPr>
            <w:lang w:val="da-DK"/>
          </w:rPr>
          <w:delText>er til øget produ</w:delText>
        </w:r>
      </w:del>
      <w:del w:id="26089" w:author="AbbVie7" w:date="2025-05-12T15:45:00Z">
        <w:r>
          <w:rPr>
            <w:lang w:val="da-DK"/>
          </w:rPr>
          <w:delText>k</w:delText>
        </w:r>
      </w:del>
      <w:del w:id="26090" w:author="AbbVie7" w:date="2025-05-12T15:45:00Z">
        <w:r w:rsidRPr="008D05FE">
          <w:rPr>
            <w:lang w:val="da-DK"/>
          </w:rPr>
          <w:delText>tion af hudceller</w:delText>
        </w:r>
      </w:del>
      <w:del w:id="26091" w:author="AbbVie7" w:date="2025-05-12T15:45:00Z">
        <w:r>
          <w:rPr>
            <w:lang w:val="da-DK"/>
          </w:rPr>
          <w:delText>.</w:delText>
        </w:r>
      </w:del>
    </w:p>
    <w:p w:rsidR="00467C33" w14:paraId="22C411DB" w14:textId="77777777">
      <w:pPr>
        <w:pStyle w:val="Header"/>
        <w:tabs>
          <w:tab w:val="clear" w:pos="562"/>
        </w:tabs>
        <w:pPrChange w:id="26092" w:author="AbbVie7" w:date="2025-05-12T15:45:00Z">
          <w:pPr>
            <w:pStyle w:val="EMEANormal"/>
          </w:pPr>
        </w:pPrChange>
        <w:rPr>
          <w:del w:id="26093" w:author="AbbVie7" w:date="2025-05-12T15:45:00Z"/>
          <w:lang w:val="da-DK"/>
        </w:rPr>
      </w:pPr>
    </w:p>
    <w:p w:rsidR="00C51CE0" w14:paraId="56EDBBC6" w14:textId="77777777">
      <w:pPr>
        <w:pStyle w:val="Header"/>
        <w:tabs>
          <w:tab w:val="clear" w:pos="562"/>
        </w:tabs>
        <w:pPrChange w:id="26094" w:author="AbbVie7" w:date="2025-05-12T15:45:00Z">
          <w:pPr>
            <w:pStyle w:val="EMEANormal"/>
          </w:pPr>
        </w:pPrChange>
        <w:rPr>
          <w:del w:id="26095" w:author="AbbVie7" w:date="2025-05-12T15:45:00Z"/>
          <w:lang w:val="da-DK"/>
        </w:rPr>
      </w:pPr>
      <w:del w:id="26096" w:author="AbbVie7" w:date="2025-05-12T15:45:00Z">
        <w:r w:rsidRPr="00D51CCA">
          <w:rPr>
            <w:lang w:val="da-DK"/>
          </w:rPr>
          <w:delText xml:space="preserve">Humira bruges til at behandle </w:delText>
        </w:r>
      </w:del>
      <w:del w:id="26097" w:author="AbbVie7" w:date="2025-05-12T15:45:00Z">
        <w:r w:rsidRPr="00F0301C" w:rsidR="00467C33">
          <w:rPr>
            <w:szCs w:val="21"/>
            <w:lang w:val="da-DK"/>
          </w:rPr>
          <w:delText>moderat til alvorlig plaque</w:delText>
        </w:r>
      </w:del>
      <w:del w:id="26098" w:author="AbbVie7" w:date="2025-05-12T15:45:00Z">
        <w:r w:rsidR="0084165E">
          <w:rPr>
            <w:szCs w:val="21"/>
            <w:lang w:val="da-DK"/>
          </w:rPr>
          <w:delText>-</w:delText>
        </w:r>
      </w:del>
      <w:del w:id="26099" w:author="AbbVie7" w:date="2025-05-12T15:45:00Z">
        <w:r>
          <w:rPr>
            <w:lang w:val="da-DK"/>
          </w:rPr>
          <w:delText>psoriasis</w:delText>
        </w:r>
      </w:del>
      <w:del w:id="26100" w:author="AbbVie7" w:date="2025-05-12T15:45:00Z">
        <w:r w:rsidRPr="00FC100A">
          <w:rPr>
            <w:szCs w:val="22"/>
            <w:lang w:val="da-DK"/>
          </w:rPr>
          <w:delText xml:space="preserve"> </w:delText>
        </w:r>
      </w:del>
      <w:del w:id="26101" w:author="AbbVie7" w:date="2025-05-12T15:45:00Z">
        <w:r w:rsidRPr="00D51CCA">
          <w:rPr>
            <w:lang w:val="da-DK"/>
          </w:rPr>
          <w:delText>hos voksne</w:delText>
        </w:r>
      </w:del>
      <w:del w:id="26102" w:author="AbbVie7" w:date="2025-05-12T15:45:00Z">
        <w:r w:rsidR="005659E0">
          <w:rPr>
            <w:lang w:val="da-DK"/>
          </w:rPr>
          <w:delText>.</w:delText>
        </w:r>
      </w:del>
      <w:del w:id="26103" w:author="AbbVie7" w:date="2025-05-12T15:45:00Z">
        <w:r w:rsidRPr="00F0301C" w:rsidR="006257F1">
          <w:rPr>
            <w:szCs w:val="21"/>
            <w:lang w:val="da-DK"/>
          </w:rPr>
          <w:delText xml:space="preserve"> </w:delText>
        </w:r>
      </w:del>
      <w:del w:id="26104" w:author="AbbVie7" w:date="2025-05-12T15:45:00Z">
        <w:r w:rsidRPr="00D51CCA">
          <w:rPr>
            <w:lang w:val="da-DK"/>
          </w:rPr>
          <w:delText>Humira bruges</w:delText>
        </w:r>
      </w:del>
      <w:del w:id="26105" w:author="AbbVie7" w:date="2025-05-12T15:45:00Z">
        <w:r>
          <w:rPr>
            <w:lang w:val="da-DK"/>
          </w:rPr>
          <w:delText xml:space="preserve"> også </w:delText>
        </w:r>
      </w:del>
      <w:del w:id="26106" w:author="AbbVie7" w:date="2025-05-12T15:45:00Z">
        <w:r w:rsidRPr="00D51CCA">
          <w:rPr>
            <w:lang w:val="da-DK"/>
          </w:rPr>
          <w:delText>til at behandle</w:delText>
        </w:r>
      </w:del>
      <w:del w:id="26107" w:author="AbbVie7" w:date="2025-05-12T15:45:00Z">
        <w:r>
          <w:rPr>
            <w:lang w:val="da-DK"/>
          </w:rPr>
          <w:delText xml:space="preserve"> alvorlig p</w:delText>
        </w:r>
      </w:del>
      <w:del w:id="26108" w:author="AbbVie7" w:date="2025-05-12T15:45:00Z">
        <w:r w:rsidRPr="008D05FE">
          <w:rPr>
            <w:lang w:val="da-DK"/>
          </w:rPr>
          <w:delText>laque</w:delText>
        </w:r>
      </w:del>
      <w:del w:id="26109" w:author="AbbVie7" w:date="2025-05-12T15:45:00Z">
        <w:r>
          <w:rPr>
            <w:lang w:val="da-DK"/>
          </w:rPr>
          <w:delText>-</w:delText>
        </w:r>
      </w:del>
      <w:del w:id="26110" w:author="AbbVie7" w:date="2025-05-12T15:45:00Z">
        <w:r w:rsidRPr="008D05FE">
          <w:rPr>
            <w:lang w:val="da-DK"/>
          </w:rPr>
          <w:delText>psoriasis</w:delText>
        </w:r>
      </w:del>
      <w:del w:id="26111" w:author="AbbVie7" w:date="2025-05-12T15:45:00Z">
        <w:r>
          <w:rPr>
            <w:lang w:val="da-DK"/>
          </w:rPr>
          <w:delText xml:space="preserve"> </w:delText>
        </w:r>
      </w:del>
      <w:del w:id="26112" w:author="AbbVie7" w:date="2025-05-12T15:45:00Z">
        <w:r w:rsidRPr="008D05FE">
          <w:rPr>
            <w:lang w:val="da-DK"/>
          </w:rPr>
          <w:delText xml:space="preserve">hos børn og unge </w:delText>
        </w:r>
      </w:del>
      <w:del w:id="26113" w:author="AbbVie7" w:date="2025-05-12T15:45:00Z">
        <w:r w:rsidRPr="008D05FE">
          <w:rPr>
            <w:szCs w:val="22"/>
            <w:lang w:val="da-DK"/>
          </w:rPr>
          <w:delText xml:space="preserve">i alderen </w:delText>
        </w:r>
      </w:del>
      <w:del w:id="26114" w:author="AbbVie7" w:date="2025-05-12T15:45:00Z">
        <w:r w:rsidRPr="008D05FE">
          <w:rPr>
            <w:lang w:val="da-DK"/>
          </w:rPr>
          <w:delText>4 til 17 år</w:delText>
        </w:r>
      </w:del>
      <w:del w:id="26115" w:author="AbbVie7" w:date="2025-05-12T15:45:00Z">
        <w:r>
          <w:rPr>
            <w:lang w:val="da-DK"/>
          </w:rPr>
          <w:delText>,</w:delText>
        </w:r>
      </w:del>
      <w:del w:id="26116" w:author="AbbVie7" w:date="2025-05-12T15:45:00Z">
        <w:r w:rsidRPr="008D05FE">
          <w:rPr>
            <w:lang w:val="da-DK"/>
          </w:rPr>
          <w:delText xml:space="preserve"> </w:delText>
        </w:r>
      </w:del>
      <w:del w:id="26117" w:author="AbbVie7" w:date="2025-05-12T15:45:00Z">
        <w:r>
          <w:rPr>
            <w:lang w:val="da-DK"/>
          </w:rPr>
          <w:delText xml:space="preserve">hos hvem lokal behandling og </w:delText>
        </w:r>
      </w:del>
      <w:del w:id="26118" w:author="AbbVie7" w:date="2025-05-12T15:45:00Z">
        <w:r w:rsidRPr="00F0301C">
          <w:rPr>
            <w:szCs w:val="21"/>
            <w:lang w:val="da-DK"/>
          </w:rPr>
          <w:delText>lysbehandling</w:delText>
        </w:r>
      </w:del>
      <w:del w:id="26119" w:author="AbbVie7" w:date="2025-05-12T15:45:00Z">
        <w:r>
          <w:rPr>
            <w:szCs w:val="21"/>
            <w:lang w:val="da-DK"/>
          </w:rPr>
          <w:delText>er</w:delText>
        </w:r>
      </w:del>
      <w:del w:id="26120" w:author="AbbVie7" w:date="2025-05-12T15:45:00Z">
        <w:r>
          <w:rPr>
            <w:lang w:val="da-DK"/>
          </w:rPr>
          <w:delText xml:space="preserve"> enten ikke har virket godt nok eller ikke er egnede.</w:delText>
        </w:r>
      </w:del>
    </w:p>
    <w:p w:rsidR="00467C33" w14:paraId="79498420" w14:textId="77777777">
      <w:pPr>
        <w:pStyle w:val="Header"/>
        <w:tabs>
          <w:tab w:val="clear" w:pos="562"/>
        </w:tabs>
        <w:pPrChange w:id="26121" w:author="AbbVie7" w:date="2025-05-12T15:45:00Z">
          <w:pPr>
            <w:pStyle w:val="EMEANormal"/>
          </w:pPr>
        </w:pPrChange>
        <w:rPr>
          <w:del w:id="26122" w:author="AbbVie7" w:date="2025-05-12T15:45:00Z"/>
          <w:lang w:val="da-DK"/>
        </w:rPr>
      </w:pPr>
    </w:p>
    <w:p w:rsidR="00175AD3" w:rsidRPr="008D74C5" w14:paraId="145EC0BB" w14:textId="77777777">
      <w:pPr>
        <w:pStyle w:val="Header"/>
        <w:tabs>
          <w:tab w:val="clear" w:pos="562"/>
        </w:tabs>
        <w:pPrChange w:id="26123" w:author="AbbVie7" w:date="2025-05-12T15:45:00Z">
          <w:pPr>
            <w:pStyle w:val="EMEANormal"/>
          </w:pPr>
        </w:pPrChange>
        <w:rPr>
          <w:del w:id="26124" w:author="AbbVie7" w:date="2025-05-12T15:45:00Z"/>
          <w:szCs w:val="21"/>
          <w:u w:val="single"/>
          <w:lang w:val="da-DK"/>
        </w:rPr>
      </w:pPr>
      <w:del w:id="26125" w:author="AbbVie7" w:date="2025-05-12T15:45:00Z">
        <w:r w:rsidRPr="008D74C5">
          <w:rPr>
            <w:szCs w:val="21"/>
            <w:u w:val="single"/>
            <w:lang w:val="da-DK"/>
          </w:rPr>
          <w:delText>Hidrosadenitis suppurativa</w:delText>
        </w:r>
      </w:del>
      <w:del w:id="26126" w:author="AbbVie7" w:date="2025-05-12T15:45:00Z">
        <w:r w:rsidRPr="00B61E8F" w:rsidR="0068486A">
          <w:rPr>
            <w:szCs w:val="21"/>
            <w:u w:val="single"/>
            <w:lang w:val="da-DK"/>
          </w:rPr>
          <w:delText xml:space="preserve"> hos voksne og unge</w:delText>
        </w:r>
      </w:del>
    </w:p>
    <w:p w:rsidR="00175AD3" w:rsidRPr="008D74C5" w14:paraId="12147837" w14:textId="77777777">
      <w:pPr>
        <w:pStyle w:val="Header"/>
        <w:tabs>
          <w:tab w:val="clear" w:pos="562"/>
        </w:tabs>
        <w:pPrChange w:id="26127" w:author="AbbVie7" w:date="2025-05-12T15:45:00Z">
          <w:pPr/>
        </w:pPrChange>
        <w:rPr>
          <w:del w:id="26128" w:author="AbbVie7" w:date="2025-05-12T15:45:00Z"/>
          <w:szCs w:val="21"/>
          <w:lang w:val="da-DK"/>
        </w:rPr>
      </w:pPr>
    </w:p>
    <w:p w:rsidR="00384EEE" w:rsidRPr="006D7205" w14:paraId="365484E3" w14:textId="77777777">
      <w:pPr>
        <w:pStyle w:val="Header"/>
        <w:tabs>
          <w:tab w:val="clear" w:pos="562"/>
        </w:tabs>
        <w:pPrChange w:id="26129" w:author="AbbVie7" w:date="2025-05-12T15:45:00Z">
          <w:pPr/>
        </w:pPrChange>
        <w:rPr>
          <w:del w:id="26130" w:author="AbbVie7" w:date="2025-05-12T15:45:00Z"/>
          <w:szCs w:val="22"/>
          <w:lang w:val="da-DK"/>
        </w:rPr>
      </w:pPr>
      <w:del w:id="26131" w:author="AbbVie7" w:date="2025-05-12T15:45:00Z">
        <w:r w:rsidRPr="006D7205">
          <w:rPr>
            <w:szCs w:val="22"/>
            <w:lang w:val="da-DK"/>
          </w:rPr>
          <w:delText>Hidrosadenitis suppurativa (kaldes somme tider svedkirtelbetændelse) er en kronisk</w:delText>
        </w:r>
      </w:del>
      <w:del w:id="26132" w:author="AbbVie7" w:date="2025-05-12T15:45:00Z">
        <w:r>
          <w:rPr>
            <w:szCs w:val="22"/>
            <w:lang w:val="da-DK"/>
          </w:rPr>
          <w:delText>,</w:delText>
        </w:r>
      </w:del>
      <w:del w:id="26133" w:author="AbbVie7" w:date="2025-05-12T15:45:00Z">
        <w:r w:rsidRPr="006D7205">
          <w:rPr>
            <w:szCs w:val="22"/>
            <w:lang w:val="da-DK"/>
          </w:rPr>
          <w:delText xml:space="preserve"> ofte smertefuld </w:delText>
        </w:r>
      </w:del>
      <w:del w:id="26134" w:author="AbbVie7" w:date="2025-05-12T15:45:00Z">
        <w:r>
          <w:rPr>
            <w:color w:val="000000"/>
            <w:lang w:val="da-DK"/>
          </w:rPr>
          <w:delText xml:space="preserve">betændelseslignende (inflammatorisk) hudsygdom. </w:delText>
        </w:r>
      </w:del>
      <w:del w:id="26135" w:author="AbbVie7" w:date="2025-05-12T15:45:00Z">
        <w:r w:rsidRPr="006D7205">
          <w:rPr>
            <w:szCs w:val="22"/>
            <w:lang w:val="da-DK"/>
          </w:rPr>
          <w:delText xml:space="preserve">Symptomerne kan være ømme knuder </w:delText>
        </w:r>
      </w:del>
      <w:del w:id="26136" w:author="AbbVie7" w:date="2025-05-12T15:45:00Z">
        <w:r>
          <w:rPr>
            <w:szCs w:val="22"/>
            <w:lang w:val="da-DK"/>
          </w:rPr>
          <w:delText>i</w:delText>
        </w:r>
      </w:del>
      <w:del w:id="26137" w:author="AbbVie7" w:date="2025-05-12T15:45:00Z">
        <w:r w:rsidRPr="006D7205">
          <w:rPr>
            <w:szCs w:val="22"/>
            <w:lang w:val="da-DK"/>
          </w:rPr>
          <w:delText xml:space="preserve"> huden (</w:delText>
        </w:r>
      </w:del>
      <w:del w:id="26138" w:author="AbbVie7" w:date="2025-05-12T15:45:00Z">
        <w:r>
          <w:rPr>
            <w:szCs w:val="22"/>
            <w:lang w:val="da-DK"/>
          </w:rPr>
          <w:delText>noduli</w:delText>
        </w:r>
      </w:del>
      <w:del w:id="26139" w:author="AbbVie7" w:date="2025-05-12T15:45:00Z">
        <w:r w:rsidRPr="006D7205">
          <w:rPr>
            <w:szCs w:val="22"/>
            <w:lang w:val="da-DK"/>
          </w:rPr>
          <w:delText xml:space="preserve">) </w:delText>
        </w:r>
      </w:del>
      <w:del w:id="26140" w:author="AbbVie7" w:date="2025-05-12T15:45:00Z">
        <w:r>
          <w:rPr>
            <w:szCs w:val="22"/>
            <w:lang w:val="da-DK"/>
          </w:rPr>
          <w:delText>og abscesser (bylder), som kan udtømme pus</w:delText>
        </w:r>
      </w:del>
      <w:del w:id="26141" w:author="AbbVie7" w:date="2025-05-12T15:45:00Z">
        <w:r w:rsidRPr="006D7205">
          <w:rPr>
            <w:szCs w:val="22"/>
            <w:lang w:val="da-DK"/>
          </w:rPr>
          <w:delText xml:space="preserve">. Sygdommen påvirker </w:delText>
        </w:r>
      </w:del>
      <w:del w:id="26142" w:author="AbbVie7" w:date="2025-05-12T15:45:00Z">
        <w:r>
          <w:rPr>
            <w:szCs w:val="22"/>
            <w:lang w:val="da-DK"/>
          </w:rPr>
          <w:delText>oftest bestemte områder af huden,</w:delText>
        </w:r>
      </w:del>
      <w:del w:id="26143" w:author="AbbVie7" w:date="2025-05-12T15:45:00Z">
        <w:r w:rsidRPr="006D7205">
          <w:rPr>
            <w:szCs w:val="22"/>
            <w:lang w:val="da-DK"/>
          </w:rPr>
          <w:delText xml:space="preserve"> såsom under brystet, </w:delText>
        </w:r>
      </w:del>
      <w:del w:id="26144" w:author="AbbVie7" w:date="2025-05-12T15:45:00Z">
        <w:r>
          <w:rPr>
            <w:szCs w:val="22"/>
            <w:lang w:val="da-DK"/>
          </w:rPr>
          <w:delText>i</w:delText>
        </w:r>
      </w:del>
      <w:del w:id="26145" w:author="AbbVie7" w:date="2025-05-12T15:45:00Z">
        <w:r w:rsidRPr="006D7205">
          <w:rPr>
            <w:szCs w:val="22"/>
            <w:lang w:val="da-DK"/>
          </w:rPr>
          <w:delText xml:space="preserve"> armhulerne, </w:delText>
        </w:r>
      </w:del>
      <w:del w:id="26146" w:author="AbbVie7" w:date="2025-05-12T15:45:00Z">
        <w:r>
          <w:rPr>
            <w:szCs w:val="22"/>
            <w:lang w:val="da-DK"/>
          </w:rPr>
          <w:delText>på inderlårerne</w:delText>
        </w:r>
      </w:del>
      <w:del w:id="26147" w:author="AbbVie7" w:date="2025-05-12T15:45:00Z">
        <w:r w:rsidRPr="006D7205">
          <w:rPr>
            <w:szCs w:val="22"/>
            <w:lang w:val="da-DK"/>
          </w:rPr>
          <w:delText xml:space="preserve">, </w:delText>
        </w:r>
      </w:del>
      <w:del w:id="26148" w:author="AbbVie7" w:date="2025-05-12T15:45:00Z">
        <w:r>
          <w:rPr>
            <w:szCs w:val="22"/>
            <w:lang w:val="da-DK"/>
          </w:rPr>
          <w:delText xml:space="preserve">i lyskeområdet og på balderne. </w:delText>
        </w:r>
      </w:del>
      <w:del w:id="26149" w:author="AbbVie7" w:date="2025-05-12T15:45:00Z">
        <w:r w:rsidRPr="006D7205">
          <w:rPr>
            <w:szCs w:val="22"/>
            <w:lang w:val="da-DK"/>
          </w:rPr>
          <w:delText xml:space="preserve">Der kan også forekomme ar </w:delText>
        </w:r>
      </w:del>
      <w:del w:id="26150" w:author="AbbVie7" w:date="2025-05-12T15:45:00Z">
        <w:r>
          <w:rPr>
            <w:szCs w:val="22"/>
            <w:lang w:val="da-DK"/>
          </w:rPr>
          <w:delText>i</w:delText>
        </w:r>
      </w:del>
      <w:del w:id="26151" w:author="AbbVie7" w:date="2025-05-12T15:45:00Z">
        <w:r w:rsidRPr="006D7205">
          <w:rPr>
            <w:szCs w:val="22"/>
            <w:lang w:val="da-DK"/>
          </w:rPr>
          <w:delText xml:space="preserve"> de </w:delText>
        </w:r>
      </w:del>
      <w:del w:id="26152" w:author="AbbVie7" w:date="2025-05-12T15:45:00Z">
        <w:r>
          <w:rPr>
            <w:szCs w:val="22"/>
            <w:lang w:val="da-DK"/>
          </w:rPr>
          <w:delText>berørte</w:delText>
        </w:r>
      </w:del>
      <w:del w:id="26153" w:author="AbbVie7" w:date="2025-05-12T15:45:00Z">
        <w:r w:rsidRPr="006D7205">
          <w:rPr>
            <w:szCs w:val="22"/>
            <w:lang w:val="da-DK"/>
          </w:rPr>
          <w:delText xml:space="preserve"> områder.</w:delText>
        </w:r>
      </w:del>
    </w:p>
    <w:p w:rsidR="00384EEE" w:rsidRPr="006D7205" w14:paraId="637AC710" w14:textId="77777777">
      <w:pPr>
        <w:pStyle w:val="Header"/>
        <w:tabs>
          <w:tab w:val="clear" w:pos="562"/>
        </w:tabs>
        <w:pPrChange w:id="26154" w:author="AbbVie7" w:date="2025-05-12T15:45:00Z">
          <w:pPr/>
        </w:pPrChange>
        <w:rPr>
          <w:del w:id="26155" w:author="AbbVie7" w:date="2025-05-12T15:45:00Z"/>
          <w:szCs w:val="22"/>
          <w:lang w:val="da-DK"/>
        </w:rPr>
      </w:pPr>
    </w:p>
    <w:p w:rsidR="00175AD3" w14:paraId="78339F67" w14:textId="77777777">
      <w:pPr>
        <w:pStyle w:val="Header"/>
        <w:tabs>
          <w:tab w:val="clear" w:pos="562"/>
        </w:tabs>
        <w:pPrChange w:id="26156" w:author="AbbVie7" w:date="2025-05-12T15:45:00Z">
          <w:pPr>
            <w:numPr>
              <w:ilvl w:val="12"/>
              <w:numId w:val="0"/>
            </w:numPr>
            <w:tabs>
              <w:tab w:val="clear" w:pos="562"/>
            </w:tabs>
            <w:ind w:right="-2"/>
          </w:pPr>
        </w:pPrChange>
        <w:rPr>
          <w:del w:id="26157" w:author="AbbVie7" w:date="2025-05-12T15:45:00Z"/>
          <w:szCs w:val="22"/>
          <w:lang w:val="da-DK"/>
        </w:rPr>
      </w:pPr>
      <w:del w:id="26158" w:author="AbbVie7" w:date="2025-05-12T15:45:00Z">
        <w:r w:rsidRPr="00D51CCA">
          <w:rPr>
            <w:lang w:val="da-DK"/>
          </w:rPr>
          <w:delText>Humira bruges til at behandle</w:delText>
        </w:r>
      </w:del>
      <w:del w:id="26159" w:author="AbbVie7" w:date="2025-05-12T15:45:00Z">
        <w:r>
          <w:rPr>
            <w:lang w:val="da-DK"/>
          </w:rPr>
          <w:delText xml:space="preserve"> </w:delText>
        </w:r>
      </w:del>
      <w:del w:id="26160" w:author="AbbVie7" w:date="2025-05-12T15:45:00Z">
        <w:r>
          <w:rPr>
            <w:szCs w:val="22"/>
            <w:lang w:val="da-DK"/>
          </w:rPr>
          <w:delText>hidrosa</w:delText>
        </w:r>
      </w:del>
      <w:del w:id="26161" w:author="AbbVie7" w:date="2025-05-12T15:45:00Z">
        <w:r w:rsidRPr="001B1D6D">
          <w:rPr>
            <w:szCs w:val="22"/>
            <w:lang w:val="da-DK"/>
          </w:rPr>
          <w:delText>denitis suppurativa</w:delText>
        </w:r>
      </w:del>
      <w:del w:id="26162" w:author="AbbVie7" w:date="2025-05-12T15:45:00Z">
        <w:r>
          <w:rPr>
            <w:lang w:val="da-DK"/>
          </w:rPr>
          <w:delText xml:space="preserve"> hos voksne</w:delText>
        </w:r>
      </w:del>
      <w:del w:id="26163" w:author="AbbVie7" w:date="2025-05-12T15:45:00Z">
        <w:r w:rsidR="0068486A">
          <w:rPr>
            <w:lang w:val="da-DK"/>
          </w:rPr>
          <w:delText xml:space="preserve"> og unge fra 12 år</w:delText>
        </w:r>
      </w:del>
      <w:del w:id="26164" w:author="AbbVie7" w:date="2025-05-12T15:45:00Z">
        <w:r w:rsidRPr="006D7205">
          <w:rPr>
            <w:szCs w:val="22"/>
            <w:lang w:val="da-DK"/>
          </w:rPr>
          <w:delText>. Humira kan nedsætte antallet af knuder</w:delText>
        </w:r>
      </w:del>
      <w:del w:id="26165" w:author="AbbVie7" w:date="2025-05-12T15:45:00Z">
        <w:r>
          <w:rPr>
            <w:szCs w:val="22"/>
            <w:lang w:val="da-DK"/>
          </w:rPr>
          <w:delText xml:space="preserve"> og</w:delText>
        </w:r>
      </w:del>
      <w:del w:id="26166" w:author="AbbVie7" w:date="2025-05-12T15:45:00Z">
        <w:r w:rsidRPr="006D7205">
          <w:rPr>
            <w:szCs w:val="22"/>
            <w:lang w:val="da-DK"/>
          </w:rPr>
          <w:delText xml:space="preserve"> bylder og </w:delText>
        </w:r>
      </w:del>
      <w:del w:id="26167" w:author="AbbVie7" w:date="2025-05-12T15:45:00Z">
        <w:r>
          <w:rPr>
            <w:szCs w:val="22"/>
            <w:lang w:val="da-DK"/>
          </w:rPr>
          <w:delText xml:space="preserve">lindre den </w:delText>
        </w:r>
      </w:del>
      <w:del w:id="26168" w:author="AbbVie7" w:date="2025-05-12T15:45:00Z">
        <w:r w:rsidRPr="006D7205">
          <w:rPr>
            <w:szCs w:val="22"/>
            <w:lang w:val="da-DK"/>
          </w:rPr>
          <w:delText>sm</w:delText>
        </w:r>
      </w:del>
      <w:del w:id="26169" w:author="AbbVie7" w:date="2025-05-12T15:45:00Z">
        <w:r>
          <w:rPr>
            <w:szCs w:val="22"/>
            <w:lang w:val="da-DK"/>
          </w:rPr>
          <w:delText>e</w:delText>
        </w:r>
      </w:del>
      <w:del w:id="26170" w:author="AbbVie7" w:date="2025-05-12T15:45:00Z">
        <w:r w:rsidRPr="006D7205">
          <w:rPr>
            <w:szCs w:val="22"/>
            <w:lang w:val="da-DK"/>
          </w:rPr>
          <w:delText>rte</w:delText>
        </w:r>
      </w:del>
      <w:del w:id="26171" w:author="AbbVie7" w:date="2025-05-12T15:45:00Z">
        <w:r>
          <w:rPr>
            <w:szCs w:val="22"/>
            <w:lang w:val="da-DK"/>
          </w:rPr>
          <w:delText>,</w:delText>
        </w:r>
      </w:del>
      <w:del w:id="26172" w:author="AbbVie7" w:date="2025-05-12T15:45:00Z">
        <w:r w:rsidRPr="006D7205">
          <w:rPr>
            <w:szCs w:val="22"/>
            <w:lang w:val="da-DK"/>
          </w:rPr>
          <w:delText xml:space="preserve"> som ofte er forbundet med sygdom</w:delText>
        </w:r>
      </w:del>
      <w:del w:id="26173" w:author="AbbVie7" w:date="2025-05-12T15:45:00Z">
        <w:r>
          <w:rPr>
            <w:szCs w:val="22"/>
            <w:lang w:val="da-DK"/>
          </w:rPr>
          <w:delText>men.</w:delText>
        </w:r>
      </w:del>
      <w:del w:id="26174" w:author="AbbVie7" w:date="2025-05-12T15:45:00Z">
        <w:r w:rsidR="0068486A">
          <w:rPr>
            <w:szCs w:val="22"/>
            <w:lang w:val="da-DK"/>
          </w:rPr>
          <w:delText xml:space="preserve"> </w:delText>
        </w:r>
      </w:del>
      <w:del w:id="26175" w:author="AbbVie7" w:date="2025-05-12T15:45:00Z">
        <w:r w:rsidR="0068486A">
          <w:rPr>
            <w:lang w:val="da-DK"/>
          </w:rPr>
          <w:delText>Du kan blive tilbudt anden medicin først. Hvis du ikke har tilstrækkelig effekt af den medicin, vil du blive tilbudt Humira</w:delText>
        </w:r>
      </w:del>
      <w:del w:id="26176" w:author="AbbVie7" w:date="2025-05-12T15:45:00Z">
        <w:r w:rsidRPr="00417E05" w:rsidR="0068486A">
          <w:rPr>
            <w:lang w:val="da-DK"/>
          </w:rPr>
          <w:delText>.</w:delText>
        </w:r>
      </w:del>
    </w:p>
    <w:p w:rsidR="00384EEE" w14:paraId="6F773684" w14:textId="77777777">
      <w:pPr>
        <w:pStyle w:val="Header"/>
        <w:tabs>
          <w:tab w:val="clear" w:pos="562"/>
        </w:tabs>
        <w:pPrChange w:id="26177" w:author="AbbVie7" w:date="2025-05-12T15:45:00Z">
          <w:pPr>
            <w:pStyle w:val="EMEANormal"/>
          </w:pPr>
        </w:pPrChange>
        <w:rPr>
          <w:del w:id="26178" w:author="AbbVie7" w:date="2025-05-12T15:45:00Z"/>
          <w:lang w:val="da-DK"/>
        </w:rPr>
      </w:pPr>
    </w:p>
    <w:p w:rsidR="00767709" w14:paraId="4B7348C8" w14:textId="77777777">
      <w:pPr>
        <w:pStyle w:val="Header"/>
        <w:tabs>
          <w:tab w:val="clear" w:pos="562"/>
        </w:tabs>
        <w:pPrChange w:id="26179" w:author="AbbVie7" w:date="2025-05-12T15:45:00Z">
          <w:pPr>
            <w:pStyle w:val="EMEANormal"/>
          </w:pPr>
        </w:pPrChange>
        <w:rPr>
          <w:del w:id="26180" w:author="AbbVie7" w:date="2025-05-12T15:45:00Z"/>
          <w:u w:val="single"/>
          <w:lang w:val="da-DK"/>
        </w:rPr>
      </w:pPr>
      <w:del w:id="26181" w:author="AbbVie7" w:date="2025-05-12T15:45:00Z">
        <w:r>
          <w:rPr>
            <w:u w:val="single"/>
            <w:lang w:val="da-DK"/>
          </w:rPr>
          <w:delText>Crohns sygdom</w:delText>
        </w:r>
      </w:del>
      <w:del w:id="26182" w:author="AbbVie7" w:date="2025-05-12T15:45:00Z">
        <w:r w:rsidR="003867AF">
          <w:rPr>
            <w:u w:val="single"/>
            <w:lang w:val="da-DK"/>
          </w:rPr>
          <w:delText xml:space="preserve"> hos voksne og børn </w:delText>
        </w:r>
      </w:del>
    </w:p>
    <w:p w:rsidR="00767709" w14:paraId="20BC10FA" w14:textId="77777777">
      <w:pPr>
        <w:pStyle w:val="Header"/>
        <w:tabs>
          <w:tab w:val="clear" w:pos="562"/>
        </w:tabs>
        <w:pPrChange w:id="26183" w:author="AbbVie7" w:date="2025-05-12T15:45:00Z">
          <w:pPr>
            <w:pStyle w:val="EMEANormal"/>
          </w:pPr>
        </w:pPrChange>
        <w:rPr>
          <w:del w:id="26184" w:author="AbbVie7" w:date="2025-05-12T15:45:00Z"/>
          <w:lang w:val="da-DK"/>
        </w:rPr>
      </w:pPr>
    </w:p>
    <w:p w:rsidR="00467C33" w14:paraId="69E40502" w14:textId="77777777">
      <w:pPr>
        <w:pStyle w:val="Header"/>
        <w:tabs>
          <w:tab w:val="clear" w:pos="562"/>
        </w:tabs>
        <w:pPrChange w:id="26185" w:author="AbbVie7" w:date="2025-05-12T15:45:00Z">
          <w:pPr>
            <w:pStyle w:val="EMEANormal"/>
          </w:pPr>
        </w:pPrChange>
        <w:rPr>
          <w:del w:id="26186" w:author="AbbVie7" w:date="2025-05-12T15:45:00Z"/>
          <w:lang w:val="da-DK"/>
        </w:rPr>
      </w:pPr>
      <w:del w:id="26187" w:author="AbbVie7" w:date="2025-05-12T15:45:00Z">
        <w:r>
          <w:rPr>
            <w:lang w:val="da-DK"/>
          </w:rPr>
          <w:delText>Crohns sygdom er en inflammatorisk sygdom i mave</w:delText>
        </w:r>
      </w:del>
      <w:del w:id="26188" w:author="AbbVie7" w:date="2025-05-12T15:45:00Z">
        <w:r w:rsidR="00144CF6">
          <w:rPr>
            <w:lang w:val="da-DK"/>
          </w:rPr>
          <w:delText>-</w:delText>
        </w:r>
      </w:del>
      <w:del w:id="26189" w:author="AbbVie7" w:date="2025-05-12T15:45:00Z">
        <w:r>
          <w:rPr>
            <w:lang w:val="da-DK"/>
          </w:rPr>
          <w:delText>tarm</w:delText>
        </w:r>
      </w:del>
      <w:del w:id="26190" w:author="AbbVie7" w:date="2025-05-12T15:45:00Z">
        <w:r w:rsidR="00144CF6">
          <w:rPr>
            <w:lang w:val="da-DK"/>
          </w:rPr>
          <w:delText>-</w:delText>
        </w:r>
      </w:del>
      <w:del w:id="26191" w:author="AbbVie7" w:date="2025-05-12T15:45:00Z">
        <w:r>
          <w:rPr>
            <w:lang w:val="da-DK"/>
          </w:rPr>
          <w:delText>kanalen.</w:delText>
        </w:r>
      </w:del>
    </w:p>
    <w:p w:rsidR="00467C33" w14:paraId="6BA114C9" w14:textId="77777777">
      <w:pPr>
        <w:pStyle w:val="Header"/>
        <w:tabs>
          <w:tab w:val="clear" w:pos="562"/>
        </w:tabs>
        <w:pPrChange w:id="26192" w:author="AbbVie7" w:date="2025-05-12T15:45:00Z">
          <w:pPr>
            <w:pStyle w:val="EMEANormal"/>
          </w:pPr>
        </w:pPrChange>
        <w:rPr>
          <w:del w:id="26193" w:author="AbbVie7" w:date="2025-05-12T15:45:00Z"/>
          <w:lang w:val="da-DK"/>
        </w:rPr>
      </w:pPr>
    </w:p>
    <w:p w:rsidR="00767709" w14:paraId="1DA754EA" w14:textId="77777777">
      <w:pPr>
        <w:pStyle w:val="Header"/>
        <w:tabs>
          <w:tab w:val="clear" w:pos="562"/>
        </w:tabs>
        <w:pPrChange w:id="26194" w:author="AbbVie7" w:date="2025-05-12T15:45:00Z">
          <w:pPr>
            <w:pStyle w:val="EMEANormal"/>
          </w:pPr>
        </w:pPrChange>
        <w:rPr>
          <w:del w:id="26195" w:author="AbbVie7" w:date="2025-05-12T15:45:00Z"/>
          <w:lang w:val="da-DK"/>
        </w:rPr>
      </w:pPr>
      <w:del w:id="26196" w:author="AbbVie7" w:date="2025-05-12T15:45:00Z">
        <w:r w:rsidRPr="00D51CCA">
          <w:rPr>
            <w:lang w:val="da-DK"/>
          </w:rPr>
          <w:delText xml:space="preserve">Humira bruges til at behandle </w:delText>
        </w:r>
      </w:del>
      <w:del w:id="26197" w:author="AbbVie7" w:date="2025-05-12T15:45:00Z">
        <w:r w:rsidRPr="008F497B">
          <w:rPr>
            <w:lang w:val="da-DK"/>
          </w:rPr>
          <w:delText>Crohns sygdom hos voksne og børn</w:delText>
        </w:r>
      </w:del>
      <w:del w:id="26198" w:author="AbbVie7" w:date="2025-05-12T15:45:00Z">
        <w:r w:rsidRPr="00DE36B8">
          <w:rPr>
            <w:szCs w:val="22"/>
            <w:lang w:val="da-DK"/>
          </w:rPr>
          <w:delText xml:space="preserve"> </w:delText>
        </w:r>
      </w:del>
      <w:del w:id="26199" w:author="AbbVie7" w:date="2025-05-12T15:45:00Z">
        <w:r w:rsidRPr="00FF4888">
          <w:rPr>
            <w:szCs w:val="22"/>
            <w:lang w:val="da-DK"/>
          </w:rPr>
          <w:delText>i alderen 6-17 år</w:delText>
        </w:r>
      </w:del>
      <w:del w:id="26200" w:author="AbbVie7" w:date="2025-05-12T15:45:00Z">
        <w:r>
          <w:rPr>
            <w:szCs w:val="22"/>
            <w:lang w:val="da-DK"/>
          </w:rPr>
          <w:delText>.</w:delText>
        </w:r>
      </w:del>
      <w:del w:id="26201" w:author="AbbVie7" w:date="2025-05-12T15:45:00Z">
        <w:r w:rsidRPr="00FF4888" w:rsidR="003867AF">
          <w:rPr>
            <w:szCs w:val="22"/>
            <w:lang w:val="da-DK"/>
          </w:rPr>
          <w:delText xml:space="preserve"> </w:delText>
        </w:r>
      </w:del>
      <w:del w:id="26202" w:author="AbbVie7" w:date="2025-05-12T15:45:00Z">
        <w:r>
          <w:rPr>
            <w:lang w:val="da-DK"/>
          </w:rPr>
          <w:delText xml:space="preserve">Hvis </w:delText>
        </w:r>
      </w:del>
      <w:del w:id="26203" w:author="AbbVie7" w:date="2025-05-12T15:45:00Z">
        <w:r w:rsidR="00A51CB3">
          <w:rPr>
            <w:lang w:val="da-DK"/>
          </w:rPr>
          <w:delText>du</w:delText>
        </w:r>
      </w:del>
      <w:del w:id="26204" w:author="AbbVie7" w:date="2025-05-12T15:45:00Z">
        <w:r>
          <w:rPr>
            <w:lang w:val="da-DK"/>
          </w:rPr>
          <w:delText xml:space="preserve"> har Crohns sygdom, vil </w:delText>
        </w:r>
      </w:del>
      <w:del w:id="26205" w:author="AbbVie7" w:date="2025-05-12T15:45:00Z">
        <w:r w:rsidR="00A51CB3">
          <w:rPr>
            <w:lang w:val="da-DK"/>
          </w:rPr>
          <w:delText>du</w:delText>
        </w:r>
      </w:del>
      <w:del w:id="26206" w:author="AbbVie7" w:date="2025-05-12T15:45:00Z">
        <w:r>
          <w:rPr>
            <w:lang w:val="da-DK"/>
          </w:rPr>
          <w:delText xml:space="preserve"> først </w:delText>
        </w:r>
      </w:del>
      <w:del w:id="26207" w:author="AbbVie7" w:date="2025-05-12T15:45:00Z">
        <w:r w:rsidR="00B40BEA">
          <w:rPr>
            <w:lang w:val="da-DK"/>
          </w:rPr>
          <w:delText>få</w:delText>
        </w:r>
      </w:del>
      <w:del w:id="26208" w:author="AbbVie7" w:date="2025-05-12T15:45:00Z">
        <w:r>
          <w:rPr>
            <w:lang w:val="da-DK"/>
          </w:rPr>
          <w:delText xml:space="preserve"> anden medicin. Hvis </w:delText>
        </w:r>
      </w:del>
      <w:del w:id="26209" w:author="AbbVie7" w:date="2025-05-12T15:45:00Z">
        <w:r w:rsidR="00A51CB3">
          <w:rPr>
            <w:lang w:val="da-DK"/>
          </w:rPr>
          <w:delText>du</w:delText>
        </w:r>
      </w:del>
      <w:del w:id="26210" w:author="AbbVie7" w:date="2025-05-12T15:45:00Z">
        <w:r>
          <w:rPr>
            <w:lang w:val="da-DK"/>
          </w:rPr>
          <w:delText xml:space="preserve"> ikke har tilstrækkelig effekt </w:delText>
        </w:r>
      </w:del>
      <w:del w:id="26211" w:author="AbbVie7" w:date="2025-05-12T15:45:00Z">
        <w:r w:rsidR="00B40BEA">
          <w:rPr>
            <w:lang w:val="da-DK"/>
          </w:rPr>
          <w:delText>af</w:delText>
        </w:r>
      </w:del>
      <w:del w:id="26212" w:author="AbbVie7" w:date="2025-05-12T15:45:00Z">
        <w:r>
          <w:rPr>
            <w:lang w:val="da-DK"/>
          </w:rPr>
          <w:delText xml:space="preserve"> den medicin, vil </w:delText>
        </w:r>
      </w:del>
      <w:del w:id="26213" w:author="AbbVie7" w:date="2025-05-12T15:45:00Z">
        <w:r w:rsidR="00A51CB3">
          <w:rPr>
            <w:lang w:val="da-DK"/>
          </w:rPr>
          <w:delText>du</w:delText>
        </w:r>
      </w:del>
      <w:del w:id="26214" w:author="AbbVie7" w:date="2025-05-12T15:45:00Z">
        <w:r>
          <w:rPr>
            <w:lang w:val="da-DK"/>
          </w:rPr>
          <w:delText xml:space="preserve"> blive tilbudt Humira til reduktion af sygdomstegn og symptomer på </w:delText>
        </w:r>
      </w:del>
      <w:del w:id="26215" w:author="AbbVie7" w:date="2025-05-12T15:45:00Z">
        <w:r w:rsidR="00A51CB3">
          <w:rPr>
            <w:lang w:val="da-DK"/>
          </w:rPr>
          <w:delText>din</w:delText>
        </w:r>
      </w:del>
      <w:del w:id="26216" w:author="AbbVie7" w:date="2025-05-12T15:45:00Z">
        <w:r w:rsidR="005400F1">
          <w:rPr>
            <w:lang w:val="da-DK"/>
          </w:rPr>
          <w:delText xml:space="preserve"> </w:delText>
        </w:r>
      </w:del>
      <w:del w:id="26217" w:author="AbbVie7" w:date="2025-05-12T15:45:00Z">
        <w:r w:rsidRPr="00FF4888" w:rsidR="005400F1">
          <w:rPr>
            <w:szCs w:val="22"/>
            <w:lang w:val="da-DK"/>
          </w:rPr>
          <w:delText>Crohns</w:delText>
        </w:r>
      </w:del>
      <w:del w:id="26218" w:author="AbbVie7" w:date="2025-05-12T15:45:00Z">
        <w:r>
          <w:rPr>
            <w:lang w:val="da-DK"/>
          </w:rPr>
          <w:delText xml:space="preserve"> sygdom.</w:delText>
        </w:r>
      </w:del>
    </w:p>
    <w:p w:rsidR="00767709" w14:paraId="37714C15" w14:textId="77777777">
      <w:pPr>
        <w:pStyle w:val="Header"/>
        <w:tabs>
          <w:tab w:val="clear" w:pos="562"/>
        </w:tabs>
        <w:pPrChange w:id="26219" w:author="AbbVie7" w:date="2025-05-12T15:45:00Z">
          <w:pPr>
            <w:pStyle w:val="DefaultText"/>
          </w:pPr>
        </w:pPrChange>
        <w:rPr>
          <w:del w:id="26220" w:author="AbbVie7" w:date="2025-05-12T15:45:00Z"/>
          <w:rFonts w:ascii="Times New Roman" w:hAnsi="Times New Roman"/>
          <w:lang w:val="da-DK"/>
        </w:rPr>
      </w:pPr>
    </w:p>
    <w:p w:rsidR="006257F1" w:rsidRPr="00FC100A" w14:paraId="10808884" w14:textId="77777777">
      <w:pPr>
        <w:pStyle w:val="Header"/>
        <w:tabs>
          <w:tab w:val="clear" w:pos="562"/>
        </w:tabs>
        <w:pPrChange w:id="26221" w:author="AbbVie7" w:date="2025-05-12T15:45:00Z">
          <w:pPr>
            <w:pStyle w:val="EMEANormal"/>
          </w:pPr>
        </w:pPrChange>
        <w:rPr>
          <w:del w:id="26222" w:author="AbbVie7" w:date="2025-05-12T15:45:00Z"/>
          <w:szCs w:val="22"/>
          <w:u w:val="single"/>
          <w:lang w:val="da-DK"/>
        </w:rPr>
      </w:pPr>
      <w:del w:id="26223" w:author="AbbVie7" w:date="2025-05-12T15:45:00Z">
        <w:r w:rsidRPr="00FC100A">
          <w:rPr>
            <w:szCs w:val="22"/>
            <w:u w:val="single"/>
            <w:lang w:val="da-DK"/>
          </w:rPr>
          <w:delText>Colitis ulcerosa</w:delText>
        </w:r>
      </w:del>
      <w:del w:id="26224" w:author="AbbVie7" w:date="2025-05-12T15:45:00Z">
        <w:r w:rsidR="009B5FF3">
          <w:rPr>
            <w:szCs w:val="22"/>
            <w:u w:val="single"/>
            <w:lang w:val="da-DK"/>
          </w:rPr>
          <w:delText xml:space="preserve"> hos voksne og børn</w:delText>
        </w:r>
      </w:del>
    </w:p>
    <w:p w:rsidR="006257F1" w14:paraId="2E01DCFD" w14:textId="77777777">
      <w:pPr>
        <w:pStyle w:val="Header"/>
        <w:tabs>
          <w:tab w:val="clear" w:pos="562"/>
        </w:tabs>
        <w:pPrChange w:id="26225" w:author="AbbVie7" w:date="2025-05-12T15:45:00Z">
          <w:pPr>
            <w:pStyle w:val="EMEANormal"/>
          </w:pPr>
        </w:pPrChange>
        <w:rPr>
          <w:del w:id="26226" w:author="AbbVie7" w:date="2025-05-12T15:45:00Z"/>
          <w:szCs w:val="22"/>
          <w:lang w:val="da-DK"/>
        </w:rPr>
      </w:pPr>
    </w:p>
    <w:p w:rsidR="007C4215" w14:paraId="18878FC2" w14:textId="77777777">
      <w:pPr>
        <w:pStyle w:val="Header"/>
        <w:tabs>
          <w:tab w:val="clear" w:pos="562"/>
        </w:tabs>
        <w:pPrChange w:id="26227" w:author="AbbVie7" w:date="2025-05-12T15:45:00Z">
          <w:pPr>
            <w:pStyle w:val="EMEANormal"/>
          </w:pPr>
        </w:pPrChange>
        <w:rPr>
          <w:del w:id="26228" w:author="AbbVie7" w:date="2025-05-12T15:45:00Z"/>
          <w:szCs w:val="22"/>
          <w:lang w:val="da-DK"/>
        </w:rPr>
      </w:pPr>
      <w:del w:id="26229" w:author="AbbVie7" w:date="2025-05-12T15:45:00Z">
        <w:r w:rsidRPr="00FC100A">
          <w:rPr>
            <w:szCs w:val="22"/>
            <w:lang w:val="da-DK"/>
          </w:rPr>
          <w:delText xml:space="preserve">Colitis ulcerosa er en inflammatorisk </w:delText>
        </w:r>
      </w:del>
      <w:del w:id="26230" w:author="AbbVie7" w:date="2025-05-12T15:45:00Z">
        <w:r>
          <w:rPr>
            <w:szCs w:val="22"/>
            <w:lang w:val="da-DK"/>
          </w:rPr>
          <w:delText xml:space="preserve">(betændelseslignende) </w:delText>
        </w:r>
      </w:del>
      <w:del w:id="26231" w:author="AbbVie7" w:date="2025-05-12T15:45:00Z">
        <w:r w:rsidRPr="00FC100A">
          <w:rPr>
            <w:szCs w:val="22"/>
            <w:lang w:val="da-DK"/>
          </w:rPr>
          <w:delText xml:space="preserve">sygdom i </w:delText>
        </w:r>
      </w:del>
      <w:del w:id="26232" w:author="AbbVie7" w:date="2025-05-12T15:45:00Z">
        <w:r w:rsidR="0036002C">
          <w:rPr>
            <w:szCs w:val="22"/>
            <w:lang w:val="da-DK"/>
          </w:rPr>
          <w:delText>tyktarmen</w:delText>
        </w:r>
      </w:del>
      <w:del w:id="26233" w:author="AbbVie7" w:date="2025-05-12T15:45:00Z">
        <w:r w:rsidRPr="00FC100A">
          <w:rPr>
            <w:szCs w:val="22"/>
            <w:lang w:val="da-DK"/>
          </w:rPr>
          <w:delText>.</w:delText>
        </w:r>
      </w:del>
    </w:p>
    <w:p w:rsidR="007C4215" w:rsidRPr="00FC100A" w14:paraId="23A2C1A5" w14:textId="77777777">
      <w:pPr>
        <w:pStyle w:val="Header"/>
        <w:tabs>
          <w:tab w:val="clear" w:pos="562"/>
        </w:tabs>
        <w:pPrChange w:id="26234" w:author="AbbVie7" w:date="2025-05-12T15:45:00Z">
          <w:pPr>
            <w:pStyle w:val="EMEANormal"/>
          </w:pPr>
        </w:pPrChange>
        <w:rPr>
          <w:del w:id="26235" w:author="AbbVie7" w:date="2025-05-12T15:45:00Z"/>
          <w:szCs w:val="22"/>
          <w:lang w:val="da-DK"/>
        </w:rPr>
      </w:pPr>
    </w:p>
    <w:p w:rsidR="00767709" w14:paraId="35EBAB50" w14:textId="77777777">
      <w:pPr>
        <w:pStyle w:val="Header"/>
        <w:tabs>
          <w:tab w:val="clear" w:pos="562"/>
        </w:tabs>
        <w:pPrChange w:id="26236" w:author="AbbVie7" w:date="2025-05-12T15:45:00Z">
          <w:pPr>
            <w:pStyle w:val="DefaultText"/>
          </w:pPr>
        </w:pPrChange>
        <w:rPr>
          <w:del w:id="26237" w:author="AbbVie7" w:date="2025-05-12T15:45:00Z"/>
          <w:rFonts w:ascii="Times New Roman" w:hAnsi="Times New Roman"/>
          <w:szCs w:val="22"/>
          <w:lang w:val="da-DK"/>
        </w:rPr>
      </w:pPr>
      <w:del w:id="26238" w:author="AbbVie7" w:date="2025-05-12T15:45:00Z">
        <w:r w:rsidRPr="003949B2">
          <w:rPr>
            <w:rFonts w:ascii="Times New Roman" w:hAnsi="Times New Roman"/>
            <w:lang w:val="da-DK"/>
          </w:rPr>
          <w:delText xml:space="preserve">Humira bruges til at behandle </w:delText>
        </w:r>
      </w:del>
      <w:del w:id="26239" w:author="AbbVie7" w:date="2025-05-12T15:45:00Z">
        <w:r w:rsidR="009B5FF3">
          <w:rPr>
            <w:rFonts w:ascii="Times New Roman" w:hAnsi="Times New Roman"/>
            <w:lang w:val="da-DK"/>
          </w:rPr>
          <w:delText xml:space="preserve">moderat til alvorlig </w:delText>
        </w:r>
      </w:del>
      <w:del w:id="26240" w:author="AbbVie7" w:date="2025-05-12T15:45:00Z">
        <w:r>
          <w:rPr>
            <w:rFonts w:ascii="Times New Roman" w:hAnsi="Times New Roman"/>
            <w:lang w:val="da-DK"/>
          </w:rPr>
          <w:delText>c</w:delText>
        </w:r>
      </w:del>
      <w:del w:id="26241" w:author="AbbVie7" w:date="2025-05-12T15:45:00Z">
        <w:r>
          <w:rPr>
            <w:rFonts w:ascii="Times New Roman" w:hAnsi="Times New Roman"/>
            <w:szCs w:val="22"/>
            <w:lang w:val="da-DK"/>
          </w:rPr>
          <w:delText>o</w:delText>
        </w:r>
      </w:del>
      <w:del w:id="26242" w:author="AbbVie7" w:date="2025-05-12T15:45:00Z">
        <w:r w:rsidRPr="00FC100A">
          <w:rPr>
            <w:rFonts w:ascii="Times New Roman" w:hAnsi="Times New Roman"/>
            <w:szCs w:val="22"/>
            <w:lang w:val="da-DK"/>
          </w:rPr>
          <w:delText xml:space="preserve">litis ulcerosa </w:delText>
        </w:r>
      </w:del>
      <w:del w:id="26243" w:author="AbbVie7" w:date="2025-05-12T15:45:00Z">
        <w:r w:rsidRPr="008F497B">
          <w:rPr>
            <w:rFonts w:ascii="Times New Roman" w:hAnsi="Times New Roman"/>
            <w:lang w:val="da-DK"/>
          </w:rPr>
          <w:delText>hos voksne</w:delText>
        </w:r>
      </w:del>
      <w:del w:id="26244" w:author="AbbVie7" w:date="2025-05-12T15:45:00Z">
        <w:r w:rsidR="009B5FF3">
          <w:rPr>
            <w:rFonts w:ascii="Times New Roman" w:hAnsi="Times New Roman"/>
            <w:lang w:val="da-DK"/>
          </w:rPr>
          <w:delText xml:space="preserve"> og børn i alderen 6 til 17 år</w:delText>
        </w:r>
      </w:del>
      <w:del w:id="26245" w:author="AbbVie7" w:date="2025-05-12T15:45:00Z">
        <w:r w:rsidRPr="008F497B">
          <w:rPr>
            <w:rFonts w:ascii="Times New Roman" w:hAnsi="Times New Roman"/>
            <w:lang w:val="da-DK"/>
          </w:rPr>
          <w:delText>.</w:delText>
        </w:r>
      </w:del>
      <w:del w:id="26246" w:author="AbbVie7" w:date="2025-05-12T15:45:00Z">
        <w:r>
          <w:rPr>
            <w:lang w:val="da-DK"/>
          </w:rPr>
          <w:delText xml:space="preserve"> </w:delText>
        </w:r>
      </w:del>
      <w:del w:id="26247" w:author="AbbVie7" w:date="2025-05-12T15:45:00Z">
        <w:r w:rsidRPr="00FC100A" w:rsidR="006257F1">
          <w:rPr>
            <w:rFonts w:ascii="Times New Roman" w:hAnsi="Times New Roman"/>
            <w:szCs w:val="22"/>
            <w:lang w:val="da-DK"/>
          </w:rPr>
          <w:delText xml:space="preserve">Hvis du </w:delText>
        </w:r>
      </w:del>
      <w:del w:id="26248" w:author="AbbVie7" w:date="2025-05-12T15:45:00Z">
        <w:r w:rsidR="00500E23">
          <w:rPr>
            <w:rFonts w:ascii="Times New Roman" w:hAnsi="Times New Roman"/>
            <w:szCs w:val="22"/>
            <w:lang w:val="da-DK"/>
          </w:rPr>
          <w:delText xml:space="preserve">har </w:delText>
        </w:r>
      </w:del>
      <w:del w:id="26249" w:author="AbbVie7" w:date="2025-05-12T15:45:00Z">
        <w:r w:rsidRPr="00FC100A" w:rsidR="006257F1">
          <w:rPr>
            <w:rFonts w:ascii="Times New Roman" w:hAnsi="Times New Roman"/>
            <w:szCs w:val="22"/>
            <w:lang w:val="da-DK"/>
          </w:rPr>
          <w:delText xml:space="preserve">colitis ulcerosa, vil du </w:delText>
        </w:r>
      </w:del>
      <w:del w:id="26250" w:author="AbbVie7" w:date="2025-05-12T15:45:00Z">
        <w:r w:rsidR="00E90A53">
          <w:rPr>
            <w:rFonts w:ascii="Times New Roman" w:hAnsi="Times New Roman"/>
            <w:szCs w:val="22"/>
            <w:lang w:val="da-DK"/>
          </w:rPr>
          <w:delText xml:space="preserve">måske </w:delText>
        </w:r>
      </w:del>
      <w:del w:id="26251" w:author="AbbVie7" w:date="2025-05-12T15:45:00Z">
        <w:r w:rsidRPr="00FC100A" w:rsidR="006257F1">
          <w:rPr>
            <w:rFonts w:ascii="Times New Roman" w:hAnsi="Times New Roman"/>
            <w:szCs w:val="22"/>
            <w:lang w:val="da-DK"/>
          </w:rPr>
          <w:delText xml:space="preserve">først </w:delText>
        </w:r>
      </w:del>
      <w:del w:id="26252" w:author="AbbVie7" w:date="2025-05-12T15:45:00Z">
        <w:r w:rsidR="006257F1">
          <w:rPr>
            <w:rFonts w:ascii="Times New Roman" w:hAnsi="Times New Roman"/>
            <w:szCs w:val="22"/>
            <w:lang w:val="da-DK"/>
          </w:rPr>
          <w:delText>få</w:delText>
        </w:r>
      </w:del>
      <w:del w:id="26253" w:author="AbbVie7" w:date="2025-05-12T15:45:00Z">
        <w:r w:rsidRPr="00FC100A" w:rsidR="006257F1">
          <w:rPr>
            <w:rFonts w:ascii="Times New Roman" w:hAnsi="Times New Roman"/>
            <w:szCs w:val="22"/>
            <w:lang w:val="da-DK"/>
          </w:rPr>
          <w:delText xml:space="preserve"> anden medicin. Hvis du ikke har tilstrækkelig </w:delText>
        </w:r>
      </w:del>
      <w:del w:id="26254" w:author="AbbVie7" w:date="2025-05-12T15:45:00Z">
        <w:r w:rsidR="006257F1">
          <w:rPr>
            <w:rFonts w:ascii="Times New Roman" w:hAnsi="Times New Roman"/>
            <w:szCs w:val="22"/>
            <w:lang w:val="da-DK"/>
          </w:rPr>
          <w:delText>virkning af</w:delText>
        </w:r>
      </w:del>
      <w:del w:id="26255" w:author="AbbVie7" w:date="2025-05-12T15:45:00Z">
        <w:r w:rsidRPr="00FC100A" w:rsidR="006257F1">
          <w:rPr>
            <w:rFonts w:ascii="Times New Roman" w:hAnsi="Times New Roman"/>
            <w:szCs w:val="22"/>
            <w:lang w:val="da-DK"/>
          </w:rPr>
          <w:delText xml:space="preserve"> den</w:delText>
        </w:r>
      </w:del>
      <w:del w:id="26256" w:author="AbbVie7" w:date="2025-05-12T15:45:00Z">
        <w:r w:rsidR="006257F1">
          <w:rPr>
            <w:rFonts w:ascii="Times New Roman" w:hAnsi="Times New Roman"/>
            <w:szCs w:val="22"/>
            <w:lang w:val="da-DK"/>
          </w:rPr>
          <w:delText>ne</w:delText>
        </w:r>
      </w:del>
      <w:del w:id="26257" w:author="AbbVie7" w:date="2025-05-12T15:45:00Z">
        <w:r w:rsidRPr="00FC100A" w:rsidR="006257F1">
          <w:rPr>
            <w:rFonts w:ascii="Times New Roman" w:hAnsi="Times New Roman"/>
            <w:szCs w:val="22"/>
            <w:lang w:val="da-DK"/>
          </w:rPr>
          <w:delText xml:space="preserve"> medicin, </w:delText>
        </w:r>
      </w:del>
      <w:del w:id="26258" w:author="AbbVie7" w:date="2025-05-12T15:45:00Z">
        <w:r w:rsidR="006257F1">
          <w:rPr>
            <w:rFonts w:ascii="Times New Roman" w:hAnsi="Times New Roman"/>
            <w:szCs w:val="22"/>
            <w:lang w:val="da-DK"/>
          </w:rPr>
          <w:delText>kan</w:delText>
        </w:r>
      </w:del>
      <w:del w:id="26259" w:author="AbbVie7" w:date="2025-05-12T15:45:00Z">
        <w:r w:rsidRPr="00FC100A" w:rsidR="006257F1">
          <w:rPr>
            <w:rFonts w:ascii="Times New Roman" w:hAnsi="Times New Roman"/>
            <w:szCs w:val="22"/>
            <w:lang w:val="da-DK"/>
          </w:rPr>
          <w:delText xml:space="preserve"> du </w:delText>
        </w:r>
      </w:del>
      <w:del w:id="26260" w:author="AbbVie7" w:date="2025-05-12T15:45:00Z">
        <w:r w:rsidR="006257F1">
          <w:rPr>
            <w:rFonts w:ascii="Times New Roman" w:hAnsi="Times New Roman"/>
            <w:szCs w:val="22"/>
            <w:lang w:val="da-DK"/>
          </w:rPr>
          <w:delText>få</w:delText>
        </w:r>
      </w:del>
      <w:del w:id="26261" w:author="AbbVie7" w:date="2025-05-12T15:45:00Z">
        <w:r w:rsidRPr="00FC100A" w:rsidR="006257F1">
          <w:rPr>
            <w:rFonts w:ascii="Times New Roman" w:hAnsi="Times New Roman"/>
            <w:szCs w:val="22"/>
            <w:lang w:val="da-DK"/>
          </w:rPr>
          <w:delText xml:space="preserve"> Humira </w:delText>
        </w:r>
      </w:del>
      <w:del w:id="26262" w:author="AbbVie7" w:date="2025-05-12T15:45:00Z">
        <w:r w:rsidR="006257F1">
          <w:rPr>
            <w:rFonts w:ascii="Times New Roman" w:hAnsi="Times New Roman"/>
            <w:szCs w:val="22"/>
            <w:lang w:val="da-DK"/>
          </w:rPr>
          <w:delText>for at mindske</w:delText>
        </w:r>
      </w:del>
      <w:del w:id="26263" w:author="AbbVie7" w:date="2025-05-12T15:45:00Z">
        <w:r w:rsidRPr="00FC100A" w:rsidR="006257F1">
          <w:rPr>
            <w:rFonts w:ascii="Times New Roman" w:hAnsi="Times New Roman"/>
            <w:szCs w:val="22"/>
            <w:lang w:val="da-DK"/>
          </w:rPr>
          <w:delText xml:space="preserve"> symptomer</w:delText>
        </w:r>
      </w:del>
      <w:del w:id="26264" w:author="AbbVie7" w:date="2025-05-12T15:45:00Z">
        <w:r w:rsidR="006257F1">
          <w:rPr>
            <w:rFonts w:ascii="Times New Roman" w:hAnsi="Times New Roman"/>
            <w:szCs w:val="22"/>
            <w:lang w:val="da-DK"/>
          </w:rPr>
          <w:delText>ne</w:delText>
        </w:r>
      </w:del>
      <w:del w:id="26265" w:author="AbbVie7" w:date="2025-05-12T15:45:00Z">
        <w:r w:rsidRPr="00FC100A" w:rsidR="006257F1">
          <w:rPr>
            <w:rFonts w:ascii="Times New Roman" w:hAnsi="Times New Roman"/>
            <w:szCs w:val="22"/>
            <w:lang w:val="da-DK"/>
          </w:rPr>
          <w:delText xml:space="preserve"> på din sygdom</w:delText>
        </w:r>
      </w:del>
      <w:del w:id="26266" w:author="AbbVie7" w:date="2025-05-12T15:45:00Z">
        <w:r w:rsidR="006257F1">
          <w:rPr>
            <w:rFonts w:ascii="Times New Roman" w:hAnsi="Times New Roman"/>
            <w:szCs w:val="22"/>
            <w:lang w:val="da-DK"/>
          </w:rPr>
          <w:delText>.</w:delText>
        </w:r>
      </w:del>
    </w:p>
    <w:p w:rsidR="00DA284A" w14:paraId="2D17E3C5" w14:textId="77777777">
      <w:pPr>
        <w:pStyle w:val="Header"/>
        <w:tabs>
          <w:tab w:val="clear" w:pos="562"/>
        </w:tabs>
        <w:pPrChange w:id="26267" w:author="AbbVie7" w:date="2025-05-12T15:45:00Z">
          <w:pPr>
            <w:pStyle w:val="DefaultText"/>
          </w:pPr>
        </w:pPrChange>
        <w:rPr>
          <w:del w:id="26268" w:author="AbbVie7" w:date="2025-05-12T15:45:00Z"/>
          <w:rFonts w:ascii="Times New Roman" w:hAnsi="Times New Roman"/>
          <w:szCs w:val="22"/>
          <w:lang w:val="da-DK"/>
        </w:rPr>
      </w:pPr>
    </w:p>
    <w:p w:rsidR="00EB5A64" w:rsidRPr="00A8522F" w14:paraId="0889CFE4" w14:textId="77777777">
      <w:pPr>
        <w:pStyle w:val="Header"/>
        <w:tabs>
          <w:tab w:val="clear" w:pos="562"/>
        </w:tabs>
        <w:pPrChange w:id="26269" w:author="AbbVie7" w:date="2025-05-12T15:45:00Z">
          <w:pPr/>
        </w:pPrChange>
        <w:rPr>
          <w:del w:id="26270" w:author="AbbVie7" w:date="2025-05-12T15:45:00Z"/>
          <w:u w:val="single"/>
          <w:lang w:val="da-DK"/>
        </w:rPr>
      </w:pPr>
      <w:del w:id="26271" w:author="AbbVie7" w:date="2025-05-12T15:45:00Z">
        <w:r w:rsidRPr="00A8522F">
          <w:rPr>
            <w:u w:val="single"/>
            <w:lang w:val="da-DK"/>
          </w:rPr>
          <w:delText>Ikke-infektiøs uveitis</w:delText>
        </w:r>
      </w:del>
      <w:del w:id="26272" w:author="AbbVie7" w:date="2025-05-12T15:45:00Z">
        <w:r w:rsidR="002B521E">
          <w:rPr>
            <w:u w:val="single"/>
            <w:lang w:val="da-DK"/>
          </w:rPr>
          <w:delText xml:space="preserve"> </w:delText>
        </w:r>
      </w:del>
      <w:del w:id="26273" w:author="AbbVie7" w:date="2025-05-12T15:45:00Z">
        <w:r w:rsidR="00341B75">
          <w:rPr>
            <w:u w:val="single"/>
            <w:lang w:val="da-DK"/>
          </w:rPr>
          <w:delText>hos voksne og børn</w:delText>
        </w:r>
      </w:del>
      <w:del w:id="26274" w:author="AbbVie7" w:date="2025-05-12T15:45:00Z">
        <w:r w:rsidR="00673371">
          <w:rPr>
            <w:u w:val="single"/>
            <w:lang w:val="da-DK"/>
          </w:rPr>
          <w:delText>.</w:delText>
        </w:r>
      </w:del>
    </w:p>
    <w:p w:rsidR="00EB5A64" w14:paraId="29F910B5" w14:textId="77777777">
      <w:pPr>
        <w:pStyle w:val="Header"/>
        <w:tabs>
          <w:tab w:val="clear" w:pos="562"/>
        </w:tabs>
        <w:pPrChange w:id="26275" w:author="AbbVie7" w:date="2025-05-12T15:45:00Z">
          <w:pPr/>
        </w:pPrChange>
        <w:rPr>
          <w:del w:id="26276" w:author="AbbVie7" w:date="2025-05-12T15:45:00Z"/>
          <w:lang w:val="da-DK"/>
        </w:rPr>
      </w:pPr>
    </w:p>
    <w:p w:rsidR="00EB5A64" w:rsidRPr="00A8522F" w14:paraId="5302B00B" w14:textId="77777777">
      <w:pPr>
        <w:pStyle w:val="Header"/>
        <w:tabs>
          <w:tab w:val="clear" w:pos="562"/>
        </w:tabs>
        <w:pPrChange w:id="26277" w:author="AbbVie7" w:date="2025-05-12T15:45:00Z">
          <w:pPr/>
        </w:pPrChange>
        <w:rPr>
          <w:del w:id="26278" w:author="AbbVie7" w:date="2025-05-12T15:45:00Z"/>
          <w:b/>
          <w:lang w:val="x-none"/>
        </w:rPr>
      </w:pPr>
      <w:del w:id="26279" w:author="AbbVie7" w:date="2025-05-12T15:45:00Z">
        <w:r w:rsidRPr="00A8522F">
          <w:rPr>
            <w:lang w:val="da-DK"/>
          </w:rPr>
          <w:delText>Ikke- infektiøs uveitis er en</w:delText>
        </w:r>
      </w:del>
      <w:del w:id="26280" w:author="AbbVie7" w:date="2025-05-12T15:45:00Z">
        <w:r>
          <w:rPr>
            <w:lang w:val="da-DK"/>
          </w:rPr>
          <w:delText xml:space="preserve"> </w:delText>
        </w:r>
      </w:del>
      <w:del w:id="26281" w:author="AbbVie7" w:date="2025-05-12T15:45:00Z">
        <w:r w:rsidRPr="00A8522F">
          <w:rPr>
            <w:lang w:val="da-DK"/>
          </w:rPr>
          <w:delText>betændelses</w:delText>
        </w:r>
      </w:del>
      <w:del w:id="26282" w:author="AbbVie7" w:date="2025-05-12T15:45:00Z">
        <w:r>
          <w:rPr>
            <w:lang w:val="da-DK"/>
          </w:rPr>
          <w:delText xml:space="preserve">lignende (inflammatorisk) </w:delText>
        </w:r>
      </w:del>
      <w:del w:id="26283" w:author="AbbVie7" w:date="2025-05-12T15:45:00Z">
        <w:r w:rsidRPr="00A8522F">
          <w:rPr>
            <w:lang w:val="da-DK"/>
          </w:rPr>
          <w:delText>sygdom</w:delText>
        </w:r>
      </w:del>
      <w:del w:id="26284" w:author="AbbVie7" w:date="2025-05-12T15:45:00Z">
        <w:r>
          <w:rPr>
            <w:lang w:val="da-DK"/>
          </w:rPr>
          <w:delText>,</w:delText>
        </w:r>
      </w:del>
      <w:del w:id="26285" w:author="AbbVie7" w:date="2025-05-12T15:45:00Z">
        <w:r w:rsidRPr="00A8522F">
          <w:rPr>
            <w:lang w:val="da-DK"/>
          </w:rPr>
          <w:delText xml:space="preserve"> som påvirker bestemte dele af øjet.</w:delText>
        </w:r>
      </w:del>
      <w:del w:id="26286" w:author="AbbVie7" w:date="2025-05-12T15:45:00Z">
        <w:r w:rsidRPr="00A8522F">
          <w:rPr>
            <w:lang w:val="x-none"/>
          </w:rPr>
          <w:delText xml:space="preserve"> </w:delText>
        </w:r>
      </w:del>
    </w:p>
    <w:p w:rsidR="00EB5A64" w:rsidRPr="00D90B3C" w14:paraId="292869FE" w14:textId="77777777">
      <w:pPr>
        <w:pStyle w:val="Header"/>
        <w:tabs>
          <w:tab w:val="clear" w:pos="562"/>
        </w:tabs>
        <w:pPrChange w:id="26287" w:author="AbbVie7" w:date="2025-05-12T15:45:00Z">
          <w:pPr/>
        </w:pPrChange>
        <w:rPr>
          <w:del w:id="26288" w:author="AbbVie7" w:date="2025-05-12T15:45:00Z"/>
          <w:b/>
          <w:lang w:val="da-DK"/>
        </w:rPr>
      </w:pPr>
    </w:p>
    <w:p w:rsidR="00341B75" w:rsidRPr="004D4CE1" w14:paraId="0E770081" w14:textId="77777777">
      <w:pPr>
        <w:pStyle w:val="Header"/>
        <w:tabs>
          <w:tab w:val="clear" w:pos="562"/>
        </w:tabs>
        <w:pPrChange w:id="26289" w:author="AbbVie7" w:date="2025-05-12T15:45:00Z">
          <w:pPr>
            <w:pStyle w:val="DefaultText"/>
          </w:pPr>
        </w:pPrChange>
        <w:rPr>
          <w:del w:id="26290" w:author="AbbVie7" w:date="2025-05-12T15:45:00Z"/>
          <w:rFonts w:ascii="Times New Roman" w:hAnsi="Times New Roman"/>
          <w:lang w:val="da-DK"/>
        </w:rPr>
      </w:pPr>
      <w:del w:id="26291" w:author="AbbVie7" w:date="2025-05-12T15:45:00Z">
        <w:r w:rsidRPr="004D4CE1">
          <w:rPr>
            <w:rFonts w:ascii="Times New Roman" w:hAnsi="Times New Roman"/>
            <w:lang w:val="da-DK"/>
          </w:rPr>
          <w:delText xml:space="preserve">Humira bruges til </w:delText>
        </w:r>
      </w:del>
      <w:del w:id="26292" w:author="AbbVie7" w:date="2025-05-12T15:45:00Z">
        <w:r w:rsidRPr="004D4CE1" w:rsidR="004F6E5A">
          <w:rPr>
            <w:rFonts w:ascii="Times New Roman" w:hAnsi="Times New Roman"/>
            <w:lang w:val="da-DK"/>
          </w:rPr>
          <w:delText>at behandle</w:delText>
        </w:r>
      </w:del>
    </w:p>
    <w:p w:rsidR="00341B75" w:rsidRPr="004D4CE1" w14:paraId="065B166E" w14:textId="77777777">
      <w:pPr>
        <w:pStyle w:val="Header"/>
        <w:tabs>
          <w:tab w:val="clear" w:pos="562"/>
        </w:tabs>
        <w:pPrChange w:id="26293" w:author="AbbVie7" w:date="2025-05-12T15:45:00Z">
          <w:pPr>
            <w:pStyle w:val="DefaultText"/>
            <w:numPr>
              <w:numId w:val="10"/>
            </w:numPr>
            <w:tabs>
              <w:tab w:val="num" w:pos="502"/>
            </w:tabs>
            <w:ind w:left="502" w:hanging="360"/>
          </w:pPr>
        </w:pPrChange>
        <w:rPr>
          <w:del w:id="26294" w:author="AbbVie7" w:date="2025-05-12T15:45:00Z"/>
          <w:rFonts w:ascii="Times New Roman" w:hAnsi="Times New Roman"/>
          <w:szCs w:val="22"/>
          <w:lang w:val="da-DK"/>
        </w:rPr>
      </w:pPr>
      <w:del w:id="26295" w:author="AbbVie7" w:date="2025-05-12T15:45:00Z">
        <w:r w:rsidRPr="004D4CE1">
          <w:rPr>
            <w:rFonts w:ascii="Times New Roman" w:hAnsi="Times New Roman"/>
            <w:lang w:val="da-DK"/>
          </w:rPr>
          <w:delText>V</w:delText>
        </w:r>
      </w:del>
      <w:del w:id="26296" w:author="AbbVie7" w:date="2025-05-12T15:45:00Z">
        <w:r w:rsidRPr="004D4CE1" w:rsidR="00EB5A64">
          <w:rPr>
            <w:rFonts w:ascii="Times New Roman" w:hAnsi="Times New Roman"/>
            <w:lang w:val="da-DK"/>
          </w:rPr>
          <w:delText xml:space="preserve">oksne med ikke-infektiøs uveitis (regnbuehindebetændelse), som påvirker den bagerste del af øjet. </w:delText>
        </w:r>
      </w:del>
    </w:p>
    <w:p w:rsidR="00341B75" w:rsidRPr="004D4CE1" w14:paraId="6F782AF6" w14:textId="77777777">
      <w:pPr>
        <w:pStyle w:val="Header"/>
        <w:tabs>
          <w:tab w:val="clear" w:pos="562"/>
        </w:tabs>
        <w:pPrChange w:id="26297" w:author="AbbVie7" w:date="2025-05-12T15:45:00Z">
          <w:pPr>
            <w:pStyle w:val="DefaultText"/>
            <w:numPr>
              <w:numId w:val="10"/>
            </w:numPr>
            <w:tabs>
              <w:tab w:val="num" w:pos="502"/>
            </w:tabs>
            <w:ind w:left="502" w:hanging="360"/>
          </w:pPr>
        </w:pPrChange>
        <w:rPr>
          <w:del w:id="26298" w:author="AbbVie7" w:date="2025-05-12T15:45:00Z"/>
          <w:rFonts w:ascii="Times New Roman" w:hAnsi="Times New Roman"/>
          <w:szCs w:val="22"/>
          <w:lang w:val="da-DK"/>
        </w:rPr>
      </w:pPr>
      <w:del w:id="26299" w:author="AbbVie7" w:date="2025-05-12T15:45:00Z">
        <w:r w:rsidRPr="004D4CE1">
          <w:rPr>
            <w:rFonts w:ascii="Times New Roman" w:hAnsi="Times New Roman"/>
            <w:lang w:val="da-DK"/>
          </w:rPr>
          <w:delText>Børn fra 2 år med kronisk ikke-infektiøs sy</w:delText>
        </w:r>
      </w:del>
      <w:del w:id="26300" w:author="AbbVie7" w:date="2025-05-12T15:45:00Z">
        <w:r w:rsidRPr="004D4CE1" w:rsidR="00D50348">
          <w:rPr>
            <w:rFonts w:ascii="Times New Roman" w:hAnsi="Times New Roman"/>
            <w:lang w:val="da-DK"/>
          </w:rPr>
          <w:delText>g</w:delText>
        </w:r>
      </w:del>
      <w:del w:id="26301" w:author="AbbVie7" w:date="2025-05-12T15:45:00Z">
        <w:r w:rsidRPr="004D4CE1">
          <w:rPr>
            <w:rFonts w:ascii="Times New Roman" w:hAnsi="Times New Roman"/>
            <w:lang w:val="da-DK"/>
          </w:rPr>
          <w:delText>dom, som påvirker forreste del af øjet.</w:delText>
        </w:r>
      </w:del>
    </w:p>
    <w:p w:rsidR="00341B75" w:rsidRPr="004D4CE1" w14:paraId="701517A0" w14:textId="77777777">
      <w:pPr>
        <w:pStyle w:val="Header"/>
        <w:tabs>
          <w:tab w:val="clear" w:pos="562"/>
        </w:tabs>
        <w:pPrChange w:id="26302" w:author="AbbVie7" w:date="2025-05-12T15:45:00Z">
          <w:pPr>
            <w:pStyle w:val="DefaultText"/>
            <w:ind w:left="142"/>
          </w:pPr>
        </w:pPrChange>
        <w:rPr>
          <w:del w:id="26303" w:author="AbbVie7" w:date="2025-05-12T15:45:00Z"/>
          <w:rFonts w:ascii="Times New Roman" w:hAnsi="Times New Roman"/>
          <w:szCs w:val="22"/>
          <w:lang w:val="da-DK"/>
        </w:rPr>
      </w:pPr>
    </w:p>
    <w:p w:rsidR="00EB5A64" w14:paraId="7438437E" w14:textId="77777777">
      <w:pPr>
        <w:pStyle w:val="Header"/>
        <w:tabs>
          <w:tab w:val="clear" w:pos="562"/>
        </w:tabs>
        <w:pPrChange w:id="26304" w:author="AbbVie7" w:date="2025-05-12T15:45:00Z">
          <w:pPr>
            <w:pStyle w:val="DefaultText"/>
            <w:ind w:left="142"/>
          </w:pPr>
        </w:pPrChange>
        <w:rPr>
          <w:del w:id="26305" w:author="AbbVie7" w:date="2025-05-12T15:45:00Z"/>
          <w:rFonts w:ascii="Times New Roman" w:hAnsi="Times New Roman"/>
          <w:szCs w:val="22"/>
          <w:lang w:val="da-DK"/>
        </w:rPr>
      </w:pPr>
      <w:del w:id="26306" w:author="AbbVie7" w:date="2025-05-12T15:45:00Z">
        <w:r>
          <w:rPr>
            <w:rFonts w:ascii="Times New Roman" w:hAnsi="Times New Roman"/>
            <w:lang w:val="da-DK"/>
          </w:rPr>
          <w:delText>Inflammationen</w:delText>
        </w:r>
      </w:del>
      <w:del w:id="26307" w:author="AbbVie7" w:date="2025-05-12T15:45:00Z">
        <w:r w:rsidRPr="00A8522F">
          <w:rPr>
            <w:rFonts w:ascii="Times New Roman" w:hAnsi="Times New Roman"/>
            <w:lang w:val="da-DK"/>
          </w:rPr>
          <w:delText xml:space="preserve"> </w:delText>
        </w:r>
      </w:del>
      <w:del w:id="26308" w:author="AbbVie7" w:date="2025-05-12T15:45:00Z">
        <w:r w:rsidRPr="004D4CE1" w:rsidR="00341B75">
          <w:rPr>
            <w:rFonts w:ascii="Times New Roman" w:hAnsi="Times New Roman"/>
            <w:lang w:val="da-DK"/>
          </w:rPr>
          <w:delText>kan</w:delText>
        </w:r>
      </w:del>
      <w:del w:id="26309" w:author="AbbVie7" w:date="2025-05-12T15:45:00Z">
        <w:r w:rsidR="00341B75">
          <w:rPr>
            <w:rFonts w:ascii="Times New Roman" w:hAnsi="Times New Roman"/>
            <w:lang w:val="da-DK"/>
          </w:rPr>
          <w:delText xml:space="preserve"> </w:delText>
        </w:r>
      </w:del>
      <w:del w:id="26310" w:author="AbbVie7" w:date="2025-05-12T15:45:00Z">
        <w:r w:rsidRPr="00A8522F">
          <w:rPr>
            <w:rFonts w:ascii="Times New Roman" w:hAnsi="Times New Roman"/>
            <w:lang w:val="da-DK"/>
          </w:rPr>
          <w:delText>føre til neds</w:delText>
        </w:r>
      </w:del>
      <w:del w:id="26311" w:author="AbbVie7" w:date="2025-05-12T15:45:00Z">
        <w:r>
          <w:rPr>
            <w:rFonts w:ascii="Times New Roman" w:hAnsi="Times New Roman"/>
            <w:lang w:val="da-DK"/>
          </w:rPr>
          <w:delText>at</w:delText>
        </w:r>
      </w:del>
      <w:del w:id="26312" w:author="AbbVie7" w:date="2025-05-12T15:45:00Z">
        <w:r w:rsidRPr="00A8522F">
          <w:rPr>
            <w:rFonts w:ascii="Times New Roman" w:hAnsi="Times New Roman"/>
            <w:lang w:val="da-DK"/>
          </w:rPr>
          <w:delText xml:space="preserve"> syn og/eller fluer i øjet (sværm af uk</w:delText>
        </w:r>
      </w:del>
      <w:del w:id="26313" w:author="AbbVie7" w:date="2025-05-12T15:45:00Z">
        <w:r>
          <w:rPr>
            <w:rFonts w:ascii="Times New Roman" w:hAnsi="Times New Roman"/>
            <w:lang w:val="da-DK"/>
          </w:rPr>
          <w:delText>l</w:delText>
        </w:r>
      </w:del>
      <w:del w:id="26314" w:author="AbbVie7" w:date="2025-05-12T15:45:00Z">
        <w:r w:rsidRPr="00A8522F">
          <w:rPr>
            <w:rFonts w:ascii="Times New Roman" w:hAnsi="Times New Roman"/>
            <w:lang w:val="da-DK"/>
          </w:rPr>
          <w:delText>arheder i øjet</w:delText>
        </w:r>
      </w:del>
      <w:del w:id="26315" w:author="AbbVie7" w:date="2025-05-12T15:45:00Z">
        <w:r>
          <w:rPr>
            <w:rFonts w:ascii="Times New Roman" w:hAnsi="Times New Roman"/>
            <w:lang w:val="da-DK"/>
          </w:rPr>
          <w:delText>,</w:delText>
        </w:r>
      </w:del>
      <w:del w:id="26316" w:author="AbbVie7" w:date="2025-05-12T15:45:00Z">
        <w:r w:rsidRPr="00A8522F">
          <w:rPr>
            <w:rFonts w:ascii="Times New Roman" w:hAnsi="Times New Roman"/>
            <w:lang w:val="da-DK"/>
          </w:rPr>
          <w:delText xml:space="preserve"> som bevæger sig i synsfeltet). Humira virker ved at reducere denne </w:delText>
        </w:r>
      </w:del>
      <w:del w:id="26317" w:author="AbbVie7" w:date="2025-05-12T15:45:00Z">
        <w:r>
          <w:rPr>
            <w:rFonts w:ascii="Times New Roman" w:hAnsi="Times New Roman"/>
            <w:lang w:val="da-DK"/>
          </w:rPr>
          <w:delText>inflammation</w:delText>
        </w:r>
      </w:del>
      <w:del w:id="26318" w:author="AbbVie7" w:date="2025-05-12T15:45:00Z">
        <w:r w:rsidRPr="00A8522F">
          <w:rPr>
            <w:rFonts w:ascii="Times New Roman" w:hAnsi="Times New Roman"/>
            <w:lang w:val="da-DK"/>
          </w:rPr>
          <w:delText>.</w:delText>
        </w:r>
      </w:del>
    </w:p>
    <w:p w:rsidR="00273945" w14:paraId="2D82280B" w14:textId="77777777">
      <w:pPr>
        <w:pStyle w:val="Header"/>
        <w:tabs>
          <w:tab w:val="clear" w:pos="562"/>
        </w:tabs>
        <w:pPrChange w:id="26319" w:author="AbbVie7" w:date="2025-05-12T15:45:00Z">
          <w:pPr>
            <w:pStyle w:val="DefaultText"/>
          </w:pPr>
        </w:pPrChange>
        <w:rPr>
          <w:del w:id="26320" w:author="AbbVie7" w:date="2025-05-12T15:45:00Z"/>
          <w:rFonts w:ascii="Times New Roman" w:hAnsi="Times New Roman"/>
          <w:lang w:val="da-DK"/>
        </w:rPr>
      </w:pPr>
    </w:p>
    <w:p w:rsidR="00793B77" w14:paraId="7546FDCB" w14:textId="77777777">
      <w:pPr>
        <w:pStyle w:val="Header"/>
        <w:tabs>
          <w:tab w:val="clear" w:pos="562"/>
        </w:tabs>
        <w:pPrChange w:id="26321" w:author="AbbVie7" w:date="2025-05-12T15:45:00Z">
          <w:pPr>
            <w:pStyle w:val="DefaultText"/>
          </w:pPr>
        </w:pPrChange>
        <w:rPr>
          <w:del w:id="26322" w:author="AbbVie7" w:date="2025-05-12T15:45:00Z"/>
          <w:rFonts w:ascii="Times New Roman" w:hAnsi="Times New Roman"/>
          <w:lang w:val="da-DK"/>
        </w:rPr>
      </w:pPr>
    </w:p>
    <w:p w:rsidR="00DE36B8" w:rsidRPr="00DE36B8" w14:paraId="3F833FBE" w14:textId="77777777">
      <w:pPr>
        <w:pStyle w:val="Header"/>
        <w:tabs>
          <w:tab w:val="clear" w:pos="562"/>
        </w:tabs>
        <w:pPrChange w:id="26323" w:author="AbbVie7" w:date="2025-05-12T15:45:00Z">
          <w:pPr>
            <w:pStyle w:val="EMEANormal"/>
          </w:pPr>
        </w:pPrChange>
        <w:rPr>
          <w:del w:id="26324" w:author="AbbVie7" w:date="2025-05-12T15:45:00Z"/>
          <w:lang w:val="da-DK"/>
        </w:rPr>
      </w:pPr>
      <w:del w:id="26325" w:author="AbbVie7" w:date="2025-05-12T15:45:00Z">
        <w:r w:rsidRPr="008F497B">
          <w:rPr>
            <w:b/>
            <w:lang w:val="da-DK"/>
          </w:rPr>
          <w:delText>2.</w:delText>
        </w:r>
      </w:del>
      <w:del w:id="26326" w:author="AbbVie7" w:date="2025-05-12T15:45:00Z">
        <w:r w:rsidRPr="008F497B">
          <w:rPr>
            <w:b/>
            <w:lang w:val="da-DK"/>
          </w:rPr>
          <w:tab/>
        </w:r>
      </w:del>
      <w:del w:id="26327" w:author="AbbVie7" w:date="2025-05-12T15:45:00Z">
        <w:r w:rsidRPr="008F497B">
          <w:rPr>
            <w:b/>
            <w:noProof/>
            <w:lang w:val="da-DK"/>
          </w:rPr>
          <w:delText xml:space="preserve">Det skal du vide, før du begynder at </w:delText>
        </w:r>
      </w:del>
      <w:del w:id="26328" w:author="AbbVie7" w:date="2025-05-12T15:45:00Z">
        <w:r w:rsidR="00EF1C63">
          <w:rPr>
            <w:b/>
            <w:noProof/>
            <w:lang w:val="da-DK"/>
          </w:rPr>
          <w:delText>tage</w:delText>
        </w:r>
      </w:del>
      <w:del w:id="26329" w:author="AbbVie7" w:date="2025-05-12T15:45:00Z">
        <w:r>
          <w:rPr>
            <w:b/>
            <w:noProof/>
            <w:lang w:val="da-DK"/>
          </w:rPr>
          <w:delText xml:space="preserve"> Humira</w:delText>
        </w:r>
      </w:del>
    </w:p>
    <w:p w:rsidR="00482F17" w14:paraId="2931448D" w14:textId="77777777">
      <w:pPr>
        <w:pStyle w:val="Header"/>
        <w:tabs>
          <w:tab w:val="clear" w:pos="562"/>
        </w:tabs>
        <w:pPrChange w:id="26330" w:author="AbbVie7" w:date="2025-05-12T15:45:00Z">
          <w:pPr>
            <w:pStyle w:val="EMEAHeading2SPCEmpty"/>
            <w:spacing w:after="0" w:afterLines="0"/>
          </w:pPr>
        </w:pPrChange>
        <w:rPr>
          <w:del w:id="26331" w:author="AbbVie7" w:date="2025-05-12T15:45:00Z"/>
          <w:rFonts w:ascii="Times New Roman" w:hAnsi="Times New Roman"/>
          <w:bCs/>
          <w:lang w:val="da-DK"/>
        </w:rPr>
      </w:pPr>
    </w:p>
    <w:p w:rsidR="00767709" w14:paraId="621F979B" w14:textId="77777777">
      <w:pPr>
        <w:pStyle w:val="Header"/>
        <w:tabs>
          <w:tab w:val="clear" w:pos="562"/>
        </w:tabs>
        <w:pPrChange w:id="26332" w:author="AbbVie7" w:date="2025-05-12T15:45:00Z">
          <w:pPr>
            <w:pStyle w:val="EMEAHeading2SPCEmpty"/>
            <w:spacing w:after="0" w:afterLines="0"/>
          </w:pPr>
        </w:pPrChange>
        <w:rPr>
          <w:del w:id="26333" w:author="AbbVie7" w:date="2025-05-12T15:45:00Z"/>
          <w:rFonts w:ascii="Times New Roman" w:hAnsi="Times New Roman"/>
          <w:bCs/>
          <w:lang w:val="da-DK"/>
        </w:rPr>
      </w:pPr>
      <w:del w:id="26334" w:author="AbbVie7" w:date="2025-05-12T15:45:00Z">
        <w:r>
          <w:rPr>
            <w:rFonts w:ascii="Times New Roman" w:hAnsi="Times New Roman"/>
            <w:bCs/>
            <w:lang w:val="da-DK"/>
          </w:rPr>
          <w:delText xml:space="preserve">Tag ikke Humira </w:delText>
        </w:r>
      </w:del>
    </w:p>
    <w:p w:rsidR="00BF4E04" w:rsidRPr="00BF4E04" w14:paraId="710812F6" w14:textId="77777777">
      <w:pPr>
        <w:pStyle w:val="Header"/>
        <w:tabs>
          <w:tab w:val="clear" w:pos="562"/>
        </w:tabs>
        <w:pPrChange w:id="26335" w:author="AbbVie7" w:date="2025-05-12T15:45:00Z">
          <w:pPr>
            <w:pStyle w:val="EMEANormal"/>
          </w:pPr>
        </w:pPrChange>
        <w:rPr>
          <w:del w:id="26336" w:author="AbbVie7" w:date="2025-05-12T15:45:00Z"/>
          <w:lang w:val="da-DK"/>
        </w:rPr>
      </w:pPr>
    </w:p>
    <w:p w:rsidR="00767709" w14:paraId="5DCC58A8" w14:textId="77777777">
      <w:pPr>
        <w:pStyle w:val="Header"/>
        <w:tabs>
          <w:tab w:val="clear" w:pos="562"/>
        </w:tabs>
        <w:pPrChange w:id="26337" w:author="AbbVie7" w:date="2025-05-12T15:45:00Z">
          <w:pPr>
            <w:pStyle w:val="EMEABullet2"/>
            <w:numPr>
              <w:numId w:val="10"/>
            </w:numPr>
            <w:tabs>
              <w:tab w:val="num" w:pos="502"/>
              <w:tab w:val="clear" w:pos="567"/>
            </w:tabs>
            <w:ind w:left="502" w:hanging="360"/>
          </w:pPr>
        </w:pPrChange>
        <w:rPr>
          <w:del w:id="26338" w:author="AbbVie7" w:date="2025-05-12T15:45:00Z"/>
          <w:lang w:val="da-DK"/>
        </w:rPr>
      </w:pPr>
      <w:del w:id="26339" w:author="AbbVie7" w:date="2025-05-12T15:45:00Z">
        <w:r>
          <w:rPr>
            <w:lang w:val="da-DK"/>
          </w:rPr>
          <w:delText xml:space="preserve">Hvis </w:delText>
        </w:r>
      </w:del>
      <w:del w:id="26340" w:author="AbbVie7" w:date="2025-05-12T15:45:00Z">
        <w:r w:rsidR="00A51CB3">
          <w:rPr>
            <w:lang w:val="da-DK"/>
          </w:rPr>
          <w:delText>du</w:delText>
        </w:r>
      </w:del>
      <w:del w:id="26341" w:author="AbbVie7" w:date="2025-05-12T15:45:00Z">
        <w:r>
          <w:rPr>
            <w:lang w:val="da-DK"/>
          </w:rPr>
          <w:delText xml:space="preserve"> er allergisk over for adalimumab eller et af de øvrige indholdsstoffer </w:delText>
        </w:r>
      </w:del>
      <w:del w:id="26342" w:author="AbbVie7" w:date="2025-05-12T15:45:00Z">
        <w:r w:rsidR="008A5273">
          <w:rPr>
            <w:lang w:val="da-DK"/>
          </w:rPr>
          <w:delText>(</w:delText>
        </w:r>
      </w:del>
      <w:del w:id="26343" w:author="AbbVie7" w:date="2025-05-12T15:45:00Z">
        <w:r w:rsidR="00DE36B8">
          <w:rPr>
            <w:lang w:val="da-DK"/>
          </w:rPr>
          <w:delText>angivet i punkt 6</w:delText>
        </w:r>
      </w:del>
      <w:del w:id="26344" w:author="AbbVie7" w:date="2025-05-12T15:45:00Z">
        <w:r w:rsidR="008A5273">
          <w:rPr>
            <w:lang w:val="da-DK"/>
          </w:rPr>
          <w:delText>)</w:delText>
        </w:r>
      </w:del>
      <w:del w:id="26345" w:author="AbbVie7" w:date="2025-05-12T15:45:00Z">
        <w:r>
          <w:rPr>
            <w:lang w:val="da-DK"/>
          </w:rPr>
          <w:delText xml:space="preserve">. </w:delText>
        </w:r>
      </w:del>
    </w:p>
    <w:p w:rsidR="00767709" w14:paraId="03721773" w14:textId="77777777">
      <w:pPr>
        <w:pStyle w:val="Header"/>
        <w:tabs>
          <w:tab w:val="clear" w:pos="562"/>
        </w:tabs>
        <w:pPrChange w:id="26346" w:author="AbbVie7" w:date="2025-05-12T15:45:00Z">
          <w:pPr>
            <w:pStyle w:val="EMEABullet2"/>
            <w:tabs>
              <w:tab w:val="clear" w:pos="567"/>
            </w:tabs>
            <w:ind w:left="550" w:hanging="550"/>
          </w:pPr>
        </w:pPrChange>
        <w:rPr>
          <w:del w:id="26347" w:author="AbbVie7" w:date="2025-05-12T15:45:00Z"/>
          <w:lang w:val="da-DK"/>
        </w:rPr>
      </w:pPr>
    </w:p>
    <w:p w:rsidR="00767709" w14:paraId="4AFA5844" w14:textId="77777777">
      <w:pPr>
        <w:pStyle w:val="Header"/>
        <w:tabs>
          <w:tab w:val="clear" w:pos="562"/>
        </w:tabs>
        <w:pPrChange w:id="26348" w:author="AbbVie7" w:date="2025-05-12T15:45:00Z">
          <w:pPr>
            <w:pStyle w:val="EMEABullet2"/>
            <w:numPr>
              <w:numId w:val="10"/>
            </w:numPr>
            <w:tabs>
              <w:tab w:val="num" w:pos="502"/>
              <w:tab w:val="clear" w:pos="567"/>
            </w:tabs>
            <w:ind w:left="502" w:hanging="360"/>
          </w:pPr>
        </w:pPrChange>
        <w:rPr>
          <w:del w:id="26349" w:author="AbbVie7" w:date="2025-05-12T15:45:00Z"/>
          <w:lang w:val="da-DK"/>
        </w:rPr>
      </w:pPr>
      <w:del w:id="26350" w:author="AbbVie7" w:date="2025-05-12T15:45:00Z">
        <w:r>
          <w:rPr>
            <w:lang w:val="da-DK"/>
          </w:rPr>
          <w:delText xml:space="preserve">Hvis </w:delText>
        </w:r>
      </w:del>
      <w:del w:id="26351" w:author="AbbVie7" w:date="2025-05-12T15:45:00Z">
        <w:r w:rsidR="00A51CB3">
          <w:rPr>
            <w:lang w:val="da-DK"/>
          </w:rPr>
          <w:delText>du</w:delText>
        </w:r>
      </w:del>
      <w:del w:id="26352" w:author="AbbVie7" w:date="2025-05-12T15:45:00Z">
        <w:r>
          <w:rPr>
            <w:lang w:val="da-DK"/>
          </w:rPr>
          <w:delText xml:space="preserve"> har en alvorlig infektion, herunder aktiv tuberkulose (se ”</w:delText>
        </w:r>
      </w:del>
      <w:del w:id="26353" w:author="AbbVie7" w:date="2025-05-12T15:45:00Z">
        <w:r w:rsidR="00EA1ECF">
          <w:rPr>
            <w:lang w:val="da-DK"/>
          </w:rPr>
          <w:delText>Advarsler og forsigtighedsregler</w:delText>
        </w:r>
      </w:del>
      <w:del w:id="26354" w:author="AbbVie7" w:date="2025-05-12T15:45:00Z">
        <w:r>
          <w:rPr>
            <w:lang w:val="da-DK"/>
          </w:rPr>
          <w:delText xml:space="preserve">”). Det er vigtigt, at </w:delText>
        </w:r>
      </w:del>
      <w:del w:id="26355" w:author="AbbVie7" w:date="2025-05-12T15:45:00Z">
        <w:r w:rsidR="00A51CB3">
          <w:rPr>
            <w:lang w:val="da-DK"/>
          </w:rPr>
          <w:delText>du</w:delText>
        </w:r>
      </w:del>
      <w:del w:id="26356" w:author="AbbVie7" w:date="2025-05-12T15:45:00Z">
        <w:r>
          <w:rPr>
            <w:lang w:val="da-DK"/>
          </w:rPr>
          <w:delText xml:space="preserve"> informerer lægen, hvis </w:delText>
        </w:r>
      </w:del>
      <w:del w:id="26357" w:author="AbbVie7" w:date="2025-05-12T15:45:00Z">
        <w:r w:rsidR="00A51CB3">
          <w:rPr>
            <w:lang w:val="da-DK"/>
          </w:rPr>
          <w:delText>du</w:delText>
        </w:r>
      </w:del>
      <w:del w:id="26358" w:author="AbbVie7" w:date="2025-05-12T15:45:00Z">
        <w:r>
          <w:rPr>
            <w:lang w:val="da-DK"/>
          </w:rPr>
          <w:delText xml:space="preserve"> har symptomer på infektioner, f.eks. feber, sår, træthedsfornemmelse, tandproblemer.</w:delText>
        </w:r>
      </w:del>
    </w:p>
    <w:p w:rsidR="00767709" w14:paraId="0118F91B" w14:textId="77777777">
      <w:pPr>
        <w:pStyle w:val="Header"/>
        <w:tabs>
          <w:tab w:val="clear" w:pos="562"/>
        </w:tabs>
        <w:pPrChange w:id="26359" w:author="AbbVie7" w:date="2025-05-12T15:45:00Z">
          <w:pPr>
            <w:pStyle w:val="EMEABullet2"/>
            <w:tabs>
              <w:tab w:val="clear" w:pos="567"/>
            </w:tabs>
            <w:ind w:left="550" w:hanging="550"/>
          </w:pPr>
        </w:pPrChange>
        <w:rPr>
          <w:del w:id="26360" w:author="AbbVie7" w:date="2025-05-12T15:45:00Z"/>
          <w:lang w:val="da-DK"/>
        </w:rPr>
      </w:pPr>
    </w:p>
    <w:p w:rsidR="00767709" w14:paraId="36193077" w14:textId="77777777">
      <w:pPr>
        <w:pStyle w:val="Header"/>
        <w:tabs>
          <w:tab w:val="clear" w:pos="562"/>
        </w:tabs>
        <w:pPrChange w:id="26361" w:author="AbbVie7" w:date="2025-05-12T15:45:00Z">
          <w:pPr>
            <w:pStyle w:val="EMEABullet2"/>
            <w:numPr>
              <w:numId w:val="10"/>
            </w:numPr>
            <w:tabs>
              <w:tab w:val="num" w:pos="502"/>
              <w:tab w:val="clear" w:pos="567"/>
            </w:tabs>
            <w:ind w:left="502" w:hanging="360"/>
          </w:pPr>
        </w:pPrChange>
        <w:rPr>
          <w:del w:id="26362" w:author="AbbVie7" w:date="2025-05-12T15:45:00Z"/>
          <w:lang w:val="da-DK"/>
        </w:rPr>
      </w:pPr>
      <w:del w:id="26363" w:author="AbbVie7" w:date="2025-05-12T15:45:00Z">
        <w:r>
          <w:rPr>
            <w:lang w:val="da-DK"/>
          </w:rPr>
          <w:delText xml:space="preserve">Hvis </w:delText>
        </w:r>
      </w:del>
      <w:del w:id="26364" w:author="AbbVie7" w:date="2025-05-12T15:45:00Z">
        <w:r w:rsidR="00A51CB3">
          <w:rPr>
            <w:lang w:val="da-DK"/>
          </w:rPr>
          <w:delText>du</w:delText>
        </w:r>
      </w:del>
      <w:del w:id="26365" w:author="AbbVie7" w:date="2025-05-12T15:45:00Z">
        <w:r>
          <w:rPr>
            <w:lang w:val="da-DK"/>
          </w:rPr>
          <w:delText xml:space="preserve"> lider af moderat </w:delText>
        </w:r>
      </w:del>
      <w:del w:id="26366" w:author="AbbVie7" w:date="2025-05-12T15:45:00Z">
        <w:r w:rsidR="00D050F6">
          <w:rPr>
            <w:lang w:val="da-DK"/>
          </w:rPr>
          <w:delText>eller</w:delText>
        </w:r>
      </w:del>
      <w:del w:id="26367" w:author="AbbVie7" w:date="2025-05-12T15:45:00Z">
        <w:r>
          <w:rPr>
            <w:lang w:val="da-DK"/>
          </w:rPr>
          <w:delText xml:space="preserve"> alvorlig hjerteinsufficiens. Det er vigtigt at informere lægen, hvis </w:delText>
        </w:r>
      </w:del>
      <w:del w:id="26368" w:author="AbbVie7" w:date="2025-05-12T15:45:00Z">
        <w:r w:rsidR="00A51CB3">
          <w:rPr>
            <w:lang w:val="da-DK"/>
          </w:rPr>
          <w:delText>du</w:delText>
        </w:r>
      </w:del>
      <w:del w:id="26369" w:author="AbbVie7" w:date="2025-05-12T15:45:00Z">
        <w:r>
          <w:rPr>
            <w:lang w:val="da-DK"/>
          </w:rPr>
          <w:delText xml:space="preserve"> har eller har haft en alvorlig hjertesygdom (se ”</w:delText>
        </w:r>
      </w:del>
      <w:del w:id="26370" w:author="AbbVie7" w:date="2025-05-12T15:45:00Z">
        <w:r w:rsidR="00EA1ECF">
          <w:rPr>
            <w:lang w:val="da-DK"/>
          </w:rPr>
          <w:delText>Advarsler og forsigtighedsregler</w:delText>
        </w:r>
      </w:del>
      <w:del w:id="26371" w:author="AbbVie7" w:date="2025-05-12T15:45:00Z">
        <w:r>
          <w:rPr>
            <w:lang w:val="da-DK"/>
          </w:rPr>
          <w:delText>”).</w:delText>
        </w:r>
      </w:del>
    </w:p>
    <w:p w:rsidR="00EA1ECF" w14:paraId="7F650CC9" w14:textId="77777777">
      <w:pPr>
        <w:pStyle w:val="Header"/>
        <w:tabs>
          <w:tab w:val="clear" w:pos="562"/>
        </w:tabs>
        <w:pPrChange w:id="26372" w:author="AbbVie7" w:date="2025-05-12T15:45:00Z">
          <w:pPr>
            <w:pStyle w:val="EMEAHeadingLeaflet"/>
            <w:spacing w:before="0" w:beforeLines="0" w:after="0" w:afterLines="0"/>
          </w:pPr>
        </w:pPrChange>
        <w:rPr>
          <w:del w:id="26373" w:author="AbbVie7" w:date="2025-05-12T15:45:00Z"/>
          <w:rFonts w:ascii="Times New Roman" w:hAnsi="Times New Roman"/>
          <w:bCs/>
          <w:lang w:val="da-DK"/>
        </w:rPr>
      </w:pPr>
    </w:p>
    <w:p w:rsidR="00EA1ECF" w14:paraId="62A8723B" w14:textId="77777777">
      <w:pPr>
        <w:pStyle w:val="Header"/>
        <w:tabs>
          <w:tab w:val="clear" w:pos="562"/>
        </w:tabs>
        <w:pPrChange w:id="26374" w:author="AbbVie7" w:date="2025-05-12T15:45:00Z">
          <w:pPr>
            <w:ind w:left="567" w:hanging="567"/>
          </w:pPr>
        </w:pPrChange>
        <w:rPr>
          <w:del w:id="26375" w:author="AbbVie7" w:date="2025-05-12T15:45:00Z"/>
          <w:b/>
          <w:noProof/>
          <w:lang w:val="da-DK"/>
        </w:rPr>
      </w:pPr>
      <w:del w:id="26376" w:author="AbbVie7" w:date="2025-05-12T15:45:00Z">
        <w:r w:rsidRPr="008F497B">
          <w:rPr>
            <w:b/>
            <w:noProof/>
            <w:lang w:val="da-DK"/>
          </w:rPr>
          <w:delText>Advarsler og forsigtighedsregler</w:delText>
        </w:r>
      </w:del>
    </w:p>
    <w:p w:rsidR="00972036" w:rsidRPr="008F497B" w14:paraId="73331AF8" w14:textId="77777777">
      <w:pPr>
        <w:pStyle w:val="Header"/>
        <w:tabs>
          <w:tab w:val="clear" w:pos="562"/>
        </w:tabs>
        <w:pPrChange w:id="26377" w:author="AbbVie7" w:date="2025-05-12T15:45:00Z">
          <w:pPr>
            <w:ind w:left="567" w:hanging="567"/>
          </w:pPr>
        </w:pPrChange>
        <w:rPr>
          <w:del w:id="26378" w:author="AbbVie7" w:date="2025-05-12T15:45:00Z"/>
          <w:lang w:val="da-DK"/>
        </w:rPr>
      </w:pPr>
    </w:p>
    <w:p w:rsidR="00C1004A" w14:paraId="0A9E9E9F" w14:textId="77777777">
      <w:pPr>
        <w:pStyle w:val="Header"/>
        <w:tabs>
          <w:tab w:val="clear" w:pos="562"/>
        </w:tabs>
        <w:pPrChange w:id="26379" w:author="AbbVie7" w:date="2025-05-12T15:45:00Z">
          <w:pPr>
            <w:ind w:left="567" w:hanging="567"/>
          </w:pPr>
        </w:pPrChange>
        <w:rPr>
          <w:del w:id="26380" w:author="AbbVie7" w:date="2025-05-12T15:45:00Z"/>
          <w:noProof/>
          <w:lang w:val="da-DK"/>
        </w:rPr>
      </w:pPr>
      <w:del w:id="26381" w:author="AbbVie7" w:date="2025-05-12T15:45:00Z">
        <w:r w:rsidRPr="008F497B">
          <w:rPr>
            <w:noProof/>
            <w:lang w:val="da-DK"/>
          </w:rPr>
          <w:delText>Kontakt lægen</w:delText>
        </w:r>
      </w:del>
      <w:del w:id="26382" w:author="AbbVie7" w:date="2025-05-12T15:45:00Z">
        <w:r w:rsidR="002318A8">
          <w:rPr>
            <w:noProof/>
            <w:lang w:val="da-DK"/>
          </w:rPr>
          <w:delText xml:space="preserve"> eller</w:delText>
        </w:r>
      </w:del>
      <w:del w:id="26383" w:author="AbbVie7" w:date="2025-05-12T15:45:00Z">
        <w:r w:rsidRPr="008F497B">
          <w:rPr>
            <w:noProof/>
            <w:lang w:val="da-DK"/>
          </w:rPr>
          <w:delText xml:space="preserve"> apotek</w:delText>
        </w:r>
      </w:del>
      <w:del w:id="26384" w:author="AbbVie7" w:date="2025-05-12T15:45:00Z">
        <w:r w:rsidR="00657DD8">
          <w:rPr>
            <w:noProof/>
            <w:lang w:val="da-DK"/>
          </w:rPr>
          <w:delText>spersonalet</w:delText>
        </w:r>
      </w:del>
      <w:del w:id="26385" w:author="AbbVie7" w:date="2025-05-12T15:45:00Z">
        <w:r w:rsidRPr="008F497B">
          <w:rPr>
            <w:noProof/>
            <w:lang w:val="da-DK"/>
          </w:rPr>
          <w:delText>, før</w:delText>
        </w:r>
      </w:del>
      <w:del w:id="26386" w:author="AbbVie7" w:date="2025-05-12T15:45:00Z">
        <w:r>
          <w:rPr>
            <w:noProof/>
            <w:lang w:val="da-DK"/>
          </w:rPr>
          <w:delText xml:space="preserve"> </w:delText>
        </w:r>
      </w:del>
      <w:del w:id="26387" w:author="AbbVie7" w:date="2025-05-12T15:45:00Z">
        <w:r w:rsidRPr="008F497B">
          <w:rPr>
            <w:noProof/>
            <w:lang w:val="da-DK"/>
          </w:rPr>
          <w:delText>du</w:delText>
        </w:r>
      </w:del>
      <w:del w:id="26388" w:author="AbbVie7" w:date="2025-05-12T15:45:00Z">
        <w:r>
          <w:rPr>
            <w:noProof/>
            <w:lang w:val="da-DK"/>
          </w:rPr>
          <w:delText xml:space="preserve"> </w:delText>
        </w:r>
      </w:del>
      <w:del w:id="26389" w:author="AbbVie7" w:date="2025-05-12T15:45:00Z">
        <w:r w:rsidRPr="008F497B">
          <w:rPr>
            <w:noProof/>
            <w:lang w:val="da-DK"/>
          </w:rPr>
          <w:delText>tager</w:delText>
        </w:r>
      </w:del>
      <w:del w:id="26390" w:author="AbbVie7" w:date="2025-05-12T15:45:00Z">
        <w:r>
          <w:rPr>
            <w:noProof/>
            <w:lang w:val="da-DK"/>
          </w:rPr>
          <w:delText xml:space="preserve"> Humira.</w:delText>
        </w:r>
      </w:del>
    </w:p>
    <w:p w:rsidR="00767709" w14:paraId="0237FD6D" w14:textId="77777777">
      <w:pPr>
        <w:pStyle w:val="Header"/>
        <w:tabs>
          <w:tab w:val="clear" w:pos="562"/>
        </w:tabs>
        <w:pPrChange w:id="26391" w:author="AbbVie7" w:date="2025-05-12T15:45:00Z">
          <w:pPr>
            <w:ind w:left="567" w:hanging="567"/>
          </w:pPr>
        </w:pPrChange>
        <w:rPr>
          <w:del w:id="26392" w:author="AbbVie7" w:date="2025-05-12T15:45:00Z"/>
          <w:lang w:val="da-DK"/>
        </w:rPr>
      </w:pPr>
      <w:del w:id="26393" w:author="AbbVie7" w:date="2025-05-12T15:45:00Z">
        <w:r>
          <w:rPr>
            <w:lang w:val="da-DK"/>
          </w:rPr>
          <w:delText xml:space="preserve"> </w:delText>
        </w:r>
      </w:del>
    </w:p>
    <w:p w:rsidR="00767709" w14:paraId="3901F2E6" w14:textId="77777777">
      <w:pPr>
        <w:pStyle w:val="Header"/>
        <w:tabs>
          <w:tab w:val="clear" w:pos="562"/>
        </w:tabs>
        <w:pPrChange w:id="26394" w:author="AbbVie7" w:date="2025-05-12T15:45:00Z">
          <w:pPr>
            <w:pStyle w:val="EMEABullet2"/>
            <w:numPr>
              <w:numId w:val="10"/>
            </w:numPr>
            <w:tabs>
              <w:tab w:val="num" w:pos="502"/>
              <w:tab w:val="clear" w:pos="567"/>
            </w:tabs>
            <w:ind w:left="502" w:hanging="360"/>
          </w:pPr>
        </w:pPrChange>
        <w:rPr>
          <w:del w:id="26395" w:author="AbbVie7" w:date="2025-05-12T15:45:00Z"/>
          <w:lang w:val="da-DK"/>
        </w:rPr>
      </w:pPr>
      <w:del w:id="26396" w:author="AbbVie7" w:date="2025-05-12T15:45:00Z">
        <w:r w:rsidRPr="00C4186B">
          <w:rPr>
            <w:lang w:val="da-DK"/>
          </w:rPr>
          <w:delText xml:space="preserve">Hvis </w:delText>
        </w:r>
      </w:del>
      <w:del w:id="26397" w:author="AbbVie7" w:date="2025-05-12T15:45:00Z">
        <w:r w:rsidR="00A51CB3">
          <w:rPr>
            <w:lang w:val="da-DK"/>
          </w:rPr>
          <w:delText>du</w:delText>
        </w:r>
      </w:del>
      <w:del w:id="26398" w:author="AbbVie7" w:date="2025-05-12T15:45:00Z">
        <w:r w:rsidRPr="00C4186B">
          <w:rPr>
            <w:lang w:val="da-DK"/>
          </w:rPr>
          <w:delText xml:space="preserve"> oplever allergiske reaktioner med symptomer som </w:delText>
        </w:r>
      </w:del>
      <w:del w:id="26399" w:author="AbbVie7" w:date="2025-05-12T15:45:00Z">
        <w:r>
          <w:rPr>
            <w:lang w:val="da-DK"/>
          </w:rPr>
          <w:delText>trykken i brystet, hvæsen</w:delText>
        </w:r>
      </w:del>
      <w:del w:id="26400" w:author="AbbVie7" w:date="2025-05-12T15:45:00Z">
        <w:r w:rsidR="00384EEE">
          <w:rPr>
            <w:lang w:val="da-DK"/>
          </w:rPr>
          <w:delText>de vejrtrækning</w:delText>
        </w:r>
      </w:del>
      <w:del w:id="26401" w:author="AbbVie7" w:date="2025-05-12T15:45:00Z">
        <w:r>
          <w:rPr>
            <w:lang w:val="da-DK"/>
          </w:rPr>
          <w:delText>, svimmelhed, hævelser eller udslæt,</w:delText>
        </w:r>
      </w:del>
      <w:del w:id="26402" w:author="AbbVie7" w:date="2025-05-12T15:45:00Z">
        <w:r w:rsidR="00384EEE">
          <w:rPr>
            <w:lang w:val="da-DK"/>
          </w:rPr>
          <w:delText xml:space="preserve"> så</w:delText>
        </w:r>
      </w:del>
      <w:del w:id="26403" w:author="AbbVie7" w:date="2025-05-12T15:45:00Z">
        <w:r>
          <w:rPr>
            <w:lang w:val="da-DK"/>
          </w:rPr>
          <w:delText xml:space="preserve"> undlad at injicere mere Humira, og kontakt</w:delText>
        </w:r>
      </w:del>
      <w:del w:id="26404" w:author="AbbVie7" w:date="2025-05-12T15:45:00Z">
        <w:r w:rsidR="005A326B">
          <w:rPr>
            <w:lang w:val="da-DK"/>
          </w:rPr>
          <w:delText xml:space="preserve"> straks</w:delText>
        </w:r>
      </w:del>
      <w:del w:id="26405" w:author="AbbVie7" w:date="2025-05-12T15:45:00Z">
        <w:r>
          <w:rPr>
            <w:lang w:val="da-DK"/>
          </w:rPr>
          <w:delText xml:space="preserve">  lægen</w:delText>
        </w:r>
      </w:del>
      <w:del w:id="26406" w:author="AbbVie7" w:date="2025-05-12T15:45:00Z">
        <w:r w:rsidR="00343364">
          <w:rPr>
            <w:lang w:val="da-DK"/>
          </w:rPr>
          <w:delText xml:space="preserve">, </w:delText>
        </w:r>
      </w:del>
      <w:del w:id="26407" w:author="AbbVie7" w:date="2025-05-12T15:45:00Z">
        <w:r w:rsidRPr="00156F5B" w:rsidR="00343364">
          <w:rPr>
            <w:szCs w:val="22"/>
            <w:lang w:val="da-DK"/>
          </w:rPr>
          <w:delText>da disse reaktioner i sjældne tilfælde kan være livstruende</w:delText>
        </w:r>
      </w:del>
      <w:del w:id="26408" w:author="AbbVie7" w:date="2025-05-12T15:45:00Z">
        <w:r>
          <w:rPr>
            <w:lang w:val="da-DK"/>
          </w:rPr>
          <w:delText>.</w:delText>
        </w:r>
      </w:del>
    </w:p>
    <w:p w:rsidR="009F7A86" w14:paraId="1AD03328" w14:textId="77777777">
      <w:pPr>
        <w:pStyle w:val="Header"/>
        <w:tabs>
          <w:tab w:val="clear" w:pos="562"/>
        </w:tabs>
        <w:pPrChange w:id="26409" w:author="AbbVie7" w:date="2025-05-12T15:45:00Z">
          <w:pPr>
            <w:pStyle w:val="EMEANormal"/>
            <w:tabs>
              <w:tab w:val="clear" w:pos="562"/>
            </w:tabs>
            <w:ind w:left="550" w:hanging="550"/>
          </w:pPr>
        </w:pPrChange>
        <w:rPr>
          <w:del w:id="26410" w:author="AbbVie7" w:date="2025-05-12T15:45:00Z"/>
          <w:lang w:val="da-DK"/>
        </w:rPr>
      </w:pPr>
    </w:p>
    <w:p w:rsidR="00767709" w14:paraId="40474898" w14:textId="77777777">
      <w:pPr>
        <w:pStyle w:val="Header"/>
        <w:tabs>
          <w:tab w:val="clear" w:pos="562"/>
        </w:tabs>
        <w:pPrChange w:id="26411" w:author="AbbVie7" w:date="2025-05-12T15:45:00Z">
          <w:pPr>
            <w:pStyle w:val="EMEABullet2"/>
            <w:numPr>
              <w:numId w:val="10"/>
            </w:numPr>
            <w:tabs>
              <w:tab w:val="num" w:pos="502"/>
              <w:tab w:val="clear" w:pos="567"/>
            </w:tabs>
            <w:ind w:left="502" w:hanging="360"/>
          </w:pPr>
        </w:pPrChange>
        <w:rPr>
          <w:del w:id="26412" w:author="AbbVie7" w:date="2025-05-12T15:45:00Z"/>
          <w:lang w:val="da-DK"/>
        </w:rPr>
      </w:pPr>
      <w:del w:id="26413" w:author="AbbVie7" w:date="2025-05-12T15:45:00Z">
        <w:r>
          <w:rPr>
            <w:lang w:val="da-DK"/>
          </w:rPr>
          <w:delText xml:space="preserve">Hvis </w:delText>
        </w:r>
      </w:del>
      <w:del w:id="26414" w:author="AbbVie7" w:date="2025-05-12T15:45:00Z">
        <w:r w:rsidR="00A51CB3">
          <w:rPr>
            <w:lang w:val="da-DK"/>
          </w:rPr>
          <w:delText>du</w:delText>
        </w:r>
      </w:del>
      <w:del w:id="26415" w:author="AbbVie7" w:date="2025-05-12T15:45:00Z">
        <w:r>
          <w:rPr>
            <w:lang w:val="da-DK"/>
          </w:rPr>
          <w:delText xml:space="preserve"> har en infektion, herunder langvarig eller lokaliseret infektion (f.eks. bensår), bør d</w:delText>
        </w:r>
      </w:del>
      <w:del w:id="26416" w:author="AbbVie7" w:date="2025-05-12T15:45:00Z">
        <w:r w:rsidR="00A51CB3">
          <w:rPr>
            <w:lang w:val="da-DK"/>
          </w:rPr>
          <w:delText>u</w:delText>
        </w:r>
      </w:del>
      <w:del w:id="26417" w:author="AbbVie7" w:date="2025-05-12T15:45:00Z">
        <w:r>
          <w:rPr>
            <w:lang w:val="da-DK"/>
          </w:rPr>
          <w:delText xml:space="preserve"> kontakte </w:delText>
        </w:r>
      </w:del>
      <w:del w:id="26418" w:author="AbbVie7" w:date="2025-05-12T15:45:00Z">
        <w:r w:rsidR="00A51CB3">
          <w:rPr>
            <w:lang w:val="da-DK"/>
          </w:rPr>
          <w:delText>din</w:delText>
        </w:r>
      </w:del>
      <w:del w:id="26419" w:author="AbbVie7" w:date="2025-05-12T15:45:00Z">
        <w:r>
          <w:rPr>
            <w:lang w:val="da-DK"/>
          </w:rPr>
          <w:delText xml:space="preserve"> læge, før </w:delText>
        </w:r>
      </w:del>
      <w:del w:id="26420" w:author="AbbVie7" w:date="2025-05-12T15:45:00Z">
        <w:r w:rsidR="00A51CB3">
          <w:rPr>
            <w:lang w:val="da-DK"/>
          </w:rPr>
          <w:delText>du</w:delText>
        </w:r>
      </w:del>
      <w:del w:id="26421" w:author="AbbVie7" w:date="2025-05-12T15:45:00Z">
        <w:r>
          <w:rPr>
            <w:lang w:val="da-DK"/>
          </w:rPr>
          <w:delText xml:space="preserve"> begynder at bruge Humira. Kontakt lægen, hvis </w:delText>
        </w:r>
      </w:del>
      <w:del w:id="26422" w:author="AbbVie7" w:date="2025-05-12T15:45:00Z">
        <w:r w:rsidR="00A51CB3">
          <w:rPr>
            <w:lang w:val="da-DK"/>
          </w:rPr>
          <w:delText>du</w:delText>
        </w:r>
      </w:del>
      <w:del w:id="26423" w:author="AbbVie7" w:date="2025-05-12T15:45:00Z">
        <w:r>
          <w:rPr>
            <w:lang w:val="da-DK"/>
          </w:rPr>
          <w:delText xml:space="preserve"> er i tvivl. </w:delText>
        </w:r>
      </w:del>
    </w:p>
    <w:p w:rsidR="00767709" w14:paraId="09B8B881" w14:textId="77777777">
      <w:pPr>
        <w:pStyle w:val="Header"/>
        <w:tabs>
          <w:tab w:val="clear" w:pos="562"/>
        </w:tabs>
        <w:pPrChange w:id="26424" w:author="AbbVie7" w:date="2025-05-12T15:45:00Z">
          <w:pPr>
            <w:pStyle w:val="EMEABullet2"/>
            <w:tabs>
              <w:tab w:val="clear" w:pos="567"/>
            </w:tabs>
            <w:ind w:left="550" w:hanging="550"/>
          </w:pPr>
        </w:pPrChange>
        <w:rPr>
          <w:del w:id="26425" w:author="AbbVie7" w:date="2025-05-12T15:45:00Z"/>
          <w:lang w:val="da-DK"/>
        </w:rPr>
      </w:pPr>
    </w:p>
    <w:p w:rsidR="00767709" w14:paraId="0E8AD2B5" w14:textId="77777777">
      <w:pPr>
        <w:pStyle w:val="Header"/>
        <w:tabs>
          <w:tab w:val="clear" w:pos="562"/>
        </w:tabs>
        <w:pPrChange w:id="26426" w:author="AbbVie7" w:date="2025-05-12T15:45:00Z">
          <w:pPr>
            <w:pStyle w:val="EMEABullet2"/>
            <w:numPr>
              <w:numId w:val="10"/>
            </w:numPr>
            <w:tabs>
              <w:tab w:val="num" w:pos="502"/>
              <w:tab w:val="clear" w:pos="567"/>
            </w:tabs>
            <w:ind w:left="502" w:hanging="360"/>
          </w:pPr>
        </w:pPrChange>
        <w:rPr>
          <w:del w:id="26427" w:author="AbbVie7" w:date="2025-05-12T15:45:00Z"/>
          <w:lang w:val="da-DK"/>
        </w:rPr>
      </w:pPr>
      <w:del w:id="26428" w:author="AbbVie7" w:date="2025-05-12T15:45:00Z">
        <w:r>
          <w:rPr>
            <w:lang w:val="da-DK"/>
          </w:rPr>
          <w:delText>Infektioner kan opstå lettere under behandling med Humira.</w:delText>
        </w:r>
      </w:del>
      <w:del w:id="26429" w:author="AbbVie7" w:date="2025-05-12T15:45:00Z">
        <w:r w:rsidR="002B5E9E">
          <w:rPr>
            <w:lang w:val="da-DK"/>
          </w:rPr>
          <w:delText xml:space="preserve"> </w:delText>
        </w:r>
      </w:del>
      <w:del w:id="26430" w:author="AbbVie7" w:date="2025-05-12T15:45:00Z">
        <w:r w:rsidR="006C4BCE">
          <w:rPr>
            <w:lang w:val="da-DK"/>
          </w:rPr>
          <w:delText xml:space="preserve">Risikoen kan stige, hvis </w:delText>
        </w:r>
      </w:del>
      <w:del w:id="26431" w:author="AbbVie7" w:date="2025-05-12T15:45:00Z">
        <w:r w:rsidR="00A51CB3">
          <w:rPr>
            <w:lang w:val="da-DK"/>
          </w:rPr>
          <w:delText>din</w:delText>
        </w:r>
      </w:del>
      <w:del w:id="26432" w:author="AbbVie7" w:date="2025-05-12T15:45:00Z">
        <w:r w:rsidR="003F74C9">
          <w:rPr>
            <w:lang w:val="da-DK"/>
          </w:rPr>
          <w:delText xml:space="preserve"> </w:delText>
        </w:r>
      </w:del>
      <w:del w:id="26433" w:author="AbbVie7" w:date="2025-05-12T15:45:00Z">
        <w:r w:rsidR="006C4BCE">
          <w:rPr>
            <w:lang w:val="da-DK"/>
          </w:rPr>
          <w:delText xml:space="preserve"> lungefunktion er svækket</w:delText>
        </w:r>
      </w:del>
      <w:del w:id="26434" w:author="AbbVie7" w:date="2025-05-12T15:45:00Z">
        <w:r w:rsidR="002B5E9E">
          <w:rPr>
            <w:lang w:val="da-DK"/>
          </w:rPr>
          <w:delText xml:space="preserve">. </w:delText>
        </w:r>
      </w:del>
      <w:del w:id="26435" w:author="AbbVie7" w:date="2025-05-12T15:45:00Z">
        <w:r>
          <w:rPr>
            <w:lang w:val="da-DK"/>
          </w:rPr>
          <w:delText>Disse infektioner kan være alvorlige og inkluderer tuberkulose,</w:delText>
        </w:r>
      </w:del>
      <w:del w:id="26436" w:author="AbbVie7" w:date="2025-05-12T15:45:00Z">
        <w:r w:rsidR="000A0D78">
          <w:rPr>
            <w:lang w:val="da-DK"/>
          </w:rPr>
          <w:delText xml:space="preserve"> </w:delText>
        </w:r>
      </w:del>
      <w:del w:id="26437" w:author="AbbVie7" w:date="2025-05-12T15:45:00Z">
        <w:r w:rsidRPr="0097772F" w:rsidR="000A0D78">
          <w:rPr>
            <w:lang w:val="da-DK"/>
          </w:rPr>
          <w:delText>infektioner forårsaget af virus, svampe</w:delText>
        </w:r>
      </w:del>
      <w:del w:id="26438" w:author="AbbVie7" w:date="2025-05-12T15:45:00Z">
        <w:r w:rsidR="00AB7C79">
          <w:rPr>
            <w:lang w:val="da-DK"/>
          </w:rPr>
          <w:delText>, parasitter</w:delText>
        </w:r>
      </w:del>
      <w:del w:id="26439" w:author="AbbVie7" w:date="2025-05-12T15:45:00Z">
        <w:r w:rsidRPr="0097772F" w:rsidR="000A0D78">
          <w:rPr>
            <w:lang w:val="da-DK"/>
          </w:rPr>
          <w:delText xml:space="preserve"> eller bakteri</w:delText>
        </w:r>
      </w:del>
      <w:del w:id="26440" w:author="AbbVie7" w:date="2025-05-12T15:45:00Z">
        <w:r w:rsidR="000A0D78">
          <w:rPr>
            <w:lang w:val="da-DK"/>
          </w:rPr>
          <w:delText>er</w:delText>
        </w:r>
      </w:del>
      <w:del w:id="26441" w:author="AbbVie7" w:date="2025-05-12T15:45:00Z">
        <w:r w:rsidRPr="0097772F" w:rsidR="000A0D78">
          <w:rPr>
            <w:lang w:val="da-DK"/>
          </w:rPr>
          <w:delText xml:space="preserve"> </w:delText>
        </w:r>
      </w:del>
      <w:del w:id="26442" w:author="AbbVie7" w:date="2025-05-12T15:45:00Z">
        <w:r w:rsidR="000A0D78">
          <w:rPr>
            <w:lang w:val="da-DK"/>
          </w:rPr>
          <w:delText>eller andre</w:delText>
        </w:r>
      </w:del>
      <w:del w:id="26443" w:author="AbbVie7" w:date="2025-05-12T15:45:00Z">
        <w:r>
          <w:rPr>
            <w:lang w:val="da-DK"/>
          </w:rPr>
          <w:delText xml:space="preserve"> opportunistiske infektioner og sepsis, som i sjældne tilfælde kan være livstruende. Det er vigtigt at informere lægen, hvis </w:delText>
        </w:r>
      </w:del>
      <w:del w:id="26444" w:author="AbbVie7" w:date="2025-05-12T15:45:00Z">
        <w:r w:rsidR="00A51CB3">
          <w:rPr>
            <w:lang w:val="da-DK"/>
          </w:rPr>
          <w:delText>du</w:delText>
        </w:r>
      </w:del>
      <w:del w:id="26445" w:author="AbbVie7" w:date="2025-05-12T15:45:00Z">
        <w:r>
          <w:rPr>
            <w:lang w:val="da-DK"/>
          </w:rPr>
          <w:delText xml:space="preserve"> får symptomer som feber, sår, træthedsfornemmelse eller tandproblemer. </w:delText>
        </w:r>
      </w:del>
      <w:del w:id="26446" w:author="AbbVie7" w:date="2025-05-12T15:45:00Z">
        <w:r w:rsidR="00A51CB3">
          <w:rPr>
            <w:lang w:val="da-DK"/>
          </w:rPr>
          <w:delText>Din</w:delText>
        </w:r>
      </w:del>
      <w:del w:id="26447" w:author="AbbVie7" w:date="2025-05-12T15:45:00Z">
        <w:r>
          <w:rPr>
            <w:lang w:val="da-DK"/>
          </w:rPr>
          <w:delText xml:space="preserve"> læge kan anbefale midlertidig afbrydelse af behandling med Humira.</w:delText>
        </w:r>
      </w:del>
    </w:p>
    <w:p w:rsidR="00767709" w14:paraId="7EC212D0" w14:textId="77777777">
      <w:pPr>
        <w:pStyle w:val="Header"/>
        <w:tabs>
          <w:tab w:val="clear" w:pos="562"/>
        </w:tabs>
        <w:pPrChange w:id="26448" w:author="AbbVie7" w:date="2025-05-12T15:45:00Z">
          <w:pPr>
            <w:pStyle w:val="EMEANormal"/>
            <w:tabs>
              <w:tab w:val="clear" w:pos="562"/>
            </w:tabs>
            <w:ind w:left="550" w:hanging="550"/>
          </w:pPr>
        </w:pPrChange>
        <w:rPr>
          <w:del w:id="26449" w:author="AbbVie7" w:date="2025-05-12T15:45:00Z"/>
          <w:lang w:val="da-DK"/>
        </w:rPr>
      </w:pPr>
    </w:p>
    <w:p w:rsidR="00767709" w14:paraId="7658A414" w14:textId="77777777">
      <w:pPr>
        <w:pStyle w:val="Header"/>
        <w:tabs>
          <w:tab w:val="clear" w:pos="562"/>
        </w:tabs>
        <w:pPrChange w:id="26450" w:author="AbbVie7" w:date="2025-05-12T15:45:00Z">
          <w:pPr>
            <w:pStyle w:val="EMEABullet2"/>
            <w:numPr>
              <w:numId w:val="10"/>
            </w:numPr>
            <w:tabs>
              <w:tab w:val="num" w:pos="502"/>
              <w:tab w:val="clear" w:pos="567"/>
            </w:tabs>
            <w:ind w:left="502" w:hanging="360"/>
          </w:pPr>
        </w:pPrChange>
        <w:rPr>
          <w:del w:id="26451" w:author="AbbVie7" w:date="2025-05-12T15:45:00Z"/>
          <w:lang w:val="da-DK"/>
        </w:rPr>
      </w:pPr>
      <w:del w:id="26452" w:author="AbbVie7" w:date="2025-05-12T15:45:00Z">
        <w:r>
          <w:rPr>
            <w:lang w:val="da-DK"/>
          </w:rPr>
          <w:delText xml:space="preserve">Eftersom der har været rapporteret tilfælde af tuberkulose hos patienter i behandling med Humira, vil lægen undersøge </w:delText>
        </w:r>
      </w:del>
      <w:del w:id="26453" w:author="AbbVie7" w:date="2025-05-12T15:45:00Z">
        <w:r w:rsidR="00A51CB3">
          <w:rPr>
            <w:lang w:val="da-DK"/>
          </w:rPr>
          <w:delText>dig</w:delText>
        </w:r>
      </w:del>
      <w:del w:id="26454" w:author="AbbVie7" w:date="2025-05-12T15:45:00Z">
        <w:r>
          <w:rPr>
            <w:lang w:val="da-DK"/>
          </w:rPr>
          <w:delText xml:space="preserve"> for tegn og symptomer på tuberkulose, før behandling med Humira påbegyndes. Dette vil omfatte en omhyggelig </w:delText>
        </w:r>
      </w:del>
      <w:del w:id="26455" w:author="AbbVie7" w:date="2025-05-12T15:45:00Z">
        <w:r w:rsidR="00DC7459">
          <w:rPr>
            <w:lang w:val="da-DK"/>
          </w:rPr>
          <w:delText>gennemgang</w:delText>
        </w:r>
      </w:del>
      <w:del w:id="26456" w:author="AbbVie7" w:date="2025-05-12T15:45:00Z">
        <w:r w:rsidR="004077D3">
          <w:rPr>
            <w:lang w:val="da-DK"/>
          </w:rPr>
          <w:delText xml:space="preserve"> af din </w:delText>
        </w:r>
      </w:del>
      <w:del w:id="26457" w:author="AbbVie7" w:date="2025-05-12T15:45:00Z">
        <w:r>
          <w:rPr>
            <w:lang w:val="da-DK"/>
          </w:rPr>
          <w:delText>sygdomshistorie</w:delText>
        </w:r>
      </w:del>
      <w:del w:id="26458" w:author="AbbVie7" w:date="2025-05-12T15:45:00Z">
        <w:r w:rsidR="00E419AB">
          <w:rPr>
            <w:lang w:val="da-DK"/>
          </w:rPr>
          <w:delText xml:space="preserve"> og</w:delText>
        </w:r>
      </w:del>
      <w:del w:id="26459" w:author="AbbVie7" w:date="2025-05-12T15:45:00Z">
        <w:r>
          <w:rPr>
            <w:lang w:val="da-DK"/>
          </w:rPr>
          <w:delText xml:space="preserve"> </w:delText>
        </w:r>
      </w:del>
      <w:del w:id="26460" w:author="AbbVie7" w:date="2025-05-12T15:45:00Z">
        <w:r w:rsidRPr="00DB68DA" w:rsidR="004077D3">
          <w:rPr>
            <w:lang w:val="da-DK"/>
          </w:rPr>
          <w:delText>relevante screeningstest (f</w:delText>
        </w:r>
      </w:del>
      <w:del w:id="26461" w:author="AbbVie7" w:date="2025-05-12T15:45:00Z">
        <w:r w:rsidR="00C261AB">
          <w:rPr>
            <w:lang w:val="da-DK"/>
          </w:rPr>
          <w:delText>.</w:delText>
        </w:r>
      </w:del>
      <w:del w:id="26462" w:author="AbbVie7" w:date="2025-05-12T15:45:00Z">
        <w:r w:rsidRPr="00DB68DA" w:rsidR="004077D3">
          <w:rPr>
            <w:lang w:val="da-DK"/>
          </w:rPr>
          <w:delText xml:space="preserve"> eks</w:delText>
        </w:r>
      </w:del>
      <w:del w:id="26463" w:author="AbbVie7" w:date="2025-05-12T15:45:00Z">
        <w:r w:rsidR="00C261AB">
          <w:rPr>
            <w:lang w:val="da-DK"/>
          </w:rPr>
          <w:delText>.</w:delText>
        </w:r>
      </w:del>
      <w:del w:id="26464" w:author="AbbVie7" w:date="2025-05-12T15:45:00Z">
        <w:r w:rsidR="004077D3">
          <w:rPr>
            <w:lang w:val="da-DK"/>
          </w:rPr>
          <w:delText xml:space="preserve"> </w:delText>
        </w:r>
      </w:del>
      <w:del w:id="26465" w:author="AbbVie7" w:date="2025-05-12T15:45:00Z">
        <w:r>
          <w:rPr>
            <w:lang w:val="da-DK"/>
          </w:rPr>
          <w:delText>røntgenundersøgelse af lunger og en tuberkulintest</w:delText>
        </w:r>
      </w:del>
      <w:del w:id="26466" w:author="AbbVie7" w:date="2025-05-12T15:45:00Z">
        <w:r w:rsidR="004077D3">
          <w:rPr>
            <w:lang w:val="da-DK"/>
          </w:rPr>
          <w:delText>)</w:delText>
        </w:r>
      </w:del>
      <w:del w:id="26467" w:author="AbbVie7" w:date="2025-05-12T15:45:00Z">
        <w:r>
          <w:rPr>
            <w:lang w:val="da-DK"/>
          </w:rPr>
          <w:delText xml:space="preserve">. Disse undersøgelser </w:delText>
        </w:r>
      </w:del>
      <w:del w:id="26468" w:author="AbbVie7" w:date="2025-05-12T15:45:00Z">
        <w:r w:rsidRPr="00DB68DA" w:rsidR="004077D3">
          <w:rPr>
            <w:lang w:val="da-DK"/>
          </w:rPr>
          <w:delText>og resultater</w:delText>
        </w:r>
      </w:del>
      <w:del w:id="26469" w:author="AbbVie7" w:date="2025-05-12T15:45:00Z">
        <w:r w:rsidR="00DC7459">
          <w:rPr>
            <w:lang w:val="da-DK"/>
          </w:rPr>
          <w:delText>ne</w:delText>
        </w:r>
      </w:del>
      <w:del w:id="26470" w:author="AbbVie7" w:date="2025-05-12T15:45:00Z">
        <w:r w:rsidR="004077D3">
          <w:rPr>
            <w:lang w:val="da-DK"/>
          </w:rPr>
          <w:delText xml:space="preserve"> </w:delText>
        </w:r>
      </w:del>
      <w:del w:id="26471" w:author="AbbVie7" w:date="2025-05-12T15:45:00Z">
        <w:r w:rsidR="00DC7459">
          <w:rPr>
            <w:lang w:val="da-DK"/>
          </w:rPr>
          <w:delText xml:space="preserve">heraf </w:delText>
        </w:r>
      </w:del>
      <w:del w:id="26472" w:author="AbbVie7" w:date="2025-05-12T15:45:00Z">
        <w:r>
          <w:rPr>
            <w:lang w:val="da-DK"/>
          </w:rPr>
          <w:delText xml:space="preserve">bør registreres på </w:delText>
        </w:r>
      </w:del>
      <w:del w:id="26473" w:author="AbbVie7" w:date="2025-05-12T15:45:00Z">
        <w:r w:rsidR="00A51CB3">
          <w:rPr>
            <w:lang w:val="da-DK"/>
          </w:rPr>
          <w:delText>dit</w:delText>
        </w:r>
      </w:del>
      <w:del w:id="26474" w:author="AbbVie7" w:date="2025-05-12T15:45:00Z">
        <w:r>
          <w:rPr>
            <w:lang w:val="da-DK"/>
          </w:rPr>
          <w:delText xml:space="preserve"> </w:delText>
        </w:r>
      </w:del>
      <w:del w:id="26475" w:author="AbbVie7" w:date="2025-05-12T15:45:00Z">
        <w:r w:rsidRPr="00EB7D94">
          <w:rPr>
            <w:b/>
            <w:lang w:val="da-DK"/>
          </w:rPr>
          <w:delText>patientkort</w:delText>
        </w:r>
      </w:del>
      <w:del w:id="26476" w:author="AbbVie7" w:date="2025-05-12T15:45:00Z">
        <w:r>
          <w:rPr>
            <w:lang w:val="da-DK"/>
          </w:rPr>
          <w:delText xml:space="preserve">. Det er meget vigtigt at informere lægen, hvis </w:delText>
        </w:r>
      </w:del>
      <w:del w:id="26477" w:author="AbbVie7" w:date="2025-05-12T15:45:00Z">
        <w:r w:rsidR="00A51CB3">
          <w:rPr>
            <w:lang w:val="da-DK"/>
          </w:rPr>
          <w:delText>du</w:delText>
        </w:r>
      </w:del>
      <w:del w:id="26478" w:author="AbbVie7" w:date="2025-05-12T15:45:00Z">
        <w:r>
          <w:rPr>
            <w:lang w:val="da-DK"/>
          </w:rPr>
          <w:delText xml:space="preserve"> nogensinde selv har haft tuberkulose, eller hvis </w:delText>
        </w:r>
      </w:del>
      <w:del w:id="26479" w:author="AbbVie7" w:date="2025-05-12T15:45:00Z">
        <w:r w:rsidR="00A51CB3">
          <w:rPr>
            <w:lang w:val="da-DK"/>
          </w:rPr>
          <w:delText>du</w:delText>
        </w:r>
      </w:del>
      <w:del w:id="26480" w:author="AbbVie7" w:date="2025-05-12T15:45:00Z">
        <w:r>
          <w:rPr>
            <w:lang w:val="da-DK"/>
          </w:rPr>
          <w:delText xml:space="preserve"> har været i tæt kontakt med nogen, som havde tuberkulose. </w:delText>
        </w:r>
      </w:del>
      <w:del w:id="26481" w:author="AbbVie7" w:date="2025-05-12T15:45:00Z">
        <w:r w:rsidRPr="00DB68DA" w:rsidR="004077D3">
          <w:rPr>
            <w:lang w:val="da-DK"/>
          </w:rPr>
          <w:delText xml:space="preserve">Tuberkulose kan udvikles under behandlingen, </w:delText>
        </w:r>
      </w:del>
      <w:del w:id="26482" w:author="AbbVie7" w:date="2025-05-12T15:45:00Z">
        <w:r w:rsidR="004077D3">
          <w:rPr>
            <w:lang w:val="da-DK"/>
          </w:rPr>
          <w:delText xml:space="preserve">også </w:delText>
        </w:r>
      </w:del>
      <w:del w:id="26483" w:author="AbbVie7" w:date="2025-05-12T15:45:00Z">
        <w:r w:rsidRPr="00DB68DA" w:rsidR="004077D3">
          <w:rPr>
            <w:lang w:val="da-DK"/>
          </w:rPr>
          <w:delText xml:space="preserve">selv om du har fået forebyggende </w:delText>
        </w:r>
      </w:del>
      <w:del w:id="26484" w:author="AbbVie7" w:date="2025-05-12T15:45:00Z">
        <w:r w:rsidR="004077D3">
          <w:rPr>
            <w:lang w:val="da-DK"/>
          </w:rPr>
          <w:delText xml:space="preserve">behandling mod </w:delText>
        </w:r>
      </w:del>
      <w:del w:id="26485" w:author="AbbVie7" w:date="2025-05-12T15:45:00Z">
        <w:r w:rsidRPr="00DB68DA" w:rsidR="004077D3">
          <w:rPr>
            <w:lang w:val="da-DK"/>
          </w:rPr>
          <w:delText>tuber</w:delText>
        </w:r>
      </w:del>
      <w:del w:id="26486" w:author="AbbVie7" w:date="2025-05-12T15:45:00Z">
        <w:r w:rsidR="004077D3">
          <w:rPr>
            <w:lang w:val="da-DK"/>
          </w:rPr>
          <w:delText xml:space="preserve">kulose </w:delText>
        </w:r>
      </w:del>
      <w:del w:id="26487" w:author="AbbVie7" w:date="2025-05-12T15:45:00Z">
        <w:r>
          <w:rPr>
            <w:lang w:val="da-DK"/>
          </w:rPr>
          <w:delText>Hvis der viser sig symptomer på tuberkulose (vedvarende hoste, vægttab, sløvhed, let feber) eller anden form for infektion under eller efter behandlingen, bør lægen straks informeres.</w:delText>
        </w:r>
      </w:del>
    </w:p>
    <w:p w:rsidR="000A0D78" w14:paraId="419B9079" w14:textId="77777777">
      <w:pPr>
        <w:pStyle w:val="Header"/>
        <w:tabs>
          <w:tab w:val="clear" w:pos="562"/>
        </w:tabs>
        <w:pPrChange w:id="26488" w:author="AbbVie7" w:date="2025-05-12T15:45:00Z">
          <w:pPr>
            <w:pStyle w:val="EMEANormal"/>
            <w:ind w:left="550" w:hanging="550"/>
          </w:pPr>
        </w:pPrChange>
        <w:rPr>
          <w:del w:id="26489" w:author="AbbVie7" w:date="2025-05-12T15:45:00Z"/>
          <w:lang w:val="da-DK"/>
        </w:rPr>
      </w:pPr>
    </w:p>
    <w:p w:rsidR="000A0D78" w14:paraId="08023984" w14:textId="77777777">
      <w:pPr>
        <w:pStyle w:val="Header"/>
        <w:tabs>
          <w:tab w:val="clear" w:pos="562"/>
        </w:tabs>
        <w:pPrChange w:id="26490" w:author="AbbVie7" w:date="2025-05-12T15:45:00Z">
          <w:pPr>
            <w:pStyle w:val="EMEABullet2"/>
            <w:numPr>
              <w:numId w:val="10"/>
            </w:numPr>
            <w:tabs>
              <w:tab w:val="num" w:pos="502"/>
              <w:tab w:val="clear" w:pos="567"/>
            </w:tabs>
            <w:ind w:left="502" w:hanging="360"/>
          </w:pPr>
        </w:pPrChange>
        <w:rPr>
          <w:del w:id="26491" w:author="AbbVie7" w:date="2025-05-12T15:45:00Z"/>
          <w:lang w:val="da-DK"/>
        </w:rPr>
      </w:pPr>
      <w:del w:id="26492" w:author="AbbVie7" w:date="2025-05-12T15:45:00Z">
        <w:r>
          <w:rPr>
            <w:lang w:val="da-DK"/>
          </w:rPr>
          <w:delText xml:space="preserve">Rådfør </w:delText>
        </w:r>
      </w:del>
      <w:del w:id="26493" w:author="AbbVie7" w:date="2025-05-12T15:45:00Z">
        <w:r w:rsidR="00A51CB3">
          <w:rPr>
            <w:lang w:val="da-DK"/>
          </w:rPr>
          <w:delText>dig</w:delText>
        </w:r>
      </w:del>
      <w:del w:id="26494" w:author="AbbVie7" w:date="2025-05-12T15:45:00Z">
        <w:r>
          <w:rPr>
            <w:lang w:val="da-DK"/>
          </w:rPr>
          <w:delText xml:space="preserve"> med </w:delText>
        </w:r>
      </w:del>
      <w:del w:id="26495" w:author="AbbVie7" w:date="2025-05-12T15:45:00Z">
        <w:r w:rsidR="00A51CB3">
          <w:rPr>
            <w:lang w:val="da-DK"/>
          </w:rPr>
          <w:delText>din</w:delText>
        </w:r>
      </w:del>
      <w:del w:id="26496" w:author="AbbVie7" w:date="2025-05-12T15:45:00Z">
        <w:r>
          <w:rPr>
            <w:lang w:val="da-DK"/>
          </w:rPr>
          <w:delText xml:space="preserve"> læge, hvis </w:delText>
        </w:r>
      </w:del>
      <w:del w:id="26497" w:author="AbbVie7" w:date="2025-05-12T15:45:00Z">
        <w:r w:rsidR="00A51CB3">
          <w:rPr>
            <w:lang w:val="da-DK"/>
          </w:rPr>
          <w:delText>du</w:delText>
        </w:r>
      </w:del>
      <w:del w:id="26498" w:author="AbbVie7" w:date="2025-05-12T15:45:00Z">
        <w:r w:rsidRPr="0097772F">
          <w:rPr>
            <w:lang w:val="da-DK"/>
          </w:rPr>
          <w:delText xml:space="preserve"> </w:delText>
        </w:r>
      </w:del>
      <w:del w:id="26499" w:author="AbbVie7" w:date="2025-05-12T15:45:00Z">
        <w:r>
          <w:rPr>
            <w:lang w:val="da-DK"/>
          </w:rPr>
          <w:delText>har fast bopæl</w:delText>
        </w:r>
      </w:del>
      <w:del w:id="26500" w:author="AbbVie7" w:date="2025-05-12T15:45:00Z">
        <w:r w:rsidRPr="0097772F">
          <w:rPr>
            <w:lang w:val="da-DK"/>
          </w:rPr>
          <w:delText xml:space="preserve"> eller rejser </w:delText>
        </w:r>
      </w:del>
      <w:del w:id="26501" w:author="AbbVie7" w:date="2025-05-12T15:45:00Z">
        <w:r>
          <w:rPr>
            <w:lang w:val="da-DK"/>
          </w:rPr>
          <w:delText>i</w:delText>
        </w:r>
      </w:del>
      <w:del w:id="26502" w:author="AbbVie7" w:date="2025-05-12T15:45:00Z">
        <w:r w:rsidRPr="0097772F">
          <w:rPr>
            <w:lang w:val="da-DK"/>
          </w:rPr>
          <w:delText xml:space="preserve"> områder, hvor </w:delText>
        </w:r>
      </w:del>
    </w:p>
    <w:p w:rsidR="000A0D78" w:rsidRPr="00511701" w14:paraId="58654256" w14:textId="77777777">
      <w:pPr>
        <w:pStyle w:val="Header"/>
        <w:tabs>
          <w:tab w:val="clear" w:pos="562"/>
        </w:tabs>
        <w:pPrChange w:id="26503" w:author="AbbVie7" w:date="2025-05-12T15:45:00Z">
          <w:pPr>
            <w:pStyle w:val="EMEABullet2"/>
            <w:tabs>
              <w:tab w:val="clear" w:pos="567"/>
            </w:tabs>
            <w:ind w:left="502"/>
          </w:pPr>
        </w:pPrChange>
        <w:rPr>
          <w:del w:id="26504" w:author="AbbVie7" w:date="2025-05-12T15:45:00Z"/>
          <w:lang w:val="da-DK"/>
        </w:rPr>
      </w:pPr>
      <w:del w:id="26505" w:author="AbbVie7" w:date="2025-05-12T15:45:00Z">
        <w:r>
          <w:rPr>
            <w:lang w:val="da-DK"/>
          </w:rPr>
          <w:tab/>
        </w:r>
      </w:del>
      <w:del w:id="26506" w:author="AbbVie7" w:date="2025-05-12T15:45:00Z">
        <w:r w:rsidRPr="0097772F">
          <w:rPr>
            <w:lang w:val="da-DK"/>
          </w:rPr>
          <w:delText>svampeinfektioner som histoplasmos</w:delText>
        </w:r>
      </w:del>
      <w:del w:id="26507" w:author="AbbVie7" w:date="2025-05-12T15:45:00Z">
        <w:r w:rsidR="006500F2">
          <w:rPr>
            <w:lang w:val="da-DK"/>
          </w:rPr>
          <w:delText>e</w:delText>
        </w:r>
      </w:del>
      <w:del w:id="26508" w:author="AbbVie7" w:date="2025-05-12T15:45:00Z">
        <w:r w:rsidR="004E7BC3">
          <w:rPr>
            <w:lang w:val="da-DK"/>
          </w:rPr>
          <w:delText>,</w:delText>
        </w:r>
      </w:del>
      <w:del w:id="26509" w:author="AbbVie7" w:date="2025-05-12T15:45:00Z">
        <w:r w:rsidRPr="0097772F">
          <w:rPr>
            <w:lang w:val="da-DK"/>
          </w:rPr>
          <w:delText xml:space="preserve"> </w:delText>
        </w:r>
      </w:del>
      <w:del w:id="26510" w:author="AbbVie7" w:date="2025-05-12T15:45:00Z">
        <w:r w:rsidR="006500F2">
          <w:rPr>
            <w:lang w:val="da-DK"/>
          </w:rPr>
          <w:delText>k</w:delText>
        </w:r>
      </w:del>
      <w:del w:id="26511" w:author="AbbVie7" w:date="2025-05-12T15:45:00Z">
        <w:r w:rsidRPr="0097772F">
          <w:rPr>
            <w:lang w:val="da-DK"/>
          </w:rPr>
          <w:delText>o</w:delText>
        </w:r>
      </w:del>
      <w:del w:id="26512" w:author="AbbVie7" w:date="2025-05-12T15:45:00Z">
        <w:r w:rsidR="006500F2">
          <w:rPr>
            <w:lang w:val="da-DK"/>
          </w:rPr>
          <w:delText>k</w:delText>
        </w:r>
      </w:del>
      <w:del w:id="26513" w:author="AbbVie7" w:date="2025-05-12T15:45:00Z">
        <w:r w:rsidRPr="0097772F">
          <w:rPr>
            <w:lang w:val="da-DK"/>
          </w:rPr>
          <w:delText>cidioidomys</w:delText>
        </w:r>
      </w:del>
      <w:del w:id="26514" w:author="AbbVie7" w:date="2025-05-12T15:45:00Z">
        <w:r>
          <w:rPr>
            <w:lang w:val="da-DK"/>
          </w:rPr>
          <w:delText>e</w:delText>
        </w:r>
      </w:del>
      <w:del w:id="26515" w:author="AbbVie7" w:date="2025-05-12T15:45:00Z">
        <w:r w:rsidRPr="0097772F">
          <w:rPr>
            <w:lang w:val="da-DK"/>
          </w:rPr>
          <w:delText xml:space="preserve"> </w:delText>
        </w:r>
      </w:del>
      <w:del w:id="26516" w:author="AbbVie7" w:date="2025-05-12T15:45:00Z">
        <w:r>
          <w:rPr>
            <w:lang w:val="da-DK"/>
          </w:rPr>
          <w:delText>eller</w:delText>
        </w:r>
      </w:del>
      <w:del w:id="26517" w:author="AbbVie7" w:date="2025-05-12T15:45:00Z">
        <w:r w:rsidRPr="0097772F">
          <w:rPr>
            <w:lang w:val="da-DK"/>
          </w:rPr>
          <w:delText xml:space="preserve"> blastomy</w:delText>
        </w:r>
      </w:del>
      <w:del w:id="26518" w:author="AbbVie7" w:date="2025-05-12T15:45:00Z">
        <w:r>
          <w:rPr>
            <w:lang w:val="da-DK"/>
          </w:rPr>
          <w:delText>k</w:delText>
        </w:r>
      </w:del>
      <w:del w:id="26519" w:author="AbbVie7" w:date="2025-05-12T15:45:00Z">
        <w:r w:rsidRPr="0097772F">
          <w:rPr>
            <w:lang w:val="da-DK"/>
          </w:rPr>
          <w:delText>os</w:delText>
        </w:r>
      </w:del>
      <w:del w:id="26520" w:author="AbbVie7" w:date="2025-05-12T15:45:00Z">
        <w:r>
          <w:rPr>
            <w:lang w:val="da-DK"/>
          </w:rPr>
          <w:delText>e</w:delText>
        </w:r>
      </w:del>
      <w:del w:id="26521" w:author="AbbVie7" w:date="2025-05-12T15:45:00Z">
        <w:r w:rsidRPr="0097772F">
          <w:rPr>
            <w:lang w:val="da-DK"/>
          </w:rPr>
          <w:delText xml:space="preserve"> </w:delText>
        </w:r>
      </w:del>
      <w:del w:id="26522" w:author="AbbVie7" w:date="2025-05-12T15:45:00Z">
        <w:r>
          <w:rPr>
            <w:lang w:val="da-DK"/>
          </w:rPr>
          <w:delText>er</w:delText>
        </w:r>
      </w:del>
      <w:del w:id="26523" w:author="AbbVie7" w:date="2025-05-12T15:45:00Z">
        <w:r w:rsidRPr="0097772F">
          <w:rPr>
            <w:lang w:val="da-DK"/>
          </w:rPr>
          <w:delText xml:space="preserve"> endemi</w:delText>
        </w:r>
      </w:del>
      <w:del w:id="26524" w:author="AbbVie7" w:date="2025-05-12T15:45:00Z">
        <w:r>
          <w:rPr>
            <w:lang w:val="da-DK"/>
          </w:rPr>
          <w:delText>sk.</w:delText>
        </w:r>
      </w:del>
    </w:p>
    <w:p w:rsidR="00767709" w14:paraId="3FAEBEB9" w14:textId="77777777">
      <w:pPr>
        <w:pStyle w:val="Header"/>
        <w:tabs>
          <w:tab w:val="clear" w:pos="562"/>
        </w:tabs>
        <w:pPrChange w:id="26525" w:author="AbbVie7" w:date="2025-05-12T15:45:00Z">
          <w:pPr>
            <w:pStyle w:val="EMEANormal"/>
            <w:tabs>
              <w:tab w:val="clear" w:pos="562"/>
            </w:tabs>
            <w:ind w:left="550" w:hanging="550"/>
          </w:pPr>
        </w:pPrChange>
        <w:rPr>
          <w:del w:id="26526" w:author="AbbVie7" w:date="2025-05-12T15:45:00Z"/>
          <w:lang w:val="da-DK"/>
        </w:rPr>
      </w:pPr>
    </w:p>
    <w:p w:rsidR="00767709" w14:paraId="2DD7A51C" w14:textId="77777777">
      <w:pPr>
        <w:pStyle w:val="Header"/>
        <w:tabs>
          <w:tab w:val="clear" w:pos="562"/>
        </w:tabs>
        <w:pPrChange w:id="26527" w:author="AbbVie7" w:date="2025-05-12T15:45:00Z">
          <w:pPr>
            <w:pStyle w:val="EMEABullet2"/>
            <w:numPr>
              <w:numId w:val="10"/>
            </w:numPr>
            <w:tabs>
              <w:tab w:val="num" w:pos="502"/>
              <w:tab w:val="clear" w:pos="567"/>
            </w:tabs>
            <w:ind w:left="502" w:hanging="360"/>
          </w:pPr>
        </w:pPrChange>
        <w:rPr>
          <w:del w:id="26528" w:author="AbbVie7" w:date="2025-05-12T15:45:00Z"/>
          <w:lang w:val="da-DK"/>
        </w:rPr>
      </w:pPr>
      <w:del w:id="26529" w:author="AbbVie7" w:date="2025-05-12T15:45:00Z">
        <w:r>
          <w:rPr>
            <w:lang w:val="da-DK"/>
          </w:rPr>
          <w:delText xml:space="preserve">Rådfør </w:delText>
        </w:r>
      </w:del>
      <w:del w:id="26530" w:author="AbbVie7" w:date="2025-05-12T15:45:00Z">
        <w:r w:rsidR="00A51CB3">
          <w:rPr>
            <w:lang w:val="da-DK"/>
          </w:rPr>
          <w:delText>dig</w:delText>
        </w:r>
      </w:del>
      <w:del w:id="26531" w:author="AbbVie7" w:date="2025-05-12T15:45:00Z">
        <w:r>
          <w:rPr>
            <w:lang w:val="da-DK"/>
          </w:rPr>
          <w:delText xml:space="preserve"> med lægen, hvis </w:delText>
        </w:r>
      </w:del>
      <w:del w:id="26532" w:author="AbbVie7" w:date="2025-05-12T15:45:00Z">
        <w:r w:rsidR="00A51CB3">
          <w:rPr>
            <w:lang w:val="da-DK"/>
          </w:rPr>
          <w:delText>du</w:delText>
        </w:r>
      </w:del>
      <w:del w:id="26533" w:author="AbbVie7" w:date="2025-05-12T15:45:00Z">
        <w:r>
          <w:rPr>
            <w:lang w:val="da-DK"/>
          </w:rPr>
          <w:delText xml:space="preserve"> har en sygdomshistorie med gentagne infektioner eller andre tilfælde, der forøger risikoen for infektioner.</w:delText>
        </w:r>
      </w:del>
    </w:p>
    <w:p w:rsidR="00767709" w14:paraId="44E5FE36" w14:textId="77777777">
      <w:pPr>
        <w:pStyle w:val="Header"/>
        <w:tabs>
          <w:tab w:val="clear" w:pos="562"/>
        </w:tabs>
        <w:pPrChange w:id="26534" w:author="AbbVie7" w:date="2025-05-12T15:45:00Z">
          <w:pPr>
            <w:pStyle w:val="EMEANormal"/>
            <w:tabs>
              <w:tab w:val="clear" w:pos="562"/>
            </w:tabs>
            <w:ind w:left="550" w:hanging="550"/>
          </w:pPr>
        </w:pPrChange>
        <w:rPr>
          <w:del w:id="26535" w:author="AbbVie7" w:date="2025-05-12T15:45:00Z"/>
          <w:lang w:val="da-DK"/>
        </w:rPr>
      </w:pPr>
    </w:p>
    <w:p w:rsidR="00767709" w14:paraId="46562BB1" w14:textId="77777777">
      <w:pPr>
        <w:pStyle w:val="Header"/>
        <w:tabs>
          <w:tab w:val="clear" w:pos="562"/>
        </w:tabs>
        <w:pPrChange w:id="26536" w:author="AbbVie7" w:date="2025-05-12T15:45:00Z">
          <w:pPr>
            <w:pStyle w:val="EMEABullet2"/>
            <w:numPr>
              <w:numId w:val="10"/>
            </w:numPr>
            <w:tabs>
              <w:tab w:val="num" w:pos="502"/>
              <w:tab w:val="clear" w:pos="567"/>
            </w:tabs>
            <w:ind w:left="502" w:hanging="360"/>
          </w:pPr>
        </w:pPrChange>
        <w:rPr>
          <w:del w:id="26537" w:author="AbbVie7" w:date="2025-05-12T15:45:00Z"/>
          <w:lang w:val="da-DK"/>
        </w:rPr>
      </w:pPr>
      <w:del w:id="26538" w:author="AbbVie7" w:date="2025-05-12T15:45:00Z">
        <w:r>
          <w:rPr>
            <w:lang w:val="da-DK"/>
          </w:rPr>
          <w:delText xml:space="preserve">Fortæl lægen, hvis </w:delText>
        </w:r>
      </w:del>
      <w:del w:id="26539" w:author="AbbVie7" w:date="2025-05-12T15:45:00Z">
        <w:r w:rsidR="00A51CB3">
          <w:rPr>
            <w:lang w:val="da-DK"/>
          </w:rPr>
          <w:delText>du</w:delText>
        </w:r>
      </w:del>
      <w:del w:id="26540" w:author="AbbVie7" w:date="2025-05-12T15:45:00Z">
        <w:r>
          <w:rPr>
            <w:lang w:val="da-DK"/>
          </w:rPr>
          <w:delText xml:space="preserve"> er bærer af hepatitis B-virus (HBV), hvis </w:delText>
        </w:r>
      </w:del>
      <w:del w:id="26541" w:author="AbbVie7" w:date="2025-05-12T15:45:00Z">
        <w:r w:rsidR="00A51CB3">
          <w:rPr>
            <w:lang w:val="da-DK"/>
          </w:rPr>
          <w:delText>du</w:delText>
        </w:r>
      </w:del>
      <w:del w:id="26542" w:author="AbbVie7" w:date="2025-05-12T15:45:00Z">
        <w:r>
          <w:rPr>
            <w:lang w:val="da-DK"/>
          </w:rPr>
          <w:delText xml:space="preserve"> har aktiv HBV, eller hvis </w:delText>
        </w:r>
      </w:del>
      <w:del w:id="26543" w:author="AbbVie7" w:date="2025-05-12T15:45:00Z">
        <w:r w:rsidR="00A51CB3">
          <w:rPr>
            <w:lang w:val="da-DK"/>
          </w:rPr>
          <w:delText>du</w:delText>
        </w:r>
      </w:del>
      <w:del w:id="26544" w:author="AbbVie7" w:date="2025-05-12T15:45:00Z">
        <w:r>
          <w:rPr>
            <w:lang w:val="da-DK"/>
          </w:rPr>
          <w:delText xml:space="preserve"> tror, </w:delText>
        </w:r>
      </w:del>
      <w:del w:id="26545" w:author="AbbVie7" w:date="2025-05-12T15:45:00Z">
        <w:r w:rsidR="00A51CB3">
          <w:rPr>
            <w:lang w:val="da-DK"/>
          </w:rPr>
          <w:delText>du</w:delText>
        </w:r>
      </w:del>
      <w:del w:id="26546" w:author="AbbVie7" w:date="2025-05-12T15:45:00Z">
        <w:r>
          <w:rPr>
            <w:lang w:val="da-DK"/>
          </w:rPr>
          <w:delText xml:space="preserve"> kan have risiko for at få HBV. L</w:delText>
        </w:r>
      </w:del>
      <w:del w:id="26547" w:author="AbbVie7" w:date="2025-05-12T15:45:00Z">
        <w:r w:rsidRPr="00527A25" w:rsidR="00527A25">
          <w:rPr>
            <w:lang w:val="da-DK"/>
          </w:rPr>
          <w:delText>æge</w:delText>
        </w:r>
      </w:del>
      <w:del w:id="26548" w:author="AbbVie7" w:date="2025-05-12T15:45:00Z">
        <w:r>
          <w:rPr>
            <w:lang w:val="da-DK"/>
          </w:rPr>
          <w:delText>n</w:delText>
        </w:r>
      </w:del>
      <w:del w:id="26549" w:author="AbbVie7" w:date="2025-05-12T15:45:00Z">
        <w:r w:rsidRPr="00527A25" w:rsidR="00527A25">
          <w:rPr>
            <w:lang w:val="da-DK"/>
          </w:rPr>
          <w:delText xml:space="preserve"> </w:delText>
        </w:r>
      </w:del>
      <w:del w:id="26550" w:author="AbbVie7" w:date="2025-05-12T15:45:00Z">
        <w:r>
          <w:rPr>
            <w:lang w:val="da-DK"/>
          </w:rPr>
          <w:delText>vil</w:delText>
        </w:r>
      </w:del>
      <w:del w:id="26551" w:author="AbbVie7" w:date="2025-05-12T15:45:00Z">
        <w:r w:rsidRPr="00527A25" w:rsidR="00527A25">
          <w:rPr>
            <w:lang w:val="da-DK"/>
          </w:rPr>
          <w:delText xml:space="preserve"> teste di</w:delText>
        </w:r>
      </w:del>
      <w:del w:id="26552" w:author="AbbVie7" w:date="2025-05-12T15:45:00Z">
        <w:r>
          <w:rPr>
            <w:lang w:val="da-DK"/>
          </w:rPr>
          <w:delText>g f</w:delText>
        </w:r>
      </w:del>
      <w:del w:id="26553" w:author="AbbVie7" w:date="2025-05-12T15:45:00Z">
        <w:r w:rsidRPr="00527A25" w:rsidR="00527A25">
          <w:rPr>
            <w:lang w:val="da-DK"/>
          </w:rPr>
          <w:delText>or HBV.</w:delText>
        </w:r>
      </w:del>
      <w:del w:id="26554" w:author="AbbVie7" w:date="2025-05-12T15:45:00Z">
        <w:r w:rsidR="00527A25">
          <w:rPr>
            <w:lang w:val="da-DK"/>
          </w:rPr>
          <w:delText xml:space="preserve"> </w:delText>
        </w:r>
      </w:del>
      <w:del w:id="26555" w:author="AbbVie7" w:date="2025-05-12T15:45:00Z">
        <w:r>
          <w:rPr>
            <w:lang w:val="da-DK"/>
          </w:rPr>
          <w:delText xml:space="preserve">Humira kan forårsage reaktivering af HBV hos mennesker, der bærer denne virus. I sjældne tilfælde, specielt hvis </w:delText>
        </w:r>
      </w:del>
      <w:del w:id="26556" w:author="AbbVie7" w:date="2025-05-12T15:45:00Z">
        <w:r w:rsidR="00A51CB3">
          <w:rPr>
            <w:lang w:val="da-DK"/>
          </w:rPr>
          <w:delText>du</w:delText>
        </w:r>
      </w:del>
      <w:del w:id="26557" w:author="AbbVie7" w:date="2025-05-12T15:45:00Z">
        <w:r>
          <w:rPr>
            <w:lang w:val="da-DK"/>
          </w:rPr>
          <w:delText xml:space="preserve"> tager anden medicin, der undertrykker immun-systemet, kan reaktivering af HBV blive livstruende.  </w:delText>
        </w:r>
      </w:del>
    </w:p>
    <w:p w:rsidR="002B5E9E" w14:paraId="72D7097A" w14:textId="77777777">
      <w:pPr>
        <w:pStyle w:val="Header"/>
        <w:tabs>
          <w:tab w:val="clear" w:pos="562"/>
        </w:tabs>
        <w:pPrChange w:id="26558" w:author="AbbVie7" w:date="2025-05-12T15:45:00Z">
          <w:pPr>
            <w:pStyle w:val="EMEANormal"/>
          </w:pPr>
        </w:pPrChange>
        <w:rPr>
          <w:del w:id="26559" w:author="AbbVie7" w:date="2025-05-12T15:45:00Z"/>
          <w:lang w:val="da-DK"/>
        </w:rPr>
      </w:pPr>
    </w:p>
    <w:p w:rsidR="006C4BCE" w14:paraId="3E9387E7" w14:textId="77777777">
      <w:pPr>
        <w:pStyle w:val="Header"/>
        <w:tabs>
          <w:tab w:val="clear" w:pos="562"/>
        </w:tabs>
        <w:pPrChange w:id="26560" w:author="AbbVie7" w:date="2025-05-12T15:45:00Z">
          <w:pPr>
            <w:pStyle w:val="EMEABullet2"/>
            <w:numPr>
              <w:numId w:val="10"/>
            </w:numPr>
            <w:tabs>
              <w:tab w:val="num" w:pos="502"/>
              <w:tab w:val="clear" w:pos="567"/>
            </w:tabs>
            <w:ind w:left="502" w:hanging="360"/>
          </w:pPr>
        </w:pPrChange>
        <w:rPr>
          <w:del w:id="26561" w:author="AbbVie7" w:date="2025-05-12T15:45:00Z"/>
          <w:lang w:val="da-DK"/>
        </w:rPr>
      </w:pPr>
      <w:del w:id="26562" w:author="AbbVie7" w:date="2025-05-12T15:45:00Z">
        <w:r>
          <w:rPr>
            <w:lang w:val="da-DK"/>
          </w:rPr>
          <w:delText xml:space="preserve">Hvis </w:delText>
        </w:r>
      </w:del>
      <w:del w:id="26563" w:author="AbbVie7" w:date="2025-05-12T15:45:00Z">
        <w:r w:rsidR="00A51CB3">
          <w:rPr>
            <w:lang w:val="da-DK"/>
          </w:rPr>
          <w:delText>du</w:delText>
        </w:r>
      </w:del>
      <w:del w:id="26564" w:author="AbbVie7" w:date="2025-05-12T15:45:00Z">
        <w:r>
          <w:rPr>
            <w:lang w:val="da-DK"/>
          </w:rPr>
          <w:delText xml:space="preserve"> er over 65 år, kan</w:delText>
        </w:r>
      </w:del>
      <w:del w:id="26565" w:author="AbbVie7" w:date="2025-05-12T15:45:00Z">
        <w:r w:rsidR="003F74C9">
          <w:rPr>
            <w:lang w:val="da-DK"/>
          </w:rPr>
          <w:delText xml:space="preserve"> </w:delText>
        </w:r>
      </w:del>
      <w:del w:id="26566" w:author="AbbVie7" w:date="2025-05-12T15:45:00Z">
        <w:r w:rsidR="00A51CB3">
          <w:rPr>
            <w:lang w:val="da-DK"/>
          </w:rPr>
          <w:delText>du</w:delText>
        </w:r>
      </w:del>
      <w:del w:id="26567" w:author="AbbVie7" w:date="2025-05-12T15:45:00Z">
        <w:r w:rsidR="003F74C9">
          <w:rPr>
            <w:lang w:val="da-DK"/>
          </w:rPr>
          <w:delText xml:space="preserve"> være mere modtagelig </w:delText>
        </w:r>
      </w:del>
      <w:del w:id="26568" w:author="AbbVie7" w:date="2025-05-12T15:45:00Z">
        <w:r>
          <w:rPr>
            <w:lang w:val="da-DK"/>
          </w:rPr>
          <w:delText xml:space="preserve">for infektioner, mens </w:delText>
        </w:r>
      </w:del>
      <w:del w:id="26569" w:author="AbbVie7" w:date="2025-05-12T15:45:00Z">
        <w:r w:rsidR="00A51CB3">
          <w:rPr>
            <w:lang w:val="da-DK"/>
          </w:rPr>
          <w:delText>du</w:delText>
        </w:r>
      </w:del>
      <w:del w:id="26570" w:author="AbbVie7" w:date="2025-05-12T15:45:00Z">
        <w:r>
          <w:rPr>
            <w:lang w:val="da-DK"/>
          </w:rPr>
          <w:delText xml:space="preserve"> tager Humira. D</w:delText>
        </w:r>
      </w:del>
      <w:del w:id="26571" w:author="AbbVie7" w:date="2025-05-12T15:45:00Z">
        <w:r w:rsidR="00A51CB3">
          <w:rPr>
            <w:lang w:val="da-DK"/>
          </w:rPr>
          <w:delText>u</w:delText>
        </w:r>
      </w:del>
      <w:del w:id="26572" w:author="AbbVie7" w:date="2025-05-12T15:45:00Z">
        <w:r>
          <w:rPr>
            <w:lang w:val="da-DK"/>
          </w:rPr>
          <w:delText xml:space="preserve"> og </w:delText>
        </w:r>
      </w:del>
      <w:del w:id="26573" w:author="AbbVie7" w:date="2025-05-12T15:45:00Z">
        <w:r w:rsidR="00A51CB3">
          <w:rPr>
            <w:lang w:val="da-DK"/>
          </w:rPr>
          <w:delText>din</w:delText>
        </w:r>
      </w:del>
      <w:del w:id="26574" w:author="AbbVie7" w:date="2025-05-12T15:45:00Z">
        <w:r>
          <w:rPr>
            <w:lang w:val="da-DK"/>
          </w:rPr>
          <w:delText xml:space="preserve"> læge bør være særligt opmærksomme på tegn på infektion mens </w:delText>
        </w:r>
      </w:del>
      <w:del w:id="26575" w:author="AbbVie7" w:date="2025-05-12T15:45:00Z">
        <w:r w:rsidR="00A51CB3">
          <w:rPr>
            <w:lang w:val="da-DK"/>
          </w:rPr>
          <w:delText>du</w:delText>
        </w:r>
      </w:del>
      <w:del w:id="26576" w:author="AbbVie7" w:date="2025-05-12T15:45:00Z">
        <w:r>
          <w:rPr>
            <w:lang w:val="da-DK"/>
          </w:rPr>
          <w:delText xml:space="preserve"> er i  behandling med Humira. Det er vigtigt, at </w:delText>
        </w:r>
      </w:del>
      <w:del w:id="26577" w:author="AbbVie7" w:date="2025-05-12T15:45:00Z">
        <w:r w:rsidR="00A51CB3">
          <w:rPr>
            <w:lang w:val="da-DK"/>
          </w:rPr>
          <w:delText>du</w:delText>
        </w:r>
      </w:del>
      <w:del w:id="26578" w:author="AbbVie7" w:date="2025-05-12T15:45:00Z">
        <w:r>
          <w:rPr>
            <w:lang w:val="da-DK"/>
          </w:rPr>
          <w:delText xml:space="preserve"> fortæller læge</w:delText>
        </w:r>
      </w:del>
      <w:del w:id="26579" w:author="AbbVie7" w:date="2025-05-12T15:45:00Z">
        <w:r w:rsidR="00E079D5">
          <w:rPr>
            <w:lang w:val="da-DK"/>
          </w:rPr>
          <w:delText>n</w:delText>
        </w:r>
      </w:del>
      <w:del w:id="26580" w:author="AbbVie7" w:date="2025-05-12T15:45:00Z">
        <w:r>
          <w:rPr>
            <w:lang w:val="da-DK"/>
          </w:rPr>
          <w:delText xml:space="preserve">, hvis </w:delText>
        </w:r>
      </w:del>
      <w:del w:id="26581" w:author="AbbVie7" w:date="2025-05-12T15:45:00Z">
        <w:r w:rsidR="00A51CB3">
          <w:rPr>
            <w:lang w:val="da-DK"/>
          </w:rPr>
          <w:delText>du</w:delText>
        </w:r>
      </w:del>
      <w:del w:id="26582" w:author="AbbVie7" w:date="2025-05-12T15:45:00Z">
        <w:r>
          <w:rPr>
            <w:lang w:val="da-DK"/>
          </w:rPr>
          <w:delText xml:space="preserve"> får symptomer på infektion såsom feber, sår, træthedsfornemmelse eller problemer med tænderne.  </w:delText>
        </w:r>
      </w:del>
    </w:p>
    <w:p w:rsidR="00767709" w14:paraId="3CD1890D" w14:textId="77777777">
      <w:pPr>
        <w:pStyle w:val="Header"/>
        <w:tabs>
          <w:tab w:val="clear" w:pos="562"/>
        </w:tabs>
        <w:pPrChange w:id="26583" w:author="AbbVie7" w:date="2025-05-12T15:45:00Z">
          <w:pPr>
            <w:pStyle w:val="EMEABullet2"/>
            <w:tabs>
              <w:tab w:val="num" w:pos="550"/>
              <w:tab w:val="clear" w:pos="567"/>
            </w:tabs>
            <w:ind w:left="550" w:hanging="550"/>
          </w:pPr>
        </w:pPrChange>
        <w:rPr>
          <w:del w:id="26584" w:author="AbbVie7" w:date="2025-05-12T15:45:00Z"/>
          <w:lang w:val="da-DK"/>
        </w:rPr>
      </w:pPr>
    </w:p>
    <w:p w:rsidR="00767709" w14:paraId="4D839349" w14:textId="77777777">
      <w:pPr>
        <w:pStyle w:val="Header"/>
        <w:tabs>
          <w:tab w:val="clear" w:pos="562"/>
        </w:tabs>
        <w:pPrChange w:id="26585" w:author="AbbVie7" w:date="2025-05-12T15:45:00Z">
          <w:pPr>
            <w:pStyle w:val="EMEABullet2"/>
            <w:numPr>
              <w:numId w:val="10"/>
            </w:numPr>
            <w:tabs>
              <w:tab w:val="num" w:pos="502"/>
              <w:tab w:val="clear" w:pos="567"/>
            </w:tabs>
            <w:ind w:left="502" w:hanging="360"/>
          </w:pPr>
        </w:pPrChange>
        <w:rPr>
          <w:del w:id="26586" w:author="AbbVie7" w:date="2025-05-12T15:45:00Z"/>
          <w:lang w:val="da-DK"/>
        </w:rPr>
      </w:pPr>
      <w:del w:id="26587" w:author="AbbVie7" w:date="2025-05-12T15:45:00Z">
        <w:r>
          <w:rPr>
            <w:lang w:val="da-DK"/>
          </w:rPr>
          <w:delText xml:space="preserve">Hvis </w:delText>
        </w:r>
      </w:del>
      <w:del w:id="26588" w:author="AbbVie7" w:date="2025-05-12T15:45:00Z">
        <w:r w:rsidR="00A51CB3">
          <w:rPr>
            <w:lang w:val="da-DK"/>
          </w:rPr>
          <w:delText>du</w:delText>
        </w:r>
      </w:del>
      <w:del w:id="26589" w:author="AbbVie7" w:date="2025-05-12T15:45:00Z">
        <w:r>
          <w:rPr>
            <w:lang w:val="da-DK"/>
          </w:rPr>
          <w:delText xml:space="preserve"> skal opereres eller have tandbehandling, bør </w:delText>
        </w:r>
      </w:del>
      <w:del w:id="26590" w:author="AbbVie7" w:date="2025-05-12T15:45:00Z">
        <w:r w:rsidR="00A51CB3">
          <w:rPr>
            <w:lang w:val="da-DK"/>
          </w:rPr>
          <w:delText>du</w:delText>
        </w:r>
      </w:del>
      <w:del w:id="26591" w:author="AbbVie7" w:date="2025-05-12T15:45:00Z">
        <w:r>
          <w:rPr>
            <w:lang w:val="da-DK"/>
          </w:rPr>
          <w:delText xml:space="preserve"> informere </w:delText>
        </w:r>
      </w:del>
      <w:del w:id="26592" w:author="AbbVie7" w:date="2025-05-12T15:45:00Z">
        <w:r w:rsidR="00A51CB3">
          <w:rPr>
            <w:lang w:val="da-DK"/>
          </w:rPr>
          <w:delText>din</w:delText>
        </w:r>
      </w:del>
      <w:del w:id="26593" w:author="AbbVie7" w:date="2025-05-12T15:45:00Z">
        <w:r>
          <w:rPr>
            <w:lang w:val="da-DK"/>
          </w:rPr>
          <w:delText xml:space="preserve"> læge om, at </w:delText>
        </w:r>
      </w:del>
      <w:del w:id="26594" w:author="AbbVie7" w:date="2025-05-12T15:45:00Z">
        <w:r w:rsidR="00A51CB3">
          <w:rPr>
            <w:lang w:val="da-DK"/>
          </w:rPr>
          <w:delText>du</w:delText>
        </w:r>
      </w:del>
      <w:del w:id="26595" w:author="AbbVie7" w:date="2025-05-12T15:45:00Z">
        <w:r>
          <w:rPr>
            <w:lang w:val="da-DK"/>
          </w:rPr>
          <w:delText xml:space="preserve"> tager Humira. D</w:delText>
        </w:r>
      </w:del>
      <w:del w:id="26596" w:author="AbbVie7" w:date="2025-05-12T15:45:00Z">
        <w:r w:rsidR="00A51CB3">
          <w:rPr>
            <w:lang w:val="da-DK"/>
          </w:rPr>
          <w:delText>in</w:delText>
        </w:r>
      </w:del>
      <w:del w:id="26597" w:author="AbbVie7" w:date="2025-05-12T15:45:00Z">
        <w:r>
          <w:rPr>
            <w:lang w:val="da-DK"/>
          </w:rPr>
          <w:delText xml:space="preserve"> læge kan anbefale midlertidig afbrydelse af behandlingen.</w:delText>
        </w:r>
      </w:del>
    </w:p>
    <w:p w:rsidR="00767709" w14:paraId="4BB63002" w14:textId="77777777">
      <w:pPr>
        <w:pStyle w:val="Header"/>
        <w:tabs>
          <w:tab w:val="clear" w:pos="562"/>
        </w:tabs>
        <w:pPrChange w:id="26598" w:author="AbbVie7" w:date="2025-05-12T15:45:00Z">
          <w:pPr>
            <w:pStyle w:val="EMEANormal"/>
            <w:tabs>
              <w:tab w:val="clear" w:pos="562"/>
            </w:tabs>
            <w:ind w:left="550" w:hanging="550"/>
          </w:pPr>
        </w:pPrChange>
        <w:rPr>
          <w:del w:id="26599" w:author="AbbVie7" w:date="2025-05-12T15:45:00Z"/>
          <w:lang w:val="da-DK"/>
        </w:rPr>
      </w:pPr>
    </w:p>
    <w:p w:rsidR="00767709" w14:paraId="275CAA6C" w14:textId="77777777">
      <w:pPr>
        <w:pStyle w:val="Header"/>
        <w:tabs>
          <w:tab w:val="clear" w:pos="562"/>
        </w:tabs>
        <w:pPrChange w:id="26600" w:author="AbbVie7" w:date="2025-05-12T15:45:00Z">
          <w:pPr>
            <w:pStyle w:val="EMEABullet2"/>
            <w:numPr>
              <w:numId w:val="10"/>
            </w:numPr>
            <w:tabs>
              <w:tab w:val="num" w:pos="502"/>
              <w:tab w:val="clear" w:pos="567"/>
            </w:tabs>
            <w:ind w:left="502" w:hanging="360"/>
          </w:pPr>
        </w:pPrChange>
        <w:rPr>
          <w:del w:id="26601" w:author="AbbVie7" w:date="2025-05-12T15:45:00Z"/>
          <w:lang w:val="da-DK"/>
        </w:rPr>
      </w:pPr>
      <w:del w:id="26602" w:author="AbbVie7" w:date="2025-05-12T15:45:00Z">
        <w:r w:rsidRPr="00EB5A64">
          <w:rPr>
            <w:lang w:val="da-DK"/>
          </w:rPr>
          <w:delText xml:space="preserve">Hvis </w:delText>
        </w:r>
      </w:del>
      <w:del w:id="26603" w:author="AbbVie7" w:date="2025-05-12T15:45:00Z">
        <w:r w:rsidRPr="00EB5A64" w:rsidR="00A51CB3">
          <w:rPr>
            <w:lang w:val="da-DK"/>
          </w:rPr>
          <w:delText>du</w:delText>
        </w:r>
      </w:del>
      <w:del w:id="26604" w:author="AbbVie7" w:date="2025-05-12T15:45:00Z">
        <w:r w:rsidRPr="00EB5A64">
          <w:rPr>
            <w:lang w:val="da-DK"/>
          </w:rPr>
          <w:delText xml:space="preserve"> har </w:delText>
        </w:r>
      </w:del>
      <w:del w:id="26605" w:author="AbbVie7" w:date="2025-05-12T15:45:00Z">
        <w:r w:rsidRPr="00EB5A64" w:rsidR="00DA284A">
          <w:rPr>
            <w:lang w:val="da-DK"/>
          </w:rPr>
          <w:delText xml:space="preserve">eller udvikler </w:delText>
        </w:r>
      </w:del>
      <w:del w:id="26606" w:author="AbbVie7" w:date="2025-05-12T15:45:00Z">
        <w:r w:rsidRPr="00EB5A64">
          <w:rPr>
            <w:lang w:val="da-DK"/>
          </w:rPr>
          <w:delText>demyeliniserende sygdom som dissemineret</w:delText>
        </w:r>
      </w:del>
      <w:del w:id="26607" w:author="AbbVie7" w:date="2025-05-12T15:45:00Z">
        <w:r w:rsidRPr="00C4186B">
          <w:rPr>
            <w:lang w:val="da-DK"/>
          </w:rPr>
          <w:delText xml:space="preserve"> </w:delText>
        </w:r>
      </w:del>
      <w:del w:id="26608" w:author="AbbVie7" w:date="2025-05-12T15:45:00Z">
        <w:r w:rsidRPr="00EB5A64">
          <w:rPr>
            <w:lang w:val="da-DK"/>
          </w:rPr>
          <w:delText>sklerose</w:delText>
        </w:r>
      </w:del>
      <w:del w:id="26609" w:author="AbbVie7" w:date="2025-05-12T15:45:00Z">
        <w:r w:rsidRPr="00EB5A64" w:rsidR="00DA284A">
          <w:rPr>
            <w:lang w:val="da-DK"/>
          </w:rPr>
          <w:delText xml:space="preserve"> vil din læge afgøre om du skal have eller fortsætte med at få Humira</w:delText>
        </w:r>
      </w:del>
      <w:del w:id="26610" w:author="AbbVie7" w:date="2025-05-12T15:45:00Z">
        <w:r w:rsidRPr="00C4186B" w:rsidR="00DA284A">
          <w:rPr>
            <w:lang w:val="da-DK"/>
          </w:rPr>
          <w:delText xml:space="preserve">. </w:delText>
        </w:r>
      </w:del>
      <w:del w:id="26611" w:author="AbbVie7" w:date="2025-05-12T15:45:00Z">
        <w:r w:rsidRPr="00046247" w:rsidR="00EB5A64">
          <w:rPr>
            <w:lang w:val="da-DK"/>
          </w:rPr>
          <w:delText>Fortæl straks din læge</w:delText>
        </w:r>
      </w:del>
      <w:del w:id="26612" w:author="AbbVie7" w:date="2025-05-12T15:45:00Z">
        <w:r w:rsidR="00EB5A64">
          <w:rPr>
            <w:lang w:val="da-DK"/>
          </w:rPr>
          <w:delText>,</w:delText>
        </w:r>
      </w:del>
      <w:del w:id="26613" w:author="AbbVie7" w:date="2025-05-12T15:45:00Z">
        <w:r w:rsidRPr="00046247" w:rsidR="00EB5A64">
          <w:rPr>
            <w:lang w:val="da-DK"/>
          </w:rPr>
          <w:delText xml:space="preserve"> hvis du oplever ændringer i dit syn, svaghed i arme eller ben eller følsesløshed eller </w:delText>
        </w:r>
      </w:del>
      <w:del w:id="26614" w:author="AbbVie7" w:date="2025-05-12T15:45:00Z">
        <w:r w:rsidR="00EB5A64">
          <w:rPr>
            <w:lang w:val="da-DK"/>
          </w:rPr>
          <w:delText xml:space="preserve">en </w:delText>
        </w:r>
      </w:del>
      <w:del w:id="26615" w:author="AbbVie7" w:date="2025-05-12T15:45:00Z">
        <w:r w:rsidRPr="00046247" w:rsidR="00EB5A64">
          <w:rPr>
            <w:lang w:val="da-DK"/>
          </w:rPr>
          <w:delText>snurren</w:delText>
        </w:r>
      </w:del>
      <w:del w:id="26616" w:author="AbbVie7" w:date="2025-05-12T15:45:00Z">
        <w:r w:rsidR="00EB5A64">
          <w:rPr>
            <w:lang w:val="da-DK"/>
          </w:rPr>
          <w:delText>de fornemmelse</w:delText>
        </w:r>
      </w:del>
      <w:del w:id="26617" w:author="AbbVie7" w:date="2025-05-12T15:45:00Z">
        <w:r w:rsidRPr="00046247" w:rsidR="00EB5A64">
          <w:rPr>
            <w:lang w:val="da-DK"/>
          </w:rPr>
          <w:delText xml:space="preserve"> </w:delText>
        </w:r>
      </w:del>
      <w:del w:id="26618" w:author="AbbVie7" w:date="2025-05-12T15:45:00Z">
        <w:r w:rsidR="00EB5A64">
          <w:rPr>
            <w:lang w:val="da-DK"/>
          </w:rPr>
          <w:delText xml:space="preserve">et sted </w:delText>
        </w:r>
      </w:del>
      <w:del w:id="26619" w:author="AbbVie7" w:date="2025-05-12T15:45:00Z">
        <w:r w:rsidRPr="00046247" w:rsidR="00EB5A64">
          <w:rPr>
            <w:lang w:val="da-DK"/>
          </w:rPr>
          <w:delText>i kroppen</w:delText>
        </w:r>
      </w:del>
      <w:del w:id="26620" w:author="AbbVie7" w:date="2025-05-12T15:45:00Z">
        <w:r w:rsidR="00EB5A64">
          <w:rPr>
            <w:lang w:val="da-DK"/>
          </w:rPr>
          <w:delText>.</w:delText>
        </w:r>
      </w:del>
    </w:p>
    <w:p w:rsidR="00592CA6" w:rsidRPr="00C4186B" w14:paraId="2902C814" w14:textId="77777777">
      <w:pPr>
        <w:pStyle w:val="Header"/>
        <w:tabs>
          <w:tab w:val="clear" w:pos="562"/>
        </w:tabs>
        <w:pPrChange w:id="26621" w:author="AbbVie7" w:date="2025-05-12T15:45:00Z">
          <w:pPr>
            <w:pStyle w:val="EMEANormal"/>
          </w:pPr>
        </w:pPrChange>
        <w:rPr>
          <w:del w:id="26622" w:author="AbbVie7" w:date="2025-05-12T15:45:00Z"/>
          <w:lang w:val="da-DK"/>
        </w:rPr>
      </w:pPr>
    </w:p>
    <w:p w:rsidR="00767709" w14:paraId="6AC26EBF" w14:textId="77777777">
      <w:pPr>
        <w:pStyle w:val="Header"/>
        <w:tabs>
          <w:tab w:val="clear" w:pos="562"/>
        </w:tabs>
        <w:pPrChange w:id="26623" w:author="AbbVie7" w:date="2025-05-12T15:45:00Z">
          <w:pPr>
            <w:pStyle w:val="EMEABullet2"/>
            <w:numPr>
              <w:numId w:val="10"/>
            </w:numPr>
            <w:tabs>
              <w:tab w:val="num" w:pos="502"/>
              <w:tab w:val="clear" w:pos="567"/>
            </w:tabs>
            <w:ind w:left="502" w:hanging="360"/>
          </w:pPr>
        </w:pPrChange>
        <w:rPr>
          <w:del w:id="26624" w:author="AbbVie7" w:date="2025-05-12T15:45:00Z"/>
          <w:lang w:val="da-DK"/>
        </w:rPr>
      </w:pPr>
      <w:del w:id="26625" w:author="AbbVie7" w:date="2025-05-12T15:45:00Z">
        <w:r>
          <w:rPr>
            <w:lang w:val="da-DK"/>
          </w:rPr>
          <w:delText xml:space="preserve">Visse vacciner </w:delText>
        </w:r>
      </w:del>
      <w:del w:id="26626" w:author="AbbVie7" w:date="2025-05-12T15:45:00Z">
        <w:r w:rsidRPr="00527A25">
          <w:rPr>
            <w:lang w:val="da-DK"/>
          </w:rPr>
          <w:delText xml:space="preserve">kan forårsage infektioner og </w:delText>
        </w:r>
      </w:del>
      <w:del w:id="26627" w:author="AbbVie7" w:date="2025-05-12T15:45:00Z">
        <w:r>
          <w:rPr>
            <w:lang w:val="da-DK"/>
          </w:rPr>
          <w:delText>bør ikke gives under Humira-behandling. Tal med</w:delText>
        </w:r>
      </w:del>
      <w:del w:id="26628" w:author="AbbVie7" w:date="2025-05-12T15:45:00Z">
        <w:r w:rsidRPr="00C4186B">
          <w:rPr>
            <w:lang w:val="da-DK"/>
          </w:rPr>
          <w:delText xml:space="preserve"> </w:delText>
        </w:r>
      </w:del>
      <w:del w:id="26629" w:author="AbbVie7" w:date="2025-05-12T15:45:00Z">
        <w:r>
          <w:rPr>
            <w:lang w:val="da-DK"/>
          </w:rPr>
          <w:delText xml:space="preserve">lægen, før </w:delText>
        </w:r>
      </w:del>
      <w:del w:id="26630" w:author="AbbVie7" w:date="2025-05-12T15:45:00Z">
        <w:r w:rsidR="00A51CB3">
          <w:rPr>
            <w:lang w:val="da-DK"/>
          </w:rPr>
          <w:delText>du</w:delText>
        </w:r>
      </w:del>
      <w:del w:id="26631" w:author="AbbVie7" w:date="2025-05-12T15:45:00Z">
        <w:r>
          <w:rPr>
            <w:lang w:val="da-DK"/>
          </w:rPr>
          <w:delText xml:space="preserve"> får nogen form for vaccine. </w:delText>
        </w:r>
      </w:del>
      <w:del w:id="26632" w:author="AbbVie7" w:date="2025-05-12T15:45:00Z">
        <w:r w:rsidRPr="00C4186B">
          <w:rPr>
            <w:lang w:val="da-DK"/>
          </w:rPr>
          <w:delText xml:space="preserve">Det anbefales, at </w:delText>
        </w:r>
      </w:del>
      <w:del w:id="26633" w:author="AbbVie7" w:date="2025-05-12T15:45:00Z">
        <w:r w:rsidRPr="00C4186B" w:rsidR="005400F1">
          <w:rPr>
            <w:lang w:val="da-DK"/>
          </w:rPr>
          <w:delText>børn</w:delText>
        </w:r>
      </w:del>
      <w:del w:id="26634" w:author="AbbVie7" w:date="2025-05-12T15:45:00Z">
        <w:r w:rsidRPr="00C4186B">
          <w:rPr>
            <w:lang w:val="da-DK"/>
          </w:rPr>
          <w:delText xml:space="preserve"> føres a jour, hvad angår vaccinationer i overensstemmelse med gældende retningslinjer for vaccinationer, før behandlingen med Humira indledes. </w:delText>
        </w:r>
      </w:del>
      <w:del w:id="26635" w:author="AbbVie7" w:date="2025-05-12T15:45:00Z">
        <w:r w:rsidRPr="00213842" w:rsidR="00312F48">
          <w:rPr>
            <w:lang w:val="da-DK"/>
          </w:rPr>
          <w:delText>Hvis d</w:delText>
        </w:r>
      </w:del>
      <w:del w:id="26636" w:author="AbbVie7" w:date="2025-05-12T15:45:00Z">
        <w:r w:rsidR="00312F48">
          <w:rPr>
            <w:lang w:val="da-DK"/>
          </w:rPr>
          <w:delText>u</w:delText>
        </w:r>
      </w:del>
      <w:del w:id="26637" w:author="AbbVie7" w:date="2025-05-12T15:45:00Z">
        <w:r w:rsidRPr="00213842" w:rsidR="00312F48">
          <w:rPr>
            <w:lang w:val="da-DK"/>
          </w:rPr>
          <w:delText xml:space="preserve"> har fået Humira, mens du var gravid, kan dit </w:delText>
        </w:r>
      </w:del>
      <w:del w:id="26638" w:author="AbbVie7" w:date="2025-05-12T15:45:00Z">
        <w:r w:rsidR="00312F48">
          <w:rPr>
            <w:lang w:val="da-DK"/>
          </w:rPr>
          <w:delText>spæd</w:delText>
        </w:r>
      </w:del>
      <w:del w:id="26639" w:author="AbbVie7" w:date="2025-05-12T15:45:00Z">
        <w:r w:rsidRPr="00213842" w:rsidR="00312F48">
          <w:rPr>
            <w:lang w:val="da-DK"/>
          </w:rPr>
          <w:delText xml:space="preserve">barn have en højere risiko for </w:delText>
        </w:r>
      </w:del>
      <w:del w:id="26640" w:author="AbbVie7" w:date="2025-05-12T15:45:00Z">
        <w:r w:rsidR="00312F48">
          <w:rPr>
            <w:lang w:val="da-DK"/>
          </w:rPr>
          <w:delText>at få en sådan infektion i op til ca. fem måneder efter din sidste dosis under graviditeten. Det er vigtigt, at du fortæller barnets læge og andre sundhedspersoner, at du fik Humira under graviditeten, så de kan beslutte, hvornår dit spædbarn bør vaccineres</w:delText>
        </w:r>
      </w:del>
      <w:del w:id="26641" w:author="AbbVie7" w:date="2025-05-12T15:45:00Z">
        <w:r>
          <w:rPr>
            <w:lang w:val="da-DK"/>
          </w:rPr>
          <w:delText xml:space="preserve">. </w:delText>
        </w:r>
      </w:del>
      <w:del w:id="26642" w:author="AbbVie7" w:date="2025-05-12T15:45:00Z">
        <w:r w:rsidRPr="00213842">
          <w:rPr>
            <w:lang w:val="da-DK"/>
          </w:rPr>
          <w:delText xml:space="preserve"> </w:delText>
        </w:r>
      </w:del>
    </w:p>
    <w:p w:rsidR="00767709" w14:paraId="401F7A2A" w14:textId="77777777">
      <w:pPr>
        <w:pStyle w:val="Header"/>
        <w:tabs>
          <w:tab w:val="clear" w:pos="562"/>
        </w:tabs>
        <w:pPrChange w:id="26643" w:author="AbbVie7" w:date="2025-05-12T15:45:00Z">
          <w:pPr>
            <w:pStyle w:val="EMEANormal"/>
            <w:tabs>
              <w:tab w:val="clear" w:pos="562"/>
            </w:tabs>
            <w:ind w:left="550" w:hanging="550"/>
          </w:pPr>
        </w:pPrChange>
        <w:rPr>
          <w:del w:id="26644" w:author="AbbVie7" w:date="2025-05-12T15:45:00Z"/>
          <w:lang w:val="da-DK"/>
        </w:rPr>
      </w:pPr>
    </w:p>
    <w:p w:rsidR="00767709" w14:paraId="129E82DD" w14:textId="77777777">
      <w:pPr>
        <w:pStyle w:val="Header"/>
        <w:tabs>
          <w:tab w:val="clear" w:pos="562"/>
        </w:tabs>
        <w:pPrChange w:id="26645" w:author="AbbVie7" w:date="2025-05-12T15:45:00Z">
          <w:pPr>
            <w:pStyle w:val="EMEABullet2"/>
            <w:numPr>
              <w:numId w:val="10"/>
            </w:numPr>
            <w:tabs>
              <w:tab w:val="num" w:pos="502"/>
              <w:tab w:val="clear" w:pos="567"/>
            </w:tabs>
            <w:ind w:left="502" w:hanging="360"/>
          </w:pPr>
        </w:pPrChange>
        <w:rPr>
          <w:del w:id="26646" w:author="AbbVie7" w:date="2025-05-12T15:45:00Z"/>
          <w:lang w:val="da-DK"/>
        </w:rPr>
      </w:pPr>
      <w:del w:id="26647" w:author="AbbVie7" w:date="2025-05-12T15:45:00Z">
        <w:r>
          <w:rPr>
            <w:lang w:val="da-DK"/>
          </w:rPr>
          <w:delText xml:space="preserve">Hvis </w:delText>
        </w:r>
      </w:del>
      <w:del w:id="26648" w:author="AbbVie7" w:date="2025-05-12T15:45:00Z">
        <w:r w:rsidR="00A51CB3">
          <w:rPr>
            <w:lang w:val="da-DK"/>
          </w:rPr>
          <w:delText>du</w:delText>
        </w:r>
      </w:del>
      <w:del w:id="26649" w:author="AbbVie7" w:date="2025-05-12T15:45:00Z">
        <w:r>
          <w:rPr>
            <w:lang w:val="da-DK"/>
          </w:rPr>
          <w:delText xml:space="preserve"> har lettere hjerteinsufficiens og bliver behandlet med Humira, skal status for </w:delText>
        </w:r>
      </w:del>
      <w:del w:id="26650" w:author="AbbVie7" w:date="2025-05-12T15:45:00Z">
        <w:r w:rsidR="00A51CB3">
          <w:rPr>
            <w:lang w:val="da-DK"/>
          </w:rPr>
          <w:delText>din</w:delText>
        </w:r>
      </w:del>
      <w:del w:id="26651" w:author="AbbVie7" w:date="2025-05-12T15:45:00Z">
        <w:r>
          <w:rPr>
            <w:lang w:val="da-DK"/>
          </w:rPr>
          <w:delText xml:space="preserve"> hjerteinsufficiens følges nøje af </w:delText>
        </w:r>
      </w:del>
      <w:del w:id="26652" w:author="AbbVie7" w:date="2025-05-12T15:45:00Z">
        <w:r w:rsidR="00A51CB3">
          <w:rPr>
            <w:lang w:val="da-DK"/>
          </w:rPr>
          <w:delText>din</w:delText>
        </w:r>
      </w:del>
      <w:del w:id="26653" w:author="AbbVie7" w:date="2025-05-12T15:45:00Z">
        <w:r>
          <w:rPr>
            <w:lang w:val="da-DK"/>
          </w:rPr>
          <w:delText xml:space="preserve"> læge. Det er vigtigt at informere lægen, hvis </w:delText>
        </w:r>
      </w:del>
      <w:del w:id="26654" w:author="AbbVie7" w:date="2025-05-12T15:45:00Z">
        <w:r w:rsidR="00A51CB3">
          <w:rPr>
            <w:lang w:val="da-DK"/>
          </w:rPr>
          <w:delText>du</w:delText>
        </w:r>
      </w:del>
      <w:del w:id="26655" w:author="AbbVie7" w:date="2025-05-12T15:45:00Z">
        <w:r>
          <w:rPr>
            <w:lang w:val="da-DK"/>
          </w:rPr>
          <w:delText xml:space="preserve"> har eller har haft en alvorlig hjertesygdom. Hvis </w:delText>
        </w:r>
      </w:del>
      <w:del w:id="26656" w:author="AbbVie7" w:date="2025-05-12T15:45:00Z">
        <w:r w:rsidR="00A51CB3">
          <w:rPr>
            <w:lang w:val="da-DK"/>
          </w:rPr>
          <w:delText>du</w:delText>
        </w:r>
      </w:del>
      <w:del w:id="26657" w:author="AbbVie7" w:date="2025-05-12T15:45:00Z">
        <w:r>
          <w:rPr>
            <w:lang w:val="da-DK"/>
          </w:rPr>
          <w:delText xml:space="preserve"> udvikler nye eller får forværrede symptomer på </w:delText>
        </w:r>
      </w:del>
      <w:del w:id="26658" w:author="AbbVie7" w:date="2025-05-12T15:45:00Z">
        <w:r w:rsidRPr="00C4186B">
          <w:rPr>
            <w:lang w:val="da-DK"/>
          </w:rPr>
          <w:delText xml:space="preserve"> hjerteinsufficiens (f. eks. stakåndethed eller hævede fødder), skal </w:delText>
        </w:r>
      </w:del>
      <w:del w:id="26659" w:author="AbbVie7" w:date="2025-05-12T15:45:00Z">
        <w:r w:rsidR="00A51CB3">
          <w:rPr>
            <w:lang w:val="da-DK"/>
          </w:rPr>
          <w:delText>du</w:delText>
        </w:r>
      </w:del>
      <w:del w:id="26660" w:author="AbbVie7" w:date="2025-05-12T15:45:00Z">
        <w:r w:rsidRPr="00C4186B">
          <w:rPr>
            <w:lang w:val="da-DK"/>
          </w:rPr>
          <w:delText xml:space="preserve"> kontakte </w:delText>
        </w:r>
      </w:del>
      <w:del w:id="26661" w:author="AbbVie7" w:date="2025-05-12T15:45:00Z">
        <w:r w:rsidRPr="00C4186B" w:rsidR="00A51CB3">
          <w:rPr>
            <w:lang w:val="da-DK"/>
          </w:rPr>
          <w:delText>din</w:delText>
        </w:r>
      </w:del>
      <w:del w:id="26662" w:author="AbbVie7" w:date="2025-05-12T15:45:00Z">
        <w:r w:rsidRPr="00C4186B">
          <w:rPr>
            <w:lang w:val="da-DK"/>
          </w:rPr>
          <w:delText xml:space="preserve"> læge øjeblikkeligt</w:delText>
        </w:r>
      </w:del>
      <w:del w:id="26663" w:author="AbbVie7" w:date="2025-05-12T15:45:00Z">
        <w:r>
          <w:rPr>
            <w:lang w:val="da-DK"/>
          </w:rPr>
          <w:delText xml:space="preserve">. </w:delText>
        </w:r>
      </w:del>
      <w:del w:id="26664" w:author="AbbVie7" w:date="2025-05-12T15:45:00Z">
        <w:r w:rsidR="000A0D78">
          <w:rPr>
            <w:lang w:val="da-DK"/>
          </w:rPr>
          <w:delText>D</w:delText>
        </w:r>
      </w:del>
      <w:del w:id="26665" w:author="AbbVie7" w:date="2025-05-12T15:45:00Z">
        <w:r w:rsidR="00A51CB3">
          <w:rPr>
            <w:lang w:val="da-DK"/>
          </w:rPr>
          <w:delText>in</w:delText>
        </w:r>
      </w:del>
      <w:del w:id="26666" w:author="AbbVie7" w:date="2025-05-12T15:45:00Z">
        <w:r w:rsidR="000A0D78">
          <w:rPr>
            <w:lang w:val="da-DK"/>
          </w:rPr>
          <w:delText xml:space="preserve"> læge </w:delText>
        </w:r>
      </w:del>
      <w:del w:id="26667" w:author="AbbVie7" w:date="2025-05-12T15:45:00Z">
        <w:r w:rsidRPr="0097772F" w:rsidR="000A0D78">
          <w:rPr>
            <w:lang w:val="da-DK"/>
          </w:rPr>
          <w:delText xml:space="preserve">vil tage stilling til, om </w:delText>
        </w:r>
      </w:del>
      <w:del w:id="26668" w:author="AbbVie7" w:date="2025-05-12T15:45:00Z">
        <w:r w:rsidR="00A51CB3">
          <w:rPr>
            <w:lang w:val="da-DK"/>
          </w:rPr>
          <w:delText>du</w:delText>
        </w:r>
      </w:del>
      <w:del w:id="26669" w:author="AbbVie7" w:date="2025-05-12T15:45:00Z">
        <w:r w:rsidRPr="0097772F" w:rsidR="000A0D78">
          <w:rPr>
            <w:lang w:val="da-DK"/>
          </w:rPr>
          <w:delText xml:space="preserve"> skal have</w:delText>
        </w:r>
      </w:del>
      <w:del w:id="26670" w:author="AbbVie7" w:date="2025-05-12T15:45:00Z">
        <w:r w:rsidR="000A0D78">
          <w:rPr>
            <w:lang w:val="da-DK"/>
          </w:rPr>
          <w:delText xml:space="preserve"> Humira.</w:delText>
        </w:r>
      </w:del>
    </w:p>
    <w:p w:rsidR="00767709" w14:paraId="660F1773" w14:textId="77777777">
      <w:pPr>
        <w:pStyle w:val="Header"/>
        <w:tabs>
          <w:tab w:val="clear" w:pos="562"/>
        </w:tabs>
        <w:pPrChange w:id="26671" w:author="AbbVie7" w:date="2025-05-12T15:45:00Z">
          <w:pPr>
            <w:pStyle w:val="EMEANormal"/>
            <w:tabs>
              <w:tab w:val="clear" w:pos="562"/>
            </w:tabs>
            <w:ind w:left="550" w:hanging="550"/>
          </w:pPr>
        </w:pPrChange>
        <w:rPr>
          <w:del w:id="26672" w:author="AbbVie7" w:date="2025-05-12T15:45:00Z"/>
          <w:lang w:val="da-DK"/>
        </w:rPr>
      </w:pPr>
    </w:p>
    <w:p w:rsidR="00767709" w14:paraId="6C037556" w14:textId="77777777">
      <w:pPr>
        <w:pStyle w:val="Header"/>
        <w:tabs>
          <w:tab w:val="clear" w:pos="562"/>
        </w:tabs>
        <w:pPrChange w:id="26673" w:author="AbbVie7" w:date="2025-05-12T15:45:00Z">
          <w:pPr>
            <w:pStyle w:val="EMEABullet2"/>
            <w:numPr>
              <w:numId w:val="10"/>
            </w:numPr>
            <w:tabs>
              <w:tab w:val="num" w:pos="502"/>
              <w:tab w:val="clear" w:pos="567"/>
            </w:tabs>
            <w:ind w:left="502" w:hanging="360"/>
          </w:pPr>
        </w:pPrChange>
        <w:rPr>
          <w:del w:id="26674" w:author="AbbVie7" w:date="2025-05-12T15:45:00Z"/>
          <w:lang w:val="da-DK"/>
        </w:rPr>
      </w:pPr>
      <w:del w:id="26675" w:author="AbbVie7" w:date="2025-05-12T15:45:00Z">
        <w:r w:rsidRPr="00C4186B">
          <w:rPr>
            <w:lang w:val="da-DK"/>
          </w:rPr>
          <w:delText xml:space="preserve">Hos nogle patienter vil kroppen ikke producere tilstrækkeligt af de blodlegemer, som hjælper kroppen med at bekæmpe infektioner eller stoppe blødninger. Hvis </w:delText>
        </w:r>
      </w:del>
      <w:del w:id="26676" w:author="AbbVie7" w:date="2025-05-12T15:45:00Z">
        <w:r w:rsidR="00A51CB3">
          <w:rPr>
            <w:lang w:val="da-DK"/>
          </w:rPr>
          <w:delText>du</w:delText>
        </w:r>
      </w:del>
      <w:del w:id="26677" w:author="AbbVie7" w:date="2025-05-12T15:45:00Z">
        <w:r w:rsidRPr="00C4186B">
          <w:rPr>
            <w:lang w:val="da-DK"/>
          </w:rPr>
          <w:delText xml:space="preserve"> får feber, som ikke vil forsvinde, blå mærker eller bløder meget let eller er meget bleg, skal </w:delText>
        </w:r>
      </w:del>
      <w:del w:id="26678" w:author="AbbVie7" w:date="2025-05-12T15:45:00Z">
        <w:r w:rsidRPr="00C4186B" w:rsidR="00CA6C23">
          <w:rPr>
            <w:lang w:val="da-DK"/>
          </w:rPr>
          <w:delText>du</w:delText>
        </w:r>
      </w:del>
      <w:del w:id="26679" w:author="AbbVie7" w:date="2025-05-12T15:45:00Z">
        <w:r w:rsidRPr="00C4186B">
          <w:rPr>
            <w:lang w:val="da-DK"/>
          </w:rPr>
          <w:delText xml:space="preserve"> omgående henvende </w:delText>
        </w:r>
      </w:del>
      <w:del w:id="26680" w:author="AbbVie7" w:date="2025-05-12T15:45:00Z">
        <w:r w:rsidRPr="00C4186B" w:rsidR="00A51CB3">
          <w:rPr>
            <w:lang w:val="da-DK"/>
          </w:rPr>
          <w:delText>dig</w:delText>
        </w:r>
      </w:del>
      <w:del w:id="26681" w:author="AbbVie7" w:date="2025-05-12T15:45:00Z">
        <w:r w:rsidRPr="00C4186B">
          <w:rPr>
            <w:lang w:val="da-DK"/>
          </w:rPr>
          <w:delText xml:space="preserve"> til </w:delText>
        </w:r>
      </w:del>
      <w:del w:id="26682" w:author="AbbVie7" w:date="2025-05-12T15:45:00Z">
        <w:r w:rsidRPr="00C4186B" w:rsidR="00A51CB3">
          <w:rPr>
            <w:lang w:val="da-DK"/>
          </w:rPr>
          <w:delText>din</w:delText>
        </w:r>
      </w:del>
      <w:del w:id="26683" w:author="AbbVie7" w:date="2025-05-12T15:45:00Z">
        <w:r w:rsidRPr="00C4186B">
          <w:rPr>
            <w:lang w:val="da-DK"/>
          </w:rPr>
          <w:delText xml:space="preserve"> læge. D</w:delText>
        </w:r>
      </w:del>
      <w:del w:id="26684" w:author="AbbVie7" w:date="2025-05-12T15:45:00Z">
        <w:r w:rsidRPr="00C4186B" w:rsidR="00A51CB3">
          <w:rPr>
            <w:lang w:val="da-DK"/>
          </w:rPr>
          <w:delText>in</w:delText>
        </w:r>
      </w:del>
      <w:del w:id="26685" w:author="AbbVie7" w:date="2025-05-12T15:45:00Z">
        <w:r w:rsidRPr="00C4186B">
          <w:rPr>
            <w:lang w:val="da-DK"/>
          </w:rPr>
          <w:delText xml:space="preserve"> læge kan eventuelt beslutte at afbryde behandlingen</w:delText>
        </w:r>
      </w:del>
      <w:del w:id="26686" w:author="AbbVie7" w:date="2025-05-12T15:45:00Z">
        <w:r>
          <w:rPr>
            <w:lang w:val="da-DK"/>
          </w:rPr>
          <w:delText>.</w:delText>
        </w:r>
      </w:del>
    </w:p>
    <w:p w:rsidR="00767709" w14:paraId="5BB946EC" w14:textId="77777777">
      <w:pPr>
        <w:pStyle w:val="Header"/>
        <w:tabs>
          <w:tab w:val="clear" w:pos="562"/>
        </w:tabs>
        <w:pPrChange w:id="26687" w:author="AbbVie7" w:date="2025-05-12T15:45:00Z">
          <w:pPr>
            <w:pStyle w:val="EMEANormal"/>
            <w:tabs>
              <w:tab w:val="clear" w:pos="562"/>
            </w:tabs>
            <w:ind w:left="550" w:hanging="550"/>
          </w:pPr>
        </w:pPrChange>
        <w:rPr>
          <w:del w:id="26688" w:author="AbbVie7" w:date="2025-05-12T15:45:00Z"/>
          <w:lang w:val="da-DK"/>
        </w:rPr>
      </w:pPr>
    </w:p>
    <w:p w:rsidR="00767709" w14:paraId="6DE2AE1D" w14:textId="77777777">
      <w:pPr>
        <w:pStyle w:val="Header"/>
        <w:tabs>
          <w:tab w:val="clear" w:pos="562"/>
        </w:tabs>
        <w:pPrChange w:id="26689" w:author="AbbVie7" w:date="2025-05-12T15:45:00Z">
          <w:pPr>
            <w:pStyle w:val="EMEABullet2"/>
            <w:numPr>
              <w:numId w:val="10"/>
            </w:numPr>
            <w:tabs>
              <w:tab w:val="num" w:pos="502"/>
              <w:tab w:val="clear" w:pos="567"/>
            </w:tabs>
            <w:ind w:left="502" w:hanging="360"/>
          </w:pPr>
        </w:pPrChange>
        <w:rPr>
          <w:del w:id="26690" w:author="AbbVie7" w:date="2025-05-12T15:45:00Z"/>
          <w:lang w:val="da-DK"/>
        </w:rPr>
      </w:pPr>
      <w:del w:id="26691" w:author="AbbVie7" w:date="2025-05-12T15:45:00Z">
        <w:r>
          <w:rPr>
            <w:lang w:val="da-DK"/>
          </w:rPr>
          <w:delText>Der er set meget sjældne tilfælde af visse kræfttyper hos patienter, som tager Humira eller andre TNF-hæmmere. Patienter med mere alvorlig reumatoid artrit, som har haft sygdommen i lang tid, kan have øget risiko i forhold til gennemsnittet for at få lymfomer</w:delText>
        </w:r>
      </w:del>
      <w:del w:id="26692" w:author="AbbVie7" w:date="2025-05-12T15:45:00Z">
        <w:r w:rsidR="007D536A">
          <w:rPr>
            <w:lang w:val="da-DK"/>
          </w:rPr>
          <w:delText xml:space="preserve"> (kræft som påvirker lymfesystemt) og leukæmi (</w:delText>
        </w:r>
      </w:del>
      <w:del w:id="26693" w:author="AbbVie7" w:date="2025-05-12T15:45:00Z">
        <w:r w:rsidR="00225227">
          <w:rPr>
            <w:lang w:val="da-DK"/>
          </w:rPr>
          <w:delText>(</w:delText>
        </w:r>
      </w:del>
      <w:del w:id="26694" w:author="AbbVie7" w:date="2025-05-12T15:45:00Z">
        <w:r w:rsidR="007D536A">
          <w:rPr>
            <w:lang w:val="da-DK"/>
          </w:rPr>
          <w:delText xml:space="preserve"> kræft</w:delText>
        </w:r>
      </w:del>
      <w:del w:id="26695" w:author="AbbVie7" w:date="2025-05-12T15:45:00Z">
        <w:r w:rsidR="00942CB4">
          <w:rPr>
            <w:lang w:val="da-DK"/>
          </w:rPr>
          <w:delText xml:space="preserve"> </w:delText>
        </w:r>
      </w:del>
      <w:del w:id="26696" w:author="AbbVie7" w:date="2025-05-12T15:45:00Z">
        <w:r w:rsidR="007D536A">
          <w:rPr>
            <w:lang w:val="da-DK"/>
          </w:rPr>
          <w:delText>som påvirker blod og knoglemarv).</w:delText>
        </w:r>
      </w:del>
      <w:del w:id="26697" w:author="AbbVie7" w:date="2025-05-12T15:45:00Z">
        <w:r w:rsidRPr="007D536A" w:rsidR="007D536A">
          <w:rPr>
            <w:lang w:val="da-DK"/>
          </w:rPr>
          <w:delText xml:space="preserve"> </w:delText>
        </w:r>
      </w:del>
      <w:del w:id="26698" w:author="AbbVie7" w:date="2025-05-12T15:45:00Z">
        <w:r w:rsidR="00EF1C63">
          <w:rPr>
            <w:lang w:val="da-DK"/>
          </w:rPr>
          <w:delText>Når</w:delText>
        </w:r>
      </w:del>
      <w:del w:id="26699" w:author="AbbVie7" w:date="2025-05-12T15:45:00Z">
        <w:r w:rsidRPr="00814E8A" w:rsidR="007D536A">
          <w:rPr>
            <w:lang w:val="da-DK"/>
          </w:rPr>
          <w:delText xml:space="preserve"> </w:delText>
        </w:r>
      </w:del>
      <w:del w:id="26700" w:author="AbbVie7" w:date="2025-05-12T15:45:00Z">
        <w:r w:rsidR="00A51CB3">
          <w:rPr>
            <w:lang w:val="da-DK"/>
          </w:rPr>
          <w:delText>du</w:delText>
        </w:r>
      </w:del>
      <w:del w:id="26701" w:author="AbbVie7" w:date="2025-05-12T15:45:00Z">
        <w:r w:rsidRPr="00814E8A" w:rsidR="007D536A">
          <w:rPr>
            <w:lang w:val="da-DK"/>
          </w:rPr>
          <w:delText xml:space="preserve"> tager Humira</w:delText>
        </w:r>
      </w:del>
      <w:del w:id="26702" w:author="AbbVie7" w:date="2025-05-12T15:45:00Z">
        <w:r w:rsidR="007D536A">
          <w:rPr>
            <w:lang w:val="da-DK"/>
          </w:rPr>
          <w:delText>, kan</w:delText>
        </w:r>
      </w:del>
      <w:del w:id="26703" w:author="AbbVie7" w:date="2025-05-12T15:45:00Z">
        <w:r w:rsidR="00EF1C63">
          <w:rPr>
            <w:lang w:val="da-DK"/>
          </w:rPr>
          <w:delText xml:space="preserve"> </w:delText>
        </w:r>
      </w:del>
      <w:del w:id="26704" w:author="AbbVie7" w:date="2025-05-12T15:45:00Z">
        <w:r w:rsidR="007D536A">
          <w:rPr>
            <w:lang w:val="da-DK"/>
          </w:rPr>
          <w:delText>risiko</w:delText>
        </w:r>
      </w:del>
      <w:del w:id="26705" w:author="AbbVie7" w:date="2025-05-12T15:45:00Z">
        <w:r w:rsidR="009477FA">
          <w:rPr>
            <w:lang w:val="da-DK"/>
          </w:rPr>
          <w:delText>en</w:delText>
        </w:r>
      </w:del>
      <w:del w:id="26706" w:author="AbbVie7" w:date="2025-05-12T15:45:00Z">
        <w:r w:rsidR="007D536A">
          <w:rPr>
            <w:lang w:val="da-DK"/>
          </w:rPr>
          <w:delText xml:space="preserve"> for </w:delText>
        </w:r>
      </w:del>
      <w:del w:id="26707" w:author="AbbVie7" w:date="2025-05-12T15:45:00Z">
        <w:r w:rsidR="00EF1C63">
          <w:rPr>
            <w:lang w:val="da-DK"/>
          </w:rPr>
          <w:delText xml:space="preserve">at få et </w:delText>
        </w:r>
      </w:del>
      <w:del w:id="26708" w:author="AbbVie7" w:date="2025-05-12T15:45:00Z">
        <w:r w:rsidR="007D536A">
          <w:rPr>
            <w:lang w:val="da-DK"/>
          </w:rPr>
          <w:delText>lymfom, leukæmi eller andre former for kræft øges.</w:delText>
        </w:r>
      </w:del>
      <w:del w:id="26709" w:author="AbbVie7" w:date="2025-05-12T15:45:00Z">
        <w:r>
          <w:rPr>
            <w:lang w:val="da-DK"/>
          </w:rPr>
          <w:delText xml:space="preserve"> I sjældne tilfælde er der set en alvorlig type af </w:delText>
        </w:r>
      </w:del>
      <w:del w:id="26710" w:author="AbbVie7" w:date="2025-05-12T15:45:00Z">
        <w:r w:rsidRPr="00C4186B">
          <w:rPr>
            <w:lang w:val="da-DK"/>
          </w:rPr>
          <w:delText>lymfom hos patienter, som tog Humira.</w:delText>
        </w:r>
      </w:del>
      <w:del w:id="26711" w:author="AbbVie7" w:date="2025-05-12T15:45:00Z">
        <w:r w:rsidRPr="00C4186B" w:rsidR="00353A1A">
          <w:rPr>
            <w:lang w:val="da-DK"/>
          </w:rPr>
          <w:delText xml:space="preserve"> </w:delText>
        </w:r>
      </w:del>
      <w:del w:id="26712" w:author="AbbVie7" w:date="2025-05-12T15:45:00Z">
        <w:r w:rsidRPr="00C4186B">
          <w:rPr>
            <w:lang w:val="da-DK"/>
          </w:rPr>
          <w:delText>Nogle af disse patienter blev også behandlet med azathioprin eller 6-mercaptopurin</w:delText>
        </w:r>
      </w:del>
      <w:del w:id="26713" w:author="AbbVie7" w:date="2025-05-12T15:45:00Z">
        <w:r>
          <w:rPr>
            <w:lang w:val="da-DK"/>
          </w:rPr>
          <w:delText>.</w:delText>
        </w:r>
      </w:del>
      <w:del w:id="26714" w:author="AbbVie7" w:date="2025-05-12T15:45:00Z">
        <w:r w:rsidR="00A51CB3">
          <w:rPr>
            <w:lang w:val="da-DK"/>
          </w:rPr>
          <w:delText xml:space="preserve"> </w:delText>
        </w:r>
      </w:del>
      <w:del w:id="26715" w:author="AbbVie7" w:date="2025-05-12T15:45:00Z">
        <w:r w:rsidRPr="00213842" w:rsidR="00527A25">
          <w:rPr>
            <w:lang w:val="da-DK"/>
          </w:rPr>
          <w:delText xml:space="preserve">Fortæl din læge, hvis du </w:delText>
        </w:r>
      </w:del>
      <w:del w:id="26716" w:author="AbbVie7" w:date="2025-05-12T15:45:00Z">
        <w:r w:rsidR="00623777">
          <w:rPr>
            <w:lang w:val="da-DK"/>
          </w:rPr>
          <w:delText>får</w:delText>
        </w:r>
      </w:del>
      <w:del w:id="26717" w:author="AbbVie7" w:date="2025-05-12T15:45:00Z">
        <w:r w:rsidRPr="00213842" w:rsidR="00527A25">
          <w:rPr>
            <w:lang w:val="da-DK"/>
          </w:rPr>
          <w:delText xml:space="preserve"> azat</w:delText>
        </w:r>
      </w:del>
      <w:del w:id="26718" w:author="AbbVie7" w:date="2025-05-12T15:45:00Z">
        <w:r w:rsidR="00527A25">
          <w:rPr>
            <w:lang w:val="da-DK"/>
          </w:rPr>
          <w:delText>h</w:delText>
        </w:r>
      </w:del>
      <w:del w:id="26719" w:author="AbbVie7" w:date="2025-05-12T15:45:00Z">
        <w:r w:rsidRPr="00213842" w:rsidR="00527A25">
          <w:rPr>
            <w:lang w:val="da-DK"/>
          </w:rPr>
          <w:delText>ioprin eller 6-mercaptopurin sammen med Humira.</w:delText>
        </w:r>
      </w:del>
      <w:del w:id="26720" w:author="AbbVie7" w:date="2025-05-12T15:45:00Z">
        <w:r w:rsidR="00527A25">
          <w:rPr>
            <w:lang w:val="da-DK"/>
          </w:rPr>
          <w:delText xml:space="preserve"> </w:delText>
        </w:r>
      </w:del>
      <w:del w:id="26721" w:author="AbbVie7" w:date="2025-05-12T15:45:00Z">
        <w:r>
          <w:rPr>
            <w:lang w:val="da-DK"/>
          </w:rPr>
          <w:delText xml:space="preserve">Derudover er der set tilfælde af ikke-melanom hudkræft hos patienter, der tager Humira. Hvis der kommer nye hudlæsioner under eller efter behandlingen, skal </w:delText>
        </w:r>
      </w:del>
      <w:del w:id="26722" w:author="AbbVie7" w:date="2025-05-12T15:45:00Z">
        <w:r w:rsidR="00A51CB3">
          <w:rPr>
            <w:lang w:val="da-DK"/>
          </w:rPr>
          <w:delText xml:space="preserve">du </w:delText>
        </w:r>
      </w:del>
      <w:del w:id="26723" w:author="AbbVie7" w:date="2025-05-12T15:45:00Z">
        <w:r>
          <w:rPr>
            <w:lang w:val="da-DK"/>
          </w:rPr>
          <w:delText xml:space="preserve">fortælle det til </w:delText>
        </w:r>
      </w:del>
      <w:del w:id="26724" w:author="AbbVie7" w:date="2025-05-12T15:45:00Z">
        <w:r w:rsidR="00A51CB3">
          <w:rPr>
            <w:lang w:val="da-DK"/>
          </w:rPr>
          <w:delText>din</w:delText>
        </w:r>
      </w:del>
      <w:del w:id="26725" w:author="AbbVie7" w:date="2025-05-12T15:45:00Z">
        <w:r>
          <w:rPr>
            <w:lang w:val="da-DK"/>
          </w:rPr>
          <w:delText xml:space="preserve"> læge.</w:delText>
        </w:r>
      </w:del>
    </w:p>
    <w:p w:rsidR="00767709" w14:paraId="2C3E7B55" w14:textId="77777777">
      <w:pPr>
        <w:pStyle w:val="Header"/>
        <w:tabs>
          <w:tab w:val="clear" w:pos="562"/>
        </w:tabs>
        <w:pPrChange w:id="26726" w:author="AbbVie7" w:date="2025-05-12T15:45:00Z">
          <w:pPr>
            <w:pStyle w:val="EndnoteText"/>
            <w:tabs>
              <w:tab w:val="clear" w:pos="562"/>
              <w:tab w:val="num" w:pos="1080"/>
            </w:tabs>
            <w:ind w:left="550" w:hanging="550"/>
          </w:pPr>
        </w:pPrChange>
        <w:rPr>
          <w:del w:id="26727" w:author="AbbVie7" w:date="2025-05-12T15:45:00Z"/>
          <w:lang w:val="da-DK"/>
        </w:rPr>
      </w:pPr>
    </w:p>
    <w:p w:rsidR="00767709" w14:paraId="740E3BD3" w14:textId="77777777">
      <w:pPr>
        <w:pStyle w:val="Header"/>
        <w:tabs>
          <w:tab w:val="clear" w:pos="562"/>
        </w:tabs>
        <w:pPrChange w:id="26728" w:author="AbbVie7" w:date="2025-05-12T15:45:00Z">
          <w:pPr>
            <w:pStyle w:val="EMEABullet2"/>
            <w:numPr>
              <w:numId w:val="10"/>
            </w:numPr>
            <w:tabs>
              <w:tab w:val="num" w:pos="502"/>
              <w:tab w:val="clear" w:pos="567"/>
            </w:tabs>
            <w:ind w:left="502" w:hanging="360"/>
          </w:pPr>
        </w:pPrChange>
        <w:rPr>
          <w:del w:id="26729" w:author="AbbVie7" w:date="2025-05-12T15:45:00Z"/>
          <w:lang w:val="da-DK"/>
        </w:rPr>
      </w:pPr>
      <w:del w:id="26730" w:author="AbbVie7" w:date="2025-05-12T15:45:00Z">
        <w:r>
          <w:rPr>
            <w:lang w:val="da-DK"/>
          </w:rPr>
          <w:delText xml:space="preserve">Der har været tilfælde af kræft, der er forskellig fra lymfom hos patienter med en specifik lungesygdom kaldet kronisk obstruktiv lungesygdom (KOL), der var i behandling med en anden TNF-hæmmer. Hvis </w:delText>
        </w:r>
      </w:del>
      <w:del w:id="26731" w:author="AbbVie7" w:date="2025-05-12T15:45:00Z">
        <w:r w:rsidR="00A51CB3">
          <w:rPr>
            <w:lang w:val="da-DK"/>
          </w:rPr>
          <w:delText>du</w:delText>
        </w:r>
      </w:del>
      <w:del w:id="26732" w:author="AbbVie7" w:date="2025-05-12T15:45:00Z">
        <w:r>
          <w:rPr>
            <w:lang w:val="da-DK"/>
          </w:rPr>
          <w:delText xml:space="preserve"> har KOL, eller ryger meget, bør </w:delText>
        </w:r>
      </w:del>
      <w:del w:id="26733" w:author="AbbVie7" w:date="2025-05-12T15:45:00Z">
        <w:r w:rsidR="00A51CB3">
          <w:rPr>
            <w:lang w:val="da-DK"/>
          </w:rPr>
          <w:delText>du</w:delText>
        </w:r>
      </w:del>
      <w:del w:id="26734" w:author="AbbVie7" w:date="2025-05-12T15:45:00Z">
        <w:r>
          <w:rPr>
            <w:lang w:val="da-DK"/>
          </w:rPr>
          <w:delText xml:space="preserve"> diskutere med </w:delText>
        </w:r>
      </w:del>
      <w:del w:id="26735" w:author="AbbVie7" w:date="2025-05-12T15:45:00Z">
        <w:r w:rsidR="00A51CB3">
          <w:rPr>
            <w:lang w:val="da-DK"/>
          </w:rPr>
          <w:delText>din</w:delText>
        </w:r>
      </w:del>
      <w:del w:id="26736" w:author="AbbVie7" w:date="2025-05-12T15:45:00Z">
        <w:r>
          <w:rPr>
            <w:lang w:val="da-DK"/>
          </w:rPr>
          <w:delText xml:space="preserve"> læge, om behandling med en TNF-hæmmer er passende for </w:delText>
        </w:r>
      </w:del>
      <w:del w:id="26737" w:author="AbbVie7" w:date="2025-05-12T15:45:00Z">
        <w:r w:rsidR="00A51CB3">
          <w:rPr>
            <w:lang w:val="da-DK"/>
          </w:rPr>
          <w:delText>dig</w:delText>
        </w:r>
      </w:del>
      <w:del w:id="26738" w:author="AbbVie7" w:date="2025-05-12T15:45:00Z">
        <w:r>
          <w:rPr>
            <w:lang w:val="da-DK"/>
          </w:rPr>
          <w:delText>.</w:delText>
        </w:r>
      </w:del>
    </w:p>
    <w:p w:rsidR="00225227" w14:paraId="611A0696" w14:textId="77777777">
      <w:pPr>
        <w:pStyle w:val="Header"/>
        <w:tabs>
          <w:tab w:val="clear" w:pos="562"/>
        </w:tabs>
        <w:pPrChange w:id="26739" w:author="AbbVie7" w:date="2025-05-12T15:45:00Z">
          <w:pPr>
            <w:pStyle w:val="EMEANormal"/>
            <w:ind w:left="502"/>
          </w:pPr>
        </w:pPrChange>
        <w:rPr>
          <w:del w:id="26740" w:author="AbbVie7" w:date="2025-05-12T15:45:00Z"/>
          <w:lang w:val="da-DK"/>
        </w:rPr>
      </w:pPr>
    </w:p>
    <w:p w:rsidR="00225227" w:rsidRPr="00B5204E" w14:paraId="3E7B88ED" w14:textId="77777777">
      <w:pPr>
        <w:pStyle w:val="Header"/>
        <w:tabs>
          <w:tab w:val="clear" w:pos="562"/>
        </w:tabs>
        <w:pPrChange w:id="26741" w:author="AbbVie7" w:date="2025-05-12T15:45:00Z">
          <w:pPr>
            <w:pStyle w:val="EMEABullet2"/>
            <w:numPr>
              <w:numId w:val="10"/>
            </w:numPr>
            <w:tabs>
              <w:tab w:val="num" w:pos="502"/>
              <w:tab w:val="clear" w:pos="567"/>
            </w:tabs>
            <w:ind w:left="502" w:hanging="360"/>
          </w:pPr>
        </w:pPrChange>
        <w:rPr>
          <w:del w:id="26742" w:author="AbbVie7" w:date="2025-05-12T15:45:00Z"/>
          <w:lang w:val="da-DK"/>
        </w:rPr>
      </w:pPr>
      <w:del w:id="26743" w:author="AbbVie7" w:date="2025-05-12T15:45:00Z">
        <w:r>
          <w:rPr>
            <w:lang w:val="da-DK"/>
          </w:rPr>
          <w:delText>I sjældne tilfæ</w:delText>
        </w:r>
      </w:del>
      <w:del w:id="26744" w:author="AbbVie7" w:date="2025-05-12T15:45:00Z">
        <w:r w:rsidR="002652F5">
          <w:rPr>
            <w:lang w:val="da-DK"/>
          </w:rPr>
          <w:delText>l</w:delText>
        </w:r>
      </w:del>
      <w:del w:id="26745" w:author="AbbVie7" w:date="2025-05-12T15:45:00Z">
        <w:r>
          <w:rPr>
            <w:lang w:val="da-DK"/>
          </w:rPr>
          <w:delText>de kan behandling med Humira resultere i lupus-lignende syndrom. Fortæl din læge hvis du får symptomer såsom vedvarende ufor</w:delText>
        </w:r>
      </w:del>
      <w:del w:id="26746" w:author="AbbVie7" w:date="2025-05-12T15:45:00Z">
        <w:r w:rsidR="002652F5">
          <w:rPr>
            <w:lang w:val="da-DK"/>
          </w:rPr>
          <w:delText>k</w:delText>
        </w:r>
      </w:del>
      <w:del w:id="26747" w:author="AbbVie7" w:date="2025-05-12T15:45:00Z">
        <w:r>
          <w:rPr>
            <w:lang w:val="da-DK"/>
          </w:rPr>
          <w:delText>larlig</w:delText>
        </w:r>
      </w:del>
      <w:del w:id="26748" w:author="AbbVie7" w:date="2025-05-12T15:45:00Z">
        <w:r w:rsidR="002652F5">
          <w:rPr>
            <w:lang w:val="da-DK"/>
          </w:rPr>
          <w:delText>t</w:delText>
        </w:r>
      </w:del>
      <w:del w:id="26749" w:author="AbbVie7" w:date="2025-05-12T15:45:00Z">
        <w:r>
          <w:rPr>
            <w:lang w:val="da-DK"/>
          </w:rPr>
          <w:delText xml:space="preserve"> udslæt, feber, ledsmerter eller træthed</w:delText>
        </w:r>
      </w:del>
    </w:p>
    <w:p w:rsidR="00BF4E04" w:rsidRPr="00BF4E04" w14:paraId="2440BD2C" w14:textId="77777777">
      <w:pPr>
        <w:pStyle w:val="Header"/>
        <w:tabs>
          <w:tab w:val="clear" w:pos="562"/>
        </w:tabs>
        <w:pPrChange w:id="26750" w:author="AbbVie7" w:date="2025-05-12T15:45:00Z">
          <w:pPr>
            <w:pStyle w:val="EMEANormal"/>
          </w:pPr>
        </w:pPrChange>
        <w:rPr>
          <w:del w:id="26751" w:author="AbbVie7" w:date="2025-05-12T15:45:00Z"/>
          <w:lang w:val="da-DK"/>
        </w:rPr>
      </w:pPr>
    </w:p>
    <w:p w:rsidR="00A855A3" w:rsidRPr="00FE70D6" w14:paraId="62A608FD" w14:textId="77777777">
      <w:pPr>
        <w:pStyle w:val="Header"/>
        <w:tabs>
          <w:tab w:val="clear" w:pos="562"/>
        </w:tabs>
        <w:pPrChange w:id="26752" w:author="AbbVie7" w:date="2025-05-12T15:45:00Z">
          <w:pPr>
            <w:pStyle w:val="EMEAHeadingLeaflet"/>
            <w:spacing w:before="0" w:beforeLines="0" w:after="0" w:afterLines="0"/>
          </w:pPr>
        </w:pPrChange>
        <w:rPr>
          <w:del w:id="26753" w:author="AbbVie7" w:date="2025-05-12T15:45:00Z"/>
          <w:rFonts w:ascii="Times New Roman" w:hAnsi="Times New Roman"/>
          <w:szCs w:val="22"/>
          <w:lang w:val="da-DK"/>
        </w:rPr>
      </w:pPr>
      <w:del w:id="26754" w:author="AbbVie7" w:date="2025-05-12T15:45:00Z">
        <w:r w:rsidRPr="00FE70D6">
          <w:rPr>
            <w:rFonts w:ascii="Times New Roman" w:hAnsi="Times New Roman"/>
            <w:szCs w:val="22"/>
            <w:lang w:val="da-DK"/>
          </w:rPr>
          <w:delText xml:space="preserve">Børn og </w:delText>
        </w:r>
      </w:del>
      <w:del w:id="26755" w:author="AbbVie7" w:date="2025-05-12T15:45:00Z">
        <w:r w:rsidRPr="00FE70D6" w:rsidR="00032AB4">
          <w:rPr>
            <w:rFonts w:ascii="Times New Roman" w:hAnsi="Times New Roman"/>
            <w:szCs w:val="22"/>
            <w:lang w:val="da-DK"/>
          </w:rPr>
          <w:delText>unge</w:delText>
        </w:r>
      </w:del>
    </w:p>
    <w:p w:rsidR="00BF4E04" w:rsidRPr="00FE70D6" w14:paraId="16B3C11B" w14:textId="77777777">
      <w:pPr>
        <w:pStyle w:val="Header"/>
        <w:tabs>
          <w:tab w:val="clear" w:pos="562"/>
        </w:tabs>
        <w:pPrChange w:id="26756" w:author="AbbVie7" w:date="2025-05-12T15:45:00Z">
          <w:pPr>
            <w:pStyle w:val="EMEANormal"/>
          </w:pPr>
        </w:pPrChange>
        <w:rPr>
          <w:del w:id="26757" w:author="AbbVie7" w:date="2025-05-12T15:45:00Z"/>
          <w:lang w:val="da-DK"/>
        </w:rPr>
      </w:pPr>
    </w:p>
    <w:p w:rsidR="00A855A3" w14:paraId="0903F191" w14:textId="77777777">
      <w:pPr>
        <w:pStyle w:val="Header"/>
        <w:tabs>
          <w:tab w:val="clear" w:pos="562"/>
        </w:tabs>
        <w:pPrChange w:id="26758" w:author="AbbVie7" w:date="2025-05-12T15:45:00Z">
          <w:pPr>
            <w:pStyle w:val="EMEABullet2"/>
            <w:numPr>
              <w:numId w:val="95"/>
            </w:numPr>
            <w:ind w:left="720" w:hanging="360"/>
          </w:pPr>
        </w:pPrChange>
        <w:rPr>
          <w:del w:id="26759" w:author="AbbVie7" w:date="2025-05-12T15:45:00Z"/>
          <w:szCs w:val="22"/>
          <w:lang w:val="da-DK"/>
        </w:rPr>
      </w:pPr>
      <w:del w:id="26760" w:author="AbbVie7" w:date="2025-05-12T15:45:00Z">
        <w:r>
          <w:rPr>
            <w:szCs w:val="22"/>
            <w:lang w:val="da-DK"/>
          </w:rPr>
          <w:delText>Vaccinationer: hvis det er muligt</w:delText>
        </w:r>
      </w:del>
      <w:del w:id="26761" w:author="AbbVie7" w:date="2025-05-12T15:45:00Z">
        <w:r w:rsidR="003015B4">
          <w:rPr>
            <w:szCs w:val="22"/>
            <w:lang w:val="da-DK"/>
          </w:rPr>
          <w:delText>,</w:delText>
        </w:r>
      </w:del>
      <w:del w:id="26762" w:author="AbbVie7" w:date="2025-05-12T15:45:00Z">
        <w:r>
          <w:rPr>
            <w:szCs w:val="22"/>
            <w:lang w:val="da-DK"/>
          </w:rPr>
          <w:delText xml:space="preserve"> </w:delText>
        </w:r>
      </w:del>
      <w:del w:id="26763" w:author="AbbVie7" w:date="2025-05-12T15:45:00Z">
        <w:r w:rsidR="00C333F1">
          <w:rPr>
            <w:szCs w:val="22"/>
            <w:lang w:val="da-DK"/>
          </w:rPr>
          <w:delText>skal</w:delText>
        </w:r>
      </w:del>
      <w:del w:id="26764" w:author="AbbVie7" w:date="2025-05-12T15:45:00Z">
        <w:r>
          <w:rPr>
            <w:szCs w:val="22"/>
            <w:lang w:val="da-DK"/>
          </w:rPr>
          <w:delText xml:space="preserve"> dit barn føres ajour med alle vaccinationer, før behandling med Humira startes. </w:delText>
        </w:r>
      </w:del>
    </w:p>
    <w:p w:rsidR="00162C0C" w14:paraId="77570976" w14:textId="77777777">
      <w:pPr>
        <w:pStyle w:val="Header"/>
        <w:tabs>
          <w:tab w:val="clear" w:pos="562"/>
        </w:tabs>
        <w:pPrChange w:id="26765" w:author="AbbVie7" w:date="2025-05-12T15:45:00Z">
          <w:pPr>
            <w:pStyle w:val="EMEABullet2"/>
            <w:numPr>
              <w:numId w:val="96"/>
            </w:numPr>
            <w:ind w:left="720" w:hanging="360"/>
          </w:pPr>
        </w:pPrChange>
        <w:rPr>
          <w:del w:id="26766" w:author="AbbVie7" w:date="2025-05-12T15:45:00Z"/>
          <w:lang w:val="da-DK"/>
        </w:rPr>
      </w:pPr>
      <w:del w:id="26767" w:author="AbbVie7" w:date="2025-05-12T15:45:00Z">
        <w:r w:rsidRPr="008F497B">
          <w:rPr>
            <w:lang w:val="da-DK"/>
          </w:rPr>
          <w:delText xml:space="preserve">Giv ikke Humira til børn under 2 år med polyartikulær juvenil </w:delText>
        </w:r>
      </w:del>
      <w:del w:id="26768" w:author="AbbVie7" w:date="2025-05-12T15:45:00Z">
        <w:r w:rsidRPr="00511701" w:rsidR="00535D65">
          <w:rPr>
            <w:lang w:val="da-DK"/>
          </w:rPr>
          <w:delText>idiopatisk</w:delText>
        </w:r>
      </w:del>
      <w:del w:id="26769" w:author="AbbVie7" w:date="2025-05-12T15:45:00Z">
        <w:r w:rsidRPr="008F497B" w:rsidR="00535D65">
          <w:rPr>
            <w:lang w:val="da-DK"/>
          </w:rPr>
          <w:delText xml:space="preserve"> </w:delText>
        </w:r>
      </w:del>
      <w:del w:id="26770" w:author="AbbVie7" w:date="2025-05-12T15:45:00Z">
        <w:r w:rsidRPr="008F497B">
          <w:rPr>
            <w:lang w:val="da-DK"/>
          </w:rPr>
          <w:delText>artrit.</w:delText>
        </w:r>
      </w:del>
    </w:p>
    <w:p w:rsidR="00BF4E04" w:rsidRPr="00BF4E04" w14:paraId="6112E023" w14:textId="77777777">
      <w:pPr>
        <w:pStyle w:val="Header"/>
        <w:tabs>
          <w:tab w:val="clear" w:pos="562"/>
        </w:tabs>
        <w:pPrChange w:id="26771" w:author="AbbVie7" w:date="2025-05-12T15:45:00Z">
          <w:pPr>
            <w:pStyle w:val="EMEANormal"/>
          </w:pPr>
        </w:pPrChange>
        <w:rPr>
          <w:del w:id="26772" w:author="AbbVie7" w:date="2025-05-12T15:45:00Z"/>
          <w:lang w:val="da-DK"/>
        </w:rPr>
      </w:pPr>
    </w:p>
    <w:p w:rsidR="00767709" w14:paraId="2C2D8AB0" w14:textId="77777777">
      <w:pPr>
        <w:pStyle w:val="Header"/>
        <w:tabs>
          <w:tab w:val="clear" w:pos="562"/>
        </w:tabs>
        <w:pPrChange w:id="26773" w:author="AbbVie7" w:date="2025-05-12T15:45:00Z">
          <w:pPr>
            <w:pStyle w:val="EMEAHeadingLeaflet"/>
            <w:spacing w:before="0" w:beforeLines="0" w:after="0" w:afterLines="0"/>
          </w:pPr>
        </w:pPrChange>
        <w:rPr>
          <w:del w:id="26774" w:author="AbbVie7" w:date="2025-05-12T15:45:00Z"/>
          <w:rFonts w:ascii="Times New Roman" w:hAnsi="Times New Roman"/>
          <w:lang w:val="da-DK"/>
        </w:rPr>
      </w:pPr>
      <w:del w:id="26775" w:author="AbbVie7" w:date="2025-05-12T15:45:00Z">
        <w:r>
          <w:rPr>
            <w:rFonts w:ascii="Times New Roman" w:hAnsi="Times New Roman"/>
            <w:lang w:val="da-DK"/>
          </w:rPr>
          <w:delText>Brug af anden medicin</w:delText>
        </w:r>
      </w:del>
      <w:del w:id="26776" w:author="AbbVie7" w:date="2025-05-12T15:45:00Z">
        <w:r w:rsidR="00A855A3">
          <w:rPr>
            <w:rFonts w:ascii="Times New Roman" w:hAnsi="Times New Roman"/>
            <w:lang w:val="da-DK"/>
          </w:rPr>
          <w:delText xml:space="preserve"> sammen med Humira</w:delText>
        </w:r>
      </w:del>
    </w:p>
    <w:p w:rsidR="00BF4E04" w:rsidRPr="00BF4E04" w14:paraId="6A2E51F5" w14:textId="77777777">
      <w:pPr>
        <w:pStyle w:val="Header"/>
        <w:tabs>
          <w:tab w:val="clear" w:pos="562"/>
        </w:tabs>
        <w:pPrChange w:id="26777" w:author="AbbVie7" w:date="2025-05-12T15:45:00Z">
          <w:pPr>
            <w:pStyle w:val="EMEANormal"/>
          </w:pPr>
        </w:pPrChange>
        <w:rPr>
          <w:del w:id="26778" w:author="AbbVie7" w:date="2025-05-12T15:45:00Z"/>
          <w:lang w:val="da-DK"/>
        </w:rPr>
      </w:pPr>
    </w:p>
    <w:p w:rsidR="00767709" w14:paraId="0E0B23E9" w14:textId="77777777">
      <w:pPr>
        <w:pStyle w:val="Header"/>
        <w:tabs>
          <w:tab w:val="clear" w:pos="562"/>
        </w:tabs>
        <w:pPrChange w:id="26779" w:author="AbbVie7" w:date="2025-05-12T15:45:00Z">
          <w:pPr/>
        </w:pPrChange>
        <w:rPr>
          <w:del w:id="26780" w:author="AbbVie7" w:date="2025-05-12T15:45:00Z"/>
          <w:lang w:val="da-DK"/>
        </w:rPr>
      </w:pPr>
      <w:del w:id="26781" w:author="AbbVie7" w:date="2025-05-12T15:45:00Z">
        <w:r w:rsidRPr="008F497B">
          <w:rPr>
            <w:noProof/>
            <w:lang w:val="da-DK"/>
          </w:rPr>
          <w:delText>Fortæl altid lægen</w:delText>
        </w:r>
      </w:del>
      <w:del w:id="26782" w:author="AbbVie7" w:date="2025-05-12T15:45:00Z">
        <w:r>
          <w:rPr>
            <w:noProof/>
            <w:lang w:val="da-DK"/>
          </w:rPr>
          <w:delText xml:space="preserve"> </w:delText>
        </w:r>
      </w:del>
      <w:del w:id="26783" w:author="AbbVie7" w:date="2025-05-12T15:45:00Z">
        <w:r w:rsidRPr="008F497B">
          <w:rPr>
            <w:noProof/>
            <w:lang w:val="da-DK"/>
          </w:rPr>
          <w:delText>eller</w:delText>
        </w:r>
      </w:del>
      <w:del w:id="26784" w:author="AbbVie7" w:date="2025-05-12T15:45:00Z">
        <w:r>
          <w:rPr>
            <w:noProof/>
            <w:lang w:val="da-DK"/>
          </w:rPr>
          <w:delText xml:space="preserve"> </w:delText>
        </w:r>
      </w:del>
      <w:del w:id="26785" w:author="AbbVie7" w:date="2025-05-12T15:45:00Z">
        <w:r w:rsidRPr="008F497B">
          <w:rPr>
            <w:noProof/>
            <w:lang w:val="da-DK"/>
          </w:rPr>
          <w:delText>apotek</w:delText>
        </w:r>
      </w:del>
      <w:del w:id="26786" w:author="AbbVie7" w:date="2025-05-12T15:45:00Z">
        <w:r w:rsidR="00755B0D">
          <w:rPr>
            <w:noProof/>
            <w:lang w:val="da-DK"/>
          </w:rPr>
          <w:delText>spersonalet</w:delText>
        </w:r>
      </w:del>
      <w:del w:id="26787" w:author="AbbVie7" w:date="2025-05-12T15:45:00Z">
        <w:r w:rsidRPr="008F497B">
          <w:rPr>
            <w:noProof/>
            <w:lang w:val="da-DK"/>
          </w:rPr>
          <w:delText>, hvis</w:delText>
        </w:r>
      </w:del>
      <w:del w:id="26788" w:author="AbbVie7" w:date="2025-05-12T15:45:00Z">
        <w:r>
          <w:rPr>
            <w:noProof/>
            <w:lang w:val="da-DK"/>
          </w:rPr>
          <w:delText xml:space="preserve"> </w:delText>
        </w:r>
      </w:del>
      <w:del w:id="26789" w:author="AbbVie7" w:date="2025-05-12T15:45:00Z">
        <w:r w:rsidRPr="008F497B">
          <w:rPr>
            <w:noProof/>
            <w:lang w:val="da-DK"/>
          </w:rPr>
          <w:delText>du</w:delText>
        </w:r>
      </w:del>
      <w:del w:id="26790" w:author="AbbVie7" w:date="2025-05-12T15:45:00Z">
        <w:r>
          <w:rPr>
            <w:noProof/>
            <w:lang w:val="da-DK"/>
          </w:rPr>
          <w:delText xml:space="preserve"> </w:delText>
        </w:r>
      </w:del>
      <w:del w:id="26791" w:author="AbbVie7" w:date="2025-05-12T15:45:00Z">
        <w:r w:rsidRPr="008F497B">
          <w:rPr>
            <w:noProof/>
            <w:lang w:val="da-DK"/>
          </w:rPr>
          <w:delText>bruger anden medicin</w:delText>
        </w:r>
      </w:del>
      <w:del w:id="26792" w:author="AbbVie7" w:date="2025-05-12T15:45:00Z">
        <w:r w:rsidR="002318A8">
          <w:rPr>
            <w:noProof/>
            <w:lang w:val="da-DK"/>
          </w:rPr>
          <w:delText>,</w:delText>
        </w:r>
      </w:del>
      <w:del w:id="26793" w:author="AbbVie7" w:date="2025-05-12T15:45:00Z">
        <w:r w:rsidRPr="008F497B">
          <w:rPr>
            <w:noProof/>
            <w:lang w:val="da-DK"/>
          </w:rPr>
          <w:delText xml:space="preserve"> for nylig</w:delText>
        </w:r>
      </w:del>
      <w:del w:id="26794" w:author="AbbVie7" w:date="2025-05-12T15:45:00Z">
        <w:r w:rsidR="002318A8">
          <w:rPr>
            <w:noProof/>
            <w:lang w:val="da-DK"/>
          </w:rPr>
          <w:delText xml:space="preserve"> har brugt anden medicin eller planlægger at bruge anden medicin</w:delText>
        </w:r>
      </w:del>
      <w:del w:id="26795" w:author="AbbVie7" w:date="2025-05-12T15:45:00Z">
        <w:r w:rsidRPr="008F497B">
          <w:rPr>
            <w:noProof/>
            <w:lang w:val="da-DK"/>
          </w:rPr>
          <w:delText>.</w:delText>
        </w:r>
      </w:del>
      <w:del w:id="26796" w:author="AbbVie7" w:date="2025-05-12T15:45:00Z">
        <w:r w:rsidRPr="008F497B">
          <w:rPr>
            <w:lang w:val="da-DK"/>
          </w:rPr>
          <w:delText xml:space="preserve"> </w:delText>
        </w:r>
      </w:del>
    </w:p>
    <w:p w:rsidR="00767709" w14:paraId="5C6D5771" w14:textId="77777777">
      <w:pPr>
        <w:pStyle w:val="Header"/>
        <w:tabs>
          <w:tab w:val="clear" w:pos="562"/>
        </w:tabs>
        <w:pPrChange w:id="26797" w:author="AbbVie7" w:date="2025-05-12T15:45:00Z">
          <w:pPr/>
        </w:pPrChange>
        <w:rPr>
          <w:del w:id="26798" w:author="AbbVie7" w:date="2025-05-12T15:45:00Z"/>
          <w:lang w:val="da-DK"/>
        </w:rPr>
      </w:pPr>
    </w:p>
    <w:p w:rsidR="00767709" w14:paraId="69C073EC" w14:textId="77777777">
      <w:pPr>
        <w:pStyle w:val="Header"/>
        <w:tabs>
          <w:tab w:val="clear" w:pos="562"/>
        </w:tabs>
        <w:pPrChange w:id="26799" w:author="AbbVie7" w:date="2025-05-12T15:45:00Z">
          <w:pPr/>
        </w:pPrChange>
        <w:rPr>
          <w:del w:id="26800" w:author="AbbVie7" w:date="2025-05-12T15:45:00Z"/>
          <w:lang w:val="da-DK"/>
        </w:rPr>
      </w:pPr>
      <w:del w:id="26801" w:author="AbbVie7" w:date="2025-05-12T15:45:00Z">
        <w:r>
          <w:rPr>
            <w:lang w:val="da-DK"/>
          </w:rPr>
          <w:delText>Humira kan anvendes sammen med methotrexat eller visse sygdomsmodificerende antireumatiske lægemidler (sulfasalazin, hydroxychloroquin, leflunomid og guldpræparater til injektion), steroider eller smertemedicin, herunder non-steroide anti-inflammatoriske lægemidler (NSAID</w:delText>
        </w:r>
      </w:del>
      <w:del w:id="26802" w:author="AbbVie7" w:date="2025-05-12T15:45:00Z">
        <w:r w:rsidR="002618D8">
          <w:rPr>
            <w:lang w:val="da-DK"/>
          </w:rPr>
          <w:delText>s</w:delText>
        </w:r>
      </w:del>
      <w:del w:id="26803" w:author="AbbVie7" w:date="2025-05-12T15:45:00Z">
        <w:r>
          <w:rPr>
            <w:lang w:val="da-DK"/>
          </w:rPr>
          <w:delText xml:space="preserve">). </w:delText>
        </w:r>
      </w:del>
    </w:p>
    <w:p w:rsidR="00767709" w14:paraId="172C17D4" w14:textId="77777777">
      <w:pPr>
        <w:pStyle w:val="Header"/>
        <w:tabs>
          <w:tab w:val="clear" w:pos="562"/>
        </w:tabs>
        <w:pPrChange w:id="26804" w:author="AbbVie7" w:date="2025-05-12T15:45:00Z">
          <w:pPr/>
        </w:pPrChange>
        <w:rPr>
          <w:del w:id="26805" w:author="AbbVie7" w:date="2025-05-12T15:45:00Z"/>
          <w:lang w:val="da-DK"/>
        </w:rPr>
      </w:pPr>
    </w:p>
    <w:p w:rsidR="00767709" w14:paraId="119AD37F" w14:textId="77777777">
      <w:pPr>
        <w:pStyle w:val="Header"/>
        <w:tabs>
          <w:tab w:val="clear" w:pos="562"/>
        </w:tabs>
        <w:pPrChange w:id="26806" w:author="AbbVie7" w:date="2025-05-12T15:45:00Z">
          <w:pPr>
            <w:pStyle w:val="EMEANormal"/>
          </w:pPr>
        </w:pPrChange>
        <w:rPr>
          <w:del w:id="26807" w:author="AbbVie7" w:date="2025-05-12T15:45:00Z"/>
          <w:lang w:val="da-DK"/>
        </w:rPr>
      </w:pPr>
      <w:del w:id="26808" w:author="AbbVie7" w:date="2025-05-12T15:45:00Z">
        <w:r>
          <w:rPr>
            <w:lang w:val="da-DK"/>
          </w:rPr>
          <w:delText>På grund af øget risiko for alvorlig infektion, bør d</w:delText>
        </w:r>
      </w:del>
      <w:del w:id="26809" w:author="AbbVie7" w:date="2025-05-12T15:45:00Z">
        <w:r w:rsidR="00A51CB3">
          <w:rPr>
            <w:lang w:val="da-DK"/>
          </w:rPr>
          <w:delText>u</w:delText>
        </w:r>
      </w:del>
      <w:del w:id="26810" w:author="AbbVie7" w:date="2025-05-12T15:45:00Z">
        <w:r>
          <w:rPr>
            <w:lang w:val="da-DK"/>
          </w:rPr>
          <w:delText xml:space="preserve"> ikke tage Humira sammen med medicin, der indeholder de aktive stof</w:delText>
        </w:r>
      </w:del>
      <w:del w:id="26811" w:author="AbbVie7" w:date="2025-05-12T15:45:00Z">
        <w:r w:rsidR="00B73F36">
          <w:rPr>
            <w:lang w:val="da-DK"/>
          </w:rPr>
          <w:delText>fer</w:delText>
        </w:r>
      </w:del>
      <w:del w:id="26812" w:author="AbbVie7" w:date="2025-05-12T15:45:00Z">
        <w:r>
          <w:rPr>
            <w:lang w:val="da-DK"/>
          </w:rPr>
          <w:delText xml:space="preserve"> anakinra eller abatacept. Hvis </w:delText>
        </w:r>
      </w:del>
      <w:del w:id="26813" w:author="AbbVie7" w:date="2025-05-12T15:45:00Z">
        <w:r w:rsidR="00A51CB3">
          <w:rPr>
            <w:lang w:val="da-DK"/>
          </w:rPr>
          <w:delText>du</w:delText>
        </w:r>
      </w:del>
      <w:del w:id="26814" w:author="AbbVie7" w:date="2025-05-12T15:45:00Z">
        <w:r>
          <w:rPr>
            <w:lang w:val="da-DK"/>
          </w:rPr>
          <w:delText xml:space="preserve"> har spørgsmål, skal </w:delText>
        </w:r>
      </w:del>
      <w:del w:id="26815" w:author="AbbVie7" w:date="2025-05-12T15:45:00Z">
        <w:r w:rsidR="00A51CB3">
          <w:rPr>
            <w:lang w:val="da-DK"/>
          </w:rPr>
          <w:delText>du</w:delText>
        </w:r>
      </w:del>
      <w:del w:id="26816" w:author="AbbVie7" w:date="2025-05-12T15:45:00Z">
        <w:r>
          <w:rPr>
            <w:lang w:val="da-DK"/>
          </w:rPr>
          <w:delText xml:space="preserve"> tale med </w:delText>
        </w:r>
      </w:del>
      <w:del w:id="26817" w:author="AbbVie7" w:date="2025-05-12T15:45:00Z">
        <w:r w:rsidR="00A51CB3">
          <w:rPr>
            <w:lang w:val="da-DK"/>
          </w:rPr>
          <w:delText>din</w:delText>
        </w:r>
      </w:del>
      <w:del w:id="26818" w:author="AbbVie7" w:date="2025-05-12T15:45:00Z">
        <w:r>
          <w:rPr>
            <w:lang w:val="da-DK"/>
          </w:rPr>
          <w:delText xml:space="preserve"> læge.</w:delText>
        </w:r>
      </w:del>
    </w:p>
    <w:p w:rsidR="00767709" w14:paraId="7BB05A71" w14:textId="77777777">
      <w:pPr>
        <w:pStyle w:val="Header"/>
        <w:tabs>
          <w:tab w:val="clear" w:pos="562"/>
        </w:tabs>
        <w:pPrChange w:id="26819" w:author="AbbVie7" w:date="2025-05-12T15:45:00Z">
          <w:pPr>
            <w:pStyle w:val="EMEANormal"/>
          </w:pPr>
        </w:pPrChange>
        <w:rPr>
          <w:del w:id="26820" w:author="AbbVie7" w:date="2025-05-12T15:45:00Z"/>
          <w:color w:val="000000"/>
          <w:lang w:val="da-DK"/>
        </w:rPr>
      </w:pPr>
    </w:p>
    <w:p w:rsidR="00767709" w14:paraId="378AA0CE" w14:textId="77777777">
      <w:pPr>
        <w:pStyle w:val="Header"/>
        <w:tabs>
          <w:tab w:val="clear" w:pos="562"/>
        </w:tabs>
        <w:pPrChange w:id="26821" w:author="AbbVie7" w:date="2025-05-12T15:45:00Z">
          <w:pPr>
            <w:pStyle w:val="EMEAHeadingLeaflet"/>
            <w:spacing w:before="0" w:beforeLines="0" w:after="0" w:afterLines="0"/>
          </w:pPr>
        </w:pPrChange>
        <w:rPr>
          <w:del w:id="26822" w:author="AbbVie7" w:date="2025-05-12T15:45:00Z"/>
          <w:rFonts w:ascii="Times New Roman" w:hAnsi="Times New Roman"/>
          <w:lang w:val="da-DK"/>
        </w:rPr>
      </w:pPr>
      <w:del w:id="26823" w:author="AbbVie7" w:date="2025-05-12T15:45:00Z">
        <w:r>
          <w:rPr>
            <w:rFonts w:ascii="Times New Roman" w:hAnsi="Times New Roman"/>
            <w:lang w:val="da-DK"/>
          </w:rPr>
          <w:delText xml:space="preserve">Graviditet og </w:delText>
        </w:r>
      </w:del>
      <w:del w:id="26824" w:author="AbbVie7" w:date="2025-05-12T15:45:00Z">
        <w:r w:rsidR="003E1EC2">
          <w:rPr>
            <w:rFonts w:ascii="Times New Roman" w:hAnsi="Times New Roman"/>
            <w:lang w:val="da-DK"/>
          </w:rPr>
          <w:delText>a</w:delText>
        </w:r>
      </w:del>
      <w:del w:id="26825" w:author="AbbVie7" w:date="2025-05-12T15:45:00Z">
        <w:r>
          <w:rPr>
            <w:rFonts w:ascii="Times New Roman" w:hAnsi="Times New Roman"/>
            <w:lang w:val="da-DK"/>
          </w:rPr>
          <w:delText>mning</w:delText>
        </w:r>
      </w:del>
    </w:p>
    <w:p w:rsidR="00BF4E04" w:rsidRPr="00BF4E04" w14:paraId="5C47CD22" w14:textId="77777777">
      <w:pPr>
        <w:pStyle w:val="Header"/>
        <w:tabs>
          <w:tab w:val="clear" w:pos="562"/>
        </w:tabs>
        <w:pPrChange w:id="26826" w:author="AbbVie7" w:date="2025-05-12T15:45:00Z">
          <w:pPr>
            <w:pStyle w:val="EMEABullet2"/>
            <w:tabs>
              <w:tab w:val="clear" w:pos="567"/>
            </w:tabs>
            <w:ind w:left="502"/>
          </w:pPr>
        </w:pPrChange>
        <w:rPr>
          <w:del w:id="26827" w:author="AbbVie7" w:date="2025-05-12T15:45:00Z"/>
          <w:lang w:val="da-DK"/>
        </w:rPr>
      </w:pPr>
    </w:p>
    <w:p w:rsidR="00767709" w14:paraId="49958A6F" w14:textId="77777777">
      <w:pPr>
        <w:pStyle w:val="Header"/>
        <w:tabs>
          <w:tab w:val="clear" w:pos="562"/>
        </w:tabs>
        <w:pPrChange w:id="26828" w:author="AbbVie7" w:date="2025-05-12T15:45:00Z">
          <w:pPr>
            <w:pStyle w:val="EMEABullet2"/>
            <w:numPr>
              <w:numId w:val="10"/>
            </w:numPr>
            <w:tabs>
              <w:tab w:val="num" w:pos="502"/>
              <w:tab w:val="clear" w:pos="567"/>
            </w:tabs>
            <w:ind w:left="502" w:hanging="360"/>
          </w:pPr>
        </w:pPrChange>
        <w:rPr>
          <w:del w:id="26829" w:author="AbbVie7" w:date="2025-05-12T15:45:00Z"/>
          <w:lang w:val="da-DK"/>
        </w:rPr>
      </w:pPr>
      <w:del w:id="26830" w:author="AbbVie7" w:date="2025-05-12T15:45:00Z">
        <w:r>
          <w:rPr>
            <w:lang w:val="da-DK"/>
          </w:rPr>
          <w:delText>D</w:delText>
        </w:r>
      </w:del>
      <w:del w:id="26831" w:author="AbbVie7" w:date="2025-05-12T15:45:00Z">
        <w:r w:rsidR="00CA6C23">
          <w:rPr>
            <w:lang w:val="da-DK"/>
          </w:rPr>
          <w:delText>u</w:delText>
        </w:r>
      </w:del>
      <w:del w:id="26832" w:author="AbbVie7" w:date="2025-05-12T15:45:00Z">
        <w:r>
          <w:rPr>
            <w:lang w:val="da-DK"/>
          </w:rPr>
          <w:delText xml:space="preserve"> </w:delText>
        </w:r>
      </w:del>
      <w:del w:id="26833" w:author="AbbVie7" w:date="2025-05-12T15:45:00Z">
        <w:r w:rsidR="00D34563">
          <w:rPr>
            <w:lang w:val="da-DK"/>
          </w:rPr>
          <w:delText xml:space="preserve">bør overveje brugen af </w:delText>
        </w:r>
      </w:del>
      <w:del w:id="26834" w:author="AbbVie7" w:date="2025-05-12T15:45:00Z">
        <w:r>
          <w:rPr>
            <w:lang w:val="da-DK"/>
          </w:rPr>
          <w:delText xml:space="preserve">passende prævention </w:delText>
        </w:r>
      </w:del>
      <w:del w:id="26835" w:author="AbbVie7" w:date="2025-05-12T15:45:00Z">
        <w:r w:rsidR="00D34563">
          <w:rPr>
            <w:lang w:val="da-DK"/>
          </w:rPr>
          <w:delText>for at forhindre graviditet</w:delText>
        </w:r>
      </w:del>
      <w:del w:id="26836" w:author="AbbVie7" w:date="2025-05-12T15:45:00Z">
        <w:r>
          <w:rPr>
            <w:lang w:val="da-DK"/>
          </w:rPr>
          <w:delText xml:space="preserve"> og </w:delText>
        </w:r>
      </w:del>
      <w:del w:id="26837" w:author="AbbVie7" w:date="2025-05-12T15:45:00Z">
        <w:r w:rsidR="000A0AC4">
          <w:rPr>
            <w:lang w:val="da-DK"/>
          </w:rPr>
          <w:delText>fortsætte brugen</w:delText>
        </w:r>
      </w:del>
      <w:del w:id="26838" w:author="AbbVie7" w:date="2025-05-12T15:45:00Z">
        <w:r w:rsidR="00AB4F38">
          <w:rPr>
            <w:lang w:val="da-DK"/>
          </w:rPr>
          <w:delText xml:space="preserve"> </w:delText>
        </w:r>
      </w:del>
      <w:del w:id="26839" w:author="AbbVie7" w:date="2025-05-12T15:45:00Z">
        <w:r>
          <w:rPr>
            <w:lang w:val="da-DK"/>
          </w:rPr>
          <w:delText>mindst 5 måneder efter den sidste behandling med Humira.</w:delText>
        </w:r>
      </w:del>
    </w:p>
    <w:p w:rsidR="00D34563" w14:paraId="08ECB28C" w14:textId="77777777">
      <w:pPr>
        <w:pStyle w:val="Header"/>
        <w:tabs>
          <w:tab w:val="clear" w:pos="562"/>
        </w:tabs>
        <w:pPrChange w:id="26840" w:author="AbbVie7" w:date="2025-05-12T15:45:00Z">
          <w:pPr>
            <w:pStyle w:val="EMEABullet2"/>
            <w:numPr>
              <w:numId w:val="10"/>
            </w:numPr>
            <w:tabs>
              <w:tab w:val="num" w:pos="502"/>
              <w:tab w:val="clear" w:pos="567"/>
            </w:tabs>
            <w:ind w:left="502" w:hanging="360"/>
          </w:pPr>
        </w:pPrChange>
        <w:rPr>
          <w:del w:id="26841" w:author="AbbVie7" w:date="2025-05-12T15:45:00Z"/>
          <w:lang w:val="da-DK"/>
        </w:rPr>
      </w:pPr>
      <w:del w:id="26842" w:author="AbbVie7" w:date="2025-05-12T15:45:00Z">
        <w:r>
          <w:rPr>
            <w:lang w:val="da-DK"/>
          </w:rPr>
          <w:delText>Hvis du er gravid, har mistanke, om at du er gravid, eller planlægger at blive gravid, skal du spørge din læge til råds, før du tager dette lægemiddel.</w:delText>
        </w:r>
      </w:del>
    </w:p>
    <w:p w:rsidR="00D34563" w14:paraId="7B8A5FC0" w14:textId="77777777">
      <w:pPr>
        <w:pStyle w:val="Header"/>
        <w:tabs>
          <w:tab w:val="clear" w:pos="562"/>
        </w:tabs>
        <w:pPrChange w:id="26843" w:author="AbbVie7" w:date="2025-05-12T15:45:00Z">
          <w:pPr>
            <w:pStyle w:val="EMEABullet2"/>
            <w:numPr>
              <w:numId w:val="10"/>
            </w:numPr>
            <w:tabs>
              <w:tab w:val="num" w:pos="502"/>
              <w:tab w:val="clear" w:pos="567"/>
            </w:tabs>
            <w:ind w:left="502" w:hanging="360"/>
          </w:pPr>
        </w:pPrChange>
        <w:rPr>
          <w:del w:id="26844" w:author="AbbVie7" w:date="2025-05-12T15:45:00Z"/>
          <w:lang w:val="da-DK"/>
        </w:rPr>
      </w:pPr>
      <w:del w:id="26845" w:author="AbbVie7" w:date="2025-05-12T15:45:00Z">
        <w:r w:rsidRPr="00827E6B">
          <w:rPr>
            <w:lang w:val="da-DK"/>
          </w:rPr>
          <w:delText xml:space="preserve">Humira bør kun </w:delText>
        </w:r>
      </w:del>
      <w:del w:id="26846" w:author="AbbVie7" w:date="2025-05-12T15:45:00Z">
        <w:r w:rsidR="002807AC">
          <w:rPr>
            <w:lang w:val="da-DK"/>
          </w:rPr>
          <w:delText>anvendes</w:delText>
        </w:r>
      </w:del>
      <w:del w:id="26847" w:author="AbbVie7" w:date="2025-05-12T15:45:00Z">
        <w:r>
          <w:rPr>
            <w:lang w:val="da-DK"/>
          </w:rPr>
          <w:delText xml:space="preserve"> </w:delText>
        </w:r>
      </w:del>
      <w:del w:id="26848" w:author="AbbVie7" w:date="2025-05-12T15:45:00Z">
        <w:r w:rsidRPr="00827E6B">
          <w:rPr>
            <w:lang w:val="da-DK"/>
          </w:rPr>
          <w:delText xml:space="preserve">under graviditet, hvis det er </w:delText>
        </w:r>
      </w:del>
      <w:del w:id="26849" w:author="AbbVie7" w:date="2025-05-12T15:45:00Z">
        <w:r>
          <w:rPr>
            <w:lang w:val="da-DK"/>
          </w:rPr>
          <w:delText xml:space="preserve">tydeligvis </w:delText>
        </w:r>
      </w:del>
      <w:del w:id="26850" w:author="AbbVie7" w:date="2025-05-12T15:45:00Z">
        <w:r w:rsidRPr="00827E6B">
          <w:rPr>
            <w:lang w:val="da-DK"/>
          </w:rPr>
          <w:delText>nødvendigt</w:delText>
        </w:r>
      </w:del>
      <w:del w:id="26851" w:author="AbbVie7" w:date="2025-05-12T15:45:00Z">
        <w:r>
          <w:rPr>
            <w:lang w:val="da-DK"/>
          </w:rPr>
          <w:delText>.</w:delText>
        </w:r>
      </w:del>
    </w:p>
    <w:p w:rsidR="00D34563" w14:paraId="0688401D" w14:textId="77777777">
      <w:pPr>
        <w:pStyle w:val="Header"/>
        <w:tabs>
          <w:tab w:val="clear" w:pos="562"/>
        </w:tabs>
        <w:pPrChange w:id="26852" w:author="AbbVie7" w:date="2025-05-12T15:45:00Z">
          <w:pPr>
            <w:pStyle w:val="EMEABullet2"/>
            <w:numPr>
              <w:numId w:val="10"/>
            </w:numPr>
            <w:tabs>
              <w:tab w:val="num" w:pos="502"/>
              <w:tab w:val="clear" w:pos="567"/>
            </w:tabs>
            <w:ind w:left="502" w:hanging="360"/>
          </w:pPr>
        </w:pPrChange>
        <w:rPr>
          <w:del w:id="26853" w:author="AbbVie7" w:date="2025-05-12T15:45:00Z"/>
          <w:lang w:val="da-DK"/>
        </w:rPr>
      </w:pPr>
      <w:del w:id="26854" w:author="AbbVie7" w:date="2025-05-12T15:45:00Z">
        <w:r w:rsidRPr="00196546">
          <w:rPr>
            <w:lang w:val="da-DK"/>
          </w:rPr>
          <w:delText xml:space="preserve">Der </w:delText>
        </w:r>
      </w:del>
      <w:del w:id="26855" w:author="AbbVie7" w:date="2025-05-12T15:45:00Z">
        <w:r w:rsidR="002807AC">
          <w:rPr>
            <w:lang w:val="da-DK"/>
          </w:rPr>
          <w:delText>var</w:delText>
        </w:r>
      </w:del>
      <w:del w:id="26856" w:author="AbbVie7" w:date="2025-05-12T15:45:00Z">
        <w:r w:rsidRPr="00196546">
          <w:rPr>
            <w:lang w:val="da-DK"/>
          </w:rPr>
          <w:delText xml:space="preserve"> i følge et graviditetsstudie ikke højere risiko for misdannelser, når moderen ha</w:delText>
        </w:r>
      </w:del>
      <w:del w:id="26857" w:author="AbbVie7" w:date="2025-05-12T15:45:00Z">
        <w:r w:rsidR="002807AC">
          <w:rPr>
            <w:lang w:val="da-DK"/>
          </w:rPr>
          <w:delText>vde</w:delText>
        </w:r>
      </w:del>
      <w:del w:id="26858" w:author="AbbVie7" w:date="2025-05-12T15:45:00Z">
        <w:r w:rsidRPr="00196546">
          <w:rPr>
            <w:lang w:val="da-DK"/>
          </w:rPr>
          <w:delText xml:space="preserve"> fået Humira under graviditeten, ved sammenligning med mødre med samme sygdom, som ikke ha</w:delText>
        </w:r>
      </w:del>
      <w:del w:id="26859" w:author="AbbVie7" w:date="2025-05-12T15:45:00Z">
        <w:r w:rsidR="002807AC">
          <w:rPr>
            <w:lang w:val="da-DK"/>
          </w:rPr>
          <w:delText>vde</w:delText>
        </w:r>
      </w:del>
      <w:del w:id="26860" w:author="AbbVie7" w:date="2025-05-12T15:45:00Z">
        <w:r w:rsidRPr="00196546">
          <w:rPr>
            <w:lang w:val="da-DK"/>
          </w:rPr>
          <w:delText xml:space="preserve"> fået Humira.  </w:delText>
        </w:r>
      </w:del>
    </w:p>
    <w:p w:rsidR="00D34563" w:rsidRPr="006634F4" w14:paraId="341059A6" w14:textId="77777777">
      <w:pPr>
        <w:pStyle w:val="Header"/>
        <w:tabs>
          <w:tab w:val="clear" w:pos="562"/>
        </w:tabs>
        <w:pPrChange w:id="26861" w:author="AbbVie7" w:date="2025-05-12T15:45:00Z">
          <w:pPr>
            <w:pStyle w:val="EMEABullet2"/>
            <w:numPr>
              <w:numId w:val="10"/>
            </w:numPr>
            <w:tabs>
              <w:tab w:val="num" w:pos="502"/>
              <w:tab w:val="clear" w:pos="567"/>
            </w:tabs>
            <w:ind w:left="502" w:hanging="360"/>
          </w:pPr>
        </w:pPrChange>
        <w:rPr>
          <w:del w:id="26862" w:author="AbbVie7" w:date="2025-05-12T15:45:00Z"/>
          <w:lang w:val="da-DK"/>
        </w:rPr>
      </w:pPr>
      <w:del w:id="26863" w:author="AbbVie7" w:date="2025-05-12T15:45:00Z">
        <w:r w:rsidRPr="006634F4">
          <w:rPr>
            <w:lang w:val="da-DK"/>
          </w:rPr>
          <w:delText xml:space="preserve">Humira kan </w:delText>
        </w:r>
      </w:del>
      <w:del w:id="26864" w:author="AbbVie7" w:date="2025-05-12T15:45:00Z">
        <w:r w:rsidR="002807AC">
          <w:rPr>
            <w:lang w:val="da-DK"/>
          </w:rPr>
          <w:delText>anvendes</w:delText>
        </w:r>
      </w:del>
      <w:del w:id="26865" w:author="AbbVie7" w:date="2025-05-12T15:45:00Z">
        <w:r w:rsidRPr="006634F4">
          <w:rPr>
            <w:lang w:val="da-DK"/>
          </w:rPr>
          <w:delText xml:space="preserve"> under amning. </w:delText>
        </w:r>
      </w:del>
    </w:p>
    <w:p w:rsidR="00CB308B" w14:paraId="724C0939" w14:textId="77777777">
      <w:pPr>
        <w:pStyle w:val="Header"/>
        <w:tabs>
          <w:tab w:val="clear" w:pos="562"/>
        </w:tabs>
        <w:pPrChange w:id="26866" w:author="AbbVie7" w:date="2025-05-12T15:45:00Z">
          <w:pPr>
            <w:pStyle w:val="EMEABullet2"/>
            <w:numPr>
              <w:numId w:val="10"/>
            </w:numPr>
            <w:tabs>
              <w:tab w:val="num" w:pos="502"/>
              <w:tab w:val="clear" w:pos="567"/>
            </w:tabs>
            <w:ind w:left="502" w:hanging="360"/>
          </w:pPr>
        </w:pPrChange>
        <w:rPr>
          <w:del w:id="26867" w:author="AbbVie7" w:date="2025-05-12T15:45:00Z"/>
          <w:lang w:val="da-DK"/>
        </w:rPr>
      </w:pPr>
      <w:del w:id="26868" w:author="AbbVie7" w:date="2025-05-12T15:45:00Z">
        <w:r w:rsidRPr="00213842">
          <w:rPr>
            <w:lang w:val="da-DK"/>
          </w:rPr>
          <w:delText>Hvis d</w:delText>
        </w:r>
      </w:del>
      <w:del w:id="26869" w:author="AbbVie7" w:date="2025-05-12T15:45:00Z">
        <w:r>
          <w:rPr>
            <w:lang w:val="da-DK"/>
          </w:rPr>
          <w:delText>u</w:delText>
        </w:r>
      </w:del>
      <w:del w:id="26870" w:author="AbbVie7" w:date="2025-05-12T15:45:00Z">
        <w:r w:rsidRPr="00213842">
          <w:rPr>
            <w:lang w:val="da-DK"/>
          </w:rPr>
          <w:delText xml:space="preserve"> har fået Humira</w:delText>
        </w:r>
      </w:del>
      <w:del w:id="26871" w:author="AbbVie7" w:date="2025-05-12T15:45:00Z">
        <w:r>
          <w:rPr>
            <w:lang w:val="da-DK"/>
          </w:rPr>
          <w:delText>, mens du var gravid</w:delText>
        </w:r>
      </w:del>
      <w:del w:id="26872" w:author="AbbVie7" w:date="2025-05-12T15:45:00Z">
        <w:r w:rsidRPr="00213842">
          <w:rPr>
            <w:lang w:val="da-DK"/>
          </w:rPr>
          <w:delText xml:space="preserve">, kan dit </w:delText>
        </w:r>
      </w:del>
      <w:del w:id="26873" w:author="AbbVie7" w:date="2025-05-12T15:45:00Z">
        <w:r>
          <w:rPr>
            <w:lang w:val="da-DK"/>
          </w:rPr>
          <w:delText>spæd</w:delText>
        </w:r>
      </w:del>
      <w:del w:id="26874" w:author="AbbVie7" w:date="2025-05-12T15:45:00Z">
        <w:r w:rsidRPr="00213842">
          <w:rPr>
            <w:lang w:val="da-DK"/>
          </w:rPr>
          <w:delText xml:space="preserve">barn have en højere risiko for </w:delText>
        </w:r>
      </w:del>
      <w:del w:id="26875" w:author="AbbVie7" w:date="2025-05-12T15:45:00Z">
        <w:r>
          <w:rPr>
            <w:lang w:val="da-DK"/>
          </w:rPr>
          <w:delText xml:space="preserve">at få en sådan infektion. </w:delText>
        </w:r>
      </w:del>
    </w:p>
    <w:p w:rsidR="00767709" w14:paraId="6A0ABA54" w14:textId="77777777">
      <w:pPr>
        <w:pStyle w:val="Header"/>
        <w:tabs>
          <w:tab w:val="clear" w:pos="562"/>
        </w:tabs>
        <w:pPrChange w:id="26876" w:author="AbbVie7" w:date="2025-05-12T15:45:00Z">
          <w:pPr>
            <w:pStyle w:val="EMEABullet2"/>
            <w:numPr>
              <w:numId w:val="10"/>
            </w:numPr>
            <w:tabs>
              <w:tab w:val="num" w:pos="502"/>
              <w:tab w:val="clear" w:pos="567"/>
            </w:tabs>
            <w:ind w:left="502" w:hanging="360"/>
          </w:pPr>
        </w:pPrChange>
        <w:rPr>
          <w:del w:id="26877" w:author="AbbVie7" w:date="2025-05-12T15:45:00Z"/>
          <w:lang w:val="da-DK"/>
        </w:rPr>
      </w:pPr>
      <w:del w:id="26878" w:author="AbbVie7" w:date="2025-05-12T15:45:00Z">
        <w:r>
          <w:rPr>
            <w:lang w:val="da-DK"/>
          </w:rPr>
          <w:delText>Det er vigtigt, at du fortæller barnets læge og andre sundhedspersoner, at du fik Humira under graviditeten, før dit barn får nogen vaccinationer (for mere information</w:delText>
        </w:r>
      </w:del>
      <w:del w:id="26879" w:author="AbbVie7" w:date="2025-05-12T15:45:00Z">
        <w:r w:rsidR="00CB308B">
          <w:rPr>
            <w:lang w:val="da-DK"/>
          </w:rPr>
          <w:delText xml:space="preserve"> om vacciner</w:delText>
        </w:r>
      </w:del>
      <w:del w:id="26880" w:author="AbbVie7" w:date="2025-05-12T15:45:00Z">
        <w:r>
          <w:rPr>
            <w:lang w:val="da-DK"/>
          </w:rPr>
          <w:delText xml:space="preserve">, se afsnittet </w:delText>
        </w:r>
      </w:del>
      <w:del w:id="26881" w:author="AbbVie7" w:date="2025-05-12T15:45:00Z">
        <w:r w:rsidR="00CB308B">
          <w:rPr>
            <w:lang w:val="da-DK"/>
          </w:rPr>
          <w:delText>vedrørende ”Advarsler og forsigtighedsregler”</w:delText>
        </w:r>
      </w:del>
      <w:del w:id="26882" w:author="AbbVie7" w:date="2025-05-12T15:45:00Z">
        <w:r>
          <w:rPr>
            <w:lang w:val="da-DK"/>
          </w:rPr>
          <w:delText xml:space="preserve">). </w:delText>
        </w:r>
      </w:del>
      <w:del w:id="26883" w:author="AbbVie7" w:date="2025-05-12T15:45:00Z">
        <w:r w:rsidRPr="00213842">
          <w:rPr>
            <w:lang w:val="da-DK"/>
          </w:rPr>
          <w:delText xml:space="preserve"> </w:delText>
        </w:r>
      </w:del>
    </w:p>
    <w:p w:rsidR="00162C0C" w14:paraId="389B14A3" w14:textId="77777777">
      <w:pPr>
        <w:pStyle w:val="Header"/>
        <w:tabs>
          <w:tab w:val="clear" w:pos="562"/>
        </w:tabs>
        <w:pPrChange w:id="26884" w:author="AbbVie7" w:date="2025-05-12T15:45:00Z">
          <w:pPr>
            <w:pStyle w:val="EMEABullet2"/>
            <w:tabs>
              <w:tab w:val="clear" w:pos="567"/>
            </w:tabs>
            <w:ind w:left="502"/>
          </w:pPr>
        </w:pPrChange>
        <w:rPr>
          <w:del w:id="26885" w:author="AbbVie7" w:date="2025-05-12T15:45:00Z"/>
          <w:lang w:val="da-DK"/>
        </w:rPr>
      </w:pPr>
    </w:p>
    <w:p w:rsidR="00767709" w14:paraId="30738F2D" w14:textId="77777777">
      <w:pPr>
        <w:pStyle w:val="Header"/>
        <w:tabs>
          <w:tab w:val="clear" w:pos="562"/>
        </w:tabs>
        <w:pPrChange w:id="26886" w:author="AbbVie7" w:date="2025-05-12T15:45:00Z">
          <w:pPr>
            <w:numPr>
              <w:ilvl w:val="12"/>
              <w:numId w:val="0"/>
            </w:numPr>
            <w:tabs>
              <w:tab w:val="clear" w:pos="562"/>
            </w:tabs>
            <w:ind w:right="-2"/>
          </w:pPr>
        </w:pPrChange>
        <w:rPr>
          <w:del w:id="26887" w:author="AbbVie7" w:date="2025-05-12T15:45:00Z"/>
          <w:lang w:val="da-DK"/>
        </w:rPr>
      </w:pPr>
    </w:p>
    <w:p w:rsidR="00767709" w14:paraId="5C4882A5" w14:textId="77777777">
      <w:pPr>
        <w:pStyle w:val="Header"/>
        <w:tabs>
          <w:tab w:val="clear" w:pos="562"/>
        </w:tabs>
        <w:pPrChange w:id="26888" w:author="AbbVie7" w:date="2025-05-12T15:45:00Z">
          <w:pPr>
            <w:pStyle w:val="Heading5"/>
          </w:pPr>
        </w:pPrChange>
        <w:rPr>
          <w:del w:id="26889" w:author="AbbVie7" w:date="2025-05-12T15:45:00Z"/>
          <w:b/>
          <w:lang w:val="da-DK"/>
        </w:rPr>
      </w:pPr>
      <w:del w:id="26890" w:author="AbbVie7" w:date="2025-05-12T15:45:00Z">
        <w:r>
          <w:rPr>
            <w:b/>
            <w:lang w:val="da-DK"/>
          </w:rPr>
          <w:delText>Trafik-og arbejdssikkerhed</w:delText>
        </w:r>
      </w:del>
    </w:p>
    <w:p w:rsidR="00767709" w14:paraId="64C8D0DA" w14:textId="77777777">
      <w:pPr>
        <w:pStyle w:val="Header"/>
        <w:tabs>
          <w:tab w:val="clear" w:pos="562"/>
        </w:tabs>
        <w:pPrChange w:id="26891" w:author="AbbVie7" w:date="2025-05-12T15:45:00Z">
          <w:pPr/>
        </w:pPrChange>
        <w:rPr>
          <w:del w:id="26892" w:author="AbbVie7" w:date="2025-05-12T15:45:00Z"/>
          <w:lang w:val="da-DK"/>
        </w:rPr>
      </w:pPr>
    </w:p>
    <w:p w:rsidR="00767709" w14:paraId="07011E08" w14:textId="77777777">
      <w:pPr>
        <w:pStyle w:val="Header"/>
        <w:tabs>
          <w:tab w:val="clear" w:pos="562"/>
        </w:tabs>
        <w:pPrChange w:id="26893" w:author="AbbVie7" w:date="2025-05-12T15:45:00Z">
          <w:pPr>
            <w:numPr>
              <w:ilvl w:val="12"/>
              <w:numId w:val="0"/>
            </w:numPr>
            <w:tabs>
              <w:tab w:val="clear" w:pos="562"/>
            </w:tabs>
            <w:ind w:right="-2"/>
          </w:pPr>
        </w:pPrChange>
        <w:rPr>
          <w:del w:id="26894" w:author="AbbVie7" w:date="2025-05-12T15:45:00Z"/>
          <w:noProof/>
          <w:color w:val="000000"/>
          <w:lang w:val="da-DK"/>
        </w:rPr>
      </w:pPr>
      <w:del w:id="26895" w:author="AbbVie7" w:date="2025-05-12T15:45:00Z">
        <w:r>
          <w:rPr>
            <w:noProof/>
            <w:color w:val="000000"/>
            <w:lang w:val="da-DK"/>
          </w:rPr>
          <w:delText xml:space="preserve">Humira kan påvirke </w:delText>
        </w:r>
      </w:del>
      <w:del w:id="26896" w:author="AbbVie7" w:date="2025-05-12T15:45:00Z">
        <w:r w:rsidR="00A51CB3">
          <w:rPr>
            <w:noProof/>
            <w:color w:val="000000"/>
            <w:lang w:val="da-DK"/>
          </w:rPr>
          <w:delText>din</w:delText>
        </w:r>
      </w:del>
      <w:del w:id="26897" w:author="AbbVie7" w:date="2025-05-12T15:45:00Z">
        <w:r>
          <w:rPr>
            <w:noProof/>
            <w:color w:val="000000"/>
            <w:lang w:val="da-DK"/>
          </w:rPr>
          <w:delText xml:space="preserve"> evne til at f</w:delText>
        </w:r>
      </w:del>
      <w:del w:id="26898" w:author="AbbVie7" w:date="2025-05-12T15:45:00Z">
        <w:r w:rsidR="00DE6A0A">
          <w:rPr>
            <w:noProof/>
            <w:color w:val="000000"/>
            <w:lang w:val="da-DK"/>
          </w:rPr>
          <w:delText>øre motorkøretøj</w:delText>
        </w:r>
      </w:del>
      <w:del w:id="26899" w:author="AbbVie7" w:date="2025-05-12T15:45:00Z">
        <w:r w:rsidR="007A0BB9">
          <w:rPr>
            <w:noProof/>
            <w:color w:val="000000"/>
            <w:lang w:val="da-DK"/>
          </w:rPr>
          <w:delText>, cykle</w:delText>
        </w:r>
      </w:del>
      <w:del w:id="26900" w:author="AbbVie7" w:date="2025-05-12T15:45:00Z">
        <w:r>
          <w:rPr>
            <w:noProof/>
            <w:color w:val="000000"/>
            <w:lang w:val="da-DK"/>
          </w:rPr>
          <w:delText xml:space="preserve"> </w:delText>
        </w:r>
      </w:del>
      <w:del w:id="26901" w:author="AbbVie7" w:date="2025-05-12T15:45:00Z">
        <w:r w:rsidR="007A0BB9">
          <w:rPr>
            <w:noProof/>
            <w:color w:val="000000"/>
            <w:lang w:val="da-DK"/>
          </w:rPr>
          <w:delText>eller</w:delText>
        </w:r>
      </w:del>
      <w:del w:id="26902" w:author="AbbVie7" w:date="2025-05-12T15:45:00Z">
        <w:r>
          <w:rPr>
            <w:noProof/>
            <w:color w:val="000000"/>
            <w:lang w:val="da-DK"/>
          </w:rPr>
          <w:delText xml:space="preserve"> betjene maskiner i mindre grad. D</w:delText>
        </w:r>
      </w:del>
      <w:del w:id="26903" w:author="AbbVie7" w:date="2025-05-12T15:45:00Z">
        <w:r w:rsidR="000B068C">
          <w:rPr>
            <w:noProof/>
            <w:color w:val="000000"/>
            <w:lang w:val="da-DK"/>
          </w:rPr>
          <w:delText>u</w:delText>
        </w:r>
      </w:del>
      <w:del w:id="26904" w:author="AbbVie7" w:date="2025-05-12T15:45:00Z">
        <w:r>
          <w:rPr>
            <w:noProof/>
            <w:color w:val="000000"/>
            <w:lang w:val="da-DK"/>
          </w:rPr>
          <w:delText xml:space="preserve"> kan </w:delText>
        </w:r>
      </w:del>
      <w:del w:id="26905" w:author="AbbVie7" w:date="2025-05-12T15:45:00Z">
        <w:r w:rsidR="00933574">
          <w:rPr>
            <w:noProof/>
            <w:color w:val="000000"/>
            <w:lang w:val="da-DK"/>
          </w:rPr>
          <w:delText>få</w:delText>
        </w:r>
      </w:del>
      <w:del w:id="26906" w:author="AbbVie7" w:date="2025-05-12T15:45:00Z">
        <w:r w:rsidR="00CB6D58">
          <w:rPr>
            <w:noProof/>
            <w:color w:val="000000"/>
            <w:lang w:val="da-DK"/>
          </w:rPr>
          <w:delText xml:space="preserve"> synsforstyrrelser og</w:delText>
        </w:r>
      </w:del>
      <w:del w:id="26907" w:author="AbbVie7" w:date="2025-05-12T15:45:00Z">
        <w:r>
          <w:rPr>
            <w:noProof/>
            <w:color w:val="000000"/>
            <w:lang w:val="da-DK"/>
          </w:rPr>
          <w:delText xml:space="preserve"> en fornemmelse af, at rummet drejer rundt efter at</w:delText>
        </w:r>
      </w:del>
      <w:del w:id="26908" w:author="AbbVie7" w:date="2025-05-12T15:45:00Z">
        <w:r w:rsidR="00DE6A0A">
          <w:rPr>
            <w:noProof/>
            <w:color w:val="000000"/>
            <w:lang w:val="da-DK"/>
          </w:rPr>
          <w:delText xml:space="preserve"> have taget</w:delText>
        </w:r>
      </w:del>
      <w:del w:id="26909" w:author="AbbVie7" w:date="2025-05-12T15:45:00Z">
        <w:r>
          <w:rPr>
            <w:noProof/>
            <w:color w:val="000000"/>
            <w:lang w:val="da-DK"/>
          </w:rPr>
          <w:delText xml:space="preserve"> Humira.</w:delText>
        </w:r>
      </w:del>
    </w:p>
    <w:p w:rsidR="00330921" w14:paraId="50E9BC6C" w14:textId="77777777">
      <w:pPr>
        <w:pStyle w:val="Header"/>
        <w:tabs>
          <w:tab w:val="clear" w:pos="562"/>
        </w:tabs>
        <w:pPrChange w:id="26910" w:author="AbbVie7" w:date="2025-05-12T15:45:00Z">
          <w:pPr>
            <w:numPr>
              <w:ilvl w:val="12"/>
              <w:numId w:val="0"/>
            </w:numPr>
            <w:tabs>
              <w:tab w:val="clear" w:pos="562"/>
            </w:tabs>
            <w:ind w:right="-2"/>
          </w:pPr>
        </w:pPrChange>
        <w:rPr>
          <w:del w:id="26911" w:author="AbbVie7" w:date="2025-05-12T15:45:00Z"/>
          <w:bCs/>
          <w:lang w:val="da-DK"/>
        </w:rPr>
      </w:pPr>
    </w:p>
    <w:p w:rsidR="00217377" w:rsidRPr="008963B6" w14:paraId="31EE58D2" w14:textId="77777777">
      <w:pPr>
        <w:pStyle w:val="Header"/>
        <w:tabs>
          <w:tab w:val="clear" w:pos="562"/>
        </w:tabs>
        <w:pPrChange w:id="26912" w:author="AbbVie7" w:date="2025-05-12T15:45:00Z">
          <w:pPr/>
        </w:pPrChange>
        <w:rPr>
          <w:del w:id="26913" w:author="AbbVie7" w:date="2025-05-12T15:45:00Z"/>
          <w:b/>
          <w:szCs w:val="20"/>
          <w:lang w:val="da-DK"/>
        </w:rPr>
      </w:pPr>
      <w:del w:id="26914" w:author="AbbVie7" w:date="2025-05-12T15:45:00Z">
        <w:r w:rsidRPr="008963B6">
          <w:rPr>
            <w:b/>
            <w:szCs w:val="20"/>
            <w:lang w:val="da-DK"/>
          </w:rPr>
          <w:delText>Humira indeholder natrium</w:delText>
        </w:r>
      </w:del>
    </w:p>
    <w:p w:rsidR="00217377" w:rsidRPr="008963B6" w14:paraId="1FD2451C" w14:textId="77777777">
      <w:pPr>
        <w:pStyle w:val="Header"/>
        <w:tabs>
          <w:tab w:val="clear" w:pos="562"/>
        </w:tabs>
        <w:pPrChange w:id="26915" w:author="AbbVie7" w:date="2025-05-12T15:45:00Z">
          <w:pPr>
            <w:autoSpaceDE w:val="0"/>
            <w:autoSpaceDN w:val="0"/>
            <w:adjustRightInd w:val="0"/>
          </w:pPr>
        </w:pPrChange>
        <w:rPr>
          <w:del w:id="26916" w:author="AbbVie7" w:date="2025-05-12T15:45:00Z"/>
          <w:szCs w:val="22"/>
          <w:lang w:val="da-DK"/>
        </w:rPr>
      </w:pPr>
    </w:p>
    <w:p w:rsidR="00217377" w:rsidRPr="008963B6" w14:paraId="60B20E53" w14:textId="77777777">
      <w:pPr>
        <w:pStyle w:val="Header"/>
        <w:tabs>
          <w:tab w:val="clear" w:pos="562"/>
        </w:tabs>
        <w:pPrChange w:id="26917" w:author="AbbVie7" w:date="2025-05-12T15:45:00Z">
          <w:pPr/>
        </w:pPrChange>
        <w:rPr>
          <w:del w:id="26918" w:author="AbbVie7" w:date="2025-05-12T15:45:00Z"/>
          <w:szCs w:val="22"/>
          <w:lang w:val="da-DK"/>
        </w:rPr>
      </w:pPr>
      <w:del w:id="26919" w:author="AbbVie7" w:date="2025-05-12T15:45:00Z">
        <w:r w:rsidRPr="004E79CA">
          <w:rPr>
            <w:color w:val="222222"/>
            <w:szCs w:val="22"/>
            <w:lang w:val="da-DK"/>
          </w:rPr>
          <w:delText xml:space="preserve">Dette lægemiddel indeholder mindre end 1 mmol natrium (23 mg) pr. 0,8 ml dosis, dvs. i det væsentlige </w:delText>
        </w:r>
      </w:del>
      <w:del w:id="26920" w:author="AbbVie7" w:date="2025-05-12T15:45:00Z">
        <w:r>
          <w:rPr>
            <w:color w:val="222222"/>
            <w:szCs w:val="22"/>
            <w:lang w:val="da-DK"/>
          </w:rPr>
          <w:delText>”</w:delText>
        </w:r>
      </w:del>
      <w:del w:id="26921" w:author="AbbVie7" w:date="2025-05-12T15:45:00Z">
        <w:r w:rsidRPr="004E79CA">
          <w:rPr>
            <w:color w:val="222222"/>
            <w:szCs w:val="22"/>
            <w:lang w:val="da-DK"/>
          </w:rPr>
          <w:delText>natriumfri</w:delText>
        </w:r>
      </w:del>
      <w:del w:id="26922" w:author="AbbVie7" w:date="2025-05-12T15:45:00Z">
        <w:r>
          <w:rPr>
            <w:color w:val="222222"/>
            <w:szCs w:val="22"/>
            <w:lang w:val="da-DK"/>
          </w:rPr>
          <w:delText>”</w:delText>
        </w:r>
      </w:del>
      <w:del w:id="26923" w:author="AbbVie7" w:date="2025-05-12T15:45:00Z">
        <w:r w:rsidRPr="004E79CA">
          <w:rPr>
            <w:color w:val="222222"/>
            <w:szCs w:val="22"/>
            <w:lang w:val="da-DK"/>
          </w:rPr>
          <w:delText>.</w:delText>
        </w:r>
      </w:del>
    </w:p>
    <w:p w:rsidR="00BF4E04" w14:paraId="29DC671C" w14:textId="77777777">
      <w:pPr>
        <w:pStyle w:val="Header"/>
        <w:tabs>
          <w:tab w:val="clear" w:pos="562"/>
        </w:tabs>
        <w:pPrChange w:id="26924" w:author="AbbVie7" w:date="2025-05-12T15:45:00Z">
          <w:pPr>
            <w:numPr>
              <w:ilvl w:val="12"/>
              <w:numId w:val="0"/>
            </w:numPr>
            <w:tabs>
              <w:tab w:val="clear" w:pos="562"/>
            </w:tabs>
            <w:ind w:right="-2"/>
          </w:pPr>
        </w:pPrChange>
        <w:rPr>
          <w:del w:id="26925" w:author="AbbVie7" w:date="2025-05-12T15:45:00Z"/>
          <w:bCs/>
          <w:lang w:val="da-DK"/>
        </w:rPr>
      </w:pPr>
    </w:p>
    <w:p w:rsidR="00A855A3" w14:paraId="076C78AA" w14:textId="77777777">
      <w:pPr>
        <w:pStyle w:val="Header"/>
        <w:tabs>
          <w:tab w:val="clear" w:pos="562"/>
        </w:tabs>
        <w:pPrChange w:id="26926" w:author="AbbVie7" w:date="2025-05-12T15:45:00Z">
          <w:pPr>
            <w:pStyle w:val="EMEANormal"/>
          </w:pPr>
        </w:pPrChange>
        <w:rPr>
          <w:del w:id="26927" w:author="AbbVie7" w:date="2025-05-12T15:45:00Z"/>
          <w:b/>
          <w:noProof/>
          <w:lang w:val="da-DK"/>
        </w:rPr>
      </w:pPr>
      <w:del w:id="26928" w:author="AbbVie7" w:date="2025-05-12T15:45:00Z">
        <w:r w:rsidRPr="008F497B">
          <w:rPr>
            <w:b/>
            <w:lang w:val="da-DK"/>
          </w:rPr>
          <w:delText>3.</w:delText>
        </w:r>
      </w:del>
      <w:del w:id="26929" w:author="AbbVie7" w:date="2025-05-12T15:45:00Z">
        <w:r w:rsidRPr="008F497B">
          <w:rPr>
            <w:b/>
            <w:lang w:val="da-DK"/>
          </w:rPr>
          <w:tab/>
        </w:r>
      </w:del>
      <w:del w:id="26930" w:author="AbbVie7" w:date="2025-05-12T15:45:00Z">
        <w:r w:rsidRPr="008F497B">
          <w:rPr>
            <w:b/>
            <w:noProof/>
            <w:lang w:val="da-DK"/>
          </w:rPr>
          <w:delText xml:space="preserve">Sådan </w:delText>
        </w:r>
      </w:del>
      <w:del w:id="26931" w:author="AbbVie7" w:date="2025-05-12T15:45:00Z">
        <w:r w:rsidR="007B7BF4">
          <w:rPr>
            <w:b/>
            <w:noProof/>
            <w:lang w:val="da-DK"/>
          </w:rPr>
          <w:delText xml:space="preserve">skal </w:delText>
        </w:r>
      </w:del>
      <w:del w:id="26932" w:author="AbbVie7" w:date="2025-05-12T15:45:00Z">
        <w:r w:rsidRPr="008F497B">
          <w:rPr>
            <w:b/>
            <w:noProof/>
            <w:lang w:val="da-DK"/>
          </w:rPr>
          <w:delText>du</w:delText>
        </w:r>
      </w:del>
      <w:del w:id="26933" w:author="AbbVie7" w:date="2025-05-12T15:45:00Z">
        <w:r>
          <w:rPr>
            <w:b/>
            <w:noProof/>
            <w:lang w:val="da-DK"/>
          </w:rPr>
          <w:delText xml:space="preserve"> </w:delText>
        </w:r>
      </w:del>
      <w:del w:id="26934" w:author="AbbVie7" w:date="2025-05-12T15:45:00Z">
        <w:r w:rsidR="00EF1C63">
          <w:rPr>
            <w:b/>
            <w:noProof/>
            <w:lang w:val="da-DK"/>
          </w:rPr>
          <w:delText>tage</w:delText>
        </w:r>
      </w:del>
      <w:del w:id="26935" w:author="AbbVie7" w:date="2025-05-12T15:45:00Z">
        <w:r>
          <w:rPr>
            <w:b/>
            <w:noProof/>
            <w:lang w:val="da-DK"/>
          </w:rPr>
          <w:delText xml:space="preserve"> Humira</w:delText>
        </w:r>
      </w:del>
    </w:p>
    <w:p w:rsidR="00A855A3" w:rsidRPr="00A855A3" w14:paraId="675DBCEA" w14:textId="77777777">
      <w:pPr>
        <w:pStyle w:val="Header"/>
        <w:tabs>
          <w:tab w:val="clear" w:pos="562"/>
        </w:tabs>
        <w:pPrChange w:id="26936" w:author="AbbVie7" w:date="2025-05-12T15:45:00Z">
          <w:pPr>
            <w:pStyle w:val="EMEANormal"/>
          </w:pPr>
        </w:pPrChange>
        <w:rPr>
          <w:del w:id="26937" w:author="AbbVie7" w:date="2025-05-12T15:45:00Z"/>
          <w:lang w:val="da-DK"/>
        </w:rPr>
      </w:pPr>
    </w:p>
    <w:p w:rsidR="00767709" w14:paraId="12254ED4" w14:textId="77777777">
      <w:pPr>
        <w:pStyle w:val="Header"/>
        <w:tabs>
          <w:tab w:val="clear" w:pos="562"/>
        </w:tabs>
        <w:pPrChange w:id="26938" w:author="AbbVie7" w:date="2025-05-12T15:45:00Z">
          <w:pPr>
            <w:keepNext/>
          </w:pPr>
        </w:pPrChange>
        <w:rPr>
          <w:del w:id="26939" w:author="AbbVie7" w:date="2025-05-12T15:45:00Z"/>
          <w:lang w:val="da-DK"/>
        </w:rPr>
      </w:pPr>
      <w:del w:id="26940" w:author="AbbVie7" w:date="2025-05-12T15:45:00Z">
        <w:r>
          <w:rPr>
            <w:noProof/>
            <w:lang w:val="da-DK"/>
          </w:rPr>
          <w:delText>Tag</w:delText>
        </w:r>
      </w:del>
      <w:del w:id="26941" w:author="AbbVie7" w:date="2025-05-12T15:45:00Z">
        <w:r w:rsidRPr="008F497B" w:rsidR="00A855A3">
          <w:rPr>
            <w:noProof/>
            <w:lang w:val="da-DK"/>
          </w:rPr>
          <w:delText xml:space="preserve"> altid </w:delText>
        </w:r>
      </w:del>
      <w:del w:id="26942" w:author="AbbVie7" w:date="2025-05-12T15:45:00Z">
        <w:r w:rsidR="00A855A3">
          <w:rPr>
            <w:noProof/>
            <w:lang w:val="da-DK"/>
          </w:rPr>
          <w:delText>Humira</w:delText>
        </w:r>
      </w:del>
      <w:del w:id="26943" w:author="AbbVie7" w:date="2025-05-12T15:45:00Z">
        <w:r w:rsidRPr="008F497B" w:rsidR="00A855A3">
          <w:rPr>
            <w:noProof/>
            <w:lang w:val="da-DK"/>
          </w:rPr>
          <w:delText xml:space="preserve"> nøjagtigt efter lægens</w:delText>
        </w:r>
      </w:del>
      <w:del w:id="26944" w:author="AbbVie7" w:date="2025-05-12T15:45:00Z">
        <w:r w:rsidR="00A855A3">
          <w:rPr>
            <w:noProof/>
            <w:lang w:val="da-DK"/>
          </w:rPr>
          <w:delText xml:space="preserve"> e</w:delText>
        </w:r>
      </w:del>
      <w:del w:id="26945" w:author="AbbVie7" w:date="2025-05-12T15:45:00Z">
        <w:r w:rsidRPr="008F497B" w:rsidR="00A855A3">
          <w:rPr>
            <w:noProof/>
            <w:lang w:val="da-DK"/>
          </w:rPr>
          <w:delText>ller apotekspersonalets anvisning.</w:delText>
        </w:r>
      </w:del>
      <w:del w:id="26946" w:author="AbbVie7" w:date="2025-05-12T15:45:00Z">
        <w:r w:rsidRPr="008F497B" w:rsidR="00A855A3">
          <w:rPr>
            <w:lang w:val="da-DK"/>
          </w:rPr>
          <w:delText xml:space="preserve"> </w:delText>
        </w:r>
      </w:del>
      <w:del w:id="26947" w:author="AbbVie7" w:date="2025-05-12T15:45:00Z">
        <w:r w:rsidRPr="008F497B" w:rsidR="00A855A3">
          <w:rPr>
            <w:noProof/>
            <w:lang w:val="da-DK"/>
          </w:rPr>
          <w:delText>Er du i tvivl, så spørg lægen eller</w:delText>
        </w:r>
      </w:del>
      <w:del w:id="26948" w:author="AbbVie7" w:date="2025-05-12T15:45:00Z">
        <w:r w:rsidR="00A855A3">
          <w:rPr>
            <w:noProof/>
            <w:lang w:val="da-DK"/>
          </w:rPr>
          <w:delText xml:space="preserve"> </w:delText>
        </w:r>
      </w:del>
      <w:del w:id="26949" w:author="AbbVie7" w:date="2025-05-12T15:45:00Z">
        <w:r w:rsidRPr="008F497B" w:rsidR="00A855A3">
          <w:rPr>
            <w:noProof/>
            <w:lang w:val="da-DK"/>
          </w:rPr>
          <w:delText>apotek</w:delText>
        </w:r>
      </w:del>
      <w:del w:id="26950" w:author="AbbVie7" w:date="2025-05-12T15:45:00Z">
        <w:r w:rsidR="00D050F6">
          <w:rPr>
            <w:noProof/>
            <w:lang w:val="da-DK"/>
          </w:rPr>
          <w:delText>spersonalet</w:delText>
        </w:r>
      </w:del>
      <w:del w:id="26951" w:author="AbbVie7" w:date="2025-05-12T15:45:00Z">
        <w:r w:rsidR="00A855A3">
          <w:rPr>
            <w:noProof/>
            <w:lang w:val="da-DK"/>
          </w:rPr>
          <w:delText>.</w:delText>
        </w:r>
      </w:del>
      <w:del w:id="26952" w:author="AbbVie7" w:date="2025-05-12T15:45:00Z">
        <w:r w:rsidR="00A855A3">
          <w:rPr>
            <w:lang w:val="da-DK"/>
          </w:rPr>
          <w:delText xml:space="preserve"> </w:delText>
        </w:r>
      </w:del>
      <w:del w:id="26953" w:author="AbbVie7" w:date="2025-05-12T15:45:00Z">
        <w:r w:rsidR="00217377">
          <w:rPr>
            <w:lang w:val="da-DK"/>
          </w:rPr>
          <w:delText>Din læge kan have udskrevet Humira i en anden styrke, hvis du har behov for en anden dosis.</w:delText>
        </w:r>
      </w:del>
    </w:p>
    <w:p w:rsidR="00767709" w14:paraId="3C4DCB1F" w14:textId="77777777">
      <w:pPr>
        <w:pStyle w:val="Header"/>
        <w:tabs>
          <w:tab w:val="clear" w:pos="562"/>
        </w:tabs>
        <w:pPrChange w:id="26954" w:author="AbbVie7" w:date="2025-05-12T15:45:00Z">
          <w:pPr/>
        </w:pPrChange>
        <w:rPr>
          <w:del w:id="26955" w:author="AbbVie7" w:date="2025-05-12T15:45:00Z"/>
          <w:lang w:val="da-DK"/>
        </w:rPr>
      </w:pPr>
    </w:p>
    <w:p w:rsidR="00C2344F" w14:paraId="0F762F45" w14:textId="77777777">
      <w:pPr>
        <w:pStyle w:val="Header"/>
        <w:tabs>
          <w:tab w:val="clear" w:pos="562"/>
        </w:tabs>
        <w:pPrChange w:id="26956" w:author="AbbVie7" w:date="2025-05-12T15:45:00Z">
          <w:pPr/>
        </w:pPrChange>
        <w:rPr>
          <w:del w:id="26957" w:author="AbbVie7" w:date="2025-05-12T15:45:00Z"/>
          <w:lang w:val="da-DK"/>
        </w:rPr>
      </w:pPr>
      <w:del w:id="26958" w:author="AbbVie7" w:date="2025-05-12T15:45:00Z">
        <w:r w:rsidRPr="00FA612B">
          <w:rPr>
            <w:u w:val="single"/>
            <w:lang w:val="da-DK"/>
          </w:rPr>
          <w:delText>Voksne med reumatoid artrit, p</w:delText>
        </w:r>
      </w:del>
      <w:del w:id="26959" w:author="AbbVie7" w:date="2025-05-12T15:45:00Z">
        <w:r w:rsidRPr="00FA612B">
          <w:rPr>
            <w:bCs/>
            <w:szCs w:val="22"/>
            <w:u w:val="single"/>
            <w:lang w:val="da-DK"/>
          </w:rPr>
          <w:delText>soriasisartrit, a</w:delText>
        </w:r>
      </w:del>
      <w:del w:id="26960" w:author="AbbVie7" w:date="2025-05-12T15:45:00Z">
        <w:r w:rsidRPr="00FA612B">
          <w:rPr>
            <w:u w:val="single"/>
            <w:lang w:val="da-DK"/>
          </w:rPr>
          <w:delText xml:space="preserve">nkyloserende spondylitis eller aksial spondyloartritis uden radiografiske tegn på </w:delText>
        </w:r>
      </w:del>
      <w:del w:id="26961" w:author="AbbVie7" w:date="2025-05-12T15:45:00Z">
        <w:r w:rsidRPr="002C3D52" w:rsidR="002C3D52">
          <w:rPr>
            <w:bCs/>
            <w:szCs w:val="22"/>
            <w:u w:val="single"/>
            <w:lang w:val="da-DK"/>
          </w:rPr>
          <w:delText xml:space="preserve"> </w:delText>
        </w:r>
      </w:del>
      <w:del w:id="26962" w:author="AbbVie7" w:date="2025-05-12T15:45:00Z">
        <w:r w:rsidRPr="00FA612B" w:rsidR="002C3D52">
          <w:rPr>
            <w:bCs/>
            <w:szCs w:val="22"/>
            <w:u w:val="single"/>
            <w:lang w:val="da-DK"/>
          </w:rPr>
          <w:delText>a</w:delText>
        </w:r>
      </w:del>
      <w:del w:id="26963" w:author="AbbVie7" w:date="2025-05-12T15:45:00Z">
        <w:r w:rsidRPr="00FA612B" w:rsidR="002C3D52">
          <w:rPr>
            <w:u w:val="single"/>
            <w:lang w:val="da-DK"/>
          </w:rPr>
          <w:delText>nkyloserende spondylitis</w:delText>
        </w:r>
      </w:del>
      <w:del w:id="26964" w:author="AbbVie7" w:date="2025-05-12T15:45:00Z">
        <w:r>
          <w:rPr>
            <w:lang w:val="da-DK"/>
          </w:rPr>
          <w:delText>.</w:delText>
        </w:r>
      </w:del>
    </w:p>
    <w:p w:rsidR="00C2344F" w14:paraId="440016B9" w14:textId="77777777">
      <w:pPr>
        <w:pStyle w:val="Header"/>
        <w:tabs>
          <w:tab w:val="clear" w:pos="562"/>
        </w:tabs>
        <w:pPrChange w:id="26965" w:author="AbbVie7" w:date="2025-05-12T15:45:00Z">
          <w:pPr/>
        </w:pPrChange>
        <w:rPr>
          <w:del w:id="26966" w:author="AbbVie7" w:date="2025-05-12T15:45:00Z"/>
          <w:lang w:val="da-DK"/>
        </w:rPr>
      </w:pPr>
    </w:p>
    <w:p w:rsidR="00767709" w14:paraId="52749AF0" w14:textId="77777777">
      <w:pPr>
        <w:pStyle w:val="Header"/>
        <w:tabs>
          <w:tab w:val="clear" w:pos="562"/>
        </w:tabs>
        <w:pPrChange w:id="26967" w:author="AbbVie7" w:date="2025-05-12T15:45:00Z">
          <w:pPr>
            <w:numPr>
              <w:ilvl w:val="12"/>
              <w:numId w:val="0"/>
            </w:numPr>
            <w:tabs>
              <w:tab w:val="clear" w:pos="562"/>
            </w:tabs>
            <w:ind w:right="-2"/>
          </w:pPr>
        </w:pPrChange>
        <w:rPr>
          <w:del w:id="26968" w:author="AbbVie7" w:date="2025-05-12T15:45:00Z"/>
          <w:lang w:val="da-DK"/>
        </w:rPr>
      </w:pPr>
      <w:del w:id="26969" w:author="AbbVie7" w:date="2025-05-12T15:45:00Z">
        <w:r>
          <w:rPr>
            <w:lang w:val="da-DK"/>
          </w:rPr>
          <w:delText>Humira injiceres under huden (subkutan anvendelse). Den almindelige dosis til voksne med reumatoid artrit, ankyloserende spondylitis</w:delText>
        </w:r>
      </w:del>
      <w:del w:id="26970" w:author="AbbVie7" w:date="2025-05-12T15:45:00Z">
        <w:r w:rsidR="00FC100A">
          <w:rPr>
            <w:lang w:val="da-DK"/>
          </w:rPr>
          <w:delText xml:space="preserve"> </w:delText>
        </w:r>
      </w:del>
      <w:del w:id="26971" w:author="AbbVie7" w:date="2025-05-12T15:45:00Z">
        <w:r w:rsidRPr="00A25BB4" w:rsidR="004077D3">
          <w:rPr>
            <w:lang w:val="da-DK"/>
          </w:rPr>
          <w:delText xml:space="preserve">aksial spondyloartritis uden radiografiske tegn på </w:delText>
        </w:r>
      </w:del>
      <w:del w:id="26972" w:author="AbbVie7" w:date="2025-05-12T15:45:00Z">
        <w:r w:rsidR="00251921">
          <w:rPr>
            <w:lang w:val="da-DK"/>
          </w:rPr>
          <w:delText>ankyloserende spondylitis</w:delText>
        </w:r>
      </w:del>
      <w:del w:id="26973" w:author="AbbVie7" w:date="2025-05-12T15:45:00Z">
        <w:r w:rsidR="00DC7459">
          <w:rPr>
            <w:lang w:val="da-DK"/>
          </w:rPr>
          <w:delText xml:space="preserve"> </w:delText>
        </w:r>
      </w:del>
      <w:del w:id="26974" w:author="AbbVie7" w:date="2025-05-12T15:45:00Z">
        <w:r w:rsidR="004077D3">
          <w:rPr>
            <w:lang w:val="da-DK"/>
          </w:rPr>
          <w:delText xml:space="preserve">og til </w:delText>
        </w:r>
      </w:del>
      <w:del w:id="26975" w:author="AbbVie7" w:date="2025-05-12T15:45:00Z">
        <w:r w:rsidRPr="00A25BB4" w:rsidR="004077D3">
          <w:rPr>
            <w:lang w:val="da-DK"/>
          </w:rPr>
          <w:delText>patient</w:delText>
        </w:r>
      </w:del>
      <w:del w:id="26976" w:author="AbbVie7" w:date="2025-05-12T15:45:00Z">
        <w:r w:rsidR="004077D3">
          <w:rPr>
            <w:lang w:val="da-DK"/>
          </w:rPr>
          <w:delText xml:space="preserve">er med </w:delText>
        </w:r>
      </w:del>
      <w:del w:id="26977" w:author="AbbVie7" w:date="2025-05-12T15:45:00Z">
        <w:r w:rsidR="00FC100A">
          <w:rPr>
            <w:lang w:val="da-DK"/>
          </w:rPr>
          <w:delText>psoriasisartrit</w:delText>
        </w:r>
      </w:del>
      <w:del w:id="26978" w:author="AbbVie7" w:date="2025-05-12T15:45:00Z">
        <w:r>
          <w:rPr>
            <w:lang w:val="da-DK"/>
          </w:rPr>
          <w:delText xml:space="preserve"> er 40 mg adalimumab hver anden uge som enkeltdosis. </w:delText>
        </w:r>
      </w:del>
    </w:p>
    <w:p w:rsidR="00B1475A" w14:paraId="5E68B9F5" w14:textId="77777777">
      <w:pPr>
        <w:pStyle w:val="Header"/>
        <w:tabs>
          <w:tab w:val="clear" w:pos="562"/>
        </w:tabs>
        <w:pPrChange w:id="26979" w:author="AbbVie7" w:date="2025-05-12T15:45:00Z">
          <w:pPr/>
        </w:pPrChange>
        <w:rPr>
          <w:del w:id="26980" w:author="AbbVie7" w:date="2025-05-12T15:45:00Z"/>
          <w:lang w:val="da-DK"/>
        </w:rPr>
      </w:pPr>
    </w:p>
    <w:p w:rsidR="00AB7C79" w14:paraId="72B2E4DC" w14:textId="77777777">
      <w:pPr>
        <w:pStyle w:val="Header"/>
        <w:tabs>
          <w:tab w:val="clear" w:pos="562"/>
        </w:tabs>
        <w:pPrChange w:id="26981" w:author="AbbVie7" w:date="2025-05-12T15:45:00Z">
          <w:pPr/>
        </w:pPrChange>
        <w:rPr>
          <w:del w:id="26982" w:author="AbbVie7" w:date="2025-05-12T15:45:00Z"/>
          <w:lang w:val="da-DK"/>
        </w:rPr>
      </w:pPr>
      <w:del w:id="26983" w:author="AbbVie7" w:date="2025-05-12T15:45:00Z">
        <w:r>
          <w:rPr>
            <w:lang w:val="da-DK"/>
          </w:rPr>
          <w:delText xml:space="preserve">Hvis </w:delText>
        </w:r>
      </w:del>
      <w:del w:id="26984" w:author="AbbVie7" w:date="2025-05-12T15:45:00Z">
        <w:r w:rsidR="000B068C">
          <w:rPr>
            <w:lang w:val="da-DK"/>
          </w:rPr>
          <w:delText>du</w:delText>
        </w:r>
      </w:del>
      <w:del w:id="26985" w:author="AbbVie7" w:date="2025-05-12T15:45:00Z">
        <w:r>
          <w:rPr>
            <w:lang w:val="da-DK"/>
          </w:rPr>
          <w:delText xml:space="preserve"> har reumatoid artrit,  kan </w:delText>
        </w:r>
      </w:del>
      <w:del w:id="26986" w:author="AbbVie7" w:date="2025-05-12T15:45:00Z">
        <w:r w:rsidR="000B068C">
          <w:rPr>
            <w:lang w:val="da-DK"/>
          </w:rPr>
          <w:delText>du</w:delText>
        </w:r>
      </w:del>
      <w:del w:id="26987" w:author="AbbVie7" w:date="2025-05-12T15:45:00Z">
        <w:r>
          <w:rPr>
            <w:lang w:val="da-DK"/>
          </w:rPr>
          <w:delText xml:space="preserve"> fortsætte med methotrexat under behandling med Humira. Hvis </w:delText>
        </w:r>
      </w:del>
      <w:del w:id="26988" w:author="AbbVie7" w:date="2025-05-12T15:45:00Z">
        <w:r w:rsidR="000B068C">
          <w:rPr>
            <w:lang w:val="da-DK"/>
          </w:rPr>
          <w:delText>din</w:delText>
        </w:r>
      </w:del>
      <w:del w:id="26989" w:author="AbbVie7" w:date="2025-05-12T15:45:00Z">
        <w:r>
          <w:rPr>
            <w:lang w:val="da-DK"/>
          </w:rPr>
          <w:delText xml:space="preserve"> læge ikke mener, at behandling med methotrexat er hensigtsmæssig, kan Humira anvendes alene. </w:delText>
        </w:r>
      </w:del>
    </w:p>
    <w:p w:rsidR="00AB7C79" w14:paraId="5402CB99" w14:textId="77777777">
      <w:pPr>
        <w:pStyle w:val="Header"/>
        <w:tabs>
          <w:tab w:val="clear" w:pos="562"/>
        </w:tabs>
        <w:pPrChange w:id="26990" w:author="AbbVie7" w:date="2025-05-12T15:45:00Z">
          <w:pPr/>
        </w:pPrChange>
        <w:rPr>
          <w:del w:id="26991" w:author="AbbVie7" w:date="2025-05-12T15:45:00Z"/>
          <w:lang w:val="da-DK"/>
        </w:rPr>
      </w:pPr>
    </w:p>
    <w:p w:rsidR="00AB7C79" w14:paraId="0A499A35" w14:textId="77777777">
      <w:pPr>
        <w:pStyle w:val="Header"/>
        <w:tabs>
          <w:tab w:val="clear" w:pos="562"/>
        </w:tabs>
        <w:pPrChange w:id="26992" w:author="AbbVie7" w:date="2025-05-12T15:45:00Z">
          <w:pPr>
            <w:numPr>
              <w:ilvl w:val="12"/>
              <w:numId w:val="0"/>
            </w:numPr>
            <w:tabs>
              <w:tab w:val="clear" w:pos="562"/>
            </w:tabs>
            <w:ind w:right="-2"/>
          </w:pPr>
        </w:pPrChange>
        <w:rPr>
          <w:del w:id="26993" w:author="AbbVie7" w:date="2025-05-12T15:45:00Z"/>
          <w:lang w:val="da-DK"/>
        </w:rPr>
      </w:pPr>
      <w:del w:id="26994" w:author="AbbVie7" w:date="2025-05-12T15:45:00Z">
        <w:r>
          <w:rPr>
            <w:lang w:val="da-DK"/>
          </w:rPr>
          <w:delText xml:space="preserve">Hvis </w:delText>
        </w:r>
      </w:del>
      <w:del w:id="26995" w:author="AbbVie7" w:date="2025-05-12T15:45:00Z">
        <w:r w:rsidR="000B068C">
          <w:rPr>
            <w:lang w:val="da-DK"/>
          </w:rPr>
          <w:delText>du</w:delText>
        </w:r>
      </w:del>
      <w:del w:id="26996" w:author="AbbVie7" w:date="2025-05-12T15:45:00Z">
        <w:r>
          <w:rPr>
            <w:lang w:val="da-DK"/>
          </w:rPr>
          <w:delText xml:space="preserve"> har reumatoid artrit og ikke får methotrexat i kombination med </w:delText>
        </w:r>
      </w:del>
      <w:del w:id="26997" w:author="AbbVie7" w:date="2025-05-12T15:45:00Z">
        <w:r w:rsidR="000B068C">
          <w:rPr>
            <w:lang w:val="da-DK"/>
          </w:rPr>
          <w:delText>din</w:delText>
        </w:r>
      </w:del>
      <w:del w:id="26998" w:author="AbbVie7" w:date="2025-05-12T15:45:00Z">
        <w:r>
          <w:rPr>
            <w:lang w:val="da-DK"/>
          </w:rPr>
          <w:delText xml:space="preserve"> Humira-behandling, kan lægen vælge at ordinere 40 mg adalimumab hver uge</w:delText>
        </w:r>
      </w:del>
      <w:del w:id="26999" w:author="AbbVie7" w:date="2025-05-12T15:45:00Z">
        <w:r w:rsidR="00C57BDD">
          <w:rPr>
            <w:lang w:val="da-DK"/>
          </w:rPr>
          <w:delText xml:space="preserve"> eller 80 mg hver anden uge</w:delText>
        </w:r>
      </w:del>
      <w:del w:id="27000" w:author="AbbVie7" w:date="2025-05-12T15:45:00Z">
        <w:r>
          <w:rPr>
            <w:lang w:val="da-DK"/>
          </w:rPr>
          <w:delText>.</w:delText>
        </w:r>
      </w:del>
    </w:p>
    <w:p w:rsidR="00767709" w14:paraId="44AD8CC4" w14:textId="77777777">
      <w:pPr>
        <w:pStyle w:val="Header"/>
        <w:tabs>
          <w:tab w:val="clear" w:pos="562"/>
        </w:tabs>
        <w:pPrChange w:id="27001" w:author="AbbVie7" w:date="2025-05-12T15:45:00Z">
          <w:pPr/>
        </w:pPrChange>
        <w:rPr>
          <w:del w:id="27002" w:author="AbbVie7" w:date="2025-05-12T15:45:00Z"/>
          <w:lang w:val="da-DK"/>
        </w:rPr>
      </w:pPr>
    </w:p>
    <w:p w:rsidR="00C2344F" w14:paraId="50FE06CE" w14:textId="77777777">
      <w:pPr>
        <w:pStyle w:val="Header"/>
        <w:tabs>
          <w:tab w:val="clear" w:pos="562"/>
        </w:tabs>
        <w:pPrChange w:id="27003" w:author="AbbVie7" w:date="2025-05-12T15:45:00Z">
          <w:pPr/>
        </w:pPrChange>
        <w:rPr>
          <w:del w:id="27004" w:author="AbbVie7" w:date="2025-05-12T15:45:00Z"/>
          <w:color w:val="000000"/>
          <w:u w:val="single"/>
          <w:lang w:val="da-DK"/>
        </w:rPr>
      </w:pPr>
      <w:del w:id="27005" w:author="AbbVie7" w:date="2025-05-12T15:45:00Z">
        <w:r w:rsidRPr="002D276E">
          <w:rPr>
            <w:u w:val="single"/>
            <w:lang w:val="da-DK"/>
          </w:rPr>
          <w:delText>Børn</w:delText>
        </w:r>
      </w:del>
      <w:del w:id="27006" w:author="AbbVie7" w:date="2025-05-12T15:45:00Z">
        <w:r w:rsidR="00217377">
          <w:rPr>
            <w:u w:val="single"/>
            <w:lang w:val="da-DK"/>
          </w:rPr>
          <w:delText>, unge og voksne</w:delText>
        </w:r>
      </w:del>
      <w:del w:id="27007" w:author="AbbVie7" w:date="2025-05-12T15:45:00Z">
        <w:r w:rsidRPr="002D276E">
          <w:rPr>
            <w:u w:val="single"/>
            <w:lang w:val="da-DK"/>
          </w:rPr>
          <w:delText xml:space="preserve"> med </w:delText>
        </w:r>
      </w:del>
      <w:del w:id="27008" w:author="AbbVie7" w:date="2025-05-12T15:45:00Z">
        <w:r>
          <w:rPr>
            <w:u w:val="single"/>
            <w:lang w:val="da-DK"/>
          </w:rPr>
          <w:delText>p</w:delText>
        </w:r>
      </w:del>
      <w:del w:id="27009" w:author="AbbVie7" w:date="2025-05-12T15:45:00Z">
        <w:r>
          <w:rPr>
            <w:color w:val="000000"/>
            <w:u w:val="single"/>
            <w:lang w:val="da-DK"/>
          </w:rPr>
          <w:delText>olyartikulær juvenil idiopatisk artrit</w:delText>
        </w:r>
      </w:del>
    </w:p>
    <w:p w:rsidR="00C2344F" w14:paraId="3C57F13E" w14:textId="77777777">
      <w:pPr>
        <w:pStyle w:val="Header"/>
        <w:tabs>
          <w:tab w:val="clear" w:pos="562"/>
        </w:tabs>
        <w:pPrChange w:id="27010" w:author="AbbVie7" w:date="2025-05-12T15:45:00Z">
          <w:pPr/>
        </w:pPrChange>
        <w:rPr>
          <w:del w:id="27011" w:author="AbbVie7" w:date="2025-05-12T15:45:00Z"/>
          <w:lang w:val="da-DK"/>
        </w:rPr>
      </w:pPr>
    </w:p>
    <w:p w:rsidR="00217377" w:rsidRPr="008963B6" w14:paraId="14CE9A4A" w14:textId="77777777">
      <w:pPr>
        <w:pStyle w:val="Header"/>
        <w:tabs>
          <w:tab w:val="clear" w:pos="562"/>
        </w:tabs>
        <w:pPrChange w:id="27012" w:author="AbbVie7" w:date="2025-05-12T15:45:00Z">
          <w:pPr>
            <w:pStyle w:val="EMEANormal"/>
          </w:pPr>
        </w:pPrChange>
        <w:rPr>
          <w:del w:id="27013" w:author="AbbVie7" w:date="2025-05-12T15:45:00Z"/>
          <w:i/>
          <w:color w:val="000000"/>
          <w:u w:val="single"/>
          <w:lang w:val="da-DK"/>
        </w:rPr>
      </w:pPr>
      <w:del w:id="27014" w:author="AbbVie7" w:date="2025-05-12T15:45:00Z">
        <w:r w:rsidRPr="008963B6">
          <w:rPr>
            <w:i/>
            <w:lang w:val="da-DK"/>
          </w:rPr>
          <w:delText>Børn og unge fra 2 år, der vejer fra 10 kg til mindre end 30 kg</w:delText>
        </w:r>
      </w:del>
    </w:p>
    <w:p w:rsidR="00CB5560" w14:paraId="5501B64A" w14:textId="77777777">
      <w:pPr>
        <w:pStyle w:val="Header"/>
        <w:tabs>
          <w:tab w:val="clear" w:pos="562"/>
        </w:tabs>
        <w:pPrChange w:id="27015" w:author="AbbVie7" w:date="2025-05-12T15:45:00Z">
          <w:pPr/>
        </w:pPrChange>
        <w:rPr>
          <w:del w:id="27016" w:author="AbbVie7" w:date="2025-05-12T15:45:00Z"/>
          <w:noProof/>
          <w:color w:val="000000"/>
          <w:lang w:val="da-DK"/>
        </w:rPr>
      </w:pPr>
    </w:p>
    <w:p w:rsidR="00217377" w:rsidRPr="008963B6" w14:paraId="3DBB1192" w14:textId="77777777">
      <w:pPr>
        <w:pStyle w:val="Header"/>
        <w:tabs>
          <w:tab w:val="clear" w:pos="562"/>
        </w:tabs>
        <w:pPrChange w:id="27017" w:author="AbbVie7" w:date="2025-05-12T15:45:00Z">
          <w:pPr/>
        </w:pPrChange>
        <w:rPr>
          <w:del w:id="27018" w:author="AbbVie7" w:date="2025-05-12T15:45:00Z"/>
          <w:lang w:val="da-DK"/>
        </w:rPr>
      </w:pPr>
      <w:del w:id="27019" w:author="AbbVie7" w:date="2025-05-12T15:45:00Z">
        <w:r>
          <w:rPr>
            <w:noProof/>
            <w:color w:val="000000"/>
            <w:lang w:val="da-DK"/>
          </w:rPr>
          <w:delText xml:space="preserve">Den anbefalede dosis Humira </w:delText>
        </w:r>
      </w:del>
      <w:del w:id="27020" w:author="AbbVie7" w:date="2025-05-12T15:45:00Z">
        <w:r>
          <w:rPr>
            <w:lang w:val="da-DK"/>
          </w:rPr>
          <w:delText xml:space="preserve">er </w:delText>
        </w:r>
      </w:del>
      <w:del w:id="27021" w:author="AbbVie7" w:date="2025-05-12T15:45:00Z">
        <w:r w:rsidRPr="008963B6">
          <w:rPr>
            <w:lang w:val="da-DK"/>
          </w:rPr>
          <w:delText>20 mg hver anden uge</w:delText>
        </w:r>
      </w:del>
    </w:p>
    <w:p w:rsidR="00217377" w14:paraId="4C9DDBF7" w14:textId="77777777">
      <w:pPr>
        <w:pStyle w:val="Header"/>
        <w:tabs>
          <w:tab w:val="clear" w:pos="562"/>
        </w:tabs>
        <w:pPrChange w:id="27022" w:author="AbbVie7" w:date="2025-05-12T15:45:00Z">
          <w:pPr/>
        </w:pPrChange>
        <w:rPr>
          <w:del w:id="27023" w:author="AbbVie7" w:date="2025-05-12T15:45:00Z"/>
          <w:lang w:val="da-DK"/>
        </w:rPr>
      </w:pPr>
    </w:p>
    <w:p w:rsidR="00217377" w14:paraId="5F0C68F9" w14:textId="77777777">
      <w:pPr>
        <w:pStyle w:val="Header"/>
        <w:tabs>
          <w:tab w:val="clear" w:pos="562"/>
        </w:tabs>
        <w:pPrChange w:id="27024" w:author="AbbVie7" w:date="2025-05-12T15:45:00Z">
          <w:pPr>
            <w:keepNext/>
          </w:pPr>
        </w:pPrChange>
        <w:rPr>
          <w:del w:id="27025" w:author="AbbVie7" w:date="2025-05-12T15:45:00Z"/>
          <w:i/>
          <w:lang w:val="da-DK"/>
        </w:rPr>
      </w:pPr>
      <w:del w:id="27026" w:author="AbbVie7" w:date="2025-05-12T15:45:00Z">
        <w:r w:rsidRPr="008963B6">
          <w:rPr>
            <w:i/>
            <w:lang w:val="da-DK"/>
          </w:rPr>
          <w:delText>Børn</w:delText>
        </w:r>
      </w:del>
      <w:del w:id="27027" w:author="AbbVie7" w:date="2025-05-12T15:45:00Z">
        <w:r w:rsidR="00D36007">
          <w:rPr>
            <w:i/>
            <w:lang w:val="da-DK"/>
          </w:rPr>
          <w:delText>,</w:delText>
        </w:r>
      </w:del>
      <w:del w:id="27028" w:author="AbbVie7" w:date="2025-05-12T15:45:00Z">
        <w:r w:rsidRPr="008963B6">
          <w:rPr>
            <w:i/>
            <w:lang w:val="da-DK"/>
          </w:rPr>
          <w:delText xml:space="preserve"> unge</w:delText>
        </w:r>
      </w:del>
      <w:del w:id="27029" w:author="AbbVie7" w:date="2025-05-12T15:45:00Z">
        <w:r w:rsidR="00D36007">
          <w:rPr>
            <w:i/>
            <w:lang w:val="da-DK"/>
          </w:rPr>
          <w:delText xml:space="preserve"> og voksne</w:delText>
        </w:r>
      </w:del>
      <w:del w:id="27030" w:author="AbbVie7" w:date="2025-05-12T15:45:00Z">
        <w:r w:rsidRPr="008963B6">
          <w:rPr>
            <w:i/>
            <w:lang w:val="da-DK"/>
          </w:rPr>
          <w:delText xml:space="preserve"> fra 2 år der vejer 30 kg eller mere</w:delText>
        </w:r>
      </w:del>
    </w:p>
    <w:p w:rsidR="00CB5560" w14:paraId="7A23F4EA" w14:textId="77777777">
      <w:pPr>
        <w:pStyle w:val="Header"/>
        <w:tabs>
          <w:tab w:val="clear" w:pos="562"/>
        </w:tabs>
        <w:pPrChange w:id="27031" w:author="AbbVie7" w:date="2025-05-12T15:45:00Z">
          <w:pPr>
            <w:keepNext/>
          </w:pPr>
        </w:pPrChange>
        <w:rPr>
          <w:del w:id="27032" w:author="AbbVie7" w:date="2025-05-12T15:45:00Z"/>
          <w:noProof/>
          <w:color w:val="000000"/>
          <w:lang w:val="da-DK"/>
        </w:rPr>
      </w:pPr>
    </w:p>
    <w:p w:rsidR="00217377" w14:paraId="5077BAC1" w14:textId="77777777">
      <w:pPr>
        <w:pStyle w:val="Header"/>
        <w:tabs>
          <w:tab w:val="clear" w:pos="562"/>
        </w:tabs>
        <w:pPrChange w:id="27033" w:author="AbbVie7" w:date="2025-05-12T15:45:00Z">
          <w:pPr>
            <w:keepNext/>
          </w:pPr>
        </w:pPrChange>
        <w:rPr>
          <w:del w:id="27034" w:author="AbbVie7" w:date="2025-05-12T15:45:00Z"/>
          <w:lang w:val="da-DK"/>
        </w:rPr>
      </w:pPr>
      <w:del w:id="27035" w:author="AbbVie7" w:date="2025-05-12T15:45:00Z">
        <w:r>
          <w:rPr>
            <w:noProof/>
            <w:color w:val="000000"/>
            <w:lang w:val="da-DK"/>
          </w:rPr>
          <w:delText xml:space="preserve">Den anbefalede dosis Humira </w:delText>
        </w:r>
      </w:del>
      <w:del w:id="27036" w:author="AbbVie7" w:date="2025-05-12T15:45:00Z">
        <w:r w:rsidR="002B521E">
          <w:rPr>
            <w:noProof/>
            <w:color w:val="000000"/>
            <w:lang w:val="da-DK"/>
          </w:rPr>
          <w:delText xml:space="preserve">er </w:delText>
        </w:r>
      </w:del>
      <w:del w:id="27037" w:author="AbbVie7" w:date="2025-05-12T15:45:00Z">
        <w:r w:rsidRPr="008963B6">
          <w:rPr>
            <w:lang w:val="da-DK"/>
          </w:rPr>
          <w:delText>40 mg hver anden uge</w:delText>
        </w:r>
      </w:del>
      <w:del w:id="27038" w:author="AbbVie7" w:date="2025-05-12T15:45:00Z">
        <w:r>
          <w:rPr>
            <w:noProof/>
            <w:color w:val="000000"/>
            <w:lang w:val="da-DK"/>
          </w:rPr>
          <w:delText>.</w:delText>
        </w:r>
      </w:del>
    </w:p>
    <w:p w:rsidR="00B1475A" w14:paraId="1C4460CC" w14:textId="77777777">
      <w:pPr>
        <w:pStyle w:val="Header"/>
        <w:tabs>
          <w:tab w:val="clear" w:pos="562"/>
        </w:tabs>
        <w:pPrChange w:id="27039" w:author="AbbVie7" w:date="2025-05-12T15:45:00Z">
          <w:pPr/>
        </w:pPrChange>
        <w:rPr>
          <w:del w:id="27040" w:author="AbbVie7" w:date="2025-05-12T15:45:00Z"/>
          <w:noProof/>
          <w:color w:val="000000"/>
          <w:lang w:val="da-DK"/>
        </w:rPr>
      </w:pPr>
    </w:p>
    <w:p w:rsidR="00372D3E" w:rsidRPr="00B848D4" w14:paraId="06422E0E" w14:textId="77777777">
      <w:pPr>
        <w:pStyle w:val="Header"/>
        <w:tabs>
          <w:tab w:val="clear" w:pos="562"/>
        </w:tabs>
        <w:pPrChange w:id="27041" w:author="AbbVie7" w:date="2025-05-12T15:45:00Z">
          <w:pPr/>
        </w:pPrChange>
        <w:rPr>
          <w:del w:id="27042" w:author="AbbVie7" w:date="2025-05-12T15:45:00Z"/>
          <w:u w:val="single"/>
          <w:lang w:val="da-DK"/>
        </w:rPr>
      </w:pPr>
      <w:del w:id="27043" w:author="AbbVie7" w:date="2025-05-12T15:45:00Z">
        <w:r w:rsidRPr="00B848D4">
          <w:rPr>
            <w:u w:val="single"/>
            <w:lang w:val="da-DK"/>
          </w:rPr>
          <w:delText>Børn</w:delText>
        </w:r>
      </w:del>
      <w:del w:id="27044" w:author="AbbVie7" w:date="2025-05-12T15:45:00Z">
        <w:r w:rsidR="00CB5560">
          <w:rPr>
            <w:u w:val="single"/>
            <w:lang w:val="da-DK"/>
          </w:rPr>
          <w:delText>, unge og voksne</w:delText>
        </w:r>
      </w:del>
      <w:del w:id="27045" w:author="AbbVie7" w:date="2025-05-12T15:45:00Z">
        <w:r w:rsidRPr="00B848D4">
          <w:rPr>
            <w:u w:val="single"/>
            <w:lang w:val="da-DK"/>
          </w:rPr>
          <w:delText xml:space="preserve"> med entesopatirelateret artrit</w:delText>
        </w:r>
      </w:del>
    </w:p>
    <w:p w:rsidR="00372D3E" w14:paraId="33ED8E8D" w14:textId="77777777">
      <w:pPr>
        <w:pStyle w:val="Header"/>
        <w:tabs>
          <w:tab w:val="clear" w:pos="562"/>
        </w:tabs>
        <w:pPrChange w:id="27046" w:author="AbbVie7" w:date="2025-05-12T15:45:00Z">
          <w:pPr>
            <w:numPr>
              <w:ilvl w:val="12"/>
              <w:numId w:val="0"/>
            </w:numPr>
            <w:ind w:right="-2"/>
          </w:pPr>
        </w:pPrChange>
        <w:rPr>
          <w:del w:id="27047" w:author="AbbVie7" w:date="2025-05-12T15:45:00Z"/>
          <w:u w:val="single"/>
          <w:lang w:val="da-DK"/>
        </w:rPr>
      </w:pPr>
    </w:p>
    <w:p w:rsidR="00CB5560" w:rsidRPr="008963B6" w14:paraId="3B828B4B" w14:textId="77777777">
      <w:pPr>
        <w:pStyle w:val="Header"/>
        <w:tabs>
          <w:tab w:val="clear" w:pos="562"/>
        </w:tabs>
        <w:pPrChange w:id="27048" w:author="AbbVie7" w:date="2025-05-12T15:45:00Z">
          <w:pPr>
            <w:keepNext/>
          </w:pPr>
        </w:pPrChange>
        <w:rPr>
          <w:del w:id="27049" w:author="AbbVie7" w:date="2025-05-12T15:45:00Z"/>
          <w:i/>
          <w:noProof/>
          <w:color w:val="000000"/>
          <w:lang w:val="da-DK"/>
        </w:rPr>
      </w:pPr>
      <w:del w:id="27050" w:author="AbbVie7" w:date="2025-05-12T15:45:00Z">
        <w:r w:rsidRPr="008963B6">
          <w:rPr>
            <w:i/>
            <w:lang w:val="da-DK"/>
          </w:rPr>
          <w:delText>Børn og unge fra 6 år, der vejer fra 15 kg  og mindre end 30 kg</w:delText>
        </w:r>
      </w:del>
      <w:del w:id="27051" w:author="AbbVie7" w:date="2025-05-12T15:45:00Z">
        <w:r w:rsidRPr="008963B6">
          <w:rPr>
            <w:i/>
            <w:noProof/>
            <w:color w:val="000000"/>
            <w:lang w:val="da-DK"/>
          </w:rPr>
          <w:delText xml:space="preserve"> </w:delText>
        </w:r>
      </w:del>
    </w:p>
    <w:p w:rsidR="00CB5560" w14:paraId="1A268E72" w14:textId="77777777">
      <w:pPr>
        <w:pStyle w:val="Header"/>
        <w:tabs>
          <w:tab w:val="clear" w:pos="562"/>
        </w:tabs>
        <w:pPrChange w:id="27052" w:author="AbbVie7" w:date="2025-05-12T15:45:00Z">
          <w:pPr>
            <w:keepNext/>
          </w:pPr>
        </w:pPrChange>
        <w:rPr>
          <w:del w:id="27053" w:author="AbbVie7" w:date="2025-05-12T15:45:00Z"/>
          <w:noProof/>
          <w:color w:val="000000"/>
          <w:lang w:val="da-DK"/>
        </w:rPr>
      </w:pPr>
    </w:p>
    <w:p w:rsidR="00CB5560" w:rsidRPr="008963B6" w14:paraId="543368DB" w14:textId="77777777">
      <w:pPr>
        <w:pStyle w:val="Header"/>
        <w:tabs>
          <w:tab w:val="clear" w:pos="562"/>
        </w:tabs>
        <w:pPrChange w:id="27054" w:author="AbbVie7" w:date="2025-05-12T15:45:00Z">
          <w:pPr>
            <w:keepNext/>
          </w:pPr>
        </w:pPrChange>
        <w:rPr>
          <w:del w:id="27055" w:author="AbbVie7" w:date="2025-05-12T15:45:00Z"/>
          <w:lang w:val="da-DK"/>
        </w:rPr>
      </w:pPr>
      <w:del w:id="27056" w:author="AbbVie7" w:date="2025-05-12T15:45:00Z">
        <w:r>
          <w:rPr>
            <w:noProof/>
            <w:color w:val="000000"/>
            <w:lang w:val="da-DK"/>
          </w:rPr>
          <w:delText xml:space="preserve">Den anbefalede dosis Humira </w:delText>
        </w:r>
      </w:del>
      <w:del w:id="27057" w:author="AbbVie7" w:date="2025-05-12T15:45:00Z">
        <w:r>
          <w:rPr>
            <w:lang w:val="da-DK"/>
          </w:rPr>
          <w:delText xml:space="preserve">er </w:delText>
        </w:r>
      </w:del>
      <w:del w:id="27058" w:author="AbbVie7" w:date="2025-05-12T15:45:00Z">
        <w:r w:rsidRPr="008963B6">
          <w:rPr>
            <w:lang w:val="da-DK"/>
          </w:rPr>
          <w:delText>20 mg hver anden uge</w:delText>
        </w:r>
      </w:del>
    </w:p>
    <w:p w:rsidR="00CB5560" w14:paraId="534A714C" w14:textId="77777777">
      <w:pPr>
        <w:pStyle w:val="Header"/>
        <w:tabs>
          <w:tab w:val="clear" w:pos="562"/>
        </w:tabs>
        <w:pPrChange w:id="27059" w:author="AbbVie7" w:date="2025-05-12T15:45:00Z">
          <w:pPr>
            <w:keepNext/>
          </w:pPr>
        </w:pPrChange>
        <w:rPr>
          <w:del w:id="27060" w:author="AbbVie7" w:date="2025-05-12T15:45:00Z"/>
          <w:lang w:val="da-DK"/>
        </w:rPr>
      </w:pPr>
    </w:p>
    <w:p w:rsidR="00CB5560" w:rsidRPr="008963B6" w14:paraId="69E96558" w14:textId="77777777">
      <w:pPr>
        <w:pStyle w:val="Header"/>
        <w:tabs>
          <w:tab w:val="clear" w:pos="562"/>
        </w:tabs>
        <w:pPrChange w:id="27061" w:author="AbbVie7" w:date="2025-05-12T15:45:00Z">
          <w:pPr>
            <w:numPr>
              <w:ilvl w:val="12"/>
              <w:numId w:val="0"/>
            </w:numPr>
            <w:ind w:right="-2"/>
          </w:pPr>
        </w:pPrChange>
        <w:rPr>
          <w:del w:id="27062" w:author="AbbVie7" w:date="2025-05-12T15:45:00Z"/>
          <w:i/>
          <w:lang w:val="da-DK"/>
        </w:rPr>
      </w:pPr>
      <w:del w:id="27063" w:author="AbbVie7" w:date="2025-05-12T15:45:00Z">
        <w:r w:rsidRPr="008963B6">
          <w:rPr>
            <w:i/>
            <w:lang w:val="da-DK"/>
          </w:rPr>
          <w:delText>Børn, unge og voksne fra 6 år, der vejer 30 kg eller mere</w:delText>
        </w:r>
      </w:del>
    </w:p>
    <w:p w:rsidR="00CB5560" w14:paraId="39E1E106" w14:textId="77777777">
      <w:pPr>
        <w:pStyle w:val="Header"/>
        <w:tabs>
          <w:tab w:val="clear" w:pos="562"/>
        </w:tabs>
        <w:pPrChange w:id="27064" w:author="AbbVie7" w:date="2025-05-12T15:45:00Z">
          <w:pPr>
            <w:numPr>
              <w:ilvl w:val="12"/>
              <w:numId w:val="0"/>
            </w:numPr>
            <w:ind w:right="-2"/>
          </w:pPr>
        </w:pPrChange>
        <w:rPr>
          <w:del w:id="27065" w:author="AbbVie7" w:date="2025-05-12T15:45:00Z"/>
          <w:noProof/>
          <w:color w:val="000000"/>
          <w:lang w:val="da-DK"/>
        </w:rPr>
      </w:pPr>
    </w:p>
    <w:p w:rsidR="00CB5560" w14:paraId="298266EB" w14:textId="77777777">
      <w:pPr>
        <w:pStyle w:val="Header"/>
        <w:tabs>
          <w:tab w:val="clear" w:pos="562"/>
        </w:tabs>
        <w:pPrChange w:id="27066" w:author="AbbVie7" w:date="2025-05-12T15:45:00Z">
          <w:pPr>
            <w:numPr>
              <w:ilvl w:val="12"/>
              <w:numId w:val="0"/>
            </w:numPr>
            <w:ind w:right="-2"/>
          </w:pPr>
        </w:pPrChange>
        <w:rPr>
          <w:del w:id="27067" w:author="AbbVie7" w:date="2025-05-12T15:45:00Z"/>
          <w:lang w:val="da-DK"/>
        </w:rPr>
      </w:pPr>
      <w:del w:id="27068" w:author="AbbVie7" w:date="2025-05-12T15:45:00Z">
        <w:r>
          <w:rPr>
            <w:noProof/>
            <w:color w:val="000000"/>
            <w:lang w:val="da-DK"/>
          </w:rPr>
          <w:delText xml:space="preserve">Den anbefalede dosis Humira </w:delText>
        </w:r>
      </w:del>
      <w:del w:id="27069" w:author="AbbVie7" w:date="2025-05-12T15:45:00Z">
        <w:r w:rsidR="002B521E">
          <w:rPr>
            <w:noProof/>
            <w:color w:val="000000"/>
            <w:lang w:val="da-DK"/>
          </w:rPr>
          <w:delText xml:space="preserve">er </w:delText>
        </w:r>
      </w:del>
      <w:del w:id="27070" w:author="AbbVie7" w:date="2025-05-12T15:45:00Z">
        <w:r w:rsidRPr="008963B6">
          <w:rPr>
            <w:lang w:val="da-DK"/>
          </w:rPr>
          <w:delText>40 mg hver anden uge</w:delText>
        </w:r>
      </w:del>
      <w:del w:id="27071" w:author="AbbVie7" w:date="2025-05-12T15:45:00Z">
        <w:r>
          <w:rPr>
            <w:noProof/>
            <w:color w:val="000000"/>
            <w:lang w:val="da-DK"/>
          </w:rPr>
          <w:delText>.</w:delText>
        </w:r>
      </w:del>
    </w:p>
    <w:p w:rsidR="00403068" w14:paraId="0AB300A5" w14:textId="77777777">
      <w:pPr>
        <w:pStyle w:val="Header"/>
        <w:tabs>
          <w:tab w:val="clear" w:pos="562"/>
        </w:tabs>
        <w:pPrChange w:id="27072" w:author="AbbVie7" w:date="2025-05-12T15:45:00Z">
          <w:pPr>
            <w:numPr>
              <w:ilvl w:val="12"/>
              <w:numId w:val="0"/>
            </w:numPr>
            <w:tabs>
              <w:tab w:val="clear" w:pos="562"/>
            </w:tabs>
            <w:ind w:right="-2"/>
          </w:pPr>
        </w:pPrChange>
        <w:rPr>
          <w:del w:id="27073" w:author="AbbVie7" w:date="2025-05-12T15:45:00Z"/>
          <w:u w:val="single"/>
          <w:lang w:val="da-DK"/>
        </w:rPr>
      </w:pPr>
    </w:p>
    <w:p w:rsidR="00C2344F" w:rsidRPr="00FA612B" w14:paraId="102C610F" w14:textId="77777777">
      <w:pPr>
        <w:pStyle w:val="Header"/>
        <w:tabs>
          <w:tab w:val="clear" w:pos="562"/>
        </w:tabs>
        <w:pPrChange w:id="27074" w:author="AbbVie7" w:date="2025-05-12T15:45:00Z">
          <w:pPr>
            <w:numPr>
              <w:ilvl w:val="12"/>
              <w:numId w:val="0"/>
            </w:numPr>
            <w:tabs>
              <w:tab w:val="clear" w:pos="562"/>
            </w:tabs>
            <w:ind w:right="-2"/>
          </w:pPr>
        </w:pPrChange>
        <w:rPr>
          <w:del w:id="27075" w:author="AbbVie7" w:date="2025-05-12T15:45:00Z"/>
          <w:u w:val="single"/>
          <w:lang w:val="da-DK"/>
        </w:rPr>
      </w:pPr>
      <w:del w:id="27076" w:author="AbbVie7" w:date="2025-05-12T15:45:00Z">
        <w:r w:rsidRPr="00FA612B">
          <w:rPr>
            <w:u w:val="single"/>
            <w:lang w:val="da-DK"/>
          </w:rPr>
          <w:delText>Voksne med p</w:delText>
        </w:r>
      </w:del>
      <w:del w:id="27077" w:author="AbbVie7" w:date="2025-05-12T15:45:00Z">
        <w:r w:rsidRPr="00FA612B">
          <w:rPr>
            <w:bCs/>
            <w:szCs w:val="22"/>
            <w:u w:val="single"/>
            <w:lang w:val="da-DK"/>
          </w:rPr>
          <w:delText>soriasis</w:delText>
        </w:r>
      </w:del>
    </w:p>
    <w:p w:rsidR="00C2344F" w14:paraId="119428E3" w14:textId="77777777">
      <w:pPr>
        <w:pStyle w:val="Header"/>
        <w:tabs>
          <w:tab w:val="clear" w:pos="562"/>
        </w:tabs>
        <w:pPrChange w:id="27078" w:author="AbbVie7" w:date="2025-05-12T15:45:00Z">
          <w:pPr/>
        </w:pPrChange>
        <w:rPr>
          <w:del w:id="27079" w:author="AbbVie7" w:date="2025-05-12T15:45:00Z"/>
          <w:noProof/>
          <w:color w:val="000000"/>
          <w:lang w:val="da-DK"/>
        </w:rPr>
      </w:pPr>
    </w:p>
    <w:p w:rsidR="006257F1" w14:paraId="7BF134EC" w14:textId="77777777">
      <w:pPr>
        <w:pStyle w:val="Header"/>
        <w:tabs>
          <w:tab w:val="clear" w:pos="562"/>
        </w:tabs>
        <w:pPrChange w:id="27080" w:author="AbbVie7" w:date="2025-05-12T15:45:00Z">
          <w:pPr/>
        </w:pPrChange>
        <w:rPr>
          <w:del w:id="27081" w:author="AbbVie7" w:date="2025-05-12T15:45:00Z"/>
          <w:lang w:val="da-DK"/>
        </w:rPr>
      </w:pPr>
      <w:del w:id="27082" w:author="AbbVie7" w:date="2025-05-12T15:45:00Z">
        <w:r>
          <w:rPr>
            <w:lang w:val="da-DK"/>
          </w:rPr>
          <w:delText>Den anbefalede dosis til voksne med psoriasis er en startdosis på</w:delText>
        </w:r>
      </w:del>
      <w:del w:id="27083" w:author="AbbVie7" w:date="2025-05-12T15:45:00Z">
        <w:r>
          <w:rPr>
            <w:color w:val="0000FF"/>
            <w:lang w:val="da-DK"/>
          </w:rPr>
          <w:delText xml:space="preserve"> </w:delText>
        </w:r>
      </w:del>
      <w:del w:id="27084" w:author="AbbVie7" w:date="2025-05-12T15:45:00Z">
        <w:r>
          <w:rPr>
            <w:color w:val="000000"/>
            <w:lang w:val="da-DK"/>
          </w:rPr>
          <w:delText>80 mg</w:delText>
        </w:r>
      </w:del>
      <w:del w:id="27085" w:author="AbbVie7" w:date="2025-05-12T15:45:00Z">
        <w:r w:rsidR="00CB5560">
          <w:rPr>
            <w:color w:val="000000"/>
            <w:lang w:val="da-DK"/>
          </w:rPr>
          <w:delText xml:space="preserve"> (som </w:delText>
        </w:r>
      </w:del>
      <w:del w:id="27086" w:author="AbbVie7" w:date="2025-05-12T15:45:00Z">
        <w:r w:rsidR="00C57BDD">
          <w:rPr>
            <w:color w:val="000000"/>
            <w:lang w:val="da-DK"/>
          </w:rPr>
          <w:delText>to 40 mg</w:delText>
        </w:r>
      </w:del>
      <w:del w:id="27087" w:author="AbbVie7" w:date="2025-05-12T15:45:00Z">
        <w:r w:rsidR="00CB5560">
          <w:rPr>
            <w:color w:val="000000"/>
            <w:lang w:val="da-DK"/>
          </w:rPr>
          <w:delText xml:space="preserve"> injektioner på samme dag)</w:delText>
        </w:r>
      </w:del>
      <w:del w:id="27088" w:author="AbbVie7" w:date="2025-05-12T15:45:00Z">
        <w:r>
          <w:rPr>
            <w:color w:val="000000"/>
            <w:lang w:val="da-DK"/>
          </w:rPr>
          <w:delText xml:space="preserve">, efterfulgt af 40 mg hver anden uge startende en uge efter den første dosis. Du skal fortsætte med at injicere </w:delText>
        </w:r>
      </w:del>
      <w:del w:id="27089" w:author="AbbVie7" w:date="2025-05-12T15:45:00Z">
        <w:r>
          <w:rPr>
            <w:lang w:val="da-DK"/>
          </w:rPr>
          <w:delText>Humira så længe, din læge har fortalt dig.</w:delText>
        </w:r>
      </w:del>
      <w:del w:id="27090" w:author="AbbVie7" w:date="2025-05-12T15:45:00Z">
        <w:r w:rsidR="00144CF6">
          <w:rPr>
            <w:lang w:val="da-DK"/>
          </w:rPr>
          <w:delText xml:space="preserve"> </w:delText>
        </w:r>
      </w:del>
      <w:del w:id="27091" w:author="AbbVie7" w:date="2025-05-12T15:45:00Z">
        <w:r w:rsidRPr="00310A7E" w:rsidR="00144CF6">
          <w:rPr>
            <w:lang w:val="da-DK"/>
          </w:rPr>
          <w:delText>Afhængigt af dit respons, kan din læge øge dosis til 40 mg hver uge</w:delText>
        </w:r>
      </w:del>
      <w:del w:id="27092" w:author="AbbVie7" w:date="2025-05-12T15:45:00Z">
        <w:r w:rsidR="00C57BDD">
          <w:rPr>
            <w:lang w:val="da-DK"/>
          </w:rPr>
          <w:delText xml:space="preserve"> eller 80 mg hver anden uge</w:delText>
        </w:r>
      </w:del>
      <w:del w:id="27093" w:author="AbbVie7" w:date="2025-05-12T15:45:00Z">
        <w:r w:rsidRPr="00310A7E" w:rsidR="00144CF6">
          <w:rPr>
            <w:lang w:val="da-DK"/>
          </w:rPr>
          <w:delText>.</w:delText>
        </w:r>
      </w:del>
    </w:p>
    <w:p w:rsidR="008465D1" w14:paraId="6F88453B" w14:textId="77777777">
      <w:pPr>
        <w:pStyle w:val="Header"/>
        <w:tabs>
          <w:tab w:val="clear" w:pos="562"/>
        </w:tabs>
        <w:pPrChange w:id="27094" w:author="AbbVie7" w:date="2025-05-12T15:45:00Z">
          <w:pPr/>
        </w:pPrChange>
        <w:rPr>
          <w:del w:id="27095" w:author="AbbVie7" w:date="2025-05-12T15:45:00Z"/>
          <w:noProof/>
          <w:color w:val="000000"/>
          <w:lang w:val="da-DK"/>
        </w:rPr>
      </w:pPr>
    </w:p>
    <w:p w:rsidR="00162C0C" w:rsidRPr="008D05FE" w14:paraId="59D4E03E" w14:textId="77777777">
      <w:pPr>
        <w:pStyle w:val="Header"/>
        <w:tabs>
          <w:tab w:val="clear" w:pos="562"/>
        </w:tabs>
        <w:pPrChange w:id="27096" w:author="AbbVie7" w:date="2025-05-12T15:45:00Z">
          <w:pPr>
            <w:ind w:right="34"/>
          </w:pPr>
        </w:pPrChange>
        <w:rPr>
          <w:del w:id="27097" w:author="AbbVie7" w:date="2025-05-12T15:45:00Z"/>
          <w:u w:val="single"/>
          <w:lang w:val="da-DK"/>
        </w:rPr>
      </w:pPr>
      <w:del w:id="27098" w:author="AbbVie7" w:date="2025-05-12T15:45:00Z">
        <w:r w:rsidRPr="008D05FE">
          <w:rPr>
            <w:u w:val="single"/>
            <w:lang w:val="da-DK"/>
          </w:rPr>
          <w:delText xml:space="preserve">Børn og unge med </w:delText>
        </w:r>
      </w:del>
      <w:del w:id="27099" w:author="AbbVie7" w:date="2025-05-12T15:45:00Z">
        <w:r w:rsidR="00793C9D">
          <w:rPr>
            <w:u w:val="single"/>
            <w:lang w:val="da-DK"/>
          </w:rPr>
          <w:delText>plaque</w:delText>
        </w:r>
      </w:del>
      <w:del w:id="27100" w:author="AbbVie7" w:date="2025-05-12T15:45:00Z">
        <w:r w:rsidRPr="008D05FE" w:rsidR="00793C9D">
          <w:rPr>
            <w:u w:val="single"/>
            <w:lang w:val="da-DK"/>
          </w:rPr>
          <w:delText xml:space="preserve"> </w:delText>
        </w:r>
      </w:del>
      <w:del w:id="27101" w:author="AbbVie7" w:date="2025-05-12T15:45:00Z">
        <w:r w:rsidRPr="008D05FE">
          <w:rPr>
            <w:u w:val="single"/>
            <w:lang w:val="da-DK"/>
          </w:rPr>
          <w:delText>psoriasis</w:delText>
        </w:r>
      </w:del>
    </w:p>
    <w:p w:rsidR="00162C0C" w14:paraId="56AB9572" w14:textId="77777777">
      <w:pPr>
        <w:pStyle w:val="Header"/>
        <w:tabs>
          <w:tab w:val="clear" w:pos="562"/>
        </w:tabs>
        <w:pPrChange w:id="27102" w:author="AbbVie7" w:date="2025-05-12T15:45:00Z">
          <w:pPr>
            <w:numPr>
              <w:ilvl w:val="12"/>
              <w:numId w:val="0"/>
            </w:numPr>
            <w:tabs>
              <w:tab w:val="clear" w:pos="562"/>
            </w:tabs>
            <w:ind w:right="-2"/>
          </w:pPr>
        </w:pPrChange>
        <w:rPr>
          <w:del w:id="27103" w:author="AbbVie7" w:date="2025-05-12T15:45:00Z"/>
          <w:lang w:val="da-DK"/>
        </w:rPr>
      </w:pPr>
    </w:p>
    <w:p w:rsidR="00CB5560" w:rsidRPr="008963B6" w14:paraId="0F9117F9" w14:textId="77777777">
      <w:pPr>
        <w:pStyle w:val="Header"/>
        <w:tabs>
          <w:tab w:val="clear" w:pos="562"/>
        </w:tabs>
        <w:pPrChange w:id="27104" w:author="AbbVie7" w:date="2025-05-12T15:45:00Z">
          <w:pPr>
            <w:numPr>
              <w:ilvl w:val="12"/>
              <w:numId w:val="0"/>
            </w:numPr>
            <w:tabs>
              <w:tab w:val="clear" w:pos="562"/>
            </w:tabs>
            <w:ind w:right="-2"/>
          </w:pPr>
        </w:pPrChange>
        <w:rPr>
          <w:del w:id="27105" w:author="AbbVie7" w:date="2025-05-12T15:45:00Z"/>
          <w:i/>
          <w:lang w:val="da-DK"/>
        </w:rPr>
      </w:pPr>
      <w:del w:id="27106" w:author="AbbVie7" w:date="2025-05-12T15:45:00Z">
        <w:r w:rsidRPr="008963B6">
          <w:rPr>
            <w:i/>
            <w:lang w:val="da-DK"/>
          </w:rPr>
          <w:delText>Børn og unge fra 4 til 17 år, der vejer fra 15 kg og mindre end 30 kg</w:delText>
        </w:r>
      </w:del>
    </w:p>
    <w:p w:rsidR="00CB5560" w14:paraId="4C5171F7" w14:textId="77777777">
      <w:pPr>
        <w:pStyle w:val="Header"/>
        <w:tabs>
          <w:tab w:val="clear" w:pos="562"/>
        </w:tabs>
        <w:pPrChange w:id="27107" w:author="AbbVie7" w:date="2025-05-12T15:45:00Z">
          <w:pPr/>
        </w:pPrChange>
        <w:rPr>
          <w:del w:id="27108" w:author="AbbVie7" w:date="2025-05-12T15:45:00Z"/>
          <w:noProof/>
          <w:color w:val="000000"/>
          <w:lang w:val="da-DK"/>
        </w:rPr>
      </w:pPr>
    </w:p>
    <w:p w:rsidR="00CB5560" w:rsidRPr="008261D8" w14:paraId="6B8DE7A5" w14:textId="77777777">
      <w:pPr>
        <w:pStyle w:val="Header"/>
        <w:tabs>
          <w:tab w:val="clear" w:pos="562"/>
        </w:tabs>
        <w:pPrChange w:id="27109" w:author="AbbVie7" w:date="2025-05-12T15:45:00Z">
          <w:pPr/>
        </w:pPrChange>
        <w:rPr>
          <w:del w:id="27110" w:author="AbbVie7" w:date="2025-05-12T15:45:00Z"/>
          <w:lang w:val="da-DK"/>
        </w:rPr>
      </w:pPr>
      <w:del w:id="27111" w:author="AbbVie7" w:date="2025-05-12T15:45:00Z">
        <w:r w:rsidRPr="008D05FE">
          <w:rPr>
            <w:noProof/>
            <w:color w:val="000000"/>
            <w:lang w:val="da-DK"/>
          </w:rPr>
          <w:delText xml:space="preserve">Den anbefalede </w:delText>
        </w:r>
      </w:del>
      <w:del w:id="27112" w:author="AbbVie7" w:date="2025-05-12T15:45:00Z">
        <w:r w:rsidR="005F306A">
          <w:rPr>
            <w:noProof/>
            <w:color w:val="000000"/>
            <w:lang w:val="da-DK"/>
          </w:rPr>
          <w:delText>s</w:delText>
        </w:r>
      </w:del>
      <w:del w:id="27113" w:author="AbbVie7" w:date="2025-05-12T15:45:00Z">
        <w:r w:rsidRPr="00966EB9" w:rsidR="005F306A">
          <w:rPr>
            <w:szCs w:val="22"/>
            <w:lang w:val="da-DK"/>
          </w:rPr>
          <w:delText>tartdosis</w:delText>
        </w:r>
      </w:del>
      <w:del w:id="27114" w:author="AbbVie7" w:date="2025-05-12T15:45:00Z">
        <w:r w:rsidR="005F306A">
          <w:rPr>
            <w:szCs w:val="22"/>
            <w:lang w:val="da-DK"/>
          </w:rPr>
          <w:delText xml:space="preserve"> af Humira er</w:delText>
        </w:r>
      </w:del>
      <w:del w:id="27115" w:author="AbbVie7" w:date="2025-05-12T15:45:00Z">
        <w:r w:rsidRPr="00966EB9" w:rsidR="005F306A">
          <w:rPr>
            <w:szCs w:val="22"/>
            <w:lang w:val="da-DK"/>
          </w:rPr>
          <w:delText xml:space="preserve"> </w:delText>
        </w:r>
      </w:del>
      <w:del w:id="27116" w:author="AbbVie7" w:date="2025-05-12T15:45:00Z">
        <w:r>
          <w:rPr>
            <w:szCs w:val="22"/>
            <w:lang w:val="da-DK"/>
          </w:rPr>
          <w:delText>2</w:delText>
        </w:r>
      </w:del>
      <w:del w:id="27117" w:author="AbbVie7" w:date="2025-05-12T15:45:00Z">
        <w:r w:rsidRPr="00966EB9">
          <w:rPr>
            <w:lang w:val="da-DK"/>
          </w:rPr>
          <w:delText xml:space="preserve">0 mg, </w:delText>
        </w:r>
      </w:del>
      <w:del w:id="27118" w:author="AbbVie7" w:date="2025-05-12T15:45:00Z">
        <w:r>
          <w:rPr>
            <w:lang w:val="da-DK"/>
          </w:rPr>
          <w:delText>efterfulgt af 20 mg en uge senere</w:delText>
        </w:r>
      </w:del>
      <w:del w:id="27119" w:author="AbbVie7" w:date="2025-05-12T15:45:00Z">
        <w:r w:rsidRPr="008261D8">
          <w:rPr>
            <w:lang w:val="da-DK"/>
          </w:rPr>
          <w:delText>.</w:delText>
        </w:r>
      </w:del>
      <w:del w:id="27120" w:author="AbbVie7" w:date="2025-05-12T15:45:00Z">
        <w:r>
          <w:rPr>
            <w:lang w:val="da-DK"/>
          </w:rPr>
          <w:delText xml:space="preserve"> </w:delText>
        </w:r>
      </w:del>
      <w:del w:id="27121" w:author="AbbVie7" w:date="2025-05-12T15:45:00Z">
        <w:r w:rsidRPr="008261D8">
          <w:rPr>
            <w:lang w:val="da-DK"/>
          </w:rPr>
          <w:delText xml:space="preserve">Herefter er den sædvanlige dosis </w:delText>
        </w:r>
      </w:del>
      <w:del w:id="27122" w:author="AbbVie7" w:date="2025-05-12T15:45:00Z">
        <w:r>
          <w:rPr>
            <w:lang w:val="da-DK"/>
          </w:rPr>
          <w:delText>2</w:delText>
        </w:r>
      </w:del>
      <w:del w:id="27123" w:author="AbbVie7" w:date="2025-05-12T15:45:00Z">
        <w:r w:rsidRPr="008261D8">
          <w:rPr>
            <w:lang w:val="da-DK"/>
          </w:rPr>
          <w:delText>0 mg hver anden uge.</w:delText>
        </w:r>
      </w:del>
    </w:p>
    <w:p w:rsidR="00CB5560" w14:paraId="3DFC99C1" w14:textId="77777777">
      <w:pPr>
        <w:pStyle w:val="Header"/>
        <w:tabs>
          <w:tab w:val="clear" w:pos="562"/>
        </w:tabs>
        <w:pPrChange w:id="27124" w:author="AbbVie7" w:date="2025-05-12T15:45:00Z">
          <w:pPr>
            <w:numPr>
              <w:ilvl w:val="12"/>
              <w:numId w:val="0"/>
            </w:numPr>
            <w:ind w:right="-2"/>
          </w:pPr>
        </w:pPrChange>
        <w:rPr>
          <w:del w:id="27125" w:author="AbbVie7" w:date="2025-05-12T15:45:00Z"/>
          <w:i/>
          <w:lang w:val="da-DK"/>
        </w:rPr>
      </w:pPr>
    </w:p>
    <w:p w:rsidR="00CB5560" w14:paraId="1EA361D9" w14:textId="77777777">
      <w:pPr>
        <w:pStyle w:val="Header"/>
        <w:tabs>
          <w:tab w:val="clear" w:pos="562"/>
        </w:tabs>
        <w:pPrChange w:id="27126" w:author="AbbVie7" w:date="2025-05-12T15:45:00Z">
          <w:pPr>
            <w:numPr>
              <w:ilvl w:val="12"/>
              <w:numId w:val="0"/>
            </w:numPr>
            <w:ind w:right="-2"/>
          </w:pPr>
        </w:pPrChange>
        <w:rPr>
          <w:del w:id="27127" w:author="AbbVie7" w:date="2025-05-12T15:45:00Z"/>
          <w:i/>
          <w:lang w:val="da-DK"/>
        </w:rPr>
      </w:pPr>
      <w:del w:id="27128" w:author="AbbVie7" w:date="2025-05-12T15:45:00Z">
        <w:r w:rsidRPr="008963B6">
          <w:rPr>
            <w:i/>
            <w:lang w:val="da-DK"/>
          </w:rPr>
          <w:delText>Børn</w:delText>
        </w:r>
      </w:del>
      <w:del w:id="27129" w:author="AbbVie7" w:date="2025-05-12T15:45:00Z">
        <w:r w:rsidR="00123F73">
          <w:rPr>
            <w:i/>
            <w:lang w:val="da-DK"/>
          </w:rPr>
          <w:delText xml:space="preserve"> og</w:delText>
        </w:r>
      </w:del>
      <w:del w:id="27130" w:author="AbbVie7" w:date="2025-05-12T15:45:00Z">
        <w:r w:rsidRPr="008963B6">
          <w:rPr>
            <w:i/>
            <w:lang w:val="da-DK"/>
          </w:rPr>
          <w:delText xml:space="preserve"> unge fra 4 til 17 år, der vejer 30 kg eller mere</w:delText>
        </w:r>
      </w:del>
    </w:p>
    <w:p w:rsidR="00CB5560" w14:paraId="7CED8869" w14:textId="77777777">
      <w:pPr>
        <w:pStyle w:val="Header"/>
        <w:tabs>
          <w:tab w:val="clear" w:pos="562"/>
        </w:tabs>
        <w:pPrChange w:id="27131" w:author="AbbVie7" w:date="2025-05-12T15:45:00Z">
          <w:pPr>
            <w:numPr>
              <w:ilvl w:val="12"/>
              <w:numId w:val="0"/>
            </w:numPr>
            <w:ind w:right="-2"/>
          </w:pPr>
        </w:pPrChange>
        <w:rPr>
          <w:del w:id="27132" w:author="AbbVie7" w:date="2025-05-12T15:45:00Z"/>
          <w:noProof/>
          <w:color w:val="000000"/>
          <w:lang w:val="da-DK"/>
        </w:rPr>
      </w:pPr>
    </w:p>
    <w:p w:rsidR="00CB5560" w:rsidRPr="008963B6" w14:paraId="3F972865" w14:textId="77777777">
      <w:pPr>
        <w:pStyle w:val="Header"/>
        <w:tabs>
          <w:tab w:val="clear" w:pos="562"/>
        </w:tabs>
        <w:pPrChange w:id="27133" w:author="AbbVie7" w:date="2025-05-12T15:45:00Z">
          <w:pPr>
            <w:numPr>
              <w:ilvl w:val="12"/>
              <w:numId w:val="0"/>
            </w:numPr>
            <w:ind w:right="-2"/>
          </w:pPr>
        </w:pPrChange>
        <w:rPr>
          <w:del w:id="27134" w:author="AbbVie7" w:date="2025-05-12T15:45:00Z"/>
          <w:i/>
          <w:lang w:val="da-DK"/>
        </w:rPr>
      </w:pPr>
      <w:del w:id="27135" w:author="AbbVie7" w:date="2025-05-12T15:45:00Z">
        <w:r w:rsidRPr="008D05FE">
          <w:rPr>
            <w:noProof/>
            <w:color w:val="000000"/>
            <w:lang w:val="da-DK"/>
          </w:rPr>
          <w:delText>Den anbefalede</w:delText>
        </w:r>
      </w:del>
      <w:del w:id="27136" w:author="AbbVie7" w:date="2025-05-12T15:45:00Z">
        <w:r>
          <w:rPr>
            <w:noProof/>
            <w:color w:val="000000"/>
            <w:lang w:val="da-DK"/>
          </w:rPr>
          <w:delText xml:space="preserve"> </w:delText>
        </w:r>
      </w:del>
      <w:del w:id="27137" w:author="AbbVie7" w:date="2025-05-12T15:45:00Z">
        <w:r w:rsidR="005F306A">
          <w:rPr>
            <w:noProof/>
            <w:color w:val="000000"/>
            <w:lang w:val="da-DK"/>
          </w:rPr>
          <w:delText>s</w:delText>
        </w:r>
      </w:del>
      <w:del w:id="27138" w:author="AbbVie7" w:date="2025-05-12T15:45:00Z">
        <w:r w:rsidRPr="00966EB9" w:rsidR="005F306A">
          <w:rPr>
            <w:szCs w:val="22"/>
            <w:lang w:val="da-DK"/>
          </w:rPr>
          <w:delText>tartdosis</w:delText>
        </w:r>
      </w:del>
      <w:del w:id="27139" w:author="AbbVie7" w:date="2025-05-12T15:45:00Z">
        <w:r w:rsidR="005F306A">
          <w:rPr>
            <w:szCs w:val="22"/>
            <w:lang w:val="da-DK"/>
          </w:rPr>
          <w:delText xml:space="preserve"> af Humira er</w:delText>
        </w:r>
      </w:del>
      <w:del w:id="27140" w:author="AbbVie7" w:date="2025-05-12T15:45:00Z">
        <w:r w:rsidRPr="00966EB9" w:rsidR="005F306A">
          <w:rPr>
            <w:szCs w:val="22"/>
            <w:lang w:val="da-DK"/>
          </w:rPr>
          <w:delText xml:space="preserve"> </w:delText>
        </w:r>
      </w:del>
      <w:del w:id="27141" w:author="AbbVie7" w:date="2025-05-12T15:45:00Z">
        <w:r w:rsidRPr="00966EB9">
          <w:rPr>
            <w:lang w:val="da-DK"/>
          </w:rPr>
          <w:delText xml:space="preserve">40 mg, </w:delText>
        </w:r>
      </w:del>
      <w:del w:id="27142" w:author="AbbVie7" w:date="2025-05-12T15:45:00Z">
        <w:r>
          <w:rPr>
            <w:lang w:val="da-DK"/>
          </w:rPr>
          <w:delText>efterfulgt af 40 mg en uge senere</w:delText>
        </w:r>
      </w:del>
      <w:del w:id="27143" w:author="AbbVie7" w:date="2025-05-12T15:45:00Z">
        <w:r w:rsidRPr="008261D8">
          <w:rPr>
            <w:lang w:val="da-DK"/>
          </w:rPr>
          <w:delText>.</w:delText>
        </w:r>
      </w:del>
      <w:del w:id="27144" w:author="AbbVie7" w:date="2025-05-12T15:45:00Z">
        <w:r>
          <w:rPr>
            <w:lang w:val="da-DK"/>
          </w:rPr>
          <w:delText xml:space="preserve"> </w:delText>
        </w:r>
      </w:del>
      <w:del w:id="27145" w:author="AbbVie7" w:date="2025-05-12T15:45:00Z">
        <w:r w:rsidRPr="008261D8">
          <w:rPr>
            <w:lang w:val="da-DK"/>
          </w:rPr>
          <w:delText>Herefter er den sædvanlige dosis 40 mg hver anden uge.</w:delText>
        </w:r>
      </w:del>
    </w:p>
    <w:p w:rsidR="00E66D65" w14:paraId="24F57519" w14:textId="77777777">
      <w:pPr>
        <w:pStyle w:val="Header"/>
        <w:tabs>
          <w:tab w:val="clear" w:pos="562"/>
        </w:tabs>
        <w:pPrChange w:id="27146" w:author="AbbVie7" w:date="2025-05-12T15:45:00Z">
          <w:pPr/>
        </w:pPrChange>
        <w:rPr>
          <w:del w:id="27147" w:author="AbbVie7" w:date="2025-05-12T15:45:00Z"/>
          <w:noProof/>
          <w:color w:val="000000"/>
          <w:lang w:val="da-DK"/>
        </w:rPr>
      </w:pPr>
    </w:p>
    <w:p w:rsidR="00175AD3" w:rsidRPr="008D74C5" w14:paraId="779A01B7" w14:textId="77777777">
      <w:pPr>
        <w:pStyle w:val="Header"/>
        <w:tabs>
          <w:tab w:val="clear" w:pos="562"/>
        </w:tabs>
        <w:pPrChange w:id="27148" w:author="AbbVie7" w:date="2025-05-12T15:45:00Z">
          <w:pPr>
            <w:numPr>
              <w:ilvl w:val="12"/>
              <w:numId w:val="0"/>
            </w:numPr>
            <w:tabs>
              <w:tab w:val="clear" w:pos="562"/>
            </w:tabs>
            <w:ind w:right="-2"/>
          </w:pPr>
        </w:pPrChange>
        <w:rPr>
          <w:del w:id="27149" w:author="AbbVie7" w:date="2025-05-12T15:45:00Z"/>
          <w:szCs w:val="22"/>
          <w:u w:val="single"/>
          <w:lang w:val="da-DK"/>
        </w:rPr>
      </w:pPr>
      <w:del w:id="27150" w:author="AbbVie7" w:date="2025-05-12T15:45:00Z">
        <w:r w:rsidRPr="008D74C5">
          <w:rPr>
            <w:szCs w:val="22"/>
            <w:u w:val="single"/>
            <w:lang w:val="da-DK"/>
          </w:rPr>
          <w:delText>Voksne med hidrosadenitis suppurativa</w:delText>
        </w:r>
      </w:del>
    </w:p>
    <w:p w:rsidR="00175AD3" w:rsidRPr="008D74C5" w14:paraId="6A40CE2D" w14:textId="77777777">
      <w:pPr>
        <w:pStyle w:val="Header"/>
        <w:tabs>
          <w:tab w:val="clear" w:pos="562"/>
        </w:tabs>
        <w:pPrChange w:id="27151" w:author="AbbVie7" w:date="2025-05-12T15:45:00Z">
          <w:pPr>
            <w:numPr>
              <w:ilvl w:val="12"/>
              <w:numId w:val="0"/>
            </w:numPr>
            <w:tabs>
              <w:tab w:val="clear" w:pos="562"/>
            </w:tabs>
            <w:ind w:right="-2"/>
          </w:pPr>
        </w:pPrChange>
        <w:rPr>
          <w:del w:id="27152" w:author="AbbVie7" w:date="2025-05-12T15:45:00Z"/>
          <w:szCs w:val="22"/>
          <w:lang w:val="da-DK"/>
        </w:rPr>
      </w:pPr>
    </w:p>
    <w:p w:rsidR="00175AD3" w:rsidRPr="006D7205" w14:paraId="53328890" w14:textId="77777777">
      <w:pPr>
        <w:pStyle w:val="Header"/>
        <w:tabs>
          <w:tab w:val="clear" w:pos="562"/>
        </w:tabs>
        <w:pPrChange w:id="27153" w:author="AbbVie7" w:date="2025-05-12T15:45:00Z">
          <w:pPr>
            <w:pStyle w:val="gtcbodytext"/>
            <w:spacing w:before="0" w:after="0" w:line="240" w:lineRule="auto"/>
          </w:pPr>
        </w:pPrChange>
        <w:rPr>
          <w:del w:id="27154" w:author="AbbVie7" w:date="2025-05-12T15:45:00Z"/>
          <w:sz w:val="22"/>
          <w:szCs w:val="22"/>
          <w:lang w:val="da-DK"/>
        </w:rPr>
      </w:pPr>
      <w:del w:id="27155" w:author="AbbVie7" w:date="2025-05-12T15:45:00Z">
        <w:r w:rsidRPr="006D7205">
          <w:rPr>
            <w:sz w:val="22"/>
            <w:szCs w:val="22"/>
            <w:lang w:val="da-DK"/>
          </w:rPr>
          <w:delText xml:space="preserve">Startdosis </w:delText>
        </w:r>
      </w:del>
      <w:del w:id="27156" w:author="AbbVie7" w:date="2025-05-12T15:45:00Z">
        <w:r>
          <w:rPr>
            <w:sz w:val="22"/>
            <w:szCs w:val="22"/>
            <w:lang w:val="da-DK"/>
          </w:rPr>
          <w:delText>ved</w:delText>
        </w:r>
      </w:del>
      <w:del w:id="27157" w:author="AbbVie7" w:date="2025-05-12T15:45:00Z">
        <w:r w:rsidRPr="006D7205">
          <w:rPr>
            <w:sz w:val="22"/>
            <w:szCs w:val="22"/>
            <w:lang w:val="da-DK"/>
          </w:rPr>
          <w:delText xml:space="preserve"> hidrosadenitis suppurativa er sædvanligvis 160 mg (som </w:delText>
        </w:r>
      </w:del>
      <w:del w:id="27158" w:author="AbbVie7" w:date="2025-05-12T15:45:00Z">
        <w:r w:rsidR="00CF412F">
          <w:rPr>
            <w:sz w:val="22"/>
            <w:szCs w:val="22"/>
            <w:lang w:val="da-DK"/>
          </w:rPr>
          <w:delText>fire</w:delText>
        </w:r>
      </w:del>
      <w:del w:id="27159" w:author="AbbVie7" w:date="2025-05-12T15:45:00Z">
        <w:r w:rsidRPr="006D7205">
          <w:rPr>
            <w:sz w:val="22"/>
            <w:szCs w:val="22"/>
            <w:lang w:val="da-DK"/>
          </w:rPr>
          <w:delText xml:space="preserve"> </w:delText>
        </w:r>
      </w:del>
      <w:del w:id="27160" w:author="AbbVie7" w:date="2025-05-12T15:45:00Z">
        <w:r w:rsidR="00C57BDD">
          <w:rPr>
            <w:sz w:val="22"/>
            <w:szCs w:val="22"/>
            <w:lang w:val="da-DK"/>
          </w:rPr>
          <w:delText xml:space="preserve">40 mg </w:delText>
        </w:r>
      </w:del>
      <w:del w:id="27161" w:author="AbbVie7" w:date="2025-05-12T15:45:00Z">
        <w:r w:rsidRPr="006D7205">
          <w:rPr>
            <w:sz w:val="22"/>
            <w:szCs w:val="22"/>
            <w:lang w:val="da-DK"/>
          </w:rPr>
          <w:delText xml:space="preserve">injektioner på </w:delText>
        </w:r>
      </w:del>
      <w:del w:id="27162" w:author="AbbVie7" w:date="2025-05-12T15:45:00Z">
        <w:r w:rsidRPr="001E097E" w:rsidR="007330B5">
          <w:rPr>
            <w:sz w:val="22"/>
            <w:szCs w:val="22"/>
            <w:lang w:val="da-DK"/>
          </w:rPr>
          <w:delText>é</w:delText>
        </w:r>
      </w:del>
      <w:del w:id="27163" w:author="AbbVie7" w:date="2025-05-12T15:45:00Z">
        <w:r w:rsidRPr="006D7205">
          <w:rPr>
            <w:sz w:val="22"/>
            <w:szCs w:val="22"/>
            <w:lang w:val="da-DK"/>
          </w:rPr>
          <w:delText xml:space="preserve">n dag eller </w:delText>
        </w:r>
      </w:del>
      <w:del w:id="27164" w:author="AbbVie7" w:date="2025-05-12T15:45:00Z">
        <w:r w:rsidR="00CF412F">
          <w:rPr>
            <w:sz w:val="22"/>
            <w:szCs w:val="22"/>
            <w:lang w:val="da-DK"/>
          </w:rPr>
          <w:delText>to</w:delText>
        </w:r>
      </w:del>
      <w:del w:id="27165" w:author="AbbVie7" w:date="2025-05-12T15:45:00Z">
        <w:r w:rsidR="00C57BDD">
          <w:rPr>
            <w:sz w:val="22"/>
            <w:szCs w:val="22"/>
            <w:lang w:val="da-DK"/>
          </w:rPr>
          <w:delText xml:space="preserve"> 40 mg</w:delText>
        </w:r>
      </w:del>
      <w:del w:id="27166" w:author="AbbVie7" w:date="2025-05-12T15:45:00Z">
        <w:r w:rsidRPr="006D7205">
          <w:rPr>
            <w:sz w:val="22"/>
            <w:szCs w:val="22"/>
            <w:lang w:val="da-DK"/>
          </w:rPr>
          <w:delText xml:space="preserve"> injektioner pr. dag i to på hinanden følgende dage), efterfulgt af 80 mg 2 uger senere (som </w:delText>
        </w:r>
      </w:del>
      <w:del w:id="27167" w:author="AbbVie7" w:date="2025-05-12T15:45:00Z">
        <w:r w:rsidR="00CF412F">
          <w:rPr>
            <w:sz w:val="22"/>
            <w:szCs w:val="22"/>
            <w:lang w:val="da-DK"/>
          </w:rPr>
          <w:delText>to</w:delText>
        </w:r>
      </w:del>
      <w:del w:id="27168" w:author="AbbVie7" w:date="2025-05-12T15:45:00Z">
        <w:r w:rsidRPr="006D7205">
          <w:rPr>
            <w:sz w:val="22"/>
            <w:szCs w:val="22"/>
            <w:lang w:val="da-DK"/>
          </w:rPr>
          <w:delText xml:space="preserve"> </w:delText>
        </w:r>
      </w:del>
      <w:del w:id="27169" w:author="AbbVie7" w:date="2025-05-12T15:45:00Z">
        <w:r w:rsidR="00C57BDD">
          <w:rPr>
            <w:sz w:val="22"/>
            <w:szCs w:val="22"/>
            <w:lang w:val="da-DK"/>
          </w:rPr>
          <w:delText xml:space="preserve">40 mg </w:delText>
        </w:r>
      </w:del>
      <w:del w:id="27170" w:author="AbbVie7" w:date="2025-05-12T15:45:00Z">
        <w:r w:rsidRPr="006D7205">
          <w:rPr>
            <w:sz w:val="22"/>
            <w:szCs w:val="22"/>
            <w:lang w:val="da-DK"/>
          </w:rPr>
          <w:delText xml:space="preserve">injektioner på </w:delText>
        </w:r>
      </w:del>
      <w:del w:id="27171" w:author="AbbVie7" w:date="2025-05-12T15:45:00Z">
        <w:r w:rsidRPr="001E097E" w:rsidR="007330B5">
          <w:rPr>
            <w:sz w:val="22"/>
            <w:szCs w:val="22"/>
            <w:lang w:val="da-DK"/>
          </w:rPr>
          <w:delText>é</w:delText>
        </w:r>
      </w:del>
      <w:del w:id="27172" w:author="AbbVie7" w:date="2025-05-12T15:45:00Z">
        <w:r w:rsidR="00CF412F">
          <w:rPr>
            <w:sz w:val="22"/>
            <w:szCs w:val="22"/>
            <w:lang w:val="da-DK"/>
          </w:rPr>
          <w:delText>n</w:delText>
        </w:r>
      </w:del>
      <w:del w:id="27173" w:author="AbbVie7" w:date="2025-05-12T15:45:00Z">
        <w:r w:rsidRPr="006D7205">
          <w:rPr>
            <w:sz w:val="22"/>
            <w:szCs w:val="22"/>
            <w:lang w:val="da-DK"/>
          </w:rPr>
          <w:delText xml:space="preserve"> dag). Efter yderligere 2 uger fortsættes med 40 mg hver uge</w:delText>
        </w:r>
      </w:del>
      <w:del w:id="27174" w:author="AbbVie7" w:date="2025-05-12T15:45:00Z">
        <w:r w:rsidR="00C57BDD">
          <w:rPr>
            <w:sz w:val="22"/>
            <w:szCs w:val="22"/>
            <w:lang w:val="da-DK"/>
          </w:rPr>
          <w:delText xml:space="preserve"> </w:delText>
        </w:r>
      </w:del>
      <w:del w:id="27175" w:author="AbbVie7" w:date="2025-05-12T15:45:00Z">
        <w:r w:rsidRPr="003E19EA" w:rsidR="00C57BDD">
          <w:rPr>
            <w:sz w:val="22"/>
            <w:szCs w:val="22"/>
            <w:lang w:val="da-DK"/>
          </w:rPr>
          <w:delText>eller 80 mg hver anden uge</w:delText>
        </w:r>
      </w:del>
      <w:del w:id="27176" w:author="AbbVie7" w:date="2025-05-12T15:45:00Z">
        <w:r w:rsidR="00C57BDD">
          <w:rPr>
            <w:sz w:val="22"/>
            <w:szCs w:val="22"/>
            <w:lang w:val="da-DK"/>
          </w:rPr>
          <w:delText>, som foreskrevet af din læge</w:delText>
        </w:r>
      </w:del>
      <w:del w:id="27177" w:author="AbbVie7" w:date="2025-05-12T15:45:00Z">
        <w:r w:rsidRPr="008D5FAE">
          <w:rPr>
            <w:sz w:val="22"/>
            <w:szCs w:val="22"/>
            <w:lang w:val="da-DK"/>
          </w:rPr>
          <w:delText>.</w:delText>
        </w:r>
      </w:del>
      <w:del w:id="27178" w:author="AbbVie7" w:date="2025-05-12T15:45:00Z">
        <w:r w:rsidRPr="006D7205">
          <w:rPr>
            <w:sz w:val="22"/>
            <w:szCs w:val="22"/>
            <w:lang w:val="da-DK"/>
          </w:rPr>
          <w:delText xml:space="preserve"> Det anbefales, at du dagligt vasker </w:delText>
        </w:r>
      </w:del>
      <w:del w:id="27179" w:author="AbbVie7" w:date="2025-05-12T15:45:00Z">
        <w:r>
          <w:rPr>
            <w:sz w:val="22"/>
            <w:szCs w:val="22"/>
            <w:lang w:val="da-DK"/>
          </w:rPr>
          <w:delText>de berørte områder</w:delText>
        </w:r>
      </w:del>
      <w:del w:id="27180" w:author="AbbVie7" w:date="2025-05-12T15:45:00Z">
        <w:r w:rsidRPr="006D7205">
          <w:rPr>
            <w:sz w:val="22"/>
            <w:szCs w:val="22"/>
            <w:lang w:val="da-DK"/>
          </w:rPr>
          <w:delText xml:space="preserve"> med </w:delText>
        </w:r>
      </w:del>
      <w:del w:id="27181" w:author="AbbVie7" w:date="2025-05-12T15:45:00Z">
        <w:r>
          <w:rPr>
            <w:sz w:val="22"/>
            <w:szCs w:val="22"/>
            <w:lang w:val="da-DK"/>
          </w:rPr>
          <w:delText xml:space="preserve">et </w:delText>
        </w:r>
      </w:del>
      <w:del w:id="27182" w:author="AbbVie7" w:date="2025-05-12T15:45:00Z">
        <w:r w:rsidRPr="006D7205">
          <w:rPr>
            <w:sz w:val="22"/>
            <w:szCs w:val="22"/>
            <w:lang w:val="da-DK"/>
          </w:rPr>
          <w:delText xml:space="preserve">antiseptisk </w:delText>
        </w:r>
      </w:del>
      <w:del w:id="27183" w:author="AbbVie7" w:date="2025-05-12T15:45:00Z">
        <w:r>
          <w:rPr>
            <w:sz w:val="22"/>
            <w:szCs w:val="22"/>
            <w:lang w:val="da-DK"/>
          </w:rPr>
          <w:delText>middel</w:delText>
        </w:r>
      </w:del>
      <w:del w:id="27184" w:author="AbbVie7" w:date="2025-05-12T15:45:00Z">
        <w:r w:rsidRPr="006D7205">
          <w:rPr>
            <w:sz w:val="22"/>
            <w:szCs w:val="22"/>
            <w:lang w:val="da-DK"/>
          </w:rPr>
          <w:delText>.</w:delText>
        </w:r>
      </w:del>
    </w:p>
    <w:p w:rsidR="00175AD3" w14:paraId="54ADCB96" w14:textId="77777777">
      <w:pPr>
        <w:pStyle w:val="Header"/>
        <w:tabs>
          <w:tab w:val="clear" w:pos="562"/>
        </w:tabs>
        <w:pPrChange w:id="27185" w:author="AbbVie7" w:date="2025-05-12T15:45:00Z">
          <w:pPr/>
        </w:pPrChange>
        <w:rPr>
          <w:del w:id="27186" w:author="AbbVie7" w:date="2025-05-12T15:45:00Z"/>
          <w:noProof/>
          <w:color w:val="000000"/>
          <w:lang w:val="da-DK"/>
        </w:rPr>
      </w:pPr>
    </w:p>
    <w:p w:rsidR="0068486A" w:rsidRPr="00417E05" w14:paraId="2A681A14" w14:textId="77777777">
      <w:pPr>
        <w:pStyle w:val="Header"/>
        <w:tabs>
          <w:tab w:val="clear" w:pos="562"/>
        </w:tabs>
        <w:pPrChange w:id="27187" w:author="AbbVie7" w:date="2025-05-12T15:45:00Z">
          <w:pPr>
            <w:numPr>
              <w:ilvl w:val="12"/>
              <w:numId w:val="0"/>
            </w:numPr>
            <w:tabs>
              <w:tab w:val="clear" w:pos="562"/>
            </w:tabs>
            <w:ind w:right="-2"/>
          </w:pPr>
        </w:pPrChange>
        <w:rPr>
          <w:del w:id="27188" w:author="AbbVie7" w:date="2025-05-12T15:45:00Z"/>
          <w:u w:val="single"/>
          <w:lang w:val="da-DK"/>
        </w:rPr>
      </w:pPr>
      <w:del w:id="27189" w:author="AbbVie7" w:date="2025-05-12T15:45:00Z">
        <w:r w:rsidRPr="00417E05">
          <w:rPr>
            <w:u w:val="single"/>
            <w:lang w:val="da-DK"/>
          </w:rPr>
          <w:delText>Unge med h</w:delText>
        </w:r>
      </w:del>
      <w:del w:id="27190" w:author="AbbVie7" w:date="2025-05-12T15:45:00Z">
        <w:r w:rsidRPr="00417E05">
          <w:rPr>
            <w:szCs w:val="22"/>
            <w:u w:val="single"/>
            <w:lang w:val="da-DK"/>
          </w:rPr>
          <w:delText xml:space="preserve">idrosadenitis suppurativa </w:delText>
        </w:r>
      </w:del>
      <w:del w:id="27191" w:author="AbbVie7" w:date="2025-05-12T15:45:00Z">
        <w:r w:rsidRPr="00417E05">
          <w:rPr>
            <w:u w:val="single"/>
            <w:lang w:val="da-DK"/>
          </w:rPr>
          <w:delText>fra12</w:delText>
        </w:r>
      </w:del>
      <w:del w:id="27192" w:author="AbbVie7" w:date="2025-05-12T15:45:00Z">
        <w:r w:rsidR="001014F3">
          <w:rPr>
            <w:u w:val="single"/>
            <w:lang w:val="da-DK"/>
          </w:rPr>
          <w:delText xml:space="preserve"> til 17</w:delText>
        </w:r>
      </w:del>
      <w:del w:id="27193" w:author="AbbVie7" w:date="2025-05-12T15:45:00Z">
        <w:r w:rsidRPr="00417E05">
          <w:rPr>
            <w:u w:val="single"/>
            <w:lang w:val="da-DK"/>
          </w:rPr>
          <w:delText xml:space="preserve"> år, som vejer 30 kg eller mere</w:delText>
        </w:r>
      </w:del>
    </w:p>
    <w:p w:rsidR="0068486A" w:rsidRPr="00417E05" w14:paraId="76BD29E9" w14:textId="77777777">
      <w:pPr>
        <w:pStyle w:val="Header"/>
        <w:tabs>
          <w:tab w:val="clear" w:pos="562"/>
        </w:tabs>
        <w:pPrChange w:id="27194" w:author="AbbVie7" w:date="2025-05-12T15:45:00Z">
          <w:pPr>
            <w:numPr>
              <w:ilvl w:val="12"/>
              <w:numId w:val="0"/>
            </w:numPr>
            <w:tabs>
              <w:tab w:val="clear" w:pos="562"/>
            </w:tabs>
            <w:ind w:right="-2"/>
          </w:pPr>
        </w:pPrChange>
        <w:rPr>
          <w:del w:id="27195" w:author="AbbVie7" w:date="2025-05-12T15:45:00Z"/>
          <w:lang w:val="da-DK"/>
        </w:rPr>
      </w:pPr>
    </w:p>
    <w:p w:rsidR="0068486A" w14:paraId="51FDB5C5" w14:textId="77777777">
      <w:pPr>
        <w:pStyle w:val="Header"/>
        <w:tabs>
          <w:tab w:val="clear" w:pos="562"/>
        </w:tabs>
        <w:pPrChange w:id="27196" w:author="AbbVie7" w:date="2025-05-12T15:45:00Z">
          <w:pPr/>
        </w:pPrChange>
        <w:rPr>
          <w:del w:id="27197" w:author="AbbVie7" w:date="2025-05-12T15:45:00Z"/>
          <w:lang w:val="da-DK"/>
        </w:rPr>
      </w:pPr>
      <w:del w:id="27198" w:author="AbbVie7" w:date="2025-05-12T15:45:00Z">
        <w:r w:rsidRPr="00417E05">
          <w:rPr>
            <w:noProof/>
            <w:color w:val="000000"/>
            <w:lang w:val="da-DK"/>
          </w:rPr>
          <w:delText>Den anbefalede startdosi</w:delText>
        </w:r>
      </w:del>
      <w:del w:id="27199" w:author="AbbVie7" w:date="2025-05-12T15:45:00Z">
        <w:r>
          <w:rPr>
            <w:noProof/>
            <w:color w:val="000000"/>
            <w:lang w:val="da-DK"/>
          </w:rPr>
          <w:delText>s</w:delText>
        </w:r>
      </w:del>
      <w:del w:id="27200" w:author="AbbVie7" w:date="2025-05-12T15:45:00Z">
        <w:r w:rsidRPr="00417E05">
          <w:rPr>
            <w:noProof/>
            <w:color w:val="000000"/>
            <w:lang w:val="da-DK"/>
          </w:rPr>
          <w:delText xml:space="preserve"> af er </w:delText>
        </w:r>
      </w:del>
      <w:del w:id="27201" w:author="AbbVie7" w:date="2025-05-12T15:45:00Z">
        <w:r w:rsidRPr="00417E05">
          <w:rPr>
            <w:lang w:val="da-DK"/>
          </w:rPr>
          <w:delText xml:space="preserve">80 mg </w:delText>
        </w:r>
      </w:del>
      <w:del w:id="27202" w:author="AbbVie7" w:date="2025-05-12T15:45:00Z">
        <w:r w:rsidRPr="00417E05">
          <w:rPr>
            <w:szCs w:val="22"/>
            <w:lang w:val="da-DK"/>
          </w:rPr>
          <w:delText xml:space="preserve">(som </w:delText>
        </w:r>
      </w:del>
      <w:del w:id="27203" w:author="AbbVie7" w:date="2025-05-12T15:45:00Z">
        <w:r>
          <w:rPr>
            <w:szCs w:val="22"/>
            <w:lang w:val="da-DK"/>
          </w:rPr>
          <w:delText>to</w:delText>
        </w:r>
      </w:del>
      <w:del w:id="27204" w:author="AbbVie7" w:date="2025-05-12T15:45:00Z">
        <w:r w:rsidR="00C57BDD">
          <w:rPr>
            <w:szCs w:val="22"/>
            <w:lang w:val="da-DK"/>
          </w:rPr>
          <w:delText xml:space="preserve"> 40 mg</w:delText>
        </w:r>
      </w:del>
      <w:del w:id="27205" w:author="AbbVie7" w:date="2025-05-12T15:45:00Z">
        <w:r>
          <w:rPr>
            <w:szCs w:val="22"/>
            <w:lang w:val="da-DK"/>
          </w:rPr>
          <w:delText xml:space="preserve"> </w:delText>
        </w:r>
      </w:del>
      <w:del w:id="27206" w:author="AbbVie7" w:date="2025-05-12T15:45:00Z">
        <w:r w:rsidRPr="006D7205">
          <w:rPr>
            <w:szCs w:val="22"/>
            <w:lang w:val="da-DK"/>
          </w:rPr>
          <w:delText>injektioner</w:delText>
        </w:r>
      </w:del>
      <w:del w:id="27207" w:author="AbbVie7" w:date="2025-05-12T15:45:00Z">
        <w:r w:rsidR="00A653DA">
          <w:rPr>
            <w:szCs w:val="22"/>
            <w:lang w:val="da-DK"/>
          </w:rPr>
          <w:delText xml:space="preserve"> med </w:delText>
        </w:r>
      </w:del>
      <w:del w:id="27208" w:author="AbbVie7" w:date="2025-05-12T15:45:00Z">
        <w:r w:rsidRPr="006D7205">
          <w:rPr>
            <w:szCs w:val="22"/>
            <w:lang w:val="da-DK"/>
          </w:rPr>
          <w:delText xml:space="preserve">på </w:delText>
        </w:r>
      </w:del>
      <w:del w:id="27209" w:author="AbbVie7" w:date="2025-05-12T15:45:00Z">
        <w:r w:rsidRPr="001E097E" w:rsidR="007330B5">
          <w:rPr>
            <w:szCs w:val="22"/>
            <w:lang w:val="da-DK"/>
          </w:rPr>
          <w:delText>é</w:delText>
        </w:r>
      </w:del>
      <w:del w:id="27210" w:author="AbbVie7" w:date="2025-05-12T15:45:00Z">
        <w:r w:rsidR="00ED6FA4">
          <w:rPr>
            <w:szCs w:val="22"/>
            <w:lang w:val="da-DK"/>
          </w:rPr>
          <w:delText>n</w:delText>
        </w:r>
      </w:del>
      <w:del w:id="27211" w:author="AbbVie7" w:date="2025-05-12T15:45:00Z">
        <w:r w:rsidRPr="006D7205">
          <w:rPr>
            <w:szCs w:val="22"/>
            <w:lang w:val="da-DK"/>
          </w:rPr>
          <w:delText xml:space="preserve"> dag</w:delText>
        </w:r>
      </w:del>
      <w:del w:id="27212" w:author="AbbVie7" w:date="2025-05-12T15:45:00Z">
        <w:r w:rsidRPr="00417E05">
          <w:rPr>
            <w:szCs w:val="22"/>
            <w:lang w:val="da-DK"/>
          </w:rPr>
          <w:delText>)</w:delText>
        </w:r>
      </w:del>
      <w:del w:id="27213" w:author="AbbVie7" w:date="2025-05-12T15:45:00Z">
        <w:r w:rsidRPr="00417E05">
          <w:rPr>
            <w:lang w:val="da-DK"/>
          </w:rPr>
          <w:delText xml:space="preserve">, </w:delText>
        </w:r>
      </w:del>
      <w:del w:id="27214" w:author="AbbVie7" w:date="2025-05-12T15:45:00Z">
        <w:r w:rsidRPr="006D7205">
          <w:rPr>
            <w:szCs w:val="22"/>
            <w:lang w:val="da-DK"/>
          </w:rPr>
          <w:delText xml:space="preserve">efterfulgt af </w:delText>
        </w:r>
      </w:del>
      <w:del w:id="27215" w:author="AbbVie7" w:date="2025-05-12T15:45:00Z">
        <w:r w:rsidRPr="00417E05">
          <w:rPr>
            <w:lang w:val="da-DK"/>
          </w:rPr>
          <w:delText xml:space="preserve">40 mg </w:delText>
        </w:r>
      </w:del>
      <w:del w:id="27216" w:author="AbbVie7" w:date="2025-05-12T15:45:00Z">
        <w:r>
          <w:rPr>
            <w:lang w:val="da-DK"/>
          </w:rPr>
          <w:delText xml:space="preserve">hver anden uge </w:delText>
        </w:r>
      </w:del>
      <w:del w:id="27217" w:author="AbbVie7" w:date="2025-05-12T15:45:00Z">
        <w:r>
          <w:rPr>
            <w:color w:val="000000"/>
            <w:lang w:val="da-DK"/>
          </w:rPr>
          <w:delText>startende en uge efter den første dosis</w:delText>
        </w:r>
      </w:del>
      <w:del w:id="27218" w:author="AbbVie7" w:date="2025-05-12T15:45:00Z">
        <w:r w:rsidRPr="00417E05">
          <w:rPr>
            <w:lang w:val="da-DK"/>
          </w:rPr>
          <w:delText>. Hvis du har utilstrækkeligt respons</w:delText>
        </w:r>
      </w:del>
      <w:del w:id="27219" w:author="AbbVie7" w:date="2025-05-12T15:45:00Z">
        <w:r w:rsidR="00846479">
          <w:rPr>
            <w:lang w:val="da-DK"/>
          </w:rPr>
          <w:delText xml:space="preserve"> på Humira 40 mg hver anden uge</w:delText>
        </w:r>
      </w:del>
      <w:del w:id="27220" w:author="AbbVie7" w:date="2025-05-12T15:45:00Z">
        <w:r w:rsidRPr="00417E05">
          <w:rPr>
            <w:lang w:val="da-DK"/>
          </w:rPr>
          <w:delText>, kan læge</w:delText>
        </w:r>
      </w:del>
      <w:del w:id="27221" w:author="AbbVie7" w:date="2025-05-12T15:45:00Z">
        <w:r w:rsidR="00A653DA">
          <w:rPr>
            <w:lang w:val="da-DK"/>
          </w:rPr>
          <w:delText>n</w:delText>
        </w:r>
      </w:del>
      <w:del w:id="27222" w:author="AbbVie7" w:date="2025-05-12T15:45:00Z">
        <w:r>
          <w:rPr>
            <w:lang w:val="da-DK"/>
          </w:rPr>
          <w:delText xml:space="preserve"> øge dosis til 40 mg hver uge</w:delText>
        </w:r>
      </w:del>
      <w:del w:id="27223" w:author="AbbVie7" w:date="2025-05-12T15:45:00Z">
        <w:r w:rsidR="00C57BDD">
          <w:rPr>
            <w:lang w:val="da-DK"/>
          </w:rPr>
          <w:delText xml:space="preserve"> eller 80 mg hver anden uge</w:delText>
        </w:r>
      </w:del>
      <w:del w:id="27224" w:author="AbbVie7" w:date="2025-05-12T15:45:00Z">
        <w:r>
          <w:rPr>
            <w:lang w:val="da-DK"/>
          </w:rPr>
          <w:delText>.</w:delText>
        </w:r>
      </w:del>
    </w:p>
    <w:p w:rsidR="0068486A" w14:paraId="0D333696" w14:textId="77777777">
      <w:pPr>
        <w:pStyle w:val="Header"/>
        <w:tabs>
          <w:tab w:val="clear" w:pos="562"/>
        </w:tabs>
        <w:pPrChange w:id="27225" w:author="AbbVie7" w:date="2025-05-12T15:45:00Z">
          <w:pPr>
            <w:numPr>
              <w:ilvl w:val="12"/>
              <w:numId w:val="0"/>
            </w:numPr>
            <w:tabs>
              <w:tab w:val="clear" w:pos="562"/>
            </w:tabs>
            <w:ind w:right="-2"/>
          </w:pPr>
        </w:pPrChange>
        <w:rPr>
          <w:del w:id="27226" w:author="AbbVie7" w:date="2025-05-12T15:45:00Z"/>
          <w:b/>
          <w:lang w:val="da-DK"/>
        </w:rPr>
      </w:pPr>
    </w:p>
    <w:p w:rsidR="009A7B63" w14:paraId="00C1E12D" w14:textId="77777777">
      <w:pPr>
        <w:pStyle w:val="Header"/>
        <w:tabs>
          <w:tab w:val="clear" w:pos="562"/>
        </w:tabs>
        <w:pPrChange w:id="27227" w:author="AbbVie7" w:date="2025-05-12T15:45:00Z">
          <w:pPr/>
        </w:pPrChange>
        <w:rPr>
          <w:del w:id="27228" w:author="AbbVie7" w:date="2025-05-12T15:45:00Z"/>
          <w:lang w:val="da-DK"/>
        </w:rPr>
      </w:pPr>
      <w:del w:id="27229" w:author="AbbVie7" w:date="2025-05-12T15:45:00Z">
        <w:r w:rsidRPr="006D7205">
          <w:rPr>
            <w:szCs w:val="22"/>
            <w:lang w:val="da-DK"/>
          </w:rPr>
          <w:delText xml:space="preserve">Det anbefales, at du dagligt vasker </w:delText>
        </w:r>
      </w:del>
      <w:del w:id="27230" w:author="AbbVie7" w:date="2025-05-12T15:45:00Z">
        <w:r>
          <w:rPr>
            <w:szCs w:val="22"/>
            <w:lang w:val="da-DK"/>
          </w:rPr>
          <w:delText>de berørte områder</w:delText>
        </w:r>
      </w:del>
      <w:del w:id="27231" w:author="AbbVie7" w:date="2025-05-12T15:45:00Z">
        <w:r w:rsidRPr="006D7205">
          <w:rPr>
            <w:szCs w:val="22"/>
            <w:lang w:val="da-DK"/>
          </w:rPr>
          <w:delText xml:space="preserve"> med </w:delText>
        </w:r>
      </w:del>
      <w:del w:id="27232" w:author="AbbVie7" w:date="2025-05-12T15:45:00Z">
        <w:r>
          <w:rPr>
            <w:szCs w:val="22"/>
            <w:lang w:val="da-DK"/>
          </w:rPr>
          <w:delText xml:space="preserve">et </w:delText>
        </w:r>
      </w:del>
      <w:del w:id="27233" w:author="AbbVie7" w:date="2025-05-12T15:45:00Z">
        <w:r w:rsidRPr="006D7205">
          <w:rPr>
            <w:szCs w:val="22"/>
            <w:lang w:val="da-DK"/>
          </w:rPr>
          <w:delText xml:space="preserve">antiseptisk </w:delText>
        </w:r>
      </w:del>
      <w:del w:id="27234" w:author="AbbVie7" w:date="2025-05-12T15:45:00Z">
        <w:r>
          <w:rPr>
            <w:szCs w:val="22"/>
            <w:lang w:val="da-DK"/>
          </w:rPr>
          <w:delText>middel</w:delText>
        </w:r>
      </w:del>
      <w:del w:id="27235" w:author="AbbVie7" w:date="2025-05-12T15:45:00Z">
        <w:r w:rsidRPr="006D7205">
          <w:rPr>
            <w:szCs w:val="22"/>
            <w:lang w:val="da-DK"/>
          </w:rPr>
          <w:delText>.</w:delText>
        </w:r>
      </w:del>
    </w:p>
    <w:p w:rsidR="009A7B63" w14:paraId="28E8362B" w14:textId="77777777">
      <w:pPr>
        <w:pStyle w:val="Header"/>
        <w:tabs>
          <w:tab w:val="clear" w:pos="562"/>
        </w:tabs>
        <w:pPrChange w:id="27236" w:author="AbbVie7" w:date="2025-05-12T15:45:00Z">
          <w:pPr>
            <w:numPr>
              <w:ilvl w:val="12"/>
              <w:numId w:val="0"/>
            </w:numPr>
            <w:tabs>
              <w:tab w:val="clear" w:pos="562"/>
            </w:tabs>
            <w:ind w:right="-2"/>
          </w:pPr>
        </w:pPrChange>
        <w:rPr>
          <w:del w:id="27237" w:author="AbbVie7" w:date="2025-05-12T15:45:00Z"/>
          <w:b/>
          <w:lang w:val="da-DK"/>
        </w:rPr>
      </w:pPr>
    </w:p>
    <w:p w:rsidR="0068486A" w:rsidRPr="00417E05" w14:paraId="6F72D9A6" w14:textId="77777777">
      <w:pPr>
        <w:pStyle w:val="Header"/>
        <w:tabs>
          <w:tab w:val="clear" w:pos="562"/>
        </w:tabs>
        <w:pPrChange w:id="27238" w:author="AbbVie7" w:date="2025-05-12T15:45:00Z">
          <w:pPr>
            <w:numPr>
              <w:ilvl w:val="12"/>
              <w:numId w:val="0"/>
            </w:numPr>
            <w:tabs>
              <w:tab w:val="clear" w:pos="562"/>
            </w:tabs>
            <w:ind w:right="-2"/>
          </w:pPr>
        </w:pPrChange>
        <w:rPr>
          <w:del w:id="27239" w:author="AbbVie7" w:date="2025-05-12T15:45:00Z"/>
          <w:lang w:val="da-DK"/>
        </w:rPr>
      </w:pPr>
      <w:del w:id="27240" w:author="AbbVie7" w:date="2025-05-12T15:45:00Z">
        <w:r>
          <w:rPr>
            <w:lang w:val="da-DK"/>
          </w:rPr>
          <w:delText>Der også en 40 mg pen og en 40 mg fyldt sprøjte tilgængelige til brug</w:delText>
        </w:r>
      </w:del>
      <w:del w:id="27241" w:author="AbbVie7" w:date="2025-05-12T15:45:00Z">
        <w:r w:rsidRPr="00417E05">
          <w:rPr>
            <w:lang w:val="da-DK"/>
          </w:rPr>
          <w:delText>.</w:delText>
        </w:r>
      </w:del>
    </w:p>
    <w:p w:rsidR="0068486A" w14:paraId="2414AC55" w14:textId="77777777">
      <w:pPr>
        <w:pStyle w:val="Header"/>
        <w:tabs>
          <w:tab w:val="clear" w:pos="562"/>
        </w:tabs>
        <w:pPrChange w:id="27242" w:author="AbbVie7" w:date="2025-05-12T15:45:00Z">
          <w:pPr/>
        </w:pPrChange>
        <w:rPr>
          <w:del w:id="27243" w:author="AbbVie7" w:date="2025-05-12T15:45:00Z"/>
          <w:noProof/>
          <w:color w:val="000000"/>
          <w:lang w:val="da-DK"/>
        </w:rPr>
      </w:pPr>
    </w:p>
    <w:p w:rsidR="00C2344F" w:rsidRPr="00FA612B" w14:paraId="4823EDDA" w14:textId="77777777">
      <w:pPr>
        <w:pStyle w:val="Header"/>
        <w:tabs>
          <w:tab w:val="clear" w:pos="562"/>
        </w:tabs>
        <w:pPrChange w:id="27244" w:author="AbbVie7" w:date="2025-05-12T15:45:00Z">
          <w:pPr>
            <w:numPr>
              <w:ilvl w:val="12"/>
              <w:numId w:val="0"/>
            </w:numPr>
            <w:tabs>
              <w:tab w:val="clear" w:pos="562"/>
            </w:tabs>
            <w:ind w:right="-2"/>
          </w:pPr>
        </w:pPrChange>
        <w:rPr>
          <w:del w:id="27245" w:author="AbbVie7" w:date="2025-05-12T15:45:00Z"/>
          <w:u w:val="single"/>
          <w:lang w:val="da-DK"/>
        </w:rPr>
      </w:pPr>
      <w:del w:id="27246" w:author="AbbVie7" w:date="2025-05-12T15:45:00Z">
        <w:r w:rsidRPr="00FA612B">
          <w:rPr>
            <w:u w:val="single"/>
            <w:lang w:val="da-DK"/>
          </w:rPr>
          <w:delText>Voksne med Crohns sygdom</w:delText>
        </w:r>
      </w:del>
    </w:p>
    <w:p w:rsidR="00C2344F" w14:paraId="2568AE25" w14:textId="77777777">
      <w:pPr>
        <w:pStyle w:val="Header"/>
        <w:tabs>
          <w:tab w:val="clear" w:pos="562"/>
        </w:tabs>
        <w:pPrChange w:id="27247" w:author="AbbVie7" w:date="2025-05-12T15:45:00Z">
          <w:pPr/>
        </w:pPrChange>
        <w:rPr>
          <w:del w:id="27248" w:author="AbbVie7" w:date="2025-05-12T15:45:00Z"/>
          <w:noProof/>
          <w:color w:val="000000"/>
          <w:lang w:val="da-DK"/>
        </w:rPr>
      </w:pPr>
    </w:p>
    <w:p w:rsidR="00767709" w14:paraId="3BED9523" w14:textId="77777777">
      <w:pPr>
        <w:pStyle w:val="Header"/>
        <w:tabs>
          <w:tab w:val="clear" w:pos="562"/>
        </w:tabs>
        <w:pPrChange w:id="27249" w:author="AbbVie7" w:date="2025-05-12T15:45:00Z">
          <w:pPr/>
        </w:pPrChange>
        <w:rPr>
          <w:del w:id="27250" w:author="AbbVie7" w:date="2025-05-12T15:45:00Z"/>
          <w:lang w:val="da-DK"/>
        </w:rPr>
      </w:pPr>
      <w:del w:id="27251" w:author="AbbVie7" w:date="2025-05-12T15:45:00Z">
        <w:r>
          <w:rPr>
            <w:lang w:val="da-DK"/>
          </w:rPr>
          <w:delText>Start</w:delText>
        </w:r>
      </w:del>
      <w:del w:id="27252" w:author="AbbVie7" w:date="2025-05-12T15:45:00Z">
        <w:r w:rsidR="00C2344F">
          <w:rPr>
            <w:lang w:val="da-DK"/>
          </w:rPr>
          <w:delText>dosis</w:delText>
        </w:r>
      </w:del>
      <w:del w:id="27253" w:author="AbbVie7" w:date="2025-05-12T15:45:00Z">
        <w:r>
          <w:rPr>
            <w:lang w:val="da-DK"/>
          </w:rPr>
          <w:delText xml:space="preserve"> for Crohns sygdom er sædvanligvis 80 mg</w:delText>
        </w:r>
      </w:del>
      <w:del w:id="27254" w:author="AbbVie7" w:date="2025-05-12T15:45:00Z">
        <w:r w:rsidR="00ED6FA4">
          <w:rPr>
            <w:lang w:val="da-DK"/>
          </w:rPr>
          <w:delText xml:space="preserve"> </w:delText>
        </w:r>
      </w:del>
      <w:del w:id="27255" w:author="AbbVie7" w:date="2025-05-12T15:45:00Z">
        <w:r w:rsidRPr="006D7205" w:rsidR="00ED6FA4">
          <w:rPr>
            <w:szCs w:val="22"/>
            <w:lang w:val="da-DK"/>
          </w:rPr>
          <w:delText xml:space="preserve">(som </w:delText>
        </w:r>
      </w:del>
      <w:del w:id="27256" w:author="AbbVie7" w:date="2025-05-12T15:45:00Z">
        <w:r w:rsidR="00ED6FA4">
          <w:rPr>
            <w:szCs w:val="22"/>
            <w:lang w:val="da-DK"/>
          </w:rPr>
          <w:delText>to</w:delText>
        </w:r>
      </w:del>
      <w:del w:id="27257" w:author="AbbVie7" w:date="2025-05-12T15:45:00Z">
        <w:r w:rsidRPr="006D7205" w:rsidR="00ED6FA4">
          <w:rPr>
            <w:szCs w:val="22"/>
            <w:lang w:val="da-DK"/>
          </w:rPr>
          <w:delText xml:space="preserve"> </w:delText>
        </w:r>
      </w:del>
      <w:del w:id="27258" w:author="AbbVie7" w:date="2025-05-12T15:45:00Z">
        <w:r w:rsidR="00C57BDD">
          <w:rPr>
            <w:szCs w:val="22"/>
            <w:lang w:val="da-DK"/>
          </w:rPr>
          <w:delText xml:space="preserve">40 mg </w:delText>
        </w:r>
      </w:del>
      <w:del w:id="27259" w:author="AbbVie7" w:date="2025-05-12T15:45:00Z">
        <w:r w:rsidRPr="006D7205" w:rsidR="00ED6FA4">
          <w:rPr>
            <w:szCs w:val="22"/>
            <w:lang w:val="da-DK"/>
          </w:rPr>
          <w:delText xml:space="preserve">injektioner på </w:delText>
        </w:r>
      </w:del>
      <w:del w:id="27260" w:author="AbbVie7" w:date="2025-05-12T15:45:00Z">
        <w:r w:rsidRPr="001E097E" w:rsidR="007330B5">
          <w:rPr>
            <w:szCs w:val="22"/>
            <w:lang w:val="da-DK"/>
          </w:rPr>
          <w:delText>é</w:delText>
        </w:r>
      </w:del>
      <w:del w:id="27261" w:author="AbbVie7" w:date="2025-05-12T15:45:00Z">
        <w:r w:rsidR="00ED6FA4">
          <w:rPr>
            <w:szCs w:val="22"/>
            <w:lang w:val="da-DK"/>
          </w:rPr>
          <w:delText xml:space="preserve">n dag) </w:delText>
        </w:r>
      </w:del>
      <w:del w:id="27262" w:author="AbbVie7" w:date="2025-05-12T15:45:00Z">
        <w:r w:rsidR="00C2344F">
          <w:rPr>
            <w:lang w:val="da-DK"/>
          </w:rPr>
          <w:delText>efter</w:delText>
        </w:r>
      </w:del>
      <w:del w:id="27263" w:author="AbbVie7" w:date="2025-05-12T15:45:00Z">
        <w:r>
          <w:rPr>
            <w:lang w:val="da-DK"/>
          </w:rPr>
          <w:delText>fulgt af 40 mg hver anden uge 2</w:delText>
        </w:r>
      </w:del>
      <w:del w:id="27264" w:author="AbbVie7" w:date="2025-05-12T15:45:00Z">
        <w:r w:rsidR="00C2344F">
          <w:rPr>
            <w:lang w:val="da-DK"/>
          </w:rPr>
          <w:delText xml:space="preserve"> uger senere</w:delText>
        </w:r>
      </w:del>
      <w:del w:id="27265" w:author="AbbVie7" w:date="2025-05-12T15:45:00Z">
        <w:r>
          <w:rPr>
            <w:lang w:val="da-DK"/>
          </w:rPr>
          <w:delText xml:space="preserve">. </w:delText>
        </w:r>
      </w:del>
      <w:del w:id="27266" w:author="AbbVie7" w:date="2025-05-12T15:45:00Z">
        <w:r w:rsidRPr="00C864AB" w:rsidR="00C2344F">
          <w:rPr>
            <w:lang w:val="da-DK"/>
          </w:rPr>
          <w:delText xml:space="preserve">Hvis </w:delText>
        </w:r>
      </w:del>
      <w:del w:id="27267" w:author="AbbVie7" w:date="2025-05-12T15:45:00Z">
        <w:r>
          <w:rPr>
            <w:lang w:val="da-DK"/>
          </w:rPr>
          <w:delText xml:space="preserve"> et hurtigere respons</w:delText>
        </w:r>
      </w:del>
      <w:del w:id="27268" w:author="AbbVie7" w:date="2025-05-12T15:45:00Z">
        <w:r w:rsidR="00C2344F">
          <w:rPr>
            <w:lang w:val="da-DK"/>
          </w:rPr>
          <w:delText xml:space="preserve"> </w:delText>
        </w:r>
      </w:del>
      <w:del w:id="27269" w:author="AbbVie7" w:date="2025-05-12T15:45:00Z">
        <w:r w:rsidRPr="00C864AB" w:rsidR="00C2344F">
          <w:rPr>
            <w:bCs/>
            <w:lang w:val="da-DK"/>
          </w:rPr>
          <w:delText>er nødvendigt</w:delText>
        </w:r>
      </w:del>
      <w:del w:id="27270" w:author="AbbVie7" w:date="2025-05-12T15:45:00Z">
        <w:r>
          <w:rPr>
            <w:lang w:val="da-DK"/>
          </w:rPr>
          <w:delText xml:space="preserve">, kan </w:delText>
        </w:r>
      </w:del>
      <w:del w:id="27271" w:author="AbbVie7" w:date="2025-05-12T15:45:00Z">
        <w:r w:rsidR="000B068C">
          <w:rPr>
            <w:lang w:val="da-DK"/>
          </w:rPr>
          <w:delText>din</w:delText>
        </w:r>
      </w:del>
      <w:del w:id="27272" w:author="AbbVie7" w:date="2025-05-12T15:45:00Z">
        <w:r>
          <w:rPr>
            <w:lang w:val="da-DK"/>
          </w:rPr>
          <w:delText xml:space="preserve"> læge ordinere en </w:delText>
        </w:r>
      </w:del>
      <w:del w:id="27273" w:author="AbbVie7" w:date="2025-05-12T15:45:00Z">
        <w:r w:rsidR="00C2344F">
          <w:rPr>
            <w:lang w:val="da-DK"/>
          </w:rPr>
          <w:delText>start</w:delText>
        </w:r>
      </w:del>
      <w:del w:id="27274" w:author="AbbVie7" w:date="2025-05-12T15:45:00Z">
        <w:r>
          <w:rPr>
            <w:lang w:val="da-DK"/>
          </w:rPr>
          <w:delText xml:space="preserve">dosis på 160 mg (som </w:delText>
        </w:r>
      </w:del>
      <w:del w:id="27275" w:author="AbbVie7" w:date="2025-05-12T15:45:00Z">
        <w:r w:rsidR="00ED6FA4">
          <w:rPr>
            <w:lang w:val="da-DK"/>
          </w:rPr>
          <w:delText>fire</w:delText>
        </w:r>
      </w:del>
      <w:del w:id="27276" w:author="AbbVie7" w:date="2025-05-12T15:45:00Z">
        <w:r>
          <w:rPr>
            <w:lang w:val="da-DK"/>
          </w:rPr>
          <w:delText xml:space="preserve"> </w:delText>
        </w:r>
      </w:del>
      <w:del w:id="27277" w:author="AbbVie7" w:date="2025-05-12T15:45:00Z">
        <w:r w:rsidR="00C57BDD">
          <w:rPr>
            <w:lang w:val="da-DK"/>
          </w:rPr>
          <w:delText xml:space="preserve">40 mg </w:delText>
        </w:r>
      </w:del>
      <w:del w:id="27278" w:author="AbbVie7" w:date="2025-05-12T15:45:00Z">
        <w:r>
          <w:rPr>
            <w:lang w:val="da-DK"/>
          </w:rPr>
          <w:delText xml:space="preserve">injektioner på </w:delText>
        </w:r>
      </w:del>
      <w:del w:id="27279" w:author="AbbVie7" w:date="2025-05-12T15:45:00Z">
        <w:r w:rsidRPr="001E097E" w:rsidR="007330B5">
          <w:rPr>
            <w:szCs w:val="22"/>
            <w:lang w:val="da-DK"/>
          </w:rPr>
          <w:delText>é</w:delText>
        </w:r>
      </w:del>
      <w:del w:id="27280" w:author="AbbVie7" w:date="2025-05-12T15:45:00Z">
        <w:r>
          <w:rPr>
            <w:lang w:val="da-DK"/>
          </w:rPr>
          <w:delText xml:space="preserve">n dag eller </w:delText>
        </w:r>
      </w:del>
      <w:del w:id="27281" w:author="AbbVie7" w:date="2025-05-12T15:45:00Z">
        <w:r w:rsidR="00ED6FA4">
          <w:rPr>
            <w:lang w:val="da-DK"/>
          </w:rPr>
          <w:delText>to</w:delText>
        </w:r>
      </w:del>
      <w:del w:id="27282" w:author="AbbVie7" w:date="2025-05-12T15:45:00Z">
        <w:r>
          <w:rPr>
            <w:lang w:val="da-DK"/>
          </w:rPr>
          <w:delText xml:space="preserve"> </w:delText>
        </w:r>
      </w:del>
      <w:del w:id="27283" w:author="AbbVie7" w:date="2025-05-12T15:45:00Z">
        <w:r w:rsidR="00C57BDD">
          <w:rPr>
            <w:lang w:val="da-DK"/>
          </w:rPr>
          <w:delText xml:space="preserve">40 mg </w:delText>
        </w:r>
      </w:del>
      <w:del w:id="27284" w:author="AbbVie7" w:date="2025-05-12T15:45:00Z">
        <w:r>
          <w:rPr>
            <w:lang w:val="da-DK"/>
          </w:rPr>
          <w:delText xml:space="preserve">injektioner pr. dag i to på hinanden følgende dage), </w:delText>
        </w:r>
      </w:del>
      <w:del w:id="27285" w:author="AbbVie7" w:date="2025-05-12T15:45:00Z">
        <w:r w:rsidR="00C2344F">
          <w:rPr>
            <w:lang w:val="da-DK"/>
          </w:rPr>
          <w:delText xml:space="preserve">efterfulgt af </w:delText>
        </w:r>
      </w:del>
      <w:del w:id="27286" w:author="AbbVie7" w:date="2025-05-12T15:45:00Z">
        <w:r>
          <w:rPr>
            <w:lang w:val="da-DK"/>
          </w:rPr>
          <w:delText xml:space="preserve">80 mg </w:delText>
        </w:r>
      </w:del>
      <w:del w:id="27287" w:author="AbbVie7" w:date="2025-05-12T15:45:00Z">
        <w:r w:rsidRPr="006D7205" w:rsidR="00ED6FA4">
          <w:rPr>
            <w:szCs w:val="22"/>
            <w:lang w:val="da-DK"/>
          </w:rPr>
          <w:delText xml:space="preserve">(som </w:delText>
        </w:r>
      </w:del>
      <w:del w:id="27288" w:author="AbbVie7" w:date="2025-05-12T15:45:00Z">
        <w:r w:rsidR="00ED6FA4">
          <w:rPr>
            <w:szCs w:val="22"/>
            <w:lang w:val="da-DK"/>
          </w:rPr>
          <w:delText>to</w:delText>
        </w:r>
      </w:del>
      <w:del w:id="27289" w:author="AbbVie7" w:date="2025-05-12T15:45:00Z">
        <w:r w:rsidR="00846479">
          <w:rPr>
            <w:szCs w:val="22"/>
            <w:lang w:val="da-DK"/>
          </w:rPr>
          <w:delText xml:space="preserve"> 40 mg</w:delText>
        </w:r>
      </w:del>
      <w:del w:id="27290" w:author="AbbVie7" w:date="2025-05-12T15:45:00Z">
        <w:r w:rsidRPr="006D7205" w:rsidR="00ED6FA4">
          <w:rPr>
            <w:szCs w:val="22"/>
            <w:lang w:val="da-DK"/>
          </w:rPr>
          <w:delText xml:space="preserve"> injektioner på </w:delText>
        </w:r>
      </w:del>
      <w:del w:id="27291" w:author="AbbVie7" w:date="2025-05-12T15:45:00Z">
        <w:r w:rsidRPr="001E097E" w:rsidR="007330B5">
          <w:rPr>
            <w:szCs w:val="22"/>
            <w:lang w:val="da-DK"/>
          </w:rPr>
          <w:delText>é</w:delText>
        </w:r>
      </w:del>
      <w:del w:id="27292" w:author="AbbVie7" w:date="2025-05-12T15:45:00Z">
        <w:r w:rsidR="00ED6FA4">
          <w:rPr>
            <w:szCs w:val="22"/>
            <w:lang w:val="da-DK"/>
          </w:rPr>
          <w:delText xml:space="preserve">n dag) </w:delText>
        </w:r>
      </w:del>
      <w:del w:id="27293" w:author="AbbVie7" w:date="2025-05-12T15:45:00Z">
        <w:r>
          <w:rPr>
            <w:lang w:val="da-DK"/>
          </w:rPr>
          <w:delText>2</w:delText>
        </w:r>
      </w:del>
      <w:del w:id="27294" w:author="AbbVie7" w:date="2025-05-12T15:45:00Z">
        <w:r w:rsidR="00C2344F">
          <w:rPr>
            <w:lang w:val="da-DK"/>
          </w:rPr>
          <w:delText xml:space="preserve"> uger senere</w:delText>
        </w:r>
      </w:del>
      <w:del w:id="27295" w:author="AbbVie7" w:date="2025-05-12T15:45:00Z">
        <w:r>
          <w:rPr>
            <w:lang w:val="da-DK"/>
          </w:rPr>
          <w:delText xml:space="preserve">, og derefter 40 mg hver anden uge. Afhængigt af </w:delText>
        </w:r>
      </w:del>
      <w:del w:id="27296" w:author="AbbVie7" w:date="2025-05-12T15:45:00Z">
        <w:r w:rsidR="000B068C">
          <w:rPr>
            <w:lang w:val="da-DK"/>
          </w:rPr>
          <w:delText>dit</w:delText>
        </w:r>
      </w:del>
      <w:del w:id="27297" w:author="AbbVie7" w:date="2025-05-12T15:45:00Z">
        <w:r>
          <w:rPr>
            <w:lang w:val="da-DK"/>
          </w:rPr>
          <w:delText xml:space="preserve"> respons, kan </w:delText>
        </w:r>
      </w:del>
      <w:del w:id="27298" w:author="AbbVie7" w:date="2025-05-12T15:45:00Z">
        <w:r w:rsidR="000B068C">
          <w:rPr>
            <w:lang w:val="da-DK"/>
          </w:rPr>
          <w:delText>din</w:delText>
        </w:r>
      </w:del>
      <w:del w:id="27299" w:author="AbbVie7" w:date="2025-05-12T15:45:00Z">
        <w:r>
          <w:rPr>
            <w:lang w:val="da-DK"/>
          </w:rPr>
          <w:delText xml:space="preserve"> læge øge dosis til 40 mg hver uge</w:delText>
        </w:r>
      </w:del>
      <w:del w:id="27300" w:author="AbbVie7" w:date="2025-05-12T15:45:00Z">
        <w:r w:rsidR="00C57BDD">
          <w:rPr>
            <w:lang w:val="da-DK"/>
          </w:rPr>
          <w:delText xml:space="preserve"> eller 80 mg hver anden uge</w:delText>
        </w:r>
      </w:del>
      <w:del w:id="27301" w:author="AbbVie7" w:date="2025-05-12T15:45:00Z">
        <w:r>
          <w:rPr>
            <w:lang w:val="da-DK"/>
          </w:rPr>
          <w:delText xml:space="preserve">. </w:delText>
        </w:r>
      </w:del>
    </w:p>
    <w:p w:rsidR="00767709" w14:paraId="247F356F" w14:textId="77777777">
      <w:pPr>
        <w:pStyle w:val="Header"/>
        <w:tabs>
          <w:tab w:val="clear" w:pos="562"/>
        </w:tabs>
        <w:pPrChange w:id="27302" w:author="AbbVie7" w:date="2025-05-12T15:45:00Z">
          <w:pPr>
            <w:numPr>
              <w:ilvl w:val="12"/>
              <w:numId w:val="0"/>
            </w:numPr>
            <w:tabs>
              <w:tab w:val="clear" w:pos="562"/>
            </w:tabs>
            <w:ind w:right="-2"/>
          </w:pPr>
        </w:pPrChange>
        <w:rPr>
          <w:del w:id="27303" w:author="AbbVie7" w:date="2025-05-12T15:45:00Z"/>
          <w:lang w:val="da-DK"/>
        </w:rPr>
      </w:pPr>
    </w:p>
    <w:p w:rsidR="000F373A" w:rsidRPr="00635E1B" w14:paraId="3F31B55F" w14:textId="77777777">
      <w:pPr>
        <w:pStyle w:val="Header"/>
        <w:tabs>
          <w:tab w:val="clear" w:pos="562"/>
        </w:tabs>
        <w:pPrChange w:id="27304" w:author="AbbVie7" w:date="2025-05-12T15:45:00Z">
          <w:pPr>
            <w:ind w:right="34"/>
          </w:pPr>
        </w:pPrChange>
        <w:rPr>
          <w:del w:id="27305" w:author="AbbVie7" w:date="2025-05-12T15:45:00Z"/>
          <w:u w:val="single"/>
          <w:lang w:val="da-DK"/>
        </w:rPr>
      </w:pPr>
      <w:del w:id="27306" w:author="AbbVie7" w:date="2025-05-12T15:45:00Z">
        <w:r w:rsidRPr="00635E1B">
          <w:rPr>
            <w:u w:val="single"/>
            <w:lang w:val="da-DK"/>
          </w:rPr>
          <w:delText>Børn og unge med Crohns sygdom</w:delText>
        </w:r>
      </w:del>
    </w:p>
    <w:p w:rsidR="000F373A" w:rsidRPr="00635E1B" w14:paraId="7107D360" w14:textId="77777777">
      <w:pPr>
        <w:pStyle w:val="Header"/>
        <w:tabs>
          <w:tab w:val="clear" w:pos="562"/>
        </w:tabs>
        <w:pPrChange w:id="27307" w:author="AbbVie7" w:date="2025-05-12T15:45:00Z">
          <w:pPr>
            <w:ind w:right="34"/>
          </w:pPr>
        </w:pPrChange>
        <w:rPr>
          <w:del w:id="27308" w:author="AbbVie7" w:date="2025-05-12T15:45:00Z"/>
          <w:lang w:val="da-DK"/>
        </w:rPr>
      </w:pPr>
    </w:p>
    <w:p w:rsidR="00917DA2" w:rsidRPr="008963B6" w14:paraId="54451038" w14:textId="77777777">
      <w:pPr>
        <w:pStyle w:val="Header"/>
        <w:tabs>
          <w:tab w:val="clear" w:pos="562"/>
        </w:tabs>
        <w:pPrChange w:id="27309" w:author="AbbVie7" w:date="2025-05-12T15:45:00Z">
          <w:pPr>
            <w:ind w:right="34"/>
          </w:pPr>
        </w:pPrChange>
        <w:rPr>
          <w:del w:id="27310" w:author="AbbVie7" w:date="2025-05-12T15:45:00Z"/>
          <w:bCs/>
          <w:i/>
          <w:u w:val="single"/>
          <w:lang w:val="da-DK"/>
        </w:rPr>
      </w:pPr>
      <w:del w:id="27311" w:author="AbbVie7" w:date="2025-05-12T15:45:00Z">
        <w:r w:rsidRPr="008963B6">
          <w:rPr>
            <w:i/>
            <w:lang w:val="da-DK"/>
          </w:rPr>
          <w:delText>Børn og unge fra 6 til 17 år, som vejer mindre end 40 kg</w:delText>
        </w:r>
      </w:del>
      <w:del w:id="27312" w:author="AbbVie7" w:date="2025-05-12T15:45:00Z">
        <w:r w:rsidRPr="008963B6">
          <w:rPr>
            <w:bCs/>
            <w:i/>
            <w:u w:val="single"/>
            <w:lang w:val="da-DK"/>
          </w:rPr>
          <w:delText xml:space="preserve">  </w:delText>
        </w:r>
      </w:del>
    </w:p>
    <w:p w:rsidR="00917DA2" w:rsidRPr="00635E1B" w14:paraId="788C2868" w14:textId="77777777">
      <w:pPr>
        <w:pStyle w:val="Header"/>
        <w:tabs>
          <w:tab w:val="clear" w:pos="562"/>
        </w:tabs>
        <w:pPrChange w:id="27313" w:author="AbbVie7" w:date="2025-05-12T15:45:00Z">
          <w:pPr>
            <w:ind w:right="34"/>
          </w:pPr>
        </w:pPrChange>
        <w:rPr>
          <w:del w:id="27314" w:author="AbbVie7" w:date="2025-05-12T15:45:00Z"/>
          <w:bCs/>
          <w:lang w:val="da-DK"/>
        </w:rPr>
      </w:pPr>
    </w:p>
    <w:p w:rsidR="000F373A" w:rsidRPr="00C864AB" w14:paraId="33F7057C" w14:textId="77777777">
      <w:pPr>
        <w:pStyle w:val="Header"/>
        <w:tabs>
          <w:tab w:val="clear" w:pos="562"/>
        </w:tabs>
        <w:pPrChange w:id="27315" w:author="AbbVie7" w:date="2025-05-12T15:45:00Z">
          <w:pPr>
            <w:ind w:right="34"/>
          </w:pPr>
        </w:pPrChange>
        <w:rPr>
          <w:del w:id="27316" w:author="AbbVie7" w:date="2025-05-12T15:45:00Z"/>
          <w:bCs/>
          <w:lang w:val="da-DK"/>
        </w:rPr>
      </w:pPr>
      <w:del w:id="27317" w:author="AbbVie7" w:date="2025-05-12T15:45:00Z">
        <w:r>
          <w:rPr>
            <w:lang w:val="da-DK"/>
          </w:rPr>
          <w:delText xml:space="preserve">Den sædvanlige startdosis er 40 mg efterfulgt af 20 mg to uger senere. </w:delText>
        </w:r>
      </w:del>
      <w:del w:id="27318" w:author="AbbVie7" w:date="2025-05-12T15:45:00Z">
        <w:r w:rsidRPr="00C864AB">
          <w:rPr>
            <w:lang w:val="da-DK"/>
          </w:rPr>
          <w:delText xml:space="preserve">Hvis hurtigere </w:delText>
        </w:r>
      </w:del>
      <w:del w:id="27319" w:author="AbbVie7" w:date="2025-05-12T15:45:00Z">
        <w:r>
          <w:rPr>
            <w:lang w:val="da-DK"/>
          </w:rPr>
          <w:delText>behandlings</w:delText>
        </w:r>
      </w:del>
      <w:del w:id="27320" w:author="AbbVie7" w:date="2025-05-12T15:45:00Z">
        <w:r w:rsidRPr="00C864AB">
          <w:rPr>
            <w:lang w:val="da-DK"/>
          </w:rPr>
          <w:delText>respons</w:delText>
        </w:r>
      </w:del>
      <w:del w:id="27321" w:author="AbbVie7" w:date="2025-05-12T15:45:00Z">
        <w:r w:rsidRPr="00C864AB">
          <w:rPr>
            <w:bCs/>
            <w:lang w:val="da-DK"/>
          </w:rPr>
          <w:delText xml:space="preserve"> er nødvendigt, kan dit barns læge ordinere en startdosis på 80 mg (</w:delText>
        </w:r>
      </w:del>
      <w:del w:id="27322" w:author="AbbVie7" w:date="2025-05-12T15:45:00Z">
        <w:r>
          <w:rPr>
            <w:bCs/>
            <w:lang w:val="da-DK"/>
          </w:rPr>
          <w:delText xml:space="preserve">som </w:delText>
        </w:r>
      </w:del>
      <w:del w:id="27323" w:author="AbbVie7" w:date="2025-05-12T15:45:00Z">
        <w:r w:rsidR="00917DA2">
          <w:rPr>
            <w:bCs/>
            <w:lang w:val="da-DK"/>
          </w:rPr>
          <w:delText>to</w:delText>
        </w:r>
      </w:del>
      <w:del w:id="27324" w:author="AbbVie7" w:date="2025-05-12T15:45:00Z">
        <w:r w:rsidR="00C57BDD">
          <w:rPr>
            <w:bCs/>
            <w:lang w:val="da-DK"/>
          </w:rPr>
          <w:delText xml:space="preserve"> 40 mg </w:delText>
        </w:r>
      </w:del>
      <w:del w:id="27325" w:author="AbbVie7" w:date="2025-05-12T15:45:00Z">
        <w:r w:rsidRPr="00C864AB">
          <w:rPr>
            <w:bCs/>
            <w:lang w:val="da-DK"/>
          </w:rPr>
          <w:delText xml:space="preserve"> inje</w:delText>
        </w:r>
      </w:del>
      <w:del w:id="27326" w:author="AbbVie7" w:date="2025-05-12T15:45:00Z">
        <w:r>
          <w:rPr>
            <w:bCs/>
            <w:lang w:val="da-DK"/>
          </w:rPr>
          <w:delText>k</w:delText>
        </w:r>
      </w:del>
      <w:del w:id="27327" w:author="AbbVie7" w:date="2025-05-12T15:45:00Z">
        <w:r w:rsidRPr="00C864AB">
          <w:rPr>
            <w:bCs/>
            <w:lang w:val="da-DK"/>
          </w:rPr>
          <w:delText>tion</w:delText>
        </w:r>
      </w:del>
      <w:del w:id="27328" w:author="AbbVie7" w:date="2025-05-12T15:45:00Z">
        <w:r>
          <w:rPr>
            <w:bCs/>
            <w:lang w:val="da-DK"/>
          </w:rPr>
          <w:delText xml:space="preserve">er </w:delText>
        </w:r>
      </w:del>
      <w:del w:id="27329" w:author="AbbVie7" w:date="2025-05-12T15:45:00Z">
        <w:r w:rsidR="00917DA2">
          <w:rPr>
            <w:bCs/>
            <w:lang w:val="da-DK"/>
          </w:rPr>
          <w:delText xml:space="preserve">på </w:delText>
        </w:r>
      </w:del>
      <w:del w:id="27330" w:author="AbbVie7" w:date="2025-05-12T15:45:00Z">
        <w:r w:rsidRPr="001E097E" w:rsidR="007330B5">
          <w:rPr>
            <w:szCs w:val="22"/>
            <w:lang w:val="da-DK"/>
          </w:rPr>
          <w:delText>é</w:delText>
        </w:r>
      </w:del>
      <w:del w:id="27331" w:author="AbbVie7" w:date="2025-05-12T15:45:00Z">
        <w:r w:rsidR="00917DA2">
          <w:rPr>
            <w:bCs/>
            <w:lang w:val="da-DK"/>
          </w:rPr>
          <w:delText>n</w:delText>
        </w:r>
      </w:del>
      <w:del w:id="27332" w:author="AbbVie7" w:date="2025-05-12T15:45:00Z">
        <w:r w:rsidRPr="00C864AB">
          <w:rPr>
            <w:bCs/>
            <w:lang w:val="da-DK"/>
          </w:rPr>
          <w:delText xml:space="preserve"> da</w:delText>
        </w:r>
      </w:del>
      <w:del w:id="27333" w:author="AbbVie7" w:date="2025-05-12T15:45:00Z">
        <w:r>
          <w:rPr>
            <w:bCs/>
            <w:lang w:val="da-DK"/>
          </w:rPr>
          <w:delText>g</w:delText>
        </w:r>
      </w:del>
      <w:del w:id="27334" w:author="AbbVie7" w:date="2025-05-12T15:45:00Z">
        <w:r w:rsidRPr="00C864AB">
          <w:rPr>
            <w:bCs/>
            <w:lang w:val="da-DK"/>
          </w:rPr>
          <w:delText xml:space="preserve">) </w:delText>
        </w:r>
      </w:del>
      <w:del w:id="27335" w:author="AbbVie7" w:date="2025-05-12T15:45:00Z">
        <w:r>
          <w:rPr>
            <w:bCs/>
            <w:lang w:val="da-DK"/>
          </w:rPr>
          <w:delText xml:space="preserve">efterfulgt af </w:delText>
        </w:r>
      </w:del>
      <w:del w:id="27336" w:author="AbbVie7" w:date="2025-05-12T15:45:00Z">
        <w:r w:rsidRPr="00C864AB">
          <w:rPr>
            <w:bCs/>
            <w:lang w:val="da-DK"/>
          </w:rPr>
          <w:delText xml:space="preserve">40 mg </w:delText>
        </w:r>
      </w:del>
      <w:del w:id="27337" w:author="AbbVie7" w:date="2025-05-12T15:45:00Z">
        <w:r>
          <w:rPr>
            <w:bCs/>
            <w:lang w:val="da-DK"/>
          </w:rPr>
          <w:delText>to uger senere</w:delText>
        </w:r>
      </w:del>
      <w:del w:id="27338" w:author="AbbVie7" w:date="2025-05-12T15:45:00Z">
        <w:r w:rsidRPr="00C864AB">
          <w:rPr>
            <w:bCs/>
            <w:lang w:val="da-DK"/>
          </w:rPr>
          <w:delText>.</w:delText>
        </w:r>
      </w:del>
    </w:p>
    <w:p w:rsidR="000F373A" w:rsidRPr="00C864AB" w:rsidP="000F373A" w14:paraId="269A2883" w14:textId="77777777">
      <w:pPr>
        <w:ind w:right="34"/>
        <w:rPr>
          <w:bCs/>
          <w:lang w:val="da-DK"/>
        </w:rPr>
      </w:pPr>
    </w:p>
    <w:p w:rsidR="000F373A" w:rsidP="000F373A" w14:paraId="0310E17E" w14:textId="77777777">
      <w:pPr>
        <w:rPr>
          <w:del w:id="27339" w:author="AbbVie7" w:date="2025-05-12T15:46:00Z"/>
          <w:lang w:val="da-DK"/>
        </w:rPr>
      </w:pPr>
      <w:del w:id="27340" w:author="AbbVie7" w:date="2025-05-12T15:46:00Z">
        <w:r w:rsidRPr="00C864AB">
          <w:rPr>
            <w:bCs/>
            <w:lang w:val="da-DK"/>
          </w:rPr>
          <w:delText xml:space="preserve">Derefter er den sædvanlige dosis 20 mg hver anden uge. </w:delText>
        </w:r>
      </w:del>
      <w:del w:id="27341" w:author="AbbVie7" w:date="2025-05-12T15:46:00Z">
        <w:r>
          <w:rPr>
            <w:lang w:val="da-DK"/>
          </w:rPr>
          <w:delText xml:space="preserve">Afhængigt af dit barns respons kan lægen øge dosis til 20 mg hver uge. </w:delText>
        </w:r>
      </w:del>
    </w:p>
    <w:p w:rsidR="000F373A" w:rsidRPr="00C864AB" w:rsidP="000F373A" w14:paraId="39A73F38" w14:textId="77777777">
      <w:pPr>
        <w:ind w:right="34"/>
        <w:rPr>
          <w:del w:id="27342" w:author="AbbVie7" w:date="2025-05-12T15:46:00Z"/>
          <w:bCs/>
          <w:lang w:val="da-DK"/>
        </w:rPr>
      </w:pPr>
    </w:p>
    <w:p w:rsidR="00917DA2" w:rsidRPr="008963B6" w:rsidP="00917DA2" w14:paraId="603113C5" w14:textId="77777777">
      <w:pPr>
        <w:ind w:right="34"/>
        <w:rPr>
          <w:del w:id="27343" w:author="AbbVie7" w:date="2025-05-12T15:46:00Z"/>
          <w:bCs/>
          <w:i/>
          <w:lang w:val="da-DK"/>
        </w:rPr>
      </w:pPr>
      <w:del w:id="27344" w:author="AbbVie7" w:date="2025-05-12T15:46:00Z">
        <w:r w:rsidRPr="008963B6">
          <w:rPr>
            <w:i/>
            <w:lang w:val="da-DK"/>
          </w:rPr>
          <w:delText>Børn og unge fra 6 til 17 år, som vejer 40 kg eller mere</w:delText>
        </w:r>
      </w:del>
    </w:p>
    <w:p w:rsidR="000F373A" w:rsidRPr="00C864AB" w:rsidP="000F373A" w14:paraId="55D067E6" w14:textId="77777777">
      <w:pPr>
        <w:ind w:right="34"/>
        <w:rPr>
          <w:del w:id="27345" w:author="AbbVie7" w:date="2025-05-12T15:46:00Z"/>
          <w:bCs/>
          <w:lang w:val="da-DK"/>
        </w:rPr>
      </w:pPr>
      <w:del w:id="27346" w:author="AbbVie7" w:date="2025-05-12T15:46:00Z">
        <w:r w:rsidRPr="00C864AB">
          <w:rPr>
            <w:bCs/>
            <w:u w:val="single"/>
            <w:lang w:val="da-DK"/>
          </w:rPr>
          <w:delText xml:space="preserve"> </w:delText>
        </w:r>
      </w:del>
    </w:p>
    <w:p w:rsidR="000F373A" w:rsidRPr="00963F52" w:rsidP="000F373A" w14:paraId="372EBBA5" w14:textId="77777777">
      <w:pPr>
        <w:ind w:right="34"/>
        <w:rPr>
          <w:del w:id="27347" w:author="AbbVie7" w:date="2025-05-12T15:46:00Z"/>
          <w:bCs/>
          <w:lang w:val="da-DK"/>
        </w:rPr>
      </w:pPr>
      <w:del w:id="27348" w:author="AbbVie7" w:date="2025-05-12T15:46:00Z">
        <w:r w:rsidRPr="00C864AB">
          <w:rPr>
            <w:lang w:val="da-DK"/>
          </w:rPr>
          <w:delText xml:space="preserve">Den sædvanlige startdosis er </w:delText>
        </w:r>
      </w:del>
      <w:del w:id="27349" w:author="AbbVie7" w:date="2025-05-12T15:46:00Z">
        <w:r w:rsidRPr="00C864AB">
          <w:rPr>
            <w:bCs/>
            <w:lang w:val="da-DK"/>
          </w:rPr>
          <w:delText xml:space="preserve">80 mg </w:delText>
        </w:r>
      </w:del>
      <w:del w:id="27350" w:author="AbbVie7" w:date="2025-05-12T15:46:00Z">
        <w:r w:rsidRPr="006D7205" w:rsidR="00917DA2">
          <w:rPr>
            <w:szCs w:val="22"/>
            <w:lang w:val="da-DK"/>
          </w:rPr>
          <w:delText xml:space="preserve">(som </w:delText>
        </w:r>
      </w:del>
      <w:del w:id="27351" w:author="AbbVie7" w:date="2025-05-12T15:46:00Z">
        <w:r w:rsidR="00917DA2">
          <w:rPr>
            <w:szCs w:val="22"/>
            <w:lang w:val="da-DK"/>
          </w:rPr>
          <w:delText>to</w:delText>
        </w:r>
      </w:del>
      <w:del w:id="27352" w:author="AbbVie7" w:date="2025-05-12T15:46:00Z">
        <w:r w:rsidR="00C57BDD">
          <w:rPr>
            <w:szCs w:val="22"/>
            <w:lang w:val="da-DK"/>
          </w:rPr>
          <w:delText xml:space="preserve">40 mg </w:delText>
        </w:r>
      </w:del>
      <w:del w:id="27353" w:author="AbbVie7" w:date="2025-05-12T15:46:00Z">
        <w:r w:rsidRPr="006D7205" w:rsidR="00917DA2">
          <w:rPr>
            <w:szCs w:val="22"/>
            <w:lang w:val="da-DK"/>
          </w:rPr>
          <w:delText xml:space="preserve"> injektioner på </w:delText>
        </w:r>
      </w:del>
      <w:del w:id="27354" w:author="AbbVie7" w:date="2025-05-12T15:46:00Z">
        <w:r w:rsidRPr="001E097E" w:rsidR="007330B5">
          <w:rPr>
            <w:szCs w:val="22"/>
            <w:lang w:val="da-DK"/>
          </w:rPr>
          <w:delText>é</w:delText>
        </w:r>
      </w:del>
      <w:del w:id="27355" w:author="AbbVie7" w:date="2025-05-12T15:46:00Z">
        <w:r w:rsidR="00917DA2">
          <w:rPr>
            <w:szCs w:val="22"/>
            <w:lang w:val="da-DK"/>
          </w:rPr>
          <w:delText xml:space="preserve">n dag) </w:delText>
        </w:r>
      </w:del>
      <w:del w:id="27356" w:author="AbbVie7" w:date="2025-05-12T15:46:00Z">
        <w:r>
          <w:rPr>
            <w:lang w:val="da-DK"/>
          </w:rPr>
          <w:delText xml:space="preserve">efterfulgt af </w:delText>
        </w:r>
      </w:del>
      <w:del w:id="27357" w:author="AbbVie7" w:date="2025-05-12T15:46:00Z">
        <w:r w:rsidRPr="00C864AB">
          <w:rPr>
            <w:bCs/>
            <w:lang w:val="da-DK"/>
          </w:rPr>
          <w:delText>40 mg t</w:delText>
        </w:r>
      </w:del>
      <w:del w:id="27358" w:author="AbbVie7" w:date="2025-05-12T15:46:00Z">
        <w:r>
          <w:rPr>
            <w:bCs/>
            <w:lang w:val="da-DK"/>
          </w:rPr>
          <w:delText>o</w:delText>
        </w:r>
      </w:del>
      <w:del w:id="27359" w:author="AbbVie7" w:date="2025-05-12T15:46:00Z">
        <w:r>
          <w:rPr>
            <w:lang w:val="da-DK"/>
          </w:rPr>
          <w:delText xml:space="preserve"> uger senere</w:delText>
        </w:r>
      </w:del>
      <w:del w:id="27360" w:author="AbbVie7" w:date="2025-05-12T15:46:00Z">
        <w:r w:rsidRPr="00C864AB">
          <w:rPr>
            <w:bCs/>
            <w:lang w:val="da-DK"/>
          </w:rPr>
          <w:delText xml:space="preserve">.  </w:delText>
        </w:r>
      </w:del>
      <w:del w:id="27361" w:author="AbbVie7" w:date="2025-05-12T15:46:00Z">
        <w:r w:rsidRPr="00963F52">
          <w:rPr>
            <w:lang w:val="da-DK"/>
          </w:rPr>
          <w:delText xml:space="preserve">Hvis hurtigere </w:delText>
        </w:r>
      </w:del>
      <w:del w:id="27362" w:author="AbbVie7" w:date="2025-05-12T15:46:00Z">
        <w:r>
          <w:rPr>
            <w:lang w:val="da-DK"/>
          </w:rPr>
          <w:delText>behandlings</w:delText>
        </w:r>
      </w:del>
      <w:del w:id="27363" w:author="AbbVie7" w:date="2025-05-12T15:46:00Z">
        <w:r w:rsidRPr="00963F52">
          <w:rPr>
            <w:lang w:val="da-DK"/>
          </w:rPr>
          <w:delText>respons</w:delText>
        </w:r>
      </w:del>
      <w:del w:id="27364" w:author="AbbVie7" w:date="2025-05-12T15:46:00Z">
        <w:r w:rsidRPr="00963F52">
          <w:rPr>
            <w:bCs/>
            <w:lang w:val="da-DK"/>
          </w:rPr>
          <w:delText xml:space="preserve"> er nødvendigt, kan dit barns læge ordinere en startdosis på 160 mg (som </w:delText>
        </w:r>
      </w:del>
      <w:del w:id="27365" w:author="AbbVie7" w:date="2025-05-12T15:46:00Z">
        <w:r w:rsidR="00917DA2">
          <w:rPr>
            <w:bCs/>
            <w:lang w:val="da-DK"/>
          </w:rPr>
          <w:delText>fire</w:delText>
        </w:r>
      </w:del>
      <w:del w:id="27366" w:author="AbbVie7" w:date="2025-05-12T15:46:00Z">
        <w:r w:rsidRPr="00963F52">
          <w:rPr>
            <w:bCs/>
            <w:lang w:val="da-DK"/>
          </w:rPr>
          <w:delText xml:space="preserve"> </w:delText>
        </w:r>
      </w:del>
      <w:del w:id="27367" w:author="AbbVie7" w:date="2025-05-12T15:46:00Z">
        <w:r w:rsidR="00C57BDD">
          <w:rPr>
            <w:bCs/>
            <w:lang w:val="da-DK"/>
          </w:rPr>
          <w:delText xml:space="preserve">40 mg </w:delText>
        </w:r>
      </w:del>
      <w:del w:id="27368" w:author="AbbVie7" w:date="2025-05-12T15:46:00Z">
        <w:r w:rsidRPr="00963F52">
          <w:rPr>
            <w:bCs/>
            <w:lang w:val="da-DK"/>
          </w:rPr>
          <w:delText>injektion</w:delText>
        </w:r>
      </w:del>
      <w:del w:id="27369" w:author="AbbVie7" w:date="2025-05-12T15:46:00Z">
        <w:r>
          <w:rPr>
            <w:bCs/>
            <w:lang w:val="da-DK"/>
          </w:rPr>
          <w:delText xml:space="preserve">er </w:delText>
        </w:r>
      </w:del>
      <w:del w:id="27370" w:author="AbbVie7" w:date="2025-05-12T15:46:00Z">
        <w:r w:rsidR="00917DA2">
          <w:rPr>
            <w:bCs/>
            <w:lang w:val="da-DK"/>
          </w:rPr>
          <w:delText xml:space="preserve">på </w:delText>
        </w:r>
      </w:del>
      <w:del w:id="27371" w:author="AbbVie7" w:date="2025-05-12T15:46:00Z">
        <w:r w:rsidRPr="001E097E" w:rsidR="007330B5">
          <w:rPr>
            <w:szCs w:val="22"/>
            <w:lang w:val="da-DK"/>
          </w:rPr>
          <w:delText>é</w:delText>
        </w:r>
      </w:del>
      <w:del w:id="27372" w:author="AbbVie7" w:date="2025-05-12T15:46:00Z">
        <w:r w:rsidR="00917DA2">
          <w:rPr>
            <w:bCs/>
            <w:lang w:val="da-DK"/>
          </w:rPr>
          <w:delText>n</w:delText>
        </w:r>
      </w:del>
      <w:del w:id="27373" w:author="AbbVie7" w:date="2025-05-12T15:46:00Z">
        <w:r w:rsidRPr="00963F52">
          <w:rPr>
            <w:bCs/>
            <w:lang w:val="da-DK"/>
          </w:rPr>
          <w:delText xml:space="preserve"> da</w:delText>
        </w:r>
      </w:del>
      <w:del w:id="27374" w:author="AbbVie7" w:date="2025-05-12T15:46:00Z">
        <w:r>
          <w:rPr>
            <w:bCs/>
            <w:lang w:val="da-DK"/>
          </w:rPr>
          <w:delText>g</w:delText>
        </w:r>
      </w:del>
      <w:del w:id="27375" w:author="AbbVie7" w:date="2025-05-12T15:46:00Z">
        <w:r w:rsidRPr="00963F52">
          <w:rPr>
            <w:bCs/>
            <w:lang w:val="da-DK"/>
          </w:rPr>
          <w:delText xml:space="preserve"> </w:delText>
        </w:r>
      </w:del>
      <w:del w:id="27376" w:author="AbbVie7" w:date="2025-05-12T15:46:00Z">
        <w:r>
          <w:rPr>
            <w:bCs/>
            <w:lang w:val="da-DK"/>
          </w:rPr>
          <w:delText xml:space="preserve">eller </w:delText>
        </w:r>
      </w:del>
      <w:del w:id="27377" w:author="AbbVie7" w:date="2025-05-12T15:46:00Z">
        <w:r w:rsidR="00917DA2">
          <w:rPr>
            <w:bCs/>
            <w:lang w:val="da-DK"/>
          </w:rPr>
          <w:delText>to</w:delText>
        </w:r>
      </w:del>
      <w:del w:id="27378" w:author="AbbVie7" w:date="2025-05-12T15:46:00Z">
        <w:r w:rsidRPr="00963F52">
          <w:rPr>
            <w:bCs/>
            <w:lang w:val="da-DK"/>
          </w:rPr>
          <w:delText xml:space="preserve"> </w:delText>
        </w:r>
      </w:del>
      <w:del w:id="27379" w:author="AbbVie7" w:date="2025-05-12T15:46:00Z">
        <w:r w:rsidR="00C57BDD">
          <w:rPr>
            <w:bCs/>
            <w:lang w:val="da-DK"/>
          </w:rPr>
          <w:delText xml:space="preserve">40 mg </w:delText>
        </w:r>
      </w:del>
      <w:del w:id="27380" w:author="AbbVie7" w:date="2025-05-12T15:46:00Z">
        <w:r w:rsidRPr="00963F52">
          <w:rPr>
            <w:bCs/>
            <w:lang w:val="da-DK"/>
          </w:rPr>
          <w:delText>inje</w:delText>
        </w:r>
      </w:del>
      <w:del w:id="27381" w:author="AbbVie7" w:date="2025-05-12T15:46:00Z">
        <w:r>
          <w:rPr>
            <w:bCs/>
            <w:lang w:val="da-DK"/>
          </w:rPr>
          <w:delText>k</w:delText>
        </w:r>
      </w:del>
      <w:del w:id="27382" w:author="AbbVie7" w:date="2025-05-12T15:46:00Z">
        <w:r w:rsidRPr="00963F52">
          <w:rPr>
            <w:bCs/>
            <w:lang w:val="da-DK"/>
          </w:rPr>
          <w:delText>tion</w:delText>
        </w:r>
      </w:del>
      <w:del w:id="27383" w:author="AbbVie7" w:date="2025-05-12T15:46:00Z">
        <w:r>
          <w:rPr>
            <w:bCs/>
            <w:lang w:val="da-DK"/>
          </w:rPr>
          <w:delText xml:space="preserve">er på </w:delText>
        </w:r>
      </w:del>
      <w:del w:id="27384" w:author="AbbVie7" w:date="2025-05-12T15:46:00Z">
        <w:r>
          <w:rPr>
            <w:lang w:val="da-DK"/>
          </w:rPr>
          <w:delText>to på hinanden følgende dage</w:delText>
        </w:r>
      </w:del>
      <w:del w:id="27385" w:author="AbbVie7" w:date="2025-05-12T15:46:00Z">
        <w:r w:rsidRPr="00963F52">
          <w:rPr>
            <w:bCs/>
            <w:lang w:val="da-DK"/>
          </w:rPr>
          <w:delText xml:space="preserve">) </w:delText>
        </w:r>
      </w:del>
      <w:del w:id="27386" w:author="AbbVie7" w:date="2025-05-12T15:46:00Z">
        <w:r>
          <w:rPr>
            <w:bCs/>
            <w:lang w:val="da-DK"/>
          </w:rPr>
          <w:delText>efterfulgt af</w:delText>
        </w:r>
      </w:del>
      <w:del w:id="27387" w:author="AbbVie7" w:date="2025-05-12T15:46:00Z">
        <w:r w:rsidRPr="00963F52">
          <w:rPr>
            <w:bCs/>
            <w:lang w:val="da-DK"/>
          </w:rPr>
          <w:delText xml:space="preserve"> 80 mg </w:delText>
        </w:r>
      </w:del>
      <w:del w:id="27388" w:author="AbbVie7" w:date="2025-05-12T15:46:00Z">
        <w:r w:rsidRPr="006D7205" w:rsidR="00917DA2">
          <w:rPr>
            <w:szCs w:val="22"/>
            <w:lang w:val="da-DK"/>
          </w:rPr>
          <w:delText xml:space="preserve">(som </w:delText>
        </w:r>
      </w:del>
      <w:del w:id="27389" w:author="AbbVie7" w:date="2025-05-12T15:46:00Z">
        <w:r w:rsidR="00917DA2">
          <w:rPr>
            <w:szCs w:val="22"/>
            <w:lang w:val="da-DK"/>
          </w:rPr>
          <w:delText>to</w:delText>
        </w:r>
      </w:del>
      <w:del w:id="27390" w:author="AbbVie7" w:date="2025-05-12T15:46:00Z">
        <w:r w:rsidRPr="006D7205" w:rsidR="00917DA2">
          <w:rPr>
            <w:szCs w:val="22"/>
            <w:lang w:val="da-DK"/>
          </w:rPr>
          <w:delText xml:space="preserve"> </w:delText>
        </w:r>
      </w:del>
      <w:del w:id="27391" w:author="AbbVie7" w:date="2025-05-12T15:46:00Z">
        <w:r w:rsidR="00C57BDD">
          <w:rPr>
            <w:szCs w:val="22"/>
            <w:lang w:val="da-DK"/>
          </w:rPr>
          <w:delText xml:space="preserve">40 mg </w:delText>
        </w:r>
      </w:del>
      <w:del w:id="27392" w:author="AbbVie7" w:date="2025-05-12T15:46:00Z">
        <w:r w:rsidRPr="006D7205" w:rsidR="00917DA2">
          <w:rPr>
            <w:szCs w:val="22"/>
            <w:lang w:val="da-DK"/>
          </w:rPr>
          <w:delText xml:space="preserve">injektioner på </w:delText>
        </w:r>
      </w:del>
      <w:del w:id="27393" w:author="AbbVie7" w:date="2025-05-12T15:46:00Z">
        <w:r w:rsidRPr="001E097E" w:rsidR="007330B5">
          <w:rPr>
            <w:szCs w:val="22"/>
            <w:lang w:val="da-DK"/>
          </w:rPr>
          <w:delText>é</w:delText>
        </w:r>
      </w:del>
      <w:del w:id="27394" w:author="AbbVie7" w:date="2025-05-12T15:46:00Z">
        <w:r w:rsidR="00917DA2">
          <w:rPr>
            <w:szCs w:val="22"/>
            <w:lang w:val="da-DK"/>
          </w:rPr>
          <w:delText xml:space="preserve">n dag) </w:delText>
        </w:r>
      </w:del>
      <w:del w:id="27395" w:author="AbbVie7" w:date="2025-05-12T15:46:00Z">
        <w:r>
          <w:rPr>
            <w:bCs/>
            <w:lang w:val="da-DK"/>
          </w:rPr>
          <w:delText>to uger senere</w:delText>
        </w:r>
      </w:del>
      <w:del w:id="27396" w:author="AbbVie7" w:date="2025-05-12T15:46:00Z">
        <w:r w:rsidRPr="00963F52">
          <w:rPr>
            <w:bCs/>
            <w:lang w:val="da-DK"/>
          </w:rPr>
          <w:delText>.</w:delText>
        </w:r>
      </w:del>
    </w:p>
    <w:p w:rsidR="000F373A" w:rsidRPr="00963F52" w:rsidP="000F373A" w14:paraId="16E181A9" w14:textId="77777777">
      <w:pPr>
        <w:numPr>
          <w:ilvl w:val="12"/>
          <w:numId w:val="0"/>
        </w:numPr>
        <w:tabs>
          <w:tab w:val="clear" w:pos="562"/>
        </w:tabs>
        <w:ind w:right="-2"/>
        <w:rPr>
          <w:del w:id="27397" w:author="AbbVie7" w:date="2025-05-12T15:46:00Z"/>
          <w:bCs/>
          <w:lang w:val="da-DK"/>
        </w:rPr>
      </w:pPr>
    </w:p>
    <w:p w:rsidR="00C2344F" w:rsidP="000F373A" w14:paraId="6437E644" w14:textId="77777777">
      <w:pPr>
        <w:tabs>
          <w:tab w:val="left" w:pos="0"/>
          <w:tab w:val="clear" w:pos="562"/>
        </w:tabs>
        <w:rPr>
          <w:del w:id="27398" w:author="AbbVie7" w:date="2025-05-12T15:46:00Z"/>
          <w:lang w:val="da-DK"/>
        </w:rPr>
      </w:pPr>
      <w:del w:id="27399" w:author="AbbVie7" w:date="2025-05-12T15:46:00Z">
        <w:r w:rsidRPr="00C864AB">
          <w:rPr>
            <w:bCs/>
            <w:lang w:val="da-DK"/>
          </w:rPr>
          <w:delText>Derefter er den sædvanlige dosis</w:delText>
        </w:r>
      </w:del>
      <w:del w:id="27400" w:author="AbbVie7" w:date="2025-05-12T15:46:00Z">
        <w:r w:rsidRPr="00963F52">
          <w:rPr>
            <w:bCs/>
            <w:lang w:val="da-DK"/>
          </w:rPr>
          <w:delText xml:space="preserve"> 40 mg hver anden uge. </w:delText>
        </w:r>
      </w:del>
      <w:del w:id="27401" w:author="AbbVie7" w:date="2025-05-12T15:46:00Z">
        <w:r>
          <w:rPr>
            <w:lang w:val="da-DK"/>
          </w:rPr>
          <w:delText>Afhængigt af dit barns respons kan lægen øge dosis til 40 mg hver uge</w:delText>
        </w:r>
      </w:del>
      <w:del w:id="27402" w:author="AbbVie7" w:date="2025-05-12T15:46:00Z">
        <w:r w:rsidR="00C57BDD">
          <w:rPr>
            <w:lang w:val="da-DK"/>
          </w:rPr>
          <w:delText xml:space="preserve"> eller 80 mg hver anden uge</w:delText>
        </w:r>
      </w:del>
      <w:del w:id="27403" w:author="AbbVie7" w:date="2025-05-12T15:46:00Z">
        <w:r>
          <w:rPr>
            <w:lang w:val="da-DK"/>
          </w:rPr>
          <w:delText>.</w:delText>
        </w:r>
      </w:del>
    </w:p>
    <w:p w:rsidR="00C2344F" w:rsidP="00C2344F" w14:paraId="4F89AF8B" w14:textId="77777777">
      <w:pPr>
        <w:numPr>
          <w:ilvl w:val="12"/>
          <w:numId w:val="0"/>
        </w:numPr>
        <w:tabs>
          <w:tab w:val="clear" w:pos="562"/>
        </w:tabs>
        <w:ind w:right="-2"/>
        <w:rPr>
          <w:del w:id="27404" w:author="AbbVie7" w:date="2025-05-12T15:46:00Z"/>
          <w:lang w:val="da-DK"/>
        </w:rPr>
      </w:pPr>
    </w:p>
    <w:p w:rsidR="00C2344F" w:rsidRPr="00FA612B" w:rsidP="00C2344F" w14:paraId="70205676" w14:textId="77777777">
      <w:pPr>
        <w:numPr>
          <w:ilvl w:val="12"/>
          <w:numId w:val="0"/>
        </w:numPr>
        <w:tabs>
          <w:tab w:val="clear" w:pos="562"/>
        </w:tabs>
        <w:ind w:right="-2"/>
        <w:rPr>
          <w:del w:id="27405" w:author="AbbVie7" w:date="2025-05-12T15:46:00Z"/>
          <w:u w:val="single"/>
          <w:lang w:val="da-DK"/>
        </w:rPr>
      </w:pPr>
      <w:del w:id="27406" w:author="AbbVie7" w:date="2025-05-12T15:46:00Z">
        <w:r w:rsidRPr="00FA612B">
          <w:rPr>
            <w:u w:val="single"/>
            <w:lang w:val="da-DK"/>
          </w:rPr>
          <w:delText>Voksne med colitis ulcerosa</w:delText>
        </w:r>
      </w:del>
    </w:p>
    <w:p w:rsidR="00C2344F" w:rsidP="00C2344F" w14:paraId="23A1ED72" w14:textId="77777777">
      <w:pPr>
        <w:numPr>
          <w:ilvl w:val="12"/>
          <w:numId w:val="0"/>
        </w:numPr>
        <w:tabs>
          <w:tab w:val="clear" w:pos="562"/>
        </w:tabs>
        <w:ind w:right="-2"/>
        <w:rPr>
          <w:del w:id="27407" w:author="AbbVie7" w:date="2025-05-12T15:46:00Z"/>
          <w:lang w:val="da-DK"/>
        </w:rPr>
      </w:pPr>
    </w:p>
    <w:p w:rsidR="006257F1" w:rsidP="006257F1" w14:paraId="161EFC91" w14:textId="77777777">
      <w:pPr>
        <w:numPr>
          <w:ilvl w:val="12"/>
          <w:numId w:val="0"/>
        </w:numPr>
        <w:tabs>
          <w:tab w:val="clear" w:pos="562"/>
        </w:tabs>
        <w:ind w:right="-2"/>
        <w:rPr>
          <w:del w:id="27408" w:author="AbbVie7" w:date="2025-05-12T15:46:00Z"/>
          <w:lang w:val="da-DK"/>
        </w:rPr>
      </w:pPr>
      <w:del w:id="27409" w:author="AbbVie7" w:date="2025-05-12T15:46:00Z">
        <w:r w:rsidRPr="008465D1">
          <w:rPr>
            <w:noProof/>
            <w:color w:val="000000"/>
            <w:lang w:val="da-DK"/>
          </w:rPr>
          <w:delText>Den anbefalede dosis Humira til voksne med colitis ulcerosa er 160</w:delText>
        </w:r>
      </w:del>
      <w:del w:id="27410" w:author="AbbVie7" w:date="2025-05-12T15:46:00Z">
        <w:r w:rsidRPr="008465D1">
          <w:rPr>
            <w:lang w:val="da-DK"/>
          </w:rPr>
          <w:delText xml:space="preserve"> mg i uge 0</w:delText>
        </w:r>
      </w:del>
      <w:del w:id="27411" w:author="AbbVie7" w:date="2025-05-12T15:46:00Z">
        <w:r w:rsidR="00C76040">
          <w:rPr>
            <w:lang w:val="da-DK"/>
          </w:rPr>
          <w:delText xml:space="preserve"> </w:delText>
        </w:r>
      </w:del>
      <w:del w:id="27412" w:author="AbbVie7" w:date="2025-05-12T15:46:00Z">
        <w:r w:rsidRPr="00963F52" w:rsidR="00917DA2">
          <w:rPr>
            <w:bCs/>
            <w:lang w:val="da-DK"/>
          </w:rPr>
          <w:delText xml:space="preserve">(som </w:delText>
        </w:r>
      </w:del>
      <w:del w:id="27413" w:author="AbbVie7" w:date="2025-05-12T15:46:00Z">
        <w:r w:rsidR="00917DA2">
          <w:rPr>
            <w:bCs/>
            <w:lang w:val="da-DK"/>
          </w:rPr>
          <w:delText>fire</w:delText>
        </w:r>
      </w:del>
      <w:del w:id="27414" w:author="AbbVie7" w:date="2025-05-12T15:46:00Z">
        <w:r w:rsidRPr="00963F52" w:rsidR="00917DA2">
          <w:rPr>
            <w:bCs/>
            <w:lang w:val="da-DK"/>
          </w:rPr>
          <w:delText xml:space="preserve"> </w:delText>
        </w:r>
      </w:del>
      <w:del w:id="27415" w:author="AbbVie7" w:date="2025-05-12T15:46:00Z">
        <w:r w:rsidR="00C57BDD">
          <w:rPr>
            <w:bCs/>
            <w:lang w:val="da-DK"/>
          </w:rPr>
          <w:delText xml:space="preserve">40 mg </w:delText>
        </w:r>
      </w:del>
      <w:del w:id="27416" w:author="AbbVie7" w:date="2025-05-12T15:46:00Z">
        <w:r w:rsidRPr="00963F52" w:rsidR="00917DA2">
          <w:rPr>
            <w:bCs/>
            <w:lang w:val="da-DK"/>
          </w:rPr>
          <w:delText>injektion</w:delText>
        </w:r>
      </w:del>
      <w:del w:id="27417" w:author="AbbVie7" w:date="2025-05-12T15:46:00Z">
        <w:r w:rsidR="00917DA2">
          <w:rPr>
            <w:bCs/>
            <w:lang w:val="da-DK"/>
          </w:rPr>
          <w:delText xml:space="preserve">er på </w:delText>
        </w:r>
      </w:del>
      <w:del w:id="27418" w:author="AbbVie7" w:date="2025-05-12T15:46:00Z">
        <w:r w:rsidRPr="001E097E" w:rsidR="007330B5">
          <w:rPr>
            <w:szCs w:val="22"/>
            <w:lang w:val="da-DK"/>
          </w:rPr>
          <w:delText>é</w:delText>
        </w:r>
      </w:del>
      <w:del w:id="27419" w:author="AbbVie7" w:date="2025-05-12T15:46:00Z">
        <w:r w:rsidR="00917DA2">
          <w:rPr>
            <w:bCs/>
            <w:lang w:val="da-DK"/>
          </w:rPr>
          <w:delText>n</w:delText>
        </w:r>
      </w:del>
      <w:del w:id="27420" w:author="AbbVie7" w:date="2025-05-12T15:46:00Z">
        <w:r w:rsidRPr="00963F52" w:rsidR="00917DA2">
          <w:rPr>
            <w:bCs/>
            <w:lang w:val="da-DK"/>
          </w:rPr>
          <w:delText xml:space="preserve"> da</w:delText>
        </w:r>
      </w:del>
      <w:del w:id="27421" w:author="AbbVie7" w:date="2025-05-12T15:46:00Z">
        <w:r w:rsidR="00917DA2">
          <w:rPr>
            <w:bCs/>
            <w:lang w:val="da-DK"/>
          </w:rPr>
          <w:delText>g</w:delText>
        </w:r>
      </w:del>
      <w:del w:id="27422" w:author="AbbVie7" w:date="2025-05-12T15:46:00Z">
        <w:r w:rsidRPr="00963F52" w:rsidR="00917DA2">
          <w:rPr>
            <w:bCs/>
            <w:lang w:val="da-DK"/>
          </w:rPr>
          <w:delText xml:space="preserve"> </w:delText>
        </w:r>
      </w:del>
      <w:del w:id="27423" w:author="AbbVie7" w:date="2025-05-12T15:46:00Z">
        <w:r w:rsidR="00917DA2">
          <w:rPr>
            <w:bCs/>
            <w:lang w:val="da-DK"/>
          </w:rPr>
          <w:delText>eller to</w:delText>
        </w:r>
      </w:del>
      <w:del w:id="27424" w:author="AbbVie7" w:date="2025-05-12T15:46:00Z">
        <w:r w:rsidRPr="00963F52" w:rsidR="00917DA2">
          <w:rPr>
            <w:bCs/>
            <w:lang w:val="da-DK"/>
          </w:rPr>
          <w:delText xml:space="preserve"> </w:delText>
        </w:r>
      </w:del>
      <w:del w:id="27425" w:author="AbbVie7" w:date="2025-05-12T15:46:00Z">
        <w:r w:rsidR="00C57BDD">
          <w:rPr>
            <w:bCs/>
            <w:lang w:val="da-DK"/>
          </w:rPr>
          <w:delText xml:space="preserve">40 mg </w:delText>
        </w:r>
      </w:del>
      <w:del w:id="27426" w:author="AbbVie7" w:date="2025-05-12T15:46:00Z">
        <w:r w:rsidRPr="00963F52" w:rsidR="00917DA2">
          <w:rPr>
            <w:bCs/>
            <w:lang w:val="da-DK"/>
          </w:rPr>
          <w:delText>inje</w:delText>
        </w:r>
      </w:del>
      <w:del w:id="27427" w:author="AbbVie7" w:date="2025-05-12T15:46:00Z">
        <w:r w:rsidR="00917DA2">
          <w:rPr>
            <w:bCs/>
            <w:lang w:val="da-DK"/>
          </w:rPr>
          <w:delText>k</w:delText>
        </w:r>
      </w:del>
      <w:del w:id="27428" w:author="AbbVie7" w:date="2025-05-12T15:46:00Z">
        <w:r w:rsidRPr="00963F52" w:rsidR="00917DA2">
          <w:rPr>
            <w:bCs/>
            <w:lang w:val="da-DK"/>
          </w:rPr>
          <w:delText>tion</w:delText>
        </w:r>
      </w:del>
      <w:del w:id="27429" w:author="AbbVie7" w:date="2025-05-12T15:46:00Z">
        <w:r w:rsidR="00917DA2">
          <w:rPr>
            <w:bCs/>
            <w:lang w:val="da-DK"/>
          </w:rPr>
          <w:delText xml:space="preserve">er </w:delText>
        </w:r>
      </w:del>
      <w:del w:id="27430" w:author="AbbVie7" w:date="2025-05-12T15:46:00Z">
        <w:r w:rsidR="007F1066">
          <w:rPr>
            <w:bCs/>
            <w:lang w:val="da-DK"/>
          </w:rPr>
          <w:delText xml:space="preserve">pr dag </w:delText>
        </w:r>
      </w:del>
      <w:del w:id="27431" w:author="AbbVie7" w:date="2025-05-12T15:46:00Z">
        <w:r w:rsidR="00917DA2">
          <w:rPr>
            <w:bCs/>
            <w:lang w:val="da-DK"/>
          </w:rPr>
          <w:delText xml:space="preserve">på </w:delText>
        </w:r>
      </w:del>
      <w:del w:id="27432" w:author="AbbVie7" w:date="2025-05-12T15:46:00Z">
        <w:r w:rsidR="00917DA2">
          <w:rPr>
            <w:lang w:val="da-DK"/>
          </w:rPr>
          <w:delText>to på hinanden følgende dage</w:delText>
        </w:r>
      </w:del>
      <w:del w:id="27433" w:author="AbbVie7" w:date="2025-05-12T15:46:00Z">
        <w:r w:rsidRPr="00963F52" w:rsidR="00917DA2">
          <w:rPr>
            <w:bCs/>
            <w:lang w:val="da-DK"/>
          </w:rPr>
          <w:delText xml:space="preserve">) </w:delText>
        </w:r>
      </w:del>
      <w:del w:id="27434" w:author="AbbVie7" w:date="2025-05-12T15:46:00Z">
        <w:r w:rsidR="00F55898">
          <w:rPr>
            <w:lang w:val="da-DK"/>
          </w:rPr>
          <w:delText>og</w:delText>
        </w:r>
      </w:del>
      <w:del w:id="27435" w:author="AbbVie7" w:date="2025-05-12T15:46:00Z">
        <w:r w:rsidRPr="008465D1">
          <w:rPr>
            <w:lang w:val="da-DK"/>
          </w:rPr>
          <w:delText xml:space="preserve"> 80 mg </w:delText>
        </w:r>
      </w:del>
      <w:del w:id="27436" w:author="AbbVie7" w:date="2025-05-12T15:46:00Z">
        <w:r w:rsidRPr="006D7205" w:rsidR="00917DA2">
          <w:rPr>
            <w:szCs w:val="22"/>
            <w:lang w:val="da-DK"/>
          </w:rPr>
          <w:delText xml:space="preserve">(som </w:delText>
        </w:r>
      </w:del>
      <w:del w:id="27437" w:author="AbbVie7" w:date="2025-05-12T15:46:00Z">
        <w:r w:rsidR="00917DA2">
          <w:rPr>
            <w:szCs w:val="22"/>
            <w:lang w:val="da-DK"/>
          </w:rPr>
          <w:delText>to</w:delText>
        </w:r>
      </w:del>
      <w:del w:id="27438" w:author="AbbVie7" w:date="2025-05-12T15:46:00Z">
        <w:r w:rsidRPr="006D7205" w:rsidR="00917DA2">
          <w:rPr>
            <w:szCs w:val="22"/>
            <w:lang w:val="da-DK"/>
          </w:rPr>
          <w:delText xml:space="preserve"> </w:delText>
        </w:r>
      </w:del>
      <w:del w:id="27439" w:author="AbbVie7" w:date="2025-05-12T15:46:00Z">
        <w:r w:rsidR="0023222C">
          <w:rPr>
            <w:szCs w:val="22"/>
            <w:lang w:val="da-DK"/>
          </w:rPr>
          <w:delText xml:space="preserve">40 mg </w:delText>
        </w:r>
      </w:del>
      <w:del w:id="27440" w:author="AbbVie7" w:date="2025-05-12T15:46:00Z">
        <w:r w:rsidRPr="006D7205" w:rsidR="00917DA2">
          <w:rPr>
            <w:szCs w:val="22"/>
            <w:lang w:val="da-DK"/>
          </w:rPr>
          <w:delText xml:space="preserve">injektioner på </w:delText>
        </w:r>
      </w:del>
      <w:del w:id="27441" w:author="AbbVie7" w:date="2025-05-12T15:46:00Z">
        <w:r w:rsidRPr="001E097E" w:rsidR="007330B5">
          <w:rPr>
            <w:szCs w:val="22"/>
            <w:lang w:val="da-DK"/>
          </w:rPr>
          <w:delText>é</w:delText>
        </w:r>
      </w:del>
      <w:del w:id="27442" w:author="AbbVie7" w:date="2025-05-12T15:46:00Z">
        <w:r w:rsidR="00917DA2">
          <w:rPr>
            <w:szCs w:val="22"/>
            <w:lang w:val="da-DK"/>
          </w:rPr>
          <w:delText xml:space="preserve">n dag) </w:delText>
        </w:r>
      </w:del>
      <w:del w:id="27443" w:author="AbbVie7" w:date="2025-05-12T15:46:00Z">
        <w:r w:rsidRPr="008465D1">
          <w:rPr>
            <w:lang w:val="da-DK"/>
          </w:rPr>
          <w:delText>i uge 2 og herefter 40 mg hver anden uge. Afhængigt af dit respons kan din læge øge dosis til 40 mg hver uge</w:delText>
        </w:r>
      </w:del>
      <w:del w:id="27444" w:author="AbbVie7" w:date="2025-05-12T15:46:00Z">
        <w:r w:rsidR="00C57BDD">
          <w:rPr>
            <w:lang w:val="da-DK"/>
          </w:rPr>
          <w:delText xml:space="preserve"> eller 80 mg hver anden uge</w:delText>
        </w:r>
      </w:del>
      <w:del w:id="27445" w:author="AbbVie7" w:date="2025-05-12T15:46:00Z">
        <w:r w:rsidRPr="008465D1">
          <w:rPr>
            <w:lang w:val="da-DK"/>
          </w:rPr>
          <w:delText>.</w:delText>
        </w:r>
      </w:del>
    </w:p>
    <w:p w:rsidR="009B5FF3" w:rsidP="006257F1" w14:paraId="3DCC0B76" w14:textId="77777777">
      <w:pPr>
        <w:numPr>
          <w:ilvl w:val="12"/>
          <w:numId w:val="0"/>
        </w:numPr>
        <w:tabs>
          <w:tab w:val="clear" w:pos="562"/>
        </w:tabs>
        <w:ind w:right="-2"/>
        <w:rPr>
          <w:del w:id="27446" w:author="AbbVie7" w:date="2025-05-12T15:46:00Z"/>
          <w:lang w:val="da-DK"/>
        </w:rPr>
      </w:pPr>
    </w:p>
    <w:p w:rsidR="009B5FF3" w:rsidRPr="009B5FF3" w:rsidP="009B5FF3" w14:paraId="57E07DF7" w14:textId="77777777">
      <w:pPr>
        <w:numPr>
          <w:ilvl w:val="12"/>
          <w:numId w:val="0"/>
        </w:numPr>
        <w:tabs>
          <w:tab w:val="clear" w:pos="562"/>
        </w:tabs>
        <w:suppressAutoHyphens w:val="0"/>
        <w:ind w:right="-2"/>
        <w:rPr>
          <w:del w:id="27447" w:author="AbbVie7" w:date="2025-05-12T15:46:00Z"/>
          <w:rFonts w:eastAsia="SimSun"/>
          <w:szCs w:val="22"/>
          <w:u w:val="single"/>
          <w:lang w:val="da-DK" w:eastAsia="zh-CN"/>
        </w:rPr>
      </w:pPr>
      <w:del w:id="27448" w:author="AbbVie7" w:date="2025-05-12T15:46:00Z">
        <w:r w:rsidRPr="009B5FF3">
          <w:rPr>
            <w:rFonts w:eastAsia="SimSun"/>
            <w:szCs w:val="22"/>
            <w:u w:val="single"/>
            <w:lang w:val="da-DK" w:eastAsia="zh-CN"/>
          </w:rPr>
          <w:delText>Børn og unge med colitis ulcerosa</w:delText>
        </w:r>
      </w:del>
    </w:p>
    <w:p w:rsidR="009B5FF3" w:rsidRPr="009B5FF3" w:rsidP="009B5FF3" w14:paraId="5A4D4D3D" w14:textId="77777777">
      <w:pPr>
        <w:numPr>
          <w:ilvl w:val="12"/>
          <w:numId w:val="0"/>
        </w:numPr>
        <w:tabs>
          <w:tab w:val="clear" w:pos="562"/>
        </w:tabs>
        <w:suppressAutoHyphens w:val="0"/>
        <w:ind w:right="-2"/>
        <w:rPr>
          <w:del w:id="27449" w:author="AbbVie7" w:date="2025-05-12T15:46:00Z"/>
          <w:rFonts w:eastAsia="SimSun"/>
          <w:i/>
          <w:iCs/>
          <w:szCs w:val="22"/>
          <w:lang w:val="da-DK" w:eastAsia="zh-CN"/>
        </w:rPr>
      </w:pPr>
    </w:p>
    <w:p w:rsidR="009B5FF3" w:rsidRPr="009B5FF3" w:rsidP="009B5FF3" w14:paraId="6298F533" w14:textId="77777777">
      <w:pPr>
        <w:numPr>
          <w:ilvl w:val="12"/>
          <w:numId w:val="0"/>
        </w:numPr>
        <w:tabs>
          <w:tab w:val="clear" w:pos="562"/>
        </w:tabs>
        <w:suppressAutoHyphens w:val="0"/>
        <w:ind w:right="-2"/>
        <w:rPr>
          <w:del w:id="27450" w:author="AbbVie7" w:date="2025-05-12T15:46:00Z"/>
          <w:rFonts w:eastAsia="SimSun"/>
          <w:i/>
          <w:iCs/>
          <w:szCs w:val="22"/>
          <w:lang w:val="da-DK" w:eastAsia="zh-CN"/>
        </w:rPr>
      </w:pPr>
      <w:del w:id="27451" w:author="AbbVie7" w:date="2025-05-12T15:46:00Z">
        <w:r w:rsidRPr="009B5FF3">
          <w:rPr>
            <w:rFonts w:eastAsia="SimSun"/>
            <w:i/>
            <w:szCs w:val="22"/>
            <w:lang w:val="da-DK" w:eastAsia="zh-CN"/>
          </w:rPr>
          <w:delText>Børn og unge fra 6 år, der vejer mindre end 40 kg</w:delText>
        </w:r>
      </w:del>
    </w:p>
    <w:p w:rsidR="009B5FF3" w:rsidRPr="009B5FF3" w:rsidP="009B5FF3" w14:paraId="21038FC7" w14:textId="77777777">
      <w:pPr>
        <w:numPr>
          <w:ilvl w:val="12"/>
          <w:numId w:val="0"/>
        </w:numPr>
        <w:tabs>
          <w:tab w:val="clear" w:pos="562"/>
        </w:tabs>
        <w:suppressAutoHyphens w:val="0"/>
        <w:ind w:right="-2"/>
        <w:rPr>
          <w:del w:id="27452" w:author="AbbVie7" w:date="2025-05-12T15:46:00Z"/>
          <w:rFonts w:eastAsia="SimSun"/>
          <w:szCs w:val="22"/>
          <w:lang w:val="da-DK" w:eastAsia="zh-CN"/>
        </w:rPr>
      </w:pPr>
    </w:p>
    <w:p w:rsidR="009B5FF3" w:rsidRPr="009B5FF3" w:rsidP="009B5FF3" w14:paraId="20AF8E80" w14:textId="77777777">
      <w:pPr>
        <w:numPr>
          <w:ilvl w:val="12"/>
          <w:numId w:val="0"/>
        </w:numPr>
        <w:tabs>
          <w:tab w:val="clear" w:pos="562"/>
        </w:tabs>
        <w:suppressAutoHyphens w:val="0"/>
        <w:ind w:right="-2"/>
        <w:rPr>
          <w:del w:id="27453" w:author="AbbVie7" w:date="2025-05-12T15:46:00Z"/>
          <w:rFonts w:eastAsia="SimSun"/>
          <w:szCs w:val="22"/>
          <w:lang w:val="da-DK" w:eastAsia="zh-CN"/>
        </w:rPr>
      </w:pPr>
      <w:del w:id="27454" w:author="AbbVie7" w:date="2025-05-12T15:46:00Z">
        <w:r w:rsidRPr="009B5FF3">
          <w:rPr>
            <w:rFonts w:eastAsia="SimSun"/>
            <w:szCs w:val="22"/>
            <w:lang w:val="da-DK" w:eastAsia="zh-CN"/>
          </w:rPr>
          <w:delText xml:space="preserve">Den sædvanlige </w:delText>
        </w:r>
      </w:del>
      <w:del w:id="27455" w:author="AbbVie7" w:date="2025-05-12T15:46:00Z">
        <w:r w:rsidR="00F95C8D">
          <w:rPr>
            <w:rFonts w:eastAsia="SimSun"/>
            <w:szCs w:val="22"/>
            <w:lang w:val="da-DK" w:eastAsia="zh-CN"/>
          </w:rPr>
          <w:delText>start</w:delText>
        </w:r>
      </w:del>
      <w:del w:id="27456" w:author="AbbVie7" w:date="2025-05-12T15:46:00Z">
        <w:r w:rsidRPr="009B5FF3">
          <w:rPr>
            <w:rFonts w:eastAsia="SimSun"/>
            <w:szCs w:val="22"/>
            <w:lang w:val="da-DK" w:eastAsia="zh-CN"/>
          </w:rPr>
          <w:delText xml:space="preserve">dosis er 80 mg (som to </w:delText>
        </w:r>
      </w:del>
      <w:del w:id="27457" w:author="AbbVie7" w:date="2025-05-12T15:46:00Z">
        <w:r w:rsidR="003A0E0D">
          <w:rPr>
            <w:rFonts w:eastAsia="SimSun"/>
            <w:szCs w:val="22"/>
            <w:lang w:val="da-DK" w:eastAsia="zh-CN"/>
          </w:rPr>
          <w:delText>injektion</w:delText>
        </w:r>
      </w:del>
      <w:del w:id="27458" w:author="AbbVie7" w:date="2025-05-12T15:46:00Z">
        <w:r w:rsidRPr="009B5FF3">
          <w:rPr>
            <w:rFonts w:eastAsia="SimSun"/>
            <w:szCs w:val="22"/>
            <w:lang w:val="da-DK" w:eastAsia="zh-CN"/>
          </w:rPr>
          <w:delText xml:space="preserve">er på 40 mg på én dag), efterfulgt af 40 mg (som én </w:delText>
        </w:r>
      </w:del>
      <w:del w:id="27459" w:author="AbbVie7" w:date="2025-05-12T15:46:00Z">
        <w:r w:rsidR="003A0E0D">
          <w:rPr>
            <w:rFonts w:eastAsia="SimSun"/>
            <w:szCs w:val="22"/>
            <w:lang w:val="da-DK" w:eastAsia="zh-CN"/>
          </w:rPr>
          <w:delText>injektion</w:delText>
        </w:r>
      </w:del>
      <w:del w:id="27460" w:author="AbbVie7" w:date="2025-05-12T15:46:00Z">
        <w:r w:rsidRPr="009B5FF3">
          <w:rPr>
            <w:rFonts w:eastAsia="SimSun"/>
            <w:szCs w:val="22"/>
            <w:lang w:val="da-DK" w:eastAsia="zh-CN"/>
          </w:rPr>
          <w:delText xml:space="preserve"> på 40 mg) to uger senere. Derefter er den sædvanlige dosis 40 mg hver anden uge. </w:delText>
        </w:r>
      </w:del>
    </w:p>
    <w:p w:rsidR="009B5FF3" w:rsidP="009B5FF3" w14:paraId="09FA89BD" w14:textId="77777777">
      <w:pPr>
        <w:numPr>
          <w:ilvl w:val="12"/>
          <w:numId w:val="0"/>
        </w:numPr>
        <w:tabs>
          <w:tab w:val="clear" w:pos="562"/>
        </w:tabs>
        <w:suppressAutoHyphens w:val="0"/>
        <w:ind w:right="-2"/>
        <w:rPr>
          <w:del w:id="27461" w:author="AbbVie7" w:date="2025-05-12T15:46:00Z"/>
          <w:rFonts w:eastAsia="SimSun"/>
          <w:szCs w:val="22"/>
          <w:lang w:val="da-DK" w:eastAsia="zh-CN"/>
        </w:rPr>
      </w:pPr>
    </w:p>
    <w:p w:rsidR="009B5FF3" w:rsidRPr="009B5FF3" w:rsidP="009B5FF3" w14:paraId="6B82C4D7" w14:textId="77777777">
      <w:pPr>
        <w:numPr>
          <w:ilvl w:val="12"/>
          <w:numId w:val="0"/>
        </w:numPr>
        <w:tabs>
          <w:tab w:val="clear" w:pos="562"/>
        </w:tabs>
        <w:suppressAutoHyphens w:val="0"/>
        <w:ind w:right="-2"/>
        <w:rPr>
          <w:del w:id="27462" w:author="AbbVie7" w:date="2025-05-12T15:46:00Z"/>
          <w:rFonts w:eastAsia="SimSun"/>
          <w:szCs w:val="22"/>
          <w:lang w:val="da-DK" w:eastAsia="zh-CN"/>
        </w:rPr>
      </w:pPr>
      <w:del w:id="27463" w:author="AbbVie7" w:date="2025-05-12T15:46:00Z">
        <w:r w:rsidRPr="009B5FF3">
          <w:rPr>
            <w:rFonts w:eastAsia="SimSun"/>
            <w:szCs w:val="22"/>
            <w:lang w:val="da-DK" w:eastAsia="zh-CN"/>
          </w:rPr>
          <w:delText>Patienter, der fylder 18 år, mens de får 40 mg hver anden uge, skal fortsætte med deres ordinerede dosis.</w:delText>
        </w:r>
      </w:del>
    </w:p>
    <w:p w:rsidR="009B5FF3" w:rsidRPr="009B5FF3" w:rsidP="009B5FF3" w14:paraId="12C65A41" w14:textId="77777777">
      <w:pPr>
        <w:numPr>
          <w:ilvl w:val="12"/>
          <w:numId w:val="0"/>
        </w:numPr>
        <w:tabs>
          <w:tab w:val="clear" w:pos="562"/>
        </w:tabs>
        <w:suppressAutoHyphens w:val="0"/>
        <w:ind w:right="-2"/>
        <w:rPr>
          <w:del w:id="27464" w:author="AbbVie7" w:date="2025-05-12T15:46:00Z"/>
          <w:rFonts w:eastAsia="SimSun"/>
          <w:i/>
          <w:iCs/>
          <w:szCs w:val="22"/>
          <w:lang w:val="da-DK" w:eastAsia="zh-CN"/>
        </w:rPr>
      </w:pPr>
    </w:p>
    <w:p w:rsidR="009B5FF3" w:rsidRPr="009B5FF3" w:rsidP="009B5FF3" w14:paraId="5E8123B0" w14:textId="77777777">
      <w:pPr>
        <w:numPr>
          <w:ilvl w:val="12"/>
          <w:numId w:val="0"/>
        </w:numPr>
        <w:tabs>
          <w:tab w:val="clear" w:pos="562"/>
        </w:tabs>
        <w:suppressAutoHyphens w:val="0"/>
        <w:ind w:right="-2"/>
        <w:rPr>
          <w:del w:id="27465" w:author="AbbVie7" w:date="2025-05-12T15:46:00Z"/>
          <w:rFonts w:eastAsia="SimSun"/>
          <w:i/>
          <w:iCs/>
          <w:szCs w:val="22"/>
          <w:lang w:val="da-DK" w:eastAsia="zh-CN"/>
        </w:rPr>
      </w:pPr>
      <w:del w:id="27466" w:author="AbbVie7" w:date="2025-05-12T15:46:00Z">
        <w:r w:rsidRPr="009B5FF3">
          <w:rPr>
            <w:rFonts w:eastAsia="SimSun"/>
            <w:i/>
            <w:szCs w:val="22"/>
            <w:lang w:val="da-DK" w:eastAsia="zh-CN"/>
          </w:rPr>
          <w:delText>Børn og unge fra 6 år, der vejer 40 kg eller derover</w:delText>
        </w:r>
      </w:del>
    </w:p>
    <w:p w:rsidR="009B5FF3" w:rsidRPr="009B5FF3" w:rsidP="009B5FF3" w14:paraId="1B42F9FF" w14:textId="77777777">
      <w:pPr>
        <w:numPr>
          <w:ilvl w:val="12"/>
          <w:numId w:val="0"/>
        </w:numPr>
        <w:tabs>
          <w:tab w:val="clear" w:pos="562"/>
        </w:tabs>
        <w:suppressAutoHyphens w:val="0"/>
        <w:ind w:right="-2"/>
        <w:rPr>
          <w:del w:id="27467" w:author="AbbVie7" w:date="2025-05-12T15:46:00Z"/>
          <w:rFonts w:eastAsia="SimSun"/>
          <w:szCs w:val="22"/>
          <w:lang w:val="da-DK" w:eastAsia="zh-CN"/>
        </w:rPr>
      </w:pPr>
    </w:p>
    <w:p w:rsidR="009B5FF3" w:rsidRPr="009B5FF3" w:rsidP="009B5FF3" w14:paraId="737D640E" w14:textId="77777777">
      <w:pPr>
        <w:numPr>
          <w:ilvl w:val="12"/>
          <w:numId w:val="0"/>
        </w:numPr>
        <w:tabs>
          <w:tab w:val="clear" w:pos="562"/>
        </w:tabs>
        <w:suppressAutoHyphens w:val="0"/>
        <w:ind w:right="-2"/>
        <w:rPr>
          <w:del w:id="27468" w:author="AbbVie7" w:date="2025-05-12T15:46:00Z"/>
          <w:rFonts w:eastAsia="SimSun"/>
          <w:szCs w:val="22"/>
          <w:lang w:val="da-DK" w:eastAsia="zh-CN"/>
        </w:rPr>
      </w:pPr>
      <w:del w:id="27469" w:author="AbbVie7" w:date="2025-05-12T15:46:00Z">
        <w:r w:rsidRPr="009B5FF3">
          <w:rPr>
            <w:rFonts w:eastAsia="SimSun"/>
            <w:szCs w:val="22"/>
            <w:lang w:val="da-DK" w:eastAsia="zh-CN"/>
          </w:rPr>
          <w:delText xml:space="preserve">Den sædvanlige </w:delText>
        </w:r>
      </w:del>
      <w:del w:id="27470" w:author="AbbVie7" w:date="2025-05-12T15:46:00Z">
        <w:r w:rsidR="00F95C8D">
          <w:rPr>
            <w:rFonts w:eastAsia="SimSun"/>
            <w:szCs w:val="22"/>
            <w:lang w:val="da-DK" w:eastAsia="zh-CN"/>
          </w:rPr>
          <w:delText>start</w:delText>
        </w:r>
      </w:del>
      <w:del w:id="27471" w:author="AbbVie7" w:date="2025-05-12T15:46:00Z">
        <w:r w:rsidRPr="009B5FF3">
          <w:rPr>
            <w:rFonts w:eastAsia="SimSun"/>
            <w:szCs w:val="22"/>
            <w:lang w:val="da-DK" w:eastAsia="zh-CN"/>
          </w:rPr>
          <w:delText xml:space="preserve">dosis er 160 mg (som fire </w:delText>
        </w:r>
      </w:del>
      <w:del w:id="27472" w:author="AbbVie7" w:date="2025-05-12T15:46:00Z">
        <w:r w:rsidR="003A0E0D">
          <w:rPr>
            <w:rFonts w:eastAsia="SimSun"/>
            <w:szCs w:val="22"/>
            <w:lang w:val="da-DK" w:eastAsia="zh-CN"/>
          </w:rPr>
          <w:delText>injektion</w:delText>
        </w:r>
      </w:del>
      <w:del w:id="27473" w:author="AbbVie7" w:date="2025-05-12T15:46:00Z">
        <w:r w:rsidRPr="009B5FF3">
          <w:rPr>
            <w:rFonts w:eastAsia="SimSun"/>
            <w:szCs w:val="22"/>
            <w:lang w:val="da-DK" w:eastAsia="zh-CN"/>
          </w:rPr>
          <w:delText xml:space="preserve">er på 40 mg på én dag eller to </w:delText>
        </w:r>
      </w:del>
      <w:del w:id="27474" w:author="AbbVie7" w:date="2025-05-12T15:46:00Z">
        <w:r w:rsidR="003A0E0D">
          <w:rPr>
            <w:rFonts w:eastAsia="SimSun"/>
            <w:szCs w:val="22"/>
            <w:lang w:val="da-DK" w:eastAsia="zh-CN"/>
          </w:rPr>
          <w:delText>injektion</w:delText>
        </w:r>
      </w:del>
      <w:del w:id="27475" w:author="AbbVie7" w:date="2025-05-12T15:46:00Z">
        <w:r w:rsidRPr="009B5FF3">
          <w:rPr>
            <w:rFonts w:eastAsia="SimSun"/>
            <w:szCs w:val="22"/>
            <w:lang w:val="da-DK" w:eastAsia="zh-CN"/>
          </w:rPr>
          <w:delText xml:space="preserve">er på 40 mg pr. dag på to på hinanden følgende dage), efterfulgt af 80 mg (som to </w:delText>
        </w:r>
      </w:del>
      <w:del w:id="27476" w:author="AbbVie7" w:date="2025-05-12T15:46:00Z">
        <w:r w:rsidR="003A0E0D">
          <w:rPr>
            <w:rFonts w:eastAsia="SimSun"/>
            <w:szCs w:val="22"/>
            <w:lang w:val="da-DK" w:eastAsia="zh-CN"/>
          </w:rPr>
          <w:delText>injektion</w:delText>
        </w:r>
      </w:del>
      <w:del w:id="27477" w:author="AbbVie7" w:date="2025-05-12T15:46:00Z">
        <w:r w:rsidRPr="009B5FF3">
          <w:rPr>
            <w:rFonts w:eastAsia="SimSun"/>
            <w:szCs w:val="22"/>
            <w:lang w:val="da-DK" w:eastAsia="zh-CN"/>
          </w:rPr>
          <w:delText xml:space="preserve">er på 40 mg på én dag) to uger senere. Derefter er den sædvanlige dosis 80 mg hver anden uge. </w:delText>
        </w:r>
      </w:del>
    </w:p>
    <w:p w:rsidR="009B5FF3" w:rsidP="009B5FF3" w14:paraId="2C7464AC" w14:textId="77777777">
      <w:pPr>
        <w:numPr>
          <w:ilvl w:val="12"/>
          <w:numId w:val="0"/>
        </w:numPr>
        <w:tabs>
          <w:tab w:val="clear" w:pos="562"/>
        </w:tabs>
        <w:ind w:right="-2"/>
        <w:rPr>
          <w:del w:id="27478" w:author="AbbVie7" w:date="2025-05-12T15:46:00Z"/>
          <w:rFonts w:eastAsia="SimSun"/>
          <w:szCs w:val="22"/>
          <w:lang w:val="da-DK" w:eastAsia="zh-CN"/>
        </w:rPr>
      </w:pPr>
    </w:p>
    <w:p w:rsidR="009B5FF3" w:rsidP="009B5FF3" w14:paraId="0846F06E" w14:textId="77777777">
      <w:pPr>
        <w:numPr>
          <w:ilvl w:val="12"/>
          <w:numId w:val="0"/>
        </w:numPr>
        <w:tabs>
          <w:tab w:val="clear" w:pos="562"/>
        </w:tabs>
        <w:ind w:right="-2"/>
        <w:rPr>
          <w:del w:id="27479" w:author="AbbVie7" w:date="2025-05-12T15:46:00Z"/>
          <w:lang w:val="da-DK"/>
        </w:rPr>
      </w:pPr>
      <w:del w:id="27480" w:author="AbbVie7" w:date="2025-05-12T15:46:00Z">
        <w:r w:rsidRPr="009B5FF3">
          <w:rPr>
            <w:rFonts w:eastAsia="SimSun"/>
            <w:szCs w:val="22"/>
            <w:lang w:val="da-DK" w:eastAsia="zh-CN"/>
          </w:rPr>
          <w:delText>Patienter, der fylder 18 år, mens de får 80 mg hver anden uge, skal fortsætte med deres ordinerede dosis.</w:delText>
        </w:r>
      </w:del>
    </w:p>
    <w:p w:rsidR="00A747BC" w:rsidP="006257F1" w14:paraId="24826C8D" w14:textId="77777777">
      <w:pPr>
        <w:numPr>
          <w:ilvl w:val="12"/>
          <w:numId w:val="0"/>
        </w:numPr>
        <w:tabs>
          <w:tab w:val="clear" w:pos="562"/>
        </w:tabs>
        <w:ind w:right="-2"/>
        <w:rPr>
          <w:del w:id="27481" w:author="AbbVie7" w:date="2025-05-12T15:46:00Z"/>
          <w:lang w:val="da-DK"/>
        </w:rPr>
      </w:pPr>
    </w:p>
    <w:p w:rsidR="00A747BC" w:rsidRPr="00191561" w:rsidP="00A747BC" w14:paraId="3A8B26BA" w14:textId="77777777">
      <w:pPr>
        <w:rPr>
          <w:del w:id="27482" w:author="AbbVie7" w:date="2025-05-12T15:46:00Z"/>
          <w:u w:val="single"/>
          <w:lang w:val="da-DK"/>
        </w:rPr>
      </w:pPr>
      <w:del w:id="27483" w:author="AbbVie7" w:date="2025-05-12T15:46:00Z">
        <w:r w:rsidRPr="00191561">
          <w:rPr>
            <w:u w:val="single"/>
            <w:lang w:val="da-DK"/>
          </w:rPr>
          <w:delText>Voksne med ikke</w:delText>
        </w:r>
      </w:del>
      <w:del w:id="27484" w:author="AbbVie7" w:date="2025-05-12T15:46:00Z">
        <w:r>
          <w:rPr>
            <w:u w:val="single"/>
            <w:lang w:val="da-DK"/>
          </w:rPr>
          <w:delText>-infektiøs</w:delText>
        </w:r>
      </w:del>
      <w:del w:id="27485" w:author="AbbVie7" w:date="2025-05-12T15:46:00Z">
        <w:r w:rsidRPr="00191561">
          <w:rPr>
            <w:u w:val="single"/>
            <w:lang w:val="da-DK"/>
          </w:rPr>
          <w:delText xml:space="preserve"> uveitis</w:delText>
        </w:r>
      </w:del>
    </w:p>
    <w:p w:rsidR="00A747BC" w:rsidRPr="00191561" w:rsidP="00A747BC" w14:paraId="07598EAE" w14:textId="77777777">
      <w:pPr>
        <w:rPr>
          <w:del w:id="27486" w:author="AbbVie7" w:date="2025-05-12T15:46:00Z"/>
          <w:b/>
          <w:lang w:val="da-DK"/>
        </w:rPr>
      </w:pPr>
    </w:p>
    <w:p w:rsidR="00A747BC" w:rsidRPr="00191561" w:rsidP="00A747BC" w14:paraId="11C36C46" w14:textId="77777777">
      <w:pPr>
        <w:rPr>
          <w:del w:id="27487" w:author="AbbVie7" w:date="2025-05-12T15:46:00Z"/>
          <w:lang w:val="da-DK"/>
        </w:rPr>
      </w:pPr>
      <w:del w:id="27488" w:author="AbbVie7" w:date="2025-05-12T15:46:00Z">
        <w:r w:rsidRPr="00191561">
          <w:rPr>
            <w:lang w:val="da-DK"/>
          </w:rPr>
          <w:delText xml:space="preserve">Den normale dosis for voksne med ikke-infektiøs uveitis er en startdosis på 80 mg </w:delText>
        </w:r>
      </w:del>
      <w:del w:id="27489" w:author="AbbVie7" w:date="2025-05-12T15:46:00Z">
        <w:r w:rsidRPr="006D7205" w:rsidR="00917DA2">
          <w:rPr>
            <w:szCs w:val="22"/>
            <w:lang w:val="da-DK"/>
          </w:rPr>
          <w:delText xml:space="preserve">(som </w:delText>
        </w:r>
      </w:del>
      <w:del w:id="27490" w:author="AbbVie7" w:date="2025-05-12T15:46:00Z">
        <w:r w:rsidR="00917DA2">
          <w:rPr>
            <w:szCs w:val="22"/>
            <w:lang w:val="da-DK"/>
          </w:rPr>
          <w:delText>to</w:delText>
        </w:r>
      </w:del>
      <w:del w:id="27491" w:author="AbbVie7" w:date="2025-05-12T15:46:00Z">
        <w:r w:rsidRPr="006D7205" w:rsidR="00917DA2">
          <w:rPr>
            <w:szCs w:val="22"/>
            <w:lang w:val="da-DK"/>
          </w:rPr>
          <w:delText xml:space="preserve"> injektioner på </w:delText>
        </w:r>
      </w:del>
      <w:del w:id="27492" w:author="AbbVie7" w:date="2025-05-12T15:46:00Z">
        <w:r w:rsidRPr="001E097E" w:rsidR="007330B5">
          <w:rPr>
            <w:szCs w:val="22"/>
            <w:lang w:val="da-DK"/>
          </w:rPr>
          <w:delText>é</w:delText>
        </w:r>
      </w:del>
      <w:del w:id="27493" w:author="AbbVie7" w:date="2025-05-12T15:46:00Z">
        <w:r w:rsidR="00917DA2">
          <w:rPr>
            <w:szCs w:val="22"/>
            <w:lang w:val="da-DK"/>
          </w:rPr>
          <w:delText xml:space="preserve">n dag) </w:delText>
        </w:r>
      </w:del>
      <w:del w:id="27494" w:author="AbbVie7" w:date="2025-05-12T15:46:00Z">
        <w:r w:rsidRPr="00191561">
          <w:rPr>
            <w:lang w:val="da-DK"/>
          </w:rPr>
          <w:delText xml:space="preserve">efterfulgt </w:delText>
        </w:r>
      </w:del>
      <w:del w:id="27495" w:author="AbbVie7" w:date="2025-05-12T15:46:00Z">
        <w:r>
          <w:rPr>
            <w:lang w:val="da-DK"/>
          </w:rPr>
          <w:delText>af 40 mg hver anden uge med start en uge efter den første dosis.</w:delText>
        </w:r>
      </w:del>
      <w:del w:id="27496" w:author="AbbVie7" w:date="2025-05-12T15:46:00Z">
        <w:r w:rsidRPr="00191561">
          <w:rPr>
            <w:lang w:val="da-DK"/>
          </w:rPr>
          <w:delText xml:space="preserve"> Du skal fortsætte med at injicere Humira så længe din læge har sagt.</w:delText>
        </w:r>
      </w:del>
    </w:p>
    <w:p w:rsidR="00A747BC" w:rsidP="00A747BC" w14:paraId="111D82B6" w14:textId="77777777">
      <w:pPr>
        <w:rPr>
          <w:del w:id="27497" w:author="AbbVie7" w:date="2025-05-12T15:46:00Z"/>
          <w:lang w:val="da-DK"/>
        </w:rPr>
      </w:pPr>
    </w:p>
    <w:p w:rsidR="00EB5A64" w:rsidP="00EB5A64" w14:paraId="342C4C52" w14:textId="77777777">
      <w:pPr>
        <w:rPr>
          <w:del w:id="27498" w:author="AbbVie7" w:date="2025-05-12T15:46:00Z"/>
          <w:lang w:val="da-DK"/>
        </w:rPr>
      </w:pPr>
      <w:del w:id="27499" w:author="AbbVie7" w:date="2025-05-12T15:46:00Z">
        <w:r w:rsidRPr="00191561">
          <w:rPr>
            <w:lang w:val="da-DK"/>
          </w:rPr>
          <w:delText>Ved ikke-infektiøs uveitis kan</w:delText>
        </w:r>
      </w:del>
      <w:del w:id="27500" w:author="AbbVie7" w:date="2025-05-12T15:46:00Z">
        <w:r>
          <w:rPr>
            <w:lang w:val="da-DK"/>
          </w:rPr>
          <w:delText xml:space="preserve"> du fortsætte med at bruge</w:delText>
        </w:r>
      </w:del>
      <w:del w:id="27501" w:author="AbbVie7" w:date="2025-05-12T15:46:00Z">
        <w:r w:rsidRPr="00191561">
          <w:rPr>
            <w:lang w:val="da-DK"/>
          </w:rPr>
          <w:delText xml:space="preserve"> kortikosteroider eller andre lægemidler</w:delText>
        </w:r>
      </w:del>
      <w:del w:id="27502" w:author="AbbVie7" w:date="2025-05-12T15:46:00Z">
        <w:r>
          <w:rPr>
            <w:lang w:val="da-DK"/>
          </w:rPr>
          <w:delText>, som påvirker immunsystemet,</w:delText>
        </w:r>
      </w:del>
      <w:del w:id="27503" w:author="AbbVie7" w:date="2025-05-12T15:46:00Z">
        <w:r w:rsidRPr="00191561">
          <w:rPr>
            <w:lang w:val="da-DK"/>
          </w:rPr>
          <w:delText xml:space="preserve"> mens </w:delText>
        </w:r>
      </w:del>
      <w:del w:id="27504" w:author="AbbVie7" w:date="2025-05-12T15:46:00Z">
        <w:r>
          <w:rPr>
            <w:lang w:val="da-DK"/>
          </w:rPr>
          <w:delText>du tager</w:delText>
        </w:r>
      </w:del>
      <w:del w:id="27505" w:author="AbbVie7" w:date="2025-05-12T15:46:00Z">
        <w:r w:rsidRPr="00191561">
          <w:rPr>
            <w:lang w:val="da-DK"/>
          </w:rPr>
          <w:delText xml:space="preserve"> Humira. </w:delText>
        </w:r>
      </w:del>
    </w:p>
    <w:p w:rsidR="002C3D52" w:rsidRPr="008F497B" w:rsidP="002C3D52" w14:paraId="2278B537" w14:textId="77777777">
      <w:pPr>
        <w:numPr>
          <w:ilvl w:val="12"/>
          <w:numId w:val="0"/>
        </w:numPr>
        <w:ind w:right="-2"/>
        <w:rPr>
          <w:del w:id="27506" w:author="AbbVie7" w:date="2025-05-12T15:46:00Z"/>
          <w:b/>
          <w:lang w:val="da-DK"/>
        </w:rPr>
      </w:pPr>
      <w:del w:id="27507" w:author="AbbVie7" w:date="2025-05-12T15:46:00Z">
        <w:r w:rsidRPr="00191561">
          <w:rPr>
            <w:lang w:val="da-DK"/>
          </w:rPr>
          <w:delText xml:space="preserve">Humira </w:delText>
        </w:r>
      </w:del>
      <w:del w:id="27508" w:author="AbbVie7" w:date="2025-05-12T15:46:00Z">
        <w:r>
          <w:rPr>
            <w:lang w:val="da-DK"/>
          </w:rPr>
          <w:delText xml:space="preserve">kan også </w:delText>
        </w:r>
      </w:del>
      <w:del w:id="27509" w:author="AbbVie7" w:date="2025-05-12T15:46:00Z">
        <w:r w:rsidRPr="00191561">
          <w:rPr>
            <w:lang w:val="da-DK"/>
          </w:rPr>
          <w:delText>anvendes alene.</w:delText>
        </w:r>
      </w:del>
    </w:p>
    <w:p w:rsidR="00341B75" w:rsidP="002C3D52" w14:paraId="0BCCC724" w14:textId="77777777">
      <w:pPr>
        <w:numPr>
          <w:ilvl w:val="12"/>
          <w:numId w:val="0"/>
        </w:numPr>
        <w:ind w:right="-2"/>
        <w:rPr>
          <w:del w:id="27510" w:author="AbbVie7" w:date="2025-05-12T15:46:00Z"/>
          <w:b/>
          <w:lang w:val="da-DK"/>
        </w:rPr>
      </w:pPr>
    </w:p>
    <w:p w:rsidR="00341B75" w:rsidRPr="004D4CE1" w:rsidP="00341B75" w14:paraId="4A00607B" w14:textId="77777777">
      <w:pPr>
        <w:rPr>
          <w:del w:id="27511" w:author="AbbVie7" w:date="2025-05-12T15:46:00Z"/>
          <w:u w:val="single"/>
          <w:lang w:val="da-DK"/>
        </w:rPr>
      </w:pPr>
      <w:del w:id="27512" w:author="AbbVie7" w:date="2025-05-12T15:46:00Z">
        <w:r w:rsidRPr="004D4CE1">
          <w:rPr>
            <w:u w:val="single"/>
            <w:lang w:val="da-DK"/>
          </w:rPr>
          <w:delText xml:space="preserve">Børn </w:delText>
        </w:r>
      </w:del>
      <w:del w:id="27513" w:author="AbbVie7" w:date="2025-05-12T15:46:00Z">
        <w:r w:rsidR="00917DA2">
          <w:rPr>
            <w:u w:val="single"/>
            <w:lang w:val="da-DK"/>
          </w:rPr>
          <w:delText xml:space="preserve">og unge </w:delText>
        </w:r>
      </w:del>
      <w:del w:id="27514" w:author="AbbVie7" w:date="2025-05-12T15:46:00Z">
        <w:r w:rsidRPr="004D4CE1">
          <w:rPr>
            <w:u w:val="single"/>
            <w:lang w:val="da-DK"/>
          </w:rPr>
          <w:delText>fra 2 år med kronisk ikke-infektiøs uveitis</w:delText>
        </w:r>
      </w:del>
    </w:p>
    <w:p w:rsidR="00341B75" w:rsidRPr="004D4CE1" w:rsidP="00341B75" w14:paraId="0B823590" w14:textId="77777777">
      <w:pPr>
        <w:rPr>
          <w:del w:id="27515" w:author="AbbVie7" w:date="2025-05-12T15:46:00Z"/>
          <w:lang w:val="da-DK"/>
        </w:rPr>
      </w:pPr>
    </w:p>
    <w:p w:rsidR="00341B75" w:rsidRPr="004D4CE1" w:rsidP="00341B75" w14:paraId="1D4D97DA" w14:textId="77777777">
      <w:pPr>
        <w:rPr>
          <w:del w:id="27516" w:author="AbbVie7" w:date="2025-05-12T15:46:00Z"/>
          <w:u w:val="single"/>
          <w:lang w:val="da-DK"/>
        </w:rPr>
      </w:pPr>
      <w:del w:id="27517" w:author="AbbVie7" w:date="2025-05-12T15:46:00Z">
        <w:r w:rsidRPr="0073465B">
          <w:rPr>
            <w:i/>
            <w:lang w:val="da-DK"/>
          </w:rPr>
          <w:delText>Børn og unge fra 2 år der vejer mindre end 30 kg</w:delText>
        </w:r>
      </w:del>
    </w:p>
    <w:p w:rsidR="00341B75" w:rsidRPr="004D4CE1" w:rsidP="00341B75" w14:paraId="44C7450F" w14:textId="77777777">
      <w:pPr>
        <w:rPr>
          <w:del w:id="27518" w:author="AbbVie7" w:date="2025-05-12T15:46:00Z"/>
          <w:u w:val="single"/>
          <w:lang w:val="da-DK"/>
        </w:rPr>
      </w:pPr>
    </w:p>
    <w:p w:rsidR="00341B75" w:rsidRPr="004D4CE1" w:rsidP="00341B75" w14:paraId="2BB13980" w14:textId="77777777">
      <w:pPr>
        <w:rPr>
          <w:del w:id="27519" w:author="AbbVie7" w:date="2025-05-12T15:46:00Z"/>
          <w:lang w:val="da-DK"/>
        </w:rPr>
      </w:pPr>
      <w:del w:id="27520" w:author="AbbVie7" w:date="2025-05-12T15:46:00Z">
        <w:r w:rsidRPr="004D4CE1">
          <w:rPr>
            <w:lang w:val="da-DK"/>
          </w:rPr>
          <w:delText xml:space="preserve">Den normale dosis er 20 mg hver anden uge med methotrexat. </w:delText>
        </w:r>
      </w:del>
    </w:p>
    <w:p w:rsidR="00341B75" w:rsidRPr="004D4CE1" w:rsidP="00341B75" w14:paraId="48F7B04D" w14:textId="77777777">
      <w:pPr>
        <w:rPr>
          <w:del w:id="27521" w:author="AbbVie7" w:date="2025-05-12T15:46:00Z"/>
          <w:lang w:val="da-DK"/>
        </w:rPr>
      </w:pPr>
    </w:p>
    <w:p w:rsidR="00341B75" w:rsidRPr="004D4CE1" w:rsidP="00341B75" w14:paraId="61335AC7" w14:textId="77777777">
      <w:pPr>
        <w:rPr>
          <w:del w:id="27522" w:author="AbbVie7" w:date="2025-05-12T15:46:00Z"/>
          <w:lang w:val="da-DK"/>
        </w:rPr>
      </w:pPr>
      <w:del w:id="27523" w:author="AbbVie7" w:date="2025-05-12T15:46:00Z">
        <w:r w:rsidRPr="004D4CE1">
          <w:rPr>
            <w:lang w:val="da-DK"/>
          </w:rPr>
          <w:delText>Di</w:delText>
        </w:r>
      </w:del>
      <w:del w:id="27524" w:author="AbbVie7" w:date="2025-05-12T15:46:00Z">
        <w:r w:rsidR="00917DA2">
          <w:rPr>
            <w:lang w:val="da-DK"/>
          </w:rPr>
          <w:delText>n</w:delText>
        </w:r>
      </w:del>
      <w:del w:id="27525" w:author="AbbVie7" w:date="2025-05-12T15:46:00Z">
        <w:r w:rsidRPr="004D4CE1">
          <w:rPr>
            <w:lang w:val="da-DK"/>
          </w:rPr>
          <w:delText xml:space="preserve"> læge kan også ordinere en induktionsdosis på 40 mg, som kan administreres en uge før start af den sædvanlige dosis.</w:delText>
        </w:r>
      </w:del>
    </w:p>
    <w:p w:rsidR="00341B75" w:rsidRPr="004D4CE1" w:rsidP="00341B75" w14:paraId="0A2E7836" w14:textId="77777777">
      <w:pPr>
        <w:rPr>
          <w:del w:id="27526" w:author="AbbVie7" w:date="2025-05-12T15:46:00Z"/>
          <w:lang w:val="da-DK"/>
        </w:rPr>
      </w:pPr>
    </w:p>
    <w:p w:rsidR="00341B75" w:rsidRPr="004D4CE1" w:rsidP="002E74DE" w14:paraId="33C66305" w14:textId="77777777">
      <w:pPr>
        <w:keepNext/>
        <w:rPr>
          <w:del w:id="27527" w:author="AbbVie7" w:date="2025-05-12T15:46:00Z"/>
          <w:u w:val="single"/>
          <w:lang w:val="da-DK"/>
        </w:rPr>
      </w:pPr>
      <w:del w:id="27528" w:author="AbbVie7" w:date="2025-05-12T15:46:00Z">
        <w:r w:rsidRPr="0073465B">
          <w:rPr>
            <w:i/>
            <w:lang w:val="da-DK"/>
          </w:rPr>
          <w:delText>Børn og unge fra 2 år der vejer</w:delText>
        </w:r>
      </w:del>
      <w:del w:id="27529" w:author="AbbVie7" w:date="2025-05-12T15:46:00Z">
        <w:r w:rsidR="001014F3">
          <w:rPr>
            <w:i/>
            <w:lang w:val="da-DK"/>
          </w:rPr>
          <w:delText xml:space="preserve"> </w:delText>
        </w:r>
      </w:del>
      <w:del w:id="27530" w:author="AbbVie7" w:date="2025-05-12T15:46:00Z">
        <w:r w:rsidRPr="0073465B">
          <w:rPr>
            <w:i/>
            <w:lang w:val="da-DK"/>
          </w:rPr>
          <w:delText>30 kg</w:delText>
        </w:r>
      </w:del>
      <w:del w:id="27531" w:author="AbbVie7" w:date="2025-05-12T15:46:00Z">
        <w:r w:rsidR="001014F3">
          <w:rPr>
            <w:i/>
            <w:lang w:val="da-DK"/>
          </w:rPr>
          <w:delText xml:space="preserve"> eller mere</w:delText>
        </w:r>
      </w:del>
    </w:p>
    <w:p w:rsidR="00341B75" w:rsidRPr="004D4CE1" w:rsidP="002E74DE" w14:paraId="5CD18185" w14:textId="77777777">
      <w:pPr>
        <w:keepNext/>
        <w:rPr>
          <w:del w:id="27532" w:author="AbbVie7" w:date="2025-05-12T15:46:00Z"/>
          <w:u w:val="single"/>
          <w:lang w:val="da-DK"/>
        </w:rPr>
      </w:pPr>
    </w:p>
    <w:p w:rsidR="00341B75" w:rsidRPr="004D4CE1" w:rsidP="002E74DE" w14:paraId="6C62A8D3" w14:textId="77777777">
      <w:pPr>
        <w:keepNext/>
        <w:rPr>
          <w:del w:id="27533" w:author="AbbVie7" w:date="2025-05-12T15:46:00Z"/>
          <w:lang w:val="da-DK"/>
        </w:rPr>
      </w:pPr>
      <w:del w:id="27534" w:author="AbbVie7" w:date="2025-05-12T15:46:00Z">
        <w:r w:rsidRPr="004D4CE1">
          <w:rPr>
            <w:lang w:val="da-DK"/>
          </w:rPr>
          <w:delText xml:space="preserve">Den normale dosis er 40 mg hver anden uge med methotrexat. </w:delText>
        </w:r>
      </w:del>
    </w:p>
    <w:p w:rsidR="00341B75" w:rsidRPr="004D4CE1" w:rsidP="00341B75" w14:paraId="1FF39ADE" w14:textId="77777777">
      <w:pPr>
        <w:rPr>
          <w:del w:id="27535" w:author="AbbVie7" w:date="2025-05-12T15:46:00Z"/>
          <w:lang w:val="da-DK"/>
        </w:rPr>
      </w:pPr>
    </w:p>
    <w:p w:rsidR="00341B75" w:rsidRPr="004D4CE1" w:rsidP="00341B75" w14:paraId="5F8905FF" w14:textId="77777777">
      <w:pPr>
        <w:rPr>
          <w:del w:id="27536" w:author="AbbVie7" w:date="2025-05-12T15:46:00Z"/>
          <w:lang w:val="da-DK"/>
        </w:rPr>
      </w:pPr>
      <w:del w:id="27537" w:author="AbbVie7" w:date="2025-05-12T15:46:00Z">
        <w:r w:rsidRPr="004D4CE1">
          <w:rPr>
            <w:lang w:val="da-DK"/>
          </w:rPr>
          <w:delText>Di</w:delText>
        </w:r>
      </w:del>
      <w:del w:id="27538" w:author="AbbVie7" w:date="2025-05-12T15:46:00Z">
        <w:r w:rsidR="00917DA2">
          <w:rPr>
            <w:lang w:val="da-DK"/>
          </w:rPr>
          <w:delText>n</w:delText>
        </w:r>
      </w:del>
      <w:del w:id="27539" w:author="AbbVie7" w:date="2025-05-12T15:46:00Z">
        <w:r w:rsidRPr="004D4CE1">
          <w:rPr>
            <w:lang w:val="da-DK"/>
          </w:rPr>
          <w:delText xml:space="preserve"> læge kan også ordinere en induktionsdosis på 80 mg, som kan administreres en uge før start af den sædvanlige dosis.</w:delText>
        </w:r>
      </w:del>
    </w:p>
    <w:p w:rsidR="00341B75" w:rsidRPr="00116619" w:rsidP="00341B75" w14:paraId="26B7EF31" w14:textId="77777777">
      <w:pPr>
        <w:rPr>
          <w:del w:id="27540" w:author="AbbVie7" w:date="2025-05-12T15:46:00Z"/>
          <w:strike/>
          <w:color w:val="FF0000"/>
          <w:lang w:val="da-DK"/>
        </w:rPr>
      </w:pPr>
    </w:p>
    <w:p w:rsidR="002C3D52" w:rsidRPr="008F497B" w:rsidP="002C3D52" w14:paraId="795FDF53" w14:textId="77777777">
      <w:pPr>
        <w:numPr>
          <w:ilvl w:val="12"/>
          <w:numId w:val="0"/>
        </w:numPr>
        <w:ind w:right="-2"/>
        <w:rPr>
          <w:del w:id="27541" w:author="AbbVie7" w:date="2025-05-12T15:46:00Z"/>
          <w:b/>
          <w:lang w:val="da-DK"/>
        </w:rPr>
      </w:pPr>
      <w:del w:id="27542" w:author="AbbVie7" w:date="2025-05-12T15:46:00Z">
        <w:r w:rsidRPr="008F497B">
          <w:rPr>
            <w:b/>
            <w:lang w:val="da-DK"/>
          </w:rPr>
          <w:delText>Metode og indgivelsesvej</w:delText>
        </w:r>
      </w:del>
    </w:p>
    <w:p w:rsidR="002C3D52" w:rsidRPr="008F497B" w:rsidP="002C3D52" w14:paraId="6E0759A7" w14:textId="77777777">
      <w:pPr>
        <w:numPr>
          <w:ilvl w:val="12"/>
          <w:numId w:val="0"/>
        </w:numPr>
        <w:ind w:right="-2"/>
        <w:rPr>
          <w:del w:id="27543" w:author="AbbVie7" w:date="2025-05-12T15:46:00Z"/>
          <w:lang w:val="da-DK"/>
        </w:rPr>
      </w:pPr>
    </w:p>
    <w:p w:rsidR="002C3D52" w:rsidP="002C3D52" w14:paraId="2B074817" w14:textId="77777777">
      <w:pPr>
        <w:numPr>
          <w:ilvl w:val="12"/>
          <w:numId w:val="0"/>
        </w:numPr>
        <w:tabs>
          <w:tab w:val="clear" w:pos="562"/>
        </w:tabs>
        <w:ind w:right="-2"/>
        <w:rPr>
          <w:del w:id="27544" w:author="AbbVie7" w:date="2025-05-12T15:46:00Z"/>
          <w:lang w:val="da-DK"/>
        </w:rPr>
      </w:pPr>
      <w:del w:id="27545" w:author="AbbVie7" w:date="2025-05-12T15:46:00Z">
        <w:r w:rsidRPr="008F497B">
          <w:rPr>
            <w:lang w:val="da-DK"/>
          </w:rPr>
          <w:delText>Humira indgives ved injektion under huden (subkutan injektion).</w:delText>
        </w:r>
      </w:del>
    </w:p>
    <w:p w:rsidR="00BF4E04" w:rsidRPr="002C3D52" w:rsidP="002C3D52" w14:paraId="51656DE6" w14:textId="77777777">
      <w:pPr>
        <w:numPr>
          <w:ilvl w:val="12"/>
          <w:numId w:val="0"/>
        </w:numPr>
        <w:tabs>
          <w:tab w:val="clear" w:pos="562"/>
        </w:tabs>
        <w:ind w:right="-2"/>
        <w:rPr>
          <w:del w:id="27546" w:author="AbbVie7" w:date="2025-05-12T15:46:00Z"/>
          <w:lang w:val="da-DK"/>
        </w:rPr>
      </w:pPr>
    </w:p>
    <w:p w:rsidR="00767709" w:rsidP="00BF4E04" w14:paraId="3B35FEB3" w14:textId="77777777">
      <w:pPr>
        <w:pStyle w:val="EMEAHeadingLeaflet"/>
        <w:spacing w:before="0" w:beforeLines="0" w:after="0" w:afterLines="0"/>
        <w:rPr>
          <w:del w:id="27547" w:author="AbbVie7" w:date="2025-05-12T15:46:00Z"/>
          <w:rFonts w:ascii="Times New Roman" w:hAnsi="Times New Roman"/>
          <w:lang w:val="da-DK"/>
        </w:rPr>
      </w:pPr>
      <w:del w:id="27548" w:author="AbbVie7" w:date="2025-05-12T15:46:00Z">
        <w:r>
          <w:rPr>
            <w:rFonts w:ascii="Times New Roman" w:hAnsi="Times New Roman"/>
            <w:lang w:val="da-DK"/>
          </w:rPr>
          <w:delText>Vejledning til forberedelse og injektion af Humira</w:delText>
        </w:r>
      </w:del>
    </w:p>
    <w:p w:rsidR="00BF4E04" w:rsidRPr="00BF4E04" w:rsidP="00BF4E04" w14:paraId="2178F351" w14:textId="77777777">
      <w:pPr>
        <w:pStyle w:val="EMEANormal"/>
        <w:rPr>
          <w:del w:id="27549" w:author="AbbVie7" w:date="2025-05-12T15:46:00Z"/>
          <w:lang w:val="da-DK"/>
        </w:rPr>
      </w:pPr>
    </w:p>
    <w:p w:rsidR="00767709" w14:paraId="381B3F8C" w14:textId="77777777">
      <w:pPr>
        <w:rPr>
          <w:del w:id="27550" w:author="AbbVie7" w:date="2025-05-12T15:46:00Z"/>
          <w:lang w:val="da-DK"/>
        </w:rPr>
      </w:pPr>
      <w:del w:id="27551" w:author="AbbVie7" w:date="2025-05-12T15:46:00Z">
        <w:r>
          <w:rPr>
            <w:lang w:val="da-DK"/>
          </w:rPr>
          <w:delText>Følgende er en vejledning i, hvordan man injicerer Humira. Læs venligst vejledningen grundigt, og følg den trin for trin. D</w:delText>
        </w:r>
      </w:del>
      <w:del w:id="27552" w:author="AbbVie7" w:date="2025-05-12T15:46:00Z">
        <w:r w:rsidR="000B068C">
          <w:rPr>
            <w:lang w:val="da-DK"/>
          </w:rPr>
          <w:delText>in</w:delText>
        </w:r>
      </w:del>
      <w:del w:id="27553" w:author="AbbVie7" w:date="2025-05-12T15:46:00Z">
        <w:r>
          <w:rPr>
            <w:lang w:val="da-DK"/>
          </w:rPr>
          <w:delText xml:space="preserve"> læge eller dennes assistent vil instruere </w:delText>
        </w:r>
      </w:del>
      <w:del w:id="27554" w:author="AbbVie7" w:date="2025-05-12T15:46:00Z">
        <w:r w:rsidR="000B068C">
          <w:rPr>
            <w:lang w:val="da-DK"/>
          </w:rPr>
          <w:delText>dig</w:delText>
        </w:r>
      </w:del>
      <w:del w:id="27555" w:author="AbbVie7" w:date="2025-05-12T15:46:00Z">
        <w:r>
          <w:rPr>
            <w:lang w:val="da-DK"/>
          </w:rPr>
          <w:delText xml:space="preserve"> i selvinjektion. Forsøg ikke at injicere </w:delText>
        </w:r>
      </w:del>
      <w:del w:id="27556" w:author="AbbVie7" w:date="2025-05-12T15:46:00Z">
        <w:r w:rsidR="000B068C">
          <w:rPr>
            <w:lang w:val="da-DK"/>
          </w:rPr>
          <w:delText>dig</w:delText>
        </w:r>
      </w:del>
      <w:del w:id="27557" w:author="AbbVie7" w:date="2025-05-12T15:46:00Z">
        <w:r>
          <w:rPr>
            <w:lang w:val="da-DK"/>
          </w:rPr>
          <w:delText xml:space="preserve"> selv, før </w:delText>
        </w:r>
      </w:del>
      <w:del w:id="27558" w:author="AbbVie7" w:date="2025-05-12T15:46:00Z">
        <w:r w:rsidR="000B068C">
          <w:rPr>
            <w:lang w:val="da-DK"/>
          </w:rPr>
          <w:delText>du</w:delText>
        </w:r>
      </w:del>
      <w:del w:id="27559" w:author="AbbVie7" w:date="2025-05-12T15:46:00Z">
        <w:r>
          <w:rPr>
            <w:lang w:val="da-DK"/>
          </w:rPr>
          <w:delText xml:space="preserve"> er sikker på, hvordan </w:delText>
        </w:r>
      </w:del>
      <w:del w:id="27560" w:author="AbbVie7" w:date="2025-05-12T15:46:00Z">
        <w:r w:rsidR="000B068C">
          <w:rPr>
            <w:lang w:val="da-DK"/>
          </w:rPr>
          <w:delText>du</w:delText>
        </w:r>
      </w:del>
      <w:del w:id="27561" w:author="AbbVie7" w:date="2025-05-12T15:46:00Z">
        <w:r>
          <w:rPr>
            <w:lang w:val="da-DK"/>
          </w:rPr>
          <w:delText xml:space="preserve"> skal forberede og give injektionen. Efter grundig oplæring kan injektionen gives af </w:delText>
        </w:r>
      </w:del>
      <w:del w:id="27562" w:author="AbbVie7" w:date="2025-05-12T15:46:00Z">
        <w:r w:rsidR="000B068C">
          <w:rPr>
            <w:lang w:val="da-DK"/>
          </w:rPr>
          <w:delText>dig</w:delText>
        </w:r>
      </w:del>
      <w:del w:id="27563" w:author="AbbVie7" w:date="2025-05-12T15:46:00Z">
        <w:r>
          <w:rPr>
            <w:lang w:val="da-DK"/>
          </w:rPr>
          <w:delText xml:space="preserve"> selv eller af en anden person, f.eks. et familiemedlem eller en ven.</w:delText>
        </w:r>
      </w:del>
    </w:p>
    <w:p w:rsidR="00767709" w14:paraId="08619E87" w14:textId="77777777">
      <w:pPr>
        <w:rPr>
          <w:del w:id="27564" w:author="AbbVie7" w:date="2025-05-12T15:46:00Z"/>
          <w:lang w:val="da-DK"/>
        </w:rPr>
      </w:pPr>
    </w:p>
    <w:p w:rsidR="00767709" w14:paraId="240B4B28" w14:textId="77777777">
      <w:pPr>
        <w:rPr>
          <w:del w:id="27565" w:author="AbbVie7" w:date="2025-05-12T15:46:00Z"/>
          <w:lang w:val="da-DK"/>
        </w:rPr>
      </w:pPr>
      <w:del w:id="27566" w:author="AbbVie7" w:date="2025-05-12T15:46:00Z">
        <w:r>
          <w:rPr>
            <w:lang w:val="da-DK"/>
          </w:rPr>
          <w:delText>Denne injektion må ikke blandes med anden medicin i samme sprøjte eller hætteglas.</w:delText>
        </w:r>
      </w:del>
    </w:p>
    <w:p w:rsidR="00BF4E04" w14:paraId="604EF427" w14:textId="77777777">
      <w:pPr>
        <w:rPr>
          <w:del w:id="27567" w:author="AbbVie7" w:date="2025-05-12T15:46:00Z"/>
          <w:lang w:val="da-DK"/>
        </w:rPr>
      </w:pPr>
    </w:p>
    <w:p w:rsidR="00767709" w:rsidP="00BF4E04" w14:paraId="4FF965F7" w14:textId="77777777">
      <w:pPr>
        <w:pStyle w:val="EMEAHeading2SPC"/>
        <w:spacing w:before="0" w:beforeLines="0" w:after="0" w:afterLines="0"/>
        <w:rPr>
          <w:del w:id="27568" w:author="AbbVie7" w:date="2025-05-12T15:46:00Z"/>
          <w:rFonts w:ascii="Times New Roman" w:hAnsi="Times New Roman"/>
          <w:lang w:val="da-DK"/>
        </w:rPr>
      </w:pPr>
      <w:del w:id="27569" w:author="AbbVie7" w:date="2025-05-12T15:46:00Z">
        <w:r>
          <w:rPr>
            <w:rFonts w:ascii="Times New Roman" w:hAnsi="Times New Roman"/>
            <w:lang w:val="da-DK"/>
          </w:rPr>
          <w:delText xml:space="preserve">1) </w:delText>
        </w:r>
      </w:del>
      <w:del w:id="27570" w:author="AbbVie7" w:date="2025-05-12T15:46:00Z">
        <w:r>
          <w:rPr>
            <w:rFonts w:ascii="Times New Roman" w:hAnsi="Times New Roman"/>
            <w:lang w:val="da-DK"/>
          </w:rPr>
          <w:tab/>
          <w:delText>Forberedelse til injektion</w:delText>
        </w:r>
      </w:del>
    </w:p>
    <w:p w:rsidR="00BF4E04" w:rsidRPr="00BF4E04" w:rsidP="00BF4E04" w14:paraId="2DC9A0DA" w14:textId="77777777">
      <w:pPr>
        <w:pStyle w:val="EMEANormal"/>
        <w:rPr>
          <w:del w:id="27571" w:author="AbbVie7" w:date="2025-05-12T15:46:00Z"/>
          <w:lang w:val="da-DK"/>
        </w:rPr>
      </w:pPr>
    </w:p>
    <w:p w:rsidR="00767709" w:rsidP="00634BC3" w14:paraId="2B2CA928" w14:textId="77777777">
      <w:pPr>
        <w:pStyle w:val="EMEABullet2"/>
        <w:tabs>
          <w:tab w:val="num" w:pos="550"/>
          <w:tab w:val="clear" w:pos="567"/>
        </w:tabs>
        <w:ind w:left="550" w:hanging="550"/>
        <w:rPr>
          <w:del w:id="27572" w:author="AbbVie7" w:date="2025-05-12T15:46:00Z"/>
          <w:lang w:val="da-DK"/>
        </w:rPr>
      </w:pPr>
      <w:del w:id="27573" w:author="AbbVie7" w:date="2025-05-12T15:46:00Z">
        <w:r>
          <w:rPr>
            <w:lang w:val="da-DK"/>
          </w:rPr>
          <w:delText xml:space="preserve">Vask hænderne grundigt </w:delText>
        </w:r>
      </w:del>
    </w:p>
    <w:p w:rsidR="00767709" w:rsidP="00634BC3" w14:paraId="6B6234D3" w14:textId="77777777">
      <w:pPr>
        <w:pStyle w:val="EMEABullet2"/>
        <w:tabs>
          <w:tab w:val="num" w:pos="550"/>
          <w:tab w:val="clear" w:pos="567"/>
        </w:tabs>
        <w:ind w:left="550" w:hanging="550"/>
        <w:rPr>
          <w:del w:id="27574" w:author="AbbVie7" w:date="2025-05-12T15:46:00Z"/>
          <w:lang w:val="da-DK"/>
        </w:rPr>
      </w:pPr>
      <w:del w:id="27575" w:author="AbbVie7" w:date="2025-05-12T15:46:00Z">
        <w:r>
          <w:rPr>
            <w:lang w:val="da-DK"/>
          </w:rPr>
          <w:delText>Læg følgende ting på et rent underlag</w:delText>
        </w:r>
      </w:del>
    </w:p>
    <w:p w:rsidR="00767709" w14:paraId="319185EE" w14:textId="77777777">
      <w:pPr>
        <w:pStyle w:val="EndnoteText"/>
        <w:rPr>
          <w:del w:id="27576" w:author="AbbVie7" w:date="2025-05-12T15:46:00Z"/>
          <w:lang w:val="da-DK"/>
        </w:rPr>
      </w:pPr>
    </w:p>
    <w:p w:rsidR="00767709" w:rsidP="001C4540" w14:paraId="36CBB7EE" w14:textId="77777777">
      <w:pPr>
        <w:numPr>
          <w:ilvl w:val="1"/>
          <w:numId w:val="3"/>
        </w:numPr>
        <w:tabs>
          <w:tab w:val="clear" w:pos="562"/>
          <w:tab w:val="left" w:pos="1134"/>
        </w:tabs>
        <w:ind w:left="1134" w:hanging="567"/>
        <w:rPr>
          <w:del w:id="27577" w:author="AbbVie7" w:date="2025-05-12T15:46:00Z"/>
          <w:lang w:val="da-DK"/>
        </w:rPr>
      </w:pPr>
      <w:del w:id="27578" w:author="AbbVie7" w:date="2025-05-12T15:46:00Z">
        <w:r>
          <w:rPr>
            <w:lang w:val="da-DK"/>
          </w:rPr>
          <w:delText xml:space="preserve">En fyldt Humira-injektionssprøjte     </w:delText>
        </w:r>
      </w:del>
    </w:p>
    <w:p w:rsidR="00767709" w:rsidP="001C4540" w14:paraId="405BEF57" w14:textId="77777777">
      <w:pPr>
        <w:numPr>
          <w:ilvl w:val="1"/>
          <w:numId w:val="3"/>
        </w:numPr>
        <w:tabs>
          <w:tab w:val="clear" w:pos="562"/>
          <w:tab w:val="left" w:pos="1134"/>
        </w:tabs>
        <w:ind w:left="1134" w:hanging="567"/>
        <w:rPr>
          <w:del w:id="27579" w:author="AbbVie7" w:date="2025-05-12T15:46:00Z"/>
          <w:lang w:val="da-DK"/>
        </w:rPr>
      </w:pPr>
      <w:del w:id="27580" w:author="AbbVie7" w:date="2025-05-12T15:46:00Z">
        <w:r>
          <w:rPr>
            <w:lang w:val="da-DK"/>
          </w:rPr>
          <w:delText>En alkoholserviet</w:delText>
        </w:r>
      </w:del>
    </w:p>
    <w:p w:rsidR="00767709" w14:paraId="21F9BA31" w14:textId="77777777">
      <w:pPr>
        <w:rPr>
          <w:del w:id="27581" w:author="AbbVie7" w:date="2025-05-12T15:46:00Z"/>
          <w:lang w:val="da-DK"/>
        </w:rPr>
      </w:pPr>
    </w:p>
    <w:p w:rsidR="00767709" w:rsidP="00C2344F" w14:paraId="0468BEA0" w14:textId="77777777">
      <w:pPr>
        <w:ind w:firstLine="2410"/>
        <w:rPr>
          <w:del w:id="27582" w:author="AbbVie7" w:date="2025-05-12T15:46:00Z"/>
          <w:lang w:val="en-GB"/>
        </w:rPr>
      </w:pPr>
      <w:del w:id="27583" w:author="AbbVie7" w:date="2025-05-12T15:46:00Z">
        <w:r w:rsidRPr="00F73B18">
          <w:rPr>
            <w:noProof/>
            <w:lang w:val="en-GB"/>
          </w:rPr>
          <w:drawing>
            <wp:inline distT="0" distB="0" distL="0" distR="0">
              <wp:extent cx="2047875" cy="202882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a:picLocks noChangeAspect="1" noChangeArrowheads="1"/>
                      </pic:cNvPicPr>
                    </pic:nvPicPr>
                    <pic:blipFill>
                      <a:blip xmlns:r="http://schemas.openxmlformats.org/officeDocument/2006/relationships" r:embed="rId50">
                        <a:extLst>
                          <a:ext xmlns:a="http://schemas.openxmlformats.org/drawingml/2006/main" uri="{28A0092B-C50C-407E-A947-70E740481C1C}">
                            <a14:useLocalDpi xmlns:a14="http://schemas.microsoft.com/office/drawing/2010/main" val="0"/>
                          </a:ext>
                        </a:extLst>
                      </a:blip>
                      <a:stretch>
                        <a:fillRect/>
                      </a:stretch>
                    </pic:blipFill>
                    <pic:spPr bwMode="auto">
                      <a:xfrm>
                        <a:off x="0" y="0"/>
                        <a:ext cx="2047875" cy="2028825"/>
                      </a:xfrm>
                      <a:prstGeom prst="rect">
                        <a:avLst/>
                      </a:prstGeom>
                      <a:noFill/>
                      <a:ln>
                        <a:noFill/>
                      </a:ln>
                    </pic:spPr>
                  </pic:pic>
                </a:graphicData>
              </a:graphic>
            </wp:inline>
          </w:drawing>
        </w:r>
      </w:del>
    </w:p>
    <w:p w:rsidR="00B27F32" w:rsidP="00C2344F" w14:paraId="4165A4EA" w14:textId="77777777">
      <w:pPr>
        <w:ind w:firstLine="2410"/>
        <w:rPr>
          <w:del w:id="27584" w:author="AbbVie7" w:date="2025-05-12T15:46:00Z"/>
          <w:lang w:val="da-DK"/>
        </w:rPr>
      </w:pPr>
    </w:p>
    <w:p w:rsidR="00767709" w:rsidP="00634BC3" w14:paraId="737485F6" w14:textId="77777777">
      <w:pPr>
        <w:pStyle w:val="EMEABullet2"/>
        <w:tabs>
          <w:tab w:val="num" w:pos="550"/>
          <w:tab w:val="clear" w:pos="567"/>
        </w:tabs>
        <w:ind w:left="550" w:hanging="550"/>
        <w:rPr>
          <w:del w:id="27585" w:author="AbbVie7" w:date="2025-05-12T15:46:00Z"/>
          <w:lang w:val="da-DK"/>
        </w:rPr>
      </w:pPr>
      <w:del w:id="27586" w:author="AbbVie7" w:date="2025-05-12T15:46:00Z">
        <w:r>
          <w:rPr>
            <w:lang w:val="da-DK"/>
          </w:rPr>
          <w:delText>Kontrollér udløbsdatoen på injektionssprøjten. Må ikke anvendes efter den angivne måned og år.</w:delText>
        </w:r>
      </w:del>
    </w:p>
    <w:p w:rsidR="00767709" w14:paraId="58443037" w14:textId="77777777">
      <w:pPr>
        <w:pStyle w:val="EMEAHeading2SPC"/>
        <w:spacing w:before="240" w:after="240"/>
        <w:rPr>
          <w:del w:id="27587" w:author="AbbVie7" w:date="2025-05-12T15:46:00Z"/>
          <w:rFonts w:ascii="Times New Roman" w:hAnsi="Times New Roman"/>
          <w:lang w:val="da-DK"/>
        </w:rPr>
      </w:pPr>
      <w:del w:id="27588" w:author="AbbVie7" w:date="2025-05-12T15:46:00Z">
        <w:r>
          <w:rPr>
            <w:rFonts w:ascii="Times New Roman" w:hAnsi="Times New Roman"/>
            <w:lang w:val="da-DK"/>
          </w:rPr>
          <w:delText>2)</w:delText>
        </w:r>
      </w:del>
      <w:del w:id="27589" w:author="AbbVie7" w:date="2025-05-12T15:46:00Z">
        <w:r>
          <w:rPr>
            <w:rFonts w:ascii="Times New Roman" w:hAnsi="Times New Roman"/>
            <w:lang w:val="da-DK"/>
          </w:rPr>
          <w:tab/>
          <w:delText>Valg og forberedelse af injektionssted</w:delText>
        </w:r>
      </w:del>
      <w:del w:id="27590" w:author="AbbVie7" w:date="2025-05-12T15:46:00Z">
        <w:r>
          <w:rPr>
            <w:rFonts w:ascii="Times New Roman" w:hAnsi="Times New Roman"/>
            <w:lang w:val="da-DK"/>
          </w:rPr>
          <w:tab/>
        </w:r>
      </w:del>
    </w:p>
    <w:p w:rsidR="00767709" w:rsidP="00634BC3" w14:paraId="4AFAA5F1" w14:textId="77777777">
      <w:pPr>
        <w:pStyle w:val="EMEABullet2"/>
        <w:tabs>
          <w:tab w:val="num" w:pos="550"/>
          <w:tab w:val="clear" w:pos="567"/>
        </w:tabs>
        <w:ind w:left="550" w:hanging="550"/>
        <w:rPr>
          <w:del w:id="27591" w:author="AbbVie7" w:date="2025-05-12T15:46:00Z"/>
          <w:lang w:val="da-DK"/>
        </w:rPr>
      </w:pPr>
      <w:del w:id="27592" w:author="AbbVie7" w:date="2025-05-12T15:46:00Z">
        <w:r>
          <w:rPr>
            <w:lang w:val="da-DK"/>
          </w:rPr>
          <w:delText>Vælg et injektionssted på låret eller maven</w:delText>
        </w:r>
      </w:del>
    </w:p>
    <w:p w:rsidR="00767709" w14:paraId="0CBCE0FA" w14:textId="77777777">
      <w:pPr>
        <w:ind w:left="567"/>
        <w:rPr>
          <w:del w:id="27593" w:author="AbbVie7" w:date="2025-05-12T15:46:00Z"/>
          <w:lang w:val="da-DK"/>
        </w:rPr>
      </w:pPr>
    </w:p>
    <w:p w:rsidR="00767709" w:rsidP="00C2344F" w14:paraId="450F82CE" w14:textId="77777777">
      <w:pPr>
        <w:ind w:firstLine="2977"/>
        <w:rPr>
          <w:del w:id="27594" w:author="AbbVie7" w:date="2025-05-12T15:46:00Z"/>
          <w:lang w:val="en-GB"/>
        </w:rPr>
      </w:pPr>
      <w:del w:id="27595" w:author="AbbVie7" w:date="2025-05-12T15:46:00Z">
        <w:r w:rsidRPr="00F73B18">
          <w:rPr>
            <w:noProof/>
            <w:lang w:val="en-GB"/>
          </w:rPr>
          <w:drawing>
            <wp:inline distT="0" distB="0" distL="0" distR="0">
              <wp:extent cx="2047875" cy="20383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noChangeArrowheads="1"/>
                      </pic:cNvPicPr>
                    </pic:nvPicPr>
                    <pic:blipFill>
                      <a:blip xmlns:r="http://schemas.openxmlformats.org/officeDocument/2006/relationships" r:embed="rId51">
                        <a:extLst>
                          <a:ext xmlns:a="http://schemas.openxmlformats.org/drawingml/2006/main" uri="{28A0092B-C50C-407E-A947-70E740481C1C}">
                            <a14:useLocalDpi xmlns:a14="http://schemas.microsoft.com/office/drawing/2010/main" val="0"/>
                          </a:ext>
                        </a:extLst>
                      </a:blip>
                      <a:stretch>
                        <a:fillRect/>
                      </a:stretch>
                    </pic:blipFill>
                    <pic:spPr bwMode="auto">
                      <a:xfrm>
                        <a:off x="0" y="0"/>
                        <a:ext cx="2047875" cy="2038350"/>
                      </a:xfrm>
                      <a:prstGeom prst="rect">
                        <a:avLst/>
                      </a:prstGeom>
                      <a:noFill/>
                      <a:ln>
                        <a:noFill/>
                      </a:ln>
                    </pic:spPr>
                  </pic:pic>
                </a:graphicData>
              </a:graphic>
            </wp:inline>
          </w:drawing>
        </w:r>
      </w:del>
    </w:p>
    <w:p w:rsidR="00B27F32" w:rsidP="00C2344F" w14:paraId="7F19E436" w14:textId="77777777">
      <w:pPr>
        <w:ind w:firstLine="2977"/>
        <w:rPr>
          <w:del w:id="27596" w:author="AbbVie7" w:date="2025-05-12T15:46:00Z"/>
          <w:lang w:val="en-GB"/>
        </w:rPr>
      </w:pPr>
    </w:p>
    <w:p w:rsidR="00767709" w:rsidP="00634BC3" w14:paraId="1F54E17B" w14:textId="77777777">
      <w:pPr>
        <w:pStyle w:val="EMEABullet2"/>
        <w:tabs>
          <w:tab w:val="num" w:pos="550"/>
          <w:tab w:val="clear" w:pos="567"/>
        </w:tabs>
        <w:ind w:left="550" w:hanging="440"/>
        <w:rPr>
          <w:del w:id="27597" w:author="AbbVie7" w:date="2025-05-12T15:46:00Z"/>
          <w:lang w:val="da-DK"/>
        </w:rPr>
      </w:pPr>
      <w:del w:id="27598" w:author="AbbVie7" w:date="2025-05-12T15:46:00Z">
        <w:r>
          <w:rPr>
            <w:lang w:val="da-DK"/>
          </w:rPr>
          <w:delText xml:space="preserve">Hver ny injektion bør gives mindst 3 cm fra det senest anvendte injektionssted. </w:delText>
        </w:r>
      </w:del>
    </w:p>
    <w:p w:rsidR="00767709" w:rsidP="001C4540" w14:paraId="165AFAE3" w14:textId="77777777">
      <w:pPr>
        <w:numPr>
          <w:ilvl w:val="1"/>
          <w:numId w:val="3"/>
        </w:numPr>
        <w:tabs>
          <w:tab w:val="clear" w:pos="562"/>
          <w:tab w:val="left" w:pos="1134"/>
        </w:tabs>
        <w:ind w:left="1134" w:hanging="567"/>
        <w:rPr>
          <w:del w:id="27599" w:author="AbbVie7" w:date="2025-05-12T15:46:00Z"/>
          <w:lang w:val="da-DK"/>
        </w:rPr>
      </w:pPr>
      <w:del w:id="27600" w:author="AbbVie7" w:date="2025-05-12T15:46:00Z">
        <w:r>
          <w:rPr>
            <w:lang w:val="da-DK"/>
          </w:rPr>
          <w:delText>Injicer ikke i et område, hvor huden er rød, hård eller har mærker. Dette kan være tegn på en infektion.</w:delText>
        </w:r>
      </w:del>
    </w:p>
    <w:p w:rsidR="00767709" w:rsidP="001C4540" w14:paraId="3B5789B7" w14:textId="77777777">
      <w:pPr>
        <w:numPr>
          <w:ilvl w:val="1"/>
          <w:numId w:val="3"/>
        </w:numPr>
        <w:tabs>
          <w:tab w:val="clear" w:pos="562"/>
          <w:tab w:val="left" w:pos="1134"/>
        </w:tabs>
        <w:ind w:left="1134" w:hanging="567"/>
        <w:rPr>
          <w:del w:id="27601" w:author="AbbVie7" w:date="2025-05-12T15:46:00Z"/>
          <w:lang w:val="da-DK"/>
        </w:rPr>
      </w:pPr>
      <w:del w:id="27602" w:author="AbbVie7" w:date="2025-05-12T15:46:00Z">
        <w:r>
          <w:rPr>
            <w:lang w:val="da-DK"/>
          </w:rPr>
          <w:delText>Tør injektionsstedet af med den medfølgende alkoholserviet ved hjælp af cirklende bevægelser.</w:delText>
        </w:r>
      </w:del>
    </w:p>
    <w:p w:rsidR="00767709" w:rsidP="001C4540" w14:paraId="284B149D" w14:textId="77777777">
      <w:pPr>
        <w:numPr>
          <w:ilvl w:val="1"/>
          <w:numId w:val="3"/>
        </w:numPr>
        <w:tabs>
          <w:tab w:val="clear" w:pos="562"/>
          <w:tab w:val="left" w:pos="1134"/>
        </w:tabs>
        <w:ind w:left="1134" w:hanging="567"/>
        <w:rPr>
          <w:del w:id="27603" w:author="AbbVie7" w:date="2025-05-12T15:46:00Z"/>
          <w:lang w:val="da-DK"/>
        </w:rPr>
      </w:pPr>
      <w:del w:id="27604" w:author="AbbVie7" w:date="2025-05-12T15:46:00Z">
        <w:r>
          <w:rPr>
            <w:lang w:val="da-DK"/>
          </w:rPr>
          <w:delText>Berør ikke området igen før injektionen.</w:delText>
        </w:r>
      </w:del>
    </w:p>
    <w:p w:rsidR="00767709" w14:paraId="63628A6C" w14:textId="77777777">
      <w:pPr>
        <w:pStyle w:val="EMEAHeading2SPC"/>
        <w:spacing w:before="240" w:after="240"/>
        <w:rPr>
          <w:del w:id="27605" w:author="AbbVie7" w:date="2025-05-12T15:46:00Z"/>
          <w:rFonts w:ascii="Times New Roman" w:hAnsi="Times New Roman"/>
          <w:lang w:val="da-DK"/>
        </w:rPr>
      </w:pPr>
      <w:del w:id="27606" w:author="AbbVie7" w:date="2025-05-12T15:46:00Z">
        <w:r>
          <w:rPr>
            <w:rFonts w:ascii="Times New Roman" w:hAnsi="Times New Roman"/>
            <w:lang w:val="da-DK"/>
          </w:rPr>
          <w:delText xml:space="preserve">3) </w:delText>
        </w:r>
      </w:del>
      <w:del w:id="27607" w:author="AbbVie7" w:date="2025-05-12T15:46:00Z">
        <w:r>
          <w:rPr>
            <w:rFonts w:ascii="Times New Roman" w:hAnsi="Times New Roman"/>
            <w:lang w:val="da-DK"/>
          </w:rPr>
          <w:tab/>
          <w:delText>Injektion af Humira</w:delText>
        </w:r>
      </w:del>
    </w:p>
    <w:p w:rsidR="00767709" w:rsidP="001C4540" w14:paraId="566544B3" w14:textId="77777777">
      <w:pPr>
        <w:pStyle w:val="EMEABullet2"/>
        <w:numPr>
          <w:ilvl w:val="0"/>
          <w:numId w:val="97"/>
        </w:numPr>
        <w:tabs>
          <w:tab w:val="clear" w:pos="567"/>
        </w:tabs>
        <w:rPr>
          <w:del w:id="27608" w:author="AbbVie7" w:date="2025-05-12T15:46:00Z"/>
          <w:lang w:val="da-DK"/>
        </w:rPr>
      </w:pPr>
      <w:del w:id="27609" w:author="AbbVie7" w:date="2025-05-12T15:46:00Z">
        <w:r>
          <w:rPr>
            <w:lang w:val="da-DK"/>
          </w:rPr>
          <w:delText>Ryst IKKE sprøjten.</w:delText>
        </w:r>
      </w:del>
    </w:p>
    <w:p w:rsidR="00767709" w:rsidP="001C4540" w14:paraId="06095D59" w14:textId="77777777">
      <w:pPr>
        <w:pStyle w:val="EMEABullet2"/>
        <w:numPr>
          <w:ilvl w:val="0"/>
          <w:numId w:val="98"/>
        </w:numPr>
        <w:tabs>
          <w:tab w:val="clear" w:pos="567"/>
        </w:tabs>
        <w:rPr>
          <w:del w:id="27610" w:author="AbbVie7" w:date="2025-05-12T15:46:00Z"/>
          <w:lang w:val="da-DK"/>
        </w:rPr>
      </w:pPr>
      <w:del w:id="27611" w:author="AbbVie7" w:date="2025-05-12T15:46:00Z">
        <w:r>
          <w:rPr>
            <w:lang w:val="da-DK"/>
          </w:rPr>
          <w:delText>Fjern hætten fra kanylesprøjten, og sørg for ikke at berøre kanylen og at den ikke rører nogen flade.</w:delText>
        </w:r>
      </w:del>
    </w:p>
    <w:p w:rsidR="00767709" w:rsidP="001C4540" w14:paraId="304EDC66" w14:textId="77777777">
      <w:pPr>
        <w:pStyle w:val="EMEABullet2"/>
        <w:numPr>
          <w:ilvl w:val="0"/>
          <w:numId w:val="99"/>
        </w:numPr>
        <w:tabs>
          <w:tab w:val="clear" w:pos="567"/>
        </w:tabs>
        <w:rPr>
          <w:del w:id="27612" w:author="AbbVie7" w:date="2025-05-12T15:46:00Z"/>
          <w:lang w:val="da-DK"/>
        </w:rPr>
      </w:pPr>
      <w:del w:id="27613" w:author="AbbVie7" w:date="2025-05-12T15:46:00Z">
        <w:r>
          <w:rPr>
            <w:lang w:val="da-DK"/>
          </w:rPr>
          <w:delText>Klem forsigtigt med én hånd om det rensede hudområde, og hold fast</w:delText>
        </w:r>
      </w:del>
    </w:p>
    <w:p w:rsidR="00767709" w14:paraId="5C6A1051" w14:textId="77777777">
      <w:pPr>
        <w:ind w:left="360"/>
        <w:rPr>
          <w:del w:id="27614" w:author="AbbVie7" w:date="2025-05-12T15:46:00Z"/>
          <w:lang w:val="da-DK"/>
        </w:rPr>
      </w:pPr>
    </w:p>
    <w:p w:rsidR="00C2344F" w:rsidP="00C2344F" w14:paraId="6C00D667" w14:textId="77777777">
      <w:pPr>
        <w:ind w:left="360" w:firstLine="2475"/>
        <w:rPr>
          <w:del w:id="27615" w:author="AbbVie7" w:date="2025-05-12T15:46:00Z"/>
          <w:lang w:val="da-DK"/>
        </w:rPr>
      </w:pPr>
      <w:del w:id="27616" w:author="AbbVie7" w:date="2025-05-12T15:46:00Z">
        <w:r w:rsidRPr="00F73B18">
          <w:rPr>
            <w:noProof/>
            <w:lang w:val="en-GB"/>
          </w:rPr>
          <w:drawing>
            <wp:inline distT="0" distB="0" distL="0" distR="0">
              <wp:extent cx="2009775" cy="19812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a:picLocks noChangeAspect="1" noChangeArrowheads="1"/>
                      </pic:cNvPicPr>
                    </pic:nvPicPr>
                    <pic:blipFill>
                      <a:blip xmlns:r="http://schemas.openxmlformats.org/officeDocument/2006/relationships" r:embed="rId52">
                        <a:extLst>
                          <a:ext xmlns:a="http://schemas.openxmlformats.org/drawingml/2006/main" uri="{28A0092B-C50C-407E-A947-70E740481C1C}">
                            <a14:useLocalDpi xmlns:a14="http://schemas.microsoft.com/office/drawing/2010/main" val="0"/>
                          </a:ext>
                        </a:extLst>
                      </a:blip>
                      <a:stretch>
                        <a:fillRect/>
                      </a:stretch>
                    </pic:blipFill>
                    <pic:spPr bwMode="auto">
                      <a:xfrm>
                        <a:off x="0" y="0"/>
                        <a:ext cx="2009775" cy="1981200"/>
                      </a:xfrm>
                      <a:prstGeom prst="rect">
                        <a:avLst/>
                      </a:prstGeom>
                      <a:noFill/>
                      <a:ln>
                        <a:noFill/>
                      </a:ln>
                    </pic:spPr>
                  </pic:pic>
                </a:graphicData>
              </a:graphic>
            </wp:inline>
          </w:drawing>
        </w:r>
      </w:del>
    </w:p>
    <w:p w:rsidR="00767709" w14:paraId="772E2B98" w14:textId="77777777">
      <w:pPr>
        <w:rPr>
          <w:del w:id="27617" w:author="AbbVie7" w:date="2025-05-12T15:46:00Z"/>
          <w:lang w:val="da-DK"/>
        </w:rPr>
      </w:pPr>
    </w:p>
    <w:p w:rsidR="00767709" w:rsidP="001C4540" w14:paraId="414B61ED" w14:textId="77777777">
      <w:pPr>
        <w:pStyle w:val="EMEABullet2"/>
        <w:numPr>
          <w:ilvl w:val="0"/>
          <w:numId w:val="100"/>
        </w:numPr>
        <w:tabs>
          <w:tab w:val="clear" w:pos="567"/>
        </w:tabs>
        <w:rPr>
          <w:del w:id="27618" w:author="AbbVie7" w:date="2025-05-12T15:46:00Z"/>
          <w:lang w:val="da-DK"/>
        </w:rPr>
      </w:pPr>
      <w:del w:id="27619" w:author="AbbVie7" w:date="2025-05-12T15:46:00Z">
        <w:r>
          <w:rPr>
            <w:lang w:val="da-DK"/>
          </w:rPr>
          <w:delText>Hold sprøjten med den anden hånd i en vinkel på 45° mod huden med den rillede side opad.</w:delText>
        </w:r>
      </w:del>
    </w:p>
    <w:p w:rsidR="00767709" w:rsidP="001C4540" w14:paraId="03F896BF" w14:textId="77777777">
      <w:pPr>
        <w:pStyle w:val="EMEABullet2"/>
        <w:numPr>
          <w:ilvl w:val="0"/>
          <w:numId w:val="101"/>
        </w:numPr>
        <w:tabs>
          <w:tab w:val="clear" w:pos="567"/>
        </w:tabs>
        <w:rPr>
          <w:del w:id="27620" w:author="AbbVie7" w:date="2025-05-12T15:46:00Z"/>
          <w:lang w:val="da-DK"/>
        </w:rPr>
      </w:pPr>
      <w:del w:id="27621" w:author="AbbVie7" w:date="2025-05-12T15:46:00Z">
        <w:r>
          <w:rPr>
            <w:lang w:val="da-DK"/>
          </w:rPr>
          <w:delText>Pres kanylen med en hurtig, kort bevægelse helt ind i huden</w:delText>
        </w:r>
      </w:del>
    </w:p>
    <w:p w:rsidR="00767709" w:rsidP="001C4540" w14:paraId="72BBC219" w14:textId="77777777">
      <w:pPr>
        <w:pStyle w:val="EMEABullet2"/>
        <w:numPr>
          <w:ilvl w:val="0"/>
          <w:numId w:val="102"/>
        </w:numPr>
        <w:tabs>
          <w:tab w:val="clear" w:pos="567"/>
        </w:tabs>
        <w:rPr>
          <w:del w:id="27622" w:author="AbbVie7" w:date="2025-05-12T15:46:00Z"/>
          <w:lang w:val="da-DK"/>
        </w:rPr>
      </w:pPr>
      <w:del w:id="27623" w:author="AbbVie7" w:date="2025-05-12T15:46:00Z">
        <w:r>
          <w:rPr>
            <w:lang w:val="da-DK"/>
          </w:rPr>
          <w:delText>Slip huden med den første hånd</w:delText>
        </w:r>
      </w:del>
    </w:p>
    <w:p w:rsidR="00767709" w:rsidP="001C4540" w14:paraId="28123970" w14:textId="77777777">
      <w:pPr>
        <w:pStyle w:val="EMEABullet2"/>
        <w:numPr>
          <w:ilvl w:val="0"/>
          <w:numId w:val="103"/>
        </w:numPr>
        <w:tabs>
          <w:tab w:val="clear" w:pos="567"/>
        </w:tabs>
        <w:rPr>
          <w:del w:id="27624" w:author="AbbVie7" w:date="2025-05-12T15:46:00Z"/>
          <w:lang w:val="da-DK"/>
        </w:rPr>
      </w:pPr>
      <w:del w:id="27625" w:author="AbbVie7" w:date="2025-05-12T15:46:00Z">
        <w:r>
          <w:rPr>
            <w:lang w:val="da-DK"/>
          </w:rPr>
          <w:delText>Pres stemplet ned for at injicere opløsningen – det tager fra 2 til 5 sekunder at tømme sprøjten</w:delText>
        </w:r>
      </w:del>
    </w:p>
    <w:p w:rsidR="00767709" w:rsidP="001C4540" w14:paraId="5E323702" w14:textId="77777777">
      <w:pPr>
        <w:pStyle w:val="EMEABullet2"/>
        <w:numPr>
          <w:ilvl w:val="0"/>
          <w:numId w:val="104"/>
        </w:numPr>
        <w:tabs>
          <w:tab w:val="clear" w:pos="567"/>
        </w:tabs>
        <w:rPr>
          <w:del w:id="27626" w:author="AbbVie7" w:date="2025-05-12T15:46:00Z"/>
          <w:lang w:val="da-DK"/>
        </w:rPr>
      </w:pPr>
      <w:del w:id="27627" w:author="AbbVie7" w:date="2025-05-12T15:46:00Z">
        <w:r>
          <w:rPr>
            <w:lang w:val="da-DK"/>
          </w:rPr>
          <w:delText>Når sprøjten er tom, trækkes kanylen ud af huden og holdes i den samme vinkel, som da den blev ført ind</w:delText>
        </w:r>
      </w:del>
    </w:p>
    <w:p w:rsidR="00767709" w:rsidP="001C4540" w14:paraId="47751FD8" w14:textId="77777777">
      <w:pPr>
        <w:pStyle w:val="EMEABullet2"/>
        <w:numPr>
          <w:ilvl w:val="0"/>
          <w:numId w:val="105"/>
        </w:numPr>
        <w:tabs>
          <w:tab w:val="clear" w:pos="567"/>
        </w:tabs>
        <w:rPr>
          <w:del w:id="27628" w:author="AbbVie7" w:date="2025-05-12T15:46:00Z"/>
          <w:lang w:val="da-DK"/>
        </w:rPr>
      </w:pPr>
      <w:del w:id="27629" w:author="AbbVie7" w:date="2025-05-12T15:46:00Z">
        <w:r>
          <w:rPr>
            <w:lang w:val="da-DK"/>
          </w:rPr>
          <w:delText>Pres tommelfingeren eller et stykke gazebind over injektionsstedet i 10 sekunder. Der kan forekomme en mindre blødning. Gnid ikke på injektionsstedet. Brug evt. et plaster.</w:delText>
        </w:r>
      </w:del>
    </w:p>
    <w:p w:rsidR="00BF4E04" w:rsidRPr="00BF4E04" w:rsidP="00BF4E04" w14:paraId="73536C52" w14:textId="77777777">
      <w:pPr>
        <w:pStyle w:val="EMEANormal"/>
        <w:rPr>
          <w:del w:id="27630" w:author="AbbVie7" w:date="2025-05-12T15:46:00Z"/>
          <w:lang w:val="da-DK"/>
        </w:rPr>
      </w:pPr>
    </w:p>
    <w:p w:rsidR="00767709" w:rsidP="00290BF0" w14:paraId="626F713C" w14:textId="77777777">
      <w:pPr>
        <w:pStyle w:val="EMEAHeading2SPC"/>
        <w:keepNext/>
        <w:spacing w:before="0" w:beforeLines="0" w:after="0" w:afterLines="0"/>
        <w:rPr>
          <w:del w:id="27631" w:author="AbbVie7" w:date="2025-05-12T15:46:00Z"/>
          <w:rFonts w:ascii="Times New Roman" w:hAnsi="Times New Roman"/>
          <w:lang w:val="da-DK"/>
        </w:rPr>
      </w:pPr>
      <w:del w:id="27632" w:author="AbbVie7" w:date="2025-05-12T15:46:00Z">
        <w:r>
          <w:rPr>
            <w:rFonts w:ascii="Times New Roman" w:hAnsi="Times New Roman"/>
            <w:lang w:val="da-DK"/>
          </w:rPr>
          <w:delText xml:space="preserve">4) </w:delText>
        </w:r>
      </w:del>
      <w:del w:id="27633" w:author="AbbVie7" w:date="2025-05-12T15:46:00Z">
        <w:r>
          <w:rPr>
            <w:rFonts w:ascii="Times New Roman" w:hAnsi="Times New Roman"/>
            <w:lang w:val="da-DK"/>
          </w:rPr>
          <w:tab/>
          <w:delText>Bortskaffelse af udstyr</w:delText>
        </w:r>
      </w:del>
    </w:p>
    <w:p w:rsidR="00BF4E04" w:rsidRPr="00BF4E04" w:rsidP="00290BF0" w14:paraId="6857F6EB" w14:textId="77777777">
      <w:pPr>
        <w:pStyle w:val="EMEANormal"/>
        <w:keepNext/>
        <w:rPr>
          <w:del w:id="27634" w:author="AbbVie7" w:date="2025-05-12T15:46:00Z"/>
          <w:lang w:val="da-DK"/>
        </w:rPr>
      </w:pPr>
    </w:p>
    <w:p w:rsidR="00767709" w:rsidP="00290BF0" w14:paraId="11A87356" w14:textId="77777777">
      <w:pPr>
        <w:pStyle w:val="EMEABullet2"/>
        <w:keepNext/>
        <w:numPr>
          <w:ilvl w:val="0"/>
          <w:numId w:val="106"/>
        </w:numPr>
        <w:tabs>
          <w:tab w:val="clear" w:pos="567"/>
        </w:tabs>
        <w:rPr>
          <w:del w:id="27635" w:author="AbbVie7" w:date="2025-05-12T15:46:00Z"/>
          <w:lang w:val="da-DK"/>
        </w:rPr>
      </w:pPr>
      <w:del w:id="27636" w:author="AbbVie7" w:date="2025-05-12T15:46:00Z">
        <w:r>
          <w:rPr>
            <w:lang w:val="da-DK"/>
          </w:rPr>
          <w:delText xml:space="preserve">Humira-sprøjter må </w:delText>
        </w:r>
      </w:del>
      <w:del w:id="27637" w:author="AbbVie7" w:date="2025-05-12T15:46:00Z">
        <w:r>
          <w:rPr>
            <w:b/>
            <w:lang w:val="da-DK"/>
          </w:rPr>
          <w:delText xml:space="preserve">ALDRIG </w:delText>
        </w:r>
      </w:del>
      <w:del w:id="27638" w:author="AbbVie7" w:date="2025-05-12T15:46:00Z">
        <w:r>
          <w:rPr>
            <w:lang w:val="da-DK"/>
          </w:rPr>
          <w:delText xml:space="preserve">genbruges. Sæt </w:delText>
        </w:r>
      </w:del>
      <w:del w:id="27639" w:author="AbbVie7" w:date="2025-05-12T15:46:00Z">
        <w:r>
          <w:rPr>
            <w:b/>
            <w:lang w:val="da-DK"/>
          </w:rPr>
          <w:delText xml:space="preserve">ALDRIG </w:delText>
        </w:r>
      </w:del>
      <w:del w:id="27640" w:author="AbbVie7" w:date="2025-05-12T15:46:00Z">
        <w:r>
          <w:rPr>
            <w:lang w:val="da-DK"/>
          </w:rPr>
          <w:delText>hætten på kanylen igen.</w:delText>
        </w:r>
      </w:del>
    </w:p>
    <w:p w:rsidR="00767709" w:rsidRPr="00C4186B" w:rsidP="001C4540" w14:paraId="065D552E" w14:textId="77777777">
      <w:pPr>
        <w:pStyle w:val="EMEABullet2"/>
        <w:numPr>
          <w:ilvl w:val="0"/>
          <w:numId w:val="107"/>
        </w:numPr>
        <w:tabs>
          <w:tab w:val="clear" w:pos="567"/>
        </w:tabs>
        <w:rPr>
          <w:del w:id="27641" w:author="AbbVie7" w:date="2025-05-12T15:46:00Z"/>
          <w:szCs w:val="24"/>
          <w:lang w:val="da-DK"/>
        </w:rPr>
      </w:pPr>
      <w:del w:id="27642" w:author="AbbVie7" w:date="2025-05-12T15:46:00Z">
        <w:r w:rsidRPr="00C4186B">
          <w:rPr>
            <w:szCs w:val="24"/>
            <w:lang w:val="da-DK"/>
          </w:rPr>
          <w:delText xml:space="preserve">Efter injektion af Humira bortskaffes den brugte kanyle straks i en særlig beholder som angivet af </w:delText>
        </w:r>
      </w:del>
      <w:del w:id="27643" w:author="AbbVie7" w:date="2025-05-12T15:46:00Z">
        <w:r w:rsidRPr="00C4186B" w:rsidR="000B068C">
          <w:rPr>
            <w:szCs w:val="24"/>
            <w:lang w:val="da-DK"/>
          </w:rPr>
          <w:delText>din</w:delText>
        </w:r>
      </w:del>
      <w:del w:id="27644" w:author="AbbVie7" w:date="2025-05-12T15:46:00Z">
        <w:r w:rsidRPr="00C4186B">
          <w:rPr>
            <w:szCs w:val="24"/>
            <w:lang w:val="da-DK"/>
          </w:rPr>
          <w:delText>læge, sygeplejerske eller apotek.</w:delText>
        </w:r>
      </w:del>
    </w:p>
    <w:p w:rsidR="00767709" w:rsidP="001C4540" w14:paraId="45997C42" w14:textId="77777777">
      <w:pPr>
        <w:pStyle w:val="EMEABullet2"/>
        <w:numPr>
          <w:ilvl w:val="0"/>
          <w:numId w:val="108"/>
        </w:numPr>
        <w:tabs>
          <w:tab w:val="clear" w:pos="567"/>
        </w:tabs>
        <w:rPr>
          <w:del w:id="27645" w:author="AbbVie7" w:date="2025-05-12T15:46:00Z"/>
          <w:lang w:val="da-DK"/>
        </w:rPr>
      </w:pPr>
      <w:del w:id="27646" w:author="AbbVie7" w:date="2025-05-12T15:46:00Z">
        <w:r>
          <w:rPr>
            <w:lang w:val="da-DK"/>
          </w:rPr>
          <w:delText>Beholderen opbevares utilgængeligt for børn</w:delText>
        </w:r>
      </w:del>
    </w:p>
    <w:p w:rsidR="00774B43" w:rsidRPr="0073465B" w:rsidP="00774B43" w14:paraId="2C40D2CF" w14:textId="77777777">
      <w:pPr>
        <w:pStyle w:val="EMEAHeadingLeaflet"/>
        <w:spacing w:before="0" w:beforeLines="0" w:after="0" w:afterLines="0"/>
        <w:rPr>
          <w:del w:id="27647" w:author="AbbVie7" w:date="2025-05-12T15:46:00Z"/>
          <w:rFonts w:ascii="Times New Roman" w:hAnsi="Times New Roman"/>
          <w:highlight w:val="lightGray"/>
          <w:lang w:val="da-DK"/>
        </w:rPr>
      </w:pPr>
      <w:del w:id="27648" w:author="AbbVie7" w:date="2025-05-12T15:46:00Z">
        <w:r w:rsidRPr="0073465B">
          <w:rPr>
            <w:rFonts w:ascii="Times New Roman" w:hAnsi="Times New Roman"/>
            <w:highlight w:val="lightGray"/>
            <w:lang w:val="da-DK"/>
          </w:rPr>
          <w:delText>Vejledning til forberedelse og injektion af Humira:</w:delText>
        </w:r>
      </w:del>
    </w:p>
    <w:p w:rsidR="00774B43" w:rsidRPr="0073465B" w:rsidP="00774B43" w14:paraId="4DE41914" w14:textId="77777777">
      <w:pPr>
        <w:pStyle w:val="EMEANormal"/>
        <w:rPr>
          <w:del w:id="27649" w:author="AbbVie7" w:date="2025-05-12T15:46:00Z"/>
          <w:b/>
          <w:highlight w:val="lightGray"/>
          <w:lang w:val="da-DK"/>
        </w:rPr>
      </w:pPr>
    </w:p>
    <w:p w:rsidR="00774B43" w:rsidRPr="0073465B" w:rsidP="00774B43" w14:paraId="42A2F1DA" w14:textId="77777777">
      <w:pPr>
        <w:rPr>
          <w:del w:id="27650" w:author="AbbVie7" w:date="2025-05-12T15:46:00Z"/>
          <w:szCs w:val="20"/>
          <w:highlight w:val="lightGray"/>
          <w:lang w:val="da-DK"/>
        </w:rPr>
      </w:pPr>
      <w:del w:id="27651" w:author="AbbVie7" w:date="2025-05-12T15:46:00Z">
        <w:r w:rsidRPr="0073465B">
          <w:rPr>
            <w:szCs w:val="20"/>
            <w:highlight w:val="lightGray"/>
            <w:lang w:val="da-DK"/>
          </w:rPr>
          <w:delText>Følgende er en vejledning i, hvordan man injicerer Humira. Læs venligst vejledningen grundigt, og følg den trin for trin. Din læge eller dennes assistent vil instruere dig i selvinjektion. Forsøg ikke at injicere dig selv, før du er sikker på, hvordan du skal forberede og give injektionen. Efter grundig oplæring kan injektionen gives af dig selv eller af en anden person, f.eks. et familiemedlem eller en ven.</w:delText>
        </w:r>
      </w:del>
    </w:p>
    <w:p w:rsidR="00774B43" w:rsidRPr="0073465B" w:rsidP="00774B43" w14:paraId="00250D05" w14:textId="77777777">
      <w:pPr>
        <w:rPr>
          <w:del w:id="27652" w:author="AbbVie7" w:date="2025-05-12T15:46:00Z"/>
          <w:szCs w:val="20"/>
          <w:highlight w:val="lightGray"/>
          <w:lang w:val="da-DK"/>
        </w:rPr>
      </w:pPr>
    </w:p>
    <w:p w:rsidR="00774B43" w:rsidRPr="0073465B" w:rsidP="00774B43" w14:paraId="28711D9C" w14:textId="77777777">
      <w:pPr>
        <w:rPr>
          <w:del w:id="27653" w:author="AbbVie7" w:date="2025-05-12T15:46:00Z"/>
          <w:szCs w:val="20"/>
          <w:highlight w:val="lightGray"/>
          <w:lang w:val="da-DK"/>
        </w:rPr>
      </w:pPr>
      <w:del w:id="27654" w:author="AbbVie7" w:date="2025-05-12T15:46:00Z">
        <w:r w:rsidRPr="0073465B">
          <w:rPr>
            <w:szCs w:val="20"/>
            <w:highlight w:val="lightGray"/>
            <w:lang w:val="da-DK"/>
          </w:rPr>
          <w:delText>Denne injektion må ikke blandes med anden medicin i samme sprøjte eller hætteglas.</w:delText>
        </w:r>
      </w:del>
    </w:p>
    <w:p w:rsidR="00774B43" w:rsidP="00774B43" w14:paraId="1689A445" w14:textId="77777777">
      <w:pPr>
        <w:numPr>
          <w:ilvl w:val="12"/>
          <w:numId w:val="0"/>
        </w:numPr>
        <w:tabs>
          <w:tab w:val="clear" w:pos="562"/>
        </w:tabs>
        <w:ind w:right="-2"/>
        <w:rPr>
          <w:del w:id="27655" w:author="AbbVie7" w:date="2025-05-12T15:46:00Z"/>
          <w:lang w:val="da-DK"/>
        </w:rPr>
      </w:pPr>
    </w:p>
    <w:p w:rsidR="00774B43" w:rsidRPr="0073465B" w:rsidP="00774B43" w14:paraId="396FAE94" w14:textId="77777777">
      <w:pPr>
        <w:pStyle w:val="EMEAHeading2SPC"/>
        <w:spacing w:before="0" w:beforeLines="0" w:after="0" w:afterLines="0"/>
        <w:rPr>
          <w:del w:id="27656" w:author="AbbVie7" w:date="2025-05-12T15:46:00Z"/>
          <w:rFonts w:ascii="Times New Roman" w:hAnsi="Times New Roman"/>
          <w:highlight w:val="lightGray"/>
          <w:lang w:val="da-DK"/>
        </w:rPr>
      </w:pPr>
      <w:del w:id="27657" w:author="AbbVie7" w:date="2025-05-12T15:46:00Z">
        <w:r w:rsidRPr="0073465B">
          <w:rPr>
            <w:rFonts w:ascii="Times New Roman" w:hAnsi="Times New Roman"/>
            <w:highlight w:val="lightGray"/>
            <w:lang w:val="da-DK"/>
          </w:rPr>
          <w:delText xml:space="preserve">1) </w:delText>
        </w:r>
      </w:del>
      <w:del w:id="27658" w:author="AbbVie7" w:date="2025-05-12T15:46:00Z">
        <w:r w:rsidRPr="0073465B">
          <w:rPr>
            <w:rFonts w:ascii="Times New Roman" w:hAnsi="Times New Roman"/>
            <w:highlight w:val="lightGray"/>
            <w:lang w:val="da-DK"/>
          </w:rPr>
          <w:tab/>
          <w:delText>Forberedelse til injektion</w:delText>
        </w:r>
      </w:del>
    </w:p>
    <w:p w:rsidR="00774B43" w:rsidRPr="00BF4E04" w:rsidP="00774B43" w14:paraId="0C89307F" w14:textId="77777777">
      <w:pPr>
        <w:pStyle w:val="EMEANormal"/>
        <w:rPr>
          <w:del w:id="27659" w:author="AbbVie7" w:date="2025-05-12T15:46:00Z"/>
          <w:lang w:val="da-DK"/>
        </w:rPr>
      </w:pPr>
    </w:p>
    <w:p w:rsidR="00774B43" w:rsidRPr="0073465B" w:rsidP="00774B43" w14:paraId="06162B9E" w14:textId="77777777">
      <w:pPr>
        <w:pStyle w:val="EMEABullet2"/>
        <w:tabs>
          <w:tab w:val="num" w:pos="550"/>
          <w:tab w:val="clear" w:pos="567"/>
        </w:tabs>
        <w:ind w:left="550" w:hanging="550"/>
        <w:rPr>
          <w:del w:id="27660" w:author="AbbVie7" w:date="2025-05-12T15:46:00Z"/>
          <w:highlight w:val="lightGray"/>
          <w:lang w:val="da-DK"/>
        </w:rPr>
      </w:pPr>
      <w:del w:id="27661" w:author="AbbVie7" w:date="2025-05-12T15:46:00Z">
        <w:r w:rsidRPr="0073465B">
          <w:rPr>
            <w:highlight w:val="lightGray"/>
            <w:lang w:val="da-DK"/>
          </w:rPr>
          <w:delText>Vask hænderne grundigt</w:delText>
        </w:r>
      </w:del>
    </w:p>
    <w:p w:rsidR="00774B43" w:rsidRPr="0073465B" w:rsidP="00774B43" w14:paraId="1B93F7B6" w14:textId="77777777">
      <w:pPr>
        <w:pStyle w:val="EMEABullet2"/>
        <w:tabs>
          <w:tab w:val="num" w:pos="550"/>
          <w:tab w:val="clear" w:pos="567"/>
        </w:tabs>
        <w:ind w:left="550" w:hanging="550"/>
        <w:rPr>
          <w:del w:id="27662" w:author="AbbVie7" w:date="2025-05-12T15:46:00Z"/>
          <w:highlight w:val="lightGray"/>
          <w:lang w:val="da-DK"/>
        </w:rPr>
      </w:pPr>
      <w:del w:id="27663" w:author="AbbVie7" w:date="2025-05-12T15:46:00Z">
        <w:r w:rsidRPr="0073465B">
          <w:rPr>
            <w:highlight w:val="lightGray"/>
            <w:lang w:val="da-DK"/>
          </w:rPr>
          <w:delText>Læg følgende ting på et rent underlag</w:delText>
        </w:r>
      </w:del>
    </w:p>
    <w:p w:rsidR="00774B43" w:rsidRPr="0073465B" w:rsidP="00774B43" w14:paraId="1692B425" w14:textId="77777777">
      <w:pPr>
        <w:pStyle w:val="EndnoteText"/>
        <w:rPr>
          <w:del w:id="27664" w:author="AbbVie7" w:date="2025-05-12T15:46:00Z"/>
          <w:szCs w:val="20"/>
          <w:highlight w:val="lightGray"/>
          <w:lang w:val="da-DK"/>
        </w:rPr>
      </w:pPr>
    </w:p>
    <w:p w:rsidR="00774B43" w:rsidRPr="0073465B" w:rsidP="00774B43" w14:paraId="1515BDAB" w14:textId="77777777">
      <w:pPr>
        <w:numPr>
          <w:ilvl w:val="1"/>
          <w:numId w:val="3"/>
        </w:numPr>
        <w:tabs>
          <w:tab w:val="clear" w:pos="562"/>
          <w:tab w:val="clear" w:pos="2520"/>
        </w:tabs>
        <w:ind w:left="1134" w:hanging="567"/>
        <w:rPr>
          <w:del w:id="27665" w:author="AbbVie7" w:date="2025-05-12T15:46:00Z"/>
          <w:szCs w:val="20"/>
          <w:highlight w:val="lightGray"/>
          <w:lang w:val="en-GB"/>
        </w:rPr>
      </w:pPr>
      <w:del w:id="27666" w:author="AbbVie7" w:date="2025-05-12T15:46:00Z">
        <w:r w:rsidRPr="0073465B">
          <w:rPr>
            <w:szCs w:val="20"/>
            <w:highlight w:val="lightGray"/>
            <w:lang w:val="en-GB"/>
          </w:rPr>
          <w:delText>En fyldt Humira-injektionssprøjte</w:delText>
        </w:r>
      </w:del>
    </w:p>
    <w:p w:rsidR="00774B43" w:rsidRPr="0073465B" w:rsidP="00774B43" w14:paraId="7E1A14DF" w14:textId="77777777">
      <w:pPr>
        <w:numPr>
          <w:ilvl w:val="1"/>
          <w:numId w:val="3"/>
        </w:numPr>
        <w:tabs>
          <w:tab w:val="clear" w:pos="562"/>
          <w:tab w:val="clear" w:pos="2520"/>
        </w:tabs>
        <w:ind w:left="1134" w:hanging="567"/>
        <w:rPr>
          <w:del w:id="27667" w:author="AbbVie7" w:date="2025-05-12T15:46:00Z"/>
          <w:szCs w:val="20"/>
          <w:highlight w:val="lightGray"/>
          <w:lang w:val="en-GB"/>
        </w:rPr>
      </w:pPr>
      <w:del w:id="27668" w:author="AbbVie7" w:date="2025-05-12T15:46:00Z">
        <w:r w:rsidRPr="0073465B">
          <w:rPr>
            <w:szCs w:val="20"/>
            <w:highlight w:val="lightGray"/>
            <w:lang w:val="en-GB"/>
          </w:rPr>
          <w:delText>En alkoholserviet</w:delText>
        </w:r>
      </w:del>
    </w:p>
    <w:p w:rsidR="00774B43" w:rsidP="00774B43" w14:paraId="499FA15A" w14:textId="77777777">
      <w:pPr>
        <w:ind w:left="2160"/>
        <w:rPr>
          <w:del w:id="27669" w:author="AbbVie7" w:date="2025-05-12T15:46:00Z"/>
          <w:lang w:val="en-GB"/>
        </w:rPr>
      </w:pPr>
    </w:p>
    <w:p w:rsidR="00774B43" w:rsidP="00774B43" w14:paraId="0BFDDABB" w14:textId="77777777">
      <w:pPr>
        <w:ind w:left="2160"/>
        <w:rPr>
          <w:del w:id="27670" w:author="AbbVie7" w:date="2025-05-12T15:46:00Z"/>
          <w:lang w:val="en-GB"/>
        </w:rPr>
      </w:pPr>
      <w:del w:id="27671" w:author="AbbVie7" w:date="2025-05-12T15:46:00Z">
        <w:r w:rsidRPr="00F73B18">
          <w:rPr>
            <w:noProof/>
            <w:lang w:val="en-GB"/>
          </w:rPr>
          <w:drawing>
            <wp:inline distT="0" distB="0" distL="0" distR="0">
              <wp:extent cx="2362200" cy="18097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noChangeArrowheads="1"/>
                      </pic:cNvPicPr>
                    </pic:nvPicPr>
                    <pic:blipFill>
                      <a:blip xmlns:r="http://schemas.openxmlformats.org/officeDocument/2006/relationships" r:embed="rId53"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362200" cy="1809750"/>
                      </a:xfrm>
                      <a:prstGeom prst="rect">
                        <a:avLst/>
                      </a:prstGeom>
                      <a:noFill/>
                      <a:ln>
                        <a:noFill/>
                      </a:ln>
                    </pic:spPr>
                  </pic:pic>
                </a:graphicData>
              </a:graphic>
            </wp:inline>
          </w:drawing>
        </w:r>
      </w:del>
    </w:p>
    <w:p w:rsidR="00774B43" w:rsidRPr="0073465B" w:rsidP="00774B43" w14:paraId="24BCF407" w14:textId="77777777">
      <w:pPr>
        <w:ind w:left="2160"/>
        <w:rPr>
          <w:del w:id="27672" w:author="AbbVie7" w:date="2025-05-12T15:46:00Z"/>
          <w:szCs w:val="20"/>
          <w:highlight w:val="lightGray"/>
          <w:lang w:val="en-GB"/>
        </w:rPr>
      </w:pPr>
    </w:p>
    <w:p w:rsidR="00774B43" w:rsidRPr="0073465B" w:rsidP="00774B43" w14:paraId="7FEA7DF1" w14:textId="77777777">
      <w:pPr>
        <w:pStyle w:val="EMEABullet2"/>
        <w:tabs>
          <w:tab w:val="num" w:pos="550"/>
          <w:tab w:val="clear" w:pos="567"/>
        </w:tabs>
        <w:ind w:left="550" w:hanging="550"/>
        <w:rPr>
          <w:del w:id="27673" w:author="AbbVie7" w:date="2025-05-12T15:46:00Z"/>
          <w:highlight w:val="lightGray"/>
          <w:lang w:val="da-DK"/>
        </w:rPr>
      </w:pPr>
      <w:del w:id="27674" w:author="AbbVie7" w:date="2025-05-12T15:46:00Z">
        <w:r w:rsidRPr="0073465B">
          <w:rPr>
            <w:highlight w:val="lightGray"/>
            <w:lang w:val="da-DK"/>
          </w:rPr>
          <w:delText>Kontrollér udløbsdatoen på injektionssprøjten. Må ikke anvendes efter den angivne måned og år.</w:delText>
        </w:r>
      </w:del>
    </w:p>
    <w:p w:rsidR="00774B43" w:rsidRPr="00BF4E04" w:rsidP="00774B43" w14:paraId="61EE78BD" w14:textId="77777777">
      <w:pPr>
        <w:pStyle w:val="EMEANormal"/>
        <w:rPr>
          <w:del w:id="27675" w:author="AbbVie7" w:date="2025-05-12T15:46:00Z"/>
          <w:lang w:val="da-DK"/>
        </w:rPr>
      </w:pPr>
    </w:p>
    <w:p w:rsidR="00774B43" w:rsidRPr="0073465B" w:rsidP="00774B43" w14:paraId="149AE3F9" w14:textId="77777777">
      <w:pPr>
        <w:pStyle w:val="EMEAHeading2SPC"/>
        <w:spacing w:before="0" w:beforeLines="0" w:after="0" w:afterLines="0"/>
        <w:rPr>
          <w:del w:id="27676" w:author="AbbVie7" w:date="2025-05-12T15:46:00Z"/>
          <w:rFonts w:ascii="Times New Roman" w:hAnsi="Times New Roman"/>
          <w:highlight w:val="lightGray"/>
          <w:lang w:val="da-DK"/>
        </w:rPr>
      </w:pPr>
      <w:del w:id="27677" w:author="AbbVie7" w:date="2025-05-12T15:46:00Z">
        <w:r w:rsidRPr="0073465B">
          <w:rPr>
            <w:rFonts w:ascii="Times New Roman" w:hAnsi="Times New Roman"/>
            <w:highlight w:val="lightGray"/>
            <w:lang w:val="da-DK"/>
          </w:rPr>
          <w:delText xml:space="preserve">2) </w:delText>
        </w:r>
      </w:del>
      <w:del w:id="27678" w:author="AbbVie7" w:date="2025-05-12T15:46:00Z">
        <w:r w:rsidRPr="0073465B">
          <w:rPr>
            <w:rFonts w:ascii="Times New Roman" w:hAnsi="Times New Roman"/>
            <w:highlight w:val="lightGray"/>
            <w:lang w:val="da-DK"/>
          </w:rPr>
          <w:tab/>
          <w:delText>Valg og forberedelse af injektionssted</w:delText>
        </w:r>
      </w:del>
      <w:del w:id="27679" w:author="AbbVie7" w:date="2025-05-12T15:46:00Z">
        <w:r w:rsidRPr="0073465B">
          <w:rPr>
            <w:rFonts w:ascii="Times New Roman" w:hAnsi="Times New Roman"/>
            <w:highlight w:val="lightGray"/>
            <w:lang w:val="da-DK"/>
          </w:rPr>
          <w:tab/>
        </w:r>
      </w:del>
    </w:p>
    <w:p w:rsidR="00774B43" w:rsidRPr="0073465B" w:rsidP="00774B43" w14:paraId="15287DDC" w14:textId="77777777">
      <w:pPr>
        <w:pStyle w:val="EMEANormal"/>
        <w:rPr>
          <w:del w:id="27680" w:author="AbbVie7" w:date="2025-05-12T15:46:00Z"/>
          <w:highlight w:val="lightGray"/>
          <w:lang w:val="da-DK"/>
        </w:rPr>
      </w:pPr>
    </w:p>
    <w:p w:rsidR="00774B43" w:rsidRPr="0073465B" w:rsidP="00774B43" w14:paraId="4D710F74" w14:textId="77777777">
      <w:pPr>
        <w:pStyle w:val="EMEABullet2"/>
        <w:tabs>
          <w:tab w:val="num" w:pos="550"/>
          <w:tab w:val="clear" w:pos="567"/>
        </w:tabs>
        <w:ind w:left="550" w:hanging="550"/>
        <w:rPr>
          <w:del w:id="27681" w:author="AbbVie7" w:date="2025-05-12T15:46:00Z"/>
          <w:highlight w:val="lightGray"/>
          <w:lang w:val="da-DK"/>
        </w:rPr>
      </w:pPr>
      <w:del w:id="27682" w:author="AbbVie7" w:date="2025-05-12T15:46:00Z">
        <w:r w:rsidRPr="0073465B">
          <w:rPr>
            <w:highlight w:val="lightGray"/>
            <w:lang w:val="da-DK"/>
          </w:rPr>
          <w:delText>Vælg et injektionssted på låret eller maven</w:delText>
        </w:r>
      </w:del>
    </w:p>
    <w:p w:rsidR="00774B43" w:rsidRPr="00D3174B" w:rsidP="00774B43" w14:paraId="056AA744" w14:textId="77777777">
      <w:pPr>
        <w:pStyle w:val="EMEANormal"/>
        <w:rPr>
          <w:del w:id="27683" w:author="AbbVie7" w:date="2025-05-12T15:46:00Z"/>
          <w:lang w:val="da-DK"/>
        </w:rPr>
      </w:pPr>
    </w:p>
    <w:p w:rsidR="00774B43" w:rsidRPr="0073465B" w:rsidP="00774B43" w14:paraId="679F922D" w14:textId="77777777">
      <w:pPr>
        <w:jc w:val="center"/>
        <w:rPr>
          <w:del w:id="27684" w:author="AbbVie7" w:date="2025-05-12T15:46:00Z"/>
          <w:lang w:val="da-DK"/>
        </w:rPr>
      </w:pPr>
    </w:p>
    <w:p w:rsidR="0019577C" w:rsidP="00774B43" w14:paraId="6FB7A435" w14:textId="77777777">
      <w:pPr>
        <w:jc w:val="center"/>
        <w:rPr>
          <w:del w:id="27685" w:author="AbbVie7" w:date="2025-05-12T15:46:00Z"/>
          <w:lang w:val="en-GB"/>
        </w:rPr>
      </w:pPr>
      <w:del w:id="27686" w:author="AbbVie7" w:date="2025-05-12T15:46:00Z">
        <w:r>
          <w:rPr>
            <w:highlight w:val="lightGray"/>
            <w:lang w:val="en-GB"/>
          </w:rP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24.5pt;height:106.05pt" o:ole="">
              <v:imagedata r:id="rId54" o:title=""/>
            </v:shape>
            <o:OLEObject Type="Embed" ProgID="MSPhotoEd.3" ShapeID="_x0000_i1034" DrawAspect="Content" ObjectID="_1819112033" r:id="rId55"/>
          </w:object>
        </w:r>
      </w:del>
    </w:p>
    <w:p w:rsidR="00774B43" w:rsidRPr="0073465B" w:rsidP="00774B43" w14:paraId="7323799D" w14:textId="77777777">
      <w:pPr>
        <w:rPr>
          <w:del w:id="27687" w:author="AbbVie7" w:date="2025-05-12T15:46:00Z"/>
          <w:szCs w:val="20"/>
          <w:highlight w:val="lightGray"/>
          <w:lang w:val="en-GB"/>
        </w:rPr>
      </w:pPr>
    </w:p>
    <w:p w:rsidR="00774B43" w:rsidRPr="0073465B" w:rsidP="00774B43" w14:paraId="32FD7FAF" w14:textId="77777777">
      <w:pPr>
        <w:pStyle w:val="EMEABullet2"/>
        <w:tabs>
          <w:tab w:val="num" w:pos="550"/>
          <w:tab w:val="clear" w:pos="567"/>
        </w:tabs>
        <w:ind w:left="550" w:hanging="550"/>
        <w:rPr>
          <w:del w:id="27688" w:author="AbbVie7" w:date="2025-05-12T15:46:00Z"/>
          <w:highlight w:val="lightGray"/>
          <w:lang w:val="da-DK"/>
        </w:rPr>
      </w:pPr>
      <w:del w:id="27689" w:author="AbbVie7" w:date="2025-05-12T15:46:00Z">
        <w:r w:rsidRPr="0073465B">
          <w:rPr>
            <w:highlight w:val="lightGray"/>
            <w:lang w:val="da-DK"/>
          </w:rPr>
          <w:delText xml:space="preserve">Hver ny injektion bør gives mindst 3 cm fra det senest anvendte injektionssted. </w:delText>
        </w:r>
      </w:del>
    </w:p>
    <w:p w:rsidR="00774B43" w:rsidRPr="0073465B" w:rsidP="00774B43" w14:paraId="42183BF5" w14:textId="77777777">
      <w:pPr>
        <w:numPr>
          <w:ilvl w:val="1"/>
          <w:numId w:val="3"/>
        </w:numPr>
        <w:tabs>
          <w:tab w:val="clear" w:pos="562"/>
          <w:tab w:val="left" w:pos="1134"/>
        </w:tabs>
        <w:ind w:left="1134" w:hanging="567"/>
        <w:rPr>
          <w:del w:id="27690" w:author="AbbVie7" w:date="2025-05-12T15:46:00Z"/>
          <w:szCs w:val="20"/>
          <w:highlight w:val="lightGray"/>
          <w:lang w:val="en-GB"/>
        </w:rPr>
      </w:pPr>
      <w:del w:id="27691" w:author="AbbVie7" w:date="2025-05-12T15:46:00Z">
        <w:r w:rsidRPr="0073465B">
          <w:rPr>
            <w:szCs w:val="20"/>
            <w:highlight w:val="lightGray"/>
            <w:lang w:val="da-DK"/>
          </w:rPr>
          <w:delText xml:space="preserve">Injicer ikke i et område, hvor huden er rød, hård eller har mærker. </w:delText>
        </w:r>
      </w:del>
      <w:del w:id="27692" w:author="AbbVie7" w:date="2025-05-12T15:46:00Z">
        <w:r w:rsidRPr="0073465B">
          <w:rPr>
            <w:szCs w:val="20"/>
            <w:highlight w:val="lightGray"/>
            <w:lang w:val="en-GB"/>
          </w:rPr>
          <w:delText>Dette kan være tegn på en infektion.</w:delText>
        </w:r>
      </w:del>
    </w:p>
    <w:p w:rsidR="00774B43" w:rsidRPr="0073465B" w:rsidP="00774B43" w14:paraId="36C1089C" w14:textId="77777777">
      <w:pPr>
        <w:numPr>
          <w:ilvl w:val="1"/>
          <w:numId w:val="3"/>
        </w:numPr>
        <w:tabs>
          <w:tab w:val="clear" w:pos="562"/>
          <w:tab w:val="left" w:pos="1134"/>
        </w:tabs>
        <w:ind w:left="1134" w:hanging="567"/>
        <w:rPr>
          <w:del w:id="27693" w:author="AbbVie7" w:date="2025-05-12T15:46:00Z"/>
          <w:szCs w:val="20"/>
          <w:highlight w:val="lightGray"/>
          <w:lang w:val="da-DK"/>
        </w:rPr>
      </w:pPr>
      <w:del w:id="27694" w:author="AbbVie7" w:date="2025-05-12T15:46:00Z">
        <w:r w:rsidRPr="0073465B">
          <w:rPr>
            <w:szCs w:val="20"/>
            <w:highlight w:val="lightGray"/>
            <w:lang w:val="da-DK"/>
          </w:rPr>
          <w:delText>Tør injektionsstedet af med den medfølgende alkoholserviet ved hjælp af cirklende bevægelser.</w:delText>
        </w:r>
      </w:del>
    </w:p>
    <w:p w:rsidR="00774B43" w:rsidRPr="0073465B" w:rsidP="00774B43" w14:paraId="26742403" w14:textId="77777777">
      <w:pPr>
        <w:numPr>
          <w:ilvl w:val="1"/>
          <w:numId w:val="3"/>
        </w:numPr>
        <w:tabs>
          <w:tab w:val="clear" w:pos="562"/>
          <w:tab w:val="left" w:pos="1134"/>
        </w:tabs>
        <w:ind w:left="1134" w:hanging="567"/>
        <w:rPr>
          <w:del w:id="27695" w:author="AbbVie7" w:date="2025-05-12T15:46:00Z"/>
          <w:szCs w:val="20"/>
          <w:highlight w:val="lightGray"/>
          <w:lang w:val="da-DK"/>
        </w:rPr>
      </w:pPr>
      <w:del w:id="27696" w:author="AbbVie7" w:date="2025-05-12T15:46:00Z">
        <w:r w:rsidRPr="0073465B">
          <w:rPr>
            <w:szCs w:val="20"/>
            <w:highlight w:val="lightGray"/>
            <w:lang w:val="da-DK"/>
          </w:rPr>
          <w:delText>Berør ikke området igen før injektionen.</w:delText>
        </w:r>
      </w:del>
    </w:p>
    <w:p w:rsidR="00774B43" w:rsidRPr="0073465B" w:rsidP="00774B43" w14:paraId="50964AAD" w14:textId="77777777">
      <w:pPr>
        <w:tabs>
          <w:tab w:val="clear" w:pos="562"/>
          <w:tab w:val="left" w:pos="1134"/>
        </w:tabs>
        <w:ind w:left="1134"/>
        <w:rPr>
          <w:del w:id="27697" w:author="AbbVie7" w:date="2025-05-12T15:46:00Z"/>
          <w:szCs w:val="20"/>
          <w:highlight w:val="lightGray"/>
          <w:lang w:val="da-DK"/>
        </w:rPr>
      </w:pPr>
    </w:p>
    <w:p w:rsidR="00774B43" w:rsidRPr="0073465B" w:rsidP="00774B43" w14:paraId="30BBA28B" w14:textId="77777777">
      <w:pPr>
        <w:pStyle w:val="EMEAHeading2SPC"/>
        <w:spacing w:before="0" w:beforeLines="0" w:after="0" w:afterLines="0"/>
        <w:rPr>
          <w:del w:id="27698" w:author="AbbVie7" w:date="2025-05-12T15:46:00Z"/>
          <w:rFonts w:ascii="Times New Roman" w:hAnsi="Times New Roman"/>
          <w:highlight w:val="lightGray"/>
          <w:lang w:val="en-GB"/>
        </w:rPr>
      </w:pPr>
      <w:del w:id="27699" w:author="AbbVie7" w:date="2025-05-12T15:46:00Z">
        <w:r w:rsidRPr="0073465B">
          <w:rPr>
            <w:rFonts w:ascii="Times New Roman" w:hAnsi="Times New Roman"/>
            <w:highlight w:val="lightGray"/>
            <w:lang w:val="en-GB"/>
          </w:rPr>
          <w:delText xml:space="preserve">3) </w:delText>
        </w:r>
      </w:del>
      <w:del w:id="27700" w:author="AbbVie7" w:date="2025-05-12T15:46:00Z">
        <w:r w:rsidRPr="0073465B">
          <w:rPr>
            <w:rFonts w:ascii="Times New Roman" w:hAnsi="Times New Roman"/>
            <w:highlight w:val="lightGray"/>
            <w:lang w:val="en-GB"/>
          </w:rPr>
          <w:tab/>
          <w:delText>Injektion af Humira</w:delText>
        </w:r>
      </w:del>
    </w:p>
    <w:p w:rsidR="00774B43" w:rsidRPr="00BF4E04" w:rsidP="00774B43" w14:paraId="29578437" w14:textId="77777777">
      <w:pPr>
        <w:pStyle w:val="EMEANormal"/>
        <w:rPr>
          <w:del w:id="27701" w:author="AbbVie7" w:date="2025-05-12T15:46:00Z"/>
          <w:lang w:val="da-DK"/>
        </w:rPr>
      </w:pPr>
    </w:p>
    <w:p w:rsidR="00774B43" w:rsidRPr="0073465B" w:rsidP="00774B43" w14:paraId="1D780408" w14:textId="77777777">
      <w:pPr>
        <w:pStyle w:val="EMEABullet2"/>
        <w:numPr>
          <w:ilvl w:val="0"/>
          <w:numId w:val="113"/>
        </w:numPr>
        <w:tabs>
          <w:tab w:val="num" w:pos="550"/>
          <w:tab w:val="clear" w:pos="567"/>
          <w:tab w:val="num" w:pos="690"/>
        </w:tabs>
        <w:ind w:left="550" w:hanging="550"/>
        <w:rPr>
          <w:del w:id="27702" w:author="AbbVie7" w:date="2025-05-12T15:46:00Z"/>
          <w:highlight w:val="lightGray"/>
          <w:lang w:val="en-GB"/>
        </w:rPr>
      </w:pPr>
      <w:del w:id="27703" w:author="AbbVie7" w:date="2025-05-12T15:46:00Z">
        <w:r w:rsidRPr="0073465B">
          <w:rPr>
            <w:highlight w:val="lightGray"/>
            <w:lang w:val="en-GB"/>
          </w:rPr>
          <w:delText>Ryst IKKE sprøjten.</w:delText>
        </w:r>
      </w:del>
    </w:p>
    <w:p w:rsidR="00774B43" w:rsidRPr="0073465B" w:rsidP="00774B43" w14:paraId="203F566A" w14:textId="77777777">
      <w:pPr>
        <w:pStyle w:val="EMEABullet2"/>
        <w:numPr>
          <w:ilvl w:val="0"/>
          <w:numId w:val="113"/>
        </w:numPr>
        <w:tabs>
          <w:tab w:val="num" w:pos="550"/>
          <w:tab w:val="clear" w:pos="567"/>
          <w:tab w:val="num" w:pos="690"/>
        </w:tabs>
        <w:ind w:left="550" w:hanging="550"/>
        <w:rPr>
          <w:del w:id="27704" w:author="AbbVie7" w:date="2025-05-12T15:46:00Z"/>
          <w:highlight w:val="lightGray"/>
          <w:lang w:val="da-DK"/>
        </w:rPr>
      </w:pPr>
      <w:del w:id="27705" w:author="AbbVie7" w:date="2025-05-12T15:46:00Z">
        <w:r w:rsidRPr="0073465B">
          <w:rPr>
            <w:highlight w:val="lightGray"/>
            <w:lang w:val="da-DK"/>
          </w:rPr>
          <w:delText>Fjern hætten fra kanylesprøjten, og sørg for ikke at berøre kanylen og at den ikke rører nogen flade.</w:delText>
        </w:r>
      </w:del>
    </w:p>
    <w:p w:rsidR="00774B43" w:rsidRPr="0073465B" w:rsidP="00774B43" w14:paraId="38E2DA21" w14:textId="77777777">
      <w:pPr>
        <w:pStyle w:val="EMEABullet2"/>
        <w:numPr>
          <w:ilvl w:val="0"/>
          <w:numId w:val="113"/>
        </w:numPr>
        <w:tabs>
          <w:tab w:val="num" w:pos="550"/>
          <w:tab w:val="clear" w:pos="567"/>
          <w:tab w:val="num" w:pos="690"/>
        </w:tabs>
        <w:ind w:left="550" w:hanging="550"/>
        <w:rPr>
          <w:del w:id="27706" w:author="AbbVie7" w:date="2025-05-12T15:46:00Z"/>
          <w:highlight w:val="lightGray"/>
          <w:lang w:val="da-DK"/>
        </w:rPr>
      </w:pPr>
      <w:del w:id="27707" w:author="AbbVie7" w:date="2025-05-12T15:46:00Z">
        <w:r w:rsidRPr="0073465B">
          <w:rPr>
            <w:highlight w:val="lightGray"/>
            <w:lang w:val="da-DK"/>
          </w:rPr>
          <w:delText>Klem forsigtigt med én hånd om det rensede hudområde, og hold fast</w:delText>
        </w:r>
      </w:del>
    </w:p>
    <w:p w:rsidR="00774B43" w:rsidRPr="0073465B" w:rsidP="00774B43" w14:paraId="71D6F19C" w14:textId="77777777">
      <w:pPr>
        <w:pStyle w:val="EMEANormal"/>
        <w:rPr>
          <w:del w:id="27708" w:author="AbbVie7" w:date="2025-05-12T15:46:00Z"/>
          <w:highlight w:val="lightGray"/>
          <w:lang w:val="da-DK"/>
        </w:rPr>
      </w:pPr>
    </w:p>
    <w:p w:rsidR="00774B43" w:rsidP="00774B43" w14:paraId="5DFFF4C4" w14:textId="77777777">
      <w:pPr>
        <w:jc w:val="center"/>
        <w:rPr>
          <w:del w:id="27709" w:author="AbbVie7" w:date="2025-05-12T15:46:00Z"/>
          <w:lang w:val="en-GB"/>
        </w:rPr>
      </w:pPr>
      <w:del w:id="27710" w:author="AbbVie7" w:date="2025-05-12T15:46:00Z">
        <w:r w:rsidRPr="00F73B18">
          <w:rPr>
            <w:noProof/>
            <w:highlight w:val="lightGray"/>
            <w:lang w:val="en-GB"/>
          </w:rPr>
          <w:drawing>
            <wp:inline distT="0" distB="0" distL="0" distR="0">
              <wp:extent cx="1809750" cy="180022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a:picLocks noChangeAspect="1" noChangeArrowheads="1"/>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Lst>
                      </a:blip>
                      <a:stretch>
                        <a:fillRect/>
                      </a:stretch>
                    </pic:blipFill>
                    <pic:spPr bwMode="auto">
                      <a:xfrm>
                        <a:off x="0" y="0"/>
                        <a:ext cx="1809750" cy="1800225"/>
                      </a:xfrm>
                      <a:prstGeom prst="rect">
                        <a:avLst/>
                      </a:prstGeom>
                      <a:noFill/>
                      <a:ln>
                        <a:noFill/>
                      </a:ln>
                    </pic:spPr>
                  </pic:pic>
                </a:graphicData>
              </a:graphic>
            </wp:inline>
          </w:drawing>
        </w:r>
      </w:del>
    </w:p>
    <w:p w:rsidR="00774B43" w:rsidP="00774B43" w14:paraId="3F5DF039" w14:textId="77777777">
      <w:pPr>
        <w:rPr>
          <w:del w:id="27711" w:author="AbbVie7" w:date="2025-05-12T15:46:00Z"/>
          <w:lang w:val="en-GB"/>
        </w:rPr>
      </w:pPr>
    </w:p>
    <w:p w:rsidR="00774B43" w:rsidRPr="0073465B" w:rsidP="00774B43" w14:paraId="11D59F90" w14:textId="77777777">
      <w:pPr>
        <w:pStyle w:val="EMEABullet2"/>
        <w:numPr>
          <w:ilvl w:val="0"/>
          <w:numId w:val="113"/>
        </w:numPr>
        <w:tabs>
          <w:tab w:val="num" w:pos="550"/>
          <w:tab w:val="clear" w:pos="567"/>
          <w:tab w:val="num" w:pos="690"/>
        </w:tabs>
        <w:ind w:left="550" w:hanging="550"/>
        <w:rPr>
          <w:del w:id="27712" w:author="AbbVie7" w:date="2025-05-12T15:46:00Z"/>
          <w:highlight w:val="lightGray"/>
          <w:lang w:val="da-DK"/>
        </w:rPr>
      </w:pPr>
      <w:del w:id="27713" w:author="AbbVie7" w:date="2025-05-12T15:46:00Z">
        <w:r w:rsidRPr="0073465B">
          <w:rPr>
            <w:highlight w:val="lightGray"/>
            <w:lang w:val="da-DK"/>
          </w:rPr>
          <w:delText>Hold sprøjten med den anden hånd i en vinkel på 45° mod huden med den rillede side opad.</w:delText>
        </w:r>
      </w:del>
    </w:p>
    <w:p w:rsidR="00774B43" w:rsidRPr="0073465B" w:rsidP="00774B43" w14:paraId="4B571D85" w14:textId="77777777">
      <w:pPr>
        <w:pStyle w:val="EMEABullet2"/>
        <w:numPr>
          <w:ilvl w:val="0"/>
          <w:numId w:val="113"/>
        </w:numPr>
        <w:tabs>
          <w:tab w:val="num" w:pos="550"/>
          <w:tab w:val="clear" w:pos="567"/>
          <w:tab w:val="num" w:pos="690"/>
        </w:tabs>
        <w:ind w:left="550" w:hanging="550"/>
        <w:rPr>
          <w:del w:id="27714" w:author="AbbVie7" w:date="2025-05-12T15:46:00Z"/>
          <w:highlight w:val="lightGray"/>
          <w:lang w:val="da-DK"/>
        </w:rPr>
      </w:pPr>
      <w:del w:id="27715" w:author="AbbVie7" w:date="2025-05-12T15:46:00Z">
        <w:r w:rsidRPr="0073465B">
          <w:rPr>
            <w:highlight w:val="lightGray"/>
            <w:lang w:val="da-DK"/>
          </w:rPr>
          <w:delText>Pres kanylen med en hurtig, kort bevægelse helt ind i huden</w:delText>
        </w:r>
      </w:del>
    </w:p>
    <w:p w:rsidR="00774B43" w:rsidRPr="0073465B" w:rsidP="00774B43" w14:paraId="681458B9" w14:textId="77777777">
      <w:pPr>
        <w:pStyle w:val="EMEABullet2"/>
        <w:numPr>
          <w:ilvl w:val="0"/>
          <w:numId w:val="113"/>
        </w:numPr>
        <w:tabs>
          <w:tab w:val="num" w:pos="550"/>
          <w:tab w:val="clear" w:pos="567"/>
          <w:tab w:val="num" w:pos="690"/>
        </w:tabs>
        <w:ind w:left="550" w:hanging="550"/>
        <w:rPr>
          <w:del w:id="27716" w:author="AbbVie7" w:date="2025-05-12T15:46:00Z"/>
          <w:highlight w:val="lightGray"/>
          <w:lang w:val="da-DK"/>
        </w:rPr>
      </w:pPr>
      <w:del w:id="27717" w:author="AbbVie7" w:date="2025-05-12T15:46:00Z">
        <w:r w:rsidRPr="0073465B">
          <w:rPr>
            <w:highlight w:val="lightGray"/>
            <w:lang w:val="da-DK"/>
          </w:rPr>
          <w:delText>Slip huden med den første hånd.</w:delText>
        </w:r>
      </w:del>
    </w:p>
    <w:p w:rsidR="00774B43" w:rsidRPr="0073465B" w:rsidP="00774B43" w14:paraId="6F9C9023" w14:textId="77777777">
      <w:pPr>
        <w:pStyle w:val="EMEABullet2"/>
        <w:numPr>
          <w:ilvl w:val="0"/>
          <w:numId w:val="113"/>
        </w:numPr>
        <w:tabs>
          <w:tab w:val="num" w:pos="550"/>
          <w:tab w:val="clear" w:pos="567"/>
          <w:tab w:val="num" w:pos="690"/>
        </w:tabs>
        <w:ind w:left="550" w:hanging="550"/>
        <w:rPr>
          <w:del w:id="27718" w:author="AbbVie7" w:date="2025-05-12T15:46:00Z"/>
          <w:highlight w:val="lightGray"/>
          <w:lang w:val="da-DK"/>
        </w:rPr>
      </w:pPr>
      <w:del w:id="27719" w:author="AbbVie7" w:date="2025-05-12T15:46:00Z">
        <w:r w:rsidRPr="0073465B">
          <w:rPr>
            <w:highlight w:val="lightGray"/>
            <w:lang w:val="da-DK"/>
          </w:rPr>
          <w:delText>Pres stemplet ned for at injicere opløsningen – det tager fra 2 til 5 sekunder at tømme sprøjten</w:delText>
        </w:r>
      </w:del>
    </w:p>
    <w:p w:rsidR="00774B43" w:rsidRPr="0073465B" w:rsidP="00774B43" w14:paraId="6452943C" w14:textId="77777777">
      <w:pPr>
        <w:pStyle w:val="EMEABullet2"/>
        <w:numPr>
          <w:ilvl w:val="0"/>
          <w:numId w:val="113"/>
        </w:numPr>
        <w:tabs>
          <w:tab w:val="num" w:pos="550"/>
          <w:tab w:val="clear" w:pos="567"/>
          <w:tab w:val="num" w:pos="690"/>
        </w:tabs>
        <w:ind w:left="550" w:hanging="550"/>
        <w:rPr>
          <w:del w:id="27720" w:author="AbbVie7" w:date="2025-05-12T15:46:00Z"/>
          <w:highlight w:val="lightGray"/>
          <w:lang w:val="da-DK"/>
        </w:rPr>
      </w:pPr>
      <w:del w:id="27721" w:author="AbbVie7" w:date="2025-05-12T15:46:00Z">
        <w:r w:rsidRPr="0073465B">
          <w:rPr>
            <w:highlight w:val="lightGray"/>
            <w:lang w:val="da-DK"/>
          </w:rPr>
          <w:delText>Når sprøjten er tom, trækkes kanylen ud af huden og holdes i den samme vinkel, som da den blev ført ind</w:delText>
        </w:r>
      </w:del>
    </w:p>
    <w:p w:rsidR="00774B43" w:rsidRPr="0073465B" w:rsidP="00774B43" w14:paraId="4F0DB603" w14:textId="77777777">
      <w:pPr>
        <w:pStyle w:val="EMEABullet2"/>
        <w:numPr>
          <w:ilvl w:val="0"/>
          <w:numId w:val="113"/>
        </w:numPr>
        <w:tabs>
          <w:tab w:val="num" w:pos="550"/>
          <w:tab w:val="clear" w:pos="567"/>
          <w:tab w:val="num" w:pos="690"/>
        </w:tabs>
        <w:ind w:left="550" w:hanging="550"/>
        <w:rPr>
          <w:del w:id="27722" w:author="AbbVie7" w:date="2025-05-12T15:46:00Z"/>
          <w:highlight w:val="lightGray"/>
          <w:lang w:val="da-DK"/>
        </w:rPr>
      </w:pPr>
      <w:del w:id="27723" w:author="AbbVie7" w:date="2025-05-12T15:46:00Z">
        <w:r w:rsidRPr="0073465B">
          <w:rPr>
            <w:highlight w:val="lightGray"/>
            <w:lang w:val="da-DK"/>
          </w:rPr>
          <w:delText>Hold sprøjten i den ene hånd og lad det yderste beskyttende lag af glide ind over kanylen med den anden hånd, indtil det er på plads</w:delText>
        </w:r>
      </w:del>
    </w:p>
    <w:p w:rsidR="00774B43" w:rsidRPr="0073465B" w:rsidP="00774B43" w14:paraId="5C0C605D" w14:textId="77777777">
      <w:pPr>
        <w:pStyle w:val="EMEABullet2"/>
        <w:numPr>
          <w:ilvl w:val="0"/>
          <w:numId w:val="113"/>
        </w:numPr>
        <w:tabs>
          <w:tab w:val="num" w:pos="550"/>
          <w:tab w:val="clear" w:pos="567"/>
          <w:tab w:val="num" w:pos="690"/>
        </w:tabs>
        <w:ind w:left="550" w:hanging="550"/>
        <w:rPr>
          <w:del w:id="27724" w:author="AbbVie7" w:date="2025-05-12T15:46:00Z"/>
          <w:highlight w:val="lightGray"/>
          <w:lang w:val="en-GB"/>
        </w:rPr>
      </w:pPr>
      <w:del w:id="27725" w:author="AbbVie7" w:date="2025-05-12T15:46:00Z">
        <w:r w:rsidRPr="0073465B">
          <w:rPr>
            <w:highlight w:val="lightGray"/>
            <w:lang w:val="da-DK"/>
          </w:rPr>
          <w:delText xml:space="preserve">Pres tommelfingeren eller et stykke gazebind over injektionsstedet i 10 sekunder. Der kan forekomme en mindre blødning. Gnid ikke på injektionsstedet. </w:delText>
        </w:r>
      </w:del>
      <w:del w:id="27726" w:author="AbbVie7" w:date="2025-05-12T15:46:00Z">
        <w:r w:rsidRPr="0073465B">
          <w:rPr>
            <w:highlight w:val="lightGray"/>
            <w:lang w:val="en-GB"/>
          </w:rPr>
          <w:delText>Brug evt. et plaster.</w:delText>
        </w:r>
      </w:del>
    </w:p>
    <w:p w:rsidR="00774B43" w:rsidRPr="0073465B" w:rsidP="00774B43" w14:paraId="61D9B05E" w14:textId="77777777">
      <w:pPr>
        <w:pStyle w:val="EMEANormal"/>
        <w:rPr>
          <w:del w:id="27727" w:author="AbbVie7" w:date="2025-05-12T15:46:00Z"/>
          <w:highlight w:val="lightGray"/>
          <w:lang w:val="en-GB"/>
        </w:rPr>
      </w:pPr>
    </w:p>
    <w:p w:rsidR="00774B43" w:rsidRPr="0073465B" w:rsidP="00774B43" w14:paraId="774FE528" w14:textId="77777777">
      <w:pPr>
        <w:pStyle w:val="EMEAHeading2SPC"/>
        <w:spacing w:before="0" w:beforeLines="0" w:after="0" w:afterLines="0"/>
        <w:rPr>
          <w:del w:id="27728" w:author="AbbVie7" w:date="2025-05-12T15:46:00Z"/>
          <w:rFonts w:ascii="Times New Roman" w:hAnsi="Times New Roman"/>
          <w:highlight w:val="lightGray"/>
          <w:lang w:val="en-GB"/>
        </w:rPr>
      </w:pPr>
      <w:del w:id="27729" w:author="AbbVie7" w:date="2025-05-12T15:46:00Z">
        <w:r w:rsidRPr="0073465B">
          <w:rPr>
            <w:rFonts w:ascii="Times New Roman" w:hAnsi="Times New Roman"/>
            <w:highlight w:val="lightGray"/>
            <w:lang w:val="en-GB"/>
          </w:rPr>
          <w:delText>4)</w:delText>
        </w:r>
      </w:del>
      <w:del w:id="27730" w:author="AbbVie7" w:date="2025-05-12T15:46:00Z">
        <w:r w:rsidRPr="0073465B">
          <w:rPr>
            <w:rFonts w:ascii="Times New Roman" w:hAnsi="Times New Roman"/>
            <w:highlight w:val="lightGray"/>
            <w:lang w:val="en-GB"/>
          </w:rPr>
          <w:tab/>
          <w:delText>Bortskaffelse af udstyr</w:delText>
        </w:r>
      </w:del>
    </w:p>
    <w:p w:rsidR="00774B43" w:rsidRPr="00BF4E04" w:rsidP="00774B43" w14:paraId="4F1715A8" w14:textId="77777777">
      <w:pPr>
        <w:pStyle w:val="EMEANormal"/>
        <w:rPr>
          <w:del w:id="27731" w:author="AbbVie7" w:date="2025-05-12T15:46:00Z"/>
          <w:lang w:val="da-DK"/>
        </w:rPr>
      </w:pPr>
    </w:p>
    <w:p w:rsidR="00774B43" w:rsidRPr="0073465B" w:rsidP="00774B43" w14:paraId="43A6BE0D" w14:textId="77777777">
      <w:pPr>
        <w:pStyle w:val="EMEABullet2"/>
        <w:numPr>
          <w:ilvl w:val="0"/>
          <w:numId w:val="113"/>
        </w:numPr>
        <w:tabs>
          <w:tab w:val="num" w:pos="550"/>
          <w:tab w:val="clear" w:pos="567"/>
          <w:tab w:val="num" w:pos="690"/>
        </w:tabs>
        <w:ind w:left="550" w:hanging="550"/>
        <w:rPr>
          <w:del w:id="27732" w:author="AbbVie7" w:date="2025-05-12T15:46:00Z"/>
          <w:highlight w:val="lightGray"/>
          <w:lang w:val="da-DK"/>
        </w:rPr>
      </w:pPr>
      <w:del w:id="27733" w:author="AbbVie7" w:date="2025-05-12T15:46:00Z">
        <w:r w:rsidRPr="0073465B">
          <w:rPr>
            <w:highlight w:val="lightGray"/>
            <w:lang w:val="da-DK"/>
          </w:rPr>
          <w:delText>Humira-sprøjter må ALDRIG genbruges. Sæt ALDRIG hætten på kanylen igen.</w:delText>
        </w:r>
      </w:del>
    </w:p>
    <w:p w:rsidR="00774B43" w:rsidRPr="0073465B" w:rsidP="00774B43" w14:paraId="6ED5C167" w14:textId="77777777">
      <w:pPr>
        <w:pStyle w:val="EMEABullet2"/>
        <w:numPr>
          <w:ilvl w:val="0"/>
          <w:numId w:val="113"/>
        </w:numPr>
        <w:tabs>
          <w:tab w:val="num" w:pos="550"/>
          <w:tab w:val="clear" w:pos="567"/>
          <w:tab w:val="num" w:pos="690"/>
        </w:tabs>
        <w:ind w:left="550" w:hanging="550"/>
        <w:rPr>
          <w:del w:id="27734" w:author="AbbVie7" w:date="2025-05-12T15:46:00Z"/>
          <w:highlight w:val="lightGray"/>
          <w:lang w:val="da-DK"/>
        </w:rPr>
      </w:pPr>
      <w:del w:id="27735" w:author="AbbVie7" w:date="2025-05-12T15:46:00Z">
        <w:r w:rsidRPr="0073465B">
          <w:rPr>
            <w:highlight w:val="lightGray"/>
            <w:lang w:val="da-DK"/>
          </w:rPr>
          <w:delText>Efter injektion af Humira bortskaffes den brugte kanyle straks i en særlig beholder som angivet af din læge, sygeplejerske eller apotek.</w:delText>
        </w:r>
      </w:del>
    </w:p>
    <w:p w:rsidR="00774B43" w:rsidRPr="0073465B" w:rsidP="00774B43" w14:paraId="19696D9A" w14:textId="77777777">
      <w:pPr>
        <w:pStyle w:val="EMEABullet2"/>
        <w:numPr>
          <w:ilvl w:val="0"/>
          <w:numId w:val="113"/>
        </w:numPr>
        <w:tabs>
          <w:tab w:val="num" w:pos="550"/>
          <w:tab w:val="clear" w:pos="567"/>
          <w:tab w:val="num" w:pos="690"/>
        </w:tabs>
        <w:ind w:left="550" w:hanging="550"/>
        <w:rPr>
          <w:del w:id="27736" w:author="AbbVie7" w:date="2025-05-12T15:46:00Z"/>
          <w:highlight w:val="lightGray"/>
          <w:lang w:val="da-DK"/>
        </w:rPr>
      </w:pPr>
      <w:del w:id="27737" w:author="AbbVie7" w:date="2025-05-12T15:46:00Z">
        <w:r w:rsidRPr="0073465B">
          <w:rPr>
            <w:highlight w:val="lightGray"/>
            <w:lang w:val="da-DK"/>
          </w:rPr>
          <w:delText>Beholderen opbevares utilgængeligt for børn.</w:delText>
        </w:r>
      </w:del>
    </w:p>
    <w:p w:rsidR="00BF4E04" w:rsidRPr="00BF4E04" w:rsidP="00BF4E04" w14:paraId="7C9E770C" w14:textId="77777777">
      <w:pPr>
        <w:pStyle w:val="EMEANormal"/>
        <w:rPr>
          <w:del w:id="27738" w:author="AbbVie7" w:date="2025-05-12T15:46:00Z"/>
          <w:lang w:val="da-DK"/>
        </w:rPr>
      </w:pPr>
    </w:p>
    <w:p w:rsidR="00767709" w:rsidP="00BF4E04" w14:paraId="6649F9D9" w14:textId="77777777">
      <w:pPr>
        <w:pStyle w:val="EMEAHeadingLeaflet"/>
        <w:spacing w:before="0" w:beforeLines="0" w:after="0" w:afterLines="0"/>
        <w:rPr>
          <w:del w:id="27739" w:author="AbbVie7" w:date="2025-05-12T15:46:00Z"/>
          <w:rFonts w:ascii="Times New Roman" w:hAnsi="Times New Roman"/>
          <w:bCs/>
          <w:lang w:val="da-DK"/>
        </w:rPr>
      </w:pPr>
      <w:del w:id="27740" w:author="AbbVie7" w:date="2025-05-12T15:46:00Z">
        <w:r>
          <w:rPr>
            <w:rFonts w:ascii="Times New Roman" w:hAnsi="Times New Roman"/>
            <w:bCs/>
            <w:lang w:val="da-DK"/>
          </w:rPr>
          <w:delText xml:space="preserve">Hvis </w:delText>
        </w:r>
      </w:del>
      <w:del w:id="27741" w:author="AbbVie7" w:date="2025-05-12T15:46:00Z">
        <w:r w:rsidR="000B068C">
          <w:rPr>
            <w:rFonts w:ascii="Times New Roman" w:hAnsi="Times New Roman"/>
            <w:bCs/>
            <w:lang w:val="da-DK"/>
          </w:rPr>
          <w:delText>du</w:delText>
        </w:r>
      </w:del>
      <w:del w:id="27742" w:author="AbbVie7" w:date="2025-05-12T15:46:00Z">
        <w:r>
          <w:rPr>
            <w:rFonts w:ascii="Times New Roman" w:hAnsi="Times New Roman"/>
            <w:bCs/>
            <w:lang w:val="da-DK"/>
          </w:rPr>
          <w:delText xml:space="preserve"> har taget for meget Humira</w:delText>
        </w:r>
      </w:del>
    </w:p>
    <w:p w:rsidR="00BF4E04" w:rsidRPr="00BF4E04" w:rsidP="00BF4E04" w14:paraId="3F02E8A7" w14:textId="77777777">
      <w:pPr>
        <w:pStyle w:val="EMEANormal"/>
        <w:rPr>
          <w:del w:id="27743" w:author="AbbVie7" w:date="2025-05-12T15:46:00Z"/>
          <w:lang w:val="da-DK"/>
        </w:rPr>
      </w:pPr>
    </w:p>
    <w:p w:rsidR="00767709" w14:paraId="6DA41AF1" w14:textId="77777777">
      <w:pPr>
        <w:rPr>
          <w:del w:id="27744" w:author="AbbVie7" w:date="2025-05-12T15:46:00Z"/>
          <w:lang w:val="da-DK"/>
        </w:rPr>
      </w:pPr>
      <w:del w:id="27745" w:author="AbbVie7" w:date="2025-05-12T15:46:00Z">
        <w:r>
          <w:rPr>
            <w:lang w:val="da-DK"/>
          </w:rPr>
          <w:delText xml:space="preserve">Hvis </w:delText>
        </w:r>
      </w:del>
      <w:del w:id="27746" w:author="AbbVie7" w:date="2025-05-12T15:46:00Z">
        <w:r w:rsidR="000B068C">
          <w:rPr>
            <w:lang w:val="da-DK"/>
          </w:rPr>
          <w:delText xml:space="preserve">du </w:delText>
        </w:r>
      </w:del>
      <w:del w:id="27747" w:author="AbbVie7" w:date="2025-05-12T15:46:00Z">
        <w:r>
          <w:rPr>
            <w:lang w:val="da-DK"/>
          </w:rPr>
          <w:delText>ved en fejltagelse injicerer Humira hyppigere end forskrevet af lægen</w:delText>
        </w:r>
      </w:del>
      <w:del w:id="27748" w:author="AbbVie7" w:date="2025-05-12T15:46:00Z">
        <w:r w:rsidR="00C33065">
          <w:rPr>
            <w:lang w:val="da-DK"/>
          </w:rPr>
          <w:delText xml:space="preserve"> eller apotek</w:delText>
        </w:r>
      </w:del>
      <w:del w:id="27749" w:author="AbbVie7" w:date="2025-05-12T15:46:00Z">
        <w:r w:rsidR="002318A8">
          <w:rPr>
            <w:lang w:val="da-DK"/>
          </w:rPr>
          <w:delText>spersonalet</w:delText>
        </w:r>
      </w:del>
      <w:del w:id="27750" w:author="AbbVie7" w:date="2025-05-12T15:46:00Z">
        <w:r>
          <w:rPr>
            <w:lang w:val="da-DK"/>
          </w:rPr>
          <w:delText xml:space="preserve">, kontakt </w:delText>
        </w:r>
      </w:del>
      <w:del w:id="27751" w:author="AbbVie7" w:date="2025-05-12T15:46:00Z">
        <w:r w:rsidR="00E46CED">
          <w:rPr>
            <w:lang w:val="da-DK"/>
          </w:rPr>
          <w:delText xml:space="preserve">da </w:delText>
        </w:r>
      </w:del>
      <w:del w:id="27752" w:author="AbbVie7" w:date="2025-05-12T15:46:00Z">
        <w:r>
          <w:rPr>
            <w:lang w:val="da-DK"/>
          </w:rPr>
          <w:delText xml:space="preserve">lægen </w:delText>
        </w:r>
      </w:del>
      <w:del w:id="27753" w:author="AbbVie7" w:date="2025-05-12T15:46:00Z">
        <w:r w:rsidR="00C33065">
          <w:rPr>
            <w:lang w:val="da-DK"/>
          </w:rPr>
          <w:delText>eller apotek</w:delText>
        </w:r>
      </w:del>
      <w:del w:id="27754" w:author="AbbVie7" w:date="2025-05-12T15:46:00Z">
        <w:r w:rsidR="002318A8">
          <w:rPr>
            <w:lang w:val="da-DK"/>
          </w:rPr>
          <w:delText>spersonal</w:delText>
        </w:r>
      </w:del>
      <w:del w:id="27755" w:author="AbbVie7" w:date="2025-05-12T15:46:00Z">
        <w:r w:rsidR="00C33065">
          <w:rPr>
            <w:lang w:val="da-DK"/>
          </w:rPr>
          <w:delText xml:space="preserve">et </w:delText>
        </w:r>
      </w:del>
      <w:del w:id="27756" w:author="AbbVie7" w:date="2025-05-12T15:46:00Z">
        <w:r>
          <w:rPr>
            <w:lang w:val="da-DK"/>
          </w:rPr>
          <w:delText>og fortælle ham/hende, at</w:delText>
        </w:r>
      </w:del>
      <w:del w:id="27757" w:author="AbbVie7" w:date="2025-05-12T15:46:00Z">
        <w:r w:rsidRPr="000B068C" w:rsidR="000B068C">
          <w:rPr>
            <w:lang w:val="da-DK"/>
          </w:rPr>
          <w:delText xml:space="preserve"> </w:delText>
        </w:r>
      </w:del>
      <w:del w:id="27758" w:author="AbbVie7" w:date="2025-05-12T15:46:00Z">
        <w:r w:rsidR="000B068C">
          <w:rPr>
            <w:lang w:val="da-DK"/>
          </w:rPr>
          <w:delText>du</w:delText>
        </w:r>
      </w:del>
      <w:del w:id="27759" w:author="AbbVie7" w:date="2025-05-12T15:46:00Z">
        <w:r>
          <w:rPr>
            <w:lang w:val="da-DK"/>
          </w:rPr>
          <w:delText xml:space="preserve"> har taget mere. Tag altid den ydre karton fra medicinen med, også selvom den er tom. </w:delText>
        </w:r>
      </w:del>
    </w:p>
    <w:p w:rsidR="00BF4E04" w14:paraId="4BAA8C4E" w14:textId="77777777">
      <w:pPr>
        <w:rPr>
          <w:del w:id="27760" w:author="AbbVie7" w:date="2025-05-12T15:46:00Z"/>
          <w:lang w:val="da-DK"/>
        </w:rPr>
      </w:pPr>
    </w:p>
    <w:p w:rsidR="00767709" w:rsidP="00BF4E04" w14:paraId="68D576CF" w14:textId="77777777">
      <w:pPr>
        <w:pStyle w:val="EMEAHeadingLeaflet"/>
        <w:spacing w:before="0" w:beforeLines="0" w:after="0" w:afterLines="0"/>
        <w:rPr>
          <w:del w:id="27761" w:author="AbbVie7" w:date="2025-05-12T15:46:00Z"/>
          <w:rFonts w:ascii="Times New Roman" w:hAnsi="Times New Roman"/>
          <w:bCs/>
          <w:lang w:val="da-DK"/>
        </w:rPr>
      </w:pPr>
      <w:del w:id="27762" w:author="AbbVie7" w:date="2025-05-12T15:46:00Z">
        <w:r>
          <w:rPr>
            <w:rFonts w:ascii="Times New Roman" w:hAnsi="Times New Roman"/>
            <w:bCs/>
            <w:lang w:val="da-DK"/>
          </w:rPr>
          <w:delText xml:space="preserve">Hvis </w:delText>
        </w:r>
      </w:del>
      <w:del w:id="27763" w:author="AbbVie7" w:date="2025-05-12T15:46:00Z">
        <w:r w:rsidR="000B068C">
          <w:rPr>
            <w:rFonts w:ascii="Times New Roman" w:hAnsi="Times New Roman"/>
            <w:bCs/>
            <w:lang w:val="da-DK"/>
          </w:rPr>
          <w:delText>du</w:delText>
        </w:r>
      </w:del>
      <w:del w:id="27764" w:author="AbbVie7" w:date="2025-05-12T15:46:00Z">
        <w:r>
          <w:rPr>
            <w:rFonts w:ascii="Times New Roman" w:hAnsi="Times New Roman"/>
            <w:bCs/>
            <w:lang w:val="da-DK"/>
          </w:rPr>
          <w:delText xml:space="preserve"> har glemt at tage Humira</w:delText>
        </w:r>
      </w:del>
    </w:p>
    <w:p w:rsidR="00BF4E04" w:rsidRPr="00BF4E04" w:rsidP="00BF4E04" w14:paraId="603BC14F" w14:textId="77777777">
      <w:pPr>
        <w:pStyle w:val="EMEANormal"/>
        <w:rPr>
          <w:del w:id="27765" w:author="AbbVie7" w:date="2025-05-12T15:46:00Z"/>
          <w:lang w:val="da-DK"/>
        </w:rPr>
      </w:pPr>
    </w:p>
    <w:p w:rsidR="00767709" w14:paraId="6F73D2EE" w14:textId="77777777">
      <w:pPr>
        <w:rPr>
          <w:del w:id="27766" w:author="AbbVie7" w:date="2025-05-12T15:46:00Z"/>
          <w:lang w:val="da-DK"/>
        </w:rPr>
      </w:pPr>
      <w:del w:id="27767" w:author="AbbVie7" w:date="2025-05-12T15:46:00Z">
        <w:r>
          <w:rPr>
            <w:lang w:val="da-DK"/>
          </w:rPr>
          <w:delText xml:space="preserve">Hvis </w:delText>
        </w:r>
      </w:del>
      <w:del w:id="27768" w:author="AbbVie7" w:date="2025-05-12T15:46:00Z">
        <w:r w:rsidR="000B068C">
          <w:rPr>
            <w:lang w:val="da-DK"/>
          </w:rPr>
          <w:delText>du</w:delText>
        </w:r>
      </w:del>
      <w:del w:id="27769" w:author="AbbVie7" w:date="2025-05-12T15:46:00Z">
        <w:r>
          <w:rPr>
            <w:lang w:val="da-DK"/>
          </w:rPr>
          <w:delText xml:space="preserve"> glemmer at give </w:delText>
        </w:r>
      </w:del>
      <w:del w:id="27770" w:author="AbbVie7" w:date="2025-05-12T15:46:00Z">
        <w:r w:rsidR="000B068C">
          <w:rPr>
            <w:lang w:val="da-DK"/>
          </w:rPr>
          <w:delText>dig</w:delText>
        </w:r>
      </w:del>
      <w:del w:id="27771" w:author="AbbVie7" w:date="2025-05-12T15:46:00Z">
        <w:r>
          <w:rPr>
            <w:lang w:val="da-DK"/>
          </w:rPr>
          <w:delText xml:space="preserve"> selv en injektion, bør </w:delText>
        </w:r>
      </w:del>
      <w:del w:id="27772" w:author="AbbVie7" w:date="2025-05-12T15:46:00Z">
        <w:r w:rsidR="000B068C">
          <w:rPr>
            <w:lang w:val="da-DK"/>
          </w:rPr>
          <w:delText xml:space="preserve">du </w:delText>
        </w:r>
      </w:del>
      <w:del w:id="27773" w:author="AbbVie7" w:date="2025-05-12T15:46:00Z">
        <w:r>
          <w:rPr>
            <w:lang w:val="da-DK"/>
          </w:rPr>
          <w:delText xml:space="preserve">injicere den næste dosis af Humira, så snart </w:delText>
        </w:r>
      </w:del>
      <w:del w:id="27774" w:author="AbbVie7" w:date="2025-05-12T15:46:00Z">
        <w:r w:rsidRPr="000B068C" w:rsidR="000B068C">
          <w:rPr>
            <w:lang w:val="da-DK"/>
          </w:rPr>
          <w:delText xml:space="preserve"> </w:delText>
        </w:r>
      </w:del>
      <w:del w:id="27775" w:author="AbbVie7" w:date="2025-05-12T15:46:00Z">
        <w:r w:rsidR="000B068C">
          <w:rPr>
            <w:lang w:val="da-DK"/>
          </w:rPr>
          <w:delText>du</w:delText>
        </w:r>
      </w:del>
      <w:del w:id="27776" w:author="AbbVie7" w:date="2025-05-12T15:46:00Z">
        <w:r>
          <w:rPr>
            <w:lang w:val="da-DK"/>
          </w:rPr>
          <w:delText xml:space="preserve"> kommer i tanke om det. Fortsæt dernæst med at injicere næste dosis som planlagt på den oprindelig</w:delText>
        </w:r>
      </w:del>
      <w:del w:id="27777" w:author="AbbVie7" w:date="2025-05-12T15:46:00Z">
        <w:r w:rsidR="00DE6A0A">
          <w:rPr>
            <w:lang w:val="da-DK"/>
          </w:rPr>
          <w:delText>t</w:delText>
        </w:r>
      </w:del>
      <w:del w:id="27778" w:author="AbbVie7" w:date="2025-05-12T15:46:00Z">
        <w:r>
          <w:rPr>
            <w:lang w:val="da-DK"/>
          </w:rPr>
          <w:delText xml:space="preserve"> fastlagte dag, som om </w:delText>
        </w:r>
      </w:del>
      <w:del w:id="27779" w:author="AbbVie7" w:date="2025-05-12T15:46:00Z">
        <w:r w:rsidRPr="000B068C" w:rsidR="000B068C">
          <w:rPr>
            <w:lang w:val="da-DK"/>
          </w:rPr>
          <w:delText xml:space="preserve"> </w:delText>
        </w:r>
      </w:del>
      <w:del w:id="27780" w:author="AbbVie7" w:date="2025-05-12T15:46:00Z">
        <w:r w:rsidR="000B068C">
          <w:rPr>
            <w:lang w:val="da-DK"/>
          </w:rPr>
          <w:delText>du</w:delText>
        </w:r>
      </w:del>
      <w:del w:id="27781" w:author="AbbVie7" w:date="2025-05-12T15:46:00Z">
        <w:r>
          <w:rPr>
            <w:lang w:val="da-DK"/>
          </w:rPr>
          <w:delText xml:space="preserve"> ikke havde glemt en dosis.</w:delText>
        </w:r>
      </w:del>
    </w:p>
    <w:p w:rsidR="002C3D52" w14:paraId="496FEF7E" w14:textId="77777777">
      <w:pPr>
        <w:rPr>
          <w:del w:id="27782" w:author="AbbVie7" w:date="2025-05-12T15:46:00Z"/>
          <w:lang w:val="da-DK"/>
        </w:rPr>
      </w:pPr>
    </w:p>
    <w:p w:rsidR="002C3D52" w:rsidRPr="008F497B" w:rsidP="00FC4552" w14:paraId="66439880" w14:textId="77777777">
      <w:pPr>
        <w:keepNext/>
        <w:rPr>
          <w:del w:id="27783" w:author="AbbVie7" w:date="2025-05-12T15:46:00Z"/>
          <w:b/>
          <w:lang w:val="da-DK"/>
        </w:rPr>
      </w:pPr>
      <w:del w:id="27784" w:author="AbbVie7" w:date="2025-05-12T15:46:00Z">
        <w:r w:rsidRPr="008F497B">
          <w:rPr>
            <w:b/>
            <w:noProof/>
            <w:lang w:val="da-DK"/>
          </w:rPr>
          <w:delText>Hvis du holder op med at tage</w:delText>
        </w:r>
      </w:del>
      <w:del w:id="27785" w:author="AbbVie7" w:date="2025-05-12T15:46:00Z">
        <w:r>
          <w:rPr>
            <w:b/>
            <w:noProof/>
            <w:lang w:val="da-DK"/>
          </w:rPr>
          <w:delText xml:space="preserve"> Humira</w:delText>
        </w:r>
      </w:del>
    </w:p>
    <w:p w:rsidR="002C3D52" w:rsidP="00FC4552" w14:paraId="4A3E5DA3" w14:textId="77777777">
      <w:pPr>
        <w:keepNext/>
        <w:rPr>
          <w:del w:id="27786" w:author="AbbVie7" w:date="2025-05-12T15:46:00Z"/>
          <w:lang w:val="da-DK"/>
        </w:rPr>
      </w:pPr>
    </w:p>
    <w:p w:rsidR="00481C81" w:rsidRPr="008F497B" w:rsidP="00FC4552" w14:paraId="559B08B6" w14:textId="77777777">
      <w:pPr>
        <w:keepNext/>
        <w:rPr>
          <w:del w:id="27787" w:author="AbbVie7" w:date="2025-05-12T15:46:00Z"/>
          <w:lang w:val="da-DK"/>
        </w:rPr>
      </w:pPr>
      <w:del w:id="27788" w:author="AbbVie7" w:date="2025-05-12T15:46:00Z">
        <w:r w:rsidRPr="008F497B">
          <w:rPr>
            <w:lang w:val="da-DK"/>
          </w:rPr>
          <w:delText xml:space="preserve">Beslutningen om at stoppe med at bruge Humira </w:delText>
        </w:r>
      </w:del>
      <w:del w:id="27789" w:author="AbbVie7" w:date="2025-05-12T15:46:00Z">
        <w:r w:rsidR="00550143">
          <w:rPr>
            <w:lang w:val="da-DK"/>
          </w:rPr>
          <w:delText>skal</w:delText>
        </w:r>
      </w:del>
      <w:del w:id="27790" w:author="AbbVie7" w:date="2025-05-12T15:46:00Z">
        <w:r w:rsidRPr="008F497B">
          <w:rPr>
            <w:lang w:val="da-DK"/>
          </w:rPr>
          <w:delText xml:space="preserve"> diskuteres med </w:delText>
        </w:r>
      </w:del>
      <w:del w:id="27791" w:author="AbbVie7" w:date="2025-05-12T15:46:00Z">
        <w:r>
          <w:rPr>
            <w:lang w:val="da-DK"/>
          </w:rPr>
          <w:delText>din</w:delText>
        </w:r>
      </w:del>
      <w:del w:id="27792" w:author="AbbVie7" w:date="2025-05-12T15:46:00Z">
        <w:r w:rsidRPr="008F497B">
          <w:rPr>
            <w:lang w:val="da-DK"/>
          </w:rPr>
          <w:delText xml:space="preserve"> læge. Di</w:delText>
        </w:r>
      </w:del>
      <w:del w:id="27793" w:author="AbbVie7" w:date="2025-05-12T15:46:00Z">
        <w:r>
          <w:rPr>
            <w:lang w:val="da-DK"/>
          </w:rPr>
          <w:delText>ne</w:delText>
        </w:r>
      </w:del>
      <w:del w:id="27794" w:author="AbbVie7" w:date="2025-05-12T15:46:00Z">
        <w:r w:rsidRPr="008F497B">
          <w:rPr>
            <w:lang w:val="da-DK"/>
          </w:rPr>
          <w:delText xml:space="preserve"> symptomer kan komme igen efter ophør.</w:delText>
        </w:r>
      </w:del>
    </w:p>
    <w:p w:rsidR="00481C81" w:rsidRPr="008F497B" w:rsidP="00481C81" w14:paraId="37AA076F" w14:textId="77777777">
      <w:pPr>
        <w:rPr>
          <w:del w:id="27795" w:author="AbbVie7" w:date="2025-05-12T15:46:00Z"/>
          <w:lang w:val="da-DK"/>
        </w:rPr>
      </w:pPr>
    </w:p>
    <w:p w:rsidR="00767709" w14:paraId="10EBF496" w14:textId="77777777">
      <w:pPr>
        <w:rPr>
          <w:del w:id="27796" w:author="AbbVie7" w:date="2025-05-12T15:46:00Z"/>
          <w:lang w:val="da-DK"/>
        </w:rPr>
      </w:pPr>
      <w:del w:id="27797" w:author="AbbVie7" w:date="2025-05-12T15:46:00Z">
        <w:r>
          <w:rPr>
            <w:lang w:val="da-DK"/>
          </w:rPr>
          <w:delText>Spørg lægen</w:delText>
        </w:r>
      </w:del>
      <w:del w:id="27798" w:author="AbbVie7" w:date="2025-05-12T15:46:00Z">
        <w:r w:rsidR="002318A8">
          <w:rPr>
            <w:lang w:val="da-DK"/>
          </w:rPr>
          <w:delText xml:space="preserve"> eller</w:delText>
        </w:r>
      </w:del>
      <w:del w:id="27799" w:author="AbbVie7" w:date="2025-05-12T15:46:00Z">
        <w:r>
          <w:rPr>
            <w:lang w:val="da-DK"/>
          </w:rPr>
          <w:delText xml:space="preserve"> apotekspersonalet, hvis der er noget, du er i tvivl om.</w:delText>
        </w:r>
      </w:del>
    </w:p>
    <w:p w:rsidR="00793B77" w14:paraId="4712C801" w14:textId="77777777">
      <w:pPr>
        <w:rPr>
          <w:del w:id="27800" w:author="AbbVie7" w:date="2025-05-12T15:46:00Z"/>
          <w:lang w:val="da-DK"/>
        </w:rPr>
      </w:pPr>
    </w:p>
    <w:p w:rsidR="00330921" w14:paraId="368F99F8" w14:textId="77777777">
      <w:pPr>
        <w:rPr>
          <w:del w:id="27801" w:author="AbbVie7" w:date="2025-05-12T15:46:00Z"/>
          <w:lang w:val="da-DK"/>
        </w:rPr>
      </w:pPr>
    </w:p>
    <w:p w:rsidR="002C3D52" w:rsidRPr="008F497B" w:rsidP="00BF4E04" w14:paraId="3E127D23" w14:textId="77777777">
      <w:pPr>
        <w:keepNext/>
        <w:ind w:left="567" w:hanging="567"/>
        <w:rPr>
          <w:del w:id="27802" w:author="AbbVie7" w:date="2025-05-12T15:46:00Z"/>
          <w:lang w:val="da-DK"/>
        </w:rPr>
      </w:pPr>
      <w:del w:id="27803" w:author="AbbVie7" w:date="2025-05-12T15:46:00Z">
        <w:r w:rsidRPr="008F497B">
          <w:rPr>
            <w:b/>
            <w:lang w:val="da-DK"/>
          </w:rPr>
          <w:delText>4.</w:delText>
        </w:r>
      </w:del>
      <w:del w:id="27804" w:author="AbbVie7" w:date="2025-05-12T15:46:00Z">
        <w:r w:rsidRPr="008F497B">
          <w:rPr>
            <w:b/>
            <w:lang w:val="da-DK"/>
          </w:rPr>
          <w:tab/>
        </w:r>
      </w:del>
      <w:del w:id="27805" w:author="AbbVie7" w:date="2025-05-12T15:46:00Z">
        <w:r w:rsidRPr="008F497B">
          <w:rPr>
            <w:b/>
            <w:noProof/>
            <w:lang w:val="da-DK"/>
          </w:rPr>
          <w:delText>Bivirkninger</w:delText>
        </w:r>
      </w:del>
    </w:p>
    <w:p w:rsidR="002C3D52" w:rsidRPr="002C3D52" w:rsidP="00BF4E04" w14:paraId="66576A79" w14:textId="77777777">
      <w:pPr>
        <w:pStyle w:val="EMEANormal"/>
        <w:keepNext/>
        <w:rPr>
          <w:del w:id="27806" w:author="AbbVie7" w:date="2025-05-12T15:46:00Z"/>
          <w:lang w:val="da-DK"/>
        </w:rPr>
      </w:pPr>
    </w:p>
    <w:p w:rsidR="00B86344" w:rsidP="00BF4E04" w14:paraId="429C9E17" w14:textId="77777777">
      <w:pPr>
        <w:keepNext/>
        <w:rPr>
          <w:del w:id="27807" w:author="AbbVie7" w:date="2025-05-12T15:46:00Z"/>
          <w:lang w:val="da-DK"/>
        </w:rPr>
      </w:pPr>
      <w:del w:id="27808" w:author="AbbVie7" w:date="2025-05-12T15:46:00Z">
        <w:r>
          <w:rPr>
            <w:lang w:val="da-DK"/>
          </w:rPr>
          <w:delText>Dette lægemiddel kan som al</w:delText>
        </w:r>
      </w:del>
      <w:del w:id="27809" w:author="AbbVie7" w:date="2025-05-12T15:46:00Z">
        <w:r w:rsidR="002318A8">
          <w:rPr>
            <w:lang w:val="da-DK"/>
          </w:rPr>
          <w:delText>le</w:delText>
        </w:r>
      </w:del>
      <w:del w:id="27810" w:author="AbbVie7" w:date="2025-05-12T15:46:00Z">
        <w:r>
          <w:rPr>
            <w:lang w:val="da-DK"/>
          </w:rPr>
          <w:delText xml:space="preserve"> and</w:delText>
        </w:r>
      </w:del>
      <w:del w:id="27811" w:author="AbbVie7" w:date="2025-05-12T15:46:00Z">
        <w:r w:rsidR="002318A8">
          <w:rPr>
            <w:lang w:val="da-DK"/>
          </w:rPr>
          <w:delText>re</w:delText>
        </w:r>
      </w:del>
      <w:del w:id="27812" w:author="AbbVie7" w:date="2025-05-12T15:46:00Z">
        <w:r>
          <w:rPr>
            <w:lang w:val="da-DK"/>
          </w:rPr>
          <w:delText xml:space="preserve"> </w:delText>
        </w:r>
      </w:del>
      <w:del w:id="27813" w:author="AbbVie7" w:date="2025-05-12T15:46:00Z">
        <w:r w:rsidR="002318A8">
          <w:rPr>
            <w:lang w:val="da-DK"/>
          </w:rPr>
          <w:delText>lægemidler</w:delText>
        </w:r>
      </w:del>
      <w:del w:id="27814" w:author="AbbVie7" w:date="2025-05-12T15:46:00Z">
        <w:r>
          <w:rPr>
            <w:lang w:val="da-DK"/>
          </w:rPr>
          <w:delText xml:space="preserve"> give bivirkninger, men ikke alle får bivirkninger. De fleste bivirkninger er af let til moderat grad. Der kan dog forekomme mere alvorlige bivirkninger, som kræver behandling. Bivirkninger kan forekomme op til </w:delText>
        </w:r>
      </w:del>
      <w:del w:id="27815" w:author="AbbVie7" w:date="2025-05-12T15:46:00Z">
        <w:r w:rsidR="00DE6A0A">
          <w:rPr>
            <w:lang w:val="da-DK"/>
          </w:rPr>
          <w:delText xml:space="preserve">mindst </w:delText>
        </w:r>
      </w:del>
      <w:del w:id="27816" w:author="AbbVie7" w:date="2025-05-12T15:46:00Z">
        <w:r w:rsidR="00873CD1">
          <w:rPr>
            <w:lang w:val="da-DK"/>
          </w:rPr>
          <w:delText>4</w:delText>
        </w:r>
      </w:del>
      <w:del w:id="27817" w:author="AbbVie7" w:date="2025-05-12T15:46:00Z">
        <w:r>
          <w:rPr>
            <w:lang w:val="da-DK"/>
          </w:rPr>
          <w:delText xml:space="preserve"> måneder efter den sidste Humira injektion.</w:delText>
        </w:r>
      </w:del>
    </w:p>
    <w:p w:rsidR="00B86344" w:rsidP="00B86344" w14:paraId="0D69B50C" w14:textId="77777777">
      <w:pPr>
        <w:rPr>
          <w:del w:id="27818" w:author="AbbVie7" w:date="2025-05-12T15:46:00Z"/>
          <w:lang w:val="da-DK"/>
        </w:rPr>
      </w:pPr>
    </w:p>
    <w:p w:rsidR="00B86344" w:rsidP="00421044" w14:paraId="2B5334EC" w14:textId="77777777">
      <w:pPr>
        <w:rPr>
          <w:del w:id="27819" w:author="AbbVie7" w:date="2025-05-12T15:46:00Z"/>
          <w:lang w:val="da-DK"/>
        </w:rPr>
      </w:pPr>
      <w:del w:id="27820" w:author="AbbVie7" w:date="2025-05-12T15:46:00Z">
        <w:r>
          <w:rPr>
            <w:lang w:val="da-DK"/>
          </w:rPr>
          <w:delText xml:space="preserve">Kontakt omgående lægen, hvis </w:delText>
        </w:r>
      </w:del>
      <w:del w:id="27821" w:author="AbbVie7" w:date="2025-05-12T15:46:00Z">
        <w:r w:rsidRPr="000B068C" w:rsidR="000B068C">
          <w:rPr>
            <w:lang w:val="da-DK"/>
          </w:rPr>
          <w:delText xml:space="preserve"> </w:delText>
        </w:r>
      </w:del>
      <w:del w:id="27822" w:author="AbbVie7" w:date="2025-05-12T15:46:00Z">
        <w:r w:rsidR="000B068C">
          <w:rPr>
            <w:lang w:val="da-DK"/>
          </w:rPr>
          <w:delText>du</w:delText>
        </w:r>
      </w:del>
      <w:del w:id="27823" w:author="AbbVie7" w:date="2025-05-12T15:46:00Z">
        <w:r>
          <w:rPr>
            <w:lang w:val="da-DK"/>
          </w:rPr>
          <w:delText xml:space="preserve"> får følgende symptomer: </w:delText>
        </w:r>
      </w:del>
    </w:p>
    <w:p w:rsidR="00B86344" w:rsidP="001C4540" w14:paraId="322217FA" w14:textId="77777777">
      <w:pPr>
        <w:numPr>
          <w:ilvl w:val="0"/>
          <w:numId w:val="6"/>
        </w:numPr>
        <w:tabs>
          <w:tab w:val="clear" w:pos="720"/>
        </w:tabs>
        <w:ind w:left="550" w:hanging="550"/>
        <w:rPr>
          <w:del w:id="27824" w:author="AbbVie7" w:date="2025-05-12T15:46:00Z"/>
          <w:lang w:val="da-DK"/>
        </w:rPr>
      </w:pPr>
      <w:del w:id="27825" w:author="AbbVie7" w:date="2025-05-12T15:46:00Z">
        <w:r>
          <w:rPr>
            <w:lang w:val="da-DK"/>
          </w:rPr>
          <w:delText xml:space="preserve">alvorligt udslæt, nældefeber eller andre tegn på en allergisk reaktion; </w:delText>
        </w:r>
      </w:del>
    </w:p>
    <w:p w:rsidR="00B86344" w:rsidP="001C4540" w14:paraId="60FEAE48" w14:textId="77777777">
      <w:pPr>
        <w:numPr>
          <w:ilvl w:val="0"/>
          <w:numId w:val="6"/>
        </w:numPr>
        <w:tabs>
          <w:tab w:val="clear" w:pos="720"/>
        </w:tabs>
        <w:ind w:left="550" w:hanging="550"/>
        <w:rPr>
          <w:del w:id="27826" w:author="AbbVie7" w:date="2025-05-12T15:46:00Z"/>
          <w:lang w:val="da-DK"/>
        </w:rPr>
      </w:pPr>
      <w:del w:id="27827" w:author="AbbVie7" w:date="2025-05-12T15:46:00Z">
        <w:r>
          <w:rPr>
            <w:lang w:val="da-DK"/>
          </w:rPr>
          <w:delText>hævelser i ansigt, hænder eller fødder;</w:delText>
        </w:r>
      </w:del>
    </w:p>
    <w:p w:rsidR="00B86344" w:rsidP="001C4540" w14:paraId="2570DF8B" w14:textId="77777777">
      <w:pPr>
        <w:numPr>
          <w:ilvl w:val="0"/>
          <w:numId w:val="6"/>
        </w:numPr>
        <w:tabs>
          <w:tab w:val="clear" w:pos="720"/>
        </w:tabs>
        <w:ind w:left="550" w:hanging="550"/>
        <w:rPr>
          <w:del w:id="27828" w:author="AbbVie7" w:date="2025-05-12T15:46:00Z"/>
          <w:lang w:val="da-DK"/>
        </w:rPr>
      </w:pPr>
      <w:del w:id="27829" w:author="AbbVie7" w:date="2025-05-12T15:46:00Z">
        <w:r>
          <w:rPr>
            <w:lang w:val="da-DK"/>
          </w:rPr>
          <w:delText>besvær med at trække vejret eller synke;</w:delText>
        </w:r>
      </w:del>
    </w:p>
    <w:p w:rsidR="00B86344" w:rsidP="001C4540" w14:paraId="763C93BC" w14:textId="77777777">
      <w:pPr>
        <w:numPr>
          <w:ilvl w:val="0"/>
          <w:numId w:val="6"/>
        </w:numPr>
        <w:tabs>
          <w:tab w:val="clear" w:pos="720"/>
        </w:tabs>
        <w:ind w:left="550" w:hanging="550"/>
        <w:rPr>
          <w:del w:id="27830" w:author="AbbVie7" w:date="2025-05-12T15:46:00Z"/>
          <w:lang w:val="da-DK"/>
        </w:rPr>
      </w:pPr>
      <w:del w:id="27831" w:author="AbbVie7" w:date="2025-05-12T15:46:00Z">
        <w:r>
          <w:rPr>
            <w:lang w:val="da-DK"/>
          </w:rPr>
          <w:delText xml:space="preserve">stakåndethed ved fysisk anstrengelse eller når </w:delText>
        </w:r>
      </w:del>
      <w:del w:id="27832" w:author="AbbVie7" w:date="2025-05-12T15:46:00Z">
        <w:r w:rsidRPr="000B068C" w:rsidR="000B068C">
          <w:rPr>
            <w:lang w:val="da-DK"/>
          </w:rPr>
          <w:delText xml:space="preserve"> </w:delText>
        </w:r>
      </w:del>
      <w:del w:id="27833" w:author="AbbVie7" w:date="2025-05-12T15:46:00Z">
        <w:r w:rsidR="000B068C">
          <w:rPr>
            <w:lang w:val="da-DK"/>
          </w:rPr>
          <w:delText>du</w:delText>
        </w:r>
      </w:del>
      <w:del w:id="27834" w:author="AbbVie7" w:date="2025-05-12T15:46:00Z">
        <w:r>
          <w:rPr>
            <w:lang w:val="da-DK"/>
          </w:rPr>
          <w:delText xml:space="preserve"> ligger ned, eller hævede fødder</w:delText>
        </w:r>
      </w:del>
      <w:del w:id="27835" w:author="AbbVie7" w:date="2025-05-12T15:46:00Z">
        <w:r w:rsidR="0046457A">
          <w:rPr>
            <w:lang w:val="da-DK"/>
          </w:rPr>
          <w:delText>.</w:delText>
        </w:r>
      </w:del>
    </w:p>
    <w:p w:rsidR="00B86344" w:rsidP="00B86344" w14:paraId="0CFC9500" w14:textId="77777777">
      <w:pPr>
        <w:tabs>
          <w:tab w:val="clear" w:pos="562"/>
          <w:tab w:val="left" w:pos="6225"/>
        </w:tabs>
        <w:ind w:left="567" w:hanging="567"/>
        <w:rPr>
          <w:del w:id="27836" w:author="AbbVie7" w:date="2025-05-12T15:46:00Z"/>
          <w:lang w:val="da-DK"/>
        </w:rPr>
      </w:pPr>
    </w:p>
    <w:p w:rsidR="00B86344" w:rsidP="00B86344" w14:paraId="50ECE4A9" w14:textId="77777777">
      <w:pPr>
        <w:ind w:left="567" w:hanging="567"/>
        <w:rPr>
          <w:del w:id="27837" w:author="AbbVie7" w:date="2025-05-12T15:46:00Z"/>
          <w:lang w:val="da-DK"/>
        </w:rPr>
      </w:pPr>
      <w:del w:id="27838" w:author="AbbVie7" w:date="2025-05-12T15:46:00Z">
        <w:r>
          <w:rPr>
            <w:lang w:val="da-DK"/>
          </w:rPr>
          <w:delText xml:space="preserve">Kontakt lægen så hurtigt som muligt, hvis </w:delText>
        </w:r>
      </w:del>
      <w:del w:id="27839" w:author="AbbVie7" w:date="2025-05-12T15:46:00Z">
        <w:r w:rsidR="000B068C">
          <w:rPr>
            <w:lang w:val="da-DK"/>
          </w:rPr>
          <w:delText>du</w:delText>
        </w:r>
      </w:del>
      <w:del w:id="27840" w:author="AbbVie7" w:date="2025-05-12T15:46:00Z">
        <w:r>
          <w:rPr>
            <w:lang w:val="da-DK"/>
          </w:rPr>
          <w:delText xml:space="preserve"> får følgende symptomer: </w:delText>
        </w:r>
      </w:del>
    </w:p>
    <w:p w:rsidR="00B86344" w:rsidP="001C4540" w14:paraId="2B0D020F" w14:textId="77777777">
      <w:pPr>
        <w:numPr>
          <w:ilvl w:val="0"/>
          <w:numId w:val="6"/>
        </w:numPr>
        <w:tabs>
          <w:tab w:val="clear" w:pos="720"/>
        </w:tabs>
        <w:ind w:left="550" w:hanging="550"/>
        <w:rPr>
          <w:del w:id="27841" w:author="AbbVie7" w:date="2025-05-12T15:46:00Z"/>
          <w:lang w:val="da-DK"/>
        </w:rPr>
      </w:pPr>
      <w:del w:id="27842" w:author="AbbVie7" w:date="2025-05-12T15:46:00Z">
        <w:r>
          <w:rPr>
            <w:lang w:val="da-DK"/>
          </w:rPr>
          <w:delText>tegn på infektion, såsom feber, følelse af sygdom, sår, tandproblemer eller smerter ved vandladning;</w:delText>
        </w:r>
      </w:del>
    </w:p>
    <w:p w:rsidR="00B86344" w:rsidP="001C4540" w14:paraId="2D14CB0C" w14:textId="77777777">
      <w:pPr>
        <w:numPr>
          <w:ilvl w:val="0"/>
          <w:numId w:val="6"/>
        </w:numPr>
        <w:tabs>
          <w:tab w:val="clear" w:pos="720"/>
        </w:tabs>
        <w:ind w:left="550" w:hanging="550"/>
        <w:rPr>
          <w:del w:id="27843" w:author="AbbVie7" w:date="2025-05-12T15:46:00Z"/>
          <w:lang w:val="da-DK"/>
        </w:rPr>
      </w:pPr>
      <w:del w:id="27844" w:author="AbbVie7" w:date="2025-05-12T15:46:00Z">
        <w:r>
          <w:rPr>
            <w:lang w:val="da-DK"/>
          </w:rPr>
          <w:delText>følelse af svaghed eller træthed;</w:delText>
        </w:r>
      </w:del>
    </w:p>
    <w:p w:rsidR="00B86344" w:rsidP="001C4540" w14:paraId="11BE5DC9" w14:textId="77777777">
      <w:pPr>
        <w:numPr>
          <w:ilvl w:val="0"/>
          <w:numId w:val="6"/>
        </w:numPr>
        <w:tabs>
          <w:tab w:val="clear" w:pos="720"/>
        </w:tabs>
        <w:ind w:left="550" w:hanging="550"/>
        <w:rPr>
          <w:del w:id="27845" w:author="AbbVie7" w:date="2025-05-12T15:46:00Z"/>
          <w:lang w:val="da-DK"/>
        </w:rPr>
      </w:pPr>
      <w:del w:id="27846" w:author="AbbVie7" w:date="2025-05-12T15:46:00Z">
        <w:r>
          <w:rPr>
            <w:lang w:val="da-DK"/>
          </w:rPr>
          <w:delText>hoste;</w:delText>
        </w:r>
      </w:del>
    </w:p>
    <w:p w:rsidR="00B86344" w:rsidP="001C4540" w14:paraId="4F209400" w14:textId="77777777">
      <w:pPr>
        <w:numPr>
          <w:ilvl w:val="0"/>
          <w:numId w:val="6"/>
        </w:numPr>
        <w:tabs>
          <w:tab w:val="clear" w:pos="720"/>
        </w:tabs>
        <w:ind w:left="550" w:hanging="550"/>
        <w:rPr>
          <w:del w:id="27847" w:author="AbbVie7" w:date="2025-05-12T15:46:00Z"/>
          <w:lang w:val="da-DK"/>
        </w:rPr>
      </w:pPr>
      <w:del w:id="27848" w:author="AbbVie7" w:date="2025-05-12T15:46:00Z">
        <w:r>
          <w:rPr>
            <w:lang w:val="da-DK"/>
          </w:rPr>
          <w:delText>snurren og prikken;</w:delText>
        </w:r>
      </w:del>
    </w:p>
    <w:p w:rsidR="00B86344" w:rsidP="001C4540" w14:paraId="2FDAB5BE" w14:textId="77777777">
      <w:pPr>
        <w:numPr>
          <w:ilvl w:val="0"/>
          <w:numId w:val="6"/>
        </w:numPr>
        <w:tabs>
          <w:tab w:val="clear" w:pos="720"/>
        </w:tabs>
        <w:ind w:left="550" w:hanging="550"/>
        <w:rPr>
          <w:del w:id="27849" w:author="AbbVie7" w:date="2025-05-12T15:46:00Z"/>
          <w:lang w:val="da-DK"/>
        </w:rPr>
      </w:pPr>
      <w:del w:id="27850" w:author="AbbVie7" w:date="2025-05-12T15:46:00Z">
        <w:r>
          <w:rPr>
            <w:lang w:val="da-DK"/>
          </w:rPr>
          <w:delText>følelsesløshed;</w:delText>
        </w:r>
      </w:del>
    </w:p>
    <w:p w:rsidR="00B86344" w:rsidP="001C4540" w14:paraId="747B0985" w14:textId="77777777">
      <w:pPr>
        <w:numPr>
          <w:ilvl w:val="0"/>
          <w:numId w:val="6"/>
        </w:numPr>
        <w:tabs>
          <w:tab w:val="clear" w:pos="720"/>
        </w:tabs>
        <w:ind w:left="550" w:hanging="550"/>
        <w:rPr>
          <w:del w:id="27851" w:author="AbbVie7" w:date="2025-05-12T15:46:00Z"/>
          <w:lang w:val="da-DK"/>
        </w:rPr>
      </w:pPr>
      <w:del w:id="27852" w:author="AbbVie7" w:date="2025-05-12T15:46:00Z">
        <w:r>
          <w:rPr>
            <w:lang w:val="da-DK"/>
          </w:rPr>
          <w:delText>dobbeltsyn;</w:delText>
        </w:r>
      </w:del>
    </w:p>
    <w:p w:rsidR="00B86344" w:rsidP="001C4540" w14:paraId="2F2928CE" w14:textId="77777777">
      <w:pPr>
        <w:numPr>
          <w:ilvl w:val="0"/>
          <w:numId w:val="6"/>
        </w:numPr>
        <w:tabs>
          <w:tab w:val="clear" w:pos="720"/>
        </w:tabs>
        <w:ind w:left="550" w:hanging="550"/>
        <w:rPr>
          <w:del w:id="27853" w:author="AbbVie7" w:date="2025-05-12T15:46:00Z"/>
          <w:lang w:val="da-DK"/>
        </w:rPr>
      </w:pPr>
      <w:del w:id="27854" w:author="AbbVie7" w:date="2025-05-12T15:46:00Z">
        <w:r>
          <w:rPr>
            <w:lang w:val="da-DK"/>
          </w:rPr>
          <w:delText>svaghed i arme og ben;</w:delText>
        </w:r>
      </w:del>
    </w:p>
    <w:p w:rsidR="00B86344" w:rsidP="001C4540" w14:paraId="590F397B" w14:textId="77777777">
      <w:pPr>
        <w:numPr>
          <w:ilvl w:val="0"/>
          <w:numId w:val="6"/>
        </w:numPr>
        <w:tabs>
          <w:tab w:val="clear" w:pos="720"/>
        </w:tabs>
        <w:ind w:left="550" w:hanging="550"/>
        <w:rPr>
          <w:del w:id="27855" w:author="AbbVie7" w:date="2025-05-12T15:46:00Z"/>
          <w:lang w:val="da-DK"/>
        </w:rPr>
      </w:pPr>
      <w:del w:id="27856" w:author="AbbVie7" w:date="2025-05-12T15:46:00Z">
        <w:r>
          <w:rPr>
            <w:lang w:val="da-DK"/>
          </w:rPr>
          <w:delText>e</w:delText>
        </w:r>
      </w:del>
      <w:del w:id="27857" w:author="AbbVie7" w:date="2025-05-12T15:46:00Z">
        <w:r w:rsidRPr="00C4186B">
          <w:rPr>
            <w:lang w:val="da-DK"/>
          </w:rPr>
          <w:delText>n bule eller åbent sår, som ikke vil hele</w:delText>
        </w:r>
      </w:del>
      <w:del w:id="27858" w:author="AbbVie7" w:date="2025-05-12T15:46:00Z">
        <w:r w:rsidRPr="00C4186B" w:rsidR="00B33408">
          <w:rPr>
            <w:lang w:val="da-DK"/>
          </w:rPr>
          <w:delText>;</w:delText>
        </w:r>
      </w:del>
    </w:p>
    <w:p w:rsidR="00B33408" w:rsidP="001C4540" w14:paraId="381D0AF0" w14:textId="77777777">
      <w:pPr>
        <w:numPr>
          <w:ilvl w:val="0"/>
          <w:numId w:val="6"/>
        </w:numPr>
        <w:tabs>
          <w:tab w:val="clear" w:pos="720"/>
        </w:tabs>
        <w:ind w:left="550" w:hanging="550"/>
        <w:rPr>
          <w:del w:id="27859" w:author="AbbVie7" w:date="2025-05-12T15:46:00Z"/>
          <w:lang w:val="da-DK"/>
        </w:rPr>
      </w:pPr>
      <w:del w:id="27860" w:author="AbbVie7" w:date="2025-05-12T15:46:00Z">
        <w:r>
          <w:rPr>
            <w:lang w:val="da-DK"/>
          </w:rPr>
          <w:delText>tegn og symptomer, som kan tyde på blodsygdomme så som vedvarende feber, blå mærker, blødning, bleghed.</w:delText>
        </w:r>
      </w:del>
    </w:p>
    <w:p w:rsidR="00B86344" w:rsidP="00B86344" w14:paraId="4D395834" w14:textId="77777777">
      <w:pPr>
        <w:pStyle w:val="EndnoteText"/>
        <w:rPr>
          <w:del w:id="27861" w:author="AbbVie7" w:date="2025-05-12T15:46:00Z"/>
          <w:lang w:val="da-DK"/>
        </w:rPr>
      </w:pPr>
    </w:p>
    <w:p w:rsidR="00B86344" w:rsidP="00B86344" w14:paraId="2BF99384" w14:textId="77777777">
      <w:pPr>
        <w:rPr>
          <w:del w:id="27862" w:author="AbbVie7" w:date="2025-05-12T15:46:00Z"/>
          <w:lang w:val="da-DK"/>
        </w:rPr>
      </w:pPr>
      <w:del w:id="27863" w:author="AbbVie7" w:date="2025-05-12T15:46:00Z">
        <w:r>
          <w:rPr>
            <w:lang w:val="da-DK"/>
          </w:rPr>
          <w:delText>Ovennævnte symptomer kan være tegn på følgende bivirkninger, som er observeret ved brug af Humira:</w:delText>
        </w:r>
      </w:del>
    </w:p>
    <w:p w:rsidR="00B86344" w:rsidP="00B86344" w14:paraId="209CF384" w14:textId="77777777">
      <w:pPr>
        <w:rPr>
          <w:del w:id="27864" w:author="AbbVie7" w:date="2025-05-12T15:46:00Z"/>
          <w:lang w:val="da-DK"/>
        </w:rPr>
      </w:pPr>
    </w:p>
    <w:p w:rsidR="00B86344" w:rsidP="00B86344" w14:paraId="4036CA26" w14:textId="77777777">
      <w:pPr>
        <w:rPr>
          <w:del w:id="27865" w:author="AbbVie7" w:date="2025-05-12T15:46:00Z"/>
          <w:lang w:val="da-DK"/>
        </w:rPr>
      </w:pPr>
      <w:del w:id="27866" w:author="AbbVie7" w:date="2025-05-12T15:46:00Z">
        <w:r>
          <w:rPr>
            <w:lang w:val="da-DK"/>
          </w:rPr>
          <w:delText xml:space="preserve">Meget almindelige </w:delText>
        </w:r>
      </w:del>
      <w:del w:id="27867" w:author="AbbVie7" w:date="2025-05-12T15:46:00Z">
        <w:r>
          <w:rPr>
            <w:color w:val="000000"/>
            <w:lang w:val="da-DK"/>
          </w:rPr>
          <w:delText>(</w:delText>
        </w:r>
      </w:del>
      <w:del w:id="27868" w:author="AbbVie7" w:date="2025-05-12T15:46:00Z">
        <w:r w:rsidR="00CB4953">
          <w:rPr>
            <w:color w:val="000000"/>
            <w:lang w:val="da-DK"/>
          </w:rPr>
          <w:delText xml:space="preserve">kan påvirke </w:delText>
        </w:r>
      </w:del>
      <w:del w:id="27869" w:author="AbbVie7" w:date="2025-05-12T15:46:00Z">
        <w:r>
          <w:rPr>
            <w:color w:val="000000"/>
            <w:lang w:val="da-DK"/>
          </w:rPr>
          <w:delText>flere end 1 ud af 10</w:delText>
        </w:r>
      </w:del>
      <w:del w:id="27870" w:author="AbbVie7" w:date="2025-05-12T15:46:00Z">
        <w:r>
          <w:rPr>
            <w:color w:val="339966"/>
            <w:lang w:val="da-DK"/>
          </w:rPr>
          <w:delText xml:space="preserve"> </w:delText>
        </w:r>
      </w:del>
      <w:del w:id="27871" w:author="AbbVie7" w:date="2025-05-12T15:46:00Z">
        <w:r>
          <w:rPr>
            <w:lang w:val="da-DK"/>
          </w:rPr>
          <w:delText>p</w:delText>
        </w:r>
      </w:del>
      <w:del w:id="27872" w:author="AbbVie7" w:date="2025-05-12T15:46:00Z">
        <w:r w:rsidR="00CB4953">
          <w:rPr>
            <w:lang w:val="da-DK"/>
          </w:rPr>
          <w:delText>ersoner</w:delText>
        </w:r>
      </w:del>
      <w:del w:id="27873" w:author="AbbVie7" w:date="2025-05-12T15:46:00Z">
        <w:r>
          <w:rPr>
            <w:lang w:val="da-DK"/>
          </w:rPr>
          <w:delText xml:space="preserve">) </w:delText>
        </w:r>
      </w:del>
    </w:p>
    <w:p w:rsidR="00B86344" w:rsidP="00B86344" w14:paraId="10F5DA51" w14:textId="77777777">
      <w:pPr>
        <w:pStyle w:val="EndnoteText"/>
        <w:rPr>
          <w:del w:id="27874" w:author="AbbVie7" w:date="2025-05-12T15:46:00Z"/>
          <w:lang w:val="da-DK"/>
        </w:rPr>
      </w:pPr>
    </w:p>
    <w:p w:rsidR="00B86344" w:rsidP="001C4540" w14:paraId="42C505FB" w14:textId="77777777">
      <w:pPr>
        <w:numPr>
          <w:ilvl w:val="0"/>
          <w:numId w:val="6"/>
        </w:numPr>
        <w:tabs>
          <w:tab w:val="left" w:pos="550"/>
          <w:tab w:val="clear" w:pos="562"/>
          <w:tab w:val="clear" w:pos="720"/>
        </w:tabs>
        <w:ind w:left="550" w:hanging="550"/>
        <w:rPr>
          <w:del w:id="27875" w:author="AbbVie7" w:date="2025-05-12T15:46:00Z"/>
          <w:lang w:val="da-DK"/>
        </w:rPr>
      </w:pPr>
      <w:del w:id="27876" w:author="AbbVie7" w:date="2025-05-12T15:46:00Z">
        <w:r>
          <w:rPr>
            <w:lang w:val="da-DK"/>
          </w:rPr>
          <w:delText>reaktion</w:delText>
        </w:r>
      </w:del>
      <w:del w:id="27877" w:author="AbbVie7" w:date="2025-05-12T15:46:00Z">
        <w:r w:rsidR="00C7619E">
          <w:rPr>
            <w:lang w:val="da-DK"/>
          </w:rPr>
          <w:delText>er</w:delText>
        </w:r>
      </w:del>
      <w:del w:id="27878" w:author="AbbVie7" w:date="2025-05-12T15:46:00Z">
        <w:r>
          <w:rPr>
            <w:lang w:val="da-DK"/>
          </w:rPr>
          <w:delText xml:space="preserve"> ved injektionsstedet (herunder smerter, hævelse, rødme eller kløe);</w:delText>
        </w:r>
      </w:del>
    </w:p>
    <w:p w:rsidR="00B86344" w:rsidP="001C4540" w14:paraId="1B833CA3" w14:textId="77777777">
      <w:pPr>
        <w:numPr>
          <w:ilvl w:val="0"/>
          <w:numId w:val="6"/>
        </w:numPr>
        <w:tabs>
          <w:tab w:val="left" w:pos="550"/>
          <w:tab w:val="clear" w:pos="562"/>
          <w:tab w:val="clear" w:pos="720"/>
        </w:tabs>
        <w:ind w:left="550" w:hanging="550"/>
        <w:rPr>
          <w:del w:id="27879" w:author="AbbVie7" w:date="2025-05-12T15:46:00Z"/>
          <w:lang w:val="da-DK"/>
        </w:rPr>
      </w:pPr>
      <w:del w:id="27880" w:author="AbbVie7" w:date="2025-05-12T15:46:00Z">
        <w:r>
          <w:rPr>
            <w:lang w:val="da-DK"/>
          </w:rPr>
          <w:delText>luftvejsinfektioner</w:delText>
        </w:r>
      </w:del>
      <w:del w:id="27881" w:author="AbbVie7" w:date="2025-05-12T15:46:00Z">
        <w:r w:rsidRPr="000E0AAD">
          <w:rPr>
            <w:lang w:val="da-DK"/>
          </w:rPr>
          <w:delText xml:space="preserve"> (inklusive forkølelse, løbende næse, bihulebetændelse, lungebetændelse);</w:delText>
        </w:r>
      </w:del>
    </w:p>
    <w:p w:rsidR="00B86344" w:rsidP="001C4540" w14:paraId="14B9F383" w14:textId="77777777">
      <w:pPr>
        <w:numPr>
          <w:ilvl w:val="0"/>
          <w:numId w:val="6"/>
        </w:numPr>
        <w:tabs>
          <w:tab w:val="left" w:pos="550"/>
          <w:tab w:val="clear" w:pos="562"/>
          <w:tab w:val="clear" w:pos="720"/>
        </w:tabs>
        <w:ind w:left="550" w:hanging="550"/>
        <w:rPr>
          <w:del w:id="27882" w:author="AbbVie7" w:date="2025-05-12T15:46:00Z"/>
          <w:lang w:val="en-GB"/>
        </w:rPr>
      </w:pPr>
      <w:del w:id="27883" w:author="AbbVie7" w:date="2025-05-12T15:46:00Z">
        <w:r>
          <w:rPr>
            <w:lang w:val="da-DK"/>
          </w:rPr>
          <w:delText>h</w:delText>
        </w:r>
      </w:del>
      <w:del w:id="27884" w:author="AbbVie7" w:date="2025-05-12T15:46:00Z">
        <w:r>
          <w:rPr>
            <w:lang w:val="en-GB"/>
          </w:rPr>
          <w:delText>ovedpine;</w:delText>
        </w:r>
      </w:del>
    </w:p>
    <w:p w:rsidR="00B86344" w:rsidP="001C4540" w14:paraId="3CBFA834" w14:textId="77777777">
      <w:pPr>
        <w:numPr>
          <w:ilvl w:val="0"/>
          <w:numId w:val="6"/>
        </w:numPr>
        <w:tabs>
          <w:tab w:val="left" w:pos="550"/>
          <w:tab w:val="clear" w:pos="562"/>
          <w:tab w:val="clear" w:pos="720"/>
        </w:tabs>
        <w:ind w:left="550" w:hanging="550"/>
        <w:rPr>
          <w:del w:id="27885" w:author="AbbVie7" w:date="2025-05-12T15:46:00Z"/>
          <w:lang w:val="en-GB"/>
        </w:rPr>
      </w:pPr>
      <w:del w:id="27886" w:author="AbbVie7" w:date="2025-05-12T15:46:00Z">
        <w:r>
          <w:rPr>
            <w:lang w:val="en-GB"/>
          </w:rPr>
          <w:delText>mavesmerter;</w:delText>
        </w:r>
      </w:del>
    </w:p>
    <w:p w:rsidR="00B86344" w:rsidP="001C4540" w14:paraId="1FA4B4E6" w14:textId="77777777">
      <w:pPr>
        <w:numPr>
          <w:ilvl w:val="0"/>
          <w:numId w:val="6"/>
        </w:numPr>
        <w:tabs>
          <w:tab w:val="left" w:pos="550"/>
          <w:tab w:val="clear" w:pos="562"/>
          <w:tab w:val="clear" w:pos="720"/>
        </w:tabs>
        <w:ind w:left="550" w:hanging="550"/>
        <w:rPr>
          <w:del w:id="27887" w:author="AbbVie7" w:date="2025-05-12T15:46:00Z"/>
          <w:lang w:val="en-GB"/>
        </w:rPr>
      </w:pPr>
      <w:del w:id="27888" w:author="AbbVie7" w:date="2025-05-12T15:46:00Z">
        <w:r>
          <w:rPr>
            <w:lang w:val="en-GB"/>
          </w:rPr>
          <w:delText>kvalme og opkastning;</w:delText>
        </w:r>
      </w:del>
    </w:p>
    <w:p w:rsidR="00B86344" w:rsidP="001C4540" w14:paraId="0CBCA583" w14:textId="77777777">
      <w:pPr>
        <w:numPr>
          <w:ilvl w:val="0"/>
          <w:numId w:val="6"/>
        </w:numPr>
        <w:tabs>
          <w:tab w:val="left" w:pos="550"/>
          <w:tab w:val="clear" w:pos="562"/>
          <w:tab w:val="clear" w:pos="720"/>
        </w:tabs>
        <w:ind w:left="550" w:hanging="550"/>
        <w:rPr>
          <w:del w:id="27889" w:author="AbbVie7" w:date="2025-05-12T15:46:00Z"/>
          <w:lang w:val="en-GB"/>
        </w:rPr>
      </w:pPr>
      <w:del w:id="27890" w:author="AbbVie7" w:date="2025-05-12T15:46:00Z">
        <w:r>
          <w:rPr>
            <w:lang w:val="en-GB"/>
          </w:rPr>
          <w:delText>udslæt;</w:delText>
        </w:r>
      </w:del>
    </w:p>
    <w:p w:rsidR="00B86344" w:rsidP="001C4540" w14:paraId="3C2650C8" w14:textId="77777777">
      <w:pPr>
        <w:numPr>
          <w:ilvl w:val="0"/>
          <w:numId w:val="6"/>
        </w:numPr>
        <w:tabs>
          <w:tab w:val="left" w:pos="550"/>
          <w:tab w:val="clear" w:pos="562"/>
          <w:tab w:val="clear" w:pos="720"/>
        </w:tabs>
        <w:ind w:left="550" w:hanging="550"/>
        <w:rPr>
          <w:del w:id="27891" w:author="AbbVie7" w:date="2025-05-12T15:46:00Z"/>
          <w:lang w:val="en-GB"/>
        </w:rPr>
      </w:pPr>
      <w:del w:id="27892" w:author="AbbVie7" w:date="2025-05-12T15:46:00Z">
        <w:r>
          <w:rPr>
            <w:color w:val="000000"/>
            <w:lang w:val="da-DK"/>
          </w:rPr>
          <w:delText>muskuloskeletale smerter</w:delText>
        </w:r>
      </w:del>
      <w:del w:id="27893" w:author="AbbVie7" w:date="2025-05-12T15:46:00Z">
        <w:r>
          <w:rPr>
            <w:lang w:val="en-GB"/>
          </w:rPr>
          <w:delText>.</w:delText>
        </w:r>
      </w:del>
    </w:p>
    <w:p w:rsidR="00B86344" w:rsidP="00B86344" w14:paraId="24F5D95B" w14:textId="77777777">
      <w:pPr>
        <w:tabs>
          <w:tab w:val="left" w:pos="550"/>
          <w:tab w:val="clear" w:pos="562"/>
        </w:tabs>
        <w:rPr>
          <w:del w:id="27894" w:author="AbbVie7" w:date="2025-05-12T15:46:00Z"/>
          <w:lang w:val="en-GB"/>
        </w:rPr>
      </w:pPr>
    </w:p>
    <w:p w:rsidR="00B86344" w:rsidP="00B86344" w14:paraId="06A04397" w14:textId="77777777">
      <w:pPr>
        <w:tabs>
          <w:tab w:val="clear" w:pos="562"/>
        </w:tabs>
        <w:rPr>
          <w:del w:id="27895" w:author="AbbVie7" w:date="2025-05-12T15:46:00Z"/>
          <w:lang w:val="da-DK"/>
        </w:rPr>
      </w:pPr>
      <w:del w:id="27896" w:author="AbbVie7" w:date="2025-05-12T15:46:00Z">
        <w:r>
          <w:rPr>
            <w:lang w:val="da-DK"/>
          </w:rPr>
          <w:delText>Almindelige (</w:delText>
        </w:r>
      </w:del>
      <w:del w:id="27897" w:author="AbbVie7" w:date="2025-05-12T15:46:00Z">
        <w:r w:rsidR="00CB4953">
          <w:rPr>
            <w:color w:val="000000"/>
            <w:lang w:val="da-DK"/>
          </w:rPr>
          <w:delText>kan påvirke op til</w:delText>
        </w:r>
      </w:del>
      <w:del w:id="27898" w:author="AbbVie7" w:date="2025-05-12T15:46:00Z">
        <w:r>
          <w:rPr>
            <w:lang w:val="da-DK"/>
          </w:rPr>
          <w:delText xml:space="preserve"> 1 ud af 10 p</w:delText>
        </w:r>
      </w:del>
      <w:del w:id="27899" w:author="AbbVie7" w:date="2025-05-12T15:46:00Z">
        <w:r w:rsidR="00CB4953">
          <w:rPr>
            <w:lang w:val="da-DK"/>
          </w:rPr>
          <w:delText>ersoner</w:delText>
        </w:r>
      </w:del>
      <w:del w:id="27900" w:author="AbbVie7" w:date="2025-05-12T15:46:00Z">
        <w:r>
          <w:rPr>
            <w:lang w:val="da-DK"/>
          </w:rPr>
          <w:delText xml:space="preserve">)  </w:delText>
        </w:r>
      </w:del>
    </w:p>
    <w:p w:rsidR="00B86344" w:rsidRPr="0014158A" w:rsidP="00B86344" w14:paraId="4D4DAEED" w14:textId="77777777">
      <w:pPr>
        <w:tabs>
          <w:tab w:val="clear" w:pos="562"/>
        </w:tabs>
        <w:rPr>
          <w:del w:id="27901" w:author="AbbVie7" w:date="2025-05-12T15:46:00Z"/>
          <w:lang w:val="da-DK"/>
        </w:rPr>
      </w:pPr>
    </w:p>
    <w:p w:rsidR="00B86344" w:rsidP="001C4540" w14:paraId="383CA758" w14:textId="77777777">
      <w:pPr>
        <w:numPr>
          <w:ilvl w:val="0"/>
          <w:numId w:val="6"/>
        </w:numPr>
        <w:tabs>
          <w:tab w:val="num" w:pos="550"/>
          <w:tab w:val="clear" w:pos="562"/>
          <w:tab w:val="clear" w:pos="720"/>
        </w:tabs>
        <w:ind w:left="550" w:hanging="550"/>
        <w:rPr>
          <w:del w:id="27902" w:author="AbbVie7" w:date="2025-05-12T15:46:00Z"/>
          <w:lang w:val="da-DK"/>
        </w:rPr>
      </w:pPr>
      <w:del w:id="27903" w:author="AbbVie7" w:date="2025-05-12T15:46:00Z">
        <w:r>
          <w:rPr>
            <w:lang w:val="da-DK"/>
          </w:rPr>
          <w:delText xml:space="preserve">alvorlige </w:delText>
        </w:r>
      </w:del>
      <w:del w:id="27904" w:author="AbbVie7" w:date="2025-05-12T15:46:00Z">
        <w:r w:rsidRPr="0014158A">
          <w:rPr>
            <w:lang w:val="da-DK"/>
          </w:rPr>
          <w:delText>infektioner (inklusive blodforgiftning og influenza</w:delText>
        </w:r>
      </w:del>
      <w:del w:id="27905" w:author="AbbVie7" w:date="2025-05-12T15:46:00Z">
        <w:r>
          <w:rPr>
            <w:lang w:val="da-DK"/>
          </w:rPr>
          <w:delText>);</w:delText>
        </w:r>
      </w:del>
    </w:p>
    <w:p w:rsidR="00593343" w:rsidRPr="005C5C5D" w:rsidP="00593343" w14:paraId="09ECAE5E" w14:textId="77777777">
      <w:pPr>
        <w:numPr>
          <w:ilvl w:val="0"/>
          <w:numId w:val="6"/>
        </w:numPr>
        <w:tabs>
          <w:tab w:val="num" w:pos="550"/>
          <w:tab w:val="clear" w:pos="562"/>
          <w:tab w:val="clear" w:pos="720"/>
        </w:tabs>
        <w:ind w:left="550" w:hanging="550"/>
        <w:rPr>
          <w:del w:id="27906" w:author="AbbVie7" w:date="2025-05-12T15:46:00Z"/>
          <w:lang w:val="da-DK"/>
        </w:rPr>
      </w:pPr>
      <w:del w:id="27907" w:author="AbbVie7" w:date="2025-05-12T15:46:00Z">
        <w:r>
          <w:rPr>
            <w:lang w:val="da-DK"/>
          </w:rPr>
          <w:delText>tarminfektioner (inklusive betændelse i mave og tarm);</w:delText>
        </w:r>
      </w:del>
    </w:p>
    <w:p w:rsidR="00B86344" w:rsidP="001C4540" w14:paraId="57EA05FE" w14:textId="77777777">
      <w:pPr>
        <w:numPr>
          <w:ilvl w:val="0"/>
          <w:numId w:val="6"/>
        </w:numPr>
        <w:tabs>
          <w:tab w:val="num" w:pos="550"/>
          <w:tab w:val="clear" w:pos="562"/>
          <w:tab w:val="clear" w:pos="720"/>
        </w:tabs>
        <w:ind w:left="550" w:hanging="550"/>
        <w:rPr>
          <w:del w:id="27908" w:author="AbbVie7" w:date="2025-05-12T15:46:00Z"/>
          <w:lang w:val="da-DK"/>
        </w:rPr>
      </w:pPr>
      <w:del w:id="27909" w:author="AbbVie7" w:date="2025-05-12T15:46:00Z">
        <w:r w:rsidRPr="00C96574">
          <w:rPr>
            <w:lang w:val="da-DK"/>
          </w:rPr>
          <w:delText>h</w:delText>
        </w:r>
      </w:del>
      <w:del w:id="27910" w:author="AbbVie7" w:date="2025-05-12T15:46:00Z">
        <w:r w:rsidRPr="000E0AAD">
          <w:rPr>
            <w:lang w:val="da-DK"/>
          </w:rPr>
          <w:delText xml:space="preserve">udinfektioner (inklusive </w:delText>
        </w:r>
      </w:del>
      <w:del w:id="27911" w:author="AbbVie7" w:date="2025-05-12T15:46:00Z">
        <w:r>
          <w:rPr>
            <w:lang w:val="da-DK"/>
          </w:rPr>
          <w:delText>binde</w:delText>
        </w:r>
      </w:del>
      <w:del w:id="27912" w:author="AbbVie7" w:date="2025-05-12T15:46:00Z">
        <w:r w:rsidRPr="000E0AAD">
          <w:rPr>
            <w:lang w:val="da-DK"/>
          </w:rPr>
          <w:delText>vævs</w:delText>
        </w:r>
      </w:del>
      <w:del w:id="27913" w:author="AbbVie7" w:date="2025-05-12T15:46:00Z">
        <w:r>
          <w:rPr>
            <w:lang w:val="da-DK"/>
          </w:rPr>
          <w:delText>betændelse</w:delText>
        </w:r>
      </w:del>
      <w:del w:id="27914" w:author="AbbVie7" w:date="2025-05-12T15:46:00Z">
        <w:r w:rsidRPr="000E0AAD">
          <w:rPr>
            <w:lang w:val="da-DK"/>
          </w:rPr>
          <w:delText xml:space="preserve"> og helvedsild</w:delText>
        </w:r>
      </w:del>
      <w:del w:id="27915" w:author="AbbVie7" w:date="2025-05-12T15:46:00Z">
        <w:r>
          <w:rPr>
            <w:lang w:val="da-DK"/>
          </w:rPr>
          <w:delText>);</w:delText>
        </w:r>
      </w:del>
    </w:p>
    <w:p w:rsidR="00B86344" w:rsidP="001C4540" w14:paraId="47F4C3CE" w14:textId="77777777">
      <w:pPr>
        <w:numPr>
          <w:ilvl w:val="0"/>
          <w:numId w:val="6"/>
        </w:numPr>
        <w:tabs>
          <w:tab w:val="num" w:pos="550"/>
          <w:tab w:val="clear" w:pos="562"/>
          <w:tab w:val="clear" w:pos="720"/>
        </w:tabs>
        <w:ind w:left="550" w:hanging="550"/>
        <w:rPr>
          <w:del w:id="27916" w:author="AbbVie7" w:date="2025-05-12T15:46:00Z"/>
          <w:lang w:val="en-GB"/>
        </w:rPr>
      </w:pPr>
      <w:del w:id="27917" w:author="AbbVie7" w:date="2025-05-12T15:46:00Z">
        <w:r>
          <w:rPr>
            <w:lang w:val="da-DK"/>
          </w:rPr>
          <w:delText>ø</w:delText>
        </w:r>
      </w:del>
      <w:del w:id="27918" w:author="AbbVie7" w:date="2025-05-12T15:46:00Z">
        <w:r>
          <w:rPr>
            <w:lang w:val="en-GB"/>
          </w:rPr>
          <w:delText>reinfektioner;</w:delText>
        </w:r>
      </w:del>
    </w:p>
    <w:p w:rsidR="00B86344" w:rsidP="001C4540" w14:paraId="14088A35" w14:textId="77777777">
      <w:pPr>
        <w:numPr>
          <w:ilvl w:val="0"/>
          <w:numId w:val="6"/>
        </w:numPr>
        <w:tabs>
          <w:tab w:val="num" w:pos="550"/>
          <w:tab w:val="clear" w:pos="562"/>
          <w:tab w:val="clear" w:pos="720"/>
        </w:tabs>
        <w:ind w:left="550" w:hanging="550"/>
        <w:rPr>
          <w:del w:id="27919" w:author="AbbVie7" w:date="2025-05-12T15:46:00Z"/>
          <w:lang w:val="da-DK"/>
        </w:rPr>
      </w:pPr>
      <w:del w:id="27920" w:author="AbbVie7" w:date="2025-05-12T15:46:00Z">
        <w:r w:rsidRPr="00C96574">
          <w:rPr>
            <w:lang w:val="da-DK"/>
          </w:rPr>
          <w:delText>i</w:delText>
        </w:r>
      </w:del>
      <w:del w:id="27921" w:author="AbbVie7" w:date="2025-05-12T15:46:00Z">
        <w:r w:rsidRPr="000E0AAD">
          <w:rPr>
            <w:lang w:val="da-DK"/>
          </w:rPr>
          <w:delText xml:space="preserve">nfektioner </w:delText>
        </w:r>
      </w:del>
      <w:del w:id="27922" w:author="AbbVie7" w:date="2025-05-12T15:46:00Z">
        <w:r>
          <w:rPr>
            <w:lang w:val="da-DK"/>
          </w:rPr>
          <w:delText>i</w:delText>
        </w:r>
      </w:del>
      <w:del w:id="27923" w:author="AbbVie7" w:date="2025-05-12T15:46:00Z">
        <w:r w:rsidRPr="000E0AAD">
          <w:rPr>
            <w:lang w:val="da-DK"/>
          </w:rPr>
          <w:delText xml:space="preserve"> munden (inklusive tandinfektioner og forkølelsessår);</w:delText>
        </w:r>
      </w:del>
    </w:p>
    <w:p w:rsidR="00B86344" w:rsidP="001C4540" w14:paraId="26AADAF6" w14:textId="77777777">
      <w:pPr>
        <w:numPr>
          <w:ilvl w:val="0"/>
          <w:numId w:val="6"/>
        </w:numPr>
        <w:tabs>
          <w:tab w:val="num" w:pos="550"/>
          <w:tab w:val="clear" w:pos="562"/>
          <w:tab w:val="clear" w:pos="720"/>
        </w:tabs>
        <w:ind w:left="550" w:hanging="550"/>
        <w:rPr>
          <w:del w:id="27924" w:author="AbbVie7" w:date="2025-05-12T15:46:00Z"/>
          <w:lang w:val="da-DK"/>
        </w:rPr>
      </w:pPr>
      <w:del w:id="27925" w:author="AbbVie7" w:date="2025-05-12T15:46:00Z">
        <w:r>
          <w:rPr>
            <w:lang w:val="da-DK"/>
          </w:rPr>
          <w:delText>i</w:delText>
        </w:r>
      </w:del>
      <w:del w:id="27926" w:author="AbbVie7" w:date="2025-05-12T15:46:00Z">
        <w:r>
          <w:rPr>
            <w:lang w:val="en-GB"/>
          </w:rPr>
          <w:delText>nfektioner i kønsvejene;</w:delText>
        </w:r>
      </w:del>
    </w:p>
    <w:p w:rsidR="00B86344" w:rsidP="001C4540" w14:paraId="039EE2B1" w14:textId="77777777">
      <w:pPr>
        <w:numPr>
          <w:ilvl w:val="0"/>
          <w:numId w:val="6"/>
        </w:numPr>
        <w:tabs>
          <w:tab w:val="num" w:pos="550"/>
          <w:tab w:val="clear" w:pos="562"/>
          <w:tab w:val="clear" w:pos="720"/>
        </w:tabs>
        <w:ind w:left="550" w:hanging="550"/>
        <w:rPr>
          <w:del w:id="27927" w:author="AbbVie7" w:date="2025-05-12T15:46:00Z"/>
          <w:lang w:val="da-DK"/>
        </w:rPr>
      </w:pPr>
      <w:del w:id="27928" w:author="AbbVie7" w:date="2025-05-12T15:46:00Z">
        <w:r>
          <w:rPr>
            <w:lang w:val="da-DK"/>
          </w:rPr>
          <w:delText>urinvejsinfektion;</w:delText>
        </w:r>
      </w:del>
    </w:p>
    <w:p w:rsidR="00B86344" w:rsidRPr="00A93094" w:rsidP="001C4540" w14:paraId="016B532E" w14:textId="77777777">
      <w:pPr>
        <w:numPr>
          <w:ilvl w:val="0"/>
          <w:numId w:val="6"/>
        </w:numPr>
        <w:tabs>
          <w:tab w:val="num" w:pos="550"/>
          <w:tab w:val="clear" w:pos="562"/>
          <w:tab w:val="clear" w:pos="720"/>
        </w:tabs>
        <w:ind w:left="550" w:hanging="550"/>
        <w:rPr>
          <w:del w:id="27929" w:author="AbbVie7" w:date="2025-05-12T15:46:00Z"/>
          <w:lang w:val="da-DK"/>
        </w:rPr>
      </w:pPr>
      <w:del w:id="27930" w:author="AbbVie7" w:date="2025-05-12T15:46:00Z">
        <w:r>
          <w:rPr>
            <w:color w:val="000000"/>
            <w:lang w:val="da-DK"/>
          </w:rPr>
          <w:delText>svampeinfektioner;</w:delText>
        </w:r>
      </w:del>
    </w:p>
    <w:p w:rsidR="00A93094" w:rsidRPr="00C96574" w:rsidP="001C4540" w14:paraId="0D62CC01" w14:textId="77777777">
      <w:pPr>
        <w:numPr>
          <w:ilvl w:val="0"/>
          <w:numId w:val="6"/>
        </w:numPr>
        <w:tabs>
          <w:tab w:val="num" w:pos="550"/>
          <w:tab w:val="clear" w:pos="562"/>
          <w:tab w:val="clear" w:pos="720"/>
        </w:tabs>
        <w:ind w:left="550" w:hanging="550"/>
        <w:rPr>
          <w:del w:id="27931" w:author="AbbVie7" w:date="2025-05-12T15:46:00Z"/>
          <w:lang w:val="da-DK"/>
        </w:rPr>
      </w:pPr>
      <w:del w:id="27932" w:author="AbbVie7" w:date="2025-05-12T15:46:00Z">
        <w:r w:rsidRPr="003603CA">
          <w:rPr>
            <w:lang w:val="en-GB"/>
          </w:rPr>
          <w:delText>ledinfektioner</w:delText>
        </w:r>
      </w:del>
      <w:del w:id="27933" w:author="AbbVie7" w:date="2025-05-12T15:46:00Z">
        <w:r>
          <w:rPr>
            <w:lang w:val="en-GB"/>
          </w:rPr>
          <w:delText>;</w:delText>
        </w:r>
      </w:del>
    </w:p>
    <w:p w:rsidR="00B86344" w:rsidP="001C4540" w14:paraId="2238EFFF" w14:textId="77777777">
      <w:pPr>
        <w:numPr>
          <w:ilvl w:val="0"/>
          <w:numId w:val="6"/>
        </w:numPr>
        <w:tabs>
          <w:tab w:val="num" w:pos="550"/>
          <w:tab w:val="clear" w:pos="562"/>
          <w:tab w:val="clear" w:pos="720"/>
        </w:tabs>
        <w:ind w:left="550" w:hanging="550"/>
        <w:rPr>
          <w:del w:id="27934" w:author="AbbVie7" w:date="2025-05-12T15:46:00Z"/>
          <w:lang w:val="en-GB"/>
        </w:rPr>
      </w:pPr>
      <w:del w:id="27935" w:author="AbbVie7" w:date="2025-05-12T15:46:00Z">
        <w:r>
          <w:rPr>
            <w:color w:val="000000"/>
            <w:lang w:val="da-DK"/>
          </w:rPr>
          <w:delText>g</w:delText>
        </w:r>
      </w:del>
      <w:del w:id="27936" w:author="AbbVie7" w:date="2025-05-12T15:46:00Z">
        <w:r>
          <w:rPr>
            <w:lang w:val="en-GB"/>
          </w:rPr>
          <w:delText>odartede svulster;</w:delText>
        </w:r>
      </w:del>
    </w:p>
    <w:p w:rsidR="00B86344" w:rsidP="001C4540" w14:paraId="7D5BE05D" w14:textId="77777777">
      <w:pPr>
        <w:numPr>
          <w:ilvl w:val="0"/>
          <w:numId w:val="6"/>
        </w:numPr>
        <w:tabs>
          <w:tab w:val="num" w:pos="550"/>
          <w:tab w:val="clear" w:pos="562"/>
          <w:tab w:val="clear" w:pos="720"/>
        </w:tabs>
        <w:ind w:left="550" w:hanging="550"/>
        <w:rPr>
          <w:del w:id="27937" w:author="AbbVie7" w:date="2025-05-12T15:46:00Z"/>
          <w:lang w:val="en-GB"/>
        </w:rPr>
      </w:pPr>
      <w:del w:id="27938" w:author="AbbVie7" w:date="2025-05-12T15:46:00Z">
        <w:r>
          <w:rPr>
            <w:color w:val="000000"/>
            <w:lang w:val="da-DK"/>
          </w:rPr>
          <w:delText>h</w:delText>
        </w:r>
      </w:del>
      <w:del w:id="27939" w:author="AbbVie7" w:date="2025-05-12T15:46:00Z">
        <w:r>
          <w:rPr>
            <w:lang w:val="en-GB"/>
          </w:rPr>
          <w:delText>udkræft;</w:delText>
        </w:r>
      </w:del>
    </w:p>
    <w:p w:rsidR="00B86344" w:rsidP="001C4540" w14:paraId="48BB465C" w14:textId="77777777">
      <w:pPr>
        <w:numPr>
          <w:ilvl w:val="0"/>
          <w:numId w:val="6"/>
        </w:numPr>
        <w:tabs>
          <w:tab w:val="num" w:pos="550"/>
          <w:tab w:val="clear" w:pos="562"/>
          <w:tab w:val="clear" w:pos="720"/>
        </w:tabs>
        <w:ind w:left="550" w:hanging="550"/>
        <w:rPr>
          <w:del w:id="27940" w:author="AbbVie7" w:date="2025-05-12T15:46:00Z"/>
          <w:lang w:val="da-DK"/>
        </w:rPr>
      </w:pPr>
      <w:del w:id="27941" w:author="AbbVie7" w:date="2025-05-12T15:46:00Z">
        <w:r>
          <w:rPr>
            <w:color w:val="000000"/>
            <w:lang w:val="da-DK"/>
          </w:rPr>
          <w:delText>a</w:delText>
        </w:r>
      </w:del>
      <w:del w:id="27942" w:author="AbbVie7" w:date="2025-05-12T15:46:00Z">
        <w:r w:rsidRPr="00B86344">
          <w:rPr>
            <w:lang w:val="da-DK"/>
          </w:rPr>
          <w:delText>llergiske reaktioner (inklusive sæsonbestemt allergi);</w:delText>
        </w:r>
      </w:del>
    </w:p>
    <w:p w:rsidR="008465D1" w:rsidRPr="00B86344" w:rsidP="001C4540" w14:paraId="53870F50" w14:textId="77777777">
      <w:pPr>
        <w:numPr>
          <w:ilvl w:val="0"/>
          <w:numId w:val="6"/>
        </w:numPr>
        <w:tabs>
          <w:tab w:val="num" w:pos="550"/>
          <w:tab w:val="clear" w:pos="562"/>
          <w:tab w:val="clear" w:pos="720"/>
        </w:tabs>
        <w:ind w:left="550" w:hanging="550"/>
        <w:rPr>
          <w:del w:id="27943" w:author="AbbVie7" w:date="2025-05-12T15:46:00Z"/>
          <w:lang w:val="da-DK"/>
        </w:rPr>
      </w:pPr>
      <w:del w:id="27944" w:author="AbbVie7" w:date="2025-05-12T15:46:00Z">
        <w:r>
          <w:rPr>
            <w:color w:val="000000"/>
            <w:lang w:val="da-DK"/>
          </w:rPr>
          <w:delText>dehydrering</w:delText>
        </w:r>
      </w:del>
      <w:del w:id="27945" w:author="AbbVie7" w:date="2025-05-12T15:46:00Z">
        <w:r w:rsidR="006257F1">
          <w:rPr>
            <w:color w:val="000000"/>
            <w:lang w:val="da-DK"/>
          </w:rPr>
          <w:delText xml:space="preserve"> (væskemangel)</w:delText>
        </w:r>
      </w:del>
      <w:del w:id="27946" w:author="AbbVie7" w:date="2025-05-12T15:46:00Z">
        <w:r>
          <w:rPr>
            <w:color w:val="000000"/>
            <w:lang w:val="da-DK"/>
          </w:rPr>
          <w:delText>;</w:delText>
        </w:r>
      </w:del>
    </w:p>
    <w:p w:rsidR="00B86344" w:rsidP="001C4540" w14:paraId="7F634C5F" w14:textId="77777777">
      <w:pPr>
        <w:numPr>
          <w:ilvl w:val="0"/>
          <w:numId w:val="6"/>
        </w:numPr>
        <w:tabs>
          <w:tab w:val="num" w:pos="550"/>
          <w:tab w:val="clear" w:pos="562"/>
          <w:tab w:val="clear" w:pos="720"/>
        </w:tabs>
        <w:ind w:left="550" w:hanging="550"/>
        <w:rPr>
          <w:del w:id="27947" w:author="AbbVie7" w:date="2025-05-12T15:46:00Z"/>
          <w:lang w:val="en-GB"/>
        </w:rPr>
      </w:pPr>
      <w:del w:id="27948" w:author="AbbVie7" w:date="2025-05-12T15:46:00Z">
        <w:r>
          <w:rPr>
            <w:color w:val="000000"/>
            <w:lang w:val="da-DK"/>
          </w:rPr>
          <w:delText>h</w:delText>
        </w:r>
      </w:del>
      <w:del w:id="27949" w:author="AbbVie7" w:date="2025-05-12T15:46:00Z">
        <w:r>
          <w:rPr>
            <w:lang w:val="en-GB"/>
          </w:rPr>
          <w:delText>umørsvingninger (inklusive depression);</w:delText>
        </w:r>
      </w:del>
    </w:p>
    <w:p w:rsidR="00B86344" w:rsidP="001C4540" w14:paraId="1F75D053" w14:textId="77777777">
      <w:pPr>
        <w:numPr>
          <w:ilvl w:val="0"/>
          <w:numId w:val="6"/>
        </w:numPr>
        <w:tabs>
          <w:tab w:val="num" w:pos="550"/>
          <w:tab w:val="clear" w:pos="562"/>
          <w:tab w:val="clear" w:pos="720"/>
        </w:tabs>
        <w:ind w:left="550" w:hanging="550"/>
        <w:rPr>
          <w:del w:id="27950" w:author="AbbVie7" w:date="2025-05-12T15:46:00Z"/>
          <w:lang w:val="en-GB"/>
        </w:rPr>
      </w:pPr>
      <w:del w:id="27951" w:author="AbbVie7" w:date="2025-05-12T15:46:00Z">
        <w:r>
          <w:rPr>
            <w:color w:val="000000"/>
            <w:lang w:val="da-DK"/>
          </w:rPr>
          <w:delText>a</w:delText>
        </w:r>
      </w:del>
      <w:del w:id="27952" w:author="AbbVie7" w:date="2025-05-12T15:46:00Z">
        <w:r>
          <w:rPr>
            <w:lang w:val="en-GB"/>
          </w:rPr>
          <w:delText>ngst;</w:delText>
        </w:r>
      </w:del>
    </w:p>
    <w:p w:rsidR="00B86344" w:rsidP="001C4540" w14:paraId="05C5C4B7" w14:textId="77777777">
      <w:pPr>
        <w:numPr>
          <w:ilvl w:val="0"/>
          <w:numId w:val="6"/>
        </w:numPr>
        <w:tabs>
          <w:tab w:val="num" w:pos="550"/>
          <w:tab w:val="clear" w:pos="562"/>
          <w:tab w:val="clear" w:pos="720"/>
        </w:tabs>
        <w:ind w:left="550" w:hanging="550"/>
        <w:rPr>
          <w:del w:id="27953" w:author="AbbVie7" w:date="2025-05-12T15:46:00Z"/>
          <w:lang w:val="en-GB"/>
        </w:rPr>
      </w:pPr>
      <w:del w:id="27954" w:author="AbbVie7" w:date="2025-05-12T15:46:00Z">
        <w:r>
          <w:rPr>
            <w:lang w:val="en-GB"/>
          </w:rPr>
          <w:delText>søvnbesvær;</w:delText>
        </w:r>
      </w:del>
    </w:p>
    <w:p w:rsidR="00B86344" w:rsidP="001C4540" w14:paraId="0F185BAD" w14:textId="77777777">
      <w:pPr>
        <w:numPr>
          <w:ilvl w:val="0"/>
          <w:numId w:val="6"/>
        </w:numPr>
        <w:tabs>
          <w:tab w:val="num" w:pos="550"/>
          <w:tab w:val="clear" w:pos="562"/>
          <w:tab w:val="clear" w:pos="720"/>
        </w:tabs>
        <w:ind w:left="550" w:hanging="550"/>
        <w:rPr>
          <w:del w:id="27955" w:author="AbbVie7" w:date="2025-05-12T15:46:00Z"/>
          <w:lang w:val="da-DK"/>
        </w:rPr>
      </w:pPr>
      <w:del w:id="27956" w:author="AbbVie7" w:date="2025-05-12T15:46:00Z">
        <w:r>
          <w:rPr>
            <w:color w:val="000000"/>
            <w:lang w:val="da-DK"/>
          </w:rPr>
          <w:delText>f</w:delText>
        </w:r>
      </w:del>
      <w:del w:id="27957" w:author="AbbVie7" w:date="2025-05-12T15:46:00Z">
        <w:r w:rsidRPr="003F3E5A">
          <w:rPr>
            <w:lang w:val="da-DK"/>
          </w:rPr>
          <w:delText xml:space="preserve">ølelsesforstyrrelser såsom snurren, </w:delText>
        </w:r>
      </w:del>
      <w:del w:id="27958" w:author="AbbVie7" w:date="2025-05-12T15:46:00Z">
        <w:r>
          <w:rPr>
            <w:lang w:val="da-DK"/>
          </w:rPr>
          <w:delText>prikken</w:delText>
        </w:r>
      </w:del>
      <w:del w:id="27959" w:author="AbbVie7" w:date="2025-05-12T15:46:00Z">
        <w:r w:rsidRPr="003F3E5A">
          <w:rPr>
            <w:lang w:val="da-DK"/>
          </w:rPr>
          <w:delText xml:space="preserve"> eller følelsesløshed;</w:delText>
        </w:r>
      </w:del>
    </w:p>
    <w:p w:rsidR="00B86344" w:rsidP="001C4540" w14:paraId="3481C25B" w14:textId="77777777">
      <w:pPr>
        <w:numPr>
          <w:ilvl w:val="0"/>
          <w:numId w:val="6"/>
        </w:numPr>
        <w:tabs>
          <w:tab w:val="num" w:pos="550"/>
          <w:tab w:val="clear" w:pos="562"/>
          <w:tab w:val="clear" w:pos="720"/>
        </w:tabs>
        <w:ind w:left="550" w:hanging="550"/>
        <w:rPr>
          <w:del w:id="27960" w:author="AbbVie7" w:date="2025-05-12T15:46:00Z"/>
          <w:lang w:val="en-GB"/>
        </w:rPr>
      </w:pPr>
      <w:del w:id="27961" w:author="AbbVie7" w:date="2025-05-12T15:46:00Z">
        <w:r>
          <w:rPr>
            <w:color w:val="000000"/>
            <w:lang w:val="da-DK"/>
          </w:rPr>
          <w:delText>m</w:delText>
        </w:r>
      </w:del>
      <w:del w:id="27962" w:author="AbbVie7" w:date="2025-05-12T15:46:00Z">
        <w:r>
          <w:rPr>
            <w:lang w:val="en-GB"/>
          </w:rPr>
          <w:delText>igræne;</w:delText>
        </w:r>
      </w:del>
    </w:p>
    <w:p w:rsidR="00B86344" w:rsidRPr="00B86344" w:rsidP="001C4540" w14:paraId="7109F3F9" w14:textId="77777777">
      <w:pPr>
        <w:numPr>
          <w:ilvl w:val="0"/>
          <w:numId w:val="6"/>
        </w:numPr>
        <w:tabs>
          <w:tab w:val="num" w:pos="550"/>
          <w:tab w:val="clear" w:pos="562"/>
          <w:tab w:val="clear" w:pos="720"/>
        </w:tabs>
        <w:ind w:left="550" w:hanging="550"/>
        <w:rPr>
          <w:del w:id="27963" w:author="AbbVie7" w:date="2025-05-12T15:46:00Z"/>
          <w:lang w:val="da-DK"/>
        </w:rPr>
      </w:pPr>
      <w:del w:id="27964" w:author="AbbVie7" w:date="2025-05-12T15:46:00Z">
        <w:r w:rsidRPr="00A93094">
          <w:rPr>
            <w:lang w:val="da-DK"/>
          </w:rPr>
          <w:delText xml:space="preserve"> nerverodskompression</w:delText>
        </w:r>
      </w:del>
      <w:del w:id="27965" w:author="AbbVie7" w:date="2025-05-12T15:46:00Z">
        <w:r w:rsidRPr="00B86344">
          <w:rPr>
            <w:lang w:val="da-DK"/>
          </w:rPr>
          <w:delText xml:space="preserve"> (inklusive smerter i den nederste del af ryggen og bensmerter);</w:delText>
        </w:r>
      </w:del>
    </w:p>
    <w:p w:rsidR="00B86344" w:rsidP="001C4540" w14:paraId="25E18C46" w14:textId="77777777">
      <w:pPr>
        <w:numPr>
          <w:ilvl w:val="0"/>
          <w:numId w:val="6"/>
        </w:numPr>
        <w:tabs>
          <w:tab w:val="num" w:pos="550"/>
          <w:tab w:val="clear" w:pos="562"/>
          <w:tab w:val="clear" w:pos="720"/>
        </w:tabs>
        <w:ind w:left="550" w:hanging="550"/>
        <w:rPr>
          <w:del w:id="27966" w:author="AbbVie7" w:date="2025-05-12T15:46:00Z"/>
          <w:lang w:val="en-GB"/>
        </w:rPr>
      </w:pPr>
      <w:del w:id="27967" w:author="AbbVie7" w:date="2025-05-12T15:46:00Z">
        <w:r>
          <w:rPr>
            <w:color w:val="000000"/>
            <w:lang w:val="da-DK"/>
          </w:rPr>
          <w:delText>s</w:delText>
        </w:r>
      </w:del>
      <w:del w:id="27968" w:author="AbbVie7" w:date="2025-05-12T15:46:00Z">
        <w:r>
          <w:rPr>
            <w:lang w:val="en-GB"/>
          </w:rPr>
          <w:delText>ynsforstyrrelser;</w:delText>
        </w:r>
      </w:del>
    </w:p>
    <w:p w:rsidR="00B86344" w:rsidRPr="00A93094" w:rsidP="001C4540" w14:paraId="58CF13CC" w14:textId="77777777">
      <w:pPr>
        <w:numPr>
          <w:ilvl w:val="0"/>
          <w:numId w:val="6"/>
        </w:numPr>
        <w:tabs>
          <w:tab w:val="num" w:pos="550"/>
          <w:tab w:val="clear" w:pos="562"/>
          <w:tab w:val="clear" w:pos="720"/>
        </w:tabs>
        <w:ind w:left="550" w:hanging="550"/>
        <w:rPr>
          <w:del w:id="27969" w:author="AbbVie7" w:date="2025-05-12T15:46:00Z"/>
          <w:lang w:val="da-DK"/>
        </w:rPr>
      </w:pPr>
      <w:del w:id="27970" w:author="AbbVie7" w:date="2025-05-12T15:46:00Z">
        <w:r>
          <w:rPr>
            <w:color w:val="000000"/>
            <w:lang w:val="da-DK"/>
          </w:rPr>
          <w:delText>betændelse</w:delText>
        </w:r>
      </w:del>
      <w:del w:id="27971" w:author="AbbVie7" w:date="2025-05-12T15:46:00Z">
        <w:r>
          <w:rPr>
            <w:lang w:val="en-GB"/>
          </w:rPr>
          <w:delText xml:space="preserve"> i øjet;</w:delText>
        </w:r>
      </w:del>
    </w:p>
    <w:p w:rsidR="00A93094" w:rsidP="001C4540" w14:paraId="1B37660F" w14:textId="77777777">
      <w:pPr>
        <w:numPr>
          <w:ilvl w:val="0"/>
          <w:numId w:val="6"/>
        </w:numPr>
        <w:tabs>
          <w:tab w:val="num" w:pos="550"/>
          <w:tab w:val="clear" w:pos="562"/>
          <w:tab w:val="clear" w:pos="720"/>
        </w:tabs>
        <w:ind w:left="550" w:hanging="550"/>
        <w:rPr>
          <w:del w:id="27972" w:author="AbbVie7" w:date="2025-05-12T15:46:00Z"/>
          <w:lang w:val="da-DK"/>
        </w:rPr>
      </w:pPr>
      <w:del w:id="27973" w:author="AbbVie7" w:date="2025-05-12T15:46:00Z">
        <w:r w:rsidRPr="003603CA">
          <w:rPr>
            <w:lang w:val="da-DK"/>
          </w:rPr>
          <w:delText xml:space="preserve">betændelse </w:delText>
        </w:r>
      </w:del>
      <w:del w:id="27974" w:author="AbbVie7" w:date="2025-05-12T15:46:00Z">
        <w:r>
          <w:rPr>
            <w:lang w:val="da-DK"/>
          </w:rPr>
          <w:delText>i</w:delText>
        </w:r>
      </w:del>
      <w:del w:id="27975" w:author="AbbVie7" w:date="2025-05-12T15:46:00Z">
        <w:r w:rsidRPr="003603CA">
          <w:rPr>
            <w:lang w:val="da-DK"/>
          </w:rPr>
          <w:delText xml:space="preserve"> øjenlåget og hævede øjne</w:delText>
        </w:r>
      </w:del>
      <w:del w:id="27976" w:author="AbbVie7" w:date="2025-05-12T15:46:00Z">
        <w:r>
          <w:rPr>
            <w:lang w:val="da-DK"/>
          </w:rPr>
          <w:delText>;</w:delText>
        </w:r>
      </w:del>
    </w:p>
    <w:p w:rsidR="00B86344" w:rsidP="001C4540" w14:paraId="375304F9" w14:textId="77777777">
      <w:pPr>
        <w:numPr>
          <w:ilvl w:val="0"/>
          <w:numId w:val="7"/>
        </w:numPr>
        <w:tabs>
          <w:tab w:val="num" w:pos="550"/>
          <w:tab w:val="clear" w:pos="562"/>
        </w:tabs>
        <w:ind w:left="550" w:hanging="550"/>
        <w:rPr>
          <w:del w:id="27977" w:author="AbbVie7" w:date="2025-05-12T15:46:00Z"/>
          <w:lang w:val="da-DK"/>
        </w:rPr>
      </w:pPr>
      <w:del w:id="27978" w:author="AbbVie7" w:date="2025-05-12T15:46:00Z">
        <w:r>
          <w:rPr>
            <w:lang w:val="da-DK"/>
          </w:rPr>
          <w:delText>vertigo</w:delText>
        </w:r>
      </w:del>
      <w:del w:id="27979" w:author="AbbVie7" w:date="2025-05-12T15:46:00Z">
        <w:r w:rsidR="000F373A">
          <w:rPr>
            <w:lang w:val="da-DK"/>
          </w:rPr>
          <w:delText xml:space="preserve"> </w:delText>
        </w:r>
      </w:del>
      <w:del w:id="27980" w:author="AbbVie7" w:date="2025-05-12T15:46:00Z">
        <w:r w:rsidRPr="000F373A" w:rsidR="000F373A">
          <w:rPr>
            <w:szCs w:val="22"/>
            <w:lang w:val="da-DK"/>
          </w:rPr>
          <w:delText>(fornemmelse af at snurre rundt)</w:delText>
        </w:r>
      </w:del>
      <w:del w:id="27981" w:author="AbbVie7" w:date="2025-05-12T15:46:00Z">
        <w:r w:rsidRPr="000F373A">
          <w:rPr>
            <w:szCs w:val="22"/>
            <w:lang w:val="da-DK"/>
          </w:rPr>
          <w:delText>;</w:delText>
        </w:r>
      </w:del>
    </w:p>
    <w:p w:rsidR="00B86344" w:rsidP="001C4540" w14:paraId="06F28ECA" w14:textId="77777777">
      <w:pPr>
        <w:numPr>
          <w:ilvl w:val="0"/>
          <w:numId w:val="7"/>
        </w:numPr>
        <w:tabs>
          <w:tab w:val="num" w:pos="550"/>
          <w:tab w:val="clear" w:pos="562"/>
        </w:tabs>
        <w:ind w:left="550" w:hanging="550"/>
        <w:rPr>
          <w:del w:id="27982" w:author="AbbVie7" w:date="2025-05-12T15:46:00Z"/>
          <w:lang w:val="da-DK"/>
        </w:rPr>
      </w:pPr>
      <w:del w:id="27983" w:author="AbbVie7" w:date="2025-05-12T15:46:00Z">
        <w:r>
          <w:rPr>
            <w:lang w:val="da-DK"/>
          </w:rPr>
          <w:delText>fo</w:delText>
        </w:r>
      </w:del>
      <w:del w:id="27984" w:author="AbbVie7" w:date="2025-05-12T15:46:00Z">
        <w:r w:rsidRPr="00C96574">
          <w:rPr>
            <w:lang w:val="da-DK"/>
          </w:rPr>
          <w:delText>rnemmelse af hurtige hjerteslag;</w:delText>
        </w:r>
      </w:del>
    </w:p>
    <w:p w:rsidR="00B86344" w:rsidRPr="00C96574" w:rsidP="001C4540" w14:paraId="225C960E" w14:textId="77777777">
      <w:pPr>
        <w:numPr>
          <w:ilvl w:val="0"/>
          <w:numId w:val="7"/>
        </w:numPr>
        <w:tabs>
          <w:tab w:val="num" w:pos="550"/>
          <w:tab w:val="clear" w:pos="562"/>
        </w:tabs>
        <w:ind w:left="550" w:hanging="550"/>
        <w:rPr>
          <w:del w:id="27985" w:author="AbbVie7" w:date="2025-05-12T15:46:00Z"/>
          <w:lang w:val="en-GB"/>
        </w:rPr>
      </w:pPr>
      <w:del w:id="27986" w:author="AbbVie7" w:date="2025-05-12T15:46:00Z">
        <w:r>
          <w:rPr>
            <w:lang w:val="da-DK"/>
          </w:rPr>
          <w:delText>h</w:delText>
        </w:r>
      </w:del>
      <w:del w:id="27987" w:author="AbbVie7" w:date="2025-05-12T15:46:00Z">
        <w:r>
          <w:delText>øjt blodtryk;</w:delText>
        </w:r>
      </w:del>
    </w:p>
    <w:p w:rsidR="00B86344" w:rsidRPr="00C96574" w:rsidP="001C4540" w14:paraId="54F5532D" w14:textId="77777777">
      <w:pPr>
        <w:numPr>
          <w:ilvl w:val="0"/>
          <w:numId w:val="7"/>
        </w:numPr>
        <w:tabs>
          <w:tab w:val="num" w:pos="550"/>
          <w:tab w:val="clear" w:pos="562"/>
        </w:tabs>
        <w:ind w:left="550" w:hanging="550"/>
        <w:rPr>
          <w:del w:id="27988" w:author="AbbVie7" w:date="2025-05-12T15:46:00Z"/>
          <w:lang w:val="en-GB"/>
        </w:rPr>
      </w:pPr>
      <w:del w:id="27989" w:author="AbbVie7" w:date="2025-05-12T15:46:00Z">
        <w:r>
          <w:delText>rødmen;</w:delText>
        </w:r>
      </w:del>
    </w:p>
    <w:p w:rsidR="00B86344" w:rsidP="001C4540" w14:paraId="6284D91C" w14:textId="77777777">
      <w:pPr>
        <w:numPr>
          <w:ilvl w:val="0"/>
          <w:numId w:val="7"/>
        </w:numPr>
        <w:tabs>
          <w:tab w:val="num" w:pos="550"/>
          <w:tab w:val="clear" w:pos="562"/>
        </w:tabs>
        <w:ind w:left="550" w:hanging="550"/>
        <w:rPr>
          <w:del w:id="27990" w:author="AbbVie7" w:date="2025-05-12T15:46:00Z"/>
          <w:lang w:val="da-DK"/>
        </w:rPr>
      </w:pPr>
      <w:del w:id="27991" w:author="AbbVie7" w:date="2025-05-12T15:46:00Z">
        <w:r>
          <w:delText>b</w:delText>
        </w:r>
      </w:del>
      <w:del w:id="27992" w:author="AbbVie7" w:date="2025-05-12T15:46:00Z">
        <w:r>
          <w:rPr>
            <w:lang w:val="en-GB"/>
          </w:rPr>
          <w:delText>lodansamling;</w:delText>
        </w:r>
      </w:del>
    </w:p>
    <w:p w:rsidR="00B86344" w:rsidP="001C4540" w14:paraId="1D89F95D" w14:textId="77777777">
      <w:pPr>
        <w:numPr>
          <w:ilvl w:val="0"/>
          <w:numId w:val="8"/>
        </w:numPr>
        <w:tabs>
          <w:tab w:val="num" w:pos="550"/>
          <w:tab w:val="clear" w:pos="562"/>
        </w:tabs>
        <w:ind w:left="550" w:hanging="550"/>
        <w:rPr>
          <w:del w:id="27993" w:author="AbbVie7" w:date="2025-05-12T15:46:00Z"/>
          <w:lang w:val="da-DK"/>
        </w:rPr>
      </w:pPr>
      <w:del w:id="27994" w:author="AbbVie7" w:date="2025-05-12T15:46:00Z">
        <w:r>
          <w:rPr>
            <w:lang w:val="da-DK"/>
          </w:rPr>
          <w:delText>hoste;</w:delText>
        </w:r>
      </w:del>
    </w:p>
    <w:p w:rsidR="00B86344" w:rsidP="001C4540" w14:paraId="513037BB" w14:textId="77777777">
      <w:pPr>
        <w:numPr>
          <w:ilvl w:val="0"/>
          <w:numId w:val="8"/>
        </w:numPr>
        <w:tabs>
          <w:tab w:val="num" w:pos="550"/>
          <w:tab w:val="clear" w:pos="562"/>
        </w:tabs>
        <w:ind w:left="550" w:hanging="550"/>
        <w:rPr>
          <w:del w:id="27995" w:author="AbbVie7" w:date="2025-05-12T15:46:00Z"/>
          <w:lang w:val="da-DK"/>
        </w:rPr>
      </w:pPr>
      <w:del w:id="27996" w:author="AbbVie7" w:date="2025-05-12T15:46:00Z">
        <w:r>
          <w:rPr>
            <w:lang w:val="da-DK"/>
          </w:rPr>
          <w:delText>astma</w:delText>
        </w:r>
      </w:del>
      <w:del w:id="27997" w:author="AbbVie7" w:date="2025-05-12T15:46:00Z">
        <w:r w:rsidR="00B97654">
          <w:rPr>
            <w:lang w:val="da-DK"/>
          </w:rPr>
          <w:delText>;</w:delText>
        </w:r>
      </w:del>
    </w:p>
    <w:p w:rsidR="00B86344" w:rsidP="001C4540" w14:paraId="41D6DDB2" w14:textId="77777777">
      <w:pPr>
        <w:numPr>
          <w:ilvl w:val="0"/>
          <w:numId w:val="8"/>
        </w:numPr>
        <w:tabs>
          <w:tab w:val="num" w:pos="550"/>
          <w:tab w:val="clear" w:pos="562"/>
        </w:tabs>
        <w:ind w:left="550" w:hanging="550"/>
        <w:rPr>
          <w:del w:id="27998" w:author="AbbVie7" w:date="2025-05-12T15:46:00Z"/>
          <w:lang w:val="en-GB"/>
        </w:rPr>
      </w:pPr>
      <w:del w:id="27999" w:author="AbbVie7" w:date="2025-05-12T15:46:00Z">
        <w:r>
          <w:rPr>
            <w:lang w:val="da-DK"/>
          </w:rPr>
          <w:delText>k</w:delText>
        </w:r>
      </w:del>
      <w:del w:id="28000" w:author="AbbVie7" w:date="2025-05-12T15:46:00Z">
        <w:r>
          <w:rPr>
            <w:lang w:val="en-GB"/>
          </w:rPr>
          <w:delText>ortåndethed;</w:delText>
        </w:r>
      </w:del>
    </w:p>
    <w:p w:rsidR="00B86344" w:rsidRPr="0073465B" w:rsidP="001C4540" w14:paraId="6B03CA8E" w14:textId="77777777">
      <w:pPr>
        <w:numPr>
          <w:ilvl w:val="0"/>
          <w:numId w:val="8"/>
        </w:numPr>
        <w:tabs>
          <w:tab w:val="num" w:pos="550"/>
          <w:tab w:val="clear" w:pos="562"/>
        </w:tabs>
        <w:ind w:left="550" w:hanging="550"/>
        <w:rPr>
          <w:del w:id="28001" w:author="AbbVie7" w:date="2025-05-12T15:46:00Z"/>
          <w:lang w:val="da-DK"/>
        </w:rPr>
      </w:pPr>
      <w:del w:id="28002" w:author="AbbVie7" w:date="2025-05-12T15:46:00Z">
        <w:r w:rsidRPr="0073465B">
          <w:rPr>
            <w:lang w:val="da-DK"/>
          </w:rPr>
          <w:delText xml:space="preserve">blødning i </w:delText>
        </w:r>
      </w:del>
      <w:del w:id="28003" w:author="AbbVie7" w:date="2025-05-12T15:46:00Z">
        <w:r w:rsidRPr="0073465B" w:rsidR="0008565C">
          <w:rPr>
            <w:lang w:val="da-DK"/>
          </w:rPr>
          <w:delText>mave-</w:delText>
        </w:r>
      </w:del>
      <w:del w:id="28004" w:author="AbbVie7" w:date="2025-05-12T15:46:00Z">
        <w:r w:rsidRPr="0073465B">
          <w:rPr>
            <w:lang w:val="da-DK"/>
          </w:rPr>
          <w:delText>tarm</w:delText>
        </w:r>
      </w:del>
      <w:del w:id="28005" w:author="AbbVie7" w:date="2025-05-12T15:46:00Z">
        <w:r w:rsidRPr="0073465B" w:rsidR="0008565C">
          <w:rPr>
            <w:lang w:val="da-DK"/>
          </w:rPr>
          <w:delText xml:space="preserve"> kanal</w:delText>
        </w:r>
      </w:del>
      <w:del w:id="28006" w:author="AbbVie7" w:date="2025-05-12T15:46:00Z">
        <w:r w:rsidRPr="0073465B">
          <w:rPr>
            <w:lang w:val="da-DK"/>
          </w:rPr>
          <w:delText>en;</w:delText>
        </w:r>
      </w:del>
    </w:p>
    <w:p w:rsidR="00B86344" w:rsidP="001C4540" w14:paraId="0B7EA213" w14:textId="77777777">
      <w:pPr>
        <w:numPr>
          <w:ilvl w:val="0"/>
          <w:numId w:val="8"/>
        </w:numPr>
        <w:tabs>
          <w:tab w:val="num" w:pos="550"/>
          <w:tab w:val="clear" w:pos="562"/>
        </w:tabs>
        <w:ind w:left="550" w:hanging="550"/>
        <w:rPr>
          <w:del w:id="28007" w:author="AbbVie7" w:date="2025-05-12T15:46:00Z"/>
          <w:lang w:val="da-DK"/>
        </w:rPr>
      </w:pPr>
      <w:del w:id="28008" w:author="AbbVie7" w:date="2025-05-12T15:46:00Z">
        <w:r w:rsidRPr="00C96574">
          <w:rPr>
            <w:lang w:val="da-DK"/>
          </w:rPr>
          <w:delText>s</w:delText>
        </w:r>
      </w:del>
      <w:del w:id="28009" w:author="AbbVie7" w:date="2025-05-12T15:46:00Z">
        <w:r w:rsidRPr="00C10EA2">
          <w:rPr>
            <w:lang w:val="da-DK"/>
          </w:rPr>
          <w:delText>ure opstød (</w:delText>
        </w:r>
      </w:del>
      <w:del w:id="28010" w:author="AbbVie7" w:date="2025-05-12T15:46:00Z">
        <w:r>
          <w:rPr>
            <w:lang w:val="da-DK"/>
          </w:rPr>
          <w:delText>fordøjelsesbesvær</w:delText>
        </w:r>
      </w:del>
      <w:del w:id="28011" w:author="AbbVie7" w:date="2025-05-12T15:46:00Z">
        <w:r w:rsidRPr="00C10EA2">
          <w:rPr>
            <w:lang w:val="da-DK"/>
          </w:rPr>
          <w:delText xml:space="preserve">, </w:delText>
        </w:r>
      </w:del>
      <w:del w:id="28012" w:author="AbbVie7" w:date="2025-05-12T15:46:00Z">
        <w:r>
          <w:rPr>
            <w:lang w:val="da-DK"/>
          </w:rPr>
          <w:delText>oppustethed</w:delText>
        </w:r>
      </w:del>
      <w:del w:id="28013" w:author="AbbVie7" w:date="2025-05-12T15:46:00Z">
        <w:r w:rsidRPr="00C10EA2">
          <w:rPr>
            <w:lang w:val="da-DK"/>
          </w:rPr>
          <w:delText>, halsbrand)</w:delText>
        </w:r>
      </w:del>
      <w:del w:id="28014" w:author="AbbVie7" w:date="2025-05-12T15:46:00Z">
        <w:r>
          <w:rPr>
            <w:lang w:val="da-DK"/>
          </w:rPr>
          <w:delText>;</w:delText>
        </w:r>
      </w:del>
    </w:p>
    <w:p w:rsidR="00B86344" w:rsidRPr="00C96574" w:rsidP="001C4540" w14:paraId="141C6961" w14:textId="77777777">
      <w:pPr>
        <w:numPr>
          <w:ilvl w:val="0"/>
          <w:numId w:val="8"/>
        </w:numPr>
        <w:tabs>
          <w:tab w:val="num" w:pos="550"/>
          <w:tab w:val="clear" w:pos="562"/>
        </w:tabs>
        <w:ind w:left="550" w:hanging="550"/>
        <w:rPr>
          <w:del w:id="28015" w:author="AbbVie7" w:date="2025-05-12T15:46:00Z"/>
          <w:lang w:val="en-GB"/>
        </w:rPr>
      </w:pPr>
      <w:del w:id="28016" w:author="AbbVie7" w:date="2025-05-12T15:46:00Z">
        <w:r>
          <w:rPr>
            <w:lang w:val="da-DK"/>
          </w:rPr>
          <w:delText>s</w:delText>
        </w:r>
      </w:del>
      <w:del w:id="28017" w:author="AbbVie7" w:date="2025-05-12T15:46:00Z">
        <w:r>
          <w:delText>yrereflukssygdom;</w:delText>
        </w:r>
      </w:del>
    </w:p>
    <w:p w:rsidR="00B86344" w:rsidP="001C4540" w14:paraId="210363BD" w14:textId="77777777">
      <w:pPr>
        <w:numPr>
          <w:ilvl w:val="0"/>
          <w:numId w:val="8"/>
        </w:numPr>
        <w:tabs>
          <w:tab w:val="num" w:pos="550"/>
          <w:tab w:val="clear" w:pos="562"/>
        </w:tabs>
        <w:ind w:left="550" w:hanging="550"/>
        <w:rPr>
          <w:del w:id="28018" w:author="AbbVie7" w:date="2025-05-12T15:46:00Z"/>
          <w:lang w:val="da-DK"/>
        </w:rPr>
      </w:pPr>
      <w:del w:id="28019" w:author="AbbVie7" w:date="2025-05-12T15:46:00Z">
        <w:r w:rsidRPr="006935AC">
          <w:rPr>
            <w:lang w:val="da-DK"/>
          </w:rPr>
          <w:delText>Sjøgrens syndrom (inklusive tørre øjne og tør mund);</w:delText>
        </w:r>
      </w:del>
    </w:p>
    <w:p w:rsidR="00B86344" w:rsidRPr="00CB490E" w:rsidP="001C4540" w14:paraId="1A1617AA" w14:textId="77777777">
      <w:pPr>
        <w:numPr>
          <w:ilvl w:val="0"/>
          <w:numId w:val="8"/>
        </w:numPr>
        <w:tabs>
          <w:tab w:val="num" w:pos="550"/>
          <w:tab w:val="clear" w:pos="562"/>
        </w:tabs>
        <w:ind w:left="550" w:hanging="550"/>
        <w:rPr>
          <w:del w:id="28020" w:author="AbbVie7" w:date="2025-05-12T15:46:00Z"/>
          <w:lang w:val="en-GB"/>
        </w:rPr>
      </w:pPr>
      <w:del w:id="28021" w:author="AbbVie7" w:date="2025-05-12T15:46:00Z">
        <w:r>
          <w:rPr>
            <w:lang w:val="da-DK"/>
          </w:rPr>
          <w:delText>kløe;</w:delText>
        </w:r>
      </w:del>
    </w:p>
    <w:p w:rsidR="00B86344" w:rsidP="001C4540" w14:paraId="5C968B9B" w14:textId="77777777">
      <w:pPr>
        <w:numPr>
          <w:ilvl w:val="0"/>
          <w:numId w:val="8"/>
        </w:numPr>
        <w:tabs>
          <w:tab w:val="num" w:pos="550"/>
          <w:tab w:val="clear" w:pos="562"/>
        </w:tabs>
        <w:ind w:left="550" w:hanging="550"/>
        <w:rPr>
          <w:del w:id="28022" w:author="AbbVie7" w:date="2025-05-12T15:46:00Z"/>
          <w:lang w:val="en-GB"/>
        </w:rPr>
      </w:pPr>
      <w:del w:id="28023" w:author="AbbVie7" w:date="2025-05-12T15:46:00Z">
        <w:r>
          <w:rPr>
            <w:lang w:val="en-GB"/>
          </w:rPr>
          <w:delText>kløende udslæt;</w:delText>
        </w:r>
      </w:del>
    </w:p>
    <w:p w:rsidR="00B86344" w:rsidP="001C4540" w14:paraId="167691A7" w14:textId="77777777">
      <w:pPr>
        <w:keepNext/>
        <w:numPr>
          <w:ilvl w:val="0"/>
          <w:numId w:val="17"/>
        </w:numPr>
        <w:tabs>
          <w:tab w:val="num" w:pos="550"/>
          <w:tab w:val="clear" w:pos="562"/>
          <w:tab w:val="clear" w:pos="720"/>
        </w:tabs>
        <w:ind w:left="550" w:hanging="550"/>
        <w:rPr>
          <w:del w:id="28024" w:author="AbbVie7" w:date="2025-05-12T15:46:00Z"/>
          <w:lang w:val="en-GB"/>
        </w:rPr>
      </w:pPr>
      <w:del w:id="28025" w:author="AbbVie7" w:date="2025-05-12T15:46:00Z">
        <w:r>
          <w:rPr>
            <w:lang w:val="en-GB"/>
          </w:rPr>
          <w:delText>blå mærker;</w:delText>
        </w:r>
      </w:del>
    </w:p>
    <w:p w:rsidR="00B86344" w:rsidRPr="00B86344" w:rsidP="001C4540" w14:paraId="5DBE6D10" w14:textId="77777777">
      <w:pPr>
        <w:keepNext/>
        <w:numPr>
          <w:ilvl w:val="0"/>
          <w:numId w:val="17"/>
        </w:numPr>
        <w:tabs>
          <w:tab w:val="num" w:pos="550"/>
          <w:tab w:val="clear" w:pos="562"/>
          <w:tab w:val="clear" w:pos="720"/>
        </w:tabs>
        <w:ind w:left="550" w:hanging="550"/>
        <w:rPr>
          <w:del w:id="28026" w:author="AbbVie7" w:date="2025-05-12T15:46:00Z"/>
          <w:lang w:val="da-DK"/>
        </w:rPr>
      </w:pPr>
      <w:del w:id="28027" w:author="AbbVie7" w:date="2025-05-12T15:46:00Z">
        <w:r w:rsidRPr="00B86344">
          <w:rPr>
            <w:lang w:val="da-DK"/>
          </w:rPr>
          <w:delText>inflammation i huden (såsom eksem);</w:delText>
        </w:r>
      </w:del>
    </w:p>
    <w:p w:rsidR="00B86344" w:rsidRPr="00C10EA2" w:rsidP="001C4540" w14:paraId="6D6ADDE5" w14:textId="77777777">
      <w:pPr>
        <w:keepNext/>
        <w:numPr>
          <w:ilvl w:val="0"/>
          <w:numId w:val="17"/>
        </w:numPr>
        <w:tabs>
          <w:tab w:val="num" w:pos="550"/>
          <w:tab w:val="clear" w:pos="562"/>
          <w:tab w:val="clear" w:pos="720"/>
        </w:tabs>
        <w:ind w:left="550" w:hanging="550"/>
        <w:rPr>
          <w:del w:id="28028" w:author="AbbVie7" w:date="2025-05-12T15:46:00Z"/>
          <w:lang w:val="da-DK"/>
        </w:rPr>
      </w:pPr>
      <w:del w:id="28029" w:author="AbbVie7" w:date="2025-05-12T15:46:00Z">
        <w:r>
          <w:rPr>
            <w:lang w:val="da-DK"/>
          </w:rPr>
          <w:delText>finger</w:delText>
        </w:r>
      </w:del>
      <w:del w:id="28030" w:author="AbbVie7" w:date="2025-05-12T15:46:00Z">
        <w:r w:rsidRPr="00C10EA2">
          <w:rPr>
            <w:lang w:val="da-DK"/>
          </w:rPr>
          <w:delText>negle og t</w:delText>
        </w:r>
      </w:del>
      <w:del w:id="28031" w:author="AbbVie7" w:date="2025-05-12T15:46:00Z">
        <w:r>
          <w:rPr>
            <w:lang w:val="da-DK"/>
          </w:rPr>
          <w:delText>ånegle knækker</w:delText>
        </w:r>
      </w:del>
      <w:del w:id="28032" w:author="AbbVie7" w:date="2025-05-12T15:46:00Z">
        <w:r w:rsidRPr="00C10EA2">
          <w:rPr>
            <w:lang w:val="da-DK"/>
          </w:rPr>
          <w:delText>;</w:delText>
        </w:r>
      </w:del>
    </w:p>
    <w:p w:rsidR="00B86344" w:rsidP="001C4540" w14:paraId="37CF874A" w14:textId="77777777">
      <w:pPr>
        <w:keepNext/>
        <w:numPr>
          <w:ilvl w:val="0"/>
          <w:numId w:val="17"/>
        </w:numPr>
        <w:tabs>
          <w:tab w:val="num" w:pos="550"/>
          <w:tab w:val="clear" w:pos="562"/>
          <w:tab w:val="clear" w:pos="720"/>
        </w:tabs>
        <w:ind w:left="550" w:hanging="550"/>
        <w:rPr>
          <w:del w:id="28033" w:author="AbbVie7" w:date="2025-05-12T15:46:00Z"/>
          <w:lang w:val="en-GB"/>
        </w:rPr>
      </w:pPr>
      <w:del w:id="28034" w:author="AbbVie7" w:date="2025-05-12T15:46:00Z">
        <w:r>
          <w:rPr>
            <w:lang w:val="en-GB"/>
          </w:rPr>
          <w:delText>øget svedtendens;</w:delText>
        </w:r>
      </w:del>
    </w:p>
    <w:p w:rsidR="0097429A" w:rsidRPr="00C4186B" w:rsidP="001C4540" w14:paraId="2F85E758" w14:textId="77777777">
      <w:pPr>
        <w:keepNext/>
        <w:numPr>
          <w:ilvl w:val="0"/>
          <w:numId w:val="17"/>
        </w:numPr>
        <w:tabs>
          <w:tab w:val="num" w:pos="550"/>
          <w:tab w:val="clear" w:pos="562"/>
          <w:tab w:val="clear" w:pos="720"/>
        </w:tabs>
        <w:ind w:left="550" w:hanging="550"/>
        <w:rPr>
          <w:del w:id="28035" w:author="AbbVie7" w:date="2025-05-12T15:46:00Z"/>
          <w:lang w:val="en-GB"/>
        </w:rPr>
      </w:pPr>
      <w:del w:id="28036" w:author="AbbVie7" w:date="2025-05-12T15:46:00Z">
        <w:r w:rsidRPr="00463EE4">
          <w:rPr>
            <w:lang w:val="en-GB"/>
          </w:rPr>
          <w:delText>h</w:delText>
        </w:r>
      </w:del>
      <w:del w:id="28037" w:author="AbbVie7" w:date="2025-05-12T15:46:00Z">
        <w:r w:rsidRPr="00C4186B">
          <w:rPr>
            <w:lang w:val="en-GB"/>
          </w:rPr>
          <w:delText>årtab;</w:delText>
        </w:r>
      </w:del>
    </w:p>
    <w:p w:rsidR="0097429A" w:rsidRPr="0097429A" w:rsidP="001C4540" w14:paraId="3F08DD0E" w14:textId="77777777">
      <w:pPr>
        <w:keepNext/>
        <w:numPr>
          <w:ilvl w:val="0"/>
          <w:numId w:val="17"/>
        </w:numPr>
        <w:tabs>
          <w:tab w:val="num" w:pos="550"/>
          <w:tab w:val="clear" w:pos="562"/>
          <w:tab w:val="clear" w:pos="720"/>
        </w:tabs>
        <w:ind w:left="550" w:hanging="550"/>
        <w:rPr>
          <w:del w:id="28038" w:author="AbbVie7" w:date="2025-05-12T15:46:00Z"/>
          <w:lang w:val="da-DK"/>
        </w:rPr>
      </w:pPr>
      <w:del w:id="28039" w:author="AbbVie7" w:date="2025-05-12T15:46:00Z">
        <w:r w:rsidRPr="00463EE4">
          <w:rPr>
            <w:lang w:val="da-DK" w:eastAsia="de-DE"/>
          </w:rPr>
          <w:delText>nye udbrud eller forværring af psoriasis</w:delText>
        </w:r>
      </w:del>
      <w:del w:id="28040" w:author="AbbVie7" w:date="2025-05-12T15:46:00Z">
        <w:r>
          <w:rPr>
            <w:lang w:val="da-DK" w:eastAsia="de-DE"/>
          </w:rPr>
          <w:delText>;</w:delText>
        </w:r>
      </w:del>
    </w:p>
    <w:p w:rsidR="00B86344" w:rsidP="001C4540" w14:paraId="521543DE" w14:textId="77777777">
      <w:pPr>
        <w:keepNext/>
        <w:numPr>
          <w:ilvl w:val="0"/>
          <w:numId w:val="17"/>
        </w:numPr>
        <w:tabs>
          <w:tab w:val="num" w:pos="550"/>
          <w:tab w:val="clear" w:pos="562"/>
          <w:tab w:val="clear" w:pos="720"/>
        </w:tabs>
        <w:ind w:left="550" w:hanging="550"/>
        <w:rPr>
          <w:del w:id="28041" w:author="AbbVie7" w:date="2025-05-12T15:46:00Z"/>
          <w:lang w:val="en-GB"/>
        </w:rPr>
      </w:pPr>
      <w:del w:id="28042" w:author="AbbVie7" w:date="2025-05-12T15:46:00Z">
        <w:r>
          <w:rPr>
            <w:lang w:val="en-GB"/>
          </w:rPr>
          <w:delText>muskelspasmer;</w:delText>
        </w:r>
      </w:del>
    </w:p>
    <w:p w:rsidR="00B86344" w:rsidP="001C4540" w14:paraId="14D97710" w14:textId="77777777">
      <w:pPr>
        <w:keepNext/>
        <w:numPr>
          <w:ilvl w:val="0"/>
          <w:numId w:val="17"/>
        </w:numPr>
        <w:tabs>
          <w:tab w:val="num" w:pos="550"/>
          <w:tab w:val="clear" w:pos="562"/>
          <w:tab w:val="clear" w:pos="720"/>
        </w:tabs>
        <w:ind w:left="550" w:hanging="550"/>
        <w:rPr>
          <w:del w:id="28043" w:author="AbbVie7" w:date="2025-05-12T15:46:00Z"/>
          <w:lang w:val="en-GB"/>
        </w:rPr>
      </w:pPr>
      <w:del w:id="28044" w:author="AbbVie7" w:date="2025-05-12T15:46:00Z">
        <w:r>
          <w:rPr>
            <w:lang w:val="en-GB"/>
          </w:rPr>
          <w:delText>blod i urinen;</w:delText>
        </w:r>
      </w:del>
    </w:p>
    <w:p w:rsidR="00B86344" w:rsidP="001C4540" w14:paraId="75B96B5D" w14:textId="77777777">
      <w:pPr>
        <w:keepNext/>
        <w:numPr>
          <w:ilvl w:val="0"/>
          <w:numId w:val="17"/>
        </w:numPr>
        <w:tabs>
          <w:tab w:val="num" w:pos="550"/>
          <w:tab w:val="clear" w:pos="562"/>
          <w:tab w:val="clear" w:pos="720"/>
        </w:tabs>
        <w:ind w:left="550" w:hanging="550"/>
        <w:rPr>
          <w:del w:id="28045" w:author="AbbVie7" w:date="2025-05-12T15:46:00Z"/>
          <w:lang w:val="en-GB"/>
        </w:rPr>
      </w:pPr>
      <w:del w:id="28046" w:author="AbbVie7" w:date="2025-05-12T15:46:00Z">
        <w:r>
          <w:rPr>
            <w:lang w:val="en-GB"/>
          </w:rPr>
          <w:delText>nyreproblemer;</w:delText>
        </w:r>
      </w:del>
    </w:p>
    <w:p w:rsidR="00B86344" w:rsidP="001C4540" w14:paraId="6558C4B8" w14:textId="77777777">
      <w:pPr>
        <w:keepNext/>
        <w:numPr>
          <w:ilvl w:val="0"/>
          <w:numId w:val="17"/>
        </w:numPr>
        <w:tabs>
          <w:tab w:val="num" w:pos="550"/>
          <w:tab w:val="clear" w:pos="562"/>
          <w:tab w:val="clear" w:pos="720"/>
        </w:tabs>
        <w:ind w:left="550" w:hanging="550"/>
        <w:rPr>
          <w:del w:id="28047" w:author="AbbVie7" w:date="2025-05-12T15:46:00Z"/>
          <w:lang w:val="en-GB"/>
        </w:rPr>
      </w:pPr>
      <w:del w:id="28048" w:author="AbbVie7" w:date="2025-05-12T15:46:00Z">
        <w:r>
          <w:rPr>
            <w:lang w:val="en-GB"/>
          </w:rPr>
          <w:delText>brystsmerter;</w:delText>
        </w:r>
      </w:del>
    </w:p>
    <w:p w:rsidR="00B86344" w:rsidP="001C4540" w14:paraId="197FC374" w14:textId="77777777">
      <w:pPr>
        <w:keepNext/>
        <w:numPr>
          <w:ilvl w:val="0"/>
          <w:numId w:val="17"/>
        </w:numPr>
        <w:tabs>
          <w:tab w:val="num" w:pos="550"/>
          <w:tab w:val="clear" w:pos="562"/>
          <w:tab w:val="clear" w:pos="720"/>
        </w:tabs>
        <w:ind w:left="550" w:hanging="550"/>
        <w:rPr>
          <w:del w:id="28049" w:author="AbbVie7" w:date="2025-05-12T15:46:00Z"/>
          <w:lang w:val="en-GB"/>
        </w:rPr>
      </w:pPr>
      <w:del w:id="28050" w:author="AbbVie7" w:date="2025-05-12T15:46:00Z">
        <w:r>
          <w:rPr>
            <w:lang w:val="en-GB"/>
          </w:rPr>
          <w:delText>ødem;</w:delText>
        </w:r>
      </w:del>
    </w:p>
    <w:p w:rsidR="00A93094" w:rsidP="001C4540" w14:paraId="5579EF3D" w14:textId="77777777">
      <w:pPr>
        <w:keepNext/>
        <w:numPr>
          <w:ilvl w:val="0"/>
          <w:numId w:val="17"/>
        </w:numPr>
        <w:tabs>
          <w:tab w:val="num" w:pos="550"/>
          <w:tab w:val="clear" w:pos="562"/>
          <w:tab w:val="clear" w:pos="720"/>
        </w:tabs>
        <w:ind w:left="550" w:hanging="550"/>
        <w:rPr>
          <w:del w:id="28051" w:author="AbbVie7" w:date="2025-05-12T15:46:00Z"/>
          <w:lang w:val="en-GB"/>
        </w:rPr>
      </w:pPr>
      <w:del w:id="28052" w:author="AbbVie7" w:date="2025-05-12T15:46:00Z">
        <w:r>
          <w:rPr>
            <w:lang w:val="en-GB"/>
          </w:rPr>
          <w:delText>feber;</w:delText>
        </w:r>
      </w:del>
    </w:p>
    <w:p w:rsidR="00B86344" w:rsidP="001C4540" w14:paraId="41DBD68B" w14:textId="77777777">
      <w:pPr>
        <w:keepNext/>
        <w:numPr>
          <w:ilvl w:val="0"/>
          <w:numId w:val="17"/>
        </w:numPr>
        <w:tabs>
          <w:tab w:val="num" w:pos="550"/>
          <w:tab w:val="clear" w:pos="562"/>
          <w:tab w:val="clear" w:pos="720"/>
        </w:tabs>
        <w:ind w:left="550" w:hanging="550"/>
        <w:rPr>
          <w:del w:id="28053" w:author="AbbVie7" w:date="2025-05-12T15:46:00Z"/>
          <w:lang w:val="da-DK"/>
        </w:rPr>
      </w:pPr>
      <w:del w:id="28054" w:author="AbbVie7" w:date="2025-05-12T15:46:00Z">
        <w:r w:rsidRPr="00CB490E">
          <w:rPr>
            <w:lang w:val="da-DK"/>
          </w:rPr>
          <w:delText>n</w:delText>
        </w:r>
      </w:del>
      <w:del w:id="28055" w:author="AbbVie7" w:date="2025-05-12T15:46:00Z">
        <w:r w:rsidRPr="00B02850">
          <w:rPr>
            <w:lang w:val="da-DK"/>
          </w:rPr>
          <w:delText>edsat antal blodplader med forøget risiko for blødning eller blå mærker</w:delText>
        </w:r>
      </w:del>
      <w:del w:id="28056" w:author="AbbVie7" w:date="2025-05-12T15:46:00Z">
        <w:r>
          <w:rPr>
            <w:lang w:val="da-DK"/>
          </w:rPr>
          <w:delText>;</w:delText>
        </w:r>
      </w:del>
    </w:p>
    <w:p w:rsidR="00B86344" w:rsidRPr="00B02850" w:rsidP="001C4540" w14:paraId="29C2751A" w14:textId="77777777">
      <w:pPr>
        <w:keepNext/>
        <w:numPr>
          <w:ilvl w:val="0"/>
          <w:numId w:val="17"/>
        </w:numPr>
        <w:tabs>
          <w:tab w:val="num" w:pos="550"/>
          <w:tab w:val="clear" w:pos="562"/>
          <w:tab w:val="clear" w:pos="720"/>
        </w:tabs>
        <w:ind w:left="550" w:hanging="550"/>
        <w:rPr>
          <w:del w:id="28057" w:author="AbbVie7" w:date="2025-05-12T15:46:00Z"/>
          <w:lang w:val="da-DK"/>
        </w:rPr>
      </w:pPr>
      <w:del w:id="28058" w:author="AbbVie7" w:date="2025-05-12T15:46:00Z">
        <w:r>
          <w:rPr>
            <w:lang w:val="da-DK"/>
          </w:rPr>
          <w:delText>forringet sårheling.</w:delText>
        </w:r>
      </w:del>
    </w:p>
    <w:p w:rsidR="00B86344" w:rsidP="00B86344" w14:paraId="241341C9" w14:textId="77777777">
      <w:pPr>
        <w:tabs>
          <w:tab w:val="num" w:pos="550"/>
          <w:tab w:val="clear" w:pos="562"/>
        </w:tabs>
        <w:ind w:left="550" w:hanging="550"/>
        <w:rPr>
          <w:del w:id="28059" w:author="AbbVie7" w:date="2025-05-12T15:46:00Z"/>
          <w:lang w:val="da-DK"/>
        </w:rPr>
      </w:pPr>
    </w:p>
    <w:p w:rsidR="00B86344" w:rsidP="00B86344" w14:paraId="11CF7F9C" w14:textId="77777777">
      <w:pPr>
        <w:tabs>
          <w:tab w:val="num" w:pos="550"/>
          <w:tab w:val="clear" w:pos="562"/>
        </w:tabs>
        <w:ind w:left="550" w:hanging="550"/>
        <w:rPr>
          <w:del w:id="28060" w:author="AbbVie7" w:date="2025-05-12T15:46:00Z"/>
          <w:lang w:val="da-DK"/>
        </w:rPr>
      </w:pPr>
      <w:del w:id="28061" w:author="AbbVie7" w:date="2025-05-12T15:46:00Z">
        <w:r>
          <w:rPr>
            <w:lang w:val="da-DK"/>
          </w:rPr>
          <w:delText>Ikke almindelige (</w:delText>
        </w:r>
      </w:del>
      <w:del w:id="28062" w:author="AbbVie7" w:date="2025-05-12T15:46:00Z">
        <w:r w:rsidR="00CB4953">
          <w:rPr>
            <w:color w:val="000000"/>
            <w:lang w:val="da-DK"/>
          </w:rPr>
          <w:delText>kan påvirke op til</w:delText>
        </w:r>
      </w:del>
      <w:del w:id="28063" w:author="AbbVie7" w:date="2025-05-12T15:46:00Z">
        <w:r>
          <w:rPr>
            <w:color w:val="000000"/>
            <w:lang w:val="da-DK"/>
          </w:rPr>
          <w:delText xml:space="preserve"> 1 ud af 100 p</w:delText>
        </w:r>
      </w:del>
      <w:del w:id="28064" w:author="AbbVie7" w:date="2025-05-12T15:46:00Z">
        <w:r w:rsidR="00CB4953">
          <w:rPr>
            <w:color w:val="000000"/>
            <w:lang w:val="da-DK"/>
          </w:rPr>
          <w:delText>ersoner</w:delText>
        </w:r>
      </w:del>
      <w:del w:id="28065" w:author="AbbVie7" w:date="2025-05-12T15:46:00Z">
        <w:r>
          <w:rPr>
            <w:lang w:val="da-DK"/>
          </w:rPr>
          <w:delText xml:space="preserve">)  </w:delText>
        </w:r>
      </w:del>
    </w:p>
    <w:p w:rsidR="00B86344" w:rsidP="00B86344" w14:paraId="605F3100" w14:textId="77777777">
      <w:pPr>
        <w:tabs>
          <w:tab w:val="num" w:pos="550"/>
          <w:tab w:val="clear" w:pos="562"/>
        </w:tabs>
        <w:ind w:left="550" w:hanging="550"/>
        <w:rPr>
          <w:del w:id="28066" w:author="AbbVie7" w:date="2025-05-12T15:46:00Z"/>
          <w:lang w:val="da-DK"/>
        </w:rPr>
      </w:pPr>
    </w:p>
    <w:p w:rsidR="00B86344" w:rsidRPr="00B86344" w:rsidP="001C4540" w14:paraId="3EE7C915" w14:textId="77777777">
      <w:pPr>
        <w:numPr>
          <w:ilvl w:val="0"/>
          <w:numId w:val="9"/>
        </w:numPr>
        <w:tabs>
          <w:tab w:val="num" w:pos="550"/>
          <w:tab w:val="clear" w:pos="562"/>
        </w:tabs>
        <w:ind w:left="550" w:hanging="550"/>
        <w:rPr>
          <w:del w:id="28067" w:author="AbbVie7" w:date="2025-05-12T15:46:00Z"/>
          <w:lang w:val="da-DK"/>
        </w:rPr>
      </w:pPr>
      <w:del w:id="28068" w:author="AbbVie7" w:date="2025-05-12T15:46:00Z">
        <w:r>
          <w:rPr>
            <w:lang w:val="da-DK"/>
          </w:rPr>
          <w:delText>o</w:delText>
        </w:r>
      </w:del>
      <w:del w:id="28069" w:author="AbbVie7" w:date="2025-05-12T15:46:00Z">
        <w:r w:rsidRPr="00B86344">
          <w:rPr>
            <w:lang w:val="da-DK"/>
          </w:rPr>
          <w:delText>pportunistiske infektioner (som inkluderere tuberkulose og andre infektioner, som forekommer, når modstandskraften mod sygdom er nedsat);</w:delText>
        </w:r>
      </w:del>
    </w:p>
    <w:p w:rsidR="00B86344" w:rsidRPr="00AC46AA" w:rsidP="001C4540" w14:paraId="5D19FCAD" w14:textId="77777777">
      <w:pPr>
        <w:numPr>
          <w:ilvl w:val="0"/>
          <w:numId w:val="9"/>
        </w:numPr>
        <w:tabs>
          <w:tab w:val="num" w:pos="550"/>
          <w:tab w:val="clear" w:pos="562"/>
        </w:tabs>
        <w:ind w:left="550" w:hanging="550"/>
        <w:rPr>
          <w:del w:id="28070" w:author="AbbVie7" w:date="2025-05-12T15:46:00Z"/>
          <w:lang w:val="da-DK"/>
        </w:rPr>
      </w:pPr>
      <w:del w:id="28071" w:author="AbbVie7" w:date="2025-05-12T15:46:00Z">
        <w:r w:rsidRPr="00B86344">
          <w:rPr>
            <w:lang w:val="da-DK"/>
          </w:rPr>
          <w:delText>neurologiske infektioner (inklusive viral meningitis);</w:delText>
        </w:r>
      </w:del>
    </w:p>
    <w:p w:rsidR="00B86344" w:rsidRPr="00A93094" w:rsidP="001C4540" w14:paraId="48FF4EB7" w14:textId="77777777">
      <w:pPr>
        <w:numPr>
          <w:ilvl w:val="0"/>
          <w:numId w:val="9"/>
        </w:numPr>
        <w:tabs>
          <w:tab w:val="num" w:pos="550"/>
          <w:tab w:val="clear" w:pos="562"/>
        </w:tabs>
        <w:ind w:left="550" w:hanging="550"/>
        <w:rPr>
          <w:del w:id="28072" w:author="AbbVie7" w:date="2025-05-12T15:46:00Z"/>
          <w:lang w:val="en-GB"/>
        </w:rPr>
      </w:pPr>
      <w:del w:id="28073" w:author="AbbVie7" w:date="2025-05-12T15:46:00Z">
        <w:r w:rsidRPr="00A93094">
          <w:rPr>
            <w:lang w:val="da-DK"/>
          </w:rPr>
          <w:delText>øjeninfektioner;</w:delText>
        </w:r>
      </w:del>
    </w:p>
    <w:p w:rsidR="00B86344" w:rsidP="001C4540" w14:paraId="057BA278" w14:textId="77777777">
      <w:pPr>
        <w:numPr>
          <w:ilvl w:val="0"/>
          <w:numId w:val="9"/>
        </w:numPr>
        <w:tabs>
          <w:tab w:val="num" w:pos="550"/>
          <w:tab w:val="clear" w:pos="562"/>
        </w:tabs>
        <w:ind w:left="550" w:hanging="550"/>
        <w:rPr>
          <w:del w:id="28074" w:author="AbbVie7" w:date="2025-05-12T15:46:00Z"/>
          <w:lang w:val="en-GB"/>
        </w:rPr>
      </w:pPr>
      <w:del w:id="28075" w:author="AbbVie7" w:date="2025-05-12T15:46:00Z">
        <w:r w:rsidRPr="00A93094">
          <w:rPr>
            <w:lang w:val="en-GB"/>
          </w:rPr>
          <w:delText>bakterieinfekti</w:delText>
        </w:r>
      </w:del>
      <w:del w:id="28076" w:author="AbbVie7" w:date="2025-05-12T15:46:00Z">
        <w:r>
          <w:rPr>
            <w:lang w:val="en-GB"/>
          </w:rPr>
          <w:delText>oner;</w:delText>
        </w:r>
      </w:del>
    </w:p>
    <w:p w:rsidR="0097429A" w:rsidRPr="0097429A" w:rsidP="001C4540" w14:paraId="73147CDA" w14:textId="77777777">
      <w:pPr>
        <w:numPr>
          <w:ilvl w:val="0"/>
          <w:numId w:val="9"/>
        </w:numPr>
        <w:tabs>
          <w:tab w:val="num" w:pos="550"/>
          <w:tab w:val="clear" w:pos="562"/>
        </w:tabs>
        <w:ind w:left="550" w:hanging="550"/>
        <w:rPr>
          <w:del w:id="28077" w:author="AbbVie7" w:date="2025-05-12T15:46:00Z"/>
          <w:lang w:val="da-DK"/>
        </w:rPr>
      </w:pPr>
      <w:del w:id="28078" w:author="AbbVie7" w:date="2025-05-12T15:46:00Z">
        <w:r>
          <w:rPr>
            <w:lang w:val="da-DK" w:eastAsia="de-DE"/>
          </w:rPr>
          <w:delText>irritation</w:delText>
        </w:r>
      </w:del>
      <w:del w:id="28079" w:author="AbbVie7" w:date="2025-05-12T15:46:00Z">
        <w:r w:rsidRPr="00463EE4">
          <w:rPr>
            <w:lang w:val="da-DK" w:eastAsia="de-DE"/>
          </w:rPr>
          <w:delText xml:space="preserve"> og infektion i tyktarmen</w:delText>
        </w:r>
      </w:del>
      <w:del w:id="28080" w:author="AbbVie7" w:date="2025-05-12T15:46:00Z">
        <w:r>
          <w:rPr>
            <w:lang w:val="da-DK" w:eastAsia="de-DE"/>
          </w:rPr>
          <w:delText xml:space="preserve"> </w:delText>
        </w:r>
      </w:del>
      <w:del w:id="28081" w:author="AbbVie7" w:date="2025-05-12T15:46:00Z">
        <w:r w:rsidRPr="00463EE4">
          <w:rPr>
            <w:lang w:val="da-DK" w:eastAsia="de-DE"/>
          </w:rPr>
          <w:delText>(diverticulitis)</w:delText>
        </w:r>
      </w:del>
    </w:p>
    <w:p w:rsidR="00B86344" w:rsidP="001C4540" w14:paraId="7406BE4A" w14:textId="77777777">
      <w:pPr>
        <w:keepNext/>
        <w:numPr>
          <w:ilvl w:val="0"/>
          <w:numId w:val="9"/>
        </w:numPr>
        <w:tabs>
          <w:tab w:val="num" w:pos="550"/>
          <w:tab w:val="clear" w:pos="562"/>
          <w:tab w:val="clear" w:pos="1790"/>
        </w:tabs>
        <w:ind w:hanging="1790"/>
        <w:rPr>
          <w:del w:id="28082" w:author="AbbVie7" w:date="2025-05-12T15:46:00Z"/>
          <w:lang w:val="en-GB"/>
        </w:rPr>
      </w:pPr>
      <w:del w:id="28083" w:author="AbbVie7" w:date="2025-05-12T15:46:00Z">
        <w:r>
          <w:rPr>
            <w:lang w:val="en-GB"/>
          </w:rPr>
          <w:delText>kræft;</w:delText>
        </w:r>
      </w:del>
    </w:p>
    <w:p w:rsidR="00B86344" w:rsidP="001C4540" w14:paraId="41BF09E7" w14:textId="77777777">
      <w:pPr>
        <w:keepNext/>
        <w:numPr>
          <w:ilvl w:val="0"/>
          <w:numId w:val="9"/>
        </w:numPr>
        <w:tabs>
          <w:tab w:val="num" w:pos="550"/>
          <w:tab w:val="clear" w:pos="562"/>
          <w:tab w:val="clear" w:pos="1790"/>
        </w:tabs>
        <w:ind w:hanging="1790"/>
        <w:rPr>
          <w:del w:id="28084" w:author="AbbVie7" w:date="2025-05-12T15:46:00Z"/>
          <w:lang w:val="en-GB"/>
        </w:rPr>
      </w:pPr>
      <w:del w:id="28085" w:author="AbbVie7" w:date="2025-05-12T15:46:00Z">
        <w:r>
          <w:rPr>
            <w:lang w:val="en-GB"/>
          </w:rPr>
          <w:delText>kræft, der rammer lymfesystemet;</w:delText>
        </w:r>
      </w:del>
    </w:p>
    <w:p w:rsidR="00B86344" w:rsidP="001C4540" w14:paraId="58EBC7D8" w14:textId="77777777">
      <w:pPr>
        <w:keepNext/>
        <w:numPr>
          <w:ilvl w:val="0"/>
          <w:numId w:val="9"/>
        </w:numPr>
        <w:tabs>
          <w:tab w:val="num" w:pos="550"/>
          <w:tab w:val="clear" w:pos="562"/>
          <w:tab w:val="clear" w:pos="1790"/>
        </w:tabs>
        <w:ind w:hanging="1790"/>
        <w:rPr>
          <w:del w:id="28086" w:author="AbbVie7" w:date="2025-05-12T15:46:00Z"/>
          <w:lang w:val="en-GB"/>
        </w:rPr>
      </w:pPr>
      <w:del w:id="28087" w:author="AbbVie7" w:date="2025-05-12T15:46:00Z">
        <w:r>
          <w:rPr>
            <w:lang w:val="en-GB"/>
          </w:rPr>
          <w:delText>modermærkekræft;</w:delText>
        </w:r>
      </w:del>
    </w:p>
    <w:p w:rsidR="0097429A" w:rsidRPr="0097429A" w:rsidP="001C4540" w14:paraId="685E9D02" w14:textId="77777777">
      <w:pPr>
        <w:pStyle w:val="EMEABullet2"/>
        <w:keepNext/>
        <w:numPr>
          <w:ilvl w:val="0"/>
          <w:numId w:val="9"/>
        </w:numPr>
        <w:tabs>
          <w:tab w:val="num" w:pos="567"/>
          <w:tab w:val="clear" w:pos="1790"/>
        </w:tabs>
        <w:ind w:left="567" w:hanging="567"/>
        <w:rPr>
          <w:del w:id="28088" w:author="AbbVie7" w:date="2025-05-12T15:46:00Z"/>
          <w:lang w:val="da-DK"/>
        </w:rPr>
      </w:pPr>
      <w:del w:id="28089" w:author="AbbVie7" w:date="2025-05-12T15:46:00Z">
        <w:r w:rsidRPr="0097429A">
          <w:rPr>
            <w:lang w:val="da-DK"/>
          </w:rPr>
          <w:delText>s</w:delText>
        </w:r>
      </w:del>
      <w:del w:id="28090" w:author="AbbVie7" w:date="2025-05-12T15:46:00Z">
        <w:r w:rsidRPr="0097429A">
          <w:rPr>
            <w:color w:val="000000"/>
            <w:szCs w:val="22"/>
            <w:lang w:val="da-DK" w:eastAsia="da-DK"/>
          </w:rPr>
          <w:delText>ygdomme i immunsystemet som kan påvirke lungerne, huden og lymfeknuderne (viser sig o</w:delText>
        </w:r>
      </w:del>
      <w:del w:id="28091" w:author="AbbVie7" w:date="2025-05-12T15:46:00Z">
        <w:r w:rsidR="00F848E1">
          <w:rPr>
            <w:color w:val="000000"/>
            <w:szCs w:val="22"/>
            <w:lang w:val="da-DK" w:eastAsia="da-DK"/>
          </w:rPr>
          <w:delText>ftest som sark</w:delText>
        </w:r>
      </w:del>
      <w:del w:id="28092" w:author="AbbVie7" w:date="2025-05-12T15:46:00Z">
        <w:r w:rsidRPr="0097429A">
          <w:rPr>
            <w:color w:val="000000"/>
            <w:szCs w:val="22"/>
            <w:lang w:val="da-DK" w:eastAsia="da-DK"/>
          </w:rPr>
          <w:delText>oidose);</w:delText>
        </w:r>
      </w:del>
    </w:p>
    <w:p w:rsidR="00755B0D" w:rsidRPr="007A2140" w:rsidP="001C4540" w14:paraId="10BA3304" w14:textId="77777777">
      <w:pPr>
        <w:keepNext/>
        <w:numPr>
          <w:ilvl w:val="0"/>
          <w:numId w:val="9"/>
        </w:numPr>
        <w:tabs>
          <w:tab w:val="num" w:pos="550"/>
          <w:tab w:val="clear" w:pos="562"/>
        </w:tabs>
        <w:ind w:left="550" w:hanging="550"/>
        <w:rPr>
          <w:del w:id="28093" w:author="AbbVie7" w:date="2025-05-12T15:46:00Z"/>
          <w:lang w:val="da-DK"/>
        </w:rPr>
      </w:pPr>
      <w:del w:id="28094" w:author="AbbVie7" w:date="2025-05-12T15:46:00Z">
        <w:r w:rsidRPr="007A2140">
          <w:rPr>
            <w:lang w:val="da-DK"/>
          </w:rPr>
          <w:delText>v</w:delText>
        </w:r>
      </w:del>
      <w:del w:id="28095" w:author="AbbVie7" w:date="2025-05-12T15:46:00Z">
        <w:r w:rsidRPr="00FB0422">
          <w:rPr>
            <w:lang w:val="da-DK"/>
          </w:rPr>
          <w:delText>askulitis (betændelse i blodkar);</w:delText>
        </w:r>
      </w:del>
    </w:p>
    <w:p w:rsidR="00B86344" w:rsidP="001C4540" w14:paraId="5243D966" w14:textId="77777777">
      <w:pPr>
        <w:numPr>
          <w:ilvl w:val="0"/>
          <w:numId w:val="9"/>
        </w:numPr>
        <w:tabs>
          <w:tab w:val="num" w:pos="550"/>
          <w:tab w:val="clear" w:pos="562"/>
        </w:tabs>
        <w:ind w:left="550" w:hanging="550"/>
        <w:rPr>
          <w:del w:id="28096" w:author="AbbVie7" w:date="2025-05-12T15:46:00Z"/>
          <w:lang w:val="en-GB"/>
        </w:rPr>
      </w:pPr>
      <w:del w:id="28097" w:author="AbbVie7" w:date="2025-05-12T15:46:00Z">
        <w:r>
          <w:rPr>
            <w:lang w:val="en-GB"/>
          </w:rPr>
          <w:delText>rysten;</w:delText>
        </w:r>
      </w:del>
    </w:p>
    <w:p w:rsidR="008465D1" w:rsidP="001C4540" w14:paraId="0FF7F9B2" w14:textId="77777777">
      <w:pPr>
        <w:numPr>
          <w:ilvl w:val="0"/>
          <w:numId w:val="9"/>
        </w:numPr>
        <w:tabs>
          <w:tab w:val="num" w:pos="550"/>
          <w:tab w:val="clear" w:pos="562"/>
        </w:tabs>
        <w:ind w:left="550" w:hanging="550"/>
        <w:rPr>
          <w:del w:id="28098" w:author="AbbVie7" w:date="2025-05-12T15:46:00Z"/>
          <w:lang w:val="en-GB"/>
        </w:rPr>
      </w:pPr>
      <w:del w:id="28099" w:author="AbbVie7" w:date="2025-05-12T15:46:00Z">
        <w:r>
          <w:rPr>
            <w:lang w:val="en-GB"/>
          </w:rPr>
          <w:delText>neuropati;</w:delText>
        </w:r>
      </w:del>
    </w:p>
    <w:p w:rsidR="0097429A" w:rsidP="001C4540" w14:paraId="3732DAC3" w14:textId="77777777">
      <w:pPr>
        <w:numPr>
          <w:ilvl w:val="0"/>
          <w:numId w:val="9"/>
        </w:numPr>
        <w:tabs>
          <w:tab w:val="num" w:pos="550"/>
          <w:tab w:val="clear" w:pos="562"/>
        </w:tabs>
        <w:ind w:left="550" w:hanging="550"/>
        <w:rPr>
          <w:del w:id="28100" w:author="AbbVie7" w:date="2025-05-12T15:46:00Z"/>
          <w:lang w:val="en-GB"/>
        </w:rPr>
      </w:pPr>
      <w:del w:id="28101" w:author="AbbVie7" w:date="2025-05-12T15:46:00Z">
        <w:r w:rsidRPr="00463EE4">
          <w:rPr>
            <w:lang w:val="da-DK" w:eastAsia="de-DE"/>
          </w:rPr>
          <w:delText>slagtilfælde</w:delText>
        </w:r>
      </w:del>
      <w:del w:id="28102" w:author="AbbVie7" w:date="2025-05-12T15:46:00Z">
        <w:r>
          <w:rPr>
            <w:lang w:val="da-DK" w:eastAsia="de-DE"/>
          </w:rPr>
          <w:delText>;</w:delText>
        </w:r>
      </w:del>
    </w:p>
    <w:p w:rsidR="00B86344" w:rsidP="001C4540" w14:paraId="34FF2E0D" w14:textId="77777777">
      <w:pPr>
        <w:numPr>
          <w:ilvl w:val="0"/>
          <w:numId w:val="9"/>
        </w:numPr>
        <w:tabs>
          <w:tab w:val="num" w:pos="550"/>
          <w:tab w:val="clear" w:pos="562"/>
        </w:tabs>
        <w:ind w:left="550" w:hanging="550"/>
        <w:rPr>
          <w:del w:id="28103" w:author="AbbVie7" w:date="2025-05-12T15:46:00Z"/>
          <w:lang w:val="en-GB"/>
        </w:rPr>
      </w:pPr>
      <w:del w:id="28104" w:author="AbbVie7" w:date="2025-05-12T15:46:00Z">
        <w:r>
          <w:rPr>
            <w:lang w:val="en-GB"/>
          </w:rPr>
          <w:delText>høretab, summen for ørerne;</w:delText>
        </w:r>
      </w:del>
    </w:p>
    <w:p w:rsidR="00B86344" w:rsidP="001C4540" w14:paraId="3C967FF1" w14:textId="77777777">
      <w:pPr>
        <w:numPr>
          <w:ilvl w:val="0"/>
          <w:numId w:val="9"/>
        </w:numPr>
        <w:tabs>
          <w:tab w:val="num" w:pos="550"/>
          <w:tab w:val="clear" w:pos="562"/>
        </w:tabs>
        <w:ind w:left="550" w:hanging="550"/>
        <w:rPr>
          <w:del w:id="28105" w:author="AbbVie7" w:date="2025-05-12T15:46:00Z"/>
          <w:lang w:val="da-DK"/>
        </w:rPr>
      </w:pPr>
      <w:del w:id="28106" w:author="AbbVie7" w:date="2025-05-12T15:46:00Z">
        <w:r w:rsidRPr="00AC46AA">
          <w:rPr>
            <w:lang w:val="da-DK"/>
          </w:rPr>
          <w:delText>f</w:delText>
        </w:r>
      </w:del>
      <w:del w:id="28107" w:author="AbbVie7" w:date="2025-05-12T15:46:00Z">
        <w:r w:rsidRPr="00B02850">
          <w:rPr>
            <w:lang w:val="da-DK"/>
          </w:rPr>
          <w:delText xml:space="preserve">ornemmelse af uregelmæssige hjerteslag såsom </w:delText>
        </w:r>
      </w:del>
      <w:del w:id="28108" w:author="AbbVie7" w:date="2025-05-12T15:46:00Z">
        <w:r>
          <w:rPr>
            <w:lang w:val="da-DK"/>
          </w:rPr>
          <w:delText>oversprungne slag</w:delText>
        </w:r>
      </w:del>
      <w:del w:id="28109" w:author="AbbVie7" w:date="2025-05-12T15:46:00Z">
        <w:r w:rsidRPr="00B02850">
          <w:rPr>
            <w:lang w:val="da-DK"/>
          </w:rPr>
          <w:delText>;</w:delText>
        </w:r>
      </w:del>
    </w:p>
    <w:p w:rsidR="00B86344" w:rsidP="001C4540" w14:paraId="74B70482" w14:textId="77777777">
      <w:pPr>
        <w:numPr>
          <w:ilvl w:val="0"/>
          <w:numId w:val="9"/>
        </w:numPr>
        <w:tabs>
          <w:tab w:val="num" w:pos="550"/>
          <w:tab w:val="clear" w:pos="562"/>
        </w:tabs>
        <w:ind w:left="550" w:hanging="550"/>
        <w:rPr>
          <w:del w:id="28110" w:author="AbbVie7" w:date="2025-05-12T15:46:00Z"/>
          <w:lang w:val="da-DK"/>
        </w:rPr>
      </w:pPr>
      <w:del w:id="28111" w:author="AbbVie7" w:date="2025-05-12T15:46:00Z">
        <w:r>
          <w:rPr>
            <w:lang w:val="da-DK"/>
          </w:rPr>
          <w:delText>h</w:delText>
        </w:r>
      </w:del>
      <w:del w:id="28112" w:author="AbbVie7" w:date="2025-05-12T15:46:00Z">
        <w:r w:rsidRPr="009C7F52">
          <w:rPr>
            <w:lang w:val="da-DK"/>
          </w:rPr>
          <w:delText>jerteproblemer, som kan forårsage kortåndethed og hævede ankler;</w:delText>
        </w:r>
      </w:del>
    </w:p>
    <w:p w:rsidR="0097429A" w:rsidP="001C4540" w14:paraId="2C34E5C4" w14:textId="77777777">
      <w:pPr>
        <w:numPr>
          <w:ilvl w:val="0"/>
          <w:numId w:val="9"/>
        </w:numPr>
        <w:tabs>
          <w:tab w:val="num" w:pos="550"/>
          <w:tab w:val="clear" w:pos="562"/>
        </w:tabs>
        <w:ind w:left="550" w:hanging="550"/>
        <w:rPr>
          <w:del w:id="28113" w:author="AbbVie7" w:date="2025-05-12T15:46:00Z"/>
          <w:lang w:val="da-DK"/>
        </w:rPr>
      </w:pPr>
      <w:del w:id="28114" w:author="AbbVie7" w:date="2025-05-12T15:46:00Z">
        <w:r w:rsidRPr="00463EE4">
          <w:rPr>
            <w:lang w:val="da-DK" w:eastAsia="de-DE"/>
          </w:rPr>
          <w:delText>hjertetilfælde</w:delText>
        </w:r>
      </w:del>
      <w:del w:id="28115" w:author="AbbVie7" w:date="2025-05-12T15:46:00Z">
        <w:r>
          <w:rPr>
            <w:lang w:val="da-DK" w:eastAsia="de-DE"/>
          </w:rPr>
          <w:delText>;</w:delText>
        </w:r>
      </w:del>
    </w:p>
    <w:p w:rsidR="008465D1" w:rsidP="001C4540" w14:paraId="045F5178" w14:textId="77777777">
      <w:pPr>
        <w:numPr>
          <w:ilvl w:val="0"/>
          <w:numId w:val="9"/>
        </w:numPr>
        <w:tabs>
          <w:tab w:val="num" w:pos="550"/>
          <w:tab w:val="clear" w:pos="562"/>
        </w:tabs>
        <w:ind w:left="550" w:hanging="550"/>
        <w:rPr>
          <w:del w:id="28116" w:author="AbbVie7" w:date="2025-05-12T15:46:00Z"/>
          <w:lang w:val="da-DK"/>
        </w:rPr>
      </w:pPr>
      <w:del w:id="28117" w:author="AbbVie7" w:date="2025-05-12T15:46:00Z">
        <w:r>
          <w:rPr>
            <w:noProof/>
            <w:lang w:val="da-DK"/>
          </w:rPr>
          <w:delText>sæklignende udposning på væggen af en større pulsåre</w:delText>
        </w:r>
      </w:del>
      <w:del w:id="28118" w:author="AbbVie7" w:date="2025-05-12T15:46:00Z">
        <w:r w:rsidR="006257F1">
          <w:rPr>
            <w:noProof/>
            <w:lang w:val="da-DK"/>
          </w:rPr>
          <w:delText xml:space="preserve"> (aneurisme)</w:delText>
        </w:r>
      </w:del>
      <w:del w:id="28119" w:author="AbbVie7" w:date="2025-05-12T15:46:00Z">
        <w:r>
          <w:rPr>
            <w:noProof/>
            <w:lang w:val="da-DK"/>
          </w:rPr>
          <w:delText>, betændelse og blodprop i en blodåre, tilstopning af et blodkar;</w:delText>
        </w:r>
      </w:del>
    </w:p>
    <w:p w:rsidR="00B86344" w:rsidP="001C4540" w14:paraId="57C52416" w14:textId="77777777">
      <w:pPr>
        <w:numPr>
          <w:ilvl w:val="0"/>
          <w:numId w:val="9"/>
        </w:numPr>
        <w:tabs>
          <w:tab w:val="num" w:pos="550"/>
          <w:tab w:val="clear" w:pos="562"/>
        </w:tabs>
        <w:ind w:left="550" w:hanging="550"/>
        <w:rPr>
          <w:del w:id="28120" w:author="AbbVie7" w:date="2025-05-12T15:46:00Z"/>
          <w:noProof/>
          <w:lang w:val="da-DK"/>
        </w:rPr>
      </w:pPr>
      <w:del w:id="28121" w:author="AbbVie7" w:date="2025-05-12T15:46:00Z">
        <w:r>
          <w:rPr>
            <w:noProof/>
            <w:lang w:val="da-DK"/>
          </w:rPr>
          <w:delText>l</w:delText>
        </w:r>
      </w:del>
      <w:del w:id="28122" w:author="AbbVie7" w:date="2025-05-12T15:46:00Z">
        <w:r w:rsidRPr="009C7F52">
          <w:rPr>
            <w:noProof/>
            <w:lang w:val="da-DK"/>
          </w:rPr>
          <w:delText>ungesy</w:delText>
        </w:r>
      </w:del>
      <w:del w:id="28123" w:author="AbbVie7" w:date="2025-05-12T15:46:00Z">
        <w:r>
          <w:rPr>
            <w:noProof/>
            <w:lang w:val="da-DK"/>
          </w:rPr>
          <w:delText>g</w:delText>
        </w:r>
      </w:del>
      <w:del w:id="28124" w:author="AbbVie7" w:date="2025-05-12T15:46:00Z">
        <w:r w:rsidRPr="009C7F52">
          <w:rPr>
            <w:noProof/>
            <w:lang w:val="da-DK"/>
          </w:rPr>
          <w:delText>dom som forårsager kortåndethed (inklusive inflammation</w:delText>
        </w:r>
      </w:del>
      <w:del w:id="28125" w:author="AbbVie7" w:date="2025-05-12T15:46:00Z">
        <w:r w:rsidR="00CB6D58">
          <w:rPr>
            <w:noProof/>
            <w:lang w:val="da-DK"/>
          </w:rPr>
          <w:delText>/vævsirritation</w:delText>
        </w:r>
      </w:del>
      <w:del w:id="28126" w:author="AbbVie7" w:date="2025-05-12T15:46:00Z">
        <w:r w:rsidRPr="009C7F52">
          <w:rPr>
            <w:noProof/>
            <w:lang w:val="da-DK"/>
          </w:rPr>
          <w:delText>);</w:delText>
        </w:r>
      </w:del>
    </w:p>
    <w:p w:rsidR="0097429A" w:rsidRPr="00463EE4" w:rsidP="001C4540" w14:paraId="41064260" w14:textId="77777777">
      <w:pPr>
        <w:numPr>
          <w:ilvl w:val="0"/>
          <w:numId w:val="9"/>
        </w:numPr>
        <w:tabs>
          <w:tab w:val="num" w:pos="550"/>
          <w:tab w:val="clear" w:pos="562"/>
        </w:tabs>
        <w:ind w:left="550" w:hanging="550"/>
        <w:rPr>
          <w:del w:id="28127" w:author="AbbVie7" w:date="2025-05-12T15:46:00Z"/>
          <w:noProof/>
          <w:lang w:val="da-DK"/>
        </w:rPr>
      </w:pPr>
      <w:del w:id="28128" w:author="AbbVie7" w:date="2025-05-12T15:46:00Z">
        <w:r w:rsidRPr="00463EE4">
          <w:rPr>
            <w:noProof/>
            <w:lang w:val="da-DK"/>
          </w:rPr>
          <w:delText>blodprop i lungerne</w:delText>
        </w:r>
      </w:del>
      <w:del w:id="28129" w:author="AbbVie7" w:date="2025-05-12T15:46:00Z">
        <w:r>
          <w:rPr>
            <w:noProof/>
            <w:lang w:val="da-DK"/>
          </w:rPr>
          <w:delText xml:space="preserve"> </w:delText>
        </w:r>
      </w:del>
      <w:del w:id="28130" w:author="AbbVie7" w:date="2025-05-12T15:46:00Z">
        <w:r w:rsidRPr="00463EE4">
          <w:rPr>
            <w:noProof/>
            <w:lang w:val="da-DK"/>
          </w:rPr>
          <w:delText>(lungeemboli);</w:delText>
        </w:r>
      </w:del>
    </w:p>
    <w:p w:rsidR="0097429A" w:rsidP="001C4540" w14:paraId="282D234F" w14:textId="77777777">
      <w:pPr>
        <w:numPr>
          <w:ilvl w:val="0"/>
          <w:numId w:val="9"/>
        </w:numPr>
        <w:tabs>
          <w:tab w:val="num" w:pos="550"/>
          <w:tab w:val="clear" w:pos="562"/>
        </w:tabs>
        <w:ind w:left="550" w:hanging="550"/>
        <w:rPr>
          <w:del w:id="28131" w:author="AbbVie7" w:date="2025-05-12T15:46:00Z"/>
          <w:lang w:val="da-DK"/>
        </w:rPr>
      </w:pPr>
      <w:del w:id="28132" w:author="AbbVie7" w:date="2025-05-12T15:46:00Z">
        <w:r>
          <w:rPr>
            <w:lang w:val="da-DK" w:eastAsia="de-DE"/>
          </w:rPr>
          <w:delText xml:space="preserve">unormal </w:delText>
        </w:r>
      </w:del>
      <w:del w:id="28133" w:author="AbbVie7" w:date="2025-05-12T15:46:00Z">
        <w:r w:rsidRPr="00463EE4">
          <w:rPr>
            <w:lang w:val="da-DK" w:eastAsia="de-DE"/>
          </w:rPr>
          <w:delText>ophobning af væske mellem lungehinderne</w:delText>
        </w:r>
      </w:del>
      <w:del w:id="28134" w:author="AbbVie7" w:date="2025-05-12T15:46:00Z">
        <w:r>
          <w:rPr>
            <w:lang w:val="da-DK" w:eastAsia="de-DE"/>
          </w:rPr>
          <w:delText xml:space="preserve"> (</w:delText>
        </w:r>
      </w:del>
      <w:del w:id="28135" w:author="AbbVie7" w:date="2025-05-12T15:46:00Z">
        <w:r w:rsidRPr="00463EE4">
          <w:rPr>
            <w:lang w:val="da-DK"/>
          </w:rPr>
          <w:delText>pleuraeffusion</w:delText>
        </w:r>
      </w:del>
      <w:del w:id="28136" w:author="AbbVie7" w:date="2025-05-12T15:46:00Z">
        <w:r>
          <w:rPr>
            <w:lang w:val="da-DK"/>
          </w:rPr>
          <w:delText>);</w:delText>
        </w:r>
      </w:del>
    </w:p>
    <w:p w:rsidR="00B86344" w:rsidRPr="00B86344" w:rsidP="001C4540" w14:paraId="66B05DA5" w14:textId="77777777">
      <w:pPr>
        <w:numPr>
          <w:ilvl w:val="0"/>
          <w:numId w:val="9"/>
        </w:numPr>
        <w:tabs>
          <w:tab w:val="num" w:pos="550"/>
          <w:tab w:val="clear" w:pos="562"/>
        </w:tabs>
        <w:ind w:left="550" w:hanging="550"/>
        <w:rPr>
          <w:del w:id="28137" w:author="AbbVie7" w:date="2025-05-12T15:46:00Z"/>
          <w:lang w:val="da-DK"/>
        </w:rPr>
      </w:pPr>
      <w:del w:id="28138" w:author="AbbVie7" w:date="2025-05-12T15:46:00Z">
        <w:r>
          <w:rPr>
            <w:lang w:val="da-DK"/>
          </w:rPr>
          <w:delText>i</w:delText>
        </w:r>
      </w:del>
      <w:del w:id="28139" w:author="AbbVie7" w:date="2025-05-12T15:46:00Z">
        <w:r w:rsidRPr="00B86344">
          <w:rPr>
            <w:lang w:val="da-DK"/>
          </w:rPr>
          <w:delText>nflammation i bugspy</w:delText>
        </w:r>
      </w:del>
      <w:del w:id="28140" w:author="AbbVie7" w:date="2025-05-12T15:46:00Z">
        <w:r w:rsidR="004D1C37">
          <w:rPr>
            <w:lang w:val="da-DK"/>
          </w:rPr>
          <w:delText>t</w:delText>
        </w:r>
      </w:del>
      <w:del w:id="28141" w:author="AbbVie7" w:date="2025-05-12T15:46:00Z">
        <w:r w:rsidRPr="00B86344">
          <w:rPr>
            <w:lang w:val="da-DK"/>
          </w:rPr>
          <w:delText>kirtlen, som kan give alvorlige smerter i maven og ryggen;</w:delText>
        </w:r>
      </w:del>
    </w:p>
    <w:p w:rsidR="00B86344" w:rsidRPr="00AC46AA" w:rsidP="001C4540" w14:paraId="17057BE1" w14:textId="77777777">
      <w:pPr>
        <w:numPr>
          <w:ilvl w:val="0"/>
          <w:numId w:val="9"/>
        </w:numPr>
        <w:tabs>
          <w:tab w:val="num" w:pos="550"/>
          <w:tab w:val="clear" w:pos="562"/>
        </w:tabs>
        <w:ind w:left="550" w:hanging="550"/>
        <w:rPr>
          <w:del w:id="28142" w:author="AbbVie7" w:date="2025-05-12T15:46:00Z"/>
          <w:lang w:val="en-GB"/>
        </w:rPr>
      </w:pPr>
      <w:del w:id="28143" w:author="AbbVie7" w:date="2025-05-12T15:46:00Z">
        <w:r>
          <w:delText>synkebesvær;</w:delText>
        </w:r>
      </w:del>
    </w:p>
    <w:p w:rsidR="00B86344" w:rsidRPr="00AC46AA" w:rsidP="001C4540" w14:paraId="486E20A8" w14:textId="77777777">
      <w:pPr>
        <w:numPr>
          <w:ilvl w:val="0"/>
          <w:numId w:val="9"/>
        </w:numPr>
        <w:tabs>
          <w:tab w:val="num" w:pos="550"/>
          <w:tab w:val="clear" w:pos="562"/>
        </w:tabs>
        <w:ind w:left="550" w:hanging="550"/>
        <w:rPr>
          <w:del w:id="28144" w:author="AbbVie7" w:date="2025-05-12T15:46:00Z"/>
          <w:lang w:val="en-GB"/>
        </w:rPr>
      </w:pPr>
      <w:del w:id="28145" w:author="AbbVie7" w:date="2025-05-12T15:46:00Z">
        <w:r w:rsidRPr="00F125E4">
          <w:delText>hævelse</w:delText>
        </w:r>
      </w:del>
      <w:del w:id="28146" w:author="AbbVie7" w:date="2025-05-12T15:46:00Z">
        <w:r w:rsidRPr="00F125E4" w:rsidR="00276FEC">
          <w:delText xml:space="preserve"> </w:delText>
        </w:r>
      </w:del>
      <w:del w:id="28147" w:author="AbbVie7" w:date="2025-05-12T15:46:00Z">
        <w:r w:rsidRPr="00F125E4">
          <w:delText>i</w:delText>
        </w:r>
      </w:del>
      <w:del w:id="28148" w:author="AbbVie7" w:date="2025-05-12T15:46:00Z">
        <w:r>
          <w:delText xml:space="preserve"> ansigtet;</w:delText>
        </w:r>
      </w:del>
    </w:p>
    <w:p w:rsidR="00B86344" w:rsidP="001C4540" w14:paraId="43E7B688" w14:textId="77777777">
      <w:pPr>
        <w:numPr>
          <w:ilvl w:val="0"/>
          <w:numId w:val="9"/>
        </w:numPr>
        <w:tabs>
          <w:tab w:val="num" w:pos="550"/>
          <w:tab w:val="clear" w:pos="562"/>
        </w:tabs>
        <w:ind w:left="550" w:hanging="550"/>
        <w:rPr>
          <w:del w:id="28149" w:author="AbbVie7" w:date="2025-05-12T15:46:00Z"/>
          <w:lang w:val="en-GB"/>
        </w:rPr>
      </w:pPr>
      <w:del w:id="28150" w:author="AbbVie7" w:date="2025-05-12T15:46:00Z">
        <w:r>
          <w:delText>inflammation i galdeblæren</w:delText>
        </w:r>
      </w:del>
      <w:del w:id="28151" w:author="AbbVie7" w:date="2025-05-12T15:46:00Z">
        <w:r>
          <w:rPr>
            <w:lang w:val="en-GB"/>
          </w:rPr>
          <w:delText>, galdesten;</w:delText>
        </w:r>
      </w:del>
    </w:p>
    <w:p w:rsidR="00B86344" w:rsidP="001C4540" w14:paraId="2B524FA8" w14:textId="77777777">
      <w:pPr>
        <w:numPr>
          <w:ilvl w:val="0"/>
          <w:numId w:val="9"/>
        </w:numPr>
        <w:tabs>
          <w:tab w:val="num" w:pos="550"/>
          <w:tab w:val="clear" w:pos="562"/>
        </w:tabs>
        <w:ind w:left="550" w:hanging="550"/>
        <w:rPr>
          <w:del w:id="28152" w:author="AbbVie7" w:date="2025-05-12T15:46:00Z"/>
          <w:lang w:val="en-GB"/>
        </w:rPr>
      </w:pPr>
      <w:del w:id="28153" w:author="AbbVie7" w:date="2025-05-12T15:46:00Z">
        <w:r>
          <w:rPr>
            <w:lang w:val="en-GB"/>
          </w:rPr>
          <w:delText>fedtholdig lever;</w:delText>
        </w:r>
      </w:del>
    </w:p>
    <w:p w:rsidR="00B86344" w:rsidP="001C4540" w14:paraId="0FC6A81E" w14:textId="77777777">
      <w:pPr>
        <w:numPr>
          <w:ilvl w:val="0"/>
          <w:numId w:val="9"/>
        </w:numPr>
        <w:tabs>
          <w:tab w:val="num" w:pos="550"/>
          <w:tab w:val="clear" w:pos="562"/>
        </w:tabs>
        <w:ind w:left="550" w:hanging="550"/>
        <w:rPr>
          <w:del w:id="28154" w:author="AbbVie7" w:date="2025-05-12T15:46:00Z"/>
          <w:lang w:val="en-GB"/>
        </w:rPr>
      </w:pPr>
      <w:del w:id="28155" w:author="AbbVie7" w:date="2025-05-12T15:46:00Z">
        <w:r>
          <w:rPr>
            <w:lang w:val="en-GB"/>
          </w:rPr>
          <w:delText>nattesved;</w:delText>
        </w:r>
      </w:del>
    </w:p>
    <w:p w:rsidR="00B86344" w:rsidP="001C4540" w14:paraId="532C3055" w14:textId="77777777">
      <w:pPr>
        <w:numPr>
          <w:ilvl w:val="0"/>
          <w:numId w:val="9"/>
        </w:numPr>
        <w:tabs>
          <w:tab w:val="num" w:pos="550"/>
          <w:tab w:val="clear" w:pos="562"/>
        </w:tabs>
        <w:ind w:left="550" w:hanging="550"/>
        <w:rPr>
          <w:del w:id="28156" w:author="AbbVie7" w:date="2025-05-12T15:46:00Z"/>
          <w:lang w:val="en-GB"/>
        </w:rPr>
      </w:pPr>
      <w:del w:id="28157" w:author="AbbVie7" w:date="2025-05-12T15:46:00Z">
        <w:r>
          <w:rPr>
            <w:lang w:val="en-GB"/>
          </w:rPr>
          <w:delText>ar;</w:delText>
        </w:r>
      </w:del>
    </w:p>
    <w:p w:rsidR="00B86344" w:rsidRPr="008465D1" w:rsidP="001C4540" w14:paraId="614717E0" w14:textId="77777777">
      <w:pPr>
        <w:numPr>
          <w:ilvl w:val="0"/>
          <w:numId w:val="9"/>
        </w:numPr>
        <w:tabs>
          <w:tab w:val="num" w:pos="550"/>
          <w:tab w:val="clear" w:pos="562"/>
        </w:tabs>
        <w:ind w:left="550" w:hanging="550"/>
        <w:rPr>
          <w:del w:id="28158" w:author="AbbVie7" w:date="2025-05-12T15:46:00Z"/>
          <w:lang w:val="en-GB"/>
        </w:rPr>
      </w:pPr>
      <w:del w:id="28159" w:author="AbbVie7" w:date="2025-05-12T15:46:00Z">
        <w:r>
          <w:rPr>
            <w:lang w:val="en-GB"/>
          </w:rPr>
          <w:delText>u</w:delText>
        </w:r>
      </w:del>
      <w:del w:id="28160" w:author="AbbVie7" w:date="2025-05-12T15:46:00Z">
        <w:r>
          <w:delText>normale muskelssvigt;</w:delText>
        </w:r>
      </w:del>
    </w:p>
    <w:p w:rsidR="008465D1" w:rsidRPr="008465D1" w:rsidP="001C4540" w14:paraId="7F6BD4E5" w14:textId="77777777">
      <w:pPr>
        <w:numPr>
          <w:ilvl w:val="0"/>
          <w:numId w:val="9"/>
        </w:numPr>
        <w:tabs>
          <w:tab w:val="num" w:pos="550"/>
          <w:tab w:val="clear" w:pos="562"/>
        </w:tabs>
        <w:ind w:left="550" w:hanging="550"/>
        <w:rPr>
          <w:del w:id="28161" w:author="AbbVie7" w:date="2025-05-12T15:46:00Z"/>
          <w:lang w:val="da-DK"/>
        </w:rPr>
      </w:pPr>
      <w:del w:id="28162" w:author="AbbVie7" w:date="2025-05-12T15:46:00Z">
        <w:r>
          <w:rPr>
            <w:noProof/>
            <w:lang w:val="da-DK"/>
          </w:rPr>
          <w:delText>s</w:delText>
        </w:r>
      </w:del>
      <w:del w:id="28163" w:author="AbbVie7" w:date="2025-05-12T15:46:00Z">
        <w:r w:rsidRPr="00B86344">
          <w:rPr>
            <w:lang w:val="da-DK"/>
          </w:rPr>
          <w:delText>ystemisk lupus erythematosus (</w:delText>
        </w:r>
      </w:del>
      <w:del w:id="28164" w:author="AbbVie7" w:date="2025-05-12T15:46:00Z">
        <w:r w:rsidR="006257F1">
          <w:rPr>
            <w:lang w:val="da-DK"/>
          </w:rPr>
          <w:delText>indbefatter</w:delText>
        </w:r>
      </w:del>
      <w:del w:id="28165" w:author="AbbVie7" w:date="2025-05-12T15:46:00Z">
        <w:r w:rsidRPr="00B86344">
          <w:rPr>
            <w:lang w:val="da-DK"/>
          </w:rPr>
          <w:delText xml:space="preserve"> betændelse i huden, hjertet, lungerne, leddene og andre organsystemer)</w:delText>
        </w:r>
      </w:del>
      <w:del w:id="28166" w:author="AbbVie7" w:date="2025-05-12T15:46:00Z">
        <w:r>
          <w:rPr>
            <w:lang w:val="da-DK"/>
          </w:rPr>
          <w:delText>;</w:delText>
        </w:r>
      </w:del>
    </w:p>
    <w:p w:rsidR="00B86344" w:rsidRPr="00AC46AA" w:rsidP="001C4540" w14:paraId="66D3644D" w14:textId="77777777">
      <w:pPr>
        <w:numPr>
          <w:ilvl w:val="0"/>
          <w:numId w:val="9"/>
        </w:numPr>
        <w:tabs>
          <w:tab w:val="num" w:pos="550"/>
          <w:tab w:val="clear" w:pos="562"/>
        </w:tabs>
        <w:ind w:left="550" w:hanging="550"/>
        <w:rPr>
          <w:del w:id="28167" w:author="AbbVie7" w:date="2025-05-12T15:46:00Z"/>
          <w:lang w:val="en-GB"/>
        </w:rPr>
      </w:pPr>
      <w:del w:id="28168" w:author="AbbVie7" w:date="2025-05-12T15:46:00Z">
        <w:r>
          <w:delText>søvnafbrydelser;</w:delText>
        </w:r>
      </w:del>
    </w:p>
    <w:p w:rsidR="00B86344" w:rsidRPr="00AC46AA" w:rsidP="001C4540" w14:paraId="56BBDBC7" w14:textId="77777777">
      <w:pPr>
        <w:numPr>
          <w:ilvl w:val="0"/>
          <w:numId w:val="9"/>
        </w:numPr>
        <w:tabs>
          <w:tab w:val="num" w:pos="550"/>
          <w:tab w:val="clear" w:pos="562"/>
        </w:tabs>
        <w:ind w:left="550" w:hanging="550"/>
        <w:rPr>
          <w:del w:id="28169" w:author="AbbVie7" w:date="2025-05-12T15:46:00Z"/>
          <w:lang w:val="en-GB"/>
        </w:rPr>
      </w:pPr>
      <w:del w:id="28170" w:author="AbbVie7" w:date="2025-05-12T15:46:00Z">
        <w:r>
          <w:delText>impotens;</w:delText>
        </w:r>
      </w:del>
    </w:p>
    <w:p w:rsidR="00B86344" w:rsidP="001C4540" w14:paraId="7FEB3A28" w14:textId="77777777">
      <w:pPr>
        <w:numPr>
          <w:ilvl w:val="0"/>
          <w:numId w:val="9"/>
        </w:numPr>
        <w:tabs>
          <w:tab w:val="num" w:pos="550"/>
          <w:tab w:val="clear" w:pos="562"/>
        </w:tabs>
        <w:ind w:left="550" w:hanging="550"/>
        <w:rPr>
          <w:del w:id="28171" w:author="AbbVie7" w:date="2025-05-12T15:46:00Z"/>
          <w:lang w:val="da-DK"/>
        </w:rPr>
      </w:pPr>
      <w:del w:id="28172" w:author="AbbVie7" w:date="2025-05-12T15:46:00Z">
        <w:r>
          <w:delText>i</w:delText>
        </w:r>
      </w:del>
      <w:del w:id="28173" w:author="AbbVie7" w:date="2025-05-12T15:46:00Z">
        <w:r>
          <w:rPr>
            <w:lang w:val="en-GB"/>
          </w:rPr>
          <w:delText>nflammationer.</w:delText>
        </w:r>
      </w:del>
    </w:p>
    <w:p w:rsidR="00B86344" w:rsidP="00B86344" w14:paraId="7E22FAB4" w14:textId="77777777">
      <w:pPr>
        <w:pStyle w:val="EndnoteText"/>
        <w:tabs>
          <w:tab w:val="num" w:pos="550"/>
          <w:tab w:val="clear" w:pos="562"/>
        </w:tabs>
        <w:ind w:left="550" w:hanging="550"/>
        <w:rPr>
          <w:del w:id="28174" w:author="AbbVie7" w:date="2025-05-12T15:46:00Z"/>
          <w:lang w:val="da-DK"/>
        </w:rPr>
      </w:pPr>
    </w:p>
    <w:p w:rsidR="00B86344" w:rsidP="00652983" w14:paraId="1EF8B411" w14:textId="77777777">
      <w:pPr>
        <w:pStyle w:val="EMEANormal"/>
        <w:rPr>
          <w:del w:id="28175" w:author="AbbVie7" w:date="2025-05-12T15:46:00Z"/>
          <w:lang w:val="da-DK"/>
        </w:rPr>
      </w:pPr>
      <w:del w:id="28176" w:author="AbbVie7" w:date="2025-05-12T15:46:00Z">
        <w:r>
          <w:rPr>
            <w:lang w:val="da-DK"/>
          </w:rPr>
          <w:delText>Sjælden (</w:delText>
        </w:r>
      </w:del>
      <w:del w:id="28177" w:author="AbbVie7" w:date="2025-05-12T15:46:00Z">
        <w:r w:rsidR="00CB4953">
          <w:rPr>
            <w:color w:val="000000"/>
            <w:lang w:val="da-DK"/>
          </w:rPr>
          <w:delText xml:space="preserve">kan påvirke </w:delText>
        </w:r>
      </w:del>
      <w:del w:id="28178" w:author="AbbVie7" w:date="2025-05-12T15:46:00Z">
        <w:r w:rsidR="00287161">
          <w:rPr>
            <w:color w:val="000000"/>
            <w:lang w:val="da-DK"/>
          </w:rPr>
          <w:delText>op til</w:delText>
        </w:r>
      </w:del>
      <w:del w:id="28179" w:author="AbbVie7" w:date="2025-05-12T15:46:00Z">
        <w:r>
          <w:rPr>
            <w:noProof/>
            <w:lang w:val="da-DK"/>
          </w:rPr>
          <w:delText xml:space="preserve"> 1 ud af 1.000 p</w:delText>
        </w:r>
      </w:del>
      <w:del w:id="28180" w:author="AbbVie7" w:date="2025-05-12T15:46:00Z">
        <w:r w:rsidR="00287161">
          <w:rPr>
            <w:noProof/>
            <w:lang w:val="da-DK"/>
          </w:rPr>
          <w:delText>ersoner</w:delText>
        </w:r>
      </w:del>
      <w:del w:id="28181" w:author="AbbVie7" w:date="2025-05-12T15:46:00Z">
        <w:r>
          <w:rPr>
            <w:lang w:val="da-DK"/>
          </w:rPr>
          <w:delText>)</w:delText>
        </w:r>
      </w:del>
    </w:p>
    <w:p w:rsidR="00B86344" w:rsidP="00652983" w14:paraId="4620C093" w14:textId="77777777">
      <w:pPr>
        <w:pStyle w:val="EMEANormal"/>
        <w:rPr>
          <w:del w:id="28182" w:author="AbbVie7" w:date="2025-05-12T15:46:00Z"/>
          <w:lang w:val="da-DK"/>
        </w:rPr>
      </w:pPr>
    </w:p>
    <w:p w:rsidR="0097429A" w:rsidRPr="0097429A" w:rsidP="001C4540" w14:paraId="71889D6B" w14:textId="77777777">
      <w:pPr>
        <w:numPr>
          <w:ilvl w:val="0"/>
          <w:numId w:val="10"/>
        </w:numPr>
        <w:tabs>
          <w:tab w:val="num" w:pos="550"/>
          <w:tab w:val="clear" w:pos="562"/>
        </w:tabs>
        <w:ind w:left="550" w:hanging="550"/>
        <w:rPr>
          <w:del w:id="28183" w:author="AbbVie7" w:date="2025-05-12T15:46:00Z"/>
          <w:color w:val="000000"/>
          <w:lang w:val="da-DK" w:eastAsia="de-DE"/>
        </w:rPr>
      </w:pPr>
      <w:del w:id="28184" w:author="AbbVie7" w:date="2025-05-12T15:46:00Z">
        <w:r w:rsidRPr="0097429A">
          <w:rPr>
            <w:lang w:val="da-DK"/>
          </w:rPr>
          <w:delText>leukæmi</w:delText>
        </w:r>
      </w:del>
      <w:del w:id="28185" w:author="AbbVie7" w:date="2025-05-12T15:46:00Z">
        <w:r w:rsidRPr="0097429A">
          <w:rPr>
            <w:lang w:val="da-DK" w:eastAsia="de-DE"/>
          </w:rPr>
          <w:delText xml:space="preserve"> (kræft som påvirker blod og knoglemarv);</w:delText>
        </w:r>
      </w:del>
    </w:p>
    <w:p w:rsidR="0097429A" w:rsidRPr="0097429A" w:rsidP="001C4540" w14:paraId="210BFFCB" w14:textId="77777777">
      <w:pPr>
        <w:numPr>
          <w:ilvl w:val="0"/>
          <w:numId w:val="10"/>
        </w:numPr>
        <w:tabs>
          <w:tab w:val="num" w:pos="550"/>
          <w:tab w:val="clear" w:pos="562"/>
        </w:tabs>
        <w:ind w:left="550" w:hanging="550"/>
        <w:rPr>
          <w:del w:id="28186" w:author="AbbVie7" w:date="2025-05-12T15:46:00Z"/>
          <w:lang w:val="da-DK"/>
        </w:rPr>
      </w:pPr>
      <w:del w:id="28187" w:author="AbbVie7" w:date="2025-05-12T15:46:00Z">
        <w:r w:rsidRPr="00C4186B">
          <w:rPr>
            <w:lang w:val="da-DK"/>
          </w:rPr>
          <w:delText>alv</w:delText>
        </w:r>
      </w:del>
      <w:del w:id="28188" w:author="AbbVie7" w:date="2025-05-12T15:46:00Z">
        <w:r w:rsidRPr="0097429A">
          <w:rPr>
            <w:lang w:val="da-DK"/>
          </w:rPr>
          <w:delText>orlig allergisk reaktion med shock;</w:delText>
        </w:r>
      </w:del>
    </w:p>
    <w:p w:rsidR="00B86344" w:rsidRPr="00FE70D6" w:rsidP="001C4540" w14:paraId="6460D434" w14:textId="77777777">
      <w:pPr>
        <w:numPr>
          <w:ilvl w:val="0"/>
          <w:numId w:val="10"/>
        </w:numPr>
        <w:tabs>
          <w:tab w:val="num" w:pos="550"/>
          <w:tab w:val="clear" w:pos="562"/>
        </w:tabs>
        <w:ind w:left="550" w:hanging="550"/>
        <w:rPr>
          <w:del w:id="28189" w:author="AbbVie7" w:date="2025-05-12T15:46:00Z"/>
          <w:lang w:val="da-DK"/>
        </w:rPr>
      </w:pPr>
      <w:del w:id="28190" w:author="AbbVie7" w:date="2025-05-12T15:46:00Z">
        <w:r w:rsidRPr="00FE70D6">
          <w:rPr>
            <w:lang w:val="da-DK"/>
          </w:rPr>
          <w:delText>dissemineret s</w:delText>
        </w:r>
      </w:del>
      <w:del w:id="28191" w:author="AbbVie7" w:date="2025-05-12T15:46:00Z">
        <w:r w:rsidRPr="00FE70D6" w:rsidR="00CB6D58">
          <w:rPr>
            <w:lang w:val="da-DK"/>
          </w:rPr>
          <w:delText>k</w:delText>
        </w:r>
      </w:del>
      <w:del w:id="28192" w:author="AbbVie7" w:date="2025-05-12T15:46:00Z">
        <w:r w:rsidRPr="00FE70D6">
          <w:rPr>
            <w:lang w:val="da-DK"/>
          </w:rPr>
          <w:delText>lerose;</w:delText>
        </w:r>
      </w:del>
    </w:p>
    <w:p w:rsidR="0097429A" w:rsidP="001C4540" w14:paraId="71B9B757" w14:textId="77777777">
      <w:pPr>
        <w:numPr>
          <w:ilvl w:val="0"/>
          <w:numId w:val="10"/>
        </w:numPr>
        <w:tabs>
          <w:tab w:val="num" w:pos="550"/>
          <w:tab w:val="clear" w:pos="562"/>
        </w:tabs>
        <w:ind w:left="550" w:hanging="550"/>
        <w:rPr>
          <w:del w:id="28193" w:author="AbbVie7" w:date="2025-05-12T15:46:00Z"/>
          <w:lang w:val="da-DK"/>
        </w:rPr>
      </w:pPr>
      <w:del w:id="28194" w:author="AbbVie7" w:date="2025-05-12T15:46:00Z">
        <w:r w:rsidRPr="002A7E09">
          <w:rPr>
            <w:lang w:val="da-DK"/>
          </w:rPr>
          <w:delText>nerveforstyrrelser (såsom inflammation (betændelse) i synsnerven og</w:delText>
        </w:r>
      </w:del>
      <w:del w:id="28195" w:author="AbbVie7" w:date="2025-05-12T15:46:00Z">
        <w:r w:rsidRPr="00C4186B">
          <w:rPr>
            <w:lang w:val="da-DK"/>
          </w:rPr>
          <w:delText xml:space="preserve"> Guillain-Barré syndrom, som kan forårsage muskelsvaghed, unormal følesans, prikken i arme og overkrop</w:delText>
        </w:r>
      </w:del>
      <w:del w:id="28196" w:author="AbbVie7" w:date="2025-05-12T15:46:00Z">
        <w:r w:rsidR="004D1C37">
          <w:rPr>
            <w:lang w:val="da-DK"/>
          </w:rPr>
          <w:delText>)</w:delText>
        </w:r>
      </w:del>
      <w:del w:id="28197" w:author="AbbVie7" w:date="2025-05-12T15:46:00Z">
        <w:r w:rsidRPr="00C4186B">
          <w:rPr>
            <w:lang w:val="da-DK"/>
          </w:rPr>
          <w:delText>;</w:delText>
        </w:r>
      </w:del>
    </w:p>
    <w:p w:rsidR="00B86344" w:rsidRPr="00CB490E" w:rsidP="001C4540" w14:paraId="7CBB6662" w14:textId="77777777">
      <w:pPr>
        <w:numPr>
          <w:ilvl w:val="0"/>
          <w:numId w:val="10"/>
        </w:numPr>
        <w:tabs>
          <w:tab w:val="num" w:pos="550"/>
          <w:tab w:val="clear" w:pos="562"/>
        </w:tabs>
        <w:ind w:left="550" w:hanging="550"/>
        <w:rPr>
          <w:del w:id="28198" w:author="AbbVie7" w:date="2025-05-12T15:46:00Z"/>
          <w:lang w:val="da-DK"/>
        </w:rPr>
      </w:pPr>
      <w:del w:id="28199" w:author="AbbVie7" w:date="2025-05-12T15:46:00Z">
        <w:r w:rsidRPr="00CB490E">
          <w:rPr>
            <w:lang w:val="da-DK"/>
          </w:rPr>
          <w:delText>h</w:delText>
        </w:r>
      </w:del>
      <w:del w:id="28200" w:author="AbbVie7" w:date="2025-05-12T15:46:00Z">
        <w:r w:rsidRPr="00C4186B">
          <w:rPr>
            <w:lang w:val="da-DK"/>
          </w:rPr>
          <w:delText>jerte</w:delText>
        </w:r>
      </w:del>
      <w:del w:id="28201" w:author="AbbVie7" w:date="2025-05-12T15:46:00Z">
        <w:r w:rsidRPr="00C4186B" w:rsidR="00F848E1">
          <w:rPr>
            <w:lang w:val="da-DK"/>
          </w:rPr>
          <w:delText>stop</w:delText>
        </w:r>
      </w:del>
      <w:del w:id="28202" w:author="AbbVie7" w:date="2025-05-12T15:46:00Z">
        <w:r w:rsidRPr="00C4186B">
          <w:rPr>
            <w:lang w:val="da-DK"/>
          </w:rPr>
          <w:delText>;</w:delText>
        </w:r>
      </w:del>
    </w:p>
    <w:p w:rsidR="00C669FC" w:rsidRPr="00755636" w:rsidP="001C4540" w14:paraId="3C53BF74" w14:textId="77777777">
      <w:pPr>
        <w:numPr>
          <w:ilvl w:val="0"/>
          <w:numId w:val="10"/>
        </w:numPr>
        <w:tabs>
          <w:tab w:val="num" w:pos="550"/>
          <w:tab w:val="clear" w:pos="562"/>
        </w:tabs>
        <w:ind w:left="550" w:hanging="550"/>
        <w:rPr>
          <w:del w:id="28203" w:author="AbbVie7" w:date="2025-05-12T15:46:00Z"/>
          <w:color w:val="000000"/>
          <w:lang w:val="da-DK" w:eastAsia="de-DE"/>
        </w:rPr>
      </w:pPr>
      <w:del w:id="28204" w:author="AbbVie7" w:date="2025-05-12T15:46:00Z">
        <w:r w:rsidRPr="002A7E09">
          <w:rPr>
            <w:lang w:val="da-DK" w:eastAsia="de-DE"/>
          </w:rPr>
          <w:delText xml:space="preserve">lungefibrose (dannelse af </w:delText>
        </w:r>
      </w:del>
      <w:del w:id="28205" w:author="AbbVie7" w:date="2025-05-12T15:46:00Z">
        <w:r w:rsidR="008465D1">
          <w:rPr>
            <w:lang w:val="da-DK" w:eastAsia="de-DE"/>
          </w:rPr>
          <w:delText>ar</w:delText>
        </w:r>
      </w:del>
      <w:del w:id="28206" w:author="AbbVie7" w:date="2025-05-12T15:46:00Z">
        <w:r w:rsidRPr="002A7E09">
          <w:rPr>
            <w:lang w:val="da-DK" w:eastAsia="de-DE"/>
          </w:rPr>
          <w:delText>væv i lungerne</w:delText>
        </w:r>
      </w:del>
      <w:del w:id="28207" w:author="AbbVie7" w:date="2025-05-12T15:46:00Z">
        <w:r w:rsidRPr="00755636">
          <w:rPr>
            <w:lang w:val="da-DK" w:eastAsia="de-DE"/>
          </w:rPr>
          <w:delText>);</w:delText>
        </w:r>
      </w:del>
    </w:p>
    <w:p w:rsidR="00C669FC" w:rsidRPr="00287161" w:rsidP="001C4540" w14:paraId="73E496BC" w14:textId="77777777">
      <w:pPr>
        <w:numPr>
          <w:ilvl w:val="0"/>
          <w:numId w:val="10"/>
        </w:numPr>
        <w:tabs>
          <w:tab w:val="num" w:pos="550"/>
          <w:tab w:val="clear" w:pos="562"/>
        </w:tabs>
        <w:ind w:left="550" w:hanging="550"/>
        <w:rPr>
          <w:del w:id="28208" w:author="AbbVie7" w:date="2025-05-12T15:46:00Z"/>
          <w:color w:val="000000"/>
          <w:lang w:eastAsia="de-DE"/>
        </w:rPr>
      </w:pPr>
      <w:del w:id="28209" w:author="AbbVie7" w:date="2025-05-12T15:46:00Z">
        <w:r w:rsidRPr="002A7E09">
          <w:rPr>
            <w:color w:val="000000"/>
            <w:lang w:eastAsia="de-DE"/>
          </w:rPr>
          <w:delText>p</w:delText>
        </w:r>
      </w:del>
      <w:del w:id="28210" w:author="AbbVie7" w:date="2025-05-12T15:46:00Z">
        <w:r w:rsidRPr="002A7E09">
          <w:rPr>
            <w:color w:val="000000"/>
            <w:lang w:val="da-DK" w:eastAsia="de-DE"/>
          </w:rPr>
          <w:delText>erforering af tarmen;</w:delText>
        </w:r>
      </w:del>
    </w:p>
    <w:p w:rsidR="00287161" w:rsidP="001C4540" w14:paraId="2377A315" w14:textId="77777777">
      <w:pPr>
        <w:numPr>
          <w:ilvl w:val="0"/>
          <w:numId w:val="10"/>
        </w:numPr>
        <w:tabs>
          <w:tab w:val="num" w:pos="550"/>
          <w:tab w:val="clear" w:pos="562"/>
        </w:tabs>
        <w:ind w:left="550" w:hanging="550"/>
        <w:rPr>
          <w:del w:id="28211" w:author="AbbVie7" w:date="2025-05-12T15:46:00Z"/>
          <w:color w:val="000000"/>
          <w:lang w:eastAsia="de-DE"/>
        </w:rPr>
      </w:pPr>
      <w:del w:id="28212" w:author="AbbVie7" w:date="2025-05-12T15:46:00Z">
        <w:r>
          <w:rPr>
            <w:color w:val="000000"/>
            <w:lang w:val="da-DK" w:eastAsia="de-DE"/>
          </w:rPr>
          <w:delText>hepatit;</w:delText>
        </w:r>
      </w:del>
    </w:p>
    <w:p w:rsidR="0030283F" w:rsidRPr="0030283F" w:rsidP="001C4540" w14:paraId="3FB82EFA" w14:textId="77777777">
      <w:pPr>
        <w:numPr>
          <w:ilvl w:val="0"/>
          <w:numId w:val="10"/>
        </w:numPr>
        <w:tabs>
          <w:tab w:val="num" w:pos="550"/>
          <w:tab w:val="clear" w:pos="562"/>
        </w:tabs>
        <w:ind w:left="550" w:hanging="550"/>
        <w:rPr>
          <w:del w:id="28213" w:author="AbbVie7" w:date="2025-05-12T15:46:00Z"/>
          <w:lang w:eastAsia="de-DE"/>
        </w:rPr>
      </w:pPr>
      <w:del w:id="28214" w:author="AbbVie7" w:date="2025-05-12T15:46:00Z">
        <w:r>
          <w:rPr>
            <w:color w:val="000000"/>
            <w:lang w:val="da-DK" w:eastAsia="de-DE"/>
          </w:rPr>
          <w:delText xml:space="preserve">genopblussen </w:delText>
        </w:r>
      </w:del>
      <w:del w:id="28215" w:author="AbbVie7" w:date="2025-05-12T15:46:00Z">
        <w:r w:rsidRPr="002A7E09" w:rsidR="00C669FC">
          <w:rPr>
            <w:lang w:val="da-DK"/>
          </w:rPr>
          <w:delText>af hepatitis B;</w:delText>
        </w:r>
      </w:del>
    </w:p>
    <w:p w:rsidR="00C669FC" w:rsidRPr="0030283F" w:rsidP="001C4540" w14:paraId="17EEF833" w14:textId="77777777">
      <w:pPr>
        <w:numPr>
          <w:ilvl w:val="0"/>
          <w:numId w:val="10"/>
        </w:numPr>
        <w:tabs>
          <w:tab w:val="num" w:pos="550"/>
          <w:tab w:val="clear" w:pos="562"/>
        </w:tabs>
        <w:ind w:left="550" w:hanging="550"/>
        <w:rPr>
          <w:del w:id="28216" w:author="AbbVie7" w:date="2025-05-12T15:46:00Z"/>
          <w:lang w:val="da-DK" w:eastAsia="de-DE"/>
        </w:rPr>
      </w:pPr>
      <w:del w:id="28217" w:author="AbbVie7" w:date="2025-05-12T15:46:00Z">
        <w:r w:rsidRPr="0030283F">
          <w:rPr>
            <w:lang w:val="da-DK" w:eastAsia="de-DE"/>
          </w:rPr>
          <w:delText xml:space="preserve">autoimmun </w:delText>
        </w:r>
      </w:del>
      <w:del w:id="28218" w:author="AbbVie7" w:date="2025-05-12T15:46:00Z">
        <w:r w:rsidRPr="0030283F">
          <w:rPr>
            <w:lang w:val="da-DK"/>
          </w:rPr>
          <w:delText>hepatit (</w:delText>
        </w:r>
      </w:del>
      <w:del w:id="28219" w:author="AbbVie7" w:date="2025-05-12T15:46:00Z">
        <w:r w:rsidRPr="0082662E" w:rsidR="007E67AB">
          <w:rPr>
            <w:lang w:val="da-DK"/>
          </w:rPr>
          <w:delText>lever</w:delText>
        </w:r>
      </w:del>
      <w:del w:id="28220" w:author="AbbVie7" w:date="2025-05-12T15:46:00Z">
        <w:r w:rsidR="007E67AB">
          <w:rPr>
            <w:lang w:val="da-DK"/>
          </w:rPr>
          <w:delText>betændelse</w:delText>
        </w:r>
      </w:del>
      <w:del w:id="28221" w:author="AbbVie7" w:date="2025-05-12T15:46:00Z">
        <w:r w:rsidRPr="0082662E" w:rsidR="007E67AB">
          <w:rPr>
            <w:lang w:val="da-DK"/>
          </w:rPr>
          <w:delText xml:space="preserve"> forårsage</w:delText>
        </w:r>
      </w:del>
      <w:del w:id="28222" w:author="AbbVie7" w:date="2025-05-12T15:46:00Z">
        <w:r w:rsidR="007E67AB">
          <w:rPr>
            <w:lang w:val="da-DK"/>
          </w:rPr>
          <w:delText>t</w:delText>
        </w:r>
      </w:del>
      <w:del w:id="28223" w:author="AbbVie7" w:date="2025-05-12T15:46:00Z">
        <w:r w:rsidRPr="0082662E" w:rsidR="007E67AB">
          <w:rPr>
            <w:lang w:val="da-DK"/>
          </w:rPr>
          <w:delText xml:space="preserve"> af kroppens eget immunsystem</w:delText>
        </w:r>
      </w:del>
      <w:del w:id="28224" w:author="AbbVie7" w:date="2025-05-12T15:46:00Z">
        <w:r w:rsidRPr="0030283F">
          <w:rPr>
            <w:lang w:val="da-DK"/>
          </w:rPr>
          <w:delText>);</w:delText>
        </w:r>
      </w:del>
      <w:del w:id="28225" w:author="AbbVie7" w:date="2025-05-12T15:46:00Z">
        <w:r w:rsidRPr="0030283F">
          <w:rPr>
            <w:lang w:val="da-DK" w:eastAsia="de-DE"/>
          </w:rPr>
          <w:delText xml:space="preserve">  </w:delText>
        </w:r>
      </w:del>
    </w:p>
    <w:p w:rsidR="00C669FC" w:rsidRPr="002A7E09" w:rsidP="001C4540" w14:paraId="45B48C07" w14:textId="77777777">
      <w:pPr>
        <w:numPr>
          <w:ilvl w:val="0"/>
          <w:numId w:val="10"/>
        </w:numPr>
        <w:tabs>
          <w:tab w:val="num" w:pos="550"/>
          <w:tab w:val="clear" w:pos="562"/>
        </w:tabs>
        <w:ind w:left="550" w:hanging="550"/>
        <w:rPr>
          <w:del w:id="28226" w:author="AbbVie7" w:date="2025-05-12T15:46:00Z"/>
          <w:lang w:val="sv-SE" w:eastAsia="de-DE"/>
        </w:rPr>
      </w:pPr>
      <w:del w:id="28227" w:author="AbbVie7" w:date="2025-05-12T15:46:00Z">
        <w:r w:rsidRPr="002A7E09">
          <w:rPr>
            <w:lang w:val="sv-SE"/>
          </w:rPr>
          <w:delText>inflammation/betændelse i hudens blodkar</w:delText>
        </w:r>
      </w:del>
      <w:del w:id="28228" w:author="AbbVie7" w:date="2025-05-12T15:46:00Z">
        <w:r w:rsidRPr="002A7E09">
          <w:rPr>
            <w:color w:val="000000"/>
            <w:lang w:val="sv-SE" w:eastAsia="de-DE"/>
          </w:rPr>
          <w:delText xml:space="preserve"> (k</w:delText>
        </w:r>
      </w:del>
      <w:del w:id="28229" w:author="AbbVie7" w:date="2025-05-12T15:46:00Z">
        <w:r w:rsidRPr="002A7E09">
          <w:rPr>
            <w:lang w:val="sv-SE"/>
          </w:rPr>
          <w:delText>utan vaskulitis);</w:delText>
        </w:r>
      </w:del>
    </w:p>
    <w:p w:rsidR="00C669FC" w:rsidRPr="002A7E09" w:rsidP="001C4540" w14:paraId="3A6CB7AB" w14:textId="77777777">
      <w:pPr>
        <w:numPr>
          <w:ilvl w:val="0"/>
          <w:numId w:val="10"/>
        </w:numPr>
        <w:tabs>
          <w:tab w:val="num" w:pos="550"/>
          <w:tab w:val="clear" w:pos="562"/>
        </w:tabs>
        <w:ind w:left="550" w:hanging="550"/>
        <w:rPr>
          <w:del w:id="28230" w:author="AbbVie7" w:date="2025-05-12T15:46:00Z"/>
          <w:lang w:val="nb-NO" w:eastAsia="de-DE"/>
        </w:rPr>
      </w:pPr>
      <w:del w:id="28231" w:author="AbbVie7" w:date="2025-05-12T15:46:00Z">
        <w:r w:rsidRPr="002A7E09">
          <w:rPr>
            <w:color w:val="000000"/>
            <w:lang w:val="nb-NO" w:eastAsia="de-DE"/>
          </w:rPr>
          <w:delText>S</w:delText>
        </w:r>
      </w:del>
      <w:del w:id="28232" w:author="AbbVie7" w:date="2025-05-12T15:46:00Z">
        <w:r w:rsidRPr="002A7E09">
          <w:rPr>
            <w:lang w:val="nb-NO"/>
          </w:rPr>
          <w:delText>tevens-Johnsons syndrom (tidlige symptomer inkluderer utilpashed, feber, hovedpine og udslæt);</w:delText>
        </w:r>
      </w:del>
    </w:p>
    <w:p w:rsidR="00C669FC" w:rsidRPr="002A7E09" w:rsidP="001C4540" w14:paraId="77CEEDC4" w14:textId="77777777">
      <w:pPr>
        <w:numPr>
          <w:ilvl w:val="0"/>
          <w:numId w:val="10"/>
        </w:numPr>
        <w:tabs>
          <w:tab w:val="num" w:pos="550"/>
          <w:tab w:val="clear" w:pos="562"/>
        </w:tabs>
        <w:ind w:left="550" w:hanging="550"/>
        <w:rPr>
          <w:del w:id="28233" w:author="AbbVie7" w:date="2025-05-12T15:46:00Z"/>
          <w:lang w:val="da-DK" w:eastAsia="de-DE"/>
        </w:rPr>
      </w:pPr>
      <w:del w:id="28234" w:author="AbbVie7" w:date="2025-05-12T15:46:00Z">
        <w:r w:rsidRPr="002A7E09">
          <w:rPr>
            <w:color w:val="000000"/>
            <w:lang w:val="da-DK" w:eastAsia="de-DE"/>
          </w:rPr>
          <w:delText>ø</w:delText>
        </w:r>
      </w:del>
      <w:del w:id="28235" w:author="AbbVie7" w:date="2025-05-12T15:46:00Z">
        <w:r w:rsidRPr="002A7E09">
          <w:rPr>
            <w:lang w:val="da-DK"/>
          </w:rPr>
          <w:delText>dem i ansigtet forbundet med allergiske reaktioner;</w:delText>
        </w:r>
      </w:del>
    </w:p>
    <w:p w:rsidR="0097429A" w:rsidRPr="00C4186B" w:rsidP="001C4540" w14:paraId="58845F74" w14:textId="77777777">
      <w:pPr>
        <w:numPr>
          <w:ilvl w:val="0"/>
          <w:numId w:val="10"/>
        </w:numPr>
        <w:tabs>
          <w:tab w:val="num" w:pos="550"/>
          <w:tab w:val="clear" w:pos="562"/>
        </w:tabs>
        <w:ind w:left="550" w:hanging="550"/>
        <w:rPr>
          <w:del w:id="28236" w:author="AbbVie7" w:date="2025-05-12T15:46:00Z"/>
          <w:color w:val="000000"/>
          <w:lang w:val="da-DK" w:eastAsia="de-DE"/>
        </w:rPr>
      </w:pPr>
      <w:del w:id="28237" w:author="AbbVie7" w:date="2025-05-12T15:46:00Z">
        <w:r w:rsidRPr="00C4186B">
          <w:rPr>
            <w:color w:val="000000"/>
            <w:lang w:val="da-DK" w:eastAsia="de-DE"/>
          </w:rPr>
          <w:delText>betændelsesligne</w:delText>
        </w:r>
      </w:del>
      <w:del w:id="28238" w:author="AbbVie7" w:date="2025-05-12T15:46:00Z">
        <w:r w:rsidR="00C7619E">
          <w:rPr>
            <w:color w:val="000000"/>
            <w:lang w:val="da-DK" w:eastAsia="de-DE"/>
          </w:rPr>
          <w:delText>n</w:delText>
        </w:r>
      </w:del>
      <w:del w:id="28239" w:author="AbbVie7" w:date="2025-05-12T15:46:00Z">
        <w:r w:rsidRPr="00C4186B">
          <w:rPr>
            <w:color w:val="000000"/>
            <w:lang w:val="da-DK" w:eastAsia="de-DE"/>
          </w:rPr>
          <w:delText>de hududslæt (erythema multiforme)</w:delText>
        </w:r>
      </w:del>
    </w:p>
    <w:p w:rsidR="00593343" w:rsidP="001C4540" w14:paraId="694ECAAB" w14:textId="77777777">
      <w:pPr>
        <w:numPr>
          <w:ilvl w:val="0"/>
          <w:numId w:val="10"/>
        </w:numPr>
        <w:tabs>
          <w:tab w:val="num" w:pos="550"/>
          <w:tab w:val="clear" w:pos="562"/>
        </w:tabs>
        <w:ind w:left="550" w:hanging="550"/>
        <w:rPr>
          <w:del w:id="28240" w:author="AbbVie7" w:date="2025-05-12T15:46:00Z"/>
          <w:color w:val="000000"/>
          <w:lang w:val="da-DK" w:eastAsia="de-DE"/>
        </w:rPr>
      </w:pPr>
      <w:del w:id="28241" w:author="AbbVie7" w:date="2025-05-12T15:46:00Z">
        <w:r w:rsidRPr="00C4186B">
          <w:rPr>
            <w:color w:val="000000"/>
            <w:lang w:val="da-DK" w:eastAsia="de-DE"/>
          </w:rPr>
          <w:delText>lupus-lignende syndrom</w:delText>
        </w:r>
      </w:del>
      <w:del w:id="28242" w:author="AbbVie7" w:date="2025-05-12T15:46:00Z">
        <w:r>
          <w:rPr>
            <w:color w:val="000000"/>
            <w:lang w:val="da-DK" w:eastAsia="de-DE"/>
          </w:rPr>
          <w:delText>;</w:delText>
        </w:r>
      </w:del>
    </w:p>
    <w:p w:rsidR="00B86344" w:rsidP="001C4540" w14:paraId="0EC1E0AF" w14:textId="77777777">
      <w:pPr>
        <w:numPr>
          <w:ilvl w:val="0"/>
          <w:numId w:val="10"/>
        </w:numPr>
        <w:tabs>
          <w:tab w:val="num" w:pos="550"/>
          <w:tab w:val="clear" w:pos="562"/>
        </w:tabs>
        <w:ind w:left="550" w:hanging="550"/>
        <w:rPr>
          <w:del w:id="28243" w:author="AbbVie7" w:date="2025-05-12T15:46:00Z"/>
          <w:color w:val="000000"/>
          <w:lang w:val="da-DK" w:eastAsia="de-DE"/>
        </w:rPr>
      </w:pPr>
      <w:del w:id="28244" w:author="AbbVie7" w:date="2025-05-12T15:46:00Z">
        <w:r>
          <w:rPr>
            <w:color w:val="000000"/>
            <w:lang w:val="da-DK" w:eastAsia="de-DE"/>
          </w:rPr>
          <w:delText>angioødem (lokal hævelse af huden)</w:delText>
        </w:r>
      </w:del>
      <w:del w:id="28245" w:author="AbbVie7" w:date="2025-05-12T15:46:00Z">
        <w:r w:rsidR="00413895">
          <w:rPr>
            <w:color w:val="000000"/>
            <w:lang w:val="da-DK" w:eastAsia="de-DE"/>
          </w:rPr>
          <w:delText>;</w:delText>
        </w:r>
      </w:del>
    </w:p>
    <w:p w:rsidR="00413895" w:rsidRPr="00C4186B" w:rsidP="001C4540" w14:paraId="3ED555E4" w14:textId="77777777">
      <w:pPr>
        <w:numPr>
          <w:ilvl w:val="0"/>
          <w:numId w:val="10"/>
        </w:numPr>
        <w:tabs>
          <w:tab w:val="num" w:pos="550"/>
          <w:tab w:val="clear" w:pos="562"/>
        </w:tabs>
        <w:ind w:left="550" w:hanging="550"/>
        <w:rPr>
          <w:del w:id="28246" w:author="AbbVie7" w:date="2025-05-12T15:46:00Z"/>
          <w:color w:val="000000"/>
          <w:lang w:val="da-DK" w:eastAsia="de-DE"/>
        </w:rPr>
      </w:pPr>
      <w:del w:id="28247" w:author="AbbVie7" w:date="2025-05-12T15:46:00Z">
        <w:r>
          <w:rPr>
            <w:color w:val="000000"/>
            <w:lang w:val="da-DK" w:eastAsia="de-DE"/>
          </w:rPr>
          <w:delText>lichenoid hudreaktion (kløende rødt-lilla hududslæt).</w:delText>
        </w:r>
      </w:del>
    </w:p>
    <w:p w:rsidR="00652983" w:rsidP="00652983" w14:paraId="194CEE23" w14:textId="77777777">
      <w:pPr>
        <w:pStyle w:val="EMEANormal"/>
        <w:rPr>
          <w:del w:id="28248" w:author="AbbVie7" w:date="2025-05-12T15:46:00Z"/>
          <w:lang w:val="da-DK" w:eastAsia="de-DE"/>
        </w:rPr>
      </w:pPr>
    </w:p>
    <w:p w:rsidR="00E42A90" w:rsidRPr="00A76894" w:rsidP="00E42A90" w14:paraId="3758742E" w14:textId="77777777">
      <w:pPr>
        <w:keepNext/>
        <w:tabs>
          <w:tab w:val="clear" w:pos="562"/>
        </w:tabs>
        <w:rPr>
          <w:del w:id="28249" w:author="AbbVie7" w:date="2025-05-12T15:46:00Z"/>
          <w:lang w:val="da-DK"/>
        </w:rPr>
      </w:pPr>
      <w:del w:id="28250" w:author="AbbVie7" w:date="2025-05-12T15:46:00Z">
        <w:r>
          <w:rPr>
            <w:szCs w:val="22"/>
            <w:lang w:val="da-DK"/>
          </w:rPr>
          <w:delText xml:space="preserve">Ikke kendt (hyppigheden kan ikke vurderes ud fra </w:delText>
        </w:r>
      </w:del>
      <w:del w:id="28251" w:author="AbbVie7" w:date="2025-05-12T15:46:00Z">
        <w:r w:rsidR="00C86390">
          <w:rPr>
            <w:szCs w:val="22"/>
            <w:lang w:val="da-DK"/>
          </w:rPr>
          <w:delText>f</w:delText>
        </w:r>
      </w:del>
      <w:del w:id="28252" w:author="AbbVie7" w:date="2025-05-12T15:46:00Z">
        <w:r w:rsidRPr="000D44F6" w:rsidR="00C86390">
          <w:rPr>
            <w:szCs w:val="22"/>
            <w:lang w:val="da-DK"/>
          </w:rPr>
          <w:delText>orhåndenværende</w:delText>
        </w:r>
      </w:del>
      <w:del w:id="28253" w:author="AbbVie7" w:date="2025-05-12T15:46:00Z">
        <w:r w:rsidR="00F61751">
          <w:rPr>
            <w:szCs w:val="22"/>
            <w:lang w:val="da-DK"/>
          </w:rPr>
          <w:delText xml:space="preserve"> </w:delText>
        </w:r>
      </w:del>
      <w:del w:id="28254" w:author="AbbVie7" w:date="2025-05-12T15:46:00Z">
        <w:r>
          <w:rPr>
            <w:szCs w:val="22"/>
            <w:lang w:val="da-DK"/>
          </w:rPr>
          <w:delText>data</w:delText>
        </w:r>
      </w:del>
      <w:del w:id="28255" w:author="AbbVie7" w:date="2025-05-12T15:46:00Z">
        <w:r w:rsidR="004E1B4B">
          <w:rPr>
            <w:szCs w:val="22"/>
            <w:lang w:val="da-DK"/>
          </w:rPr>
          <w:delText>)</w:delText>
        </w:r>
      </w:del>
    </w:p>
    <w:p w:rsidR="007E55E6" w:rsidRPr="00E23487" w:rsidP="007E55E6" w14:paraId="576DDCC8" w14:textId="77777777">
      <w:pPr>
        <w:keepNext/>
        <w:rPr>
          <w:del w:id="28256" w:author="AbbVie7" w:date="2025-05-12T15:46:00Z"/>
          <w:lang w:val="da-DK"/>
        </w:rPr>
      </w:pPr>
    </w:p>
    <w:p w:rsidR="007E55E6" w:rsidRPr="00471F4B" w:rsidP="001C4540" w14:paraId="2CBBB6DB" w14:textId="77777777">
      <w:pPr>
        <w:numPr>
          <w:ilvl w:val="0"/>
          <w:numId w:val="10"/>
        </w:numPr>
        <w:tabs>
          <w:tab w:val="num" w:pos="550"/>
          <w:tab w:val="clear" w:pos="562"/>
        </w:tabs>
        <w:ind w:left="550" w:hanging="550"/>
        <w:rPr>
          <w:del w:id="28257" w:author="AbbVie7" w:date="2025-05-12T15:46:00Z"/>
          <w:rFonts w:ascii="Tms Rmn" w:hAnsi="Tms Rmn"/>
          <w:color w:val="000000"/>
          <w:lang w:val="da-DK" w:eastAsia="de-DE"/>
        </w:rPr>
      </w:pPr>
      <w:del w:id="28258" w:author="AbbVie7" w:date="2025-05-12T15:46:00Z">
        <w:r>
          <w:rPr>
            <w:rFonts w:ascii="Tms Rmn" w:hAnsi="Tms Rmn"/>
            <w:color w:val="000000"/>
            <w:lang w:val="da-DK" w:eastAsia="de-DE"/>
          </w:rPr>
          <w:delText>hepatosplenisk T-celle</w:delText>
        </w:r>
      </w:del>
      <w:del w:id="28259" w:author="AbbVie7" w:date="2025-05-12T15:46:00Z">
        <w:r w:rsidR="00B97654">
          <w:rPr>
            <w:rFonts w:ascii="Tms Rmn" w:hAnsi="Tms Rmn"/>
            <w:color w:val="000000"/>
            <w:lang w:val="da-DK" w:eastAsia="de-DE"/>
          </w:rPr>
          <w:delText xml:space="preserve"> </w:delText>
        </w:r>
      </w:del>
      <w:del w:id="28260" w:author="AbbVie7" w:date="2025-05-12T15:46:00Z">
        <w:r>
          <w:rPr>
            <w:rFonts w:ascii="Tms Rmn" w:hAnsi="Tms Rmn"/>
            <w:color w:val="000000"/>
            <w:lang w:val="da-DK" w:eastAsia="de-DE"/>
          </w:rPr>
          <w:delText xml:space="preserve">lymfom </w:delText>
        </w:r>
      </w:del>
      <w:del w:id="28261" w:author="AbbVie7" w:date="2025-05-12T15:46:00Z">
        <w:r w:rsidRPr="00771A5C">
          <w:rPr>
            <w:lang w:val="da-DK" w:eastAsia="de-DE"/>
          </w:rPr>
          <w:delText>(en sjælden form for blodkræft, som ofte er dødelig)</w:delText>
        </w:r>
      </w:del>
      <w:del w:id="28262" w:author="AbbVie7" w:date="2025-05-12T15:46:00Z">
        <w:r>
          <w:rPr>
            <w:lang w:val="da-DK" w:eastAsia="de-DE"/>
          </w:rPr>
          <w:delText>;</w:delText>
        </w:r>
      </w:del>
    </w:p>
    <w:p w:rsidR="007E55E6" w:rsidRPr="00CB4953" w:rsidP="001C4540" w14:paraId="3862AD00" w14:textId="77777777">
      <w:pPr>
        <w:numPr>
          <w:ilvl w:val="0"/>
          <w:numId w:val="10"/>
        </w:numPr>
        <w:tabs>
          <w:tab w:val="num" w:pos="550"/>
          <w:tab w:val="clear" w:pos="562"/>
        </w:tabs>
        <w:ind w:left="550" w:hanging="550"/>
        <w:rPr>
          <w:del w:id="28263" w:author="AbbVie7" w:date="2025-05-12T15:46:00Z"/>
          <w:rFonts w:ascii="Tms Rmn" w:hAnsi="Tms Rmn"/>
          <w:color w:val="000000"/>
          <w:lang w:val="da-DK" w:eastAsia="de-DE"/>
        </w:rPr>
      </w:pPr>
      <w:del w:id="28264" w:author="AbbVie7" w:date="2025-05-12T15:46:00Z">
        <w:r>
          <w:rPr>
            <w:rFonts w:ascii="Tms Rmn" w:hAnsi="Tms Rmn"/>
            <w:color w:val="000000"/>
            <w:lang w:val="da-DK" w:eastAsia="de-DE"/>
          </w:rPr>
          <w:delText>Merkel</w:delText>
        </w:r>
      </w:del>
      <w:del w:id="28265" w:author="AbbVie7" w:date="2025-05-12T15:46:00Z">
        <w:r w:rsidRPr="0019167E">
          <w:rPr>
            <w:szCs w:val="22"/>
            <w:lang w:val="da-DK"/>
          </w:rPr>
          <w:delText>celle</w:delText>
        </w:r>
      </w:del>
      <w:del w:id="28266" w:author="AbbVie7" w:date="2025-05-12T15:46:00Z">
        <w:r w:rsidR="005A30B3">
          <w:rPr>
            <w:szCs w:val="22"/>
            <w:lang w:val="da-DK"/>
          </w:rPr>
          <w:delText xml:space="preserve"> </w:delText>
        </w:r>
      </w:del>
      <w:del w:id="28267" w:author="AbbVie7" w:date="2025-05-12T15:46:00Z">
        <w:r w:rsidRPr="0019167E">
          <w:rPr>
            <w:szCs w:val="22"/>
            <w:lang w:val="da-DK"/>
          </w:rPr>
          <w:delText>karcinom (en type hudkræft)</w:delText>
        </w:r>
      </w:del>
      <w:del w:id="28268" w:author="AbbVie7" w:date="2025-05-12T15:46:00Z">
        <w:r>
          <w:rPr>
            <w:szCs w:val="22"/>
            <w:lang w:val="da-DK"/>
          </w:rPr>
          <w:delText>;</w:delText>
        </w:r>
      </w:del>
    </w:p>
    <w:p w:rsidR="00C86390" w:rsidRPr="00F61751" w:rsidP="001C4540" w14:paraId="3C93B0BE" w14:textId="77777777">
      <w:pPr>
        <w:numPr>
          <w:ilvl w:val="0"/>
          <w:numId w:val="10"/>
        </w:numPr>
        <w:tabs>
          <w:tab w:val="num" w:pos="550"/>
          <w:tab w:val="clear" w:pos="562"/>
        </w:tabs>
        <w:ind w:left="550" w:hanging="550"/>
        <w:rPr>
          <w:del w:id="28269" w:author="AbbVie7" w:date="2025-05-12T15:46:00Z"/>
          <w:rFonts w:ascii="Tms Rmn" w:hAnsi="Tms Rmn"/>
          <w:color w:val="000000"/>
          <w:lang w:val="da-DK" w:eastAsia="de-DE"/>
        </w:rPr>
      </w:pPr>
      <w:del w:id="28270" w:author="AbbVie7" w:date="2025-05-12T15:46:00Z">
        <w:r w:rsidRPr="000D44F6">
          <w:rPr>
            <w:szCs w:val="22"/>
            <w:lang w:val="da-DK"/>
          </w:rPr>
          <w:delText xml:space="preserve">Kaposis sarkom, en sjælden type kræft, der er forbundet med infektion med humant herpesvirus 8. </w:delText>
        </w:r>
      </w:del>
      <w:del w:id="28271" w:author="AbbVie7" w:date="2025-05-12T15:46:00Z">
        <w:r w:rsidRPr="004703D5">
          <w:rPr>
            <w:szCs w:val="22"/>
            <w:lang w:val="da-DK"/>
          </w:rPr>
          <w:delText>Kaposis sarkom forekommer oftest som lilla læsioner på</w:delText>
        </w:r>
      </w:del>
      <w:del w:id="28272" w:author="AbbVie7" w:date="2025-05-12T15:46:00Z">
        <w:r w:rsidRPr="000D44F6">
          <w:rPr>
            <w:szCs w:val="22"/>
          </w:rPr>
          <w:delText xml:space="preserve"> huden</w:delText>
        </w:r>
      </w:del>
      <w:del w:id="28273" w:author="AbbVie7" w:date="2025-05-12T15:46:00Z">
        <w:r w:rsidR="004205F5">
          <w:rPr>
            <w:szCs w:val="22"/>
          </w:rPr>
          <w:delText>;</w:delText>
        </w:r>
      </w:del>
    </w:p>
    <w:p w:rsidR="007E55E6" w:rsidRPr="00A76894" w:rsidP="001C4540" w14:paraId="08F03767" w14:textId="77777777">
      <w:pPr>
        <w:numPr>
          <w:ilvl w:val="0"/>
          <w:numId w:val="10"/>
        </w:numPr>
        <w:tabs>
          <w:tab w:val="num" w:pos="550"/>
          <w:tab w:val="clear" w:pos="562"/>
        </w:tabs>
        <w:ind w:left="550" w:hanging="550"/>
        <w:rPr>
          <w:del w:id="28274" w:author="AbbVie7" w:date="2025-05-12T15:46:00Z"/>
          <w:rFonts w:ascii="Tms Rmn" w:hAnsi="Tms Rmn"/>
          <w:color w:val="000000"/>
          <w:lang w:val="da-DK" w:eastAsia="de-DE"/>
        </w:rPr>
      </w:pPr>
      <w:del w:id="28275" w:author="AbbVie7" w:date="2025-05-12T15:46:00Z">
        <w:r>
          <w:rPr>
            <w:lang w:val="da-DK" w:eastAsia="de-DE"/>
          </w:rPr>
          <w:delText>leversvigt;</w:delText>
        </w:r>
      </w:del>
    </w:p>
    <w:p w:rsidR="007E55E6" w:rsidP="001C4540" w14:paraId="028A1DBF" w14:textId="77777777">
      <w:pPr>
        <w:numPr>
          <w:ilvl w:val="0"/>
          <w:numId w:val="10"/>
        </w:numPr>
        <w:tabs>
          <w:tab w:val="num" w:pos="550"/>
          <w:tab w:val="clear" w:pos="562"/>
        </w:tabs>
        <w:ind w:left="550" w:hanging="550"/>
        <w:rPr>
          <w:del w:id="28276" w:author="AbbVie7" w:date="2025-05-12T15:46:00Z"/>
          <w:lang w:val="da-DK"/>
        </w:rPr>
      </w:pPr>
      <w:del w:id="28277" w:author="AbbVie7" w:date="2025-05-12T15:46:00Z">
        <w:r w:rsidRPr="007E55E6">
          <w:rPr>
            <w:lang w:val="da-DK" w:eastAsia="de-DE"/>
          </w:rPr>
          <w:delText>f</w:delText>
        </w:r>
      </w:del>
      <w:del w:id="28278" w:author="AbbVie7" w:date="2025-05-12T15:46:00Z">
        <w:r w:rsidRPr="007E55E6">
          <w:rPr>
            <w:rFonts w:eastAsia="MS Mincho"/>
            <w:lang w:val="da-DK"/>
          </w:rPr>
          <w:delText>orværring af en tilstand</w:delText>
        </w:r>
      </w:del>
      <w:del w:id="28279" w:author="AbbVie7" w:date="2025-05-12T15:46:00Z">
        <w:r w:rsidR="004E1B4B">
          <w:rPr>
            <w:rFonts w:eastAsia="MS Mincho"/>
            <w:lang w:val="da-DK"/>
          </w:rPr>
          <w:delText>,</w:delText>
        </w:r>
      </w:del>
      <w:del w:id="28280" w:author="AbbVie7" w:date="2025-05-12T15:46:00Z">
        <w:r w:rsidRPr="007E55E6">
          <w:rPr>
            <w:rFonts w:eastAsia="MS Mincho"/>
            <w:lang w:val="da-DK"/>
          </w:rPr>
          <w:delText xml:space="preserve"> som kaldes </w:delText>
        </w:r>
      </w:del>
      <w:del w:id="28281" w:author="AbbVie7" w:date="2025-05-12T15:46:00Z">
        <w:r w:rsidRPr="007E55E6">
          <w:rPr>
            <w:lang w:val="da-DK"/>
          </w:rPr>
          <w:delText>dermatomyositis (</w:delText>
        </w:r>
      </w:del>
      <w:del w:id="28282" w:author="AbbVie7" w:date="2025-05-12T15:46:00Z">
        <w:r w:rsidR="00E42A90">
          <w:rPr>
            <w:lang w:val="da-DK"/>
          </w:rPr>
          <w:delText>ses</w:delText>
        </w:r>
      </w:del>
      <w:del w:id="28283" w:author="AbbVie7" w:date="2025-05-12T15:46:00Z">
        <w:r w:rsidRPr="007E55E6">
          <w:rPr>
            <w:lang w:val="da-DK"/>
          </w:rPr>
          <w:delText xml:space="preserve"> som hududslæt ledsaget af muskelsvaghed)</w:delText>
        </w:r>
      </w:del>
      <w:del w:id="28284" w:author="AbbVie7" w:date="2025-05-12T15:46:00Z">
        <w:r w:rsidR="00CC4560">
          <w:rPr>
            <w:lang w:val="da-DK"/>
          </w:rPr>
          <w:delText>;</w:delText>
        </w:r>
      </w:del>
    </w:p>
    <w:p w:rsidR="00736958" w:rsidRPr="00736958" w:rsidP="00C0386B" w14:paraId="07A3EC20" w14:textId="77777777">
      <w:pPr>
        <w:keepNext/>
        <w:numPr>
          <w:ilvl w:val="0"/>
          <w:numId w:val="10"/>
        </w:numPr>
        <w:tabs>
          <w:tab w:val="num" w:pos="550"/>
          <w:tab w:val="clear" w:pos="562"/>
        </w:tabs>
        <w:ind w:left="550" w:hanging="550"/>
        <w:rPr>
          <w:del w:id="28285" w:author="AbbVie7" w:date="2025-05-12T15:46:00Z"/>
          <w:lang w:val="da-DK"/>
        </w:rPr>
      </w:pPr>
      <w:del w:id="28286" w:author="AbbVie7" w:date="2025-05-12T15:46:00Z">
        <w:r w:rsidRPr="00736958">
          <w:rPr>
            <w:szCs w:val="22"/>
            <w:lang w:val="da-DK"/>
          </w:rPr>
          <w:delText>vægtforøgelse (for de fleste patienters vedkommende var vægtforøgelsen lille)</w:delText>
        </w:r>
      </w:del>
    </w:p>
    <w:p w:rsidR="00A76894" w:rsidP="00652983" w14:paraId="36A642E6" w14:textId="77777777">
      <w:pPr>
        <w:pStyle w:val="EMEANormal"/>
        <w:rPr>
          <w:del w:id="28287" w:author="AbbVie7" w:date="2025-05-12T15:46:00Z"/>
          <w:lang w:val="da-DK" w:eastAsia="de-DE"/>
        </w:rPr>
      </w:pPr>
    </w:p>
    <w:p w:rsidR="00B86344" w:rsidRPr="00530A4D" w:rsidP="00652983" w14:paraId="23612FAA" w14:textId="77777777">
      <w:pPr>
        <w:pStyle w:val="EMEANormal"/>
        <w:rPr>
          <w:del w:id="28288" w:author="AbbVie7" w:date="2025-05-12T15:46:00Z"/>
          <w:lang w:val="da-DK" w:eastAsia="de-DE"/>
        </w:rPr>
      </w:pPr>
      <w:del w:id="28289" w:author="AbbVie7" w:date="2025-05-12T15:46:00Z">
        <w:r w:rsidRPr="00530A4D">
          <w:rPr>
            <w:lang w:val="da-DK" w:eastAsia="de-DE"/>
          </w:rPr>
          <w:delText xml:space="preserve">Nogle bivirkninger, som </w:delText>
        </w:r>
      </w:del>
      <w:del w:id="28290" w:author="AbbVie7" w:date="2025-05-12T15:46:00Z">
        <w:r w:rsidR="007E55E6">
          <w:rPr>
            <w:lang w:val="da-DK" w:eastAsia="de-DE"/>
          </w:rPr>
          <w:delText xml:space="preserve">er </w:delText>
        </w:r>
      </w:del>
      <w:del w:id="28291" w:author="AbbVie7" w:date="2025-05-12T15:46:00Z">
        <w:r w:rsidRPr="00530A4D">
          <w:rPr>
            <w:lang w:val="da-DK" w:eastAsia="de-DE"/>
          </w:rPr>
          <w:delText>se</w:delText>
        </w:r>
      </w:del>
      <w:del w:id="28292" w:author="AbbVie7" w:date="2025-05-12T15:46:00Z">
        <w:r w:rsidR="007E55E6">
          <w:rPr>
            <w:lang w:val="da-DK" w:eastAsia="de-DE"/>
          </w:rPr>
          <w:delText>t</w:delText>
        </w:r>
      </w:del>
      <w:del w:id="28293" w:author="AbbVie7" w:date="2025-05-12T15:46:00Z">
        <w:r w:rsidRPr="00530A4D">
          <w:rPr>
            <w:lang w:val="da-DK" w:eastAsia="de-DE"/>
          </w:rPr>
          <w:delText xml:space="preserve"> </w:delText>
        </w:r>
      </w:del>
      <w:del w:id="28294" w:author="AbbVie7" w:date="2025-05-12T15:46:00Z">
        <w:r w:rsidR="007E55E6">
          <w:rPr>
            <w:lang w:val="da-DK" w:eastAsia="de-DE"/>
          </w:rPr>
          <w:delText>med Humira</w:delText>
        </w:r>
      </w:del>
      <w:del w:id="28295" w:author="AbbVie7" w:date="2025-05-12T15:46:00Z">
        <w:r w:rsidRPr="00530A4D">
          <w:rPr>
            <w:lang w:val="da-DK" w:eastAsia="de-DE"/>
          </w:rPr>
          <w:delText xml:space="preserve"> har ikke symptomer og kan kun opdages ved blodprøver.  </w:delText>
        </w:r>
      </w:del>
    </w:p>
    <w:p w:rsidR="00652983" w:rsidP="00652983" w14:paraId="626E4733" w14:textId="77777777">
      <w:pPr>
        <w:pStyle w:val="EMEANormal"/>
        <w:rPr>
          <w:del w:id="28296" w:author="AbbVie7" w:date="2025-05-12T15:46:00Z"/>
          <w:lang w:val="da-DK" w:eastAsia="de-DE"/>
        </w:rPr>
      </w:pPr>
    </w:p>
    <w:p w:rsidR="00B86344" w:rsidRPr="00530A4D" w:rsidP="00652983" w14:paraId="3BAE6371" w14:textId="77777777">
      <w:pPr>
        <w:pStyle w:val="EMEANormal"/>
        <w:rPr>
          <w:del w:id="28297" w:author="AbbVie7" w:date="2025-05-12T15:46:00Z"/>
          <w:lang w:val="da-DK" w:eastAsia="de-DE"/>
        </w:rPr>
      </w:pPr>
      <w:del w:id="28298" w:author="AbbVie7" w:date="2025-05-12T15:46:00Z">
        <w:r w:rsidRPr="00530A4D">
          <w:rPr>
            <w:lang w:val="da-DK" w:eastAsia="de-DE"/>
          </w:rPr>
          <w:delText>Disse inkluderer:</w:delText>
        </w:r>
      </w:del>
    </w:p>
    <w:p w:rsidR="00B86344" w:rsidRPr="00530A4D" w:rsidP="00652983" w14:paraId="2C29BFD1" w14:textId="77777777">
      <w:pPr>
        <w:pStyle w:val="EMEANormal"/>
        <w:rPr>
          <w:del w:id="28299" w:author="AbbVie7" w:date="2025-05-12T15:46:00Z"/>
          <w:lang w:val="da-DK" w:eastAsia="de-DE"/>
        </w:rPr>
      </w:pPr>
    </w:p>
    <w:p w:rsidR="00B86344" w:rsidRPr="00530A4D" w:rsidP="00652983" w14:paraId="58B07FA1" w14:textId="77777777">
      <w:pPr>
        <w:pStyle w:val="EMEANormal"/>
        <w:rPr>
          <w:del w:id="28300" w:author="AbbVie7" w:date="2025-05-12T15:46:00Z"/>
          <w:lang w:val="da-DK"/>
        </w:rPr>
      </w:pPr>
      <w:del w:id="28301" w:author="AbbVie7" w:date="2025-05-12T15:46:00Z">
        <w:r w:rsidRPr="00530A4D">
          <w:rPr>
            <w:lang w:val="da-DK"/>
          </w:rPr>
          <w:delText>Meget almindelige (</w:delText>
        </w:r>
      </w:del>
      <w:del w:id="28302" w:author="AbbVie7" w:date="2025-05-12T15:46:00Z">
        <w:r w:rsidR="00287161">
          <w:rPr>
            <w:color w:val="000000"/>
            <w:lang w:val="da-DK"/>
          </w:rPr>
          <w:delText xml:space="preserve">kan påvirke </w:delText>
        </w:r>
      </w:del>
      <w:del w:id="28303" w:author="AbbVie7" w:date="2025-05-12T15:46:00Z">
        <w:r w:rsidRPr="00530A4D">
          <w:rPr>
            <w:lang w:val="da-DK"/>
          </w:rPr>
          <w:delText>mere end 1 ud af 10 p</w:delText>
        </w:r>
      </w:del>
      <w:del w:id="28304" w:author="AbbVie7" w:date="2025-05-12T15:46:00Z">
        <w:r w:rsidR="00287161">
          <w:rPr>
            <w:lang w:val="da-DK"/>
          </w:rPr>
          <w:delText>ersoner</w:delText>
        </w:r>
      </w:del>
      <w:del w:id="28305" w:author="AbbVie7" w:date="2025-05-12T15:46:00Z">
        <w:r w:rsidRPr="00530A4D">
          <w:rPr>
            <w:lang w:val="da-DK"/>
          </w:rPr>
          <w:delText xml:space="preserve">) </w:delText>
        </w:r>
      </w:del>
    </w:p>
    <w:p w:rsidR="00B86344" w:rsidRPr="00530A4D" w:rsidP="00652983" w14:paraId="061D2101" w14:textId="77777777">
      <w:pPr>
        <w:pStyle w:val="EMEANormal"/>
        <w:rPr>
          <w:del w:id="28306" w:author="AbbVie7" w:date="2025-05-12T15:46:00Z"/>
          <w:lang w:val="da-DK"/>
        </w:rPr>
      </w:pPr>
    </w:p>
    <w:p w:rsidR="00B86344" w:rsidRPr="00C4186B" w:rsidP="001C4540" w14:paraId="2687CADA" w14:textId="77777777">
      <w:pPr>
        <w:numPr>
          <w:ilvl w:val="0"/>
          <w:numId w:val="10"/>
        </w:numPr>
        <w:tabs>
          <w:tab w:val="num" w:pos="550"/>
          <w:tab w:val="clear" w:pos="562"/>
        </w:tabs>
        <w:ind w:left="550" w:hanging="550"/>
        <w:rPr>
          <w:del w:id="28307" w:author="AbbVie7" w:date="2025-05-12T15:46:00Z"/>
          <w:rFonts w:ascii="Tms Rmn" w:hAnsi="Tms Rmn"/>
          <w:color w:val="000000"/>
          <w:lang w:val="da-DK" w:eastAsia="de-DE"/>
        </w:rPr>
      </w:pPr>
      <w:del w:id="28308" w:author="AbbVie7" w:date="2025-05-12T15:46:00Z">
        <w:r w:rsidRPr="00C4186B">
          <w:rPr>
            <w:rFonts w:ascii="Tms Rmn" w:hAnsi="Tms Rmn"/>
            <w:color w:val="000000"/>
            <w:lang w:val="da-DK" w:eastAsia="de-DE"/>
          </w:rPr>
          <w:delText>nedsat antal af hvide blodlegemer;</w:delText>
        </w:r>
      </w:del>
    </w:p>
    <w:p w:rsidR="00B86344" w:rsidRPr="00C4186B" w:rsidP="001C4540" w14:paraId="427DDC78" w14:textId="77777777">
      <w:pPr>
        <w:numPr>
          <w:ilvl w:val="0"/>
          <w:numId w:val="10"/>
        </w:numPr>
        <w:tabs>
          <w:tab w:val="num" w:pos="550"/>
          <w:tab w:val="clear" w:pos="562"/>
        </w:tabs>
        <w:ind w:left="550" w:hanging="550"/>
        <w:rPr>
          <w:del w:id="28309" w:author="AbbVie7" w:date="2025-05-12T15:46:00Z"/>
          <w:rFonts w:ascii="Tms Rmn" w:hAnsi="Tms Rmn"/>
          <w:color w:val="000000"/>
          <w:lang w:val="da-DK" w:eastAsia="de-DE"/>
        </w:rPr>
      </w:pPr>
      <w:del w:id="28310" w:author="AbbVie7" w:date="2025-05-12T15:46:00Z">
        <w:r w:rsidRPr="00C4186B">
          <w:rPr>
            <w:rFonts w:ascii="Tms Rmn" w:hAnsi="Tms Rmn"/>
            <w:color w:val="000000"/>
            <w:lang w:val="da-DK" w:eastAsia="de-DE"/>
          </w:rPr>
          <w:delText>nedsat antal af røde blodlegemer;</w:delText>
        </w:r>
      </w:del>
    </w:p>
    <w:p w:rsidR="00B86344" w:rsidRPr="00C4186B" w:rsidP="001C4540" w14:paraId="717FC82C" w14:textId="77777777">
      <w:pPr>
        <w:numPr>
          <w:ilvl w:val="0"/>
          <w:numId w:val="10"/>
        </w:numPr>
        <w:tabs>
          <w:tab w:val="num" w:pos="550"/>
          <w:tab w:val="clear" w:pos="562"/>
        </w:tabs>
        <w:ind w:left="550" w:hanging="550"/>
        <w:rPr>
          <w:del w:id="28311" w:author="AbbVie7" w:date="2025-05-12T15:46:00Z"/>
          <w:rFonts w:ascii="Tms Rmn" w:hAnsi="Tms Rmn"/>
          <w:color w:val="000000"/>
          <w:lang w:val="da-DK" w:eastAsia="de-DE"/>
        </w:rPr>
      </w:pPr>
      <w:del w:id="28312" w:author="AbbVie7" w:date="2025-05-12T15:46:00Z">
        <w:r w:rsidRPr="00C4186B">
          <w:rPr>
            <w:rFonts w:ascii="Tms Rmn" w:hAnsi="Tms Rmn"/>
            <w:color w:val="000000"/>
            <w:lang w:val="da-DK" w:eastAsia="de-DE"/>
          </w:rPr>
          <w:delText>forhøjede lipider i blodet;</w:delText>
        </w:r>
      </w:del>
    </w:p>
    <w:p w:rsidR="00B86344" w:rsidRPr="00C4186B" w:rsidP="001C4540" w14:paraId="4E2F455B" w14:textId="77777777">
      <w:pPr>
        <w:numPr>
          <w:ilvl w:val="0"/>
          <w:numId w:val="10"/>
        </w:numPr>
        <w:tabs>
          <w:tab w:val="num" w:pos="550"/>
          <w:tab w:val="clear" w:pos="562"/>
        </w:tabs>
        <w:ind w:left="550" w:hanging="550"/>
        <w:rPr>
          <w:del w:id="28313" w:author="AbbVie7" w:date="2025-05-12T15:46:00Z"/>
          <w:rFonts w:ascii="Tms Rmn" w:hAnsi="Tms Rmn"/>
          <w:color w:val="000000"/>
          <w:lang w:val="da-DK" w:eastAsia="de-DE"/>
        </w:rPr>
      </w:pPr>
      <w:del w:id="28314" w:author="AbbVie7" w:date="2025-05-12T15:46:00Z">
        <w:r w:rsidRPr="00C4186B">
          <w:rPr>
            <w:rFonts w:ascii="Tms Rmn" w:hAnsi="Tms Rmn"/>
            <w:color w:val="000000"/>
            <w:lang w:val="da-DK" w:eastAsia="de-DE"/>
          </w:rPr>
          <w:delText>forhøjede leverenzymer.</w:delText>
        </w:r>
      </w:del>
    </w:p>
    <w:p w:rsidR="00B86344" w:rsidRPr="00FE70D6" w:rsidP="00652983" w14:paraId="06849A31" w14:textId="77777777">
      <w:pPr>
        <w:pStyle w:val="EMEANormal"/>
        <w:rPr>
          <w:del w:id="28315" w:author="AbbVie7" w:date="2025-05-12T15:46:00Z"/>
          <w:lang w:val="da-DK"/>
        </w:rPr>
      </w:pPr>
    </w:p>
    <w:p w:rsidR="00B86344" w:rsidRPr="008656F8" w:rsidP="00652983" w14:paraId="281BED05" w14:textId="77777777">
      <w:pPr>
        <w:pStyle w:val="EMEANormal"/>
        <w:rPr>
          <w:del w:id="28316" w:author="AbbVie7" w:date="2025-05-12T15:46:00Z"/>
          <w:lang w:val="da-DK"/>
        </w:rPr>
      </w:pPr>
      <w:del w:id="28317" w:author="AbbVie7" w:date="2025-05-12T15:46:00Z">
        <w:r w:rsidRPr="008656F8">
          <w:rPr>
            <w:lang w:val="da-DK"/>
          </w:rPr>
          <w:delText>Almindelige (</w:delText>
        </w:r>
      </w:del>
      <w:del w:id="28318" w:author="AbbVie7" w:date="2025-05-12T15:46:00Z">
        <w:r w:rsidR="00287161">
          <w:rPr>
            <w:color w:val="000000"/>
            <w:lang w:val="da-DK"/>
          </w:rPr>
          <w:delText>kan påvirke op til</w:delText>
        </w:r>
      </w:del>
      <w:del w:id="28319" w:author="AbbVie7" w:date="2025-05-12T15:46:00Z">
        <w:r w:rsidRPr="008656F8">
          <w:rPr>
            <w:lang w:val="da-DK"/>
          </w:rPr>
          <w:delText xml:space="preserve"> 1 ud af 10 p</w:delText>
        </w:r>
      </w:del>
      <w:del w:id="28320" w:author="AbbVie7" w:date="2025-05-12T15:46:00Z">
        <w:r w:rsidR="00287161">
          <w:rPr>
            <w:lang w:val="da-DK"/>
          </w:rPr>
          <w:delText>ersoner</w:delText>
        </w:r>
      </w:del>
      <w:del w:id="28321" w:author="AbbVie7" w:date="2025-05-12T15:46:00Z">
        <w:r w:rsidRPr="008656F8">
          <w:rPr>
            <w:lang w:val="da-DK"/>
          </w:rPr>
          <w:delText>)</w:delText>
        </w:r>
      </w:del>
    </w:p>
    <w:p w:rsidR="00B86344" w:rsidRPr="008656F8" w:rsidP="00652983" w14:paraId="52609A87" w14:textId="77777777">
      <w:pPr>
        <w:pStyle w:val="EMEANormal"/>
        <w:rPr>
          <w:del w:id="28322" w:author="AbbVie7" w:date="2025-05-12T15:46:00Z"/>
          <w:lang w:val="da-DK"/>
        </w:rPr>
      </w:pPr>
    </w:p>
    <w:p w:rsidR="00B86344" w:rsidRPr="00C4186B" w:rsidP="001C4540" w14:paraId="5F151258" w14:textId="77777777">
      <w:pPr>
        <w:numPr>
          <w:ilvl w:val="0"/>
          <w:numId w:val="10"/>
        </w:numPr>
        <w:tabs>
          <w:tab w:val="num" w:pos="550"/>
          <w:tab w:val="clear" w:pos="562"/>
        </w:tabs>
        <w:ind w:left="550" w:hanging="550"/>
        <w:rPr>
          <w:del w:id="28323" w:author="AbbVie7" w:date="2025-05-12T15:46:00Z"/>
          <w:rFonts w:ascii="Tms Rmn" w:hAnsi="Tms Rmn"/>
          <w:color w:val="000000"/>
          <w:lang w:val="da-DK" w:eastAsia="de-DE"/>
        </w:rPr>
      </w:pPr>
      <w:del w:id="28324" w:author="AbbVie7" w:date="2025-05-12T15:46:00Z">
        <w:r w:rsidRPr="00C4186B">
          <w:rPr>
            <w:rFonts w:ascii="Tms Rmn" w:hAnsi="Tms Rmn"/>
            <w:color w:val="000000"/>
            <w:lang w:val="da-DK" w:eastAsia="de-DE"/>
          </w:rPr>
          <w:delText xml:space="preserve">forhøjet antal hvide blodlegemer;  </w:delText>
        </w:r>
      </w:del>
    </w:p>
    <w:p w:rsidR="00B86344" w:rsidRPr="00C4186B" w:rsidP="001C4540" w14:paraId="466DA9FD" w14:textId="77777777">
      <w:pPr>
        <w:numPr>
          <w:ilvl w:val="0"/>
          <w:numId w:val="10"/>
        </w:numPr>
        <w:tabs>
          <w:tab w:val="num" w:pos="550"/>
          <w:tab w:val="clear" w:pos="562"/>
        </w:tabs>
        <w:ind w:left="550" w:hanging="550"/>
        <w:rPr>
          <w:del w:id="28325" w:author="AbbVie7" w:date="2025-05-12T15:46:00Z"/>
          <w:rFonts w:ascii="Tms Rmn" w:hAnsi="Tms Rmn"/>
          <w:color w:val="000000"/>
          <w:lang w:val="da-DK" w:eastAsia="de-DE"/>
        </w:rPr>
      </w:pPr>
      <w:del w:id="28326" w:author="AbbVie7" w:date="2025-05-12T15:46:00Z">
        <w:r w:rsidRPr="00C4186B">
          <w:rPr>
            <w:rFonts w:ascii="Tms Rmn" w:hAnsi="Tms Rmn"/>
            <w:color w:val="000000"/>
            <w:lang w:val="da-DK" w:eastAsia="de-DE"/>
          </w:rPr>
          <w:delText>nedsat antal blodplader;</w:delText>
        </w:r>
      </w:del>
    </w:p>
    <w:p w:rsidR="00B86344" w:rsidRPr="00C4186B" w:rsidP="001C4540" w14:paraId="781F1796" w14:textId="77777777">
      <w:pPr>
        <w:numPr>
          <w:ilvl w:val="0"/>
          <w:numId w:val="10"/>
        </w:numPr>
        <w:tabs>
          <w:tab w:val="num" w:pos="550"/>
          <w:tab w:val="clear" w:pos="562"/>
        </w:tabs>
        <w:ind w:left="550" w:hanging="550"/>
        <w:rPr>
          <w:del w:id="28327" w:author="AbbVie7" w:date="2025-05-12T15:46:00Z"/>
          <w:rFonts w:ascii="Tms Rmn" w:hAnsi="Tms Rmn"/>
          <w:color w:val="000000"/>
          <w:lang w:val="da-DK" w:eastAsia="de-DE"/>
        </w:rPr>
      </w:pPr>
      <w:del w:id="28328" w:author="AbbVie7" w:date="2025-05-12T15:46:00Z">
        <w:r w:rsidRPr="00C4186B">
          <w:rPr>
            <w:rFonts w:ascii="Tms Rmn" w:hAnsi="Tms Rmn"/>
            <w:color w:val="000000"/>
            <w:lang w:val="da-DK" w:eastAsia="de-DE"/>
          </w:rPr>
          <w:delText>forhøjet urinsyre i blodet;</w:delText>
        </w:r>
      </w:del>
    </w:p>
    <w:p w:rsidR="00B86344" w:rsidRPr="00C4186B" w:rsidP="001C4540" w14:paraId="5BD8DD09" w14:textId="77777777">
      <w:pPr>
        <w:numPr>
          <w:ilvl w:val="0"/>
          <w:numId w:val="10"/>
        </w:numPr>
        <w:tabs>
          <w:tab w:val="num" w:pos="550"/>
          <w:tab w:val="clear" w:pos="562"/>
        </w:tabs>
        <w:ind w:left="550" w:hanging="550"/>
        <w:rPr>
          <w:del w:id="28329" w:author="AbbVie7" w:date="2025-05-12T15:46:00Z"/>
          <w:rFonts w:ascii="Tms Rmn" w:hAnsi="Tms Rmn"/>
          <w:color w:val="000000"/>
          <w:lang w:val="da-DK" w:eastAsia="de-DE"/>
        </w:rPr>
      </w:pPr>
      <w:del w:id="28330" w:author="AbbVie7" w:date="2025-05-12T15:46:00Z">
        <w:r w:rsidRPr="00C4186B">
          <w:rPr>
            <w:rFonts w:ascii="Tms Rmn" w:hAnsi="Tms Rmn"/>
            <w:color w:val="000000"/>
            <w:lang w:val="da-DK" w:eastAsia="de-DE"/>
          </w:rPr>
          <w:delText>unormale blodmålinger af natrium;</w:delText>
        </w:r>
      </w:del>
    </w:p>
    <w:p w:rsidR="00B86344" w:rsidRPr="00C4186B" w:rsidP="001C4540" w14:paraId="29A492BD" w14:textId="77777777">
      <w:pPr>
        <w:numPr>
          <w:ilvl w:val="0"/>
          <w:numId w:val="10"/>
        </w:numPr>
        <w:tabs>
          <w:tab w:val="num" w:pos="550"/>
          <w:tab w:val="clear" w:pos="562"/>
        </w:tabs>
        <w:ind w:left="550" w:hanging="550"/>
        <w:rPr>
          <w:del w:id="28331" w:author="AbbVie7" w:date="2025-05-12T15:46:00Z"/>
          <w:rFonts w:ascii="Tms Rmn" w:hAnsi="Tms Rmn"/>
          <w:color w:val="000000"/>
          <w:lang w:val="da-DK" w:eastAsia="de-DE"/>
        </w:rPr>
      </w:pPr>
      <w:del w:id="28332" w:author="AbbVie7" w:date="2025-05-12T15:46:00Z">
        <w:r w:rsidRPr="00C4186B">
          <w:rPr>
            <w:rFonts w:ascii="Tms Rmn" w:hAnsi="Tms Rmn"/>
            <w:color w:val="000000"/>
            <w:lang w:val="da-DK" w:eastAsia="de-DE"/>
          </w:rPr>
          <w:delText>lave blodmålinger af calcium;</w:delText>
        </w:r>
      </w:del>
    </w:p>
    <w:p w:rsidR="00B86344" w:rsidRPr="00C4186B" w:rsidP="001C4540" w14:paraId="299E28CA" w14:textId="77777777">
      <w:pPr>
        <w:numPr>
          <w:ilvl w:val="0"/>
          <w:numId w:val="10"/>
        </w:numPr>
        <w:tabs>
          <w:tab w:val="num" w:pos="550"/>
          <w:tab w:val="clear" w:pos="562"/>
        </w:tabs>
        <w:ind w:left="550" w:hanging="550"/>
        <w:rPr>
          <w:del w:id="28333" w:author="AbbVie7" w:date="2025-05-12T15:46:00Z"/>
          <w:rFonts w:ascii="Tms Rmn" w:hAnsi="Tms Rmn"/>
          <w:color w:val="000000"/>
          <w:lang w:val="da-DK" w:eastAsia="de-DE"/>
        </w:rPr>
      </w:pPr>
      <w:del w:id="28334" w:author="AbbVie7" w:date="2025-05-12T15:46:00Z">
        <w:r w:rsidRPr="00C4186B">
          <w:rPr>
            <w:rFonts w:ascii="Tms Rmn" w:hAnsi="Tms Rmn"/>
            <w:color w:val="000000"/>
            <w:lang w:val="da-DK" w:eastAsia="de-DE"/>
          </w:rPr>
          <w:delText>lave blodmålinger af fosfat;</w:delText>
        </w:r>
      </w:del>
    </w:p>
    <w:p w:rsidR="00B86344" w:rsidRPr="00C4186B" w:rsidP="001C4540" w14:paraId="338F95D7" w14:textId="77777777">
      <w:pPr>
        <w:numPr>
          <w:ilvl w:val="0"/>
          <w:numId w:val="10"/>
        </w:numPr>
        <w:tabs>
          <w:tab w:val="num" w:pos="550"/>
          <w:tab w:val="clear" w:pos="562"/>
        </w:tabs>
        <w:ind w:left="550" w:hanging="550"/>
        <w:rPr>
          <w:del w:id="28335" w:author="AbbVie7" w:date="2025-05-12T15:46:00Z"/>
          <w:rFonts w:ascii="Tms Rmn" w:hAnsi="Tms Rmn"/>
          <w:color w:val="000000"/>
          <w:lang w:val="da-DK" w:eastAsia="de-DE"/>
        </w:rPr>
      </w:pPr>
      <w:del w:id="28336" w:author="AbbVie7" w:date="2025-05-12T15:46:00Z">
        <w:r w:rsidRPr="00C4186B">
          <w:rPr>
            <w:rFonts w:ascii="Tms Rmn" w:hAnsi="Tms Rmn"/>
            <w:color w:val="000000"/>
            <w:lang w:val="da-DK" w:eastAsia="de-DE"/>
          </w:rPr>
          <w:delText>højt blodsukker;</w:delText>
        </w:r>
      </w:del>
    </w:p>
    <w:p w:rsidR="00B86344" w:rsidRPr="00C4186B" w:rsidP="001C4540" w14:paraId="26742562" w14:textId="77777777">
      <w:pPr>
        <w:numPr>
          <w:ilvl w:val="0"/>
          <w:numId w:val="10"/>
        </w:numPr>
        <w:tabs>
          <w:tab w:val="num" w:pos="550"/>
          <w:tab w:val="clear" w:pos="562"/>
        </w:tabs>
        <w:ind w:left="550" w:hanging="550"/>
        <w:rPr>
          <w:del w:id="28337" w:author="AbbVie7" w:date="2025-05-12T15:46:00Z"/>
          <w:rFonts w:ascii="Tms Rmn" w:hAnsi="Tms Rmn"/>
          <w:color w:val="000000"/>
          <w:lang w:val="da-DK" w:eastAsia="de-DE"/>
        </w:rPr>
      </w:pPr>
      <w:del w:id="28338" w:author="AbbVie7" w:date="2025-05-12T15:46:00Z">
        <w:r w:rsidRPr="00C4186B">
          <w:rPr>
            <w:rFonts w:ascii="Tms Rmn" w:hAnsi="Tms Rmn"/>
            <w:color w:val="000000"/>
            <w:lang w:val="da-DK" w:eastAsia="de-DE"/>
          </w:rPr>
          <w:delText>høje blodmålinger af lactatdehydrogenase;</w:delText>
        </w:r>
      </w:del>
    </w:p>
    <w:p w:rsidR="00593343" w:rsidP="001C4540" w14:paraId="50CAF6FE" w14:textId="77777777">
      <w:pPr>
        <w:numPr>
          <w:ilvl w:val="0"/>
          <w:numId w:val="10"/>
        </w:numPr>
        <w:tabs>
          <w:tab w:val="num" w:pos="550"/>
          <w:tab w:val="clear" w:pos="562"/>
        </w:tabs>
        <w:ind w:left="550" w:hanging="550"/>
        <w:rPr>
          <w:del w:id="28339" w:author="AbbVie7" w:date="2025-05-12T15:46:00Z"/>
          <w:rFonts w:ascii="Tms Rmn" w:hAnsi="Tms Rmn"/>
          <w:color w:val="000000"/>
          <w:lang w:val="da-DK" w:eastAsia="de-DE"/>
        </w:rPr>
      </w:pPr>
      <w:del w:id="28340" w:author="AbbVie7" w:date="2025-05-12T15:46:00Z">
        <w:r w:rsidRPr="00C4186B">
          <w:rPr>
            <w:rFonts w:ascii="Tms Rmn" w:hAnsi="Tms Rmn"/>
            <w:color w:val="000000"/>
            <w:lang w:val="da-DK" w:eastAsia="de-DE"/>
          </w:rPr>
          <w:delText>tilstedeværelse af autoantistoffer i blodet</w:delText>
        </w:r>
      </w:del>
      <w:del w:id="28341" w:author="AbbVie7" w:date="2025-05-12T15:46:00Z">
        <w:r>
          <w:rPr>
            <w:rFonts w:ascii="Tms Rmn" w:hAnsi="Tms Rmn"/>
            <w:color w:val="000000"/>
            <w:lang w:val="da-DK" w:eastAsia="de-DE"/>
          </w:rPr>
          <w:delText>;</w:delText>
        </w:r>
      </w:del>
    </w:p>
    <w:p w:rsidR="008112C8" w:rsidP="0073465B" w14:paraId="157258AD" w14:textId="77777777">
      <w:pPr>
        <w:numPr>
          <w:ilvl w:val="0"/>
          <w:numId w:val="10"/>
        </w:numPr>
        <w:tabs>
          <w:tab w:val="num" w:pos="550"/>
          <w:tab w:val="clear" w:pos="562"/>
        </w:tabs>
        <w:ind w:left="550" w:hanging="550"/>
        <w:rPr>
          <w:del w:id="28342" w:author="AbbVie7" w:date="2025-05-12T15:46:00Z"/>
          <w:lang w:val="da-DK" w:eastAsia="de-DE"/>
        </w:rPr>
      </w:pPr>
      <w:del w:id="28343" w:author="AbbVie7" w:date="2025-05-12T15:46:00Z">
        <w:r w:rsidRPr="0073465B">
          <w:rPr>
            <w:rFonts w:ascii="Tms Rmn" w:hAnsi="Tms Rmn"/>
            <w:color w:val="000000"/>
            <w:lang w:val="da-DK" w:eastAsia="de-DE"/>
          </w:rPr>
          <w:delText>lavt kalium i blodet.</w:delText>
        </w:r>
      </w:del>
    </w:p>
    <w:p w:rsidR="00B86344" w:rsidRPr="00C4186B" w:rsidP="0073465B" w14:paraId="5EC095A0" w14:textId="77777777">
      <w:pPr>
        <w:tabs>
          <w:tab w:val="num" w:pos="550"/>
          <w:tab w:val="clear" w:pos="562"/>
        </w:tabs>
        <w:ind w:left="550"/>
        <w:rPr>
          <w:del w:id="28344" w:author="AbbVie7" w:date="2025-05-12T15:46:00Z"/>
          <w:rFonts w:ascii="Tms Rmn" w:hAnsi="Tms Rmn"/>
          <w:color w:val="000000"/>
          <w:lang w:val="da-DK" w:eastAsia="de-DE"/>
        </w:rPr>
      </w:pPr>
    </w:p>
    <w:p w:rsidR="00B86344" w:rsidP="00652983" w14:paraId="1D38FE7B" w14:textId="77777777">
      <w:pPr>
        <w:pStyle w:val="EMEANormal"/>
        <w:rPr>
          <w:del w:id="28345" w:author="AbbVie7" w:date="2025-05-12T15:46:00Z"/>
          <w:lang w:val="da-DK"/>
        </w:rPr>
      </w:pPr>
      <w:del w:id="28346" w:author="AbbVie7" w:date="2025-05-12T15:46:00Z">
        <w:r>
          <w:rPr>
            <w:lang w:val="da-DK"/>
          </w:rPr>
          <w:delText>Ualmindelige</w:delText>
        </w:r>
      </w:del>
      <w:del w:id="28347" w:author="AbbVie7" w:date="2025-05-12T15:46:00Z">
        <w:r w:rsidRPr="005B0249">
          <w:rPr>
            <w:lang w:val="da-DK"/>
          </w:rPr>
          <w:delText xml:space="preserve"> (</w:delText>
        </w:r>
      </w:del>
      <w:del w:id="28348" w:author="AbbVie7" w:date="2025-05-12T15:46:00Z">
        <w:r>
          <w:rPr>
            <w:color w:val="000000"/>
            <w:lang w:val="da-DK"/>
          </w:rPr>
          <w:delText>kan påvirke op til</w:delText>
        </w:r>
      </w:del>
      <w:del w:id="28349" w:author="AbbVie7" w:date="2025-05-12T15:46:00Z">
        <w:r>
          <w:rPr>
            <w:lang w:val="da-DK"/>
          </w:rPr>
          <w:delText xml:space="preserve"> </w:delText>
        </w:r>
      </w:del>
      <w:del w:id="28350" w:author="AbbVie7" w:date="2025-05-12T15:46:00Z">
        <w:r w:rsidRPr="005B0249">
          <w:rPr>
            <w:lang w:val="da-DK"/>
          </w:rPr>
          <w:delText xml:space="preserve">1 </w:delText>
        </w:r>
      </w:del>
      <w:del w:id="28351" w:author="AbbVie7" w:date="2025-05-12T15:46:00Z">
        <w:r>
          <w:rPr>
            <w:lang w:val="da-DK"/>
          </w:rPr>
          <w:delText>ud af</w:delText>
        </w:r>
      </w:del>
      <w:del w:id="28352" w:author="AbbVie7" w:date="2025-05-12T15:46:00Z">
        <w:r w:rsidRPr="005B0249">
          <w:rPr>
            <w:lang w:val="da-DK"/>
          </w:rPr>
          <w:delText xml:space="preserve"> 100 p</w:delText>
        </w:r>
      </w:del>
      <w:del w:id="28353" w:author="AbbVie7" w:date="2025-05-12T15:46:00Z">
        <w:r>
          <w:rPr>
            <w:lang w:val="da-DK"/>
          </w:rPr>
          <w:delText>ersoner</w:delText>
        </w:r>
      </w:del>
      <w:del w:id="28354" w:author="AbbVie7" w:date="2025-05-12T15:46:00Z">
        <w:r w:rsidRPr="005B0249">
          <w:rPr>
            <w:lang w:val="da-DK"/>
          </w:rPr>
          <w:delText>)</w:delText>
        </w:r>
      </w:del>
    </w:p>
    <w:p w:rsidR="008112C8" w:rsidRPr="0073465B" w:rsidP="0073465B" w14:paraId="2E8788FB" w14:textId="77777777">
      <w:pPr>
        <w:tabs>
          <w:tab w:val="num" w:pos="550"/>
          <w:tab w:val="clear" w:pos="562"/>
        </w:tabs>
        <w:ind w:left="550"/>
        <w:rPr>
          <w:del w:id="28355" w:author="AbbVie7" w:date="2025-05-12T15:46:00Z"/>
          <w:rFonts w:ascii="Tms Rmn" w:hAnsi="Tms Rmn"/>
          <w:color w:val="000000"/>
          <w:lang w:val="da-DK" w:eastAsia="de-DE"/>
        </w:rPr>
      </w:pPr>
    </w:p>
    <w:p w:rsidR="008112C8" w:rsidRPr="0073465B" w:rsidP="0073465B" w14:paraId="209EC5ED" w14:textId="77777777">
      <w:pPr>
        <w:numPr>
          <w:ilvl w:val="0"/>
          <w:numId w:val="10"/>
        </w:numPr>
        <w:tabs>
          <w:tab w:val="num" w:pos="550"/>
          <w:tab w:val="clear" w:pos="562"/>
        </w:tabs>
        <w:ind w:left="550" w:hanging="550"/>
        <w:rPr>
          <w:del w:id="28356" w:author="AbbVie7" w:date="2025-05-12T15:46:00Z"/>
          <w:rFonts w:ascii="Tms Rmn" w:hAnsi="Tms Rmn"/>
          <w:color w:val="000000"/>
          <w:lang w:val="da-DK" w:eastAsia="de-DE"/>
        </w:rPr>
      </w:pPr>
      <w:del w:id="28357" w:author="AbbVie7" w:date="2025-05-12T15:46:00Z">
        <w:r w:rsidRPr="0073465B">
          <w:rPr>
            <w:rFonts w:ascii="Tms Rmn" w:hAnsi="Tms Rmn"/>
            <w:color w:val="000000"/>
            <w:lang w:val="da-DK" w:eastAsia="de-DE"/>
          </w:rPr>
          <w:delText>Forhøjede bilirubinmålinger (leverblodtest)</w:delText>
        </w:r>
      </w:del>
    </w:p>
    <w:p w:rsidR="008112C8" w:rsidP="00652983" w14:paraId="061BC62E" w14:textId="77777777">
      <w:pPr>
        <w:pStyle w:val="EMEANormal"/>
        <w:rPr>
          <w:del w:id="28358" w:author="AbbVie7" w:date="2025-05-12T15:46:00Z"/>
          <w:lang w:val="da-DK"/>
        </w:rPr>
      </w:pPr>
    </w:p>
    <w:p w:rsidR="00B86344" w:rsidRPr="005B0249" w:rsidP="00652983" w14:paraId="728E8536" w14:textId="77777777">
      <w:pPr>
        <w:pStyle w:val="EMEANormal"/>
        <w:rPr>
          <w:del w:id="28359" w:author="AbbVie7" w:date="2025-05-12T15:46:00Z"/>
          <w:lang w:val="da-DK"/>
        </w:rPr>
      </w:pPr>
      <w:del w:id="28360" w:author="AbbVie7" w:date="2025-05-12T15:46:00Z">
        <w:r w:rsidRPr="005B0249">
          <w:rPr>
            <w:lang w:val="da-DK"/>
          </w:rPr>
          <w:delText>Sjældne (</w:delText>
        </w:r>
      </w:del>
      <w:del w:id="28361" w:author="AbbVie7" w:date="2025-05-12T15:46:00Z">
        <w:r w:rsidR="00287161">
          <w:rPr>
            <w:color w:val="000000"/>
            <w:lang w:val="da-DK"/>
          </w:rPr>
          <w:delText>kan påvirke op til</w:delText>
        </w:r>
      </w:del>
      <w:del w:id="28362" w:author="AbbVie7" w:date="2025-05-12T15:46:00Z">
        <w:r>
          <w:rPr>
            <w:lang w:val="da-DK"/>
          </w:rPr>
          <w:delText xml:space="preserve"> </w:delText>
        </w:r>
      </w:del>
      <w:del w:id="28363" w:author="AbbVie7" w:date="2025-05-12T15:46:00Z">
        <w:r w:rsidRPr="005B0249">
          <w:rPr>
            <w:lang w:val="da-DK"/>
          </w:rPr>
          <w:delText xml:space="preserve">1 </w:delText>
        </w:r>
      </w:del>
      <w:del w:id="28364" w:author="AbbVie7" w:date="2025-05-12T15:46:00Z">
        <w:r>
          <w:rPr>
            <w:lang w:val="da-DK"/>
          </w:rPr>
          <w:delText>ud af</w:delText>
        </w:r>
      </w:del>
      <w:del w:id="28365" w:author="AbbVie7" w:date="2025-05-12T15:46:00Z">
        <w:r w:rsidRPr="005B0249">
          <w:rPr>
            <w:lang w:val="da-DK"/>
          </w:rPr>
          <w:delText xml:space="preserve"> 1</w:delText>
        </w:r>
      </w:del>
      <w:del w:id="28366" w:author="AbbVie7" w:date="2025-05-12T15:46:00Z">
        <w:r>
          <w:rPr>
            <w:lang w:val="da-DK"/>
          </w:rPr>
          <w:delText>.</w:delText>
        </w:r>
      </w:del>
      <w:del w:id="28367" w:author="AbbVie7" w:date="2025-05-12T15:46:00Z">
        <w:r w:rsidRPr="005B0249">
          <w:rPr>
            <w:lang w:val="da-DK"/>
          </w:rPr>
          <w:delText>000 p</w:delText>
        </w:r>
      </w:del>
      <w:del w:id="28368" w:author="AbbVie7" w:date="2025-05-12T15:46:00Z">
        <w:r w:rsidR="00287161">
          <w:rPr>
            <w:lang w:val="da-DK"/>
          </w:rPr>
          <w:delText>ersoner</w:delText>
        </w:r>
      </w:del>
      <w:del w:id="28369" w:author="AbbVie7" w:date="2025-05-12T15:46:00Z">
        <w:r w:rsidRPr="005B0249">
          <w:rPr>
            <w:lang w:val="da-DK"/>
          </w:rPr>
          <w:delText>)</w:delText>
        </w:r>
      </w:del>
    </w:p>
    <w:p w:rsidR="00B86344" w:rsidRPr="005B0249" w:rsidP="00652983" w14:paraId="609952CA" w14:textId="77777777">
      <w:pPr>
        <w:pStyle w:val="EMEANormal"/>
        <w:rPr>
          <w:del w:id="28370" w:author="AbbVie7" w:date="2025-05-12T15:46:00Z"/>
          <w:lang w:val="da-DK"/>
        </w:rPr>
      </w:pPr>
    </w:p>
    <w:p w:rsidR="00B86344" w:rsidRPr="00C4186B" w:rsidP="001C4540" w14:paraId="7509F80E" w14:textId="77777777">
      <w:pPr>
        <w:numPr>
          <w:ilvl w:val="0"/>
          <w:numId w:val="10"/>
        </w:numPr>
        <w:tabs>
          <w:tab w:val="num" w:pos="550"/>
          <w:tab w:val="clear" w:pos="562"/>
        </w:tabs>
        <w:ind w:left="550" w:hanging="550"/>
        <w:rPr>
          <w:del w:id="28371" w:author="AbbVie7" w:date="2025-05-12T15:46:00Z"/>
          <w:rFonts w:ascii="Tms Rmn" w:hAnsi="Tms Rmn"/>
          <w:color w:val="000000"/>
          <w:lang w:val="da-DK" w:eastAsia="de-DE"/>
        </w:rPr>
      </w:pPr>
      <w:del w:id="28372" w:author="AbbVie7" w:date="2025-05-12T15:46:00Z">
        <w:r w:rsidRPr="00C4186B">
          <w:rPr>
            <w:rFonts w:ascii="Tms Rmn" w:hAnsi="Tms Rmn"/>
            <w:color w:val="000000"/>
            <w:lang w:val="da-DK" w:eastAsia="de-DE"/>
          </w:rPr>
          <w:delText>nedsat antal hvide blodlegemer, røde blodlegemer og blodplade</w:delText>
        </w:r>
      </w:del>
      <w:del w:id="28373" w:author="AbbVie7" w:date="2025-05-12T15:46:00Z">
        <w:r w:rsidRPr="00C4186B" w:rsidR="004E1B4B">
          <w:rPr>
            <w:rFonts w:ascii="Tms Rmn" w:hAnsi="Tms Rmn"/>
            <w:color w:val="000000"/>
            <w:lang w:val="da-DK" w:eastAsia="de-DE"/>
          </w:rPr>
          <w:delText>r</w:delText>
        </w:r>
      </w:del>
      <w:del w:id="28374" w:author="AbbVie7" w:date="2025-05-12T15:46:00Z">
        <w:r w:rsidRPr="00C4186B">
          <w:rPr>
            <w:rFonts w:ascii="Tms Rmn" w:hAnsi="Tms Rmn"/>
            <w:color w:val="000000"/>
            <w:lang w:val="da-DK" w:eastAsia="de-DE"/>
          </w:rPr>
          <w:delText>.</w:delText>
        </w:r>
      </w:del>
    </w:p>
    <w:p w:rsidR="00251921" w:rsidP="00251921" w14:paraId="1A7E27C6" w14:textId="77777777">
      <w:pPr>
        <w:keepNext/>
        <w:tabs>
          <w:tab w:val="clear" w:pos="562"/>
        </w:tabs>
        <w:rPr>
          <w:del w:id="28375" w:author="AbbVie7" w:date="2025-05-12T15:46:00Z"/>
          <w:szCs w:val="22"/>
          <w:lang w:val="da-DK"/>
        </w:rPr>
      </w:pPr>
    </w:p>
    <w:p w:rsidR="00CF2EFB" w:rsidRPr="00E34288" w:rsidP="00CF2EFB" w14:paraId="74C8A5FA" w14:textId="77777777">
      <w:pPr>
        <w:numPr>
          <w:ilvl w:val="12"/>
          <w:numId w:val="0"/>
        </w:numPr>
        <w:outlineLvl w:val="0"/>
        <w:rPr>
          <w:del w:id="28376" w:author="AbbVie7" w:date="2025-05-12T15:46:00Z"/>
          <w:b/>
          <w:noProof/>
          <w:lang w:val="da-DK"/>
        </w:rPr>
      </w:pPr>
      <w:del w:id="28377" w:author="AbbVie7" w:date="2025-05-12T15:46:00Z">
        <w:r w:rsidRPr="00E34288">
          <w:rPr>
            <w:b/>
            <w:noProof/>
            <w:lang w:val="da-DK"/>
          </w:rPr>
          <w:delText xml:space="preserve">Indberetning af </w:delText>
        </w:r>
      </w:del>
      <w:del w:id="28378" w:author="AbbVie7" w:date="2025-05-12T15:46:00Z">
        <w:r w:rsidRPr="00E34288">
          <w:rPr>
            <w:b/>
            <w:lang w:val="da-DK"/>
          </w:rPr>
          <w:delText>bivirkninger</w:delText>
        </w:r>
      </w:del>
    </w:p>
    <w:p w:rsidR="007A0BB9" w:rsidRPr="009B5DF1" w:rsidP="007A0BB9" w14:paraId="509459DC" w14:textId="77777777">
      <w:pPr>
        <w:rPr>
          <w:del w:id="28379" w:author="AbbVie7" w:date="2025-05-12T15:46:00Z"/>
          <w:color w:val="000000"/>
          <w:lang w:val="da-DK"/>
        </w:rPr>
      </w:pPr>
      <w:del w:id="28380" w:author="AbbVie7" w:date="2025-05-12T15:46:00Z">
        <w:r w:rsidRPr="009B5DF1">
          <w:rPr>
            <w:color w:val="000000"/>
            <w:lang w:val="da-DK"/>
          </w:rPr>
          <w:delText>Hvis du oplever bivirkninger, bør du</w:delText>
        </w:r>
      </w:del>
      <w:del w:id="28381" w:author="AbbVie7" w:date="2025-05-12T15:46:00Z">
        <w:r>
          <w:rPr>
            <w:color w:val="000000"/>
            <w:lang w:val="da-DK"/>
          </w:rPr>
          <w:delText xml:space="preserve"> </w:delText>
        </w:r>
      </w:del>
      <w:del w:id="28382" w:author="AbbVie7" w:date="2025-05-12T15:46:00Z">
        <w:r w:rsidRPr="009B5DF1">
          <w:rPr>
            <w:color w:val="000000"/>
            <w:lang w:val="da-DK"/>
          </w:rPr>
          <w:delText xml:space="preserve">tale med din læge eller </w:delText>
        </w:r>
      </w:del>
      <w:del w:id="28383" w:author="AbbVie7" w:date="2025-05-12T15:46:00Z">
        <w:r w:rsidRPr="009B5DF1">
          <w:rPr>
            <w:noProof/>
            <w:lang w:val="da-DK"/>
          </w:rPr>
          <w:delText>apotek</w:delText>
        </w:r>
      </w:del>
      <w:del w:id="28384" w:author="AbbVie7" w:date="2025-05-12T15:46:00Z">
        <w:r w:rsidR="002318A8">
          <w:rPr>
            <w:noProof/>
            <w:lang w:val="da-DK"/>
          </w:rPr>
          <w:delText>spersonal</w:delText>
        </w:r>
      </w:del>
      <w:del w:id="28385" w:author="AbbVie7" w:date="2025-05-12T15:46:00Z">
        <w:r w:rsidRPr="009B5DF1">
          <w:rPr>
            <w:noProof/>
            <w:lang w:val="da-DK"/>
          </w:rPr>
          <w:delText>et</w:delText>
        </w:r>
      </w:del>
      <w:del w:id="28386" w:author="AbbVie7" w:date="2025-05-12T15:46:00Z">
        <w:r w:rsidRPr="009B5DF1">
          <w:rPr>
            <w:color w:val="000000"/>
            <w:lang w:val="da-DK"/>
          </w:rPr>
          <w:delText>. Dette gælder også mulige bivirkninger, som ikke er medtaget i denne indlægsseddel. Du eller dine pårørende kan også indberette bivirkninger di</w:delText>
        </w:r>
      </w:del>
      <w:del w:id="28387" w:author="AbbVie7" w:date="2025-05-12T15:46:00Z">
        <w:r>
          <w:rPr>
            <w:color w:val="000000"/>
            <w:lang w:val="da-DK"/>
          </w:rPr>
          <w:delText xml:space="preserve">rekte til </w:delText>
        </w:r>
      </w:del>
      <w:del w:id="28388" w:author="AbbVie7" w:date="2025-05-12T15:46:00Z">
        <w:r w:rsidR="0056121A">
          <w:rPr>
            <w:color w:val="000000"/>
            <w:lang w:val="da-DK"/>
          </w:rPr>
          <w:delText>Lægemiddel</w:delText>
        </w:r>
      </w:del>
      <w:del w:id="28389" w:author="AbbVie7" w:date="2025-05-12T15:46:00Z">
        <w:r>
          <w:rPr>
            <w:color w:val="000000"/>
            <w:lang w:val="da-DK"/>
          </w:rPr>
          <w:delText xml:space="preserve">styrelsen </w:delText>
        </w:r>
      </w:del>
      <w:del w:id="28390" w:author="AbbVie7" w:date="2025-05-12T15:46:00Z">
        <w:r w:rsidRPr="00247981">
          <w:rPr>
            <w:color w:val="000000"/>
            <w:szCs w:val="22"/>
            <w:lang w:val="da-DK"/>
          </w:rPr>
          <w:delText xml:space="preserve">via </w:delText>
        </w:r>
      </w:del>
      <w:del w:id="28391" w:author="AbbVie7" w:date="2025-05-12T15:46:00Z">
        <w:r w:rsidRPr="009D3514">
          <w:rPr>
            <w:color w:val="000000"/>
            <w:szCs w:val="22"/>
            <w:highlight w:val="lightGray"/>
            <w:lang w:val="da-DK"/>
          </w:rPr>
          <w:delText xml:space="preserve">det nationale rapporteringssystem anført i </w:delText>
        </w:r>
      </w:del>
      <w:del w:id="28392" w:author="AbbVie7" w:date="2025-05-12T15:46:00Z">
        <w:r>
          <w:fldChar w:fldCharType="begin"/>
        </w:r>
      </w:del>
      <w:del w:id="28393" w:author="AbbVie7" w:date="2025-05-12T15:46:00Z">
        <w:r>
          <w:delInstrText>HYPERLINK "http://www.ema.europa.eu/docs/en_GB/document_library/Template_or_form/2013/03/WC500139752.doc"</w:delInstrText>
        </w:r>
      </w:del>
      <w:del w:id="28394" w:author="AbbVie7" w:date="2025-05-12T15:46:00Z">
        <w:r>
          <w:fldChar w:fldCharType="separate"/>
        </w:r>
      </w:del>
      <w:del w:id="28395" w:author="AbbVie7" w:date="2025-05-12T15:46:00Z">
        <w:r w:rsidRPr="009D3514">
          <w:rPr>
            <w:rStyle w:val="Hyperlink"/>
            <w:szCs w:val="22"/>
            <w:highlight w:val="lightGray"/>
            <w:lang w:val="da-DK"/>
          </w:rPr>
          <w:delText>Appendiks V</w:delText>
        </w:r>
      </w:del>
      <w:del w:id="28396" w:author="AbbVie7" w:date="2025-05-12T15:46:00Z">
        <w:r>
          <w:fldChar w:fldCharType="end"/>
        </w:r>
      </w:del>
      <w:del w:id="28397" w:author="AbbVie7" w:date="2025-05-12T15:46:00Z">
        <w:r w:rsidRPr="003B7417">
          <w:rPr>
            <w:rFonts w:eastAsia="Calibri"/>
            <w:noProof/>
            <w:lang w:val="da-DK" w:eastAsia="zh-CN"/>
          </w:rPr>
          <w:delText xml:space="preserve">. </w:delText>
        </w:r>
      </w:del>
      <w:del w:id="28398" w:author="AbbVie7" w:date="2025-05-12T15:46:00Z">
        <w:r w:rsidRPr="009B5DF1">
          <w:rPr>
            <w:color w:val="000000"/>
            <w:lang w:val="da-DK"/>
          </w:rPr>
          <w:delText>Ved at indrapportere bivirkninger kan du hjælpe med at fremskaffe mere information om sikkerheden af dette lægemiddel.</w:delText>
        </w:r>
      </w:del>
    </w:p>
    <w:p w:rsidR="007A0BB9" w:rsidP="00E34940" w14:paraId="66483871" w14:textId="77777777">
      <w:pPr>
        <w:ind w:left="567" w:hanging="567"/>
        <w:rPr>
          <w:del w:id="28399" w:author="AbbVie7" w:date="2025-05-12T15:46:00Z"/>
          <w:b/>
          <w:lang w:val="da-DK"/>
        </w:rPr>
      </w:pPr>
    </w:p>
    <w:p w:rsidR="00793B77" w:rsidP="00E34940" w14:paraId="7BAA39FD" w14:textId="77777777">
      <w:pPr>
        <w:ind w:left="567" w:hanging="567"/>
        <w:rPr>
          <w:del w:id="28400" w:author="AbbVie7" w:date="2025-05-12T15:46:00Z"/>
          <w:b/>
          <w:lang w:val="da-DK"/>
        </w:rPr>
      </w:pPr>
    </w:p>
    <w:p w:rsidR="00E34940" w:rsidRPr="00D51CCA" w:rsidP="00E34940" w14:paraId="4C7F912D" w14:textId="77777777">
      <w:pPr>
        <w:ind w:left="567" w:hanging="567"/>
        <w:rPr>
          <w:del w:id="28401" w:author="AbbVie7" w:date="2025-05-12T15:46:00Z"/>
          <w:lang w:val="da-DK"/>
        </w:rPr>
      </w:pPr>
      <w:del w:id="28402" w:author="AbbVie7" w:date="2025-05-12T15:46:00Z">
        <w:r w:rsidRPr="00D51CCA">
          <w:rPr>
            <w:b/>
            <w:lang w:val="da-DK"/>
          </w:rPr>
          <w:delText>5.</w:delText>
        </w:r>
      </w:del>
      <w:del w:id="28403" w:author="AbbVie7" w:date="2025-05-12T15:46:00Z">
        <w:r w:rsidRPr="00D51CCA">
          <w:rPr>
            <w:b/>
            <w:lang w:val="da-DK"/>
          </w:rPr>
          <w:tab/>
        </w:r>
      </w:del>
      <w:del w:id="28404" w:author="AbbVie7" w:date="2025-05-12T15:46:00Z">
        <w:r w:rsidRPr="00D51CCA">
          <w:rPr>
            <w:b/>
            <w:noProof/>
            <w:lang w:val="da-DK"/>
          </w:rPr>
          <w:delText>Opbevaring</w:delText>
        </w:r>
      </w:del>
    </w:p>
    <w:p w:rsidR="00E34940" w:rsidRPr="00E34940" w:rsidP="008F497B" w14:paraId="54F14556" w14:textId="77777777">
      <w:pPr>
        <w:pStyle w:val="EMEANormal"/>
        <w:rPr>
          <w:del w:id="28405" w:author="AbbVie7" w:date="2025-05-12T15:46:00Z"/>
          <w:lang w:val="da-DK"/>
        </w:rPr>
      </w:pPr>
    </w:p>
    <w:p w:rsidR="00A17DE0" w:rsidP="00A17DE0" w14:paraId="46FDD3DA" w14:textId="77777777">
      <w:pPr>
        <w:rPr>
          <w:del w:id="28406" w:author="AbbVie7" w:date="2025-05-12T15:46:00Z"/>
          <w:lang w:val="da-DK"/>
        </w:rPr>
      </w:pPr>
      <w:del w:id="28407" w:author="AbbVie7" w:date="2025-05-12T15:46:00Z">
        <w:r>
          <w:rPr>
            <w:lang w:val="da-DK"/>
          </w:rPr>
          <w:delText>Opbevar</w:delText>
        </w:r>
      </w:del>
      <w:del w:id="28408" w:author="AbbVie7" w:date="2025-05-12T15:46:00Z">
        <w:r w:rsidR="00E66D65">
          <w:rPr>
            <w:lang w:val="da-DK"/>
          </w:rPr>
          <w:delText xml:space="preserve"> lægemidlet</w:delText>
        </w:r>
      </w:del>
      <w:del w:id="28409" w:author="AbbVie7" w:date="2025-05-12T15:46:00Z">
        <w:r>
          <w:rPr>
            <w:lang w:val="da-DK"/>
          </w:rPr>
          <w:delText xml:space="preserve"> utilgængeligt for børn.</w:delText>
        </w:r>
      </w:del>
    </w:p>
    <w:p w:rsidR="00A17DE0" w:rsidP="00A17DE0" w14:paraId="12B52359" w14:textId="77777777">
      <w:pPr>
        <w:rPr>
          <w:del w:id="28410" w:author="AbbVie7" w:date="2025-05-12T15:46:00Z"/>
          <w:lang w:val="da-DK"/>
        </w:rPr>
      </w:pPr>
    </w:p>
    <w:p w:rsidR="004D1C37" w:rsidRPr="004D1C37" w:rsidP="004D1C37" w14:paraId="4A19B5F1" w14:textId="77777777">
      <w:pPr>
        <w:rPr>
          <w:del w:id="28411" w:author="AbbVie7" w:date="2025-05-12T15:46:00Z"/>
          <w:iCs/>
          <w:lang w:val="da-DK"/>
        </w:rPr>
      </w:pPr>
      <w:del w:id="28412" w:author="AbbVie7" w:date="2025-05-12T15:46:00Z">
        <w:r w:rsidRPr="004D1C37">
          <w:rPr>
            <w:iCs/>
            <w:lang w:val="da-DK"/>
          </w:rPr>
          <w:delText>Brug ikke</w:delText>
        </w:r>
      </w:del>
      <w:del w:id="28413" w:author="AbbVie7" w:date="2025-05-12T15:46:00Z">
        <w:r>
          <w:rPr>
            <w:iCs/>
            <w:lang w:val="da-DK"/>
          </w:rPr>
          <w:delText xml:space="preserve"> Humira </w:delText>
        </w:r>
      </w:del>
      <w:del w:id="28414" w:author="AbbVie7" w:date="2025-05-12T15:46:00Z">
        <w:r w:rsidRPr="004D1C37">
          <w:rPr>
            <w:iCs/>
            <w:lang w:val="da-DK"/>
          </w:rPr>
          <w:delText xml:space="preserve"> efter den udløbsdato, der står på pakningen</w:delText>
        </w:r>
      </w:del>
      <w:del w:id="28415" w:author="AbbVie7" w:date="2025-05-12T15:46:00Z">
        <w:r>
          <w:rPr>
            <w:iCs/>
            <w:lang w:val="da-DK"/>
          </w:rPr>
          <w:delText xml:space="preserve"> </w:delText>
        </w:r>
      </w:del>
      <w:del w:id="28416" w:author="AbbVie7" w:date="2025-05-12T15:46:00Z">
        <w:r w:rsidRPr="004D1C37">
          <w:rPr>
            <w:iCs/>
            <w:lang w:val="da-DK"/>
          </w:rPr>
          <w:delText>efter E</w:delText>
        </w:r>
      </w:del>
      <w:del w:id="28417" w:author="AbbVie7" w:date="2025-05-12T15:46:00Z">
        <w:r>
          <w:rPr>
            <w:iCs/>
            <w:lang w:val="da-DK"/>
          </w:rPr>
          <w:delText>XP</w:delText>
        </w:r>
      </w:del>
      <w:del w:id="28418" w:author="AbbVie7" w:date="2025-05-12T15:46:00Z">
        <w:r w:rsidRPr="004D1C37">
          <w:rPr>
            <w:iCs/>
            <w:lang w:val="da-DK"/>
          </w:rPr>
          <w:delText>.</w:delText>
        </w:r>
      </w:del>
    </w:p>
    <w:p w:rsidR="00A17DE0" w:rsidP="00A17DE0" w14:paraId="5765C99F" w14:textId="77777777">
      <w:pPr>
        <w:rPr>
          <w:del w:id="28419" w:author="AbbVie7" w:date="2025-05-12T15:46:00Z"/>
          <w:iCs/>
          <w:lang w:val="da-DK"/>
        </w:rPr>
      </w:pPr>
    </w:p>
    <w:p w:rsidR="00A17DE0" w:rsidP="00A17DE0" w14:paraId="76F4C841" w14:textId="77777777">
      <w:pPr>
        <w:rPr>
          <w:del w:id="28420" w:author="AbbVie7" w:date="2025-05-12T15:46:00Z"/>
          <w:lang w:val="da-DK"/>
        </w:rPr>
      </w:pPr>
      <w:del w:id="28421" w:author="AbbVie7" w:date="2025-05-12T15:46:00Z">
        <w:r>
          <w:rPr>
            <w:lang w:val="da-DK"/>
          </w:rPr>
          <w:delText xml:space="preserve">Opbevares i køleskab( 2 – 8°C). Må ikke nedfryses.Opbevar </w:delText>
        </w:r>
      </w:del>
      <w:del w:id="28422" w:author="AbbVie7" w:date="2025-05-12T15:46:00Z">
        <w:r w:rsidR="00D809EB">
          <w:rPr>
            <w:lang w:val="da-DK"/>
          </w:rPr>
          <w:delText>den fyldte injektionssprøjte</w:delText>
        </w:r>
      </w:del>
      <w:del w:id="28423" w:author="AbbVie7" w:date="2025-05-12T15:46:00Z">
        <w:r>
          <w:rPr>
            <w:lang w:val="da-DK"/>
          </w:rPr>
          <w:delText xml:space="preserve"> i den ydre karton</w:delText>
        </w:r>
      </w:del>
      <w:del w:id="28424" w:author="AbbVie7" w:date="2025-05-12T15:46:00Z">
        <w:r w:rsidR="00D30BB7">
          <w:rPr>
            <w:lang w:val="da-DK"/>
          </w:rPr>
          <w:delText xml:space="preserve"> for at beskytte mod lys</w:delText>
        </w:r>
      </w:del>
      <w:del w:id="28425" w:author="AbbVie7" w:date="2025-05-12T15:46:00Z">
        <w:r>
          <w:rPr>
            <w:lang w:val="da-DK"/>
          </w:rPr>
          <w:delText>.</w:delText>
        </w:r>
      </w:del>
    </w:p>
    <w:p w:rsidR="00D30BB7" w:rsidP="00A17DE0" w14:paraId="27B34A3E" w14:textId="77777777">
      <w:pPr>
        <w:rPr>
          <w:del w:id="28426" w:author="AbbVie7" w:date="2025-05-12T15:46:00Z"/>
          <w:lang w:val="da-DK"/>
        </w:rPr>
      </w:pPr>
    </w:p>
    <w:p w:rsidR="00D30BB7" w:rsidRPr="008F497B" w:rsidP="00B70704" w14:paraId="24340444" w14:textId="77777777">
      <w:pPr>
        <w:keepNext/>
        <w:tabs>
          <w:tab w:val="clear" w:pos="562"/>
        </w:tabs>
        <w:suppressAutoHyphens w:val="0"/>
        <w:autoSpaceDE w:val="0"/>
        <w:autoSpaceDN w:val="0"/>
        <w:adjustRightInd w:val="0"/>
        <w:rPr>
          <w:del w:id="28427" w:author="AbbVie7" w:date="2025-05-12T15:46:00Z"/>
          <w:szCs w:val="22"/>
          <w:lang w:val="da-DK" w:eastAsia="en-GB"/>
        </w:rPr>
      </w:pPr>
      <w:del w:id="28428" w:author="AbbVie7" w:date="2025-05-12T15:46:00Z">
        <w:r w:rsidRPr="008F497B">
          <w:rPr>
            <w:szCs w:val="22"/>
            <w:lang w:val="da-DK" w:eastAsia="en-GB"/>
          </w:rPr>
          <w:delText>Alternativ opbevaring:</w:delText>
        </w:r>
      </w:del>
    </w:p>
    <w:p w:rsidR="00D30BB7" w:rsidRPr="008F497B" w:rsidP="00B70704" w14:paraId="7A947313" w14:textId="77777777">
      <w:pPr>
        <w:keepNext/>
        <w:tabs>
          <w:tab w:val="clear" w:pos="562"/>
        </w:tabs>
        <w:suppressAutoHyphens w:val="0"/>
        <w:autoSpaceDE w:val="0"/>
        <w:autoSpaceDN w:val="0"/>
        <w:adjustRightInd w:val="0"/>
        <w:rPr>
          <w:del w:id="28429" w:author="AbbVie7" w:date="2025-05-12T15:46:00Z"/>
          <w:szCs w:val="22"/>
          <w:lang w:val="da-DK" w:eastAsia="en-GB"/>
        </w:rPr>
      </w:pPr>
    </w:p>
    <w:p w:rsidR="00D30BB7" w:rsidRPr="00EF396A" w:rsidP="00B70704" w14:paraId="2C0F9FF5" w14:textId="77777777">
      <w:pPr>
        <w:keepNext/>
        <w:tabs>
          <w:tab w:val="clear" w:pos="562"/>
        </w:tabs>
        <w:suppressAutoHyphens w:val="0"/>
        <w:autoSpaceDE w:val="0"/>
        <w:autoSpaceDN w:val="0"/>
        <w:adjustRightInd w:val="0"/>
        <w:rPr>
          <w:del w:id="28430" w:author="AbbVie7" w:date="2025-05-12T15:46:00Z"/>
          <w:szCs w:val="22"/>
          <w:lang w:val="da-DK" w:eastAsia="en-GB"/>
        </w:rPr>
      </w:pPr>
      <w:del w:id="28431" w:author="AbbVie7" w:date="2025-05-12T15:46:00Z">
        <w:r>
          <w:rPr>
            <w:szCs w:val="22"/>
            <w:lang w:val="da-DK" w:eastAsia="en-GB"/>
          </w:rPr>
          <w:delText>Hvis</w:delText>
        </w:r>
      </w:del>
      <w:del w:id="28432" w:author="AbbVie7" w:date="2025-05-12T15:46:00Z">
        <w:r w:rsidRPr="00EF396A">
          <w:rPr>
            <w:szCs w:val="22"/>
            <w:lang w:val="da-DK" w:eastAsia="en-GB"/>
          </w:rPr>
          <w:delText xml:space="preserve"> det er nødvendigt</w:delText>
        </w:r>
      </w:del>
      <w:del w:id="28433" w:author="AbbVie7" w:date="2025-05-12T15:46:00Z">
        <w:r w:rsidR="00BE0B0A">
          <w:rPr>
            <w:szCs w:val="22"/>
            <w:lang w:val="da-DK" w:eastAsia="en-GB"/>
          </w:rPr>
          <w:delText xml:space="preserve"> </w:delText>
        </w:r>
      </w:del>
      <w:del w:id="28434" w:author="AbbVie7" w:date="2025-05-12T15:46:00Z">
        <w:r w:rsidRPr="00EF396A">
          <w:rPr>
            <w:szCs w:val="22"/>
            <w:lang w:val="da-DK" w:eastAsia="en-GB"/>
          </w:rPr>
          <w:delText xml:space="preserve">(f.eks. når du rejser), kan en enkelt Humira fyldt </w:delText>
        </w:r>
      </w:del>
      <w:del w:id="28435" w:author="AbbVie7" w:date="2025-05-12T15:46:00Z">
        <w:r>
          <w:rPr>
            <w:szCs w:val="22"/>
            <w:lang w:val="da-DK" w:eastAsia="en-GB"/>
          </w:rPr>
          <w:delText>injektions</w:delText>
        </w:r>
      </w:del>
      <w:del w:id="28436" w:author="AbbVie7" w:date="2025-05-12T15:46:00Z">
        <w:r w:rsidRPr="00EF396A">
          <w:rPr>
            <w:szCs w:val="22"/>
            <w:lang w:val="da-DK" w:eastAsia="en-GB"/>
          </w:rPr>
          <w:delText xml:space="preserve">sprøjte </w:delText>
        </w:r>
      </w:del>
      <w:del w:id="28437" w:author="AbbVie7" w:date="2025-05-12T15:46:00Z">
        <w:r>
          <w:rPr>
            <w:szCs w:val="22"/>
            <w:lang w:val="da-DK" w:eastAsia="en-GB"/>
          </w:rPr>
          <w:delText xml:space="preserve">opbevares ved </w:delText>
        </w:r>
      </w:del>
      <w:del w:id="28438" w:author="AbbVie7" w:date="2025-05-12T15:46:00Z">
        <w:r w:rsidR="00BE0B0A">
          <w:rPr>
            <w:szCs w:val="22"/>
            <w:lang w:val="da-DK" w:eastAsia="en-GB"/>
          </w:rPr>
          <w:delText>stuetemperatur</w:delText>
        </w:r>
      </w:del>
      <w:del w:id="28439" w:author="AbbVie7" w:date="2025-05-12T15:46:00Z">
        <w:r w:rsidRPr="00EF396A">
          <w:rPr>
            <w:szCs w:val="22"/>
            <w:lang w:val="da-DK" w:eastAsia="en-GB"/>
          </w:rPr>
          <w:delText xml:space="preserve"> (</w:delText>
        </w:r>
      </w:del>
      <w:del w:id="28440" w:author="AbbVie7" w:date="2025-05-12T15:46:00Z">
        <w:r w:rsidR="00BE0B0A">
          <w:rPr>
            <w:szCs w:val="22"/>
            <w:lang w:val="da-DK" w:eastAsia="en-GB"/>
          </w:rPr>
          <w:delText xml:space="preserve">op til </w:delText>
        </w:r>
      </w:del>
      <w:del w:id="28441" w:author="AbbVie7" w:date="2025-05-12T15:46:00Z">
        <w:r w:rsidRPr="00EF396A">
          <w:rPr>
            <w:szCs w:val="22"/>
            <w:lang w:val="da-DK" w:eastAsia="en-GB"/>
          </w:rPr>
          <w:delText>25</w:delText>
        </w:r>
      </w:del>
      <w:del w:id="28442" w:author="AbbVie7" w:date="2025-05-12T15:46:00Z">
        <w:r w:rsidR="008C5D6F">
          <w:rPr>
            <w:szCs w:val="22"/>
            <w:lang w:val="da-DK" w:eastAsia="en-GB"/>
          </w:rPr>
          <w:delText xml:space="preserve"> </w:delText>
        </w:r>
      </w:del>
      <w:del w:id="28443" w:author="AbbVie7" w:date="2025-05-12T15:46:00Z">
        <w:r w:rsidRPr="00EF396A">
          <w:rPr>
            <w:szCs w:val="22"/>
            <w:lang w:val="da-DK" w:eastAsia="en-GB"/>
          </w:rPr>
          <w:delText xml:space="preserve">°C) </w:delText>
        </w:r>
      </w:del>
      <w:del w:id="28444" w:author="AbbVie7" w:date="2025-05-12T15:46:00Z">
        <w:r w:rsidR="00BE0B0A">
          <w:rPr>
            <w:szCs w:val="22"/>
            <w:lang w:val="da-DK" w:eastAsia="en-GB"/>
          </w:rPr>
          <w:delText xml:space="preserve">i en periode på højst </w:delText>
        </w:r>
      </w:del>
      <w:del w:id="28445" w:author="AbbVie7" w:date="2025-05-12T15:46:00Z">
        <w:r w:rsidRPr="00EF396A">
          <w:rPr>
            <w:szCs w:val="22"/>
            <w:lang w:val="da-DK" w:eastAsia="en-GB"/>
          </w:rPr>
          <w:delText>14 da</w:delText>
        </w:r>
      </w:del>
      <w:del w:id="28446" w:author="AbbVie7" w:date="2025-05-12T15:46:00Z">
        <w:r w:rsidR="00BE0B0A">
          <w:rPr>
            <w:szCs w:val="22"/>
            <w:lang w:val="da-DK" w:eastAsia="en-GB"/>
          </w:rPr>
          <w:delText>ge</w:delText>
        </w:r>
      </w:del>
      <w:del w:id="28447" w:author="AbbVie7" w:date="2025-05-12T15:46:00Z">
        <w:r w:rsidRPr="00EF396A">
          <w:rPr>
            <w:szCs w:val="22"/>
            <w:lang w:val="da-DK" w:eastAsia="en-GB"/>
          </w:rPr>
          <w:delText xml:space="preserve"> – </w:delText>
        </w:r>
      </w:del>
      <w:del w:id="28448" w:author="AbbVie7" w:date="2025-05-12T15:46:00Z">
        <w:r w:rsidR="008C5D6F">
          <w:rPr>
            <w:szCs w:val="22"/>
            <w:lang w:val="da-DK" w:eastAsia="en-GB"/>
          </w:rPr>
          <w:delText>v</w:delText>
        </w:r>
      </w:del>
      <w:del w:id="28449" w:author="AbbVie7" w:date="2025-05-12T15:46:00Z">
        <w:r w:rsidR="00BE0B0A">
          <w:rPr>
            <w:szCs w:val="22"/>
            <w:lang w:val="da-DK" w:eastAsia="en-GB"/>
          </w:rPr>
          <w:delText>ær sikker på at beskytte den mod lys</w:delText>
        </w:r>
      </w:del>
      <w:del w:id="28450" w:author="AbbVie7" w:date="2025-05-12T15:46:00Z">
        <w:r w:rsidRPr="00EF396A">
          <w:rPr>
            <w:szCs w:val="22"/>
            <w:lang w:val="da-DK" w:eastAsia="en-GB"/>
          </w:rPr>
          <w:delText xml:space="preserve">. </w:delText>
        </w:r>
      </w:del>
      <w:del w:id="28451" w:author="AbbVie7" w:date="2025-05-12T15:46:00Z">
        <w:r w:rsidR="00BE0B0A">
          <w:rPr>
            <w:szCs w:val="22"/>
            <w:lang w:val="da-DK" w:eastAsia="en-GB"/>
          </w:rPr>
          <w:delText xml:space="preserve">Når injektionssprøjten er taget ud af køleskabet og </w:delText>
        </w:r>
      </w:del>
      <w:del w:id="28452" w:author="AbbVie7" w:date="2025-05-12T15:46:00Z">
        <w:r w:rsidR="008C5D6F">
          <w:rPr>
            <w:szCs w:val="22"/>
            <w:lang w:val="da-DK" w:eastAsia="en-GB"/>
          </w:rPr>
          <w:delText xml:space="preserve">har været </w:delText>
        </w:r>
      </w:del>
      <w:del w:id="28453" w:author="AbbVie7" w:date="2025-05-12T15:46:00Z">
        <w:r w:rsidR="00BE0B0A">
          <w:rPr>
            <w:szCs w:val="22"/>
            <w:lang w:val="da-DK" w:eastAsia="en-GB"/>
          </w:rPr>
          <w:delText>opbevaret ved stuetemperatur</w:delText>
        </w:r>
      </w:del>
      <w:del w:id="28454" w:author="AbbVie7" w:date="2025-05-12T15:46:00Z">
        <w:r w:rsidRPr="00EF396A">
          <w:rPr>
            <w:szCs w:val="22"/>
            <w:lang w:val="da-DK" w:eastAsia="en-GB"/>
          </w:rPr>
          <w:delText xml:space="preserve">, </w:delText>
        </w:r>
      </w:del>
      <w:del w:id="28455" w:author="AbbVie7" w:date="2025-05-12T15:46:00Z">
        <w:r w:rsidRPr="00EF396A" w:rsidR="00BE0B0A">
          <w:rPr>
            <w:b/>
            <w:szCs w:val="22"/>
            <w:lang w:val="da-DK" w:eastAsia="en-GB"/>
          </w:rPr>
          <w:delText>skal injektionssprøjten bruges inde</w:delText>
        </w:r>
      </w:del>
      <w:del w:id="28456" w:author="AbbVie7" w:date="2025-05-12T15:46:00Z">
        <w:r w:rsidR="00BE0B0A">
          <w:rPr>
            <w:b/>
            <w:szCs w:val="22"/>
            <w:lang w:val="da-DK" w:eastAsia="en-GB"/>
          </w:rPr>
          <w:delText>n</w:delText>
        </w:r>
      </w:del>
      <w:del w:id="28457" w:author="AbbVie7" w:date="2025-05-12T15:46:00Z">
        <w:r w:rsidRPr="00EF396A" w:rsidR="00BE0B0A">
          <w:rPr>
            <w:b/>
            <w:szCs w:val="22"/>
            <w:lang w:val="da-DK" w:eastAsia="en-GB"/>
          </w:rPr>
          <w:delText>for 14 dage eller kasseres</w:delText>
        </w:r>
      </w:del>
      <w:del w:id="28458" w:author="AbbVie7" w:date="2025-05-12T15:46:00Z">
        <w:r w:rsidRPr="00EF396A">
          <w:rPr>
            <w:bCs/>
            <w:szCs w:val="22"/>
            <w:lang w:val="da-DK" w:eastAsia="en-GB"/>
          </w:rPr>
          <w:delText xml:space="preserve">, </w:delText>
        </w:r>
      </w:del>
      <w:del w:id="28459" w:author="AbbVie7" w:date="2025-05-12T15:46:00Z">
        <w:r w:rsidR="00BE0B0A">
          <w:rPr>
            <w:bCs/>
            <w:szCs w:val="22"/>
            <w:lang w:val="da-DK" w:eastAsia="en-GB"/>
          </w:rPr>
          <w:delText>også selv om den lægges tilbage i køleskab</w:delText>
        </w:r>
      </w:del>
      <w:del w:id="28460" w:author="AbbVie7" w:date="2025-05-12T15:46:00Z">
        <w:r w:rsidRPr="00EF396A">
          <w:rPr>
            <w:szCs w:val="22"/>
            <w:lang w:val="da-DK" w:eastAsia="en-GB"/>
          </w:rPr>
          <w:delText xml:space="preserve">.  </w:delText>
        </w:r>
      </w:del>
    </w:p>
    <w:p w:rsidR="00D30BB7" w:rsidRPr="00EF396A" w:rsidP="00D30BB7" w14:paraId="6E783DD0" w14:textId="77777777">
      <w:pPr>
        <w:tabs>
          <w:tab w:val="clear" w:pos="562"/>
        </w:tabs>
        <w:suppressAutoHyphens w:val="0"/>
        <w:autoSpaceDE w:val="0"/>
        <w:autoSpaceDN w:val="0"/>
        <w:adjustRightInd w:val="0"/>
        <w:rPr>
          <w:del w:id="28461" w:author="AbbVie7" w:date="2025-05-12T15:46:00Z"/>
          <w:szCs w:val="22"/>
          <w:lang w:val="da-DK" w:eastAsia="en-GB"/>
        </w:rPr>
      </w:pPr>
    </w:p>
    <w:p w:rsidR="00D30BB7" w:rsidRPr="00EF396A" w:rsidP="00D30BB7" w14:paraId="15E83D2A" w14:textId="77777777">
      <w:pPr>
        <w:tabs>
          <w:tab w:val="clear" w:pos="562"/>
        </w:tabs>
        <w:suppressAutoHyphens w:val="0"/>
        <w:autoSpaceDE w:val="0"/>
        <w:autoSpaceDN w:val="0"/>
        <w:adjustRightInd w:val="0"/>
        <w:rPr>
          <w:del w:id="28462" w:author="AbbVie7" w:date="2025-05-12T15:46:00Z"/>
          <w:lang w:val="da-DK"/>
        </w:rPr>
      </w:pPr>
      <w:del w:id="28463" w:author="AbbVie7" w:date="2025-05-12T15:46:00Z">
        <w:r w:rsidRPr="00EF396A">
          <w:rPr>
            <w:szCs w:val="22"/>
            <w:lang w:val="da-DK" w:eastAsia="en-GB"/>
          </w:rPr>
          <w:delText>Du skal registrere den dato, hvor injektionssprøjten først tages ud af køleskabet, og den dato efter hvilken</w:delText>
        </w:r>
      </w:del>
      <w:del w:id="28464" w:author="AbbVie7" w:date="2025-05-12T15:46:00Z">
        <w:r>
          <w:rPr>
            <w:szCs w:val="22"/>
            <w:lang w:val="da-DK" w:eastAsia="en-GB"/>
          </w:rPr>
          <w:delText>,</w:delText>
        </w:r>
      </w:del>
      <w:del w:id="28465" w:author="AbbVie7" w:date="2025-05-12T15:46:00Z">
        <w:r w:rsidRPr="00EF396A">
          <w:rPr>
            <w:szCs w:val="22"/>
            <w:lang w:val="da-DK" w:eastAsia="en-GB"/>
          </w:rPr>
          <w:delText xml:space="preserve"> den skal </w:delText>
        </w:r>
      </w:del>
      <w:del w:id="28466" w:author="AbbVie7" w:date="2025-05-12T15:46:00Z">
        <w:r>
          <w:rPr>
            <w:szCs w:val="22"/>
            <w:lang w:val="da-DK" w:eastAsia="en-GB"/>
          </w:rPr>
          <w:delText>kasseres.</w:delText>
        </w:r>
      </w:del>
      <w:del w:id="28467" w:author="AbbVie7" w:date="2025-05-12T15:46:00Z">
        <w:r w:rsidRPr="00EF396A">
          <w:rPr>
            <w:lang w:val="da-DK"/>
          </w:rPr>
          <w:delText xml:space="preserve">  </w:delText>
        </w:r>
      </w:del>
    </w:p>
    <w:p w:rsidR="00A17DE0" w:rsidRPr="00BE0B0A" w:rsidP="00A17DE0" w14:paraId="097F3D9E" w14:textId="77777777">
      <w:pPr>
        <w:numPr>
          <w:ilvl w:val="12"/>
          <w:numId w:val="0"/>
        </w:numPr>
        <w:tabs>
          <w:tab w:val="clear" w:pos="562"/>
        </w:tabs>
        <w:ind w:right="-2"/>
        <w:rPr>
          <w:del w:id="28468" w:author="AbbVie7" w:date="2025-05-12T15:46:00Z"/>
          <w:lang w:val="da-DK"/>
        </w:rPr>
      </w:pPr>
    </w:p>
    <w:p w:rsidR="00767709" w:rsidP="00A86536" w14:paraId="716B8334" w14:textId="77777777">
      <w:pPr>
        <w:numPr>
          <w:ilvl w:val="12"/>
          <w:numId w:val="0"/>
        </w:numPr>
        <w:tabs>
          <w:tab w:val="clear" w:pos="562"/>
        </w:tabs>
        <w:ind w:right="-2"/>
        <w:rPr>
          <w:del w:id="28469" w:author="AbbVie7" w:date="2025-05-12T15:46:00Z"/>
          <w:lang w:val="da-DK"/>
        </w:rPr>
      </w:pPr>
      <w:del w:id="28470" w:author="AbbVie7" w:date="2025-05-12T15:46:00Z">
        <w:r>
          <w:rPr>
            <w:lang w:val="da-DK"/>
          </w:rPr>
          <w:delText xml:space="preserve">Spørg </w:delText>
        </w:r>
      </w:del>
      <w:del w:id="28471" w:author="AbbVie7" w:date="2025-05-12T15:46:00Z">
        <w:r w:rsidR="002318A8">
          <w:rPr>
            <w:lang w:val="da-DK"/>
          </w:rPr>
          <w:delText xml:space="preserve">lægen eller </w:delText>
        </w:r>
      </w:del>
      <w:del w:id="28472" w:author="AbbVie7" w:date="2025-05-12T15:46:00Z">
        <w:r>
          <w:rPr>
            <w:lang w:val="da-DK"/>
          </w:rPr>
          <w:delText>apotek</w:delText>
        </w:r>
      </w:del>
      <w:del w:id="28473" w:author="AbbVie7" w:date="2025-05-12T15:46:00Z">
        <w:r w:rsidR="002318A8">
          <w:rPr>
            <w:lang w:val="da-DK"/>
          </w:rPr>
          <w:delText>spersonal</w:delText>
        </w:r>
      </w:del>
      <w:del w:id="28474" w:author="AbbVie7" w:date="2025-05-12T15:46:00Z">
        <w:r>
          <w:rPr>
            <w:lang w:val="da-DK"/>
          </w:rPr>
          <w:delText xml:space="preserve">et, hvordan </w:delText>
        </w:r>
      </w:del>
      <w:del w:id="28475" w:author="AbbVie7" w:date="2025-05-12T15:46:00Z">
        <w:r w:rsidR="003F74C9">
          <w:rPr>
            <w:lang w:val="da-DK"/>
          </w:rPr>
          <w:delText>du</w:delText>
        </w:r>
      </w:del>
      <w:del w:id="28476" w:author="AbbVie7" w:date="2025-05-12T15:46:00Z">
        <w:r>
          <w:rPr>
            <w:lang w:val="da-DK"/>
          </w:rPr>
          <w:delText xml:space="preserve"> skal </w:delText>
        </w:r>
      </w:del>
      <w:del w:id="28477" w:author="AbbVie7" w:date="2025-05-12T15:46:00Z">
        <w:r w:rsidR="00AD5518">
          <w:rPr>
            <w:lang w:val="da-DK"/>
          </w:rPr>
          <w:delText>bortskaffe</w:delText>
        </w:r>
      </w:del>
      <w:del w:id="28478" w:author="AbbVie7" w:date="2025-05-12T15:46:00Z">
        <w:r>
          <w:rPr>
            <w:lang w:val="da-DK"/>
          </w:rPr>
          <w:delText xml:space="preserve"> medicinrester. Af hensyn til miljøet må </w:delText>
        </w:r>
      </w:del>
      <w:del w:id="28479" w:author="AbbVie7" w:date="2025-05-12T15:46:00Z">
        <w:r w:rsidR="000B068C">
          <w:rPr>
            <w:lang w:val="da-DK"/>
          </w:rPr>
          <w:delText>du</w:delText>
        </w:r>
      </w:del>
      <w:del w:id="28480" w:author="AbbVie7" w:date="2025-05-12T15:46:00Z">
        <w:r>
          <w:rPr>
            <w:lang w:val="da-DK"/>
          </w:rPr>
          <w:delText xml:space="preserve"> ikke smide medicinrester i afløbet, toilettet eller skraldespanden.</w:delText>
        </w:r>
      </w:del>
    </w:p>
    <w:p w:rsidR="00A86536" w:rsidP="00A86536" w14:paraId="4495538F" w14:textId="77777777">
      <w:pPr>
        <w:numPr>
          <w:ilvl w:val="12"/>
          <w:numId w:val="0"/>
        </w:numPr>
        <w:tabs>
          <w:tab w:val="clear" w:pos="562"/>
        </w:tabs>
        <w:ind w:right="-2"/>
        <w:rPr>
          <w:del w:id="28481" w:author="AbbVie7" w:date="2025-05-12T15:46:00Z"/>
          <w:lang w:val="da-DK"/>
        </w:rPr>
      </w:pPr>
    </w:p>
    <w:p w:rsidR="00330921" w:rsidP="00A86536" w14:paraId="2FB35D8E" w14:textId="77777777">
      <w:pPr>
        <w:numPr>
          <w:ilvl w:val="12"/>
          <w:numId w:val="0"/>
        </w:numPr>
        <w:tabs>
          <w:tab w:val="clear" w:pos="562"/>
        </w:tabs>
        <w:ind w:right="-2"/>
        <w:rPr>
          <w:del w:id="28482" w:author="AbbVie7" w:date="2025-05-12T15:46:00Z"/>
          <w:lang w:val="da-DK"/>
        </w:rPr>
      </w:pPr>
    </w:p>
    <w:p w:rsidR="00E34940" w:rsidRPr="008F497B" w:rsidP="008F497B" w14:paraId="0F18EACE" w14:textId="77777777">
      <w:pPr>
        <w:pStyle w:val="EMEANormal"/>
        <w:rPr>
          <w:del w:id="28483" w:author="AbbVie7" w:date="2025-05-12T15:46:00Z"/>
          <w:b/>
          <w:noProof/>
          <w:szCs w:val="24"/>
          <w:lang w:val="da-DK"/>
        </w:rPr>
      </w:pPr>
      <w:del w:id="28484" w:author="AbbVie7" w:date="2025-05-12T15:46:00Z">
        <w:r w:rsidRPr="008F497B">
          <w:rPr>
            <w:b/>
            <w:szCs w:val="24"/>
            <w:lang w:val="da-DK"/>
          </w:rPr>
          <w:delText>6.</w:delText>
        </w:r>
      </w:del>
      <w:del w:id="28485" w:author="AbbVie7" w:date="2025-05-12T15:46:00Z">
        <w:r w:rsidRPr="008F497B">
          <w:rPr>
            <w:b/>
            <w:szCs w:val="24"/>
            <w:lang w:val="da-DK"/>
          </w:rPr>
          <w:tab/>
        </w:r>
      </w:del>
      <w:del w:id="28486" w:author="AbbVie7" w:date="2025-05-12T15:46:00Z">
        <w:r w:rsidRPr="008F497B">
          <w:rPr>
            <w:b/>
            <w:noProof/>
            <w:szCs w:val="24"/>
            <w:lang w:val="da-DK"/>
          </w:rPr>
          <w:delText>Pakningsstørrelser og yderligere oplysninger</w:delText>
        </w:r>
      </w:del>
    </w:p>
    <w:p w:rsidR="00767709" w14:paraId="49F4889F" w14:textId="77777777">
      <w:pPr>
        <w:numPr>
          <w:ilvl w:val="12"/>
          <w:numId w:val="0"/>
        </w:numPr>
        <w:tabs>
          <w:tab w:val="clear" w:pos="562"/>
        </w:tabs>
        <w:ind w:right="-2"/>
        <w:rPr>
          <w:del w:id="28487" w:author="AbbVie7" w:date="2025-05-12T15:46:00Z"/>
          <w:lang w:val="da-DK"/>
        </w:rPr>
      </w:pPr>
    </w:p>
    <w:p w:rsidR="00767709" w14:paraId="452A26E9" w14:textId="77777777">
      <w:pPr>
        <w:pStyle w:val="Heading4"/>
        <w:rPr>
          <w:del w:id="28488" w:author="AbbVie7" w:date="2025-05-12T15:46:00Z"/>
          <w:lang w:val="da-DK"/>
        </w:rPr>
      </w:pPr>
      <w:del w:id="28489" w:author="AbbVie7" w:date="2025-05-12T15:46:00Z">
        <w:r>
          <w:rPr>
            <w:lang w:val="da-DK"/>
          </w:rPr>
          <w:delText>Humira indeholder</w:delText>
        </w:r>
      </w:del>
    </w:p>
    <w:p w:rsidR="00767709" w14:paraId="7D2388BD" w14:textId="77777777">
      <w:pPr>
        <w:numPr>
          <w:ilvl w:val="12"/>
          <w:numId w:val="0"/>
        </w:numPr>
        <w:ind w:right="-2"/>
        <w:rPr>
          <w:del w:id="28490" w:author="AbbVie7" w:date="2025-05-12T15:46:00Z"/>
          <w:lang w:val="da-DK"/>
        </w:rPr>
      </w:pPr>
    </w:p>
    <w:p w:rsidR="00767709" w14:paraId="5741C188" w14:textId="77777777">
      <w:pPr>
        <w:ind w:left="567" w:hanging="567"/>
        <w:rPr>
          <w:del w:id="28491" w:author="AbbVie7" w:date="2025-05-12T15:46:00Z"/>
          <w:lang w:val="da-DK"/>
        </w:rPr>
      </w:pPr>
      <w:del w:id="28492" w:author="AbbVie7" w:date="2025-05-12T15:46:00Z">
        <w:r>
          <w:rPr>
            <w:lang w:val="da-DK"/>
          </w:rPr>
          <w:delText>Aktivt stof: adalimumab.</w:delText>
        </w:r>
      </w:del>
    </w:p>
    <w:p w:rsidR="00E34940" w:rsidRPr="008F497B" w:rsidP="00290BF0" w14:paraId="10AA5673" w14:textId="77777777">
      <w:pPr>
        <w:numPr>
          <w:ilvl w:val="12"/>
          <w:numId w:val="0"/>
        </w:numPr>
        <w:tabs>
          <w:tab w:val="clear" w:pos="562"/>
        </w:tabs>
        <w:ind w:right="-2"/>
        <w:rPr>
          <w:del w:id="28493" w:author="AbbVie7" w:date="2025-05-12T15:46:00Z"/>
          <w:lang w:val="da-DK"/>
        </w:rPr>
      </w:pPr>
      <w:del w:id="28494" w:author="AbbVie7" w:date="2025-05-12T15:46:00Z">
        <w:r>
          <w:rPr>
            <w:lang w:val="da-DK"/>
          </w:rPr>
          <w:delText>Ø</w:delText>
        </w:r>
      </w:del>
      <w:del w:id="28495" w:author="AbbVie7" w:date="2025-05-12T15:46:00Z">
        <w:r w:rsidR="00767709">
          <w:rPr>
            <w:lang w:val="da-DK"/>
          </w:rPr>
          <w:delText>vrige indholdsstoffer</w:delText>
        </w:r>
      </w:del>
      <w:del w:id="28496" w:author="AbbVie7" w:date="2025-05-12T15:46:00Z">
        <w:r w:rsidR="00AE7F1C">
          <w:rPr>
            <w:lang w:val="da-DK"/>
          </w:rPr>
          <w:delText>:</w:delText>
        </w:r>
      </w:del>
      <w:del w:id="28497" w:author="AbbVie7" w:date="2025-05-12T15:46:00Z">
        <w:r w:rsidR="00767709">
          <w:rPr>
            <w:lang w:val="da-DK"/>
          </w:rPr>
          <w:delText xml:space="preserve"> mannitol, ci</w:delText>
        </w:r>
      </w:del>
      <w:del w:id="28498" w:author="AbbVie7" w:date="2025-05-12T15:46:00Z">
        <w:r w:rsidR="003E127D">
          <w:rPr>
            <w:lang w:val="da-DK"/>
          </w:rPr>
          <w:delText>t</w:delText>
        </w:r>
      </w:del>
      <w:del w:id="28499" w:author="AbbVie7" w:date="2025-05-12T15:46:00Z">
        <w:r w:rsidR="00767709">
          <w:rPr>
            <w:lang w:val="da-DK"/>
          </w:rPr>
          <w:delText>ronsyremonohydrat, natriumcitrat, natriumdihydrogen</w:delText>
        </w:r>
      </w:del>
      <w:del w:id="28500" w:author="AbbVie7" w:date="2025-05-12T15:46:00Z">
        <w:r w:rsidR="003E1EC2">
          <w:rPr>
            <w:lang w:val="da-DK"/>
          </w:rPr>
          <w:delText>ph</w:delText>
        </w:r>
      </w:del>
      <w:del w:id="28501" w:author="AbbVie7" w:date="2025-05-12T15:46:00Z">
        <w:r w:rsidR="00767709">
          <w:rPr>
            <w:lang w:val="da-DK"/>
          </w:rPr>
          <w:delText>os</w:delText>
        </w:r>
      </w:del>
      <w:del w:id="28502" w:author="AbbVie7" w:date="2025-05-12T15:46:00Z">
        <w:r w:rsidR="003E1EC2">
          <w:rPr>
            <w:lang w:val="da-DK"/>
          </w:rPr>
          <w:delText>ph</w:delText>
        </w:r>
      </w:del>
      <w:del w:id="28503" w:author="AbbVie7" w:date="2025-05-12T15:46:00Z">
        <w:r w:rsidR="00767709">
          <w:rPr>
            <w:lang w:val="da-DK"/>
          </w:rPr>
          <w:delText>atdihydrat, dinatrium</w:delText>
        </w:r>
      </w:del>
      <w:del w:id="28504" w:author="AbbVie7" w:date="2025-05-12T15:46:00Z">
        <w:r w:rsidR="003E1EC2">
          <w:rPr>
            <w:lang w:val="da-DK"/>
          </w:rPr>
          <w:delText>ph</w:delText>
        </w:r>
      </w:del>
      <w:del w:id="28505" w:author="AbbVie7" w:date="2025-05-12T15:46:00Z">
        <w:r w:rsidR="00767709">
          <w:rPr>
            <w:lang w:val="da-DK"/>
          </w:rPr>
          <w:delText>os</w:delText>
        </w:r>
      </w:del>
      <w:del w:id="28506" w:author="AbbVie7" w:date="2025-05-12T15:46:00Z">
        <w:r w:rsidR="003E1EC2">
          <w:rPr>
            <w:lang w:val="da-DK"/>
          </w:rPr>
          <w:delText>ph</w:delText>
        </w:r>
      </w:del>
      <w:del w:id="28507" w:author="AbbVie7" w:date="2025-05-12T15:46:00Z">
        <w:r w:rsidR="00767709">
          <w:rPr>
            <w:lang w:val="da-DK"/>
          </w:rPr>
          <w:delText>atdihydrat, natrium</w:delText>
        </w:r>
      </w:del>
      <w:del w:id="28508" w:author="AbbVie7" w:date="2025-05-12T15:46:00Z">
        <w:r w:rsidR="003E1EC2">
          <w:rPr>
            <w:lang w:val="da-DK"/>
          </w:rPr>
          <w:delText>ch</w:delText>
        </w:r>
      </w:del>
      <w:del w:id="28509" w:author="AbbVie7" w:date="2025-05-12T15:46:00Z">
        <w:r w:rsidR="00767709">
          <w:rPr>
            <w:lang w:val="da-DK"/>
          </w:rPr>
          <w:delText>lorid, polysorbat 80, natriumhydroxid og vand til injektionsvæske</w:delText>
        </w:r>
      </w:del>
      <w:del w:id="28510" w:author="AbbVie7" w:date="2025-05-12T15:46:00Z">
        <w:r w:rsidR="00843FA1">
          <w:rPr>
            <w:lang w:val="da-DK"/>
          </w:rPr>
          <w:delText>r</w:delText>
        </w:r>
      </w:del>
      <w:del w:id="28511" w:author="AbbVie7" w:date="2025-05-12T15:46:00Z">
        <w:r w:rsidR="00767709">
          <w:rPr>
            <w:lang w:val="da-DK"/>
          </w:rPr>
          <w:delText>.</w:delText>
        </w:r>
      </w:del>
    </w:p>
    <w:p w:rsidR="00767709" w14:paraId="71C33DA9" w14:textId="77777777">
      <w:pPr>
        <w:numPr>
          <w:ilvl w:val="12"/>
          <w:numId w:val="0"/>
        </w:numPr>
        <w:tabs>
          <w:tab w:val="clear" w:pos="562"/>
        </w:tabs>
        <w:ind w:right="-2"/>
        <w:rPr>
          <w:del w:id="28512" w:author="AbbVie7" w:date="2025-05-12T15:46:00Z"/>
          <w:lang w:val="da-DK"/>
        </w:rPr>
      </w:pPr>
    </w:p>
    <w:p w:rsidR="00767709" w14:paraId="6A216BF6" w14:textId="77777777">
      <w:pPr>
        <w:numPr>
          <w:ilvl w:val="12"/>
          <w:numId w:val="0"/>
        </w:numPr>
        <w:tabs>
          <w:tab w:val="clear" w:pos="562"/>
        </w:tabs>
        <w:ind w:right="-2"/>
        <w:rPr>
          <w:del w:id="28513" w:author="AbbVie7" w:date="2025-05-12T15:46:00Z"/>
          <w:b/>
          <w:lang w:val="da-DK"/>
        </w:rPr>
      </w:pPr>
      <w:del w:id="28514" w:author="AbbVie7" w:date="2025-05-12T15:46:00Z">
        <w:r>
          <w:rPr>
            <w:b/>
            <w:lang w:val="da-DK"/>
          </w:rPr>
          <w:delText>Udseende og pakningsstørrelser</w:delText>
        </w:r>
      </w:del>
    </w:p>
    <w:p w:rsidR="00767709" w14:paraId="1F37A80B" w14:textId="77777777">
      <w:pPr>
        <w:numPr>
          <w:ilvl w:val="12"/>
          <w:numId w:val="0"/>
        </w:numPr>
        <w:tabs>
          <w:tab w:val="clear" w:pos="562"/>
        </w:tabs>
        <w:ind w:right="-2"/>
        <w:rPr>
          <w:del w:id="28515" w:author="AbbVie7" w:date="2025-05-12T15:46:00Z"/>
          <w:lang w:val="da-DK"/>
        </w:rPr>
      </w:pPr>
    </w:p>
    <w:p w:rsidR="00767709" w14:paraId="35366226" w14:textId="77777777">
      <w:pPr>
        <w:rPr>
          <w:del w:id="28516" w:author="AbbVie7" w:date="2025-05-12T15:46:00Z"/>
          <w:lang w:val="da-DK"/>
        </w:rPr>
      </w:pPr>
      <w:del w:id="28517" w:author="AbbVie7" w:date="2025-05-12T15:46:00Z">
        <w:r>
          <w:rPr>
            <w:bCs/>
            <w:lang w:val="da-DK"/>
          </w:rPr>
          <w:delText>Humira</w:delText>
        </w:r>
      </w:del>
      <w:del w:id="28518" w:author="AbbVie7" w:date="2025-05-12T15:46:00Z">
        <w:r>
          <w:rPr>
            <w:lang w:val="da-DK"/>
          </w:rPr>
          <w:delText xml:space="preserve"> 40 mg injektionsvæske, opløsning i fyldt injektionssprøjte leveres som en steril opløsning med 40 mg adalimumab</w:delText>
        </w:r>
      </w:del>
      <w:del w:id="28519" w:author="AbbVie7" w:date="2025-05-12T15:46:00Z">
        <w:r w:rsidR="00224EF7">
          <w:rPr>
            <w:lang w:val="da-DK"/>
          </w:rPr>
          <w:delText xml:space="preserve"> </w:delText>
        </w:r>
      </w:del>
      <w:del w:id="28520" w:author="AbbVie7" w:date="2025-05-12T15:46:00Z">
        <w:r>
          <w:rPr>
            <w:lang w:val="da-DK"/>
          </w:rPr>
          <w:delText xml:space="preserve">i 0,8 ml </w:delText>
        </w:r>
      </w:del>
      <w:del w:id="28521" w:author="AbbVie7" w:date="2025-05-12T15:46:00Z">
        <w:r w:rsidR="00224EF7">
          <w:rPr>
            <w:lang w:val="da-DK"/>
          </w:rPr>
          <w:delText>injektionsvæske</w:delText>
        </w:r>
      </w:del>
      <w:del w:id="28522" w:author="AbbVie7" w:date="2025-05-12T15:46:00Z">
        <w:r>
          <w:rPr>
            <w:lang w:val="da-DK"/>
          </w:rPr>
          <w:delText>.</w:delText>
        </w:r>
      </w:del>
    </w:p>
    <w:p w:rsidR="00767709" w14:paraId="02600F78" w14:textId="77777777">
      <w:pPr>
        <w:numPr>
          <w:ilvl w:val="12"/>
          <w:numId w:val="0"/>
        </w:numPr>
        <w:tabs>
          <w:tab w:val="clear" w:pos="562"/>
        </w:tabs>
        <w:ind w:right="-2"/>
        <w:rPr>
          <w:del w:id="28523" w:author="AbbVie7" w:date="2025-05-12T15:46:00Z"/>
          <w:lang w:val="da-DK"/>
        </w:rPr>
      </w:pPr>
    </w:p>
    <w:p w:rsidR="009F7A86" w:rsidP="009F7A86" w14:paraId="3A3E22E5" w14:textId="77777777">
      <w:pPr>
        <w:rPr>
          <w:del w:id="28524" w:author="AbbVie7" w:date="2025-05-12T15:46:00Z"/>
          <w:lang w:val="da-DK"/>
        </w:rPr>
      </w:pPr>
      <w:del w:id="28525" w:author="AbbVie7" w:date="2025-05-12T15:46:00Z">
        <w:r>
          <w:rPr>
            <w:lang w:val="da-DK"/>
          </w:rPr>
          <w:delText>Humira fyldt sprøjte er en glas sprøjte indeholdende en opløsning af adalimumab.</w:delText>
        </w:r>
      </w:del>
    </w:p>
    <w:p w:rsidR="009F7A86" w:rsidP="009F7A86" w14:paraId="7CCD7CCA" w14:textId="77777777">
      <w:pPr>
        <w:rPr>
          <w:del w:id="28526" w:author="AbbVie7" w:date="2025-05-12T15:46:00Z"/>
          <w:lang w:val="da-DK"/>
        </w:rPr>
      </w:pPr>
      <w:del w:id="28527" w:author="AbbVie7" w:date="2025-05-12T15:46:00Z">
        <w:r>
          <w:rPr>
            <w:lang w:val="da-DK"/>
          </w:rPr>
          <w:delText xml:space="preserve">Hver pakning indeholder 1, 2, 4 eller 6 fyldte injektionssprøjter til patientbrug med henholdsvis 1, 2, 4 eller 6 alkoholservietter. Ikke alle pakningsstørrelser </w:delText>
        </w:r>
      </w:del>
      <w:del w:id="28528" w:author="AbbVie7" w:date="2025-05-12T15:46:00Z">
        <w:r w:rsidR="00DF1BAE">
          <w:rPr>
            <w:lang w:val="da-DK"/>
          </w:rPr>
          <w:delText xml:space="preserve">er nødvendigvis </w:delText>
        </w:r>
      </w:del>
      <w:del w:id="28529" w:author="AbbVie7" w:date="2025-05-12T15:46:00Z">
        <w:r>
          <w:rPr>
            <w:lang w:val="da-DK"/>
          </w:rPr>
          <w:delText>markedsfør</w:delText>
        </w:r>
      </w:del>
      <w:del w:id="28530" w:author="AbbVie7" w:date="2025-05-12T15:46:00Z">
        <w:r w:rsidR="00DF1BAE">
          <w:rPr>
            <w:lang w:val="da-DK"/>
          </w:rPr>
          <w:delText>t</w:delText>
        </w:r>
      </w:del>
      <w:del w:id="28531" w:author="AbbVie7" w:date="2025-05-12T15:46:00Z">
        <w:r>
          <w:rPr>
            <w:lang w:val="da-DK"/>
          </w:rPr>
          <w:delText xml:space="preserve"> alle steder.</w:delText>
        </w:r>
      </w:del>
    </w:p>
    <w:p w:rsidR="009F7A86" w:rsidP="009F7A86" w14:paraId="72393ACE" w14:textId="77777777">
      <w:pPr>
        <w:rPr>
          <w:del w:id="28532" w:author="AbbVie7" w:date="2025-05-12T15:46:00Z"/>
          <w:lang w:val="da-DK"/>
        </w:rPr>
      </w:pPr>
    </w:p>
    <w:p w:rsidR="009F7A86" w:rsidP="009F7A86" w14:paraId="1891E08F" w14:textId="77777777">
      <w:pPr>
        <w:tabs>
          <w:tab w:val="clear" w:pos="562"/>
        </w:tabs>
        <w:ind w:right="-2"/>
        <w:rPr>
          <w:del w:id="28533" w:author="AbbVie7" w:date="2025-05-12T15:46:00Z"/>
          <w:lang w:val="da-DK"/>
        </w:rPr>
      </w:pPr>
      <w:del w:id="28534" w:author="AbbVie7" w:date="2025-05-12T15:46:00Z">
        <w:r>
          <w:rPr>
            <w:lang w:val="da-DK"/>
          </w:rPr>
          <w:delText xml:space="preserve">Humira </w:delText>
        </w:r>
      </w:del>
      <w:del w:id="28535" w:author="AbbVie7" w:date="2025-05-12T15:46:00Z">
        <w:r w:rsidR="00BC068D">
          <w:rPr>
            <w:lang w:val="da-DK"/>
          </w:rPr>
          <w:delText xml:space="preserve">kan </w:delText>
        </w:r>
      </w:del>
      <w:del w:id="28536" w:author="AbbVie7" w:date="2025-05-12T15:46:00Z">
        <w:r>
          <w:rPr>
            <w:lang w:val="da-DK"/>
          </w:rPr>
          <w:delText xml:space="preserve">leveres </w:delText>
        </w:r>
      </w:del>
      <w:del w:id="28537" w:author="AbbVie7" w:date="2025-05-12T15:46:00Z">
        <w:r w:rsidR="00BC068D">
          <w:rPr>
            <w:lang w:val="da-DK"/>
          </w:rPr>
          <w:delText>i et</w:delText>
        </w:r>
      </w:del>
      <w:del w:id="28538" w:author="AbbVie7" w:date="2025-05-12T15:46:00Z">
        <w:r>
          <w:rPr>
            <w:lang w:val="da-DK"/>
          </w:rPr>
          <w:delText xml:space="preserve"> hætteglas</w:delText>
        </w:r>
      </w:del>
      <w:del w:id="28539" w:author="AbbVie7" w:date="2025-05-12T15:46:00Z">
        <w:r w:rsidR="00BC068D">
          <w:rPr>
            <w:lang w:val="da-DK"/>
          </w:rPr>
          <w:delText>,</w:delText>
        </w:r>
      </w:del>
      <w:del w:id="28540" w:author="AbbVie7" w:date="2025-05-12T15:46:00Z">
        <w:r>
          <w:rPr>
            <w:lang w:val="da-DK"/>
          </w:rPr>
          <w:delText xml:space="preserve"> </w:delText>
        </w:r>
      </w:del>
      <w:del w:id="28541" w:author="AbbVie7" w:date="2025-05-12T15:46:00Z">
        <w:r w:rsidR="007C15E9">
          <w:rPr>
            <w:lang w:val="da-DK"/>
          </w:rPr>
          <w:delText xml:space="preserve">en fyldt sprøjte </w:delText>
        </w:r>
      </w:del>
      <w:del w:id="28542" w:author="AbbVie7" w:date="2025-05-12T15:46:00Z">
        <w:r>
          <w:rPr>
            <w:lang w:val="da-DK"/>
          </w:rPr>
          <w:delText>og en fyldt pen.</w:delText>
        </w:r>
      </w:del>
    </w:p>
    <w:p w:rsidR="00767709" w14:paraId="2F607AD5" w14:textId="77777777">
      <w:pPr>
        <w:numPr>
          <w:ilvl w:val="12"/>
          <w:numId w:val="0"/>
        </w:numPr>
        <w:tabs>
          <w:tab w:val="clear" w:pos="562"/>
        </w:tabs>
        <w:ind w:right="-2"/>
        <w:rPr>
          <w:del w:id="28543" w:author="AbbVie7" w:date="2025-05-12T15:46:00Z"/>
          <w:lang w:val="da-DK"/>
        </w:rPr>
      </w:pPr>
    </w:p>
    <w:p w:rsidR="00767709" w14:paraId="23550FA7" w14:textId="77777777">
      <w:pPr>
        <w:numPr>
          <w:ilvl w:val="12"/>
          <w:numId w:val="0"/>
        </w:numPr>
        <w:tabs>
          <w:tab w:val="clear" w:pos="562"/>
        </w:tabs>
        <w:ind w:right="-2"/>
        <w:rPr>
          <w:del w:id="28544" w:author="AbbVie7" w:date="2025-05-12T15:46:00Z"/>
          <w:b/>
          <w:lang w:val="da-DK"/>
        </w:rPr>
      </w:pPr>
      <w:del w:id="28545" w:author="AbbVie7" w:date="2025-05-12T15:46:00Z">
        <w:r>
          <w:rPr>
            <w:b/>
            <w:bCs/>
            <w:lang w:val="da-DK"/>
          </w:rPr>
          <w:delText>Indehaver af markedsføringstilladelsen</w:delText>
        </w:r>
      </w:del>
      <w:del w:id="28546" w:author="AbbVie7" w:date="2025-05-12T15:46:00Z">
        <w:r w:rsidR="00E66D65">
          <w:rPr>
            <w:b/>
            <w:bCs/>
            <w:lang w:val="da-DK"/>
          </w:rPr>
          <w:delText>:</w:delText>
        </w:r>
      </w:del>
    </w:p>
    <w:p w:rsidR="00767709" w14:paraId="11463E15" w14:textId="77777777">
      <w:pPr>
        <w:numPr>
          <w:ilvl w:val="12"/>
          <w:numId w:val="0"/>
        </w:numPr>
        <w:tabs>
          <w:tab w:val="clear" w:pos="562"/>
        </w:tabs>
        <w:ind w:right="-2"/>
        <w:rPr>
          <w:del w:id="28547" w:author="AbbVie7" w:date="2025-05-12T15:46:00Z"/>
          <w:lang w:val="da-DK"/>
        </w:rPr>
      </w:pPr>
    </w:p>
    <w:p w:rsidR="005406FD" w:rsidRPr="003E19EA" w:rsidP="005406FD" w14:paraId="4EC858E3" w14:textId="77777777">
      <w:pPr>
        <w:keepNext/>
        <w:tabs>
          <w:tab w:val="clear" w:pos="562"/>
        </w:tabs>
        <w:suppressAutoHyphens w:val="0"/>
        <w:autoSpaceDE w:val="0"/>
        <w:autoSpaceDN w:val="0"/>
        <w:adjustRightInd w:val="0"/>
        <w:spacing w:line="240" w:lineRule="atLeast"/>
        <w:rPr>
          <w:del w:id="28548" w:author="AbbVie7" w:date="2025-05-12T15:46:00Z"/>
          <w:szCs w:val="22"/>
          <w:lang w:val="da-DK" w:eastAsia="en-GB"/>
        </w:rPr>
      </w:pPr>
      <w:del w:id="28549" w:author="AbbVie7" w:date="2025-05-12T15:46:00Z">
        <w:r w:rsidRPr="003E19EA">
          <w:rPr>
            <w:szCs w:val="22"/>
            <w:lang w:val="da-DK" w:eastAsia="en-GB"/>
          </w:rPr>
          <w:delText>AbbVie Deutschland GmbH &amp; Co. KG</w:delText>
        </w:r>
      </w:del>
    </w:p>
    <w:p w:rsidR="005406FD" w:rsidRPr="003E19EA" w:rsidP="005406FD" w14:paraId="7706CB36" w14:textId="77777777">
      <w:pPr>
        <w:keepNext/>
        <w:tabs>
          <w:tab w:val="clear" w:pos="562"/>
        </w:tabs>
        <w:suppressAutoHyphens w:val="0"/>
        <w:autoSpaceDE w:val="0"/>
        <w:autoSpaceDN w:val="0"/>
        <w:adjustRightInd w:val="0"/>
        <w:spacing w:line="240" w:lineRule="atLeast"/>
        <w:rPr>
          <w:del w:id="28550" w:author="AbbVie7" w:date="2025-05-12T15:46:00Z"/>
          <w:szCs w:val="22"/>
          <w:lang w:val="da-DK" w:eastAsia="en-GB"/>
        </w:rPr>
      </w:pPr>
      <w:del w:id="28551" w:author="AbbVie7" w:date="2025-05-12T15:46:00Z">
        <w:r w:rsidRPr="003E19EA">
          <w:rPr>
            <w:szCs w:val="22"/>
            <w:lang w:val="da-DK" w:eastAsia="en-GB"/>
          </w:rPr>
          <w:delText>Knollstrasse</w:delText>
        </w:r>
      </w:del>
    </w:p>
    <w:p w:rsidR="005406FD" w:rsidRPr="003E19EA" w:rsidP="005406FD" w14:paraId="5AAED326" w14:textId="77777777">
      <w:pPr>
        <w:keepNext/>
        <w:tabs>
          <w:tab w:val="clear" w:pos="562"/>
        </w:tabs>
        <w:suppressAutoHyphens w:val="0"/>
        <w:autoSpaceDE w:val="0"/>
        <w:autoSpaceDN w:val="0"/>
        <w:adjustRightInd w:val="0"/>
        <w:spacing w:line="240" w:lineRule="atLeast"/>
        <w:rPr>
          <w:del w:id="28552" w:author="AbbVie7" w:date="2025-05-12T15:46:00Z"/>
          <w:szCs w:val="22"/>
          <w:lang w:val="da-DK" w:eastAsia="en-GB"/>
        </w:rPr>
      </w:pPr>
      <w:del w:id="28553" w:author="AbbVie7" w:date="2025-05-12T15:46:00Z">
        <w:r w:rsidRPr="003E19EA">
          <w:rPr>
            <w:szCs w:val="22"/>
            <w:lang w:val="da-DK" w:eastAsia="en-GB"/>
          </w:rPr>
          <w:delText>67061 Ludwigshafen</w:delText>
        </w:r>
      </w:del>
    </w:p>
    <w:p w:rsidR="00767709" w:rsidRPr="003E19EA" w14:paraId="7FE72E72" w14:textId="77777777">
      <w:pPr>
        <w:tabs>
          <w:tab w:val="clear" w:pos="562"/>
        </w:tabs>
        <w:rPr>
          <w:del w:id="28554" w:author="AbbVie7" w:date="2025-05-12T15:46:00Z"/>
          <w:szCs w:val="22"/>
          <w:lang w:val="da-DK" w:eastAsia="en-GB"/>
        </w:rPr>
      </w:pPr>
      <w:del w:id="28555" w:author="AbbVie7" w:date="2025-05-12T15:46:00Z">
        <w:r w:rsidRPr="003E19EA">
          <w:rPr>
            <w:szCs w:val="22"/>
            <w:lang w:val="da-DK" w:eastAsia="en-GB"/>
          </w:rPr>
          <w:delText>Tyskland</w:delText>
        </w:r>
      </w:del>
    </w:p>
    <w:p w:rsidR="00C66E72" w:rsidRPr="00DB1F7F" w14:paraId="62EDBCDB" w14:textId="77777777">
      <w:pPr>
        <w:tabs>
          <w:tab w:val="clear" w:pos="562"/>
        </w:tabs>
        <w:rPr>
          <w:del w:id="28556" w:author="AbbVie7" w:date="2025-05-12T15:46:00Z"/>
          <w:lang w:val="da-DK"/>
        </w:rPr>
      </w:pPr>
    </w:p>
    <w:p w:rsidR="00767709" w:rsidRPr="008F497B" w14:paraId="5572F7B2" w14:textId="77777777">
      <w:pPr>
        <w:numPr>
          <w:ilvl w:val="12"/>
          <w:numId w:val="0"/>
        </w:numPr>
        <w:tabs>
          <w:tab w:val="clear" w:pos="562"/>
        </w:tabs>
        <w:ind w:right="-2"/>
        <w:rPr>
          <w:del w:id="28557" w:author="AbbVie7" w:date="2025-05-12T15:46:00Z"/>
          <w:b/>
          <w:lang w:val="da-DK"/>
        </w:rPr>
      </w:pPr>
      <w:del w:id="28558" w:author="AbbVie7" w:date="2025-05-12T15:46:00Z">
        <w:r w:rsidRPr="008F497B">
          <w:rPr>
            <w:b/>
            <w:lang w:val="da-DK"/>
          </w:rPr>
          <w:delText xml:space="preserve">Fremstiller: </w:delText>
        </w:r>
      </w:del>
    </w:p>
    <w:p w:rsidR="00767709" w:rsidRPr="008F497B" w14:paraId="36955536" w14:textId="77777777">
      <w:pPr>
        <w:numPr>
          <w:ilvl w:val="12"/>
          <w:numId w:val="0"/>
        </w:numPr>
        <w:tabs>
          <w:tab w:val="clear" w:pos="562"/>
        </w:tabs>
        <w:ind w:right="-2"/>
        <w:rPr>
          <w:del w:id="28559" w:author="AbbVie7" w:date="2025-05-12T15:46:00Z"/>
          <w:lang w:val="da-DK"/>
        </w:rPr>
      </w:pPr>
    </w:p>
    <w:p w:rsidR="00421C00" w:rsidRPr="00DB1F7F" w:rsidP="002E74DE" w14:paraId="19F2C186" w14:textId="77777777">
      <w:pPr>
        <w:keepNext/>
        <w:rPr>
          <w:del w:id="28560" w:author="AbbVie7" w:date="2025-05-12T15:46:00Z"/>
          <w:lang w:val="da-DK"/>
        </w:rPr>
      </w:pPr>
      <w:del w:id="28561" w:author="AbbVie7" w:date="2025-05-12T15:46:00Z">
        <w:r w:rsidRPr="00DB1F7F">
          <w:rPr>
            <w:lang w:val="da-DK"/>
          </w:rPr>
          <w:delText>AbbVie Biotechnology GmbH</w:delText>
        </w:r>
      </w:del>
    </w:p>
    <w:p w:rsidR="00421C00" w:rsidRPr="00DB1F7F" w:rsidP="002E74DE" w14:paraId="10F70168" w14:textId="77777777">
      <w:pPr>
        <w:keepNext/>
        <w:numPr>
          <w:ilvl w:val="12"/>
          <w:numId w:val="0"/>
        </w:numPr>
        <w:tabs>
          <w:tab w:val="clear" w:pos="562"/>
          <w:tab w:val="left" w:pos="720"/>
        </w:tabs>
        <w:rPr>
          <w:del w:id="28562" w:author="AbbVie7" w:date="2025-05-12T15:46:00Z"/>
          <w:lang w:val="da-DK"/>
        </w:rPr>
      </w:pPr>
      <w:del w:id="28563" w:author="AbbVie7" w:date="2025-05-12T15:46:00Z">
        <w:r w:rsidRPr="00DB1F7F">
          <w:rPr>
            <w:lang w:val="da-DK"/>
          </w:rPr>
          <w:delText>Knollstrasse</w:delText>
        </w:r>
      </w:del>
    </w:p>
    <w:p w:rsidR="00421C00" w:rsidRPr="00DB1F7F" w:rsidP="002E74DE" w14:paraId="6EFDB072" w14:textId="77777777">
      <w:pPr>
        <w:keepNext/>
        <w:numPr>
          <w:ilvl w:val="12"/>
          <w:numId w:val="0"/>
        </w:numPr>
        <w:tabs>
          <w:tab w:val="clear" w:pos="562"/>
          <w:tab w:val="left" w:pos="720"/>
        </w:tabs>
        <w:rPr>
          <w:del w:id="28564" w:author="AbbVie7" w:date="2025-05-12T15:46:00Z"/>
          <w:lang w:val="da-DK"/>
        </w:rPr>
      </w:pPr>
      <w:del w:id="28565" w:author="AbbVie7" w:date="2025-05-12T15:46:00Z">
        <w:r w:rsidRPr="00DB1F7F">
          <w:rPr>
            <w:lang w:val="da-DK"/>
          </w:rPr>
          <w:delText>67061 Ludwigshafen</w:delText>
        </w:r>
      </w:del>
    </w:p>
    <w:p w:rsidR="00767709" w:rsidP="002E74DE" w14:paraId="1566F210" w14:textId="77777777">
      <w:pPr>
        <w:keepNext/>
        <w:numPr>
          <w:ilvl w:val="12"/>
          <w:numId w:val="0"/>
        </w:numPr>
        <w:tabs>
          <w:tab w:val="clear" w:pos="562"/>
        </w:tabs>
        <w:ind w:right="-2"/>
        <w:rPr>
          <w:del w:id="28566" w:author="AbbVie7" w:date="2025-05-12T15:46:00Z"/>
          <w:lang w:val="sv-SE"/>
        </w:rPr>
      </w:pPr>
      <w:del w:id="28567" w:author="AbbVie7" w:date="2025-05-12T15:46:00Z">
        <w:r>
          <w:rPr>
            <w:lang w:val="sv-SE"/>
          </w:rPr>
          <w:delText>Tyskland</w:delText>
        </w:r>
      </w:del>
    </w:p>
    <w:p w:rsidR="00421C00" w:rsidRPr="004D3223" w:rsidP="00421C00" w14:paraId="296111FA" w14:textId="77777777">
      <w:pPr>
        <w:numPr>
          <w:ilvl w:val="12"/>
          <w:numId w:val="0"/>
        </w:numPr>
        <w:tabs>
          <w:tab w:val="clear" w:pos="562"/>
        </w:tabs>
        <w:ind w:right="-2"/>
        <w:rPr>
          <w:del w:id="28568" w:author="AbbVie7" w:date="2025-05-12T15:46:00Z"/>
          <w:lang w:val="sv-SE"/>
        </w:rPr>
      </w:pPr>
    </w:p>
    <w:p w:rsidR="00767709" w14:paraId="0BFB6636" w14:textId="77777777">
      <w:pPr>
        <w:numPr>
          <w:ilvl w:val="12"/>
          <w:numId w:val="0"/>
        </w:numPr>
        <w:tabs>
          <w:tab w:val="clear" w:pos="562"/>
        </w:tabs>
        <w:ind w:right="-2"/>
        <w:rPr>
          <w:del w:id="28569" w:author="AbbVie7" w:date="2025-05-12T15:46:00Z"/>
          <w:lang w:val="da-DK"/>
        </w:rPr>
      </w:pPr>
      <w:del w:id="28570" w:author="AbbVie7" w:date="2025-05-12T15:46:00Z">
        <w:r>
          <w:rPr>
            <w:lang w:val="da-DK"/>
          </w:rPr>
          <w:delText xml:space="preserve">Hvis </w:delText>
        </w:r>
      </w:del>
      <w:del w:id="28571" w:author="AbbVie7" w:date="2025-05-12T15:46:00Z">
        <w:r w:rsidRPr="000B068C" w:rsidR="000B068C">
          <w:rPr>
            <w:lang w:val="da-DK"/>
          </w:rPr>
          <w:delText xml:space="preserve"> </w:delText>
        </w:r>
      </w:del>
      <w:del w:id="28572" w:author="AbbVie7" w:date="2025-05-12T15:46:00Z">
        <w:r w:rsidR="000B068C">
          <w:rPr>
            <w:lang w:val="da-DK"/>
          </w:rPr>
          <w:delText>du</w:delText>
        </w:r>
      </w:del>
      <w:del w:id="28573" w:author="AbbVie7" w:date="2025-05-12T15:46:00Z">
        <w:r>
          <w:rPr>
            <w:lang w:val="da-DK"/>
          </w:rPr>
          <w:delText xml:space="preserve"> </w:delText>
        </w:r>
      </w:del>
      <w:del w:id="28574" w:author="AbbVie7" w:date="2025-05-12T15:46:00Z">
        <w:r w:rsidR="0046457A">
          <w:rPr>
            <w:lang w:val="da-DK"/>
          </w:rPr>
          <w:delText>ønsker</w:delText>
        </w:r>
      </w:del>
      <w:del w:id="28575" w:author="AbbVie7" w:date="2025-05-12T15:46:00Z">
        <w:r>
          <w:rPr>
            <w:lang w:val="da-DK"/>
          </w:rPr>
          <w:delText xml:space="preserve"> yderligere oplysninger om </w:delText>
        </w:r>
      </w:del>
      <w:del w:id="28576" w:author="AbbVie7" w:date="2025-05-12T15:46:00Z">
        <w:r w:rsidR="00E34940">
          <w:rPr>
            <w:lang w:val="da-DK"/>
          </w:rPr>
          <w:delText>dette lægemiddel</w:delText>
        </w:r>
      </w:del>
      <w:del w:id="28577" w:author="AbbVie7" w:date="2025-05-12T15:46:00Z">
        <w:r>
          <w:rPr>
            <w:lang w:val="da-DK"/>
          </w:rPr>
          <w:delText xml:space="preserve">, skal </w:delText>
        </w:r>
      </w:del>
      <w:del w:id="28578" w:author="AbbVie7" w:date="2025-05-12T15:46:00Z">
        <w:r w:rsidRPr="000B068C" w:rsidR="000B068C">
          <w:rPr>
            <w:lang w:val="da-DK"/>
          </w:rPr>
          <w:delText xml:space="preserve"> </w:delText>
        </w:r>
      </w:del>
      <w:del w:id="28579" w:author="AbbVie7" w:date="2025-05-12T15:46:00Z">
        <w:r w:rsidR="000B068C">
          <w:rPr>
            <w:lang w:val="da-DK"/>
          </w:rPr>
          <w:delText>du</w:delText>
        </w:r>
      </w:del>
      <w:del w:id="28580" w:author="AbbVie7" w:date="2025-05-12T15:46:00Z">
        <w:r>
          <w:rPr>
            <w:lang w:val="da-DK"/>
          </w:rPr>
          <w:delText xml:space="preserve"> henvende </w:delText>
        </w:r>
      </w:del>
      <w:del w:id="28581" w:author="AbbVie7" w:date="2025-05-12T15:46:00Z">
        <w:r w:rsidR="000B068C">
          <w:rPr>
            <w:lang w:val="da-DK"/>
          </w:rPr>
          <w:delText>dig</w:delText>
        </w:r>
      </w:del>
      <w:del w:id="28582" w:author="AbbVie7" w:date="2025-05-12T15:46:00Z">
        <w:r>
          <w:rPr>
            <w:lang w:val="da-DK"/>
          </w:rPr>
          <w:delText xml:space="preserve"> til den lokale repræsentant</w:delText>
        </w:r>
      </w:del>
      <w:del w:id="28583" w:author="AbbVie7" w:date="2025-05-12T15:46:00Z">
        <w:r w:rsidR="00E34940">
          <w:rPr>
            <w:lang w:val="da-DK"/>
          </w:rPr>
          <w:delText xml:space="preserve"> </w:delText>
        </w:r>
      </w:del>
      <w:del w:id="28584" w:author="AbbVie7" w:date="2025-05-12T15:46:00Z">
        <w:r w:rsidRPr="008F497B" w:rsidR="00E34940">
          <w:rPr>
            <w:noProof/>
            <w:lang w:val="da-DK"/>
          </w:rPr>
          <w:delText>for indehaveren af markedsføringstilladelsen</w:delText>
        </w:r>
      </w:del>
      <w:del w:id="28585" w:author="AbbVie7" w:date="2025-05-12T15:46:00Z">
        <w:r>
          <w:rPr>
            <w:lang w:val="da-DK"/>
          </w:rPr>
          <w:delText>:</w:delText>
        </w:r>
      </w:del>
    </w:p>
    <w:p w:rsidR="00387F4A" w14:paraId="468CD68C" w14:textId="77777777">
      <w:pPr>
        <w:numPr>
          <w:ilvl w:val="12"/>
          <w:numId w:val="0"/>
        </w:numPr>
        <w:tabs>
          <w:tab w:val="clear" w:pos="562"/>
        </w:tabs>
        <w:ind w:right="-2"/>
        <w:rPr>
          <w:del w:id="28586" w:author="AbbVie7" w:date="2025-05-12T15:46:00Z"/>
          <w:lang w:val="da-DK"/>
        </w:rPr>
      </w:pPr>
    </w:p>
    <w:tbl>
      <w:tblPr>
        <w:tblW w:w="9356" w:type="dxa"/>
        <w:tblInd w:w="-34" w:type="dxa"/>
        <w:tblLayout w:type="fixed"/>
        <w:tblLook w:val="0000"/>
      </w:tblPr>
      <w:tblGrid>
        <w:gridCol w:w="34"/>
        <w:gridCol w:w="4610"/>
        <w:gridCol w:w="34"/>
        <w:gridCol w:w="4678"/>
      </w:tblGrid>
      <w:tr w14:paraId="2B979F89" w14:textId="77777777" w:rsidTr="001F79B0">
        <w:tblPrEx>
          <w:tblW w:w="9356" w:type="dxa"/>
          <w:tblInd w:w="-34" w:type="dxa"/>
          <w:tblLayout w:type="fixed"/>
          <w:tblLook w:val="0000"/>
        </w:tblPrEx>
        <w:trPr>
          <w:del w:id="28587" w:author="AbbVie7" w:date="2025-05-12T15:46:00Z"/>
        </w:trPr>
        <w:tc>
          <w:tcPr>
            <w:tcW w:w="4644" w:type="dxa"/>
            <w:gridSpan w:val="2"/>
          </w:tcPr>
          <w:p w:rsidR="00387F4A" w:rsidRPr="00BD646C" w:rsidP="00387F4A" w14:paraId="240F83CA" w14:textId="77777777">
            <w:pPr>
              <w:keepNext/>
              <w:tabs>
                <w:tab w:val="clear" w:pos="562"/>
              </w:tabs>
              <w:suppressAutoHyphens w:val="0"/>
              <w:rPr>
                <w:del w:id="28588" w:author="AbbVie7" w:date="2025-05-12T15:46:00Z"/>
                <w:b/>
                <w:bCs/>
                <w:szCs w:val="22"/>
                <w:lang w:val="fr-BE"/>
              </w:rPr>
            </w:pPr>
            <w:del w:id="28589" w:author="AbbVie7" w:date="2025-05-12T15:46:00Z">
              <w:r w:rsidRPr="00BD646C">
                <w:rPr>
                  <w:b/>
                  <w:bCs/>
                  <w:szCs w:val="22"/>
                  <w:lang w:val="fr-BE"/>
                </w:rPr>
                <w:delText>België/Belgique/Belgien</w:delText>
              </w:r>
            </w:del>
          </w:p>
          <w:p w:rsidR="00387F4A" w:rsidRPr="00BD646C" w:rsidP="00387F4A" w14:paraId="023FA870" w14:textId="77777777">
            <w:pPr>
              <w:keepNext/>
              <w:tabs>
                <w:tab w:val="clear" w:pos="562"/>
              </w:tabs>
              <w:suppressAutoHyphens w:val="0"/>
              <w:rPr>
                <w:del w:id="28590" w:author="AbbVie7" w:date="2025-05-12T15:46:00Z"/>
                <w:bCs/>
                <w:szCs w:val="22"/>
                <w:lang w:val="fr-FR"/>
              </w:rPr>
            </w:pPr>
            <w:del w:id="28591" w:author="AbbVie7" w:date="2025-05-12T15:46:00Z">
              <w:r w:rsidRPr="00BD646C">
                <w:rPr>
                  <w:bCs/>
                  <w:szCs w:val="22"/>
                  <w:lang w:val="fr-FR"/>
                </w:rPr>
                <w:delText>AbbVie SA</w:delText>
              </w:r>
            </w:del>
          </w:p>
          <w:p w:rsidR="00387F4A" w:rsidRPr="00BD646C" w:rsidP="00387F4A" w14:paraId="5F2D922C" w14:textId="77777777">
            <w:pPr>
              <w:keepNext/>
              <w:tabs>
                <w:tab w:val="clear" w:pos="562"/>
              </w:tabs>
              <w:suppressAutoHyphens w:val="0"/>
              <w:rPr>
                <w:del w:id="28592" w:author="AbbVie7" w:date="2025-05-12T15:46:00Z"/>
                <w:szCs w:val="22"/>
                <w:lang w:val="fr-FR"/>
              </w:rPr>
            </w:pPr>
            <w:del w:id="28593" w:author="AbbVie7" w:date="2025-05-12T15:46:00Z">
              <w:r w:rsidRPr="00BD646C">
                <w:rPr>
                  <w:bCs/>
                  <w:szCs w:val="22"/>
                  <w:lang w:val="fr-FR"/>
                </w:rPr>
                <w:delText xml:space="preserve">Tél/Tel: +32 10 </w:delText>
              </w:r>
            </w:del>
            <w:del w:id="28594" w:author="AbbVie7" w:date="2025-05-12T15:46:00Z">
              <w:r w:rsidRPr="00BD646C">
                <w:rPr>
                  <w:szCs w:val="22"/>
                  <w:lang w:val="fr-FR"/>
                </w:rPr>
                <w:delText>477811</w:delText>
              </w:r>
            </w:del>
          </w:p>
          <w:p w:rsidR="00387F4A" w:rsidRPr="00BD646C" w:rsidP="00387F4A" w14:paraId="724D98BF" w14:textId="77777777">
            <w:pPr>
              <w:keepNext/>
              <w:tabs>
                <w:tab w:val="clear" w:pos="562"/>
              </w:tabs>
              <w:suppressAutoHyphens w:val="0"/>
              <w:rPr>
                <w:del w:id="28595" w:author="AbbVie7" w:date="2025-05-12T15:46:00Z"/>
                <w:bCs/>
                <w:szCs w:val="22"/>
                <w:lang w:val="fr-FR"/>
              </w:rPr>
            </w:pPr>
          </w:p>
        </w:tc>
        <w:tc>
          <w:tcPr>
            <w:tcW w:w="4678" w:type="dxa"/>
            <w:gridSpan w:val="2"/>
          </w:tcPr>
          <w:p w:rsidR="00387F4A" w:rsidRPr="00BD646C" w:rsidP="00387F4A" w14:paraId="25E9C469" w14:textId="77777777">
            <w:pPr>
              <w:keepNext/>
              <w:tabs>
                <w:tab w:val="clear" w:pos="562"/>
              </w:tabs>
              <w:suppressAutoHyphens w:val="0"/>
              <w:rPr>
                <w:del w:id="28596" w:author="AbbVie7" w:date="2025-05-12T15:46:00Z"/>
                <w:b/>
                <w:bCs/>
                <w:szCs w:val="22"/>
                <w:lang w:val="lt-LT"/>
              </w:rPr>
            </w:pPr>
            <w:del w:id="28597" w:author="AbbVie7" w:date="2025-05-12T15:46:00Z">
              <w:r w:rsidRPr="00BD646C">
                <w:rPr>
                  <w:b/>
                  <w:bCs/>
                  <w:szCs w:val="22"/>
                  <w:lang w:val="lt-LT"/>
                </w:rPr>
                <w:delText>Lietuva</w:delText>
              </w:r>
            </w:del>
          </w:p>
          <w:p w:rsidR="00387F4A" w:rsidRPr="00BD646C" w:rsidP="00387F4A" w14:paraId="1420AEB6" w14:textId="77777777">
            <w:pPr>
              <w:keepNext/>
              <w:tabs>
                <w:tab w:val="clear" w:pos="562"/>
              </w:tabs>
              <w:suppressAutoHyphens w:val="0"/>
              <w:rPr>
                <w:del w:id="28598" w:author="AbbVie7" w:date="2025-05-12T15:46:00Z"/>
                <w:bCs/>
                <w:szCs w:val="22"/>
                <w:lang w:val="lv-LV"/>
              </w:rPr>
            </w:pPr>
            <w:del w:id="28599" w:author="AbbVie7" w:date="2025-05-12T15:46:00Z">
              <w:r w:rsidRPr="00BD646C">
                <w:rPr>
                  <w:bCs/>
                  <w:szCs w:val="22"/>
                  <w:lang w:val="lv-LV"/>
                </w:rPr>
                <w:delText xml:space="preserve">AbbVie UAB </w:delText>
              </w:r>
            </w:del>
          </w:p>
          <w:p w:rsidR="00387F4A" w:rsidRPr="00BD646C" w:rsidP="00387F4A" w14:paraId="44DB494B" w14:textId="77777777">
            <w:pPr>
              <w:keepNext/>
              <w:tabs>
                <w:tab w:val="clear" w:pos="562"/>
              </w:tabs>
              <w:suppressAutoHyphens w:val="0"/>
              <w:rPr>
                <w:del w:id="28600" w:author="AbbVie7" w:date="2025-05-12T15:46:00Z"/>
                <w:bCs/>
                <w:szCs w:val="22"/>
                <w:lang w:val="lv-LV"/>
              </w:rPr>
            </w:pPr>
            <w:del w:id="28601" w:author="AbbVie7" w:date="2025-05-12T15:46:00Z">
              <w:r w:rsidRPr="00BD646C">
                <w:rPr>
                  <w:bCs/>
                  <w:szCs w:val="22"/>
                  <w:lang w:val="lv-LV"/>
                </w:rPr>
                <w:delText>Tel: +370 5 205 3023</w:delText>
              </w:r>
            </w:del>
          </w:p>
        </w:tc>
      </w:tr>
      <w:tr w14:paraId="13D81972" w14:textId="77777777" w:rsidTr="001F79B0">
        <w:tblPrEx>
          <w:tblW w:w="9356" w:type="dxa"/>
          <w:tblInd w:w="-34" w:type="dxa"/>
          <w:tblLayout w:type="fixed"/>
          <w:tblLook w:val="0000"/>
        </w:tblPrEx>
        <w:trPr>
          <w:del w:id="28602" w:author="AbbVie7" w:date="2025-05-12T15:46:00Z"/>
        </w:trPr>
        <w:tc>
          <w:tcPr>
            <w:tcW w:w="4644" w:type="dxa"/>
            <w:gridSpan w:val="2"/>
          </w:tcPr>
          <w:p w:rsidR="00387F4A" w:rsidRPr="00BD646C" w:rsidP="001F79B0" w14:paraId="72D003B6" w14:textId="77777777">
            <w:pPr>
              <w:tabs>
                <w:tab w:val="clear" w:pos="562"/>
              </w:tabs>
              <w:suppressAutoHyphens w:val="0"/>
              <w:rPr>
                <w:del w:id="28603" w:author="AbbVie7" w:date="2025-05-12T15:46:00Z"/>
                <w:b/>
                <w:bCs/>
                <w:szCs w:val="22"/>
                <w:lang w:val="bg-BG"/>
              </w:rPr>
            </w:pPr>
            <w:del w:id="28604" w:author="AbbVie7" w:date="2025-05-12T15:46:00Z">
              <w:r w:rsidRPr="00BD646C">
                <w:rPr>
                  <w:b/>
                  <w:bCs/>
                  <w:szCs w:val="22"/>
                  <w:lang w:val="bg-BG"/>
                </w:rPr>
                <w:delText>България</w:delText>
              </w:r>
            </w:del>
          </w:p>
          <w:p w:rsidR="00387F4A" w:rsidRPr="00BD646C" w:rsidP="001F79B0" w14:paraId="312B5F1E" w14:textId="77777777">
            <w:pPr>
              <w:tabs>
                <w:tab w:val="clear" w:pos="562"/>
              </w:tabs>
              <w:suppressAutoHyphens w:val="0"/>
              <w:rPr>
                <w:del w:id="28605" w:author="AbbVie7" w:date="2025-05-12T15:46:00Z"/>
                <w:szCs w:val="22"/>
                <w:lang w:val="da-DK"/>
              </w:rPr>
            </w:pPr>
            <w:del w:id="28606" w:author="AbbVie7" w:date="2025-05-12T15:46:00Z">
              <w:r w:rsidRPr="00BD646C">
                <w:rPr>
                  <w:szCs w:val="22"/>
                  <w:lang w:val="sk-SK"/>
                </w:rPr>
                <w:delText>АбВи ЕООД</w:delText>
              </w:r>
            </w:del>
          </w:p>
          <w:p w:rsidR="00387F4A" w:rsidRPr="00BD646C" w:rsidP="001F79B0" w14:paraId="67ECE16E" w14:textId="77777777">
            <w:pPr>
              <w:tabs>
                <w:tab w:val="clear" w:pos="562"/>
              </w:tabs>
              <w:suppressAutoHyphens w:val="0"/>
              <w:rPr>
                <w:del w:id="28607" w:author="AbbVie7" w:date="2025-05-12T15:46:00Z"/>
                <w:bCs/>
                <w:szCs w:val="22"/>
                <w:lang w:val="da-DK"/>
              </w:rPr>
            </w:pPr>
            <w:del w:id="28608" w:author="AbbVie7" w:date="2025-05-12T15:46:00Z">
              <w:r w:rsidRPr="00BD646C">
                <w:rPr>
                  <w:szCs w:val="22"/>
                  <w:lang w:val="sk-SK"/>
                </w:rPr>
                <w:delText>Тел</w:delText>
              </w:r>
            </w:del>
            <w:del w:id="28609" w:author="AbbVie7" w:date="2025-05-12T15:46:00Z">
              <w:r w:rsidRPr="00BD646C">
                <w:rPr>
                  <w:szCs w:val="22"/>
                  <w:lang w:val="it-IT"/>
                </w:rPr>
                <w:delText>.:+359 2 90 30 430</w:delText>
              </w:r>
            </w:del>
          </w:p>
        </w:tc>
        <w:tc>
          <w:tcPr>
            <w:tcW w:w="4678" w:type="dxa"/>
            <w:gridSpan w:val="2"/>
          </w:tcPr>
          <w:p w:rsidR="00387F4A" w:rsidRPr="00BD646C" w:rsidP="001F79B0" w14:paraId="05912982" w14:textId="77777777">
            <w:pPr>
              <w:tabs>
                <w:tab w:val="clear" w:pos="562"/>
              </w:tabs>
              <w:suppressAutoHyphens w:val="0"/>
              <w:rPr>
                <w:del w:id="28610" w:author="AbbVie7" w:date="2025-05-12T15:46:00Z"/>
                <w:b/>
                <w:bCs/>
                <w:szCs w:val="22"/>
                <w:lang w:val="de-DE"/>
              </w:rPr>
            </w:pPr>
            <w:del w:id="28611" w:author="AbbVie7" w:date="2025-05-12T15:46:00Z">
              <w:r w:rsidRPr="00BD646C">
                <w:rPr>
                  <w:b/>
                  <w:bCs/>
                  <w:szCs w:val="22"/>
                  <w:lang w:val="de-DE"/>
                </w:rPr>
                <w:delText>Luxembourg/Luxemburg</w:delText>
              </w:r>
            </w:del>
          </w:p>
          <w:p w:rsidR="00387F4A" w:rsidRPr="00BD646C" w:rsidP="001F79B0" w14:paraId="2CF20CF6" w14:textId="77777777">
            <w:pPr>
              <w:tabs>
                <w:tab w:val="clear" w:pos="562"/>
              </w:tabs>
              <w:suppressAutoHyphens w:val="0"/>
              <w:rPr>
                <w:del w:id="28612" w:author="AbbVie7" w:date="2025-05-12T15:46:00Z"/>
                <w:bCs/>
                <w:szCs w:val="22"/>
                <w:lang w:val="de-DE"/>
              </w:rPr>
            </w:pPr>
            <w:del w:id="28613" w:author="AbbVie7" w:date="2025-05-12T15:46:00Z">
              <w:r w:rsidRPr="00BD646C">
                <w:rPr>
                  <w:bCs/>
                  <w:szCs w:val="22"/>
                  <w:lang w:val="de-DE"/>
                </w:rPr>
                <w:delText>AbbVie SA</w:delText>
              </w:r>
            </w:del>
          </w:p>
          <w:p w:rsidR="00387F4A" w:rsidRPr="00BD646C" w:rsidP="001F79B0" w14:paraId="5CE7FDB3" w14:textId="77777777">
            <w:pPr>
              <w:tabs>
                <w:tab w:val="clear" w:pos="562"/>
              </w:tabs>
              <w:suppressAutoHyphens w:val="0"/>
              <w:rPr>
                <w:del w:id="28614" w:author="AbbVie7" w:date="2025-05-12T15:46:00Z"/>
                <w:bCs/>
                <w:szCs w:val="22"/>
                <w:lang w:val="de-DE"/>
              </w:rPr>
            </w:pPr>
            <w:del w:id="28615" w:author="AbbVie7" w:date="2025-05-12T15:46:00Z">
              <w:r w:rsidRPr="00BD646C">
                <w:rPr>
                  <w:bCs/>
                  <w:szCs w:val="22"/>
                  <w:lang w:val="de-DE"/>
                </w:rPr>
                <w:delText>Belgique/Belgien</w:delText>
              </w:r>
            </w:del>
          </w:p>
          <w:p w:rsidR="00387F4A" w:rsidRPr="00BD646C" w:rsidP="001F79B0" w14:paraId="4AFCAF0B" w14:textId="77777777">
            <w:pPr>
              <w:tabs>
                <w:tab w:val="clear" w:pos="562"/>
              </w:tabs>
              <w:suppressAutoHyphens w:val="0"/>
              <w:rPr>
                <w:del w:id="28616" w:author="AbbVie7" w:date="2025-05-12T15:46:00Z"/>
                <w:bCs/>
                <w:szCs w:val="22"/>
                <w:lang w:val="fr-FR"/>
              </w:rPr>
            </w:pPr>
            <w:del w:id="28617" w:author="AbbVie7" w:date="2025-05-12T15:46:00Z">
              <w:r w:rsidRPr="00BD646C">
                <w:rPr>
                  <w:bCs/>
                  <w:szCs w:val="22"/>
                  <w:lang w:val="fr-FR"/>
                </w:rPr>
                <w:delText>Tél/Tel: +32 10 477811</w:delText>
              </w:r>
            </w:del>
          </w:p>
          <w:p w:rsidR="00387F4A" w:rsidRPr="00BD646C" w:rsidP="001F79B0" w14:paraId="5AD40BDE" w14:textId="77777777">
            <w:pPr>
              <w:tabs>
                <w:tab w:val="clear" w:pos="562"/>
              </w:tabs>
              <w:suppressAutoHyphens w:val="0"/>
              <w:rPr>
                <w:del w:id="28618" w:author="AbbVie7" w:date="2025-05-12T15:46:00Z"/>
                <w:bCs/>
                <w:szCs w:val="22"/>
                <w:lang w:val="fr-FR"/>
              </w:rPr>
            </w:pPr>
          </w:p>
        </w:tc>
      </w:tr>
      <w:tr w14:paraId="01B62ED4" w14:textId="77777777" w:rsidTr="001F79B0">
        <w:tblPrEx>
          <w:tblW w:w="9356" w:type="dxa"/>
          <w:tblInd w:w="-34" w:type="dxa"/>
          <w:tblLayout w:type="fixed"/>
          <w:tblLook w:val="0000"/>
        </w:tblPrEx>
        <w:trPr>
          <w:del w:id="28619" w:author="AbbVie7" w:date="2025-05-12T15:46:00Z"/>
        </w:trPr>
        <w:tc>
          <w:tcPr>
            <w:tcW w:w="4644" w:type="dxa"/>
            <w:gridSpan w:val="2"/>
          </w:tcPr>
          <w:p w:rsidR="00387F4A" w:rsidRPr="00BD646C" w:rsidP="001F79B0" w14:paraId="6454DD10" w14:textId="77777777">
            <w:pPr>
              <w:tabs>
                <w:tab w:val="clear" w:pos="562"/>
              </w:tabs>
              <w:suppressAutoHyphens w:val="0"/>
              <w:rPr>
                <w:del w:id="28620" w:author="AbbVie7" w:date="2025-05-12T15:46:00Z"/>
                <w:b/>
                <w:bCs/>
                <w:szCs w:val="22"/>
                <w:lang w:val="sk-SK"/>
              </w:rPr>
            </w:pPr>
            <w:del w:id="28621" w:author="AbbVie7" w:date="2025-05-12T15:46:00Z">
              <w:r w:rsidRPr="00BD646C">
                <w:rPr>
                  <w:b/>
                  <w:bCs/>
                  <w:szCs w:val="22"/>
                  <w:lang w:val="sk-SK"/>
                </w:rPr>
                <w:delText>Česká republika</w:delText>
              </w:r>
            </w:del>
          </w:p>
          <w:p w:rsidR="00387F4A" w:rsidRPr="00BD646C" w:rsidP="001F79B0" w14:paraId="26B1A6ED" w14:textId="77777777">
            <w:pPr>
              <w:tabs>
                <w:tab w:val="clear" w:pos="562"/>
              </w:tabs>
              <w:suppressAutoHyphens w:val="0"/>
              <w:rPr>
                <w:del w:id="28622" w:author="AbbVie7" w:date="2025-05-12T15:46:00Z"/>
                <w:bCs/>
                <w:szCs w:val="22"/>
                <w:lang w:val="sk-SK"/>
              </w:rPr>
            </w:pPr>
            <w:del w:id="28623" w:author="AbbVie7" w:date="2025-05-12T15:46:00Z">
              <w:r w:rsidRPr="00BD646C">
                <w:rPr>
                  <w:bCs/>
                  <w:szCs w:val="22"/>
                  <w:lang w:val="sk-SK"/>
                </w:rPr>
                <w:delText xml:space="preserve">AbbVie s.r.o. </w:delText>
              </w:r>
            </w:del>
          </w:p>
          <w:p w:rsidR="00387F4A" w:rsidRPr="00BD646C" w:rsidP="001F79B0" w14:paraId="085D8C19" w14:textId="77777777">
            <w:pPr>
              <w:tabs>
                <w:tab w:val="clear" w:pos="562"/>
              </w:tabs>
              <w:suppressAutoHyphens w:val="0"/>
              <w:rPr>
                <w:del w:id="28624" w:author="AbbVie7" w:date="2025-05-12T15:46:00Z"/>
                <w:bCs/>
                <w:szCs w:val="22"/>
                <w:lang w:val="sk-SK"/>
              </w:rPr>
            </w:pPr>
            <w:del w:id="28625" w:author="AbbVie7" w:date="2025-05-12T15:46:00Z">
              <w:r w:rsidRPr="00BD646C">
                <w:rPr>
                  <w:bCs/>
                  <w:szCs w:val="22"/>
                  <w:lang w:val="sk-SK"/>
                </w:rPr>
                <w:delText>Tel: +420 233 098 111</w:delText>
              </w:r>
            </w:del>
          </w:p>
        </w:tc>
        <w:tc>
          <w:tcPr>
            <w:tcW w:w="4678" w:type="dxa"/>
            <w:gridSpan w:val="2"/>
          </w:tcPr>
          <w:p w:rsidR="00387F4A" w:rsidRPr="00BD646C" w:rsidP="001F79B0" w14:paraId="07D43ED4" w14:textId="77777777">
            <w:pPr>
              <w:tabs>
                <w:tab w:val="clear" w:pos="562"/>
              </w:tabs>
              <w:suppressAutoHyphens w:val="0"/>
              <w:rPr>
                <w:del w:id="28626" w:author="AbbVie7" w:date="2025-05-12T15:46:00Z"/>
                <w:b/>
                <w:bCs/>
                <w:szCs w:val="22"/>
                <w:lang w:val="hu-HU"/>
              </w:rPr>
            </w:pPr>
            <w:del w:id="28627" w:author="AbbVie7" w:date="2025-05-12T15:46:00Z">
              <w:r w:rsidRPr="00BD646C">
                <w:rPr>
                  <w:b/>
                  <w:bCs/>
                  <w:szCs w:val="22"/>
                  <w:lang w:val="hu-HU"/>
                </w:rPr>
                <w:delText>Magyarország</w:delText>
              </w:r>
            </w:del>
          </w:p>
          <w:p w:rsidR="00387F4A" w:rsidRPr="00BD646C" w:rsidP="001F79B0" w14:paraId="747AF0C7" w14:textId="77777777">
            <w:pPr>
              <w:tabs>
                <w:tab w:val="clear" w:pos="562"/>
              </w:tabs>
              <w:suppressAutoHyphens w:val="0"/>
              <w:rPr>
                <w:del w:id="28628" w:author="AbbVie7" w:date="2025-05-12T15:46:00Z"/>
                <w:bCs/>
                <w:szCs w:val="22"/>
                <w:lang w:val="hu-HU"/>
              </w:rPr>
            </w:pPr>
            <w:del w:id="28629" w:author="AbbVie7" w:date="2025-05-12T15:46:00Z">
              <w:r w:rsidRPr="00BD646C">
                <w:rPr>
                  <w:bCs/>
                  <w:szCs w:val="22"/>
                  <w:lang w:val="hu-HU"/>
                </w:rPr>
                <w:delText>AbbVie Kft.</w:delText>
              </w:r>
            </w:del>
          </w:p>
          <w:p w:rsidR="00387F4A" w:rsidRPr="00BD646C" w:rsidP="001F79B0" w14:paraId="2B73F11D" w14:textId="77777777">
            <w:pPr>
              <w:tabs>
                <w:tab w:val="clear" w:pos="562"/>
              </w:tabs>
              <w:suppressAutoHyphens w:val="0"/>
              <w:rPr>
                <w:del w:id="28630" w:author="AbbVie7" w:date="2025-05-12T15:46:00Z"/>
                <w:bCs/>
                <w:szCs w:val="22"/>
                <w:lang w:val="hu-HU"/>
              </w:rPr>
            </w:pPr>
            <w:del w:id="28631" w:author="AbbVie7" w:date="2025-05-12T15:46:00Z">
              <w:r w:rsidRPr="00BD646C">
                <w:rPr>
                  <w:bCs/>
                  <w:szCs w:val="22"/>
                  <w:lang w:val="hu-HU"/>
                </w:rPr>
                <w:delText>Tel.:+36 1 455 8600</w:delText>
              </w:r>
            </w:del>
          </w:p>
          <w:p w:rsidR="00387F4A" w:rsidRPr="00BD646C" w:rsidP="001F79B0" w14:paraId="19F5B1E4" w14:textId="77777777">
            <w:pPr>
              <w:tabs>
                <w:tab w:val="clear" w:pos="562"/>
              </w:tabs>
              <w:suppressAutoHyphens w:val="0"/>
              <w:rPr>
                <w:del w:id="28632" w:author="AbbVie7" w:date="2025-05-12T15:46:00Z"/>
                <w:bCs/>
                <w:szCs w:val="22"/>
                <w:lang w:val="hu-HU"/>
              </w:rPr>
            </w:pPr>
          </w:p>
        </w:tc>
      </w:tr>
      <w:tr w14:paraId="1501D27A" w14:textId="77777777" w:rsidTr="001F79B0">
        <w:tblPrEx>
          <w:tblW w:w="9356" w:type="dxa"/>
          <w:tblInd w:w="-34" w:type="dxa"/>
          <w:tblLayout w:type="fixed"/>
          <w:tblLook w:val="0000"/>
        </w:tblPrEx>
        <w:trPr>
          <w:trHeight w:val="737"/>
          <w:del w:id="28633" w:author="AbbVie7" w:date="2025-05-12T15:46:00Z"/>
        </w:trPr>
        <w:tc>
          <w:tcPr>
            <w:tcW w:w="4644" w:type="dxa"/>
            <w:gridSpan w:val="2"/>
          </w:tcPr>
          <w:p w:rsidR="00387F4A" w:rsidRPr="00BD646C" w:rsidP="001F79B0" w14:paraId="452F3AEE" w14:textId="77777777">
            <w:pPr>
              <w:tabs>
                <w:tab w:val="clear" w:pos="562"/>
              </w:tabs>
              <w:suppressAutoHyphens w:val="0"/>
              <w:rPr>
                <w:del w:id="28634" w:author="AbbVie7" w:date="2025-05-12T15:46:00Z"/>
                <w:b/>
                <w:bCs/>
                <w:szCs w:val="22"/>
              </w:rPr>
            </w:pPr>
            <w:del w:id="28635" w:author="AbbVie7" w:date="2025-05-12T15:46:00Z">
              <w:r w:rsidRPr="00BD646C">
                <w:rPr>
                  <w:b/>
                  <w:bCs/>
                  <w:szCs w:val="22"/>
                </w:rPr>
                <w:delText>Danmark</w:delText>
              </w:r>
            </w:del>
          </w:p>
          <w:p w:rsidR="00387F4A" w:rsidRPr="00BD646C" w:rsidP="001F79B0" w14:paraId="3FF493FB" w14:textId="77777777">
            <w:pPr>
              <w:tabs>
                <w:tab w:val="clear" w:pos="562"/>
              </w:tabs>
              <w:suppressAutoHyphens w:val="0"/>
              <w:rPr>
                <w:del w:id="28636" w:author="AbbVie7" w:date="2025-05-12T15:46:00Z"/>
                <w:bCs/>
                <w:szCs w:val="22"/>
              </w:rPr>
            </w:pPr>
            <w:del w:id="28637" w:author="AbbVie7" w:date="2025-05-12T15:46:00Z">
              <w:r w:rsidRPr="00BD646C">
                <w:rPr>
                  <w:bCs/>
                  <w:szCs w:val="22"/>
                </w:rPr>
                <w:delText>AbbVie A/S</w:delText>
              </w:r>
            </w:del>
          </w:p>
          <w:p w:rsidR="00387F4A" w:rsidRPr="00BD646C" w:rsidP="001F79B0" w14:paraId="24DDD4A9" w14:textId="77777777">
            <w:pPr>
              <w:tabs>
                <w:tab w:val="clear" w:pos="562"/>
              </w:tabs>
              <w:suppressAutoHyphens w:val="0"/>
              <w:rPr>
                <w:del w:id="28638" w:author="AbbVie7" w:date="2025-05-12T15:46:00Z"/>
                <w:bCs/>
                <w:szCs w:val="22"/>
                <w:lang w:val="sk-SK"/>
              </w:rPr>
            </w:pPr>
            <w:del w:id="28639" w:author="AbbVie7" w:date="2025-05-12T15:46:00Z">
              <w:r w:rsidRPr="00BD646C">
                <w:rPr>
                  <w:bCs/>
                  <w:szCs w:val="22"/>
                </w:rPr>
                <w:delText>Tlf: +45 72 30-20-28</w:delText>
              </w:r>
            </w:del>
          </w:p>
        </w:tc>
        <w:tc>
          <w:tcPr>
            <w:tcW w:w="4678" w:type="dxa"/>
            <w:gridSpan w:val="2"/>
          </w:tcPr>
          <w:p w:rsidR="00387F4A" w:rsidRPr="00BD646C" w:rsidP="001F79B0" w14:paraId="6D340E04" w14:textId="77777777">
            <w:pPr>
              <w:tabs>
                <w:tab w:val="clear" w:pos="562"/>
              </w:tabs>
              <w:suppressAutoHyphens w:val="0"/>
              <w:rPr>
                <w:del w:id="28640" w:author="AbbVie7" w:date="2025-05-12T15:46:00Z"/>
                <w:b/>
                <w:bCs/>
                <w:szCs w:val="22"/>
                <w:lang w:val="mt-MT"/>
              </w:rPr>
            </w:pPr>
            <w:del w:id="28641" w:author="AbbVie7" w:date="2025-05-12T15:46:00Z">
              <w:r w:rsidRPr="00BD646C">
                <w:rPr>
                  <w:b/>
                  <w:bCs/>
                  <w:szCs w:val="22"/>
                  <w:lang w:val="mt-MT"/>
                </w:rPr>
                <w:delText>Malta</w:delText>
              </w:r>
            </w:del>
          </w:p>
          <w:p w:rsidR="00387F4A" w:rsidRPr="00BD646C" w:rsidP="001F79B0" w14:paraId="010A9942" w14:textId="77777777">
            <w:pPr>
              <w:tabs>
                <w:tab w:val="clear" w:pos="562"/>
              </w:tabs>
              <w:suppressAutoHyphens w:val="0"/>
              <w:rPr>
                <w:del w:id="28642" w:author="AbbVie7" w:date="2025-05-12T15:46:00Z"/>
                <w:bCs/>
                <w:szCs w:val="22"/>
                <w:lang w:val="sk-SK"/>
              </w:rPr>
            </w:pPr>
            <w:del w:id="28643" w:author="AbbVie7" w:date="2025-05-12T15:46:00Z">
              <w:r w:rsidRPr="00BD646C">
                <w:rPr>
                  <w:bCs/>
                  <w:szCs w:val="22"/>
                  <w:lang w:val="sk-SK"/>
                </w:rPr>
                <w:delText xml:space="preserve">V.J.Salomone Pharma Limited </w:delText>
              </w:r>
            </w:del>
          </w:p>
          <w:p w:rsidR="00387F4A" w:rsidRPr="00BD646C" w:rsidP="001F79B0" w14:paraId="0EA61860" w14:textId="77777777">
            <w:pPr>
              <w:tabs>
                <w:tab w:val="clear" w:pos="562"/>
              </w:tabs>
              <w:suppressAutoHyphens w:val="0"/>
              <w:rPr>
                <w:del w:id="28644" w:author="AbbVie7" w:date="2025-05-12T15:46:00Z"/>
                <w:bCs/>
                <w:szCs w:val="22"/>
                <w:lang w:val="sk-SK"/>
              </w:rPr>
            </w:pPr>
            <w:del w:id="28645" w:author="AbbVie7" w:date="2025-05-12T15:46:00Z">
              <w:r w:rsidRPr="00BD646C">
                <w:rPr>
                  <w:bCs/>
                  <w:szCs w:val="22"/>
                  <w:lang w:val="sk-SK"/>
                </w:rPr>
                <w:delText xml:space="preserve">Tel: </w:delText>
              </w:r>
            </w:del>
            <w:del w:id="28646" w:author="AbbVie7" w:date="2025-05-12T15:46:00Z">
              <w:r w:rsidRPr="002E4E4D">
                <w:rPr>
                  <w:bCs/>
                  <w:szCs w:val="22"/>
                  <w:lang w:val="en-GB"/>
                </w:rPr>
                <w:delText>+356 21220174</w:delText>
              </w:r>
            </w:del>
          </w:p>
        </w:tc>
      </w:tr>
      <w:tr w14:paraId="53C2E6B2" w14:textId="77777777" w:rsidTr="001F79B0">
        <w:tblPrEx>
          <w:tblW w:w="9356" w:type="dxa"/>
          <w:tblInd w:w="-34" w:type="dxa"/>
          <w:tblLayout w:type="fixed"/>
          <w:tblLook w:val="0000"/>
        </w:tblPrEx>
        <w:trPr>
          <w:del w:id="28647" w:author="AbbVie7" w:date="2025-05-12T15:46:00Z"/>
        </w:trPr>
        <w:tc>
          <w:tcPr>
            <w:tcW w:w="4644" w:type="dxa"/>
            <w:gridSpan w:val="2"/>
          </w:tcPr>
          <w:p w:rsidR="00387F4A" w:rsidRPr="00BD646C" w:rsidP="001F79B0" w14:paraId="01F448C3" w14:textId="77777777">
            <w:pPr>
              <w:tabs>
                <w:tab w:val="clear" w:pos="562"/>
              </w:tabs>
              <w:suppressAutoHyphens w:val="0"/>
              <w:rPr>
                <w:del w:id="28648" w:author="AbbVie7" w:date="2025-05-12T15:46:00Z"/>
                <w:b/>
                <w:bCs/>
                <w:szCs w:val="22"/>
                <w:lang w:val="de-DE"/>
              </w:rPr>
            </w:pPr>
            <w:del w:id="28649" w:author="AbbVie7" w:date="2025-05-12T15:46:00Z">
              <w:r w:rsidRPr="00BD646C">
                <w:rPr>
                  <w:b/>
                  <w:bCs/>
                  <w:szCs w:val="22"/>
                  <w:lang w:val="de-DE"/>
                </w:rPr>
                <w:delText>Deutschland</w:delText>
              </w:r>
            </w:del>
          </w:p>
          <w:p w:rsidR="00387F4A" w:rsidRPr="00BD646C" w:rsidP="001F79B0" w14:paraId="1397FFAD" w14:textId="77777777">
            <w:pPr>
              <w:tabs>
                <w:tab w:val="clear" w:pos="562"/>
              </w:tabs>
              <w:suppressAutoHyphens w:val="0"/>
              <w:rPr>
                <w:del w:id="28650" w:author="AbbVie7" w:date="2025-05-12T15:46:00Z"/>
                <w:bCs/>
                <w:szCs w:val="22"/>
                <w:lang w:val="de-DE"/>
              </w:rPr>
            </w:pPr>
            <w:del w:id="28651" w:author="AbbVie7" w:date="2025-05-12T15:46:00Z">
              <w:r w:rsidRPr="00BD646C">
                <w:rPr>
                  <w:szCs w:val="22"/>
                  <w:lang w:val="de-DE"/>
                </w:rPr>
                <w:delText xml:space="preserve">AbbVie Deutschland </w:delText>
              </w:r>
            </w:del>
            <w:del w:id="28652" w:author="AbbVie7" w:date="2025-05-12T15:46:00Z">
              <w:r w:rsidRPr="00BD646C">
                <w:rPr>
                  <w:bCs/>
                  <w:szCs w:val="22"/>
                  <w:lang w:val="de-DE"/>
                </w:rPr>
                <w:delText>GmbH &amp; Co. KG</w:delText>
              </w:r>
            </w:del>
          </w:p>
          <w:p w:rsidR="00387F4A" w:rsidRPr="00BD646C" w:rsidP="001F79B0" w14:paraId="49384CBB" w14:textId="77777777">
            <w:pPr>
              <w:tabs>
                <w:tab w:val="clear" w:pos="562"/>
              </w:tabs>
              <w:suppressAutoHyphens w:val="0"/>
              <w:rPr>
                <w:del w:id="28653" w:author="AbbVie7" w:date="2025-05-12T15:46:00Z"/>
                <w:szCs w:val="22"/>
                <w:lang w:val="de-DE"/>
              </w:rPr>
            </w:pPr>
            <w:del w:id="28654" w:author="AbbVie7" w:date="2025-05-12T15:46:00Z">
              <w:r w:rsidRPr="00BD646C">
                <w:rPr>
                  <w:szCs w:val="22"/>
                  <w:lang w:val="de-DE"/>
                </w:rPr>
                <w:delText>Tel: 00800 222843 33 (gebührenfrei)</w:delText>
              </w:r>
            </w:del>
          </w:p>
          <w:p w:rsidR="00387F4A" w:rsidRPr="00BD646C" w:rsidP="001F79B0" w14:paraId="0FE46F9A" w14:textId="77777777">
            <w:pPr>
              <w:tabs>
                <w:tab w:val="clear" w:pos="562"/>
              </w:tabs>
              <w:suppressAutoHyphens w:val="0"/>
              <w:rPr>
                <w:del w:id="28655" w:author="AbbVie7" w:date="2025-05-12T15:46:00Z"/>
                <w:szCs w:val="22"/>
                <w:lang w:val="de-DE"/>
              </w:rPr>
            </w:pPr>
            <w:del w:id="28656" w:author="AbbVie7" w:date="2025-05-12T15:46:00Z">
              <w:r w:rsidRPr="00BD646C">
                <w:rPr>
                  <w:szCs w:val="22"/>
                  <w:lang w:val="de-DE"/>
                </w:rPr>
                <w:delText>Tel: +49 (0) 611 / 1720-0</w:delText>
              </w:r>
            </w:del>
          </w:p>
          <w:p w:rsidR="00387F4A" w:rsidRPr="00BD646C" w:rsidP="001F79B0" w14:paraId="499A11A7" w14:textId="77777777">
            <w:pPr>
              <w:tabs>
                <w:tab w:val="clear" w:pos="562"/>
              </w:tabs>
              <w:suppressAutoHyphens w:val="0"/>
              <w:rPr>
                <w:del w:id="28657" w:author="AbbVie7" w:date="2025-05-12T15:46:00Z"/>
                <w:szCs w:val="22"/>
                <w:lang w:val="de-DE"/>
              </w:rPr>
            </w:pPr>
          </w:p>
        </w:tc>
        <w:tc>
          <w:tcPr>
            <w:tcW w:w="4678" w:type="dxa"/>
            <w:gridSpan w:val="2"/>
          </w:tcPr>
          <w:p w:rsidR="00387F4A" w:rsidRPr="00BD646C" w:rsidP="001F79B0" w14:paraId="36A4220A" w14:textId="77777777">
            <w:pPr>
              <w:tabs>
                <w:tab w:val="clear" w:pos="562"/>
              </w:tabs>
              <w:suppressAutoHyphens w:val="0"/>
              <w:rPr>
                <w:del w:id="28658" w:author="AbbVie7" w:date="2025-05-12T15:46:00Z"/>
                <w:b/>
                <w:bCs/>
                <w:szCs w:val="22"/>
                <w:lang w:val="nl-NL"/>
              </w:rPr>
            </w:pPr>
            <w:del w:id="28659" w:author="AbbVie7" w:date="2025-05-12T15:46:00Z">
              <w:r w:rsidRPr="00BD646C">
                <w:rPr>
                  <w:b/>
                  <w:bCs/>
                  <w:szCs w:val="22"/>
                  <w:lang w:val="nl-NL"/>
                </w:rPr>
                <w:delText>Nederland</w:delText>
              </w:r>
            </w:del>
          </w:p>
          <w:p w:rsidR="00387F4A" w:rsidRPr="00BD646C" w:rsidP="001F79B0" w14:paraId="51BAA276" w14:textId="77777777">
            <w:pPr>
              <w:tabs>
                <w:tab w:val="clear" w:pos="562"/>
              </w:tabs>
              <w:suppressAutoHyphens w:val="0"/>
              <w:rPr>
                <w:del w:id="28660" w:author="AbbVie7" w:date="2025-05-12T15:46:00Z"/>
                <w:bCs/>
                <w:szCs w:val="22"/>
                <w:lang w:val="de-DE"/>
              </w:rPr>
            </w:pPr>
            <w:del w:id="28661" w:author="AbbVie7" w:date="2025-05-12T15:46:00Z">
              <w:r w:rsidRPr="00BD646C">
                <w:rPr>
                  <w:bCs/>
                  <w:szCs w:val="22"/>
                  <w:lang w:val="de-DE"/>
                </w:rPr>
                <w:delText>AbbVie B.V.</w:delText>
              </w:r>
            </w:del>
          </w:p>
          <w:p w:rsidR="00387F4A" w:rsidRPr="00BD646C" w:rsidP="001F79B0" w14:paraId="7FF777FB" w14:textId="77777777">
            <w:pPr>
              <w:tabs>
                <w:tab w:val="clear" w:pos="562"/>
              </w:tabs>
              <w:suppressAutoHyphens w:val="0"/>
              <w:rPr>
                <w:del w:id="28662" w:author="AbbVie7" w:date="2025-05-12T15:46:00Z"/>
                <w:bCs/>
                <w:szCs w:val="22"/>
                <w:lang w:val="de-DE"/>
              </w:rPr>
            </w:pPr>
            <w:del w:id="28663" w:author="AbbVie7" w:date="2025-05-12T15:46:00Z">
              <w:r w:rsidRPr="00BD646C">
                <w:rPr>
                  <w:bCs/>
                  <w:szCs w:val="22"/>
                  <w:lang w:val="de-DE"/>
                </w:rPr>
                <w:delText>Tel: +31 (0)88 322 2843</w:delText>
              </w:r>
            </w:del>
          </w:p>
        </w:tc>
      </w:tr>
      <w:tr w14:paraId="4C3FB22A" w14:textId="77777777" w:rsidTr="001F79B0">
        <w:tblPrEx>
          <w:tblW w:w="9356" w:type="dxa"/>
          <w:tblInd w:w="-34" w:type="dxa"/>
          <w:tblLayout w:type="fixed"/>
          <w:tblLook w:val="0000"/>
        </w:tblPrEx>
        <w:trPr>
          <w:del w:id="28664" w:author="AbbVie7" w:date="2025-05-12T15:46:00Z"/>
        </w:trPr>
        <w:tc>
          <w:tcPr>
            <w:tcW w:w="4644" w:type="dxa"/>
            <w:gridSpan w:val="2"/>
          </w:tcPr>
          <w:p w:rsidR="00387F4A" w:rsidRPr="00BD646C" w:rsidP="001F79B0" w14:paraId="77192715" w14:textId="77777777">
            <w:pPr>
              <w:tabs>
                <w:tab w:val="clear" w:pos="562"/>
              </w:tabs>
              <w:suppressAutoHyphens w:val="0"/>
              <w:rPr>
                <w:del w:id="28665" w:author="AbbVie7" w:date="2025-05-12T15:46:00Z"/>
                <w:b/>
                <w:bCs/>
                <w:szCs w:val="22"/>
                <w:lang w:val="et-EE"/>
              </w:rPr>
            </w:pPr>
            <w:del w:id="28666" w:author="AbbVie7" w:date="2025-05-12T15:46:00Z">
              <w:r w:rsidRPr="00BD646C">
                <w:rPr>
                  <w:b/>
                  <w:bCs/>
                  <w:szCs w:val="22"/>
                  <w:lang w:val="et-EE"/>
                </w:rPr>
                <w:delText>Eesti</w:delText>
              </w:r>
            </w:del>
          </w:p>
          <w:p w:rsidR="00387F4A" w:rsidRPr="00BD646C" w:rsidP="001F79B0" w14:paraId="1AFD4A77" w14:textId="77777777">
            <w:pPr>
              <w:tabs>
                <w:tab w:val="clear" w:pos="562"/>
              </w:tabs>
              <w:suppressAutoHyphens w:val="0"/>
              <w:rPr>
                <w:del w:id="28667" w:author="AbbVie7" w:date="2025-05-12T15:46:00Z"/>
                <w:bCs/>
                <w:szCs w:val="22"/>
                <w:lang w:val="et-EE"/>
              </w:rPr>
            </w:pPr>
            <w:del w:id="28668" w:author="AbbVie7" w:date="2025-05-12T15:46:00Z">
              <w:r w:rsidRPr="00BD646C">
                <w:rPr>
                  <w:bCs/>
                  <w:szCs w:val="22"/>
                  <w:lang w:val="et-EE"/>
                </w:rPr>
                <w:delText xml:space="preserve">AbbVie </w:delText>
              </w:r>
            </w:del>
            <w:del w:id="28669" w:author="AbbVie7" w:date="2025-05-12T15:46:00Z">
              <w:r w:rsidRPr="00BD646C">
                <w:rPr>
                  <w:bCs/>
                  <w:szCs w:val="22"/>
                  <w:lang w:val="sk-SK"/>
                </w:rPr>
                <w:delText>OÜ</w:delText>
              </w:r>
            </w:del>
            <w:del w:id="28670" w:author="AbbVie7" w:date="2025-05-12T15:46:00Z">
              <w:r w:rsidRPr="00BD646C">
                <w:rPr>
                  <w:bCs/>
                  <w:szCs w:val="22"/>
                  <w:lang w:val="et-EE"/>
                </w:rPr>
                <w:delText xml:space="preserve"> </w:delText>
              </w:r>
            </w:del>
          </w:p>
          <w:p w:rsidR="00387F4A" w:rsidRPr="00BD646C" w:rsidP="001F79B0" w14:paraId="021E7833" w14:textId="77777777">
            <w:pPr>
              <w:tabs>
                <w:tab w:val="clear" w:pos="562"/>
              </w:tabs>
              <w:suppressAutoHyphens w:val="0"/>
              <w:rPr>
                <w:del w:id="28671" w:author="AbbVie7" w:date="2025-05-12T15:46:00Z"/>
                <w:bCs/>
                <w:szCs w:val="22"/>
                <w:lang w:val="lv-LV"/>
              </w:rPr>
            </w:pPr>
            <w:del w:id="28672" w:author="AbbVie7" w:date="2025-05-12T15:46:00Z">
              <w:r w:rsidRPr="00BD646C">
                <w:rPr>
                  <w:bCs/>
                  <w:szCs w:val="22"/>
                  <w:lang w:val="et-EE"/>
                </w:rPr>
                <w:delText>Tel: +372 623 1011</w:delText>
              </w:r>
            </w:del>
          </w:p>
        </w:tc>
        <w:tc>
          <w:tcPr>
            <w:tcW w:w="4678" w:type="dxa"/>
            <w:gridSpan w:val="2"/>
          </w:tcPr>
          <w:p w:rsidR="00387F4A" w:rsidRPr="00BD646C" w:rsidP="001F79B0" w14:paraId="65F5DC25" w14:textId="77777777">
            <w:pPr>
              <w:tabs>
                <w:tab w:val="clear" w:pos="562"/>
              </w:tabs>
              <w:suppressAutoHyphens w:val="0"/>
              <w:rPr>
                <w:del w:id="28673" w:author="AbbVie7" w:date="2025-05-12T15:46:00Z"/>
                <w:b/>
                <w:bCs/>
                <w:szCs w:val="22"/>
                <w:lang w:val="nb-NO"/>
              </w:rPr>
            </w:pPr>
            <w:del w:id="28674" w:author="AbbVie7" w:date="2025-05-12T15:46:00Z">
              <w:r w:rsidRPr="00BD646C">
                <w:rPr>
                  <w:b/>
                  <w:bCs/>
                  <w:szCs w:val="22"/>
                  <w:lang w:val="nb-NO"/>
                </w:rPr>
                <w:delText>Norge</w:delText>
              </w:r>
            </w:del>
          </w:p>
          <w:p w:rsidR="00387F4A" w:rsidRPr="00BD646C" w:rsidP="001F79B0" w14:paraId="240B6A50" w14:textId="77777777">
            <w:pPr>
              <w:tabs>
                <w:tab w:val="clear" w:pos="562"/>
              </w:tabs>
              <w:suppressAutoHyphens w:val="0"/>
              <w:rPr>
                <w:del w:id="28675" w:author="AbbVie7" w:date="2025-05-12T15:46:00Z"/>
                <w:bCs/>
                <w:szCs w:val="22"/>
                <w:lang w:val="sk-SK"/>
              </w:rPr>
            </w:pPr>
            <w:del w:id="28676" w:author="AbbVie7" w:date="2025-05-12T15:46:00Z">
              <w:r w:rsidRPr="00BD646C">
                <w:rPr>
                  <w:bCs/>
                  <w:szCs w:val="22"/>
                  <w:lang w:val="sk-SK"/>
                </w:rPr>
                <w:delText>AbbVie AS</w:delText>
              </w:r>
            </w:del>
          </w:p>
          <w:p w:rsidR="00387F4A" w:rsidRPr="00BD646C" w:rsidP="001F79B0" w14:paraId="64FA34A2" w14:textId="77777777">
            <w:pPr>
              <w:tabs>
                <w:tab w:val="clear" w:pos="562"/>
              </w:tabs>
              <w:suppressAutoHyphens w:val="0"/>
              <w:rPr>
                <w:del w:id="28677" w:author="AbbVie7" w:date="2025-05-12T15:46:00Z"/>
                <w:bCs/>
                <w:szCs w:val="22"/>
                <w:lang w:val="sk-SK"/>
              </w:rPr>
            </w:pPr>
            <w:del w:id="28678" w:author="AbbVie7" w:date="2025-05-12T15:46:00Z">
              <w:r w:rsidRPr="00BD646C">
                <w:rPr>
                  <w:bCs/>
                  <w:szCs w:val="22"/>
                  <w:lang w:val="sk-SK"/>
                </w:rPr>
                <w:delText>Tlf: +47 67 81 80 00</w:delText>
              </w:r>
            </w:del>
          </w:p>
          <w:p w:rsidR="00387F4A" w:rsidRPr="00BD646C" w:rsidP="001F79B0" w14:paraId="6DC2262E" w14:textId="77777777">
            <w:pPr>
              <w:tabs>
                <w:tab w:val="clear" w:pos="562"/>
              </w:tabs>
              <w:suppressAutoHyphens w:val="0"/>
              <w:rPr>
                <w:del w:id="28679" w:author="AbbVie7" w:date="2025-05-12T15:46:00Z"/>
                <w:bCs/>
                <w:szCs w:val="22"/>
                <w:lang w:val="sk-SK"/>
              </w:rPr>
            </w:pPr>
          </w:p>
        </w:tc>
      </w:tr>
      <w:tr w14:paraId="087C23C7" w14:textId="77777777" w:rsidTr="001F79B0">
        <w:tblPrEx>
          <w:tblW w:w="9356" w:type="dxa"/>
          <w:tblInd w:w="-34" w:type="dxa"/>
          <w:tblLayout w:type="fixed"/>
          <w:tblLook w:val="0000"/>
        </w:tblPrEx>
        <w:trPr>
          <w:trHeight w:val="794"/>
          <w:del w:id="28680" w:author="AbbVie7" w:date="2025-05-12T15:46:00Z"/>
        </w:trPr>
        <w:tc>
          <w:tcPr>
            <w:tcW w:w="4644" w:type="dxa"/>
            <w:gridSpan w:val="2"/>
          </w:tcPr>
          <w:p w:rsidR="00387F4A" w:rsidRPr="00BD646C" w:rsidP="001F79B0" w14:paraId="42A2CE0C" w14:textId="77777777">
            <w:pPr>
              <w:tabs>
                <w:tab w:val="clear" w:pos="562"/>
              </w:tabs>
              <w:suppressAutoHyphens w:val="0"/>
              <w:rPr>
                <w:del w:id="28681" w:author="AbbVie7" w:date="2025-05-12T15:46:00Z"/>
                <w:b/>
                <w:bCs/>
                <w:szCs w:val="22"/>
                <w:lang w:val="el-GR"/>
              </w:rPr>
            </w:pPr>
            <w:del w:id="28682" w:author="AbbVie7" w:date="2025-05-12T15:46:00Z">
              <w:r w:rsidRPr="00BD646C">
                <w:rPr>
                  <w:b/>
                  <w:bCs/>
                  <w:szCs w:val="22"/>
                  <w:lang w:val="el-GR"/>
                </w:rPr>
                <w:delText>Ελλάδα</w:delText>
              </w:r>
            </w:del>
          </w:p>
          <w:p w:rsidR="00387F4A" w:rsidRPr="00BD646C" w:rsidP="001F79B0" w14:paraId="7AC78590" w14:textId="77777777">
            <w:pPr>
              <w:tabs>
                <w:tab w:val="clear" w:pos="562"/>
              </w:tabs>
              <w:suppressAutoHyphens w:val="0"/>
              <w:rPr>
                <w:del w:id="28683" w:author="AbbVie7" w:date="2025-05-12T15:46:00Z"/>
                <w:bCs/>
                <w:szCs w:val="22"/>
                <w:lang w:val="el-GR"/>
              </w:rPr>
            </w:pPr>
            <w:del w:id="28684" w:author="AbbVie7" w:date="2025-05-12T15:46:00Z">
              <w:r w:rsidRPr="00BD646C">
                <w:rPr>
                  <w:bCs/>
                  <w:szCs w:val="22"/>
                  <w:lang w:val="et-EE"/>
                </w:rPr>
                <w:delText xml:space="preserve">AbbVie </w:delText>
              </w:r>
            </w:del>
            <w:del w:id="28685" w:author="AbbVie7" w:date="2025-05-12T15:46:00Z">
              <w:r w:rsidRPr="00BD646C">
                <w:rPr>
                  <w:szCs w:val="22"/>
                  <w:lang w:val="el-GR"/>
                </w:rPr>
                <w:delText>ΦΑΡΜΑΚΕΥΤΙΚΗ Α.Ε.</w:delText>
              </w:r>
            </w:del>
          </w:p>
          <w:p w:rsidR="00387F4A" w:rsidRPr="00BD646C" w:rsidP="001F79B0" w14:paraId="535BD208" w14:textId="77777777">
            <w:pPr>
              <w:tabs>
                <w:tab w:val="clear" w:pos="562"/>
              </w:tabs>
              <w:suppressAutoHyphens w:val="0"/>
              <w:rPr>
                <w:del w:id="28686" w:author="AbbVie7" w:date="2025-05-12T15:46:00Z"/>
                <w:bCs/>
                <w:szCs w:val="22"/>
                <w:lang w:val="sk-SK"/>
              </w:rPr>
            </w:pPr>
            <w:del w:id="28687" w:author="AbbVie7" w:date="2025-05-12T15:46:00Z">
              <w:r w:rsidRPr="00BD646C">
                <w:rPr>
                  <w:bCs/>
                  <w:szCs w:val="22"/>
                  <w:lang w:val="el-GR"/>
                </w:rPr>
                <w:delText xml:space="preserve">Τηλ: +30 </w:delText>
              </w:r>
            </w:del>
            <w:del w:id="28688" w:author="AbbVie7" w:date="2025-05-12T15:46:00Z">
              <w:r w:rsidRPr="00BD646C">
                <w:rPr>
                  <w:bCs/>
                  <w:szCs w:val="22"/>
                  <w:lang w:val="sk-SK"/>
                </w:rPr>
                <w:delText>214 4165 555</w:delText>
              </w:r>
            </w:del>
          </w:p>
        </w:tc>
        <w:tc>
          <w:tcPr>
            <w:tcW w:w="4678" w:type="dxa"/>
            <w:gridSpan w:val="2"/>
          </w:tcPr>
          <w:p w:rsidR="00387F4A" w:rsidRPr="00BD646C" w:rsidP="001F79B0" w14:paraId="04956C54" w14:textId="77777777">
            <w:pPr>
              <w:tabs>
                <w:tab w:val="clear" w:pos="562"/>
              </w:tabs>
              <w:suppressAutoHyphens w:val="0"/>
              <w:rPr>
                <w:del w:id="28689" w:author="AbbVie7" w:date="2025-05-12T15:46:00Z"/>
                <w:b/>
                <w:bCs/>
                <w:szCs w:val="22"/>
                <w:lang w:val="de-DE"/>
              </w:rPr>
            </w:pPr>
            <w:del w:id="28690" w:author="AbbVie7" w:date="2025-05-12T15:46:00Z">
              <w:r w:rsidRPr="00BD646C">
                <w:rPr>
                  <w:b/>
                  <w:bCs/>
                  <w:szCs w:val="22"/>
                  <w:lang w:val="de-DE"/>
                </w:rPr>
                <w:delText>Österreich</w:delText>
              </w:r>
            </w:del>
          </w:p>
          <w:p w:rsidR="00387F4A" w:rsidRPr="00BD646C" w:rsidP="001F79B0" w14:paraId="736989CF" w14:textId="77777777">
            <w:pPr>
              <w:tabs>
                <w:tab w:val="clear" w:pos="562"/>
              </w:tabs>
              <w:suppressAutoHyphens w:val="0"/>
              <w:rPr>
                <w:del w:id="28691" w:author="AbbVie7" w:date="2025-05-12T15:46:00Z"/>
                <w:bCs/>
                <w:szCs w:val="22"/>
                <w:lang w:val="de-DE"/>
              </w:rPr>
            </w:pPr>
            <w:del w:id="28692" w:author="AbbVie7" w:date="2025-05-12T15:46:00Z">
              <w:r w:rsidRPr="00BD646C">
                <w:rPr>
                  <w:bCs/>
                  <w:szCs w:val="22"/>
                  <w:lang w:val="de-DE"/>
                </w:rPr>
                <w:delText xml:space="preserve">AbbVie GmbH </w:delText>
              </w:r>
            </w:del>
          </w:p>
          <w:p w:rsidR="00387F4A" w:rsidRPr="00BD646C" w:rsidP="001F79B0" w14:paraId="32D8CC5A" w14:textId="77777777">
            <w:pPr>
              <w:tabs>
                <w:tab w:val="clear" w:pos="562"/>
              </w:tabs>
              <w:suppressAutoHyphens w:val="0"/>
              <w:rPr>
                <w:del w:id="28693" w:author="AbbVie7" w:date="2025-05-12T15:46:00Z"/>
                <w:bCs/>
                <w:szCs w:val="22"/>
                <w:lang w:val="de-DE"/>
              </w:rPr>
            </w:pPr>
            <w:del w:id="28694" w:author="AbbVie7" w:date="2025-05-12T15:46:00Z">
              <w:r w:rsidRPr="00BD646C">
                <w:rPr>
                  <w:bCs/>
                  <w:szCs w:val="22"/>
                  <w:lang w:val="de-DE"/>
                </w:rPr>
                <w:delText>Tel: +43 1 20589-0</w:delText>
              </w:r>
            </w:del>
          </w:p>
          <w:p w:rsidR="00387F4A" w:rsidRPr="00BD646C" w:rsidP="001F79B0" w14:paraId="42245FCD" w14:textId="77777777">
            <w:pPr>
              <w:tabs>
                <w:tab w:val="clear" w:pos="562"/>
              </w:tabs>
              <w:suppressAutoHyphens w:val="0"/>
              <w:rPr>
                <w:del w:id="28695" w:author="AbbVie7" w:date="2025-05-12T15:46:00Z"/>
                <w:bCs/>
                <w:szCs w:val="22"/>
                <w:lang w:val="de-DE"/>
              </w:rPr>
            </w:pPr>
          </w:p>
        </w:tc>
      </w:tr>
      <w:tr w14:paraId="6CE8EACA" w14:textId="77777777" w:rsidTr="001F79B0">
        <w:tblPrEx>
          <w:tblW w:w="9356" w:type="dxa"/>
          <w:tblInd w:w="-34" w:type="dxa"/>
          <w:tblLayout w:type="fixed"/>
          <w:tblLook w:val="0000"/>
        </w:tblPrEx>
        <w:trPr>
          <w:gridBefore w:val="1"/>
          <w:wBefore w:w="34" w:type="dxa"/>
          <w:del w:id="28696" w:author="AbbVie7" w:date="2025-05-12T15:46:00Z"/>
        </w:trPr>
        <w:tc>
          <w:tcPr>
            <w:tcW w:w="4644" w:type="dxa"/>
            <w:gridSpan w:val="2"/>
          </w:tcPr>
          <w:p w:rsidR="00387F4A" w:rsidRPr="00BD646C" w:rsidP="001F79B0" w14:paraId="1D7536C7" w14:textId="77777777">
            <w:pPr>
              <w:tabs>
                <w:tab w:val="clear" w:pos="562"/>
              </w:tabs>
              <w:suppressAutoHyphens w:val="0"/>
              <w:rPr>
                <w:del w:id="28697" w:author="AbbVie7" w:date="2025-05-12T15:46:00Z"/>
                <w:b/>
                <w:bCs/>
                <w:szCs w:val="22"/>
                <w:lang w:val="es-ES"/>
              </w:rPr>
            </w:pPr>
            <w:del w:id="28698" w:author="AbbVie7" w:date="2025-05-12T15:46:00Z">
              <w:r w:rsidRPr="00BD646C">
                <w:rPr>
                  <w:b/>
                  <w:bCs/>
                  <w:szCs w:val="22"/>
                  <w:lang w:val="es-ES"/>
                </w:rPr>
                <w:delText>España</w:delText>
              </w:r>
            </w:del>
          </w:p>
          <w:p w:rsidR="00387F4A" w:rsidRPr="00BD646C" w:rsidP="001F79B0" w14:paraId="34C32D96" w14:textId="77777777">
            <w:pPr>
              <w:tabs>
                <w:tab w:val="clear" w:pos="562"/>
              </w:tabs>
              <w:suppressAutoHyphens w:val="0"/>
              <w:rPr>
                <w:del w:id="28699" w:author="AbbVie7" w:date="2025-05-12T15:46:00Z"/>
                <w:szCs w:val="22"/>
                <w:lang w:val="es-ES"/>
              </w:rPr>
            </w:pPr>
            <w:del w:id="28700" w:author="AbbVie7" w:date="2025-05-12T15:46:00Z">
              <w:r w:rsidRPr="00BD646C">
                <w:rPr>
                  <w:szCs w:val="22"/>
                  <w:lang w:val="es-ES"/>
                </w:rPr>
                <w:delText xml:space="preserve">AbbVie </w:delText>
              </w:r>
            </w:del>
            <w:del w:id="28701" w:author="AbbVie7" w:date="2025-05-12T15:46:00Z">
              <w:r w:rsidRPr="00BD646C">
                <w:rPr>
                  <w:bCs/>
                  <w:szCs w:val="22"/>
                  <w:lang w:val="es-ES"/>
                </w:rPr>
                <w:delText>Spain</w:delText>
              </w:r>
            </w:del>
            <w:del w:id="28702" w:author="AbbVie7" w:date="2025-05-12T15:46:00Z">
              <w:r w:rsidRPr="00BD646C">
                <w:rPr>
                  <w:szCs w:val="22"/>
                  <w:lang w:val="es-ES"/>
                </w:rPr>
                <w:delText>, S.L.U</w:delText>
              </w:r>
            </w:del>
            <w:del w:id="28703" w:author="AbbVie7" w:date="2025-05-12T15:46:00Z">
              <w:r w:rsidRPr="00BD646C">
                <w:rPr>
                  <w:bCs/>
                  <w:szCs w:val="22"/>
                  <w:lang w:val="es-ES"/>
                </w:rPr>
                <w:delText>.</w:delText>
              </w:r>
            </w:del>
          </w:p>
          <w:p w:rsidR="00387F4A" w:rsidRPr="00BD646C" w:rsidP="001F79B0" w14:paraId="3EB89D4C" w14:textId="77777777">
            <w:pPr>
              <w:tabs>
                <w:tab w:val="clear" w:pos="562"/>
              </w:tabs>
              <w:suppressAutoHyphens w:val="0"/>
              <w:rPr>
                <w:del w:id="28704" w:author="AbbVie7" w:date="2025-05-12T15:46:00Z"/>
                <w:bCs/>
                <w:szCs w:val="22"/>
                <w:lang w:val="pl-PL"/>
              </w:rPr>
            </w:pPr>
            <w:del w:id="28705" w:author="AbbVie7" w:date="2025-05-12T15:46:00Z">
              <w:r w:rsidRPr="00BD646C">
                <w:rPr>
                  <w:bCs/>
                  <w:szCs w:val="22"/>
                  <w:lang w:val="pt-PT"/>
                </w:rPr>
                <w:delText>Tel: +34 91 384 09 10</w:delText>
              </w:r>
            </w:del>
          </w:p>
        </w:tc>
        <w:tc>
          <w:tcPr>
            <w:tcW w:w="4678" w:type="dxa"/>
          </w:tcPr>
          <w:p w:rsidR="00387F4A" w:rsidRPr="00BD646C" w:rsidP="001F79B0" w14:paraId="4B77433A" w14:textId="77777777">
            <w:pPr>
              <w:tabs>
                <w:tab w:val="clear" w:pos="562"/>
              </w:tabs>
              <w:suppressAutoHyphens w:val="0"/>
              <w:rPr>
                <w:del w:id="28706" w:author="AbbVie7" w:date="2025-05-12T15:46:00Z"/>
                <w:b/>
                <w:bCs/>
                <w:iCs/>
                <w:szCs w:val="22"/>
                <w:lang w:val="pl-PL"/>
              </w:rPr>
            </w:pPr>
            <w:del w:id="28707" w:author="AbbVie7" w:date="2025-05-12T15:46:00Z">
              <w:r w:rsidRPr="00BD646C">
                <w:rPr>
                  <w:b/>
                  <w:bCs/>
                  <w:iCs/>
                  <w:szCs w:val="22"/>
                  <w:lang w:val="pl-PL"/>
                </w:rPr>
                <w:delText>Polska</w:delText>
              </w:r>
            </w:del>
          </w:p>
          <w:p w:rsidR="00387F4A" w:rsidRPr="00BD646C" w:rsidP="001F79B0" w14:paraId="395AE103" w14:textId="77777777">
            <w:pPr>
              <w:tabs>
                <w:tab w:val="clear" w:pos="562"/>
              </w:tabs>
              <w:suppressAutoHyphens w:val="0"/>
              <w:rPr>
                <w:del w:id="28708" w:author="AbbVie7" w:date="2025-05-12T15:46:00Z"/>
                <w:bCs/>
                <w:szCs w:val="22"/>
                <w:lang w:val="pl-PL"/>
              </w:rPr>
            </w:pPr>
            <w:del w:id="28709" w:author="AbbVie7" w:date="2025-05-12T15:46:00Z">
              <w:r w:rsidRPr="00BD646C">
                <w:rPr>
                  <w:bCs/>
                  <w:szCs w:val="22"/>
                  <w:lang w:val="pl-PL"/>
                </w:rPr>
                <w:delText>AbbVie Sp. z o.o.</w:delText>
              </w:r>
            </w:del>
          </w:p>
          <w:p w:rsidR="00387F4A" w:rsidRPr="00BD646C" w:rsidP="001F79B0" w14:paraId="6E76FADE" w14:textId="77777777">
            <w:pPr>
              <w:tabs>
                <w:tab w:val="clear" w:pos="562"/>
              </w:tabs>
              <w:suppressAutoHyphens w:val="0"/>
              <w:rPr>
                <w:del w:id="28710" w:author="AbbVie7" w:date="2025-05-12T15:46:00Z"/>
                <w:bCs/>
                <w:szCs w:val="22"/>
                <w:lang w:val="pl-PL"/>
              </w:rPr>
            </w:pPr>
            <w:del w:id="28711" w:author="AbbVie7" w:date="2025-05-12T15:46:00Z">
              <w:r w:rsidRPr="00BD646C">
                <w:rPr>
                  <w:szCs w:val="22"/>
                  <w:lang w:val="es-ES"/>
                </w:rPr>
                <w:delText xml:space="preserve">Tel.: +48 22 </w:delText>
              </w:r>
            </w:del>
            <w:del w:id="28712" w:author="AbbVie7" w:date="2025-05-12T15:46:00Z">
              <w:r w:rsidRPr="00BD646C">
                <w:rPr>
                  <w:bCs/>
                  <w:szCs w:val="22"/>
                  <w:lang w:val="pl-PL"/>
                </w:rPr>
                <w:delText xml:space="preserve">372 78 00 </w:delText>
              </w:r>
            </w:del>
          </w:p>
          <w:p w:rsidR="00387F4A" w:rsidRPr="00BD646C" w:rsidP="001F79B0" w14:paraId="6582FB20" w14:textId="77777777">
            <w:pPr>
              <w:tabs>
                <w:tab w:val="clear" w:pos="562"/>
              </w:tabs>
              <w:suppressAutoHyphens w:val="0"/>
              <w:rPr>
                <w:del w:id="28713" w:author="AbbVie7" w:date="2025-05-12T15:46:00Z"/>
                <w:bCs/>
                <w:szCs w:val="22"/>
                <w:lang w:val="pl-PL"/>
              </w:rPr>
            </w:pPr>
          </w:p>
        </w:tc>
      </w:tr>
      <w:tr w14:paraId="0F80F9C2" w14:textId="77777777" w:rsidTr="001F79B0">
        <w:tblPrEx>
          <w:tblW w:w="9356" w:type="dxa"/>
          <w:tblInd w:w="-34" w:type="dxa"/>
          <w:tblLayout w:type="fixed"/>
          <w:tblLook w:val="0000"/>
        </w:tblPrEx>
        <w:trPr>
          <w:trHeight w:val="734"/>
          <w:del w:id="28714" w:author="AbbVie7" w:date="2025-05-12T15:46:00Z"/>
        </w:trPr>
        <w:tc>
          <w:tcPr>
            <w:tcW w:w="4678" w:type="dxa"/>
            <w:gridSpan w:val="3"/>
          </w:tcPr>
          <w:p w:rsidR="00387F4A" w:rsidRPr="00BD646C" w:rsidP="001F79B0" w14:paraId="3E84445D" w14:textId="77777777">
            <w:pPr>
              <w:tabs>
                <w:tab w:val="clear" w:pos="562"/>
              </w:tabs>
              <w:suppressAutoHyphens w:val="0"/>
              <w:rPr>
                <w:del w:id="28715" w:author="AbbVie7" w:date="2025-05-12T15:46:00Z"/>
                <w:b/>
                <w:bCs/>
                <w:szCs w:val="22"/>
                <w:lang w:val="fr-FR"/>
              </w:rPr>
            </w:pPr>
            <w:del w:id="28716" w:author="AbbVie7" w:date="2025-05-12T15:46:00Z">
              <w:r w:rsidRPr="00BD646C">
                <w:rPr>
                  <w:b/>
                  <w:bCs/>
                  <w:szCs w:val="22"/>
                  <w:lang w:val="fr-FR"/>
                </w:rPr>
                <w:delText>France</w:delText>
              </w:r>
            </w:del>
          </w:p>
          <w:p w:rsidR="00387F4A" w:rsidRPr="00BD646C" w:rsidP="001F79B0" w14:paraId="733F7CB9" w14:textId="77777777">
            <w:pPr>
              <w:tabs>
                <w:tab w:val="clear" w:pos="562"/>
              </w:tabs>
              <w:suppressAutoHyphens w:val="0"/>
              <w:rPr>
                <w:del w:id="28717" w:author="AbbVie7" w:date="2025-05-12T15:46:00Z"/>
                <w:bCs/>
                <w:szCs w:val="22"/>
                <w:lang w:val="fr-FR"/>
              </w:rPr>
            </w:pPr>
            <w:del w:id="28718" w:author="AbbVie7" w:date="2025-05-12T15:46:00Z">
              <w:r w:rsidRPr="00BD646C">
                <w:rPr>
                  <w:bCs/>
                  <w:szCs w:val="22"/>
                  <w:lang w:val="fr-FR"/>
                </w:rPr>
                <w:delText>AbbVie</w:delText>
              </w:r>
            </w:del>
          </w:p>
          <w:p w:rsidR="00387F4A" w:rsidRPr="00BD646C" w:rsidP="001F79B0" w14:paraId="65A0B659" w14:textId="77777777">
            <w:pPr>
              <w:tabs>
                <w:tab w:val="clear" w:pos="562"/>
              </w:tabs>
              <w:suppressAutoHyphens w:val="0"/>
              <w:rPr>
                <w:del w:id="28719" w:author="AbbVie7" w:date="2025-05-12T15:46:00Z"/>
                <w:bCs/>
                <w:szCs w:val="22"/>
                <w:lang w:val="fr-FR"/>
              </w:rPr>
            </w:pPr>
            <w:del w:id="28720" w:author="AbbVie7" w:date="2025-05-12T15:46:00Z">
              <w:r w:rsidRPr="00BD646C">
                <w:rPr>
                  <w:bCs/>
                  <w:szCs w:val="22"/>
                  <w:lang w:val="fr-FR"/>
                </w:rPr>
                <w:delText>Tél: +33 (0) 1 45 60 13 00</w:delText>
              </w:r>
            </w:del>
          </w:p>
        </w:tc>
        <w:tc>
          <w:tcPr>
            <w:tcW w:w="4678" w:type="dxa"/>
          </w:tcPr>
          <w:p w:rsidR="00387F4A" w:rsidRPr="00BD646C" w:rsidP="001F79B0" w14:paraId="618058F6" w14:textId="77777777">
            <w:pPr>
              <w:tabs>
                <w:tab w:val="clear" w:pos="562"/>
              </w:tabs>
              <w:suppressAutoHyphens w:val="0"/>
              <w:rPr>
                <w:del w:id="28721" w:author="AbbVie7" w:date="2025-05-12T15:46:00Z"/>
                <w:b/>
                <w:bCs/>
                <w:szCs w:val="22"/>
                <w:lang w:val="pt-PT"/>
              </w:rPr>
            </w:pPr>
            <w:del w:id="28722" w:author="AbbVie7" w:date="2025-05-12T15:46:00Z">
              <w:r w:rsidRPr="00BD646C">
                <w:rPr>
                  <w:b/>
                  <w:bCs/>
                  <w:szCs w:val="22"/>
                  <w:lang w:val="pt-PT"/>
                </w:rPr>
                <w:delText>Portugal</w:delText>
              </w:r>
            </w:del>
          </w:p>
          <w:p w:rsidR="00387F4A" w:rsidRPr="00BD646C" w:rsidP="001F79B0" w14:paraId="13E1AD09" w14:textId="77777777">
            <w:pPr>
              <w:tabs>
                <w:tab w:val="clear" w:pos="562"/>
              </w:tabs>
              <w:suppressAutoHyphens w:val="0"/>
              <w:rPr>
                <w:del w:id="28723" w:author="AbbVie7" w:date="2025-05-12T15:46:00Z"/>
                <w:bCs/>
                <w:szCs w:val="22"/>
                <w:lang w:val="fr-FR"/>
              </w:rPr>
            </w:pPr>
            <w:del w:id="28724" w:author="AbbVie7" w:date="2025-05-12T15:46:00Z">
              <w:r w:rsidRPr="00BD646C">
                <w:rPr>
                  <w:bCs/>
                  <w:szCs w:val="22"/>
                  <w:lang w:val="fr-FR"/>
                </w:rPr>
                <w:delText xml:space="preserve">AbbVie, Lda. </w:delText>
              </w:r>
            </w:del>
          </w:p>
          <w:p w:rsidR="00387F4A" w:rsidRPr="00BD646C" w:rsidP="001F79B0" w14:paraId="53B7F9AD" w14:textId="77777777">
            <w:pPr>
              <w:tabs>
                <w:tab w:val="clear" w:pos="562"/>
              </w:tabs>
              <w:suppressAutoHyphens w:val="0"/>
              <w:rPr>
                <w:del w:id="28725" w:author="AbbVie7" w:date="2025-05-12T15:46:00Z"/>
                <w:szCs w:val="22"/>
                <w:lang w:val="fr-FR"/>
              </w:rPr>
            </w:pPr>
            <w:del w:id="28726" w:author="AbbVie7" w:date="2025-05-12T15:46:00Z">
              <w:r w:rsidRPr="00BD646C">
                <w:rPr>
                  <w:szCs w:val="22"/>
                  <w:lang w:val="fr-FR"/>
                </w:rPr>
                <w:delText>Tel: +351 (0)21 1908400</w:delText>
              </w:r>
            </w:del>
          </w:p>
          <w:p w:rsidR="00387F4A" w:rsidRPr="00BD646C" w:rsidP="001F79B0" w14:paraId="53F23FA8" w14:textId="77777777">
            <w:pPr>
              <w:tabs>
                <w:tab w:val="clear" w:pos="562"/>
              </w:tabs>
              <w:suppressAutoHyphens w:val="0"/>
              <w:rPr>
                <w:del w:id="28727" w:author="AbbVie7" w:date="2025-05-12T15:46:00Z"/>
                <w:szCs w:val="22"/>
                <w:lang w:val="fr-FR"/>
              </w:rPr>
            </w:pPr>
          </w:p>
        </w:tc>
      </w:tr>
      <w:tr w14:paraId="6FEA2EAE" w14:textId="77777777" w:rsidTr="001F79B0">
        <w:tblPrEx>
          <w:tblW w:w="9356" w:type="dxa"/>
          <w:tblInd w:w="-34" w:type="dxa"/>
          <w:tblLayout w:type="fixed"/>
          <w:tblLook w:val="0000"/>
        </w:tblPrEx>
        <w:trPr>
          <w:gridBefore w:val="1"/>
          <w:wBefore w:w="34" w:type="dxa"/>
          <w:del w:id="28728" w:author="AbbVie7" w:date="2025-05-12T15:46:00Z"/>
        </w:trPr>
        <w:tc>
          <w:tcPr>
            <w:tcW w:w="4644" w:type="dxa"/>
            <w:gridSpan w:val="2"/>
          </w:tcPr>
          <w:p w:rsidR="00387F4A" w:rsidRPr="00BD646C" w:rsidP="001F79B0" w14:paraId="61FA4644" w14:textId="77777777">
            <w:pPr>
              <w:tabs>
                <w:tab w:val="clear" w:pos="562"/>
              </w:tabs>
              <w:suppressAutoHyphens w:val="0"/>
              <w:rPr>
                <w:del w:id="28729" w:author="AbbVie7" w:date="2025-05-12T15:46:00Z"/>
                <w:szCs w:val="22"/>
                <w:lang w:val="en-GB"/>
              </w:rPr>
            </w:pPr>
            <w:del w:id="28730" w:author="AbbVie7" w:date="2025-05-12T15:46:00Z">
              <w:r w:rsidRPr="00BD646C">
                <w:rPr>
                  <w:b/>
                  <w:bCs/>
                  <w:szCs w:val="22"/>
                  <w:lang w:val="en-GB"/>
                </w:rPr>
                <w:delText xml:space="preserve">Hrvatska </w:delText>
              </w:r>
            </w:del>
          </w:p>
          <w:p w:rsidR="00387F4A" w:rsidRPr="00BD646C" w:rsidP="001F79B0" w14:paraId="596680C8" w14:textId="77777777">
            <w:pPr>
              <w:tabs>
                <w:tab w:val="clear" w:pos="562"/>
              </w:tabs>
              <w:suppressAutoHyphens w:val="0"/>
              <w:rPr>
                <w:del w:id="28731" w:author="AbbVie7" w:date="2025-05-12T15:46:00Z"/>
                <w:szCs w:val="22"/>
                <w:lang w:val="hr-HR"/>
              </w:rPr>
            </w:pPr>
            <w:del w:id="28732" w:author="AbbVie7" w:date="2025-05-12T15:46:00Z">
              <w:r w:rsidRPr="00BD646C">
                <w:rPr>
                  <w:szCs w:val="22"/>
                  <w:lang w:val="hr-HR"/>
                </w:rPr>
                <w:delText>AbbVie d.o.o.</w:delText>
              </w:r>
            </w:del>
          </w:p>
          <w:p w:rsidR="00387F4A" w:rsidRPr="00BD646C" w:rsidP="001F79B0" w14:paraId="4C676FF1" w14:textId="77777777">
            <w:pPr>
              <w:tabs>
                <w:tab w:val="clear" w:pos="562"/>
              </w:tabs>
              <w:suppressAutoHyphens w:val="0"/>
              <w:rPr>
                <w:del w:id="28733" w:author="AbbVie7" w:date="2025-05-12T15:46:00Z"/>
                <w:bCs/>
                <w:szCs w:val="22"/>
                <w:lang w:val="it-IT"/>
              </w:rPr>
            </w:pPr>
            <w:del w:id="28734" w:author="AbbVie7" w:date="2025-05-12T15:46:00Z">
              <w:r w:rsidRPr="00BD646C">
                <w:rPr>
                  <w:szCs w:val="22"/>
                  <w:lang w:val="hr-HR"/>
                </w:rPr>
                <w:delText xml:space="preserve">Tel + 385 (0)1 </w:delText>
              </w:r>
            </w:del>
            <w:del w:id="28735" w:author="AbbVie7" w:date="2025-05-12T15:46:00Z">
              <w:r w:rsidRPr="00BD646C">
                <w:rPr>
                  <w:szCs w:val="22"/>
                </w:rPr>
                <w:delText>5625 501</w:delText>
              </w:r>
            </w:del>
          </w:p>
        </w:tc>
        <w:tc>
          <w:tcPr>
            <w:tcW w:w="4678" w:type="dxa"/>
          </w:tcPr>
          <w:p w:rsidR="00387F4A" w:rsidRPr="00BD646C" w:rsidP="001F79B0" w14:paraId="373E50FC" w14:textId="77777777">
            <w:pPr>
              <w:tabs>
                <w:tab w:val="clear" w:pos="562"/>
              </w:tabs>
              <w:suppressAutoHyphens w:val="0"/>
              <w:rPr>
                <w:del w:id="28736" w:author="AbbVie7" w:date="2025-05-12T15:46:00Z"/>
                <w:b/>
                <w:bCs/>
                <w:szCs w:val="22"/>
                <w:lang w:val="it-IT"/>
              </w:rPr>
            </w:pPr>
            <w:del w:id="28737" w:author="AbbVie7" w:date="2025-05-12T15:46:00Z">
              <w:r w:rsidRPr="00BD646C">
                <w:rPr>
                  <w:b/>
                  <w:bCs/>
                  <w:szCs w:val="22"/>
                  <w:lang w:val="it-IT"/>
                </w:rPr>
                <w:delText>România</w:delText>
              </w:r>
            </w:del>
          </w:p>
          <w:p w:rsidR="00387F4A" w:rsidRPr="00BD646C" w:rsidP="001F79B0" w14:paraId="6CB5A49E" w14:textId="77777777">
            <w:pPr>
              <w:tabs>
                <w:tab w:val="clear" w:pos="562"/>
              </w:tabs>
              <w:suppressAutoHyphens w:val="0"/>
              <w:rPr>
                <w:del w:id="28738" w:author="AbbVie7" w:date="2025-05-12T15:46:00Z"/>
                <w:szCs w:val="22"/>
                <w:lang w:val="it-IT"/>
              </w:rPr>
            </w:pPr>
            <w:del w:id="28739" w:author="AbbVie7" w:date="2025-05-12T15:46:00Z">
              <w:r w:rsidRPr="00BD646C">
                <w:rPr>
                  <w:szCs w:val="22"/>
                  <w:lang w:val="it-IT"/>
                </w:rPr>
                <w:delText>AbbVie S.R.L.</w:delText>
              </w:r>
            </w:del>
          </w:p>
          <w:p w:rsidR="00387F4A" w:rsidRPr="00BD646C" w:rsidP="001F79B0" w14:paraId="0F792FC5" w14:textId="77777777">
            <w:pPr>
              <w:tabs>
                <w:tab w:val="clear" w:pos="562"/>
              </w:tabs>
              <w:suppressAutoHyphens w:val="0"/>
              <w:rPr>
                <w:del w:id="28740" w:author="AbbVie7" w:date="2025-05-12T15:46:00Z"/>
                <w:szCs w:val="22"/>
                <w:lang w:val="pl-PL"/>
              </w:rPr>
            </w:pPr>
            <w:del w:id="28741" w:author="AbbVie7" w:date="2025-05-12T15:46:00Z">
              <w:r w:rsidRPr="00BD646C">
                <w:rPr>
                  <w:szCs w:val="22"/>
                  <w:lang w:val="pl-PL"/>
                </w:rPr>
                <w:delText>Tel: +40 21 529 30 35</w:delText>
              </w:r>
            </w:del>
          </w:p>
          <w:p w:rsidR="00387F4A" w:rsidRPr="00BD646C" w:rsidP="001F79B0" w14:paraId="372A6179" w14:textId="77777777">
            <w:pPr>
              <w:tabs>
                <w:tab w:val="clear" w:pos="562"/>
              </w:tabs>
              <w:suppressAutoHyphens w:val="0"/>
              <w:rPr>
                <w:del w:id="28742" w:author="AbbVie7" w:date="2025-05-12T15:46:00Z"/>
                <w:szCs w:val="22"/>
                <w:lang w:val="pl-PL"/>
              </w:rPr>
            </w:pPr>
          </w:p>
        </w:tc>
      </w:tr>
      <w:tr w14:paraId="05482E2C" w14:textId="77777777" w:rsidTr="001F79B0">
        <w:tblPrEx>
          <w:tblW w:w="9356" w:type="dxa"/>
          <w:tblInd w:w="-34" w:type="dxa"/>
          <w:tblLayout w:type="fixed"/>
          <w:tblLook w:val="0000"/>
        </w:tblPrEx>
        <w:trPr>
          <w:gridBefore w:val="1"/>
          <w:wBefore w:w="34" w:type="dxa"/>
          <w:del w:id="28743" w:author="AbbVie7" w:date="2025-05-12T15:46:00Z"/>
        </w:trPr>
        <w:tc>
          <w:tcPr>
            <w:tcW w:w="4644" w:type="dxa"/>
            <w:gridSpan w:val="2"/>
          </w:tcPr>
          <w:p w:rsidR="00387F4A" w:rsidRPr="00BD646C" w:rsidP="001F79B0" w14:paraId="060DAD3E" w14:textId="77777777">
            <w:pPr>
              <w:tabs>
                <w:tab w:val="clear" w:pos="562"/>
              </w:tabs>
              <w:suppressAutoHyphens w:val="0"/>
              <w:rPr>
                <w:del w:id="28744" w:author="AbbVie7" w:date="2025-05-12T15:46:00Z"/>
                <w:b/>
                <w:bCs/>
                <w:szCs w:val="22"/>
                <w:lang w:val="sk-SK"/>
              </w:rPr>
            </w:pPr>
            <w:del w:id="28745" w:author="AbbVie7" w:date="2025-05-12T15:46:00Z">
              <w:r w:rsidRPr="00BD646C">
                <w:rPr>
                  <w:b/>
                  <w:bCs/>
                  <w:szCs w:val="22"/>
                  <w:lang w:val="sk-SK"/>
                </w:rPr>
                <w:delText>Ireland</w:delText>
              </w:r>
            </w:del>
          </w:p>
          <w:p w:rsidR="00387F4A" w:rsidRPr="00BD646C" w:rsidP="001F79B0" w14:paraId="55BBE9E1" w14:textId="77777777">
            <w:pPr>
              <w:tabs>
                <w:tab w:val="clear" w:pos="562"/>
              </w:tabs>
              <w:suppressAutoHyphens w:val="0"/>
              <w:rPr>
                <w:del w:id="28746" w:author="AbbVie7" w:date="2025-05-12T15:46:00Z"/>
                <w:bCs/>
                <w:szCs w:val="22"/>
                <w:lang w:val="sk-SK"/>
              </w:rPr>
            </w:pPr>
            <w:del w:id="28747" w:author="AbbVie7" w:date="2025-05-12T15:46:00Z">
              <w:r w:rsidRPr="00BD646C">
                <w:rPr>
                  <w:bCs/>
                  <w:szCs w:val="22"/>
                  <w:lang w:val="sk-SK"/>
                </w:rPr>
                <w:delText xml:space="preserve">AbbVie Limited </w:delText>
              </w:r>
            </w:del>
          </w:p>
          <w:p w:rsidR="00387F4A" w:rsidRPr="00BD646C" w:rsidP="001F79B0" w14:paraId="25084C15" w14:textId="77777777">
            <w:pPr>
              <w:tabs>
                <w:tab w:val="clear" w:pos="562"/>
              </w:tabs>
              <w:suppressAutoHyphens w:val="0"/>
              <w:rPr>
                <w:del w:id="28748" w:author="AbbVie7" w:date="2025-05-12T15:46:00Z"/>
                <w:bCs/>
                <w:szCs w:val="22"/>
                <w:lang w:val="sk-SK"/>
              </w:rPr>
            </w:pPr>
            <w:del w:id="28749" w:author="AbbVie7" w:date="2025-05-12T15:46:00Z">
              <w:r w:rsidRPr="00BD646C">
                <w:rPr>
                  <w:bCs/>
                  <w:szCs w:val="22"/>
                  <w:lang w:val="pt-PT"/>
                </w:rPr>
                <w:delText>Tel: +353 (0)1 428790</w:delText>
              </w:r>
            </w:del>
            <w:del w:id="28750" w:author="AbbVie7" w:date="2025-05-12T15:46:00Z">
              <w:r>
                <w:rPr>
                  <w:bCs/>
                  <w:szCs w:val="22"/>
                  <w:lang w:val="pt-PT"/>
                </w:rPr>
                <w:delText>0</w:delText>
              </w:r>
            </w:del>
          </w:p>
        </w:tc>
        <w:tc>
          <w:tcPr>
            <w:tcW w:w="4678" w:type="dxa"/>
          </w:tcPr>
          <w:p w:rsidR="00387F4A" w:rsidRPr="00BD646C" w:rsidP="001F79B0" w14:paraId="4A5B9852" w14:textId="77777777">
            <w:pPr>
              <w:tabs>
                <w:tab w:val="clear" w:pos="562"/>
              </w:tabs>
              <w:suppressAutoHyphens w:val="0"/>
              <w:rPr>
                <w:del w:id="28751" w:author="AbbVie7" w:date="2025-05-12T15:46:00Z"/>
                <w:b/>
                <w:bCs/>
                <w:szCs w:val="22"/>
                <w:lang w:val="sl-SI"/>
              </w:rPr>
            </w:pPr>
            <w:del w:id="28752" w:author="AbbVie7" w:date="2025-05-12T15:46:00Z">
              <w:r w:rsidRPr="00BD646C">
                <w:rPr>
                  <w:b/>
                  <w:bCs/>
                  <w:szCs w:val="22"/>
                  <w:lang w:val="sl-SI"/>
                </w:rPr>
                <w:delText>Slovenija</w:delText>
              </w:r>
            </w:del>
          </w:p>
          <w:p w:rsidR="00387F4A" w:rsidRPr="00BD646C" w:rsidP="001F79B0" w14:paraId="36EF61B3" w14:textId="77777777">
            <w:pPr>
              <w:tabs>
                <w:tab w:val="clear" w:pos="562"/>
              </w:tabs>
              <w:suppressAutoHyphens w:val="0"/>
              <w:rPr>
                <w:del w:id="28753" w:author="AbbVie7" w:date="2025-05-12T15:46:00Z"/>
                <w:bCs/>
                <w:szCs w:val="22"/>
                <w:lang w:val="sl-SI"/>
              </w:rPr>
            </w:pPr>
            <w:del w:id="28754" w:author="AbbVie7" w:date="2025-05-12T15:46:00Z">
              <w:r w:rsidRPr="00BD646C">
                <w:rPr>
                  <w:bCs/>
                  <w:szCs w:val="22"/>
                  <w:lang w:val="sl-SI"/>
                </w:rPr>
                <w:delText xml:space="preserve">AbbVie </w:delText>
              </w:r>
            </w:del>
            <w:del w:id="28755" w:author="AbbVie7" w:date="2025-05-12T15:46:00Z">
              <w:r w:rsidRPr="00BD646C">
                <w:rPr>
                  <w:szCs w:val="22"/>
                  <w:lang w:val="sl-SI"/>
                </w:rPr>
                <w:delText>Biofarmacevtska družba d.o.o.</w:delText>
              </w:r>
            </w:del>
          </w:p>
          <w:p w:rsidR="00387F4A" w:rsidRPr="00BD646C" w:rsidP="001F79B0" w14:paraId="1883D6B0" w14:textId="77777777">
            <w:pPr>
              <w:tabs>
                <w:tab w:val="clear" w:pos="562"/>
              </w:tabs>
              <w:suppressAutoHyphens w:val="0"/>
              <w:rPr>
                <w:del w:id="28756" w:author="AbbVie7" w:date="2025-05-12T15:46:00Z"/>
                <w:bCs/>
                <w:szCs w:val="22"/>
                <w:lang w:val="sl-SI"/>
              </w:rPr>
            </w:pPr>
            <w:del w:id="28757" w:author="AbbVie7" w:date="2025-05-12T15:46:00Z">
              <w:r w:rsidRPr="00BD646C">
                <w:rPr>
                  <w:bCs/>
                  <w:szCs w:val="22"/>
                  <w:lang w:val="sl-SI"/>
                </w:rPr>
                <w:delText>Tel: +386 (1)32 08 060</w:delText>
              </w:r>
            </w:del>
          </w:p>
          <w:p w:rsidR="00387F4A" w:rsidRPr="00BD646C" w:rsidP="001F79B0" w14:paraId="14CFDC6E" w14:textId="77777777">
            <w:pPr>
              <w:tabs>
                <w:tab w:val="clear" w:pos="562"/>
              </w:tabs>
              <w:suppressAutoHyphens w:val="0"/>
              <w:rPr>
                <w:del w:id="28758" w:author="AbbVie7" w:date="2025-05-12T15:46:00Z"/>
                <w:bCs/>
                <w:szCs w:val="22"/>
                <w:lang w:val="sl-SI"/>
              </w:rPr>
            </w:pPr>
          </w:p>
        </w:tc>
      </w:tr>
      <w:tr w14:paraId="7C35CF43" w14:textId="77777777" w:rsidTr="001F79B0">
        <w:tblPrEx>
          <w:tblW w:w="9356" w:type="dxa"/>
          <w:tblInd w:w="-34" w:type="dxa"/>
          <w:tblLayout w:type="fixed"/>
          <w:tblLook w:val="0000"/>
        </w:tblPrEx>
        <w:trPr>
          <w:gridBefore w:val="1"/>
          <w:wBefore w:w="34" w:type="dxa"/>
          <w:del w:id="28759" w:author="AbbVie7" w:date="2025-05-12T15:46:00Z"/>
        </w:trPr>
        <w:tc>
          <w:tcPr>
            <w:tcW w:w="4644" w:type="dxa"/>
            <w:gridSpan w:val="2"/>
          </w:tcPr>
          <w:p w:rsidR="00387F4A" w:rsidRPr="00BD646C" w:rsidP="001F79B0" w14:paraId="3D200907" w14:textId="77777777">
            <w:pPr>
              <w:tabs>
                <w:tab w:val="clear" w:pos="562"/>
              </w:tabs>
              <w:suppressAutoHyphens w:val="0"/>
              <w:rPr>
                <w:del w:id="28760" w:author="AbbVie7" w:date="2025-05-12T15:46:00Z"/>
                <w:b/>
                <w:bCs/>
                <w:szCs w:val="22"/>
                <w:lang w:val="is-IS"/>
              </w:rPr>
            </w:pPr>
            <w:del w:id="28761" w:author="AbbVie7" w:date="2025-05-12T15:46:00Z">
              <w:r w:rsidRPr="00BD646C">
                <w:rPr>
                  <w:b/>
                  <w:bCs/>
                  <w:szCs w:val="22"/>
                  <w:lang w:val="is-IS"/>
                </w:rPr>
                <w:delText>Ísland</w:delText>
              </w:r>
            </w:del>
          </w:p>
          <w:p w:rsidR="00387F4A" w:rsidRPr="00BD646C" w:rsidP="001F79B0" w14:paraId="1107307B" w14:textId="77777777">
            <w:pPr>
              <w:tabs>
                <w:tab w:val="clear" w:pos="562"/>
              </w:tabs>
              <w:suppressAutoHyphens w:val="0"/>
              <w:rPr>
                <w:del w:id="28762" w:author="AbbVie7" w:date="2025-05-12T15:46:00Z"/>
                <w:bCs/>
                <w:szCs w:val="22"/>
                <w:lang w:val="sk-SK"/>
              </w:rPr>
            </w:pPr>
            <w:del w:id="28763" w:author="AbbVie7" w:date="2025-05-12T15:46:00Z">
              <w:r w:rsidRPr="00BD646C">
                <w:rPr>
                  <w:bCs/>
                  <w:szCs w:val="22"/>
                  <w:lang w:val="sk-SK"/>
                </w:rPr>
                <w:delText>Vistor hf.</w:delText>
              </w:r>
            </w:del>
          </w:p>
          <w:p w:rsidR="00387F4A" w:rsidRPr="00BD646C" w:rsidP="001F79B0" w14:paraId="5BDB977A" w14:textId="77777777">
            <w:pPr>
              <w:tabs>
                <w:tab w:val="clear" w:pos="562"/>
              </w:tabs>
              <w:suppressAutoHyphens w:val="0"/>
              <w:rPr>
                <w:del w:id="28764" w:author="AbbVie7" w:date="2025-05-12T15:46:00Z"/>
                <w:bCs/>
                <w:szCs w:val="22"/>
                <w:lang w:val="sk-SK"/>
              </w:rPr>
            </w:pPr>
            <w:del w:id="28765" w:author="AbbVie7" w:date="2025-05-12T15:46:00Z">
              <w:r w:rsidRPr="00BD646C">
                <w:rPr>
                  <w:bCs/>
                  <w:szCs w:val="22"/>
                  <w:lang w:val="sk-SK"/>
                </w:rPr>
                <w:delText>Tel: +354 535 7000</w:delText>
              </w:r>
            </w:del>
          </w:p>
        </w:tc>
        <w:tc>
          <w:tcPr>
            <w:tcW w:w="4678" w:type="dxa"/>
          </w:tcPr>
          <w:p w:rsidR="00387F4A" w:rsidRPr="00BD646C" w:rsidP="001F79B0" w14:paraId="124F1763" w14:textId="77777777">
            <w:pPr>
              <w:tabs>
                <w:tab w:val="clear" w:pos="562"/>
              </w:tabs>
              <w:suppressAutoHyphens w:val="0"/>
              <w:rPr>
                <w:del w:id="28766" w:author="AbbVie7" w:date="2025-05-12T15:46:00Z"/>
                <w:b/>
                <w:bCs/>
                <w:szCs w:val="22"/>
                <w:lang w:val="sk-SK"/>
              </w:rPr>
            </w:pPr>
            <w:del w:id="28767" w:author="AbbVie7" w:date="2025-05-12T15:46:00Z">
              <w:r w:rsidRPr="00BD646C">
                <w:rPr>
                  <w:b/>
                  <w:bCs/>
                  <w:szCs w:val="22"/>
                  <w:lang w:val="sk-SK"/>
                </w:rPr>
                <w:delText>Slovenská republika</w:delText>
              </w:r>
            </w:del>
          </w:p>
          <w:p w:rsidR="00387F4A" w:rsidRPr="00BD646C" w:rsidP="001F79B0" w14:paraId="7F40F24C" w14:textId="77777777">
            <w:pPr>
              <w:tabs>
                <w:tab w:val="clear" w:pos="562"/>
              </w:tabs>
              <w:suppressAutoHyphens w:val="0"/>
              <w:rPr>
                <w:del w:id="28768" w:author="AbbVie7" w:date="2025-05-12T15:46:00Z"/>
                <w:bCs/>
                <w:szCs w:val="22"/>
                <w:lang w:val="sk-SK"/>
              </w:rPr>
            </w:pPr>
            <w:del w:id="28769" w:author="AbbVie7" w:date="2025-05-12T15:46:00Z">
              <w:r w:rsidRPr="00BD646C">
                <w:rPr>
                  <w:bCs/>
                  <w:szCs w:val="22"/>
                  <w:lang w:val="sk-SK"/>
                </w:rPr>
                <w:delText>AbbVie s.r.o.</w:delText>
              </w:r>
            </w:del>
          </w:p>
          <w:p w:rsidR="00387F4A" w:rsidRPr="00BD646C" w:rsidP="001F79B0" w14:paraId="799C5CCB" w14:textId="77777777">
            <w:pPr>
              <w:tabs>
                <w:tab w:val="clear" w:pos="562"/>
              </w:tabs>
              <w:suppressAutoHyphens w:val="0"/>
              <w:rPr>
                <w:del w:id="28770" w:author="AbbVie7" w:date="2025-05-12T15:46:00Z"/>
                <w:bCs/>
                <w:szCs w:val="22"/>
                <w:lang w:val="sk-SK"/>
              </w:rPr>
            </w:pPr>
            <w:del w:id="28771" w:author="AbbVie7" w:date="2025-05-12T15:46:00Z">
              <w:r w:rsidRPr="00BD646C">
                <w:rPr>
                  <w:bCs/>
                  <w:szCs w:val="22"/>
                  <w:lang w:val="sk-SK"/>
                </w:rPr>
                <w:delText>Tel: +421 2 5050 0777</w:delText>
              </w:r>
            </w:del>
          </w:p>
          <w:p w:rsidR="00387F4A" w:rsidRPr="00BD646C" w:rsidP="001F79B0" w14:paraId="7EA0DC71" w14:textId="77777777">
            <w:pPr>
              <w:tabs>
                <w:tab w:val="clear" w:pos="562"/>
              </w:tabs>
              <w:suppressAutoHyphens w:val="0"/>
              <w:rPr>
                <w:del w:id="28772" w:author="AbbVie7" w:date="2025-05-12T15:46:00Z"/>
                <w:bCs/>
                <w:szCs w:val="22"/>
                <w:lang w:val="sk-SK"/>
              </w:rPr>
            </w:pPr>
          </w:p>
        </w:tc>
      </w:tr>
      <w:tr w14:paraId="24E29DEF" w14:textId="77777777" w:rsidTr="001F79B0">
        <w:tblPrEx>
          <w:tblW w:w="9356" w:type="dxa"/>
          <w:tblInd w:w="-34" w:type="dxa"/>
          <w:tblLayout w:type="fixed"/>
          <w:tblLook w:val="0000"/>
        </w:tblPrEx>
        <w:trPr>
          <w:gridBefore w:val="1"/>
          <w:wBefore w:w="34" w:type="dxa"/>
          <w:del w:id="28773" w:author="AbbVie7" w:date="2025-05-12T15:46:00Z"/>
        </w:trPr>
        <w:tc>
          <w:tcPr>
            <w:tcW w:w="4644" w:type="dxa"/>
            <w:gridSpan w:val="2"/>
          </w:tcPr>
          <w:p w:rsidR="00387F4A" w:rsidRPr="00BD646C" w:rsidP="001F79B0" w14:paraId="375D330E" w14:textId="77777777">
            <w:pPr>
              <w:tabs>
                <w:tab w:val="clear" w:pos="562"/>
              </w:tabs>
              <w:suppressAutoHyphens w:val="0"/>
              <w:rPr>
                <w:del w:id="28774" w:author="AbbVie7" w:date="2025-05-12T15:46:00Z"/>
                <w:b/>
                <w:bCs/>
                <w:szCs w:val="22"/>
                <w:lang w:val="it-IT"/>
              </w:rPr>
            </w:pPr>
            <w:del w:id="28775" w:author="AbbVie7" w:date="2025-05-12T15:46:00Z">
              <w:r w:rsidRPr="00BD646C">
                <w:rPr>
                  <w:b/>
                  <w:bCs/>
                  <w:szCs w:val="22"/>
                  <w:lang w:val="it-IT"/>
                </w:rPr>
                <w:delText>Italia</w:delText>
              </w:r>
            </w:del>
          </w:p>
          <w:p w:rsidR="00387F4A" w:rsidRPr="00BD646C" w:rsidP="001F79B0" w14:paraId="0D7C615A" w14:textId="77777777">
            <w:pPr>
              <w:tabs>
                <w:tab w:val="clear" w:pos="562"/>
              </w:tabs>
              <w:suppressAutoHyphens w:val="0"/>
              <w:rPr>
                <w:del w:id="28776" w:author="AbbVie7" w:date="2025-05-12T15:46:00Z"/>
                <w:bCs/>
                <w:szCs w:val="22"/>
                <w:lang w:val="pt-PT"/>
              </w:rPr>
            </w:pPr>
            <w:del w:id="28777" w:author="AbbVie7" w:date="2025-05-12T15:46:00Z">
              <w:r w:rsidRPr="00BD646C">
                <w:rPr>
                  <w:bCs/>
                  <w:szCs w:val="22"/>
                  <w:lang w:val="pt-PT"/>
                </w:rPr>
                <w:delText xml:space="preserve">AbbVie S.r.l. </w:delText>
              </w:r>
            </w:del>
          </w:p>
          <w:p w:rsidR="00387F4A" w:rsidRPr="00BD646C" w:rsidP="001F79B0" w14:paraId="77AF752F" w14:textId="77777777">
            <w:pPr>
              <w:tabs>
                <w:tab w:val="clear" w:pos="562"/>
              </w:tabs>
              <w:suppressAutoHyphens w:val="0"/>
              <w:rPr>
                <w:del w:id="28778" w:author="AbbVie7" w:date="2025-05-12T15:46:00Z"/>
                <w:bCs/>
                <w:szCs w:val="22"/>
                <w:lang w:val="fi-FI"/>
              </w:rPr>
            </w:pPr>
            <w:del w:id="28779" w:author="AbbVie7" w:date="2025-05-12T15:46:00Z">
              <w:r w:rsidRPr="00BD646C">
                <w:rPr>
                  <w:bCs/>
                  <w:szCs w:val="22"/>
                  <w:lang w:val="fr-FR"/>
                </w:rPr>
                <w:delText>Tel: +39 06 928921</w:delText>
              </w:r>
            </w:del>
          </w:p>
        </w:tc>
        <w:tc>
          <w:tcPr>
            <w:tcW w:w="4678" w:type="dxa"/>
          </w:tcPr>
          <w:p w:rsidR="00387F4A" w:rsidRPr="00BD646C" w:rsidP="001F79B0" w14:paraId="212F94D2" w14:textId="77777777">
            <w:pPr>
              <w:tabs>
                <w:tab w:val="clear" w:pos="562"/>
              </w:tabs>
              <w:suppressAutoHyphens w:val="0"/>
              <w:rPr>
                <w:del w:id="28780" w:author="AbbVie7" w:date="2025-05-12T15:46:00Z"/>
                <w:b/>
                <w:bCs/>
                <w:szCs w:val="22"/>
                <w:lang w:val="fi-FI"/>
              </w:rPr>
            </w:pPr>
            <w:del w:id="28781" w:author="AbbVie7" w:date="2025-05-12T15:46:00Z">
              <w:r w:rsidRPr="00BD646C">
                <w:rPr>
                  <w:b/>
                  <w:bCs/>
                  <w:szCs w:val="22"/>
                  <w:lang w:val="fi-FI"/>
                </w:rPr>
                <w:delText>Suomi/Finland</w:delText>
              </w:r>
            </w:del>
          </w:p>
          <w:p w:rsidR="00387F4A" w:rsidRPr="00BD646C" w:rsidP="001F79B0" w14:paraId="396D02CC" w14:textId="77777777">
            <w:pPr>
              <w:tabs>
                <w:tab w:val="clear" w:pos="562"/>
              </w:tabs>
              <w:suppressAutoHyphens w:val="0"/>
              <w:rPr>
                <w:del w:id="28782" w:author="AbbVie7" w:date="2025-05-12T15:46:00Z"/>
                <w:bCs/>
                <w:szCs w:val="22"/>
                <w:lang w:val="de-CH"/>
              </w:rPr>
            </w:pPr>
            <w:del w:id="28783" w:author="AbbVie7" w:date="2025-05-12T15:46:00Z">
              <w:r w:rsidRPr="00BD646C">
                <w:rPr>
                  <w:bCs/>
                  <w:szCs w:val="22"/>
                  <w:lang w:val="sk-SK"/>
                </w:rPr>
                <w:delText>AbbVie Oy</w:delText>
              </w:r>
            </w:del>
          </w:p>
          <w:p w:rsidR="00387F4A" w:rsidRPr="00BD646C" w:rsidP="001F79B0" w14:paraId="26112307" w14:textId="77777777">
            <w:pPr>
              <w:tabs>
                <w:tab w:val="clear" w:pos="562"/>
              </w:tabs>
              <w:suppressAutoHyphens w:val="0"/>
              <w:rPr>
                <w:del w:id="28784" w:author="AbbVie7" w:date="2025-05-12T15:46:00Z"/>
                <w:bCs/>
                <w:szCs w:val="22"/>
                <w:lang w:val="sk-SK"/>
              </w:rPr>
            </w:pPr>
            <w:del w:id="28785" w:author="AbbVie7" w:date="2025-05-12T15:46:00Z">
              <w:r w:rsidRPr="00BD646C">
                <w:rPr>
                  <w:bCs/>
                  <w:szCs w:val="22"/>
                  <w:lang w:val="sk-SK"/>
                </w:rPr>
                <w:delText>Puh/Tel: +358 (0)10 2411 200</w:delText>
              </w:r>
            </w:del>
          </w:p>
          <w:p w:rsidR="00387F4A" w:rsidRPr="00BD646C" w:rsidP="001F79B0" w14:paraId="7A7991FD" w14:textId="77777777">
            <w:pPr>
              <w:tabs>
                <w:tab w:val="clear" w:pos="562"/>
              </w:tabs>
              <w:suppressAutoHyphens w:val="0"/>
              <w:rPr>
                <w:del w:id="28786" w:author="AbbVie7" w:date="2025-05-12T15:46:00Z"/>
                <w:szCs w:val="22"/>
                <w:lang w:val="sk-SK"/>
              </w:rPr>
            </w:pPr>
          </w:p>
        </w:tc>
      </w:tr>
      <w:tr w14:paraId="25675DF8" w14:textId="77777777" w:rsidTr="001F79B0">
        <w:tblPrEx>
          <w:tblW w:w="9356" w:type="dxa"/>
          <w:tblInd w:w="-34" w:type="dxa"/>
          <w:tblLayout w:type="fixed"/>
          <w:tblLook w:val="0000"/>
        </w:tblPrEx>
        <w:trPr>
          <w:gridBefore w:val="1"/>
          <w:wBefore w:w="34" w:type="dxa"/>
          <w:cantSplit/>
          <w:trHeight w:val="887"/>
          <w:del w:id="28787" w:author="AbbVie7" w:date="2025-05-12T15:46:00Z"/>
        </w:trPr>
        <w:tc>
          <w:tcPr>
            <w:tcW w:w="4644" w:type="dxa"/>
            <w:gridSpan w:val="2"/>
          </w:tcPr>
          <w:p w:rsidR="00387F4A" w:rsidRPr="00BD646C" w:rsidP="001F79B0" w14:paraId="24D19997" w14:textId="77777777">
            <w:pPr>
              <w:tabs>
                <w:tab w:val="clear" w:pos="562"/>
              </w:tabs>
              <w:suppressAutoHyphens w:val="0"/>
              <w:rPr>
                <w:del w:id="28788" w:author="AbbVie7" w:date="2025-05-12T15:46:00Z"/>
                <w:b/>
                <w:bCs/>
                <w:szCs w:val="22"/>
                <w:lang w:val="el-GR"/>
              </w:rPr>
            </w:pPr>
            <w:del w:id="28789" w:author="AbbVie7" w:date="2025-05-12T15:46:00Z">
              <w:r w:rsidRPr="00BD646C">
                <w:rPr>
                  <w:b/>
                  <w:bCs/>
                  <w:szCs w:val="22"/>
                  <w:lang w:val="el-GR"/>
                </w:rPr>
                <w:delText>Κύπρος</w:delText>
              </w:r>
            </w:del>
          </w:p>
          <w:p w:rsidR="00387F4A" w:rsidRPr="00BD646C" w:rsidP="001F79B0" w14:paraId="17FDFF70" w14:textId="77777777">
            <w:pPr>
              <w:tabs>
                <w:tab w:val="clear" w:pos="562"/>
              </w:tabs>
              <w:suppressAutoHyphens w:val="0"/>
              <w:rPr>
                <w:del w:id="28790" w:author="AbbVie7" w:date="2025-05-12T15:46:00Z"/>
                <w:bCs/>
                <w:szCs w:val="22"/>
                <w:lang w:val="el-GR"/>
              </w:rPr>
            </w:pPr>
            <w:del w:id="28791" w:author="AbbVie7" w:date="2025-05-12T15:46:00Z">
              <w:r w:rsidRPr="00BD646C">
                <w:rPr>
                  <w:bCs/>
                  <w:szCs w:val="22"/>
                  <w:lang w:val="sk-SK"/>
                </w:rPr>
                <w:delText xml:space="preserve">Lifepharma (Z.A.M.) </w:delText>
              </w:r>
            </w:del>
            <w:del w:id="28792" w:author="AbbVie7" w:date="2025-05-12T15:46:00Z">
              <w:r w:rsidRPr="00BD646C">
                <w:rPr>
                  <w:bCs/>
                  <w:szCs w:val="22"/>
                  <w:lang w:val="it-IT"/>
                </w:rPr>
                <w:delText>Ltd</w:delText>
              </w:r>
            </w:del>
          </w:p>
          <w:p w:rsidR="00387F4A" w:rsidRPr="00BD646C" w:rsidP="001F79B0" w14:paraId="063D2D67" w14:textId="77777777">
            <w:pPr>
              <w:tabs>
                <w:tab w:val="clear" w:pos="562"/>
              </w:tabs>
              <w:suppressAutoHyphens w:val="0"/>
              <w:rPr>
                <w:del w:id="28793" w:author="AbbVie7" w:date="2025-05-12T15:46:00Z"/>
                <w:bCs/>
                <w:szCs w:val="22"/>
                <w:lang w:val="lv-LV"/>
              </w:rPr>
            </w:pPr>
            <w:del w:id="28794" w:author="AbbVie7" w:date="2025-05-12T15:46:00Z">
              <w:r w:rsidRPr="00BD646C">
                <w:rPr>
                  <w:bCs/>
                  <w:szCs w:val="22"/>
                  <w:lang w:val="el-GR"/>
                </w:rPr>
                <w:delText>Τηλ.: +357 22 34 74 40</w:delText>
              </w:r>
            </w:del>
          </w:p>
        </w:tc>
        <w:tc>
          <w:tcPr>
            <w:tcW w:w="4678" w:type="dxa"/>
          </w:tcPr>
          <w:p w:rsidR="00387F4A" w:rsidRPr="00BD646C" w:rsidP="001F79B0" w14:paraId="7403875B" w14:textId="77777777">
            <w:pPr>
              <w:tabs>
                <w:tab w:val="clear" w:pos="562"/>
              </w:tabs>
              <w:suppressAutoHyphens w:val="0"/>
              <w:rPr>
                <w:del w:id="28795" w:author="AbbVie7" w:date="2025-05-12T15:46:00Z"/>
                <w:b/>
                <w:bCs/>
                <w:szCs w:val="22"/>
                <w:lang w:val="sk-SK"/>
              </w:rPr>
            </w:pPr>
            <w:del w:id="28796" w:author="AbbVie7" w:date="2025-05-12T15:46:00Z">
              <w:r w:rsidRPr="00BD646C">
                <w:rPr>
                  <w:b/>
                  <w:bCs/>
                  <w:szCs w:val="22"/>
                  <w:lang w:val="sk-SK"/>
                </w:rPr>
                <w:delText>Sverige</w:delText>
              </w:r>
            </w:del>
          </w:p>
          <w:p w:rsidR="00387F4A" w:rsidRPr="00BD646C" w:rsidP="001F79B0" w14:paraId="466C9E14" w14:textId="77777777">
            <w:pPr>
              <w:tabs>
                <w:tab w:val="clear" w:pos="562"/>
              </w:tabs>
              <w:suppressAutoHyphens w:val="0"/>
              <w:rPr>
                <w:del w:id="28797" w:author="AbbVie7" w:date="2025-05-12T15:46:00Z"/>
                <w:bCs/>
                <w:szCs w:val="22"/>
                <w:lang w:val="pt-PT"/>
              </w:rPr>
            </w:pPr>
            <w:del w:id="28798" w:author="AbbVie7" w:date="2025-05-12T15:46:00Z">
              <w:r w:rsidRPr="00BD646C">
                <w:rPr>
                  <w:bCs/>
                  <w:szCs w:val="22"/>
                  <w:lang w:val="pt-PT"/>
                </w:rPr>
                <w:delText>AbbVie AB</w:delText>
              </w:r>
            </w:del>
          </w:p>
          <w:p w:rsidR="00387F4A" w:rsidRPr="00BD646C" w:rsidP="001F79B0" w14:paraId="4FF92E05" w14:textId="77777777">
            <w:pPr>
              <w:tabs>
                <w:tab w:val="clear" w:pos="562"/>
              </w:tabs>
              <w:suppressAutoHyphens w:val="0"/>
              <w:rPr>
                <w:del w:id="28799" w:author="AbbVie7" w:date="2025-05-12T15:46:00Z"/>
                <w:bCs/>
                <w:szCs w:val="22"/>
                <w:lang w:val="sk-SK"/>
              </w:rPr>
            </w:pPr>
            <w:del w:id="28800" w:author="AbbVie7" w:date="2025-05-12T15:46:00Z">
              <w:r w:rsidRPr="00BD646C">
                <w:rPr>
                  <w:bCs/>
                  <w:szCs w:val="22"/>
                  <w:lang w:val="da-DK"/>
                </w:rPr>
                <w:delText>Tel: +46 (0)8 684 44 600</w:delText>
              </w:r>
            </w:del>
          </w:p>
        </w:tc>
      </w:tr>
      <w:tr w14:paraId="2CFEDE8A" w14:textId="77777777" w:rsidTr="001F79B0">
        <w:tblPrEx>
          <w:tblW w:w="9356" w:type="dxa"/>
          <w:tblInd w:w="-34" w:type="dxa"/>
          <w:tblLayout w:type="fixed"/>
          <w:tblLook w:val="0000"/>
        </w:tblPrEx>
        <w:trPr>
          <w:gridBefore w:val="1"/>
          <w:wBefore w:w="34" w:type="dxa"/>
          <w:cantSplit/>
          <w:trHeight w:val="761"/>
          <w:del w:id="28801" w:author="AbbVie7" w:date="2025-05-12T15:46:00Z"/>
        </w:trPr>
        <w:tc>
          <w:tcPr>
            <w:tcW w:w="4644" w:type="dxa"/>
            <w:gridSpan w:val="2"/>
          </w:tcPr>
          <w:p w:rsidR="00387F4A" w:rsidRPr="00BD646C" w:rsidP="001F79B0" w14:paraId="098CB901" w14:textId="77777777">
            <w:pPr>
              <w:tabs>
                <w:tab w:val="clear" w:pos="562"/>
              </w:tabs>
              <w:suppressAutoHyphens w:val="0"/>
              <w:rPr>
                <w:del w:id="28802" w:author="AbbVie7" w:date="2025-05-12T15:46:00Z"/>
                <w:b/>
                <w:bCs/>
                <w:szCs w:val="22"/>
                <w:lang w:val="lv-LV"/>
              </w:rPr>
            </w:pPr>
            <w:del w:id="28803" w:author="AbbVie7" w:date="2025-05-12T15:46:00Z">
              <w:r w:rsidRPr="00BD646C">
                <w:rPr>
                  <w:b/>
                  <w:bCs/>
                  <w:szCs w:val="22"/>
                  <w:lang w:val="lv-LV"/>
                </w:rPr>
                <w:delText>Latvija</w:delText>
              </w:r>
            </w:del>
          </w:p>
          <w:p w:rsidR="00387F4A" w:rsidRPr="00BD646C" w:rsidP="001F79B0" w14:paraId="76A220E5" w14:textId="77777777">
            <w:pPr>
              <w:tabs>
                <w:tab w:val="clear" w:pos="562"/>
              </w:tabs>
              <w:suppressAutoHyphens w:val="0"/>
              <w:rPr>
                <w:del w:id="28804" w:author="AbbVie7" w:date="2025-05-12T15:46:00Z"/>
                <w:bCs/>
                <w:szCs w:val="22"/>
                <w:lang w:val="lv-LV"/>
              </w:rPr>
            </w:pPr>
            <w:del w:id="28805" w:author="AbbVie7" w:date="2025-05-12T15:46:00Z">
              <w:r w:rsidRPr="00BD646C">
                <w:rPr>
                  <w:bCs/>
                  <w:szCs w:val="22"/>
                  <w:lang w:val="lv-LV"/>
                </w:rPr>
                <w:delText xml:space="preserve">AbbVie SIA </w:delText>
              </w:r>
            </w:del>
          </w:p>
          <w:p w:rsidR="00387F4A" w:rsidRPr="00BD646C" w:rsidP="001F79B0" w14:paraId="44D4E09C" w14:textId="77777777">
            <w:pPr>
              <w:tabs>
                <w:tab w:val="clear" w:pos="562"/>
              </w:tabs>
              <w:suppressAutoHyphens w:val="0"/>
              <w:rPr>
                <w:del w:id="28806" w:author="AbbVie7" w:date="2025-05-12T15:46:00Z"/>
                <w:bCs/>
                <w:szCs w:val="22"/>
                <w:lang w:val="lv-LV"/>
              </w:rPr>
            </w:pPr>
            <w:del w:id="28807" w:author="AbbVie7" w:date="2025-05-12T15:46:00Z">
              <w:r w:rsidRPr="00BD646C">
                <w:rPr>
                  <w:bCs/>
                  <w:szCs w:val="22"/>
                  <w:lang w:val="lv-LV"/>
                </w:rPr>
                <w:delText>Tel: +371 67605000</w:delText>
              </w:r>
            </w:del>
          </w:p>
        </w:tc>
        <w:tc>
          <w:tcPr>
            <w:tcW w:w="4678" w:type="dxa"/>
          </w:tcPr>
          <w:p w:rsidR="00387F4A" w:rsidRPr="00BD646C" w:rsidP="001F79B0" w14:paraId="35B99E68" w14:textId="77777777">
            <w:pPr>
              <w:tabs>
                <w:tab w:val="clear" w:pos="562"/>
              </w:tabs>
              <w:suppressAutoHyphens w:val="0"/>
              <w:rPr>
                <w:del w:id="28808" w:author="AbbVie7" w:date="2025-05-12T15:46:00Z"/>
                <w:b/>
                <w:bCs/>
                <w:szCs w:val="22"/>
                <w:lang w:val="sk-SK"/>
              </w:rPr>
            </w:pPr>
          </w:p>
        </w:tc>
      </w:tr>
    </w:tbl>
    <w:p w:rsidR="00387F4A" w14:paraId="48AC170B" w14:textId="77777777">
      <w:pPr>
        <w:numPr>
          <w:ilvl w:val="12"/>
          <w:numId w:val="0"/>
        </w:numPr>
        <w:tabs>
          <w:tab w:val="clear" w:pos="562"/>
        </w:tabs>
        <w:ind w:right="-2"/>
        <w:rPr>
          <w:del w:id="28809" w:author="AbbVie7" w:date="2025-05-12T15:46:00Z"/>
          <w:lang w:val="da-DK"/>
        </w:rPr>
      </w:pPr>
    </w:p>
    <w:p w:rsidR="00767709" w:rsidP="00BF4E04" w14:paraId="0CFCE2B5" w14:textId="77777777">
      <w:pPr>
        <w:pStyle w:val="Header"/>
        <w:keepNext/>
        <w:tabs>
          <w:tab w:val="clear" w:pos="562"/>
        </w:tabs>
        <w:rPr>
          <w:del w:id="28810" w:author="AbbVie7" w:date="2025-05-12T15:46:00Z"/>
          <w:rFonts w:ascii="Times New Roman" w:hAnsi="Times New Roman"/>
          <w:b/>
          <w:bCs/>
          <w:sz w:val="22"/>
          <w:lang w:val="da-DK"/>
        </w:rPr>
      </w:pPr>
      <w:del w:id="28811" w:author="AbbVie7" w:date="2025-05-12T15:46:00Z">
        <w:r w:rsidRPr="00243694">
          <w:rPr>
            <w:rFonts w:ascii="Times New Roman" w:hAnsi="Times New Roman"/>
            <w:b/>
            <w:bCs/>
            <w:sz w:val="22"/>
            <w:lang w:val="da-DK"/>
          </w:rPr>
          <w:delText xml:space="preserve">Denne indlægsseddel blev senest </w:delText>
        </w:r>
      </w:del>
      <w:del w:id="28812" w:author="AbbVie7" w:date="2025-05-12T15:46:00Z">
        <w:r w:rsidR="00E34940">
          <w:rPr>
            <w:rFonts w:ascii="Times New Roman" w:hAnsi="Times New Roman"/>
            <w:b/>
            <w:bCs/>
            <w:sz w:val="22"/>
            <w:lang w:val="da-DK"/>
          </w:rPr>
          <w:delText>ændret</w:delText>
        </w:r>
      </w:del>
      <w:del w:id="28813" w:author="AbbVie7" w:date="2025-05-12T15:46:00Z">
        <w:r w:rsidRPr="00243694">
          <w:rPr>
            <w:rFonts w:ascii="Times New Roman" w:hAnsi="Times New Roman"/>
            <w:b/>
            <w:bCs/>
            <w:sz w:val="22"/>
            <w:lang w:val="da-DK"/>
          </w:rPr>
          <w:delText xml:space="preserve"> </w:delText>
        </w:r>
      </w:del>
      <w:del w:id="28814" w:author="AbbVie7" w:date="2025-05-12T15:46:00Z">
        <w:r>
          <w:rPr>
            <w:rFonts w:ascii="Times New Roman" w:hAnsi="Times New Roman"/>
            <w:b/>
            <w:sz w:val="22"/>
            <w:lang w:val="da-DK"/>
          </w:rPr>
          <w:delText>{MM/YYYY}</w:delText>
        </w:r>
      </w:del>
    </w:p>
    <w:p w:rsidR="00767709" w:rsidP="00BF4E04" w14:paraId="5C91E7D5" w14:textId="77777777">
      <w:pPr>
        <w:keepNext/>
        <w:numPr>
          <w:ilvl w:val="12"/>
          <w:numId w:val="0"/>
        </w:numPr>
        <w:tabs>
          <w:tab w:val="clear" w:pos="562"/>
        </w:tabs>
        <w:ind w:right="-2"/>
        <w:rPr>
          <w:del w:id="28815" w:author="AbbVie7" w:date="2025-05-12T15:46:00Z"/>
          <w:lang w:val="da-DK"/>
        </w:rPr>
      </w:pPr>
    </w:p>
    <w:p w:rsidR="0088470F" w:rsidP="00BF4E04" w14:paraId="6477CB6A" w14:textId="77777777">
      <w:pPr>
        <w:keepNext/>
        <w:tabs>
          <w:tab w:val="clear" w:pos="562"/>
        </w:tabs>
        <w:rPr>
          <w:del w:id="28816" w:author="AbbVie7" w:date="2025-05-12T15:46:00Z"/>
          <w:noProof/>
          <w:lang w:val="da-DK"/>
        </w:rPr>
      </w:pPr>
      <w:del w:id="28817" w:author="AbbVie7" w:date="2025-05-12T15:46:00Z">
        <w:r>
          <w:rPr>
            <w:noProof/>
            <w:szCs w:val="22"/>
            <w:lang w:val="da-DK"/>
          </w:rPr>
          <w:delText>Du</w:delText>
        </w:r>
      </w:del>
      <w:del w:id="28818" w:author="AbbVie7" w:date="2025-05-12T15:46:00Z">
        <w:r w:rsidRPr="00907311" w:rsidR="00907311">
          <w:rPr>
            <w:noProof/>
            <w:szCs w:val="22"/>
            <w:lang w:val="da-DK"/>
          </w:rPr>
          <w:delText xml:space="preserve"> kan finde yderligere oplysninger om Humira på Det Europæiske Lægemiddelagenturs hjemmeside </w:delText>
        </w:r>
      </w:del>
      <w:del w:id="28819" w:author="AbbVie7" w:date="2025-05-12T15:46:00Z">
        <w:r w:rsidR="00341B75">
          <w:fldChar w:fldCharType="begin"/>
        </w:r>
      </w:del>
      <w:del w:id="28820" w:author="AbbVie7" w:date="2025-05-12T15:46:00Z">
        <w:r w:rsidR="00341B75">
          <w:delInstrText>HYPERLINK "http://www.ema.europa.eu/"</w:delInstrText>
        </w:r>
      </w:del>
      <w:del w:id="28821" w:author="AbbVie7" w:date="2025-05-12T15:46:00Z">
        <w:r w:rsidR="00341B75">
          <w:fldChar w:fldCharType="separate"/>
        </w:r>
      </w:del>
      <w:del w:id="28822" w:author="AbbVie7" w:date="2025-05-12T15:46:00Z">
        <w:r w:rsidRPr="001A071C" w:rsidR="00341B75">
          <w:rPr>
            <w:rStyle w:val="Hyperlink"/>
            <w:noProof/>
            <w:szCs w:val="22"/>
            <w:lang w:val="da-DK"/>
          </w:rPr>
          <w:delText>http://www.ema.europa.eu/</w:delText>
        </w:r>
      </w:del>
      <w:del w:id="28823" w:author="AbbVie7" w:date="2025-05-12T15:46:00Z">
        <w:r w:rsidR="00341B75">
          <w:fldChar w:fldCharType="end"/>
        </w:r>
      </w:del>
      <w:del w:id="28824" w:author="AbbVie7" w:date="2025-05-12T15:46:00Z">
        <w:r w:rsidRPr="00907311" w:rsidR="00907311">
          <w:rPr>
            <w:noProof/>
            <w:lang w:val="da-DK"/>
          </w:rPr>
          <w:delText>.</w:delText>
        </w:r>
      </w:del>
    </w:p>
    <w:p w:rsidR="00341B75" w:rsidP="00BF4E04" w14:paraId="62C39712" w14:textId="77777777">
      <w:pPr>
        <w:keepNext/>
        <w:tabs>
          <w:tab w:val="clear" w:pos="562"/>
        </w:tabs>
        <w:rPr>
          <w:del w:id="28825" w:author="AbbVie7" w:date="2025-05-12T15:46:00Z"/>
          <w:noProof/>
          <w:lang w:val="da-DK"/>
        </w:rPr>
      </w:pPr>
    </w:p>
    <w:p w:rsidR="00792D83" w:rsidRPr="003D23F9" w:rsidP="00792D83" w14:paraId="04876728" w14:textId="77777777">
      <w:pPr>
        <w:numPr>
          <w:ilvl w:val="12"/>
          <w:numId w:val="0"/>
        </w:numPr>
        <w:ind w:right="-2"/>
        <w:rPr>
          <w:del w:id="28826" w:author="AbbVie7" w:date="2025-05-12T15:46:00Z"/>
          <w:b/>
          <w:noProof/>
          <w:lang w:val="da-DK"/>
        </w:rPr>
      </w:pPr>
      <w:del w:id="28827" w:author="AbbVie7" w:date="2025-05-12T15:46:00Z">
        <w:r w:rsidRPr="004D4CE1">
          <w:rPr>
            <w:b/>
            <w:color w:val="000000"/>
            <w:lang w:val="da-DK"/>
          </w:rPr>
          <w:delText xml:space="preserve">Hvis du ønsker at rekvirere denne indlægsseddel som </w:delText>
        </w:r>
      </w:del>
      <w:del w:id="28828" w:author="AbbVie7" w:date="2025-05-12T15:46:00Z">
        <w:r w:rsidRPr="004D4CE1">
          <w:rPr>
            <w:b/>
            <w:color w:val="000000"/>
            <w:highlight w:val="lightGray"/>
            <w:lang w:val="da-DK"/>
          </w:rPr>
          <w:delText>lydfil eller i brailleskrift eller magnaprint</w:delText>
        </w:r>
      </w:del>
      <w:del w:id="28829" w:author="AbbVie7" w:date="2025-05-12T15:46:00Z">
        <w:r w:rsidRPr="004D4CE1">
          <w:rPr>
            <w:b/>
            <w:color w:val="000000"/>
            <w:lang w:val="da-DK"/>
          </w:rPr>
          <w:delText>, kan du kontakte den lokale repræsentant for indehaveren af markedsføringstilladelsen.</w:delText>
        </w:r>
      </w:del>
    </w:p>
    <w:p w:rsidR="00341B75" w:rsidRPr="00295EAC" w:rsidP="00341B75" w14:paraId="598D264C" w14:textId="77777777">
      <w:pPr>
        <w:rPr>
          <w:del w:id="28830" w:author="AbbVie7" w:date="2025-05-13T09:12:00Z"/>
          <w:lang w:val="da-DK"/>
        </w:rPr>
      </w:pPr>
    </w:p>
    <w:p w:rsidR="00767709" w14:paraId="1703175D" w14:textId="77777777">
      <w:pPr>
        <w:numPr>
          <w:ilvl w:val="12"/>
          <w:numId w:val="0"/>
        </w:numPr>
        <w:tabs>
          <w:tab w:val="clear" w:pos="562"/>
        </w:tabs>
        <w:ind w:right="-2"/>
        <w:rPr>
          <w:del w:id="28831" w:author="AbbVie7" w:date="2025-05-13T09:12:00Z"/>
          <w:b/>
          <w:lang w:val="da-DK"/>
        </w:rPr>
      </w:pPr>
    </w:p>
    <w:p w:rsidR="00767709" w:rsidP="00307CE2" w14:paraId="6CA417E2" w14:textId="77777777">
      <w:pPr>
        <w:numPr>
          <w:ilvl w:val="12"/>
          <w:numId w:val="0"/>
        </w:numPr>
        <w:tabs>
          <w:tab w:val="clear" w:pos="562"/>
        </w:tabs>
        <w:ind w:right="-2"/>
        <w:jc w:val="center"/>
        <w:rPr>
          <w:del w:id="28832" w:author="AbbVie7" w:date="2025-05-12T15:47:00Z"/>
          <w:b/>
          <w:bCs/>
          <w:lang w:val="da-DK"/>
        </w:rPr>
      </w:pPr>
      <w:del w:id="28833" w:author="AbbVie7" w:date="2025-05-13T09:12:00Z">
        <w:r>
          <w:rPr>
            <w:b/>
            <w:noProof/>
            <w:lang w:val="da-DK"/>
          </w:rPr>
          <w:br w:type="page"/>
        </w:r>
      </w:del>
      <w:del w:id="28834" w:author="AbbVie7" w:date="2025-05-12T15:47:00Z">
        <w:r w:rsidRPr="008F497B" w:rsidR="003C76AE">
          <w:rPr>
            <w:b/>
            <w:noProof/>
            <w:lang w:val="da-DK"/>
          </w:rPr>
          <w:delText>Indlægsseddel:</w:delText>
        </w:r>
      </w:del>
      <w:del w:id="28835" w:author="AbbVie7" w:date="2025-05-12T15:47:00Z">
        <w:r w:rsidRPr="008F497B" w:rsidR="003C76AE">
          <w:rPr>
            <w:b/>
            <w:lang w:val="da-DK"/>
          </w:rPr>
          <w:delText xml:space="preserve"> </w:delText>
        </w:r>
      </w:del>
      <w:del w:id="28836" w:author="AbbVie7" w:date="2025-05-12T15:47:00Z">
        <w:r w:rsidRPr="008F497B" w:rsidR="003C76AE">
          <w:rPr>
            <w:b/>
            <w:noProof/>
            <w:lang w:val="da-DK"/>
          </w:rPr>
          <w:delText>Information til brugeren</w:delText>
        </w:r>
      </w:del>
    </w:p>
    <w:p w:rsidR="00767709" w14:paraId="6E3535C8" w14:textId="77777777">
      <w:pPr>
        <w:numPr>
          <w:ilvl w:val="12"/>
          <w:numId w:val="0"/>
        </w:numPr>
        <w:tabs>
          <w:tab w:val="clear" w:pos="562"/>
        </w:tabs>
        <w:ind w:left="0" w:right="-2" w:firstLine="0"/>
        <w:jc w:val="center"/>
        <w:pPrChange w:id="28837" w:author="AbbVie7" w:date="2025-05-12T15:47:00Z">
          <w:pPr>
            <w:jc w:val="center"/>
          </w:pPr>
        </w:pPrChange>
        <w:rPr>
          <w:del w:id="28838" w:author="AbbVie7" w:date="2025-05-12T15:47:00Z"/>
          <w:lang w:val="da-DK"/>
        </w:rPr>
      </w:pPr>
    </w:p>
    <w:p w:rsidR="00767709" w:rsidRPr="008D74C5" w14:paraId="0A5D1D17" w14:textId="77777777">
      <w:pPr>
        <w:numPr>
          <w:ilvl w:val="12"/>
          <w:numId w:val="0"/>
        </w:numPr>
        <w:tabs>
          <w:tab w:val="clear" w:pos="562"/>
        </w:tabs>
        <w:ind w:left="0" w:right="-2" w:firstLine="0"/>
        <w:jc w:val="center"/>
        <w:pPrChange w:id="28839" w:author="AbbVie7" w:date="2025-05-12T15:47:00Z">
          <w:pPr>
            <w:numPr>
              <w:ilvl w:val="12"/>
              <w:numId w:val="0"/>
            </w:numPr>
            <w:jc w:val="center"/>
          </w:pPr>
        </w:pPrChange>
        <w:rPr>
          <w:del w:id="28840" w:author="AbbVie7" w:date="2025-05-12T15:47:00Z"/>
          <w:b/>
          <w:lang w:val="da-DK"/>
        </w:rPr>
      </w:pPr>
      <w:del w:id="28841" w:author="AbbVie7" w:date="2025-05-12T15:47:00Z">
        <w:r w:rsidRPr="008D74C5">
          <w:rPr>
            <w:b/>
            <w:bCs/>
            <w:lang w:val="da-DK"/>
          </w:rPr>
          <w:delText xml:space="preserve">Humira 40 mg </w:delText>
        </w:r>
      </w:del>
      <w:del w:id="28842" w:author="AbbVie7" w:date="2025-05-12T15:47:00Z">
        <w:r w:rsidRPr="008D74C5">
          <w:rPr>
            <w:b/>
            <w:lang w:val="da-DK"/>
          </w:rPr>
          <w:delText>injektionsvæske, opløsning i fyldt pen</w:delText>
        </w:r>
      </w:del>
    </w:p>
    <w:p w:rsidR="00767709" w14:paraId="3131B055" w14:textId="77777777">
      <w:pPr>
        <w:numPr>
          <w:ilvl w:val="12"/>
          <w:numId w:val="0"/>
        </w:numPr>
        <w:tabs>
          <w:tab w:val="clear" w:pos="562"/>
        </w:tabs>
        <w:ind w:right="-2"/>
        <w:jc w:val="center"/>
        <w:pPrChange w:id="28843" w:author="AbbVie7" w:date="2025-05-12T15:47:00Z">
          <w:pPr>
            <w:pStyle w:val="EMEATitle"/>
          </w:pPr>
        </w:pPrChange>
        <w:rPr>
          <w:del w:id="28844" w:author="AbbVie7" w:date="2025-05-12T15:47:00Z"/>
          <w:bCs/>
          <w:lang w:val="da-DK"/>
        </w:rPr>
      </w:pPr>
      <w:del w:id="28845" w:author="AbbVie7" w:date="2025-05-12T15:47:00Z">
        <w:r>
          <w:rPr>
            <w:lang w:val="da-DK"/>
          </w:rPr>
          <w:delText>adalimumab</w:delText>
        </w:r>
      </w:del>
    </w:p>
    <w:p w:rsidR="00767709" w14:paraId="5A467077" w14:textId="77777777">
      <w:pPr>
        <w:numPr>
          <w:ilvl w:val="12"/>
          <w:numId w:val="0"/>
        </w:numPr>
        <w:tabs>
          <w:tab w:val="clear" w:pos="562"/>
        </w:tabs>
        <w:ind w:left="0" w:right="-2" w:firstLine="0"/>
        <w:jc w:val="center"/>
        <w:pPrChange w:id="28846" w:author="AbbVie7" w:date="2025-05-12T15:47:00Z">
          <w:pPr>
            <w:jc w:val="center"/>
          </w:pPr>
        </w:pPrChange>
        <w:rPr>
          <w:del w:id="28847" w:author="AbbVie7" w:date="2025-05-12T15:47:00Z"/>
          <w:lang w:val="da-DK"/>
        </w:rPr>
      </w:pPr>
    </w:p>
    <w:p w:rsidR="00767709" w14:paraId="5B5558ED" w14:textId="77777777">
      <w:pPr>
        <w:numPr>
          <w:ilvl w:val="12"/>
          <w:numId w:val="0"/>
        </w:numPr>
        <w:tabs>
          <w:tab w:val="clear" w:pos="562"/>
        </w:tabs>
        <w:ind w:left="0" w:right="-2" w:firstLine="0"/>
        <w:jc w:val="center"/>
        <w:pPrChange w:id="28848" w:author="AbbVie7" w:date="2025-05-12T15:47:00Z">
          <w:pPr>
            <w:ind w:right="-2"/>
          </w:pPr>
        </w:pPrChange>
        <w:rPr>
          <w:del w:id="28849" w:author="AbbVie7" w:date="2025-05-12T15:47:00Z"/>
          <w:lang w:val="da-DK"/>
        </w:rPr>
      </w:pPr>
      <w:del w:id="28850" w:author="AbbVie7" w:date="2025-05-12T15:47:00Z">
        <w:r>
          <w:rPr>
            <w:b/>
            <w:lang w:val="da-DK"/>
          </w:rPr>
          <w:delText xml:space="preserve">Læs hele denne indlægsseddel grundigt, inden </w:delText>
        </w:r>
      </w:del>
      <w:del w:id="28851" w:author="AbbVie7" w:date="2025-05-12T15:47:00Z">
        <w:r w:rsidR="00872A7B">
          <w:rPr>
            <w:b/>
            <w:lang w:val="da-DK"/>
          </w:rPr>
          <w:delText>du</w:delText>
        </w:r>
      </w:del>
      <w:del w:id="28852" w:author="AbbVie7" w:date="2025-05-12T15:47:00Z">
        <w:r>
          <w:rPr>
            <w:b/>
            <w:lang w:val="da-DK"/>
          </w:rPr>
          <w:delText xml:space="preserve"> begynder at bruge </w:delText>
        </w:r>
      </w:del>
      <w:del w:id="28853" w:author="AbbVie7" w:date="2025-05-12T15:47:00Z">
        <w:r w:rsidRPr="008F497B" w:rsidR="003C76AE">
          <w:rPr>
            <w:b/>
            <w:noProof/>
            <w:lang w:val="da-DK"/>
          </w:rPr>
          <w:delText xml:space="preserve"> dette lægemiddel, da den indeholder vigtige oplysninger</w:delText>
        </w:r>
      </w:del>
      <w:del w:id="28854" w:author="AbbVie7" w:date="2025-05-12T15:47:00Z">
        <w:r>
          <w:rPr>
            <w:b/>
            <w:lang w:val="da-DK"/>
          </w:rPr>
          <w:delText>.</w:delText>
        </w:r>
      </w:del>
    </w:p>
    <w:p w:rsidR="00767709" w14:paraId="744151D0" w14:textId="77777777">
      <w:pPr>
        <w:numPr>
          <w:ilvl w:val="12"/>
          <w:numId w:val="0"/>
        </w:numPr>
        <w:tabs>
          <w:tab w:val="clear" w:pos="562"/>
        </w:tabs>
        <w:ind w:left="0" w:right="-2" w:firstLine="0"/>
        <w:jc w:val="center"/>
        <w:pPrChange w:id="28855" w:author="AbbVie7" w:date="2025-05-12T15:47:00Z">
          <w:pPr>
            <w:numPr>
              <w:numId w:val="1"/>
            </w:numPr>
            <w:ind w:left="567" w:right="-2" w:hanging="567"/>
          </w:pPr>
        </w:pPrChange>
        <w:rPr>
          <w:del w:id="28856" w:author="AbbVie7" w:date="2025-05-12T15:47:00Z"/>
          <w:lang w:val="da-DK"/>
        </w:rPr>
      </w:pPr>
      <w:del w:id="28857" w:author="AbbVie7" w:date="2025-05-12T15:47:00Z">
        <w:r>
          <w:rPr>
            <w:lang w:val="da-DK"/>
          </w:rPr>
          <w:delText>Gem indlægssedlen. D</w:delText>
        </w:r>
      </w:del>
      <w:del w:id="28858" w:author="AbbVie7" w:date="2025-05-12T15:47:00Z">
        <w:r w:rsidR="00872A7B">
          <w:rPr>
            <w:lang w:val="da-DK"/>
          </w:rPr>
          <w:delText>u</w:delText>
        </w:r>
      </w:del>
      <w:del w:id="28859" w:author="AbbVie7" w:date="2025-05-12T15:47:00Z">
        <w:r>
          <w:rPr>
            <w:lang w:val="da-DK"/>
          </w:rPr>
          <w:delText xml:space="preserve"> kan få brug for at læse den igen.</w:delText>
        </w:r>
      </w:del>
    </w:p>
    <w:p w:rsidR="00767709" w14:paraId="08EC90FA" w14:textId="77777777">
      <w:pPr>
        <w:numPr>
          <w:ilvl w:val="12"/>
          <w:numId w:val="0"/>
        </w:numPr>
        <w:tabs>
          <w:tab w:val="clear" w:pos="562"/>
        </w:tabs>
        <w:ind w:left="0" w:right="-2" w:firstLine="0"/>
        <w:jc w:val="center"/>
        <w:pPrChange w:id="28860" w:author="AbbVie7" w:date="2025-05-12T15:47:00Z">
          <w:pPr>
            <w:numPr>
              <w:numId w:val="1"/>
            </w:numPr>
            <w:ind w:left="567" w:right="-2" w:hanging="567"/>
          </w:pPr>
        </w:pPrChange>
        <w:rPr>
          <w:del w:id="28861" w:author="AbbVie7" w:date="2025-05-12T15:47:00Z"/>
          <w:lang w:val="da-DK"/>
        </w:rPr>
      </w:pPr>
      <w:del w:id="28862" w:author="AbbVie7" w:date="2025-05-12T15:47:00Z">
        <w:r>
          <w:rPr>
            <w:lang w:val="da-DK"/>
          </w:rPr>
          <w:delText>D</w:delText>
        </w:r>
      </w:del>
      <w:del w:id="28863" w:author="AbbVie7" w:date="2025-05-12T15:47:00Z">
        <w:r w:rsidR="00872A7B">
          <w:rPr>
            <w:lang w:val="da-DK"/>
          </w:rPr>
          <w:delText>in</w:delText>
        </w:r>
      </w:del>
      <w:del w:id="28864" w:author="AbbVie7" w:date="2025-05-12T15:47:00Z">
        <w:r>
          <w:rPr>
            <w:lang w:val="da-DK"/>
          </w:rPr>
          <w:delText xml:space="preserve"> læge </w:delText>
        </w:r>
      </w:del>
      <w:del w:id="28865" w:author="AbbVie7" w:date="2025-05-12T15:47:00Z">
        <w:r w:rsidR="00873CD1">
          <w:rPr>
            <w:lang w:val="da-DK"/>
          </w:rPr>
          <w:delText>vil</w:delText>
        </w:r>
      </w:del>
      <w:del w:id="28866" w:author="AbbVie7" w:date="2025-05-12T15:47:00Z">
        <w:r>
          <w:rPr>
            <w:lang w:val="da-DK"/>
          </w:rPr>
          <w:delText xml:space="preserve"> også udlevere et </w:delText>
        </w:r>
      </w:del>
      <w:del w:id="28867" w:author="AbbVie7" w:date="2025-05-12T15:47:00Z">
        <w:r w:rsidRPr="00EB7D94">
          <w:rPr>
            <w:b/>
            <w:lang w:val="da-DK"/>
          </w:rPr>
          <w:delText>patientkort</w:delText>
        </w:r>
      </w:del>
      <w:del w:id="28868" w:author="AbbVie7" w:date="2025-05-12T15:47:00Z">
        <w:r>
          <w:rPr>
            <w:lang w:val="da-DK"/>
          </w:rPr>
          <w:delText xml:space="preserve">, der indeholder vigtige sikkerhedsinformationer, som </w:delText>
        </w:r>
      </w:del>
      <w:del w:id="28869" w:author="AbbVie7" w:date="2025-05-12T15:47:00Z">
        <w:r w:rsidR="00872A7B">
          <w:rPr>
            <w:lang w:val="da-DK"/>
          </w:rPr>
          <w:delText>du</w:delText>
        </w:r>
      </w:del>
      <w:del w:id="28870" w:author="AbbVie7" w:date="2025-05-12T15:47:00Z">
        <w:r>
          <w:rPr>
            <w:lang w:val="da-DK"/>
          </w:rPr>
          <w:delText xml:space="preserve"> skal være opmærksom på før og under </w:delText>
        </w:r>
      </w:del>
      <w:del w:id="28871" w:author="AbbVie7" w:date="2025-05-12T15:47:00Z">
        <w:r w:rsidR="00872A7B">
          <w:rPr>
            <w:lang w:val="da-DK"/>
          </w:rPr>
          <w:delText>din</w:delText>
        </w:r>
      </w:del>
      <w:del w:id="28872" w:author="AbbVie7" w:date="2025-05-12T15:47:00Z">
        <w:r>
          <w:rPr>
            <w:lang w:val="da-DK"/>
          </w:rPr>
          <w:delText xml:space="preserve"> behandling med Humira. Opbevar </w:delText>
        </w:r>
      </w:del>
      <w:del w:id="28873" w:author="AbbVie7" w:date="2025-05-12T15:47:00Z">
        <w:r w:rsidRPr="00EB7D94">
          <w:rPr>
            <w:b/>
            <w:lang w:val="da-DK"/>
          </w:rPr>
          <w:delText>patientkortet</w:delText>
        </w:r>
      </w:del>
      <w:del w:id="28874" w:author="AbbVie7" w:date="2025-05-12T15:47:00Z">
        <w:r>
          <w:rPr>
            <w:lang w:val="da-DK"/>
          </w:rPr>
          <w:delText xml:space="preserve"> på </w:delText>
        </w:r>
      </w:del>
      <w:del w:id="28875" w:author="AbbVie7" w:date="2025-05-12T15:47:00Z">
        <w:r w:rsidR="00872A7B">
          <w:rPr>
            <w:lang w:val="da-DK"/>
          </w:rPr>
          <w:delText>dig</w:delText>
        </w:r>
      </w:del>
      <w:del w:id="28876" w:author="AbbVie7" w:date="2025-05-12T15:47:00Z">
        <w:r>
          <w:rPr>
            <w:lang w:val="da-DK"/>
          </w:rPr>
          <w:delText>.</w:delText>
        </w:r>
      </w:del>
    </w:p>
    <w:p w:rsidR="00767709" w14:paraId="76827666" w14:textId="77777777">
      <w:pPr>
        <w:numPr>
          <w:ilvl w:val="12"/>
          <w:numId w:val="0"/>
        </w:numPr>
        <w:tabs>
          <w:tab w:val="clear" w:pos="562"/>
        </w:tabs>
        <w:ind w:left="0" w:right="-2" w:firstLine="0"/>
        <w:jc w:val="center"/>
        <w:pPrChange w:id="28877" w:author="AbbVie7" w:date="2025-05-12T15:47:00Z">
          <w:pPr>
            <w:numPr>
              <w:numId w:val="1"/>
            </w:numPr>
            <w:ind w:left="567" w:right="-2" w:hanging="567"/>
          </w:pPr>
        </w:pPrChange>
        <w:rPr>
          <w:del w:id="28878" w:author="AbbVie7" w:date="2025-05-12T15:46:00Z"/>
          <w:lang w:val="da-DK"/>
        </w:rPr>
      </w:pPr>
      <w:del w:id="28879" w:author="AbbVie7" w:date="2025-05-12T15:47:00Z">
        <w:r w:rsidRPr="00307CE2">
          <w:rPr>
            <w:lang w:val="da-DK"/>
          </w:rPr>
          <w:delText>Spørg lægen</w:delText>
        </w:r>
      </w:del>
      <w:del w:id="28880" w:author="AbbVie7" w:date="2025-05-12T15:47:00Z">
        <w:r w:rsidRPr="00307CE2" w:rsidR="00842D8E">
          <w:rPr>
            <w:lang w:val="da-DK"/>
          </w:rPr>
          <w:delText xml:space="preserve"> eller</w:delText>
        </w:r>
      </w:del>
      <w:del w:id="28881" w:author="AbbVie7" w:date="2025-05-12T15:47:00Z">
        <w:r w:rsidRPr="00307CE2">
          <w:rPr>
            <w:lang w:val="da-DK"/>
          </w:rPr>
          <w:delText xml:space="preserve"> apotek</w:delText>
        </w:r>
      </w:del>
      <w:del w:id="28882" w:author="AbbVie7" w:date="2025-05-12T15:47:00Z">
        <w:r w:rsidRPr="00307CE2" w:rsidR="003C76AE">
          <w:rPr>
            <w:lang w:val="da-DK"/>
          </w:rPr>
          <w:delText>spersonale</w:delText>
        </w:r>
      </w:del>
      <w:del w:id="28883" w:author="AbbVie7" w:date="2025-05-12T15:47:00Z">
        <w:r w:rsidRPr="00307CE2">
          <w:rPr>
            <w:lang w:val="da-DK"/>
          </w:rPr>
          <w:delText xml:space="preserve">, hvis der er mere, </w:delText>
        </w:r>
      </w:del>
      <w:del w:id="28884" w:author="AbbVie7" w:date="2025-05-12T15:47:00Z">
        <w:r w:rsidRPr="00307CE2" w:rsidR="00872A7B">
          <w:rPr>
            <w:lang w:val="da-DK"/>
          </w:rPr>
          <w:delText>du</w:delText>
        </w:r>
      </w:del>
      <w:del w:id="28885" w:author="AbbVie7" w:date="2025-05-12T15:47:00Z">
        <w:r w:rsidRPr="00307CE2">
          <w:rPr>
            <w:lang w:val="da-DK"/>
          </w:rPr>
          <w:delText xml:space="preserve"> vil vide.</w:delText>
        </w:r>
      </w:del>
    </w:p>
    <w:p w:rsidR="00767709" w:rsidRPr="00307CE2" w14:paraId="06050E03" w14:textId="77777777">
      <w:pPr>
        <w:numPr>
          <w:ilvl w:val="12"/>
          <w:numId w:val="0"/>
        </w:numPr>
        <w:tabs>
          <w:tab w:val="clear" w:pos="562"/>
        </w:tabs>
        <w:ind w:left="0" w:right="-2" w:firstLine="0"/>
        <w:jc w:val="center"/>
        <w:pPrChange w:id="28886" w:author="AbbVie7" w:date="2025-05-12T15:47:00Z">
          <w:pPr>
            <w:numPr>
              <w:numId w:val="1"/>
            </w:numPr>
            <w:ind w:left="567" w:right="-2" w:hanging="567"/>
          </w:pPr>
        </w:pPrChange>
        <w:rPr>
          <w:del w:id="28887" w:author="AbbVie7" w:date="2025-05-12T15:47:00Z"/>
          <w:b/>
          <w:lang w:val="da-DK"/>
        </w:rPr>
      </w:pPr>
      <w:del w:id="28888" w:author="AbbVie7" w:date="2025-05-12T15:47:00Z">
        <w:r w:rsidRPr="00307CE2">
          <w:rPr>
            <w:lang w:val="da-DK"/>
          </w:rPr>
          <w:delText xml:space="preserve">Lægen har ordineret Humira til </w:delText>
        </w:r>
      </w:del>
      <w:del w:id="28889" w:author="AbbVie7" w:date="2025-05-12T15:47:00Z">
        <w:r w:rsidRPr="00307CE2" w:rsidR="00872A7B">
          <w:rPr>
            <w:lang w:val="da-DK"/>
          </w:rPr>
          <w:delText>dig</w:delText>
        </w:r>
      </w:del>
      <w:del w:id="28890" w:author="AbbVie7" w:date="2025-05-12T15:47:00Z">
        <w:r w:rsidRPr="00307CE2">
          <w:rPr>
            <w:lang w:val="da-DK"/>
          </w:rPr>
          <w:delText xml:space="preserve"> personligt. Lad derfor være med at give </w:delText>
        </w:r>
      </w:del>
      <w:del w:id="28891" w:author="AbbVie7" w:date="2025-05-12T15:47:00Z">
        <w:r w:rsidRPr="00307CE2" w:rsidR="009256EB">
          <w:rPr>
            <w:lang w:val="da-DK"/>
          </w:rPr>
          <w:delText>medicinen</w:delText>
        </w:r>
      </w:del>
      <w:del w:id="28892" w:author="AbbVie7" w:date="2025-05-12T15:47:00Z">
        <w:r w:rsidRPr="00307CE2">
          <w:rPr>
            <w:lang w:val="da-DK"/>
          </w:rPr>
          <w:delText xml:space="preserve"> til andre. Det kan være skadeligt for andre, selvom de har samme symptomer, som </w:delText>
        </w:r>
      </w:del>
      <w:del w:id="28893" w:author="AbbVie7" w:date="2025-05-12T15:47:00Z">
        <w:r w:rsidRPr="00307CE2" w:rsidR="00872A7B">
          <w:rPr>
            <w:lang w:val="da-DK"/>
          </w:rPr>
          <w:delText>du</w:delText>
        </w:r>
      </w:del>
      <w:del w:id="28894" w:author="AbbVie7" w:date="2025-05-12T15:47:00Z">
        <w:r w:rsidRPr="00307CE2">
          <w:rPr>
            <w:lang w:val="da-DK"/>
          </w:rPr>
          <w:delText xml:space="preserve"> har.</w:delText>
        </w:r>
      </w:del>
    </w:p>
    <w:p w:rsidR="00767709" w14:paraId="0AF72C62" w14:textId="77777777">
      <w:pPr>
        <w:numPr>
          <w:ilvl w:val="12"/>
          <w:numId w:val="0"/>
        </w:numPr>
        <w:tabs>
          <w:tab w:val="clear" w:pos="562"/>
        </w:tabs>
        <w:ind w:left="0" w:right="-2" w:firstLine="0"/>
        <w:jc w:val="center"/>
        <w:pPrChange w:id="28895" w:author="AbbVie7" w:date="2025-05-12T15:47:00Z">
          <w:pPr>
            <w:numPr>
              <w:numId w:val="1"/>
            </w:numPr>
            <w:ind w:left="567" w:right="-2" w:hanging="567"/>
          </w:pPr>
        </w:pPrChange>
        <w:rPr>
          <w:del w:id="28896" w:author="AbbVie7" w:date="2025-05-12T15:47:00Z"/>
          <w:b/>
          <w:lang w:val="da-DK"/>
        </w:rPr>
      </w:pPr>
      <w:del w:id="28897" w:author="AbbVie7" w:date="2025-05-12T15:47:00Z">
        <w:r>
          <w:rPr>
            <w:lang w:val="da-DK"/>
          </w:rPr>
          <w:delText>Kontakt lægen</w:delText>
        </w:r>
      </w:del>
      <w:del w:id="28898" w:author="AbbVie7" w:date="2025-05-12T15:47:00Z">
        <w:r w:rsidR="00447CCD">
          <w:rPr>
            <w:lang w:val="da-DK"/>
          </w:rPr>
          <w:delText>,</w:delText>
        </w:r>
      </w:del>
      <w:del w:id="28899" w:author="AbbVie7" w:date="2025-05-12T15:47:00Z">
        <w:r>
          <w:rPr>
            <w:lang w:val="da-DK"/>
          </w:rPr>
          <w:delText xml:space="preserve"> apotek</w:delText>
        </w:r>
      </w:del>
      <w:del w:id="28900" w:author="AbbVie7" w:date="2025-05-12T15:47:00Z">
        <w:r w:rsidR="003C76AE">
          <w:rPr>
            <w:lang w:val="da-DK"/>
          </w:rPr>
          <w:delText>spersonalet eller sundhedspersonalet,</w:delText>
        </w:r>
      </w:del>
      <w:del w:id="28901" w:author="AbbVie7" w:date="2025-05-12T15:47:00Z">
        <w:r>
          <w:rPr>
            <w:lang w:val="da-DK"/>
          </w:rPr>
          <w:delText xml:space="preserve"> hvis </w:delText>
        </w:r>
      </w:del>
      <w:del w:id="28902" w:author="AbbVie7" w:date="2025-05-12T15:47:00Z">
        <w:r w:rsidR="00872A7B">
          <w:rPr>
            <w:lang w:val="da-DK"/>
          </w:rPr>
          <w:delText>du</w:delText>
        </w:r>
      </w:del>
      <w:del w:id="28903" w:author="AbbVie7" w:date="2025-05-12T15:47:00Z">
        <w:r>
          <w:rPr>
            <w:lang w:val="da-DK"/>
          </w:rPr>
          <w:delText xml:space="preserve"> får bivirkninger, </w:delText>
        </w:r>
      </w:del>
      <w:del w:id="28904" w:author="AbbVie7" w:date="2025-05-12T15:47:00Z">
        <w:r w:rsidR="00BA2CDE">
          <w:rPr>
            <w:lang w:val="da-DK"/>
          </w:rPr>
          <w:delText xml:space="preserve">herunder bivirkninger, </w:delText>
        </w:r>
      </w:del>
      <w:del w:id="28905" w:author="AbbVie7" w:date="2025-05-12T15:47:00Z">
        <w:r>
          <w:rPr>
            <w:lang w:val="da-DK"/>
          </w:rPr>
          <w:delText xml:space="preserve">som ikke er nævnt </w:delText>
        </w:r>
      </w:del>
      <w:del w:id="28906" w:author="AbbVie7" w:date="2025-05-12T15:47:00Z">
        <w:r w:rsidR="00842D8E">
          <w:rPr>
            <w:lang w:val="da-DK"/>
          </w:rPr>
          <w:delText>i denne indlægsseddel</w:delText>
        </w:r>
      </w:del>
      <w:del w:id="28907" w:author="AbbVie7" w:date="2025-05-12T15:47:00Z">
        <w:r w:rsidR="00583105">
          <w:rPr>
            <w:lang w:val="da-DK"/>
          </w:rPr>
          <w:delText>.</w:delText>
        </w:r>
      </w:del>
      <w:del w:id="28908" w:author="AbbVie7" w:date="2025-05-12T15:47:00Z">
        <w:r w:rsidR="007A0BB9">
          <w:rPr>
            <w:lang w:val="da-DK"/>
          </w:rPr>
          <w:delText xml:space="preserve"> </w:delText>
        </w:r>
      </w:del>
      <w:del w:id="28909" w:author="AbbVie7" w:date="2025-05-12T15:47:00Z">
        <w:r w:rsidR="00583105">
          <w:rPr>
            <w:lang w:val="da-DK"/>
          </w:rPr>
          <w:delText>S</w:delText>
        </w:r>
      </w:del>
      <w:del w:id="28910" w:author="AbbVie7" w:date="2025-05-12T15:47:00Z">
        <w:r w:rsidR="007A0BB9">
          <w:rPr>
            <w:lang w:val="da-DK"/>
          </w:rPr>
          <w:delText>e punkt 4.</w:delText>
        </w:r>
      </w:del>
    </w:p>
    <w:p w:rsidR="0056121A" w14:paraId="476E7448" w14:textId="77777777">
      <w:pPr>
        <w:numPr>
          <w:ilvl w:val="12"/>
          <w:numId w:val="0"/>
        </w:numPr>
        <w:tabs>
          <w:tab w:val="clear" w:pos="562"/>
        </w:tabs>
        <w:ind w:left="0" w:right="-2" w:firstLine="0"/>
        <w:jc w:val="center"/>
        <w:pPrChange w:id="28911" w:author="AbbVie7" w:date="2025-05-12T15:47:00Z">
          <w:pPr>
            <w:numPr>
              <w:ilvl w:val="12"/>
              <w:numId w:val="0"/>
            </w:numPr>
            <w:tabs>
              <w:tab w:val="clear" w:pos="562"/>
            </w:tabs>
            <w:ind w:right="-2"/>
          </w:pPr>
        </w:pPrChange>
        <w:rPr>
          <w:del w:id="28912" w:author="AbbVie7" w:date="2025-05-12T15:47:00Z"/>
          <w:szCs w:val="22"/>
          <w:lang w:val="da-DK"/>
        </w:rPr>
      </w:pPr>
    </w:p>
    <w:p w:rsidR="00767709" w14:paraId="736FCF56" w14:textId="77777777">
      <w:pPr>
        <w:numPr>
          <w:ilvl w:val="12"/>
          <w:numId w:val="0"/>
        </w:numPr>
        <w:tabs>
          <w:tab w:val="clear" w:pos="562"/>
        </w:tabs>
        <w:ind w:left="0" w:right="-2" w:firstLine="0"/>
        <w:jc w:val="center"/>
        <w:pPrChange w:id="28913" w:author="AbbVie7" w:date="2025-05-12T15:47:00Z">
          <w:pPr>
            <w:numPr>
              <w:ilvl w:val="12"/>
              <w:numId w:val="0"/>
            </w:numPr>
            <w:tabs>
              <w:tab w:val="clear" w:pos="562"/>
            </w:tabs>
            <w:ind w:right="-2"/>
          </w:pPr>
        </w:pPrChange>
        <w:rPr>
          <w:del w:id="28914" w:author="AbbVie7" w:date="2025-05-12T15:47:00Z"/>
          <w:lang w:val="da-DK"/>
        </w:rPr>
      </w:pPr>
      <w:del w:id="28915" w:author="AbbVie7" w:date="2025-05-12T15:47:00Z">
        <w:r w:rsidRPr="00741916">
          <w:rPr>
            <w:szCs w:val="22"/>
            <w:lang w:val="da-DK"/>
          </w:rPr>
          <w:delText xml:space="preserve">Se den nyeste indlægsseddel på </w:delText>
        </w:r>
      </w:del>
      <w:del w:id="28916" w:author="AbbVie7" w:date="2025-05-12T15:47:00Z">
        <w:r>
          <w:fldChar w:fldCharType="begin"/>
        </w:r>
      </w:del>
      <w:del w:id="28917" w:author="AbbVie7" w:date="2025-05-12T15:47:00Z">
        <w:r>
          <w:delInstrText>HYPERLINK "http://www.indlaegsseddel.dk/"</w:delInstrText>
        </w:r>
      </w:del>
      <w:del w:id="28918" w:author="AbbVie7" w:date="2025-05-12T15:47:00Z">
        <w:r>
          <w:fldChar w:fldCharType="separate"/>
        </w:r>
      </w:del>
      <w:del w:id="28919" w:author="AbbVie7" w:date="2025-05-12T15:47:00Z">
        <w:r w:rsidRPr="00741916">
          <w:rPr>
            <w:rStyle w:val="Hyperlink"/>
            <w:szCs w:val="22"/>
            <w:lang w:val="da-DK"/>
          </w:rPr>
          <w:delText>www.indlaegsseddel.dk</w:delText>
        </w:r>
      </w:del>
      <w:del w:id="28920" w:author="AbbVie7" w:date="2025-05-12T15:47:00Z">
        <w:r>
          <w:fldChar w:fldCharType="end"/>
        </w:r>
      </w:del>
    </w:p>
    <w:p w:rsidR="0056121A" w14:paraId="237206A3" w14:textId="77777777">
      <w:pPr>
        <w:numPr>
          <w:ilvl w:val="12"/>
          <w:numId w:val="0"/>
        </w:numPr>
        <w:tabs>
          <w:tab w:val="clear" w:pos="562"/>
        </w:tabs>
        <w:ind w:left="0" w:right="-2" w:firstLine="0"/>
        <w:jc w:val="center"/>
        <w:pPrChange w:id="28921" w:author="AbbVie7" w:date="2025-05-12T15:47:00Z">
          <w:pPr>
            <w:numPr>
              <w:ilvl w:val="12"/>
              <w:numId w:val="0"/>
            </w:numPr>
            <w:tabs>
              <w:tab w:val="clear" w:pos="562"/>
            </w:tabs>
            <w:ind w:right="-2"/>
          </w:pPr>
        </w:pPrChange>
        <w:rPr>
          <w:del w:id="28922" w:author="AbbVie7" w:date="2025-05-12T15:47:00Z"/>
          <w:lang w:val="da-DK"/>
        </w:rPr>
      </w:pPr>
    </w:p>
    <w:p w:rsidR="00767709" w:rsidRPr="00EF396A" w14:paraId="6875605F" w14:textId="77777777">
      <w:pPr>
        <w:numPr>
          <w:ilvl w:val="12"/>
          <w:numId w:val="0"/>
        </w:numPr>
        <w:tabs>
          <w:tab w:val="clear" w:pos="562"/>
        </w:tabs>
        <w:ind w:left="0" w:right="-2" w:firstLine="0"/>
        <w:jc w:val="center"/>
        <w:pPrChange w:id="28923" w:author="AbbVie7" w:date="2025-05-12T15:47:00Z">
          <w:pPr>
            <w:ind w:right="-2"/>
          </w:pPr>
        </w:pPrChange>
        <w:rPr>
          <w:del w:id="28924" w:author="AbbVie7" w:date="2025-05-12T15:47:00Z"/>
          <w:lang w:val="da-DK"/>
        </w:rPr>
      </w:pPr>
      <w:del w:id="28925" w:author="AbbVie7" w:date="2025-05-12T15:47:00Z">
        <w:r w:rsidRPr="00EF396A">
          <w:rPr>
            <w:b/>
            <w:lang w:val="da-DK"/>
          </w:rPr>
          <w:delText>Oversigt over indlægssedlen</w:delText>
        </w:r>
      </w:del>
    </w:p>
    <w:p w:rsidR="00767709" w14:paraId="79FF0F73" w14:textId="77777777">
      <w:pPr>
        <w:numPr>
          <w:ilvl w:val="12"/>
          <w:numId w:val="0"/>
        </w:numPr>
        <w:tabs>
          <w:tab w:val="clear" w:pos="562"/>
        </w:tabs>
        <w:ind w:left="0" w:right="-2" w:firstLine="0"/>
        <w:jc w:val="center"/>
        <w:pPrChange w:id="28926" w:author="AbbVie7" w:date="2025-05-12T15:47:00Z">
          <w:pPr>
            <w:tabs>
              <w:tab w:val="clear" w:pos="562"/>
            </w:tabs>
            <w:ind w:left="567" w:right="-29" w:hanging="567"/>
          </w:pPr>
        </w:pPrChange>
        <w:rPr>
          <w:del w:id="28927" w:author="AbbVie7" w:date="2025-05-12T15:47:00Z"/>
          <w:lang w:val="da-DK"/>
        </w:rPr>
      </w:pPr>
      <w:del w:id="28928" w:author="AbbVie7" w:date="2025-05-12T15:47:00Z">
        <w:r>
          <w:rPr>
            <w:lang w:val="da-DK"/>
          </w:rPr>
          <w:delText>1.</w:delText>
        </w:r>
      </w:del>
      <w:del w:id="28929" w:author="AbbVie7" w:date="2025-05-12T15:47:00Z">
        <w:r>
          <w:rPr>
            <w:lang w:val="da-DK"/>
          </w:rPr>
          <w:tab/>
          <w:delText>Virkning og anvendelse</w:delText>
        </w:r>
      </w:del>
    </w:p>
    <w:p w:rsidR="00767709" w14:paraId="4900A10B" w14:textId="77777777">
      <w:pPr>
        <w:numPr>
          <w:ilvl w:val="12"/>
          <w:numId w:val="0"/>
        </w:numPr>
        <w:tabs>
          <w:tab w:val="clear" w:pos="562"/>
        </w:tabs>
        <w:ind w:left="0" w:right="-2" w:firstLine="0"/>
        <w:jc w:val="center"/>
        <w:pPrChange w:id="28930" w:author="AbbVie7" w:date="2025-05-12T15:47:00Z">
          <w:pPr>
            <w:tabs>
              <w:tab w:val="clear" w:pos="562"/>
            </w:tabs>
            <w:ind w:left="567" w:right="-29" w:hanging="567"/>
          </w:pPr>
        </w:pPrChange>
        <w:rPr>
          <w:del w:id="28931" w:author="AbbVie7" w:date="2025-05-12T15:47:00Z"/>
          <w:lang w:val="da-DK"/>
        </w:rPr>
      </w:pPr>
      <w:del w:id="28932" w:author="AbbVie7" w:date="2025-05-12T15:47:00Z">
        <w:r>
          <w:rPr>
            <w:lang w:val="da-DK"/>
          </w:rPr>
          <w:delText>2.</w:delText>
        </w:r>
      </w:del>
      <w:del w:id="28933" w:author="AbbVie7" w:date="2025-05-12T15:47:00Z">
        <w:r>
          <w:rPr>
            <w:lang w:val="da-DK"/>
          </w:rPr>
          <w:tab/>
          <w:delText xml:space="preserve">Det skal </w:delText>
        </w:r>
      </w:del>
      <w:del w:id="28934" w:author="AbbVie7" w:date="2025-05-12T15:47:00Z">
        <w:r w:rsidR="00872A7B">
          <w:rPr>
            <w:lang w:val="da-DK"/>
          </w:rPr>
          <w:delText>du</w:delText>
        </w:r>
      </w:del>
      <w:del w:id="28935" w:author="AbbVie7" w:date="2025-05-12T15:47:00Z">
        <w:r>
          <w:rPr>
            <w:lang w:val="da-DK"/>
          </w:rPr>
          <w:delText xml:space="preserve"> vide, før </w:delText>
        </w:r>
      </w:del>
      <w:del w:id="28936" w:author="AbbVie7" w:date="2025-05-12T15:47:00Z">
        <w:r w:rsidR="00872A7B">
          <w:rPr>
            <w:lang w:val="da-DK"/>
          </w:rPr>
          <w:delText>du</w:delText>
        </w:r>
      </w:del>
      <w:del w:id="28937" w:author="AbbVie7" w:date="2025-05-12T15:47:00Z">
        <w:r>
          <w:rPr>
            <w:lang w:val="da-DK"/>
          </w:rPr>
          <w:delText xml:space="preserve"> begynder at </w:delText>
        </w:r>
      </w:del>
      <w:del w:id="28938" w:author="AbbVie7" w:date="2025-05-12T15:47:00Z">
        <w:r w:rsidR="00FC5D8E">
          <w:rPr>
            <w:lang w:val="da-DK"/>
          </w:rPr>
          <w:delText>tage</w:delText>
        </w:r>
      </w:del>
      <w:del w:id="28939" w:author="AbbVie7" w:date="2025-05-12T15:47:00Z">
        <w:r>
          <w:rPr>
            <w:lang w:val="da-DK"/>
          </w:rPr>
          <w:delText xml:space="preserve"> Humira</w:delText>
        </w:r>
      </w:del>
    </w:p>
    <w:p w:rsidR="00767709" w14:paraId="382EFCFC" w14:textId="77777777">
      <w:pPr>
        <w:numPr>
          <w:ilvl w:val="12"/>
          <w:numId w:val="0"/>
        </w:numPr>
        <w:tabs>
          <w:tab w:val="clear" w:pos="562"/>
        </w:tabs>
        <w:ind w:left="0" w:right="-2" w:firstLine="0"/>
        <w:jc w:val="center"/>
        <w:pPrChange w:id="28940" w:author="AbbVie7" w:date="2025-05-12T15:47:00Z">
          <w:pPr>
            <w:tabs>
              <w:tab w:val="clear" w:pos="562"/>
            </w:tabs>
            <w:ind w:left="567" w:right="-29" w:hanging="567"/>
          </w:pPr>
        </w:pPrChange>
        <w:rPr>
          <w:del w:id="28941" w:author="AbbVie7" w:date="2025-05-12T15:47:00Z"/>
          <w:lang w:val="da-DK"/>
        </w:rPr>
      </w:pPr>
      <w:del w:id="28942" w:author="AbbVie7" w:date="2025-05-12T15:47:00Z">
        <w:r>
          <w:rPr>
            <w:lang w:val="da-DK"/>
          </w:rPr>
          <w:delText>3.</w:delText>
        </w:r>
      </w:del>
      <w:del w:id="28943" w:author="AbbVie7" w:date="2025-05-12T15:47:00Z">
        <w:r>
          <w:rPr>
            <w:lang w:val="da-DK"/>
          </w:rPr>
          <w:tab/>
          <w:delText xml:space="preserve">Sådan skal </w:delText>
        </w:r>
      </w:del>
      <w:del w:id="28944" w:author="AbbVie7" w:date="2025-05-12T15:47:00Z">
        <w:r w:rsidR="000350E9">
          <w:rPr>
            <w:lang w:val="da-DK"/>
          </w:rPr>
          <w:delText xml:space="preserve">du </w:delText>
        </w:r>
      </w:del>
      <w:del w:id="28945" w:author="AbbVie7" w:date="2025-05-12T15:47:00Z">
        <w:r w:rsidR="00FC5D8E">
          <w:rPr>
            <w:lang w:val="da-DK"/>
          </w:rPr>
          <w:delText>tage</w:delText>
        </w:r>
      </w:del>
      <w:del w:id="28946" w:author="AbbVie7" w:date="2025-05-12T15:47:00Z">
        <w:r>
          <w:rPr>
            <w:lang w:val="da-DK"/>
          </w:rPr>
          <w:delText xml:space="preserve"> Humira</w:delText>
        </w:r>
      </w:del>
    </w:p>
    <w:p w:rsidR="00767709" w14:paraId="7DAC2F27" w14:textId="77777777">
      <w:pPr>
        <w:numPr>
          <w:ilvl w:val="12"/>
          <w:numId w:val="0"/>
        </w:numPr>
        <w:tabs>
          <w:tab w:val="clear" w:pos="562"/>
        </w:tabs>
        <w:ind w:left="0" w:right="-2" w:firstLine="0"/>
        <w:jc w:val="center"/>
        <w:pPrChange w:id="28947" w:author="AbbVie7" w:date="2025-05-12T15:47:00Z">
          <w:pPr>
            <w:tabs>
              <w:tab w:val="clear" w:pos="562"/>
            </w:tabs>
            <w:ind w:left="567" w:right="-29" w:hanging="567"/>
          </w:pPr>
        </w:pPrChange>
        <w:rPr>
          <w:del w:id="28948" w:author="AbbVie7" w:date="2025-05-12T15:47:00Z"/>
          <w:lang w:val="da-DK"/>
        </w:rPr>
      </w:pPr>
      <w:del w:id="28949" w:author="AbbVie7" w:date="2025-05-12T15:47:00Z">
        <w:r>
          <w:rPr>
            <w:lang w:val="da-DK"/>
          </w:rPr>
          <w:delText>4.</w:delText>
        </w:r>
      </w:del>
      <w:del w:id="28950" w:author="AbbVie7" w:date="2025-05-12T15:47:00Z">
        <w:r>
          <w:rPr>
            <w:lang w:val="da-DK"/>
          </w:rPr>
          <w:tab/>
          <w:delText xml:space="preserve">Bivirkninger </w:delText>
        </w:r>
      </w:del>
    </w:p>
    <w:p w:rsidR="00767709" w14:paraId="5199E2AE" w14:textId="77777777">
      <w:pPr>
        <w:numPr>
          <w:ilvl w:val="12"/>
          <w:numId w:val="0"/>
        </w:numPr>
        <w:tabs>
          <w:tab w:val="clear" w:pos="562"/>
        </w:tabs>
        <w:ind w:left="0" w:right="-2" w:firstLine="0"/>
        <w:jc w:val="center"/>
        <w:pPrChange w:id="28951" w:author="AbbVie7" w:date="2025-05-12T15:47:00Z">
          <w:pPr>
            <w:tabs>
              <w:tab w:val="clear" w:pos="562"/>
            </w:tabs>
            <w:ind w:left="567" w:right="-29" w:hanging="567"/>
          </w:pPr>
        </w:pPrChange>
        <w:rPr>
          <w:del w:id="28952" w:author="AbbVie7" w:date="2025-05-12T15:47:00Z"/>
          <w:lang w:val="da-DK"/>
        </w:rPr>
      </w:pPr>
      <w:del w:id="28953" w:author="AbbVie7" w:date="2025-05-12T15:47:00Z">
        <w:r>
          <w:rPr>
            <w:lang w:val="da-DK"/>
          </w:rPr>
          <w:delText>5</w:delText>
        </w:r>
      </w:del>
      <w:del w:id="28954" w:author="AbbVie7" w:date="2025-05-12T15:47:00Z">
        <w:r w:rsidR="00C34E10">
          <w:rPr>
            <w:lang w:val="da-DK"/>
          </w:rPr>
          <w:delText>.</w:delText>
        </w:r>
      </w:del>
      <w:del w:id="28955" w:author="AbbVie7" w:date="2025-05-12T15:47:00Z">
        <w:r>
          <w:rPr>
            <w:lang w:val="da-DK"/>
          </w:rPr>
          <w:tab/>
          <w:delText>Opbevaring</w:delText>
        </w:r>
      </w:del>
    </w:p>
    <w:p w:rsidR="00767709" w14:paraId="1799FC43" w14:textId="77777777">
      <w:pPr>
        <w:numPr>
          <w:ilvl w:val="12"/>
          <w:numId w:val="0"/>
        </w:numPr>
        <w:tabs>
          <w:tab w:val="clear" w:pos="562"/>
        </w:tabs>
        <w:ind w:left="0" w:right="-2" w:firstLine="0"/>
        <w:jc w:val="center"/>
        <w:pPrChange w:id="28956" w:author="AbbVie7" w:date="2025-05-12T15:47:00Z">
          <w:pPr>
            <w:tabs>
              <w:tab w:val="clear" w:pos="562"/>
            </w:tabs>
            <w:ind w:left="567" w:right="-29" w:hanging="567"/>
          </w:pPr>
        </w:pPrChange>
        <w:rPr>
          <w:lang w:val="da-DK"/>
        </w:rPr>
      </w:pPr>
      <w:del w:id="28957" w:author="AbbVie7" w:date="2025-05-12T15:47:00Z">
        <w:r>
          <w:rPr>
            <w:lang w:val="da-DK"/>
          </w:rPr>
          <w:delText>6.</w:delText>
        </w:r>
      </w:del>
      <w:del w:id="28958" w:author="AbbVie7" w:date="2025-05-12T15:47:00Z">
        <w:r>
          <w:rPr>
            <w:lang w:val="da-DK"/>
          </w:rPr>
          <w:tab/>
        </w:r>
      </w:del>
      <w:del w:id="28959" w:author="AbbVie7" w:date="2025-05-12T15:47:00Z">
        <w:r w:rsidR="003C76AE">
          <w:rPr>
            <w:lang w:val="da-DK"/>
          </w:rPr>
          <w:delText>Paknin</w:delText>
        </w:r>
      </w:del>
      <w:del w:id="28960" w:author="AbbVie7" w:date="2025-05-12T15:47:00Z">
        <w:r w:rsidR="00EC41F8">
          <w:rPr>
            <w:lang w:val="da-DK"/>
          </w:rPr>
          <w:delText>g</w:delText>
        </w:r>
      </w:del>
      <w:del w:id="28961" w:author="AbbVie7" w:date="2025-05-12T15:47:00Z">
        <w:r w:rsidR="003C76AE">
          <w:rPr>
            <w:lang w:val="da-DK"/>
          </w:rPr>
          <w:delText>sstørrelser og y</w:delText>
        </w:r>
      </w:del>
      <w:del w:id="28962" w:author="AbbVie7" w:date="2025-05-12T15:47:00Z">
        <w:r>
          <w:rPr>
            <w:lang w:val="da-DK"/>
          </w:rPr>
          <w:delText>derligere oplysninger</w:delText>
        </w:r>
      </w:del>
    </w:p>
    <w:p w:rsidR="00767709" w14:paraId="096F6205" w14:textId="77777777">
      <w:pPr>
        <w:numPr>
          <w:ilvl w:val="12"/>
          <w:numId w:val="0"/>
        </w:numPr>
        <w:tabs>
          <w:tab w:val="clear" w:pos="562"/>
        </w:tabs>
        <w:ind w:right="-2"/>
        <w:rPr>
          <w:lang w:val="da-DK"/>
        </w:rPr>
      </w:pPr>
    </w:p>
    <w:p w:rsidR="00793B77" w14:paraId="11101ED4" w14:textId="77777777">
      <w:pPr>
        <w:numPr>
          <w:ilvl w:val="12"/>
          <w:numId w:val="0"/>
        </w:numPr>
        <w:tabs>
          <w:tab w:val="clear" w:pos="562"/>
        </w:tabs>
        <w:ind w:right="-2"/>
        <w:rPr>
          <w:del w:id="28963" w:author="AbbVie7" w:date="2025-05-12T15:47:00Z"/>
          <w:lang w:val="da-DK"/>
        </w:rPr>
      </w:pPr>
    </w:p>
    <w:p w:rsidR="003C76AE" w:rsidRPr="008F497B" w:rsidP="009336DC" w14:paraId="327B69A8" w14:textId="77777777">
      <w:pPr>
        <w:rPr>
          <w:del w:id="28964" w:author="AbbVie7" w:date="2025-05-12T15:47:00Z"/>
          <w:b/>
          <w:noProof/>
          <w:lang w:val="da-DK"/>
        </w:rPr>
      </w:pPr>
      <w:del w:id="28965" w:author="AbbVie7" w:date="2025-05-12T15:47:00Z">
        <w:r w:rsidRPr="008F497B">
          <w:rPr>
            <w:b/>
            <w:lang w:val="da-DK"/>
          </w:rPr>
          <w:delText>1.</w:delText>
        </w:r>
      </w:del>
      <w:del w:id="28966" w:author="AbbVie7" w:date="2025-05-12T15:47:00Z">
        <w:r w:rsidRPr="008F497B">
          <w:rPr>
            <w:b/>
            <w:lang w:val="da-DK"/>
          </w:rPr>
          <w:tab/>
        </w:r>
      </w:del>
      <w:del w:id="28967" w:author="AbbVie7" w:date="2025-05-12T15:47:00Z">
        <w:r w:rsidRPr="008F497B">
          <w:rPr>
            <w:b/>
            <w:noProof/>
            <w:lang w:val="da-DK"/>
          </w:rPr>
          <w:delText>Virkning og anvendelse</w:delText>
        </w:r>
      </w:del>
    </w:p>
    <w:p w:rsidR="003C76AE" w:rsidP="009336DC" w14:paraId="4391262D" w14:textId="77777777">
      <w:pPr>
        <w:rPr>
          <w:del w:id="28968" w:author="AbbVie7" w:date="2025-05-12T15:47:00Z"/>
          <w:lang w:val="da-DK"/>
        </w:rPr>
      </w:pPr>
    </w:p>
    <w:p w:rsidR="00767709" w:rsidP="0073465B" w14:paraId="32726583" w14:textId="77777777">
      <w:pPr>
        <w:rPr>
          <w:del w:id="28969" w:author="AbbVie7" w:date="2025-05-12T15:47:00Z"/>
          <w:lang w:val="da-DK"/>
        </w:rPr>
      </w:pPr>
      <w:del w:id="28970" w:author="AbbVie7" w:date="2025-05-12T15:47:00Z">
        <w:r w:rsidRPr="008F497B">
          <w:rPr>
            <w:lang w:val="da-DK"/>
          </w:rPr>
          <w:delText>Humira indeholder det aktive stof adalimumab</w:delText>
        </w:r>
      </w:del>
    </w:p>
    <w:p w:rsidR="003B6C10" w:rsidP="0073465B" w14:paraId="69AD3245" w14:textId="77777777">
      <w:pPr>
        <w:rPr>
          <w:del w:id="28971" w:author="AbbVie7" w:date="2025-05-12T15:47:00Z"/>
          <w:lang w:val="da-DK"/>
        </w:rPr>
      </w:pPr>
    </w:p>
    <w:p w:rsidR="003B6C10" w:rsidP="0073465B" w14:paraId="346E7F8C" w14:textId="77777777">
      <w:pPr>
        <w:rPr>
          <w:del w:id="28972" w:author="AbbVie7" w:date="2025-05-12T15:47:00Z"/>
          <w:lang w:val="da-DK"/>
        </w:rPr>
      </w:pPr>
      <w:del w:id="28973" w:author="AbbVie7" w:date="2025-05-12T15:47:00Z">
        <w:r>
          <w:rPr>
            <w:lang w:val="da-DK"/>
          </w:rPr>
          <w:delText>Humira er beregnet til behandling af inflammatoriske sygdomme beskrevet nedenfor:</w:delText>
        </w:r>
      </w:del>
    </w:p>
    <w:p w:rsidR="003B6C10" w:rsidP="0073465B" w14:paraId="0E1FE8B7" w14:textId="77777777">
      <w:pPr>
        <w:numPr>
          <w:ilvl w:val="0"/>
          <w:numId w:val="10"/>
        </w:numPr>
        <w:rPr>
          <w:del w:id="28974" w:author="AbbVie7" w:date="2025-05-12T15:47:00Z"/>
          <w:lang w:val="da-DK"/>
        </w:rPr>
      </w:pPr>
      <w:del w:id="28975" w:author="AbbVie7" w:date="2025-05-12T15:47:00Z">
        <w:r>
          <w:rPr>
            <w:lang w:val="da-DK"/>
          </w:rPr>
          <w:delText xml:space="preserve">Reumatoid artrit,  </w:delText>
        </w:r>
      </w:del>
    </w:p>
    <w:p w:rsidR="003B6C10" w:rsidP="0073465B" w14:paraId="792F7990" w14:textId="77777777">
      <w:pPr>
        <w:numPr>
          <w:ilvl w:val="0"/>
          <w:numId w:val="10"/>
        </w:numPr>
        <w:rPr>
          <w:del w:id="28976" w:author="AbbVie7" w:date="2025-05-12T15:47:00Z"/>
          <w:lang w:val="da-DK"/>
        </w:rPr>
      </w:pPr>
      <w:del w:id="28977" w:author="AbbVie7" w:date="2025-05-12T15:47:00Z">
        <w:r>
          <w:rPr>
            <w:lang w:val="da-DK"/>
          </w:rPr>
          <w:delText xml:space="preserve">Polyartikulær juvenil idiopatisk artrit, </w:delText>
        </w:r>
      </w:del>
    </w:p>
    <w:p w:rsidR="003B6C10" w:rsidP="0073465B" w14:paraId="2D577549" w14:textId="77777777">
      <w:pPr>
        <w:numPr>
          <w:ilvl w:val="0"/>
          <w:numId w:val="10"/>
        </w:numPr>
        <w:rPr>
          <w:del w:id="28978" w:author="AbbVie7" w:date="2025-05-12T15:47:00Z"/>
          <w:noProof/>
          <w:color w:val="000000"/>
          <w:lang w:val="da-DK"/>
        </w:rPr>
      </w:pPr>
      <w:del w:id="28979" w:author="AbbVie7" w:date="2025-05-12T15:47:00Z">
        <w:r>
          <w:rPr>
            <w:lang w:val="da-DK"/>
          </w:rPr>
          <w:delText>E</w:delText>
        </w:r>
      </w:del>
      <w:del w:id="28980" w:author="AbbVie7" w:date="2025-05-12T15:47:00Z">
        <w:r w:rsidRPr="00B848D4">
          <w:rPr>
            <w:lang w:val="da-DK"/>
          </w:rPr>
          <w:delText>ntesopatirelateret artrit</w:delText>
        </w:r>
      </w:del>
      <w:del w:id="28981" w:author="AbbVie7" w:date="2025-05-12T15:47:00Z">
        <w:r>
          <w:rPr>
            <w:lang w:val="da-DK"/>
          </w:rPr>
          <w:delText>,</w:delText>
        </w:r>
      </w:del>
      <w:del w:id="28982" w:author="AbbVie7" w:date="2025-05-12T15:47:00Z">
        <w:r w:rsidRPr="00B848D4">
          <w:rPr>
            <w:noProof/>
            <w:color w:val="000000"/>
            <w:lang w:val="da-DK"/>
          </w:rPr>
          <w:delText xml:space="preserve"> </w:delText>
        </w:r>
      </w:del>
    </w:p>
    <w:p w:rsidR="003B6C10" w:rsidP="0073465B" w14:paraId="0F3B419F" w14:textId="77777777">
      <w:pPr>
        <w:numPr>
          <w:ilvl w:val="0"/>
          <w:numId w:val="10"/>
        </w:numPr>
        <w:rPr>
          <w:del w:id="28983" w:author="AbbVie7" w:date="2025-05-12T15:47:00Z"/>
          <w:lang w:val="da-DK"/>
        </w:rPr>
      </w:pPr>
      <w:del w:id="28984" w:author="AbbVie7" w:date="2025-05-12T15:47:00Z">
        <w:r>
          <w:rPr>
            <w:lang w:val="da-DK"/>
          </w:rPr>
          <w:delText xml:space="preserve">Ankyloserende spondylitis, </w:delText>
        </w:r>
      </w:del>
    </w:p>
    <w:p w:rsidR="003B6C10" w:rsidP="0073465B" w14:paraId="6F512AE7" w14:textId="77777777">
      <w:pPr>
        <w:numPr>
          <w:ilvl w:val="0"/>
          <w:numId w:val="10"/>
        </w:numPr>
        <w:rPr>
          <w:del w:id="28985" w:author="AbbVie7" w:date="2025-05-12T15:47:00Z"/>
          <w:lang w:val="da-DK"/>
        </w:rPr>
      </w:pPr>
      <w:del w:id="28986" w:author="AbbVie7" w:date="2025-05-12T15:47:00Z">
        <w:r>
          <w:rPr>
            <w:lang w:val="da-DK"/>
          </w:rPr>
          <w:delText>A</w:delText>
        </w:r>
      </w:del>
      <w:del w:id="28987" w:author="AbbVie7" w:date="2025-05-12T15:47:00Z">
        <w:r w:rsidRPr="00DB68DA">
          <w:rPr>
            <w:lang w:val="da-DK"/>
          </w:rPr>
          <w:delText>ksial spondyloartritis uden radiografiske tegn på AS</w:delText>
        </w:r>
      </w:del>
      <w:del w:id="28988" w:author="AbbVie7" w:date="2025-05-12T15:47:00Z">
        <w:r>
          <w:rPr>
            <w:lang w:val="da-DK"/>
          </w:rPr>
          <w:delText xml:space="preserve">, </w:delText>
        </w:r>
      </w:del>
    </w:p>
    <w:p w:rsidR="003B6C10" w:rsidRPr="0073465B" w:rsidP="0073465B" w14:paraId="17E7DE53" w14:textId="77777777">
      <w:pPr>
        <w:numPr>
          <w:ilvl w:val="0"/>
          <w:numId w:val="10"/>
        </w:numPr>
        <w:rPr>
          <w:del w:id="28989" w:author="AbbVie7" w:date="2025-05-12T15:47:00Z"/>
        </w:rPr>
      </w:pPr>
      <w:del w:id="28990" w:author="AbbVie7" w:date="2025-05-12T15:47:00Z">
        <w:r w:rsidRPr="0073465B">
          <w:delText xml:space="preserve">Psoriasisartrit, </w:delText>
        </w:r>
      </w:del>
    </w:p>
    <w:p w:rsidR="003B6C10" w:rsidRPr="0073465B" w:rsidP="0073465B" w14:paraId="3548DA1D" w14:textId="77777777">
      <w:pPr>
        <w:numPr>
          <w:ilvl w:val="0"/>
          <w:numId w:val="10"/>
        </w:numPr>
        <w:rPr>
          <w:del w:id="28991" w:author="AbbVie7" w:date="2025-05-12T15:47:00Z"/>
        </w:rPr>
      </w:pPr>
      <w:del w:id="28992" w:author="AbbVie7" w:date="2025-05-12T15:47:00Z">
        <w:r w:rsidRPr="0073465B">
          <w:delText xml:space="preserve">Psoriasis, </w:delText>
        </w:r>
      </w:del>
    </w:p>
    <w:p w:rsidR="003B6C10" w:rsidRPr="0073465B" w:rsidP="0073465B" w14:paraId="46E45AB5" w14:textId="77777777">
      <w:pPr>
        <w:numPr>
          <w:ilvl w:val="0"/>
          <w:numId w:val="10"/>
        </w:numPr>
        <w:rPr>
          <w:del w:id="28993" w:author="AbbVie7" w:date="2025-05-12T15:47:00Z"/>
        </w:rPr>
      </w:pPr>
      <w:del w:id="28994" w:author="AbbVie7" w:date="2025-05-12T15:47:00Z">
        <w:r w:rsidRPr="0073465B">
          <w:delText xml:space="preserve">Hidrosadenitis suppurativa, </w:delText>
        </w:r>
      </w:del>
    </w:p>
    <w:p w:rsidR="003B6C10" w:rsidRPr="0073465B" w:rsidP="0073465B" w14:paraId="4178B93B" w14:textId="77777777">
      <w:pPr>
        <w:numPr>
          <w:ilvl w:val="0"/>
          <w:numId w:val="10"/>
        </w:numPr>
        <w:rPr>
          <w:del w:id="28995" w:author="AbbVie7" w:date="2025-05-12T15:47:00Z"/>
        </w:rPr>
      </w:pPr>
      <w:del w:id="28996" w:author="AbbVie7" w:date="2025-05-12T15:47:00Z">
        <w:r w:rsidRPr="0073465B">
          <w:delText xml:space="preserve">Crohns sygdom,  </w:delText>
        </w:r>
      </w:del>
    </w:p>
    <w:p w:rsidR="003B6C10" w:rsidP="0073465B" w14:paraId="4F66E05A" w14:textId="77777777">
      <w:pPr>
        <w:numPr>
          <w:ilvl w:val="0"/>
          <w:numId w:val="10"/>
        </w:numPr>
        <w:rPr>
          <w:del w:id="28997" w:author="AbbVie7" w:date="2025-05-12T15:47:00Z"/>
          <w:lang w:val="da-DK"/>
        </w:rPr>
      </w:pPr>
      <w:del w:id="28998" w:author="AbbVie7" w:date="2025-05-12T15:47:00Z">
        <w:r>
          <w:rPr>
            <w:lang w:val="da-DK"/>
          </w:rPr>
          <w:delText xml:space="preserve">Colitis ulcerosa og </w:delText>
        </w:r>
      </w:del>
    </w:p>
    <w:p w:rsidR="003B6C10" w:rsidP="0073465B" w14:paraId="38B9C752" w14:textId="77777777">
      <w:pPr>
        <w:numPr>
          <w:ilvl w:val="0"/>
          <w:numId w:val="10"/>
        </w:numPr>
        <w:rPr>
          <w:del w:id="28999" w:author="AbbVie7" w:date="2025-05-12T15:47:00Z"/>
          <w:lang w:val="da-DK"/>
        </w:rPr>
      </w:pPr>
      <w:del w:id="29000" w:author="AbbVie7" w:date="2025-05-12T15:47:00Z">
        <w:r>
          <w:rPr>
            <w:lang w:val="da-DK"/>
          </w:rPr>
          <w:delText>I</w:delText>
        </w:r>
      </w:del>
      <w:del w:id="29001" w:author="AbbVie7" w:date="2025-05-12T15:47:00Z">
        <w:r w:rsidRPr="00046247">
          <w:rPr>
            <w:lang w:val="da-DK"/>
          </w:rPr>
          <w:delText>kke-infektiøs uveitis.</w:delText>
        </w:r>
      </w:del>
    </w:p>
    <w:p w:rsidR="00C23CBF" w:rsidP="009336DC" w14:paraId="4A205A79" w14:textId="77777777">
      <w:pPr>
        <w:rPr>
          <w:del w:id="29002" w:author="AbbVie7" w:date="2025-05-12T15:47:00Z"/>
          <w:lang w:val="da-DK"/>
        </w:rPr>
      </w:pPr>
    </w:p>
    <w:p w:rsidR="003B6C10" w:rsidP="003B6C10" w14:paraId="563BAAF3" w14:textId="77777777">
      <w:pPr>
        <w:rPr>
          <w:del w:id="29003" w:author="AbbVie7" w:date="2025-05-12T15:47:00Z"/>
          <w:lang w:val="da-DK"/>
        </w:rPr>
      </w:pPr>
      <w:del w:id="29004" w:author="AbbVie7" w:date="2025-05-12T15:47:00Z">
        <w:r w:rsidRPr="00F40015">
          <w:rPr>
            <w:lang w:val="da-DK"/>
          </w:rPr>
          <w:delText>Det aktive stof</w:delText>
        </w:r>
      </w:del>
      <w:del w:id="29005" w:author="AbbVie7" w:date="2025-05-12T15:47:00Z">
        <w:r>
          <w:rPr>
            <w:lang w:val="da-DK"/>
          </w:rPr>
          <w:delText xml:space="preserve"> i Humira</w:delText>
        </w:r>
      </w:del>
      <w:del w:id="29006" w:author="AbbVie7" w:date="2025-05-12T15:47:00Z">
        <w:r w:rsidRPr="00F40015">
          <w:rPr>
            <w:lang w:val="da-DK"/>
          </w:rPr>
          <w:delText>, adalimumab, er et humant monoklonalt antistof</w:delText>
        </w:r>
      </w:del>
      <w:del w:id="29007" w:author="AbbVie7" w:date="2025-05-12T15:47:00Z">
        <w:r>
          <w:rPr>
            <w:lang w:val="da-DK"/>
          </w:rPr>
          <w:delText xml:space="preserve">. </w:delText>
        </w:r>
      </w:del>
      <w:del w:id="29008" w:author="AbbVie7" w:date="2025-05-12T15:47:00Z">
        <w:r w:rsidRPr="00F40015">
          <w:rPr>
            <w:lang w:val="da-DK"/>
          </w:rPr>
          <w:delText>Monoklonale antistof</w:delText>
        </w:r>
      </w:del>
      <w:del w:id="29009" w:author="AbbVie7" w:date="2025-05-12T15:47:00Z">
        <w:r>
          <w:rPr>
            <w:lang w:val="da-DK"/>
          </w:rPr>
          <w:delText>fer</w:delText>
        </w:r>
      </w:del>
      <w:del w:id="29010" w:author="AbbVie7" w:date="2025-05-12T15:47:00Z">
        <w:r w:rsidRPr="00F40015">
          <w:rPr>
            <w:lang w:val="da-DK"/>
          </w:rPr>
          <w:delText xml:space="preserve"> er proteiner, som </w:delText>
        </w:r>
      </w:del>
      <w:del w:id="29011" w:author="AbbVie7" w:date="2025-05-12T15:47:00Z">
        <w:r>
          <w:rPr>
            <w:lang w:val="da-DK"/>
          </w:rPr>
          <w:delText>binder til et bestemt mål.</w:delText>
        </w:r>
      </w:del>
    </w:p>
    <w:p w:rsidR="003B6C10" w:rsidP="003B6C10" w14:paraId="4A1A01B2" w14:textId="77777777">
      <w:pPr>
        <w:rPr>
          <w:del w:id="29012" w:author="AbbVie7" w:date="2025-05-12T15:47:00Z"/>
          <w:lang w:val="da-DK"/>
        </w:rPr>
      </w:pPr>
    </w:p>
    <w:p w:rsidR="003B6C10" w:rsidP="003B6C10" w14:paraId="62BFE633" w14:textId="77777777">
      <w:pPr>
        <w:rPr>
          <w:del w:id="29013" w:author="AbbVie7" w:date="2025-05-12T15:47:00Z"/>
          <w:lang w:val="da-DK"/>
        </w:rPr>
      </w:pPr>
      <w:del w:id="29014" w:author="AbbVie7" w:date="2025-05-12T15:47:00Z">
        <w:r>
          <w:rPr>
            <w:lang w:val="da-DK"/>
          </w:rPr>
          <w:delText>Målet for adalimumab er et protein</w:delText>
        </w:r>
      </w:del>
      <w:del w:id="29015" w:author="AbbVie7" w:date="2025-05-12T15:47:00Z">
        <w:r w:rsidRPr="00F40015">
          <w:rPr>
            <w:lang w:val="da-DK"/>
          </w:rPr>
          <w:delText xml:space="preserve"> </w:delText>
        </w:r>
      </w:del>
      <w:del w:id="29016" w:author="AbbVie7" w:date="2025-05-12T15:47:00Z">
        <w:r>
          <w:rPr>
            <w:lang w:val="da-DK"/>
          </w:rPr>
          <w:delText xml:space="preserve">kaldet </w:delText>
        </w:r>
      </w:del>
      <w:del w:id="29017" w:author="AbbVie7" w:date="2025-05-12T15:47:00Z">
        <w:r w:rsidRPr="00AD6F1B">
          <w:rPr>
            <w:lang w:val="da-DK"/>
          </w:rPr>
          <w:delText>tumornekrosefaktor ( TNF</w:delText>
        </w:r>
      </w:del>
      <w:del w:id="29018" w:author="AbbVie7" w:date="2025-05-12T15:47:00Z">
        <w:r w:rsidRPr="00AD6F1B">
          <w:rPr>
            <w:rFonts w:ascii="Symbol" w:hAnsi="Symbol"/>
          </w:rPr>
          <w:sym w:font="Symbol" w:char="F061"/>
        </w:r>
      </w:del>
      <w:del w:id="29019" w:author="AbbVie7" w:date="2025-05-12T15:47:00Z">
        <w:r w:rsidRPr="00AD6F1B">
          <w:rPr>
            <w:lang w:val="da-DK"/>
          </w:rPr>
          <w:delText xml:space="preserve">) </w:delText>
        </w:r>
      </w:del>
      <w:del w:id="29020" w:author="AbbVie7" w:date="2025-05-12T15:47:00Z">
        <w:r>
          <w:rPr>
            <w:lang w:val="da-DK"/>
          </w:rPr>
          <w:delText xml:space="preserve">som er involveret i immun (forsvars) systemet </w:delText>
        </w:r>
      </w:del>
      <w:del w:id="29021" w:author="AbbVie7" w:date="2025-05-12T15:47:00Z">
        <w:r w:rsidRPr="00F40015">
          <w:rPr>
            <w:lang w:val="da-DK"/>
          </w:rPr>
          <w:delText>og</w:delText>
        </w:r>
      </w:del>
      <w:del w:id="29022" w:author="AbbVie7" w:date="2025-05-12T15:47:00Z">
        <w:r w:rsidRPr="00AD6F1B">
          <w:rPr>
            <w:lang w:val="da-DK"/>
          </w:rPr>
          <w:delText xml:space="preserve"> er til stede i øge</w:delText>
        </w:r>
      </w:del>
      <w:del w:id="29023" w:author="AbbVie7" w:date="2025-05-12T15:47:00Z">
        <w:r>
          <w:rPr>
            <w:lang w:val="da-DK"/>
          </w:rPr>
          <w:delText>de</w:delText>
        </w:r>
      </w:del>
      <w:del w:id="29024" w:author="AbbVie7" w:date="2025-05-12T15:47:00Z">
        <w:r w:rsidRPr="00AD6F1B">
          <w:rPr>
            <w:lang w:val="da-DK"/>
          </w:rPr>
          <w:delText xml:space="preserve"> mængde</w:delText>
        </w:r>
      </w:del>
      <w:del w:id="29025" w:author="AbbVie7" w:date="2025-05-12T15:47:00Z">
        <w:r>
          <w:rPr>
            <w:lang w:val="da-DK"/>
          </w:rPr>
          <w:delText>r i de inflammatoriske sygdomme nævnt ovenfor.</w:delText>
        </w:r>
      </w:del>
    </w:p>
    <w:p w:rsidR="003B6C10" w:rsidRPr="008613EC" w:rsidP="003B6C10" w14:paraId="76EF18E0" w14:textId="77777777">
      <w:pPr>
        <w:rPr>
          <w:del w:id="29026" w:author="AbbVie7" w:date="2025-05-12T15:47:00Z"/>
          <w:lang w:val="da-DK"/>
        </w:rPr>
      </w:pPr>
      <w:del w:id="29027" w:author="AbbVie7" w:date="2025-05-12T15:47:00Z">
        <w:r>
          <w:rPr>
            <w:lang w:val="da-DK"/>
          </w:rPr>
          <w:delText xml:space="preserve">Ved at binde sig til </w:delText>
        </w:r>
      </w:del>
      <w:del w:id="29028" w:author="AbbVie7" w:date="2025-05-12T15:47:00Z">
        <w:r w:rsidRPr="00F40015">
          <w:rPr>
            <w:lang w:val="da-DK"/>
          </w:rPr>
          <w:delText>TNF</w:delText>
        </w:r>
      </w:del>
      <w:del w:id="29029" w:author="AbbVie7" w:date="2025-05-12T15:47:00Z">
        <w:r w:rsidRPr="00F40015">
          <w:rPr>
            <w:rFonts w:ascii="Symbol" w:hAnsi="Symbol"/>
          </w:rPr>
          <w:sym w:font="Symbol" w:char="F061"/>
        </w:r>
      </w:del>
      <w:del w:id="29030" w:author="AbbVie7" w:date="2025-05-12T15:47:00Z">
        <w:r w:rsidRPr="00F40015">
          <w:rPr>
            <w:lang w:val="da-DK"/>
          </w:rPr>
          <w:delText xml:space="preserve"> </w:delText>
        </w:r>
      </w:del>
      <w:del w:id="29031" w:author="AbbVie7" w:date="2025-05-12T15:47:00Z">
        <w:r w:rsidRPr="008613EC">
          <w:rPr>
            <w:lang w:val="da-DK"/>
          </w:rPr>
          <w:delText xml:space="preserve">reducerer Humira </w:delText>
        </w:r>
      </w:del>
      <w:del w:id="29032" w:author="AbbVie7" w:date="2025-05-12T15:47:00Z">
        <w:r>
          <w:rPr>
            <w:lang w:val="da-DK"/>
          </w:rPr>
          <w:delText xml:space="preserve">den </w:delText>
        </w:r>
      </w:del>
      <w:del w:id="29033" w:author="AbbVie7" w:date="2025-05-12T15:47:00Z">
        <w:r w:rsidRPr="008613EC">
          <w:rPr>
            <w:lang w:val="da-DK"/>
          </w:rPr>
          <w:delText>inflammat</w:delText>
        </w:r>
      </w:del>
      <w:del w:id="29034" w:author="AbbVie7" w:date="2025-05-12T15:47:00Z">
        <w:r>
          <w:rPr>
            <w:lang w:val="da-DK"/>
          </w:rPr>
          <w:delText>oriske</w:delText>
        </w:r>
      </w:del>
      <w:del w:id="29035" w:author="AbbVie7" w:date="2025-05-12T15:47:00Z">
        <w:r w:rsidRPr="008613EC">
          <w:rPr>
            <w:lang w:val="da-DK"/>
          </w:rPr>
          <w:delText xml:space="preserve"> </w:delText>
        </w:r>
      </w:del>
      <w:del w:id="29036" w:author="AbbVie7" w:date="2025-05-12T15:47:00Z">
        <w:r>
          <w:rPr>
            <w:lang w:val="da-DK"/>
          </w:rPr>
          <w:delText>proces i disse sy</w:delText>
        </w:r>
      </w:del>
      <w:del w:id="29037" w:author="AbbVie7" w:date="2025-05-12T15:47:00Z">
        <w:r w:rsidR="008E5F5D">
          <w:rPr>
            <w:lang w:val="da-DK"/>
          </w:rPr>
          <w:delText>g</w:delText>
        </w:r>
      </w:del>
      <w:del w:id="29038" w:author="AbbVie7" w:date="2025-05-12T15:47:00Z">
        <w:r>
          <w:rPr>
            <w:lang w:val="da-DK"/>
          </w:rPr>
          <w:delText>domme.</w:delText>
        </w:r>
      </w:del>
    </w:p>
    <w:p w:rsidR="003B6C10" w:rsidP="009336DC" w14:paraId="4D9A4E39" w14:textId="77777777">
      <w:pPr>
        <w:rPr>
          <w:del w:id="29039" w:author="AbbVie7" w:date="2025-05-12T15:47:00Z"/>
          <w:lang w:val="da-DK"/>
        </w:rPr>
      </w:pPr>
    </w:p>
    <w:p w:rsidR="00767709" w:rsidP="00C23CBF" w14:paraId="33B7BC7F" w14:textId="77777777">
      <w:pPr>
        <w:pStyle w:val="EMEAHeadingUnderline"/>
        <w:spacing w:before="0" w:beforeLines="0" w:after="0" w:afterLines="0"/>
        <w:rPr>
          <w:del w:id="29040" w:author="AbbVie7" w:date="2025-05-12T15:47:00Z"/>
          <w:lang w:val="da-DK"/>
        </w:rPr>
      </w:pPr>
      <w:del w:id="29041" w:author="AbbVie7" w:date="2025-05-12T15:47:00Z">
        <w:r>
          <w:rPr>
            <w:lang w:val="da-DK"/>
          </w:rPr>
          <w:delText>Reumatoid artrit</w:delText>
        </w:r>
      </w:del>
    </w:p>
    <w:p w:rsidR="00C23CBF" w:rsidRPr="00C23CBF" w:rsidP="00C23CBF" w14:paraId="2AC71B2C" w14:textId="77777777">
      <w:pPr>
        <w:pStyle w:val="EMEANormal"/>
        <w:rPr>
          <w:del w:id="29042" w:author="AbbVie7" w:date="2025-05-12T15:47:00Z"/>
          <w:lang w:val="da-DK"/>
        </w:rPr>
      </w:pPr>
    </w:p>
    <w:p w:rsidR="009256EB" w14:paraId="336A21F4" w14:textId="77777777">
      <w:pPr>
        <w:rPr>
          <w:del w:id="29043" w:author="AbbVie7" w:date="2025-05-12T15:47:00Z"/>
          <w:lang w:val="da-DK"/>
        </w:rPr>
      </w:pPr>
      <w:del w:id="29044" w:author="AbbVie7" w:date="2025-05-12T15:47:00Z">
        <w:r>
          <w:rPr>
            <w:lang w:val="da-DK"/>
          </w:rPr>
          <w:delText>Reumatoid artrit er en betændelsessygdom i leddene.</w:delText>
        </w:r>
      </w:del>
    </w:p>
    <w:p w:rsidR="009256EB" w14:paraId="09A5659C" w14:textId="77777777">
      <w:pPr>
        <w:rPr>
          <w:del w:id="29045" w:author="AbbVie7" w:date="2025-05-12T15:47:00Z"/>
          <w:lang w:val="da-DK"/>
        </w:rPr>
      </w:pPr>
    </w:p>
    <w:p w:rsidR="00767709" w14:paraId="2937CE97" w14:textId="77777777">
      <w:pPr>
        <w:rPr>
          <w:del w:id="29046" w:author="AbbVie7" w:date="2025-05-12T15:47:00Z"/>
          <w:lang w:val="da-DK"/>
        </w:rPr>
      </w:pPr>
      <w:del w:id="29047" w:author="AbbVie7" w:date="2025-05-12T15:47:00Z">
        <w:r w:rsidRPr="008F497B">
          <w:rPr>
            <w:lang w:val="da-DK"/>
          </w:rPr>
          <w:delText xml:space="preserve">Humira bruges til at behandle </w:delText>
        </w:r>
      </w:del>
      <w:del w:id="29048" w:author="AbbVie7" w:date="2025-05-12T15:47:00Z">
        <w:r>
          <w:rPr>
            <w:lang w:val="da-DK"/>
          </w:rPr>
          <w:delText xml:space="preserve">reumatoid artrit hos voksne. Hvis </w:delText>
        </w:r>
      </w:del>
      <w:del w:id="29049" w:author="AbbVie7" w:date="2025-05-12T15:47:00Z">
        <w:r w:rsidR="00872A7B">
          <w:rPr>
            <w:lang w:val="da-DK"/>
          </w:rPr>
          <w:delText>du</w:delText>
        </w:r>
      </w:del>
      <w:del w:id="29050" w:author="AbbVie7" w:date="2025-05-12T15:47:00Z">
        <w:r>
          <w:rPr>
            <w:lang w:val="da-DK"/>
          </w:rPr>
          <w:delText xml:space="preserve"> har moderat til alvorlig aktiv reumatoid artrit, vil </w:delText>
        </w:r>
      </w:del>
      <w:del w:id="29051" w:author="AbbVie7" w:date="2025-05-12T15:47:00Z">
        <w:r w:rsidR="00872A7B">
          <w:rPr>
            <w:lang w:val="da-DK"/>
          </w:rPr>
          <w:delText>du</w:delText>
        </w:r>
      </w:del>
      <w:del w:id="29052" w:author="AbbVie7" w:date="2025-05-12T15:47:00Z">
        <w:r>
          <w:rPr>
            <w:lang w:val="da-DK"/>
          </w:rPr>
          <w:delText xml:space="preserve"> evt. først få andre sygdomsmodificerende antireumatiske lægemidler, såsom methotrexat. Hvis </w:delText>
        </w:r>
      </w:del>
      <w:del w:id="29053" w:author="AbbVie7" w:date="2025-05-12T15:47:00Z">
        <w:r w:rsidR="00872A7B">
          <w:rPr>
            <w:lang w:val="da-DK"/>
          </w:rPr>
          <w:delText>du</w:delText>
        </w:r>
      </w:del>
      <w:del w:id="29054" w:author="AbbVie7" w:date="2025-05-12T15:47:00Z">
        <w:r>
          <w:rPr>
            <w:lang w:val="da-DK"/>
          </w:rPr>
          <w:delText xml:space="preserve"> ikke responderer tilstrækkeligt på disse lægemidler, kan </w:delText>
        </w:r>
      </w:del>
      <w:del w:id="29055" w:author="AbbVie7" w:date="2025-05-12T15:47:00Z">
        <w:r w:rsidR="00872A7B">
          <w:rPr>
            <w:lang w:val="da-DK"/>
          </w:rPr>
          <w:delText>du</w:delText>
        </w:r>
      </w:del>
      <w:del w:id="29056" w:author="AbbVie7" w:date="2025-05-12T15:47:00Z">
        <w:r>
          <w:rPr>
            <w:lang w:val="da-DK"/>
          </w:rPr>
          <w:delText xml:space="preserve"> få Humira til behandling af </w:delText>
        </w:r>
      </w:del>
      <w:del w:id="29057" w:author="AbbVie7" w:date="2025-05-12T15:47:00Z">
        <w:r w:rsidR="00872A7B">
          <w:rPr>
            <w:lang w:val="da-DK"/>
          </w:rPr>
          <w:delText>din</w:delText>
        </w:r>
      </w:del>
      <w:del w:id="29058" w:author="AbbVie7" w:date="2025-05-12T15:47:00Z">
        <w:r>
          <w:rPr>
            <w:lang w:val="da-DK"/>
          </w:rPr>
          <w:delText xml:space="preserve"> reumatoide artrit. </w:delText>
        </w:r>
      </w:del>
    </w:p>
    <w:p w:rsidR="00767709" w14:paraId="5CFD442E" w14:textId="77777777">
      <w:pPr>
        <w:rPr>
          <w:del w:id="29059" w:author="AbbVie7" w:date="2025-05-12T15:47:00Z"/>
          <w:lang w:val="da-DK"/>
        </w:rPr>
      </w:pPr>
    </w:p>
    <w:p w:rsidR="00767709" w14:paraId="7B2D83EE" w14:textId="77777777">
      <w:pPr>
        <w:rPr>
          <w:del w:id="29060" w:author="AbbVie7" w:date="2025-05-12T15:47:00Z"/>
          <w:lang w:val="da-DK"/>
        </w:rPr>
      </w:pPr>
      <w:del w:id="29061" w:author="AbbVie7" w:date="2025-05-12T15:47:00Z">
        <w:r>
          <w:rPr>
            <w:lang w:val="da-DK"/>
          </w:rPr>
          <w:delText>Humira kan også anvendes til behandling af alvorlig aktiv og progressiv reumatoid artrit, der ikke tidligere er behandlet med methotrexat.</w:delText>
        </w:r>
      </w:del>
    </w:p>
    <w:p w:rsidR="00767709" w14:paraId="1C2B3EE5" w14:textId="77777777">
      <w:pPr>
        <w:rPr>
          <w:del w:id="29062" w:author="AbbVie7" w:date="2025-05-12T15:47:00Z"/>
          <w:lang w:val="da-DK"/>
        </w:rPr>
      </w:pPr>
    </w:p>
    <w:p w:rsidR="00767709" w14:paraId="42188D5D" w14:textId="77777777">
      <w:pPr>
        <w:rPr>
          <w:del w:id="29063" w:author="AbbVie7" w:date="2025-05-12T15:47:00Z"/>
          <w:lang w:val="da-DK"/>
        </w:rPr>
      </w:pPr>
      <w:del w:id="29064" w:author="AbbVie7" w:date="2025-05-12T15:47:00Z">
        <w:r>
          <w:rPr>
            <w:lang w:val="da-DK"/>
          </w:rPr>
          <w:delText>Humira har  vist sig at kunne nedsætte hastigheden for  ødelæggelse af brusk og knogler i leddene forårsaget af sygdommen og at forbedre de fysiske funktioner.</w:delText>
        </w:r>
      </w:del>
    </w:p>
    <w:p w:rsidR="00767709" w14:paraId="42F40F23" w14:textId="77777777">
      <w:pPr>
        <w:rPr>
          <w:del w:id="29065" w:author="AbbVie7" w:date="2025-05-12T15:47:00Z"/>
          <w:lang w:val="da-DK"/>
        </w:rPr>
      </w:pPr>
    </w:p>
    <w:p w:rsidR="00767709" w14:paraId="27F59034" w14:textId="77777777">
      <w:pPr>
        <w:numPr>
          <w:ilvl w:val="12"/>
          <w:numId w:val="0"/>
        </w:numPr>
        <w:tabs>
          <w:tab w:val="clear" w:pos="562"/>
        </w:tabs>
        <w:ind w:right="-2"/>
        <w:rPr>
          <w:del w:id="29066" w:author="AbbVie7" w:date="2025-05-12T15:47:00Z"/>
          <w:lang w:val="da-DK"/>
        </w:rPr>
      </w:pPr>
      <w:del w:id="29067" w:author="AbbVie7" w:date="2025-05-12T15:47:00Z">
        <w:r>
          <w:rPr>
            <w:lang w:val="da-DK"/>
          </w:rPr>
          <w:delText xml:space="preserve">Normalt gives Humira sammen med methotrexat. Hvis </w:delText>
        </w:r>
      </w:del>
      <w:del w:id="29068" w:author="AbbVie7" w:date="2025-05-12T15:47:00Z">
        <w:r w:rsidR="00872A7B">
          <w:rPr>
            <w:lang w:val="da-DK"/>
          </w:rPr>
          <w:delText>din</w:delText>
        </w:r>
      </w:del>
      <w:del w:id="29069" w:author="AbbVie7" w:date="2025-05-12T15:47:00Z">
        <w:r>
          <w:rPr>
            <w:lang w:val="da-DK"/>
          </w:rPr>
          <w:delText xml:space="preserve"> læge ikke mener, at behandling med methotrexat er hensigtsmæssig, kan Humira anvendes alene.</w:delText>
        </w:r>
      </w:del>
    </w:p>
    <w:p w:rsidR="00767709" w14:paraId="12A9D03E" w14:textId="77777777">
      <w:pPr>
        <w:numPr>
          <w:ilvl w:val="12"/>
          <w:numId w:val="0"/>
        </w:numPr>
        <w:tabs>
          <w:tab w:val="clear" w:pos="562"/>
        </w:tabs>
        <w:ind w:right="-2"/>
        <w:rPr>
          <w:del w:id="29070" w:author="AbbVie7" w:date="2025-05-12T15:47:00Z"/>
          <w:lang w:val="da-DK"/>
        </w:rPr>
      </w:pPr>
    </w:p>
    <w:p w:rsidR="00767709" w14:paraId="17A69A97" w14:textId="77777777">
      <w:pPr>
        <w:pStyle w:val="EMEANormal"/>
        <w:keepNext/>
        <w:rPr>
          <w:del w:id="29071" w:author="AbbVie7" w:date="2025-05-12T15:47:00Z"/>
          <w:color w:val="000000"/>
          <w:szCs w:val="24"/>
          <w:u w:val="single"/>
          <w:lang w:val="da-DK"/>
        </w:rPr>
      </w:pPr>
      <w:del w:id="29072" w:author="AbbVie7" w:date="2025-05-12T15:47:00Z">
        <w:r>
          <w:rPr>
            <w:color w:val="000000"/>
            <w:szCs w:val="24"/>
            <w:u w:val="single"/>
            <w:lang w:val="da-DK"/>
          </w:rPr>
          <w:delText>Polyartikulær juvenil idiopatisk artrit</w:delText>
        </w:r>
      </w:del>
      <w:del w:id="29073" w:author="AbbVie7" w:date="2025-05-12T15:47:00Z">
        <w:r w:rsidR="00E074AB">
          <w:rPr>
            <w:color w:val="000000"/>
            <w:szCs w:val="24"/>
            <w:u w:val="single"/>
            <w:lang w:val="da-DK"/>
          </w:rPr>
          <w:delText xml:space="preserve"> </w:delText>
        </w:r>
      </w:del>
      <w:del w:id="29074" w:author="AbbVie7" w:date="2025-05-12T15:47:00Z">
        <w:r w:rsidRPr="00DB1F7F" w:rsidR="00E074AB">
          <w:rPr>
            <w:color w:val="000000"/>
            <w:szCs w:val="24"/>
            <w:u w:val="single"/>
            <w:lang w:val="da-DK"/>
          </w:rPr>
          <w:delText xml:space="preserve">og </w:delText>
        </w:r>
      </w:del>
      <w:del w:id="29075" w:author="AbbVie7" w:date="2025-05-12T15:47:00Z">
        <w:r w:rsidRPr="00DB1F7F" w:rsidR="00E074AB">
          <w:rPr>
            <w:u w:val="single"/>
            <w:lang w:val="da-DK"/>
          </w:rPr>
          <w:delText>entesopatirelateret artrit</w:delText>
        </w:r>
      </w:del>
    </w:p>
    <w:p w:rsidR="00767709" w14:paraId="6D8551F1" w14:textId="77777777">
      <w:pPr>
        <w:pStyle w:val="EMEANormal"/>
        <w:keepNext/>
        <w:rPr>
          <w:del w:id="29076" w:author="AbbVie7" w:date="2025-05-12T15:47:00Z"/>
          <w:color w:val="000000"/>
          <w:szCs w:val="24"/>
          <w:u w:val="single"/>
          <w:lang w:val="da-DK"/>
        </w:rPr>
      </w:pPr>
    </w:p>
    <w:p w:rsidR="009256EB" w14:paraId="2EA58882" w14:textId="77777777">
      <w:pPr>
        <w:pStyle w:val="EMEANormal"/>
        <w:keepNext/>
        <w:rPr>
          <w:del w:id="29077" w:author="AbbVie7" w:date="2025-05-12T15:47:00Z"/>
          <w:color w:val="000000"/>
          <w:lang w:val="da-DK"/>
        </w:rPr>
      </w:pPr>
      <w:del w:id="29078" w:author="AbbVie7" w:date="2025-05-12T15:47:00Z">
        <w:r>
          <w:rPr>
            <w:color w:val="000000"/>
            <w:lang w:val="da-DK"/>
          </w:rPr>
          <w:delText xml:space="preserve">Polyartikulær juvenil idiopatisk artrit og </w:delText>
        </w:r>
      </w:del>
      <w:del w:id="29079" w:author="AbbVie7" w:date="2025-05-12T15:47:00Z">
        <w:r w:rsidRPr="00B848D4">
          <w:rPr>
            <w:lang w:val="da-DK"/>
          </w:rPr>
          <w:delText>entesopati</w:delText>
        </w:r>
      </w:del>
      <w:del w:id="29080" w:author="AbbVie7" w:date="2025-05-12T15:47:00Z">
        <w:r w:rsidR="009C6F96">
          <w:rPr>
            <w:lang w:val="da-DK"/>
          </w:rPr>
          <w:delText>r</w:delText>
        </w:r>
      </w:del>
      <w:del w:id="29081" w:author="AbbVie7" w:date="2025-05-12T15:47:00Z">
        <w:r w:rsidRPr="00B848D4">
          <w:rPr>
            <w:lang w:val="da-DK"/>
          </w:rPr>
          <w:delText>elateret artrit</w:delText>
        </w:r>
      </w:del>
      <w:del w:id="29082" w:author="AbbVie7" w:date="2025-05-12T15:47:00Z">
        <w:r>
          <w:rPr>
            <w:color w:val="000000"/>
            <w:lang w:val="da-DK"/>
          </w:rPr>
          <w:delText xml:space="preserve"> er sygdomme med betændelseslignende (inflammatoriske) reaktioner i leddene.</w:delText>
        </w:r>
      </w:del>
    </w:p>
    <w:p w:rsidR="009256EB" w14:paraId="1F72A3BE" w14:textId="77777777">
      <w:pPr>
        <w:pStyle w:val="EMEANormal"/>
        <w:keepNext/>
        <w:rPr>
          <w:del w:id="29083" w:author="AbbVie7" w:date="2025-05-12T15:47:00Z"/>
          <w:color w:val="000000"/>
          <w:szCs w:val="24"/>
          <w:u w:val="single"/>
          <w:lang w:val="da-DK"/>
        </w:rPr>
      </w:pPr>
    </w:p>
    <w:p w:rsidR="00767709" w:rsidP="00E074AB" w14:paraId="0C007290" w14:textId="77777777">
      <w:pPr>
        <w:numPr>
          <w:ilvl w:val="12"/>
          <w:numId w:val="0"/>
        </w:numPr>
        <w:ind w:right="-2"/>
        <w:rPr>
          <w:del w:id="29084" w:author="AbbVie7" w:date="2025-05-12T15:47:00Z"/>
          <w:color w:val="000000"/>
          <w:lang w:val="da-DK"/>
        </w:rPr>
      </w:pPr>
      <w:del w:id="29085" w:author="AbbVie7" w:date="2025-05-12T15:47:00Z">
        <w:r w:rsidRPr="008F497B">
          <w:rPr>
            <w:lang w:val="da-DK"/>
          </w:rPr>
          <w:delText>Humira bruges til at behandle polyartikulær ju</w:delText>
        </w:r>
      </w:del>
      <w:del w:id="29086" w:author="AbbVie7" w:date="2025-05-12T15:47:00Z">
        <w:r>
          <w:rPr>
            <w:lang w:val="da-DK"/>
          </w:rPr>
          <w:delText>venil idiopatisk artrit hos børn og unge i alderen fra 2 til 17 år</w:delText>
        </w:r>
      </w:del>
      <w:del w:id="29087" w:author="AbbVie7" w:date="2025-05-12T15:47:00Z">
        <w:r w:rsidR="00E074AB">
          <w:rPr>
            <w:lang w:val="da-DK"/>
          </w:rPr>
          <w:delText xml:space="preserve"> </w:delText>
        </w:r>
      </w:del>
      <w:del w:id="29088" w:author="AbbVie7" w:date="2025-05-12T15:47:00Z">
        <w:r w:rsidRPr="00B848D4" w:rsidR="00E074AB">
          <w:rPr>
            <w:lang w:val="da-DK"/>
          </w:rPr>
          <w:delText>entesopatirelateret artrit hos</w:delText>
        </w:r>
      </w:del>
      <w:del w:id="29089" w:author="AbbVie7" w:date="2025-05-12T15:47:00Z">
        <w:r w:rsidR="00E074AB">
          <w:rPr>
            <w:lang w:val="da-DK"/>
          </w:rPr>
          <w:delText xml:space="preserve"> og unge</w:delText>
        </w:r>
      </w:del>
      <w:del w:id="29090" w:author="AbbVie7" w:date="2025-05-12T15:47:00Z">
        <w:r w:rsidRPr="00B848D4" w:rsidR="00E074AB">
          <w:rPr>
            <w:lang w:val="da-DK"/>
          </w:rPr>
          <w:delText xml:space="preserve"> børn i alderen 6-17 år</w:delText>
        </w:r>
      </w:del>
      <w:del w:id="29091" w:author="AbbVie7" w:date="2025-05-12T15:47:00Z">
        <w:r>
          <w:rPr>
            <w:lang w:val="da-DK"/>
          </w:rPr>
          <w:delText>.</w:delText>
        </w:r>
      </w:del>
      <w:del w:id="29092" w:author="AbbVie7" w:date="2025-05-12T15:47:00Z">
        <w:r>
          <w:rPr>
            <w:color w:val="000000"/>
            <w:lang w:val="da-DK"/>
          </w:rPr>
          <w:delText xml:space="preserve"> D</w:delText>
        </w:r>
      </w:del>
      <w:del w:id="29093" w:author="AbbVie7" w:date="2025-05-12T15:47:00Z">
        <w:r w:rsidR="00872A7B">
          <w:rPr>
            <w:color w:val="000000"/>
            <w:lang w:val="da-DK"/>
          </w:rPr>
          <w:delText>u</w:delText>
        </w:r>
      </w:del>
      <w:del w:id="29094" w:author="AbbVie7" w:date="2025-05-12T15:47:00Z">
        <w:r>
          <w:rPr>
            <w:color w:val="000000"/>
            <w:lang w:val="da-DK"/>
          </w:rPr>
          <w:delText xml:space="preserve"> skal først behandles med and</w:delText>
        </w:r>
      </w:del>
      <w:del w:id="29095" w:author="AbbVie7" w:date="2025-05-12T15:47:00Z">
        <w:r w:rsidR="00794281">
          <w:rPr>
            <w:color w:val="000000"/>
            <w:lang w:val="da-DK"/>
          </w:rPr>
          <w:delText>en</w:delText>
        </w:r>
      </w:del>
      <w:del w:id="29096" w:author="AbbVie7" w:date="2025-05-12T15:47:00Z">
        <w:r>
          <w:rPr>
            <w:color w:val="000000"/>
            <w:lang w:val="da-DK"/>
          </w:rPr>
          <w:delText xml:space="preserve"> sygdomsdæmpende medicin såsom methotrexat. Hvis </w:delText>
        </w:r>
      </w:del>
      <w:del w:id="29097" w:author="AbbVie7" w:date="2025-05-12T15:47:00Z">
        <w:r w:rsidR="000350E9">
          <w:rPr>
            <w:color w:val="000000"/>
            <w:lang w:val="da-DK"/>
          </w:rPr>
          <w:delText xml:space="preserve">du </w:delText>
        </w:r>
      </w:del>
      <w:del w:id="29098" w:author="AbbVie7" w:date="2025-05-12T15:47:00Z">
        <w:r>
          <w:rPr>
            <w:color w:val="000000"/>
            <w:lang w:val="da-DK"/>
          </w:rPr>
          <w:delText xml:space="preserve">ikke reagerer tilstrækkeligt godt på disse lægemidler, vil </w:delText>
        </w:r>
      </w:del>
      <w:del w:id="29099" w:author="AbbVie7" w:date="2025-05-12T15:47:00Z">
        <w:r w:rsidR="00872A7B">
          <w:rPr>
            <w:lang w:val="da-DK"/>
          </w:rPr>
          <w:delText>du</w:delText>
        </w:r>
      </w:del>
      <w:del w:id="29100" w:author="AbbVie7" w:date="2025-05-12T15:47:00Z">
        <w:r>
          <w:rPr>
            <w:color w:val="000000"/>
            <w:lang w:val="da-DK"/>
          </w:rPr>
          <w:delText xml:space="preserve"> få Humira til behandling af </w:delText>
        </w:r>
      </w:del>
      <w:del w:id="29101" w:author="AbbVie7" w:date="2025-05-12T15:47:00Z">
        <w:r w:rsidR="00872A7B">
          <w:rPr>
            <w:color w:val="000000"/>
            <w:lang w:val="da-DK"/>
          </w:rPr>
          <w:delText>din</w:delText>
        </w:r>
      </w:del>
      <w:del w:id="29102" w:author="AbbVie7" w:date="2025-05-12T15:47:00Z">
        <w:r>
          <w:rPr>
            <w:color w:val="000000"/>
            <w:lang w:val="da-DK"/>
          </w:rPr>
          <w:delText xml:space="preserve"> polyartikulære juvenile idiopatiske artrit</w:delText>
        </w:r>
      </w:del>
      <w:del w:id="29103" w:author="AbbVie7" w:date="2025-05-12T15:47:00Z">
        <w:r w:rsidR="00E074AB">
          <w:rPr>
            <w:color w:val="000000"/>
            <w:lang w:val="da-DK"/>
          </w:rPr>
          <w:delText xml:space="preserve"> eller </w:delText>
        </w:r>
      </w:del>
      <w:del w:id="29104" w:author="AbbVie7" w:date="2025-05-12T15:47:00Z">
        <w:r w:rsidRPr="00B848D4" w:rsidR="00E074AB">
          <w:rPr>
            <w:lang w:val="da-DK"/>
          </w:rPr>
          <w:delText>entesopatirelateret artrit</w:delText>
        </w:r>
      </w:del>
      <w:del w:id="29105" w:author="AbbVie7" w:date="2025-05-12T15:47:00Z">
        <w:r>
          <w:rPr>
            <w:color w:val="000000"/>
            <w:lang w:val="da-DK"/>
          </w:rPr>
          <w:delText>.</w:delText>
        </w:r>
      </w:del>
    </w:p>
    <w:p w:rsidR="009336DC" w:rsidP="009336DC" w14:paraId="0837BD2E" w14:textId="77777777">
      <w:pPr>
        <w:rPr>
          <w:del w:id="29106" w:author="AbbVie7" w:date="2025-05-12T15:47:00Z"/>
          <w:lang w:val="da-DK"/>
        </w:rPr>
      </w:pPr>
    </w:p>
    <w:p w:rsidR="009336DC" w:rsidRPr="007771FD" w:rsidP="009336DC" w14:paraId="5D615065" w14:textId="77777777">
      <w:pPr>
        <w:rPr>
          <w:del w:id="29107" w:author="AbbVie7" w:date="2025-05-12T15:47:00Z"/>
          <w:u w:val="single"/>
          <w:lang w:val="da-DK"/>
        </w:rPr>
      </w:pPr>
      <w:del w:id="29108" w:author="AbbVie7" w:date="2025-05-12T15:47:00Z">
        <w:r w:rsidRPr="007771FD">
          <w:rPr>
            <w:u w:val="single"/>
            <w:lang w:val="da-DK"/>
          </w:rPr>
          <w:delText xml:space="preserve">Ankyloserende spondylitis og aksial spondyloartritis uden radiografiske tegn på </w:delText>
        </w:r>
      </w:del>
      <w:del w:id="29109" w:author="AbbVie7" w:date="2025-05-12T15:47:00Z">
        <w:r w:rsidR="00447CCD">
          <w:rPr>
            <w:u w:val="single"/>
            <w:lang w:val="da-DK"/>
          </w:rPr>
          <w:delText>a</w:delText>
        </w:r>
      </w:del>
      <w:del w:id="29110" w:author="AbbVie7" w:date="2025-05-12T15:47:00Z">
        <w:r w:rsidRPr="007771FD" w:rsidR="003C76AE">
          <w:rPr>
            <w:u w:val="single"/>
            <w:lang w:val="da-DK"/>
          </w:rPr>
          <w:delText>nkyloserende spondylitis</w:delText>
        </w:r>
      </w:del>
    </w:p>
    <w:p w:rsidR="009336DC" w:rsidP="009336DC" w14:paraId="795625DA" w14:textId="77777777">
      <w:pPr>
        <w:rPr>
          <w:del w:id="29111" w:author="AbbVie7" w:date="2025-05-12T15:47:00Z"/>
          <w:lang w:val="da-DK"/>
        </w:rPr>
      </w:pPr>
    </w:p>
    <w:p w:rsidR="009256EB" w:rsidP="009336DC" w14:paraId="78F7235D" w14:textId="77777777">
      <w:pPr>
        <w:rPr>
          <w:del w:id="29112" w:author="AbbVie7" w:date="2025-05-12T15:47:00Z"/>
          <w:lang w:val="da-DK"/>
        </w:rPr>
      </w:pPr>
      <w:del w:id="29113" w:author="AbbVie7" w:date="2025-05-12T15:47:00Z">
        <w:r>
          <w:rPr>
            <w:lang w:val="da-DK"/>
          </w:rPr>
          <w:delText>Ankyloserende spondylitis o</w:delText>
        </w:r>
      </w:del>
      <w:del w:id="29114" w:author="AbbVie7" w:date="2025-05-12T15:47:00Z">
        <w:r w:rsidRPr="00DB68DA">
          <w:rPr>
            <w:lang w:val="da-DK"/>
          </w:rPr>
          <w:delText xml:space="preserve">g aksial spondyloartritis uden radiografiske tegn på </w:delText>
        </w:r>
      </w:del>
      <w:del w:id="29115" w:author="AbbVie7" w:date="2025-05-12T15:47:00Z">
        <w:r>
          <w:rPr>
            <w:lang w:val="da-DK"/>
          </w:rPr>
          <w:delText>ankyloserende spondylitis er en inflammatorisk (betændelseslignende) sygdom i rygsøjlen.</w:delText>
        </w:r>
      </w:del>
    </w:p>
    <w:p w:rsidR="009256EB" w:rsidRPr="00DB68DA" w:rsidP="009336DC" w14:paraId="3C149AB3" w14:textId="77777777">
      <w:pPr>
        <w:rPr>
          <w:del w:id="29116" w:author="AbbVie7" w:date="2025-05-12T15:47:00Z"/>
          <w:lang w:val="da-DK"/>
        </w:rPr>
      </w:pPr>
    </w:p>
    <w:p w:rsidR="0012655A" w:rsidP="0012655A" w14:paraId="7D7F9EDD" w14:textId="77777777">
      <w:pPr>
        <w:numPr>
          <w:ilvl w:val="12"/>
          <w:numId w:val="0"/>
        </w:numPr>
        <w:tabs>
          <w:tab w:val="clear" w:pos="562"/>
        </w:tabs>
        <w:ind w:right="-2"/>
        <w:rPr>
          <w:del w:id="29117" w:author="AbbVie7" w:date="2025-05-12T15:47:00Z"/>
          <w:lang w:val="da-DK"/>
        </w:rPr>
      </w:pPr>
      <w:del w:id="29118" w:author="AbbVie7" w:date="2025-05-12T15:47:00Z">
        <w:r w:rsidRPr="00D51CCA">
          <w:rPr>
            <w:lang w:val="da-DK"/>
          </w:rPr>
          <w:delText xml:space="preserve">Humira bruges til at behandle </w:delText>
        </w:r>
      </w:del>
      <w:del w:id="29119" w:author="AbbVie7" w:date="2025-05-12T15:47:00Z">
        <w:r>
          <w:rPr>
            <w:lang w:val="da-DK"/>
          </w:rPr>
          <w:delText>ankyloserende spondylitis o</w:delText>
        </w:r>
      </w:del>
      <w:del w:id="29120" w:author="AbbVie7" w:date="2025-05-12T15:47:00Z">
        <w:r w:rsidRPr="00DB68DA">
          <w:rPr>
            <w:lang w:val="da-DK"/>
          </w:rPr>
          <w:delText xml:space="preserve">g aksial spondyloartritis uden radiografiske tegn på </w:delText>
        </w:r>
      </w:del>
      <w:del w:id="29121" w:author="AbbVie7" w:date="2025-05-12T15:47:00Z">
        <w:r w:rsidRPr="003C76AE">
          <w:rPr>
            <w:lang w:val="da-DK"/>
          </w:rPr>
          <w:delText xml:space="preserve"> </w:delText>
        </w:r>
      </w:del>
      <w:del w:id="29122" w:author="AbbVie7" w:date="2025-05-12T15:47:00Z">
        <w:r>
          <w:rPr>
            <w:lang w:val="da-DK"/>
          </w:rPr>
          <w:delText>ankyloserende spondylitis hos voksne.</w:delText>
        </w:r>
      </w:del>
      <w:del w:id="29123" w:author="AbbVie7" w:date="2025-05-12T15:47:00Z">
        <w:r w:rsidRPr="00DB77F7">
          <w:rPr>
            <w:lang w:val="da-DK"/>
          </w:rPr>
          <w:delText xml:space="preserve"> </w:delText>
        </w:r>
      </w:del>
      <w:del w:id="29124" w:author="AbbVie7" w:date="2025-05-12T15:47:00Z">
        <w:r w:rsidR="00780DE1">
          <w:rPr>
            <w:lang w:val="da-DK"/>
          </w:rPr>
          <w:delText>Hvis du har ankyloserende spondylitis</w:delText>
        </w:r>
      </w:del>
      <w:del w:id="29125" w:author="AbbVie7" w:date="2025-05-12T15:47:00Z">
        <w:r w:rsidR="009336DC">
          <w:rPr>
            <w:lang w:val="da-DK"/>
          </w:rPr>
          <w:delText xml:space="preserve"> eller </w:delText>
        </w:r>
      </w:del>
      <w:del w:id="29126" w:author="AbbVie7" w:date="2025-05-12T15:47:00Z">
        <w:r w:rsidRPr="00DB68DA" w:rsidR="009336DC">
          <w:rPr>
            <w:lang w:val="da-DK"/>
          </w:rPr>
          <w:delText xml:space="preserve">aksial spondyloartritis uden radiografiske tegn på </w:delText>
        </w:r>
      </w:del>
      <w:del w:id="29127" w:author="AbbVie7" w:date="2025-05-12T15:47:00Z">
        <w:r w:rsidRPr="003C76AE">
          <w:rPr>
            <w:lang w:val="da-DK"/>
          </w:rPr>
          <w:delText xml:space="preserve"> </w:delText>
        </w:r>
      </w:del>
      <w:del w:id="29128" w:author="AbbVie7" w:date="2025-05-12T15:47:00Z">
        <w:r>
          <w:rPr>
            <w:lang w:val="da-DK"/>
          </w:rPr>
          <w:delText>ankyloserende spondylitis</w:delText>
        </w:r>
      </w:del>
      <w:del w:id="29129" w:author="AbbVie7" w:date="2025-05-12T15:47:00Z">
        <w:r w:rsidR="00780DE1">
          <w:rPr>
            <w:lang w:val="da-DK"/>
          </w:rPr>
          <w:delText>, vil du først få anden medicin. Hvis du ikke reagerer godt nok på denne medicin, kan du få Humira for at mindske symptomerne på din sygdom</w:delText>
        </w:r>
      </w:del>
      <w:del w:id="29130" w:author="AbbVie7" w:date="2025-05-12T15:47:00Z">
        <w:r>
          <w:rPr>
            <w:lang w:val="da-DK"/>
          </w:rPr>
          <w:delText>.</w:delText>
        </w:r>
      </w:del>
    </w:p>
    <w:p w:rsidR="00C23CBF" w:rsidP="0012655A" w14:paraId="23FE7C53" w14:textId="77777777">
      <w:pPr>
        <w:numPr>
          <w:ilvl w:val="12"/>
          <w:numId w:val="0"/>
        </w:numPr>
        <w:tabs>
          <w:tab w:val="clear" w:pos="562"/>
        </w:tabs>
        <w:ind w:right="-2"/>
        <w:rPr>
          <w:del w:id="29131" w:author="AbbVie7" w:date="2025-05-12T15:47:00Z"/>
          <w:lang w:val="da-DK"/>
        </w:rPr>
      </w:pPr>
    </w:p>
    <w:p w:rsidR="00767709" w:rsidP="00C23CBF" w14:paraId="74F42F53" w14:textId="77777777">
      <w:pPr>
        <w:pStyle w:val="EMEAHeadingUnderline"/>
        <w:spacing w:before="0" w:beforeLines="0" w:after="0" w:afterLines="0"/>
        <w:rPr>
          <w:del w:id="29132" w:author="AbbVie7" w:date="2025-05-12T15:47:00Z"/>
          <w:lang w:val="da-DK"/>
        </w:rPr>
      </w:pPr>
      <w:del w:id="29133" w:author="AbbVie7" w:date="2025-05-12T15:47:00Z">
        <w:r>
          <w:rPr>
            <w:lang w:val="da-DK"/>
          </w:rPr>
          <w:delText>Psoriasisartrit</w:delText>
        </w:r>
      </w:del>
    </w:p>
    <w:p w:rsidR="00C23CBF" w:rsidRPr="00C23CBF" w:rsidP="00C23CBF" w14:paraId="56C885AD" w14:textId="77777777">
      <w:pPr>
        <w:pStyle w:val="EMEANormal"/>
        <w:rPr>
          <w:del w:id="29134" w:author="AbbVie7" w:date="2025-05-12T15:47:00Z"/>
          <w:lang w:val="da-DK"/>
        </w:rPr>
      </w:pPr>
    </w:p>
    <w:p w:rsidR="009256EB" w14:paraId="65BD27DF" w14:textId="77777777">
      <w:pPr>
        <w:rPr>
          <w:del w:id="29135" w:author="AbbVie7" w:date="2025-05-12T15:47:00Z"/>
          <w:lang w:val="da-DK"/>
        </w:rPr>
      </w:pPr>
      <w:del w:id="29136" w:author="AbbVie7" w:date="2025-05-12T15:47:00Z">
        <w:r w:rsidRPr="00DB77F7">
          <w:rPr>
            <w:lang w:val="da-DK"/>
          </w:rPr>
          <w:delText>Psoriasisartrit er en betændelsessygdom i leddene, som er forbundet med psoriasis</w:delText>
        </w:r>
      </w:del>
      <w:del w:id="29137" w:author="AbbVie7" w:date="2025-05-12T15:47:00Z">
        <w:r>
          <w:rPr>
            <w:lang w:val="da-DK"/>
          </w:rPr>
          <w:delText>.</w:delText>
        </w:r>
      </w:del>
    </w:p>
    <w:p w:rsidR="009256EB" w14:paraId="24AF70AD" w14:textId="77777777">
      <w:pPr>
        <w:rPr>
          <w:del w:id="29138" w:author="AbbVie7" w:date="2025-05-12T15:47:00Z"/>
          <w:lang w:val="da-DK"/>
        </w:rPr>
      </w:pPr>
    </w:p>
    <w:p w:rsidR="00767709" w14:paraId="79826E71" w14:textId="77777777">
      <w:pPr>
        <w:rPr>
          <w:del w:id="29139" w:author="AbbVie7" w:date="2025-05-12T15:47:00Z"/>
          <w:color w:val="000000"/>
          <w:lang w:val="da-DK"/>
        </w:rPr>
      </w:pPr>
      <w:del w:id="29140" w:author="AbbVie7" w:date="2025-05-12T15:47:00Z">
        <w:r w:rsidRPr="00D51CCA">
          <w:rPr>
            <w:lang w:val="da-DK"/>
          </w:rPr>
          <w:delText xml:space="preserve">Humira bruges til at behandle </w:delText>
        </w:r>
      </w:del>
      <w:del w:id="29141" w:author="AbbVie7" w:date="2025-05-12T15:47:00Z">
        <w:r>
          <w:rPr>
            <w:lang w:val="da-DK"/>
          </w:rPr>
          <w:delText xml:space="preserve">psoriasisartrit hos voksne. </w:delText>
        </w:r>
      </w:del>
      <w:del w:id="29142" w:author="AbbVie7" w:date="2025-05-12T15:47:00Z">
        <w:r w:rsidRPr="00DB77F7">
          <w:rPr>
            <w:color w:val="000000"/>
            <w:lang w:val="da-DK"/>
          </w:rPr>
          <w:delText>Humira har vist sig at kunne nedsætte hastigheden for ødelæggelse af brusk og knogler i leddene forårsaget af sygdommen og at forbedre den fysiske funktion.</w:delText>
        </w:r>
      </w:del>
    </w:p>
    <w:p w:rsidR="0012655A" w14:paraId="1BD3DDD6" w14:textId="77777777">
      <w:pPr>
        <w:rPr>
          <w:del w:id="29143" w:author="AbbVie7" w:date="2025-05-12T15:47:00Z"/>
          <w:color w:val="000000"/>
          <w:lang w:val="da-DK"/>
        </w:rPr>
      </w:pPr>
    </w:p>
    <w:p w:rsidR="0012655A" w:rsidP="0012655A" w14:paraId="29F22D17" w14:textId="77777777">
      <w:pPr>
        <w:pStyle w:val="DefaultText"/>
        <w:rPr>
          <w:del w:id="29144" w:author="AbbVie7" w:date="2025-05-12T15:47:00Z"/>
          <w:rFonts w:ascii="Times New Roman" w:hAnsi="Times New Roman"/>
          <w:u w:val="single"/>
          <w:lang w:val="da-DK"/>
        </w:rPr>
      </w:pPr>
      <w:del w:id="29145" w:author="AbbVie7" w:date="2025-05-12T15:47:00Z">
        <w:r>
          <w:rPr>
            <w:rFonts w:ascii="Times New Roman" w:hAnsi="Times New Roman"/>
            <w:u w:val="single"/>
            <w:lang w:val="da-DK"/>
          </w:rPr>
          <w:delText>P</w:delText>
        </w:r>
      </w:del>
      <w:del w:id="29146" w:author="AbbVie7" w:date="2025-05-12T15:47:00Z">
        <w:r w:rsidR="009256EB">
          <w:rPr>
            <w:rFonts w:ascii="Times New Roman" w:hAnsi="Times New Roman"/>
            <w:u w:val="single"/>
            <w:lang w:val="da-DK"/>
          </w:rPr>
          <w:delText>laque</w:delText>
        </w:r>
      </w:del>
      <w:del w:id="29147" w:author="AbbVie7" w:date="2025-05-12T15:47:00Z">
        <w:r w:rsidR="0084165E">
          <w:rPr>
            <w:rFonts w:ascii="Times New Roman" w:hAnsi="Times New Roman"/>
            <w:u w:val="single"/>
            <w:lang w:val="da-DK"/>
          </w:rPr>
          <w:delText>-</w:delText>
        </w:r>
      </w:del>
      <w:del w:id="29148" w:author="AbbVie7" w:date="2025-05-12T15:47:00Z">
        <w:r w:rsidR="009256EB">
          <w:rPr>
            <w:rFonts w:ascii="Times New Roman" w:hAnsi="Times New Roman"/>
            <w:u w:val="single"/>
            <w:lang w:val="da-DK"/>
          </w:rPr>
          <w:delText>p</w:delText>
        </w:r>
      </w:del>
      <w:del w:id="29149" w:author="AbbVie7" w:date="2025-05-12T15:47:00Z">
        <w:r>
          <w:rPr>
            <w:rFonts w:ascii="Times New Roman" w:hAnsi="Times New Roman"/>
            <w:u w:val="single"/>
            <w:lang w:val="da-DK"/>
          </w:rPr>
          <w:delText>soriasis</w:delText>
        </w:r>
      </w:del>
      <w:del w:id="29150" w:author="AbbVie7" w:date="2025-05-12T15:47:00Z">
        <w:r w:rsidR="009256EB">
          <w:rPr>
            <w:rFonts w:ascii="Times New Roman" w:hAnsi="Times New Roman"/>
            <w:u w:val="single"/>
            <w:lang w:val="da-DK"/>
          </w:rPr>
          <w:delText xml:space="preserve"> hos voksne og børn</w:delText>
        </w:r>
      </w:del>
      <w:del w:id="29151" w:author="AbbVie7" w:date="2025-05-12T15:47:00Z">
        <w:r>
          <w:rPr>
            <w:rFonts w:ascii="Times New Roman" w:hAnsi="Times New Roman"/>
            <w:u w:val="single"/>
            <w:lang w:val="da-DK"/>
          </w:rPr>
          <w:delText xml:space="preserve"> </w:delText>
        </w:r>
      </w:del>
    </w:p>
    <w:p w:rsidR="009256EB" w:rsidP="0012655A" w14:paraId="4AB896BC" w14:textId="77777777">
      <w:pPr>
        <w:pStyle w:val="EMEANormal"/>
        <w:rPr>
          <w:del w:id="29152" w:author="AbbVie7" w:date="2025-05-12T15:47:00Z"/>
          <w:lang w:val="da-DK"/>
        </w:rPr>
      </w:pPr>
    </w:p>
    <w:p w:rsidR="009256EB" w:rsidRPr="008D05FE" w:rsidP="009256EB" w14:paraId="267B79CC" w14:textId="77777777">
      <w:pPr>
        <w:numPr>
          <w:ilvl w:val="12"/>
          <w:numId w:val="0"/>
        </w:numPr>
        <w:tabs>
          <w:tab w:val="clear" w:pos="562"/>
        </w:tabs>
        <w:ind w:right="-2"/>
        <w:rPr>
          <w:del w:id="29153" w:author="AbbVie7" w:date="2025-05-12T15:47:00Z"/>
          <w:lang w:val="da-DK"/>
        </w:rPr>
      </w:pPr>
      <w:del w:id="29154" w:author="AbbVie7" w:date="2025-05-12T15:47:00Z">
        <w:r w:rsidRPr="008D05FE">
          <w:rPr>
            <w:lang w:val="da-DK"/>
          </w:rPr>
          <w:delText>Plaque</w:delText>
        </w:r>
      </w:del>
      <w:del w:id="29155" w:author="AbbVie7" w:date="2025-05-12T15:47:00Z">
        <w:r>
          <w:rPr>
            <w:lang w:val="da-DK"/>
          </w:rPr>
          <w:delText>-</w:delText>
        </w:r>
      </w:del>
      <w:del w:id="29156" w:author="AbbVie7" w:date="2025-05-12T15:47:00Z">
        <w:r w:rsidRPr="008D05FE">
          <w:rPr>
            <w:lang w:val="da-DK"/>
          </w:rPr>
          <w:delText>psoriasis er en hudlidelse, som forårsager røde</w:delText>
        </w:r>
      </w:del>
      <w:del w:id="29157" w:author="AbbVie7" w:date="2025-05-12T15:47:00Z">
        <w:r>
          <w:rPr>
            <w:lang w:val="da-DK"/>
          </w:rPr>
          <w:delText>,</w:delText>
        </w:r>
      </w:del>
      <w:del w:id="29158" w:author="AbbVie7" w:date="2025-05-12T15:47:00Z">
        <w:r w:rsidRPr="008D05FE">
          <w:rPr>
            <w:lang w:val="da-DK"/>
          </w:rPr>
          <w:delText xml:space="preserve"> skællende, skorpede pletter på huden dækket med sølvfa</w:delText>
        </w:r>
      </w:del>
      <w:del w:id="29159" w:author="AbbVie7" w:date="2025-05-12T15:47:00Z">
        <w:r>
          <w:rPr>
            <w:lang w:val="da-DK"/>
          </w:rPr>
          <w:delText>rvede skæl</w:delText>
        </w:r>
      </w:del>
      <w:del w:id="29160" w:author="AbbVie7" w:date="2025-05-12T15:47:00Z">
        <w:r w:rsidRPr="008D05FE">
          <w:rPr>
            <w:lang w:val="da-DK"/>
          </w:rPr>
          <w:delText xml:space="preserve">. </w:delText>
        </w:r>
      </w:del>
      <w:del w:id="29161" w:author="AbbVie7" w:date="2025-05-12T15:47:00Z">
        <w:r w:rsidRPr="005659E0" w:rsidR="005659E0">
          <w:rPr>
            <w:lang w:val="da-DK"/>
          </w:rPr>
          <w:delText>Plaque-psoriasis kan også påvirke neglene. Det får dem til at smuldre, blive fortykket og løfte fra neglelejet</w:delText>
        </w:r>
      </w:del>
      <w:del w:id="29162" w:author="AbbVie7" w:date="2025-05-12T15:47:00Z">
        <w:r w:rsidR="00916928">
          <w:rPr>
            <w:lang w:val="da-DK"/>
          </w:rPr>
          <w:delText>,</w:delText>
        </w:r>
      </w:del>
      <w:del w:id="29163" w:author="AbbVie7" w:date="2025-05-12T15:47:00Z">
        <w:r w:rsidRPr="005659E0" w:rsidR="005659E0">
          <w:rPr>
            <w:lang w:val="da-DK"/>
          </w:rPr>
          <w:delText xml:space="preserve"> hvilket kan være meget smertefuldt. </w:delText>
        </w:r>
      </w:del>
      <w:del w:id="29164" w:author="AbbVie7" w:date="2025-05-12T15:47:00Z">
        <w:r w:rsidRPr="008D05FE">
          <w:rPr>
            <w:lang w:val="da-DK"/>
          </w:rPr>
          <w:delText>Psoriasis formodes at være forårsaget af et problem med kroppens immunsystem, som fø</w:delText>
        </w:r>
      </w:del>
      <w:del w:id="29165" w:author="AbbVie7" w:date="2025-05-12T15:47:00Z">
        <w:r>
          <w:rPr>
            <w:lang w:val="da-DK"/>
          </w:rPr>
          <w:delText>r</w:delText>
        </w:r>
      </w:del>
      <w:del w:id="29166" w:author="AbbVie7" w:date="2025-05-12T15:47:00Z">
        <w:r w:rsidRPr="008D05FE">
          <w:rPr>
            <w:lang w:val="da-DK"/>
          </w:rPr>
          <w:delText>er til øget produ</w:delText>
        </w:r>
      </w:del>
      <w:del w:id="29167" w:author="AbbVie7" w:date="2025-05-12T15:47:00Z">
        <w:r>
          <w:rPr>
            <w:lang w:val="da-DK"/>
          </w:rPr>
          <w:delText>k</w:delText>
        </w:r>
      </w:del>
      <w:del w:id="29168" w:author="AbbVie7" w:date="2025-05-12T15:47:00Z">
        <w:r w:rsidRPr="008D05FE">
          <w:rPr>
            <w:lang w:val="da-DK"/>
          </w:rPr>
          <w:delText>tion af hudceller</w:delText>
        </w:r>
      </w:del>
      <w:del w:id="29169" w:author="AbbVie7" w:date="2025-05-12T15:47:00Z">
        <w:r>
          <w:rPr>
            <w:lang w:val="da-DK"/>
          </w:rPr>
          <w:delText>.</w:delText>
        </w:r>
      </w:del>
    </w:p>
    <w:p w:rsidR="009256EB" w:rsidP="0012655A" w14:paraId="69FC563B" w14:textId="77777777">
      <w:pPr>
        <w:pStyle w:val="EMEANormal"/>
        <w:rPr>
          <w:del w:id="29170" w:author="AbbVie7" w:date="2025-05-12T15:47:00Z"/>
          <w:lang w:val="da-DK"/>
        </w:rPr>
      </w:pPr>
    </w:p>
    <w:p w:rsidR="007362DF" w:rsidP="004320E5" w14:paraId="10850E72" w14:textId="77777777">
      <w:pPr>
        <w:pStyle w:val="EMEANormal"/>
        <w:rPr>
          <w:del w:id="29171" w:author="AbbVie7" w:date="2025-05-12T15:47:00Z"/>
          <w:lang w:val="da-DK"/>
        </w:rPr>
      </w:pPr>
      <w:del w:id="29172" w:author="AbbVie7" w:date="2025-05-12T15:47:00Z">
        <w:r w:rsidRPr="00D51CCA">
          <w:rPr>
            <w:lang w:val="da-DK"/>
          </w:rPr>
          <w:delText>Humira bruges til at behandle</w:delText>
        </w:r>
      </w:del>
      <w:del w:id="29173" w:author="AbbVie7" w:date="2025-05-12T15:47:00Z">
        <w:r w:rsidR="009256EB">
          <w:rPr>
            <w:lang w:val="da-DK"/>
          </w:rPr>
          <w:delText xml:space="preserve"> </w:delText>
        </w:r>
      </w:del>
      <w:del w:id="29174" w:author="AbbVie7" w:date="2025-05-12T15:47:00Z">
        <w:r w:rsidRPr="00F0301C" w:rsidR="009256EB">
          <w:rPr>
            <w:szCs w:val="21"/>
            <w:lang w:val="da-DK"/>
          </w:rPr>
          <w:delText>moderat til alvorlig plaque</w:delText>
        </w:r>
      </w:del>
      <w:del w:id="29175" w:author="AbbVie7" w:date="2025-05-12T15:47:00Z">
        <w:r w:rsidR="0084165E">
          <w:rPr>
            <w:szCs w:val="21"/>
            <w:lang w:val="da-DK"/>
          </w:rPr>
          <w:delText>-</w:delText>
        </w:r>
      </w:del>
      <w:del w:id="29176" w:author="AbbVie7" w:date="2025-05-12T15:47:00Z">
        <w:r>
          <w:rPr>
            <w:lang w:val="da-DK"/>
          </w:rPr>
          <w:delText>psoriasis hos voksne.</w:delText>
        </w:r>
      </w:del>
      <w:del w:id="29177" w:author="AbbVie7" w:date="2025-05-12T15:47:00Z">
        <w:r w:rsidRPr="00F0301C">
          <w:rPr>
            <w:szCs w:val="21"/>
            <w:lang w:val="da-DK"/>
          </w:rPr>
          <w:delText xml:space="preserve"> </w:delText>
        </w:r>
      </w:del>
      <w:del w:id="29178" w:author="AbbVie7" w:date="2025-05-12T15:47:00Z">
        <w:r w:rsidRPr="00D51CCA" w:rsidR="00C51CE0">
          <w:rPr>
            <w:lang w:val="da-DK"/>
          </w:rPr>
          <w:delText>Humira bruges</w:delText>
        </w:r>
      </w:del>
      <w:del w:id="29179" w:author="AbbVie7" w:date="2025-05-12T15:47:00Z">
        <w:r w:rsidR="00C51CE0">
          <w:rPr>
            <w:lang w:val="da-DK"/>
          </w:rPr>
          <w:delText xml:space="preserve"> også </w:delText>
        </w:r>
      </w:del>
      <w:del w:id="29180" w:author="AbbVie7" w:date="2025-05-12T15:47:00Z">
        <w:r w:rsidRPr="00D51CCA" w:rsidR="00C51CE0">
          <w:rPr>
            <w:lang w:val="da-DK"/>
          </w:rPr>
          <w:delText>til at behandle</w:delText>
        </w:r>
      </w:del>
      <w:del w:id="29181" w:author="AbbVie7" w:date="2025-05-12T15:47:00Z">
        <w:r w:rsidR="00C51CE0">
          <w:rPr>
            <w:lang w:val="da-DK"/>
          </w:rPr>
          <w:delText xml:space="preserve"> alvorlig p</w:delText>
        </w:r>
      </w:del>
      <w:del w:id="29182" w:author="AbbVie7" w:date="2025-05-12T15:47:00Z">
        <w:r w:rsidRPr="008D05FE" w:rsidR="00C51CE0">
          <w:rPr>
            <w:lang w:val="da-DK"/>
          </w:rPr>
          <w:delText>laque</w:delText>
        </w:r>
      </w:del>
      <w:del w:id="29183" w:author="AbbVie7" w:date="2025-05-12T15:47:00Z">
        <w:r w:rsidR="00C51CE0">
          <w:rPr>
            <w:lang w:val="da-DK"/>
          </w:rPr>
          <w:delText>-</w:delText>
        </w:r>
      </w:del>
      <w:del w:id="29184" w:author="AbbVie7" w:date="2025-05-12T15:47:00Z">
        <w:r w:rsidRPr="008D05FE" w:rsidR="00C51CE0">
          <w:rPr>
            <w:lang w:val="da-DK"/>
          </w:rPr>
          <w:delText>psoriasis</w:delText>
        </w:r>
      </w:del>
      <w:del w:id="29185" w:author="AbbVie7" w:date="2025-05-12T15:47:00Z">
        <w:r w:rsidR="00C51CE0">
          <w:rPr>
            <w:lang w:val="da-DK"/>
          </w:rPr>
          <w:delText xml:space="preserve"> </w:delText>
        </w:r>
      </w:del>
      <w:del w:id="29186" w:author="AbbVie7" w:date="2025-05-12T15:47:00Z">
        <w:r w:rsidRPr="008D05FE" w:rsidR="00C51CE0">
          <w:rPr>
            <w:lang w:val="da-DK"/>
          </w:rPr>
          <w:delText xml:space="preserve">hos børn og unge </w:delText>
        </w:r>
      </w:del>
      <w:del w:id="29187" w:author="AbbVie7" w:date="2025-05-12T15:47:00Z">
        <w:r w:rsidRPr="008D05FE" w:rsidR="00C51CE0">
          <w:rPr>
            <w:szCs w:val="22"/>
            <w:lang w:val="da-DK"/>
          </w:rPr>
          <w:delText xml:space="preserve">i alderen </w:delText>
        </w:r>
      </w:del>
      <w:del w:id="29188" w:author="AbbVie7" w:date="2025-05-12T15:47:00Z">
        <w:r w:rsidRPr="008D05FE" w:rsidR="00C51CE0">
          <w:rPr>
            <w:lang w:val="da-DK"/>
          </w:rPr>
          <w:delText>4 til 17 år</w:delText>
        </w:r>
      </w:del>
      <w:del w:id="29189" w:author="AbbVie7" w:date="2025-05-12T15:47:00Z">
        <w:r w:rsidR="00C51CE0">
          <w:rPr>
            <w:lang w:val="da-DK"/>
          </w:rPr>
          <w:delText>,</w:delText>
        </w:r>
      </w:del>
      <w:del w:id="29190" w:author="AbbVie7" w:date="2025-05-12T15:47:00Z">
        <w:r w:rsidRPr="008D05FE" w:rsidR="00C51CE0">
          <w:rPr>
            <w:lang w:val="da-DK"/>
          </w:rPr>
          <w:delText xml:space="preserve"> </w:delText>
        </w:r>
      </w:del>
      <w:del w:id="29191" w:author="AbbVie7" w:date="2025-05-12T15:47:00Z">
        <w:r w:rsidR="00C51CE0">
          <w:rPr>
            <w:lang w:val="da-DK"/>
          </w:rPr>
          <w:delText xml:space="preserve">hos hvem lokal behandling og </w:delText>
        </w:r>
      </w:del>
      <w:del w:id="29192" w:author="AbbVie7" w:date="2025-05-12T15:47:00Z">
        <w:r w:rsidRPr="00F0301C" w:rsidR="00C51CE0">
          <w:rPr>
            <w:szCs w:val="21"/>
            <w:lang w:val="da-DK"/>
          </w:rPr>
          <w:delText>lysbehandling</w:delText>
        </w:r>
      </w:del>
      <w:del w:id="29193" w:author="AbbVie7" w:date="2025-05-12T15:47:00Z">
        <w:r w:rsidR="00C51CE0">
          <w:rPr>
            <w:szCs w:val="21"/>
            <w:lang w:val="da-DK"/>
          </w:rPr>
          <w:delText>er</w:delText>
        </w:r>
      </w:del>
      <w:del w:id="29194" w:author="AbbVie7" w:date="2025-05-12T15:47:00Z">
        <w:r w:rsidR="00C51CE0">
          <w:rPr>
            <w:lang w:val="da-DK"/>
          </w:rPr>
          <w:delText xml:space="preserve"> enten ikke har virket godt nok eller ikke er egnede.</w:delText>
        </w:r>
      </w:del>
      <w:del w:id="29195" w:author="AbbVie7" w:date="2025-05-12T15:47:00Z">
        <w:r w:rsidRPr="008D05FE">
          <w:rPr>
            <w:lang w:val="da-DK"/>
          </w:rPr>
          <w:delText xml:space="preserve">  </w:delText>
        </w:r>
      </w:del>
    </w:p>
    <w:p w:rsidR="007362DF" w14:paraId="5B87EC4D" w14:textId="77777777">
      <w:pPr>
        <w:pStyle w:val="EMEANormal"/>
        <w:rPr>
          <w:del w:id="29196" w:author="AbbVie7" w:date="2025-05-12T15:47:00Z"/>
          <w:lang w:val="da-DK"/>
        </w:rPr>
      </w:pPr>
    </w:p>
    <w:p w:rsidR="00181C7D" w:rsidRPr="008D74C5" w:rsidP="00290BF0" w14:paraId="08812B5B" w14:textId="77777777">
      <w:pPr>
        <w:pStyle w:val="EMEANormal"/>
        <w:keepNext/>
        <w:rPr>
          <w:del w:id="29197" w:author="AbbVie7" w:date="2025-05-12T15:47:00Z"/>
          <w:szCs w:val="21"/>
          <w:u w:val="single"/>
          <w:lang w:val="da-DK"/>
        </w:rPr>
      </w:pPr>
      <w:del w:id="29198" w:author="AbbVie7" w:date="2025-05-12T15:47:00Z">
        <w:r w:rsidRPr="008D74C5">
          <w:rPr>
            <w:szCs w:val="21"/>
            <w:u w:val="single"/>
            <w:lang w:val="da-DK"/>
          </w:rPr>
          <w:delText>Hidrosadenitis suppurativa</w:delText>
        </w:r>
      </w:del>
      <w:del w:id="29199" w:author="AbbVie7" w:date="2025-05-12T15:47:00Z">
        <w:r w:rsidR="009A7B63">
          <w:rPr>
            <w:szCs w:val="21"/>
            <w:u w:val="single"/>
            <w:lang w:val="da-DK"/>
          </w:rPr>
          <w:delText xml:space="preserve"> hos voksne og unge</w:delText>
        </w:r>
      </w:del>
    </w:p>
    <w:p w:rsidR="00181C7D" w:rsidRPr="008D74C5" w:rsidP="00181C7D" w14:paraId="5E68EC51" w14:textId="77777777">
      <w:pPr>
        <w:rPr>
          <w:del w:id="29200" w:author="AbbVie7" w:date="2025-05-12T15:47:00Z"/>
          <w:szCs w:val="21"/>
          <w:lang w:val="da-DK"/>
        </w:rPr>
      </w:pPr>
    </w:p>
    <w:p w:rsidR="00384EEE" w:rsidRPr="006D7205" w:rsidP="00384EEE" w14:paraId="7A3ECA58" w14:textId="77777777">
      <w:pPr>
        <w:rPr>
          <w:del w:id="29201" w:author="AbbVie7" w:date="2025-05-12T15:47:00Z"/>
          <w:szCs w:val="22"/>
          <w:lang w:val="da-DK"/>
        </w:rPr>
      </w:pPr>
      <w:del w:id="29202" w:author="AbbVie7" w:date="2025-05-12T15:47:00Z">
        <w:r w:rsidRPr="006D7205">
          <w:rPr>
            <w:szCs w:val="22"/>
            <w:lang w:val="da-DK"/>
          </w:rPr>
          <w:delText>Hidrosadenitis suppurativa (kaldes somme tider svedkirtelbetændelse) er en kronisk</w:delText>
        </w:r>
      </w:del>
      <w:del w:id="29203" w:author="AbbVie7" w:date="2025-05-12T15:47:00Z">
        <w:r>
          <w:rPr>
            <w:szCs w:val="22"/>
            <w:lang w:val="da-DK"/>
          </w:rPr>
          <w:delText>,</w:delText>
        </w:r>
      </w:del>
      <w:del w:id="29204" w:author="AbbVie7" w:date="2025-05-12T15:47:00Z">
        <w:r w:rsidRPr="006D7205">
          <w:rPr>
            <w:szCs w:val="22"/>
            <w:lang w:val="da-DK"/>
          </w:rPr>
          <w:delText xml:space="preserve"> ofte smertefuld </w:delText>
        </w:r>
      </w:del>
      <w:del w:id="29205" w:author="AbbVie7" w:date="2025-05-12T15:47:00Z">
        <w:r>
          <w:rPr>
            <w:color w:val="000000"/>
            <w:lang w:val="da-DK"/>
          </w:rPr>
          <w:delText xml:space="preserve">betændelseslignende (inflammatorisk) hudsygdom. </w:delText>
        </w:r>
      </w:del>
      <w:del w:id="29206" w:author="AbbVie7" w:date="2025-05-12T15:47:00Z">
        <w:r w:rsidRPr="006D7205">
          <w:rPr>
            <w:szCs w:val="22"/>
            <w:lang w:val="da-DK"/>
          </w:rPr>
          <w:delText xml:space="preserve">Symptomerne kan være ømme knuder </w:delText>
        </w:r>
      </w:del>
      <w:del w:id="29207" w:author="AbbVie7" w:date="2025-05-12T15:47:00Z">
        <w:r>
          <w:rPr>
            <w:szCs w:val="22"/>
            <w:lang w:val="da-DK"/>
          </w:rPr>
          <w:delText>i</w:delText>
        </w:r>
      </w:del>
      <w:del w:id="29208" w:author="AbbVie7" w:date="2025-05-12T15:47:00Z">
        <w:r w:rsidRPr="006D7205">
          <w:rPr>
            <w:szCs w:val="22"/>
            <w:lang w:val="da-DK"/>
          </w:rPr>
          <w:delText xml:space="preserve"> huden (</w:delText>
        </w:r>
      </w:del>
      <w:del w:id="29209" w:author="AbbVie7" w:date="2025-05-12T15:47:00Z">
        <w:r>
          <w:rPr>
            <w:szCs w:val="22"/>
            <w:lang w:val="da-DK"/>
          </w:rPr>
          <w:delText>noduli</w:delText>
        </w:r>
      </w:del>
      <w:del w:id="29210" w:author="AbbVie7" w:date="2025-05-12T15:47:00Z">
        <w:r w:rsidRPr="006D7205">
          <w:rPr>
            <w:szCs w:val="22"/>
            <w:lang w:val="da-DK"/>
          </w:rPr>
          <w:delText xml:space="preserve">) </w:delText>
        </w:r>
      </w:del>
      <w:del w:id="29211" w:author="AbbVie7" w:date="2025-05-12T15:47:00Z">
        <w:r>
          <w:rPr>
            <w:szCs w:val="22"/>
            <w:lang w:val="da-DK"/>
          </w:rPr>
          <w:delText>og abscesser (bylder), som kan udtømme pus</w:delText>
        </w:r>
      </w:del>
      <w:del w:id="29212" w:author="AbbVie7" w:date="2025-05-12T15:47:00Z">
        <w:r w:rsidRPr="006D7205">
          <w:rPr>
            <w:szCs w:val="22"/>
            <w:lang w:val="da-DK"/>
          </w:rPr>
          <w:delText xml:space="preserve">. Sygdommen påvirker </w:delText>
        </w:r>
      </w:del>
      <w:del w:id="29213" w:author="AbbVie7" w:date="2025-05-12T15:47:00Z">
        <w:r>
          <w:rPr>
            <w:szCs w:val="22"/>
            <w:lang w:val="da-DK"/>
          </w:rPr>
          <w:delText>oftest bestemte områder af huden,</w:delText>
        </w:r>
      </w:del>
      <w:del w:id="29214" w:author="AbbVie7" w:date="2025-05-12T15:47:00Z">
        <w:r w:rsidRPr="006D7205">
          <w:rPr>
            <w:szCs w:val="22"/>
            <w:lang w:val="da-DK"/>
          </w:rPr>
          <w:delText xml:space="preserve"> såsom under brystet, </w:delText>
        </w:r>
      </w:del>
      <w:del w:id="29215" w:author="AbbVie7" w:date="2025-05-12T15:47:00Z">
        <w:r>
          <w:rPr>
            <w:szCs w:val="22"/>
            <w:lang w:val="da-DK"/>
          </w:rPr>
          <w:delText>i</w:delText>
        </w:r>
      </w:del>
      <w:del w:id="29216" w:author="AbbVie7" w:date="2025-05-12T15:47:00Z">
        <w:r w:rsidRPr="006D7205">
          <w:rPr>
            <w:szCs w:val="22"/>
            <w:lang w:val="da-DK"/>
          </w:rPr>
          <w:delText xml:space="preserve"> armhulerne, </w:delText>
        </w:r>
      </w:del>
      <w:del w:id="29217" w:author="AbbVie7" w:date="2025-05-12T15:47:00Z">
        <w:r>
          <w:rPr>
            <w:szCs w:val="22"/>
            <w:lang w:val="da-DK"/>
          </w:rPr>
          <w:delText>på inderlårerne</w:delText>
        </w:r>
      </w:del>
      <w:del w:id="29218" w:author="AbbVie7" w:date="2025-05-12T15:47:00Z">
        <w:r w:rsidRPr="006D7205">
          <w:rPr>
            <w:szCs w:val="22"/>
            <w:lang w:val="da-DK"/>
          </w:rPr>
          <w:delText xml:space="preserve">, </w:delText>
        </w:r>
      </w:del>
      <w:del w:id="29219" w:author="AbbVie7" w:date="2025-05-12T15:47:00Z">
        <w:r>
          <w:rPr>
            <w:szCs w:val="22"/>
            <w:lang w:val="da-DK"/>
          </w:rPr>
          <w:delText xml:space="preserve">i lyskeområdet og på balderne. </w:delText>
        </w:r>
      </w:del>
      <w:del w:id="29220" w:author="AbbVie7" w:date="2025-05-12T15:47:00Z">
        <w:r w:rsidRPr="006D7205">
          <w:rPr>
            <w:szCs w:val="22"/>
            <w:lang w:val="da-DK"/>
          </w:rPr>
          <w:delText xml:space="preserve">Der kan også forekomme ar </w:delText>
        </w:r>
      </w:del>
      <w:del w:id="29221" w:author="AbbVie7" w:date="2025-05-12T15:47:00Z">
        <w:r>
          <w:rPr>
            <w:szCs w:val="22"/>
            <w:lang w:val="da-DK"/>
          </w:rPr>
          <w:delText>i</w:delText>
        </w:r>
      </w:del>
      <w:del w:id="29222" w:author="AbbVie7" w:date="2025-05-12T15:47:00Z">
        <w:r w:rsidRPr="006D7205">
          <w:rPr>
            <w:szCs w:val="22"/>
            <w:lang w:val="da-DK"/>
          </w:rPr>
          <w:delText xml:space="preserve"> de </w:delText>
        </w:r>
      </w:del>
      <w:del w:id="29223" w:author="AbbVie7" w:date="2025-05-12T15:47:00Z">
        <w:r>
          <w:rPr>
            <w:szCs w:val="22"/>
            <w:lang w:val="da-DK"/>
          </w:rPr>
          <w:delText>berørte</w:delText>
        </w:r>
      </w:del>
      <w:del w:id="29224" w:author="AbbVie7" w:date="2025-05-12T15:47:00Z">
        <w:r w:rsidRPr="006D7205">
          <w:rPr>
            <w:szCs w:val="22"/>
            <w:lang w:val="da-DK"/>
          </w:rPr>
          <w:delText xml:space="preserve"> områder.</w:delText>
        </w:r>
      </w:del>
    </w:p>
    <w:p w:rsidR="00384EEE" w:rsidRPr="006D7205" w:rsidP="00384EEE" w14:paraId="55E599E3" w14:textId="77777777">
      <w:pPr>
        <w:rPr>
          <w:del w:id="29225" w:author="AbbVie7" w:date="2025-05-12T15:47:00Z"/>
          <w:szCs w:val="22"/>
          <w:lang w:val="da-DK"/>
        </w:rPr>
      </w:pPr>
    </w:p>
    <w:p w:rsidR="00181C7D" w:rsidRPr="006D7205" w:rsidP="005923A2" w14:paraId="644D867C" w14:textId="77777777">
      <w:pPr>
        <w:numPr>
          <w:ilvl w:val="12"/>
          <w:numId w:val="0"/>
        </w:numPr>
        <w:tabs>
          <w:tab w:val="clear" w:pos="562"/>
        </w:tabs>
        <w:ind w:right="-2"/>
        <w:rPr>
          <w:del w:id="29226" w:author="AbbVie7" w:date="2025-05-12T15:47:00Z"/>
          <w:szCs w:val="22"/>
          <w:lang w:val="da-DK"/>
        </w:rPr>
      </w:pPr>
      <w:del w:id="29227" w:author="AbbVie7" w:date="2025-05-12T15:47:00Z">
        <w:r w:rsidRPr="00D51CCA">
          <w:rPr>
            <w:lang w:val="da-DK"/>
          </w:rPr>
          <w:delText>Humira bruges til at behandle</w:delText>
        </w:r>
      </w:del>
      <w:del w:id="29228" w:author="AbbVie7" w:date="2025-05-12T15:47:00Z">
        <w:r>
          <w:rPr>
            <w:lang w:val="da-DK"/>
          </w:rPr>
          <w:delText xml:space="preserve"> </w:delText>
        </w:r>
      </w:del>
      <w:del w:id="29229" w:author="AbbVie7" w:date="2025-05-12T15:47:00Z">
        <w:r>
          <w:rPr>
            <w:szCs w:val="22"/>
            <w:lang w:val="da-DK"/>
          </w:rPr>
          <w:delText>hidrosa</w:delText>
        </w:r>
      </w:del>
      <w:del w:id="29230" w:author="AbbVie7" w:date="2025-05-12T15:47:00Z">
        <w:r w:rsidRPr="001B1D6D">
          <w:rPr>
            <w:szCs w:val="22"/>
            <w:lang w:val="da-DK"/>
          </w:rPr>
          <w:delText>denitis suppurativa</w:delText>
        </w:r>
      </w:del>
      <w:del w:id="29231" w:author="AbbVie7" w:date="2025-05-12T15:47:00Z">
        <w:r>
          <w:rPr>
            <w:lang w:val="da-DK"/>
          </w:rPr>
          <w:delText xml:space="preserve"> hos voksne</w:delText>
        </w:r>
      </w:del>
      <w:del w:id="29232" w:author="AbbVie7" w:date="2025-05-12T15:47:00Z">
        <w:r w:rsidR="009A7B63">
          <w:rPr>
            <w:lang w:val="da-DK"/>
          </w:rPr>
          <w:delText xml:space="preserve"> og unge fra 12 år</w:delText>
        </w:r>
      </w:del>
      <w:del w:id="29233" w:author="AbbVie7" w:date="2025-05-12T15:47:00Z">
        <w:r w:rsidRPr="006D7205">
          <w:rPr>
            <w:szCs w:val="22"/>
            <w:lang w:val="da-DK"/>
          </w:rPr>
          <w:delText>. Humira kan nedsætte antallet af knuder</w:delText>
        </w:r>
      </w:del>
      <w:del w:id="29234" w:author="AbbVie7" w:date="2025-05-12T15:47:00Z">
        <w:r>
          <w:rPr>
            <w:szCs w:val="22"/>
            <w:lang w:val="da-DK"/>
          </w:rPr>
          <w:delText xml:space="preserve"> og</w:delText>
        </w:r>
      </w:del>
      <w:del w:id="29235" w:author="AbbVie7" w:date="2025-05-12T15:47:00Z">
        <w:r w:rsidRPr="006D7205">
          <w:rPr>
            <w:szCs w:val="22"/>
            <w:lang w:val="da-DK"/>
          </w:rPr>
          <w:delText xml:space="preserve"> bylder og </w:delText>
        </w:r>
      </w:del>
      <w:del w:id="29236" w:author="AbbVie7" w:date="2025-05-12T15:47:00Z">
        <w:r>
          <w:rPr>
            <w:szCs w:val="22"/>
            <w:lang w:val="da-DK"/>
          </w:rPr>
          <w:delText xml:space="preserve">lindre den </w:delText>
        </w:r>
      </w:del>
      <w:del w:id="29237" w:author="AbbVie7" w:date="2025-05-12T15:47:00Z">
        <w:r w:rsidRPr="006D7205">
          <w:rPr>
            <w:szCs w:val="22"/>
            <w:lang w:val="da-DK"/>
          </w:rPr>
          <w:delText>sm</w:delText>
        </w:r>
      </w:del>
      <w:del w:id="29238" w:author="AbbVie7" w:date="2025-05-12T15:47:00Z">
        <w:r>
          <w:rPr>
            <w:szCs w:val="22"/>
            <w:lang w:val="da-DK"/>
          </w:rPr>
          <w:delText>e</w:delText>
        </w:r>
      </w:del>
      <w:del w:id="29239" w:author="AbbVie7" w:date="2025-05-12T15:47:00Z">
        <w:r w:rsidRPr="006D7205">
          <w:rPr>
            <w:szCs w:val="22"/>
            <w:lang w:val="da-DK"/>
          </w:rPr>
          <w:delText>rte</w:delText>
        </w:r>
      </w:del>
      <w:del w:id="29240" w:author="AbbVie7" w:date="2025-05-12T15:47:00Z">
        <w:r>
          <w:rPr>
            <w:szCs w:val="22"/>
            <w:lang w:val="da-DK"/>
          </w:rPr>
          <w:delText>,</w:delText>
        </w:r>
      </w:del>
      <w:del w:id="29241" w:author="AbbVie7" w:date="2025-05-12T15:47:00Z">
        <w:r w:rsidRPr="006D7205">
          <w:rPr>
            <w:szCs w:val="22"/>
            <w:lang w:val="da-DK"/>
          </w:rPr>
          <w:delText xml:space="preserve"> som ofte er forbundet med sygdom</w:delText>
        </w:r>
      </w:del>
      <w:del w:id="29242" w:author="AbbVie7" w:date="2025-05-12T15:47:00Z">
        <w:r>
          <w:rPr>
            <w:szCs w:val="22"/>
            <w:lang w:val="da-DK"/>
          </w:rPr>
          <w:delText>men</w:delText>
        </w:r>
      </w:del>
      <w:del w:id="29243" w:author="AbbVie7" w:date="2025-05-12T15:47:00Z">
        <w:r w:rsidRPr="006D7205">
          <w:rPr>
            <w:szCs w:val="22"/>
            <w:lang w:val="da-DK"/>
          </w:rPr>
          <w:delText>.</w:delText>
        </w:r>
      </w:del>
      <w:del w:id="29244" w:author="AbbVie7" w:date="2025-05-12T15:47:00Z">
        <w:r w:rsidR="009A7B63">
          <w:rPr>
            <w:szCs w:val="22"/>
            <w:lang w:val="da-DK"/>
          </w:rPr>
          <w:delText xml:space="preserve"> </w:delText>
        </w:r>
      </w:del>
      <w:del w:id="29245" w:author="AbbVie7" w:date="2025-05-12T15:47:00Z">
        <w:r w:rsidR="009A7B63">
          <w:rPr>
            <w:lang w:val="da-DK"/>
          </w:rPr>
          <w:delText>Du kan blive tilbudt anden medicin først. Hvis du ikke har tilstrækkelig effekt af den medicin, vil du blive tilbudt Humira</w:delText>
        </w:r>
      </w:del>
      <w:del w:id="29246" w:author="AbbVie7" w:date="2025-05-12T15:47:00Z">
        <w:r w:rsidRPr="00417E05" w:rsidR="009A7B63">
          <w:rPr>
            <w:lang w:val="da-DK"/>
          </w:rPr>
          <w:delText>.</w:delText>
        </w:r>
      </w:del>
    </w:p>
    <w:p w:rsidR="00181C7D" w14:paraId="0D2D27E7" w14:textId="77777777">
      <w:pPr>
        <w:pStyle w:val="EMEANormal"/>
        <w:rPr>
          <w:del w:id="29247" w:author="AbbVie7" w:date="2025-05-12T15:47:00Z"/>
          <w:lang w:val="da-DK"/>
        </w:rPr>
      </w:pPr>
    </w:p>
    <w:p w:rsidR="00767709" w:rsidP="00B70704" w14:paraId="18608F21" w14:textId="77777777">
      <w:pPr>
        <w:pStyle w:val="EMEANormal"/>
        <w:keepNext/>
        <w:rPr>
          <w:del w:id="29248" w:author="AbbVie7" w:date="2025-05-12T15:47:00Z"/>
          <w:u w:val="single"/>
          <w:lang w:val="da-DK"/>
        </w:rPr>
      </w:pPr>
      <w:del w:id="29249" w:author="AbbVie7" w:date="2025-05-12T15:47:00Z">
        <w:r>
          <w:rPr>
            <w:u w:val="single"/>
            <w:lang w:val="da-DK"/>
          </w:rPr>
          <w:delText>Crohns sygdom</w:delText>
        </w:r>
      </w:del>
      <w:del w:id="29250" w:author="AbbVie7" w:date="2025-05-12T15:47:00Z">
        <w:r w:rsidR="007362DF">
          <w:rPr>
            <w:u w:val="single"/>
            <w:lang w:val="da-DK"/>
          </w:rPr>
          <w:delText xml:space="preserve"> hos voksne og børn</w:delText>
        </w:r>
      </w:del>
    </w:p>
    <w:p w:rsidR="00767709" w:rsidP="00B70704" w14:paraId="4B5FA008" w14:textId="77777777">
      <w:pPr>
        <w:pStyle w:val="EMEANormal"/>
        <w:keepNext/>
        <w:rPr>
          <w:del w:id="29251" w:author="AbbVie7" w:date="2025-05-12T15:47:00Z"/>
          <w:lang w:val="da-DK"/>
        </w:rPr>
      </w:pPr>
    </w:p>
    <w:p w:rsidR="007362DF" w:rsidP="00B70704" w14:paraId="2E8B31D7" w14:textId="77777777">
      <w:pPr>
        <w:pStyle w:val="EMEANormal"/>
        <w:keepNext/>
        <w:rPr>
          <w:del w:id="29252" w:author="AbbVie7" w:date="2025-05-12T15:47:00Z"/>
          <w:lang w:val="da-DK"/>
        </w:rPr>
      </w:pPr>
      <w:del w:id="29253" w:author="AbbVie7" w:date="2025-05-12T15:47:00Z">
        <w:r>
          <w:rPr>
            <w:lang w:val="da-DK"/>
          </w:rPr>
          <w:delText>Crohns sygdom er en inflammatorisk sygdom i mave</w:delText>
        </w:r>
      </w:del>
      <w:del w:id="29254" w:author="AbbVie7" w:date="2025-05-12T15:47:00Z">
        <w:r w:rsidR="00144CF6">
          <w:rPr>
            <w:lang w:val="da-DK"/>
          </w:rPr>
          <w:delText>-</w:delText>
        </w:r>
      </w:del>
      <w:del w:id="29255" w:author="AbbVie7" w:date="2025-05-12T15:47:00Z">
        <w:r>
          <w:rPr>
            <w:lang w:val="da-DK"/>
          </w:rPr>
          <w:delText>tarm</w:delText>
        </w:r>
      </w:del>
      <w:del w:id="29256" w:author="AbbVie7" w:date="2025-05-12T15:47:00Z">
        <w:r w:rsidR="00144CF6">
          <w:rPr>
            <w:lang w:val="da-DK"/>
          </w:rPr>
          <w:delText>-</w:delText>
        </w:r>
      </w:del>
      <w:del w:id="29257" w:author="AbbVie7" w:date="2025-05-12T15:47:00Z">
        <w:r>
          <w:rPr>
            <w:lang w:val="da-DK"/>
          </w:rPr>
          <w:delText>kanalen.</w:delText>
        </w:r>
      </w:del>
    </w:p>
    <w:p w:rsidR="007362DF" w14:paraId="2D03E444" w14:textId="77777777">
      <w:pPr>
        <w:pStyle w:val="EMEANormal"/>
        <w:rPr>
          <w:del w:id="29258" w:author="AbbVie7" w:date="2025-05-12T15:47:00Z"/>
          <w:lang w:val="da-DK"/>
        </w:rPr>
      </w:pPr>
    </w:p>
    <w:p w:rsidR="00767709" w14:paraId="0958D268" w14:textId="77777777">
      <w:pPr>
        <w:pStyle w:val="EMEANormal"/>
        <w:rPr>
          <w:del w:id="29259" w:author="AbbVie7" w:date="2025-05-12T15:47:00Z"/>
          <w:lang w:val="da-DK"/>
        </w:rPr>
      </w:pPr>
      <w:del w:id="29260" w:author="AbbVie7" w:date="2025-05-12T15:47:00Z">
        <w:r w:rsidRPr="00D51CCA">
          <w:rPr>
            <w:lang w:val="da-DK"/>
          </w:rPr>
          <w:delText xml:space="preserve">Humira bruges til at behandle </w:delText>
        </w:r>
      </w:del>
      <w:del w:id="29261" w:author="AbbVie7" w:date="2025-05-12T15:47:00Z">
        <w:r>
          <w:rPr>
            <w:lang w:val="da-DK"/>
          </w:rPr>
          <w:delText xml:space="preserve">Crohns sygdom hos voksne </w:delText>
        </w:r>
      </w:del>
      <w:del w:id="29262" w:author="AbbVie7" w:date="2025-05-12T15:47:00Z">
        <w:r>
          <w:rPr>
            <w:szCs w:val="22"/>
            <w:lang w:val="da-DK"/>
          </w:rPr>
          <w:delText>og</w:delText>
        </w:r>
      </w:del>
      <w:del w:id="29263" w:author="AbbVie7" w:date="2025-05-12T15:47:00Z">
        <w:r w:rsidRPr="00FF4888">
          <w:rPr>
            <w:szCs w:val="22"/>
            <w:lang w:val="da-DK"/>
          </w:rPr>
          <w:delText xml:space="preserve"> børn i alderen 6-17 år</w:delText>
        </w:r>
      </w:del>
      <w:del w:id="29264" w:author="AbbVie7" w:date="2025-05-12T15:47:00Z">
        <w:r>
          <w:rPr>
            <w:szCs w:val="22"/>
            <w:lang w:val="da-DK"/>
          </w:rPr>
          <w:delText>.</w:delText>
        </w:r>
      </w:del>
      <w:del w:id="29265" w:author="AbbVie7" w:date="2025-05-12T15:47:00Z">
        <w:r>
          <w:rPr>
            <w:lang w:val="da-DK"/>
          </w:rPr>
          <w:delText xml:space="preserve"> Hvis </w:delText>
        </w:r>
      </w:del>
      <w:del w:id="29266" w:author="AbbVie7" w:date="2025-05-12T15:47:00Z">
        <w:r w:rsidR="00872A7B">
          <w:rPr>
            <w:lang w:val="da-DK"/>
          </w:rPr>
          <w:delText>du</w:delText>
        </w:r>
      </w:del>
      <w:del w:id="29267" w:author="AbbVie7" w:date="2025-05-12T15:47:00Z">
        <w:r>
          <w:rPr>
            <w:lang w:val="da-DK"/>
          </w:rPr>
          <w:delText xml:space="preserve"> har Crohns sygdom, vil </w:delText>
        </w:r>
      </w:del>
      <w:del w:id="29268" w:author="AbbVie7" w:date="2025-05-12T15:47:00Z">
        <w:r w:rsidR="00872A7B">
          <w:rPr>
            <w:lang w:val="da-DK"/>
          </w:rPr>
          <w:delText>du</w:delText>
        </w:r>
      </w:del>
      <w:del w:id="29269" w:author="AbbVie7" w:date="2025-05-12T15:47:00Z">
        <w:r>
          <w:rPr>
            <w:lang w:val="da-DK"/>
          </w:rPr>
          <w:delText xml:space="preserve"> først </w:delText>
        </w:r>
      </w:del>
      <w:del w:id="29270" w:author="AbbVie7" w:date="2025-05-12T15:47:00Z">
        <w:r w:rsidR="00144CF6">
          <w:rPr>
            <w:lang w:val="da-DK"/>
          </w:rPr>
          <w:delText>få</w:delText>
        </w:r>
      </w:del>
      <w:del w:id="29271" w:author="AbbVie7" w:date="2025-05-12T15:47:00Z">
        <w:r>
          <w:rPr>
            <w:lang w:val="da-DK"/>
          </w:rPr>
          <w:delText xml:space="preserve"> anden medicin. Hvis </w:delText>
        </w:r>
      </w:del>
      <w:del w:id="29272" w:author="AbbVie7" w:date="2025-05-12T15:47:00Z">
        <w:r w:rsidR="00872A7B">
          <w:rPr>
            <w:lang w:val="da-DK"/>
          </w:rPr>
          <w:delText>du</w:delText>
        </w:r>
      </w:del>
      <w:del w:id="29273" w:author="AbbVie7" w:date="2025-05-12T15:47:00Z">
        <w:r>
          <w:rPr>
            <w:lang w:val="da-DK"/>
          </w:rPr>
          <w:delText xml:space="preserve"> ikke har tilstrækkelig effekt </w:delText>
        </w:r>
      </w:del>
      <w:del w:id="29274" w:author="AbbVie7" w:date="2025-05-12T15:47:00Z">
        <w:r w:rsidR="00144CF6">
          <w:rPr>
            <w:lang w:val="da-DK"/>
          </w:rPr>
          <w:delText>af</w:delText>
        </w:r>
      </w:del>
      <w:del w:id="29275" w:author="AbbVie7" w:date="2025-05-12T15:47:00Z">
        <w:r>
          <w:rPr>
            <w:lang w:val="da-DK"/>
          </w:rPr>
          <w:delText xml:space="preserve"> den medicin, vil </w:delText>
        </w:r>
      </w:del>
      <w:del w:id="29276" w:author="AbbVie7" w:date="2025-05-12T15:47:00Z">
        <w:r w:rsidR="00872A7B">
          <w:rPr>
            <w:lang w:val="da-DK"/>
          </w:rPr>
          <w:delText>du</w:delText>
        </w:r>
      </w:del>
      <w:del w:id="29277" w:author="AbbVie7" w:date="2025-05-12T15:47:00Z">
        <w:r>
          <w:rPr>
            <w:lang w:val="da-DK"/>
          </w:rPr>
          <w:delText xml:space="preserve"> blive tilbudt Humira til reduktion af sygdomstegn og symptomer på </w:delText>
        </w:r>
      </w:del>
      <w:del w:id="29278" w:author="AbbVie7" w:date="2025-05-12T15:47:00Z">
        <w:r w:rsidR="00872A7B">
          <w:rPr>
            <w:lang w:val="da-DK"/>
          </w:rPr>
          <w:delText>din</w:delText>
        </w:r>
      </w:del>
      <w:del w:id="29279" w:author="AbbVie7" w:date="2025-05-12T15:47:00Z">
        <w:r>
          <w:rPr>
            <w:lang w:val="da-DK"/>
          </w:rPr>
          <w:delText xml:space="preserve"> </w:delText>
        </w:r>
      </w:del>
      <w:del w:id="29280" w:author="AbbVie7" w:date="2025-05-12T15:47:00Z">
        <w:r w:rsidRPr="00FF4888" w:rsidR="00CE1DC2">
          <w:rPr>
            <w:szCs w:val="22"/>
            <w:lang w:val="da-DK"/>
          </w:rPr>
          <w:delText>Crohns</w:delText>
        </w:r>
      </w:del>
      <w:del w:id="29281" w:author="AbbVie7" w:date="2025-05-12T15:47:00Z">
        <w:r w:rsidR="00CE1DC2">
          <w:rPr>
            <w:lang w:val="da-DK"/>
          </w:rPr>
          <w:delText xml:space="preserve"> </w:delText>
        </w:r>
      </w:del>
      <w:del w:id="29282" w:author="AbbVie7" w:date="2025-05-12T15:47:00Z">
        <w:r>
          <w:rPr>
            <w:lang w:val="da-DK"/>
          </w:rPr>
          <w:delText>sygdom.</w:delText>
        </w:r>
      </w:del>
    </w:p>
    <w:p w:rsidR="00767709" w14:paraId="2F8CA11F" w14:textId="77777777">
      <w:pPr>
        <w:pStyle w:val="DefaultText"/>
        <w:rPr>
          <w:del w:id="29283" w:author="AbbVie7" w:date="2025-05-12T15:47:00Z"/>
          <w:rFonts w:ascii="Times New Roman" w:hAnsi="Times New Roman"/>
          <w:lang w:val="da-DK"/>
        </w:rPr>
      </w:pPr>
    </w:p>
    <w:p w:rsidR="0012655A" w:rsidRPr="00D001A5" w:rsidP="0012655A" w14:paraId="410DE4B9" w14:textId="77777777">
      <w:pPr>
        <w:pStyle w:val="EMEANormal"/>
        <w:rPr>
          <w:del w:id="29284" w:author="AbbVie7" w:date="2025-05-12T15:47:00Z"/>
          <w:szCs w:val="22"/>
          <w:u w:val="single"/>
          <w:lang w:val="da-DK"/>
        </w:rPr>
      </w:pPr>
      <w:del w:id="29285" w:author="AbbVie7" w:date="2025-05-12T15:47:00Z">
        <w:r w:rsidRPr="00D001A5">
          <w:rPr>
            <w:szCs w:val="22"/>
            <w:u w:val="single"/>
            <w:lang w:val="da-DK"/>
          </w:rPr>
          <w:delText>Colitis ulcerosa</w:delText>
        </w:r>
      </w:del>
      <w:del w:id="29286" w:author="AbbVie7" w:date="2025-05-12T15:47:00Z">
        <w:r w:rsidR="00F862EE">
          <w:rPr>
            <w:szCs w:val="22"/>
            <w:u w:val="single"/>
            <w:lang w:val="da-DK"/>
          </w:rPr>
          <w:delText xml:space="preserve"> hos voksne og børn</w:delText>
        </w:r>
      </w:del>
    </w:p>
    <w:p w:rsidR="0012655A" w:rsidP="0012655A" w14:paraId="4D0C6B77" w14:textId="77777777">
      <w:pPr>
        <w:pStyle w:val="EMEANormal"/>
        <w:rPr>
          <w:del w:id="29287" w:author="AbbVie7" w:date="2025-05-12T15:47:00Z"/>
          <w:szCs w:val="22"/>
          <w:lang w:val="da-DK"/>
        </w:rPr>
      </w:pPr>
    </w:p>
    <w:p w:rsidR="005B6C37" w:rsidP="0012655A" w14:paraId="7083A166" w14:textId="77777777">
      <w:pPr>
        <w:pStyle w:val="EMEANormal"/>
        <w:rPr>
          <w:del w:id="29288" w:author="AbbVie7" w:date="2025-05-12T15:47:00Z"/>
          <w:szCs w:val="22"/>
          <w:lang w:val="da-DK"/>
        </w:rPr>
      </w:pPr>
      <w:del w:id="29289" w:author="AbbVie7" w:date="2025-05-12T15:47:00Z">
        <w:r w:rsidRPr="00FC100A">
          <w:rPr>
            <w:szCs w:val="22"/>
            <w:lang w:val="da-DK"/>
          </w:rPr>
          <w:delText xml:space="preserve">Colitis ulcerosa er en inflammatorisk </w:delText>
        </w:r>
      </w:del>
      <w:del w:id="29290" w:author="AbbVie7" w:date="2025-05-12T15:47:00Z">
        <w:r>
          <w:rPr>
            <w:szCs w:val="22"/>
            <w:lang w:val="da-DK"/>
          </w:rPr>
          <w:delText xml:space="preserve">(betændelseslignende) </w:delText>
        </w:r>
      </w:del>
      <w:del w:id="29291" w:author="AbbVie7" w:date="2025-05-12T15:47:00Z">
        <w:r w:rsidRPr="00FC100A">
          <w:rPr>
            <w:szCs w:val="22"/>
            <w:lang w:val="da-DK"/>
          </w:rPr>
          <w:delText xml:space="preserve">sygdom i </w:delText>
        </w:r>
      </w:del>
      <w:del w:id="29292" w:author="AbbVie7" w:date="2025-05-12T15:47:00Z">
        <w:r w:rsidR="0036002C">
          <w:rPr>
            <w:szCs w:val="22"/>
            <w:lang w:val="da-DK"/>
          </w:rPr>
          <w:delText>tyktarmen</w:delText>
        </w:r>
      </w:del>
      <w:del w:id="29293" w:author="AbbVie7" w:date="2025-05-12T15:47:00Z">
        <w:r w:rsidRPr="00FC100A">
          <w:rPr>
            <w:szCs w:val="22"/>
            <w:lang w:val="da-DK"/>
          </w:rPr>
          <w:delText>.</w:delText>
        </w:r>
      </w:del>
    </w:p>
    <w:p w:rsidR="005B6C37" w:rsidRPr="00D001A5" w:rsidP="0012655A" w14:paraId="04D3B8D9" w14:textId="77777777">
      <w:pPr>
        <w:pStyle w:val="EMEANormal"/>
        <w:rPr>
          <w:del w:id="29294" w:author="AbbVie7" w:date="2025-05-12T15:47:00Z"/>
          <w:szCs w:val="22"/>
          <w:lang w:val="da-DK"/>
        </w:rPr>
      </w:pPr>
    </w:p>
    <w:p w:rsidR="0012655A" w:rsidP="0012655A" w14:paraId="49671ACC" w14:textId="77777777">
      <w:pPr>
        <w:pStyle w:val="EMEANormal"/>
        <w:rPr>
          <w:del w:id="29295" w:author="AbbVie7" w:date="2025-05-12T15:47:00Z"/>
          <w:szCs w:val="22"/>
          <w:lang w:val="da-DK"/>
        </w:rPr>
      </w:pPr>
      <w:del w:id="29296" w:author="AbbVie7" w:date="2025-05-12T15:47:00Z">
        <w:r w:rsidRPr="00D51CCA">
          <w:rPr>
            <w:lang w:val="da-DK"/>
          </w:rPr>
          <w:delText xml:space="preserve">Humira bruges til at behandle </w:delText>
        </w:r>
      </w:del>
      <w:del w:id="29297" w:author="AbbVie7" w:date="2025-05-12T15:47:00Z">
        <w:r w:rsidR="00F862EE">
          <w:rPr>
            <w:lang w:val="da-DK"/>
          </w:rPr>
          <w:delText xml:space="preserve">moderat til alvorlig </w:delText>
        </w:r>
      </w:del>
      <w:del w:id="29298" w:author="AbbVie7" w:date="2025-05-12T15:47:00Z">
        <w:r w:rsidRPr="00FC100A">
          <w:rPr>
            <w:szCs w:val="22"/>
            <w:lang w:val="da-DK"/>
          </w:rPr>
          <w:delText>colitis ulcerosa</w:delText>
        </w:r>
      </w:del>
      <w:del w:id="29299" w:author="AbbVie7" w:date="2025-05-12T15:47:00Z">
        <w:r>
          <w:rPr>
            <w:lang w:val="da-DK"/>
          </w:rPr>
          <w:delText xml:space="preserve"> hos voksne</w:delText>
        </w:r>
      </w:del>
      <w:del w:id="29300" w:author="AbbVie7" w:date="2025-05-12T15:47:00Z">
        <w:r w:rsidR="00F862EE">
          <w:rPr>
            <w:lang w:val="da-DK"/>
          </w:rPr>
          <w:delText xml:space="preserve"> og børn i alderen 6 til 17 år</w:delText>
        </w:r>
      </w:del>
      <w:del w:id="29301" w:author="AbbVie7" w:date="2025-05-12T15:47:00Z">
        <w:r>
          <w:rPr>
            <w:lang w:val="da-DK"/>
          </w:rPr>
          <w:delText>.</w:delText>
        </w:r>
      </w:del>
      <w:del w:id="29302" w:author="AbbVie7" w:date="2025-05-12T15:47:00Z">
        <w:r w:rsidRPr="00FC100A">
          <w:rPr>
            <w:szCs w:val="22"/>
            <w:lang w:val="da-DK"/>
          </w:rPr>
          <w:delText xml:space="preserve"> </w:delText>
        </w:r>
      </w:del>
      <w:del w:id="29303" w:author="AbbVie7" w:date="2025-05-12T15:47:00Z">
        <w:r w:rsidRPr="00FC100A" w:rsidR="00780DE1">
          <w:rPr>
            <w:szCs w:val="22"/>
            <w:lang w:val="da-DK"/>
          </w:rPr>
          <w:delText xml:space="preserve">Hvis du </w:delText>
        </w:r>
      </w:del>
      <w:del w:id="29304" w:author="AbbVie7" w:date="2025-05-12T15:47:00Z">
        <w:r w:rsidR="00022C89">
          <w:rPr>
            <w:szCs w:val="22"/>
            <w:lang w:val="da-DK"/>
          </w:rPr>
          <w:delText xml:space="preserve">har </w:delText>
        </w:r>
      </w:del>
      <w:del w:id="29305" w:author="AbbVie7" w:date="2025-05-12T15:47:00Z">
        <w:r w:rsidRPr="00FC100A" w:rsidR="00780DE1">
          <w:rPr>
            <w:szCs w:val="22"/>
            <w:lang w:val="da-DK"/>
          </w:rPr>
          <w:delText xml:space="preserve">colitis ulcerosa, vil du </w:delText>
        </w:r>
      </w:del>
      <w:del w:id="29306" w:author="AbbVie7" w:date="2025-05-12T15:47:00Z">
        <w:r w:rsidR="00E90A53">
          <w:rPr>
            <w:szCs w:val="22"/>
            <w:lang w:val="da-DK"/>
          </w:rPr>
          <w:delText xml:space="preserve">måske </w:delText>
        </w:r>
      </w:del>
      <w:del w:id="29307" w:author="AbbVie7" w:date="2025-05-12T15:47:00Z">
        <w:r w:rsidRPr="00FC100A" w:rsidR="00780DE1">
          <w:rPr>
            <w:szCs w:val="22"/>
            <w:lang w:val="da-DK"/>
          </w:rPr>
          <w:delText xml:space="preserve">først </w:delText>
        </w:r>
      </w:del>
      <w:del w:id="29308" w:author="AbbVie7" w:date="2025-05-12T15:47:00Z">
        <w:r w:rsidR="00780DE1">
          <w:rPr>
            <w:szCs w:val="22"/>
            <w:lang w:val="da-DK"/>
          </w:rPr>
          <w:delText>få</w:delText>
        </w:r>
      </w:del>
      <w:del w:id="29309" w:author="AbbVie7" w:date="2025-05-12T15:47:00Z">
        <w:r w:rsidRPr="00FC100A" w:rsidR="00780DE1">
          <w:rPr>
            <w:szCs w:val="22"/>
            <w:lang w:val="da-DK"/>
          </w:rPr>
          <w:delText xml:space="preserve"> anden medicin. Hvis du ikke har tilstrækkelig </w:delText>
        </w:r>
      </w:del>
      <w:del w:id="29310" w:author="AbbVie7" w:date="2025-05-12T15:47:00Z">
        <w:r w:rsidR="00780DE1">
          <w:rPr>
            <w:szCs w:val="22"/>
            <w:lang w:val="da-DK"/>
          </w:rPr>
          <w:delText>virkning af</w:delText>
        </w:r>
      </w:del>
      <w:del w:id="29311" w:author="AbbVie7" w:date="2025-05-12T15:47:00Z">
        <w:r w:rsidRPr="00FC100A" w:rsidR="00780DE1">
          <w:rPr>
            <w:szCs w:val="22"/>
            <w:lang w:val="da-DK"/>
          </w:rPr>
          <w:delText xml:space="preserve"> den</w:delText>
        </w:r>
      </w:del>
      <w:del w:id="29312" w:author="AbbVie7" w:date="2025-05-12T15:47:00Z">
        <w:r w:rsidR="00780DE1">
          <w:rPr>
            <w:szCs w:val="22"/>
            <w:lang w:val="da-DK"/>
          </w:rPr>
          <w:delText>ne</w:delText>
        </w:r>
      </w:del>
      <w:del w:id="29313" w:author="AbbVie7" w:date="2025-05-12T15:47:00Z">
        <w:r w:rsidRPr="00FC100A" w:rsidR="00780DE1">
          <w:rPr>
            <w:szCs w:val="22"/>
            <w:lang w:val="da-DK"/>
          </w:rPr>
          <w:delText xml:space="preserve"> medicin, </w:delText>
        </w:r>
      </w:del>
      <w:del w:id="29314" w:author="AbbVie7" w:date="2025-05-12T15:47:00Z">
        <w:r w:rsidR="00780DE1">
          <w:rPr>
            <w:szCs w:val="22"/>
            <w:lang w:val="da-DK"/>
          </w:rPr>
          <w:delText>kan</w:delText>
        </w:r>
      </w:del>
      <w:del w:id="29315" w:author="AbbVie7" w:date="2025-05-12T15:47:00Z">
        <w:r w:rsidRPr="00FC100A" w:rsidR="00780DE1">
          <w:rPr>
            <w:szCs w:val="22"/>
            <w:lang w:val="da-DK"/>
          </w:rPr>
          <w:delText xml:space="preserve"> du </w:delText>
        </w:r>
      </w:del>
      <w:del w:id="29316" w:author="AbbVie7" w:date="2025-05-12T15:47:00Z">
        <w:r w:rsidR="00780DE1">
          <w:rPr>
            <w:szCs w:val="22"/>
            <w:lang w:val="da-DK"/>
          </w:rPr>
          <w:delText>få</w:delText>
        </w:r>
      </w:del>
      <w:del w:id="29317" w:author="AbbVie7" w:date="2025-05-12T15:47:00Z">
        <w:r w:rsidRPr="00FC100A" w:rsidR="00780DE1">
          <w:rPr>
            <w:szCs w:val="22"/>
            <w:lang w:val="da-DK"/>
          </w:rPr>
          <w:delText xml:space="preserve"> Humira </w:delText>
        </w:r>
      </w:del>
      <w:del w:id="29318" w:author="AbbVie7" w:date="2025-05-12T15:47:00Z">
        <w:r w:rsidR="00780DE1">
          <w:rPr>
            <w:szCs w:val="22"/>
            <w:lang w:val="da-DK"/>
          </w:rPr>
          <w:delText>for at mindske</w:delText>
        </w:r>
      </w:del>
      <w:del w:id="29319" w:author="AbbVie7" w:date="2025-05-12T15:47:00Z">
        <w:r w:rsidRPr="00FC100A" w:rsidR="00780DE1">
          <w:rPr>
            <w:szCs w:val="22"/>
            <w:lang w:val="da-DK"/>
          </w:rPr>
          <w:delText xml:space="preserve"> symptomer</w:delText>
        </w:r>
      </w:del>
      <w:del w:id="29320" w:author="AbbVie7" w:date="2025-05-12T15:47:00Z">
        <w:r w:rsidR="00780DE1">
          <w:rPr>
            <w:szCs w:val="22"/>
            <w:lang w:val="da-DK"/>
          </w:rPr>
          <w:delText>ne</w:delText>
        </w:r>
      </w:del>
      <w:del w:id="29321" w:author="AbbVie7" w:date="2025-05-12T15:47:00Z">
        <w:r w:rsidRPr="00FC100A" w:rsidR="00780DE1">
          <w:rPr>
            <w:szCs w:val="22"/>
            <w:lang w:val="da-DK"/>
          </w:rPr>
          <w:delText xml:space="preserve"> på din sygdom</w:delText>
        </w:r>
      </w:del>
      <w:del w:id="29322" w:author="AbbVie7" w:date="2025-05-12T15:47:00Z">
        <w:r w:rsidRPr="00D001A5">
          <w:rPr>
            <w:szCs w:val="22"/>
            <w:lang w:val="da-DK"/>
          </w:rPr>
          <w:delText>.</w:delText>
        </w:r>
      </w:del>
    </w:p>
    <w:p w:rsidR="00CE0FF8" w:rsidP="0012655A" w14:paraId="137BE645" w14:textId="77777777">
      <w:pPr>
        <w:pStyle w:val="EMEANormal"/>
        <w:rPr>
          <w:del w:id="29323" w:author="AbbVie7" w:date="2025-05-12T15:47:00Z"/>
          <w:szCs w:val="22"/>
          <w:lang w:val="da-DK"/>
        </w:rPr>
      </w:pPr>
    </w:p>
    <w:p w:rsidR="00814F11" w:rsidRPr="00A8522F" w:rsidP="00814F11" w14:paraId="133D9699" w14:textId="77777777">
      <w:pPr>
        <w:rPr>
          <w:del w:id="29324" w:author="AbbVie7" w:date="2025-05-12T15:47:00Z"/>
          <w:u w:val="single"/>
          <w:lang w:val="da-DK"/>
        </w:rPr>
      </w:pPr>
      <w:del w:id="29325" w:author="AbbVie7" w:date="2025-05-12T15:47:00Z">
        <w:r w:rsidRPr="00A8522F">
          <w:rPr>
            <w:u w:val="single"/>
            <w:lang w:val="da-DK"/>
          </w:rPr>
          <w:delText>Ikke-infektiøs uveitis</w:delText>
        </w:r>
      </w:del>
      <w:del w:id="29326" w:author="AbbVie7" w:date="2025-05-12T15:47:00Z">
        <w:r>
          <w:rPr>
            <w:u w:val="single"/>
            <w:lang w:val="da-DK"/>
          </w:rPr>
          <w:delText>,</w:delText>
        </w:r>
      </w:del>
      <w:del w:id="29327" w:author="AbbVie7" w:date="2025-05-12T15:47:00Z">
        <w:r w:rsidRPr="00A8522F">
          <w:rPr>
            <w:u w:val="single"/>
            <w:lang w:val="da-DK"/>
          </w:rPr>
          <w:delText xml:space="preserve"> som påvirker</w:delText>
        </w:r>
      </w:del>
      <w:del w:id="29328" w:author="AbbVie7" w:date="2025-05-12T15:47:00Z">
        <w:r>
          <w:rPr>
            <w:u w:val="single"/>
            <w:lang w:val="da-DK"/>
          </w:rPr>
          <w:delText xml:space="preserve"> den</w:delText>
        </w:r>
      </w:del>
      <w:del w:id="29329" w:author="AbbVie7" w:date="2025-05-12T15:47:00Z">
        <w:r w:rsidRPr="00A8522F">
          <w:rPr>
            <w:u w:val="single"/>
            <w:lang w:val="da-DK"/>
          </w:rPr>
          <w:delText xml:space="preserve"> bage</w:delText>
        </w:r>
      </w:del>
      <w:del w:id="29330" w:author="AbbVie7" w:date="2025-05-12T15:47:00Z">
        <w:r>
          <w:rPr>
            <w:u w:val="single"/>
            <w:lang w:val="da-DK"/>
          </w:rPr>
          <w:delText>r</w:delText>
        </w:r>
      </w:del>
      <w:del w:id="29331" w:author="AbbVie7" w:date="2025-05-12T15:47:00Z">
        <w:r w:rsidRPr="00A8522F">
          <w:rPr>
            <w:u w:val="single"/>
            <w:lang w:val="da-DK"/>
          </w:rPr>
          <w:delText>ste del af øjet</w:delText>
        </w:r>
      </w:del>
    </w:p>
    <w:p w:rsidR="00814F11" w:rsidP="00814F11" w14:paraId="3CC72188" w14:textId="77777777">
      <w:pPr>
        <w:rPr>
          <w:del w:id="29332" w:author="AbbVie7" w:date="2025-05-12T15:47:00Z"/>
          <w:lang w:val="da-DK"/>
        </w:rPr>
      </w:pPr>
    </w:p>
    <w:p w:rsidR="00814F11" w:rsidRPr="00A8522F" w:rsidP="00814F11" w14:paraId="3E5E2FDB" w14:textId="77777777">
      <w:pPr>
        <w:rPr>
          <w:del w:id="29333" w:author="AbbVie7" w:date="2025-05-12T15:47:00Z"/>
          <w:b/>
          <w:lang w:val="x-none"/>
        </w:rPr>
      </w:pPr>
      <w:del w:id="29334" w:author="AbbVie7" w:date="2025-05-12T15:47:00Z">
        <w:r w:rsidRPr="00A8522F">
          <w:rPr>
            <w:lang w:val="da-DK"/>
          </w:rPr>
          <w:delText>Ikke-infektiøs uveitis er en</w:delText>
        </w:r>
      </w:del>
      <w:del w:id="29335" w:author="AbbVie7" w:date="2025-05-12T15:47:00Z">
        <w:r>
          <w:rPr>
            <w:lang w:val="da-DK"/>
          </w:rPr>
          <w:delText xml:space="preserve"> </w:delText>
        </w:r>
      </w:del>
      <w:del w:id="29336" w:author="AbbVie7" w:date="2025-05-12T15:47:00Z">
        <w:r w:rsidRPr="00A8522F">
          <w:rPr>
            <w:lang w:val="da-DK"/>
          </w:rPr>
          <w:delText>betændelses</w:delText>
        </w:r>
      </w:del>
      <w:del w:id="29337" w:author="AbbVie7" w:date="2025-05-12T15:47:00Z">
        <w:r>
          <w:rPr>
            <w:lang w:val="da-DK"/>
          </w:rPr>
          <w:delText xml:space="preserve">lignende (inflammatorisk) </w:delText>
        </w:r>
      </w:del>
      <w:del w:id="29338" w:author="AbbVie7" w:date="2025-05-12T15:47:00Z">
        <w:r w:rsidRPr="00A8522F">
          <w:rPr>
            <w:lang w:val="da-DK"/>
          </w:rPr>
          <w:delText>sygdom</w:delText>
        </w:r>
      </w:del>
      <w:del w:id="29339" w:author="AbbVie7" w:date="2025-05-12T15:47:00Z">
        <w:r>
          <w:rPr>
            <w:lang w:val="da-DK"/>
          </w:rPr>
          <w:delText>,</w:delText>
        </w:r>
      </w:del>
      <w:del w:id="29340" w:author="AbbVie7" w:date="2025-05-12T15:47:00Z">
        <w:r w:rsidRPr="00A8522F">
          <w:rPr>
            <w:lang w:val="da-DK"/>
          </w:rPr>
          <w:delText xml:space="preserve"> som påvirker bestemte dele af øjet.</w:delText>
        </w:r>
      </w:del>
      <w:del w:id="29341" w:author="AbbVie7" w:date="2025-05-12T15:47:00Z">
        <w:r w:rsidRPr="00A8522F">
          <w:rPr>
            <w:lang w:val="x-none"/>
          </w:rPr>
          <w:delText xml:space="preserve"> </w:delText>
        </w:r>
      </w:del>
    </w:p>
    <w:p w:rsidR="00814F11" w:rsidRPr="00D90B3C" w:rsidP="00814F11" w14:paraId="3E5EA90B" w14:textId="77777777">
      <w:pPr>
        <w:rPr>
          <w:del w:id="29342" w:author="AbbVie7" w:date="2025-05-12T15:47:00Z"/>
          <w:b/>
          <w:lang w:val="da-DK"/>
        </w:rPr>
      </w:pPr>
    </w:p>
    <w:p w:rsidR="00792D83" w:rsidRPr="00507B4A" w:rsidP="0073465B" w14:paraId="5087E595" w14:textId="77777777">
      <w:pPr>
        <w:pStyle w:val="DefaultText"/>
        <w:rPr>
          <w:del w:id="29343" w:author="AbbVie7" w:date="2025-05-12T15:47:00Z"/>
          <w:rFonts w:ascii="Times New Roman" w:hAnsi="Times New Roman"/>
          <w:lang w:val="da-DK"/>
        </w:rPr>
      </w:pPr>
      <w:del w:id="29344" w:author="AbbVie7" w:date="2025-05-12T15:47:00Z">
        <w:r w:rsidRPr="00507B4A">
          <w:rPr>
            <w:rFonts w:ascii="Times New Roman" w:hAnsi="Times New Roman"/>
            <w:lang w:val="da-DK"/>
          </w:rPr>
          <w:delText xml:space="preserve">Humira bruges til </w:delText>
        </w:r>
      </w:del>
      <w:del w:id="29345" w:author="AbbVie7" w:date="2025-05-12T15:47:00Z">
        <w:r w:rsidRPr="00507B4A" w:rsidR="0094117F">
          <w:rPr>
            <w:rFonts w:ascii="Times New Roman" w:hAnsi="Times New Roman"/>
            <w:lang w:val="da-DK"/>
          </w:rPr>
          <w:delText>at behandle</w:delText>
        </w:r>
      </w:del>
    </w:p>
    <w:p w:rsidR="00E47A69" w:rsidRPr="00507B4A" w:rsidP="003D23F9" w14:paraId="087F7620" w14:textId="77777777">
      <w:pPr>
        <w:pStyle w:val="DefaultText"/>
        <w:numPr>
          <w:ilvl w:val="0"/>
          <w:numId w:val="10"/>
        </w:numPr>
        <w:rPr>
          <w:del w:id="29346" w:author="AbbVie7" w:date="2025-05-12T15:47:00Z"/>
          <w:rFonts w:ascii="Times New Roman" w:hAnsi="Times New Roman"/>
          <w:lang w:val="da-DK"/>
        </w:rPr>
      </w:pPr>
      <w:del w:id="29347" w:author="AbbVie7" w:date="2025-05-12T15:47:00Z">
        <w:r w:rsidRPr="00507B4A">
          <w:rPr>
            <w:rFonts w:ascii="Times New Roman" w:hAnsi="Times New Roman"/>
            <w:lang w:val="da-DK"/>
          </w:rPr>
          <w:delText>V</w:delText>
        </w:r>
      </w:del>
      <w:del w:id="29348" w:author="AbbVie7" w:date="2025-05-12T15:47:00Z">
        <w:r w:rsidRPr="00507B4A" w:rsidR="00814F11">
          <w:rPr>
            <w:rFonts w:ascii="Times New Roman" w:hAnsi="Times New Roman"/>
            <w:lang w:val="da-DK"/>
          </w:rPr>
          <w:delText xml:space="preserve">oksne med ikke-infektiøs uveitis (regnbuehindebetændelse), som påvirker den bagerste del af øjet. </w:delText>
        </w:r>
      </w:del>
    </w:p>
    <w:p w:rsidR="00E47A69" w:rsidRPr="00507B4A" w:rsidP="003D23F9" w14:paraId="1CE359CE" w14:textId="77777777">
      <w:pPr>
        <w:pStyle w:val="DefaultText"/>
        <w:numPr>
          <w:ilvl w:val="0"/>
          <w:numId w:val="10"/>
        </w:numPr>
        <w:rPr>
          <w:del w:id="29349" w:author="AbbVie7" w:date="2025-05-12T15:47:00Z"/>
          <w:rFonts w:ascii="Times New Roman" w:hAnsi="Times New Roman"/>
          <w:lang w:val="da-DK"/>
        </w:rPr>
      </w:pPr>
      <w:del w:id="29350" w:author="AbbVie7" w:date="2025-05-12T15:47:00Z">
        <w:r w:rsidRPr="00507B4A">
          <w:rPr>
            <w:rFonts w:ascii="Times New Roman" w:hAnsi="Times New Roman"/>
            <w:lang w:val="da-DK"/>
          </w:rPr>
          <w:delText>Børn fra 2 år med kronisk ikke-infektiøs sy</w:delText>
        </w:r>
      </w:del>
      <w:del w:id="29351" w:author="AbbVie7" w:date="2025-05-12T15:47:00Z">
        <w:r w:rsidRPr="00507B4A" w:rsidR="00D50348">
          <w:rPr>
            <w:rFonts w:ascii="Times New Roman" w:hAnsi="Times New Roman"/>
            <w:lang w:val="da-DK"/>
          </w:rPr>
          <w:delText>g</w:delText>
        </w:r>
      </w:del>
      <w:del w:id="29352" w:author="AbbVie7" w:date="2025-05-12T15:47:00Z">
        <w:r w:rsidRPr="00507B4A">
          <w:rPr>
            <w:rFonts w:ascii="Times New Roman" w:hAnsi="Times New Roman"/>
            <w:lang w:val="da-DK"/>
          </w:rPr>
          <w:delText>dom, som påvirker forreste del af øjet.</w:delText>
        </w:r>
      </w:del>
    </w:p>
    <w:p w:rsidR="00E47A69" w:rsidRPr="004D4CE1" w:rsidP="003D23F9" w14:paraId="58F905CE" w14:textId="77777777">
      <w:pPr>
        <w:pStyle w:val="DefaultText"/>
        <w:ind w:left="1790"/>
        <w:rPr>
          <w:del w:id="29353" w:author="AbbVie7" w:date="2025-05-12T15:47:00Z"/>
          <w:rFonts w:ascii="Times New Roman" w:hAnsi="Times New Roman"/>
          <w:szCs w:val="22"/>
          <w:lang w:val="da-DK"/>
        </w:rPr>
      </w:pPr>
    </w:p>
    <w:p w:rsidR="00814F11" w:rsidP="004D4CE1" w14:paraId="6460A519" w14:textId="77777777">
      <w:pPr>
        <w:pStyle w:val="DefaultText"/>
        <w:rPr>
          <w:del w:id="29354" w:author="AbbVie7" w:date="2025-05-12T15:47:00Z"/>
          <w:rFonts w:ascii="Times New Roman" w:hAnsi="Times New Roman"/>
          <w:szCs w:val="22"/>
          <w:lang w:val="da-DK"/>
        </w:rPr>
      </w:pPr>
      <w:del w:id="29355" w:author="AbbVie7" w:date="2025-05-12T15:47:00Z">
        <w:r>
          <w:rPr>
            <w:rFonts w:ascii="Times New Roman" w:hAnsi="Times New Roman"/>
            <w:lang w:val="da-DK"/>
          </w:rPr>
          <w:delText>Inflammationen</w:delText>
        </w:r>
      </w:del>
      <w:del w:id="29356" w:author="AbbVie7" w:date="2025-05-12T15:47:00Z">
        <w:r w:rsidRPr="00A8522F">
          <w:rPr>
            <w:rFonts w:ascii="Times New Roman" w:hAnsi="Times New Roman"/>
            <w:lang w:val="da-DK"/>
          </w:rPr>
          <w:delText xml:space="preserve"> </w:delText>
        </w:r>
      </w:del>
      <w:del w:id="29357" w:author="AbbVie7" w:date="2025-05-12T15:47:00Z">
        <w:r w:rsidR="00E47A69">
          <w:rPr>
            <w:rFonts w:ascii="Times New Roman" w:hAnsi="Times New Roman"/>
            <w:lang w:val="da-DK"/>
          </w:rPr>
          <w:delText xml:space="preserve">kan </w:delText>
        </w:r>
      </w:del>
      <w:del w:id="29358" w:author="AbbVie7" w:date="2025-05-12T15:47:00Z">
        <w:r w:rsidRPr="00A8522F">
          <w:rPr>
            <w:rFonts w:ascii="Times New Roman" w:hAnsi="Times New Roman"/>
            <w:lang w:val="da-DK"/>
          </w:rPr>
          <w:delText>føre til neds</w:delText>
        </w:r>
      </w:del>
      <w:del w:id="29359" w:author="AbbVie7" w:date="2025-05-12T15:47:00Z">
        <w:r>
          <w:rPr>
            <w:rFonts w:ascii="Times New Roman" w:hAnsi="Times New Roman"/>
            <w:lang w:val="da-DK"/>
          </w:rPr>
          <w:delText>at</w:delText>
        </w:r>
      </w:del>
      <w:del w:id="29360" w:author="AbbVie7" w:date="2025-05-12T15:47:00Z">
        <w:r w:rsidRPr="00A8522F">
          <w:rPr>
            <w:rFonts w:ascii="Times New Roman" w:hAnsi="Times New Roman"/>
            <w:lang w:val="da-DK"/>
          </w:rPr>
          <w:delText xml:space="preserve"> syn og/eller fluer i øjet (sværm af uk</w:delText>
        </w:r>
      </w:del>
      <w:del w:id="29361" w:author="AbbVie7" w:date="2025-05-12T15:47:00Z">
        <w:r>
          <w:rPr>
            <w:rFonts w:ascii="Times New Roman" w:hAnsi="Times New Roman"/>
            <w:lang w:val="da-DK"/>
          </w:rPr>
          <w:delText>l</w:delText>
        </w:r>
      </w:del>
      <w:del w:id="29362" w:author="AbbVie7" w:date="2025-05-12T15:47:00Z">
        <w:r w:rsidRPr="00A8522F">
          <w:rPr>
            <w:rFonts w:ascii="Times New Roman" w:hAnsi="Times New Roman"/>
            <w:lang w:val="da-DK"/>
          </w:rPr>
          <w:delText>arheder i øjet</w:delText>
        </w:r>
      </w:del>
      <w:del w:id="29363" w:author="AbbVie7" w:date="2025-05-12T15:47:00Z">
        <w:r>
          <w:rPr>
            <w:rFonts w:ascii="Times New Roman" w:hAnsi="Times New Roman"/>
            <w:lang w:val="da-DK"/>
          </w:rPr>
          <w:delText>,</w:delText>
        </w:r>
      </w:del>
      <w:del w:id="29364" w:author="AbbVie7" w:date="2025-05-12T15:47:00Z">
        <w:r w:rsidRPr="00A8522F">
          <w:rPr>
            <w:rFonts w:ascii="Times New Roman" w:hAnsi="Times New Roman"/>
            <w:lang w:val="da-DK"/>
          </w:rPr>
          <w:delText xml:space="preserve"> som bevæger sig i synsfeltet). Humira virker ved at reducere denne </w:delText>
        </w:r>
      </w:del>
      <w:del w:id="29365" w:author="AbbVie7" w:date="2025-05-12T15:47:00Z">
        <w:r>
          <w:rPr>
            <w:rFonts w:ascii="Times New Roman" w:hAnsi="Times New Roman"/>
            <w:lang w:val="da-DK"/>
          </w:rPr>
          <w:delText>inflammation</w:delText>
        </w:r>
      </w:del>
      <w:del w:id="29366" w:author="AbbVie7" w:date="2025-05-12T15:47:00Z">
        <w:r w:rsidRPr="00A8522F">
          <w:rPr>
            <w:rFonts w:ascii="Times New Roman" w:hAnsi="Times New Roman"/>
            <w:lang w:val="da-DK"/>
          </w:rPr>
          <w:delText>.</w:delText>
        </w:r>
      </w:del>
    </w:p>
    <w:p w:rsidR="00767709" w14:paraId="6AAA942F" w14:textId="77777777">
      <w:pPr>
        <w:pStyle w:val="EMEANormal"/>
        <w:rPr>
          <w:del w:id="29367" w:author="AbbVie7" w:date="2025-05-12T15:47:00Z"/>
          <w:lang w:val="da-DK"/>
        </w:rPr>
      </w:pPr>
    </w:p>
    <w:p w:rsidR="00793B77" w14:paraId="2D03C2B1" w14:textId="77777777">
      <w:pPr>
        <w:pStyle w:val="EMEANormal"/>
        <w:rPr>
          <w:del w:id="29368" w:author="AbbVie7" w:date="2025-05-12T15:47:00Z"/>
          <w:lang w:val="da-DK"/>
        </w:rPr>
      </w:pPr>
    </w:p>
    <w:p w:rsidR="003C76AE" w:rsidP="008F497B" w14:paraId="0450BE32" w14:textId="77777777">
      <w:pPr>
        <w:pStyle w:val="EMEANormal"/>
        <w:rPr>
          <w:del w:id="29369" w:author="AbbVie7" w:date="2025-05-12T15:47:00Z"/>
          <w:b/>
          <w:noProof/>
          <w:szCs w:val="24"/>
          <w:lang w:val="da-DK"/>
        </w:rPr>
      </w:pPr>
      <w:del w:id="29370" w:author="AbbVie7" w:date="2025-05-12T15:47:00Z">
        <w:r w:rsidRPr="008F497B">
          <w:rPr>
            <w:b/>
            <w:szCs w:val="24"/>
            <w:lang w:val="da-DK"/>
          </w:rPr>
          <w:delText>2.</w:delText>
        </w:r>
      </w:del>
      <w:del w:id="29371" w:author="AbbVie7" w:date="2025-05-12T15:47:00Z">
        <w:r w:rsidRPr="008F497B">
          <w:rPr>
            <w:b/>
            <w:szCs w:val="24"/>
            <w:lang w:val="da-DK"/>
          </w:rPr>
          <w:tab/>
        </w:r>
      </w:del>
      <w:del w:id="29372" w:author="AbbVie7" w:date="2025-05-12T15:47:00Z">
        <w:r w:rsidRPr="008F497B">
          <w:rPr>
            <w:b/>
            <w:noProof/>
            <w:szCs w:val="24"/>
            <w:lang w:val="da-DK"/>
          </w:rPr>
          <w:delText xml:space="preserve">Det skal du vide, før du begynder at </w:delText>
        </w:r>
      </w:del>
      <w:del w:id="29373" w:author="AbbVie7" w:date="2025-05-12T15:47:00Z">
        <w:r w:rsidR="00EF1C63">
          <w:rPr>
            <w:b/>
            <w:noProof/>
            <w:szCs w:val="24"/>
            <w:lang w:val="da-DK"/>
          </w:rPr>
          <w:delText>tage</w:delText>
        </w:r>
      </w:del>
      <w:del w:id="29374" w:author="AbbVie7" w:date="2025-05-12T15:47:00Z">
        <w:r w:rsidR="00B3045D">
          <w:rPr>
            <w:b/>
            <w:noProof/>
            <w:szCs w:val="24"/>
            <w:lang w:val="da-DK"/>
          </w:rPr>
          <w:delText xml:space="preserve"> Humira</w:delText>
        </w:r>
      </w:del>
    </w:p>
    <w:p w:rsidR="00FC5D8E" w:rsidP="00CB0065" w14:paraId="289D38FE" w14:textId="77777777">
      <w:pPr>
        <w:pStyle w:val="EMEAHeading2SPCEmpty"/>
        <w:spacing w:after="0" w:afterLines="0"/>
        <w:rPr>
          <w:del w:id="29375" w:author="AbbVie7" w:date="2025-05-12T15:47:00Z"/>
          <w:rFonts w:ascii="Times New Roman" w:hAnsi="Times New Roman"/>
          <w:bCs/>
          <w:lang w:val="da-DK"/>
        </w:rPr>
      </w:pPr>
    </w:p>
    <w:p w:rsidR="00767709" w:rsidP="00CB0065" w14:paraId="32A01DEC" w14:textId="77777777">
      <w:pPr>
        <w:pStyle w:val="EMEAHeading2SPCEmpty"/>
        <w:spacing w:after="0" w:afterLines="0"/>
        <w:rPr>
          <w:del w:id="29376" w:author="AbbVie7" w:date="2025-05-12T15:47:00Z"/>
          <w:rFonts w:ascii="Times New Roman" w:hAnsi="Times New Roman"/>
          <w:bCs/>
          <w:lang w:val="da-DK"/>
        </w:rPr>
      </w:pPr>
      <w:del w:id="29377" w:author="AbbVie7" w:date="2025-05-12T15:47:00Z">
        <w:r>
          <w:rPr>
            <w:rFonts w:ascii="Times New Roman" w:hAnsi="Times New Roman"/>
            <w:bCs/>
            <w:lang w:val="da-DK"/>
          </w:rPr>
          <w:delText>Tag ikke Humira</w:delText>
        </w:r>
      </w:del>
    </w:p>
    <w:p w:rsidR="00CB0065" w:rsidRPr="00CB0065" w:rsidP="00CB0065" w14:paraId="43A8C2AC" w14:textId="77777777">
      <w:pPr>
        <w:pStyle w:val="EMEANormal"/>
        <w:rPr>
          <w:del w:id="29378" w:author="AbbVie7" w:date="2025-05-12T15:47:00Z"/>
          <w:lang w:val="da-DK"/>
        </w:rPr>
      </w:pPr>
    </w:p>
    <w:p w:rsidR="00767709" w:rsidRPr="00B14E15" w:rsidP="001C4540" w14:paraId="3C411574" w14:textId="77777777">
      <w:pPr>
        <w:pStyle w:val="EMEABullet2"/>
        <w:numPr>
          <w:ilvl w:val="0"/>
          <w:numId w:val="15"/>
        </w:numPr>
        <w:tabs>
          <w:tab w:val="clear" w:pos="567"/>
          <w:tab w:val="left" w:pos="720"/>
        </w:tabs>
        <w:rPr>
          <w:del w:id="29379" w:author="AbbVie7" w:date="2025-05-12T15:47:00Z"/>
          <w:lang w:val="da-DK"/>
        </w:rPr>
      </w:pPr>
      <w:del w:id="29380" w:author="AbbVie7" w:date="2025-05-12T15:47:00Z">
        <w:r w:rsidRPr="00B14E15">
          <w:rPr>
            <w:lang w:val="da-DK"/>
          </w:rPr>
          <w:delText xml:space="preserve">Hvis </w:delText>
        </w:r>
      </w:del>
      <w:del w:id="29381" w:author="AbbVie7" w:date="2025-05-12T15:47:00Z">
        <w:r w:rsidRPr="00B14E15" w:rsidR="00872A7B">
          <w:rPr>
            <w:lang w:val="da-DK"/>
          </w:rPr>
          <w:delText>du</w:delText>
        </w:r>
      </w:del>
      <w:del w:id="29382" w:author="AbbVie7" w:date="2025-05-12T15:47:00Z">
        <w:r w:rsidRPr="00B14E15">
          <w:rPr>
            <w:lang w:val="da-DK"/>
          </w:rPr>
          <w:delText xml:space="preserve"> er allergisk  over for adalimumab eller et af de øvrige indholdsstoffer </w:delText>
        </w:r>
      </w:del>
      <w:del w:id="29383" w:author="AbbVie7" w:date="2025-05-12T15:47:00Z">
        <w:r w:rsidRPr="00B14E15" w:rsidR="00B3045D">
          <w:rPr>
            <w:lang w:val="da-DK"/>
          </w:rPr>
          <w:delText>(angivet i punkt 6)</w:delText>
        </w:r>
      </w:del>
      <w:del w:id="29384" w:author="AbbVie7" w:date="2025-05-12T15:47:00Z">
        <w:r w:rsidRPr="00B14E15">
          <w:rPr>
            <w:lang w:val="da-DK"/>
          </w:rPr>
          <w:delText xml:space="preserve">. </w:delText>
        </w:r>
      </w:del>
    </w:p>
    <w:p w:rsidR="00767709" w:rsidRPr="00B14E15" w:rsidP="00C4186B" w14:paraId="27E0DC3B" w14:textId="77777777">
      <w:pPr>
        <w:pStyle w:val="EMEABullet2"/>
        <w:tabs>
          <w:tab w:val="clear" w:pos="567"/>
        </w:tabs>
        <w:ind w:left="720"/>
        <w:rPr>
          <w:del w:id="29385" w:author="AbbVie7" w:date="2025-05-12T15:47:00Z"/>
          <w:lang w:val="da-DK"/>
        </w:rPr>
      </w:pPr>
    </w:p>
    <w:p w:rsidR="00767709" w:rsidRPr="00B14E15" w:rsidP="001C4540" w14:paraId="786D9C25" w14:textId="77777777">
      <w:pPr>
        <w:pStyle w:val="EMEABullet2"/>
        <w:numPr>
          <w:ilvl w:val="0"/>
          <w:numId w:val="15"/>
        </w:numPr>
        <w:tabs>
          <w:tab w:val="clear" w:pos="567"/>
          <w:tab w:val="left" w:pos="720"/>
        </w:tabs>
        <w:rPr>
          <w:del w:id="29386" w:author="AbbVie7" w:date="2025-05-12T15:47:00Z"/>
          <w:lang w:val="da-DK"/>
        </w:rPr>
      </w:pPr>
      <w:del w:id="29387" w:author="AbbVie7" w:date="2025-05-12T15:47:00Z">
        <w:r w:rsidRPr="00C4186B">
          <w:rPr>
            <w:lang w:val="da-DK"/>
          </w:rPr>
          <w:delText xml:space="preserve">Hvis </w:delText>
        </w:r>
      </w:del>
      <w:del w:id="29388" w:author="AbbVie7" w:date="2025-05-12T15:47:00Z">
        <w:r w:rsidRPr="00C4186B" w:rsidR="00872A7B">
          <w:rPr>
            <w:lang w:val="da-DK"/>
          </w:rPr>
          <w:delText>du</w:delText>
        </w:r>
      </w:del>
      <w:del w:id="29389" w:author="AbbVie7" w:date="2025-05-12T15:47:00Z">
        <w:r w:rsidRPr="00C4186B">
          <w:rPr>
            <w:lang w:val="da-DK"/>
          </w:rPr>
          <w:delText xml:space="preserve"> har en alvorlig infektion, herunder aktiv tuberkulose (se ”</w:delText>
        </w:r>
      </w:del>
      <w:del w:id="29390" w:author="AbbVie7" w:date="2025-05-12T15:47:00Z">
        <w:r w:rsidRPr="00C4186B" w:rsidR="00B3045D">
          <w:rPr>
            <w:lang w:val="da-DK"/>
          </w:rPr>
          <w:delText>Advarsler og forsigtighedsregler</w:delText>
        </w:r>
      </w:del>
      <w:del w:id="29391" w:author="AbbVie7" w:date="2025-05-12T15:47:00Z">
        <w:r w:rsidRPr="00C4186B">
          <w:rPr>
            <w:lang w:val="da-DK"/>
          </w:rPr>
          <w:delText xml:space="preserve">”). </w:delText>
        </w:r>
      </w:del>
      <w:del w:id="29392" w:author="AbbVie7" w:date="2025-05-12T15:47:00Z">
        <w:r w:rsidRPr="00B14E15">
          <w:rPr>
            <w:lang w:val="da-DK"/>
          </w:rPr>
          <w:delText xml:space="preserve">Det er vigtigt, at </w:delText>
        </w:r>
      </w:del>
      <w:del w:id="29393" w:author="AbbVie7" w:date="2025-05-12T15:47:00Z">
        <w:r w:rsidRPr="00B14E15" w:rsidR="00872A7B">
          <w:rPr>
            <w:lang w:val="da-DK"/>
          </w:rPr>
          <w:delText>du</w:delText>
        </w:r>
      </w:del>
      <w:del w:id="29394" w:author="AbbVie7" w:date="2025-05-12T15:47:00Z">
        <w:r w:rsidRPr="00B14E15">
          <w:rPr>
            <w:lang w:val="da-DK"/>
          </w:rPr>
          <w:delText xml:space="preserve"> informerer lægen, hvis </w:delText>
        </w:r>
      </w:del>
      <w:del w:id="29395" w:author="AbbVie7" w:date="2025-05-12T15:47:00Z">
        <w:r w:rsidRPr="00B14E15" w:rsidR="00872A7B">
          <w:rPr>
            <w:lang w:val="da-DK"/>
          </w:rPr>
          <w:delText>du</w:delText>
        </w:r>
      </w:del>
      <w:del w:id="29396" w:author="AbbVie7" w:date="2025-05-12T15:47:00Z">
        <w:r w:rsidRPr="00B14E15">
          <w:rPr>
            <w:lang w:val="da-DK"/>
          </w:rPr>
          <w:delText xml:space="preserve"> har symptomer på infektioner, f.eks. feber, sår, træthedsfornemmelse, tandproblemer.</w:delText>
        </w:r>
      </w:del>
    </w:p>
    <w:p w:rsidR="00767709" w:rsidRPr="00B14E15" w:rsidP="00C4186B" w14:paraId="200C3A0B" w14:textId="77777777">
      <w:pPr>
        <w:pStyle w:val="EMEABullet2"/>
        <w:tabs>
          <w:tab w:val="clear" w:pos="567"/>
        </w:tabs>
        <w:ind w:left="720"/>
        <w:rPr>
          <w:del w:id="29397" w:author="AbbVie7" w:date="2025-05-12T15:47:00Z"/>
          <w:lang w:val="da-DK"/>
        </w:rPr>
      </w:pPr>
    </w:p>
    <w:p w:rsidR="00767709" w:rsidRPr="00B14E15" w:rsidP="001C4540" w14:paraId="101B828E" w14:textId="77777777">
      <w:pPr>
        <w:pStyle w:val="EMEABullet2"/>
        <w:numPr>
          <w:ilvl w:val="0"/>
          <w:numId w:val="15"/>
        </w:numPr>
        <w:tabs>
          <w:tab w:val="clear" w:pos="567"/>
          <w:tab w:val="left" w:pos="720"/>
        </w:tabs>
        <w:rPr>
          <w:del w:id="29398" w:author="AbbVie7" w:date="2025-05-12T15:47:00Z"/>
          <w:lang w:val="da-DK"/>
        </w:rPr>
      </w:pPr>
      <w:del w:id="29399" w:author="AbbVie7" w:date="2025-05-12T15:47:00Z">
        <w:r w:rsidRPr="00C4186B">
          <w:rPr>
            <w:lang w:val="da-DK"/>
          </w:rPr>
          <w:delText xml:space="preserve">Hvis </w:delText>
        </w:r>
      </w:del>
      <w:del w:id="29400" w:author="AbbVie7" w:date="2025-05-12T15:47:00Z">
        <w:r w:rsidRPr="00C4186B" w:rsidR="00872A7B">
          <w:rPr>
            <w:lang w:val="da-DK"/>
          </w:rPr>
          <w:delText>du</w:delText>
        </w:r>
      </w:del>
      <w:del w:id="29401" w:author="AbbVie7" w:date="2025-05-12T15:47:00Z">
        <w:r w:rsidRPr="00C4186B">
          <w:rPr>
            <w:lang w:val="da-DK"/>
          </w:rPr>
          <w:delText xml:space="preserve"> lider af moderat </w:delText>
        </w:r>
      </w:del>
      <w:del w:id="29402" w:author="AbbVie7" w:date="2025-05-12T15:47:00Z">
        <w:r w:rsidR="00181FDC">
          <w:rPr>
            <w:lang w:val="da-DK"/>
          </w:rPr>
          <w:delText>eller</w:delText>
        </w:r>
      </w:del>
      <w:del w:id="29403" w:author="AbbVie7" w:date="2025-05-12T15:47:00Z">
        <w:r w:rsidRPr="00C4186B">
          <w:rPr>
            <w:lang w:val="da-DK"/>
          </w:rPr>
          <w:delText xml:space="preserve"> alvorlig hjerteinsufficiens. </w:delText>
        </w:r>
      </w:del>
      <w:del w:id="29404" w:author="AbbVie7" w:date="2025-05-12T15:47:00Z">
        <w:r w:rsidRPr="00B14E15">
          <w:rPr>
            <w:lang w:val="da-DK"/>
          </w:rPr>
          <w:delText xml:space="preserve">Det er vigtigt at informere lægen, hvis </w:delText>
        </w:r>
      </w:del>
      <w:del w:id="29405" w:author="AbbVie7" w:date="2025-05-12T15:47:00Z">
        <w:r w:rsidRPr="00B14E15" w:rsidR="00872A7B">
          <w:rPr>
            <w:lang w:val="da-DK"/>
          </w:rPr>
          <w:delText>du</w:delText>
        </w:r>
      </w:del>
      <w:del w:id="29406" w:author="AbbVie7" w:date="2025-05-12T15:47:00Z">
        <w:r w:rsidRPr="00B14E15">
          <w:rPr>
            <w:lang w:val="da-DK"/>
          </w:rPr>
          <w:delText xml:space="preserve"> har eller har haft en alvorlig hjertesygdom (se ”</w:delText>
        </w:r>
      </w:del>
      <w:del w:id="29407" w:author="AbbVie7" w:date="2025-05-12T15:47:00Z">
        <w:r w:rsidRPr="00B14E15" w:rsidR="00B3045D">
          <w:rPr>
            <w:lang w:val="da-DK"/>
          </w:rPr>
          <w:delText xml:space="preserve"> Advarsler og forsigtighedsregler</w:delText>
        </w:r>
      </w:del>
      <w:del w:id="29408" w:author="AbbVie7" w:date="2025-05-12T15:47:00Z">
        <w:r w:rsidRPr="00B14E15">
          <w:rPr>
            <w:lang w:val="da-DK"/>
          </w:rPr>
          <w:delText>”).</w:delText>
        </w:r>
      </w:del>
    </w:p>
    <w:p w:rsidR="00C23CBF" w:rsidRPr="00C23CBF" w:rsidP="00C23CBF" w14:paraId="0A6C2ACD" w14:textId="77777777">
      <w:pPr>
        <w:pStyle w:val="EMEANormal"/>
        <w:rPr>
          <w:del w:id="29409" w:author="AbbVie7" w:date="2025-05-12T15:47:00Z"/>
          <w:lang w:val="da-DK"/>
        </w:rPr>
      </w:pPr>
    </w:p>
    <w:p w:rsidR="00767709" w:rsidP="00C23CBF" w14:paraId="72B2AA33" w14:textId="77777777">
      <w:pPr>
        <w:pStyle w:val="EMEAHeadingLeaflet"/>
        <w:spacing w:before="0" w:beforeLines="0" w:after="0" w:afterLines="0"/>
        <w:rPr>
          <w:del w:id="29410" w:author="AbbVie7" w:date="2025-05-12T15:47:00Z"/>
          <w:rFonts w:ascii="Times New Roman" w:hAnsi="Times New Roman"/>
          <w:bCs/>
          <w:lang w:val="da-DK"/>
        </w:rPr>
      </w:pPr>
      <w:del w:id="29411" w:author="AbbVie7" w:date="2025-05-12T15:47:00Z">
        <w:r>
          <w:rPr>
            <w:rFonts w:ascii="Times New Roman" w:hAnsi="Times New Roman"/>
            <w:bCs/>
            <w:lang w:val="da-DK"/>
          </w:rPr>
          <w:delText>Advarsler og forsigtighedsregler</w:delText>
        </w:r>
      </w:del>
    </w:p>
    <w:p w:rsidR="00C23CBF" w:rsidRPr="00C23CBF" w:rsidP="00C23CBF" w14:paraId="4B385B6A" w14:textId="77777777">
      <w:pPr>
        <w:pStyle w:val="EMEANormal"/>
        <w:rPr>
          <w:del w:id="29412" w:author="AbbVie7" w:date="2025-05-12T15:47:00Z"/>
          <w:lang w:val="da-DK"/>
        </w:rPr>
      </w:pPr>
    </w:p>
    <w:p w:rsidR="00B3045D" w:rsidP="008F497B" w14:paraId="4C17D922" w14:textId="77777777">
      <w:pPr>
        <w:pStyle w:val="EMEANormal"/>
        <w:rPr>
          <w:del w:id="29413" w:author="AbbVie7" w:date="2025-05-12T15:47:00Z"/>
          <w:noProof/>
          <w:szCs w:val="24"/>
          <w:lang w:val="da-DK"/>
        </w:rPr>
      </w:pPr>
      <w:del w:id="29414" w:author="AbbVie7" w:date="2025-05-12T15:47:00Z">
        <w:r w:rsidRPr="008F497B">
          <w:rPr>
            <w:noProof/>
            <w:szCs w:val="24"/>
            <w:lang w:val="da-DK"/>
          </w:rPr>
          <w:delText>Kontakt lægen</w:delText>
        </w:r>
      </w:del>
      <w:del w:id="29415" w:author="AbbVie7" w:date="2025-05-12T15:47:00Z">
        <w:r w:rsidR="00842D8E">
          <w:rPr>
            <w:noProof/>
            <w:szCs w:val="24"/>
            <w:lang w:val="da-DK"/>
          </w:rPr>
          <w:delText xml:space="preserve"> eller</w:delText>
        </w:r>
      </w:del>
      <w:del w:id="29416" w:author="AbbVie7" w:date="2025-05-12T15:47:00Z">
        <w:r w:rsidR="00C3790F">
          <w:rPr>
            <w:noProof/>
            <w:szCs w:val="24"/>
            <w:lang w:val="da-DK"/>
          </w:rPr>
          <w:delText xml:space="preserve"> </w:delText>
        </w:r>
      </w:del>
      <w:del w:id="29417" w:author="AbbVie7" w:date="2025-05-12T15:47:00Z">
        <w:r w:rsidRPr="008F497B">
          <w:rPr>
            <w:noProof/>
            <w:szCs w:val="24"/>
            <w:lang w:val="da-DK"/>
          </w:rPr>
          <w:delText>apotek</w:delText>
        </w:r>
      </w:del>
      <w:del w:id="29418" w:author="AbbVie7" w:date="2025-05-12T15:47:00Z">
        <w:r w:rsidRPr="008F497B" w:rsidR="00AD5518">
          <w:rPr>
            <w:noProof/>
            <w:lang w:val="da-DK"/>
          </w:rPr>
          <w:delText>spersonalet</w:delText>
        </w:r>
      </w:del>
      <w:del w:id="29419" w:author="AbbVie7" w:date="2025-05-12T15:47:00Z">
        <w:r w:rsidRPr="008F497B">
          <w:rPr>
            <w:noProof/>
            <w:szCs w:val="24"/>
            <w:lang w:val="da-DK"/>
          </w:rPr>
          <w:delText>, før</w:delText>
        </w:r>
      </w:del>
      <w:del w:id="29420" w:author="AbbVie7" w:date="2025-05-12T15:47:00Z">
        <w:r>
          <w:rPr>
            <w:noProof/>
            <w:szCs w:val="24"/>
            <w:lang w:val="da-DK"/>
          </w:rPr>
          <w:delText xml:space="preserve"> </w:delText>
        </w:r>
      </w:del>
      <w:del w:id="29421" w:author="AbbVie7" w:date="2025-05-12T15:47:00Z">
        <w:r w:rsidRPr="008F497B">
          <w:rPr>
            <w:noProof/>
            <w:szCs w:val="24"/>
            <w:lang w:val="da-DK"/>
          </w:rPr>
          <w:delText>du</w:delText>
        </w:r>
      </w:del>
      <w:del w:id="29422" w:author="AbbVie7" w:date="2025-05-12T15:47:00Z">
        <w:r>
          <w:rPr>
            <w:noProof/>
            <w:szCs w:val="24"/>
            <w:lang w:val="da-DK"/>
          </w:rPr>
          <w:delText xml:space="preserve"> </w:delText>
        </w:r>
      </w:del>
      <w:del w:id="29423" w:author="AbbVie7" w:date="2025-05-12T15:47:00Z">
        <w:r w:rsidR="00C34E10">
          <w:rPr>
            <w:noProof/>
            <w:szCs w:val="24"/>
            <w:lang w:val="da-DK"/>
          </w:rPr>
          <w:delText>tager</w:delText>
        </w:r>
      </w:del>
      <w:del w:id="29424" w:author="AbbVie7" w:date="2025-05-12T15:47:00Z">
        <w:r>
          <w:rPr>
            <w:noProof/>
            <w:szCs w:val="24"/>
            <w:lang w:val="da-DK"/>
          </w:rPr>
          <w:delText xml:space="preserve"> Humira</w:delText>
        </w:r>
      </w:del>
      <w:del w:id="29425" w:author="AbbVie7" w:date="2025-05-12T15:47:00Z">
        <w:r w:rsidR="00447CCD">
          <w:rPr>
            <w:noProof/>
            <w:szCs w:val="24"/>
            <w:lang w:val="da-DK"/>
          </w:rPr>
          <w:delText>.</w:delText>
        </w:r>
      </w:del>
    </w:p>
    <w:p w:rsidR="00B3045D" w:rsidRPr="00B3045D" w:rsidP="008F497B" w14:paraId="49F1CF35" w14:textId="77777777">
      <w:pPr>
        <w:pStyle w:val="EMEANormal"/>
        <w:rPr>
          <w:del w:id="29426" w:author="AbbVie7" w:date="2025-05-12T15:47:00Z"/>
          <w:lang w:val="da-DK"/>
        </w:rPr>
      </w:pPr>
    </w:p>
    <w:p w:rsidR="00767709" w:rsidRPr="00B14E15" w:rsidP="001C4540" w14:paraId="5CA706A2" w14:textId="77777777">
      <w:pPr>
        <w:pStyle w:val="EMEABullet2"/>
        <w:numPr>
          <w:ilvl w:val="0"/>
          <w:numId w:val="15"/>
        </w:numPr>
        <w:tabs>
          <w:tab w:val="clear" w:pos="567"/>
          <w:tab w:val="left" w:pos="720"/>
        </w:tabs>
        <w:rPr>
          <w:del w:id="29427" w:author="AbbVie7" w:date="2025-05-12T15:47:00Z"/>
          <w:lang w:val="da-DK"/>
        </w:rPr>
      </w:pPr>
      <w:del w:id="29428" w:author="AbbVie7" w:date="2025-05-12T15:47:00Z">
        <w:r w:rsidRPr="00B14E15">
          <w:rPr>
            <w:lang w:val="da-DK"/>
          </w:rPr>
          <w:delText xml:space="preserve">Hvis </w:delText>
        </w:r>
      </w:del>
      <w:del w:id="29429" w:author="AbbVie7" w:date="2025-05-12T15:47:00Z">
        <w:r w:rsidRPr="00B14E15" w:rsidR="00872A7B">
          <w:rPr>
            <w:lang w:val="da-DK"/>
          </w:rPr>
          <w:delText>du</w:delText>
        </w:r>
      </w:del>
      <w:del w:id="29430" w:author="AbbVie7" w:date="2025-05-12T15:47:00Z">
        <w:r w:rsidRPr="00B14E15">
          <w:rPr>
            <w:lang w:val="da-DK"/>
          </w:rPr>
          <w:delText xml:space="preserve"> oplever allergiske reaktioner med symptomer som trykken i brystet, hvæsen</w:delText>
        </w:r>
      </w:del>
      <w:del w:id="29431" w:author="AbbVie7" w:date="2025-05-12T15:47:00Z">
        <w:r w:rsidRPr="00B14E15" w:rsidR="00384EEE">
          <w:rPr>
            <w:lang w:val="da-DK"/>
          </w:rPr>
          <w:delText>de vejrtrækning</w:delText>
        </w:r>
      </w:del>
      <w:del w:id="29432" w:author="AbbVie7" w:date="2025-05-12T15:47:00Z">
        <w:r w:rsidRPr="00B14E15">
          <w:rPr>
            <w:lang w:val="da-DK"/>
          </w:rPr>
          <w:delText xml:space="preserve">, svimmelhed, hævelser eller udslæt, </w:delText>
        </w:r>
      </w:del>
      <w:del w:id="29433" w:author="AbbVie7" w:date="2025-05-12T15:47:00Z">
        <w:r w:rsidRPr="00B14E15" w:rsidR="00384EEE">
          <w:rPr>
            <w:lang w:val="da-DK"/>
          </w:rPr>
          <w:delText xml:space="preserve">så </w:delText>
        </w:r>
      </w:del>
      <w:del w:id="29434" w:author="AbbVie7" w:date="2025-05-12T15:47:00Z">
        <w:r w:rsidRPr="00B14E15">
          <w:rPr>
            <w:lang w:val="da-DK"/>
          </w:rPr>
          <w:delText>undlad at injicere mere Humira, og kontakt</w:delText>
        </w:r>
      </w:del>
      <w:del w:id="29435" w:author="AbbVie7" w:date="2025-05-12T15:47:00Z">
        <w:r w:rsidRPr="00B14E15" w:rsidR="005A326B">
          <w:rPr>
            <w:lang w:val="da-DK"/>
          </w:rPr>
          <w:delText xml:space="preserve"> straks</w:delText>
        </w:r>
      </w:del>
      <w:del w:id="29436" w:author="AbbVie7" w:date="2025-05-12T15:47:00Z">
        <w:r w:rsidRPr="00B14E15">
          <w:rPr>
            <w:lang w:val="da-DK"/>
          </w:rPr>
          <w:delText xml:space="preserve">  lægen</w:delText>
        </w:r>
      </w:del>
      <w:del w:id="29437" w:author="AbbVie7" w:date="2025-05-12T15:47:00Z">
        <w:r w:rsidR="00F12D17">
          <w:rPr>
            <w:lang w:val="da-DK"/>
          </w:rPr>
          <w:delText xml:space="preserve">, </w:delText>
        </w:r>
      </w:del>
      <w:del w:id="29438" w:author="AbbVie7" w:date="2025-05-12T15:47:00Z">
        <w:r w:rsidRPr="00156F5B" w:rsidR="00F12D17">
          <w:rPr>
            <w:szCs w:val="22"/>
            <w:lang w:val="da-DK"/>
          </w:rPr>
          <w:delText>da disse reaktioner i sjældne tilfælde kan være livstruende</w:delText>
        </w:r>
      </w:del>
      <w:del w:id="29439" w:author="AbbVie7" w:date="2025-05-12T15:47:00Z">
        <w:r w:rsidRPr="00B14E15">
          <w:rPr>
            <w:lang w:val="da-DK"/>
          </w:rPr>
          <w:delText>.</w:delText>
        </w:r>
      </w:del>
    </w:p>
    <w:p w:rsidR="009F7A86" w:rsidRPr="00B14E15" w:rsidP="00C4186B" w14:paraId="0EB661A7" w14:textId="77777777">
      <w:pPr>
        <w:pStyle w:val="EMEABullet2"/>
        <w:tabs>
          <w:tab w:val="clear" w:pos="567"/>
        </w:tabs>
        <w:ind w:left="720"/>
        <w:rPr>
          <w:del w:id="29440" w:author="AbbVie7" w:date="2025-05-12T15:47:00Z"/>
          <w:lang w:val="da-DK"/>
        </w:rPr>
      </w:pPr>
    </w:p>
    <w:p w:rsidR="00767709" w:rsidRPr="00C4186B" w:rsidP="001C4540" w14:paraId="05CCED42" w14:textId="77777777">
      <w:pPr>
        <w:pStyle w:val="EMEABullet2"/>
        <w:numPr>
          <w:ilvl w:val="0"/>
          <w:numId w:val="15"/>
        </w:numPr>
        <w:tabs>
          <w:tab w:val="clear" w:pos="567"/>
          <w:tab w:val="left" w:pos="720"/>
        </w:tabs>
        <w:rPr>
          <w:del w:id="29441" w:author="AbbVie7" w:date="2025-05-12T15:47:00Z"/>
          <w:lang w:val="en-GB"/>
        </w:rPr>
      </w:pPr>
      <w:del w:id="29442" w:author="AbbVie7" w:date="2025-05-12T15:47:00Z">
        <w:r w:rsidRPr="00C4186B">
          <w:rPr>
            <w:lang w:val="da-DK"/>
          </w:rPr>
          <w:delText xml:space="preserve">Hvis </w:delText>
        </w:r>
      </w:del>
      <w:del w:id="29443" w:author="AbbVie7" w:date="2025-05-12T15:47:00Z">
        <w:r w:rsidRPr="00C4186B" w:rsidR="00872A7B">
          <w:rPr>
            <w:lang w:val="da-DK"/>
          </w:rPr>
          <w:delText>du</w:delText>
        </w:r>
      </w:del>
      <w:del w:id="29444" w:author="AbbVie7" w:date="2025-05-12T15:47:00Z">
        <w:r w:rsidRPr="00C4186B">
          <w:rPr>
            <w:lang w:val="da-DK"/>
          </w:rPr>
          <w:delText xml:space="preserve"> har en infektion, herunder langvarig eller lokaliseret infektion (f.eks. bensår), bør d</w:delText>
        </w:r>
      </w:del>
      <w:del w:id="29445" w:author="AbbVie7" w:date="2025-05-12T15:47:00Z">
        <w:r w:rsidRPr="00C4186B" w:rsidR="00872A7B">
          <w:rPr>
            <w:lang w:val="da-DK"/>
          </w:rPr>
          <w:delText>u</w:delText>
        </w:r>
      </w:del>
      <w:del w:id="29446" w:author="AbbVie7" w:date="2025-05-12T15:47:00Z">
        <w:r w:rsidRPr="00C4186B">
          <w:rPr>
            <w:lang w:val="da-DK"/>
          </w:rPr>
          <w:delText xml:space="preserve"> kontakte </w:delText>
        </w:r>
      </w:del>
      <w:del w:id="29447" w:author="AbbVie7" w:date="2025-05-12T15:47:00Z">
        <w:r w:rsidRPr="00C4186B" w:rsidR="00872A7B">
          <w:rPr>
            <w:lang w:val="da-DK"/>
          </w:rPr>
          <w:delText>din</w:delText>
        </w:r>
      </w:del>
      <w:del w:id="29448" w:author="AbbVie7" w:date="2025-05-12T15:47:00Z">
        <w:r w:rsidRPr="00C4186B">
          <w:rPr>
            <w:lang w:val="da-DK"/>
          </w:rPr>
          <w:delText xml:space="preserve"> læge, før </w:delText>
        </w:r>
      </w:del>
      <w:del w:id="29449" w:author="AbbVie7" w:date="2025-05-12T15:47:00Z">
        <w:r w:rsidRPr="00C4186B" w:rsidR="00872A7B">
          <w:rPr>
            <w:lang w:val="da-DK"/>
          </w:rPr>
          <w:delText>du</w:delText>
        </w:r>
      </w:del>
      <w:del w:id="29450" w:author="AbbVie7" w:date="2025-05-12T15:47:00Z">
        <w:r w:rsidRPr="00C4186B">
          <w:rPr>
            <w:lang w:val="da-DK"/>
          </w:rPr>
          <w:delText xml:space="preserve"> begynder at bruge Humira. </w:delText>
        </w:r>
      </w:del>
      <w:del w:id="29451" w:author="AbbVie7" w:date="2025-05-12T15:47:00Z">
        <w:r w:rsidRPr="00C4186B">
          <w:rPr>
            <w:lang w:val="en-GB"/>
          </w:rPr>
          <w:delText xml:space="preserve">Kontakt lægen, hvis </w:delText>
        </w:r>
      </w:del>
      <w:del w:id="29452" w:author="AbbVie7" w:date="2025-05-12T15:47:00Z">
        <w:r w:rsidRPr="00C4186B" w:rsidR="00872A7B">
          <w:rPr>
            <w:lang w:val="en-GB"/>
          </w:rPr>
          <w:delText>du</w:delText>
        </w:r>
      </w:del>
      <w:del w:id="29453" w:author="AbbVie7" w:date="2025-05-12T15:47:00Z">
        <w:r w:rsidRPr="00C4186B">
          <w:rPr>
            <w:lang w:val="en-GB"/>
          </w:rPr>
          <w:delText xml:space="preserve"> er i tvivl. </w:delText>
        </w:r>
      </w:del>
    </w:p>
    <w:p w:rsidR="00767709" w:rsidRPr="00C4186B" w:rsidP="00C4186B" w14:paraId="21B6A930" w14:textId="77777777">
      <w:pPr>
        <w:pStyle w:val="EMEABullet2"/>
        <w:tabs>
          <w:tab w:val="clear" w:pos="567"/>
        </w:tabs>
        <w:ind w:left="720"/>
        <w:rPr>
          <w:del w:id="29454" w:author="AbbVie7" w:date="2025-05-12T15:47:00Z"/>
          <w:lang w:val="en-GB"/>
        </w:rPr>
      </w:pPr>
    </w:p>
    <w:p w:rsidR="00767709" w:rsidRPr="00B14E15" w:rsidP="001C4540" w14:paraId="7785505B" w14:textId="77777777">
      <w:pPr>
        <w:pStyle w:val="EMEABullet2"/>
        <w:numPr>
          <w:ilvl w:val="0"/>
          <w:numId w:val="15"/>
        </w:numPr>
        <w:tabs>
          <w:tab w:val="clear" w:pos="567"/>
          <w:tab w:val="left" w:pos="720"/>
        </w:tabs>
        <w:rPr>
          <w:del w:id="29455" w:author="AbbVie7" w:date="2025-05-12T15:47:00Z"/>
          <w:lang w:val="da-DK"/>
        </w:rPr>
      </w:pPr>
      <w:del w:id="29456" w:author="AbbVie7" w:date="2025-05-12T15:47:00Z">
        <w:r w:rsidRPr="00C4186B">
          <w:rPr>
            <w:lang w:val="da-DK"/>
          </w:rPr>
          <w:delText xml:space="preserve">Infektioner kan opstå lettere under behandling med Humira. </w:delText>
        </w:r>
      </w:del>
      <w:del w:id="29457" w:author="AbbVie7" w:date="2025-05-12T15:47:00Z">
        <w:r w:rsidRPr="00B14E15" w:rsidR="006C4BCE">
          <w:rPr>
            <w:lang w:val="da-DK"/>
          </w:rPr>
          <w:delText xml:space="preserve">Risikoen kan stige, hvis </w:delText>
        </w:r>
      </w:del>
      <w:del w:id="29458" w:author="AbbVie7" w:date="2025-05-12T15:47:00Z">
        <w:r w:rsidRPr="00B14E15" w:rsidR="00872A7B">
          <w:rPr>
            <w:lang w:val="da-DK"/>
          </w:rPr>
          <w:delText>din</w:delText>
        </w:r>
      </w:del>
      <w:del w:id="29459" w:author="AbbVie7" w:date="2025-05-12T15:47:00Z">
        <w:r w:rsidRPr="00B14E15" w:rsidR="003F74C9">
          <w:rPr>
            <w:lang w:val="da-DK"/>
          </w:rPr>
          <w:delText xml:space="preserve"> </w:delText>
        </w:r>
      </w:del>
      <w:del w:id="29460" w:author="AbbVie7" w:date="2025-05-12T15:47:00Z">
        <w:r w:rsidRPr="00B14E15" w:rsidR="006C4BCE">
          <w:rPr>
            <w:lang w:val="da-DK"/>
          </w:rPr>
          <w:delText xml:space="preserve"> lungefunktion er svækket</w:delText>
        </w:r>
      </w:del>
      <w:del w:id="29461" w:author="AbbVie7" w:date="2025-05-12T15:47:00Z">
        <w:r w:rsidRPr="00B14E15" w:rsidR="002B5E9E">
          <w:rPr>
            <w:lang w:val="da-DK"/>
          </w:rPr>
          <w:delText xml:space="preserve">. </w:delText>
        </w:r>
      </w:del>
      <w:del w:id="29462" w:author="AbbVie7" w:date="2025-05-12T15:47:00Z">
        <w:r w:rsidRPr="00B14E15">
          <w:rPr>
            <w:lang w:val="da-DK"/>
          </w:rPr>
          <w:delText xml:space="preserve">Disse infektioner kan være alvorlige og inkluderer tuberkulose, </w:delText>
        </w:r>
      </w:del>
      <w:del w:id="29463" w:author="AbbVie7" w:date="2025-05-12T15:47:00Z">
        <w:r w:rsidRPr="00B14E15" w:rsidR="000A0D78">
          <w:rPr>
            <w:lang w:val="da-DK"/>
          </w:rPr>
          <w:delText>infektioner forårsaget af virus, svampe</w:delText>
        </w:r>
      </w:del>
      <w:del w:id="29464" w:author="AbbVie7" w:date="2025-05-12T15:47:00Z">
        <w:r w:rsidRPr="00B14E15" w:rsidR="00AB7C79">
          <w:rPr>
            <w:lang w:val="da-DK"/>
          </w:rPr>
          <w:delText>, para</w:delText>
        </w:r>
      </w:del>
      <w:del w:id="29465" w:author="AbbVie7" w:date="2025-05-12T15:47:00Z">
        <w:r w:rsidR="00F7139D">
          <w:rPr>
            <w:lang w:val="da-DK"/>
          </w:rPr>
          <w:delText>s</w:delText>
        </w:r>
      </w:del>
      <w:del w:id="29466" w:author="AbbVie7" w:date="2025-05-12T15:47:00Z">
        <w:r w:rsidRPr="00B14E15" w:rsidR="00AB7C79">
          <w:rPr>
            <w:lang w:val="da-DK"/>
          </w:rPr>
          <w:delText>itter</w:delText>
        </w:r>
      </w:del>
      <w:del w:id="29467" w:author="AbbVie7" w:date="2025-05-12T15:47:00Z">
        <w:r w:rsidRPr="00B14E15" w:rsidR="000A0D78">
          <w:rPr>
            <w:lang w:val="da-DK"/>
          </w:rPr>
          <w:delText xml:space="preserve"> eller bakterier</w:delText>
        </w:r>
      </w:del>
      <w:del w:id="29468" w:author="AbbVie7" w:date="2025-05-12T15:47:00Z">
        <w:r w:rsidRPr="00B14E15" w:rsidR="004E7BC3">
          <w:rPr>
            <w:lang w:val="da-DK"/>
          </w:rPr>
          <w:delText xml:space="preserve"> </w:delText>
        </w:r>
      </w:del>
      <w:del w:id="29469" w:author="AbbVie7" w:date="2025-05-12T15:47:00Z">
        <w:r w:rsidRPr="00B14E15" w:rsidR="000A0D78">
          <w:rPr>
            <w:lang w:val="da-DK"/>
          </w:rPr>
          <w:delText xml:space="preserve">eller andre </w:delText>
        </w:r>
      </w:del>
      <w:del w:id="29470" w:author="AbbVie7" w:date="2025-05-12T15:47:00Z">
        <w:r w:rsidRPr="00B14E15">
          <w:rPr>
            <w:lang w:val="da-DK"/>
          </w:rPr>
          <w:delText xml:space="preserve">opportunistiske infektioner og sepsis, som i sjældne tilfælde kan være livstruende. Det er vigtigt at informere lægen, hvis </w:delText>
        </w:r>
      </w:del>
      <w:del w:id="29471" w:author="AbbVie7" w:date="2025-05-12T15:47:00Z">
        <w:r w:rsidRPr="00B14E15" w:rsidR="00872A7B">
          <w:rPr>
            <w:lang w:val="da-DK"/>
          </w:rPr>
          <w:delText>du</w:delText>
        </w:r>
      </w:del>
      <w:del w:id="29472" w:author="AbbVie7" w:date="2025-05-12T15:47:00Z">
        <w:r w:rsidRPr="00B14E15">
          <w:rPr>
            <w:lang w:val="da-DK"/>
          </w:rPr>
          <w:delText xml:space="preserve"> får symptomer som feber, sår, træthedsfornemmelse eller tandproblemer. D</w:delText>
        </w:r>
      </w:del>
      <w:del w:id="29473" w:author="AbbVie7" w:date="2025-05-12T15:47:00Z">
        <w:r w:rsidRPr="00B14E15" w:rsidR="00872A7B">
          <w:rPr>
            <w:lang w:val="da-DK"/>
          </w:rPr>
          <w:delText>in</w:delText>
        </w:r>
      </w:del>
      <w:del w:id="29474" w:author="AbbVie7" w:date="2025-05-12T15:47:00Z">
        <w:r w:rsidRPr="00B14E15">
          <w:rPr>
            <w:lang w:val="da-DK"/>
          </w:rPr>
          <w:delText xml:space="preserve"> læge kan anbefale midlertidig afbrydelse af behandling med Humira.</w:delText>
        </w:r>
      </w:del>
    </w:p>
    <w:p w:rsidR="00767709" w:rsidRPr="00B14E15" w:rsidP="00C4186B" w14:paraId="50689C8F" w14:textId="77777777">
      <w:pPr>
        <w:pStyle w:val="EMEABullet2"/>
        <w:tabs>
          <w:tab w:val="clear" w:pos="567"/>
        </w:tabs>
        <w:ind w:left="720"/>
        <w:rPr>
          <w:del w:id="29475" w:author="AbbVie7" w:date="2025-05-12T15:47:00Z"/>
          <w:lang w:val="da-DK"/>
        </w:rPr>
      </w:pPr>
    </w:p>
    <w:p w:rsidR="00767709" w:rsidRPr="00B14E15" w:rsidP="001C4540" w14:paraId="584AEA32" w14:textId="77777777">
      <w:pPr>
        <w:pStyle w:val="EMEABullet2"/>
        <w:numPr>
          <w:ilvl w:val="0"/>
          <w:numId w:val="15"/>
        </w:numPr>
        <w:tabs>
          <w:tab w:val="clear" w:pos="567"/>
          <w:tab w:val="left" w:pos="720"/>
        </w:tabs>
        <w:rPr>
          <w:del w:id="29476" w:author="AbbVie7" w:date="2025-05-12T15:47:00Z"/>
          <w:lang w:val="da-DK"/>
        </w:rPr>
      </w:pPr>
      <w:del w:id="29477" w:author="AbbVie7" w:date="2025-05-12T15:47:00Z">
        <w:r w:rsidRPr="00C4186B">
          <w:rPr>
            <w:lang w:val="da-DK"/>
          </w:rPr>
          <w:delText xml:space="preserve">Eftersom der har været rapporteret tilfælde af tuberkulose hos patienter i behandling med Humira, vil lægen undersøge </w:delText>
        </w:r>
      </w:del>
      <w:del w:id="29478" w:author="AbbVie7" w:date="2025-05-12T15:47:00Z">
        <w:r w:rsidRPr="00C4186B" w:rsidR="00872A7B">
          <w:rPr>
            <w:lang w:val="da-DK"/>
          </w:rPr>
          <w:delText>dig</w:delText>
        </w:r>
      </w:del>
      <w:del w:id="29479" w:author="AbbVie7" w:date="2025-05-12T15:47:00Z">
        <w:r w:rsidRPr="00C4186B">
          <w:rPr>
            <w:lang w:val="da-DK"/>
          </w:rPr>
          <w:delText xml:space="preserve"> for tegn og symptomer på tuberkulose, før behandling med Humira påbegyndes. </w:delText>
        </w:r>
      </w:del>
      <w:del w:id="29480" w:author="AbbVie7" w:date="2025-05-12T15:47:00Z">
        <w:r w:rsidRPr="00B14E15">
          <w:rPr>
            <w:lang w:val="da-DK"/>
          </w:rPr>
          <w:delText xml:space="preserve">Dette vil omfatte en omhyggelig </w:delText>
        </w:r>
      </w:del>
      <w:del w:id="29481" w:author="AbbVie7" w:date="2025-05-12T15:47:00Z">
        <w:r w:rsidRPr="00B14E15" w:rsidR="00DC7459">
          <w:rPr>
            <w:lang w:val="da-DK"/>
          </w:rPr>
          <w:delText>gennemgang</w:delText>
        </w:r>
      </w:del>
      <w:del w:id="29482" w:author="AbbVie7" w:date="2025-05-12T15:47:00Z">
        <w:r w:rsidRPr="00B14E15" w:rsidR="009336DC">
          <w:rPr>
            <w:lang w:val="da-DK"/>
          </w:rPr>
          <w:delText xml:space="preserve"> af din </w:delText>
        </w:r>
      </w:del>
      <w:del w:id="29483" w:author="AbbVie7" w:date="2025-05-12T15:47:00Z">
        <w:r w:rsidRPr="00B14E15">
          <w:rPr>
            <w:lang w:val="da-DK"/>
          </w:rPr>
          <w:delText>sygdomshistorie</w:delText>
        </w:r>
      </w:del>
      <w:del w:id="29484" w:author="AbbVie7" w:date="2025-05-12T15:47:00Z">
        <w:r w:rsidR="00E419AB">
          <w:rPr>
            <w:lang w:val="da-DK"/>
          </w:rPr>
          <w:delText xml:space="preserve"> og</w:delText>
        </w:r>
      </w:del>
      <w:del w:id="29485" w:author="AbbVie7" w:date="2025-05-12T15:47:00Z">
        <w:r w:rsidRPr="00B14E15">
          <w:rPr>
            <w:lang w:val="da-DK"/>
          </w:rPr>
          <w:delText xml:space="preserve"> </w:delText>
        </w:r>
      </w:del>
      <w:del w:id="29486" w:author="AbbVie7" w:date="2025-05-12T15:47:00Z">
        <w:r w:rsidRPr="00B14E15" w:rsidR="009336DC">
          <w:rPr>
            <w:lang w:val="da-DK"/>
          </w:rPr>
          <w:delText>relev</w:delText>
        </w:r>
      </w:del>
      <w:del w:id="29487" w:author="AbbVie7" w:date="2025-05-12T15:47:00Z">
        <w:r w:rsidRPr="00B14E15" w:rsidR="00C261AB">
          <w:rPr>
            <w:lang w:val="da-DK"/>
          </w:rPr>
          <w:delText>an</w:delText>
        </w:r>
      </w:del>
      <w:del w:id="29488" w:author="AbbVie7" w:date="2025-05-12T15:47:00Z">
        <w:r w:rsidRPr="00B14E15" w:rsidR="00DC7459">
          <w:rPr>
            <w:lang w:val="da-DK"/>
          </w:rPr>
          <w:delText>te screeningstest</w:delText>
        </w:r>
      </w:del>
      <w:del w:id="29489" w:author="AbbVie7" w:date="2025-05-12T15:47:00Z">
        <w:r w:rsidRPr="00B14E15" w:rsidR="009336DC">
          <w:rPr>
            <w:lang w:val="da-DK"/>
          </w:rPr>
          <w:delText xml:space="preserve"> (f</w:delText>
        </w:r>
      </w:del>
      <w:del w:id="29490" w:author="AbbVie7" w:date="2025-05-12T15:47:00Z">
        <w:r w:rsidRPr="00B14E15" w:rsidR="00C261AB">
          <w:rPr>
            <w:lang w:val="da-DK"/>
          </w:rPr>
          <w:delText>.</w:delText>
        </w:r>
      </w:del>
      <w:del w:id="29491" w:author="AbbVie7" w:date="2025-05-12T15:47:00Z">
        <w:r w:rsidRPr="00B14E15" w:rsidR="009336DC">
          <w:rPr>
            <w:lang w:val="da-DK"/>
          </w:rPr>
          <w:delText xml:space="preserve"> </w:delText>
        </w:r>
      </w:del>
      <w:del w:id="29492" w:author="AbbVie7" w:date="2025-05-12T15:47:00Z">
        <w:r w:rsidRPr="00B14E15" w:rsidR="00C261AB">
          <w:rPr>
            <w:lang w:val="da-DK"/>
          </w:rPr>
          <w:delText>e</w:delText>
        </w:r>
      </w:del>
      <w:del w:id="29493" w:author="AbbVie7" w:date="2025-05-12T15:47:00Z">
        <w:r w:rsidRPr="00B14E15" w:rsidR="009336DC">
          <w:rPr>
            <w:lang w:val="da-DK"/>
          </w:rPr>
          <w:delText>ks</w:delText>
        </w:r>
      </w:del>
      <w:del w:id="29494" w:author="AbbVie7" w:date="2025-05-12T15:47:00Z">
        <w:r w:rsidRPr="00B14E15" w:rsidR="00C261AB">
          <w:rPr>
            <w:lang w:val="da-DK"/>
          </w:rPr>
          <w:delText>.</w:delText>
        </w:r>
      </w:del>
      <w:del w:id="29495" w:author="AbbVie7" w:date="2025-05-12T15:47:00Z">
        <w:r w:rsidRPr="00B14E15" w:rsidR="009336DC">
          <w:rPr>
            <w:lang w:val="da-DK"/>
          </w:rPr>
          <w:delText xml:space="preserve"> </w:delText>
        </w:r>
      </w:del>
      <w:del w:id="29496" w:author="AbbVie7" w:date="2025-05-12T15:47:00Z">
        <w:r w:rsidRPr="00B14E15">
          <w:rPr>
            <w:lang w:val="da-DK"/>
          </w:rPr>
          <w:delText>røntgenundersøgelse af lunger og en tuberkulintest</w:delText>
        </w:r>
      </w:del>
      <w:del w:id="29497" w:author="AbbVie7" w:date="2025-05-12T15:47:00Z">
        <w:r w:rsidRPr="00B14E15" w:rsidR="009336DC">
          <w:rPr>
            <w:lang w:val="da-DK"/>
          </w:rPr>
          <w:delText>)</w:delText>
        </w:r>
      </w:del>
      <w:del w:id="29498" w:author="AbbVie7" w:date="2025-05-12T15:47:00Z">
        <w:r w:rsidRPr="00B14E15">
          <w:rPr>
            <w:lang w:val="da-DK"/>
          </w:rPr>
          <w:delText>. Disse undersøgelser</w:delText>
        </w:r>
      </w:del>
      <w:del w:id="29499" w:author="AbbVie7" w:date="2025-05-12T15:47:00Z">
        <w:r w:rsidRPr="00B14E15" w:rsidR="009336DC">
          <w:rPr>
            <w:lang w:val="da-DK"/>
          </w:rPr>
          <w:delText xml:space="preserve"> og resultater</w:delText>
        </w:r>
      </w:del>
      <w:del w:id="29500" w:author="AbbVie7" w:date="2025-05-12T15:47:00Z">
        <w:r w:rsidRPr="00B14E15" w:rsidR="00DC7459">
          <w:rPr>
            <w:lang w:val="da-DK"/>
          </w:rPr>
          <w:delText>ne heraf</w:delText>
        </w:r>
      </w:del>
      <w:del w:id="29501" w:author="AbbVie7" w:date="2025-05-12T15:47:00Z">
        <w:r w:rsidRPr="00B14E15">
          <w:rPr>
            <w:lang w:val="da-DK"/>
          </w:rPr>
          <w:delText xml:space="preserve"> bør registreres på </w:delText>
        </w:r>
      </w:del>
      <w:del w:id="29502" w:author="AbbVie7" w:date="2025-05-12T15:47:00Z">
        <w:r w:rsidRPr="00B14E15" w:rsidR="00872A7B">
          <w:rPr>
            <w:lang w:val="da-DK"/>
          </w:rPr>
          <w:delText>dit</w:delText>
        </w:r>
      </w:del>
      <w:del w:id="29503" w:author="AbbVie7" w:date="2025-05-12T15:47:00Z">
        <w:r w:rsidRPr="00B14E15">
          <w:rPr>
            <w:lang w:val="da-DK"/>
          </w:rPr>
          <w:delText xml:space="preserve"> </w:delText>
        </w:r>
      </w:del>
      <w:del w:id="29504" w:author="AbbVie7" w:date="2025-05-12T15:47:00Z">
        <w:r w:rsidRPr="00EB7D94">
          <w:rPr>
            <w:b/>
            <w:lang w:val="da-DK"/>
          </w:rPr>
          <w:delText>patientkort</w:delText>
        </w:r>
      </w:del>
      <w:del w:id="29505" w:author="AbbVie7" w:date="2025-05-12T15:47:00Z">
        <w:r w:rsidRPr="00B14E15">
          <w:rPr>
            <w:lang w:val="da-DK"/>
          </w:rPr>
          <w:delText xml:space="preserve">. Det er meget vigtigt at informere lægen, hvis </w:delText>
        </w:r>
      </w:del>
      <w:del w:id="29506" w:author="AbbVie7" w:date="2025-05-12T15:47:00Z">
        <w:r w:rsidRPr="00B14E15" w:rsidR="000350E9">
          <w:rPr>
            <w:lang w:val="da-DK"/>
          </w:rPr>
          <w:delText xml:space="preserve">du </w:delText>
        </w:r>
      </w:del>
      <w:del w:id="29507" w:author="AbbVie7" w:date="2025-05-12T15:47:00Z">
        <w:r w:rsidRPr="00B14E15">
          <w:rPr>
            <w:lang w:val="da-DK"/>
          </w:rPr>
          <w:delText xml:space="preserve">nogensinde selv har haft tuberkulose, eller hvis </w:delText>
        </w:r>
      </w:del>
      <w:del w:id="29508" w:author="AbbVie7" w:date="2025-05-12T15:47:00Z">
        <w:r w:rsidRPr="00B14E15" w:rsidR="00872A7B">
          <w:rPr>
            <w:lang w:val="da-DK"/>
          </w:rPr>
          <w:delText>du</w:delText>
        </w:r>
      </w:del>
      <w:del w:id="29509" w:author="AbbVie7" w:date="2025-05-12T15:47:00Z">
        <w:r w:rsidRPr="00B14E15">
          <w:rPr>
            <w:lang w:val="da-DK"/>
          </w:rPr>
          <w:delText xml:space="preserve"> har været i tæt kontakt med nogen, som havde tuberkulose. </w:delText>
        </w:r>
      </w:del>
      <w:del w:id="29510" w:author="AbbVie7" w:date="2025-05-12T15:47:00Z">
        <w:r w:rsidRPr="00B14E15" w:rsidR="009336DC">
          <w:rPr>
            <w:lang w:val="da-DK"/>
          </w:rPr>
          <w:delText xml:space="preserve">Tuberkulose kan udvikles under behandlingen, også selv om du har fået forebyggende behandling mod tuberkulose. </w:delText>
        </w:r>
      </w:del>
      <w:del w:id="29511" w:author="AbbVie7" w:date="2025-05-12T15:47:00Z">
        <w:r w:rsidRPr="00B14E15">
          <w:rPr>
            <w:lang w:val="da-DK"/>
          </w:rPr>
          <w:delText>Hvis der viser sig symptomer på tuberkulose (vedvarende hoste, vægttab, sløvhed, let feber) eller anden form for infektion under eller efter behandlingen, bør lægen straks informeres.</w:delText>
        </w:r>
      </w:del>
    </w:p>
    <w:p w:rsidR="000A0D78" w:rsidRPr="00B14E15" w:rsidP="00C4186B" w14:paraId="4D076E9C" w14:textId="77777777">
      <w:pPr>
        <w:pStyle w:val="EMEABullet2"/>
        <w:tabs>
          <w:tab w:val="clear" w:pos="567"/>
        </w:tabs>
        <w:ind w:left="720"/>
        <w:rPr>
          <w:del w:id="29512" w:author="AbbVie7" w:date="2025-05-12T15:47:00Z"/>
          <w:lang w:val="da-DK"/>
        </w:rPr>
      </w:pPr>
    </w:p>
    <w:p w:rsidR="000A0D78" w:rsidRPr="00C4186B" w:rsidP="001C4540" w14:paraId="312B2679" w14:textId="77777777">
      <w:pPr>
        <w:pStyle w:val="EMEABullet2"/>
        <w:numPr>
          <w:ilvl w:val="0"/>
          <w:numId w:val="15"/>
        </w:numPr>
        <w:tabs>
          <w:tab w:val="clear" w:pos="567"/>
          <w:tab w:val="left" w:pos="720"/>
        </w:tabs>
        <w:rPr>
          <w:del w:id="29513" w:author="AbbVie7" w:date="2025-05-12T15:47:00Z"/>
          <w:lang w:val="da-DK"/>
        </w:rPr>
      </w:pPr>
      <w:del w:id="29514" w:author="AbbVie7" w:date="2025-05-12T15:47:00Z">
        <w:r w:rsidRPr="00C4186B">
          <w:rPr>
            <w:lang w:val="da-DK"/>
          </w:rPr>
          <w:delText xml:space="preserve">Rådfør </w:delText>
        </w:r>
      </w:del>
      <w:del w:id="29515" w:author="AbbVie7" w:date="2025-05-12T15:47:00Z">
        <w:r w:rsidRPr="00C4186B" w:rsidR="00166FEC">
          <w:rPr>
            <w:lang w:val="da-DK"/>
          </w:rPr>
          <w:delText>dig</w:delText>
        </w:r>
      </w:del>
      <w:del w:id="29516" w:author="AbbVie7" w:date="2025-05-12T15:47:00Z">
        <w:r w:rsidRPr="00C4186B">
          <w:rPr>
            <w:lang w:val="da-DK"/>
          </w:rPr>
          <w:delText xml:space="preserve"> med </w:delText>
        </w:r>
      </w:del>
      <w:del w:id="29517" w:author="AbbVie7" w:date="2025-05-12T15:47:00Z">
        <w:r w:rsidRPr="00C4186B" w:rsidR="00166FEC">
          <w:rPr>
            <w:lang w:val="da-DK"/>
          </w:rPr>
          <w:delText>din</w:delText>
        </w:r>
      </w:del>
      <w:del w:id="29518" w:author="AbbVie7" w:date="2025-05-12T15:47:00Z">
        <w:r w:rsidRPr="00C4186B">
          <w:rPr>
            <w:lang w:val="da-DK"/>
          </w:rPr>
          <w:delText xml:space="preserve"> læge, hvis </w:delText>
        </w:r>
      </w:del>
      <w:del w:id="29519" w:author="AbbVie7" w:date="2025-05-12T15:47:00Z">
        <w:r w:rsidRPr="00C4186B" w:rsidR="00166FEC">
          <w:rPr>
            <w:lang w:val="da-DK"/>
          </w:rPr>
          <w:delText>du</w:delText>
        </w:r>
      </w:del>
      <w:del w:id="29520" w:author="AbbVie7" w:date="2025-05-12T15:47:00Z">
        <w:r w:rsidRPr="00C4186B">
          <w:rPr>
            <w:lang w:val="da-DK"/>
          </w:rPr>
          <w:delText xml:space="preserve"> har fast bopæl eller rejser i områder, hvor </w:delText>
        </w:r>
      </w:del>
    </w:p>
    <w:p w:rsidR="000A0D78" w:rsidRPr="00DF60CD" w:rsidP="00C4186B" w14:paraId="5F6FB497" w14:textId="77777777">
      <w:pPr>
        <w:pStyle w:val="EMEABullet2"/>
        <w:tabs>
          <w:tab w:val="clear" w:pos="567"/>
        </w:tabs>
        <w:ind w:left="720"/>
        <w:rPr>
          <w:del w:id="29521" w:author="AbbVie7" w:date="2025-05-12T15:47:00Z"/>
          <w:lang w:val="da-DK"/>
        </w:rPr>
      </w:pPr>
      <w:del w:id="29522" w:author="AbbVie7" w:date="2025-05-12T15:47:00Z">
        <w:r w:rsidRPr="00DF60CD">
          <w:rPr>
            <w:lang w:val="da-DK"/>
          </w:rPr>
          <w:delText>svampeinfektioner som histoplasmos</w:delText>
        </w:r>
      </w:del>
      <w:del w:id="29523" w:author="AbbVie7" w:date="2025-05-12T15:47:00Z">
        <w:r w:rsidRPr="00DF60CD" w:rsidR="004E7BC3">
          <w:rPr>
            <w:lang w:val="da-DK"/>
          </w:rPr>
          <w:delText>e,</w:delText>
        </w:r>
      </w:del>
      <w:del w:id="29524" w:author="AbbVie7" w:date="2025-05-12T15:47:00Z">
        <w:r w:rsidRPr="00DF60CD">
          <w:rPr>
            <w:lang w:val="da-DK"/>
          </w:rPr>
          <w:delText xml:space="preserve"> </w:delText>
        </w:r>
      </w:del>
      <w:del w:id="29525" w:author="AbbVie7" w:date="2025-05-12T15:47:00Z">
        <w:r w:rsidRPr="00DF60CD" w:rsidR="004E7BC3">
          <w:rPr>
            <w:lang w:val="da-DK"/>
          </w:rPr>
          <w:delText>k</w:delText>
        </w:r>
      </w:del>
      <w:del w:id="29526" w:author="AbbVie7" w:date="2025-05-12T15:47:00Z">
        <w:r w:rsidRPr="00DF60CD">
          <w:rPr>
            <w:lang w:val="da-DK"/>
          </w:rPr>
          <w:delText>o</w:delText>
        </w:r>
      </w:del>
      <w:del w:id="29527" w:author="AbbVie7" w:date="2025-05-12T15:47:00Z">
        <w:r w:rsidRPr="00DF60CD" w:rsidR="004E7BC3">
          <w:rPr>
            <w:lang w:val="da-DK"/>
          </w:rPr>
          <w:delText>k</w:delText>
        </w:r>
      </w:del>
      <w:del w:id="29528" w:author="AbbVie7" w:date="2025-05-12T15:47:00Z">
        <w:r w:rsidRPr="00DF60CD">
          <w:rPr>
            <w:lang w:val="da-DK"/>
          </w:rPr>
          <w:delText>cidioidomyse eller blastomykose er endemisk.</w:delText>
        </w:r>
      </w:del>
    </w:p>
    <w:p w:rsidR="00767709" w:rsidRPr="00DF60CD" w:rsidP="00C4186B" w14:paraId="5B6FED61" w14:textId="77777777">
      <w:pPr>
        <w:pStyle w:val="EMEABullet2"/>
        <w:tabs>
          <w:tab w:val="clear" w:pos="567"/>
        </w:tabs>
        <w:ind w:left="720"/>
        <w:rPr>
          <w:del w:id="29529" w:author="AbbVie7" w:date="2025-05-12T15:47:00Z"/>
          <w:lang w:val="da-DK"/>
        </w:rPr>
      </w:pPr>
    </w:p>
    <w:p w:rsidR="00767709" w:rsidRPr="00C4186B" w:rsidP="001C4540" w14:paraId="6FF28AFC" w14:textId="77777777">
      <w:pPr>
        <w:pStyle w:val="EMEABullet2"/>
        <w:numPr>
          <w:ilvl w:val="0"/>
          <w:numId w:val="15"/>
        </w:numPr>
        <w:tabs>
          <w:tab w:val="clear" w:pos="567"/>
          <w:tab w:val="left" w:pos="720"/>
        </w:tabs>
        <w:rPr>
          <w:del w:id="29530" w:author="AbbVie7" w:date="2025-05-12T15:47:00Z"/>
          <w:lang w:val="da-DK"/>
        </w:rPr>
      </w:pPr>
      <w:del w:id="29531" w:author="AbbVie7" w:date="2025-05-12T15:47:00Z">
        <w:r w:rsidRPr="00C4186B">
          <w:rPr>
            <w:lang w:val="da-DK"/>
          </w:rPr>
          <w:delText xml:space="preserve">Rådfør </w:delText>
        </w:r>
      </w:del>
      <w:del w:id="29532" w:author="AbbVie7" w:date="2025-05-12T15:47:00Z">
        <w:r w:rsidRPr="00C4186B" w:rsidR="00166FEC">
          <w:rPr>
            <w:lang w:val="da-DK"/>
          </w:rPr>
          <w:delText>dig</w:delText>
        </w:r>
      </w:del>
      <w:del w:id="29533" w:author="AbbVie7" w:date="2025-05-12T15:47:00Z">
        <w:r w:rsidRPr="00C4186B">
          <w:rPr>
            <w:lang w:val="da-DK"/>
          </w:rPr>
          <w:delText xml:space="preserve"> med lægen, hvis </w:delText>
        </w:r>
      </w:del>
      <w:del w:id="29534" w:author="AbbVie7" w:date="2025-05-12T15:47:00Z">
        <w:r w:rsidRPr="00C4186B" w:rsidR="00166FEC">
          <w:rPr>
            <w:lang w:val="da-DK"/>
          </w:rPr>
          <w:delText>du</w:delText>
        </w:r>
      </w:del>
      <w:del w:id="29535" w:author="AbbVie7" w:date="2025-05-12T15:47:00Z">
        <w:r w:rsidRPr="00C4186B">
          <w:rPr>
            <w:lang w:val="da-DK"/>
          </w:rPr>
          <w:delText xml:space="preserve"> har en sygdomshistorie med gentagne infektioner eller andre tilfælde, der forøger risikoen for infektioner.</w:delText>
        </w:r>
      </w:del>
    </w:p>
    <w:p w:rsidR="00767709" w:rsidRPr="00C4186B" w:rsidP="00C4186B" w14:paraId="46CAE334" w14:textId="77777777">
      <w:pPr>
        <w:pStyle w:val="EMEABullet2"/>
        <w:tabs>
          <w:tab w:val="clear" w:pos="567"/>
        </w:tabs>
        <w:ind w:left="720"/>
        <w:rPr>
          <w:del w:id="29536" w:author="AbbVie7" w:date="2025-05-12T15:47:00Z"/>
          <w:lang w:val="da-DK"/>
        </w:rPr>
      </w:pPr>
    </w:p>
    <w:p w:rsidR="00767709" w:rsidRPr="00B14E15" w:rsidP="001C4540" w14:paraId="707B0CE4" w14:textId="77777777">
      <w:pPr>
        <w:pStyle w:val="EMEABullet2"/>
        <w:numPr>
          <w:ilvl w:val="0"/>
          <w:numId w:val="15"/>
        </w:numPr>
        <w:tabs>
          <w:tab w:val="clear" w:pos="567"/>
          <w:tab w:val="left" w:pos="720"/>
        </w:tabs>
        <w:rPr>
          <w:del w:id="29537" w:author="AbbVie7" w:date="2025-05-12T15:47:00Z"/>
          <w:lang w:val="da-DK"/>
        </w:rPr>
      </w:pPr>
      <w:del w:id="29538" w:author="AbbVie7" w:date="2025-05-12T15:47:00Z">
        <w:r w:rsidRPr="00C4186B">
          <w:rPr>
            <w:lang w:val="da-DK"/>
          </w:rPr>
          <w:delText xml:space="preserve">Fortæl lægen, hvis </w:delText>
        </w:r>
      </w:del>
      <w:del w:id="29539" w:author="AbbVie7" w:date="2025-05-12T15:47:00Z">
        <w:r w:rsidRPr="00C4186B" w:rsidR="00166FEC">
          <w:rPr>
            <w:lang w:val="da-DK"/>
          </w:rPr>
          <w:delText>du</w:delText>
        </w:r>
      </w:del>
      <w:del w:id="29540" w:author="AbbVie7" w:date="2025-05-12T15:47:00Z">
        <w:r w:rsidRPr="00C4186B">
          <w:rPr>
            <w:lang w:val="da-DK"/>
          </w:rPr>
          <w:delText xml:space="preserve"> er bærer af hepatitis B-virus (HBV), hvis </w:delText>
        </w:r>
      </w:del>
      <w:del w:id="29541" w:author="AbbVie7" w:date="2025-05-12T15:47:00Z">
        <w:r w:rsidRPr="00C4186B" w:rsidR="00166FEC">
          <w:rPr>
            <w:lang w:val="da-DK"/>
          </w:rPr>
          <w:delText>du</w:delText>
        </w:r>
      </w:del>
      <w:del w:id="29542" w:author="AbbVie7" w:date="2025-05-12T15:47:00Z">
        <w:r w:rsidRPr="00C4186B">
          <w:rPr>
            <w:lang w:val="da-DK"/>
          </w:rPr>
          <w:delText xml:space="preserve"> har aktiv HBV eller, hvis </w:delText>
        </w:r>
      </w:del>
      <w:del w:id="29543" w:author="AbbVie7" w:date="2025-05-12T15:47:00Z">
        <w:r w:rsidRPr="00C4186B" w:rsidR="00166FEC">
          <w:rPr>
            <w:lang w:val="da-DK"/>
          </w:rPr>
          <w:delText>du</w:delText>
        </w:r>
      </w:del>
      <w:del w:id="29544" w:author="AbbVie7" w:date="2025-05-12T15:47:00Z">
        <w:r w:rsidRPr="00C4186B">
          <w:rPr>
            <w:lang w:val="da-DK"/>
          </w:rPr>
          <w:delText xml:space="preserve"> tror, </w:delText>
        </w:r>
      </w:del>
      <w:del w:id="29545" w:author="AbbVie7" w:date="2025-05-12T15:47:00Z">
        <w:r w:rsidRPr="00C4186B" w:rsidR="00166FEC">
          <w:rPr>
            <w:lang w:val="da-DK"/>
          </w:rPr>
          <w:delText>du</w:delText>
        </w:r>
      </w:del>
      <w:del w:id="29546" w:author="AbbVie7" w:date="2025-05-12T15:47:00Z">
        <w:r w:rsidRPr="00C4186B">
          <w:rPr>
            <w:lang w:val="da-DK"/>
          </w:rPr>
          <w:delText xml:space="preserve"> kan have risiko for at få HBV.</w:delText>
        </w:r>
      </w:del>
      <w:del w:id="29547" w:author="AbbVie7" w:date="2025-05-12T15:47:00Z">
        <w:r w:rsidRPr="00C4186B" w:rsidR="00527A25">
          <w:rPr>
            <w:lang w:val="da-DK"/>
          </w:rPr>
          <w:delText xml:space="preserve"> </w:delText>
        </w:r>
      </w:del>
      <w:del w:id="29548" w:author="AbbVie7" w:date="2025-05-12T15:47:00Z">
        <w:r w:rsidRPr="00B14E15">
          <w:rPr>
            <w:lang w:val="da-DK"/>
          </w:rPr>
          <w:delText>L</w:delText>
        </w:r>
      </w:del>
      <w:del w:id="29549" w:author="AbbVie7" w:date="2025-05-12T15:47:00Z">
        <w:r w:rsidRPr="00B14E15" w:rsidR="00527A25">
          <w:rPr>
            <w:lang w:val="da-DK"/>
          </w:rPr>
          <w:delText>æge</w:delText>
        </w:r>
      </w:del>
      <w:del w:id="29550" w:author="AbbVie7" w:date="2025-05-12T15:47:00Z">
        <w:r w:rsidRPr="00B14E15">
          <w:rPr>
            <w:lang w:val="da-DK"/>
          </w:rPr>
          <w:delText xml:space="preserve">n vil </w:delText>
        </w:r>
      </w:del>
      <w:del w:id="29551" w:author="AbbVie7" w:date="2025-05-12T15:47:00Z">
        <w:r w:rsidRPr="00B14E15" w:rsidR="005A326B">
          <w:rPr>
            <w:lang w:val="da-DK"/>
          </w:rPr>
          <w:delText xml:space="preserve">teste </w:delText>
        </w:r>
      </w:del>
      <w:del w:id="29552" w:author="AbbVie7" w:date="2025-05-12T15:47:00Z">
        <w:r w:rsidRPr="00B14E15" w:rsidR="00527A25">
          <w:rPr>
            <w:lang w:val="da-DK"/>
          </w:rPr>
          <w:delText>dig for HBV.</w:delText>
        </w:r>
      </w:del>
      <w:del w:id="29553" w:author="AbbVie7" w:date="2025-05-12T15:47:00Z">
        <w:r w:rsidRPr="00B14E15">
          <w:rPr>
            <w:lang w:val="da-DK"/>
          </w:rPr>
          <w:delText xml:space="preserve"> Humira kan forårsage reaktivering af HBV hos mennesker, der bærer denne virus. I sjældne tilfælde, specielt hvis </w:delText>
        </w:r>
      </w:del>
      <w:del w:id="29554" w:author="AbbVie7" w:date="2025-05-12T15:47:00Z">
        <w:r w:rsidRPr="00B14E15" w:rsidR="00166FEC">
          <w:rPr>
            <w:lang w:val="da-DK"/>
          </w:rPr>
          <w:delText>du</w:delText>
        </w:r>
      </w:del>
      <w:del w:id="29555" w:author="AbbVie7" w:date="2025-05-12T15:47:00Z">
        <w:r w:rsidRPr="00B14E15">
          <w:rPr>
            <w:lang w:val="da-DK"/>
          </w:rPr>
          <w:delText xml:space="preserve"> tager anden medicin, der undertrykker immun-systemet, kan reaktivering af HBV blive livstruende.  </w:delText>
        </w:r>
      </w:del>
    </w:p>
    <w:p w:rsidR="002B5E9E" w:rsidRPr="00B14E15" w:rsidP="00C4186B" w14:paraId="3BAA8036" w14:textId="77777777">
      <w:pPr>
        <w:pStyle w:val="EMEABullet2"/>
        <w:tabs>
          <w:tab w:val="clear" w:pos="567"/>
        </w:tabs>
        <w:ind w:left="720"/>
        <w:rPr>
          <w:del w:id="29556" w:author="AbbVie7" w:date="2025-05-12T15:47:00Z"/>
          <w:lang w:val="da-DK"/>
        </w:rPr>
      </w:pPr>
    </w:p>
    <w:p w:rsidR="00AF7352" w:rsidRPr="00B14E15" w:rsidP="001C4540" w14:paraId="17057B59" w14:textId="77777777">
      <w:pPr>
        <w:pStyle w:val="EMEABullet2"/>
        <w:numPr>
          <w:ilvl w:val="0"/>
          <w:numId w:val="15"/>
        </w:numPr>
        <w:tabs>
          <w:tab w:val="clear" w:pos="567"/>
          <w:tab w:val="left" w:pos="720"/>
        </w:tabs>
        <w:rPr>
          <w:del w:id="29557" w:author="AbbVie7" w:date="2025-05-12T15:47:00Z"/>
          <w:lang w:val="da-DK"/>
        </w:rPr>
      </w:pPr>
      <w:del w:id="29558" w:author="AbbVie7" w:date="2025-05-12T15:47:00Z">
        <w:r w:rsidRPr="00C4186B">
          <w:rPr>
            <w:lang w:val="da-DK"/>
          </w:rPr>
          <w:delText xml:space="preserve">Hvis </w:delText>
        </w:r>
      </w:del>
      <w:del w:id="29559" w:author="AbbVie7" w:date="2025-05-12T15:47:00Z">
        <w:r w:rsidRPr="00C4186B" w:rsidR="00283717">
          <w:rPr>
            <w:lang w:val="da-DK"/>
          </w:rPr>
          <w:delText>du</w:delText>
        </w:r>
      </w:del>
      <w:del w:id="29560" w:author="AbbVie7" w:date="2025-05-12T15:47:00Z">
        <w:r w:rsidRPr="00C4186B" w:rsidR="003F74C9">
          <w:rPr>
            <w:lang w:val="da-DK"/>
          </w:rPr>
          <w:delText xml:space="preserve"> </w:delText>
        </w:r>
      </w:del>
      <w:del w:id="29561" w:author="AbbVie7" w:date="2025-05-12T15:47:00Z">
        <w:r w:rsidRPr="00C4186B">
          <w:rPr>
            <w:lang w:val="da-DK"/>
          </w:rPr>
          <w:delText xml:space="preserve">er over 65 år, kan </w:delText>
        </w:r>
      </w:del>
      <w:del w:id="29562" w:author="AbbVie7" w:date="2025-05-12T15:47:00Z">
        <w:r w:rsidRPr="00C4186B" w:rsidR="00283717">
          <w:rPr>
            <w:lang w:val="da-DK"/>
          </w:rPr>
          <w:delText>du</w:delText>
        </w:r>
      </w:del>
      <w:del w:id="29563" w:author="AbbVie7" w:date="2025-05-12T15:47:00Z">
        <w:r w:rsidRPr="00C4186B">
          <w:rPr>
            <w:lang w:val="da-DK"/>
          </w:rPr>
          <w:delText xml:space="preserve"> være mere modtagelig for infektioner, mens </w:delText>
        </w:r>
      </w:del>
      <w:del w:id="29564" w:author="AbbVie7" w:date="2025-05-12T15:47:00Z">
        <w:r w:rsidRPr="00C4186B" w:rsidR="00283717">
          <w:rPr>
            <w:lang w:val="da-DK"/>
          </w:rPr>
          <w:delText>du</w:delText>
        </w:r>
      </w:del>
      <w:del w:id="29565" w:author="AbbVie7" w:date="2025-05-12T15:47:00Z">
        <w:r w:rsidRPr="00C4186B">
          <w:rPr>
            <w:lang w:val="da-DK"/>
          </w:rPr>
          <w:delText xml:space="preserve"> tager Humira. </w:delText>
        </w:r>
      </w:del>
      <w:del w:id="29566" w:author="AbbVie7" w:date="2025-05-12T15:47:00Z">
        <w:r w:rsidRPr="00B14E15">
          <w:rPr>
            <w:lang w:val="da-DK"/>
          </w:rPr>
          <w:delText>D</w:delText>
        </w:r>
      </w:del>
      <w:del w:id="29567" w:author="AbbVie7" w:date="2025-05-12T15:47:00Z">
        <w:r w:rsidRPr="00B14E15" w:rsidR="00283717">
          <w:rPr>
            <w:lang w:val="da-DK"/>
          </w:rPr>
          <w:delText>u</w:delText>
        </w:r>
      </w:del>
      <w:del w:id="29568" w:author="AbbVie7" w:date="2025-05-12T15:47:00Z">
        <w:r w:rsidRPr="00B14E15">
          <w:rPr>
            <w:lang w:val="da-DK"/>
          </w:rPr>
          <w:delText xml:space="preserve"> og </w:delText>
        </w:r>
      </w:del>
      <w:del w:id="29569" w:author="AbbVie7" w:date="2025-05-12T15:47:00Z">
        <w:r w:rsidRPr="00B14E15" w:rsidR="00283717">
          <w:rPr>
            <w:lang w:val="da-DK"/>
          </w:rPr>
          <w:delText>din</w:delText>
        </w:r>
      </w:del>
      <w:del w:id="29570" w:author="AbbVie7" w:date="2025-05-12T15:47:00Z">
        <w:r w:rsidRPr="00B14E15">
          <w:rPr>
            <w:lang w:val="da-DK"/>
          </w:rPr>
          <w:delText xml:space="preserve"> læge bør være særligt opmærksomme på tegn på infektion mens </w:delText>
        </w:r>
      </w:del>
      <w:del w:id="29571" w:author="AbbVie7" w:date="2025-05-12T15:47:00Z">
        <w:r w:rsidRPr="00B14E15" w:rsidR="00283717">
          <w:rPr>
            <w:lang w:val="da-DK"/>
          </w:rPr>
          <w:delText>du</w:delText>
        </w:r>
      </w:del>
      <w:del w:id="29572" w:author="AbbVie7" w:date="2025-05-12T15:47:00Z">
        <w:r w:rsidRPr="00B14E15">
          <w:rPr>
            <w:lang w:val="da-DK"/>
          </w:rPr>
          <w:delText xml:space="preserve"> er i  behandling med Humira. Det er vigtigt, at </w:delText>
        </w:r>
      </w:del>
      <w:del w:id="29573" w:author="AbbVie7" w:date="2025-05-12T15:47:00Z">
        <w:r w:rsidRPr="00B14E15" w:rsidR="00283717">
          <w:rPr>
            <w:lang w:val="da-DK"/>
          </w:rPr>
          <w:delText>du</w:delText>
        </w:r>
      </w:del>
      <w:del w:id="29574" w:author="AbbVie7" w:date="2025-05-12T15:47:00Z">
        <w:r w:rsidRPr="00B14E15">
          <w:rPr>
            <w:lang w:val="da-DK"/>
          </w:rPr>
          <w:delText xml:space="preserve"> fortæller læge</w:delText>
        </w:r>
      </w:del>
      <w:del w:id="29575" w:author="AbbVie7" w:date="2025-05-12T15:47:00Z">
        <w:r w:rsidRPr="00B14E15" w:rsidR="00E079D5">
          <w:rPr>
            <w:lang w:val="da-DK"/>
          </w:rPr>
          <w:delText>n</w:delText>
        </w:r>
      </w:del>
      <w:del w:id="29576" w:author="AbbVie7" w:date="2025-05-12T15:47:00Z">
        <w:r w:rsidRPr="00B14E15">
          <w:rPr>
            <w:lang w:val="da-DK"/>
          </w:rPr>
          <w:delText xml:space="preserve">, hvis </w:delText>
        </w:r>
      </w:del>
      <w:del w:id="29577" w:author="AbbVie7" w:date="2025-05-12T15:47:00Z">
        <w:r w:rsidRPr="00B14E15" w:rsidR="00283717">
          <w:rPr>
            <w:lang w:val="da-DK"/>
          </w:rPr>
          <w:delText>du</w:delText>
        </w:r>
      </w:del>
      <w:del w:id="29578" w:author="AbbVie7" w:date="2025-05-12T15:47:00Z">
        <w:r w:rsidRPr="00B14E15">
          <w:rPr>
            <w:lang w:val="da-DK"/>
          </w:rPr>
          <w:delText xml:space="preserve"> får symptomer på infektion såsom feber, sår, træthedsfornemmelse eller problemer med tænderne.  </w:delText>
        </w:r>
      </w:del>
    </w:p>
    <w:p w:rsidR="00767709" w:rsidRPr="00B14E15" w:rsidP="00C4186B" w14:paraId="4859D61B" w14:textId="77777777">
      <w:pPr>
        <w:pStyle w:val="EMEABullet2"/>
        <w:tabs>
          <w:tab w:val="clear" w:pos="567"/>
        </w:tabs>
        <w:ind w:left="720"/>
        <w:rPr>
          <w:del w:id="29579" w:author="AbbVie7" w:date="2025-05-12T15:47:00Z"/>
          <w:lang w:val="da-DK"/>
        </w:rPr>
      </w:pPr>
    </w:p>
    <w:p w:rsidR="00767709" w:rsidRPr="00981EB4" w:rsidP="001C4540" w14:paraId="39779C4E" w14:textId="77777777">
      <w:pPr>
        <w:pStyle w:val="EMEABullet2"/>
        <w:numPr>
          <w:ilvl w:val="0"/>
          <w:numId w:val="15"/>
        </w:numPr>
        <w:tabs>
          <w:tab w:val="clear" w:pos="567"/>
          <w:tab w:val="left" w:pos="720"/>
        </w:tabs>
        <w:rPr>
          <w:del w:id="29580" w:author="AbbVie7" w:date="2025-05-12T15:47:00Z"/>
          <w:lang w:val="da-DK"/>
        </w:rPr>
      </w:pPr>
      <w:del w:id="29581" w:author="AbbVie7" w:date="2025-05-12T15:47:00Z">
        <w:r w:rsidRPr="00C4186B">
          <w:rPr>
            <w:lang w:val="da-DK"/>
          </w:rPr>
          <w:delText xml:space="preserve">Hvis </w:delText>
        </w:r>
      </w:del>
      <w:del w:id="29582" w:author="AbbVie7" w:date="2025-05-12T15:47:00Z">
        <w:r w:rsidRPr="00C4186B" w:rsidR="00E54D6F">
          <w:rPr>
            <w:lang w:val="da-DK"/>
          </w:rPr>
          <w:delText>du</w:delText>
        </w:r>
      </w:del>
      <w:del w:id="29583" w:author="AbbVie7" w:date="2025-05-12T15:47:00Z">
        <w:r w:rsidRPr="00C4186B">
          <w:rPr>
            <w:lang w:val="da-DK"/>
          </w:rPr>
          <w:delText xml:space="preserve"> skal opereres eller have tandbehandling, bør </w:delText>
        </w:r>
      </w:del>
      <w:del w:id="29584" w:author="AbbVie7" w:date="2025-05-12T15:47:00Z">
        <w:r w:rsidRPr="00C4186B" w:rsidR="00E54D6F">
          <w:rPr>
            <w:lang w:val="da-DK"/>
          </w:rPr>
          <w:delText>du</w:delText>
        </w:r>
      </w:del>
      <w:del w:id="29585" w:author="AbbVie7" w:date="2025-05-12T15:47:00Z">
        <w:r w:rsidRPr="00C4186B">
          <w:rPr>
            <w:lang w:val="da-DK"/>
          </w:rPr>
          <w:delText xml:space="preserve"> informere </w:delText>
        </w:r>
      </w:del>
      <w:del w:id="29586" w:author="AbbVie7" w:date="2025-05-12T15:47:00Z">
        <w:r w:rsidRPr="00C4186B" w:rsidR="00E54D6F">
          <w:rPr>
            <w:lang w:val="da-DK"/>
          </w:rPr>
          <w:delText>din</w:delText>
        </w:r>
      </w:del>
      <w:del w:id="29587" w:author="AbbVie7" w:date="2025-05-12T15:47:00Z">
        <w:r w:rsidRPr="00C4186B">
          <w:rPr>
            <w:lang w:val="da-DK"/>
          </w:rPr>
          <w:delText xml:space="preserve"> læge om, at </w:delText>
        </w:r>
      </w:del>
      <w:del w:id="29588" w:author="AbbVie7" w:date="2025-05-12T15:47:00Z">
        <w:r w:rsidRPr="00C4186B" w:rsidR="00E54D6F">
          <w:rPr>
            <w:lang w:val="da-DK"/>
          </w:rPr>
          <w:delText>du</w:delText>
        </w:r>
      </w:del>
      <w:del w:id="29589" w:author="AbbVie7" w:date="2025-05-12T15:47:00Z">
        <w:r w:rsidRPr="00C4186B">
          <w:rPr>
            <w:lang w:val="da-DK"/>
          </w:rPr>
          <w:delText xml:space="preserve"> tager Humira. </w:delText>
        </w:r>
      </w:del>
      <w:del w:id="29590" w:author="AbbVie7" w:date="2025-05-12T15:47:00Z">
        <w:r w:rsidRPr="00981EB4">
          <w:rPr>
            <w:lang w:val="da-DK"/>
          </w:rPr>
          <w:delText>D</w:delText>
        </w:r>
      </w:del>
      <w:del w:id="29591" w:author="AbbVie7" w:date="2025-05-12T15:47:00Z">
        <w:r w:rsidRPr="00981EB4" w:rsidR="00E54D6F">
          <w:rPr>
            <w:lang w:val="da-DK"/>
          </w:rPr>
          <w:delText>in</w:delText>
        </w:r>
      </w:del>
      <w:del w:id="29592" w:author="AbbVie7" w:date="2025-05-12T15:47:00Z">
        <w:r w:rsidRPr="00981EB4">
          <w:rPr>
            <w:lang w:val="da-DK"/>
          </w:rPr>
          <w:delText xml:space="preserve"> læge kan anbefale midlertidig afbrydelse af behandlingen.</w:delText>
        </w:r>
      </w:del>
    </w:p>
    <w:p w:rsidR="00767709" w:rsidRPr="00981EB4" w:rsidP="00C4186B" w14:paraId="3CB435A7" w14:textId="77777777">
      <w:pPr>
        <w:pStyle w:val="EMEABullet2"/>
        <w:tabs>
          <w:tab w:val="clear" w:pos="567"/>
        </w:tabs>
        <w:ind w:left="720"/>
        <w:rPr>
          <w:del w:id="29593" w:author="AbbVie7" w:date="2025-05-12T15:47:00Z"/>
          <w:lang w:val="da-DK"/>
        </w:rPr>
      </w:pPr>
    </w:p>
    <w:p w:rsidR="00767709" w:rsidRPr="00B14E15" w:rsidP="001C4540" w14:paraId="687B0EEC" w14:textId="77777777">
      <w:pPr>
        <w:pStyle w:val="EMEABullet2"/>
        <w:numPr>
          <w:ilvl w:val="0"/>
          <w:numId w:val="15"/>
        </w:numPr>
        <w:tabs>
          <w:tab w:val="clear" w:pos="567"/>
          <w:tab w:val="left" w:pos="720"/>
        </w:tabs>
        <w:rPr>
          <w:del w:id="29594" w:author="AbbVie7" w:date="2025-05-12T15:47:00Z"/>
          <w:lang w:val="da-DK"/>
        </w:rPr>
      </w:pPr>
      <w:del w:id="29595" w:author="AbbVie7" w:date="2025-05-12T15:47:00Z">
        <w:r w:rsidRPr="00C4186B">
          <w:rPr>
            <w:lang w:val="da-DK"/>
          </w:rPr>
          <w:delText xml:space="preserve">Hvis </w:delText>
        </w:r>
      </w:del>
      <w:del w:id="29596" w:author="AbbVie7" w:date="2025-05-12T15:47:00Z">
        <w:r w:rsidRPr="00C4186B" w:rsidR="00E54D6F">
          <w:rPr>
            <w:lang w:val="da-DK"/>
          </w:rPr>
          <w:delText>du</w:delText>
        </w:r>
      </w:del>
      <w:del w:id="29597" w:author="AbbVie7" w:date="2025-05-12T15:47:00Z">
        <w:r w:rsidRPr="00C4186B">
          <w:rPr>
            <w:lang w:val="da-DK"/>
          </w:rPr>
          <w:delText xml:space="preserve"> har </w:delText>
        </w:r>
      </w:del>
      <w:del w:id="29598" w:author="AbbVie7" w:date="2025-05-12T15:47:00Z">
        <w:r w:rsidRPr="00C4186B" w:rsidR="00CE0FF8">
          <w:rPr>
            <w:lang w:val="da-DK"/>
          </w:rPr>
          <w:delText xml:space="preserve">eller udvikler </w:delText>
        </w:r>
      </w:del>
      <w:del w:id="29599" w:author="AbbVie7" w:date="2025-05-12T15:47:00Z">
        <w:r w:rsidRPr="00C4186B">
          <w:rPr>
            <w:lang w:val="da-DK"/>
          </w:rPr>
          <w:delText>demyeliniserende sygdom som dissemineret sklerose</w:delText>
        </w:r>
      </w:del>
      <w:del w:id="29600" w:author="AbbVie7" w:date="2025-05-12T15:47:00Z">
        <w:r w:rsidRPr="00C4186B" w:rsidR="00CE0FF8">
          <w:rPr>
            <w:lang w:val="da-DK"/>
          </w:rPr>
          <w:delText xml:space="preserve"> vil din læge afgøre om du skal have eller fortsætte med at få Humira. </w:delText>
        </w:r>
      </w:del>
      <w:del w:id="29601" w:author="AbbVie7" w:date="2025-05-12T15:47:00Z">
        <w:r w:rsidRPr="00B14E15" w:rsidR="00814F11">
          <w:rPr>
            <w:lang w:val="da-DK"/>
          </w:rPr>
          <w:delText>Fortæl straks din læge, hvis du oplever ændringer i dit syn, svaghed i arme eller ben eller følsesløshed eller en snurrende fornemmelse et sted i kroppen.</w:delText>
        </w:r>
      </w:del>
    </w:p>
    <w:p w:rsidR="00767709" w:rsidRPr="00B14E15" w:rsidP="00C4186B" w14:paraId="53F869F8" w14:textId="77777777">
      <w:pPr>
        <w:pStyle w:val="EMEABullet2"/>
        <w:tabs>
          <w:tab w:val="clear" w:pos="567"/>
        </w:tabs>
        <w:ind w:left="720"/>
        <w:rPr>
          <w:del w:id="29602" w:author="AbbVie7" w:date="2025-05-12T15:47:00Z"/>
          <w:lang w:val="da-DK"/>
        </w:rPr>
      </w:pPr>
    </w:p>
    <w:p w:rsidR="00767709" w:rsidRPr="00B14E15" w:rsidP="001C4540" w14:paraId="7C06410E" w14:textId="77777777">
      <w:pPr>
        <w:pStyle w:val="EMEABullet2"/>
        <w:numPr>
          <w:ilvl w:val="0"/>
          <w:numId w:val="15"/>
        </w:numPr>
        <w:tabs>
          <w:tab w:val="clear" w:pos="567"/>
          <w:tab w:val="left" w:pos="720"/>
        </w:tabs>
        <w:rPr>
          <w:del w:id="29603" w:author="AbbVie7" w:date="2025-05-12T15:47:00Z"/>
          <w:lang w:val="da-DK"/>
        </w:rPr>
      </w:pPr>
      <w:del w:id="29604" w:author="AbbVie7" w:date="2025-05-12T15:47:00Z">
        <w:r w:rsidRPr="00C4186B">
          <w:rPr>
            <w:lang w:val="da-DK"/>
          </w:rPr>
          <w:delText xml:space="preserve">Visse vacciner kan forårsage infektioner og bør ikke gives under Humira-behandling. </w:delText>
        </w:r>
      </w:del>
      <w:del w:id="29605" w:author="AbbVie7" w:date="2025-05-12T15:47:00Z">
        <w:r w:rsidRPr="00B14E15">
          <w:rPr>
            <w:lang w:val="da-DK"/>
          </w:rPr>
          <w:delText xml:space="preserve">Tal venligst med lægen, før </w:delText>
        </w:r>
      </w:del>
      <w:del w:id="29606" w:author="AbbVie7" w:date="2025-05-12T15:47:00Z">
        <w:r w:rsidRPr="00B14E15" w:rsidR="00E54D6F">
          <w:rPr>
            <w:lang w:val="da-DK"/>
          </w:rPr>
          <w:delText>du</w:delText>
        </w:r>
      </w:del>
      <w:del w:id="29607" w:author="AbbVie7" w:date="2025-05-12T15:47:00Z">
        <w:r w:rsidRPr="00B14E15">
          <w:rPr>
            <w:lang w:val="da-DK"/>
          </w:rPr>
          <w:delText xml:space="preserve"> får nogen form for vaccine. Det anbefales, at </w:delText>
        </w:r>
      </w:del>
      <w:del w:id="29608" w:author="AbbVie7" w:date="2025-05-12T15:47:00Z">
        <w:r w:rsidRPr="00B14E15" w:rsidR="00CE1DC2">
          <w:rPr>
            <w:lang w:val="da-DK"/>
          </w:rPr>
          <w:delText>børn</w:delText>
        </w:r>
      </w:del>
      <w:del w:id="29609" w:author="AbbVie7" w:date="2025-05-12T15:47:00Z">
        <w:r w:rsidRPr="00B14E15">
          <w:rPr>
            <w:lang w:val="da-DK"/>
          </w:rPr>
          <w:delText xml:space="preserve"> føres a jour, hvad angår vaccinationer i overensstemmelse med gældende retningslinjer for vaccinationer, før behandlingen med Humira indledes.</w:delText>
        </w:r>
      </w:del>
      <w:del w:id="29610" w:author="AbbVie7" w:date="2025-05-12T15:47:00Z">
        <w:r w:rsidRPr="00B14E15" w:rsidR="00ED3107">
          <w:rPr>
            <w:lang w:val="da-DK"/>
          </w:rPr>
          <w:delText xml:space="preserve"> </w:delText>
        </w:r>
      </w:del>
      <w:del w:id="29611" w:author="AbbVie7" w:date="2025-05-12T15:47:00Z">
        <w:r w:rsidRPr="00B14E15" w:rsidR="00312F48">
          <w:rPr>
            <w:lang w:val="da-DK"/>
          </w:rPr>
          <w:delText>Hvis du har fået Humira, mens du var gravid, kan dit spædbarn have en højere risiko for at få en sådan infektion i op til ca. fem måneder efter din sidste dosis under graviditeten. Det er vigtigt, at du fortæller barnets læge og andre sundhedspersoner, at du fik Humira under graviditeten, så de kan beslutte, hvornår dit spædbarn bør vaccineres</w:delText>
        </w:r>
      </w:del>
      <w:del w:id="29612" w:author="AbbVie7" w:date="2025-05-12T15:47:00Z">
        <w:r w:rsidRPr="00B14E15" w:rsidR="00ED3107">
          <w:rPr>
            <w:lang w:val="da-DK"/>
          </w:rPr>
          <w:delText>.</w:delText>
        </w:r>
      </w:del>
    </w:p>
    <w:p w:rsidR="00767709" w:rsidRPr="00B14E15" w:rsidP="00C4186B" w14:paraId="16FAC0DB" w14:textId="77777777">
      <w:pPr>
        <w:pStyle w:val="EMEABullet2"/>
        <w:tabs>
          <w:tab w:val="clear" w:pos="567"/>
        </w:tabs>
        <w:ind w:left="720"/>
        <w:rPr>
          <w:del w:id="29613" w:author="AbbVie7" w:date="2025-05-12T15:47:00Z"/>
          <w:lang w:val="da-DK"/>
        </w:rPr>
      </w:pPr>
    </w:p>
    <w:p w:rsidR="00767709" w:rsidRPr="00B14E15" w:rsidP="001C4540" w14:paraId="2CC55452" w14:textId="77777777">
      <w:pPr>
        <w:pStyle w:val="EMEABullet2"/>
        <w:numPr>
          <w:ilvl w:val="0"/>
          <w:numId w:val="15"/>
        </w:numPr>
        <w:tabs>
          <w:tab w:val="clear" w:pos="567"/>
          <w:tab w:val="left" w:pos="720"/>
        </w:tabs>
        <w:rPr>
          <w:del w:id="29614" w:author="AbbVie7" w:date="2025-05-12T15:47:00Z"/>
          <w:lang w:val="da-DK"/>
        </w:rPr>
      </w:pPr>
      <w:del w:id="29615" w:author="AbbVie7" w:date="2025-05-12T15:47:00Z">
        <w:r w:rsidRPr="00C4186B">
          <w:rPr>
            <w:lang w:val="da-DK"/>
          </w:rPr>
          <w:delText xml:space="preserve">Hvis </w:delText>
        </w:r>
      </w:del>
      <w:del w:id="29616" w:author="AbbVie7" w:date="2025-05-12T15:47:00Z">
        <w:r w:rsidRPr="00C4186B" w:rsidR="00E54D6F">
          <w:rPr>
            <w:lang w:val="da-DK"/>
          </w:rPr>
          <w:delText>du</w:delText>
        </w:r>
      </w:del>
      <w:del w:id="29617" w:author="AbbVie7" w:date="2025-05-12T15:47:00Z">
        <w:r w:rsidRPr="00C4186B">
          <w:rPr>
            <w:lang w:val="da-DK"/>
          </w:rPr>
          <w:delText xml:space="preserve"> har lettere hjerteinsufficiens og bliver behandlet med Humira, skal status for </w:delText>
        </w:r>
      </w:del>
      <w:del w:id="29618" w:author="AbbVie7" w:date="2025-05-12T15:47:00Z">
        <w:r w:rsidRPr="00C4186B" w:rsidR="00E54D6F">
          <w:rPr>
            <w:lang w:val="da-DK"/>
          </w:rPr>
          <w:delText>din</w:delText>
        </w:r>
      </w:del>
      <w:del w:id="29619" w:author="AbbVie7" w:date="2025-05-12T15:47:00Z">
        <w:r w:rsidRPr="00C4186B">
          <w:rPr>
            <w:lang w:val="da-DK"/>
          </w:rPr>
          <w:delText xml:space="preserve"> hjerteinsufficiens følges nøje af </w:delText>
        </w:r>
      </w:del>
      <w:del w:id="29620" w:author="AbbVie7" w:date="2025-05-12T15:47:00Z">
        <w:r w:rsidRPr="00C4186B" w:rsidR="00E54D6F">
          <w:rPr>
            <w:lang w:val="da-DK"/>
          </w:rPr>
          <w:delText>din</w:delText>
        </w:r>
      </w:del>
      <w:del w:id="29621" w:author="AbbVie7" w:date="2025-05-12T15:47:00Z">
        <w:r w:rsidRPr="00C4186B">
          <w:rPr>
            <w:lang w:val="da-DK"/>
          </w:rPr>
          <w:delText xml:space="preserve"> læge. </w:delText>
        </w:r>
      </w:del>
      <w:del w:id="29622" w:author="AbbVie7" w:date="2025-05-12T15:47:00Z">
        <w:r w:rsidRPr="00B14E15">
          <w:rPr>
            <w:lang w:val="da-DK"/>
          </w:rPr>
          <w:delText xml:space="preserve">Det er vigtigt at informere lægen, hvis </w:delText>
        </w:r>
      </w:del>
      <w:del w:id="29623" w:author="AbbVie7" w:date="2025-05-12T15:47:00Z">
        <w:r w:rsidRPr="00B14E15" w:rsidR="00E54D6F">
          <w:rPr>
            <w:lang w:val="da-DK"/>
          </w:rPr>
          <w:delText>du</w:delText>
        </w:r>
      </w:del>
      <w:del w:id="29624" w:author="AbbVie7" w:date="2025-05-12T15:47:00Z">
        <w:r w:rsidRPr="00B14E15">
          <w:rPr>
            <w:lang w:val="da-DK"/>
          </w:rPr>
          <w:delText xml:space="preserve"> har eller har haft en alvorlig hjertesygdom. Hvis </w:delText>
        </w:r>
      </w:del>
      <w:del w:id="29625" w:author="AbbVie7" w:date="2025-05-12T15:47:00Z">
        <w:r w:rsidRPr="00B14E15" w:rsidR="00E54D6F">
          <w:rPr>
            <w:lang w:val="da-DK"/>
          </w:rPr>
          <w:delText>du</w:delText>
        </w:r>
      </w:del>
      <w:del w:id="29626" w:author="AbbVie7" w:date="2025-05-12T15:47:00Z">
        <w:r w:rsidRPr="00B14E15">
          <w:rPr>
            <w:lang w:val="da-DK"/>
          </w:rPr>
          <w:delText xml:space="preserve"> udvikler nye eller får forværrede symptomer på  hjerteinsufficiens (f. eks. stakåndethed eller hævede fødder), skal </w:delText>
        </w:r>
      </w:del>
      <w:del w:id="29627" w:author="AbbVie7" w:date="2025-05-12T15:47:00Z">
        <w:r w:rsidRPr="00B14E15" w:rsidR="00E54D6F">
          <w:rPr>
            <w:lang w:val="da-DK"/>
          </w:rPr>
          <w:delText>du</w:delText>
        </w:r>
      </w:del>
      <w:del w:id="29628" w:author="AbbVie7" w:date="2025-05-12T15:47:00Z">
        <w:r w:rsidRPr="00B14E15">
          <w:rPr>
            <w:lang w:val="da-DK"/>
          </w:rPr>
          <w:delText xml:space="preserve"> kontakte </w:delText>
        </w:r>
      </w:del>
      <w:del w:id="29629" w:author="AbbVie7" w:date="2025-05-12T15:47:00Z">
        <w:r w:rsidRPr="00B14E15" w:rsidR="00E54D6F">
          <w:rPr>
            <w:lang w:val="da-DK"/>
          </w:rPr>
          <w:delText>din</w:delText>
        </w:r>
      </w:del>
      <w:del w:id="29630" w:author="AbbVie7" w:date="2025-05-12T15:47:00Z">
        <w:r w:rsidRPr="00B14E15">
          <w:rPr>
            <w:lang w:val="da-DK"/>
          </w:rPr>
          <w:delText xml:space="preserve"> læge øjeblikkeligt. </w:delText>
        </w:r>
      </w:del>
      <w:del w:id="29631" w:author="AbbVie7" w:date="2025-05-12T15:47:00Z">
        <w:r w:rsidRPr="00B14E15" w:rsidR="00AA260D">
          <w:rPr>
            <w:lang w:val="da-DK"/>
          </w:rPr>
          <w:delText>D</w:delText>
        </w:r>
      </w:del>
      <w:del w:id="29632" w:author="AbbVie7" w:date="2025-05-12T15:47:00Z">
        <w:r w:rsidRPr="00B14E15" w:rsidR="00E54D6F">
          <w:rPr>
            <w:lang w:val="da-DK"/>
          </w:rPr>
          <w:delText>in</w:delText>
        </w:r>
      </w:del>
      <w:del w:id="29633" w:author="AbbVie7" w:date="2025-05-12T15:47:00Z">
        <w:r w:rsidRPr="00B14E15" w:rsidR="00AA260D">
          <w:rPr>
            <w:lang w:val="da-DK"/>
          </w:rPr>
          <w:delText xml:space="preserve"> læge vil tage stilling til, om </w:delText>
        </w:r>
      </w:del>
      <w:del w:id="29634" w:author="AbbVie7" w:date="2025-05-12T15:47:00Z">
        <w:r w:rsidRPr="00B14E15" w:rsidR="00E54D6F">
          <w:rPr>
            <w:lang w:val="da-DK"/>
          </w:rPr>
          <w:delText>du</w:delText>
        </w:r>
      </w:del>
      <w:del w:id="29635" w:author="AbbVie7" w:date="2025-05-12T15:47:00Z">
        <w:r w:rsidRPr="00B14E15" w:rsidR="00AA260D">
          <w:rPr>
            <w:lang w:val="da-DK"/>
          </w:rPr>
          <w:delText xml:space="preserve"> skal have Humira.</w:delText>
        </w:r>
      </w:del>
    </w:p>
    <w:p w:rsidR="00767709" w:rsidRPr="00B14E15" w:rsidP="00C4186B" w14:paraId="2940A190" w14:textId="77777777">
      <w:pPr>
        <w:pStyle w:val="EMEABullet2"/>
        <w:tabs>
          <w:tab w:val="clear" w:pos="567"/>
        </w:tabs>
        <w:ind w:left="720"/>
        <w:rPr>
          <w:del w:id="29636" w:author="AbbVie7" w:date="2025-05-12T15:47:00Z"/>
          <w:lang w:val="da-DK"/>
        </w:rPr>
      </w:pPr>
    </w:p>
    <w:p w:rsidR="00767709" w:rsidRPr="00C4186B" w:rsidP="001C4540" w14:paraId="2F82C7A3" w14:textId="77777777">
      <w:pPr>
        <w:pStyle w:val="EMEABullet2"/>
        <w:numPr>
          <w:ilvl w:val="0"/>
          <w:numId w:val="15"/>
        </w:numPr>
        <w:tabs>
          <w:tab w:val="clear" w:pos="567"/>
          <w:tab w:val="left" w:pos="720"/>
        </w:tabs>
        <w:rPr>
          <w:del w:id="29637" w:author="AbbVie7" w:date="2025-05-12T15:47:00Z"/>
          <w:lang w:val="en-GB"/>
        </w:rPr>
      </w:pPr>
      <w:del w:id="29638" w:author="AbbVie7" w:date="2025-05-12T15:47:00Z">
        <w:r w:rsidRPr="00C4186B">
          <w:rPr>
            <w:lang w:val="da-DK"/>
          </w:rPr>
          <w:delText xml:space="preserve">Hos nogle patienter vil kroppen ikke producere tilstrækkeligt af de blodlegemer, som hjælper kroppen med at bekæmpe infektioner eller stoppe blødninger. </w:delText>
        </w:r>
      </w:del>
      <w:del w:id="29639" w:author="AbbVie7" w:date="2025-05-12T15:47:00Z">
        <w:r w:rsidRPr="00B14E15">
          <w:rPr>
            <w:lang w:val="da-DK"/>
          </w:rPr>
          <w:delText xml:space="preserve">Hvis </w:delText>
        </w:r>
      </w:del>
      <w:del w:id="29640" w:author="AbbVie7" w:date="2025-05-12T15:47:00Z">
        <w:r w:rsidRPr="00B14E15" w:rsidR="00E54D6F">
          <w:rPr>
            <w:lang w:val="da-DK"/>
          </w:rPr>
          <w:delText>du</w:delText>
        </w:r>
      </w:del>
      <w:del w:id="29641" w:author="AbbVie7" w:date="2025-05-12T15:47:00Z">
        <w:r w:rsidRPr="00B14E15">
          <w:rPr>
            <w:lang w:val="da-DK"/>
          </w:rPr>
          <w:delText xml:space="preserve"> får feber, som ikke vil forsvinde, blå mærker eller bløder meget let eller er meget bleg, skal </w:delText>
        </w:r>
      </w:del>
      <w:del w:id="29642" w:author="AbbVie7" w:date="2025-05-12T15:47:00Z">
        <w:r w:rsidRPr="00B14E15" w:rsidR="00E54D6F">
          <w:rPr>
            <w:lang w:val="da-DK"/>
          </w:rPr>
          <w:delText>du</w:delText>
        </w:r>
      </w:del>
      <w:del w:id="29643" w:author="AbbVie7" w:date="2025-05-12T15:47:00Z">
        <w:r w:rsidRPr="00B14E15">
          <w:rPr>
            <w:lang w:val="da-DK"/>
          </w:rPr>
          <w:delText xml:space="preserve"> omgående henvende </w:delText>
        </w:r>
      </w:del>
      <w:del w:id="29644" w:author="AbbVie7" w:date="2025-05-12T15:47:00Z">
        <w:r w:rsidRPr="00B14E15" w:rsidR="00E54D6F">
          <w:rPr>
            <w:lang w:val="da-DK"/>
          </w:rPr>
          <w:delText>dig</w:delText>
        </w:r>
      </w:del>
      <w:del w:id="29645" w:author="AbbVie7" w:date="2025-05-12T15:47:00Z">
        <w:r w:rsidRPr="00B14E15">
          <w:rPr>
            <w:lang w:val="da-DK"/>
          </w:rPr>
          <w:delText xml:space="preserve"> til </w:delText>
        </w:r>
      </w:del>
      <w:del w:id="29646" w:author="AbbVie7" w:date="2025-05-12T15:47:00Z">
        <w:r w:rsidRPr="00B14E15" w:rsidR="00E54D6F">
          <w:rPr>
            <w:lang w:val="da-DK"/>
          </w:rPr>
          <w:delText>din</w:delText>
        </w:r>
      </w:del>
      <w:del w:id="29647" w:author="AbbVie7" w:date="2025-05-12T15:47:00Z">
        <w:r w:rsidRPr="00B14E15">
          <w:rPr>
            <w:lang w:val="da-DK"/>
          </w:rPr>
          <w:delText xml:space="preserve"> læge. </w:delText>
        </w:r>
      </w:del>
      <w:del w:id="29648" w:author="AbbVie7" w:date="2025-05-12T15:47:00Z">
        <w:r w:rsidRPr="00C4186B">
          <w:rPr>
            <w:lang w:val="en-GB"/>
          </w:rPr>
          <w:delText>D</w:delText>
        </w:r>
      </w:del>
      <w:del w:id="29649" w:author="AbbVie7" w:date="2025-05-12T15:47:00Z">
        <w:r w:rsidRPr="00C4186B" w:rsidR="00E54D6F">
          <w:rPr>
            <w:lang w:val="en-GB"/>
          </w:rPr>
          <w:delText>in</w:delText>
        </w:r>
      </w:del>
      <w:del w:id="29650" w:author="AbbVie7" w:date="2025-05-12T15:47:00Z">
        <w:r w:rsidRPr="00C4186B">
          <w:rPr>
            <w:lang w:val="en-GB"/>
          </w:rPr>
          <w:delText xml:space="preserve"> læge kan eventuelt beslutte at afbryde behandlingen.</w:delText>
        </w:r>
      </w:del>
    </w:p>
    <w:p w:rsidR="00767709" w:rsidP="00BE4AD3" w14:paraId="47318624" w14:textId="77777777">
      <w:pPr>
        <w:pStyle w:val="EMEANormal"/>
        <w:tabs>
          <w:tab w:val="num" w:pos="550"/>
          <w:tab w:val="clear" w:pos="562"/>
        </w:tabs>
        <w:ind w:left="550" w:hanging="550"/>
        <w:rPr>
          <w:del w:id="29651" w:author="AbbVie7" w:date="2025-05-12T15:47:00Z"/>
          <w:lang w:val="da-DK"/>
        </w:rPr>
      </w:pPr>
    </w:p>
    <w:p w:rsidR="00767709" w:rsidP="001C4540" w14:paraId="51F3E952" w14:textId="77777777">
      <w:pPr>
        <w:pStyle w:val="EMEABullet2"/>
        <w:numPr>
          <w:ilvl w:val="0"/>
          <w:numId w:val="15"/>
        </w:numPr>
        <w:tabs>
          <w:tab w:val="clear" w:pos="567"/>
          <w:tab w:val="left" w:pos="720"/>
        </w:tabs>
        <w:rPr>
          <w:del w:id="29652" w:author="AbbVie7" w:date="2025-05-12T15:47:00Z"/>
          <w:lang w:val="da-DK"/>
        </w:rPr>
      </w:pPr>
      <w:del w:id="29653" w:author="AbbVie7" w:date="2025-05-12T15:47:00Z">
        <w:r>
          <w:rPr>
            <w:lang w:val="da-DK"/>
          </w:rPr>
          <w:delText>Der er set meget sjældne tilfælde af visse kræfttyper hos patienter, som tager Humira eller andre TNF-hæmmere. Patienter med mere alvorlig reumatoid artrit, som har haft sygdommen i lang tid, kan have øget risiko i forhold til gennemsnittet for at få lymfomer</w:delText>
        </w:r>
      </w:del>
      <w:del w:id="29654" w:author="AbbVie7" w:date="2025-05-12T15:47:00Z">
        <w:r w:rsidR="007D536A">
          <w:rPr>
            <w:lang w:val="da-DK"/>
          </w:rPr>
          <w:delText xml:space="preserve"> (kræft som påvirker lymfesysteme</w:delText>
        </w:r>
      </w:del>
      <w:del w:id="29655" w:author="AbbVie7" w:date="2025-05-12T15:47:00Z">
        <w:r w:rsidR="00593150">
          <w:rPr>
            <w:lang w:val="da-DK"/>
          </w:rPr>
          <w:delText>t)</w:delText>
        </w:r>
      </w:del>
      <w:del w:id="29656" w:author="AbbVie7" w:date="2025-05-12T15:47:00Z">
        <w:r w:rsidR="007D536A">
          <w:rPr>
            <w:lang w:val="da-DK"/>
          </w:rPr>
          <w:delText xml:space="preserve"> og leukæmi (kræft som påvirker blod og knoglemarv)</w:delText>
        </w:r>
      </w:del>
      <w:del w:id="29657" w:author="AbbVie7" w:date="2025-05-12T15:47:00Z">
        <w:r w:rsidR="00593150">
          <w:rPr>
            <w:lang w:val="da-DK"/>
          </w:rPr>
          <w:delText xml:space="preserve">. </w:delText>
        </w:r>
      </w:del>
      <w:del w:id="29658" w:author="AbbVie7" w:date="2025-05-12T15:47:00Z">
        <w:r w:rsidR="00EF1C63">
          <w:rPr>
            <w:lang w:val="da-DK"/>
          </w:rPr>
          <w:delText>Når</w:delText>
        </w:r>
      </w:del>
      <w:del w:id="29659" w:author="AbbVie7" w:date="2025-05-12T15:47:00Z">
        <w:r w:rsidR="00593150">
          <w:rPr>
            <w:lang w:val="da-DK"/>
          </w:rPr>
          <w:delText xml:space="preserve"> </w:delText>
        </w:r>
      </w:del>
      <w:del w:id="29660" w:author="AbbVie7" w:date="2025-05-12T15:47:00Z">
        <w:r w:rsidR="00E54D6F">
          <w:rPr>
            <w:lang w:val="da-DK"/>
          </w:rPr>
          <w:delText>du</w:delText>
        </w:r>
      </w:del>
      <w:del w:id="29661" w:author="AbbVie7" w:date="2025-05-12T15:47:00Z">
        <w:r w:rsidR="00593150">
          <w:rPr>
            <w:lang w:val="da-DK"/>
          </w:rPr>
          <w:delText xml:space="preserve"> tager Humira, kan risiko</w:delText>
        </w:r>
      </w:del>
      <w:del w:id="29662" w:author="AbbVie7" w:date="2025-05-12T15:47:00Z">
        <w:r w:rsidR="009477FA">
          <w:rPr>
            <w:lang w:val="da-DK"/>
          </w:rPr>
          <w:delText>en</w:delText>
        </w:r>
      </w:del>
      <w:del w:id="29663" w:author="AbbVie7" w:date="2025-05-12T15:47:00Z">
        <w:r w:rsidR="00593150">
          <w:rPr>
            <w:lang w:val="da-DK"/>
          </w:rPr>
          <w:delText xml:space="preserve"> for at</w:delText>
        </w:r>
      </w:del>
      <w:del w:id="29664" w:author="AbbVie7" w:date="2025-05-12T15:47:00Z">
        <w:r w:rsidR="00EF1C63">
          <w:rPr>
            <w:lang w:val="da-DK"/>
          </w:rPr>
          <w:delText xml:space="preserve"> få et</w:delText>
        </w:r>
      </w:del>
      <w:del w:id="29665" w:author="AbbVie7" w:date="2025-05-12T15:47:00Z">
        <w:r w:rsidR="00593150">
          <w:rPr>
            <w:lang w:val="da-DK"/>
          </w:rPr>
          <w:delText xml:space="preserve"> lymfom, leukæmi eller andre former for kræft øges</w:delText>
        </w:r>
      </w:del>
      <w:del w:id="29666" w:author="AbbVie7" w:date="2025-05-12T15:47:00Z">
        <w:r w:rsidRPr="00814E8A" w:rsidR="00593150">
          <w:rPr>
            <w:lang w:val="da-DK"/>
          </w:rPr>
          <w:delText>.</w:delText>
        </w:r>
      </w:del>
      <w:del w:id="29667" w:author="AbbVie7" w:date="2025-05-12T15:47:00Z">
        <w:r>
          <w:rPr>
            <w:lang w:val="da-DK"/>
          </w:rPr>
          <w:delText xml:space="preserve"> I sjældne tilfælde er der set en alvorlig type af </w:delText>
        </w:r>
      </w:del>
      <w:del w:id="29668" w:author="AbbVie7" w:date="2025-05-12T15:47:00Z">
        <w:r w:rsidRPr="00C4186B">
          <w:rPr>
            <w:lang w:val="da-DK"/>
          </w:rPr>
          <w:delText>lymfom hos patienter, som tog Humira.</w:delText>
        </w:r>
      </w:del>
      <w:del w:id="29669" w:author="AbbVie7" w:date="2025-05-12T15:47:00Z">
        <w:r w:rsidRPr="00C4186B" w:rsidR="000350E9">
          <w:rPr>
            <w:lang w:val="da-DK"/>
          </w:rPr>
          <w:delText xml:space="preserve"> </w:delText>
        </w:r>
      </w:del>
      <w:del w:id="29670" w:author="AbbVie7" w:date="2025-05-12T15:47:00Z">
        <w:r w:rsidRPr="00C4186B">
          <w:rPr>
            <w:lang w:val="da-DK"/>
          </w:rPr>
          <w:delText>Nogle af disse patienter blev også behandlet med azathioprin eller 6-mercaptopurin.</w:delText>
        </w:r>
      </w:del>
      <w:del w:id="29671" w:author="AbbVie7" w:date="2025-05-12T15:47:00Z">
        <w:r>
          <w:rPr>
            <w:lang w:val="da-DK"/>
          </w:rPr>
          <w:delText xml:space="preserve"> </w:delText>
        </w:r>
      </w:del>
      <w:del w:id="29672" w:author="AbbVie7" w:date="2025-05-12T15:47:00Z">
        <w:r w:rsidRPr="00213842" w:rsidR="00ED3107">
          <w:rPr>
            <w:lang w:val="da-DK"/>
          </w:rPr>
          <w:delText xml:space="preserve">Fortæl din læge, hvis du </w:delText>
        </w:r>
      </w:del>
      <w:del w:id="29673" w:author="AbbVie7" w:date="2025-05-12T15:47:00Z">
        <w:r w:rsidR="00623777">
          <w:rPr>
            <w:lang w:val="da-DK"/>
          </w:rPr>
          <w:delText>får</w:delText>
        </w:r>
      </w:del>
      <w:del w:id="29674" w:author="AbbVie7" w:date="2025-05-12T15:47:00Z">
        <w:r w:rsidRPr="00213842" w:rsidR="00ED3107">
          <w:rPr>
            <w:lang w:val="da-DK"/>
          </w:rPr>
          <w:delText xml:space="preserve"> azat</w:delText>
        </w:r>
      </w:del>
      <w:del w:id="29675" w:author="AbbVie7" w:date="2025-05-12T15:47:00Z">
        <w:r w:rsidR="00ED3107">
          <w:rPr>
            <w:lang w:val="da-DK"/>
          </w:rPr>
          <w:delText>h</w:delText>
        </w:r>
      </w:del>
      <w:del w:id="29676" w:author="AbbVie7" w:date="2025-05-12T15:47:00Z">
        <w:r w:rsidRPr="00213842" w:rsidR="00ED3107">
          <w:rPr>
            <w:lang w:val="da-DK"/>
          </w:rPr>
          <w:delText>ioprin eller 6-mercaptopurin sammen med Humira.</w:delText>
        </w:r>
      </w:del>
      <w:del w:id="29677" w:author="AbbVie7" w:date="2025-05-12T15:47:00Z">
        <w:r w:rsidR="00ED3107">
          <w:rPr>
            <w:lang w:val="da-DK"/>
          </w:rPr>
          <w:delText xml:space="preserve"> </w:delText>
        </w:r>
      </w:del>
      <w:del w:id="29678" w:author="AbbVie7" w:date="2025-05-12T15:47:00Z">
        <w:r>
          <w:rPr>
            <w:lang w:val="da-DK"/>
          </w:rPr>
          <w:delText xml:space="preserve">Derudover er der set tilfælde af ikke-melanom hudkræft hos patienter, der tager Humira. Hvis der kommer nye hudlæsioner under eller efter behandlingen, skal </w:delText>
        </w:r>
      </w:del>
      <w:del w:id="29679" w:author="AbbVie7" w:date="2025-05-12T15:47:00Z">
        <w:r w:rsidR="00E54D6F">
          <w:rPr>
            <w:lang w:val="da-DK"/>
          </w:rPr>
          <w:delText>du</w:delText>
        </w:r>
      </w:del>
      <w:del w:id="29680" w:author="AbbVie7" w:date="2025-05-12T15:47:00Z">
        <w:r>
          <w:rPr>
            <w:lang w:val="da-DK"/>
          </w:rPr>
          <w:delText xml:space="preserve"> fortælle det til </w:delText>
        </w:r>
      </w:del>
      <w:del w:id="29681" w:author="AbbVie7" w:date="2025-05-12T15:47:00Z">
        <w:r w:rsidR="00E54D6F">
          <w:rPr>
            <w:lang w:val="da-DK"/>
          </w:rPr>
          <w:delText>din</w:delText>
        </w:r>
      </w:del>
      <w:del w:id="29682" w:author="AbbVie7" w:date="2025-05-12T15:47:00Z">
        <w:r>
          <w:rPr>
            <w:lang w:val="da-DK"/>
          </w:rPr>
          <w:delText xml:space="preserve"> læge.</w:delText>
        </w:r>
      </w:del>
    </w:p>
    <w:p w:rsidR="00767709" w:rsidP="00C4186B" w14:paraId="154ACB41" w14:textId="77777777">
      <w:pPr>
        <w:pStyle w:val="EMEABullet2"/>
        <w:tabs>
          <w:tab w:val="clear" w:pos="567"/>
        </w:tabs>
        <w:ind w:left="720"/>
        <w:rPr>
          <w:del w:id="29683" w:author="AbbVie7" w:date="2025-05-12T15:47:00Z"/>
          <w:lang w:val="da-DK"/>
        </w:rPr>
      </w:pPr>
    </w:p>
    <w:p w:rsidR="00767709" w:rsidP="001C4540" w14:paraId="716435A2" w14:textId="77777777">
      <w:pPr>
        <w:pStyle w:val="EMEABullet2"/>
        <w:numPr>
          <w:ilvl w:val="0"/>
          <w:numId w:val="15"/>
        </w:numPr>
        <w:tabs>
          <w:tab w:val="clear" w:pos="567"/>
          <w:tab w:val="left" w:pos="720"/>
        </w:tabs>
        <w:rPr>
          <w:del w:id="29684" w:author="AbbVie7" w:date="2025-05-12T15:47:00Z"/>
          <w:lang w:val="da-DK"/>
        </w:rPr>
      </w:pPr>
      <w:del w:id="29685" w:author="AbbVie7" w:date="2025-05-12T15:47:00Z">
        <w:r>
          <w:rPr>
            <w:lang w:val="da-DK"/>
          </w:rPr>
          <w:delText xml:space="preserve">Der har været tilfælde af kræft, der er forskellig fra lymfom  hos patienter med en specifik lungesygdom kaldet kronisk obstruktiv lungesygdom (KOL), der var i behandling med en anden TNF-hæmmer. Hvis </w:delText>
        </w:r>
      </w:del>
      <w:del w:id="29686" w:author="AbbVie7" w:date="2025-05-12T15:47:00Z">
        <w:r w:rsidR="00E54D6F">
          <w:rPr>
            <w:lang w:val="da-DK"/>
          </w:rPr>
          <w:delText>du</w:delText>
        </w:r>
      </w:del>
      <w:del w:id="29687" w:author="AbbVie7" w:date="2025-05-12T15:47:00Z">
        <w:r>
          <w:rPr>
            <w:lang w:val="da-DK"/>
          </w:rPr>
          <w:delText xml:space="preserve"> har KOL, eller ryger meget, bør </w:delText>
        </w:r>
      </w:del>
      <w:del w:id="29688" w:author="AbbVie7" w:date="2025-05-12T15:47:00Z">
        <w:r w:rsidR="00E54D6F">
          <w:rPr>
            <w:lang w:val="da-DK"/>
          </w:rPr>
          <w:delText>du</w:delText>
        </w:r>
      </w:del>
      <w:del w:id="29689" w:author="AbbVie7" w:date="2025-05-12T15:47:00Z">
        <w:r>
          <w:rPr>
            <w:lang w:val="da-DK"/>
          </w:rPr>
          <w:delText xml:space="preserve"> diskutere med </w:delText>
        </w:r>
      </w:del>
      <w:del w:id="29690" w:author="AbbVie7" w:date="2025-05-12T15:47:00Z">
        <w:r w:rsidR="000350E9">
          <w:rPr>
            <w:lang w:val="da-DK"/>
          </w:rPr>
          <w:delText xml:space="preserve">din </w:delText>
        </w:r>
      </w:del>
      <w:del w:id="29691" w:author="AbbVie7" w:date="2025-05-12T15:47:00Z">
        <w:r>
          <w:rPr>
            <w:lang w:val="da-DK"/>
          </w:rPr>
          <w:delText xml:space="preserve">læge, om behandling med en TNF-hæmmer er passende for </w:delText>
        </w:r>
      </w:del>
      <w:del w:id="29692" w:author="AbbVie7" w:date="2025-05-12T15:47:00Z">
        <w:r w:rsidR="00E54D6F">
          <w:rPr>
            <w:lang w:val="da-DK"/>
          </w:rPr>
          <w:delText>dig</w:delText>
        </w:r>
      </w:del>
      <w:del w:id="29693" w:author="AbbVie7" w:date="2025-05-12T15:47:00Z">
        <w:r>
          <w:rPr>
            <w:lang w:val="da-DK"/>
          </w:rPr>
          <w:delText>.</w:delText>
        </w:r>
      </w:del>
    </w:p>
    <w:p w:rsidR="00361BE4" w:rsidRPr="00B5204E" w:rsidP="0073465B" w14:paraId="2C6A6A75" w14:textId="77777777">
      <w:pPr>
        <w:pStyle w:val="EMEANormal"/>
        <w:rPr>
          <w:del w:id="29694" w:author="AbbVie7" w:date="2025-05-12T15:47:00Z"/>
          <w:lang w:val="da-DK"/>
        </w:rPr>
      </w:pPr>
    </w:p>
    <w:p w:rsidR="00361BE4" w:rsidRPr="00B5204E" w:rsidP="00B5204E" w14:paraId="0982E5D8" w14:textId="77777777">
      <w:pPr>
        <w:pStyle w:val="EMEABullet2"/>
        <w:numPr>
          <w:ilvl w:val="0"/>
          <w:numId w:val="15"/>
        </w:numPr>
        <w:tabs>
          <w:tab w:val="clear" w:pos="567"/>
          <w:tab w:val="left" w:pos="720"/>
        </w:tabs>
        <w:rPr>
          <w:del w:id="29695" w:author="AbbVie7" w:date="2025-05-12T15:47:00Z"/>
          <w:lang w:val="da-DK"/>
        </w:rPr>
      </w:pPr>
      <w:del w:id="29696" w:author="AbbVie7" w:date="2025-05-12T15:47:00Z">
        <w:r>
          <w:rPr>
            <w:lang w:val="da-DK"/>
          </w:rPr>
          <w:delText>I sjældne tilfæ</w:delText>
        </w:r>
      </w:del>
      <w:del w:id="29697" w:author="AbbVie7" w:date="2025-05-12T15:47:00Z">
        <w:r w:rsidR="007E0C91">
          <w:rPr>
            <w:lang w:val="da-DK"/>
          </w:rPr>
          <w:delText>l</w:delText>
        </w:r>
      </w:del>
      <w:del w:id="29698" w:author="AbbVie7" w:date="2025-05-12T15:47:00Z">
        <w:r>
          <w:rPr>
            <w:lang w:val="da-DK"/>
          </w:rPr>
          <w:delText>de kan behandling med Humira resultere i lupus-lignende syndrom. Fortæl din læge hvis du får symptomer såsom vedvarende ufor</w:delText>
        </w:r>
      </w:del>
      <w:del w:id="29699" w:author="AbbVie7" w:date="2025-05-12T15:47:00Z">
        <w:r w:rsidR="007E0C91">
          <w:rPr>
            <w:lang w:val="da-DK"/>
          </w:rPr>
          <w:delText>k</w:delText>
        </w:r>
      </w:del>
      <w:del w:id="29700" w:author="AbbVie7" w:date="2025-05-12T15:47:00Z">
        <w:r>
          <w:rPr>
            <w:lang w:val="da-DK"/>
          </w:rPr>
          <w:delText>larelig udslæt, feber, ledsmerter eller træthed</w:delText>
        </w:r>
      </w:del>
    </w:p>
    <w:p w:rsidR="00361BE4" w:rsidP="0073465B" w14:paraId="7DB8530D" w14:textId="77777777">
      <w:pPr>
        <w:pStyle w:val="EMEANormal"/>
        <w:rPr>
          <w:del w:id="29701" w:author="AbbVie7" w:date="2025-05-12T15:47:00Z"/>
          <w:lang w:val="da-DK"/>
        </w:rPr>
      </w:pPr>
    </w:p>
    <w:p w:rsidR="00B3045D" w:rsidRPr="00FE70D6" w:rsidP="00307CE2" w14:paraId="235713C8" w14:textId="77777777">
      <w:pPr>
        <w:pStyle w:val="EMEAHeadingLeaflet"/>
        <w:spacing w:before="0" w:beforeLines="0" w:after="0" w:afterLines="0"/>
        <w:rPr>
          <w:del w:id="29702" w:author="AbbVie7" w:date="2025-05-12T15:47:00Z"/>
          <w:rFonts w:ascii="Times New Roman" w:hAnsi="Times New Roman"/>
          <w:szCs w:val="22"/>
          <w:lang w:val="da-DK"/>
        </w:rPr>
      </w:pPr>
      <w:del w:id="29703" w:author="AbbVie7" w:date="2025-05-12T15:47:00Z">
        <w:r w:rsidRPr="00FE70D6">
          <w:rPr>
            <w:rFonts w:ascii="Times New Roman" w:hAnsi="Times New Roman"/>
            <w:szCs w:val="22"/>
            <w:lang w:val="da-DK"/>
          </w:rPr>
          <w:delText xml:space="preserve">Børn og </w:delText>
        </w:r>
      </w:del>
      <w:del w:id="29704" w:author="AbbVie7" w:date="2025-05-12T15:47:00Z">
        <w:r w:rsidRPr="00FE70D6" w:rsidR="00AD5518">
          <w:rPr>
            <w:rFonts w:ascii="Times New Roman" w:hAnsi="Times New Roman"/>
            <w:szCs w:val="22"/>
            <w:lang w:val="da-DK"/>
          </w:rPr>
          <w:delText>unge</w:delText>
        </w:r>
      </w:del>
    </w:p>
    <w:p w:rsidR="00C23CBF" w:rsidRPr="00FE70D6" w14:paraId="5E9EB573" w14:textId="77777777">
      <w:pPr>
        <w:pStyle w:val="EMEAHeadingLeaflet"/>
        <w:spacing w:before="0" w:beforeLines="0" w:after="0" w:afterLines="0"/>
        <w:pPrChange w:id="29705" w:author="AbbVie7" w:date="2025-05-12T15:47:00Z">
          <w:pPr>
            <w:pStyle w:val="EMEANormal"/>
          </w:pPr>
        </w:pPrChange>
        <w:rPr>
          <w:del w:id="29706" w:author="AbbVie7" w:date="2025-05-12T15:47:00Z"/>
          <w:lang w:val="da-DK"/>
        </w:rPr>
      </w:pPr>
    </w:p>
    <w:p w:rsidR="00B3045D" w:rsidRPr="00C4186B" w14:paraId="09A3D5CC" w14:textId="77777777">
      <w:pPr>
        <w:pStyle w:val="EMEAHeadingLeaflet"/>
        <w:spacing w:before="0" w:beforeLines="0" w:after="0" w:afterLines="0"/>
        <w:pPrChange w:id="29707" w:author="AbbVie7" w:date="2025-05-12T15:47:00Z">
          <w:pPr>
            <w:pStyle w:val="EMEABullet2"/>
            <w:numPr>
              <w:numId w:val="15"/>
            </w:numPr>
            <w:tabs>
              <w:tab w:val="clear" w:pos="567"/>
              <w:tab w:val="left" w:pos="720"/>
            </w:tabs>
            <w:ind w:left="720" w:hanging="360"/>
          </w:pPr>
        </w:pPrChange>
        <w:rPr>
          <w:del w:id="29708" w:author="AbbVie7" w:date="2025-05-12T15:47:00Z"/>
          <w:lang w:val="da-DK"/>
        </w:rPr>
      </w:pPr>
      <w:del w:id="29709" w:author="AbbVie7" w:date="2025-05-12T15:47:00Z">
        <w:r w:rsidRPr="00C4186B">
          <w:rPr>
            <w:lang w:val="da-DK"/>
          </w:rPr>
          <w:delText xml:space="preserve">Vaccinationer: hvis det er muligt </w:delText>
        </w:r>
      </w:del>
      <w:del w:id="29710" w:author="AbbVie7" w:date="2025-05-12T15:47:00Z">
        <w:r w:rsidRPr="00C4186B" w:rsidR="00C333F1">
          <w:rPr>
            <w:lang w:val="da-DK"/>
          </w:rPr>
          <w:delText>skal</w:delText>
        </w:r>
      </w:del>
      <w:del w:id="29711" w:author="AbbVie7" w:date="2025-05-12T15:47:00Z">
        <w:r w:rsidRPr="00C4186B">
          <w:rPr>
            <w:lang w:val="da-DK"/>
          </w:rPr>
          <w:delText xml:space="preserve"> dit barn føres ajour med alle vaccinationer, før behandling med Humira startes. </w:delText>
        </w:r>
      </w:del>
    </w:p>
    <w:p w:rsidR="00897DFF" w14:paraId="6D4D9E7E" w14:textId="77777777">
      <w:pPr>
        <w:pStyle w:val="EMEAHeadingLeaflet"/>
        <w:spacing w:before="0" w:beforeLines="0" w:after="0" w:afterLines="0"/>
        <w:pPrChange w:id="29712" w:author="AbbVie7" w:date="2025-05-12T15:47:00Z">
          <w:pPr>
            <w:pStyle w:val="EMEABullet2"/>
            <w:numPr>
              <w:numId w:val="15"/>
            </w:numPr>
            <w:tabs>
              <w:tab w:val="clear" w:pos="567"/>
              <w:tab w:val="left" w:pos="720"/>
            </w:tabs>
            <w:ind w:left="720" w:hanging="360"/>
          </w:pPr>
        </w:pPrChange>
        <w:rPr>
          <w:del w:id="29713" w:author="AbbVie7" w:date="2025-05-12T15:47:00Z"/>
          <w:lang w:val="da-DK"/>
        </w:rPr>
      </w:pPr>
      <w:del w:id="29714" w:author="AbbVie7" w:date="2025-05-12T15:47:00Z">
        <w:r w:rsidRPr="008F497B">
          <w:rPr>
            <w:lang w:val="da-DK"/>
          </w:rPr>
          <w:delText xml:space="preserve">Giv ikke Humira til børn under 2 år med polyartikulær juvenil </w:delText>
        </w:r>
      </w:del>
      <w:del w:id="29715" w:author="AbbVie7" w:date="2025-05-12T15:47:00Z">
        <w:r w:rsidRPr="00511701" w:rsidR="00535D65">
          <w:rPr>
            <w:lang w:val="da-DK"/>
          </w:rPr>
          <w:delText>idiopatisk</w:delText>
        </w:r>
      </w:del>
      <w:del w:id="29716" w:author="AbbVie7" w:date="2025-05-12T15:47:00Z">
        <w:r w:rsidRPr="008F497B" w:rsidR="00535D65">
          <w:rPr>
            <w:lang w:val="da-DK"/>
          </w:rPr>
          <w:delText xml:space="preserve"> </w:delText>
        </w:r>
      </w:del>
      <w:del w:id="29717" w:author="AbbVie7" w:date="2025-05-12T15:47:00Z">
        <w:r w:rsidRPr="008F497B">
          <w:rPr>
            <w:lang w:val="da-DK"/>
          </w:rPr>
          <w:delText>artrit.</w:delText>
        </w:r>
      </w:del>
    </w:p>
    <w:p w:rsidR="00C23CBF" w:rsidRPr="00C23CBF" w14:paraId="55C62821" w14:textId="77777777">
      <w:pPr>
        <w:pStyle w:val="EMEAHeadingLeaflet"/>
        <w:spacing w:before="0" w:beforeLines="0" w:after="0" w:afterLines="0"/>
        <w:pPrChange w:id="29718" w:author="AbbVie7" w:date="2025-05-12T15:47:00Z">
          <w:pPr>
            <w:pStyle w:val="EMEANormal"/>
          </w:pPr>
        </w:pPrChange>
        <w:rPr>
          <w:del w:id="29719" w:author="AbbVie7" w:date="2025-05-12T15:47:00Z"/>
          <w:lang w:val="da-DK"/>
        </w:rPr>
      </w:pPr>
    </w:p>
    <w:p w:rsidR="00767709" w:rsidP="00307CE2" w14:paraId="2DFE6A9B" w14:textId="77777777">
      <w:pPr>
        <w:pStyle w:val="EMEAHeadingLeaflet"/>
        <w:spacing w:before="0" w:beforeLines="0" w:after="0" w:afterLines="0"/>
        <w:rPr>
          <w:del w:id="29720" w:author="AbbVie7" w:date="2025-05-12T15:47:00Z"/>
          <w:rFonts w:ascii="Times New Roman" w:hAnsi="Times New Roman"/>
          <w:lang w:val="da-DK"/>
        </w:rPr>
      </w:pPr>
      <w:del w:id="29721" w:author="AbbVie7" w:date="2025-05-12T15:47:00Z">
        <w:r>
          <w:rPr>
            <w:rFonts w:ascii="Times New Roman" w:hAnsi="Times New Roman"/>
            <w:lang w:val="da-DK"/>
          </w:rPr>
          <w:delText>Brug af anden medicin</w:delText>
        </w:r>
      </w:del>
      <w:del w:id="29722" w:author="AbbVie7" w:date="2025-05-12T15:47:00Z">
        <w:r w:rsidR="00C33065">
          <w:rPr>
            <w:rFonts w:ascii="Times New Roman" w:hAnsi="Times New Roman"/>
            <w:lang w:val="da-DK"/>
          </w:rPr>
          <w:delText xml:space="preserve"> sammen med Humira</w:delText>
        </w:r>
      </w:del>
    </w:p>
    <w:p w:rsidR="00C23CBF" w:rsidRPr="00C23CBF" w14:paraId="144C9660" w14:textId="77777777">
      <w:pPr>
        <w:pStyle w:val="EMEAHeadingLeaflet"/>
        <w:spacing w:before="0" w:beforeLines="0" w:after="0" w:afterLines="0"/>
        <w:pPrChange w:id="29723" w:author="AbbVie7" w:date="2025-05-12T15:47:00Z">
          <w:pPr>
            <w:pStyle w:val="EMEANormal"/>
          </w:pPr>
        </w:pPrChange>
        <w:rPr>
          <w:del w:id="29724" w:author="AbbVie7" w:date="2025-05-12T15:47:00Z"/>
          <w:lang w:val="da-DK"/>
        </w:rPr>
      </w:pPr>
    </w:p>
    <w:p w:rsidR="00767709" w:rsidRPr="00C33065" w14:paraId="5931A116" w14:textId="77777777">
      <w:pPr>
        <w:pStyle w:val="EMEAHeadingLeaflet"/>
        <w:spacing w:before="0" w:beforeLines="0" w:after="0" w:afterLines="0"/>
        <w:pPrChange w:id="29725" w:author="AbbVie7" w:date="2025-05-12T15:47:00Z">
          <w:pPr/>
        </w:pPrChange>
        <w:rPr>
          <w:del w:id="29726" w:author="AbbVie7" w:date="2025-05-12T15:47:00Z"/>
          <w:lang w:val="da-DK"/>
        </w:rPr>
      </w:pPr>
      <w:del w:id="29727" w:author="AbbVie7" w:date="2025-05-12T15:47:00Z">
        <w:r w:rsidRPr="008F497B">
          <w:rPr>
            <w:noProof/>
            <w:lang w:val="da-DK"/>
          </w:rPr>
          <w:delText>Fortæl altid lægen</w:delText>
        </w:r>
      </w:del>
      <w:del w:id="29728" w:author="AbbVie7" w:date="2025-05-12T15:47:00Z">
        <w:r>
          <w:rPr>
            <w:noProof/>
            <w:lang w:val="da-DK"/>
          </w:rPr>
          <w:delText xml:space="preserve"> </w:delText>
        </w:r>
      </w:del>
      <w:del w:id="29729" w:author="AbbVie7" w:date="2025-05-12T15:47:00Z">
        <w:r w:rsidRPr="008F497B">
          <w:rPr>
            <w:noProof/>
            <w:lang w:val="da-DK"/>
          </w:rPr>
          <w:delText>eller</w:delText>
        </w:r>
      </w:del>
      <w:del w:id="29730" w:author="AbbVie7" w:date="2025-05-12T15:47:00Z">
        <w:r>
          <w:rPr>
            <w:noProof/>
            <w:lang w:val="da-DK"/>
          </w:rPr>
          <w:delText xml:space="preserve"> </w:delText>
        </w:r>
      </w:del>
      <w:del w:id="29731" w:author="AbbVie7" w:date="2025-05-12T15:47:00Z">
        <w:r w:rsidRPr="008F497B">
          <w:rPr>
            <w:noProof/>
            <w:lang w:val="da-DK"/>
          </w:rPr>
          <w:delText>apotek</w:delText>
        </w:r>
      </w:del>
      <w:del w:id="29732" w:author="AbbVie7" w:date="2025-05-12T15:47:00Z">
        <w:r w:rsidR="00537E59">
          <w:rPr>
            <w:noProof/>
            <w:lang w:val="da-DK"/>
          </w:rPr>
          <w:delText>spersonalet</w:delText>
        </w:r>
      </w:del>
      <w:del w:id="29733" w:author="AbbVie7" w:date="2025-05-12T15:47:00Z">
        <w:r>
          <w:rPr>
            <w:noProof/>
            <w:lang w:val="da-DK"/>
          </w:rPr>
          <w:delText xml:space="preserve">, hvis </w:delText>
        </w:r>
      </w:del>
      <w:del w:id="29734" w:author="AbbVie7" w:date="2025-05-12T15:47:00Z">
        <w:r w:rsidRPr="008F497B">
          <w:rPr>
            <w:noProof/>
            <w:lang w:val="da-DK"/>
          </w:rPr>
          <w:delText>du bruger anden medicin</w:delText>
        </w:r>
      </w:del>
      <w:del w:id="29735" w:author="AbbVie7" w:date="2025-05-12T15:47:00Z">
        <w:r w:rsidR="00842D8E">
          <w:rPr>
            <w:noProof/>
            <w:lang w:val="da-DK"/>
          </w:rPr>
          <w:delText>,</w:delText>
        </w:r>
      </w:del>
      <w:del w:id="29736" w:author="AbbVie7" w:date="2025-05-12T15:47:00Z">
        <w:r w:rsidRPr="008F497B">
          <w:rPr>
            <w:noProof/>
            <w:lang w:val="da-DK"/>
          </w:rPr>
          <w:delText xml:space="preserve"> for nylig</w:delText>
        </w:r>
      </w:del>
      <w:del w:id="29737" w:author="AbbVie7" w:date="2025-05-12T15:47:00Z">
        <w:r w:rsidR="00842D8E">
          <w:rPr>
            <w:noProof/>
            <w:lang w:val="da-DK"/>
          </w:rPr>
          <w:delText xml:space="preserve"> har brugt anden medicin eller planlægger at bruge anden medicin.</w:delText>
        </w:r>
      </w:del>
      <w:del w:id="29738" w:author="AbbVie7" w:date="2025-05-12T15:47:00Z">
        <w:r w:rsidRPr="008F497B">
          <w:rPr>
            <w:noProof/>
            <w:lang w:val="da-DK"/>
          </w:rPr>
          <w:delText>.</w:delText>
        </w:r>
      </w:del>
      <w:del w:id="29739" w:author="AbbVie7" w:date="2025-05-12T15:47:00Z">
        <w:r w:rsidRPr="008F497B">
          <w:rPr>
            <w:lang w:val="da-DK"/>
          </w:rPr>
          <w:delText xml:space="preserve"> </w:delText>
        </w:r>
      </w:del>
    </w:p>
    <w:p w:rsidR="00767709" w14:paraId="5FFDBC61" w14:textId="77777777">
      <w:pPr>
        <w:pStyle w:val="EMEAHeadingLeaflet"/>
        <w:spacing w:before="0" w:beforeLines="0" w:after="0" w:afterLines="0"/>
        <w:pPrChange w:id="29740" w:author="AbbVie7" w:date="2025-05-12T15:47:00Z">
          <w:pPr/>
        </w:pPrChange>
        <w:rPr>
          <w:del w:id="29741" w:author="AbbVie7" w:date="2025-05-12T15:47:00Z"/>
          <w:lang w:val="da-DK"/>
        </w:rPr>
      </w:pPr>
    </w:p>
    <w:p w:rsidR="00767709" w14:paraId="2430CAF4" w14:textId="77777777">
      <w:pPr>
        <w:pStyle w:val="EMEAHeadingLeaflet"/>
        <w:spacing w:before="0" w:beforeLines="0" w:after="0" w:afterLines="0"/>
        <w:pPrChange w:id="29742" w:author="AbbVie7" w:date="2025-05-12T15:47:00Z">
          <w:pPr/>
        </w:pPrChange>
        <w:rPr>
          <w:del w:id="29743" w:author="AbbVie7" w:date="2025-05-12T15:47:00Z"/>
          <w:lang w:val="da-DK"/>
        </w:rPr>
      </w:pPr>
      <w:del w:id="29744" w:author="AbbVie7" w:date="2025-05-12T15:47:00Z">
        <w:r>
          <w:rPr>
            <w:lang w:val="da-DK"/>
          </w:rPr>
          <w:delText>Humira kan anvendes sammen med methotrexat eller visse sygdomsmodificerende antireumatiske lægemidler (sulfasalazin, hydroxychloroquin, leflunomid og guldpræparater til injektion), steroider eller smertemedicin, herunder non-steroide anti-i</w:delText>
        </w:r>
      </w:del>
      <w:del w:id="29745" w:author="AbbVie7" w:date="2025-05-12T15:47:00Z">
        <w:r w:rsidR="00083684">
          <w:rPr>
            <w:lang w:val="da-DK"/>
          </w:rPr>
          <w:delText>nflammatoriske lægemidler(NSAIDs</w:delText>
        </w:r>
      </w:del>
      <w:del w:id="29746" w:author="AbbVie7" w:date="2025-05-12T15:47:00Z">
        <w:r>
          <w:rPr>
            <w:lang w:val="da-DK"/>
          </w:rPr>
          <w:delText xml:space="preserve">). </w:delText>
        </w:r>
      </w:del>
    </w:p>
    <w:p w:rsidR="00767709" w14:paraId="7EE6B3D3" w14:textId="77777777">
      <w:pPr>
        <w:pStyle w:val="EMEAHeadingLeaflet"/>
        <w:spacing w:before="0" w:beforeLines="0" w:after="0" w:afterLines="0"/>
        <w:pPrChange w:id="29747" w:author="AbbVie7" w:date="2025-05-12T15:47:00Z">
          <w:pPr/>
        </w:pPrChange>
        <w:rPr>
          <w:del w:id="29748" w:author="AbbVie7" w:date="2025-05-12T15:47:00Z"/>
          <w:lang w:val="da-DK"/>
        </w:rPr>
      </w:pPr>
    </w:p>
    <w:p w:rsidR="00767709" w14:paraId="738DA6E7" w14:textId="77777777">
      <w:pPr>
        <w:pStyle w:val="EMEAHeadingLeaflet"/>
        <w:spacing w:before="0" w:beforeLines="0" w:after="0" w:afterLines="0"/>
        <w:pPrChange w:id="29749" w:author="AbbVie7" w:date="2025-05-12T15:47:00Z">
          <w:pPr/>
        </w:pPrChange>
        <w:rPr>
          <w:del w:id="29750" w:author="AbbVie7" w:date="2025-05-12T15:47:00Z"/>
          <w:lang w:val="da-DK"/>
        </w:rPr>
      </w:pPr>
      <w:del w:id="29751" w:author="AbbVie7" w:date="2025-05-12T15:47:00Z">
        <w:r>
          <w:rPr>
            <w:lang w:val="da-DK"/>
          </w:rPr>
          <w:delText>På grund af øget risiko for alvorlig infektion, bør d</w:delText>
        </w:r>
      </w:del>
      <w:del w:id="29752" w:author="AbbVie7" w:date="2025-05-12T15:47:00Z">
        <w:r w:rsidR="00E54D6F">
          <w:rPr>
            <w:lang w:val="da-DK"/>
          </w:rPr>
          <w:delText>u</w:delText>
        </w:r>
      </w:del>
      <w:del w:id="29753" w:author="AbbVie7" w:date="2025-05-12T15:47:00Z">
        <w:r>
          <w:rPr>
            <w:lang w:val="da-DK"/>
          </w:rPr>
          <w:delText xml:space="preserve"> ikke tage Humira sammen med medicin, der indeholder de aktive stof</w:delText>
        </w:r>
      </w:del>
      <w:del w:id="29754" w:author="AbbVie7" w:date="2025-05-12T15:47:00Z">
        <w:r w:rsidR="009B7AE5">
          <w:rPr>
            <w:lang w:val="da-DK"/>
          </w:rPr>
          <w:delText>fer</w:delText>
        </w:r>
      </w:del>
      <w:del w:id="29755" w:author="AbbVie7" w:date="2025-05-12T15:47:00Z">
        <w:r>
          <w:rPr>
            <w:lang w:val="da-DK"/>
          </w:rPr>
          <w:delText xml:space="preserve"> anakinra eller abatacept. Hvis </w:delText>
        </w:r>
      </w:del>
      <w:del w:id="29756" w:author="AbbVie7" w:date="2025-05-12T15:47:00Z">
        <w:r w:rsidR="00E54D6F">
          <w:rPr>
            <w:lang w:val="da-DK"/>
          </w:rPr>
          <w:delText>du</w:delText>
        </w:r>
      </w:del>
      <w:del w:id="29757" w:author="AbbVie7" w:date="2025-05-12T15:47:00Z">
        <w:r>
          <w:rPr>
            <w:lang w:val="da-DK"/>
          </w:rPr>
          <w:delText xml:space="preserve"> har spørgsmål, skal </w:delText>
        </w:r>
      </w:del>
      <w:del w:id="29758" w:author="AbbVie7" w:date="2025-05-12T15:47:00Z">
        <w:r w:rsidR="00E54D6F">
          <w:rPr>
            <w:lang w:val="da-DK"/>
          </w:rPr>
          <w:delText>du</w:delText>
        </w:r>
      </w:del>
      <w:del w:id="29759" w:author="AbbVie7" w:date="2025-05-12T15:47:00Z">
        <w:r>
          <w:rPr>
            <w:lang w:val="da-DK"/>
          </w:rPr>
          <w:delText xml:space="preserve"> tale med </w:delText>
        </w:r>
      </w:del>
      <w:del w:id="29760" w:author="AbbVie7" w:date="2025-05-12T15:47:00Z">
        <w:r w:rsidR="00E54D6F">
          <w:rPr>
            <w:lang w:val="da-DK"/>
          </w:rPr>
          <w:delText>din</w:delText>
        </w:r>
      </w:del>
      <w:del w:id="29761" w:author="AbbVie7" w:date="2025-05-12T15:47:00Z">
        <w:r>
          <w:rPr>
            <w:lang w:val="da-DK"/>
          </w:rPr>
          <w:delText xml:space="preserve"> læge.</w:delText>
        </w:r>
      </w:del>
    </w:p>
    <w:p w:rsidR="00C23CBF" w14:paraId="1C48D27F" w14:textId="77777777">
      <w:pPr>
        <w:pStyle w:val="EMEAHeadingLeaflet"/>
        <w:spacing w:before="0" w:beforeLines="0" w:after="0" w:afterLines="0"/>
        <w:pPrChange w:id="29762" w:author="AbbVie7" w:date="2025-05-12T15:47:00Z">
          <w:pPr>
            <w:pStyle w:val="EMEANormal"/>
          </w:pPr>
        </w:pPrChange>
        <w:rPr>
          <w:del w:id="29763" w:author="AbbVie7" w:date="2025-05-12T15:47:00Z"/>
          <w:lang w:val="da-DK"/>
        </w:rPr>
      </w:pPr>
    </w:p>
    <w:p w:rsidR="00767709" w:rsidP="00307CE2" w14:paraId="30C01F3D" w14:textId="77777777">
      <w:pPr>
        <w:pStyle w:val="EMEAHeadingLeaflet"/>
        <w:spacing w:before="0" w:beforeLines="0" w:after="0" w:afterLines="0"/>
        <w:rPr>
          <w:del w:id="29764" w:author="AbbVie7" w:date="2025-05-12T15:47:00Z"/>
          <w:rFonts w:ascii="Times New Roman" w:hAnsi="Times New Roman"/>
          <w:lang w:val="da-DK"/>
        </w:rPr>
      </w:pPr>
      <w:del w:id="29765" w:author="AbbVie7" w:date="2025-05-12T15:47:00Z">
        <w:r>
          <w:rPr>
            <w:rFonts w:ascii="Times New Roman" w:hAnsi="Times New Roman"/>
            <w:lang w:val="da-DK"/>
          </w:rPr>
          <w:delText xml:space="preserve">Graviditet og </w:delText>
        </w:r>
      </w:del>
      <w:del w:id="29766" w:author="AbbVie7" w:date="2025-05-12T15:47:00Z">
        <w:r w:rsidR="003E1EC2">
          <w:rPr>
            <w:rFonts w:ascii="Times New Roman" w:hAnsi="Times New Roman"/>
            <w:lang w:val="da-DK"/>
          </w:rPr>
          <w:delText>a</w:delText>
        </w:r>
      </w:del>
      <w:del w:id="29767" w:author="AbbVie7" w:date="2025-05-12T15:47:00Z">
        <w:r>
          <w:rPr>
            <w:rFonts w:ascii="Times New Roman" w:hAnsi="Times New Roman"/>
            <w:lang w:val="da-DK"/>
          </w:rPr>
          <w:delText>mning</w:delText>
        </w:r>
      </w:del>
      <w:del w:id="29768" w:author="AbbVie7" w:date="2025-05-12T15:47:00Z">
        <w:r w:rsidR="00C33065">
          <w:rPr>
            <w:rFonts w:ascii="Times New Roman" w:hAnsi="Times New Roman"/>
            <w:lang w:val="da-DK"/>
          </w:rPr>
          <w:delText xml:space="preserve"> </w:delText>
        </w:r>
      </w:del>
    </w:p>
    <w:p w:rsidR="00C23CBF" w:rsidRPr="00C23CBF" w14:paraId="557B3D7A" w14:textId="77777777">
      <w:pPr>
        <w:pStyle w:val="EMEAHeadingLeaflet"/>
        <w:spacing w:before="0" w:beforeLines="0" w:after="0" w:afterLines="0"/>
        <w:pPrChange w:id="29769" w:author="AbbVie7" w:date="2025-05-12T15:47:00Z">
          <w:pPr>
            <w:pStyle w:val="EMEABullet2"/>
            <w:tabs>
              <w:tab w:val="clear" w:pos="567"/>
            </w:tabs>
            <w:ind w:left="720"/>
          </w:pPr>
        </w:pPrChange>
        <w:rPr>
          <w:del w:id="29770" w:author="AbbVie7" w:date="2025-05-12T15:47:00Z"/>
          <w:lang w:val="da-DK"/>
        </w:rPr>
      </w:pPr>
    </w:p>
    <w:p w:rsidR="00C33065" w14:paraId="73F254BF" w14:textId="77777777">
      <w:pPr>
        <w:pStyle w:val="EMEAHeadingLeaflet"/>
        <w:spacing w:before="0" w:beforeLines="0" w:after="0" w:afterLines="0"/>
        <w:pPrChange w:id="29771" w:author="AbbVie7" w:date="2025-05-12T15:47:00Z">
          <w:pPr>
            <w:pStyle w:val="EMEABullet2"/>
            <w:numPr>
              <w:numId w:val="15"/>
            </w:numPr>
            <w:tabs>
              <w:tab w:val="clear" w:pos="567"/>
              <w:tab w:val="left" w:pos="720"/>
            </w:tabs>
            <w:ind w:left="720" w:hanging="360"/>
          </w:pPr>
        </w:pPrChange>
        <w:rPr>
          <w:del w:id="29772" w:author="AbbVie7" w:date="2025-05-12T15:47:00Z"/>
          <w:lang w:val="da-DK"/>
        </w:rPr>
      </w:pPr>
      <w:del w:id="29773" w:author="AbbVie7" w:date="2025-05-12T15:47:00Z">
        <w:r>
          <w:rPr>
            <w:lang w:val="da-DK"/>
          </w:rPr>
          <w:delText>D</w:delText>
        </w:r>
      </w:del>
      <w:del w:id="29774" w:author="AbbVie7" w:date="2025-05-12T15:47:00Z">
        <w:r w:rsidR="00525526">
          <w:rPr>
            <w:lang w:val="da-DK"/>
          </w:rPr>
          <w:delText>u</w:delText>
        </w:r>
      </w:del>
      <w:del w:id="29775" w:author="AbbVie7" w:date="2025-05-12T15:47:00Z">
        <w:r w:rsidR="00F9485A">
          <w:rPr>
            <w:lang w:val="da-DK"/>
          </w:rPr>
          <w:delText xml:space="preserve"> bør overveje</w:delText>
        </w:r>
      </w:del>
      <w:del w:id="29776" w:author="AbbVie7" w:date="2025-05-12T15:47:00Z">
        <w:r>
          <w:rPr>
            <w:lang w:val="da-DK"/>
          </w:rPr>
          <w:delText xml:space="preserve"> bruge</w:delText>
        </w:r>
      </w:del>
      <w:del w:id="29777" w:author="AbbVie7" w:date="2025-05-12T15:47:00Z">
        <w:r w:rsidR="00F9485A">
          <w:rPr>
            <w:lang w:val="da-DK"/>
          </w:rPr>
          <w:delText>n af</w:delText>
        </w:r>
      </w:del>
      <w:del w:id="29778" w:author="AbbVie7" w:date="2025-05-12T15:47:00Z">
        <w:r>
          <w:rPr>
            <w:lang w:val="da-DK"/>
          </w:rPr>
          <w:delText xml:space="preserve"> passende prævention </w:delText>
        </w:r>
      </w:del>
      <w:del w:id="29779" w:author="AbbVie7" w:date="2025-05-12T15:47:00Z">
        <w:r w:rsidR="00F9485A">
          <w:rPr>
            <w:lang w:val="da-DK"/>
          </w:rPr>
          <w:delText>for at forhindre graviditet</w:delText>
        </w:r>
      </w:del>
      <w:del w:id="29780" w:author="AbbVie7" w:date="2025-05-12T15:47:00Z">
        <w:r>
          <w:rPr>
            <w:lang w:val="da-DK"/>
          </w:rPr>
          <w:delText xml:space="preserve"> og </w:delText>
        </w:r>
      </w:del>
      <w:del w:id="29781" w:author="AbbVie7" w:date="2025-05-12T15:47:00Z">
        <w:r w:rsidR="000A0AC4">
          <w:rPr>
            <w:lang w:val="da-DK"/>
          </w:rPr>
          <w:delText xml:space="preserve">fortsætte brugen </w:delText>
        </w:r>
      </w:del>
      <w:del w:id="29782" w:author="AbbVie7" w:date="2025-05-12T15:47:00Z">
        <w:r>
          <w:rPr>
            <w:lang w:val="da-DK"/>
          </w:rPr>
          <w:delText>mindst 5 måneder efter den sidste behandling med Humira.</w:delText>
        </w:r>
      </w:del>
      <w:del w:id="29783" w:author="AbbVie7" w:date="2025-05-12T15:47:00Z">
        <w:r w:rsidRPr="008F497B">
          <w:rPr>
            <w:lang w:val="da-DK"/>
          </w:rPr>
          <w:delText xml:space="preserve"> </w:delText>
        </w:r>
      </w:del>
    </w:p>
    <w:p w:rsidR="00F9485A" w14:paraId="32AA2504" w14:textId="77777777">
      <w:pPr>
        <w:pStyle w:val="EMEAHeadingLeaflet"/>
        <w:spacing w:before="0" w:beforeLines="0" w:after="0" w:afterLines="0"/>
        <w:pPrChange w:id="29784" w:author="AbbVie7" w:date="2025-05-12T15:47:00Z">
          <w:pPr>
            <w:pStyle w:val="EMEABullet2"/>
            <w:numPr>
              <w:numId w:val="15"/>
            </w:numPr>
            <w:tabs>
              <w:tab w:val="clear" w:pos="567"/>
              <w:tab w:val="left" w:pos="720"/>
            </w:tabs>
            <w:ind w:left="720" w:hanging="360"/>
          </w:pPr>
        </w:pPrChange>
        <w:rPr>
          <w:del w:id="29785" w:author="AbbVie7" w:date="2025-05-12T15:47:00Z"/>
          <w:lang w:val="da-DK"/>
        </w:rPr>
      </w:pPr>
      <w:del w:id="29786" w:author="AbbVie7" w:date="2025-05-12T15:47:00Z">
        <w:r>
          <w:rPr>
            <w:lang w:val="da-DK"/>
          </w:rPr>
          <w:delText>Hvis du er gravid, har mistanke, om at du er gravid, eller planlægger at blive gravid, skal du spørge din læge til råds, før du tager dette lægemiddel.</w:delText>
        </w:r>
      </w:del>
    </w:p>
    <w:p w:rsidR="00F9485A" w14:paraId="445AC738" w14:textId="77777777">
      <w:pPr>
        <w:pStyle w:val="EMEAHeadingLeaflet"/>
        <w:spacing w:before="0" w:beforeLines="0" w:after="0" w:afterLines="0"/>
        <w:pPrChange w:id="29787" w:author="AbbVie7" w:date="2025-05-12T15:47:00Z">
          <w:pPr>
            <w:pStyle w:val="EMEABullet2"/>
            <w:numPr>
              <w:numId w:val="15"/>
            </w:numPr>
            <w:tabs>
              <w:tab w:val="clear" w:pos="567"/>
              <w:tab w:val="left" w:pos="720"/>
            </w:tabs>
            <w:ind w:left="720" w:hanging="360"/>
          </w:pPr>
        </w:pPrChange>
        <w:rPr>
          <w:del w:id="29788" w:author="AbbVie7" w:date="2025-05-12T15:47:00Z"/>
          <w:lang w:val="da-DK"/>
        </w:rPr>
      </w:pPr>
      <w:del w:id="29789" w:author="AbbVie7" w:date="2025-05-12T15:47:00Z">
        <w:r w:rsidRPr="00827E6B">
          <w:rPr>
            <w:lang w:val="da-DK"/>
          </w:rPr>
          <w:delText xml:space="preserve">Humira bør kun </w:delText>
        </w:r>
      </w:del>
      <w:del w:id="29790" w:author="AbbVie7" w:date="2025-05-12T15:47:00Z">
        <w:r w:rsidR="002807AC">
          <w:rPr>
            <w:lang w:val="da-DK"/>
          </w:rPr>
          <w:delText>anvendes</w:delText>
        </w:r>
      </w:del>
      <w:del w:id="29791" w:author="AbbVie7" w:date="2025-05-12T15:47:00Z">
        <w:r>
          <w:rPr>
            <w:lang w:val="da-DK"/>
          </w:rPr>
          <w:delText xml:space="preserve"> </w:delText>
        </w:r>
      </w:del>
      <w:del w:id="29792" w:author="AbbVie7" w:date="2025-05-12T15:47:00Z">
        <w:r w:rsidRPr="00827E6B">
          <w:rPr>
            <w:lang w:val="da-DK"/>
          </w:rPr>
          <w:delText xml:space="preserve">under graviditet, hvis det er </w:delText>
        </w:r>
      </w:del>
      <w:del w:id="29793" w:author="AbbVie7" w:date="2025-05-12T15:47:00Z">
        <w:r>
          <w:rPr>
            <w:lang w:val="da-DK"/>
          </w:rPr>
          <w:delText xml:space="preserve">tydeligvis </w:delText>
        </w:r>
      </w:del>
      <w:del w:id="29794" w:author="AbbVie7" w:date="2025-05-12T15:47:00Z">
        <w:r w:rsidRPr="00827E6B">
          <w:rPr>
            <w:lang w:val="da-DK"/>
          </w:rPr>
          <w:delText>nødvendigt</w:delText>
        </w:r>
      </w:del>
      <w:del w:id="29795" w:author="AbbVie7" w:date="2025-05-12T15:47:00Z">
        <w:r>
          <w:rPr>
            <w:lang w:val="da-DK"/>
          </w:rPr>
          <w:delText>.</w:delText>
        </w:r>
      </w:del>
    </w:p>
    <w:p w:rsidR="00F9485A" w14:paraId="69999518" w14:textId="77777777">
      <w:pPr>
        <w:pStyle w:val="EMEAHeadingLeaflet"/>
        <w:spacing w:before="0" w:beforeLines="0" w:after="0" w:afterLines="0"/>
        <w:pPrChange w:id="29796" w:author="AbbVie7" w:date="2025-05-12T15:47:00Z">
          <w:pPr>
            <w:pStyle w:val="EMEABullet2"/>
            <w:numPr>
              <w:numId w:val="15"/>
            </w:numPr>
            <w:tabs>
              <w:tab w:val="clear" w:pos="567"/>
              <w:tab w:val="left" w:pos="720"/>
            </w:tabs>
            <w:ind w:left="720" w:hanging="360"/>
          </w:pPr>
        </w:pPrChange>
        <w:rPr>
          <w:del w:id="29797" w:author="AbbVie7" w:date="2025-05-12T15:47:00Z"/>
          <w:lang w:val="da-DK"/>
        </w:rPr>
      </w:pPr>
      <w:del w:id="29798" w:author="AbbVie7" w:date="2025-05-12T15:47:00Z">
        <w:r w:rsidRPr="00196546">
          <w:rPr>
            <w:lang w:val="da-DK"/>
          </w:rPr>
          <w:delText xml:space="preserve">Der </w:delText>
        </w:r>
      </w:del>
      <w:del w:id="29799" w:author="AbbVie7" w:date="2025-05-12T15:47:00Z">
        <w:r w:rsidR="002807AC">
          <w:rPr>
            <w:lang w:val="da-DK"/>
          </w:rPr>
          <w:delText>var</w:delText>
        </w:r>
      </w:del>
      <w:del w:id="29800" w:author="AbbVie7" w:date="2025-05-12T15:47:00Z">
        <w:r w:rsidRPr="00196546">
          <w:rPr>
            <w:lang w:val="da-DK"/>
          </w:rPr>
          <w:delText xml:space="preserve"> i følge et graviditetsstudie ikke højere risiko for misdannelser, når moderen ha</w:delText>
        </w:r>
      </w:del>
      <w:del w:id="29801" w:author="AbbVie7" w:date="2025-05-12T15:47:00Z">
        <w:r w:rsidR="002807AC">
          <w:rPr>
            <w:lang w:val="da-DK"/>
          </w:rPr>
          <w:delText>vde</w:delText>
        </w:r>
      </w:del>
      <w:del w:id="29802" w:author="AbbVie7" w:date="2025-05-12T15:47:00Z">
        <w:r w:rsidRPr="00196546">
          <w:rPr>
            <w:lang w:val="da-DK"/>
          </w:rPr>
          <w:delText xml:space="preserve"> fået Humira under graviditeten, ved sammenligning med mødre med samme sygdom, som ikke ha</w:delText>
        </w:r>
      </w:del>
      <w:del w:id="29803" w:author="AbbVie7" w:date="2025-05-12T15:47:00Z">
        <w:r w:rsidR="002807AC">
          <w:rPr>
            <w:lang w:val="da-DK"/>
          </w:rPr>
          <w:delText>vde</w:delText>
        </w:r>
      </w:del>
      <w:del w:id="29804" w:author="AbbVie7" w:date="2025-05-12T15:47:00Z">
        <w:r w:rsidRPr="00196546">
          <w:rPr>
            <w:lang w:val="da-DK"/>
          </w:rPr>
          <w:delText xml:space="preserve"> fået Humira.  </w:delText>
        </w:r>
      </w:del>
    </w:p>
    <w:p w:rsidR="00F9485A" w:rsidRPr="00196546" w14:paraId="43F9AD2F" w14:textId="77777777">
      <w:pPr>
        <w:pStyle w:val="EMEAHeadingLeaflet"/>
        <w:spacing w:before="0" w:beforeLines="0" w:after="0" w:afterLines="0"/>
        <w:pPrChange w:id="29805" w:author="AbbVie7" w:date="2025-05-12T15:47:00Z">
          <w:pPr>
            <w:pStyle w:val="EMEABullet2"/>
            <w:numPr>
              <w:numId w:val="15"/>
            </w:numPr>
            <w:tabs>
              <w:tab w:val="clear" w:pos="567"/>
              <w:tab w:val="left" w:pos="720"/>
            </w:tabs>
            <w:ind w:left="720" w:hanging="360"/>
          </w:pPr>
        </w:pPrChange>
        <w:rPr>
          <w:del w:id="29806" w:author="AbbVie7" w:date="2025-05-12T15:47:00Z"/>
          <w:lang w:val="da-DK"/>
        </w:rPr>
      </w:pPr>
      <w:del w:id="29807" w:author="AbbVie7" w:date="2025-05-12T15:47:00Z">
        <w:r w:rsidRPr="00196546">
          <w:rPr>
            <w:lang w:val="da-DK"/>
          </w:rPr>
          <w:delText xml:space="preserve">Humira kan </w:delText>
        </w:r>
      </w:del>
      <w:del w:id="29808" w:author="AbbVie7" w:date="2025-05-12T15:47:00Z">
        <w:r w:rsidR="002807AC">
          <w:rPr>
            <w:lang w:val="da-DK"/>
          </w:rPr>
          <w:delText>anvendes</w:delText>
        </w:r>
      </w:del>
      <w:del w:id="29809" w:author="AbbVie7" w:date="2025-05-12T15:47:00Z">
        <w:r w:rsidRPr="00196546">
          <w:rPr>
            <w:lang w:val="da-DK"/>
          </w:rPr>
          <w:delText xml:space="preserve"> under amning. </w:delText>
        </w:r>
      </w:del>
    </w:p>
    <w:p w:rsidR="00F9485A" w14:paraId="5C75BA64" w14:textId="77777777">
      <w:pPr>
        <w:pStyle w:val="EMEAHeadingLeaflet"/>
        <w:spacing w:before="0" w:beforeLines="0" w:after="0" w:afterLines="0"/>
        <w:pPrChange w:id="29810" w:author="AbbVie7" w:date="2025-05-12T15:47:00Z">
          <w:pPr>
            <w:pStyle w:val="EMEABullet2"/>
            <w:numPr>
              <w:numId w:val="15"/>
            </w:numPr>
            <w:tabs>
              <w:tab w:val="clear" w:pos="567"/>
              <w:tab w:val="left" w:pos="720"/>
            </w:tabs>
            <w:ind w:left="720" w:hanging="360"/>
          </w:pPr>
        </w:pPrChange>
        <w:rPr>
          <w:del w:id="29811" w:author="AbbVie7" w:date="2025-05-12T15:47:00Z"/>
          <w:lang w:val="da-DK"/>
        </w:rPr>
      </w:pPr>
      <w:del w:id="29812" w:author="AbbVie7" w:date="2025-05-12T15:47:00Z">
        <w:r w:rsidRPr="00213842">
          <w:rPr>
            <w:lang w:val="da-DK"/>
          </w:rPr>
          <w:delText>Hvis d</w:delText>
        </w:r>
      </w:del>
      <w:del w:id="29813" w:author="AbbVie7" w:date="2025-05-12T15:47:00Z">
        <w:r>
          <w:rPr>
            <w:lang w:val="da-DK"/>
          </w:rPr>
          <w:delText>u</w:delText>
        </w:r>
      </w:del>
      <w:del w:id="29814" w:author="AbbVie7" w:date="2025-05-12T15:47:00Z">
        <w:r w:rsidRPr="00213842">
          <w:rPr>
            <w:lang w:val="da-DK"/>
          </w:rPr>
          <w:delText xml:space="preserve"> har fået Humira</w:delText>
        </w:r>
      </w:del>
      <w:del w:id="29815" w:author="AbbVie7" w:date="2025-05-12T15:47:00Z">
        <w:r>
          <w:rPr>
            <w:lang w:val="da-DK"/>
          </w:rPr>
          <w:delText>, mens du var gravid</w:delText>
        </w:r>
      </w:del>
      <w:del w:id="29816" w:author="AbbVie7" w:date="2025-05-12T15:47:00Z">
        <w:r w:rsidRPr="00213842">
          <w:rPr>
            <w:lang w:val="da-DK"/>
          </w:rPr>
          <w:delText xml:space="preserve">, kan dit </w:delText>
        </w:r>
      </w:del>
      <w:del w:id="29817" w:author="AbbVie7" w:date="2025-05-12T15:47:00Z">
        <w:r>
          <w:rPr>
            <w:lang w:val="da-DK"/>
          </w:rPr>
          <w:delText>spæd</w:delText>
        </w:r>
      </w:del>
      <w:del w:id="29818" w:author="AbbVie7" w:date="2025-05-12T15:47:00Z">
        <w:r w:rsidRPr="00213842">
          <w:rPr>
            <w:lang w:val="da-DK"/>
          </w:rPr>
          <w:delText xml:space="preserve">barn have en højere risiko for </w:delText>
        </w:r>
      </w:del>
      <w:del w:id="29819" w:author="AbbVie7" w:date="2025-05-12T15:47:00Z">
        <w:r>
          <w:rPr>
            <w:lang w:val="da-DK"/>
          </w:rPr>
          <w:delText xml:space="preserve">at få en sådan infektion. </w:delText>
        </w:r>
      </w:del>
    </w:p>
    <w:p w:rsidR="007A0BB9" w14:paraId="2B7C71C2" w14:textId="77777777">
      <w:pPr>
        <w:pStyle w:val="EMEAHeadingLeaflet"/>
        <w:spacing w:before="0" w:beforeLines="0" w:after="0" w:afterLines="0"/>
        <w:pPrChange w:id="29820" w:author="AbbVie7" w:date="2025-05-12T15:47:00Z">
          <w:pPr>
            <w:pStyle w:val="EMEABullet2"/>
            <w:numPr>
              <w:numId w:val="15"/>
            </w:numPr>
            <w:tabs>
              <w:tab w:val="clear" w:pos="567"/>
              <w:tab w:val="left" w:pos="720"/>
            </w:tabs>
            <w:ind w:left="720" w:hanging="360"/>
          </w:pPr>
        </w:pPrChange>
        <w:rPr>
          <w:del w:id="29821" w:author="AbbVie7" w:date="2025-05-12T15:47:00Z"/>
          <w:lang w:val="da-DK"/>
        </w:rPr>
      </w:pPr>
      <w:del w:id="29822" w:author="AbbVie7" w:date="2025-05-12T15:47:00Z">
        <w:r>
          <w:rPr>
            <w:lang w:val="da-DK"/>
          </w:rPr>
          <w:delText>Det er vigtigt, at du fortæller barnets læge og andre sundhedspersoner, at du fik Humira under graviditeten, før dit barn får nogen vaccinationer (for mere information</w:delText>
        </w:r>
      </w:del>
      <w:del w:id="29823" w:author="AbbVie7" w:date="2025-05-12T15:47:00Z">
        <w:r w:rsidR="00F9485A">
          <w:rPr>
            <w:lang w:val="da-DK"/>
          </w:rPr>
          <w:delText xml:space="preserve"> om vacciner</w:delText>
        </w:r>
      </w:del>
      <w:del w:id="29824" w:author="AbbVie7" w:date="2025-05-12T15:47:00Z">
        <w:r>
          <w:rPr>
            <w:lang w:val="da-DK"/>
          </w:rPr>
          <w:delText xml:space="preserve">, se afsnittet </w:delText>
        </w:r>
      </w:del>
      <w:del w:id="29825" w:author="AbbVie7" w:date="2025-05-12T15:47:00Z">
        <w:r w:rsidR="00F9485A">
          <w:rPr>
            <w:lang w:val="da-DK"/>
          </w:rPr>
          <w:delText>vedrørende  ”Advarsler og forsigtighedsregler”</w:delText>
        </w:r>
      </w:del>
      <w:del w:id="29826" w:author="AbbVie7" w:date="2025-05-12T15:47:00Z">
        <w:r>
          <w:rPr>
            <w:lang w:val="da-DK"/>
          </w:rPr>
          <w:delText>).</w:delText>
        </w:r>
      </w:del>
    </w:p>
    <w:p w:rsidR="00897DFF" w14:paraId="6024FABD" w14:textId="77777777">
      <w:pPr>
        <w:pStyle w:val="EMEAHeadingLeaflet"/>
        <w:spacing w:before="0" w:beforeLines="0" w:after="0" w:afterLines="0"/>
        <w:pPrChange w:id="29827" w:author="AbbVie7" w:date="2025-05-12T15:47:00Z">
          <w:pPr>
            <w:numPr>
              <w:ilvl w:val="12"/>
              <w:numId w:val="0"/>
            </w:numPr>
            <w:tabs>
              <w:tab w:val="clear" w:pos="562"/>
            </w:tabs>
            <w:ind w:right="-2"/>
          </w:pPr>
        </w:pPrChange>
        <w:rPr>
          <w:del w:id="29828" w:author="AbbVie7" w:date="2025-05-12T15:47:00Z"/>
          <w:lang w:val="da-DK"/>
        </w:rPr>
      </w:pPr>
    </w:p>
    <w:p w:rsidR="00767709" w14:paraId="05B407A5" w14:textId="77777777">
      <w:pPr>
        <w:pStyle w:val="EMEAHeadingLeaflet"/>
        <w:spacing w:before="0" w:beforeLines="0" w:after="0" w:afterLines="0"/>
        <w:pPrChange w:id="29829" w:author="AbbVie7" w:date="2025-05-12T15:47:00Z">
          <w:pPr>
            <w:pStyle w:val="Heading5"/>
          </w:pPr>
        </w:pPrChange>
        <w:rPr>
          <w:del w:id="29830" w:author="AbbVie7" w:date="2025-05-12T15:47:00Z"/>
          <w:lang w:val="da-DK"/>
        </w:rPr>
      </w:pPr>
      <w:del w:id="29831" w:author="AbbVie7" w:date="2025-05-12T15:47:00Z">
        <w:r>
          <w:rPr>
            <w:lang w:val="da-DK"/>
          </w:rPr>
          <w:delText>Trafik-og arbejdssikkerhed</w:delText>
        </w:r>
      </w:del>
    </w:p>
    <w:p w:rsidR="00767709" w14:paraId="6695F664" w14:textId="77777777">
      <w:pPr>
        <w:pStyle w:val="EMEAHeadingLeaflet"/>
        <w:spacing w:before="0" w:beforeLines="0" w:after="0" w:afterLines="0"/>
        <w:pPrChange w:id="29832" w:author="AbbVie7" w:date="2025-05-12T15:47:00Z">
          <w:pPr>
            <w:keepNext/>
          </w:pPr>
        </w:pPrChange>
        <w:rPr>
          <w:del w:id="29833" w:author="AbbVie7" w:date="2025-05-12T15:47:00Z"/>
          <w:lang w:val="da-DK"/>
        </w:rPr>
      </w:pPr>
    </w:p>
    <w:p w:rsidR="00767709" w14:paraId="221A5609" w14:textId="77777777">
      <w:pPr>
        <w:pStyle w:val="EMEAHeadingLeaflet"/>
        <w:spacing w:before="0" w:beforeLines="0" w:after="0" w:afterLines="0"/>
        <w:pPrChange w:id="29834" w:author="AbbVie7" w:date="2025-05-12T15:47:00Z">
          <w:pPr>
            <w:keepNext/>
            <w:numPr>
              <w:ilvl w:val="12"/>
              <w:numId w:val="0"/>
            </w:numPr>
            <w:tabs>
              <w:tab w:val="clear" w:pos="562"/>
            </w:tabs>
            <w:ind w:right="-2"/>
          </w:pPr>
        </w:pPrChange>
        <w:rPr>
          <w:del w:id="29835" w:author="AbbVie7" w:date="2025-05-12T15:47:00Z"/>
          <w:noProof/>
          <w:color w:val="000000"/>
          <w:lang w:val="da-DK"/>
        </w:rPr>
      </w:pPr>
      <w:del w:id="29836" w:author="AbbVie7" w:date="2025-05-12T15:47:00Z">
        <w:r>
          <w:rPr>
            <w:noProof/>
            <w:color w:val="000000"/>
            <w:lang w:val="da-DK"/>
          </w:rPr>
          <w:delText xml:space="preserve">Humira kan påvirke </w:delText>
        </w:r>
      </w:del>
      <w:del w:id="29837" w:author="AbbVie7" w:date="2025-05-12T15:47:00Z">
        <w:r w:rsidR="00E54D6F">
          <w:rPr>
            <w:noProof/>
            <w:color w:val="000000"/>
            <w:lang w:val="da-DK"/>
          </w:rPr>
          <w:delText>din</w:delText>
        </w:r>
      </w:del>
      <w:del w:id="29838" w:author="AbbVie7" w:date="2025-05-12T15:47:00Z">
        <w:r>
          <w:rPr>
            <w:noProof/>
            <w:color w:val="000000"/>
            <w:lang w:val="da-DK"/>
          </w:rPr>
          <w:delText xml:space="preserve"> evne til at f</w:delText>
        </w:r>
      </w:del>
      <w:del w:id="29839" w:author="AbbVie7" w:date="2025-05-12T15:47:00Z">
        <w:r w:rsidR="00181FDC">
          <w:rPr>
            <w:noProof/>
            <w:color w:val="000000"/>
            <w:lang w:val="da-DK"/>
          </w:rPr>
          <w:delText>øre motorkøretøj</w:delText>
        </w:r>
      </w:del>
      <w:del w:id="29840" w:author="AbbVie7" w:date="2025-05-12T15:47:00Z">
        <w:r w:rsidR="007A0BB9">
          <w:rPr>
            <w:noProof/>
            <w:color w:val="000000"/>
            <w:lang w:val="da-DK"/>
          </w:rPr>
          <w:delText>, cykle</w:delText>
        </w:r>
      </w:del>
      <w:del w:id="29841" w:author="AbbVie7" w:date="2025-05-12T15:47:00Z">
        <w:r>
          <w:rPr>
            <w:noProof/>
            <w:color w:val="000000"/>
            <w:lang w:val="da-DK"/>
          </w:rPr>
          <w:delText xml:space="preserve"> </w:delText>
        </w:r>
      </w:del>
      <w:del w:id="29842" w:author="AbbVie7" w:date="2025-05-12T15:47:00Z">
        <w:r w:rsidR="007A0BB9">
          <w:rPr>
            <w:noProof/>
            <w:color w:val="000000"/>
            <w:lang w:val="da-DK"/>
          </w:rPr>
          <w:delText>eller</w:delText>
        </w:r>
      </w:del>
      <w:del w:id="29843" w:author="AbbVie7" w:date="2025-05-12T15:47:00Z">
        <w:r>
          <w:rPr>
            <w:noProof/>
            <w:color w:val="000000"/>
            <w:lang w:val="da-DK"/>
          </w:rPr>
          <w:delText xml:space="preserve"> betjene maskiner i mindre grad. D</w:delText>
        </w:r>
      </w:del>
      <w:del w:id="29844" w:author="AbbVie7" w:date="2025-05-12T15:47:00Z">
        <w:r w:rsidR="00E54D6F">
          <w:rPr>
            <w:noProof/>
            <w:color w:val="000000"/>
            <w:lang w:val="da-DK"/>
          </w:rPr>
          <w:delText>u</w:delText>
        </w:r>
      </w:del>
      <w:del w:id="29845" w:author="AbbVie7" w:date="2025-05-12T15:47:00Z">
        <w:r>
          <w:rPr>
            <w:noProof/>
            <w:color w:val="000000"/>
            <w:lang w:val="da-DK"/>
          </w:rPr>
          <w:delText xml:space="preserve"> kan </w:delText>
        </w:r>
      </w:del>
      <w:del w:id="29846" w:author="AbbVie7" w:date="2025-05-12T15:47:00Z">
        <w:r w:rsidR="00933574">
          <w:rPr>
            <w:noProof/>
            <w:color w:val="000000"/>
            <w:lang w:val="da-DK"/>
          </w:rPr>
          <w:delText>få</w:delText>
        </w:r>
      </w:del>
      <w:del w:id="29847" w:author="AbbVie7" w:date="2025-05-12T15:47:00Z">
        <w:r w:rsidR="00CB6D58">
          <w:rPr>
            <w:noProof/>
            <w:color w:val="000000"/>
            <w:lang w:val="da-DK"/>
          </w:rPr>
          <w:delText xml:space="preserve"> synsforstyrrelse og</w:delText>
        </w:r>
      </w:del>
      <w:del w:id="29848" w:author="AbbVie7" w:date="2025-05-12T15:47:00Z">
        <w:r>
          <w:rPr>
            <w:noProof/>
            <w:color w:val="000000"/>
            <w:lang w:val="da-DK"/>
          </w:rPr>
          <w:delText xml:space="preserve"> en fornemmelse af at rummet drejer rundt efter</w:delText>
        </w:r>
      </w:del>
      <w:del w:id="29849" w:author="AbbVie7" w:date="2025-05-12T15:47:00Z">
        <w:r w:rsidR="00E54D6F">
          <w:rPr>
            <w:noProof/>
            <w:color w:val="000000"/>
            <w:lang w:val="da-DK"/>
          </w:rPr>
          <w:delText>,</w:delText>
        </w:r>
      </w:del>
      <w:del w:id="29850" w:author="AbbVie7" w:date="2025-05-12T15:47:00Z">
        <w:r>
          <w:rPr>
            <w:noProof/>
            <w:color w:val="000000"/>
            <w:lang w:val="da-DK"/>
          </w:rPr>
          <w:delText xml:space="preserve"> at Humira</w:delText>
        </w:r>
      </w:del>
      <w:del w:id="29851" w:author="AbbVie7" w:date="2025-05-12T15:47:00Z">
        <w:r w:rsidR="00CE3B26">
          <w:rPr>
            <w:noProof/>
            <w:color w:val="000000"/>
            <w:lang w:val="da-DK"/>
          </w:rPr>
          <w:delText xml:space="preserve"> er taget</w:delText>
        </w:r>
      </w:del>
      <w:del w:id="29852" w:author="AbbVie7" w:date="2025-05-12T15:47:00Z">
        <w:r>
          <w:rPr>
            <w:noProof/>
            <w:color w:val="000000"/>
            <w:lang w:val="da-DK"/>
          </w:rPr>
          <w:delText>.</w:delText>
        </w:r>
      </w:del>
    </w:p>
    <w:p w:rsidR="007B7BF4" w14:paraId="67636CD6" w14:textId="77777777">
      <w:pPr>
        <w:pStyle w:val="EMEAHeadingLeaflet"/>
        <w:spacing w:before="0" w:beforeLines="0" w:after="0" w:afterLines="0"/>
        <w:pPrChange w:id="29853" w:author="AbbVie7" w:date="2025-05-12T15:47:00Z">
          <w:pPr>
            <w:keepNext/>
            <w:numPr>
              <w:ilvl w:val="12"/>
              <w:numId w:val="0"/>
            </w:numPr>
            <w:tabs>
              <w:tab w:val="clear" w:pos="562"/>
            </w:tabs>
            <w:ind w:right="-2"/>
          </w:pPr>
        </w:pPrChange>
        <w:rPr>
          <w:del w:id="29854" w:author="AbbVie7" w:date="2025-05-12T15:47:00Z"/>
          <w:noProof/>
          <w:color w:val="000000"/>
          <w:lang w:val="da-DK"/>
        </w:rPr>
      </w:pPr>
    </w:p>
    <w:p w:rsidR="00D70AE8" w:rsidRPr="008963B6" w14:paraId="6C533837" w14:textId="77777777">
      <w:pPr>
        <w:pStyle w:val="EMEAHeadingLeaflet"/>
        <w:spacing w:before="0" w:beforeLines="0" w:after="0" w:afterLines="0"/>
        <w:pPrChange w:id="29855" w:author="AbbVie7" w:date="2025-05-12T15:47:00Z">
          <w:pPr/>
        </w:pPrChange>
        <w:rPr>
          <w:del w:id="29856" w:author="AbbVie7" w:date="2025-05-12T15:47:00Z"/>
          <w:lang w:val="da-DK"/>
        </w:rPr>
      </w:pPr>
      <w:del w:id="29857" w:author="AbbVie7" w:date="2025-05-12T15:47:00Z">
        <w:r w:rsidRPr="008963B6">
          <w:rPr>
            <w:lang w:val="da-DK"/>
          </w:rPr>
          <w:delText>Humira indeholder natrium</w:delText>
        </w:r>
      </w:del>
    </w:p>
    <w:p w:rsidR="00D70AE8" w:rsidRPr="008963B6" w14:paraId="4FA07417" w14:textId="77777777">
      <w:pPr>
        <w:pStyle w:val="EMEAHeadingLeaflet"/>
        <w:spacing w:before="0" w:beforeLines="0" w:after="0" w:afterLines="0"/>
        <w:pPrChange w:id="29858" w:author="AbbVie7" w:date="2025-05-12T15:47:00Z">
          <w:pPr>
            <w:autoSpaceDE w:val="0"/>
            <w:autoSpaceDN w:val="0"/>
            <w:adjustRightInd w:val="0"/>
          </w:pPr>
        </w:pPrChange>
        <w:rPr>
          <w:del w:id="29859" w:author="AbbVie7" w:date="2025-05-12T15:47:00Z"/>
          <w:szCs w:val="22"/>
          <w:lang w:val="da-DK"/>
        </w:rPr>
      </w:pPr>
    </w:p>
    <w:p w:rsidR="00D70AE8" w:rsidRPr="008963B6" w14:paraId="59927597" w14:textId="77777777">
      <w:pPr>
        <w:pStyle w:val="EMEAHeadingLeaflet"/>
        <w:spacing w:before="0" w:beforeLines="0" w:after="0" w:afterLines="0"/>
        <w:pPrChange w:id="29860" w:author="AbbVie7" w:date="2025-05-12T15:47:00Z">
          <w:pPr/>
        </w:pPrChange>
        <w:rPr>
          <w:del w:id="29861" w:author="AbbVie7" w:date="2025-05-12T15:47:00Z"/>
          <w:szCs w:val="22"/>
          <w:lang w:val="da-DK"/>
        </w:rPr>
      </w:pPr>
      <w:del w:id="29862" w:author="AbbVie7" w:date="2025-05-12T15:47:00Z">
        <w:r w:rsidRPr="004E79CA">
          <w:rPr>
            <w:color w:val="222222"/>
            <w:szCs w:val="22"/>
            <w:lang w:val="da-DK"/>
          </w:rPr>
          <w:delText xml:space="preserve">Dette lægemiddel indeholder mindre end 1 mmol natrium (23 mg) pr. 0,8 ml dosis, dvs. i det væsentlige </w:delText>
        </w:r>
      </w:del>
      <w:del w:id="29863" w:author="AbbVie7" w:date="2025-05-12T15:47:00Z">
        <w:r>
          <w:rPr>
            <w:color w:val="222222"/>
            <w:szCs w:val="22"/>
            <w:lang w:val="da-DK"/>
          </w:rPr>
          <w:delText>”</w:delText>
        </w:r>
      </w:del>
      <w:del w:id="29864" w:author="AbbVie7" w:date="2025-05-12T15:47:00Z">
        <w:r w:rsidRPr="004E79CA">
          <w:rPr>
            <w:color w:val="222222"/>
            <w:szCs w:val="22"/>
            <w:lang w:val="da-DK"/>
          </w:rPr>
          <w:delText>natriumfri</w:delText>
        </w:r>
      </w:del>
      <w:del w:id="29865" w:author="AbbVie7" w:date="2025-05-12T15:47:00Z">
        <w:r>
          <w:rPr>
            <w:color w:val="222222"/>
            <w:szCs w:val="22"/>
            <w:lang w:val="da-DK"/>
          </w:rPr>
          <w:delText>”</w:delText>
        </w:r>
      </w:del>
      <w:del w:id="29866" w:author="AbbVie7" w:date="2025-05-12T15:47:00Z">
        <w:r w:rsidRPr="004E79CA">
          <w:rPr>
            <w:color w:val="222222"/>
            <w:szCs w:val="22"/>
            <w:lang w:val="da-DK"/>
          </w:rPr>
          <w:delText>.</w:delText>
        </w:r>
      </w:del>
    </w:p>
    <w:p w:rsidR="00793B77" w14:paraId="62B5F686" w14:textId="77777777">
      <w:pPr>
        <w:pStyle w:val="EMEAHeadingLeaflet"/>
        <w:spacing w:before="0" w:beforeLines="0" w:after="0" w:afterLines="0"/>
        <w:pPrChange w:id="29867" w:author="AbbVie7" w:date="2025-05-12T15:47:00Z">
          <w:pPr>
            <w:keepNext/>
            <w:numPr>
              <w:ilvl w:val="12"/>
              <w:numId w:val="0"/>
            </w:numPr>
            <w:tabs>
              <w:tab w:val="clear" w:pos="562"/>
            </w:tabs>
            <w:ind w:right="-2"/>
          </w:pPr>
        </w:pPrChange>
        <w:rPr>
          <w:del w:id="29868" w:author="AbbVie7" w:date="2025-05-12T15:47:00Z"/>
          <w:noProof/>
          <w:color w:val="000000"/>
          <w:lang w:val="da-DK"/>
        </w:rPr>
      </w:pPr>
    </w:p>
    <w:p w:rsidR="00C33065" w:rsidRPr="008F497B" w14:paraId="79BF5642" w14:textId="77777777">
      <w:pPr>
        <w:pStyle w:val="EMEAHeadingLeaflet"/>
        <w:spacing w:before="0" w:beforeLines="0" w:after="0" w:afterLines="0"/>
        <w:pPrChange w:id="29869" w:author="AbbVie7" w:date="2025-05-12T15:47:00Z">
          <w:pPr>
            <w:ind w:left="567" w:hanging="567"/>
          </w:pPr>
        </w:pPrChange>
        <w:rPr>
          <w:del w:id="29870" w:author="AbbVie7" w:date="2025-05-12T15:47:00Z"/>
          <w:lang w:val="da-DK"/>
        </w:rPr>
      </w:pPr>
      <w:del w:id="29871" w:author="AbbVie7" w:date="2025-05-12T15:47:00Z">
        <w:r w:rsidRPr="008F497B">
          <w:rPr>
            <w:lang w:val="da-DK"/>
          </w:rPr>
          <w:delText>3.</w:delText>
        </w:r>
      </w:del>
      <w:del w:id="29872" w:author="AbbVie7" w:date="2025-05-12T15:47:00Z">
        <w:r w:rsidRPr="008F497B">
          <w:rPr>
            <w:lang w:val="da-DK"/>
          </w:rPr>
          <w:tab/>
        </w:r>
      </w:del>
      <w:del w:id="29873" w:author="AbbVie7" w:date="2025-05-12T15:47:00Z">
        <w:r w:rsidRPr="008F497B">
          <w:rPr>
            <w:noProof/>
            <w:lang w:val="da-DK"/>
          </w:rPr>
          <w:delText>Sådan skal du</w:delText>
        </w:r>
      </w:del>
      <w:del w:id="29874" w:author="AbbVie7" w:date="2025-05-12T15:47:00Z">
        <w:r>
          <w:rPr>
            <w:noProof/>
            <w:lang w:val="da-DK"/>
          </w:rPr>
          <w:delText xml:space="preserve"> </w:delText>
        </w:r>
      </w:del>
      <w:del w:id="29875" w:author="AbbVie7" w:date="2025-05-12T15:47:00Z">
        <w:r w:rsidR="00EF1C63">
          <w:rPr>
            <w:noProof/>
            <w:lang w:val="da-DK"/>
          </w:rPr>
          <w:delText>tage</w:delText>
        </w:r>
      </w:del>
      <w:del w:id="29876" w:author="AbbVie7" w:date="2025-05-12T15:47:00Z">
        <w:r>
          <w:rPr>
            <w:noProof/>
            <w:lang w:val="da-DK"/>
          </w:rPr>
          <w:delText xml:space="preserve"> Humira</w:delText>
        </w:r>
      </w:del>
    </w:p>
    <w:p w:rsidR="00C33065" w:rsidRPr="00C33065" w14:paraId="3C5D0B2D" w14:textId="77777777">
      <w:pPr>
        <w:pStyle w:val="EMEAHeadingLeaflet"/>
        <w:spacing w:before="0" w:beforeLines="0" w:after="0" w:afterLines="0"/>
        <w:pPrChange w:id="29877" w:author="AbbVie7" w:date="2025-05-12T15:47:00Z">
          <w:pPr>
            <w:pStyle w:val="EMEANormal"/>
          </w:pPr>
        </w:pPrChange>
        <w:rPr>
          <w:del w:id="29878" w:author="AbbVie7" w:date="2025-05-12T15:47:00Z"/>
          <w:lang w:val="da-DK"/>
        </w:rPr>
      </w:pPr>
    </w:p>
    <w:p w:rsidR="008B6B15" w14:paraId="58829816" w14:textId="77777777">
      <w:pPr>
        <w:pStyle w:val="EMEAHeadingLeaflet"/>
        <w:spacing w:before="0" w:beforeLines="0" w:after="0" w:afterLines="0"/>
        <w:pPrChange w:id="29879" w:author="AbbVie7" w:date="2025-05-12T15:47:00Z">
          <w:pPr>
            <w:keepNext/>
          </w:pPr>
        </w:pPrChange>
        <w:rPr>
          <w:del w:id="29880" w:author="AbbVie7" w:date="2025-05-12T15:47:00Z"/>
          <w:lang w:val="da-DK"/>
        </w:rPr>
      </w:pPr>
      <w:del w:id="29881" w:author="AbbVie7" w:date="2025-05-12T15:47:00Z">
        <w:r>
          <w:rPr>
            <w:lang w:val="da-DK"/>
          </w:rPr>
          <w:delText>Tag</w:delText>
        </w:r>
      </w:del>
      <w:del w:id="29882" w:author="AbbVie7" w:date="2025-05-12T15:47:00Z">
        <w:r w:rsidR="00767709">
          <w:rPr>
            <w:lang w:val="da-DK"/>
          </w:rPr>
          <w:delText xml:space="preserve"> altid Humira nøjagtig efter lægens anvisning. Er </w:delText>
        </w:r>
      </w:del>
      <w:del w:id="29883" w:author="AbbVie7" w:date="2025-05-12T15:47:00Z">
        <w:r w:rsidR="00E54D6F">
          <w:rPr>
            <w:lang w:val="da-DK"/>
          </w:rPr>
          <w:delText>du</w:delText>
        </w:r>
      </w:del>
      <w:del w:id="29884" w:author="AbbVie7" w:date="2025-05-12T15:47:00Z">
        <w:r w:rsidR="00767709">
          <w:rPr>
            <w:lang w:val="da-DK"/>
          </w:rPr>
          <w:delText xml:space="preserve"> i tvivl, så spørg lægen eller apotek</w:delText>
        </w:r>
      </w:del>
      <w:del w:id="29885" w:author="AbbVie7" w:date="2025-05-12T15:47:00Z">
        <w:r w:rsidR="00181FDC">
          <w:rPr>
            <w:lang w:val="da-DK"/>
          </w:rPr>
          <w:delText>spersonalet</w:delText>
        </w:r>
      </w:del>
      <w:del w:id="29886" w:author="AbbVie7" w:date="2025-05-12T15:47:00Z">
        <w:r w:rsidR="00767709">
          <w:rPr>
            <w:lang w:val="da-DK"/>
          </w:rPr>
          <w:delText>.</w:delText>
        </w:r>
      </w:del>
      <w:del w:id="29887" w:author="AbbVie7" w:date="2025-05-12T15:47:00Z">
        <w:r w:rsidRPr="008B6B15">
          <w:rPr>
            <w:lang w:val="da-DK"/>
          </w:rPr>
          <w:delText xml:space="preserve"> </w:delText>
        </w:r>
      </w:del>
      <w:del w:id="29888" w:author="AbbVie7" w:date="2025-05-12T15:47:00Z">
        <w:r>
          <w:rPr>
            <w:lang w:val="da-DK"/>
          </w:rPr>
          <w:delText>Din læge kan have udskrevet Humira i en anden styrke, hvis dit barn har behov for en anden dosis.</w:delText>
        </w:r>
      </w:del>
    </w:p>
    <w:p w:rsidR="009C402F" w14:paraId="25115C8F" w14:textId="77777777">
      <w:pPr>
        <w:pStyle w:val="EMEAHeadingLeaflet"/>
        <w:spacing w:before="0" w:beforeLines="0" w:after="0" w:afterLines="0"/>
        <w:pPrChange w:id="29889" w:author="AbbVie7" w:date="2025-05-12T15:47:00Z">
          <w:pPr>
            <w:pStyle w:val="EMEANormal"/>
          </w:pPr>
        </w:pPrChange>
        <w:rPr>
          <w:del w:id="29890" w:author="AbbVie7" w:date="2025-05-12T15:47:00Z"/>
          <w:szCs w:val="24"/>
          <w:u w:val="single"/>
          <w:lang w:val="da-DK"/>
        </w:rPr>
      </w:pPr>
    </w:p>
    <w:p w:rsidR="00CE1DC2" w:rsidRPr="00FA612B" w14:paraId="2618A840" w14:textId="77777777">
      <w:pPr>
        <w:pStyle w:val="EMEAHeadingLeaflet"/>
        <w:spacing w:before="0" w:beforeLines="0" w:after="0" w:afterLines="0"/>
        <w:pPrChange w:id="29891" w:author="AbbVie7" w:date="2025-05-12T15:47:00Z">
          <w:pPr>
            <w:pStyle w:val="EMEANormal"/>
          </w:pPr>
        </w:pPrChange>
        <w:rPr>
          <w:del w:id="29892" w:author="AbbVie7" w:date="2025-05-12T15:47:00Z"/>
          <w:u w:val="single"/>
          <w:lang w:val="da-DK"/>
        </w:rPr>
      </w:pPr>
      <w:del w:id="29893" w:author="AbbVie7" w:date="2025-05-12T15:47:00Z">
        <w:r w:rsidRPr="00FA612B">
          <w:rPr>
            <w:szCs w:val="24"/>
            <w:u w:val="single"/>
            <w:lang w:val="da-DK"/>
          </w:rPr>
          <w:delText>Voksne med r</w:delText>
        </w:r>
      </w:del>
      <w:del w:id="29894" w:author="AbbVie7" w:date="2025-05-12T15:47:00Z">
        <w:r w:rsidRPr="00FA612B">
          <w:rPr>
            <w:u w:val="single"/>
            <w:lang w:val="da-DK"/>
          </w:rPr>
          <w:delText>eumatoid artrit, p</w:delText>
        </w:r>
      </w:del>
      <w:del w:id="29895" w:author="AbbVie7" w:date="2025-05-12T15:47:00Z">
        <w:r w:rsidRPr="00FA612B">
          <w:rPr>
            <w:bCs/>
            <w:szCs w:val="22"/>
            <w:u w:val="single"/>
            <w:lang w:val="da-DK"/>
          </w:rPr>
          <w:delText>soriasisartrit, a</w:delText>
        </w:r>
      </w:del>
      <w:del w:id="29896" w:author="AbbVie7" w:date="2025-05-12T15:47:00Z">
        <w:r w:rsidRPr="00FA612B">
          <w:rPr>
            <w:szCs w:val="24"/>
            <w:u w:val="single"/>
            <w:lang w:val="da-DK"/>
          </w:rPr>
          <w:delText xml:space="preserve">nkyloserende spondylitis eller </w:delText>
        </w:r>
      </w:del>
      <w:del w:id="29897" w:author="AbbVie7" w:date="2025-05-12T15:47:00Z">
        <w:r w:rsidRPr="00FA612B">
          <w:rPr>
            <w:u w:val="single"/>
            <w:lang w:val="da-DK"/>
          </w:rPr>
          <w:delText xml:space="preserve">aksial spondyloartritis uden radiografiske tegn på </w:delText>
        </w:r>
      </w:del>
      <w:del w:id="29898" w:author="AbbVie7" w:date="2025-05-12T15:47:00Z">
        <w:r w:rsidRPr="00FA612B" w:rsidR="00C33065">
          <w:rPr>
            <w:bCs/>
            <w:szCs w:val="22"/>
            <w:u w:val="single"/>
            <w:lang w:val="da-DK"/>
          </w:rPr>
          <w:delText>a</w:delText>
        </w:r>
      </w:del>
      <w:del w:id="29899" w:author="AbbVie7" w:date="2025-05-12T15:47:00Z">
        <w:r w:rsidRPr="00FA612B" w:rsidR="00C33065">
          <w:rPr>
            <w:szCs w:val="24"/>
            <w:u w:val="single"/>
            <w:lang w:val="da-DK"/>
          </w:rPr>
          <w:delText>nkyloserende spondylitis</w:delText>
        </w:r>
      </w:del>
    </w:p>
    <w:p w:rsidR="00767709" w14:paraId="1AFB71F9" w14:textId="77777777">
      <w:pPr>
        <w:pStyle w:val="EMEAHeadingLeaflet"/>
        <w:spacing w:before="0" w:beforeLines="0" w:after="0" w:afterLines="0"/>
        <w:pPrChange w:id="29900" w:author="AbbVie7" w:date="2025-05-12T15:47:00Z">
          <w:pPr/>
        </w:pPrChange>
        <w:rPr>
          <w:del w:id="29901" w:author="AbbVie7" w:date="2025-05-12T15:47:00Z"/>
          <w:lang w:val="da-DK"/>
        </w:rPr>
      </w:pPr>
    </w:p>
    <w:p w:rsidR="00767709" w14:paraId="3B502550" w14:textId="77777777">
      <w:pPr>
        <w:pStyle w:val="EMEAHeadingLeaflet"/>
        <w:spacing w:before="0" w:beforeLines="0" w:after="0" w:afterLines="0"/>
        <w:pPrChange w:id="29902" w:author="AbbVie7" w:date="2025-05-12T15:47:00Z">
          <w:pPr>
            <w:numPr>
              <w:ilvl w:val="12"/>
              <w:numId w:val="0"/>
            </w:numPr>
            <w:tabs>
              <w:tab w:val="clear" w:pos="562"/>
            </w:tabs>
            <w:ind w:right="-2"/>
          </w:pPr>
        </w:pPrChange>
        <w:rPr>
          <w:del w:id="29903" w:author="AbbVie7" w:date="2025-05-12T15:47:00Z"/>
          <w:lang w:val="da-DK"/>
        </w:rPr>
      </w:pPr>
      <w:del w:id="29904" w:author="AbbVie7" w:date="2025-05-12T15:47:00Z">
        <w:r>
          <w:rPr>
            <w:lang w:val="da-DK"/>
          </w:rPr>
          <w:delText>Humira injiceres under huden (subkutan anvendelse). Den almindelige dosis til voksne med reumatoid artrit, ankyloserende spondylitis</w:delText>
        </w:r>
      </w:del>
      <w:del w:id="29905" w:author="AbbVie7" w:date="2025-05-12T15:47:00Z">
        <w:r w:rsidR="00C33065">
          <w:rPr>
            <w:lang w:val="da-DK"/>
          </w:rPr>
          <w:delText>,</w:delText>
        </w:r>
      </w:del>
      <w:del w:id="29906" w:author="AbbVie7" w:date="2025-05-12T15:47:00Z">
        <w:r w:rsidR="00901108">
          <w:rPr>
            <w:lang w:val="da-DK"/>
          </w:rPr>
          <w:delText xml:space="preserve"> </w:delText>
        </w:r>
      </w:del>
      <w:del w:id="29907" w:author="AbbVie7" w:date="2025-05-12T15:47:00Z">
        <w:r w:rsidRPr="00A25BB4" w:rsidR="009336DC">
          <w:rPr>
            <w:lang w:val="da-DK"/>
          </w:rPr>
          <w:delText xml:space="preserve">aksial spondyloartritis uden radiografiske tegn på </w:delText>
        </w:r>
      </w:del>
      <w:del w:id="29908" w:author="AbbVie7" w:date="2025-05-12T15:47:00Z">
        <w:r w:rsidR="00C33065">
          <w:rPr>
            <w:lang w:val="da-DK"/>
          </w:rPr>
          <w:delText>ankyloserende spondylitis</w:delText>
        </w:r>
      </w:del>
      <w:del w:id="29909" w:author="AbbVie7" w:date="2025-05-12T15:47:00Z">
        <w:r w:rsidRPr="00A25BB4" w:rsidR="009336DC">
          <w:rPr>
            <w:lang w:val="da-DK"/>
          </w:rPr>
          <w:delText>,</w:delText>
        </w:r>
      </w:del>
      <w:del w:id="29910" w:author="AbbVie7" w:date="2025-05-12T15:47:00Z">
        <w:r w:rsidR="009336DC">
          <w:rPr>
            <w:lang w:val="da-DK"/>
          </w:rPr>
          <w:delText xml:space="preserve">og til </w:delText>
        </w:r>
      </w:del>
      <w:del w:id="29911" w:author="AbbVie7" w:date="2025-05-12T15:47:00Z">
        <w:r w:rsidRPr="00A25BB4" w:rsidR="009336DC">
          <w:rPr>
            <w:lang w:val="da-DK"/>
          </w:rPr>
          <w:delText>patient</w:delText>
        </w:r>
      </w:del>
      <w:del w:id="29912" w:author="AbbVie7" w:date="2025-05-12T15:47:00Z">
        <w:r w:rsidR="009336DC">
          <w:rPr>
            <w:lang w:val="da-DK"/>
          </w:rPr>
          <w:delText xml:space="preserve">er med </w:delText>
        </w:r>
      </w:del>
      <w:del w:id="29913" w:author="AbbVie7" w:date="2025-05-12T15:47:00Z">
        <w:r w:rsidR="00901108">
          <w:rPr>
            <w:lang w:val="da-DK"/>
          </w:rPr>
          <w:delText>psoriasisartrit</w:delText>
        </w:r>
      </w:del>
      <w:del w:id="29914" w:author="AbbVie7" w:date="2025-05-12T15:47:00Z">
        <w:r>
          <w:rPr>
            <w:lang w:val="da-DK"/>
          </w:rPr>
          <w:delText xml:space="preserve"> er 40 mg adalimumab hver anden uge som enkeltdosis. </w:delText>
        </w:r>
      </w:del>
    </w:p>
    <w:p w:rsidR="00AB7C79" w14:paraId="0CB44F53" w14:textId="77777777">
      <w:pPr>
        <w:pStyle w:val="EMEAHeadingLeaflet"/>
        <w:spacing w:before="0" w:beforeLines="0" w:after="0" w:afterLines="0"/>
        <w:pPrChange w:id="29915" w:author="AbbVie7" w:date="2025-05-12T15:47:00Z">
          <w:pPr/>
        </w:pPrChange>
        <w:rPr>
          <w:del w:id="29916" w:author="AbbVie7" w:date="2025-05-12T15:47:00Z"/>
          <w:lang w:val="da-DK"/>
        </w:rPr>
      </w:pPr>
    </w:p>
    <w:p w:rsidR="00AB7C79" w14:paraId="7C53CDC8" w14:textId="77777777">
      <w:pPr>
        <w:pStyle w:val="EMEAHeadingLeaflet"/>
        <w:spacing w:before="0" w:beforeLines="0" w:after="0" w:afterLines="0"/>
        <w:pPrChange w:id="29917" w:author="AbbVie7" w:date="2025-05-12T15:47:00Z">
          <w:pPr/>
        </w:pPrChange>
        <w:rPr>
          <w:del w:id="29918" w:author="AbbVie7" w:date="2025-05-12T15:47:00Z"/>
          <w:lang w:val="da-DK"/>
        </w:rPr>
      </w:pPr>
      <w:del w:id="29919" w:author="AbbVie7" w:date="2025-05-12T15:47:00Z">
        <w:r>
          <w:rPr>
            <w:lang w:val="da-DK"/>
          </w:rPr>
          <w:delText xml:space="preserve">Hvis </w:delText>
        </w:r>
      </w:del>
      <w:del w:id="29920" w:author="AbbVie7" w:date="2025-05-12T15:47:00Z">
        <w:r w:rsidR="00E54D6F">
          <w:rPr>
            <w:lang w:val="da-DK"/>
          </w:rPr>
          <w:delText>du</w:delText>
        </w:r>
      </w:del>
      <w:del w:id="29921" w:author="AbbVie7" w:date="2025-05-12T15:47:00Z">
        <w:r>
          <w:rPr>
            <w:lang w:val="da-DK"/>
          </w:rPr>
          <w:delText xml:space="preserve"> har reumatoid artrit, kan </w:delText>
        </w:r>
      </w:del>
      <w:del w:id="29922" w:author="AbbVie7" w:date="2025-05-12T15:47:00Z">
        <w:r w:rsidR="00E54D6F">
          <w:rPr>
            <w:lang w:val="da-DK"/>
          </w:rPr>
          <w:delText>du</w:delText>
        </w:r>
      </w:del>
      <w:del w:id="29923" w:author="AbbVie7" w:date="2025-05-12T15:47:00Z">
        <w:r>
          <w:rPr>
            <w:lang w:val="da-DK"/>
          </w:rPr>
          <w:delText xml:space="preserve"> fortsætte med methotrexat under behandling med Humira. Hvis </w:delText>
        </w:r>
      </w:del>
      <w:del w:id="29924" w:author="AbbVie7" w:date="2025-05-12T15:47:00Z">
        <w:r w:rsidR="00E54D6F">
          <w:rPr>
            <w:lang w:val="da-DK"/>
          </w:rPr>
          <w:delText>din</w:delText>
        </w:r>
      </w:del>
      <w:del w:id="29925" w:author="AbbVie7" w:date="2025-05-12T15:47:00Z">
        <w:r>
          <w:rPr>
            <w:lang w:val="da-DK"/>
          </w:rPr>
          <w:delText xml:space="preserve"> læge ikke mener, at behandling med methotrexat er hensigtsmæssig, kan Humira anvendes alene. </w:delText>
        </w:r>
      </w:del>
    </w:p>
    <w:p w:rsidR="00AB7C79" w14:paraId="360A7F6C" w14:textId="77777777">
      <w:pPr>
        <w:pStyle w:val="EMEAHeadingLeaflet"/>
        <w:spacing w:before="0" w:beforeLines="0" w:after="0" w:afterLines="0"/>
        <w:pPrChange w:id="29926" w:author="AbbVie7" w:date="2025-05-12T15:47:00Z">
          <w:pPr/>
        </w:pPrChange>
        <w:rPr>
          <w:del w:id="29927" w:author="AbbVie7" w:date="2025-05-12T15:47:00Z"/>
          <w:lang w:val="da-DK"/>
        </w:rPr>
      </w:pPr>
    </w:p>
    <w:p w:rsidR="00AB7C79" w14:paraId="4BC71F2F" w14:textId="77777777">
      <w:pPr>
        <w:pStyle w:val="EMEAHeadingLeaflet"/>
        <w:spacing w:before="0" w:beforeLines="0" w:after="0" w:afterLines="0"/>
        <w:pPrChange w:id="29928" w:author="AbbVie7" w:date="2025-05-12T15:47:00Z">
          <w:pPr/>
        </w:pPrChange>
        <w:rPr>
          <w:del w:id="29929" w:author="AbbVie7" w:date="2025-05-12T15:47:00Z"/>
          <w:lang w:val="da-DK"/>
        </w:rPr>
      </w:pPr>
      <w:del w:id="29930" w:author="AbbVie7" w:date="2025-05-12T15:47:00Z">
        <w:r>
          <w:rPr>
            <w:lang w:val="da-DK"/>
          </w:rPr>
          <w:delText xml:space="preserve">Hvis </w:delText>
        </w:r>
      </w:del>
      <w:del w:id="29931" w:author="AbbVie7" w:date="2025-05-12T15:47:00Z">
        <w:r w:rsidR="00E54D6F">
          <w:rPr>
            <w:lang w:val="da-DK"/>
          </w:rPr>
          <w:delText>du</w:delText>
        </w:r>
      </w:del>
      <w:del w:id="29932" w:author="AbbVie7" w:date="2025-05-12T15:47:00Z">
        <w:r>
          <w:rPr>
            <w:lang w:val="da-DK"/>
          </w:rPr>
          <w:delText xml:space="preserve"> har reumatoid artrit og ikke får methotrexat i kombination med </w:delText>
        </w:r>
      </w:del>
      <w:del w:id="29933" w:author="AbbVie7" w:date="2025-05-12T15:47:00Z">
        <w:r w:rsidR="00E54D6F">
          <w:rPr>
            <w:lang w:val="da-DK"/>
          </w:rPr>
          <w:delText>din</w:delText>
        </w:r>
      </w:del>
      <w:del w:id="29934" w:author="AbbVie7" w:date="2025-05-12T15:47:00Z">
        <w:r>
          <w:rPr>
            <w:lang w:val="da-DK"/>
          </w:rPr>
          <w:delText xml:space="preserve"> Humira-behandling, kan lægen vælge at ordinere 40 mg adalimumab hver uge</w:delText>
        </w:r>
      </w:del>
      <w:del w:id="29935" w:author="AbbVie7" w:date="2025-05-12T15:47:00Z">
        <w:r w:rsidR="00B570A4">
          <w:rPr>
            <w:lang w:val="da-DK"/>
          </w:rPr>
          <w:delText xml:space="preserve"> eller 80 mg hver anden uge</w:delText>
        </w:r>
      </w:del>
      <w:del w:id="29936" w:author="AbbVie7" w:date="2025-05-12T15:47:00Z">
        <w:r>
          <w:rPr>
            <w:lang w:val="da-DK"/>
          </w:rPr>
          <w:delText>.</w:delText>
        </w:r>
      </w:del>
    </w:p>
    <w:p w:rsidR="00767709" w14:paraId="31043CD2" w14:textId="77777777">
      <w:pPr>
        <w:pStyle w:val="EMEAHeadingLeaflet"/>
        <w:spacing w:before="0" w:beforeLines="0" w:after="0" w:afterLines="0"/>
        <w:pPrChange w:id="29937" w:author="AbbVie7" w:date="2025-05-12T15:47:00Z">
          <w:pPr/>
        </w:pPrChange>
        <w:rPr>
          <w:del w:id="29938" w:author="AbbVie7" w:date="2025-05-12T15:47:00Z"/>
          <w:lang w:val="da-DK"/>
        </w:rPr>
      </w:pPr>
    </w:p>
    <w:p w:rsidR="00CE1DC2" w14:paraId="0A9E099A" w14:textId="77777777">
      <w:pPr>
        <w:pStyle w:val="EMEAHeadingLeaflet"/>
        <w:spacing w:before="0" w:beforeLines="0" w:after="0" w:afterLines="0"/>
        <w:pPrChange w:id="29939" w:author="AbbVie7" w:date="2025-05-12T15:47:00Z">
          <w:pPr>
            <w:keepNext/>
          </w:pPr>
        </w:pPrChange>
        <w:rPr>
          <w:del w:id="29940" w:author="AbbVie7" w:date="2025-05-12T15:47:00Z"/>
          <w:color w:val="000000"/>
          <w:u w:val="single"/>
          <w:lang w:val="da-DK"/>
        </w:rPr>
      </w:pPr>
      <w:del w:id="29941" w:author="AbbVie7" w:date="2025-05-12T15:47:00Z">
        <w:r w:rsidRPr="002D276E">
          <w:rPr>
            <w:u w:val="single"/>
            <w:lang w:val="da-DK"/>
          </w:rPr>
          <w:delText>Børn</w:delText>
        </w:r>
      </w:del>
      <w:del w:id="29942" w:author="AbbVie7" w:date="2025-05-12T15:47:00Z">
        <w:r w:rsidR="00D70AE8">
          <w:rPr>
            <w:u w:val="single"/>
            <w:lang w:val="da-DK"/>
          </w:rPr>
          <w:delText>, unge og voksne</w:delText>
        </w:r>
      </w:del>
      <w:del w:id="29943" w:author="AbbVie7" w:date="2025-05-12T15:47:00Z">
        <w:r w:rsidRPr="002D276E">
          <w:rPr>
            <w:u w:val="single"/>
            <w:lang w:val="da-DK"/>
          </w:rPr>
          <w:delText xml:space="preserve"> med </w:delText>
        </w:r>
      </w:del>
      <w:del w:id="29944" w:author="AbbVie7" w:date="2025-05-12T15:47:00Z">
        <w:r>
          <w:rPr>
            <w:u w:val="single"/>
            <w:lang w:val="da-DK"/>
          </w:rPr>
          <w:delText>p</w:delText>
        </w:r>
      </w:del>
      <w:del w:id="29945" w:author="AbbVie7" w:date="2025-05-12T15:47:00Z">
        <w:r>
          <w:rPr>
            <w:color w:val="000000"/>
            <w:u w:val="single"/>
            <w:lang w:val="da-DK"/>
          </w:rPr>
          <w:delText>olyartikulær juvenil idiopatisk artrit</w:delText>
        </w:r>
      </w:del>
    </w:p>
    <w:p w:rsidR="00CE1DC2" w14:paraId="6BE30D18" w14:textId="77777777">
      <w:pPr>
        <w:pStyle w:val="EMEAHeadingLeaflet"/>
        <w:spacing w:before="0" w:beforeLines="0" w:after="0" w:afterLines="0"/>
        <w:pPrChange w:id="29946" w:author="AbbVie7" w:date="2025-05-12T15:47:00Z">
          <w:pPr>
            <w:keepNext/>
          </w:pPr>
        </w:pPrChange>
        <w:rPr>
          <w:del w:id="29947" w:author="AbbVie7" w:date="2025-05-12T15:47:00Z"/>
          <w:lang w:val="da-DK"/>
        </w:rPr>
      </w:pPr>
    </w:p>
    <w:p w:rsidR="00D70AE8" w:rsidRPr="008963B6" w14:paraId="007A3BBF" w14:textId="77777777">
      <w:pPr>
        <w:pStyle w:val="EMEAHeadingLeaflet"/>
        <w:spacing w:before="0" w:beforeLines="0" w:after="0" w:afterLines="0"/>
        <w:pPrChange w:id="29948" w:author="AbbVie7" w:date="2025-05-12T15:47:00Z">
          <w:pPr>
            <w:pStyle w:val="EMEANormal"/>
            <w:keepNext/>
          </w:pPr>
        </w:pPrChange>
        <w:rPr>
          <w:del w:id="29949" w:author="AbbVie7" w:date="2025-05-12T15:47:00Z"/>
          <w:i/>
          <w:color w:val="000000"/>
          <w:szCs w:val="24"/>
          <w:u w:val="single"/>
          <w:lang w:val="da-DK"/>
        </w:rPr>
      </w:pPr>
      <w:del w:id="29950" w:author="AbbVie7" w:date="2025-05-12T15:47:00Z">
        <w:r w:rsidRPr="008963B6">
          <w:rPr>
            <w:i/>
            <w:lang w:val="da-DK"/>
          </w:rPr>
          <w:delText>Børn og unge fra 2 år, der vejer fra 10 kg til mindre end 30 kg</w:delText>
        </w:r>
      </w:del>
    </w:p>
    <w:p w:rsidR="00D70AE8" w14:paraId="6C52C2C2" w14:textId="77777777">
      <w:pPr>
        <w:pStyle w:val="EMEAHeadingLeaflet"/>
        <w:spacing w:before="0" w:beforeLines="0" w:after="0" w:afterLines="0"/>
        <w:pPrChange w:id="29951" w:author="AbbVie7" w:date="2025-05-12T15:47:00Z">
          <w:pPr>
            <w:keepNext/>
          </w:pPr>
        </w:pPrChange>
        <w:rPr>
          <w:del w:id="29952" w:author="AbbVie7" w:date="2025-05-12T15:47:00Z"/>
          <w:noProof/>
          <w:color w:val="000000"/>
          <w:lang w:val="da-DK"/>
        </w:rPr>
      </w:pPr>
    </w:p>
    <w:p w:rsidR="00D70AE8" w:rsidRPr="008963B6" w14:paraId="3E068B68" w14:textId="77777777">
      <w:pPr>
        <w:pStyle w:val="EMEAHeadingLeaflet"/>
        <w:spacing w:before="0" w:beforeLines="0" w:after="0" w:afterLines="0"/>
        <w:pPrChange w:id="29953" w:author="AbbVie7" w:date="2025-05-12T15:47:00Z">
          <w:pPr>
            <w:keepNext/>
          </w:pPr>
        </w:pPrChange>
        <w:rPr>
          <w:del w:id="29954" w:author="AbbVie7" w:date="2025-05-12T15:47:00Z"/>
          <w:lang w:val="da-DK"/>
        </w:rPr>
      </w:pPr>
      <w:del w:id="29955" w:author="AbbVie7" w:date="2025-05-12T15:47:00Z">
        <w:r>
          <w:rPr>
            <w:noProof/>
            <w:color w:val="000000"/>
            <w:lang w:val="da-DK"/>
          </w:rPr>
          <w:delText xml:space="preserve">Den anbefalede dosis Humira </w:delText>
        </w:r>
      </w:del>
      <w:del w:id="29956" w:author="AbbVie7" w:date="2025-05-12T15:47:00Z">
        <w:r>
          <w:rPr>
            <w:lang w:val="da-DK"/>
          </w:rPr>
          <w:delText xml:space="preserve">er </w:delText>
        </w:r>
      </w:del>
      <w:del w:id="29957" w:author="AbbVie7" w:date="2025-05-12T15:47:00Z">
        <w:r w:rsidRPr="008963B6">
          <w:rPr>
            <w:lang w:val="da-DK"/>
          </w:rPr>
          <w:delText>20 mg hver anden uge</w:delText>
        </w:r>
      </w:del>
    </w:p>
    <w:p w:rsidR="00D70AE8" w14:paraId="1C1EEE9F" w14:textId="77777777">
      <w:pPr>
        <w:pStyle w:val="EMEAHeadingLeaflet"/>
        <w:spacing w:before="0" w:beforeLines="0" w:after="0" w:afterLines="0"/>
        <w:pPrChange w:id="29958" w:author="AbbVie7" w:date="2025-05-12T15:47:00Z">
          <w:pPr>
            <w:keepNext/>
          </w:pPr>
        </w:pPrChange>
        <w:rPr>
          <w:del w:id="29959" w:author="AbbVie7" w:date="2025-05-12T15:47:00Z"/>
          <w:lang w:val="da-DK"/>
        </w:rPr>
      </w:pPr>
    </w:p>
    <w:p w:rsidR="00D70AE8" w14:paraId="69B51B6E" w14:textId="77777777">
      <w:pPr>
        <w:pStyle w:val="EMEAHeadingLeaflet"/>
        <w:spacing w:before="0" w:beforeLines="0" w:after="0" w:afterLines="0"/>
        <w:pPrChange w:id="29960" w:author="AbbVie7" w:date="2025-05-12T15:47:00Z">
          <w:pPr>
            <w:keepNext/>
          </w:pPr>
        </w:pPrChange>
        <w:rPr>
          <w:del w:id="29961" w:author="AbbVie7" w:date="2025-05-12T15:47:00Z"/>
          <w:i/>
          <w:lang w:val="da-DK"/>
        </w:rPr>
      </w:pPr>
      <w:del w:id="29962" w:author="AbbVie7" w:date="2025-05-12T15:47:00Z">
        <w:r w:rsidRPr="008963B6">
          <w:rPr>
            <w:i/>
            <w:lang w:val="da-DK"/>
          </w:rPr>
          <w:delText>Børn</w:delText>
        </w:r>
      </w:del>
      <w:del w:id="29963" w:author="AbbVie7" w:date="2025-05-12T15:47:00Z">
        <w:r w:rsidR="00D36007">
          <w:rPr>
            <w:i/>
            <w:lang w:val="da-DK"/>
          </w:rPr>
          <w:delText>,</w:delText>
        </w:r>
      </w:del>
      <w:del w:id="29964" w:author="AbbVie7" w:date="2025-05-12T15:47:00Z">
        <w:r w:rsidRPr="008963B6">
          <w:rPr>
            <w:i/>
            <w:lang w:val="da-DK"/>
          </w:rPr>
          <w:delText xml:space="preserve"> unge</w:delText>
        </w:r>
      </w:del>
      <w:del w:id="29965" w:author="AbbVie7" w:date="2025-05-12T15:47:00Z">
        <w:r w:rsidR="00D36007">
          <w:rPr>
            <w:i/>
            <w:lang w:val="da-DK"/>
          </w:rPr>
          <w:delText xml:space="preserve"> og voksne</w:delText>
        </w:r>
      </w:del>
      <w:del w:id="29966" w:author="AbbVie7" w:date="2025-05-12T15:47:00Z">
        <w:r w:rsidRPr="008963B6">
          <w:rPr>
            <w:i/>
            <w:lang w:val="da-DK"/>
          </w:rPr>
          <w:delText xml:space="preserve"> fra 2 år der vejer 30 kg eller mere</w:delText>
        </w:r>
      </w:del>
    </w:p>
    <w:p w:rsidR="00D70AE8" w14:paraId="63EA4AB6" w14:textId="77777777">
      <w:pPr>
        <w:pStyle w:val="EMEAHeadingLeaflet"/>
        <w:spacing w:before="0" w:beforeLines="0" w:after="0" w:afterLines="0"/>
        <w:pPrChange w:id="29967" w:author="AbbVie7" w:date="2025-05-12T15:47:00Z">
          <w:pPr>
            <w:keepNext/>
          </w:pPr>
        </w:pPrChange>
        <w:rPr>
          <w:del w:id="29968" w:author="AbbVie7" w:date="2025-05-12T15:47:00Z"/>
          <w:noProof/>
          <w:color w:val="000000"/>
          <w:lang w:val="da-DK"/>
        </w:rPr>
      </w:pPr>
    </w:p>
    <w:p w:rsidR="00767709" w14:paraId="2E411CB5" w14:textId="77777777">
      <w:pPr>
        <w:pStyle w:val="EMEAHeadingLeaflet"/>
        <w:spacing w:before="0" w:beforeLines="0" w:after="0" w:afterLines="0"/>
        <w:pPrChange w:id="29969" w:author="AbbVie7" w:date="2025-05-12T15:47:00Z">
          <w:pPr/>
        </w:pPrChange>
        <w:rPr>
          <w:del w:id="29970" w:author="AbbVie7" w:date="2025-05-12T15:47:00Z"/>
          <w:lang w:val="da-DK"/>
        </w:rPr>
      </w:pPr>
      <w:del w:id="29971" w:author="AbbVie7" w:date="2025-05-12T15:47:00Z">
        <w:r>
          <w:rPr>
            <w:noProof/>
            <w:color w:val="000000"/>
            <w:lang w:val="da-DK"/>
          </w:rPr>
          <w:delText xml:space="preserve">Den anbefalede dosis Humira </w:delText>
        </w:r>
      </w:del>
      <w:del w:id="29972" w:author="AbbVie7" w:date="2025-05-12T15:47:00Z">
        <w:r w:rsidR="002B521E">
          <w:rPr>
            <w:noProof/>
            <w:color w:val="000000"/>
            <w:lang w:val="da-DK"/>
          </w:rPr>
          <w:delText xml:space="preserve">er </w:delText>
        </w:r>
      </w:del>
      <w:del w:id="29973" w:author="AbbVie7" w:date="2025-05-12T15:47:00Z">
        <w:r w:rsidRPr="008963B6">
          <w:rPr>
            <w:lang w:val="da-DK"/>
          </w:rPr>
          <w:delText xml:space="preserve">40 mg hver anden </w:delText>
        </w:r>
      </w:del>
      <w:del w:id="29974" w:author="AbbVie7" w:date="2025-05-12T15:47:00Z">
        <w:r w:rsidR="000149B7">
          <w:rPr>
            <w:lang w:val="da-DK"/>
          </w:rPr>
          <w:delText>uge</w:delText>
        </w:r>
      </w:del>
    </w:p>
    <w:p w:rsidR="00E20D7C" w14:paraId="12F71782" w14:textId="77777777">
      <w:pPr>
        <w:pStyle w:val="EMEAHeadingLeaflet"/>
        <w:spacing w:before="0" w:beforeLines="0" w:after="0" w:afterLines="0"/>
        <w:pPrChange w:id="29975" w:author="AbbVie7" w:date="2025-05-12T15:47:00Z">
          <w:pPr/>
        </w:pPrChange>
        <w:rPr>
          <w:del w:id="29976" w:author="AbbVie7" w:date="2025-05-12T15:47:00Z"/>
          <w:lang w:val="da-DK"/>
        </w:rPr>
      </w:pPr>
    </w:p>
    <w:p w:rsidR="00E074AB" w:rsidRPr="00B848D4" w14:paraId="2C4DA235" w14:textId="77777777">
      <w:pPr>
        <w:pStyle w:val="EMEAHeadingLeaflet"/>
        <w:spacing w:before="0" w:beforeLines="0" w:after="0" w:afterLines="0"/>
        <w:pPrChange w:id="29977" w:author="AbbVie7" w:date="2025-05-12T15:47:00Z">
          <w:pPr>
            <w:keepNext/>
          </w:pPr>
        </w:pPrChange>
        <w:rPr>
          <w:del w:id="29978" w:author="AbbVie7" w:date="2025-05-12T15:47:00Z"/>
          <w:u w:val="single"/>
          <w:lang w:val="da-DK"/>
        </w:rPr>
      </w:pPr>
      <w:del w:id="29979" w:author="AbbVie7" w:date="2025-05-12T15:47:00Z">
        <w:r w:rsidRPr="00B848D4">
          <w:rPr>
            <w:u w:val="single"/>
            <w:lang w:val="da-DK"/>
          </w:rPr>
          <w:delText>Børn</w:delText>
        </w:r>
      </w:del>
      <w:del w:id="29980" w:author="AbbVie7" w:date="2025-05-12T15:47:00Z">
        <w:r w:rsidR="00D70AE8">
          <w:rPr>
            <w:u w:val="single"/>
            <w:lang w:val="da-DK"/>
          </w:rPr>
          <w:delText>, unge og voksne</w:delText>
        </w:r>
      </w:del>
      <w:del w:id="29981" w:author="AbbVie7" w:date="2025-05-12T15:47:00Z">
        <w:r w:rsidRPr="00B848D4">
          <w:rPr>
            <w:u w:val="single"/>
            <w:lang w:val="da-DK"/>
          </w:rPr>
          <w:delText xml:space="preserve"> med entesopati</w:delText>
        </w:r>
      </w:del>
      <w:del w:id="29982" w:author="AbbVie7" w:date="2025-05-12T15:47:00Z">
        <w:r w:rsidR="009C6F96">
          <w:rPr>
            <w:u w:val="single"/>
            <w:lang w:val="da-DK"/>
          </w:rPr>
          <w:delText>-</w:delText>
        </w:r>
      </w:del>
      <w:del w:id="29983" w:author="AbbVie7" w:date="2025-05-12T15:47:00Z">
        <w:r w:rsidRPr="00B848D4">
          <w:rPr>
            <w:u w:val="single"/>
            <w:lang w:val="da-DK"/>
          </w:rPr>
          <w:delText>relateret artrit</w:delText>
        </w:r>
      </w:del>
    </w:p>
    <w:p w:rsidR="00E074AB" w:rsidRPr="00B848D4" w14:paraId="395485C6" w14:textId="77777777">
      <w:pPr>
        <w:pStyle w:val="EMEAHeadingLeaflet"/>
        <w:spacing w:before="0" w:beforeLines="0" w:after="0" w:afterLines="0"/>
        <w:pPrChange w:id="29984" w:author="AbbVie7" w:date="2025-05-12T15:47:00Z">
          <w:pPr>
            <w:keepNext/>
            <w:numPr>
              <w:ilvl w:val="12"/>
              <w:numId w:val="0"/>
            </w:numPr>
            <w:ind w:right="-2"/>
          </w:pPr>
        </w:pPrChange>
        <w:rPr>
          <w:del w:id="29985" w:author="AbbVie7" w:date="2025-05-12T15:47:00Z"/>
          <w:u w:val="single"/>
          <w:lang w:val="da-DK"/>
        </w:rPr>
      </w:pPr>
    </w:p>
    <w:p w:rsidR="00D70AE8" w:rsidRPr="008963B6" w14:paraId="7A9CD172" w14:textId="77777777">
      <w:pPr>
        <w:pStyle w:val="EMEAHeadingLeaflet"/>
        <w:spacing w:before="0" w:beforeLines="0" w:after="0" w:afterLines="0"/>
        <w:pPrChange w:id="29986" w:author="AbbVie7" w:date="2025-05-12T15:47:00Z">
          <w:pPr>
            <w:keepNext/>
          </w:pPr>
        </w:pPrChange>
        <w:rPr>
          <w:del w:id="29987" w:author="AbbVie7" w:date="2025-05-12T15:47:00Z"/>
          <w:i/>
          <w:noProof/>
          <w:color w:val="000000"/>
          <w:lang w:val="da-DK"/>
        </w:rPr>
      </w:pPr>
      <w:del w:id="29988" w:author="AbbVie7" w:date="2025-05-12T15:47:00Z">
        <w:r w:rsidRPr="008963B6">
          <w:rPr>
            <w:i/>
            <w:lang w:val="da-DK"/>
          </w:rPr>
          <w:delText>Børn og unge fra 6 år, der vejer fra 15 kg og mindre end 30 kg</w:delText>
        </w:r>
      </w:del>
      <w:del w:id="29989" w:author="AbbVie7" w:date="2025-05-12T15:47:00Z">
        <w:r w:rsidRPr="008963B6">
          <w:rPr>
            <w:i/>
            <w:noProof/>
            <w:color w:val="000000"/>
            <w:lang w:val="da-DK"/>
          </w:rPr>
          <w:delText xml:space="preserve"> </w:delText>
        </w:r>
      </w:del>
    </w:p>
    <w:p w:rsidR="00D70AE8" w14:paraId="6D1BFE6B" w14:textId="77777777">
      <w:pPr>
        <w:pStyle w:val="EMEAHeadingLeaflet"/>
        <w:spacing w:before="0" w:beforeLines="0" w:after="0" w:afterLines="0"/>
        <w:pPrChange w:id="29990" w:author="AbbVie7" w:date="2025-05-12T15:47:00Z">
          <w:pPr>
            <w:keepNext/>
          </w:pPr>
        </w:pPrChange>
        <w:rPr>
          <w:del w:id="29991" w:author="AbbVie7" w:date="2025-05-12T15:47:00Z"/>
          <w:noProof/>
          <w:color w:val="000000"/>
          <w:lang w:val="da-DK"/>
        </w:rPr>
      </w:pPr>
    </w:p>
    <w:p w:rsidR="00D70AE8" w:rsidRPr="008963B6" w14:paraId="65FC4063" w14:textId="77777777">
      <w:pPr>
        <w:pStyle w:val="EMEAHeadingLeaflet"/>
        <w:spacing w:before="0" w:beforeLines="0" w:after="0" w:afterLines="0"/>
        <w:pPrChange w:id="29992" w:author="AbbVie7" w:date="2025-05-12T15:47:00Z">
          <w:pPr>
            <w:keepNext/>
          </w:pPr>
        </w:pPrChange>
        <w:rPr>
          <w:del w:id="29993" w:author="AbbVie7" w:date="2025-05-12T15:47:00Z"/>
          <w:lang w:val="da-DK"/>
        </w:rPr>
      </w:pPr>
      <w:del w:id="29994" w:author="AbbVie7" w:date="2025-05-12T15:47:00Z">
        <w:r>
          <w:rPr>
            <w:noProof/>
            <w:color w:val="000000"/>
            <w:lang w:val="da-DK"/>
          </w:rPr>
          <w:delText xml:space="preserve">Den anbefalede dosis Humira </w:delText>
        </w:r>
      </w:del>
      <w:del w:id="29995" w:author="AbbVie7" w:date="2025-05-12T15:47:00Z">
        <w:r>
          <w:rPr>
            <w:lang w:val="da-DK"/>
          </w:rPr>
          <w:delText xml:space="preserve">er </w:delText>
        </w:r>
      </w:del>
      <w:del w:id="29996" w:author="AbbVie7" w:date="2025-05-12T15:47:00Z">
        <w:r w:rsidRPr="008963B6">
          <w:rPr>
            <w:lang w:val="da-DK"/>
          </w:rPr>
          <w:delText>20 mg hver anden uge</w:delText>
        </w:r>
      </w:del>
    </w:p>
    <w:p w:rsidR="00D70AE8" w14:paraId="193EF700" w14:textId="77777777">
      <w:pPr>
        <w:pStyle w:val="EMEAHeadingLeaflet"/>
        <w:spacing w:before="0" w:beforeLines="0" w:after="0" w:afterLines="0"/>
        <w:pPrChange w:id="29997" w:author="AbbVie7" w:date="2025-05-12T15:47:00Z">
          <w:pPr>
            <w:keepNext/>
          </w:pPr>
        </w:pPrChange>
        <w:rPr>
          <w:del w:id="29998" w:author="AbbVie7" w:date="2025-05-12T15:47:00Z"/>
          <w:lang w:val="da-DK"/>
        </w:rPr>
      </w:pPr>
    </w:p>
    <w:p w:rsidR="00D70AE8" w:rsidRPr="008963B6" w14:paraId="1F967718" w14:textId="77777777">
      <w:pPr>
        <w:pStyle w:val="EMEAHeadingLeaflet"/>
        <w:spacing w:before="0" w:beforeLines="0" w:after="0" w:afterLines="0"/>
        <w:pPrChange w:id="29999" w:author="AbbVie7" w:date="2025-05-12T15:47:00Z">
          <w:pPr>
            <w:numPr>
              <w:ilvl w:val="12"/>
              <w:numId w:val="0"/>
            </w:numPr>
            <w:ind w:right="-2"/>
          </w:pPr>
        </w:pPrChange>
        <w:rPr>
          <w:del w:id="30000" w:author="AbbVie7" w:date="2025-05-12T15:47:00Z"/>
          <w:i/>
          <w:lang w:val="da-DK"/>
        </w:rPr>
      </w:pPr>
      <w:del w:id="30001" w:author="AbbVie7" w:date="2025-05-12T15:47:00Z">
        <w:r w:rsidRPr="008963B6">
          <w:rPr>
            <w:i/>
            <w:lang w:val="da-DK"/>
          </w:rPr>
          <w:delText>Børn, unge og voksne fra 6 år, der vejer 30 kg eller mere</w:delText>
        </w:r>
      </w:del>
    </w:p>
    <w:p w:rsidR="00D70AE8" w14:paraId="6A63A11E" w14:textId="77777777">
      <w:pPr>
        <w:pStyle w:val="EMEAHeadingLeaflet"/>
        <w:spacing w:before="0" w:beforeLines="0" w:after="0" w:afterLines="0"/>
        <w:pPrChange w:id="30002" w:author="AbbVie7" w:date="2025-05-12T15:47:00Z">
          <w:pPr>
            <w:numPr>
              <w:ilvl w:val="12"/>
              <w:numId w:val="0"/>
            </w:numPr>
            <w:ind w:right="-2"/>
          </w:pPr>
        </w:pPrChange>
        <w:rPr>
          <w:del w:id="30003" w:author="AbbVie7" w:date="2025-05-12T15:47:00Z"/>
          <w:noProof/>
          <w:color w:val="000000"/>
          <w:lang w:val="da-DK"/>
        </w:rPr>
      </w:pPr>
    </w:p>
    <w:p w:rsidR="00620A9F" w14:paraId="0B28EE18" w14:textId="77777777">
      <w:pPr>
        <w:pStyle w:val="EMEAHeadingLeaflet"/>
        <w:spacing w:before="0" w:beforeLines="0" w:after="0" w:afterLines="0"/>
        <w:pPrChange w:id="30004" w:author="AbbVie7" w:date="2025-05-12T15:47:00Z">
          <w:pPr/>
        </w:pPrChange>
        <w:rPr>
          <w:del w:id="30005" w:author="AbbVie7" w:date="2025-05-12T15:47:00Z"/>
          <w:noProof/>
          <w:color w:val="000000"/>
          <w:lang w:val="da-DK"/>
        </w:rPr>
      </w:pPr>
      <w:del w:id="30006" w:author="AbbVie7" w:date="2025-05-12T15:47:00Z">
        <w:r>
          <w:rPr>
            <w:noProof/>
            <w:color w:val="000000"/>
            <w:lang w:val="da-DK"/>
          </w:rPr>
          <w:delText xml:space="preserve">Den anbefalede dosis Humira </w:delText>
        </w:r>
      </w:del>
      <w:del w:id="30007" w:author="AbbVie7" w:date="2025-05-12T15:47:00Z">
        <w:r w:rsidR="002B521E">
          <w:rPr>
            <w:noProof/>
            <w:color w:val="000000"/>
            <w:lang w:val="da-DK"/>
          </w:rPr>
          <w:delText xml:space="preserve">er </w:delText>
        </w:r>
      </w:del>
      <w:del w:id="30008" w:author="AbbVie7" w:date="2025-05-12T15:47:00Z">
        <w:r w:rsidRPr="008963B6">
          <w:rPr>
            <w:lang w:val="da-DK"/>
          </w:rPr>
          <w:delText>40 mg hver anden</w:delText>
        </w:r>
      </w:del>
      <w:del w:id="30009" w:author="AbbVie7" w:date="2025-05-12T15:47:00Z">
        <w:r w:rsidR="000149B7">
          <w:rPr>
            <w:lang w:val="da-DK"/>
          </w:rPr>
          <w:delText xml:space="preserve"> uge</w:delText>
        </w:r>
      </w:del>
    </w:p>
    <w:p w:rsidR="00E074AB" w14:paraId="3C42BB4D" w14:textId="77777777">
      <w:pPr>
        <w:pStyle w:val="EMEAHeadingLeaflet"/>
        <w:spacing w:before="0" w:beforeLines="0" w:after="0" w:afterLines="0"/>
        <w:pPrChange w:id="30010" w:author="AbbVie7" w:date="2025-05-12T15:47:00Z">
          <w:pPr/>
        </w:pPrChange>
        <w:rPr>
          <w:del w:id="30011" w:author="AbbVie7" w:date="2025-05-12T15:47:00Z"/>
          <w:lang w:val="da-DK"/>
        </w:rPr>
      </w:pPr>
    </w:p>
    <w:p w:rsidR="00CE1DC2" w:rsidRPr="00FA612B" w14:paraId="671855BB" w14:textId="77777777">
      <w:pPr>
        <w:pStyle w:val="EMEAHeadingLeaflet"/>
        <w:spacing w:before="0" w:beforeLines="0" w:after="0" w:afterLines="0"/>
        <w:pPrChange w:id="30012" w:author="AbbVie7" w:date="2025-05-12T15:47:00Z">
          <w:pPr>
            <w:numPr>
              <w:ilvl w:val="12"/>
              <w:numId w:val="0"/>
            </w:numPr>
            <w:tabs>
              <w:tab w:val="clear" w:pos="562"/>
            </w:tabs>
            <w:ind w:right="-2"/>
          </w:pPr>
        </w:pPrChange>
        <w:rPr>
          <w:del w:id="30013" w:author="AbbVie7" w:date="2025-05-12T15:47:00Z"/>
          <w:u w:val="single"/>
          <w:lang w:val="da-DK"/>
        </w:rPr>
      </w:pPr>
      <w:del w:id="30014" w:author="AbbVie7" w:date="2025-05-12T15:47:00Z">
        <w:r w:rsidRPr="00FA612B">
          <w:rPr>
            <w:u w:val="single"/>
            <w:lang w:val="da-DK"/>
          </w:rPr>
          <w:delText>Voksne med p</w:delText>
        </w:r>
      </w:del>
      <w:del w:id="30015" w:author="AbbVie7" w:date="2025-05-12T15:47:00Z">
        <w:r w:rsidRPr="00FA612B">
          <w:rPr>
            <w:bCs/>
            <w:szCs w:val="22"/>
            <w:u w:val="single"/>
            <w:lang w:val="da-DK"/>
          </w:rPr>
          <w:delText>soriasis</w:delText>
        </w:r>
      </w:del>
    </w:p>
    <w:p w:rsidR="00CE1DC2" w14:paraId="2B9DE231" w14:textId="77777777">
      <w:pPr>
        <w:pStyle w:val="EMEAHeadingLeaflet"/>
        <w:spacing w:before="0" w:beforeLines="0" w:after="0" w:afterLines="0"/>
        <w:pPrChange w:id="30016" w:author="AbbVie7" w:date="2025-05-12T15:47:00Z">
          <w:pPr/>
        </w:pPrChange>
        <w:rPr>
          <w:del w:id="30017" w:author="AbbVie7" w:date="2025-05-12T15:47:00Z"/>
          <w:lang w:val="da-DK"/>
        </w:rPr>
      </w:pPr>
    </w:p>
    <w:p w:rsidR="00780DE1" w14:paraId="62FB43EC" w14:textId="77777777">
      <w:pPr>
        <w:pStyle w:val="EMEAHeadingLeaflet"/>
        <w:spacing w:before="0" w:beforeLines="0" w:after="0" w:afterLines="0"/>
        <w:pPrChange w:id="30018" w:author="AbbVie7" w:date="2025-05-12T15:47:00Z">
          <w:pPr/>
        </w:pPrChange>
        <w:rPr>
          <w:del w:id="30019" w:author="AbbVie7" w:date="2025-05-12T15:47:00Z"/>
          <w:lang w:val="da-DK"/>
        </w:rPr>
      </w:pPr>
      <w:del w:id="30020" w:author="AbbVie7" w:date="2025-05-12T15:47:00Z">
        <w:r>
          <w:rPr>
            <w:lang w:val="da-DK"/>
          </w:rPr>
          <w:delText>Den anbefalede dosis til voksne med psoriasis er en startdosis på</w:delText>
        </w:r>
      </w:del>
      <w:del w:id="30021" w:author="AbbVie7" w:date="2025-05-12T15:47:00Z">
        <w:r>
          <w:rPr>
            <w:color w:val="0000FF"/>
            <w:lang w:val="da-DK"/>
          </w:rPr>
          <w:delText xml:space="preserve"> </w:delText>
        </w:r>
      </w:del>
      <w:del w:id="30022" w:author="AbbVie7" w:date="2025-05-12T15:47:00Z">
        <w:r>
          <w:rPr>
            <w:color w:val="000000"/>
            <w:lang w:val="da-DK"/>
          </w:rPr>
          <w:delText>80 mg</w:delText>
        </w:r>
      </w:del>
      <w:del w:id="30023" w:author="AbbVie7" w:date="2025-05-12T15:47:00Z">
        <w:r w:rsidR="00D70AE8">
          <w:rPr>
            <w:color w:val="000000"/>
            <w:lang w:val="da-DK"/>
          </w:rPr>
          <w:delText xml:space="preserve"> (som </w:delText>
        </w:r>
      </w:del>
      <w:del w:id="30024" w:author="AbbVie7" w:date="2025-05-12T15:47:00Z">
        <w:r w:rsidR="00536CB5">
          <w:rPr>
            <w:color w:val="000000"/>
            <w:lang w:val="da-DK"/>
          </w:rPr>
          <w:delText>to</w:delText>
        </w:r>
      </w:del>
      <w:del w:id="30025" w:author="AbbVie7" w:date="2025-05-12T15:47:00Z">
        <w:r w:rsidR="00D70AE8">
          <w:rPr>
            <w:color w:val="000000"/>
            <w:lang w:val="da-DK"/>
          </w:rPr>
          <w:delText xml:space="preserve"> </w:delText>
        </w:r>
      </w:del>
      <w:del w:id="30026" w:author="AbbVie7" w:date="2025-05-12T15:47:00Z">
        <w:r w:rsidR="00B570A4">
          <w:rPr>
            <w:color w:val="000000"/>
            <w:lang w:val="da-DK"/>
          </w:rPr>
          <w:delText xml:space="preserve">40 mg </w:delText>
        </w:r>
      </w:del>
      <w:del w:id="30027" w:author="AbbVie7" w:date="2025-05-12T15:47:00Z">
        <w:r w:rsidR="00D70AE8">
          <w:rPr>
            <w:color w:val="000000"/>
            <w:lang w:val="da-DK"/>
          </w:rPr>
          <w:delText xml:space="preserve">injektioner på </w:delText>
        </w:r>
      </w:del>
      <w:del w:id="30028" w:author="AbbVie7" w:date="2025-05-12T15:47:00Z">
        <w:r w:rsidRPr="001E097E" w:rsidR="007330B5">
          <w:rPr>
            <w:szCs w:val="22"/>
            <w:lang w:val="da-DK"/>
          </w:rPr>
          <w:delText>é</w:delText>
        </w:r>
      </w:del>
      <w:del w:id="30029" w:author="AbbVie7" w:date="2025-05-12T15:47:00Z">
        <w:r w:rsidR="00D70AE8">
          <w:rPr>
            <w:color w:val="000000"/>
            <w:lang w:val="da-DK"/>
          </w:rPr>
          <w:delText>n dag dag)</w:delText>
        </w:r>
      </w:del>
      <w:del w:id="30030" w:author="AbbVie7" w:date="2025-05-12T15:47:00Z">
        <w:r>
          <w:rPr>
            <w:color w:val="000000"/>
            <w:lang w:val="da-DK"/>
          </w:rPr>
          <w:delText xml:space="preserve">, efterfulgt af 40 mg hver anden uge startende en uge efter den første dosis. Du skal fortsætte med at injicere </w:delText>
        </w:r>
      </w:del>
      <w:del w:id="30031" w:author="AbbVie7" w:date="2025-05-12T15:47:00Z">
        <w:r>
          <w:rPr>
            <w:lang w:val="da-DK"/>
          </w:rPr>
          <w:delText>Humira så længe, din læge har fortalt dig.</w:delText>
        </w:r>
      </w:del>
      <w:del w:id="30032" w:author="AbbVie7" w:date="2025-05-12T15:47:00Z">
        <w:r w:rsidR="00144CF6">
          <w:rPr>
            <w:lang w:val="da-DK"/>
          </w:rPr>
          <w:delText xml:space="preserve"> </w:delText>
        </w:r>
      </w:del>
      <w:del w:id="30033" w:author="AbbVie7" w:date="2025-05-12T15:47:00Z">
        <w:r w:rsidRPr="00310A7E" w:rsidR="00144CF6">
          <w:rPr>
            <w:lang w:val="da-DK"/>
          </w:rPr>
          <w:delText>Afhængigt af dit respons, kan din læge øge dosis til 40 mg hver uge</w:delText>
        </w:r>
      </w:del>
      <w:del w:id="30034" w:author="AbbVie7" w:date="2025-05-12T15:47:00Z">
        <w:r w:rsidR="00B570A4">
          <w:rPr>
            <w:lang w:val="da-DK"/>
          </w:rPr>
          <w:delText xml:space="preserve"> eller 80 mg hver anden uge</w:delText>
        </w:r>
      </w:del>
      <w:del w:id="30035" w:author="AbbVie7" w:date="2025-05-12T15:47:00Z">
        <w:r w:rsidRPr="00310A7E" w:rsidR="00144CF6">
          <w:rPr>
            <w:lang w:val="da-DK"/>
          </w:rPr>
          <w:delText>.</w:delText>
        </w:r>
      </w:del>
    </w:p>
    <w:p w:rsidR="00901108" w14:paraId="5C699192" w14:textId="77777777">
      <w:pPr>
        <w:pStyle w:val="EMEAHeadingLeaflet"/>
        <w:spacing w:before="0" w:beforeLines="0" w:after="0" w:afterLines="0"/>
        <w:pPrChange w:id="30036" w:author="AbbVie7" w:date="2025-05-12T15:47:00Z">
          <w:pPr/>
        </w:pPrChange>
        <w:rPr>
          <w:del w:id="30037" w:author="AbbVie7" w:date="2025-05-12T15:47:00Z"/>
          <w:lang w:val="da-DK"/>
        </w:rPr>
      </w:pPr>
    </w:p>
    <w:p w:rsidR="0070616A" w:rsidRPr="008D05FE" w14:paraId="590269E6" w14:textId="77777777">
      <w:pPr>
        <w:pStyle w:val="EMEAHeadingLeaflet"/>
        <w:spacing w:before="0" w:beforeLines="0" w:after="0" w:afterLines="0"/>
        <w:pPrChange w:id="30038" w:author="AbbVie7" w:date="2025-05-12T15:47:00Z">
          <w:pPr>
            <w:keepNext/>
            <w:ind w:right="34"/>
          </w:pPr>
        </w:pPrChange>
        <w:rPr>
          <w:del w:id="30039" w:author="AbbVie7" w:date="2025-05-12T15:47:00Z"/>
          <w:u w:val="single"/>
          <w:lang w:val="da-DK"/>
        </w:rPr>
      </w:pPr>
      <w:del w:id="30040" w:author="AbbVie7" w:date="2025-05-12T15:47:00Z">
        <w:r w:rsidRPr="008D05FE">
          <w:rPr>
            <w:u w:val="single"/>
            <w:lang w:val="da-DK"/>
          </w:rPr>
          <w:delText xml:space="preserve">Børn og unge med </w:delText>
        </w:r>
      </w:del>
      <w:del w:id="30041" w:author="AbbVie7" w:date="2025-05-12T15:47:00Z">
        <w:r w:rsidR="00793C9D">
          <w:rPr>
            <w:u w:val="single"/>
            <w:lang w:val="da-DK"/>
          </w:rPr>
          <w:delText>plaque</w:delText>
        </w:r>
      </w:del>
      <w:del w:id="30042" w:author="AbbVie7" w:date="2025-05-12T15:47:00Z">
        <w:r w:rsidRPr="008D05FE" w:rsidR="00793C9D">
          <w:rPr>
            <w:u w:val="single"/>
            <w:lang w:val="da-DK"/>
          </w:rPr>
          <w:delText xml:space="preserve"> </w:delText>
        </w:r>
      </w:del>
      <w:del w:id="30043" w:author="AbbVie7" w:date="2025-05-12T15:47:00Z">
        <w:r w:rsidRPr="008D05FE">
          <w:rPr>
            <w:u w:val="single"/>
            <w:lang w:val="da-DK"/>
          </w:rPr>
          <w:delText>psoriasis</w:delText>
        </w:r>
      </w:del>
    </w:p>
    <w:p w:rsidR="008B6B15" w14:paraId="4CA590EB" w14:textId="77777777">
      <w:pPr>
        <w:pStyle w:val="EMEAHeadingLeaflet"/>
        <w:spacing w:before="0" w:beforeLines="0" w:after="0" w:afterLines="0"/>
        <w:pPrChange w:id="30044" w:author="AbbVie7" w:date="2025-05-12T15:47:00Z">
          <w:pPr>
            <w:keepNext/>
            <w:numPr>
              <w:ilvl w:val="12"/>
              <w:numId w:val="0"/>
            </w:numPr>
            <w:tabs>
              <w:tab w:val="clear" w:pos="562"/>
            </w:tabs>
            <w:ind w:right="-2"/>
          </w:pPr>
        </w:pPrChange>
        <w:rPr>
          <w:del w:id="30045" w:author="AbbVie7" w:date="2025-05-12T15:47:00Z"/>
          <w:i/>
          <w:lang w:val="da-DK"/>
        </w:rPr>
      </w:pPr>
    </w:p>
    <w:p w:rsidR="0070616A" w:rsidRPr="008D05FE" w14:paraId="06B56496" w14:textId="77777777">
      <w:pPr>
        <w:pStyle w:val="EMEAHeadingLeaflet"/>
        <w:spacing w:before="0" w:beforeLines="0" w:after="0" w:afterLines="0"/>
        <w:pPrChange w:id="30046" w:author="AbbVie7" w:date="2025-05-12T15:47:00Z">
          <w:pPr>
            <w:keepNext/>
            <w:numPr>
              <w:ilvl w:val="12"/>
              <w:numId w:val="0"/>
            </w:numPr>
            <w:tabs>
              <w:tab w:val="clear" w:pos="562"/>
            </w:tabs>
            <w:ind w:right="-2"/>
          </w:pPr>
        </w:pPrChange>
        <w:rPr>
          <w:del w:id="30047" w:author="AbbVie7" w:date="2025-05-12T15:47:00Z"/>
          <w:lang w:val="da-DK"/>
        </w:rPr>
      </w:pPr>
      <w:del w:id="30048" w:author="AbbVie7" w:date="2025-05-12T15:47:00Z">
        <w:r w:rsidRPr="008963B6">
          <w:rPr>
            <w:i/>
            <w:lang w:val="da-DK"/>
          </w:rPr>
          <w:delText xml:space="preserve">Børn og unge fra </w:delText>
        </w:r>
      </w:del>
      <w:del w:id="30049" w:author="AbbVie7" w:date="2025-05-12T15:47:00Z">
        <w:r>
          <w:rPr>
            <w:i/>
            <w:lang w:val="da-DK"/>
          </w:rPr>
          <w:delText>4 til 17</w:delText>
        </w:r>
      </w:del>
      <w:del w:id="30050" w:author="AbbVie7" w:date="2025-05-12T15:47:00Z">
        <w:r w:rsidRPr="008963B6">
          <w:rPr>
            <w:i/>
            <w:lang w:val="da-DK"/>
          </w:rPr>
          <w:delText xml:space="preserve"> år, der vejer fra 15 kg og mindre end 30 kg</w:delText>
        </w:r>
      </w:del>
    </w:p>
    <w:p w:rsidR="00043DB0" w14:paraId="77E08077" w14:textId="77777777">
      <w:pPr>
        <w:pStyle w:val="EMEAHeadingLeaflet"/>
        <w:spacing w:before="0" w:beforeLines="0" w:after="0" w:afterLines="0"/>
        <w:pPrChange w:id="30051" w:author="AbbVie7" w:date="2025-05-12T15:47:00Z">
          <w:pPr/>
        </w:pPrChange>
        <w:rPr>
          <w:del w:id="30052" w:author="AbbVie7" w:date="2025-05-12T15:47:00Z"/>
          <w:noProof/>
          <w:color w:val="000000"/>
          <w:lang w:val="da-DK"/>
        </w:rPr>
      </w:pPr>
    </w:p>
    <w:p w:rsidR="00043DB0" w:rsidRPr="008261D8" w14:paraId="7AAD5B59" w14:textId="77777777">
      <w:pPr>
        <w:pStyle w:val="EMEAHeadingLeaflet"/>
        <w:spacing w:before="0" w:beforeLines="0" w:after="0" w:afterLines="0"/>
        <w:pPrChange w:id="30053" w:author="AbbVie7" w:date="2025-05-12T15:47:00Z">
          <w:pPr/>
        </w:pPrChange>
        <w:rPr>
          <w:del w:id="30054" w:author="AbbVie7" w:date="2025-05-12T15:47:00Z"/>
          <w:lang w:val="da-DK"/>
        </w:rPr>
      </w:pPr>
      <w:del w:id="30055" w:author="AbbVie7" w:date="2025-05-12T15:47:00Z">
        <w:r w:rsidRPr="008D05FE">
          <w:rPr>
            <w:noProof/>
            <w:color w:val="000000"/>
            <w:lang w:val="da-DK"/>
          </w:rPr>
          <w:delText xml:space="preserve">Den anbefalede </w:delText>
        </w:r>
      </w:del>
      <w:del w:id="30056" w:author="AbbVie7" w:date="2025-05-12T15:47:00Z">
        <w:r>
          <w:rPr>
            <w:noProof/>
            <w:color w:val="000000"/>
            <w:lang w:val="da-DK"/>
          </w:rPr>
          <w:delText>s</w:delText>
        </w:r>
      </w:del>
      <w:del w:id="30057" w:author="AbbVie7" w:date="2025-05-12T15:47:00Z">
        <w:r w:rsidRPr="00966EB9">
          <w:rPr>
            <w:szCs w:val="22"/>
            <w:lang w:val="da-DK"/>
          </w:rPr>
          <w:delText>tartdosis</w:delText>
        </w:r>
      </w:del>
      <w:del w:id="30058" w:author="AbbVie7" w:date="2025-05-12T15:47:00Z">
        <w:r>
          <w:rPr>
            <w:szCs w:val="22"/>
            <w:lang w:val="da-DK"/>
          </w:rPr>
          <w:delText xml:space="preserve"> af Humira er</w:delText>
        </w:r>
      </w:del>
      <w:del w:id="30059" w:author="AbbVie7" w:date="2025-05-12T15:47:00Z">
        <w:r w:rsidRPr="00966EB9">
          <w:rPr>
            <w:szCs w:val="22"/>
            <w:lang w:val="da-DK"/>
          </w:rPr>
          <w:delText xml:space="preserve"> </w:delText>
        </w:r>
      </w:del>
      <w:del w:id="30060" w:author="AbbVie7" w:date="2025-05-12T15:47:00Z">
        <w:r>
          <w:rPr>
            <w:szCs w:val="22"/>
            <w:lang w:val="da-DK"/>
          </w:rPr>
          <w:delText>2</w:delText>
        </w:r>
      </w:del>
      <w:del w:id="30061" w:author="AbbVie7" w:date="2025-05-12T15:47:00Z">
        <w:r w:rsidRPr="00966EB9">
          <w:rPr>
            <w:lang w:val="da-DK"/>
          </w:rPr>
          <w:delText xml:space="preserve">0 mg, </w:delText>
        </w:r>
      </w:del>
      <w:del w:id="30062" w:author="AbbVie7" w:date="2025-05-12T15:47:00Z">
        <w:r>
          <w:rPr>
            <w:lang w:val="da-DK"/>
          </w:rPr>
          <w:delText>efterfulgt af 20 mg en uge senere</w:delText>
        </w:r>
      </w:del>
      <w:del w:id="30063" w:author="AbbVie7" w:date="2025-05-12T15:47:00Z">
        <w:r w:rsidRPr="008261D8">
          <w:rPr>
            <w:lang w:val="da-DK"/>
          </w:rPr>
          <w:delText>.</w:delText>
        </w:r>
      </w:del>
      <w:del w:id="30064" w:author="AbbVie7" w:date="2025-05-12T15:47:00Z">
        <w:r>
          <w:rPr>
            <w:lang w:val="da-DK"/>
          </w:rPr>
          <w:delText xml:space="preserve"> </w:delText>
        </w:r>
      </w:del>
      <w:del w:id="30065" w:author="AbbVie7" w:date="2025-05-12T15:47:00Z">
        <w:r w:rsidRPr="008261D8">
          <w:rPr>
            <w:lang w:val="da-DK"/>
          </w:rPr>
          <w:delText xml:space="preserve">Herefter er den sædvanlige dosis </w:delText>
        </w:r>
      </w:del>
      <w:del w:id="30066" w:author="AbbVie7" w:date="2025-05-12T15:47:00Z">
        <w:r>
          <w:rPr>
            <w:lang w:val="da-DK"/>
          </w:rPr>
          <w:delText>2</w:delText>
        </w:r>
      </w:del>
      <w:del w:id="30067" w:author="AbbVie7" w:date="2025-05-12T15:47:00Z">
        <w:r w:rsidRPr="008261D8">
          <w:rPr>
            <w:lang w:val="da-DK"/>
          </w:rPr>
          <w:delText>0 mg hver anden uge.</w:delText>
        </w:r>
      </w:del>
    </w:p>
    <w:p w:rsidR="00043DB0" w14:paraId="67966AED" w14:textId="77777777">
      <w:pPr>
        <w:pStyle w:val="EMEAHeadingLeaflet"/>
        <w:spacing w:before="0" w:beforeLines="0" w:after="0" w:afterLines="0"/>
        <w:pPrChange w:id="30068" w:author="AbbVie7" w:date="2025-05-12T15:47:00Z">
          <w:pPr>
            <w:numPr>
              <w:ilvl w:val="12"/>
              <w:numId w:val="0"/>
            </w:numPr>
            <w:ind w:right="-2"/>
          </w:pPr>
        </w:pPrChange>
        <w:rPr>
          <w:del w:id="30069" w:author="AbbVie7" w:date="2025-05-12T15:47:00Z"/>
          <w:i/>
          <w:lang w:val="da-DK"/>
        </w:rPr>
      </w:pPr>
    </w:p>
    <w:p w:rsidR="00043DB0" w14:paraId="10910135" w14:textId="77777777">
      <w:pPr>
        <w:pStyle w:val="EMEAHeadingLeaflet"/>
        <w:spacing w:before="0" w:beforeLines="0" w:after="0" w:afterLines="0"/>
        <w:pPrChange w:id="30070" w:author="AbbVie7" w:date="2025-05-12T15:47:00Z">
          <w:pPr>
            <w:numPr>
              <w:ilvl w:val="12"/>
              <w:numId w:val="0"/>
            </w:numPr>
            <w:ind w:right="-2"/>
          </w:pPr>
        </w:pPrChange>
        <w:rPr>
          <w:del w:id="30071" w:author="AbbVie7" w:date="2025-05-12T15:47:00Z"/>
          <w:i/>
          <w:lang w:val="da-DK"/>
        </w:rPr>
      </w:pPr>
      <w:del w:id="30072" w:author="AbbVie7" w:date="2025-05-12T15:47:00Z">
        <w:r w:rsidRPr="008963B6">
          <w:rPr>
            <w:i/>
            <w:lang w:val="da-DK"/>
          </w:rPr>
          <w:delText>Børn, unge og voksne fra 4 til 17 år, der vejer 30 kg eller mere</w:delText>
        </w:r>
      </w:del>
    </w:p>
    <w:p w:rsidR="00043DB0" w14:paraId="25E81271" w14:textId="77777777">
      <w:pPr>
        <w:pStyle w:val="EMEAHeadingLeaflet"/>
        <w:spacing w:before="0" w:beforeLines="0" w:after="0" w:afterLines="0"/>
        <w:pPrChange w:id="30073" w:author="AbbVie7" w:date="2025-05-12T15:47:00Z">
          <w:pPr>
            <w:numPr>
              <w:ilvl w:val="12"/>
              <w:numId w:val="0"/>
            </w:numPr>
            <w:ind w:right="-2"/>
          </w:pPr>
        </w:pPrChange>
        <w:rPr>
          <w:del w:id="30074" w:author="AbbVie7" w:date="2025-05-12T15:47:00Z"/>
          <w:noProof/>
          <w:color w:val="000000"/>
          <w:lang w:val="da-DK"/>
        </w:rPr>
      </w:pPr>
    </w:p>
    <w:p w:rsidR="00043DB0" w:rsidRPr="008963B6" w14:paraId="531837C4" w14:textId="77777777">
      <w:pPr>
        <w:pStyle w:val="EMEAHeadingLeaflet"/>
        <w:spacing w:before="0" w:beforeLines="0" w:after="0" w:afterLines="0"/>
        <w:pPrChange w:id="30075" w:author="AbbVie7" w:date="2025-05-12T15:47:00Z">
          <w:pPr>
            <w:numPr>
              <w:ilvl w:val="12"/>
              <w:numId w:val="0"/>
            </w:numPr>
            <w:ind w:right="-2"/>
          </w:pPr>
        </w:pPrChange>
        <w:rPr>
          <w:del w:id="30076" w:author="AbbVie7" w:date="2025-05-12T15:47:00Z"/>
          <w:i/>
          <w:lang w:val="da-DK"/>
        </w:rPr>
      </w:pPr>
      <w:del w:id="30077" w:author="AbbVie7" w:date="2025-05-12T15:47:00Z">
        <w:r w:rsidRPr="008D05FE">
          <w:rPr>
            <w:noProof/>
            <w:color w:val="000000"/>
            <w:lang w:val="da-DK"/>
          </w:rPr>
          <w:delText>Den anbefalede</w:delText>
        </w:r>
      </w:del>
      <w:del w:id="30078" w:author="AbbVie7" w:date="2025-05-12T15:47:00Z">
        <w:r>
          <w:rPr>
            <w:noProof/>
            <w:color w:val="000000"/>
            <w:lang w:val="da-DK"/>
          </w:rPr>
          <w:delText xml:space="preserve"> s</w:delText>
        </w:r>
      </w:del>
      <w:del w:id="30079" w:author="AbbVie7" w:date="2025-05-12T15:47:00Z">
        <w:r w:rsidRPr="00966EB9">
          <w:rPr>
            <w:szCs w:val="22"/>
            <w:lang w:val="da-DK"/>
          </w:rPr>
          <w:delText>tartdosis</w:delText>
        </w:r>
      </w:del>
      <w:del w:id="30080" w:author="AbbVie7" w:date="2025-05-12T15:47:00Z">
        <w:r>
          <w:rPr>
            <w:szCs w:val="22"/>
            <w:lang w:val="da-DK"/>
          </w:rPr>
          <w:delText xml:space="preserve"> af Humira er</w:delText>
        </w:r>
      </w:del>
      <w:del w:id="30081" w:author="AbbVie7" w:date="2025-05-12T15:47:00Z">
        <w:r w:rsidRPr="00966EB9">
          <w:rPr>
            <w:szCs w:val="22"/>
            <w:lang w:val="da-DK"/>
          </w:rPr>
          <w:delText xml:space="preserve"> </w:delText>
        </w:r>
      </w:del>
      <w:del w:id="30082" w:author="AbbVie7" w:date="2025-05-12T15:47:00Z">
        <w:r w:rsidRPr="00966EB9">
          <w:rPr>
            <w:lang w:val="da-DK"/>
          </w:rPr>
          <w:delText xml:space="preserve">40 mg, </w:delText>
        </w:r>
      </w:del>
      <w:del w:id="30083" w:author="AbbVie7" w:date="2025-05-12T15:47:00Z">
        <w:r>
          <w:rPr>
            <w:lang w:val="da-DK"/>
          </w:rPr>
          <w:delText>efterfulgt af 40 mg en uge senere</w:delText>
        </w:r>
      </w:del>
      <w:del w:id="30084" w:author="AbbVie7" w:date="2025-05-12T15:47:00Z">
        <w:r w:rsidRPr="008261D8">
          <w:rPr>
            <w:lang w:val="da-DK"/>
          </w:rPr>
          <w:delText>.</w:delText>
        </w:r>
      </w:del>
      <w:del w:id="30085" w:author="AbbVie7" w:date="2025-05-12T15:47:00Z">
        <w:r>
          <w:rPr>
            <w:lang w:val="da-DK"/>
          </w:rPr>
          <w:delText xml:space="preserve"> </w:delText>
        </w:r>
      </w:del>
      <w:del w:id="30086" w:author="AbbVie7" w:date="2025-05-12T15:47:00Z">
        <w:r w:rsidRPr="008261D8">
          <w:rPr>
            <w:lang w:val="da-DK"/>
          </w:rPr>
          <w:delText>Herefter er den sædvanlige dosis 40 mg hver anden uge.</w:delText>
        </w:r>
      </w:del>
    </w:p>
    <w:p w:rsidR="0070616A" w14:paraId="63203550" w14:textId="77777777">
      <w:pPr>
        <w:pStyle w:val="EMEAHeadingLeaflet"/>
        <w:spacing w:before="0" w:beforeLines="0" w:after="0" w:afterLines="0"/>
        <w:pPrChange w:id="30087" w:author="AbbVie7" w:date="2025-05-12T15:47:00Z">
          <w:pPr/>
        </w:pPrChange>
        <w:rPr>
          <w:del w:id="30088" w:author="AbbVie7" w:date="2025-05-12T15:47:00Z"/>
          <w:lang w:val="da-DK"/>
        </w:rPr>
      </w:pPr>
    </w:p>
    <w:p w:rsidR="00175AD3" w:rsidRPr="008D74C5" w14:paraId="65AA3978" w14:textId="77777777">
      <w:pPr>
        <w:pStyle w:val="EMEAHeadingLeaflet"/>
        <w:spacing w:before="0" w:beforeLines="0" w:after="0" w:afterLines="0"/>
        <w:pPrChange w:id="30089" w:author="AbbVie7" w:date="2025-05-12T15:47:00Z">
          <w:pPr>
            <w:numPr>
              <w:ilvl w:val="12"/>
              <w:numId w:val="0"/>
            </w:numPr>
            <w:tabs>
              <w:tab w:val="clear" w:pos="562"/>
            </w:tabs>
            <w:ind w:right="-2"/>
          </w:pPr>
        </w:pPrChange>
        <w:rPr>
          <w:del w:id="30090" w:author="AbbVie7" w:date="2025-05-12T15:47:00Z"/>
          <w:szCs w:val="22"/>
          <w:u w:val="single"/>
          <w:lang w:val="da-DK"/>
        </w:rPr>
      </w:pPr>
      <w:del w:id="30091" w:author="AbbVie7" w:date="2025-05-12T15:47:00Z">
        <w:r w:rsidRPr="008D74C5">
          <w:rPr>
            <w:szCs w:val="22"/>
            <w:u w:val="single"/>
            <w:lang w:val="da-DK"/>
          </w:rPr>
          <w:delText>Voksne med hidrosadenitis suppurativa</w:delText>
        </w:r>
      </w:del>
    </w:p>
    <w:p w:rsidR="00175AD3" w:rsidRPr="008D74C5" w14:paraId="4E6B90A7" w14:textId="77777777">
      <w:pPr>
        <w:pStyle w:val="EMEAHeadingLeaflet"/>
        <w:spacing w:before="0" w:beforeLines="0" w:after="0" w:afterLines="0"/>
        <w:pPrChange w:id="30092" w:author="AbbVie7" w:date="2025-05-12T15:47:00Z">
          <w:pPr>
            <w:numPr>
              <w:ilvl w:val="12"/>
              <w:numId w:val="0"/>
            </w:numPr>
            <w:tabs>
              <w:tab w:val="clear" w:pos="562"/>
            </w:tabs>
            <w:ind w:right="-2"/>
          </w:pPr>
        </w:pPrChange>
        <w:rPr>
          <w:del w:id="30093" w:author="AbbVie7" w:date="2025-05-12T15:47:00Z"/>
          <w:szCs w:val="22"/>
          <w:lang w:val="da-DK"/>
        </w:rPr>
      </w:pPr>
    </w:p>
    <w:p w:rsidR="00175AD3" w:rsidRPr="006D7205" w14:paraId="0F992B44" w14:textId="77777777">
      <w:pPr>
        <w:pStyle w:val="EMEAHeadingLeaflet"/>
        <w:spacing w:before="0" w:beforeLines="0" w:after="0" w:afterLines="0"/>
        <w:pPrChange w:id="30094" w:author="AbbVie7" w:date="2025-05-12T15:47:00Z">
          <w:pPr>
            <w:pStyle w:val="gtcbodytext"/>
            <w:spacing w:before="0" w:after="0" w:line="240" w:lineRule="auto"/>
          </w:pPr>
        </w:pPrChange>
        <w:rPr>
          <w:del w:id="30095" w:author="AbbVie7" w:date="2025-05-12T15:47:00Z"/>
          <w:szCs w:val="22"/>
          <w:lang w:val="da-DK"/>
        </w:rPr>
      </w:pPr>
      <w:del w:id="30096" w:author="AbbVie7" w:date="2025-05-12T15:47:00Z">
        <w:r w:rsidRPr="006D7205">
          <w:rPr>
            <w:szCs w:val="22"/>
            <w:lang w:val="da-DK"/>
          </w:rPr>
          <w:delText xml:space="preserve">Startdosis </w:delText>
        </w:r>
      </w:del>
      <w:del w:id="30097" w:author="AbbVie7" w:date="2025-05-12T15:47:00Z">
        <w:r>
          <w:rPr>
            <w:szCs w:val="22"/>
            <w:lang w:val="da-DK"/>
          </w:rPr>
          <w:delText>ved</w:delText>
        </w:r>
      </w:del>
      <w:del w:id="30098" w:author="AbbVie7" w:date="2025-05-12T15:47:00Z">
        <w:r w:rsidRPr="006D7205">
          <w:rPr>
            <w:szCs w:val="22"/>
            <w:lang w:val="da-DK"/>
          </w:rPr>
          <w:delText xml:space="preserve"> hidrosadenitis suppurativa er sædvanligvis 160 mg (som </w:delText>
        </w:r>
      </w:del>
      <w:del w:id="30099" w:author="AbbVie7" w:date="2025-05-12T15:47:00Z">
        <w:r w:rsidR="000F6CF9">
          <w:rPr>
            <w:szCs w:val="22"/>
            <w:lang w:val="da-DK"/>
          </w:rPr>
          <w:delText>fire</w:delText>
        </w:r>
      </w:del>
      <w:del w:id="30100" w:author="AbbVie7" w:date="2025-05-12T15:47:00Z">
        <w:r w:rsidRPr="006D7205">
          <w:rPr>
            <w:szCs w:val="22"/>
            <w:lang w:val="da-DK"/>
          </w:rPr>
          <w:delText xml:space="preserve"> </w:delText>
        </w:r>
      </w:del>
      <w:del w:id="30101" w:author="AbbVie7" w:date="2025-05-12T15:47:00Z">
        <w:r w:rsidR="00536CB5">
          <w:rPr>
            <w:szCs w:val="22"/>
            <w:lang w:val="da-DK"/>
          </w:rPr>
          <w:delText xml:space="preserve">40 mg </w:delText>
        </w:r>
      </w:del>
      <w:del w:id="30102" w:author="AbbVie7" w:date="2025-05-12T15:47:00Z">
        <w:r w:rsidRPr="006D7205">
          <w:rPr>
            <w:szCs w:val="22"/>
            <w:lang w:val="da-DK"/>
          </w:rPr>
          <w:delText xml:space="preserve">injektioner på </w:delText>
        </w:r>
      </w:del>
      <w:del w:id="30103" w:author="AbbVie7" w:date="2025-05-12T15:47:00Z">
        <w:r w:rsidRPr="001E097E" w:rsidR="007330B5">
          <w:rPr>
            <w:szCs w:val="22"/>
            <w:lang w:val="da-DK"/>
          </w:rPr>
          <w:delText>é</w:delText>
        </w:r>
      </w:del>
      <w:del w:id="30104" w:author="AbbVie7" w:date="2025-05-12T15:47:00Z">
        <w:r w:rsidRPr="006D7205">
          <w:rPr>
            <w:szCs w:val="22"/>
            <w:lang w:val="da-DK"/>
          </w:rPr>
          <w:delText xml:space="preserve">n dag eller </w:delText>
        </w:r>
      </w:del>
      <w:del w:id="30105" w:author="AbbVie7" w:date="2025-05-12T15:47:00Z">
        <w:r w:rsidR="000F6CF9">
          <w:rPr>
            <w:szCs w:val="22"/>
            <w:lang w:val="da-DK"/>
          </w:rPr>
          <w:delText>to</w:delText>
        </w:r>
      </w:del>
      <w:del w:id="30106" w:author="AbbVie7" w:date="2025-05-12T15:47:00Z">
        <w:r w:rsidRPr="006D7205">
          <w:rPr>
            <w:szCs w:val="22"/>
            <w:lang w:val="da-DK"/>
          </w:rPr>
          <w:delText xml:space="preserve"> </w:delText>
        </w:r>
      </w:del>
      <w:del w:id="30107" w:author="AbbVie7" w:date="2025-05-12T15:47:00Z">
        <w:r w:rsidR="00536CB5">
          <w:rPr>
            <w:szCs w:val="22"/>
            <w:lang w:val="da-DK"/>
          </w:rPr>
          <w:delText xml:space="preserve">40 mg </w:delText>
        </w:r>
      </w:del>
      <w:del w:id="30108" w:author="AbbVie7" w:date="2025-05-12T15:47:00Z">
        <w:r w:rsidRPr="006D7205">
          <w:rPr>
            <w:szCs w:val="22"/>
            <w:lang w:val="da-DK"/>
          </w:rPr>
          <w:delText xml:space="preserve">injektioner pr. dag i to på hinanden følgende dage), efterfulgt af 80 mg 2 uger senere (som </w:delText>
        </w:r>
      </w:del>
      <w:del w:id="30109" w:author="AbbVie7" w:date="2025-05-12T15:47:00Z">
        <w:r w:rsidR="000F6CF9">
          <w:rPr>
            <w:szCs w:val="22"/>
            <w:lang w:val="da-DK"/>
          </w:rPr>
          <w:delText>to</w:delText>
        </w:r>
      </w:del>
      <w:del w:id="30110" w:author="AbbVie7" w:date="2025-05-12T15:47:00Z">
        <w:r w:rsidR="0023222C">
          <w:rPr>
            <w:szCs w:val="22"/>
            <w:lang w:val="da-DK"/>
          </w:rPr>
          <w:delText xml:space="preserve"> 40 mg</w:delText>
        </w:r>
      </w:del>
      <w:del w:id="30111" w:author="AbbVie7" w:date="2025-05-12T15:47:00Z">
        <w:r w:rsidRPr="006D7205">
          <w:rPr>
            <w:szCs w:val="22"/>
            <w:lang w:val="da-DK"/>
          </w:rPr>
          <w:delText xml:space="preserve"> injektioner på </w:delText>
        </w:r>
      </w:del>
      <w:del w:id="30112" w:author="AbbVie7" w:date="2025-05-12T15:47:00Z">
        <w:r w:rsidRPr="001E097E" w:rsidR="007330B5">
          <w:rPr>
            <w:szCs w:val="22"/>
            <w:lang w:val="da-DK"/>
          </w:rPr>
          <w:delText>é</w:delText>
        </w:r>
      </w:del>
      <w:del w:id="30113" w:author="AbbVie7" w:date="2025-05-12T15:47:00Z">
        <w:r w:rsidR="000F6CF9">
          <w:rPr>
            <w:szCs w:val="22"/>
            <w:lang w:val="da-DK"/>
          </w:rPr>
          <w:delText>n</w:delText>
        </w:r>
      </w:del>
      <w:del w:id="30114" w:author="AbbVie7" w:date="2025-05-12T15:47:00Z">
        <w:r w:rsidRPr="006D7205">
          <w:rPr>
            <w:szCs w:val="22"/>
            <w:lang w:val="da-DK"/>
          </w:rPr>
          <w:delText xml:space="preserve"> dag). Efter yderligere 2 uger fortsættes med 40 mg hver </w:delText>
        </w:r>
      </w:del>
      <w:del w:id="30115" w:author="AbbVie7" w:date="2025-05-12T15:47:00Z">
        <w:r w:rsidRPr="008D5FAE">
          <w:rPr>
            <w:szCs w:val="22"/>
            <w:lang w:val="da-DK"/>
          </w:rPr>
          <w:delText>uge</w:delText>
        </w:r>
      </w:del>
      <w:del w:id="30116" w:author="AbbVie7" w:date="2025-05-12T15:47:00Z">
        <w:r w:rsidRPr="008D5FAE" w:rsidR="00536CB5">
          <w:rPr>
            <w:szCs w:val="22"/>
            <w:lang w:val="da-DK"/>
          </w:rPr>
          <w:delText xml:space="preserve"> </w:delText>
        </w:r>
      </w:del>
      <w:del w:id="30117" w:author="AbbVie7" w:date="2025-05-12T15:47:00Z">
        <w:r w:rsidRPr="003E19EA" w:rsidR="00536CB5">
          <w:rPr>
            <w:szCs w:val="22"/>
            <w:lang w:val="da-DK"/>
          </w:rPr>
          <w:delText>eller 80 mg hver anden uge</w:delText>
        </w:r>
      </w:del>
      <w:del w:id="30118" w:author="AbbVie7" w:date="2025-05-12T15:47:00Z">
        <w:r w:rsidR="00536CB5">
          <w:rPr>
            <w:szCs w:val="22"/>
            <w:lang w:val="da-DK"/>
          </w:rPr>
          <w:delText>, som foreskrevet af din læge</w:delText>
        </w:r>
      </w:del>
      <w:del w:id="30119" w:author="AbbVie7" w:date="2025-05-12T15:47:00Z">
        <w:r w:rsidRPr="008D5FAE">
          <w:rPr>
            <w:szCs w:val="22"/>
            <w:lang w:val="da-DK"/>
          </w:rPr>
          <w:delText>.</w:delText>
        </w:r>
      </w:del>
      <w:del w:id="30120" w:author="AbbVie7" w:date="2025-05-12T15:47:00Z">
        <w:r w:rsidRPr="006D7205">
          <w:rPr>
            <w:szCs w:val="22"/>
            <w:lang w:val="da-DK"/>
          </w:rPr>
          <w:delText xml:space="preserve"> Det anbefales, at du dagligt vasker </w:delText>
        </w:r>
      </w:del>
      <w:del w:id="30121" w:author="AbbVie7" w:date="2025-05-12T15:47:00Z">
        <w:r>
          <w:rPr>
            <w:szCs w:val="22"/>
            <w:lang w:val="da-DK"/>
          </w:rPr>
          <w:delText>de berørte områder</w:delText>
        </w:r>
      </w:del>
      <w:del w:id="30122" w:author="AbbVie7" w:date="2025-05-12T15:47:00Z">
        <w:r w:rsidRPr="006D7205">
          <w:rPr>
            <w:szCs w:val="22"/>
            <w:lang w:val="da-DK"/>
          </w:rPr>
          <w:delText xml:space="preserve"> med </w:delText>
        </w:r>
      </w:del>
      <w:del w:id="30123" w:author="AbbVie7" w:date="2025-05-12T15:47:00Z">
        <w:r>
          <w:rPr>
            <w:szCs w:val="22"/>
            <w:lang w:val="da-DK"/>
          </w:rPr>
          <w:delText xml:space="preserve">et </w:delText>
        </w:r>
      </w:del>
      <w:del w:id="30124" w:author="AbbVie7" w:date="2025-05-12T15:47:00Z">
        <w:r w:rsidRPr="006D7205">
          <w:rPr>
            <w:szCs w:val="22"/>
            <w:lang w:val="da-DK"/>
          </w:rPr>
          <w:delText xml:space="preserve">antiseptisk </w:delText>
        </w:r>
      </w:del>
      <w:del w:id="30125" w:author="AbbVie7" w:date="2025-05-12T15:47:00Z">
        <w:r>
          <w:rPr>
            <w:szCs w:val="22"/>
            <w:lang w:val="da-DK"/>
          </w:rPr>
          <w:delText>middel</w:delText>
        </w:r>
      </w:del>
      <w:del w:id="30126" w:author="AbbVie7" w:date="2025-05-12T15:47:00Z">
        <w:r w:rsidRPr="006D7205">
          <w:rPr>
            <w:szCs w:val="22"/>
            <w:lang w:val="da-DK"/>
          </w:rPr>
          <w:delText>.</w:delText>
        </w:r>
      </w:del>
    </w:p>
    <w:p w:rsidR="00175AD3" w14:paraId="021D85F5" w14:textId="77777777">
      <w:pPr>
        <w:pStyle w:val="EMEAHeadingLeaflet"/>
        <w:spacing w:before="0" w:beforeLines="0" w:after="0" w:afterLines="0"/>
        <w:pPrChange w:id="30127" w:author="AbbVie7" w:date="2025-05-12T15:47:00Z">
          <w:pPr/>
        </w:pPrChange>
        <w:rPr>
          <w:del w:id="30128" w:author="AbbVie7" w:date="2025-05-12T15:47:00Z"/>
          <w:lang w:val="da-DK"/>
        </w:rPr>
      </w:pPr>
    </w:p>
    <w:p w:rsidR="009A7B63" w:rsidRPr="00417E05" w14:paraId="41A8A899" w14:textId="77777777">
      <w:pPr>
        <w:pStyle w:val="EMEAHeadingLeaflet"/>
        <w:spacing w:before="0" w:beforeLines="0" w:after="0" w:afterLines="0"/>
        <w:pPrChange w:id="30129" w:author="AbbVie7" w:date="2025-05-12T15:47:00Z">
          <w:pPr>
            <w:numPr>
              <w:ilvl w:val="12"/>
              <w:numId w:val="0"/>
            </w:numPr>
            <w:tabs>
              <w:tab w:val="clear" w:pos="562"/>
            </w:tabs>
            <w:ind w:right="-2"/>
          </w:pPr>
        </w:pPrChange>
        <w:rPr>
          <w:del w:id="30130" w:author="AbbVie7" w:date="2025-05-12T15:47:00Z"/>
          <w:u w:val="single"/>
          <w:lang w:val="da-DK"/>
        </w:rPr>
      </w:pPr>
      <w:del w:id="30131" w:author="AbbVie7" w:date="2025-05-12T15:47:00Z">
        <w:r w:rsidRPr="00417E05">
          <w:rPr>
            <w:u w:val="single"/>
            <w:lang w:val="da-DK"/>
          </w:rPr>
          <w:delText>Unge med h</w:delText>
        </w:r>
      </w:del>
      <w:del w:id="30132" w:author="AbbVie7" w:date="2025-05-12T15:47:00Z">
        <w:r w:rsidRPr="00417E05">
          <w:rPr>
            <w:szCs w:val="22"/>
            <w:u w:val="single"/>
            <w:lang w:val="da-DK"/>
          </w:rPr>
          <w:delText xml:space="preserve">idrosadenitis suppurativa </w:delText>
        </w:r>
      </w:del>
      <w:del w:id="30133" w:author="AbbVie7" w:date="2025-05-12T15:47:00Z">
        <w:r w:rsidRPr="00417E05">
          <w:rPr>
            <w:u w:val="single"/>
            <w:lang w:val="da-DK"/>
          </w:rPr>
          <w:delText xml:space="preserve">fra12 </w:delText>
        </w:r>
      </w:del>
      <w:del w:id="30134" w:author="AbbVie7" w:date="2025-05-12T15:47:00Z">
        <w:r w:rsidR="000F6CF9">
          <w:rPr>
            <w:u w:val="single"/>
            <w:lang w:val="da-DK"/>
          </w:rPr>
          <w:delText>til 17</w:delText>
        </w:r>
      </w:del>
      <w:del w:id="30135" w:author="AbbVie7" w:date="2025-05-12T15:47:00Z">
        <w:r w:rsidR="006667E3">
          <w:rPr>
            <w:u w:val="single"/>
            <w:lang w:val="da-DK"/>
          </w:rPr>
          <w:delText xml:space="preserve"> </w:delText>
        </w:r>
      </w:del>
      <w:del w:id="30136" w:author="AbbVie7" w:date="2025-05-12T15:47:00Z">
        <w:r w:rsidRPr="00417E05">
          <w:rPr>
            <w:u w:val="single"/>
            <w:lang w:val="da-DK"/>
          </w:rPr>
          <w:delText>år</w:delText>
        </w:r>
      </w:del>
      <w:del w:id="30137" w:author="AbbVie7" w:date="2025-05-12T15:47:00Z">
        <w:r w:rsidR="000F6CF9">
          <w:rPr>
            <w:u w:val="single"/>
            <w:lang w:val="da-DK"/>
          </w:rPr>
          <w:delText xml:space="preserve"> </w:delText>
        </w:r>
      </w:del>
      <w:del w:id="30138" w:author="AbbVie7" w:date="2025-05-12T15:47:00Z">
        <w:r w:rsidRPr="00417E05">
          <w:rPr>
            <w:u w:val="single"/>
            <w:lang w:val="da-DK"/>
          </w:rPr>
          <w:delText>, som vejer 30 kg eller mere</w:delText>
        </w:r>
      </w:del>
    </w:p>
    <w:p w:rsidR="009A7B63" w:rsidRPr="00417E05" w14:paraId="7E58CFF2" w14:textId="77777777">
      <w:pPr>
        <w:pStyle w:val="EMEAHeadingLeaflet"/>
        <w:spacing w:before="0" w:beforeLines="0" w:after="0" w:afterLines="0"/>
        <w:pPrChange w:id="30139" w:author="AbbVie7" w:date="2025-05-12T15:47:00Z">
          <w:pPr>
            <w:numPr>
              <w:ilvl w:val="12"/>
              <w:numId w:val="0"/>
            </w:numPr>
            <w:tabs>
              <w:tab w:val="clear" w:pos="562"/>
            </w:tabs>
            <w:ind w:right="-2"/>
          </w:pPr>
        </w:pPrChange>
        <w:rPr>
          <w:del w:id="30140" w:author="AbbVie7" w:date="2025-05-12T15:47:00Z"/>
          <w:lang w:val="da-DK"/>
        </w:rPr>
      </w:pPr>
    </w:p>
    <w:p w:rsidR="009A7B63" w14:paraId="302E6A01" w14:textId="77777777">
      <w:pPr>
        <w:pStyle w:val="EMEAHeadingLeaflet"/>
        <w:spacing w:before="0" w:beforeLines="0" w:after="0" w:afterLines="0"/>
        <w:pPrChange w:id="30141" w:author="AbbVie7" w:date="2025-05-12T15:47:00Z">
          <w:pPr/>
        </w:pPrChange>
        <w:rPr>
          <w:del w:id="30142" w:author="AbbVie7" w:date="2025-05-12T15:47:00Z"/>
          <w:lang w:val="da-DK"/>
        </w:rPr>
      </w:pPr>
      <w:del w:id="30143" w:author="AbbVie7" w:date="2025-05-12T15:47:00Z">
        <w:r w:rsidRPr="00417E05">
          <w:rPr>
            <w:noProof/>
            <w:color w:val="000000"/>
            <w:lang w:val="da-DK"/>
          </w:rPr>
          <w:delText>Den anbefalede startdosi</w:delText>
        </w:r>
      </w:del>
      <w:del w:id="30144" w:author="AbbVie7" w:date="2025-05-12T15:47:00Z">
        <w:r>
          <w:rPr>
            <w:noProof/>
            <w:color w:val="000000"/>
            <w:lang w:val="da-DK"/>
          </w:rPr>
          <w:delText>s</w:delText>
        </w:r>
      </w:del>
      <w:del w:id="30145" w:author="AbbVie7" w:date="2025-05-12T15:47:00Z">
        <w:r w:rsidRPr="00417E05">
          <w:rPr>
            <w:noProof/>
            <w:color w:val="000000"/>
            <w:lang w:val="da-DK"/>
          </w:rPr>
          <w:delText xml:space="preserve"> af er </w:delText>
        </w:r>
      </w:del>
      <w:del w:id="30146" w:author="AbbVie7" w:date="2025-05-12T15:47:00Z">
        <w:r w:rsidRPr="00417E05">
          <w:rPr>
            <w:lang w:val="da-DK"/>
          </w:rPr>
          <w:delText xml:space="preserve">80 mg </w:delText>
        </w:r>
      </w:del>
      <w:del w:id="30147" w:author="AbbVie7" w:date="2025-05-12T15:47:00Z">
        <w:r w:rsidRPr="00417E05">
          <w:rPr>
            <w:szCs w:val="22"/>
            <w:lang w:val="da-DK"/>
          </w:rPr>
          <w:delText xml:space="preserve">(som </w:delText>
        </w:r>
      </w:del>
      <w:del w:id="30148" w:author="AbbVie7" w:date="2025-05-12T15:47:00Z">
        <w:r w:rsidR="002E2E36">
          <w:rPr>
            <w:szCs w:val="22"/>
            <w:lang w:val="da-DK"/>
          </w:rPr>
          <w:delText xml:space="preserve">to </w:delText>
        </w:r>
      </w:del>
      <w:del w:id="30149" w:author="AbbVie7" w:date="2025-05-12T15:47:00Z">
        <w:r w:rsidR="00536CB5">
          <w:rPr>
            <w:szCs w:val="22"/>
            <w:lang w:val="da-DK"/>
          </w:rPr>
          <w:delText xml:space="preserve">40 mg </w:delText>
        </w:r>
      </w:del>
      <w:del w:id="30150" w:author="AbbVie7" w:date="2025-05-12T15:47:00Z">
        <w:r w:rsidRPr="006D7205">
          <w:rPr>
            <w:szCs w:val="22"/>
            <w:lang w:val="da-DK"/>
          </w:rPr>
          <w:delText>injektioner</w:delText>
        </w:r>
      </w:del>
      <w:del w:id="30151" w:author="AbbVie7" w:date="2025-05-12T15:47:00Z">
        <w:r w:rsidR="00A653DA">
          <w:rPr>
            <w:szCs w:val="22"/>
            <w:lang w:val="da-DK"/>
          </w:rPr>
          <w:delText xml:space="preserve"> </w:delText>
        </w:r>
      </w:del>
      <w:del w:id="30152" w:author="AbbVie7" w:date="2025-05-12T15:47:00Z">
        <w:r w:rsidRPr="006D7205">
          <w:rPr>
            <w:szCs w:val="22"/>
            <w:lang w:val="da-DK"/>
          </w:rPr>
          <w:delText xml:space="preserve">på </w:delText>
        </w:r>
      </w:del>
      <w:del w:id="30153" w:author="AbbVie7" w:date="2025-05-12T15:47:00Z">
        <w:r w:rsidRPr="001E097E" w:rsidR="007330B5">
          <w:rPr>
            <w:szCs w:val="22"/>
            <w:lang w:val="da-DK"/>
          </w:rPr>
          <w:delText>é</w:delText>
        </w:r>
      </w:del>
      <w:del w:id="30154" w:author="AbbVie7" w:date="2025-05-12T15:47:00Z">
        <w:r w:rsidR="002E2E36">
          <w:rPr>
            <w:szCs w:val="22"/>
            <w:lang w:val="da-DK"/>
          </w:rPr>
          <w:delText>n</w:delText>
        </w:r>
      </w:del>
      <w:del w:id="30155" w:author="AbbVie7" w:date="2025-05-12T15:47:00Z">
        <w:r w:rsidRPr="006D7205">
          <w:rPr>
            <w:szCs w:val="22"/>
            <w:lang w:val="da-DK"/>
          </w:rPr>
          <w:delText xml:space="preserve"> dag</w:delText>
        </w:r>
      </w:del>
      <w:del w:id="30156" w:author="AbbVie7" w:date="2025-05-12T15:47:00Z">
        <w:r w:rsidRPr="00417E05">
          <w:rPr>
            <w:szCs w:val="22"/>
            <w:lang w:val="da-DK"/>
          </w:rPr>
          <w:delText>)</w:delText>
        </w:r>
      </w:del>
      <w:del w:id="30157" w:author="AbbVie7" w:date="2025-05-12T15:47:00Z">
        <w:r w:rsidRPr="00417E05">
          <w:rPr>
            <w:lang w:val="da-DK"/>
          </w:rPr>
          <w:delText xml:space="preserve">, </w:delText>
        </w:r>
      </w:del>
      <w:del w:id="30158" w:author="AbbVie7" w:date="2025-05-12T15:47:00Z">
        <w:r w:rsidRPr="006D7205">
          <w:rPr>
            <w:szCs w:val="22"/>
            <w:lang w:val="da-DK"/>
          </w:rPr>
          <w:delText xml:space="preserve">efterfulgt af </w:delText>
        </w:r>
      </w:del>
      <w:del w:id="30159" w:author="AbbVie7" w:date="2025-05-12T15:47:00Z">
        <w:r w:rsidRPr="00417E05">
          <w:rPr>
            <w:lang w:val="da-DK"/>
          </w:rPr>
          <w:delText xml:space="preserve">40 mg </w:delText>
        </w:r>
      </w:del>
      <w:del w:id="30160" w:author="AbbVie7" w:date="2025-05-12T15:47:00Z">
        <w:r>
          <w:rPr>
            <w:lang w:val="da-DK"/>
          </w:rPr>
          <w:delText xml:space="preserve">hver anden uge </w:delText>
        </w:r>
      </w:del>
      <w:del w:id="30161" w:author="AbbVie7" w:date="2025-05-12T15:47:00Z">
        <w:r>
          <w:rPr>
            <w:color w:val="000000"/>
            <w:lang w:val="da-DK"/>
          </w:rPr>
          <w:delText>startende en uge efter den første dosis</w:delText>
        </w:r>
      </w:del>
      <w:del w:id="30162" w:author="AbbVie7" w:date="2025-05-12T15:47:00Z">
        <w:r w:rsidRPr="00417E05">
          <w:rPr>
            <w:lang w:val="da-DK"/>
          </w:rPr>
          <w:delText>. Hvis du har utilstrækkeligt respons</w:delText>
        </w:r>
      </w:del>
      <w:del w:id="30163" w:author="AbbVie7" w:date="2025-05-12T15:47:00Z">
        <w:r w:rsidR="00536CB5">
          <w:rPr>
            <w:lang w:val="da-DK"/>
          </w:rPr>
          <w:delText xml:space="preserve"> på</w:delText>
        </w:r>
      </w:del>
      <w:del w:id="30164" w:author="AbbVie7" w:date="2025-05-12T15:47:00Z">
        <w:r w:rsidRPr="00481915" w:rsidR="00536CB5">
          <w:rPr>
            <w:lang w:val="da-DK"/>
          </w:rPr>
          <w:delText xml:space="preserve"> Humira 40 mg hver anden uge</w:delText>
        </w:r>
      </w:del>
      <w:del w:id="30165" w:author="AbbVie7" w:date="2025-05-12T15:47:00Z">
        <w:r w:rsidRPr="00417E05">
          <w:rPr>
            <w:lang w:val="da-DK"/>
          </w:rPr>
          <w:delText>, kan læge</w:delText>
        </w:r>
      </w:del>
      <w:del w:id="30166" w:author="AbbVie7" w:date="2025-05-12T15:47:00Z">
        <w:r w:rsidR="00A653DA">
          <w:rPr>
            <w:lang w:val="da-DK"/>
          </w:rPr>
          <w:delText>n</w:delText>
        </w:r>
      </w:del>
      <w:del w:id="30167" w:author="AbbVie7" w:date="2025-05-12T15:47:00Z">
        <w:r>
          <w:rPr>
            <w:lang w:val="da-DK"/>
          </w:rPr>
          <w:delText xml:space="preserve"> øge dosis til 40 mg hver uge</w:delText>
        </w:r>
      </w:del>
      <w:del w:id="30168" w:author="AbbVie7" w:date="2025-05-12T15:47:00Z">
        <w:r w:rsidR="00536CB5">
          <w:rPr>
            <w:lang w:val="da-DK"/>
          </w:rPr>
          <w:delText xml:space="preserve"> eller 80 mg hver anden uge</w:delText>
        </w:r>
      </w:del>
      <w:del w:id="30169" w:author="AbbVie7" w:date="2025-05-12T15:47:00Z">
        <w:r>
          <w:rPr>
            <w:lang w:val="da-DK"/>
          </w:rPr>
          <w:delText>.</w:delText>
        </w:r>
      </w:del>
    </w:p>
    <w:p w:rsidR="009A7B63" w14:paraId="7FA58233" w14:textId="77777777">
      <w:pPr>
        <w:pStyle w:val="EMEAHeadingLeaflet"/>
        <w:spacing w:before="0" w:beforeLines="0" w:after="0" w:afterLines="0"/>
        <w:pPrChange w:id="30170" w:author="AbbVie7" w:date="2025-05-12T15:47:00Z">
          <w:pPr>
            <w:numPr>
              <w:ilvl w:val="12"/>
              <w:numId w:val="0"/>
            </w:numPr>
            <w:tabs>
              <w:tab w:val="clear" w:pos="562"/>
            </w:tabs>
            <w:ind w:right="-2"/>
          </w:pPr>
        </w:pPrChange>
        <w:rPr>
          <w:del w:id="30171" w:author="AbbVie7" w:date="2025-05-12T15:47:00Z"/>
          <w:lang w:val="da-DK"/>
        </w:rPr>
      </w:pPr>
    </w:p>
    <w:p w:rsidR="009A7B63" w14:paraId="0B80D691" w14:textId="77777777">
      <w:pPr>
        <w:pStyle w:val="EMEAHeadingLeaflet"/>
        <w:spacing w:before="0" w:beforeLines="0" w:after="0" w:afterLines="0"/>
        <w:pPrChange w:id="30172" w:author="AbbVie7" w:date="2025-05-12T15:47:00Z">
          <w:pPr/>
        </w:pPrChange>
        <w:rPr>
          <w:del w:id="30173" w:author="AbbVie7" w:date="2025-05-12T15:47:00Z"/>
          <w:lang w:val="da-DK"/>
        </w:rPr>
      </w:pPr>
      <w:del w:id="30174" w:author="AbbVie7" w:date="2025-05-12T15:47:00Z">
        <w:r w:rsidRPr="006D7205">
          <w:rPr>
            <w:szCs w:val="22"/>
            <w:lang w:val="da-DK"/>
          </w:rPr>
          <w:delText xml:space="preserve">Det anbefales, at du dagligt vasker </w:delText>
        </w:r>
      </w:del>
      <w:del w:id="30175" w:author="AbbVie7" w:date="2025-05-12T15:47:00Z">
        <w:r>
          <w:rPr>
            <w:szCs w:val="22"/>
            <w:lang w:val="da-DK"/>
          </w:rPr>
          <w:delText>de berørte områder</w:delText>
        </w:r>
      </w:del>
      <w:del w:id="30176" w:author="AbbVie7" w:date="2025-05-12T15:47:00Z">
        <w:r w:rsidRPr="006D7205">
          <w:rPr>
            <w:szCs w:val="22"/>
            <w:lang w:val="da-DK"/>
          </w:rPr>
          <w:delText xml:space="preserve"> med </w:delText>
        </w:r>
      </w:del>
      <w:del w:id="30177" w:author="AbbVie7" w:date="2025-05-12T15:47:00Z">
        <w:r>
          <w:rPr>
            <w:szCs w:val="22"/>
            <w:lang w:val="da-DK"/>
          </w:rPr>
          <w:delText xml:space="preserve">et </w:delText>
        </w:r>
      </w:del>
      <w:del w:id="30178" w:author="AbbVie7" w:date="2025-05-12T15:47:00Z">
        <w:r w:rsidRPr="006D7205">
          <w:rPr>
            <w:szCs w:val="22"/>
            <w:lang w:val="da-DK"/>
          </w:rPr>
          <w:delText xml:space="preserve">antiseptisk </w:delText>
        </w:r>
      </w:del>
      <w:del w:id="30179" w:author="AbbVie7" w:date="2025-05-12T15:47:00Z">
        <w:r>
          <w:rPr>
            <w:szCs w:val="22"/>
            <w:lang w:val="da-DK"/>
          </w:rPr>
          <w:delText>middel</w:delText>
        </w:r>
      </w:del>
      <w:del w:id="30180" w:author="AbbVie7" w:date="2025-05-12T15:47:00Z">
        <w:r w:rsidRPr="006D7205">
          <w:rPr>
            <w:szCs w:val="22"/>
            <w:lang w:val="da-DK"/>
          </w:rPr>
          <w:delText>.</w:delText>
        </w:r>
      </w:del>
    </w:p>
    <w:p w:rsidR="009A7B63" w14:paraId="68B42BDA" w14:textId="77777777">
      <w:pPr>
        <w:pStyle w:val="EMEAHeadingLeaflet"/>
        <w:spacing w:before="0" w:beforeLines="0" w:after="0" w:afterLines="0"/>
        <w:pPrChange w:id="30181" w:author="AbbVie7" w:date="2025-05-12T15:47:00Z">
          <w:pPr>
            <w:numPr>
              <w:ilvl w:val="12"/>
              <w:numId w:val="0"/>
            </w:numPr>
            <w:tabs>
              <w:tab w:val="clear" w:pos="562"/>
            </w:tabs>
            <w:ind w:right="-2"/>
          </w:pPr>
        </w:pPrChange>
        <w:rPr>
          <w:del w:id="30182" w:author="AbbVie7" w:date="2025-05-12T15:47:00Z"/>
          <w:lang w:val="da-DK"/>
        </w:rPr>
      </w:pPr>
    </w:p>
    <w:p w:rsidR="00CE1DC2" w:rsidRPr="002D276E" w14:paraId="6303265B" w14:textId="77777777">
      <w:pPr>
        <w:pStyle w:val="EMEAHeadingLeaflet"/>
        <w:spacing w:before="0" w:beforeLines="0" w:after="0" w:afterLines="0"/>
        <w:pPrChange w:id="30183" w:author="AbbVie7" w:date="2025-05-12T15:47:00Z">
          <w:pPr>
            <w:keepNext/>
            <w:numPr>
              <w:ilvl w:val="12"/>
              <w:numId w:val="0"/>
            </w:numPr>
            <w:tabs>
              <w:tab w:val="clear" w:pos="562"/>
            </w:tabs>
            <w:ind w:right="-2"/>
          </w:pPr>
        </w:pPrChange>
        <w:rPr>
          <w:del w:id="30184" w:author="AbbVie7" w:date="2025-05-12T15:47:00Z"/>
          <w:lang w:val="da-DK"/>
        </w:rPr>
      </w:pPr>
      <w:del w:id="30185" w:author="AbbVie7" w:date="2025-05-12T15:47:00Z">
        <w:r w:rsidRPr="00FA612B">
          <w:rPr>
            <w:u w:val="single"/>
            <w:lang w:val="da-DK"/>
          </w:rPr>
          <w:delText xml:space="preserve">Voksne med </w:delText>
        </w:r>
      </w:del>
      <w:del w:id="30186" w:author="AbbVie7" w:date="2025-05-12T15:47:00Z">
        <w:r w:rsidRPr="00635E1B">
          <w:rPr>
            <w:u w:val="single"/>
            <w:lang w:val="da-DK"/>
          </w:rPr>
          <w:delText>Crohns sygdom</w:delText>
        </w:r>
      </w:del>
    </w:p>
    <w:p w:rsidR="00CE1DC2" w14:paraId="0AE35AF0" w14:textId="77777777">
      <w:pPr>
        <w:pStyle w:val="EMEAHeadingLeaflet"/>
        <w:spacing w:before="0" w:beforeLines="0" w:after="0" w:afterLines="0"/>
        <w:pPrChange w:id="30187" w:author="AbbVie7" w:date="2025-05-12T15:47:00Z">
          <w:pPr>
            <w:keepNext/>
          </w:pPr>
        </w:pPrChange>
        <w:rPr>
          <w:del w:id="30188" w:author="AbbVie7" w:date="2025-05-12T15:47:00Z"/>
          <w:lang w:val="da-DK"/>
        </w:rPr>
      </w:pPr>
    </w:p>
    <w:p w:rsidR="00850F65" w14:paraId="4F244F8D" w14:textId="77777777">
      <w:pPr>
        <w:pStyle w:val="EMEAHeadingLeaflet"/>
        <w:spacing w:before="0" w:beforeLines="0" w:after="0" w:afterLines="0"/>
        <w:pPrChange w:id="30189" w:author="AbbVie7" w:date="2025-05-12T15:47:00Z">
          <w:pPr>
            <w:keepNext/>
          </w:pPr>
        </w:pPrChange>
        <w:rPr>
          <w:del w:id="30190" w:author="AbbVie7" w:date="2025-05-12T15:47:00Z"/>
          <w:lang w:val="da-DK"/>
        </w:rPr>
      </w:pPr>
      <w:del w:id="30191" w:author="AbbVie7" w:date="2025-05-12T15:47:00Z">
        <w:r>
          <w:rPr>
            <w:lang w:val="da-DK"/>
          </w:rPr>
          <w:delText>Start</w:delText>
        </w:r>
      </w:del>
      <w:del w:id="30192" w:author="AbbVie7" w:date="2025-05-12T15:47:00Z">
        <w:r w:rsidR="00CE1DC2">
          <w:rPr>
            <w:lang w:val="da-DK"/>
          </w:rPr>
          <w:delText>dosis</w:delText>
        </w:r>
      </w:del>
      <w:del w:id="30193" w:author="AbbVie7" w:date="2025-05-12T15:47:00Z">
        <w:r>
          <w:rPr>
            <w:lang w:val="da-DK"/>
          </w:rPr>
          <w:delText xml:space="preserve"> for Crohns sygdom er sædvanligvis 80 mg </w:delText>
        </w:r>
      </w:del>
      <w:del w:id="30194" w:author="AbbVie7" w:date="2025-05-12T15:47:00Z">
        <w:r w:rsidRPr="00417E05" w:rsidR="00B86C1D">
          <w:rPr>
            <w:szCs w:val="22"/>
            <w:lang w:val="da-DK"/>
          </w:rPr>
          <w:delText xml:space="preserve">(som </w:delText>
        </w:r>
      </w:del>
      <w:del w:id="30195" w:author="AbbVie7" w:date="2025-05-12T15:47:00Z">
        <w:r w:rsidR="00B86C1D">
          <w:rPr>
            <w:szCs w:val="22"/>
            <w:lang w:val="da-DK"/>
          </w:rPr>
          <w:delText xml:space="preserve">to </w:delText>
        </w:r>
      </w:del>
      <w:del w:id="30196" w:author="AbbVie7" w:date="2025-05-12T15:47:00Z">
        <w:r w:rsidR="00536CB5">
          <w:rPr>
            <w:szCs w:val="22"/>
            <w:lang w:val="da-DK"/>
          </w:rPr>
          <w:delText xml:space="preserve">40 mg </w:delText>
        </w:r>
      </w:del>
      <w:del w:id="30197" w:author="AbbVie7" w:date="2025-05-12T15:47:00Z">
        <w:r w:rsidRPr="006D7205" w:rsidR="00B86C1D">
          <w:rPr>
            <w:szCs w:val="22"/>
            <w:lang w:val="da-DK"/>
          </w:rPr>
          <w:delText>injektioner</w:delText>
        </w:r>
      </w:del>
      <w:del w:id="30198" w:author="AbbVie7" w:date="2025-05-12T15:47:00Z">
        <w:r w:rsidR="00B86C1D">
          <w:rPr>
            <w:szCs w:val="22"/>
            <w:lang w:val="da-DK"/>
          </w:rPr>
          <w:delText xml:space="preserve"> </w:delText>
        </w:r>
      </w:del>
      <w:del w:id="30199" w:author="AbbVie7" w:date="2025-05-12T15:47:00Z">
        <w:r w:rsidRPr="006D7205" w:rsidR="00B86C1D">
          <w:rPr>
            <w:szCs w:val="22"/>
            <w:lang w:val="da-DK"/>
          </w:rPr>
          <w:delText xml:space="preserve">på </w:delText>
        </w:r>
      </w:del>
      <w:del w:id="30200" w:author="AbbVie7" w:date="2025-05-12T15:47:00Z">
        <w:r w:rsidRPr="001E097E" w:rsidR="007330B5">
          <w:rPr>
            <w:szCs w:val="22"/>
            <w:lang w:val="da-DK"/>
          </w:rPr>
          <w:delText>é</w:delText>
        </w:r>
      </w:del>
      <w:del w:id="30201" w:author="AbbVie7" w:date="2025-05-12T15:47:00Z">
        <w:r w:rsidR="00B86C1D">
          <w:rPr>
            <w:szCs w:val="22"/>
            <w:lang w:val="da-DK"/>
          </w:rPr>
          <w:delText>n</w:delText>
        </w:r>
      </w:del>
      <w:del w:id="30202" w:author="AbbVie7" w:date="2025-05-12T15:47:00Z">
        <w:r w:rsidRPr="006D7205" w:rsidR="00B86C1D">
          <w:rPr>
            <w:szCs w:val="22"/>
            <w:lang w:val="da-DK"/>
          </w:rPr>
          <w:delText xml:space="preserve"> dag</w:delText>
        </w:r>
      </w:del>
      <w:del w:id="30203" w:author="AbbVie7" w:date="2025-05-12T15:47:00Z">
        <w:r w:rsidR="00B86C1D">
          <w:rPr>
            <w:lang w:val="da-DK"/>
          </w:rPr>
          <w:delText xml:space="preserve">) </w:delText>
        </w:r>
      </w:del>
      <w:del w:id="30204" w:author="AbbVie7" w:date="2025-05-12T15:47:00Z">
        <w:r w:rsidR="00B41B23">
          <w:rPr>
            <w:lang w:val="da-DK"/>
          </w:rPr>
          <w:delText>efter</w:delText>
        </w:r>
      </w:del>
      <w:del w:id="30205" w:author="AbbVie7" w:date="2025-05-12T15:47:00Z">
        <w:r>
          <w:rPr>
            <w:lang w:val="da-DK"/>
          </w:rPr>
          <w:delText>fulgt af 40 mg hver anden uge 2</w:delText>
        </w:r>
      </w:del>
      <w:del w:id="30206" w:author="AbbVie7" w:date="2025-05-12T15:47:00Z">
        <w:r w:rsidR="00B41B23">
          <w:rPr>
            <w:lang w:val="da-DK"/>
          </w:rPr>
          <w:delText xml:space="preserve"> uger senere</w:delText>
        </w:r>
      </w:del>
      <w:del w:id="30207" w:author="AbbVie7" w:date="2025-05-12T15:47:00Z">
        <w:r>
          <w:rPr>
            <w:lang w:val="da-DK"/>
          </w:rPr>
          <w:delText xml:space="preserve">. </w:delText>
        </w:r>
      </w:del>
      <w:del w:id="30208" w:author="AbbVie7" w:date="2025-05-12T15:47:00Z">
        <w:r w:rsidR="00B41B23">
          <w:rPr>
            <w:lang w:val="da-DK"/>
          </w:rPr>
          <w:delText>Hvis</w:delText>
        </w:r>
      </w:del>
      <w:del w:id="30209" w:author="AbbVie7" w:date="2025-05-12T15:47:00Z">
        <w:r>
          <w:rPr>
            <w:lang w:val="da-DK"/>
          </w:rPr>
          <w:delText xml:space="preserve"> et hurtigere respons</w:delText>
        </w:r>
      </w:del>
      <w:del w:id="30210" w:author="AbbVie7" w:date="2025-05-12T15:47:00Z">
        <w:r w:rsidR="00B41B23">
          <w:rPr>
            <w:lang w:val="da-DK"/>
          </w:rPr>
          <w:delText xml:space="preserve"> er nødvendigt</w:delText>
        </w:r>
      </w:del>
      <w:del w:id="30211" w:author="AbbVie7" w:date="2025-05-12T15:47:00Z">
        <w:r>
          <w:rPr>
            <w:lang w:val="da-DK"/>
          </w:rPr>
          <w:delText xml:space="preserve">, kan </w:delText>
        </w:r>
      </w:del>
      <w:del w:id="30212" w:author="AbbVie7" w:date="2025-05-12T15:47:00Z">
        <w:r w:rsidR="00E54D6F">
          <w:rPr>
            <w:lang w:val="da-DK"/>
          </w:rPr>
          <w:delText>din</w:delText>
        </w:r>
      </w:del>
      <w:del w:id="30213" w:author="AbbVie7" w:date="2025-05-12T15:47:00Z">
        <w:r>
          <w:rPr>
            <w:lang w:val="da-DK"/>
          </w:rPr>
          <w:delText xml:space="preserve"> læge ordinere en </w:delText>
        </w:r>
      </w:del>
      <w:del w:id="30214" w:author="AbbVie7" w:date="2025-05-12T15:47:00Z">
        <w:r w:rsidR="00B41B23">
          <w:rPr>
            <w:lang w:val="da-DK"/>
          </w:rPr>
          <w:delText>start</w:delText>
        </w:r>
      </w:del>
      <w:del w:id="30215" w:author="AbbVie7" w:date="2025-05-12T15:47:00Z">
        <w:r>
          <w:rPr>
            <w:lang w:val="da-DK"/>
          </w:rPr>
          <w:delText xml:space="preserve">dosis på 160 mg (som </w:delText>
        </w:r>
      </w:del>
      <w:del w:id="30216" w:author="AbbVie7" w:date="2025-05-12T15:47:00Z">
        <w:r w:rsidR="0084600E">
          <w:rPr>
            <w:lang w:val="da-DK"/>
          </w:rPr>
          <w:delText>fire</w:delText>
        </w:r>
      </w:del>
      <w:del w:id="30217" w:author="AbbVie7" w:date="2025-05-12T15:47:00Z">
        <w:r>
          <w:rPr>
            <w:lang w:val="da-DK"/>
          </w:rPr>
          <w:delText xml:space="preserve"> </w:delText>
        </w:r>
      </w:del>
      <w:del w:id="30218" w:author="AbbVie7" w:date="2025-05-12T15:47:00Z">
        <w:r w:rsidR="00536CB5">
          <w:rPr>
            <w:lang w:val="da-DK"/>
          </w:rPr>
          <w:delText xml:space="preserve">40 mg </w:delText>
        </w:r>
      </w:del>
      <w:del w:id="30219" w:author="AbbVie7" w:date="2025-05-12T15:47:00Z">
        <w:r>
          <w:rPr>
            <w:lang w:val="da-DK"/>
          </w:rPr>
          <w:delText xml:space="preserve">injektioner på </w:delText>
        </w:r>
      </w:del>
      <w:del w:id="30220" w:author="AbbVie7" w:date="2025-05-12T15:47:00Z">
        <w:r w:rsidRPr="001E097E" w:rsidR="007330B5">
          <w:rPr>
            <w:szCs w:val="22"/>
            <w:lang w:val="da-DK"/>
          </w:rPr>
          <w:delText>é</w:delText>
        </w:r>
      </w:del>
      <w:del w:id="30221" w:author="AbbVie7" w:date="2025-05-12T15:47:00Z">
        <w:r>
          <w:rPr>
            <w:lang w:val="da-DK"/>
          </w:rPr>
          <w:delText xml:space="preserve">n dag eller </w:delText>
        </w:r>
      </w:del>
      <w:del w:id="30222" w:author="AbbVie7" w:date="2025-05-12T15:47:00Z">
        <w:r w:rsidR="0084600E">
          <w:rPr>
            <w:lang w:val="da-DK"/>
          </w:rPr>
          <w:delText>to</w:delText>
        </w:r>
      </w:del>
      <w:del w:id="30223" w:author="AbbVie7" w:date="2025-05-12T15:47:00Z">
        <w:r>
          <w:rPr>
            <w:lang w:val="da-DK"/>
          </w:rPr>
          <w:delText xml:space="preserve"> </w:delText>
        </w:r>
      </w:del>
      <w:del w:id="30224" w:author="AbbVie7" w:date="2025-05-12T15:47:00Z">
        <w:r w:rsidR="00536CB5">
          <w:rPr>
            <w:lang w:val="da-DK"/>
          </w:rPr>
          <w:delText xml:space="preserve">40 mg </w:delText>
        </w:r>
      </w:del>
      <w:del w:id="30225" w:author="AbbVie7" w:date="2025-05-12T15:47:00Z">
        <w:r>
          <w:rPr>
            <w:lang w:val="da-DK"/>
          </w:rPr>
          <w:delText xml:space="preserve">injektioner pr. dag i to på hinanden følgende dage), </w:delText>
        </w:r>
      </w:del>
      <w:del w:id="30226" w:author="AbbVie7" w:date="2025-05-12T15:47:00Z">
        <w:r w:rsidR="00B41B23">
          <w:rPr>
            <w:lang w:val="da-DK"/>
          </w:rPr>
          <w:delText xml:space="preserve">efterfulgt af </w:delText>
        </w:r>
      </w:del>
      <w:del w:id="30227" w:author="AbbVie7" w:date="2025-05-12T15:47:00Z">
        <w:r>
          <w:rPr>
            <w:lang w:val="da-DK"/>
          </w:rPr>
          <w:delText>80 mg</w:delText>
        </w:r>
      </w:del>
      <w:del w:id="30228" w:author="AbbVie7" w:date="2025-05-12T15:47:00Z">
        <w:r w:rsidR="0084600E">
          <w:rPr>
            <w:lang w:val="da-DK"/>
          </w:rPr>
          <w:delText xml:space="preserve"> </w:delText>
        </w:r>
      </w:del>
      <w:del w:id="30229" w:author="AbbVie7" w:date="2025-05-12T15:47:00Z">
        <w:r w:rsidRPr="00417E05" w:rsidR="0084600E">
          <w:rPr>
            <w:szCs w:val="22"/>
            <w:lang w:val="da-DK"/>
          </w:rPr>
          <w:delText xml:space="preserve">(som </w:delText>
        </w:r>
      </w:del>
      <w:del w:id="30230" w:author="AbbVie7" w:date="2025-05-12T15:47:00Z">
        <w:r w:rsidR="0084600E">
          <w:rPr>
            <w:szCs w:val="22"/>
            <w:lang w:val="da-DK"/>
          </w:rPr>
          <w:delText>to</w:delText>
        </w:r>
      </w:del>
      <w:del w:id="30231" w:author="AbbVie7" w:date="2025-05-12T15:47:00Z">
        <w:r w:rsidR="0023222C">
          <w:rPr>
            <w:szCs w:val="22"/>
            <w:lang w:val="da-DK"/>
          </w:rPr>
          <w:delText xml:space="preserve"> 40 mg</w:delText>
        </w:r>
      </w:del>
      <w:del w:id="30232" w:author="AbbVie7" w:date="2025-05-12T15:47:00Z">
        <w:r w:rsidR="0084600E">
          <w:rPr>
            <w:szCs w:val="22"/>
            <w:lang w:val="da-DK"/>
          </w:rPr>
          <w:delText xml:space="preserve"> </w:delText>
        </w:r>
      </w:del>
      <w:del w:id="30233" w:author="AbbVie7" w:date="2025-05-12T15:47:00Z">
        <w:r w:rsidRPr="006D7205" w:rsidR="0084600E">
          <w:rPr>
            <w:szCs w:val="22"/>
            <w:lang w:val="da-DK"/>
          </w:rPr>
          <w:delText>injektioner</w:delText>
        </w:r>
      </w:del>
      <w:del w:id="30234" w:author="AbbVie7" w:date="2025-05-12T15:47:00Z">
        <w:r w:rsidR="0084600E">
          <w:rPr>
            <w:szCs w:val="22"/>
            <w:lang w:val="da-DK"/>
          </w:rPr>
          <w:delText xml:space="preserve"> </w:delText>
        </w:r>
      </w:del>
      <w:del w:id="30235" w:author="AbbVie7" w:date="2025-05-12T15:47:00Z">
        <w:r w:rsidRPr="006D7205" w:rsidR="0084600E">
          <w:rPr>
            <w:szCs w:val="22"/>
            <w:lang w:val="da-DK"/>
          </w:rPr>
          <w:delText xml:space="preserve">på </w:delText>
        </w:r>
      </w:del>
      <w:del w:id="30236" w:author="AbbVie7" w:date="2025-05-12T15:47:00Z">
        <w:r w:rsidRPr="001E097E" w:rsidR="007330B5">
          <w:rPr>
            <w:szCs w:val="22"/>
            <w:lang w:val="da-DK"/>
          </w:rPr>
          <w:delText>é</w:delText>
        </w:r>
      </w:del>
      <w:del w:id="30237" w:author="AbbVie7" w:date="2025-05-12T15:47:00Z">
        <w:r w:rsidR="0084600E">
          <w:rPr>
            <w:szCs w:val="22"/>
            <w:lang w:val="da-DK"/>
          </w:rPr>
          <w:delText>n</w:delText>
        </w:r>
      </w:del>
      <w:del w:id="30238" w:author="AbbVie7" w:date="2025-05-12T15:47:00Z">
        <w:r w:rsidRPr="006D7205" w:rsidR="0084600E">
          <w:rPr>
            <w:szCs w:val="22"/>
            <w:lang w:val="da-DK"/>
          </w:rPr>
          <w:delText xml:space="preserve"> dag</w:delText>
        </w:r>
      </w:del>
      <w:del w:id="30239" w:author="AbbVie7" w:date="2025-05-12T15:47:00Z">
        <w:r w:rsidR="0084600E">
          <w:rPr>
            <w:lang w:val="da-DK"/>
          </w:rPr>
          <w:delText>)</w:delText>
        </w:r>
      </w:del>
      <w:del w:id="30240" w:author="AbbVie7" w:date="2025-05-12T15:47:00Z">
        <w:r>
          <w:rPr>
            <w:lang w:val="da-DK"/>
          </w:rPr>
          <w:delText xml:space="preserve"> 2</w:delText>
        </w:r>
      </w:del>
      <w:del w:id="30241" w:author="AbbVie7" w:date="2025-05-12T15:47:00Z">
        <w:r w:rsidR="00B41B23">
          <w:rPr>
            <w:lang w:val="da-DK"/>
          </w:rPr>
          <w:delText xml:space="preserve"> uger senere</w:delText>
        </w:r>
      </w:del>
      <w:del w:id="30242" w:author="AbbVie7" w:date="2025-05-12T15:47:00Z">
        <w:r>
          <w:rPr>
            <w:lang w:val="da-DK"/>
          </w:rPr>
          <w:delText xml:space="preserve">, og derefter 40 mg hver anden uge. Afhængigt af </w:delText>
        </w:r>
      </w:del>
      <w:del w:id="30243" w:author="AbbVie7" w:date="2025-05-12T15:47:00Z">
        <w:r w:rsidR="00E54D6F">
          <w:rPr>
            <w:lang w:val="da-DK"/>
          </w:rPr>
          <w:delText>dit</w:delText>
        </w:r>
      </w:del>
      <w:del w:id="30244" w:author="AbbVie7" w:date="2025-05-12T15:47:00Z">
        <w:r>
          <w:rPr>
            <w:lang w:val="da-DK"/>
          </w:rPr>
          <w:delText xml:space="preserve"> respons, kan </w:delText>
        </w:r>
      </w:del>
      <w:del w:id="30245" w:author="AbbVie7" w:date="2025-05-12T15:47:00Z">
        <w:r w:rsidR="00E54D6F">
          <w:rPr>
            <w:lang w:val="da-DK"/>
          </w:rPr>
          <w:delText>din</w:delText>
        </w:r>
      </w:del>
      <w:del w:id="30246" w:author="AbbVie7" w:date="2025-05-12T15:47:00Z">
        <w:r>
          <w:rPr>
            <w:lang w:val="da-DK"/>
          </w:rPr>
          <w:delText xml:space="preserve"> læge øge dosis til 40 mg hver uge</w:delText>
        </w:r>
      </w:del>
      <w:del w:id="30247" w:author="AbbVie7" w:date="2025-05-12T15:47:00Z">
        <w:r w:rsidR="00536CB5">
          <w:rPr>
            <w:lang w:val="da-DK"/>
          </w:rPr>
          <w:delText xml:space="preserve"> eller 80 mg hver anden uge</w:delText>
        </w:r>
      </w:del>
      <w:del w:id="30248" w:author="AbbVie7" w:date="2025-05-12T15:47:00Z">
        <w:r>
          <w:rPr>
            <w:lang w:val="da-DK"/>
          </w:rPr>
          <w:delText>.</w:delText>
        </w:r>
      </w:del>
    </w:p>
    <w:p w:rsidR="00CE1DC2" w14:paraId="3F0CAE10" w14:textId="77777777">
      <w:pPr>
        <w:pStyle w:val="EMEAHeadingLeaflet"/>
        <w:spacing w:before="0" w:beforeLines="0" w:after="0" w:afterLines="0"/>
        <w:pPrChange w:id="30249" w:author="AbbVie7" w:date="2025-05-12T15:47:00Z">
          <w:pPr>
            <w:ind w:right="34"/>
          </w:pPr>
        </w:pPrChange>
        <w:rPr>
          <w:del w:id="30250" w:author="AbbVie7" w:date="2025-05-12T15:47:00Z"/>
          <w:u w:val="single"/>
          <w:lang w:val="da-DK"/>
        </w:rPr>
      </w:pPr>
    </w:p>
    <w:p w:rsidR="000F373A" w:rsidRPr="00635E1B" w14:paraId="647E6D7C" w14:textId="77777777">
      <w:pPr>
        <w:pStyle w:val="EMEAHeadingLeaflet"/>
        <w:spacing w:before="0" w:beforeLines="0" w:after="0" w:afterLines="0"/>
        <w:pPrChange w:id="30251" w:author="AbbVie7" w:date="2025-05-12T15:47:00Z">
          <w:pPr>
            <w:keepNext/>
            <w:ind w:right="34"/>
          </w:pPr>
        </w:pPrChange>
        <w:rPr>
          <w:del w:id="30252" w:author="AbbVie7" w:date="2025-05-12T15:47:00Z"/>
          <w:u w:val="single"/>
          <w:lang w:val="da-DK"/>
        </w:rPr>
      </w:pPr>
      <w:del w:id="30253" w:author="AbbVie7" w:date="2025-05-12T15:47:00Z">
        <w:r w:rsidRPr="00635E1B">
          <w:rPr>
            <w:u w:val="single"/>
            <w:lang w:val="da-DK"/>
          </w:rPr>
          <w:delText>Børn og unge med Crohns sygdom</w:delText>
        </w:r>
      </w:del>
    </w:p>
    <w:p w:rsidR="000F373A" w:rsidRPr="00635E1B" w14:paraId="613B076F" w14:textId="77777777">
      <w:pPr>
        <w:pStyle w:val="EMEAHeadingLeaflet"/>
        <w:spacing w:before="0" w:beforeLines="0" w:after="0" w:afterLines="0"/>
        <w:pPrChange w:id="30254" w:author="AbbVie7" w:date="2025-05-12T15:47:00Z">
          <w:pPr>
            <w:keepNext/>
            <w:ind w:right="34"/>
          </w:pPr>
        </w:pPrChange>
        <w:rPr>
          <w:del w:id="30255" w:author="AbbVie7" w:date="2025-05-12T15:47:00Z"/>
          <w:lang w:val="da-DK"/>
        </w:rPr>
      </w:pPr>
    </w:p>
    <w:p w:rsidR="0032369A" w:rsidRPr="008963B6" w14:paraId="309921EA" w14:textId="77777777">
      <w:pPr>
        <w:pStyle w:val="EMEAHeadingLeaflet"/>
        <w:spacing w:before="0" w:beforeLines="0" w:after="0" w:afterLines="0"/>
        <w:pPrChange w:id="30256" w:author="AbbVie7" w:date="2025-05-12T15:47:00Z">
          <w:pPr>
            <w:keepNext/>
            <w:ind w:right="34"/>
          </w:pPr>
        </w:pPrChange>
        <w:rPr>
          <w:del w:id="30257" w:author="AbbVie7" w:date="2025-05-12T15:47:00Z"/>
          <w:bCs/>
          <w:i/>
          <w:u w:val="single"/>
          <w:lang w:val="da-DK"/>
        </w:rPr>
      </w:pPr>
      <w:del w:id="30258" w:author="AbbVie7" w:date="2025-05-12T15:47:00Z">
        <w:r w:rsidRPr="008963B6">
          <w:rPr>
            <w:i/>
            <w:lang w:val="da-DK"/>
          </w:rPr>
          <w:delText>Børn og unge fra 6 til 17 år, som vejer mindre end 40 kg</w:delText>
        </w:r>
      </w:del>
      <w:del w:id="30259" w:author="AbbVie7" w:date="2025-05-12T15:47:00Z">
        <w:r w:rsidRPr="008963B6">
          <w:rPr>
            <w:bCs/>
            <w:i/>
            <w:u w:val="single"/>
            <w:lang w:val="da-DK"/>
          </w:rPr>
          <w:delText xml:space="preserve">  </w:delText>
        </w:r>
      </w:del>
    </w:p>
    <w:p w:rsidR="000F373A" w:rsidRPr="00635E1B" w14:paraId="7DB6D9C2" w14:textId="77777777">
      <w:pPr>
        <w:pStyle w:val="EMEAHeadingLeaflet"/>
        <w:spacing w:before="0" w:beforeLines="0" w:after="0" w:afterLines="0"/>
        <w:pPrChange w:id="30260" w:author="AbbVie7" w:date="2025-05-12T15:47:00Z">
          <w:pPr>
            <w:ind w:right="34"/>
          </w:pPr>
        </w:pPrChange>
        <w:rPr>
          <w:del w:id="30261" w:author="AbbVie7" w:date="2025-05-12T15:47:00Z"/>
          <w:bCs/>
          <w:lang w:val="da-DK"/>
        </w:rPr>
      </w:pPr>
    </w:p>
    <w:p w:rsidR="000F373A" w:rsidRPr="00C864AB" w14:paraId="6ACCD9D1" w14:textId="77777777">
      <w:pPr>
        <w:pStyle w:val="EMEAHeadingLeaflet"/>
        <w:spacing w:before="0" w:beforeLines="0" w:after="0" w:afterLines="0"/>
        <w:pPrChange w:id="30262" w:author="AbbVie7" w:date="2025-05-12T15:47:00Z">
          <w:pPr>
            <w:ind w:right="34"/>
          </w:pPr>
        </w:pPrChange>
        <w:rPr>
          <w:del w:id="30263" w:author="AbbVie7" w:date="2025-05-12T15:47:00Z"/>
          <w:bCs/>
          <w:lang w:val="da-DK"/>
        </w:rPr>
      </w:pPr>
      <w:del w:id="30264" w:author="AbbVie7" w:date="2025-05-12T15:47:00Z">
        <w:r>
          <w:rPr>
            <w:lang w:val="da-DK"/>
          </w:rPr>
          <w:delText xml:space="preserve">Den sædvanlige startdosis er 40 mg efterfulgt af 20 mg to uger senere. </w:delText>
        </w:r>
      </w:del>
      <w:del w:id="30265" w:author="AbbVie7" w:date="2025-05-12T15:47:00Z">
        <w:r w:rsidRPr="00C864AB">
          <w:rPr>
            <w:lang w:val="da-DK"/>
          </w:rPr>
          <w:delText xml:space="preserve">Hvis hurtigere </w:delText>
        </w:r>
      </w:del>
      <w:del w:id="30266" w:author="AbbVie7" w:date="2025-05-12T15:47:00Z">
        <w:r>
          <w:rPr>
            <w:lang w:val="da-DK"/>
          </w:rPr>
          <w:delText>behandlings</w:delText>
        </w:r>
      </w:del>
      <w:del w:id="30267" w:author="AbbVie7" w:date="2025-05-12T15:47:00Z">
        <w:r w:rsidRPr="00C864AB">
          <w:rPr>
            <w:lang w:val="da-DK"/>
          </w:rPr>
          <w:delText>respons</w:delText>
        </w:r>
      </w:del>
      <w:del w:id="30268" w:author="AbbVie7" w:date="2025-05-12T15:47:00Z">
        <w:r w:rsidRPr="00C864AB">
          <w:rPr>
            <w:bCs/>
            <w:lang w:val="da-DK"/>
          </w:rPr>
          <w:delText xml:space="preserve"> er nødvendigt, kan dit barns læge ordinere en startdosis på 80 mg (</w:delText>
        </w:r>
      </w:del>
      <w:del w:id="30269" w:author="AbbVie7" w:date="2025-05-12T15:47:00Z">
        <w:r>
          <w:rPr>
            <w:bCs/>
            <w:lang w:val="da-DK"/>
          </w:rPr>
          <w:delText xml:space="preserve">som </w:delText>
        </w:r>
      </w:del>
      <w:del w:id="30270" w:author="AbbVie7" w:date="2025-05-12T15:47:00Z">
        <w:r w:rsidR="0032369A">
          <w:rPr>
            <w:bCs/>
            <w:lang w:val="da-DK"/>
          </w:rPr>
          <w:delText>to</w:delText>
        </w:r>
      </w:del>
      <w:del w:id="30271" w:author="AbbVie7" w:date="2025-05-12T15:47:00Z">
        <w:r w:rsidR="00536CB5">
          <w:rPr>
            <w:bCs/>
            <w:lang w:val="da-DK"/>
          </w:rPr>
          <w:delText xml:space="preserve"> 40 mg </w:delText>
        </w:r>
      </w:del>
      <w:del w:id="30272" w:author="AbbVie7" w:date="2025-05-12T15:47:00Z">
        <w:r w:rsidRPr="00C864AB">
          <w:rPr>
            <w:bCs/>
            <w:lang w:val="da-DK"/>
          </w:rPr>
          <w:delText xml:space="preserve"> inje</w:delText>
        </w:r>
      </w:del>
      <w:del w:id="30273" w:author="AbbVie7" w:date="2025-05-12T15:47:00Z">
        <w:r>
          <w:rPr>
            <w:bCs/>
            <w:lang w:val="da-DK"/>
          </w:rPr>
          <w:delText>k</w:delText>
        </w:r>
      </w:del>
      <w:del w:id="30274" w:author="AbbVie7" w:date="2025-05-12T15:47:00Z">
        <w:r w:rsidRPr="00C864AB">
          <w:rPr>
            <w:bCs/>
            <w:lang w:val="da-DK"/>
          </w:rPr>
          <w:delText>tion</w:delText>
        </w:r>
      </w:del>
      <w:del w:id="30275" w:author="AbbVie7" w:date="2025-05-12T15:47:00Z">
        <w:r>
          <w:rPr>
            <w:bCs/>
            <w:lang w:val="da-DK"/>
          </w:rPr>
          <w:delText xml:space="preserve">er </w:delText>
        </w:r>
      </w:del>
      <w:del w:id="30276" w:author="AbbVie7" w:date="2025-05-12T15:47:00Z">
        <w:r w:rsidR="0032369A">
          <w:rPr>
            <w:bCs/>
            <w:lang w:val="da-DK"/>
          </w:rPr>
          <w:delText xml:space="preserve">på </w:delText>
        </w:r>
      </w:del>
      <w:del w:id="30277" w:author="AbbVie7" w:date="2025-05-12T15:47:00Z">
        <w:r w:rsidRPr="001E097E" w:rsidR="007330B5">
          <w:rPr>
            <w:szCs w:val="22"/>
            <w:lang w:val="da-DK"/>
          </w:rPr>
          <w:delText>é</w:delText>
        </w:r>
      </w:del>
      <w:del w:id="30278" w:author="AbbVie7" w:date="2025-05-12T15:47:00Z">
        <w:r w:rsidR="0032369A">
          <w:rPr>
            <w:bCs/>
            <w:lang w:val="da-DK"/>
          </w:rPr>
          <w:delText xml:space="preserve">n </w:delText>
        </w:r>
      </w:del>
      <w:del w:id="30279" w:author="AbbVie7" w:date="2025-05-12T15:47:00Z">
        <w:r w:rsidRPr="00C864AB">
          <w:rPr>
            <w:bCs/>
            <w:lang w:val="da-DK"/>
          </w:rPr>
          <w:delText>da</w:delText>
        </w:r>
      </w:del>
      <w:del w:id="30280" w:author="AbbVie7" w:date="2025-05-12T15:47:00Z">
        <w:r>
          <w:rPr>
            <w:bCs/>
            <w:lang w:val="da-DK"/>
          </w:rPr>
          <w:delText>g</w:delText>
        </w:r>
      </w:del>
      <w:del w:id="30281" w:author="AbbVie7" w:date="2025-05-12T15:47:00Z">
        <w:r w:rsidRPr="00C864AB">
          <w:rPr>
            <w:bCs/>
            <w:lang w:val="da-DK"/>
          </w:rPr>
          <w:delText xml:space="preserve">) </w:delText>
        </w:r>
      </w:del>
      <w:del w:id="30282" w:author="AbbVie7" w:date="2025-05-12T15:47:00Z">
        <w:r>
          <w:rPr>
            <w:bCs/>
            <w:lang w:val="da-DK"/>
          </w:rPr>
          <w:delText xml:space="preserve">efterfulgt af </w:delText>
        </w:r>
      </w:del>
      <w:del w:id="30283" w:author="AbbVie7" w:date="2025-05-12T15:47:00Z">
        <w:r w:rsidRPr="00C864AB">
          <w:rPr>
            <w:bCs/>
            <w:lang w:val="da-DK"/>
          </w:rPr>
          <w:delText xml:space="preserve">40 mg </w:delText>
        </w:r>
      </w:del>
      <w:del w:id="30284" w:author="AbbVie7" w:date="2025-05-12T15:47:00Z">
        <w:r>
          <w:rPr>
            <w:bCs/>
            <w:lang w:val="da-DK"/>
          </w:rPr>
          <w:delText>to uger senere</w:delText>
        </w:r>
      </w:del>
      <w:del w:id="30285" w:author="AbbVie7" w:date="2025-05-12T15:47:00Z">
        <w:r w:rsidRPr="00C864AB">
          <w:rPr>
            <w:bCs/>
            <w:lang w:val="da-DK"/>
          </w:rPr>
          <w:delText>.</w:delText>
        </w:r>
      </w:del>
    </w:p>
    <w:p w:rsidR="000F373A" w:rsidRPr="00C864AB" w14:paraId="4FCD07F5" w14:textId="77777777">
      <w:pPr>
        <w:pStyle w:val="EMEAHeadingLeaflet"/>
        <w:spacing w:before="0" w:beforeLines="0" w:after="0" w:afterLines="0"/>
        <w:pPrChange w:id="30286" w:author="AbbVie7" w:date="2025-05-12T15:47:00Z">
          <w:pPr>
            <w:ind w:right="34"/>
          </w:pPr>
        </w:pPrChange>
        <w:rPr>
          <w:del w:id="30287" w:author="AbbVie7" w:date="2025-05-12T15:47:00Z"/>
          <w:bCs/>
          <w:lang w:val="da-DK"/>
        </w:rPr>
      </w:pPr>
    </w:p>
    <w:p w:rsidR="000F373A" w14:paraId="07B7248A" w14:textId="77777777">
      <w:pPr>
        <w:pStyle w:val="EMEAHeadingLeaflet"/>
        <w:spacing w:before="0" w:beforeLines="0" w:after="0" w:afterLines="0"/>
        <w:pPrChange w:id="30288" w:author="AbbVie7" w:date="2025-05-12T15:47:00Z">
          <w:pPr/>
        </w:pPrChange>
        <w:rPr>
          <w:del w:id="30289" w:author="AbbVie7" w:date="2025-05-12T15:47:00Z"/>
          <w:lang w:val="da-DK"/>
        </w:rPr>
      </w:pPr>
      <w:del w:id="30290" w:author="AbbVie7" w:date="2025-05-12T15:47:00Z">
        <w:r w:rsidRPr="00C864AB">
          <w:rPr>
            <w:bCs/>
            <w:lang w:val="da-DK"/>
          </w:rPr>
          <w:delText xml:space="preserve">Derefter er den sædvanlige dosis 20 mg hver anden uge. </w:delText>
        </w:r>
      </w:del>
      <w:del w:id="30291" w:author="AbbVie7" w:date="2025-05-12T15:47:00Z">
        <w:r>
          <w:rPr>
            <w:lang w:val="da-DK"/>
          </w:rPr>
          <w:delText xml:space="preserve">Afhængigt af dit barns respons kan lægen øge dosis til 20 mg hver uge. </w:delText>
        </w:r>
      </w:del>
    </w:p>
    <w:p w:rsidR="000F373A" w:rsidRPr="00C864AB" w14:paraId="18017024" w14:textId="77777777">
      <w:pPr>
        <w:pStyle w:val="EMEAHeadingLeaflet"/>
        <w:spacing w:before="0" w:beforeLines="0" w:after="0" w:afterLines="0"/>
        <w:pPrChange w:id="30292" w:author="AbbVie7" w:date="2025-05-12T15:47:00Z">
          <w:pPr>
            <w:ind w:right="34"/>
          </w:pPr>
        </w:pPrChange>
        <w:rPr>
          <w:del w:id="30293" w:author="AbbVie7" w:date="2025-05-12T15:47:00Z"/>
          <w:bCs/>
          <w:lang w:val="da-DK"/>
        </w:rPr>
      </w:pPr>
    </w:p>
    <w:p w:rsidR="0032369A" w:rsidRPr="008963B6" w14:paraId="0A37DCCA" w14:textId="77777777">
      <w:pPr>
        <w:pStyle w:val="EMEAHeadingLeaflet"/>
        <w:spacing w:before="0" w:beforeLines="0" w:after="0" w:afterLines="0"/>
        <w:pPrChange w:id="30294" w:author="AbbVie7" w:date="2025-05-12T15:47:00Z">
          <w:pPr>
            <w:ind w:right="34"/>
          </w:pPr>
        </w:pPrChange>
        <w:rPr>
          <w:del w:id="30295" w:author="AbbVie7" w:date="2025-05-12T15:47:00Z"/>
          <w:bCs/>
          <w:i/>
          <w:lang w:val="da-DK"/>
        </w:rPr>
      </w:pPr>
      <w:del w:id="30296" w:author="AbbVie7" w:date="2025-05-12T15:47:00Z">
        <w:r w:rsidRPr="008963B6">
          <w:rPr>
            <w:i/>
            <w:lang w:val="da-DK"/>
          </w:rPr>
          <w:delText>Børn og unge fra 6 til 17 år, som vejer 40 kg eller mere</w:delText>
        </w:r>
      </w:del>
    </w:p>
    <w:p w:rsidR="000F373A" w:rsidRPr="00C864AB" w14:paraId="1C1DDE58" w14:textId="77777777">
      <w:pPr>
        <w:pStyle w:val="EMEAHeadingLeaflet"/>
        <w:spacing w:before="0" w:beforeLines="0" w:after="0" w:afterLines="0"/>
        <w:pPrChange w:id="30297" w:author="AbbVie7" w:date="2025-05-12T15:47:00Z">
          <w:pPr>
            <w:ind w:right="34"/>
          </w:pPr>
        </w:pPrChange>
        <w:rPr>
          <w:del w:id="30298" w:author="AbbVie7" w:date="2025-05-12T15:47:00Z"/>
          <w:bCs/>
          <w:lang w:val="da-DK"/>
        </w:rPr>
      </w:pPr>
      <w:del w:id="30299" w:author="AbbVie7" w:date="2025-05-12T15:47:00Z">
        <w:r w:rsidRPr="00C864AB">
          <w:rPr>
            <w:bCs/>
            <w:u w:val="single"/>
            <w:lang w:val="da-DK"/>
          </w:rPr>
          <w:delText xml:space="preserve"> </w:delText>
        </w:r>
      </w:del>
    </w:p>
    <w:p w:rsidR="000F373A" w:rsidRPr="00963F52" w14:paraId="40E788D8" w14:textId="77777777">
      <w:pPr>
        <w:pStyle w:val="EMEAHeadingLeaflet"/>
        <w:spacing w:before="0" w:beforeLines="0" w:after="0" w:afterLines="0"/>
        <w:pPrChange w:id="30300" w:author="AbbVie7" w:date="2025-05-12T15:47:00Z">
          <w:pPr>
            <w:ind w:right="34"/>
          </w:pPr>
        </w:pPrChange>
        <w:rPr>
          <w:del w:id="30301" w:author="AbbVie7" w:date="2025-05-12T15:47:00Z"/>
          <w:bCs/>
          <w:lang w:val="da-DK"/>
        </w:rPr>
      </w:pPr>
      <w:del w:id="30302" w:author="AbbVie7" w:date="2025-05-12T15:47:00Z">
        <w:r w:rsidRPr="00C864AB">
          <w:rPr>
            <w:lang w:val="da-DK"/>
          </w:rPr>
          <w:delText xml:space="preserve">Den sædvanlige startdosis er </w:delText>
        </w:r>
      </w:del>
      <w:del w:id="30303" w:author="AbbVie7" w:date="2025-05-12T15:47:00Z">
        <w:r w:rsidRPr="00C864AB">
          <w:rPr>
            <w:bCs/>
            <w:lang w:val="da-DK"/>
          </w:rPr>
          <w:delText xml:space="preserve">80 mg </w:delText>
        </w:r>
      </w:del>
      <w:del w:id="30304" w:author="AbbVie7" w:date="2025-05-12T15:47:00Z">
        <w:r w:rsidRPr="00C864AB" w:rsidR="0032369A">
          <w:rPr>
            <w:bCs/>
            <w:lang w:val="da-DK"/>
          </w:rPr>
          <w:delText>(</w:delText>
        </w:r>
      </w:del>
      <w:del w:id="30305" w:author="AbbVie7" w:date="2025-05-12T15:47:00Z">
        <w:r w:rsidR="0032369A">
          <w:rPr>
            <w:bCs/>
            <w:lang w:val="da-DK"/>
          </w:rPr>
          <w:delText>som to</w:delText>
        </w:r>
      </w:del>
      <w:del w:id="30306" w:author="AbbVie7" w:date="2025-05-12T15:47:00Z">
        <w:r w:rsidRPr="00C864AB" w:rsidR="0032369A">
          <w:rPr>
            <w:bCs/>
            <w:lang w:val="da-DK"/>
          </w:rPr>
          <w:delText xml:space="preserve"> </w:delText>
        </w:r>
      </w:del>
      <w:del w:id="30307" w:author="AbbVie7" w:date="2025-05-12T15:47:00Z">
        <w:r w:rsidR="00536CB5">
          <w:rPr>
            <w:bCs/>
            <w:lang w:val="da-DK"/>
          </w:rPr>
          <w:delText xml:space="preserve">40 mg </w:delText>
        </w:r>
      </w:del>
      <w:del w:id="30308" w:author="AbbVie7" w:date="2025-05-12T15:47:00Z">
        <w:r w:rsidRPr="00C864AB" w:rsidR="0032369A">
          <w:rPr>
            <w:bCs/>
            <w:lang w:val="da-DK"/>
          </w:rPr>
          <w:delText>inje</w:delText>
        </w:r>
      </w:del>
      <w:del w:id="30309" w:author="AbbVie7" w:date="2025-05-12T15:47:00Z">
        <w:r w:rsidR="0032369A">
          <w:rPr>
            <w:bCs/>
            <w:lang w:val="da-DK"/>
          </w:rPr>
          <w:delText>k</w:delText>
        </w:r>
      </w:del>
      <w:del w:id="30310" w:author="AbbVie7" w:date="2025-05-12T15:47:00Z">
        <w:r w:rsidRPr="00C864AB" w:rsidR="0032369A">
          <w:rPr>
            <w:bCs/>
            <w:lang w:val="da-DK"/>
          </w:rPr>
          <w:delText>tion</w:delText>
        </w:r>
      </w:del>
      <w:del w:id="30311" w:author="AbbVie7" w:date="2025-05-12T15:47:00Z">
        <w:r w:rsidR="0032369A">
          <w:rPr>
            <w:bCs/>
            <w:lang w:val="da-DK"/>
          </w:rPr>
          <w:delText xml:space="preserve">er på </w:delText>
        </w:r>
      </w:del>
      <w:del w:id="30312" w:author="AbbVie7" w:date="2025-05-12T15:47:00Z">
        <w:r w:rsidRPr="001E097E" w:rsidR="007330B5">
          <w:rPr>
            <w:szCs w:val="22"/>
            <w:lang w:val="da-DK"/>
          </w:rPr>
          <w:delText>é</w:delText>
        </w:r>
      </w:del>
      <w:del w:id="30313" w:author="AbbVie7" w:date="2025-05-12T15:47:00Z">
        <w:r w:rsidR="0032369A">
          <w:rPr>
            <w:bCs/>
            <w:lang w:val="da-DK"/>
          </w:rPr>
          <w:delText xml:space="preserve">n </w:delText>
        </w:r>
      </w:del>
      <w:del w:id="30314" w:author="AbbVie7" w:date="2025-05-12T15:47:00Z">
        <w:r w:rsidRPr="00C864AB" w:rsidR="0032369A">
          <w:rPr>
            <w:bCs/>
            <w:lang w:val="da-DK"/>
          </w:rPr>
          <w:delText>da</w:delText>
        </w:r>
      </w:del>
      <w:del w:id="30315" w:author="AbbVie7" w:date="2025-05-12T15:47:00Z">
        <w:r w:rsidR="0032369A">
          <w:rPr>
            <w:bCs/>
            <w:lang w:val="da-DK"/>
          </w:rPr>
          <w:delText>g</w:delText>
        </w:r>
      </w:del>
      <w:del w:id="30316" w:author="AbbVie7" w:date="2025-05-12T15:47:00Z">
        <w:r w:rsidRPr="00C864AB" w:rsidR="0032369A">
          <w:rPr>
            <w:bCs/>
            <w:lang w:val="da-DK"/>
          </w:rPr>
          <w:delText>)</w:delText>
        </w:r>
      </w:del>
      <w:del w:id="30317" w:author="AbbVie7" w:date="2025-05-12T15:47:00Z">
        <w:r w:rsidR="0032369A">
          <w:rPr>
            <w:bCs/>
            <w:lang w:val="da-DK"/>
          </w:rPr>
          <w:delText xml:space="preserve"> </w:delText>
        </w:r>
      </w:del>
      <w:del w:id="30318" w:author="AbbVie7" w:date="2025-05-12T15:47:00Z">
        <w:r>
          <w:rPr>
            <w:lang w:val="da-DK"/>
          </w:rPr>
          <w:delText xml:space="preserve">efterfulgt af </w:delText>
        </w:r>
      </w:del>
      <w:del w:id="30319" w:author="AbbVie7" w:date="2025-05-12T15:47:00Z">
        <w:r w:rsidRPr="00C864AB">
          <w:rPr>
            <w:bCs/>
            <w:lang w:val="da-DK"/>
          </w:rPr>
          <w:delText>40 mg t</w:delText>
        </w:r>
      </w:del>
      <w:del w:id="30320" w:author="AbbVie7" w:date="2025-05-12T15:47:00Z">
        <w:r>
          <w:rPr>
            <w:bCs/>
            <w:lang w:val="da-DK"/>
          </w:rPr>
          <w:delText>o</w:delText>
        </w:r>
      </w:del>
      <w:del w:id="30321" w:author="AbbVie7" w:date="2025-05-12T15:47:00Z">
        <w:r>
          <w:rPr>
            <w:lang w:val="da-DK"/>
          </w:rPr>
          <w:delText xml:space="preserve"> uger senere</w:delText>
        </w:r>
      </w:del>
      <w:del w:id="30322" w:author="AbbVie7" w:date="2025-05-12T15:47:00Z">
        <w:r w:rsidRPr="00C864AB">
          <w:rPr>
            <w:bCs/>
            <w:lang w:val="da-DK"/>
          </w:rPr>
          <w:delText xml:space="preserve">.  </w:delText>
        </w:r>
      </w:del>
      <w:del w:id="30323" w:author="AbbVie7" w:date="2025-05-12T15:47:00Z">
        <w:r w:rsidRPr="00963F52">
          <w:rPr>
            <w:lang w:val="da-DK"/>
          </w:rPr>
          <w:delText xml:space="preserve">Hvis hurtigere </w:delText>
        </w:r>
      </w:del>
      <w:del w:id="30324" w:author="AbbVie7" w:date="2025-05-12T15:47:00Z">
        <w:r>
          <w:rPr>
            <w:lang w:val="da-DK"/>
          </w:rPr>
          <w:delText>behandlings</w:delText>
        </w:r>
      </w:del>
      <w:del w:id="30325" w:author="AbbVie7" w:date="2025-05-12T15:47:00Z">
        <w:r w:rsidRPr="00963F52">
          <w:rPr>
            <w:lang w:val="da-DK"/>
          </w:rPr>
          <w:delText>respons</w:delText>
        </w:r>
      </w:del>
      <w:del w:id="30326" w:author="AbbVie7" w:date="2025-05-12T15:47:00Z">
        <w:r w:rsidRPr="00963F52">
          <w:rPr>
            <w:bCs/>
            <w:lang w:val="da-DK"/>
          </w:rPr>
          <w:delText xml:space="preserve"> er nødvendigt, kan dit barns læge ordinere en startdosis på 160 mg (som </w:delText>
        </w:r>
      </w:del>
      <w:del w:id="30327" w:author="AbbVie7" w:date="2025-05-12T15:47:00Z">
        <w:r w:rsidR="0032369A">
          <w:rPr>
            <w:bCs/>
            <w:lang w:val="da-DK"/>
          </w:rPr>
          <w:delText>fire</w:delText>
        </w:r>
      </w:del>
      <w:del w:id="30328" w:author="AbbVie7" w:date="2025-05-12T15:47:00Z">
        <w:r w:rsidRPr="00963F52">
          <w:rPr>
            <w:bCs/>
            <w:lang w:val="da-DK"/>
          </w:rPr>
          <w:delText xml:space="preserve"> </w:delText>
        </w:r>
      </w:del>
      <w:del w:id="30329" w:author="AbbVie7" w:date="2025-05-12T15:47:00Z">
        <w:r w:rsidR="00536CB5">
          <w:rPr>
            <w:bCs/>
            <w:lang w:val="da-DK"/>
          </w:rPr>
          <w:delText xml:space="preserve">40 mg </w:delText>
        </w:r>
      </w:del>
      <w:del w:id="30330" w:author="AbbVie7" w:date="2025-05-12T15:47:00Z">
        <w:r w:rsidRPr="00963F52">
          <w:rPr>
            <w:bCs/>
            <w:lang w:val="da-DK"/>
          </w:rPr>
          <w:delText>injektion</w:delText>
        </w:r>
      </w:del>
      <w:del w:id="30331" w:author="AbbVie7" w:date="2025-05-12T15:47:00Z">
        <w:r>
          <w:rPr>
            <w:bCs/>
            <w:lang w:val="da-DK"/>
          </w:rPr>
          <w:delText xml:space="preserve">er </w:delText>
        </w:r>
      </w:del>
      <w:del w:id="30332" w:author="AbbVie7" w:date="2025-05-12T15:47:00Z">
        <w:r w:rsidR="0032369A">
          <w:rPr>
            <w:bCs/>
            <w:lang w:val="da-DK"/>
          </w:rPr>
          <w:delText xml:space="preserve">på </w:delText>
        </w:r>
      </w:del>
      <w:del w:id="30333" w:author="AbbVie7" w:date="2025-05-12T15:47:00Z">
        <w:r w:rsidRPr="001E097E" w:rsidR="007330B5">
          <w:rPr>
            <w:szCs w:val="22"/>
            <w:lang w:val="da-DK"/>
          </w:rPr>
          <w:delText>é</w:delText>
        </w:r>
      </w:del>
      <w:del w:id="30334" w:author="AbbVie7" w:date="2025-05-12T15:47:00Z">
        <w:r w:rsidR="0032369A">
          <w:rPr>
            <w:bCs/>
            <w:lang w:val="da-DK"/>
          </w:rPr>
          <w:delText xml:space="preserve">n </w:delText>
        </w:r>
      </w:del>
      <w:del w:id="30335" w:author="AbbVie7" w:date="2025-05-12T15:47:00Z">
        <w:r w:rsidRPr="00963F52">
          <w:rPr>
            <w:bCs/>
            <w:lang w:val="da-DK"/>
          </w:rPr>
          <w:delText>da</w:delText>
        </w:r>
      </w:del>
      <w:del w:id="30336" w:author="AbbVie7" w:date="2025-05-12T15:47:00Z">
        <w:r>
          <w:rPr>
            <w:bCs/>
            <w:lang w:val="da-DK"/>
          </w:rPr>
          <w:delText>g</w:delText>
        </w:r>
      </w:del>
      <w:del w:id="30337" w:author="AbbVie7" w:date="2025-05-12T15:47:00Z">
        <w:r w:rsidRPr="00963F52">
          <w:rPr>
            <w:bCs/>
            <w:lang w:val="da-DK"/>
          </w:rPr>
          <w:delText xml:space="preserve"> </w:delText>
        </w:r>
      </w:del>
      <w:del w:id="30338" w:author="AbbVie7" w:date="2025-05-12T15:47:00Z">
        <w:r>
          <w:rPr>
            <w:bCs/>
            <w:lang w:val="da-DK"/>
          </w:rPr>
          <w:delText xml:space="preserve">eller </w:delText>
        </w:r>
      </w:del>
      <w:del w:id="30339" w:author="AbbVie7" w:date="2025-05-12T15:47:00Z">
        <w:r w:rsidR="0032369A">
          <w:rPr>
            <w:bCs/>
            <w:lang w:val="da-DK"/>
          </w:rPr>
          <w:delText>to</w:delText>
        </w:r>
      </w:del>
      <w:del w:id="30340" w:author="AbbVie7" w:date="2025-05-12T15:47:00Z">
        <w:r w:rsidRPr="00963F52">
          <w:rPr>
            <w:bCs/>
            <w:lang w:val="da-DK"/>
          </w:rPr>
          <w:delText xml:space="preserve"> </w:delText>
        </w:r>
      </w:del>
      <w:del w:id="30341" w:author="AbbVie7" w:date="2025-05-12T15:47:00Z">
        <w:r w:rsidR="00536CB5">
          <w:rPr>
            <w:bCs/>
            <w:lang w:val="da-DK"/>
          </w:rPr>
          <w:delText xml:space="preserve">40 mg </w:delText>
        </w:r>
      </w:del>
      <w:del w:id="30342" w:author="AbbVie7" w:date="2025-05-12T15:47:00Z">
        <w:r w:rsidRPr="00963F52">
          <w:rPr>
            <w:bCs/>
            <w:lang w:val="da-DK"/>
          </w:rPr>
          <w:delText>inje</w:delText>
        </w:r>
      </w:del>
      <w:del w:id="30343" w:author="AbbVie7" w:date="2025-05-12T15:47:00Z">
        <w:r>
          <w:rPr>
            <w:bCs/>
            <w:lang w:val="da-DK"/>
          </w:rPr>
          <w:delText>k</w:delText>
        </w:r>
      </w:del>
      <w:del w:id="30344" w:author="AbbVie7" w:date="2025-05-12T15:47:00Z">
        <w:r w:rsidRPr="00963F52">
          <w:rPr>
            <w:bCs/>
            <w:lang w:val="da-DK"/>
          </w:rPr>
          <w:delText>tion</w:delText>
        </w:r>
      </w:del>
      <w:del w:id="30345" w:author="AbbVie7" w:date="2025-05-12T15:47:00Z">
        <w:r>
          <w:rPr>
            <w:bCs/>
            <w:lang w:val="da-DK"/>
          </w:rPr>
          <w:delText xml:space="preserve">er på </w:delText>
        </w:r>
      </w:del>
      <w:del w:id="30346" w:author="AbbVie7" w:date="2025-05-12T15:47:00Z">
        <w:r>
          <w:rPr>
            <w:lang w:val="da-DK"/>
          </w:rPr>
          <w:delText>to på hinanden følgende dage</w:delText>
        </w:r>
      </w:del>
      <w:del w:id="30347" w:author="AbbVie7" w:date="2025-05-12T15:47:00Z">
        <w:r w:rsidRPr="00963F52">
          <w:rPr>
            <w:bCs/>
            <w:lang w:val="da-DK"/>
          </w:rPr>
          <w:delText xml:space="preserve">) </w:delText>
        </w:r>
      </w:del>
      <w:del w:id="30348" w:author="AbbVie7" w:date="2025-05-12T15:47:00Z">
        <w:r>
          <w:rPr>
            <w:bCs/>
            <w:lang w:val="da-DK"/>
          </w:rPr>
          <w:delText>efterfulgt af</w:delText>
        </w:r>
      </w:del>
      <w:del w:id="30349" w:author="AbbVie7" w:date="2025-05-12T15:47:00Z">
        <w:r w:rsidRPr="00963F52">
          <w:rPr>
            <w:bCs/>
            <w:lang w:val="da-DK"/>
          </w:rPr>
          <w:delText xml:space="preserve"> 80 mg </w:delText>
        </w:r>
      </w:del>
      <w:del w:id="30350" w:author="AbbVie7" w:date="2025-05-12T15:47:00Z">
        <w:r w:rsidRPr="00417E05" w:rsidR="0032369A">
          <w:rPr>
            <w:szCs w:val="22"/>
            <w:lang w:val="da-DK"/>
          </w:rPr>
          <w:delText xml:space="preserve">(som </w:delText>
        </w:r>
      </w:del>
      <w:del w:id="30351" w:author="AbbVie7" w:date="2025-05-12T15:47:00Z">
        <w:r w:rsidR="0032369A">
          <w:rPr>
            <w:szCs w:val="22"/>
            <w:lang w:val="da-DK"/>
          </w:rPr>
          <w:delText xml:space="preserve">to </w:delText>
        </w:r>
      </w:del>
      <w:del w:id="30352" w:author="AbbVie7" w:date="2025-05-12T15:47:00Z">
        <w:r w:rsidR="00536CB5">
          <w:rPr>
            <w:szCs w:val="22"/>
            <w:lang w:val="da-DK"/>
          </w:rPr>
          <w:delText xml:space="preserve">40 mg </w:delText>
        </w:r>
      </w:del>
      <w:del w:id="30353" w:author="AbbVie7" w:date="2025-05-12T15:47:00Z">
        <w:r w:rsidRPr="006D7205" w:rsidR="0032369A">
          <w:rPr>
            <w:szCs w:val="22"/>
            <w:lang w:val="da-DK"/>
          </w:rPr>
          <w:delText>injektioner</w:delText>
        </w:r>
      </w:del>
      <w:del w:id="30354" w:author="AbbVie7" w:date="2025-05-12T15:47:00Z">
        <w:r w:rsidR="0032369A">
          <w:rPr>
            <w:szCs w:val="22"/>
            <w:lang w:val="da-DK"/>
          </w:rPr>
          <w:delText xml:space="preserve"> </w:delText>
        </w:r>
      </w:del>
      <w:del w:id="30355" w:author="AbbVie7" w:date="2025-05-12T15:47:00Z">
        <w:r w:rsidRPr="006D7205" w:rsidR="0032369A">
          <w:rPr>
            <w:szCs w:val="22"/>
            <w:lang w:val="da-DK"/>
          </w:rPr>
          <w:delText xml:space="preserve">på </w:delText>
        </w:r>
      </w:del>
      <w:del w:id="30356" w:author="AbbVie7" w:date="2025-05-12T15:47:00Z">
        <w:r w:rsidRPr="001E097E" w:rsidR="007330B5">
          <w:rPr>
            <w:szCs w:val="22"/>
            <w:lang w:val="da-DK"/>
          </w:rPr>
          <w:delText>é</w:delText>
        </w:r>
      </w:del>
      <w:del w:id="30357" w:author="AbbVie7" w:date="2025-05-12T15:47:00Z">
        <w:r w:rsidR="0032369A">
          <w:rPr>
            <w:szCs w:val="22"/>
            <w:lang w:val="da-DK"/>
          </w:rPr>
          <w:delText>n</w:delText>
        </w:r>
      </w:del>
      <w:del w:id="30358" w:author="AbbVie7" w:date="2025-05-12T15:47:00Z">
        <w:r w:rsidRPr="006D7205" w:rsidR="0032369A">
          <w:rPr>
            <w:szCs w:val="22"/>
            <w:lang w:val="da-DK"/>
          </w:rPr>
          <w:delText xml:space="preserve"> dag</w:delText>
        </w:r>
      </w:del>
      <w:del w:id="30359" w:author="AbbVie7" w:date="2025-05-12T15:47:00Z">
        <w:r w:rsidR="0032369A">
          <w:rPr>
            <w:lang w:val="da-DK"/>
          </w:rPr>
          <w:delText xml:space="preserve">) </w:delText>
        </w:r>
      </w:del>
      <w:del w:id="30360" w:author="AbbVie7" w:date="2025-05-12T15:47:00Z">
        <w:r>
          <w:rPr>
            <w:bCs/>
            <w:lang w:val="da-DK"/>
          </w:rPr>
          <w:delText>to uger senere</w:delText>
        </w:r>
      </w:del>
      <w:del w:id="30361" w:author="AbbVie7" w:date="2025-05-12T15:47:00Z">
        <w:r w:rsidRPr="00963F52">
          <w:rPr>
            <w:bCs/>
            <w:lang w:val="da-DK"/>
          </w:rPr>
          <w:delText>.</w:delText>
        </w:r>
      </w:del>
    </w:p>
    <w:p w:rsidR="000F373A" w:rsidRPr="00963F52" w14:paraId="0D79AD20" w14:textId="77777777">
      <w:pPr>
        <w:pStyle w:val="EMEAHeadingLeaflet"/>
        <w:spacing w:before="0" w:beforeLines="0" w:after="0" w:afterLines="0"/>
        <w:pPrChange w:id="30362" w:author="AbbVie7" w:date="2025-05-12T15:47:00Z">
          <w:pPr>
            <w:numPr>
              <w:ilvl w:val="12"/>
              <w:numId w:val="0"/>
            </w:numPr>
            <w:tabs>
              <w:tab w:val="clear" w:pos="562"/>
            </w:tabs>
            <w:ind w:right="-2"/>
          </w:pPr>
        </w:pPrChange>
        <w:rPr>
          <w:del w:id="30363" w:author="AbbVie7" w:date="2025-05-12T15:47:00Z"/>
          <w:bCs/>
          <w:lang w:val="da-DK"/>
        </w:rPr>
      </w:pPr>
    </w:p>
    <w:p w:rsidR="000F373A" w14:paraId="0FF35242" w14:textId="77777777">
      <w:pPr>
        <w:pStyle w:val="EMEAHeadingLeaflet"/>
        <w:spacing w:before="0" w:beforeLines="0" w:after="0" w:afterLines="0"/>
        <w:pPrChange w:id="30364" w:author="AbbVie7" w:date="2025-05-12T15:47:00Z">
          <w:pPr/>
        </w:pPrChange>
        <w:rPr>
          <w:del w:id="30365" w:author="AbbVie7" w:date="2025-05-12T15:47:00Z"/>
          <w:lang w:val="da-DK"/>
        </w:rPr>
      </w:pPr>
      <w:del w:id="30366" w:author="AbbVie7" w:date="2025-05-12T15:47:00Z">
        <w:r w:rsidRPr="00C864AB">
          <w:rPr>
            <w:bCs/>
            <w:lang w:val="da-DK"/>
          </w:rPr>
          <w:delText>Derefter er den sædvanlige dosis</w:delText>
        </w:r>
      </w:del>
      <w:del w:id="30367" w:author="AbbVie7" w:date="2025-05-12T15:47:00Z">
        <w:r w:rsidRPr="00963F52">
          <w:rPr>
            <w:bCs/>
            <w:lang w:val="da-DK"/>
          </w:rPr>
          <w:delText xml:space="preserve"> 40 mg hver anden uge. </w:delText>
        </w:r>
      </w:del>
      <w:del w:id="30368" w:author="AbbVie7" w:date="2025-05-12T15:47:00Z">
        <w:r>
          <w:rPr>
            <w:lang w:val="da-DK"/>
          </w:rPr>
          <w:delText>Afhængigt af dit barns respons kan lægen øge dosis til 40 mg hver uge</w:delText>
        </w:r>
      </w:del>
      <w:del w:id="30369" w:author="AbbVie7" w:date="2025-05-12T15:47:00Z">
        <w:r w:rsidR="00536CB5">
          <w:rPr>
            <w:lang w:val="da-DK"/>
          </w:rPr>
          <w:delText xml:space="preserve"> eller 80 mg hver anden uge</w:delText>
        </w:r>
      </w:del>
      <w:del w:id="30370" w:author="AbbVie7" w:date="2025-05-12T15:47:00Z">
        <w:r>
          <w:rPr>
            <w:lang w:val="da-DK"/>
          </w:rPr>
          <w:delText>.</w:delText>
        </w:r>
      </w:del>
    </w:p>
    <w:p w:rsidR="00CE1DC2" w14:paraId="04A77935" w14:textId="77777777">
      <w:pPr>
        <w:pStyle w:val="EMEAHeadingLeaflet"/>
        <w:spacing w:before="0" w:beforeLines="0" w:after="0" w:afterLines="0"/>
        <w:pPrChange w:id="30371" w:author="AbbVie7" w:date="2025-05-12T15:47:00Z">
          <w:pPr/>
        </w:pPrChange>
        <w:rPr>
          <w:del w:id="30372" w:author="AbbVie7" w:date="2025-05-12T15:47:00Z"/>
          <w:lang w:val="da-DK"/>
        </w:rPr>
      </w:pPr>
    </w:p>
    <w:p w:rsidR="00557BAF" w14:paraId="27E1A7D1" w14:textId="77777777">
      <w:pPr>
        <w:pStyle w:val="EMEAHeadingLeaflet"/>
        <w:spacing w:before="0" w:beforeLines="0" w:after="0" w:afterLines="0"/>
        <w:pPrChange w:id="30373" w:author="AbbVie7" w:date="2025-05-12T15:47:00Z">
          <w:pPr/>
        </w:pPrChange>
        <w:rPr>
          <w:del w:id="30374" w:author="AbbVie7" w:date="2025-05-12T15:47:00Z"/>
          <w:lang w:val="da-DK"/>
        </w:rPr>
      </w:pPr>
    </w:p>
    <w:p w:rsidR="00CE1DC2" w:rsidRPr="00FA612B" w14:paraId="16EFD44C" w14:textId="77777777">
      <w:pPr>
        <w:pStyle w:val="EMEAHeadingLeaflet"/>
        <w:spacing w:before="0" w:beforeLines="0" w:after="0" w:afterLines="0"/>
        <w:pPrChange w:id="30375" w:author="AbbVie7" w:date="2025-05-12T15:47:00Z">
          <w:pPr>
            <w:keepNext/>
            <w:numPr>
              <w:ilvl w:val="12"/>
              <w:numId w:val="0"/>
            </w:numPr>
            <w:tabs>
              <w:tab w:val="clear" w:pos="562"/>
            </w:tabs>
            <w:ind w:right="-2"/>
          </w:pPr>
        </w:pPrChange>
        <w:rPr>
          <w:del w:id="30376" w:author="AbbVie7" w:date="2025-05-12T15:47:00Z"/>
          <w:u w:val="single"/>
          <w:lang w:val="da-DK"/>
        </w:rPr>
      </w:pPr>
      <w:del w:id="30377" w:author="AbbVie7" w:date="2025-05-12T15:47:00Z">
        <w:r w:rsidRPr="00FA612B">
          <w:rPr>
            <w:u w:val="single"/>
            <w:lang w:val="da-DK"/>
          </w:rPr>
          <w:delText>Voksne med colitis ulcerosa</w:delText>
        </w:r>
      </w:del>
    </w:p>
    <w:p w:rsidR="00CE1DC2" w14:paraId="09B01325" w14:textId="77777777">
      <w:pPr>
        <w:pStyle w:val="EMEAHeadingLeaflet"/>
        <w:spacing w:before="0" w:beforeLines="0" w:after="0" w:afterLines="0"/>
        <w:pPrChange w:id="30378" w:author="AbbVie7" w:date="2025-05-12T15:47:00Z">
          <w:pPr>
            <w:keepNext/>
          </w:pPr>
        </w:pPrChange>
        <w:rPr>
          <w:del w:id="30379" w:author="AbbVie7" w:date="2025-05-12T15:47:00Z"/>
          <w:lang w:val="da-DK"/>
        </w:rPr>
      </w:pPr>
    </w:p>
    <w:p w:rsidR="00767709" w14:paraId="42DB3A5F" w14:textId="77777777">
      <w:pPr>
        <w:pStyle w:val="EMEAHeadingLeaflet"/>
        <w:spacing w:before="0" w:beforeLines="0" w:after="0" w:afterLines="0"/>
        <w:pPrChange w:id="30380" w:author="AbbVie7" w:date="2025-05-12T15:47:00Z">
          <w:pPr>
            <w:keepNext/>
          </w:pPr>
        </w:pPrChange>
        <w:rPr>
          <w:del w:id="30381" w:author="AbbVie7" w:date="2025-05-12T15:47:00Z"/>
          <w:lang w:val="da-DK"/>
        </w:rPr>
      </w:pPr>
      <w:del w:id="30382" w:author="AbbVie7" w:date="2025-05-12T15:47:00Z">
        <w:r w:rsidRPr="008465D1">
          <w:rPr>
            <w:noProof/>
            <w:color w:val="000000"/>
            <w:lang w:val="da-DK"/>
          </w:rPr>
          <w:delText>Den anbefalede dosis Humira til voksne med colitis ulcerosa er 160</w:delText>
        </w:r>
      </w:del>
      <w:del w:id="30383" w:author="AbbVie7" w:date="2025-05-12T15:47:00Z">
        <w:r w:rsidRPr="008465D1">
          <w:rPr>
            <w:lang w:val="da-DK"/>
          </w:rPr>
          <w:delText xml:space="preserve"> mg </w:delText>
        </w:r>
      </w:del>
      <w:del w:id="30384" w:author="AbbVie7" w:date="2025-05-12T15:47:00Z">
        <w:r w:rsidR="0032369A">
          <w:rPr>
            <w:lang w:val="da-DK"/>
          </w:rPr>
          <w:delText xml:space="preserve">(som fire </w:delText>
        </w:r>
      </w:del>
      <w:del w:id="30385" w:author="AbbVie7" w:date="2025-05-12T15:47:00Z">
        <w:r w:rsidR="00536CB5">
          <w:rPr>
            <w:lang w:val="da-DK"/>
          </w:rPr>
          <w:delText xml:space="preserve">40 mg </w:delText>
        </w:r>
      </w:del>
      <w:del w:id="30386" w:author="AbbVie7" w:date="2025-05-12T15:47:00Z">
        <w:r w:rsidR="0032369A">
          <w:rPr>
            <w:lang w:val="da-DK"/>
          </w:rPr>
          <w:delText xml:space="preserve">injektioner på </w:delText>
        </w:r>
      </w:del>
      <w:del w:id="30387" w:author="AbbVie7" w:date="2025-05-12T15:47:00Z">
        <w:r w:rsidRPr="001E097E" w:rsidR="007330B5">
          <w:rPr>
            <w:szCs w:val="22"/>
            <w:lang w:val="da-DK"/>
          </w:rPr>
          <w:delText>é</w:delText>
        </w:r>
      </w:del>
      <w:del w:id="30388" w:author="AbbVie7" w:date="2025-05-12T15:47:00Z">
        <w:r w:rsidR="0032369A">
          <w:rPr>
            <w:lang w:val="da-DK"/>
          </w:rPr>
          <w:delText xml:space="preserve">n dag eller to </w:delText>
        </w:r>
      </w:del>
      <w:del w:id="30389" w:author="AbbVie7" w:date="2025-05-12T15:47:00Z">
        <w:r w:rsidR="00536CB5">
          <w:rPr>
            <w:lang w:val="da-DK"/>
          </w:rPr>
          <w:delText xml:space="preserve">40 mg </w:delText>
        </w:r>
      </w:del>
      <w:del w:id="30390" w:author="AbbVie7" w:date="2025-05-12T15:47:00Z">
        <w:r w:rsidR="0032369A">
          <w:rPr>
            <w:lang w:val="da-DK"/>
          </w:rPr>
          <w:delText xml:space="preserve">injektioner pr. dag i to på hinanden følgende dage) </w:delText>
        </w:r>
      </w:del>
      <w:del w:id="30391" w:author="AbbVie7" w:date="2025-05-12T15:47:00Z">
        <w:r w:rsidRPr="008465D1">
          <w:rPr>
            <w:lang w:val="da-DK"/>
          </w:rPr>
          <w:delText xml:space="preserve">i uge 0 </w:delText>
        </w:r>
      </w:del>
      <w:del w:id="30392" w:author="AbbVie7" w:date="2025-05-12T15:47:00Z">
        <w:r w:rsidR="00F55898">
          <w:rPr>
            <w:lang w:val="da-DK"/>
          </w:rPr>
          <w:delText>og</w:delText>
        </w:r>
      </w:del>
      <w:del w:id="30393" w:author="AbbVie7" w:date="2025-05-12T15:47:00Z">
        <w:r w:rsidRPr="008465D1">
          <w:rPr>
            <w:lang w:val="da-DK"/>
          </w:rPr>
          <w:delText xml:space="preserve"> 80 mg</w:delText>
        </w:r>
      </w:del>
      <w:del w:id="30394" w:author="AbbVie7" w:date="2025-05-12T15:47:00Z">
        <w:r w:rsidR="0023222C">
          <w:rPr>
            <w:lang w:val="da-DK"/>
          </w:rPr>
          <w:delText xml:space="preserve"> </w:delText>
        </w:r>
      </w:del>
      <w:del w:id="30395" w:author="AbbVie7" w:date="2025-05-12T15:47:00Z">
        <w:r w:rsidRPr="00C864AB" w:rsidR="0023222C">
          <w:rPr>
            <w:bCs/>
            <w:lang w:val="da-DK"/>
          </w:rPr>
          <w:delText>(</w:delText>
        </w:r>
      </w:del>
      <w:del w:id="30396" w:author="AbbVie7" w:date="2025-05-12T15:47:00Z">
        <w:r w:rsidR="0023222C">
          <w:rPr>
            <w:bCs/>
            <w:lang w:val="da-DK"/>
          </w:rPr>
          <w:delText>som to</w:delText>
        </w:r>
      </w:del>
      <w:del w:id="30397" w:author="AbbVie7" w:date="2025-05-12T15:47:00Z">
        <w:r w:rsidRPr="00C864AB" w:rsidR="0023222C">
          <w:rPr>
            <w:bCs/>
            <w:lang w:val="da-DK"/>
          </w:rPr>
          <w:delText xml:space="preserve"> </w:delText>
        </w:r>
      </w:del>
      <w:del w:id="30398" w:author="AbbVie7" w:date="2025-05-12T15:47:00Z">
        <w:r w:rsidR="0023222C">
          <w:rPr>
            <w:bCs/>
            <w:lang w:val="da-DK"/>
          </w:rPr>
          <w:delText xml:space="preserve">40 mg </w:delText>
        </w:r>
      </w:del>
      <w:del w:id="30399" w:author="AbbVie7" w:date="2025-05-12T15:47:00Z">
        <w:r w:rsidRPr="00C864AB" w:rsidR="0023222C">
          <w:rPr>
            <w:bCs/>
            <w:lang w:val="da-DK"/>
          </w:rPr>
          <w:delText>inje</w:delText>
        </w:r>
      </w:del>
      <w:del w:id="30400" w:author="AbbVie7" w:date="2025-05-12T15:47:00Z">
        <w:r w:rsidR="0023222C">
          <w:rPr>
            <w:bCs/>
            <w:lang w:val="da-DK"/>
          </w:rPr>
          <w:delText>k</w:delText>
        </w:r>
      </w:del>
      <w:del w:id="30401" w:author="AbbVie7" w:date="2025-05-12T15:47:00Z">
        <w:r w:rsidRPr="00C864AB" w:rsidR="0023222C">
          <w:rPr>
            <w:bCs/>
            <w:lang w:val="da-DK"/>
          </w:rPr>
          <w:delText>tion</w:delText>
        </w:r>
      </w:del>
      <w:del w:id="30402" w:author="AbbVie7" w:date="2025-05-12T15:47:00Z">
        <w:r w:rsidR="0023222C">
          <w:rPr>
            <w:bCs/>
            <w:lang w:val="da-DK"/>
          </w:rPr>
          <w:delText xml:space="preserve">er på </w:delText>
        </w:r>
      </w:del>
      <w:del w:id="30403" w:author="AbbVie7" w:date="2025-05-12T15:47:00Z">
        <w:r w:rsidRPr="001E097E" w:rsidR="007330B5">
          <w:rPr>
            <w:szCs w:val="22"/>
            <w:lang w:val="da-DK"/>
          </w:rPr>
          <w:delText>é</w:delText>
        </w:r>
      </w:del>
      <w:del w:id="30404" w:author="AbbVie7" w:date="2025-05-12T15:47:00Z">
        <w:r w:rsidR="0023222C">
          <w:rPr>
            <w:bCs/>
            <w:lang w:val="da-DK"/>
          </w:rPr>
          <w:delText xml:space="preserve">n </w:delText>
        </w:r>
      </w:del>
      <w:del w:id="30405" w:author="AbbVie7" w:date="2025-05-12T15:47:00Z">
        <w:r w:rsidRPr="00C864AB" w:rsidR="0023222C">
          <w:rPr>
            <w:bCs/>
            <w:lang w:val="da-DK"/>
          </w:rPr>
          <w:delText>da</w:delText>
        </w:r>
      </w:del>
      <w:del w:id="30406" w:author="AbbVie7" w:date="2025-05-12T15:47:00Z">
        <w:r w:rsidR="0023222C">
          <w:rPr>
            <w:bCs/>
            <w:lang w:val="da-DK"/>
          </w:rPr>
          <w:delText>g</w:delText>
        </w:r>
      </w:del>
      <w:del w:id="30407" w:author="AbbVie7" w:date="2025-05-12T15:47:00Z">
        <w:r w:rsidRPr="00C864AB" w:rsidR="0023222C">
          <w:rPr>
            <w:bCs/>
            <w:lang w:val="da-DK"/>
          </w:rPr>
          <w:delText>)</w:delText>
        </w:r>
      </w:del>
      <w:del w:id="30408" w:author="AbbVie7" w:date="2025-05-12T15:47:00Z">
        <w:r w:rsidRPr="008465D1">
          <w:rPr>
            <w:lang w:val="da-DK"/>
          </w:rPr>
          <w:delText xml:space="preserve"> i uge 2 og herefter 40 mg hver anden uge. Afhængigt af dit respons kan din læge øge dosis til 40 mg hver uge</w:delText>
        </w:r>
      </w:del>
      <w:del w:id="30409" w:author="AbbVie7" w:date="2025-05-12T15:47:00Z">
        <w:r w:rsidR="00536CB5">
          <w:rPr>
            <w:lang w:val="da-DK"/>
          </w:rPr>
          <w:delText xml:space="preserve"> eller 80 mg hver anden uge</w:delText>
        </w:r>
      </w:del>
      <w:del w:id="30410" w:author="AbbVie7" w:date="2025-05-12T15:47:00Z">
        <w:r w:rsidRPr="008465D1">
          <w:rPr>
            <w:lang w:val="da-DK"/>
          </w:rPr>
          <w:delText>.</w:delText>
        </w:r>
      </w:del>
    </w:p>
    <w:p w:rsidR="00F862EE" w14:paraId="6F5B36BC" w14:textId="77777777">
      <w:pPr>
        <w:pStyle w:val="EMEAHeadingLeaflet"/>
        <w:spacing w:before="0" w:beforeLines="0" w:after="0" w:afterLines="0"/>
        <w:pPrChange w:id="30411" w:author="AbbVie7" w:date="2025-05-12T15:47:00Z">
          <w:pPr>
            <w:keepNext/>
          </w:pPr>
        </w:pPrChange>
        <w:rPr>
          <w:del w:id="30412" w:author="AbbVie7" w:date="2025-05-12T15:47:00Z"/>
          <w:lang w:val="da-DK"/>
        </w:rPr>
      </w:pPr>
    </w:p>
    <w:p w:rsidR="00F862EE" w:rsidRPr="00F862EE" w14:paraId="194FBD8A" w14:textId="77777777">
      <w:pPr>
        <w:pStyle w:val="EMEAHeadingLeaflet"/>
        <w:spacing w:before="0" w:beforeLines="0" w:after="0" w:afterLines="0"/>
        <w:pPrChange w:id="30413" w:author="AbbVie7" w:date="2025-05-12T15:47:00Z">
          <w:pPr>
            <w:numPr>
              <w:ilvl w:val="12"/>
              <w:numId w:val="0"/>
            </w:numPr>
            <w:tabs>
              <w:tab w:val="clear" w:pos="562"/>
            </w:tabs>
            <w:suppressAutoHyphens w:val="0"/>
            <w:ind w:right="-2"/>
          </w:pPr>
        </w:pPrChange>
        <w:rPr>
          <w:del w:id="30414" w:author="AbbVie7" w:date="2025-05-12T15:47:00Z"/>
          <w:rFonts w:eastAsia="SimSun"/>
          <w:szCs w:val="22"/>
          <w:u w:val="single"/>
          <w:lang w:val="da-DK" w:eastAsia="zh-CN"/>
        </w:rPr>
      </w:pPr>
      <w:del w:id="30415" w:author="AbbVie7" w:date="2025-05-12T15:47:00Z">
        <w:r w:rsidRPr="00F862EE">
          <w:rPr>
            <w:rFonts w:eastAsia="SimSun"/>
            <w:szCs w:val="22"/>
            <w:u w:val="single"/>
            <w:lang w:val="da-DK" w:eastAsia="zh-CN"/>
          </w:rPr>
          <w:delText>Børn og unge med colitis ulcerosa</w:delText>
        </w:r>
      </w:del>
    </w:p>
    <w:p w:rsidR="00F862EE" w:rsidRPr="00F862EE" w14:paraId="232718B2" w14:textId="77777777">
      <w:pPr>
        <w:pStyle w:val="EMEAHeadingLeaflet"/>
        <w:spacing w:before="0" w:beforeLines="0" w:after="0" w:afterLines="0"/>
        <w:pPrChange w:id="30416" w:author="AbbVie7" w:date="2025-05-12T15:47:00Z">
          <w:pPr>
            <w:numPr>
              <w:ilvl w:val="12"/>
              <w:numId w:val="0"/>
            </w:numPr>
            <w:tabs>
              <w:tab w:val="clear" w:pos="562"/>
            </w:tabs>
            <w:suppressAutoHyphens w:val="0"/>
            <w:ind w:right="-2"/>
          </w:pPr>
        </w:pPrChange>
        <w:rPr>
          <w:del w:id="30417" w:author="AbbVie7" w:date="2025-05-12T15:47:00Z"/>
          <w:rFonts w:eastAsia="SimSun"/>
          <w:i/>
          <w:iCs/>
          <w:szCs w:val="22"/>
          <w:lang w:val="da-DK" w:eastAsia="zh-CN"/>
        </w:rPr>
      </w:pPr>
    </w:p>
    <w:p w:rsidR="00F862EE" w:rsidRPr="00F862EE" w14:paraId="2DEB3C08" w14:textId="77777777">
      <w:pPr>
        <w:pStyle w:val="EMEAHeadingLeaflet"/>
        <w:spacing w:before="0" w:beforeLines="0" w:after="0" w:afterLines="0"/>
        <w:pPrChange w:id="30418" w:author="AbbVie7" w:date="2025-05-12T15:47:00Z">
          <w:pPr>
            <w:numPr>
              <w:ilvl w:val="12"/>
              <w:numId w:val="0"/>
            </w:numPr>
            <w:tabs>
              <w:tab w:val="clear" w:pos="562"/>
            </w:tabs>
            <w:suppressAutoHyphens w:val="0"/>
            <w:ind w:right="-2"/>
          </w:pPr>
        </w:pPrChange>
        <w:rPr>
          <w:del w:id="30419" w:author="AbbVie7" w:date="2025-05-12T15:47:00Z"/>
          <w:rFonts w:eastAsia="SimSun"/>
          <w:i/>
          <w:iCs/>
          <w:szCs w:val="22"/>
          <w:lang w:val="da-DK" w:eastAsia="zh-CN"/>
        </w:rPr>
      </w:pPr>
      <w:del w:id="30420" w:author="AbbVie7" w:date="2025-05-12T15:47:00Z">
        <w:r w:rsidRPr="00F862EE">
          <w:rPr>
            <w:rFonts w:eastAsia="SimSun"/>
            <w:i/>
            <w:szCs w:val="22"/>
            <w:lang w:val="da-DK" w:eastAsia="zh-CN"/>
          </w:rPr>
          <w:delText>Børn og unge fra 6 år, der vejer mindre end 40 kg</w:delText>
        </w:r>
      </w:del>
    </w:p>
    <w:p w:rsidR="00F862EE" w:rsidRPr="00F862EE" w14:paraId="346AD0CE" w14:textId="77777777">
      <w:pPr>
        <w:pStyle w:val="EMEAHeadingLeaflet"/>
        <w:spacing w:before="0" w:beforeLines="0" w:after="0" w:afterLines="0"/>
        <w:pPrChange w:id="30421" w:author="AbbVie7" w:date="2025-05-12T15:47:00Z">
          <w:pPr>
            <w:numPr>
              <w:ilvl w:val="12"/>
              <w:numId w:val="0"/>
            </w:numPr>
            <w:tabs>
              <w:tab w:val="clear" w:pos="562"/>
            </w:tabs>
            <w:suppressAutoHyphens w:val="0"/>
            <w:ind w:right="-2"/>
          </w:pPr>
        </w:pPrChange>
        <w:rPr>
          <w:del w:id="30422" w:author="AbbVie7" w:date="2025-05-12T15:47:00Z"/>
          <w:rFonts w:eastAsia="SimSun"/>
          <w:szCs w:val="22"/>
          <w:lang w:val="da-DK" w:eastAsia="zh-CN"/>
        </w:rPr>
      </w:pPr>
    </w:p>
    <w:p w:rsidR="00F862EE" w:rsidRPr="00F862EE" w14:paraId="00D936C5" w14:textId="77777777">
      <w:pPr>
        <w:pStyle w:val="EMEAHeadingLeaflet"/>
        <w:spacing w:before="0" w:beforeLines="0" w:after="0" w:afterLines="0"/>
        <w:pPrChange w:id="30423" w:author="AbbVie7" w:date="2025-05-12T15:47:00Z">
          <w:pPr>
            <w:numPr>
              <w:ilvl w:val="12"/>
              <w:numId w:val="0"/>
            </w:numPr>
            <w:tabs>
              <w:tab w:val="clear" w:pos="562"/>
            </w:tabs>
            <w:suppressAutoHyphens w:val="0"/>
            <w:ind w:right="-2"/>
          </w:pPr>
        </w:pPrChange>
        <w:rPr>
          <w:del w:id="30424" w:author="AbbVie7" w:date="2025-05-12T15:47:00Z"/>
          <w:rFonts w:eastAsia="SimSun"/>
          <w:szCs w:val="22"/>
          <w:lang w:val="da-DK" w:eastAsia="zh-CN"/>
        </w:rPr>
      </w:pPr>
      <w:del w:id="30425" w:author="AbbVie7" w:date="2025-05-12T15:47:00Z">
        <w:r w:rsidRPr="00F862EE">
          <w:rPr>
            <w:rFonts w:eastAsia="SimSun"/>
            <w:szCs w:val="22"/>
            <w:lang w:val="da-DK" w:eastAsia="zh-CN"/>
          </w:rPr>
          <w:delText xml:space="preserve">Den sædvanlige </w:delText>
        </w:r>
      </w:del>
      <w:del w:id="30426" w:author="AbbVie7" w:date="2025-05-12T15:47:00Z">
        <w:r w:rsidR="00F95C8D">
          <w:rPr>
            <w:rFonts w:eastAsia="SimSun"/>
            <w:szCs w:val="22"/>
            <w:lang w:val="da-DK" w:eastAsia="zh-CN"/>
          </w:rPr>
          <w:delText>start</w:delText>
        </w:r>
      </w:del>
      <w:del w:id="30427" w:author="AbbVie7" w:date="2025-05-12T15:47:00Z">
        <w:r w:rsidRPr="00F862EE">
          <w:rPr>
            <w:rFonts w:eastAsia="SimSun"/>
            <w:szCs w:val="22"/>
            <w:lang w:val="da-DK" w:eastAsia="zh-CN"/>
          </w:rPr>
          <w:delText xml:space="preserve">dosis er 80 mg (som to </w:delText>
        </w:r>
      </w:del>
      <w:del w:id="30428" w:author="AbbVie7" w:date="2025-05-12T15:47:00Z">
        <w:r w:rsidR="003A0E0D">
          <w:rPr>
            <w:rFonts w:eastAsia="SimSun"/>
            <w:szCs w:val="22"/>
            <w:lang w:val="da-DK" w:eastAsia="zh-CN"/>
          </w:rPr>
          <w:delText>injektion</w:delText>
        </w:r>
      </w:del>
      <w:del w:id="30429" w:author="AbbVie7" w:date="2025-05-12T15:47:00Z">
        <w:r w:rsidRPr="00F862EE">
          <w:rPr>
            <w:rFonts w:eastAsia="SimSun"/>
            <w:szCs w:val="22"/>
            <w:lang w:val="da-DK" w:eastAsia="zh-CN"/>
          </w:rPr>
          <w:delText xml:space="preserve">er på 40 mg på én dag), efterfulgt af 40 mg (som én </w:delText>
        </w:r>
      </w:del>
      <w:del w:id="30430" w:author="AbbVie7" w:date="2025-05-12T15:47:00Z">
        <w:r w:rsidR="003A0E0D">
          <w:rPr>
            <w:rFonts w:eastAsia="SimSun"/>
            <w:szCs w:val="22"/>
            <w:lang w:val="da-DK" w:eastAsia="zh-CN"/>
          </w:rPr>
          <w:delText>injektion</w:delText>
        </w:r>
      </w:del>
      <w:del w:id="30431" w:author="AbbVie7" w:date="2025-05-12T15:47:00Z">
        <w:r w:rsidRPr="00F862EE">
          <w:rPr>
            <w:rFonts w:eastAsia="SimSun"/>
            <w:szCs w:val="22"/>
            <w:lang w:val="da-DK" w:eastAsia="zh-CN"/>
          </w:rPr>
          <w:delText xml:space="preserve"> på 40 mg) to uger senere. Derefter er den sædvanlige dosis 40 mg hver anden uge. </w:delText>
        </w:r>
      </w:del>
    </w:p>
    <w:p w:rsidR="00F862EE" w14:paraId="2816E56E" w14:textId="77777777">
      <w:pPr>
        <w:pStyle w:val="EMEAHeadingLeaflet"/>
        <w:spacing w:before="0" w:beforeLines="0" w:after="0" w:afterLines="0"/>
        <w:pPrChange w:id="30432" w:author="AbbVie7" w:date="2025-05-12T15:47:00Z">
          <w:pPr>
            <w:numPr>
              <w:ilvl w:val="12"/>
              <w:numId w:val="0"/>
            </w:numPr>
            <w:tabs>
              <w:tab w:val="clear" w:pos="562"/>
            </w:tabs>
            <w:suppressAutoHyphens w:val="0"/>
            <w:ind w:right="-2"/>
          </w:pPr>
        </w:pPrChange>
        <w:rPr>
          <w:del w:id="30433" w:author="AbbVie7" w:date="2025-05-12T15:47:00Z"/>
          <w:rFonts w:eastAsia="SimSun"/>
          <w:szCs w:val="22"/>
          <w:lang w:val="da-DK" w:eastAsia="zh-CN"/>
        </w:rPr>
      </w:pPr>
    </w:p>
    <w:p w:rsidR="00F862EE" w:rsidRPr="00F862EE" w14:paraId="116C79D7" w14:textId="77777777">
      <w:pPr>
        <w:pStyle w:val="EMEAHeadingLeaflet"/>
        <w:spacing w:before="0" w:beforeLines="0" w:after="0" w:afterLines="0"/>
        <w:pPrChange w:id="30434" w:author="AbbVie7" w:date="2025-05-12T15:47:00Z">
          <w:pPr>
            <w:numPr>
              <w:ilvl w:val="12"/>
              <w:numId w:val="0"/>
            </w:numPr>
            <w:tabs>
              <w:tab w:val="clear" w:pos="562"/>
            </w:tabs>
            <w:suppressAutoHyphens w:val="0"/>
            <w:ind w:right="-2"/>
          </w:pPr>
        </w:pPrChange>
        <w:rPr>
          <w:del w:id="30435" w:author="AbbVie7" w:date="2025-05-12T15:47:00Z"/>
          <w:rFonts w:eastAsia="SimSun"/>
          <w:szCs w:val="22"/>
          <w:lang w:val="da-DK" w:eastAsia="zh-CN"/>
        </w:rPr>
      </w:pPr>
      <w:del w:id="30436" w:author="AbbVie7" w:date="2025-05-12T15:47:00Z">
        <w:r w:rsidRPr="00F862EE">
          <w:rPr>
            <w:rFonts w:eastAsia="SimSun"/>
            <w:szCs w:val="22"/>
            <w:lang w:val="da-DK" w:eastAsia="zh-CN"/>
          </w:rPr>
          <w:delText>Patienter, der fylder 18 år, mens de får 40 mg hver anden uge, skal fortsætte med deres ordinerede dosis.</w:delText>
        </w:r>
      </w:del>
    </w:p>
    <w:p w:rsidR="00F862EE" w:rsidRPr="00F862EE" w14:paraId="098AFA06" w14:textId="77777777">
      <w:pPr>
        <w:pStyle w:val="EMEAHeadingLeaflet"/>
        <w:spacing w:before="0" w:beforeLines="0" w:after="0" w:afterLines="0"/>
        <w:pPrChange w:id="30437" w:author="AbbVie7" w:date="2025-05-12T15:47:00Z">
          <w:pPr>
            <w:numPr>
              <w:ilvl w:val="12"/>
              <w:numId w:val="0"/>
            </w:numPr>
            <w:tabs>
              <w:tab w:val="clear" w:pos="562"/>
            </w:tabs>
            <w:suppressAutoHyphens w:val="0"/>
            <w:ind w:right="-2"/>
          </w:pPr>
        </w:pPrChange>
        <w:rPr>
          <w:del w:id="30438" w:author="AbbVie7" w:date="2025-05-12T15:47:00Z"/>
          <w:rFonts w:eastAsia="SimSun"/>
          <w:i/>
          <w:iCs/>
          <w:szCs w:val="22"/>
          <w:lang w:val="da-DK" w:eastAsia="zh-CN"/>
        </w:rPr>
      </w:pPr>
    </w:p>
    <w:p w:rsidR="00F862EE" w:rsidRPr="00F862EE" w14:paraId="33A669E5" w14:textId="77777777">
      <w:pPr>
        <w:pStyle w:val="EMEAHeadingLeaflet"/>
        <w:spacing w:before="0" w:beforeLines="0" w:after="0" w:afterLines="0"/>
        <w:pPrChange w:id="30439" w:author="AbbVie7" w:date="2025-05-12T15:47:00Z">
          <w:pPr>
            <w:numPr>
              <w:ilvl w:val="12"/>
              <w:numId w:val="0"/>
            </w:numPr>
            <w:tabs>
              <w:tab w:val="clear" w:pos="562"/>
            </w:tabs>
            <w:suppressAutoHyphens w:val="0"/>
            <w:ind w:right="-2"/>
          </w:pPr>
        </w:pPrChange>
        <w:rPr>
          <w:del w:id="30440" w:author="AbbVie7" w:date="2025-05-12T15:47:00Z"/>
          <w:rFonts w:eastAsia="SimSun"/>
          <w:i/>
          <w:iCs/>
          <w:szCs w:val="22"/>
          <w:lang w:val="da-DK" w:eastAsia="zh-CN"/>
        </w:rPr>
      </w:pPr>
      <w:del w:id="30441" w:author="AbbVie7" w:date="2025-05-12T15:47:00Z">
        <w:r w:rsidRPr="00F862EE">
          <w:rPr>
            <w:rFonts w:eastAsia="SimSun"/>
            <w:i/>
            <w:szCs w:val="22"/>
            <w:lang w:val="da-DK" w:eastAsia="zh-CN"/>
          </w:rPr>
          <w:delText>Børn og unge fra 6 år, der vejer 40 kg eller derover</w:delText>
        </w:r>
      </w:del>
    </w:p>
    <w:p w:rsidR="00F862EE" w:rsidRPr="00F862EE" w14:paraId="123950BF" w14:textId="77777777">
      <w:pPr>
        <w:pStyle w:val="EMEAHeadingLeaflet"/>
        <w:spacing w:before="0" w:beforeLines="0" w:after="0" w:afterLines="0"/>
        <w:pPrChange w:id="30442" w:author="AbbVie7" w:date="2025-05-12T15:47:00Z">
          <w:pPr>
            <w:numPr>
              <w:ilvl w:val="12"/>
              <w:numId w:val="0"/>
            </w:numPr>
            <w:tabs>
              <w:tab w:val="clear" w:pos="562"/>
            </w:tabs>
            <w:suppressAutoHyphens w:val="0"/>
            <w:ind w:right="-2"/>
          </w:pPr>
        </w:pPrChange>
        <w:rPr>
          <w:del w:id="30443" w:author="AbbVie7" w:date="2025-05-12T15:47:00Z"/>
          <w:rFonts w:eastAsia="SimSun"/>
          <w:szCs w:val="22"/>
          <w:lang w:val="da-DK" w:eastAsia="zh-CN"/>
        </w:rPr>
      </w:pPr>
    </w:p>
    <w:p w:rsidR="00F862EE" w:rsidRPr="00F862EE" w14:paraId="3BDB635A" w14:textId="77777777">
      <w:pPr>
        <w:pStyle w:val="EMEAHeadingLeaflet"/>
        <w:spacing w:before="0" w:beforeLines="0" w:after="0" w:afterLines="0"/>
        <w:pPrChange w:id="30444" w:author="AbbVie7" w:date="2025-05-12T15:47:00Z">
          <w:pPr>
            <w:numPr>
              <w:ilvl w:val="12"/>
              <w:numId w:val="0"/>
            </w:numPr>
            <w:tabs>
              <w:tab w:val="clear" w:pos="562"/>
            </w:tabs>
            <w:suppressAutoHyphens w:val="0"/>
            <w:ind w:right="-2"/>
          </w:pPr>
        </w:pPrChange>
        <w:rPr>
          <w:del w:id="30445" w:author="AbbVie7" w:date="2025-05-12T15:47:00Z"/>
          <w:rFonts w:eastAsia="SimSun"/>
          <w:szCs w:val="22"/>
          <w:lang w:val="da-DK" w:eastAsia="zh-CN"/>
        </w:rPr>
      </w:pPr>
      <w:del w:id="30446" w:author="AbbVie7" w:date="2025-05-12T15:47:00Z">
        <w:r w:rsidRPr="00F862EE">
          <w:rPr>
            <w:rFonts w:eastAsia="SimSun"/>
            <w:szCs w:val="22"/>
            <w:lang w:val="da-DK" w:eastAsia="zh-CN"/>
          </w:rPr>
          <w:delText xml:space="preserve">Den sædvanlige </w:delText>
        </w:r>
      </w:del>
      <w:del w:id="30447" w:author="AbbVie7" w:date="2025-05-12T15:47:00Z">
        <w:r w:rsidR="00F95C8D">
          <w:rPr>
            <w:rFonts w:eastAsia="SimSun"/>
            <w:szCs w:val="22"/>
            <w:lang w:val="da-DK" w:eastAsia="zh-CN"/>
          </w:rPr>
          <w:delText>start</w:delText>
        </w:r>
      </w:del>
      <w:del w:id="30448" w:author="AbbVie7" w:date="2025-05-12T15:47:00Z">
        <w:r w:rsidRPr="00F862EE">
          <w:rPr>
            <w:rFonts w:eastAsia="SimSun"/>
            <w:szCs w:val="22"/>
            <w:lang w:val="da-DK" w:eastAsia="zh-CN"/>
          </w:rPr>
          <w:delText xml:space="preserve">dosis er 160 mg (som fire </w:delText>
        </w:r>
      </w:del>
      <w:del w:id="30449" w:author="AbbVie7" w:date="2025-05-12T15:47:00Z">
        <w:r w:rsidR="003A0E0D">
          <w:rPr>
            <w:rFonts w:eastAsia="SimSun"/>
            <w:szCs w:val="22"/>
            <w:lang w:val="da-DK" w:eastAsia="zh-CN"/>
          </w:rPr>
          <w:delText>injektion</w:delText>
        </w:r>
      </w:del>
      <w:del w:id="30450" w:author="AbbVie7" w:date="2025-05-12T15:47:00Z">
        <w:r w:rsidRPr="00F862EE">
          <w:rPr>
            <w:rFonts w:eastAsia="SimSun"/>
            <w:szCs w:val="22"/>
            <w:lang w:val="da-DK" w:eastAsia="zh-CN"/>
          </w:rPr>
          <w:delText xml:space="preserve">er på 40 mg på én dag eller to </w:delText>
        </w:r>
      </w:del>
      <w:del w:id="30451" w:author="AbbVie7" w:date="2025-05-12T15:47:00Z">
        <w:r w:rsidR="003A0E0D">
          <w:rPr>
            <w:rFonts w:eastAsia="SimSun"/>
            <w:szCs w:val="22"/>
            <w:lang w:val="da-DK" w:eastAsia="zh-CN"/>
          </w:rPr>
          <w:delText>injektion</w:delText>
        </w:r>
      </w:del>
      <w:del w:id="30452" w:author="AbbVie7" w:date="2025-05-12T15:47:00Z">
        <w:r w:rsidRPr="00F862EE">
          <w:rPr>
            <w:rFonts w:eastAsia="SimSun"/>
            <w:szCs w:val="22"/>
            <w:lang w:val="da-DK" w:eastAsia="zh-CN"/>
          </w:rPr>
          <w:delText xml:space="preserve">er på 40 mg pr. dag på to på hinanden følgende dage), efterfulgt af 80 mg (som to </w:delText>
        </w:r>
      </w:del>
      <w:del w:id="30453" w:author="AbbVie7" w:date="2025-05-12T15:47:00Z">
        <w:r w:rsidR="003A0E0D">
          <w:rPr>
            <w:rFonts w:eastAsia="SimSun"/>
            <w:szCs w:val="22"/>
            <w:lang w:val="da-DK" w:eastAsia="zh-CN"/>
          </w:rPr>
          <w:delText>injektion</w:delText>
        </w:r>
      </w:del>
      <w:del w:id="30454" w:author="AbbVie7" w:date="2025-05-12T15:47:00Z">
        <w:r w:rsidRPr="00F862EE">
          <w:rPr>
            <w:rFonts w:eastAsia="SimSun"/>
            <w:szCs w:val="22"/>
            <w:lang w:val="da-DK" w:eastAsia="zh-CN"/>
          </w:rPr>
          <w:delText xml:space="preserve">er på 40 mg på én dag) to uger senere. Derefter er den sædvanlige dosis 80 mg hver anden uge. </w:delText>
        </w:r>
      </w:del>
    </w:p>
    <w:p w:rsidR="00F862EE" w14:paraId="6A7F391D" w14:textId="77777777">
      <w:pPr>
        <w:pStyle w:val="EMEAHeadingLeaflet"/>
        <w:spacing w:before="0" w:beforeLines="0" w:after="0" w:afterLines="0"/>
        <w:pPrChange w:id="30455" w:author="AbbVie7" w:date="2025-05-12T15:47:00Z">
          <w:pPr>
            <w:keepNext/>
          </w:pPr>
        </w:pPrChange>
        <w:rPr>
          <w:del w:id="30456" w:author="AbbVie7" w:date="2025-05-12T15:47:00Z"/>
          <w:rFonts w:eastAsia="SimSun"/>
          <w:szCs w:val="22"/>
          <w:lang w:val="da-DK" w:eastAsia="zh-CN"/>
        </w:rPr>
      </w:pPr>
    </w:p>
    <w:p w:rsidR="00F862EE" w14:paraId="2DBF05B9" w14:textId="77777777">
      <w:pPr>
        <w:pStyle w:val="EMEAHeadingLeaflet"/>
        <w:spacing w:before="0" w:beforeLines="0" w:after="0" w:afterLines="0"/>
        <w:pPrChange w:id="30457" w:author="AbbVie7" w:date="2025-05-12T15:47:00Z">
          <w:pPr>
            <w:keepNext/>
          </w:pPr>
        </w:pPrChange>
        <w:rPr>
          <w:del w:id="30458" w:author="AbbVie7" w:date="2025-05-12T15:47:00Z"/>
          <w:lang w:val="da-DK"/>
        </w:rPr>
      </w:pPr>
      <w:del w:id="30459" w:author="AbbVie7" w:date="2025-05-12T15:47:00Z">
        <w:r w:rsidRPr="00F862EE">
          <w:rPr>
            <w:rFonts w:eastAsia="SimSun"/>
            <w:szCs w:val="22"/>
            <w:lang w:val="da-DK" w:eastAsia="zh-CN"/>
          </w:rPr>
          <w:delText>Patienter, der fylder 18 år, mens de får 80 mg hver anden uge, skal fortsætte med deres ordinerede dosis.</w:delText>
        </w:r>
      </w:del>
    </w:p>
    <w:p w:rsidR="00CE0FF8" w14:paraId="144B4B2C" w14:textId="77777777">
      <w:pPr>
        <w:pStyle w:val="EMEAHeadingLeaflet"/>
        <w:spacing w:before="0" w:beforeLines="0" w:after="0" w:afterLines="0"/>
        <w:pPrChange w:id="30460" w:author="AbbVie7" w:date="2025-05-12T15:47:00Z">
          <w:pPr/>
        </w:pPrChange>
        <w:rPr>
          <w:del w:id="30461" w:author="AbbVie7" w:date="2025-05-12T15:47:00Z"/>
          <w:lang w:val="da-DK"/>
        </w:rPr>
      </w:pPr>
    </w:p>
    <w:p w:rsidR="002D2F21" w:rsidRPr="00191561" w14:paraId="278F9CF8" w14:textId="77777777">
      <w:pPr>
        <w:pStyle w:val="EMEAHeadingLeaflet"/>
        <w:spacing w:before="0" w:beforeLines="0" w:after="0" w:afterLines="0"/>
        <w:pPrChange w:id="30462" w:author="AbbVie7" w:date="2025-05-12T15:47:00Z">
          <w:pPr/>
        </w:pPrChange>
        <w:rPr>
          <w:del w:id="30463" w:author="AbbVie7" w:date="2025-05-12T15:47:00Z"/>
          <w:u w:val="single"/>
          <w:lang w:val="da-DK"/>
        </w:rPr>
      </w:pPr>
      <w:del w:id="30464" w:author="AbbVie7" w:date="2025-05-12T15:47:00Z">
        <w:r w:rsidRPr="00191561">
          <w:rPr>
            <w:u w:val="single"/>
            <w:lang w:val="da-DK"/>
          </w:rPr>
          <w:delText>Voksne med ikke</w:delText>
        </w:r>
      </w:del>
      <w:del w:id="30465" w:author="AbbVie7" w:date="2025-05-12T15:47:00Z">
        <w:r>
          <w:rPr>
            <w:u w:val="single"/>
            <w:lang w:val="da-DK"/>
          </w:rPr>
          <w:delText>-infektiøs</w:delText>
        </w:r>
      </w:del>
      <w:del w:id="30466" w:author="AbbVie7" w:date="2025-05-12T15:47:00Z">
        <w:r w:rsidRPr="00191561">
          <w:rPr>
            <w:u w:val="single"/>
            <w:lang w:val="da-DK"/>
          </w:rPr>
          <w:delText xml:space="preserve"> uveitis</w:delText>
        </w:r>
      </w:del>
    </w:p>
    <w:p w:rsidR="002D2F21" w:rsidRPr="00191561" w14:paraId="4B85A298" w14:textId="77777777">
      <w:pPr>
        <w:pStyle w:val="EMEAHeadingLeaflet"/>
        <w:spacing w:before="0" w:beforeLines="0" w:after="0" w:afterLines="0"/>
        <w:pPrChange w:id="30467" w:author="AbbVie7" w:date="2025-05-12T15:47:00Z">
          <w:pPr/>
        </w:pPrChange>
        <w:rPr>
          <w:del w:id="30468" w:author="AbbVie7" w:date="2025-05-12T15:47:00Z"/>
          <w:lang w:val="da-DK"/>
        </w:rPr>
      </w:pPr>
    </w:p>
    <w:p w:rsidR="002D2F21" w14:paraId="60BB8C84" w14:textId="77777777">
      <w:pPr>
        <w:pStyle w:val="EMEAHeadingLeaflet"/>
        <w:spacing w:before="0" w:beforeLines="0" w:after="0" w:afterLines="0"/>
        <w:pPrChange w:id="30469" w:author="AbbVie7" w:date="2025-05-12T15:47:00Z">
          <w:pPr/>
        </w:pPrChange>
        <w:rPr>
          <w:del w:id="30470" w:author="AbbVie7" w:date="2025-05-12T15:47:00Z"/>
          <w:lang w:val="da-DK"/>
        </w:rPr>
      </w:pPr>
      <w:del w:id="30471" w:author="AbbVie7" w:date="2025-05-12T15:47:00Z">
        <w:r w:rsidRPr="00191561">
          <w:rPr>
            <w:lang w:val="da-DK"/>
          </w:rPr>
          <w:delText>Den normale dosis for voksne med ikke-infektiøs uveitis er en startdosis på 80 mg</w:delText>
        </w:r>
      </w:del>
      <w:del w:id="30472" w:author="AbbVie7" w:date="2025-05-12T15:47:00Z">
        <w:r w:rsidR="0032369A">
          <w:rPr>
            <w:lang w:val="da-DK"/>
          </w:rPr>
          <w:delText xml:space="preserve"> </w:delText>
        </w:r>
      </w:del>
      <w:del w:id="30473" w:author="AbbVie7" w:date="2025-05-12T15:47:00Z">
        <w:r w:rsidRPr="00C864AB" w:rsidR="0032369A">
          <w:rPr>
            <w:bCs/>
            <w:lang w:val="da-DK"/>
          </w:rPr>
          <w:delText>(</w:delText>
        </w:r>
      </w:del>
      <w:del w:id="30474" w:author="AbbVie7" w:date="2025-05-12T15:47:00Z">
        <w:r w:rsidR="0032369A">
          <w:rPr>
            <w:bCs/>
            <w:lang w:val="da-DK"/>
          </w:rPr>
          <w:delText>som to</w:delText>
        </w:r>
      </w:del>
      <w:del w:id="30475" w:author="AbbVie7" w:date="2025-05-12T15:47:00Z">
        <w:r w:rsidRPr="00C864AB" w:rsidR="0032369A">
          <w:rPr>
            <w:bCs/>
            <w:lang w:val="da-DK"/>
          </w:rPr>
          <w:delText xml:space="preserve"> inje</w:delText>
        </w:r>
      </w:del>
      <w:del w:id="30476" w:author="AbbVie7" w:date="2025-05-12T15:47:00Z">
        <w:r w:rsidR="0032369A">
          <w:rPr>
            <w:bCs/>
            <w:lang w:val="da-DK"/>
          </w:rPr>
          <w:delText>k</w:delText>
        </w:r>
      </w:del>
      <w:del w:id="30477" w:author="AbbVie7" w:date="2025-05-12T15:47:00Z">
        <w:r w:rsidRPr="00C864AB" w:rsidR="0032369A">
          <w:rPr>
            <w:bCs/>
            <w:lang w:val="da-DK"/>
          </w:rPr>
          <w:delText>tion</w:delText>
        </w:r>
      </w:del>
      <w:del w:id="30478" w:author="AbbVie7" w:date="2025-05-12T15:47:00Z">
        <w:r w:rsidR="0032369A">
          <w:rPr>
            <w:bCs/>
            <w:lang w:val="da-DK"/>
          </w:rPr>
          <w:delText xml:space="preserve">er på </w:delText>
        </w:r>
      </w:del>
      <w:del w:id="30479" w:author="AbbVie7" w:date="2025-05-12T15:47:00Z">
        <w:r w:rsidRPr="001E097E" w:rsidR="007330B5">
          <w:rPr>
            <w:szCs w:val="22"/>
            <w:lang w:val="da-DK"/>
          </w:rPr>
          <w:delText>é</w:delText>
        </w:r>
      </w:del>
      <w:del w:id="30480" w:author="AbbVie7" w:date="2025-05-12T15:47:00Z">
        <w:r w:rsidR="0032369A">
          <w:rPr>
            <w:bCs/>
            <w:lang w:val="da-DK"/>
          </w:rPr>
          <w:delText xml:space="preserve">n </w:delText>
        </w:r>
      </w:del>
      <w:del w:id="30481" w:author="AbbVie7" w:date="2025-05-12T15:47:00Z">
        <w:r w:rsidRPr="00C864AB" w:rsidR="0032369A">
          <w:rPr>
            <w:bCs/>
            <w:lang w:val="da-DK"/>
          </w:rPr>
          <w:delText>da</w:delText>
        </w:r>
      </w:del>
      <w:del w:id="30482" w:author="AbbVie7" w:date="2025-05-12T15:47:00Z">
        <w:r w:rsidR="0032369A">
          <w:rPr>
            <w:bCs/>
            <w:lang w:val="da-DK"/>
          </w:rPr>
          <w:delText>g</w:delText>
        </w:r>
      </w:del>
      <w:del w:id="30483" w:author="AbbVie7" w:date="2025-05-12T15:47:00Z">
        <w:r w:rsidRPr="00C864AB" w:rsidR="0032369A">
          <w:rPr>
            <w:bCs/>
            <w:lang w:val="da-DK"/>
          </w:rPr>
          <w:delText>)</w:delText>
        </w:r>
      </w:del>
      <w:del w:id="30484" w:author="AbbVie7" w:date="2025-05-12T15:47:00Z">
        <w:r w:rsidRPr="00191561">
          <w:rPr>
            <w:lang w:val="da-DK"/>
          </w:rPr>
          <w:delText xml:space="preserve"> efterfulgt </w:delText>
        </w:r>
      </w:del>
      <w:del w:id="30485" w:author="AbbVie7" w:date="2025-05-12T15:47:00Z">
        <w:r>
          <w:rPr>
            <w:lang w:val="da-DK"/>
          </w:rPr>
          <w:delText>af 40 mg hver anden uge med start en uge efter den første dosis.</w:delText>
        </w:r>
      </w:del>
      <w:del w:id="30486" w:author="AbbVie7" w:date="2025-05-12T15:47:00Z">
        <w:r w:rsidRPr="00191561">
          <w:rPr>
            <w:lang w:val="da-DK"/>
          </w:rPr>
          <w:delText xml:space="preserve"> Du skal fortsætte med at injicere Humira så længe din læge har sagt.</w:delText>
        </w:r>
      </w:del>
    </w:p>
    <w:p w:rsidR="007C4F2E" w:rsidRPr="00191561" w14:paraId="160A81FE" w14:textId="77777777">
      <w:pPr>
        <w:pStyle w:val="EMEAHeadingLeaflet"/>
        <w:spacing w:before="0" w:beforeLines="0" w:after="0" w:afterLines="0"/>
        <w:pPrChange w:id="30487" w:author="AbbVie7" w:date="2025-05-12T15:47:00Z">
          <w:pPr/>
        </w:pPrChange>
        <w:rPr>
          <w:del w:id="30488" w:author="AbbVie7" w:date="2025-05-12T15:47:00Z"/>
          <w:lang w:val="da-DK"/>
        </w:rPr>
      </w:pPr>
    </w:p>
    <w:p w:rsidR="00814F11" w14:paraId="2C299F2D" w14:textId="77777777">
      <w:pPr>
        <w:pStyle w:val="EMEAHeadingLeaflet"/>
        <w:spacing w:before="0" w:beforeLines="0" w:after="0" w:afterLines="0"/>
        <w:pPrChange w:id="30489" w:author="AbbVie7" w:date="2025-05-12T15:47:00Z">
          <w:pPr/>
        </w:pPrChange>
        <w:rPr>
          <w:del w:id="30490" w:author="AbbVie7" w:date="2025-05-12T15:47:00Z"/>
          <w:lang w:val="da-DK"/>
        </w:rPr>
      </w:pPr>
      <w:del w:id="30491" w:author="AbbVie7" w:date="2025-05-12T15:47:00Z">
        <w:r w:rsidRPr="00191561">
          <w:rPr>
            <w:lang w:val="da-DK"/>
          </w:rPr>
          <w:delText>Ved ikke-infektiøs uveitis kan</w:delText>
        </w:r>
      </w:del>
      <w:del w:id="30492" w:author="AbbVie7" w:date="2025-05-12T15:47:00Z">
        <w:r>
          <w:rPr>
            <w:lang w:val="da-DK"/>
          </w:rPr>
          <w:delText xml:space="preserve"> du fortsætte med at bruge</w:delText>
        </w:r>
      </w:del>
      <w:del w:id="30493" w:author="AbbVie7" w:date="2025-05-12T15:47:00Z">
        <w:r w:rsidRPr="00191561">
          <w:rPr>
            <w:lang w:val="da-DK"/>
          </w:rPr>
          <w:delText xml:space="preserve"> kortikosteroider eller andre lægemidler</w:delText>
        </w:r>
      </w:del>
      <w:del w:id="30494" w:author="AbbVie7" w:date="2025-05-12T15:47:00Z">
        <w:r>
          <w:rPr>
            <w:lang w:val="da-DK"/>
          </w:rPr>
          <w:delText>, som påvirker immunsystemet,</w:delText>
        </w:r>
      </w:del>
      <w:del w:id="30495" w:author="AbbVie7" w:date="2025-05-12T15:47:00Z">
        <w:r w:rsidRPr="00191561">
          <w:rPr>
            <w:lang w:val="da-DK"/>
          </w:rPr>
          <w:delText xml:space="preserve"> mens </w:delText>
        </w:r>
      </w:del>
      <w:del w:id="30496" w:author="AbbVie7" w:date="2025-05-12T15:47:00Z">
        <w:r>
          <w:rPr>
            <w:lang w:val="da-DK"/>
          </w:rPr>
          <w:delText>du tager</w:delText>
        </w:r>
      </w:del>
      <w:del w:id="30497" w:author="AbbVie7" w:date="2025-05-12T15:47:00Z">
        <w:r w:rsidRPr="00191561">
          <w:rPr>
            <w:lang w:val="da-DK"/>
          </w:rPr>
          <w:delText xml:space="preserve"> Humira. </w:delText>
        </w:r>
      </w:del>
    </w:p>
    <w:p w:rsidR="00767709" w14:paraId="53CC5A23" w14:textId="77777777">
      <w:pPr>
        <w:pStyle w:val="EMEAHeadingLeaflet"/>
        <w:spacing w:before="0" w:beforeLines="0" w:after="0" w:afterLines="0"/>
        <w:pPrChange w:id="30498" w:author="AbbVie7" w:date="2025-05-12T15:47:00Z">
          <w:pPr>
            <w:numPr>
              <w:ilvl w:val="12"/>
              <w:numId w:val="0"/>
            </w:numPr>
            <w:tabs>
              <w:tab w:val="clear" w:pos="562"/>
            </w:tabs>
            <w:ind w:right="-2"/>
          </w:pPr>
        </w:pPrChange>
        <w:rPr>
          <w:del w:id="30499" w:author="AbbVie7" w:date="2025-05-12T15:47:00Z"/>
          <w:lang w:val="da-DK"/>
        </w:rPr>
      </w:pPr>
      <w:del w:id="30500" w:author="AbbVie7" w:date="2025-05-12T15:47:00Z">
        <w:r w:rsidRPr="00191561">
          <w:rPr>
            <w:lang w:val="da-DK"/>
          </w:rPr>
          <w:delText xml:space="preserve">Humira </w:delText>
        </w:r>
      </w:del>
      <w:del w:id="30501" w:author="AbbVie7" w:date="2025-05-12T15:47:00Z">
        <w:r>
          <w:rPr>
            <w:lang w:val="da-DK"/>
          </w:rPr>
          <w:delText xml:space="preserve">kan også </w:delText>
        </w:r>
      </w:del>
      <w:del w:id="30502" w:author="AbbVie7" w:date="2025-05-12T15:47:00Z">
        <w:r w:rsidRPr="00191561">
          <w:rPr>
            <w:lang w:val="da-DK"/>
          </w:rPr>
          <w:delText>anvendes alene.</w:delText>
        </w:r>
      </w:del>
    </w:p>
    <w:p w:rsidR="00E47A69" w14:paraId="61AAD3EB" w14:textId="77777777">
      <w:pPr>
        <w:pStyle w:val="EMEAHeadingLeaflet"/>
        <w:spacing w:before="0" w:beforeLines="0" w:after="0" w:afterLines="0"/>
        <w:pPrChange w:id="30503" w:author="AbbVie7" w:date="2025-05-12T15:47:00Z">
          <w:pPr>
            <w:numPr>
              <w:ilvl w:val="12"/>
              <w:numId w:val="0"/>
            </w:numPr>
            <w:tabs>
              <w:tab w:val="clear" w:pos="562"/>
            </w:tabs>
            <w:ind w:right="-2"/>
          </w:pPr>
        </w:pPrChange>
        <w:rPr>
          <w:del w:id="30504" w:author="AbbVie7" w:date="2025-05-12T15:47:00Z"/>
          <w:lang w:val="da-DK"/>
        </w:rPr>
      </w:pPr>
    </w:p>
    <w:p w:rsidR="00E47A69" w:rsidRPr="00507B4A" w14:paraId="7190CB17" w14:textId="77777777">
      <w:pPr>
        <w:pStyle w:val="EMEAHeadingLeaflet"/>
        <w:spacing w:before="0" w:beforeLines="0" w:after="0" w:afterLines="0"/>
        <w:pPrChange w:id="30505" w:author="AbbVie7" w:date="2025-05-12T15:47:00Z">
          <w:pPr/>
        </w:pPrChange>
        <w:rPr>
          <w:del w:id="30506" w:author="AbbVie7" w:date="2025-05-12T15:47:00Z"/>
          <w:u w:val="single"/>
          <w:lang w:val="da-DK"/>
        </w:rPr>
      </w:pPr>
      <w:del w:id="30507" w:author="AbbVie7" w:date="2025-05-12T15:47:00Z">
        <w:r w:rsidRPr="00507B4A">
          <w:rPr>
            <w:u w:val="single"/>
            <w:lang w:val="da-DK"/>
          </w:rPr>
          <w:delText xml:space="preserve">Børn </w:delText>
        </w:r>
      </w:del>
      <w:del w:id="30508" w:author="AbbVie7" w:date="2025-05-12T15:47:00Z">
        <w:r w:rsidR="0032369A">
          <w:rPr>
            <w:u w:val="single"/>
            <w:lang w:val="da-DK"/>
          </w:rPr>
          <w:delText xml:space="preserve">og unge </w:delText>
        </w:r>
      </w:del>
      <w:del w:id="30509" w:author="AbbVie7" w:date="2025-05-12T15:47:00Z">
        <w:r w:rsidRPr="00507B4A">
          <w:rPr>
            <w:u w:val="single"/>
            <w:lang w:val="da-DK"/>
          </w:rPr>
          <w:delText>fra 2 år med kronisk ikke-infektiøs uveitis</w:delText>
        </w:r>
      </w:del>
    </w:p>
    <w:p w:rsidR="00E47A69" w:rsidRPr="00507B4A" w14:paraId="5ACC20B3" w14:textId="77777777">
      <w:pPr>
        <w:pStyle w:val="EMEAHeadingLeaflet"/>
        <w:spacing w:before="0" w:beforeLines="0" w:after="0" w:afterLines="0"/>
        <w:pPrChange w:id="30510" w:author="AbbVie7" w:date="2025-05-12T15:47:00Z">
          <w:pPr/>
        </w:pPrChange>
        <w:rPr>
          <w:del w:id="30511" w:author="AbbVie7" w:date="2025-05-12T15:47:00Z"/>
          <w:lang w:val="da-DK"/>
        </w:rPr>
      </w:pPr>
    </w:p>
    <w:p w:rsidR="0032369A" w:rsidRPr="004D4CE1" w14:paraId="640F49DE" w14:textId="77777777">
      <w:pPr>
        <w:pStyle w:val="EMEAHeadingLeaflet"/>
        <w:spacing w:before="0" w:beforeLines="0" w:after="0" w:afterLines="0"/>
        <w:pPrChange w:id="30512" w:author="AbbVie7" w:date="2025-05-12T15:47:00Z">
          <w:pPr/>
        </w:pPrChange>
        <w:rPr>
          <w:del w:id="30513" w:author="AbbVie7" w:date="2025-05-12T15:47:00Z"/>
          <w:u w:val="single"/>
          <w:lang w:val="da-DK"/>
        </w:rPr>
      </w:pPr>
      <w:del w:id="30514" w:author="AbbVie7" w:date="2025-05-12T15:47:00Z">
        <w:r w:rsidRPr="008963B6">
          <w:rPr>
            <w:i/>
            <w:lang w:val="da-DK"/>
          </w:rPr>
          <w:delText>Børn og unge fra 2 år der vejer mindre end 30 kg</w:delText>
        </w:r>
      </w:del>
    </w:p>
    <w:p w:rsidR="00E47A69" w:rsidRPr="00507B4A" w14:paraId="3991B77E" w14:textId="77777777">
      <w:pPr>
        <w:pStyle w:val="EMEAHeadingLeaflet"/>
        <w:spacing w:before="0" w:beforeLines="0" w:after="0" w:afterLines="0"/>
        <w:pPrChange w:id="30515" w:author="AbbVie7" w:date="2025-05-12T15:47:00Z">
          <w:pPr/>
        </w:pPrChange>
        <w:rPr>
          <w:del w:id="30516" w:author="AbbVie7" w:date="2025-05-12T15:47:00Z"/>
          <w:u w:val="single"/>
          <w:lang w:val="da-DK"/>
        </w:rPr>
      </w:pPr>
    </w:p>
    <w:p w:rsidR="00E47A69" w:rsidRPr="00507B4A" w14:paraId="2639418E" w14:textId="77777777">
      <w:pPr>
        <w:pStyle w:val="EMEAHeadingLeaflet"/>
        <w:spacing w:before="0" w:beforeLines="0" w:after="0" w:afterLines="0"/>
        <w:pPrChange w:id="30517" w:author="AbbVie7" w:date="2025-05-12T15:47:00Z">
          <w:pPr/>
        </w:pPrChange>
        <w:rPr>
          <w:del w:id="30518" w:author="AbbVie7" w:date="2025-05-12T15:47:00Z"/>
          <w:lang w:val="da-DK"/>
        </w:rPr>
      </w:pPr>
      <w:del w:id="30519" w:author="AbbVie7" w:date="2025-05-12T15:47:00Z">
        <w:r w:rsidRPr="00507B4A">
          <w:rPr>
            <w:lang w:val="da-DK"/>
          </w:rPr>
          <w:delText xml:space="preserve">Den normale dosis er 20 mg hver anden uge med methotrexat. </w:delText>
        </w:r>
      </w:del>
    </w:p>
    <w:p w:rsidR="00E47A69" w:rsidRPr="00507B4A" w14:paraId="7D94A3D2" w14:textId="77777777">
      <w:pPr>
        <w:pStyle w:val="EMEAHeadingLeaflet"/>
        <w:spacing w:before="0" w:beforeLines="0" w:after="0" w:afterLines="0"/>
        <w:pPrChange w:id="30520" w:author="AbbVie7" w:date="2025-05-12T15:47:00Z">
          <w:pPr/>
        </w:pPrChange>
        <w:rPr>
          <w:del w:id="30521" w:author="AbbVie7" w:date="2025-05-12T15:47:00Z"/>
          <w:lang w:val="da-DK"/>
        </w:rPr>
      </w:pPr>
    </w:p>
    <w:p w:rsidR="00E47A69" w:rsidRPr="00507B4A" w14:paraId="4A5DBB2E" w14:textId="77777777">
      <w:pPr>
        <w:pStyle w:val="EMEAHeadingLeaflet"/>
        <w:spacing w:before="0" w:beforeLines="0" w:after="0" w:afterLines="0"/>
        <w:pPrChange w:id="30522" w:author="AbbVie7" w:date="2025-05-12T15:47:00Z">
          <w:pPr/>
        </w:pPrChange>
        <w:rPr>
          <w:del w:id="30523" w:author="AbbVie7" w:date="2025-05-12T15:47:00Z"/>
          <w:lang w:val="da-DK"/>
        </w:rPr>
      </w:pPr>
      <w:del w:id="30524" w:author="AbbVie7" w:date="2025-05-12T15:47:00Z">
        <w:r w:rsidRPr="00507B4A">
          <w:rPr>
            <w:lang w:val="da-DK"/>
          </w:rPr>
          <w:delText>Dit barns læge kan også ordinere en induktionsdosis på 40 mg, som kan administreres en uge før start af den sædvanlige dosis.</w:delText>
        </w:r>
      </w:del>
    </w:p>
    <w:p w:rsidR="00E47A69" w:rsidRPr="00507B4A" w14:paraId="08E2B259" w14:textId="77777777">
      <w:pPr>
        <w:pStyle w:val="EMEAHeadingLeaflet"/>
        <w:spacing w:before="0" w:beforeLines="0" w:after="0" w:afterLines="0"/>
        <w:pPrChange w:id="30525" w:author="AbbVie7" w:date="2025-05-12T15:47:00Z">
          <w:pPr/>
        </w:pPrChange>
        <w:rPr>
          <w:del w:id="30526" w:author="AbbVie7" w:date="2025-05-12T15:47:00Z"/>
          <w:lang w:val="da-DK"/>
        </w:rPr>
      </w:pPr>
    </w:p>
    <w:p w:rsidR="0032369A" w:rsidRPr="0073465B" w14:paraId="7BE0C39D" w14:textId="77777777">
      <w:pPr>
        <w:pStyle w:val="EMEAHeadingLeaflet"/>
        <w:spacing w:before="0" w:beforeLines="0" w:after="0" w:afterLines="0"/>
        <w:pPrChange w:id="30527" w:author="AbbVie7" w:date="2025-05-12T15:47:00Z">
          <w:pPr>
            <w:keepNext/>
          </w:pPr>
        </w:pPrChange>
        <w:rPr>
          <w:del w:id="30528" w:author="AbbVie7" w:date="2025-05-12T15:47:00Z"/>
          <w:i/>
          <w:u w:val="single"/>
          <w:lang w:val="da-DK"/>
        </w:rPr>
      </w:pPr>
      <w:del w:id="30529" w:author="AbbVie7" w:date="2025-05-12T15:47:00Z">
        <w:r w:rsidRPr="0073465B">
          <w:rPr>
            <w:i/>
            <w:lang w:val="da-DK"/>
          </w:rPr>
          <w:delText>Børn og unge fra 2 år der vejer 30 kg eller mere</w:delText>
        </w:r>
      </w:del>
      <w:del w:id="30530" w:author="AbbVie7" w:date="2025-05-12T15:47:00Z">
        <w:r w:rsidRPr="0073465B">
          <w:rPr>
            <w:i/>
            <w:u w:val="single"/>
            <w:lang w:val="da-DK"/>
          </w:rPr>
          <w:delText xml:space="preserve"> </w:delText>
        </w:r>
      </w:del>
    </w:p>
    <w:p w:rsidR="00E47A69" w:rsidRPr="00507B4A" w14:paraId="78BD6295" w14:textId="77777777">
      <w:pPr>
        <w:pStyle w:val="EMEAHeadingLeaflet"/>
        <w:spacing w:before="0" w:beforeLines="0" w:after="0" w:afterLines="0"/>
        <w:pPrChange w:id="30531" w:author="AbbVie7" w:date="2025-05-12T15:47:00Z">
          <w:pPr>
            <w:keepNext/>
          </w:pPr>
        </w:pPrChange>
        <w:rPr>
          <w:del w:id="30532" w:author="AbbVie7" w:date="2025-05-12T15:47:00Z"/>
          <w:u w:val="single"/>
          <w:lang w:val="da-DK"/>
        </w:rPr>
      </w:pPr>
    </w:p>
    <w:p w:rsidR="00E47A69" w:rsidRPr="00507B4A" w14:paraId="147BD469" w14:textId="77777777">
      <w:pPr>
        <w:pStyle w:val="EMEAHeadingLeaflet"/>
        <w:spacing w:before="0" w:beforeLines="0" w:after="0" w:afterLines="0"/>
        <w:pPrChange w:id="30533" w:author="AbbVie7" w:date="2025-05-12T15:47:00Z">
          <w:pPr>
            <w:keepNext/>
          </w:pPr>
        </w:pPrChange>
        <w:rPr>
          <w:del w:id="30534" w:author="AbbVie7" w:date="2025-05-12T15:47:00Z"/>
          <w:lang w:val="da-DK"/>
        </w:rPr>
      </w:pPr>
      <w:del w:id="30535" w:author="AbbVie7" w:date="2025-05-12T15:47:00Z">
        <w:r w:rsidRPr="00507B4A">
          <w:rPr>
            <w:lang w:val="da-DK"/>
          </w:rPr>
          <w:delText xml:space="preserve">Den normale dosis er 40 mg hver anden uge med methotrexat. </w:delText>
        </w:r>
      </w:del>
    </w:p>
    <w:p w:rsidR="00E47A69" w:rsidRPr="00507B4A" w14:paraId="6D90715F" w14:textId="77777777">
      <w:pPr>
        <w:pStyle w:val="EMEAHeadingLeaflet"/>
        <w:spacing w:before="0" w:beforeLines="0" w:after="0" w:afterLines="0"/>
        <w:pPrChange w:id="30536" w:author="AbbVie7" w:date="2025-05-12T15:47:00Z">
          <w:pPr/>
        </w:pPrChange>
        <w:rPr>
          <w:del w:id="30537" w:author="AbbVie7" w:date="2025-05-12T15:47:00Z"/>
          <w:lang w:val="da-DK"/>
        </w:rPr>
      </w:pPr>
    </w:p>
    <w:p w:rsidR="00E47A69" w:rsidRPr="00507B4A" w14:paraId="595A3050" w14:textId="77777777">
      <w:pPr>
        <w:pStyle w:val="EMEAHeadingLeaflet"/>
        <w:spacing w:before="0" w:beforeLines="0" w:after="0" w:afterLines="0"/>
        <w:pPrChange w:id="30538" w:author="AbbVie7" w:date="2025-05-12T15:47:00Z">
          <w:pPr>
            <w:numPr>
              <w:ilvl w:val="12"/>
              <w:numId w:val="0"/>
            </w:numPr>
            <w:tabs>
              <w:tab w:val="clear" w:pos="562"/>
            </w:tabs>
            <w:ind w:right="-2"/>
          </w:pPr>
        </w:pPrChange>
        <w:rPr>
          <w:del w:id="30539" w:author="AbbVie7" w:date="2025-05-12T15:47:00Z"/>
          <w:lang w:val="da-DK"/>
        </w:rPr>
      </w:pPr>
      <w:del w:id="30540" w:author="AbbVie7" w:date="2025-05-12T15:47:00Z">
        <w:r w:rsidRPr="00507B4A">
          <w:rPr>
            <w:lang w:val="da-DK"/>
          </w:rPr>
          <w:delText>Dit barns læge kan også ordinere en induktionsdosis på 80 mg, som kan administreres en uge før start af den sædvanlige dosis.</w:delText>
        </w:r>
      </w:del>
    </w:p>
    <w:p w:rsidR="00662D2E" w14:paraId="73FC4EFE" w14:textId="77777777">
      <w:pPr>
        <w:pStyle w:val="EMEAHeadingLeaflet"/>
        <w:spacing w:before="0" w:beforeLines="0" w:after="0" w:afterLines="0"/>
        <w:pPrChange w:id="30541" w:author="AbbVie7" w:date="2025-05-12T15:47:00Z">
          <w:pPr>
            <w:numPr>
              <w:ilvl w:val="12"/>
              <w:numId w:val="0"/>
            </w:numPr>
            <w:ind w:right="-2"/>
          </w:pPr>
        </w:pPrChange>
        <w:rPr>
          <w:del w:id="30542" w:author="AbbVie7" w:date="2025-05-12T15:47:00Z"/>
          <w:lang w:val="da-DK"/>
        </w:rPr>
      </w:pPr>
    </w:p>
    <w:p w:rsidR="00C33065" w:rsidRPr="008F497B" w14:paraId="316F4FA0" w14:textId="77777777">
      <w:pPr>
        <w:pStyle w:val="EMEAHeadingLeaflet"/>
        <w:spacing w:before="0" w:beforeLines="0" w:after="0" w:afterLines="0"/>
        <w:pPrChange w:id="30543" w:author="AbbVie7" w:date="2025-05-12T15:47:00Z">
          <w:pPr>
            <w:numPr>
              <w:ilvl w:val="12"/>
              <w:numId w:val="0"/>
            </w:numPr>
            <w:ind w:right="-2"/>
          </w:pPr>
        </w:pPrChange>
        <w:rPr>
          <w:del w:id="30544" w:author="AbbVie7" w:date="2025-05-12T15:47:00Z"/>
          <w:lang w:val="da-DK"/>
        </w:rPr>
      </w:pPr>
      <w:del w:id="30545" w:author="AbbVie7" w:date="2025-05-12T15:47:00Z">
        <w:r w:rsidRPr="008F497B">
          <w:rPr>
            <w:lang w:val="da-DK"/>
          </w:rPr>
          <w:delText>Metode og indgivelsesvej</w:delText>
        </w:r>
      </w:del>
    </w:p>
    <w:p w:rsidR="00C33065" w:rsidRPr="008F497B" w14:paraId="164E6F97" w14:textId="77777777">
      <w:pPr>
        <w:pStyle w:val="EMEAHeadingLeaflet"/>
        <w:spacing w:before="0" w:beforeLines="0" w:after="0" w:afterLines="0"/>
        <w:pPrChange w:id="30546" w:author="AbbVie7" w:date="2025-05-12T15:47:00Z">
          <w:pPr>
            <w:numPr>
              <w:ilvl w:val="12"/>
              <w:numId w:val="0"/>
            </w:numPr>
            <w:ind w:right="-2"/>
          </w:pPr>
        </w:pPrChange>
        <w:rPr>
          <w:del w:id="30547" w:author="AbbVie7" w:date="2025-05-12T15:47:00Z"/>
          <w:lang w:val="da-DK"/>
        </w:rPr>
      </w:pPr>
    </w:p>
    <w:p w:rsidR="00C33065" w14:paraId="5A1BABC0" w14:textId="77777777">
      <w:pPr>
        <w:pStyle w:val="EMEAHeadingLeaflet"/>
        <w:spacing w:before="0" w:beforeLines="0" w:after="0" w:afterLines="0"/>
        <w:pPrChange w:id="30548" w:author="AbbVie7" w:date="2025-05-12T15:47:00Z">
          <w:pPr>
            <w:numPr>
              <w:ilvl w:val="12"/>
              <w:numId w:val="0"/>
            </w:numPr>
            <w:tabs>
              <w:tab w:val="clear" w:pos="562"/>
            </w:tabs>
            <w:ind w:right="-2"/>
          </w:pPr>
        </w:pPrChange>
        <w:rPr>
          <w:del w:id="30549" w:author="AbbVie7" w:date="2025-05-12T15:47:00Z"/>
          <w:lang w:val="da-DK"/>
        </w:rPr>
      </w:pPr>
      <w:del w:id="30550" w:author="AbbVie7" w:date="2025-05-12T15:47:00Z">
        <w:r w:rsidRPr="008F497B">
          <w:rPr>
            <w:lang w:val="da-DK"/>
          </w:rPr>
          <w:delText>Humira indgives ved injektion under huden (subkutan injektion).</w:delText>
        </w:r>
      </w:del>
    </w:p>
    <w:p w:rsidR="00C23CBF" w:rsidRPr="00C33065" w14:paraId="7298D1EB" w14:textId="77777777">
      <w:pPr>
        <w:pStyle w:val="EMEAHeadingLeaflet"/>
        <w:spacing w:before="0" w:beforeLines="0" w:after="0" w:afterLines="0"/>
        <w:pPrChange w:id="30551" w:author="AbbVie7" w:date="2025-05-12T15:47:00Z">
          <w:pPr>
            <w:numPr>
              <w:ilvl w:val="12"/>
              <w:numId w:val="0"/>
            </w:numPr>
            <w:tabs>
              <w:tab w:val="clear" w:pos="562"/>
            </w:tabs>
            <w:ind w:right="-2"/>
          </w:pPr>
        </w:pPrChange>
        <w:rPr>
          <w:del w:id="30552" w:author="AbbVie7" w:date="2025-05-12T15:47:00Z"/>
          <w:lang w:val="da-DK"/>
        </w:rPr>
      </w:pPr>
    </w:p>
    <w:p w:rsidR="00767709" w:rsidP="00307CE2" w14:paraId="6BBA1729" w14:textId="77777777">
      <w:pPr>
        <w:pStyle w:val="EMEAHeadingLeaflet"/>
        <w:spacing w:before="0" w:beforeLines="0" w:after="0" w:afterLines="0"/>
        <w:rPr>
          <w:del w:id="30553" w:author="AbbVie7" w:date="2025-05-12T15:47:00Z"/>
          <w:rFonts w:ascii="Times New Roman" w:hAnsi="Times New Roman"/>
          <w:lang w:val="da-DK"/>
        </w:rPr>
      </w:pPr>
      <w:del w:id="30554" w:author="AbbVie7" w:date="2025-05-12T15:47:00Z">
        <w:r>
          <w:rPr>
            <w:rFonts w:ascii="Times New Roman" w:hAnsi="Times New Roman"/>
            <w:lang w:val="da-DK"/>
          </w:rPr>
          <w:delText>Vejledning til forberedelse og injektion af Humira</w:delText>
        </w:r>
      </w:del>
    </w:p>
    <w:p w:rsidR="00C23CBF" w:rsidRPr="00C23CBF" w14:paraId="5D176439" w14:textId="77777777">
      <w:pPr>
        <w:pStyle w:val="EMEAHeadingLeaflet"/>
        <w:spacing w:before="0" w:beforeLines="0" w:after="0" w:afterLines="0"/>
        <w:pPrChange w:id="30555" w:author="AbbVie7" w:date="2025-05-12T15:47:00Z">
          <w:pPr>
            <w:pStyle w:val="EMEANormal"/>
          </w:pPr>
        </w:pPrChange>
        <w:rPr>
          <w:del w:id="30556" w:author="AbbVie7" w:date="2025-05-12T15:47:00Z"/>
          <w:lang w:val="da-DK"/>
        </w:rPr>
      </w:pPr>
    </w:p>
    <w:p w:rsidR="00767709" w14:paraId="656CC0F0" w14:textId="77777777">
      <w:pPr>
        <w:pStyle w:val="EMEAHeadingLeaflet"/>
        <w:spacing w:before="0" w:beforeLines="0" w:after="0" w:afterLines="0"/>
        <w:pPrChange w:id="30557" w:author="AbbVie7" w:date="2025-05-12T15:47:00Z">
          <w:pPr/>
        </w:pPrChange>
        <w:rPr>
          <w:del w:id="30558" w:author="AbbVie7" w:date="2025-05-12T15:47:00Z"/>
          <w:lang w:val="da-DK"/>
        </w:rPr>
      </w:pPr>
      <w:del w:id="30559" w:author="AbbVie7" w:date="2025-05-12T15:47:00Z">
        <w:r>
          <w:rPr>
            <w:lang w:val="da-DK"/>
          </w:rPr>
          <w:delText>Følgende er en vejledning i, hvordan man injicerer Humira. Læs venligst vejledningen grundigt, og følg den trin for trin. D</w:delText>
        </w:r>
      </w:del>
      <w:del w:id="30560" w:author="AbbVie7" w:date="2025-05-12T15:47:00Z">
        <w:r w:rsidR="00E54D6F">
          <w:rPr>
            <w:lang w:val="da-DK"/>
          </w:rPr>
          <w:delText>in</w:delText>
        </w:r>
      </w:del>
      <w:del w:id="30561" w:author="AbbVie7" w:date="2025-05-12T15:47:00Z">
        <w:r>
          <w:rPr>
            <w:lang w:val="da-DK"/>
          </w:rPr>
          <w:delText xml:space="preserve"> læge eller dennes assistent vil instruere </w:delText>
        </w:r>
      </w:del>
      <w:del w:id="30562" w:author="AbbVie7" w:date="2025-05-12T15:47:00Z">
        <w:r w:rsidR="00E54D6F">
          <w:rPr>
            <w:lang w:val="da-DK"/>
          </w:rPr>
          <w:delText>dig</w:delText>
        </w:r>
      </w:del>
      <w:del w:id="30563" w:author="AbbVie7" w:date="2025-05-12T15:47:00Z">
        <w:r>
          <w:rPr>
            <w:lang w:val="da-DK"/>
          </w:rPr>
          <w:delText xml:space="preserve"> i selvinjektion. Forsøg ikke at injicere </w:delText>
        </w:r>
      </w:del>
      <w:del w:id="30564" w:author="AbbVie7" w:date="2025-05-12T15:47:00Z">
        <w:r w:rsidR="00E54D6F">
          <w:rPr>
            <w:lang w:val="da-DK"/>
          </w:rPr>
          <w:delText>dig</w:delText>
        </w:r>
      </w:del>
      <w:del w:id="30565" w:author="AbbVie7" w:date="2025-05-12T15:47:00Z">
        <w:r>
          <w:rPr>
            <w:lang w:val="da-DK"/>
          </w:rPr>
          <w:delText xml:space="preserve"> selv, før </w:delText>
        </w:r>
      </w:del>
      <w:del w:id="30566" w:author="AbbVie7" w:date="2025-05-12T15:47:00Z">
        <w:r w:rsidR="00E54D6F">
          <w:rPr>
            <w:lang w:val="da-DK"/>
          </w:rPr>
          <w:delText>du</w:delText>
        </w:r>
      </w:del>
      <w:del w:id="30567" w:author="AbbVie7" w:date="2025-05-12T15:47:00Z">
        <w:r>
          <w:rPr>
            <w:lang w:val="da-DK"/>
          </w:rPr>
          <w:delText xml:space="preserve"> er sikker på, hvordan </w:delText>
        </w:r>
      </w:del>
      <w:del w:id="30568" w:author="AbbVie7" w:date="2025-05-12T15:47:00Z">
        <w:r w:rsidR="00E54D6F">
          <w:rPr>
            <w:lang w:val="da-DK"/>
          </w:rPr>
          <w:delText>du</w:delText>
        </w:r>
      </w:del>
      <w:del w:id="30569" w:author="AbbVie7" w:date="2025-05-12T15:47:00Z">
        <w:r>
          <w:rPr>
            <w:lang w:val="da-DK"/>
          </w:rPr>
          <w:delText xml:space="preserve"> skal forberede og give injektionen. Efter grundig oplæring kan injektionen gives af </w:delText>
        </w:r>
      </w:del>
      <w:del w:id="30570" w:author="AbbVie7" w:date="2025-05-12T15:47:00Z">
        <w:r w:rsidR="000350E9">
          <w:rPr>
            <w:lang w:val="da-DK"/>
          </w:rPr>
          <w:delText>dig</w:delText>
        </w:r>
      </w:del>
      <w:del w:id="30571" w:author="AbbVie7" w:date="2025-05-12T15:47:00Z">
        <w:r>
          <w:rPr>
            <w:lang w:val="da-DK"/>
          </w:rPr>
          <w:delText xml:space="preserve"> selv eller af en anden person, f.eks. et familiemedlem eller en ven.</w:delText>
        </w:r>
      </w:del>
    </w:p>
    <w:p w:rsidR="00C23CBF" w14:paraId="1832960D" w14:textId="77777777">
      <w:pPr>
        <w:pStyle w:val="EMEAHeadingLeaflet"/>
        <w:spacing w:before="0" w:beforeLines="0" w:after="0" w:afterLines="0"/>
        <w:pPrChange w:id="30572" w:author="AbbVie7" w:date="2025-05-12T15:47:00Z">
          <w:pPr/>
        </w:pPrChange>
        <w:rPr>
          <w:del w:id="30573" w:author="AbbVie7" w:date="2025-05-12T15:47:00Z"/>
          <w:lang w:val="da-DK"/>
        </w:rPr>
      </w:pPr>
    </w:p>
    <w:p w:rsidR="00767709" w14:paraId="67B3228C" w14:textId="77777777">
      <w:pPr>
        <w:pStyle w:val="EMEAHeadingLeaflet"/>
        <w:spacing w:before="0" w:beforeLines="0" w:after="0" w:afterLines="0"/>
        <w:pPrChange w:id="30574" w:author="AbbVie7" w:date="2025-05-12T15:47:00Z">
          <w:pPr>
            <w:pStyle w:val="EMEAHeading2SPC"/>
            <w:spacing w:before="0" w:beforeLines="0" w:after="0" w:afterLines="0"/>
          </w:pPr>
        </w:pPrChange>
        <w:rPr>
          <w:del w:id="30575" w:author="AbbVie7" w:date="2025-05-12T15:47:00Z"/>
          <w:rFonts w:ascii="Times New Roman" w:hAnsi="Times New Roman"/>
          <w:bCs/>
          <w:lang w:val="da-DK"/>
        </w:rPr>
      </w:pPr>
      <w:del w:id="30576" w:author="AbbVie7" w:date="2025-05-12T15:47:00Z">
        <w:r>
          <w:rPr>
            <w:rFonts w:ascii="Times New Roman" w:hAnsi="Times New Roman"/>
            <w:bCs/>
            <w:lang w:val="da-DK"/>
          </w:rPr>
          <w:delText>Hvad skal jeg gøre, inden jeg giver mig selv subkutan injektion med Humira?</w:delText>
        </w:r>
      </w:del>
    </w:p>
    <w:p w:rsidR="00C23CBF" w:rsidRPr="00C23CBF" w14:paraId="5E414D0B" w14:textId="77777777">
      <w:pPr>
        <w:pStyle w:val="EMEAHeadingLeaflet"/>
        <w:spacing w:before="0" w:beforeLines="0" w:after="0" w:afterLines="0"/>
        <w:pPrChange w:id="30577" w:author="AbbVie7" w:date="2025-05-12T15:47:00Z">
          <w:pPr>
            <w:pStyle w:val="EMEANormal"/>
          </w:pPr>
        </w:pPrChange>
        <w:rPr>
          <w:del w:id="30578" w:author="AbbVie7" w:date="2025-05-12T15:47:00Z"/>
          <w:lang w:val="da-DK"/>
        </w:rPr>
      </w:pPr>
    </w:p>
    <w:p w:rsidR="00767709" w14:paraId="0A358653" w14:textId="77777777">
      <w:pPr>
        <w:pStyle w:val="EMEAHeadingLeaflet"/>
        <w:spacing w:before="0" w:beforeLines="0" w:after="0" w:afterLines="0"/>
        <w:pPrChange w:id="30579" w:author="AbbVie7" w:date="2025-05-12T15:47:00Z">
          <w:pPr>
            <w:pStyle w:val="EMEANormal"/>
            <w:tabs>
              <w:tab w:val="left" w:pos="550"/>
              <w:tab w:val="clear" w:pos="562"/>
            </w:tabs>
            <w:ind w:left="550" w:hanging="550"/>
          </w:pPr>
        </w:pPrChange>
        <w:rPr>
          <w:del w:id="30580" w:author="AbbVie7" w:date="2025-05-12T15:47:00Z"/>
          <w:lang w:val="da-DK"/>
        </w:rPr>
      </w:pPr>
      <w:del w:id="30581" w:author="AbbVie7" w:date="2025-05-12T15:47:00Z">
        <w:r>
          <w:rPr>
            <w:lang w:val="da-DK"/>
          </w:rPr>
          <w:delText>1.</w:delText>
        </w:r>
      </w:del>
      <w:del w:id="30582" w:author="AbbVie7" w:date="2025-05-12T15:47:00Z">
        <w:r>
          <w:rPr>
            <w:lang w:val="da-DK"/>
          </w:rPr>
          <w:tab/>
          <w:delText xml:space="preserve">Vask hænderne grundigt. </w:delText>
        </w:r>
      </w:del>
    </w:p>
    <w:p w:rsidR="00767709" w14:paraId="426EE423" w14:textId="77777777">
      <w:pPr>
        <w:pStyle w:val="EMEAHeadingLeaflet"/>
        <w:spacing w:before="0" w:beforeLines="0" w:after="0" w:afterLines="0"/>
        <w:pPrChange w:id="30583" w:author="AbbVie7" w:date="2025-05-12T15:47:00Z">
          <w:pPr>
            <w:pStyle w:val="EMEANormal"/>
            <w:tabs>
              <w:tab w:val="left" w:pos="550"/>
              <w:tab w:val="clear" w:pos="562"/>
            </w:tabs>
            <w:ind w:left="550" w:hanging="550"/>
          </w:pPr>
        </w:pPrChange>
        <w:rPr>
          <w:del w:id="30584" w:author="AbbVie7" w:date="2025-05-12T15:47:00Z"/>
          <w:lang w:val="da-DK"/>
        </w:rPr>
      </w:pPr>
      <w:del w:id="30585" w:author="AbbVie7" w:date="2025-05-12T15:47:00Z">
        <w:r>
          <w:rPr>
            <w:lang w:val="da-DK"/>
          </w:rPr>
          <w:delText xml:space="preserve">2. </w:delText>
        </w:r>
      </w:del>
      <w:del w:id="30586" w:author="AbbVie7" w:date="2025-05-12T15:47:00Z">
        <w:r>
          <w:rPr>
            <w:lang w:val="da-DK"/>
          </w:rPr>
          <w:tab/>
          <w:delText xml:space="preserve">Tag en dosispakke, der indeholder en fyldt pen med Humira fra køleskabet. </w:delText>
        </w:r>
      </w:del>
    </w:p>
    <w:p w:rsidR="00767709" w14:paraId="3332DF38" w14:textId="77777777">
      <w:pPr>
        <w:pStyle w:val="EMEAHeadingLeaflet"/>
        <w:spacing w:before="0" w:beforeLines="0" w:after="0" w:afterLines="0"/>
        <w:pPrChange w:id="30587" w:author="AbbVie7" w:date="2025-05-12T15:47:00Z">
          <w:pPr>
            <w:pStyle w:val="EMEANormal"/>
            <w:tabs>
              <w:tab w:val="left" w:pos="550"/>
              <w:tab w:val="clear" w:pos="562"/>
            </w:tabs>
            <w:ind w:left="550" w:hanging="550"/>
          </w:pPr>
        </w:pPrChange>
        <w:rPr>
          <w:del w:id="30588" w:author="AbbVie7" w:date="2025-05-12T15:47:00Z"/>
          <w:lang w:val="da-DK"/>
        </w:rPr>
      </w:pPr>
      <w:del w:id="30589" w:author="AbbVie7" w:date="2025-05-12T15:47:00Z">
        <w:r>
          <w:rPr>
            <w:lang w:val="da-DK"/>
          </w:rPr>
          <w:delText xml:space="preserve">3. </w:delText>
        </w:r>
      </w:del>
      <w:del w:id="30590" w:author="AbbVie7" w:date="2025-05-12T15:47:00Z">
        <w:r>
          <w:rPr>
            <w:lang w:val="da-DK"/>
          </w:rPr>
          <w:tab/>
          <w:delText>Ryst eller tab ikke den fyldte pen</w:delText>
        </w:r>
      </w:del>
    </w:p>
    <w:p w:rsidR="00767709" w14:paraId="41AA2C47" w14:textId="77777777">
      <w:pPr>
        <w:pStyle w:val="EMEAHeadingLeaflet"/>
        <w:spacing w:before="0" w:beforeLines="0" w:after="0" w:afterLines="0"/>
        <w:pPrChange w:id="30591" w:author="AbbVie7" w:date="2025-05-12T15:47:00Z">
          <w:pPr>
            <w:pStyle w:val="EMEANormal"/>
            <w:tabs>
              <w:tab w:val="left" w:pos="550"/>
              <w:tab w:val="clear" w:pos="562"/>
            </w:tabs>
            <w:ind w:left="550" w:hanging="550"/>
          </w:pPr>
        </w:pPrChange>
        <w:rPr>
          <w:del w:id="30592" w:author="AbbVie7" w:date="2025-05-12T15:47:00Z"/>
          <w:lang w:val="da-DK"/>
        </w:rPr>
      </w:pPr>
      <w:del w:id="30593" w:author="AbbVie7" w:date="2025-05-12T15:47:00Z">
        <w:r>
          <w:rPr>
            <w:lang w:val="da-DK"/>
          </w:rPr>
          <w:delText xml:space="preserve">4. </w:delText>
        </w:r>
      </w:del>
      <w:del w:id="30594" w:author="AbbVie7" w:date="2025-05-12T15:47:00Z">
        <w:r>
          <w:rPr>
            <w:lang w:val="da-DK"/>
          </w:rPr>
          <w:tab/>
          <w:delText>Læg følgende ting på et rent underlag.</w:delText>
        </w:r>
      </w:del>
    </w:p>
    <w:p w:rsidR="00767709" w14:paraId="38717DD4" w14:textId="77777777">
      <w:pPr>
        <w:pStyle w:val="EMEAHeadingLeaflet"/>
        <w:spacing w:before="0" w:beforeLines="0" w:after="0" w:afterLines="0"/>
        <w:pPrChange w:id="30595" w:author="AbbVie7" w:date="2025-05-12T15:47:00Z">
          <w:pPr>
            <w:pStyle w:val="EMEABullet2"/>
            <w:tabs>
              <w:tab w:val="clear" w:pos="567"/>
              <w:tab w:val="num" w:pos="1100"/>
            </w:tabs>
            <w:ind w:left="1100" w:hanging="550"/>
          </w:pPr>
        </w:pPrChange>
        <w:rPr>
          <w:del w:id="30596" w:author="AbbVie7" w:date="2025-05-12T15:47:00Z"/>
          <w:lang w:val="da-DK"/>
        </w:rPr>
      </w:pPr>
      <w:del w:id="30597" w:author="AbbVie7" w:date="2025-05-12T15:47:00Z">
        <w:r>
          <w:rPr>
            <w:lang w:val="da-DK"/>
          </w:rPr>
          <w:delText>En fyldt pen med Humira</w:delText>
        </w:r>
      </w:del>
      <w:del w:id="30598" w:author="AbbVie7" w:date="2025-05-12T15:47:00Z">
        <w:r>
          <w:rPr>
            <w:lang w:val="da-DK"/>
          </w:rPr>
          <w:tab/>
        </w:r>
      </w:del>
    </w:p>
    <w:p w:rsidR="00767709" w14:paraId="74F50647" w14:textId="77777777">
      <w:pPr>
        <w:pStyle w:val="EMEAHeadingLeaflet"/>
        <w:spacing w:before="0" w:beforeLines="0" w:after="0" w:afterLines="0"/>
        <w:pPrChange w:id="30599" w:author="AbbVie7" w:date="2025-05-12T15:47:00Z">
          <w:pPr>
            <w:pStyle w:val="EMEABullet2"/>
            <w:tabs>
              <w:tab w:val="clear" w:pos="567"/>
              <w:tab w:val="num" w:pos="1100"/>
            </w:tabs>
            <w:ind w:left="1100" w:hanging="550"/>
          </w:pPr>
        </w:pPrChange>
        <w:rPr>
          <w:del w:id="30600" w:author="AbbVie7" w:date="2025-05-12T15:47:00Z"/>
          <w:sz w:val="24"/>
          <w:lang w:val="en-GB"/>
        </w:rPr>
      </w:pPr>
      <w:del w:id="30601" w:author="AbbVie7" w:date="2025-05-12T15:47:00Z">
        <w:r>
          <w:delText>En alkoholserviet</w:delText>
        </w:r>
      </w:del>
    </w:p>
    <w:p w:rsidR="00FB4955" w:rsidRPr="0091567A" w14:paraId="76FED0F1" w14:textId="77777777">
      <w:pPr>
        <w:pStyle w:val="EMEAHeadingLeaflet"/>
        <w:spacing w:before="0" w:beforeLines="0" w:after="0" w:afterLines="0"/>
        <w:pPrChange w:id="30602" w:author="AbbVie7" w:date="2025-05-12T15:47:00Z">
          <w:pPr>
            <w:tabs>
              <w:tab w:val="clear" w:pos="562"/>
            </w:tabs>
            <w:ind w:left="1210" w:hanging="660"/>
          </w:pPr>
        </w:pPrChange>
        <w:rPr>
          <w:del w:id="30603" w:author="AbbVie7" w:date="2025-05-12T15:47:00Z"/>
          <w:lang w:val="en-GB"/>
        </w:rPr>
      </w:pPr>
    </w:p>
    <w:tbl>
      <w:tblPr>
        <w:tblW w:w="0" w:type="auto"/>
        <w:jc w:val="center"/>
        <w:tblLook w:val="01E0"/>
      </w:tblPr>
      <w:tblGrid>
        <w:gridCol w:w="4564"/>
        <w:gridCol w:w="4507"/>
      </w:tblGrid>
      <w:tr w14:paraId="1932D9B5" w14:textId="77777777" w:rsidTr="00F64C67">
        <w:tblPrEx>
          <w:tblW w:w="0" w:type="auto"/>
          <w:tblLook w:val="01E0"/>
        </w:tblPrEx>
        <w:trPr>
          <w:del w:id="30604" w:author="AbbVie7" w:date="2025-05-12T15:47:00Z"/>
        </w:trPr>
        <w:tc>
          <w:tcPr>
            <w:tcW w:w="4643" w:type="dxa"/>
          </w:tcPr>
          <w:p w:rsidR="00187794" w:rsidRPr="001E3454" w14:paraId="28A2B732" w14:textId="77777777">
            <w:pPr>
              <w:pStyle w:val="EMEAHeadingLeaflet"/>
              <w:spacing w:before="0" w:beforeLines="0" w:after="0" w:afterLines="0"/>
              <w:pPrChange w:id="30605" w:author="AbbVie7" w:date="2025-05-12T15:47:00Z">
                <w:pPr>
                  <w:jc w:val="right"/>
                </w:pPr>
              </w:pPrChange>
              <w:rPr>
                <w:del w:id="30606" w:author="AbbVie7" w:date="2025-05-12T15:47:00Z"/>
                <w:i/>
                <w:iCs/>
                <w:lang w:val="en-GB"/>
              </w:rPr>
            </w:pPr>
            <w:del w:id="30607" w:author="AbbVie7" w:date="2025-05-12T15:47:00Z">
              <w:r w:rsidRPr="00F73B18">
                <w:rPr>
                  <w:i/>
                  <w:noProof/>
                  <w:lang w:val="en-GB"/>
                </w:rPr>
                <w:drawing>
                  <wp:inline distT="0" distB="0" distL="0" distR="0">
                    <wp:extent cx="1666875" cy="16097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a:picLocks noChangeAspect="1" noChangeArrowheads="1"/>
                            </pic:cNvPicPr>
                          </pic:nvPicPr>
                          <pic:blipFill>
                            <a:blip xmlns:r="http://schemas.openxmlformats.org/officeDocument/2006/relationships" r:embed="rId5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666875" cy="1609725"/>
                            </a:xfrm>
                            <a:prstGeom prst="rect">
                              <a:avLst/>
                            </a:prstGeom>
                            <a:noFill/>
                            <a:ln>
                              <a:noFill/>
                            </a:ln>
                          </pic:spPr>
                        </pic:pic>
                      </a:graphicData>
                    </a:graphic>
                  </wp:inline>
                </w:drawing>
              </w:r>
            </w:del>
          </w:p>
        </w:tc>
        <w:tc>
          <w:tcPr>
            <w:tcW w:w="4644" w:type="dxa"/>
          </w:tcPr>
          <w:p w:rsidR="00187794" w:rsidRPr="001E3454" w14:paraId="055AC692" w14:textId="77777777">
            <w:pPr>
              <w:pStyle w:val="EMEAHeadingLeaflet"/>
              <w:spacing w:before="0" w:beforeLines="0" w:after="0" w:afterLines="0"/>
              <w:pPrChange w:id="30608" w:author="AbbVie7" w:date="2025-05-12T15:47:00Z">
                <w:pPr/>
              </w:pPrChange>
              <w:rPr>
                <w:del w:id="30609" w:author="AbbVie7" w:date="2025-05-12T15:47:00Z"/>
                <w:iCs/>
                <w:lang w:val="en-GB"/>
              </w:rPr>
            </w:pPr>
          </w:p>
          <w:p w:rsidR="00187794" w:rsidRPr="001E3454" w14:paraId="06807482" w14:textId="77777777">
            <w:pPr>
              <w:pStyle w:val="EMEAHeadingLeaflet"/>
              <w:spacing w:before="0" w:beforeLines="0" w:after="0" w:afterLines="0"/>
              <w:pPrChange w:id="30610" w:author="AbbVie7" w:date="2025-05-12T15:47:00Z">
                <w:pPr/>
              </w:pPrChange>
              <w:rPr>
                <w:del w:id="30611" w:author="AbbVie7" w:date="2025-05-12T15:47:00Z"/>
                <w:iCs/>
                <w:lang w:val="en-GB"/>
              </w:rPr>
            </w:pPr>
          </w:p>
          <w:p w:rsidR="00187794" w:rsidRPr="001E3454" w14:paraId="09024BD0" w14:textId="77777777">
            <w:pPr>
              <w:pStyle w:val="EMEAHeadingLeaflet"/>
              <w:spacing w:before="0" w:beforeLines="0" w:after="0" w:afterLines="0"/>
              <w:pPrChange w:id="30612" w:author="AbbVie7" w:date="2025-05-12T15:47:00Z">
                <w:pPr/>
              </w:pPrChange>
              <w:rPr>
                <w:del w:id="30613" w:author="AbbVie7" w:date="2025-05-12T15:47:00Z"/>
                <w:lang w:val="en-GB"/>
              </w:rPr>
            </w:pPr>
            <w:del w:id="30614" w:author="AbbVie7" w:date="2025-05-12T15:47:00Z">
              <w:r>
                <w:rPr>
                  <w:lang w:val="en-GB"/>
                </w:rPr>
                <w:delText>alkoholserviet</w:delText>
              </w:r>
            </w:del>
          </w:p>
          <w:p w:rsidR="00187794" w:rsidRPr="001E3454" w14:paraId="382320F6" w14:textId="77777777">
            <w:pPr>
              <w:pStyle w:val="EMEAHeadingLeaflet"/>
              <w:spacing w:before="0" w:beforeLines="0" w:after="0" w:afterLines="0"/>
              <w:pPrChange w:id="30615" w:author="AbbVie7" w:date="2025-05-12T15:47:00Z">
                <w:pPr/>
              </w:pPrChange>
              <w:rPr>
                <w:del w:id="30616" w:author="AbbVie7" w:date="2025-05-12T15:47:00Z"/>
                <w:lang w:val="en-GB"/>
              </w:rPr>
            </w:pPr>
          </w:p>
          <w:p w:rsidR="00187794" w:rsidRPr="001E3454" w14:paraId="36B45243" w14:textId="77777777">
            <w:pPr>
              <w:pStyle w:val="EMEAHeadingLeaflet"/>
              <w:spacing w:before="0" w:beforeLines="0" w:after="0" w:afterLines="0"/>
              <w:pPrChange w:id="30617" w:author="AbbVie7" w:date="2025-05-12T15:47:00Z">
                <w:pPr/>
              </w:pPrChange>
              <w:rPr>
                <w:del w:id="30618" w:author="AbbVie7" w:date="2025-05-12T15:47:00Z"/>
                <w:lang w:val="en-GB"/>
              </w:rPr>
            </w:pPr>
          </w:p>
          <w:p w:rsidR="00187794" w:rsidRPr="001E3454" w14:paraId="3EC4A676" w14:textId="77777777">
            <w:pPr>
              <w:pStyle w:val="EMEAHeadingLeaflet"/>
              <w:spacing w:before="0" w:beforeLines="0" w:after="0" w:afterLines="0"/>
              <w:pPrChange w:id="30619" w:author="AbbVie7" w:date="2025-05-12T15:47:00Z">
                <w:pPr/>
              </w:pPrChange>
              <w:rPr>
                <w:del w:id="30620" w:author="AbbVie7" w:date="2025-05-12T15:47:00Z"/>
                <w:iCs/>
                <w:lang w:val="en-GB"/>
              </w:rPr>
            </w:pPr>
            <w:del w:id="30621" w:author="AbbVie7" w:date="2025-05-12T15:47:00Z">
              <w:r>
                <w:rPr>
                  <w:lang w:val="en-GB"/>
                </w:rPr>
                <w:delText>Vindue</w:delText>
              </w:r>
            </w:del>
          </w:p>
        </w:tc>
      </w:tr>
    </w:tbl>
    <w:p w:rsidR="00767709" w:rsidRPr="00187794" w14:paraId="4ED6AA41" w14:textId="77777777">
      <w:pPr>
        <w:pStyle w:val="EMEAHeadingLeaflet"/>
        <w:spacing w:before="0" w:beforeLines="0" w:after="0" w:afterLines="0"/>
        <w:pPrChange w:id="30622" w:author="AbbVie7" w:date="2025-05-12T15:47:00Z">
          <w:pPr>
            <w:ind w:left="2160"/>
          </w:pPr>
        </w:pPrChange>
        <w:rPr>
          <w:del w:id="30623" w:author="AbbVie7" w:date="2025-05-12T15:47:00Z"/>
          <w:iCs/>
          <w:lang w:val="en-GB"/>
        </w:rPr>
      </w:pPr>
    </w:p>
    <w:p w:rsidR="00767709" w14:paraId="1C4E4D9E" w14:textId="77777777">
      <w:pPr>
        <w:pStyle w:val="EMEAHeadingLeaflet"/>
        <w:spacing w:before="0" w:beforeLines="0" w:after="0" w:afterLines="0"/>
        <w:pPrChange w:id="30624" w:author="AbbVie7" w:date="2025-05-12T15:47:00Z">
          <w:pPr>
            <w:ind w:left="550" w:hanging="550"/>
          </w:pPr>
        </w:pPrChange>
        <w:rPr>
          <w:del w:id="30625" w:author="AbbVie7" w:date="2025-05-12T15:47:00Z"/>
          <w:lang w:val="da-DK"/>
        </w:rPr>
      </w:pPr>
      <w:del w:id="30626" w:author="AbbVie7" w:date="2025-05-12T15:47:00Z">
        <w:r>
          <w:rPr>
            <w:lang w:val="da-DK"/>
          </w:rPr>
          <w:delText xml:space="preserve">5. </w:delText>
        </w:r>
      </w:del>
      <w:del w:id="30627" w:author="AbbVie7" w:date="2025-05-12T15:47:00Z">
        <w:r>
          <w:rPr>
            <w:lang w:val="da-DK"/>
          </w:rPr>
          <w:tab/>
        </w:r>
      </w:del>
      <w:del w:id="30628" w:author="AbbVie7" w:date="2025-05-12T15:47:00Z">
        <w:r>
          <w:rPr>
            <w:lang w:val="da-DK"/>
          </w:rPr>
          <w:delText>Kontrollér udløbsdatoen på etiketten på den fyldte pen (EXP:). Anvend ikke produktet, hvis datoen har passeret den viste måned og år.</w:delText>
        </w:r>
      </w:del>
    </w:p>
    <w:p w:rsidR="00767709" w14:paraId="03045D40" w14:textId="77777777">
      <w:pPr>
        <w:pStyle w:val="EMEAHeadingLeaflet"/>
        <w:spacing w:before="0" w:beforeLines="0" w:after="0" w:afterLines="0"/>
        <w:pPrChange w:id="30629" w:author="AbbVie7" w:date="2025-05-12T15:47:00Z">
          <w:pPr>
            <w:ind w:left="550" w:hanging="550"/>
          </w:pPr>
        </w:pPrChange>
        <w:rPr>
          <w:del w:id="30630" w:author="AbbVie7" w:date="2025-05-12T15:47:00Z"/>
          <w:lang w:val="da-DK"/>
        </w:rPr>
      </w:pPr>
    </w:p>
    <w:p w:rsidR="00767709" w14:paraId="597A123A" w14:textId="77777777">
      <w:pPr>
        <w:pStyle w:val="EMEAHeadingLeaflet"/>
        <w:spacing w:before="0" w:beforeLines="0" w:after="0" w:afterLines="0"/>
        <w:pPrChange w:id="30631" w:author="AbbVie7" w:date="2025-05-12T15:47:00Z">
          <w:pPr>
            <w:ind w:left="550" w:hanging="550"/>
          </w:pPr>
        </w:pPrChange>
        <w:rPr>
          <w:del w:id="30632" w:author="AbbVie7" w:date="2025-05-12T15:47:00Z"/>
          <w:lang w:val="da-DK"/>
        </w:rPr>
      </w:pPr>
      <w:del w:id="30633" w:author="AbbVie7" w:date="2025-05-12T15:47:00Z">
        <w:r>
          <w:rPr>
            <w:lang w:val="da-DK"/>
          </w:rPr>
          <w:delText xml:space="preserve">6. </w:delText>
        </w:r>
      </w:del>
      <w:del w:id="30634" w:author="AbbVie7" w:date="2025-05-12T15:47:00Z">
        <w:r>
          <w:rPr>
            <w:lang w:val="da-DK"/>
          </w:rPr>
          <w:tab/>
          <w:delText>Hold den fyldte pen med den grå hætte (mærket ’1’) pegende opad. Kontrollér Humira-opløsningens udseende gennem vinduerne på siderne af den fyldte pen. Den skal være klar og farveløs. Hvis den er uklar, misfarvet eller indeholder flager eller partikler, må De ikke anvende den. Anvend ikke en fyldt pen, som er frossen, eller som har ligget i direkte sollys.</w:delText>
        </w:r>
      </w:del>
      <w:del w:id="30635" w:author="AbbVie7" w:date="2025-05-12T15:47:00Z">
        <w:r w:rsidRPr="00516D63" w:rsidR="00516D63">
          <w:rPr>
            <w:lang w:val="da-DK"/>
          </w:rPr>
          <w:delText xml:space="preserve"> </w:delText>
        </w:r>
      </w:del>
      <w:del w:id="30636" w:author="AbbVie7" w:date="2025-05-12T15:47:00Z">
        <w:r w:rsidR="00516D63">
          <w:rPr>
            <w:lang w:val="da-DK"/>
          </w:rPr>
          <w:delText>Fjern først den grå</w:delText>
        </w:r>
      </w:del>
      <w:del w:id="30637" w:author="AbbVie7" w:date="2025-05-12T15:47:00Z">
        <w:r w:rsidR="0034297B">
          <w:rPr>
            <w:lang w:val="da-DK"/>
          </w:rPr>
          <w:delText xml:space="preserve"> hætte</w:delText>
        </w:r>
      </w:del>
      <w:del w:id="30638" w:author="AbbVie7" w:date="2025-05-12T15:47:00Z">
        <w:r w:rsidR="00516D63">
          <w:rPr>
            <w:lang w:val="da-DK"/>
          </w:rPr>
          <w:delText xml:space="preserve"> og den blommefarvede hætte </w:delText>
        </w:r>
      </w:del>
      <w:del w:id="30639" w:author="AbbVie7" w:date="2025-05-12T15:47:00Z">
        <w:r w:rsidRPr="00B164B1" w:rsidR="00516D63">
          <w:rPr>
            <w:lang w:val="da-DK"/>
          </w:rPr>
          <w:delText>umiddelbart</w:delText>
        </w:r>
      </w:del>
      <w:del w:id="30640" w:author="AbbVie7" w:date="2025-05-12T15:47:00Z">
        <w:r w:rsidR="00516D63">
          <w:rPr>
            <w:lang w:val="da-DK"/>
          </w:rPr>
          <w:delText xml:space="preserve"> før injektion. </w:delText>
        </w:r>
      </w:del>
      <w:del w:id="30641" w:author="AbbVie7" w:date="2025-05-12T15:47:00Z">
        <w:r>
          <w:rPr>
            <w:lang w:val="da-DK"/>
          </w:rPr>
          <w:delText xml:space="preserve"> </w:delText>
        </w:r>
      </w:del>
    </w:p>
    <w:p w:rsidR="00187794" w:rsidRPr="00FB4955" w14:paraId="3B1A1AD5" w14:textId="77777777">
      <w:pPr>
        <w:pStyle w:val="EMEAHeadingLeaflet"/>
        <w:spacing w:before="0" w:beforeLines="0" w:after="0" w:afterLines="0"/>
        <w:pPrChange w:id="30642" w:author="AbbVie7" w:date="2025-05-12T15:47:00Z">
          <w:pPr>
            <w:ind w:left="720"/>
          </w:pPr>
        </w:pPrChange>
        <w:rPr>
          <w:del w:id="30643" w:author="AbbVie7" w:date="2025-05-12T15:47:00Z"/>
          <w:lang w:val="da-DK"/>
        </w:rPr>
      </w:pPr>
      <w:del w:id="30644" w:author="AbbVie7" w:date="2025-05-12T15:47:00Z">
        <w:r w:rsidRPr="00FB4955">
          <w:rPr>
            <w:lang w:val="da-DK"/>
          </w:rPr>
          <w:tab/>
        </w:r>
      </w:del>
      <w:del w:id="30645" w:author="AbbVie7" w:date="2025-05-12T15:47:00Z">
        <w:r w:rsidRPr="00FB4955">
          <w:rPr>
            <w:lang w:val="da-DK"/>
          </w:rPr>
          <w:tab/>
        </w:r>
      </w:del>
    </w:p>
    <w:tbl>
      <w:tblPr>
        <w:tblW w:w="0" w:type="auto"/>
        <w:tblLook w:val="01E0"/>
      </w:tblPr>
      <w:tblGrid>
        <w:gridCol w:w="4575"/>
        <w:gridCol w:w="4496"/>
      </w:tblGrid>
      <w:tr w14:paraId="67F50F5C" w14:textId="77777777" w:rsidTr="00F64C67">
        <w:tblPrEx>
          <w:tblW w:w="0" w:type="auto"/>
          <w:tblLook w:val="01E0"/>
        </w:tblPrEx>
        <w:trPr>
          <w:del w:id="30646" w:author="AbbVie7" w:date="2025-05-12T15:47:00Z"/>
        </w:trPr>
        <w:tc>
          <w:tcPr>
            <w:tcW w:w="4643" w:type="dxa"/>
          </w:tcPr>
          <w:p w:rsidR="00187794" w:rsidRPr="001E3454" w14:paraId="73842D1A" w14:textId="77777777">
            <w:pPr>
              <w:pStyle w:val="EMEAHeadingLeaflet"/>
              <w:spacing w:before="0" w:beforeLines="0" w:after="0" w:afterLines="0"/>
              <w:pPrChange w:id="30647" w:author="AbbVie7" w:date="2025-05-12T15:47:00Z">
                <w:pPr>
                  <w:tabs>
                    <w:tab w:val="clear" w:pos="562"/>
                  </w:tabs>
                  <w:jc w:val="right"/>
                </w:pPr>
              </w:pPrChange>
              <w:rPr>
                <w:del w:id="30648" w:author="AbbVie7" w:date="2025-05-12T15:47:00Z"/>
                <w:lang w:val="en-GB"/>
              </w:rPr>
            </w:pPr>
            <w:del w:id="30649" w:author="AbbVie7" w:date="2025-05-12T15:47:00Z">
              <w:r w:rsidRPr="00F73B18">
                <w:rPr>
                  <w:noProof/>
                  <w:lang w:val="en-GB"/>
                </w:rPr>
                <w:drawing>
                  <wp:inline distT="0" distB="0" distL="0" distR="0">
                    <wp:extent cx="1743075" cy="178117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a:picLocks noChangeAspect="1" noChangeArrowheads="1"/>
                            </pic:cNvPicPr>
                          </pic:nvPicPr>
                          <pic:blipFill>
                            <a:blip xmlns:r="http://schemas.openxmlformats.org/officeDocument/2006/relationships" r:embed="rId5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43075" cy="1781175"/>
                            </a:xfrm>
                            <a:prstGeom prst="rect">
                              <a:avLst/>
                            </a:prstGeom>
                            <a:noFill/>
                            <a:ln>
                              <a:noFill/>
                            </a:ln>
                          </pic:spPr>
                        </pic:pic>
                      </a:graphicData>
                    </a:graphic>
                  </wp:inline>
                </w:drawing>
              </w:r>
            </w:del>
          </w:p>
        </w:tc>
        <w:tc>
          <w:tcPr>
            <w:tcW w:w="4644" w:type="dxa"/>
          </w:tcPr>
          <w:p w:rsidR="00187794" w:rsidRPr="001E3454" w14:paraId="30C3227A" w14:textId="77777777">
            <w:pPr>
              <w:pStyle w:val="EMEAHeadingLeaflet"/>
              <w:spacing w:before="0" w:beforeLines="0" w:after="0" w:afterLines="0"/>
              <w:pPrChange w:id="30650" w:author="AbbVie7" w:date="2025-05-12T15:47:00Z">
                <w:pPr>
                  <w:tabs>
                    <w:tab w:val="clear" w:pos="562"/>
                  </w:tabs>
                </w:pPr>
              </w:pPrChange>
              <w:rPr>
                <w:del w:id="30651" w:author="AbbVie7" w:date="2025-05-12T15:47:00Z"/>
                <w:lang w:val="en-GB"/>
              </w:rPr>
            </w:pPr>
          </w:p>
          <w:p w:rsidR="00187794" w:rsidRPr="001E3454" w14:paraId="490E68AE" w14:textId="77777777">
            <w:pPr>
              <w:pStyle w:val="EMEAHeadingLeaflet"/>
              <w:spacing w:before="0" w:beforeLines="0" w:after="0" w:afterLines="0"/>
              <w:pPrChange w:id="30652" w:author="AbbVie7" w:date="2025-05-12T15:47:00Z">
                <w:pPr>
                  <w:tabs>
                    <w:tab w:val="clear" w:pos="562"/>
                  </w:tabs>
                </w:pPr>
              </w:pPrChange>
              <w:rPr>
                <w:del w:id="30653" w:author="AbbVie7" w:date="2025-05-12T15:47:00Z"/>
                <w:lang w:val="en-GB"/>
              </w:rPr>
            </w:pPr>
          </w:p>
          <w:p w:rsidR="00187794" w:rsidRPr="001E3454" w14:paraId="48D2A431" w14:textId="77777777">
            <w:pPr>
              <w:pStyle w:val="EMEAHeadingLeaflet"/>
              <w:spacing w:before="0" w:beforeLines="0" w:after="0" w:afterLines="0"/>
              <w:pPrChange w:id="30654" w:author="AbbVie7" w:date="2025-05-12T15:47:00Z">
                <w:pPr>
                  <w:tabs>
                    <w:tab w:val="clear" w:pos="562"/>
                  </w:tabs>
                </w:pPr>
              </w:pPrChange>
              <w:rPr>
                <w:del w:id="30655" w:author="AbbVie7" w:date="2025-05-12T15:47:00Z"/>
                <w:lang w:val="en-GB"/>
              </w:rPr>
            </w:pPr>
          </w:p>
          <w:p w:rsidR="00187794" w:rsidRPr="00187794" w14:paraId="53F1C27E" w14:textId="77777777">
            <w:pPr>
              <w:pStyle w:val="EMEAHeadingLeaflet"/>
              <w:spacing w:before="0" w:beforeLines="0" w:after="0" w:afterLines="0"/>
              <w:pPrChange w:id="30656" w:author="AbbVie7" w:date="2025-05-12T15:47:00Z">
                <w:pPr>
                  <w:tabs>
                    <w:tab w:val="clear" w:pos="562"/>
                  </w:tabs>
                </w:pPr>
              </w:pPrChange>
              <w:rPr>
                <w:del w:id="30657" w:author="AbbVie7" w:date="2025-05-12T15:47:00Z"/>
                <w:lang w:val="da-DK"/>
              </w:rPr>
            </w:pPr>
            <w:del w:id="30658" w:author="AbbVie7" w:date="2025-05-12T15:47:00Z">
              <w:r w:rsidRPr="00187794">
                <w:rPr>
                  <w:lang w:val="da-DK"/>
                </w:rPr>
                <w:delText>Vindue</w:delText>
              </w:r>
            </w:del>
          </w:p>
          <w:p w:rsidR="00187794" w:rsidRPr="00187794" w14:paraId="7CBF3BAE" w14:textId="77777777">
            <w:pPr>
              <w:pStyle w:val="EMEAHeadingLeaflet"/>
              <w:spacing w:before="0" w:beforeLines="0" w:after="0" w:afterLines="0"/>
              <w:pPrChange w:id="30659" w:author="AbbVie7" w:date="2025-05-12T15:47:00Z">
                <w:pPr>
                  <w:tabs>
                    <w:tab w:val="clear" w:pos="562"/>
                  </w:tabs>
                </w:pPr>
              </w:pPrChange>
              <w:rPr>
                <w:del w:id="30660" w:author="AbbVie7" w:date="2025-05-12T15:47:00Z"/>
                <w:lang w:val="da-DK"/>
              </w:rPr>
            </w:pPr>
          </w:p>
          <w:p w:rsidR="00187794" w:rsidRPr="00187794" w14:paraId="4F616F3B" w14:textId="77777777">
            <w:pPr>
              <w:pStyle w:val="EMEAHeadingLeaflet"/>
              <w:spacing w:before="0" w:beforeLines="0" w:after="0" w:afterLines="0"/>
              <w:pPrChange w:id="30661" w:author="AbbVie7" w:date="2025-05-12T15:47:00Z">
                <w:pPr>
                  <w:tabs>
                    <w:tab w:val="clear" w:pos="562"/>
                  </w:tabs>
                </w:pPr>
              </w:pPrChange>
              <w:rPr>
                <w:del w:id="30662" w:author="AbbVie7" w:date="2025-05-12T15:47:00Z"/>
                <w:lang w:val="da-DK"/>
              </w:rPr>
            </w:pPr>
            <w:del w:id="30663" w:author="AbbVie7" w:date="2025-05-12T15:47:00Z">
              <w:r w:rsidRPr="00187794">
                <w:rPr>
                  <w:lang w:val="da-DK"/>
                </w:rPr>
                <w:delText xml:space="preserve">Klar væske i sprøjten </w:delText>
              </w:r>
            </w:del>
          </w:p>
        </w:tc>
      </w:tr>
    </w:tbl>
    <w:p w:rsidR="00767709" w:rsidRPr="00187794" w14:paraId="3F5B2FF6" w14:textId="77777777">
      <w:pPr>
        <w:pStyle w:val="EMEAHeadingLeaflet"/>
        <w:spacing w:before="0" w:beforeLines="0" w:after="0" w:afterLines="0"/>
        <w:pPrChange w:id="30664" w:author="AbbVie7" w:date="2025-05-12T15:47:00Z">
          <w:pPr>
            <w:ind w:left="720"/>
          </w:pPr>
        </w:pPrChange>
        <w:rPr>
          <w:del w:id="30665" w:author="AbbVie7" w:date="2025-05-12T15:47:00Z"/>
          <w:lang w:val="da-DK"/>
        </w:rPr>
      </w:pPr>
    </w:p>
    <w:p w:rsidR="00767709" w14:paraId="284BCDA8" w14:textId="77777777">
      <w:pPr>
        <w:pStyle w:val="EMEAHeadingLeaflet"/>
        <w:spacing w:before="0" w:beforeLines="0" w:after="0" w:afterLines="0"/>
        <w:pPrChange w:id="30666" w:author="AbbVie7" w:date="2025-05-12T15:47:00Z">
          <w:pPr>
            <w:pStyle w:val="EMEAHeading2SPC"/>
            <w:spacing w:before="0" w:beforeLines="0" w:after="0" w:afterLines="0"/>
          </w:pPr>
        </w:pPrChange>
        <w:rPr>
          <w:del w:id="30667" w:author="AbbVie7" w:date="2025-05-12T15:47:00Z"/>
          <w:rFonts w:ascii="Times New Roman" w:hAnsi="Times New Roman"/>
          <w:bCs/>
          <w:lang w:val="da-DK"/>
        </w:rPr>
      </w:pPr>
      <w:del w:id="30668" w:author="AbbVie7" w:date="2025-05-12T15:47:00Z">
        <w:r>
          <w:rPr>
            <w:rFonts w:ascii="Times New Roman" w:hAnsi="Times New Roman"/>
            <w:bCs/>
            <w:szCs w:val="24"/>
            <w:lang w:val="da-DK"/>
          </w:rPr>
          <w:delText>Hvor skal jeg give injektionen</w:delText>
        </w:r>
      </w:del>
      <w:del w:id="30669" w:author="AbbVie7" w:date="2025-05-12T15:47:00Z">
        <w:r>
          <w:rPr>
            <w:rFonts w:ascii="Times New Roman" w:hAnsi="Times New Roman"/>
            <w:bCs/>
            <w:lang w:val="da-DK"/>
          </w:rPr>
          <w:delText xml:space="preserve">? </w:delText>
        </w:r>
      </w:del>
      <w:del w:id="30670" w:author="AbbVie7" w:date="2025-05-12T15:47:00Z">
        <w:r>
          <w:rPr>
            <w:rFonts w:ascii="Times New Roman" w:hAnsi="Times New Roman"/>
            <w:bCs/>
            <w:lang w:val="da-DK"/>
          </w:rPr>
          <w:tab/>
        </w:r>
      </w:del>
    </w:p>
    <w:p w:rsidR="00C23CBF" w:rsidRPr="00C23CBF" w14:paraId="7F1D5EF9" w14:textId="77777777">
      <w:pPr>
        <w:pStyle w:val="EMEAHeadingLeaflet"/>
        <w:spacing w:before="0" w:beforeLines="0" w:after="0" w:afterLines="0"/>
        <w:pPrChange w:id="30671" w:author="AbbVie7" w:date="2025-05-12T15:47:00Z">
          <w:pPr>
            <w:pStyle w:val="EMEANormal"/>
          </w:pPr>
        </w:pPrChange>
        <w:rPr>
          <w:del w:id="30672" w:author="AbbVie7" w:date="2025-05-12T15:47:00Z"/>
          <w:lang w:val="da-DK"/>
        </w:rPr>
      </w:pPr>
    </w:p>
    <w:p w:rsidR="00767709" w14:paraId="24D17876" w14:textId="77777777">
      <w:pPr>
        <w:pStyle w:val="EMEAHeadingLeaflet"/>
        <w:spacing w:before="0" w:beforeLines="0" w:after="0" w:afterLines="0"/>
        <w:pPrChange w:id="30673" w:author="AbbVie7" w:date="2025-05-12T15:47:00Z">
          <w:pPr>
            <w:pStyle w:val="BodyText"/>
            <w:ind w:left="550" w:hanging="550"/>
          </w:pPr>
        </w:pPrChange>
        <w:rPr>
          <w:del w:id="30674" w:author="AbbVie7" w:date="2025-05-12T15:47:00Z"/>
          <w:b w:val="0"/>
          <w:bCs/>
          <w:iCs/>
          <w:lang w:val="da-DK"/>
        </w:rPr>
      </w:pPr>
      <w:del w:id="30675" w:author="AbbVie7" w:date="2025-05-12T15:47:00Z">
        <w:r>
          <w:rPr>
            <w:b w:val="0"/>
            <w:bCs/>
            <w:iCs/>
            <w:lang w:val="da-DK"/>
          </w:rPr>
          <w:delText xml:space="preserve">1. </w:delText>
        </w:r>
      </w:del>
      <w:del w:id="30676" w:author="AbbVie7" w:date="2025-05-12T15:47:00Z">
        <w:r>
          <w:rPr>
            <w:b w:val="0"/>
            <w:bCs/>
            <w:iCs/>
            <w:lang w:val="da-DK"/>
          </w:rPr>
          <w:tab/>
        </w:r>
      </w:del>
      <w:del w:id="30677" w:author="AbbVie7" w:date="2025-05-12T15:47:00Z">
        <w:r>
          <w:rPr>
            <w:b w:val="0"/>
            <w:bCs/>
            <w:iCs/>
            <w:lang w:val="da-DK"/>
          </w:rPr>
          <w:delText>Vælg et injektionssted på låret eller maven (undtagen rundt om navlen).</w:delText>
        </w:r>
      </w:del>
    </w:p>
    <w:p w:rsidR="00767709" w:rsidRPr="00F64C67" w14:paraId="1307000A" w14:textId="77777777">
      <w:pPr>
        <w:pStyle w:val="EMEAHeadingLeaflet"/>
        <w:spacing w:before="0" w:beforeLines="0" w:after="0" w:afterLines="0"/>
        <w:pPrChange w:id="30678" w:author="AbbVie7" w:date="2025-05-12T15:47:00Z">
          <w:pPr>
            <w:pStyle w:val="EMEANormal"/>
            <w:ind w:left="550" w:hanging="550"/>
          </w:pPr>
        </w:pPrChange>
        <w:rPr>
          <w:del w:id="30679" w:author="AbbVie7" w:date="2025-05-12T15:47:00Z"/>
          <w:lang w:val="da-DK"/>
        </w:rPr>
      </w:pPr>
      <w:del w:id="30680" w:author="AbbVie7" w:date="2025-05-12T15:47:00Z">
        <w:r>
          <w:rPr>
            <w:lang w:val="da-DK"/>
          </w:rPr>
          <w:tab/>
        </w:r>
      </w:del>
      <w:del w:id="30681" w:author="AbbVie7" w:date="2025-05-12T15:47:00Z">
        <w:r>
          <w:rPr>
            <w:lang w:val="da-DK"/>
          </w:rPr>
          <w:tab/>
        </w:r>
      </w:del>
      <w:del w:id="30682" w:author="AbbVie7" w:date="2025-05-12T15:47:00Z">
        <w:r>
          <w:rPr>
            <w:lang w:val="da-DK"/>
          </w:rPr>
          <w:tab/>
        </w:r>
      </w:del>
      <w:del w:id="30683" w:author="AbbVie7" w:date="2025-05-12T15:47:00Z">
        <w:r>
          <w:rPr>
            <w:lang w:val="da-DK"/>
          </w:rPr>
          <w:tab/>
        </w:r>
      </w:del>
      <w:del w:id="30684" w:author="AbbVie7" w:date="2025-05-12T15:47:00Z">
        <w:r>
          <w:rPr>
            <w:lang w:val="da-DK"/>
          </w:rPr>
          <w:tab/>
        </w:r>
      </w:del>
      <w:del w:id="30685" w:author="AbbVie7" w:date="2025-05-12T15:47:00Z">
        <w:r>
          <w:rPr>
            <w:lang w:val="da-DK"/>
          </w:rPr>
          <w:tab/>
        </w:r>
      </w:del>
    </w:p>
    <w:p w:rsidR="00767709" w14:paraId="0E9949D1" w14:textId="77777777">
      <w:pPr>
        <w:pStyle w:val="EMEAHeadingLeaflet"/>
        <w:spacing w:before="0" w:beforeLines="0" w:after="0" w:afterLines="0"/>
        <w:pPrChange w:id="30686" w:author="AbbVie7" w:date="2025-05-12T15:47:00Z">
          <w:pPr>
            <w:pStyle w:val="EMEANormal"/>
            <w:ind w:left="550" w:firstLine="1718"/>
          </w:pPr>
        </w:pPrChange>
        <w:rPr>
          <w:del w:id="30687" w:author="AbbVie7" w:date="2025-05-12T15:47:00Z"/>
          <w:lang w:val="en-GB"/>
        </w:rPr>
      </w:pPr>
      <w:del w:id="30688" w:author="AbbVie7" w:date="2025-05-12T15:47:00Z">
        <w:r w:rsidRPr="00F73B18">
          <w:rPr>
            <w:noProof/>
            <w:lang w:val="en-GB"/>
          </w:rPr>
          <w:drawing>
            <wp:inline distT="0" distB="0" distL="0" distR="0">
              <wp:extent cx="1666875" cy="166687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a:picLocks noChangeAspect="1" noChangeArrowheads="1"/>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Lst>
                      </a:blip>
                      <a:stretch>
                        <a:fillRect/>
                      </a:stretch>
                    </pic:blipFill>
                    <pic:spPr bwMode="auto">
                      <a:xfrm>
                        <a:off x="0" y="0"/>
                        <a:ext cx="1666875" cy="1666875"/>
                      </a:xfrm>
                      <a:prstGeom prst="rect">
                        <a:avLst/>
                      </a:prstGeom>
                      <a:noFill/>
                      <a:ln>
                        <a:noFill/>
                      </a:ln>
                    </pic:spPr>
                  </pic:pic>
                </a:graphicData>
              </a:graphic>
            </wp:inline>
          </w:drawing>
        </w:r>
      </w:del>
    </w:p>
    <w:p w:rsidR="00B27F32" w14:paraId="29B183A9" w14:textId="77777777">
      <w:pPr>
        <w:pStyle w:val="EMEAHeadingLeaflet"/>
        <w:spacing w:before="0" w:beforeLines="0" w:after="0" w:afterLines="0"/>
        <w:pPrChange w:id="30689" w:author="AbbVie7" w:date="2025-05-12T15:47:00Z">
          <w:pPr>
            <w:pStyle w:val="EMEANormal"/>
            <w:ind w:left="550" w:firstLine="1718"/>
          </w:pPr>
        </w:pPrChange>
        <w:rPr>
          <w:del w:id="30690" w:author="AbbVie7" w:date="2025-05-12T15:47:00Z"/>
          <w:lang w:val="en-GB"/>
        </w:rPr>
      </w:pPr>
    </w:p>
    <w:p w:rsidR="00767709" w14:paraId="1A14AEBB" w14:textId="77777777">
      <w:pPr>
        <w:pStyle w:val="EMEAHeadingLeaflet"/>
        <w:spacing w:before="0" w:beforeLines="0" w:after="0" w:afterLines="0"/>
        <w:pPrChange w:id="30691" w:author="AbbVie7" w:date="2025-05-12T15:47:00Z">
          <w:pPr>
            <w:pStyle w:val="EMEANormal"/>
            <w:numPr>
              <w:ilvl w:val="1"/>
              <w:numId w:val="21"/>
            </w:numPr>
            <w:tabs>
              <w:tab w:val="left" w:pos="720"/>
              <w:tab w:val="num" w:pos="1440"/>
            </w:tabs>
            <w:ind w:left="1440" w:hanging="360"/>
          </w:pPr>
        </w:pPrChange>
        <w:rPr>
          <w:del w:id="30692" w:author="AbbVie7" w:date="2025-05-12T15:47:00Z"/>
          <w:lang w:val="da-DK"/>
        </w:rPr>
      </w:pPr>
      <w:del w:id="30693" w:author="AbbVie7" w:date="2025-05-12T15:47:00Z">
        <w:r>
          <w:rPr>
            <w:lang w:val="da-DK"/>
          </w:rPr>
          <w:delText xml:space="preserve">Skift stedet, hvor </w:delText>
        </w:r>
      </w:del>
      <w:del w:id="30694" w:author="AbbVie7" w:date="2025-05-12T15:47:00Z">
        <w:r w:rsidR="00E54D6F">
          <w:rPr>
            <w:lang w:val="da-DK"/>
          </w:rPr>
          <w:delText>du</w:delText>
        </w:r>
      </w:del>
      <w:del w:id="30695" w:author="AbbVie7" w:date="2025-05-12T15:47:00Z">
        <w:r>
          <w:rPr>
            <w:lang w:val="da-DK"/>
          </w:rPr>
          <w:delText xml:space="preserve"> injicerer hver gang, så </w:delText>
        </w:r>
      </w:del>
      <w:del w:id="30696" w:author="AbbVie7" w:date="2025-05-12T15:47:00Z">
        <w:r w:rsidR="00E54D6F">
          <w:rPr>
            <w:lang w:val="da-DK"/>
          </w:rPr>
          <w:delText>du</w:delText>
        </w:r>
      </w:del>
      <w:del w:id="30697" w:author="AbbVie7" w:date="2025-05-12T15:47:00Z">
        <w:r>
          <w:rPr>
            <w:lang w:val="da-DK"/>
          </w:rPr>
          <w:delText xml:space="preserve"> ikke bliver øm i området. Hver ny injektion bør gives mindst 3 cm fra det senest anvendte injektionssted. </w:delText>
        </w:r>
      </w:del>
    </w:p>
    <w:p w:rsidR="003E47F0" w14:paraId="26800896" w14:textId="77777777">
      <w:pPr>
        <w:pStyle w:val="EMEAHeadingLeaflet"/>
        <w:spacing w:before="0" w:beforeLines="0" w:after="0" w:afterLines="0"/>
        <w:pPrChange w:id="30698" w:author="AbbVie7" w:date="2025-05-12T15:47:00Z">
          <w:pPr>
            <w:pStyle w:val="EMEANormal"/>
            <w:tabs>
              <w:tab w:val="left" w:pos="720"/>
            </w:tabs>
            <w:ind w:left="1080"/>
          </w:pPr>
        </w:pPrChange>
        <w:rPr>
          <w:del w:id="30699" w:author="AbbVie7" w:date="2025-05-12T15:47:00Z"/>
          <w:lang w:val="da-DK"/>
        </w:rPr>
      </w:pPr>
    </w:p>
    <w:p w:rsidR="003E47F0" w14:paraId="18D6355E" w14:textId="77777777">
      <w:pPr>
        <w:pStyle w:val="EMEAHeadingLeaflet"/>
        <w:spacing w:before="0" w:beforeLines="0" w:after="0" w:afterLines="0"/>
        <w:pPrChange w:id="30700" w:author="AbbVie7" w:date="2025-05-12T15:47:00Z">
          <w:pPr>
            <w:pStyle w:val="EMEANormal"/>
            <w:numPr>
              <w:ilvl w:val="1"/>
              <w:numId w:val="21"/>
            </w:numPr>
            <w:tabs>
              <w:tab w:val="left" w:pos="720"/>
              <w:tab w:val="num" w:pos="1440"/>
            </w:tabs>
            <w:ind w:left="1440" w:hanging="360"/>
          </w:pPr>
        </w:pPrChange>
        <w:rPr>
          <w:del w:id="30701" w:author="AbbVie7" w:date="2025-05-12T15:47:00Z"/>
          <w:lang w:val="da-DK"/>
        </w:rPr>
      </w:pPr>
      <w:del w:id="30702" w:author="AbbVie7" w:date="2025-05-12T15:47:00Z">
        <w:r>
          <w:rPr>
            <w:lang w:val="da-DK"/>
          </w:rPr>
          <w:delText xml:space="preserve">Injicer ikke i et område, hvor huden er rød, hård eller har mærker. Dette kan være tegn på en infektion.  </w:delText>
        </w:r>
      </w:del>
    </w:p>
    <w:p w:rsidR="00767709" w14:paraId="6CCA0693" w14:textId="77777777">
      <w:pPr>
        <w:pStyle w:val="EMEAHeadingLeaflet"/>
        <w:spacing w:before="0" w:beforeLines="0" w:after="0" w:afterLines="0"/>
        <w:pPrChange w:id="30703" w:author="AbbVie7" w:date="2025-05-12T15:47:00Z">
          <w:pPr>
            <w:pStyle w:val="EMEANormal"/>
            <w:tabs>
              <w:tab w:val="left" w:pos="720"/>
            </w:tabs>
            <w:ind w:left="550" w:hanging="550"/>
          </w:pPr>
        </w:pPrChange>
        <w:rPr>
          <w:del w:id="30704" w:author="AbbVie7" w:date="2025-05-12T15:47:00Z"/>
          <w:lang w:val="da-DK"/>
        </w:rPr>
      </w:pPr>
    </w:p>
    <w:p w:rsidR="00767709" w14:paraId="1D6B34C8" w14:textId="77777777">
      <w:pPr>
        <w:pStyle w:val="EMEAHeadingLeaflet"/>
        <w:spacing w:before="0" w:beforeLines="0" w:after="0" w:afterLines="0"/>
        <w:pPrChange w:id="30705" w:author="AbbVie7" w:date="2025-05-12T15:47:00Z">
          <w:pPr>
            <w:keepNext/>
            <w:tabs>
              <w:tab w:val="left" w:pos="720"/>
            </w:tabs>
            <w:ind w:left="720" w:hanging="720"/>
          </w:pPr>
        </w:pPrChange>
        <w:rPr>
          <w:del w:id="30706" w:author="AbbVie7" w:date="2025-05-12T15:47:00Z"/>
          <w:bCs/>
          <w:lang w:val="da-DK"/>
        </w:rPr>
      </w:pPr>
      <w:del w:id="30707" w:author="AbbVie7" w:date="2025-05-12T15:47:00Z">
        <w:r>
          <w:rPr>
            <w:lang w:val="da-DK"/>
          </w:rPr>
          <w:delText>Hvordan skal jeg tage min injektion</w:delText>
        </w:r>
      </w:del>
      <w:del w:id="30708" w:author="AbbVie7" w:date="2025-05-12T15:47:00Z">
        <w:r>
          <w:rPr>
            <w:bCs/>
            <w:lang w:val="da-DK"/>
          </w:rPr>
          <w:delText>?</w:delText>
        </w:r>
      </w:del>
    </w:p>
    <w:p w:rsidR="00767709" w14:paraId="34D4AE67" w14:textId="77777777">
      <w:pPr>
        <w:pStyle w:val="EMEAHeadingLeaflet"/>
        <w:spacing w:before="0" w:beforeLines="0" w:after="0" w:afterLines="0"/>
        <w:pPrChange w:id="30709" w:author="AbbVie7" w:date="2025-05-12T15:47:00Z">
          <w:pPr>
            <w:keepNext/>
            <w:tabs>
              <w:tab w:val="left" w:pos="720"/>
            </w:tabs>
            <w:ind w:left="720" w:hanging="720"/>
          </w:pPr>
        </w:pPrChange>
        <w:rPr>
          <w:del w:id="30710" w:author="AbbVie7" w:date="2025-05-12T15:47:00Z"/>
          <w:bCs/>
          <w:lang w:val="da-DK"/>
        </w:rPr>
      </w:pPr>
    </w:p>
    <w:p w:rsidR="00767709" w14:paraId="5E3385C6" w14:textId="77777777">
      <w:pPr>
        <w:pStyle w:val="EMEAHeadingLeaflet"/>
        <w:spacing w:before="0" w:beforeLines="0" w:after="0" w:afterLines="0"/>
        <w:pPrChange w:id="30711" w:author="AbbVie7" w:date="2025-05-12T15:47:00Z">
          <w:pPr>
            <w:pStyle w:val="EMEANormal"/>
            <w:keepNext/>
            <w:tabs>
              <w:tab w:val="left" w:pos="550"/>
              <w:tab w:val="clear" w:pos="562"/>
            </w:tabs>
            <w:ind w:left="550" w:hanging="550"/>
          </w:pPr>
        </w:pPrChange>
        <w:rPr>
          <w:del w:id="30712" w:author="AbbVie7" w:date="2025-05-12T15:47:00Z"/>
          <w:lang w:val="da-DK"/>
        </w:rPr>
      </w:pPr>
      <w:del w:id="30713" w:author="AbbVie7" w:date="2025-05-12T15:47:00Z">
        <w:r>
          <w:rPr>
            <w:sz w:val="24"/>
            <w:lang w:val="da-DK"/>
          </w:rPr>
          <w:delText xml:space="preserve">1. </w:delText>
        </w:r>
      </w:del>
      <w:del w:id="30714" w:author="AbbVie7" w:date="2025-05-12T15:47:00Z">
        <w:r>
          <w:rPr>
            <w:sz w:val="24"/>
            <w:lang w:val="da-DK"/>
          </w:rPr>
          <w:tab/>
        </w:r>
      </w:del>
      <w:del w:id="30715" w:author="AbbVie7" w:date="2025-05-12T15:47:00Z">
        <w:r>
          <w:rPr>
            <w:lang w:val="da-DK"/>
          </w:rPr>
          <w:delText xml:space="preserve">Tør </w:delText>
        </w:r>
      </w:del>
      <w:del w:id="30716" w:author="AbbVie7" w:date="2025-05-12T15:47:00Z">
        <w:r w:rsidR="00E54D6F">
          <w:rPr>
            <w:lang w:val="da-DK"/>
          </w:rPr>
          <w:delText>din</w:delText>
        </w:r>
      </w:del>
      <w:del w:id="30717" w:author="AbbVie7" w:date="2025-05-12T15:47:00Z">
        <w:r>
          <w:rPr>
            <w:lang w:val="da-DK"/>
          </w:rPr>
          <w:delText xml:space="preserve"> hud af med den medfølgende alkoholserviet ved hjælp af cirklende bevægelser. Berør ikke området igen før injektionen </w:delText>
        </w:r>
      </w:del>
      <w:del w:id="30718" w:author="AbbVie7" w:date="2025-05-12T15:47:00Z">
        <w:r>
          <w:rPr>
            <w:lang w:val="da-DK"/>
          </w:rPr>
          <w:tab/>
          <w:delText xml:space="preserve"> </w:delText>
        </w:r>
      </w:del>
    </w:p>
    <w:p w:rsidR="00767709" w14:paraId="799FED65" w14:textId="77777777">
      <w:pPr>
        <w:pStyle w:val="EMEAHeadingLeaflet"/>
        <w:spacing w:before="0" w:beforeLines="0" w:after="0" w:afterLines="0"/>
        <w:pPrChange w:id="30719" w:author="AbbVie7" w:date="2025-05-12T15:47:00Z">
          <w:pPr>
            <w:tabs>
              <w:tab w:val="left" w:pos="550"/>
              <w:tab w:val="clear" w:pos="562"/>
            </w:tabs>
            <w:ind w:left="550" w:hanging="550"/>
          </w:pPr>
        </w:pPrChange>
        <w:rPr>
          <w:del w:id="30720" w:author="AbbVie7" w:date="2025-05-12T15:47:00Z"/>
          <w:lang w:val="da-DK"/>
        </w:rPr>
      </w:pPr>
    </w:p>
    <w:p w:rsidR="00767709" w14:paraId="07632E30" w14:textId="77777777">
      <w:pPr>
        <w:pStyle w:val="EMEAHeadingLeaflet"/>
        <w:spacing w:before="0" w:beforeLines="0" w:after="0" w:afterLines="0"/>
        <w:pPrChange w:id="30721" w:author="AbbVie7" w:date="2025-05-12T15:47:00Z">
          <w:pPr>
            <w:pStyle w:val="EMEANormal"/>
            <w:tabs>
              <w:tab w:val="left" w:pos="550"/>
              <w:tab w:val="clear" w:pos="562"/>
            </w:tabs>
            <w:ind w:left="550" w:hanging="550"/>
          </w:pPr>
        </w:pPrChange>
        <w:rPr>
          <w:del w:id="30722" w:author="AbbVie7" w:date="2025-05-12T15:47:00Z"/>
          <w:lang w:val="da-DK"/>
        </w:rPr>
      </w:pPr>
      <w:del w:id="30723" w:author="AbbVie7" w:date="2025-05-12T15:47:00Z">
        <w:r>
          <w:rPr>
            <w:lang w:val="da-DK"/>
          </w:rPr>
          <w:delText>2.</w:delText>
        </w:r>
      </w:del>
      <w:del w:id="30724" w:author="AbbVie7" w:date="2025-05-12T15:47:00Z">
        <w:r>
          <w:rPr>
            <w:lang w:val="da-DK"/>
          </w:rPr>
          <w:tab/>
        </w:r>
      </w:del>
      <w:del w:id="30725" w:author="AbbVie7" w:date="2025-05-12T15:47:00Z">
        <w:r w:rsidR="00516D63">
          <w:rPr>
            <w:lang w:val="da-DK"/>
          </w:rPr>
          <w:delText>Fjern først den gr</w:delText>
        </w:r>
      </w:del>
      <w:del w:id="30726" w:author="AbbVie7" w:date="2025-05-12T15:47:00Z">
        <w:r w:rsidR="000E5941">
          <w:rPr>
            <w:lang w:val="da-DK"/>
          </w:rPr>
          <w:delText>å</w:delText>
        </w:r>
      </w:del>
      <w:del w:id="30727" w:author="AbbVie7" w:date="2025-05-12T15:47:00Z">
        <w:r w:rsidR="00CA2AEA">
          <w:rPr>
            <w:lang w:val="da-DK"/>
          </w:rPr>
          <w:delText xml:space="preserve"> hætte</w:delText>
        </w:r>
      </w:del>
      <w:del w:id="30728" w:author="AbbVie7" w:date="2025-05-12T15:47:00Z">
        <w:r w:rsidR="00516D63">
          <w:rPr>
            <w:lang w:val="da-DK"/>
          </w:rPr>
          <w:delText xml:space="preserve"> og den blommefarvede hætte </w:delText>
        </w:r>
      </w:del>
      <w:del w:id="30729" w:author="AbbVie7" w:date="2025-05-12T15:47:00Z">
        <w:r w:rsidRPr="00B164B1" w:rsidR="00516D63">
          <w:rPr>
            <w:lang w:val="da-DK"/>
          </w:rPr>
          <w:delText>umiddelbart</w:delText>
        </w:r>
      </w:del>
      <w:del w:id="30730" w:author="AbbVie7" w:date="2025-05-12T15:47:00Z">
        <w:r w:rsidR="00516D63">
          <w:rPr>
            <w:lang w:val="da-DK"/>
          </w:rPr>
          <w:delText xml:space="preserve"> før injektion. Hold den fyldte pens grå hoveddel med den ene hånd. Sæt hånden på midten af pennen, så hverken den grå hætte (1) eller den blommefarvede hætte (2) er dækket. Hold den fyldte pen med den grå hætte (1) pegende opad. </w:delText>
        </w:r>
      </w:del>
      <w:del w:id="30731" w:author="AbbVie7" w:date="2025-05-12T15:47:00Z">
        <w:r>
          <w:rPr>
            <w:lang w:val="da-DK"/>
          </w:rPr>
          <w:delText xml:space="preserve">Træk med den anden hånd den grå hætte (1) lige af, </w:delText>
        </w:r>
      </w:del>
      <w:del w:id="30732" w:author="AbbVie7" w:date="2025-05-12T15:47:00Z">
        <w:r w:rsidR="00ED59BE">
          <w:rPr>
            <w:lang w:val="da-DK"/>
          </w:rPr>
          <w:delText xml:space="preserve">kontroller at kanylens lille sorte beskyttelseshætte er fjernet sammen med hætten </w:delText>
        </w:r>
      </w:del>
      <w:del w:id="30733" w:author="AbbVie7" w:date="2025-05-12T15:47:00Z">
        <w:r>
          <w:rPr>
            <w:lang w:val="da-DK"/>
          </w:rPr>
          <w:delText>og kassér den</w:delText>
        </w:r>
      </w:del>
      <w:del w:id="30734" w:author="AbbVie7" w:date="2025-05-12T15:47:00Z">
        <w:r w:rsidR="00ED59BE">
          <w:rPr>
            <w:lang w:val="da-DK"/>
          </w:rPr>
          <w:delText xml:space="preserve"> herefter</w:delText>
        </w:r>
      </w:del>
      <w:del w:id="30735" w:author="AbbVie7" w:date="2025-05-12T15:47:00Z">
        <w:r>
          <w:rPr>
            <w:lang w:val="da-DK"/>
          </w:rPr>
          <w:delText xml:space="preserve">. </w:delText>
        </w:r>
      </w:del>
      <w:del w:id="30736" w:author="AbbVie7" w:date="2025-05-12T15:47:00Z">
        <w:r w:rsidR="00516D63">
          <w:rPr>
            <w:lang w:val="da-DK"/>
          </w:rPr>
          <w:delText xml:space="preserve">Det er i orden, hvis der kommer nogle få små dråber væske ud af kanylen. </w:delText>
        </w:r>
      </w:del>
      <w:del w:id="30737" w:author="AbbVie7" w:date="2025-05-12T15:47:00Z">
        <w:r>
          <w:rPr>
            <w:lang w:val="da-DK"/>
          </w:rPr>
          <w:delText xml:space="preserve">Det hvide beskyttelseshylster til kanylen vil nu kunne ses. Rør ikke ved kanylen inden i beholderen. </w:delText>
        </w:r>
      </w:del>
      <w:del w:id="30738" w:author="AbbVie7" w:date="2025-05-12T15:47:00Z">
        <w:r>
          <w:rPr>
            <w:bCs/>
            <w:lang w:val="da-DK"/>
          </w:rPr>
          <w:delText>SÆT</w:delText>
        </w:r>
      </w:del>
      <w:del w:id="30739" w:author="AbbVie7" w:date="2025-05-12T15:47:00Z">
        <w:r>
          <w:rPr>
            <w:lang w:val="da-DK"/>
          </w:rPr>
          <w:delText xml:space="preserve"> </w:delText>
        </w:r>
      </w:del>
      <w:del w:id="30740" w:author="AbbVie7" w:date="2025-05-12T15:47:00Z">
        <w:r>
          <w:rPr>
            <w:bCs/>
            <w:lang w:val="da-DK"/>
          </w:rPr>
          <w:delText xml:space="preserve"> IKKE HÆTTEN PÅ</w:delText>
        </w:r>
      </w:del>
      <w:del w:id="30741" w:author="AbbVie7" w:date="2025-05-12T15:47:00Z">
        <w:r>
          <w:rPr>
            <w:lang w:val="da-DK"/>
          </w:rPr>
          <w:delText xml:space="preserve">, da </w:delText>
        </w:r>
      </w:del>
      <w:del w:id="30742" w:author="AbbVie7" w:date="2025-05-12T15:47:00Z">
        <w:r w:rsidR="008C149D">
          <w:rPr>
            <w:lang w:val="da-DK"/>
          </w:rPr>
          <w:delText>du</w:delText>
        </w:r>
      </w:del>
      <w:del w:id="30743" w:author="AbbVie7" w:date="2025-05-12T15:47:00Z">
        <w:r>
          <w:rPr>
            <w:lang w:val="da-DK"/>
          </w:rPr>
          <w:delText xml:space="preserve"> kan beskadige kanylen indeni. </w:delText>
        </w:r>
      </w:del>
    </w:p>
    <w:p w:rsidR="005665B3" w14:paraId="02EF8989" w14:textId="77777777">
      <w:pPr>
        <w:pStyle w:val="EMEAHeadingLeaflet"/>
        <w:spacing w:before="0" w:beforeLines="0" w:after="0" w:afterLines="0"/>
        <w:pPrChange w:id="30744" w:author="AbbVie7" w:date="2025-05-12T15:47:00Z">
          <w:pPr>
            <w:pStyle w:val="EMEANormal"/>
            <w:tabs>
              <w:tab w:val="left" w:pos="550"/>
              <w:tab w:val="clear" w:pos="562"/>
            </w:tabs>
            <w:ind w:left="550" w:hanging="550"/>
          </w:pPr>
        </w:pPrChange>
        <w:rPr>
          <w:del w:id="30745" w:author="AbbVie7" w:date="2025-05-12T15:47:00Z"/>
          <w:lang w:val="da-DK"/>
        </w:rPr>
      </w:pPr>
    </w:p>
    <w:p w:rsidR="00613680" w14:paraId="3A7BF2AF" w14:textId="77777777">
      <w:pPr>
        <w:pStyle w:val="EMEAHeadingLeaflet"/>
        <w:spacing w:before="0" w:beforeLines="0" w:after="0" w:afterLines="0"/>
        <w:pPrChange w:id="30746" w:author="AbbVie7" w:date="2025-05-12T15:47:00Z">
          <w:pPr>
            <w:pStyle w:val="EMEANormal"/>
            <w:tabs>
              <w:tab w:val="left" w:pos="550"/>
              <w:tab w:val="clear" w:pos="562"/>
            </w:tabs>
            <w:ind w:left="550" w:hanging="550"/>
            <w:jc w:val="center"/>
          </w:pPr>
        </w:pPrChange>
        <w:rPr>
          <w:del w:id="30747" w:author="AbbVie7" w:date="2025-05-12T15:47:00Z"/>
          <w:lang w:val="en-GB"/>
        </w:rPr>
      </w:pPr>
      <w:del w:id="30748" w:author="AbbVie7" w:date="2025-05-12T15:47:00Z">
        <w:r w:rsidRPr="00F73B18">
          <w:rPr>
            <w:noProof/>
            <w:lang w:val="en-GB"/>
          </w:rPr>
          <w:drawing>
            <wp:inline distT="0" distB="0" distL="0" distR="0">
              <wp:extent cx="2000250" cy="203835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noChangeArrowheads="1"/>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Lst>
                      </a:blip>
                      <a:stretch>
                        <a:fillRect/>
                      </a:stretch>
                    </pic:blipFill>
                    <pic:spPr bwMode="auto">
                      <a:xfrm>
                        <a:off x="0" y="0"/>
                        <a:ext cx="2000250" cy="2038350"/>
                      </a:xfrm>
                      <a:prstGeom prst="rect">
                        <a:avLst/>
                      </a:prstGeom>
                      <a:noFill/>
                      <a:ln>
                        <a:noFill/>
                      </a:ln>
                    </pic:spPr>
                  </pic:pic>
                </a:graphicData>
              </a:graphic>
            </wp:inline>
          </w:drawing>
        </w:r>
      </w:del>
    </w:p>
    <w:p w:rsidR="00EE605D" w14:paraId="4019F9F8" w14:textId="77777777">
      <w:pPr>
        <w:pStyle w:val="EMEAHeadingLeaflet"/>
        <w:spacing w:before="0" w:beforeLines="0" w:after="0" w:afterLines="0"/>
        <w:pPrChange w:id="30749" w:author="AbbVie7" w:date="2025-05-12T15:47:00Z">
          <w:pPr>
            <w:pStyle w:val="EMEANormal"/>
            <w:tabs>
              <w:tab w:val="left" w:pos="550"/>
              <w:tab w:val="clear" w:pos="562"/>
            </w:tabs>
            <w:ind w:left="550" w:hanging="550"/>
            <w:jc w:val="center"/>
          </w:pPr>
        </w:pPrChange>
        <w:rPr>
          <w:del w:id="30750" w:author="AbbVie7" w:date="2025-05-12T15:47:00Z"/>
          <w:lang w:val="da-DK"/>
        </w:rPr>
      </w:pPr>
    </w:p>
    <w:p w:rsidR="00767709" w14:paraId="3F977A22" w14:textId="77777777">
      <w:pPr>
        <w:pStyle w:val="EMEAHeadingLeaflet"/>
        <w:spacing w:before="0" w:beforeLines="0" w:after="0" w:afterLines="0"/>
        <w:pPrChange w:id="30751" w:author="AbbVie7" w:date="2025-05-12T15:47:00Z">
          <w:pPr>
            <w:ind w:left="550" w:hanging="550"/>
          </w:pPr>
        </w:pPrChange>
        <w:rPr>
          <w:del w:id="30752" w:author="AbbVie7" w:date="2025-05-12T15:47:00Z"/>
          <w:bCs/>
          <w:lang w:val="da-DK"/>
        </w:rPr>
      </w:pPr>
      <w:del w:id="30753" w:author="AbbVie7" w:date="2025-05-12T15:47:00Z">
        <w:r>
          <w:rPr>
            <w:lang w:val="da-DK"/>
          </w:rPr>
          <w:delText xml:space="preserve">3. </w:delText>
        </w:r>
      </w:del>
      <w:del w:id="30754" w:author="AbbVie7" w:date="2025-05-12T15:47:00Z">
        <w:r>
          <w:rPr>
            <w:lang w:val="da-DK"/>
          </w:rPr>
          <w:tab/>
          <w:delText>Træk den blommefarvede sikkerhedshætte (mærket ’2’) lige af. Den blommefarvede aktiveringsknap vises nu</w:delText>
        </w:r>
      </w:del>
      <w:del w:id="30755" w:author="AbbVie7" w:date="2025-05-12T15:47:00Z">
        <w:r w:rsidR="00CD746C">
          <w:rPr>
            <w:lang w:val="da-DK"/>
          </w:rPr>
          <w:delText>.</w:delText>
        </w:r>
      </w:del>
      <w:del w:id="30756" w:author="AbbVie7" w:date="2025-05-12T15:47:00Z">
        <w:r>
          <w:rPr>
            <w:lang w:val="da-DK"/>
          </w:rPr>
          <w:delText xml:space="preserve"> Den fyldte pen er nu klar til brug. Tryk ikke på den blommefarvede aktiveringsknap, før pennen er korrekt placeret på huden, idet det vil resultere i udløsning af lægemidlet. </w:delText>
        </w:r>
      </w:del>
      <w:del w:id="30757" w:author="AbbVie7" w:date="2025-05-12T15:47:00Z">
        <w:r>
          <w:rPr>
            <w:bCs/>
            <w:lang w:val="da-DK"/>
          </w:rPr>
          <w:delText>SÆT IKKE HÆTTEN PÅ, idet pennen kan udløses.</w:delText>
        </w:r>
      </w:del>
    </w:p>
    <w:p w:rsidR="00767709" w14:paraId="3135386E" w14:textId="77777777">
      <w:pPr>
        <w:pStyle w:val="EMEAHeadingLeaflet"/>
        <w:spacing w:before="0" w:beforeLines="0" w:after="0" w:afterLines="0"/>
        <w:pPrChange w:id="30758" w:author="AbbVie7" w:date="2025-05-12T15:47:00Z">
          <w:pPr>
            <w:pStyle w:val="a"/>
            <w:widowControl/>
            <w:tabs>
              <w:tab w:val="left" w:pos="720"/>
            </w:tabs>
            <w:ind w:left="720" w:hanging="720"/>
          </w:pPr>
        </w:pPrChange>
        <w:rPr>
          <w:del w:id="30759" w:author="AbbVie7" w:date="2025-05-12T15:47:00Z"/>
          <w:rFonts w:ascii="Times New Roman" w:hAnsi="Times New Roman"/>
          <w:szCs w:val="24"/>
          <w:lang w:val="da-DK"/>
        </w:rPr>
      </w:pPr>
    </w:p>
    <w:p w:rsidR="00767709" w14:paraId="61C291C6" w14:textId="77777777">
      <w:pPr>
        <w:pStyle w:val="EMEAHeadingLeaflet"/>
        <w:spacing w:before="0" w:beforeLines="0" w:after="0" w:afterLines="0"/>
        <w:pPrChange w:id="30760" w:author="AbbVie7" w:date="2025-05-12T15:47:00Z">
          <w:pPr/>
        </w:pPrChange>
        <w:rPr>
          <w:del w:id="30761" w:author="AbbVie7" w:date="2025-05-12T15:47:00Z"/>
          <w:lang w:val="da-DK"/>
        </w:rPr>
      </w:pPr>
      <w:del w:id="30762" w:author="AbbVie7" w:date="2025-05-12T15:47:00Z">
        <w:r>
          <w:rPr>
            <w:lang w:val="da-DK"/>
          </w:rPr>
          <w:delText>Injektion af Humira</w:delText>
        </w:r>
      </w:del>
    </w:p>
    <w:p w:rsidR="00767709" w14:paraId="005F5384" w14:textId="77777777">
      <w:pPr>
        <w:pStyle w:val="EMEAHeadingLeaflet"/>
        <w:spacing w:before="0" w:beforeLines="0" w:after="0" w:afterLines="0"/>
        <w:pPrChange w:id="30763" w:author="AbbVie7" w:date="2025-05-12T15:47:00Z">
          <w:pPr>
            <w:tabs>
              <w:tab w:val="left" w:pos="720"/>
            </w:tabs>
            <w:ind w:hanging="720"/>
          </w:pPr>
        </w:pPrChange>
        <w:rPr>
          <w:del w:id="30764" w:author="AbbVie7" w:date="2025-05-12T15:47:00Z"/>
          <w:lang w:val="da-DK"/>
        </w:rPr>
      </w:pPr>
    </w:p>
    <w:p w:rsidR="00767709" w14:paraId="6413A8B9" w14:textId="77777777">
      <w:pPr>
        <w:pStyle w:val="EMEAHeadingLeaflet"/>
        <w:spacing w:before="0" w:beforeLines="0" w:after="0" w:afterLines="0"/>
        <w:pPrChange w:id="30765" w:author="AbbVie7" w:date="2025-05-12T15:47:00Z">
          <w:pPr>
            <w:pStyle w:val="EMEANormal"/>
            <w:tabs>
              <w:tab w:val="left" w:pos="550"/>
              <w:tab w:val="clear" w:pos="562"/>
            </w:tabs>
            <w:ind w:left="550" w:hanging="550"/>
          </w:pPr>
        </w:pPrChange>
        <w:rPr>
          <w:del w:id="30766" w:author="AbbVie7" w:date="2025-05-12T15:47:00Z"/>
          <w:lang w:val="da-DK"/>
        </w:rPr>
      </w:pPr>
      <w:del w:id="30767" w:author="AbbVie7" w:date="2025-05-12T15:47:00Z">
        <w:r>
          <w:rPr>
            <w:lang w:val="da-DK"/>
          </w:rPr>
          <w:delText xml:space="preserve">1. </w:delText>
        </w:r>
      </w:del>
      <w:del w:id="30768" w:author="AbbVie7" w:date="2025-05-12T15:47:00Z">
        <w:r>
          <w:rPr>
            <w:lang w:val="da-DK"/>
          </w:rPr>
          <w:tab/>
          <w:delText xml:space="preserve">Klem forsigtigt med </w:delText>
        </w:r>
      </w:del>
      <w:del w:id="30769" w:author="AbbVie7" w:date="2025-05-12T15:47:00Z">
        <w:r w:rsidR="008C149D">
          <w:rPr>
            <w:lang w:val="da-DK"/>
          </w:rPr>
          <w:delText>din</w:delText>
        </w:r>
      </w:del>
      <w:del w:id="30770" w:author="AbbVie7" w:date="2025-05-12T15:47:00Z">
        <w:r>
          <w:rPr>
            <w:lang w:val="da-DK"/>
          </w:rPr>
          <w:delText xml:space="preserve"> frie hånd om et passende område af den rensede hud på injektionsstedet, og hold fast (se nedenfor).  </w:delText>
        </w:r>
      </w:del>
    </w:p>
    <w:p w:rsidR="00767709" w14:paraId="613C9CC5" w14:textId="77777777">
      <w:pPr>
        <w:pStyle w:val="EMEAHeadingLeaflet"/>
        <w:spacing w:before="0" w:beforeLines="0" w:after="0" w:afterLines="0"/>
        <w:pPrChange w:id="30771" w:author="AbbVie7" w:date="2025-05-12T15:47:00Z">
          <w:pPr>
            <w:pStyle w:val="EMEANormal"/>
            <w:tabs>
              <w:tab w:val="left" w:pos="550"/>
              <w:tab w:val="clear" w:pos="562"/>
            </w:tabs>
            <w:ind w:left="550" w:hanging="550"/>
          </w:pPr>
        </w:pPrChange>
        <w:rPr>
          <w:del w:id="30772" w:author="AbbVie7" w:date="2025-05-12T15:47:00Z"/>
          <w:lang w:val="da-DK"/>
        </w:rPr>
      </w:pPr>
      <w:del w:id="30773" w:author="AbbVie7" w:date="2025-05-12T15:47:00Z">
        <w:r>
          <w:rPr>
            <w:lang w:val="da-DK"/>
          </w:rPr>
          <w:delText xml:space="preserve">2.  </w:delText>
        </w:r>
      </w:del>
      <w:del w:id="30774" w:author="AbbVie7" w:date="2025-05-12T15:47:00Z">
        <w:r>
          <w:rPr>
            <w:lang w:val="da-DK"/>
          </w:rPr>
          <w:tab/>
          <w:delText xml:space="preserve">Hold den hvide ende af den fyldte pen i en ret vinkel (90 grader) mod huden, så </w:delText>
        </w:r>
      </w:del>
      <w:del w:id="30775" w:author="AbbVie7" w:date="2025-05-12T15:47:00Z">
        <w:r w:rsidR="007C25FB">
          <w:rPr>
            <w:lang w:val="da-DK"/>
          </w:rPr>
          <w:delText xml:space="preserve">du </w:delText>
        </w:r>
      </w:del>
      <w:del w:id="30776" w:author="AbbVie7" w:date="2025-05-12T15:47:00Z">
        <w:r>
          <w:rPr>
            <w:lang w:val="da-DK"/>
          </w:rPr>
          <w:delText>kan se vinduet.</w:delText>
        </w:r>
      </w:del>
      <w:del w:id="30777" w:author="AbbVie7" w:date="2025-05-12T15:47:00Z">
        <w:r w:rsidRPr="00516D63" w:rsidR="00516D63">
          <w:rPr>
            <w:lang w:val="da-DK"/>
          </w:rPr>
          <w:delText xml:space="preserve"> </w:delText>
        </w:r>
      </w:del>
      <w:del w:id="30778" w:author="AbbVie7" w:date="2025-05-12T15:47:00Z">
        <w:r w:rsidR="00516D63">
          <w:rPr>
            <w:lang w:val="da-DK"/>
          </w:rPr>
          <w:delText>Det er normalt, at der findes en eller flere bobler i vinduet.</w:delText>
        </w:r>
      </w:del>
      <w:del w:id="30779" w:author="AbbVie7" w:date="2025-05-12T15:47:00Z">
        <w:r>
          <w:rPr>
            <w:lang w:val="da-DK"/>
          </w:rPr>
          <w:delText xml:space="preserve"> </w:delText>
        </w:r>
      </w:del>
    </w:p>
    <w:p w:rsidR="00767709" w14:paraId="6D571871" w14:textId="77777777">
      <w:pPr>
        <w:pStyle w:val="EMEAHeadingLeaflet"/>
        <w:spacing w:before="0" w:beforeLines="0" w:after="0" w:afterLines="0"/>
        <w:pPrChange w:id="30780" w:author="AbbVie7" w:date="2025-05-12T15:47:00Z">
          <w:pPr>
            <w:pStyle w:val="EMEANormal"/>
            <w:tabs>
              <w:tab w:val="left" w:pos="550"/>
              <w:tab w:val="clear" w:pos="562"/>
            </w:tabs>
            <w:ind w:left="550" w:hanging="550"/>
          </w:pPr>
        </w:pPrChange>
        <w:rPr>
          <w:del w:id="30781" w:author="AbbVie7" w:date="2025-05-12T15:47:00Z"/>
          <w:lang w:val="da-DK"/>
        </w:rPr>
      </w:pPr>
      <w:del w:id="30782" w:author="AbbVie7" w:date="2025-05-12T15:47:00Z">
        <w:r>
          <w:rPr>
            <w:lang w:val="da-DK"/>
          </w:rPr>
          <w:delText xml:space="preserve">3. </w:delText>
        </w:r>
      </w:del>
      <w:del w:id="30783" w:author="AbbVie7" w:date="2025-05-12T15:47:00Z">
        <w:r>
          <w:rPr>
            <w:lang w:val="da-DK"/>
          </w:rPr>
          <w:tab/>
          <w:delText xml:space="preserve">Hold på beholderen med den fyldte pen, og tryk let ned mod injektionsstedet (hold den på plads uden at bevæge den). </w:delText>
        </w:r>
      </w:del>
    </w:p>
    <w:p w:rsidR="00767709" w14:paraId="41518FF3" w14:textId="77777777">
      <w:pPr>
        <w:pStyle w:val="EMEAHeadingLeaflet"/>
        <w:spacing w:before="0" w:beforeLines="0" w:after="0" w:afterLines="0"/>
        <w:pPrChange w:id="30784" w:author="AbbVie7" w:date="2025-05-12T15:47:00Z">
          <w:pPr>
            <w:pStyle w:val="EMEANormal"/>
            <w:tabs>
              <w:tab w:val="left" w:pos="550"/>
              <w:tab w:val="clear" w:pos="562"/>
            </w:tabs>
            <w:ind w:left="550" w:hanging="550"/>
          </w:pPr>
        </w:pPrChange>
        <w:rPr>
          <w:del w:id="30785" w:author="AbbVie7" w:date="2025-05-12T15:47:00Z"/>
          <w:lang w:val="da-DK"/>
        </w:rPr>
      </w:pPr>
      <w:del w:id="30786" w:author="AbbVie7" w:date="2025-05-12T15:47:00Z">
        <w:r>
          <w:rPr>
            <w:lang w:val="da-DK"/>
          </w:rPr>
          <w:delText xml:space="preserve">4. </w:delText>
        </w:r>
      </w:del>
      <w:del w:id="30787" w:author="AbbVie7" w:date="2025-05-12T15:47:00Z">
        <w:r>
          <w:rPr>
            <w:lang w:val="da-DK"/>
          </w:rPr>
          <w:tab/>
          <w:delText xml:space="preserve">Tryk på den blommefarvede knap i toppen med </w:delText>
        </w:r>
      </w:del>
      <w:del w:id="30788" w:author="AbbVie7" w:date="2025-05-12T15:47:00Z">
        <w:r w:rsidR="008C149D">
          <w:rPr>
            <w:lang w:val="da-DK"/>
          </w:rPr>
          <w:delText>din</w:delText>
        </w:r>
      </w:del>
      <w:del w:id="30789" w:author="AbbVie7" w:date="2025-05-12T15:47:00Z">
        <w:r>
          <w:rPr>
            <w:lang w:val="da-DK"/>
          </w:rPr>
          <w:delText xml:space="preserve"> pegefinger eller tommelfinger, når </w:delText>
        </w:r>
      </w:del>
      <w:del w:id="30790" w:author="AbbVie7" w:date="2025-05-12T15:47:00Z">
        <w:r w:rsidR="008C149D">
          <w:rPr>
            <w:lang w:val="da-DK"/>
          </w:rPr>
          <w:delText>du</w:delText>
        </w:r>
      </w:del>
      <w:del w:id="30791" w:author="AbbVie7" w:date="2025-05-12T15:47:00Z">
        <w:r>
          <w:rPr>
            <w:lang w:val="da-DK"/>
          </w:rPr>
          <w:delText xml:space="preserve"> er klar til at begynde injektionen (se nedenfor). D</w:delText>
        </w:r>
      </w:del>
      <w:del w:id="30792" w:author="AbbVie7" w:date="2025-05-12T15:47:00Z">
        <w:r w:rsidR="008C149D">
          <w:rPr>
            <w:lang w:val="da-DK"/>
          </w:rPr>
          <w:delText>u</w:delText>
        </w:r>
      </w:del>
      <w:del w:id="30793" w:author="AbbVie7" w:date="2025-05-12T15:47:00Z">
        <w:r>
          <w:rPr>
            <w:lang w:val="da-DK"/>
          </w:rPr>
          <w:delText xml:space="preserve"> vil høre et</w:delText>
        </w:r>
      </w:del>
      <w:del w:id="30794" w:author="AbbVie7" w:date="2025-05-12T15:47:00Z">
        <w:r w:rsidR="00516D63">
          <w:rPr>
            <w:lang w:val="da-DK"/>
          </w:rPr>
          <w:delText xml:space="preserve"> højt</w:delText>
        </w:r>
      </w:del>
      <w:del w:id="30795" w:author="AbbVie7" w:date="2025-05-12T15:47:00Z">
        <w:r>
          <w:rPr>
            <w:lang w:val="da-DK"/>
          </w:rPr>
          <w:delText xml:space="preserve"> ’klik’, når kanylen udløses, og </w:delText>
        </w:r>
      </w:del>
      <w:del w:id="30796" w:author="AbbVie7" w:date="2025-05-12T15:47:00Z">
        <w:r w:rsidR="008C149D">
          <w:rPr>
            <w:lang w:val="da-DK"/>
          </w:rPr>
          <w:delText>du</w:delText>
        </w:r>
      </w:del>
      <w:del w:id="30797" w:author="AbbVie7" w:date="2025-05-12T15:47:00Z">
        <w:r>
          <w:rPr>
            <w:lang w:val="da-DK"/>
          </w:rPr>
          <w:delText xml:space="preserve"> vil føle et lille prik, når kanylen trænger ind. </w:delText>
        </w:r>
      </w:del>
    </w:p>
    <w:p w:rsidR="00767709" w14:paraId="710C4281" w14:textId="77777777">
      <w:pPr>
        <w:pStyle w:val="EMEAHeadingLeaflet"/>
        <w:spacing w:before="0" w:beforeLines="0" w:after="0" w:afterLines="0"/>
        <w:pPrChange w:id="30798" w:author="AbbVie7" w:date="2025-05-12T15:47:00Z">
          <w:pPr>
            <w:pStyle w:val="EMEANormal"/>
            <w:tabs>
              <w:tab w:val="left" w:pos="550"/>
              <w:tab w:val="clear" w:pos="562"/>
            </w:tabs>
            <w:ind w:left="550" w:hanging="550"/>
          </w:pPr>
        </w:pPrChange>
        <w:rPr>
          <w:del w:id="30799" w:author="AbbVie7" w:date="2025-05-12T15:47:00Z"/>
          <w:sz w:val="24"/>
          <w:lang w:val="da-DK"/>
        </w:rPr>
      </w:pPr>
      <w:del w:id="30800" w:author="AbbVie7" w:date="2025-05-12T15:47:00Z">
        <w:r>
          <w:rPr>
            <w:lang w:val="da-DK"/>
          </w:rPr>
          <w:delText xml:space="preserve">5. </w:delText>
        </w:r>
      </w:del>
      <w:del w:id="30801" w:author="AbbVie7" w:date="2025-05-12T15:47:00Z">
        <w:r>
          <w:rPr>
            <w:lang w:val="da-DK"/>
          </w:rPr>
          <w:tab/>
          <w:delText xml:space="preserve">Hold trykket, og fortsæt med at holde den fyldte pen korrekt på huden med et stabilt tryk i omkring </w:delText>
        </w:r>
      </w:del>
      <w:del w:id="30802" w:author="AbbVie7" w:date="2025-05-12T15:47:00Z">
        <w:r>
          <w:rPr>
            <w:bCs/>
            <w:lang w:val="da-DK"/>
          </w:rPr>
          <w:delText>10 sekunder for at sikre fuldstændig injektion</w:delText>
        </w:r>
      </w:del>
      <w:del w:id="30803" w:author="AbbVie7" w:date="2025-05-12T15:47:00Z">
        <w:r>
          <w:rPr>
            <w:lang w:val="da-DK"/>
          </w:rPr>
          <w:delText xml:space="preserve">. Fjern ikke den fyldte pen, imens injektionen gives. </w:delText>
        </w:r>
      </w:del>
    </w:p>
    <w:p w:rsidR="00767709" w14:paraId="7E6037E9" w14:textId="77777777">
      <w:pPr>
        <w:pStyle w:val="EMEAHeadingLeaflet"/>
        <w:spacing w:before="0" w:beforeLines="0" w:after="0" w:afterLines="0"/>
        <w:pPrChange w:id="30804" w:author="AbbVie7" w:date="2025-05-12T15:47:00Z">
          <w:pPr/>
        </w:pPrChange>
        <w:rPr>
          <w:del w:id="30805" w:author="AbbVie7" w:date="2025-05-12T15:47:00Z"/>
          <w:lang w:val="da-DK"/>
        </w:rPr>
      </w:pPr>
    </w:p>
    <w:tbl>
      <w:tblPr>
        <w:tblW w:w="0" w:type="auto"/>
        <w:jc w:val="center"/>
        <w:tblLook w:val="01E0"/>
      </w:tblPr>
      <w:tblGrid>
        <w:gridCol w:w="4539"/>
        <w:gridCol w:w="4532"/>
      </w:tblGrid>
      <w:tr w14:paraId="6449F3ED" w14:textId="77777777" w:rsidTr="00F64C67">
        <w:tblPrEx>
          <w:tblW w:w="0" w:type="auto"/>
          <w:tblLook w:val="01E0"/>
        </w:tblPrEx>
        <w:trPr>
          <w:del w:id="30806" w:author="AbbVie7" w:date="2025-05-12T15:47:00Z"/>
        </w:trPr>
        <w:tc>
          <w:tcPr>
            <w:tcW w:w="4643" w:type="dxa"/>
          </w:tcPr>
          <w:p w:rsidR="00187794" w:rsidRPr="001E3454" w14:paraId="4C4DD8F5" w14:textId="77777777">
            <w:pPr>
              <w:pStyle w:val="EMEAHeadingLeaflet"/>
              <w:spacing w:before="0" w:beforeLines="0" w:after="0" w:afterLines="0"/>
              <w:pPrChange w:id="30807" w:author="AbbVie7" w:date="2025-05-12T15:47:00Z">
                <w:pPr>
                  <w:jc w:val="center"/>
                </w:pPr>
              </w:pPrChange>
              <w:rPr>
                <w:del w:id="30808" w:author="AbbVie7" w:date="2025-05-12T15:47:00Z"/>
                <w:lang w:val="en-GB"/>
              </w:rPr>
            </w:pPr>
            <w:del w:id="30809" w:author="AbbVie7" w:date="2025-05-12T15:47:00Z">
              <w:r w:rsidRPr="00F73B18">
                <w:rPr>
                  <w:noProof/>
                  <w:lang w:val="en-GB"/>
                </w:rPr>
                <w:drawing>
                  <wp:inline distT="0" distB="0" distL="0" distR="0">
                    <wp:extent cx="1743075" cy="1676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a:picLocks noChangeAspect="1" noChangeArrowheads="1"/>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Lst>
                            </a:blip>
                            <a:stretch>
                              <a:fillRect/>
                            </a:stretch>
                          </pic:blipFill>
                          <pic:spPr bwMode="auto">
                            <a:xfrm>
                              <a:off x="0" y="0"/>
                              <a:ext cx="1743075" cy="1676400"/>
                            </a:xfrm>
                            <a:prstGeom prst="rect">
                              <a:avLst/>
                            </a:prstGeom>
                            <a:noFill/>
                            <a:ln>
                              <a:noFill/>
                            </a:ln>
                          </pic:spPr>
                        </pic:pic>
                      </a:graphicData>
                    </a:graphic>
                  </wp:inline>
                </w:drawing>
              </w:r>
            </w:del>
          </w:p>
        </w:tc>
        <w:tc>
          <w:tcPr>
            <w:tcW w:w="4644" w:type="dxa"/>
          </w:tcPr>
          <w:p w:rsidR="00187794" w:rsidRPr="001E3454" w14:paraId="61891DD2" w14:textId="77777777">
            <w:pPr>
              <w:pStyle w:val="EMEAHeadingLeaflet"/>
              <w:spacing w:before="0" w:beforeLines="0" w:after="0" w:afterLines="0"/>
              <w:pPrChange w:id="30810" w:author="AbbVie7" w:date="2025-05-12T15:47:00Z">
                <w:pPr>
                  <w:jc w:val="center"/>
                </w:pPr>
              </w:pPrChange>
              <w:rPr>
                <w:del w:id="30811" w:author="AbbVie7" w:date="2025-05-12T15:47:00Z"/>
                <w:lang w:val="en-GB"/>
              </w:rPr>
            </w:pPr>
            <w:del w:id="30812" w:author="AbbVie7" w:date="2025-05-12T15:47:00Z">
              <w:r w:rsidRPr="00F73B18">
                <w:rPr>
                  <w:noProof/>
                  <w:lang w:val="en-GB"/>
                </w:rPr>
                <w:drawing>
                  <wp:inline distT="0" distB="0" distL="0" distR="0">
                    <wp:extent cx="1666875" cy="165735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spect="1" noChangeArrowheads="1"/>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Lst>
                            </a:blip>
                            <a:stretch>
                              <a:fillRect/>
                            </a:stretch>
                          </pic:blipFill>
                          <pic:spPr bwMode="auto">
                            <a:xfrm>
                              <a:off x="0" y="0"/>
                              <a:ext cx="1666875" cy="1657350"/>
                            </a:xfrm>
                            <a:prstGeom prst="rect">
                              <a:avLst/>
                            </a:prstGeom>
                            <a:noFill/>
                            <a:ln>
                              <a:noFill/>
                            </a:ln>
                          </pic:spPr>
                        </pic:pic>
                      </a:graphicData>
                    </a:graphic>
                  </wp:inline>
                </w:drawing>
              </w:r>
            </w:del>
          </w:p>
        </w:tc>
      </w:tr>
    </w:tbl>
    <w:p w:rsidR="00187794" w14:paraId="041FC7DB" w14:textId="77777777">
      <w:pPr>
        <w:pStyle w:val="EMEAHeadingLeaflet"/>
        <w:spacing w:before="0" w:beforeLines="0" w:after="0" w:afterLines="0"/>
        <w:pPrChange w:id="30813" w:author="AbbVie7" w:date="2025-05-12T15:47:00Z">
          <w:pPr/>
        </w:pPrChange>
        <w:rPr>
          <w:del w:id="30814" w:author="AbbVie7" w:date="2025-05-12T15:47:00Z"/>
          <w:lang w:val="da-DK"/>
        </w:rPr>
      </w:pPr>
    </w:p>
    <w:p w:rsidR="00E074AB" w14:paraId="5242E098" w14:textId="77777777">
      <w:pPr>
        <w:pStyle w:val="EMEAHeadingLeaflet"/>
        <w:spacing w:before="0" w:beforeLines="0" w:after="0" w:afterLines="0"/>
        <w:pPrChange w:id="30815" w:author="AbbVie7" w:date="2025-05-12T15:47:00Z">
          <w:pPr>
            <w:ind w:left="550" w:hanging="550"/>
          </w:pPr>
        </w:pPrChange>
        <w:rPr>
          <w:del w:id="30816" w:author="AbbVie7" w:date="2025-05-12T15:47:00Z"/>
          <w:lang w:val="da-DK"/>
        </w:rPr>
      </w:pPr>
      <w:del w:id="30817" w:author="AbbVie7" w:date="2025-05-12T15:47:00Z">
        <w:r>
          <w:rPr>
            <w:lang w:val="da-DK"/>
          </w:rPr>
          <w:delText xml:space="preserve">6. </w:delText>
        </w:r>
      </w:del>
      <w:del w:id="30818" w:author="AbbVie7" w:date="2025-05-12T15:47:00Z">
        <w:r>
          <w:rPr>
            <w:lang w:val="da-DK"/>
          </w:rPr>
          <w:tab/>
          <w:delText>D</w:delText>
        </w:r>
      </w:del>
      <w:del w:id="30819" w:author="AbbVie7" w:date="2025-05-12T15:47:00Z">
        <w:r w:rsidR="008C149D">
          <w:rPr>
            <w:lang w:val="da-DK"/>
          </w:rPr>
          <w:delText>u</w:delText>
        </w:r>
      </w:del>
      <w:del w:id="30820" w:author="AbbVie7" w:date="2025-05-12T15:47:00Z">
        <w:r>
          <w:rPr>
            <w:lang w:val="da-DK"/>
          </w:rPr>
          <w:delText xml:space="preserve"> kan se en gul indikator bevæge sig i vinduet under injektionen. Injektionen er færdig, når den gule indikator </w:delText>
        </w:r>
      </w:del>
      <w:del w:id="30821" w:author="AbbVie7" w:date="2025-05-12T15:47:00Z">
        <w:r w:rsidRPr="00C174C5">
          <w:rPr>
            <w:lang w:val="da-DK"/>
          </w:rPr>
          <w:delText>ikke bevæger sig mere</w:delText>
        </w:r>
      </w:del>
      <w:del w:id="30822" w:author="AbbVie7" w:date="2025-05-12T15:47:00Z">
        <w:r w:rsidRPr="00D83C61">
          <w:rPr>
            <w:lang w:val="da-DK"/>
          </w:rPr>
          <w:delText>.</w:delText>
        </w:r>
      </w:del>
      <w:del w:id="30823" w:author="AbbVie7" w:date="2025-05-12T15:47:00Z">
        <w:r>
          <w:rPr>
            <w:lang w:val="da-DK"/>
          </w:rPr>
          <w:delText xml:space="preserve"> </w:delText>
        </w:r>
      </w:del>
      <w:del w:id="30824" w:author="AbbVie7" w:date="2025-05-12T15:47:00Z">
        <w:r w:rsidRPr="00C42758">
          <w:rPr>
            <w:lang w:val="da-DK"/>
          </w:rPr>
          <w:delText>Den gule indi</w:delText>
        </w:r>
      </w:del>
      <w:del w:id="30825" w:author="AbbVie7" w:date="2025-05-12T15:47:00Z">
        <w:r>
          <w:rPr>
            <w:lang w:val="da-DK"/>
          </w:rPr>
          <w:delText>k</w:delText>
        </w:r>
      </w:del>
      <w:del w:id="30826" w:author="AbbVie7" w:date="2025-05-12T15:47:00Z">
        <w:r w:rsidRPr="00C42758">
          <w:rPr>
            <w:lang w:val="da-DK"/>
          </w:rPr>
          <w:delText>ator er en del af</w:delText>
        </w:r>
      </w:del>
      <w:del w:id="30827" w:author="AbbVie7" w:date="2025-05-12T15:47:00Z">
        <w:r>
          <w:rPr>
            <w:lang w:val="da-DK"/>
          </w:rPr>
          <w:delText xml:space="preserve"> af stemplet i den fyldte pen. Hvis den gule indikator ikke vises i vinduet, er stemplet ikke </w:delText>
        </w:r>
      </w:del>
      <w:del w:id="30828" w:author="AbbVie7" w:date="2025-05-12T15:47:00Z">
        <w:r w:rsidR="00E61B39">
          <w:rPr>
            <w:lang w:val="da-DK"/>
          </w:rPr>
          <w:delText>f</w:delText>
        </w:r>
      </w:del>
      <w:del w:id="30829" w:author="AbbVie7" w:date="2025-05-12T15:47:00Z">
        <w:r>
          <w:rPr>
            <w:lang w:val="da-DK"/>
          </w:rPr>
          <w:delText>ørt tilstrækkeligt</w:delText>
        </w:r>
      </w:del>
      <w:del w:id="30830" w:author="AbbVie7" w:date="2025-05-12T15:47:00Z">
        <w:r w:rsidR="00A73AEB">
          <w:rPr>
            <w:lang w:val="da-DK"/>
          </w:rPr>
          <w:delText xml:space="preserve"> langt frem</w:delText>
        </w:r>
      </w:del>
      <w:del w:id="30831" w:author="AbbVie7" w:date="2025-05-12T15:47:00Z">
        <w:r>
          <w:rPr>
            <w:lang w:val="da-DK"/>
          </w:rPr>
          <w:delText>, og injektionen er ikke komplet.</w:delText>
        </w:r>
      </w:del>
    </w:p>
    <w:p w:rsidR="00767709" w14:paraId="6AAEFE5C" w14:textId="77777777">
      <w:pPr>
        <w:pStyle w:val="EMEAHeadingLeaflet"/>
        <w:spacing w:before="0" w:beforeLines="0" w:after="0" w:afterLines="0"/>
        <w:pPrChange w:id="30832" w:author="AbbVie7" w:date="2025-05-12T15:47:00Z">
          <w:pPr>
            <w:ind w:left="550" w:hanging="550"/>
          </w:pPr>
        </w:pPrChange>
        <w:rPr>
          <w:del w:id="30833" w:author="AbbVie7" w:date="2025-05-12T15:47:00Z"/>
          <w:lang w:val="da-DK"/>
        </w:rPr>
      </w:pPr>
      <w:del w:id="30834" w:author="AbbVie7" w:date="2025-05-12T15:47:00Z">
        <w:r>
          <w:rPr>
            <w:lang w:val="da-DK"/>
          </w:rPr>
          <w:delText xml:space="preserve"> </w:delText>
        </w:r>
      </w:del>
    </w:p>
    <w:p w:rsidR="00767709" w14:paraId="5660F2C7" w14:textId="77777777">
      <w:pPr>
        <w:pStyle w:val="EMEAHeadingLeaflet"/>
        <w:spacing w:before="0" w:beforeLines="0" w:after="0" w:afterLines="0"/>
        <w:pPrChange w:id="30835" w:author="AbbVie7" w:date="2025-05-12T15:47:00Z">
          <w:pPr>
            <w:pStyle w:val="EMEANormal"/>
            <w:tabs>
              <w:tab w:val="left" w:pos="720"/>
            </w:tabs>
            <w:ind w:left="550" w:hanging="550"/>
          </w:pPr>
        </w:pPrChange>
        <w:rPr>
          <w:del w:id="30836" w:author="AbbVie7" w:date="2025-05-12T15:47:00Z"/>
          <w:lang w:val="da-DK"/>
        </w:rPr>
      </w:pPr>
      <w:del w:id="30837" w:author="AbbVie7" w:date="2025-05-12T15:47:00Z">
        <w:r>
          <w:rPr>
            <w:lang w:val="da-DK"/>
          </w:rPr>
          <w:delText xml:space="preserve">7. </w:delText>
        </w:r>
      </w:del>
      <w:del w:id="30838" w:author="AbbVie7" w:date="2025-05-12T15:47:00Z">
        <w:r>
          <w:rPr>
            <w:lang w:val="da-DK"/>
          </w:rPr>
          <w:tab/>
        </w:r>
      </w:del>
      <w:del w:id="30839" w:author="AbbVie7" w:date="2025-05-12T15:47:00Z">
        <w:r>
          <w:rPr>
            <w:lang w:val="da-DK"/>
          </w:rPr>
          <w:delText xml:space="preserve">Løft  pennen lige ud fra injektionsstedet. Det hvide beskyttelseshylster til kanylen vil flytte sig ned over kanylen og låses på plads lige over kanylespidsen. Forsøg ikke at røre kanylen. Det hvide beskyttelseshylster til kanylen  er der for at beskytte </w:delText>
        </w:r>
      </w:del>
      <w:del w:id="30840" w:author="AbbVie7" w:date="2025-05-12T15:47:00Z">
        <w:r w:rsidR="008C149D">
          <w:rPr>
            <w:lang w:val="da-DK"/>
          </w:rPr>
          <w:delText>dig</w:delText>
        </w:r>
      </w:del>
      <w:del w:id="30841" w:author="AbbVie7" w:date="2025-05-12T15:47:00Z">
        <w:r>
          <w:rPr>
            <w:lang w:val="da-DK"/>
          </w:rPr>
          <w:delText xml:space="preserve"> mod at røre ved kanylen.   </w:delText>
        </w:r>
      </w:del>
    </w:p>
    <w:p w:rsidR="00767709" w14:paraId="604E9096" w14:textId="77777777">
      <w:pPr>
        <w:pStyle w:val="EMEAHeadingLeaflet"/>
        <w:spacing w:before="0" w:beforeLines="0" w:after="0" w:afterLines="0"/>
        <w:pPrChange w:id="30842" w:author="AbbVie7" w:date="2025-05-12T15:47:00Z">
          <w:pPr/>
        </w:pPrChange>
        <w:rPr>
          <w:del w:id="30843" w:author="AbbVie7" w:date="2025-05-12T15:47:00Z"/>
          <w:lang w:val="da-DK"/>
        </w:rPr>
      </w:pPr>
      <w:del w:id="30844" w:author="AbbVie7" w:date="2025-05-12T15:47:00Z">
        <w:r>
          <w:rPr>
            <w:lang w:val="da-DK"/>
          </w:rPr>
          <w:delText xml:space="preserve">     </w:delText>
        </w:r>
      </w:del>
      <w:del w:id="30845" w:author="AbbVie7" w:date="2025-05-12T15:47:00Z">
        <w:r>
          <w:rPr>
            <w:lang w:val="da-DK"/>
          </w:rPr>
          <w:tab/>
        </w:r>
      </w:del>
      <w:del w:id="30846" w:author="AbbVie7" w:date="2025-05-12T15:47:00Z">
        <w:r w:rsidRPr="0014158A">
          <w:rPr>
            <w:lang w:val="da-DK"/>
          </w:rPr>
          <w:tab/>
        </w:r>
      </w:del>
    </w:p>
    <w:tbl>
      <w:tblPr>
        <w:tblW w:w="0" w:type="auto"/>
        <w:jc w:val="center"/>
        <w:tblLook w:val="01E0"/>
      </w:tblPr>
      <w:tblGrid>
        <w:gridCol w:w="2841"/>
        <w:gridCol w:w="2038"/>
        <w:gridCol w:w="2781"/>
        <w:gridCol w:w="1411"/>
      </w:tblGrid>
      <w:tr w14:paraId="7AD79324" w14:textId="77777777" w:rsidTr="00273945">
        <w:tblPrEx>
          <w:tblW w:w="0" w:type="auto"/>
          <w:tblLook w:val="01E0"/>
        </w:tblPrEx>
        <w:trPr>
          <w:del w:id="30847" w:author="AbbVie7" w:date="2025-05-12T15:47:00Z"/>
        </w:trPr>
        <w:tc>
          <w:tcPr>
            <w:tcW w:w="2841" w:type="dxa"/>
          </w:tcPr>
          <w:p w:rsidR="00187794" w:rsidRPr="001E3454" w14:paraId="410DB198" w14:textId="77777777">
            <w:pPr>
              <w:pStyle w:val="EMEAHeadingLeaflet"/>
              <w:spacing w:before="0" w:beforeLines="0" w:after="0" w:afterLines="0"/>
              <w:pPrChange w:id="30848" w:author="AbbVie7" w:date="2025-05-12T15:47:00Z">
                <w:pPr>
                  <w:pStyle w:val="EMEANormal"/>
                </w:pPr>
              </w:pPrChange>
              <w:rPr>
                <w:del w:id="30849" w:author="AbbVie7" w:date="2025-05-12T15:47:00Z"/>
                <w:lang w:val="en-GB"/>
              </w:rPr>
            </w:pPr>
            <w:del w:id="30850" w:author="AbbVie7" w:date="2025-05-12T15:47:00Z">
              <w:r w:rsidRPr="00F73B18">
                <w:rPr>
                  <w:noProof/>
                  <w:lang w:val="en-GB"/>
                </w:rPr>
                <w:drawing>
                  <wp:inline distT="0" distB="0" distL="0" distR="0">
                    <wp:extent cx="1666875" cy="16573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noChangeArrowheads="1"/>
                            </pic:cNvPicPr>
                          </pic:nvPicPr>
                          <pic:blipFill>
                            <a:blip xmlns:r="http://schemas.openxmlformats.org/officeDocument/2006/relationships" r:embed="rId63"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666875" cy="1657350"/>
                            </a:xfrm>
                            <a:prstGeom prst="rect">
                              <a:avLst/>
                            </a:prstGeom>
                            <a:noFill/>
                            <a:ln>
                              <a:noFill/>
                            </a:ln>
                          </pic:spPr>
                        </pic:pic>
                      </a:graphicData>
                    </a:graphic>
                  </wp:inline>
                </w:drawing>
              </w:r>
            </w:del>
          </w:p>
        </w:tc>
        <w:tc>
          <w:tcPr>
            <w:tcW w:w="2074" w:type="dxa"/>
          </w:tcPr>
          <w:p w:rsidR="00187794" w:rsidRPr="001E3454" w14:paraId="4562EBA9" w14:textId="77777777">
            <w:pPr>
              <w:pStyle w:val="EMEAHeadingLeaflet"/>
              <w:spacing w:before="0" w:beforeLines="0" w:after="0" w:afterLines="0"/>
              <w:pPrChange w:id="30851" w:author="AbbVie7" w:date="2025-05-12T15:47:00Z">
                <w:pPr>
                  <w:pStyle w:val="EMEANormal"/>
                </w:pPr>
              </w:pPrChange>
              <w:rPr>
                <w:del w:id="30852" w:author="AbbVie7" w:date="2025-05-12T15:47:00Z"/>
                <w:lang w:val="en-GB"/>
              </w:rPr>
            </w:pPr>
          </w:p>
          <w:p w:rsidR="00187794" w:rsidRPr="001E3454" w14:paraId="7EF78B42" w14:textId="77777777">
            <w:pPr>
              <w:pStyle w:val="EMEAHeadingLeaflet"/>
              <w:spacing w:before="0" w:beforeLines="0" w:after="0" w:afterLines="0"/>
              <w:pPrChange w:id="30853" w:author="AbbVie7" w:date="2025-05-12T15:47:00Z">
                <w:pPr>
                  <w:tabs>
                    <w:tab w:val="clear" w:pos="562"/>
                    <w:tab w:val="left" w:pos="3190"/>
                  </w:tabs>
                </w:pPr>
              </w:pPrChange>
              <w:rPr>
                <w:del w:id="30854" w:author="AbbVie7" w:date="2025-05-12T15:47:00Z"/>
                <w:lang w:val="en-GB"/>
              </w:rPr>
            </w:pPr>
            <w:del w:id="30855" w:author="AbbVie7" w:date="2025-05-12T15:47:00Z">
              <w:r>
                <w:rPr>
                  <w:lang w:val="en-GB"/>
                </w:rPr>
                <w:delText>Hvidt beskyttelseshylster</w:delText>
              </w:r>
            </w:del>
          </w:p>
        </w:tc>
        <w:tc>
          <w:tcPr>
            <w:tcW w:w="2781" w:type="dxa"/>
          </w:tcPr>
          <w:p w:rsidR="00187794" w:rsidRPr="001E3454" w14:paraId="79A64D26" w14:textId="77777777">
            <w:pPr>
              <w:pStyle w:val="EMEAHeadingLeaflet"/>
              <w:spacing w:before="0" w:beforeLines="0" w:after="0" w:afterLines="0"/>
              <w:pPrChange w:id="30856" w:author="AbbVie7" w:date="2025-05-12T15:47:00Z">
                <w:pPr>
                  <w:pStyle w:val="EMEANormal"/>
                </w:pPr>
              </w:pPrChange>
              <w:rPr>
                <w:del w:id="30857" w:author="AbbVie7" w:date="2025-05-12T15:47:00Z"/>
                <w:lang w:val="en-GB"/>
              </w:rPr>
            </w:pPr>
            <w:del w:id="30858" w:author="AbbVie7" w:date="2025-05-12T15:47:00Z">
              <w:r w:rsidRPr="00F73B18">
                <w:rPr>
                  <w:noProof/>
                  <w:lang w:val="en-GB"/>
                </w:rPr>
                <w:drawing>
                  <wp:inline distT="0" distB="0" distL="0" distR="0">
                    <wp:extent cx="1628775" cy="16573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628775" cy="1657350"/>
                            </a:xfrm>
                            <a:prstGeom prst="rect">
                              <a:avLst/>
                            </a:prstGeom>
                            <a:noFill/>
                            <a:ln>
                              <a:noFill/>
                            </a:ln>
                          </pic:spPr>
                        </pic:pic>
                      </a:graphicData>
                    </a:graphic>
                  </wp:inline>
                </w:drawing>
              </w:r>
            </w:del>
          </w:p>
        </w:tc>
        <w:tc>
          <w:tcPr>
            <w:tcW w:w="1591" w:type="dxa"/>
          </w:tcPr>
          <w:p w:rsidR="00187794" w:rsidRPr="001E3454" w14:paraId="7BEA937A" w14:textId="77777777">
            <w:pPr>
              <w:pStyle w:val="EMEAHeadingLeaflet"/>
              <w:spacing w:before="0" w:beforeLines="0" w:after="0" w:afterLines="0"/>
              <w:pPrChange w:id="30859" w:author="AbbVie7" w:date="2025-05-12T15:47:00Z">
                <w:pPr>
                  <w:pStyle w:val="EMEANormal"/>
                </w:pPr>
              </w:pPrChange>
              <w:rPr>
                <w:del w:id="30860" w:author="AbbVie7" w:date="2025-05-12T15:47:00Z"/>
                <w:lang w:val="en-GB"/>
              </w:rPr>
            </w:pPr>
          </w:p>
          <w:p w:rsidR="00187794" w:rsidRPr="001E3454" w14:paraId="7128A614" w14:textId="77777777">
            <w:pPr>
              <w:pStyle w:val="EMEAHeadingLeaflet"/>
              <w:spacing w:before="0" w:beforeLines="0" w:after="0" w:afterLines="0"/>
              <w:pPrChange w:id="30861" w:author="AbbVie7" w:date="2025-05-12T15:47:00Z">
                <w:pPr>
                  <w:pStyle w:val="EMEANormal"/>
                </w:pPr>
              </w:pPrChange>
              <w:rPr>
                <w:del w:id="30862" w:author="AbbVie7" w:date="2025-05-12T15:47:00Z"/>
                <w:lang w:val="en-GB"/>
              </w:rPr>
            </w:pPr>
          </w:p>
          <w:p w:rsidR="00187794" w:rsidRPr="001E3454" w14:paraId="3F7849B9" w14:textId="77777777">
            <w:pPr>
              <w:pStyle w:val="EMEAHeadingLeaflet"/>
              <w:spacing w:before="0" w:beforeLines="0" w:after="0" w:afterLines="0"/>
              <w:pPrChange w:id="30863" w:author="AbbVie7" w:date="2025-05-12T15:47:00Z">
                <w:pPr>
                  <w:pStyle w:val="EMEANormal"/>
                </w:pPr>
              </w:pPrChange>
              <w:rPr>
                <w:del w:id="30864" w:author="AbbVie7" w:date="2025-05-12T15:47:00Z"/>
                <w:lang w:val="en-GB"/>
              </w:rPr>
            </w:pPr>
          </w:p>
          <w:p w:rsidR="00187794" w:rsidRPr="001E3454" w14:paraId="04B10CD0" w14:textId="77777777">
            <w:pPr>
              <w:pStyle w:val="EMEAHeadingLeaflet"/>
              <w:spacing w:before="0" w:beforeLines="0" w:after="0" w:afterLines="0"/>
              <w:pPrChange w:id="30865" w:author="AbbVie7" w:date="2025-05-12T15:47:00Z">
                <w:pPr>
                  <w:pStyle w:val="EMEANormal"/>
                </w:pPr>
              </w:pPrChange>
              <w:rPr>
                <w:del w:id="30866" w:author="AbbVie7" w:date="2025-05-12T15:47:00Z"/>
                <w:lang w:val="en-GB"/>
              </w:rPr>
            </w:pPr>
            <w:del w:id="30867" w:author="AbbVie7" w:date="2025-05-12T15:47:00Z">
              <w:r>
                <w:rPr>
                  <w:lang w:val="en-GB"/>
                </w:rPr>
                <w:delText>Vindue</w:delText>
              </w:r>
            </w:del>
          </w:p>
          <w:p w:rsidR="00187794" w14:paraId="1745296F" w14:textId="77777777">
            <w:pPr>
              <w:pStyle w:val="EMEAHeadingLeaflet"/>
              <w:spacing w:before="0" w:beforeLines="0" w:after="0" w:afterLines="0"/>
              <w:pPrChange w:id="30868" w:author="AbbVie7" w:date="2025-05-12T15:47:00Z">
                <w:pPr>
                  <w:tabs>
                    <w:tab w:val="clear" w:pos="562"/>
                    <w:tab w:val="left" w:pos="7370"/>
                  </w:tabs>
                </w:pPr>
              </w:pPrChange>
              <w:rPr>
                <w:del w:id="30869" w:author="AbbVie7" w:date="2025-05-12T15:47:00Z"/>
                <w:lang w:val="en-GB"/>
              </w:rPr>
            </w:pPr>
          </w:p>
          <w:p w:rsidR="00187794" w:rsidRPr="001E3454" w14:paraId="53533EB2" w14:textId="77777777">
            <w:pPr>
              <w:pStyle w:val="EMEAHeadingLeaflet"/>
              <w:spacing w:before="0" w:beforeLines="0" w:after="0" w:afterLines="0"/>
              <w:pPrChange w:id="30870" w:author="AbbVie7" w:date="2025-05-12T15:47:00Z">
                <w:pPr>
                  <w:tabs>
                    <w:tab w:val="clear" w:pos="562"/>
                    <w:tab w:val="left" w:pos="7370"/>
                  </w:tabs>
                </w:pPr>
              </w:pPrChange>
              <w:rPr>
                <w:del w:id="30871" w:author="AbbVie7" w:date="2025-05-12T15:47:00Z"/>
                <w:lang w:val="en-GB"/>
              </w:rPr>
            </w:pPr>
            <w:del w:id="30872" w:author="AbbVie7" w:date="2025-05-12T15:47:00Z">
              <w:r>
                <w:rPr>
                  <w:lang w:val="en-GB"/>
                </w:rPr>
                <w:delText>Synlig gul i</w:delText>
              </w:r>
            </w:del>
            <w:del w:id="30873" w:author="AbbVie7" w:date="2025-05-12T15:47:00Z">
              <w:r w:rsidRPr="001E3454">
                <w:rPr>
                  <w:lang w:val="en-GB"/>
                </w:rPr>
                <w:delText>ndi</w:delText>
              </w:r>
            </w:del>
            <w:del w:id="30874" w:author="AbbVie7" w:date="2025-05-12T15:47:00Z">
              <w:r>
                <w:rPr>
                  <w:lang w:val="en-GB"/>
                </w:rPr>
                <w:delText>k</w:delText>
              </w:r>
            </w:del>
            <w:del w:id="30875" w:author="AbbVie7" w:date="2025-05-12T15:47:00Z">
              <w:r w:rsidRPr="001E3454">
                <w:rPr>
                  <w:lang w:val="en-GB"/>
                </w:rPr>
                <w:delText xml:space="preserve">ator </w:delText>
              </w:r>
            </w:del>
          </w:p>
          <w:p w:rsidR="00187794" w:rsidRPr="001E3454" w14:paraId="3B99156C" w14:textId="77777777">
            <w:pPr>
              <w:pStyle w:val="EMEAHeadingLeaflet"/>
              <w:spacing w:before="0" w:beforeLines="0" w:after="0" w:afterLines="0"/>
              <w:pPrChange w:id="30876" w:author="AbbVie7" w:date="2025-05-12T15:47:00Z">
                <w:pPr>
                  <w:pStyle w:val="EMEANormal"/>
                </w:pPr>
              </w:pPrChange>
              <w:rPr>
                <w:del w:id="30877" w:author="AbbVie7" w:date="2025-05-12T15:47:00Z"/>
                <w:lang w:val="en-GB"/>
              </w:rPr>
            </w:pPr>
          </w:p>
        </w:tc>
      </w:tr>
    </w:tbl>
    <w:p w:rsidR="00187794" w:rsidRPr="0014158A" w14:paraId="3B34D426" w14:textId="77777777">
      <w:pPr>
        <w:pStyle w:val="EMEAHeadingLeaflet"/>
        <w:spacing w:before="0" w:beforeLines="0" w:after="0" w:afterLines="0"/>
        <w:pPrChange w:id="30878" w:author="AbbVie7" w:date="2025-05-12T15:47:00Z">
          <w:pPr/>
        </w:pPrChange>
        <w:rPr>
          <w:del w:id="30879" w:author="AbbVie7" w:date="2025-05-12T15:47:00Z"/>
          <w:lang w:val="da-DK"/>
        </w:rPr>
      </w:pPr>
    </w:p>
    <w:p w:rsidR="00767709" w14:paraId="74BB8A3F" w14:textId="77777777">
      <w:pPr>
        <w:pStyle w:val="EMEAHeadingLeaflet"/>
        <w:spacing w:before="0" w:beforeLines="0" w:after="0" w:afterLines="0"/>
        <w:pPrChange w:id="30880" w:author="AbbVie7" w:date="2025-05-12T15:47:00Z">
          <w:pPr>
            <w:pStyle w:val="EMEANormal"/>
            <w:tabs>
              <w:tab w:val="left" w:pos="550"/>
              <w:tab w:val="clear" w:pos="562"/>
            </w:tabs>
            <w:ind w:left="550" w:hanging="550"/>
          </w:pPr>
        </w:pPrChange>
        <w:rPr>
          <w:del w:id="30881" w:author="AbbVie7" w:date="2025-05-12T15:47:00Z"/>
          <w:lang w:val="da-DK"/>
        </w:rPr>
      </w:pPr>
      <w:del w:id="30882" w:author="AbbVie7" w:date="2025-05-12T15:47:00Z">
        <w:r>
          <w:rPr>
            <w:lang w:val="da-DK"/>
          </w:rPr>
          <w:delText xml:space="preserve">8. </w:delText>
        </w:r>
      </w:del>
      <w:del w:id="30883" w:author="AbbVie7" w:date="2025-05-12T15:47:00Z">
        <w:r>
          <w:rPr>
            <w:lang w:val="da-DK"/>
          </w:rPr>
          <w:tab/>
          <w:delText>D</w:delText>
        </w:r>
      </w:del>
      <w:del w:id="30884" w:author="AbbVie7" w:date="2025-05-12T15:47:00Z">
        <w:r w:rsidR="008C149D">
          <w:rPr>
            <w:lang w:val="da-DK"/>
          </w:rPr>
          <w:delText>u</w:delText>
        </w:r>
      </w:del>
      <w:del w:id="30885" w:author="AbbVie7" w:date="2025-05-12T15:47:00Z">
        <w:r>
          <w:rPr>
            <w:lang w:val="da-DK"/>
          </w:rPr>
          <w:delText xml:space="preserve"> kan måske se en plet af blod på injektionsstedet. De kan presse et stykke vat eller et plaster over injektionsstedet i 10 sekunder. Gnid ikke på injektionsstedet. De kan eventuelt bruge et plaster.</w:delText>
        </w:r>
      </w:del>
    </w:p>
    <w:p w:rsidR="00C23CBF" w14:paraId="59B387EC" w14:textId="77777777">
      <w:pPr>
        <w:pStyle w:val="EMEAHeadingLeaflet"/>
        <w:spacing w:before="0" w:beforeLines="0" w:after="0" w:afterLines="0"/>
        <w:pPrChange w:id="30886" w:author="AbbVie7" w:date="2025-05-12T15:47:00Z">
          <w:pPr>
            <w:pStyle w:val="EMEANormal"/>
            <w:tabs>
              <w:tab w:val="left" w:pos="550"/>
              <w:tab w:val="clear" w:pos="562"/>
            </w:tabs>
            <w:ind w:left="550" w:hanging="550"/>
          </w:pPr>
        </w:pPrChange>
        <w:rPr>
          <w:del w:id="30887" w:author="AbbVie7" w:date="2025-05-12T15:47:00Z"/>
          <w:lang w:val="da-DK"/>
        </w:rPr>
      </w:pPr>
    </w:p>
    <w:p w:rsidR="00767709" w14:paraId="57725E72" w14:textId="77777777">
      <w:pPr>
        <w:pStyle w:val="EMEAHeadingLeaflet"/>
        <w:spacing w:before="0" w:beforeLines="0" w:after="0" w:afterLines="0"/>
        <w:pPrChange w:id="30888" w:author="AbbVie7" w:date="2025-05-12T15:47:00Z">
          <w:pPr>
            <w:pStyle w:val="EMEAHeading2SPC"/>
            <w:spacing w:before="0" w:beforeLines="0" w:after="0" w:afterLines="0"/>
          </w:pPr>
        </w:pPrChange>
        <w:rPr>
          <w:del w:id="30889" w:author="AbbVie7" w:date="2025-05-12T15:47:00Z"/>
          <w:rFonts w:ascii="Times New Roman" w:hAnsi="Times New Roman"/>
          <w:bCs/>
          <w:lang w:val="da-DK"/>
        </w:rPr>
      </w:pPr>
      <w:del w:id="30890" w:author="AbbVie7" w:date="2025-05-12T15:47:00Z">
        <w:r>
          <w:rPr>
            <w:rFonts w:ascii="Times New Roman" w:hAnsi="Times New Roman"/>
            <w:bCs/>
            <w:lang w:val="da-DK"/>
          </w:rPr>
          <w:delText>Bortskaffelse af udstyr</w:delText>
        </w:r>
      </w:del>
    </w:p>
    <w:p w:rsidR="00C23CBF" w:rsidRPr="00C23CBF" w14:paraId="599E22F7" w14:textId="77777777">
      <w:pPr>
        <w:pStyle w:val="EMEAHeadingLeaflet"/>
        <w:spacing w:before="0" w:beforeLines="0" w:after="0" w:afterLines="0"/>
        <w:pPrChange w:id="30891" w:author="AbbVie7" w:date="2025-05-12T15:47:00Z">
          <w:pPr>
            <w:pStyle w:val="EMEANormal"/>
          </w:pPr>
        </w:pPrChange>
        <w:rPr>
          <w:del w:id="30892" w:author="AbbVie7" w:date="2025-05-12T15:47:00Z"/>
          <w:lang w:val="da-DK"/>
        </w:rPr>
      </w:pPr>
    </w:p>
    <w:p w:rsidR="00445C84" w:rsidRPr="007A7BC7" w14:paraId="22B0389F" w14:textId="77777777">
      <w:pPr>
        <w:pStyle w:val="EMEAHeadingLeaflet"/>
        <w:spacing w:before="0" w:beforeLines="0" w:after="0" w:afterLines="0"/>
        <w:pPrChange w:id="30893" w:author="AbbVie7" w:date="2025-05-12T15:47:00Z">
          <w:pPr>
            <w:pStyle w:val="EMEABullet2"/>
            <w:numPr>
              <w:numId w:val="114"/>
            </w:numPr>
            <w:tabs>
              <w:tab w:val="clear" w:pos="567"/>
            </w:tabs>
            <w:ind w:left="720" w:hanging="360"/>
          </w:pPr>
        </w:pPrChange>
        <w:rPr>
          <w:del w:id="30894" w:author="AbbVie7" w:date="2025-05-12T15:47:00Z"/>
          <w:lang w:val="da-DK"/>
        </w:rPr>
      </w:pPr>
      <w:del w:id="30895" w:author="AbbVie7" w:date="2025-05-12T15:47:00Z">
        <w:r>
          <w:rPr>
            <w:lang w:val="da-DK"/>
          </w:rPr>
          <w:delText>Brug kun hver fyldt pen til én injektion. Sæt ikke nogen af hætterne tilbage på den fyldte pen.</w:delText>
        </w:r>
      </w:del>
    </w:p>
    <w:p w:rsidR="00445C84" w14:paraId="5D78EBE6" w14:textId="77777777">
      <w:pPr>
        <w:pStyle w:val="EMEAHeadingLeaflet"/>
        <w:spacing w:before="0" w:beforeLines="0" w:after="0" w:afterLines="0"/>
        <w:pPrChange w:id="30896" w:author="AbbVie7" w:date="2025-05-12T15:47:00Z">
          <w:pPr>
            <w:pStyle w:val="EMEABullet2"/>
            <w:numPr>
              <w:numId w:val="115"/>
            </w:numPr>
            <w:tabs>
              <w:tab w:val="clear" w:pos="567"/>
            </w:tabs>
            <w:ind w:left="720" w:hanging="360"/>
          </w:pPr>
        </w:pPrChange>
        <w:rPr>
          <w:del w:id="30897" w:author="AbbVie7" w:date="2025-05-12T15:47:00Z"/>
          <w:lang w:val="da-DK"/>
        </w:rPr>
      </w:pPr>
      <w:del w:id="30898" w:author="AbbVie7" w:date="2025-05-12T15:47:00Z">
        <w:r>
          <w:rPr>
            <w:lang w:val="da-DK"/>
          </w:rPr>
          <w:delText xml:space="preserve">Den brugte fyldte pen bortskaffes straks efter injektion af Humira i en særlig beholder, som angivet af </w:delText>
        </w:r>
      </w:del>
      <w:del w:id="30899" w:author="AbbVie7" w:date="2025-05-12T15:47:00Z">
        <w:r w:rsidR="008C149D">
          <w:rPr>
            <w:lang w:val="da-DK"/>
          </w:rPr>
          <w:delText>din</w:delText>
        </w:r>
      </w:del>
      <w:del w:id="30900" w:author="AbbVie7" w:date="2025-05-12T15:47:00Z">
        <w:r>
          <w:rPr>
            <w:lang w:val="da-DK"/>
          </w:rPr>
          <w:delText xml:space="preserve"> læge, sygeplejerske eller apotek. </w:delText>
        </w:r>
      </w:del>
    </w:p>
    <w:p w:rsidR="00445C84" w14:paraId="02FEC2FB" w14:textId="77777777">
      <w:pPr>
        <w:pStyle w:val="EMEAHeadingLeaflet"/>
        <w:spacing w:before="0" w:beforeLines="0" w:after="0" w:afterLines="0"/>
        <w:pPrChange w:id="30901" w:author="AbbVie7" w:date="2025-05-12T15:47:00Z">
          <w:pPr>
            <w:pStyle w:val="EMEABullet2"/>
            <w:numPr>
              <w:numId w:val="115"/>
            </w:numPr>
            <w:tabs>
              <w:tab w:val="clear" w:pos="567"/>
            </w:tabs>
            <w:ind w:left="720" w:hanging="360"/>
          </w:pPr>
        </w:pPrChange>
        <w:rPr>
          <w:del w:id="30902" w:author="AbbVie7" w:date="2025-05-12T15:47:00Z"/>
          <w:lang w:val="da-DK"/>
        </w:rPr>
      </w:pPr>
      <w:del w:id="30903" w:author="AbbVie7" w:date="2025-05-12T15:47:00Z">
        <w:r>
          <w:rPr>
            <w:lang w:val="da-DK"/>
          </w:rPr>
          <w:delText>Beholderen opbevares utilgængeligt for børn.</w:delText>
        </w:r>
      </w:del>
    </w:p>
    <w:p w:rsidR="00C23CBF" w:rsidRPr="00C23CBF" w14:paraId="028AC44B" w14:textId="77777777">
      <w:pPr>
        <w:pStyle w:val="EMEAHeadingLeaflet"/>
        <w:spacing w:before="0" w:beforeLines="0" w:after="0" w:afterLines="0"/>
        <w:pPrChange w:id="30904" w:author="AbbVie7" w:date="2025-05-12T15:47:00Z">
          <w:pPr>
            <w:pStyle w:val="EMEANormal"/>
          </w:pPr>
        </w:pPrChange>
        <w:rPr>
          <w:del w:id="30905" w:author="AbbVie7" w:date="2025-05-12T15:47:00Z"/>
          <w:lang w:val="da-DK"/>
        </w:rPr>
      </w:pPr>
    </w:p>
    <w:p w:rsidR="00767709" w:rsidP="00307CE2" w14:paraId="20993210" w14:textId="77777777">
      <w:pPr>
        <w:pStyle w:val="EMEAHeadingLeaflet"/>
        <w:spacing w:before="0" w:beforeLines="0" w:after="0" w:afterLines="0"/>
        <w:rPr>
          <w:del w:id="30906" w:author="AbbVie7" w:date="2025-05-12T15:47:00Z"/>
          <w:rFonts w:ascii="Times New Roman" w:hAnsi="Times New Roman"/>
          <w:bCs/>
          <w:lang w:val="da-DK"/>
        </w:rPr>
      </w:pPr>
      <w:del w:id="30907" w:author="AbbVie7" w:date="2025-05-12T15:47:00Z">
        <w:r>
          <w:rPr>
            <w:rFonts w:ascii="Times New Roman" w:hAnsi="Times New Roman"/>
            <w:bCs/>
            <w:lang w:val="da-DK"/>
          </w:rPr>
          <w:delText xml:space="preserve">Hvis </w:delText>
        </w:r>
      </w:del>
      <w:del w:id="30908" w:author="AbbVie7" w:date="2025-05-12T15:47:00Z">
        <w:r w:rsidR="008C149D">
          <w:rPr>
            <w:rFonts w:ascii="Times New Roman" w:hAnsi="Times New Roman"/>
            <w:bCs/>
            <w:lang w:val="da-DK"/>
          </w:rPr>
          <w:delText>du</w:delText>
        </w:r>
      </w:del>
      <w:del w:id="30909" w:author="AbbVie7" w:date="2025-05-12T15:47:00Z">
        <w:r>
          <w:rPr>
            <w:rFonts w:ascii="Times New Roman" w:hAnsi="Times New Roman"/>
            <w:bCs/>
            <w:lang w:val="da-DK"/>
          </w:rPr>
          <w:delText xml:space="preserve"> har taget for meget Humira</w:delText>
        </w:r>
      </w:del>
    </w:p>
    <w:p w:rsidR="00C23CBF" w:rsidRPr="00C23CBF" w14:paraId="30225EDC" w14:textId="77777777">
      <w:pPr>
        <w:pStyle w:val="EMEAHeadingLeaflet"/>
        <w:spacing w:before="0" w:beforeLines="0" w:after="0" w:afterLines="0"/>
        <w:pPrChange w:id="30910" w:author="AbbVie7" w:date="2025-05-12T15:47:00Z">
          <w:pPr>
            <w:pStyle w:val="EMEANormal"/>
          </w:pPr>
        </w:pPrChange>
        <w:rPr>
          <w:del w:id="30911" w:author="AbbVie7" w:date="2025-05-12T15:47:00Z"/>
          <w:lang w:val="da-DK"/>
        </w:rPr>
      </w:pPr>
    </w:p>
    <w:p w:rsidR="00767709" w14:paraId="319DE1F5" w14:textId="77777777">
      <w:pPr>
        <w:pStyle w:val="EMEAHeadingLeaflet"/>
        <w:spacing w:before="0" w:beforeLines="0" w:after="0" w:afterLines="0"/>
        <w:pPrChange w:id="30912" w:author="AbbVie7" w:date="2025-05-12T15:47:00Z">
          <w:pPr/>
        </w:pPrChange>
        <w:rPr>
          <w:del w:id="30913" w:author="AbbVie7" w:date="2025-05-12T15:47:00Z"/>
          <w:lang w:val="da-DK"/>
        </w:rPr>
      </w:pPr>
      <w:del w:id="30914" w:author="AbbVie7" w:date="2025-05-12T15:47:00Z">
        <w:r>
          <w:rPr>
            <w:lang w:val="da-DK"/>
          </w:rPr>
          <w:delText xml:space="preserve">Hvis </w:delText>
        </w:r>
      </w:del>
      <w:del w:id="30915" w:author="AbbVie7" w:date="2025-05-12T15:47:00Z">
        <w:r w:rsidR="008C149D">
          <w:rPr>
            <w:lang w:val="da-DK"/>
          </w:rPr>
          <w:delText>du</w:delText>
        </w:r>
      </w:del>
      <w:del w:id="30916" w:author="AbbVie7" w:date="2025-05-12T15:47:00Z">
        <w:r>
          <w:rPr>
            <w:lang w:val="da-DK"/>
          </w:rPr>
          <w:delText xml:space="preserve"> ved en fejltagelse injicerer Humira hyppigere end forskrevet af lægen</w:delText>
        </w:r>
      </w:del>
      <w:del w:id="30917" w:author="AbbVie7" w:date="2025-05-12T15:47:00Z">
        <w:r w:rsidR="00C33065">
          <w:rPr>
            <w:lang w:val="da-DK"/>
          </w:rPr>
          <w:delText xml:space="preserve"> eller apotek</w:delText>
        </w:r>
      </w:del>
      <w:del w:id="30918" w:author="AbbVie7" w:date="2025-05-12T15:47:00Z">
        <w:r w:rsidR="00842D8E">
          <w:rPr>
            <w:lang w:val="da-DK"/>
          </w:rPr>
          <w:delText>spersonalet</w:delText>
        </w:r>
      </w:del>
      <w:del w:id="30919" w:author="AbbVie7" w:date="2025-05-12T15:47:00Z">
        <w:r>
          <w:rPr>
            <w:lang w:val="da-DK"/>
          </w:rPr>
          <w:delText xml:space="preserve">, kontakt </w:delText>
        </w:r>
      </w:del>
      <w:del w:id="30920" w:author="AbbVie7" w:date="2025-05-12T15:47:00Z">
        <w:r w:rsidR="00842D8E">
          <w:rPr>
            <w:lang w:val="da-DK"/>
          </w:rPr>
          <w:delText xml:space="preserve">da </w:delText>
        </w:r>
      </w:del>
      <w:del w:id="30921" w:author="AbbVie7" w:date="2025-05-12T15:47:00Z">
        <w:r>
          <w:rPr>
            <w:lang w:val="da-DK"/>
          </w:rPr>
          <w:delText xml:space="preserve">lægen </w:delText>
        </w:r>
      </w:del>
      <w:del w:id="30922" w:author="AbbVie7" w:date="2025-05-12T15:47:00Z">
        <w:r w:rsidR="00C33065">
          <w:rPr>
            <w:lang w:val="da-DK"/>
          </w:rPr>
          <w:delText>eller apotek</w:delText>
        </w:r>
      </w:del>
      <w:del w:id="30923" w:author="AbbVie7" w:date="2025-05-12T15:47:00Z">
        <w:r w:rsidR="00842D8E">
          <w:rPr>
            <w:lang w:val="da-DK"/>
          </w:rPr>
          <w:delText>spersonal</w:delText>
        </w:r>
      </w:del>
      <w:del w:id="30924" w:author="AbbVie7" w:date="2025-05-12T15:47:00Z">
        <w:r w:rsidR="00C33065">
          <w:rPr>
            <w:lang w:val="da-DK"/>
          </w:rPr>
          <w:delText xml:space="preserve">et </w:delText>
        </w:r>
      </w:del>
      <w:del w:id="30925" w:author="AbbVie7" w:date="2025-05-12T15:47:00Z">
        <w:r>
          <w:rPr>
            <w:lang w:val="da-DK"/>
          </w:rPr>
          <w:delText xml:space="preserve">og fortæl ham/hende, at </w:delText>
        </w:r>
      </w:del>
      <w:del w:id="30926" w:author="AbbVie7" w:date="2025-05-12T15:47:00Z">
        <w:r w:rsidR="008C149D">
          <w:rPr>
            <w:lang w:val="da-DK"/>
          </w:rPr>
          <w:delText>du</w:delText>
        </w:r>
      </w:del>
      <w:del w:id="30927" w:author="AbbVie7" w:date="2025-05-12T15:47:00Z">
        <w:r>
          <w:rPr>
            <w:lang w:val="da-DK"/>
          </w:rPr>
          <w:delText xml:space="preserve"> har taget mere. Tag altid den ydre karton fra medicinen med, også selvom den er tom. </w:delText>
        </w:r>
      </w:del>
    </w:p>
    <w:p w:rsidR="00C23CBF" w14:paraId="10F24B26" w14:textId="77777777">
      <w:pPr>
        <w:pStyle w:val="EMEAHeadingLeaflet"/>
        <w:spacing w:before="0" w:beforeLines="0" w:after="0" w:afterLines="0"/>
        <w:pPrChange w:id="30928" w:author="AbbVie7" w:date="2025-05-12T15:47:00Z">
          <w:pPr/>
        </w:pPrChange>
        <w:rPr>
          <w:del w:id="30929" w:author="AbbVie7" w:date="2025-05-12T15:47:00Z"/>
          <w:lang w:val="da-DK"/>
        </w:rPr>
      </w:pPr>
    </w:p>
    <w:p w:rsidR="00767709" w:rsidP="00307CE2" w14:paraId="3A39ADCC" w14:textId="77777777">
      <w:pPr>
        <w:pStyle w:val="EMEAHeadingLeaflet"/>
        <w:spacing w:before="0" w:beforeLines="0" w:after="0" w:afterLines="0"/>
        <w:rPr>
          <w:del w:id="30930" w:author="AbbVie7" w:date="2025-05-12T15:47:00Z"/>
          <w:rFonts w:ascii="Times New Roman" w:hAnsi="Times New Roman"/>
          <w:bCs/>
          <w:lang w:val="da-DK"/>
        </w:rPr>
      </w:pPr>
      <w:del w:id="30931" w:author="AbbVie7" w:date="2025-05-12T15:47:00Z">
        <w:r>
          <w:rPr>
            <w:rFonts w:ascii="Times New Roman" w:hAnsi="Times New Roman"/>
            <w:bCs/>
            <w:lang w:val="da-DK"/>
          </w:rPr>
          <w:delText xml:space="preserve">Hvis </w:delText>
        </w:r>
      </w:del>
      <w:del w:id="30932" w:author="AbbVie7" w:date="2025-05-12T15:47:00Z">
        <w:r w:rsidR="008C149D">
          <w:rPr>
            <w:rFonts w:ascii="Times New Roman" w:hAnsi="Times New Roman"/>
            <w:bCs/>
            <w:lang w:val="da-DK"/>
          </w:rPr>
          <w:delText>du</w:delText>
        </w:r>
      </w:del>
      <w:del w:id="30933" w:author="AbbVie7" w:date="2025-05-12T15:47:00Z">
        <w:r>
          <w:rPr>
            <w:rFonts w:ascii="Times New Roman" w:hAnsi="Times New Roman"/>
            <w:bCs/>
            <w:lang w:val="da-DK"/>
          </w:rPr>
          <w:delText xml:space="preserve"> har glemt at tage Humira</w:delText>
        </w:r>
      </w:del>
    </w:p>
    <w:p w:rsidR="00C23CBF" w:rsidRPr="00C23CBF" w14:paraId="51CD3F67" w14:textId="77777777">
      <w:pPr>
        <w:pStyle w:val="EMEAHeadingLeaflet"/>
        <w:spacing w:before="0" w:beforeLines="0" w:after="0" w:afterLines="0"/>
        <w:pPrChange w:id="30934" w:author="AbbVie7" w:date="2025-05-12T15:47:00Z">
          <w:pPr>
            <w:pStyle w:val="EMEANormal"/>
          </w:pPr>
        </w:pPrChange>
        <w:rPr>
          <w:del w:id="30935" w:author="AbbVie7" w:date="2025-05-12T15:47:00Z"/>
          <w:lang w:val="da-DK"/>
        </w:rPr>
      </w:pPr>
    </w:p>
    <w:p w:rsidR="00767709" w14:paraId="4A063985" w14:textId="77777777">
      <w:pPr>
        <w:pStyle w:val="EMEAHeadingLeaflet"/>
        <w:spacing w:before="0" w:beforeLines="0" w:after="0" w:afterLines="0"/>
        <w:pPrChange w:id="30936" w:author="AbbVie7" w:date="2025-05-12T15:47:00Z">
          <w:pPr/>
        </w:pPrChange>
        <w:rPr>
          <w:del w:id="30937" w:author="AbbVie7" w:date="2025-05-12T15:47:00Z"/>
          <w:lang w:val="da-DK"/>
        </w:rPr>
      </w:pPr>
      <w:del w:id="30938" w:author="AbbVie7" w:date="2025-05-12T15:47:00Z">
        <w:r>
          <w:rPr>
            <w:lang w:val="da-DK"/>
          </w:rPr>
          <w:delText xml:space="preserve">Hvis </w:delText>
        </w:r>
      </w:del>
      <w:del w:id="30939" w:author="AbbVie7" w:date="2025-05-12T15:47:00Z">
        <w:r w:rsidR="008C149D">
          <w:rPr>
            <w:lang w:val="da-DK"/>
          </w:rPr>
          <w:delText>du</w:delText>
        </w:r>
      </w:del>
      <w:del w:id="30940" w:author="AbbVie7" w:date="2025-05-12T15:47:00Z">
        <w:r>
          <w:rPr>
            <w:lang w:val="da-DK"/>
          </w:rPr>
          <w:delText xml:space="preserve"> glemmer at give </w:delText>
        </w:r>
      </w:del>
      <w:del w:id="30941" w:author="AbbVie7" w:date="2025-05-12T15:47:00Z">
        <w:r w:rsidR="008C149D">
          <w:rPr>
            <w:lang w:val="da-DK"/>
          </w:rPr>
          <w:delText>dig</w:delText>
        </w:r>
      </w:del>
      <w:del w:id="30942" w:author="AbbVie7" w:date="2025-05-12T15:47:00Z">
        <w:r>
          <w:rPr>
            <w:lang w:val="da-DK"/>
          </w:rPr>
          <w:delText xml:space="preserve"> selv en injektion, bør </w:delText>
        </w:r>
      </w:del>
      <w:del w:id="30943" w:author="AbbVie7" w:date="2025-05-12T15:47:00Z">
        <w:r w:rsidR="008C149D">
          <w:rPr>
            <w:lang w:val="da-DK"/>
          </w:rPr>
          <w:delText>du</w:delText>
        </w:r>
      </w:del>
      <w:del w:id="30944" w:author="AbbVie7" w:date="2025-05-12T15:47:00Z">
        <w:r>
          <w:rPr>
            <w:lang w:val="da-DK"/>
          </w:rPr>
          <w:delText xml:space="preserve"> injicere den næste dosis af Humira, så snart </w:delText>
        </w:r>
      </w:del>
      <w:del w:id="30945" w:author="AbbVie7" w:date="2025-05-12T15:47:00Z">
        <w:r w:rsidR="008C149D">
          <w:rPr>
            <w:lang w:val="da-DK"/>
          </w:rPr>
          <w:delText>du</w:delText>
        </w:r>
      </w:del>
      <w:del w:id="30946" w:author="AbbVie7" w:date="2025-05-12T15:47:00Z">
        <w:r>
          <w:rPr>
            <w:lang w:val="da-DK"/>
          </w:rPr>
          <w:delText xml:space="preserve"> kommer i tanke om det. Fortsæt dernæst med at injicere næste dosis som planlagt på den oprindelig</w:delText>
        </w:r>
      </w:del>
      <w:del w:id="30947" w:author="AbbVie7" w:date="2025-05-12T15:47:00Z">
        <w:r w:rsidR="00181FDC">
          <w:rPr>
            <w:lang w:val="da-DK"/>
          </w:rPr>
          <w:delText>t</w:delText>
        </w:r>
      </w:del>
      <w:del w:id="30948" w:author="AbbVie7" w:date="2025-05-12T15:47:00Z">
        <w:r>
          <w:rPr>
            <w:lang w:val="da-DK"/>
          </w:rPr>
          <w:delText xml:space="preserve"> fastlagte dag, som om </w:delText>
        </w:r>
      </w:del>
      <w:del w:id="30949" w:author="AbbVie7" w:date="2025-05-12T15:47:00Z">
        <w:r w:rsidR="008C149D">
          <w:rPr>
            <w:lang w:val="da-DK"/>
          </w:rPr>
          <w:delText>du</w:delText>
        </w:r>
      </w:del>
      <w:del w:id="30950" w:author="AbbVie7" w:date="2025-05-12T15:47:00Z">
        <w:r>
          <w:rPr>
            <w:lang w:val="da-DK"/>
          </w:rPr>
          <w:delText xml:space="preserve"> ikke havde glemt en dosis.</w:delText>
        </w:r>
      </w:del>
    </w:p>
    <w:p w:rsidR="008B6F5E" w14:paraId="6BD97AC1" w14:textId="77777777">
      <w:pPr>
        <w:pStyle w:val="EMEAHeadingLeaflet"/>
        <w:spacing w:before="0" w:beforeLines="0" w:after="0" w:afterLines="0"/>
        <w:pPrChange w:id="30951" w:author="AbbVie7" w:date="2025-05-12T15:47:00Z">
          <w:pPr/>
        </w:pPrChange>
        <w:rPr>
          <w:del w:id="30952" w:author="AbbVie7" w:date="2025-05-12T15:47:00Z"/>
          <w:lang w:val="da-DK"/>
        </w:rPr>
      </w:pPr>
    </w:p>
    <w:p w:rsidR="008B6F5E" w:rsidRPr="008F497B" w14:paraId="11473D58" w14:textId="77777777">
      <w:pPr>
        <w:pStyle w:val="EMEAHeadingLeaflet"/>
        <w:spacing w:before="0" w:beforeLines="0" w:after="0" w:afterLines="0"/>
        <w:pPrChange w:id="30953" w:author="AbbVie7" w:date="2025-05-12T15:47:00Z">
          <w:pPr>
            <w:keepNext/>
          </w:pPr>
        </w:pPrChange>
        <w:rPr>
          <w:del w:id="30954" w:author="AbbVie7" w:date="2025-05-12T15:47:00Z"/>
          <w:lang w:val="da-DK"/>
        </w:rPr>
      </w:pPr>
      <w:del w:id="30955" w:author="AbbVie7" w:date="2025-05-12T15:47:00Z">
        <w:r w:rsidRPr="008F497B">
          <w:rPr>
            <w:noProof/>
            <w:lang w:val="da-DK"/>
          </w:rPr>
          <w:delText xml:space="preserve">Hvis </w:delText>
        </w:r>
      </w:del>
      <w:del w:id="30956" w:author="AbbVie7" w:date="2025-05-12T15:47:00Z">
        <w:r>
          <w:rPr>
            <w:noProof/>
            <w:lang w:val="da-DK"/>
          </w:rPr>
          <w:delText xml:space="preserve">du </w:delText>
        </w:r>
      </w:del>
      <w:del w:id="30957" w:author="AbbVie7" w:date="2025-05-12T15:47:00Z">
        <w:r w:rsidRPr="008F497B">
          <w:rPr>
            <w:noProof/>
            <w:lang w:val="da-DK"/>
          </w:rPr>
          <w:delText xml:space="preserve">holder op med at </w:delText>
        </w:r>
      </w:del>
      <w:del w:id="30958" w:author="AbbVie7" w:date="2025-05-12T15:47:00Z">
        <w:r w:rsidR="00EF1C63">
          <w:rPr>
            <w:noProof/>
            <w:lang w:val="da-DK"/>
          </w:rPr>
          <w:delText>tage</w:delText>
        </w:r>
      </w:del>
      <w:del w:id="30959" w:author="AbbVie7" w:date="2025-05-12T15:47:00Z">
        <w:r w:rsidRPr="008F497B">
          <w:rPr>
            <w:noProof/>
            <w:lang w:val="da-DK"/>
          </w:rPr>
          <w:delText xml:space="preserve"> Humira</w:delText>
        </w:r>
      </w:del>
    </w:p>
    <w:p w:rsidR="008B6F5E" w:rsidRPr="008F497B" w14:paraId="75091CED" w14:textId="77777777">
      <w:pPr>
        <w:pStyle w:val="EMEAHeadingLeaflet"/>
        <w:spacing w:before="0" w:beforeLines="0" w:after="0" w:afterLines="0"/>
        <w:pPrChange w:id="30960" w:author="AbbVie7" w:date="2025-05-12T15:47:00Z">
          <w:pPr>
            <w:keepNext/>
          </w:pPr>
        </w:pPrChange>
        <w:rPr>
          <w:del w:id="30961" w:author="AbbVie7" w:date="2025-05-12T15:47:00Z"/>
          <w:lang w:val="da-DK"/>
        </w:rPr>
      </w:pPr>
    </w:p>
    <w:p w:rsidR="008B6F5E" w:rsidRPr="008F497B" w14:paraId="79A7A6A2" w14:textId="77777777">
      <w:pPr>
        <w:pStyle w:val="EMEAHeadingLeaflet"/>
        <w:spacing w:before="0" w:beforeLines="0" w:after="0" w:afterLines="0"/>
        <w:pPrChange w:id="30962" w:author="AbbVie7" w:date="2025-05-12T15:47:00Z">
          <w:pPr>
            <w:keepNext/>
          </w:pPr>
        </w:pPrChange>
        <w:rPr>
          <w:del w:id="30963" w:author="AbbVie7" w:date="2025-05-12T15:47:00Z"/>
          <w:lang w:val="da-DK"/>
        </w:rPr>
      </w:pPr>
      <w:del w:id="30964" w:author="AbbVie7" w:date="2025-05-12T15:47:00Z">
        <w:r w:rsidRPr="008F497B">
          <w:rPr>
            <w:lang w:val="da-DK"/>
          </w:rPr>
          <w:delText xml:space="preserve">Beslutningen om at stoppe med at bruge Humira </w:delText>
        </w:r>
      </w:del>
      <w:del w:id="30965" w:author="AbbVie7" w:date="2025-05-12T15:47:00Z">
        <w:r w:rsidR="00447CCD">
          <w:rPr>
            <w:lang w:val="da-DK"/>
          </w:rPr>
          <w:delText>skal</w:delText>
        </w:r>
      </w:del>
      <w:del w:id="30966" w:author="AbbVie7" w:date="2025-05-12T15:47:00Z">
        <w:r w:rsidRPr="008F497B">
          <w:rPr>
            <w:lang w:val="da-DK"/>
          </w:rPr>
          <w:delText xml:space="preserve"> diskuteres med di</w:delText>
        </w:r>
      </w:del>
      <w:del w:id="30967" w:author="AbbVie7" w:date="2025-05-12T15:47:00Z">
        <w:r>
          <w:rPr>
            <w:lang w:val="da-DK"/>
          </w:rPr>
          <w:delText xml:space="preserve">n </w:delText>
        </w:r>
      </w:del>
      <w:del w:id="30968" w:author="AbbVie7" w:date="2025-05-12T15:47:00Z">
        <w:r w:rsidRPr="008F497B">
          <w:rPr>
            <w:lang w:val="da-DK"/>
          </w:rPr>
          <w:delText>læge. Di</w:delText>
        </w:r>
      </w:del>
      <w:del w:id="30969" w:author="AbbVie7" w:date="2025-05-12T15:47:00Z">
        <w:r>
          <w:rPr>
            <w:lang w:val="da-DK"/>
          </w:rPr>
          <w:delText>ne</w:delText>
        </w:r>
      </w:del>
      <w:del w:id="30970" w:author="AbbVie7" w:date="2025-05-12T15:47:00Z">
        <w:r w:rsidRPr="008F497B">
          <w:rPr>
            <w:lang w:val="da-DK"/>
          </w:rPr>
          <w:delText xml:space="preserve"> symptomer kan komme igen efter ophør.</w:delText>
        </w:r>
      </w:del>
    </w:p>
    <w:p w:rsidR="008B6F5E" w:rsidRPr="008F497B" w14:paraId="2FB07C7B" w14:textId="77777777">
      <w:pPr>
        <w:pStyle w:val="EMEAHeadingLeaflet"/>
        <w:spacing w:before="0" w:beforeLines="0" w:after="0" w:afterLines="0"/>
        <w:pPrChange w:id="30971" w:author="AbbVie7" w:date="2025-05-12T15:47:00Z">
          <w:pPr/>
        </w:pPrChange>
        <w:rPr>
          <w:del w:id="30972" w:author="AbbVie7" w:date="2025-05-12T15:47:00Z"/>
          <w:lang w:val="da-DK"/>
        </w:rPr>
      </w:pPr>
    </w:p>
    <w:p w:rsidR="00D00A1D" w:rsidRPr="008F497B" w14:paraId="20A43641" w14:textId="77777777">
      <w:pPr>
        <w:pStyle w:val="EMEAHeadingLeaflet"/>
        <w:spacing w:before="0" w:beforeLines="0" w:after="0" w:afterLines="0"/>
        <w:pPrChange w:id="30973" w:author="AbbVie7" w:date="2025-05-12T15:47:00Z">
          <w:pPr/>
        </w:pPrChange>
        <w:rPr>
          <w:del w:id="30974" w:author="AbbVie7" w:date="2025-05-12T15:47:00Z"/>
          <w:lang w:val="da-DK"/>
        </w:rPr>
      </w:pPr>
      <w:del w:id="30975" w:author="AbbVie7" w:date="2025-05-12T15:47:00Z">
        <w:r>
          <w:rPr>
            <w:lang w:val="da-DK"/>
          </w:rPr>
          <w:delText>Spørg lægen</w:delText>
        </w:r>
      </w:del>
      <w:del w:id="30976" w:author="AbbVie7" w:date="2025-05-12T15:47:00Z">
        <w:r w:rsidR="00842D8E">
          <w:rPr>
            <w:lang w:val="da-DK"/>
          </w:rPr>
          <w:delText xml:space="preserve"> eller</w:delText>
        </w:r>
      </w:del>
      <w:del w:id="30977" w:author="AbbVie7" w:date="2025-05-12T15:47:00Z">
        <w:r>
          <w:rPr>
            <w:lang w:val="da-DK"/>
          </w:rPr>
          <w:delText xml:space="preserve"> apotekspersonalet, hvis der er noget, du er i tvivl om.</w:delText>
        </w:r>
      </w:del>
    </w:p>
    <w:p w:rsidR="00D3739F" w14:paraId="56C21E99" w14:textId="77777777">
      <w:pPr>
        <w:pStyle w:val="EMEAHeadingLeaflet"/>
        <w:spacing w:before="0" w:beforeLines="0" w:after="0" w:afterLines="0"/>
        <w:pPrChange w:id="30978" w:author="AbbVie7" w:date="2025-05-12T15:47:00Z">
          <w:pPr>
            <w:ind w:left="567" w:hanging="567"/>
          </w:pPr>
        </w:pPrChange>
        <w:rPr>
          <w:del w:id="30979" w:author="AbbVie7" w:date="2025-05-12T15:47:00Z"/>
          <w:lang w:val="da-DK"/>
        </w:rPr>
      </w:pPr>
    </w:p>
    <w:p w:rsidR="00330921" w14:paraId="701CBC41" w14:textId="77777777">
      <w:pPr>
        <w:pStyle w:val="EMEAHeadingLeaflet"/>
        <w:spacing w:before="0" w:beforeLines="0" w:after="0" w:afterLines="0"/>
        <w:pPrChange w:id="30980" w:author="AbbVie7" w:date="2025-05-12T15:47:00Z">
          <w:pPr>
            <w:ind w:left="567" w:hanging="567"/>
          </w:pPr>
        </w:pPrChange>
        <w:rPr>
          <w:del w:id="30981" w:author="AbbVie7" w:date="2025-05-12T15:47:00Z"/>
          <w:lang w:val="da-DK"/>
        </w:rPr>
      </w:pPr>
    </w:p>
    <w:p w:rsidR="008B6F5E" w:rsidRPr="008F497B" w14:paraId="196F004D" w14:textId="77777777">
      <w:pPr>
        <w:pStyle w:val="EMEAHeadingLeaflet"/>
        <w:spacing w:before="0" w:beforeLines="0" w:after="0" w:afterLines="0"/>
        <w:pPrChange w:id="30982" w:author="AbbVie7" w:date="2025-05-12T15:47:00Z">
          <w:pPr>
            <w:ind w:left="567" w:hanging="567"/>
          </w:pPr>
        </w:pPrChange>
        <w:rPr>
          <w:del w:id="30983" w:author="AbbVie7" w:date="2025-05-12T15:47:00Z"/>
          <w:lang w:val="da-DK"/>
        </w:rPr>
      </w:pPr>
      <w:del w:id="30984" w:author="AbbVie7" w:date="2025-05-12T15:47:00Z">
        <w:r w:rsidRPr="008F497B">
          <w:rPr>
            <w:lang w:val="da-DK"/>
          </w:rPr>
          <w:delText>4.</w:delText>
        </w:r>
      </w:del>
      <w:del w:id="30985" w:author="AbbVie7" w:date="2025-05-12T15:47:00Z">
        <w:r w:rsidRPr="008F497B">
          <w:rPr>
            <w:lang w:val="da-DK"/>
          </w:rPr>
          <w:tab/>
        </w:r>
      </w:del>
      <w:del w:id="30986" w:author="AbbVie7" w:date="2025-05-12T15:47:00Z">
        <w:r w:rsidRPr="008F497B">
          <w:rPr>
            <w:noProof/>
            <w:lang w:val="da-DK"/>
          </w:rPr>
          <w:delText>Bivirkninger</w:delText>
        </w:r>
      </w:del>
    </w:p>
    <w:p w:rsidR="008B6F5E" w:rsidRPr="008B6F5E" w14:paraId="526B5905" w14:textId="77777777">
      <w:pPr>
        <w:pStyle w:val="EMEAHeadingLeaflet"/>
        <w:spacing w:before="0" w:beforeLines="0" w:after="0" w:afterLines="0"/>
        <w:pPrChange w:id="30987" w:author="AbbVie7" w:date="2025-05-12T15:47:00Z">
          <w:pPr>
            <w:pStyle w:val="EMEANormal"/>
          </w:pPr>
        </w:pPrChange>
        <w:rPr>
          <w:del w:id="30988" w:author="AbbVie7" w:date="2025-05-12T15:47:00Z"/>
          <w:lang w:val="da-DK"/>
        </w:rPr>
      </w:pPr>
    </w:p>
    <w:p w:rsidR="00767709" w14:paraId="7B4306DB" w14:textId="77777777">
      <w:pPr>
        <w:pStyle w:val="EMEAHeadingLeaflet"/>
        <w:spacing w:before="0" w:beforeLines="0" w:after="0" w:afterLines="0"/>
        <w:pPrChange w:id="30989" w:author="AbbVie7" w:date="2025-05-12T15:47:00Z">
          <w:pPr/>
        </w:pPrChange>
        <w:rPr>
          <w:del w:id="30990" w:author="AbbVie7" w:date="2025-05-12T15:47:00Z"/>
          <w:lang w:val="da-DK"/>
        </w:rPr>
      </w:pPr>
      <w:del w:id="30991" w:author="AbbVie7" w:date="2025-05-12T15:47:00Z">
        <w:r>
          <w:rPr>
            <w:lang w:val="da-DK"/>
          </w:rPr>
          <w:delText>Dette lægemiddel kan som al</w:delText>
        </w:r>
      </w:del>
      <w:del w:id="30992" w:author="AbbVie7" w:date="2025-05-12T15:47:00Z">
        <w:r w:rsidR="00842D8E">
          <w:rPr>
            <w:lang w:val="da-DK"/>
          </w:rPr>
          <w:delText>le</w:delText>
        </w:r>
      </w:del>
      <w:del w:id="30993" w:author="AbbVie7" w:date="2025-05-12T15:47:00Z">
        <w:r>
          <w:rPr>
            <w:lang w:val="da-DK"/>
          </w:rPr>
          <w:delText xml:space="preserve"> and</w:delText>
        </w:r>
      </w:del>
      <w:del w:id="30994" w:author="AbbVie7" w:date="2025-05-12T15:47:00Z">
        <w:r w:rsidR="00842D8E">
          <w:rPr>
            <w:lang w:val="da-DK"/>
          </w:rPr>
          <w:delText>re</w:delText>
        </w:r>
      </w:del>
      <w:del w:id="30995" w:author="AbbVie7" w:date="2025-05-12T15:47:00Z">
        <w:r>
          <w:rPr>
            <w:lang w:val="da-DK"/>
          </w:rPr>
          <w:delText xml:space="preserve"> </w:delText>
        </w:r>
      </w:del>
      <w:del w:id="30996" w:author="AbbVie7" w:date="2025-05-12T15:47:00Z">
        <w:r w:rsidR="00BD6051">
          <w:rPr>
            <w:lang w:val="da-DK"/>
          </w:rPr>
          <w:delText xml:space="preserve"> </w:delText>
        </w:r>
      </w:del>
      <w:del w:id="30997" w:author="AbbVie7" w:date="2025-05-12T15:47:00Z">
        <w:r w:rsidR="00842D8E">
          <w:rPr>
            <w:lang w:val="da-DK"/>
          </w:rPr>
          <w:delText>lægemidler</w:delText>
        </w:r>
      </w:del>
      <w:del w:id="30998" w:author="AbbVie7" w:date="2025-05-12T15:47:00Z">
        <w:r>
          <w:rPr>
            <w:lang w:val="da-DK"/>
          </w:rPr>
          <w:delText xml:space="preserve"> give bivirkninger, men ikke alle får bivirkninger. De fleste bivirkninger er af let til moderat grad. Der kan dog forekomme mere alvorlige bivirkninger, som kræver behandling. Bivirkninger kan forekomme op til </w:delText>
        </w:r>
      </w:del>
      <w:del w:id="30999" w:author="AbbVie7" w:date="2025-05-12T15:47:00Z">
        <w:r w:rsidR="00181FDC">
          <w:rPr>
            <w:lang w:val="da-DK"/>
          </w:rPr>
          <w:delText xml:space="preserve">mindst </w:delText>
        </w:r>
      </w:del>
      <w:del w:id="31000" w:author="AbbVie7" w:date="2025-05-12T15:47:00Z">
        <w:r w:rsidR="00873CD1">
          <w:rPr>
            <w:lang w:val="da-DK"/>
          </w:rPr>
          <w:delText>4</w:delText>
        </w:r>
      </w:del>
      <w:del w:id="31001" w:author="AbbVie7" w:date="2025-05-12T15:47:00Z">
        <w:r>
          <w:rPr>
            <w:lang w:val="da-DK"/>
          </w:rPr>
          <w:delText xml:space="preserve"> måneder efter den sidste Humira injektion.</w:delText>
        </w:r>
      </w:del>
    </w:p>
    <w:p w:rsidR="001C65F5" w14:paraId="556AEAEE" w14:textId="77777777">
      <w:pPr>
        <w:pStyle w:val="EMEAHeadingLeaflet"/>
        <w:spacing w:before="0" w:beforeLines="0" w:after="0" w:afterLines="0"/>
        <w:pPrChange w:id="31002" w:author="AbbVie7" w:date="2025-05-12T15:47:00Z">
          <w:pPr/>
        </w:pPrChange>
        <w:rPr>
          <w:del w:id="31003" w:author="AbbVie7" w:date="2025-05-12T15:47:00Z"/>
          <w:lang w:val="da-DK"/>
        </w:rPr>
      </w:pPr>
    </w:p>
    <w:p w:rsidR="00767709" w14:paraId="01C3918B" w14:textId="77777777">
      <w:pPr>
        <w:pStyle w:val="EMEAHeadingLeaflet"/>
        <w:spacing w:before="0" w:beforeLines="0" w:after="0" w:afterLines="0"/>
        <w:pPrChange w:id="31004" w:author="AbbVie7" w:date="2025-05-12T15:47:00Z">
          <w:pPr/>
        </w:pPrChange>
        <w:rPr>
          <w:del w:id="31005" w:author="AbbVie7" w:date="2025-05-12T15:47:00Z"/>
          <w:lang w:val="da-DK"/>
        </w:rPr>
      </w:pPr>
      <w:del w:id="31006" w:author="AbbVie7" w:date="2025-05-12T15:47:00Z">
        <w:r>
          <w:rPr>
            <w:lang w:val="da-DK"/>
          </w:rPr>
          <w:delText xml:space="preserve">Kontakt omgående lægen, hvis </w:delText>
        </w:r>
      </w:del>
      <w:del w:id="31007" w:author="AbbVie7" w:date="2025-05-12T15:47:00Z">
        <w:r w:rsidR="008C149D">
          <w:rPr>
            <w:lang w:val="da-DK"/>
          </w:rPr>
          <w:delText>du</w:delText>
        </w:r>
      </w:del>
      <w:del w:id="31008" w:author="AbbVie7" w:date="2025-05-12T15:47:00Z">
        <w:r>
          <w:rPr>
            <w:lang w:val="da-DK"/>
          </w:rPr>
          <w:delText xml:space="preserve"> får følgende symptomer: </w:delText>
        </w:r>
      </w:del>
    </w:p>
    <w:p w:rsidR="00767709" w14:paraId="46B3363F" w14:textId="77777777">
      <w:pPr>
        <w:pStyle w:val="EMEAHeadingLeaflet"/>
        <w:spacing w:before="0" w:beforeLines="0" w:after="0" w:afterLines="0"/>
        <w:pPrChange w:id="31009" w:author="AbbVie7" w:date="2025-05-12T15:47:00Z">
          <w:pPr>
            <w:numPr>
              <w:numId w:val="6"/>
            </w:numPr>
            <w:tabs>
              <w:tab w:val="num" w:pos="720"/>
            </w:tabs>
            <w:ind w:left="550" w:hanging="550"/>
          </w:pPr>
        </w:pPrChange>
        <w:rPr>
          <w:del w:id="31010" w:author="AbbVie7" w:date="2025-05-12T15:47:00Z"/>
          <w:lang w:val="da-DK"/>
        </w:rPr>
      </w:pPr>
      <w:del w:id="31011" w:author="AbbVie7" w:date="2025-05-12T15:47:00Z">
        <w:r>
          <w:rPr>
            <w:lang w:val="da-DK"/>
          </w:rPr>
          <w:delText xml:space="preserve">alvorligt udslæt, nældefeber eller andre tegn på en allergisk reaktion; </w:delText>
        </w:r>
      </w:del>
    </w:p>
    <w:p w:rsidR="00767709" w14:paraId="6434E3EE" w14:textId="77777777">
      <w:pPr>
        <w:pStyle w:val="EMEAHeadingLeaflet"/>
        <w:spacing w:before="0" w:beforeLines="0" w:after="0" w:afterLines="0"/>
        <w:pPrChange w:id="31012" w:author="AbbVie7" w:date="2025-05-12T15:47:00Z">
          <w:pPr>
            <w:numPr>
              <w:numId w:val="6"/>
            </w:numPr>
            <w:tabs>
              <w:tab w:val="num" w:pos="720"/>
            </w:tabs>
            <w:ind w:left="550" w:hanging="550"/>
          </w:pPr>
        </w:pPrChange>
        <w:rPr>
          <w:del w:id="31013" w:author="AbbVie7" w:date="2025-05-12T15:47:00Z"/>
          <w:lang w:val="da-DK"/>
        </w:rPr>
      </w:pPr>
      <w:del w:id="31014" w:author="AbbVie7" w:date="2025-05-12T15:47:00Z">
        <w:r>
          <w:rPr>
            <w:lang w:val="da-DK"/>
          </w:rPr>
          <w:delText>hævelser i ansigt, hænder eller fødder;</w:delText>
        </w:r>
      </w:del>
    </w:p>
    <w:p w:rsidR="00767709" w14:paraId="5C191885" w14:textId="77777777">
      <w:pPr>
        <w:pStyle w:val="EMEAHeadingLeaflet"/>
        <w:spacing w:before="0" w:beforeLines="0" w:after="0" w:afterLines="0"/>
        <w:pPrChange w:id="31015" w:author="AbbVie7" w:date="2025-05-12T15:47:00Z">
          <w:pPr>
            <w:numPr>
              <w:numId w:val="6"/>
            </w:numPr>
            <w:tabs>
              <w:tab w:val="num" w:pos="720"/>
            </w:tabs>
            <w:ind w:left="550" w:hanging="550"/>
          </w:pPr>
        </w:pPrChange>
        <w:rPr>
          <w:del w:id="31016" w:author="AbbVie7" w:date="2025-05-12T15:47:00Z"/>
          <w:lang w:val="da-DK"/>
        </w:rPr>
      </w:pPr>
      <w:del w:id="31017" w:author="AbbVie7" w:date="2025-05-12T15:47:00Z">
        <w:r>
          <w:rPr>
            <w:lang w:val="da-DK"/>
          </w:rPr>
          <w:delText>besvær med at trække vejret eller synke;</w:delText>
        </w:r>
      </w:del>
    </w:p>
    <w:p w:rsidR="00767709" w14:paraId="49CE9835" w14:textId="77777777">
      <w:pPr>
        <w:pStyle w:val="EMEAHeadingLeaflet"/>
        <w:spacing w:before="0" w:beforeLines="0" w:after="0" w:afterLines="0"/>
        <w:pPrChange w:id="31018" w:author="AbbVie7" w:date="2025-05-12T15:47:00Z">
          <w:pPr>
            <w:numPr>
              <w:numId w:val="6"/>
            </w:numPr>
            <w:tabs>
              <w:tab w:val="num" w:pos="720"/>
            </w:tabs>
            <w:ind w:left="550" w:hanging="550"/>
          </w:pPr>
        </w:pPrChange>
        <w:rPr>
          <w:del w:id="31019" w:author="AbbVie7" w:date="2025-05-12T15:47:00Z"/>
          <w:lang w:val="da-DK"/>
        </w:rPr>
      </w:pPr>
      <w:del w:id="31020" w:author="AbbVie7" w:date="2025-05-12T15:47:00Z">
        <w:r>
          <w:rPr>
            <w:lang w:val="da-DK"/>
          </w:rPr>
          <w:delText xml:space="preserve">stakåndethed ved fysisk anstrengelse eller når </w:delText>
        </w:r>
      </w:del>
      <w:del w:id="31021" w:author="AbbVie7" w:date="2025-05-12T15:47:00Z">
        <w:r w:rsidR="008C149D">
          <w:rPr>
            <w:lang w:val="da-DK"/>
          </w:rPr>
          <w:delText>du</w:delText>
        </w:r>
      </w:del>
      <w:del w:id="31022" w:author="AbbVie7" w:date="2025-05-12T15:47:00Z">
        <w:r>
          <w:rPr>
            <w:lang w:val="da-DK"/>
          </w:rPr>
          <w:delText xml:space="preserve"> ligger ned, eller hævede fødder</w:delText>
        </w:r>
      </w:del>
      <w:del w:id="31023" w:author="AbbVie7" w:date="2025-05-12T15:47:00Z">
        <w:r w:rsidR="008B6F5E">
          <w:rPr>
            <w:lang w:val="da-DK"/>
          </w:rPr>
          <w:delText>.</w:delText>
        </w:r>
      </w:del>
    </w:p>
    <w:p w:rsidR="00767709" w14:paraId="15B206B1" w14:textId="77777777">
      <w:pPr>
        <w:pStyle w:val="EMEAHeadingLeaflet"/>
        <w:spacing w:before="0" w:beforeLines="0" w:after="0" w:afterLines="0"/>
        <w:pPrChange w:id="31024" w:author="AbbVie7" w:date="2025-05-12T15:47:00Z">
          <w:pPr>
            <w:pStyle w:val="EMEABullet2"/>
            <w:tabs>
              <w:tab w:val="num" w:pos="550"/>
              <w:tab w:val="clear" w:pos="567"/>
            </w:tabs>
            <w:ind w:left="550"/>
          </w:pPr>
        </w:pPrChange>
        <w:rPr>
          <w:del w:id="31025" w:author="AbbVie7" w:date="2025-05-12T15:47:00Z"/>
          <w:lang w:val="da-DK"/>
        </w:rPr>
      </w:pPr>
    </w:p>
    <w:p w:rsidR="00767709" w14:paraId="69B77B2E" w14:textId="77777777">
      <w:pPr>
        <w:pStyle w:val="EMEAHeadingLeaflet"/>
        <w:spacing w:before="0" w:beforeLines="0" w:after="0" w:afterLines="0"/>
        <w:pPrChange w:id="31026" w:author="AbbVie7" w:date="2025-05-12T15:47:00Z">
          <w:pPr>
            <w:keepNext/>
            <w:ind w:left="567" w:hanging="567"/>
          </w:pPr>
        </w:pPrChange>
        <w:rPr>
          <w:del w:id="31027" w:author="AbbVie7" w:date="2025-05-12T15:47:00Z"/>
          <w:lang w:val="da-DK"/>
        </w:rPr>
      </w:pPr>
      <w:del w:id="31028" w:author="AbbVie7" w:date="2025-05-12T15:47:00Z">
        <w:r>
          <w:rPr>
            <w:lang w:val="da-DK"/>
          </w:rPr>
          <w:delText xml:space="preserve">Kontakt lægen så hurtigt som muligt, hvis </w:delText>
        </w:r>
      </w:del>
      <w:del w:id="31029" w:author="AbbVie7" w:date="2025-05-12T15:47:00Z">
        <w:r w:rsidR="008C149D">
          <w:rPr>
            <w:lang w:val="da-DK"/>
          </w:rPr>
          <w:delText>du</w:delText>
        </w:r>
      </w:del>
      <w:del w:id="31030" w:author="AbbVie7" w:date="2025-05-12T15:47:00Z">
        <w:r>
          <w:rPr>
            <w:lang w:val="da-DK"/>
          </w:rPr>
          <w:delText xml:space="preserve"> får følgende symptomer: </w:delText>
        </w:r>
      </w:del>
    </w:p>
    <w:p w:rsidR="00767709" w14:paraId="3EFD8D78" w14:textId="77777777">
      <w:pPr>
        <w:pStyle w:val="EMEAHeadingLeaflet"/>
        <w:spacing w:before="0" w:beforeLines="0" w:after="0" w:afterLines="0"/>
        <w:pPrChange w:id="31031" w:author="AbbVie7" w:date="2025-05-12T15:47:00Z">
          <w:pPr>
            <w:numPr>
              <w:numId w:val="6"/>
            </w:numPr>
            <w:tabs>
              <w:tab w:val="num" w:pos="720"/>
            </w:tabs>
            <w:ind w:left="550" w:hanging="550"/>
          </w:pPr>
        </w:pPrChange>
        <w:rPr>
          <w:del w:id="31032" w:author="AbbVie7" w:date="2025-05-12T15:47:00Z"/>
          <w:lang w:val="da-DK"/>
        </w:rPr>
      </w:pPr>
      <w:del w:id="31033" w:author="AbbVie7" w:date="2025-05-12T15:47:00Z">
        <w:r>
          <w:rPr>
            <w:lang w:val="da-DK"/>
          </w:rPr>
          <w:delText>tegn på infektion, såsom feber, følelse af sygdom, sår, tandproblemer eller smerter ved vandladning;</w:delText>
        </w:r>
      </w:del>
    </w:p>
    <w:p w:rsidR="00767709" w14:paraId="202914CE" w14:textId="77777777">
      <w:pPr>
        <w:pStyle w:val="EMEAHeadingLeaflet"/>
        <w:spacing w:before="0" w:beforeLines="0" w:after="0" w:afterLines="0"/>
        <w:pPrChange w:id="31034" w:author="AbbVie7" w:date="2025-05-12T15:47:00Z">
          <w:pPr>
            <w:numPr>
              <w:numId w:val="6"/>
            </w:numPr>
            <w:tabs>
              <w:tab w:val="num" w:pos="720"/>
            </w:tabs>
            <w:ind w:left="550" w:hanging="550"/>
          </w:pPr>
        </w:pPrChange>
        <w:rPr>
          <w:del w:id="31035" w:author="AbbVie7" w:date="2025-05-12T15:47:00Z"/>
          <w:lang w:val="da-DK"/>
        </w:rPr>
      </w:pPr>
      <w:del w:id="31036" w:author="AbbVie7" w:date="2025-05-12T15:47:00Z">
        <w:r>
          <w:rPr>
            <w:lang w:val="da-DK"/>
          </w:rPr>
          <w:delText>følelse af svaghed eller træthed;</w:delText>
        </w:r>
      </w:del>
    </w:p>
    <w:p w:rsidR="00767709" w14:paraId="630FDF00" w14:textId="77777777">
      <w:pPr>
        <w:pStyle w:val="EMEAHeadingLeaflet"/>
        <w:spacing w:before="0" w:beforeLines="0" w:after="0" w:afterLines="0"/>
        <w:pPrChange w:id="31037" w:author="AbbVie7" w:date="2025-05-12T15:47:00Z">
          <w:pPr>
            <w:numPr>
              <w:numId w:val="6"/>
            </w:numPr>
            <w:tabs>
              <w:tab w:val="num" w:pos="720"/>
            </w:tabs>
            <w:ind w:left="550" w:hanging="550"/>
          </w:pPr>
        </w:pPrChange>
        <w:rPr>
          <w:del w:id="31038" w:author="AbbVie7" w:date="2025-05-12T15:47:00Z"/>
          <w:lang w:val="da-DK"/>
        </w:rPr>
      </w:pPr>
      <w:del w:id="31039" w:author="AbbVie7" w:date="2025-05-12T15:47:00Z">
        <w:r>
          <w:rPr>
            <w:lang w:val="da-DK"/>
          </w:rPr>
          <w:delText>hoste;</w:delText>
        </w:r>
      </w:del>
    </w:p>
    <w:p w:rsidR="00767709" w14:paraId="72EAFDBB" w14:textId="77777777">
      <w:pPr>
        <w:pStyle w:val="EMEAHeadingLeaflet"/>
        <w:spacing w:before="0" w:beforeLines="0" w:after="0" w:afterLines="0"/>
        <w:pPrChange w:id="31040" w:author="AbbVie7" w:date="2025-05-12T15:47:00Z">
          <w:pPr>
            <w:numPr>
              <w:numId w:val="6"/>
            </w:numPr>
            <w:tabs>
              <w:tab w:val="num" w:pos="720"/>
            </w:tabs>
            <w:ind w:left="550" w:hanging="550"/>
          </w:pPr>
        </w:pPrChange>
        <w:rPr>
          <w:del w:id="31041" w:author="AbbVie7" w:date="2025-05-12T15:47:00Z"/>
          <w:lang w:val="da-DK"/>
        </w:rPr>
      </w:pPr>
      <w:del w:id="31042" w:author="AbbVie7" w:date="2025-05-12T15:47:00Z">
        <w:r>
          <w:rPr>
            <w:lang w:val="da-DK"/>
          </w:rPr>
          <w:delText>snurren og prikken;</w:delText>
        </w:r>
      </w:del>
    </w:p>
    <w:p w:rsidR="00767709" w14:paraId="3C14DD01" w14:textId="77777777">
      <w:pPr>
        <w:pStyle w:val="EMEAHeadingLeaflet"/>
        <w:spacing w:before="0" w:beforeLines="0" w:after="0" w:afterLines="0"/>
        <w:pPrChange w:id="31043" w:author="AbbVie7" w:date="2025-05-12T15:47:00Z">
          <w:pPr>
            <w:numPr>
              <w:numId w:val="6"/>
            </w:numPr>
            <w:tabs>
              <w:tab w:val="num" w:pos="720"/>
            </w:tabs>
            <w:ind w:left="550" w:hanging="550"/>
          </w:pPr>
        </w:pPrChange>
        <w:rPr>
          <w:del w:id="31044" w:author="AbbVie7" w:date="2025-05-12T15:47:00Z"/>
          <w:lang w:val="da-DK"/>
        </w:rPr>
      </w:pPr>
      <w:del w:id="31045" w:author="AbbVie7" w:date="2025-05-12T15:47:00Z">
        <w:r>
          <w:rPr>
            <w:lang w:val="da-DK"/>
          </w:rPr>
          <w:delText>følelsesløshed;</w:delText>
        </w:r>
      </w:del>
    </w:p>
    <w:p w:rsidR="00767709" w14:paraId="076F42C3" w14:textId="77777777">
      <w:pPr>
        <w:pStyle w:val="EMEAHeadingLeaflet"/>
        <w:spacing w:before="0" w:beforeLines="0" w:after="0" w:afterLines="0"/>
        <w:pPrChange w:id="31046" w:author="AbbVie7" w:date="2025-05-12T15:47:00Z">
          <w:pPr>
            <w:numPr>
              <w:numId w:val="6"/>
            </w:numPr>
            <w:tabs>
              <w:tab w:val="num" w:pos="720"/>
            </w:tabs>
            <w:ind w:left="550" w:hanging="550"/>
          </w:pPr>
        </w:pPrChange>
        <w:rPr>
          <w:del w:id="31047" w:author="AbbVie7" w:date="2025-05-12T15:47:00Z"/>
          <w:lang w:val="da-DK"/>
        </w:rPr>
      </w:pPr>
      <w:del w:id="31048" w:author="AbbVie7" w:date="2025-05-12T15:47:00Z">
        <w:r>
          <w:rPr>
            <w:lang w:val="da-DK"/>
          </w:rPr>
          <w:delText>dobbeltsyn;</w:delText>
        </w:r>
      </w:del>
    </w:p>
    <w:p w:rsidR="00767709" w14:paraId="5260ECAF" w14:textId="77777777">
      <w:pPr>
        <w:pStyle w:val="EMEAHeadingLeaflet"/>
        <w:spacing w:before="0" w:beforeLines="0" w:after="0" w:afterLines="0"/>
        <w:pPrChange w:id="31049" w:author="AbbVie7" w:date="2025-05-12T15:47:00Z">
          <w:pPr>
            <w:numPr>
              <w:numId w:val="6"/>
            </w:numPr>
            <w:tabs>
              <w:tab w:val="num" w:pos="720"/>
            </w:tabs>
            <w:ind w:left="550" w:hanging="550"/>
          </w:pPr>
        </w:pPrChange>
        <w:rPr>
          <w:del w:id="31050" w:author="AbbVie7" w:date="2025-05-12T15:47:00Z"/>
          <w:lang w:val="da-DK"/>
        </w:rPr>
      </w:pPr>
      <w:del w:id="31051" w:author="AbbVie7" w:date="2025-05-12T15:47:00Z">
        <w:r>
          <w:rPr>
            <w:lang w:val="da-DK"/>
          </w:rPr>
          <w:delText>svaghed i arme og ben;</w:delText>
        </w:r>
      </w:del>
    </w:p>
    <w:p w:rsidR="00767709" w14:paraId="6B64D81A" w14:textId="77777777">
      <w:pPr>
        <w:pStyle w:val="EMEAHeadingLeaflet"/>
        <w:spacing w:before="0" w:beforeLines="0" w:after="0" w:afterLines="0"/>
        <w:pPrChange w:id="31052" w:author="AbbVie7" w:date="2025-05-12T15:47:00Z">
          <w:pPr>
            <w:numPr>
              <w:numId w:val="6"/>
            </w:numPr>
            <w:tabs>
              <w:tab w:val="num" w:pos="720"/>
            </w:tabs>
            <w:ind w:left="550" w:hanging="550"/>
          </w:pPr>
        </w:pPrChange>
        <w:rPr>
          <w:del w:id="31053" w:author="AbbVie7" w:date="2025-05-12T15:47:00Z"/>
          <w:lang w:val="da-DK"/>
        </w:rPr>
      </w:pPr>
      <w:del w:id="31054" w:author="AbbVie7" w:date="2025-05-12T15:47:00Z">
        <w:r>
          <w:rPr>
            <w:lang w:val="da-DK"/>
          </w:rPr>
          <w:delText>e</w:delText>
        </w:r>
      </w:del>
      <w:del w:id="31055" w:author="AbbVie7" w:date="2025-05-12T15:47:00Z">
        <w:r w:rsidRPr="00C4186B">
          <w:rPr>
            <w:lang w:val="da-DK"/>
          </w:rPr>
          <w:delText>n bule eller åbent sår, som ikke vil hele</w:delText>
        </w:r>
      </w:del>
      <w:del w:id="31056" w:author="AbbVie7" w:date="2025-05-12T15:47:00Z">
        <w:r w:rsidRPr="00C4186B" w:rsidR="008B6F5E">
          <w:rPr>
            <w:lang w:val="da-DK"/>
          </w:rPr>
          <w:delText>;</w:delText>
        </w:r>
      </w:del>
    </w:p>
    <w:p w:rsidR="008B6F5E" w14:paraId="16C3582E" w14:textId="77777777">
      <w:pPr>
        <w:pStyle w:val="EMEAHeadingLeaflet"/>
        <w:spacing w:before="0" w:beforeLines="0" w:after="0" w:afterLines="0"/>
        <w:pPrChange w:id="31057" w:author="AbbVie7" w:date="2025-05-12T15:47:00Z">
          <w:pPr>
            <w:numPr>
              <w:numId w:val="6"/>
            </w:numPr>
            <w:tabs>
              <w:tab w:val="num" w:pos="720"/>
            </w:tabs>
            <w:ind w:left="550" w:hanging="550"/>
          </w:pPr>
        </w:pPrChange>
        <w:rPr>
          <w:del w:id="31058" w:author="AbbVie7" w:date="2025-05-12T15:47:00Z"/>
          <w:lang w:val="da-DK"/>
        </w:rPr>
      </w:pPr>
      <w:del w:id="31059" w:author="AbbVie7" w:date="2025-05-12T15:47:00Z">
        <w:r>
          <w:rPr>
            <w:lang w:val="da-DK"/>
          </w:rPr>
          <w:delText>tegn og symptomer, som kan tyde på blodsygdomme så som vedvarende feber, blå mærker, blødning, bleghed.</w:delText>
        </w:r>
      </w:del>
    </w:p>
    <w:p w:rsidR="00767709" w14:paraId="5F1AA491" w14:textId="77777777">
      <w:pPr>
        <w:pStyle w:val="EMEAHeadingLeaflet"/>
        <w:spacing w:before="0" w:beforeLines="0" w:after="0" w:afterLines="0"/>
        <w:pPrChange w:id="31060" w:author="AbbVie7" w:date="2025-05-12T15:47:00Z">
          <w:pPr/>
        </w:pPrChange>
        <w:rPr>
          <w:del w:id="31061" w:author="AbbVie7" w:date="2025-05-12T15:47:00Z"/>
          <w:lang w:val="da-DK"/>
        </w:rPr>
      </w:pPr>
    </w:p>
    <w:p w:rsidR="00767709" w14:paraId="1C282FEF" w14:textId="77777777">
      <w:pPr>
        <w:pStyle w:val="EMEAHeadingLeaflet"/>
        <w:spacing w:before="0" w:beforeLines="0" w:after="0" w:afterLines="0"/>
        <w:pPrChange w:id="31062" w:author="AbbVie7" w:date="2025-05-12T15:47:00Z">
          <w:pPr/>
        </w:pPrChange>
        <w:rPr>
          <w:del w:id="31063" w:author="AbbVie7" w:date="2025-05-12T15:47:00Z"/>
          <w:lang w:val="da-DK"/>
        </w:rPr>
      </w:pPr>
      <w:del w:id="31064" w:author="AbbVie7" w:date="2025-05-12T15:47:00Z">
        <w:r>
          <w:rPr>
            <w:lang w:val="da-DK"/>
          </w:rPr>
          <w:delText>Ovennævnte symptomer kan være tegn på følgende bivirkninger, som er observeret ved brug af Humira:</w:delText>
        </w:r>
      </w:del>
    </w:p>
    <w:p w:rsidR="00C46B79" w14:paraId="4CC3B4D2" w14:textId="77777777">
      <w:pPr>
        <w:pStyle w:val="EMEAHeadingLeaflet"/>
        <w:spacing w:before="0" w:beforeLines="0" w:after="0" w:afterLines="0"/>
        <w:pPrChange w:id="31065" w:author="AbbVie7" w:date="2025-05-12T15:47:00Z">
          <w:pPr/>
        </w:pPrChange>
        <w:rPr>
          <w:del w:id="31066" w:author="AbbVie7" w:date="2025-05-12T15:47:00Z"/>
          <w:lang w:val="da-DK"/>
        </w:rPr>
      </w:pPr>
    </w:p>
    <w:p w:rsidR="00767709" w14:paraId="0AFCC3B2" w14:textId="77777777">
      <w:pPr>
        <w:pStyle w:val="EMEAHeadingLeaflet"/>
        <w:spacing w:before="0" w:beforeLines="0" w:after="0" w:afterLines="0"/>
        <w:pPrChange w:id="31067" w:author="AbbVie7" w:date="2025-05-12T15:47:00Z">
          <w:pPr/>
        </w:pPrChange>
        <w:rPr>
          <w:del w:id="31068" w:author="AbbVie7" w:date="2025-05-12T15:47:00Z"/>
          <w:lang w:val="da-DK"/>
        </w:rPr>
      </w:pPr>
      <w:del w:id="31069" w:author="AbbVie7" w:date="2025-05-12T15:47:00Z">
        <w:r>
          <w:rPr>
            <w:lang w:val="da-DK"/>
          </w:rPr>
          <w:delText xml:space="preserve">Meget almindelige </w:delText>
        </w:r>
      </w:del>
      <w:del w:id="31070" w:author="AbbVie7" w:date="2025-05-12T15:47:00Z">
        <w:r>
          <w:rPr>
            <w:color w:val="000000"/>
            <w:lang w:val="da-DK"/>
          </w:rPr>
          <w:delText>(</w:delText>
        </w:r>
      </w:del>
      <w:del w:id="31071" w:author="AbbVie7" w:date="2025-05-12T15:47:00Z">
        <w:r w:rsidR="006076B4">
          <w:rPr>
            <w:color w:val="000000"/>
            <w:lang w:val="da-DK"/>
          </w:rPr>
          <w:delText xml:space="preserve">kan påvirke </w:delText>
        </w:r>
      </w:del>
      <w:del w:id="31072" w:author="AbbVie7" w:date="2025-05-12T15:47:00Z">
        <w:r>
          <w:rPr>
            <w:color w:val="000000"/>
            <w:lang w:val="da-DK"/>
          </w:rPr>
          <w:delText>flere end 1 ud af 10</w:delText>
        </w:r>
      </w:del>
      <w:del w:id="31073" w:author="AbbVie7" w:date="2025-05-12T15:47:00Z">
        <w:r>
          <w:rPr>
            <w:color w:val="339966"/>
            <w:lang w:val="da-DK"/>
          </w:rPr>
          <w:delText xml:space="preserve"> </w:delText>
        </w:r>
      </w:del>
      <w:del w:id="31074" w:author="AbbVie7" w:date="2025-05-12T15:47:00Z">
        <w:r>
          <w:rPr>
            <w:lang w:val="da-DK"/>
          </w:rPr>
          <w:delText>p</w:delText>
        </w:r>
      </w:del>
      <w:del w:id="31075" w:author="AbbVie7" w:date="2025-05-12T15:47:00Z">
        <w:r w:rsidR="006076B4">
          <w:rPr>
            <w:lang w:val="da-DK"/>
          </w:rPr>
          <w:delText>ersoner</w:delText>
        </w:r>
      </w:del>
      <w:del w:id="31076" w:author="AbbVie7" w:date="2025-05-12T15:47:00Z">
        <w:r>
          <w:rPr>
            <w:lang w:val="da-DK"/>
          </w:rPr>
          <w:delText xml:space="preserve">) </w:delText>
        </w:r>
      </w:del>
    </w:p>
    <w:p w:rsidR="00767709" w14:paraId="1DEC2A41" w14:textId="77777777">
      <w:pPr>
        <w:pStyle w:val="EMEAHeadingLeaflet"/>
        <w:spacing w:before="0" w:beforeLines="0" w:after="0" w:afterLines="0"/>
        <w:pPrChange w:id="31077" w:author="AbbVie7" w:date="2025-05-12T15:47:00Z">
          <w:pPr/>
        </w:pPrChange>
        <w:rPr>
          <w:del w:id="31078" w:author="AbbVie7" w:date="2025-05-12T15:47:00Z"/>
          <w:lang w:val="da-DK"/>
        </w:rPr>
      </w:pPr>
    </w:p>
    <w:p w:rsidR="00767709" w14:paraId="081DC7FF" w14:textId="77777777">
      <w:pPr>
        <w:pStyle w:val="EMEAHeadingLeaflet"/>
        <w:spacing w:before="0" w:beforeLines="0" w:after="0" w:afterLines="0"/>
        <w:pPrChange w:id="31079" w:author="AbbVie7" w:date="2025-05-12T15:47:00Z">
          <w:pPr>
            <w:numPr>
              <w:numId w:val="6"/>
            </w:numPr>
            <w:tabs>
              <w:tab w:val="left" w:pos="550"/>
              <w:tab w:val="clear" w:pos="562"/>
              <w:tab w:val="num" w:pos="720"/>
            </w:tabs>
            <w:ind w:left="550" w:hanging="550"/>
          </w:pPr>
        </w:pPrChange>
        <w:rPr>
          <w:del w:id="31080" w:author="AbbVie7" w:date="2025-05-12T15:47:00Z"/>
          <w:lang w:val="da-DK"/>
        </w:rPr>
      </w:pPr>
      <w:del w:id="31081" w:author="AbbVie7" w:date="2025-05-12T15:47:00Z">
        <w:r>
          <w:rPr>
            <w:lang w:val="da-DK"/>
          </w:rPr>
          <w:delText>reaktion</w:delText>
        </w:r>
      </w:del>
      <w:del w:id="31082" w:author="AbbVie7" w:date="2025-05-12T15:47:00Z">
        <w:r w:rsidR="00C7619E">
          <w:rPr>
            <w:lang w:val="da-DK"/>
          </w:rPr>
          <w:delText>er</w:delText>
        </w:r>
      </w:del>
      <w:del w:id="31083" w:author="AbbVie7" w:date="2025-05-12T15:47:00Z">
        <w:r>
          <w:rPr>
            <w:lang w:val="da-DK"/>
          </w:rPr>
          <w:delText xml:space="preserve"> ved injektionsstedet (herunder smerter, hævelse, rødme eller kløe)</w:delText>
        </w:r>
      </w:del>
      <w:del w:id="31084" w:author="AbbVie7" w:date="2025-05-12T15:47:00Z">
        <w:r w:rsidR="00C46B79">
          <w:rPr>
            <w:lang w:val="da-DK"/>
          </w:rPr>
          <w:delText>;</w:delText>
        </w:r>
      </w:del>
    </w:p>
    <w:p w:rsidR="00C46B79" w14:paraId="798E46F1" w14:textId="77777777">
      <w:pPr>
        <w:pStyle w:val="EMEAHeadingLeaflet"/>
        <w:spacing w:before="0" w:beforeLines="0" w:after="0" w:afterLines="0"/>
        <w:pPrChange w:id="31085" w:author="AbbVie7" w:date="2025-05-12T15:47:00Z">
          <w:pPr>
            <w:numPr>
              <w:numId w:val="6"/>
            </w:numPr>
            <w:tabs>
              <w:tab w:val="left" w:pos="550"/>
              <w:tab w:val="clear" w:pos="562"/>
              <w:tab w:val="num" w:pos="720"/>
            </w:tabs>
            <w:ind w:left="550" w:hanging="550"/>
          </w:pPr>
        </w:pPrChange>
        <w:rPr>
          <w:del w:id="31086" w:author="AbbVie7" w:date="2025-05-12T15:47:00Z"/>
          <w:lang w:val="da-DK"/>
        </w:rPr>
      </w:pPr>
      <w:del w:id="31087" w:author="AbbVie7" w:date="2025-05-12T15:47:00Z">
        <w:r>
          <w:rPr>
            <w:lang w:val="da-DK"/>
          </w:rPr>
          <w:delText>luftvejsinfektioner</w:delText>
        </w:r>
      </w:del>
      <w:del w:id="31088" w:author="AbbVie7" w:date="2025-05-12T15:47:00Z">
        <w:r w:rsidRPr="000E0AAD">
          <w:rPr>
            <w:lang w:val="da-DK"/>
          </w:rPr>
          <w:delText xml:space="preserve"> (inklusive forkølelse, løbende næse, bihulebetændelse, lungebetændelse);</w:delText>
        </w:r>
      </w:del>
    </w:p>
    <w:p w:rsidR="00C46B79" w14:paraId="62448C6D" w14:textId="77777777">
      <w:pPr>
        <w:pStyle w:val="EMEAHeadingLeaflet"/>
        <w:spacing w:before="0" w:beforeLines="0" w:after="0" w:afterLines="0"/>
        <w:pPrChange w:id="31089" w:author="AbbVie7" w:date="2025-05-12T15:47:00Z">
          <w:pPr>
            <w:numPr>
              <w:numId w:val="6"/>
            </w:numPr>
            <w:tabs>
              <w:tab w:val="left" w:pos="550"/>
              <w:tab w:val="clear" w:pos="562"/>
              <w:tab w:val="num" w:pos="720"/>
            </w:tabs>
            <w:ind w:left="550" w:hanging="550"/>
          </w:pPr>
        </w:pPrChange>
        <w:rPr>
          <w:del w:id="31090" w:author="AbbVie7" w:date="2025-05-12T15:47:00Z"/>
          <w:lang w:val="en-GB"/>
        </w:rPr>
      </w:pPr>
      <w:del w:id="31091" w:author="AbbVie7" w:date="2025-05-12T15:47:00Z">
        <w:r>
          <w:rPr>
            <w:lang w:val="da-DK"/>
          </w:rPr>
          <w:delText>h</w:delText>
        </w:r>
      </w:del>
      <w:del w:id="31092" w:author="AbbVie7" w:date="2025-05-12T15:47:00Z">
        <w:r>
          <w:rPr>
            <w:lang w:val="en-GB"/>
          </w:rPr>
          <w:delText>ovedpine;</w:delText>
        </w:r>
      </w:del>
    </w:p>
    <w:p w:rsidR="00C46B79" w14:paraId="7ACC1B9E" w14:textId="77777777">
      <w:pPr>
        <w:pStyle w:val="EMEAHeadingLeaflet"/>
        <w:spacing w:before="0" w:beforeLines="0" w:after="0" w:afterLines="0"/>
        <w:pPrChange w:id="31093" w:author="AbbVie7" w:date="2025-05-12T15:47:00Z">
          <w:pPr>
            <w:numPr>
              <w:numId w:val="6"/>
            </w:numPr>
            <w:tabs>
              <w:tab w:val="left" w:pos="550"/>
              <w:tab w:val="clear" w:pos="562"/>
              <w:tab w:val="num" w:pos="720"/>
            </w:tabs>
            <w:ind w:left="550" w:hanging="550"/>
          </w:pPr>
        </w:pPrChange>
        <w:rPr>
          <w:del w:id="31094" w:author="AbbVie7" w:date="2025-05-12T15:47:00Z"/>
          <w:lang w:val="en-GB"/>
        </w:rPr>
      </w:pPr>
      <w:del w:id="31095" w:author="AbbVie7" w:date="2025-05-12T15:47:00Z">
        <w:r>
          <w:rPr>
            <w:lang w:val="en-GB"/>
          </w:rPr>
          <w:delText>mavesmerter;</w:delText>
        </w:r>
      </w:del>
    </w:p>
    <w:p w:rsidR="00C46B79" w14:paraId="034C7D6E" w14:textId="77777777">
      <w:pPr>
        <w:pStyle w:val="EMEAHeadingLeaflet"/>
        <w:spacing w:before="0" w:beforeLines="0" w:after="0" w:afterLines="0"/>
        <w:pPrChange w:id="31096" w:author="AbbVie7" w:date="2025-05-12T15:47:00Z">
          <w:pPr>
            <w:numPr>
              <w:numId w:val="6"/>
            </w:numPr>
            <w:tabs>
              <w:tab w:val="left" w:pos="550"/>
              <w:tab w:val="clear" w:pos="562"/>
              <w:tab w:val="num" w:pos="720"/>
            </w:tabs>
            <w:ind w:left="550" w:hanging="550"/>
          </w:pPr>
        </w:pPrChange>
        <w:rPr>
          <w:del w:id="31097" w:author="AbbVie7" w:date="2025-05-12T15:47:00Z"/>
          <w:lang w:val="en-GB"/>
        </w:rPr>
      </w:pPr>
      <w:del w:id="31098" w:author="AbbVie7" w:date="2025-05-12T15:47:00Z">
        <w:r>
          <w:rPr>
            <w:lang w:val="en-GB"/>
          </w:rPr>
          <w:delText>kvalme og opkastning;</w:delText>
        </w:r>
      </w:del>
    </w:p>
    <w:p w:rsidR="00C46B79" w14:paraId="28749059" w14:textId="77777777">
      <w:pPr>
        <w:pStyle w:val="EMEAHeadingLeaflet"/>
        <w:spacing w:before="0" w:beforeLines="0" w:after="0" w:afterLines="0"/>
        <w:pPrChange w:id="31099" w:author="AbbVie7" w:date="2025-05-12T15:47:00Z">
          <w:pPr>
            <w:numPr>
              <w:numId w:val="6"/>
            </w:numPr>
            <w:tabs>
              <w:tab w:val="left" w:pos="550"/>
              <w:tab w:val="clear" w:pos="562"/>
              <w:tab w:val="num" w:pos="720"/>
            </w:tabs>
            <w:ind w:left="550" w:hanging="550"/>
          </w:pPr>
        </w:pPrChange>
        <w:rPr>
          <w:del w:id="31100" w:author="AbbVie7" w:date="2025-05-12T15:47:00Z"/>
          <w:lang w:val="en-GB"/>
        </w:rPr>
      </w:pPr>
      <w:del w:id="31101" w:author="AbbVie7" w:date="2025-05-12T15:47:00Z">
        <w:r>
          <w:rPr>
            <w:lang w:val="en-GB"/>
          </w:rPr>
          <w:delText>udslæt;</w:delText>
        </w:r>
      </w:del>
    </w:p>
    <w:p w:rsidR="00C46B79" w:rsidRPr="00F32F75" w14:paraId="1AD26055" w14:textId="77777777">
      <w:pPr>
        <w:pStyle w:val="EMEAHeadingLeaflet"/>
        <w:spacing w:before="0" w:beforeLines="0" w:after="0" w:afterLines="0"/>
        <w:pPrChange w:id="31102" w:author="AbbVie7" w:date="2025-05-12T15:47:00Z">
          <w:pPr>
            <w:numPr>
              <w:numId w:val="6"/>
            </w:numPr>
            <w:tabs>
              <w:tab w:val="left" w:pos="550"/>
              <w:tab w:val="clear" w:pos="562"/>
              <w:tab w:val="num" w:pos="720"/>
            </w:tabs>
            <w:ind w:left="550" w:hanging="550"/>
          </w:pPr>
        </w:pPrChange>
        <w:rPr>
          <w:del w:id="31103" w:author="AbbVie7" w:date="2025-05-12T15:47:00Z"/>
          <w:lang w:val="en-GB"/>
        </w:rPr>
      </w:pPr>
      <w:del w:id="31104" w:author="AbbVie7" w:date="2025-05-12T15:47:00Z">
        <w:r>
          <w:rPr>
            <w:lang w:val="en-GB"/>
          </w:rPr>
          <w:delText>m</w:delText>
        </w:r>
      </w:del>
      <w:del w:id="31105" w:author="AbbVie7" w:date="2025-05-12T15:47:00Z">
        <w:r>
          <w:rPr>
            <w:color w:val="000000"/>
            <w:lang w:val="da-DK"/>
          </w:rPr>
          <w:delText>uskuloskeletale smerter</w:delText>
        </w:r>
      </w:del>
      <w:del w:id="31106" w:author="AbbVie7" w:date="2025-05-12T15:47:00Z">
        <w:r>
          <w:rPr>
            <w:lang w:val="en-GB"/>
          </w:rPr>
          <w:delText>.</w:delText>
        </w:r>
      </w:del>
    </w:p>
    <w:p w:rsidR="00767709" w14:paraId="13C657A0" w14:textId="77777777">
      <w:pPr>
        <w:pStyle w:val="EMEAHeadingLeaflet"/>
        <w:spacing w:before="0" w:beforeLines="0" w:after="0" w:afterLines="0"/>
        <w:pPrChange w:id="31107" w:author="AbbVie7" w:date="2025-05-12T15:47:00Z">
          <w:pPr>
            <w:pStyle w:val="EndnoteText"/>
            <w:tabs>
              <w:tab w:val="left" w:pos="330"/>
              <w:tab w:val="clear" w:pos="562"/>
            </w:tabs>
          </w:pPr>
        </w:pPrChange>
        <w:rPr>
          <w:del w:id="31108" w:author="AbbVie7" w:date="2025-05-12T15:47:00Z"/>
          <w:lang w:val="da-DK"/>
        </w:rPr>
      </w:pPr>
    </w:p>
    <w:p w:rsidR="00767709" w14:paraId="3B1C5830" w14:textId="77777777">
      <w:pPr>
        <w:pStyle w:val="EMEAHeadingLeaflet"/>
        <w:spacing w:before="0" w:beforeLines="0" w:after="0" w:afterLines="0"/>
        <w:pPrChange w:id="31109" w:author="AbbVie7" w:date="2025-05-12T15:47:00Z">
          <w:pPr/>
        </w:pPrChange>
        <w:rPr>
          <w:del w:id="31110" w:author="AbbVie7" w:date="2025-05-12T15:47:00Z"/>
          <w:lang w:val="da-DK"/>
        </w:rPr>
      </w:pPr>
      <w:del w:id="31111" w:author="AbbVie7" w:date="2025-05-12T15:47:00Z">
        <w:r>
          <w:rPr>
            <w:lang w:val="da-DK"/>
          </w:rPr>
          <w:delText>Almindelige (</w:delText>
        </w:r>
      </w:del>
      <w:del w:id="31112" w:author="AbbVie7" w:date="2025-05-12T15:47:00Z">
        <w:r w:rsidR="006076B4">
          <w:rPr>
            <w:color w:val="000000"/>
            <w:lang w:val="da-DK"/>
          </w:rPr>
          <w:delText>kan påvirke op til</w:delText>
        </w:r>
      </w:del>
      <w:del w:id="31113" w:author="AbbVie7" w:date="2025-05-12T15:47:00Z">
        <w:r>
          <w:rPr>
            <w:lang w:val="da-DK"/>
          </w:rPr>
          <w:delText xml:space="preserve"> 1 ud af 10 p</w:delText>
        </w:r>
      </w:del>
      <w:del w:id="31114" w:author="AbbVie7" w:date="2025-05-12T15:47:00Z">
        <w:r w:rsidR="006076B4">
          <w:rPr>
            <w:lang w:val="da-DK"/>
          </w:rPr>
          <w:delText>ersoner</w:delText>
        </w:r>
      </w:del>
      <w:del w:id="31115" w:author="AbbVie7" w:date="2025-05-12T15:47:00Z">
        <w:r>
          <w:rPr>
            <w:lang w:val="da-DK"/>
          </w:rPr>
          <w:delText xml:space="preserve">)  </w:delText>
        </w:r>
      </w:del>
    </w:p>
    <w:p w:rsidR="00156BF1" w14:paraId="496FF2B8" w14:textId="77777777">
      <w:pPr>
        <w:pStyle w:val="EMEAHeadingLeaflet"/>
        <w:spacing w:before="0" w:beforeLines="0" w:after="0" w:afterLines="0"/>
        <w:pPrChange w:id="31116" w:author="AbbVie7" w:date="2025-05-12T15:48:00Z">
          <w:pPr>
            <w:numPr>
              <w:numId w:val="6"/>
            </w:numPr>
            <w:tabs>
              <w:tab w:val="num" w:pos="550"/>
              <w:tab w:val="clear" w:pos="562"/>
              <w:tab w:val="num" w:pos="720"/>
            </w:tabs>
            <w:ind w:left="550" w:hanging="550"/>
          </w:pPr>
        </w:pPrChange>
        <w:rPr>
          <w:del w:id="31117" w:author="AbbVie7" w:date="2025-05-12T15:48:00Z"/>
          <w:lang w:val="da-DK"/>
        </w:rPr>
      </w:pPr>
      <w:del w:id="31118" w:author="AbbVie7" w:date="2025-05-12T15:47:00Z">
        <w:r>
          <w:rPr>
            <w:lang w:val="da-DK"/>
          </w:rPr>
          <w:delText>alvorlige</w:delText>
        </w:r>
      </w:del>
      <w:del w:id="31119" w:author="AbbVie7" w:date="2025-05-12T15:47:00Z">
        <w:r w:rsidRPr="005C5C5D">
          <w:rPr>
            <w:lang w:val="da-DK"/>
          </w:rPr>
          <w:delText xml:space="preserve"> infektioner (inklusive blodforgiftning</w:delText>
        </w:r>
      </w:del>
      <w:r w:rsidRPr="005C5C5D">
        <w:rPr>
          <w:lang w:val="da-DK"/>
        </w:rPr>
        <w:t xml:space="preserve"> </w:t>
      </w:r>
      <w:del w:id="31120" w:author="AbbVie7" w:date="2025-05-12T15:48:00Z">
        <w:r w:rsidRPr="005C5C5D">
          <w:rPr>
            <w:lang w:val="da-DK"/>
          </w:rPr>
          <w:delText>og influenza);</w:delText>
        </w:r>
      </w:del>
    </w:p>
    <w:p w:rsidR="00361BE4" w:rsidRPr="005C5C5D" w14:paraId="66BF490B" w14:textId="77777777">
      <w:pPr>
        <w:pStyle w:val="EMEAHeadingLeaflet"/>
        <w:spacing w:before="0" w:beforeLines="0" w:after="0" w:afterLines="0"/>
        <w:pPrChange w:id="31121" w:author="AbbVie7" w:date="2025-05-12T15:48:00Z">
          <w:pPr>
            <w:numPr>
              <w:numId w:val="6"/>
            </w:numPr>
            <w:tabs>
              <w:tab w:val="num" w:pos="550"/>
              <w:tab w:val="clear" w:pos="562"/>
              <w:tab w:val="num" w:pos="720"/>
            </w:tabs>
            <w:ind w:left="550" w:hanging="550"/>
          </w:pPr>
        </w:pPrChange>
        <w:rPr>
          <w:del w:id="31122" w:author="AbbVie7" w:date="2025-05-12T15:48:00Z"/>
          <w:lang w:val="da-DK"/>
        </w:rPr>
      </w:pPr>
      <w:del w:id="31123" w:author="AbbVie7" w:date="2025-05-12T15:48:00Z">
        <w:r>
          <w:rPr>
            <w:lang w:val="da-DK"/>
          </w:rPr>
          <w:delText>tarminfektioner (inklusive betændelse i mave og tarm)</w:delText>
        </w:r>
      </w:del>
    </w:p>
    <w:p w:rsidR="00156BF1" w:rsidRPr="000E0AAD" w14:paraId="536220C8" w14:textId="77777777">
      <w:pPr>
        <w:pStyle w:val="EMEAHeadingLeaflet"/>
        <w:spacing w:before="0" w:beforeLines="0" w:after="0" w:afterLines="0"/>
        <w:pPrChange w:id="31124" w:author="AbbVie7" w:date="2025-05-12T15:48:00Z">
          <w:pPr>
            <w:numPr>
              <w:numId w:val="6"/>
            </w:numPr>
            <w:tabs>
              <w:tab w:val="num" w:pos="550"/>
              <w:tab w:val="clear" w:pos="562"/>
              <w:tab w:val="num" w:pos="720"/>
            </w:tabs>
            <w:ind w:left="550" w:hanging="550"/>
          </w:pPr>
        </w:pPrChange>
        <w:rPr>
          <w:del w:id="31125" w:author="AbbVie7" w:date="2025-05-12T15:48:00Z"/>
          <w:lang w:val="da-DK"/>
        </w:rPr>
      </w:pPr>
      <w:del w:id="31126" w:author="AbbVie7" w:date="2025-05-12T15:48:00Z">
        <w:r w:rsidRPr="000E0AAD">
          <w:rPr>
            <w:lang w:val="da-DK"/>
          </w:rPr>
          <w:delText xml:space="preserve">hudinfektioner (inklusive </w:delText>
        </w:r>
      </w:del>
      <w:del w:id="31127" w:author="AbbVie7" w:date="2025-05-12T15:48:00Z">
        <w:r w:rsidR="007E1580">
          <w:rPr>
            <w:lang w:val="da-DK"/>
          </w:rPr>
          <w:delText>binde</w:delText>
        </w:r>
      </w:del>
      <w:del w:id="31128" w:author="AbbVie7" w:date="2025-05-12T15:48:00Z">
        <w:r w:rsidRPr="000E0AAD">
          <w:rPr>
            <w:lang w:val="da-DK"/>
          </w:rPr>
          <w:delText>vævs</w:delText>
        </w:r>
      </w:del>
      <w:del w:id="31129" w:author="AbbVie7" w:date="2025-05-12T15:48:00Z">
        <w:r w:rsidR="00CA2C03">
          <w:rPr>
            <w:lang w:val="da-DK"/>
          </w:rPr>
          <w:delText>betændelse</w:delText>
        </w:r>
      </w:del>
      <w:del w:id="31130" w:author="AbbVie7" w:date="2025-05-12T15:48:00Z">
        <w:r w:rsidRPr="000E0AAD">
          <w:rPr>
            <w:lang w:val="da-DK"/>
          </w:rPr>
          <w:delText xml:space="preserve"> og helvedsild</w:delText>
        </w:r>
      </w:del>
      <w:del w:id="31131" w:author="AbbVie7" w:date="2025-05-12T15:48:00Z">
        <w:r>
          <w:rPr>
            <w:lang w:val="da-DK"/>
          </w:rPr>
          <w:delText>);</w:delText>
        </w:r>
      </w:del>
    </w:p>
    <w:p w:rsidR="00156BF1" w14:paraId="7690872C" w14:textId="77777777">
      <w:pPr>
        <w:pStyle w:val="EMEAHeadingLeaflet"/>
        <w:spacing w:before="0" w:beforeLines="0" w:after="0" w:afterLines="0"/>
        <w:pPrChange w:id="31132" w:author="AbbVie7" w:date="2025-05-12T15:48:00Z">
          <w:pPr>
            <w:numPr>
              <w:numId w:val="6"/>
            </w:numPr>
            <w:tabs>
              <w:tab w:val="num" w:pos="550"/>
              <w:tab w:val="clear" w:pos="562"/>
              <w:tab w:val="num" w:pos="720"/>
            </w:tabs>
            <w:ind w:left="550" w:hanging="550"/>
          </w:pPr>
        </w:pPrChange>
        <w:rPr>
          <w:del w:id="31133" w:author="AbbVie7" w:date="2025-05-12T15:48:00Z"/>
          <w:lang w:val="en-GB"/>
        </w:rPr>
      </w:pPr>
      <w:del w:id="31134" w:author="AbbVie7" w:date="2025-05-12T15:48:00Z">
        <w:r>
          <w:rPr>
            <w:lang w:val="en-GB"/>
          </w:rPr>
          <w:delText>øreinfektioner;</w:delText>
        </w:r>
      </w:del>
    </w:p>
    <w:p w:rsidR="00156BF1" w:rsidRPr="000E0AAD" w14:paraId="219EA01E" w14:textId="77777777">
      <w:pPr>
        <w:pStyle w:val="EMEAHeadingLeaflet"/>
        <w:spacing w:before="0" w:beforeLines="0" w:after="0" w:afterLines="0"/>
        <w:pPrChange w:id="31135" w:author="AbbVie7" w:date="2025-05-12T15:48:00Z">
          <w:pPr>
            <w:numPr>
              <w:numId w:val="6"/>
            </w:numPr>
            <w:tabs>
              <w:tab w:val="num" w:pos="550"/>
              <w:tab w:val="clear" w:pos="562"/>
              <w:tab w:val="num" w:pos="720"/>
            </w:tabs>
            <w:ind w:left="550" w:hanging="550"/>
          </w:pPr>
        </w:pPrChange>
        <w:rPr>
          <w:del w:id="31136" w:author="AbbVie7" w:date="2025-05-12T15:48:00Z"/>
          <w:lang w:val="da-DK"/>
        </w:rPr>
      </w:pPr>
      <w:del w:id="31137" w:author="AbbVie7" w:date="2025-05-12T15:48:00Z">
        <w:r w:rsidRPr="000E0AAD">
          <w:rPr>
            <w:lang w:val="da-DK"/>
          </w:rPr>
          <w:delText xml:space="preserve">infektioner </w:delText>
        </w:r>
      </w:del>
      <w:del w:id="31138" w:author="AbbVie7" w:date="2025-05-12T15:48:00Z">
        <w:r>
          <w:rPr>
            <w:lang w:val="da-DK"/>
          </w:rPr>
          <w:delText>i</w:delText>
        </w:r>
      </w:del>
      <w:del w:id="31139" w:author="AbbVie7" w:date="2025-05-12T15:48:00Z">
        <w:r w:rsidRPr="000E0AAD">
          <w:rPr>
            <w:lang w:val="da-DK"/>
          </w:rPr>
          <w:delText xml:space="preserve"> munden (inklusive tandinfektioner og forkølelsessår);</w:delText>
        </w:r>
      </w:del>
    </w:p>
    <w:p w:rsidR="00156BF1" w:rsidRPr="00F32F75" w14:paraId="5D715F8F" w14:textId="77777777">
      <w:pPr>
        <w:pStyle w:val="EMEAHeadingLeaflet"/>
        <w:spacing w:before="0" w:beforeLines="0" w:after="0" w:afterLines="0"/>
        <w:pPrChange w:id="31140" w:author="AbbVie7" w:date="2025-05-12T15:48:00Z">
          <w:pPr>
            <w:numPr>
              <w:numId w:val="6"/>
            </w:numPr>
            <w:tabs>
              <w:tab w:val="num" w:pos="550"/>
              <w:tab w:val="clear" w:pos="562"/>
              <w:tab w:val="num" w:pos="720"/>
            </w:tabs>
            <w:ind w:left="550" w:hanging="550"/>
          </w:pPr>
        </w:pPrChange>
        <w:rPr>
          <w:del w:id="31141" w:author="AbbVie7" w:date="2025-05-12T15:48:00Z"/>
          <w:lang w:val="en-GB"/>
        </w:rPr>
      </w:pPr>
      <w:del w:id="31142" w:author="AbbVie7" w:date="2025-05-12T15:48:00Z">
        <w:r>
          <w:rPr>
            <w:lang w:val="en-GB"/>
          </w:rPr>
          <w:delText>infektioner i kønsvejene;</w:delText>
        </w:r>
      </w:del>
    </w:p>
    <w:p w:rsidR="00767709" w14:paraId="616BE7C9" w14:textId="77777777">
      <w:pPr>
        <w:pStyle w:val="EMEAHeadingLeaflet"/>
        <w:spacing w:before="0" w:beforeLines="0" w:after="0" w:afterLines="0"/>
        <w:pPrChange w:id="31143" w:author="AbbVie7" w:date="2025-05-12T15:48:00Z">
          <w:pPr>
            <w:numPr>
              <w:numId w:val="6"/>
            </w:numPr>
            <w:tabs>
              <w:tab w:val="num" w:pos="550"/>
              <w:tab w:val="clear" w:pos="562"/>
              <w:tab w:val="num" w:pos="720"/>
            </w:tabs>
            <w:ind w:left="550" w:hanging="550"/>
          </w:pPr>
        </w:pPrChange>
        <w:rPr>
          <w:del w:id="31144" w:author="AbbVie7" w:date="2025-05-12T15:48:00Z"/>
          <w:lang w:val="da-DK"/>
        </w:rPr>
      </w:pPr>
      <w:del w:id="31145" w:author="AbbVie7" w:date="2025-05-12T15:48:00Z">
        <w:r>
          <w:rPr>
            <w:lang w:val="da-DK"/>
          </w:rPr>
          <w:delText>urinvejsinfektion</w:delText>
        </w:r>
      </w:del>
      <w:del w:id="31146" w:author="AbbVie7" w:date="2025-05-12T15:48:00Z">
        <w:r w:rsidR="00156BF1">
          <w:rPr>
            <w:lang w:val="da-DK"/>
          </w:rPr>
          <w:delText>;</w:delText>
        </w:r>
      </w:del>
    </w:p>
    <w:p w:rsidR="00767709" w14:paraId="03A7E702" w14:textId="77777777">
      <w:pPr>
        <w:pStyle w:val="EMEAHeadingLeaflet"/>
        <w:spacing w:before="0" w:beforeLines="0" w:after="0" w:afterLines="0"/>
        <w:pPrChange w:id="31147" w:author="AbbVie7" w:date="2025-05-12T15:48:00Z">
          <w:pPr>
            <w:numPr>
              <w:numId w:val="6"/>
            </w:numPr>
            <w:tabs>
              <w:tab w:val="num" w:pos="550"/>
              <w:tab w:val="clear" w:pos="562"/>
              <w:tab w:val="num" w:pos="720"/>
            </w:tabs>
            <w:ind w:left="550" w:hanging="550"/>
          </w:pPr>
        </w:pPrChange>
        <w:rPr>
          <w:del w:id="31148" w:author="AbbVie7" w:date="2025-05-12T15:48:00Z"/>
          <w:lang w:val="da-DK"/>
        </w:rPr>
      </w:pPr>
      <w:del w:id="31149" w:author="AbbVie7" w:date="2025-05-12T15:48:00Z">
        <w:r>
          <w:rPr>
            <w:color w:val="000000"/>
            <w:lang w:val="da-DK"/>
          </w:rPr>
          <w:delText>svampeinfektioner</w:delText>
        </w:r>
      </w:del>
      <w:del w:id="31150" w:author="AbbVie7" w:date="2025-05-12T15:48:00Z">
        <w:r>
          <w:rPr>
            <w:lang w:val="da-DK"/>
          </w:rPr>
          <w:delText>;</w:delText>
        </w:r>
      </w:del>
    </w:p>
    <w:p w:rsidR="009336DC" w14:paraId="5B55FB29" w14:textId="77777777">
      <w:pPr>
        <w:pStyle w:val="EMEAHeadingLeaflet"/>
        <w:spacing w:before="0" w:beforeLines="0" w:after="0" w:afterLines="0"/>
        <w:pPrChange w:id="31151" w:author="AbbVie7" w:date="2025-05-12T15:48:00Z">
          <w:pPr>
            <w:numPr>
              <w:numId w:val="6"/>
            </w:numPr>
            <w:tabs>
              <w:tab w:val="num" w:pos="550"/>
              <w:tab w:val="clear" w:pos="562"/>
              <w:tab w:val="num" w:pos="720"/>
            </w:tabs>
            <w:ind w:left="550" w:hanging="550"/>
          </w:pPr>
        </w:pPrChange>
        <w:rPr>
          <w:del w:id="31152" w:author="AbbVie7" w:date="2025-05-12T15:48:00Z"/>
          <w:lang w:val="da-DK"/>
        </w:rPr>
      </w:pPr>
      <w:del w:id="31153" w:author="AbbVie7" w:date="2025-05-12T15:48:00Z">
        <w:r w:rsidRPr="003603CA">
          <w:rPr>
            <w:lang w:val="en-GB"/>
          </w:rPr>
          <w:delText>ledinfektioner</w:delText>
        </w:r>
      </w:del>
      <w:del w:id="31154" w:author="AbbVie7" w:date="2025-05-12T15:48:00Z">
        <w:r>
          <w:rPr>
            <w:lang w:val="en-GB"/>
          </w:rPr>
          <w:delText>;</w:delText>
        </w:r>
      </w:del>
    </w:p>
    <w:p w:rsidR="00156BF1" w14:paraId="0C914005" w14:textId="77777777">
      <w:pPr>
        <w:pStyle w:val="EMEAHeadingLeaflet"/>
        <w:spacing w:before="0" w:beforeLines="0" w:after="0" w:afterLines="0"/>
        <w:pPrChange w:id="31155" w:author="AbbVie7" w:date="2025-05-12T15:48:00Z">
          <w:pPr>
            <w:numPr>
              <w:numId w:val="6"/>
            </w:numPr>
            <w:tabs>
              <w:tab w:val="num" w:pos="550"/>
              <w:tab w:val="clear" w:pos="562"/>
              <w:tab w:val="num" w:pos="720"/>
            </w:tabs>
            <w:ind w:left="550" w:hanging="550"/>
          </w:pPr>
        </w:pPrChange>
        <w:rPr>
          <w:del w:id="31156" w:author="AbbVie7" w:date="2025-05-12T15:48:00Z"/>
          <w:lang w:val="en-GB"/>
        </w:rPr>
      </w:pPr>
      <w:del w:id="31157" w:author="AbbVie7" w:date="2025-05-12T15:48:00Z">
        <w:r>
          <w:rPr>
            <w:lang w:val="en-GB"/>
          </w:rPr>
          <w:delText>godartede svulster;</w:delText>
        </w:r>
      </w:del>
    </w:p>
    <w:p w:rsidR="00156BF1" w14:paraId="3B51B76A" w14:textId="77777777">
      <w:pPr>
        <w:pStyle w:val="EMEAHeadingLeaflet"/>
        <w:spacing w:before="0" w:beforeLines="0" w:after="0" w:afterLines="0"/>
        <w:pPrChange w:id="31158" w:author="AbbVie7" w:date="2025-05-12T15:48:00Z">
          <w:pPr>
            <w:numPr>
              <w:numId w:val="6"/>
            </w:numPr>
            <w:tabs>
              <w:tab w:val="num" w:pos="550"/>
              <w:tab w:val="clear" w:pos="562"/>
              <w:tab w:val="num" w:pos="720"/>
            </w:tabs>
            <w:ind w:left="550" w:hanging="550"/>
          </w:pPr>
        </w:pPrChange>
        <w:rPr>
          <w:del w:id="31159" w:author="AbbVie7" w:date="2025-05-12T15:48:00Z"/>
          <w:lang w:val="en-GB"/>
        </w:rPr>
      </w:pPr>
      <w:del w:id="31160" w:author="AbbVie7" w:date="2025-05-12T15:48:00Z">
        <w:r>
          <w:rPr>
            <w:lang w:val="en-GB"/>
          </w:rPr>
          <w:delText>hudkræft;</w:delText>
        </w:r>
      </w:del>
    </w:p>
    <w:p w:rsidR="00156BF1" w14:paraId="48F62ECE" w14:textId="77777777">
      <w:pPr>
        <w:pStyle w:val="EMEAHeadingLeaflet"/>
        <w:spacing w:before="0" w:beforeLines="0" w:after="0" w:afterLines="0"/>
        <w:pPrChange w:id="31161" w:author="AbbVie7" w:date="2025-05-12T15:48:00Z">
          <w:pPr>
            <w:numPr>
              <w:numId w:val="6"/>
            </w:numPr>
            <w:tabs>
              <w:tab w:val="num" w:pos="550"/>
              <w:tab w:val="clear" w:pos="562"/>
              <w:tab w:val="num" w:pos="720"/>
            </w:tabs>
            <w:ind w:left="550" w:hanging="550"/>
          </w:pPr>
        </w:pPrChange>
        <w:rPr>
          <w:del w:id="31162" w:author="AbbVie7" w:date="2025-05-12T15:48:00Z"/>
          <w:lang w:val="da-DK"/>
        </w:rPr>
      </w:pPr>
      <w:del w:id="31163" w:author="AbbVie7" w:date="2025-05-12T15:48:00Z">
        <w:r w:rsidRPr="005C5C5D">
          <w:rPr>
            <w:lang w:val="da-DK"/>
          </w:rPr>
          <w:delText>allergiske reaktioner (inklusive sæsonbestemt allergi);</w:delText>
        </w:r>
      </w:del>
    </w:p>
    <w:p w:rsidR="00850F65" w:rsidRPr="005C5C5D" w14:paraId="276E71C0" w14:textId="77777777">
      <w:pPr>
        <w:pStyle w:val="EMEAHeadingLeaflet"/>
        <w:spacing w:before="0" w:beforeLines="0" w:after="0" w:afterLines="0"/>
        <w:pPrChange w:id="31164" w:author="AbbVie7" w:date="2025-05-12T15:48:00Z">
          <w:pPr>
            <w:numPr>
              <w:numId w:val="6"/>
            </w:numPr>
            <w:tabs>
              <w:tab w:val="num" w:pos="550"/>
              <w:tab w:val="clear" w:pos="562"/>
              <w:tab w:val="num" w:pos="720"/>
            </w:tabs>
            <w:ind w:left="550" w:hanging="550"/>
          </w:pPr>
        </w:pPrChange>
        <w:rPr>
          <w:del w:id="31165" w:author="AbbVie7" w:date="2025-05-12T15:48:00Z"/>
          <w:lang w:val="da-DK"/>
        </w:rPr>
      </w:pPr>
      <w:del w:id="31166" w:author="AbbVie7" w:date="2025-05-12T15:48:00Z">
        <w:r>
          <w:rPr>
            <w:lang w:val="da-DK"/>
          </w:rPr>
          <w:delText>dehydrering</w:delText>
        </w:r>
      </w:del>
      <w:del w:id="31167" w:author="AbbVie7" w:date="2025-05-12T15:48:00Z">
        <w:r w:rsidR="00780DE1">
          <w:rPr>
            <w:lang w:val="da-DK"/>
          </w:rPr>
          <w:delText xml:space="preserve"> (</w:delText>
        </w:r>
      </w:del>
      <w:del w:id="31168" w:author="AbbVie7" w:date="2025-05-12T15:48:00Z">
        <w:r w:rsidR="00780DE1">
          <w:rPr>
            <w:color w:val="000000"/>
            <w:lang w:val="da-DK"/>
          </w:rPr>
          <w:delText>væskemangel)</w:delText>
        </w:r>
      </w:del>
      <w:del w:id="31169" w:author="AbbVie7" w:date="2025-05-12T15:48:00Z">
        <w:r>
          <w:rPr>
            <w:lang w:val="da-DK"/>
          </w:rPr>
          <w:delText>;</w:delText>
        </w:r>
      </w:del>
    </w:p>
    <w:p w:rsidR="00156BF1" w14:paraId="530E8F37" w14:textId="77777777">
      <w:pPr>
        <w:pStyle w:val="EMEAHeadingLeaflet"/>
        <w:spacing w:before="0" w:beforeLines="0" w:after="0" w:afterLines="0"/>
        <w:pPrChange w:id="31170" w:author="AbbVie7" w:date="2025-05-12T15:48:00Z">
          <w:pPr>
            <w:numPr>
              <w:numId w:val="6"/>
            </w:numPr>
            <w:tabs>
              <w:tab w:val="num" w:pos="550"/>
              <w:tab w:val="clear" w:pos="562"/>
              <w:tab w:val="num" w:pos="720"/>
            </w:tabs>
            <w:ind w:left="550" w:hanging="550"/>
          </w:pPr>
        </w:pPrChange>
        <w:rPr>
          <w:del w:id="31171" w:author="AbbVie7" w:date="2025-05-12T15:48:00Z"/>
          <w:lang w:val="en-GB"/>
        </w:rPr>
      </w:pPr>
      <w:del w:id="31172" w:author="AbbVie7" w:date="2025-05-12T15:48:00Z">
        <w:r>
          <w:rPr>
            <w:lang w:val="en-GB"/>
          </w:rPr>
          <w:delText>humørsvingninger (inklusive depression);</w:delText>
        </w:r>
      </w:del>
    </w:p>
    <w:p w:rsidR="00156BF1" w14:paraId="70992138" w14:textId="77777777">
      <w:pPr>
        <w:pStyle w:val="EMEAHeadingLeaflet"/>
        <w:spacing w:before="0" w:beforeLines="0" w:after="0" w:afterLines="0"/>
        <w:pPrChange w:id="31173" w:author="AbbVie7" w:date="2025-05-12T15:48:00Z">
          <w:pPr>
            <w:numPr>
              <w:numId w:val="6"/>
            </w:numPr>
            <w:tabs>
              <w:tab w:val="num" w:pos="550"/>
              <w:tab w:val="clear" w:pos="562"/>
              <w:tab w:val="num" w:pos="720"/>
            </w:tabs>
            <w:ind w:left="550" w:hanging="550"/>
          </w:pPr>
        </w:pPrChange>
        <w:rPr>
          <w:del w:id="31174" w:author="AbbVie7" w:date="2025-05-12T15:48:00Z"/>
          <w:lang w:val="en-GB"/>
        </w:rPr>
      </w:pPr>
      <w:del w:id="31175" w:author="AbbVie7" w:date="2025-05-12T15:48:00Z">
        <w:r>
          <w:rPr>
            <w:lang w:val="en-GB"/>
          </w:rPr>
          <w:delText>angst;</w:delText>
        </w:r>
      </w:del>
    </w:p>
    <w:p w:rsidR="00156BF1" w14:paraId="3D9C654B" w14:textId="77777777">
      <w:pPr>
        <w:pStyle w:val="EMEAHeadingLeaflet"/>
        <w:spacing w:before="0" w:beforeLines="0" w:after="0" w:afterLines="0"/>
        <w:pPrChange w:id="31176" w:author="AbbVie7" w:date="2025-05-12T15:48:00Z">
          <w:pPr>
            <w:numPr>
              <w:numId w:val="6"/>
            </w:numPr>
            <w:tabs>
              <w:tab w:val="num" w:pos="550"/>
              <w:tab w:val="clear" w:pos="562"/>
              <w:tab w:val="num" w:pos="720"/>
            </w:tabs>
            <w:ind w:left="550" w:hanging="550"/>
          </w:pPr>
        </w:pPrChange>
        <w:rPr>
          <w:del w:id="31177" w:author="AbbVie7" w:date="2025-05-12T15:48:00Z"/>
          <w:lang w:val="en-GB"/>
        </w:rPr>
      </w:pPr>
      <w:del w:id="31178" w:author="AbbVie7" w:date="2025-05-12T15:48:00Z">
        <w:r>
          <w:rPr>
            <w:lang w:val="en-GB"/>
          </w:rPr>
          <w:delText>søvnbesvær;</w:delText>
        </w:r>
      </w:del>
    </w:p>
    <w:p w:rsidR="00156BF1" w:rsidRPr="003F3E5A" w14:paraId="33E6C324" w14:textId="77777777">
      <w:pPr>
        <w:pStyle w:val="EMEAHeadingLeaflet"/>
        <w:spacing w:before="0" w:beforeLines="0" w:after="0" w:afterLines="0"/>
        <w:pPrChange w:id="31179" w:author="AbbVie7" w:date="2025-05-12T15:48:00Z">
          <w:pPr>
            <w:numPr>
              <w:numId w:val="6"/>
            </w:numPr>
            <w:tabs>
              <w:tab w:val="num" w:pos="550"/>
              <w:tab w:val="clear" w:pos="562"/>
              <w:tab w:val="num" w:pos="720"/>
            </w:tabs>
            <w:ind w:left="550" w:hanging="550"/>
          </w:pPr>
        </w:pPrChange>
        <w:rPr>
          <w:del w:id="31180" w:author="AbbVie7" w:date="2025-05-12T15:48:00Z"/>
          <w:lang w:val="da-DK"/>
        </w:rPr>
      </w:pPr>
      <w:del w:id="31181" w:author="AbbVie7" w:date="2025-05-12T15:48:00Z">
        <w:r w:rsidRPr="003F3E5A">
          <w:rPr>
            <w:lang w:val="da-DK"/>
          </w:rPr>
          <w:delText xml:space="preserve">følelsesforstyrrelser såsom snurren, </w:delText>
        </w:r>
      </w:del>
      <w:del w:id="31182" w:author="AbbVie7" w:date="2025-05-12T15:48:00Z">
        <w:r>
          <w:rPr>
            <w:lang w:val="da-DK"/>
          </w:rPr>
          <w:delText>prikken</w:delText>
        </w:r>
      </w:del>
      <w:del w:id="31183" w:author="AbbVie7" w:date="2025-05-12T15:48:00Z">
        <w:r w:rsidRPr="003F3E5A">
          <w:rPr>
            <w:lang w:val="da-DK"/>
          </w:rPr>
          <w:delText xml:space="preserve"> eller følelsesløshed;</w:delText>
        </w:r>
      </w:del>
    </w:p>
    <w:p w:rsidR="00156BF1" w14:paraId="36D90E33" w14:textId="77777777">
      <w:pPr>
        <w:pStyle w:val="EMEAHeadingLeaflet"/>
        <w:spacing w:before="0" w:beforeLines="0" w:after="0" w:afterLines="0"/>
        <w:pPrChange w:id="31184" w:author="AbbVie7" w:date="2025-05-12T15:48:00Z">
          <w:pPr>
            <w:numPr>
              <w:numId w:val="6"/>
            </w:numPr>
            <w:tabs>
              <w:tab w:val="num" w:pos="550"/>
              <w:tab w:val="clear" w:pos="562"/>
              <w:tab w:val="num" w:pos="720"/>
            </w:tabs>
            <w:ind w:left="550" w:hanging="550"/>
          </w:pPr>
        </w:pPrChange>
        <w:rPr>
          <w:del w:id="31185" w:author="AbbVie7" w:date="2025-05-12T15:48:00Z"/>
          <w:lang w:val="en-GB"/>
        </w:rPr>
      </w:pPr>
      <w:del w:id="31186" w:author="AbbVie7" w:date="2025-05-12T15:48:00Z">
        <w:r>
          <w:rPr>
            <w:lang w:val="en-GB"/>
          </w:rPr>
          <w:delText>migræne;</w:delText>
        </w:r>
      </w:del>
    </w:p>
    <w:p w:rsidR="00156BF1" w:rsidRPr="005C5C5D" w14:paraId="4002975D" w14:textId="77777777">
      <w:pPr>
        <w:pStyle w:val="EMEAHeadingLeaflet"/>
        <w:spacing w:before="0" w:beforeLines="0" w:after="0" w:afterLines="0"/>
        <w:pPrChange w:id="31187" w:author="AbbVie7" w:date="2025-05-12T15:48:00Z">
          <w:pPr>
            <w:numPr>
              <w:numId w:val="6"/>
            </w:numPr>
            <w:tabs>
              <w:tab w:val="num" w:pos="550"/>
              <w:tab w:val="clear" w:pos="562"/>
              <w:tab w:val="num" w:pos="720"/>
            </w:tabs>
            <w:ind w:left="550" w:hanging="550"/>
          </w:pPr>
        </w:pPrChange>
        <w:rPr>
          <w:del w:id="31188" w:author="AbbVie7" w:date="2025-05-12T15:48:00Z"/>
          <w:lang w:val="da-DK"/>
        </w:rPr>
      </w:pPr>
      <w:del w:id="31189" w:author="AbbVie7" w:date="2025-05-12T15:48:00Z">
        <w:r w:rsidRPr="009336DC">
          <w:rPr>
            <w:lang w:val="da-DK"/>
          </w:rPr>
          <w:delText>nerverodskompression</w:delText>
        </w:r>
      </w:del>
      <w:del w:id="31190" w:author="AbbVie7" w:date="2025-05-12T15:48:00Z">
        <w:r w:rsidRPr="005C5C5D">
          <w:rPr>
            <w:lang w:val="da-DK"/>
          </w:rPr>
          <w:delText xml:space="preserve"> (inklusive smerter i den nederste del af ryggen og bensmerter);</w:delText>
        </w:r>
      </w:del>
    </w:p>
    <w:p w:rsidR="00156BF1" w14:paraId="3E75A6A6" w14:textId="77777777">
      <w:pPr>
        <w:pStyle w:val="EMEAHeadingLeaflet"/>
        <w:spacing w:before="0" w:beforeLines="0" w:after="0" w:afterLines="0"/>
        <w:pPrChange w:id="31191" w:author="AbbVie7" w:date="2025-05-12T15:48:00Z">
          <w:pPr>
            <w:numPr>
              <w:numId w:val="6"/>
            </w:numPr>
            <w:tabs>
              <w:tab w:val="num" w:pos="550"/>
              <w:tab w:val="clear" w:pos="562"/>
              <w:tab w:val="num" w:pos="720"/>
            </w:tabs>
            <w:ind w:left="550" w:hanging="550"/>
          </w:pPr>
        </w:pPrChange>
        <w:rPr>
          <w:del w:id="31192" w:author="AbbVie7" w:date="2025-05-12T15:48:00Z"/>
          <w:lang w:val="en-GB"/>
        </w:rPr>
      </w:pPr>
      <w:del w:id="31193" w:author="AbbVie7" w:date="2025-05-12T15:48:00Z">
        <w:r>
          <w:rPr>
            <w:lang w:val="en-GB"/>
          </w:rPr>
          <w:delText xml:space="preserve">synsforstyrrelser; </w:delText>
        </w:r>
      </w:del>
    </w:p>
    <w:p w:rsidR="00156BF1" w:rsidRPr="009336DC" w14:paraId="4286FC4E" w14:textId="77777777">
      <w:pPr>
        <w:pStyle w:val="EMEAHeadingLeaflet"/>
        <w:spacing w:before="0" w:beforeLines="0" w:after="0" w:afterLines="0"/>
        <w:pPrChange w:id="31194" w:author="AbbVie7" w:date="2025-05-12T15:48:00Z">
          <w:pPr>
            <w:numPr>
              <w:numId w:val="6"/>
            </w:numPr>
            <w:tabs>
              <w:tab w:val="num" w:pos="550"/>
              <w:tab w:val="clear" w:pos="562"/>
              <w:tab w:val="num" w:pos="720"/>
            </w:tabs>
            <w:ind w:left="550" w:hanging="550"/>
          </w:pPr>
        </w:pPrChange>
        <w:rPr>
          <w:del w:id="31195" w:author="AbbVie7" w:date="2025-05-12T15:48:00Z"/>
          <w:lang w:val="da-DK"/>
        </w:rPr>
      </w:pPr>
      <w:del w:id="31196" w:author="AbbVie7" w:date="2025-05-12T15:48:00Z">
        <w:r>
          <w:rPr>
            <w:lang w:val="en-GB"/>
          </w:rPr>
          <w:delText>betændelse i øjet;</w:delText>
        </w:r>
      </w:del>
    </w:p>
    <w:p w:rsidR="009336DC" w14:paraId="4F8A198C" w14:textId="77777777">
      <w:pPr>
        <w:pStyle w:val="EMEAHeadingLeaflet"/>
        <w:spacing w:before="0" w:beforeLines="0" w:after="0" w:afterLines="0"/>
        <w:pPrChange w:id="31197" w:author="AbbVie7" w:date="2025-05-12T15:48:00Z">
          <w:pPr>
            <w:numPr>
              <w:numId w:val="6"/>
            </w:numPr>
            <w:tabs>
              <w:tab w:val="num" w:pos="550"/>
              <w:tab w:val="clear" w:pos="562"/>
              <w:tab w:val="num" w:pos="720"/>
            </w:tabs>
            <w:ind w:left="550" w:hanging="550"/>
          </w:pPr>
        </w:pPrChange>
        <w:rPr>
          <w:del w:id="31198" w:author="AbbVie7" w:date="2025-05-12T15:48:00Z"/>
          <w:lang w:val="da-DK"/>
        </w:rPr>
      </w:pPr>
      <w:del w:id="31199" w:author="AbbVie7" w:date="2025-05-12T15:48:00Z">
        <w:r w:rsidRPr="003603CA">
          <w:rPr>
            <w:lang w:val="da-DK"/>
          </w:rPr>
          <w:delText xml:space="preserve">betændelse </w:delText>
        </w:r>
      </w:del>
      <w:del w:id="31200" w:author="AbbVie7" w:date="2025-05-12T15:48:00Z">
        <w:r>
          <w:rPr>
            <w:lang w:val="da-DK"/>
          </w:rPr>
          <w:delText>i</w:delText>
        </w:r>
      </w:del>
      <w:del w:id="31201" w:author="AbbVie7" w:date="2025-05-12T15:48:00Z">
        <w:r w:rsidRPr="003603CA">
          <w:rPr>
            <w:lang w:val="da-DK"/>
          </w:rPr>
          <w:delText xml:space="preserve"> øjenlåget og hævede øjne</w:delText>
        </w:r>
      </w:del>
      <w:del w:id="31202" w:author="AbbVie7" w:date="2025-05-12T15:48:00Z">
        <w:r>
          <w:rPr>
            <w:lang w:val="da-DK"/>
          </w:rPr>
          <w:delText>;</w:delText>
        </w:r>
      </w:del>
    </w:p>
    <w:p w:rsidR="00767709" w:rsidRPr="000F373A" w14:paraId="0002E834" w14:textId="77777777">
      <w:pPr>
        <w:pStyle w:val="EMEAHeadingLeaflet"/>
        <w:spacing w:before="0" w:beforeLines="0" w:after="0" w:afterLines="0"/>
        <w:pPrChange w:id="31203" w:author="AbbVie7" w:date="2025-05-12T15:48:00Z">
          <w:pPr>
            <w:numPr>
              <w:numId w:val="7"/>
            </w:numPr>
            <w:tabs>
              <w:tab w:val="num" w:pos="550"/>
              <w:tab w:val="clear" w:pos="562"/>
              <w:tab w:val="num" w:pos="720"/>
            </w:tabs>
            <w:ind w:left="550" w:hanging="550"/>
          </w:pPr>
        </w:pPrChange>
        <w:rPr>
          <w:del w:id="31204" w:author="AbbVie7" w:date="2025-05-12T15:48:00Z"/>
          <w:szCs w:val="22"/>
          <w:lang w:val="da-DK"/>
        </w:rPr>
      </w:pPr>
      <w:del w:id="31205" w:author="AbbVie7" w:date="2025-05-12T15:48:00Z">
        <w:r>
          <w:rPr>
            <w:lang w:val="da-DK"/>
          </w:rPr>
          <w:delText>vertigo</w:delText>
        </w:r>
      </w:del>
      <w:del w:id="31206" w:author="AbbVie7" w:date="2025-05-12T15:48:00Z">
        <w:r w:rsidR="000F373A">
          <w:rPr>
            <w:lang w:val="da-DK"/>
          </w:rPr>
          <w:delText xml:space="preserve"> </w:delText>
        </w:r>
      </w:del>
      <w:del w:id="31207" w:author="AbbVie7" w:date="2025-05-12T15:48:00Z">
        <w:r w:rsidRPr="000F373A" w:rsidR="000F373A">
          <w:rPr>
            <w:szCs w:val="22"/>
            <w:lang w:val="da-DK"/>
          </w:rPr>
          <w:delText>(fornemmelse af at snurre rundt)</w:delText>
        </w:r>
      </w:del>
      <w:del w:id="31208" w:author="AbbVie7" w:date="2025-05-12T15:48:00Z">
        <w:r w:rsidRPr="000F373A">
          <w:rPr>
            <w:szCs w:val="22"/>
            <w:lang w:val="da-DK"/>
          </w:rPr>
          <w:delText>;</w:delText>
        </w:r>
      </w:del>
    </w:p>
    <w:p w:rsidR="00156BF1" w14:paraId="0A92CC4A" w14:textId="77777777">
      <w:pPr>
        <w:pStyle w:val="EMEAHeadingLeaflet"/>
        <w:spacing w:before="0" w:beforeLines="0" w:after="0" w:afterLines="0"/>
        <w:pPrChange w:id="31209" w:author="AbbVie7" w:date="2025-05-12T15:48:00Z">
          <w:pPr>
            <w:numPr>
              <w:numId w:val="7"/>
            </w:numPr>
            <w:tabs>
              <w:tab w:val="num" w:pos="550"/>
              <w:tab w:val="clear" w:pos="562"/>
              <w:tab w:val="num" w:pos="720"/>
            </w:tabs>
            <w:ind w:left="550" w:hanging="550"/>
          </w:pPr>
        </w:pPrChange>
        <w:rPr>
          <w:del w:id="31210" w:author="AbbVie7" w:date="2025-05-12T15:48:00Z"/>
          <w:lang w:val="en-GB"/>
        </w:rPr>
      </w:pPr>
      <w:del w:id="31211" w:author="AbbVie7" w:date="2025-05-12T15:48:00Z">
        <w:r>
          <w:rPr>
            <w:lang w:val="da-DK"/>
          </w:rPr>
          <w:delText>f</w:delText>
        </w:r>
      </w:del>
      <w:del w:id="31212" w:author="AbbVie7" w:date="2025-05-12T15:48:00Z">
        <w:r>
          <w:rPr>
            <w:lang w:val="en-GB"/>
          </w:rPr>
          <w:delText>ornemmelse af hurtige hjerteslag;</w:delText>
        </w:r>
      </w:del>
    </w:p>
    <w:p w:rsidR="00156BF1" w14:paraId="3CB3EB9B" w14:textId="77777777">
      <w:pPr>
        <w:pStyle w:val="EMEAHeadingLeaflet"/>
        <w:spacing w:before="0" w:beforeLines="0" w:after="0" w:afterLines="0"/>
        <w:pPrChange w:id="31213" w:author="AbbVie7" w:date="2025-05-12T15:48:00Z">
          <w:pPr>
            <w:numPr>
              <w:numId w:val="7"/>
            </w:numPr>
            <w:tabs>
              <w:tab w:val="num" w:pos="550"/>
              <w:tab w:val="clear" w:pos="562"/>
              <w:tab w:val="num" w:pos="720"/>
            </w:tabs>
            <w:ind w:left="550" w:hanging="550"/>
          </w:pPr>
        </w:pPrChange>
        <w:rPr>
          <w:del w:id="31214" w:author="AbbVie7" w:date="2025-05-12T15:48:00Z"/>
          <w:lang w:val="en-GB"/>
        </w:rPr>
      </w:pPr>
      <w:del w:id="31215" w:author="AbbVie7" w:date="2025-05-12T15:48:00Z">
        <w:r>
          <w:delText>højt blodtryk;</w:delText>
        </w:r>
      </w:del>
    </w:p>
    <w:p w:rsidR="00156BF1" w14:paraId="5D626DE0" w14:textId="77777777">
      <w:pPr>
        <w:pStyle w:val="EMEAHeadingLeaflet"/>
        <w:spacing w:before="0" w:beforeLines="0" w:after="0" w:afterLines="0"/>
        <w:pPrChange w:id="31216" w:author="AbbVie7" w:date="2025-05-12T15:48:00Z">
          <w:pPr>
            <w:numPr>
              <w:numId w:val="7"/>
            </w:numPr>
            <w:tabs>
              <w:tab w:val="num" w:pos="550"/>
              <w:tab w:val="clear" w:pos="562"/>
              <w:tab w:val="num" w:pos="720"/>
            </w:tabs>
            <w:ind w:left="550" w:hanging="550"/>
          </w:pPr>
        </w:pPrChange>
        <w:rPr>
          <w:del w:id="31217" w:author="AbbVie7" w:date="2025-05-12T15:48:00Z"/>
          <w:lang w:val="en-GB"/>
        </w:rPr>
      </w:pPr>
      <w:del w:id="31218" w:author="AbbVie7" w:date="2025-05-12T15:48:00Z">
        <w:r>
          <w:delText>rødmen;</w:delText>
        </w:r>
      </w:del>
    </w:p>
    <w:p w:rsidR="00156BF1" w14:paraId="241DFF92" w14:textId="77777777">
      <w:pPr>
        <w:pStyle w:val="EMEAHeadingLeaflet"/>
        <w:spacing w:before="0" w:beforeLines="0" w:after="0" w:afterLines="0"/>
        <w:pPrChange w:id="31219" w:author="AbbVie7" w:date="2025-05-12T15:48:00Z">
          <w:pPr>
            <w:numPr>
              <w:numId w:val="7"/>
            </w:numPr>
            <w:tabs>
              <w:tab w:val="num" w:pos="550"/>
              <w:tab w:val="clear" w:pos="562"/>
              <w:tab w:val="num" w:pos="720"/>
            </w:tabs>
            <w:ind w:left="550" w:hanging="550"/>
          </w:pPr>
        </w:pPrChange>
        <w:rPr>
          <w:del w:id="31220" w:author="AbbVie7" w:date="2025-05-12T15:48:00Z"/>
          <w:lang w:val="da-DK"/>
        </w:rPr>
      </w:pPr>
      <w:del w:id="31221" w:author="AbbVie7" w:date="2025-05-12T15:48:00Z">
        <w:r>
          <w:rPr>
            <w:lang w:val="en-GB"/>
          </w:rPr>
          <w:delText>blodansamling;</w:delText>
        </w:r>
      </w:del>
    </w:p>
    <w:p w:rsidR="00767709" w14:paraId="2DE24BAC" w14:textId="77777777">
      <w:pPr>
        <w:pStyle w:val="EMEAHeadingLeaflet"/>
        <w:spacing w:before="0" w:beforeLines="0" w:after="0" w:afterLines="0"/>
        <w:pPrChange w:id="31222" w:author="AbbVie7" w:date="2025-05-12T15:48:00Z">
          <w:pPr>
            <w:numPr>
              <w:numId w:val="8"/>
            </w:numPr>
            <w:tabs>
              <w:tab w:val="num" w:pos="550"/>
              <w:tab w:val="clear" w:pos="562"/>
              <w:tab w:val="num" w:pos="720"/>
            </w:tabs>
            <w:ind w:left="550" w:hanging="550"/>
          </w:pPr>
        </w:pPrChange>
        <w:rPr>
          <w:del w:id="31223" w:author="AbbVie7" w:date="2025-05-12T15:48:00Z"/>
          <w:lang w:val="da-DK"/>
        </w:rPr>
      </w:pPr>
      <w:del w:id="31224" w:author="AbbVie7" w:date="2025-05-12T15:48:00Z">
        <w:r>
          <w:rPr>
            <w:lang w:val="da-DK"/>
          </w:rPr>
          <w:delText>hoste;</w:delText>
        </w:r>
      </w:del>
    </w:p>
    <w:p w:rsidR="007A5370" w14:paraId="5D7DD1D6" w14:textId="77777777">
      <w:pPr>
        <w:pStyle w:val="EMEAHeadingLeaflet"/>
        <w:spacing w:before="0" w:beforeLines="0" w:after="0" w:afterLines="0"/>
        <w:pPrChange w:id="31225" w:author="AbbVie7" w:date="2025-05-12T15:48:00Z">
          <w:pPr>
            <w:numPr>
              <w:numId w:val="8"/>
            </w:numPr>
            <w:tabs>
              <w:tab w:val="num" w:pos="550"/>
              <w:tab w:val="clear" w:pos="562"/>
              <w:tab w:val="num" w:pos="720"/>
            </w:tabs>
            <w:ind w:left="550" w:hanging="550"/>
          </w:pPr>
        </w:pPrChange>
        <w:rPr>
          <w:del w:id="31226" w:author="AbbVie7" w:date="2025-05-12T15:48:00Z"/>
          <w:lang w:val="en-GB"/>
        </w:rPr>
      </w:pPr>
      <w:del w:id="31227" w:author="AbbVie7" w:date="2025-05-12T15:48:00Z">
        <w:r>
          <w:rPr>
            <w:lang w:val="en-GB"/>
          </w:rPr>
          <w:delText>astma;</w:delText>
        </w:r>
      </w:del>
    </w:p>
    <w:p w:rsidR="007A5370" w14:paraId="3EE7DC1A" w14:textId="77777777">
      <w:pPr>
        <w:pStyle w:val="EMEAHeadingLeaflet"/>
        <w:spacing w:before="0" w:beforeLines="0" w:after="0" w:afterLines="0"/>
        <w:pPrChange w:id="31228" w:author="AbbVie7" w:date="2025-05-12T15:48:00Z">
          <w:pPr>
            <w:numPr>
              <w:numId w:val="8"/>
            </w:numPr>
            <w:tabs>
              <w:tab w:val="num" w:pos="550"/>
              <w:tab w:val="clear" w:pos="562"/>
              <w:tab w:val="num" w:pos="720"/>
            </w:tabs>
            <w:ind w:left="550" w:hanging="550"/>
          </w:pPr>
        </w:pPrChange>
        <w:rPr>
          <w:del w:id="31229" w:author="AbbVie7" w:date="2025-05-12T15:48:00Z"/>
          <w:lang w:val="en-GB"/>
        </w:rPr>
      </w:pPr>
      <w:del w:id="31230" w:author="AbbVie7" w:date="2025-05-12T15:48:00Z">
        <w:r>
          <w:rPr>
            <w:lang w:val="en-GB"/>
          </w:rPr>
          <w:delText>kortåndethed;</w:delText>
        </w:r>
      </w:del>
    </w:p>
    <w:p w:rsidR="007A5370" w:rsidRPr="0073465B" w14:paraId="5FF3B7B9" w14:textId="77777777">
      <w:pPr>
        <w:pStyle w:val="EMEAHeadingLeaflet"/>
        <w:spacing w:before="0" w:beforeLines="0" w:after="0" w:afterLines="0"/>
        <w:pPrChange w:id="31231" w:author="AbbVie7" w:date="2025-05-12T15:48:00Z">
          <w:pPr>
            <w:numPr>
              <w:numId w:val="8"/>
            </w:numPr>
            <w:tabs>
              <w:tab w:val="num" w:pos="550"/>
              <w:tab w:val="clear" w:pos="562"/>
              <w:tab w:val="num" w:pos="720"/>
            </w:tabs>
            <w:ind w:left="550" w:hanging="550"/>
          </w:pPr>
        </w:pPrChange>
        <w:rPr>
          <w:del w:id="31232" w:author="AbbVie7" w:date="2025-05-12T15:48:00Z"/>
          <w:lang w:val="da-DK"/>
        </w:rPr>
      </w:pPr>
      <w:del w:id="31233" w:author="AbbVie7" w:date="2025-05-12T15:48:00Z">
        <w:r w:rsidRPr="0073465B">
          <w:rPr>
            <w:lang w:val="da-DK"/>
          </w:rPr>
          <w:delText xml:space="preserve">blødning i </w:delText>
        </w:r>
      </w:del>
      <w:del w:id="31234" w:author="AbbVie7" w:date="2025-05-12T15:48:00Z">
        <w:r w:rsidRPr="0073465B" w:rsidR="0008565C">
          <w:rPr>
            <w:lang w:val="da-DK"/>
          </w:rPr>
          <w:delText>mave-</w:delText>
        </w:r>
      </w:del>
      <w:del w:id="31235" w:author="AbbVie7" w:date="2025-05-12T15:48:00Z">
        <w:r w:rsidRPr="0073465B">
          <w:rPr>
            <w:lang w:val="da-DK"/>
          </w:rPr>
          <w:delText>tarm</w:delText>
        </w:r>
      </w:del>
      <w:del w:id="31236" w:author="AbbVie7" w:date="2025-05-12T15:48:00Z">
        <w:r w:rsidRPr="0073465B" w:rsidR="0008565C">
          <w:rPr>
            <w:lang w:val="da-DK"/>
          </w:rPr>
          <w:delText xml:space="preserve"> kanal</w:delText>
        </w:r>
      </w:del>
      <w:del w:id="31237" w:author="AbbVie7" w:date="2025-05-12T15:48:00Z">
        <w:r w:rsidRPr="0073465B">
          <w:rPr>
            <w:lang w:val="da-DK"/>
          </w:rPr>
          <w:delText>en;</w:delText>
        </w:r>
      </w:del>
    </w:p>
    <w:p w:rsidR="007A5370" w:rsidRPr="00C10EA2" w14:paraId="23DC0BBA" w14:textId="77777777">
      <w:pPr>
        <w:pStyle w:val="EMEAHeadingLeaflet"/>
        <w:spacing w:before="0" w:beforeLines="0" w:after="0" w:afterLines="0"/>
        <w:pPrChange w:id="31238" w:author="AbbVie7" w:date="2025-05-12T15:48:00Z">
          <w:pPr>
            <w:numPr>
              <w:numId w:val="8"/>
            </w:numPr>
            <w:tabs>
              <w:tab w:val="num" w:pos="550"/>
              <w:tab w:val="clear" w:pos="562"/>
              <w:tab w:val="num" w:pos="720"/>
            </w:tabs>
            <w:ind w:left="550" w:hanging="550"/>
          </w:pPr>
        </w:pPrChange>
        <w:rPr>
          <w:del w:id="31239" w:author="AbbVie7" w:date="2025-05-12T15:48:00Z"/>
          <w:lang w:val="da-DK"/>
        </w:rPr>
      </w:pPr>
      <w:del w:id="31240" w:author="AbbVie7" w:date="2025-05-12T15:48:00Z">
        <w:r>
          <w:rPr>
            <w:lang w:val="da-DK"/>
          </w:rPr>
          <w:delText>s</w:delText>
        </w:r>
      </w:del>
      <w:del w:id="31241" w:author="AbbVie7" w:date="2025-05-12T15:48:00Z">
        <w:r w:rsidRPr="00C10EA2">
          <w:rPr>
            <w:lang w:val="da-DK"/>
          </w:rPr>
          <w:delText>ure opstød (</w:delText>
        </w:r>
      </w:del>
      <w:del w:id="31242" w:author="AbbVie7" w:date="2025-05-12T15:48:00Z">
        <w:r>
          <w:rPr>
            <w:lang w:val="da-DK"/>
          </w:rPr>
          <w:delText>fordøjelsesbesvær</w:delText>
        </w:r>
      </w:del>
      <w:del w:id="31243" w:author="AbbVie7" w:date="2025-05-12T15:48:00Z">
        <w:r w:rsidRPr="00C10EA2">
          <w:rPr>
            <w:lang w:val="da-DK"/>
          </w:rPr>
          <w:delText xml:space="preserve">, </w:delText>
        </w:r>
      </w:del>
      <w:del w:id="31244" w:author="AbbVie7" w:date="2025-05-12T15:48:00Z">
        <w:r>
          <w:rPr>
            <w:lang w:val="da-DK"/>
          </w:rPr>
          <w:delText>oppustethed</w:delText>
        </w:r>
      </w:del>
      <w:del w:id="31245" w:author="AbbVie7" w:date="2025-05-12T15:48:00Z">
        <w:r w:rsidRPr="00C10EA2">
          <w:rPr>
            <w:lang w:val="da-DK"/>
          </w:rPr>
          <w:delText>, halsbrand)</w:delText>
        </w:r>
      </w:del>
      <w:del w:id="31246" w:author="AbbVie7" w:date="2025-05-12T15:48:00Z">
        <w:r>
          <w:rPr>
            <w:lang w:val="da-DK"/>
          </w:rPr>
          <w:delText>;</w:delText>
        </w:r>
      </w:del>
    </w:p>
    <w:p w:rsidR="007A5370" w14:paraId="4BBA980A" w14:textId="77777777">
      <w:pPr>
        <w:pStyle w:val="EMEAHeadingLeaflet"/>
        <w:spacing w:before="0" w:beforeLines="0" w:after="0" w:afterLines="0"/>
        <w:pPrChange w:id="31247" w:author="AbbVie7" w:date="2025-05-12T15:48:00Z">
          <w:pPr>
            <w:numPr>
              <w:numId w:val="8"/>
            </w:numPr>
            <w:tabs>
              <w:tab w:val="num" w:pos="550"/>
              <w:tab w:val="clear" w:pos="562"/>
              <w:tab w:val="num" w:pos="720"/>
            </w:tabs>
            <w:ind w:left="550" w:hanging="550"/>
          </w:pPr>
        </w:pPrChange>
        <w:rPr>
          <w:del w:id="31248" w:author="AbbVie7" w:date="2025-05-12T15:48:00Z"/>
          <w:lang w:val="en-GB"/>
        </w:rPr>
      </w:pPr>
      <w:del w:id="31249" w:author="AbbVie7" w:date="2025-05-12T15:48:00Z">
        <w:r>
          <w:delText>syrereflukssygdom;</w:delText>
        </w:r>
      </w:del>
    </w:p>
    <w:p w:rsidR="007A5370" w:rsidRPr="007E1580" w14:paraId="50679DAF" w14:textId="77777777">
      <w:pPr>
        <w:pStyle w:val="EMEAHeadingLeaflet"/>
        <w:spacing w:before="0" w:beforeLines="0" w:after="0" w:afterLines="0"/>
        <w:pPrChange w:id="31250" w:author="AbbVie7" w:date="2025-05-12T15:48:00Z">
          <w:pPr>
            <w:numPr>
              <w:numId w:val="8"/>
            </w:numPr>
            <w:tabs>
              <w:tab w:val="num" w:pos="550"/>
              <w:tab w:val="clear" w:pos="562"/>
              <w:tab w:val="num" w:pos="720"/>
            </w:tabs>
            <w:ind w:left="550" w:hanging="550"/>
          </w:pPr>
        </w:pPrChange>
        <w:rPr>
          <w:del w:id="31251" w:author="AbbVie7" w:date="2025-05-12T15:48:00Z"/>
          <w:lang w:val="da-DK"/>
        </w:rPr>
      </w:pPr>
      <w:del w:id="31252" w:author="AbbVie7" w:date="2025-05-12T15:48:00Z">
        <w:r w:rsidRPr="007E1580">
          <w:rPr>
            <w:lang w:val="da-DK"/>
          </w:rPr>
          <w:delText>Sjøgrens syndrom (inklusive tørre øjne og tør mund);</w:delText>
        </w:r>
      </w:del>
    </w:p>
    <w:p w:rsidR="00767709" w14:paraId="32192B8D" w14:textId="77777777">
      <w:pPr>
        <w:pStyle w:val="EMEAHeadingLeaflet"/>
        <w:spacing w:before="0" w:beforeLines="0" w:after="0" w:afterLines="0"/>
        <w:pPrChange w:id="31253" w:author="AbbVie7" w:date="2025-05-12T15:48:00Z">
          <w:pPr>
            <w:numPr>
              <w:numId w:val="8"/>
            </w:numPr>
            <w:tabs>
              <w:tab w:val="num" w:pos="550"/>
              <w:tab w:val="clear" w:pos="562"/>
              <w:tab w:val="num" w:pos="720"/>
            </w:tabs>
            <w:ind w:left="550" w:hanging="550"/>
          </w:pPr>
        </w:pPrChange>
        <w:rPr>
          <w:del w:id="31254" w:author="AbbVie7" w:date="2025-05-12T15:48:00Z"/>
          <w:lang w:val="da-DK"/>
        </w:rPr>
      </w:pPr>
      <w:del w:id="31255" w:author="AbbVie7" w:date="2025-05-12T15:48:00Z">
        <w:r>
          <w:rPr>
            <w:lang w:val="da-DK"/>
          </w:rPr>
          <w:delText>kløe;</w:delText>
        </w:r>
      </w:del>
    </w:p>
    <w:p w:rsidR="007A5370" w14:paraId="0AA8860F" w14:textId="77777777">
      <w:pPr>
        <w:pStyle w:val="EMEAHeadingLeaflet"/>
        <w:spacing w:before="0" w:beforeLines="0" w:after="0" w:afterLines="0"/>
        <w:pPrChange w:id="31256" w:author="AbbVie7" w:date="2025-05-12T15:48:00Z">
          <w:pPr>
            <w:numPr>
              <w:numId w:val="17"/>
            </w:numPr>
            <w:tabs>
              <w:tab w:val="num" w:pos="550"/>
              <w:tab w:val="clear" w:pos="562"/>
              <w:tab w:val="num" w:pos="720"/>
            </w:tabs>
            <w:ind w:left="550" w:hanging="550"/>
          </w:pPr>
        </w:pPrChange>
        <w:rPr>
          <w:del w:id="31257" w:author="AbbVie7" w:date="2025-05-12T15:48:00Z"/>
          <w:lang w:val="en-GB"/>
        </w:rPr>
      </w:pPr>
      <w:del w:id="31258" w:author="AbbVie7" w:date="2025-05-12T15:48:00Z">
        <w:r>
          <w:rPr>
            <w:lang w:val="en-GB"/>
          </w:rPr>
          <w:delText>kløende udslæt;</w:delText>
        </w:r>
      </w:del>
    </w:p>
    <w:p w:rsidR="007A5370" w14:paraId="7E2BAC03" w14:textId="77777777">
      <w:pPr>
        <w:pStyle w:val="EMEAHeadingLeaflet"/>
        <w:spacing w:before="0" w:beforeLines="0" w:after="0" w:afterLines="0"/>
        <w:pPrChange w:id="31259" w:author="AbbVie7" w:date="2025-05-12T15:48:00Z">
          <w:pPr>
            <w:numPr>
              <w:numId w:val="17"/>
            </w:numPr>
            <w:tabs>
              <w:tab w:val="num" w:pos="550"/>
              <w:tab w:val="clear" w:pos="562"/>
              <w:tab w:val="num" w:pos="720"/>
            </w:tabs>
            <w:ind w:left="550" w:hanging="550"/>
          </w:pPr>
        </w:pPrChange>
        <w:rPr>
          <w:del w:id="31260" w:author="AbbVie7" w:date="2025-05-12T15:48:00Z"/>
          <w:lang w:val="en-GB"/>
        </w:rPr>
      </w:pPr>
      <w:del w:id="31261" w:author="AbbVie7" w:date="2025-05-12T15:48:00Z">
        <w:r>
          <w:rPr>
            <w:lang w:val="en-GB"/>
          </w:rPr>
          <w:delText>blå mærker;</w:delText>
        </w:r>
      </w:del>
    </w:p>
    <w:p w:rsidR="007A5370" w:rsidRPr="005C5C5D" w14:paraId="6C72E2A0" w14:textId="77777777">
      <w:pPr>
        <w:pStyle w:val="EMEAHeadingLeaflet"/>
        <w:spacing w:before="0" w:beforeLines="0" w:after="0" w:afterLines="0"/>
        <w:pPrChange w:id="31262" w:author="AbbVie7" w:date="2025-05-12T15:48:00Z">
          <w:pPr>
            <w:numPr>
              <w:numId w:val="17"/>
            </w:numPr>
            <w:tabs>
              <w:tab w:val="num" w:pos="550"/>
              <w:tab w:val="clear" w:pos="562"/>
              <w:tab w:val="num" w:pos="720"/>
            </w:tabs>
            <w:ind w:left="550" w:hanging="550"/>
          </w:pPr>
        </w:pPrChange>
        <w:rPr>
          <w:del w:id="31263" w:author="AbbVie7" w:date="2025-05-12T15:48:00Z"/>
          <w:lang w:val="da-DK"/>
        </w:rPr>
      </w:pPr>
      <w:del w:id="31264" w:author="AbbVie7" w:date="2025-05-12T15:48:00Z">
        <w:r w:rsidRPr="005C5C5D">
          <w:rPr>
            <w:lang w:val="da-DK"/>
          </w:rPr>
          <w:delText>inflammation i huden (såsom eksem);</w:delText>
        </w:r>
      </w:del>
    </w:p>
    <w:p w:rsidR="007A5370" w:rsidRPr="00C10EA2" w14:paraId="0E6D17ED" w14:textId="77777777">
      <w:pPr>
        <w:pStyle w:val="EMEAHeadingLeaflet"/>
        <w:spacing w:before="0" w:beforeLines="0" w:after="0" w:afterLines="0"/>
        <w:pPrChange w:id="31265" w:author="AbbVie7" w:date="2025-05-12T15:48:00Z">
          <w:pPr>
            <w:numPr>
              <w:numId w:val="17"/>
            </w:numPr>
            <w:tabs>
              <w:tab w:val="num" w:pos="550"/>
              <w:tab w:val="clear" w:pos="562"/>
              <w:tab w:val="num" w:pos="720"/>
            </w:tabs>
            <w:ind w:left="550" w:hanging="550"/>
          </w:pPr>
        </w:pPrChange>
        <w:rPr>
          <w:del w:id="31266" w:author="AbbVie7" w:date="2025-05-12T15:48:00Z"/>
          <w:lang w:val="da-DK"/>
        </w:rPr>
      </w:pPr>
      <w:del w:id="31267" w:author="AbbVie7" w:date="2025-05-12T15:48:00Z">
        <w:r>
          <w:rPr>
            <w:lang w:val="da-DK"/>
          </w:rPr>
          <w:delText>finger</w:delText>
        </w:r>
      </w:del>
      <w:del w:id="31268" w:author="AbbVie7" w:date="2025-05-12T15:48:00Z">
        <w:r w:rsidRPr="00C10EA2">
          <w:rPr>
            <w:lang w:val="da-DK"/>
          </w:rPr>
          <w:delText>negle og t</w:delText>
        </w:r>
      </w:del>
      <w:del w:id="31269" w:author="AbbVie7" w:date="2025-05-12T15:48:00Z">
        <w:r>
          <w:rPr>
            <w:lang w:val="da-DK"/>
          </w:rPr>
          <w:delText>ånegle</w:delText>
        </w:r>
      </w:del>
      <w:del w:id="31270" w:author="AbbVie7" w:date="2025-05-12T15:48:00Z">
        <w:r w:rsidR="007E1580">
          <w:rPr>
            <w:lang w:val="da-DK"/>
          </w:rPr>
          <w:delText xml:space="preserve"> knækker</w:delText>
        </w:r>
      </w:del>
      <w:del w:id="31271" w:author="AbbVie7" w:date="2025-05-12T15:48:00Z">
        <w:r>
          <w:rPr>
            <w:lang w:val="da-DK"/>
          </w:rPr>
          <w:delText>;</w:delText>
        </w:r>
      </w:del>
    </w:p>
    <w:p w:rsidR="007A5370" w14:paraId="0A3BA60F" w14:textId="77777777">
      <w:pPr>
        <w:pStyle w:val="EMEAHeadingLeaflet"/>
        <w:spacing w:before="0" w:beforeLines="0" w:after="0" w:afterLines="0"/>
        <w:pPrChange w:id="31272" w:author="AbbVie7" w:date="2025-05-12T15:48:00Z">
          <w:pPr>
            <w:numPr>
              <w:numId w:val="17"/>
            </w:numPr>
            <w:tabs>
              <w:tab w:val="num" w:pos="550"/>
              <w:tab w:val="clear" w:pos="562"/>
              <w:tab w:val="num" w:pos="720"/>
            </w:tabs>
            <w:ind w:left="550" w:hanging="550"/>
          </w:pPr>
        </w:pPrChange>
        <w:rPr>
          <w:del w:id="31273" w:author="AbbVie7" w:date="2025-05-12T15:48:00Z"/>
          <w:lang w:val="en-GB"/>
        </w:rPr>
      </w:pPr>
      <w:del w:id="31274" w:author="AbbVie7" w:date="2025-05-12T15:48:00Z">
        <w:r>
          <w:rPr>
            <w:lang w:val="en-GB"/>
          </w:rPr>
          <w:delText>øget svedtendens;</w:delText>
        </w:r>
      </w:del>
    </w:p>
    <w:p w:rsidR="003F39D6" w:rsidRPr="00C4186B" w14:paraId="2D5E4173" w14:textId="77777777">
      <w:pPr>
        <w:pStyle w:val="EMEAHeadingLeaflet"/>
        <w:spacing w:before="0" w:beforeLines="0" w:after="0" w:afterLines="0"/>
        <w:pPrChange w:id="31275" w:author="AbbVie7" w:date="2025-05-12T15:48:00Z">
          <w:pPr>
            <w:numPr>
              <w:numId w:val="17"/>
            </w:numPr>
            <w:tabs>
              <w:tab w:val="num" w:pos="550"/>
              <w:tab w:val="clear" w:pos="562"/>
              <w:tab w:val="num" w:pos="720"/>
            </w:tabs>
            <w:ind w:left="550" w:hanging="550"/>
          </w:pPr>
        </w:pPrChange>
        <w:rPr>
          <w:del w:id="31276" w:author="AbbVie7" w:date="2025-05-12T15:48:00Z"/>
          <w:lang w:val="en-GB"/>
        </w:rPr>
      </w:pPr>
      <w:del w:id="31277" w:author="AbbVie7" w:date="2025-05-12T15:48:00Z">
        <w:r w:rsidRPr="00463EE4">
          <w:rPr>
            <w:lang w:val="en-GB"/>
          </w:rPr>
          <w:delText>h</w:delText>
        </w:r>
      </w:del>
      <w:del w:id="31278" w:author="AbbVie7" w:date="2025-05-12T15:48:00Z">
        <w:r w:rsidRPr="00C4186B">
          <w:rPr>
            <w:lang w:val="en-GB"/>
          </w:rPr>
          <w:delText>årtab;</w:delText>
        </w:r>
      </w:del>
    </w:p>
    <w:p w:rsidR="003F39D6" w:rsidRPr="003F39D6" w14:paraId="1401B4DE" w14:textId="77777777">
      <w:pPr>
        <w:pStyle w:val="EMEAHeadingLeaflet"/>
        <w:spacing w:before="0" w:beforeLines="0" w:after="0" w:afterLines="0"/>
        <w:pPrChange w:id="31279" w:author="AbbVie7" w:date="2025-05-12T15:48:00Z">
          <w:pPr>
            <w:keepNext/>
            <w:numPr>
              <w:numId w:val="17"/>
            </w:numPr>
            <w:tabs>
              <w:tab w:val="num" w:pos="550"/>
              <w:tab w:val="clear" w:pos="562"/>
              <w:tab w:val="num" w:pos="720"/>
            </w:tabs>
            <w:ind w:left="550" w:hanging="550"/>
          </w:pPr>
        </w:pPrChange>
        <w:rPr>
          <w:del w:id="31280" w:author="AbbVie7" w:date="2025-05-12T15:48:00Z"/>
          <w:lang w:val="da-DK"/>
        </w:rPr>
      </w:pPr>
      <w:del w:id="31281" w:author="AbbVie7" w:date="2025-05-12T15:48:00Z">
        <w:r w:rsidRPr="00463EE4">
          <w:rPr>
            <w:lang w:val="da-DK" w:eastAsia="de-DE"/>
          </w:rPr>
          <w:delText>nye udbrud eller forværring af psoriasis</w:delText>
        </w:r>
      </w:del>
      <w:del w:id="31282" w:author="AbbVie7" w:date="2025-05-12T15:48:00Z">
        <w:r>
          <w:rPr>
            <w:lang w:val="da-DK" w:eastAsia="de-DE"/>
          </w:rPr>
          <w:delText>;</w:delText>
        </w:r>
      </w:del>
    </w:p>
    <w:p w:rsidR="007A5370" w14:paraId="20846531" w14:textId="77777777">
      <w:pPr>
        <w:pStyle w:val="EMEAHeadingLeaflet"/>
        <w:spacing w:before="0" w:beforeLines="0" w:after="0" w:afterLines="0"/>
        <w:pPrChange w:id="31283" w:author="AbbVie7" w:date="2025-05-12T15:48:00Z">
          <w:pPr>
            <w:keepNext/>
            <w:numPr>
              <w:numId w:val="17"/>
            </w:numPr>
            <w:tabs>
              <w:tab w:val="num" w:pos="550"/>
              <w:tab w:val="clear" w:pos="562"/>
              <w:tab w:val="num" w:pos="720"/>
            </w:tabs>
            <w:ind w:left="550" w:hanging="550"/>
          </w:pPr>
        </w:pPrChange>
        <w:rPr>
          <w:del w:id="31284" w:author="AbbVie7" w:date="2025-05-12T15:48:00Z"/>
          <w:lang w:val="en-GB"/>
        </w:rPr>
      </w:pPr>
      <w:del w:id="31285" w:author="AbbVie7" w:date="2025-05-12T15:48:00Z">
        <w:r>
          <w:rPr>
            <w:lang w:val="en-GB"/>
          </w:rPr>
          <w:delText>muskelspasmer;</w:delText>
        </w:r>
      </w:del>
    </w:p>
    <w:p w:rsidR="007A5370" w14:paraId="122AD9A7" w14:textId="77777777">
      <w:pPr>
        <w:pStyle w:val="EMEAHeadingLeaflet"/>
        <w:spacing w:before="0" w:beforeLines="0" w:after="0" w:afterLines="0"/>
        <w:pPrChange w:id="31286" w:author="AbbVie7" w:date="2025-05-12T15:48:00Z">
          <w:pPr>
            <w:keepNext/>
            <w:numPr>
              <w:numId w:val="17"/>
            </w:numPr>
            <w:tabs>
              <w:tab w:val="num" w:pos="550"/>
              <w:tab w:val="clear" w:pos="562"/>
              <w:tab w:val="num" w:pos="720"/>
            </w:tabs>
            <w:ind w:left="550" w:hanging="550"/>
          </w:pPr>
        </w:pPrChange>
        <w:rPr>
          <w:del w:id="31287" w:author="AbbVie7" w:date="2025-05-12T15:48:00Z"/>
          <w:lang w:val="en-GB"/>
        </w:rPr>
      </w:pPr>
      <w:del w:id="31288" w:author="AbbVie7" w:date="2025-05-12T15:48:00Z">
        <w:r>
          <w:rPr>
            <w:lang w:val="en-GB"/>
          </w:rPr>
          <w:delText>blod i urinen;</w:delText>
        </w:r>
      </w:del>
    </w:p>
    <w:p w:rsidR="007A5370" w14:paraId="10EC8EC6" w14:textId="77777777">
      <w:pPr>
        <w:pStyle w:val="EMEAHeadingLeaflet"/>
        <w:spacing w:before="0" w:beforeLines="0" w:after="0" w:afterLines="0"/>
        <w:pPrChange w:id="31289" w:author="AbbVie7" w:date="2025-05-12T15:48:00Z">
          <w:pPr>
            <w:keepNext/>
            <w:numPr>
              <w:numId w:val="17"/>
            </w:numPr>
            <w:tabs>
              <w:tab w:val="num" w:pos="550"/>
              <w:tab w:val="clear" w:pos="562"/>
              <w:tab w:val="num" w:pos="720"/>
            </w:tabs>
            <w:ind w:left="550" w:hanging="550"/>
          </w:pPr>
        </w:pPrChange>
        <w:rPr>
          <w:del w:id="31290" w:author="AbbVie7" w:date="2025-05-12T15:48:00Z"/>
          <w:lang w:val="en-GB"/>
        </w:rPr>
      </w:pPr>
      <w:del w:id="31291" w:author="AbbVie7" w:date="2025-05-12T15:48:00Z">
        <w:r>
          <w:rPr>
            <w:lang w:val="en-GB"/>
          </w:rPr>
          <w:delText>nyreproblemer;</w:delText>
        </w:r>
      </w:del>
    </w:p>
    <w:p w:rsidR="007A5370" w14:paraId="5E2DF0C2" w14:textId="77777777">
      <w:pPr>
        <w:pStyle w:val="EMEAHeadingLeaflet"/>
        <w:spacing w:before="0" w:beforeLines="0" w:after="0" w:afterLines="0"/>
        <w:pPrChange w:id="31292" w:author="AbbVie7" w:date="2025-05-12T15:48:00Z">
          <w:pPr>
            <w:keepNext/>
            <w:numPr>
              <w:numId w:val="17"/>
            </w:numPr>
            <w:tabs>
              <w:tab w:val="num" w:pos="550"/>
              <w:tab w:val="clear" w:pos="562"/>
              <w:tab w:val="num" w:pos="720"/>
            </w:tabs>
            <w:ind w:left="550" w:hanging="550"/>
          </w:pPr>
        </w:pPrChange>
        <w:rPr>
          <w:del w:id="31293" w:author="AbbVie7" w:date="2025-05-12T15:48:00Z"/>
          <w:lang w:val="en-GB"/>
        </w:rPr>
      </w:pPr>
      <w:del w:id="31294" w:author="AbbVie7" w:date="2025-05-12T15:48:00Z">
        <w:r>
          <w:rPr>
            <w:lang w:val="en-GB"/>
          </w:rPr>
          <w:delText>brystsmerter;</w:delText>
        </w:r>
      </w:del>
    </w:p>
    <w:p w:rsidR="007A5370" w14:paraId="237A3079" w14:textId="77777777">
      <w:pPr>
        <w:pStyle w:val="EMEAHeadingLeaflet"/>
        <w:spacing w:before="0" w:beforeLines="0" w:after="0" w:afterLines="0"/>
        <w:pPrChange w:id="31295" w:author="AbbVie7" w:date="2025-05-12T15:48:00Z">
          <w:pPr>
            <w:keepNext/>
            <w:numPr>
              <w:numId w:val="17"/>
            </w:numPr>
            <w:tabs>
              <w:tab w:val="num" w:pos="550"/>
              <w:tab w:val="clear" w:pos="562"/>
              <w:tab w:val="num" w:pos="720"/>
            </w:tabs>
            <w:ind w:left="550" w:hanging="550"/>
          </w:pPr>
        </w:pPrChange>
        <w:rPr>
          <w:del w:id="31296" w:author="AbbVie7" w:date="2025-05-12T15:48:00Z"/>
          <w:lang w:val="en-GB"/>
        </w:rPr>
      </w:pPr>
      <w:del w:id="31297" w:author="AbbVie7" w:date="2025-05-12T15:48:00Z">
        <w:r>
          <w:rPr>
            <w:lang w:val="en-GB"/>
          </w:rPr>
          <w:delText>ødem;</w:delText>
        </w:r>
      </w:del>
    </w:p>
    <w:p w:rsidR="009336DC" w14:paraId="21A25E50" w14:textId="77777777">
      <w:pPr>
        <w:pStyle w:val="EMEAHeadingLeaflet"/>
        <w:spacing w:before="0" w:beforeLines="0" w:after="0" w:afterLines="0"/>
        <w:pPrChange w:id="31298" w:author="AbbVie7" w:date="2025-05-12T15:48:00Z">
          <w:pPr>
            <w:keepNext/>
            <w:numPr>
              <w:numId w:val="17"/>
            </w:numPr>
            <w:tabs>
              <w:tab w:val="num" w:pos="550"/>
              <w:tab w:val="clear" w:pos="562"/>
              <w:tab w:val="num" w:pos="720"/>
            </w:tabs>
            <w:ind w:left="550" w:hanging="550"/>
          </w:pPr>
        </w:pPrChange>
        <w:rPr>
          <w:del w:id="31299" w:author="AbbVie7" w:date="2025-05-12T15:48:00Z"/>
          <w:lang w:val="en-GB"/>
        </w:rPr>
      </w:pPr>
      <w:del w:id="31300" w:author="AbbVie7" w:date="2025-05-12T15:48:00Z">
        <w:r>
          <w:rPr>
            <w:lang w:val="en-GB"/>
          </w:rPr>
          <w:delText>feber;</w:delText>
        </w:r>
      </w:del>
    </w:p>
    <w:p w:rsidR="00083684" w14:paraId="6D08DA0F" w14:textId="77777777">
      <w:pPr>
        <w:pStyle w:val="EMEAHeadingLeaflet"/>
        <w:spacing w:before="0" w:beforeLines="0" w:after="0" w:afterLines="0"/>
        <w:pPrChange w:id="31301" w:author="AbbVie7" w:date="2025-05-12T15:48:00Z">
          <w:pPr>
            <w:keepNext/>
            <w:numPr>
              <w:numId w:val="17"/>
            </w:numPr>
            <w:tabs>
              <w:tab w:val="num" w:pos="550"/>
              <w:tab w:val="clear" w:pos="562"/>
              <w:tab w:val="num" w:pos="720"/>
            </w:tabs>
            <w:ind w:left="550" w:hanging="550"/>
          </w:pPr>
        </w:pPrChange>
        <w:rPr>
          <w:del w:id="31302" w:author="AbbVie7" w:date="2025-05-12T15:48:00Z"/>
          <w:lang w:val="da-DK"/>
        </w:rPr>
      </w:pPr>
      <w:del w:id="31303" w:author="AbbVie7" w:date="2025-05-12T15:48:00Z">
        <w:r>
          <w:rPr>
            <w:lang w:val="da-DK"/>
          </w:rPr>
          <w:delText>n</w:delText>
        </w:r>
      </w:del>
      <w:del w:id="31304" w:author="AbbVie7" w:date="2025-05-12T15:48:00Z">
        <w:r w:rsidRPr="00B02850">
          <w:rPr>
            <w:lang w:val="da-DK"/>
          </w:rPr>
          <w:delText>edsat antal blodplader med forøget risiko for blødning eller blå mærker</w:delText>
        </w:r>
      </w:del>
      <w:del w:id="31305" w:author="AbbVie7" w:date="2025-05-12T15:48:00Z">
        <w:r>
          <w:rPr>
            <w:lang w:val="da-DK"/>
          </w:rPr>
          <w:delText>;</w:delText>
        </w:r>
      </w:del>
    </w:p>
    <w:p w:rsidR="007A5370" w:rsidRPr="00B02850" w14:paraId="07A257BB" w14:textId="77777777">
      <w:pPr>
        <w:pStyle w:val="EMEAHeadingLeaflet"/>
        <w:spacing w:before="0" w:beforeLines="0" w:after="0" w:afterLines="0"/>
        <w:pPrChange w:id="31306" w:author="AbbVie7" w:date="2025-05-12T15:48:00Z">
          <w:pPr>
            <w:keepNext/>
            <w:numPr>
              <w:numId w:val="17"/>
            </w:numPr>
            <w:tabs>
              <w:tab w:val="num" w:pos="550"/>
              <w:tab w:val="clear" w:pos="562"/>
              <w:tab w:val="num" w:pos="720"/>
            </w:tabs>
            <w:ind w:left="550" w:hanging="550"/>
          </w:pPr>
        </w:pPrChange>
        <w:rPr>
          <w:del w:id="31307" w:author="AbbVie7" w:date="2025-05-12T15:48:00Z"/>
          <w:lang w:val="da-DK"/>
        </w:rPr>
      </w:pPr>
      <w:del w:id="31308" w:author="AbbVie7" w:date="2025-05-12T15:48:00Z">
        <w:r>
          <w:rPr>
            <w:lang w:val="da-DK"/>
          </w:rPr>
          <w:delText>forringet</w:delText>
        </w:r>
      </w:del>
      <w:del w:id="31309" w:author="AbbVie7" w:date="2025-05-12T15:48:00Z">
        <w:r w:rsidR="00083684">
          <w:rPr>
            <w:lang w:val="da-DK"/>
          </w:rPr>
          <w:delText xml:space="preserve"> sårheling</w:delText>
        </w:r>
      </w:del>
      <w:del w:id="31310" w:author="AbbVie7" w:date="2025-05-12T15:48:00Z">
        <w:r w:rsidRPr="00B02850">
          <w:rPr>
            <w:lang w:val="da-DK"/>
          </w:rPr>
          <w:delText>.</w:delText>
        </w:r>
      </w:del>
    </w:p>
    <w:p w:rsidR="00767709" w14:paraId="7A0C5229" w14:textId="77777777">
      <w:pPr>
        <w:pStyle w:val="EMEAHeadingLeaflet"/>
        <w:spacing w:before="0" w:beforeLines="0" w:after="0" w:afterLines="0"/>
        <w:pPrChange w:id="31311" w:author="AbbVie7" w:date="2025-05-12T15:48:00Z">
          <w:pPr>
            <w:tabs>
              <w:tab w:val="num" w:pos="550"/>
              <w:tab w:val="clear" w:pos="562"/>
            </w:tabs>
            <w:ind w:left="550" w:hanging="550"/>
          </w:pPr>
        </w:pPrChange>
        <w:rPr>
          <w:del w:id="31312" w:author="AbbVie7" w:date="2025-05-12T15:48:00Z"/>
          <w:lang w:val="da-DK"/>
        </w:rPr>
      </w:pPr>
    </w:p>
    <w:p w:rsidR="00767709" w14:paraId="45B8D5B2" w14:textId="77777777">
      <w:pPr>
        <w:pStyle w:val="EMEAHeadingLeaflet"/>
        <w:spacing w:before="0" w:beforeLines="0" w:after="0" w:afterLines="0"/>
        <w:pPrChange w:id="31313" w:author="AbbVie7" w:date="2025-05-12T15:48:00Z">
          <w:pPr>
            <w:tabs>
              <w:tab w:val="num" w:pos="550"/>
              <w:tab w:val="clear" w:pos="562"/>
            </w:tabs>
            <w:ind w:left="550" w:hanging="550"/>
          </w:pPr>
        </w:pPrChange>
        <w:rPr>
          <w:del w:id="31314" w:author="AbbVie7" w:date="2025-05-12T15:48:00Z"/>
          <w:lang w:val="da-DK"/>
        </w:rPr>
      </w:pPr>
      <w:del w:id="31315" w:author="AbbVie7" w:date="2025-05-12T15:48:00Z">
        <w:r>
          <w:rPr>
            <w:lang w:val="da-DK"/>
          </w:rPr>
          <w:delText>Ikke almindelig (</w:delText>
        </w:r>
      </w:del>
      <w:del w:id="31316" w:author="AbbVie7" w:date="2025-05-12T15:48:00Z">
        <w:r w:rsidR="006076B4">
          <w:rPr>
            <w:color w:val="000000"/>
            <w:lang w:val="da-DK"/>
          </w:rPr>
          <w:delText>kan påvirke op til</w:delText>
        </w:r>
      </w:del>
      <w:del w:id="31317" w:author="AbbVie7" w:date="2025-05-12T15:48:00Z">
        <w:r>
          <w:rPr>
            <w:color w:val="000000"/>
            <w:lang w:val="da-DK"/>
          </w:rPr>
          <w:delText xml:space="preserve"> 1 ud af 100 p</w:delText>
        </w:r>
      </w:del>
      <w:del w:id="31318" w:author="AbbVie7" w:date="2025-05-12T15:48:00Z">
        <w:r w:rsidR="006076B4">
          <w:rPr>
            <w:color w:val="000000"/>
            <w:lang w:val="da-DK"/>
          </w:rPr>
          <w:delText>ersoner</w:delText>
        </w:r>
      </w:del>
      <w:del w:id="31319" w:author="AbbVie7" w:date="2025-05-12T15:48:00Z">
        <w:r>
          <w:rPr>
            <w:lang w:val="da-DK"/>
          </w:rPr>
          <w:delText xml:space="preserve">) </w:delText>
        </w:r>
      </w:del>
    </w:p>
    <w:p w:rsidR="00D424DB" w14:paraId="5EEAEF98" w14:textId="77777777">
      <w:pPr>
        <w:pStyle w:val="EMEAHeadingLeaflet"/>
        <w:spacing w:before="0" w:beforeLines="0" w:after="0" w:afterLines="0"/>
        <w:pPrChange w:id="31320" w:author="AbbVie7" w:date="2025-05-12T15:48:00Z">
          <w:pPr>
            <w:tabs>
              <w:tab w:val="num" w:pos="550"/>
              <w:tab w:val="clear" w:pos="562"/>
            </w:tabs>
            <w:ind w:left="550" w:hanging="550"/>
          </w:pPr>
        </w:pPrChange>
        <w:rPr>
          <w:del w:id="31321" w:author="AbbVie7" w:date="2025-05-12T15:48:00Z"/>
          <w:lang w:val="da-DK"/>
        </w:rPr>
      </w:pPr>
    </w:p>
    <w:p w:rsidR="007A5370" w:rsidRPr="005C5C5D" w14:paraId="75F68391" w14:textId="77777777">
      <w:pPr>
        <w:pStyle w:val="EMEAHeadingLeaflet"/>
        <w:spacing w:before="0" w:beforeLines="0" w:after="0" w:afterLines="0"/>
        <w:pPrChange w:id="31322" w:author="AbbVie7" w:date="2025-05-12T15:48:00Z">
          <w:pPr>
            <w:numPr>
              <w:numId w:val="9"/>
            </w:numPr>
            <w:tabs>
              <w:tab w:val="num" w:pos="550"/>
              <w:tab w:val="clear" w:pos="562"/>
              <w:tab w:val="num" w:pos="1790"/>
            </w:tabs>
            <w:ind w:left="550" w:hanging="550"/>
          </w:pPr>
        </w:pPrChange>
        <w:rPr>
          <w:del w:id="31323" w:author="AbbVie7" w:date="2025-05-12T15:48:00Z"/>
          <w:lang w:val="da-DK"/>
        </w:rPr>
      </w:pPr>
      <w:del w:id="31324" w:author="AbbVie7" w:date="2025-05-12T15:48:00Z">
        <w:r w:rsidRPr="005C5C5D">
          <w:rPr>
            <w:lang w:val="da-DK"/>
          </w:rPr>
          <w:delText>opportunistiske infektioner (som inkluderer tuberkulose og andre infektioner, som forekommer, når modstandskraften mod sygdom er nedsat);</w:delText>
        </w:r>
      </w:del>
    </w:p>
    <w:p w:rsidR="007A5370" w:rsidRPr="005C5C5D" w14:paraId="0D223A5B" w14:textId="77777777">
      <w:pPr>
        <w:pStyle w:val="EMEAHeadingLeaflet"/>
        <w:spacing w:before="0" w:beforeLines="0" w:after="0" w:afterLines="0"/>
        <w:pPrChange w:id="31325" w:author="AbbVie7" w:date="2025-05-12T15:48:00Z">
          <w:pPr>
            <w:numPr>
              <w:numId w:val="9"/>
            </w:numPr>
            <w:tabs>
              <w:tab w:val="num" w:pos="550"/>
              <w:tab w:val="clear" w:pos="562"/>
              <w:tab w:val="num" w:pos="1790"/>
            </w:tabs>
            <w:ind w:left="550" w:hanging="550"/>
          </w:pPr>
        </w:pPrChange>
        <w:rPr>
          <w:del w:id="31326" w:author="AbbVie7" w:date="2025-05-12T15:48:00Z"/>
          <w:lang w:val="da-DK"/>
        </w:rPr>
      </w:pPr>
      <w:del w:id="31327" w:author="AbbVie7" w:date="2025-05-12T15:48:00Z">
        <w:r w:rsidRPr="005C5C5D">
          <w:rPr>
            <w:lang w:val="da-DK"/>
          </w:rPr>
          <w:delText>neurologiske infektioner (inklusive viral meningitis);</w:delText>
        </w:r>
      </w:del>
    </w:p>
    <w:p w:rsidR="007A5370" w14:paraId="75255F17" w14:textId="77777777">
      <w:pPr>
        <w:pStyle w:val="EMEAHeadingLeaflet"/>
        <w:spacing w:before="0" w:beforeLines="0" w:after="0" w:afterLines="0"/>
        <w:pPrChange w:id="31328" w:author="AbbVie7" w:date="2025-05-12T15:48:00Z">
          <w:pPr>
            <w:numPr>
              <w:numId w:val="9"/>
            </w:numPr>
            <w:tabs>
              <w:tab w:val="num" w:pos="550"/>
              <w:tab w:val="clear" w:pos="562"/>
              <w:tab w:val="num" w:pos="1790"/>
            </w:tabs>
            <w:ind w:left="550" w:hanging="550"/>
          </w:pPr>
        </w:pPrChange>
        <w:rPr>
          <w:del w:id="31329" w:author="AbbVie7" w:date="2025-05-12T15:48:00Z"/>
          <w:lang w:val="en-GB"/>
        </w:rPr>
      </w:pPr>
      <w:del w:id="31330" w:author="AbbVie7" w:date="2025-05-12T15:48:00Z">
        <w:r>
          <w:rPr>
            <w:lang w:val="da-DK"/>
          </w:rPr>
          <w:delText>ø</w:delText>
        </w:r>
      </w:del>
      <w:del w:id="31331" w:author="AbbVie7" w:date="2025-05-12T15:48:00Z">
        <w:r>
          <w:rPr>
            <w:lang w:val="en-GB"/>
          </w:rPr>
          <w:delText>jeninfektioner;</w:delText>
        </w:r>
      </w:del>
    </w:p>
    <w:p w:rsidR="007A5370" w14:paraId="35BDF1BD" w14:textId="77777777">
      <w:pPr>
        <w:pStyle w:val="EMEAHeadingLeaflet"/>
        <w:spacing w:before="0" w:beforeLines="0" w:after="0" w:afterLines="0"/>
        <w:pPrChange w:id="31332" w:author="AbbVie7" w:date="2025-05-12T15:48:00Z">
          <w:pPr>
            <w:numPr>
              <w:numId w:val="9"/>
            </w:numPr>
            <w:tabs>
              <w:tab w:val="num" w:pos="550"/>
              <w:tab w:val="clear" w:pos="562"/>
              <w:tab w:val="num" w:pos="1790"/>
            </w:tabs>
            <w:ind w:left="550" w:hanging="550"/>
          </w:pPr>
        </w:pPrChange>
        <w:rPr>
          <w:del w:id="31333" w:author="AbbVie7" w:date="2025-05-12T15:48:00Z"/>
          <w:lang w:val="en-GB"/>
        </w:rPr>
      </w:pPr>
      <w:del w:id="31334" w:author="AbbVie7" w:date="2025-05-12T15:48:00Z">
        <w:r>
          <w:rPr>
            <w:lang w:val="en-GB"/>
          </w:rPr>
          <w:delText>bakterieinfektioner;</w:delText>
        </w:r>
      </w:del>
    </w:p>
    <w:p w:rsidR="003F39D6" w:rsidRPr="003F39D6" w14:paraId="52EFA737" w14:textId="77777777">
      <w:pPr>
        <w:pStyle w:val="EMEAHeadingLeaflet"/>
        <w:spacing w:before="0" w:beforeLines="0" w:after="0" w:afterLines="0"/>
        <w:pPrChange w:id="31335" w:author="AbbVie7" w:date="2025-05-12T15:48:00Z">
          <w:pPr>
            <w:numPr>
              <w:numId w:val="9"/>
            </w:numPr>
            <w:tabs>
              <w:tab w:val="num" w:pos="550"/>
              <w:tab w:val="clear" w:pos="562"/>
              <w:tab w:val="num" w:pos="1790"/>
            </w:tabs>
            <w:ind w:left="550" w:hanging="550"/>
          </w:pPr>
        </w:pPrChange>
        <w:rPr>
          <w:del w:id="31336" w:author="AbbVie7" w:date="2025-05-12T15:48:00Z"/>
          <w:lang w:val="da-DK"/>
        </w:rPr>
      </w:pPr>
      <w:del w:id="31337" w:author="AbbVie7" w:date="2025-05-12T15:48:00Z">
        <w:r>
          <w:rPr>
            <w:lang w:val="da-DK" w:eastAsia="de-DE"/>
          </w:rPr>
          <w:delText>irritation</w:delText>
        </w:r>
      </w:del>
      <w:del w:id="31338" w:author="AbbVie7" w:date="2025-05-12T15:48:00Z">
        <w:r w:rsidRPr="00463EE4">
          <w:rPr>
            <w:lang w:val="da-DK" w:eastAsia="de-DE"/>
          </w:rPr>
          <w:delText xml:space="preserve"> og infektion i tyktarmen</w:delText>
        </w:r>
      </w:del>
      <w:del w:id="31339" w:author="AbbVie7" w:date="2025-05-12T15:48:00Z">
        <w:r>
          <w:rPr>
            <w:lang w:val="da-DK" w:eastAsia="de-DE"/>
          </w:rPr>
          <w:delText xml:space="preserve"> </w:delText>
        </w:r>
      </w:del>
      <w:del w:id="31340" w:author="AbbVie7" w:date="2025-05-12T15:48:00Z">
        <w:r w:rsidRPr="00463EE4">
          <w:rPr>
            <w:lang w:val="da-DK" w:eastAsia="de-DE"/>
          </w:rPr>
          <w:delText>(diverticulitis</w:delText>
        </w:r>
      </w:del>
      <w:del w:id="31341" w:author="AbbVie7" w:date="2025-05-12T15:48:00Z">
        <w:r>
          <w:rPr>
            <w:lang w:val="da-DK" w:eastAsia="de-DE"/>
          </w:rPr>
          <w:delText>);</w:delText>
        </w:r>
      </w:del>
    </w:p>
    <w:p w:rsidR="00083684" w14:paraId="4EEED4BA" w14:textId="77777777">
      <w:pPr>
        <w:pStyle w:val="EMEAHeadingLeaflet"/>
        <w:spacing w:before="0" w:beforeLines="0" w:after="0" w:afterLines="0"/>
        <w:pPrChange w:id="31342" w:author="AbbVie7" w:date="2025-05-12T15:48:00Z">
          <w:pPr>
            <w:numPr>
              <w:numId w:val="9"/>
            </w:numPr>
            <w:tabs>
              <w:tab w:val="num" w:pos="550"/>
              <w:tab w:val="clear" w:pos="562"/>
              <w:tab w:val="num" w:pos="1790"/>
            </w:tabs>
            <w:ind w:left="1790" w:hanging="1790"/>
          </w:pPr>
        </w:pPrChange>
        <w:rPr>
          <w:del w:id="31343" w:author="AbbVie7" w:date="2025-05-12T15:48:00Z"/>
          <w:lang w:val="en-GB"/>
        </w:rPr>
      </w:pPr>
      <w:del w:id="31344" w:author="AbbVie7" w:date="2025-05-12T15:48:00Z">
        <w:r>
          <w:rPr>
            <w:lang w:val="en-GB"/>
          </w:rPr>
          <w:delText>kræft;</w:delText>
        </w:r>
      </w:del>
    </w:p>
    <w:p w:rsidR="00083684" w14:paraId="3B63C50D" w14:textId="77777777">
      <w:pPr>
        <w:pStyle w:val="EMEAHeadingLeaflet"/>
        <w:spacing w:before="0" w:beforeLines="0" w:after="0" w:afterLines="0"/>
        <w:pPrChange w:id="31345" w:author="AbbVie7" w:date="2025-05-12T15:48:00Z">
          <w:pPr>
            <w:numPr>
              <w:numId w:val="9"/>
            </w:numPr>
            <w:tabs>
              <w:tab w:val="num" w:pos="550"/>
              <w:tab w:val="clear" w:pos="562"/>
              <w:tab w:val="num" w:pos="1790"/>
            </w:tabs>
            <w:ind w:left="1790" w:hanging="1790"/>
          </w:pPr>
        </w:pPrChange>
        <w:rPr>
          <w:del w:id="31346" w:author="AbbVie7" w:date="2025-05-12T15:48:00Z"/>
          <w:lang w:val="en-GB"/>
        </w:rPr>
      </w:pPr>
      <w:del w:id="31347" w:author="AbbVie7" w:date="2025-05-12T15:48:00Z">
        <w:r>
          <w:rPr>
            <w:lang w:val="en-GB"/>
          </w:rPr>
          <w:delText>kræft, der rammer lymfesystemet;</w:delText>
        </w:r>
      </w:del>
    </w:p>
    <w:p w:rsidR="00083684" w14:paraId="7D8B699F" w14:textId="77777777">
      <w:pPr>
        <w:pStyle w:val="EMEAHeadingLeaflet"/>
        <w:spacing w:before="0" w:beforeLines="0" w:after="0" w:afterLines="0"/>
        <w:pPrChange w:id="31348" w:author="AbbVie7" w:date="2025-05-12T15:48:00Z">
          <w:pPr>
            <w:numPr>
              <w:numId w:val="9"/>
            </w:numPr>
            <w:tabs>
              <w:tab w:val="num" w:pos="550"/>
              <w:tab w:val="clear" w:pos="562"/>
              <w:tab w:val="num" w:pos="1790"/>
            </w:tabs>
            <w:ind w:left="1790" w:hanging="1790"/>
          </w:pPr>
        </w:pPrChange>
        <w:rPr>
          <w:del w:id="31349" w:author="AbbVie7" w:date="2025-05-12T15:48:00Z"/>
          <w:lang w:val="en-GB"/>
        </w:rPr>
      </w:pPr>
      <w:del w:id="31350" w:author="AbbVie7" w:date="2025-05-12T15:48:00Z">
        <w:r>
          <w:rPr>
            <w:lang w:val="en-GB"/>
          </w:rPr>
          <w:delText>modermærkekræft;</w:delText>
        </w:r>
      </w:del>
    </w:p>
    <w:p w:rsidR="003F39D6" w:rsidRPr="003F39D6" w14:paraId="685FFA29" w14:textId="77777777">
      <w:pPr>
        <w:pStyle w:val="EMEAHeadingLeaflet"/>
        <w:spacing w:before="0" w:beforeLines="0" w:after="0" w:afterLines="0"/>
        <w:pPrChange w:id="31351" w:author="AbbVie7" w:date="2025-05-12T15:48:00Z">
          <w:pPr>
            <w:numPr>
              <w:numId w:val="9"/>
            </w:numPr>
            <w:tabs>
              <w:tab w:val="num" w:pos="550"/>
              <w:tab w:val="clear" w:pos="562"/>
              <w:tab w:val="num" w:pos="1790"/>
            </w:tabs>
            <w:ind w:left="567" w:hanging="567"/>
          </w:pPr>
        </w:pPrChange>
        <w:rPr>
          <w:del w:id="31352" w:author="AbbVie7" w:date="2025-05-12T15:48:00Z"/>
          <w:lang w:val="da-DK"/>
        </w:rPr>
      </w:pPr>
      <w:del w:id="31353" w:author="AbbVie7" w:date="2025-05-12T15:48:00Z">
        <w:r w:rsidRPr="00463EE4">
          <w:rPr>
            <w:color w:val="000000"/>
            <w:szCs w:val="22"/>
            <w:lang w:val="da-DK" w:eastAsia="da-DK"/>
          </w:rPr>
          <w:delText>sygdomme i immunsystemet som kan påvirke lungerne, huden og lymfeknuderne (viser sig oftest som sar</w:delText>
        </w:r>
      </w:del>
      <w:del w:id="31354" w:author="AbbVie7" w:date="2025-05-12T15:48:00Z">
        <w:r w:rsidR="00F848E1">
          <w:rPr>
            <w:color w:val="000000"/>
            <w:szCs w:val="22"/>
            <w:lang w:val="da-DK" w:eastAsia="da-DK"/>
          </w:rPr>
          <w:delText>k</w:delText>
        </w:r>
      </w:del>
      <w:del w:id="31355" w:author="AbbVie7" w:date="2025-05-12T15:48:00Z">
        <w:r w:rsidRPr="00463EE4">
          <w:rPr>
            <w:color w:val="000000"/>
            <w:szCs w:val="22"/>
            <w:lang w:val="da-DK" w:eastAsia="da-DK"/>
          </w:rPr>
          <w:delText>oidose</w:delText>
        </w:r>
      </w:del>
      <w:del w:id="31356" w:author="AbbVie7" w:date="2025-05-12T15:48:00Z">
        <w:r>
          <w:rPr>
            <w:color w:val="000000"/>
            <w:szCs w:val="22"/>
            <w:lang w:val="da-DK" w:eastAsia="da-DK"/>
          </w:rPr>
          <w:delText>);</w:delText>
        </w:r>
      </w:del>
    </w:p>
    <w:p w:rsidR="00537E59" w:rsidRPr="009057C8" w14:paraId="450CEB68" w14:textId="77777777">
      <w:pPr>
        <w:pStyle w:val="EMEAHeadingLeaflet"/>
        <w:spacing w:before="0" w:beforeLines="0" w:after="0" w:afterLines="0"/>
        <w:pPrChange w:id="31357" w:author="AbbVie7" w:date="2025-05-12T15:48:00Z">
          <w:pPr>
            <w:numPr>
              <w:numId w:val="9"/>
            </w:numPr>
            <w:tabs>
              <w:tab w:val="num" w:pos="550"/>
              <w:tab w:val="clear" w:pos="562"/>
              <w:tab w:val="num" w:pos="1790"/>
            </w:tabs>
            <w:ind w:left="567" w:hanging="567"/>
          </w:pPr>
        </w:pPrChange>
        <w:rPr>
          <w:del w:id="31358" w:author="AbbVie7" w:date="2025-05-12T15:48:00Z"/>
          <w:lang w:val="da-DK"/>
        </w:rPr>
      </w:pPr>
      <w:del w:id="31359" w:author="AbbVie7" w:date="2025-05-12T15:48:00Z">
        <w:r>
          <w:rPr>
            <w:lang w:val="da-DK"/>
          </w:rPr>
          <w:delText>v</w:delText>
        </w:r>
      </w:del>
      <w:del w:id="31360" w:author="AbbVie7" w:date="2025-05-12T15:48:00Z">
        <w:r w:rsidRPr="009057C8">
          <w:rPr>
            <w:lang w:val="da-DK"/>
          </w:rPr>
          <w:delText>askulitis (betændelse i blodkar)</w:delText>
        </w:r>
      </w:del>
      <w:del w:id="31361" w:author="AbbVie7" w:date="2025-05-12T15:48:00Z">
        <w:r>
          <w:rPr>
            <w:lang w:val="da-DK"/>
          </w:rPr>
          <w:delText>;</w:delText>
        </w:r>
      </w:del>
    </w:p>
    <w:p w:rsidR="00850F65" w14:paraId="1BAFDFEE" w14:textId="77777777">
      <w:pPr>
        <w:pStyle w:val="EMEAHeadingLeaflet"/>
        <w:spacing w:before="0" w:beforeLines="0" w:after="0" w:afterLines="0"/>
        <w:pPrChange w:id="31362" w:author="AbbVie7" w:date="2025-05-12T15:48:00Z">
          <w:pPr>
            <w:numPr>
              <w:numId w:val="9"/>
            </w:numPr>
            <w:tabs>
              <w:tab w:val="num" w:pos="550"/>
              <w:tab w:val="clear" w:pos="562"/>
              <w:tab w:val="num" w:pos="1790"/>
            </w:tabs>
            <w:ind w:left="550" w:hanging="550"/>
          </w:pPr>
        </w:pPrChange>
        <w:rPr>
          <w:del w:id="31363" w:author="AbbVie7" w:date="2025-05-12T15:48:00Z"/>
          <w:lang w:val="en-GB"/>
        </w:rPr>
      </w:pPr>
      <w:del w:id="31364" w:author="AbbVie7" w:date="2025-05-12T15:48:00Z">
        <w:r w:rsidRPr="00850F65">
          <w:rPr>
            <w:lang w:val="en-GB"/>
          </w:rPr>
          <w:delText>r</w:delText>
        </w:r>
      </w:del>
      <w:del w:id="31365" w:author="AbbVie7" w:date="2025-05-12T15:48:00Z">
        <w:r w:rsidRPr="00850F65" w:rsidR="007A5370">
          <w:rPr>
            <w:lang w:val="en-GB"/>
          </w:rPr>
          <w:delText>ysten;</w:delText>
        </w:r>
      </w:del>
    </w:p>
    <w:p w:rsidR="007A5370" w:rsidRPr="00850F65" w14:paraId="452E7D8F" w14:textId="77777777">
      <w:pPr>
        <w:pStyle w:val="EMEAHeadingLeaflet"/>
        <w:spacing w:before="0" w:beforeLines="0" w:after="0" w:afterLines="0"/>
        <w:pPrChange w:id="31366" w:author="AbbVie7" w:date="2025-05-12T15:48:00Z">
          <w:pPr>
            <w:numPr>
              <w:numId w:val="9"/>
            </w:numPr>
            <w:tabs>
              <w:tab w:val="num" w:pos="550"/>
              <w:tab w:val="clear" w:pos="562"/>
              <w:tab w:val="num" w:pos="1790"/>
            </w:tabs>
            <w:ind w:left="550" w:hanging="550"/>
          </w:pPr>
        </w:pPrChange>
        <w:rPr>
          <w:del w:id="31367" w:author="AbbVie7" w:date="2025-05-12T15:48:00Z"/>
          <w:lang w:val="en-GB"/>
        </w:rPr>
      </w:pPr>
      <w:del w:id="31368" w:author="AbbVie7" w:date="2025-05-12T15:48:00Z">
        <w:r>
          <w:rPr>
            <w:lang w:val="en-GB"/>
          </w:rPr>
          <w:delText>neuropati;</w:delText>
        </w:r>
      </w:del>
      <w:del w:id="31369" w:author="AbbVie7" w:date="2025-05-12T15:48:00Z">
        <w:r w:rsidRPr="00850F65">
          <w:rPr>
            <w:lang w:val="en-GB"/>
          </w:rPr>
          <w:delText xml:space="preserve"> </w:delText>
        </w:r>
      </w:del>
    </w:p>
    <w:p w:rsidR="003F39D6" w14:paraId="2393B775" w14:textId="77777777">
      <w:pPr>
        <w:pStyle w:val="EMEAHeadingLeaflet"/>
        <w:spacing w:before="0" w:beforeLines="0" w:after="0" w:afterLines="0"/>
        <w:pPrChange w:id="31370" w:author="AbbVie7" w:date="2025-05-12T15:48:00Z">
          <w:pPr>
            <w:numPr>
              <w:numId w:val="9"/>
            </w:numPr>
            <w:tabs>
              <w:tab w:val="num" w:pos="550"/>
              <w:tab w:val="clear" w:pos="562"/>
              <w:tab w:val="num" w:pos="1790"/>
            </w:tabs>
            <w:ind w:left="550" w:hanging="550"/>
          </w:pPr>
        </w:pPrChange>
        <w:rPr>
          <w:del w:id="31371" w:author="AbbVie7" w:date="2025-05-12T15:48:00Z"/>
          <w:lang w:val="en-GB"/>
        </w:rPr>
      </w:pPr>
      <w:del w:id="31372" w:author="AbbVie7" w:date="2025-05-12T15:48:00Z">
        <w:r w:rsidRPr="00850F65">
          <w:rPr>
            <w:lang w:val="en-GB" w:eastAsia="de-DE"/>
          </w:rPr>
          <w:delText>slagtilfælde</w:delText>
        </w:r>
      </w:del>
      <w:del w:id="31373" w:author="AbbVie7" w:date="2025-05-12T15:48:00Z">
        <w:r>
          <w:rPr>
            <w:lang w:val="da-DK" w:eastAsia="de-DE"/>
          </w:rPr>
          <w:delText>;</w:delText>
        </w:r>
      </w:del>
    </w:p>
    <w:p w:rsidR="007A5370" w:rsidRPr="00DB77F7" w14:paraId="74F1DB8B" w14:textId="77777777">
      <w:pPr>
        <w:pStyle w:val="EMEAHeadingLeaflet"/>
        <w:spacing w:before="0" w:beforeLines="0" w:after="0" w:afterLines="0"/>
        <w:pPrChange w:id="31374" w:author="AbbVie7" w:date="2025-05-12T15:48:00Z">
          <w:pPr>
            <w:numPr>
              <w:numId w:val="9"/>
            </w:numPr>
            <w:tabs>
              <w:tab w:val="num" w:pos="550"/>
              <w:tab w:val="clear" w:pos="562"/>
              <w:tab w:val="num" w:pos="1790"/>
            </w:tabs>
            <w:ind w:left="550" w:hanging="550"/>
          </w:pPr>
        </w:pPrChange>
        <w:rPr>
          <w:del w:id="31375" w:author="AbbVie7" w:date="2025-05-12T15:48:00Z"/>
          <w:lang w:val="da-DK"/>
        </w:rPr>
      </w:pPr>
      <w:del w:id="31376" w:author="AbbVie7" w:date="2025-05-12T15:48:00Z">
        <w:r>
          <w:rPr>
            <w:lang w:val="en-GB"/>
          </w:rPr>
          <w:delText>høretab, summen for ørerne;</w:delText>
        </w:r>
      </w:del>
    </w:p>
    <w:p w:rsidR="007A5370" w14:paraId="7D804DBE" w14:textId="77777777">
      <w:pPr>
        <w:pStyle w:val="EMEAHeadingLeaflet"/>
        <w:spacing w:before="0" w:beforeLines="0" w:after="0" w:afterLines="0"/>
        <w:pPrChange w:id="31377" w:author="AbbVie7" w:date="2025-05-12T15:48:00Z">
          <w:pPr>
            <w:numPr>
              <w:numId w:val="9"/>
            </w:numPr>
            <w:tabs>
              <w:tab w:val="num" w:pos="550"/>
              <w:tab w:val="clear" w:pos="562"/>
              <w:tab w:val="num" w:pos="1790"/>
            </w:tabs>
            <w:ind w:left="550" w:hanging="550"/>
          </w:pPr>
        </w:pPrChange>
        <w:rPr>
          <w:del w:id="31378" w:author="AbbVie7" w:date="2025-05-12T15:48:00Z"/>
          <w:lang w:val="da-DK"/>
        </w:rPr>
      </w:pPr>
      <w:del w:id="31379" w:author="AbbVie7" w:date="2025-05-12T15:48:00Z">
        <w:r w:rsidRPr="00DB77F7">
          <w:rPr>
            <w:lang w:val="da-DK"/>
          </w:rPr>
          <w:delText>f</w:delText>
        </w:r>
      </w:del>
      <w:del w:id="31380" w:author="AbbVie7" w:date="2025-05-12T15:48:00Z">
        <w:r w:rsidRPr="00B02850">
          <w:rPr>
            <w:lang w:val="da-DK"/>
          </w:rPr>
          <w:delText xml:space="preserve">ornemmelse af uregelmæssige hjerteslag såsom </w:delText>
        </w:r>
      </w:del>
      <w:del w:id="31381" w:author="AbbVie7" w:date="2025-05-12T15:48:00Z">
        <w:r>
          <w:rPr>
            <w:lang w:val="da-DK"/>
          </w:rPr>
          <w:delText>oversprungne slag</w:delText>
        </w:r>
      </w:del>
      <w:del w:id="31382" w:author="AbbVie7" w:date="2025-05-12T15:48:00Z">
        <w:r w:rsidRPr="00B02850">
          <w:rPr>
            <w:lang w:val="da-DK"/>
          </w:rPr>
          <w:delText>;</w:delText>
        </w:r>
      </w:del>
    </w:p>
    <w:p w:rsidR="007A5370" w14:paraId="3E3361BE" w14:textId="77777777">
      <w:pPr>
        <w:pStyle w:val="EMEAHeadingLeaflet"/>
        <w:spacing w:before="0" w:beforeLines="0" w:after="0" w:afterLines="0"/>
        <w:pPrChange w:id="31383" w:author="AbbVie7" w:date="2025-05-12T15:48:00Z">
          <w:pPr>
            <w:numPr>
              <w:numId w:val="9"/>
            </w:numPr>
            <w:tabs>
              <w:tab w:val="num" w:pos="550"/>
              <w:tab w:val="clear" w:pos="562"/>
              <w:tab w:val="num" w:pos="1790"/>
            </w:tabs>
            <w:ind w:left="550" w:hanging="550"/>
          </w:pPr>
        </w:pPrChange>
        <w:rPr>
          <w:del w:id="31384" w:author="AbbVie7" w:date="2025-05-12T15:48:00Z"/>
          <w:lang w:val="da-DK"/>
        </w:rPr>
      </w:pPr>
      <w:del w:id="31385" w:author="AbbVie7" w:date="2025-05-12T15:48:00Z">
        <w:r>
          <w:rPr>
            <w:lang w:val="da-DK"/>
          </w:rPr>
          <w:delText>h</w:delText>
        </w:r>
      </w:del>
      <w:del w:id="31386" w:author="AbbVie7" w:date="2025-05-12T15:48:00Z">
        <w:r w:rsidRPr="009C7F52">
          <w:rPr>
            <w:lang w:val="da-DK"/>
          </w:rPr>
          <w:delText>jerteproblemer, som kan forårsage kortåndethed og hævede ankler;</w:delText>
        </w:r>
      </w:del>
    </w:p>
    <w:p w:rsidR="003F39D6" w14:paraId="54398945" w14:textId="77777777">
      <w:pPr>
        <w:pStyle w:val="EMEAHeadingLeaflet"/>
        <w:spacing w:before="0" w:beforeLines="0" w:after="0" w:afterLines="0"/>
        <w:pPrChange w:id="31387" w:author="AbbVie7" w:date="2025-05-12T15:48:00Z">
          <w:pPr>
            <w:numPr>
              <w:numId w:val="9"/>
            </w:numPr>
            <w:tabs>
              <w:tab w:val="num" w:pos="550"/>
              <w:tab w:val="clear" w:pos="562"/>
              <w:tab w:val="num" w:pos="1790"/>
            </w:tabs>
            <w:ind w:left="550" w:hanging="550"/>
          </w:pPr>
        </w:pPrChange>
        <w:rPr>
          <w:del w:id="31388" w:author="AbbVie7" w:date="2025-05-12T15:48:00Z"/>
          <w:lang w:val="da-DK"/>
        </w:rPr>
      </w:pPr>
      <w:del w:id="31389" w:author="AbbVie7" w:date="2025-05-12T15:48:00Z">
        <w:r w:rsidRPr="00463EE4">
          <w:rPr>
            <w:lang w:val="da-DK" w:eastAsia="de-DE"/>
          </w:rPr>
          <w:delText>hjertetilfælde</w:delText>
        </w:r>
      </w:del>
      <w:del w:id="31390" w:author="AbbVie7" w:date="2025-05-12T15:48:00Z">
        <w:r>
          <w:rPr>
            <w:lang w:val="da-DK" w:eastAsia="de-DE"/>
          </w:rPr>
          <w:delText>;</w:delText>
        </w:r>
      </w:del>
    </w:p>
    <w:p w:rsidR="00850F65" w14:paraId="3E53EE57" w14:textId="77777777">
      <w:pPr>
        <w:pStyle w:val="EMEAHeadingLeaflet"/>
        <w:spacing w:before="0" w:beforeLines="0" w:after="0" w:afterLines="0"/>
        <w:pPrChange w:id="31391" w:author="AbbVie7" w:date="2025-05-12T15:48:00Z">
          <w:pPr>
            <w:numPr>
              <w:numId w:val="9"/>
            </w:numPr>
            <w:tabs>
              <w:tab w:val="num" w:pos="550"/>
              <w:tab w:val="clear" w:pos="562"/>
              <w:tab w:val="num" w:pos="1790"/>
            </w:tabs>
            <w:ind w:left="550" w:hanging="550"/>
          </w:pPr>
        </w:pPrChange>
        <w:rPr>
          <w:del w:id="31392" w:author="AbbVie7" w:date="2025-05-12T15:48:00Z"/>
          <w:lang w:val="da-DK"/>
        </w:rPr>
      </w:pPr>
      <w:del w:id="31393" w:author="AbbVie7" w:date="2025-05-12T15:48:00Z">
        <w:r>
          <w:rPr>
            <w:noProof/>
            <w:color w:val="000000"/>
            <w:lang w:val="da-DK"/>
          </w:rPr>
          <w:delText>sæklignende udposning på væggen af en større pulsåre</w:delText>
        </w:r>
      </w:del>
      <w:del w:id="31394" w:author="AbbVie7" w:date="2025-05-12T15:48:00Z">
        <w:r w:rsidR="00780DE1">
          <w:rPr>
            <w:noProof/>
            <w:color w:val="000000"/>
            <w:lang w:val="da-DK"/>
          </w:rPr>
          <w:delText xml:space="preserve"> </w:delText>
        </w:r>
      </w:del>
      <w:del w:id="31395" w:author="AbbVie7" w:date="2025-05-12T15:48:00Z">
        <w:r w:rsidR="00780DE1">
          <w:rPr>
            <w:noProof/>
            <w:lang w:val="da-DK"/>
          </w:rPr>
          <w:delText>(aneurisme)</w:delText>
        </w:r>
      </w:del>
      <w:del w:id="31396" w:author="AbbVie7" w:date="2025-05-12T15:48:00Z">
        <w:r>
          <w:rPr>
            <w:noProof/>
            <w:color w:val="000000"/>
            <w:lang w:val="da-DK"/>
          </w:rPr>
          <w:delText>, betændelse og blodprop i en blodåre, tilstopning af et blodkar;</w:delText>
        </w:r>
      </w:del>
    </w:p>
    <w:p w:rsidR="007A5370" w:rsidRPr="00C4186B" w14:paraId="34EB4404" w14:textId="77777777">
      <w:pPr>
        <w:pStyle w:val="EMEAHeadingLeaflet"/>
        <w:spacing w:before="0" w:beforeLines="0" w:after="0" w:afterLines="0"/>
        <w:pPrChange w:id="31397" w:author="AbbVie7" w:date="2025-05-12T15:48:00Z">
          <w:pPr>
            <w:numPr>
              <w:numId w:val="9"/>
            </w:numPr>
            <w:tabs>
              <w:tab w:val="num" w:pos="550"/>
              <w:tab w:val="clear" w:pos="562"/>
              <w:tab w:val="num" w:pos="1790"/>
            </w:tabs>
            <w:ind w:left="550" w:hanging="550"/>
          </w:pPr>
        </w:pPrChange>
        <w:rPr>
          <w:del w:id="31398" w:author="AbbVie7" w:date="2025-05-12T15:48:00Z"/>
          <w:noProof/>
          <w:color w:val="000000"/>
          <w:lang w:val="da-DK"/>
        </w:rPr>
      </w:pPr>
      <w:del w:id="31399" w:author="AbbVie7" w:date="2025-05-12T15:48:00Z">
        <w:r w:rsidRPr="00C4186B">
          <w:rPr>
            <w:noProof/>
            <w:color w:val="000000"/>
            <w:lang w:val="da-DK"/>
          </w:rPr>
          <w:delText>lungesygdom som forårsager kortåndethed (inklusive inflammation</w:delText>
        </w:r>
      </w:del>
      <w:del w:id="31400" w:author="AbbVie7" w:date="2025-05-12T15:48:00Z">
        <w:r w:rsidRPr="00C4186B" w:rsidR="00990097">
          <w:rPr>
            <w:noProof/>
            <w:color w:val="000000"/>
            <w:lang w:val="da-DK"/>
          </w:rPr>
          <w:delText>/vævsirritation</w:delText>
        </w:r>
      </w:del>
      <w:del w:id="31401" w:author="AbbVie7" w:date="2025-05-12T15:48:00Z">
        <w:r w:rsidRPr="00C4186B">
          <w:rPr>
            <w:noProof/>
            <w:color w:val="000000"/>
            <w:lang w:val="da-DK"/>
          </w:rPr>
          <w:delText>);</w:delText>
        </w:r>
      </w:del>
    </w:p>
    <w:p w:rsidR="007511B9" w:rsidRPr="00C4186B" w14:paraId="409D2113" w14:textId="77777777">
      <w:pPr>
        <w:pStyle w:val="EMEAHeadingLeaflet"/>
        <w:spacing w:before="0" w:beforeLines="0" w:after="0" w:afterLines="0"/>
        <w:pPrChange w:id="31402" w:author="AbbVie7" w:date="2025-05-12T15:48:00Z">
          <w:pPr>
            <w:numPr>
              <w:numId w:val="9"/>
            </w:numPr>
            <w:tabs>
              <w:tab w:val="num" w:pos="550"/>
              <w:tab w:val="clear" w:pos="562"/>
              <w:tab w:val="num" w:pos="1790"/>
            </w:tabs>
            <w:ind w:left="550" w:hanging="550"/>
          </w:pPr>
        </w:pPrChange>
        <w:rPr>
          <w:del w:id="31403" w:author="AbbVie7" w:date="2025-05-12T15:48:00Z"/>
          <w:noProof/>
          <w:color w:val="000000"/>
          <w:lang w:val="da-DK"/>
        </w:rPr>
      </w:pPr>
      <w:del w:id="31404" w:author="AbbVie7" w:date="2025-05-12T15:48:00Z">
        <w:r w:rsidRPr="00C4186B">
          <w:rPr>
            <w:noProof/>
            <w:color w:val="000000"/>
            <w:lang w:val="da-DK"/>
          </w:rPr>
          <w:delText>blodprop i lungerne (lungeemboli);</w:delText>
        </w:r>
      </w:del>
    </w:p>
    <w:p w:rsidR="003F39D6" w14:paraId="670AA4A6" w14:textId="77777777">
      <w:pPr>
        <w:pStyle w:val="EMEAHeadingLeaflet"/>
        <w:spacing w:before="0" w:beforeLines="0" w:after="0" w:afterLines="0"/>
        <w:pPrChange w:id="31405" w:author="AbbVie7" w:date="2025-05-12T15:48:00Z">
          <w:pPr>
            <w:numPr>
              <w:numId w:val="9"/>
            </w:numPr>
            <w:tabs>
              <w:tab w:val="num" w:pos="550"/>
              <w:tab w:val="clear" w:pos="562"/>
              <w:tab w:val="num" w:pos="1790"/>
            </w:tabs>
            <w:ind w:left="550" w:hanging="550"/>
          </w:pPr>
        </w:pPrChange>
        <w:rPr>
          <w:del w:id="31406" w:author="AbbVie7" w:date="2025-05-12T15:48:00Z"/>
          <w:lang w:val="da-DK"/>
        </w:rPr>
      </w:pPr>
      <w:del w:id="31407" w:author="AbbVie7" w:date="2025-05-12T15:48:00Z">
        <w:r>
          <w:rPr>
            <w:lang w:val="da-DK" w:eastAsia="de-DE"/>
          </w:rPr>
          <w:delText xml:space="preserve">unormal </w:delText>
        </w:r>
      </w:del>
      <w:del w:id="31408" w:author="AbbVie7" w:date="2025-05-12T15:48:00Z">
        <w:r w:rsidRPr="00463EE4">
          <w:rPr>
            <w:lang w:val="da-DK" w:eastAsia="de-DE"/>
          </w:rPr>
          <w:delText>ophobning af væske mellem lungehinderne</w:delText>
        </w:r>
      </w:del>
      <w:del w:id="31409" w:author="AbbVie7" w:date="2025-05-12T15:48:00Z">
        <w:r>
          <w:rPr>
            <w:lang w:val="da-DK" w:eastAsia="de-DE"/>
          </w:rPr>
          <w:delText xml:space="preserve"> (</w:delText>
        </w:r>
      </w:del>
      <w:del w:id="31410" w:author="AbbVie7" w:date="2025-05-12T15:48:00Z">
        <w:r w:rsidRPr="00463EE4">
          <w:rPr>
            <w:lang w:val="da-DK"/>
          </w:rPr>
          <w:delText>pleuraeffusion</w:delText>
        </w:r>
      </w:del>
      <w:del w:id="31411" w:author="AbbVie7" w:date="2025-05-12T15:48:00Z">
        <w:r>
          <w:rPr>
            <w:lang w:val="da-DK"/>
          </w:rPr>
          <w:delText>);</w:delText>
        </w:r>
      </w:del>
    </w:p>
    <w:p w:rsidR="007A5370" w:rsidRPr="005C5C5D" w14:paraId="1E5B70D6" w14:textId="77777777">
      <w:pPr>
        <w:pStyle w:val="EMEAHeadingLeaflet"/>
        <w:spacing w:before="0" w:beforeLines="0" w:after="0" w:afterLines="0"/>
        <w:pPrChange w:id="31412" w:author="AbbVie7" w:date="2025-05-12T15:48:00Z">
          <w:pPr>
            <w:numPr>
              <w:numId w:val="9"/>
            </w:numPr>
            <w:tabs>
              <w:tab w:val="num" w:pos="550"/>
              <w:tab w:val="clear" w:pos="562"/>
              <w:tab w:val="num" w:pos="1790"/>
            </w:tabs>
            <w:ind w:left="550" w:hanging="550"/>
          </w:pPr>
        </w:pPrChange>
        <w:rPr>
          <w:del w:id="31413" w:author="AbbVie7" w:date="2025-05-12T15:48:00Z"/>
          <w:lang w:val="da-DK"/>
        </w:rPr>
      </w:pPr>
      <w:del w:id="31414" w:author="AbbVie7" w:date="2025-05-12T15:48:00Z">
        <w:r>
          <w:rPr>
            <w:lang w:val="da-DK"/>
          </w:rPr>
          <w:delText>i</w:delText>
        </w:r>
      </w:del>
      <w:del w:id="31415" w:author="AbbVie7" w:date="2025-05-12T15:48:00Z">
        <w:r w:rsidRPr="005C5C5D">
          <w:rPr>
            <w:lang w:val="da-DK"/>
          </w:rPr>
          <w:delText>nflammation i bugspy</w:delText>
        </w:r>
      </w:del>
      <w:del w:id="31416" w:author="AbbVie7" w:date="2025-05-12T15:48:00Z">
        <w:r w:rsidR="007B6D29">
          <w:rPr>
            <w:lang w:val="da-DK"/>
          </w:rPr>
          <w:delText>t</w:delText>
        </w:r>
      </w:del>
      <w:del w:id="31417" w:author="AbbVie7" w:date="2025-05-12T15:48:00Z">
        <w:r w:rsidRPr="005C5C5D">
          <w:rPr>
            <w:lang w:val="da-DK"/>
          </w:rPr>
          <w:delText>kirtlen, som kan give alvorlige smerter i maven og ryggen;</w:delText>
        </w:r>
      </w:del>
    </w:p>
    <w:p w:rsidR="007A5370" w:rsidRPr="00DB77F7" w14:paraId="3504973D" w14:textId="77777777">
      <w:pPr>
        <w:pStyle w:val="EMEAHeadingLeaflet"/>
        <w:spacing w:before="0" w:beforeLines="0" w:after="0" w:afterLines="0"/>
        <w:pPrChange w:id="31418" w:author="AbbVie7" w:date="2025-05-12T15:48:00Z">
          <w:pPr>
            <w:numPr>
              <w:numId w:val="9"/>
            </w:numPr>
            <w:tabs>
              <w:tab w:val="num" w:pos="550"/>
              <w:tab w:val="clear" w:pos="562"/>
              <w:tab w:val="num" w:pos="1790"/>
            </w:tabs>
            <w:ind w:left="550" w:hanging="550"/>
          </w:pPr>
        </w:pPrChange>
        <w:rPr>
          <w:del w:id="31419" w:author="AbbVie7" w:date="2025-05-12T15:48:00Z"/>
          <w:lang w:val="en-GB"/>
        </w:rPr>
      </w:pPr>
      <w:del w:id="31420" w:author="AbbVie7" w:date="2025-05-12T15:48:00Z">
        <w:r>
          <w:delText>synkebesvær;</w:delText>
        </w:r>
      </w:del>
    </w:p>
    <w:p w:rsidR="007A5370" w:rsidRPr="00DB77F7" w14:paraId="0C2ABC4E" w14:textId="77777777">
      <w:pPr>
        <w:pStyle w:val="EMEAHeadingLeaflet"/>
        <w:spacing w:before="0" w:beforeLines="0" w:after="0" w:afterLines="0"/>
        <w:pPrChange w:id="31421" w:author="AbbVie7" w:date="2025-05-12T15:48:00Z">
          <w:pPr>
            <w:numPr>
              <w:numId w:val="9"/>
            </w:numPr>
            <w:tabs>
              <w:tab w:val="num" w:pos="550"/>
              <w:tab w:val="clear" w:pos="562"/>
              <w:tab w:val="num" w:pos="1790"/>
            </w:tabs>
            <w:ind w:left="550" w:hanging="550"/>
          </w:pPr>
        </w:pPrChange>
        <w:rPr>
          <w:del w:id="31422" w:author="AbbVie7" w:date="2025-05-12T15:48:00Z"/>
          <w:lang w:val="en-GB"/>
        </w:rPr>
      </w:pPr>
      <w:del w:id="31423" w:author="AbbVie7" w:date="2025-05-12T15:48:00Z">
        <w:r>
          <w:delText>hævelse i ansigtet;</w:delText>
        </w:r>
      </w:del>
    </w:p>
    <w:p w:rsidR="007A5370" w14:paraId="5E86B834" w14:textId="77777777">
      <w:pPr>
        <w:pStyle w:val="EMEAHeadingLeaflet"/>
        <w:spacing w:before="0" w:beforeLines="0" w:after="0" w:afterLines="0"/>
        <w:pPrChange w:id="31424" w:author="AbbVie7" w:date="2025-05-12T15:48:00Z">
          <w:pPr>
            <w:numPr>
              <w:numId w:val="9"/>
            </w:numPr>
            <w:tabs>
              <w:tab w:val="num" w:pos="550"/>
              <w:tab w:val="clear" w:pos="562"/>
              <w:tab w:val="num" w:pos="1790"/>
            </w:tabs>
            <w:ind w:left="550" w:hanging="550"/>
          </w:pPr>
        </w:pPrChange>
        <w:rPr>
          <w:del w:id="31425" w:author="AbbVie7" w:date="2025-05-12T15:48:00Z"/>
          <w:lang w:val="en-GB"/>
        </w:rPr>
      </w:pPr>
      <w:del w:id="31426" w:author="AbbVie7" w:date="2025-05-12T15:48:00Z">
        <w:r>
          <w:delText>i</w:delText>
        </w:r>
      </w:del>
      <w:del w:id="31427" w:author="AbbVie7" w:date="2025-05-12T15:48:00Z">
        <w:r>
          <w:rPr>
            <w:lang w:val="en-GB"/>
          </w:rPr>
          <w:delText>nflammation i galdeblæren, galdesten;</w:delText>
        </w:r>
      </w:del>
    </w:p>
    <w:p w:rsidR="00762845" w14:paraId="715581BF" w14:textId="77777777">
      <w:pPr>
        <w:pStyle w:val="EMEAHeadingLeaflet"/>
        <w:spacing w:before="0" w:beforeLines="0" w:after="0" w:afterLines="0"/>
        <w:pPrChange w:id="31428" w:author="AbbVie7" w:date="2025-05-12T15:48:00Z">
          <w:pPr>
            <w:numPr>
              <w:numId w:val="9"/>
            </w:numPr>
            <w:tabs>
              <w:tab w:val="num" w:pos="550"/>
              <w:tab w:val="clear" w:pos="562"/>
              <w:tab w:val="num" w:pos="1790"/>
            </w:tabs>
            <w:ind w:left="550" w:hanging="550"/>
          </w:pPr>
        </w:pPrChange>
        <w:rPr>
          <w:del w:id="31429" w:author="AbbVie7" w:date="2025-05-12T15:48:00Z"/>
          <w:lang w:val="en-GB"/>
        </w:rPr>
      </w:pPr>
      <w:del w:id="31430" w:author="AbbVie7" w:date="2025-05-12T15:48:00Z">
        <w:r>
          <w:rPr>
            <w:lang w:val="en-GB"/>
          </w:rPr>
          <w:delText>fedtholdig lever;</w:delText>
        </w:r>
      </w:del>
    </w:p>
    <w:p w:rsidR="007A5370" w14:paraId="785F7AF0" w14:textId="77777777">
      <w:pPr>
        <w:pStyle w:val="EMEAHeadingLeaflet"/>
        <w:spacing w:before="0" w:beforeLines="0" w:after="0" w:afterLines="0"/>
        <w:pPrChange w:id="31431" w:author="AbbVie7" w:date="2025-05-12T15:48:00Z">
          <w:pPr>
            <w:numPr>
              <w:numId w:val="9"/>
            </w:numPr>
            <w:tabs>
              <w:tab w:val="num" w:pos="550"/>
              <w:tab w:val="clear" w:pos="562"/>
              <w:tab w:val="num" w:pos="1790"/>
            </w:tabs>
            <w:ind w:left="550" w:hanging="550"/>
          </w:pPr>
        </w:pPrChange>
        <w:rPr>
          <w:del w:id="31432" w:author="AbbVie7" w:date="2025-05-12T15:48:00Z"/>
          <w:lang w:val="en-GB"/>
        </w:rPr>
      </w:pPr>
      <w:del w:id="31433" w:author="AbbVie7" w:date="2025-05-12T15:48:00Z">
        <w:r>
          <w:rPr>
            <w:lang w:val="en-GB"/>
          </w:rPr>
          <w:delText>nattesved;</w:delText>
        </w:r>
      </w:del>
    </w:p>
    <w:p w:rsidR="007A5370" w14:paraId="01FC4174" w14:textId="77777777">
      <w:pPr>
        <w:pStyle w:val="EMEAHeadingLeaflet"/>
        <w:spacing w:before="0" w:beforeLines="0" w:after="0" w:afterLines="0"/>
        <w:pPrChange w:id="31434" w:author="AbbVie7" w:date="2025-05-12T15:48:00Z">
          <w:pPr>
            <w:numPr>
              <w:numId w:val="9"/>
            </w:numPr>
            <w:tabs>
              <w:tab w:val="num" w:pos="550"/>
              <w:tab w:val="clear" w:pos="562"/>
              <w:tab w:val="num" w:pos="1790"/>
            </w:tabs>
            <w:ind w:left="550" w:hanging="550"/>
          </w:pPr>
        </w:pPrChange>
        <w:rPr>
          <w:del w:id="31435" w:author="AbbVie7" w:date="2025-05-12T15:48:00Z"/>
          <w:lang w:val="en-GB"/>
        </w:rPr>
      </w:pPr>
      <w:del w:id="31436" w:author="AbbVie7" w:date="2025-05-12T15:48:00Z">
        <w:r>
          <w:rPr>
            <w:lang w:val="en-GB"/>
          </w:rPr>
          <w:delText>ar;</w:delText>
        </w:r>
      </w:del>
    </w:p>
    <w:p w:rsidR="007A5370" w:rsidRPr="00850F65" w14:paraId="4567A0C9" w14:textId="77777777">
      <w:pPr>
        <w:pStyle w:val="EMEAHeadingLeaflet"/>
        <w:spacing w:before="0" w:beforeLines="0" w:after="0" w:afterLines="0"/>
        <w:pPrChange w:id="31437" w:author="AbbVie7" w:date="2025-05-12T15:48:00Z">
          <w:pPr>
            <w:numPr>
              <w:numId w:val="9"/>
            </w:numPr>
            <w:tabs>
              <w:tab w:val="num" w:pos="550"/>
              <w:tab w:val="clear" w:pos="562"/>
              <w:tab w:val="num" w:pos="1790"/>
            </w:tabs>
            <w:ind w:left="550" w:hanging="550"/>
          </w:pPr>
        </w:pPrChange>
        <w:rPr>
          <w:del w:id="31438" w:author="AbbVie7" w:date="2025-05-12T15:48:00Z"/>
          <w:lang w:val="en-GB"/>
        </w:rPr>
      </w:pPr>
      <w:del w:id="31439" w:author="AbbVie7" w:date="2025-05-12T15:48:00Z">
        <w:r>
          <w:rPr>
            <w:lang w:val="en-GB"/>
          </w:rPr>
          <w:delText>u</w:delText>
        </w:r>
      </w:del>
      <w:del w:id="31440" w:author="AbbVie7" w:date="2025-05-12T15:48:00Z">
        <w:r>
          <w:delText>normale muskels</w:delText>
        </w:r>
      </w:del>
      <w:del w:id="31441" w:author="AbbVie7" w:date="2025-05-12T15:48:00Z">
        <w:r w:rsidR="00CA2C03">
          <w:delText>vigt</w:delText>
        </w:r>
      </w:del>
      <w:del w:id="31442" w:author="AbbVie7" w:date="2025-05-12T15:48:00Z">
        <w:r>
          <w:delText>;</w:delText>
        </w:r>
      </w:del>
    </w:p>
    <w:p w:rsidR="00850F65" w:rsidRPr="00850F65" w14:paraId="339007DA" w14:textId="77777777">
      <w:pPr>
        <w:pStyle w:val="EMEAHeadingLeaflet"/>
        <w:spacing w:before="0" w:beforeLines="0" w:after="0" w:afterLines="0"/>
        <w:pPrChange w:id="31443" w:author="AbbVie7" w:date="2025-05-12T15:48:00Z">
          <w:pPr>
            <w:numPr>
              <w:numId w:val="9"/>
            </w:numPr>
            <w:tabs>
              <w:tab w:val="num" w:pos="550"/>
              <w:tab w:val="clear" w:pos="562"/>
              <w:tab w:val="num" w:pos="1790"/>
            </w:tabs>
            <w:ind w:left="550" w:hanging="550"/>
          </w:pPr>
        </w:pPrChange>
        <w:rPr>
          <w:del w:id="31444" w:author="AbbVie7" w:date="2025-05-12T15:48:00Z"/>
          <w:lang w:val="da-DK"/>
        </w:rPr>
      </w:pPr>
      <w:del w:id="31445" w:author="AbbVie7" w:date="2025-05-12T15:48:00Z">
        <w:r w:rsidRPr="0014158A">
          <w:rPr>
            <w:lang w:val="da-DK"/>
          </w:rPr>
          <w:delText>systemisk lupus erythematosus (</w:delText>
        </w:r>
      </w:del>
      <w:del w:id="31446" w:author="AbbVie7" w:date="2025-05-12T15:48:00Z">
        <w:r w:rsidR="00780DE1">
          <w:rPr>
            <w:lang w:val="da-DK"/>
          </w:rPr>
          <w:delText>indbefatter</w:delText>
        </w:r>
      </w:del>
      <w:del w:id="31447" w:author="AbbVie7" w:date="2025-05-12T15:48:00Z">
        <w:r w:rsidRPr="0014158A">
          <w:rPr>
            <w:lang w:val="da-DK"/>
          </w:rPr>
          <w:delText xml:space="preserve"> </w:delText>
        </w:r>
      </w:del>
      <w:del w:id="31448" w:author="AbbVie7" w:date="2025-05-12T15:48:00Z">
        <w:r>
          <w:rPr>
            <w:lang w:val="da-DK"/>
          </w:rPr>
          <w:delText>betændelse</w:delText>
        </w:r>
      </w:del>
      <w:del w:id="31449" w:author="AbbVie7" w:date="2025-05-12T15:48:00Z">
        <w:r w:rsidRPr="0014158A">
          <w:rPr>
            <w:lang w:val="da-DK"/>
          </w:rPr>
          <w:delText xml:space="preserve"> i huden, hjertet, lungerne, leddene og andre organsystemer</w:delText>
        </w:r>
      </w:del>
      <w:del w:id="31450" w:author="AbbVie7" w:date="2025-05-12T15:48:00Z">
        <w:r>
          <w:rPr>
            <w:lang w:val="da-DK"/>
          </w:rPr>
          <w:delText>);</w:delText>
        </w:r>
      </w:del>
    </w:p>
    <w:p w:rsidR="007A5370" w:rsidRPr="00DB77F7" w14:paraId="378A15F4" w14:textId="77777777">
      <w:pPr>
        <w:pStyle w:val="EMEAHeadingLeaflet"/>
        <w:spacing w:before="0" w:beforeLines="0" w:after="0" w:afterLines="0"/>
        <w:pPrChange w:id="31451" w:author="AbbVie7" w:date="2025-05-12T15:48:00Z">
          <w:pPr>
            <w:numPr>
              <w:numId w:val="9"/>
            </w:numPr>
            <w:tabs>
              <w:tab w:val="num" w:pos="550"/>
              <w:tab w:val="clear" w:pos="562"/>
              <w:tab w:val="num" w:pos="1790"/>
            </w:tabs>
            <w:ind w:left="550" w:hanging="550"/>
          </w:pPr>
        </w:pPrChange>
        <w:rPr>
          <w:del w:id="31452" w:author="AbbVie7" w:date="2025-05-12T15:48:00Z"/>
          <w:lang w:val="en-GB"/>
        </w:rPr>
      </w:pPr>
      <w:del w:id="31453" w:author="AbbVie7" w:date="2025-05-12T15:48:00Z">
        <w:r>
          <w:delText>søvnafbrydelser;</w:delText>
        </w:r>
      </w:del>
    </w:p>
    <w:p w:rsidR="007A5370" w:rsidRPr="00DB77F7" w14:paraId="477910B9" w14:textId="77777777">
      <w:pPr>
        <w:pStyle w:val="EMEAHeadingLeaflet"/>
        <w:spacing w:before="0" w:beforeLines="0" w:after="0" w:afterLines="0"/>
        <w:pPrChange w:id="31454" w:author="AbbVie7" w:date="2025-05-12T15:48:00Z">
          <w:pPr>
            <w:numPr>
              <w:numId w:val="9"/>
            </w:numPr>
            <w:tabs>
              <w:tab w:val="num" w:pos="550"/>
              <w:tab w:val="clear" w:pos="562"/>
              <w:tab w:val="num" w:pos="1790"/>
            </w:tabs>
            <w:ind w:left="550" w:hanging="550"/>
          </w:pPr>
        </w:pPrChange>
        <w:rPr>
          <w:del w:id="31455" w:author="AbbVie7" w:date="2025-05-12T15:48:00Z"/>
          <w:lang w:val="en-GB"/>
        </w:rPr>
      </w:pPr>
      <w:del w:id="31456" w:author="AbbVie7" w:date="2025-05-12T15:48:00Z">
        <w:r>
          <w:delText>impotens;</w:delText>
        </w:r>
      </w:del>
    </w:p>
    <w:p w:rsidR="007A5370" w14:paraId="0A83764E" w14:textId="77777777">
      <w:pPr>
        <w:pStyle w:val="EMEAHeadingLeaflet"/>
        <w:spacing w:before="0" w:beforeLines="0" w:after="0" w:afterLines="0"/>
        <w:pPrChange w:id="31457" w:author="AbbVie7" w:date="2025-05-12T15:48:00Z">
          <w:pPr>
            <w:numPr>
              <w:numId w:val="9"/>
            </w:numPr>
            <w:tabs>
              <w:tab w:val="num" w:pos="550"/>
              <w:tab w:val="clear" w:pos="562"/>
              <w:tab w:val="num" w:pos="1790"/>
            </w:tabs>
            <w:ind w:left="550" w:hanging="550"/>
          </w:pPr>
        </w:pPrChange>
        <w:rPr>
          <w:del w:id="31458" w:author="AbbVie7" w:date="2025-05-12T15:48:00Z"/>
          <w:lang w:val="da-DK"/>
        </w:rPr>
      </w:pPr>
      <w:del w:id="31459" w:author="AbbVie7" w:date="2025-05-12T15:48:00Z">
        <w:r>
          <w:delText>i</w:delText>
        </w:r>
      </w:del>
      <w:del w:id="31460" w:author="AbbVie7" w:date="2025-05-12T15:48:00Z">
        <w:r>
          <w:rPr>
            <w:lang w:val="en-GB"/>
          </w:rPr>
          <w:delText>nflammationer.</w:delText>
        </w:r>
      </w:del>
    </w:p>
    <w:p w:rsidR="00767709" w14:paraId="705E53CB" w14:textId="77777777">
      <w:pPr>
        <w:pStyle w:val="EMEAHeadingLeaflet"/>
        <w:spacing w:before="0" w:beforeLines="0" w:after="0" w:afterLines="0"/>
        <w:pPrChange w:id="31461" w:author="AbbVie7" w:date="2025-05-12T15:48:00Z">
          <w:pPr>
            <w:pStyle w:val="EndnoteText"/>
            <w:tabs>
              <w:tab w:val="num" w:pos="550"/>
              <w:tab w:val="clear" w:pos="562"/>
            </w:tabs>
            <w:ind w:left="550" w:hanging="550"/>
          </w:pPr>
        </w:pPrChange>
        <w:rPr>
          <w:del w:id="31462" w:author="AbbVie7" w:date="2025-05-12T15:48:00Z"/>
          <w:lang w:val="da-DK"/>
        </w:rPr>
      </w:pPr>
    </w:p>
    <w:p w:rsidR="00767709" w14:paraId="6DC17B32" w14:textId="77777777">
      <w:pPr>
        <w:pStyle w:val="EMEAHeadingLeaflet"/>
        <w:spacing w:before="0" w:beforeLines="0" w:after="0" w:afterLines="0"/>
        <w:pPrChange w:id="31463" w:author="AbbVie7" w:date="2025-05-12T15:48:00Z">
          <w:pPr>
            <w:pStyle w:val="EMEANormal"/>
          </w:pPr>
        </w:pPrChange>
        <w:rPr>
          <w:del w:id="31464" w:author="AbbVie7" w:date="2025-05-12T15:48:00Z"/>
          <w:lang w:val="da-DK"/>
        </w:rPr>
      </w:pPr>
      <w:del w:id="31465" w:author="AbbVie7" w:date="2025-05-12T15:48:00Z">
        <w:r>
          <w:rPr>
            <w:lang w:val="da-DK"/>
          </w:rPr>
          <w:delText xml:space="preserve">Sjælden </w:delText>
        </w:r>
      </w:del>
      <w:del w:id="31466" w:author="AbbVie7" w:date="2025-05-12T15:48:00Z">
        <w:r w:rsidR="00B00707">
          <w:rPr>
            <w:lang w:val="da-DK"/>
          </w:rPr>
          <w:delText>(</w:delText>
        </w:r>
      </w:del>
      <w:del w:id="31467" w:author="AbbVie7" w:date="2025-05-12T15:48:00Z">
        <w:r w:rsidR="006076B4">
          <w:rPr>
            <w:color w:val="000000"/>
            <w:lang w:val="da-DK"/>
          </w:rPr>
          <w:delText>kan påvirke op til</w:delText>
        </w:r>
      </w:del>
      <w:del w:id="31468" w:author="AbbVie7" w:date="2025-05-12T15:48:00Z">
        <w:r>
          <w:rPr>
            <w:noProof/>
            <w:color w:val="000000"/>
            <w:lang w:val="da-DK"/>
          </w:rPr>
          <w:delText xml:space="preserve"> 1 ud af 1.000 p</w:delText>
        </w:r>
      </w:del>
      <w:del w:id="31469" w:author="AbbVie7" w:date="2025-05-12T15:48:00Z">
        <w:r w:rsidR="006076B4">
          <w:rPr>
            <w:noProof/>
            <w:color w:val="000000"/>
            <w:lang w:val="da-DK"/>
          </w:rPr>
          <w:delText>ersoner</w:delText>
        </w:r>
      </w:del>
      <w:del w:id="31470" w:author="AbbVie7" w:date="2025-05-12T15:48:00Z">
        <w:r>
          <w:rPr>
            <w:lang w:val="da-DK"/>
          </w:rPr>
          <w:delText>)</w:delText>
        </w:r>
      </w:del>
    </w:p>
    <w:p w:rsidR="00B543F2" w14:paraId="32A00F19" w14:textId="77777777">
      <w:pPr>
        <w:pStyle w:val="EMEAHeadingLeaflet"/>
        <w:spacing w:before="0" w:beforeLines="0" w:after="0" w:afterLines="0"/>
        <w:pPrChange w:id="31471" w:author="AbbVie7" w:date="2025-05-12T15:48:00Z">
          <w:pPr>
            <w:pStyle w:val="EMEANormal"/>
          </w:pPr>
        </w:pPrChange>
        <w:rPr>
          <w:del w:id="31472" w:author="AbbVie7" w:date="2025-05-12T15:48:00Z"/>
          <w:lang w:val="da-DK"/>
        </w:rPr>
      </w:pPr>
    </w:p>
    <w:p w:rsidR="001A0229" w:rsidRPr="00B14E15" w14:paraId="416FF525" w14:textId="77777777">
      <w:pPr>
        <w:pStyle w:val="EMEAHeadingLeaflet"/>
        <w:spacing w:before="0" w:beforeLines="0" w:after="0" w:afterLines="0"/>
        <w:pPrChange w:id="31473" w:author="AbbVie7" w:date="2025-05-12T15:48:00Z">
          <w:pPr>
            <w:keepNext/>
            <w:numPr>
              <w:numId w:val="9"/>
            </w:numPr>
            <w:tabs>
              <w:tab w:val="num" w:pos="550"/>
              <w:tab w:val="clear" w:pos="562"/>
              <w:tab w:val="num" w:pos="1790"/>
            </w:tabs>
            <w:ind w:left="550" w:hanging="550"/>
          </w:pPr>
        </w:pPrChange>
        <w:rPr>
          <w:del w:id="31474" w:author="AbbVie7" w:date="2025-05-12T15:48:00Z"/>
          <w:lang w:val="da-DK"/>
        </w:rPr>
      </w:pPr>
      <w:del w:id="31475" w:author="AbbVie7" w:date="2025-05-12T15:48:00Z">
        <w:r w:rsidRPr="00B14E15">
          <w:rPr>
            <w:lang w:val="da-DK"/>
          </w:rPr>
          <w:delText>leukæmi (kræft som påvirker blod og knoglemarv</w:delText>
        </w:r>
      </w:del>
      <w:del w:id="31476" w:author="AbbVie7" w:date="2025-05-12T15:48:00Z">
        <w:r w:rsidRPr="00B14E15" w:rsidR="00CA6C23">
          <w:rPr>
            <w:lang w:val="da-DK"/>
          </w:rPr>
          <w:delText>)</w:delText>
        </w:r>
      </w:del>
      <w:del w:id="31477" w:author="AbbVie7" w:date="2025-05-12T15:48:00Z">
        <w:r w:rsidRPr="00B14E15" w:rsidR="00852937">
          <w:rPr>
            <w:lang w:val="da-DK"/>
          </w:rPr>
          <w:delText>;</w:delText>
        </w:r>
      </w:del>
    </w:p>
    <w:p w:rsidR="001A0229" w:rsidRPr="00B14E15" w14:paraId="7F1C55B8" w14:textId="77777777">
      <w:pPr>
        <w:pStyle w:val="EMEAHeadingLeaflet"/>
        <w:spacing w:before="0" w:beforeLines="0" w:after="0" w:afterLines="0"/>
        <w:pPrChange w:id="31478" w:author="AbbVie7" w:date="2025-05-12T15:48:00Z">
          <w:pPr>
            <w:keepNext/>
            <w:numPr>
              <w:numId w:val="9"/>
            </w:numPr>
            <w:tabs>
              <w:tab w:val="num" w:pos="550"/>
              <w:tab w:val="clear" w:pos="562"/>
              <w:tab w:val="num" w:pos="1790"/>
            </w:tabs>
            <w:ind w:left="550" w:hanging="550"/>
          </w:pPr>
        </w:pPrChange>
        <w:rPr>
          <w:del w:id="31479" w:author="AbbVie7" w:date="2025-05-12T15:48:00Z"/>
          <w:lang w:val="da-DK"/>
        </w:rPr>
      </w:pPr>
      <w:del w:id="31480" w:author="AbbVie7" w:date="2025-05-12T15:48:00Z">
        <w:r w:rsidRPr="00B14E15">
          <w:rPr>
            <w:lang w:val="da-DK"/>
          </w:rPr>
          <w:delText>alvorlig allergisk reaktion med shock;</w:delText>
        </w:r>
      </w:del>
    </w:p>
    <w:p w:rsidR="007A5370" w:rsidRPr="00C4186B" w14:paraId="7D116668" w14:textId="77777777">
      <w:pPr>
        <w:pStyle w:val="EMEAHeadingLeaflet"/>
        <w:spacing w:before="0" w:beforeLines="0" w:after="0" w:afterLines="0"/>
        <w:pPrChange w:id="31481" w:author="AbbVie7" w:date="2025-05-12T15:48:00Z">
          <w:pPr>
            <w:keepNext/>
            <w:numPr>
              <w:numId w:val="9"/>
            </w:numPr>
            <w:tabs>
              <w:tab w:val="num" w:pos="550"/>
              <w:tab w:val="clear" w:pos="562"/>
              <w:tab w:val="num" w:pos="1790"/>
            </w:tabs>
            <w:ind w:left="550" w:hanging="550"/>
          </w:pPr>
        </w:pPrChange>
        <w:rPr>
          <w:del w:id="31482" w:author="AbbVie7" w:date="2025-05-12T15:48:00Z"/>
          <w:lang w:val="en-GB"/>
        </w:rPr>
      </w:pPr>
      <w:del w:id="31483" w:author="AbbVie7" w:date="2025-05-12T15:48:00Z">
        <w:r w:rsidRPr="00C4186B">
          <w:rPr>
            <w:lang w:val="en-GB"/>
          </w:rPr>
          <w:delText>dissemineret s</w:delText>
        </w:r>
      </w:del>
      <w:del w:id="31484" w:author="AbbVie7" w:date="2025-05-12T15:48:00Z">
        <w:r w:rsidRPr="00C4186B" w:rsidR="00990097">
          <w:rPr>
            <w:lang w:val="en-GB"/>
          </w:rPr>
          <w:delText>k</w:delText>
        </w:r>
      </w:del>
      <w:del w:id="31485" w:author="AbbVie7" w:date="2025-05-12T15:48:00Z">
        <w:r w:rsidRPr="00C4186B">
          <w:rPr>
            <w:lang w:val="en-GB"/>
          </w:rPr>
          <w:delText>lerose</w:delText>
        </w:r>
      </w:del>
      <w:del w:id="31486" w:author="AbbVie7" w:date="2025-05-12T15:48:00Z">
        <w:r w:rsidRPr="00C4186B" w:rsidR="00852937">
          <w:rPr>
            <w:lang w:val="en-GB"/>
          </w:rPr>
          <w:delText>;</w:delText>
        </w:r>
      </w:del>
    </w:p>
    <w:p w:rsidR="001A0229" w:rsidRPr="00B14E15" w14:paraId="1F9299A5" w14:textId="77777777">
      <w:pPr>
        <w:pStyle w:val="EMEAHeadingLeaflet"/>
        <w:spacing w:before="0" w:beforeLines="0" w:after="0" w:afterLines="0"/>
        <w:pPrChange w:id="31487" w:author="AbbVie7" w:date="2025-05-12T15:48:00Z">
          <w:pPr>
            <w:keepNext/>
            <w:numPr>
              <w:numId w:val="9"/>
            </w:numPr>
            <w:tabs>
              <w:tab w:val="num" w:pos="550"/>
              <w:tab w:val="clear" w:pos="562"/>
              <w:tab w:val="num" w:pos="1790"/>
            </w:tabs>
            <w:ind w:left="550" w:hanging="550"/>
          </w:pPr>
        </w:pPrChange>
        <w:rPr>
          <w:del w:id="31488" w:author="AbbVie7" w:date="2025-05-12T15:48:00Z"/>
          <w:lang w:val="da-DK"/>
        </w:rPr>
      </w:pPr>
      <w:del w:id="31489" w:author="AbbVie7" w:date="2025-05-12T15:48:00Z">
        <w:r w:rsidRPr="00B14E15">
          <w:rPr>
            <w:lang w:val="da-DK"/>
          </w:rPr>
          <w:delText>nerveforstyrrelser (såsom inflammation (betændelse) i synsnerven og Guillain-Barré syndrom, som kan forårsage muskelsvaghed, unormal følesans, prikken i arme og overkrop);</w:delText>
        </w:r>
      </w:del>
    </w:p>
    <w:p w:rsidR="00767709" w:rsidRPr="00C4186B" w14:paraId="561D1E24" w14:textId="77777777">
      <w:pPr>
        <w:pStyle w:val="EMEAHeadingLeaflet"/>
        <w:spacing w:before="0" w:beforeLines="0" w:after="0" w:afterLines="0"/>
        <w:pPrChange w:id="31490" w:author="AbbVie7" w:date="2025-05-12T15:48:00Z">
          <w:pPr>
            <w:keepNext/>
            <w:numPr>
              <w:numId w:val="9"/>
            </w:numPr>
            <w:tabs>
              <w:tab w:val="num" w:pos="550"/>
              <w:tab w:val="clear" w:pos="562"/>
              <w:tab w:val="num" w:pos="1790"/>
            </w:tabs>
            <w:ind w:left="550" w:hanging="550"/>
          </w:pPr>
        </w:pPrChange>
        <w:rPr>
          <w:del w:id="31491" w:author="AbbVie7" w:date="2025-05-12T15:48:00Z"/>
          <w:lang w:val="en-GB"/>
        </w:rPr>
      </w:pPr>
      <w:del w:id="31492" w:author="AbbVie7" w:date="2025-05-12T15:48:00Z">
        <w:r w:rsidRPr="00C4186B">
          <w:rPr>
            <w:lang w:val="en-GB"/>
          </w:rPr>
          <w:delText>hjerte</w:delText>
        </w:r>
      </w:del>
      <w:del w:id="31493" w:author="AbbVie7" w:date="2025-05-12T15:48:00Z">
        <w:r w:rsidRPr="00C4186B" w:rsidR="00F848E1">
          <w:rPr>
            <w:lang w:val="en-GB"/>
          </w:rPr>
          <w:delText>stop</w:delText>
        </w:r>
      </w:del>
      <w:del w:id="31494" w:author="AbbVie7" w:date="2025-05-12T15:48:00Z">
        <w:r w:rsidRPr="00C4186B">
          <w:rPr>
            <w:lang w:val="en-GB"/>
          </w:rPr>
          <w:delText>;</w:delText>
        </w:r>
      </w:del>
    </w:p>
    <w:p w:rsidR="00843FA1" w:rsidRPr="00755636" w14:paraId="361A24B1" w14:textId="77777777">
      <w:pPr>
        <w:pStyle w:val="EMEAHeadingLeaflet"/>
        <w:spacing w:before="0" w:beforeLines="0" w:after="0" w:afterLines="0"/>
        <w:pPrChange w:id="31495" w:author="AbbVie7" w:date="2025-05-12T15:48:00Z">
          <w:pPr>
            <w:numPr>
              <w:numId w:val="10"/>
            </w:numPr>
            <w:tabs>
              <w:tab w:val="num" w:pos="502"/>
              <w:tab w:val="num" w:pos="550"/>
              <w:tab w:val="clear" w:pos="562"/>
            </w:tabs>
            <w:ind w:left="550" w:hanging="550"/>
          </w:pPr>
        </w:pPrChange>
        <w:rPr>
          <w:del w:id="31496" w:author="AbbVie7" w:date="2025-05-12T15:48:00Z"/>
          <w:color w:val="000000"/>
          <w:lang w:val="da-DK" w:eastAsia="de-DE"/>
        </w:rPr>
      </w:pPr>
      <w:del w:id="31497" w:author="AbbVie7" w:date="2025-05-12T15:48:00Z">
        <w:r w:rsidRPr="002A7E09">
          <w:rPr>
            <w:lang w:val="da-DK" w:eastAsia="de-DE"/>
          </w:rPr>
          <w:delText xml:space="preserve">lungefibrose (dannelse af </w:delText>
        </w:r>
      </w:del>
      <w:del w:id="31498" w:author="AbbVie7" w:date="2025-05-12T15:48:00Z">
        <w:r w:rsidR="00850F65">
          <w:rPr>
            <w:lang w:val="da-DK" w:eastAsia="de-DE"/>
          </w:rPr>
          <w:delText>ar</w:delText>
        </w:r>
      </w:del>
      <w:del w:id="31499" w:author="AbbVie7" w:date="2025-05-12T15:48:00Z">
        <w:r w:rsidRPr="002A7E09">
          <w:rPr>
            <w:lang w:val="da-DK" w:eastAsia="de-DE"/>
          </w:rPr>
          <w:delText>væv i lungerne</w:delText>
        </w:r>
      </w:del>
      <w:del w:id="31500" w:author="AbbVie7" w:date="2025-05-12T15:48:00Z">
        <w:r w:rsidRPr="00755636">
          <w:rPr>
            <w:lang w:val="da-DK" w:eastAsia="de-DE"/>
          </w:rPr>
          <w:delText>);</w:delText>
        </w:r>
      </w:del>
    </w:p>
    <w:p w:rsidR="00843FA1" w:rsidRPr="006076B4" w14:paraId="23FE7D6F" w14:textId="77777777">
      <w:pPr>
        <w:pStyle w:val="EMEAHeadingLeaflet"/>
        <w:spacing w:before="0" w:beforeLines="0" w:after="0" w:afterLines="0"/>
        <w:pPrChange w:id="31501" w:author="AbbVie7" w:date="2025-05-12T15:48:00Z">
          <w:pPr>
            <w:numPr>
              <w:numId w:val="10"/>
            </w:numPr>
            <w:tabs>
              <w:tab w:val="num" w:pos="502"/>
              <w:tab w:val="num" w:pos="550"/>
              <w:tab w:val="clear" w:pos="562"/>
            </w:tabs>
            <w:ind w:left="550" w:hanging="550"/>
          </w:pPr>
        </w:pPrChange>
        <w:rPr>
          <w:del w:id="31502" w:author="AbbVie7" w:date="2025-05-12T15:48:00Z"/>
          <w:color w:val="000000"/>
          <w:lang w:eastAsia="de-DE"/>
        </w:rPr>
      </w:pPr>
      <w:del w:id="31503" w:author="AbbVie7" w:date="2025-05-12T15:48:00Z">
        <w:r w:rsidRPr="002A7E09">
          <w:rPr>
            <w:color w:val="000000"/>
            <w:lang w:eastAsia="de-DE"/>
          </w:rPr>
          <w:delText>p</w:delText>
        </w:r>
      </w:del>
      <w:del w:id="31504" w:author="AbbVie7" w:date="2025-05-12T15:48:00Z">
        <w:r w:rsidRPr="002A7E09">
          <w:rPr>
            <w:color w:val="000000"/>
            <w:lang w:val="da-DK" w:eastAsia="de-DE"/>
          </w:rPr>
          <w:delText>erforering af tarmen;</w:delText>
        </w:r>
      </w:del>
    </w:p>
    <w:p w:rsidR="006076B4" w14:paraId="751ECAB6" w14:textId="77777777">
      <w:pPr>
        <w:pStyle w:val="EMEAHeadingLeaflet"/>
        <w:spacing w:before="0" w:beforeLines="0" w:after="0" w:afterLines="0"/>
        <w:pPrChange w:id="31505" w:author="AbbVie7" w:date="2025-05-12T15:48:00Z">
          <w:pPr>
            <w:numPr>
              <w:numId w:val="10"/>
            </w:numPr>
            <w:tabs>
              <w:tab w:val="num" w:pos="502"/>
              <w:tab w:val="num" w:pos="550"/>
              <w:tab w:val="clear" w:pos="562"/>
            </w:tabs>
            <w:ind w:left="550" w:hanging="550"/>
          </w:pPr>
        </w:pPrChange>
        <w:rPr>
          <w:del w:id="31506" w:author="AbbVie7" w:date="2025-05-12T15:48:00Z"/>
          <w:color w:val="000000"/>
          <w:lang w:eastAsia="de-DE"/>
        </w:rPr>
      </w:pPr>
      <w:del w:id="31507" w:author="AbbVie7" w:date="2025-05-12T15:48:00Z">
        <w:r>
          <w:rPr>
            <w:color w:val="000000"/>
            <w:lang w:val="da-DK" w:eastAsia="de-DE"/>
          </w:rPr>
          <w:delText>hepatit;</w:delText>
        </w:r>
      </w:del>
    </w:p>
    <w:p w:rsidR="0030283F" w:rsidRPr="0030283F" w14:paraId="39539B95" w14:textId="77777777">
      <w:pPr>
        <w:pStyle w:val="EMEAHeadingLeaflet"/>
        <w:spacing w:before="0" w:beforeLines="0" w:after="0" w:afterLines="0"/>
        <w:pPrChange w:id="31508" w:author="AbbVie7" w:date="2025-05-12T15:48:00Z">
          <w:pPr>
            <w:numPr>
              <w:numId w:val="10"/>
            </w:numPr>
            <w:tabs>
              <w:tab w:val="num" w:pos="502"/>
              <w:tab w:val="num" w:pos="550"/>
              <w:tab w:val="clear" w:pos="562"/>
            </w:tabs>
            <w:ind w:left="550" w:hanging="550"/>
          </w:pPr>
        </w:pPrChange>
        <w:rPr>
          <w:del w:id="31509" w:author="AbbVie7" w:date="2025-05-12T15:48:00Z"/>
          <w:lang w:eastAsia="de-DE"/>
        </w:rPr>
      </w:pPr>
      <w:del w:id="31510" w:author="AbbVie7" w:date="2025-05-12T15:48:00Z">
        <w:r>
          <w:rPr>
            <w:color w:val="000000"/>
            <w:lang w:val="da-DK" w:eastAsia="de-DE"/>
          </w:rPr>
          <w:delText>genopblussen</w:delText>
        </w:r>
      </w:del>
      <w:del w:id="31511" w:author="AbbVie7" w:date="2025-05-12T15:48:00Z">
        <w:r w:rsidRPr="002A7E09" w:rsidR="00843FA1">
          <w:rPr>
            <w:lang w:val="da-DK"/>
          </w:rPr>
          <w:delText xml:space="preserve"> af hepatitis B;</w:delText>
        </w:r>
      </w:del>
    </w:p>
    <w:p w:rsidR="00843FA1" w:rsidRPr="0030283F" w14:paraId="57847985" w14:textId="77777777">
      <w:pPr>
        <w:pStyle w:val="EMEAHeadingLeaflet"/>
        <w:spacing w:before="0" w:beforeLines="0" w:after="0" w:afterLines="0"/>
        <w:pPrChange w:id="31512" w:author="AbbVie7" w:date="2025-05-12T15:48:00Z">
          <w:pPr>
            <w:pStyle w:val="EMEABullet2"/>
            <w:numPr>
              <w:numId w:val="10"/>
            </w:numPr>
            <w:tabs>
              <w:tab w:val="num" w:pos="502"/>
              <w:tab w:val="num" w:pos="550"/>
              <w:tab w:val="clear" w:pos="567"/>
            </w:tabs>
            <w:ind w:left="550" w:hanging="550"/>
          </w:pPr>
        </w:pPrChange>
        <w:rPr>
          <w:del w:id="31513" w:author="AbbVie7" w:date="2025-05-12T15:48:00Z"/>
          <w:lang w:val="da-DK" w:eastAsia="de-DE"/>
        </w:rPr>
      </w:pPr>
      <w:del w:id="31514" w:author="AbbVie7" w:date="2025-05-12T15:48:00Z">
        <w:r w:rsidRPr="0030283F">
          <w:rPr>
            <w:lang w:val="da-DK" w:eastAsia="de-DE"/>
          </w:rPr>
          <w:delText>a</w:delText>
        </w:r>
      </w:del>
      <w:del w:id="31515" w:author="AbbVie7" w:date="2025-05-12T15:48:00Z">
        <w:r w:rsidRPr="0030283F">
          <w:rPr>
            <w:lang w:val="da-DK"/>
          </w:rPr>
          <w:delText>utoimmun hepatit (</w:delText>
        </w:r>
      </w:del>
      <w:del w:id="31516" w:author="AbbVie7" w:date="2025-05-12T15:48:00Z">
        <w:r w:rsidRPr="0082662E" w:rsidR="007E67AB">
          <w:rPr>
            <w:lang w:val="da-DK"/>
          </w:rPr>
          <w:delText>lever</w:delText>
        </w:r>
      </w:del>
      <w:del w:id="31517" w:author="AbbVie7" w:date="2025-05-12T15:48:00Z">
        <w:r w:rsidR="007E67AB">
          <w:rPr>
            <w:lang w:val="da-DK"/>
          </w:rPr>
          <w:delText>betændelse</w:delText>
        </w:r>
      </w:del>
      <w:del w:id="31518" w:author="AbbVie7" w:date="2025-05-12T15:48:00Z">
        <w:r w:rsidRPr="0082662E" w:rsidR="007E67AB">
          <w:rPr>
            <w:lang w:val="da-DK"/>
          </w:rPr>
          <w:delText xml:space="preserve"> forårsage</w:delText>
        </w:r>
      </w:del>
      <w:del w:id="31519" w:author="AbbVie7" w:date="2025-05-12T15:48:00Z">
        <w:r w:rsidR="007E67AB">
          <w:rPr>
            <w:lang w:val="da-DK"/>
          </w:rPr>
          <w:delText>t</w:delText>
        </w:r>
      </w:del>
      <w:del w:id="31520" w:author="AbbVie7" w:date="2025-05-12T15:48:00Z">
        <w:r w:rsidRPr="0082662E" w:rsidR="007E67AB">
          <w:rPr>
            <w:lang w:val="da-DK"/>
          </w:rPr>
          <w:delText xml:space="preserve"> af kroppens eget immunsystem</w:delText>
        </w:r>
      </w:del>
      <w:del w:id="31521" w:author="AbbVie7" w:date="2025-05-12T15:48:00Z">
        <w:r w:rsidRPr="0030283F">
          <w:rPr>
            <w:lang w:val="da-DK"/>
          </w:rPr>
          <w:delText>);</w:delText>
        </w:r>
      </w:del>
      <w:del w:id="31522" w:author="AbbVie7" w:date="2025-05-12T15:48:00Z">
        <w:r w:rsidRPr="0030283F">
          <w:rPr>
            <w:lang w:val="da-DK" w:eastAsia="de-DE"/>
          </w:rPr>
          <w:delText xml:space="preserve"> </w:delText>
        </w:r>
      </w:del>
    </w:p>
    <w:p w:rsidR="00843FA1" w:rsidRPr="002A7E09" w14:paraId="1036CDB8" w14:textId="77777777">
      <w:pPr>
        <w:pStyle w:val="EMEAHeadingLeaflet"/>
        <w:spacing w:before="0" w:beforeLines="0" w:after="0" w:afterLines="0"/>
        <w:pPrChange w:id="31523" w:author="AbbVie7" w:date="2025-05-12T15:48:00Z">
          <w:pPr>
            <w:numPr>
              <w:numId w:val="10"/>
            </w:numPr>
            <w:tabs>
              <w:tab w:val="num" w:pos="502"/>
              <w:tab w:val="num" w:pos="550"/>
              <w:tab w:val="clear" w:pos="562"/>
            </w:tabs>
            <w:ind w:left="550" w:hanging="550"/>
          </w:pPr>
        </w:pPrChange>
        <w:rPr>
          <w:del w:id="31524" w:author="AbbVie7" w:date="2025-05-12T15:48:00Z"/>
          <w:lang w:val="sv-SE" w:eastAsia="de-DE"/>
        </w:rPr>
      </w:pPr>
      <w:del w:id="31525" w:author="AbbVie7" w:date="2025-05-12T15:48:00Z">
        <w:r w:rsidRPr="002A7E09">
          <w:rPr>
            <w:lang w:val="sv-SE"/>
          </w:rPr>
          <w:delText>inflammation/betændelse i hudens blodkar</w:delText>
        </w:r>
      </w:del>
      <w:del w:id="31526" w:author="AbbVie7" w:date="2025-05-12T15:48:00Z">
        <w:r w:rsidRPr="002A7E09">
          <w:rPr>
            <w:color w:val="000000"/>
            <w:lang w:val="sv-SE" w:eastAsia="de-DE"/>
          </w:rPr>
          <w:delText xml:space="preserve"> (k</w:delText>
        </w:r>
      </w:del>
      <w:del w:id="31527" w:author="AbbVie7" w:date="2025-05-12T15:48:00Z">
        <w:r w:rsidRPr="002A7E09">
          <w:rPr>
            <w:lang w:val="sv-SE"/>
          </w:rPr>
          <w:delText>utan vaskulitis);</w:delText>
        </w:r>
      </w:del>
    </w:p>
    <w:p w:rsidR="00843FA1" w:rsidRPr="002A7E09" w14:paraId="217EBCA0" w14:textId="77777777">
      <w:pPr>
        <w:pStyle w:val="EMEAHeadingLeaflet"/>
        <w:spacing w:before="0" w:beforeLines="0" w:after="0" w:afterLines="0"/>
        <w:pPrChange w:id="31528" w:author="AbbVie7" w:date="2025-05-12T15:48:00Z">
          <w:pPr>
            <w:numPr>
              <w:numId w:val="10"/>
            </w:numPr>
            <w:tabs>
              <w:tab w:val="num" w:pos="502"/>
              <w:tab w:val="num" w:pos="550"/>
              <w:tab w:val="clear" w:pos="562"/>
            </w:tabs>
            <w:ind w:left="550" w:hanging="550"/>
          </w:pPr>
        </w:pPrChange>
        <w:rPr>
          <w:del w:id="31529" w:author="AbbVie7" w:date="2025-05-12T15:48:00Z"/>
          <w:lang w:val="nb-NO" w:eastAsia="de-DE"/>
        </w:rPr>
      </w:pPr>
      <w:del w:id="31530" w:author="AbbVie7" w:date="2025-05-12T15:48:00Z">
        <w:r w:rsidRPr="002A7E09">
          <w:rPr>
            <w:color w:val="000000"/>
            <w:lang w:val="nb-NO" w:eastAsia="de-DE"/>
          </w:rPr>
          <w:delText>S</w:delText>
        </w:r>
      </w:del>
      <w:del w:id="31531" w:author="AbbVie7" w:date="2025-05-12T15:48:00Z">
        <w:r w:rsidRPr="002A7E09">
          <w:rPr>
            <w:lang w:val="nb-NO"/>
          </w:rPr>
          <w:delText>tevens-Johnsons syndrom (tidlige symptomer inkluderer utilpashed, feber, hovedpine og udslæt);</w:delText>
        </w:r>
      </w:del>
    </w:p>
    <w:p w:rsidR="00843FA1" w:rsidRPr="002A7E09" w14:paraId="1617031F" w14:textId="77777777">
      <w:pPr>
        <w:pStyle w:val="EMEAHeadingLeaflet"/>
        <w:spacing w:before="0" w:beforeLines="0" w:after="0" w:afterLines="0"/>
        <w:pPrChange w:id="31532" w:author="AbbVie7" w:date="2025-05-12T15:48:00Z">
          <w:pPr>
            <w:numPr>
              <w:numId w:val="10"/>
            </w:numPr>
            <w:tabs>
              <w:tab w:val="num" w:pos="502"/>
              <w:tab w:val="num" w:pos="550"/>
              <w:tab w:val="clear" w:pos="562"/>
            </w:tabs>
            <w:ind w:left="550" w:hanging="550"/>
          </w:pPr>
        </w:pPrChange>
        <w:rPr>
          <w:del w:id="31533" w:author="AbbVie7" w:date="2025-05-12T15:48:00Z"/>
          <w:lang w:val="da-DK" w:eastAsia="de-DE"/>
        </w:rPr>
      </w:pPr>
      <w:del w:id="31534" w:author="AbbVie7" w:date="2025-05-12T15:48:00Z">
        <w:r w:rsidRPr="002A7E09">
          <w:rPr>
            <w:color w:val="000000"/>
            <w:lang w:val="da-DK" w:eastAsia="de-DE"/>
          </w:rPr>
          <w:delText>ø</w:delText>
        </w:r>
      </w:del>
      <w:del w:id="31535" w:author="AbbVie7" w:date="2025-05-12T15:48:00Z">
        <w:r w:rsidRPr="002A7E09">
          <w:rPr>
            <w:lang w:val="da-DK"/>
          </w:rPr>
          <w:delText>dem i ansigtet forbundet med allergiske reaktioner;</w:delText>
        </w:r>
      </w:del>
    </w:p>
    <w:p w:rsidR="00843FA1" w:rsidRPr="00C4186B" w14:paraId="0BDF6A32" w14:textId="77777777">
      <w:pPr>
        <w:pStyle w:val="EMEAHeadingLeaflet"/>
        <w:spacing w:before="0" w:beforeLines="0" w:after="0" w:afterLines="0"/>
        <w:pPrChange w:id="31536" w:author="AbbVie7" w:date="2025-05-12T15:48:00Z">
          <w:pPr>
            <w:numPr>
              <w:numId w:val="10"/>
            </w:numPr>
            <w:tabs>
              <w:tab w:val="num" w:pos="502"/>
              <w:tab w:val="num" w:pos="550"/>
              <w:tab w:val="clear" w:pos="562"/>
            </w:tabs>
            <w:ind w:left="550" w:hanging="550"/>
          </w:pPr>
        </w:pPrChange>
        <w:rPr>
          <w:del w:id="31537" w:author="AbbVie7" w:date="2025-05-12T15:48:00Z"/>
          <w:color w:val="000000"/>
          <w:lang w:val="nb-NO" w:eastAsia="de-DE"/>
        </w:rPr>
      </w:pPr>
      <w:del w:id="31538" w:author="AbbVie7" w:date="2025-05-12T15:48:00Z">
        <w:r w:rsidRPr="00C4186B">
          <w:rPr>
            <w:color w:val="000000"/>
            <w:lang w:val="nb-NO" w:eastAsia="de-DE"/>
          </w:rPr>
          <w:delText>betændelsesligne</w:delText>
        </w:r>
      </w:del>
      <w:del w:id="31539" w:author="AbbVie7" w:date="2025-05-12T15:48:00Z">
        <w:r w:rsidR="00C7619E">
          <w:rPr>
            <w:color w:val="000000"/>
            <w:lang w:val="nb-NO" w:eastAsia="de-DE"/>
          </w:rPr>
          <w:delText>n</w:delText>
        </w:r>
      </w:del>
      <w:del w:id="31540" w:author="AbbVie7" w:date="2025-05-12T15:48:00Z">
        <w:r w:rsidRPr="00C4186B">
          <w:rPr>
            <w:color w:val="000000"/>
            <w:lang w:val="nb-NO" w:eastAsia="de-DE"/>
          </w:rPr>
          <w:delText>de hududslæt (erythema multiforme);</w:delText>
        </w:r>
      </w:del>
    </w:p>
    <w:p w:rsidR="00361BE4" w14:paraId="14F9C0E8" w14:textId="77777777">
      <w:pPr>
        <w:pStyle w:val="EMEAHeadingLeaflet"/>
        <w:spacing w:before="0" w:beforeLines="0" w:after="0" w:afterLines="0"/>
        <w:pPrChange w:id="31541" w:author="AbbVie7" w:date="2025-05-12T15:48:00Z">
          <w:pPr>
            <w:numPr>
              <w:numId w:val="10"/>
            </w:numPr>
            <w:tabs>
              <w:tab w:val="num" w:pos="502"/>
              <w:tab w:val="num" w:pos="550"/>
              <w:tab w:val="clear" w:pos="562"/>
            </w:tabs>
            <w:ind w:left="550" w:hanging="550"/>
          </w:pPr>
        </w:pPrChange>
        <w:rPr>
          <w:del w:id="31542" w:author="AbbVie7" w:date="2025-05-12T15:48:00Z"/>
          <w:color w:val="000000"/>
          <w:lang w:val="nb-NO" w:eastAsia="de-DE"/>
        </w:rPr>
      </w:pPr>
      <w:del w:id="31543" w:author="AbbVie7" w:date="2025-05-12T15:48:00Z">
        <w:r w:rsidRPr="00C4186B">
          <w:rPr>
            <w:color w:val="000000"/>
            <w:lang w:val="nb-NO" w:eastAsia="de-DE"/>
          </w:rPr>
          <w:delText>lupus-lignende syndrom</w:delText>
        </w:r>
      </w:del>
      <w:del w:id="31544" w:author="AbbVie7" w:date="2025-05-12T15:48:00Z">
        <w:r>
          <w:rPr>
            <w:color w:val="000000"/>
            <w:lang w:val="nb-NO" w:eastAsia="de-DE"/>
          </w:rPr>
          <w:delText>;</w:delText>
        </w:r>
      </w:del>
    </w:p>
    <w:p w:rsidR="007A5370" w14:paraId="4C6A355C" w14:textId="77777777">
      <w:pPr>
        <w:pStyle w:val="EMEAHeadingLeaflet"/>
        <w:spacing w:before="0" w:beforeLines="0" w:after="0" w:afterLines="0"/>
        <w:pPrChange w:id="31545" w:author="AbbVie7" w:date="2025-05-12T15:48:00Z">
          <w:pPr>
            <w:numPr>
              <w:numId w:val="10"/>
            </w:numPr>
            <w:tabs>
              <w:tab w:val="num" w:pos="502"/>
              <w:tab w:val="num" w:pos="550"/>
              <w:tab w:val="clear" w:pos="562"/>
            </w:tabs>
            <w:ind w:left="550" w:hanging="550"/>
          </w:pPr>
        </w:pPrChange>
        <w:rPr>
          <w:del w:id="31546" w:author="AbbVie7" w:date="2025-05-12T15:48:00Z"/>
          <w:color w:val="000000"/>
          <w:lang w:val="nb-NO" w:eastAsia="de-DE"/>
        </w:rPr>
      </w:pPr>
      <w:del w:id="31547" w:author="AbbVie7" w:date="2025-05-12T15:48:00Z">
        <w:r>
          <w:rPr>
            <w:color w:val="000000"/>
            <w:lang w:val="da-DK" w:eastAsia="de-DE"/>
          </w:rPr>
          <w:delText>angioødem (lokal hævelse af huden)</w:delText>
        </w:r>
      </w:del>
      <w:del w:id="31548" w:author="AbbVie7" w:date="2025-05-12T15:48:00Z">
        <w:r w:rsidR="001C65F5">
          <w:rPr>
            <w:color w:val="000000"/>
            <w:lang w:val="nb-NO" w:eastAsia="de-DE"/>
          </w:rPr>
          <w:delText>;</w:delText>
        </w:r>
      </w:del>
    </w:p>
    <w:p w:rsidR="001C65F5" w:rsidRPr="00C4186B" w14:paraId="218DE34A" w14:textId="77777777">
      <w:pPr>
        <w:pStyle w:val="EMEAHeadingLeaflet"/>
        <w:spacing w:before="0" w:beforeLines="0" w:after="0" w:afterLines="0"/>
        <w:pPrChange w:id="31549" w:author="AbbVie7" w:date="2025-05-12T15:48:00Z">
          <w:pPr>
            <w:numPr>
              <w:numId w:val="10"/>
            </w:numPr>
            <w:tabs>
              <w:tab w:val="num" w:pos="502"/>
              <w:tab w:val="num" w:pos="550"/>
              <w:tab w:val="clear" w:pos="562"/>
            </w:tabs>
            <w:ind w:left="550" w:hanging="550"/>
          </w:pPr>
        </w:pPrChange>
        <w:rPr>
          <w:del w:id="31550" w:author="AbbVie7" w:date="2025-05-12T15:48:00Z"/>
          <w:color w:val="000000"/>
          <w:lang w:val="nb-NO" w:eastAsia="de-DE"/>
        </w:rPr>
      </w:pPr>
      <w:del w:id="31551" w:author="AbbVie7" w:date="2025-05-12T15:48:00Z">
        <w:r>
          <w:rPr>
            <w:color w:val="000000"/>
            <w:lang w:val="nb-NO" w:eastAsia="de-DE"/>
          </w:rPr>
          <w:delText>li</w:delText>
        </w:r>
      </w:del>
      <w:del w:id="31552" w:author="AbbVie7" w:date="2025-05-12T15:48:00Z">
        <w:r>
          <w:rPr>
            <w:color w:val="000000"/>
            <w:lang w:val="da-DK" w:eastAsia="de-DE"/>
          </w:rPr>
          <w:delText>chenoid hudreaktion (kløende rød</w:delText>
        </w:r>
      </w:del>
      <w:del w:id="31553" w:author="AbbVie7" w:date="2025-05-12T15:48:00Z">
        <w:r w:rsidR="00BF7DAB">
          <w:rPr>
            <w:color w:val="000000"/>
            <w:lang w:val="da-DK" w:eastAsia="de-DE"/>
          </w:rPr>
          <w:delText>lig</w:delText>
        </w:r>
      </w:del>
      <w:del w:id="31554" w:author="AbbVie7" w:date="2025-05-12T15:48:00Z">
        <w:r>
          <w:rPr>
            <w:color w:val="000000"/>
            <w:lang w:val="da-DK" w:eastAsia="de-DE"/>
          </w:rPr>
          <w:delText>t-lilla hududslæt).</w:delText>
        </w:r>
      </w:del>
    </w:p>
    <w:p w:rsidR="007B7BF4" w14:paraId="5B5551B1" w14:textId="77777777">
      <w:pPr>
        <w:pStyle w:val="EMEAHeadingLeaflet"/>
        <w:spacing w:before="0" w:beforeLines="0" w:after="0" w:afterLines="0"/>
        <w:pPrChange w:id="31555" w:author="AbbVie7" w:date="2025-05-12T15:48:00Z">
          <w:pPr>
            <w:keepNext/>
            <w:tabs>
              <w:tab w:val="clear" w:pos="562"/>
            </w:tabs>
          </w:pPr>
        </w:pPrChange>
        <w:rPr>
          <w:del w:id="31556" w:author="AbbVie7" w:date="2025-05-12T15:48:00Z"/>
          <w:noProof/>
          <w:color w:val="000000"/>
          <w:lang w:val="da-DK"/>
        </w:rPr>
      </w:pPr>
    </w:p>
    <w:p w:rsidR="004E1B4B" w:rsidRPr="00A76894" w14:paraId="732BDBE6" w14:textId="77777777">
      <w:pPr>
        <w:pStyle w:val="EMEAHeadingLeaflet"/>
        <w:spacing w:before="0" w:beforeLines="0" w:after="0" w:afterLines="0"/>
        <w:pPrChange w:id="31557" w:author="AbbVie7" w:date="2025-05-12T15:48:00Z">
          <w:pPr>
            <w:keepNext/>
            <w:tabs>
              <w:tab w:val="clear" w:pos="562"/>
            </w:tabs>
          </w:pPr>
        </w:pPrChange>
        <w:rPr>
          <w:del w:id="31558" w:author="AbbVie7" w:date="2025-05-12T15:48:00Z"/>
          <w:lang w:val="da-DK"/>
        </w:rPr>
      </w:pPr>
      <w:del w:id="31559" w:author="AbbVie7" w:date="2025-05-12T15:48:00Z">
        <w:r>
          <w:rPr>
            <w:szCs w:val="22"/>
            <w:lang w:val="da-DK"/>
          </w:rPr>
          <w:delText xml:space="preserve">Ikke kendt (hyppigheden kan ikke vurderes ud fra </w:delText>
        </w:r>
      </w:del>
      <w:del w:id="31560" w:author="AbbVie7" w:date="2025-05-12T15:48:00Z">
        <w:r w:rsidRPr="000D44F6" w:rsidR="00C86390">
          <w:rPr>
            <w:szCs w:val="22"/>
            <w:lang w:val="da-DK"/>
          </w:rPr>
          <w:delText>forhåndenværende</w:delText>
        </w:r>
      </w:del>
      <w:del w:id="31561" w:author="AbbVie7" w:date="2025-05-12T15:48:00Z">
        <w:r>
          <w:rPr>
            <w:szCs w:val="22"/>
            <w:lang w:val="da-DK"/>
          </w:rPr>
          <w:delText xml:space="preserve"> data)</w:delText>
        </w:r>
      </w:del>
    </w:p>
    <w:p w:rsidR="007B7BF4" w:rsidRPr="00E23487" w14:paraId="749FF645" w14:textId="77777777">
      <w:pPr>
        <w:pStyle w:val="EMEAHeadingLeaflet"/>
        <w:spacing w:before="0" w:beforeLines="0" w:after="0" w:afterLines="0"/>
        <w:pPrChange w:id="31562" w:author="AbbVie7" w:date="2025-05-12T15:48:00Z">
          <w:pPr>
            <w:keepNext/>
          </w:pPr>
        </w:pPrChange>
        <w:rPr>
          <w:del w:id="31563" w:author="AbbVie7" w:date="2025-05-12T15:48:00Z"/>
          <w:lang w:val="da-DK"/>
        </w:rPr>
      </w:pPr>
    </w:p>
    <w:p w:rsidR="007B7BF4" w:rsidRPr="00471F4B" w14:paraId="37B7AEAD" w14:textId="77777777">
      <w:pPr>
        <w:pStyle w:val="EMEAHeadingLeaflet"/>
        <w:spacing w:before="0" w:beforeLines="0" w:after="0" w:afterLines="0"/>
        <w:pPrChange w:id="31564" w:author="AbbVie7" w:date="2025-05-12T15:48:00Z">
          <w:pPr>
            <w:numPr>
              <w:numId w:val="10"/>
            </w:numPr>
            <w:tabs>
              <w:tab w:val="num" w:pos="502"/>
              <w:tab w:val="num" w:pos="550"/>
              <w:tab w:val="clear" w:pos="562"/>
            </w:tabs>
            <w:ind w:left="550" w:hanging="550"/>
          </w:pPr>
        </w:pPrChange>
        <w:rPr>
          <w:del w:id="31565" w:author="AbbVie7" w:date="2025-05-12T15:48:00Z"/>
          <w:rFonts w:ascii="Tms Rmn" w:hAnsi="Tms Rmn"/>
          <w:color w:val="000000"/>
          <w:lang w:val="da-DK" w:eastAsia="de-DE"/>
        </w:rPr>
      </w:pPr>
      <w:del w:id="31566" w:author="AbbVie7" w:date="2025-05-12T15:48:00Z">
        <w:r>
          <w:rPr>
            <w:rFonts w:ascii="Tms Rmn" w:hAnsi="Tms Rmn"/>
            <w:color w:val="000000"/>
            <w:lang w:val="da-DK" w:eastAsia="de-DE"/>
          </w:rPr>
          <w:delText>hepatosplenisk T-celle</w:delText>
        </w:r>
      </w:del>
      <w:del w:id="31567" w:author="AbbVie7" w:date="2025-05-12T15:48:00Z">
        <w:r w:rsidR="00B97654">
          <w:rPr>
            <w:rFonts w:ascii="Tms Rmn" w:hAnsi="Tms Rmn"/>
            <w:color w:val="000000"/>
            <w:lang w:val="da-DK" w:eastAsia="de-DE"/>
          </w:rPr>
          <w:delText xml:space="preserve"> </w:delText>
        </w:r>
      </w:del>
      <w:del w:id="31568" w:author="AbbVie7" w:date="2025-05-12T15:48:00Z">
        <w:r>
          <w:rPr>
            <w:rFonts w:ascii="Tms Rmn" w:hAnsi="Tms Rmn"/>
            <w:color w:val="000000"/>
            <w:lang w:val="da-DK" w:eastAsia="de-DE"/>
          </w:rPr>
          <w:delText xml:space="preserve">lymfom </w:delText>
        </w:r>
      </w:del>
      <w:del w:id="31569" w:author="AbbVie7" w:date="2025-05-12T15:48:00Z">
        <w:r w:rsidRPr="00771A5C">
          <w:rPr>
            <w:lang w:val="da-DK" w:eastAsia="de-DE"/>
          </w:rPr>
          <w:delText>(en sjælden form for blodkræft, som ofte er dødelig)</w:delText>
        </w:r>
      </w:del>
      <w:del w:id="31570" w:author="AbbVie7" w:date="2025-05-12T15:48:00Z">
        <w:r>
          <w:rPr>
            <w:lang w:val="da-DK" w:eastAsia="de-DE"/>
          </w:rPr>
          <w:delText>;</w:delText>
        </w:r>
      </w:del>
    </w:p>
    <w:p w:rsidR="007B7BF4" w:rsidRPr="00CB4953" w14:paraId="1CB4F532" w14:textId="77777777">
      <w:pPr>
        <w:pStyle w:val="EMEAHeadingLeaflet"/>
        <w:spacing w:before="0" w:beforeLines="0" w:after="0" w:afterLines="0"/>
        <w:pPrChange w:id="31571" w:author="AbbVie7" w:date="2025-05-12T15:48:00Z">
          <w:pPr>
            <w:numPr>
              <w:numId w:val="10"/>
            </w:numPr>
            <w:tabs>
              <w:tab w:val="num" w:pos="502"/>
              <w:tab w:val="num" w:pos="550"/>
              <w:tab w:val="clear" w:pos="562"/>
            </w:tabs>
            <w:ind w:left="550" w:hanging="550"/>
          </w:pPr>
        </w:pPrChange>
        <w:rPr>
          <w:del w:id="31572" w:author="AbbVie7" w:date="2025-05-12T15:48:00Z"/>
          <w:rFonts w:ascii="Tms Rmn" w:hAnsi="Tms Rmn"/>
          <w:color w:val="000000"/>
          <w:lang w:val="da-DK" w:eastAsia="de-DE"/>
        </w:rPr>
      </w:pPr>
      <w:del w:id="31573" w:author="AbbVie7" w:date="2025-05-12T15:48:00Z">
        <w:r>
          <w:rPr>
            <w:rFonts w:ascii="Tms Rmn" w:hAnsi="Tms Rmn"/>
            <w:color w:val="000000"/>
            <w:lang w:val="da-DK" w:eastAsia="de-DE"/>
          </w:rPr>
          <w:delText>Merkel</w:delText>
        </w:r>
      </w:del>
      <w:del w:id="31574" w:author="AbbVie7" w:date="2025-05-12T15:48:00Z">
        <w:r w:rsidRPr="0019167E">
          <w:rPr>
            <w:szCs w:val="22"/>
            <w:lang w:val="da-DK"/>
          </w:rPr>
          <w:delText>celle</w:delText>
        </w:r>
      </w:del>
      <w:del w:id="31575" w:author="AbbVie7" w:date="2025-05-12T15:48:00Z">
        <w:r w:rsidR="005A30B3">
          <w:rPr>
            <w:szCs w:val="22"/>
            <w:lang w:val="da-DK"/>
          </w:rPr>
          <w:delText xml:space="preserve"> </w:delText>
        </w:r>
      </w:del>
      <w:del w:id="31576" w:author="AbbVie7" w:date="2025-05-12T15:48:00Z">
        <w:r w:rsidRPr="0019167E">
          <w:rPr>
            <w:szCs w:val="22"/>
            <w:lang w:val="da-DK"/>
          </w:rPr>
          <w:delText>karcinom (en type hudkræft)</w:delText>
        </w:r>
      </w:del>
      <w:del w:id="31577" w:author="AbbVie7" w:date="2025-05-12T15:48:00Z">
        <w:r>
          <w:rPr>
            <w:szCs w:val="22"/>
            <w:lang w:val="da-DK"/>
          </w:rPr>
          <w:delText>;</w:delText>
        </w:r>
      </w:del>
    </w:p>
    <w:p w:rsidR="00C86390" w:rsidRPr="00F61751" w14:paraId="652F4A8A" w14:textId="77777777">
      <w:pPr>
        <w:pStyle w:val="EMEAHeadingLeaflet"/>
        <w:spacing w:before="0" w:beforeLines="0" w:after="0" w:afterLines="0"/>
        <w:pPrChange w:id="31578" w:author="AbbVie7" w:date="2025-05-12T15:48:00Z">
          <w:pPr>
            <w:numPr>
              <w:numId w:val="10"/>
            </w:numPr>
            <w:tabs>
              <w:tab w:val="num" w:pos="502"/>
              <w:tab w:val="num" w:pos="550"/>
              <w:tab w:val="clear" w:pos="562"/>
            </w:tabs>
            <w:ind w:left="550" w:hanging="550"/>
          </w:pPr>
        </w:pPrChange>
        <w:rPr>
          <w:del w:id="31579" w:author="AbbVie7" w:date="2025-05-12T15:48:00Z"/>
          <w:rFonts w:ascii="Tms Rmn" w:hAnsi="Tms Rmn"/>
          <w:color w:val="000000"/>
          <w:lang w:val="da-DK" w:eastAsia="de-DE"/>
        </w:rPr>
      </w:pPr>
      <w:del w:id="31580" w:author="AbbVie7" w:date="2025-05-12T15:48:00Z">
        <w:r w:rsidRPr="000D44F6">
          <w:rPr>
            <w:szCs w:val="22"/>
            <w:lang w:val="da-DK"/>
          </w:rPr>
          <w:delText xml:space="preserve">Kaposis sarkom, en sjælden type kræft, der er forbundet med infektion med humant herpesvirus 8. </w:delText>
        </w:r>
      </w:del>
      <w:del w:id="31581" w:author="AbbVie7" w:date="2025-05-12T15:48:00Z">
        <w:r w:rsidRPr="004703D5">
          <w:rPr>
            <w:szCs w:val="22"/>
            <w:lang w:val="da-DK"/>
          </w:rPr>
          <w:delText>Kaposis sarkom forekommer oftest som lilla læsioner på</w:delText>
        </w:r>
      </w:del>
      <w:del w:id="31582" w:author="AbbVie7" w:date="2025-05-12T15:48:00Z">
        <w:r w:rsidRPr="000D44F6">
          <w:rPr>
            <w:szCs w:val="22"/>
          </w:rPr>
          <w:delText xml:space="preserve"> huden</w:delText>
        </w:r>
      </w:del>
      <w:del w:id="31583" w:author="AbbVie7" w:date="2025-05-12T15:48:00Z">
        <w:r w:rsidR="004205F5">
          <w:rPr>
            <w:szCs w:val="22"/>
          </w:rPr>
          <w:delText>;</w:delText>
        </w:r>
      </w:del>
    </w:p>
    <w:p w:rsidR="007B7BF4" w:rsidRPr="00A76894" w14:paraId="624B85FE" w14:textId="77777777">
      <w:pPr>
        <w:pStyle w:val="EMEAHeadingLeaflet"/>
        <w:spacing w:before="0" w:beforeLines="0" w:after="0" w:afterLines="0"/>
        <w:pPrChange w:id="31584" w:author="AbbVie7" w:date="2025-05-12T15:48:00Z">
          <w:pPr>
            <w:numPr>
              <w:numId w:val="10"/>
            </w:numPr>
            <w:tabs>
              <w:tab w:val="num" w:pos="502"/>
              <w:tab w:val="num" w:pos="550"/>
              <w:tab w:val="clear" w:pos="562"/>
            </w:tabs>
            <w:ind w:left="550" w:hanging="550"/>
          </w:pPr>
        </w:pPrChange>
        <w:rPr>
          <w:del w:id="31585" w:author="AbbVie7" w:date="2025-05-12T15:48:00Z"/>
          <w:rFonts w:ascii="Tms Rmn" w:hAnsi="Tms Rmn"/>
          <w:color w:val="000000"/>
          <w:lang w:val="da-DK" w:eastAsia="de-DE"/>
        </w:rPr>
      </w:pPr>
      <w:del w:id="31586" w:author="AbbVie7" w:date="2025-05-12T15:48:00Z">
        <w:r>
          <w:rPr>
            <w:lang w:val="da-DK" w:eastAsia="de-DE"/>
          </w:rPr>
          <w:delText>leversvigt;</w:delText>
        </w:r>
      </w:del>
    </w:p>
    <w:p w:rsidR="007B7BF4" w14:paraId="066056C4" w14:textId="77777777">
      <w:pPr>
        <w:pStyle w:val="EMEAHeadingLeaflet"/>
        <w:spacing w:before="0" w:beforeLines="0" w:after="0" w:afterLines="0"/>
        <w:pPrChange w:id="31587" w:author="AbbVie7" w:date="2025-05-12T15:48:00Z">
          <w:pPr>
            <w:keepNext/>
            <w:numPr>
              <w:numId w:val="10"/>
            </w:numPr>
            <w:tabs>
              <w:tab w:val="num" w:pos="502"/>
              <w:tab w:val="clear" w:pos="562"/>
            </w:tabs>
            <w:ind w:left="550" w:hanging="550"/>
          </w:pPr>
        </w:pPrChange>
        <w:rPr>
          <w:del w:id="31588" w:author="AbbVie7" w:date="2025-05-12T15:48:00Z"/>
          <w:lang w:val="da-DK"/>
        </w:rPr>
      </w:pPr>
      <w:del w:id="31589" w:author="AbbVie7" w:date="2025-05-12T15:48:00Z">
        <w:r w:rsidRPr="007B7BF4">
          <w:rPr>
            <w:lang w:val="da-DK" w:eastAsia="de-DE"/>
          </w:rPr>
          <w:delText>f</w:delText>
        </w:r>
      </w:del>
      <w:del w:id="31590" w:author="AbbVie7" w:date="2025-05-12T15:48:00Z">
        <w:r w:rsidRPr="007B7BF4">
          <w:rPr>
            <w:rFonts w:eastAsia="MS Mincho"/>
            <w:lang w:val="da-DK"/>
          </w:rPr>
          <w:delText>orværring af en tilstand</w:delText>
        </w:r>
      </w:del>
      <w:del w:id="31591" w:author="AbbVie7" w:date="2025-05-12T15:48:00Z">
        <w:r w:rsidR="004E1B4B">
          <w:rPr>
            <w:rFonts w:eastAsia="MS Mincho"/>
            <w:lang w:val="da-DK"/>
          </w:rPr>
          <w:delText>,</w:delText>
        </w:r>
      </w:del>
      <w:del w:id="31592" w:author="AbbVie7" w:date="2025-05-12T15:48:00Z">
        <w:r w:rsidRPr="007B7BF4">
          <w:rPr>
            <w:rFonts w:eastAsia="MS Mincho"/>
            <w:lang w:val="da-DK"/>
          </w:rPr>
          <w:delText xml:space="preserve"> som kaldes </w:delText>
        </w:r>
      </w:del>
      <w:del w:id="31593" w:author="AbbVie7" w:date="2025-05-12T15:48:00Z">
        <w:r w:rsidRPr="007B7BF4">
          <w:rPr>
            <w:lang w:val="da-DK"/>
          </w:rPr>
          <w:delText>dermatomyositis (</w:delText>
        </w:r>
      </w:del>
      <w:del w:id="31594" w:author="AbbVie7" w:date="2025-05-12T15:48:00Z">
        <w:r w:rsidR="004E1B4B">
          <w:rPr>
            <w:lang w:val="da-DK"/>
          </w:rPr>
          <w:delText>ses</w:delText>
        </w:r>
      </w:del>
      <w:del w:id="31595" w:author="AbbVie7" w:date="2025-05-12T15:48:00Z">
        <w:r w:rsidRPr="007B7BF4">
          <w:rPr>
            <w:lang w:val="da-DK"/>
          </w:rPr>
          <w:delText xml:space="preserve"> som hududslæt ledsaget af muskelsvaghed)</w:delText>
        </w:r>
      </w:del>
      <w:del w:id="31596" w:author="AbbVie7" w:date="2025-05-12T15:48:00Z">
        <w:r w:rsidR="00DB77E8">
          <w:rPr>
            <w:lang w:val="da-DK"/>
          </w:rPr>
          <w:delText>;</w:delText>
        </w:r>
      </w:del>
    </w:p>
    <w:p w:rsidR="00736958" w:rsidRPr="00736958" w14:paraId="38ED497D" w14:textId="77777777">
      <w:pPr>
        <w:pStyle w:val="EMEAHeadingLeaflet"/>
        <w:spacing w:before="0" w:beforeLines="0" w:after="0" w:afterLines="0"/>
        <w:pPrChange w:id="31597" w:author="AbbVie7" w:date="2025-05-12T15:48:00Z">
          <w:pPr>
            <w:keepNext/>
            <w:numPr>
              <w:numId w:val="10"/>
            </w:numPr>
            <w:tabs>
              <w:tab w:val="num" w:pos="502"/>
              <w:tab w:val="clear" w:pos="562"/>
            </w:tabs>
            <w:ind w:left="550" w:hanging="550"/>
          </w:pPr>
        </w:pPrChange>
        <w:rPr>
          <w:del w:id="31598" w:author="AbbVie7" w:date="2025-05-12T15:48:00Z"/>
          <w:lang w:val="da-DK"/>
        </w:rPr>
      </w:pPr>
      <w:del w:id="31599" w:author="AbbVie7" w:date="2025-05-12T15:48:00Z">
        <w:r w:rsidRPr="00736958">
          <w:rPr>
            <w:szCs w:val="22"/>
            <w:lang w:val="da-DK"/>
          </w:rPr>
          <w:delText>vægtforøgelse (for de fleste patienters vedkommende var vægtforøgelsen lille)</w:delText>
        </w:r>
      </w:del>
    </w:p>
    <w:p w:rsidR="007B7BF4" w14:paraId="0229014D" w14:textId="77777777">
      <w:pPr>
        <w:pStyle w:val="EMEAHeadingLeaflet"/>
        <w:spacing w:before="0" w:beforeLines="0" w:after="0" w:afterLines="0"/>
        <w:pPrChange w:id="31600" w:author="AbbVie7" w:date="2025-05-12T15:48:00Z">
          <w:pPr>
            <w:keepNext/>
            <w:tabs>
              <w:tab w:val="clear" w:pos="562"/>
            </w:tabs>
          </w:pPr>
        </w:pPrChange>
        <w:rPr>
          <w:del w:id="31601" w:author="AbbVie7" w:date="2025-05-12T15:48:00Z"/>
          <w:noProof/>
          <w:color w:val="000000"/>
          <w:lang w:val="da-DK"/>
        </w:rPr>
      </w:pPr>
    </w:p>
    <w:p w:rsidR="00E8308C" w:rsidRPr="00530A4D" w14:paraId="7A23A5FC" w14:textId="77777777">
      <w:pPr>
        <w:pStyle w:val="EMEAHeadingLeaflet"/>
        <w:spacing w:before="0" w:beforeLines="0" w:after="0" w:afterLines="0"/>
        <w:pPrChange w:id="31602" w:author="AbbVie7" w:date="2025-05-12T15:48:00Z">
          <w:pPr>
            <w:pStyle w:val="EMEANormal"/>
          </w:pPr>
        </w:pPrChange>
        <w:rPr>
          <w:del w:id="31603" w:author="AbbVie7" w:date="2025-05-12T15:48:00Z"/>
          <w:lang w:val="da-DK" w:eastAsia="de-DE"/>
        </w:rPr>
      </w:pPr>
      <w:del w:id="31604" w:author="AbbVie7" w:date="2025-05-12T15:48:00Z">
        <w:r w:rsidRPr="00530A4D">
          <w:rPr>
            <w:lang w:val="da-DK" w:eastAsia="de-DE"/>
          </w:rPr>
          <w:delText xml:space="preserve">Nogle bivirkninger, som </w:delText>
        </w:r>
      </w:del>
      <w:del w:id="31605" w:author="AbbVie7" w:date="2025-05-12T15:48:00Z">
        <w:r w:rsidR="007B7BF4">
          <w:rPr>
            <w:lang w:val="da-DK" w:eastAsia="de-DE"/>
          </w:rPr>
          <w:delText xml:space="preserve">er </w:delText>
        </w:r>
      </w:del>
      <w:del w:id="31606" w:author="AbbVie7" w:date="2025-05-12T15:48:00Z">
        <w:r w:rsidRPr="00530A4D">
          <w:rPr>
            <w:lang w:val="da-DK" w:eastAsia="de-DE"/>
          </w:rPr>
          <w:delText>se</w:delText>
        </w:r>
      </w:del>
      <w:del w:id="31607" w:author="AbbVie7" w:date="2025-05-12T15:48:00Z">
        <w:r w:rsidR="007B7BF4">
          <w:rPr>
            <w:lang w:val="da-DK" w:eastAsia="de-DE"/>
          </w:rPr>
          <w:delText>t med Humira</w:delText>
        </w:r>
      </w:del>
      <w:del w:id="31608" w:author="AbbVie7" w:date="2025-05-12T15:48:00Z">
        <w:r w:rsidRPr="00530A4D">
          <w:rPr>
            <w:lang w:val="da-DK" w:eastAsia="de-DE"/>
          </w:rPr>
          <w:delText xml:space="preserve"> har ikke symptomer og kan kun opdages ved blodprøver.  </w:delText>
        </w:r>
      </w:del>
    </w:p>
    <w:p w:rsidR="00E8308C" w:rsidRPr="00530A4D" w14:paraId="44A3AB89" w14:textId="77777777">
      <w:pPr>
        <w:pStyle w:val="EMEAHeadingLeaflet"/>
        <w:spacing w:before="0" w:beforeLines="0" w:after="0" w:afterLines="0"/>
        <w:pPrChange w:id="31609" w:author="AbbVie7" w:date="2025-05-12T15:48:00Z">
          <w:pPr>
            <w:pStyle w:val="EMEANormal"/>
          </w:pPr>
        </w:pPrChange>
        <w:rPr>
          <w:del w:id="31610" w:author="AbbVie7" w:date="2025-05-12T15:48:00Z"/>
          <w:lang w:val="da-DK" w:eastAsia="de-DE"/>
        </w:rPr>
      </w:pPr>
      <w:del w:id="31611" w:author="AbbVie7" w:date="2025-05-12T15:48:00Z">
        <w:r w:rsidRPr="00530A4D">
          <w:rPr>
            <w:lang w:val="da-DK" w:eastAsia="de-DE"/>
          </w:rPr>
          <w:delText>Disse inkluderer:</w:delText>
        </w:r>
      </w:del>
    </w:p>
    <w:p w:rsidR="00E8308C" w:rsidRPr="00530A4D" w14:paraId="55F88268" w14:textId="77777777">
      <w:pPr>
        <w:pStyle w:val="EMEAHeadingLeaflet"/>
        <w:spacing w:before="0" w:beforeLines="0" w:after="0" w:afterLines="0"/>
        <w:pPrChange w:id="31612" w:author="AbbVie7" w:date="2025-05-12T15:48:00Z">
          <w:pPr>
            <w:pStyle w:val="EMEANormal"/>
          </w:pPr>
        </w:pPrChange>
        <w:rPr>
          <w:del w:id="31613" w:author="AbbVie7" w:date="2025-05-12T15:48:00Z"/>
          <w:lang w:val="da-DK" w:eastAsia="de-DE"/>
        </w:rPr>
      </w:pPr>
    </w:p>
    <w:p w:rsidR="00E8308C" w:rsidRPr="00530A4D" w14:paraId="39AFAF3E" w14:textId="77777777">
      <w:pPr>
        <w:pStyle w:val="EMEAHeadingLeaflet"/>
        <w:spacing w:before="0" w:beforeLines="0" w:after="0" w:afterLines="0"/>
        <w:pPrChange w:id="31614" w:author="AbbVie7" w:date="2025-05-12T15:48:00Z">
          <w:pPr>
            <w:pStyle w:val="EMEANormal"/>
          </w:pPr>
        </w:pPrChange>
        <w:rPr>
          <w:del w:id="31615" w:author="AbbVie7" w:date="2025-05-12T15:48:00Z"/>
          <w:lang w:val="da-DK"/>
        </w:rPr>
      </w:pPr>
      <w:del w:id="31616" w:author="AbbVie7" w:date="2025-05-12T15:48:00Z">
        <w:r w:rsidRPr="00530A4D">
          <w:rPr>
            <w:lang w:val="da-DK"/>
          </w:rPr>
          <w:delText>Meget almindelige (</w:delText>
        </w:r>
      </w:del>
      <w:del w:id="31617" w:author="AbbVie7" w:date="2025-05-12T15:48:00Z">
        <w:r w:rsidR="006076B4">
          <w:rPr>
            <w:color w:val="000000"/>
            <w:lang w:val="da-DK"/>
          </w:rPr>
          <w:delText xml:space="preserve">kan påvirke </w:delText>
        </w:r>
      </w:del>
      <w:del w:id="31618" w:author="AbbVie7" w:date="2025-05-12T15:48:00Z">
        <w:r w:rsidRPr="00530A4D">
          <w:rPr>
            <w:lang w:val="da-DK"/>
          </w:rPr>
          <w:delText>mere end 1 ud af 10 p</w:delText>
        </w:r>
      </w:del>
      <w:del w:id="31619" w:author="AbbVie7" w:date="2025-05-12T15:48:00Z">
        <w:r w:rsidR="006076B4">
          <w:rPr>
            <w:lang w:val="da-DK"/>
          </w:rPr>
          <w:delText>ersoner</w:delText>
        </w:r>
      </w:del>
      <w:del w:id="31620" w:author="AbbVie7" w:date="2025-05-12T15:48:00Z">
        <w:r w:rsidRPr="00530A4D">
          <w:rPr>
            <w:lang w:val="da-DK"/>
          </w:rPr>
          <w:delText xml:space="preserve">) </w:delText>
        </w:r>
      </w:del>
    </w:p>
    <w:p w:rsidR="00E8308C" w:rsidRPr="00530A4D" w14:paraId="23E2A0BC" w14:textId="77777777">
      <w:pPr>
        <w:pStyle w:val="EMEAHeadingLeaflet"/>
        <w:spacing w:before="0" w:beforeLines="0" w:after="0" w:afterLines="0"/>
        <w:pPrChange w:id="31621" w:author="AbbVie7" w:date="2025-05-12T15:48:00Z">
          <w:pPr>
            <w:pStyle w:val="EMEANormal"/>
          </w:pPr>
        </w:pPrChange>
        <w:rPr>
          <w:del w:id="31622" w:author="AbbVie7" w:date="2025-05-12T15:48:00Z"/>
          <w:lang w:val="da-DK"/>
        </w:rPr>
      </w:pPr>
    </w:p>
    <w:p w:rsidR="00E8308C" w:rsidRPr="00C4186B" w14:paraId="483D2383" w14:textId="77777777">
      <w:pPr>
        <w:pStyle w:val="EMEAHeadingLeaflet"/>
        <w:spacing w:before="0" w:beforeLines="0" w:after="0" w:afterLines="0"/>
        <w:pPrChange w:id="31623" w:author="AbbVie7" w:date="2025-05-12T15:48:00Z">
          <w:pPr>
            <w:numPr>
              <w:numId w:val="10"/>
            </w:numPr>
            <w:tabs>
              <w:tab w:val="num" w:pos="502"/>
              <w:tab w:val="num" w:pos="550"/>
              <w:tab w:val="clear" w:pos="562"/>
            </w:tabs>
            <w:ind w:left="550" w:hanging="550"/>
          </w:pPr>
        </w:pPrChange>
        <w:rPr>
          <w:del w:id="31624" w:author="AbbVie7" w:date="2025-05-12T15:48:00Z"/>
          <w:color w:val="000000"/>
          <w:lang w:val="da-DK" w:eastAsia="de-DE"/>
        </w:rPr>
      </w:pPr>
      <w:del w:id="31625" w:author="AbbVie7" w:date="2025-05-12T15:48:00Z">
        <w:r w:rsidRPr="00C4186B">
          <w:rPr>
            <w:color w:val="000000"/>
            <w:lang w:val="da-DK" w:eastAsia="de-DE"/>
          </w:rPr>
          <w:delText>nedsat antal hvide blodlegemer;</w:delText>
        </w:r>
      </w:del>
    </w:p>
    <w:p w:rsidR="00E8308C" w:rsidRPr="00C4186B" w14:paraId="6C8842E9" w14:textId="77777777">
      <w:pPr>
        <w:pStyle w:val="EMEAHeadingLeaflet"/>
        <w:spacing w:before="0" w:beforeLines="0" w:after="0" w:afterLines="0"/>
        <w:pPrChange w:id="31626" w:author="AbbVie7" w:date="2025-05-12T15:48:00Z">
          <w:pPr>
            <w:numPr>
              <w:numId w:val="10"/>
            </w:numPr>
            <w:tabs>
              <w:tab w:val="num" w:pos="502"/>
              <w:tab w:val="num" w:pos="550"/>
              <w:tab w:val="clear" w:pos="562"/>
            </w:tabs>
            <w:ind w:left="550" w:hanging="550"/>
          </w:pPr>
        </w:pPrChange>
        <w:rPr>
          <w:del w:id="31627" w:author="AbbVie7" w:date="2025-05-12T15:48:00Z"/>
          <w:color w:val="000000"/>
          <w:lang w:val="da-DK" w:eastAsia="de-DE"/>
        </w:rPr>
      </w:pPr>
      <w:del w:id="31628" w:author="AbbVie7" w:date="2025-05-12T15:48:00Z">
        <w:r w:rsidRPr="00C4186B">
          <w:rPr>
            <w:color w:val="000000"/>
            <w:lang w:val="da-DK" w:eastAsia="de-DE"/>
          </w:rPr>
          <w:delText>nedsat antal</w:delText>
        </w:r>
      </w:del>
      <w:del w:id="31629" w:author="AbbVie7" w:date="2025-05-12T15:48:00Z">
        <w:r w:rsidRPr="00C4186B" w:rsidR="007216F2">
          <w:rPr>
            <w:color w:val="000000"/>
            <w:lang w:val="da-DK" w:eastAsia="de-DE"/>
          </w:rPr>
          <w:delText xml:space="preserve"> rø</w:delText>
        </w:r>
      </w:del>
      <w:del w:id="31630" w:author="AbbVie7" w:date="2025-05-12T15:48:00Z">
        <w:r w:rsidRPr="00C4186B">
          <w:rPr>
            <w:color w:val="000000"/>
            <w:lang w:val="da-DK" w:eastAsia="de-DE"/>
          </w:rPr>
          <w:delText>de blodlegemer;</w:delText>
        </w:r>
      </w:del>
    </w:p>
    <w:p w:rsidR="00E8308C" w:rsidRPr="00C4186B" w14:paraId="427BDB2E" w14:textId="77777777">
      <w:pPr>
        <w:pStyle w:val="EMEAHeadingLeaflet"/>
        <w:spacing w:before="0" w:beforeLines="0" w:after="0" w:afterLines="0"/>
        <w:pPrChange w:id="31631" w:author="AbbVie7" w:date="2025-05-12T15:48:00Z">
          <w:pPr>
            <w:numPr>
              <w:numId w:val="10"/>
            </w:numPr>
            <w:tabs>
              <w:tab w:val="num" w:pos="502"/>
              <w:tab w:val="num" w:pos="550"/>
              <w:tab w:val="clear" w:pos="562"/>
            </w:tabs>
            <w:ind w:left="550" w:hanging="550"/>
          </w:pPr>
        </w:pPrChange>
        <w:rPr>
          <w:del w:id="31632" w:author="AbbVie7" w:date="2025-05-12T15:48:00Z"/>
          <w:color w:val="000000"/>
          <w:lang w:val="da-DK" w:eastAsia="de-DE"/>
        </w:rPr>
      </w:pPr>
      <w:del w:id="31633" w:author="AbbVie7" w:date="2025-05-12T15:48:00Z">
        <w:r w:rsidRPr="00C4186B">
          <w:rPr>
            <w:color w:val="000000"/>
            <w:lang w:val="da-DK" w:eastAsia="de-DE"/>
          </w:rPr>
          <w:delText>forhøjede lipider i blodet;</w:delText>
        </w:r>
      </w:del>
    </w:p>
    <w:p w:rsidR="00E8308C" w:rsidRPr="00C4186B" w14:paraId="24945B57" w14:textId="77777777">
      <w:pPr>
        <w:pStyle w:val="EMEAHeadingLeaflet"/>
        <w:spacing w:before="0" w:beforeLines="0" w:after="0" w:afterLines="0"/>
        <w:pPrChange w:id="31634" w:author="AbbVie7" w:date="2025-05-12T15:48:00Z">
          <w:pPr>
            <w:numPr>
              <w:numId w:val="10"/>
            </w:numPr>
            <w:tabs>
              <w:tab w:val="num" w:pos="502"/>
              <w:tab w:val="num" w:pos="550"/>
              <w:tab w:val="clear" w:pos="562"/>
            </w:tabs>
            <w:ind w:left="550" w:hanging="550"/>
          </w:pPr>
        </w:pPrChange>
        <w:rPr>
          <w:del w:id="31635" w:author="AbbVie7" w:date="2025-05-12T15:48:00Z"/>
          <w:color w:val="000000"/>
          <w:lang w:val="da-DK" w:eastAsia="de-DE"/>
        </w:rPr>
      </w:pPr>
      <w:del w:id="31636" w:author="AbbVie7" w:date="2025-05-12T15:48:00Z">
        <w:r w:rsidRPr="00C4186B">
          <w:rPr>
            <w:color w:val="000000"/>
            <w:lang w:val="da-DK" w:eastAsia="de-DE"/>
          </w:rPr>
          <w:delText>forhøjede leverenzymer.</w:delText>
        </w:r>
      </w:del>
    </w:p>
    <w:p w:rsidR="00E8308C" w:rsidRPr="00FE70D6" w14:paraId="6A80D419" w14:textId="77777777">
      <w:pPr>
        <w:pStyle w:val="EMEAHeadingLeaflet"/>
        <w:spacing w:before="0" w:beforeLines="0" w:after="0" w:afterLines="0"/>
        <w:pPrChange w:id="31637" w:author="AbbVie7" w:date="2025-05-12T15:48:00Z">
          <w:pPr>
            <w:pStyle w:val="EMEANormal"/>
          </w:pPr>
        </w:pPrChange>
        <w:rPr>
          <w:del w:id="31638" w:author="AbbVie7" w:date="2025-05-12T15:48:00Z"/>
          <w:lang w:val="da-DK"/>
        </w:rPr>
      </w:pPr>
    </w:p>
    <w:p w:rsidR="00E8308C" w:rsidRPr="008656F8" w14:paraId="6B55A576" w14:textId="77777777">
      <w:pPr>
        <w:pStyle w:val="EMEAHeadingLeaflet"/>
        <w:spacing w:before="0" w:beforeLines="0" w:after="0" w:afterLines="0"/>
        <w:pPrChange w:id="31639" w:author="AbbVie7" w:date="2025-05-12T15:48:00Z">
          <w:pPr>
            <w:pStyle w:val="EMEANormal"/>
            <w:keepNext/>
          </w:pPr>
        </w:pPrChange>
        <w:rPr>
          <w:del w:id="31640" w:author="AbbVie7" w:date="2025-05-12T15:48:00Z"/>
          <w:lang w:val="da-DK"/>
        </w:rPr>
      </w:pPr>
      <w:del w:id="31641" w:author="AbbVie7" w:date="2025-05-12T15:48:00Z">
        <w:r w:rsidRPr="008656F8">
          <w:rPr>
            <w:lang w:val="da-DK"/>
          </w:rPr>
          <w:delText>Almindelige (</w:delText>
        </w:r>
      </w:del>
      <w:del w:id="31642" w:author="AbbVie7" w:date="2025-05-12T15:48:00Z">
        <w:r w:rsidR="006076B4">
          <w:rPr>
            <w:color w:val="000000"/>
            <w:lang w:val="da-DK"/>
          </w:rPr>
          <w:delText>kan påvirke op til</w:delText>
        </w:r>
      </w:del>
      <w:del w:id="31643" w:author="AbbVie7" w:date="2025-05-12T15:48:00Z">
        <w:r w:rsidRPr="008656F8">
          <w:rPr>
            <w:lang w:val="da-DK"/>
          </w:rPr>
          <w:delText xml:space="preserve"> 1 ud af 10 p</w:delText>
        </w:r>
      </w:del>
      <w:del w:id="31644" w:author="AbbVie7" w:date="2025-05-12T15:48:00Z">
        <w:r w:rsidR="006076B4">
          <w:rPr>
            <w:lang w:val="da-DK"/>
          </w:rPr>
          <w:delText>ersoner</w:delText>
        </w:r>
      </w:del>
      <w:del w:id="31645" w:author="AbbVie7" w:date="2025-05-12T15:48:00Z">
        <w:r w:rsidRPr="008656F8">
          <w:rPr>
            <w:lang w:val="da-DK"/>
          </w:rPr>
          <w:delText>)</w:delText>
        </w:r>
      </w:del>
    </w:p>
    <w:p w:rsidR="00E8308C" w:rsidRPr="008656F8" w14:paraId="4FB98CAA" w14:textId="77777777">
      <w:pPr>
        <w:pStyle w:val="EMEAHeadingLeaflet"/>
        <w:spacing w:before="0" w:beforeLines="0" w:after="0" w:afterLines="0"/>
        <w:pPrChange w:id="31646" w:author="AbbVie7" w:date="2025-05-12T15:48:00Z">
          <w:pPr>
            <w:pStyle w:val="EMEANormal"/>
            <w:keepNext/>
          </w:pPr>
        </w:pPrChange>
        <w:rPr>
          <w:del w:id="31647" w:author="AbbVie7" w:date="2025-05-12T15:48:00Z"/>
          <w:lang w:val="da-DK"/>
        </w:rPr>
      </w:pPr>
    </w:p>
    <w:p w:rsidR="00E8308C" w:rsidRPr="00C4186B" w14:paraId="1C5625B5" w14:textId="77777777">
      <w:pPr>
        <w:pStyle w:val="EMEAHeadingLeaflet"/>
        <w:spacing w:before="0" w:beforeLines="0" w:after="0" w:afterLines="0"/>
        <w:pPrChange w:id="31648" w:author="AbbVie7" w:date="2025-05-12T15:48:00Z">
          <w:pPr>
            <w:keepNext/>
            <w:numPr>
              <w:numId w:val="10"/>
            </w:numPr>
            <w:tabs>
              <w:tab w:val="num" w:pos="502"/>
              <w:tab w:val="num" w:pos="550"/>
              <w:tab w:val="clear" w:pos="562"/>
            </w:tabs>
            <w:ind w:left="550" w:hanging="550"/>
          </w:pPr>
        </w:pPrChange>
        <w:rPr>
          <w:del w:id="31649" w:author="AbbVie7" w:date="2025-05-12T15:48:00Z"/>
          <w:color w:val="000000"/>
          <w:lang w:val="da-DK" w:eastAsia="de-DE"/>
        </w:rPr>
      </w:pPr>
      <w:del w:id="31650" w:author="AbbVie7" w:date="2025-05-12T15:48:00Z">
        <w:r w:rsidRPr="00C4186B">
          <w:rPr>
            <w:color w:val="000000"/>
            <w:lang w:val="da-DK" w:eastAsia="de-DE"/>
          </w:rPr>
          <w:delText xml:space="preserve">forhøjet antal hvide blodlegemer;  </w:delText>
        </w:r>
      </w:del>
    </w:p>
    <w:p w:rsidR="00E8308C" w:rsidRPr="00C4186B" w14:paraId="2FF16354" w14:textId="77777777">
      <w:pPr>
        <w:pStyle w:val="EMEAHeadingLeaflet"/>
        <w:spacing w:before="0" w:beforeLines="0" w:after="0" w:afterLines="0"/>
        <w:pPrChange w:id="31651" w:author="AbbVie7" w:date="2025-05-12T15:48:00Z">
          <w:pPr>
            <w:numPr>
              <w:numId w:val="10"/>
            </w:numPr>
            <w:tabs>
              <w:tab w:val="num" w:pos="502"/>
              <w:tab w:val="num" w:pos="550"/>
              <w:tab w:val="clear" w:pos="562"/>
            </w:tabs>
            <w:ind w:left="550" w:hanging="550"/>
          </w:pPr>
        </w:pPrChange>
        <w:rPr>
          <w:del w:id="31652" w:author="AbbVie7" w:date="2025-05-12T15:48:00Z"/>
          <w:color w:val="000000"/>
          <w:lang w:val="da-DK" w:eastAsia="de-DE"/>
        </w:rPr>
      </w:pPr>
      <w:del w:id="31653" w:author="AbbVie7" w:date="2025-05-12T15:48:00Z">
        <w:r w:rsidRPr="00C4186B">
          <w:rPr>
            <w:color w:val="000000"/>
            <w:lang w:val="da-DK" w:eastAsia="de-DE"/>
          </w:rPr>
          <w:delText>nedsat antal blodplader;</w:delText>
        </w:r>
      </w:del>
    </w:p>
    <w:p w:rsidR="00E8308C" w:rsidRPr="00C4186B" w14:paraId="5A7C476F" w14:textId="77777777">
      <w:pPr>
        <w:pStyle w:val="EMEAHeadingLeaflet"/>
        <w:spacing w:before="0" w:beforeLines="0" w:after="0" w:afterLines="0"/>
        <w:pPrChange w:id="31654" w:author="AbbVie7" w:date="2025-05-12T15:48:00Z">
          <w:pPr>
            <w:numPr>
              <w:numId w:val="10"/>
            </w:numPr>
            <w:tabs>
              <w:tab w:val="num" w:pos="502"/>
              <w:tab w:val="num" w:pos="550"/>
              <w:tab w:val="clear" w:pos="562"/>
            </w:tabs>
            <w:ind w:left="550" w:hanging="550"/>
          </w:pPr>
        </w:pPrChange>
        <w:rPr>
          <w:del w:id="31655" w:author="AbbVie7" w:date="2025-05-12T15:48:00Z"/>
          <w:color w:val="000000"/>
          <w:lang w:val="da-DK" w:eastAsia="de-DE"/>
        </w:rPr>
      </w:pPr>
      <w:del w:id="31656" w:author="AbbVie7" w:date="2025-05-12T15:48:00Z">
        <w:r w:rsidRPr="00C4186B">
          <w:rPr>
            <w:color w:val="000000"/>
            <w:lang w:val="da-DK" w:eastAsia="de-DE"/>
          </w:rPr>
          <w:delText>forhøjet urinsyre i blodet;</w:delText>
        </w:r>
      </w:del>
    </w:p>
    <w:p w:rsidR="00E8308C" w:rsidRPr="00C4186B" w14:paraId="6CCD56D2" w14:textId="77777777">
      <w:pPr>
        <w:pStyle w:val="EMEAHeadingLeaflet"/>
        <w:spacing w:before="0" w:beforeLines="0" w:after="0" w:afterLines="0"/>
        <w:pPrChange w:id="31657" w:author="AbbVie7" w:date="2025-05-12T15:48:00Z">
          <w:pPr>
            <w:numPr>
              <w:numId w:val="10"/>
            </w:numPr>
            <w:tabs>
              <w:tab w:val="num" w:pos="502"/>
              <w:tab w:val="num" w:pos="550"/>
              <w:tab w:val="clear" w:pos="562"/>
            </w:tabs>
            <w:ind w:left="550" w:hanging="550"/>
          </w:pPr>
        </w:pPrChange>
        <w:rPr>
          <w:del w:id="31658" w:author="AbbVie7" w:date="2025-05-12T15:48:00Z"/>
          <w:color w:val="000000"/>
          <w:lang w:val="da-DK" w:eastAsia="de-DE"/>
        </w:rPr>
      </w:pPr>
      <w:del w:id="31659" w:author="AbbVie7" w:date="2025-05-12T15:48:00Z">
        <w:r w:rsidRPr="00C4186B">
          <w:rPr>
            <w:color w:val="000000"/>
            <w:lang w:val="da-DK" w:eastAsia="de-DE"/>
          </w:rPr>
          <w:delText>unormale blodmålinger af natrium;</w:delText>
        </w:r>
      </w:del>
    </w:p>
    <w:p w:rsidR="00E8308C" w:rsidRPr="00C4186B" w14:paraId="1C88ACE7" w14:textId="77777777">
      <w:pPr>
        <w:pStyle w:val="EMEAHeadingLeaflet"/>
        <w:spacing w:before="0" w:beforeLines="0" w:after="0" w:afterLines="0"/>
        <w:pPrChange w:id="31660" w:author="AbbVie7" w:date="2025-05-12T15:48:00Z">
          <w:pPr>
            <w:numPr>
              <w:numId w:val="10"/>
            </w:numPr>
            <w:tabs>
              <w:tab w:val="num" w:pos="502"/>
              <w:tab w:val="num" w:pos="550"/>
              <w:tab w:val="clear" w:pos="562"/>
            </w:tabs>
            <w:ind w:left="550" w:hanging="550"/>
          </w:pPr>
        </w:pPrChange>
        <w:rPr>
          <w:del w:id="31661" w:author="AbbVie7" w:date="2025-05-12T15:48:00Z"/>
          <w:color w:val="000000"/>
          <w:lang w:val="da-DK" w:eastAsia="de-DE"/>
        </w:rPr>
      </w:pPr>
      <w:del w:id="31662" w:author="AbbVie7" w:date="2025-05-12T15:48:00Z">
        <w:r w:rsidRPr="00C4186B">
          <w:rPr>
            <w:color w:val="000000"/>
            <w:lang w:val="da-DK" w:eastAsia="de-DE"/>
          </w:rPr>
          <w:delText>lave blodmålinger af calcium;</w:delText>
        </w:r>
      </w:del>
    </w:p>
    <w:p w:rsidR="00E8308C" w:rsidRPr="00C4186B" w14:paraId="425DE213" w14:textId="77777777">
      <w:pPr>
        <w:pStyle w:val="EMEAHeadingLeaflet"/>
        <w:spacing w:before="0" w:beforeLines="0" w:after="0" w:afterLines="0"/>
        <w:pPrChange w:id="31663" w:author="AbbVie7" w:date="2025-05-12T15:48:00Z">
          <w:pPr>
            <w:numPr>
              <w:numId w:val="10"/>
            </w:numPr>
            <w:tabs>
              <w:tab w:val="num" w:pos="502"/>
              <w:tab w:val="num" w:pos="550"/>
              <w:tab w:val="clear" w:pos="562"/>
            </w:tabs>
            <w:ind w:left="550" w:hanging="550"/>
          </w:pPr>
        </w:pPrChange>
        <w:rPr>
          <w:del w:id="31664" w:author="AbbVie7" w:date="2025-05-12T15:48:00Z"/>
          <w:color w:val="000000"/>
          <w:lang w:val="da-DK" w:eastAsia="de-DE"/>
        </w:rPr>
      </w:pPr>
      <w:del w:id="31665" w:author="AbbVie7" w:date="2025-05-12T15:48:00Z">
        <w:r w:rsidRPr="00C4186B">
          <w:rPr>
            <w:color w:val="000000"/>
            <w:lang w:val="da-DK" w:eastAsia="de-DE"/>
          </w:rPr>
          <w:delText>lave blodmålinger af fosfat;</w:delText>
        </w:r>
      </w:del>
    </w:p>
    <w:p w:rsidR="00E8308C" w:rsidRPr="00C4186B" w14:paraId="26B6C9AC" w14:textId="77777777">
      <w:pPr>
        <w:pStyle w:val="EMEAHeadingLeaflet"/>
        <w:spacing w:before="0" w:beforeLines="0" w:after="0" w:afterLines="0"/>
        <w:pPrChange w:id="31666" w:author="AbbVie7" w:date="2025-05-12T15:48:00Z">
          <w:pPr>
            <w:numPr>
              <w:numId w:val="10"/>
            </w:numPr>
            <w:tabs>
              <w:tab w:val="num" w:pos="502"/>
              <w:tab w:val="num" w:pos="550"/>
              <w:tab w:val="clear" w:pos="562"/>
            </w:tabs>
            <w:ind w:left="550" w:hanging="550"/>
          </w:pPr>
        </w:pPrChange>
        <w:rPr>
          <w:del w:id="31667" w:author="AbbVie7" w:date="2025-05-12T15:48:00Z"/>
          <w:color w:val="000000"/>
          <w:lang w:val="da-DK" w:eastAsia="de-DE"/>
        </w:rPr>
      </w:pPr>
      <w:del w:id="31668" w:author="AbbVie7" w:date="2025-05-12T15:48:00Z">
        <w:r w:rsidRPr="00C4186B">
          <w:rPr>
            <w:color w:val="000000"/>
            <w:lang w:val="da-DK" w:eastAsia="de-DE"/>
          </w:rPr>
          <w:delText>højt blodsukker;</w:delText>
        </w:r>
      </w:del>
    </w:p>
    <w:p w:rsidR="00E8308C" w:rsidRPr="00C4186B" w14:paraId="4D638BFF" w14:textId="77777777">
      <w:pPr>
        <w:pStyle w:val="EMEAHeadingLeaflet"/>
        <w:spacing w:before="0" w:beforeLines="0" w:after="0" w:afterLines="0"/>
        <w:pPrChange w:id="31669" w:author="AbbVie7" w:date="2025-05-12T15:48:00Z">
          <w:pPr>
            <w:numPr>
              <w:numId w:val="10"/>
            </w:numPr>
            <w:tabs>
              <w:tab w:val="num" w:pos="502"/>
              <w:tab w:val="num" w:pos="550"/>
              <w:tab w:val="clear" w:pos="562"/>
            </w:tabs>
            <w:ind w:left="550" w:hanging="550"/>
          </w:pPr>
        </w:pPrChange>
        <w:rPr>
          <w:del w:id="31670" w:author="AbbVie7" w:date="2025-05-12T15:48:00Z"/>
          <w:color w:val="000000"/>
          <w:lang w:val="da-DK" w:eastAsia="de-DE"/>
        </w:rPr>
      </w:pPr>
      <w:del w:id="31671" w:author="AbbVie7" w:date="2025-05-12T15:48:00Z">
        <w:r w:rsidRPr="00C4186B">
          <w:rPr>
            <w:color w:val="000000"/>
            <w:lang w:val="da-DK" w:eastAsia="de-DE"/>
          </w:rPr>
          <w:delText>høje blodmålinger af lactatdehydrogenase;</w:delText>
        </w:r>
      </w:del>
    </w:p>
    <w:p w:rsidR="00361BE4" w14:paraId="7EFE9E88" w14:textId="77777777">
      <w:pPr>
        <w:pStyle w:val="EMEAHeadingLeaflet"/>
        <w:spacing w:before="0" w:beforeLines="0" w:after="0" w:afterLines="0"/>
        <w:pPrChange w:id="31672" w:author="AbbVie7" w:date="2025-05-12T15:48:00Z">
          <w:pPr>
            <w:numPr>
              <w:numId w:val="10"/>
            </w:numPr>
            <w:tabs>
              <w:tab w:val="num" w:pos="502"/>
              <w:tab w:val="num" w:pos="550"/>
              <w:tab w:val="clear" w:pos="562"/>
            </w:tabs>
            <w:ind w:left="550" w:hanging="550"/>
          </w:pPr>
        </w:pPrChange>
        <w:rPr>
          <w:del w:id="31673" w:author="AbbVie7" w:date="2025-05-12T15:48:00Z"/>
          <w:color w:val="000000"/>
          <w:lang w:val="da-DK" w:eastAsia="de-DE"/>
        </w:rPr>
      </w:pPr>
      <w:del w:id="31674" w:author="AbbVie7" w:date="2025-05-12T15:48:00Z">
        <w:r w:rsidRPr="00C4186B">
          <w:rPr>
            <w:color w:val="000000"/>
            <w:lang w:val="da-DK" w:eastAsia="de-DE"/>
          </w:rPr>
          <w:delText>tilstedeværelse af autoantistoffer i blodet</w:delText>
        </w:r>
      </w:del>
      <w:del w:id="31675" w:author="AbbVie7" w:date="2025-05-12T15:48:00Z">
        <w:r>
          <w:rPr>
            <w:color w:val="000000"/>
            <w:lang w:val="da-DK" w:eastAsia="de-DE"/>
          </w:rPr>
          <w:delText>;</w:delText>
        </w:r>
      </w:del>
    </w:p>
    <w:p w:rsidR="00361BE4" w:rsidRPr="0073465B" w14:paraId="0914D300" w14:textId="77777777">
      <w:pPr>
        <w:pStyle w:val="EMEAHeadingLeaflet"/>
        <w:spacing w:before="0" w:beforeLines="0" w:after="0" w:afterLines="0"/>
        <w:pPrChange w:id="31676" w:author="AbbVie7" w:date="2025-05-12T15:48:00Z">
          <w:pPr>
            <w:numPr>
              <w:numId w:val="10"/>
            </w:numPr>
            <w:tabs>
              <w:tab w:val="num" w:pos="502"/>
              <w:tab w:val="num" w:pos="550"/>
              <w:tab w:val="clear" w:pos="562"/>
            </w:tabs>
            <w:ind w:left="550" w:hanging="550"/>
          </w:pPr>
        </w:pPrChange>
        <w:rPr>
          <w:del w:id="31677" w:author="AbbVie7" w:date="2025-05-12T15:48:00Z"/>
          <w:color w:val="000000"/>
          <w:lang w:val="da-DK" w:eastAsia="de-DE"/>
        </w:rPr>
      </w:pPr>
      <w:del w:id="31678" w:author="AbbVie7" w:date="2025-05-12T15:48:00Z">
        <w:r w:rsidRPr="0073465B">
          <w:rPr>
            <w:color w:val="000000"/>
            <w:lang w:val="da-DK" w:eastAsia="de-DE"/>
          </w:rPr>
          <w:delText>lavt kalium i blodet</w:delText>
        </w:r>
      </w:del>
      <w:del w:id="31679" w:author="AbbVie7" w:date="2025-05-12T15:48:00Z">
        <w:r>
          <w:rPr>
            <w:color w:val="000000"/>
            <w:lang w:val="da-DK" w:eastAsia="de-DE"/>
          </w:rPr>
          <w:delText>.</w:delText>
        </w:r>
      </w:del>
    </w:p>
    <w:p w:rsidR="00E8308C" w:rsidRPr="00C4186B" w14:paraId="7EEF69C2" w14:textId="77777777">
      <w:pPr>
        <w:pStyle w:val="EMEAHeadingLeaflet"/>
        <w:spacing w:before="0" w:beforeLines="0" w:after="0" w:afterLines="0"/>
        <w:pPrChange w:id="31680" w:author="AbbVie7" w:date="2025-05-12T15:48:00Z">
          <w:pPr>
            <w:tabs>
              <w:tab w:val="num" w:pos="550"/>
              <w:tab w:val="clear" w:pos="562"/>
            </w:tabs>
            <w:ind w:left="550"/>
          </w:pPr>
        </w:pPrChange>
        <w:rPr>
          <w:del w:id="31681" w:author="AbbVie7" w:date="2025-05-12T15:48:00Z"/>
          <w:color w:val="000000"/>
          <w:lang w:val="da-DK" w:eastAsia="de-DE"/>
        </w:rPr>
      </w:pPr>
    </w:p>
    <w:p w:rsidR="00361BE4" w:rsidRPr="005B0249" w14:paraId="41B9319C" w14:textId="77777777">
      <w:pPr>
        <w:pStyle w:val="EMEAHeadingLeaflet"/>
        <w:spacing w:before="0" w:beforeLines="0" w:after="0" w:afterLines="0"/>
        <w:pPrChange w:id="31682" w:author="AbbVie7" w:date="2025-05-12T15:48:00Z">
          <w:pPr>
            <w:pStyle w:val="EMEANormal"/>
          </w:pPr>
        </w:pPrChange>
        <w:rPr>
          <w:del w:id="31683" w:author="AbbVie7" w:date="2025-05-12T15:48:00Z"/>
          <w:lang w:val="da-DK"/>
        </w:rPr>
      </w:pPr>
      <w:del w:id="31684" w:author="AbbVie7" w:date="2025-05-12T15:48:00Z">
        <w:r>
          <w:rPr>
            <w:lang w:val="da-DK"/>
          </w:rPr>
          <w:delText>Ikke almindelige</w:delText>
        </w:r>
      </w:del>
      <w:del w:id="31685" w:author="AbbVie7" w:date="2025-05-12T15:48:00Z">
        <w:r w:rsidRPr="005B0249">
          <w:rPr>
            <w:lang w:val="da-DK"/>
          </w:rPr>
          <w:delText xml:space="preserve"> (</w:delText>
        </w:r>
      </w:del>
      <w:del w:id="31686" w:author="AbbVie7" w:date="2025-05-12T15:48:00Z">
        <w:r>
          <w:rPr>
            <w:color w:val="000000"/>
            <w:lang w:val="da-DK"/>
          </w:rPr>
          <w:delText>kan påvirke op til</w:delText>
        </w:r>
      </w:del>
      <w:del w:id="31687" w:author="AbbVie7" w:date="2025-05-12T15:48:00Z">
        <w:r>
          <w:rPr>
            <w:lang w:val="da-DK"/>
          </w:rPr>
          <w:delText xml:space="preserve"> </w:delText>
        </w:r>
      </w:del>
      <w:del w:id="31688" w:author="AbbVie7" w:date="2025-05-12T15:48:00Z">
        <w:r w:rsidRPr="005B0249">
          <w:rPr>
            <w:lang w:val="da-DK"/>
          </w:rPr>
          <w:delText xml:space="preserve">1 </w:delText>
        </w:r>
      </w:del>
      <w:del w:id="31689" w:author="AbbVie7" w:date="2025-05-12T15:48:00Z">
        <w:r>
          <w:rPr>
            <w:lang w:val="da-DK"/>
          </w:rPr>
          <w:delText>ud af</w:delText>
        </w:r>
      </w:del>
      <w:del w:id="31690" w:author="AbbVie7" w:date="2025-05-12T15:48:00Z">
        <w:r w:rsidRPr="005B0249">
          <w:rPr>
            <w:lang w:val="da-DK"/>
          </w:rPr>
          <w:delText xml:space="preserve"> 100 p</w:delText>
        </w:r>
      </w:del>
      <w:del w:id="31691" w:author="AbbVie7" w:date="2025-05-12T15:48:00Z">
        <w:r>
          <w:rPr>
            <w:lang w:val="da-DK"/>
          </w:rPr>
          <w:delText>ersoner</w:delText>
        </w:r>
      </w:del>
      <w:del w:id="31692" w:author="AbbVie7" w:date="2025-05-12T15:48:00Z">
        <w:r w:rsidRPr="005B0249">
          <w:rPr>
            <w:lang w:val="da-DK"/>
          </w:rPr>
          <w:delText>)</w:delText>
        </w:r>
      </w:del>
    </w:p>
    <w:p w:rsidR="00E8308C" w:rsidRPr="005B0249" w14:paraId="78B10A81" w14:textId="77777777">
      <w:pPr>
        <w:pStyle w:val="EMEAHeadingLeaflet"/>
        <w:spacing w:before="0" w:beforeLines="0" w:after="0" w:afterLines="0"/>
        <w:pPrChange w:id="31693" w:author="AbbVie7" w:date="2025-05-12T15:48:00Z">
          <w:pPr>
            <w:pStyle w:val="EMEANormal"/>
          </w:pPr>
        </w:pPrChange>
        <w:rPr>
          <w:del w:id="31694" w:author="AbbVie7" w:date="2025-05-12T15:48:00Z"/>
          <w:lang w:val="da-DK"/>
        </w:rPr>
      </w:pPr>
    </w:p>
    <w:p w:rsidR="002C678C" w14:paraId="3AECF917" w14:textId="77777777">
      <w:pPr>
        <w:pStyle w:val="EMEAHeadingLeaflet"/>
        <w:spacing w:before="0" w:beforeLines="0" w:after="0" w:afterLines="0"/>
        <w:pPrChange w:id="31695" w:author="AbbVie7" w:date="2025-05-12T15:48:00Z">
          <w:pPr>
            <w:numPr>
              <w:numId w:val="142"/>
            </w:numPr>
            <w:tabs>
              <w:tab w:val="num" w:pos="550"/>
              <w:tab w:val="clear" w:pos="562"/>
            </w:tabs>
            <w:ind w:left="720" w:hanging="360"/>
          </w:pPr>
        </w:pPrChange>
        <w:rPr>
          <w:del w:id="31696" w:author="AbbVie7" w:date="2025-05-12T15:48:00Z"/>
          <w:color w:val="000000"/>
          <w:lang w:val="da-DK" w:eastAsia="de-DE"/>
        </w:rPr>
      </w:pPr>
      <w:del w:id="31697" w:author="AbbVie7" w:date="2025-05-12T15:48:00Z">
        <w:r>
          <w:rPr>
            <w:color w:val="000000"/>
            <w:lang w:val="da-DK" w:eastAsia="de-DE"/>
          </w:rPr>
          <w:delText>forhøjede bilirubinmålinger (leverblodtest)</w:delText>
        </w:r>
      </w:del>
    </w:p>
    <w:p w:rsidR="002C678C" w14:paraId="301CB582" w14:textId="77777777">
      <w:pPr>
        <w:pStyle w:val="EMEAHeadingLeaflet"/>
        <w:spacing w:before="0" w:beforeLines="0" w:after="0" w:afterLines="0"/>
        <w:pPrChange w:id="31698" w:author="AbbVie7" w:date="2025-05-12T15:48:00Z">
          <w:pPr>
            <w:keepNext/>
            <w:tabs>
              <w:tab w:val="clear" w:pos="562"/>
            </w:tabs>
          </w:pPr>
        </w:pPrChange>
        <w:rPr>
          <w:del w:id="31699" w:author="AbbVie7" w:date="2025-05-12T15:48:00Z"/>
          <w:szCs w:val="22"/>
          <w:lang w:val="da-DK"/>
        </w:rPr>
      </w:pPr>
    </w:p>
    <w:p w:rsidR="00E8308C" w:rsidRPr="0085142B" w14:paraId="586C0102" w14:textId="77777777">
      <w:pPr>
        <w:pStyle w:val="EMEAHeadingLeaflet"/>
        <w:spacing w:before="0" w:beforeLines="0" w:after="0" w:afterLines="0"/>
        <w:pPrChange w:id="31700" w:author="AbbVie7" w:date="2025-05-12T15:48:00Z">
          <w:pPr>
            <w:keepNext/>
            <w:tabs>
              <w:tab w:val="clear" w:pos="562"/>
            </w:tabs>
          </w:pPr>
        </w:pPrChange>
        <w:rPr>
          <w:del w:id="31701" w:author="AbbVie7" w:date="2025-05-12T15:48:00Z"/>
          <w:szCs w:val="22"/>
          <w:lang w:val="da-DK"/>
        </w:rPr>
      </w:pPr>
      <w:del w:id="31702" w:author="AbbVie7" w:date="2025-05-12T15:48:00Z">
        <w:r w:rsidRPr="00B5204E">
          <w:rPr>
            <w:szCs w:val="22"/>
            <w:lang w:val="da-DK"/>
          </w:rPr>
          <w:delText>Sjældne (</w:delText>
        </w:r>
      </w:del>
      <w:del w:id="31703" w:author="AbbVie7" w:date="2025-05-12T15:48:00Z">
        <w:r w:rsidRPr="00B5204E" w:rsidR="006076B4">
          <w:rPr>
            <w:szCs w:val="22"/>
            <w:lang w:val="da-DK"/>
          </w:rPr>
          <w:delText>kan påvirke op</w:delText>
        </w:r>
      </w:del>
      <w:del w:id="31704" w:author="AbbVie7" w:date="2025-05-12T15:48:00Z">
        <w:r w:rsidRPr="00F812C2" w:rsidR="006076B4">
          <w:rPr>
            <w:szCs w:val="22"/>
            <w:lang w:val="da-DK"/>
          </w:rPr>
          <w:delText xml:space="preserve"> til</w:delText>
        </w:r>
      </w:del>
      <w:del w:id="31705" w:author="AbbVie7" w:date="2025-05-12T15:48:00Z">
        <w:r w:rsidRPr="00F812C2">
          <w:rPr>
            <w:szCs w:val="22"/>
            <w:lang w:val="da-DK"/>
          </w:rPr>
          <w:delText xml:space="preserve"> 1 ud af 1.000 p</w:delText>
        </w:r>
      </w:del>
      <w:del w:id="31706" w:author="AbbVie7" w:date="2025-05-12T15:48:00Z">
        <w:r w:rsidRPr="0085142B" w:rsidR="006076B4">
          <w:rPr>
            <w:szCs w:val="22"/>
            <w:lang w:val="da-DK"/>
          </w:rPr>
          <w:delText>ersoner</w:delText>
        </w:r>
      </w:del>
      <w:del w:id="31707" w:author="AbbVie7" w:date="2025-05-12T15:48:00Z">
        <w:r w:rsidRPr="0085142B">
          <w:rPr>
            <w:szCs w:val="22"/>
            <w:lang w:val="da-DK"/>
          </w:rPr>
          <w:delText>)</w:delText>
        </w:r>
      </w:del>
    </w:p>
    <w:p w:rsidR="00E8308C" w:rsidRPr="005B0249" w14:paraId="426FA030" w14:textId="77777777">
      <w:pPr>
        <w:pStyle w:val="EMEAHeadingLeaflet"/>
        <w:spacing w:before="0" w:beforeLines="0" w:after="0" w:afterLines="0"/>
        <w:pPrChange w:id="31708" w:author="AbbVie7" w:date="2025-05-12T15:48:00Z">
          <w:pPr>
            <w:pStyle w:val="EMEANormal"/>
          </w:pPr>
        </w:pPrChange>
        <w:rPr>
          <w:del w:id="31709" w:author="AbbVie7" w:date="2025-05-12T15:48:00Z"/>
          <w:lang w:val="da-DK"/>
        </w:rPr>
      </w:pPr>
    </w:p>
    <w:p w:rsidR="00251921" w:rsidRPr="00290BF0" w14:paraId="4F6131F2" w14:textId="77777777">
      <w:pPr>
        <w:pStyle w:val="EMEAHeadingLeaflet"/>
        <w:spacing w:before="0" w:beforeLines="0" w:after="0" w:afterLines="0"/>
        <w:pPrChange w:id="31710" w:author="AbbVie7" w:date="2025-05-12T15:48:00Z">
          <w:pPr>
            <w:numPr>
              <w:numId w:val="10"/>
            </w:numPr>
            <w:tabs>
              <w:tab w:val="num" w:pos="502"/>
              <w:tab w:val="num" w:pos="550"/>
              <w:tab w:val="clear" w:pos="562"/>
            </w:tabs>
            <w:ind w:left="550" w:hanging="550"/>
          </w:pPr>
        </w:pPrChange>
        <w:rPr>
          <w:del w:id="31711" w:author="AbbVie7" w:date="2025-05-12T15:48:00Z"/>
          <w:color w:val="000000"/>
          <w:lang w:val="da-DK" w:eastAsia="de-DE"/>
        </w:rPr>
      </w:pPr>
      <w:del w:id="31712" w:author="AbbVie7" w:date="2025-05-12T15:48:00Z">
        <w:r w:rsidRPr="00C4186B">
          <w:rPr>
            <w:color w:val="000000"/>
            <w:lang w:val="da-DK" w:eastAsia="de-DE"/>
          </w:rPr>
          <w:delText>nedsat antal</w:delText>
        </w:r>
      </w:del>
      <w:del w:id="31713" w:author="AbbVie7" w:date="2025-05-12T15:48:00Z">
        <w:r w:rsidRPr="00C4186B" w:rsidR="00E8308C">
          <w:rPr>
            <w:color w:val="000000"/>
            <w:lang w:val="da-DK" w:eastAsia="de-DE"/>
          </w:rPr>
          <w:delText xml:space="preserve"> hvide blodlegemer, røde blodlegemer og blodplade</w:delText>
        </w:r>
      </w:del>
      <w:del w:id="31714" w:author="AbbVie7" w:date="2025-05-12T15:48:00Z">
        <w:r w:rsidRPr="00C4186B">
          <w:rPr>
            <w:color w:val="000000"/>
            <w:lang w:val="da-DK" w:eastAsia="de-DE"/>
          </w:rPr>
          <w:delText>r</w:delText>
        </w:r>
      </w:del>
      <w:del w:id="31715" w:author="AbbVie7" w:date="2025-05-12T15:48:00Z">
        <w:r w:rsidRPr="00C4186B" w:rsidR="00E8308C">
          <w:rPr>
            <w:color w:val="000000"/>
            <w:lang w:val="da-DK" w:eastAsia="de-DE"/>
          </w:rPr>
          <w:delText>.</w:delText>
        </w:r>
      </w:del>
    </w:p>
    <w:p w:rsidR="00AB7C79" w:rsidRPr="00C4186B" w14:paraId="5EC5E8F4" w14:textId="77777777">
      <w:pPr>
        <w:pStyle w:val="EMEAHeadingLeaflet"/>
        <w:spacing w:before="0" w:beforeLines="0" w:after="0" w:afterLines="0"/>
        <w:pPrChange w:id="31716" w:author="AbbVie7" w:date="2025-05-12T15:48:00Z">
          <w:pPr>
            <w:tabs>
              <w:tab w:val="num" w:pos="550"/>
              <w:tab w:val="clear" w:pos="562"/>
            </w:tabs>
            <w:ind w:left="550"/>
          </w:pPr>
        </w:pPrChange>
        <w:rPr>
          <w:del w:id="31717" w:author="AbbVie7" w:date="2025-05-12T15:48:00Z"/>
          <w:color w:val="000000"/>
          <w:lang w:val="da-DK" w:eastAsia="de-DE"/>
        </w:rPr>
      </w:pPr>
    </w:p>
    <w:p w:rsidR="00CF2EFB" w:rsidRPr="003857FE" w14:paraId="6986C2E3" w14:textId="77777777">
      <w:pPr>
        <w:pStyle w:val="EMEAHeadingLeaflet"/>
        <w:spacing w:before="0" w:beforeLines="0" w:after="0" w:afterLines="0"/>
        <w:pPrChange w:id="31718" w:author="AbbVie7" w:date="2025-05-12T15:48:00Z">
          <w:pPr>
            <w:numPr>
              <w:ilvl w:val="12"/>
              <w:numId w:val="0"/>
            </w:numPr>
            <w:outlineLvl w:val="0"/>
          </w:pPr>
        </w:pPrChange>
        <w:rPr>
          <w:del w:id="31719" w:author="AbbVie7" w:date="2025-05-12T15:48:00Z"/>
          <w:noProof/>
          <w:lang w:val="da-DK"/>
        </w:rPr>
      </w:pPr>
      <w:del w:id="31720" w:author="AbbVie7" w:date="2025-05-12T15:48:00Z">
        <w:r w:rsidRPr="003857FE">
          <w:rPr>
            <w:noProof/>
            <w:lang w:val="da-DK"/>
          </w:rPr>
          <w:delText xml:space="preserve">Indberetning af </w:delText>
        </w:r>
      </w:del>
      <w:del w:id="31721" w:author="AbbVie7" w:date="2025-05-12T15:48:00Z">
        <w:r w:rsidRPr="003857FE">
          <w:rPr>
            <w:lang w:val="da-DK"/>
          </w:rPr>
          <w:delText>bivirkninger</w:delText>
        </w:r>
      </w:del>
    </w:p>
    <w:p w:rsidR="00F161AC" w14:paraId="71EF6E08" w14:textId="77777777">
      <w:pPr>
        <w:pStyle w:val="EMEAHeadingLeaflet"/>
        <w:spacing w:before="0" w:beforeLines="0" w:after="0" w:afterLines="0"/>
        <w:pPrChange w:id="31722" w:author="AbbVie7" w:date="2025-05-12T15:48:00Z">
          <w:pPr/>
        </w:pPrChange>
        <w:rPr>
          <w:del w:id="31723" w:author="AbbVie7" w:date="2025-05-12T15:48:00Z"/>
          <w:lang w:val="da-DK"/>
        </w:rPr>
      </w:pPr>
      <w:del w:id="31724" w:author="AbbVie7" w:date="2025-05-12T15:48:00Z">
        <w:r w:rsidRPr="009B5DF1">
          <w:rPr>
            <w:color w:val="000000"/>
            <w:lang w:val="da-DK"/>
          </w:rPr>
          <w:delText>Hvis du oplever bivirkninger, bør du</w:delText>
        </w:r>
      </w:del>
      <w:del w:id="31725" w:author="AbbVie7" w:date="2025-05-12T15:48:00Z">
        <w:r>
          <w:rPr>
            <w:color w:val="000000"/>
            <w:lang w:val="da-DK"/>
          </w:rPr>
          <w:delText xml:space="preserve"> </w:delText>
        </w:r>
      </w:del>
      <w:del w:id="31726" w:author="AbbVie7" w:date="2025-05-12T15:48:00Z">
        <w:r w:rsidRPr="009B5DF1">
          <w:rPr>
            <w:color w:val="000000"/>
            <w:lang w:val="da-DK"/>
          </w:rPr>
          <w:delText xml:space="preserve">tale med din læge eller </w:delText>
        </w:r>
      </w:del>
      <w:del w:id="31727" w:author="AbbVie7" w:date="2025-05-12T15:48:00Z">
        <w:r w:rsidRPr="009B5DF1">
          <w:rPr>
            <w:noProof/>
            <w:lang w:val="da-DK"/>
          </w:rPr>
          <w:delText>apotek</w:delText>
        </w:r>
      </w:del>
      <w:del w:id="31728" w:author="AbbVie7" w:date="2025-05-12T15:48:00Z">
        <w:r w:rsidR="00842D8E">
          <w:rPr>
            <w:noProof/>
            <w:lang w:val="da-DK"/>
          </w:rPr>
          <w:delText>spersonal</w:delText>
        </w:r>
      </w:del>
      <w:del w:id="31729" w:author="AbbVie7" w:date="2025-05-12T15:48:00Z">
        <w:r w:rsidRPr="009B5DF1">
          <w:rPr>
            <w:noProof/>
            <w:lang w:val="da-DK"/>
          </w:rPr>
          <w:delText>et</w:delText>
        </w:r>
      </w:del>
      <w:del w:id="31730" w:author="AbbVie7" w:date="2025-05-12T15:48:00Z">
        <w:r w:rsidRPr="009B5DF1">
          <w:rPr>
            <w:color w:val="000000"/>
            <w:lang w:val="da-DK"/>
          </w:rPr>
          <w:delText>. Dette gælder også mulige bivirkninger, som ikke er medtaget i denne indlægsseddel. Du eller dine pårørende kan også indberette bivirkninger di</w:delText>
        </w:r>
      </w:del>
      <w:del w:id="31731" w:author="AbbVie7" w:date="2025-05-12T15:48:00Z">
        <w:r>
          <w:rPr>
            <w:color w:val="000000"/>
            <w:lang w:val="da-DK"/>
          </w:rPr>
          <w:delText xml:space="preserve">rekte til </w:delText>
        </w:r>
      </w:del>
      <w:del w:id="31732" w:author="AbbVie7" w:date="2025-05-12T15:48:00Z">
        <w:r w:rsidR="0056121A">
          <w:rPr>
            <w:color w:val="000000"/>
            <w:lang w:val="da-DK"/>
          </w:rPr>
          <w:delText>Lægemiddel</w:delText>
        </w:r>
      </w:del>
      <w:del w:id="31733" w:author="AbbVie7" w:date="2025-05-12T15:48:00Z">
        <w:r>
          <w:rPr>
            <w:color w:val="000000"/>
            <w:lang w:val="da-DK"/>
          </w:rPr>
          <w:delText xml:space="preserve">styrelsen </w:delText>
        </w:r>
      </w:del>
      <w:del w:id="31734" w:author="AbbVie7" w:date="2025-05-12T15:48:00Z">
        <w:r w:rsidRPr="00247981">
          <w:rPr>
            <w:color w:val="000000"/>
            <w:szCs w:val="22"/>
            <w:lang w:val="da-DK"/>
          </w:rPr>
          <w:delText xml:space="preserve">via </w:delText>
        </w:r>
      </w:del>
      <w:del w:id="31735" w:author="AbbVie7" w:date="2025-05-12T15:48:00Z">
        <w:r w:rsidRPr="009D3514">
          <w:rPr>
            <w:color w:val="000000"/>
            <w:szCs w:val="22"/>
            <w:highlight w:val="lightGray"/>
            <w:lang w:val="da-DK"/>
          </w:rPr>
          <w:delText xml:space="preserve">det nationale rapporteringssystem anført i </w:delText>
        </w:r>
      </w:del>
      <w:del w:id="31736" w:author="AbbVie7" w:date="2025-05-12T15:48:00Z">
        <w:r>
          <w:fldChar w:fldCharType="begin"/>
        </w:r>
      </w:del>
      <w:del w:id="31737" w:author="AbbVie7" w:date="2025-05-12T15:48:00Z">
        <w:r>
          <w:delInstrText>HYPERLINK "http://www.ema.europa.eu/docs/en_GB/document_library/Template_or_form/2013/03/WC500139752.doc"</w:delInstrText>
        </w:r>
      </w:del>
      <w:del w:id="31738" w:author="AbbVie7" w:date="2025-05-12T15:48:00Z">
        <w:r>
          <w:fldChar w:fldCharType="separate"/>
        </w:r>
      </w:del>
      <w:del w:id="31739" w:author="AbbVie7" w:date="2025-05-12T15:48:00Z">
        <w:r w:rsidRPr="009D3514">
          <w:rPr>
            <w:rStyle w:val="Hyperlink"/>
            <w:szCs w:val="22"/>
            <w:highlight w:val="lightGray"/>
            <w:lang w:val="da-DK"/>
          </w:rPr>
          <w:delText>Appendiks V</w:delText>
        </w:r>
      </w:del>
      <w:del w:id="31740" w:author="AbbVie7" w:date="2025-05-12T15:48:00Z">
        <w:r>
          <w:fldChar w:fldCharType="end"/>
        </w:r>
      </w:del>
      <w:del w:id="31741" w:author="AbbVie7" w:date="2025-05-12T15:48:00Z">
        <w:r w:rsidRPr="003B7417">
          <w:rPr>
            <w:rFonts w:eastAsia="Calibri"/>
            <w:noProof/>
            <w:lang w:val="da-DK" w:eastAsia="zh-CN"/>
          </w:rPr>
          <w:delText xml:space="preserve">. </w:delText>
        </w:r>
      </w:del>
      <w:del w:id="31742" w:author="AbbVie7" w:date="2025-05-12T15:48:00Z">
        <w:r w:rsidRPr="009B5DF1">
          <w:rPr>
            <w:color w:val="000000"/>
            <w:lang w:val="da-DK"/>
          </w:rPr>
          <w:delText>Ved at indrapportere bivirkninger kan du hjælpe med at fremskaffe mere information om sikkerheden af dette lægemiddel.</w:delText>
        </w:r>
      </w:del>
    </w:p>
    <w:p w:rsidR="005665B3" w14:paraId="095D1482" w14:textId="77777777">
      <w:pPr>
        <w:pStyle w:val="EMEAHeadingLeaflet"/>
        <w:spacing w:before="0" w:beforeLines="0" w:after="0" w:afterLines="0"/>
        <w:pPrChange w:id="31743" w:author="AbbVie7" w:date="2025-05-12T15:48:00Z">
          <w:pPr>
            <w:ind w:left="567" w:hanging="567"/>
          </w:pPr>
        </w:pPrChange>
        <w:rPr>
          <w:del w:id="31744" w:author="AbbVie7" w:date="2025-05-12T15:48:00Z"/>
          <w:lang w:val="da-DK"/>
        </w:rPr>
      </w:pPr>
    </w:p>
    <w:p w:rsidR="005665B3" w14:paraId="52E86C68" w14:textId="77777777">
      <w:pPr>
        <w:pStyle w:val="EMEAHeadingLeaflet"/>
        <w:spacing w:before="0" w:beforeLines="0" w:after="0" w:afterLines="0"/>
        <w:pPrChange w:id="31745" w:author="AbbVie7" w:date="2025-05-12T15:48:00Z">
          <w:pPr>
            <w:ind w:left="567" w:hanging="567"/>
          </w:pPr>
        </w:pPrChange>
        <w:rPr>
          <w:del w:id="31746" w:author="AbbVie7" w:date="2025-05-12T15:48:00Z"/>
          <w:lang w:val="da-DK"/>
        </w:rPr>
      </w:pPr>
    </w:p>
    <w:p w:rsidR="008B6F5E" w:rsidRPr="008F497B" w14:paraId="3993BFED" w14:textId="77777777">
      <w:pPr>
        <w:pStyle w:val="EMEAHeadingLeaflet"/>
        <w:spacing w:before="0" w:beforeLines="0" w:after="0" w:afterLines="0"/>
        <w:pPrChange w:id="31747" w:author="AbbVie7" w:date="2025-05-12T15:48:00Z">
          <w:pPr>
            <w:keepNext/>
            <w:ind w:left="567" w:hanging="567"/>
          </w:pPr>
        </w:pPrChange>
        <w:rPr>
          <w:del w:id="31748" w:author="AbbVie7" w:date="2025-05-12T15:48:00Z"/>
          <w:lang w:val="da-DK"/>
        </w:rPr>
      </w:pPr>
      <w:del w:id="31749" w:author="AbbVie7" w:date="2025-05-12T15:48:00Z">
        <w:r w:rsidRPr="008F497B">
          <w:rPr>
            <w:lang w:val="da-DK"/>
          </w:rPr>
          <w:delText>5.</w:delText>
        </w:r>
      </w:del>
      <w:del w:id="31750" w:author="AbbVie7" w:date="2025-05-12T15:48:00Z">
        <w:r w:rsidRPr="008F497B">
          <w:rPr>
            <w:lang w:val="da-DK"/>
          </w:rPr>
          <w:tab/>
        </w:r>
      </w:del>
      <w:del w:id="31751" w:author="AbbVie7" w:date="2025-05-12T15:48:00Z">
        <w:r w:rsidRPr="008F497B">
          <w:rPr>
            <w:noProof/>
            <w:lang w:val="da-DK"/>
          </w:rPr>
          <w:delText>Opbevaring</w:delText>
        </w:r>
      </w:del>
    </w:p>
    <w:p w:rsidR="008B6F5E" w:rsidRPr="008B6F5E" w14:paraId="7436C162" w14:textId="77777777">
      <w:pPr>
        <w:pStyle w:val="EMEAHeadingLeaflet"/>
        <w:spacing w:before="0" w:beforeLines="0" w:after="0" w:afterLines="0"/>
        <w:pPrChange w:id="31752" w:author="AbbVie7" w:date="2025-05-12T15:48:00Z">
          <w:pPr>
            <w:pStyle w:val="EMEANormal"/>
            <w:keepNext/>
          </w:pPr>
        </w:pPrChange>
        <w:rPr>
          <w:del w:id="31753" w:author="AbbVie7" w:date="2025-05-12T15:48:00Z"/>
          <w:lang w:val="da-DK"/>
        </w:rPr>
      </w:pPr>
    </w:p>
    <w:p w:rsidR="00767709" w14:paraId="73A5C815" w14:textId="77777777">
      <w:pPr>
        <w:pStyle w:val="EMEAHeadingLeaflet"/>
        <w:spacing w:before="0" w:beforeLines="0" w:after="0" w:afterLines="0"/>
        <w:pPrChange w:id="31754" w:author="AbbVie7" w:date="2025-05-12T15:48:00Z">
          <w:pPr>
            <w:keepNext/>
          </w:pPr>
        </w:pPrChange>
        <w:rPr>
          <w:del w:id="31755" w:author="AbbVie7" w:date="2025-05-12T15:48:00Z"/>
          <w:lang w:val="da-DK"/>
        </w:rPr>
      </w:pPr>
      <w:del w:id="31756" w:author="AbbVie7" w:date="2025-05-12T15:48:00Z">
        <w:r>
          <w:rPr>
            <w:lang w:val="da-DK"/>
          </w:rPr>
          <w:delText>Opbevar</w:delText>
        </w:r>
      </w:del>
      <w:del w:id="31757" w:author="AbbVie7" w:date="2025-05-12T15:48:00Z">
        <w:r w:rsidR="00557BAF">
          <w:rPr>
            <w:lang w:val="da-DK"/>
          </w:rPr>
          <w:delText xml:space="preserve"> lægemidlet</w:delText>
        </w:r>
      </w:del>
      <w:del w:id="31758" w:author="AbbVie7" w:date="2025-05-12T15:48:00Z">
        <w:r>
          <w:rPr>
            <w:lang w:val="da-DK"/>
          </w:rPr>
          <w:delText xml:space="preserve"> utilgængeligt for børn.</w:delText>
        </w:r>
      </w:del>
    </w:p>
    <w:p w:rsidR="00767709" w14:paraId="39F9B4A8" w14:textId="77777777">
      <w:pPr>
        <w:pStyle w:val="EMEAHeadingLeaflet"/>
        <w:spacing w:before="0" w:beforeLines="0" w:after="0" w:afterLines="0"/>
        <w:pPrChange w:id="31759" w:author="AbbVie7" w:date="2025-05-12T15:48:00Z">
          <w:pPr/>
        </w:pPrChange>
        <w:rPr>
          <w:del w:id="31760" w:author="AbbVie7" w:date="2025-05-12T15:48:00Z"/>
          <w:lang w:val="da-DK"/>
        </w:rPr>
      </w:pPr>
    </w:p>
    <w:p w:rsidR="007B6D29" w:rsidRPr="007B6D29" w14:paraId="3B946194" w14:textId="77777777">
      <w:pPr>
        <w:pStyle w:val="EMEAHeadingLeaflet"/>
        <w:spacing w:before="0" w:beforeLines="0" w:after="0" w:afterLines="0"/>
        <w:pPrChange w:id="31761" w:author="AbbVie7" w:date="2025-05-12T15:48:00Z">
          <w:pPr>
            <w:pStyle w:val="BodyText"/>
          </w:pPr>
        </w:pPrChange>
        <w:rPr>
          <w:del w:id="31762" w:author="AbbVie7" w:date="2025-05-12T15:48:00Z"/>
          <w:bCs/>
          <w:iCs/>
          <w:lang w:val="da-DK"/>
        </w:rPr>
      </w:pPr>
      <w:del w:id="31763" w:author="AbbVie7" w:date="2025-05-12T15:48:00Z">
        <w:r w:rsidRPr="00C4186B">
          <w:rPr>
            <w:b w:val="0"/>
            <w:bCs/>
            <w:iCs/>
            <w:lang w:val="da-DK"/>
          </w:rPr>
          <w:delText>Brug</w:delText>
        </w:r>
      </w:del>
      <w:del w:id="31764" w:author="AbbVie7" w:date="2025-05-12T15:48:00Z">
        <w:r>
          <w:rPr>
            <w:b w:val="0"/>
            <w:bCs/>
            <w:iCs/>
            <w:lang w:val="da-DK"/>
          </w:rPr>
          <w:delText xml:space="preserve"> </w:delText>
        </w:r>
      </w:del>
      <w:del w:id="31765" w:author="AbbVie7" w:date="2025-05-12T15:48:00Z">
        <w:r w:rsidRPr="00C4186B">
          <w:rPr>
            <w:b w:val="0"/>
            <w:bCs/>
            <w:iCs/>
            <w:lang w:val="da-DK"/>
          </w:rPr>
          <w:delText xml:space="preserve">ikke </w:delText>
        </w:r>
      </w:del>
      <w:del w:id="31766" w:author="AbbVie7" w:date="2025-05-12T15:48:00Z">
        <w:r>
          <w:rPr>
            <w:b w:val="0"/>
            <w:bCs/>
            <w:iCs/>
            <w:lang w:val="da-DK"/>
          </w:rPr>
          <w:delText>Humira</w:delText>
        </w:r>
      </w:del>
      <w:del w:id="31767" w:author="AbbVie7" w:date="2025-05-12T15:48:00Z">
        <w:r w:rsidRPr="00C4186B">
          <w:rPr>
            <w:b w:val="0"/>
            <w:bCs/>
            <w:iCs/>
            <w:lang w:val="da-DK"/>
          </w:rPr>
          <w:delText xml:space="preserve"> efter den udløbsdato, der står på pakningen </w:delText>
        </w:r>
      </w:del>
      <w:del w:id="31768" w:author="AbbVie7" w:date="2025-05-12T15:48:00Z">
        <w:r>
          <w:rPr>
            <w:b w:val="0"/>
            <w:bCs/>
            <w:iCs/>
            <w:lang w:val="da-DK"/>
          </w:rPr>
          <w:delText xml:space="preserve"> </w:delText>
        </w:r>
      </w:del>
      <w:del w:id="31769" w:author="AbbVie7" w:date="2025-05-12T15:48:00Z">
        <w:r w:rsidRPr="00C4186B">
          <w:rPr>
            <w:b w:val="0"/>
            <w:bCs/>
            <w:iCs/>
            <w:lang w:val="da-DK"/>
          </w:rPr>
          <w:delText>efter E</w:delText>
        </w:r>
      </w:del>
      <w:del w:id="31770" w:author="AbbVie7" w:date="2025-05-12T15:48:00Z">
        <w:r>
          <w:rPr>
            <w:b w:val="0"/>
            <w:bCs/>
            <w:iCs/>
            <w:lang w:val="da-DK"/>
          </w:rPr>
          <w:delText>XP</w:delText>
        </w:r>
      </w:del>
      <w:del w:id="31771" w:author="AbbVie7" w:date="2025-05-12T15:48:00Z">
        <w:r w:rsidRPr="00C4186B">
          <w:rPr>
            <w:b w:val="0"/>
            <w:bCs/>
            <w:iCs/>
            <w:lang w:val="da-DK"/>
          </w:rPr>
          <w:delText xml:space="preserve">. </w:delText>
        </w:r>
      </w:del>
    </w:p>
    <w:p w:rsidR="00767709" w14:paraId="46704EB8" w14:textId="77777777">
      <w:pPr>
        <w:pStyle w:val="EMEAHeadingLeaflet"/>
        <w:spacing w:before="0" w:beforeLines="0" w:after="0" w:afterLines="0"/>
        <w:pPrChange w:id="31772" w:author="AbbVie7" w:date="2025-05-12T15:48:00Z">
          <w:pPr>
            <w:pStyle w:val="BodyText"/>
          </w:pPr>
        </w:pPrChange>
        <w:rPr>
          <w:del w:id="31773" w:author="AbbVie7" w:date="2025-05-12T15:48:00Z"/>
          <w:b w:val="0"/>
          <w:bCs/>
          <w:iCs/>
          <w:lang w:val="da-DK"/>
        </w:rPr>
      </w:pPr>
    </w:p>
    <w:p w:rsidR="00557BAF" w14:paraId="5D88CE85" w14:textId="77777777">
      <w:pPr>
        <w:pStyle w:val="EMEAHeadingLeaflet"/>
        <w:spacing w:before="0" w:beforeLines="0" w:after="0" w:afterLines="0"/>
        <w:pPrChange w:id="31774" w:author="AbbVie7" w:date="2025-05-12T15:48:00Z">
          <w:pPr/>
        </w:pPrChange>
        <w:rPr>
          <w:del w:id="31775" w:author="AbbVie7" w:date="2025-05-12T15:48:00Z"/>
          <w:lang w:val="da-DK"/>
        </w:rPr>
      </w:pPr>
      <w:del w:id="31776" w:author="AbbVie7" w:date="2025-05-12T15:48:00Z">
        <w:r>
          <w:rPr>
            <w:lang w:val="da-DK"/>
          </w:rPr>
          <w:delText>Opbevares i køleskab</w:delText>
        </w:r>
      </w:del>
      <w:del w:id="31777" w:author="AbbVie7" w:date="2025-05-12T15:48:00Z">
        <w:r w:rsidR="00852937">
          <w:rPr>
            <w:lang w:val="da-DK"/>
          </w:rPr>
          <w:delText xml:space="preserve"> </w:delText>
        </w:r>
      </w:del>
      <w:del w:id="31778" w:author="AbbVie7" w:date="2025-05-12T15:48:00Z">
        <w:r>
          <w:rPr>
            <w:lang w:val="da-DK"/>
          </w:rPr>
          <w:delText>(2 – 8°C).</w:delText>
        </w:r>
      </w:del>
      <w:del w:id="31779" w:author="AbbVie7" w:date="2025-05-12T15:48:00Z">
        <w:r w:rsidR="00AA260D">
          <w:rPr>
            <w:lang w:val="da-DK"/>
          </w:rPr>
          <w:delText xml:space="preserve"> </w:delText>
        </w:r>
      </w:del>
      <w:del w:id="31780" w:author="AbbVie7" w:date="2025-05-12T15:48:00Z">
        <w:r>
          <w:rPr>
            <w:lang w:val="da-DK"/>
          </w:rPr>
          <w:delText>Må ikke nedfryses.</w:delText>
        </w:r>
      </w:del>
    </w:p>
    <w:p w:rsidR="00767709" w14:paraId="6467B0D0" w14:textId="77777777">
      <w:pPr>
        <w:pStyle w:val="EMEAHeadingLeaflet"/>
        <w:spacing w:before="0" w:beforeLines="0" w:after="0" w:afterLines="0"/>
        <w:pPrChange w:id="31781" w:author="AbbVie7" w:date="2025-05-12T15:48:00Z">
          <w:pPr/>
        </w:pPrChange>
        <w:rPr>
          <w:del w:id="31782" w:author="AbbVie7" w:date="2025-05-12T15:48:00Z"/>
          <w:lang w:val="da-DK"/>
        </w:rPr>
      </w:pPr>
      <w:del w:id="31783" w:author="AbbVie7" w:date="2025-05-12T15:48:00Z">
        <w:r>
          <w:rPr>
            <w:lang w:val="da-DK"/>
          </w:rPr>
          <w:delText>Opbevar den fyldte pen i den ydre karton</w:delText>
        </w:r>
      </w:del>
      <w:del w:id="31784" w:author="AbbVie7" w:date="2025-05-12T15:48:00Z">
        <w:r w:rsidR="00326385">
          <w:rPr>
            <w:lang w:val="da-DK"/>
          </w:rPr>
          <w:delText xml:space="preserve"> for at beskytte mod lys</w:delText>
        </w:r>
      </w:del>
      <w:del w:id="31785" w:author="AbbVie7" w:date="2025-05-12T15:48:00Z">
        <w:r>
          <w:rPr>
            <w:lang w:val="da-DK"/>
          </w:rPr>
          <w:delText>.</w:delText>
        </w:r>
      </w:del>
    </w:p>
    <w:p w:rsidR="00326385" w14:paraId="78F6F5FF" w14:textId="77777777">
      <w:pPr>
        <w:pStyle w:val="EMEAHeadingLeaflet"/>
        <w:spacing w:before="0" w:beforeLines="0" w:after="0" w:afterLines="0"/>
        <w:pPrChange w:id="31786" w:author="AbbVie7" w:date="2025-05-12T15:48:00Z">
          <w:pPr/>
        </w:pPrChange>
        <w:rPr>
          <w:del w:id="31787" w:author="AbbVie7" w:date="2025-05-12T15:48:00Z"/>
          <w:lang w:val="da-DK"/>
        </w:rPr>
      </w:pPr>
    </w:p>
    <w:p w:rsidR="00326385" w:rsidRPr="00EF396A" w14:paraId="3548410E" w14:textId="77777777">
      <w:pPr>
        <w:pStyle w:val="EMEAHeadingLeaflet"/>
        <w:spacing w:before="0" w:beforeLines="0" w:after="0" w:afterLines="0"/>
        <w:pPrChange w:id="31788" w:author="AbbVie7" w:date="2025-05-12T15:48:00Z">
          <w:pPr>
            <w:tabs>
              <w:tab w:val="clear" w:pos="562"/>
            </w:tabs>
            <w:suppressAutoHyphens w:val="0"/>
            <w:autoSpaceDE w:val="0"/>
            <w:autoSpaceDN w:val="0"/>
            <w:adjustRightInd w:val="0"/>
          </w:pPr>
        </w:pPrChange>
        <w:rPr>
          <w:del w:id="31789" w:author="AbbVie7" w:date="2025-05-12T15:48:00Z"/>
          <w:szCs w:val="22"/>
          <w:lang w:val="da-DK" w:eastAsia="en-GB"/>
        </w:rPr>
      </w:pPr>
      <w:del w:id="31790" w:author="AbbVie7" w:date="2025-05-12T15:48:00Z">
        <w:r w:rsidRPr="00EF396A">
          <w:rPr>
            <w:szCs w:val="22"/>
            <w:lang w:val="da-DK" w:eastAsia="en-GB"/>
          </w:rPr>
          <w:delText>Alternativ opbevaring:</w:delText>
        </w:r>
      </w:del>
    </w:p>
    <w:p w:rsidR="00326385" w:rsidRPr="00EF396A" w14:paraId="2FF49505" w14:textId="77777777">
      <w:pPr>
        <w:pStyle w:val="EMEAHeadingLeaflet"/>
        <w:spacing w:before="0" w:beforeLines="0" w:after="0" w:afterLines="0"/>
        <w:pPrChange w:id="31791" w:author="AbbVie7" w:date="2025-05-12T15:48:00Z">
          <w:pPr>
            <w:tabs>
              <w:tab w:val="clear" w:pos="562"/>
            </w:tabs>
            <w:suppressAutoHyphens w:val="0"/>
            <w:autoSpaceDE w:val="0"/>
            <w:autoSpaceDN w:val="0"/>
            <w:adjustRightInd w:val="0"/>
          </w:pPr>
        </w:pPrChange>
        <w:rPr>
          <w:del w:id="31792" w:author="AbbVie7" w:date="2025-05-12T15:48:00Z"/>
          <w:szCs w:val="22"/>
          <w:lang w:val="da-DK" w:eastAsia="en-GB"/>
        </w:rPr>
      </w:pPr>
    </w:p>
    <w:p w:rsidR="00326385" w:rsidRPr="00136011" w14:paraId="5505BFF9" w14:textId="77777777">
      <w:pPr>
        <w:pStyle w:val="EMEAHeadingLeaflet"/>
        <w:spacing w:before="0" w:beforeLines="0" w:after="0" w:afterLines="0"/>
        <w:pPrChange w:id="31793" w:author="AbbVie7" w:date="2025-05-12T15:48:00Z">
          <w:pPr>
            <w:tabs>
              <w:tab w:val="clear" w:pos="562"/>
            </w:tabs>
            <w:suppressAutoHyphens w:val="0"/>
            <w:autoSpaceDE w:val="0"/>
            <w:autoSpaceDN w:val="0"/>
            <w:adjustRightInd w:val="0"/>
          </w:pPr>
        </w:pPrChange>
        <w:rPr>
          <w:del w:id="31794" w:author="AbbVie7" w:date="2025-05-12T15:48:00Z"/>
          <w:szCs w:val="22"/>
          <w:lang w:val="da-DK" w:eastAsia="en-GB"/>
        </w:rPr>
      </w:pPr>
      <w:del w:id="31795" w:author="AbbVie7" w:date="2025-05-12T15:48:00Z">
        <w:r>
          <w:rPr>
            <w:szCs w:val="22"/>
            <w:lang w:val="da-DK" w:eastAsia="en-GB"/>
          </w:rPr>
          <w:delText>Hvis</w:delText>
        </w:r>
      </w:del>
      <w:del w:id="31796" w:author="AbbVie7" w:date="2025-05-12T15:48:00Z">
        <w:r w:rsidRPr="00136011">
          <w:rPr>
            <w:szCs w:val="22"/>
            <w:lang w:val="da-DK" w:eastAsia="en-GB"/>
          </w:rPr>
          <w:delText xml:space="preserve"> det er nødvendigt</w:delText>
        </w:r>
      </w:del>
      <w:del w:id="31797" w:author="AbbVie7" w:date="2025-05-12T15:48:00Z">
        <w:r>
          <w:rPr>
            <w:szCs w:val="22"/>
            <w:lang w:val="da-DK" w:eastAsia="en-GB"/>
          </w:rPr>
          <w:delText xml:space="preserve"> </w:delText>
        </w:r>
      </w:del>
      <w:del w:id="31798" w:author="AbbVie7" w:date="2025-05-12T15:48:00Z">
        <w:r w:rsidRPr="00136011">
          <w:rPr>
            <w:szCs w:val="22"/>
            <w:lang w:val="da-DK" w:eastAsia="en-GB"/>
          </w:rPr>
          <w:delText xml:space="preserve">(f.eks. når du rejser), kan en enkelt Humira fyldt </w:delText>
        </w:r>
      </w:del>
      <w:del w:id="31799" w:author="AbbVie7" w:date="2025-05-12T15:48:00Z">
        <w:r>
          <w:rPr>
            <w:szCs w:val="22"/>
            <w:lang w:val="da-DK" w:eastAsia="en-GB"/>
          </w:rPr>
          <w:delText>pen</w:delText>
        </w:r>
      </w:del>
      <w:del w:id="31800" w:author="AbbVie7" w:date="2025-05-12T15:48:00Z">
        <w:r w:rsidRPr="00136011">
          <w:rPr>
            <w:szCs w:val="22"/>
            <w:lang w:val="da-DK" w:eastAsia="en-GB"/>
          </w:rPr>
          <w:delText xml:space="preserve"> </w:delText>
        </w:r>
      </w:del>
      <w:del w:id="31801" w:author="AbbVie7" w:date="2025-05-12T15:48:00Z">
        <w:r>
          <w:rPr>
            <w:szCs w:val="22"/>
            <w:lang w:val="da-DK" w:eastAsia="en-GB"/>
          </w:rPr>
          <w:delText>opbevares ved stuetemperatur</w:delText>
        </w:r>
      </w:del>
      <w:del w:id="31802" w:author="AbbVie7" w:date="2025-05-12T15:48:00Z">
        <w:r w:rsidRPr="00136011">
          <w:rPr>
            <w:szCs w:val="22"/>
            <w:lang w:val="da-DK" w:eastAsia="en-GB"/>
          </w:rPr>
          <w:delText xml:space="preserve"> (</w:delText>
        </w:r>
      </w:del>
      <w:del w:id="31803" w:author="AbbVie7" w:date="2025-05-12T15:48:00Z">
        <w:r>
          <w:rPr>
            <w:szCs w:val="22"/>
            <w:lang w:val="da-DK" w:eastAsia="en-GB"/>
          </w:rPr>
          <w:delText xml:space="preserve">op til </w:delText>
        </w:r>
      </w:del>
      <w:del w:id="31804" w:author="AbbVie7" w:date="2025-05-12T15:48:00Z">
        <w:r w:rsidRPr="00136011">
          <w:rPr>
            <w:szCs w:val="22"/>
            <w:lang w:val="da-DK" w:eastAsia="en-GB"/>
          </w:rPr>
          <w:delText xml:space="preserve">25°C) </w:delText>
        </w:r>
      </w:del>
      <w:del w:id="31805" w:author="AbbVie7" w:date="2025-05-12T15:48:00Z">
        <w:r>
          <w:rPr>
            <w:szCs w:val="22"/>
            <w:lang w:val="da-DK" w:eastAsia="en-GB"/>
          </w:rPr>
          <w:delText xml:space="preserve">i en periode på højst </w:delText>
        </w:r>
      </w:del>
      <w:del w:id="31806" w:author="AbbVie7" w:date="2025-05-12T15:48:00Z">
        <w:r w:rsidRPr="00136011">
          <w:rPr>
            <w:szCs w:val="22"/>
            <w:lang w:val="da-DK" w:eastAsia="en-GB"/>
          </w:rPr>
          <w:delText>14 da</w:delText>
        </w:r>
      </w:del>
      <w:del w:id="31807" w:author="AbbVie7" w:date="2025-05-12T15:48:00Z">
        <w:r>
          <w:rPr>
            <w:szCs w:val="22"/>
            <w:lang w:val="da-DK" w:eastAsia="en-GB"/>
          </w:rPr>
          <w:delText>ge</w:delText>
        </w:r>
      </w:del>
      <w:del w:id="31808" w:author="AbbVie7" w:date="2025-05-12T15:48:00Z">
        <w:r w:rsidRPr="00136011">
          <w:rPr>
            <w:szCs w:val="22"/>
            <w:lang w:val="da-DK" w:eastAsia="en-GB"/>
          </w:rPr>
          <w:delText xml:space="preserve"> – </w:delText>
        </w:r>
      </w:del>
      <w:del w:id="31809" w:author="AbbVie7" w:date="2025-05-12T15:48:00Z">
        <w:r>
          <w:rPr>
            <w:szCs w:val="22"/>
            <w:lang w:val="da-DK" w:eastAsia="en-GB"/>
          </w:rPr>
          <w:delText>vær sikker på at beskytte den mod lys</w:delText>
        </w:r>
      </w:del>
      <w:del w:id="31810" w:author="AbbVie7" w:date="2025-05-12T15:48:00Z">
        <w:r w:rsidRPr="00136011">
          <w:rPr>
            <w:szCs w:val="22"/>
            <w:lang w:val="da-DK" w:eastAsia="en-GB"/>
          </w:rPr>
          <w:delText xml:space="preserve">.  </w:delText>
        </w:r>
      </w:del>
      <w:del w:id="31811" w:author="AbbVie7" w:date="2025-05-12T15:48:00Z">
        <w:r>
          <w:rPr>
            <w:szCs w:val="22"/>
            <w:lang w:val="da-DK" w:eastAsia="en-GB"/>
          </w:rPr>
          <w:delText>Når pennen er taget ud af køleskabet og opbevaret ved stuetemperatur</w:delText>
        </w:r>
      </w:del>
      <w:del w:id="31812" w:author="AbbVie7" w:date="2025-05-12T15:48:00Z">
        <w:r w:rsidRPr="00136011">
          <w:rPr>
            <w:szCs w:val="22"/>
            <w:lang w:val="da-DK" w:eastAsia="en-GB"/>
          </w:rPr>
          <w:delText xml:space="preserve">, skal </w:delText>
        </w:r>
      </w:del>
      <w:del w:id="31813" w:author="AbbVie7" w:date="2025-05-12T15:48:00Z">
        <w:r>
          <w:rPr>
            <w:szCs w:val="22"/>
            <w:lang w:val="da-DK" w:eastAsia="en-GB"/>
          </w:rPr>
          <w:delText>pennen</w:delText>
        </w:r>
      </w:del>
      <w:del w:id="31814" w:author="AbbVie7" w:date="2025-05-12T15:48:00Z">
        <w:r w:rsidRPr="00136011">
          <w:rPr>
            <w:szCs w:val="22"/>
            <w:lang w:val="da-DK" w:eastAsia="en-GB"/>
          </w:rPr>
          <w:delText xml:space="preserve"> bruges inde</w:delText>
        </w:r>
      </w:del>
      <w:del w:id="31815" w:author="AbbVie7" w:date="2025-05-12T15:48:00Z">
        <w:r>
          <w:rPr>
            <w:szCs w:val="22"/>
            <w:lang w:val="da-DK" w:eastAsia="en-GB"/>
          </w:rPr>
          <w:delText>n</w:delText>
        </w:r>
      </w:del>
      <w:del w:id="31816" w:author="AbbVie7" w:date="2025-05-12T15:48:00Z">
        <w:r w:rsidRPr="00136011">
          <w:rPr>
            <w:szCs w:val="22"/>
            <w:lang w:val="da-DK" w:eastAsia="en-GB"/>
          </w:rPr>
          <w:delText>for 14 dage eller kasseres</w:delText>
        </w:r>
      </w:del>
      <w:del w:id="31817" w:author="AbbVie7" w:date="2025-05-12T15:48:00Z">
        <w:r w:rsidRPr="00136011">
          <w:rPr>
            <w:bCs/>
            <w:szCs w:val="22"/>
            <w:lang w:val="da-DK" w:eastAsia="en-GB"/>
          </w:rPr>
          <w:delText xml:space="preserve">, </w:delText>
        </w:r>
      </w:del>
      <w:del w:id="31818" w:author="AbbVie7" w:date="2025-05-12T15:48:00Z">
        <w:r>
          <w:rPr>
            <w:bCs/>
            <w:szCs w:val="22"/>
            <w:lang w:val="da-DK" w:eastAsia="en-GB"/>
          </w:rPr>
          <w:delText>også selv om den lægges tilbage i køleskabet</w:delText>
        </w:r>
      </w:del>
      <w:del w:id="31819" w:author="AbbVie7" w:date="2025-05-12T15:48:00Z">
        <w:r w:rsidRPr="00136011">
          <w:rPr>
            <w:szCs w:val="22"/>
            <w:lang w:val="da-DK" w:eastAsia="en-GB"/>
          </w:rPr>
          <w:delText xml:space="preserve">.  </w:delText>
        </w:r>
      </w:del>
    </w:p>
    <w:p w:rsidR="00326385" w:rsidRPr="00136011" w14:paraId="58A2A785" w14:textId="77777777">
      <w:pPr>
        <w:pStyle w:val="EMEAHeadingLeaflet"/>
        <w:spacing w:before="0" w:beforeLines="0" w:after="0" w:afterLines="0"/>
        <w:pPrChange w:id="31820" w:author="AbbVie7" w:date="2025-05-12T15:48:00Z">
          <w:pPr>
            <w:tabs>
              <w:tab w:val="clear" w:pos="562"/>
            </w:tabs>
            <w:suppressAutoHyphens w:val="0"/>
            <w:autoSpaceDE w:val="0"/>
            <w:autoSpaceDN w:val="0"/>
            <w:adjustRightInd w:val="0"/>
          </w:pPr>
        </w:pPrChange>
        <w:rPr>
          <w:del w:id="31821" w:author="AbbVie7" w:date="2025-05-12T15:48:00Z"/>
          <w:szCs w:val="22"/>
          <w:lang w:val="da-DK" w:eastAsia="en-GB"/>
        </w:rPr>
      </w:pPr>
    </w:p>
    <w:p w:rsidR="00326385" w14:paraId="73018104" w14:textId="77777777">
      <w:pPr>
        <w:pStyle w:val="EMEAHeadingLeaflet"/>
        <w:spacing w:before="0" w:beforeLines="0" w:after="0" w:afterLines="0"/>
        <w:pPrChange w:id="31822" w:author="AbbVie7" w:date="2025-05-12T15:48:00Z">
          <w:pPr>
            <w:tabs>
              <w:tab w:val="clear" w:pos="562"/>
            </w:tabs>
            <w:suppressAutoHyphens w:val="0"/>
            <w:autoSpaceDE w:val="0"/>
            <w:autoSpaceDN w:val="0"/>
            <w:adjustRightInd w:val="0"/>
          </w:pPr>
        </w:pPrChange>
        <w:rPr>
          <w:del w:id="31823" w:author="AbbVie7" w:date="2025-05-12T15:48:00Z"/>
          <w:lang w:val="da-DK"/>
        </w:rPr>
      </w:pPr>
      <w:del w:id="31824" w:author="AbbVie7" w:date="2025-05-12T15:48:00Z">
        <w:r w:rsidRPr="00136011">
          <w:rPr>
            <w:szCs w:val="22"/>
            <w:lang w:val="da-DK" w:eastAsia="en-GB"/>
          </w:rPr>
          <w:delText xml:space="preserve">Du skal registrere den dato, hvor </w:delText>
        </w:r>
      </w:del>
      <w:del w:id="31825" w:author="AbbVie7" w:date="2025-05-12T15:48:00Z">
        <w:r>
          <w:rPr>
            <w:szCs w:val="22"/>
            <w:lang w:val="da-DK" w:eastAsia="en-GB"/>
          </w:rPr>
          <w:delText>pennen</w:delText>
        </w:r>
      </w:del>
      <w:del w:id="31826" w:author="AbbVie7" w:date="2025-05-12T15:48:00Z">
        <w:r w:rsidRPr="00136011">
          <w:rPr>
            <w:szCs w:val="22"/>
            <w:lang w:val="da-DK" w:eastAsia="en-GB"/>
          </w:rPr>
          <w:delText xml:space="preserve"> først tages ud af køleskabet, og den dato efter hvilken</w:delText>
        </w:r>
      </w:del>
      <w:del w:id="31827" w:author="AbbVie7" w:date="2025-05-12T15:48:00Z">
        <w:r>
          <w:rPr>
            <w:szCs w:val="22"/>
            <w:lang w:val="da-DK" w:eastAsia="en-GB"/>
          </w:rPr>
          <w:delText>,</w:delText>
        </w:r>
      </w:del>
      <w:del w:id="31828" w:author="AbbVie7" w:date="2025-05-12T15:48:00Z">
        <w:r w:rsidRPr="00136011">
          <w:rPr>
            <w:szCs w:val="22"/>
            <w:lang w:val="da-DK" w:eastAsia="en-GB"/>
          </w:rPr>
          <w:delText xml:space="preserve"> den skal </w:delText>
        </w:r>
      </w:del>
      <w:del w:id="31829" w:author="AbbVie7" w:date="2025-05-12T15:48:00Z">
        <w:r>
          <w:rPr>
            <w:szCs w:val="22"/>
            <w:lang w:val="da-DK" w:eastAsia="en-GB"/>
          </w:rPr>
          <w:delText>kasseres.</w:delText>
        </w:r>
      </w:del>
      <w:del w:id="31830" w:author="AbbVie7" w:date="2025-05-12T15:48:00Z">
        <w:r w:rsidRPr="00136011">
          <w:rPr>
            <w:lang w:val="da-DK"/>
          </w:rPr>
          <w:delText xml:space="preserve">  </w:delText>
        </w:r>
      </w:del>
    </w:p>
    <w:p w:rsidR="00767709" w:rsidRPr="00EF396A" w14:paraId="1BBF5F48" w14:textId="77777777">
      <w:pPr>
        <w:pStyle w:val="EMEAHeadingLeaflet"/>
        <w:spacing w:before="0" w:beforeLines="0" w:after="0" w:afterLines="0"/>
        <w:pPrChange w:id="31831" w:author="AbbVie7" w:date="2025-05-12T15:48:00Z">
          <w:pPr/>
        </w:pPrChange>
        <w:rPr>
          <w:del w:id="31832" w:author="AbbVie7" w:date="2025-05-12T15:48:00Z"/>
          <w:lang w:val="da-DK"/>
        </w:rPr>
      </w:pPr>
    </w:p>
    <w:p w:rsidR="00767709" w14:paraId="17B70521" w14:textId="77777777">
      <w:pPr>
        <w:pStyle w:val="EMEAHeadingLeaflet"/>
        <w:spacing w:before="0" w:beforeLines="0" w:after="0" w:afterLines="0"/>
        <w:pPrChange w:id="31833" w:author="AbbVie7" w:date="2025-05-12T15:48:00Z">
          <w:pPr/>
        </w:pPrChange>
        <w:rPr>
          <w:del w:id="31834" w:author="AbbVie7" w:date="2025-05-12T15:48:00Z"/>
          <w:lang w:val="da-DK"/>
        </w:rPr>
      </w:pPr>
      <w:del w:id="31835" w:author="AbbVie7" w:date="2025-05-12T15:48:00Z">
        <w:r>
          <w:rPr>
            <w:lang w:val="da-DK"/>
          </w:rPr>
          <w:delText xml:space="preserve">Spørg </w:delText>
        </w:r>
      </w:del>
      <w:del w:id="31836" w:author="AbbVie7" w:date="2025-05-12T15:48:00Z">
        <w:r w:rsidR="00842D8E">
          <w:rPr>
            <w:lang w:val="da-DK"/>
          </w:rPr>
          <w:delText>lægen eller</w:delText>
        </w:r>
      </w:del>
      <w:del w:id="31837" w:author="AbbVie7" w:date="2025-05-12T15:48:00Z">
        <w:r>
          <w:rPr>
            <w:lang w:val="da-DK"/>
          </w:rPr>
          <w:delText xml:space="preserve"> apotek</w:delText>
        </w:r>
      </w:del>
      <w:del w:id="31838" w:author="AbbVie7" w:date="2025-05-12T15:48:00Z">
        <w:r w:rsidR="00842D8E">
          <w:rPr>
            <w:lang w:val="da-DK"/>
          </w:rPr>
          <w:delText>spersonal</w:delText>
        </w:r>
      </w:del>
      <w:del w:id="31839" w:author="AbbVie7" w:date="2025-05-12T15:48:00Z">
        <w:r>
          <w:rPr>
            <w:lang w:val="da-DK"/>
          </w:rPr>
          <w:delText xml:space="preserve">et, hvordan </w:delText>
        </w:r>
      </w:del>
      <w:del w:id="31840" w:author="AbbVie7" w:date="2025-05-12T15:48:00Z">
        <w:r w:rsidR="008C149D">
          <w:rPr>
            <w:lang w:val="da-DK"/>
          </w:rPr>
          <w:delText>du</w:delText>
        </w:r>
      </w:del>
      <w:del w:id="31841" w:author="AbbVie7" w:date="2025-05-12T15:48:00Z">
        <w:r>
          <w:rPr>
            <w:lang w:val="da-DK"/>
          </w:rPr>
          <w:delText xml:space="preserve"> skal </w:delText>
        </w:r>
      </w:del>
      <w:del w:id="31842" w:author="AbbVie7" w:date="2025-05-12T15:48:00Z">
        <w:r w:rsidR="00B94207">
          <w:rPr>
            <w:lang w:val="da-DK"/>
          </w:rPr>
          <w:delText>bortskaffe</w:delText>
        </w:r>
      </w:del>
      <w:del w:id="31843" w:author="AbbVie7" w:date="2025-05-12T15:48:00Z">
        <w:r>
          <w:rPr>
            <w:lang w:val="da-DK"/>
          </w:rPr>
          <w:delText xml:space="preserve"> medicinrester. Af hensyn til miljøet må </w:delText>
        </w:r>
      </w:del>
      <w:del w:id="31844" w:author="AbbVie7" w:date="2025-05-12T15:48:00Z">
        <w:r w:rsidR="008C149D">
          <w:rPr>
            <w:lang w:val="da-DK"/>
          </w:rPr>
          <w:delText>du</w:delText>
        </w:r>
      </w:del>
      <w:del w:id="31845" w:author="AbbVie7" w:date="2025-05-12T15:48:00Z">
        <w:r>
          <w:rPr>
            <w:lang w:val="da-DK"/>
          </w:rPr>
          <w:delText xml:space="preserve"> ikke smide medicinrester i afløbet, toilettet eller skraldespanden.</w:delText>
        </w:r>
      </w:del>
    </w:p>
    <w:p w:rsidR="005665B3" w14:paraId="634C90C3" w14:textId="77777777">
      <w:pPr>
        <w:pStyle w:val="EMEAHeadingLeaflet"/>
        <w:spacing w:before="0" w:beforeLines="0" w:after="0" w:afterLines="0"/>
        <w:pPrChange w:id="31846" w:author="AbbVie7" w:date="2025-05-12T15:48:00Z">
          <w:pPr>
            <w:pStyle w:val="EMEANormal"/>
          </w:pPr>
        </w:pPrChange>
        <w:rPr>
          <w:del w:id="31847" w:author="AbbVie7" w:date="2025-05-12T15:48:00Z"/>
          <w:szCs w:val="24"/>
          <w:lang w:val="da-DK"/>
        </w:rPr>
      </w:pPr>
    </w:p>
    <w:p w:rsidR="005665B3" w14:paraId="0B5A7783" w14:textId="77777777">
      <w:pPr>
        <w:pStyle w:val="EMEAHeadingLeaflet"/>
        <w:spacing w:before="0" w:beforeLines="0" w:after="0" w:afterLines="0"/>
        <w:pPrChange w:id="31848" w:author="AbbVie7" w:date="2025-05-12T15:48:00Z">
          <w:pPr>
            <w:pStyle w:val="EMEANormal"/>
          </w:pPr>
        </w:pPrChange>
        <w:rPr>
          <w:del w:id="31849" w:author="AbbVie7" w:date="2025-05-12T15:48:00Z"/>
          <w:szCs w:val="24"/>
          <w:lang w:val="da-DK"/>
        </w:rPr>
      </w:pPr>
    </w:p>
    <w:p w:rsidR="008B6F5E" w14:paraId="28A79AEF" w14:textId="77777777">
      <w:pPr>
        <w:pStyle w:val="EMEAHeadingLeaflet"/>
        <w:spacing w:before="0" w:beforeLines="0" w:after="0" w:afterLines="0"/>
        <w:pPrChange w:id="31850" w:author="AbbVie7" w:date="2025-05-12T15:48:00Z">
          <w:pPr>
            <w:pStyle w:val="EMEANormal"/>
            <w:keepNext/>
          </w:pPr>
        </w:pPrChange>
        <w:rPr>
          <w:del w:id="31851" w:author="AbbVie7" w:date="2025-05-12T15:48:00Z"/>
          <w:noProof/>
          <w:szCs w:val="24"/>
          <w:lang w:val="da-DK"/>
        </w:rPr>
      </w:pPr>
      <w:del w:id="31852" w:author="AbbVie7" w:date="2025-05-12T15:48:00Z">
        <w:r w:rsidRPr="008F497B">
          <w:rPr>
            <w:szCs w:val="24"/>
            <w:lang w:val="da-DK"/>
          </w:rPr>
          <w:delText>6.</w:delText>
        </w:r>
      </w:del>
      <w:del w:id="31853" w:author="AbbVie7" w:date="2025-05-12T15:48:00Z">
        <w:r w:rsidRPr="008F497B">
          <w:rPr>
            <w:szCs w:val="24"/>
            <w:lang w:val="da-DK"/>
          </w:rPr>
          <w:tab/>
        </w:r>
      </w:del>
      <w:del w:id="31854" w:author="AbbVie7" w:date="2025-05-12T15:48:00Z">
        <w:r w:rsidRPr="008F497B">
          <w:rPr>
            <w:noProof/>
            <w:szCs w:val="24"/>
            <w:lang w:val="da-DK"/>
          </w:rPr>
          <w:delText>Pakningsstørrelser og yderligere oplysninger</w:delText>
        </w:r>
      </w:del>
    </w:p>
    <w:p w:rsidR="00767709" w14:paraId="40EF7B18" w14:textId="77777777">
      <w:pPr>
        <w:pStyle w:val="EMEAHeadingLeaflet"/>
        <w:spacing w:before="0" w:beforeLines="0" w:after="0" w:afterLines="0"/>
        <w:pPrChange w:id="31855" w:author="AbbVie7" w:date="2025-05-12T15:48:00Z">
          <w:pPr>
            <w:pStyle w:val="Heading4"/>
          </w:pPr>
        </w:pPrChange>
        <w:rPr>
          <w:del w:id="31856" w:author="AbbVie7" w:date="2025-05-12T15:48:00Z"/>
          <w:lang w:val="da-DK"/>
        </w:rPr>
      </w:pPr>
    </w:p>
    <w:p w:rsidR="00767709" w14:paraId="3E52315E" w14:textId="77777777">
      <w:pPr>
        <w:pStyle w:val="EMEAHeadingLeaflet"/>
        <w:spacing w:before="0" w:beforeLines="0" w:after="0" w:afterLines="0"/>
        <w:pPrChange w:id="31857" w:author="AbbVie7" w:date="2025-05-12T15:48:00Z">
          <w:pPr>
            <w:pStyle w:val="Heading4"/>
          </w:pPr>
        </w:pPrChange>
        <w:rPr>
          <w:del w:id="31858" w:author="AbbVie7" w:date="2025-05-12T15:48:00Z"/>
          <w:lang w:val="da-DK"/>
        </w:rPr>
      </w:pPr>
      <w:del w:id="31859" w:author="AbbVie7" w:date="2025-05-12T15:48:00Z">
        <w:r>
          <w:rPr>
            <w:lang w:val="da-DK"/>
          </w:rPr>
          <w:delText>Humira indeholder</w:delText>
        </w:r>
      </w:del>
    </w:p>
    <w:p w:rsidR="00767709" w14:paraId="723CC155" w14:textId="77777777">
      <w:pPr>
        <w:pStyle w:val="EMEAHeadingLeaflet"/>
        <w:spacing w:before="0" w:beforeLines="0" w:after="0" w:afterLines="0"/>
        <w:pPrChange w:id="31860" w:author="AbbVie7" w:date="2025-05-12T15:48:00Z">
          <w:pPr>
            <w:keepNext/>
          </w:pPr>
        </w:pPrChange>
        <w:rPr>
          <w:del w:id="31861" w:author="AbbVie7" w:date="2025-05-12T15:48:00Z"/>
          <w:lang w:val="da-DK"/>
        </w:rPr>
      </w:pPr>
    </w:p>
    <w:p w:rsidR="00767709" w14:paraId="1FD1C015" w14:textId="77777777">
      <w:pPr>
        <w:pStyle w:val="EMEAHeadingLeaflet"/>
        <w:spacing w:before="0" w:beforeLines="0" w:after="0" w:afterLines="0"/>
        <w:pPrChange w:id="31862" w:author="AbbVie7" w:date="2025-05-12T15:48:00Z">
          <w:pPr>
            <w:ind w:left="567" w:hanging="567"/>
          </w:pPr>
        </w:pPrChange>
        <w:rPr>
          <w:del w:id="31863" w:author="AbbVie7" w:date="2025-05-12T15:48:00Z"/>
          <w:lang w:val="da-DK"/>
        </w:rPr>
      </w:pPr>
      <w:del w:id="31864" w:author="AbbVie7" w:date="2025-05-12T15:48:00Z">
        <w:r>
          <w:rPr>
            <w:lang w:val="da-DK"/>
          </w:rPr>
          <w:delText>Aktivt stof: adalimumab.</w:delText>
        </w:r>
      </w:del>
    </w:p>
    <w:p w:rsidR="00767709" w14:paraId="4CC2B62D" w14:textId="77777777">
      <w:pPr>
        <w:pStyle w:val="EMEAHeadingLeaflet"/>
        <w:spacing w:before="0" w:beforeLines="0" w:after="0" w:afterLines="0"/>
        <w:pPrChange w:id="31865" w:author="AbbVie7" w:date="2025-05-12T15:48:00Z">
          <w:pPr>
            <w:numPr>
              <w:ilvl w:val="12"/>
              <w:numId w:val="0"/>
            </w:numPr>
            <w:ind w:right="-2"/>
          </w:pPr>
        </w:pPrChange>
        <w:rPr>
          <w:del w:id="31866" w:author="AbbVie7" w:date="2025-05-12T15:48:00Z"/>
          <w:lang w:val="da-DK"/>
        </w:rPr>
      </w:pPr>
      <w:del w:id="31867" w:author="AbbVie7" w:date="2025-05-12T15:48:00Z">
        <w:r>
          <w:rPr>
            <w:lang w:val="da-DK"/>
          </w:rPr>
          <w:delText>Øvrige indholdsstoffer</w:delText>
        </w:r>
      </w:del>
      <w:del w:id="31868" w:author="AbbVie7" w:date="2025-05-12T15:48:00Z">
        <w:r w:rsidR="00AE7F1C">
          <w:rPr>
            <w:lang w:val="da-DK"/>
          </w:rPr>
          <w:delText>:</w:delText>
        </w:r>
      </w:del>
      <w:del w:id="31869" w:author="AbbVie7" w:date="2025-05-12T15:48:00Z">
        <w:r>
          <w:rPr>
            <w:lang w:val="da-DK"/>
          </w:rPr>
          <w:delText xml:space="preserve"> mannitol, ci</w:delText>
        </w:r>
      </w:del>
      <w:del w:id="31870" w:author="AbbVie7" w:date="2025-05-12T15:48:00Z">
        <w:r w:rsidR="003E127D">
          <w:rPr>
            <w:lang w:val="da-DK"/>
          </w:rPr>
          <w:delText>t</w:delText>
        </w:r>
      </w:del>
      <w:del w:id="31871" w:author="AbbVie7" w:date="2025-05-12T15:48:00Z">
        <w:r>
          <w:rPr>
            <w:lang w:val="da-DK"/>
          </w:rPr>
          <w:delText>ronsyremonohydrat, natriumcitrat, natriumdihydrogen</w:delText>
        </w:r>
      </w:del>
      <w:del w:id="31872" w:author="AbbVie7" w:date="2025-05-12T15:48:00Z">
        <w:r w:rsidR="003E1EC2">
          <w:rPr>
            <w:lang w:val="da-DK"/>
          </w:rPr>
          <w:delText>ph</w:delText>
        </w:r>
      </w:del>
      <w:del w:id="31873" w:author="AbbVie7" w:date="2025-05-12T15:48:00Z">
        <w:r>
          <w:rPr>
            <w:lang w:val="da-DK"/>
          </w:rPr>
          <w:delText>os</w:delText>
        </w:r>
      </w:del>
      <w:del w:id="31874" w:author="AbbVie7" w:date="2025-05-12T15:48:00Z">
        <w:r w:rsidR="003E1EC2">
          <w:rPr>
            <w:lang w:val="da-DK"/>
          </w:rPr>
          <w:delText>ph</w:delText>
        </w:r>
      </w:del>
      <w:del w:id="31875" w:author="AbbVie7" w:date="2025-05-12T15:48:00Z">
        <w:r>
          <w:rPr>
            <w:lang w:val="da-DK"/>
          </w:rPr>
          <w:delText>atdihydrat, dinatrium</w:delText>
        </w:r>
      </w:del>
      <w:del w:id="31876" w:author="AbbVie7" w:date="2025-05-12T15:48:00Z">
        <w:r w:rsidR="003E1EC2">
          <w:rPr>
            <w:lang w:val="da-DK"/>
          </w:rPr>
          <w:delText>ph</w:delText>
        </w:r>
      </w:del>
      <w:del w:id="31877" w:author="AbbVie7" w:date="2025-05-12T15:48:00Z">
        <w:r>
          <w:rPr>
            <w:lang w:val="da-DK"/>
          </w:rPr>
          <w:delText>os</w:delText>
        </w:r>
      </w:del>
      <w:del w:id="31878" w:author="AbbVie7" w:date="2025-05-12T15:48:00Z">
        <w:r w:rsidR="003E1EC2">
          <w:rPr>
            <w:lang w:val="da-DK"/>
          </w:rPr>
          <w:delText>ph</w:delText>
        </w:r>
      </w:del>
      <w:del w:id="31879" w:author="AbbVie7" w:date="2025-05-12T15:48:00Z">
        <w:r>
          <w:rPr>
            <w:lang w:val="da-DK"/>
          </w:rPr>
          <w:delText>atdihydrat, natrium</w:delText>
        </w:r>
      </w:del>
      <w:del w:id="31880" w:author="AbbVie7" w:date="2025-05-12T15:48:00Z">
        <w:r w:rsidR="003E1EC2">
          <w:rPr>
            <w:lang w:val="da-DK"/>
          </w:rPr>
          <w:delText>ch</w:delText>
        </w:r>
      </w:del>
      <w:del w:id="31881" w:author="AbbVie7" w:date="2025-05-12T15:48:00Z">
        <w:r>
          <w:rPr>
            <w:lang w:val="da-DK"/>
          </w:rPr>
          <w:delText>lorid, polysorbat 80, natriumhydroxid og vand til injektionsvæske.</w:delText>
        </w:r>
      </w:del>
    </w:p>
    <w:p w:rsidR="00767709" w14:paraId="64D3C04D" w14:textId="77777777">
      <w:pPr>
        <w:pStyle w:val="EMEAHeadingLeaflet"/>
        <w:spacing w:before="0" w:beforeLines="0" w:after="0" w:afterLines="0"/>
        <w:pPrChange w:id="31882" w:author="AbbVie7" w:date="2025-05-12T15:48:00Z">
          <w:pPr>
            <w:numPr>
              <w:ilvl w:val="12"/>
              <w:numId w:val="0"/>
            </w:numPr>
            <w:ind w:right="-2"/>
          </w:pPr>
        </w:pPrChange>
        <w:rPr>
          <w:del w:id="31883" w:author="AbbVie7" w:date="2025-05-12T15:48:00Z"/>
          <w:lang w:val="da-DK"/>
        </w:rPr>
      </w:pPr>
    </w:p>
    <w:p w:rsidR="00767709" w14:paraId="2A852FA7" w14:textId="77777777">
      <w:pPr>
        <w:pStyle w:val="EMEAHeadingLeaflet"/>
        <w:spacing w:before="0" w:beforeLines="0" w:after="0" w:afterLines="0"/>
        <w:pPrChange w:id="31884" w:author="AbbVie7" w:date="2025-05-12T15:48:00Z">
          <w:pPr>
            <w:numPr>
              <w:ilvl w:val="12"/>
              <w:numId w:val="0"/>
            </w:numPr>
            <w:ind w:right="-2"/>
          </w:pPr>
        </w:pPrChange>
        <w:rPr>
          <w:del w:id="31885" w:author="AbbVie7" w:date="2025-05-12T15:48:00Z"/>
          <w:lang w:val="da-DK"/>
        </w:rPr>
      </w:pPr>
    </w:p>
    <w:p w:rsidR="00767709" w14:paraId="5281DFCD" w14:textId="77777777">
      <w:pPr>
        <w:pStyle w:val="EMEAHeadingLeaflet"/>
        <w:spacing w:before="0" w:beforeLines="0" w:after="0" w:afterLines="0"/>
        <w:pPrChange w:id="31886" w:author="AbbVie7" w:date="2025-05-12T15:48:00Z">
          <w:pPr>
            <w:pStyle w:val="Heading9"/>
            <w:suppressAutoHyphens w:val="0"/>
          </w:pPr>
        </w:pPrChange>
        <w:rPr>
          <w:del w:id="31887" w:author="AbbVie7" w:date="2025-05-12T15:48:00Z"/>
          <w:iCs/>
          <w:lang w:val="da-DK"/>
        </w:rPr>
      </w:pPr>
      <w:del w:id="31888" w:author="AbbVie7" w:date="2025-05-12T15:48:00Z">
        <w:r>
          <w:rPr>
            <w:iCs/>
            <w:lang w:val="da-DK"/>
          </w:rPr>
          <w:delText>Udseende og pakningsstørrelser</w:delText>
        </w:r>
      </w:del>
    </w:p>
    <w:p w:rsidR="00767709" w14:paraId="5B7395E9" w14:textId="77777777">
      <w:pPr>
        <w:pStyle w:val="EMEAHeadingLeaflet"/>
        <w:spacing w:before="0" w:beforeLines="0" w:after="0" w:afterLines="0"/>
        <w:pPrChange w:id="31889" w:author="AbbVie7" w:date="2025-05-12T15:48:00Z">
          <w:pPr>
            <w:numPr>
              <w:ilvl w:val="12"/>
              <w:numId w:val="0"/>
            </w:numPr>
            <w:ind w:right="-2"/>
          </w:pPr>
        </w:pPrChange>
        <w:rPr>
          <w:del w:id="31890" w:author="AbbVie7" w:date="2025-05-12T15:48:00Z"/>
          <w:lang w:val="da-DK"/>
        </w:rPr>
      </w:pPr>
    </w:p>
    <w:p w:rsidR="00767709" w14:paraId="7C4AEEB2" w14:textId="77777777">
      <w:pPr>
        <w:pStyle w:val="EMEAHeadingLeaflet"/>
        <w:spacing w:before="0" w:beforeLines="0" w:after="0" w:afterLines="0"/>
        <w:pPrChange w:id="31891" w:author="AbbVie7" w:date="2025-05-12T15:48:00Z">
          <w:pPr/>
        </w:pPrChange>
        <w:rPr>
          <w:del w:id="31892" w:author="AbbVie7" w:date="2025-05-12T15:48:00Z"/>
          <w:lang w:val="da-DK"/>
        </w:rPr>
      </w:pPr>
      <w:del w:id="31893" w:author="AbbVie7" w:date="2025-05-12T15:48:00Z">
        <w:r>
          <w:rPr>
            <w:lang w:val="da-DK"/>
          </w:rPr>
          <w:delText>Humira 40 mg injektion</w:delText>
        </w:r>
      </w:del>
      <w:del w:id="31894" w:author="AbbVie7" w:date="2025-05-12T15:48:00Z">
        <w:r w:rsidR="00FF69E4">
          <w:rPr>
            <w:lang w:val="da-DK"/>
          </w:rPr>
          <w:delText>s</w:delText>
        </w:r>
      </w:del>
      <w:del w:id="31895" w:author="AbbVie7" w:date="2025-05-12T15:48:00Z">
        <w:r w:rsidR="00EF1C63">
          <w:rPr>
            <w:lang w:val="da-DK"/>
          </w:rPr>
          <w:delText>væske, opløsning</w:delText>
        </w:r>
      </w:del>
      <w:del w:id="31896" w:author="AbbVie7" w:date="2025-05-12T15:48:00Z">
        <w:r>
          <w:rPr>
            <w:lang w:val="da-DK"/>
          </w:rPr>
          <w:delText xml:space="preserve"> i fyldt pen findes som en steril opløsning af 40 mg adalimumab i 0,8 ml </w:delText>
        </w:r>
      </w:del>
      <w:del w:id="31897" w:author="AbbVie7" w:date="2025-05-12T15:48:00Z">
        <w:r w:rsidR="00FF69E4">
          <w:rPr>
            <w:lang w:val="da-DK"/>
          </w:rPr>
          <w:delText>injektionsvæske</w:delText>
        </w:r>
      </w:del>
      <w:del w:id="31898" w:author="AbbVie7" w:date="2025-05-12T15:48:00Z">
        <w:r>
          <w:rPr>
            <w:lang w:val="da-DK"/>
          </w:rPr>
          <w:delText>.</w:delText>
        </w:r>
      </w:del>
    </w:p>
    <w:p w:rsidR="00767709" w14:paraId="61B427CF" w14:textId="77777777">
      <w:pPr>
        <w:pStyle w:val="EMEAHeadingLeaflet"/>
        <w:spacing w:before="0" w:beforeLines="0" w:after="0" w:afterLines="0"/>
        <w:pPrChange w:id="31899" w:author="AbbVie7" w:date="2025-05-12T15:48:00Z">
          <w:pPr>
            <w:numPr>
              <w:ilvl w:val="12"/>
              <w:numId w:val="0"/>
            </w:numPr>
            <w:ind w:right="-2"/>
          </w:pPr>
        </w:pPrChange>
        <w:rPr>
          <w:del w:id="31900" w:author="AbbVie7" w:date="2025-05-12T15:48:00Z"/>
          <w:lang w:val="da-DK"/>
        </w:rPr>
      </w:pPr>
    </w:p>
    <w:p w:rsidR="009F7A86" w14:paraId="576827DC" w14:textId="77777777">
      <w:pPr>
        <w:pStyle w:val="EMEAHeadingLeaflet"/>
        <w:spacing w:before="0" w:beforeLines="0" w:after="0" w:afterLines="0"/>
        <w:pPrChange w:id="31901" w:author="AbbVie7" w:date="2025-05-12T15:48:00Z">
          <w:pPr>
            <w:pStyle w:val="BodyText3"/>
            <w:suppressAutoHyphens w:val="0"/>
          </w:pPr>
        </w:pPrChange>
        <w:rPr>
          <w:del w:id="31902" w:author="AbbVie7" w:date="2025-05-12T15:48:00Z"/>
          <w:b w:val="0"/>
          <w:bCs/>
          <w:iCs/>
          <w:lang w:val="da-DK"/>
        </w:rPr>
      </w:pPr>
      <w:del w:id="31903" w:author="AbbVie7" w:date="2025-05-12T15:48:00Z">
        <w:r>
          <w:rPr>
            <w:b w:val="0"/>
            <w:bCs/>
            <w:iCs/>
            <w:lang w:val="da-DK"/>
          </w:rPr>
          <w:delText>Humira fyldt pen er en grå- og blommefarve</w:delText>
        </w:r>
      </w:del>
      <w:del w:id="31904" w:author="AbbVie7" w:date="2025-05-12T15:48:00Z">
        <w:r w:rsidR="00FF69E4">
          <w:rPr>
            <w:b w:val="0"/>
            <w:bCs/>
            <w:iCs/>
            <w:lang w:val="da-DK"/>
          </w:rPr>
          <w:delText>t</w:delText>
        </w:r>
      </w:del>
      <w:del w:id="31905" w:author="AbbVie7" w:date="2025-05-12T15:48:00Z">
        <w:r>
          <w:rPr>
            <w:b w:val="0"/>
            <w:bCs/>
            <w:iCs/>
            <w:lang w:val="da-DK"/>
          </w:rPr>
          <w:delText xml:space="preserve"> </w:delText>
        </w:r>
      </w:del>
      <w:del w:id="31906" w:author="AbbVie7" w:date="2025-05-12T15:48:00Z">
        <w:r w:rsidR="00FF69E4">
          <w:rPr>
            <w:b w:val="0"/>
            <w:bCs/>
            <w:iCs/>
            <w:lang w:val="da-DK"/>
          </w:rPr>
          <w:delText>engangs</w:delText>
        </w:r>
      </w:del>
      <w:del w:id="31907" w:author="AbbVie7" w:date="2025-05-12T15:48:00Z">
        <w:r>
          <w:rPr>
            <w:b w:val="0"/>
            <w:bCs/>
            <w:iCs/>
            <w:lang w:val="da-DK"/>
          </w:rPr>
          <w:delText>pen, som indeholder en glassprøjte med Humira. Der er to hætter - den ene er grå og mærket ’1’, og den anden er blommefarvet og mærket ’2’. Der er et vindue på hver side af pennen, gennem hvilket De kan se Humira-</w:delText>
        </w:r>
      </w:del>
      <w:del w:id="31908" w:author="AbbVie7" w:date="2025-05-12T15:48:00Z">
        <w:r w:rsidR="00FF69E4">
          <w:rPr>
            <w:b w:val="0"/>
            <w:bCs/>
            <w:iCs/>
            <w:lang w:val="da-DK"/>
          </w:rPr>
          <w:delText>injektionsvæsken</w:delText>
        </w:r>
      </w:del>
      <w:del w:id="31909" w:author="AbbVie7" w:date="2025-05-12T15:48:00Z">
        <w:r>
          <w:rPr>
            <w:b w:val="0"/>
            <w:bCs/>
            <w:iCs/>
            <w:lang w:val="da-DK"/>
          </w:rPr>
          <w:delText xml:space="preserve"> inden i sprøjten.</w:delText>
        </w:r>
      </w:del>
    </w:p>
    <w:p w:rsidR="009F7A86" w14:paraId="51CDFFD5" w14:textId="77777777">
      <w:pPr>
        <w:pStyle w:val="EMEAHeadingLeaflet"/>
        <w:spacing w:before="0" w:beforeLines="0" w:after="0" w:afterLines="0"/>
        <w:pPrChange w:id="31910" w:author="AbbVie7" w:date="2025-05-12T15:48:00Z">
          <w:pPr>
            <w:pStyle w:val="BodyText3"/>
            <w:suppressAutoHyphens w:val="0"/>
          </w:pPr>
        </w:pPrChange>
        <w:rPr>
          <w:del w:id="31911" w:author="AbbVie7" w:date="2025-05-12T15:48:00Z"/>
          <w:b w:val="0"/>
          <w:bCs/>
          <w:lang w:val="da-DK"/>
        </w:rPr>
      </w:pPr>
    </w:p>
    <w:p w:rsidR="00F4466F" w14:paraId="66DC7135" w14:textId="77777777">
      <w:pPr>
        <w:pStyle w:val="EMEAHeadingLeaflet"/>
        <w:spacing w:before="0" w:beforeLines="0" w:after="0" w:afterLines="0"/>
        <w:pPrChange w:id="31912" w:author="AbbVie7" w:date="2025-05-12T15:48:00Z">
          <w:pPr>
            <w:numPr>
              <w:ilvl w:val="12"/>
              <w:numId w:val="0"/>
            </w:numPr>
            <w:tabs>
              <w:tab w:val="left" w:pos="2530"/>
            </w:tabs>
            <w:ind w:right="-2"/>
          </w:pPr>
        </w:pPrChange>
        <w:rPr>
          <w:del w:id="31913" w:author="AbbVie7" w:date="2025-05-12T15:48:00Z"/>
          <w:spacing w:val="-3"/>
          <w:lang w:val="da-DK"/>
        </w:rPr>
      </w:pPr>
      <w:del w:id="31914" w:author="AbbVie7" w:date="2025-05-12T15:48:00Z">
        <w:r>
          <w:rPr>
            <w:lang w:val="da-DK"/>
          </w:rPr>
          <w:delText xml:space="preserve">Humira fyldt pen findes i pakninger indeholdende 1, 2, 4 og 6 fyldte penne. Pakningen med </w:delText>
        </w:r>
      </w:del>
      <w:del w:id="31915" w:author="AbbVie7" w:date="2025-05-12T15:48:00Z">
        <w:r w:rsidRPr="003B2A1E">
          <w:rPr>
            <w:lang w:val="da-DK"/>
          </w:rPr>
          <w:delText xml:space="preserve">1 </w:delText>
        </w:r>
      </w:del>
      <w:del w:id="31916" w:author="AbbVie7" w:date="2025-05-12T15:48:00Z">
        <w:r>
          <w:rPr>
            <w:lang w:val="da-DK"/>
          </w:rPr>
          <w:delText xml:space="preserve">fyldt pen indeholder </w:delText>
        </w:r>
      </w:del>
      <w:del w:id="31917" w:author="AbbVie7" w:date="2025-05-12T15:48:00Z">
        <w:r w:rsidRPr="003B2A1E">
          <w:rPr>
            <w:lang w:val="da-DK"/>
          </w:rPr>
          <w:delText xml:space="preserve">2 alkoholservietter (1 overskydende).  </w:delText>
        </w:r>
      </w:del>
      <w:del w:id="31918" w:author="AbbVie7" w:date="2025-05-12T15:48:00Z">
        <w:r w:rsidR="00AA7F7B">
          <w:rPr>
            <w:lang w:val="da-DK"/>
          </w:rPr>
          <w:delText>I</w:delText>
        </w:r>
      </w:del>
      <w:del w:id="31919" w:author="AbbVie7" w:date="2025-05-12T15:48:00Z">
        <w:r>
          <w:rPr>
            <w:lang w:val="da-DK"/>
          </w:rPr>
          <w:delText xml:space="preserve"> p</w:delText>
        </w:r>
      </w:del>
      <w:del w:id="31920" w:author="AbbVie7" w:date="2025-05-12T15:48:00Z">
        <w:r w:rsidRPr="003B2A1E">
          <w:rPr>
            <w:lang w:val="da-DK"/>
          </w:rPr>
          <w:delText>akningerne med 2, 4 og 6</w:delText>
        </w:r>
      </w:del>
      <w:del w:id="31921" w:author="AbbVie7" w:date="2025-05-12T15:48:00Z">
        <w:r>
          <w:rPr>
            <w:lang w:val="da-DK"/>
          </w:rPr>
          <w:delText xml:space="preserve"> fyldte </w:delText>
        </w:r>
      </w:del>
      <w:del w:id="31922" w:author="AbbVie7" w:date="2025-05-12T15:48:00Z">
        <w:r w:rsidRPr="003B2A1E">
          <w:rPr>
            <w:lang w:val="da-DK"/>
          </w:rPr>
          <w:delText>pen</w:delText>
        </w:r>
      </w:del>
      <w:del w:id="31923" w:author="AbbVie7" w:date="2025-05-12T15:48:00Z">
        <w:r>
          <w:rPr>
            <w:lang w:val="da-DK"/>
          </w:rPr>
          <w:delText>ne</w:delText>
        </w:r>
      </w:del>
      <w:del w:id="31924" w:author="AbbVie7" w:date="2025-05-12T15:48:00Z">
        <w:r w:rsidRPr="003B2A1E">
          <w:rPr>
            <w:lang w:val="da-DK"/>
          </w:rPr>
          <w:delText xml:space="preserve"> indeholder hver </w:delText>
        </w:r>
      </w:del>
      <w:del w:id="31925" w:author="AbbVie7" w:date="2025-05-12T15:48:00Z">
        <w:r>
          <w:rPr>
            <w:lang w:val="da-DK"/>
          </w:rPr>
          <w:delText>fyldt pen</w:delText>
        </w:r>
      </w:del>
      <w:del w:id="31926" w:author="AbbVie7" w:date="2025-05-12T15:48:00Z">
        <w:r w:rsidRPr="003B2A1E">
          <w:rPr>
            <w:lang w:val="da-DK"/>
          </w:rPr>
          <w:delText xml:space="preserve"> 1 al</w:delText>
        </w:r>
      </w:del>
      <w:del w:id="31927" w:author="AbbVie7" w:date="2025-05-12T15:48:00Z">
        <w:r>
          <w:rPr>
            <w:lang w:val="da-DK"/>
          </w:rPr>
          <w:delText>k</w:delText>
        </w:r>
      </w:del>
      <w:del w:id="31928" w:author="AbbVie7" w:date="2025-05-12T15:48:00Z">
        <w:r w:rsidRPr="003B2A1E">
          <w:rPr>
            <w:lang w:val="da-DK"/>
          </w:rPr>
          <w:delText>ohol</w:delText>
        </w:r>
      </w:del>
      <w:del w:id="31929" w:author="AbbVie7" w:date="2025-05-12T15:48:00Z">
        <w:r>
          <w:rPr>
            <w:lang w:val="da-DK"/>
          </w:rPr>
          <w:delText xml:space="preserve">serviet. </w:delText>
        </w:r>
      </w:del>
      <w:del w:id="31930" w:author="AbbVie7" w:date="2025-05-12T15:48:00Z">
        <w:r>
          <w:rPr>
            <w:spacing w:val="-3"/>
            <w:lang w:val="da-DK"/>
          </w:rPr>
          <w:delText xml:space="preserve">Ikke alle pakningsstørrelser </w:delText>
        </w:r>
      </w:del>
      <w:del w:id="31931" w:author="AbbVie7" w:date="2025-05-12T15:48:00Z">
        <w:r w:rsidR="00AA7F7B">
          <w:rPr>
            <w:spacing w:val="-3"/>
            <w:lang w:val="da-DK"/>
          </w:rPr>
          <w:delText>er nødvendigvis</w:delText>
        </w:r>
      </w:del>
      <w:del w:id="31932" w:author="AbbVie7" w:date="2025-05-12T15:48:00Z">
        <w:r w:rsidR="00DF1BAE">
          <w:rPr>
            <w:spacing w:val="-3"/>
            <w:lang w:val="da-DK"/>
          </w:rPr>
          <w:delText xml:space="preserve"> </w:delText>
        </w:r>
      </w:del>
      <w:del w:id="31933" w:author="AbbVie7" w:date="2025-05-12T15:48:00Z">
        <w:r>
          <w:rPr>
            <w:spacing w:val="-3"/>
            <w:lang w:val="da-DK"/>
          </w:rPr>
          <w:delText>markedsfør</w:delText>
        </w:r>
      </w:del>
      <w:del w:id="31934" w:author="AbbVie7" w:date="2025-05-12T15:48:00Z">
        <w:r w:rsidR="00AA7F7B">
          <w:rPr>
            <w:spacing w:val="-3"/>
            <w:lang w:val="da-DK"/>
          </w:rPr>
          <w:delText>t</w:delText>
        </w:r>
      </w:del>
      <w:del w:id="31935" w:author="AbbVie7" w:date="2025-05-12T15:48:00Z">
        <w:r>
          <w:rPr>
            <w:spacing w:val="-3"/>
            <w:lang w:val="da-DK"/>
          </w:rPr>
          <w:delText xml:space="preserve"> alle steder. </w:delText>
        </w:r>
      </w:del>
    </w:p>
    <w:p w:rsidR="00F4466F" w14:paraId="31EFEE7F" w14:textId="77777777">
      <w:pPr>
        <w:pStyle w:val="EMEAHeadingLeaflet"/>
        <w:spacing w:before="0" w:beforeLines="0" w:after="0" w:afterLines="0"/>
        <w:pPrChange w:id="31936" w:author="AbbVie7" w:date="2025-05-12T15:48:00Z">
          <w:pPr>
            <w:numPr>
              <w:ilvl w:val="12"/>
              <w:numId w:val="0"/>
            </w:numPr>
            <w:tabs>
              <w:tab w:val="left" w:pos="2530"/>
            </w:tabs>
            <w:ind w:right="-2"/>
          </w:pPr>
        </w:pPrChange>
        <w:rPr>
          <w:del w:id="31937" w:author="AbbVie7" w:date="2025-05-12T15:48:00Z"/>
          <w:spacing w:val="-3"/>
          <w:lang w:val="da-DK"/>
        </w:rPr>
      </w:pPr>
    </w:p>
    <w:p w:rsidR="00767709" w14:paraId="5C9D5BB9" w14:textId="77777777">
      <w:pPr>
        <w:pStyle w:val="EMEAHeadingLeaflet"/>
        <w:spacing w:before="0" w:beforeLines="0" w:after="0" w:afterLines="0"/>
        <w:pPrChange w:id="31938" w:author="AbbVie7" w:date="2025-05-12T15:48:00Z">
          <w:pPr>
            <w:numPr>
              <w:ilvl w:val="12"/>
              <w:numId w:val="0"/>
            </w:numPr>
            <w:tabs>
              <w:tab w:val="left" w:pos="2530"/>
            </w:tabs>
            <w:ind w:right="-2"/>
          </w:pPr>
        </w:pPrChange>
        <w:rPr>
          <w:del w:id="31939" w:author="AbbVie7" w:date="2025-05-12T15:48:00Z"/>
          <w:lang w:val="da-DK"/>
        </w:rPr>
      </w:pPr>
      <w:del w:id="31940" w:author="AbbVie7" w:date="2025-05-12T15:48:00Z">
        <w:r>
          <w:rPr>
            <w:spacing w:val="-3"/>
            <w:lang w:val="da-DK"/>
          </w:rPr>
          <w:delText xml:space="preserve">Humira </w:delText>
        </w:r>
      </w:del>
      <w:del w:id="31941" w:author="AbbVie7" w:date="2025-05-12T15:48:00Z">
        <w:r w:rsidR="001014F3">
          <w:rPr>
            <w:spacing w:val="-3"/>
            <w:lang w:val="da-DK"/>
          </w:rPr>
          <w:delText>kan være tilgængelig</w:delText>
        </w:r>
      </w:del>
      <w:del w:id="31942" w:author="AbbVie7" w:date="2025-05-12T15:48:00Z">
        <w:r>
          <w:rPr>
            <w:spacing w:val="-3"/>
            <w:lang w:val="da-DK"/>
          </w:rPr>
          <w:delText xml:space="preserve"> </w:delText>
        </w:r>
      </w:del>
      <w:del w:id="31943" w:author="AbbVie7" w:date="2025-05-12T15:48:00Z">
        <w:r w:rsidR="00BC068D">
          <w:rPr>
            <w:spacing w:val="-3"/>
            <w:lang w:val="da-DK"/>
          </w:rPr>
          <w:delText xml:space="preserve">i et </w:delText>
        </w:r>
      </w:del>
      <w:del w:id="31944" w:author="AbbVie7" w:date="2025-05-12T15:48:00Z">
        <w:r>
          <w:rPr>
            <w:spacing w:val="-3"/>
            <w:lang w:val="da-DK"/>
          </w:rPr>
          <w:delText>hætteglas</w:delText>
        </w:r>
      </w:del>
      <w:del w:id="31945" w:author="AbbVie7" w:date="2025-05-12T15:48:00Z">
        <w:r w:rsidR="00A26550">
          <w:rPr>
            <w:spacing w:val="-3"/>
            <w:lang w:val="da-DK"/>
          </w:rPr>
          <w:delText>,</w:delText>
        </w:r>
      </w:del>
      <w:del w:id="31946" w:author="AbbVie7" w:date="2025-05-12T15:48:00Z">
        <w:r w:rsidR="00852937">
          <w:rPr>
            <w:spacing w:val="-3"/>
            <w:lang w:val="da-DK"/>
          </w:rPr>
          <w:delText xml:space="preserve"> </w:delText>
        </w:r>
      </w:del>
      <w:del w:id="31947" w:author="AbbVie7" w:date="2025-05-12T15:48:00Z">
        <w:r w:rsidR="00A26550">
          <w:rPr>
            <w:spacing w:val="-3"/>
            <w:lang w:val="da-DK"/>
          </w:rPr>
          <w:delText>en</w:delText>
        </w:r>
      </w:del>
      <w:del w:id="31948" w:author="AbbVie7" w:date="2025-05-12T15:48:00Z">
        <w:r>
          <w:rPr>
            <w:spacing w:val="-3"/>
            <w:lang w:val="da-DK"/>
          </w:rPr>
          <w:delText xml:space="preserve"> fyldt injektionssprøjte</w:delText>
        </w:r>
      </w:del>
      <w:del w:id="31949" w:author="AbbVie7" w:date="2025-05-12T15:48:00Z">
        <w:r w:rsidR="00A26550">
          <w:rPr>
            <w:spacing w:val="-3"/>
            <w:lang w:val="da-DK"/>
          </w:rPr>
          <w:delText xml:space="preserve"> og en fyldt pen</w:delText>
        </w:r>
      </w:del>
      <w:del w:id="31950" w:author="AbbVie7" w:date="2025-05-12T15:48:00Z">
        <w:r>
          <w:rPr>
            <w:lang w:val="da-DK"/>
          </w:rPr>
          <w:delText>.</w:delText>
        </w:r>
      </w:del>
    </w:p>
    <w:p w:rsidR="00767709" w14:paraId="1BD49D07" w14:textId="77777777">
      <w:pPr>
        <w:pStyle w:val="EMEAHeadingLeaflet"/>
        <w:spacing w:before="0" w:beforeLines="0" w:after="0" w:afterLines="0"/>
        <w:pPrChange w:id="31951" w:author="AbbVie7" w:date="2025-05-12T15:48:00Z">
          <w:pPr>
            <w:numPr>
              <w:ilvl w:val="12"/>
              <w:numId w:val="0"/>
            </w:numPr>
            <w:ind w:right="-2"/>
          </w:pPr>
        </w:pPrChange>
        <w:rPr>
          <w:del w:id="31952" w:author="AbbVie7" w:date="2025-05-12T15:48:00Z"/>
          <w:iCs/>
          <w:lang w:val="da-DK"/>
        </w:rPr>
      </w:pPr>
    </w:p>
    <w:p w:rsidR="00767709" w14:paraId="4698E0B2" w14:textId="77777777">
      <w:pPr>
        <w:pStyle w:val="EMEAHeadingLeaflet"/>
        <w:spacing w:before="0" w:beforeLines="0" w:after="0" w:afterLines="0"/>
        <w:pPrChange w:id="31953" w:author="AbbVie7" w:date="2025-05-12T15:48:00Z">
          <w:pPr>
            <w:pStyle w:val="Heading6"/>
          </w:pPr>
        </w:pPrChange>
        <w:rPr>
          <w:del w:id="31954" w:author="AbbVie7" w:date="2025-05-12T15:48:00Z"/>
          <w:bCs/>
          <w:iCs/>
          <w:lang w:val="da-DK"/>
        </w:rPr>
      </w:pPr>
      <w:del w:id="31955" w:author="AbbVie7" w:date="2025-05-12T15:48:00Z">
        <w:r>
          <w:rPr>
            <w:bCs/>
            <w:iCs/>
            <w:lang w:val="da-DK"/>
          </w:rPr>
          <w:delText>Indehaver af markedsføringstilladelsen</w:delText>
        </w:r>
      </w:del>
    </w:p>
    <w:p w:rsidR="00767709" w14:paraId="71F0ED9E" w14:textId="77777777">
      <w:pPr>
        <w:pStyle w:val="EMEAHeadingLeaflet"/>
        <w:spacing w:before="0" w:beforeLines="0" w:after="0" w:afterLines="0"/>
        <w:pPrChange w:id="31956" w:author="AbbVie7" w:date="2025-05-12T15:48:00Z">
          <w:pPr>
            <w:keepNext/>
            <w:numPr>
              <w:ilvl w:val="12"/>
              <w:numId w:val="0"/>
            </w:numPr>
            <w:ind w:right="-2"/>
          </w:pPr>
        </w:pPrChange>
        <w:rPr>
          <w:del w:id="31957" w:author="AbbVie7" w:date="2025-05-12T15:48:00Z"/>
          <w:lang w:val="da-DK"/>
        </w:rPr>
      </w:pPr>
    </w:p>
    <w:p w:rsidR="005406FD" w:rsidRPr="003E19EA" w14:paraId="42D8C840" w14:textId="77777777">
      <w:pPr>
        <w:pStyle w:val="EMEAHeadingLeaflet"/>
        <w:spacing w:before="0" w:beforeLines="0" w:after="0" w:afterLines="0"/>
        <w:pPrChange w:id="31958" w:author="AbbVie7" w:date="2025-05-12T15:48:00Z">
          <w:pPr>
            <w:keepNext/>
            <w:tabs>
              <w:tab w:val="clear" w:pos="562"/>
            </w:tabs>
            <w:suppressAutoHyphens w:val="0"/>
            <w:autoSpaceDE w:val="0"/>
            <w:autoSpaceDN w:val="0"/>
            <w:adjustRightInd w:val="0"/>
            <w:spacing w:line="240" w:lineRule="atLeast"/>
          </w:pPr>
        </w:pPrChange>
        <w:rPr>
          <w:del w:id="31959" w:author="AbbVie7" w:date="2025-05-12T15:48:00Z"/>
          <w:szCs w:val="22"/>
          <w:lang w:val="da-DK" w:eastAsia="en-GB"/>
        </w:rPr>
      </w:pPr>
      <w:del w:id="31960" w:author="AbbVie7" w:date="2025-05-12T15:48:00Z">
        <w:r w:rsidRPr="003E19EA">
          <w:rPr>
            <w:szCs w:val="22"/>
            <w:lang w:val="da-DK" w:eastAsia="en-GB"/>
          </w:rPr>
          <w:delText>AbbVie Deutschland GmbH &amp; Co. KG</w:delText>
        </w:r>
      </w:del>
    </w:p>
    <w:p w:rsidR="005406FD" w:rsidRPr="003E19EA" w14:paraId="118710DA" w14:textId="77777777">
      <w:pPr>
        <w:pStyle w:val="EMEAHeadingLeaflet"/>
        <w:spacing w:before="0" w:beforeLines="0" w:after="0" w:afterLines="0"/>
        <w:pPrChange w:id="31961" w:author="AbbVie7" w:date="2025-05-12T15:48:00Z">
          <w:pPr>
            <w:keepNext/>
            <w:tabs>
              <w:tab w:val="clear" w:pos="562"/>
            </w:tabs>
            <w:suppressAutoHyphens w:val="0"/>
            <w:autoSpaceDE w:val="0"/>
            <w:autoSpaceDN w:val="0"/>
            <w:adjustRightInd w:val="0"/>
            <w:spacing w:line="240" w:lineRule="atLeast"/>
          </w:pPr>
        </w:pPrChange>
        <w:rPr>
          <w:del w:id="31962" w:author="AbbVie7" w:date="2025-05-12T15:48:00Z"/>
          <w:szCs w:val="22"/>
          <w:lang w:val="da-DK" w:eastAsia="en-GB"/>
        </w:rPr>
      </w:pPr>
      <w:del w:id="31963" w:author="AbbVie7" w:date="2025-05-12T15:48:00Z">
        <w:r w:rsidRPr="003E19EA">
          <w:rPr>
            <w:szCs w:val="22"/>
            <w:lang w:val="da-DK" w:eastAsia="en-GB"/>
          </w:rPr>
          <w:delText>Knollstrasse</w:delText>
        </w:r>
      </w:del>
    </w:p>
    <w:p w:rsidR="005406FD" w:rsidRPr="003E19EA" w14:paraId="059E2742" w14:textId="77777777">
      <w:pPr>
        <w:pStyle w:val="EMEAHeadingLeaflet"/>
        <w:spacing w:before="0" w:beforeLines="0" w:after="0" w:afterLines="0"/>
        <w:pPrChange w:id="31964" w:author="AbbVie7" w:date="2025-05-12T15:48:00Z">
          <w:pPr>
            <w:keepNext/>
            <w:tabs>
              <w:tab w:val="clear" w:pos="562"/>
            </w:tabs>
            <w:suppressAutoHyphens w:val="0"/>
            <w:autoSpaceDE w:val="0"/>
            <w:autoSpaceDN w:val="0"/>
            <w:adjustRightInd w:val="0"/>
            <w:spacing w:line="240" w:lineRule="atLeast"/>
          </w:pPr>
        </w:pPrChange>
        <w:rPr>
          <w:del w:id="31965" w:author="AbbVie7" w:date="2025-05-12T15:48:00Z"/>
          <w:szCs w:val="22"/>
          <w:lang w:val="da-DK" w:eastAsia="en-GB"/>
        </w:rPr>
      </w:pPr>
      <w:del w:id="31966" w:author="AbbVie7" w:date="2025-05-12T15:48:00Z">
        <w:r w:rsidRPr="003E19EA">
          <w:rPr>
            <w:szCs w:val="22"/>
            <w:lang w:val="da-DK" w:eastAsia="en-GB"/>
          </w:rPr>
          <w:delText>67061 Ludwigshafen</w:delText>
        </w:r>
      </w:del>
    </w:p>
    <w:p w:rsidR="00767709" w:rsidRPr="003E19EA" w14:paraId="1F54BAF6" w14:textId="77777777">
      <w:pPr>
        <w:pStyle w:val="EMEAHeadingLeaflet"/>
        <w:spacing w:before="0" w:beforeLines="0" w:after="0" w:afterLines="0"/>
        <w:pPrChange w:id="31967" w:author="AbbVie7" w:date="2025-05-12T15:48:00Z">
          <w:pPr>
            <w:numPr>
              <w:ilvl w:val="12"/>
              <w:numId w:val="0"/>
            </w:numPr>
            <w:ind w:right="-2"/>
          </w:pPr>
        </w:pPrChange>
        <w:rPr>
          <w:del w:id="31968" w:author="AbbVie7" w:date="2025-05-12T15:48:00Z"/>
          <w:szCs w:val="22"/>
          <w:lang w:val="da-DK" w:eastAsia="en-GB"/>
        </w:rPr>
      </w:pPr>
      <w:del w:id="31969" w:author="AbbVie7" w:date="2025-05-12T15:48:00Z">
        <w:r w:rsidRPr="003E19EA">
          <w:rPr>
            <w:szCs w:val="22"/>
            <w:lang w:val="da-DK" w:eastAsia="en-GB"/>
          </w:rPr>
          <w:delText>Tyskland</w:delText>
        </w:r>
      </w:del>
    </w:p>
    <w:p w:rsidR="00C66E72" w:rsidRPr="005C5C5D" w14:paraId="10953AC0" w14:textId="77777777">
      <w:pPr>
        <w:pStyle w:val="EMEAHeadingLeaflet"/>
        <w:spacing w:before="0" w:beforeLines="0" w:after="0" w:afterLines="0"/>
        <w:pPrChange w:id="31970" w:author="AbbVie7" w:date="2025-05-12T15:48:00Z">
          <w:pPr>
            <w:numPr>
              <w:ilvl w:val="12"/>
              <w:numId w:val="0"/>
            </w:numPr>
            <w:ind w:right="-2"/>
          </w:pPr>
        </w:pPrChange>
        <w:rPr>
          <w:del w:id="31971" w:author="AbbVie7" w:date="2025-05-12T15:48:00Z"/>
          <w:lang w:val="de-DE"/>
        </w:rPr>
      </w:pPr>
    </w:p>
    <w:p w:rsidR="00767709" w:rsidRPr="005C5C5D" w14:paraId="47FB80E3" w14:textId="77777777">
      <w:pPr>
        <w:pStyle w:val="EMEAHeadingLeaflet"/>
        <w:spacing w:before="0" w:beforeLines="0" w:after="0" w:afterLines="0"/>
        <w:pPrChange w:id="31972" w:author="AbbVie7" w:date="2025-05-12T15:48:00Z">
          <w:pPr>
            <w:numPr>
              <w:ilvl w:val="12"/>
              <w:numId w:val="0"/>
            </w:numPr>
            <w:ind w:right="-2"/>
          </w:pPr>
        </w:pPrChange>
        <w:rPr>
          <w:del w:id="31973" w:author="AbbVie7" w:date="2025-05-12T15:48:00Z"/>
          <w:lang w:val="de-DE"/>
        </w:rPr>
      </w:pPr>
      <w:del w:id="31974" w:author="AbbVie7" w:date="2025-05-12T15:48:00Z">
        <w:r w:rsidRPr="005C5C5D">
          <w:rPr>
            <w:lang w:val="de-DE"/>
          </w:rPr>
          <w:delText xml:space="preserve">Fremstiller </w:delText>
        </w:r>
      </w:del>
    </w:p>
    <w:p w:rsidR="00767709" w:rsidRPr="005C5C5D" w14:paraId="168C5398" w14:textId="77777777">
      <w:pPr>
        <w:pStyle w:val="EMEAHeadingLeaflet"/>
        <w:spacing w:before="0" w:beforeLines="0" w:after="0" w:afterLines="0"/>
        <w:pPrChange w:id="31975" w:author="AbbVie7" w:date="2025-05-12T15:48:00Z">
          <w:pPr>
            <w:numPr>
              <w:ilvl w:val="12"/>
              <w:numId w:val="0"/>
            </w:numPr>
            <w:ind w:right="-2"/>
          </w:pPr>
        </w:pPrChange>
        <w:rPr>
          <w:del w:id="31976" w:author="AbbVie7" w:date="2025-05-12T15:48:00Z"/>
          <w:lang w:val="de-DE"/>
        </w:rPr>
      </w:pPr>
    </w:p>
    <w:p w:rsidR="00421C00" w:rsidRPr="00A441AF" w14:paraId="206F9A81" w14:textId="77777777">
      <w:pPr>
        <w:pStyle w:val="EMEAHeadingLeaflet"/>
        <w:spacing w:before="0" w:beforeLines="0" w:after="0" w:afterLines="0"/>
        <w:pPrChange w:id="31977" w:author="AbbVie7" w:date="2025-05-12T15:48:00Z">
          <w:pPr/>
        </w:pPrChange>
        <w:rPr>
          <w:del w:id="31978" w:author="AbbVie7" w:date="2025-05-12T15:48:00Z"/>
          <w:lang w:val="da-DK"/>
        </w:rPr>
      </w:pPr>
      <w:del w:id="31979" w:author="AbbVie7" w:date="2025-05-12T15:48:00Z">
        <w:r w:rsidRPr="00A441AF">
          <w:rPr>
            <w:lang w:val="da-DK"/>
          </w:rPr>
          <w:delText>AbbVie Biotechnology GmbH</w:delText>
        </w:r>
      </w:del>
    </w:p>
    <w:p w:rsidR="00421C00" w:rsidRPr="00A441AF" w14:paraId="748707C0" w14:textId="77777777">
      <w:pPr>
        <w:pStyle w:val="EMEAHeadingLeaflet"/>
        <w:spacing w:before="0" w:beforeLines="0" w:after="0" w:afterLines="0"/>
        <w:pPrChange w:id="31980" w:author="AbbVie7" w:date="2025-05-12T15:48:00Z">
          <w:pPr>
            <w:numPr>
              <w:ilvl w:val="12"/>
              <w:numId w:val="0"/>
            </w:numPr>
            <w:tabs>
              <w:tab w:val="clear" w:pos="562"/>
              <w:tab w:val="left" w:pos="720"/>
            </w:tabs>
          </w:pPr>
        </w:pPrChange>
        <w:rPr>
          <w:del w:id="31981" w:author="AbbVie7" w:date="2025-05-12T15:48:00Z"/>
          <w:lang w:val="da-DK"/>
        </w:rPr>
      </w:pPr>
      <w:del w:id="31982" w:author="AbbVie7" w:date="2025-05-12T15:48:00Z">
        <w:r w:rsidRPr="00A441AF">
          <w:rPr>
            <w:lang w:val="da-DK"/>
          </w:rPr>
          <w:delText>Knollstrasse</w:delText>
        </w:r>
      </w:del>
    </w:p>
    <w:p w:rsidR="00421C00" w:rsidRPr="00A441AF" w14:paraId="7B413620" w14:textId="77777777">
      <w:pPr>
        <w:pStyle w:val="EMEAHeadingLeaflet"/>
        <w:spacing w:before="0" w:beforeLines="0" w:after="0" w:afterLines="0"/>
        <w:pPrChange w:id="31983" w:author="AbbVie7" w:date="2025-05-12T15:48:00Z">
          <w:pPr>
            <w:numPr>
              <w:ilvl w:val="12"/>
              <w:numId w:val="0"/>
            </w:numPr>
            <w:tabs>
              <w:tab w:val="clear" w:pos="562"/>
              <w:tab w:val="left" w:pos="720"/>
            </w:tabs>
          </w:pPr>
        </w:pPrChange>
        <w:rPr>
          <w:del w:id="31984" w:author="AbbVie7" w:date="2025-05-12T15:48:00Z"/>
          <w:lang w:val="da-DK"/>
        </w:rPr>
      </w:pPr>
      <w:del w:id="31985" w:author="AbbVie7" w:date="2025-05-12T15:48:00Z">
        <w:r w:rsidRPr="00A441AF">
          <w:rPr>
            <w:lang w:val="da-DK"/>
          </w:rPr>
          <w:delText>67061 Ludwigshafen</w:delText>
        </w:r>
      </w:del>
    </w:p>
    <w:p w:rsidR="00421C00" w:rsidRPr="004D3223" w14:paraId="0FC660B0" w14:textId="77777777">
      <w:pPr>
        <w:pStyle w:val="EMEAHeadingLeaflet"/>
        <w:spacing w:before="0" w:beforeLines="0" w:after="0" w:afterLines="0"/>
        <w:pPrChange w:id="31986" w:author="AbbVie7" w:date="2025-05-12T15:48:00Z">
          <w:pPr/>
        </w:pPrChange>
        <w:rPr>
          <w:del w:id="31987" w:author="AbbVie7" w:date="2025-05-12T15:48:00Z"/>
          <w:lang w:val="sv-SE"/>
        </w:rPr>
      </w:pPr>
      <w:del w:id="31988" w:author="AbbVie7" w:date="2025-05-12T15:48:00Z">
        <w:r>
          <w:rPr>
            <w:lang w:val="sv-SE"/>
          </w:rPr>
          <w:delText>Tyskland</w:delText>
        </w:r>
      </w:del>
    </w:p>
    <w:p w:rsidR="00767709" w:rsidRPr="004D3223" w14:paraId="48780B8A" w14:textId="77777777">
      <w:pPr>
        <w:pStyle w:val="EMEAHeadingLeaflet"/>
        <w:spacing w:before="0" w:beforeLines="0" w:after="0" w:afterLines="0"/>
        <w:pPrChange w:id="31989" w:author="AbbVie7" w:date="2025-05-12T15:48:00Z">
          <w:pPr>
            <w:numPr>
              <w:ilvl w:val="12"/>
              <w:numId w:val="0"/>
            </w:numPr>
            <w:ind w:right="-2"/>
          </w:pPr>
        </w:pPrChange>
        <w:rPr>
          <w:del w:id="31990" w:author="AbbVie7" w:date="2025-05-12T15:48:00Z"/>
          <w:lang w:val="sv-SE"/>
        </w:rPr>
      </w:pPr>
    </w:p>
    <w:p w:rsidR="00767709" w14:paraId="405F9189" w14:textId="77777777">
      <w:pPr>
        <w:pStyle w:val="EMEAHeadingLeaflet"/>
        <w:spacing w:before="0" w:beforeLines="0" w:after="0" w:afterLines="0"/>
        <w:pPrChange w:id="31991" w:author="AbbVie7" w:date="2025-05-12T15:48:00Z">
          <w:pPr>
            <w:numPr>
              <w:ilvl w:val="12"/>
              <w:numId w:val="0"/>
            </w:numPr>
            <w:ind w:right="-2"/>
          </w:pPr>
        </w:pPrChange>
        <w:rPr>
          <w:del w:id="31992" w:author="AbbVie7" w:date="2025-05-12T15:48:00Z"/>
          <w:lang w:val="da-DK"/>
        </w:rPr>
      </w:pPr>
      <w:del w:id="31993" w:author="AbbVie7" w:date="2025-05-12T15:48:00Z">
        <w:r>
          <w:rPr>
            <w:lang w:val="da-DK"/>
          </w:rPr>
          <w:delText xml:space="preserve">Hvis </w:delText>
        </w:r>
      </w:del>
      <w:del w:id="31994" w:author="AbbVie7" w:date="2025-05-12T15:48:00Z">
        <w:r w:rsidR="008C149D">
          <w:rPr>
            <w:lang w:val="da-DK"/>
          </w:rPr>
          <w:delText>du</w:delText>
        </w:r>
      </w:del>
      <w:del w:id="31995" w:author="AbbVie7" w:date="2025-05-12T15:48:00Z">
        <w:r>
          <w:rPr>
            <w:lang w:val="da-DK"/>
          </w:rPr>
          <w:delText xml:space="preserve"> </w:delText>
        </w:r>
      </w:del>
      <w:del w:id="31996" w:author="AbbVie7" w:date="2025-05-12T15:48:00Z">
        <w:r w:rsidR="0046457A">
          <w:rPr>
            <w:lang w:val="da-DK"/>
          </w:rPr>
          <w:delText>ønsker</w:delText>
        </w:r>
      </w:del>
      <w:del w:id="31997" w:author="AbbVie7" w:date="2025-05-12T15:48:00Z">
        <w:r>
          <w:rPr>
            <w:lang w:val="da-DK"/>
          </w:rPr>
          <w:delText xml:space="preserve">  yderligere oplysninger om </w:delText>
        </w:r>
      </w:del>
      <w:del w:id="31998" w:author="AbbVie7" w:date="2025-05-12T15:48:00Z">
        <w:r w:rsidR="0046457A">
          <w:rPr>
            <w:lang w:val="da-DK"/>
          </w:rPr>
          <w:delText>dette lægemiddel</w:delText>
        </w:r>
      </w:del>
      <w:del w:id="31999" w:author="AbbVie7" w:date="2025-05-12T15:48:00Z">
        <w:r>
          <w:rPr>
            <w:lang w:val="da-DK"/>
          </w:rPr>
          <w:delText xml:space="preserve">, skal </w:delText>
        </w:r>
      </w:del>
      <w:del w:id="32000" w:author="AbbVie7" w:date="2025-05-12T15:48:00Z">
        <w:r w:rsidR="008C149D">
          <w:rPr>
            <w:lang w:val="da-DK"/>
          </w:rPr>
          <w:delText>du</w:delText>
        </w:r>
      </w:del>
      <w:del w:id="32001" w:author="AbbVie7" w:date="2025-05-12T15:48:00Z">
        <w:r>
          <w:rPr>
            <w:lang w:val="da-DK"/>
          </w:rPr>
          <w:delText xml:space="preserve"> henvende </w:delText>
        </w:r>
      </w:del>
      <w:del w:id="32002" w:author="AbbVie7" w:date="2025-05-12T15:48:00Z">
        <w:r w:rsidR="008C149D">
          <w:rPr>
            <w:lang w:val="da-DK"/>
          </w:rPr>
          <w:delText>dig</w:delText>
        </w:r>
      </w:del>
      <w:del w:id="32003" w:author="AbbVie7" w:date="2025-05-12T15:48:00Z">
        <w:r>
          <w:rPr>
            <w:lang w:val="da-DK"/>
          </w:rPr>
          <w:delText xml:space="preserve"> til den lokale repræsentant</w:delText>
        </w:r>
      </w:del>
      <w:del w:id="32004" w:author="AbbVie7" w:date="2025-05-12T15:48:00Z">
        <w:r w:rsidR="0046457A">
          <w:rPr>
            <w:lang w:val="da-DK"/>
          </w:rPr>
          <w:delText xml:space="preserve"> </w:delText>
        </w:r>
      </w:del>
      <w:del w:id="32005" w:author="AbbVie7" w:date="2025-05-12T15:48:00Z">
        <w:r w:rsidRPr="008F497B" w:rsidR="0046457A">
          <w:rPr>
            <w:noProof/>
            <w:lang w:val="da-DK"/>
          </w:rPr>
          <w:delText>for indehaveren af markedsføringstilladelsen</w:delText>
        </w:r>
      </w:del>
      <w:del w:id="32006" w:author="AbbVie7" w:date="2025-05-12T15:48:00Z">
        <w:r>
          <w:rPr>
            <w:lang w:val="da-DK"/>
          </w:rPr>
          <w:delText>:</w:delText>
        </w:r>
      </w:del>
    </w:p>
    <w:p w:rsidR="008F24A7" w14:paraId="2D5F1DE5" w14:textId="77777777">
      <w:pPr>
        <w:pStyle w:val="EMEAHeadingLeaflet"/>
        <w:spacing w:before="0" w:beforeLines="0" w:after="0" w:afterLines="0"/>
        <w:pPrChange w:id="32007" w:author="AbbVie7" w:date="2025-05-12T15:48:00Z">
          <w:pPr>
            <w:numPr>
              <w:ilvl w:val="12"/>
              <w:numId w:val="0"/>
            </w:numPr>
            <w:ind w:right="-2"/>
          </w:pPr>
        </w:pPrChange>
        <w:rPr>
          <w:del w:id="32008" w:author="AbbVie7" w:date="2025-05-12T15:48:00Z"/>
          <w:lang w:val="da-DK"/>
        </w:rPr>
      </w:pPr>
    </w:p>
    <w:tbl>
      <w:tblPr>
        <w:tblW w:w="9356" w:type="dxa"/>
        <w:tblInd w:w="-34" w:type="dxa"/>
        <w:tblLayout w:type="fixed"/>
        <w:tblLook w:val="0000"/>
      </w:tblPr>
      <w:tblGrid>
        <w:gridCol w:w="34"/>
        <w:gridCol w:w="4610"/>
        <w:gridCol w:w="34"/>
        <w:gridCol w:w="4678"/>
      </w:tblGrid>
      <w:tr w14:paraId="7EFC6D61" w14:textId="77777777" w:rsidTr="001F79B0">
        <w:tblPrEx>
          <w:tblW w:w="9356" w:type="dxa"/>
          <w:tblInd w:w="-34" w:type="dxa"/>
          <w:tblLayout w:type="fixed"/>
          <w:tblLook w:val="0000"/>
        </w:tblPrEx>
        <w:trPr>
          <w:del w:id="32009" w:author="AbbVie7" w:date="2025-05-12T15:48:00Z"/>
        </w:trPr>
        <w:tc>
          <w:tcPr>
            <w:tcW w:w="4644" w:type="dxa"/>
            <w:gridSpan w:val="2"/>
          </w:tcPr>
          <w:p w:rsidR="008F24A7" w:rsidRPr="00BD646C" w14:paraId="350AADF6" w14:textId="77777777">
            <w:pPr>
              <w:pStyle w:val="EMEAHeadingLeaflet"/>
              <w:spacing w:before="0" w:beforeLines="0" w:after="0" w:afterLines="0"/>
              <w:pPrChange w:id="32010" w:author="AbbVie7" w:date="2025-05-12T15:48:00Z">
                <w:pPr>
                  <w:tabs>
                    <w:tab w:val="clear" w:pos="562"/>
                  </w:tabs>
                  <w:suppressAutoHyphens w:val="0"/>
                </w:pPr>
              </w:pPrChange>
              <w:rPr>
                <w:del w:id="32011" w:author="AbbVie7" w:date="2025-05-12T15:48:00Z"/>
                <w:bCs/>
                <w:szCs w:val="22"/>
                <w:lang w:val="fr-BE"/>
              </w:rPr>
            </w:pPr>
            <w:del w:id="32012" w:author="AbbVie7" w:date="2025-05-12T15:48:00Z">
              <w:r w:rsidRPr="00BD646C">
                <w:rPr>
                  <w:bCs/>
                  <w:szCs w:val="22"/>
                  <w:lang w:val="fr-BE"/>
                </w:rPr>
                <w:delText>België/Belgique/Belgien</w:delText>
              </w:r>
            </w:del>
          </w:p>
          <w:p w:rsidR="008F24A7" w:rsidRPr="00BD646C" w14:paraId="75C0930D" w14:textId="77777777">
            <w:pPr>
              <w:pStyle w:val="EMEAHeadingLeaflet"/>
              <w:spacing w:before="0" w:beforeLines="0" w:after="0" w:afterLines="0"/>
              <w:pPrChange w:id="32013" w:author="AbbVie7" w:date="2025-05-12T15:48:00Z">
                <w:pPr>
                  <w:tabs>
                    <w:tab w:val="clear" w:pos="562"/>
                  </w:tabs>
                  <w:suppressAutoHyphens w:val="0"/>
                </w:pPr>
              </w:pPrChange>
              <w:rPr>
                <w:del w:id="32014" w:author="AbbVie7" w:date="2025-05-12T15:48:00Z"/>
                <w:bCs/>
                <w:szCs w:val="22"/>
                <w:lang w:val="fr-FR"/>
              </w:rPr>
            </w:pPr>
            <w:del w:id="32015" w:author="AbbVie7" w:date="2025-05-12T15:48:00Z">
              <w:r w:rsidRPr="00BD646C">
                <w:rPr>
                  <w:bCs/>
                  <w:szCs w:val="22"/>
                  <w:lang w:val="fr-FR"/>
                </w:rPr>
                <w:delText>AbbVie SA</w:delText>
              </w:r>
            </w:del>
          </w:p>
          <w:p w:rsidR="008F24A7" w:rsidRPr="00BD646C" w14:paraId="77D64E02" w14:textId="77777777">
            <w:pPr>
              <w:pStyle w:val="EMEAHeadingLeaflet"/>
              <w:spacing w:before="0" w:beforeLines="0" w:after="0" w:afterLines="0"/>
              <w:pPrChange w:id="32016" w:author="AbbVie7" w:date="2025-05-12T15:48:00Z">
                <w:pPr>
                  <w:tabs>
                    <w:tab w:val="clear" w:pos="562"/>
                  </w:tabs>
                  <w:suppressAutoHyphens w:val="0"/>
                </w:pPr>
              </w:pPrChange>
              <w:rPr>
                <w:del w:id="32017" w:author="AbbVie7" w:date="2025-05-12T15:48:00Z"/>
                <w:szCs w:val="22"/>
                <w:lang w:val="fr-FR"/>
              </w:rPr>
            </w:pPr>
            <w:del w:id="32018" w:author="AbbVie7" w:date="2025-05-12T15:48:00Z">
              <w:r w:rsidRPr="00BD646C">
                <w:rPr>
                  <w:bCs/>
                  <w:szCs w:val="22"/>
                  <w:lang w:val="fr-FR"/>
                </w:rPr>
                <w:delText xml:space="preserve">Tél/Tel: +32 10 </w:delText>
              </w:r>
            </w:del>
            <w:del w:id="32019" w:author="AbbVie7" w:date="2025-05-12T15:48:00Z">
              <w:r w:rsidRPr="00BD646C">
                <w:rPr>
                  <w:szCs w:val="22"/>
                  <w:lang w:val="fr-FR"/>
                </w:rPr>
                <w:delText>477811</w:delText>
              </w:r>
            </w:del>
          </w:p>
          <w:p w:rsidR="008F24A7" w:rsidRPr="00BD646C" w14:paraId="737B9F54" w14:textId="77777777">
            <w:pPr>
              <w:pStyle w:val="EMEAHeadingLeaflet"/>
              <w:spacing w:before="0" w:beforeLines="0" w:after="0" w:afterLines="0"/>
              <w:pPrChange w:id="32020" w:author="AbbVie7" w:date="2025-05-12T15:48:00Z">
                <w:pPr>
                  <w:tabs>
                    <w:tab w:val="clear" w:pos="562"/>
                  </w:tabs>
                  <w:suppressAutoHyphens w:val="0"/>
                </w:pPr>
              </w:pPrChange>
              <w:rPr>
                <w:del w:id="32021" w:author="AbbVie7" w:date="2025-05-12T15:48:00Z"/>
                <w:bCs/>
                <w:szCs w:val="22"/>
                <w:lang w:val="fr-FR"/>
              </w:rPr>
            </w:pPr>
          </w:p>
        </w:tc>
        <w:tc>
          <w:tcPr>
            <w:tcW w:w="4678" w:type="dxa"/>
            <w:gridSpan w:val="2"/>
          </w:tcPr>
          <w:p w:rsidR="008F24A7" w:rsidRPr="00BD646C" w14:paraId="689C5C6A" w14:textId="77777777">
            <w:pPr>
              <w:pStyle w:val="EMEAHeadingLeaflet"/>
              <w:spacing w:before="0" w:beforeLines="0" w:after="0" w:afterLines="0"/>
              <w:pPrChange w:id="32022" w:author="AbbVie7" w:date="2025-05-12T15:48:00Z">
                <w:pPr>
                  <w:tabs>
                    <w:tab w:val="clear" w:pos="562"/>
                  </w:tabs>
                  <w:suppressAutoHyphens w:val="0"/>
                </w:pPr>
              </w:pPrChange>
              <w:rPr>
                <w:del w:id="32023" w:author="AbbVie7" w:date="2025-05-12T15:48:00Z"/>
                <w:bCs/>
                <w:szCs w:val="22"/>
                <w:lang w:val="lt-LT"/>
              </w:rPr>
            </w:pPr>
            <w:del w:id="32024" w:author="AbbVie7" w:date="2025-05-12T15:48:00Z">
              <w:r w:rsidRPr="00BD646C">
                <w:rPr>
                  <w:bCs/>
                  <w:szCs w:val="22"/>
                  <w:lang w:val="lt-LT"/>
                </w:rPr>
                <w:delText>Lietuva</w:delText>
              </w:r>
            </w:del>
          </w:p>
          <w:p w:rsidR="008F24A7" w:rsidRPr="00BD646C" w14:paraId="519234EF" w14:textId="77777777">
            <w:pPr>
              <w:pStyle w:val="EMEAHeadingLeaflet"/>
              <w:spacing w:before="0" w:beforeLines="0" w:after="0" w:afterLines="0"/>
              <w:pPrChange w:id="32025" w:author="AbbVie7" w:date="2025-05-12T15:48:00Z">
                <w:pPr>
                  <w:tabs>
                    <w:tab w:val="clear" w:pos="562"/>
                  </w:tabs>
                  <w:suppressAutoHyphens w:val="0"/>
                </w:pPr>
              </w:pPrChange>
              <w:rPr>
                <w:del w:id="32026" w:author="AbbVie7" w:date="2025-05-12T15:48:00Z"/>
                <w:bCs/>
                <w:szCs w:val="22"/>
                <w:lang w:val="lv-LV"/>
              </w:rPr>
            </w:pPr>
            <w:del w:id="32027" w:author="AbbVie7" w:date="2025-05-12T15:48:00Z">
              <w:r w:rsidRPr="00BD646C">
                <w:rPr>
                  <w:bCs/>
                  <w:szCs w:val="22"/>
                  <w:lang w:val="lv-LV"/>
                </w:rPr>
                <w:delText xml:space="preserve">AbbVie UAB </w:delText>
              </w:r>
            </w:del>
          </w:p>
          <w:p w:rsidR="008F24A7" w:rsidRPr="00BD646C" w14:paraId="71059A46" w14:textId="77777777">
            <w:pPr>
              <w:pStyle w:val="EMEAHeadingLeaflet"/>
              <w:spacing w:before="0" w:beforeLines="0" w:after="0" w:afterLines="0"/>
              <w:pPrChange w:id="32028" w:author="AbbVie7" w:date="2025-05-12T15:48:00Z">
                <w:pPr>
                  <w:tabs>
                    <w:tab w:val="clear" w:pos="562"/>
                  </w:tabs>
                  <w:suppressAutoHyphens w:val="0"/>
                </w:pPr>
              </w:pPrChange>
              <w:rPr>
                <w:del w:id="32029" w:author="AbbVie7" w:date="2025-05-12T15:48:00Z"/>
                <w:bCs/>
                <w:szCs w:val="22"/>
                <w:lang w:val="lv-LV"/>
              </w:rPr>
            </w:pPr>
            <w:del w:id="32030" w:author="AbbVie7" w:date="2025-05-12T15:48:00Z">
              <w:r w:rsidRPr="00BD646C">
                <w:rPr>
                  <w:bCs/>
                  <w:szCs w:val="22"/>
                  <w:lang w:val="lv-LV"/>
                </w:rPr>
                <w:delText>Tel: +370 5 205 3023</w:delText>
              </w:r>
            </w:del>
          </w:p>
        </w:tc>
      </w:tr>
      <w:tr w14:paraId="5F6243A4" w14:textId="77777777" w:rsidTr="001F79B0">
        <w:tblPrEx>
          <w:tblW w:w="9356" w:type="dxa"/>
          <w:tblInd w:w="-34" w:type="dxa"/>
          <w:tblLayout w:type="fixed"/>
          <w:tblLook w:val="0000"/>
        </w:tblPrEx>
        <w:trPr>
          <w:del w:id="32031" w:author="AbbVie7" w:date="2025-05-12T15:48:00Z"/>
        </w:trPr>
        <w:tc>
          <w:tcPr>
            <w:tcW w:w="4644" w:type="dxa"/>
            <w:gridSpan w:val="2"/>
          </w:tcPr>
          <w:p w:rsidR="008F24A7" w:rsidRPr="00BD646C" w14:paraId="34FD2F7B" w14:textId="77777777">
            <w:pPr>
              <w:pStyle w:val="EMEAHeadingLeaflet"/>
              <w:spacing w:before="0" w:beforeLines="0" w:after="0" w:afterLines="0"/>
              <w:pPrChange w:id="32032" w:author="AbbVie7" w:date="2025-05-12T15:48:00Z">
                <w:pPr>
                  <w:tabs>
                    <w:tab w:val="clear" w:pos="562"/>
                  </w:tabs>
                  <w:suppressAutoHyphens w:val="0"/>
                </w:pPr>
              </w:pPrChange>
              <w:rPr>
                <w:del w:id="32033" w:author="AbbVie7" w:date="2025-05-12T15:48:00Z"/>
                <w:bCs/>
                <w:szCs w:val="22"/>
                <w:lang w:val="bg-BG"/>
              </w:rPr>
            </w:pPr>
            <w:del w:id="32034" w:author="AbbVie7" w:date="2025-05-12T15:48:00Z">
              <w:r w:rsidRPr="00BD646C">
                <w:rPr>
                  <w:bCs/>
                  <w:szCs w:val="22"/>
                  <w:lang w:val="bg-BG"/>
                </w:rPr>
                <w:delText>България</w:delText>
              </w:r>
            </w:del>
          </w:p>
          <w:p w:rsidR="008F24A7" w:rsidRPr="00BD646C" w14:paraId="7013444B" w14:textId="77777777">
            <w:pPr>
              <w:pStyle w:val="EMEAHeadingLeaflet"/>
              <w:spacing w:before="0" w:beforeLines="0" w:after="0" w:afterLines="0"/>
              <w:pPrChange w:id="32035" w:author="AbbVie7" w:date="2025-05-12T15:48:00Z">
                <w:pPr>
                  <w:tabs>
                    <w:tab w:val="clear" w:pos="562"/>
                  </w:tabs>
                  <w:suppressAutoHyphens w:val="0"/>
                </w:pPr>
              </w:pPrChange>
              <w:rPr>
                <w:del w:id="32036" w:author="AbbVie7" w:date="2025-05-12T15:48:00Z"/>
                <w:szCs w:val="22"/>
                <w:lang w:val="da-DK"/>
              </w:rPr>
            </w:pPr>
            <w:del w:id="32037" w:author="AbbVie7" w:date="2025-05-12T15:48:00Z">
              <w:r w:rsidRPr="00BD646C">
                <w:rPr>
                  <w:szCs w:val="22"/>
                  <w:lang w:val="sk-SK"/>
                </w:rPr>
                <w:delText>АбВи ЕООД</w:delText>
              </w:r>
            </w:del>
          </w:p>
          <w:p w:rsidR="008F24A7" w:rsidRPr="00BD646C" w14:paraId="2E2FDD72" w14:textId="77777777">
            <w:pPr>
              <w:pStyle w:val="EMEAHeadingLeaflet"/>
              <w:spacing w:before="0" w:beforeLines="0" w:after="0" w:afterLines="0"/>
              <w:pPrChange w:id="32038" w:author="AbbVie7" w:date="2025-05-12T15:48:00Z">
                <w:pPr>
                  <w:tabs>
                    <w:tab w:val="clear" w:pos="562"/>
                  </w:tabs>
                  <w:suppressAutoHyphens w:val="0"/>
                </w:pPr>
              </w:pPrChange>
              <w:rPr>
                <w:del w:id="32039" w:author="AbbVie7" w:date="2025-05-12T15:48:00Z"/>
                <w:bCs/>
                <w:szCs w:val="22"/>
                <w:lang w:val="da-DK"/>
              </w:rPr>
            </w:pPr>
            <w:del w:id="32040" w:author="AbbVie7" w:date="2025-05-12T15:48:00Z">
              <w:r w:rsidRPr="00BD646C">
                <w:rPr>
                  <w:szCs w:val="22"/>
                  <w:lang w:val="sk-SK"/>
                </w:rPr>
                <w:delText>Тел</w:delText>
              </w:r>
            </w:del>
            <w:del w:id="32041" w:author="AbbVie7" w:date="2025-05-12T15:48:00Z">
              <w:r w:rsidRPr="00BD646C">
                <w:rPr>
                  <w:szCs w:val="22"/>
                  <w:lang w:val="it-IT"/>
                </w:rPr>
                <w:delText>.:+359 2 90 30 430</w:delText>
              </w:r>
            </w:del>
          </w:p>
        </w:tc>
        <w:tc>
          <w:tcPr>
            <w:tcW w:w="4678" w:type="dxa"/>
            <w:gridSpan w:val="2"/>
          </w:tcPr>
          <w:p w:rsidR="008F24A7" w:rsidRPr="00BD646C" w14:paraId="7D4F1CFA" w14:textId="77777777">
            <w:pPr>
              <w:pStyle w:val="EMEAHeadingLeaflet"/>
              <w:spacing w:before="0" w:beforeLines="0" w:after="0" w:afterLines="0"/>
              <w:pPrChange w:id="32042" w:author="AbbVie7" w:date="2025-05-12T15:48:00Z">
                <w:pPr>
                  <w:tabs>
                    <w:tab w:val="clear" w:pos="562"/>
                  </w:tabs>
                  <w:suppressAutoHyphens w:val="0"/>
                </w:pPr>
              </w:pPrChange>
              <w:rPr>
                <w:del w:id="32043" w:author="AbbVie7" w:date="2025-05-12T15:48:00Z"/>
                <w:bCs/>
                <w:szCs w:val="22"/>
                <w:lang w:val="de-DE"/>
              </w:rPr>
            </w:pPr>
            <w:del w:id="32044" w:author="AbbVie7" w:date="2025-05-12T15:48:00Z">
              <w:r w:rsidRPr="00BD646C">
                <w:rPr>
                  <w:bCs/>
                  <w:szCs w:val="22"/>
                  <w:lang w:val="de-DE"/>
                </w:rPr>
                <w:delText>Luxembourg/Luxemburg</w:delText>
              </w:r>
            </w:del>
          </w:p>
          <w:p w:rsidR="008F24A7" w:rsidRPr="00BD646C" w14:paraId="5F17965C" w14:textId="77777777">
            <w:pPr>
              <w:pStyle w:val="EMEAHeadingLeaflet"/>
              <w:spacing w:before="0" w:beforeLines="0" w:after="0" w:afterLines="0"/>
              <w:pPrChange w:id="32045" w:author="AbbVie7" w:date="2025-05-12T15:48:00Z">
                <w:pPr>
                  <w:tabs>
                    <w:tab w:val="clear" w:pos="562"/>
                  </w:tabs>
                  <w:suppressAutoHyphens w:val="0"/>
                </w:pPr>
              </w:pPrChange>
              <w:rPr>
                <w:del w:id="32046" w:author="AbbVie7" w:date="2025-05-12T15:48:00Z"/>
                <w:bCs/>
                <w:szCs w:val="22"/>
                <w:lang w:val="de-DE"/>
              </w:rPr>
            </w:pPr>
            <w:del w:id="32047" w:author="AbbVie7" w:date="2025-05-12T15:48:00Z">
              <w:r w:rsidRPr="00BD646C">
                <w:rPr>
                  <w:bCs/>
                  <w:szCs w:val="22"/>
                  <w:lang w:val="de-DE"/>
                </w:rPr>
                <w:delText>AbbVie SA</w:delText>
              </w:r>
            </w:del>
          </w:p>
          <w:p w:rsidR="008F24A7" w:rsidRPr="00BD646C" w14:paraId="26F024DC" w14:textId="77777777">
            <w:pPr>
              <w:pStyle w:val="EMEAHeadingLeaflet"/>
              <w:spacing w:before="0" w:beforeLines="0" w:after="0" w:afterLines="0"/>
              <w:pPrChange w:id="32048" w:author="AbbVie7" w:date="2025-05-12T15:48:00Z">
                <w:pPr>
                  <w:tabs>
                    <w:tab w:val="clear" w:pos="562"/>
                  </w:tabs>
                  <w:suppressAutoHyphens w:val="0"/>
                </w:pPr>
              </w:pPrChange>
              <w:rPr>
                <w:del w:id="32049" w:author="AbbVie7" w:date="2025-05-12T15:48:00Z"/>
                <w:bCs/>
                <w:szCs w:val="22"/>
                <w:lang w:val="de-DE"/>
              </w:rPr>
            </w:pPr>
            <w:del w:id="32050" w:author="AbbVie7" w:date="2025-05-12T15:48:00Z">
              <w:r w:rsidRPr="00BD646C">
                <w:rPr>
                  <w:bCs/>
                  <w:szCs w:val="22"/>
                  <w:lang w:val="de-DE"/>
                </w:rPr>
                <w:delText>Belgique/Belgien</w:delText>
              </w:r>
            </w:del>
          </w:p>
          <w:p w:rsidR="008F24A7" w:rsidRPr="00BD646C" w14:paraId="65C2D2CD" w14:textId="77777777">
            <w:pPr>
              <w:pStyle w:val="EMEAHeadingLeaflet"/>
              <w:spacing w:before="0" w:beforeLines="0" w:after="0" w:afterLines="0"/>
              <w:pPrChange w:id="32051" w:author="AbbVie7" w:date="2025-05-12T15:48:00Z">
                <w:pPr>
                  <w:tabs>
                    <w:tab w:val="clear" w:pos="562"/>
                  </w:tabs>
                  <w:suppressAutoHyphens w:val="0"/>
                </w:pPr>
              </w:pPrChange>
              <w:rPr>
                <w:del w:id="32052" w:author="AbbVie7" w:date="2025-05-12T15:48:00Z"/>
                <w:bCs/>
                <w:szCs w:val="22"/>
                <w:lang w:val="fr-FR"/>
              </w:rPr>
            </w:pPr>
            <w:del w:id="32053" w:author="AbbVie7" w:date="2025-05-12T15:48:00Z">
              <w:r w:rsidRPr="00BD646C">
                <w:rPr>
                  <w:bCs/>
                  <w:szCs w:val="22"/>
                  <w:lang w:val="fr-FR"/>
                </w:rPr>
                <w:delText>Tél/Tel: +32 10 477811</w:delText>
              </w:r>
            </w:del>
          </w:p>
          <w:p w:rsidR="008F24A7" w:rsidRPr="00BD646C" w14:paraId="7E1DFC3A" w14:textId="77777777">
            <w:pPr>
              <w:pStyle w:val="EMEAHeadingLeaflet"/>
              <w:spacing w:before="0" w:beforeLines="0" w:after="0" w:afterLines="0"/>
              <w:pPrChange w:id="32054" w:author="AbbVie7" w:date="2025-05-12T15:48:00Z">
                <w:pPr>
                  <w:tabs>
                    <w:tab w:val="clear" w:pos="562"/>
                  </w:tabs>
                  <w:suppressAutoHyphens w:val="0"/>
                </w:pPr>
              </w:pPrChange>
              <w:rPr>
                <w:del w:id="32055" w:author="AbbVie7" w:date="2025-05-12T15:48:00Z"/>
                <w:bCs/>
                <w:szCs w:val="22"/>
                <w:lang w:val="fr-FR"/>
              </w:rPr>
            </w:pPr>
          </w:p>
        </w:tc>
      </w:tr>
      <w:tr w14:paraId="335581A2" w14:textId="77777777" w:rsidTr="001F79B0">
        <w:tblPrEx>
          <w:tblW w:w="9356" w:type="dxa"/>
          <w:tblInd w:w="-34" w:type="dxa"/>
          <w:tblLayout w:type="fixed"/>
          <w:tblLook w:val="0000"/>
        </w:tblPrEx>
        <w:trPr>
          <w:del w:id="32056" w:author="AbbVie7" w:date="2025-05-12T15:48:00Z"/>
        </w:trPr>
        <w:tc>
          <w:tcPr>
            <w:tcW w:w="4644" w:type="dxa"/>
            <w:gridSpan w:val="2"/>
          </w:tcPr>
          <w:p w:rsidR="008F24A7" w:rsidRPr="00BD646C" w14:paraId="57C9CD1C" w14:textId="77777777">
            <w:pPr>
              <w:pStyle w:val="EMEAHeadingLeaflet"/>
              <w:spacing w:before="0" w:beforeLines="0" w:after="0" w:afterLines="0"/>
              <w:pPrChange w:id="32057" w:author="AbbVie7" w:date="2025-05-12T15:48:00Z">
                <w:pPr>
                  <w:tabs>
                    <w:tab w:val="clear" w:pos="562"/>
                  </w:tabs>
                  <w:suppressAutoHyphens w:val="0"/>
                </w:pPr>
              </w:pPrChange>
              <w:rPr>
                <w:del w:id="32058" w:author="AbbVie7" w:date="2025-05-12T15:48:00Z"/>
                <w:bCs/>
                <w:szCs w:val="22"/>
                <w:lang w:val="sk-SK"/>
              </w:rPr>
            </w:pPr>
            <w:del w:id="32059" w:author="AbbVie7" w:date="2025-05-12T15:48:00Z">
              <w:r w:rsidRPr="00BD646C">
                <w:rPr>
                  <w:bCs/>
                  <w:szCs w:val="22"/>
                  <w:lang w:val="sk-SK"/>
                </w:rPr>
                <w:delText>Česká republika</w:delText>
              </w:r>
            </w:del>
          </w:p>
          <w:p w:rsidR="008F24A7" w:rsidRPr="00BD646C" w14:paraId="73CE7F8A" w14:textId="77777777">
            <w:pPr>
              <w:pStyle w:val="EMEAHeadingLeaflet"/>
              <w:spacing w:before="0" w:beforeLines="0" w:after="0" w:afterLines="0"/>
              <w:pPrChange w:id="32060" w:author="AbbVie7" w:date="2025-05-12T15:48:00Z">
                <w:pPr>
                  <w:tabs>
                    <w:tab w:val="clear" w:pos="562"/>
                  </w:tabs>
                  <w:suppressAutoHyphens w:val="0"/>
                </w:pPr>
              </w:pPrChange>
              <w:rPr>
                <w:del w:id="32061" w:author="AbbVie7" w:date="2025-05-12T15:48:00Z"/>
                <w:bCs/>
                <w:szCs w:val="22"/>
                <w:lang w:val="sk-SK"/>
              </w:rPr>
            </w:pPr>
            <w:del w:id="32062" w:author="AbbVie7" w:date="2025-05-12T15:48:00Z">
              <w:r w:rsidRPr="00BD646C">
                <w:rPr>
                  <w:bCs/>
                  <w:szCs w:val="22"/>
                  <w:lang w:val="sk-SK"/>
                </w:rPr>
                <w:delText xml:space="preserve">AbbVie s.r.o. </w:delText>
              </w:r>
            </w:del>
          </w:p>
          <w:p w:rsidR="008F24A7" w:rsidRPr="00BD646C" w14:paraId="53FFBF34" w14:textId="77777777">
            <w:pPr>
              <w:pStyle w:val="EMEAHeadingLeaflet"/>
              <w:spacing w:before="0" w:beforeLines="0" w:after="0" w:afterLines="0"/>
              <w:pPrChange w:id="32063" w:author="AbbVie7" w:date="2025-05-12T15:48:00Z">
                <w:pPr>
                  <w:tabs>
                    <w:tab w:val="clear" w:pos="562"/>
                  </w:tabs>
                  <w:suppressAutoHyphens w:val="0"/>
                </w:pPr>
              </w:pPrChange>
              <w:rPr>
                <w:del w:id="32064" w:author="AbbVie7" w:date="2025-05-12T15:48:00Z"/>
                <w:bCs/>
                <w:szCs w:val="22"/>
                <w:lang w:val="sk-SK"/>
              </w:rPr>
            </w:pPr>
            <w:del w:id="32065" w:author="AbbVie7" w:date="2025-05-12T15:48:00Z">
              <w:r w:rsidRPr="00BD646C">
                <w:rPr>
                  <w:bCs/>
                  <w:szCs w:val="22"/>
                  <w:lang w:val="sk-SK"/>
                </w:rPr>
                <w:delText>Tel: +420 233 098 111</w:delText>
              </w:r>
            </w:del>
          </w:p>
        </w:tc>
        <w:tc>
          <w:tcPr>
            <w:tcW w:w="4678" w:type="dxa"/>
            <w:gridSpan w:val="2"/>
          </w:tcPr>
          <w:p w:rsidR="008F24A7" w:rsidRPr="00BD646C" w14:paraId="1557014A" w14:textId="77777777">
            <w:pPr>
              <w:pStyle w:val="EMEAHeadingLeaflet"/>
              <w:spacing w:before="0" w:beforeLines="0" w:after="0" w:afterLines="0"/>
              <w:pPrChange w:id="32066" w:author="AbbVie7" w:date="2025-05-12T15:48:00Z">
                <w:pPr>
                  <w:tabs>
                    <w:tab w:val="clear" w:pos="562"/>
                  </w:tabs>
                  <w:suppressAutoHyphens w:val="0"/>
                </w:pPr>
              </w:pPrChange>
              <w:rPr>
                <w:del w:id="32067" w:author="AbbVie7" w:date="2025-05-12T15:48:00Z"/>
                <w:bCs/>
                <w:szCs w:val="22"/>
                <w:lang w:val="hu-HU"/>
              </w:rPr>
            </w:pPr>
            <w:del w:id="32068" w:author="AbbVie7" w:date="2025-05-12T15:48:00Z">
              <w:r w:rsidRPr="00BD646C">
                <w:rPr>
                  <w:bCs/>
                  <w:szCs w:val="22"/>
                  <w:lang w:val="hu-HU"/>
                </w:rPr>
                <w:delText>Magyarország</w:delText>
              </w:r>
            </w:del>
          </w:p>
          <w:p w:rsidR="008F24A7" w:rsidRPr="00BD646C" w14:paraId="45D92DBA" w14:textId="77777777">
            <w:pPr>
              <w:pStyle w:val="EMEAHeadingLeaflet"/>
              <w:spacing w:before="0" w:beforeLines="0" w:after="0" w:afterLines="0"/>
              <w:pPrChange w:id="32069" w:author="AbbVie7" w:date="2025-05-12T15:48:00Z">
                <w:pPr>
                  <w:tabs>
                    <w:tab w:val="clear" w:pos="562"/>
                  </w:tabs>
                  <w:suppressAutoHyphens w:val="0"/>
                </w:pPr>
              </w:pPrChange>
              <w:rPr>
                <w:del w:id="32070" w:author="AbbVie7" w:date="2025-05-12T15:48:00Z"/>
                <w:bCs/>
                <w:szCs w:val="22"/>
                <w:lang w:val="hu-HU"/>
              </w:rPr>
            </w:pPr>
            <w:del w:id="32071" w:author="AbbVie7" w:date="2025-05-12T15:48:00Z">
              <w:r w:rsidRPr="00BD646C">
                <w:rPr>
                  <w:bCs/>
                  <w:szCs w:val="22"/>
                  <w:lang w:val="hu-HU"/>
                </w:rPr>
                <w:delText>AbbVie Kft.</w:delText>
              </w:r>
            </w:del>
          </w:p>
          <w:p w:rsidR="008F24A7" w:rsidRPr="00BD646C" w14:paraId="37BC1B1A" w14:textId="77777777">
            <w:pPr>
              <w:pStyle w:val="EMEAHeadingLeaflet"/>
              <w:spacing w:before="0" w:beforeLines="0" w:after="0" w:afterLines="0"/>
              <w:pPrChange w:id="32072" w:author="AbbVie7" w:date="2025-05-12T15:48:00Z">
                <w:pPr>
                  <w:tabs>
                    <w:tab w:val="clear" w:pos="562"/>
                  </w:tabs>
                  <w:suppressAutoHyphens w:val="0"/>
                </w:pPr>
              </w:pPrChange>
              <w:rPr>
                <w:del w:id="32073" w:author="AbbVie7" w:date="2025-05-12T15:48:00Z"/>
                <w:bCs/>
                <w:szCs w:val="22"/>
                <w:lang w:val="hu-HU"/>
              </w:rPr>
            </w:pPr>
            <w:del w:id="32074" w:author="AbbVie7" w:date="2025-05-12T15:48:00Z">
              <w:r w:rsidRPr="00BD646C">
                <w:rPr>
                  <w:bCs/>
                  <w:szCs w:val="22"/>
                  <w:lang w:val="hu-HU"/>
                </w:rPr>
                <w:delText>Tel.:+36 1 455 8600</w:delText>
              </w:r>
            </w:del>
          </w:p>
          <w:p w:rsidR="008F24A7" w:rsidRPr="00BD646C" w14:paraId="466888D1" w14:textId="77777777">
            <w:pPr>
              <w:pStyle w:val="EMEAHeadingLeaflet"/>
              <w:spacing w:before="0" w:beforeLines="0" w:after="0" w:afterLines="0"/>
              <w:pPrChange w:id="32075" w:author="AbbVie7" w:date="2025-05-12T15:48:00Z">
                <w:pPr>
                  <w:tabs>
                    <w:tab w:val="clear" w:pos="562"/>
                  </w:tabs>
                  <w:suppressAutoHyphens w:val="0"/>
                </w:pPr>
              </w:pPrChange>
              <w:rPr>
                <w:del w:id="32076" w:author="AbbVie7" w:date="2025-05-12T15:48:00Z"/>
                <w:bCs/>
                <w:szCs w:val="22"/>
                <w:lang w:val="hu-HU"/>
              </w:rPr>
            </w:pPr>
          </w:p>
        </w:tc>
      </w:tr>
      <w:tr w14:paraId="358C6449" w14:textId="77777777" w:rsidTr="001F79B0">
        <w:tblPrEx>
          <w:tblW w:w="9356" w:type="dxa"/>
          <w:tblInd w:w="-34" w:type="dxa"/>
          <w:tblLayout w:type="fixed"/>
          <w:tblLook w:val="0000"/>
        </w:tblPrEx>
        <w:trPr>
          <w:trHeight w:val="737"/>
          <w:del w:id="32077" w:author="AbbVie7" w:date="2025-05-12T15:48:00Z"/>
        </w:trPr>
        <w:tc>
          <w:tcPr>
            <w:tcW w:w="4644" w:type="dxa"/>
            <w:gridSpan w:val="2"/>
          </w:tcPr>
          <w:p w:rsidR="008F24A7" w:rsidRPr="00BD646C" w14:paraId="725AF72B" w14:textId="77777777">
            <w:pPr>
              <w:pStyle w:val="EMEAHeadingLeaflet"/>
              <w:spacing w:before="0" w:beforeLines="0" w:after="0" w:afterLines="0"/>
              <w:pPrChange w:id="32078" w:author="AbbVie7" w:date="2025-05-12T15:48:00Z">
                <w:pPr>
                  <w:tabs>
                    <w:tab w:val="clear" w:pos="562"/>
                  </w:tabs>
                  <w:suppressAutoHyphens w:val="0"/>
                </w:pPr>
              </w:pPrChange>
              <w:rPr>
                <w:del w:id="32079" w:author="AbbVie7" w:date="2025-05-12T15:48:00Z"/>
                <w:bCs/>
                <w:szCs w:val="22"/>
              </w:rPr>
            </w:pPr>
            <w:del w:id="32080" w:author="AbbVie7" w:date="2025-05-12T15:48:00Z">
              <w:r w:rsidRPr="00BD646C">
                <w:rPr>
                  <w:bCs/>
                  <w:szCs w:val="22"/>
                </w:rPr>
                <w:delText>Danmark</w:delText>
              </w:r>
            </w:del>
          </w:p>
          <w:p w:rsidR="008F24A7" w:rsidRPr="00BD646C" w14:paraId="26C92C3A" w14:textId="77777777">
            <w:pPr>
              <w:pStyle w:val="EMEAHeadingLeaflet"/>
              <w:spacing w:before="0" w:beforeLines="0" w:after="0" w:afterLines="0"/>
              <w:pPrChange w:id="32081" w:author="AbbVie7" w:date="2025-05-12T15:48:00Z">
                <w:pPr>
                  <w:tabs>
                    <w:tab w:val="clear" w:pos="562"/>
                  </w:tabs>
                  <w:suppressAutoHyphens w:val="0"/>
                </w:pPr>
              </w:pPrChange>
              <w:rPr>
                <w:del w:id="32082" w:author="AbbVie7" w:date="2025-05-12T15:48:00Z"/>
                <w:bCs/>
                <w:szCs w:val="22"/>
              </w:rPr>
            </w:pPr>
            <w:del w:id="32083" w:author="AbbVie7" w:date="2025-05-12T15:48:00Z">
              <w:r w:rsidRPr="00BD646C">
                <w:rPr>
                  <w:bCs/>
                  <w:szCs w:val="22"/>
                </w:rPr>
                <w:delText>AbbVie A/S</w:delText>
              </w:r>
            </w:del>
          </w:p>
          <w:p w:rsidR="008F24A7" w:rsidRPr="00BD646C" w14:paraId="0EB26D70" w14:textId="77777777">
            <w:pPr>
              <w:pStyle w:val="EMEAHeadingLeaflet"/>
              <w:spacing w:before="0" w:beforeLines="0" w:after="0" w:afterLines="0"/>
              <w:pPrChange w:id="32084" w:author="AbbVie7" w:date="2025-05-12T15:48:00Z">
                <w:pPr>
                  <w:tabs>
                    <w:tab w:val="clear" w:pos="562"/>
                  </w:tabs>
                  <w:suppressAutoHyphens w:val="0"/>
                </w:pPr>
              </w:pPrChange>
              <w:rPr>
                <w:del w:id="32085" w:author="AbbVie7" w:date="2025-05-12T15:48:00Z"/>
                <w:bCs/>
                <w:szCs w:val="22"/>
                <w:lang w:val="sk-SK"/>
              </w:rPr>
            </w:pPr>
            <w:del w:id="32086" w:author="AbbVie7" w:date="2025-05-12T15:48:00Z">
              <w:r w:rsidRPr="00BD646C">
                <w:rPr>
                  <w:bCs/>
                  <w:szCs w:val="22"/>
                </w:rPr>
                <w:delText>Tlf: +45 72 30-20-28</w:delText>
              </w:r>
            </w:del>
          </w:p>
        </w:tc>
        <w:tc>
          <w:tcPr>
            <w:tcW w:w="4678" w:type="dxa"/>
            <w:gridSpan w:val="2"/>
          </w:tcPr>
          <w:p w:rsidR="008F24A7" w:rsidRPr="00BD646C" w14:paraId="6E1D1649" w14:textId="77777777">
            <w:pPr>
              <w:pStyle w:val="EMEAHeadingLeaflet"/>
              <w:spacing w:before="0" w:beforeLines="0" w:after="0" w:afterLines="0"/>
              <w:pPrChange w:id="32087" w:author="AbbVie7" w:date="2025-05-12T15:48:00Z">
                <w:pPr>
                  <w:tabs>
                    <w:tab w:val="clear" w:pos="562"/>
                  </w:tabs>
                  <w:suppressAutoHyphens w:val="0"/>
                </w:pPr>
              </w:pPrChange>
              <w:rPr>
                <w:del w:id="32088" w:author="AbbVie7" w:date="2025-05-12T15:48:00Z"/>
                <w:bCs/>
                <w:szCs w:val="22"/>
                <w:lang w:val="mt-MT"/>
              </w:rPr>
            </w:pPr>
            <w:del w:id="32089" w:author="AbbVie7" w:date="2025-05-12T15:48:00Z">
              <w:r w:rsidRPr="00BD646C">
                <w:rPr>
                  <w:bCs/>
                  <w:szCs w:val="22"/>
                  <w:lang w:val="mt-MT"/>
                </w:rPr>
                <w:delText>Malta</w:delText>
              </w:r>
            </w:del>
          </w:p>
          <w:p w:rsidR="008F24A7" w:rsidRPr="00BD646C" w14:paraId="6CECDBFD" w14:textId="77777777">
            <w:pPr>
              <w:pStyle w:val="EMEAHeadingLeaflet"/>
              <w:spacing w:before="0" w:beforeLines="0" w:after="0" w:afterLines="0"/>
              <w:pPrChange w:id="32090" w:author="AbbVie7" w:date="2025-05-12T15:48:00Z">
                <w:pPr>
                  <w:tabs>
                    <w:tab w:val="clear" w:pos="562"/>
                  </w:tabs>
                  <w:suppressAutoHyphens w:val="0"/>
                </w:pPr>
              </w:pPrChange>
              <w:rPr>
                <w:del w:id="32091" w:author="AbbVie7" w:date="2025-05-12T15:48:00Z"/>
                <w:bCs/>
                <w:szCs w:val="22"/>
                <w:lang w:val="sk-SK"/>
              </w:rPr>
            </w:pPr>
            <w:del w:id="32092" w:author="AbbVie7" w:date="2025-05-12T15:48:00Z">
              <w:r w:rsidRPr="00BD646C">
                <w:rPr>
                  <w:bCs/>
                  <w:szCs w:val="22"/>
                  <w:lang w:val="sk-SK"/>
                </w:rPr>
                <w:delText xml:space="preserve">V.J.Salomone Pharma Limited </w:delText>
              </w:r>
            </w:del>
          </w:p>
          <w:p w:rsidR="008F24A7" w:rsidRPr="00BD646C" w14:paraId="55C06149" w14:textId="77777777">
            <w:pPr>
              <w:pStyle w:val="EMEAHeadingLeaflet"/>
              <w:spacing w:before="0" w:beforeLines="0" w:after="0" w:afterLines="0"/>
              <w:pPrChange w:id="32093" w:author="AbbVie7" w:date="2025-05-12T15:48:00Z">
                <w:pPr>
                  <w:tabs>
                    <w:tab w:val="clear" w:pos="562"/>
                  </w:tabs>
                  <w:suppressAutoHyphens w:val="0"/>
                </w:pPr>
              </w:pPrChange>
              <w:rPr>
                <w:del w:id="32094" w:author="AbbVie7" w:date="2025-05-12T15:48:00Z"/>
                <w:bCs/>
                <w:szCs w:val="22"/>
                <w:lang w:val="sk-SK"/>
              </w:rPr>
            </w:pPr>
            <w:del w:id="32095" w:author="AbbVie7" w:date="2025-05-12T15:48:00Z">
              <w:r w:rsidRPr="00BD646C">
                <w:rPr>
                  <w:bCs/>
                  <w:szCs w:val="22"/>
                  <w:lang w:val="sk-SK"/>
                </w:rPr>
                <w:delText xml:space="preserve">Tel: </w:delText>
              </w:r>
            </w:del>
            <w:del w:id="32096" w:author="AbbVie7" w:date="2025-05-12T15:48:00Z">
              <w:r w:rsidRPr="002E4E4D">
                <w:rPr>
                  <w:bCs/>
                  <w:szCs w:val="22"/>
                  <w:lang w:val="en-GB"/>
                </w:rPr>
                <w:delText>+356 21220174</w:delText>
              </w:r>
            </w:del>
          </w:p>
          <w:p w:rsidR="008F24A7" w:rsidRPr="00BD646C" w14:paraId="50610868" w14:textId="77777777">
            <w:pPr>
              <w:pStyle w:val="EMEAHeadingLeaflet"/>
              <w:spacing w:before="0" w:beforeLines="0" w:after="0" w:afterLines="0"/>
              <w:pPrChange w:id="32097" w:author="AbbVie7" w:date="2025-05-12T15:48:00Z">
                <w:pPr>
                  <w:tabs>
                    <w:tab w:val="clear" w:pos="562"/>
                  </w:tabs>
                  <w:suppressAutoHyphens w:val="0"/>
                </w:pPr>
              </w:pPrChange>
              <w:rPr>
                <w:del w:id="32098" w:author="AbbVie7" w:date="2025-05-12T15:48:00Z"/>
                <w:bCs/>
                <w:szCs w:val="22"/>
                <w:lang w:val="sk-SK"/>
              </w:rPr>
            </w:pPr>
          </w:p>
        </w:tc>
      </w:tr>
      <w:tr w14:paraId="35DA81A8" w14:textId="77777777" w:rsidTr="001F79B0">
        <w:tblPrEx>
          <w:tblW w:w="9356" w:type="dxa"/>
          <w:tblInd w:w="-34" w:type="dxa"/>
          <w:tblLayout w:type="fixed"/>
          <w:tblLook w:val="0000"/>
        </w:tblPrEx>
        <w:trPr>
          <w:del w:id="32099" w:author="AbbVie7" w:date="2025-05-12T15:48:00Z"/>
        </w:trPr>
        <w:tc>
          <w:tcPr>
            <w:tcW w:w="4644" w:type="dxa"/>
            <w:gridSpan w:val="2"/>
          </w:tcPr>
          <w:p w:rsidR="008F24A7" w:rsidRPr="00BD646C" w14:paraId="65F00A93" w14:textId="77777777">
            <w:pPr>
              <w:pStyle w:val="EMEAHeadingLeaflet"/>
              <w:spacing w:before="0" w:beforeLines="0" w:after="0" w:afterLines="0"/>
              <w:pPrChange w:id="32100" w:author="AbbVie7" w:date="2025-05-12T15:48:00Z">
                <w:pPr>
                  <w:tabs>
                    <w:tab w:val="clear" w:pos="562"/>
                  </w:tabs>
                  <w:suppressAutoHyphens w:val="0"/>
                </w:pPr>
              </w:pPrChange>
              <w:rPr>
                <w:del w:id="32101" w:author="AbbVie7" w:date="2025-05-12T15:48:00Z"/>
                <w:bCs/>
                <w:szCs w:val="22"/>
                <w:lang w:val="de-DE"/>
              </w:rPr>
            </w:pPr>
            <w:del w:id="32102" w:author="AbbVie7" w:date="2025-05-12T15:48:00Z">
              <w:r w:rsidRPr="00BD646C">
                <w:rPr>
                  <w:bCs/>
                  <w:szCs w:val="22"/>
                  <w:lang w:val="de-DE"/>
                </w:rPr>
                <w:delText>Deutschland</w:delText>
              </w:r>
            </w:del>
          </w:p>
          <w:p w:rsidR="008F24A7" w:rsidRPr="00BD646C" w14:paraId="44D2A33C" w14:textId="77777777">
            <w:pPr>
              <w:pStyle w:val="EMEAHeadingLeaflet"/>
              <w:spacing w:before="0" w:beforeLines="0" w:after="0" w:afterLines="0"/>
              <w:pPrChange w:id="32103" w:author="AbbVie7" w:date="2025-05-12T15:48:00Z">
                <w:pPr>
                  <w:tabs>
                    <w:tab w:val="clear" w:pos="562"/>
                  </w:tabs>
                  <w:suppressAutoHyphens w:val="0"/>
                </w:pPr>
              </w:pPrChange>
              <w:rPr>
                <w:del w:id="32104" w:author="AbbVie7" w:date="2025-05-12T15:48:00Z"/>
                <w:bCs/>
                <w:szCs w:val="22"/>
                <w:lang w:val="de-DE"/>
              </w:rPr>
            </w:pPr>
            <w:del w:id="32105" w:author="AbbVie7" w:date="2025-05-12T15:48:00Z">
              <w:r w:rsidRPr="00BD646C">
                <w:rPr>
                  <w:szCs w:val="22"/>
                  <w:lang w:val="de-DE"/>
                </w:rPr>
                <w:delText xml:space="preserve">AbbVie Deutschland </w:delText>
              </w:r>
            </w:del>
            <w:del w:id="32106" w:author="AbbVie7" w:date="2025-05-12T15:48:00Z">
              <w:r w:rsidRPr="00BD646C">
                <w:rPr>
                  <w:bCs/>
                  <w:szCs w:val="22"/>
                  <w:lang w:val="de-DE"/>
                </w:rPr>
                <w:delText>GmbH &amp; Co. KG</w:delText>
              </w:r>
            </w:del>
          </w:p>
          <w:p w:rsidR="008F24A7" w:rsidRPr="00BD646C" w14:paraId="5FCD1BF9" w14:textId="77777777">
            <w:pPr>
              <w:pStyle w:val="EMEAHeadingLeaflet"/>
              <w:spacing w:before="0" w:beforeLines="0" w:after="0" w:afterLines="0"/>
              <w:pPrChange w:id="32107" w:author="AbbVie7" w:date="2025-05-12T15:48:00Z">
                <w:pPr>
                  <w:tabs>
                    <w:tab w:val="clear" w:pos="562"/>
                  </w:tabs>
                  <w:suppressAutoHyphens w:val="0"/>
                </w:pPr>
              </w:pPrChange>
              <w:rPr>
                <w:del w:id="32108" w:author="AbbVie7" w:date="2025-05-12T15:48:00Z"/>
                <w:szCs w:val="22"/>
                <w:lang w:val="de-DE"/>
              </w:rPr>
            </w:pPr>
            <w:del w:id="32109" w:author="AbbVie7" w:date="2025-05-12T15:48:00Z">
              <w:r w:rsidRPr="00BD646C">
                <w:rPr>
                  <w:szCs w:val="22"/>
                  <w:lang w:val="de-DE"/>
                </w:rPr>
                <w:delText>Tel: 00800 222843 33 (gebührenfrei)</w:delText>
              </w:r>
            </w:del>
          </w:p>
          <w:p w:rsidR="008F24A7" w:rsidRPr="00BD646C" w14:paraId="5AB6FDDE" w14:textId="77777777">
            <w:pPr>
              <w:pStyle w:val="EMEAHeadingLeaflet"/>
              <w:spacing w:before="0" w:beforeLines="0" w:after="0" w:afterLines="0"/>
              <w:pPrChange w:id="32110" w:author="AbbVie7" w:date="2025-05-12T15:48:00Z">
                <w:pPr>
                  <w:tabs>
                    <w:tab w:val="clear" w:pos="562"/>
                  </w:tabs>
                  <w:suppressAutoHyphens w:val="0"/>
                </w:pPr>
              </w:pPrChange>
              <w:rPr>
                <w:del w:id="32111" w:author="AbbVie7" w:date="2025-05-12T15:48:00Z"/>
                <w:szCs w:val="22"/>
                <w:lang w:val="de-DE"/>
              </w:rPr>
            </w:pPr>
            <w:del w:id="32112" w:author="AbbVie7" w:date="2025-05-12T15:48:00Z">
              <w:r w:rsidRPr="00BD646C">
                <w:rPr>
                  <w:szCs w:val="22"/>
                  <w:lang w:val="de-DE"/>
                </w:rPr>
                <w:delText>Tel: +49 (0) 611 / 1720-0</w:delText>
              </w:r>
            </w:del>
          </w:p>
          <w:p w:rsidR="008F24A7" w:rsidRPr="00BD646C" w14:paraId="39360265" w14:textId="77777777">
            <w:pPr>
              <w:pStyle w:val="EMEAHeadingLeaflet"/>
              <w:spacing w:before="0" w:beforeLines="0" w:after="0" w:afterLines="0"/>
              <w:pPrChange w:id="32113" w:author="AbbVie7" w:date="2025-05-12T15:48:00Z">
                <w:pPr>
                  <w:tabs>
                    <w:tab w:val="clear" w:pos="562"/>
                  </w:tabs>
                  <w:suppressAutoHyphens w:val="0"/>
                </w:pPr>
              </w:pPrChange>
              <w:rPr>
                <w:del w:id="32114" w:author="AbbVie7" w:date="2025-05-12T15:48:00Z"/>
                <w:szCs w:val="22"/>
                <w:lang w:val="de-DE"/>
              </w:rPr>
            </w:pPr>
          </w:p>
        </w:tc>
        <w:tc>
          <w:tcPr>
            <w:tcW w:w="4678" w:type="dxa"/>
            <w:gridSpan w:val="2"/>
          </w:tcPr>
          <w:p w:rsidR="008F24A7" w:rsidRPr="00BD646C" w14:paraId="6806A0E0" w14:textId="77777777">
            <w:pPr>
              <w:pStyle w:val="EMEAHeadingLeaflet"/>
              <w:spacing w:before="0" w:beforeLines="0" w:after="0" w:afterLines="0"/>
              <w:pPrChange w:id="32115" w:author="AbbVie7" w:date="2025-05-12T15:48:00Z">
                <w:pPr>
                  <w:tabs>
                    <w:tab w:val="clear" w:pos="562"/>
                  </w:tabs>
                  <w:suppressAutoHyphens w:val="0"/>
                </w:pPr>
              </w:pPrChange>
              <w:rPr>
                <w:del w:id="32116" w:author="AbbVie7" w:date="2025-05-12T15:48:00Z"/>
                <w:bCs/>
                <w:szCs w:val="22"/>
                <w:lang w:val="nl-NL"/>
              </w:rPr>
            </w:pPr>
            <w:del w:id="32117" w:author="AbbVie7" w:date="2025-05-12T15:48:00Z">
              <w:r w:rsidRPr="00BD646C">
                <w:rPr>
                  <w:bCs/>
                  <w:szCs w:val="22"/>
                  <w:lang w:val="nl-NL"/>
                </w:rPr>
                <w:delText>Nederland</w:delText>
              </w:r>
            </w:del>
          </w:p>
          <w:p w:rsidR="008F24A7" w:rsidRPr="00BD646C" w14:paraId="61569674" w14:textId="77777777">
            <w:pPr>
              <w:pStyle w:val="EMEAHeadingLeaflet"/>
              <w:spacing w:before="0" w:beforeLines="0" w:after="0" w:afterLines="0"/>
              <w:pPrChange w:id="32118" w:author="AbbVie7" w:date="2025-05-12T15:48:00Z">
                <w:pPr>
                  <w:tabs>
                    <w:tab w:val="clear" w:pos="562"/>
                  </w:tabs>
                  <w:suppressAutoHyphens w:val="0"/>
                </w:pPr>
              </w:pPrChange>
              <w:rPr>
                <w:del w:id="32119" w:author="AbbVie7" w:date="2025-05-12T15:48:00Z"/>
                <w:bCs/>
                <w:szCs w:val="22"/>
                <w:lang w:val="de-DE"/>
              </w:rPr>
            </w:pPr>
            <w:del w:id="32120" w:author="AbbVie7" w:date="2025-05-12T15:48:00Z">
              <w:r w:rsidRPr="00BD646C">
                <w:rPr>
                  <w:bCs/>
                  <w:szCs w:val="22"/>
                  <w:lang w:val="de-DE"/>
                </w:rPr>
                <w:delText>AbbVie B.V.</w:delText>
              </w:r>
            </w:del>
          </w:p>
          <w:p w:rsidR="008F24A7" w:rsidRPr="00BD646C" w14:paraId="51D6BB41" w14:textId="77777777">
            <w:pPr>
              <w:pStyle w:val="EMEAHeadingLeaflet"/>
              <w:spacing w:before="0" w:beforeLines="0" w:after="0" w:afterLines="0"/>
              <w:pPrChange w:id="32121" w:author="AbbVie7" w:date="2025-05-12T15:48:00Z">
                <w:pPr>
                  <w:tabs>
                    <w:tab w:val="clear" w:pos="562"/>
                  </w:tabs>
                  <w:suppressAutoHyphens w:val="0"/>
                </w:pPr>
              </w:pPrChange>
              <w:rPr>
                <w:del w:id="32122" w:author="AbbVie7" w:date="2025-05-12T15:48:00Z"/>
                <w:bCs/>
                <w:szCs w:val="22"/>
                <w:lang w:val="de-DE"/>
              </w:rPr>
            </w:pPr>
            <w:del w:id="32123" w:author="AbbVie7" w:date="2025-05-12T15:48:00Z">
              <w:r w:rsidRPr="00BD646C">
                <w:rPr>
                  <w:bCs/>
                  <w:szCs w:val="22"/>
                  <w:lang w:val="de-DE"/>
                </w:rPr>
                <w:delText>Tel: +31 (0)88 322 2843</w:delText>
              </w:r>
            </w:del>
          </w:p>
        </w:tc>
      </w:tr>
      <w:tr w14:paraId="6108A030" w14:textId="77777777" w:rsidTr="001F79B0">
        <w:tblPrEx>
          <w:tblW w:w="9356" w:type="dxa"/>
          <w:tblInd w:w="-34" w:type="dxa"/>
          <w:tblLayout w:type="fixed"/>
          <w:tblLook w:val="0000"/>
        </w:tblPrEx>
        <w:trPr>
          <w:del w:id="32124" w:author="AbbVie7" w:date="2025-05-12T15:48:00Z"/>
        </w:trPr>
        <w:tc>
          <w:tcPr>
            <w:tcW w:w="4644" w:type="dxa"/>
            <w:gridSpan w:val="2"/>
          </w:tcPr>
          <w:p w:rsidR="008F24A7" w:rsidRPr="00BD646C" w14:paraId="1AACEA18" w14:textId="77777777">
            <w:pPr>
              <w:pStyle w:val="EMEAHeadingLeaflet"/>
              <w:spacing w:before="0" w:beforeLines="0" w:after="0" w:afterLines="0"/>
              <w:pPrChange w:id="32125" w:author="AbbVie7" w:date="2025-05-12T15:48:00Z">
                <w:pPr>
                  <w:tabs>
                    <w:tab w:val="clear" w:pos="562"/>
                  </w:tabs>
                  <w:suppressAutoHyphens w:val="0"/>
                </w:pPr>
              </w:pPrChange>
              <w:rPr>
                <w:del w:id="32126" w:author="AbbVie7" w:date="2025-05-12T15:48:00Z"/>
                <w:bCs/>
                <w:szCs w:val="22"/>
                <w:lang w:val="et-EE"/>
              </w:rPr>
            </w:pPr>
            <w:del w:id="32127" w:author="AbbVie7" w:date="2025-05-12T15:48:00Z">
              <w:r w:rsidRPr="00BD646C">
                <w:rPr>
                  <w:bCs/>
                  <w:szCs w:val="22"/>
                  <w:lang w:val="et-EE"/>
                </w:rPr>
                <w:delText>Eesti</w:delText>
              </w:r>
            </w:del>
          </w:p>
          <w:p w:rsidR="008F24A7" w:rsidRPr="00BD646C" w14:paraId="769D48F2" w14:textId="77777777">
            <w:pPr>
              <w:pStyle w:val="EMEAHeadingLeaflet"/>
              <w:spacing w:before="0" w:beforeLines="0" w:after="0" w:afterLines="0"/>
              <w:pPrChange w:id="32128" w:author="AbbVie7" w:date="2025-05-12T15:48:00Z">
                <w:pPr>
                  <w:tabs>
                    <w:tab w:val="clear" w:pos="562"/>
                  </w:tabs>
                  <w:suppressAutoHyphens w:val="0"/>
                </w:pPr>
              </w:pPrChange>
              <w:rPr>
                <w:del w:id="32129" w:author="AbbVie7" w:date="2025-05-12T15:48:00Z"/>
                <w:bCs/>
                <w:szCs w:val="22"/>
                <w:lang w:val="et-EE"/>
              </w:rPr>
            </w:pPr>
            <w:del w:id="32130" w:author="AbbVie7" w:date="2025-05-12T15:48:00Z">
              <w:r w:rsidRPr="00BD646C">
                <w:rPr>
                  <w:bCs/>
                  <w:szCs w:val="22"/>
                  <w:lang w:val="et-EE"/>
                </w:rPr>
                <w:delText xml:space="preserve">AbbVie </w:delText>
              </w:r>
            </w:del>
            <w:del w:id="32131" w:author="AbbVie7" w:date="2025-05-12T15:48:00Z">
              <w:r w:rsidRPr="00BD646C">
                <w:rPr>
                  <w:bCs/>
                  <w:szCs w:val="22"/>
                  <w:lang w:val="sk-SK"/>
                </w:rPr>
                <w:delText>OÜ</w:delText>
              </w:r>
            </w:del>
            <w:del w:id="32132" w:author="AbbVie7" w:date="2025-05-12T15:48:00Z">
              <w:r w:rsidRPr="00BD646C">
                <w:rPr>
                  <w:bCs/>
                  <w:szCs w:val="22"/>
                  <w:lang w:val="et-EE"/>
                </w:rPr>
                <w:delText xml:space="preserve"> </w:delText>
              </w:r>
            </w:del>
          </w:p>
          <w:p w:rsidR="008F24A7" w:rsidRPr="00BD646C" w14:paraId="0B046EE4" w14:textId="77777777">
            <w:pPr>
              <w:pStyle w:val="EMEAHeadingLeaflet"/>
              <w:spacing w:before="0" w:beforeLines="0" w:after="0" w:afterLines="0"/>
              <w:pPrChange w:id="32133" w:author="AbbVie7" w:date="2025-05-12T15:48:00Z">
                <w:pPr>
                  <w:tabs>
                    <w:tab w:val="clear" w:pos="562"/>
                  </w:tabs>
                  <w:suppressAutoHyphens w:val="0"/>
                </w:pPr>
              </w:pPrChange>
              <w:rPr>
                <w:del w:id="32134" w:author="AbbVie7" w:date="2025-05-12T15:48:00Z"/>
                <w:bCs/>
                <w:szCs w:val="22"/>
                <w:lang w:val="lv-LV"/>
              </w:rPr>
            </w:pPr>
            <w:del w:id="32135" w:author="AbbVie7" w:date="2025-05-12T15:48:00Z">
              <w:r w:rsidRPr="00BD646C">
                <w:rPr>
                  <w:bCs/>
                  <w:szCs w:val="22"/>
                  <w:lang w:val="et-EE"/>
                </w:rPr>
                <w:delText>Tel: +372 623 1011</w:delText>
              </w:r>
            </w:del>
          </w:p>
        </w:tc>
        <w:tc>
          <w:tcPr>
            <w:tcW w:w="4678" w:type="dxa"/>
            <w:gridSpan w:val="2"/>
          </w:tcPr>
          <w:p w:rsidR="008F24A7" w:rsidRPr="00BD646C" w14:paraId="441EE7C9" w14:textId="77777777">
            <w:pPr>
              <w:pStyle w:val="EMEAHeadingLeaflet"/>
              <w:spacing w:before="0" w:beforeLines="0" w:after="0" w:afterLines="0"/>
              <w:pPrChange w:id="32136" w:author="AbbVie7" w:date="2025-05-12T15:48:00Z">
                <w:pPr>
                  <w:tabs>
                    <w:tab w:val="clear" w:pos="562"/>
                  </w:tabs>
                  <w:suppressAutoHyphens w:val="0"/>
                </w:pPr>
              </w:pPrChange>
              <w:rPr>
                <w:del w:id="32137" w:author="AbbVie7" w:date="2025-05-12T15:48:00Z"/>
                <w:bCs/>
                <w:szCs w:val="22"/>
                <w:lang w:val="nb-NO"/>
              </w:rPr>
            </w:pPr>
            <w:del w:id="32138" w:author="AbbVie7" w:date="2025-05-12T15:48:00Z">
              <w:r w:rsidRPr="00BD646C">
                <w:rPr>
                  <w:bCs/>
                  <w:szCs w:val="22"/>
                  <w:lang w:val="nb-NO"/>
                </w:rPr>
                <w:delText>Norge</w:delText>
              </w:r>
            </w:del>
          </w:p>
          <w:p w:rsidR="008F24A7" w:rsidRPr="00BD646C" w14:paraId="70AEE461" w14:textId="77777777">
            <w:pPr>
              <w:pStyle w:val="EMEAHeadingLeaflet"/>
              <w:spacing w:before="0" w:beforeLines="0" w:after="0" w:afterLines="0"/>
              <w:pPrChange w:id="32139" w:author="AbbVie7" w:date="2025-05-12T15:48:00Z">
                <w:pPr>
                  <w:tabs>
                    <w:tab w:val="clear" w:pos="562"/>
                  </w:tabs>
                  <w:suppressAutoHyphens w:val="0"/>
                </w:pPr>
              </w:pPrChange>
              <w:rPr>
                <w:del w:id="32140" w:author="AbbVie7" w:date="2025-05-12T15:48:00Z"/>
                <w:bCs/>
                <w:szCs w:val="22"/>
                <w:lang w:val="sk-SK"/>
              </w:rPr>
            </w:pPr>
            <w:del w:id="32141" w:author="AbbVie7" w:date="2025-05-12T15:48:00Z">
              <w:r w:rsidRPr="00BD646C">
                <w:rPr>
                  <w:bCs/>
                  <w:szCs w:val="22"/>
                  <w:lang w:val="sk-SK"/>
                </w:rPr>
                <w:delText>AbbVie AS</w:delText>
              </w:r>
            </w:del>
          </w:p>
          <w:p w:rsidR="008F24A7" w:rsidRPr="00BD646C" w14:paraId="007C5FB1" w14:textId="77777777">
            <w:pPr>
              <w:pStyle w:val="EMEAHeadingLeaflet"/>
              <w:spacing w:before="0" w:beforeLines="0" w:after="0" w:afterLines="0"/>
              <w:pPrChange w:id="32142" w:author="AbbVie7" w:date="2025-05-12T15:48:00Z">
                <w:pPr>
                  <w:tabs>
                    <w:tab w:val="clear" w:pos="562"/>
                  </w:tabs>
                  <w:suppressAutoHyphens w:val="0"/>
                </w:pPr>
              </w:pPrChange>
              <w:rPr>
                <w:del w:id="32143" w:author="AbbVie7" w:date="2025-05-12T15:48:00Z"/>
                <w:bCs/>
                <w:szCs w:val="22"/>
                <w:lang w:val="sk-SK"/>
              </w:rPr>
            </w:pPr>
            <w:del w:id="32144" w:author="AbbVie7" w:date="2025-05-12T15:48:00Z">
              <w:r w:rsidRPr="00BD646C">
                <w:rPr>
                  <w:bCs/>
                  <w:szCs w:val="22"/>
                  <w:lang w:val="sk-SK"/>
                </w:rPr>
                <w:delText>Tlf: +47 67 81 80 00</w:delText>
              </w:r>
            </w:del>
          </w:p>
          <w:p w:rsidR="008F24A7" w:rsidRPr="00BD646C" w14:paraId="3E6FC5EB" w14:textId="77777777">
            <w:pPr>
              <w:pStyle w:val="EMEAHeadingLeaflet"/>
              <w:spacing w:before="0" w:beforeLines="0" w:after="0" w:afterLines="0"/>
              <w:pPrChange w:id="32145" w:author="AbbVie7" w:date="2025-05-12T15:48:00Z">
                <w:pPr>
                  <w:tabs>
                    <w:tab w:val="clear" w:pos="562"/>
                  </w:tabs>
                  <w:suppressAutoHyphens w:val="0"/>
                </w:pPr>
              </w:pPrChange>
              <w:rPr>
                <w:del w:id="32146" w:author="AbbVie7" w:date="2025-05-12T15:48:00Z"/>
                <w:bCs/>
                <w:szCs w:val="22"/>
                <w:lang w:val="sk-SK"/>
              </w:rPr>
            </w:pPr>
          </w:p>
        </w:tc>
      </w:tr>
      <w:tr w14:paraId="76AE7513" w14:textId="77777777" w:rsidTr="001F79B0">
        <w:tblPrEx>
          <w:tblW w:w="9356" w:type="dxa"/>
          <w:tblInd w:w="-34" w:type="dxa"/>
          <w:tblLayout w:type="fixed"/>
          <w:tblLook w:val="0000"/>
        </w:tblPrEx>
        <w:trPr>
          <w:trHeight w:val="794"/>
          <w:del w:id="32147" w:author="AbbVie7" w:date="2025-05-12T15:48:00Z"/>
        </w:trPr>
        <w:tc>
          <w:tcPr>
            <w:tcW w:w="4644" w:type="dxa"/>
            <w:gridSpan w:val="2"/>
          </w:tcPr>
          <w:p w:rsidR="008F24A7" w:rsidRPr="00BD646C" w14:paraId="22F6323F" w14:textId="77777777">
            <w:pPr>
              <w:pStyle w:val="EMEAHeadingLeaflet"/>
              <w:spacing w:before="0" w:beforeLines="0" w:after="0" w:afterLines="0"/>
              <w:pPrChange w:id="32148" w:author="AbbVie7" w:date="2025-05-12T15:48:00Z">
                <w:pPr>
                  <w:tabs>
                    <w:tab w:val="clear" w:pos="562"/>
                  </w:tabs>
                  <w:suppressAutoHyphens w:val="0"/>
                </w:pPr>
              </w:pPrChange>
              <w:rPr>
                <w:del w:id="32149" w:author="AbbVie7" w:date="2025-05-12T15:48:00Z"/>
                <w:bCs/>
                <w:szCs w:val="22"/>
                <w:lang w:val="el-GR"/>
              </w:rPr>
            </w:pPr>
            <w:del w:id="32150" w:author="AbbVie7" w:date="2025-05-12T15:48:00Z">
              <w:r w:rsidRPr="00BD646C">
                <w:rPr>
                  <w:bCs/>
                  <w:szCs w:val="22"/>
                  <w:lang w:val="el-GR"/>
                </w:rPr>
                <w:delText>Ελλάδα</w:delText>
              </w:r>
            </w:del>
          </w:p>
          <w:p w:rsidR="008F24A7" w:rsidRPr="00BD646C" w14:paraId="59F26870" w14:textId="77777777">
            <w:pPr>
              <w:pStyle w:val="EMEAHeadingLeaflet"/>
              <w:spacing w:before="0" w:beforeLines="0" w:after="0" w:afterLines="0"/>
              <w:pPrChange w:id="32151" w:author="AbbVie7" w:date="2025-05-12T15:48:00Z">
                <w:pPr>
                  <w:tabs>
                    <w:tab w:val="clear" w:pos="562"/>
                  </w:tabs>
                  <w:suppressAutoHyphens w:val="0"/>
                </w:pPr>
              </w:pPrChange>
              <w:rPr>
                <w:del w:id="32152" w:author="AbbVie7" w:date="2025-05-12T15:48:00Z"/>
                <w:bCs/>
                <w:szCs w:val="22"/>
                <w:lang w:val="el-GR"/>
              </w:rPr>
            </w:pPr>
            <w:del w:id="32153" w:author="AbbVie7" w:date="2025-05-12T15:48:00Z">
              <w:r w:rsidRPr="00BD646C">
                <w:rPr>
                  <w:bCs/>
                  <w:szCs w:val="22"/>
                  <w:lang w:val="et-EE"/>
                </w:rPr>
                <w:delText xml:space="preserve">AbbVie </w:delText>
              </w:r>
            </w:del>
            <w:del w:id="32154" w:author="AbbVie7" w:date="2025-05-12T15:48:00Z">
              <w:r w:rsidRPr="00BD646C">
                <w:rPr>
                  <w:szCs w:val="22"/>
                  <w:lang w:val="el-GR"/>
                </w:rPr>
                <w:delText>ΦΑΡΜΑΚΕΥΤΙΚΗ Α.Ε.</w:delText>
              </w:r>
            </w:del>
          </w:p>
          <w:p w:rsidR="008F24A7" w:rsidRPr="00BD646C" w14:paraId="439D6A74" w14:textId="77777777">
            <w:pPr>
              <w:pStyle w:val="EMEAHeadingLeaflet"/>
              <w:spacing w:before="0" w:beforeLines="0" w:after="0" w:afterLines="0"/>
              <w:pPrChange w:id="32155" w:author="AbbVie7" w:date="2025-05-12T15:48:00Z">
                <w:pPr>
                  <w:tabs>
                    <w:tab w:val="clear" w:pos="562"/>
                  </w:tabs>
                  <w:suppressAutoHyphens w:val="0"/>
                </w:pPr>
              </w:pPrChange>
              <w:rPr>
                <w:del w:id="32156" w:author="AbbVie7" w:date="2025-05-12T15:48:00Z"/>
                <w:bCs/>
                <w:szCs w:val="22"/>
                <w:lang w:val="sk-SK"/>
              </w:rPr>
            </w:pPr>
            <w:del w:id="32157" w:author="AbbVie7" w:date="2025-05-12T15:48:00Z">
              <w:r w:rsidRPr="00BD646C">
                <w:rPr>
                  <w:bCs/>
                  <w:szCs w:val="22"/>
                  <w:lang w:val="el-GR"/>
                </w:rPr>
                <w:delText xml:space="preserve">Τηλ: +30 </w:delText>
              </w:r>
            </w:del>
            <w:del w:id="32158" w:author="AbbVie7" w:date="2025-05-12T15:48:00Z">
              <w:r w:rsidRPr="00BD646C">
                <w:rPr>
                  <w:bCs/>
                  <w:szCs w:val="22"/>
                  <w:lang w:val="sk-SK"/>
                </w:rPr>
                <w:delText>214 4165 555</w:delText>
              </w:r>
            </w:del>
          </w:p>
        </w:tc>
        <w:tc>
          <w:tcPr>
            <w:tcW w:w="4678" w:type="dxa"/>
            <w:gridSpan w:val="2"/>
          </w:tcPr>
          <w:p w:rsidR="008F24A7" w:rsidRPr="00BD646C" w14:paraId="0909AED9" w14:textId="77777777">
            <w:pPr>
              <w:pStyle w:val="EMEAHeadingLeaflet"/>
              <w:spacing w:before="0" w:beforeLines="0" w:after="0" w:afterLines="0"/>
              <w:pPrChange w:id="32159" w:author="AbbVie7" w:date="2025-05-12T15:48:00Z">
                <w:pPr>
                  <w:tabs>
                    <w:tab w:val="clear" w:pos="562"/>
                  </w:tabs>
                  <w:suppressAutoHyphens w:val="0"/>
                </w:pPr>
              </w:pPrChange>
              <w:rPr>
                <w:del w:id="32160" w:author="AbbVie7" w:date="2025-05-12T15:48:00Z"/>
                <w:bCs/>
                <w:szCs w:val="22"/>
                <w:lang w:val="de-DE"/>
              </w:rPr>
            </w:pPr>
            <w:del w:id="32161" w:author="AbbVie7" w:date="2025-05-12T15:48:00Z">
              <w:r w:rsidRPr="00BD646C">
                <w:rPr>
                  <w:bCs/>
                  <w:szCs w:val="22"/>
                  <w:lang w:val="de-DE"/>
                </w:rPr>
                <w:delText>Österreich</w:delText>
              </w:r>
            </w:del>
          </w:p>
          <w:p w:rsidR="008F24A7" w:rsidRPr="00BD646C" w14:paraId="538571FA" w14:textId="77777777">
            <w:pPr>
              <w:pStyle w:val="EMEAHeadingLeaflet"/>
              <w:spacing w:before="0" w:beforeLines="0" w:after="0" w:afterLines="0"/>
              <w:pPrChange w:id="32162" w:author="AbbVie7" w:date="2025-05-12T15:48:00Z">
                <w:pPr>
                  <w:tabs>
                    <w:tab w:val="clear" w:pos="562"/>
                  </w:tabs>
                  <w:suppressAutoHyphens w:val="0"/>
                </w:pPr>
              </w:pPrChange>
              <w:rPr>
                <w:del w:id="32163" w:author="AbbVie7" w:date="2025-05-12T15:48:00Z"/>
                <w:bCs/>
                <w:szCs w:val="22"/>
                <w:lang w:val="de-DE"/>
              </w:rPr>
            </w:pPr>
            <w:del w:id="32164" w:author="AbbVie7" w:date="2025-05-12T15:48:00Z">
              <w:r w:rsidRPr="00BD646C">
                <w:rPr>
                  <w:bCs/>
                  <w:szCs w:val="22"/>
                  <w:lang w:val="de-DE"/>
                </w:rPr>
                <w:delText xml:space="preserve">AbbVie GmbH </w:delText>
              </w:r>
            </w:del>
          </w:p>
          <w:p w:rsidR="008F24A7" w:rsidRPr="00BD646C" w14:paraId="41727809" w14:textId="77777777">
            <w:pPr>
              <w:pStyle w:val="EMEAHeadingLeaflet"/>
              <w:spacing w:before="0" w:beforeLines="0" w:after="0" w:afterLines="0"/>
              <w:pPrChange w:id="32165" w:author="AbbVie7" w:date="2025-05-12T15:48:00Z">
                <w:pPr>
                  <w:tabs>
                    <w:tab w:val="clear" w:pos="562"/>
                  </w:tabs>
                  <w:suppressAutoHyphens w:val="0"/>
                </w:pPr>
              </w:pPrChange>
              <w:rPr>
                <w:del w:id="32166" w:author="AbbVie7" w:date="2025-05-12T15:48:00Z"/>
                <w:bCs/>
                <w:szCs w:val="22"/>
                <w:lang w:val="de-DE"/>
              </w:rPr>
            </w:pPr>
            <w:del w:id="32167" w:author="AbbVie7" w:date="2025-05-12T15:48:00Z">
              <w:r w:rsidRPr="00BD646C">
                <w:rPr>
                  <w:bCs/>
                  <w:szCs w:val="22"/>
                  <w:lang w:val="de-DE"/>
                </w:rPr>
                <w:delText>Tel: +43 1 20589-0</w:delText>
              </w:r>
            </w:del>
          </w:p>
          <w:p w:rsidR="008F24A7" w:rsidRPr="00BD646C" w14:paraId="5F73C08B" w14:textId="77777777">
            <w:pPr>
              <w:pStyle w:val="EMEAHeadingLeaflet"/>
              <w:spacing w:before="0" w:beforeLines="0" w:after="0" w:afterLines="0"/>
              <w:pPrChange w:id="32168" w:author="AbbVie7" w:date="2025-05-12T15:48:00Z">
                <w:pPr>
                  <w:tabs>
                    <w:tab w:val="clear" w:pos="562"/>
                  </w:tabs>
                  <w:suppressAutoHyphens w:val="0"/>
                </w:pPr>
              </w:pPrChange>
              <w:rPr>
                <w:del w:id="32169" w:author="AbbVie7" w:date="2025-05-12T15:48:00Z"/>
                <w:bCs/>
                <w:szCs w:val="22"/>
                <w:lang w:val="de-DE"/>
              </w:rPr>
            </w:pPr>
          </w:p>
        </w:tc>
      </w:tr>
      <w:tr w14:paraId="15658251" w14:textId="77777777" w:rsidTr="001F79B0">
        <w:tblPrEx>
          <w:tblW w:w="9356" w:type="dxa"/>
          <w:tblInd w:w="-34" w:type="dxa"/>
          <w:tblLayout w:type="fixed"/>
          <w:tblLook w:val="0000"/>
        </w:tblPrEx>
        <w:trPr>
          <w:gridBefore w:val="1"/>
          <w:wBefore w:w="34" w:type="dxa"/>
          <w:del w:id="32170" w:author="AbbVie7" w:date="2025-05-12T15:48:00Z"/>
        </w:trPr>
        <w:tc>
          <w:tcPr>
            <w:tcW w:w="4644" w:type="dxa"/>
            <w:gridSpan w:val="2"/>
          </w:tcPr>
          <w:p w:rsidR="008F24A7" w:rsidRPr="00BD646C" w14:paraId="1DCE5F47" w14:textId="77777777">
            <w:pPr>
              <w:pStyle w:val="EMEAHeadingLeaflet"/>
              <w:spacing w:before="0" w:beforeLines="0" w:after="0" w:afterLines="0"/>
              <w:pPrChange w:id="32171" w:author="AbbVie7" w:date="2025-05-12T15:48:00Z">
                <w:pPr>
                  <w:tabs>
                    <w:tab w:val="clear" w:pos="562"/>
                  </w:tabs>
                  <w:suppressAutoHyphens w:val="0"/>
                </w:pPr>
              </w:pPrChange>
              <w:rPr>
                <w:del w:id="32172" w:author="AbbVie7" w:date="2025-05-12T15:48:00Z"/>
                <w:bCs/>
                <w:szCs w:val="22"/>
                <w:lang w:val="es-ES"/>
              </w:rPr>
            </w:pPr>
            <w:del w:id="32173" w:author="AbbVie7" w:date="2025-05-12T15:48:00Z">
              <w:r w:rsidRPr="00BD646C">
                <w:rPr>
                  <w:bCs/>
                  <w:szCs w:val="22"/>
                  <w:lang w:val="es-ES"/>
                </w:rPr>
                <w:delText>España</w:delText>
              </w:r>
            </w:del>
          </w:p>
          <w:p w:rsidR="008F24A7" w:rsidRPr="00BD646C" w14:paraId="1129E68F" w14:textId="77777777">
            <w:pPr>
              <w:pStyle w:val="EMEAHeadingLeaflet"/>
              <w:spacing w:before="0" w:beforeLines="0" w:after="0" w:afterLines="0"/>
              <w:pPrChange w:id="32174" w:author="AbbVie7" w:date="2025-05-12T15:48:00Z">
                <w:pPr>
                  <w:tabs>
                    <w:tab w:val="clear" w:pos="562"/>
                  </w:tabs>
                  <w:suppressAutoHyphens w:val="0"/>
                </w:pPr>
              </w:pPrChange>
              <w:rPr>
                <w:del w:id="32175" w:author="AbbVie7" w:date="2025-05-12T15:48:00Z"/>
                <w:szCs w:val="22"/>
                <w:lang w:val="es-ES"/>
              </w:rPr>
            </w:pPr>
            <w:del w:id="32176" w:author="AbbVie7" w:date="2025-05-12T15:48:00Z">
              <w:r w:rsidRPr="00BD646C">
                <w:rPr>
                  <w:szCs w:val="22"/>
                  <w:lang w:val="es-ES"/>
                </w:rPr>
                <w:delText xml:space="preserve">AbbVie </w:delText>
              </w:r>
            </w:del>
            <w:del w:id="32177" w:author="AbbVie7" w:date="2025-05-12T15:48:00Z">
              <w:r w:rsidRPr="00BD646C">
                <w:rPr>
                  <w:bCs/>
                  <w:szCs w:val="22"/>
                  <w:lang w:val="es-ES"/>
                </w:rPr>
                <w:delText>Spain</w:delText>
              </w:r>
            </w:del>
            <w:del w:id="32178" w:author="AbbVie7" w:date="2025-05-12T15:48:00Z">
              <w:r w:rsidRPr="00BD646C">
                <w:rPr>
                  <w:szCs w:val="22"/>
                  <w:lang w:val="es-ES"/>
                </w:rPr>
                <w:delText>, S.L.U</w:delText>
              </w:r>
            </w:del>
            <w:del w:id="32179" w:author="AbbVie7" w:date="2025-05-12T15:48:00Z">
              <w:r w:rsidRPr="00BD646C">
                <w:rPr>
                  <w:bCs/>
                  <w:szCs w:val="22"/>
                  <w:lang w:val="es-ES"/>
                </w:rPr>
                <w:delText>.</w:delText>
              </w:r>
            </w:del>
          </w:p>
          <w:p w:rsidR="008F24A7" w:rsidRPr="00BD646C" w14:paraId="0F7EC588" w14:textId="77777777">
            <w:pPr>
              <w:pStyle w:val="EMEAHeadingLeaflet"/>
              <w:spacing w:before="0" w:beforeLines="0" w:after="0" w:afterLines="0"/>
              <w:pPrChange w:id="32180" w:author="AbbVie7" w:date="2025-05-12T15:48:00Z">
                <w:pPr>
                  <w:tabs>
                    <w:tab w:val="clear" w:pos="562"/>
                  </w:tabs>
                  <w:suppressAutoHyphens w:val="0"/>
                </w:pPr>
              </w:pPrChange>
              <w:rPr>
                <w:del w:id="32181" w:author="AbbVie7" w:date="2025-05-12T15:48:00Z"/>
                <w:bCs/>
                <w:szCs w:val="22"/>
                <w:lang w:val="pl-PL"/>
              </w:rPr>
            </w:pPr>
            <w:del w:id="32182" w:author="AbbVie7" w:date="2025-05-12T15:48:00Z">
              <w:r w:rsidRPr="00BD646C">
                <w:rPr>
                  <w:bCs/>
                  <w:szCs w:val="22"/>
                  <w:lang w:val="pt-PT"/>
                </w:rPr>
                <w:delText>Tel: +34 91 384 09 10</w:delText>
              </w:r>
            </w:del>
          </w:p>
        </w:tc>
        <w:tc>
          <w:tcPr>
            <w:tcW w:w="4678" w:type="dxa"/>
          </w:tcPr>
          <w:p w:rsidR="008F24A7" w:rsidRPr="00BD646C" w14:paraId="0D6CB41F" w14:textId="77777777">
            <w:pPr>
              <w:pStyle w:val="EMEAHeadingLeaflet"/>
              <w:spacing w:before="0" w:beforeLines="0" w:after="0" w:afterLines="0"/>
              <w:pPrChange w:id="32183" w:author="AbbVie7" w:date="2025-05-12T15:48:00Z">
                <w:pPr>
                  <w:tabs>
                    <w:tab w:val="clear" w:pos="562"/>
                  </w:tabs>
                  <w:suppressAutoHyphens w:val="0"/>
                </w:pPr>
              </w:pPrChange>
              <w:rPr>
                <w:del w:id="32184" w:author="AbbVie7" w:date="2025-05-12T15:48:00Z"/>
                <w:bCs/>
                <w:iCs/>
                <w:szCs w:val="22"/>
                <w:lang w:val="pl-PL"/>
              </w:rPr>
            </w:pPr>
            <w:del w:id="32185" w:author="AbbVie7" w:date="2025-05-12T15:48:00Z">
              <w:r w:rsidRPr="00BD646C">
                <w:rPr>
                  <w:bCs/>
                  <w:iCs/>
                  <w:szCs w:val="22"/>
                  <w:lang w:val="pl-PL"/>
                </w:rPr>
                <w:delText>Polska</w:delText>
              </w:r>
            </w:del>
          </w:p>
          <w:p w:rsidR="008F24A7" w:rsidRPr="00BD646C" w14:paraId="1E46C834" w14:textId="77777777">
            <w:pPr>
              <w:pStyle w:val="EMEAHeadingLeaflet"/>
              <w:spacing w:before="0" w:beforeLines="0" w:after="0" w:afterLines="0"/>
              <w:pPrChange w:id="32186" w:author="AbbVie7" w:date="2025-05-12T15:48:00Z">
                <w:pPr>
                  <w:tabs>
                    <w:tab w:val="clear" w:pos="562"/>
                  </w:tabs>
                  <w:suppressAutoHyphens w:val="0"/>
                </w:pPr>
              </w:pPrChange>
              <w:rPr>
                <w:del w:id="32187" w:author="AbbVie7" w:date="2025-05-12T15:48:00Z"/>
                <w:bCs/>
                <w:szCs w:val="22"/>
                <w:lang w:val="pl-PL"/>
              </w:rPr>
            </w:pPr>
            <w:del w:id="32188" w:author="AbbVie7" w:date="2025-05-12T15:48:00Z">
              <w:r w:rsidRPr="00BD646C">
                <w:rPr>
                  <w:bCs/>
                  <w:szCs w:val="22"/>
                  <w:lang w:val="pl-PL"/>
                </w:rPr>
                <w:delText>AbbVie Sp. z o.o.</w:delText>
              </w:r>
            </w:del>
          </w:p>
          <w:p w:rsidR="008F24A7" w:rsidRPr="00BD646C" w14:paraId="1C7B3C8C" w14:textId="77777777">
            <w:pPr>
              <w:pStyle w:val="EMEAHeadingLeaflet"/>
              <w:spacing w:before="0" w:beforeLines="0" w:after="0" w:afterLines="0"/>
              <w:pPrChange w:id="32189" w:author="AbbVie7" w:date="2025-05-12T15:48:00Z">
                <w:pPr>
                  <w:tabs>
                    <w:tab w:val="clear" w:pos="562"/>
                  </w:tabs>
                  <w:suppressAutoHyphens w:val="0"/>
                </w:pPr>
              </w:pPrChange>
              <w:rPr>
                <w:del w:id="32190" w:author="AbbVie7" w:date="2025-05-12T15:48:00Z"/>
                <w:bCs/>
                <w:szCs w:val="22"/>
                <w:lang w:val="pl-PL"/>
              </w:rPr>
            </w:pPr>
            <w:del w:id="32191" w:author="AbbVie7" w:date="2025-05-12T15:48:00Z">
              <w:r w:rsidRPr="00BD646C">
                <w:rPr>
                  <w:szCs w:val="22"/>
                  <w:lang w:val="es-ES"/>
                </w:rPr>
                <w:delText xml:space="preserve">Tel.: +48 22 </w:delText>
              </w:r>
            </w:del>
            <w:del w:id="32192" w:author="AbbVie7" w:date="2025-05-12T15:48:00Z">
              <w:r w:rsidRPr="00BD646C">
                <w:rPr>
                  <w:bCs/>
                  <w:szCs w:val="22"/>
                  <w:lang w:val="pl-PL"/>
                </w:rPr>
                <w:delText xml:space="preserve">372 78 00 </w:delText>
              </w:r>
            </w:del>
          </w:p>
          <w:p w:rsidR="008F24A7" w:rsidRPr="00BD646C" w14:paraId="3ECE8F8A" w14:textId="77777777">
            <w:pPr>
              <w:pStyle w:val="EMEAHeadingLeaflet"/>
              <w:spacing w:before="0" w:beforeLines="0" w:after="0" w:afterLines="0"/>
              <w:pPrChange w:id="32193" w:author="AbbVie7" w:date="2025-05-12T15:48:00Z">
                <w:pPr>
                  <w:tabs>
                    <w:tab w:val="clear" w:pos="562"/>
                  </w:tabs>
                  <w:suppressAutoHyphens w:val="0"/>
                </w:pPr>
              </w:pPrChange>
              <w:rPr>
                <w:del w:id="32194" w:author="AbbVie7" w:date="2025-05-12T15:48:00Z"/>
                <w:bCs/>
                <w:szCs w:val="22"/>
                <w:lang w:val="pl-PL"/>
              </w:rPr>
            </w:pPr>
          </w:p>
        </w:tc>
      </w:tr>
      <w:tr w14:paraId="06266E1F" w14:textId="77777777" w:rsidTr="001F79B0">
        <w:tblPrEx>
          <w:tblW w:w="9356" w:type="dxa"/>
          <w:tblInd w:w="-34" w:type="dxa"/>
          <w:tblLayout w:type="fixed"/>
          <w:tblLook w:val="0000"/>
        </w:tblPrEx>
        <w:trPr>
          <w:trHeight w:val="734"/>
          <w:del w:id="32195" w:author="AbbVie7" w:date="2025-05-12T15:48:00Z"/>
        </w:trPr>
        <w:tc>
          <w:tcPr>
            <w:tcW w:w="4678" w:type="dxa"/>
            <w:gridSpan w:val="3"/>
          </w:tcPr>
          <w:p w:rsidR="008F24A7" w:rsidRPr="00BD646C" w14:paraId="72452774" w14:textId="77777777">
            <w:pPr>
              <w:pStyle w:val="EMEAHeadingLeaflet"/>
              <w:spacing w:before="0" w:beforeLines="0" w:after="0" w:afterLines="0"/>
              <w:pPrChange w:id="32196" w:author="AbbVie7" w:date="2025-05-12T15:48:00Z">
                <w:pPr>
                  <w:tabs>
                    <w:tab w:val="clear" w:pos="562"/>
                  </w:tabs>
                  <w:suppressAutoHyphens w:val="0"/>
                </w:pPr>
              </w:pPrChange>
              <w:rPr>
                <w:del w:id="32197" w:author="AbbVie7" w:date="2025-05-12T15:48:00Z"/>
                <w:bCs/>
                <w:szCs w:val="22"/>
                <w:lang w:val="fr-FR"/>
              </w:rPr>
            </w:pPr>
            <w:del w:id="32198" w:author="AbbVie7" w:date="2025-05-12T15:48:00Z">
              <w:r w:rsidRPr="00BD646C">
                <w:rPr>
                  <w:bCs/>
                  <w:szCs w:val="22"/>
                  <w:lang w:val="fr-FR"/>
                </w:rPr>
                <w:delText>France</w:delText>
              </w:r>
            </w:del>
          </w:p>
          <w:p w:rsidR="008F24A7" w:rsidRPr="00BD646C" w14:paraId="620778A9" w14:textId="77777777">
            <w:pPr>
              <w:pStyle w:val="EMEAHeadingLeaflet"/>
              <w:spacing w:before="0" w:beforeLines="0" w:after="0" w:afterLines="0"/>
              <w:pPrChange w:id="32199" w:author="AbbVie7" w:date="2025-05-12T15:48:00Z">
                <w:pPr>
                  <w:tabs>
                    <w:tab w:val="clear" w:pos="562"/>
                  </w:tabs>
                  <w:suppressAutoHyphens w:val="0"/>
                </w:pPr>
              </w:pPrChange>
              <w:rPr>
                <w:del w:id="32200" w:author="AbbVie7" w:date="2025-05-12T15:48:00Z"/>
                <w:bCs/>
                <w:szCs w:val="22"/>
                <w:lang w:val="fr-FR"/>
              </w:rPr>
            </w:pPr>
            <w:del w:id="32201" w:author="AbbVie7" w:date="2025-05-12T15:48:00Z">
              <w:r w:rsidRPr="00BD646C">
                <w:rPr>
                  <w:bCs/>
                  <w:szCs w:val="22"/>
                  <w:lang w:val="fr-FR"/>
                </w:rPr>
                <w:delText>AbbVie</w:delText>
              </w:r>
            </w:del>
          </w:p>
          <w:p w:rsidR="008F24A7" w:rsidRPr="00BD646C" w14:paraId="53ACDE69" w14:textId="77777777">
            <w:pPr>
              <w:pStyle w:val="EMEAHeadingLeaflet"/>
              <w:spacing w:before="0" w:beforeLines="0" w:after="0" w:afterLines="0"/>
              <w:pPrChange w:id="32202" w:author="AbbVie7" w:date="2025-05-12T15:48:00Z">
                <w:pPr>
                  <w:tabs>
                    <w:tab w:val="clear" w:pos="562"/>
                  </w:tabs>
                  <w:suppressAutoHyphens w:val="0"/>
                </w:pPr>
              </w:pPrChange>
              <w:rPr>
                <w:del w:id="32203" w:author="AbbVie7" w:date="2025-05-12T15:48:00Z"/>
                <w:bCs/>
                <w:szCs w:val="22"/>
                <w:lang w:val="fr-FR"/>
              </w:rPr>
            </w:pPr>
            <w:del w:id="32204" w:author="AbbVie7" w:date="2025-05-12T15:48:00Z">
              <w:r w:rsidRPr="00BD646C">
                <w:rPr>
                  <w:bCs/>
                  <w:szCs w:val="22"/>
                  <w:lang w:val="fr-FR"/>
                </w:rPr>
                <w:delText>Tél: +33 (0) 1 45 60 13 00</w:delText>
              </w:r>
            </w:del>
          </w:p>
        </w:tc>
        <w:tc>
          <w:tcPr>
            <w:tcW w:w="4678" w:type="dxa"/>
          </w:tcPr>
          <w:p w:rsidR="008F24A7" w:rsidRPr="00BD646C" w14:paraId="29DD3504" w14:textId="77777777">
            <w:pPr>
              <w:pStyle w:val="EMEAHeadingLeaflet"/>
              <w:spacing w:before="0" w:beforeLines="0" w:after="0" w:afterLines="0"/>
              <w:pPrChange w:id="32205" w:author="AbbVie7" w:date="2025-05-12T15:48:00Z">
                <w:pPr>
                  <w:tabs>
                    <w:tab w:val="clear" w:pos="562"/>
                  </w:tabs>
                  <w:suppressAutoHyphens w:val="0"/>
                </w:pPr>
              </w:pPrChange>
              <w:rPr>
                <w:del w:id="32206" w:author="AbbVie7" w:date="2025-05-12T15:48:00Z"/>
                <w:bCs/>
                <w:szCs w:val="22"/>
                <w:lang w:val="pt-PT"/>
              </w:rPr>
            </w:pPr>
            <w:del w:id="32207" w:author="AbbVie7" w:date="2025-05-12T15:48:00Z">
              <w:r w:rsidRPr="00BD646C">
                <w:rPr>
                  <w:bCs/>
                  <w:szCs w:val="22"/>
                  <w:lang w:val="pt-PT"/>
                </w:rPr>
                <w:delText>Portugal</w:delText>
              </w:r>
            </w:del>
          </w:p>
          <w:p w:rsidR="008F24A7" w:rsidRPr="00BD646C" w14:paraId="2647B03F" w14:textId="77777777">
            <w:pPr>
              <w:pStyle w:val="EMEAHeadingLeaflet"/>
              <w:spacing w:before="0" w:beforeLines="0" w:after="0" w:afterLines="0"/>
              <w:pPrChange w:id="32208" w:author="AbbVie7" w:date="2025-05-12T15:48:00Z">
                <w:pPr>
                  <w:tabs>
                    <w:tab w:val="clear" w:pos="562"/>
                  </w:tabs>
                  <w:suppressAutoHyphens w:val="0"/>
                </w:pPr>
              </w:pPrChange>
              <w:rPr>
                <w:del w:id="32209" w:author="AbbVie7" w:date="2025-05-12T15:48:00Z"/>
                <w:bCs/>
                <w:szCs w:val="22"/>
                <w:lang w:val="fr-FR"/>
              </w:rPr>
            </w:pPr>
            <w:del w:id="32210" w:author="AbbVie7" w:date="2025-05-12T15:48:00Z">
              <w:r w:rsidRPr="00BD646C">
                <w:rPr>
                  <w:bCs/>
                  <w:szCs w:val="22"/>
                  <w:lang w:val="fr-FR"/>
                </w:rPr>
                <w:delText xml:space="preserve">AbbVie, Lda. </w:delText>
              </w:r>
            </w:del>
          </w:p>
          <w:p w:rsidR="008F24A7" w:rsidRPr="00BD646C" w14:paraId="274139E7" w14:textId="77777777">
            <w:pPr>
              <w:pStyle w:val="EMEAHeadingLeaflet"/>
              <w:spacing w:before="0" w:beforeLines="0" w:after="0" w:afterLines="0"/>
              <w:pPrChange w:id="32211" w:author="AbbVie7" w:date="2025-05-12T15:48:00Z">
                <w:pPr>
                  <w:tabs>
                    <w:tab w:val="clear" w:pos="562"/>
                  </w:tabs>
                  <w:suppressAutoHyphens w:val="0"/>
                </w:pPr>
              </w:pPrChange>
              <w:rPr>
                <w:del w:id="32212" w:author="AbbVie7" w:date="2025-05-12T15:48:00Z"/>
                <w:szCs w:val="22"/>
                <w:lang w:val="fr-FR"/>
              </w:rPr>
            </w:pPr>
            <w:del w:id="32213" w:author="AbbVie7" w:date="2025-05-12T15:48:00Z">
              <w:r w:rsidRPr="00BD646C">
                <w:rPr>
                  <w:szCs w:val="22"/>
                  <w:lang w:val="fr-FR"/>
                </w:rPr>
                <w:delText>Tel: +351 (0)21 1908400</w:delText>
              </w:r>
            </w:del>
          </w:p>
          <w:p w:rsidR="008F24A7" w:rsidRPr="00BD646C" w14:paraId="0C5724AB" w14:textId="77777777">
            <w:pPr>
              <w:pStyle w:val="EMEAHeadingLeaflet"/>
              <w:spacing w:before="0" w:beforeLines="0" w:after="0" w:afterLines="0"/>
              <w:pPrChange w:id="32214" w:author="AbbVie7" w:date="2025-05-12T15:48:00Z">
                <w:pPr>
                  <w:tabs>
                    <w:tab w:val="clear" w:pos="562"/>
                  </w:tabs>
                  <w:suppressAutoHyphens w:val="0"/>
                </w:pPr>
              </w:pPrChange>
              <w:rPr>
                <w:del w:id="32215" w:author="AbbVie7" w:date="2025-05-12T15:48:00Z"/>
                <w:szCs w:val="22"/>
                <w:lang w:val="fr-FR"/>
              </w:rPr>
            </w:pPr>
          </w:p>
        </w:tc>
      </w:tr>
      <w:tr w14:paraId="74A485F2" w14:textId="77777777" w:rsidTr="001F79B0">
        <w:tblPrEx>
          <w:tblW w:w="9356" w:type="dxa"/>
          <w:tblInd w:w="-34" w:type="dxa"/>
          <w:tblLayout w:type="fixed"/>
          <w:tblLook w:val="0000"/>
        </w:tblPrEx>
        <w:trPr>
          <w:gridBefore w:val="1"/>
          <w:wBefore w:w="34" w:type="dxa"/>
          <w:del w:id="32216" w:author="AbbVie7" w:date="2025-05-12T15:48:00Z"/>
        </w:trPr>
        <w:tc>
          <w:tcPr>
            <w:tcW w:w="4644" w:type="dxa"/>
            <w:gridSpan w:val="2"/>
          </w:tcPr>
          <w:p w:rsidR="008F24A7" w:rsidRPr="00BD646C" w14:paraId="0B5B3F02" w14:textId="77777777">
            <w:pPr>
              <w:pStyle w:val="EMEAHeadingLeaflet"/>
              <w:spacing w:before="0" w:beforeLines="0" w:after="0" w:afterLines="0"/>
              <w:pPrChange w:id="32217" w:author="AbbVie7" w:date="2025-05-12T15:48:00Z">
                <w:pPr>
                  <w:tabs>
                    <w:tab w:val="clear" w:pos="562"/>
                  </w:tabs>
                  <w:suppressAutoHyphens w:val="0"/>
                </w:pPr>
              </w:pPrChange>
              <w:rPr>
                <w:del w:id="32218" w:author="AbbVie7" w:date="2025-05-12T15:48:00Z"/>
                <w:szCs w:val="22"/>
                <w:lang w:val="en-GB"/>
              </w:rPr>
            </w:pPr>
            <w:del w:id="32219" w:author="AbbVie7" w:date="2025-05-12T15:48:00Z">
              <w:r w:rsidRPr="00BD646C">
                <w:rPr>
                  <w:bCs/>
                  <w:szCs w:val="22"/>
                  <w:lang w:val="en-GB"/>
                </w:rPr>
                <w:delText xml:space="preserve">Hrvatska </w:delText>
              </w:r>
            </w:del>
          </w:p>
          <w:p w:rsidR="008F24A7" w:rsidRPr="00BD646C" w14:paraId="468CD57E" w14:textId="77777777">
            <w:pPr>
              <w:pStyle w:val="EMEAHeadingLeaflet"/>
              <w:spacing w:before="0" w:beforeLines="0" w:after="0" w:afterLines="0"/>
              <w:pPrChange w:id="32220" w:author="AbbVie7" w:date="2025-05-12T15:48:00Z">
                <w:pPr>
                  <w:tabs>
                    <w:tab w:val="clear" w:pos="562"/>
                  </w:tabs>
                  <w:suppressAutoHyphens w:val="0"/>
                </w:pPr>
              </w:pPrChange>
              <w:rPr>
                <w:del w:id="32221" w:author="AbbVie7" w:date="2025-05-12T15:48:00Z"/>
                <w:szCs w:val="22"/>
                <w:lang w:val="hr-HR"/>
              </w:rPr>
            </w:pPr>
            <w:del w:id="32222" w:author="AbbVie7" w:date="2025-05-12T15:48:00Z">
              <w:r w:rsidRPr="00BD646C">
                <w:rPr>
                  <w:szCs w:val="22"/>
                  <w:lang w:val="hr-HR"/>
                </w:rPr>
                <w:delText>AbbVie d.o.o.</w:delText>
              </w:r>
            </w:del>
          </w:p>
          <w:p w:rsidR="008F24A7" w:rsidRPr="00BD646C" w14:paraId="23E70B3B" w14:textId="77777777">
            <w:pPr>
              <w:pStyle w:val="EMEAHeadingLeaflet"/>
              <w:spacing w:before="0" w:beforeLines="0" w:after="0" w:afterLines="0"/>
              <w:pPrChange w:id="32223" w:author="AbbVie7" w:date="2025-05-12T15:48:00Z">
                <w:pPr>
                  <w:tabs>
                    <w:tab w:val="clear" w:pos="562"/>
                  </w:tabs>
                  <w:suppressAutoHyphens w:val="0"/>
                </w:pPr>
              </w:pPrChange>
              <w:rPr>
                <w:del w:id="32224" w:author="AbbVie7" w:date="2025-05-12T15:48:00Z"/>
                <w:bCs/>
                <w:szCs w:val="22"/>
                <w:lang w:val="it-IT"/>
              </w:rPr>
            </w:pPr>
            <w:del w:id="32225" w:author="AbbVie7" w:date="2025-05-12T15:48:00Z">
              <w:r w:rsidRPr="00BD646C">
                <w:rPr>
                  <w:szCs w:val="22"/>
                  <w:lang w:val="hr-HR"/>
                </w:rPr>
                <w:delText xml:space="preserve">Tel + 385 (0)1 </w:delText>
              </w:r>
            </w:del>
            <w:del w:id="32226" w:author="AbbVie7" w:date="2025-05-12T15:48:00Z">
              <w:r w:rsidRPr="00BD646C">
                <w:rPr>
                  <w:szCs w:val="22"/>
                </w:rPr>
                <w:delText>5625 501</w:delText>
              </w:r>
            </w:del>
          </w:p>
        </w:tc>
        <w:tc>
          <w:tcPr>
            <w:tcW w:w="4678" w:type="dxa"/>
          </w:tcPr>
          <w:p w:rsidR="008F24A7" w:rsidRPr="00BD646C" w14:paraId="71A6A2B5" w14:textId="77777777">
            <w:pPr>
              <w:pStyle w:val="EMEAHeadingLeaflet"/>
              <w:spacing w:before="0" w:beforeLines="0" w:after="0" w:afterLines="0"/>
              <w:pPrChange w:id="32227" w:author="AbbVie7" w:date="2025-05-12T15:48:00Z">
                <w:pPr>
                  <w:tabs>
                    <w:tab w:val="clear" w:pos="562"/>
                  </w:tabs>
                  <w:suppressAutoHyphens w:val="0"/>
                </w:pPr>
              </w:pPrChange>
              <w:rPr>
                <w:del w:id="32228" w:author="AbbVie7" w:date="2025-05-12T15:48:00Z"/>
                <w:bCs/>
                <w:szCs w:val="22"/>
                <w:lang w:val="it-IT"/>
              </w:rPr>
            </w:pPr>
            <w:del w:id="32229" w:author="AbbVie7" w:date="2025-05-12T15:48:00Z">
              <w:r w:rsidRPr="00BD646C">
                <w:rPr>
                  <w:bCs/>
                  <w:szCs w:val="22"/>
                  <w:lang w:val="it-IT"/>
                </w:rPr>
                <w:delText>România</w:delText>
              </w:r>
            </w:del>
          </w:p>
          <w:p w:rsidR="008F24A7" w:rsidRPr="00BD646C" w14:paraId="20BCF683" w14:textId="77777777">
            <w:pPr>
              <w:pStyle w:val="EMEAHeadingLeaflet"/>
              <w:spacing w:before="0" w:beforeLines="0" w:after="0" w:afterLines="0"/>
              <w:pPrChange w:id="32230" w:author="AbbVie7" w:date="2025-05-12T15:48:00Z">
                <w:pPr>
                  <w:tabs>
                    <w:tab w:val="clear" w:pos="562"/>
                  </w:tabs>
                  <w:suppressAutoHyphens w:val="0"/>
                </w:pPr>
              </w:pPrChange>
              <w:rPr>
                <w:del w:id="32231" w:author="AbbVie7" w:date="2025-05-12T15:48:00Z"/>
                <w:szCs w:val="22"/>
                <w:lang w:val="it-IT"/>
              </w:rPr>
            </w:pPr>
            <w:del w:id="32232" w:author="AbbVie7" w:date="2025-05-12T15:48:00Z">
              <w:r w:rsidRPr="00BD646C">
                <w:rPr>
                  <w:szCs w:val="22"/>
                  <w:lang w:val="it-IT"/>
                </w:rPr>
                <w:delText>AbbVie S.R.L.</w:delText>
              </w:r>
            </w:del>
          </w:p>
          <w:p w:rsidR="008F24A7" w:rsidRPr="00BD646C" w14:paraId="0C49C3B4" w14:textId="77777777">
            <w:pPr>
              <w:pStyle w:val="EMEAHeadingLeaflet"/>
              <w:spacing w:before="0" w:beforeLines="0" w:after="0" w:afterLines="0"/>
              <w:pPrChange w:id="32233" w:author="AbbVie7" w:date="2025-05-12T15:48:00Z">
                <w:pPr>
                  <w:tabs>
                    <w:tab w:val="clear" w:pos="562"/>
                  </w:tabs>
                  <w:suppressAutoHyphens w:val="0"/>
                </w:pPr>
              </w:pPrChange>
              <w:rPr>
                <w:del w:id="32234" w:author="AbbVie7" w:date="2025-05-12T15:48:00Z"/>
                <w:szCs w:val="22"/>
                <w:lang w:val="pl-PL"/>
              </w:rPr>
            </w:pPr>
            <w:del w:id="32235" w:author="AbbVie7" w:date="2025-05-12T15:48:00Z">
              <w:r w:rsidRPr="00BD646C">
                <w:rPr>
                  <w:szCs w:val="22"/>
                  <w:lang w:val="pl-PL"/>
                </w:rPr>
                <w:delText>Tel: +40 21 529 30 35</w:delText>
              </w:r>
            </w:del>
          </w:p>
          <w:p w:rsidR="008F24A7" w:rsidRPr="00BD646C" w14:paraId="04E58824" w14:textId="77777777">
            <w:pPr>
              <w:pStyle w:val="EMEAHeadingLeaflet"/>
              <w:spacing w:before="0" w:beforeLines="0" w:after="0" w:afterLines="0"/>
              <w:pPrChange w:id="32236" w:author="AbbVie7" w:date="2025-05-12T15:48:00Z">
                <w:pPr>
                  <w:tabs>
                    <w:tab w:val="clear" w:pos="562"/>
                  </w:tabs>
                  <w:suppressAutoHyphens w:val="0"/>
                </w:pPr>
              </w:pPrChange>
              <w:rPr>
                <w:del w:id="32237" w:author="AbbVie7" w:date="2025-05-12T15:48:00Z"/>
                <w:szCs w:val="22"/>
                <w:lang w:val="pl-PL"/>
              </w:rPr>
            </w:pPr>
          </w:p>
        </w:tc>
      </w:tr>
      <w:tr w14:paraId="49A26F5A" w14:textId="77777777" w:rsidTr="001F79B0">
        <w:tblPrEx>
          <w:tblW w:w="9356" w:type="dxa"/>
          <w:tblInd w:w="-34" w:type="dxa"/>
          <w:tblLayout w:type="fixed"/>
          <w:tblLook w:val="0000"/>
        </w:tblPrEx>
        <w:trPr>
          <w:gridBefore w:val="1"/>
          <w:wBefore w:w="34" w:type="dxa"/>
          <w:del w:id="32238" w:author="AbbVie7" w:date="2025-05-12T15:48:00Z"/>
        </w:trPr>
        <w:tc>
          <w:tcPr>
            <w:tcW w:w="4644" w:type="dxa"/>
            <w:gridSpan w:val="2"/>
          </w:tcPr>
          <w:p w:rsidR="008F24A7" w:rsidRPr="00BD646C" w14:paraId="66B38FF2" w14:textId="77777777">
            <w:pPr>
              <w:pStyle w:val="EMEAHeadingLeaflet"/>
              <w:spacing w:before="0" w:beforeLines="0" w:after="0" w:afterLines="0"/>
              <w:pPrChange w:id="32239" w:author="AbbVie7" w:date="2025-05-12T15:48:00Z">
                <w:pPr>
                  <w:tabs>
                    <w:tab w:val="clear" w:pos="562"/>
                  </w:tabs>
                  <w:suppressAutoHyphens w:val="0"/>
                </w:pPr>
              </w:pPrChange>
              <w:rPr>
                <w:del w:id="32240" w:author="AbbVie7" w:date="2025-05-12T15:48:00Z"/>
                <w:bCs/>
                <w:szCs w:val="22"/>
                <w:lang w:val="sk-SK"/>
              </w:rPr>
            </w:pPr>
            <w:del w:id="32241" w:author="AbbVie7" w:date="2025-05-12T15:48:00Z">
              <w:r w:rsidRPr="00BD646C">
                <w:rPr>
                  <w:bCs/>
                  <w:szCs w:val="22"/>
                  <w:lang w:val="sk-SK"/>
                </w:rPr>
                <w:delText>Ireland</w:delText>
              </w:r>
            </w:del>
          </w:p>
          <w:p w:rsidR="008F24A7" w:rsidRPr="00BD646C" w14:paraId="11A61AA6" w14:textId="77777777">
            <w:pPr>
              <w:pStyle w:val="EMEAHeadingLeaflet"/>
              <w:spacing w:before="0" w:beforeLines="0" w:after="0" w:afterLines="0"/>
              <w:pPrChange w:id="32242" w:author="AbbVie7" w:date="2025-05-12T15:48:00Z">
                <w:pPr>
                  <w:tabs>
                    <w:tab w:val="clear" w:pos="562"/>
                  </w:tabs>
                  <w:suppressAutoHyphens w:val="0"/>
                </w:pPr>
              </w:pPrChange>
              <w:rPr>
                <w:del w:id="32243" w:author="AbbVie7" w:date="2025-05-12T15:48:00Z"/>
                <w:bCs/>
                <w:szCs w:val="22"/>
                <w:lang w:val="sk-SK"/>
              </w:rPr>
            </w:pPr>
            <w:del w:id="32244" w:author="AbbVie7" w:date="2025-05-12T15:48:00Z">
              <w:r w:rsidRPr="00BD646C">
                <w:rPr>
                  <w:bCs/>
                  <w:szCs w:val="22"/>
                  <w:lang w:val="sk-SK"/>
                </w:rPr>
                <w:delText xml:space="preserve">AbbVie Limited </w:delText>
              </w:r>
            </w:del>
          </w:p>
          <w:p w:rsidR="008F24A7" w:rsidRPr="00BD646C" w14:paraId="2C58FCB7" w14:textId="77777777">
            <w:pPr>
              <w:pStyle w:val="EMEAHeadingLeaflet"/>
              <w:spacing w:before="0" w:beforeLines="0" w:after="0" w:afterLines="0"/>
              <w:pPrChange w:id="32245" w:author="AbbVie7" w:date="2025-05-12T15:48:00Z">
                <w:pPr>
                  <w:tabs>
                    <w:tab w:val="clear" w:pos="562"/>
                  </w:tabs>
                  <w:suppressAutoHyphens w:val="0"/>
                </w:pPr>
              </w:pPrChange>
              <w:rPr>
                <w:del w:id="32246" w:author="AbbVie7" w:date="2025-05-12T15:48:00Z"/>
                <w:bCs/>
                <w:szCs w:val="22"/>
                <w:lang w:val="sk-SK"/>
              </w:rPr>
            </w:pPr>
            <w:del w:id="32247" w:author="AbbVie7" w:date="2025-05-12T15:48:00Z">
              <w:r w:rsidRPr="00BD646C">
                <w:rPr>
                  <w:bCs/>
                  <w:szCs w:val="22"/>
                  <w:lang w:val="pt-PT"/>
                </w:rPr>
                <w:delText>Tel: +353 (0)1 42879</w:delText>
              </w:r>
            </w:del>
            <w:del w:id="32248" w:author="AbbVie7" w:date="2025-05-12T15:48:00Z">
              <w:r>
                <w:rPr>
                  <w:bCs/>
                  <w:szCs w:val="22"/>
                  <w:lang w:val="pt-PT"/>
                </w:rPr>
                <w:delText>0</w:delText>
              </w:r>
            </w:del>
            <w:del w:id="32249" w:author="AbbVie7" w:date="2025-05-12T15:48:00Z">
              <w:r w:rsidRPr="00BD646C">
                <w:rPr>
                  <w:bCs/>
                  <w:szCs w:val="22"/>
                  <w:lang w:val="pt-PT"/>
                </w:rPr>
                <w:delText>0</w:delText>
              </w:r>
            </w:del>
          </w:p>
        </w:tc>
        <w:tc>
          <w:tcPr>
            <w:tcW w:w="4678" w:type="dxa"/>
          </w:tcPr>
          <w:p w:rsidR="008F24A7" w:rsidRPr="00BD646C" w14:paraId="6CE3CAF9" w14:textId="77777777">
            <w:pPr>
              <w:pStyle w:val="EMEAHeadingLeaflet"/>
              <w:spacing w:before="0" w:beforeLines="0" w:after="0" w:afterLines="0"/>
              <w:pPrChange w:id="32250" w:author="AbbVie7" w:date="2025-05-12T15:48:00Z">
                <w:pPr>
                  <w:tabs>
                    <w:tab w:val="clear" w:pos="562"/>
                  </w:tabs>
                  <w:suppressAutoHyphens w:val="0"/>
                </w:pPr>
              </w:pPrChange>
              <w:rPr>
                <w:del w:id="32251" w:author="AbbVie7" w:date="2025-05-12T15:48:00Z"/>
                <w:bCs/>
                <w:szCs w:val="22"/>
                <w:lang w:val="sl-SI"/>
              </w:rPr>
            </w:pPr>
            <w:del w:id="32252" w:author="AbbVie7" w:date="2025-05-12T15:48:00Z">
              <w:r w:rsidRPr="00BD646C">
                <w:rPr>
                  <w:bCs/>
                  <w:szCs w:val="22"/>
                  <w:lang w:val="sl-SI"/>
                </w:rPr>
                <w:delText>Slovenija</w:delText>
              </w:r>
            </w:del>
          </w:p>
          <w:p w:rsidR="008F24A7" w:rsidRPr="00BD646C" w14:paraId="79EEB222" w14:textId="77777777">
            <w:pPr>
              <w:pStyle w:val="EMEAHeadingLeaflet"/>
              <w:spacing w:before="0" w:beforeLines="0" w:after="0" w:afterLines="0"/>
              <w:pPrChange w:id="32253" w:author="AbbVie7" w:date="2025-05-12T15:48:00Z">
                <w:pPr>
                  <w:tabs>
                    <w:tab w:val="clear" w:pos="562"/>
                  </w:tabs>
                  <w:suppressAutoHyphens w:val="0"/>
                </w:pPr>
              </w:pPrChange>
              <w:rPr>
                <w:del w:id="32254" w:author="AbbVie7" w:date="2025-05-12T15:48:00Z"/>
                <w:bCs/>
                <w:szCs w:val="22"/>
                <w:lang w:val="sl-SI"/>
              </w:rPr>
            </w:pPr>
            <w:del w:id="32255" w:author="AbbVie7" w:date="2025-05-12T15:48:00Z">
              <w:r w:rsidRPr="00BD646C">
                <w:rPr>
                  <w:bCs/>
                  <w:szCs w:val="22"/>
                  <w:lang w:val="sl-SI"/>
                </w:rPr>
                <w:delText xml:space="preserve">AbbVie </w:delText>
              </w:r>
            </w:del>
            <w:del w:id="32256" w:author="AbbVie7" w:date="2025-05-12T15:48:00Z">
              <w:r w:rsidRPr="00BD646C">
                <w:rPr>
                  <w:szCs w:val="22"/>
                  <w:lang w:val="sl-SI"/>
                </w:rPr>
                <w:delText>Biofarmacevtska družba d.o.o.</w:delText>
              </w:r>
            </w:del>
          </w:p>
          <w:p w:rsidR="008F24A7" w:rsidRPr="00BD646C" w14:paraId="5534AFF8" w14:textId="77777777">
            <w:pPr>
              <w:pStyle w:val="EMEAHeadingLeaflet"/>
              <w:spacing w:before="0" w:beforeLines="0" w:after="0" w:afterLines="0"/>
              <w:pPrChange w:id="32257" w:author="AbbVie7" w:date="2025-05-12T15:48:00Z">
                <w:pPr>
                  <w:tabs>
                    <w:tab w:val="clear" w:pos="562"/>
                  </w:tabs>
                  <w:suppressAutoHyphens w:val="0"/>
                </w:pPr>
              </w:pPrChange>
              <w:rPr>
                <w:del w:id="32258" w:author="AbbVie7" w:date="2025-05-12T15:48:00Z"/>
                <w:bCs/>
                <w:szCs w:val="22"/>
                <w:lang w:val="sl-SI"/>
              </w:rPr>
            </w:pPr>
            <w:del w:id="32259" w:author="AbbVie7" w:date="2025-05-12T15:48:00Z">
              <w:r w:rsidRPr="00BD646C">
                <w:rPr>
                  <w:bCs/>
                  <w:szCs w:val="22"/>
                  <w:lang w:val="sl-SI"/>
                </w:rPr>
                <w:delText>Tel: +386 (1)32 08 060</w:delText>
              </w:r>
            </w:del>
          </w:p>
          <w:p w:rsidR="008F24A7" w:rsidRPr="00BD646C" w14:paraId="614FB367" w14:textId="77777777">
            <w:pPr>
              <w:pStyle w:val="EMEAHeadingLeaflet"/>
              <w:spacing w:before="0" w:beforeLines="0" w:after="0" w:afterLines="0"/>
              <w:pPrChange w:id="32260" w:author="AbbVie7" w:date="2025-05-12T15:48:00Z">
                <w:pPr>
                  <w:tabs>
                    <w:tab w:val="clear" w:pos="562"/>
                  </w:tabs>
                  <w:suppressAutoHyphens w:val="0"/>
                </w:pPr>
              </w:pPrChange>
              <w:rPr>
                <w:del w:id="32261" w:author="AbbVie7" w:date="2025-05-12T15:48:00Z"/>
                <w:bCs/>
                <w:szCs w:val="22"/>
                <w:lang w:val="sl-SI"/>
              </w:rPr>
            </w:pPr>
          </w:p>
        </w:tc>
      </w:tr>
      <w:tr w14:paraId="1B024B67" w14:textId="77777777" w:rsidTr="001F79B0">
        <w:tblPrEx>
          <w:tblW w:w="9356" w:type="dxa"/>
          <w:tblInd w:w="-34" w:type="dxa"/>
          <w:tblLayout w:type="fixed"/>
          <w:tblLook w:val="0000"/>
        </w:tblPrEx>
        <w:trPr>
          <w:gridBefore w:val="1"/>
          <w:wBefore w:w="34" w:type="dxa"/>
          <w:del w:id="32262" w:author="AbbVie7" w:date="2025-05-12T15:48:00Z"/>
        </w:trPr>
        <w:tc>
          <w:tcPr>
            <w:tcW w:w="4644" w:type="dxa"/>
            <w:gridSpan w:val="2"/>
          </w:tcPr>
          <w:p w:rsidR="008F24A7" w:rsidRPr="00BD646C" w14:paraId="7796AFFA" w14:textId="77777777">
            <w:pPr>
              <w:pStyle w:val="EMEAHeadingLeaflet"/>
              <w:spacing w:before="0" w:beforeLines="0" w:after="0" w:afterLines="0"/>
              <w:pPrChange w:id="32263" w:author="AbbVie7" w:date="2025-05-12T15:48:00Z">
                <w:pPr>
                  <w:tabs>
                    <w:tab w:val="clear" w:pos="562"/>
                  </w:tabs>
                  <w:suppressAutoHyphens w:val="0"/>
                </w:pPr>
              </w:pPrChange>
              <w:rPr>
                <w:del w:id="32264" w:author="AbbVie7" w:date="2025-05-12T15:48:00Z"/>
                <w:bCs/>
                <w:szCs w:val="22"/>
                <w:lang w:val="is-IS"/>
              </w:rPr>
            </w:pPr>
            <w:del w:id="32265" w:author="AbbVie7" w:date="2025-05-12T15:48:00Z">
              <w:r w:rsidRPr="00BD646C">
                <w:rPr>
                  <w:bCs/>
                  <w:szCs w:val="22"/>
                  <w:lang w:val="is-IS"/>
                </w:rPr>
                <w:delText>Ísland</w:delText>
              </w:r>
            </w:del>
          </w:p>
          <w:p w:rsidR="008F24A7" w:rsidRPr="00BD646C" w14:paraId="6AE9F351" w14:textId="77777777">
            <w:pPr>
              <w:pStyle w:val="EMEAHeadingLeaflet"/>
              <w:spacing w:before="0" w:beforeLines="0" w:after="0" w:afterLines="0"/>
              <w:pPrChange w:id="32266" w:author="AbbVie7" w:date="2025-05-12T15:48:00Z">
                <w:pPr>
                  <w:tabs>
                    <w:tab w:val="clear" w:pos="562"/>
                  </w:tabs>
                  <w:suppressAutoHyphens w:val="0"/>
                </w:pPr>
              </w:pPrChange>
              <w:rPr>
                <w:del w:id="32267" w:author="AbbVie7" w:date="2025-05-12T15:48:00Z"/>
                <w:bCs/>
                <w:szCs w:val="22"/>
                <w:lang w:val="sk-SK"/>
              </w:rPr>
            </w:pPr>
            <w:del w:id="32268" w:author="AbbVie7" w:date="2025-05-12T15:48:00Z">
              <w:r w:rsidRPr="00BD646C">
                <w:rPr>
                  <w:bCs/>
                  <w:szCs w:val="22"/>
                  <w:lang w:val="sk-SK"/>
                </w:rPr>
                <w:delText>Vistor hf.</w:delText>
              </w:r>
            </w:del>
          </w:p>
          <w:p w:rsidR="008F24A7" w:rsidRPr="00BD646C" w14:paraId="2C28610A" w14:textId="77777777">
            <w:pPr>
              <w:pStyle w:val="EMEAHeadingLeaflet"/>
              <w:spacing w:before="0" w:beforeLines="0" w:after="0" w:afterLines="0"/>
              <w:pPrChange w:id="32269" w:author="AbbVie7" w:date="2025-05-12T15:48:00Z">
                <w:pPr>
                  <w:tabs>
                    <w:tab w:val="clear" w:pos="562"/>
                  </w:tabs>
                  <w:suppressAutoHyphens w:val="0"/>
                </w:pPr>
              </w:pPrChange>
              <w:rPr>
                <w:del w:id="32270" w:author="AbbVie7" w:date="2025-05-12T15:48:00Z"/>
                <w:bCs/>
                <w:szCs w:val="22"/>
                <w:lang w:val="sk-SK"/>
              </w:rPr>
            </w:pPr>
            <w:del w:id="32271" w:author="AbbVie7" w:date="2025-05-12T15:48:00Z">
              <w:r w:rsidRPr="00BD646C">
                <w:rPr>
                  <w:bCs/>
                  <w:szCs w:val="22"/>
                  <w:lang w:val="sk-SK"/>
                </w:rPr>
                <w:delText>Tel: +354 535 7000</w:delText>
              </w:r>
            </w:del>
          </w:p>
        </w:tc>
        <w:tc>
          <w:tcPr>
            <w:tcW w:w="4678" w:type="dxa"/>
          </w:tcPr>
          <w:p w:rsidR="008F24A7" w:rsidRPr="00BD646C" w14:paraId="241F84CA" w14:textId="77777777">
            <w:pPr>
              <w:pStyle w:val="EMEAHeadingLeaflet"/>
              <w:spacing w:before="0" w:beforeLines="0" w:after="0" w:afterLines="0"/>
              <w:pPrChange w:id="32272" w:author="AbbVie7" w:date="2025-05-12T15:48:00Z">
                <w:pPr>
                  <w:tabs>
                    <w:tab w:val="clear" w:pos="562"/>
                  </w:tabs>
                  <w:suppressAutoHyphens w:val="0"/>
                </w:pPr>
              </w:pPrChange>
              <w:rPr>
                <w:del w:id="32273" w:author="AbbVie7" w:date="2025-05-12T15:48:00Z"/>
                <w:bCs/>
                <w:szCs w:val="22"/>
                <w:lang w:val="sk-SK"/>
              </w:rPr>
            </w:pPr>
            <w:del w:id="32274" w:author="AbbVie7" w:date="2025-05-12T15:48:00Z">
              <w:r w:rsidRPr="00BD646C">
                <w:rPr>
                  <w:bCs/>
                  <w:szCs w:val="22"/>
                  <w:lang w:val="sk-SK"/>
                </w:rPr>
                <w:delText>Slovenská republika</w:delText>
              </w:r>
            </w:del>
          </w:p>
          <w:p w:rsidR="008F24A7" w:rsidRPr="00BD646C" w14:paraId="68361026" w14:textId="77777777">
            <w:pPr>
              <w:pStyle w:val="EMEAHeadingLeaflet"/>
              <w:spacing w:before="0" w:beforeLines="0" w:after="0" w:afterLines="0"/>
              <w:pPrChange w:id="32275" w:author="AbbVie7" w:date="2025-05-12T15:48:00Z">
                <w:pPr>
                  <w:tabs>
                    <w:tab w:val="clear" w:pos="562"/>
                  </w:tabs>
                  <w:suppressAutoHyphens w:val="0"/>
                </w:pPr>
              </w:pPrChange>
              <w:rPr>
                <w:del w:id="32276" w:author="AbbVie7" w:date="2025-05-12T15:48:00Z"/>
                <w:bCs/>
                <w:szCs w:val="22"/>
                <w:lang w:val="sk-SK"/>
              </w:rPr>
            </w:pPr>
            <w:del w:id="32277" w:author="AbbVie7" w:date="2025-05-12T15:48:00Z">
              <w:r w:rsidRPr="00BD646C">
                <w:rPr>
                  <w:bCs/>
                  <w:szCs w:val="22"/>
                  <w:lang w:val="sk-SK"/>
                </w:rPr>
                <w:delText>AbbVie s.r.o.</w:delText>
              </w:r>
            </w:del>
          </w:p>
          <w:p w:rsidR="008F24A7" w:rsidRPr="00BD646C" w14:paraId="7D1668AE" w14:textId="77777777">
            <w:pPr>
              <w:pStyle w:val="EMEAHeadingLeaflet"/>
              <w:spacing w:before="0" w:beforeLines="0" w:after="0" w:afterLines="0"/>
              <w:pPrChange w:id="32278" w:author="AbbVie7" w:date="2025-05-12T15:48:00Z">
                <w:pPr>
                  <w:tabs>
                    <w:tab w:val="clear" w:pos="562"/>
                  </w:tabs>
                  <w:suppressAutoHyphens w:val="0"/>
                </w:pPr>
              </w:pPrChange>
              <w:rPr>
                <w:del w:id="32279" w:author="AbbVie7" w:date="2025-05-12T15:48:00Z"/>
                <w:bCs/>
                <w:szCs w:val="22"/>
                <w:lang w:val="sk-SK"/>
              </w:rPr>
            </w:pPr>
            <w:del w:id="32280" w:author="AbbVie7" w:date="2025-05-12T15:48:00Z">
              <w:r w:rsidRPr="00BD646C">
                <w:rPr>
                  <w:bCs/>
                  <w:szCs w:val="22"/>
                  <w:lang w:val="sk-SK"/>
                </w:rPr>
                <w:delText>Tel: +421 2 5050 0777</w:delText>
              </w:r>
            </w:del>
          </w:p>
          <w:p w:rsidR="008F24A7" w:rsidRPr="00BD646C" w14:paraId="5FBAC41C" w14:textId="77777777">
            <w:pPr>
              <w:pStyle w:val="EMEAHeadingLeaflet"/>
              <w:spacing w:before="0" w:beforeLines="0" w:after="0" w:afterLines="0"/>
              <w:pPrChange w:id="32281" w:author="AbbVie7" w:date="2025-05-12T15:48:00Z">
                <w:pPr>
                  <w:tabs>
                    <w:tab w:val="clear" w:pos="562"/>
                  </w:tabs>
                  <w:suppressAutoHyphens w:val="0"/>
                </w:pPr>
              </w:pPrChange>
              <w:rPr>
                <w:del w:id="32282" w:author="AbbVie7" w:date="2025-05-12T15:48:00Z"/>
                <w:bCs/>
                <w:szCs w:val="22"/>
                <w:lang w:val="sk-SK"/>
              </w:rPr>
            </w:pPr>
          </w:p>
        </w:tc>
      </w:tr>
      <w:tr w14:paraId="68F74FC8" w14:textId="77777777" w:rsidTr="001F79B0">
        <w:tblPrEx>
          <w:tblW w:w="9356" w:type="dxa"/>
          <w:tblInd w:w="-34" w:type="dxa"/>
          <w:tblLayout w:type="fixed"/>
          <w:tblLook w:val="0000"/>
        </w:tblPrEx>
        <w:trPr>
          <w:gridBefore w:val="1"/>
          <w:wBefore w:w="34" w:type="dxa"/>
          <w:del w:id="32283" w:author="AbbVie7" w:date="2025-05-12T15:48:00Z"/>
        </w:trPr>
        <w:tc>
          <w:tcPr>
            <w:tcW w:w="4644" w:type="dxa"/>
            <w:gridSpan w:val="2"/>
          </w:tcPr>
          <w:p w:rsidR="008F24A7" w:rsidRPr="00BD646C" w14:paraId="4213711B" w14:textId="77777777">
            <w:pPr>
              <w:pStyle w:val="EMEAHeadingLeaflet"/>
              <w:spacing w:before="0" w:beforeLines="0" w:after="0" w:afterLines="0"/>
              <w:pPrChange w:id="32284" w:author="AbbVie7" w:date="2025-05-12T15:48:00Z">
                <w:pPr>
                  <w:tabs>
                    <w:tab w:val="clear" w:pos="562"/>
                  </w:tabs>
                  <w:suppressAutoHyphens w:val="0"/>
                </w:pPr>
              </w:pPrChange>
              <w:rPr>
                <w:del w:id="32285" w:author="AbbVie7" w:date="2025-05-12T15:48:00Z"/>
                <w:bCs/>
                <w:szCs w:val="22"/>
                <w:lang w:val="it-IT"/>
              </w:rPr>
            </w:pPr>
            <w:del w:id="32286" w:author="AbbVie7" w:date="2025-05-12T15:48:00Z">
              <w:r w:rsidRPr="00BD646C">
                <w:rPr>
                  <w:bCs/>
                  <w:szCs w:val="22"/>
                  <w:lang w:val="it-IT"/>
                </w:rPr>
                <w:delText>Italia</w:delText>
              </w:r>
            </w:del>
          </w:p>
          <w:p w:rsidR="008F24A7" w:rsidRPr="00BD646C" w14:paraId="7EE6E59B" w14:textId="77777777">
            <w:pPr>
              <w:pStyle w:val="EMEAHeadingLeaflet"/>
              <w:spacing w:before="0" w:beforeLines="0" w:after="0" w:afterLines="0"/>
              <w:pPrChange w:id="32287" w:author="AbbVie7" w:date="2025-05-12T15:48:00Z">
                <w:pPr>
                  <w:tabs>
                    <w:tab w:val="clear" w:pos="562"/>
                  </w:tabs>
                  <w:suppressAutoHyphens w:val="0"/>
                </w:pPr>
              </w:pPrChange>
              <w:rPr>
                <w:del w:id="32288" w:author="AbbVie7" w:date="2025-05-12T15:48:00Z"/>
                <w:bCs/>
                <w:szCs w:val="22"/>
                <w:lang w:val="pt-PT"/>
              </w:rPr>
            </w:pPr>
            <w:del w:id="32289" w:author="AbbVie7" w:date="2025-05-12T15:48:00Z">
              <w:r w:rsidRPr="00BD646C">
                <w:rPr>
                  <w:bCs/>
                  <w:szCs w:val="22"/>
                  <w:lang w:val="pt-PT"/>
                </w:rPr>
                <w:delText xml:space="preserve">AbbVie S.r.l. </w:delText>
              </w:r>
            </w:del>
          </w:p>
          <w:p w:rsidR="008F24A7" w:rsidRPr="00BD646C" w14:paraId="7B03727A" w14:textId="77777777">
            <w:pPr>
              <w:pStyle w:val="EMEAHeadingLeaflet"/>
              <w:spacing w:before="0" w:beforeLines="0" w:after="0" w:afterLines="0"/>
              <w:pPrChange w:id="32290" w:author="AbbVie7" w:date="2025-05-12T15:48:00Z">
                <w:pPr>
                  <w:tabs>
                    <w:tab w:val="clear" w:pos="562"/>
                  </w:tabs>
                  <w:suppressAutoHyphens w:val="0"/>
                </w:pPr>
              </w:pPrChange>
              <w:rPr>
                <w:del w:id="32291" w:author="AbbVie7" w:date="2025-05-12T15:48:00Z"/>
                <w:bCs/>
                <w:szCs w:val="22"/>
                <w:lang w:val="fi-FI"/>
              </w:rPr>
            </w:pPr>
            <w:del w:id="32292" w:author="AbbVie7" w:date="2025-05-12T15:48:00Z">
              <w:r w:rsidRPr="00BD646C">
                <w:rPr>
                  <w:bCs/>
                  <w:szCs w:val="22"/>
                  <w:lang w:val="fr-FR"/>
                </w:rPr>
                <w:delText>Tel: +39 06 928921</w:delText>
              </w:r>
            </w:del>
          </w:p>
        </w:tc>
        <w:tc>
          <w:tcPr>
            <w:tcW w:w="4678" w:type="dxa"/>
          </w:tcPr>
          <w:p w:rsidR="008F24A7" w:rsidRPr="00BD646C" w14:paraId="4E4BA63C" w14:textId="77777777">
            <w:pPr>
              <w:pStyle w:val="EMEAHeadingLeaflet"/>
              <w:spacing w:before="0" w:beforeLines="0" w:after="0" w:afterLines="0"/>
              <w:pPrChange w:id="32293" w:author="AbbVie7" w:date="2025-05-12T15:48:00Z">
                <w:pPr>
                  <w:tabs>
                    <w:tab w:val="clear" w:pos="562"/>
                  </w:tabs>
                  <w:suppressAutoHyphens w:val="0"/>
                </w:pPr>
              </w:pPrChange>
              <w:rPr>
                <w:del w:id="32294" w:author="AbbVie7" w:date="2025-05-12T15:48:00Z"/>
                <w:bCs/>
                <w:szCs w:val="22"/>
                <w:lang w:val="fi-FI"/>
              </w:rPr>
            </w:pPr>
            <w:del w:id="32295" w:author="AbbVie7" w:date="2025-05-12T15:48:00Z">
              <w:r w:rsidRPr="00BD646C">
                <w:rPr>
                  <w:bCs/>
                  <w:szCs w:val="22"/>
                  <w:lang w:val="fi-FI"/>
                </w:rPr>
                <w:delText>Suomi/Finland</w:delText>
              </w:r>
            </w:del>
          </w:p>
          <w:p w:rsidR="008F24A7" w:rsidRPr="00BD646C" w14:paraId="473525A3" w14:textId="77777777">
            <w:pPr>
              <w:pStyle w:val="EMEAHeadingLeaflet"/>
              <w:spacing w:before="0" w:beforeLines="0" w:after="0" w:afterLines="0"/>
              <w:pPrChange w:id="32296" w:author="AbbVie7" w:date="2025-05-12T15:48:00Z">
                <w:pPr>
                  <w:tabs>
                    <w:tab w:val="clear" w:pos="562"/>
                  </w:tabs>
                  <w:suppressAutoHyphens w:val="0"/>
                </w:pPr>
              </w:pPrChange>
              <w:rPr>
                <w:del w:id="32297" w:author="AbbVie7" w:date="2025-05-12T15:48:00Z"/>
                <w:bCs/>
                <w:szCs w:val="22"/>
                <w:lang w:val="de-CH"/>
              </w:rPr>
            </w:pPr>
            <w:del w:id="32298" w:author="AbbVie7" w:date="2025-05-12T15:48:00Z">
              <w:r w:rsidRPr="00BD646C">
                <w:rPr>
                  <w:bCs/>
                  <w:szCs w:val="22"/>
                  <w:lang w:val="sk-SK"/>
                </w:rPr>
                <w:delText>AbbVie Oy</w:delText>
              </w:r>
            </w:del>
          </w:p>
          <w:p w:rsidR="008F24A7" w:rsidRPr="00BD646C" w14:paraId="5CF1AFE3" w14:textId="77777777">
            <w:pPr>
              <w:pStyle w:val="EMEAHeadingLeaflet"/>
              <w:spacing w:before="0" w:beforeLines="0" w:after="0" w:afterLines="0"/>
              <w:pPrChange w:id="32299" w:author="AbbVie7" w:date="2025-05-12T15:48:00Z">
                <w:pPr>
                  <w:tabs>
                    <w:tab w:val="clear" w:pos="562"/>
                  </w:tabs>
                  <w:suppressAutoHyphens w:val="0"/>
                </w:pPr>
              </w:pPrChange>
              <w:rPr>
                <w:del w:id="32300" w:author="AbbVie7" w:date="2025-05-12T15:48:00Z"/>
                <w:bCs/>
                <w:szCs w:val="22"/>
                <w:lang w:val="sk-SK"/>
              </w:rPr>
            </w:pPr>
            <w:del w:id="32301" w:author="AbbVie7" w:date="2025-05-12T15:48:00Z">
              <w:r w:rsidRPr="00BD646C">
                <w:rPr>
                  <w:bCs/>
                  <w:szCs w:val="22"/>
                  <w:lang w:val="sk-SK"/>
                </w:rPr>
                <w:delText>Puh/Tel: +358 (0)10 2411 200</w:delText>
              </w:r>
            </w:del>
          </w:p>
          <w:p w:rsidR="008F24A7" w:rsidRPr="00BD646C" w14:paraId="3EF570DB" w14:textId="77777777">
            <w:pPr>
              <w:pStyle w:val="EMEAHeadingLeaflet"/>
              <w:spacing w:before="0" w:beforeLines="0" w:after="0" w:afterLines="0"/>
              <w:pPrChange w:id="32302" w:author="AbbVie7" w:date="2025-05-12T15:48:00Z">
                <w:pPr>
                  <w:tabs>
                    <w:tab w:val="clear" w:pos="562"/>
                  </w:tabs>
                  <w:suppressAutoHyphens w:val="0"/>
                </w:pPr>
              </w:pPrChange>
              <w:rPr>
                <w:del w:id="32303" w:author="AbbVie7" w:date="2025-05-12T15:48:00Z"/>
                <w:szCs w:val="22"/>
                <w:lang w:val="sk-SK"/>
              </w:rPr>
            </w:pPr>
          </w:p>
        </w:tc>
      </w:tr>
      <w:tr w14:paraId="6F33226D" w14:textId="77777777" w:rsidTr="001F79B0">
        <w:tblPrEx>
          <w:tblW w:w="9356" w:type="dxa"/>
          <w:tblInd w:w="-34" w:type="dxa"/>
          <w:tblLayout w:type="fixed"/>
          <w:tblLook w:val="0000"/>
        </w:tblPrEx>
        <w:trPr>
          <w:gridBefore w:val="1"/>
          <w:wBefore w:w="34" w:type="dxa"/>
          <w:cantSplit/>
          <w:trHeight w:val="887"/>
          <w:del w:id="32304" w:author="AbbVie7" w:date="2025-05-12T15:48:00Z"/>
        </w:trPr>
        <w:tc>
          <w:tcPr>
            <w:tcW w:w="4644" w:type="dxa"/>
            <w:gridSpan w:val="2"/>
          </w:tcPr>
          <w:p w:rsidR="008F24A7" w:rsidRPr="00BD646C" w14:paraId="72BC9DC5" w14:textId="77777777">
            <w:pPr>
              <w:pStyle w:val="EMEAHeadingLeaflet"/>
              <w:spacing w:before="0" w:beforeLines="0" w:after="0" w:afterLines="0"/>
              <w:pPrChange w:id="32305" w:author="AbbVie7" w:date="2025-05-12T15:48:00Z">
                <w:pPr>
                  <w:tabs>
                    <w:tab w:val="clear" w:pos="562"/>
                  </w:tabs>
                  <w:suppressAutoHyphens w:val="0"/>
                </w:pPr>
              </w:pPrChange>
              <w:rPr>
                <w:del w:id="32306" w:author="AbbVie7" w:date="2025-05-12T15:48:00Z"/>
                <w:bCs/>
                <w:szCs w:val="22"/>
                <w:lang w:val="el-GR"/>
              </w:rPr>
            </w:pPr>
            <w:del w:id="32307" w:author="AbbVie7" w:date="2025-05-12T15:48:00Z">
              <w:r w:rsidRPr="00BD646C">
                <w:rPr>
                  <w:bCs/>
                  <w:szCs w:val="22"/>
                  <w:lang w:val="el-GR"/>
                </w:rPr>
                <w:delText>Κύπρος</w:delText>
              </w:r>
            </w:del>
          </w:p>
          <w:p w:rsidR="008F24A7" w:rsidRPr="00BD646C" w14:paraId="48FD80E8" w14:textId="77777777">
            <w:pPr>
              <w:pStyle w:val="EMEAHeadingLeaflet"/>
              <w:spacing w:before="0" w:beforeLines="0" w:after="0" w:afterLines="0"/>
              <w:pPrChange w:id="32308" w:author="AbbVie7" w:date="2025-05-12T15:48:00Z">
                <w:pPr>
                  <w:tabs>
                    <w:tab w:val="clear" w:pos="562"/>
                  </w:tabs>
                  <w:suppressAutoHyphens w:val="0"/>
                </w:pPr>
              </w:pPrChange>
              <w:rPr>
                <w:del w:id="32309" w:author="AbbVie7" w:date="2025-05-12T15:48:00Z"/>
                <w:bCs/>
                <w:szCs w:val="22"/>
                <w:lang w:val="el-GR"/>
              </w:rPr>
            </w:pPr>
            <w:del w:id="32310" w:author="AbbVie7" w:date="2025-05-12T15:48:00Z">
              <w:r w:rsidRPr="00BD646C">
                <w:rPr>
                  <w:bCs/>
                  <w:szCs w:val="22"/>
                  <w:lang w:val="sk-SK"/>
                </w:rPr>
                <w:delText xml:space="preserve">Lifepharma (Z.A.M.) </w:delText>
              </w:r>
            </w:del>
            <w:del w:id="32311" w:author="AbbVie7" w:date="2025-05-12T15:48:00Z">
              <w:r w:rsidRPr="00BD646C">
                <w:rPr>
                  <w:bCs/>
                  <w:szCs w:val="22"/>
                  <w:lang w:val="it-IT"/>
                </w:rPr>
                <w:delText>Ltd</w:delText>
              </w:r>
            </w:del>
          </w:p>
          <w:p w:rsidR="008F24A7" w:rsidRPr="00BD646C" w14:paraId="40472550" w14:textId="77777777">
            <w:pPr>
              <w:pStyle w:val="EMEAHeadingLeaflet"/>
              <w:spacing w:before="0" w:beforeLines="0" w:after="0" w:afterLines="0"/>
              <w:pPrChange w:id="32312" w:author="AbbVie7" w:date="2025-05-12T15:48:00Z">
                <w:pPr>
                  <w:tabs>
                    <w:tab w:val="clear" w:pos="562"/>
                  </w:tabs>
                  <w:suppressAutoHyphens w:val="0"/>
                </w:pPr>
              </w:pPrChange>
              <w:rPr>
                <w:del w:id="32313" w:author="AbbVie7" w:date="2025-05-12T15:48:00Z"/>
                <w:bCs/>
                <w:szCs w:val="22"/>
                <w:lang w:val="lv-LV"/>
              </w:rPr>
            </w:pPr>
            <w:del w:id="32314" w:author="AbbVie7" w:date="2025-05-12T15:48:00Z">
              <w:r w:rsidRPr="00BD646C">
                <w:rPr>
                  <w:bCs/>
                  <w:szCs w:val="22"/>
                  <w:lang w:val="el-GR"/>
                </w:rPr>
                <w:delText>Τηλ.: +357 22 34 74 40</w:delText>
              </w:r>
            </w:del>
          </w:p>
        </w:tc>
        <w:tc>
          <w:tcPr>
            <w:tcW w:w="4678" w:type="dxa"/>
          </w:tcPr>
          <w:p w:rsidR="008F24A7" w:rsidRPr="00BD646C" w14:paraId="046F5086" w14:textId="77777777">
            <w:pPr>
              <w:pStyle w:val="EMEAHeadingLeaflet"/>
              <w:spacing w:before="0" w:beforeLines="0" w:after="0" w:afterLines="0"/>
              <w:pPrChange w:id="32315" w:author="AbbVie7" w:date="2025-05-12T15:48:00Z">
                <w:pPr>
                  <w:tabs>
                    <w:tab w:val="clear" w:pos="562"/>
                  </w:tabs>
                  <w:suppressAutoHyphens w:val="0"/>
                </w:pPr>
              </w:pPrChange>
              <w:rPr>
                <w:del w:id="32316" w:author="AbbVie7" w:date="2025-05-12T15:48:00Z"/>
                <w:bCs/>
                <w:szCs w:val="22"/>
                <w:lang w:val="sk-SK"/>
              </w:rPr>
            </w:pPr>
            <w:del w:id="32317" w:author="AbbVie7" w:date="2025-05-12T15:48:00Z">
              <w:r w:rsidRPr="00BD646C">
                <w:rPr>
                  <w:bCs/>
                  <w:szCs w:val="22"/>
                  <w:lang w:val="sk-SK"/>
                </w:rPr>
                <w:delText>Sverige</w:delText>
              </w:r>
            </w:del>
          </w:p>
          <w:p w:rsidR="008F24A7" w:rsidRPr="00BD646C" w14:paraId="3D70CBB8" w14:textId="77777777">
            <w:pPr>
              <w:pStyle w:val="EMEAHeadingLeaflet"/>
              <w:spacing w:before="0" w:beforeLines="0" w:after="0" w:afterLines="0"/>
              <w:pPrChange w:id="32318" w:author="AbbVie7" w:date="2025-05-12T15:48:00Z">
                <w:pPr>
                  <w:tabs>
                    <w:tab w:val="clear" w:pos="562"/>
                  </w:tabs>
                  <w:suppressAutoHyphens w:val="0"/>
                </w:pPr>
              </w:pPrChange>
              <w:rPr>
                <w:del w:id="32319" w:author="AbbVie7" w:date="2025-05-12T15:48:00Z"/>
                <w:bCs/>
                <w:szCs w:val="22"/>
                <w:lang w:val="pt-PT"/>
              </w:rPr>
            </w:pPr>
            <w:del w:id="32320" w:author="AbbVie7" w:date="2025-05-12T15:48:00Z">
              <w:r w:rsidRPr="00BD646C">
                <w:rPr>
                  <w:bCs/>
                  <w:szCs w:val="22"/>
                  <w:lang w:val="pt-PT"/>
                </w:rPr>
                <w:delText>AbbVie AB</w:delText>
              </w:r>
            </w:del>
          </w:p>
          <w:p w:rsidR="008F24A7" w:rsidRPr="00BD646C" w14:paraId="2B441DAC" w14:textId="77777777">
            <w:pPr>
              <w:pStyle w:val="EMEAHeadingLeaflet"/>
              <w:spacing w:before="0" w:beforeLines="0" w:after="0" w:afterLines="0"/>
              <w:pPrChange w:id="32321" w:author="AbbVie7" w:date="2025-05-12T15:48:00Z">
                <w:pPr>
                  <w:tabs>
                    <w:tab w:val="clear" w:pos="562"/>
                  </w:tabs>
                  <w:suppressAutoHyphens w:val="0"/>
                </w:pPr>
              </w:pPrChange>
              <w:rPr>
                <w:del w:id="32322" w:author="AbbVie7" w:date="2025-05-12T15:48:00Z"/>
                <w:bCs/>
                <w:szCs w:val="22"/>
                <w:lang w:val="sk-SK"/>
              </w:rPr>
            </w:pPr>
            <w:del w:id="32323" w:author="AbbVie7" w:date="2025-05-12T15:48:00Z">
              <w:r w:rsidRPr="00BD646C">
                <w:rPr>
                  <w:bCs/>
                  <w:szCs w:val="22"/>
                  <w:lang w:val="da-DK"/>
                </w:rPr>
                <w:delText>Tel: +46 (0)8 684 44 600</w:delText>
              </w:r>
            </w:del>
          </w:p>
        </w:tc>
      </w:tr>
      <w:tr w14:paraId="0D54BFDC" w14:textId="77777777" w:rsidTr="001F79B0">
        <w:tblPrEx>
          <w:tblW w:w="9356" w:type="dxa"/>
          <w:tblInd w:w="-34" w:type="dxa"/>
          <w:tblLayout w:type="fixed"/>
          <w:tblLook w:val="0000"/>
        </w:tblPrEx>
        <w:trPr>
          <w:gridBefore w:val="1"/>
          <w:wBefore w:w="34" w:type="dxa"/>
          <w:cantSplit/>
          <w:trHeight w:val="761"/>
          <w:del w:id="32324" w:author="AbbVie7" w:date="2025-05-12T15:48:00Z"/>
        </w:trPr>
        <w:tc>
          <w:tcPr>
            <w:tcW w:w="4644" w:type="dxa"/>
            <w:gridSpan w:val="2"/>
          </w:tcPr>
          <w:p w:rsidR="008F24A7" w:rsidRPr="00BD646C" w14:paraId="17BCB2BA" w14:textId="77777777">
            <w:pPr>
              <w:pStyle w:val="EMEAHeadingLeaflet"/>
              <w:spacing w:before="0" w:beforeLines="0" w:after="0" w:afterLines="0"/>
              <w:pPrChange w:id="32325" w:author="AbbVie7" w:date="2025-05-12T15:48:00Z">
                <w:pPr>
                  <w:tabs>
                    <w:tab w:val="clear" w:pos="562"/>
                  </w:tabs>
                  <w:suppressAutoHyphens w:val="0"/>
                </w:pPr>
              </w:pPrChange>
              <w:rPr>
                <w:del w:id="32326" w:author="AbbVie7" w:date="2025-05-12T15:48:00Z"/>
                <w:bCs/>
                <w:szCs w:val="22"/>
                <w:lang w:val="lv-LV"/>
              </w:rPr>
            </w:pPr>
            <w:del w:id="32327" w:author="AbbVie7" w:date="2025-05-12T15:48:00Z">
              <w:r w:rsidRPr="00BD646C">
                <w:rPr>
                  <w:bCs/>
                  <w:szCs w:val="22"/>
                  <w:lang w:val="lv-LV"/>
                </w:rPr>
                <w:delText>Latvija</w:delText>
              </w:r>
            </w:del>
          </w:p>
          <w:p w:rsidR="008F24A7" w:rsidRPr="00BD646C" w14:paraId="3D213840" w14:textId="77777777">
            <w:pPr>
              <w:pStyle w:val="EMEAHeadingLeaflet"/>
              <w:spacing w:before="0" w:beforeLines="0" w:after="0" w:afterLines="0"/>
              <w:pPrChange w:id="32328" w:author="AbbVie7" w:date="2025-05-12T15:48:00Z">
                <w:pPr>
                  <w:tabs>
                    <w:tab w:val="clear" w:pos="562"/>
                  </w:tabs>
                  <w:suppressAutoHyphens w:val="0"/>
                </w:pPr>
              </w:pPrChange>
              <w:rPr>
                <w:del w:id="32329" w:author="AbbVie7" w:date="2025-05-12T15:48:00Z"/>
                <w:bCs/>
                <w:szCs w:val="22"/>
                <w:lang w:val="lv-LV"/>
              </w:rPr>
            </w:pPr>
            <w:del w:id="32330" w:author="AbbVie7" w:date="2025-05-12T15:48:00Z">
              <w:r w:rsidRPr="00BD646C">
                <w:rPr>
                  <w:bCs/>
                  <w:szCs w:val="22"/>
                  <w:lang w:val="lv-LV"/>
                </w:rPr>
                <w:delText xml:space="preserve">AbbVie SIA </w:delText>
              </w:r>
            </w:del>
          </w:p>
          <w:p w:rsidR="008F24A7" w:rsidRPr="00BD646C" w14:paraId="3E77CF4F" w14:textId="77777777">
            <w:pPr>
              <w:pStyle w:val="EMEAHeadingLeaflet"/>
              <w:spacing w:before="0" w:beforeLines="0" w:after="0" w:afterLines="0"/>
              <w:pPrChange w:id="32331" w:author="AbbVie7" w:date="2025-05-12T15:48:00Z">
                <w:pPr>
                  <w:tabs>
                    <w:tab w:val="clear" w:pos="562"/>
                  </w:tabs>
                  <w:suppressAutoHyphens w:val="0"/>
                </w:pPr>
              </w:pPrChange>
              <w:rPr>
                <w:del w:id="32332" w:author="AbbVie7" w:date="2025-05-12T15:48:00Z"/>
                <w:bCs/>
                <w:szCs w:val="22"/>
                <w:lang w:val="lv-LV"/>
              </w:rPr>
            </w:pPr>
            <w:del w:id="32333" w:author="AbbVie7" w:date="2025-05-12T15:48:00Z">
              <w:r w:rsidRPr="00BD646C">
                <w:rPr>
                  <w:bCs/>
                  <w:szCs w:val="22"/>
                  <w:lang w:val="lv-LV"/>
                </w:rPr>
                <w:delText>Tel: +371 67605000</w:delText>
              </w:r>
            </w:del>
          </w:p>
        </w:tc>
        <w:tc>
          <w:tcPr>
            <w:tcW w:w="4678" w:type="dxa"/>
          </w:tcPr>
          <w:p w:rsidR="008F24A7" w:rsidRPr="00BD646C" w14:paraId="1558DE4C" w14:textId="77777777">
            <w:pPr>
              <w:pStyle w:val="EMEAHeadingLeaflet"/>
              <w:spacing w:before="0" w:beforeLines="0" w:after="0" w:afterLines="0"/>
              <w:pPrChange w:id="32334" w:author="AbbVie7" w:date="2025-05-12T15:48:00Z">
                <w:pPr>
                  <w:tabs>
                    <w:tab w:val="clear" w:pos="562"/>
                  </w:tabs>
                  <w:suppressAutoHyphens w:val="0"/>
                </w:pPr>
              </w:pPrChange>
              <w:rPr>
                <w:del w:id="32335" w:author="AbbVie7" w:date="2025-05-12T15:48:00Z"/>
                <w:bCs/>
                <w:szCs w:val="22"/>
                <w:lang w:val="sk-SK"/>
              </w:rPr>
            </w:pPr>
          </w:p>
        </w:tc>
      </w:tr>
    </w:tbl>
    <w:p w:rsidR="008F24A7" w14:paraId="075121E2" w14:textId="77777777">
      <w:pPr>
        <w:pStyle w:val="EMEAHeadingLeaflet"/>
        <w:spacing w:before="0" w:beforeLines="0" w:after="0" w:afterLines="0"/>
        <w:pPrChange w:id="32336" w:author="AbbVie7" w:date="2025-05-12T15:48:00Z">
          <w:pPr>
            <w:numPr>
              <w:ilvl w:val="12"/>
              <w:numId w:val="0"/>
            </w:numPr>
            <w:ind w:right="-2"/>
          </w:pPr>
        </w:pPrChange>
        <w:rPr>
          <w:del w:id="32337" w:author="AbbVie7" w:date="2025-05-12T15:48:00Z"/>
          <w:lang w:val="da-DK"/>
        </w:rPr>
      </w:pPr>
    </w:p>
    <w:p w:rsidR="00767709" w14:paraId="4E8D8F1A" w14:textId="77777777">
      <w:pPr>
        <w:pStyle w:val="EMEAHeadingLeaflet"/>
        <w:spacing w:before="0" w:beforeLines="0" w:after="0" w:afterLines="0"/>
        <w:pPrChange w:id="32338" w:author="AbbVie7" w:date="2025-05-12T15:48:00Z">
          <w:pPr>
            <w:numPr>
              <w:ilvl w:val="12"/>
              <w:numId w:val="0"/>
            </w:numPr>
            <w:ind w:right="-2"/>
          </w:pPr>
        </w:pPrChange>
        <w:rPr>
          <w:del w:id="32339" w:author="AbbVie7" w:date="2025-05-12T15:48:00Z"/>
          <w:lang w:val="da-DK"/>
        </w:rPr>
      </w:pPr>
      <w:del w:id="32340" w:author="AbbVie7" w:date="2025-05-12T15:48:00Z">
        <w:r w:rsidRPr="00384321">
          <w:rPr>
            <w:bCs/>
            <w:lang w:val="da-DK"/>
          </w:rPr>
          <w:delText xml:space="preserve">Denne indlægsseddel blev senest </w:delText>
        </w:r>
      </w:del>
      <w:del w:id="32341" w:author="AbbVie7" w:date="2025-05-12T15:48:00Z">
        <w:r w:rsidRPr="00384321" w:rsidR="0046457A">
          <w:rPr>
            <w:bCs/>
            <w:lang w:val="da-DK"/>
          </w:rPr>
          <w:delText>ændret</w:delText>
        </w:r>
      </w:del>
      <w:del w:id="32342" w:author="AbbVie7" w:date="2025-05-12T15:48:00Z">
        <w:r w:rsidRPr="00384321">
          <w:rPr>
            <w:bCs/>
            <w:lang w:val="da-DK"/>
          </w:rPr>
          <w:delText xml:space="preserve"> </w:delText>
        </w:r>
      </w:del>
      <w:del w:id="32343" w:author="AbbVie7" w:date="2025-05-12T15:48:00Z">
        <w:r>
          <w:rPr>
            <w:lang w:val="da-DK"/>
          </w:rPr>
          <w:delText>{MM/ÅÅÅÅ}</w:delText>
        </w:r>
      </w:del>
    </w:p>
    <w:p w:rsidR="0096230E" w14:paraId="27B7B489" w14:textId="77777777">
      <w:pPr>
        <w:pStyle w:val="EMEAHeadingLeaflet"/>
        <w:spacing w:before="0" w:beforeLines="0" w:after="0" w:afterLines="0"/>
        <w:pPrChange w:id="32344" w:author="AbbVie7" w:date="2025-05-12T15:48:00Z">
          <w:pPr>
            <w:numPr>
              <w:ilvl w:val="12"/>
              <w:numId w:val="0"/>
            </w:numPr>
            <w:ind w:right="-2"/>
          </w:pPr>
        </w:pPrChange>
        <w:rPr>
          <w:del w:id="32345" w:author="AbbVie7" w:date="2025-05-12T15:48:00Z"/>
          <w:lang w:val="da-DK"/>
        </w:rPr>
      </w:pPr>
    </w:p>
    <w:p w:rsidR="00343EE1" w14:paraId="4D95A850" w14:textId="77777777">
      <w:pPr>
        <w:pStyle w:val="EMEAHeadingLeaflet"/>
        <w:spacing w:before="0" w:beforeLines="0" w:after="0" w:afterLines="0"/>
        <w:pPrChange w:id="32346" w:author="AbbVie7" w:date="2025-05-12T15:48:00Z">
          <w:pPr>
            <w:numPr>
              <w:ilvl w:val="12"/>
              <w:numId w:val="0"/>
            </w:numPr>
            <w:ind w:right="-2"/>
          </w:pPr>
        </w:pPrChange>
        <w:rPr>
          <w:del w:id="32347" w:author="AbbVie7" w:date="2025-05-12T15:48:00Z"/>
          <w:noProof/>
          <w:lang w:val="da-DK"/>
        </w:rPr>
      </w:pPr>
      <w:del w:id="32348" w:author="AbbVie7" w:date="2025-05-12T15:48:00Z">
        <w:r>
          <w:rPr>
            <w:noProof/>
            <w:szCs w:val="22"/>
            <w:lang w:val="da-DK"/>
          </w:rPr>
          <w:delText>Du</w:delText>
        </w:r>
      </w:del>
      <w:del w:id="32349" w:author="AbbVie7" w:date="2025-05-12T15:48:00Z">
        <w:r w:rsidRPr="00907311" w:rsidR="00907311">
          <w:rPr>
            <w:noProof/>
            <w:szCs w:val="22"/>
            <w:lang w:val="da-DK"/>
          </w:rPr>
          <w:delText xml:space="preserve"> kan finde yderligere oplysninger om Humira på Det Europæiske Lægemiddelagenturs hjemmeside</w:delText>
        </w:r>
      </w:del>
      <w:del w:id="32350" w:author="AbbVie7" w:date="2025-05-12T15:48:00Z">
        <w:r w:rsidR="00852937">
          <w:rPr>
            <w:noProof/>
            <w:szCs w:val="22"/>
            <w:lang w:val="da-DK"/>
          </w:rPr>
          <w:delText xml:space="preserve">: </w:delText>
        </w:r>
      </w:del>
      <w:del w:id="32351" w:author="AbbVie7" w:date="2025-05-12T15:48:00Z">
        <w:r w:rsidRPr="00A76894" w:rsidR="00907311">
          <w:rPr>
            <w:noProof/>
            <w:szCs w:val="22"/>
            <w:lang w:val="da-DK"/>
          </w:rPr>
          <w:delText>http://www.ema.europa.eu/</w:delText>
        </w:r>
      </w:del>
      <w:del w:id="32352" w:author="AbbVie7" w:date="2025-05-12T15:48:00Z">
        <w:r w:rsidRPr="00907311" w:rsidR="00907311">
          <w:rPr>
            <w:noProof/>
            <w:lang w:val="da-DK"/>
          </w:rPr>
          <w:delText>.</w:delText>
        </w:r>
      </w:del>
    </w:p>
    <w:p w:rsidR="00E47A69" w14:paraId="0166D5EA" w14:textId="77777777">
      <w:pPr>
        <w:pStyle w:val="EMEAHeadingLeaflet"/>
        <w:spacing w:before="0" w:beforeLines="0" w:after="0" w:afterLines="0"/>
        <w:pPrChange w:id="32353" w:author="AbbVie7" w:date="2025-05-12T15:48:00Z">
          <w:pPr>
            <w:tabs>
              <w:tab w:val="clear" w:pos="562"/>
            </w:tabs>
            <w:jc w:val="center"/>
          </w:pPr>
        </w:pPrChange>
        <w:rPr>
          <w:del w:id="32354" w:author="AbbVie7" w:date="2025-05-12T15:48:00Z"/>
          <w:noProof/>
          <w:lang w:val="da-DK"/>
        </w:rPr>
      </w:pPr>
    </w:p>
    <w:p w:rsidR="00792D83" w:rsidRPr="003D23F9" w14:paraId="6129251B" w14:textId="77777777">
      <w:pPr>
        <w:pStyle w:val="EMEAHeadingLeaflet"/>
        <w:spacing w:before="0" w:beforeLines="0" w:after="0" w:afterLines="0"/>
        <w:pPrChange w:id="32355" w:author="AbbVie7" w:date="2025-05-12T15:48:00Z">
          <w:pPr>
            <w:numPr>
              <w:ilvl w:val="12"/>
              <w:numId w:val="0"/>
            </w:numPr>
            <w:ind w:right="-2"/>
          </w:pPr>
        </w:pPrChange>
        <w:rPr>
          <w:noProof/>
          <w:lang w:val="da-DK"/>
        </w:rPr>
      </w:pPr>
      <w:del w:id="32356" w:author="AbbVie7" w:date="2025-05-12T15:48:00Z">
        <w:r w:rsidRPr="003D23F9">
          <w:rPr>
            <w:lang w:val="da-DK"/>
          </w:rPr>
          <w:delText xml:space="preserve">Hvis du ønsker at rekvirere denne indlægsseddel som </w:delText>
        </w:r>
      </w:del>
      <w:del w:id="32357" w:author="AbbVie7" w:date="2025-05-12T15:48:00Z">
        <w:r w:rsidRPr="003D23F9">
          <w:rPr>
            <w:highlight w:val="lightGray"/>
            <w:lang w:val="da-DK"/>
          </w:rPr>
          <w:delText>lydfil eller i brailleskrift eller magnaprint</w:delText>
        </w:r>
      </w:del>
      <w:del w:id="32358" w:author="AbbVie7" w:date="2025-05-12T15:48:00Z">
        <w:r w:rsidRPr="003D23F9">
          <w:rPr>
            <w:lang w:val="da-DK"/>
          </w:rPr>
          <w:delText>, kan du kontakte den lokale repræsentant for indehaveren af markedsføringstilladelsen.</w:delText>
        </w:r>
      </w:del>
    </w:p>
    <w:p w:rsidR="00BA26F6" w:rsidP="00BA26F6" w14:paraId="0281785F" w14:textId="77777777">
      <w:pPr>
        <w:tabs>
          <w:tab w:val="clear" w:pos="562"/>
        </w:tabs>
        <w:jc w:val="center"/>
        <w:rPr>
          <w:b/>
          <w:lang w:val="da-DK"/>
        </w:rPr>
      </w:pPr>
      <w:r>
        <w:rPr>
          <w:noProof/>
          <w:lang w:val="da-DK"/>
        </w:rPr>
        <w:br w:type="page"/>
      </w:r>
      <w:bookmarkStart w:id="32359" w:name="_Hlk63754548"/>
      <w:r w:rsidRPr="008F497B">
        <w:rPr>
          <w:b/>
          <w:noProof/>
          <w:lang w:val="da-DK"/>
        </w:rPr>
        <w:t>Indlægsseddel:</w:t>
      </w:r>
      <w:r w:rsidRPr="008F497B">
        <w:rPr>
          <w:b/>
          <w:lang w:val="da-DK"/>
        </w:rPr>
        <w:t xml:space="preserve"> </w:t>
      </w:r>
      <w:r w:rsidRPr="008F497B">
        <w:rPr>
          <w:b/>
          <w:noProof/>
          <w:lang w:val="da-DK"/>
        </w:rPr>
        <w:t>Information til brugeren</w:t>
      </w:r>
    </w:p>
    <w:p w:rsidR="00BA26F6" w:rsidP="00BA26F6" w14:paraId="3BF3813F" w14:textId="77777777">
      <w:pPr>
        <w:tabs>
          <w:tab w:val="clear" w:pos="562"/>
        </w:tabs>
        <w:jc w:val="center"/>
        <w:rPr>
          <w:b/>
          <w:lang w:val="da-DK"/>
        </w:rPr>
      </w:pPr>
    </w:p>
    <w:p w:rsidR="00BA26F6" w:rsidRPr="005A49B3" w:rsidP="00BA26F6" w14:paraId="07B2123A" w14:textId="77777777">
      <w:pPr>
        <w:tabs>
          <w:tab w:val="clear" w:pos="562"/>
        </w:tabs>
        <w:jc w:val="center"/>
        <w:rPr>
          <w:b/>
          <w:lang w:val="da-DK"/>
        </w:rPr>
      </w:pPr>
      <w:r w:rsidRPr="005A49B3">
        <w:rPr>
          <w:b/>
          <w:lang w:val="da-DK"/>
        </w:rPr>
        <w:t>Humira</w:t>
      </w:r>
      <w:r w:rsidRPr="005A49B3">
        <w:rPr>
          <w:b/>
          <w:bCs/>
          <w:lang w:val="da-DK"/>
        </w:rPr>
        <w:t xml:space="preserve"> 40 mg </w:t>
      </w:r>
      <w:r w:rsidRPr="005A49B3">
        <w:rPr>
          <w:b/>
          <w:lang w:val="da-DK"/>
        </w:rPr>
        <w:t>injektionsvæske, opløsning i fyldt injektionssprøjte</w:t>
      </w:r>
    </w:p>
    <w:p w:rsidR="00BA26F6" w:rsidP="00BA26F6" w14:paraId="5571F85C" w14:textId="77777777">
      <w:pPr>
        <w:tabs>
          <w:tab w:val="clear" w:pos="562"/>
        </w:tabs>
        <w:jc w:val="center"/>
        <w:rPr>
          <w:b/>
          <w:lang w:val="da-DK"/>
        </w:rPr>
      </w:pPr>
      <w:r>
        <w:rPr>
          <w:lang w:val="da-DK"/>
        </w:rPr>
        <w:t>adalimumab</w:t>
      </w:r>
    </w:p>
    <w:p w:rsidR="00BA26F6" w:rsidP="00BA26F6" w14:paraId="1051D198" w14:textId="77777777">
      <w:pPr>
        <w:tabs>
          <w:tab w:val="clear" w:pos="562"/>
        </w:tabs>
        <w:jc w:val="center"/>
        <w:rPr>
          <w:b/>
          <w:lang w:val="da-DK"/>
        </w:rPr>
      </w:pPr>
    </w:p>
    <w:p w:rsidR="00BA26F6" w:rsidP="00BA26F6" w14:paraId="2DE26479" w14:textId="77777777">
      <w:pPr>
        <w:ind w:right="-2"/>
        <w:rPr>
          <w:b/>
          <w:lang w:val="da-DK"/>
        </w:rPr>
      </w:pPr>
      <w:r>
        <w:rPr>
          <w:b/>
          <w:lang w:val="da-DK"/>
        </w:rPr>
        <w:t xml:space="preserve">Læs hele denne indlægsseddel grundigt, inden du begynder at bruge </w:t>
      </w:r>
      <w:r w:rsidRPr="008F497B">
        <w:rPr>
          <w:b/>
          <w:noProof/>
          <w:lang w:val="da-DK"/>
        </w:rPr>
        <w:t xml:space="preserve"> dette lægemiddel, da den indeholder vigtige oplysninger</w:t>
      </w:r>
      <w:r>
        <w:rPr>
          <w:b/>
          <w:lang w:val="da-DK"/>
        </w:rPr>
        <w:t>.</w:t>
      </w:r>
    </w:p>
    <w:p w:rsidR="00BA26F6" w:rsidP="00BA26F6" w14:paraId="61354EE5" w14:textId="77777777">
      <w:pPr>
        <w:ind w:right="-2"/>
        <w:rPr>
          <w:lang w:val="da-DK"/>
        </w:rPr>
      </w:pPr>
    </w:p>
    <w:p w:rsidR="00BA26F6" w:rsidP="00BA26F6" w14:paraId="55209855" w14:textId="77777777">
      <w:pPr>
        <w:numPr>
          <w:ilvl w:val="0"/>
          <w:numId w:val="1"/>
        </w:numPr>
        <w:ind w:left="567" w:right="-2" w:hanging="567"/>
        <w:rPr>
          <w:lang w:val="da-DK"/>
        </w:rPr>
      </w:pPr>
      <w:r>
        <w:rPr>
          <w:lang w:val="da-DK"/>
        </w:rPr>
        <w:t>Gem indlægssedlen. Du kan få brug for at læse den igen.</w:t>
      </w:r>
    </w:p>
    <w:p w:rsidR="00BA26F6" w:rsidP="00BA26F6" w14:paraId="5E80D95B" w14:textId="77777777">
      <w:pPr>
        <w:numPr>
          <w:ilvl w:val="0"/>
          <w:numId w:val="1"/>
        </w:numPr>
        <w:ind w:left="567" w:right="-2" w:hanging="567"/>
        <w:rPr>
          <w:lang w:val="da-DK"/>
        </w:rPr>
      </w:pPr>
      <w:r>
        <w:rPr>
          <w:lang w:val="da-DK"/>
        </w:rPr>
        <w:t xml:space="preserve">Din læge vil også udlevere et </w:t>
      </w:r>
      <w:r w:rsidRPr="00B24A38">
        <w:rPr>
          <w:b/>
          <w:lang w:val="da-DK"/>
        </w:rPr>
        <w:t>patientkort</w:t>
      </w:r>
      <w:r>
        <w:rPr>
          <w:lang w:val="da-DK"/>
        </w:rPr>
        <w:t xml:space="preserve">, der indeholder vigtige sikkerhedsinformationer, som du skal være opmærksom på før og under din behandling med Humira. Opbevar </w:t>
      </w:r>
      <w:r w:rsidRPr="00B24A38">
        <w:rPr>
          <w:b/>
          <w:lang w:val="da-DK"/>
        </w:rPr>
        <w:t>patientkortet</w:t>
      </w:r>
      <w:r>
        <w:rPr>
          <w:lang w:val="da-DK"/>
        </w:rPr>
        <w:t xml:space="preserve"> på dig.</w:t>
      </w:r>
    </w:p>
    <w:p w:rsidR="00BA26F6" w:rsidP="00BA26F6" w14:paraId="101F6828" w14:textId="77777777">
      <w:pPr>
        <w:numPr>
          <w:ilvl w:val="0"/>
          <w:numId w:val="1"/>
        </w:numPr>
        <w:ind w:left="567" w:right="-2" w:hanging="567"/>
        <w:rPr>
          <w:lang w:val="da-DK"/>
        </w:rPr>
      </w:pPr>
      <w:r>
        <w:rPr>
          <w:lang w:val="da-DK"/>
        </w:rPr>
        <w:t>Spørg lægen</w:t>
      </w:r>
      <w:r w:rsidR="00842D8E">
        <w:rPr>
          <w:lang w:val="da-DK"/>
        </w:rPr>
        <w:t xml:space="preserve"> eller</w:t>
      </w:r>
      <w:r>
        <w:rPr>
          <w:lang w:val="da-DK"/>
        </w:rPr>
        <w:t xml:space="preserve"> apotekspersonale, hvis der er mere, du vil vide.</w:t>
      </w:r>
    </w:p>
    <w:p w:rsidR="00BA26F6" w:rsidP="00BA26F6" w14:paraId="1FEB6FD2" w14:textId="77777777">
      <w:pPr>
        <w:numPr>
          <w:ilvl w:val="0"/>
          <w:numId w:val="1"/>
        </w:numPr>
        <w:ind w:left="567" w:right="-2" w:hanging="567"/>
        <w:rPr>
          <w:b/>
          <w:lang w:val="da-DK"/>
        </w:rPr>
      </w:pPr>
      <w:r>
        <w:rPr>
          <w:lang w:val="da-DK"/>
        </w:rPr>
        <w:t>Lægen har ordineret Humira til dig personligt. Lad derfor være med at give medicinen til andre. Det kan være skadeligt for andre, selvom de har samme symptomer, som du har.</w:t>
      </w:r>
    </w:p>
    <w:p w:rsidR="00BA26F6" w:rsidP="00BA26F6" w14:paraId="262D81FD" w14:textId="77777777">
      <w:pPr>
        <w:numPr>
          <w:ilvl w:val="0"/>
          <w:numId w:val="1"/>
        </w:numPr>
        <w:ind w:left="567" w:right="-2" w:hanging="567"/>
        <w:rPr>
          <w:b/>
          <w:lang w:val="da-DK"/>
        </w:rPr>
      </w:pPr>
      <w:r>
        <w:rPr>
          <w:lang w:val="da-DK"/>
        </w:rPr>
        <w:t xml:space="preserve">Kontakt lægen, apotekspersonalet eller sundhedspersonalet, hvis du får bivirkninger, </w:t>
      </w:r>
      <w:r w:rsidR="00BA2CDE">
        <w:rPr>
          <w:lang w:val="da-DK"/>
        </w:rPr>
        <w:t xml:space="preserve">herunder bivirkninger, </w:t>
      </w:r>
      <w:r>
        <w:rPr>
          <w:lang w:val="da-DK"/>
        </w:rPr>
        <w:t xml:space="preserve">som ikke er nævnt </w:t>
      </w:r>
      <w:r w:rsidR="00842D8E">
        <w:rPr>
          <w:lang w:val="da-DK"/>
        </w:rPr>
        <w:t>i denne indlægsseddel</w:t>
      </w:r>
      <w:r w:rsidR="005957CD">
        <w:rPr>
          <w:lang w:val="da-DK"/>
        </w:rPr>
        <w:t>.</w:t>
      </w:r>
      <w:r>
        <w:rPr>
          <w:lang w:val="da-DK"/>
        </w:rPr>
        <w:t xml:space="preserve"> </w:t>
      </w:r>
      <w:r w:rsidR="005957CD">
        <w:rPr>
          <w:lang w:val="da-DK"/>
        </w:rPr>
        <w:t>S</w:t>
      </w:r>
      <w:r>
        <w:rPr>
          <w:lang w:val="da-DK"/>
        </w:rPr>
        <w:t>e punkt 4.</w:t>
      </w:r>
    </w:p>
    <w:p w:rsidR="00BA26F6" w:rsidP="00BA26F6" w14:paraId="3AE09151" w14:textId="77777777">
      <w:pPr>
        <w:numPr>
          <w:ilvl w:val="12"/>
          <w:numId w:val="0"/>
        </w:numPr>
        <w:tabs>
          <w:tab w:val="clear" w:pos="562"/>
        </w:tabs>
        <w:ind w:right="-2"/>
        <w:rPr>
          <w:szCs w:val="22"/>
          <w:lang w:val="da-DK"/>
        </w:rPr>
      </w:pPr>
    </w:p>
    <w:p w:rsidR="00BA26F6" w:rsidP="00BA26F6" w14:paraId="54339210" w14:textId="77777777">
      <w:pPr>
        <w:numPr>
          <w:ilvl w:val="12"/>
          <w:numId w:val="0"/>
        </w:numPr>
        <w:tabs>
          <w:tab w:val="clear" w:pos="562"/>
        </w:tabs>
        <w:ind w:right="-2"/>
        <w:rPr>
          <w:lang w:val="da-DK"/>
        </w:rPr>
      </w:pPr>
      <w:r w:rsidRPr="00741916">
        <w:rPr>
          <w:szCs w:val="22"/>
          <w:lang w:val="da-DK"/>
        </w:rPr>
        <w:t xml:space="preserve">Se den nyeste indlægsseddel på </w:t>
      </w:r>
      <w:hyperlink r:id="rId65" w:history="1">
        <w:r w:rsidRPr="00741916">
          <w:rPr>
            <w:rStyle w:val="Hyperlink"/>
            <w:szCs w:val="22"/>
            <w:lang w:val="da-DK"/>
          </w:rPr>
          <w:t>www.indlaegsseddel.dk</w:t>
        </w:r>
      </w:hyperlink>
    </w:p>
    <w:p w:rsidR="00BA26F6" w:rsidP="00BA26F6" w14:paraId="59774E25" w14:textId="77777777">
      <w:pPr>
        <w:numPr>
          <w:ilvl w:val="12"/>
          <w:numId w:val="0"/>
        </w:numPr>
        <w:tabs>
          <w:tab w:val="clear" w:pos="562"/>
        </w:tabs>
        <w:ind w:right="-2"/>
        <w:rPr>
          <w:lang w:val="da-DK"/>
        </w:rPr>
      </w:pPr>
    </w:p>
    <w:p w:rsidR="00BA26F6" w:rsidRPr="00EF396A" w:rsidP="00BA26F6" w14:paraId="50FDD594" w14:textId="77777777">
      <w:pPr>
        <w:ind w:right="-2"/>
        <w:rPr>
          <w:lang w:val="da-DK"/>
        </w:rPr>
      </w:pPr>
      <w:r w:rsidRPr="00EF396A">
        <w:rPr>
          <w:b/>
          <w:lang w:val="da-DK"/>
        </w:rPr>
        <w:t>Oversigt over indlægssedlen</w:t>
      </w:r>
      <w:r w:rsidRPr="00EF396A">
        <w:rPr>
          <w:lang w:val="da-DK"/>
        </w:rPr>
        <w:t>:</w:t>
      </w:r>
    </w:p>
    <w:p w:rsidR="00BA26F6" w:rsidP="00BA26F6" w14:paraId="34F77D70" w14:textId="77777777">
      <w:pPr>
        <w:tabs>
          <w:tab w:val="clear" w:pos="562"/>
        </w:tabs>
        <w:ind w:left="567" w:right="-29" w:hanging="567"/>
        <w:rPr>
          <w:lang w:val="da-DK"/>
        </w:rPr>
      </w:pPr>
      <w:r>
        <w:rPr>
          <w:lang w:val="da-DK"/>
        </w:rPr>
        <w:t>1.</w:t>
      </w:r>
      <w:r>
        <w:rPr>
          <w:lang w:val="da-DK"/>
        </w:rPr>
        <w:tab/>
      </w:r>
      <w:r>
        <w:rPr>
          <w:lang w:val="da-DK"/>
        </w:rPr>
        <w:t>Virkning og anvendelse</w:t>
      </w:r>
    </w:p>
    <w:p w:rsidR="00BA26F6" w:rsidP="00BA26F6" w14:paraId="1593F008" w14:textId="77777777">
      <w:pPr>
        <w:tabs>
          <w:tab w:val="clear" w:pos="562"/>
        </w:tabs>
        <w:ind w:left="567" w:right="-29" w:hanging="567"/>
        <w:rPr>
          <w:lang w:val="da-DK"/>
        </w:rPr>
      </w:pPr>
      <w:r>
        <w:rPr>
          <w:lang w:val="da-DK"/>
        </w:rPr>
        <w:t>2.</w:t>
      </w:r>
      <w:r>
        <w:rPr>
          <w:lang w:val="da-DK"/>
        </w:rPr>
        <w:tab/>
        <w:t>Det skal du vide, før du begynder at tage Humira</w:t>
      </w:r>
    </w:p>
    <w:p w:rsidR="00BA26F6" w:rsidP="00BA26F6" w14:paraId="676C1B2D" w14:textId="77777777">
      <w:pPr>
        <w:tabs>
          <w:tab w:val="clear" w:pos="562"/>
        </w:tabs>
        <w:ind w:left="567" w:right="-29" w:hanging="567"/>
        <w:rPr>
          <w:lang w:val="da-DK"/>
        </w:rPr>
      </w:pPr>
      <w:r>
        <w:rPr>
          <w:lang w:val="da-DK"/>
        </w:rPr>
        <w:t>3.</w:t>
      </w:r>
      <w:r>
        <w:rPr>
          <w:lang w:val="da-DK"/>
        </w:rPr>
        <w:tab/>
        <w:t>Sådan skal du tage Humira</w:t>
      </w:r>
    </w:p>
    <w:p w:rsidR="00BA26F6" w:rsidP="00BA26F6" w14:paraId="395B76FF" w14:textId="77777777">
      <w:pPr>
        <w:tabs>
          <w:tab w:val="clear" w:pos="562"/>
        </w:tabs>
        <w:ind w:left="567" w:right="-29" w:hanging="567"/>
        <w:rPr>
          <w:lang w:val="da-DK"/>
        </w:rPr>
      </w:pPr>
      <w:r>
        <w:rPr>
          <w:lang w:val="da-DK"/>
        </w:rPr>
        <w:t>4.</w:t>
      </w:r>
      <w:r>
        <w:rPr>
          <w:lang w:val="da-DK"/>
        </w:rPr>
        <w:tab/>
        <w:t xml:space="preserve">Bivirkninger </w:t>
      </w:r>
    </w:p>
    <w:p w:rsidR="00BA26F6" w:rsidP="00BA26F6" w14:paraId="04F0F2D3" w14:textId="77777777">
      <w:pPr>
        <w:tabs>
          <w:tab w:val="clear" w:pos="562"/>
        </w:tabs>
        <w:ind w:left="567" w:right="-29" w:hanging="567"/>
        <w:rPr>
          <w:lang w:val="da-DK"/>
        </w:rPr>
      </w:pPr>
      <w:r>
        <w:rPr>
          <w:lang w:val="da-DK"/>
        </w:rPr>
        <w:t>5.</w:t>
      </w:r>
      <w:r>
        <w:rPr>
          <w:lang w:val="da-DK"/>
        </w:rPr>
        <w:tab/>
        <w:t>Opbevaring</w:t>
      </w:r>
    </w:p>
    <w:p w:rsidR="00BA26F6" w:rsidP="00BA26F6" w14:paraId="2AA0487E" w14:textId="77777777">
      <w:pPr>
        <w:tabs>
          <w:tab w:val="clear" w:pos="562"/>
        </w:tabs>
        <w:ind w:left="567" w:right="-29" w:hanging="567"/>
        <w:rPr>
          <w:lang w:val="da-DK"/>
        </w:rPr>
      </w:pPr>
      <w:r>
        <w:rPr>
          <w:lang w:val="da-DK"/>
        </w:rPr>
        <w:t>6.</w:t>
      </w:r>
      <w:r>
        <w:rPr>
          <w:lang w:val="da-DK"/>
        </w:rPr>
        <w:tab/>
        <w:t>Pakningsstørrelser og yderligere oplysninger</w:t>
      </w:r>
    </w:p>
    <w:p w:rsidR="00BA26F6" w:rsidP="00BA26F6" w14:paraId="6209DA52" w14:textId="77777777">
      <w:pPr>
        <w:tabs>
          <w:tab w:val="clear" w:pos="562"/>
        </w:tabs>
        <w:ind w:left="567" w:right="-29" w:hanging="567"/>
        <w:rPr>
          <w:lang w:val="da-DK"/>
        </w:rPr>
      </w:pPr>
      <w:r w:rsidRPr="00D57544">
        <w:rPr>
          <w:lang w:val="da-DK"/>
        </w:rPr>
        <w:t>7.</w:t>
      </w:r>
      <w:r w:rsidRPr="00D57544">
        <w:rPr>
          <w:lang w:val="da-DK"/>
        </w:rPr>
        <w:tab/>
      </w:r>
      <w:r w:rsidR="00511B92">
        <w:rPr>
          <w:lang w:val="da-DK"/>
        </w:rPr>
        <w:t>Injektion af Humira</w:t>
      </w:r>
    </w:p>
    <w:p w:rsidR="00BA26F6" w:rsidP="00BA26F6" w14:paraId="2F095FBF" w14:textId="77777777">
      <w:pPr>
        <w:pStyle w:val="EMEANormal"/>
        <w:rPr>
          <w:b/>
          <w:szCs w:val="24"/>
          <w:lang w:val="da-DK"/>
        </w:rPr>
      </w:pPr>
    </w:p>
    <w:p w:rsidR="00BA26F6" w:rsidP="00BA26F6" w14:paraId="15AAE1B4" w14:textId="77777777">
      <w:pPr>
        <w:pStyle w:val="EMEANormal"/>
        <w:rPr>
          <w:b/>
          <w:szCs w:val="24"/>
          <w:lang w:val="da-DK"/>
        </w:rPr>
      </w:pPr>
    </w:p>
    <w:p w:rsidR="00BA26F6" w:rsidP="00BA26F6" w14:paraId="57A17C86" w14:textId="77777777">
      <w:pPr>
        <w:pStyle w:val="EMEANormal"/>
        <w:rPr>
          <w:b/>
          <w:noProof/>
          <w:szCs w:val="24"/>
          <w:lang w:val="da-DK"/>
        </w:rPr>
      </w:pPr>
      <w:r w:rsidRPr="008F497B">
        <w:rPr>
          <w:b/>
          <w:szCs w:val="24"/>
          <w:lang w:val="da-DK"/>
        </w:rPr>
        <w:t>1.</w:t>
      </w:r>
      <w:r w:rsidRPr="008F497B">
        <w:rPr>
          <w:b/>
          <w:szCs w:val="24"/>
          <w:lang w:val="da-DK"/>
        </w:rPr>
        <w:tab/>
      </w:r>
      <w:r w:rsidRPr="008F497B">
        <w:rPr>
          <w:b/>
          <w:noProof/>
          <w:szCs w:val="24"/>
          <w:lang w:val="da-DK"/>
        </w:rPr>
        <w:t>Virkning og anvendelse</w:t>
      </w:r>
    </w:p>
    <w:p w:rsidR="00BA26F6" w:rsidRPr="003949B2" w:rsidP="00BA26F6" w14:paraId="6932FB1E" w14:textId="77777777">
      <w:pPr>
        <w:pStyle w:val="EMEANormal"/>
        <w:rPr>
          <w:lang w:val="da-DK"/>
        </w:rPr>
      </w:pPr>
    </w:p>
    <w:p w:rsidR="00BA26F6" w:rsidP="00BA26F6" w14:paraId="63D890F4" w14:textId="77777777">
      <w:pPr>
        <w:rPr>
          <w:lang w:val="da-DK"/>
        </w:rPr>
      </w:pPr>
      <w:r w:rsidRPr="008F497B">
        <w:rPr>
          <w:lang w:val="da-DK"/>
        </w:rPr>
        <w:t>Humira indeholder det aktive stof adalimumab</w:t>
      </w:r>
      <w:r>
        <w:rPr>
          <w:lang w:val="da-DK"/>
        </w:rPr>
        <w:t>.</w:t>
      </w:r>
    </w:p>
    <w:p w:rsidR="00BA26F6" w:rsidP="00BA26F6" w14:paraId="063DBF6E" w14:textId="77777777">
      <w:pPr>
        <w:rPr>
          <w:lang w:val="da-DK"/>
        </w:rPr>
      </w:pPr>
      <w:r>
        <w:rPr>
          <w:lang w:val="da-DK"/>
        </w:rPr>
        <w:t xml:space="preserve"> </w:t>
      </w:r>
    </w:p>
    <w:p w:rsidR="00BA26F6" w:rsidP="00BA26F6" w14:paraId="09E589D3" w14:textId="77777777">
      <w:pPr>
        <w:rPr>
          <w:lang w:val="da-DK"/>
        </w:rPr>
      </w:pPr>
      <w:r>
        <w:rPr>
          <w:lang w:val="da-DK"/>
        </w:rPr>
        <w:t xml:space="preserve">Humira </w:t>
      </w:r>
      <w:r w:rsidRPr="001F0882">
        <w:rPr>
          <w:lang w:val="da-DK"/>
        </w:rPr>
        <w:t>bruges til at behandle</w:t>
      </w:r>
    </w:p>
    <w:p w:rsidR="00BA26F6" w:rsidP="00BA26F6" w14:paraId="45E5133B" w14:textId="77777777">
      <w:pPr>
        <w:numPr>
          <w:ilvl w:val="0"/>
          <w:numId w:val="141"/>
        </w:numPr>
        <w:rPr>
          <w:lang w:val="da-DK"/>
        </w:rPr>
      </w:pPr>
      <w:r>
        <w:rPr>
          <w:lang w:val="da-DK"/>
        </w:rPr>
        <w:t>Reumatoid artrit</w:t>
      </w:r>
    </w:p>
    <w:p w:rsidR="00BA26F6" w:rsidP="00BA26F6" w14:paraId="001FA564" w14:textId="77777777">
      <w:pPr>
        <w:numPr>
          <w:ilvl w:val="0"/>
          <w:numId w:val="141"/>
        </w:numPr>
        <w:rPr>
          <w:lang w:val="da-DK"/>
        </w:rPr>
      </w:pPr>
      <w:r>
        <w:rPr>
          <w:lang w:val="da-DK"/>
        </w:rPr>
        <w:t xml:space="preserve">Polyartikulær juvenil idiopatisk artrit </w:t>
      </w:r>
    </w:p>
    <w:p w:rsidR="00BA26F6" w:rsidP="00BA26F6" w14:paraId="59189078" w14:textId="77777777">
      <w:pPr>
        <w:numPr>
          <w:ilvl w:val="0"/>
          <w:numId w:val="141"/>
        </w:numPr>
        <w:rPr>
          <w:noProof/>
          <w:color w:val="000000"/>
          <w:lang w:val="da-DK"/>
        </w:rPr>
      </w:pPr>
      <w:r>
        <w:rPr>
          <w:lang w:val="da-DK"/>
        </w:rPr>
        <w:t>E</w:t>
      </w:r>
      <w:r w:rsidRPr="00B848D4">
        <w:rPr>
          <w:lang w:val="da-DK"/>
        </w:rPr>
        <w:t>ntesopatirelateret artrit</w:t>
      </w:r>
      <w:r w:rsidRPr="00B848D4">
        <w:rPr>
          <w:noProof/>
          <w:color w:val="000000"/>
          <w:lang w:val="da-DK"/>
        </w:rPr>
        <w:t xml:space="preserve"> </w:t>
      </w:r>
    </w:p>
    <w:p w:rsidR="00BA26F6" w:rsidP="00BA26F6" w14:paraId="1E6B2CB4" w14:textId="77777777">
      <w:pPr>
        <w:numPr>
          <w:ilvl w:val="0"/>
          <w:numId w:val="141"/>
        </w:numPr>
        <w:rPr>
          <w:lang w:val="da-DK"/>
        </w:rPr>
      </w:pPr>
      <w:r>
        <w:rPr>
          <w:lang w:val="da-DK"/>
        </w:rPr>
        <w:t xml:space="preserve">Ankyloserende spondylitis </w:t>
      </w:r>
    </w:p>
    <w:p w:rsidR="00BA26F6" w:rsidP="00BA26F6" w14:paraId="109EC6D7" w14:textId="77777777">
      <w:pPr>
        <w:numPr>
          <w:ilvl w:val="0"/>
          <w:numId w:val="141"/>
        </w:numPr>
        <w:rPr>
          <w:lang w:val="da-DK"/>
        </w:rPr>
      </w:pPr>
      <w:r>
        <w:rPr>
          <w:lang w:val="da-DK"/>
        </w:rPr>
        <w:t>A</w:t>
      </w:r>
      <w:r w:rsidRPr="00DB68DA">
        <w:rPr>
          <w:lang w:val="da-DK"/>
        </w:rPr>
        <w:t xml:space="preserve">ksial spondyloartritis uden radiografiske tegn på </w:t>
      </w:r>
      <w:r w:rsidR="00B23277">
        <w:rPr>
          <w:lang w:val="da-DK"/>
        </w:rPr>
        <w:t>a</w:t>
      </w:r>
      <w:r w:rsidRPr="00DC3CF2">
        <w:rPr>
          <w:lang w:val="da-DK"/>
        </w:rPr>
        <w:t>nkyloserende spondylitis</w:t>
      </w:r>
      <w:r>
        <w:rPr>
          <w:lang w:val="da-DK"/>
        </w:rPr>
        <w:t xml:space="preserve"> </w:t>
      </w:r>
    </w:p>
    <w:p w:rsidR="00BA26F6" w:rsidP="00BA26F6" w14:paraId="363EEA97" w14:textId="77777777">
      <w:pPr>
        <w:numPr>
          <w:ilvl w:val="0"/>
          <w:numId w:val="141"/>
        </w:numPr>
        <w:rPr>
          <w:lang w:val="da-DK"/>
        </w:rPr>
      </w:pPr>
      <w:r>
        <w:rPr>
          <w:lang w:val="da-DK"/>
        </w:rPr>
        <w:t xml:space="preserve">Psoriasisartrit </w:t>
      </w:r>
    </w:p>
    <w:p w:rsidR="00BA26F6" w:rsidP="00BA26F6" w14:paraId="26BA7D72" w14:textId="77777777">
      <w:pPr>
        <w:numPr>
          <w:ilvl w:val="0"/>
          <w:numId w:val="141"/>
        </w:numPr>
        <w:rPr>
          <w:lang w:val="da-DK"/>
        </w:rPr>
      </w:pPr>
      <w:r w:rsidRPr="00E11226">
        <w:rPr>
          <w:lang w:val="en-GB"/>
        </w:rPr>
        <w:t>Plaque-</w:t>
      </w:r>
      <w:r>
        <w:rPr>
          <w:lang w:val="da-DK"/>
        </w:rPr>
        <w:t xml:space="preserve">psoriasis </w:t>
      </w:r>
    </w:p>
    <w:p w:rsidR="00BA26F6" w:rsidP="00BA26F6" w14:paraId="5B6B490B" w14:textId="77777777">
      <w:pPr>
        <w:numPr>
          <w:ilvl w:val="0"/>
          <w:numId w:val="141"/>
        </w:numPr>
        <w:rPr>
          <w:lang w:val="da-DK"/>
        </w:rPr>
      </w:pPr>
      <w:r>
        <w:rPr>
          <w:lang w:val="da-DK"/>
        </w:rPr>
        <w:t>H</w:t>
      </w:r>
      <w:r w:rsidRPr="008D74C5">
        <w:rPr>
          <w:lang w:val="da-DK"/>
        </w:rPr>
        <w:t>idrosadenitis suppurativa</w:t>
      </w:r>
      <w:r>
        <w:rPr>
          <w:lang w:val="da-DK"/>
        </w:rPr>
        <w:t xml:space="preserve"> </w:t>
      </w:r>
    </w:p>
    <w:p w:rsidR="00BA26F6" w:rsidP="00BA26F6" w14:paraId="3DDE018A" w14:textId="77777777">
      <w:pPr>
        <w:numPr>
          <w:ilvl w:val="0"/>
          <w:numId w:val="141"/>
        </w:numPr>
        <w:rPr>
          <w:lang w:val="da-DK"/>
        </w:rPr>
      </w:pPr>
      <w:r>
        <w:rPr>
          <w:lang w:val="da-DK"/>
        </w:rPr>
        <w:t xml:space="preserve">Crohns sygdom  </w:t>
      </w:r>
    </w:p>
    <w:p w:rsidR="00BA26F6" w:rsidP="00BA26F6" w14:paraId="08EDDD1C" w14:textId="77777777">
      <w:pPr>
        <w:numPr>
          <w:ilvl w:val="0"/>
          <w:numId w:val="141"/>
        </w:numPr>
        <w:rPr>
          <w:lang w:val="da-DK"/>
        </w:rPr>
      </w:pPr>
      <w:r>
        <w:rPr>
          <w:lang w:val="da-DK"/>
        </w:rPr>
        <w:t xml:space="preserve">Colitis ulcerosa </w:t>
      </w:r>
    </w:p>
    <w:p w:rsidR="00BA26F6" w:rsidP="00BA26F6" w14:paraId="284823B6" w14:textId="77777777">
      <w:pPr>
        <w:numPr>
          <w:ilvl w:val="0"/>
          <w:numId w:val="141"/>
        </w:numPr>
        <w:rPr>
          <w:lang w:val="da-DK"/>
        </w:rPr>
      </w:pPr>
      <w:r>
        <w:rPr>
          <w:lang w:val="da-DK"/>
        </w:rPr>
        <w:t>I</w:t>
      </w:r>
      <w:r w:rsidRPr="00046247">
        <w:rPr>
          <w:lang w:val="da-DK"/>
        </w:rPr>
        <w:t>kke-infektiøs uveitis</w:t>
      </w:r>
    </w:p>
    <w:p w:rsidR="00BA26F6" w:rsidP="00BA26F6" w14:paraId="728EBADB" w14:textId="77777777">
      <w:pPr>
        <w:rPr>
          <w:lang w:val="da-DK"/>
        </w:rPr>
      </w:pPr>
    </w:p>
    <w:p w:rsidR="00BA26F6" w:rsidP="00BA26F6" w14:paraId="68A3572C" w14:textId="77777777">
      <w:pPr>
        <w:rPr>
          <w:lang w:val="da-DK"/>
        </w:rPr>
      </w:pPr>
      <w:r>
        <w:rPr>
          <w:lang w:val="da-DK"/>
        </w:rPr>
        <w:t>Det aktive stof i Humira, adalimumab, er et humant monoklonalt antistof. Monoklonale antistoffer er proteiner, som binder til et bestemt mål.</w:t>
      </w:r>
    </w:p>
    <w:p w:rsidR="00BA26F6" w:rsidP="00BA26F6" w14:paraId="5D541750" w14:textId="77777777">
      <w:pPr>
        <w:rPr>
          <w:lang w:val="da-DK"/>
        </w:rPr>
      </w:pPr>
    </w:p>
    <w:p w:rsidR="00BA26F6" w:rsidRPr="008613EC" w:rsidP="00BA26F6" w14:paraId="7E0F3A37" w14:textId="77777777">
      <w:pPr>
        <w:rPr>
          <w:lang w:val="da-DK"/>
        </w:rPr>
      </w:pPr>
      <w:r>
        <w:rPr>
          <w:lang w:val="da-DK"/>
        </w:rPr>
        <w:t>Målet for adalimumab er et protein</w:t>
      </w:r>
      <w:r w:rsidRPr="00F40015">
        <w:rPr>
          <w:lang w:val="da-DK"/>
        </w:rPr>
        <w:t xml:space="preserve"> </w:t>
      </w:r>
      <w:r>
        <w:rPr>
          <w:lang w:val="da-DK"/>
        </w:rPr>
        <w:t xml:space="preserve">kaldet </w:t>
      </w:r>
      <w:r w:rsidRPr="00AD6F1B">
        <w:rPr>
          <w:lang w:val="da-DK"/>
        </w:rPr>
        <w:t>tumornekrosefaktor (TNF</w:t>
      </w:r>
      <w:r w:rsidRPr="00AD6F1B">
        <w:rPr>
          <w:rFonts w:ascii="Symbol" w:hAnsi="Symbol"/>
        </w:rPr>
        <w:sym w:font="Symbol" w:char="F061"/>
      </w:r>
      <w:r w:rsidRPr="00AD6F1B">
        <w:rPr>
          <w:lang w:val="da-DK"/>
        </w:rPr>
        <w:t xml:space="preserve">) </w:t>
      </w:r>
      <w:r>
        <w:rPr>
          <w:lang w:val="da-DK"/>
        </w:rPr>
        <w:t xml:space="preserve">som er involveret i immun (forsvars) systemet </w:t>
      </w:r>
      <w:r w:rsidRPr="00F40015">
        <w:rPr>
          <w:lang w:val="da-DK"/>
        </w:rPr>
        <w:t>og</w:t>
      </w:r>
      <w:r w:rsidRPr="00AD6F1B">
        <w:rPr>
          <w:lang w:val="da-DK"/>
        </w:rPr>
        <w:t xml:space="preserve"> er til stede i øge</w:t>
      </w:r>
      <w:r>
        <w:rPr>
          <w:lang w:val="da-DK"/>
        </w:rPr>
        <w:t>de</w:t>
      </w:r>
      <w:r w:rsidRPr="00AD6F1B">
        <w:rPr>
          <w:lang w:val="da-DK"/>
        </w:rPr>
        <w:t xml:space="preserve"> mængde</w:t>
      </w:r>
      <w:r>
        <w:rPr>
          <w:lang w:val="da-DK"/>
        </w:rPr>
        <w:t xml:space="preserve">r i de inflammatoriske sygdomme nævnt ovenfor.Ved at binde sig til </w:t>
      </w:r>
      <w:r w:rsidRPr="00F40015">
        <w:rPr>
          <w:lang w:val="da-DK"/>
        </w:rPr>
        <w:t>TNF</w:t>
      </w:r>
      <w:r w:rsidRPr="00F40015">
        <w:rPr>
          <w:rFonts w:ascii="Symbol" w:hAnsi="Symbol"/>
        </w:rPr>
        <w:sym w:font="Symbol" w:char="F061"/>
      </w:r>
      <w:r w:rsidRPr="00F40015">
        <w:rPr>
          <w:lang w:val="da-DK"/>
        </w:rPr>
        <w:t xml:space="preserve"> </w:t>
      </w:r>
      <w:r w:rsidRPr="008613EC">
        <w:rPr>
          <w:lang w:val="da-DK"/>
        </w:rPr>
        <w:t xml:space="preserve">reducerer Humira </w:t>
      </w:r>
      <w:r>
        <w:rPr>
          <w:lang w:val="da-DK"/>
        </w:rPr>
        <w:t xml:space="preserve">den </w:t>
      </w:r>
      <w:r w:rsidRPr="008613EC">
        <w:rPr>
          <w:lang w:val="da-DK"/>
        </w:rPr>
        <w:t>inflammat</w:t>
      </w:r>
      <w:r>
        <w:rPr>
          <w:lang w:val="da-DK"/>
        </w:rPr>
        <w:t>oriske</w:t>
      </w:r>
      <w:r w:rsidRPr="008613EC">
        <w:rPr>
          <w:lang w:val="da-DK"/>
        </w:rPr>
        <w:t xml:space="preserve"> </w:t>
      </w:r>
      <w:r>
        <w:rPr>
          <w:lang w:val="da-DK"/>
        </w:rPr>
        <w:t>proces i disse sy</w:t>
      </w:r>
      <w:r w:rsidR="00B23277">
        <w:rPr>
          <w:lang w:val="da-DK"/>
        </w:rPr>
        <w:t>g</w:t>
      </w:r>
      <w:r>
        <w:rPr>
          <w:lang w:val="da-DK"/>
        </w:rPr>
        <w:t>domme.</w:t>
      </w:r>
    </w:p>
    <w:p w:rsidR="00BA26F6" w:rsidP="00BA26F6" w14:paraId="29394E3D" w14:textId="77777777">
      <w:pPr>
        <w:rPr>
          <w:lang w:val="da-DK"/>
        </w:rPr>
      </w:pPr>
    </w:p>
    <w:p w:rsidR="00BA26F6" w:rsidRPr="001F0882" w:rsidP="00BA26F6" w14:paraId="167B3030" w14:textId="77777777">
      <w:pPr>
        <w:pStyle w:val="EMEAHeadingUnderline"/>
        <w:keepNext/>
        <w:spacing w:before="0" w:beforeLines="0" w:after="0" w:afterLines="0"/>
        <w:rPr>
          <w:b/>
          <w:u w:val="none"/>
          <w:lang w:val="da-DK"/>
        </w:rPr>
      </w:pPr>
      <w:r w:rsidRPr="001F0882">
        <w:rPr>
          <w:b/>
          <w:u w:val="none"/>
          <w:lang w:val="da-DK"/>
        </w:rPr>
        <w:t>Reumatoid artrit</w:t>
      </w:r>
    </w:p>
    <w:p w:rsidR="00BA26F6" w:rsidRPr="00C23CBF" w:rsidP="00BA26F6" w14:paraId="0EF4537E" w14:textId="77777777">
      <w:pPr>
        <w:pStyle w:val="EMEANormal"/>
        <w:keepNext/>
        <w:rPr>
          <w:lang w:val="da-DK"/>
        </w:rPr>
      </w:pPr>
    </w:p>
    <w:p w:rsidR="00BA26F6" w:rsidP="00BA26F6" w14:paraId="4E33C923" w14:textId="77777777">
      <w:pPr>
        <w:keepNext/>
        <w:rPr>
          <w:lang w:val="da-DK"/>
        </w:rPr>
      </w:pPr>
      <w:r>
        <w:rPr>
          <w:lang w:val="da-DK"/>
        </w:rPr>
        <w:t>Reumatoid artrit er en betændelsessygdom i leddene.</w:t>
      </w:r>
    </w:p>
    <w:p w:rsidR="00BA26F6" w:rsidP="00BA26F6" w14:paraId="33B81EAE" w14:textId="77777777">
      <w:pPr>
        <w:rPr>
          <w:lang w:val="da-DK"/>
        </w:rPr>
      </w:pPr>
    </w:p>
    <w:p w:rsidR="00BA26F6" w:rsidP="00BA26F6" w14:paraId="397DC052" w14:textId="77777777">
      <w:pPr>
        <w:rPr>
          <w:lang w:val="da-DK"/>
        </w:rPr>
      </w:pPr>
      <w:r w:rsidRPr="008F497B">
        <w:rPr>
          <w:lang w:val="da-DK"/>
        </w:rPr>
        <w:t xml:space="preserve">Humira bruges til at behandle </w:t>
      </w:r>
      <w:r>
        <w:rPr>
          <w:lang w:val="da-DK"/>
        </w:rPr>
        <w:t xml:space="preserve">moderat til alvorlig reumatoid artrit hos voksne. Du vil evt. først få andre sygdomsmodificerende antireumatiske lægemidler, såsom methotrexat. Hvis du ikke responderer tilstrækkeligt på disse lægemidler, kan du få Humira. </w:t>
      </w:r>
    </w:p>
    <w:p w:rsidR="00BA26F6" w:rsidP="00BA26F6" w14:paraId="2847CBBA" w14:textId="77777777">
      <w:pPr>
        <w:rPr>
          <w:lang w:val="da-DK"/>
        </w:rPr>
      </w:pPr>
    </w:p>
    <w:p w:rsidR="00BA26F6" w:rsidP="00BA26F6" w14:paraId="655F726A" w14:textId="77777777">
      <w:pPr>
        <w:rPr>
          <w:lang w:val="da-DK"/>
        </w:rPr>
      </w:pPr>
      <w:r>
        <w:rPr>
          <w:lang w:val="da-DK"/>
        </w:rPr>
        <w:t>Humira kan også anvendes til behandling af alvorlig aktiv og progressiv reumatoid artrit, der ikke tidligere er behandlet med methotrexat.</w:t>
      </w:r>
    </w:p>
    <w:p w:rsidR="00BA26F6" w:rsidP="00BA26F6" w14:paraId="19B5302A" w14:textId="77777777">
      <w:pPr>
        <w:rPr>
          <w:lang w:val="da-DK"/>
        </w:rPr>
      </w:pPr>
    </w:p>
    <w:p w:rsidR="00BA26F6" w:rsidP="00BA26F6" w14:paraId="57058510" w14:textId="77777777">
      <w:pPr>
        <w:rPr>
          <w:lang w:val="da-DK"/>
        </w:rPr>
      </w:pPr>
      <w:r>
        <w:rPr>
          <w:lang w:val="da-DK"/>
        </w:rPr>
        <w:t xml:space="preserve">Humira kan nedsætte hastigheden for ødelæggelse i leddene forårsaget af </w:t>
      </w:r>
      <w:r w:rsidRPr="00045F86">
        <w:rPr>
          <w:lang w:val="da-DK"/>
        </w:rPr>
        <w:t xml:space="preserve">den inflammatoriske </w:t>
      </w:r>
      <w:r>
        <w:rPr>
          <w:lang w:val="da-DK"/>
        </w:rPr>
        <w:t>sygdom og kan hjælpe</w:t>
      </w:r>
      <w:r w:rsidRPr="00312222">
        <w:rPr>
          <w:lang w:val="da-DK"/>
        </w:rPr>
        <w:t xml:space="preserve"> </w:t>
      </w:r>
      <w:r>
        <w:rPr>
          <w:lang w:val="da-DK"/>
        </w:rPr>
        <w:t xml:space="preserve">dem </w:t>
      </w:r>
      <w:r w:rsidRPr="00045F86">
        <w:rPr>
          <w:lang w:val="da-DK"/>
        </w:rPr>
        <w:t>til at kunne bevæges mere frit</w:t>
      </w:r>
      <w:r>
        <w:rPr>
          <w:lang w:val="da-DK"/>
        </w:rPr>
        <w:t>.</w:t>
      </w:r>
    </w:p>
    <w:p w:rsidR="00BA26F6" w:rsidP="00BA26F6" w14:paraId="09CE8D6F" w14:textId="77777777">
      <w:pPr>
        <w:rPr>
          <w:lang w:val="da-DK"/>
        </w:rPr>
      </w:pPr>
    </w:p>
    <w:p w:rsidR="00BA26F6" w:rsidP="00BA26F6" w14:paraId="54148DE6" w14:textId="77777777">
      <w:pPr>
        <w:numPr>
          <w:ilvl w:val="12"/>
          <w:numId w:val="0"/>
        </w:numPr>
        <w:tabs>
          <w:tab w:val="clear" w:pos="562"/>
        </w:tabs>
        <w:ind w:right="-2"/>
        <w:rPr>
          <w:lang w:val="da-DK"/>
        </w:rPr>
      </w:pPr>
      <w:r w:rsidRPr="00045F86">
        <w:rPr>
          <w:lang w:val="da-DK"/>
        </w:rPr>
        <w:t xml:space="preserve">Din læge vil beslutte, om </w:t>
      </w:r>
      <w:r>
        <w:rPr>
          <w:lang w:val="da-DK"/>
        </w:rPr>
        <w:t>Humira skal anvendes sammen med methotrexat eller alene.</w:t>
      </w:r>
    </w:p>
    <w:p w:rsidR="00BA26F6" w:rsidP="00BA26F6" w14:paraId="3394A1B3" w14:textId="77777777">
      <w:pPr>
        <w:numPr>
          <w:ilvl w:val="12"/>
          <w:numId w:val="0"/>
        </w:numPr>
        <w:tabs>
          <w:tab w:val="clear" w:pos="562"/>
        </w:tabs>
        <w:ind w:right="-2"/>
        <w:rPr>
          <w:lang w:val="da-DK"/>
        </w:rPr>
      </w:pPr>
    </w:p>
    <w:p w:rsidR="00BA26F6" w:rsidP="00BA26F6" w14:paraId="680C0E24" w14:textId="77777777">
      <w:pPr>
        <w:pStyle w:val="EMEANormal"/>
        <w:keepNext/>
        <w:rPr>
          <w:color w:val="000000"/>
          <w:szCs w:val="24"/>
          <w:u w:val="single"/>
          <w:lang w:val="da-DK"/>
        </w:rPr>
      </w:pPr>
      <w:r w:rsidRPr="001F0882">
        <w:rPr>
          <w:b/>
          <w:color w:val="000000"/>
          <w:szCs w:val="24"/>
          <w:lang w:val="da-DK"/>
        </w:rPr>
        <w:t>Polyartikulær juvenil idiopatisk artrit</w:t>
      </w:r>
    </w:p>
    <w:p w:rsidR="00BA26F6" w:rsidP="00BA26F6" w14:paraId="31876B2C" w14:textId="77777777">
      <w:pPr>
        <w:pStyle w:val="EMEANormal"/>
        <w:keepNext/>
        <w:rPr>
          <w:color w:val="000000"/>
          <w:szCs w:val="24"/>
          <w:u w:val="single"/>
          <w:lang w:val="da-DK"/>
        </w:rPr>
      </w:pPr>
    </w:p>
    <w:p w:rsidR="00BA26F6" w:rsidP="00BA26F6" w14:paraId="332746A2" w14:textId="77777777">
      <w:pPr>
        <w:pStyle w:val="EMEANormal"/>
        <w:keepNext/>
        <w:rPr>
          <w:color w:val="000000"/>
          <w:lang w:val="da-DK"/>
        </w:rPr>
      </w:pPr>
      <w:r>
        <w:rPr>
          <w:color w:val="000000"/>
          <w:lang w:val="da-DK"/>
        </w:rPr>
        <w:t>Polyartikulær juvenil idiopatisk artrit er en inflammatorisk sygdom i leddene.</w:t>
      </w:r>
    </w:p>
    <w:p w:rsidR="00BA26F6" w:rsidP="00BA26F6" w14:paraId="04CD91EB" w14:textId="77777777">
      <w:pPr>
        <w:pStyle w:val="EMEANormal"/>
        <w:keepNext/>
        <w:rPr>
          <w:color w:val="000000"/>
          <w:szCs w:val="24"/>
          <w:u w:val="single"/>
          <w:lang w:val="da-DK"/>
        </w:rPr>
      </w:pPr>
    </w:p>
    <w:p w:rsidR="00BA26F6" w:rsidP="00BA26F6" w14:paraId="5D638869" w14:textId="77777777">
      <w:pPr>
        <w:numPr>
          <w:ilvl w:val="12"/>
          <w:numId w:val="0"/>
        </w:numPr>
        <w:ind w:right="-2"/>
        <w:rPr>
          <w:color w:val="000000"/>
          <w:lang w:val="da-DK"/>
        </w:rPr>
      </w:pPr>
      <w:r w:rsidRPr="008F497B">
        <w:rPr>
          <w:lang w:val="da-DK"/>
        </w:rPr>
        <w:t>Humira bruges til at behandle polyartikulær juvenil idiopatisk artrit</w:t>
      </w:r>
      <w:r>
        <w:rPr>
          <w:lang w:val="da-DK"/>
        </w:rPr>
        <w:t xml:space="preserve"> hos patienter fra 2 år.</w:t>
      </w:r>
      <w:r>
        <w:rPr>
          <w:color w:val="000000"/>
          <w:lang w:val="da-DK"/>
        </w:rPr>
        <w:t xml:space="preserve"> Du skal først behandles med anden sygdomsdæmpende medicin såsom methotrexat. Hvis </w:t>
      </w:r>
      <w:r>
        <w:rPr>
          <w:lang w:val="da-DK"/>
        </w:rPr>
        <w:t>du</w:t>
      </w:r>
      <w:r>
        <w:rPr>
          <w:color w:val="000000"/>
          <w:lang w:val="da-DK"/>
        </w:rPr>
        <w:t xml:space="preserve"> ikke reagerer tilstrækkeligt godt på disse lægemidler, vil </w:t>
      </w:r>
      <w:r>
        <w:rPr>
          <w:lang w:val="da-DK"/>
        </w:rPr>
        <w:t>du</w:t>
      </w:r>
      <w:r>
        <w:rPr>
          <w:color w:val="000000"/>
          <w:lang w:val="da-DK"/>
        </w:rPr>
        <w:t xml:space="preserve"> få Humira.</w:t>
      </w:r>
    </w:p>
    <w:p w:rsidR="00BA26F6" w:rsidP="00BA26F6" w14:paraId="4E750C25" w14:textId="77777777">
      <w:pPr>
        <w:numPr>
          <w:ilvl w:val="12"/>
          <w:numId w:val="0"/>
        </w:numPr>
        <w:ind w:right="-2"/>
        <w:rPr>
          <w:color w:val="000000"/>
          <w:lang w:val="da-DK"/>
        </w:rPr>
      </w:pPr>
    </w:p>
    <w:p w:rsidR="00BA26F6" w:rsidP="00BA26F6" w14:paraId="7B5FC5C6" w14:textId="77777777">
      <w:pPr>
        <w:numPr>
          <w:ilvl w:val="12"/>
          <w:numId w:val="0"/>
        </w:numPr>
        <w:ind w:right="-2"/>
        <w:rPr>
          <w:lang w:val="da-DK"/>
        </w:rPr>
      </w:pPr>
      <w:r w:rsidRPr="00A24F87">
        <w:rPr>
          <w:lang w:val="da-DK"/>
        </w:rPr>
        <w:t>Din læge vil beslutte, om Humira skal anvendes sammen med methotrexat eller alene.</w:t>
      </w:r>
    </w:p>
    <w:p w:rsidR="00BA26F6" w:rsidP="00BA26F6" w14:paraId="24333112" w14:textId="77777777">
      <w:pPr>
        <w:rPr>
          <w:lang w:val="da-DK"/>
        </w:rPr>
      </w:pPr>
    </w:p>
    <w:p w:rsidR="00BA26F6" w:rsidRPr="00A24F87" w:rsidP="00BA26F6" w14:paraId="5AEE47FE" w14:textId="77777777">
      <w:pPr>
        <w:rPr>
          <w:b/>
          <w:lang w:val="da-DK"/>
        </w:rPr>
      </w:pPr>
      <w:r w:rsidRPr="00A24F87">
        <w:rPr>
          <w:b/>
          <w:lang w:val="da-DK"/>
        </w:rPr>
        <w:t>Entesopatirelateret artrit</w:t>
      </w:r>
    </w:p>
    <w:p w:rsidR="00BA26F6" w:rsidRPr="00A2423B" w:rsidP="00BA26F6" w14:paraId="024CCDEB" w14:textId="77777777">
      <w:pPr>
        <w:rPr>
          <w:lang w:val="da-DK"/>
        </w:rPr>
      </w:pPr>
    </w:p>
    <w:p w:rsidR="00BA26F6" w:rsidRPr="00A24F87" w:rsidP="00BA26F6" w14:paraId="57846066" w14:textId="77777777">
      <w:pPr>
        <w:rPr>
          <w:lang w:val="da-DK"/>
        </w:rPr>
      </w:pPr>
      <w:r w:rsidRPr="00A24F87">
        <w:rPr>
          <w:lang w:val="da-DK"/>
        </w:rPr>
        <w:t>Entesopatirelateret artrit er en inflammatorisk sygdom i leddene og de steder, hvor senerne hæfter på knoglen.</w:t>
      </w:r>
    </w:p>
    <w:p w:rsidR="00BA26F6" w:rsidRPr="00A24F87" w:rsidP="00BA26F6" w14:paraId="0C731375" w14:textId="77777777">
      <w:pPr>
        <w:rPr>
          <w:u w:val="single"/>
          <w:lang w:val="da-DK"/>
        </w:rPr>
      </w:pPr>
    </w:p>
    <w:p w:rsidR="00BA26F6" w:rsidP="00BA26F6" w14:paraId="35BE3749" w14:textId="77777777">
      <w:pPr>
        <w:rPr>
          <w:lang w:val="da-DK"/>
        </w:rPr>
      </w:pPr>
      <w:r w:rsidRPr="00A24F87">
        <w:rPr>
          <w:lang w:val="da-DK"/>
        </w:rPr>
        <w:t>Humira bruges til at behandle entesopatirelateret</w:t>
      </w:r>
      <w:r>
        <w:rPr>
          <w:lang w:val="da-DK"/>
        </w:rPr>
        <w:t xml:space="preserve"> </w:t>
      </w:r>
      <w:r w:rsidRPr="00A24F87">
        <w:rPr>
          <w:lang w:val="da-DK"/>
        </w:rPr>
        <w:t>artrit hos patienter fra 6 år. Du skal først behandles med anden sygdomsdæmpende medicin såsom methotrexat. Hvis du ikke reagerer tilstrækkeligt godt på disse lægemidler, vil du få Humira.</w:t>
      </w:r>
    </w:p>
    <w:p w:rsidR="00BA26F6" w:rsidP="00BA26F6" w14:paraId="5D5BC5CF" w14:textId="77777777">
      <w:pPr>
        <w:rPr>
          <w:lang w:val="da-DK"/>
        </w:rPr>
      </w:pPr>
    </w:p>
    <w:p w:rsidR="00BA26F6" w:rsidP="00BA26F6" w14:paraId="24C06B52" w14:textId="77777777">
      <w:pPr>
        <w:rPr>
          <w:u w:val="single"/>
          <w:lang w:val="da-DK"/>
        </w:rPr>
      </w:pPr>
      <w:r w:rsidRPr="001F0882">
        <w:rPr>
          <w:b/>
          <w:lang w:val="da-DK"/>
        </w:rPr>
        <w:t>Ankyloserende spondylitis og aksial spondyloartritis uden radiografiske tegn på ankyloserende spondylitis</w:t>
      </w:r>
    </w:p>
    <w:p w:rsidR="00BA26F6" w:rsidP="00BA26F6" w14:paraId="04E1E975" w14:textId="77777777">
      <w:pPr>
        <w:rPr>
          <w:lang w:val="da-DK"/>
        </w:rPr>
      </w:pPr>
    </w:p>
    <w:p w:rsidR="00BA26F6" w:rsidP="00BA26F6" w14:paraId="69C5D79D" w14:textId="77777777">
      <w:pPr>
        <w:pStyle w:val="EMEAHeadingUnderline"/>
        <w:spacing w:before="0" w:beforeLines="0" w:after="0" w:afterLines="0"/>
        <w:rPr>
          <w:u w:val="none"/>
          <w:lang w:val="da-DK"/>
        </w:rPr>
      </w:pPr>
      <w:r w:rsidRPr="00DC3CF2">
        <w:rPr>
          <w:u w:val="none"/>
          <w:lang w:val="da-DK"/>
        </w:rPr>
        <w:t xml:space="preserve">Ankyloserende spondylitis </w:t>
      </w:r>
      <w:r w:rsidRPr="007771FD">
        <w:rPr>
          <w:u w:val="none"/>
          <w:lang w:val="da-DK"/>
        </w:rPr>
        <w:t xml:space="preserve">og aksial spondyloartritis uden radiografiske tegn på </w:t>
      </w:r>
      <w:r w:rsidRPr="00A76894">
        <w:rPr>
          <w:u w:val="none"/>
          <w:lang w:val="da-DK"/>
        </w:rPr>
        <w:t>a</w:t>
      </w:r>
      <w:r w:rsidRPr="00DC3CF2">
        <w:rPr>
          <w:u w:val="none"/>
          <w:lang w:val="da-DK"/>
        </w:rPr>
        <w:t>nkyloserende spondylitis er en inflammatorisk (betændelseslignende) sygdom i rygsøjlen.</w:t>
      </w:r>
    </w:p>
    <w:p w:rsidR="00BA26F6" w:rsidRPr="00C23CBF" w:rsidP="00BA26F6" w14:paraId="65ED7F05" w14:textId="77777777">
      <w:pPr>
        <w:pStyle w:val="EMEANormal"/>
        <w:rPr>
          <w:lang w:val="da-DK"/>
        </w:rPr>
      </w:pPr>
    </w:p>
    <w:p w:rsidR="00BA26F6" w:rsidP="00BA26F6" w14:paraId="632ECC9D" w14:textId="77777777">
      <w:pPr>
        <w:pStyle w:val="EMEAHeadingUnderline"/>
        <w:spacing w:before="0" w:beforeLines="0" w:after="0" w:afterLines="0"/>
        <w:rPr>
          <w:u w:val="none"/>
          <w:lang w:val="da-DK"/>
        </w:rPr>
      </w:pPr>
      <w:r w:rsidRPr="00A76894">
        <w:rPr>
          <w:u w:val="none"/>
          <w:lang w:val="da-DK"/>
        </w:rPr>
        <w:t xml:space="preserve">Humira bruges til at behandle </w:t>
      </w:r>
      <w:r>
        <w:rPr>
          <w:u w:val="none"/>
          <w:lang w:val="da-DK"/>
        </w:rPr>
        <w:t xml:space="preserve">alvorlig </w:t>
      </w:r>
      <w:r w:rsidRPr="00A76894">
        <w:rPr>
          <w:u w:val="none"/>
          <w:lang w:val="da-DK"/>
        </w:rPr>
        <w:t>a</w:t>
      </w:r>
      <w:r w:rsidRPr="00DC3CF2">
        <w:rPr>
          <w:u w:val="none"/>
          <w:lang w:val="da-DK"/>
        </w:rPr>
        <w:t xml:space="preserve">nkyloserende spondylitis </w:t>
      </w:r>
      <w:r w:rsidRPr="007771FD">
        <w:rPr>
          <w:u w:val="none"/>
          <w:lang w:val="da-DK"/>
        </w:rPr>
        <w:t xml:space="preserve">og aksial spondyloartritis uden radiografiske tegn på </w:t>
      </w:r>
      <w:r w:rsidRPr="00251921">
        <w:rPr>
          <w:u w:val="none"/>
          <w:lang w:val="da-DK"/>
        </w:rPr>
        <w:t>a</w:t>
      </w:r>
      <w:r w:rsidRPr="00DC3CF2">
        <w:rPr>
          <w:u w:val="none"/>
          <w:lang w:val="da-DK"/>
        </w:rPr>
        <w:t>nkyloserende spondylitis</w:t>
      </w:r>
      <w:r w:rsidRPr="00A76894">
        <w:rPr>
          <w:u w:val="none"/>
          <w:lang w:val="da-DK"/>
        </w:rPr>
        <w:t xml:space="preserve"> hos voksne.</w:t>
      </w:r>
      <w:r w:rsidRPr="00DC3CF2">
        <w:rPr>
          <w:u w:val="none"/>
          <w:lang w:val="da-DK"/>
        </w:rPr>
        <w:t xml:space="preserve"> </w:t>
      </w:r>
      <w:r>
        <w:rPr>
          <w:u w:val="none"/>
          <w:lang w:val="da-DK"/>
        </w:rPr>
        <w:t>D</w:t>
      </w:r>
      <w:r w:rsidRPr="00DC3CF2">
        <w:rPr>
          <w:u w:val="none"/>
          <w:lang w:val="da-DK"/>
        </w:rPr>
        <w:t>u</w:t>
      </w:r>
      <w:r>
        <w:rPr>
          <w:u w:val="none"/>
          <w:lang w:val="da-DK"/>
        </w:rPr>
        <w:t xml:space="preserve"> vil</w:t>
      </w:r>
      <w:r w:rsidRPr="00DC3CF2">
        <w:rPr>
          <w:u w:val="none"/>
          <w:lang w:val="da-DK"/>
        </w:rPr>
        <w:t xml:space="preserve"> først få anden medicin. Hvis du ikke reagerer godt nok på denne medicin, kan du få Humira.</w:t>
      </w:r>
    </w:p>
    <w:p w:rsidR="00BA26F6" w:rsidRPr="00C23CBF" w:rsidP="00BA26F6" w14:paraId="156C8F29" w14:textId="77777777">
      <w:pPr>
        <w:pStyle w:val="EMEANormal"/>
        <w:rPr>
          <w:lang w:val="da-DK"/>
        </w:rPr>
      </w:pPr>
    </w:p>
    <w:p w:rsidR="00BA26F6" w:rsidP="00BA26F6" w14:paraId="00BCCF7F" w14:textId="77777777">
      <w:pPr>
        <w:pStyle w:val="EMEAHeadingUnderline"/>
        <w:spacing w:before="0" w:beforeLines="0" w:after="0" w:afterLines="0"/>
        <w:rPr>
          <w:lang w:val="da-DK"/>
        </w:rPr>
      </w:pPr>
      <w:r w:rsidRPr="001F0882">
        <w:rPr>
          <w:b/>
          <w:u w:val="none"/>
          <w:lang w:val="da-DK"/>
        </w:rPr>
        <w:t>Psoriasisartrit</w:t>
      </w:r>
    </w:p>
    <w:p w:rsidR="00BA26F6" w:rsidRPr="00C23CBF" w:rsidP="00BA26F6" w14:paraId="6670E612" w14:textId="77777777">
      <w:pPr>
        <w:pStyle w:val="EMEANormal"/>
        <w:rPr>
          <w:lang w:val="da-DK"/>
        </w:rPr>
      </w:pPr>
    </w:p>
    <w:p w:rsidR="00BA26F6" w:rsidP="00BA26F6" w14:paraId="14371D74" w14:textId="77777777">
      <w:pPr>
        <w:rPr>
          <w:lang w:val="da-DK"/>
        </w:rPr>
      </w:pPr>
      <w:r>
        <w:rPr>
          <w:lang w:val="da-DK"/>
        </w:rPr>
        <w:t>Psoriasisartrit er en betændelsessygdom i leddene, som er forbundet med psoriasis.</w:t>
      </w:r>
    </w:p>
    <w:p w:rsidR="00BA26F6" w:rsidP="00BA26F6" w14:paraId="2171B313" w14:textId="77777777">
      <w:pPr>
        <w:rPr>
          <w:lang w:val="da-DK"/>
        </w:rPr>
      </w:pPr>
    </w:p>
    <w:p w:rsidR="00F76E15" w:rsidP="00F76E15" w14:paraId="21EFA1C4" w14:textId="77777777">
      <w:pPr>
        <w:rPr>
          <w:lang w:val="da-DK"/>
        </w:rPr>
      </w:pPr>
      <w:r w:rsidRPr="00D51CCA">
        <w:rPr>
          <w:lang w:val="da-DK"/>
        </w:rPr>
        <w:t xml:space="preserve">Humira bruges til at behandle </w:t>
      </w:r>
      <w:r>
        <w:rPr>
          <w:lang w:val="da-DK"/>
        </w:rPr>
        <w:t xml:space="preserve">psoriasisartrit hos voksne. Humira kan nedsætte hastigheden for ødelæggelse i leddene forårsaget af sygdommen og </w:t>
      </w:r>
      <w:r w:rsidRPr="00F76E15">
        <w:rPr>
          <w:lang w:val="da-DK"/>
        </w:rPr>
        <w:t xml:space="preserve"> </w:t>
      </w:r>
      <w:r>
        <w:rPr>
          <w:lang w:val="da-DK"/>
        </w:rPr>
        <w:t>kan hjælpe dem til at bevæge sig mere frit.</w:t>
      </w:r>
      <w:r w:rsidRPr="00F76E15">
        <w:rPr>
          <w:lang w:val="da-DK"/>
        </w:rPr>
        <w:t xml:space="preserve"> </w:t>
      </w:r>
      <w:r>
        <w:rPr>
          <w:lang w:val="da-DK"/>
        </w:rPr>
        <w:t>D</w:t>
      </w:r>
      <w:r w:rsidRPr="00DC3CF2">
        <w:rPr>
          <w:lang w:val="da-DK"/>
        </w:rPr>
        <w:t>u</w:t>
      </w:r>
      <w:r>
        <w:rPr>
          <w:lang w:val="da-DK"/>
        </w:rPr>
        <w:t xml:space="preserve"> vil</w:t>
      </w:r>
      <w:r w:rsidRPr="00DC3CF2">
        <w:rPr>
          <w:lang w:val="da-DK"/>
        </w:rPr>
        <w:t xml:space="preserve"> først få anden medicin. Hvis du ikke reagerer godt nok på denne medicin, kan du få Humira.</w:t>
      </w:r>
    </w:p>
    <w:p w:rsidR="00BA26F6" w:rsidP="00BA26F6" w14:paraId="011DA915" w14:textId="77777777">
      <w:pPr>
        <w:rPr>
          <w:lang w:val="da-DK"/>
        </w:rPr>
      </w:pPr>
    </w:p>
    <w:p w:rsidR="00BA26F6" w:rsidP="00BA26F6" w14:paraId="69EC4C0A" w14:textId="77777777">
      <w:pPr>
        <w:pStyle w:val="EMEANormal"/>
        <w:rPr>
          <w:lang w:val="da-DK"/>
        </w:rPr>
      </w:pPr>
    </w:p>
    <w:p w:rsidR="00BA26F6" w:rsidRPr="00125CB4" w:rsidP="00BA26F6" w14:paraId="292E0B6E" w14:textId="77777777">
      <w:pPr>
        <w:pStyle w:val="DefaultText"/>
        <w:keepNext/>
        <w:rPr>
          <w:rFonts w:ascii="Times New Roman" w:hAnsi="Times New Roman"/>
          <w:b/>
          <w:lang w:val="da-DK"/>
        </w:rPr>
      </w:pPr>
      <w:r w:rsidRPr="00125CB4">
        <w:rPr>
          <w:rFonts w:ascii="Times New Roman" w:hAnsi="Times New Roman"/>
          <w:b/>
          <w:lang w:val="da-DK"/>
        </w:rPr>
        <w:t xml:space="preserve">Plaque-psoriasis hos voksne og børn </w:t>
      </w:r>
    </w:p>
    <w:p w:rsidR="00BA26F6" w:rsidRPr="00A2423B" w:rsidP="00BA26F6" w14:paraId="66793A33" w14:textId="77777777">
      <w:pPr>
        <w:keepNext/>
        <w:tabs>
          <w:tab w:val="clear" w:pos="562"/>
        </w:tabs>
        <w:suppressAutoHyphens w:val="0"/>
        <w:autoSpaceDE w:val="0"/>
        <w:autoSpaceDN w:val="0"/>
        <w:adjustRightInd w:val="0"/>
        <w:rPr>
          <w:rFonts w:ascii="TimesNewRoman,Bold" w:hAnsi="TimesNewRoman,Bold"/>
          <w:bCs/>
          <w:sz w:val="21"/>
          <w:szCs w:val="21"/>
          <w:lang w:val="da-DK"/>
        </w:rPr>
      </w:pPr>
    </w:p>
    <w:p w:rsidR="00BA26F6" w:rsidRPr="008D05FE" w:rsidP="00BA26F6" w14:paraId="53BA9C0E" w14:textId="77777777">
      <w:pPr>
        <w:keepNext/>
        <w:numPr>
          <w:ilvl w:val="12"/>
          <w:numId w:val="0"/>
        </w:numPr>
        <w:tabs>
          <w:tab w:val="clear" w:pos="562"/>
        </w:tabs>
        <w:ind w:right="-2"/>
        <w:rPr>
          <w:lang w:val="da-DK"/>
        </w:rPr>
      </w:pPr>
      <w:r w:rsidRPr="008D05FE">
        <w:rPr>
          <w:lang w:val="da-DK"/>
        </w:rPr>
        <w:t>Plaque</w:t>
      </w:r>
      <w:r>
        <w:rPr>
          <w:lang w:val="da-DK"/>
        </w:rPr>
        <w:t>-</w:t>
      </w:r>
      <w:r w:rsidRPr="008D05FE">
        <w:rPr>
          <w:lang w:val="da-DK"/>
        </w:rPr>
        <w:t>psoriasis er en hudlidelse, som forårsager røde</w:t>
      </w:r>
      <w:r>
        <w:rPr>
          <w:lang w:val="da-DK"/>
        </w:rPr>
        <w:t>,</w:t>
      </w:r>
      <w:r w:rsidRPr="008D05FE">
        <w:rPr>
          <w:lang w:val="da-DK"/>
        </w:rPr>
        <w:t xml:space="preserve"> skællende, skorpede pletter på huden dækket med sølvfa</w:t>
      </w:r>
      <w:r>
        <w:rPr>
          <w:lang w:val="da-DK"/>
        </w:rPr>
        <w:t>rvede skæl</w:t>
      </w:r>
      <w:r w:rsidRPr="008D05FE">
        <w:rPr>
          <w:lang w:val="da-DK"/>
        </w:rPr>
        <w:t xml:space="preserve">. </w:t>
      </w:r>
      <w:r w:rsidRPr="009F166C">
        <w:rPr>
          <w:lang w:val="da-DK"/>
        </w:rPr>
        <w:t>Plaque-psoriasis kan også påvirke neglene. Det får dem til at smuldre, blive fortykket og løfte fra neglelejet</w:t>
      </w:r>
      <w:r>
        <w:rPr>
          <w:lang w:val="da-DK"/>
        </w:rPr>
        <w:t>,</w:t>
      </w:r>
      <w:r w:rsidRPr="009F166C">
        <w:rPr>
          <w:lang w:val="da-DK"/>
        </w:rPr>
        <w:t xml:space="preserve"> hvilket kan være meget smertefuldt. </w:t>
      </w:r>
    </w:p>
    <w:p w:rsidR="00BA26F6" w:rsidP="00BA26F6" w14:paraId="3901A3A5" w14:textId="77777777">
      <w:pPr>
        <w:pStyle w:val="EMEANormal"/>
        <w:rPr>
          <w:lang w:val="da-DK"/>
        </w:rPr>
      </w:pPr>
    </w:p>
    <w:p w:rsidR="00BA26F6" w:rsidP="00BA26F6" w14:paraId="0EEFD3A0" w14:textId="77777777">
      <w:pPr>
        <w:pStyle w:val="EMEANormal"/>
        <w:rPr>
          <w:lang w:val="da-DK"/>
        </w:rPr>
      </w:pPr>
      <w:r w:rsidRPr="00D51CCA">
        <w:rPr>
          <w:lang w:val="da-DK"/>
        </w:rPr>
        <w:t xml:space="preserve">Humira bruges til at behandle </w:t>
      </w:r>
    </w:p>
    <w:p w:rsidR="00BA26F6" w:rsidP="00BA26F6" w14:paraId="21965D12" w14:textId="77777777">
      <w:pPr>
        <w:pStyle w:val="EMEANormal"/>
        <w:numPr>
          <w:ilvl w:val="0"/>
          <w:numId w:val="145"/>
        </w:numPr>
        <w:rPr>
          <w:lang w:val="da-DK"/>
        </w:rPr>
      </w:pPr>
      <w:r w:rsidRPr="00F0301C">
        <w:rPr>
          <w:szCs w:val="21"/>
          <w:lang w:val="da-DK"/>
        </w:rPr>
        <w:t xml:space="preserve">moderat til alvorlig </w:t>
      </w:r>
      <w:r>
        <w:rPr>
          <w:szCs w:val="21"/>
          <w:lang w:val="da-DK"/>
        </w:rPr>
        <w:t xml:space="preserve">kronisk </w:t>
      </w:r>
      <w:r w:rsidRPr="00F0301C">
        <w:rPr>
          <w:szCs w:val="21"/>
          <w:lang w:val="da-DK"/>
        </w:rPr>
        <w:t>plaque</w:t>
      </w:r>
      <w:r>
        <w:rPr>
          <w:szCs w:val="21"/>
          <w:lang w:val="da-DK"/>
        </w:rPr>
        <w:t>-</w:t>
      </w:r>
      <w:r>
        <w:rPr>
          <w:lang w:val="da-DK"/>
        </w:rPr>
        <w:t>psoriasis</w:t>
      </w:r>
      <w:r w:rsidRPr="00FC100A">
        <w:rPr>
          <w:szCs w:val="22"/>
          <w:lang w:val="da-DK"/>
        </w:rPr>
        <w:t xml:space="preserve"> </w:t>
      </w:r>
      <w:r w:rsidRPr="00D51CCA">
        <w:rPr>
          <w:lang w:val="da-DK"/>
        </w:rPr>
        <w:t>hos voksne</w:t>
      </w:r>
      <w:r>
        <w:rPr>
          <w:lang w:val="da-DK"/>
        </w:rPr>
        <w:t xml:space="preserve"> og</w:t>
      </w:r>
    </w:p>
    <w:p w:rsidR="00BA26F6" w:rsidP="00BA26F6" w14:paraId="207D3B01" w14:textId="77777777">
      <w:pPr>
        <w:pStyle w:val="EMEANormal"/>
        <w:numPr>
          <w:ilvl w:val="0"/>
          <w:numId w:val="145"/>
        </w:numPr>
        <w:rPr>
          <w:lang w:val="da-DK"/>
        </w:rPr>
      </w:pPr>
      <w:r>
        <w:rPr>
          <w:lang w:val="da-DK"/>
        </w:rPr>
        <w:t>alvorlig kronisk p</w:t>
      </w:r>
      <w:r w:rsidRPr="008D05FE">
        <w:rPr>
          <w:lang w:val="da-DK"/>
        </w:rPr>
        <w:t>laque</w:t>
      </w:r>
      <w:r>
        <w:rPr>
          <w:lang w:val="da-DK"/>
        </w:rPr>
        <w:t>-</w:t>
      </w:r>
      <w:r w:rsidRPr="008D05FE">
        <w:rPr>
          <w:lang w:val="da-DK"/>
        </w:rPr>
        <w:t>psoriasis</w:t>
      </w:r>
      <w:r>
        <w:rPr>
          <w:lang w:val="da-DK"/>
        </w:rPr>
        <w:t xml:space="preserve"> </w:t>
      </w:r>
      <w:r w:rsidRPr="008D05FE">
        <w:rPr>
          <w:lang w:val="da-DK"/>
        </w:rPr>
        <w:t xml:space="preserve">hos børn og unge </w:t>
      </w:r>
      <w:r w:rsidRPr="008D05FE">
        <w:rPr>
          <w:szCs w:val="22"/>
          <w:lang w:val="da-DK"/>
        </w:rPr>
        <w:t xml:space="preserve">i alderen </w:t>
      </w:r>
      <w:r w:rsidRPr="008D05FE">
        <w:rPr>
          <w:lang w:val="da-DK"/>
        </w:rPr>
        <w:t>4 til 17 år</w:t>
      </w:r>
      <w:r>
        <w:rPr>
          <w:lang w:val="da-DK"/>
        </w:rPr>
        <w:t>,</w:t>
      </w:r>
      <w:r w:rsidRPr="008D05FE">
        <w:rPr>
          <w:lang w:val="da-DK"/>
        </w:rPr>
        <w:t xml:space="preserve"> </w:t>
      </w:r>
      <w:r>
        <w:rPr>
          <w:lang w:val="da-DK"/>
        </w:rPr>
        <w:t xml:space="preserve">hos hvem lokal behandling og </w:t>
      </w:r>
      <w:r w:rsidRPr="00F0301C">
        <w:rPr>
          <w:szCs w:val="21"/>
          <w:lang w:val="da-DK"/>
        </w:rPr>
        <w:t>lysbehandling</w:t>
      </w:r>
      <w:r>
        <w:rPr>
          <w:szCs w:val="21"/>
          <w:lang w:val="da-DK"/>
        </w:rPr>
        <w:t>er</w:t>
      </w:r>
      <w:r>
        <w:rPr>
          <w:lang w:val="da-DK"/>
        </w:rPr>
        <w:t xml:space="preserve"> enten ikke har virket godt nok eller ikke er egnede.</w:t>
      </w:r>
      <w:r w:rsidRPr="008D05FE">
        <w:rPr>
          <w:lang w:val="da-DK"/>
        </w:rPr>
        <w:t xml:space="preserve"> </w:t>
      </w:r>
    </w:p>
    <w:p w:rsidR="00BA26F6" w:rsidP="00BA26F6" w14:paraId="7F4D696E" w14:textId="77777777">
      <w:pPr>
        <w:pStyle w:val="EMEANormal"/>
        <w:rPr>
          <w:lang w:val="da-DK"/>
        </w:rPr>
      </w:pPr>
    </w:p>
    <w:p w:rsidR="00BA26F6" w:rsidRPr="005A49B3" w:rsidP="00BA26F6" w14:paraId="57D29985" w14:textId="77777777">
      <w:pPr>
        <w:pStyle w:val="EMEANormal"/>
        <w:rPr>
          <w:szCs w:val="21"/>
          <w:u w:val="single"/>
          <w:lang w:val="da-DK"/>
        </w:rPr>
      </w:pPr>
      <w:r w:rsidRPr="001F0882">
        <w:rPr>
          <w:b/>
          <w:szCs w:val="21"/>
          <w:lang w:val="da-DK"/>
        </w:rPr>
        <w:t>Hidrosadenitis suppurativa</w:t>
      </w:r>
    </w:p>
    <w:p w:rsidR="00BA26F6" w:rsidRPr="005A49B3" w:rsidP="00BA26F6" w14:paraId="45586732" w14:textId="77777777">
      <w:pPr>
        <w:rPr>
          <w:szCs w:val="21"/>
          <w:lang w:val="da-DK"/>
        </w:rPr>
      </w:pPr>
    </w:p>
    <w:p w:rsidR="00BA26F6" w:rsidRPr="006D7205" w:rsidP="00BA26F6" w14:paraId="6B7BC7DF" w14:textId="77777777">
      <w:pPr>
        <w:rPr>
          <w:szCs w:val="22"/>
          <w:lang w:val="da-DK"/>
        </w:rPr>
      </w:pPr>
      <w:r w:rsidRPr="006D7205">
        <w:rPr>
          <w:szCs w:val="22"/>
          <w:lang w:val="da-DK"/>
        </w:rPr>
        <w:t>Hidrosadenitis suppurativa (kaldes somme tider svedkirtelbetændelse) er en kronisk</w:t>
      </w:r>
      <w:r>
        <w:rPr>
          <w:szCs w:val="22"/>
          <w:lang w:val="da-DK"/>
        </w:rPr>
        <w:t>,</w:t>
      </w:r>
      <w:r w:rsidRPr="006D7205">
        <w:rPr>
          <w:szCs w:val="22"/>
          <w:lang w:val="da-DK"/>
        </w:rPr>
        <w:t xml:space="preserve"> ofte smertefuld </w:t>
      </w:r>
      <w:r>
        <w:rPr>
          <w:color w:val="000000"/>
          <w:lang w:val="da-DK"/>
        </w:rPr>
        <w:t xml:space="preserve">betændelseslignende (inflammatorisk) hudsygdom. </w:t>
      </w:r>
      <w:r w:rsidRPr="006D7205">
        <w:rPr>
          <w:szCs w:val="22"/>
          <w:lang w:val="da-DK"/>
        </w:rPr>
        <w:t xml:space="preserve">Symptomerne kan være ømme knuder </w:t>
      </w:r>
      <w:r>
        <w:rPr>
          <w:szCs w:val="22"/>
          <w:lang w:val="da-DK"/>
        </w:rPr>
        <w:t>i</w:t>
      </w:r>
      <w:r w:rsidRPr="006D7205">
        <w:rPr>
          <w:szCs w:val="22"/>
          <w:lang w:val="da-DK"/>
        </w:rPr>
        <w:t xml:space="preserve"> huden (</w:t>
      </w:r>
      <w:r>
        <w:rPr>
          <w:szCs w:val="22"/>
          <w:lang w:val="da-DK"/>
        </w:rPr>
        <w:t>noduli</w:t>
      </w:r>
      <w:r w:rsidRPr="006D7205">
        <w:rPr>
          <w:szCs w:val="22"/>
          <w:lang w:val="da-DK"/>
        </w:rPr>
        <w:t xml:space="preserve">) </w:t>
      </w:r>
      <w:r>
        <w:rPr>
          <w:szCs w:val="22"/>
          <w:lang w:val="da-DK"/>
        </w:rPr>
        <w:t>og abscesser (bylder), som kan udtømme pus</w:t>
      </w:r>
      <w:r w:rsidRPr="006D7205">
        <w:rPr>
          <w:szCs w:val="22"/>
          <w:lang w:val="da-DK"/>
        </w:rPr>
        <w:t xml:space="preserve">. Sygdommen påvirker </w:t>
      </w:r>
      <w:r>
        <w:rPr>
          <w:szCs w:val="22"/>
          <w:lang w:val="da-DK"/>
        </w:rPr>
        <w:t>oftest bestemte områder af huden,</w:t>
      </w:r>
      <w:r w:rsidRPr="006D7205">
        <w:rPr>
          <w:szCs w:val="22"/>
          <w:lang w:val="da-DK"/>
        </w:rPr>
        <w:t xml:space="preserve"> såsom under brystet, </w:t>
      </w:r>
      <w:r>
        <w:rPr>
          <w:szCs w:val="22"/>
          <w:lang w:val="da-DK"/>
        </w:rPr>
        <w:t>i</w:t>
      </w:r>
      <w:r w:rsidRPr="006D7205">
        <w:rPr>
          <w:szCs w:val="22"/>
          <w:lang w:val="da-DK"/>
        </w:rPr>
        <w:t xml:space="preserve"> armhulerne, </w:t>
      </w:r>
      <w:r>
        <w:rPr>
          <w:szCs w:val="22"/>
          <w:lang w:val="da-DK"/>
        </w:rPr>
        <w:t>på inderlårerne</w:t>
      </w:r>
      <w:r w:rsidRPr="006D7205">
        <w:rPr>
          <w:szCs w:val="22"/>
          <w:lang w:val="da-DK"/>
        </w:rPr>
        <w:t xml:space="preserve">, </w:t>
      </w:r>
      <w:r>
        <w:rPr>
          <w:szCs w:val="22"/>
          <w:lang w:val="da-DK"/>
        </w:rPr>
        <w:t xml:space="preserve">i lyskeområdet og på balderne. </w:t>
      </w:r>
      <w:r w:rsidRPr="006D7205">
        <w:rPr>
          <w:szCs w:val="22"/>
          <w:lang w:val="da-DK"/>
        </w:rPr>
        <w:t xml:space="preserve">Der kan også forekomme ar </w:t>
      </w:r>
      <w:r>
        <w:rPr>
          <w:szCs w:val="22"/>
          <w:lang w:val="da-DK"/>
        </w:rPr>
        <w:t>i</w:t>
      </w:r>
      <w:r w:rsidRPr="006D7205">
        <w:rPr>
          <w:szCs w:val="22"/>
          <w:lang w:val="da-DK"/>
        </w:rPr>
        <w:t xml:space="preserve"> de </w:t>
      </w:r>
      <w:r>
        <w:rPr>
          <w:szCs w:val="22"/>
          <w:lang w:val="da-DK"/>
        </w:rPr>
        <w:t>berørte</w:t>
      </w:r>
      <w:r w:rsidRPr="006D7205">
        <w:rPr>
          <w:szCs w:val="22"/>
          <w:lang w:val="da-DK"/>
        </w:rPr>
        <w:t xml:space="preserve"> områder.</w:t>
      </w:r>
    </w:p>
    <w:p w:rsidR="00BA26F6" w:rsidRPr="006D7205" w:rsidP="00BA26F6" w14:paraId="06AFA6A2" w14:textId="77777777">
      <w:pPr>
        <w:rPr>
          <w:szCs w:val="22"/>
          <w:lang w:val="da-DK"/>
        </w:rPr>
      </w:pPr>
    </w:p>
    <w:p w:rsidR="00BA26F6" w:rsidP="00BA26F6" w14:paraId="1B9848A1" w14:textId="77777777">
      <w:pPr>
        <w:numPr>
          <w:ilvl w:val="12"/>
          <w:numId w:val="0"/>
        </w:numPr>
        <w:tabs>
          <w:tab w:val="clear" w:pos="562"/>
        </w:tabs>
        <w:ind w:right="-2"/>
        <w:rPr>
          <w:lang w:val="da-DK"/>
        </w:rPr>
      </w:pPr>
      <w:r w:rsidRPr="00D51CCA">
        <w:rPr>
          <w:lang w:val="da-DK"/>
        </w:rPr>
        <w:t>Humira bruges til at behandle</w:t>
      </w:r>
      <w:r>
        <w:rPr>
          <w:lang w:val="da-DK"/>
        </w:rPr>
        <w:t xml:space="preserve"> </w:t>
      </w:r>
    </w:p>
    <w:p w:rsidR="00BA26F6" w:rsidRPr="006309A6" w:rsidP="00BA26F6" w14:paraId="3C270FAC" w14:textId="77777777">
      <w:pPr>
        <w:numPr>
          <w:ilvl w:val="0"/>
          <w:numId w:val="146"/>
        </w:numPr>
        <w:tabs>
          <w:tab w:val="clear" w:pos="562"/>
        </w:tabs>
        <w:ind w:right="-2"/>
        <w:rPr>
          <w:szCs w:val="22"/>
          <w:lang w:val="da-DK"/>
        </w:rPr>
      </w:pPr>
      <w:r>
        <w:rPr>
          <w:lang w:val="da-DK"/>
        </w:rPr>
        <w:t xml:space="preserve">moderat til alvorlig </w:t>
      </w:r>
      <w:r>
        <w:rPr>
          <w:szCs w:val="22"/>
          <w:lang w:val="da-DK"/>
        </w:rPr>
        <w:t>hidrosa</w:t>
      </w:r>
      <w:r w:rsidRPr="001B1D6D">
        <w:rPr>
          <w:szCs w:val="22"/>
          <w:lang w:val="da-DK"/>
        </w:rPr>
        <w:t>denitis suppurativa</w:t>
      </w:r>
      <w:r>
        <w:rPr>
          <w:lang w:val="da-DK"/>
        </w:rPr>
        <w:t xml:space="preserve"> hos voksne og </w:t>
      </w:r>
    </w:p>
    <w:p w:rsidR="00BA26F6" w:rsidP="00BA26F6" w14:paraId="41910264" w14:textId="77777777">
      <w:pPr>
        <w:numPr>
          <w:ilvl w:val="0"/>
          <w:numId w:val="146"/>
        </w:numPr>
        <w:tabs>
          <w:tab w:val="clear" w:pos="562"/>
        </w:tabs>
        <w:ind w:right="-2"/>
        <w:rPr>
          <w:szCs w:val="22"/>
          <w:lang w:val="da-DK"/>
        </w:rPr>
      </w:pPr>
      <w:r>
        <w:rPr>
          <w:lang w:val="da-DK"/>
        </w:rPr>
        <w:t xml:space="preserve">moderat til alvorlig </w:t>
      </w:r>
      <w:r>
        <w:rPr>
          <w:szCs w:val="22"/>
          <w:lang w:val="da-DK"/>
        </w:rPr>
        <w:t>hidrosa</w:t>
      </w:r>
      <w:r w:rsidRPr="001B1D6D">
        <w:rPr>
          <w:szCs w:val="22"/>
          <w:lang w:val="da-DK"/>
        </w:rPr>
        <w:t>denitis suppurativa</w:t>
      </w:r>
      <w:r>
        <w:rPr>
          <w:lang w:val="da-DK"/>
        </w:rPr>
        <w:t xml:space="preserve"> hos unge fra 12 til 17 år</w:t>
      </w:r>
      <w:r w:rsidRPr="006D7205">
        <w:rPr>
          <w:szCs w:val="22"/>
          <w:lang w:val="da-DK"/>
        </w:rPr>
        <w:t xml:space="preserve">. </w:t>
      </w:r>
    </w:p>
    <w:p w:rsidR="00BA26F6" w:rsidP="00BA26F6" w14:paraId="7315860D" w14:textId="77777777">
      <w:pPr>
        <w:rPr>
          <w:lang w:val="da-DK"/>
        </w:rPr>
      </w:pPr>
    </w:p>
    <w:p w:rsidR="00BA26F6" w:rsidRPr="006309A6" w:rsidP="00BA26F6" w14:paraId="1BC484C1" w14:textId="77777777">
      <w:pPr>
        <w:tabs>
          <w:tab w:val="left" w:pos="0"/>
          <w:tab w:val="clear" w:pos="562"/>
        </w:tabs>
        <w:rPr>
          <w:lang w:val="da-DK"/>
        </w:rPr>
      </w:pPr>
      <w:r w:rsidRPr="006309A6">
        <w:rPr>
          <w:lang w:val="da-DK"/>
        </w:rPr>
        <w:t xml:space="preserve">Humira kan nedsætte antallet af knuder og bylder og lindre den smerte, som ofte er forbundet med sygdommen. </w:t>
      </w:r>
      <w:r>
        <w:rPr>
          <w:lang w:val="da-DK"/>
        </w:rPr>
        <w:t>Du kan blive tilbudt anden medicin først. Hvis du ikke har tilstrækkelig effekt af den medicin, vil du blive tilbudt Humira</w:t>
      </w:r>
      <w:r w:rsidRPr="00417E05">
        <w:rPr>
          <w:lang w:val="da-DK"/>
        </w:rPr>
        <w:t>.</w:t>
      </w:r>
    </w:p>
    <w:p w:rsidR="00BA26F6" w:rsidP="00BA26F6" w14:paraId="5D25A678" w14:textId="77777777">
      <w:pPr>
        <w:rPr>
          <w:lang w:val="da-DK"/>
        </w:rPr>
      </w:pPr>
    </w:p>
    <w:p w:rsidR="00BA26F6" w:rsidP="00BA26F6" w14:paraId="087038F1" w14:textId="77777777">
      <w:pPr>
        <w:pStyle w:val="EMEANormal"/>
        <w:keepNext/>
        <w:rPr>
          <w:u w:val="single"/>
          <w:lang w:val="da-DK"/>
        </w:rPr>
      </w:pPr>
      <w:r w:rsidRPr="001F0882">
        <w:rPr>
          <w:b/>
          <w:lang w:val="da-DK"/>
        </w:rPr>
        <w:t>Crohns sygdom</w:t>
      </w:r>
      <w:r>
        <w:rPr>
          <w:u w:val="single"/>
          <w:lang w:val="da-DK"/>
        </w:rPr>
        <w:t xml:space="preserve"> </w:t>
      </w:r>
    </w:p>
    <w:p w:rsidR="00BA26F6" w:rsidP="00BA26F6" w14:paraId="544525E1" w14:textId="77777777">
      <w:pPr>
        <w:pStyle w:val="EMEANormal"/>
        <w:rPr>
          <w:lang w:val="da-DK"/>
        </w:rPr>
      </w:pPr>
    </w:p>
    <w:p w:rsidR="00BA26F6" w:rsidP="00BA26F6" w14:paraId="7BCB08A5" w14:textId="77777777">
      <w:pPr>
        <w:pStyle w:val="EMEANormal"/>
        <w:rPr>
          <w:lang w:val="da-DK"/>
        </w:rPr>
      </w:pPr>
      <w:r>
        <w:rPr>
          <w:lang w:val="da-DK"/>
        </w:rPr>
        <w:t>Crohns sygdom er en inflammatorisk sygdom i mave-tarm-kanalen.</w:t>
      </w:r>
    </w:p>
    <w:p w:rsidR="00BA26F6" w:rsidP="00BA26F6" w14:paraId="37178EF7" w14:textId="77777777">
      <w:pPr>
        <w:pStyle w:val="EMEANormal"/>
        <w:rPr>
          <w:lang w:val="da-DK"/>
        </w:rPr>
      </w:pPr>
    </w:p>
    <w:p w:rsidR="00BA26F6" w:rsidP="00BA26F6" w14:paraId="1DD4584C" w14:textId="77777777">
      <w:pPr>
        <w:pStyle w:val="EMEANormal"/>
        <w:rPr>
          <w:lang w:val="da-DK"/>
        </w:rPr>
      </w:pPr>
      <w:r w:rsidRPr="00D51CCA">
        <w:rPr>
          <w:lang w:val="da-DK"/>
        </w:rPr>
        <w:t xml:space="preserve">Humira bruges til at behandle </w:t>
      </w:r>
    </w:p>
    <w:p w:rsidR="00BA26F6" w:rsidP="00BA26F6" w14:paraId="764C28C8" w14:textId="77777777">
      <w:pPr>
        <w:pStyle w:val="EMEANormal"/>
        <w:numPr>
          <w:ilvl w:val="0"/>
          <w:numId w:val="147"/>
        </w:numPr>
        <w:rPr>
          <w:lang w:val="da-DK"/>
        </w:rPr>
      </w:pPr>
      <w:r>
        <w:rPr>
          <w:lang w:val="da-DK"/>
        </w:rPr>
        <w:t xml:space="preserve">moderat til alvorlig </w:t>
      </w:r>
      <w:r w:rsidRPr="008F497B">
        <w:rPr>
          <w:lang w:val="da-DK"/>
        </w:rPr>
        <w:t xml:space="preserve">Crohns sygdom hos voksne og </w:t>
      </w:r>
    </w:p>
    <w:p w:rsidR="00BA26F6" w:rsidP="00BA26F6" w14:paraId="62C5844E" w14:textId="77777777">
      <w:pPr>
        <w:pStyle w:val="EMEANormal"/>
        <w:numPr>
          <w:ilvl w:val="0"/>
          <w:numId w:val="147"/>
        </w:numPr>
        <w:rPr>
          <w:lang w:val="da-DK"/>
        </w:rPr>
      </w:pPr>
      <w:r>
        <w:rPr>
          <w:lang w:val="da-DK"/>
        </w:rPr>
        <w:t xml:space="preserve">moderat til alvorlig </w:t>
      </w:r>
      <w:r w:rsidRPr="008F497B">
        <w:rPr>
          <w:lang w:val="da-DK"/>
        </w:rPr>
        <w:t>Crohns sygdom hos børn</w:t>
      </w:r>
      <w:r w:rsidRPr="00DE36B8">
        <w:rPr>
          <w:szCs w:val="22"/>
          <w:lang w:val="da-DK"/>
        </w:rPr>
        <w:t xml:space="preserve"> </w:t>
      </w:r>
      <w:r w:rsidRPr="00FF4888">
        <w:rPr>
          <w:szCs w:val="22"/>
          <w:lang w:val="da-DK"/>
        </w:rPr>
        <w:t>i alderen 6-17 år</w:t>
      </w:r>
      <w:r>
        <w:rPr>
          <w:szCs w:val="22"/>
          <w:lang w:val="da-DK"/>
        </w:rPr>
        <w:t xml:space="preserve">. </w:t>
      </w:r>
    </w:p>
    <w:p w:rsidR="00BA26F6" w:rsidP="00BA26F6" w14:paraId="4E7183B8" w14:textId="77777777">
      <w:pPr>
        <w:pStyle w:val="EMEANormal"/>
        <w:ind w:left="720"/>
        <w:rPr>
          <w:lang w:val="da-DK"/>
        </w:rPr>
      </w:pPr>
    </w:p>
    <w:p w:rsidR="00BA26F6" w:rsidRPr="006309A6" w:rsidP="00BA26F6" w14:paraId="73D70C72" w14:textId="77777777">
      <w:pPr>
        <w:pStyle w:val="EMEANormal"/>
        <w:rPr>
          <w:szCs w:val="22"/>
          <w:lang w:val="da-DK"/>
        </w:rPr>
      </w:pPr>
      <w:r w:rsidRPr="006309A6">
        <w:rPr>
          <w:szCs w:val="22"/>
          <w:lang w:val="da-DK"/>
        </w:rPr>
        <w:t>Du vil du først få anden medicin. Hvis du ikke har tilstrækkelig effekt af den medicin, vil du blive tilbudt Humira.</w:t>
      </w:r>
    </w:p>
    <w:p w:rsidR="00BA26F6" w:rsidP="00BA26F6" w14:paraId="1C05731E" w14:textId="77777777">
      <w:pPr>
        <w:pStyle w:val="DefaultText"/>
        <w:rPr>
          <w:rFonts w:ascii="Times New Roman" w:hAnsi="Times New Roman"/>
          <w:lang w:val="da-DK"/>
        </w:rPr>
      </w:pPr>
    </w:p>
    <w:p w:rsidR="00BA26F6" w:rsidRPr="00FC100A" w:rsidP="00BA26F6" w14:paraId="181E0990" w14:textId="77777777">
      <w:pPr>
        <w:pStyle w:val="EMEANormal"/>
        <w:rPr>
          <w:szCs w:val="22"/>
          <w:u w:val="single"/>
          <w:lang w:val="da-DK"/>
        </w:rPr>
      </w:pPr>
      <w:r w:rsidRPr="001F0882">
        <w:rPr>
          <w:b/>
          <w:szCs w:val="22"/>
          <w:lang w:val="da-DK"/>
        </w:rPr>
        <w:t>Colitis ulcerosa</w:t>
      </w:r>
    </w:p>
    <w:p w:rsidR="00BA26F6" w:rsidP="00BA26F6" w14:paraId="53618D9D" w14:textId="77777777">
      <w:pPr>
        <w:pStyle w:val="EMEANormal"/>
        <w:rPr>
          <w:szCs w:val="22"/>
          <w:lang w:val="da-DK"/>
        </w:rPr>
      </w:pPr>
    </w:p>
    <w:p w:rsidR="00BA26F6" w:rsidP="00BA26F6" w14:paraId="608291A1" w14:textId="77777777">
      <w:pPr>
        <w:pStyle w:val="EMEANormal"/>
        <w:rPr>
          <w:szCs w:val="22"/>
          <w:lang w:val="da-DK"/>
        </w:rPr>
      </w:pPr>
      <w:r w:rsidRPr="00FC100A">
        <w:rPr>
          <w:szCs w:val="22"/>
          <w:lang w:val="da-DK"/>
        </w:rPr>
        <w:t xml:space="preserve">Colitis ulcerosa er en inflammatorisk </w:t>
      </w:r>
      <w:r>
        <w:rPr>
          <w:szCs w:val="22"/>
          <w:lang w:val="da-DK"/>
        </w:rPr>
        <w:t xml:space="preserve">(betændelseslignende) </w:t>
      </w:r>
      <w:r w:rsidRPr="00FC100A">
        <w:rPr>
          <w:szCs w:val="22"/>
          <w:lang w:val="da-DK"/>
        </w:rPr>
        <w:t xml:space="preserve">sygdom i </w:t>
      </w:r>
      <w:r w:rsidR="00D93745">
        <w:rPr>
          <w:szCs w:val="22"/>
          <w:lang w:val="da-DK"/>
        </w:rPr>
        <w:t>tyktarmen</w:t>
      </w:r>
      <w:r w:rsidRPr="00FC100A">
        <w:rPr>
          <w:szCs w:val="22"/>
          <w:lang w:val="da-DK"/>
        </w:rPr>
        <w:t>.</w:t>
      </w:r>
    </w:p>
    <w:p w:rsidR="00BA26F6" w:rsidRPr="00FC100A" w:rsidP="00BA26F6" w14:paraId="0C19C647" w14:textId="77777777">
      <w:pPr>
        <w:pStyle w:val="EMEANormal"/>
        <w:rPr>
          <w:szCs w:val="22"/>
          <w:lang w:val="da-DK"/>
        </w:rPr>
      </w:pPr>
    </w:p>
    <w:p w:rsidR="00F862EE" w:rsidP="00BA26F6" w14:paraId="53D83DC6" w14:textId="77777777">
      <w:pPr>
        <w:pStyle w:val="DefaultText"/>
        <w:rPr>
          <w:rFonts w:ascii="Times New Roman" w:hAnsi="Times New Roman"/>
          <w:lang w:val="da-DK"/>
        </w:rPr>
      </w:pPr>
      <w:r w:rsidRPr="003949B2">
        <w:rPr>
          <w:rFonts w:ascii="Times New Roman" w:hAnsi="Times New Roman"/>
          <w:lang w:val="da-DK"/>
        </w:rPr>
        <w:t xml:space="preserve">Humira bruges til at behandle </w:t>
      </w:r>
    </w:p>
    <w:p w:rsidR="00F862EE" w:rsidP="000C1751" w14:paraId="29C6C6AC" w14:textId="77777777">
      <w:pPr>
        <w:pStyle w:val="DefaultText"/>
        <w:numPr>
          <w:ilvl w:val="0"/>
          <w:numId w:val="174"/>
        </w:numPr>
        <w:ind w:left="714" w:hanging="357"/>
        <w:rPr>
          <w:rFonts w:ascii="Times New Roman" w:hAnsi="Times New Roman"/>
          <w:lang w:val="da-DK"/>
        </w:rPr>
      </w:pPr>
      <w:bookmarkStart w:id="32360" w:name="_Hlk52791939"/>
      <w:r>
        <w:rPr>
          <w:rFonts w:ascii="Times New Roman" w:hAnsi="Times New Roman"/>
          <w:lang w:val="da-DK"/>
        </w:rPr>
        <w:t>moderat til alvorlig c</w:t>
      </w:r>
      <w:r>
        <w:rPr>
          <w:rFonts w:ascii="Times New Roman" w:hAnsi="Times New Roman"/>
          <w:szCs w:val="22"/>
          <w:lang w:val="da-DK"/>
        </w:rPr>
        <w:t>o</w:t>
      </w:r>
      <w:r w:rsidRPr="00FC100A">
        <w:rPr>
          <w:rFonts w:ascii="Times New Roman" w:hAnsi="Times New Roman"/>
          <w:szCs w:val="22"/>
          <w:lang w:val="da-DK"/>
        </w:rPr>
        <w:t xml:space="preserve">litis ulcerosa </w:t>
      </w:r>
      <w:r w:rsidRPr="008F497B">
        <w:rPr>
          <w:rFonts w:ascii="Times New Roman" w:hAnsi="Times New Roman"/>
          <w:lang w:val="da-DK"/>
        </w:rPr>
        <w:t>hos</w:t>
      </w:r>
      <w:bookmarkEnd w:id="32360"/>
      <w:r w:rsidRPr="008F497B">
        <w:rPr>
          <w:rFonts w:ascii="Times New Roman" w:hAnsi="Times New Roman"/>
          <w:lang w:val="da-DK"/>
        </w:rPr>
        <w:t xml:space="preserve"> voksne</w:t>
      </w:r>
      <w:r w:rsidR="002325F3">
        <w:rPr>
          <w:rFonts w:ascii="Times New Roman" w:hAnsi="Times New Roman"/>
          <w:lang w:val="da-DK"/>
        </w:rPr>
        <w:t xml:space="preserve"> og</w:t>
      </w:r>
    </w:p>
    <w:p w:rsidR="00F862EE" w:rsidP="000C1751" w14:paraId="49C083FC" w14:textId="77777777">
      <w:pPr>
        <w:pStyle w:val="DefaultText"/>
        <w:numPr>
          <w:ilvl w:val="0"/>
          <w:numId w:val="174"/>
        </w:numPr>
        <w:ind w:left="714" w:hanging="357"/>
        <w:rPr>
          <w:lang w:val="da-DK"/>
        </w:rPr>
      </w:pPr>
      <w:r>
        <w:rPr>
          <w:rFonts w:ascii="Times New Roman" w:hAnsi="Times New Roman"/>
          <w:lang w:val="da-DK"/>
        </w:rPr>
        <w:t>moderat til alvorlig c</w:t>
      </w:r>
      <w:r>
        <w:rPr>
          <w:rFonts w:ascii="Times New Roman" w:hAnsi="Times New Roman"/>
          <w:szCs w:val="22"/>
          <w:lang w:val="da-DK"/>
        </w:rPr>
        <w:t>o</w:t>
      </w:r>
      <w:r w:rsidRPr="00FC100A">
        <w:rPr>
          <w:rFonts w:ascii="Times New Roman" w:hAnsi="Times New Roman"/>
          <w:szCs w:val="22"/>
          <w:lang w:val="da-DK"/>
        </w:rPr>
        <w:t xml:space="preserve">litis ulcerosa </w:t>
      </w:r>
      <w:r w:rsidRPr="008F497B">
        <w:rPr>
          <w:rFonts w:ascii="Times New Roman" w:hAnsi="Times New Roman"/>
          <w:lang w:val="da-DK"/>
        </w:rPr>
        <w:t>hos</w:t>
      </w:r>
      <w:r>
        <w:rPr>
          <w:rFonts w:ascii="Times New Roman" w:hAnsi="Times New Roman"/>
          <w:lang w:val="da-DK"/>
        </w:rPr>
        <w:t xml:space="preserve"> børn og unge i alderen 6 til 17 år</w:t>
      </w:r>
      <w:r>
        <w:rPr>
          <w:lang w:val="da-DK"/>
        </w:rPr>
        <w:t xml:space="preserve"> </w:t>
      </w:r>
    </w:p>
    <w:p w:rsidR="00F862EE" w:rsidP="00BA26F6" w14:paraId="799429AB" w14:textId="77777777">
      <w:pPr>
        <w:pStyle w:val="DefaultText"/>
        <w:rPr>
          <w:lang w:val="da-DK"/>
        </w:rPr>
      </w:pPr>
    </w:p>
    <w:p w:rsidR="00F862EE" w:rsidP="00BA26F6" w14:paraId="440F7E21" w14:textId="77777777">
      <w:pPr>
        <w:pStyle w:val="DefaultText"/>
        <w:rPr>
          <w:lang w:val="da-DK"/>
        </w:rPr>
      </w:pPr>
    </w:p>
    <w:p w:rsidR="00BA26F6" w:rsidP="00BA26F6" w14:paraId="21669F51" w14:textId="77777777">
      <w:pPr>
        <w:pStyle w:val="DefaultText"/>
        <w:rPr>
          <w:rFonts w:ascii="Times New Roman" w:hAnsi="Times New Roman"/>
          <w:szCs w:val="22"/>
          <w:lang w:val="da-DK"/>
        </w:rPr>
      </w:pPr>
      <w:r>
        <w:rPr>
          <w:rFonts w:ascii="Times New Roman" w:hAnsi="Times New Roman"/>
          <w:szCs w:val="22"/>
          <w:lang w:val="da-DK"/>
        </w:rPr>
        <w:t>D</w:t>
      </w:r>
      <w:r w:rsidRPr="00FC100A">
        <w:rPr>
          <w:rFonts w:ascii="Times New Roman" w:hAnsi="Times New Roman"/>
          <w:szCs w:val="22"/>
          <w:lang w:val="da-DK"/>
        </w:rPr>
        <w:t xml:space="preserve">u </w:t>
      </w:r>
      <w:r>
        <w:rPr>
          <w:rFonts w:ascii="Times New Roman" w:hAnsi="Times New Roman"/>
          <w:szCs w:val="22"/>
          <w:lang w:val="da-DK"/>
        </w:rPr>
        <w:t xml:space="preserve">vil </w:t>
      </w:r>
      <w:r w:rsidRPr="00FC100A">
        <w:rPr>
          <w:rFonts w:ascii="Times New Roman" w:hAnsi="Times New Roman"/>
          <w:szCs w:val="22"/>
          <w:lang w:val="da-DK"/>
        </w:rPr>
        <w:t xml:space="preserve">først </w:t>
      </w:r>
      <w:r>
        <w:rPr>
          <w:rFonts w:ascii="Times New Roman" w:hAnsi="Times New Roman"/>
          <w:szCs w:val="22"/>
          <w:lang w:val="da-DK"/>
        </w:rPr>
        <w:t>få</w:t>
      </w:r>
      <w:r w:rsidRPr="00FC100A">
        <w:rPr>
          <w:rFonts w:ascii="Times New Roman" w:hAnsi="Times New Roman"/>
          <w:szCs w:val="22"/>
          <w:lang w:val="da-DK"/>
        </w:rPr>
        <w:t xml:space="preserve"> anden medicin. Hvis du ikke har tilstrækkelig </w:t>
      </w:r>
      <w:r>
        <w:rPr>
          <w:rFonts w:ascii="Times New Roman" w:hAnsi="Times New Roman"/>
          <w:szCs w:val="22"/>
          <w:lang w:val="da-DK"/>
        </w:rPr>
        <w:t>virkning af</w:t>
      </w:r>
      <w:r w:rsidRPr="00FC100A">
        <w:rPr>
          <w:rFonts w:ascii="Times New Roman" w:hAnsi="Times New Roman"/>
          <w:szCs w:val="22"/>
          <w:lang w:val="da-DK"/>
        </w:rPr>
        <w:t xml:space="preserve"> den</w:t>
      </w:r>
      <w:r>
        <w:rPr>
          <w:rFonts w:ascii="Times New Roman" w:hAnsi="Times New Roman"/>
          <w:szCs w:val="22"/>
          <w:lang w:val="da-DK"/>
        </w:rPr>
        <w:t>ne</w:t>
      </w:r>
      <w:r w:rsidRPr="00FC100A">
        <w:rPr>
          <w:rFonts w:ascii="Times New Roman" w:hAnsi="Times New Roman"/>
          <w:szCs w:val="22"/>
          <w:lang w:val="da-DK"/>
        </w:rPr>
        <w:t xml:space="preserve"> medicin, </w:t>
      </w:r>
      <w:r>
        <w:rPr>
          <w:rFonts w:ascii="Times New Roman" w:hAnsi="Times New Roman"/>
          <w:szCs w:val="22"/>
          <w:lang w:val="da-DK"/>
        </w:rPr>
        <w:t>kan</w:t>
      </w:r>
      <w:r w:rsidRPr="00FC100A">
        <w:rPr>
          <w:rFonts w:ascii="Times New Roman" w:hAnsi="Times New Roman"/>
          <w:szCs w:val="22"/>
          <w:lang w:val="da-DK"/>
        </w:rPr>
        <w:t xml:space="preserve"> du </w:t>
      </w:r>
      <w:r>
        <w:rPr>
          <w:rFonts w:ascii="Times New Roman" w:hAnsi="Times New Roman"/>
          <w:szCs w:val="22"/>
          <w:lang w:val="da-DK"/>
        </w:rPr>
        <w:t>få</w:t>
      </w:r>
      <w:r w:rsidRPr="00FC100A">
        <w:rPr>
          <w:rFonts w:ascii="Times New Roman" w:hAnsi="Times New Roman"/>
          <w:szCs w:val="22"/>
          <w:lang w:val="da-DK"/>
        </w:rPr>
        <w:t xml:space="preserve"> Humira</w:t>
      </w:r>
      <w:r>
        <w:rPr>
          <w:rFonts w:ascii="Times New Roman" w:hAnsi="Times New Roman"/>
          <w:szCs w:val="22"/>
          <w:lang w:val="da-DK"/>
        </w:rPr>
        <w:t>.</w:t>
      </w:r>
    </w:p>
    <w:p w:rsidR="00BA26F6" w:rsidP="00BA26F6" w14:paraId="78FAAC68" w14:textId="77777777">
      <w:pPr>
        <w:pStyle w:val="DefaultText"/>
        <w:rPr>
          <w:rFonts w:ascii="Times New Roman" w:hAnsi="Times New Roman"/>
          <w:szCs w:val="22"/>
          <w:lang w:val="da-DK"/>
        </w:rPr>
      </w:pPr>
    </w:p>
    <w:p w:rsidR="00BA26F6" w:rsidRPr="00A8522F" w:rsidP="00BA26F6" w14:paraId="43B504A5" w14:textId="77777777">
      <w:pPr>
        <w:rPr>
          <w:u w:val="single"/>
          <w:lang w:val="da-DK"/>
        </w:rPr>
      </w:pPr>
      <w:r w:rsidRPr="001F0882">
        <w:rPr>
          <w:b/>
          <w:lang w:val="da-DK"/>
        </w:rPr>
        <w:t>Ikke-infektiøs uveitis</w:t>
      </w:r>
    </w:p>
    <w:p w:rsidR="00BA26F6" w:rsidP="00BA26F6" w14:paraId="12801951" w14:textId="77777777">
      <w:pPr>
        <w:rPr>
          <w:lang w:val="da-DK"/>
        </w:rPr>
      </w:pPr>
    </w:p>
    <w:p w:rsidR="00BA26F6" w:rsidRPr="00A8522F" w:rsidP="00BA26F6" w14:paraId="5757F711" w14:textId="77777777">
      <w:pPr>
        <w:rPr>
          <w:b/>
          <w:lang w:val="x-none"/>
        </w:rPr>
      </w:pPr>
      <w:r w:rsidRPr="00A8522F">
        <w:rPr>
          <w:lang w:val="da-DK"/>
        </w:rPr>
        <w:t>Ikke-infektiøs uveitis er en</w:t>
      </w:r>
      <w:r>
        <w:rPr>
          <w:lang w:val="da-DK"/>
        </w:rPr>
        <w:t xml:space="preserve"> </w:t>
      </w:r>
      <w:r w:rsidRPr="00A8522F">
        <w:rPr>
          <w:lang w:val="da-DK"/>
        </w:rPr>
        <w:t>betændelses</w:t>
      </w:r>
      <w:r>
        <w:rPr>
          <w:lang w:val="da-DK"/>
        </w:rPr>
        <w:t xml:space="preserve">lignende (inflammatorisk) </w:t>
      </w:r>
      <w:r w:rsidRPr="00A8522F">
        <w:rPr>
          <w:lang w:val="da-DK"/>
        </w:rPr>
        <w:t>sygdom</w:t>
      </w:r>
      <w:r>
        <w:rPr>
          <w:lang w:val="da-DK"/>
        </w:rPr>
        <w:t>,</w:t>
      </w:r>
      <w:r w:rsidRPr="00A8522F">
        <w:rPr>
          <w:lang w:val="da-DK"/>
        </w:rPr>
        <w:t xml:space="preserve"> som påvirker bestemte dele af øjet.</w:t>
      </w:r>
      <w:r w:rsidRPr="00A8522F">
        <w:rPr>
          <w:lang w:val="x-none"/>
        </w:rPr>
        <w:t xml:space="preserve"> </w:t>
      </w:r>
    </w:p>
    <w:p w:rsidR="00BA26F6" w:rsidRPr="00D90B3C" w:rsidP="00BA26F6" w14:paraId="64AE1B51" w14:textId="77777777">
      <w:pPr>
        <w:rPr>
          <w:b/>
          <w:lang w:val="da-DK"/>
        </w:rPr>
      </w:pPr>
    </w:p>
    <w:p w:rsidR="00BA26F6" w:rsidRPr="004D4CE1" w:rsidP="00290BF0" w14:paraId="065AF1F5" w14:textId="77777777">
      <w:pPr>
        <w:pStyle w:val="DefaultText"/>
        <w:keepNext/>
        <w:rPr>
          <w:rFonts w:ascii="Times New Roman" w:hAnsi="Times New Roman"/>
          <w:szCs w:val="22"/>
          <w:lang w:val="da-DK"/>
        </w:rPr>
      </w:pPr>
      <w:r w:rsidRPr="004D4CE1">
        <w:rPr>
          <w:rFonts w:ascii="Times New Roman" w:hAnsi="Times New Roman"/>
          <w:lang w:val="da-DK"/>
        </w:rPr>
        <w:t>Humira bruges til at behandle</w:t>
      </w:r>
    </w:p>
    <w:p w:rsidR="00BA26F6" w:rsidRPr="004D4CE1" w:rsidP="00BA26F6" w14:paraId="6A00FD52" w14:textId="77777777">
      <w:pPr>
        <w:pStyle w:val="DefaultText"/>
        <w:numPr>
          <w:ilvl w:val="0"/>
          <w:numId w:val="10"/>
        </w:numPr>
        <w:rPr>
          <w:rFonts w:ascii="Times New Roman" w:hAnsi="Times New Roman"/>
          <w:szCs w:val="22"/>
          <w:lang w:val="da-DK"/>
        </w:rPr>
      </w:pPr>
      <w:r>
        <w:rPr>
          <w:rFonts w:ascii="Times New Roman" w:hAnsi="Times New Roman"/>
          <w:lang w:val="da-DK"/>
        </w:rPr>
        <w:t>v</w:t>
      </w:r>
      <w:r w:rsidRPr="004D4CE1">
        <w:rPr>
          <w:rFonts w:ascii="Times New Roman" w:hAnsi="Times New Roman"/>
          <w:lang w:val="da-DK"/>
        </w:rPr>
        <w:t>oksne med ikke-infektiøs uveitis (regnbuehindebetændelse), som påvirker den bagerste del af øjet</w:t>
      </w:r>
    </w:p>
    <w:p w:rsidR="00BA26F6" w:rsidRPr="004D4CE1" w:rsidP="00BA26F6" w14:paraId="43033145" w14:textId="77777777">
      <w:pPr>
        <w:pStyle w:val="DefaultText"/>
        <w:numPr>
          <w:ilvl w:val="0"/>
          <w:numId w:val="10"/>
        </w:numPr>
        <w:rPr>
          <w:rFonts w:ascii="Times New Roman" w:hAnsi="Times New Roman"/>
          <w:szCs w:val="22"/>
          <w:lang w:val="da-DK"/>
        </w:rPr>
      </w:pPr>
      <w:r>
        <w:rPr>
          <w:rFonts w:ascii="Times New Roman" w:hAnsi="Times New Roman"/>
          <w:lang w:val="da-DK"/>
        </w:rPr>
        <w:t>b</w:t>
      </w:r>
      <w:r w:rsidRPr="004D4CE1">
        <w:rPr>
          <w:rFonts w:ascii="Times New Roman" w:hAnsi="Times New Roman"/>
          <w:lang w:val="da-DK"/>
        </w:rPr>
        <w:t>ørn fra 2 år med kronisk ikke-infektiøs sygdom, som påvirker forreste del af øjet</w:t>
      </w:r>
    </w:p>
    <w:p w:rsidR="00BA26F6" w:rsidP="00BA26F6" w14:paraId="6C85EEEB" w14:textId="77777777">
      <w:pPr>
        <w:pStyle w:val="DefaultText"/>
        <w:rPr>
          <w:rFonts w:ascii="Times New Roman" w:hAnsi="Times New Roman"/>
          <w:szCs w:val="22"/>
          <w:lang w:val="da-DK"/>
        </w:rPr>
      </w:pPr>
    </w:p>
    <w:p w:rsidR="00BA26F6" w:rsidP="00BA26F6" w14:paraId="692B98D1" w14:textId="77777777">
      <w:pPr>
        <w:pStyle w:val="DefaultText"/>
        <w:rPr>
          <w:rFonts w:ascii="Times New Roman" w:hAnsi="Times New Roman"/>
          <w:szCs w:val="22"/>
          <w:lang w:val="da-DK"/>
        </w:rPr>
      </w:pPr>
      <w:r>
        <w:rPr>
          <w:rFonts w:ascii="Times New Roman" w:hAnsi="Times New Roman"/>
          <w:lang w:val="da-DK"/>
        </w:rPr>
        <w:t>Inflammationen</w:t>
      </w:r>
      <w:r w:rsidRPr="00A8522F">
        <w:rPr>
          <w:rFonts w:ascii="Times New Roman" w:hAnsi="Times New Roman"/>
          <w:lang w:val="da-DK"/>
        </w:rPr>
        <w:t xml:space="preserve"> </w:t>
      </w:r>
      <w:r>
        <w:rPr>
          <w:rFonts w:ascii="Times New Roman" w:hAnsi="Times New Roman"/>
          <w:lang w:val="da-DK"/>
        </w:rPr>
        <w:t xml:space="preserve">kan </w:t>
      </w:r>
      <w:r w:rsidRPr="00A8522F">
        <w:rPr>
          <w:rFonts w:ascii="Times New Roman" w:hAnsi="Times New Roman"/>
          <w:lang w:val="da-DK"/>
        </w:rPr>
        <w:t>føre til neds</w:t>
      </w:r>
      <w:r>
        <w:rPr>
          <w:rFonts w:ascii="Times New Roman" w:hAnsi="Times New Roman"/>
          <w:lang w:val="da-DK"/>
        </w:rPr>
        <w:t>at</w:t>
      </w:r>
      <w:r w:rsidRPr="00A8522F">
        <w:rPr>
          <w:rFonts w:ascii="Times New Roman" w:hAnsi="Times New Roman"/>
          <w:lang w:val="da-DK"/>
        </w:rPr>
        <w:t xml:space="preserve"> syn og/eller fluer i øjet (sværm af uk</w:t>
      </w:r>
      <w:r>
        <w:rPr>
          <w:rFonts w:ascii="Times New Roman" w:hAnsi="Times New Roman"/>
          <w:lang w:val="da-DK"/>
        </w:rPr>
        <w:t>l</w:t>
      </w:r>
      <w:r w:rsidRPr="00A8522F">
        <w:rPr>
          <w:rFonts w:ascii="Times New Roman" w:hAnsi="Times New Roman"/>
          <w:lang w:val="da-DK"/>
        </w:rPr>
        <w:t>arheder i øjet</w:t>
      </w:r>
      <w:r>
        <w:rPr>
          <w:rFonts w:ascii="Times New Roman" w:hAnsi="Times New Roman"/>
          <w:lang w:val="da-DK"/>
        </w:rPr>
        <w:t>,</w:t>
      </w:r>
      <w:r w:rsidRPr="00A8522F">
        <w:rPr>
          <w:rFonts w:ascii="Times New Roman" w:hAnsi="Times New Roman"/>
          <w:lang w:val="da-DK"/>
        </w:rPr>
        <w:t xml:space="preserve"> som bevæger sig i synsfeltet). Humira virker ved at reducere denne </w:t>
      </w:r>
      <w:r>
        <w:rPr>
          <w:rFonts w:ascii="Times New Roman" w:hAnsi="Times New Roman"/>
          <w:lang w:val="da-DK"/>
        </w:rPr>
        <w:t>inflammation</w:t>
      </w:r>
      <w:r w:rsidRPr="00A8522F">
        <w:rPr>
          <w:rFonts w:ascii="Times New Roman" w:hAnsi="Times New Roman"/>
          <w:lang w:val="da-DK"/>
        </w:rPr>
        <w:t>.</w:t>
      </w:r>
    </w:p>
    <w:p w:rsidR="00BA26F6" w:rsidP="00BA26F6" w14:paraId="4892760C" w14:textId="77777777">
      <w:pPr>
        <w:pStyle w:val="DefaultText"/>
        <w:rPr>
          <w:rFonts w:ascii="Times New Roman" w:hAnsi="Times New Roman"/>
          <w:lang w:val="da-DK"/>
        </w:rPr>
      </w:pPr>
    </w:p>
    <w:p w:rsidR="00BA26F6" w:rsidP="00BA26F6" w14:paraId="35C78852" w14:textId="77777777">
      <w:pPr>
        <w:pStyle w:val="EMEANormal"/>
        <w:rPr>
          <w:lang w:val="da-DK"/>
        </w:rPr>
      </w:pPr>
      <w:r w:rsidRPr="00867156">
        <w:rPr>
          <w:szCs w:val="22"/>
          <w:lang w:val="da-DK"/>
        </w:rPr>
        <w:t>Du vil du først få anden medicin. Hvis du ikke har tilstrækkelig effekt af den medicin, vil du blive tilbudt Humira.</w:t>
      </w:r>
    </w:p>
    <w:p w:rsidR="00BA26F6" w:rsidP="00BA26F6" w14:paraId="42C58316" w14:textId="77777777">
      <w:pPr>
        <w:pStyle w:val="DefaultText"/>
        <w:rPr>
          <w:rFonts w:ascii="Times New Roman" w:hAnsi="Times New Roman"/>
          <w:lang w:val="da-DK"/>
        </w:rPr>
      </w:pPr>
    </w:p>
    <w:p w:rsidR="00BA26F6" w:rsidP="00BA26F6" w14:paraId="2E42BFE8" w14:textId="77777777">
      <w:pPr>
        <w:pStyle w:val="DefaultText"/>
        <w:rPr>
          <w:rFonts w:ascii="Times New Roman" w:hAnsi="Times New Roman"/>
          <w:lang w:val="da-DK"/>
        </w:rPr>
      </w:pPr>
    </w:p>
    <w:p w:rsidR="00BA26F6" w:rsidRPr="00DE36B8" w:rsidP="00BA26F6" w14:paraId="51C8E3BF" w14:textId="77777777">
      <w:pPr>
        <w:pStyle w:val="EMEANormal"/>
        <w:rPr>
          <w:lang w:val="da-DK"/>
        </w:rPr>
      </w:pPr>
      <w:r w:rsidRPr="008F497B">
        <w:rPr>
          <w:b/>
          <w:szCs w:val="24"/>
          <w:lang w:val="da-DK"/>
        </w:rPr>
        <w:t>2.</w:t>
      </w:r>
      <w:r w:rsidRPr="008F497B">
        <w:rPr>
          <w:b/>
          <w:szCs w:val="24"/>
          <w:lang w:val="da-DK"/>
        </w:rPr>
        <w:tab/>
      </w:r>
      <w:r w:rsidRPr="008F497B">
        <w:rPr>
          <w:b/>
          <w:noProof/>
          <w:szCs w:val="24"/>
          <w:lang w:val="da-DK"/>
        </w:rPr>
        <w:t xml:space="preserve">Det skal du vide, før du begynder at </w:t>
      </w:r>
      <w:r>
        <w:rPr>
          <w:b/>
          <w:noProof/>
          <w:szCs w:val="24"/>
          <w:lang w:val="da-DK"/>
        </w:rPr>
        <w:t>tage Humira</w:t>
      </w:r>
    </w:p>
    <w:p w:rsidR="00BA26F6" w:rsidP="00BA26F6" w14:paraId="22D606A2" w14:textId="77777777">
      <w:pPr>
        <w:pStyle w:val="EMEAHeading2SPCEmpty"/>
        <w:spacing w:after="0" w:afterLines="0"/>
        <w:rPr>
          <w:rFonts w:ascii="Times New Roman" w:hAnsi="Times New Roman"/>
          <w:bCs/>
          <w:lang w:val="da-DK"/>
        </w:rPr>
      </w:pPr>
    </w:p>
    <w:p w:rsidR="00BA26F6" w:rsidP="00BA26F6" w14:paraId="07C92C14" w14:textId="77777777">
      <w:pPr>
        <w:pStyle w:val="EMEAHeading2SPCEmpty"/>
        <w:spacing w:after="0" w:afterLines="0"/>
        <w:rPr>
          <w:rFonts w:ascii="Times New Roman" w:hAnsi="Times New Roman"/>
          <w:bCs/>
          <w:lang w:val="da-DK"/>
        </w:rPr>
      </w:pPr>
      <w:r>
        <w:rPr>
          <w:rFonts w:ascii="Times New Roman" w:hAnsi="Times New Roman"/>
          <w:bCs/>
          <w:lang w:val="da-DK"/>
        </w:rPr>
        <w:t xml:space="preserve">Tag ikke Humira </w:t>
      </w:r>
    </w:p>
    <w:p w:rsidR="00BA26F6" w:rsidRPr="00C23CBF" w:rsidP="00BA26F6" w14:paraId="4BACA9B9" w14:textId="77777777">
      <w:pPr>
        <w:pStyle w:val="EMEANormal"/>
        <w:rPr>
          <w:lang w:val="da-DK"/>
        </w:rPr>
      </w:pPr>
    </w:p>
    <w:p w:rsidR="00BA26F6" w:rsidRPr="00B14E15" w:rsidP="00BA26F6" w14:paraId="39F7E95C" w14:textId="77777777">
      <w:pPr>
        <w:pStyle w:val="EMEABullet2"/>
        <w:numPr>
          <w:ilvl w:val="0"/>
          <w:numId w:val="15"/>
        </w:numPr>
        <w:tabs>
          <w:tab w:val="clear" w:pos="567"/>
          <w:tab w:val="left" w:pos="720"/>
        </w:tabs>
        <w:rPr>
          <w:lang w:val="da-DK"/>
        </w:rPr>
      </w:pPr>
      <w:r w:rsidRPr="00B14E15">
        <w:rPr>
          <w:lang w:val="da-DK"/>
        </w:rPr>
        <w:t xml:space="preserve">Hvis du er allergisk over for adalimumab eller et af de øvrige indholdsstoffer (angivet i punkt 6). </w:t>
      </w:r>
    </w:p>
    <w:p w:rsidR="00BA26F6" w:rsidRPr="00B14E15" w:rsidP="00BA26F6" w14:paraId="76C04F60" w14:textId="77777777">
      <w:pPr>
        <w:pStyle w:val="EMEABullet2"/>
        <w:tabs>
          <w:tab w:val="clear" w:pos="567"/>
        </w:tabs>
        <w:ind w:left="720"/>
        <w:rPr>
          <w:lang w:val="da-DK"/>
        </w:rPr>
      </w:pPr>
    </w:p>
    <w:p w:rsidR="00BA26F6" w:rsidRPr="00B14E15" w:rsidP="00BA26F6" w14:paraId="4AB217BA" w14:textId="77777777">
      <w:pPr>
        <w:pStyle w:val="EMEABullet2"/>
        <w:numPr>
          <w:ilvl w:val="0"/>
          <w:numId w:val="15"/>
        </w:numPr>
        <w:tabs>
          <w:tab w:val="clear" w:pos="567"/>
          <w:tab w:val="left" w:pos="720"/>
        </w:tabs>
        <w:rPr>
          <w:lang w:val="da-DK"/>
        </w:rPr>
      </w:pPr>
      <w:r w:rsidRPr="00C4186B">
        <w:rPr>
          <w:lang w:val="da-DK"/>
        </w:rPr>
        <w:t xml:space="preserve">Hvis du har aktiv tuberkulose </w:t>
      </w:r>
      <w:r>
        <w:rPr>
          <w:lang w:val="da-DK"/>
        </w:rPr>
        <w:t xml:space="preserve">eller andre </w:t>
      </w:r>
      <w:r w:rsidRPr="00C4186B">
        <w:rPr>
          <w:lang w:val="da-DK"/>
        </w:rPr>
        <w:t>alvorlig</w:t>
      </w:r>
      <w:r>
        <w:rPr>
          <w:lang w:val="da-DK"/>
        </w:rPr>
        <w:t>e</w:t>
      </w:r>
      <w:r w:rsidRPr="00C4186B">
        <w:rPr>
          <w:lang w:val="da-DK"/>
        </w:rPr>
        <w:t xml:space="preserve"> infektion</w:t>
      </w:r>
      <w:r>
        <w:rPr>
          <w:lang w:val="da-DK"/>
        </w:rPr>
        <w:t>er</w:t>
      </w:r>
      <w:r w:rsidRPr="00C4186B">
        <w:rPr>
          <w:lang w:val="da-DK"/>
        </w:rPr>
        <w:t xml:space="preserve"> (se ” Advarsler og forsigtighedsregler”). </w:t>
      </w:r>
      <w:r w:rsidRPr="00B14E15">
        <w:rPr>
          <w:lang w:val="da-DK"/>
        </w:rPr>
        <w:t>Det er vigtigt, at du informerer lægen, hvis du har symptomer på infektioner, f.eks. feber, sår, træthedsfornemmelse, tandproblemer.</w:t>
      </w:r>
    </w:p>
    <w:p w:rsidR="00BA26F6" w:rsidRPr="00B14E15" w:rsidP="00BA26F6" w14:paraId="2D450C2B" w14:textId="77777777">
      <w:pPr>
        <w:pStyle w:val="EMEABullet2"/>
        <w:tabs>
          <w:tab w:val="clear" w:pos="567"/>
        </w:tabs>
        <w:ind w:left="720"/>
        <w:rPr>
          <w:lang w:val="da-DK"/>
        </w:rPr>
      </w:pPr>
    </w:p>
    <w:p w:rsidR="00BA26F6" w:rsidRPr="00B14E15" w:rsidP="00BA26F6" w14:paraId="4CF0A00B" w14:textId="77777777">
      <w:pPr>
        <w:pStyle w:val="EMEABullet2"/>
        <w:numPr>
          <w:ilvl w:val="0"/>
          <w:numId w:val="15"/>
        </w:numPr>
        <w:tabs>
          <w:tab w:val="clear" w:pos="567"/>
          <w:tab w:val="left" w:pos="720"/>
        </w:tabs>
        <w:rPr>
          <w:lang w:val="da-DK"/>
        </w:rPr>
      </w:pPr>
      <w:r w:rsidRPr="00C4186B">
        <w:rPr>
          <w:lang w:val="da-DK"/>
        </w:rPr>
        <w:t xml:space="preserve">Hvis du lider af moderat </w:t>
      </w:r>
      <w:r w:rsidR="00573F05">
        <w:rPr>
          <w:lang w:val="da-DK"/>
        </w:rPr>
        <w:t>eller</w:t>
      </w:r>
      <w:r w:rsidRPr="00C4186B">
        <w:rPr>
          <w:lang w:val="da-DK"/>
        </w:rPr>
        <w:t xml:space="preserve"> alvorlig hjerteinsufficiens. </w:t>
      </w:r>
      <w:r w:rsidRPr="00B14E15">
        <w:rPr>
          <w:lang w:val="da-DK"/>
        </w:rPr>
        <w:t>Det er vigtigt at informere lægen, hvis du har eller har haft en alvorlig hjertesygdom (se ” Advarsler og forsigtighedsregler”).</w:t>
      </w:r>
    </w:p>
    <w:p w:rsidR="00BA26F6" w:rsidRPr="00A2423B" w:rsidP="00BA26F6" w14:paraId="46389858" w14:textId="77777777">
      <w:pPr>
        <w:pStyle w:val="EMEAHeadingLeaflet"/>
        <w:spacing w:before="0" w:beforeLines="0" w:after="0" w:afterLines="0"/>
        <w:rPr>
          <w:rFonts w:ascii="Times New Roman" w:hAnsi="Times New Roman"/>
          <w:b w:val="0"/>
          <w:bCs/>
          <w:lang w:val="da-DK"/>
        </w:rPr>
      </w:pPr>
    </w:p>
    <w:p w:rsidR="00BA26F6" w:rsidP="00BA26F6" w14:paraId="0439335A" w14:textId="77777777">
      <w:pPr>
        <w:ind w:left="567" w:hanging="567"/>
        <w:rPr>
          <w:b/>
          <w:noProof/>
          <w:lang w:val="da-DK"/>
        </w:rPr>
      </w:pPr>
      <w:r w:rsidRPr="008F497B">
        <w:rPr>
          <w:b/>
          <w:noProof/>
          <w:lang w:val="da-DK"/>
        </w:rPr>
        <w:t>Advarsler og forsigtighedsregler</w:t>
      </w:r>
    </w:p>
    <w:p w:rsidR="00BA26F6" w:rsidRPr="008F497B" w:rsidP="00BA26F6" w14:paraId="2173ACD5" w14:textId="77777777">
      <w:pPr>
        <w:ind w:left="567" w:hanging="567"/>
        <w:rPr>
          <w:lang w:val="da-DK"/>
        </w:rPr>
      </w:pPr>
    </w:p>
    <w:p w:rsidR="00BA26F6" w:rsidP="00BA26F6" w14:paraId="6DBA3680" w14:textId="77777777">
      <w:pPr>
        <w:ind w:left="567" w:hanging="567"/>
        <w:rPr>
          <w:noProof/>
          <w:lang w:val="da-DK"/>
        </w:rPr>
      </w:pPr>
      <w:r w:rsidRPr="008F497B">
        <w:rPr>
          <w:noProof/>
          <w:lang w:val="da-DK"/>
        </w:rPr>
        <w:t>Kontakt lægen</w:t>
      </w:r>
      <w:r w:rsidR="003B7B88">
        <w:rPr>
          <w:noProof/>
          <w:lang w:val="da-DK"/>
        </w:rPr>
        <w:t xml:space="preserve"> eller</w:t>
      </w:r>
      <w:r w:rsidRPr="008F497B">
        <w:rPr>
          <w:noProof/>
          <w:lang w:val="da-DK"/>
        </w:rPr>
        <w:t xml:space="preserve"> apotek</w:t>
      </w:r>
      <w:r>
        <w:rPr>
          <w:noProof/>
          <w:lang w:val="da-DK"/>
        </w:rPr>
        <w:t>spersonalet</w:t>
      </w:r>
      <w:r w:rsidRPr="008F497B">
        <w:rPr>
          <w:noProof/>
          <w:lang w:val="da-DK"/>
        </w:rPr>
        <w:t>, før</w:t>
      </w:r>
      <w:r>
        <w:rPr>
          <w:noProof/>
          <w:lang w:val="da-DK"/>
        </w:rPr>
        <w:t xml:space="preserve"> </w:t>
      </w:r>
      <w:r w:rsidRPr="008F497B">
        <w:rPr>
          <w:noProof/>
          <w:lang w:val="da-DK"/>
        </w:rPr>
        <w:t>du</w:t>
      </w:r>
      <w:r>
        <w:rPr>
          <w:noProof/>
          <w:lang w:val="da-DK"/>
        </w:rPr>
        <w:t xml:space="preserve"> </w:t>
      </w:r>
      <w:r w:rsidRPr="008F497B">
        <w:rPr>
          <w:noProof/>
          <w:lang w:val="da-DK"/>
        </w:rPr>
        <w:t>tager</w:t>
      </w:r>
      <w:r>
        <w:rPr>
          <w:noProof/>
          <w:lang w:val="da-DK"/>
        </w:rPr>
        <w:t xml:space="preserve"> Humira.</w:t>
      </w:r>
    </w:p>
    <w:p w:rsidR="00BA26F6" w:rsidP="00BA26F6" w14:paraId="1BC9C583" w14:textId="77777777">
      <w:pPr>
        <w:ind w:left="567" w:hanging="567"/>
        <w:rPr>
          <w:lang w:val="da-DK"/>
        </w:rPr>
      </w:pPr>
    </w:p>
    <w:p w:rsidR="00BA26F6" w:rsidP="00BA26F6" w14:paraId="26AAF38E" w14:textId="77777777">
      <w:pPr>
        <w:pStyle w:val="EMEANormal"/>
        <w:rPr>
          <w:u w:val="single"/>
          <w:lang w:val="da-DK"/>
        </w:rPr>
      </w:pPr>
      <w:r w:rsidRPr="001F0882">
        <w:rPr>
          <w:u w:val="single"/>
          <w:lang w:val="da-DK"/>
        </w:rPr>
        <w:t>Allergiske reaktioner</w:t>
      </w:r>
    </w:p>
    <w:p w:rsidR="00BA26F6" w:rsidP="00BA26F6" w14:paraId="074E5493" w14:textId="77777777">
      <w:pPr>
        <w:ind w:left="567" w:hanging="567"/>
        <w:rPr>
          <w:lang w:val="da-DK"/>
        </w:rPr>
      </w:pPr>
    </w:p>
    <w:p w:rsidR="00BA26F6" w:rsidRPr="00DF60CD" w:rsidP="00BA26F6" w14:paraId="630F318A" w14:textId="77777777">
      <w:pPr>
        <w:pStyle w:val="EMEABullet2"/>
        <w:numPr>
          <w:ilvl w:val="0"/>
          <w:numId w:val="15"/>
        </w:numPr>
        <w:tabs>
          <w:tab w:val="clear" w:pos="567"/>
          <w:tab w:val="left" w:pos="720"/>
        </w:tabs>
        <w:rPr>
          <w:lang w:val="da-DK"/>
        </w:rPr>
      </w:pPr>
      <w:r w:rsidRPr="00DF60CD">
        <w:rPr>
          <w:lang w:val="da-DK"/>
        </w:rPr>
        <w:t xml:space="preserve">Hvis du </w:t>
      </w:r>
      <w:r>
        <w:rPr>
          <w:lang w:val="da-DK"/>
        </w:rPr>
        <w:t>får</w:t>
      </w:r>
      <w:r w:rsidRPr="00DF60CD">
        <w:rPr>
          <w:lang w:val="da-DK"/>
        </w:rPr>
        <w:t xml:space="preserve"> allergiske reaktioner med symptomer som trykken i brystet, hvæsende</w:t>
      </w:r>
      <w:r w:rsidR="00B23277">
        <w:rPr>
          <w:lang w:val="da-DK"/>
        </w:rPr>
        <w:t xml:space="preserve"> </w:t>
      </w:r>
      <w:r w:rsidRPr="00DF60CD">
        <w:rPr>
          <w:lang w:val="da-DK"/>
        </w:rPr>
        <w:t>vejrtrækning, svimmelhed, hævelser eller udslæt, så undlad at injicere mere Humira, og kontakt straks lægen</w:t>
      </w:r>
      <w:r>
        <w:rPr>
          <w:lang w:val="da-DK"/>
        </w:rPr>
        <w:t xml:space="preserve">, </w:t>
      </w:r>
      <w:r w:rsidRPr="00156F5B">
        <w:rPr>
          <w:szCs w:val="22"/>
          <w:lang w:val="da-DK"/>
        </w:rPr>
        <w:t>da disse reaktioner i sjældne tilfælde kan være livstruende</w:t>
      </w:r>
      <w:r w:rsidRPr="00DF60CD">
        <w:rPr>
          <w:lang w:val="da-DK"/>
        </w:rPr>
        <w:t>.</w:t>
      </w:r>
    </w:p>
    <w:p w:rsidR="00BA26F6" w:rsidP="00BA26F6" w14:paraId="58EC666E" w14:textId="77777777">
      <w:pPr>
        <w:pStyle w:val="EMEANormal"/>
        <w:tabs>
          <w:tab w:val="clear" w:pos="562"/>
        </w:tabs>
        <w:ind w:left="720"/>
        <w:rPr>
          <w:lang w:val="da-DK"/>
        </w:rPr>
      </w:pPr>
    </w:p>
    <w:p w:rsidR="00BA26F6" w:rsidP="00BA26F6" w14:paraId="00226800" w14:textId="77777777">
      <w:pPr>
        <w:pStyle w:val="EMEABullet2"/>
        <w:tabs>
          <w:tab w:val="clear" w:pos="567"/>
        </w:tabs>
        <w:rPr>
          <w:u w:val="single"/>
          <w:lang w:val="da-DK"/>
        </w:rPr>
      </w:pPr>
      <w:r w:rsidRPr="001F0882">
        <w:rPr>
          <w:u w:val="single"/>
          <w:lang w:val="da-DK"/>
        </w:rPr>
        <w:t>Infektioner</w:t>
      </w:r>
    </w:p>
    <w:p w:rsidR="00BA26F6" w:rsidP="00BA26F6" w14:paraId="42FC79E7" w14:textId="77777777">
      <w:pPr>
        <w:pStyle w:val="EMEANormal"/>
        <w:tabs>
          <w:tab w:val="clear" w:pos="562"/>
        </w:tabs>
        <w:ind w:left="720"/>
        <w:rPr>
          <w:lang w:val="da-DK"/>
        </w:rPr>
      </w:pPr>
    </w:p>
    <w:p w:rsidR="00BA26F6" w:rsidRPr="00B24A38" w:rsidP="00BA26F6" w14:paraId="6ADD6BB5" w14:textId="77777777">
      <w:pPr>
        <w:pStyle w:val="EMEABullet2"/>
        <w:numPr>
          <w:ilvl w:val="0"/>
          <w:numId w:val="15"/>
        </w:numPr>
        <w:tabs>
          <w:tab w:val="clear" w:pos="567"/>
          <w:tab w:val="left" w:pos="720"/>
        </w:tabs>
        <w:rPr>
          <w:lang w:val="da-DK"/>
        </w:rPr>
      </w:pPr>
      <w:r w:rsidRPr="00B14E15">
        <w:rPr>
          <w:lang w:val="da-DK"/>
        </w:rPr>
        <w:t xml:space="preserve">Hvis du har en infektion, herunder langvarig infektion </w:t>
      </w:r>
      <w:r>
        <w:rPr>
          <w:lang w:val="da-DK"/>
        </w:rPr>
        <w:t>eller en infektion i en bestemt del af kroppen</w:t>
      </w:r>
      <w:r w:rsidRPr="00B14E15">
        <w:rPr>
          <w:lang w:val="da-DK"/>
        </w:rPr>
        <w:t xml:space="preserve"> (f.eks. bensår), </w:t>
      </w:r>
      <w:r w:rsidR="00573F05">
        <w:rPr>
          <w:lang w:val="da-DK"/>
        </w:rPr>
        <w:t>skal</w:t>
      </w:r>
      <w:r w:rsidRPr="00B14E15">
        <w:rPr>
          <w:lang w:val="da-DK"/>
        </w:rPr>
        <w:t xml:space="preserve"> du kontakte din læge, før du begynder at bruge Humira. </w:t>
      </w:r>
      <w:r w:rsidRPr="00B24A38">
        <w:rPr>
          <w:lang w:val="da-DK"/>
        </w:rPr>
        <w:t xml:space="preserve">Kontakt lægen, hvis du er i tvivl. </w:t>
      </w:r>
    </w:p>
    <w:p w:rsidR="00BA26F6" w:rsidRPr="00B24A38" w:rsidP="00BA26F6" w14:paraId="4B79F058" w14:textId="77777777">
      <w:pPr>
        <w:pStyle w:val="EMEABullet2"/>
        <w:tabs>
          <w:tab w:val="clear" w:pos="567"/>
        </w:tabs>
        <w:ind w:left="720"/>
        <w:rPr>
          <w:lang w:val="da-DK"/>
        </w:rPr>
      </w:pPr>
    </w:p>
    <w:p w:rsidR="00BA26F6" w:rsidRPr="00B24A38" w:rsidP="00BA26F6" w14:paraId="200647E6" w14:textId="77777777">
      <w:pPr>
        <w:pStyle w:val="EMEABullet2"/>
        <w:numPr>
          <w:ilvl w:val="0"/>
          <w:numId w:val="15"/>
        </w:numPr>
        <w:tabs>
          <w:tab w:val="clear" w:pos="567"/>
          <w:tab w:val="left" w:pos="720"/>
        </w:tabs>
        <w:rPr>
          <w:lang w:val="da-DK"/>
        </w:rPr>
      </w:pPr>
      <w:r w:rsidRPr="00C4186B">
        <w:rPr>
          <w:lang w:val="da-DK"/>
        </w:rPr>
        <w:t xml:space="preserve">Infektioner kan opstå lettere under behandling med Humira. </w:t>
      </w:r>
      <w:r w:rsidRPr="00B14E15">
        <w:rPr>
          <w:lang w:val="da-DK"/>
        </w:rPr>
        <w:t>Risikoen kan stige, hvis din  lungefunktion er svækket. Disse infektioner kan være alvorlige og inkluderer</w:t>
      </w:r>
      <w:r w:rsidRPr="003935AC">
        <w:rPr>
          <w:lang w:val="da-DK"/>
        </w:rPr>
        <w:t xml:space="preserve"> </w:t>
      </w:r>
    </w:p>
    <w:p w:rsidR="00BA26F6" w:rsidP="00BA26F6" w14:paraId="2C00F38F" w14:textId="77777777">
      <w:pPr>
        <w:pStyle w:val="EMEABullet2"/>
        <w:numPr>
          <w:ilvl w:val="1"/>
          <w:numId w:val="148"/>
        </w:numPr>
        <w:tabs>
          <w:tab w:val="clear" w:pos="567"/>
          <w:tab w:val="left" w:pos="720"/>
        </w:tabs>
        <w:rPr>
          <w:lang w:val="da-DK"/>
        </w:rPr>
      </w:pPr>
      <w:r w:rsidRPr="00B14E15">
        <w:rPr>
          <w:lang w:val="da-DK"/>
        </w:rPr>
        <w:t xml:space="preserve">tuberkulose </w:t>
      </w:r>
    </w:p>
    <w:p w:rsidR="00BA26F6" w:rsidP="00BA26F6" w14:paraId="3B8C86D9" w14:textId="77777777">
      <w:pPr>
        <w:pStyle w:val="EMEABullet2"/>
        <w:numPr>
          <w:ilvl w:val="1"/>
          <w:numId w:val="148"/>
        </w:numPr>
        <w:tabs>
          <w:tab w:val="clear" w:pos="567"/>
          <w:tab w:val="left" w:pos="720"/>
        </w:tabs>
        <w:rPr>
          <w:lang w:val="da-DK"/>
        </w:rPr>
      </w:pPr>
      <w:r w:rsidRPr="00B14E15">
        <w:rPr>
          <w:lang w:val="da-DK"/>
        </w:rPr>
        <w:t>infektioner forårsaget af virus, svampe, parasitter eller bakterier</w:t>
      </w:r>
    </w:p>
    <w:p w:rsidR="00BA26F6" w:rsidP="00BA26F6" w14:paraId="191DFAC4" w14:textId="77777777">
      <w:pPr>
        <w:pStyle w:val="EMEABullet2"/>
        <w:numPr>
          <w:ilvl w:val="1"/>
          <w:numId w:val="148"/>
        </w:numPr>
        <w:tabs>
          <w:tab w:val="clear" w:pos="567"/>
          <w:tab w:val="left" w:pos="720"/>
        </w:tabs>
        <w:rPr>
          <w:lang w:val="da-DK"/>
        </w:rPr>
      </w:pPr>
      <w:r w:rsidRPr="003F7EC6">
        <w:rPr>
          <w:lang w:val="da-DK"/>
        </w:rPr>
        <w:t>alvorlig infektion i blode</w:t>
      </w:r>
      <w:r w:rsidRPr="006F161B">
        <w:rPr>
          <w:lang w:val="da-DK"/>
        </w:rPr>
        <w:t xml:space="preserve">t </w:t>
      </w:r>
      <w:r>
        <w:rPr>
          <w:lang w:val="da-DK"/>
        </w:rPr>
        <w:t>(</w:t>
      </w:r>
      <w:r w:rsidRPr="00B14E15">
        <w:rPr>
          <w:lang w:val="da-DK"/>
        </w:rPr>
        <w:t>sepsis</w:t>
      </w:r>
      <w:r>
        <w:rPr>
          <w:lang w:val="da-DK"/>
        </w:rPr>
        <w:t>)</w:t>
      </w:r>
    </w:p>
    <w:p w:rsidR="00BA26F6" w:rsidP="00BA26F6" w14:paraId="2E29F311" w14:textId="77777777">
      <w:pPr>
        <w:pStyle w:val="EMEABullet2"/>
        <w:tabs>
          <w:tab w:val="clear" w:pos="567"/>
        </w:tabs>
        <w:ind w:left="720"/>
        <w:rPr>
          <w:lang w:val="da-DK"/>
        </w:rPr>
      </w:pPr>
    </w:p>
    <w:p w:rsidR="00BA26F6" w:rsidRPr="00B14E15" w:rsidP="00BA26F6" w14:paraId="1A5EA00E" w14:textId="77777777">
      <w:pPr>
        <w:pStyle w:val="EMEABullet2"/>
        <w:tabs>
          <w:tab w:val="clear" w:pos="567"/>
        </w:tabs>
        <w:ind w:left="567"/>
        <w:rPr>
          <w:lang w:val="da-DK"/>
        </w:rPr>
      </w:pPr>
      <w:r>
        <w:rPr>
          <w:lang w:val="da-DK"/>
        </w:rPr>
        <w:t>I</w:t>
      </w:r>
      <w:r w:rsidRPr="00B14E15">
        <w:rPr>
          <w:lang w:val="da-DK"/>
        </w:rPr>
        <w:t xml:space="preserve"> sjældne tilfælde kan </w:t>
      </w:r>
      <w:r w:rsidRPr="001F0882">
        <w:rPr>
          <w:noProof/>
          <w:szCs w:val="24"/>
          <w:lang w:val="da-DK"/>
        </w:rPr>
        <w:t xml:space="preserve">kan </w:t>
      </w:r>
      <w:r>
        <w:rPr>
          <w:noProof/>
          <w:szCs w:val="24"/>
          <w:lang w:val="da-DK"/>
        </w:rPr>
        <w:t>disse infektioner</w:t>
      </w:r>
      <w:r w:rsidRPr="00B14E15">
        <w:rPr>
          <w:lang w:val="da-DK"/>
        </w:rPr>
        <w:t xml:space="preserve"> være livstruende. Det er vigtigt at informere lægen, hvis du får symptomer som feber, sår, træthedsfornemmelse eller tandproblemer. Din læge kan </w:t>
      </w:r>
      <w:r>
        <w:rPr>
          <w:lang w:val="da-DK"/>
        </w:rPr>
        <w:t>bede</w:t>
      </w:r>
      <w:r w:rsidR="00D441E1">
        <w:rPr>
          <w:lang w:val="da-DK"/>
        </w:rPr>
        <w:t xml:space="preserve"> </w:t>
      </w:r>
      <w:r>
        <w:rPr>
          <w:lang w:val="da-DK"/>
        </w:rPr>
        <w:t>dig om</w:t>
      </w:r>
      <w:r w:rsidRPr="00B14E15">
        <w:rPr>
          <w:lang w:val="da-DK"/>
        </w:rPr>
        <w:t xml:space="preserve"> midlertidig</w:t>
      </w:r>
      <w:r>
        <w:rPr>
          <w:lang w:val="da-DK"/>
        </w:rPr>
        <w:t>t at</w:t>
      </w:r>
      <w:r w:rsidRPr="00B14E15">
        <w:rPr>
          <w:lang w:val="da-DK"/>
        </w:rPr>
        <w:t xml:space="preserve"> </w:t>
      </w:r>
      <w:r>
        <w:rPr>
          <w:lang w:val="da-DK"/>
        </w:rPr>
        <w:t>stoppe</w:t>
      </w:r>
      <w:r w:rsidRPr="00B14E15">
        <w:rPr>
          <w:lang w:val="da-DK"/>
        </w:rPr>
        <w:t xml:space="preserve"> med </w:t>
      </w:r>
      <w:r>
        <w:rPr>
          <w:lang w:val="da-DK"/>
        </w:rPr>
        <w:t xml:space="preserve">at tage </w:t>
      </w:r>
      <w:r w:rsidRPr="00B14E15">
        <w:rPr>
          <w:lang w:val="da-DK"/>
        </w:rPr>
        <w:t>Humira.</w:t>
      </w:r>
    </w:p>
    <w:p w:rsidR="00BA26F6" w:rsidP="00BA26F6" w14:paraId="3B2EFA80" w14:textId="77777777">
      <w:pPr>
        <w:pStyle w:val="EMEABullet2"/>
        <w:tabs>
          <w:tab w:val="clear" w:pos="567"/>
        </w:tabs>
        <w:ind w:left="550"/>
        <w:rPr>
          <w:lang w:val="da-DK"/>
        </w:rPr>
      </w:pPr>
    </w:p>
    <w:p w:rsidR="00BA26F6" w:rsidP="00BA26F6" w14:paraId="144CC9EF" w14:textId="77777777">
      <w:pPr>
        <w:pStyle w:val="EMEABullet2"/>
        <w:numPr>
          <w:ilvl w:val="0"/>
          <w:numId w:val="51"/>
        </w:numPr>
        <w:tabs>
          <w:tab w:val="clear" w:pos="567"/>
        </w:tabs>
        <w:rPr>
          <w:lang w:val="da-DK"/>
        </w:rPr>
      </w:pPr>
      <w:r w:rsidRPr="006F161B">
        <w:rPr>
          <w:lang w:val="da-DK"/>
        </w:rPr>
        <w:t>Fortæl lægen, hvis du har fast bopæl eller rejser i områder, hvor svampeinfektioner (som f.eks.</w:t>
      </w:r>
    </w:p>
    <w:p w:rsidR="00BA26F6" w:rsidRPr="006F161B" w:rsidP="00BA26F6" w14:paraId="60EB8999" w14:textId="77777777">
      <w:pPr>
        <w:pStyle w:val="EMEABullet2"/>
        <w:tabs>
          <w:tab w:val="clear" w:pos="567"/>
        </w:tabs>
        <w:ind w:firstLine="567"/>
        <w:rPr>
          <w:lang w:val="da-DK"/>
        </w:rPr>
      </w:pPr>
      <w:r w:rsidRPr="006F161B">
        <w:rPr>
          <w:lang w:val="da-DK"/>
        </w:rPr>
        <w:t>histoplasmose, kokcidioidomy</w:t>
      </w:r>
      <w:r>
        <w:rPr>
          <w:lang w:val="da-DK"/>
        </w:rPr>
        <w:t>ko</w:t>
      </w:r>
      <w:r w:rsidRPr="006F161B">
        <w:rPr>
          <w:lang w:val="da-DK"/>
        </w:rPr>
        <w:t>se eller blastomykose) er meget almindelige.</w:t>
      </w:r>
    </w:p>
    <w:p w:rsidR="00BA26F6" w:rsidRPr="00672B71" w:rsidP="00BA26F6" w14:paraId="470AA021" w14:textId="77777777">
      <w:pPr>
        <w:pStyle w:val="EMEANormal"/>
        <w:rPr>
          <w:lang w:val="da-DK"/>
        </w:rPr>
      </w:pPr>
    </w:p>
    <w:p w:rsidR="00BA26F6" w:rsidRPr="00672B71" w:rsidP="003E19EA" w14:paraId="7DADDAE4" w14:textId="77777777">
      <w:pPr>
        <w:pStyle w:val="EMEABullet2"/>
        <w:numPr>
          <w:ilvl w:val="0"/>
          <w:numId w:val="51"/>
        </w:numPr>
        <w:tabs>
          <w:tab w:val="left" w:pos="540"/>
          <w:tab w:val="clear" w:pos="567"/>
        </w:tabs>
        <w:ind w:left="540" w:hanging="270"/>
        <w:rPr>
          <w:lang w:val="da-DK"/>
        </w:rPr>
      </w:pPr>
      <w:r w:rsidRPr="00672B71">
        <w:rPr>
          <w:lang w:val="da-DK"/>
        </w:rPr>
        <w:t>Fortæl lægen, hvis du har haft gentagne infektioner eller andre tilfælde, der forøger risikoen for infektioner.</w:t>
      </w:r>
    </w:p>
    <w:p w:rsidR="00BA26F6" w:rsidRPr="00672B71" w:rsidP="00BA26F6" w14:paraId="11B352EB" w14:textId="77777777">
      <w:pPr>
        <w:pStyle w:val="EMEANormal"/>
        <w:rPr>
          <w:lang w:val="da-DK"/>
        </w:rPr>
      </w:pPr>
    </w:p>
    <w:p w:rsidR="00BA26F6" w:rsidP="00BA26F6" w14:paraId="2780BF0A" w14:textId="77777777">
      <w:pPr>
        <w:pStyle w:val="EMEABullet2"/>
        <w:numPr>
          <w:ilvl w:val="0"/>
          <w:numId w:val="51"/>
        </w:numPr>
        <w:tabs>
          <w:tab w:val="clear" w:pos="567"/>
        </w:tabs>
        <w:rPr>
          <w:lang w:val="da-DK"/>
        </w:rPr>
      </w:pPr>
      <w:r w:rsidRPr="00672B71">
        <w:rPr>
          <w:lang w:val="da-DK"/>
        </w:rPr>
        <w:t>Hvis du er over 65 år, kan du være mere modtagelig for infektioner, mens du tager Humira. Du</w:t>
      </w:r>
    </w:p>
    <w:p w:rsidR="00BA26F6" w:rsidP="00BA26F6" w14:paraId="112DA8EB" w14:textId="77777777">
      <w:pPr>
        <w:pStyle w:val="EMEABullet2"/>
        <w:tabs>
          <w:tab w:val="clear" w:pos="567"/>
        </w:tabs>
        <w:ind w:left="360" w:firstLine="180"/>
        <w:rPr>
          <w:lang w:val="da-DK"/>
        </w:rPr>
      </w:pPr>
      <w:r w:rsidRPr="00672B71">
        <w:rPr>
          <w:lang w:val="da-DK"/>
        </w:rPr>
        <w:t>og din læge bør være særligt opmærksomme på tegn på infektion, mens du er i behandling med</w:t>
      </w:r>
    </w:p>
    <w:p w:rsidR="00BA26F6" w:rsidRPr="00672B71" w:rsidP="00BA26F6" w14:paraId="1FB60163" w14:textId="77777777">
      <w:pPr>
        <w:pStyle w:val="EMEABullet2"/>
        <w:tabs>
          <w:tab w:val="left" w:pos="540"/>
          <w:tab w:val="clear" w:pos="567"/>
        </w:tabs>
        <w:ind w:left="540" w:hanging="180"/>
        <w:rPr>
          <w:lang w:val="da-DK"/>
        </w:rPr>
      </w:pPr>
      <w:r>
        <w:rPr>
          <w:lang w:val="da-DK"/>
        </w:rPr>
        <w:tab/>
      </w:r>
      <w:r w:rsidRPr="00672B71">
        <w:rPr>
          <w:lang w:val="da-DK"/>
        </w:rPr>
        <w:t>Humira. Det er vigtigt, at du fortæller lægen, hvis du får symptomer på infektion såsom feber,</w:t>
      </w:r>
      <w:r>
        <w:rPr>
          <w:lang w:val="da-DK"/>
        </w:rPr>
        <w:t xml:space="preserve"> s</w:t>
      </w:r>
      <w:r w:rsidRPr="00672B71">
        <w:rPr>
          <w:lang w:val="da-DK"/>
        </w:rPr>
        <w:t>år, træthedsfornemmelse eller problemer med tænderne</w:t>
      </w:r>
      <w:r>
        <w:rPr>
          <w:lang w:val="da-DK"/>
        </w:rPr>
        <w:t>.</w:t>
      </w:r>
    </w:p>
    <w:p w:rsidR="00BA26F6" w:rsidRPr="00672B71" w:rsidP="00BA26F6" w14:paraId="245FE76B" w14:textId="77777777">
      <w:pPr>
        <w:pStyle w:val="EMEANormal"/>
        <w:rPr>
          <w:lang w:val="da-DK"/>
        </w:rPr>
      </w:pPr>
    </w:p>
    <w:p w:rsidR="00BA26F6" w:rsidRPr="001F0882" w:rsidP="00BA26F6" w14:paraId="0E3DAD0B" w14:textId="77777777">
      <w:pPr>
        <w:pStyle w:val="EMEANormal"/>
        <w:keepNext/>
        <w:rPr>
          <w:u w:val="single"/>
          <w:lang w:val="da-DK"/>
        </w:rPr>
      </w:pPr>
      <w:r w:rsidRPr="001F0882">
        <w:rPr>
          <w:u w:val="single"/>
          <w:lang w:val="da-DK"/>
        </w:rPr>
        <w:t>Tuberkulose</w:t>
      </w:r>
    </w:p>
    <w:p w:rsidR="00BA26F6" w:rsidP="00BA26F6" w14:paraId="6F24492C" w14:textId="77777777">
      <w:pPr>
        <w:pStyle w:val="EMEABullet2"/>
        <w:keepNext/>
        <w:tabs>
          <w:tab w:val="clear" w:pos="567"/>
        </w:tabs>
        <w:rPr>
          <w:lang w:val="da-DK"/>
        </w:rPr>
      </w:pPr>
    </w:p>
    <w:p w:rsidR="00BA26F6" w:rsidP="00BA26F6" w14:paraId="5E181671" w14:textId="77777777">
      <w:pPr>
        <w:pStyle w:val="EMEABullet2"/>
        <w:keepNext/>
        <w:numPr>
          <w:ilvl w:val="0"/>
          <w:numId w:val="52"/>
        </w:numPr>
        <w:tabs>
          <w:tab w:val="clear" w:pos="567"/>
        </w:tabs>
        <w:rPr>
          <w:lang w:val="da-DK"/>
        </w:rPr>
      </w:pPr>
      <w:r w:rsidRPr="006F161B">
        <w:rPr>
          <w:lang w:val="da-DK"/>
        </w:rPr>
        <w:t>Det er meget vigtigt at informere lægen, hvis du nogensinde selv h</w:t>
      </w:r>
      <w:r>
        <w:rPr>
          <w:lang w:val="da-DK"/>
        </w:rPr>
        <w:t>ar haft tuberkulose, eller hvis</w:t>
      </w:r>
    </w:p>
    <w:p w:rsidR="00BA26F6" w:rsidP="00BA26F6" w14:paraId="5D21D7D2" w14:textId="77777777">
      <w:pPr>
        <w:pStyle w:val="EMEABullet2"/>
        <w:keepNext/>
        <w:tabs>
          <w:tab w:val="clear" w:pos="567"/>
        </w:tabs>
        <w:ind w:left="360"/>
        <w:rPr>
          <w:lang w:val="da-DK"/>
        </w:rPr>
      </w:pPr>
      <w:r w:rsidRPr="006F161B">
        <w:rPr>
          <w:lang w:val="da-DK"/>
        </w:rPr>
        <w:t>du har været i tæt kontakt med nogen, som havde tuberkulose. Hvis du har aktiv tuberkulose,</w:t>
      </w:r>
    </w:p>
    <w:p w:rsidR="00BA26F6" w:rsidRPr="006F161B" w:rsidP="00BA26F6" w14:paraId="76618D45" w14:textId="77777777">
      <w:pPr>
        <w:pStyle w:val="EMEABullet2"/>
        <w:keepNext/>
        <w:tabs>
          <w:tab w:val="clear" w:pos="567"/>
        </w:tabs>
        <w:ind w:left="360"/>
        <w:rPr>
          <w:lang w:val="da-DK"/>
        </w:rPr>
      </w:pPr>
      <w:r w:rsidRPr="006F161B">
        <w:rPr>
          <w:lang w:val="da-DK"/>
        </w:rPr>
        <w:t xml:space="preserve">må du ikke tage Humira. </w:t>
      </w:r>
    </w:p>
    <w:p w:rsidR="00BA26F6" w:rsidRPr="00B14E15" w:rsidP="00BA26F6" w14:paraId="1775852F" w14:textId="77777777">
      <w:pPr>
        <w:pStyle w:val="EMEABullet2"/>
        <w:tabs>
          <w:tab w:val="clear" w:pos="567"/>
        </w:tabs>
        <w:ind w:left="720"/>
        <w:rPr>
          <w:lang w:val="da-DK"/>
        </w:rPr>
      </w:pPr>
    </w:p>
    <w:p w:rsidR="00BA26F6" w:rsidP="00BA26F6" w14:paraId="12830BF5" w14:textId="77777777">
      <w:pPr>
        <w:pStyle w:val="EMEABullet2"/>
        <w:numPr>
          <w:ilvl w:val="1"/>
          <w:numId w:val="149"/>
        </w:numPr>
        <w:tabs>
          <w:tab w:val="clear" w:pos="567"/>
          <w:tab w:val="left" w:pos="720"/>
        </w:tabs>
        <w:rPr>
          <w:lang w:val="da-DK"/>
        </w:rPr>
      </w:pPr>
      <w:r w:rsidRPr="005923A2">
        <w:rPr>
          <w:lang w:val="da-DK"/>
        </w:rPr>
        <w:t xml:space="preserve">Eftersom der har været rapporteret tilfælde af tuberkulose hos patienter i behandling med Humira, vil lægen undersøge dig for tegn og symptomer på tuberkulose, før behandling med Humira påbegyndes. </w:t>
      </w:r>
      <w:r w:rsidRPr="00B14E15">
        <w:rPr>
          <w:lang w:val="da-DK"/>
        </w:rPr>
        <w:t>Dette vil omfatte en omhyggelig gennemgang af din sygdomshistorie</w:t>
      </w:r>
      <w:r>
        <w:rPr>
          <w:lang w:val="da-DK"/>
        </w:rPr>
        <w:t xml:space="preserve"> og</w:t>
      </w:r>
      <w:r w:rsidRPr="00B14E15">
        <w:rPr>
          <w:lang w:val="da-DK"/>
        </w:rPr>
        <w:t xml:space="preserve"> relevante screeningstest (f. eks. røntgenundersøgelse af lunger og en tuberkulintest). Disse undersøgelser og resultaterne heraf bør registreres på dit </w:t>
      </w:r>
      <w:r w:rsidRPr="00B24A38">
        <w:rPr>
          <w:b/>
          <w:lang w:val="da-DK"/>
        </w:rPr>
        <w:t>patientkort</w:t>
      </w:r>
      <w:r w:rsidRPr="00B14E15">
        <w:rPr>
          <w:lang w:val="da-DK"/>
        </w:rPr>
        <w:t xml:space="preserve">. </w:t>
      </w:r>
    </w:p>
    <w:p w:rsidR="00BA26F6" w:rsidP="00BA26F6" w14:paraId="486E6C1A" w14:textId="77777777">
      <w:pPr>
        <w:pStyle w:val="EMEABullet2"/>
        <w:numPr>
          <w:ilvl w:val="1"/>
          <w:numId w:val="149"/>
        </w:numPr>
        <w:tabs>
          <w:tab w:val="clear" w:pos="567"/>
          <w:tab w:val="left" w:pos="720"/>
        </w:tabs>
        <w:rPr>
          <w:lang w:val="da-DK"/>
        </w:rPr>
      </w:pPr>
      <w:r w:rsidRPr="00B14E15">
        <w:rPr>
          <w:lang w:val="da-DK"/>
        </w:rPr>
        <w:t xml:space="preserve">Tuberkulose kan udvikles under behandlingen, også selv om du har fået behandling </w:t>
      </w:r>
      <w:r>
        <w:rPr>
          <w:lang w:val="da-DK"/>
        </w:rPr>
        <w:t>for at forebygge</w:t>
      </w:r>
      <w:r w:rsidRPr="00B14E15">
        <w:rPr>
          <w:lang w:val="da-DK"/>
        </w:rPr>
        <w:t xml:space="preserve"> tuberkulose </w:t>
      </w:r>
    </w:p>
    <w:p w:rsidR="00BA26F6" w:rsidRPr="00B14E15" w:rsidP="00BA26F6" w14:paraId="4F3600D4" w14:textId="77777777">
      <w:pPr>
        <w:pStyle w:val="EMEABullet2"/>
        <w:numPr>
          <w:ilvl w:val="1"/>
          <w:numId w:val="149"/>
        </w:numPr>
        <w:tabs>
          <w:tab w:val="clear" w:pos="567"/>
          <w:tab w:val="left" w:pos="720"/>
        </w:tabs>
        <w:rPr>
          <w:lang w:val="da-DK"/>
        </w:rPr>
      </w:pPr>
      <w:r w:rsidRPr="00B14E15">
        <w:rPr>
          <w:lang w:val="da-DK"/>
        </w:rPr>
        <w:t>Hvis der viser sig symptomer på tuberkulose (</w:t>
      </w:r>
      <w:r>
        <w:rPr>
          <w:lang w:val="da-DK"/>
        </w:rPr>
        <w:t xml:space="preserve">f.eks </w:t>
      </w:r>
      <w:r w:rsidRPr="00B14E15">
        <w:rPr>
          <w:lang w:val="da-DK"/>
        </w:rPr>
        <w:t>hoste</w:t>
      </w:r>
      <w:r>
        <w:rPr>
          <w:lang w:val="da-DK"/>
        </w:rPr>
        <w:t xml:space="preserve"> som ikke forsvinder</w:t>
      </w:r>
      <w:r w:rsidRPr="00B14E15">
        <w:rPr>
          <w:lang w:val="da-DK"/>
        </w:rPr>
        <w:t xml:space="preserve"> vægttab, </w:t>
      </w:r>
      <w:r w:rsidRPr="00407338">
        <w:rPr>
          <w:lang w:val="da-DK"/>
        </w:rPr>
        <w:t xml:space="preserve"> </w:t>
      </w:r>
      <w:r>
        <w:rPr>
          <w:lang w:val="da-DK"/>
        </w:rPr>
        <w:t>mangel på energi</w:t>
      </w:r>
      <w:r w:rsidRPr="00B14E15">
        <w:rPr>
          <w:lang w:val="da-DK"/>
        </w:rPr>
        <w:t>, let feber) eller anden form for infektion under eller efter behandlingen, bør lægen straks informeres.</w:t>
      </w:r>
    </w:p>
    <w:p w:rsidR="00910724" w:rsidRPr="003E19EA" w:rsidP="00BA26F6" w14:paraId="65CAA79F" w14:textId="77777777">
      <w:pPr>
        <w:pStyle w:val="EMEABullet2"/>
        <w:tabs>
          <w:tab w:val="clear" w:pos="567"/>
        </w:tabs>
        <w:rPr>
          <w:u w:val="single"/>
          <w:lang w:val="da-DK"/>
        </w:rPr>
      </w:pPr>
    </w:p>
    <w:p w:rsidR="00BA26F6" w:rsidP="00BA26F6" w14:paraId="2A8D5A1A" w14:textId="77777777">
      <w:pPr>
        <w:pStyle w:val="EMEABullet2"/>
        <w:tabs>
          <w:tab w:val="clear" w:pos="567"/>
        </w:tabs>
        <w:rPr>
          <w:u w:val="single"/>
          <w:lang w:val="en-GB"/>
        </w:rPr>
      </w:pPr>
      <w:r w:rsidRPr="00FF568C">
        <w:rPr>
          <w:u w:val="single"/>
          <w:lang w:val="en-GB"/>
        </w:rPr>
        <w:t>Hepati</w:t>
      </w:r>
      <w:r>
        <w:rPr>
          <w:u w:val="single"/>
          <w:lang w:val="en-GB"/>
        </w:rPr>
        <w:t>t</w:t>
      </w:r>
      <w:r w:rsidRPr="00FF568C">
        <w:rPr>
          <w:u w:val="single"/>
          <w:lang w:val="en-GB"/>
        </w:rPr>
        <w:t>is B</w:t>
      </w:r>
    </w:p>
    <w:p w:rsidR="00BA26F6" w:rsidRPr="00B24A38" w:rsidP="00BA26F6" w14:paraId="0BC65B09" w14:textId="77777777">
      <w:pPr>
        <w:pStyle w:val="EMEANormal"/>
        <w:rPr>
          <w:lang w:val="en-GB"/>
        </w:rPr>
      </w:pPr>
    </w:p>
    <w:p w:rsidR="00BA26F6" w:rsidP="00BA26F6" w14:paraId="539F159A" w14:textId="77777777">
      <w:pPr>
        <w:pStyle w:val="EMEABullet2"/>
        <w:numPr>
          <w:ilvl w:val="0"/>
          <w:numId w:val="15"/>
        </w:numPr>
        <w:tabs>
          <w:tab w:val="clear" w:pos="567"/>
          <w:tab w:val="left" w:pos="720"/>
        </w:tabs>
        <w:rPr>
          <w:lang w:val="da-DK"/>
        </w:rPr>
      </w:pPr>
      <w:r w:rsidRPr="00C4186B">
        <w:rPr>
          <w:lang w:val="da-DK"/>
        </w:rPr>
        <w:t xml:space="preserve">Fortæl lægen, hvis du er bærer af hepatitis B-virus (HBV), hvis du har aktiv HBV, eller hvis du tror, du kan have risiko for at få HBV. </w:t>
      </w:r>
    </w:p>
    <w:p w:rsidR="00BA26F6" w:rsidP="00BA26F6" w14:paraId="190C8AAA" w14:textId="77777777">
      <w:pPr>
        <w:pStyle w:val="EMEABullet2"/>
        <w:numPr>
          <w:ilvl w:val="1"/>
          <w:numId w:val="150"/>
        </w:numPr>
        <w:tabs>
          <w:tab w:val="clear" w:pos="567"/>
          <w:tab w:val="left" w:pos="720"/>
        </w:tabs>
        <w:rPr>
          <w:lang w:val="da-DK"/>
        </w:rPr>
      </w:pPr>
      <w:r w:rsidRPr="00B14E15">
        <w:rPr>
          <w:lang w:val="da-DK"/>
        </w:rPr>
        <w:t xml:space="preserve">Lægen vil teste dig for HBV. </w:t>
      </w:r>
      <w:r>
        <w:rPr>
          <w:lang w:val="da-DK"/>
        </w:rPr>
        <w:t>H</w:t>
      </w:r>
      <w:r w:rsidRPr="00B14E15">
        <w:rPr>
          <w:lang w:val="da-DK"/>
        </w:rPr>
        <w:t>os bærer</w:t>
      </w:r>
      <w:r>
        <w:rPr>
          <w:lang w:val="da-DK"/>
        </w:rPr>
        <w:t>e</w:t>
      </w:r>
      <w:r w:rsidRPr="00B14E15">
        <w:rPr>
          <w:lang w:val="da-DK"/>
        </w:rPr>
        <w:t xml:space="preserve"> </w:t>
      </w:r>
      <w:r>
        <w:rPr>
          <w:lang w:val="da-DK"/>
        </w:rPr>
        <w:t>af HBV, kan Humira forårsage at virus bliver aktiv igen</w:t>
      </w:r>
      <w:r w:rsidRPr="00B14E15">
        <w:rPr>
          <w:lang w:val="da-DK"/>
        </w:rPr>
        <w:t xml:space="preserve">. </w:t>
      </w:r>
    </w:p>
    <w:p w:rsidR="00BA26F6" w:rsidRPr="00B14E15" w:rsidP="00BA26F6" w14:paraId="11306DCF" w14:textId="77777777">
      <w:pPr>
        <w:pStyle w:val="EMEABullet2"/>
        <w:numPr>
          <w:ilvl w:val="1"/>
          <w:numId w:val="150"/>
        </w:numPr>
        <w:tabs>
          <w:tab w:val="clear" w:pos="567"/>
          <w:tab w:val="left" w:pos="720"/>
        </w:tabs>
        <w:rPr>
          <w:lang w:val="da-DK"/>
        </w:rPr>
      </w:pPr>
      <w:r w:rsidRPr="00B14E15">
        <w:rPr>
          <w:lang w:val="da-DK"/>
        </w:rPr>
        <w:t xml:space="preserve">I sjældne tilfælde, specielt hvis du tager anden medicin, der undertrykker immun-systemet, kan reaktivering af HBV blive livstruende.  </w:t>
      </w:r>
    </w:p>
    <w:p w:rsidR="00BA26F6" w:rsidP="00BA26F6" w14:paraId="09F14DB5" w14:textId="77777777">
      <w:pPr>
        <w:pStyle w:val="EMEABullet2"/>
        <w:tabs>
          <w:tab w:val="clear" w:pos="567"/>
        </w:tabs>
        <w:ind w:left="720"/>
        <w:rPr>
          <w:lang w:val="da-DK"/>
        </w:rPr>
      </w:pPr>
    </w:p>
    <w:p w:rsidR="00BA26F6" w:rsidRPr="006309A6" w:rsidP="00BA26F6" w14:paraId="093ED261" w14:textId="77777777">
      <w:pPr>
        <w:pStyle w:val="EMEANormal"/>
        <w:rPr>
          <w:lang w:val="da-DK"/>
        </w:rPr>
      </w:pPr>
      <w:r w:rsidRPr="00FE70D6">
        <w:rPr>
          <w:u w:val="single"/>
          <w:lang w:val="da-DK"/>
        </w:rPr>
        <w:t>Kirurgi</w:t>
      </w:r>
      <w:r>
        <w:rPr>
          <w:u w:val="single"/>
          <w:lang w:val="da-DK"/>
        </w:rPr>
        <w:t xml:space="preserve"> og tandlægebehandling</w:t>
      </w:r>
    </w:p>
    <w:p w:rsidR="00BA26F6" w:rsidRPr="00B24A38" w:rsidP="00BA26F6" w14:paraId="4A197A80" w14:textId="77777777">
      <w:pPr>
        <w:pStyle w:val="EMEABullet2"/>
        <w:tabs>
          <w:tab w:val="clear" w:pos="567"/>
        </w:tabs>
        <w:ind w:left="720"/>
        <w:rPr>
          <w:lang w:val="en-GB"/>
        </w:rPr>
      </w:pPr>
    </w:p>
    <w:p w:rsidR="00BA26F6" w:rsidRPr="00B24A38" w:rsidP="00BA26F6" w14:paraId="4E7D613B" w14:textId="77777777">
      <w:pPr>
        <w:pStyle w:val="EMEABullet2"/>
        <w:numPr>
          <w:ilvl w:val="0"/>
          <w:numId w:val="15"/>
        </w:numPr>
        <w:tabs>
          <w:tab w:val="clear" w:pos="567"/>
          <w:tab w:val="left" w:pos="720"/>
        </w:tabs>
        <w:rPr>
          <w:lang w:val="da-DK"/>
        </w:rPr>
      </w:pPr>
      <w:r w:rsidRPr="00C4186B">
        <w:rPr>
          <w:lang w:val="da-DK"/>
        </w:rPr>
        <w:t xml:space="preserve">Hvis du skal opereres eller have tandbehandling, bør du informere din læge om, at du tager Humira. </w:t>
      </w:r>
      <w:r w:rsidRPr="00B24A38">
        <w:rPr>
          <w:lang w:val="da-DK"/>
        </w:rPr>
        <w:t>Din læge kan anbefale midlertidig afbrydelse af behandlingen.</w:t>
      </w:r>
    </w:p>
    <w:p w:rsidR="00BA26F6" w:rsidRPr="00B24A38" w:rsidP="00BA26F6" w14:paraId="3B080161" w14:textId="77777777">
      <w:pPr>
        <w:pStyle w:val="EMEABullet2"/>
        <w:tabs>
          <w:tab w:val="clear" w:pos="567"/>
        </w:tabs>
        <w:ind w:left="720"/>
        <w:rPr>
          <w:lang w:val="da-DK"/>
        </w:rPr>
      </w:pPr>
    </w:p>
    <w:p w:rsidR="00BA26F6" w:rsidRPr="00FE70D6" w:rsidP="00BA26F6" w14:paraId="3D29C420" w14:textId="77777777">
      <w:pPr>
        <w:pStyle w:val="EMEANormal"/>
        <w:tabs>
          <w:tab w:val="num" w:pos="550"/>
          <w:tab w:val="clear" w:pos="562"/>
        </w:tabs>
        <w:ind w:left="550" w:hanging="550"/>
        <w:rPr>
          <w:u w:val="single"/>
          <w:lang w:val="da-DK"/>
        </w:rPr>
      </w:pPr>
      <w:r w:rsidRPr="00FE70D6">
        <w:rPr>
          <w:u w:val="single"/>
          <w:lang w:val="da-DK"/>
        </w:rPr>
        <w:t>Demyeliserende sygdom</w:t>
      </w:r>
    </w:p>
    <w:p w:rsidR="00BA26F6" w:rsidRPr="006309A6" w:rsidP="00BA26F6" w14:paraId="0655C9F5" w14:textId="77777777">
      <w:pPr>
        <w:pStyle w:val="EMEANormal"/>
        <w:rPr>
          <w:lang w:val="en-GB"/>
        </w:rPr>
      </w:pPr>
    </w:p>
    <w:p w:rsidR="00BA26F6" w:rsidRPr="00B14E15" w:rsidP="00BA26F6" w14:paraId="243176AD" w14:textId="77777777">
      <w:pPr>
        <w:pStyle w:val="EMEABullet2"/>
        <w:numPr>
          <w:ilvl w:val="0"/>
          <w:numId w:val="15"/>
        </w:numPr>
        <w:tabs>
          <w:tab w:val="clear" w:pos="567"/>
          <w:tab w:val="left" w:pos="720"/>
        </w:tabs>
        <w:rPr>
          <w:lang w:val="da-DK"/>
        </w:rPr>
      </w:pPr>
      <w:r w:rsidRPr="00C4186B">
        <w:rPr>
          <w:lang w:val="da-DK"/>
        </w:rPr>
        <w:t>Hvis du har eller udvikler demyeliniserende sygdom</w:t>
      </w:r>
      <w:r>
        <w:rPr>
          <w:lang w:val="da-DK"/>
        </w:rPr>
        <w:t xml:space="preserve"> (en sygdom der påvirker det isolerende lag omkring nerverne</w:t>
      </w:r>
      <w:r w:rsidRPr="00C4186B">
        <w:rPr>
          <w:lang w:val="da-DK"/>
        </w:rPr>
        <w:t xml:space="preserve"> </w:t>
      </w:r>
      <w:r>
        <w:rPr>
          <w:lang w:val="da-DK"/>
        </w:rPr>
        <w:t>så</w:t>
      </w:r>
      <w:r w:rsidRPr="00C4186B">
        <w:rPr>
          <w:lang w:val="da-DK"/>
        </w:rPr>
        <w:t>som dissemineret sklerose</w:t>
      </w:r>
      <w:r>
        <w:rPr>
          <w:lang w:val="da-DK"/>
        </w:rPr>
        <w:t>)</w:t>
      </w:r>
      <w:r w:rsidRPr="00C4186B">
        <w:rPr>
          <w:lang w:val="da-DK"/>
        </w:rPr>
        <w:t xml:space="preserve"> vil din læge afgøre om du skal have eller fortsætte med at få Humira. </w:t>
      </w:r>
      <w:r w:rsidRPr="00B14E15">
        <w:rPr>
          <w:lang w:val="da-DK"/>
        </w:rPr>
        <w:t>Fortæl straks din læge, hvis du oplever ændringer i dit syn, svaghed i arme eller ben eller følsesløshed eller en snurrende fornemmelse et sted i kroppen.</w:t>
      </w:r>
    </w:p>
    <w:p w:rsidR="00BA26F6" w:rsidP="00BA26F6" w14:paraId="18A286F1" w14:textId="77777777">
      <w:pPr>
        <w:pStyle w:val="EMEABullet2"/>
        <w:tabs>
          <w:tab w:val="clear" w:pos="567"/>
        </w:tabs>
        <w:ind w:left="720"/>
        <w:rPr>
          <w:lang w:val="da-DK"/>
        </w:rPr>
      </w:pPr>
    </w:p>
    <w:p w:rsidR="00BA26F6" w:rsidP="00BA26F6" w14:paraId="2E1F98F4" w14:textId="77777777">
      <w:pPr>
        <w:pStyle w:val="EMEANormal"/>
        <w:tabs>
          <w:tab w:val="clear" w:pos="562"/>
        </w:tabs>
        <w:ind w:left="550" w:hanging="550"/>
        <w:rPr>
          <w:u w:val="single"/>
          <w:lang w:val="en-GB"/>
        </w:rPr>
      </w:pPr>
      <w:r w:rsidRPr="002C562A">
        <w:rPr>
          <w:u w:val="single"/>
          <w:lang w:val="en-GB"/>
        </w:rPr>
        <w:t>Vaccinatione</w:t>
      </w:r>
      <w:r>
        <w:rPr>
          <w:u w:val="single"/>
          <w:lang w:val="en-GB"/>
        </w:rPr>
        <w:t>r</w:t>
      </w:r>
    </w:p>
    <w:p w:rsidR="00BA26F6" w:rsidRPr="006309A6" w:rsidP="00BA26F6" w14:paraId="0D3B9479" w14:textId="77777777">
      <w:pPr>
        <w:pStyle w:val="EMEANormal"/>
        <w:rPr>
          <w:lang w:val="da-DK"/>
        </w:rPr>
      </w:pPr>
    </w:p>
    <w:p w:rsidR="00BA26F6" w:rsidP="00BA26F6" w14:paraId="41BB928A" w14:textId="77777777">
      <w:pPr>
        <w:pStyle w:val="EMEABullet2"/>
        <w:numPr>
          <w:ilvl w:val="0"/>
          <w:numId w:val="15"/>
        </w:numPr>
        <w:tabs>
          <w:tab w:val="clear" w:pos="567"/>
          <w:tab w:val="left" w:pos="720"/>
        </w:tabs>
        <w:rPr>
          <w:lang w:val="da-DK"/>
        </w:rPr>
      </w:pPr>
      <w:r>
        <w:rPr>
          <w:lang w:val="da-DK"/>
        </w:rPr>
        <w:t xml:space="preserve">Visse vacciner </w:t>
      </w:r>
      <w:r w:rsidRPr="00527A25">
        <w:rPr>
          <w:lang w:val="da-DK"/>
        </w:rPr>
        <w:t xml:space="preserve">kan forårsage infektioner og </w:t>
      </w:r>
      <w:r>
        <w:rPr>
          <w:lang w:val="da-DK"/>
        </w:rPr>
        <w:t xml:space="preserve">bør ikke gives under Humira-behandling. </w:t>
      </w:r>
    </w:p>
    <w:p w:rsidR="00BA26F6" w:rsidP="003E19EA" w14:paraId="53F194E5" w14:textId="77777777">
      <w:pPr>
        <w:pStyle w:val="EMEABullet2"/>
        <w:numPr>
          <w:ilvl w:val="1"/>
          <w:numId w:val="149"/>
        </w:numPr>
        <w:tabs>
          <w:tab w:val="clear" w:pos="567"/>
          <w:tab w:val="left" w:pos="720"/>
        </w:tabs>
        <w:rPr>
          <w:lang w:val="da-DK"/>
        </w:rPr>
      </w:pPr>
      <w:r>
        <w:rPr>
          <w:lang w:val="da-DK"/>
        </w:rPr>
        <w:t>Tal med</w:t>
      </w:r>
      <w:r w:rsidRPr="00C4186B">
        <w:rPr>
          <w:lang w:val="da-DK"/>
        </w:rPr>
        <w:t xml:space="preserve"> </w:t>
      </w:r>
      <w:r>
        <w:rPr>
          <w:lang w:val="da-DK"/>
        </w:rPr>
        <w:t xml:space="preserve">lægen, før du får nogen form for vaccine. </w:t>
      </w:r>
    </w:p>
    <w:p w:rsidR="00BA26F6" w:rsidP="003E19EA" w14:paraId="75E9EA15" w14:textId="77777777">
      <w:pPr>
        <w:pStyle w:val="EMEABullet2"/>
        <w:numPr>
          <w:ilvl w:val="1"/>
          <w:numId w:val="149"/>
        </w:numPr>
        <w:tabs>
          <w:tab w:val="clear" w:pos="567"/>
          <w:tab w:val="left" w:pos="720"/>
        </w:tabs>
        <w:rPr>
          <w:lang w:val="da-DK"/>
        </w:rPr>
      </w:pPr>
      <w:r w:rsidRPr="00C4186B">
        <w:rPr>
          <w:lang w:val="da-DK"/>
        </w:rPr>
        <w:t xml:space="preserve">Det anbefales, at børn </w:t>
      </w:r>
      <w:r>
        <w:rPr>
          <w:lang w:val="da-DK"/>
        </w:rPr>
        <w:t xml:space="preserve">om muligt </w:t>
      </w:r>
      <w:r w:rsidRPr="003E19EA">
        <w:rPr>
          <w:lang w:val="da-DK"/>
        </w:rPr>
        <w:t>får alle planlagte vaccinationer for deres alder, inden de begynder behandling</w:t>
      </w:r>
      <w:r w:rsidRPr="00C4186B">
        <w:rPr>
          <w:lang w:val="da-DK"/>
        </w:rPr>
        <w:t xml:space="preserve"> med Humira. </w:t>
      </w:r>
    </w:p>
    <w:p w:rsidR="00BA26F6" w:rsidP="003E19EA" w14:paraId="29C6201E" w14:textId="77777777">
      <w:pPr>
        <w:pStyle w:val="EMEABullet2"/>
        <w:numPr>
          <w:ilvl w:val="1"/>
          <w:numId w:val="149"/>
        </w:numPr>
        <w:tabs>
          <w:tab w:val="clear" w:pos="567"/>
          <w:tab w:val="left" w:pos="720"/>
        </w:tabs>
        <w:rPr>
          <w:lang w:val="da-DK"/>
        </w:rPr>
      </w:pPr>
      <w:r w:rsidRPr="00213842">
        <w:rPr>
          <w:lang w:val="da-DK"/>
        </w:rPr>
        <w:t>Hvis d</w:t>
      </w:r>
      <w:r>
        <w:rPr>
          <w:lang w:val="da-DK"/>
        </w:rPr>
        <w:t>u</w:t>
      </w:r>
      <w:r w:rsidRPr="00213842">
        <w:rPr>
          <w:lang w:val="da-DK"/>
        </w:rPr>
        <w:t xml:space="preserve"> har fået Humira, mens du var gravid, kan dit </w:t>
      </w:r>
      <w:r>
        <w:rPr>
          <w:lang w:val="da-DK"/>
        </w:rPr>
        <w:t>spæd</w:t>
      </w:r>
      <w:r w:rsidRPr="00213842">
        <w:rPr>
          <w:lang w:val="da-DK"/>
        </w:rPr>
        <w:t xml:space="preserve">barn have en højere risiko for </w:t>
      </w:r>
      <w:r>
        <w:rPr>
          <w:lang w:val="da-DK"/>
        </w:rPr>
        <w:t xml:space="preserve">at få en sådan infektion i op til ca. fem måneder efter din sidste Humira-dosis under graviditeten. Det er vigtigt, at du fortæller barnets læge og andre sundhedspersoner, at du fik Humira under graviditeten, så de kan beslutte, hvornår dit spædbarn bør vaccineres. </w:t>
      </w:r>
      <w:r w:rsidRPr="00213842">
        <w:rPr>
          <w:lang w:val="da-DK"/>
        </w:rPr>
        <w:t xml:space="preserve"> </w:t>
      </w:r>
    </w:p>
    <w:p w:rsidR="00BA26F6" w:rsidP="00BA26F6" w14:paraId="30CAD55F" w14:textId="77777777">
      <w:pPr>
        <w:pStyle w:val="EMEABullet2"/>
        <w:tabs>
          <w:tab w:val="clear" w:pos="567"/>
        </w:tabs>
        <w:ind w:left="720"/>
        <w:rPr>
          <w:lang w:val="da-DK"/>
        </w:rPr>
      </w:pPr>
    </w:p>
    <w:p w:rsidR="00BA26F6" w:rsidP="00BA26F6" w14:paraId="7068795F" w14:textId="77777777">
      <w:pPr>
        <w:pStyle w:val="EMEANormal"/>
        <w:keepNext/>
        <w:rPr>
          <w:u w:val="single"/>
          <w:lang w:val="da-DK"/>
        </w:rPr>
      </w:pPr>
      <w:r>
        <w:rPr>
          <w:u w:val="single"/>
          <w:lang w:val="da-DK"/>
        </w:rPr>
        <w:t>H</w:t>
      </w:r>
      <w:r w:rsidRPr="00FE70D6">
        <w:rPr>
          <w:u w:val="single"/>
          <w:lang w:val="da-DK"/>
        </w:rPr>
        <w:t>jerte</w:t>
      </w:r>
      <w:r>
        <w:rPr>
          <w:u w:val="single"/>
          <w:lang w:val="da-DK"/>
        </w:rPr>
        <w:t>insufficiens</w:t>
      </w:r>
    </w:p>
    <w:p w:rsidR="00BA26F6" w:rsidRPr="006309A6" w:rsidP="00BA26F6" w14:paraId="730525DF" w14:textId="77777777">
      <w:pPr>
        <w:pStyle w:val="EMEANormal"/>
        <w:keepNext/>
        <w:rPr>
          <w:lang w:val="da-DK"/>
        </w:rPr>
      </w:pPr>
    </w:p>
    <w:p w:rsidR="00BA26F6" w:rsidP="00BA26F6" w14:paraId="278ADFAA" w14:textId="77777777">
      <w:pPr>
        <w:pStyle w:val="EMEABullet2"/>
        <w:keepNext/>
        <w:numPr>
          <w:ilvl w:val="0"/>
          <w:numId w:val="15"/>
        </w:numPr>
        <w:tabs>
          <w:tab w:val="clear" w:pos="567"/>
          <w:tab w:val="left" w:pos="720"/>
        </w:tabs>
        <w:rPr>
          <w:lang w:val="da-DK"/>
        </w:rPr>
      </w:pPr>
      <w:r>
        <w:rPr>
          <w:lang w:val="da-DK"/>
        </w:rPr>
        <w:t xml:space="preserve">Hvis du har lettere hjerteinsufficiens og behandles med Humira, skal status for din hjerteinsufficiens følges nøje af din læge. Det er vigtigt at informere lægen, hvis du har eller har haft en alvorlig hjertesygdom. Hvis du udvikler nye eller får forværrede symptomer på </w:t>
      </w:r>
      <w:r w:rsidRPr="00C4186B">
        <w:rPr>
          <w:lang w:val="da-DK"/>
        </w:rPr>
        <w:t xml:space="preserve"> hjerteinsufficiens (f. eks. stakåndethed eller hævede fødder), skal </w:t>
      </w:r>
      <w:r>
        <w:rPr>
          <w:lang w:val="da-DK"/>
        </w:rPr>
        <w:t>du</w:t>
      </w:r>
      <w:r w:rsidRPr="00C4186B">
        <w:rPr>
          <w:lang w:val="da-DK"/>
        </w:rPr>
        <w:t xml:space="preserve"> kontakte din læge øjeblikkeligt</w:t>
      </w:r>
      <w:r>
        <w:rPr>
          <w:lang w:val="da-DK"/>
        </w:rPr>
        <w:t xml:space="preserve">. Din læge </w:t>
      </w:r>
      <w:r w:rsidRPr="0097772F">
        <w:rPr>
          <w:lang w:val="da-DK"/>
        </w:rPr>
        <w:t xml:space="preserve">vil tage stilling til, om </w:t>
      </w:r>
      <w:r>
        <w:rPr>
          <w:lang w:val="da-DK"/>
        </w:rPr>
        <w:t>du</w:t>
      </w:r>
      <w:r w:rsidRPr="0097772F">
        <w:rPr>
          <w:lang w:val="da-DK"/>
        </w:rPr>
        <w:t xml:space="preserve"> skal have</w:t>
      </w:r>
      <w:r>
        <w:rPr>
          <w:lang w:val="da-DK"/>
        </w:rPr>
        <w:t xml:space="preserve"> Humira.</w:t>
      </w:r>
    </w:p>
    <w:p w:rsidR="00BA26F6" w:rsidP="00BA26F6" w14:paraId="15B335C8" w14:textId="77777777">
      <w:pPr>
        <w:pStyle w:val="EMEABullet2"/>
        <w:keepNext/>
        <w:tabs>
          <w:tab w:val="clear" w:pos="567"/>
        </w:tabs>
        <w:ind w:left="720"/>
        <w:rPr>
          <w:lang w:val="da-DK"/>
        </w:rPr>
      </w:pPr>
    </w:p>
    <w:p w:rsidR="00BA26F6" w:rsidP="00BA26F6" w14:paraId="1722F5E7" w14:textId="77777777">
      <w:pPr>
        <w:pStyle w:val="EMEANormal"/>
        <w:rPr>
          <w:u w:val="single"/>
          <w:lang w:val="da-DK"/>
        </w:rPr>
      </w:pPr>
      <w:r w:rsidRPr="00DC7B45">
        <w:rPr>
          <w:u w:val="single"/>
          <w:lang w:val="da-DK"/>
        </w:rPr>
        <w:t>Feber, blå mærker, blød</w:t>
      </w:r>
      <w:r>
        <w:rPr>
          <w:u w:val="single"/>
          <w:lang w:val="da-DK"/>
        </w:rPr>
        <w:t>ning</w:t>
      </w:r>
      <w:r w:rsidRPr="00DC7B45">
        <w:rPr>
          <w:u w:val="single"/>
          <w:lang w:val="da-DK"/>
        </w:rPr>
        <w:t xml:space="preserve"> eller bleg</w:t>
      </w:r>
      <w:r>
        <w:rPr>
          <w:u w:val="single"/>
          <w:lang w:val="da-DK"/>
        </w:rPr>
        <w:t>hed</w:t>
      </w:r>
    </w:p>
    <w:p w:rsidR="00BA26F6" w:rsidRPr="006309A6" w:rsidP="00BA26F6" w14:paraId="334053E5" w14:textId="77777777">
      <w:pPr>
        <w:pStyle w:val="EMEANormal"/>
        <w:rPr>
          <w:lang w:val="da-DK"/>
        </w:rPr>
      </w:pPr>
    </w:p>
    <w:p w:rsidR="00BA26F6" w:rsidP="00BA26F6" w14:paraId="45DF3BC7" w14:textId="77777777">
      <w:pPr>
        <w:pStyle w:val="EMEABullet2"/>
        <w:numPr>
          <w:ilvl w:val="0"/>
          <w:numId w:val="15"/>
        </w:numPr>
        <w:tabs>
          <w:tab w:val="clear" w:pos="567"/>
          <w:tab w:val="left" w:pos="720"/>
        </w:tabs>
        <w:rPr>
          <w:lang w:val="da-DK"/>
        </w:rPr>
      </w:pPr>
      <w:r w:rsidRPr="00C4186B">
        <w:rPr>
          <w:lang w:val="da-DK"/>
        </w:rPr>
        <w:t>Hos nogle patienter vil kroppen ikke producere tilstrækkeligt af de blodlegemer, som bekæmpe</w:t>
      </w:r>
      <w:r>
        <w:rPr>
          <w:lang w:val="da-DK"/>
        </w:rPr>
        <w:t>r</w:t>
      </w:r>
      <w:r w:rsidRPr="00C4186B">
        <w:rPr>
          <w:lang w:val="da-DK"/>
        </w:rPr>
        <w:t xml:space="preserve"> infektioner eller stoppe</w:t>
      </w:r>
      <w:r>
        <w:rPr>
          <w:lang w:val="da-DK"/>
        </w:rPr>
        <w:t>r</w:t>
      </w:r>
      <w:r w:rsidRPr="00C4186B">
        <w:rPr>
          <w:lang w:val="da-DK"/>
        </w:rPr>
        <w:t xml:space="preserve"> blødninger. </w:t>
      </w:r>
      <w:r w:rsidRPr="00FC3C91">
        <w:rPr>
          <w:bCs/>
          <w:lang w:val="da-DK"/>
        </w:rPr>
        <w:t>Din læge kan eventuelt beslutte at afbryde behandlingen</w:t>
      </w:r>
      <w:r>
        <w:rPr>
          <w:bCs/>
          <w:lang w:val="da-DK"/>
        </w:rPr>
        <w:t xml:space="preserve">. </w:t>
      </w:r>
      <w:r w:rsidRPr="00C4186B">
        <w:rPr>
          <w:lang w:val="da-DK"/>
        </w:rPr>
        <w:t xml:space="preserve">Hvis </w:t>
      </w:r>
      <w:r>
        <w:rPr>
          <w:lang w:val="da-DK"/>
        </w:rPr>
        <w:t>du</w:t>
      </w:r>
      <w:r w:rsidRPr="00C4186B">
        <w:rPr>
          <w:lang w:val="da-DK"/>
        </w:rPr>
        <w:t xml:space="preserve"> får feber, som ikke vil forsvinde, </w:t>
      </w:r>
      <w:r>
        <w:rPr>
          <w:lang w:val="da-DK"/>
        </w:rPr>
        <w:t xml:space="preserve">let får </w:t>
      </w:r>
      <w:r w:rsidRPr="00C4186B">
        <w:rPr>
          <w:lang w:val="da-DK"/>
        </w:rPr>
        <w:t xml:space="preserve">blå mærker eller bløder meget let eller </w:t>
      </w:r>
      <w:r>
        <w:rPr>
          <w:lang w:val="da-DK"/>
        </w:rPr>
        <w:t>s</w:t>
      </w:r>
      <w:r w:rsidRPr="00C4186B">
        <w:rPr>
          <w:lang w:val="da-DK"/>
        </w:rPr>
        <w:t>er meget bleg</w:t>
      </w:r>
      <w:r w:rsidR="00410764">
        <w:rPr>
          <w:lang w:val="da-DK"/>
        </w:rPr>
        <w:t xml:space="preserve"> ud</w:t>
      </w:r>
      <w:r w:rsidRPr="00C4186B">
        <w:rPr>
          <w:lang w:val="da-DK"/>
        </w:rPr>
        <w:t>, skal du omgående henvende dig til din læge.</w:t>
      </w:r>
    </w:p>
    <w:p w:rsidR="00BA26F6" w:rsidP="00BA26F6" w14:paraId="200514FD" w14:textId="77777777">
      <w:pPr>
        <w:pStyle w:val="EMEABullet2"/>
        <w:tabs>
          <w:tab w:val="clear" w:pos="567"/>
        </w:tabs>
        <w:ind w:left="720"/>
        <w:rPr>
          <w:lang w:val="da-DK"/>
        </w:rPr>
      </w:pPr>
    </w:p>
    <w:p w:rsidR="00BA26F6" w:rsidRPr="00FE70D6" w:rsidP="00BA26F6" w14:paraId="7E0303A0" w14:textId="77777777">
      <w:pPr>
        <w:pStyle w:val="EMEANormal"/>
        <w:keepNext/>
        <w:tabs>
          <w:tab w:val="num" w:pos="550"/>
          <w:tab w:val="clear" w:pos="562"/>
        </w:tabs>
        <w:ind w:left="550" w:hanging="550"/>
        <w:rPr>
          <w:u w:val="single"/>
          <w:lang w:val="da-DK"/>
        </w:rPr>
      </w:pPr>
      <w:r w:rsidRPr="00FE70D6">
        <w:rPr>
          <w:u w:val="single"/>
          <w:lang w:val="da-DK"/>
        </w:rPr>
        <w:t>Kræft</w:t>
      </w:r>
    </w:p>
    <w:p w:rsidR="00BA26F6" w:rsidRPr="006309A6" w:rsidP="00BA26F6" w14:paraId="54AF0989" w14:textId="77777777">
      <w:pPr>
        <w:pStyle w:val="EMEANormal"/>
        <w:rPr>
          <w:lang w:val="da-DK"/>
        </w:rPr>
      </w:pPr>
    </w:p>
    <w:p w:rsidR="00BA26F6" w:rsidP="00BA26F6" w14:paraId="5A0DA2B6" w14:textId="77777777">
      <w:pPr>
        <w:pStyle w:val="EMEABullet2"/>
        <w:numPr>
          <w:ilvl w:val="0"/>
          <w:numId w:val="15"/>
        </w:numPr>
        <w:tabs>
          <w:tab w:val="clear" w:pos="567"/>
          <w:tab w:val="left" w:pos="720"/>
        </w:tabs>
        <w:rPr>
          <w:lang w:val="da-DK"/>
        </w:rPr>
      </w:pPr>
      <w:r>
        <w:rPr>
          <w:lang w:val="da-DK"/>
        </w:rPr>
        <w:t xml:space="preserve">Der er set meget sjældne tilfælde af visse kræfttyper hos patienter, som tager Humira eller andre TNF-hæmmere. </w:t>
      </w:r>
    </w:p>
    <w:p w:rsidR="00BA26F6" w:rsidP="003E19EA" w14:paraId="58280711" w14:textId="77777777">
      <w:pPr>
        <w:pStyle w:val="EMEABullet2"/>
        <w:numPr>
          <w:ilvl w:val="1"/>
          <w:numId w:val="149"/>
        </w:numPr>
        <w:tabs>
          <w:tab w:val="clear" w:pos="567"/>
          <w:tab w:val="left" w:pos="720"/>
        </w:tabs>
        <w:rPr>
          <w:lang w:val="da-DK"/>
        </w:rPr>
      </w:pPr>
      <w:r>
        <w:rPr>
          <w:lang w:val="da-DK"/>
        </w:rPr>
        <w:t>Patienter med mere alvorlig reumatoid artrit, som har haft sygdommen i lang tid, kan have øget risiko i forhold til gennemsnittet for at få lymfomer (kræft som påvirker lymfesystemt) og leukæmi (kræft som påvirker blod og knoglemarv).</w:t>
      </w:r>
      <w:r w:rsidRPr="007D536A">
        <w:rPr>
          <w:lang w:val="da-DK"/>
        </w:rPr>
        <w:t xml:space="preserve"> </w:t>
      </w:r>
    </w:p>
    <w:p w:rsidR="00BA26F6" w:rsidP="003E19EA" w14:paraId="12A4070C" w14:textId="77777777">
      <w:pPr>
        <w:pStyle w:val="EMEABullet2"/>
        <w:numPr>
          <w:ilvl w:val="1"/>
          <w:numId w:val="149"/>
        </w:numPr>
        <w:tabs>
          <w:tab w:val="clear" w:pos="567"/>
          <w:tab w:val="left" w:pos="720"/>
        </w:tabs>
        <w:rPr>
          <w:lang w:val="da-DK"/>
        </w:rPr>
      </w:pPr>
      <w:r>
        <w:rPr>
          <w:lang w:val="da-DK"/>
        </w:rPr>
        <w:t>Når</w:t>
      </w:r>
      <w:r w:rsidRPr="00814E8A">
        <w:rPr>
          <w:lang w:val="da-DK"/>
        </w:rPr>
        <w:t xml:space="preserve"> </w:t>
      </w:r>
      <w:r>
        <w:rPr>
          <w:lang w:val="da-DK"/>
        </w:rPr>
        <w:t>du</w:t>
      </w:r>
      <w:r w:rsidRPr="00814E8A">
        <w:rPr>
          <w:lang w:val="da-DK"/>
        </w:rPr>
        <w:t xml:space="preserve"> tager Humira</w:t>
      </w:r>
      <w:r>
        <w:rPr>
          <w:lang w:val="da-DK"/>
        </w:rPr>
        <w:t xml:space="preserve">, kan risikoen for at få et lymfom, leukæmi eller andre former for kræft øges. I sjældne tilfælde er der set en ikke almindelig og alvorlig type af </w:t>
      </w:r>
      <w:r w:rsidRPr="00C4186B">
        <w:rPr>
          <w:lang w:val="da-DK"/>
        </w:rPr>
        <w:t>lymfom hos patienter, som tog Humira. Nogle af disse patienter blev også behandlet med azathioprin eller 6-mercaptopurin</w:t>
      </w:r>
      <w:r>
        <w:rPr>
          <w:lang w:val="da-DK"/>
        </w:rPr>
        <w:t xml:space="preserve">. </w:t>
      </w:r>
    </w:p>
    <w:p w:rsidR="00B23277" w:rsidP="003E19EA" w14:paraId="39AF121B" w14:textId="77777777">
      <w:pPr>
        <w:pStyle w:val="EMEABullet2"/>
        <w:numPr>
          <w:ilvl w:val="1"/>
          <w:numId w:val="149"/>
        </w:numPr>
        <w:tabs>
          <w:tab w:val="clear" w:pos="567"/>
          <w:tab w:val="left" w:pos="720"/>
        </w:tabs>
        <w:rPr>
          <w:lang w:val="da-DK"/>
        </w:rPr>
      </w:pPr>
      <w:r w:rsidRPr="00213842">
        <w:rPr>
          <w:lang w:val="da-DK"/>
        </w:rPr>
        <w:t xml:space="preserve">Fortæl din læge, hvis du </w:t>
      </w:r>
      <w:r>
        <w:rPr>
          <w:lang w:val="da-DK"/>
        </w:rPr>
        <w:t>får</w:t>
      </w:r>
      <w:r w:rsidRPr="00213842">
        <w:rPr>
          <w:lang w:val="da-DK"/>
        </w:rPr>
        <w:t xml:space="preserve"> azat</w:t>
      </w:r>
      <w:r>
        <w:rPr>
          <w:lang w:val="da-DK"/>
        </w:rPr>
        <w:t>h</w:t>
      </w:r>
      <w:r w:rsidRPr="00213842">
        <w:rPr>
          <w:lang w:val="da-DK"/>
        </w:rPr>
        <w:t>ioprin eller 6-mercaptopurin sammen med Humira.</w:t>
      </w:r>
    </w:p>
    <w:p w:rsidR="00410764" w:rsidP="003E19EA" w14:paraId="0C5658DF" w14:textId="77777777">
      <w:pPr>
        <w:pStyle w:val="EMEABullet2"/>
        <w:numPr>
          <w:ilvl w:val="1"/>
          <w:numId w:val="149"/>
        </w:numPr>
        <w:tabs>
          <w:tab w:val="clear" w:pos="567"/>
          <w:tab w:val="left" w:pos="720"/>
        </w:tabs>
        <w:rPr>
          <w:lang w:val="da-DK"/>
        </w:rPr>
      </w:pPr>
      <w:r>
        <w:rPr>
          <w:lang w:val="da-DK"/>
        </w:rPr>
        <w:t>T</w:t>
      </w:r>
      <w:r w:rsidR="00BA26F6">
        <w:rPr>
          <w:lang w:val="da-DK"/>
        </w:rPr>
        <w:t xml:space="preserve">ilfælde af ikke-melanom hudkræft </w:t>
      </w:r>
      <w:r>
        <w:rPr>
          <w:lang w:val="da-DK"/>
        </w:rPr>
        <w:t xml:space="preserve">er set </w:t>
      </w:r>
      <w:r w:rsidR="00BA26F6">
        <w:rPr>
          <w:lang w:val="da-DK"/>
        </w:rPr>
        <w:t xml:space="preserve">hos patienter, der tager Humira. </w:t>
      </w:r>
    </w:p>
    <w:p w:rsidR="00BA26F6" w:rsidP="003E19EA" w14:paraId="679C2C4A" w14:textId="51C44EC9">
      <w:pPr>
        <w:pStyle w:val="EMEABullet2"/>
        <w:numPr>
          <w:ilvl w:val="1"/>
          <w:numId w:val="149"/>
        </w:numPr>
        <w:tabs>
          <w:tab w:val="clear" w:pos="567"/>
          <w:tab w:val="left" w:pos="720"/>
        </w:tabs>
        <w:rPr>
          <w:lang w:val="da-DK"/>
        </w:rPr>
      </w:pPr>
      <w:r>
        <w:rPr>
          <w:lang w:val="da-DK"/>
        </w:rPr>
        <w:t xml:space="preserve">Hvis der kommer nye hudlæsioner under eller efter behandlingen, </w:t>
      </w:r>
      <w:ins w:id="32361" w:author="AbbVie7" w:date="2025-09-11T16:00:00Z">
        <w:r w:rsidR="00E8001C">
          <w:rPr>
            <w:lang w:val="da-DK"/>
          </w:rPr>
          <w:t xml:space="preserve">eller hvis læsioner ændrer udseende, </w:t>
        </w:r>
      </w:ins>
      <w:r>
        <w:rPr>
          <w:lang w:val="da-DK"/>
        </w:rPr>
        <w:t>skal du fortælle det til din læge.</w:t>
      </w:r>
    </w:p>
    <w:p w:rsidR="00BA26F6" w:rsidP="00BA26F6" w14:paraId="6D5C0572" w14:textId="77777777">
      <w:pPr>
        <w:pStyle w:val="EMEABullet2"/>
        <w:tabs>
          <w:tab w:val="clear" w:pos="567"/>
        </w:tabs>
        <w:ind w:left="720"/>
        <w:rPr>
          <w:lang w:val="da-DK"/>
        </w:rPr>
      </w:pPr>
    </w:p>
    <w:p w:rsidR="00BA26F6" w:rsidP="00BA26F6" w14:paraId="7E49DC33" w14:textId="77777777">
      <w:pPr>
        <w:pStyle w:val="EMEABullet2"/>
        <w:numPr>
          <w:ilvl w:val="0"/>
          <w:numId w:val="15"/>
        </w:numPr>
        <w:tabs>
          <w:tab w:val="clear" w:pos="567"/>
          <w:tab w:val="left" w:pos="720"/>
        </w:tabs>
        <w:rPr>
          <w:lang w:val="da-DK"/>
        </w:rPr>
      </w:pPr>
      <w:r>
        <w:rPr>
          <w:lang w:val="da-DK"/>
        </w:rPr>
        <w:t>Der har været tilfælde af kræft, der er forskellig fra lymfom hos patienter med en specifik lungesygdom kaldet kronisk obstruktiv lungesygdom (KOL), der var i behandling med en anden TNF-hæmmer. Hvis du har KOL, eller ryger meget, bør du diskutere med din læge, om behandling med en TNF-hæmmer er passende for dig.</w:t>
      </w:r>
    </w:p>
    <w:p w:rsidR="00BA26F6" w:rsidP="00BA26F6" w14:paraId="72917F0B" w14:textId="77777777">
      <w:pPr>
        <w:pStyle w:val="EMEANormal"/>
        <w:rPr>
          <w:lang w:val="da-DK"/>
        </w:rPr>
      </w:pPr>
    </w:p>
    <w:p w:rsidR="00BA26F6" w:rsidRPr="00884DD4" w:rsidP="00BA26F6" w14:paraId="52C3C633" w14:textId="77777777">
      <w:pPr>
        <w:pStyle w:val="EMEANormal"/>
        <w:rPr>
          <w:u w:val="single"/>
          <w:lang w:val="da-DK"/>
        </w:rPr>
      </w:pPr>
      <w:r>
        <w:rPr>
          <w:u w:val="single"/>
          <w:lang w:val="da-DK"/>
        </w:rPr>
        <w:t>Autoimmune sygdomme</w:t>
      </w:r>
    </w:p>
    <w:p w:rsidR="00BA26F6" w:rsidRPr="00B5204E" w:rsidP="00BA26F6" w14:paraId="3B978073" w14:textId="77777777">
      <w:pPr>
        <w:pStyle w:val="EMEANormal"/>
        <w:rPr>
          <w:lang w:val="da-DK"/>
        </w:rPr>
      </w:pPr>
    </w:p>
    <w:p w:rsidR="00BA26F6" w:rsidRPr="00DC7B45" w:rsidP="00BA26F6" w14:paraId="3E278129" w14:textId="77777777">
      <w:pPr>
        <w:pStyle w:val="EMEABullet2"/>
        <w:numPr>
          <w:ilvl w:val="0"/>
          <w:numId w:val="15"/>
        </w:numPr>
        <w:tabs>
          <w:tab w:val="clear" w:pos="567"/>
          <w:tab w:val="left" w:pos="720"/>
        </w:tabs>
        <w:rPr>
          <w:lang w:val="da-DK"/>
        </w:rPr>
      </w:pPr>
      <w:r>
        <w:rPr>
          <w:lang w:val="da-DK"/>
        </w:rPr>
        <w:t>I sjældne tilfælde kan behandling med Humira resultere i lupus-lignende syndrom. Fortæl din læge hvis du får symptomer såsom vedvarende uforklarligt udslæt, feber, ledsmerter eller træthed</w:t>
      </w:r>
    </w:p>
    <w:p w:rsidR="00BA26F6" w:rsidRPr="00C23CBF" w:rsidP="00BA26F6" w14:paraId="0C92E361" w14:textId="77777777">
      <w:pPr>
        <w:pStyle w:val="EMEANormal"/>
        <w:rPr>
          <w:lang w:val="da-DK"/>
        </w:rPr>
      </w:pPr>
    </w:p>
    <w:p w:rsidR="00BA26F6" w:rsidRPr="00FE70D6" w:rsidP="00BA26F6" w14:paraId="7A29BFC6" w14:textId="77777777">
      <w:pPr>
        <w:pStyle w:val="EMEAHeadingLeaflet"/>
        <w:spacing w:before="0" w:beforeLines="0" w:after="0" w:afterLines="0"/>
        <w:rPr>
          <w:rFonts w:ascii="Times New Roman" w:hAnsi="Times New Roman"/>
          <w:szCs w:val="22"/>
          <w:lang w:val="da-DK"/>
        </w:rPr>
      </w:pPr>
      <w:r w:rsidRPr="00FE70D6">
        <w:rPr>
          <w:rFonts w:ascii="Times New Roman" w:hAnsi="Times New Roman"/>
          <w:szCs w:val="22"/>
          <w:lang w:val="da-DK"/>
        </w:rPr>
        <w:t>Børn og unge</w:t>
      </w:r>
    </w:p>
    <w:p w:rsidR="00BA26F6" w:rsidRPr="00FE70D6" w:rsidP="00BA26F6" w14:paraId="2EAF1055" w14:textId="77777777">
      <w:pPr>
        <w:pStyle w:val="EMEANormal"/>
        <w:rPr>
          <w:lang w:val="da-DK"/>
        </w:rPr>
      </w:pPr>
    </w:p>
    <w:p w:rsidR="00BA26F6" w:rsidRPr="00C4186B" w:rsidP="00BA26F6" w14:paraId="0D125B08" w14:textId="77777777">
      <w:pPr>
        <w:pStyle w:val="EMEABullet2"/>
        <w:numPr>
          <w:ilvl w:val="0"/>
          <w:numId w:val="15"/>
        </w:numPr>
        <w:tabs>
          <w:tab w:val="clear" w:pos="567"/>
          <w:tab w:val="left" w:pos="720"/>
        </w:tabs>
        <w:rPr>
          <w:lang w:val="da-DK"/>
        </w:rPr>
      </w:pPr>
      <w:r w:rsidRPr="00C4186B">
        <w:rPr>
          <w:lang w:val="da-DK"/>
        </w:rPr>
        <w:t xml:space="preserve">Vaccinationer: hvis det er muligt, skal dit barn føres ajour med alle vaccinationer, før behandling med Humira startes. </w:t>
      </w:r>
    </w:p>
    <w:p w:rsidR="00BA26F6" w:rsidRPr="00C23CBF" w:rsidP="00BA26F6" w14:paraId="143B06B2" w14:textId="77777777">
      <w:pPr>
        <w:pStyle w:val="EMEANormal"/>
        <w:rPr>
          <w:lang w:val="da-DK"/>
        </w:rPr>
      </w:pPr>
    </w:p>
    <w:p w:rsidR="00BA26F6" w:rsidP="00290BF0" w14:paraId="377C8466" w14:textId="77777777">
      <w:pPr>
        <w:pStyle w:val="EMEAHeadingLeaflet"/>
        <w:keepNext/>
        <w:spacing w:before="0" w:beforeLines="0" w:after="0" w:afterLines="0"/>
        <w:rPr>
          <w:rFonts w:ascii="Times New Roman" w:hAnsi="Times New Roman"/>
          <w:lang w:val="da-DK"/>
        </w:rPr>
      </w:pPr>
      <w:r>
        <w:rPr>
          <w:rFonts w:ascii="Times New Roman" w:hAnsi="Times New Roman"/>
          <w:lang w:val="da-DK"/>
        </w:rPr>
        <w:t>Brug af anden medicin sammen med Humira</w:t>
      </w:r>
    </w:p>
    <w:p w:rsidR="00BA26F6" w:rsidRPr="00C23CBF" w:rsidP="00290BF0" w14:paraId="3EF01D90" w14:textId="77777777">
      <w:pPr>
        <w:pStyle w:val="EMEANormal"/>
        <w:keepNext/>
        <w:rPr>
          <w:lang w:val="da-DK"/>
        </w:rPr>
      </w:pPr>
    </w:p>
    <w:p w:rsidR="00BA26F6" w:rsidP="00BA26F6" w14:paraId="1CAAF55B" w14:textId="77777777">
      <w:pPr>
        <w:rPr>
          <w:lang w:val="da-DK"/>
        </w:rPr>
      </w:pPr>
      <w:r w:rsidRPr="008F497B">
        <w:rPr>
          <w:noProof/>
          <w:lang w:val="da-DK"/>
        </w:rPr>
        <w:t>Fortæl altid lægen</w:t>
      </w:r>
      <w:r>
        <w:rPr>
          <w:noProof/>
          <w:lang w:val="da-DK"/>
        </w:rPr>
        <w:t xml:space="preserve"> </w:t>
      </w:r>
      <w:r w:rsidRPr="008F497B">
        <w:rPr>
          <w:noProof/>
          <w:lang w:val="da-DK"/>
        </w:rPr>
        <w:t>eller</w:t>
      </w:r>
      <w:r>
        <w:rPr>
          <w:noProof/>
          <w:lang w:val="da-DK"/>
        </w:rPr>
        <w:t xml:space="preserve"> </w:t>
      </w:r>
      <w:r w:rsidRPr="008F497B">
        <w:rPr>
          <w:noProof/>
          <w:lang w:val="da-DK"/>
        </w:rPr>
        <w:t>apotek</w:t>
      </w:r>
      <w:r>
        <w:rPr>
          <w:noProof/>
          <w:lang w:val="da-DK"/>
        </w:rPr>
        <w:t>spersonalet</w:t>
      </w:r>
      <w:r w:rsidRPr="008F497B">
        <w:rPr>
          <w:noProof/>
          <w:lang w:val="da-DK"/>
        </w:rPr>
        <w:t>, hvis</w:t>
      </w:r>
      <w:r>
        <w:rPr>
          <w:noProof/>
          <w:lang w:val="da-DK"/>
        </w:rPr>
        <w:t xml:space="preserve"> </w:t>
      </w:r>
      <w:r w:rsidRPr="008F497B">
        <w:rPr>
          <w:noProof/>
          <w:lang w:val="da-DK"/>
        </w:rPr>
        <w:t>du</w:t>
      </w:r>
      <w:r>
        <w:rPr>
          <w:noProof/>
          <w:lang w:val="da-DK"/>
        </w:rPr>
        <w:t xml:space="preserve"> </w:t>
      </w:r>
      <w:r w:rsidRPr="008F497B">
        <w:rPr>
          <w:noProof/>
          <w:lang w:val="da-DK"/>
        </w:rPr>
        <w:t>bruger anden medicin</w:t>
      </w:r>
      <w:r w:rsidR="00F307E3">
        <w:rPr>
          <w:noProof/>
          <w:lang w:val="da-DK"/>
        </w:rPr>
        <w:t>,</w:t>
      </w:r>
      <w:r w:rsidRPr="008F497B">
        <w:rPr>
          <w:noProof/>
          <w:lang w:val="da-DK"/>
        </w:rPr>
        <w:t xml:space="preserve"> for nylig</w:t>
      </w:r>
      <w:r w:rsidR="003B7B88">
        <w:rPr>
          <w:noProof/>
          <w:lang w:val="da-DK"/>
        </w:rPr>
        <w:t xml:space="preserve"> har brugt anden medicin eller planlægger at bruge anden medicin</w:t>
      </w:r>
      <w:r w:rsidRPr="008F497B">
        <w:rPr>
          <w:noProof/>
          <w:lang w:val="da-DK"/>
        </w:rPr>
        <w:t>.</w:t>
      </w:r>
      <w:r w:rsidRPr="008F497B">
        <w:rPr>
          <w:lang w:val="da-DK"/>
        </w:rPr>
        <w:t xml:space="preserve"> </w:t>
      </w:r>
    </w:p>
    <w:p w:rsidR="00BA26F6" w:rsidP="00BA26F6" w14:paraId="659367F1" w14:textId="77777777">
      <w:pPr>
        <w:rPr>
          <w:lang w:val="da-DK"/>
        </w:rPr>
      </w:pPr>
    </w:p>
    <w:p w:rsidR="00BA26F6" w:rsidRPr="00B1205B" w:rsidP="00BA26F6" w14:paraId="6307781E" w14:textId="77777777">
      <w:pPr>
        <w:rPr>
          <w:lang w:val="da-DK"/>
        </w:rPr>
      </w:pPr>
      <w:r>
        <w:rPr>
          <w:lang w:val="da-DK"/>
        </w:rPr>
        <w:t>På grund af øget risiko for alvorlig infektion, bør</w:t>
      </w:r>
      <w:r w:rsidRPr="00B1205B">
        <w:rPr>
          <w:lang w:val="da-DK"/>
        </w:rPr>
        <w:t xml:space="preserve"> </w:t>
      </w:r>
      <w:r>
        <w:rPr>
          <w:lang w:val="da-DK"/>
        </w:rPr>
        <w:t>d</w:t>
      </w:r>
      <w:r w:rsidRPr="00B1205B">
        <w:rPr>
          <w:lang w:val="da-DK"/>
        </w:rPr>
        <w:t xml:space="preserve">u  ikke tage Humira sammen med medicin, som indeholder </w:t>
      </w:r>
      <w:r>
        <w:rPr>
          <w:lang w:val="da-DK"/>
        </w:rPr>
        <w:t>følgende</w:t>
      </w:r>
      <w:r w:rsidRPr="00B1205B">
        <w:rPr>
          <w:lang w:val="da-DK"/>
        </w:rPr>
        <w:t xml:space="preserve"> aktive stoffer:</w:t>
      </w:r>
    </w:p>
    <w:p w:rsidR="00BA26F6" w:rsidP="00BA26F6" w14:paraId="3098027F" w14:textId="77777777">
      <w:pPr>
        <w:numPr>
          <w:ilvl w:val="0"/>
          <w:numId w:val="56"/>
        </w:numPr>
        <w:rPr>
          <w:lang w:val="en-GB"/>
        </w:rPr>
      </w:pPr>
      <w:r>
        <w:rPr>
          <w:lang w:val="en-GB"/>
        </w:rPr>
        <w:t>a</w:t>
      </w:r>
      <w:r w:rsidRPr="00B1205B">
        <w:rPr>
          <w:lang w:val="en-GB"/>
        </w:rPr>
        <w:t>nakinra</w:t>
      </w:r>
    </w:p>
    <w:p w:rsidR="00BA26F6" w:rsidRPr="006309A6" w:rsidP="00BA26F6" w14:paraId="52A495AE" w14:textId="77777777">
      <w:pPr>
        <w:numPr>
          <w:ilvl w:val="0"/>
          <w:numId w:val="56"/>
        </w:numPr>
        <w:rPr>
          <w:lang w:val="da-DK"/>
        </w:rPr>
      </w:pPr>
      <w:r w:rsidRPr="006309A6">
        <w:rPr>
          <w:lang w:val="en-GB"/>
        </w:rPr>
        <w:t>abatacept</w:t>
      </w:r>
    </w:p>
    <w:p w:rsidR="00BA26F6" w:rsidP="00BA26F6" w14:paraId="0F0F225C" w14:textId="77777777">
      <w:pPr>
        <w:rPr>
          <w:lang w:val="da-DK"/>
        </w:rPr>
      </w:pPr>
    </w:p>
    <w:p w:rsidR="00BA26F6" w:rsidP="00BA26F6" w14:paraId="52A5D759" w14:textId="77777777">
      <w:pPr>
        <w:rPr>
          <w:lang w:val="da-DK"/>
        </w:rPr>
      </w:pPr>
      <w:r>
        <w:rPr>
          <w:lang w:val="da-DK"/>
        </w:rPr>
        <w:t xml:space="preserve">Humira kan anvendes sammen med </w:t>
      </w:r>
    </w:p>
    <w:p w:rsidR="00BA26F6" w:rsidP="00BA26F6" w14:paraId="3F434673" w14:textId="77777777">
      <w:pPr>
        <w:numPr>
          <w:ilvl w:val="0"/>
          <w:numId w:val="151"/>
        </w:numPr>
        <w:rPr>
          <w:lang w:val="da-DK"/>
        </w:rPr>
      </w:pPr>
      <w:r>
        <w:rPr>
          <w:lang w:val="da-DK"/>
        </w:rPr>
        <w:t>methotrexat</w:t>
      </w:r>
    </w:p>
    <w:p w:rsidR="00BA26F6" w:rsidP="00BA26F6" w14:paraId="12F290CF" w14:textId="77777777">
      <w:pPr>
        <w:numPr>
          <w:ilvl w:val="0"/>
          <w:numId w:val="151"/>
        </w:numPr>
        <w:tabs>
          <w:tab w:val="left" w:pos="540"/>
          <w:tab w:val="clear" w:pos="562"/>
        </w:tabs>
        <w:ind w:left="630" w:hanging="270"/>
        <w:rPr>
          <w:lang w:val="da-DK"/>
        </w:rPr>
      </w:pPr>
      <w:r w:rsidRPr="00F87FF3">
        <w:rPr>
          <w:lang w:val="da-DK"/>
        </w:rPr>
        <w:t>visse sygdomsmodificerende antireumatiske lægemidler (</w:t>
      </w:r>
      <w:r w:rsidRPr="006309A6">
        <w:rPr>
          <w:lang w:val="da-DK"/>
        </w:rPr>
        <w:t xml:space="preserve">f.eks. sulfasalazin, hydroxychloroquin, leflunomid og guldpræparater til injektion) </w:t>
      </w:r>
    </w:p>
    <w:p w:rsidR="00BA26F6" w:rsidRPr="006309A6" w:rsidP="00BA26F6" w14:paraId="7EA9FF4E" w14:textId="77777777">
      <w:pPr>
        <w:numPr>
          <w:ilvl w:val="0"/>
          <w:numId w:val="151"/>
        </w:numPr>
        <w:tabs>
          <w:tab w:val="clear" w:pos="562"/>
          <w:tab w:val="left" w:pos="630"/>
        </w:tabs>
        <w:ind w:left="630" w:hanging="270"/>
        <w:rPr>
          <w:lang w:val="da-DK"/>
        </w:rPr>
      </w:pPr>
      <w:r w:rsidRPr="006309A6">
        <w:rPr>
          <w:lang w:val="da-DK"/>
        </w:rPr>
        <w:t xml:space="preserve">steroider eller smertemedicin, herunder non-steroide anti-inflammatoriske lægemidler (NSAIDs). </w:t>
      </w:r>
    </w:p>
    <w:p w:rsidR="00BA26F6" w:rsidP="00BA26F6" w14:paraId="5AB456AF" w14:textId="77777777">
      <w:pPr>
        <w:rPr>
          <w:lang w:val="da-DK"/>
        </w:rPr>
      </w:pPr>
    </w:p>
    <w:p w:rsidR="00BA26F6" w:rsidP="00BA26F6" w14:paraId="536E6172" w14:textId="77777777">
      <w:pPr>
        <w:rPr>
          <w:lang w:val="da-DK"/>
        </w:rPr>
      </w:pPr>
      <w:r>
        <w:rPr>
          <w:lang w:val="da-DK"/>
        </w:rPr>
        <w:t>Hvis du har spørgsmål, skal du tale med din læge.</w:t>
      </w:r>
    </w:p>
    <w:p w:rsidR="00BA26F6" w:rsidP="00BA26F6" w14:paraId="4C9D4581" w14:textId="77777777">
      <w:pPr>
        <w:pStyle w:val="EMEANormal"/>
        <w:rPr>
          <w:lang w:val="da-DK"/>
        </w:rPr>
      </w:pPr>
    </w:p>
    <w:p w:rsidR="00BA26F6" w:rsidP="00BA26F6" w14:paraId="48803FB4" w14:textId="77777777">
      <w:pPr>
        <w:pStyle w:val="EMEAHeadingLeaflet"/>
        <w:spacing w:before="0" w:beforeLines="0" w:after="0" w:afterLines="0"/>
        <w:rPr>
          <w:rFonts w:ascii="Times New Roman" w:hAnsi="Times New Roman"/>
          <w:lang w:val="da-DK"/>
        </w:rPr>
      </w:pPr>
      <w:r>
        <w:rPr>
          <w:rFonts w:ascii="Times New Roman" w:hAnsi="Times New Roman"/>
          <w:lang w:val="da-DK"/>
        </w:rPr>
        <w:t>Graviditet og amning</w:t>
      </w:r>
    </w:p>
    <w:p w:rsidR="00BA26F6" w:rsidRPr="00C23CBF" w:rsidP="00125CB4" w14:paraId="7B18AE0F" w14:textId="77777777">
      <w:pPr>
        <w:pStyle w:val="EMEABullet2"/>
        <w:tabs>
          <w:tab w:val="clear" w:pos="567"/>
        </w:tabs>
        <w:ind w:left="720"/>
        <w:rPr>
          <w:lang w:val="da-DK"/>
        </w:rPr>
      </w:pPr>
    </w:p>
    <w:p w:rsidR="00BA26F6" w:rsidP="00125CB4" w14:paraId="7CDA7533" w14:textId="77777777">
      <w:pPr>
        <w:pStyle w:val="EMEABullet2"/>
        <w:numPr>
          <w:ilvl w:val="0"/>
          <w:numId w:val="15"/>
        </w:numPr>
        <w:tabs>
          <w:tab w:val="clear" w:pos="567"/>
          <w:tab w:val="left" w:pos="720"/>
        </w:tabs>
        <w:rPr>
          <w:lang w:val="da-DK"/>
        </w:rPr>
      </w:pPr>
      <w:r>
        <w:rPr>
          <w:lang w:val="da-DK"/>
        </w:rPr>
        <w:t xml:space="preserve">Du </w:t>
      </w:r>
      <w:r w:rsidR="00B23277">
        <w:rPr>
          <w:lang w:val="da-DK"/>
        </w:rPr>
        <w:t>bør overveje</w:t>
      </w:r>
      <w:r>
        <w:rPr>
          <w:lang w:val="da-DK"/>
        </w:rPr>
        <w:t xml:space="preserve"> bruge</w:t>
      </w:r>
      <w:r w:rsidR="00B23277">
        <w:rPr>
          <w:lang w:val="da-DK"/>
        </w:rPr>
        <w:t>n</w:t>
      </w:r>
      <w:r>
        <w:rPr>
          <w:lang w:val="da-DK"/>
        </w:rPr>
        <w:t xml:space="preserve"> </w:t>
      </w:r>
      <w:r w:rsidR="00B21D4C">
        <w:rPr>
          <w:lang w:val="da-DK"/>
        </w:rPr>
        <w:t xml:space="preserve">af </w:t>
      </w:r>
      <w:r>
        <w:rPr>
          <w:lang w:val="da-DK"/>
        </w:rPr>
        <w:t xml:space="preserve">passende prævention </w:t>
      </w:r>
      <w:r w:rsidR="00B23277">
        <w:rPr>
          <w:lang w:val="da-DK"/>
        </w:rPr>
        <w:t>for at forhindre graviditet</w:t>
      </w:r>
      <w:r>
        <w:rPr>
          <w:lang w:val="da-DK"/>
        </w:rPr>
        <w:t xml:space="preserve"> og </w:t>
      </w:r>
      <w:r w:rsidR="00B23277">
        <w:rPr>
          <w:lang w:val="da-DK"/>
        </w:rPr>
        <w:t xml:space="preserve">fortsætte brugen </w:t>
      </w:r>
      <w:r>
        <w:rPr>
          <w:lang w:val="da-DK"/>
        </w:rPr>
        <w:t>mindst 5 måneder efter den sidste behandling med Humira.</w:t>
      </w:r>
      <w:r w:rsidRPr="008F497B">
        <w:rPr>
          <w:lang w:val="da-DK"/>
        </w:rPr>
        <w:t xml:space="preserve"> </w:t>
      </w:r>
    </w:p>
    <w:p w:rsidR="00B23277" w:rsidP="00125CB4" w14:paraId="63CF1A30" w14:textId="77777777">
      <w:pPr>
        <w:pStyle w:val="EMEABullet2"/>
        <w:numPr>
          <w:ilvl w:val="0"/>
          <w:numId w:val="15"/>
        </w:numPr>
        <w:tabs>
          <w:tab w:val="clear" w:pos="567"/>
          <w:tab w:val="left" w:pos="720"/>
        </w:tabs>
        <w:rPr>
          <w:lang w:val="da-DK"/>
        </w:rPr>
      </w:pPr>
      <w:r>
        <w:rPr>
          <w:lang w:val="da-DK"/>
        </w:rPr>
        <w:t>Hvis du er gravid, har mistanke, om at du er gravid, eller planlægger at blive gravid, skal du spørge din læge til råds, før du tager dette lægemiddel.</w:t>
      </w:r>
    </w:p>
    <w:p w:rsidR="00B23277" w:rsidP="00125CB4" w14:paraId="1B2C9C99" w14:textId="77777777">
      <w:pPr>
        <w:pStyle w:val="EMEABullet2"/>
        <w:numPr>
          <w:ilvl w:val="0"/>
          <w:numId w:val="15"/>
        </w:numPr>
        <w:tabs>
          <w:tab w:val="clear" w:pos="567"/>
          <w:tab w:val="left" w:pos="720"/>
        </w:tabs>
        <w:rPr>
          <w:lang w:val="da-DK"/>
        </w:rPr>
      </w:pPr>
      <w:r w:rsidRPr="00827E6B">
        <w:rPr>
          <w:lang w:val="da-DK"/>
        </w:rPr>
        <w:t xml:space="preserve">Humira bør kun </w:t>
      </w:r>
      <w:r w:rsidR="002807AC">
        <w:rPr>
          <w:lang w:val="da-DK"/>
        </w:rPr>
        <w:t>anvendes</w:t>
      </w:r>
      <w:r>
        <w:rPr>
          <w:lang w:val="da-DK"/>
        </w:rPr>
        <w:t xml:space="preserve"> </w:t>
      </w:r>
      <w:r w:rsidRPr="00827E6B">
        <w:rPr>
          <w:lang w:val="da-DK"/>
        </w:rPr>
        <w:t xml:space="preserve">under graviditet, hvis det er </w:t>
      </w:r>
      <w:r>
        <w:rPr>
          <w:lang w:val="da-DK"/>
        </w:rPr>
        <w:t xml:space="preserve">tydeligvis </w:t>
      </w:r>
      <w:r w:rsidRPr="00827E6B">
        <w:rPr>
          <w:lang w:val="da-DK"/>
        </w:rPr>
        <w:t>nødvendigt</w:t>
      </w:r>
      <w:r>
        <w:rPr>
          <w:lang w:val="da-DK"/>
        </w:rPr>
        <w:t>.</w:t>
      </w:r>
    </w:p>
    <w:p w:rsidR="00B23277" w:rsidP="00125CB4" w14:paraId="19806869" w14:textId="77777777">
      <w:pPr>
        <w:pStyle w:val="EMEABullet2"/>
        <w:numPr>
          <w:ilvl w:val="0"/>
          <w:numId w:val="15"/>
        </w:numPr>
        <w:tabs>
          <w:tab w:val="clear" w:pos="567"/>
          <w:tab w:val="left" w:pos="720"/>
        </w:tabs>
        <w:rPr>
          <w:lang w:val="da-DK"/>
        </w:rPr>
      </w:pPr>
      <w:r w:rsidRPr="00196546">
        <w:rPr>
          <w:lang w:val="da-DK"/>
        </w:rPr>
        <w:t xml:space="preserve">Der </w:t>
      </w:r>
      <w:r w:rsidR="00D00A1D">
        <w:rPr>
          <w:lang w:val="da-DK"/>
        </w:rPr>
        <w:t>var</w:t>
      </w:r>
      <w:r w:rsidRPr="00196546">
        <w:rPr>
          <w:lang w:val="da-DK"/>
        </w:rPr>
        <w:t xml:space="preserve"> i følge et graviditetsstudie ikke højere risiko for misdannelser, når moderen ha</w:t>
      </w:r>
      <w:r w:rsidR="00D00A1D">
        <w:rPr>
          <w:lang w:val="da-DK"/>
        </w:rPr>
        <w:t>vde</w:t>
      </w:r>
      <w:r w:rsidRPr="00196546">
        <w:rPr>
          <w:lang w:val="da-DK"/>
        </w:rPr>
        <w:t xml:space="preserve"> fået Humira under graviditeten, ved sammenligning med mødre med samme sygdom, som ikke ha</w:t>
      </w:r>
      <w:r w:rsidR="00D00A1D">
        <w:rPr>
          <w:lang w:val="da-DK"/>
        </w:rPr>
        <w:t>vde</w:t>
      </w:r>
      <w:r w:rsidRPr="00196546">
        <w:rPr>
          <w:lang w:val="da-DK"/>
        </w:rPr>
        <w:t xml:space="preserve"> fået Humira.</w:t>
      </w:r>
    </w:p>
    <w:p w:rsidR="00B23277" w:rsidRPr="006634F4" w:rsidP="00125CB4" w14:paraId="6E323AEA" w14:textId="77777777">
      <w:pPr>
        <w:pStyle w:val="EMEABullet2"/>
        <w:numPr>
          <w:ilvl w:val="0"/>
          <w:numId w:val="15"/>
        </w:numPr>
        <w:tabs>
          <w:tab w:val="clear" w:pos="567"/>
          <w:tab w:val="left" w:pos="720"/>
        </w:tabs>
        <w:rPr>
          <w:lang w:val="da-DK"/>
        </w:rPr>
      </w:pPr>
      <w:r w:rsidRPr="006634F4">
        <w:rPr>
          <w:lang w:val="da-DK"/>
        </w:rPr>
        <w:t>H</w:t>
      </w:r>
      <w:r w:rsidRPr="00125CB4">
        <w:rPr>
          <w:lang w:val="da-DK"/>
        </w:rPr>
        <w:t xml:space="preserve">umira kan </w:t>
      </w:r>
      <w:r w:rsidR="00D00A1D">
        <w:rPr>
          <w:lang w:val="da-DK"/>
        </w:rPr>
        <w:t>anvendes</w:t>
      </w:r>
      <w:r w:rsidRPr="00125CB4">
        <w:rPr>
          <w:lang w:val="da-DK"/>
        </w:rPr>
        <w:t xml:space="preserve"> under amning</w:t>
      </w:r>
    </w:p>
    <w:p w:rsidR="00B23277" w:rsidP="00125CB4" w14:paraId="180B1ABF" w14:textId="77777777">
      <w:pPr>
        <w:pStyle w:val="EMEABullet2"/>
        <w:numPr>
          <w:ilvl w:val="0"/>
          <w:numId w:val="15"/>
        </w:numPr>
        <w:tabs>
          <w:tab w:val="clear" w:pos="567"/>
          <w:tab w:val="left" w:pos="720"/>
        </w:tabs>
        <w:rPr>
          <w:lang w:val="da-DK"/>
        </w:rPr>
      </w:pPr>
      <w:r w:rsidRPr="00213842">
        <w:rPr>
          <w:lang w:val="da-DK"/>
        </w:rPr>
        <w:t>Hvis d</w:t>
      </w:r>
      <w:r>
        <w:rPr>
          <w:lang w:val="da-DK"/>
        </w:rPr>
        <w:t>u</w:t>
      </w:r>
      <w:r w:rsidRPr="00213842">
        <w:rPr>
          <w:lang w:val="da-DK"/>
        </w:rPr>
        <w:t xml:space="preserve"> har fået Humira</w:t>
      </w:r>
      <w:r>
        <w:rPr>
          <w:lang w:val="da-DK"/>
        </w:rPr>
        <w:t>, mens du var gravid</w:t>
      </w:r>
      <w:r w:rsidRPr="00213842">
        <w:rPr>
          <w:lang w:val="da-DK"/>
        </w:rPr>
        <w:t xml:space="preserve">, kan dit </w:t>
      </w:r>
      <w:r>
        <w:rPr>
          <w:lang w:val="da-DK"/>
        </w:rPr>
        <w:t>spæd</w:t>
      </w:r>
      <w:r w:rsidRPr="00213842">
        <w:rPr>
          <w:lang w:val="da-DK"/>
        </w:rPr>
        <w:t xml:space="preserve">barn have en højere risiko for </w:t>
      </w:r>
      <w:r>
        <w:rPr>
          <w:lang w:val="da-DK"/>
        </w:rPr>
        <w:t xml:space="preserve">at få en infektion. </w:t>
      </w:r>
    </w:p>
    <w:p w:rsidR="00BA26F6" w:rsidP="00125CB4" w14:paraId="7D0DCF0D" w14:textId="77777777">
      <w:pPr>
        <w:pStyle w:val="EMEABullet2"/>
        <w:numPr>
          <w:ilvl w:val="0"/>
          <w:numId w:val="15"/>
        </w:numPr>
        <w:tabs>
          <w:tab w:val="clear" w:pos="567"/>
          <w:tab w:val="left" w:pos="720"/>
        </w:tabs>
        <w:rPr>
          <w:lang w:val="da-DK"/>
        </w:rPr>
      </w:pPr>
      <w:r>
        <w:rPr>
          <w:lang w:val="da-DK"/>
        </w:rPr>
        <w:t>Det er vigtigt, at du fortæller barnets læge og andre sundhedspersoner, at du fik Humira under graviditeten, før dit barn får nogen vaccinationer. For mere information</w:t>
      </w:r>
      <w:r w:rsidR="00B23277">
        <w:rPr>
          <w:lang w:val="da-DK"/>
        </w:rPr>
        <w:t xml:space="preserve"> om vacciner</w:t>
      </w:r>
      <w:r>
        <w:rPr>
          <w:lang w:val="da-DK"/>
        </w:rPr>
        <w:t xml:space="preserve">, se afsnittet </w:t>
      </w:r>
      <w:r w:rsidR="00A11364">
        <w:rPr>
          <w:lang w:val="da-DK"/>
        </w:rPr>
        <w:t xml:space="preserve"> vedrørende  ”Advarsler og forsigtighedsregler”</w:t>
      </w:r>
      <w:r>
        <w:rPr>
          <w:lang w:val="da-DK"/>
        </w:rPr>
        <w:t>.</w:t>
      </w:r>
    </w:p>
    <w:p w:rsidR="00BA26F6" w:rsidP="00BA26F6" w14:paraId="15CD125F" w14:textId="77777777">
      <w:pPr>
        <w:numPr>
          <w:ilvl w:val="12"/>
          <w:numId w:val="0"/>
        </w:numPr>
        <w:tabs>
          <w:tab w:val="clear" w:pos="562"/>
        </w:tabs>
        <w:ind w:right="-2"/>
        <w:rPr>
          <w:lang w:val="da-DK"/>
        </w:rPr>
      </w:pPr>
    </w:p>
    <w:p w:rsidR="00BA26F6" w:rsidP="00BA26F6" w14:paraId="774688AC" w14:textId="77777777">
      <w:pPr>
        <w:pStyle w:val="Heading5"/>
        <w:rPr>
          <w:b/>
          <w:lang w:val="da-DK"/>
        </w:rPr>
      </w:pPr>
      <w:r>
        <w:rPr>
          <w:b/>
          <w:lang w:val="da-DK"/>
        </w:rPr>
        <w:t>Trafik-og arbejdssikkerhed</w:t>
      </w:r>
    </w:p>
    <w:p w:rsidR="00BA26F6" w:rsidP="00BA26F6" w14:paraId="67F6173B" w14:textId="77777777">
      <w:pPr>
        <w:rPr>
          <w:lang w:val="da-DK"/>
        </w:rPr>
      </w:pPr>
    </w:p>
    <w:p w:rsidR="00BA26F6" w:rsidP="00BA26F6" w14:paraId="66E6303C" w14:textId="77777777">
      <w:pPr>
        <w:numPr>
          <w:ilvl w:val="12"/>
          <w:numId w:val="0"/>
        </w:numPr>
        <w:tabs>
          <w:tab w:val="clear" w:pos="562"/>
        </w:tabs>
        <w:ind w:right="-2"/>
        <w:rPr>
          <w:noProof/>
          <w:color w:val="000000"/>
          <w:lang w:val="da-DK"/>
        </w:rPr>
      </w:pPr>
      <w:r>
        <w:rPr>
          <w:noProof/>
          <w:color w:val="000000"/>
          <w:lang w:val="da-DK"/>
        </w:rPr>
        <w:t>Humira kan i lettere grad påvirke din evne til at f</w:t>
      </w:r>
      <w:r w:rsidR="00945AFE">
        <w:rPr>
          <w:noProof/>
          <w:color w:val="000000"/>
          <w:lang w:val="da-DK"/>
        </w:rPr>
        <w:t>øre motorkøretøj</w:t>
      </w:r>
      <w:r>
        <w:rPr>
          <w:noProof/>
          <w:color w:val="000000"/>
          <w:lang w:val="da-DK"/>
        </w:rPr>
        <w:t xml:space="preserve">, cykle eller betjene maskiner. Du kan få synsforstyrrelser og en fornemmelse af at rummet drejer rundt efter at </w:t>
      </w:r>
      <w:r w:rsidR="00945AFE">
        <w:rPr>
          <w:noProof/>
          <w:color w:val="000000"/>
          <w:lang w:val="da-DK"/>
        </w:rPr>
        <w:t xml:space="preserve">have taget </w:t>
      </w:r>
      <w:r>
        <w:rPr>
          <w:noProof/>
          <w:color w:val="000000"/>
          <w:lang w:val="da-DK"/>
        </w:rPr>
        <w:t>Humira.</w:t>
      </w:r>
    </w:p>
    <w:p w:rsidR="00BA26F6" w:rsidP="00BA26F6" w14:paraId="27D56D07" w14:textId="77777777">
      <w:pPr>
        <w:numPr>
          <w:ilvl w:val="12"/>
          <w:numId w:val="0"/>
        </w:numPr>
        <w:tabs>
          <w:tab w:val="clear" w:pos="562"/>
        </w:tabs>
        <w:ind w:right="-2"/>
        <w:rPr>
          <w:ins w:id="32362" w:author="AbbVie7" w:date="2025-05-13T08:24:00Z"/>
          <w:bCs/>
          <w:lang w:val="da-DK"/>
        </w:rPr>
      </w:pPr>
    </w:p>
    <w:p w:rsidR="00BF443D" w:rsidRPr="00881D51" w:rsidP="00BF443D" w14:paraId="41C4695A" w14:textId="77777777">
      <w:pPr>
        <w:numPr>
          <w:ilvl w:val="12"/>
          <w:numId w:val="0"/>
        </w:numPr>
        <w:tabs>
          <w:tab w:val="clear" w:pos="562"/>
        </w:tabs>
        <w:ind w:right="-2"/>
        <w:rPr>
          <w:ins w:id="32363" w:author="AbbVie7" w:date="2025-05-13T08:24:00Z"/>
          <w:b/>
          <w:bCs/>
          <w:lang w:val="da-DK"/>
        </w:rPr>
      </w:pPr>
      <w:bookmarkStart w:id="32364" w:name="_Hlk198017131"/>
      <w:ins w:id="32365" w:author="AbbVie7" w:date="2025-05-13T08:24:00Z">
        <w:r w:rsidRPr="00881D51">
          <w:rPr>
            <w:b/>
            <w:bCs/>
            <w:lang w:val="da-DK"/>
          </w:rPr>
          <w:t xml:space="preserve">Humira indeholder polysorbat </w:t>
        </w:r>
      </w:ins>
    </w:p>
    <w:p w:rsidR="00BF443D" w:rsidRPr="00881D51" w:rsidP="00BF443D" w14:paraId="270A8A4C" w14:textId="77777777">
      <w:pPr>
        <w:numPr>
          <w:ilvl w:val="12"/>
          <w:numId w:val="0"/>
        </w:numPr>
        <w:tabs>
          <w:tab w:val="clear" w:pos="562"/>
        </w:tabs>
        <w:ind w:right="-2"/>
        <w:rPr>
          <w:ins w:id="32366" w:author="AbbVie7" w:date="2025-05-13T08:24:00Z"/>
          <w:b/>
          <w:bCs/>
          <w:lang w:val="da-DK"/>
        </w:rPr>
      </w:pPr>
    </w:p>
    <w:p w:rsidR="00BF443D" w:rsidRPr="00881D51" w:rsidP="00BF443D" w14:paraId="5A684EF6" w14:textId="77777777">
      <w:pPr>
        <w:numPr>
          <w:ilvl w:val="12"/>
          <w:numId w:val="0"/>
        </w:numPr>
        <w:tabs>
          <w:tab w:val="clear" w:pos="562"/>
        </w:tabs>
        <w:ind w:right="-2"/>
        <w:rPr>
          <w:ins w:id="32367" w:author="AbbVie7" w:date="2025-05-13T08:24:00Z"/>
          <w:bCs/>
          <w:lang w:val="da-DK"/>
        </w:rPr>
      </w:pPr>
      <w:ins w:id="32368" w:author="AbbVie7" w:date="2025-05-13T08:24:00Z">
        <w:r w:rsidRPr="00881D51">
          <w:rPr>
            <w:bCs/>
            <w:lang w:val="da-DK"/>
          </w:rPr>
          <w:t>Dette lægemiddel indeholder 0,</w:t>
        </w:r>
      </w:ins>
      <w:ins w:id="32369" w:author="AbbVie7" w:date="2025-05-13T08:24:00Z">
        <w:r w:rsidRPr="00881D51" w:rsidR="00881D51">
          <w:rPr>
            <w:bCs/>
            <w:lang w:val="da-DK"/>
          </w:rPr>
          <w:t>4</w:t>
        </w:r>
      </w:ins>
      <w:ins w:id="32370" w:author="AbbVie7" w:date="2025-05-13T08:24:00Z">
        <w:r w:rsidRPr="00881D51">
          <w:rPr>
            <w:bCs/>
            <w:lang w:val="da-DK"/>
          </w:rPr>
          <w:t xml:space="preserve"> mg polysorbat 80 i hver </w:t>
        </w:r>
      </w:ins>
      <w:ins w:id="32371" w:author="AbbVie7" w:date="2025-05-13T08:24:00Z">
        <w:r w:rsidRPr="00881D51" w:rsidR="00881D51">
          <w:rPr>
            <w:bCs/>
            <w:lang w:val="da-DK"/>
          </w:rPr>
          <w:t>4</w:t>
        </w:r>
      </w:ins>
      <w:ins w:id="32372" w:author="AbbVie7" w:date="2025-05-13T08:24:00Z">
        <w:r w:rsidRPr="00881D51">
          <w:rPr>
            <w:bCs/>
            <w:lang w:val="da-DK"/>
          </w:rPr>
          <w:t>0 mg dosis. Polysorbat kan forårsage allergiske reaktioner. Fortæl din læge, hvis d</w:t>
        </w:r>
      </w:ins>
      <w:ins w:id="32373" w:author="AbbVie7" w:date="2025-05-13T08:25:00Z">
        <w:r w:rsidRPr="00881D51" w:rsidR="00881D51">
          <w:rPr>
            <w:bCs/>
            <w:lang w:val="da-DK"/>
          </w:rPr>
          <w:t>u</w:t>
        </w:r>
      </w:ins>
      <w:ins w:id="32374" w:author="AbbVie7" w:date="2025-05-13T08:24:00Z">
        <w:r w:rsidRPr="00881D51">
          <w:rPr>
            <w:bCs/>
            <w:lang w:val="da-DK"/>
          </w:rPr>
          <w:t xml:space="preserve"> har nogen kendte allergier.</w:t>
        </w:r>
      </w:ins>
    </w:p>
    <w:bookmarkEnd w:id="32364"/>
    <w:p w:rsidR="00BF443D" w:rsidP="00BA26F6" w14:paraId="6EAA2CE6" w14:textId="77777777">
      <w:pPr>
        <w:numPr>
          <w:ilvl w:val="12"/>
          <w:numId w:val="0"/>
        </w:numPr>
        <w:tabs>
          <w:tab w:val="clear" w:pos="562"/>
        </w:tabs>
        <w:ind w:right="-2"/>
        <w:rPr>
          <w:bCs/>
          <w:lang w:val="da-DK"/>
        </w:rPr>
      </w:pPr>
    </w:p>
    <w:p w:rsidR="00BA26F6" w:rsidP="00BA26F6" w14:paraId="11896539" w14:textId="77777777">
      <w:pPr>
        <w:numPr>
          <w:ilvl w:val="12"/>
          <w:numId w:val="0"/>
        </w:numPr>
        <w:tabs>
          <w:tab w:val="clear" w:pos="562"/>
        </w:tabs>
        <w:ind w:right="-2"/>
        <w:rPr>
          <w:bCs/>
          <w:lang w:val="da-DK"/>
        </w:rPr>
      </w:pPr>
    </w:p>
    <w:p w:rsidR="00BA26F6" w:rsidP="00BA26F6" w14:paraId="5EFD0450" w14:textId="77777777">
      <w:pPr>
        <w:pStyle w:val="EMEANormal"/>
        <w:rPr>
          <w:b/>
          <w:noProof/>
          <w:szCs w:val="24"/>
          <w:lang w:val="da-DK"/>
        </w:rPr>
      </w:pPr>
      <w:r w:rsidRPr="008F497B">
        <w:rPr>
          <w:b/>
          <w:szCs w:val="24"/>
          <w:lang w:val="da-DK"/>
        </w:rPr>
        <w:t>3.</w:t>
      </w:r>
      <w:r w:rsidRPr="008F497B">
        <w:rPr>
          <w:b/>
          <w:szCs w:val="24"/>
          <w:lang w:val="da-DK"/>
        </w:rPr>
        <w:tab/>
      </w:r>
      <w:r w:rsidRPr="008F497B">
        <w:rPr>
          <w:b/>
          <w:noProof/>
          <w:szCs w:val="24"/>
          <w:lang w:val="da-DK"/>
        </w:rPr>
        <w:t xml:space="preserve">Sådan </w:t>
      </w:r>
      <w:r>
        <w:rPr>
          <w:b/>
          <w:noProof/>
          <w:szCs w:val="24"/>
          <w:lang w:val="da-DK"/>
        </w:rPr>
        <w:t xml:space="preserve">skal </w:t>
      </w:r>
      <w:r w:rsidRPr="008F497B">
        <w:rPr>
          <w:b/>
          <w:noProof/>
          <w:szCs w:val="24"/>
          <w:lang w:val="da-DK"/>
        </w:rPr>
        <w:t>du</w:t>
      </w:r>
      <w:r>
        <w:rPr>
          <w:b/>
          <w:noProof/>
          <w:szCs w:val="24"/>
          <w:lang w:val="da-DK"/>
        </w:rPr>
        <w:t xml:space="preserve"> tage Humira</w:t>
      </w:r>
    </w:p>
    <w:p w:rsidR="00BA26F6" w:rsidRPr="00A855A3" w:rsidP="00BA26F6" w14:paraId="2B9B4B47" w14:textId="77777777">
      <w:pPr>
        <w:pStyle w:val="EMEANormal"/>
        <w:rPr>
          <w:lang w:val="da-DK"/>
        </w:rPr>
      </w:pPr>
    </w:p>
    <w:p w:rsidR="00BA26F6" w:rsidP="00BA26F6" w14:paraId="7FA3B0F1" w14:textId="77777777">
      <w:pPr>
        <w:keepNext/>
        <w:rPr>
          <w:lang w:val="da-DK"/>
        </w:rPr>
      </w:pPr>
      <w:r>
        <w:rPr>
          <w:noProof/>
          <w:lang w:val="da-DK"/>
        </w:rPr>
        <w:t>Tag</w:t>
      </w:r>
      <w:r w:rsidRPr="008F497B">
        <w:rPr>
          <w:noProof/>
          <w:lang w:val="da-DK"/>
        </w:rPr>
        <w:t xml:space="preserve"> altid </w:t>
      </w:r>
      <w:r>
        <w:rPr>
          <w:noProof/>
          <w:lang w:val="da-DK"/>
        </w:rPr>
        <w:t>Humira</w:t>
      </w:r>
      <w:r w:rsidRPr="008F497B">
        <w:rPr>
          <w:noProof/>
          <w:lang w:val="da-DK"/>
        </w:rPr>
        <w:t xml:space="preserve"> nøjagtigt efter lægens</w:t>
      </w:r>
      <w:r>
        <w:rPr>
          <w:noProof/>
          <w:lang w:val="da-DK"/>
        </w:rPr>
        <w:t xml:space="preserve"> e</w:t>
      </w:r>
      <w:r w:rsidRPr="008F497B">
        <w:rPr>
          <w:noProof/>
          <w:lang w:val="da-DK"/>
        </w:rPr>
        <w:t>ller apotekspersonalets anvisning.</w:t>
      </w:r>
      <w:r w:rsidRPr="008F497B">
        <w:rPr>
          <w:lang w:val="da-DK"/>
        </w:rPr>
        <w:t xml:space="preserve"> </w:t>
      </w:r>
      <w:r w:rsidRPr="008F497B">
        <w:rPr>
          <w:noProof/>
          <w:lang w:val="da-DK"/>
        </w:rPr>
        <w:t>Er du i tvivl, så spørg lægen eller</w:t>
      </w:r>
      <w:r>
        <w:rPr>
          <w:noProof/>
          <w:lang w:val="da-DK"/>
        </w:rPr>
        <w:t xml:space="preserve"> </w:t>
      </w:r>
      <w:r w:rsidRPr="008F497B">
        <w:rPr>
          <w:noProof/>
          <w:lang w:val="da-DK"/>
        </w:rPr>
        <w:t>apotek</w:t>
      </w:r>
      <w:r w:rsidR="00945AFE">
        <w:rPr>
          <w:noProof/>
          <w:lang w:val="da-DK"/>
        </w:rPr>
        <w:t>spersonalet</w:t>
      </w:r>
      <w:r>
        <w:rPr>
          <w:noProof/>
          <w:lang w:val="da-DK"/>
        </w:rPr>
        <w:t>.</w:t>
      </w:r>
      <w:r>
        <w:rPr>
          <w:lang w:val="da-DK"/>
        </w:rPr>
        <w:t xml:space="preserve"> </w:t>
      </w:r>
    </w:p>
    <w:p w:rsidR="00BA26F6" w:rsidP="00BA26F6" w14:paraId="45C7F8B3" w14:textId="77777777">
      <w:pPr>
        <w:numPr>
          <w:ilvl w:val="12"/>
          <w:numId w:val="0"/>
        </w:numPr>
        <w:tabs>
          <w:tab w:val="clear" w:pos="562"/>
        </w:tabs>
        <w:ind w:right="-2"/>
        <w:rPr>
          <w:lang w:val="da-DK"/>
        </w:rPr>
      </w:pPr>
    </w:p>
    <w:p w:rsidR="00BA26F6" w:rsidP="00BA26F6" w14:paraId="239CBB47" w14:textId="77777777">
      <w:pPr>
        <w:numPr>
          <w:ilvl w:val="12"/>
          <w:numId w:val="0"/>
        </w:numPr>
        <w:tabs>
          <w:tab w:val="clear" w:pos="562"/>
        </w:tabs>
        <w:ind w:right="-2"/>
        <w:rPr>
          <w:lang w:val="da-DK"/>
        </w:rPr>
      </w:pPr>
      <w:r w:rsidRPr="00966EB9">
        <w:rPr>
          <w:lang w:val="da-DK"/>
        </w:rPr>
        <w:t xml:space="preserve">Den anbefalede Humira-dosis </w:t>
      </w:r>
      <w:r>
        <w:rPr>
          <w:lang w:val="da-DK"/>
        </w:rPr>
        <w:t>for</w:t>
      </w:r>
      <w:r w:rsidRPr="00966EB9">
        <w:rPr>
          <w:lang w:val="da-DK"/>
        </w:rPr>
        <w:t xml:space="preserve"> hvert af de godkendte anvendelse</w:t>
      </w:r>
      <w:r>
        <w:rPr>
          <w:lang w:val="da-DK"/>
        </w:rPr>
        <w:t>s</w:t>
      </w:r>
      <w:r w:rsidRPr="00966EB9">
        <w:rPr>
          <w:lang w:val="da-DK"/>
        </w:rPr>
        <w:t xml:space="preserve">områder er vist nedenfor </w:t>
      </w:r>
      <w:r>
        <w:rPr>
          <w:lang w:val="da-DK"/>
        </w:rPr>
        <w:t>i</w:t>
      </w:r>
      <w:r w:rsidRPr="00966EB9">
        <w:rPr>
          <w:lang w:val="da-DK"/>
        </w:rPr>
        <w:t xml:space="preserve"> tabellen.</w:t>
      </w:r>
      <w:r>
        <w:rPr>
          <w:lang w:val="da-DK"/>
        </w:rPr>
        <w:t xml:space="preserve"> Din læge kan have udskrevet Humira i en anden styrke, hvis du har behov for en anden dosis.</w:t>
      </w:r>
    </w:p>
    <w:p w:rsidR="00BA26F6" w:rsidRPr="00966EB9" w:rsidP="00BA26F6" w14:paraId="4EC95AE0"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06"/>
        <w:gridCol w:w="3018"/>
        <w:gridCol w:w="3037"/>
      </w:tblGrid>
      <w:tr w14:paraId="06DC69FC" w14:textId="77777777" w:rsidTr="00441391">
        <w:tblPrEx>
          <w:tblW w:w="0" w:type="auto"/>
          <w:tblLook w:val="04A0"/>
        </w:tblPrEx>
        <w:tc>
          <w:tcPr>
            <w:tcW w:w="9287" w:type="dxa"/>
            <w:gridSpan w:val="3"/>
          </w:tcPr>
          <w:p w:rsidR="00BA26F6" w:rsidRPr="00966EB9" w:rsidP="00FE7867" w14:paraId="1DB0132D" w14:textId="77777777">
            <w:pPr>
              <w:keepNext/>
              <w:numPr>
                <w:ilvl w:val="12"/>
                <w:numId w:val="0"/>
              </w:numPr>
              <w:tabs>
                <w:tab w:val="clear" w:pos="562"/>
              </w:tabs>
              <w:ind w:right="-2"/>
              <w:rPr>
                <w:b/>
                <w:lang w:val="da-DK"/>
              </w:rPr>
            </w:pPr>
            <w:r w:rsidRPr="00966EB9">
              <w:rPr>
                <w:b/>
                <w:lang w:val="da-DK"/>
              </w:rPr>
              <w:t>Reumatoid artrit, psoriasisartrit, ankyloserende spondylitis</w:t>
            </w:r>
            <w:r>
              <w:rPr>
                <w:b/>
                <w:lang w:val="da-DK"/>
              </w:rPr>
              <w:t xml:space="preserve"> eller</w:t>
            </w:r>
            <w:r w:rsidRPr="00966EB9">
              <w:rPr>
                <w:b/>
                <w:lang w:val="da-DK"/>
              </w:rPr>
              <w:t xml:space="preserve"> aksial spondyloartritis uden radiografiske tegn på ankyloserende spondylitis</w:t>
            </w:r>
          </w:p>
        </w:tc>
      </w:tr>
      <w:tr w14:paraId="1BB65F89" w14:textId="77777777" w:rsidTr="00441391">
        <w:tblPrEx>
          <w:tblW w:w="0" w:type="auto"/>
          <w:tblLook w:val="04A0"/>
        </w:tblPrEx>
        <w:tc>
          <w:tcPr>
            <w:tcW w:w="3095" w:type="dxa"/>
          </w:tcPr>
          <w:p w:rsidR="00BA26F6" w:rsidRPr="00E679DA" w:rsidP="00FE7867" w14:paraId="50DAAAB5" w14:textId="77777777">
            <w:pPr>
              <w:keepNext/>
              <w:numPr>
                <w:ilvl w:val="12"/>
                <w:numId w:val="0"/>
              </w:numPr>
              <w:tabs>
                <w:tab w:val="clear" w:pos="562"/>
              </w:tabs>
              <w:ind w:right="-2"/>
              <w:rPr>
                <w:lang w:val="en-GB"/>
              </w:rPr>
            </w:pPr>
            <w:r>
              <w:rPr>
                <w:b/>
              </w:rPr>
              <w:t>Alder eller vægt</w:t>
            </w:r>
          </w:p>
        </w:tc>
        <w:tc>
          <w:tcPr>
            <w:tcW w:w="3096" w:type="dxa"/>
          </w:tcPr>
          <w:p w:rsidR="00BA26F6" w:rsidRPr="00966EB9" w:rsidP="00FE7867" w14:paraId="6FD3CA80" w14:textId="77777777">
            <w:pPr>
              <w:keepNext/>
              <w:numPr>
                <w:ilvl w:val="12"/>
                <w:numId w:val="0"/>
              </w:numPr>
              <w:tabs>
                <w:tab w:val="clear" w:pos="562"/>
              </w:tabs>
              <w:ind w:right="-2"/>
              <w:rPr>
                <w:lang w:val="da-DK"/>
              </w:rPr>
            </w:pPr>
            <w:r w:rsidRPr="00966EB9">
              <w:rPr>
                <w:b/>
                <w:lang w:val="da-DK"/>
              </w:rPr>
              <w:t>Hvor meget og hvor tit skal medicine</w:t>
            </w:r>
            <w:r>
              <w:rPr>
                <w:b/>
                <w:lang w:val="da-DK"/>
              </w:rPr>
              <w:t>n</w:t>
            </w:r>
            <w:r w:rsidRPr="00966EB9">
              <w:rPr>
                <w:b/>
                <w:lang w:val="da-DK"/>
              </w:rPr>
              <w:t xml:space="preserve"> tages?</w:t>
            </w:r>
          </w:p>
        </w:tc>
        <w:tc>
          <w:tcPr>
            <w:tcW w:w="3096" w:type="dxa"/>
          </w:tcPr>
          <w:p w:rsidR="00BA26F6" w:rsidRPr="00E679DA" w:rsidP="00FE7867" w14:paraId="2B0C8E28" w14:textId="77777777">
            <w:pPr>
              <w:keepNext/>
              <w:numPr>
                <w:ilvl w:val="12"/>
                <w:numId w:val="0"/>
              </w:numPr>
              <w:tabs>
                <w:tab w:val="clear" w:pos="562"/>
              </w:tabs>
              <w:ind w:right="-2"/>
              <w:rPr>
                <w:lang w:val="en-GB"/>
              </w:rPr>
            </w:pPr>
            <w:r>
              <w:rPr>
                <w:b/>
              </w:rPr>
              <w:t>Bemærk</w:t>
            </w:r>
          </w:p>
        </w:tc>
      </w:tr>
      <w:tr w14:paraId="739F60F0" w14:textId="77777777" w:rsidTr="00441391">
        <w:tblPrEx>
          <w:tblW w:w="0" w:type="auto"/>
          <w:tblLook w:val="04A0"/>
        </w:tblPrEx>
        <w:tc>
          <w:tcPr>
            <w:tcW w:w="3095" w:type="dxa"/>
          </w:tcPr>
          <w:p w:rsidR="00BA26F6" w:rsidRPr="00E679DA" w:rsidP="00FE7867" w14:paraId="3E7BDDCA" w14:textId="77777777">
            <w:pPr>
              <w:keepNext/>
              <w:numPr>
                <w:ilvl w:val="12"/>
                <w:numId w:val="0"/>
              </w:numPr>
              <w:tabs>
                <w:tab w:val="clear" w:pos="562"/>
              </w:tabs>
              <w:ind w:right="-2"/>
              <w:rPr>
                <w:lang w:val="en-GB"/>
              </w:rPr>
            </w:pPr>
            <w:r>
              <w:t>Voksne</w:t>
            </w:r>
          </w:p>
        </w:tc>
        <w:tc>
          <w:tcPr>
            <w:tcW w:w="3096" w:type="dxa"/>
          </w:tcPr>
          <w:p w:rsidR="00BA26F6" w:rsidRPr="00E679DA" w:rsidP="00FE7867" w14:paraId="30F8721D" w14:textId="77777777">
            <w:pPr>
              <w:keepNext/>
              <w:numPr>
                <w:ilvl w:val="12"/>
                <w:numId w:val="0"/>
              </w:numPr>
              <w:tabs>
                <w:tab w:val="clear" w:pos="562"/>
              </w:tabs>
              <w:ind w:right="-2"/>
              <w:rPr>
                <w:lang w:val="en-GB"/>
              </w:rPr>
            </w:pPr>
            <w:r>
              <w:t>40 mg hver anden uge</w:t>
            </w:r>
          </w:p>
        </w:tc>
        <w:tc>
          <w:tcPr>
            <w:tcW w:w="3096" w:type="dxa"/>
          </w:tcPr>
          <w:p w:rsidR="00BA26F6" w:rsidP="00FE7867" w14:paraId="463E934F" w14:textId="77777777">
            <w:pPr>
              <w:keepNext/>
              <w:tabs>
                <w:tab w:val="left" w:pos="0"/>
                <w:tab w:val="clear" w:pos="562"/>
              </w:tabs>
              <w:rPr>
                <w:lang w:val="da-DK"/>
              </w:rPr>
            </w:pPr>
            <w:r>
              <w:rPr>
                <w:lang w:val="da-DK"/>
              </w:rPr>
              <w:t>Hvis du har reumatoid artrit, fortsættes med methotrexat under behandling med Humira. Hvis din læge ikke mener, at behandling med methotrexat er hensigtsmæssig, kan Humira anvendes alene</w:t>
            </w:r>
          </w:p>
          <w:p w:rsidR="00BA26F6" w:rsidP="00FE7867" w14:paraId="69A61031" w14:textId="77777777">
            <w:pPr>
              <w:keepNext/>
              <w:tabs>
                <w:tab w:val="left" w:pos="0"/>
                <w:tab w:val="clear" w:pos="562"/>
              </w:tabs>
              <w:rPr>
                <w:lang w:val="da-DK"/>
              </w:rPr>
            </w:pPr>
          </w:p>
          <w:p w:rsidR="00BA26F6" w:rsidRPr="00966EB9" w:rsidP="00FE7867" w14:paraId="22C8277B" w14:textId="77777777">
            <w:pPr>
              <w:keepNext/>
              <w:tabs>
                <w:tab w:val="left" w:pos="0"/>
                <w:tab w:val="clear" w:pos="562"/>
              </w:tabs>
              <w:rPr>
                <w:lang w:val="da-DK"/>
              </w:rPr>
            </w:pPr>
            <w:r>
              <w:rPr>
                <w:lang w:val="da-DK"/>
              </w:rPr>
              <w:t>Hvis du har reumatoid artrit og ikke får methotrexat i kombination med din Humira-behandling, kan lægen vælge at ordinere Humira 40 mg hver uge</w:t>
            </w:r>
            <w:r w:rsidR="001B631E">
              <w:rPr>
                <w:lang w:val="da-DK"/>
              </w:rPr>
              <w:t xml:space="preserve"> eller 80 mg hver anden uge</w:t>
            </w:r>
            <w:r>
              <w:rPr>
                <w:lang w:val="da-DK"/>
              </w:rPr>
              <w:t>.</w:t>
            </w:r>
          </w:p>
        </w:tc>
      </w:tr>
    </w:tbl>
    <w:p w:rsidR="00BA26F6" w:rsidRPr="00966EB9" w:rsidP="00BA26F6" w14:paraId="4456CD6D"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3"/>
        <w:gridCol w:w="3027"/>
        <w:gridCol w:w="3021"/>
      </w:tblGrid>
      <w:tr w14:paraId="78153AAB" w14:textId="77777777" w:rsidTr="00441391">
        <w:tblPrEx>
          <w:tblW w:w="0" w:type="auto"/>
          <w:tblLook w:val="04A0"/>
        </w:tblPrEx>
        <w:tc>
          <w:tcPr>
            <w:tcW w:w="9287" w:type="dxa"/>
            <w:gridSpan w:val="3"/>
          </w:tcPr>
          <w:p w:rsidR="00BA26F6" w:rsidRPr="00966EB9" w:rsidP="00441391" w14:paraId="51139A59" w14:textId="77777777">
            <w:pPr>
              <w:numPr>
                <w:ilvl w:val="12"/>
                <w:numId w:val="0"/>
              </w:numPr>
              <w:tabs>
                <w:tab w:val="clear" w:pos="562"/>
              </w:tabs>
              <w:ind w:right="-2"/>
              <w:rPr>
                <w:b/>
                <w:lang w:val="en-GB"/>
              </w:rPr>
            </w:pPr>
            <w:r>
              <w:rPr>
                <w:b/>
                <w:lang w:val="da-DK"/>
              </w:rPr>
              <w:t>P</w:t>
            </w:r>
            <w:r w:rsidRPr="00966EB9">
              <w:rPr>
                <w:b/>
                <w:lang w:val="da-DK"/>
              </w:rPr>
              <w:t>olyartikulær juvenil idiopatisk artrit</w:t>
            </w:r>
          </w:p>
        </w:tc>
      </w:tr>
      <w:tr w14:paraId="0B8E6C2D" w14:textId="77777777" w:rsidTr="00441391">
        <w:tblPrEx>
          <w:tblW w:w="0" w:type="auto"/>
          <w:tblLook w:val="04A0"/>
        </w:tblPrEx>
        <w:tc>
          <w:tcPr>
            <w:tcW w:w="3095" w:type="dxa"/>
          </w:tcPr>
          <w:p w:rsidR="00BA26F6" w:rsidRPr="00E679DA" w:rsidP="00441391" w14:paraId="6178B95D" w14:textId="77777777">
            <w:pPr>
              <w:numPr>
                <w:ilvl w:val="12"/>
                <w:numId w:val="0"/>
              </w:numPr>
              <w:tabs>
                <w:tab w:val="clear" w:pos="562"/>
              </w:tabs>
              <w:ind w:right="-2"/>
              <w:rPr>
                <w:lang w:val="en-GB"/>
              </w:rPr>
            </w:pPr>
            <w:r>
              <w:rPr>
                <w:b/>
              </w:rPr>
              <w:t>Alder eller vægt</w:t>
            </w:r>
          </w:p>
        </w:tc>
        <w:tc>
          <w:tcPr>
            <w:tcW w:w="3096" w:type="dxa"/>
          </w:tcPr>
          <w:p w:rsidR="00BA26F6" w:rsidRPr="00966EB9" w:rsidP="00441391" w14:paraId="6F6C1FBD" w14:textId="77777777">
            <w:pPr>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BA26F6" w:rsidRPr="00E679DA" w:rsidP="00441391" w14:paraId="220A98A3" w14:textId="77777777">
            <w:pPr>
              <w:numPr>
                <w:ilvl w:val="12"/>
                <w:numId w:val="0"/>
              </w:numPr>
              <w:tabs>
                <w:tab w:val="clear" w:pos="562"/>
              </w:tabs>
              <w:ind w:right="-2"/>
              <w:rPr>
                <w:lang w:val="en-GB"/>
              </w:rPr>
            </w:pPr>
            <w:r>
              <w:rPr>
                <w:b/>
              </w:rPr>
              <w:t>Bemærk</w:t>
            </w:r>
          </w:p>
        </w:tc>
      </w:tr>
      <w:tr w14:paraId="17378A04" w14:textId="77777777" w:rsidTr="00441391">
        <w:tblPrEx>
          <w:tblW w:w="0" w:type="auto"/>
          <w:tblLook w:val="04A0"/>
        </w:tblPrEx>
        <w:tc>
          <w:tcPr>
            <w:tcW w:w="3095" w:type="dxa"/>
          </w:tcPr>
          <w:p w:rsidR="00BA26F6" w:rsidRPr="00966EB9" w:rsidP="00441391" w14:paraId="71D8AE58" w14:textId="77777777">
            <w:pPr>
              <w:numPr>
                <w:ilvl w:val="12"/>
                <w:numId w:val="0"/>
              </w:numPr>
              <w:tabs>
                <w:tab w:val="clear" w:pos="562"/>
              </w:tabs>
              <w:ind w:right="-2"/>
              <w:rPr>
                <w:lang w:val="da-DK"/>
              </w:rPr>
            </w:pPr>
            <w:r>
              <w:rPr>
                <w:lang w:val="da-DK"/>
              </w:rPr>
              <w:t>Børn, u</w:t>
            </w:r>
            <w:r w:rsidRPr="00966EB9">
              <w:rPr>
                <w:lang w:val="da-DK"/>
              </w:rPr>
              <w:t xml:space="preserve">nge og voksne fra </w:t>
            </w:r>
            <w:r>
              <w:rPr>
                <w:lang w:val="da-DK"/>
              </w:rPr>
              <w:t xml:space="preserve">2 </w:t>
            </w:r>
            <w:r w:rsidRPr="00966EB9">
              <w:rPr>
                <w:lang w:val="da-DK"/>
              </w:rPr>
              <w:t xml:space="preserve"> år </w:t>
            </w:r>
            <w:r w:rsidRPr="008963B6">
              <w:rPr>
                <w:lang w:val="da-DK"/>
              </w:rPr>
              <w:t>der vejer 30 kg</w:t>
            </w:r>
            <w:r>
              <w:rPr>
                <w:lang w:val="da-DK"/>
              </w:rPr>
              <w:t xml:space="preserve"> eller mere</w:t>
            </w:r>
          </w:p>
        </w:tc>
        <w:tc>
          <w:tcPr>
            <w:tcW w:w="3096" w:type="dxa"/>
          </w:tcPr>
          <w:p w:rsidR="00BA26F6" w:rsidRPr="00E679DA" w:rsidP="00441391" w14:paraId="20A5686C" w14:textId="77777777">
            <w:pPr>
              <w:numPr>
                <w:ilvl w:val="12"/>
                <w:numId w:val="0"/>
              </w:numPr>
              <w:tabs>
                <w:tab w:val="clear" w:pos="562"/>
              </w:tabs>
              <w:ind w:right="-2"/>
              <w:rPr>
                <w:lang w:val="en-GB"/>
              </w:rPr>
            </w:pPr>
            <w:r>
              <w:t>40 mg hver anden uge</w:t>
            </w:r>
          </w:p>
        </w:tc>
        <w:tc>
          <w:tcPr>
            <w:tcW w:w="3096" w:type="dxa"/>
          </w:tcPr>
          <w:p w:rsidR="00BA26F6" w:rsidRPr="00E679DA" w:rsidP="00441391" w14:paraId="04A3B3DB" w14:textId="77777777">
            <w:pPr>
              <w:numPr>
                <w:ilvl w:val="12"/>
                <w:numId w:val="0"/>
              </w:numPr>
              <w:tabs>
                <w:tab w:val="clear" w:pos="562"/>
              </w:tabs>
              <w:ind w:right="-2"/>
              <w:rPr>
                <w:lang w:val="en-GB"/>
              </w:rPr>
            </w:pPr>
            <w:r>
              <w:rPr>
                <w:lang w:val="en-GB"/>
              </w:rPr>
              <w:t>Ikke relevant</w:t>
            </w:r>
          </w:p>
        </w:tc>
      </w:tr>
      <w:tr w14:paraId="18AE8A16" w14:textId="77777777" w:rsidTr="00441391">
        <w:tblPrEx>
          <w:tblW w:w="0" w:type="auto"/>
          <w:tblLook w:val="04A0"/>
        </w:tblPrEx>
        <w:tc>
          <w:tcPr>
            <w:tcW w:w="3095" w:type="dxa"/>
          </w:tcPr>
          <w:p w:rsidR="00BA26F6" w:rsidRPr="0073465B" w:rsidP="00441391" w14:paraId="48B66A6F" w14:textId="77777777">
            <w:pPr>
              <w:numPr>
                <w:ilvl w:val="12"/>
                <w:numId w:val="0"/>
              </w:numPr>
              <w:tabs>
                <w:tab w:val="clear" w:pos="562"/>
              </w:tabs>
              <w:ind w:right="-2"/>
              <w:rPr>
                <w:lang w:val="da-DK"/>
              </w:rPr>
            </w:pPr>
            <w:r w:rsidRPr="0073465B">
              <w:rPr>
                <w:lang w:val="da-DK"/>
              </w:rPr>
              <w:t>Børn og</w:t>
            </w:r>
            <w:r>
              <w:rPr>
                <w:lang w:val="da-DK"/>
              </w:rPr>
              <w:t xml:space="preserve"> </w:t>
            </w:r>
            <w:r w:rsidRPr="0073465B">
              <w:rPr>
                <w:lang w:val="da-DK"/>
              </w:rPr>
              <w:t>unge fra 2 år</w:t>
            </w:r>
            <w:r>
              <w:rPr>
                <w:lang w:val="da-DK"/>
              </w:rPr>
              <w:t xml:space="preserve"> der vejer fra 10 kg til mindre end 30 kg</w:t>
            </w:r>
          </w:p>
        </w:tc>
        <w:tc>
          <w:tcPr>
            <w:tcW w:w="3096" w:type="dxa"/>
          </w:tcPr>
          <w:p w:rsidR="00BA26F6" w:rsidRPr="007A2801" w:rsidP="00441391" w14:paraId="191DF9E5" w14:textId="77777777">
            <w:pPr>
              <w:numPr>
                <w:ilvl w:val="12"/>
                <w:numId w:val="0"/>
              </w:numPr>
              <w:tabs>
                <w:tab w:val="clear" w:pos="562"/>
              </w:tabs>
              <w:ind w:right="-2"/>
              <w:rPr>
                <w:noProof/>
                <w:color w:val="000000"/>
                <w:lang w:val="da-DK"/>
              </w:rPr>
            </w:pPr>
            <w:r>
              <w:t>20 mg hver anden uge</w:t>
            </w:r>
          </w:p>
        </w:tc>
        <w:tc>
          <w:tcPr>
            <w:tcW w:w="3096" w:type="dxa"/>
          </w:tcPr>
          <w:p w:rsidR="00BA26F6" w:rsidRPr="00966EB9" w:rsidP="00441391" w14:paraId="2E088A4D" w14:textId="77777777">
            <w:pPr>
              <w:numPr>
                <w:ilvl w:val="12"/>
                <w:numId w:val="0"/>
              </w:numPr>
              <w:tabs>
                <w:tab w:val="clear" w:pos="562"/>
              </w:tabs>
              <w:ind w:right="-2"/>
              <w:rPr>
                <w:lang w:val="da-DK"/>
              </w:rPr>
            </w:pPr>
            <w:r>
              <w:rPr>
                <w:lang w:val="en-GB"/>
              </w:rPr>
              <w:t>Ikke relevant</w:t>
            </w:r>
          </w:p>
        </w:tc>
      </w:tr>
    </w:tbl>
    <w:p w:rsidR="00BA26F6" w:rsidRPr="00966EB9" w:rsidP="00BA26F6" w14:paraId="7AF426DC" w14:textId="77777777">
      <w:pPr>
        <w:keepNext/>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3"/>
        <w:gridCol w:w="3027"/>
        <w:gridCol w:w="3021"/>
      </w:tblGrid>
      <w:tr w14:paraId="708E345E" w14:textId="77777777" w:rsidTr="00441391">
        <w:tblPrEx>
          <w:tblW w:w="0" w:type="auto"/>
          <w:tblLook w:val="04A0"/>
        </w:tblPrEx>
        <w:tc>
          <w:tcPr>
            <w:tcW w:w="9287" w:type="dxa"/>
            <w:gridSpan w:val="3"/>
          </w:tcPr>
          <w:p w:rsidR="00BA26F6" w:rsidRPr="00966EB9" w:rsidP="00441391" w14:paraId="0383C0F5" w14:textId="77777777">
            <w:pPr>
              <w:keepNext/>
              <w:numPr>
                <w:ilvl w:val="12"/>
                <w:numId w:val="0"/>
              </w:numPr>
              <w:tabs>
                <w:tab w:val="clear" w:pos="562"/>
              </w:tabs>
              <w:ind w:right="-2"/>
              <w:rPr>
                <w:b/>
                <w:lang w:val="en-GB"/>
              </w:rPr>
            </w:pPr>
            <w:r>
              <w:rPr>
                <w:b/>
                <w:lang w:val="da-DK"/>
              </w:rPr>
              <w:t>E</w:t>
            </w:r>
            <w:r w:rsidRPr="00966EB9">
              <w:rPr>
                <w:b/>
                <w:lang w:val="da-DK"/>
              </w:rPr>
              <w:t>ntesopatirelateret artrit</w:t>
            </w:r>
          </w:p>
        </w:tc>
      </w:tr>
      <w:tr w14:paraId="13D85A9C" w14:textId="77777777" w:rsidTr="00441391">
        <w:tblPrEx>
          <w:tblW w:w="0" w:type="auto"/>
          <w:tblLook w:val="04A0"/>
        </w:tblPrEx>
        <w:tc>
          <w:tcPr>
            <w:tcW w:w="3095" w:type="dxa"/>
          </w:tcPr>
          <w:p w:rsidR="00BA26F6" w:rsidRPr="00E679DA" w:rsidP="00441391" w14:paraId="1A7BF149" w14:textId="77777777">
            <w:pPr>
              <w:keepNext/>
              <w:numPr>
                <w:ilvl w:val="12"/>
                <w:numId w:val="0"/>
              </w:numPr>
              <w:tabs>
                <w:tab w:val="clear" w:pos="562"/>
              </w:tabs>
              <w:ind w:right="-2"/>
              <w:rPr>
                <w:lang w:val="en-GB"/>
              </w:rPr>
            </w:pPr>
            <w:r>
              <w:rPr>
                <w:b/>
              </w:rPr>
              <w:t>Alder eller vægt</w:t>
            </w:r>
          </w:p>
        </w:tc>
        <w:tc>
          <w:tcPr>
            <w:tcW w:w="3096" w:type="dxa"/>
          </w:tcPr>
          <w:p w:rsidR="00BA26F6" w:rsidRPr="00966EB9" w:rsidP="00441391" w14:paraId="1FE4502B" w14:textId="77777777">
            <w:pPr>
              <w:keepNext/>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BA26F6" w:rsidRPr="00E679DA" w:rsidP="00441391" w14:paraId="14E44283" w14:textId="77777777">
            <w:pPr>
              <w:keepNext/>
              <w:numPr>
                <w:ilvl w:val="12"/>
                <w:numId w:val="0"/>
              </w:numPr>
              <w:tabs>
                <w:tab w:val="clear" w:pos="562"/>
              </w:tabs>
              <w:ind w:right="-2"/>
              <w:rPr>
                <w:lang w:val="en-GB"/>
              </w:rPr>
            </w:pPr>
            <w:r>
              <w:rPr>
                <w:b/>
              </w:rPr>
              <w:t>Bemærk</w:t>
            </w:r>
          </w:p>
        </w:tc>
      </w:tr>
      <w:tr w14:paraId="5B212145" w14:textId="77777777" w:rsidTr="00441391">
        <w:tblPrEx>
          <w:tblW w:w="0" w:type="auto"/>
          <w:tblLook w:val="04A0"/>
        </w:tblPrEx>
        <w:tc>
          <w:tcPr>
            <w:tcW w:w="3095" w:type="dxa"/>
          </w:tcPr>
          <w:p w:rsidR="00BA26F6" w:rsidRPr="00966EB9" w:rsidP="00441391" w14:paraId="6E18BCEE" w14:textId="77777777">
            <w:pPr>
              <w:keepNext/>
              <w:numPr>
                <w:ilvl w:val="12"/>
                <w:numId w:val="0"/>
              </w:numPr>
              <w:tabs>
                <w:tab w:val="clear" w:pos="562"/>
              </w:tabs>
              <w:ind w:right="-2"/>
              <w:rPr>
                <w:lang w:val="da-DK"/>
              </w:rPr>
            </w:pPr>
            <w:r w:rsidRPr="00966EB9">
              <w:rPr>
                <w:lang w:val="da-DK"/>
              </w:rPr>
              <w:t>Børn</w:t>
            </w:r>
            <w:r>
              <w:rPr>
                <w:lang w:val="da-DK"/>
              </w:rPr>
              <w:t>,</w:t>
            </w:r>
            <w:r w:rsidRPr="00966EB9">
              <w:rPr>
                <w:lang w:val="da-DK"/>
              </w:rPr>
              <w:t xml:space="preserve"> unge og voksne fra 6 år</w:t>
            </w:r>
            <w:r>
              <w:rPr>
                <w:lang w:val="da-DK"/>
              </w:rPr>
              <w:t xml:space="preserve"> </w:t>
            </w:r>
            <w:r w:rsidRPr="00DA4265">
              <w:rPr>
                <w:lang w:val="da-DK"/>
              </w:rPr>
              <w:t>der vejer 30 kg</w:t>
            </w:r>
            <w:r>
              <w:rPr>
                <w:lang w:val="da-DK"/>
              </w:rPr>
              <w:t xml:space="preserve"> eller mere</w:t>
            </w:r>
          </w:p>
        </w:tc>
        <w:tc>
          <w:tcPr>
            <w:tcW w:w="3096" w:type="dxa"/>
          </w:tcPr>
          <w:p w:rsidR="00BA26F6" w:rsidRPr="007A2801" w:rsidP="00441391" w14:paraId="4614E162" w14:textId="77777777">
            <w:pPr>
              <w:keepNext/>
              <w:numPr>
                <w:ilvl w:val="12"/>
                <w:numId w:val="0"/>
              </w:numPr>
              <w:tabs>
                <w:tab w:val="clear" w:pos="562"/>
              </w:tabs>
              <w:ind w:right="-2"/>
              <w:rPr>
                <w:noProof/>
                <w:color w:val="000000"/>
                <w:lang w:val="da-DK"/>
              </w:rPr>
            </w:pPr>
            <w:r>
              <w:t>40 mg hver anden uge</w:t>
            </w:r>
          </w:p>
        </w:tc>
        <w:tc>
          <w:tcPr>
            <w:tcW w:w="3096" w:type="dxa"/>
          </w:tcPr>
          <w:p w:rsidR="00BA26F6" w:rsidRPr="00966EB9" w:rsidP="00441391" w14:paraId="2A174E3C" w14:textId="77777777">
            <w:pPr>
              <w:keepNext/>
              <w:numPr>
                <w:ilvl w:val="12"/>
                <w:numId w:val="0"/>
              </w:numPr>
              <w:tabs>
                <w:tab w:val="clear" w:pos="562"/>
              </w:tabs>
              <w:ind w:right="-2"/>
              <w:rPr>
                <w:lang w:val="da-DK"/>
              </w:rPr>
            </w:pPr>
            <w:r>
              <w:rPr>
                <w:lang w:val="en-GB"/>
              </w:rPr>
              <w:t>Ikke relevant</w:t>
            </w:r>
          </w:p>
        </w:tc>
      </w:tr>
      <w:tr w14:paraId="67FC55E3" w14:textId="77777777" w:rsidTr="00441391">
        <w:tblPrEx>
          <w:tblW w:w="0" w:type="auto"/>
          <w:tblLook w:val="04A0"/>
        </w:tblPrEx>
        <w:tc>
          <w:tcPr>
            <w:tcW w:w="3095" w:type="dxa"/>
          </w:tcPr>
          <w:p w:rsidR="00BA26F6" w:rsidRPr="00966EB9" w:rsidP="00441391" w14:paraId="21064D3A" w14:textId="77777777">
            <w:pPr>
              <w:keepNext/>
              <w:numPr>
                <w:ilvl w:val="12"/>
                <w:numId w:val="0"/>
              </w:numPr>
              <w:tabs>
                <w:tab w:val="clear" w:pos="562"/>
              </w:tabs>
              <w:ind w:right="-2"/>
              <w:rPr>
                <w:lang w:val="da-DK"/>
              </w:rPr>
            </w:pPr>
            <w:r w:rsidRPr="00966EB9">
              <w:rPr>
                <w:lang w:val="da-DK"/>
              </w:rPr>
              <w:t xml:space="preserve">Børn og unge fra </w:t>
            </w:r>
            <w:r>
              <w:rPr>
                <w:lang w:val="da-DK"/>
              </w:rPr>
              <w:t>6</w:t>
            </w:r>
            <w:r w:rsidRPr="00966EB9">
              <w:rPr>
                <w:lang w:val="da-DK"/>
              </w:rPr>
              <w:t xml:space="preserve"> år</w:t>
            </w:r>
            <w:r>
              <w:rPr>
                <w:lang w:val="da-DK"/>
              </w:rPr>
              <w:t>, der vejer fra 15 kg og mindre end 30 kg</w:t>
            </w:r>
          </w:p>
        </w:tc>
        <w:tc>
          <w:tcPr>
            <w:tcW w:w="3096" w:type="dxa"/>
          </w:tcPr>
          <w:p w:rsidR="00BA26F6" w:rsidP="00441391" w14:paraId="09CD78E6" w14:textId="77777777">
            <w:pPr>
              <w:keepNext/>
              <w:numPr>
                <w:ilvl w:val="12"/>
                <w:numId w:val="0"/>
              </w:numPr>
              <w:tabs>
                <w:tab w:val="clear" w:pos="562"/>
              </w:tabs>
              <w:ind w:right="-2"/>
            </w:pPr>
            <w:r>
              <w:t>20 mg hver anden uge</w:t>
            </w:r>
          </w:p>
        </w:tc>
        <w:tc>
          <w:tcPr>
            <w:tcW w:w="3096" w:type="dxa"/>
          </w:tcPr>
          <w:p w:rsidR="00BA26F6" w:rsidRPr="00966EB9" w:rsidP="00441391" w14:paraId="2AA3C654" w14:textId="77777777">
            <w:pPr>
              <w:keepNext/>
              <w:numPr>
                <w:ilvl w:val="12"/>
                <w:numId w:val="0"/>
              </w:numPr>
              <w:tabs>
                <w:tab w:val="clear" w:pos="562"/>
              </w:tabs>
              <w:ind w:right="-2"/>
              <w:rPr>
                <w:lang w:val="da-DK"/>
              </w:rPr>
            </w:pPr>
            <w:r>
              <w:rPr>
                <w:lang w:val="en-GB"/>
              </w:rPr>
              <w:t>Ikke relevant</w:t>
            </w:r>
          </w:p>
        </w:tc>
      </w:tr>
    </w:tbl>
    <w:p w:rsidR="00BA26F6" w:rsidRPr="00966EB9" w:rsidP="00BA26F6" w14:paraId="5677C958"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08"/>
        <w:gridCol w:w="3021"/>
        <w:gridCol w:w="3032"/>
      </w:tblGrid>
      <w:tr w14:paraId="1C23C478" w14:textId="77777777" w:rsidTr="00441391">
        <w:tblPrEx>
          <w:tblW w:w="0" w:type="auto"/>
          <w:tblLook w:val="04A0"/>
        </w:tblPrEx>
        <w:tc>
          <w:tcPr>
            <w:tcW w:w="9287" w:type="dxa"/>
            <w:gridSpan w:val="3"/>
          </w:tcPr>
          <w:p w:rsidR="00BA26F6" w:rsidRPr="00E679DA" w:rsidP="00441391" w14:paraId="4C7413AD" w14:textId="77777777">
            <w:pPr>
              <w:numPr>
                <w:ilvl w:val="12"/>
                <w:numId w:val="0"/>
              </w:numPr>
              <w:tabs>
                <w:tab w:val="clear" w:pos="562"/>
              </w:tabs>
              <w:ind w:right="-2"/>
              <w:rPr>
                <w:lang w:val="en-GB"/>
              </w:rPr>
            </w:pPr>
            <w:r w:rsidRPr="00E679DA">
              <w:rPr>
                <w:b/>
                <w:lang w:val="en-GB"/>
              </w:rPr>
              <w:t>Plaque</w:t>
            </w:r>
            <w:r>
              <w:rPr>
                <w:b/>
                <w:lang w:val="en-GB"/>
              </w:rPr>
              <w:t>-</w:t>
            </w:r>
            <w:r w:rsidRPr="00E679DA">
              <w:rPr>
                <w:b/>
                <w:lang w:val="en-GB"/>
              </w:rPr>
              <w:t>psoriasis</w:t>
            </w:r>
          </w:p>
        </w:tc>
      </w:tr>
      <w:tr w14:paraId="6156AB8F" w14:textId="77777777" w:rsidTr="00441391">
        <w:tblPrEx>
          <w:tblW w:w="0" w:type="auto"/>
          <w:tblLook w:val="04A0"/>
        </w:tblPrEx>
        <w:tc>
          <w:tcPr>
            <w:tcW w:w="3095" w:type="dxa"/>
          </w:tcPr>
          <w:p w:rsidR="00BA26F6" w:rsidRPr="00E679DA" w:rsidP="00441391" w14:paraId="2334E34C" w14:textId="77777777">
            <w:pPr>
              <w:numPr>
                <w:ilvl w:val="12"/>
                <w:numId w:val="0"/>
              </w:numPr>
              <w:tabs>
                <w:tab w:val="clear" w:pos="562"/>
              </w:tabs>
              <w:ind w:right="-2"/>
              <w:rPr>
                <w:lang w:val="en-GB"/>
              </w:rPr>
            </w:pPr>
            <w:r>
              <w:rPr>
                <w:b/>
              </w:rPr>
              <w:t>Alder eller vægt</w:t>
            </w:r>
          </w:p>
        </w:tc>
        <w:tc>
          <w:tcPr>
            <w:tcW w:w="3096" w:type="dxa"/>
          </w:tcPr>
          <w:p w:rsidR="00BA26F6" w:rsidRPr="00966EB9" w:rsidP="00441391" w14:paraId="3F009AD3" w14:textId="77777777">
            <w:pPr>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BA26F6" w:rsidRPr="00E679DA" w:rsidP="00441391" w14:paraId="15405DAE" w14:textId="77777777">
            <w:pPr>
              <w:numPr>
                <w:ilvl w:val="12"/>
                <w:numId w:val="0"/>
              </w:numPr>
              <w:tabs>
                <w:tab w:val="clear" w:pos="562"/>
              </w:tabs>
              <w:ind w:right="-2"/>
              <w:rPr>
                <w:lang w:val="en-GB"/>
              </w:rPr>
            </w:pPr>
            <w:r>
              <w:rPr>
                <w:b/>
              </w:rPr>
              <w:t>Bemærk</w:t>
            </w:r>
          </w:p>
        </w:tc>
      </w:tr>
      <w:tr w14:paraId="1A3D7424" w14:textId="77777777" w:rsidTr="00441391">
        <w:tblPrEx>
          <w:tblW w:w="0" w:type="auto"/>
          <w:tblLook w:val="04A0"/>
        </w:tblPrEx>
        <w:tc>
          <w:tcPr>
            <w:tcW w:w="3095" w:type="dxa"/>
          </w:tcPr>
          <w:p w:rsidR="00BA26F6" w:rsidP="00441391" w14:paraId="55007480" w14:textId="77777777">
            <w:pPr>
              <w:numPr>
                <w:ilvl w:val="12"/>
                <w:numId w:val="0"/>
              </w:numPr>
              <w:tabs>
                <w:tab w:val="clear" w:pos="562"/>
              </w:tabs>
              <w:ind w:right="-2"/>
            </w:pPr>
            <w:r>
              <w:t>Voksne</w:t>
            </w:r>
          </w:p>
          <w:p w:rsidR="00BA26F6" w:rsidRPr="00E679DA" w:rsidP="00441391" w14:paraId="0D822D64" w14:textId="77777777">
            <w:pPr>
              <w:numPr>
                <w:ilvl w:val="12"/>
                <w:numId w:val="0"/>
              </w:numPr>
              <w:tabs>
                <w:tab w:val="clear" w:pos="562"/>
              </w:tabs>
              <w:ind w:right="-2"/>
              <w:rPr>
                <w:lang w:val="en-GB"/>
              </w:rPr>
            </w:pPr>
          </w:p>
        </w:tc>
        <w:tc>
          <w:tcPr>
            <w:tcW w:w="3096" w:type="dxa"/>
          </w:tcPr>
          <w:p w:rsidR="00BA26F6" w:rsidRPr="00966EB9" w:rsidP="00441391" w14:paraId="56141577" w14:textId="77777777">
            <w:pPr>
              <w:numPr>
                <w:ilvl w:val="12"/>
                <w:numId w:val="0"/>
              </w:numPr>
              <w:tabs>
                <w:tab w:val="clear" w:pos="562"/>
              </w:tabs>
              <w:ind w:right="-2"/>
              <w:rPr>
                <w:lang w:val="da-DK"/>
              </w:rPr>
            </w:pPr>
            <w:r>
              <w:rPr>
                <w:szCs w:val="22"/>
                <w:lang w:val="da-DK"/>
              </w:rPr>
              <w:t>Start</w:t>
            </w:r>
            <w:r w:rsidRPr="008261D8">
              <w:rPr>
                <w:szCs w:val="22"/>
                <w:lang w:val="da-DK"/>
              </w:rPr>
              <w:t xml:space="preserve">dosis på </w:t>
            </w:r>
            <w:r w:rsidRPr="008261D8">
              <w:rPr>
                <w:lang w:val="da-DK"/>
              </w:rPr>
              <w:t>80 mg (to</w:t>
            </w:r>
            <w:r w:rsidRPr="008261D8">
              <w:rPr>
                <w:szCs w:val="22"/>
                <w:lang w:val="da-DK"/>
              </w:rPr>
              <w:t xml:space="preserve"> 40 mg injektioner på </w:t>
            </w:r>
            <w:r w:rsidRPr="001E097E" w:rsidR="007330B5">
              <w:rPr>
                <w:szCs w:val="22"/>
                <w:lang w:val="da-DK"/>
              </w:rPr>
              <w:t>é</w:t>
            </w:r>
            <w:r w:rsidRPr="008261D8">
              <w:rPr>
                <w:szCs w:val="22"/>
                <w:lang w:val="da-DK"/>
              </w:rPr>
              <w:t>n dag</w:t>
            </w:r>
            <w:r w:rsidRPr="008261D8">
              <w:rPr>
                <w:lang w:val="da-DK"/>
              </w:rPr>
              <w:t xml:space="preserve">), </w:t>
            </w:r>
            <w:r>
              <w:rPr>
                <w:lang w:val="da-DK"/>
              </w:rPr>
              <w:t xml:space="preserve">efterfulgt af 40 mg hver anden uge </w:t>
            </w:r>
            <w:r>
              <w:rPr>
                <w:color w:val="000000"/>
                <w:lang w:val="da-DK"/>
              </w:rPr>
              <w:t>startende en uge efter den første dosis</w:t>
            </w:r>
            <w:r w:rsidRPr="00966EB9">
              <w:rPr>
                <w:lang w:val="da-DK"/>
              </w:rPr>
              <w:t>.</w:t>
            </w:r>
          </w:p>
        </w:tc>
        <w:tc>
          <w:tcPr>
            <w:tcW w:w="3096" w:type="dxa"/>
          </w:tcPr>
          <w:p w:rsidR="00BA26F6" w:rsidRPr="00966EB9" w:rsidP="00441391" w14:paraId="5B8862A6" w14:textId="77777777">
            <w:pPr>
              <w:spacing w:before="100" w:beforeAutospacing="1" w:after="100" w:afterAutospacing="1"/>
              <w:rPr>
                <w:lang w:val="da-DK"/>
              </w:rPr>
            </w:pPr>
            <w:r>
              <w:rPr>
                <w:lang w:val="da-DK"/>
              </w:rPr>
              <w:t>Hvis du har utilstrækkeligt r</w:t>
            </w:r>
            <w:r w:rsidRPr="00310A7E">
              <w:rPr>
                <w:lang w:val="da-DK"/>
              </w:rPr>
              <w:t>espons</w:t>
            </w:r>
            <w:r>
              <w:rPr>
                <w:lang w:val="da-DK"/>
              </w:rPr>
              <w:t>, kan di</w:t>
            </w:r>
            <w:r w:rsidRPr="00310A7E">
              <w:rPr>
                <w:lang w:val="da-DK"/>
              </w:rPr>
              <w:t>n læge</w:t>
            </w:r>
            <w:r>
              <w:rPr>
                <w:lang w:val="da-DK"/>
              </w:rPr>
              <w:t xml:space="preserve"> </w:t>
            </w:r>
            <w:r w:rsidRPr="00310A7E">
              <w:rPr>
                <w:lang w:val="da-DK"/>
              </w:rPr>
              <w:t>øge dosis til 40 mg hver uge</w:t>
            </w:r>
            <w:r w:rsidR="001B631E">
              <w:rPr>
                <w:lang w:val="da-DK"/>
              </w:rPr>
              <w:t xml:space="preserve"> eller 80 mg hver anden uge</w:t>
            </w:r>
          </w:p>
        </w:tc>
      </w:tr>
      <w:tr w14:paraId="0F03D1D1" w14:textId="77777777" w:rsidTr="00441391">
        <w:tblPrEx>
          <w:tblW w:w="0" w:type="auto"/>
          <w:tblLook w:val="04A0"/>
        </w:tblPrEx>
        <w:tc>
          <w:tcPr>
            <w:tcW w:w="3095" w:type="dxa"/>
          </w:tcPr>
          <w:p w:rsidR="00BA26F6" w:rsidRPr="00966EB9" w:rsidP="00441391" w14:paraId="429D49E4" w14:textId="77777777">
            <w:pPr>
              <w:numPr>
                <w:ilvl w:val="12"/>
                <w:numId w:val="0"/>
              </w:numPr>
              <w:tabs>
                <w:tab w:val="clear" w:pos="562"/>
              </w:tabs>
              <w:ind w:right="-2"/>
              <w:rPr>
                <w:lang w:val="da-DK"/>
              </w:rPr>
            </w:pPr>
            <w:r w:rsidRPr="00966EB9">
              <w:rPr>
                <w:lang w:val="da-DK"/>
              </w:rPr>
              <w:t>Børn og unge fra 4</w:t>
            </w:r>
            <w:r>
              <w:rPr>
                <w:lang w:val="da-DK"/>
              </w:rPr>
              <w:t xml:space="preserve"> til 17</w:t>
            </w:r>
            <w:r w:rsidRPr="00966EB9">
              <w:rPr>
                <w:lang w:val="da-DK"/>
              </w:rPr>
              <w:t xml:space="preserve"> år</w:t>
            </w:r>
            <w:r>
              <w:rPr>
                <w:lang w:val="da-DK"/>
              </w:rPr>
              <w:t xml:space="preserve">, </w:t>
            </w:r>
            <w:r w:rsidRPr="00DA4265">
              <w:rPr>
                <w:lang w:val="da-DK"/>
              </w:rPr>
              <w:t>der vejer 30 kg</w:t>
            </w:r>
            <w:r>
              <w:rPr>
                <w:lang w:val="da-DK"/>
              </w:rPr>
              <w:t xml:space="preserve"> eller mere</w:t>
            </w:r>
          </w:p>
        </w:tc>
        <w:tc>
          <w:tcPr>
            <w:tcW w:w="3096" w:type="dxa"/>
          </w:tcPr>
          <w:p w:rsidR="00BA26F6" w:rsidRPr="008261D8" w:rsidP="00441391" w14:paraId="27288E3D" w14:textId="77777777">
            <w:pPr>
              <w:rPr>
                <w:lang w:val="da-DK"/>
              </w:rPr>
            </w:pPr>
            <w:r w:rsidRPr="00966EB9">
              <w:rPr>
                <w:szCs w:val="22"/>
                <w:lang w:val="da-DK"/>
              </w:rPr>
              <w:t xml:space="preserve">Startdosis på </w:t>
            </w:r>
            <w:r w:rsidRPr="00966EB9">
              <w:rPr>
                <w:lang w:val="da-DK"/>
              </w:rPr>
              <w:t xml:space="preserve">40 mg, </w:t>
            </w:r>
            <w:r>
              <w:rPr>
                <w:lang w:val="da-DK"/>
              </w:rPr>
              <w:t>efterfulgt af 40 mg en uge senere</w:t>
            </w:r>
            <w:r w:rsidRPr="008261D8">
              <w:rPr>
                <w:lang w:val="da-DK"/>
              </w:rPr>
              <w:t>.</w:t>
            </w:r>
          </w:p>
          <w:p w:rsidR="00BA26F6" w:rsidP="00441391" w14:paraId="59E58EE7" w14:textId="77777777">
            <w:pPr>
              <w:numPr>
                <w:ilvl w:val="12"/>
                <w:numId w:val="0"/>
              </w:numPr>
              <w:tabs>
                <w:tab w:val="clear" w:pos="562"/>
              </w:tabs>
              <w:ind w:right="-2"/>
              <w:rPr>
                <w:lang w:val="da-DK"/>
              </w:rPr>
            </w:pPr>
          </w:p>
          <w:p w:rsidR="00BA26F6" w:rsidRPr="007A2801" w:rsidP="00441391" w14:paraId="56A81E77" w14:textId="77777777">
            <w:pPr>
              <w:numPr>
                <w:ilvl w:val="12"/>
                <w:numId w:val="0"/>
              </w:numPr>
              <w:tabs>
                <w:tab w:val="clear" w:pos="562"/>
              </w:tabs>
              <w:ind w:right="-2"/>
              <w:rPr>
                <w:noProof/>
                <w:color w:val="000000"/>
                <w:lang w:val="da-DK"/>
              </w:rPr>
            </w:pPr>
            <w:r w:rsidRPr="008261D8">
              <w:rPr>
                <w:lang w:val="da-DK"/>
              </w:rPr>
              <w:t>Herefter er den sædvanlige dosis 40 mg hver anden uge.</w:t>
            </w:r>
          </w:p>
        </w:tc>
        <w:tc>
          <w:tcPr>
            <w:tcW w:w="3096" w:type="dxa"/>
          </w:tcPr>
          <w:p w:rsidR="00BA26F6" w:rsidRPr="00966EB9" w:rsidP="00441391" w14:paraId="0AA5A050" w14:textId="77777777">
            <w:pPr>
              <w:numPr>
                <w:ilvl w:val="12"/>
                <w:numId w:val="0"/>
              </w:numPr>
              <w:tabs>
                <w:tab w:val="clear" w:pos="562"/>
              </w:tabs>
              <w:ind w:right="-2"/>
              <w:rPr>
                <w:lang w:val="da-DK"/>
              </w:rPr>
            </w:pPr>
            <w:r>
              <w:rPr>
                <w:lang w:val="en-GB"/>
              </w:rPr>
              <w:t>Ikke relevant</w:t>
            </w:r>
          </w:p>
        </w:tc>
      </w:tr>
      <w:tr w14:paraId="38B54859" w14:textId="77777777" w:rsidTr="00441391">
        <w:tblPrEx>
          <w:tblW w:w="0" w:type="auto"/>
          <w:tblLook w:val="04A0"/>
        </w:tblPrEx>
        <w:tc>
          <w:tcPr>
            <w:tcW w:w="3095" w:type="dxa"/>
          </w:tcPr>
          <w:p w:rsidR="00BA26F6" w:rsidRPr="00966EB9" w:rsidP="00441391" w14:paraId="2094ED9C" w14:textId="77777777">
            <w:pPr>
              <w:numPr>
                <w:ilvl w:val="12"/>
                <w:numId w:val="0"/>
              </w:numPr>
              <w:tabs>
                <w:tab w:val="clear" w:pos="562"/>
              </w:tabs>
              <w:ind w:right="-2"/>
              <w:rPr>
                <w:lang w:val="da-DK"/>
              </w:rPr>
            </w:pPr>
            <w:r w:rsidRPr="00966EB9">
              <w:rPr>
                <w:lang w:val="da-DK"/>
              </w:rPr>
              <w:t>Børn</w:t>
            </w:r>
            <w:r>
              <w:rPr>
                <w:lang w:val="da-DK"/>
              </w:rPr>
              <w:t xml:space="preserve"> og </w:t>
            </w:r>
            <w:r w:rsidRPr="00966EB9">
              <w:rPr>
                <w:lang w:val="da-DK"/>
              </w:rPr>
              <w:t xml:space="preserve">unge fra </w:t>
            </w:r>
            <w:r>
              <w:rPr>
                <w:lang w:val="da-DK"/>
              </w:rPr>
              <w:t>4</w:t>
            </w:r>
            <w:r w:rsidRPr="00966EB9">
              <w:rPr>
                <w:lang w:val="da-DK"/>
              </w:rPr>
              <w:t xml:space="preserve"> </w:t>
            </w:r>
            <w:r>
              <w:rPr>
                <w:lang w:val="da-DK"/>
              </w:rPr>
              <w:t>til 17 år, der vejer fra 15 kg og mindre end 30 kg</w:t>
            </w:r>
          </w:p>
        </w:tc>
        <w:tc>
          <w:tcPr>
            <w:tcW w:w="3096" w:type="dxa"/>
          </w:tcPr>
          <w:p w:rsidR="00BA26F6" w:rsidP="00441391" w14:paraId="0C6C335F" w14:textId="77777777">
            <w:pPr>
              <w:rPr>
                <w:lang w:val="da-DK"/>
              </w:rPr>
            </w:pPr>
            <w:r w:rsidRPr="00966EB9">
              <w:rPr>
                <w:szCs w:val="22"/>
                <w:lang w:val="da-DK"/>
              </w:rPr>
              <w:t xml:space="preserve">Startdosis på </w:t>
            </w:r>
            <w:r>
              <w:rPr>
                <w:szCs w:val="22"/>
                <w:lang w:val="da-DK"/>
              </w:rPr>
              <w:t>2</w:t>
            </w:r>
            <w:r w:rsidRPr="00966EB9">
              <w:rPr>
                <w:lang w:val="da-DK"/>
              </w:rPr>
              <w:t xml:space="preserve">0 mg, </w:t>
            </w:r>
            <w:r>
              <w:rPr>
                <w:lang w:val="da-DK"/>
              </w:rPr>
              <w:t>efterfulgt af 20 mg en uge senere</w:t>
            </w:r>
            <w:r w:rsidRPr="008261D8">
              <w:rPr>
                <w:lang w:val="da-DK"/>
              </w:rPr>
              <w:t>.</w:t>
            </w:r>
          </w:p>
          <w:p w:rsidR="00BA26F6" w:rsidP="00441391" w14:paraId="2DFB71BE" w14:textId="77777777">
            <w:pPr>
              <w:rPr>
                <w:lang w:val="da-DK"/>
              </w:rPr>
            </w:pPr>
          </w:p>
          <w:p w:rsidR="00BA26F6" w:rsidRPr="00966EB9" w:rsidP="00441391" w14:paraId="224762A3" w14:textId="77777777">
            <w:pPr>
              <w:rPr>
                <w:szCs w:val="22"/>
                <w:lang w:val="da-DK"/>
              </w:rPr>
            </w:pPr>
            <w:r w:rsidRPr="008261D8">
              <w:rPr>
                <w:lang w:val="da-DK"/>
              </w:rPr>
              <w:t xml:space="preserve">Herefter er den sædvanlige dosis </w:t>
            </w:r>
            <w:r>
              <w:rPr>
                <w:lang w:val="da-DK"/>
              </w:rPr>
              <w:t>2</w:t>
            </w:r>
            <w:r w:rsidRPr="008261D8">
              <w:rPr>
                <w:lang w:val="da-DK"/>
              </w:rPr>
              <w:t>0 mg hver anden uge.</w:t>
            </w:r>
          </w:p>
        </w:tc>
        <w:tc>
          <w:tcPr>
            <w:tcW w:w="3096" w:type="dxa"/>
          </w:tcPr>
          <w:p w:rsidR="00BA26F6" w:rsidRPr="00966EB9" w:rsidP="00441391" w14:paraId="279FCE2C" w14:textId="77777777">
            <w:pPr>
              <w:numPr>
                <w:ilvl w:val="12"/>
                <w:numId w:val="0"/>
              </w:numPr>
              <w:tabs>
                <w:tab w:val="clear" w:pos="562"/>
              </w:tabs>
              <w:ind w:right="-2"/>
              <w:rPr>
                <w:lang w:val="da-DK"/>
              </w:rPr>
            </w:pPr>
            <w:r>
              <w:rPr>
                <w:lang w:val="en-GB"/>
              </w:rPr>
              <w:t>Ikke relevant</w:t>
            </w:r>
          </w:p>
        </w:tc>
      </w:tr>
    </w:tbl>
    <w:p w:rsidR="00BA26F6" w:rsidRPr="00966EB9" w:rsidP="00BA26F6" w14:paraId="1DA55A6C"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08"/>
        <w:gridCol w:w="3021"/>
        <w:gridCol w:w="3032"/>
      </w:tblGrid>
      <w:tr w14:paraId="3FD3AC24" w14:textId="77777777" w:rsidTr="00441391">
        <w:tblPrEx>
          <w:tblW w:w="0" w:type="auto"/>
          <w:tblLook w:val="04A0"/>
        </w:tblPrEx>
        <w:tc>
          <w:tcPr>
            <w:tcW w:w="9287" w:type="dxa"/>
            <w:gridSpan w:val="3"/>
          </w:tcPr>
          <w:p w:rsidR="00BA26F6" w:rsidRPr="00966EB9" w:rsidP="00FE7867" w14:paraId="6B8A9DC6" w14:textId="77777777">
            <w:pPr>
              <w:keepNext/>
              <w:numPr>
                <w:ilvl w:val="12"/>
                <w:numId w:val="0"/>
              </w:numPr>
              <w:tabs>
                <w:tab w:val="clear" w:pos="562"/>
              </w:tabs>
              <w:ind w:right="-2"/>
              <w:rPr>
                <w:b/>
                <w:lang w:val="en-GB"/>
              </w:rPr>
            </w:pPr>
            <w:r>
              <w:rPr>
                <w:b/>
                <w:lang w:val="da-DK"/>
              </w:rPr>
              <w:t>H</w:t>
            </w:r>
            <w:r w:rsidRPr="00966EB9">
              <w:rPr>
                <w:b/>
                <w:lang w:val="da-DK"/>
              </w:rPr>
              <w:t>idrosadenitis suppurativa</w:t>
            </w:r>
          </w:p>
        </w:tc>
      </w:tr>
      <w:tr w14:paraId="37333961" w14:textId="77777777" w:rsidTr="00441391">
        <w:tblPrEx>
          <w:tblW w:w="0" w:type="auto"/>
          <w:tblLook w:val="04A0"/>
        </w:tblPrEx>
        <w:tc>
          <w:tcPr>
            <w:tcW w:w="3095" w:type="dxa"/>
          </w:tcPr>
          <w:p w:rsidR="00BA26F6" w:rsidRPr="00E679DA" w:rsidP="00FE7867" w14:paraId="367FBA9E" w14:textId="77777777">
            <w:pPr>
              <w:keepNext/>
              <w:numPr>
                <w:ilvl w:val="12"/>
                <w:numId w:val="0"/>
              </w:numPr>
              <w:tabs>
                <w:tab w:val="clear" w:pos="562"/>
              </w:tabs>
              <w:ind w:right="-2"/>
              <w:rPr>
                <w:lang w:val="en-GB"/>
              </w:rPr>
            </w:pPr>
            <w:r>
              <w:rPr>
                <w:b/>
              </w:rPr>
              <w:t>Alder eller vægt</w:t>
            </w:r>
          </w:p>
        </w:tc>
        <w:tc>
          <w:tcPr>
            <w:tcW w:w="3096" w:type="dxa"/>
          </w:tcPr>
          <w:p w:rsidR="00BA26F6" w:rsidRPr="00966EB9" w:rsidP="00FE7867" w14:paraId="5D271B8F" w14:textId="77777777">
            <w:pPr>
              <w:keepNext/>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BA26F6" w:rsidRPr="00E679DA" w:rsidP="00441391" w14:paraId="405926D3" w14:textId="77777777">
            <w:pPr>
              <w:numPr>
                <w:ilvl w:val="12"/>
                <w:numId w:val="0"/>
              </w:numPr>
              <w:tabs>
                <w:tab w:val="clear" w:pos="562"/>
              </w:tabs>
              <w:ind w:right="-2"/>
              <w:rPr>
                <w:lang w:val="en-GB"/>
              </w:rPr>
            </w:pPr>
            <w:r>
              <w:rPr>
                <w:b/>
              </w:rPr>
              <w:t>Bemærk</w:t>
            </w:r>
          </w:p>
        </w:tc>
      </w:tr>
      <w:tr w14:paraId="1D61EF86" w14:textId="77777777" w:rsidTr="00441391">
        <w:tblPrEx>
          <w:tblW w:w="0" w:type="auto"/>
          <w:tblLook w:val="04A0"/>
        </w:tblPrEx>
        <w:tc>
          <w:tcPr>
            <w:tcW w:w="3095" w:type="dxa"/>
          </w:tcPr>
          <w:p w:rsidR="00BA26F6" w:rsidRPr="00E679DA" w:rsidP="00441391" w14:paraId="432D1814" w14:textId="77777777">
            <w:pPr>
              <w:numPr>
                <w:ilvl w:val="12"/>
                <w:numId w:val="0"/>
              </w:numPr>
              <w:tabs>
                <w:tab w:val="clear" w:pos="562"/>
              </w:tabs>
              <w:ind w:right="-2"/>
              <w:rPr>
                <w:lang w:val="en-GB"/>
              </w:rPr>
            </w:pPr>
            <w:r>
              <w:rPr>
                <w:lang w:val="en-GB"/>
              </w:rPr>
              <w:t>Voksne</w:t>
            </w:r>
          </w:p>
        </w:tc>
        <w:tc>
          <w:tcPr>
            <w:tcW w:w="3096" w:type="dxa"/>
          </w:tcPr>
          <w:p w:rsidR="00BA26F6" w:rsidRPr="00966EB9" w:rsidP="00441391" w14:paraId="340188F0" w14:textId="77777777">
            <w:pPr>
              <w:numPr>
                <w:ilvl w:val="12"/>
                <w:numId w:val="0"/>
              </w:numPr>
              <w:tabs>
                <w:tab w:val="clear" w:pos="562"/>
              </w:tabs>
              <w:ind w:right="-2"/>
              <w:rPr>
                <w:lang w:val="da-DK"/>
              </w:rPr>
            </w:pPr>
            <w:r>
              <w:rPr>
                <w:szCs w:val="22"/>
                <w:lang w:val="da-DK"/>
              </w:rPr>
              <w:t>Start</w:t>
            </w:r>
            <w:r w:rsidRPr="00966EB9">
              <w:rPr>
                <w:szCs w:val="22"/>
                <w:lang w:val="da-DK"/>
              </w:rPr>
              <w:t>dosis</w:t>
            </w:r>
            <w:r>
              <w:rPr>
                <w:szCs w:val="22"/>
                <w:lang w:val="da-DK"/>
              </w:rPr>
              <w:t xml:space="preserve"> </w:t>
            </w:r>
            <w:r w:rsidRPr="00966EB9">
              <w:rPr>
                <w:szCs w:val="22"/>
                <w:lang w:val="da-DK"/>
              </w:rPr>
              <w:t xml:space="preserve">på 160 mg (fire 40 mg injektioner på </w:t>
            </w:r>
            <w:r w:rsidRPr="001E097E" w:rsidR="007330B5">
              <w:rPr>
                <w:szCs w:val="22"/>
                <w:lang w:val="da-DK"/>
              </w:rPr>
              <w:t>é</w:t>
            </w:r>
            <w:r w:rsidRPr="00966EB9">
              <w:rPr>
                <w:szCs w:val="22"/>
                <w:lang w:val="da-DK"/>
              </w:rPr>
              <w:t xml:space="preserve">n dag eller to 40 mg injektioner pr. dag i to på hinanden følgende dage), </w:t>
            </w:r>
            <w:r w:rsidRPr="006D7205">
              <w:rPr>
                <w:szCs w:val="22"/>
                <w:lang w:val="da-DK"/>
              </w:rPr>
              <w:t>efterfulgt</w:t>
            </w:r>
            <w:r w:rsidRPr="00966EB9">
              <w:rPr>
                <w:szCs w:val="22"/>
                <w:lang w:val="da-DK"/>
              </w:rPr>
              <w:t xml:space="preserve"> </w:t>
            </w:r>
            <w:r>
              <w:rPr>
                <w:szCs w:val="22"/>
                <w:lang w:val="da-DK"/>
              </w:rPr>
              <w:t xml:space="preserve">af </w:t>
            </w:r>
            <w:r w:rsidR="00DC599F">
              <w:rPr>
                <w:szCs w:val="22"/>
                <w:lang w:val="da-DK"/>
              </w:rPr>
              <w:t>é</w:t>
            </w:r>
            <w:r>
              <w:rPr>
                <w:szCs w:val="22"/>
                <w:lang w:val="da-DK"/>
              </w:rPr>
              <w:t xml:space="preserve">n dosis på </w:t>
            </w:r>
            <w:r w:rsidRPr="00966EB9">
              <w:rPr>
                <w:szCs w:val="22"/>
                <w:lang w:val="da-DK"/>
              </w:rPr>
              <w:t>80 mg</w:t>
            </w:r>
            <w:r>
              <w:rPr>
                <w:szCs w:val="22"/>
                <w:lang w:val="da-DK"/>
              </w:rPr>
              <w:t xml:space="preserve"> to</w:t>
            </w:r>
            <w:r w:rsidRPr="006D7205">
              <w:rPr>
                <w:szCs w:val="22"/>
                <w:lang w:val="da-DK"/>
              </w:rPr>
              <w:t xml:space="preserve"> uger senere</w:t>
            </w:r>
            <w:r w:rsidRPr="00966EB9">
              <w:rPr>
                <w:szCs w:val="22"/>
                <w:lang w:val="da-DK"/>
              </w:rPr>
              <w:t xml:space="preserve"> (</w:t>
            </w:r>
            <w:r>
              <w:rPr>
                <w:szCs w:val="22"/>
                <w:lang w:val="da-DK"/>
              </w:rPr>
              <w:t xml:space="preserve">to 40 mg </w:t>
            </w:r>
            <w:r w:rsidRPr="006D7205">
              <w:rPr>
                <w:szCs w:val="22"/>
                <w:lang w:val="da-DK"/>
              </w:rPr>
              <w:t xml:space="preserve"> injektioner på samme dag</w:t>
            </w:r>
            <w:r w:rsidRPr="00966EB9">
              <w:rPr>
                <w:szCs w:val="22"/>
                <w:lang w:val="da-DK"/>
              </w:rPr>
              <w:t xml:space="preserve">). </w:t>
            </w:r>
            <w:r w:rsidRPr="006D7205">
              <w:rPr>
                <w:szCs w:val="22"/>
                <w:lang w:val="da-DK"/>
              </w:rPr>
              <w:t>Efter yderligere 2 uger fortsættes med 40 mg hver uge</w:t>
            </w:r>
            <w:r w:rsidR="001B631E">
              <w:rPr>
                <w:szCs w:val="22"/>
                <w:lang w:val="da-DK"/>
              </w:rPr>
              <w:t xml:space="preserve"> </w:t>
            </w:r>
            <w:r w:rsidR="001B631E">
              <w:rPr>
                <w:lang w:val="da-DK"/>
              </w:rPr>
              <w:t>eller 80 mg hver anden uge, som foreskrevet af din læge</w:t>
            </w:r>
            <w:r w:rsidRPr="00966EB9">
              <w:rPr>
                <w:szCs w:val="22"/>
                <w:lang w:val="da-DK"/>
              </w:rPr>
              <w:t xml:space="preserve">. </w:t>
            </w:r>
          </w:p>
        </w:tc>
        <w:tc>
          <w:tcPr>
            <w:tcW w:w="3096" w:type="dxa"/>
          </w:tcPr>
          <w:p w:rsidR="00BA26F6" w:rsidRPr="006D7205" w:rsidP="00441391" w14:paraId="39EF3894" w14:textId="77777777">
            <w:pPr>
              <w:pStyle w:val="gtcbodytext"/>
              <w:spacing w:before="0" w:after="0" w:line="240" w:lineRule="auto"/>
              <w:rPr>
                <w:sz w:val="22"/>
                <w:szCs w:val="22"/>
                <w:lang w:val="da-DK"/>
              </w:rPr>
            </w:pPr>
            <w:r w:rsidRPr="006D7205">
              <w:rPr>
                <w:sz w:val="22"/>
                <w:szCs w:val="22"/>
                <w:lang w:val="da-DK"/>
              </w:rPr>
              <w:t xml:space="preserve">Det anbefales, at du dagligt vasker </w:t>
            </w:r>
            <w:r>
              <w:rPr>
                <w:sz w:val="22"/>
                <w:szCs w:val="22"/>
                <w:lang w:val="da-DK"/>
              </w:rPr>
              <w:t>de berørte områder</w:t>
            </w:r>
            <w:r w:rsidRPr="006D7205">
              <w:rPr>
                <w:sz w:val="22"/>
                <w:szCs w:val="22"/>
                <w:lang w:val="da-DK"/>
              </w:rPr>
              <w:t xml:space="preserve"> med </w:t>
            </w:r>
            <w:r>
              <w:rPr>
                <w:sz w:val="22"/>
                <w:szCs w:val="22"/>
                <w:lang w:val="da-DK"/>
              </w:rPr>
              <w:t xml:space="preserve">et </w:t>
            </w:r>
            <w:r w:rsidRPr="006D7205">
              <w:rPr>
                <w:sz w:val="22"/>
                <w:szCs w:val="22"/>
                <w:lang w:val="da-DK"/>
              </w:rPr>
              <w:t xml:space="preserve">antiseptisk </w:t>
            </w:r>
            <w:r>
              <w:rPr>
                <w:sz w:val="22"/>
                <w:szCs w:val="22"/>
                <w:lang w:val="da-DK"/>
              </w:rPr>
              <w:t>middel</w:t>
            </w:r>
            <w:r w:rsidRPr="006D7205">
              <w:rPr>
                <w:sz w:val="22"/>
                <w:szCs w:val="22"/>
                <w:lang w:val="da-DK"/>
              </w:rPr>
              <w:t>.</w:t>
            </w:r>
          </w:p>
          <w:p w:rsidR="00BA26F6" w:rsidRPr="00966EB9" w:rsidP="00441391" w14:paraId="295A53FE" w14:textId="77777777">
            <w:pPr>
              <w:pStyle w:val="gtcbodytext"/>
              <w:spacing w:before="100" w:beforeAutospacing="1" w:after="100" w:afterAutospacing="1" w:line="240" w:lineRule="auto"/>
              <w:rPr>
                <w:sz w:val="22"/>
                <w:szCs w:val="22"/>
                <w:lang w:val="da-DK"/>
              </w:rPr>
            </w:pPr>
          </w:p>
          <w:p w:rsidR="00BA26F6" w:rsidRPr="00966EB9" w:rsidP="00441391" w14:paraId="09550308" w14:textId="77777777">
            <w:pPr>
              <w:numPr>
                <w:ilvl w:val="12"/>
                <w:numId w:val="0"/>
              </w:numPr>
              <w:tabs>
                <w:tab w:val="clear" w:pos="562"/>
              </w:tabs>
              <w:ind w:right="-2"/>
              <w:rPr>
                <w:lang w:val="da-DK"/>
              </w:rPr>
            </w:pPr>
          </w:p>
        </w:tc>
      </w:tr>
      <w:tr w14:paraId="4FDD270A" w14:textId="77777777" w:rsidTr="00441391">
        <w:tblPrEx>
          <w:tblW w:w="0" w:type="auto"/>
          <w:tblLook w:val="04A0"/>
        </w:tblPrEx>
        <w:tc>
          <w:tcPr>
            <w:tcW w:w="3095" w:type="dxa"/>
          </w:tcPr>
          <w:p w:rsidR="00BA26F6" w:rsidRPr="005923A2" w:rsidP="00441391" w14:paraId="512EA233" w14:textId="77777777">
            <w:pPr>
              <w:keepNext/>
              <w:numPr>
                <w:ilvl w:val="12"/>
                <w:numId w:val="0"/>
              </w:numPr>
              <w:tabs>
                <w:tab w:val="clear" w:pos="562"/>
              </w:tabs>
              <w:ind w:right="-2"/>
              <w:rPr>
                <w:lang w:val="da-DK"/>
              </w:rPr>
            </w:pPr>
            <w:r w:rsidRPr="005923A2">
              <w:rPr>
                <w:szCs w:val="22"/>
                <w:lang w:val="da-DK"/>
              </w:rPr>
              <w:t xml:space="preserve">Unge fra 12 </w:t>
            </w:r>
            <w:r>
              <w:rPr>
                <w:szCs w:val="22"/>
                <w:lang w:val="da-DK"/>
              </w:rPr>
              <w:t xml:space="preserve">til 17 </w:t>
            </w:r>
            <w:r w:rsidRPr="005923A2">
              <w:rPr>
                <w:szCs w:val="22"/>
                <w:lang w:val="da-DK"/>
              </w:rPr>
              <w:t>år, som vejer 30 kg eller mere</w:t>
            </w:r>
          </w:p>
        </w:tc>
        <w:tc>
          <w:tcPr>
            <w:tcW w:w="3096" w:type="dxa"/>
          </w:tcPr>
          <w:p w:rsidR="00BA26F6" w:rsidRPr="005923A2" w:rsidP="00441391" w14:paraId="0511530D" w14:textId="77777777">
            <w:pPr>
              <w:keepNext/>
              <w:numPr>
                <w:ilvl w:val="12"/>
                <w:numId w:val="0"/>
              </w:numPr>
              <w:tabs>
                <w:tab w:val="clear" w:pos="562"/>
              </w:tabs>
              <w:ind w:right="-2"/>
              <w:rPr>
                <w:szCs w:val="22"/>
                <w:lang w:val="da-DK"/>
              </w:rPr>
            </w:pPr>
            <w:r>
              <w:rPr>
                <w:noProof/>
                <w:color w:val="000000"/>
                <w:lang w:val="da-DK"/>
              </w:rPr>
              <w:t>S</w:t>
            </w:r>
            <w:r w:rsidRPr="00417E05">
              <w:rPr>
                <w:noProof/>
                <w:color w:val="000000"/>
                <w:lang w:val="da-DK"/>
              </w:rPr>
              <w:t>tartdosi</w:t>
            </w:r>
            <w:r>
              <w:rPr>
                <w:noProof/>
                <w:color w:val="000000"/>
                <w:lang w:val="da-DK"/>
              </w:rPr>
              <w:t>s</w:t>
            </w:r>
            <w:r w:rsidRPr="00417E05">
              <w:rPr>
                <w:noProof/>
                <w:color w:val="000000"/>
                <w:lang w:val="da-DK"/>
              </w:rPr>
              <w:t xml:space="preserve"> er </w:t>
            </w:r>
            <w:r w:rsidRPr="00417E05">
              <w:rPr>
                <w:lang w:val="da-DK"/>
              </w:rPr>
              <w:t xml:space="preserve">80 mg </w:t>
            </w:r>
            <w:r w:rsidRPr="00417E05">
              <w:rPr>
                <w:szCs w:val="22"/>
                <w:lang w:val="da-DK"/>
              </w:rPr>
              <w:t>(</w:t>
            </w:r>
            <w:r>
              <w:rPr>
                <w:szCs w:val="22"/>
                <w:lang w:val="da-DK"/>
              </w:rPr>
              <w:t xml:space="preserve">to </w:t>
            </w:r>
            <w:r w:rsidRPr="006D7205">
              <w:rPr>
                <w:szCs w:val="22"/>
                <w:lang w:val="da-DK"/>
              </w:rPr>
              <w:t>injektioner</w:t>
            </w:r>
            <w:r>
              <w:rPr>
                <w:szCs w:val="22"/>
                <w:lang w:val="da-DK"/>
              </w:rPr>
              <w:t xml:space="preserve"> med </w:t>
            </w:r>
            <w:r w:rsidRPr="00417E05">
              <w:rPr>
                <w:szCs w:val="22"/>
                <w:lang w:val="da-DK"/>
              </w:rPr>
              <w:t>40 mg</w:t>
            </w:r>
            <w:r w:rsidRPr="006D7205">
              <w:rPr>
                <w:szCs w:val="22"/>
                <w:lang w:val="da-DK"/>
              </w:rPr>
              <w:t xml:space="preserve"> på samme dag</w:t>
            </w:r>
            <w:r w:rsidRPr="00417E05">
              <w:rPr>
                <w:szCs w:val="22"/>
                <w:lang w:val="da-DK"/>
              </w:rPr>
              <w:t>)</w:t>
            </w:r>
            <w:r w:rsidRPr="00417E05">
              <w:rPr>
                <w:lang w:val="da-DK"/>
              </w:rPr>
              <w:t xml:space="preserve">, </w:t>
            </w:r>
            <w:r w:rsidRPr="006D7205">
              <w:rPr>
                <w:szCs w:val="22"/>
                <w:lang w:val="da-DK"/>
              </w:rPr>
              <w:t xml:space="preserve">efterfulgt af </w:t>
            </w:r>
            <w:r w:rsidRPr="00417E05">
              <w:rPr>
                <w:lang w:val="da-DK"/>
              </w:rPr>
              <w:t xml:space="preserve">40 mg </w:t>
            </w:r>
            <w:r>
              <w:rPr>
                <w:lang w:val="da-DK"/>
              </w:rPr>
              <w:t xml:space="preserve">hver anden uge </w:t>
            </w:r>
            <w:r>
              <w:rPr>
                <w:color w:val="000000"/>
                <w:lang w:val="da-DK"/>
              </w:rPr>
              <w:t>startende en uge efter den første dosis</w:t>
            </w:r>
            <w:r w:rsidRPr="00417E05">
              <w:rPr>
                <w:lang w:val="da-DK"/>
              </w:rPr>
              <w:t xml:space="preserve">. </w:t>
            </w:r>
          </w:p>
        </w:tc>
        <w:tc>
          <w:tcPr>
            <w:tcW w:w="3096" w:type="dxa"/>
          </w:tcPr>
          <w:p w:rsidR="00BA26F6" w:rsidP="00441391" w14:paraId="04ABC902" w14:textId="77777777">
            <w:pPr>
              <w:keepNext/>
              <w:rPr>
                <w:lang w:val="da-DK"/>
              </w:rPr>
            </w:pPr>
            <w:r w:rsidRPr="00417E05">
              <w:rPr>
                <w:lang w:val="da-DK"/>
              </w:rPr>
              <w:t>Hvis du har utilstrækkeligt respons</w:t>
            </w:r>
            <w:r w:rsidR="001B631E">
              <w:rPr>
                <w:lang w:val="da-DK"/>
              </w:rPr>
              <w:t xml:space="preserve"> på</w:t>
            </w:r>
            <w:r w:rsidRPr="00481915" w:rsidR="001B631E">
              <w:rPr>
                <w:lang w:val="da-DK"/>
              </w:rPr>
              <w:t xml:space="preserve"> Humira 40 mg hver anden uge</w:t>
            </w:r>
            <w:r w:rsidRPr="00417E05">
              <w:rPr>
                <w:lang w:val="da-DK"/>
              </w:rPr>
              <w:t>, kan din læge</w:t>
            </w:r>
            <w:r>
              <w:rPr>
                <w:lang w:val="da-DK"/>
              </w:rPr>
              <w:t xml:space="preserve"> øge dosis til 40 mg hver uge</w:t>
            </w:r>
            <w:r w:rsidR="001B631E">
              <w:rPr>
                <w:lang w:val="da-DK"/>
              </w:rPr>
              <w:t xml:space="preserve"> eller 80 mg hver anden uge</w:t>
            </w:r>
            <w:r>
              <w:rPr>
                <w:lang w:val="da-DK"/>
              </w:rPr>
              <w:t>.</w:t>
            </w:r>
          </w:p>
          <w:p w:rsidR="00BA26F6" w:rsidRPr="005923A2" w:rsidP="00441391" w14:paraId="4D4AF671" w14:textId="77777777">
            <w:pPr>
              <w:pStyle w:val="gtcbodytext"/>
              <w:keepNext/>
              <w:spacing w:before="0" w:after="0" w:line="240" w:lineRule="auto"/>
              <w:rPr>
                <w:sz w:val="22"/>
                <w:szCs w:val="22"/>
                <w:lang w:val="da-DK"/>
              </w:rPr>
            </w:pPr>
            <w:r w:rsidRPr="006D7205">
              <w:rPr>
                <w:sz w:val="22"/>
                <w:szCs w:val="22"/>
                <w:lang w:val="da-DK"/>
              </w:rPr>
              <w:t xml:space="preserve">Det anbefales, at du dagligt vasker </w:t>
            </w:r>
            <w:r>
              <w:rPr>
                <w:sz w:val="22"/>
                <w:szCs w:val="22"/>
                <w:lang w:val="da-DK"/>
              </w:rPr>
              <w:t>de berørte områder</w:t>
            </w:r>
            <w:r w:rsidRPr="006D7205">
              <w:rPr>
                <w:sz w:val="22"/>
                <w:szCs w:val="22"/>
                <w:lang w:val="da-DK"/>
              </w:rPr>
              <w:t xml:space="preserve"> med </w:t>
            </w:r>
            <w:r>
              <w:rPr>
                <w:sz w:val="22"/>
                <w:szCs w:val="22"/>
                <w:lang w:val="da-DK"/>
              </w:rPr>
              <w:t xml:space="preserve">et </w:t>
            </w:r>
            <w:r w:rsidRPr="006D7205">
              <w:rPr>
                <w:sz w:val="22"/>
                <w:szCs w:val="22"/>
                <w:lang w:val="da-DK"/>
              </w:rPr>
              <w:t xml:space="preserve">antiseptisk </w:t>
            </w:r>
            <w:r>
              <w:rPr>
                <w:sz w:val="22"/>
                <w:szCs w:val="22"/>
                <w:lang w:val="da-DK"/>
              </w:rPr>
              <w:t>middel</w:t>
            </w:r>
            <w:r w:rsidRPr="006D7205">
              <w:rPr>
                <w:sz w:val="22"/>
                <w:szCs w:val="22"/>
                <w:lang w:val="da-DK"/>
              </w:rPr>
              <w:t>.</w:t>
            </w:r>
          </w:p>
        </w:tc>
      </w:tr>
    </w:tbl>
    <w:p w:rsidR="00BA26F6" w:rsidRPr="005923A2" w:rsidP="00BA26F6" w14:paraId="722F8A3D" w14:textId="77777777">
      <w:pPr>
        <w:keepNext/>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3"/>
        <w:gridCol w:w="3027"/>
        <w:gridCol w:w="3021"/>
      </w:tblGrid>
      <w:tr w14:paraId="7065BE88" w14:textId="77777777" w:rsidTr="00441391">
        <w:tblPrEx>
          <w:tblW w:w="0" w:type="auto"/>
          <w:tblLook w:val="04A0"/>
        </w:tblPrEx>
        <w:tc>
          <w:tcPr>
            <w:tcW w:w="9287" w:type="dxa"/>
            <w:gridSpan w:val="3"/>
          </w:tcPr>
          <w:p w:rsidR="00BA26F6" w:rsidRPr="00E679DA" w:rsidP="00441391" w14:paraId="24D73DAC" w14:textId="77777777">
            <w:pPr>
              <w:keepNext/>
              <w:numPr>
                <w:ilvl w:val="12"/>
                <w:numId w:val="0"/>
              </w:numPr>
              <w:tabs>
                <w:tab w:val="clear" w:pos="562"/>
              </w:tabs>
              <w:ind w:right="-2"/>
              <w:rPr>
                <w:lang w:val="en-GB"/>
              </w:rPr>
            </w:pPr>
            <w:r w:rsidRPr="00E679DA">
              <w:rPr>
                <w:b/>
                <w:lang w:val="en-GB"/>
              </w:rPr>
              <w:t xml:space="preserve">Crohns </w:t>
            </w:r>
            <w:r>
              <w:rPr>
                <w:b/>
                <w:lang w:val="en-GB"/>
              </w:rPr>
              <w:t>sygdom</w:t>
            </w:r>
          </w:p>
        </w:tc>
      </w:tr>
      <w:tr w14:paraId="1561BF1C" w14:textId="77777777" w:rsidTr="00441391">
        <w:tblPrEx>
          <w:tblW w:w="0" w:type="auto"/>
          <w:tblLook w:val="04A0"/>
        </w:tblPrEx>
        <w:tc>
          <w:tcPr>
            <w:tcW w:w="3095" w:type="dxa"/>
          </w:tcPr>
          <w:p w:rsidR="00BA26F6" w:rsidRPr="00E679DA" w:rsidP="00441391" w14:paraId="0A4B5973" w14:textId="77777777">
            <w:pPr>
              <w:keepNext/>
              <w:numPr>
                <w:ilvl w:val="12"/>
                <w:numId w:val="0"/>
              </w:numPr>
              <w:tabs>
                <w:tab w:val="clear" w:pos="562"/>
              </w:tabs>
              <w:ind w:right="-2"/>
              <w:rPr>
                <w:lang w:val="en-GB"/>
              </w:rPr>
            </w:pPr>
            <w:r>
              <w:rPr>
                <w:b/>
              </w:rPr>
              <w:t>Alder eller vægt</w:t>
            </w:r>
          </w:p>
        </w:tc>
        <w:tc>
          <w:tcPr>
            <w:tcW w:w="3096" w:type="dxa"/>
          </w:tcPr>
          <w:p w:rsidR="00BA26F6" w:rsidRPr="00966EB9" w:rsidP="00441391" w14:paraId="07B355F1" w14:textId="77777777">
            <w:pPr>
              <w:keepNext/>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BA26F6" w:rsidRPr="00E679DA" w:rsidP="00441391" w14:paraId="05F4A4C5" w14:textId="77777777">
            <w:pPr>
              <w:keepNext/>
              <w:numPr>
                <w:ilvl w:val="12"/>
                <w:numId w:val="0"/>
              </w:numPr>
              <w:tabs>
                <w:tab w:val="clear" w:pos="562"/>
              </w:tabs>
              <w:ind w:right="-2"/>
              <w:rPr>
                <w:lang w:val="en-GB"/>
              </w:rPr>
            </w:pPr>
            <w:r>
              <w:rPr>
                <w:b/>
              </w:rPr>
              <w:t>Bemærk</w:t>
            </w:r>
          </w:p>
        </w:tc>
      </w:tr>
      <w:tr w14:paraId="2DA46A9F" w14:textId="77777777" w:rsidTr="00441391">
        <w:tblPrEx>
          <w:tblW w:w="0" w:type="auto"/>
          <w:tblLook w:val="04A0"/>
        </w:tblPrEx>
        <w:tc>
          <w:tcPr>
            <w:tcW w:w="3095" w:type="dxa"/>
          </w:tcPr>
          <w:p w:rsidR="00BA26F6" w:rsidRPr="00966EB9" w:rsidP="00441391" w14:paraId="61ED48B9" w14:textId="77777777">
            <w:pPr>
              <w:numPr>
                <w:ilvl w:val="12"/>
                <w:numId w:val="0"/>
              </w:numPr>
              <w:tabs>
                <w:tab w:val="clear" w:pos="562"/>
              </w:tabs>
              <w:ind w:right="-2"/>
              <w:rPr>
                <w:lang w:val="da-DK"/>
              </w:rPr>
            </w:pPr>
            <w:r w:rsidRPr="00966EB9">
              <w:rPr>
                <w:lang w:val="da-DK"/>
              </w:rPr>
              <w:t>Børn</w:t>
            </w:r>
            <w:r>
              <w:rPr>
                <w:lang w:val="da-DK"/>
              </w:rPr>
              <w:t>,</w:t>
            </w:r>
            <w:r w:rsidRPr="00966EB9">
              <w:rPr>
                <w:lang w:val="da-DK"/>
              </w:rPr>
              <w:t xml:space="preserve"> unge </w:t>
            </w:r>
            <w:r>
              <w:rPr>
                <w:lang w:val="da-DK"/>
              </w:rPr>
              <w:t xml:space="preserve">og voksne </w:t>
            </w:r>
            <w:r w:rsidRPr="00966EB9">
              <w:rPr>
                <w:lang w:val="da-DK"/>
              </w:rPr>
              <w:t>fra 6 år, som vejer 40 kg eller mere</w:t>
            </w:r>
          </w:p>
        </w:tc>
        <w:tc>
          <w:tcPr>
            <w:tcW w:w="3096" w:type="dxa"/>
          </w:tcPr>
          <w:p w:rsidR="00BA26F6" w:rsidP="00441391" w14:paraId="670BB9D8" w14:textId="77777777">
            <w:pPr>
              <w:rPr>
                <w:lang w:val="da-DK"/>
              </w:rPr>
            </w:pPr>
            <w:r>
              <w:rPr>
                <w:szCs w:val="22"/>
                <w:lang w:val="da-DK"/>
              </w:rPr>
              <w:t>Start</w:t>
            </w:r>
            <w:r w:rsidRPr="008261D8">
              <w:rPr>
                <w:szCs w:val="22"/>
                <w:lang w:val="da-DK"/>
              </w:rPr>
              <w:t xml:space="preserve">dosis på </w:t>
            </w:r>
            <w:r w:rsidRPr="008261D8">
              <w:rPr>
                <w:lang w:val="da-DK"/>
              </w:rPr>
              <w:t>80 mg (to</w:t>
            </w:r>
            <w:r w:rsidRPr="008261D8">
              <w:rPr>
                <w:szCs w:val="22"/>
                <w:lang w:val="da-DK"/>
              </w:rPr>
              <w:t xml:space="preserve"> 40 mg injektioner på </w:t>
            </w:r>
            <w:r w:rsidRPr="001E097E" w:rsidR="007330B5">
              <w:rPr>
                <w:szCs w:val="22"/>
                <w:lang w:val="da-DK"/>
              </w:rPr>
              <w:t>é</w:t>
            </w:r>
            <w:r w:rsidRPr="008261D8">
              <w:rPr>
                <w:szCs w:val="22"/>
                <w:lang w:val="da-DK"/>
              </w:rPr>
              <w:t>n dag</w:t>
            </w:r>
            <w:r w:rsidRPr="008261D8">
              <w:rPr>
                <w:lang w:val="da-DK"/>
              </w:rPr>
              <w:t xml:space="preserve">), </w:t>
            </w:r>
            <w:r>
              <w:rPr>
                <w:lang w:val="da-DK"/>
              </w:rPr>
              <w:t>efterfulgt af 40 mg 2 uger senere</w:t>
            </w:r>
            <w:r w:rsidRPr="008261D8">
              <w:rPr>
                <w:lang w:val="da-DK"/>
              </w:rPr>
              <w:t>.</w:t>
            </w:r>
          </w:p>
          <w:p w:rsidR="00BA26F6" w:rsidRPr="00966EB9" w:rsidP="00441391" w14:paraId="47E58F1A" w14:textId="77777777">
            <w:pPr>
              <w:rPr>
                <w:lang w:val="da-DK"/>
              </w:rPr>
            </w:pPr>
          </w:p>
          <w:p w:rsidR="00BA26F6" w:rsidP="00441391" w14:paraId="4CAFA70B" w14:textId="77777777">
            <w:pPr>
              <w:numPr>
                <w:ilvl w:val="12"/>
                <w:numId w:val="0"/>
              </w:numPr>
              <w:tabs>
                <w:tab w:val="clear" w:pos="562"/>
              </w:tabs>
              <w:rPr>
                <w:lang w:val="da-DK"/>
              </w:rPr>
            </w:pPr>
            <w:r w:rsidRPr="008261D8">
              <w:rPr>
                <w:lang w:val="da-DK"/>
              </w:rPr>
              <w:t xml:space="preserve">Hvis et hurtigere respons er nødvendigt kan din læge ordinere en startdosis på 160 mg (fire 40 mg </w:t>
            </w:r>
            <w:r>
              <w:rPr>
                <w:lang w:val="da-DK"/>
              </w:rPr>
              <w:t xml:space="preserve">injektioner på </w:t>
            </w:r>
            <w:r w:rsidRPr="001E097E" w:rsidR="007330B5">
              <w:rPr>
                <w:szCs w:val="22"/>
                <w:lang w:val="da-DK"/>
              </w:rPr>
              <w:t>é</w:t>
            </w:r>
            <w:r>
              <w:rPr>
                <w:lang w:val="da-DK"/>
              </w:rPr>
              <w:t xml:space="preserve">n dag eller </w:t>
            </w:r>
            <w:r w:rsidRPr="008261D8">
              <w:rPr>
                <w:lang w:val="da-DK"/>
              </w:rPr>
              <w:t xml:space="preserve">to 40 mg </w:t>
            </w:r>
            <w:r>
              <w:rPr>
                <w:lang w:val="da-DK"/>
              </w:rPr>
              <w:t>injektioner pr. dag i to på hinanden følgende dage</w:t>
            </w:r>
            <w:r w:rsidRPr="008261D8">
              <w:rPr>
                <w:lang w:val="da-DK"/>
              </w:rPr>
              <w:t xml:space="preserve">), </w:t>
            </w:r>
            <w:r>
              <w:rPr>
                <w:lang w:val="da-DK"/>
              </w:rPr>
              <w:t>efterfulgt af 80 mg 2 uger senere</w:t>
            </w:r>
            <w:r w:rsidRPr="008261D8">
              <w:rPr>
                <w:lang w:val="da-DK"/>
              </w:rPr>
              <w:t xml:space="preserve"> (</w:t>
            </w:r>
            <w:r>
              <w:rPr>
                <w:lang w:val="da-DK"/>
              </w:rPr>
              <w:t>to</w:t>
            </w:r>
            <w:r w:rsidRPr="008261D8">
              <w:rPr>
                <w:lang w:val="da-DK"/>
              </w:rPr>
              <w:t xml:space="preserve"> 40 mg </w:t>
            </w:r>
            <w:r>
              <w:rPr>
                <w:lang w:val="da-DK"/>
              </w:rPr>
              <w:t xml:space="preserve">injektioner på </w:t>
            </w:r>
            <w:r w:rsidRPr="001E097E" w:rsidR="007330B5">
              <w:rPr>
                <w:szCs w:val="22"/>
                <w:lang w:val="da-DK"/>
              </w:rPr>
              <w:t>é</w:t>
            </w:r>
            <w:r>
              <w:rPr>
                <w:lang w:val="da-DK"/>
              </w:rPr>
              <w:t>n dag</w:t>
            </w:r>
            <w:r w:rsidRPr="008261D8">
              <w:rPr>
                <w:lang w:val="da-DK"/>
              </w:rPr>
              <w:t>).</w:t>
            </w:r>
          </w:p>
          <w:p w:rsidR="00BA26F6" w:rsidRPr="008261D8" w:rsidP="00441391" w14:paraId="09A83F98" w14:textId="77777777">
            <w:pPr>
              <w:numPr>
                <w:ilvl w:val="12"/>
                <w:numId w:val="0"/>
              </w:numPr>
              <w:tabs>
                <w:tab w:val="clear" w:pos="562"/>
              </w:tabs>
              <w:rPr>
                <w:lang w:val="da-DK"/>
              </w:rPr>
            </w:pPr>
          </w:p>
          <w:p w:rsidR="00BA26F6" w:rsidRPr="00966EB9" w:rsidP="00441391" w14:paraId="169C6198" w14:textId="77777777">
            <w:pPr>
              <w:numPr>
                <w:ilvl w:val="12"/>
                <w:numId w:val="0"/>
              </w:numPr>
              <w:tabs>
                <w:tab w:val="clear" w:pos="562"/>
              </w:tabs>
              <w:ind w:right="-2"/>
              <w:rPr>
                <w:lang w:val="da-DK"/>
              </w:rPr>
            </w:pPr>
            <w:r w:rsidRPr="008261D8">
              <w:rPr>
                <w:lang w:val="da-DK"/>
              </w:rPr>
              <w:t>Herefter er den sædvanlige dosis 40 mg hver anden uge.</w:t>
            </w:r>
          </w:p>
        </w:tc>
        <w:tc>
          <w:tcPr>
            <w:tcW w:w="3096" w:type="dxa"/>
          </w:tcPr>
          <w:p w:rsidR="00BA26F6" w:rsidRPr="00966EB9" w:rsidP="003E19EA" w14:paraId="0858C09D" w14:textId="77777777">
            <w:pPr>
              <w:keepNext/>
              <w:rPr>
                <w:lang w:val="da-DK"/>
              </w:rPr>
            </w:pPr>
            <w:r>
              <w:rPr>
                <w:lang w:val="da-DK"/>
              </w:rPr>
              <w:t>Di</w:t>
            </w:r>
            <w:r w:rsidRPr="00310A7E">
              <w:rPr>
                <w:lang w:val="da-DK"/>
              </w:rPr>
              <w:t>n læge</w:t>
            </w:r>
            <w:r>
              <w:rPr>
                <w:lang w:val="da-DK"/>
              </w:rPr>
              <w:t xml:space="preserve"> kan </w:t>
            </w:r>
            <w:r w:rsidRPr="00310A7E">
              <w:rPr>
                <w:lang w:val="da-DK"/>
              </w:rPr>
              <w:t>øge dosis til 40 mg hver uge</w:t>
            </w:r>
            <w:r w:rsidR="001B631E">
              <w:rPr>
                <w:lang w:val="da-DK"/>
              </w:rPr>
              <w:t xml:space="preserve"> eller 80 mg hver anden uge</w:t>
            </w:r>
            <w:r w:rsidRPr="00966EB9">
              <w:rPr>
                <w:lang w:val="da-DK"/>
              </w:rPr>
              <w:t>.</w:t>
            </w:r>
          </w:p>
          <w:p w:rsidR="00BA26F6" w:rsidRPr="00966EB9" w:rsidP="00441391" w14:paraId="4FE209F2" w14:textId="77777777">
            <w:pPr>
              <w:spacing w:before="100" w:beforeAutospacing="1" w:after="100" w:afterAutospacing="1"/>
              <w:rPr>
                <w:lang w:val="da-DK"/>
              </w:rPr>
            </w:pPr>
          </w:p>
        </w:tc>
      </w:tr>
      <w:tr w14:paraId="07F2F894" w14:textId="77777777" w:rsidTr="00441391">
        <w:tblPrEx>
          <w:tblW w:w="0" w:type="auto"/>
          <w:tblLook w:val="04A0"/>
        </w:tblPrEx>
        <w:tc>
          <w:tcPr>
            <w:tcW w:w="3095" w:type="dxa"/>
          </w:tcPr>
          <w:p w:rsidR="00BA26F6" w:rsidRPr="00966EB9" w:rsidP="00441391" w14:paraId="179B2A35" w14:textId="77777777">
            <w:pPr>
              <w:numPr>
                <w:ilvl w:val="12"/>
                <w:numId w:val="0"/>
              </w:numPr>
              <w:tabs>
                <w:tab w:val="clear" w:pos="562"/>
              </w:tabs>
              <w:ind w:right="-2"/>
              <w:rPr>
                <w:lang w:val="da-DK"/>
              </w:rPr>
            </w:pPr>
            <w:r w:rsidRPr="00966EB9">
              <w:rPr>
                <w:lang w:val="da-DK"/>
              </w:rPr>
              <w:t xml:space="preserve">Børn og unge fra 6 </w:t>
            </w:r>
            <w:r>
              <w:rPr>
                <w:lang w:val="da-DK"/>
              </w:rPr>
              <w:t xml:space="preserve">til 17 </w:t>
            </w:r>
            <w:r w:rsidRPr="00966EB9">
              <w:rPr>
                <w:lang w:val="da-DK"/>
              </w:rPr>
              <w:t>år, som vejer mindre end 40 kg</w:t>
            </w:r>
          </w:p>
        </w:tc>
        <w:tc>
          <w:tcPr>
            <w:tcW w:w="3096" w:type="dxa"/>
          </w:tcPr>
          <w:p w:rsidR="00BA26F6" w:rsidP="00441391" w14:paraId="36AF01EE" w14:textId="77777777">
            <w:pPr>
              <w:rPr>
                <w:lang w:val="da-DK"/>
              </w:rPr>
            </w:pPr>
            <w:r w:rsidRPr="00966EB9">
              <w:rPr>
                <w:szCs w:val="22"/>
                <w:lang w:val="da-DK"/>
              </w:rPr>
              <w:t xml:space="preserve">Startdosis på </w:t>
            </w:r>
            <w:r w:rsidRPr="00966EB9">
              <w:rPr>
                <w:lang w:val="da-DK"/>
              </w:rPr>
              <w:t xml:space="preserve">40 mg, </w:t>
            </w:r>
            <w:r>
              <w:rPr>
                <w:lang w:val="da-DK"/>
              </w:rPr>
              <w:t>efterfulgt af 20 mg 2 uger senere</w:t>
            </w:r>
            <w:r w:rsidRPr="008261D8">
              <w:rPr>
                <w:lang w:val="da-DK"/>
              </w:rPr>
              <w:t>.</w:t>
            </w:r>
          </w:p>
          <w:p w:rsidR="00BA26F6" w:rsidRPr="008261D8" w:rsidP="00441391" w14:paraId="72E9D6A8" w14:textId="77777777">
            <w:pPr>
              <w:rPr>
                <w:lang w:val="da-DK"/>
              </w:rPr>
            </w:pPr>
          </w:p>
          <w:p w:rsidR="00BA26F6" w:rsidP="00441391" w14:paraId="0FDCEB03" w14:textId="77777777">
            <w:pPr>
              <w:rPr>
                <w:lang w:val="da-DK"/>
              </w:rPr>
            </w:pPr>
            <w:r w:rsidRPr="008261D8">
              <w:rPr>
                <w:lang w:val="da-DK"/>
              </w:rPr>
              <w:t xml:space="preserve">Hvis et hurtigere respons er nødvendigt kan din læge ordinere en startdosis på </w:t>
            </w:r>
            <w:r w:rsidRPr="00966EB9">
              <w:rPr>
                <w:lang w:val="da-DK"/>
              </w:rPr>
              <w:t>80 mg (</w:t>
            </w:r>
            <w:r>
              <w:rPr>
                <w:lang w:val="da-DK"/>
              </w:rPr>
              <w:t xml:space="preserve">to </w:t>
            </w:r>
            <w:r w:rsidRPr="008261D8">
              <w:rPr>
                <w:lang w:val="da-DK"/>
              </w:rPr>
              <w:t xml:space="preserve">40 mg </w:t>
            </w:r>
            <w:r>
              <w:rPr>
                <w:lang w:val="da-DK"/>
              </w:rPr>
              <w:t xml:space="preserve">injektioner på </w:t>
            </w:r>
            <w:r w:rsidRPr="001E097E" w:rsidR="007330B5">
              <w:rPr>
                <w:szCs w:val="22"/>
                <w:lang w:val="da-DK"/>
              </w:rPr>
              <w:t>é</w:t>
            </w:r>
            <w:r>
              <w:rPr>
                <w:lang w:val="da-DK"/>
              </w:rPr>
              <w:t>n dag</w:t>
            </w:r>
            <w:r w:rsidRPr="00966EB9">
              <w:rPr>
                <w:lang w:val="da-DK"/>
              </w:rPr>
              <w:t xml:space="preserve">), </w:t>
            </w:r>
            <w:r>
              <w:rPr>
                <w:lang w:val="da-DK"/>
              </w:rPr>
              <w:t>efterfulgt af 40 mg 2 uger senere</w:t>
            </w:r>
            <w:r w:rsidRPr="00966EB9">
              <w:rPr>
                <w:lang w:val="da-DK"/>
              </w:rPr>
              <w:t>.</w:t>
            </w:r>
          </w:p>
          <w:p w:rsidR="00BA26F6" w:rsidRPr="00966EB9" w:rsidP="00441391" w14:paraId="29308EDC" w14:textId="77777777">
            <w:pPr>
              <w:rPr>
                <w:lang w:val="da-DK"/>
              </w:rPr>
            </w:pPr>
          </w:p>
          <w:p w:rsidR="00BA26F6" w:rsidRPr="00966EB9" w:rsidP="00441391" w14:paraId="46E54D50" w14:textId="77777777">
            <w:pPr>
              <w:numPr>
                <w:ilvl w:val="12"/>
                <w:numId w:val="0"/>
              </w:numPr>
              <w:tabs>
                <w:tab w:val="clear" w:pos="562"/>
              </w:tabs>
              <w:ind w:right="-2"/>
              <w:rPr>
                <w:lang w:val="da-DK"/>
              </w:rPr>
            </w:pPr>
            <w:r w:rsidRPr="008261D8">
              <w:rPr>
                <w:lang w:val="da-DK"/>
              </w:rPr>
              <w:t xml:space="preserve">Herefter er den sædvanlige dosis </w:t>
            </w:r>
            <w:r>
              <w:rPr>
                <w:lang w:val="da-DK"/>
              </w:rPr>
              <w:t>2</w:t>
            </w:r>
            <w:r w:rsidRPr="008261D8">
              <w:rPr>
                <w:lang w:val="da-DK"/>
              </w:rPr>
              <w:t>0 mg hver anden uge.</w:t>
            </w:r>
          </w:p>
        </w:tc>
        <w:tc>
          <w:tcPr>
            <w:tcW w:w="3096" w:type="dxa"/>
          </w:tcPr>
          <w:p w:rsidR="00BA26F6" w:rsidRPr="00966EB9" w:rsidP="00441391" w14:paraId="65D3C329" w14:textId="77777777">
            <w:pPr>
              <w:numPr>
                <w:ilvl w:val="12"/>
                <w:numId w:val="0"/>
              </w:numPr>
              <w:tabs>
                <w:tab w:val="clear" w:pos="562"/>
              </w:tabs>
              <w:spacing w:before="100" w:beforeAutospacing="1" w:after="100" w:afterAutospacing="1"/>
              <w:ind w:right="-2"/>
              <w:rPr>
                <w:lang w:val="da-DK"/>
              </w:rPr>
            </w:pPr>
            <w:r>
              <w:rPr>
                <w:lang w:val="da-DK"/>
              </w:rPr>
              <w:t>Di</w:t>
            </w:r>
            <w:r w:rsidRPr="00310A7E">
              <w:rPr>
                <w:lang w:val="da-DK"/>
              </w:rPr>
              <w:t>n læge</w:t>
            </w:r>
            <w:r>
              <w:rPr>
                <w:lang w:val="da-DK"/>
              </w:rPr>
              <w:t xml:space="preserve"> kan </w:t>
            </w:r>
            <w:r w:rsidRPr="00310A7E">
              <w:rPr>
                <w:lang w:val="da-DK"/>
              </w:rPr>
              <w:t xml:space="preserve">øge dosis til </w:t>
            </w:r>
            <w:r>
              <w:rPr>
                <w:lang w:val="da-DK"/>
              </w:rPr>
              <w:t>20</w:t>
            </w:r>
            <w:r w:rsidRPr="00310A7E">
              <w:rPr>
                <w:lang w:val="da-DK"/>
              </w:rPr>
              <w:t xml:space="preserve"> mg hver uge</w:t>
            </w:r>
            <w:r w:rsidRPr="00966EB9">
              <w:rPr>
                <w:lang w:val="da-DK"/>
              </w:rPr>
              <w:t xml:space="preserve"> </w:t>
            </w:r>
          </w:p>
        </w:tc>
      </w:tr>
    </w:tbl>
    <w:p w:rsidR="00BA26F6" w:rsidRPr="00966EB9" w:rsidP="00BA26F6" w14:paraId="0F3702D6"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1"/>
        <w:gridCol w:w="3025"/>
        <w:gridCol w:w="3025"/>
      </w:tblGrid>
      <w:tr w14:paraId="2C77F68F" w14:textId="77777777" w:rsidTr="00441391">
        <w:tblPrEx>
          <w:tblW w:w="0" w:type="auto"/>
          <w:tblLook w:val="04A0"/>
        </w:tblPrEx>
        <w:tc>
          <w:tcPr>
            <w:tcW w:w="9287" w:type="dxa"/>
            <w:gridSpan w:val="3"/>
          </w:tcPr>
          <w:p w:rsidR="00BA26F6" w:rsidRPr="00E679DA" w:rsidP="00441391" w14:paraId="4C7480A4" w14:textId="77777777">
            <w:pPr>
              <w:keepNext/>
              <w:numPr>
                <w:ilvl w:val="12"/>
                <w:numId w:val="0"/>
              </w:numPr>
              <w:tabs>
                <w:tab w:val="clear" w:pos="562"/>
              </w:tabs>
              <w:ind w:right="-2"/>
              <w:rPr>
                <w:b/>
                <w:lang w:val="en-GB"/>
              </w:rPr>
            </w:pPr>
            <w:r>
              <w:rPr>
                <w:b/>
                <w:szCs w:val="22"/>
              </w:rPr>
              <w:t>C</w:t>
            </w:r>
            <w:r w:rsidRPr="00E679DA">
              <w:rPr>
                <w:b/>
                <w:szCs w:val="22"/>
              </w:rPr>
              <w:t>olitis</w:t>
            </w:r>
            <w:r>
              <w:rPr>
                <w:b/>
                <w:szCs w:val="22"/>
              </w:rPr>
              <w:t xml:space="preserve"> ulcerosa</w:t>
            </w:r>
          </w:p>
        </w:tc>
      </w:tr>
      <w:tr w14:paraId="4249D312" w14:textId="77777777" w:rsidTr="00441391">
        <w:tblPrEx>
          <w:tblW w:w="0" w:type="auto"/>
          <w:tblLook w:val="04A0"/>
        </w:tblPrEx>
        <w:tc>
          <w:tcPr>
            <w:tcW w:w="3095" w:type="dxa"/>
          </w:tcPr>
          <w:p w:rsidR="00BA26F6" w:rsidRPr="00E679DA" w:rsidP="00441391" w14:paraId="113AA3C5" w14:textId="77777777">
            <w:pPr>
              <w:keepNext/>
              <w:numPr>
                <w:ilvl w:val="12"/>
                <w:numId w:val="0"/>
              </w:numPr>
              <w:tabs>
                <w:tab w:val="clear" w:pos="562"/>
              </w:tabs>
              <w:ind w:right="-2"/>
              <w:rPr>
                <w:lang w:val="en-GB"/>
              </w:rPr>
            </w:pPr>
            <w:r>
              <w:rPr>
                <w:b/>
              </w:rPr>
              <w:t>Alder eller vægt</w:t>
            </w:r>
          </w:p>
        </w:tc>
        <w:tc>
          <w:tcPr>
            <w:tcW w:w="3096" w:type="dxa"/>
          </w:tcPr>
          <w:p w:rsidR="00BA26F6" w:rsidRPr="00966EB9" w:rsidP="00441391" w14:paraId="11A96B8D" w14:textId="77777777">
            <w:pPr>
              <w:keepNext/>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BA26F6" w:rsidRPr="00E679DA" w:rsidP="00441391" w14:paraId="2B8FAF6E" w14:textId="77777777">
            <w:pPr>
              <w:numPr>
                <w:ilvl w:val="12"/>
                <w:numId w:val="0"/>
              </w:numPr>
              <w:tabs>
                <w:tab w:val="clear" w:pos="562"/>
              </w:tabs>
              <w:ind w:right="-2"/>
              <w:rPr>
                <w:lang w:val="en-GB"/>
              </w:rPr>
            </w:pPr>
            <w:r>
              <w:rPr>
                <w:b/>
              </w:rPr>
              <w:t>Bemærk</w:t>
            </w:r>
          </w:p>
        </w:tc>
      </w:tr>
      <w:tr w14:paraId="4C95A586" w14:textId="77777777" w:rsidTr="00441391">
        <w:tblPrEx>
          <w:tblW w:w="0" w:type="auto"/>
          <w:tblLook w:val="04A0"/>
        </w:tblPrEx>
        <w:tc>
          <w:tcPr>
            <w:tcW w:w="3095" w:type="dxa"/>
          </w:tcPr>
          <w:p w:rsidR="00BA26F6" w:rsidRPr="00E679DA" w:rsidP="00441391" w14:paraId="253337A7" w14:textId="77777777">
            <w:pPr>
              <w:keepNext/>
              <w:numPr>
                <w:ilvl w:val="12"/>
                <w:numId w:val="0"/>
              </w:numPr>
              <w:tabs>
                <w:tab w:val="clear" w:pos="562"/>
              </w:tabs>
              <w:ind w:right="-2"/>
              <w:rPr>
                <w:lang w:val="en-GB"/>
              </w:rPr>
            </w:pPr>
            <w:r>
              <w:t>Voksne</w:t>
            </w:r>
          </w:p>
        </w:tc>
        <w:tc>
          <w:tcPr>
            <w:tcW w:w="3096" w:type="dxa"/>
          </w:tcPr>
          <w:p w:rsidR="00BA26F6" w:rsidP="00441391" w14:paraId="38EABA8A" w14:textId="77777777">
            <w:pPr>
              <w:keepNext/>
              <w:numPr>
                <w:ilvl w:val="12"/>
                <w:numId w:val="0"/>
              </w:numPr>
              <w:tabs>
                <w:tab w:val="clear" w:pos="562"/>
              </w:tabs>
              <w:rPr>
                <w:lang w:val="da-DK"/>
              </w:rPr>
            </w:pPr>
            <w:r>
              <w:rPr>
                <w:szCs w:val="22"/>
                <w:lang w:val="da-DK"/>
              </w:rPr>
              <w:t>Start</w:t>
            </w:r>
            <w:r w:rsidRPr="008261D8">
              <w:rPr>
                <w:szCs w:val="22"/>
                <w:lang w:val="da-DK"/>
              </w:rPr>
              <w:t>dosis</w:t>
            </w:r>
            <w:r>
              <w:rPr>
                <w:szCs w:val="22"/>
                <w:lang w:val="da-DK"/>
              </w:rPr>
              <w:t xml:space="preserve"> </w:t>
            </w:r>
            <w:r w:rsidRPr="008261D8">
              <w:rPr>
                <w:szCs w:val="22"/>
                <w:lang w:val="da-DK"/>
              </w:rPr>
              <w:t xml:space="preserve">på 160 mg (fire 40 mg injektioner på </w:t>
            </w:r>
            <w:r w:rsidRPr="001E097E" w:rsidR="007330B5">
              <w:rPr>
                <w:szCs w:val="22"/>
                <w:lang w:val="da-DK"/>
              </w:rPr>
              <w:t>é</w:t>
            </w:r>
            <w:r w:rsidRPr="008261D8">
              <w:rPr>
                <w:szCs w:val="22"/>
                <w:lang w:val="da-DK"/>
              </w:rPr>
              <w:t xml:space="preserve">n dag eller to 40 mg injektioner pr. dag i to på hinanden følgende dage), </w:t>
            </w:r>
            <w:r>
              <w:rPr>
                <w:lang w:val="da-DK"/>
              </w:rPr>
              <w:t>efterfulgt af 80 mg 2 uger senere</w:t>
            </w:r>
            <w:r w:rsidRPr="008261D8">
              <w:rPr>
                <w:lang w:val="da-DK"/>
              </w:rPr>
              <w:t xml:space="preserve"> (</w:t>
            </w:r>
            <w:r>
              <w:rPr>
                <w:lang w:val="da-DK"/>
              </w:rPr>
              <w:t>to</w:t>
            </w:r>
            <w:r w:rsidRPr="008261D8">
              <w:rPr>
                <w:lang w:val="da-DK"/>
              </w:rPr>
              <w:t xml:space="preserve"> 40 mg </w:t>
            </w:r>
            <w:r>
              <w:rPr>
                <w:lang w:val="da-DK"/>
              </w:rPr>
              <w:t xml:space="preserve">injektioner på </w:t>
            </w:r>
            <w:r w:rsidRPr="001E097E" w:rsidR="007330B5">
              <w:rPr>
                <w:szCs w:val="22"/>
                <w:lang w:val="da-DK"/>
              </w:rPr>
              <w:t>é</w:t>
            </w:r>
            <w:r>
              <w:rPr>
                <w:lang w:val="da-DK"/>
              </w:rPr>
              <w:t>n dag</w:t>
            </w:r>
            <w:r w:rsidRPr="008261D8">
              <w:rPr>
                <w:lang w:val="da-DK"/>
              </w:rPr>
              <w:t>).</w:t>
            </w:r>
          </w:p>
          <w:p w:rsidR="00BA26F6" w:rsidRPr="00966EB9" w:rsidP="00441391" w14:paraId="200314CE" w14:textId="77777777">
            <w:pPr>
              <w:keepNext/>
              <w:numPr>
                <w:ilvl w:val="12"/>
                <w:numId w:val="0"/>
              </w:numPr>
              <w:tabs>
                <w:tab w:val="clear" w:pos="562"/>
              </w:tabs>
              <w:rPr>
                <w:lang w:val="da-DK"/>
              </w:rPr>
            </w:pPr>
          </w:p>
          <w:p w:rsidR="00BA26F6" w:rsidRPr="00966EB9" w:rsidP="00441391" w14:paraId="3141E00E" w14:textId="77777777">
            <w:pPr>
              <w:keepNext/>
              <w:numPr>
                <w:ilvl w:val="12"/>
                <w:numId w:val="0"/>
              </w:numPr>
              <w:tabs>
                <w:tab w:val="clear" w:pos="562"/>
              </w:tabs>
              <w:rPr>
                <w:lang w:val="da-DK"/>
              </w:rPr>
            </w:pPr>
            <w:r w:rsidRPr="008261D8">
              <w:rPr>
                <w:lang w:val="da-DK"/>
              </w:rPr>
              <w:t>Herefter er den sædvanlige dosis 40 mg hver anden uge.</w:t>
            </w:r>
          </w:p>
        </w:tc>
        <w:tc>
          <w:tcPr>
            <w:tcW w:w="3096" w:type="dxa"/>
          </w:tcPr>
          <w:p w:rsidR="001B631E" w:rsidP="001B631E" w14:paraId="473D3BEC" w14:textId="77777777">
            <w:pPr>
              <w:keepNext/>
              <w:rPr>
                <w:lang w:val="da-DK"/>
              </w:rPr>
            </w:pPr>
            <w:r>
              <w:rPr>
                <w:lang w:val="da-DK"/>
              </w:rPr>
              <w:t>Di</w:t>
            </w:r>
            <w:r w:rsidRPr="00310A7E">
              <w:rPr>
                <w:lang w:val="da-DK"/>
              </w:rPr>
              <w:t>n læge</w:t>
            </w:r>
            <w:r>
              <w:rPr>
                <w:lang w:val="da-DK"/>
              </w:rPr>
              <w:t xml:space="preserve"> kan </w:t>
            </w:r>
            <w:r w:rsidRPr="00310A7E">
              <w:rPr>
                <w:lang w:val="da-DK"/>
              </w:rPr>
              <w:t>øge dosis til 40 mg hver uge</w:t>
            </w:r>
            <w:r>
              <w:rPr>
                <w:lang w:val="da-DK"/>
              </w:rPr>
              <w:t xml:space="preserve"> eller 80 mg hver anden uge.</w:t>
            </w:r>
          </w:p>
          <w:p w:rsidR="00BA26F6" w:rsidRPr="00966EB9" w:rsidP="00441391" w14:paraId="1330A77A" w14:textId="77777777">
            <w:pPr>
              <w:numPr>
                <w:ilvl w:val="12"/>
                <w:numId w:val="0"/>
              </w:numPr>
              <w:tabs>
                <w:tab w:val="clear" w:pos="562"/>
              </w:tabs>
              <w:ind w:right="-2"/>
              <w:rPr>
                <w:lang w:val="da-DK"/>
              </w:rPr>
            </w:pPr>
          </w:p>
        </w:tc>
      </w:tr>
      <w:tr w14:paraId="49914F8B" w14:textId="77777777" w:rsidTr="00441391">
        <w:tblPrEx>
          <w:tblW w:w="0" w:type="auto"/>
          <w:tblLook w:val="04A0"/>
        </w:tblPrEx>
        <w:tc>
          <w:tcPr>
            <w:tcW w:w="3095" w:type="dxa"/>
          </w:tcPr>
          <w:p w:rsidR="00F862EE" w:rsidRPr="000C1751" w:rsidP="00441391" w14:paraId="23FBD3FB" w14:textId="77777777">
            <w:pPr>
              <w:keepNext/>
              <w:numPr>
                <w:ilvl w:val="12"/>
                <w:numId w:val="0"/>
              </w:numPr>
              <w:tabs>
                <w:tab w:val="clear" w:pos="562"/>
              </w:tabs>
              <w:ind w:right="-2"/>
              <w:rPr>
                <w:lang w:val="da-DK"/>
              </w:rPr>
            </w:pPr>
            <w:r w:rsidRPr="00966EB9">
              <w:rPr>
                <w:lang w:val="da-DK"/>
              </w:rPr>
              <w:t>Børn og unge fra 6</w:t>
            </w:r>
            <w:r>
              <w:rPr>
                <w:lang w:val="da-DK"/>
              </w:rPr>
              <w:t xml:space="preserve"> </w:t>
            </w:r>
            <w:r w:rsidRPr="00966EB9">
              <w:rPr>
                <w:lang w:val="da-DK"/>
              </w:rPr>
              <w:t xml:space="preserve">år, </w:t>
            </w:r>
            <w:r w:rsidR="00F95C8D">
              <w:rPr>
                <w:lang w:val="da-DK"/>
              </w:rPr>
              <w:t>der</w:t>
            </w:r>
            <w:r w:rsidRPr="00966EB9">
              <w:rPr>
                <w:lang w:val="da-DK"/>
              </w:rPr>
              <w:t xml:space="preserve"> vejer mindre end 40 kg</w:t>
            </w:r>
          </w:p>
        </w:tc>
        <w:tc>
          <w:tcPr>
            <w:tcW w:w="3096" w:type="dxa"/>
          </w:tcPr>
          <w:p w:rsidR="00F862EE" w:rsidP="00F862EE" w14:paraId="0F0016E8" w14:textId="77777777">
            <w:pPr>
              <w:keepNext/>
              <w:numPr>
                <w:ilvl w:val="12"/>
                <w:numId w:val="0"/>
              </w:numPr>
              <w:tabs>
                <w:tab w:val="clear" w:pos="562"/>
              </w:tabs>
              <w:rPr>
                <w:lang w:val="da-DK"/>
              </w:rPr>
            </w:pPr>
            <w:r>
              <w:rPr>
                <w:szCs w:val="22"/>
                <w:lang w:val="da-DK"/>
              </w:rPr>
              <w:t>Start</w:t>
            </w:r>
            <w:r w:rsidRPr="008261D8">
              <w:rPr>
                <w:szCs w:val="22"/>
                <w:lang w:val="da-DK"/>
              </w:rPr>
              <w:t>dosis</w:t>
            </w:r>
            <w:r>
              <w:rPr>
                <w:szCs w:val="22"/>
                <w:lang w:val="da-DK"/>
              </w:rPr>
              <w:t xml:space="preserve"> </w:t>
            </w:r>
            <w:r w:rsidRPr="008261D8">
              <w:rPr>
                <w:szCs w:val="22"/>
                <w:lang w:val="da-DK"/>
              </w:rPr>
              <w:t xml:space="preserve">på </w:t>
            </w:r>
            <w:r>
              <w:rPr>
                <w:szCs w:val="22"/>
                <w:lang w:val="da-DK"/>
              </w:rPr>
              <w:t>8</w:t>
            </w:r>
            <w:r w:rsidRPr="008261D8">
              <w:rPr>
                <w:szCs w:val="22"/>
                <w:lang w:val="da-DK"/>
              </w:rPr>
              <w:t>0 mg (</w:t>
            </w:r>
            <w:r>
              <w:rPr>
                <w:szCs w:val="22"/>
                <w:lang w:val="da-DK"/>
              </w:rPr>
              <w:t>to</w:t>
            </w:r>
            <w:r w:rsidRPr="008261D8">
              <w:rPr>
                <w:szCs w:val="22"/>
                <w:lang w:val="da-DK"/>
              </w:rPr>
              <w:t xml:space="preserve"> 40 mg injektioner på </w:t>
            </w:r>
            <w:r w:rsidR="0029139C">
              <w:rPr>
                <w:lang w:val="da-DK"/>
              </w:rPr>
              <w:t>é</w:t>
            </w:r>
            <w:r w:rsidRPr="008261D8">
              <w:rPr>
                <w:szCs w:val="22"/>
                <w:lang w:val="da-DK"/>
              </w:rPr>
              <w:t xml:space="preserve">n dag), </w:t>
            </w:r>
            <w:r>
              <w:rPr>
                <w:lang w:val="da-DK"/>
              </w:rPr>
              <w:t xml:space="preserve">efterfulgt af 40 mg </w:t>
            </w:r>
            <w:r w:rsidRPr="008261D8">
              <w:rPr>
                <w:lang w:val="da-DK"/>
              </w:rPr>
              <w:t>(</w:t>
            </w:r>
            <w:r w:rsidR="00AF2472">
              <w:rPr>
                <w:lang w:val="da-DK"/>
              </w:rPr>
              <w:t>é</w:t>
            </w:r>
            <w:r>
              <w:rPr>
                <w:lang w:val="da-DK"/>
              </w:rPr>
              <w:t>n</w:t>
            </w:r>
            <w:r w:rsidRPr="008261D8">
              <w:rPr>
                <w:lang w:val="da-DK"/>
              </w:rPr>
              <w:t xml:space="preserve"> 40 mg </w:t>
            </w:r>
            <w:r>
              <w:rPr>
                <w:lang w:val="da-DK"/>
              </w:rPr>
              <w:t>injektion</w:t>
            </w:r>
            <w:r w:rsidRPr="008261D8">
              <w:rPr>
                <w:lang w:val="da-DK"/>
              </w:rPr>
              <w:t>)</w:t>
            </w:r>
            <w:r>
              <w:rPr>
                <w:lang w:val="da-DK"/>
              </w:rPr>
              <w:t xml:space="preserve"> 2 uger senere</w:t>
            </w:r>
            <w:r w:rsidRPr="008261D8">
              <w:rPr>
                <w:lang w:val="da-DK"/>
              </w:rPr>
              <w:t>.</w:t>
            </w:r>
          </w:p>
          <w:p w:rsidR="00F862EE" w:rsidRPr="00966EB9" w:rsidP="00F862EE" w14:paraId="117B8A24" w14:textId="77777777">
            <w:pPr>
              <w:keepNext/>
              <w:numPr>
                <w:ilvl w:val="12"/>
                <w:numId w:val="0"/>
              </w:numPr>
              <w:tabs>
                <w:tab w:val="clear" w:pos="562"/>
              </w:tabs>
              <w:rPr>
                <w:lang w:val="da-DK"/>
              </w:rPr>
            </w:pPr>
          </w:p>
          <w:p w:rsidR="00F862EE" w:rsidP="00F862EE" w14:paraId="4B6F41F9" w14:textId="77777777">
            <w:pPr>
              <w:keepNext/>
              <w:numPr>
                <w:ilvl w:val="12"/>
                <w:numId w:val="0"/>
              </w:numPr>
              <w:tabs>
                <w:tab w:val="clear" w:pos="562"/>
              </w:tabs>
              <w:rPr>
                <w:szCs w:val="22"/>
                <w:lang w:val="da-DK"/>
              </w:rPr>
            </w:pPr>
            <w:r w:rsidRPr="008261D8">
              <w:rPr>
                <w:lang w:val="da-DK"/>
              </w:rPr>
              <w:t>Herefter er den sædvanlige dosis 40 mg hver anden uge.</w:t>
            </w:r>
          </w:p>
        </w:tc>
        <w:tc>
          <w:tcPr>
            <w:tcW w:w="3096" w:type="dxa"/>
          </w:tcPr>
          <w:p w:rsidR="00F862EE" w:rsidP="001B631E" w14:paraId="0642BE75" w14:textId="77777777">
            <w:pPr>
              <w:keepNext/>
              <w:rPr>
                <w:lang w:val="da-DK"/>
              </w:rPr>
            </w:pPr>
            <w:r>
              <w:rPr>
                <w:lang w:val="da-DK"/>
              </w:rPr>
              <w:t xml:space="preserve">Du skal fortsætte med at tage din sædvanlige dosis Humira, også efter du </w:t>
            </w:r>
            <w:r w:rsidR="001212FF">
              <w:rPr>
                <w:lang w:val="da-DK"/>
              </w:rPr>
              <w:t xml:space="preserve">er </w:t>
            </w:r>
            <w:r>
              <w:rPr>
                <w:lang w:val="da-DK"/>
              </w:rPr>
              <w:t>fyld</w:t>
            </w:r>
            <w:r w:rsidR="0029139C">
              <w:rPr>
                <w:lang w:val="da-DK"/>
              </w:rPr>
              <w:t>t</w:t>
            </w:r>
            <w:r>
              <w:rPr>
                <w:lang w:val="da-DK"/>
              </w:rPr>
              <w:t xml:space="preserve"> 18 år.</w:t>
            </w:r>
          </w:p>
        </w:tc>
      </w:tr>
      <w:tr w14:paraId="1FF7AF9B" w14:textId="77777777" w:rsidTr="00441391">
        <w:tblPrEx>
          <w:tblW w:w="0" w:type="auto"/>
          <w:tblLook w:val="04A0"/>
        </w:tblPrEx>
        <w:tc>
          <w:tcPr>
            <w:tcW w:w="3095" w:type="dxa"/>
          </w:tcPr>
          <w:p w:rsidR="00F862EE" w:rsidRPr="000C1751" w:rsidP="00441391" w14:paraId="66A55472" w14:textId="77777777">
            <w:pPr>
              <w:keepNext/>
              <w:numPr>
                <w:ilvl w:val="12"/>
                <w:numId w:val="0"/>
              </w:numPr>
              <w:tabs>
                <w:tab w:val="clear" w:pos="562"/>
              </w:tabs>
              <w:ind w:right="-2"/>
              <w:rPr>
                <w:lang w:val="da-DK"/>
              </w:rPr>
            </w:pPr>
            <w:r w:rsidRPr="00966EB9">
              <w:rPr>
                <w:lang w:val="da-DK"/>
              </w:rPr>
              <w:t>Børn og unge</w:t>
            </w:r>
            <w:r>
              <w:rPr>
                <w:lang w:val="da-DK"/>
              </w:rPr>
              <w:t xml:space="preserve"> </w:t>
            </w:r>
            <w:r w:rsidRPr="00966EB9">
              <w:rPr>
                <w:lang w:val="da-DK"/>
              </w:rPr>
              <w:t xml:space="preserve">fra 6 år, </w:t>
            </w:r>
            <w:r w:rsidR="00F95C8D">
              <w:rPr>
                <w:lang w:val="da-DK"/>
              </w:rPr>
              <w:t>der</w:t>
            </w:r>
            <w:r w:rsidRPr="00966EB9">
              <w:rPr>
                <w:lang w:val="da-DK"/>
              </w:rPr>
              <w:t xml:space="preserve"> vejer 40 kg eller mere</w:t>
            </w:r>
          </w:p>
        </w:tc>
        <w:tc>
          <w:tcPr>
            <w:tcW w:w="3096" w:type="dxa"/>
          </w:tcPr>
          <w:p w:rsidR="00F862EE" w:rsidP="00F862EE" w14:paraId="6FA58828" w14:textId="77777777">
            <w:pPr>
              <w:keepNext/>
              <w:numPr>
                <w:ilvl w:val="12"/>
                <w:numId w:val="0"/>
              </w:numPr>
              <w:tabs>
                <w:tab w:val="clear" w:pos="562"/>
              </w:tabs>
              <w:rPr>
                <w:lang w:val="da-DK"/>
              </w:rPr>
            </w:pPr>
            <w:r>
              <w:rPr>
                <w:szCs w:val="22"/>
                <w:lang w:val="da-DK"/>
              </w:rPr>
              <w:t>Start</w:t>
            </w:r>
            <w:r w:rsidRPr="008261D8">
              <w:rPr>
                <w:szCs w:val="22"/>
                <w:lang w:val="da-DK"/>
              </w:rPr>
              <w:t>dosis</w:t>
            </w:r>
            <w:r>
              <w:rPr>
                <w:szCs w:val="22"/>
                <w:lang w:val="da-DK"/>
              </w:rPr>
              <w:t xml:space="preserve"> </w:t>
            </w:r>
            <w:r w:rsidRPr="008261D8">
              <w:rPr>
                <w:szCs w:val="22"/>
                <w:lang w:val="da-DK"/>
              </w:rPr>
              <w:t xml:space="preserve">på 160 mg (fire 40 mg injektioner på </w:t>
            </w:r>
            <w:r w:rsidR="0029139C">
              <w:rPr>
                <w:lang w:val="da-DK"/>
              </w:rPr>
              <w:t>é</w:t>
            </w:r>
            <w:r w:rsidRPr="008261D8">
              <w:rPr>
                <w:szCs w:val="22"/>
                <w:lang w:val="da-DK"/>
              </w:rPr>
              <w:t xml:space="preserve">n dag eller to 40 mg injektioner pr. dag i to på hinanden følgende dage), </w:t>
            </w:r>
            <w:r>
              <w:rPr>
                <w:lang w:val="da-DK"/>
              </w:rPr>
              <w:t>efterfulgt af 80 mg</w:t>
            </w:r>
            <w:r w:rsidRPr="008261D8" w:rsidR="00A70C5A">
              <w:rPr>
                <w:lang w:val="da-DK"/>
              </w:rPr>
              <w:t xml:space="preserve"> (</w:t>
            </w:r>
            <w:r w:rsidR="00A70C5A">
              <w:rPr>
                <w:lang w:val="da-DK"/>
              </w:rPr>
              <w:t>to</w:t>
            </w:r>
            <w:r w:rsidRPr="008261D8" w:rsidR="00A70C5A">
              <w:rPr>
                <w:lang w:val="da-DK"/>
              </w:rPr>
              <w:t xml:space="preserve"> 40 mg </w:t>
            </w:r>
            <w:r w:rsidR="00A70C5A">
              <w:rPr>
                <w:lang w:val="da-DK"/>
              </w:rPr>
              <w:t xml:space="preserve">injektioner på </w:t>
            </w:r>
            <w:r w:rsidR="0029139C">
              <w:rPr>
                <w:lang w:val="da-DK"/>
              </w:rPr>
              <w:t>é</w:t>
            </w:r>
            <w:r w:rsidR="00A70C5A">
              <w:rPr>
                <w:lang w:val="da-DK"/>
              </w:rPr>
              <w:t>n dag</w:t>
            </w:r>
            <w:r w:rsidRPr="008261D8" w:rsidR="00A70C5A">
              <w:rPr>
                <w:lang w:val="da-DK"/>
              </w:rPr>
              <w:t>)</w:t>
            </w:r>
            <w:r>
              <w:rPr>
                <w:lang w:val="da-DK"/>
              </w:rPr>
              <w:t xml:space="preserve"> 2 uger senere</w:t>
            </w:r>
            <w:r w:rsidRPr="008261D8">
              <w:rPr>
                <w:lang w:val="da-DK"/>
              </w:rPr>
              <w:t>.</w:t>
            </w:r>
          </w:p>
          <w:p w:rsidR="00F862EE" w:rsidRPr="00966EB9" w:rsidP="00F862EE" w14:paraId="3C655234" w14:textId="77777777">
            <w:pPr>
              <w:keepNext/>
              <w:numPr>
                <w:ilvl w:val="12"/>
                <w:numId w:val="0"/>
              </w:numPr>
              <w:tabs>
                <w:tab w:val="clear" w:pos="562"/>
              </w:tabs>
              <w:rPr>
                <w:lang w:val="da-DK"/>
              </w:rPr>
            </w:pPr>
          </w:p>
          <w:p w:rsidR="00F862EE" w:rsidP="00F862EE" w14:paraId="160F6F7B" w14:textId="77777777">
            <w:pPr>
              <w:keepNext/>
              <w:numPr>
                <w:ilvl w:val="12"/>
                <w:numId w:val="0"/>
              </w:numPr>
              <w:tabs>
                <w:tab w:val="clear" w:pos="562"/>
              </w:tabs>
              <w:rPr>
                <w:szCs w:val="22"/>
                <w:lang w:val="da-DK"/>
              </w:rPr>
            </w:pPr>
            <w:r w:rsidRPr="008261D8">
              <w:rPr>
                <w:lang w:val="da-DK"/>
              </w:rPr>
              <w:t xml:space="preserve">Herefter er den sædvanlige dosis </w:t>
            </w:r>
            <w:r w:rsidR="00A70C5A">
              <w:rPr>
                <w:lang w:val="da-DK"/>
              </w:rPr>
              <w:t>8</w:t>
            </w:r>
            <w:r w:rsidRPr="008261D8">
              <w:rPr>
                <w:lang w:val="da-DK"/>
              </w:rPr>
              <w:t>0 mg hver anden uge.</w:t>
            </w:r>
          </w:p>
        </w:tc>
        <w:tc>
          <w:tcPr>
            <w:tcW w:w="3096" w:type="dxa"/>
          </w:tcPr>
          <w:p w:rsidR="00F862EE" w:rsidP="001B631E" w14:paraId="69348C4F" w14:textId="77777777">
            <w:pPr>
              <w:keepNext/>
              <w:rPr>
                <w:lang w:val="da-DK"/>
              </w:rPr>
            </w:pPr>
            <w:r>
              <w:rPr>
                <w:lang w:val="da-DK"/>
              </w:rPr>
              <w:t xml:space="preserve">Du skal fortsætte med at tage din sædvanlige dosis Humira, også efter du </w:t>
            </w:r>
            <w:r w:rsidR="001212FF">
              <w:rPr>
                <w:lang w:val="da-DK"/>
              </w:rPr>
              <w:t xml:space="preserve">er </w:t>
            </w:r>
            <w:r>
              <w:rPr>
                <w:lang w:val="da-DK"/>
              </w:rPr>
              <w:t>fyld</w:t>
            </w:r>
            <w:r w:rsidR="0029139C">
              <w:rPr>
                <w:lang w:val="da-DK"/>
              </w:rPr>
              <w:t>t</w:t>
            </w:r>
            <w:r>
              <w:rPr>
                <w:lang w:val="da-DK"/>
              </w:rPr>
              <w:t xml:space="preserve"> 18 år.</w:t>
            </w:r>
          </w:p>
        </w:tc>
      </w:tr>
    </w:tbl>
    <w:p w:rsidR="00BA26F6" w:rsidP="00BA26F6" w14:paraId="7C189F47" w14:textId="77777777">
      <w:pPr>
        <w:pStyle w:val="EMEANormal"/>
        <w:rPr>
          <w:szCs w:val="24"/>
          <w:u w:val="single"/>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05"/>
        <w:gridCol w:w="3018"/>
        <w:gridCol w:w="3038"/>
      </w:tblGrid>
      <w:tr w14:paraId="310F6944" w14:textId="77777777" w:rsidTr="00441391">
        <w:tblPrEx>
          <w:tblW w:w="0" w:type="auto"/>
          <w:tblLook w:val="04A0"/>
        </w:tblPrEx>
        <w:tc>
          <w:tcPr>
            <w:tcW w:w="9287" w:type="dxa"/>
            <w:gridSpan w:val="3"/>
          </w:tcPr>
          <w:p w:rsidR="00BA26F6" w:rsidRPr="00FE70D6" w:rsidP="00441391" w14:paraId="57A35C0E" w14:textId="77777777">
            <w:pPr>
              <w:pStyle w:val="EMEANormal"/>
              <w:keepNext/>
              <w:rPr>
                <w:b/>
                <w:lang w:val="en-GB"/>
              </w:rPr>
            </w:pPr>
            <w:r w:rsidRPr="00FE70D6">
              <w:rPr>
                <w:b/>
                <w:lang w:val="da-DK"/>
              </w:rPr>
              <w:t>Ikke-infektiøs uveitis</w:t>
            </w:r>
          </w:p>
        </w:tc>
      </w:tr>
      <w:tr w14:paraId="7BE6421B" w14:textId="77777777" w:rsidTr="00441391">
        <w:tblPrEx>
          <w:tblW w:w="0" w:type="auto"/>
          <w:tblLook w:val="04A0"/>
        </w:tblPrEx>
        <w:tc>
          <w:tcPr>
            <w:tcW w:w="3095" w:type="dxa"/>
          </w:tcPr>
          <w:p w:rsidR="00BA26F6" w:rsidRPr="00FE70D6" w:rsidP="00441391" w14:paraId="374629EC" w14:textId="77777777">
            <w:pPr>
              <w:pStyle w:val="EMEANormal"/>
              <w:keepNext/>
              <w:rPr>
                <w:lang w:val="en-GB"/>
              </w:rPr>
            </w:pPr>
            <w:r w:rsidRPr="00FE70D6">
              <w:rPr>
                <w:b/>
              </w:rPr>
              <w:t>Alder eller vægt</w:t>
            </w:r>
          </w:p>
        </w:tc>
        <w:tc>
          <w:tcPr>
            <w:tcW w:w="3096" w:type="dxa"/>
          </w:tcPr>
          <w:p w:rsidR="00BA26F6" w:rsidRPr="00FE70D6" w:rsidP="00441391" w14:paraId="19C322DF" w14:textId="77777777">
            <w:pPr>
              <w:pStyle w:val="EMEANormal"/>
              <w:keepNext/>
              <w:rPr>
                <w:lang w:val="da-DK"/>
              </w:rPr>
            </w:pPr>
            <w:r w:rsidRPr="00FE70D6">
              <w:rPr>
                <w:b/>
                <w:lang w:val="da-DK"/>
              </w:rPr>
              <w:t>Hvor meget og hvor tit skal medicinen tages?</w:t>
            </w:r>
          </w:p>
        </w:tc>
        <w:tc>
          <w:tcPr>
            <w:tcW w:w="3096" w:type="dxa"/>
          </w:tcPr>
          <w:p w:rsidR="00BA26F6" w:rsidRPr="00FE70D6" w:rsidP="00441391" w14:paraId="6E1D7A35" w14:textId="77777777">
            <w:pPr>
              <w:pStyle w:val="EMEANormal"/>
              <w:keepNext/>
              <w:rPr>
                <w:lang w:val="en-GB"/>
              </w:rPr>
            </w:pPr>
            <w:r w:rsidRPr="00FE70D6">
              <w:rPr>
                <w:b/>
              </w:rPr>
              <w:t>Bemærk</w:t>
            </w:r>
          </w:p>
        </w:tc>
      </w:tr>
      <w:tr w14:paraId="2C54C7A7" w14:textId="77777777" w:rsidTr="00441391">
        <w:tblPrEx>
          <w:tblW w:w="0" w:type="auto"/>
          <w:tblLook w:val="04A0"/>
        </w:tblPrEx>
        <w:tc>
          <w:tcPr>
            <w:tcW w:w="3095" w:type="dxa"/>
          </w:tcPr>
          <w:p w:rsidR="00BA26F6" w:rsidRPr="00FE70D6" w:rsidP="00441391" w14:paraId="4B82F394" w14:textId="77777777">
            <w:pPr>
              <w:pStyle w:val="EMEANormal"/>
              <w:rPr>
                <w:lang w:val="en-GB"/>
              </w:rPr>
            </w:pPr>
            <w:r w:rsidRPr="00FE70D6">
              <w:t>Voksne</w:t>
            </w:r>
          </w:p>
        </w:tc>
        <w:tc>
          <w:tcPr>
            <w:tcW w:w="3096" w:type="dxa"/>
          </w:tcPr>
          <w:p w:rsidR="00BA26F6" w:rsidRPr="00FE70D6" w:rsidP="00441391" w14:paraId="79C752A6" w14:textId="77777777">
            <w:pPr>
              <w:pStyle w:val="EMEANormal"/>
              <w:rPr>
                <w:lang w:val="da-DK"/>
              </w:rPr>
            </w:pPr>
            <w:r w:rsidRPr="00FE70D6">
              <w:rPr>
                <w:lang w:val="da-DK"/>
              </w:rPr>
              <w:t xml:space="preserve">Startdosis på 80 mg (to 40 mg injektioner på </w:t>
            </w:r>
            <w:r w:rsidRPr="001E097E" w:rsidR="007330B5">
              <w:rPr>
                <w:szCs w:val="22"/>
                <w:lang w:val="da-DK"/>
              </w:rPr>
              <w:t>é</w:t>
            </w:r>
            <w:r w:rsidRPr="00FE70D6">
              <w:rPr>
                <w:lang w:val="da-DK"/>
              </w:rPr>
              <w:t>n dag), efterfulgt af 40 mg hver anden uge</w:t>
            </w:r>
            <w:r w:rsidRPr="00FE70D6">
              <w:rPr>
                <w:szCs w:val="24"/>
                <w:lang w:val="da-DK"/>
              </w:rPr>
              <w:t xml:space="preserve"> </w:t>
            </w:r>
            <w:r w:rsidRPr="00FE70D6">
              <w:rPr>
                <w:lang w:val="da-DK"/>
              </w:rPr>
              <w:t>med start en uge efter den første dosis.</w:t>
            </w:r>
          </w:p>
        </w:tc>
        <w:tc>
          <w:tcPr>
            <w:tcW w:w="3096" w:type="dxa"/>
          </w:tcPr>
          <w:p w:rsidR="00BA26F6" w:rsidRPr="00FE70D6" w:rsidP="00441391" w14:paraId="6EBA9AFF" w14:textId="77777777">
            <w:pPr>
              <w:pStyle w:val="EMEANormal"/>
              <w:rPr>
                <w:lang w:val="da-DK"/>
              </w:rPr>
            </w:pPr>
            <w:r w:rsidRPr="00FE70D6">
              <w:rPr>
                <w:lang w:val="da-DK"/>
              </w:rPr>
              <w:t xml:space="preserve">Du kan fortsætte med at bruge kortikosteroider eller andre lægemidler, som påvirker immunsystemet, mens du tager Humira. </w:t>
            </w:r>
          </w:p>
          <w:p w:rsidR="00BA26F6" w:rsidRPr="00FE70D6" w:rsidP="00441391" w14:paraId="07D909AC" w14:textId="77777777">
            <w:pPr>
              <w:pStyle w:val="EMEANormal"/>
              <w:rPr>
                <w:lang w:val="da-DK"/>
              </w:rPr>
            </w:pPr>
            <w:r w:rsidRPr="00FE70D6">
              <w:rPr>
                <w:lang w:val="da-DK"/>
              </w:rPr>
              <w:t>Humira kan også anvendes alene.</w:t>
            </w:r>
          </w:p>
        </w:tc>
      </w:tr>
      <w:tr w14:paraId="3397B7E5" w14:textId="77777777" w:rsidTr="00441391">
        <w:tblPrEx>
          <w:tblW w:w="0" w:type="auto"/>
          <w:tblLook w:val="04A0"/>
        </w:tblPrEx>
        <w:tc>
          <w:tcPr>
            <w:tcW w:w="3095" w:type="dxa"/>
          </w:tcPr>
          <w:p w:rsidR="00BA26F6" w:rsidRPr="003D23F9" w:rsidP="00441391" w14:paraId="4B7C2609" w14:textId="77777777">
            <w:pPr>
              <w:pStyle w:val="EMEANormal"/>
              <w:rPr>
                <w:lang w:val="da-DK"/>
              </w:rPr>
            </w:pPr>
            <w:r w:rsidRPr="003D23F9">
              <w:rPr>
                <w:lang w:val="da-DK"/>
              </w:rPr>
              <w:t xml:space="preserve">Børn </w:t>
            </w:r>
            <w:r>
              <w:rPr>
                <w:lang w:val="da-DK"/>
              </w:rPr>
              <w:t xml:space="preserve"> og unge </w:t>
            </w:r>
            <w:r w:rsidRPr="004D4CE1">
              <w:rPr>
                <w:lang w:val="da-DK"/>
              </w:rPr>
              <w:t xml:space="preserve">fra 2 år </w:t>
            </w:r>
            <w:r w:rsidRPr="003D23F9">
              <w:rPr>
                <w:lang w:val="da-DK"/>
              </w:rPr>
              <w:t>der vejer mindre end 30 kg</w:t>
            </w:r>
          </w:p>
        </w:tc>
        <w:tc>
          <w:tcPr>
            <w:tcW w:w="3096" w:type="dxa"/>
          </w:tcPr>
          <w:p w:rsidR="00BA26F6" w:rsidRPr="004D4CE1" w:rsidP="00441391" w14:paraId="74CC1556" w14:textId="77777777">
            <w:pPr>
              <w:pStyle w:val="EMEANormal"/>
              <w:rPr>
                <w:lang w:val="da-DK"/>
              </w:rPr>
            </w:pPr>
            <w:r w:rsidRPr="004D4CE1">
              <w:rPr>
                <w:lang w:val="da-DK"/>
              </w:rPr>
              <w:t>20 mg hver anden uge</w:t>
            </w:r>
          </w:p>
        </w:tc>
        <w:tc>
          <w:tcPr>
            <w:tcW w:w="3096" w:type="dxa"/>
          </w:tcPr>
          <w:p w:rsidR="00BA26F6" w:rsidRPr="004D4CE1" w:rsidP="00441391" w14:paraId="545B7DED" w14:textId="77777777">
            <w:pPr>
              <w:rPr>
                <w:lang w:val="da-DK"/>
              </w:rPr>
            </w:pPr>
            <w:r w:rsidRPr="004D4CE1">
              <w:rPr>
                <w:lang w:val="da-DK"/>
              </w:rPr>
              <w:t xml:space="preserve">Din læge kan også ordinere en </w:t>
            </w:r>
            <w:r w:rsidRPr="004D4CE1" w:rsidR="00DD7D09">
              <w:rPr>
                <w:lang w:val="da-DK"/>
              </w:rPr>
              <w:t>ind</w:t>
            </w:r>
            <w:r w:rsidR="00DD7D09">
              <w:rPr>
                <w:lang w:val="da-DK"/>
              </w:rPr>
              <w:t xml:space="preserve">ledende </w:t>
            </w:r>
            <w:r w:rsidRPr="004D4CE1">
              <w:rPr>
                <w:lang w:val="da-DK"/>
              </w:rPr>
              <w:t>dosis på 40 mg, som kan administreres en uge før start af den sædvanlige dosis på 20 mg hver anden uge.</w:t>
            </w:r>
          </w:p>
          <w:p w:rsidR="00BA26F6" w:rsidRPr="004D4CE1" w:rsidP="00441391" w14:paraId="54FAC656" w14:textId="77777777">
            <w:pPr>
              <w:pStyle w:val="EMEANormal"/>
              <w:rPr>
                <w:lang w:val="da-DK"/>
              </w:rPr>
            </w:pPr>
            <w:r w:rsidRPr="004D4CE1">
              <w:rPr>
                <w:lang w:val="da-DK"/>
              </w:rPr>
              <w:t xml:space="preserve">Humira anbefales anvendt sammen med methotrexat. </w:t>
            </w:r>
          </w:p>
        </w:tc>
      </w:tr>
      <w:tr w14:paraId="7BFD7472" w14:textId="77777777" w:rsidTr="00441391">
        <w:tblPrEx>
          <w:tblW w:w="0" w:type="auto"/>
          <w:tblLook w:val="04A0"/>
        </w:tblPrEx>
        <w:tc>
          <w:tcPr>
            <w:tcW w:w="3095" w:type="dxa"/>
          </w:tcPr>
          <w:p w:rsidR="00BA26F6" w:rsidRPr="00B24A38" w:rsidP="003E19EA" w14:paraId="5E76A02F" w14:textId="77777777">
            <w:pPr>
              <w:pStyle w:val="EMEANormal"/>
              <w:rPr>
                <w:lang w:val="da-DK"/>
              </w:rPr>
            </w:pPr>
            <w:r w:rsidRPr="00B24A38">
              <w:rPr>
                <w:lang w:val="da-DK"/>
              </w:rPr>
              <w:t xml:space="preserve">Børn og unge fra 2 år der vejer </w:t>
            </w:r>
            <w:r w:rsidR="00DD7D09">
              <w:rPr>
                <w:lang w:val="da-DK"/>
              </w:rPr>
              <w:t>mindst</w:t>
            </w:r>
            <w:r w:rsidRPr="00B24A38">
              <w:rPr>
                <w:lang w:val="da-DK"/>
              </w:rPr>
              <w:t xml:space="preserve"> 30 kg</w:t>
            </w:r>
          </w:p>
        </w:tc>
        <w:tc>
          <w:tcPr>
            <w:tcW w:w="3096" w:type="dxa"/>
          </w:tcPr>
          <w:p w:rsidR="00BA26F6" w:rsidRPr="004D4CE1" w:rsidP="00441391" w14:paraId="07EC1CAB" w14:textId="77777777">
            <w:pPr>
              <w:pStyle w:val="EMEANormal"/>
              <w:rPr>
                <w:lang w:val="da-DK"/>
              </w:rPr>
            </w:pPr>
            <w:r w:rsidRPr="004D4CE1">
              <w:rPr>
                <w:lang w:val="da-DK"/>
              </w:rPr>
              <w:t>40 mg hver anden uge</w:t>
            </w:r>
          </w:p>
        </w:tc>
        <w:tc>
          <w:tcPr>
            <w:tcW w:w="3096" w:type="dxa"/>
          </w:tcPr>
          <w:p w:rsidR="00BA26F6" w:rsidRPr="004D4CE1" w:rsidP="00441391" w14:paraId="08148DB0" w14:textId="77777777">
            <w:pPr>
              <w:pStyle w:val="EMEANormal"/>
              <w:rPr>
                <w:lang w:val="da-DK"/>
              </w:rPr>
            </w:pPr>
            <w:r w:rsidRPr="004D4CE1">
              <w:rPr>
                <w:lang w:val="da-DK"/>
              </w:rPr>
              <w:t>Di</w:t>
            </w:r>
            <w:r w:rsidR="00910724">
              <w:rPr>
                <w:lang w:val="da-DK"/>
              </w:rPr>
              <w:t>n</w:t>
            </w:r>
            <w:r w:rsidRPr="004D4CE1">
              <w:rPr>
                <w:lang w:val="da-DK"/>
              </w:rPr>
              <w:t xml:space="preserve"> læge kan også ordinere en </w:t>
            </w:r>
            <w:r w:rsidRPr="004D4CE1" w:rsidR="00DD7D09">
              <w:rPr>
                <w:lang w:val="da-DK"/>
              </w:rPr>
              <w:t>ind</w:t>
            </w:r>
            <w:r w:rsidR="00DD7D09">
              <w:rPr>
                <w:lang w:val="da-DK"/>
              </w:rPr>
              <w:t xml:space="preserve">ledende </w:t>
            </w:r>
            <w:r w:rsidRPr="004D4CE1">
              <w:rPr>
                <w:lang w:val="da-DK"/>
              </w:rPr>
              <w:t>dosis på 80 mg, som kan administreres en uge før start af den sædvanlige dosis på 40 mg hver anden uge.</w:t>
            </w:r>
          </w:p>
          <w:p w:rsidR="00BA26F6" w:rsidRPr="004D4CE1" w:rsidP="00441391" w14:paraId="178C49F2" w14:textId="77777777">
            <w:pPr>
              <w:pStyle w:val="EMEANormal"/>
              <w:rPr>
                <w:lang w:val="da-DK"/>
              </w:rPr>
            </w:pPr>
            <w:r w:rsidRPr="004D4CE1">
              <w:rPr>
                <w:lang w:val="da-DK"/>
              </w:rPr>
              <w:t>Humira anbefales anvendt sammen med methotrexat.</w:t>
            </w:r>
          </w:p>
        </w:tc>
      </w:tr>
    </w:tbl>
    <w:p w:rsidR="00BA26F6" w:rsidRPr="00A2423B" w:rsidP="00BA26F6" w14:paraId="456927B5" w14:textId="77777777">
      <w:pPr>
        <w:numPr>
          <w:ilvl w:val="12"/>
          <w:numId w:val="0"/>
        </w:numPr>
        <w:ind w:right="-2"/>
        <w:rPr>
          <w:lang w:val="da-DK"/>
        </w:rPr>
      </w:pPr>
    </w:p>
    <w:p w:rsidR="00BA26F6" w:rsidRPr="008F497B" w:rsidP="00290BF0" w14:paraId="6E2532FA" w14:textId="77777777">
      <w:pPr>
        <w:keepNext/>
        <w:numPr>
          <w:ilvl w:val="12"/>
          <w:numId w:val="0"/>
        </w:numPr>
        <w:ind w:right="-2"/>
        <w:rPr>
          <w:b/>
          <w:lang w:val="da-DK"/>
        </w:rPr>
      </w:pPr>
      <w:r w:rsidRPr="008F497B">
        <w:rPr>
          <w:b/>
          <w:lang w:val="da-DK"/>
        </w:rPr>
        <w:t>Metode og indgivelsesvej</w:t>
      </w:r>
    </w:p>
    <w:p w:rsidR="00BA26F6" w:rsidRPr="008F497B" w:rsidP="00BA26F6" w14:paraId="24219410" w14:textId="77777777">
      <w:pPr>
        <w:numPr>
          <w:ilvl w:val="12"/>
          <w:numId w:val="0"/>
        </w:numPr>
        <w:ind w:right="-2"/>
        <w:rPr>
          <w:lang w:val="da-DK"/>
        </w:rPr>
      </w:pPr>
    </w:p>
    <w:p w:rsidR="00BA26F6" w:rsidP="00BA26F6" w14:paraId="3739EB60" w14:textId="77777777">
      <w:pPr>
        <w:numPr>
          <w:ilvl w:val="12"/>
          <w:numId w:val="0"/>
        </w:numPr>
        <w:tabs>
          <w:tab w:val="clear" w:pos="562"/>
        </w:tabs>
        <w:ind w:right="-2"/>
        <w:rPr>
          <w:lang w:val="da-DK"/>
        </w:rPr>
      </w:pPr>
      <w:r w:rsidRPr="008F497B">
        <w:rPr>
          <w:lang w:val="da-DK"/>
        </w:rPr>
        <w:t>Humira indgives ved injektion under huden (subkutan injektion).</w:t>
      </w:r>
    </w:p>
    <w:p w:rsidR="00BA26F6" w:rsidP="00BA26F6" w14:paraId="4407993E" w14:textId="77777777">
      <w:pPr>
        <w:pStyle w:val="EMEANormal"/>
        <w:rPr>
          <w:lang w:val="da-DK"/>
        </w:rPr>
      </w:pPr>
    </w:p>
    <w:p w:rsidR="00BA26F6" w:rsidP="00BA26F6" w14:paraId="728EB16B" w14:textId="77777777">
      <w:pPr>
        <w:numPr>
          <w:ilvl w:val="12"/>
          <w:numId w:val="0"/>
        </w:numPr>
        <w:tabs>
          <w:tab w:val="clear" w:pos="562"/>
        </w:tabs>
        <w:ind w:right="-2"/>
        <w:rPr>
          <w:b/>
          <w:lang w:val="da-DK"/>
        </w:rPr>
      </w:pPr>
      <w:r w:rsidRPr="003E5353">
        <w:rPr>
          <w:b/>
          <w:lang w:val="da-DK"/>
        </w:rPr>
        <w:t>Der findes detaljeret instruktion om injektion af Humira i pkt. 7 ”</w:t>
      </w:r>
      <w:r w:rsidR="00511B92">
        <w:rPr>
          <w:b/>
          <w:lang w:val="da-DK"/>
        </w:rPr>
        <w:t>Injektion af Humira</w:t>
      </w:r>
      <w:r w:rsidRPr="003E5353">
        <w:rPr>
          <w:b/>
          <w:lang w:val="da-DK"/>
        </w:rPr>
        <w:t>”.</w:t>
      </w:r>
    </w:p>
    <w:p w:rsidR="00BA26F6" w:rsidRPr="00C23CBF" w:rsidP="00BA26F6" w14:paraId="6739442A" w14:textId="77777777">
      <w:pPr>
        <w:pStyle w:val="EMEANormal"/>
        <w:rPr>
          <w:lang w:val="da-DK"/>
        </w:rPr>
      </w:pPr>
    </w:p>
    <w:p w:rsidR="00BA26F6" w:rsidP="00BA26F6" w14:paraId="1AF8E77C" w14:textId="77777777">
      <w:pPr>
        <w:pStyle w:val="EMEAHeadingLeaflet"/>
        <w:spacing w:before="0" w:beforeLines="0" w:after="0" w:afterLines="0"/>
        <w:rPr>
          <w:rFonts w:ascii="Times New Roman" w:hAnsi="Times New Roman"/>
          <w:bCs/>
          <w:lang w:val="da-DK"/>
        </w:rPr>
      </w:pPr>
      <w:r>
        <w:rPr>
          <w:rFonts w:ascii="Times New Roman" w:hAnsi="Times New Roman"/>
          <w:bCs/>
          <w:lang w:val="da-DK"/>
        </w:rPr>
        <w:t>Hvis du har taget for meget Humira</w:t>
      </w:r>
    </w:p>
    <w:p w:rsidR="00BA26F6" w:rsidRPr="00C23CBF" w:rsidP="00BA26F6" w14:paraId="59D54CEC" w14:textId="77777777">
      <w:pPr>
        <w:pStyle w:val="EMEANormal"/>
        <w:rPr>
          <w:lang w:val="da-DK"/>
        </w:rPr>
      </w:pPr>
    </w:p>
    <w:p w:rsidR="00BA26F6" w:rsidP="00BA26F6" w14:paraId="66F4E182" w14:textId="77777777">
      <w:pPr>
        <w:rPr>
          <w:lang w:val="da-DK"/>
        </w:rPr>
      </w:pPr>
      <w:r>
        <w:rPr>
          <w:lang w:val="da-DK"/>
        </w:rPr>
        <w:t>Hvis du ved en fejltagelse injicerer Humira hyppigere end forskrevet af lægen eller apotek</w:t>
      </w:r>
      <w:r w:rsidR="003B7B88">
        <w:rPr>
          <w:lang w:val="da-DK"/>
        </w:rPr>
        <w:t>spersonalet</w:t>
      </w:r>
      <w:r>
        <w:rPr>
          <w:lang w:val="da-DK"/>
        </w:rPr>
        <w:t xml:space="preserve">, kontakt </w:t>
      </w:r>
      <w:r w:rsidR="003B7B88">
        <w:rPr>
          <w:lang w:val="da-DK"/>
        </w:rPr>
        <w:t xml:space="preserve">da </w:t>
      </w:r>
      <w:r>
        <w:rPr>
          <w:lang w:val="da-DK"/>
        </w:rPr>
        <w:t>lægen eller apotek</w:t>
      </w:r>
      <w:r w:rsidR="003B7B88">
        <w:rPr>
          <w:lang w:val="da-DK"/>
        </w:rPr>
        <w:t>spersonal</w:t>
      </w:r>
      <w:r>
        <w:rPr>
          <w:lang w:val="da-DK"/>
        </w:rPr>
        <w:t>et og fortæl dem, at</w:t>
      </w:r>
      <w:r w:rsidRPr="000B068C">
        <w:rPr>
          <w:lang w:val="da-DK"/>
        </w:rPr>
        <w:t xml:space="preserve"> </w:t>
      </w:r>
      <w:r>
        <w:rPr>
          <w:lang w:val="da-DK"/>
        </w:rPr>
        <w:t xml:space="preserve">du har taget mere. Tag altid den ydre karton fra medicinen med, også selvom den er tom. </w:t>
      </w:r>
    </w:p>
    <w:p w:rsidR="00BA26F6" w:rsidP="00BA26F6" w14:paraId="5B7C2805" w14:textId="77777777">
      <w:pPr>
        <w:rPr>
          <w:lang w:val="da-DK"/>
        </w:rPr>
      </w:pPr>
    </w:p>
    <w:p w:rsidR="00BA26F6" w:rsidP="00BA26F6" w14:paraId="451821F5" w14:textId="77777777">
      <w:pPr>
        <w:pStyle w:val="EMEAHeadingLeaflet"/>
        <w:spacing w:before="0" w:beforeLines="0" w:after="0" w:afterLines="0"/>
        <w:rPr>
          <w:rFonts w:ascii="Times New Roman" w:hAnsi="Times New Roman"/>
          <w:bCs/>
          <w:lang w:val="da-DK"/>
        </w:rPr>
      </w:pPr>
      <w:r>
        <w:rPr>
          <w:rFonts w:ascii="Times New Roman" w:hAnsi="Times New Roman"/>
          <w:bCs/>
          <w:lang w:val="da-DK"/>
        </w:rPr>
        <w:t>Hvis du har glemt at tage Humira</w:t>
      </w:r>
    </w:p>
    <w:p w:rsidR="00BA26F6" w:rsidRPr="00C23CBF" w:rsidP="00BA26F6" w14:paraId="49DB7B2F" w14:textId="77777777">
      <w:pPr>
        <w:pStyle w:val="EMEANormal"/>
        <w:rPr>
          <w:lang w:val="da-DK"/>
        </w:rPr>
      </w:pPr>
    </w:p>
    <w:p w:rsidR="00BA26F6" w:rsidP="00BA26F6" w14:paraId="0411A959" w14:textId="77777777">
      <w:pPr>
        <w:rPr>
          <w:lang w:val="da-DK"/>
        </w:rPr>
      </w:pPr>
      <w:r>
        <w:rPr>
          <w:lang w:val="da-DK"/>
        </w:rPr>
        <w:t xml:space="preserve">Hvis du glemmer at give dig selv en injektion, bør du injicere den næste dosis af Humira, så snart </w:t>
      </w:r>
      <w:r w:rsidRPr="000B068C">
        <w:rPr>
          <w:lang w:val="da-DK"/>
        </w:rPr>
        <w:t xml:space="preserve"> </w:t>
      </w:r>
      <w:r>
        <w:rPr>
          <w:lang w:val="da-DK"/>
        </w:rPr>
        <w:t>du kommer i tanke om det. Fortsæt dernæst med at injicere næste dosis som planlagt på den oprindelig</w:t>
      </w:r>
      <w:r w:rsidR="00A6694C">
        <w:rPr>
          <w:lang w:val="da-DK"/>
        </w:rPr>
        <w:t>t</w:t>
      </w:r>
      <w:r>
        <w:rPr>
          <w:lang w:val="da-DK"/>
        </w:rPr>
        <w:t xml:space="preserve"> fastlagte dag, som om </w:t>
      </w:r>
      <w:r w:rsidRPr="000B068C">
        <w:rPr>
          <w:lang w:val="da-DK"/>
        </w:rPr>
        <w:t xml:space="preserve"> </w:t>
      </w:r>
      <w:r>
        <w:rPr>
          <w:lang w:val="da-DK"/>
        </w:rPr>
        <w:t>du ikke havde glemt en dosis.</w:t>
      </w:r>
    </w:p>
    <w:p w:rsidR="00BA26F6" w:rsidP="00BA26F6" w14:paraId="349A64B2" w14:textId="77777777">
      <w:pPr>
        <w:rPr>
          <w:lang w:val="da-DK"/>
        </w:rPr>
      </w:pPr>
    </w:p>
    <w:p w:rsidR="00BA26F6" w:rsidRPr="008F497B" w:rsidP="00BA26F6" w14:paraId="2215BE55" w14:textId="77777777">
      <w:pPr>
        <w:rPr>
          <w:b/>
          <w:lang w:val="da-DK"/>
        </w:rPr>
      </w:pPr>
      <w:r w:rsidRPr="008F497B">
        <w:rPr>
          <w:b/>
          <w:noProof/>
          <w:lang w:val="da-DK"/>
        </w:rPr>
        <w:t>Hvis du holder op med at tage</w:t>
      </w:r>
      <w:r>
        <w:rPr>
          <w:b/>
          <w:noProof/>
          <w:lang w:val="da-DK"/>
        </w:rPr>
        <w:t xml:space="preserve"> Humira</w:t>
      </w:r>
    </w:p>
    <w:p w:rsidR="00BA26F6" w:rsidP="00BA26F6" w14:paraId="3733892A" w14:textId="77777777">
      <w:pPr>
        <w:rPr>
          <w:lang w:val="da-DK"/>
        </w:rPr>
      </w:pPr>
    </w:p>
    <w:p w:rsidR="00BA26F6" w:rsidRPr="008F497B" w:rsidP="00BA26F6" w14:paraId="4F21D245" w14:textId="77777777">
      <w:pPr>
        <w:rPr>
          <w:lang w:val="da-DK"/>
        </w:rPr>
      </w:pPr>
      <w:r w:rsidRPr="008F497B">
        <w:rPr>
          <w:lang w:val="da-DK"/>
        </w:rPr>
        <w:t xml:space="preserve">Beslutningen om at stoppe med at bruge Humira </w:t>
      </w:r>
      <w:r>
        <w:rPr>
          <w:lang w:val="da-DK"/>
        </w:rPr>
        <w:t>skal</w:t>
      </w:r>
      <w:r w:rsidRPr="008F497B">
        <w:rPr>
          <w:lang w:val="da-DK"/>
        </w:rPr>
        <w:t xml:space="preserve"> diskuteres med </w:t>
      </w:r>
      <w:r>
        <w:rPr>
          <w:lang w:val="da-DK"/>
        </w:rPr>
        <w:t>din</w:t>
      </w:r>
      <w:r w:rsidRPr="008F497B">
        <w:rPr>
          <w:lang w:val="da-DK"/>
        </w:rPr>
        <w:t xml:space="preserve"> læge. Di</w:t>
      </w:r>
      <w:r>
        <w:rPr>
          <w:lang w:val="da-DK"/>
        </w:rPr>
        <w:t>ne</w:t>
      </w:r>
      <w:r w:rsidRPr="008F497B">
        <w:rPr>
          <w:lang w:val="da-DK"/>
        </w:rPr>
        <w:t xml:space="preserve"> symptomer kan komme igen</w:t>
      </w:r>
      <w:r>
        <w:rPr>
          <w:lang w:val="da-DK"/>
        </w:rPr>
        <w:t>,</w:t>
      </w:r>
      <w:r w:rsidRPr="008F497B">
        <w:rPr>
          <w:lang w:val="da-DK"/>
        </w:rPr>
        <w:t xml:space="preserve"> </w:t>
      </w:r>
      <w:r w:rsidRPr="00DE7AB4">
        <w:rPr>
          <w:lang w:val="da-DK"/>
        </w:rPr>
        <w:t>hvis du stopper med at tage Humira</w:t>
      </w:r>
      <w:r w:rsidRPr="008F497B">
        <w:rPr>
          <w:lang w:val="da-DK"/>
        </w:rPr>
        <w:t>.</w:t>
      </w:r>
    </w:p>
    <w:p w:rsidR="00BA26F6" w:rsidRPr="008F497B" w:rsidP="00BA26F6" w14:paraId="5F8C7BE1" w14:textId="77777777">
      <w:pPr>
        <w:rPr>
          <w:lang w:val="da-DK"/>
        </w:rPr>
      </w:pPr>
    </w:p>
    <w:p w:rsidR="00BA26F6" w:rsidP="00BA26F6" w14:paraId="2B794646" w14:textId="77777777">
      <w:pPr>
        <w:rPr>
          <w:lang w:val="da-DK"/>
        </w:rPr>
      </w:pPr>
      <w:r>
        <w:rPr>
          <w:lang w:val="da-DK"/>
        </w:rPr>
        <w:t>Spørg lægen</w:t>
      </w:r>
      <w:r w:rsidR="003B7B88">
        <w:rPr>
          <w:lang w:val="da-DK"/>
        </w:rPr>
        <w:t xml:space="preserve"> eller</w:t>
      </w:r>
      <w:r>
        <w:rPr>
          <w:lang w:val="da-DK"/>
        </w:rPr>
        <w:t xml:space="preserve"> apotekspersonalet</w:t>
      </w:r>
      <w:r w:rsidR="00F35471">
        <w:rPr>
          <w:lang w:val="da-DK"/>
        </w:rPr>
        <w:t>,</w:t>
      </w:r>
      <w:r>
        <w:rPr>
          <w:lang w:val="da-DK"/>
        </w:rPr>
        <w:t xml:space="preserve"> hvis der er noget, du er i tvivl om.</w:t>
      </w:r>
    </w:p>
    <w:p w:rsidR="00BA26F6" w:rsidP="00BA26F6" w14:paraId="6689B59B" w14:textId="77777777">
      <w:pPr>
        <w:rPr>
          <w:lang w:val="da-DK"/>
        </w:rPr>
      </w:pPr>
    </w:p>
    <w:p w:rsidR="00BA26F6" w:rsidP="00BA26F6" w14:paraId="4C08F4C4" w14:textId="77777777">
      <w:pPr>
        <w:rPr>
          <w:lang w:val="da-DK"/>
        </w:rPr>
      </w:pPr>
    </w:p>
    <w:p w:rsidR="00BA26F6" w:rsidRPr="008F497B" w:rsidP="00BA26F6" w14:paraId="0EA2EDE8" w14:textId="77777777">
      <w:pPr>
        <w:keepNext/>
        <w:ind w:left="567" w:hanging="567"/>
        <w:rPr>
          <w:lang w:val="da-DK"/>
        </w:rPr>
      </w:pPr>
      <w:r w:rsidRPr="008F497B">
        <w:rPr>
          <w:b/>
          <w:lang w:val="da-DK"/>
        </w:rPr>
        <w:t>4.</w:t>
      </w:r>
      <w:r w:rsidRPr="008F497B">
        <w:rPr>
          <w:b/>
          <w:lang w:val="da-DK"/>
        </w:rPr>
        <w:tab/>
      </w:r>
      <w:r w:rsidRPr="008F497B">
        <w:rPr>
          <w:b/>
          <w:noProof/>
          <w:lang w:val="da-DK"/>
        </w:rPr>
        <w:t>Bivirkninger</w:t>
      </w:r>
    </w:p>
    <w:p w:rsidR="00BA26F6" w:rsidRPr="002C3D52" w:rsidP="00BA26F6" w14:paraId="1B8D8392" w14:textId="77777777">
      <w:pPr>
        <w:pStyle w:val="EMEANormal"/>
        <w:keepNext/>
        <w:rPr>
          <w:lang w:val="da-DK"/>
        </w:rPr>
      </w:pPr>
    </w:p>
    <w:p w:rsidR="00BA26F6" w:rsidP="00BA26F6" w14:paraId="1EFD4AE9" w14:textId="77777777">
      <w:pPr>
        <w:keepNext/>
        <w:rPr>
          <w:lang w:val="da-DK"/>
        </w:rPr>
      </w:pPr>
      <w:r>
        <w:rPr>
          <w:lang w:val="da-DK"/>
        </w:rPr>
        <w:t>Dette lægemiddel kan som al</w:t>
      </w:r>
      <w:r w:rsidR="00F50E43">
        <w:rPr>
          <w:lang w:val="da-DK"/>
        </w:rPr>
        <w:t xml:space="preserve">le </w:t>
      </w:r>
      <w:r>
        <w:rPr>
          <w:lang w:val="da-DK"/>
        </w:rPr>
        <w:t>and</w:t>
      </w:r>
      <w:r w:rsidR="00F50E43">
        <w:rPr>
          <w:lang w:val="da-DK"/>
        </w:rPr>
        <w:t>re</w:t>
      </w:r>
      <w:r>
        <w:rPr>
          <w:lang w:val="da-DK"/>
        </w:rPr>
        <w:t xml:space="preserve"> </w:t>
      </w:r>
      <w:r w:rsidR="00571468">
        <w:rPr>
          <w:lang w:val="da-DK"/>
        </w:rPr>
        <w:t xml:space="preserve"> </w:t>
      </w:r>
      <w:r w:rsidR="00F50E43">
        <w:rPr>
          <w:lang w:val="da-DK"/>
        </w:rPr>
        <w:t>lægemidler</w:t>
      </w:r>
      <w:r>
        <w:rPr>
          <w:lang w:val="da-DK"/>
        </w:rPr>
        <w:t xml:space="preserve"> give bivirkninger, men ikke alle får bivirkninger. De fleste bivirkninger er af let til moderat grad. Der kan dog forekomme mere alvorlige bivirkninger, som kræver behandling. Bivirkninger kan forekomme op til </w:t>
      </w:r>
      <w:r w:rsidR="009D14D9">
        <w:rPr>
          <w:lang w:val="da-DK"/>
        </w:rPr>
        <w:t xml:space="preserve">mindst </w:t>
      </w:r>
      <w:r>
        <w:rPr>
          <w:lang w:val="da-DK"/>
        </w:rPr>
        <w:t>4 måneder efter den sidste Humira injektion.</w:t>
      </w:r>
    </w:p>
    <w:p w:rsidR="00BA26F6" w:rsidP="00BA26F6" w14:paraId="762FA26F" w14:textId="77777777">
      <w:pPr>
        <w:rPr>
          <w:lang w:val="da-DK"/>
        </w:rPr>
      </w:pPr>
    </w:p>
    <w:p w:rsidR="00BA26F6" w:rsidP="00BA26F6" w14:paraId="1C777BB4" w14:textId="77777777">
      <w:pPr>
        <w:keepNext/>
        <w:rPr>
          <w:lang w:val="da-DK"/>
        </w:rPr>
      </w:pPr>
      <w:r w:rsidRPr="001F0882">
        <w:rPr>
          <w:b/>
          <w:lang w:val="da-DK"/>
        </w:rPr>
        <w:t>Kontakt omgående lægen, hvis du får følgende symptomer</w:t>
      </w:r>
      <w:r>
        <w:rPr>
          <w:lang w:val="da-DK"/>
        </w:rPr>
        <w:t xml:space="preserve"> </w:t>
      </w:r>
    </w:p>
    <w:p w:rsidR="00BA26F6" w:rsidP="00BA26F6" w14:paraId="2ED17A24" w14:textId="77777777">
      <w:pPr>
        <w:rPr>
          <w:lang w:val="da-DK"/>
        </w:rPr>
      </w:pPr>
    </w:p>
    <w:p w:rsidR="00BA26F6" w:rsidP="00BA26F6" w14:paraId="35477113" w14:textId="77777777">
      <w:pPr>
        <w:numPr>
          <w:ilvl w:val="0"/>
          <w:numId w:val="6"/>
        </w:numPr>
        <w:tabs>
          <w:tab w:val="clear" w:pos="720"/>
        </w:tabs>
        <w:ind w:left="550" w:hanging="550"/>
        <w:rPr>
          <w:lang w:val="da-DK"/>
        </w:rPr>
      </w:pPr>
      <w:r>
        <w:rPr>
          <w:lang w:val="da-DK"/>
        </w:rPr>
        <w:t xml:space="preserve">alvorligt udslæt, nældefeber eller andre tegn på en allergisk reaktion </w:t>
      </w:r>
    </w:p>
    <w:p w:rsidR="00BA26F6" w:rsidP="00BA26F6" w14:paraId="10C9B002" w14:textId="77777777">
      <w:pPr>
        <w:numPr>
          <w:ilvl w:val="0"/>
          <w:numId w:val="6"/>
        </w:numPr>
        <w:tabs>
          <w:tab w:val="clear" w:pos="720"/>
        </w:tabs>
        <w:ind w:left="550" w:hanging="550"/>
        <w:rPr>
          <w:lang w:val="da-DK"/>
        </w:rPr>
      </w:pPr>
      <w:r>
        <w:rPr>
          <w:lang w:val="da-DK"/>
        </w:rPr>
        <w:t>hævelser i ansigt, hænder eller fødder</w:t>
      </w:r>
    </w:p>
    <w:p w:rsidR="00BA26F6" w:rsidP="00BA26F6" w14:paraId="247208DB" w14:textId="77777777">
      <w:pPr>
        <w:numPr>
          <w:ilvl w:val="0"/>
          <w:numId w:val="6"/>
        </w:numPr>
        <w:tabs>
          <w:tab w:val="clear" w:pos="720"/>
        </w:tabs>
        <w:ind w:left="550" w:hanging="550"/>
        <w:rPr>
          <w:lang w:val="da-DK"/>
        </w:rPr>
      </w:pPr>
      <w:r>
        <w:rPr>
          <w:lang w:val="da-DK"/>
        </w:rPr>
        <w:t>besvær med at trække vejret eller synke</w:t>
      </w:r>
    </w:p>
    <w:p w:rsidR="00BA26F6" w:rsidP="00BA26F6" w14:paraId="45CA8204" w14:textId="77777777">
      <w:pPr>
        <w:numPr>
          <w:ilvl w:val="0"/>
          <w:numId w:val="6"/>
        </w:numPr>
        <w:tabs>
          <w:tab w:val="clear" w:pos="720"/>
        </w:tabs>
        <w:ind w:left="550" w:hanging="550"/>
        <w:rPr>
          <w:lang w:val="da-DK"/>
        </w:rPr>
      </w:pPr>
      <w:r>
        <w:rPr>
          <w:lang w:val="da-DK"/>
        </w:rPr>
        <w:t xml:space="preserve">stakåndethed ved fysisk aktivitet eller når </w:t>
      </w:r>
      <w:r w:rsidRPr="000B068C">
        <w:rPr>
          <w:lang w:val="da-DK"/>
        </w:rPr>
        <w:t xml:space="preserve"> </w:t>
      </w:r>
      <w:r>
        <w:rPr>
          <w:lang w:val="da-DK"/>
        </w:rPr>
        <w:t>du ligger ned, eller hævede fødder</w:t>
      </w:r>
    </w:p>
    <w:p w:rsidR="00BA26F6" w:rsidP="00BA26F6" w14:paraId="04EA9FBC" w14:textId="77777777">
      <w:pPr>
        <w:tabs>
          <w:tab w:val="clear" w:pos="562"/>
          <w:tab w:val="left" w:pos="6225"/>
        </w:tabs>
        <w:ind w:left="567" w:hanging="567"/>
        <w:rPr>
          <w:lang w:val="da-DK"/>
        </w:rPr>
      </w:pPr>
    </w:p>
    <w:p w:rsidR="00BA26F6" w:rsidP="00BA26F6" w14:paraId="37FE9F54" w14:textId="77777777">
      <w:pPr>
        <w:ind w:left="567" w:hanging="567"/>
        <w:rPr>
          <w:lang w:val="da-DK"/>
        </w:rPr>
      </w:pPr>
      <w:r w:rsidRPr="00B24A38">
        <w:rPr>
          <w:b/>
          <w:lang w:val="da-DK"/>
        </w:rPr>
        <w:t>Kontakt lægen så hurtigt som muligt, hvis du får følgende symptomer</w:t>
      </w:r>
      <w:r>
        <w:rPr>
          <w:lang w:val="da-DK"/>
        </w:rPr>
        <w:t xml:space="preserve"> </w:t>
      </w:r>
    </w:p>
    <w:p w:rsidR="00511B92" w:rsidP="00BA26F6" w14:paraId="3E331D8D" w14:textId="77777777">
      <w:pPr>
        <w:ind w:left="567" w:hanging="567"/>
        <w:rPr>
          <w:lang w:val="da-DK"/>
        </w:rPr>
      </w:pPr>
    </w:p>
    <w:p w:rsidR="00BA26F6" w:rsidP="00BA26F6" w14:paraId="4A01815D" w14:textId="77777777">
      <w:pPr>
        <w:numPr>
          <w:ilvl w:val="0"/>
          <w:numId w:val="6"/>
        </w:numPr>
        <w:tabs>
          <w:tab w:val="clear" w:pos="720"/>
        </w:tabs>
        <w:ind w:left="550" w:hanging="550"/>
        <w:rPr>
          <w:lang w:val="da-DK"/>
        </w:rPr>
      </w:pPr>
      <w:r>
        <w:rPr>
          <w:lang w:val="da-DK"/>
        </w:rPr>
        <w:t>tegn på infektion, såsom feber, følelse af sygdom, sår, tandproblemer eller smerter ved vandladning</w:t>
      </w:r>
    </w:p>
    <w:p w:rsidR="00BA26F6" w:rsidP="00BA26F6" w14:paraId="36CCB024" w14:textId="77777777">
      <w:pPr>
        <w:numPr>
          <w:ilvl w:val="0"/>
          <w:numId w:val="6"/>
        </w:numPr>
        <w:tabs>
          <w:tab w:val="clear" w:pos="720"/>
        </w:tabs>
        <w:ind w:left="550" w:hanging="550"/>
        <w:rPr>
          <w:lang w:val="da-DK"/>
        </w:rPr>
      </w:pPr>
      <w:r>
        <w:rPr>
          <w:lang w:val="da-DK"/>
        </w:rPr>
        <w:t>følelse af svaghed eller træthed</w:t>
      </w:r>
    </w:p>
    <w:p w:rsidR="00BA26F6" w:rsidP="00BA26F6" w14:paraId="658E295F" w14:textId="77777777">
      <w:pPr>
        <w:numPr>
          <w:ilvl w:val="0"/>
          <w:numId w:val="6"/>
        </w:numPr>
        <w:tabs>
          <w:tab w:val="clear" w:pos="720"/>
        </w:tabs>
        <w:ind w:left="550" w:hanging="550"/>
        <w:rPr>
          <w:lang w:val="da-DK"/>
        </w:rPr>
      </w:pPr>
      <w:r>
        <w:rPr>
          <w:lang w:val="da-DK"/>
        </w:rPr>
        <w:t>hoste</w:t>
      </w:r>
    </w:p>
    <w:p w:rsidR="00BA26F6" w:rsidP="00BA26F6" w14:paraId="19D6089E" w14:textId="77777777">
      <w:pPr>
        <w:numPr>
          <w:ilvl w:val="0"/>
          <w:numId w:val="6"/>
        </w:numPr>
        <w:tabs>
          <w:tab w:val="clear" w:pos="720"/>
        </w:tabs>
        <w:ind w:left="550" w:hanging="550"/>
        <w:rPr>
          <w:lang w:val="da-DK"/>
        </w:rPr>
      </w:pPr>
      <w:r>
        <w:rPr>
          <w:lang w:val="da-DK"/>
        </w:rPr>
        <w:t>snurren og prikken</w:t>
      </w:r>
    </w:p>
    <w:p w:rsidR="00BA26F6" w:rsidP="00BA26F6" w14:paraId="4315467A" w14:textId="77777777">
      <w:pPr>
        <w:numPr>
          <w:ilvl w:val="0"/>
          <w:numId w:val="6"/>
        </w:numPr>
        <w:tabs>
          <w:tab w:val="clear" w:pos="720"/>
        </w:tabs>
        <w:ind w:left="550" w:hanging="550"/>
        <w:rPr>
          <w:lang w:val="da-DK"/>
        </w:rPr>
      </w:pPr>
      <w:r>
        <w:rPr>
          <w:lang w:val="da-DK"/>
        </w:rPr>
        <w:t>følelsesløshed</w:t>
      </w:r>
    </w:p>
    <w:p w:rsidR="00BA26F6" w:rsidP="00BA26F6" w14:paraId="223D8F30" w14:textId="77777777">
      <w:pPr>
        <w:numPr>
          <w:ilvl w:val="0"/>
          <w:numId w:val="6"/>
        </w:numPr>
        <w:tabs>
          <w:tab w:val="clear" w:pos="720"/>
        </w:tabs>
        <w:ind w:left="550" w:hanging="550"/>
        <w:rPr>
          <w:lang w:val="da-DK"/>
        </w:rPr>
      </w:pPr>
      <w:r>
        <w:rPr>
          <w:lang w:val="da-DK"/>
        </w:rPr>
        <w:t>dobbeltsyn</w:t>
      </w:r>
    </w:p>
    <w:p w:rsidR="00BA26F6" w:rsidP="00BA26F6" w14:paraId="2EAAE840" w14:textId="77777777">
      <w:pPr>
        <w:numPr>
          <w:ilvl w:val="0"/>
          <w:numId w:val="6"/>
        </w:numPr>
        <w:tabs>
          <w:tab w:val="clear" w:pos="720"/>
        </w:tabs>
        <w:ind w:left="550" w:hanging="550"/>
        <w:rPr>
          <w:lang w:val="da-DK"/>
        </w:rPr>
      </w:pPr>
      <w:r>
        <w:rPr>
          <w:lang w:val="da-DK"/>
        </w:rPr>
        <w:t>svaghed i arme og ben</w:t>
      </w:r>
    </w:p>
    <w:p w:rsidR="00BA26F6" w:rsidP="00BA26F6" w14:paraId="6D9CA17C" w14:textId="77777777">
      <w:pPr>
        <w:numPr>
          <w:ilvl w:val="0"/>
          <w:numId w:val="6"/>
        </w:numPr>
        <w:tabs>
          <w:tab w:val="clear" w:pos="720"/>
        </w:tabs>
        <w:ind w:left="550" w:hanging="550"/>
        <w:rPr>
          <w:lang w:val="da-DK"/>
        </w:rPr>
      </w:pPr>
      <w:r>
        <w:rPr>
          <w:lang w:val="da-DK"/>
        </w:rPr>
        <w:t>e</w:t>
      </w:r>
      <w:r w:rsidRPr="00C4186B">
        <w:rPr>
          <w:lang w:val="da-DK"/>
        </w:rPr>
        <w:t>n bule eller åbent sår, som ikke vil hele</w:t>
      </w:r>
    </w:p>
    <w:p w:rsidR="00BA26F6" w:rsidP="00BA26F6" w14:paraId="2CEC01C4" w14:textId="77777777">
      <w:pPr>
        <w:numPr>
          <w:ilvl w:val="0"/>
          <w:numId w:val="6"/>
        </w:numPr>
        <w:tabs>
          <w:tab w:val="clear" w:pos="720"/>
        </w:tabs>
        <w:ind w:left="550" w:hanging="550"/>
        <w:rPr>
          <w:lang w:val="da-DK"/>
        </w:rPr>
      </w:pPr>
      <w:r>
        <w:rPr>
          <w:lang w:val="da-DK"/>
        </w:rPr>
        <w:t>tegn og symptomer, som kan tyde på blodsygdomme så som vedvarende feber, blå mærker, blødning, bleghed</w:t>
      </w:r>
    </w:p>
    <w:p w:rsidR="00BA26F6" w:rsidP="00BA26F6" w14:paraId="750C8F72" w14:textId="77777777">
      <w:pPr>
        <w:pStyle w:val="EndnoteText"/>
        <w:rPr>
          <w:lang w:val="da-DK"/>
        </w:rPr>
      </w:pPr>
    </w:p>
    <w:p w:rsidR="00BA26F6" w:rsidP="00290BF0" w14:paraId="7DE8010C" w14:textId="77777777">
      <w:pPr>
        <w:keepNext/>
        <w:rPr>
          <w:lang w:val="da-DK"/>
        </w:rPr>
      </w:pPr>
      <w:r>
        <w:rPr>
          <w:lang w:val="da-DK"/>
        </w:rPr>
        <w:t>Ovennævnte symptomer kan være tegn på følgende bivirkninger, som er observeret ved brug af Humira:</w:t>
      </w:r>
    </w:p>
    <w:p w:rsidR="00BA26F6" w:rsidP="00BA26F6" w14:paraId="487D1448" w14:textId="77777777">
      <w:pPr>
        <w:rPr>
          <w:lang w:val="da-DK"/>
        </w:rPr>
      </w:pPr>
    </w:p>
    <w:p w:rsidR="00BA26F6" w:rsidP="00BA26F6" w14:paraId="017FEFCB" w14:textId="77777777">
      <w:pPr>
        <w:rPr>
          <w:lang w:val="da-DK"/>
        </w:rPr>
      </w:pPr>
      <w:r w:rsidRPr="00B24A38">
        <w:rPr>
          <w:b/>
          <w:lang w:val="da-DK"/>
        </w:rPr>
        <w:t>Meget almindelige</w:t>
      </w:r>
      <w:r>
        <w:rPr>
          <w:lang w:val="da-DK"/>
        </w:rPr>
        <w:t xml:space="preserve"> </w:t>
      </w:r>
      <w:r>
        <w:rPr>
          <w:color w:val="000000"/>
          <w:lang w:val="da-DK"/>
        </w:rPr>
        <w:t>(kan påvirke flere end 1 ud af 10</w:t>
      </w:r>
      <w:r>
        <w:rPr>
          <w:color w:val="339966"/>
          <w:lang w:val="da-DK"/>
        </w:rPr>
        <w:t xml:space="preserve"> </w:t>
      </w:r>
      <w:r>
        <w:rPr>
          <w:lang w:val="da-DK"/>
        </w:rPr>
        <w:t xml:space="preserve">personer) </w:t>
      </w:r>
    </w:p>
    <w:p w:rsidR="00BA26F6" w:rsidP="00BA26F6" w14:paraId="241EE5DC" w14:textId="77777777">
      <w:pPr>
        <w:pStyle w:val="EndnoteText"/>
        <w:rPr>
          <w:lang w:val="da-DK"/>
        </w:rPr>
      </w:pPr>
    </w:p>
    <w:p w:rsidR="00BA26F6" w:rsidP="00BA26F6" w14:paraId="5064FBB8" w14:textId="77777777">
      <w:pPr>
        <w:numPr>
          <w:ilvl w:val="0"/>
          <w:numId w:val="6"/>
        </w:numPr>
        <w:tabs>
          <w:tab w:val="left" w:pos="550"/>
          <w:tab w:val="clear" w:pos="562"/>
          <w:tab w:val="clear" w:pos="720"/>
        </w:tabs>
        <w:ind w:left="550" w:hanging="550"/>
        <w:rPr>
          <w:lang w:val="da-DK"/>
        </w:rPr>
      </w:pPr>
      <w:r>
        <w:rPr>
          <w:lang w:val="da-DK"/>
        </w:rPr>
        <w:t>reaktioner ved injektionsstedet (herunder smerter, hævelse, rødme eller kløe)</w:t>
      </w:r>
    </w:p>
    <w:p w:rsidR="00BA26F6" w:rsidP="00BA26F6" w14:paraId="4D199C2B" w14:textId="77777777">
      <w:pPr>
        <w:numPr>
          <w:ilvl w:val="0"/>
          <w:numId w:val="6"/>
        </w:numPr>
        <w:tabs>
          <w:tab w:val="left" w:pos="550"/>
          <w:tab w:val="clear" w:pos="562"/>
          <w:tab w:val="clear" w:pos="720"/>
        </w:tabs>
        <w:ind w:left="550" w:hanging="550"/>
        <w:rPr>
          <w:lang w:val="da-DK"/>
        </w:rPr>
      </w:pPr>
      <w:r>
        <w:rPr>
          <w:lang w:val="da-DK"/>
        </w:rPr>
        <w:t>luftvejsinfektioner</w:t>
      </w:r>
      <w:r w:rsidRPr="000E0AAD">
        <w:rPr>
          <w:lang w:val="da-DK"/>
        </w:rPr>
        <w:t xml:space="preserve"> (inklusive forkølelse, løbende næse, bihulebetændelse, lungebetændelse)</w:t>
      </w:r>
    </w:p>
    <w:p w:rsidR="00BA26F6" w:rsidP="00BA26F6" w14:paraId="6A89095E" w14:textId="77777777">
      <w:pPr>
        <w:numPr>
          <w:ilvl w:val="0"/>
          <w:numId w:val="6"/>
        </w:numPr>
        <w:tabs>
          <w:tab w:val="left" w:pos="550"/>
          <w:tab w:val="clear" w:pos="562"/>
          <w:tab w:val="clear" w:pos="720"/>
        </w:tabs>
        <w:ind w:left="550" w:hanging="550"/>
        <w:rPr>
          <w:lang w:val="en-GB"/>
        </w:rPr>
      </w:pPr>
      <w:r>
        <w:rPr>
          <w:lang w:val="da-DK"/>
        </w:rPr>
        <w:t>h</w:t>
      </w:r>
      <w:r>
        <w:rPr>
          <w:lang w:val="en-GB"/>
        </w:rPr>
        <w:t>ovedpine</w:t>
      </w:r>
    </w:p>
    <w:p w:rsidR="00BA26F6" w:rsidP="00BA26F6" w14:paraId="26393CA2" w14:textId="77777777">
      <w:pPr>
        <w:numPr>
          <w:ilvl w:val="0"/>
          <w:numId w:val="6"/>
        </w:numPr>
        <w:tabs>
          <w:tab w:val="left" w:pos="550"/>
          <w:tab w:val="clear" w:pos="562"/>
          <w:tab w:val="clear" w:pos="720"/>
        </w:tabs>
        <w:ind w:left="550" w:hanging="550"/>
        <w:rPr>
          <w:lang w:val="en-GB"/>
        </w:rPr>
      </w:pPr>
      <w:r>
        <w:rPr>
          <w:lang w:val="en-GB"/>
        </w:rPr>
        <w:t>mavesmerter</w:t>
      </w:r>
    </w:p>
    <w:p w:rsidR="00BA26F6" w:rsidP="00BA26F6" w14:paraId="7CD7D263" w14:textId="77777777">
      <w:pPr>
        <w:numPr>
          <w:ilvl w:val="0"/>
          <w:numId w:val="6"/>
        </w:numPr>
        <w:tabs>
          <w:tab w:val="left" w:pos="550"/>
          <w:tab w:val="clear" w:pos="562"/>
          <w:tab w:val="clear" w:pos="720"/>
        </w:tabs>
        <w:ind w:left="550" w:hanging="550"/>
        <w:rPr>
          <w:lang w:val="en-GB"/>
        </w:rPr>
      </w:pPr>
      <w:r>
        <w:rPr>
          <w:lang w:val="en-GB"/>
        </w:rPr>
        <w:t>kvalme og opkastning</w:t>
      </w:r>
    </w:p>
    <w:p w:rsidR="00BA26F6" w:rsidP="00BA26F6" w14:paraId="7EAF215D" w14:textId="77777777">
      <w:pPr>
        <w:numPr>
          <w:ilvl w:val="0"/>
          <w:numId w:val="6"/>
        </w:numPr>
        <w:tabs>
          <w:tab w:val="left" w:pos="550"/>
          <w:tab w:val="clear" w:pos="562"/>
          <w:tab w:val="clear" w:pos="720"/>
        </w:tabs>
        <w:ind w:left="550" w:hanging="550"/>
        <w:rPr>
          <w:lang w:val="en-GB"/>
        </w:rPr>
      </w:pPr>
      <w:r>
        <w:rPr>
          <w:lang w:val="en-GB"/>
        </w:rPr>
        <w:t>udslæt</w:t>
      </w:r>
    </w:p>
    <w:p w:rsidR="00BA26F6" w:rsidP="00BA26F6" w14:paraId="1F9FE14D" w14:textId="77777777">
      <w:pPr>
        <w:numPr>
          <w:ilvl w:val="0"/>
          <w:numId w:val="6"/>
        </w:numPr>
        <w:tabs>
          <w:tab w:val="left" w:pos="550"/>
          <w:tab w:val="clear" w:pos="562"/>
          <w:tab w:val="clear" w:pos="720"/>
        </w:tabs>
        <w:ind w:left="550" w:hanging="550"/>
        <w:rPr>
          <w:lang w:val="en-GB"/>
        </w:rPr>
      </w:pPr>
      <w:r>
        <w:rPr>
          <w:color w:val="000000"/>
          <w:lang w:val="da-DK"/>
        </w:rPr>
        <w:t>muskuloskeletale smerter</w:t>
      </w:r>
    </w:p>
    <w:p w:rsidR="00BA26F6" w:rsidRPr="00B24A38" w:rsidP="00BA26F6" w14:paraId="53930BD5" w14:textId="77777777">
      <w:pPr>
        <w:tabs>
          <w:tab w:val="left" w:pos="550"/>
          <w:tab w:val="clear" w:pos="562"/>
        </w:tabs>
        <w:rPr>
          <w:lang w:val="da-DK"/>
        </w:rPr>
      </w:pPr>
    </w:p>
    <w:p w:rsidR="00BA26F6" w:rsidP="00BA26F6" w14:paraId="4B39C172" w14:textId="77777777">
      <w:pPr>
        <w:tabs>
          <w:tab w:val="clear" w:pos="562"/>
        </w:tabs>
        <w:rPr>
          <w:lang w:val="da-DK"/>
        </w:rPr>
      </w:pPr>
      <w:r w:rsidRPr="00B24A38">
        <w:rPr>
          <w:b/>
          <w:lang w:val="da-DK"/>
        </w:rPr>
        <w:t>Almindelige</w:t>
      </w:r>
      <w:r>
        <w:rPr>
          <w:lang w:val="da-DK"/>
        </w:rPr>
        <w:t xml:space="preserve"> (</w:t>
      </w:r>
      <w:r>
        <w:rPr>
          <w:color w:val="000000"/>
          <w:lang w:val="da-DK"/>
        </w:rPr>
        <w:t>kan påvirke op til</w:t>
      </w:r>
      <w:r>
        <w:rPr>
          <w:lang w:val="da-DK"/>
        </w:rPr>
        <w:t xml:space="preserve"> 1 ud af 10 personer)  </w:t>
      </w:r>
    </w:p>
    <w:p w:rsidR="00BA26F6" w:rsidRPr="0014158A" w:rsidP="00BA26F6" w14:paraId="01BF0ECE" w14:textId="77777777">
      <w:pPr>
        <w:tabs>
          <w:tab w:val="clear" w:pos="562"/>
        </w:tabs>
        <w:rPr>
          <w:lang w:val="da-DK"/>
        </w:rPr>
      </w:pPr>
    </w:p>
    <w:p w:rsidR="00BA26F6" w:rsidP="00BA26F6" w14:paraId="19A7A6E4" w14:textId="77777777">
      <w:pPr>
        <w:numPr>
          <w:ilvl w:val="0"/>
          <w:numId w:val="6"/>
        </w:numPr>
        <w:tabs>
          <w:tab w:val="num" w:pos="550"/>
          <w:tab w:val="clear" w:pos="562"/>
          <w:tab w:val="clear" w:pos="720"/>
        </w:tabs>
        <w:ind w:left="550" w:hanging="550"/>
        <w:rPr>
          <w:lang w:val="da-DK"/>
        </w:rPr>
      </w:pPr>
      <w:r>
        <w:rPr>
          <w:lang w:val="da-DK"/>
        </w:rPr>
        <w:t xml:space="preserve">alvorlige </w:t>
      </w:r>
      <w:r w:rsidRPr="0014158A">
        <w:rPr>
          <w:lang w:val="da-DK"/>
        </w:rPr>
        <w:t>infektioner (inklusive blodforgiftning og influenza</w:t>
      </w:r>
      <w:r>
        <w:rPr>
          <w:lang w:val="da-DK"/>
        </w:rPr>
        <w:t>)</w:t>
      </w:r>
    </w:p>
    <w:p w:rsidR="00BA26F6" w:rsidRPr="005C5C5D" w:rsidP="00BA26F6" w14:paraId="4FBA3931" w14:textId="77777777">
      <w:pPr>
        <w:numPr>
          <w:ilvl w:val="0"/>
          <w:numId w:val="6"/>
        </w:numPr>
        <w:tabs>
          <w:tab w:val="num" w:pos="550"/>
          <w:tab w:val="clear" w:pos="562"/>
          <w:tab w:val="clear" w:pos="720"/>
        </w:tabs>
        <w:ind w:left="550" w:hanging="550"/>
        <w:rPr>
          <w:lang w:val="da-DK"/>
        </w:rPr>
      </w:pPr>
      <w:r>
        <w:rPr>
          <w:lang w:val="da-DK"/>
        </w:rPr>
        <w:t>tarminfektioner (inklusive betændelse i mave og tarm)</w:t>
      </w:r>
    </w:p>
    <w:p w:rsidR="00BA26F6" w:rsidP="00BA26F6" w14:paraId="3630FEC5" w14:textId="77777777">
      <w:pPr>
        <w:numPr>
          <w:ilvl w:val="0"/>
          <w:numId w:val="6"/>
        </w:numPr>
        <w:tabs>
          <w:tab w:val="num" w:pos="550"/>
          <w:tab w:val="clear" w:pos="562"/>
          <w:tab w:val="clear" w:pos="720"/>
        </w:tabs>
        <w:ind w:left="550" w:hanging="550"/>
        <w:rPr>
          <w:lang w:val="da-DK"/>
        </w:rPr>
      </w:pPr>
      <w:r w:rsidRPr="00C96574">
        <w:rPr>
          <w:lang w:val="da-DK"/>
        </w:rPr>
        <w:t>h</w:t>
      </w:r>
      <w:r w:rsidRPr="000E0AAD">
        <w:rPr>
          <w:lang w:val="da-DK"/>
        </w:rPr>
        <w:t xml:space="preserve">udinfektioner (inklusive </w:t>
      </w:r>
      <w:r>
        <w:rPr>
          <w:lang w:val="da-DK"/>
        </w:rPr>
        <w:t>binde</w:t>
      </w:r>
      <w:r w:rsidRPr="000E0AAD">
        <w:rPr>
          <w:lang w:val="da-DK"/>
        </w:rPr>
        <w:t>vævs</w:t>
      </w:r>
      <w:r>
        <w:rPr>
          <w:lang w:val="da-DK"/>
        </w:rPr>
        <w:t>betændelse</w:t>
      </w:r>
      <w:r w:rsidRPr="000E0AAD">
        <w:rPr>
          <w:lang w:val="da-DK"/>
        </w:rPr>
        <w:t xml:space="preserve"> og helvedsild</w:t>
      </w:r>
      <w:r>
        <w:rPr>
          <w:lang w:val="da-DK"/>
        </w:rPr>
        <w:t>)</w:t>
      </w:r>
    </w:p>
    <w:p w:rsidR="00BA26F6" w:rsidP="00BA26F6" w14:paraId="10AA899C" w14:textId="77777777">
      <w:pPr>
        <w:numPr>
          <w:ilvl w:val="0"/>
          <w:numId w:val="6"/>
        </w:numPr>
        <w:tabs>
          <w:tab w:val="num" w:pos="550"/>
          <w:tab w:val="clear" w:pos="562"/>
          <w:tab w:val="clear" w:pos="720"/>
        </w:tabs>
        <w:ind w:left="550" w:hanging="550"/>
        <w:rPr>
          <w:lang w:val="en-GB"/>
        </w:rPr>
      </w:pPr>
      <w:r>
        <w:rPr>
          <w:lang w:val="da-DK"/>
        </w:rPr>
        <w:t>ø</w:t>
      </w:r>
      <w:r>
        <w:rPr>
          <w:lang w:val="en-GB"/>
        </w:rPr>
        <w:t>reinfektioner</w:t>
      </w:r>
    </w:p>
    <w:p w:rsidR="00BA26F6" w:rsidP="00BA26F6" w14:paraId="796DE86E" w14:textId="77777777">
      <w:pPr>
        <w:numPr>
          <w:ilvl w:val="0"/>
          <w:numId w:val="6"/>
        </w:numPr>
        <w:tabs>
          <w:tab w:val="num" w:pos="550"/>
          <w:tab w:val="clear" w:pos="562"/>
          <w:tab w:val="clear" w:pos="720"/>
        </w:tabs>
        <w:ind w:left="550" w:hanging="550"/>
        <w:rPr>
          <w:lang w:val="da-DK"/>
        </w:rPr>
      </w:pPr>
      <w:r w:rsidRPr="00C96574">
        <w:rPr>
          <w:lang w:val="da-DK"/>
        </w:rPr>
        <w:t>i</w:t>
      </w:r>
      <w:r w:rsidRPr="000E0AAD">
        <w:rPr>
          <w:lang w:val="da-DK"/>
        </w:rPr>
        <w:t xml:space="preserve">nfektioner </w:t>
      </w:r>
      <w:r>
        <w:rPr>
          <w:lang w:val="da-DK"/>
        </w:rPr>
        <w:t>i</w:t>
      </w:r>
      <w:r w:rsidRPr="000E0AAD">
        <w:rPr>
          <w:lang w:val="da-DK"/>
        </w:rPr>
        <w:t xml:space="preserve"> munden (inklusive tandinfektioner og forkølelsessår)</w:t>
      </w:r>
    </w:p>
    <w:p w:rsidR="00BA26F6" w:rsidP="00BA26F6" w14:paraId="087ABE19" w14:textId="77777777">
      <w:pPr>
        <w:numPr>
          <w:ilvl w:val="0"/>
          <w:numId w:val="6"/>
        </w:numPr>
        <w:tabs>
          <w:tab w:val="num" w:pos="550"/>
          <w:tab w:val="clear" w:pos="562"/>
          <w:tab w:val="clear" w:pos="720"/>
        </w:tabs>
        <w:ind w:left="550" w:hanging="550"/>
        <w:rPr>
          <w:lang w:val="da-DK"/>
        </w:rPr>
      </w:pPr>
      <w:r>
        <w:rPr>
          <w:lang w:val="da-DK"/>
        </w:rPr>
        <w:t>i</w:t>
      </w:r>
      <w:r>
        <w:rPr>
          <w:lang w:val="en-GB"/>
        </w:rPr>
        <w:t>nfektioner i kønsvejene</w:t>
      </w:r>
    </w:p>
    <w:p w:rsidR="00BA26F6" w:rsidP="00BA26F6" w14:paraId="67DB7B8E" w14:textId="77777777">
      <w:pPr>
        <w:numPr>
          <w:ilvl w:val="0"/>
          <w:numId w:val="6"/>
        </w:numPr>
        <w:tabs>
          <w:tab w:val="num" w:pos="550"/>
          <w:tab w:val="clear" w:pos="562"/>
          <w:tab w:val="clear" w:pos="720"/>
        </w:tabs>
        <w:ind w:left="550" w:hanging="550"/>
        <w:rPr>
          <w:lang w:val="da-DK"/>
        </w:rPr>
      </w:pPr>
      <w:r>
        <w:rPr>
          <w:lang w:val="da-DK"/>
        </w:rPr>
        <w:t>urinvejsinfektion</w:t>
      </w:r>
    </w:p>
    <w:p w:rsidR="00BA26F6" w:rsidRPr="00A93094" w:rsidP="00BA26F6" w14:paraId="6A1FD272" w14:textId="77777777">
      <w:pPr>
        <w:numPr>
          <w:ilvl w:val="0"/>
          <w:numId w:val="6"/>
        </w:numPr>
        <w:tabs>
          <w:tab w:val="num" w:pos="550"/>
          <w:tab w:val="clear" w:pos="562"/>
          <w:tab w:val="clear" w:pos="720"/>
        </w:tabs>
        <w:ind w:left="550" w:hanging="550"/>
        <w:rPr>
          <w:lang w:val="da-DK"/>
        </w:rPr>
      </w:pPr>
      <w:r>
        <w:rPr>
          <w:color w:val="000000"/>
          <w:lang w:val="da-DK"/>
        </w:rPr>
        <w:t>svampeinfektioner</w:t>
      </w:r>
    </w:p>
    <w:p w:rsidR="00BA26F6" w:rsidRPr="00C96574" w:rsidP="00BA26F6" w14:paraId="61D953C7" w14:textId="77777777">
      <w:pPr>
        <w:numPr>
          <w:ilvl w:val="0"/>
          <w:numId w:val="6"/>
        </w:numPr>
        <w:tabs>
          <w:tab w:val="num" w:pos="550"/>
          <w:tab w:val="clear" w:pos="562"/>
          <w:tab w:val="clear" w:pos="720"/>
        </w:tabs>
        <w:ind w:left="550" w:hanging="550"/>
        <w:rPr>
          <w:lang w:val="da-DK"/>
        </w:rPr>
      </w:pPr>
      <w:r w:rsidRPr="003603CA">
        <w:rPr>
          <w:lang w:val="en-GB"/>
        </w:rPr>
        <w:t>ledinfektioner</w:t>
      </w:r>
    </w:p>
    <w:p w:rsidR="00BA26F6" w:rsidP="00BA26F6" w14:paraId="696FD680" w14:textId="77777777">
      <w:pPr>
        <w:numPr>
          <w:ilvl w:val="0"/>
          <w:numId w:val="6"/>
        </w:numPr>
        <w:tabs>
          <w:tab w:val="num" w:pos="550"/>
          <w:tab w:val="clear" w:pos="562"/>
          <w:tab w:val="clear" w:pos="720"/>
        </w:tabs>
        <w:ind w:left="550" w:hanging="550"/>
        <w:rPr>
          <w:lang w:val="en-GB"/>
        </w:rPr>
      </w:pPr>
      <w:r>
        <w:rPr>
          <w:color w:val="000000"/>
          <w:lang w:val="da-DK"/>
        </w:rPr>
        <w:t>g</w:t>
      </w:r>
      <w:r>
        <w:rPr>
          <w:lang w:val="en-GB"/>
        </w:rPr>
        <w:t>odartede svulster</w:t>
      </w:r>
    </w:p>
    <w:p w:rsidR="00BA26F6" w:rsidP="00BA26F6" w14:paraId="0284EB35" w14:textId="77777777">
      <w:pPr>
        <w:numPr>
          <w:ilvl w:val="0"/>
          <w:numId w:val="6"/>
        </w:numPr>
        <w:tabs>
          <w:tab w:val="num" w:pos="550"/>
          <w:tab w:val="clear" w:pos="562"/>
          <w:tab w:val="clear" w:pos="720"/>
        </w:tabs>
        <w:ind w:left="550" w:hanging="550"/>
        <w:rPr>
          <w:lang w:val="en-GB"/>
        </w:rPr>
      </w:pPr>
      <w:r>
        <w:rPr>
          <w:color w:val="000000"/>
          <w:lang w:val="da-DK"/>
        </w:rPr>
        <w:t>h</w:t>
      </w:r>
      <w:r>
        <w:rPr>
          <w:lang w:val="en-GB"/>
        </w:rPr>
        <w:t>udkræft</w:t>
      </w:r>
    </w:p>
    <w:p w:rsidR="00BA26F6" w:rsidP="00BA26F6" w14:paraId="404009A6" w14:textId="77777777">
      <w:pPr>
        <w:numPr>
          <w:ilvl w:val="0"/>
          <w:numId w:val="6"/>
        </w:numPr>
        <w:tabs>
          <w:tab w:val="num" w:pos="550"/>
          <w:tab w:val="clear" w:pos="562"/>
          <w:tab w:val="clear" w:pos="720"/>
        </w:tabs>
        <w:ind w:left="550" w:hanging="550"/>
        <w:rPr>
          <w:lang w:val="da-DK"/>
        </w:rPr>
      </w:pPr>
      <w:r>
        <w:rPr>
          <w:color w:val="000000"/>
          <w:lang w:val="da-DK"/>
        </w:rPr>
        <w:t>a</w:t>
      </w:r>
      <w:r w:rsidRPr="00B86344">
        <w:rPr>
          <w:lang w:val="da-DK"/>
        </w:rPr>
        <w:t>llergiske reaktioner (inklusive sæsonbestemt allergi)</w:t>
      </w:r>
    </w:p>
    <w:p w:rsidR="00BA26F6" w:rsidRPr="00B86344" w:rsidP="00BA26F6" w14:paraId="73BF0463" w14:textId="77777777">
      <w:pPr>
        <w:numPr>
          <w:ilvl w:val="0"/>
          <w:numId w:val="6"/>
        </w:numPr>
        <w:tabs>
          <w:tab w:val="num" w:pos="550"/>
          <w:tab w:val="clear" w:pos="562"/>
          <w:tab w:val="clear" w:pos="720"/>
        </w:tabs>
        <w:ind w:left="550" w:hanging="550"/>
        <w:rPr>
          <w:lang w:val="da-DK"/>
        </w:rPr>
      </w:pPr>
      <w:r>
        <w:rPr>
          <w:color w:val="000000"/>
          <w:lang w:val="da-DK"/>
        </w:rPr>
        <w:t>dehydrering (væskemangel)</w:t>
      </w:r>
    </w:p>
    <w:p w:rsidR="00BA26F6" w:rsidP="00BA26F6" w14:paraId="02184E11" w14:textId="77777777">
      <w:pPr>
        <w:numPr>
          <w:ilvl w:val="0"/>
          <w:numId w:val="6"/>
        </w:numPr>
        <w:tabs>
          <w:tab w:val="num" w:pos="550"/>
          <w:tab w:val="clear" w:pos="562"/>
          <w:tab w:val="clear" w:pos="720"/>
        </w:tabs>
        <w:ind w:left="550" w:hanging="550"/>
        <w:rPr>
          <w:lang w:val="en-GB"/>
        </w:rPr>
      </w:pPr>
      <w:r>
        <w:rPr>
          <w:color w:val="000000"/>
          <w:lang w:val="da-DK"/>
        </w:rPr>
        <w:t>h</w:t>
      </w:r>
      <w:r>
        <w:rPr>
          <w:lang w:val="en-GB"/>
        </w:rPr>
        <w:t>umørsvingninger (inklusive depression)</w:t>
      </w:r>
    </w:p>
    <w:p w:rsidR="00BA26F6" w:rsidP="00BA26F6" w14:paraId="79779EA4" w14:textId="77777777">
      <w:pPr>
        <w:numPr>
          <w:ilvl w:val="0"/>
          <w:numId w:val="6"/>
        </w:numPr>
        <w:tabs>
          <w:tab w:val="num" w:pos="550"/>
          <w:tab w:val="clear" w:pos="562"/>
          <w:tab w:val="clear" w:pos="720"/>
        </w:tabs>
        <w:ind w:left="550" w:hanging="550"/>
        <w:rPr>
          <w:lang w:val="en-GB"/>
        </w:rPr>
      </w:pPr>
      <w:r>
        <w:rPr>
          <w:color w:val="000000"/>
          <w:lang w:val="da-DK"/>
        </w:rPr>
        <w:t>a</w:t>
      </w:r>
      <w:r>
        <w:rPr>
          <w:lang w:val="en-GB"/>
        </w:rPr>
        <w:t>ngst</w:t>
      </w:r>
    </w:p>
    <w:p w:rsidR="00BA26F6" w:rsidP="00BA26F6" w14:paraId="7D0DE9D2" w14:textId="77777777">
      <w:pPr>
        <w:numPr>
          <w:ilvl w:val="0"/>
          <w:numId w:val="6"/>
        </w:numPr>
        <w:tabs>
          <w:tab w:val="num" w:pos="550"/>
          <w:tab w:val="clear" w:pos="562"/>
          <w:tab w:val="clear" w:pos="720"/>
        </w:tabs>
        <w:ind w:left="550" w:hanging="550"/>
        <w:rPr>
          <w:lang w:val="en-GB"/>
        </w:rPr>
      </w:pPr>
      <w:r>
        <w:rPr>
          <w:lang w:val="en-GB"/>
        </w:rPr>
        <w:t>søvnbesvær</w:t>
      </w:r>
    </w:p>
    <w:p w:rsidR="00BA26F6" w:rsidP="00BA26F6" w14:paraId="19D011F4" w14:textId="77777777">
      <w:pPr>
        <w:numPr>
          <w:ilvl w:val="0"/>
          <w:numId w:val="6"/>
        </w:numPr>
        <w:tabs>
          <w:tab w:val="num" w:pos="550"/>
          <w:tab w:val="clear" w:pos="562"/>
          <w:tab w:val="clear" w:pos="720"/>
        </w:tabs>
        <w:ind w:left="550" w:hanging="550"/>
        <w:rPr>
          <w:lang w:val="da-DK"/>
        </w:rPr>
      </w:pPr>
      <w:r>
        <w:rPr>
          <w:color w:val="000000"/>
          <w:lang w:val="da-DK"/>
        </w:rPr>
        <w:t>f</w:t>
      </w:r>
      <w:r w:rsidRPr="003F3E5A">
        <w:rPr>
          <w:lang w:val="da-DK"/>
        </w:rPr>
        <w:t xml:space="preserve">ølelsesforstyrrelser såsom snurren, </w:t>
      </w:r>
      <w:r>
        <w:rPr>
          <w:lang w:val="da-DK"/>
        </w:rPr>
        <w:t>prikken</w:t>
      </w:r>
      <w:r w:rsidRPr="003F3E5A">
        <w:rPr>
          <w:lang w:val="da-DK"/>
        </w:rPr>
        <w:t xml:space="preserve"> eller følelsesløshed</w:t>
      </w:r>
    </w:p>
    <w:p w:rsidR="00BA26F6" w:rsidP="00BA26F6" w14:paraId="5E4D906F" w14:textId="77777777">
      <w:pPr>
        <w:numPr>
          <w:ilvl w:val="0"/>
          <w:numId w:val="6"/>
        </w:numPr>
        <w:tabs>
          <w:tab w:val="num" w:pos="550"/>
          <w:tab w:val="clear" w:pos="562"/>
          <w:tab w:val="clear" w:pos="720"/>
        </w:tabs>
        <w:ind w:left="550" w:hanging="550"/>
        <w:rPr>
          <w:lang w:val="en-GB"/>
        </w:rPr>
      </w:pPr>
      <w:r>
        <w:rPr>
          <w:color w:val="000000"/>
          <w:lang w:val="da-DK"/>
        </w:rPr>
        <w:t>m</w:t>
      </w:r>
      <w:r>
        <w:rPr>
          <w:lang w:val="en-GB"/>
        </w:rPr>
        <w:t>igræne</w:t>
      </w:r>
    </w:p>
    <w:p w:rsidR="00BA26F6" w:rsidRPr="00B86344" w:rsidP="00BA26F6" w14:paraId="60AAE783" w14:textId="77777777">
      <w:pPr>
        <w:numPr>
          <w:ilvl w:val="0"/>
          <w:numId w:val="6"/>
        </w:numPr>
        <w:tabs>
          <w:tab w:val="num" w:pos="550"/>
          <w:tab w:val="clear" w:pos="562"/>
          <w:tab w:val="clear" w:pos="720"/>
        </w:tabs>
        <w:ind w:left="550" w:hanging="550"/>
        <w:rPr>
          <w:lang w:val="da-DK"/>
        </w:rPr>
      </w:pPr>
      <w:r w:rsidRPr="00A93094">
        <w:rPr>
          <w:lang w:val="da-DK"/>
        </w:rPr>
        <w:t>nerverodskompression</w:t>
      </w:r>
      <w:r w:rsidRPr="00B86344">
        <w:rPr>
          <w:lang w:val="da-DK"/>
        </w:rPr>
        <w:t xml:space="preserve"> (inklusive smerter i den nederste del af ryggen og bensmerter)</w:t>
      </w:r>
    </w:p>
    <w:p w:rsidR="00BA26F6" w:rsidP="00BA26F6" w14:paraId="178069BA" w14:textId="77777777">
      <w:pPr>
        <w:numPr>
          <w:ilvl w:val="0"/>
          <w:numId w:val="6"/>
        </w:numPr>
        <w:tabs>
          <w:tab w:val="num" w:pos="550"/>
          <w:tab w:val="clear" w:pos="562"/>
          <w:tab w:val="clear" w:pos="720"/>
        </w:tabs>
        <w:ind w:left="550" w:hanging="550"/>
        <w:rPr>
          <w:lang w:val="en-GB"/>
        </w:rPr>
      </w:pPr>
      <w:r>
        <w:rPr>
          <w:color w:val="000000"/>
          <w:lang w:val="da-DK"/>
        </w:rPr>
        <w:t>s</w:t>
      </w:r>
      <w:r>
        <w:rPr>
          <w:lang w:val="en-GB"/>
        </w:rPr>
        <w:t>ynsforstyrrelser</w:t>
      </w:r>
    </w:p>
    <w:p w:rsidR="00BA26F6" w:rsidRPr="00A93094" w:rsidP="00BA26F6" w14:paraId="3464D5F2" w14:textId="77777777">
      <w:pPr>
        <w:numPr>
          <w:ilvl w:val="0"/>
          <w:numId w:val="6"/>
        </w:numPr>
        <w:tabs>
          <w:tab w:val="num" w:pos="550"/>
          <w:tab w:val="clear" w:pos="562"/>
          <w:tab w:val="clear" w:pos="720"/>
        </w:tabs>
        <w:ind w:left="550" w:hanging="550"/>
        <w:rPr>
          <w:lang w:val="da-DK"/>
        </w:rPr>
      </w:pPr>
      <w:r>
        <w:rPr>
          <w:color w:val="000000"/>
          <w:lang w:val="da-DK"/>
        </w:rPr>
        <w:t>betændelse</w:t>
      </w:r>
      <w:r>
        <w:rPr>
          <w:lang w:val="en-GB"/>
        </w:rPr>
        <w:t xml:space="preserve"> i øjet</w:t>
      </w:r>
    </w:p>
    <w:p w:rsidR="00BA26F6" w:rsidP="00BA26F6" w14:paraId="1B70626F" w14:textId="77777777">
      <w:pPr>
        <w:numPr>
          <w:ilvl w:val="0"/>
          <w:numId w:val="6"/>
        </w:numPr>
        <w:tabs>
          <w:tab w:val="num" w:pos="550"/>
          <w:tab w:val="clear" w:pos="562"/>
          <w:tab w:val="clear" w:pos="720"/>
        </w:tabs>
        <w:ind w:left="550" w:hanging="550"/>
        <w:rPr>
          <w:lang w:val="da-DK"/>
        </w:rPr>
      </w:pPr>
      <w:r w:rsidRPr="003603CA">
        <w:rPr>
          <w:lang w:val="da-DK"/>
        </w:rPr>
        <w:t xml:space="preserve">betændelse </w:t>
      </w:r>
      <w:r>
        <w:rPr>
          <w:lang w:val="da-DK"/>
        </w:rPr>
        <w:t>i</w:t>
      </w:r>
      <w:r w:rsidRPr="003603CA">
        <w:rPr>
          <w:lang w:val="da-DK"/>
        </w:rPr>
        <w:t xml:space="preserve"> øjenlåget og hævede øjne</w:t>
      </w:r>
    </w:p>
    <w:p w:rsidR="00BA26F6" w:rsidP="00BA26F6" w14:paraId="417CF4AC" w14:textId="77777777">
      <w:pPr>
        <w:numPr>
          <w:ilvl w:val="0"/>
          <w:numId w:val="7"/>
        </w:numPr>
        <w:tabs>
          <w:tab w:val="num" w:pos="550"/>
          <w:tab w:val="clear" w:pos="562"/>
        </w:tabs>
        <w:ind w:left="550" w:hanging="550"/>
        <w:rPr>
          <w:lang w:val="da-DK"/>
        </w:rPr>
      </w:pPr>
      <w:r>
        <w:rPr>
          <w:lang w:val="da-DK"/>
        </w:rPr>
        <w:t xml:space="preserve">vertigo </w:t>
      </w:r>
      <w:r w:rsidRPr="000F373A">
        <w:rPr>
          <w:szCs w:val="22"/>
          <w:lang w:val="da-DK"/>
        </w:rPr>
        <w:t>(fornemmelse af at snurre rundt)</w:t>
      </w:r>
    </w:p>
    <w:p w:rsidR="00BA26F6" w:rsidP="00BA26F6" w14:paraId="71C334BC" w14:textId="77777777">
      <w:pPr>
        <w:numPr>
          <w:ilvl w:val="0"/>
          <w:numId w:val="7"/>
        </w:numPr>
        <w:tabs>
          <w:tab w:val="num" w:pos="550"/>
          <w:tab w:val="clear" w:pos="562"/>
        </w:tabs>
        <w:ind w:left="550" w:hanging="550"/>
        <w:rPr>
          <w:lang w:val="da-DK"/>
        </w:rPr>
      </w:pPr>
      <w:r>
        <w:rPr>
          <w:lang w:val="da-DK"/>
        </w:rPr>
        <w:t>fo</w:t>
      </w:r>
      <w:r w:rsidRPr="00C96574">
        <w:rPr>
          <w:lang w:val="da-DK"/>
        </w:rPr>
        <w:t>rnemmelse af hurtige hjerteslag</w:t>
      </w:r>
    </w:p>
    <w:p w:rsidR="00BA26F6" w:rsidRPr="00C96574" w:rsidP="00BA26F6" w14:paraId="68CB10B9" w14:textId="77777777">
      <w:pPr>
        <w:numPr>
          <w:ilvl w:val="0"/>
          <w:numId w:val="7"/>
        </w:numPr>
        <w:tabs>
          <w:tab w:val="num" w:pos="550"/>
          <w:tab w:val="clear" w:pos="562"/>
        </w:tabs>
        <w:ind w:left="550" w:hanging="550"/>
        <w:rPr>
          <w:lang w:val="en-GB"/>
        </w:rPr>
      </w:pPr>
      <w:r>
        <w:rPr>
          <w:lang w:val="da-DK"/>
        </w:rPr>
        <w:t>h</w:t>
      </w:r>
      <w:r>
        <w:t>øjt blodtryk</w:t>
      </w:r>
    </w:p>
    <w:p w:rsidR="00BA26F6" w:rsidRPr="00C96574" w:rsidP="00BA26F6" w14:paraId="514D6FEF" w14:textId="77777777">
      <w:pPr>
        <w:numPr>
          <w:ilvl w:val="0"/>
          <w:numId w:val="7"/>
        </w:numPr>
        <w:tabs>
          <w:tab w:val="num" w:pos="550"/>
          <w:tab w:val="clear" w:pos="562"/>
        </w:tabs>
        <w:ind w:left="550" w:hanging="550"/>
        <w:rPr>
          <w:lang w:val="en-GB"/>
        </w:rPr>
      </w:pPr>
      <w:r>
        <w:t>rødmen</w:t>
      </w:r>
    </w:p>
    <w:p w:rsidR="00BA26F6" w:rsidP="00BA26F6" w14:paraId="22CBFECA" w14:textId="77777777">
      <w:pPr>
        <w:numPr>
          <w:ilvl w:val="0"/>
          <w:numId w:val="7"/>
        </w:numPr>
        <w:tabs>
          <w:tab w:val="num" w:pos="550"/>
          <w:tab w:val="clear" w:pos="562"/>
        </w:tabs>
        <w:ind w:left="550" w:hanging="550"/>
        <w:rPr>
          <w:lang w:val="da-DK"/>
        </w:rPr>
      </w:pPr>
      <w:r w:rsidRPr="00B24A38">
        <w:rPr>
          <w:lang w:val="da-DK"/>
        </w:rPr>
        <w:t>blodansamling</w:t>
      </w:r>
      <w:r>
        <w:rPr>
          <w:lang w:val="da-DK"/>
        </w:rPr>
        <w:t xml:space="preserve"> </w:t>
      </w:r>
      <w:r w:rsidRPr="001F0882">
        <w:rPr>
          <w:lang w:val="da-DK"/>
        </w:rPr>
        <w:t>(ansamling af blod udenfor blodkarrerne)</w:t>
      </w:r>
    </w:p>
    <w:p w:rsidR="00BA26F6" w:rsidP="00BA26F6" w14:paraId="06FA527E" w14:textId="77777777">
      <w:pPr>
        <w:numPr>
          <w:ilvl w:val="0"/>
          <w:numId w:val="8"/>
        </w:numPr>
        <w:tabs>
          <w:tab w:val="num" w:pos="550"/>
          <w:tab w:val="clear" w:pos="562"/>
        </w:tabs>
        <w:ind w:left="550" w:hanging="550"/>
        <w:rPr>
          <w:lang w:val="da-DK"/>
        </w:rPr>
      </w:pPr>
      <w:r>
        <w:rPr>
          <w:lang w:val="da-DK"/>
        </w:rPr>
        <w:t>hoste</w:t>
      </w:r>
    </w:p>
    <w:p w:rsidR="00BA26F6" w:rsidP="00BA26F6" w14:paraId="4C3B6DB6" w14:textId="77777777">
      <w:pPr>
        <w:numPr>
          <w:ilvl w:val="0"/>
          <w:numId w:val="8"/>
        </w:numPr>
        <w:tabs>
          <w:tab w:val="num" w:pos="550"/>
          <w:tab w:val="clear" w:pos="562"/>
        </w:tabs>
        <w:ind w:left="550" w:hanging="550"/>
        <w:rPr>
          <w:lang w:val="da-DK"/>
        </w:rPr>
      </w:pPr>
      <w:r>
        <w:rPr>
          <w:lang w:val="da-DK"/>
        </w:rPr>
        <w:t>astma</w:t>
      </w:r>
    </w:p>
    <w:p w:rsidR="00BA26F6" w:rsidP="00BA26F6" w14:paraId="1EECB2F7" w14:textId="77777777">
      <w:pPr>
        <w:numPr>
          <w:ilvl w:val="0"/>
          <w:numId w:val="8"/>
        </w:numPr>
        <w:tabs>
          <w:tab w:val="num" w:pos="550"/>
          <w:tab w:val="clear" w:pos="562"/>
        </w:tabs>
        <w:ind w:left="550" w:hanging="550"/>
        <w:rPr>
          <w:lang w:val="en-GB"/>
        </w:rPr>
      </w:pPr>
      <w:r>
        <w:rPr>
          <w:lang w:val="da-DK"/>
        </w:rPr>
        <w:t>k</w:t>
      </w:r>
      <w:r>
        <w:rPr>
          <w:lang w:val="en-GB"/>
        </w:rPr>
        <w:t>ortåndethed</w:t>
      </w:r>
    </w:p>
    <w:p w:rsidR="00BA26F6" w:rsidRPr="0073465B" w:rsidP="00BA26F6" w14:paraId="799A6B05" w14:textId="77777777">
      <w:pPr>
        <w:numPr>
          <w:ilvl w:val="0"/>
          <w:numId w:val="8"/>
        </w:numPr>
        <w:tabs>
          <w:tab w:val="num" w:pos="550"/>
          <w:tab w:val="clear" w:pos="562"/>
        </w:tabs>
        <w:ind w:left="550" w:hanging="550"/>
        <w:rPr>
          <w:lang w:val="da-DK"/>
        </w:rPr>
      </w:pPr>
      <w:r w:rsidRPr="0073465B">
        <w:rPr>
          <w:lang w:val="da-DK"/>
        </w:rPr>
        <w:t>blødning i mave-tarm kanalen</w:t>
      </w:r>
    </w:p>
    <w:p w:rsidR="00BA26F6" w:rsidP="00BA26F6" w14:paraId="34088EFC" w14:textId="77777777">
      <w:pPr>
        <w:numPr>
          <w:ilvl w:val="0"/>
          <w:numId w:val="8"/>
        </w:numPr>
        <w:tabs>
          <w:tab w:val="num" w:pos="550"/>
          <w:tab w:val="clear" w:pos="562"/>
        </w:tabs>
        <w:ind w:left="550" w:hanging="550"/>
        <w:rPr>
          <w:lang w:val="da-DK"/>
        </w:rPr>
      </w:pPr>
      <w:r w:rsidRPr="00C96574">
        <w:rPr>
          <w:lang w:val="da-DK"/>
        </w:rPr>
        <w:t>s</w:t>
      </w:r>
      <w:r w:rsidRPr="00C10EA2">
        <w:rPr>
          <w:lang w:val="da-DK"/>
        </w:rPr>
        <w:t>ure opstød (</w:t>
      </w:r>
      <w:r>
        <w:rPr>
          <w:lang w:val="da-DK"/>
        </w:rPr>
        <w:t>fordøjelsesbesvær</w:t>
      </w:r>
      <w:r w:rsidRPr="00C10EA2">
        <w:rPr>
          <w:lang w:val="da-DK"/>
        </w:rPr>
        <w:t xml:space="preserve">, </w:t>
      </w:r>
      <w:r>
        <w:rPr>
          <w:lang w:val="da-DK"/>
        </w:rPr>
        <w:t>oppustethed</w:t>
      </w:r>
      <w:r w:rsidRPr="00C10EA2">
        <w:rPr>
          <w:lang w:val="da-DK"/>
        </w:rPr>
        <w:t>, halsbrand)</w:t>
      </w:r>
      <w:r>
        <w:rPr>
          <w:lang w:val="da-DK"/>
        </w:rPr>
        <w:t>;</w:t>
      </w:r>
    </w:p>
    <w:p w:rsidR="00BA26F6" w:rsidRPr="00C96574" w:rsidP="00BA26F6" w14:paraId="4762303D" w14:textId="77777777">
      <w:pPr>
        <w:numPr>
          <w:ilvl w:val="0"/>
          <w:numId w:val="8"/>
        </w:numPr>
        <w:tabs>
          <w:tab w:val="num" w:pos="550"/>
          <w:tab w:val="clear" w:pos="562"/>
        </w:tabs>
        <w:ind w:left="550" w:hanging="550"/>
        <w:rPr>
          <w:lang w:val="en-GB"/>
        </w:rPr>
      </w:pPr>
      <w:r>
        <w:rPr>
          <w:lang w:val="da-DK"/>
        </w:rPr>
        <w:t>s</w:t>
      </w:r>
      <w:r>
        <w:t>yrereflukssygdom;</w:t>
      </w:r>
    </w:p>
    <w:p w:rsidR="00BA26F6" w:rsidP="00BA26F6" w14:paraId="1CE17412" w14:textId="77777777">
      <w:pPr>
        <w:numPr>
          <w:ilvl w:val="0"/>
          <w:numId w:val="8"/>
        </w:numPr>
        <w:tabs>
          <w:tab w:val="num" w:pos="550"/>
          <w:tab w:val="clear" w:pos="562"/>
        </w:tabs>
        <w:ind w:left="550" w:hanging="550"/>
        <w:rPr>
          <w:lang w:val="da-DK"/>
        </w:rPr>
      </w:pPr>
      <w:r w:rsidRPr="006935AC">
        <w:rPr>
          <w:lang w:val="da-DK"/>
        </w:rPr>
        <w:t>Sjøgrens syndrom (inklusive tørre øjne og tør mund)</w:t>
      </w:r>
    </w:p>
    <w:p w:rsidR="00BA26F6" w:rsidRPr="00CB490E" w:rsidP="00BA26F6" w14:paraId="102E9D33" w14:textId="77777777">
      <w:pPr>
        <w:numPr>
          <w:ilvl w:val="0"/>
          <w:numId w:val="8"/>
        </w:numPr>
        <w:tabs>
          <w:tab w:val="num" w:pos="550"/>
          <w:tab w:val="clear" w:pos="562"/>
        </w:tabs>
        <w:ind w:left="550" w:hanging="550"/>
        <w:rPr>
          <w:lang w:val="en-GB"/>
        </w:rPr>
      </w:pPr>
      <w:r>
        <w:rPr>
          <w:lang w:val="da-DK"/>
        </w:rPr>
        <w:t>kløe</w:t>
      </w:r>
    </w:p>
    <w:p w:rsidR="00BA26F6" w:rsidP="00BA26F6" w14:paraId="67516C04" w14:textId="77777777">
      <w:pPr>
        <w:numPr>
          <w:ilvl w:val="0"/>
          <w:numId w:val="8"/>
        </w:numPr>
        <w:tabs>
          <w:tab w:val="num" w:pos="550"/>
          <w:tab w:val="clear" w:pos="562"/>
        </w:tabs>
        <w:ind w:left="550" w:hanging="550"/>
        <w:rPr>
          <w:lang w:val="en-GB"/>
        </w:rPr>
      </w:pPr>
      <w:r>
        <w:rPr>
          <w:lang w:val="en-GB"/>
        </w:rPr>
        <w:t>kløende udslæt</w:t>
      </w:r>
    </w:p>
    <w:p w:rsidR="00BA26F6" w:rsidP="00BA26F6" w14:paraId="39A9C206" w14:textId="77777777">
      <w:pPr>
        <w:keepNext/>
        <w:numPr>
          <w:ilvl w:val="0"/>
          <w:numId w:val="17"/>
        </w:numPr>
        <w:tabs>
          <w:tab w:val="num" w:pos="550"/>
          <w:tab w:val="clear" w:pos="562"/>
          <w:tab w:val="clear" w:pos="720"/>
        </w:tabs>
        <w:ind w:left="550" w:hanging="550"/>
        <w:rPr>
          <w:lang w:val="en-GB"/>
        </w:rPr>
      </w:pPr>
      <w:r>
        <w:rPr>
          <w:lang w:val="en-GB"/>
        </w:rPr>
        <w:t>blå mærker</w:t>
      </w:r>
    </w:p>
    <w:p w:rsidR="00BA26F6" w:rsidRPr="00B86344" w:rsidP="00BA26F6" w14:paraId="40854196" w14:textId="77777777">
      <w:pPr>
        <w:keepNext/>
        <w:numPr>
          <w:ilvl w:val="0"/>
          <w:numId w:val="17"/>
        </w:numPr>
        <w:tabs>
          <w:tab w:val="num" w:pos="550"/>
          <w:tab w:val="clear" w:pos="562"/>
          <w:tab w:val="clear" w:pos="720"/>
        </w:tabs>
        <w:ind w:left="550" w:hanging="550"/>
        <w:rPr>
          <w:lang w:val="da-DK"/>
        </w:rPr>
      </w:pPr>
      <w:r w:rsidRPr="00B86344">
        <w:rPr>
          <w:lang w:val="da-DK"/>
        </w:rPr>
        <w:t>inflammation i huden (såsom eksem)</w:t>
      </w:r>
    </w:p>
    <w:p w:rsidR="00BA26F6" w:rsidRPr="00C10EA2" w:rsidP="00BA26F6" w14:paraId="5331F66D" w14:textId="77777777">
      <w:pPr>
        <w:keepNext/>
        <w:numPr>
          <w:ilvl w:val="0"/>
          <w:numId w:val="17"/>
        </w:numPr>
        <w:tabs>
          <w:tab w:val="num" w:pos="550"/>
          <w:tab w:val="clear" w:pos="562"/>
          <w:tab w:val="clear" w:pos="720"/>
        </w:tabs>
        <w:ind w:left="550" w:hanging="550"/>
        <w:rPr>
          <w:lang w:val="da-DK"/>
        </w:rPr>
      </w:pPr>
      <w:r>
        <w:rPr>
          <w:lang w:val="da-DK"/>
        </w:rPr>
        <w:t>finger</w:t>
      </w:r>
      <w:r w:rsidRPr="00C10EA2">
        <w:rPr>
          <w:lang w:val="da-DK"/>
        </w:rPr>
        <w:t>negle og t</w:t>
      </w:r>
      <w:r>
        <w:rPr>
          <w:lang w:val="da-DK"/>
        </w:rPr>
        <w:t>ånegle knækker</w:t>
      </w:r>
    </w:p>
    <w:p w:rsidR="00BA26F6" w:rsidP="00BA26F6" w14:paraId="3EC792C2" w14:textId="77777777">
      <w:pPr>
        <w:keepNext/>
        <w:numPr>
          <w:ilvl w:val="0"/>
          <w:numId w:val="17"/>
        </w:numPr>
        <w:tabs>
          <w:tab w:val="num" w:pos="550"/>
          <w:tab w:val="clear" w:pos="562"/>
          <w:tab w:val="clear" w:pos="720"/>
        </w:tabs>
        <w:ind w:left="550" w:hanging="550"/>
        <w:rPr>
          <w:lang w:val="en-GB"/>
        </w:rPr>
      </w:pPr>
      <w:r>
        <w:rPr>
          <w:lang w:val="en-GB"/>
        </w:rPr>
        <w:t>øget svedtendens</w:t>
      </w:r>
    </w:p>
    <w:p w:rsidR="00BA26F6" w:rsidRPr="00C4186B" w:rsidP="00BA26F6" w14:paraId="0955EA2E" w14:textId="77777777">
      <w:pPr>
        <w:keepNext/>
        <w:numPr>
          <w:ilvl w:val="0"/>
          <w:numId w:val="17"/>
        </w:numPr>
        <w:tabs>
          <w:tab w:val="num" w:pos="550"/>
          <w:tab w:val="clear" w:pos="562"/>
          <w:tab w:val="clear" w:pos="720"/>
        </w:tabs>
        <w:ind w:left="550" w:hanging="550"/>
        <w:rPr>
          <w:lang w:val="da-DK" w:eastAsia="de-DE"/>
        </w:rPr>
      </w:pPr>
      <w:r w:rsidRPr="00C4186B">
        <w:rPr>
          <w:lang w:val="da-DK" w:eastAsia="de-DE"/>
        </w:rPr>
        <w:t>hårtab</w:t>
      </w:r>
    </w:p>
    <w:p w:rsidR="00BA26F6" w:rsidRPr="0097429A" w:rsidP="00BA26F6" w14:paraId="4005A80C" w14:textId="77777777">
      <w:pPr>
        <w:keepNext/>
        <w:numPr>
          <w:ilvl w:val="0"/>
          <w:numId w:val="17"/>
        </w:numPr>
        <w:tabs>
          <w:tab w:val="num" w:pos="550"/>
          <w:tab w:val="clear" w:pos="562"/>
          <w:tab w:val="clear" w:pos="720"/>
        </w:tabs>
        <w:ind w:left="550" w:hanging="550"/>
        <w:rPr>
          <w:lang w:val="da-DK"/>
        </w:rPr>
      </w:pPr>
      <w:r w:rsidRPr="00463EE4">
        <w:rPr>
          <w:lang w:val="da-DK" w:eastAsia="de-DE"/>
        </w:rPr>
        <w:t>nye udbrud eller forværring af psoriasis</w:t>
      </w:r>
    </w:p>
    <w:p w:rsidR="00BA26F6" w:rsidP="00BA26F6" w14:paraId="340CBD2F" w14:textId="77777777">
      <w:pPr>
        <w:keepNext/>
        <w:numPr>
          <w:ilvl w:val="0"/>
          <w:numId w:val="17"/>
        </w:numPr>
        <w:tabs>
          <w:tab w:val="num" w:pos="550"/>
          <w:tab w:val="clear" w:pos="562"/>
          <w:tab w:val="clear" w:pos="720"/>
        </w:tabs>
        <w:ind w:left="550" w:hanging="550"/>
        <w:rPr>
          <w:lang w:val="en-GB"/>
        </w:rPr>
      </w:pPr>
      <w:r>
        <w:rPr>
          <w:lang w:val="en-GB"/>
        </w:rPr>
        <w:t>muskelspasmer</w:t>
      </w:r>
    </w:p>
    <w:p w:rsidR="00BA26F6" w:rsidP="00BA26F6" w14:paraId="67C29255" w14:textId="77777777">
      <w:pPr>
        <w:keepNext/>
        <w:numPr>
          <w:ilvl w:val="0"/>
          <w:numId w:val="17"/>
        </w:numPr>
        <w:tabs>
          <w:tab w:val="num" w:pos="550"/>
          <w:tab w:val="clear" w:pos="562"/>
          <w:tab w:val="clear" w:pos="720"/>
        </w:tabs>
        <w:ind w:left="550" w:hanging="550"/>
        <w:rPr>
          <w:lang w:val="en-GB"/>
        </w:rPr>
      </w:pPr>
      <w:r>
        <w:rPr>
          <w:lang w:val="en-GB"/>
        </w:rPr>
        <w:t>blod i urinen</w:t>
      </w:r>
    </w:p>
    <w:p w:rsidR="00BA26F6" w:rsidP="00BA26F6" w14:paraId="2E74B40D" w14:textId="77777777">
      <w:pPr>
        <w:keepNext/>
        <w:numPr>
          <w:ilvl w:val="0"/>
          <w:numId w:val="17"/>
        </w:numPr>
        <w:tabs>
          <w:tab w:val="num" w:pos="550"/>
          <w:tab w:val="clear" w:pos="562"/>
          <w:tab w:val="clear" w:pos="720"/>
        </w:tabs>
        <w:ind w:left="550" w:hanging="550"/>
        <w:rPr>
          <w:lang w:val="en-GB"/>
        </w:rPr>
      </w:pPr>
      <w:r>
        <w:rPr>
          <w:lang w:val="en-GB"/>
        </w:rPr>
        <w:t>nyreproblemer</w:t>
      </w:r>
    </w:p>
    <w:p w:rsidR="00BA26F6" w:rsidP="00BA26F6" w14:paraId="4E2C2326" w14:textId="77777777">
      <w:pPr>
        <w:keepNext/>
        <w:numPr>
          <w:ilvl w:val="0"/>
          <w:numId w:val="17"/>
        </w:numPr>
        <w:tabs>
          <w:tab w:val="num" w:pos="550"/>
          <w:tab w:val="clear" w:pos="562"/>
          <w:tab w:val="clear" w:pos="720"/>
        </w:tabs>
        <w:ind w:left="550" w:hanging="550"/>
        <w:rPr>
          <w:lang w:val="en-GB"/>
        </w:rPr>
      </w:pPr>
      <w:r>
        <w:rPr>
          <w:lang w:val="en-GB"/>
        </w:rPr>
        <w:t>brystsmerter</w:t>
      </w:r>
    </w:p>
    <w:p w:rsidR="00BA26F6" w:rsidP="00BA26F6" w14:paraId="0E4D4D23" w14:textId="77777777">
      <w:pPr>
        <w:keepNext/>
        <w:numPr>
          <w:ilvl w:val="0"/>
          <w:numId w:val="17"/>
        </w:numPr>
        <w:tabs>
          <w:tab w:val="num" w:pos="550"/>
          <w:tab w:val="clear" w:pos="562"/>
          <w:tab w:val="clear" w:pos="720"/>
        </w:tabs>
        <w:ind w:left="550" w:hanging="550"/>
        <w:rPr>
          <w:lang w:val="en-GB"/>
        </w:rPr>
      </w:pPr>
      <w:r>
        <w:rPr>
          <w:lang w:val="en-GB"/>
        </w:rPr>
        <w:t>ødem (hævelse)</w:t>
      </w:r>
    </w:p>
    <w:p w:rsidR="00BA26F6" w:rsidP="00BA26F6" w14:paraId="4694F382" w14:textId="77777777">
      <w:pPr>
        <w:keepNext/>
        <w:numPr>
          <w:ilvl w:val="0"/>
          <w:numId w:val="17"/>
        </w:numPr>
        <w:tabs>
          <w:tab w:val="num" w:pos="550"/>
          <w:tab w:val="clear" w:pos="562"/>
          <w:tab w:val="clear" w:pos="720"/>
        </w:tabs>
        <w:ind w:left="550" w:hanging="550"/>
        <w:rPr>
          <w:lang w:val="en-GB"/>
        </w:rPr>
      </w:pPr>
      <w:r>
        <w:rPr>
          <w:lang w:val="en-GB"/>
        </w:rPr>
        <w:t>feber</w:t>
      </w:r>
    </w:p>
    <w:p w:rsidR="00BA26F6" w:rsidP="00BA26F6" w14:paraId="5B4E9A1E" w14:textId="77777777">
      <w:pPr>
        <w:keepNext/>
        <w:numPr>
          <w:ilvl w:val="0"/>
          <w:numId w:val="17"/>
        </w:numPr>
        <w:tabs>
          <w:tab w:val="num" w:pos="550"/>
          <w:tab w:val="clear" w:pos="562"/>
          <w:tab w:val="clear" w:pos="720"/>
        </w:tabs>
        <w:ind w:left="550" w:hanging="550"/>
        <w:rPr>
          <w:lang w:val="da-DK"/>
        </w:rPr>
      </w:pPr>
      <w:r w:rsidRPr="00CB490E">
        <w:rPr>
          <w:lang w:val="da-DK"/>
        </w:rPr>
        <w:t>n</w:t>
      </w:r>
      <w:r w:rsidRPr="00B02850">
        <w:rPr>
          <w:lang w:val="da-DK"/>
        </w:rPr>
        <w:t>edsat antal blodplader med forøget risiko for blødning eller blå mærker</w:t>
      </w:r>
    </w:p>
    <w:p w:rsidR="00BA26F6" w:rsidRPr="00B02850" w:rsidP="00BA26F6" w14:paraId="717B4D35" w14:textId="77777777">
      <w:pPr>
        <w:keepNext/>
        <w:numPr>
          <w:ilvl w:val="0"/>
          <w:numId w:val="17"/>
        </w:numPr>
        <w:tabs>
          <w:tab w:val="num" w:pos="550"/>
          <w:tab w:val="clear" w:pos="562"/>
          <w:tab w:val="clear" w:pos="720"/>
        </w:tabs>
        <w:ind w:left="550" w:hanging="550"/>
        <w:rPr>
          <w:lang w:val="da-DK"/>
        </w:rPr>
      </w:pPr>
      <w:r>
        <w:rPr>
          <w:lang w:val="da-DK"/>
        </w:rPr>
        <w:t>forringet sårheling</w:t>
      </w:r>
    </w:p>
    <w:p w:rsidR="00BA26F6" w:rsidP="00BA26F6" w14:paraId="224DE211" w14:textId="77777777">
      <w:pPr>
        <w:tabs>
          <w:tab w:val="num" w:pos="550"/>
          <w:tab w:val="clear" w:pos="562"/>
        </w:tabs>
        <w:ind w:left="550" w:hanging="550"/>
        <w:rPr>
          <w:lang w:val="da-DK"/>
        </w:rPr>
      </w:pPr>
    </w:p>
    <w:p w:rsidR="00BA26F6" w:rsidP="00BA26F6" w14:paraId="20E66ABD" w14:textId="77777777">
      <w:pPr>
        <w:tabs>
          <w:tab w:val="num" w:pos="550"/>
          <w:tab w:val="clear" w:pos="562"/>
        </w:tabs>
        <w:ind w:left="550" w:hanging="550"/>
        <w:rPr>
          <w:lang w:val="da-DK"/>
        </w:rPr>
      </w:pPr>
      <w:r w:rsidRPr="00B24A38">
        <w:rPr>
          <w:b/>
          <w:lang w:val="da-DK"/>
        </w:rPr>
        <w:t xml:space="preserve">Ikke almindelige </w:t>
      </w:r>
      <w:r>
        <w:rPr>
          <w:lang w:val="da-DK"/>
        </w:rPr>
        <w:t>(</w:t>
      </w:r>
      <w:r>
        <w:rPr>
          <w:color w:val="000000"/>
          <w:lang w:val="da-DK"/>
        </w:rPr>
        <w:t>kan påvirke op til 1 ud af 100 personer</w:t>
      </w:r>
      <w:r>
        <w:rPr>
          <w:lang w:val="da-DK"/>
        </w:rPr>
        <w:t xml:space="preserve">)  </w:t>
      </w:r>
    </w:p>
    <w:p w:rsidR="00BA26F6" w:rsidP="00BA26F6" w14:paraId="42998FDB" w14:textId="77777777">
      <w:pPr>
        <w:tabs>
          <w:tab w:val="num" w:pos="550"/>
          <w:tab w:val="clear" w:pos="562"/>
        </w:tabs>
        <w:ind w:left="550" w:hanging="550"/>
        <w:rPr>
          <w:lang w:val="da-DK"/>
        </w:rPr>
      </w:pPr>
    </w:p>
    <w:p w:rsidR="00BA26F6" w:rsidRPr="00B86344" w:rsidP="00BA26F6" w14:paraId="18308B12" w14:textId="77777777">
      <w:pPr>
        <w:numPr>
          <w:ilvl w:val="0"/>
          <w:numId w:val="9"/>
        </w:numPr>
        <w:tabs>
          <w:tab w:val="num" w:pos="550"/>
          <w:tab w:val="clear" w:pos="562"/>
        </w:tabs>
        <w:ind w:left="550" w:hanging="550"/>
        <w:rPr>
          <w:lang w:val="da-DK"/>
        </w:rPr>
      </w:pPr>
      <w:r>
        <w:rPr>
          <w:lang w:val="da-DK"/>
        </w:rPr>
        <w:t>o</w:t>
      </w:r>
      <w:r w:rsidRPr="00B86344">
        <w:rPr>
          <w:lang w:val="da-DK"/>
        </w:rPr>
        <w:t>pportunistiske infektioner (som inkluderere tuberkulose og andre infektioner, som forekommer, når modstandskraften mod sygdom er nedsat)</w:t>
      </w:r>
    </w:p>
    <w:p w:rsidR="00BA26F6" w:rsidRPr="00AC46AA" w:rsidP="00BA26F6" w14:paraId="1953E218" w14:textId="77777777">
      <w:pPr>
        <w:numPr>
          <w:ilvl w:val="0"/>
          <w:numId w:val="9"/>
        </w:numPr>
        <w:tabs>
          <w:tab w:val="num" w:pos="550"/>
          <w:tab w:val="clear" w:pos="562"/>
        </w:tabs>
        <w:ind w:left="550" w:hanging="550"/>
        <w:rPr>
          <w:lang w:val="da-DK"/>
        </w:rPr>
      </w:pPr>
      <w:r w:rsidRPr="00B86344">
        <w:rPr>
          <w:lang w:val="da-DK"/>
        </w:rPr>
        <w:t>neurologiske infektioner (inklusive viral meningitis)</w:t>
      </w:r>
    </w:p>
    <w:p w:rsidR="00BA26F6" w:rsidRPr="00A93094" w:rsidP="00BA26F6" w14:paraId="4215812B" w14:textId="77777777">
      <w:pPr>
        <w:numPr>
          <w:ilvl w:val="0"/>
          <w:numId w:val="9"/>
        </w:numPr>
        <w:tabs>
          <w:tab w:val="num" w:pos="550"/>
          <w:tab w:val="clear" w:pos="562"/>
        </w:tabs>
        <w:ind w:left="550" w:hanging="550"/>
        <w:rPr>
          <w:lang w:val="en-GB"/>
        </w:rPr>
      </w:pPr>
      <w:r w:rsidRPr="00A93094">
        <w:rPr>
          <w:lang w:val="da-DK"/>
        </w:rPr>
        <w:t>øjeninfektioner</w:t>
      </w:r>
    </w:p>
    <w:p w:rsidR="00BA26F6" w:rsidP="00BA26F6" w14:paraId="4E092F47" w14:textId="77777777">
      <w:pPr>
        <w:numPr>
          <w:ilvl w:val="0"/>
          <w:numId w:val="9"/>
        </w:numPr>
        <w:tabs>
          <w:tab w:val="num" w:pos="550"/>
          <w:tab w:val="clear" w:pos="562"/>
        </w:tabs>
        <w:ind w:left="550" w:hanging="550"/>
        <w:rPr>
          <w:lang w:val="en-GB"/>
        </w:rPr>
      </w:pPr>
      <w:r w:rsidRPr="00A93094">
        <w:rPr>
          <w:lang w:val="en-GB"/>
        </w:rPr>
        <w:t>bakterieinfekti</w:t>
      </w:r>
      <w:r>
        <w:rPr>
          <w:lang w:val="en-GB"/>
        </w:rPr>
        <w:t>oner</w:t>
      </w:r>
    </w:p>
    <w:p w:rsidR="00BA26F6" w:rsidRPr="0097429A" w:rsidP="00BA26F6" w14:paraId="51679CC5" w14:textId="77777777">
      <w:pPr>
        <w:numPr>
          <w:ilvl w:val="0"/>
          <w:numId w:val="9"/>
        </w:numPr>
        <w:tabs>
          <w:tab w:val="num" w:pos="550"/>
          <w:tab w:val="clear" w:pos="562"/>
        </w:tabs>
        <w:ind w:left="550" w:hanging="550"/>
        <w:rPr>
          <w:lang w:val="da-DK"/>
        </w:rPr>
      </w:pPr>
      <w:r>
        <w:rPr>
          <w:lang w:val="da-DK" w:eastAsia="de-DE"/>
        </w:rPr>
        <w:t>irritation</w:t>
      </w:r>
      <w:r w:rsidRPr="00463EE4">
        <w:rPr>
          <w:lang w:val="da-DK" w:eastAsia="de-DE"/>
        </w:rPr>
        <w:t xml:space="preserve"> og infektion i tyktarmen</w:t>
      </w:r>
      <w:r>
        <w:rPr>
          <w:lang w:val="da-DK" w:eastAsia="de-DE"/>
        </w:rPr>
        <w:t xml:space="preserve"> </w:t>
      </w:r>
      <w:r w:rsidRPr="00463EE4">
        <w:rPr>
          <w:lang w:val="da-DK" w:eastAsia="de-DE"/>
        </w:rPr>
        <w:t>(diverticulitis)</w:t>
      </w:r>
    </w:p>
    <w:p w:rsidR="00BA26F6" w:rsidP="00BA26F6" w14:paraId="0EF61393" w14:textId="77777777">
      <w:pPr>
        <w:keepNext/>
        <w:numPr>
          <w:ilvl w:val="0"/>
          <w:numId w:val="9"/>
        </w:numPr>
        <w:tabs>
          <w:tab w:val="num" w:pos="550"/>
          <w:tab w:val="clear" w:pos="562"/>
          <w:tab w:val="clear" w:pos="1790"/>
        </w:tabs>
        <w:ind w:hanging="1790"/>
        <w:rPr>
          <w:lang w:val="en-GB"/>
        </w:rPr>
      </w:pPr>
      <w:r>
        <w:rPr>
          <w:lang w:val="en-GB"/>
        </w:rPr>
        <w:t>kræft</w:t>
      </w:r>
    </w:p>
    <w:p w:rsidR="00BA26F6" w:rsidP="00BA26F6" w14:paraId="1159B85C" w14:textId="77777777">
      <w:pPr>
        <w:keepNext/>
        <w:numPr>
          <w:ilvl w:val="0"/>
          <w:numId w:val="9"/>
        </w:numPr>
        <w:tabs>
          <w:tab w:val="num" w:pos="550"/>
          <w:tab w:val="clear" w:pos="562"/>
          <w:tab w:val="clear" w:pos="1790"/>
        </w:tabs>
        <w:ind w:hanging="1790"/>
        <w:rPr>
          <w:lang w:val="en-GB"/>
        </w:rPr>
      </w:pPr>
      <w:r>
        <w:rPr>
          <w:lang w:val="en-GB"/>
        </w:rPr>
        <w:t>kræft, der rammer lymfesystemet</w:t>
      </w:r>
    </w:p>
    <w:p w:rsidR="00BA26F6" w:rsidP="00BA26F6" w14:paraId="3A025F9D" w14:textId="77777777">
      <w:pPr>
        <w:keepNext/>
        <w:numPr>
          <w:ilvl w:val="0"/>
          <w:numId w:val="9"/>
        </w:numPr>
        <w:tabs>
          <w:tab w:val="num" w:pos="550"/>
          <w:tab w:val="clear" w:pos="562"/>
          <w:tab w:val="clear" w:pos="1790"/>
        </w:tabs>
        <w:ind w:hanging="1790"/>
        <w:rPr>
          <w:lang w:val="en-GB"/>
        </w:rPr>
      </w:pPr>
      <w:r>
        <w:rPr>
          <w:lang w:val="en-GB"/>
        </w:rPr>
        <w:t>modermærkekræft</w:t>
      </w:r>
    </w:p>
    <w:p w:rsidR="00BA26F6" w:rsidRPr="0097429A" w:rsidP="00BA26F6" w14:paraId="081ADABD" w14:textId="77777777">
      <w:pPr>
        <w:pStyle w:val="EMEABullet2"/>
        <w:keepNext/>
        <w:numPr>
          <w:ilvl w:val="0"/>
          <w:numId w:val="9"/>
        </w:numPr>
        <w:tabs>
          <w:tab w:val="num" w:pos="567"/>
          <w:tab w:val="clear" w:pos="1790"/>
        </w:tabs>
        <w:ind w:left="567" w:hanging="567"/>
        <w:rPr>
          <w:lang w:val="da-DK"/>
        </w:rPr>
      </w:pPr>
      <w:r w:rsidRPr="0097429A">
        <w:rPr>
          <w:lang w:val="da-DK"/>
        </w:rPr>
        <w:t>s</w:t>
      </w:r>
      <w:r w:rsidRPr="0097429A">
        <w:rPr>
          <w:color w:val="000000"/>
          <w:szCs w:val="22"/>
          <w:lang w:val="da-DK" w:eastAsia="da-DK"/>
        </w:rPr>
        <w:t>ygdomme i immunsystemet som kan påvirke lungerne, huden og lymfeknuderne (viser sig o</w:t>
      </w:r>
      <w:r>
        <w:rPr>
          <w:color w:val="000000"/>
          <w:szCs w:val="22"/>
          <w:lang w:val="da-DK" w:eastAsia="da-DK"/>
        </w:rPr>
        <w:t>ftest som sark</w:t>
      </w:r>
      <w:r w:rsidRPr="0097429A">
        <w:rPr>
          <w:color w:val="000000"/>
          <w:szCs w:val="22"/>
          <w:lang w:val="da-DK" w:eastAsia="da-DK"/>
        </w:rPr>
        <w:t>oidose)</w:t>
      </w:r>
    </w:p>
    <w:p w:rsidR="00BA26F6" w:rsidRPr="007A2140" w:rsidP="00BA26F6" w14:paraId="094629D4" w14:textId="77777777">
      <w:pPr>
        <w:keepNext/>
        <w:numPr>
          <w:ilvl w:val="0"/>
          <w:numId w:val="9"/>
        </w:numPr>
        <w:tabs>
          <w:tab w:val="num" w:pos="550"/>
          <w:tab w:val="clear" w:pos="562"/>
        </w:tabs>
        <w:ind w:left="550" w:hanging="550"/>
        <w:rPr>
          <w:lang w:val="da-DK"/>
        </w:rPr>
      </w:pPr>
      <w:r w:rsidRPr="007A2140">
        <w:rPr>
          <w:lang w:val="da-DK"/>
        </w:rPr>
        <w:t>v</w:t>
      </w:r>
      <w:r w:rsidRPr="00FB0422">
        <w:rPr>
          <w:lang w:val="da-DK"/>
        </w:rPr>
        <w:t>askulitis (betændelse i blodkar)</w:t>
      </w:r>
    </w:p>
    <w:p w:rsidR="00BA26F6" w:rsidP="00BA26F6" w14:paraId="63BF6116" w14:textId="77777777">
      <w:pPr>
        <w:numPr>
          <w:ilvl w:val="0"/>
          <w:numId w:val="9"/>
        </w:numPr>
        <w:tabs>
          <w:tab w:val="num" w:pos="550"/>
          <w:tab w:val="clear" w:pos="562"/>
        </w:tabs>
        <w:ind w:left="550" w:hanging="550"/>
        <w:rPr>
          <w:lang w:val="en-GB"/>
        </w:rPr>
      </w:pPr>
      <w:r>
        <w:rPr>
          <w:lang w:val="en-GB"/>
        </w:rPr>
        <w:t>rysten</w:t>
      </w:r>
    </w:p>
    <w:p w:rsidR="00BA26F6" w:rsidP="00BA26F6" w14:paraId="3FFC763D" w14:textId="77777777">
      <w:pPr>
        <w:numPr>
          <w:ilvl w:val="0"/>
          <w:numId w:val="9"/>
        </w:numPr>
        <w:tabs>
          <w:tab w:val="num" w:pos="550"/>
          <w:tab w:val="clear" w:pos="562"/>
        </w:tabs>
        <w:ind w:left="550" w:hanging="550"/>
        <w:rPr>
          <w:lang w:val="en-GB"/>
        </w:rPr>
      </w:pPr>
      <w:r>
        <w:rPr>
          <w:lang w:val="en-GB"/>
        </w:rPr>
        <w:t>neuropati (nervelidelse)</w:t>
      </w:r>
    </w:p>
    <w:p w:rsidR="00BA26F6" w:rsidP="00BA26F6" w14:paraId="5350D58E" w14:textId="77777777">
      <w:pPr>
        <w:numPr>
          <w:ilvl w:val="0"/>
          <w:numId w:val="9"/>
        </w:numPr>
        <w:tabs>
          <w:tab w:val="num" w:pos="550"/>
          <w:tab w:val="clear" w:pos="562"/>
        </w:tabs>
        <w:ind w:left="550" w:hanging="550"/>
        <w:rPr>
          <w:lang w:val="en-GB"/>
        </w:rPr>
      </w:pPr>
      <w:r w:rsidRPr="00463EE4">
        <w:rPr>
          <w:lang w:val="da-DK" w:eastAsia="de-DE"/>
        </w:rPr>
        <w:t>slagtilfælde</w:t>
      </w:r>
    </w:p>
    <w:p w:rsidR="00BA26F6" w:rsidP="00BA26F6" w14:paraId="5F1D88CB" w14:textId="77777777">
      <w:pPr>
        <w:numPr>
          <w:ilvl w:val="0"/>
          <w:numId w:val="9"/>
        </w:numPr>
        <w:tabs>
          <w:tab w:val="num" w:pos="550"/>
          <w:tab w:val="clear" w:pos="562"/>
        </w:tabs>
        <w:ind w:left="550" w:hanging="550"/>
        <w:rPr>
          <w:lang w:val="en-GB"/>
        </w:rPr>
      </w:pPr>
      <w:r>
        <w:rPr>
          <w:lang w:val="en-GB"/>
        </w:rPr>
        <w:t>høretab, summen for ørerne</w:t>
      </w:r>
    </w:p>
    <w:p w:rsidR="00BA26F6" w:rsidP="00BA26F6" w14:paraId="0B15B648" w14:textId="77777777">
      <w:pPr>
        <w:numPr>
          <w:ilvl w:val="0"/>
          <w:numId w:val="9"/>
        </w:numPr>
        <w:tabs>
          <w:tab w:val="num" w:pos="550"/>
          <w:tab w:val="clear" w:pos="562"/>
        </w:tabs>
        <w:ind w:left="550" w:hanging="550"/>
        <w:rPr>
          <w:lang w:val="da-DK"/>
        </w:rPr>
      </w:pPr>
      <w:r w:rsidRPr="00AC46AA">
        <w:rPr>
          <w:lang w:val="da-DK"/>
        </w:rPr>
        <w:t>f</w:t>
      </w:r>
      <w:r w:rsidRPr="00B02850">
        <w:rPr>
          <w:lang w:val="da-DK"/>
        </w:rPr>
        <w:t xml:space="preserve">ornemmelse af uregelmæssige hjerteslag såsom </w:t>
      </w:r>
      <w:r>
        <w:rPr>
          <w:lang w:val="da-DK"/>
        </w:rPr>
        <w:t>oversprungne slag</w:t>
      </w:r>
    </w:p>
    <w:p w:rsidR="00BA26F6" w:rsidP="00BA26F6" w14:paraId="5AFE9629" w14:textId="77777777">
      <w:pPr>
        <w:numPr>
          <w:ilvl w:val="0"/>
          <w:numId w:val="9"/>
        </w:numPr>
        <w:tabs>
          <w:tab w:val="num" w:pos="550"/>
          <w:tab w:val="clear" w:pos="562"/>
        </w:tabs>
        <w:ind w:left="550" w:hanging="550"/>
        <w:rPr>
          <w:lang w:val="da-DK"/>
        </w:rPr>
      </w:pPr>
      <w:r>
        <w:rPr>
          <w:lang w:val="da-DK"/>
        </w:rPr>
        <w:t>h</w:t>
      </w:r>
      <w:r w:rsidRPr="009C7F52">
        <w:rPr>
          <w:lang w:val="da-DK"/>
        </w:rPr>
        <w:t>jerteproblemer, som kan forårsage kortåndethed og hævede ankler</w:t>
      </w:r>
    </w:p>
    <w:p w:rsidR="00BA26F6" w:rsidP="00BA26F6" w14:paraId="73D390F6" w14:textId="77777777">
      <w:pPr>
        <w:numPr>
          <w:ilvl w:val="0"/>
          <w:numId w:val="9"/>
        </w:numPr>
        <w:tabs>
          <w:tab w:val="num" w:pos="550"/>
          <w:tab w:val="clear" w:pos="562"/>
        </w:tabs>
        <w:ind w:left="550" w:hanging="550"/>
        <w:rPr>
          <w:lang w:val="da-DK"/>
        </w:rPr>
      </w:pPr>
      <w:r w:rsidRPr="00463EE4">
        <w:rPr>
          <w:lang w:val="da-DK" w:eastAsia="de-DE"/>
        </w:rPr>
        <w:t>hjertetilfælde</w:t>
      </w:r>
    </w:p>
    <w:p w:rsidR="00BA26F6" w:rsidP="00BA26F6" w14:paraId="166D270E" w14:textId="77777777">
      <w:pPr>
        <w:numPr>
          <w:ilvl w:val="0"/>
          <w:numId w:val="9"/>
        </w:numPr>
        <w:tabs>
          <w:tab w:val="num" w:pos="550"/>
          <w:tab w:val="clear" w:pos="562"/>
        </w:tabs>
        <w:ind w:left="550" w:hanging="550"/>
        <w:rPr>
          <w:lang w:val="da-DK"/>
        </w:rPr>
      </w:pPr>
      <w:r>
        <w:rPr>
          <w:noProof/>
          <w:lang w:val="da-DK"/>
        </w:rPr>
        <w:t>sæklignende udposning på væggen af en større pulsåre (aneurisme), betændelse og blodprop i en blodåre, tilstopning af et blodkar</w:t>
      </w:r>
    </w:p>
    <w:p w:rsidR="00BA26F6" w:rsidP="00BA26F6" w14:paraId="747FF6F6" w14:textId="77777777">
      <w:pPr>
        <w:numPr>
          <w:ilvl w:val="0"/>
          <w:numId w:val="9"/>
        </w:numPr>
        <w:tabs>
          <w:tab w:val="num" w:pos="550"/>
          <w:tab w:val="clear" w:pos="562"/>
        </w:tabs>
        <w:ind w:left="550" w:hanging="550"/>
        <w:rPr>
          <w:lang w:val="da-DK"/>
        </w:rPr>
      </w:pPr>
      <w:r>
        <w:rPr>
          <w:lang w:val="da-DK"/>
        </w:rPr>
        <w:t>l</w:t>
      </w:r>
      <w:r w:rsidRPr="009C7F52">
        <w:rPr>
          <w:lang w:val="da-DK"/>
        </w:rPr>
        <w:t>ungesy</w:t>
      </w:r>
      <w:r>
        <w:rPr>
          <w:lang w:val="da-DK"/>
        </w:rPr>
        <w:t>g</w:t>
      </w:r>
      <w:r w:rsidRPr="009C7F52">
        <w:rPr>
          <w:lang w:val="da-DK"/>
        </w:rPr>
        <w:t>dom som forårsager kortåndethed (inklusive inflammation</w:t>
      </w:r>
      <w:r>
        <w:rPr>
          <w:lang w:val="da-DK"/>
        </w:rPr>
        <w:t>/vævsirritation</w:t>
      </w:r>
      <w:r w:rsidRPr="009C7F52">
        <w:rPr>
          <w:lang w:val="da-DK"/>
        </w:rPr>
        <w:t>)</w:t>
      </w:r>
    </w:p>
    <w:p w:rsidR="00BA26F6" w:rsidRPr="00C4186B" w:rsidP="00BA26F6" w14:paraId="6C322204" w14:textId="77777777">
      <w:pPr>
        <w:numPr>
          <w:ilvl w:val="0"/>
          <w:numId w:val="9"/>
        </w:numPr>
        <w:tabs>
          <w:tab w:val="num" w:pos="550"/>
          <w:tab w:val="clear" w:pos="562"/>
        </w:tabs>
        <w:ind w:left="550" w:hanging="550"/>
        <w:rPr>
          <w:lang w:val="en-GB"/>
        </w:rPr>
      </w:pPr>
      <w:r w:rsidRPr="00C4186B">
        <w:rPr>
          <w:lang w:val="en-GB"/>
        </w:rPr>
        <w:t>blodprop i lungerne (lungeemboli)</w:t>
      </w:r>
    </w:p>
    <w:p w:rsidR="00BA26F6" w:rsidP="00BA26F6" w14:paraId="5A4FEDF6" w14:textId="77777777">
      <w:pPr>
        <w:numPr>
          <w:ilvl w:val="0"/>
          <w:numId w:val="9"/>
        </w:numPr>
        <w:tabs>
          <w:tab w:val="num" w:pos="550"/>
          <w:tab w:val="clear" w:pos="562"/>
        </w:tabs>
        <w:ind w:left="550" w:hanging="550"/>
        <w:rPr>
          <w:lang w:val="da-DK"/>
        </w:rPr>
      </w:pPr>
      <w:r>
        <w:rPr>
          <w:lang w:val="da-DK" w:eastAsia="de-DE"/>
        </w:rPr>
        <w:t xml:space="preserve">unormal </w:t>
      </w:r>
      <w:r w:rsidRPr="00463EE4">
        <w:rPr>
          <w:lang w:val="da-DK" w:eastAsia="de-DE"/>
        </w:rPr>
        <w:t>ophobning af væske mellem lungehinderne</w:t>
      </w:r>
      <w:r>
        <w:rPr>
          <w:lang w:val="da-DK" w:eastAsia="de-DE"/>
        </w:rPr>
        <w:t xml:space="preserve"> (</w:t>
      </w:r>
      <w:r w:rsidRPr="00463EE4">
        <w:rPr>
          <w:lang w:val="da-DK"/>
        </w:rPr>
        <w:t>pleuraeffusion</w:t>
      </w:r>
      <w:r>
        <w:rPr>
          <w:lang w:val="da-DK"/>
        </w:rPr>
        <w:t>)</w:t>
      </w:r>
    </w:p>
    <w:p w:rsidR="00BA26F6" w:rsidRPr="00B86344" w:rsidP="00BA26F6" w14:paraId="4768CF9B" w14:textId="77777777">
      <w:pPr>
        <w:numPr>
          <w:ilvl w:val="0"/>
          <w:numId w:val="9"/>
        </w:numPr>
        <w:tabs>
          <w:tab w:val="num" w:pos="550"/>
          <w:tab w:val="clear" w:pos="562"/>
        </w:tabs>
        <w:ind w:left="550" w:hanging="550"/>
        <w:rPr>
          <w:lang w:val="da-DK"/>
        </w:rPr>
      </w:pPr>
      <w:r>
        <w:rPr>
          <w:lang w:val="da-DK"/>
        </w:rPr>
        <w:t>i</w:t>
      </w:r>
      <w:r w:rsidRPr="00B86344">
        <w:rPr>
          <w:lang w:val="da-DK"/>
        </w:rPr>
        <w:t>nflammation i bugspy</w:t>
      </w:r>
      <w:r>
        <w:rPr>
          <w:lang w:val="da-DK"/>
        </w:rPr>
        <w:t>t</w:t>
      </w:r>
      <w:r w:rsidRPr="00B86344">
        <w:rPr>
          <w:lang w:val="da-DK"/>
        </w:rPr>
        <w:t>kirtlen, som kan give alvorlige smerter i maven og ryggen</w:t>
      </w:r>
    </w:p>
    <w:p w:rsidR="00BA26F6" w:rsidRPr="00AC46AA" w:rsidP="00BA26F6" w14:paraId="1AF153F7" w14:textId="77777777">
      <w:pPr>
        <w:numPr>
          <w:ilvl w:val="0"/>
          <w:numId w:val="9"/>
        </w:numPr>
        <w:tabs>
          <w:tab w:val="num" w:pos="550"/>
          <w:tab w:val="clear" w:pos="562"/>
        </w:tabs>
        <w:ind w:left="550" w:hanging="550"/>
        <w:rPr>
          <w:lang w:val="en-GB"/>
        </w:rPr>
      </w:pPr>
      <w:r>
        <w:t>synkebesvær</w:t>
      </w:r>
    </w:p>
    <w:p w:rsidR="00BA26F6" w:rsidRPr="00B24A38" w:rsidP="00BA26F6" w14:paraId="372ED85D" w14:textId="77777777">
      <w:pPr>
        <w:numPr>
          <w:ilvl w:val="0"/>
          <w:numId w:val="9"/>
        </w:numPr>
        <w:tabs>
          <w:tab w:val="num" w:pos="550"/>
          <w:tab w:val="clear" w:pos="562"/>
        </w:tabs>
        <w:ind w:left="550" w:hanging="550"/>
        <w:rPr>
          <w:lang w:val="da-DK"/>
        </w:rPr>
      </w:pPr>
      <w:r w:rsidRPr="001F0882">
        <w:rPr>
          <w:lang w:val="da-DK"/>
        </w:rPr>
        <w:t xml:space="preserve">ødem i ansigtet </w:t>
      </w:r>
      <w:r>
        <w:rPr>
          <w:lang w:val="da-DK"/>
        </w:rPr>
        <w:t>(</w:t>
      </w:r>
      <w:r w:rsidRPr="00B24A38">
        <w:rPr>
          <w:lang w:val="da-DK"/>
        </w:rPr>
        <w:t>hævelse i ansigtet)</w:t>
      </w:r>
    </w:p>
    <w:p w:rsidR="00BA26F6" w:rsidP="00BA26F6" w14:paraId="1B2F3304" w14:textId="77777777">
      <w:pPr>
        <w:numPr>
          <w:ilvl w:val="0"/>
          <w:numId w:val="9"/>
        </w:numPr>
        <w:tabs>
          <w:tab w:val="num" w:pos="550"/>
          <w:tab w:val="clear" w:pos="562"/>
        </w:tabs>
        <w:ind w:left="550" w:hanging="550"/>
        <w:rPr>
          <w:lang w:val="en-GB"/>
        </w:rPr>
      </w:pPr>
      <w:r>
        <w:t>inflammation i galdeblæren</w:t>
      </w:r>
      <w:r>
        <w:rPr>
          <w:lang w:val="en-GB"/>
        </w:rPr>
        <w:t>, galdesten</w:t>
      </w:r>
    </w:p>
    <w:p w:rsidR="00BA26F6" w:rsidP="00BA26F6" w14:paraId="7CC4E203" w14:textId="77777777">
      <w:pPr>
        <w:numPr>
          <w:ilvl w:val="0"/>
          <w:numId w:val="9"/>
        </w:numPr>
        <w:tabs>
          <w:tab w:val="num" w:pos="550"/>
          <w:tab w:val="clear" w:pos="562"/>
        </w:tabs>
        <w:ind w:left="550" w:hanging="550"/>
        <w:rPr>
          <w:lang w:val="en-GB"/>
        </w:rPr>
      </w:pPr>
      <w:r>
        <w:rPr>
          <w:lang w:val="en-GB"/>
        </w:rPr>
        <w:t>fedtholdig lever;</w:t>
      </w:r>
    </w:p>
    <w:p w:rsidR="00BA26F6" w:rsidP="00BA26F6" w14:paraId="281F8AD2" w14:textId="77777777">
      <w:pPr>
        <w:numPr>
          <w:ilvl w:val="0"/>
          <w:numId w:val="9"/>
        </w:numPr>
        <w:tabs>
          <w:tab w:val="num" w:pos="550"/>
          <w:tab w:val="clear" w:pos="562"/>
        </w:tabs>
        <w:ind w:left="550" w:hanging="550"/>
        <w:rPr>
          <w:lang w:val="en-GB"/>
        </w:rPr>
      </w:pPr>
      <w:r>
        <w:rPr>
          <w:lang w:val="en-GB"/>
        </w:rPr>
        <w:t>nattesved</w:t>
      </w:r>
    </w:p>
    <w:p w:rsidR="00BA26F6" w:rsidP="00BA26F6" w14:paraId="5D1D6C56" w14:textId="77777777">
      <w:pPr>
        <w:numPr>
          <w:ilvl w:val="0"/>
          <w:numId w:val="9"/>
        </w:numPr>
        <w:tabs>
          <w:tab w:val="num" w:pos="550"/>
          <w:tab w:val="clear" w:pos="562"/>
        </w:tabs>
        <w:ind w:left="550" w:hanging="550"/>
        <w:rPr>
          <w:lang w:val="en-GB"/>
        </w:rPr>
      </w:pPr>
      <w:r>
        <w:rPr>
          <w:lang w:val="en-GB"/>
        </w:rPr>
        <w:t>ar</w:t>
      </w:r>
    </w:p>
    <w:p w:rsidR="00BA26F6" w:rsidRPr="008465D1" w:rsidP="00BA26F6" w14:paraId="4CD1F51C" w14:textId="77777777">
      <w:pPr>
        <w:numPr>
          <w:ilvl w:val="0"/>
          <w:numId w:val="9"/>
        </w:numPr>
        <w:tabs>
          <w:tab w:val="num" w:pos="550"/>
          <w:tab w:val="clear" w:pos="562"/>
        </w:tabs>
        <w:ind w:left="550" w:hanging="550"/>
        <w:rPr>
          <w:lang w:val="en-GB"/>
        </w:rPr>
      </w:pPr>
      <w:r>
        <w:rPr>
          <w:lang w:val="en-GB"/>
        </w:rPr>
        <w:t>u</w:t>
      </w:r>
      <w:r>
        <w:t>normale muskelssvigt</w:t>
      </w:r>
    </w:p>
    <w:p w:rsidR="00BA26F6" w:rsidRPr="008465D1" w:rsidP="00BA26F6" w14:paraId="2DB51328" w14:textId="77777777">
      <w:pPr>
        <w:numPr>
          <w:ilvl w:val="0"/>
          <w:numId w:val="9"/>
        </w:numPr>
        <w:tabs>
          <w:tab w:val="num" w:pos="550"/>
          <w:tab w:val="clear" w:pos="562"/>
        </w:tabs>
        <w:ind w:left="550" w:hanging="550"/>
        <w:rPr>
          <w:lang w:val="da-DK"/>
        </w:rPr>
      </w:pPr>
      <w:r>
        <w:rPr>
          <w:noProof/>
          <w:lang w:val="da-DK"/>
        </w:rPr>
        <w:t>s</w:t>
      </w:r>
      <w:r w:rsidRPr="00B86344">
        <w:rPr>
          <w:lang w:val="da-DK"/>
        </w:rPr>
        <w:t>ystemisk lupus erythematosus (</w:t>
      </w:r>
      <w:r>
        <w:rPr>
          <w:lang w:val="da-DK"/>
        </w:rPr>
        <w:t>indbefatter</w:t>
      </w:r>
      <w:r w:rsidRPr="00B86344">
        <w:rPr>
          <w:lang w:val="da-DK"/>
        </w:rPr>
        <w:t xml:space="preserve"> betændelse i huden, hjertet, lungerne, leddene og andre organsystemer)</w:t>
      </w:r>
    </w:p>
    <w:p w:rsidR="00BA26F6" w:rsidRPr="00AC46AA" w:rsidP="00BA26F6" w14:paraId="16ACB329" w14:textId="77777777">
      <w:pPr>
        <w:numPr>
          <w:ilvl w:val="0"/>
          <w:numId w:val="9"/>
        </w:numPr>
        <w:tabs>
          <w:tab w:val="num" w:pos="550"/>
          <w:tab w:val="clear" w:pos="562"/>
        </w:tabs>
        <w:ind w:left="550" w:hanging="550"/>
        <w:rPr>
          <w:lang w:val="en-GB"/>
        </w:rPr>
      </w:pPr>
      <w:r>
        <w:t>søvnafbrydelser</w:t>
      </w:r>
    </w:p>
    <w:p w:rsidR="00BA26F6" w:rsidRPr="00AC46AA" w:rsidP="00BA26F6" w14:paraId="7A61E643" w14:textId="77777777">
      <w:pPr>
        <w:numPr>
          <w:ilvl w:val="0"/>
          <w:numId w:val="9"/>
        </w:numPr>
        <w:tabs>
          <w:tab w:val="num" w:pos="550"/>
          <w:tab w:val="clear" w:pos="562"/>
        </w:tabs>
        <w:ind w:left="550" w:hanging="550"/>
        <w:rPr>
          <w:lang w:val="en-GB"/>
        </w:rPr>
      </w:pPr>
      <w:r>
        <w:t>impotens</w:t>
      </w:r>
    </w:p>
    <w:p w:rsidR="00BA26F6" w:rsidP="00BA26F6" w14:paraId="18CB854A" w14:textId="77777777">
      <w:pPr>
        <w:numPr>
          <w:ilvl w:val="0"/>
          <w:numId w:val="9"/>
        </w:numPr>
        <w:tabs>
          <w:tab w:val="num" w:pos="550"/>
          <w:tab w:val="clear" w:pos="562"/>
        </w:tabs>
        <w:ind w:left="550" w:hanging="550"/>
        <w:rPr>
          <w:lang w:val="da-DK"/>
        </w:rPr>
      </w:pPr>
      <w:r>
        <w:t>i</w:t>
      </w:r>
      <w:r>
        <w:rPr>
          <w:lang w:val="en-GB"/>
        </w:rPr>
        <w:t>nflammationer</w:t>
      </w:r>
    </w:p>
    <w:p w:rsidR="00BA26F6" w:rsidP="00BA26F6" w14:paraId="52C51F8E" w14:textId="77777777">
      <w:pPr>
        <w:pStyle w:val="EndnoteText"/>
        <w:tabs>
          <w:tab w:val="num" w:pos="550"/>
          <w:tab w:val="clear" w:pos="562"/>
        </w:tabs>
        <w:ind w:left="550" w:hanging="550"/>
        <w:rPr>
          <w:lang w:val="da-DK"/>
        </w:rPr>
      </w:pPr>
    </w:p>
    <w:p w:rsidR="00BA26F6" w:rsidP="00BA26F6" w14:paraId="6F5862D9" w14:textId="77777777">
      <w:pPr>
        <w:pStyle w:val="EMEANormal"/>
        <w:rPr>
          <w:lang w:val="da-DK"/>
        </w:rPr>
      </w:pPr>
      <w:r w:rsidRPr="00B24A38">
        <w:rPr>
          <w:b/>
          <w:lang w:val="da-DK"/>
        </w:rPr>
        <w:t>Sjælden</w:t>
      </w:r>
      <w:r>
        <w:rPr>
          <w:lang w:val="da-DK"/>
        </w:rPr>
        <w:t xml:space="preserve"> (</w:t>
      </w:r>
      <w:r>
        <w:rPr>
          <w:color w:val="000000"/>
          <w:lang w:val="da-DK"/>
        </w:rPr>
        <w:t>kan påvirke op til</w:t>
      </w:r>
      <w:r>
        <w:rPr>
          <w:noProof/>
          <w:lang w:val="da-DK"/>
        </w:rPr>
        <w:t xml:space="preserve"> 1 ud af 1.000 personer</w:t>
      </w:r>
      <w:r>
        <w:rPr>
          <w:lang w:val="da-DK"/>
        </w:rPr>
        <w:t>)</w:t>
      </w:r>
    </w:p>
    <w:p w:rsidR="00BA26F6" w:rsidRPr="000C1751" w:rsidP="003857FE" w14:paraId="2CD51DFD" w14:textId="77777777">
      <w:pPr>
        <w:tabs>
          <w:tab w:val="clear" w:pos="562"/>
        </w:tabs>
        <w:ind w:left="550"/>
        <w:rPr>
          <w:lang w:val="da-DK"/>
        </w:rPr>
      </w:pPr>
    </w:p>
    <w:p w:rsidR="00BA26F6" w:rsidRPr="003857FE" w:rsidP="003857FE" w14:paraId="06EC2FD5" w14:textId="77777777">
      <w:pPr>
        <w:numPr>
          <w:ilvl w:val="0"/>
          <w:numId w:val="9"/>
        </w:numPr>
        <w:tabs>
          <w:tab w:val="num" w:pos="550"/>
          <w:tab w:val="clear" w:pos="562"/>
        </w:tabs>
        <w:ind w:left="550" w:hanging="550"/>
        <w:rPr>
          <w:lang w:val="da-DK"/>
        </w:rPr>
      </w:pPr>
      <w:r w:rsidRPr="003857FE">
        <w:rPr>
          <w:lang w:val="da-DK"/>
        </w:rPr>
        <w:t>leukæmi (kræft som påvirker blod og knoglemarv)</w:t>
      </w:r>
    </w:p>
    <w:p w:rsidR="00BA26F6" w:rsidRPr="003857FE" w:rsidP="00BA26F6" w14:paraId="2DF3A558" w14:textId="77777777">
      <w:pPr>
        <w:numPr>
          <w:ilvl w:val="0"/>
          <w:numId w:val="9"/>
        </w:numPr>
        <w:tabs>
          <w:tab w:val="num" w:pos="550"/>
          <w:tab w:val="clear" w:pos="562"/>
        </w:tabs>
        <w:ind w:left="550" w:hanging="550"/>
        <w:rPr>
          <w:lang w:val="en-GB"/>
        </w:rPr>
      </w:pPr>
      <w:r w:rsidRPr="003857FE">
        <w:rPr>
          <w:lang w:val="en-GB"/>
        </w:rPr>
        <w:t>alvorlig allergisk reaktion med shock</w:t>
      </w:r>
    </w:p>
    <w:p w:rsidR="00BA26F6" w:rsidRPr="003857FE" w:rsidP="00BA26F6" w14:paraId="771AE5D3" w14:textId="77777777">
      <w:pPr>
        <w:numPr>
          <w:ilvl w:val="0"/>
          <w:numId w:val="9"/>
        </w:numPr>
        <w:tabs>
          <w:tab w:val="num" w:pos="550"/>
          <w:tab w:val="clear" w:pos="562"/>
        </w:tabs>
        <w:ind w:left="550" w:hanging="550"/>
        <w:rPr>
          <w:lang w:val="en-GB"/>
        </w:rPr>
      </w:pPr>
      <w:r w:rsidRPr="003857FE">
        <w:rPr>
          <w:lang w:val="en-GB"/>
        </w:rPr>
        <w:t>dissemineret sklerose</w:t>
      </w:r>
    </w:p>
    <w:p w:rsidR="00BA26F6" w:rsidRPr="000C1751" w:rsidP="00BA26F6" w14:paraId="5DEFCD15" w14:textId="77777777">
      <w:pPr>
        <w:numPr>
          <w:ilvl w:val="0"/>
          <w:numId w:val="9"/>
        </w:numPr>
        <w:tabs>
          <w:tab w:val="num" w:pos="550"/>
          <w:tab w:val="clear" w:pos="562"/>
        </w:tabs>
        <w:ind w:left="550" w:hanging="550"/>
        <w:rPr>
          <w:lang w:val="da-DK"/>
        </w:rPr>
      </w:pPr>
      <w:r w:rsidRPr="000C1751">
        <w:rPr>
          <w:lang w:val="da-DK"/>
        </w:rPr>
        <w:t>nerveforstyrrelser (såsom inflammation (betændelse) i synsnerven og Guillain-Barré syndrom, som kan forårsage muskelsvaghed, unormal følesans, prikken i arme og overkrop)</w:t>
      </w:r>
    </w:p>
    <w:p w:rsidR="00BA26F6" w:rsidRPr="003857FE" w:rsidP="00BA26F6" w14:paraId="539B7B2A" w14:textId="77777777">
      <w:pPr>
        <w:numPr>
          <w:ilvl w:val="0"/>
          <w:numId w:val="9"/>
        </w:numPr>
        <w:tabs>
          <w:tab w:val="num" w:pos="550"/>
          <w:tab w:val="clear" w:pos="562"/>
        </w:tabs>
        <w:ind w:left="550" w:hanging="550"/>
        <w:rPr>
          <w:lang w:val="en-GB"/>
        </w:rPr>
      </w:pPr>
      <w:r w:rsidRPr="003857FE">
        <w:rPr>
          <w:lang w:val="en-GB"/>
        </w:rPr>
        <w:t>hjertestop</w:t>
      </w:r>
    </w:p>
    <w:p w:rsidR="00BA26F6" w:rsidRPr="00755636" w:rsidP="003857FE" w14:paraId="0ED0E09D" w14:textId="77777777">
      <w:pPr>
        <w:numPr>
          <w:ilvl w:val="0"/>
          <w:numId w:val="9"/>
        </w:numPr>
        <w:tabs>
          <w:tab w:val="num" w:pos="550"/>
          <w:tab w:val="clear" w:pos="562"/>
        </w:tabs>
        <w:ind w:left="550" w:hanging="550"/>
        <w:rPr>
          <w:color w:val="000000"/>
          <w:lang w:val="da-DK" w:eastAsia="de-DE"/>
        </w:rPr>
      </w:pPr>
      <w:r w:rsidRPr="000C1751">
        <w:rPr>
          <w:lang w:val="da-DK"/>
        </w:rPr>
        <w:t>lungefibrose</w:t>
      </w:r>
      <w:r w:rsidRPr="002A7E09">
        <w:rPr>
          <w:lang w:val="da-DK" w:eastAsia="de-DE"/>
        </w:rPr>
        <w:t xml:space="preserve"> (dannelse af </w:t>
      </w:r>
      <w:r>
        <w:rPr>
          <w:lang w:val="da-DK" w:eastAsia="de-DE"/>
        </w:rPr>
        <w:t>ar</w:t>
      </w:r>
      <w:r w:rsidRPr="002A7E09">
        <w:rPr>
          <w:lang w:val="da-DK" w:eastAsia="de-DE"/>
        </w:rPr>
        <w:t>væv i lungerne</w:t>
      </w:r>
      <w:r w:rsidRPr="00755636">
        <w:rPr>
          <w:lang w:val="da-DK" w:eastAsia="de-DE"/>
        </w:rPr>
        <w:t>)</w:t>
      </w:r>
    </w:p>
    <w:p w:rsidR="00BA26F6" w:rsidRPr="00287161" w:rsidP="00BA26F6" w14:paraId="7E459F27" w14:textId="77777777">
      <w:pPr>
        <w:numPr>
          <w:ilvl w:val="0"/>
          <w:numId w:val="10"/>
        </w:numPr>
        <w:tabs>
          <w:tab w:val="num" w:pos="550"/>
          <w:tab w:val="clear" w:pos="562"/>
        </w:tabs>
        <w:ind w:left="550" w:hanging="550"/>
        <w:rPr>
          <w:color w:val="000000"/>
          <w:lang w:eastAsia="de-DE"/>
        </w:rPr>
      </w:pPr>
      <w:r w:rsidRPr="002A7E09">
        <w:rPr>
          <w:color w:val="000000"/>
          <w:lang w:eastAsia="de-DE"/>
        </w:rPr>
        <w:t>p</w:t>
      </w:r>
      <w:r w:rsidRPr="002A7E09">
        <w:rPr>
          <w:color w:val="000000"/>
          <w:lang w:val="da-DK" w:eastAsia="de-DE"/>
        </w:rPr>
        <w:t>erforering af tarmen</w:t>
      </w:r>
    </w:p>
    <w:p w:rsidR="00BA26F6" w:rsidP="00BA26F6" w14:paraId="4FF79D3E" w14:textId="77777777">
      <w:pPr>
        <w:numPr>
          <w:ilvl w:val="0"/>
          <w:numId w:val="10"/>
        </w:numPr>
        <w:tabs>
          <w:tab w:val="num" w:pos="550"/>
          <w:tab w:val="clear" w:pos="562"/>
        </w:tabs>
        <w:ind w:left="550" w:hanging="550"/>
        <w:rPr>
          <w:color w:val="000000"/>
          <w:lang w:eastAsia="de-DE"/>
        </w:rPr>
      </w:pPr>
      <w:r>
        <w:rPr>
          <w:color w:val="000000"/>
          <w:lang w:val="da-DK" w:eastAsia="de-DE"/>
        </w:rPr>
        <w:t>hepatit</w:t>
      </w:r>
    </w:p>
    <w:p w:rsidR="00BA26F6" w:rsidRPr="0030283F" w:rsidP="00BA26F6" w14:paraId="695839F3" w14:textId="77777777">
      <w:pPr>
        <w:numPr>
          <w:ilvl w:val="0"/>
          <w:numId w:val="10"/>
        </w:numPr>
        <w:tabs>
          <w:tab w:val="num" w:pos="550"/>
          <w:tab w:val="clear" w:pos="562"/>
        </w:tabs>
        <w:ind w:left="550" w:hanging="550"/>
        <w:rPr>
          <w:lang w:eastAsia="de-DE"/>
        </w:rPr>
      </w:pPr>
      <w:r>
        <w:rPr>
          <w:color w:val="000000"/>
          <w:lang w:val="da-DK" w:eastAsia="de-DE"/>
        </w:rPr>
        <w:t xml:space="preserve">genopblussen </w:t>
      </w:r>
      <w:r w:rsidRPr="002A7E09">
        <w:rPr>
          <w:lang w:val="da-DK"/>
        </w:rPr>
        <w:t>af hepatitis B</w:t>
      </w:r>
    </w:p>
    <w:p w:rsidR="00BA26F6" w:rsidRPr="0030283F" w:rsidP="00BA26F6" w14:paraId="78B404BA" w14:textId="77777777">
      <w:pPr>
        <w:numPr>
          <w:ilvl w:val="0"/>
          <w:numId w:val="10"/>
        </w:numPr>
        <w:tabs>
          <w:tab w:val="num" w:pos="550"/>
          <w:tab w:val="clear" w:pos="562"/>
        </w:tabs>
        <w:ind w:left="550" w:hanging="550"/>
        <w:rPr>
          <w:lang w:val="da-DK" w:eastAsia="de-DE"/>
        </w:rPr>
      </w:pPr>
      <w:r w:rsidRPr="0030283F">
        <w:rPr>
          <w:lang w:val="da-DK" w:eastAsia="de-DE"/>
        </w:rPr>
        <w:t xml:space="preserve">autoimmun </w:t>
      </w:r>
      <w:r w:rsidRPr="0030283F">
        <w:rPr>
          <w:lang w:val="da-DK"/>
        </w:rPr>
        <w:t>hepatit (</w:t>
      </w:r>
      <w:r w:rsidRPr="0082662E">
        <w:rPr>
          <w:lang w:val="da-DK"/>
        </w:rPr>
        <w:t>lever</w:t>
      </w:r>
      <w:r>
        <w:rPr>
          <w:lang w:val="da-DK"/>
        </w:rPr>
        <w:t>betændelse</w:t>
      </w:r>
      <w:r w:rsidRPr="0082662E">
        <w:rPr>
          <w:lang w:val="da-DK"/>
        </w:rPr>
        <w:t xml:space="preserve"> forårsage</w:t>
      </w:r>
      <w:r>
        <w:rPr>
          <w:lang w:val="da-DK"/>
        </w:rPr>
        <w:t>t</w:t>
      </w:r>
      <w:r w:rsidRPr="0082662E">
        <w:rPr>
          <w:lang w:val="da-DK"/>
        </w:rPr>
        <w:t xml:space="preserve"> af kroppens eget immunsystem</w:t>
      </w:r>
      <w:r w:rsidRPr="0030283F">
        <w:rPr>
          <w:lang w:val="da-DK"/>
        </w:rPr>
        <w:t>)</w:t>
      </w:r>
      <w:r w:rsidRPr="0030283F">
        <w:rPr>
          <w:lang w:val="da-DK" w:eastAsia="de-DE"/>
        </w:rPr>
        <w:t xml:space="preserve">  </w:t>
      </w:r>
    </w:p>
    <w:p w:rsidR="00BA26F6" w:rsidRPr="002A7E09" w:rsidP="00BA26F6" w14:paraId="2D265187" w14:textId="77777777">
      <w:pPr>
        <w:numPr>
          <w:ilvl w:val="0"/>
          <w:numId w:val="10"/>
        </w:numPr>
        <w:tabs>
          <w:tab w:val="num" w:pos="550"/>
          <w:tab w:val="clear" w:pos="562"/>
        </w:tabs>
        <w:ind w:left="550" w:hanging="550"/>
        <w:rPr>
          <w:lang w:val="sv-SE" w:eastAsia="de-DE"/>
        </w:rPr>
      </w:pPr>
      <w:r w:rsidRPr="002A7E09">
        <w:rPr>
          <w:lang w:val="sv-SE"/>
        </w:rPr>
        <w:t>inflammation/betændelse i hudens blodkar</w:t>
      </w:r>
      <w:r w:rsidRPr="002A7E09">
        <w:rPr>
          <w:color w:val="000000"/>
          <w:lang w:val="sv-SE" w:eastAsia="de-DE"/>
        </w:rPr>
        <w:t xml:space="preserve"> (k</w:t>
      </w:r>
      <w:r w:rsidRPr="002A7E09">
        <w:rPr>
          <w:lang w:val="sv-SE"/>
        </w:rPr>
        <w:t>utan vaskulitis)</w:t>
      </w:r>
    </w:p>
    <w:p w:rsidR="00BA26F6" w:rsidRPr="002A7E09" w:rsidP="00BA26F6" w14:paraId="3212688F" w14:textId="77777777">
      <w:pPr>
        <w:numPr>
          <w:ilvl w:val="0"/>
          <w:numId w:val="10"/>
        </w:numPr>
        <w:tabs>
          <w:tab w:val="num" w:pos="550"/>
          <w:tab w:val="clear" w:pos="562"/>
        </w:tabs>
        <w:ind w:left="550" w:hanging="550"/>
        <w:rPr>
          <w:lang w:val="nb-NO" w:eastAsia="de-DE"/>
        </w:rPr>
      </w:pPr>
      <w:r w:rsidRPr="002A7E09">
        <w:rPr>
          <w:color w:val="000000"/>
          <w:lang w:val="nb-NO" w:eastAsia="de-DE"/>
        </w:rPr>
        <w:t>S</w:t>
      </w:r>
      <w:r w:rsidRPr="002A7E09">
        <w:rPr>
          <w:lang w:val="nb-NO"/>
        </w:rPr>
        <w:t>tevens-Johnsons syndrom (tidlige symptomer inkluderer utilpashed, feber, hovedpine og udslæt)</w:t>
      </w:r>
    </w:p>
    <w:p w:rsidR="00BA26F6" w:rsidRPr="002A7E09" w:rsidP="00BA26F6" w14:paraId="0741F87D" w14:textId="77777777">
      <w:pPr>
        <w:numPr>
          <w:ilvl w:val="0"/>
          <w:numId w:val="10"/>
        </w:numPr>
        <w:tabs>
          <w:tab w:val="num" w:pos="550"/>
          <w:tab w:val="clear" w:pos="562"/>
        </w:tabs>
        <w:ind w:left="550" w:hanging="550"/>
        <w:rPr>
          <w:lang w:val="da-DK" w:eastAsia="de-DE"/>
        </w:rPr>
      </w:pPr>
      <w:r w:rsidRPr="002A7E09">
        <w:rPr>
          <w:color w:val="000000"/>
          <w:lang w:val="da-DK" w:eastAsia="de-DE"/>
        </w:rPr>
        <w:t>ø</w:t>
      </w:r>
      <w:r w:rsidRPr="002A7E09">
        <w:rPr>
          <w:lang w:val="da-DK"/>
        </w:rPr>
        <w:t>dem i ansigtet</w:t>
      </w:r>
      <w:r>
        <w:rPr>
          <w:lang w:val="da-DK"/>
        </w:rPr>
        <w:t xml:space="preserve"> (</w:t>
      </w:r>
      <w:r w:rsidRPr="00B97828">
        <w:rPr>
          <w:lang w:val="da-DK"/>
        </w:rPr>
        <w:t>hævelse i ansigtet)</w:t>
      </w:r>
      <w:r w:rsidRPr="002A7E09">
        <w:rPr>
          <w:lang w:val="da-DK"/>
        </w:rPr>
        <w:t xml:space="preserve"> forbundet med allergiske reaktioner</w:t>
      </w:r>
    </w:p>
    <w:p w:rsidR="00BA26F6" w:rsidP="00BA26F6" w14:paraId="08E69247" w14:textId="77777777">
      <w:pPr>
        <w:numPr>
          <w:ilvl w:val="0"/>
          <w:numId w:val="9"/>
        </w:numPr>
        <w:tabs>
          <w:tab w:val="num" w:pos="550"/>
          <w:tab w:val="clear" w:pos="562"/>
        </w:tabs>
        <w:ind w:left="550" w:hanging="550"/>
        <w:rPr>
          <w:noProof/>
          <w:lang w:val="da-DK"/>
        </w:rPr>
      </w:pPr>
      <w:r w:rsidRPr="00C4186B">
        <w:rPr>
          <w:noProof/>
          <w:lang w:val="da-DK"/>
        </w:rPr>
        <w:t>betændelsesligne</w:t>
      </w:r>
      <w:r>
        <w:rPr>
          <w:noProof/>
          <w:lang w:val="da-DK"/>
        </w:rPr>
        <w:t>n</w:t>
      </w:r>
      <w:r w:rsidRPr="00C4186B">
        <w:rPr>
          <w:noProof/>
          <w:lang w:val="da-DK"/>
        </w:rPr>
        <w:t>de hududslæt (erythema multiforme)</w:t>
      </w:r>
    </w:p>
    <w:p w:rsidR="00BA26F6" w:rsidP="00BA26F6" w14:paraId="1086707B" w14:textId="77777777">
      <w:pPr>
        <w:numPr>
          <w:ilvl w:val="0"/>
          <w:numId w:val="9"/>
        </w:numPr>
        <w:tabs>
          <w:tab w:val="num" w:pos="550"/>
          <w:tab w:val="clear" w:pos="562"/>
        </w:tabs>
        <w:ind w:left="550" w:hanging="550"/>
        <w:rPr>
          <w:noProof/>
          <w:lang w:val="da-DK"/>
        </w:rPr>
      </w:pPr>
      <w:r w:rsidRPr="00FE70D6">
        <w:rPr>
          <w:noProof/>
          <w:lang w:val="da-DK"/>
        </w:rPr>
        <w:t>lupus-lignende syndrom</w:t>
      </w:r>
    </w:p>
    <w:p w:rsidR="00BA26F6" w:rsidRPr="003857FE" w:rsidP="00BA26F6" w14:paraId="1095EB7D" w14:textId="77777777">
      <w:pPr>
        <w:numPr>
          <w:ilvl w:val="0"/>
          <w:numId w:val="9"/>
        </w:numPr>
        <w:tabs>
          <w:tab w:val="num" w:pos="550"/>
          <w:tab w:val="clear" w:pos="562"/>
        </w:tabs>
        <w:ind w:left="550" w:hanging="550"/>
        <w:rPr>
          <w:noProof/>
          <w:lang w:val="da-DK"/>
        </w:rPr>
      </w:pPr>
      <w:r>
        <w:rPr>
          <w:color w:val="000000"/>
          <w:lang w:val="da-DK" w:eastAsia="de-DE"/>
        </w:rPr>
        <w:t>angioødem (lokal hævelse af huden</w:t>
      </w:r>
      <w:r w:rsidR="00511B92">
        <w:rPr>
          <w:color w:val="000000"/>
          <w:lang w:val="da-DK" w:eastAsia="de-DE"/>
        </w:rPr>
        <w:t>)</w:t>
      </w:r>
    </w:p>
    <w:p w:rsidR="00511B92" w:rsidRPr="00B86344" w:rsidP="00BA26F6" w14:paraId="6277D4DA" w14:textId="77777777">
      <w:pPr>
        <w:numPr>
          <w:ilvl w:val="0"/>
          <w:numId w:val="9"/>
        </w:numPr>
        <w:tabs>
          <w:tab w:val="num" w:pos="550"/>
          <w:tab w:val="clear" w:pos="562"/>
        </w:tabs>
        <w:ind w:left="550" w:hanging="550"/>
        <w:rPr>
          <w:noProof/>
          <w:lang w:val="da-DK"/>
        </w:rPr>
      </w:pPr>
      <w:r>
        <w:rPr>
          <w:color w:val="000000"/>
          <w:lang w:val="da-DK" w:eastAsia="de-DE"/>
        </w:rPr>
        <w:t>lichenoid hudreaktion (kløende rød</w:t>
      </w:r>
      <w:r w:rsidR="00BF7DAB">
        <w:rPr>
          <w:color w:val="000000"/>
          <w:lang w:val="da-DK" w:eastAsia="de-DE"/>
        </w:rPr>
        <w:t>lig</w:t>
      </w:r>
      <w:r>
        <w:rPr>
          <w:color w:val="000000"/>
          <w:lang w:val="da-DK" w:eastAsia="de-DE"/>
        </w:rPr>
        <w:t>t-lilla hududslæt)</w:t>
      </w:r>
    </w:p>
    <w:p w:rsidR="00BA26F6" w:rsidP="00BA26F6" w14:paraId="2A2DA31C" w14:textId="77777777">
      <w:pPr>
        <w:pStyle w:val="EMEANormal"/>
        <w:rPr>
          <w:lang w:val="da-DK" w:eastAsia="de-DE"/>
        </w:rPr>
      </w:pPr>
    </w:p>
    <w:p w:rsidR="00BA26F6" w:rsidRPr="00A76894" w:rsidP="00BA26F6" w14:paraId="33D742F0" w14:textId="77777777">
      <w:pPr>
        <w:keepNext/>
        <w:tabs>
          <w:tab w:val="clear" w:pos="562"/>
        </w:tabs>
        <w:rPr>
          <w:lang w:val="da-DK"/>
        </w:rPr>
      </w:pPr>
      <w:r w:rsidRPr="00B24A38">
        <w:rPr>
          <w:b/>
          <w:szCs w:val="22"/>
          <w:lang w:val="da-DK"/>
        </w:rPr>
        <w:t>Ikke kendt</w:t>
      </w:r>
      <w:r>
        <w:rPr>
          <w:szCs w:val="22"/>
          <w:lang w:val="da-DK"/>
        </w:rPr>
        <w:t xml:space="preserve"> (hyppigheden kan ikke vurderes ud fra </w:t>
      </w:r>
      <w:r w:rsidRPr="000D44F6" w:rsidR="00C86390">
        <w:rPr>
          <w:szCs w:val="22"/>
          <w:lang w:val="da-DK"/>
        </w:rPr>
        <w:t>forhåndenværende</w:t>
      </w:r>
      <w:r>
        <w:rPr>
          <w:szCs w:val="22"/>
          <w:lang w:val="da-DK"/>
        </w:rPr>
        <w:t xml:space="preserve"> data)</w:t>
      </w:r>
    </w:p>
    <w:p w:rsidR="00BA26F6" w:rsidRPr="00E23487" w:rsidP="00BA26F6" w14:paraId="642FBBE4" w14:textId="77777777">
      <w:pPr>
        <w:keepNext/>
        <w:rPr>
          <w:lang w:val="da-DK"/>
        </w:rPr>
      </w:pPr>
    </w:p>
    <w:p w:rsidR="00BA26F6" w:rsidRPr="00471F4B" w:rsidP="00BA26F6" w14:paraId="1647F757" w14:textId="77777777">
      <w:pPr>
        <w:numPr>
          <w:ilvl w:val="0"/>
          <w:numId w:val="10"/>
        </w:numPr>
        <w:tabs>
          <w:tab w:val="num" w:pos="550"/>
          <w:tab w:val="clear" w:pos="562"/>
        </w:tabs>
        <w:ind w:left="550" w:hanging="550"/>
        <w:rPr>
          <w:rFonts w:ascii="Tms Rmn" w:hAnsi="Tms Rmn"/>
          <w:color w:val="000000"/>
          <w:lang w:val="da-DK" w:eastAsia="de-DE"/>
        </w:rPr>
      </w:pPr>
      <w:r>
        <w:rPr>
          <w:rFonts w:ascii="Tms Rmn" w:hAnsi="Tms Rmn"/>
          <w:color w:val="000000"/>
          <w:lang w:val="da-DK" w:eastAsia="de-DE"/>
        </w:rPr>
        <w:t xml:space="preserve">hepatosplenisk T-celle lymfom </w:t>
      </w:r>
      <w:r w:rsidRPr="00771A5C">
        <w:rPr>
          <w:lang w:val="da-DK" w:eastAsia="de-DE"/>
        </w:rPr>
        <w:t>(en sjælden form for blodkræft, som ofte er dødelig)</w:t>
      </w:r>
    </w:p>
    <w:p w:rsidR="00BA26F6" w:rsidRPr="00CB4953" w:rsidP="00BA26F6" w14:paraId="61E89274" w14:textId="77777777">
      <w:pPr>
        <w:numPr>
          <w:ilvl w:val="0"/>
          <w:numId w:val="10"/>
        </w:numPr>
        <w:tabs>
          <w:tab w:val="num" w:pos="550"/>
          <w:tab w:val="clear" w:pos="562"/>
        </w:tabs>
        <w:ind w:left="550" w:hanging="550"/>
        <w:rPr>
          <w:rFonts w:ascii="Tms Rmn" w:hAnsi="Tms Rmn"/>
          <w:color w:val="000000"/>
          <w:lang w:val="da-DK" w:eastAsia="de-DE"/>
        </w:rPr>
      </w:pPr>
      <w:r>
        <w:rPr>
          <w:rFonts w:ascii="Tms Rmn" w:hAnsi="Tms Rmn"/>
          <w:color w:val="000000"/>
          <w:lang w:val="da-DK" w:eastAsia="de-DE"/>
        </w:rPr>
        <w:t>Merkel</w:t>
      </w:r>
      <w:r w:rsidRPr="0019167E">
        <w:rPr>
          <w:szCs w:val="22"/>
          <w:lang w:val="da-DK"/>
        </w:rPr>
        <w:t>celle</w:t>
      </w:r>
      <w:r>
        <w:rPr>
          <w:szCs w:val="22"/>
          <w:lang w:val="da-DK"/>
        </w:rPr>
        <w:t xml:space="preserve"> </w:t>
      </w:r>
      <w:r w:rsidRPr="0019167E">
        <w:rPr>
          <w:szCs w:val="22"/>
          <w:lang w:val="da-DK"/>
        </w:rPr>
        <w:t>karcinom (en type hudkræft)</w:t>
      </w:r>
    </w:p>
    <w:p w:rsidR="00C86390" w:rsidRPr="00F61751" w:rsidP="00BA26F6" w14:paraId="324761C7" w14:textId="77777777">
      <w:pPr>
        <w:numPr>
          <w:ilvl w:val="0"/>
          <w:numId w:val="10"/>
        </w:numPr>
        <w:tabs>
          <w:tab w:val="num" w:pos="550"/>
          <w:tab w:val="clear" w:pos="562"/>
        </w:tabs>
        <w:ind w:left="550" w:hanging="550"/>
        <w:rPr>
          <w:rFonts w:ascii="Tms Rmn" w:hAnsi="Tms Rmn"/>
          <w:color w:val="000000"/>
          <w:lang w:val="da-DK" w:eastAsia="de-DE"/>
        </w:rPr>
      </w:pPr>
      <w:r w:rsidRPr="000D44F6">
        <w:rPr>
          <w:szCs w:val="22"/>
          <w:lang w:val="da-DK"/>
        </w:rPr>
        <w:t xml:space="preserve">Kaposis sarkom, en sjælden type kræft, der er forbundet med infektion med humant herpesvirus 8. </w:t>
      </w:r>
      <w:r w:rsidRPr="004703D5">
        <w:rPr>
          <w:szCs w:val="22"/>
          <w:lang w:val="da-DK"/>
        </w:rPr>
        <w:t>Kaposis sarkom forekommer oftest som lilla læsioner på</w:t>
      </w:r>
      <w:r w:rsidRPr="000D44F6">
        <w:rPr>
          <w:szCs w:val="22"/>
        </w:rPr>
        <w:t xml:space="preserve"> huden</w:t>
      </w:r>
    </w:p>
    <w:p w:rsidR="00BA26F6" w:rsidRPr="00A76894" w:rsidP="00BA26F6" w14:paraId="777EEFDF" w14:textId="77777777">
      <w:pPr>
        <w:numPr>
          <w:ilvl w:val="0"/>
          <w:numId w:val="10"/>
        </w:numPr>
        <w:tabs>
          <w:tab w:val="num" w:pos="550"/>
          <w:tab w:val="clear" w:pos="562"/>
        </w:tabs>
        <w:ind w:left="550" w:hanging="550"/>
        <w:rPr>
          <w:rFonts w:ascii="Tms Rmn" w:hAnsi="Tms Rmn"/>
          <w:color w:val="000000"/>
          <w:lang w:val="da-DK" w:eastAsia="de-DE"/>
        </w:rPr>
      </w:pPr>
      <w:r>
        <w:rPr>
          <w:lang w:val="da-DK" w:eastAsia="de-DE"/>
        </w:rPr>
        <w:t>leversvigt</w:t>
      </w:r>
    </w:p>
    <w:p w:rsidR="00BA26F6" w:rsidP="00BA26F6" w14:paraId="5BC54362" w14:textId="77777777">
      <w:pPr>
        <w:numPr>
          <w:ilvl w:val="0"/>
          <w:numId w:val="10"/>
        </w:numPr>
        <w:tabs>
          <w:tab w:val="num" w:pos="550"/>
          <w:tab w:val="clear" w:pos="562"/>
        </w:tabs>
        <w:ind w:left="550" w:hanging="550"/>
        <w:rPr>
          <w:lang w:val="da-DK"/>
        </w:rPr>
      </w:pPr>
      <w:r w:rsidRPr="007E55E6">
        <w:rPr>
          <w:lang w:val="da-DK" w:eastAsia="de-DE"/>
        </w:rPr>
        <w:t>f</w:t>
      </w:r>
      <w:r w:rsidRPr="007E55E6">
        <w:rPr>
          <w:rFonts w:eastAsia="MS Mincho"/>
          <w:lang w:val="da-DK"/>
        </w:rPr>
        <w:t>orværring af en tilstand</w:t>
      </w:r>
      <w:r>
        <w:rPr>
          <w:rFonts w:eastAsia="MS Mincho"/>
          <w:lang w:val="da-DK"/>
        </w:rPr>
        <w:t>,</w:t>
      </w:r>
      <w:r w:rsidRPr="007E55E6">
        <w:rPr>
          <w:rFonts w:eastAsia="MS Mincho"/>
          <w:lang w:val="da-DK"/>
        </w:rPr>
        <w:t xml:space="preserve"> som kaldes </w:t>
      </w:r>
      <w:r w:rsidRPr="007E55E6">
        <w:rPr>
          <w:lang w:val="da-DK"/>
        </w:rPr>
        <w:t>dermatomyositis (</w:t>
      </w:r>
      <w:r>
        <w:rPr>
          <w:lang w:val="da-DK"/>
        </w:rPr>
        <w:t>ses</w:t>
      </w:r>
      <w:r w:rsidRPr="007E55E6">
        <w:rPr>
          <w:lang w:val="da-DK"/>
        </w:rPr>
        <w:t xml:space="preserve"> som hududslæt ledsaget af muskelsvaghed)</w:t>
      </w:r>
    </w:p>
    <w:p w:rsidR="00736958" w:rsidRPr="00736958" w:rsidP="00C0386B" w14:paraId="39B6ECBB" w14:textId="77777777">
      <w:pPr>
        <w:keepNext/>
        <w:numPr>
          <w:ilvl w:val="0"/>
          <w:numId w:val="10"/>
        </w:numPr>
        <w:tabs>
          <w:tab w:val="num" w:pos="550"/>
          <w:tab w:val="clear" w:pos="562"/>
        </w:tabs>
        <w:ind w:left="550" w:hanging="550"/>
        <w:rPr>
          <w:lang w:val="da-DK"/>
        </w:rPr>
      </w:pPr>
      <w:r w:rsidRPr="00736958">
        <w:rPr>
          <w:szCs w:val="22"/>
          <w:lang w:val="da-DK"/>
        </w:rPr>
        <w:t>vægtforøgelse (for de fleste patienters vedkommende var vægtforøgelsen lille)</w:t>
      </w:r>
    </w:p>
    <w:p w:rsidR="00BA26F6" w:rsidP="00BA26F6" w14:paraId="39A48B84" w14:textId="77777777">
      <w:pPr>
        <w:pStyle w:val="EMEANormal"/>
        <w:rPr>
          <w:lang w:val="da-DK" w:eastAsia="de-DE"/>
        </w:rPr>
      </w:pPr>
    </w:p>
    <w:p w:rsidR="00BA26F6" w:rsidRPr="00530A4D" w:rsidP="00BA26F6" w14:paraId="788908AA" w14:textId="77777777">
      <w:pPr>
        <w:pStyle w:val="EMEANormal"/>
        <w:rPr>
          <w:lang w:val="da-DK" w:eastAsia="de-DE"/>
        </w:rPr>
      </w:pPr>
      <w:r w:rsidRPr="00530A4D">
        <w:rPr>
          <w:lang w:val="da-DK" w:eastAsia="de-DE"/>
        </w:rPr>
        <w:t xml:space="preserve">Nogle bivirkninger, som </w:t>
      </w:r>
      <w:r>
        <w:rPr>
          <w:lang w:val="da-DK" w:eastAsia="de-DE"/>
        </w:rPr>
        <w:t xml:space="preserve">er </w:t>
      </w:r>
      <w:r w:rsidRPr="00530A4D">
        <w:rPr>
          <w:lang w:val="da-DK" w:eastAsia="de-DE"/>
        </w:rPr>
        <w:t>se</w:t>
      </w:r>
      <w:r>
        <w:rPr>
          <w:lang w:val="da-DK" w:eastAsia="de-DE"/>
        </w:rPr>
        <w:t>t</w:t>
      </w:r>
      <w:r w:rsidRPr="00530A4D">
        <w:rPr>
          <w:lang w:val="da-DK" w:eastAsia="de-DE"/>
        </w:rPr>
        <w:t xml:space="preserve"> </w:t>
      </w:r>
      <w:r>
        <w:rPr>
          <w:lang w:val="da-DK" w:eastAsia="de-DE"/>
        </w:rPr>
        <w:t>med Humira</w:t>
      </w:r>
      <w:r w:rsidRPr="00530A4D">
        <w:rPr>
          <w:lang w:val="da-DK" w:eastAsia="de-DE"/>
        </w:rPr>
        <w:t xml:space="preserve"> har ikke symptomer og kan kun opdages ved blodprøver.  </w:t>
      </w:r>
    </w:p>
    <w:p w:rsidR="00BA26F6" w:rsidP="00BA26F6" w14:paraId="3C1E4710" w14:textId="77777777">
      <w:pPr>
        <w:pStyle w:val="EMEANormal"/>
        <w:rPr>
          <w:lang w:val="da-DK" w:eastAsia="de-DE"/>
        </w:rPr>
      </w:pPr>
    </w:p>
    <w:p w:rsidR="00BA26F6" w:rsidRPr="00530A4D" w:rsidP="00BA26F6" w14:paraId="7098FA77" w14:textId="77777777">
      <w:pPr>
        <w:pStyle w:val="EMEANormal"/>
        <w:rPr>
          <w:lang w:val="da-DK" w:eastAsia="de-DE"/>
        </w:rPr>
      </w:pPr>
      <w:r w:rsidRPr="00530A4D">
        <w:rPr>
          <w:lang w:val="da-DK" w:eastAsia="de-DE"/>
        </w:rPr>
        <w:t>Disse inkluderer:</w:t>
      </w:r>
    </w:p>
    <w:p w:rsidR="00BA26F6" w:rsidRPr="00530A4D" w:rsidP="00BA26F6" w14:paraId="37CD9646" w14:textId="77777777">
      <w:pPr>
        <w:pStyle w:val="EMEANormal"/>
        <w:rPr>
          <w:lang w:val="da-DK" w:eastAsia="de-DE"/>
        </w:rPr>
      </w:pPr>
    </w:p>
    <w:p w:rsidR="00BA26F6" w:rsidRPr="00530A4D" w:rsidP="00BA26F6" w14:paraId="650ADCC2" w14:textId="77777777">
      <w:pPr>
        <w:pStyle w:val="EMEANormal"/>
        <w:rPr>
          <w:lang w:val="da-DK"/>
        </w:rPr>
      </w:pPr>
      <w:r w:rsidRPr="00B24A38">
        <w:rPr>
          <w:b/>
          <w:lang w:val="da-DK"/>
        </w:rPr>
        <w:t>Meget almindelige</w:t>
      </w:r>
      <w:r w:rsidRPr="00530A4D">
        <w:rPr>
          <w:lang w:val="da-DK"/>
        </w:rPr>
        <w:t xml:space="preserve"> (</w:t>
      </w:r>
      <w:r>
        <w:rPr>
          <w:color w:val="000000"/>
          <w:lang w:val="da-DK"/>
        </w:rPr>
        <w:t xml:space="preserve">kan påvirke </w:t>
      </w:r>
      <w:r w:rsidRPr="00530A4D">
        <w:rPr>
          <w:lang w:val="da-DK"/>
        </w:rPr>
        <w:t>mere end 1 ud af 10 p</w:t>
      </w:r>
      <w:r>
        <w:rPr>
          <w:lang w:val="da-DK"/>
        </w:rPr>
        <w:t>ersoner</w:t>
      </w:r>
      <w:r w:rsidRPr="00530A4D">
        <w:rPr>
          <w:lang w:val="da-DK"/>
        </w:rPr>
        <w:t xml:space="preserve">) </w:t>
      </w:r>
    </w:p>
    <w:p w:rsidR="00BA26F6" w:rsidRPr="00530A4D" w:rsidP="00BA26F6" w14:paraId="6CC3FCCE" w14:textId="77777777">
      <w:pPr>
        <w:pStyle w:val="EMEANormal"/>
        <w:rPr>
          <w:lang w:val="da-DK"/>
        </w:rPr>
      </w:pPr>
    </w:p>
    <w:p w:rsidR="00BA26F6" w:rsidRPr="00C4186B" w:rsidP="00BA26F6" w14:paraId="35C64E1E" w14:textId="77777777">
      <w:pPr>
        <w:numPr>
          <w:ilvl w:val="0"/>
          <w:numId w:val="10"/>
        </w:numPr>
        <w:tabs>
          <w:tab w:val="num" w:pos="550"/>
          <w:tab w:val="clear" w:pos="562"/>
        </w:tabs>
        <w:ind w:left="550" w:hanging="550"/>
        <w:rPr>
          <w:rFonts w:ascii="Tms Rmn" w:hAnsi="Tms Rmn"/>
          <w:color w:val="000000"/>
          <w:lang w:val="da-DK" w:eastAsia="de-DE"/>
        </w:rPr>
      </w:pPr>
      <w:r w:rsidRPr="00C4186B">
        <w:rPr>
          <w:rFonts w:ascii="Tms Rmn" w:hAnsi="Tms Rmn"/>
          <w:color w:val="000000"/>
          <w:lang w:val="da-DK" w:eastAsia="de-DE"/>
        </w:rPr>
        <w:t>nedsat antal af hvide blodlegemer</w:t>
      </w:r>
    </w:p>
    <w:p w:rsidR="00BA26F6" w:rsidRPr="00C4186B" w:rsidP="00BA26F6" w14:paraId="13AFA24D" w14:textId="77777777">
      <w:pPr>
        <w:numPr>
          <w:ilvl w:val="0"/>
          <w:numId w:val="10"/>
        </w:numPr>
        <w:tabs>
          <w:tab w:val="num" w:pos="550"/>
          <w:tab w:val="clear" w:pos="562"/>
        </w:tabs>
        <w:ind w:left="550" w:hanging="550"/>
        <w:rPr>
          <w:rFonts w:ascii="Tms Rmn" w:hAnsi="Tms Rmn"/>
          <w:color w:val="000000"/>
          <w:lang w:val="da-DK" w:eastAsia="de-DE"/>
        </w:rPr>
      </w:pPr>
      <w:r w:rsidRPr="00C4186B">
        <w:rPr>
          <w:rFonts w:ascii="Tms Rmn" w:hAnsi="Tms Rmn"/>
          <w:color w:val="000000"/>
          <w:lang w:val="da-DK" w:eastAsia="de-DE"/>
        </w:rPr>
        <w:t>nedsat antal af røde blodlegemer</w:t>
      </w:r>
    </w:p>
    <w:p w:rsidR="00BA26F6" w:rsidRPr="00C4186B" w:rsidP="00BA26F6" w14:paraId="53F22FCD" w14:textId="77777777">
      <w:pPr>
        <w:numPr>
          <w:ilvl w:val="0"/>
          <w:numId w:val="10"/>
        </w:numPr>
        <w:tabs>
          <w:tab w:val="num" w:pos="550"/>
          <w:tab w:val="clear" w:pos="562"/>
        </w:tabs>
        <w:ind w:left="550" w:hanging="550"/>
        <w:rPr>
          <w:rFonts w:ascii="Tms Rmn" w:hAnsi="Tms Rmn"/>
          <w:color w:val="000000"/>
          <w:lang w:val="da-DK" w:eastAsia="de-DE"/>
        </w:rPr>
      </w:pPr>
      <w:r w:rsidRPr="00C4186B">
        <w:rPr>
          <w:rFonts w:ascii="Tms Rmn" w:hAnsi="Tms Rmn"/>
          <w:color w:val="000000"/>
          <w:lang w:val="da-DK" w:eastAsia="de-DE"/>
        </w:rPr>
        <w:t>forhøjede lipider i blodet</w:t>
      </w:r>
    </w:p>
    <w:p w:rsidR="00BA26F6" w:rsidRPr="00C4186B" w:rsidP="00BA26F6" w14:paraId="0D209E6C" w14:textId="77777777">
      <w:pPr>
        <w:numPr>
          <w:ilvl w:val="0"/>
          <w:numId w:val="10"/>
        </w:numPr>
        <w:tabs>
          <w:tab w:val="num" w:pos="550"/>
          <w:tab w:val="clear" w:pos="562"/>
        </w:tabs>
        <w:ind w:left="550" w:hanging="550"/>
        <w:rPr>
          <w:rFonts w:ascii="Tms Rmn" w:hAnsi="Tms Rmn"/>
          <w:color w:val="000000"/>
          <w:lang w:val="da-DK" w:eastAsia="de-DE"/>
        </w:rPr>
      </w:pPr>
      <w:r w:rsidRPr="00C4186B">
        <w:rPr>
          <w:rFonts w:ascii="Tms Rmn" w:hAnsi="Tms Rmn"/>
          <w:color w:val="000000"/>
          <w:lang w:val="da-DK" w:eastAsia="de-DE"/>
        </w:rPr>
        <w:t>forhøjede leverenzymer</w:t>
      </w:r>
    </w:p>
    <w:p w:rsidR="00BA26F6" w:rsidRPr="00FE70D6" w:rsidP="00BA26F6" w14:paraId="376A4BA2" w14:textId="77777777">
      <w:pPr>
        <w:pStyle w:val="EMEANormal"/>
        <w:rPr>
          <w:lang w:val="da-DK"/>
        </w:rPr>
      </w:pPr>
    </w:p>
    <w:p w:rsidR="00BA26F6" w:rsidRPr="008656F8" w:rsidP="00BA26F6" w14:paraId="03E45AC0" w14:textId="77777777">
      <w:pPr>
        <w:pStyle w:val="EMEANormal"/>
        <w:rPr>
          <w:lang w:val="da-DK"/>
        </w:rPr>
      </w:pPr>
      <w:r w:rsidRPr="00B24A38">
        <w:rPr>
          <w:b/>
          <w:lang w:val="da-DK"/>
        </w:rPr>
        <w:t>Almindelige</w:t>
      </w:r>
      <w:r w:rsidRPr="008656F8">
        <w:rPr>
          <w:lang w:val="da-DK"/>
        </w:rPr>
        <w:t xml:space="preserve"> (</w:t>
      </w:r>
      <w:r>
        <w:rPr>
          <w:color w:val="000000"/>
          <w:lang w:val="da-DK"/>
        </w:rPr>
        <w:t>kan påvirke op til</w:t>
      </w:r>
      <w:r w:rsidRPr="008656F8">
        <w:rPr>
          <w:lang w:val="da-DK"/>
        </w:rPr>
        <w:t xml:space="preserve"> 1 ud af 10 p</w:t>
      </w:r>
      <w:r>
        <w:rPr>
          <w:lang w:val="da-DK"/>
        </w:rPr>
        <w:t>ersoner</w:t>
      </w:r>
      <w:r w:rsidRPr="008656F8">
        <w:rPr>
          <w:lang w:val="da-DK"/>
        </w:rPr>
        <w:t>)</w:t>
      </w:r>
    </w:p>
    <w:p w:rsidR="00BA26F6" w:rsidRPr="008656F8" w:rsidP="00BA26F6" w14:paraId="6A7A2382" w14:textId="77777777">
      <w:pPr>
        <w:pStyle w:val="EMEANormal"/>
        <w:rPr>
          <w:lang w:val="da-DK"/>
        </w:rPr>
      </w:pPr>
    </w:p>
    <w:p w:rsidR="00BA26F6" w:rsidRPr="00C4186B" w:rsidP="00BA26F6" w14:paraId="6AB10F0F" w14:textId="77777777">
      <w:pPr>
        <w:numPr>
          <w:ilvl w:val="0"/>
          <w:numId w:val="10"/>
        </w:numPr>
        <w:tabs>
          <w:tab w:val="num" w:pos="550"/>
          <w:tab w:val="clear" w:pos="562"/>
        </w:tabs>
        <w:ind w:left="550" w:hanging="550"/>
        <w:rPr>
          <w:rFonts w:ascii="Tms Rmn" w:hAnsi="Tms Rmn"/>
          <w:color w:val="000000"/>
          <w:lang w:val="da-DK" w:eastAsia="de-DE"/>
        </w:rPr>
      </w:pPr>
      <w:r w:rsidRPr="00C4186B">
        <w:rPr>
          <w:rFonts w:ascii="Tms Rmn" w:hAnsi="Tms Rmn"/>
          <w:color w:val="000000"/>
          <w:lang w:val="da-DK" w:eastAsia="de-DE"/>
        </w:rPr>
        <w:t xml:space="preserve">forhøjet antal hvide blodlegemer  </w:t>
      </w:r>
    </w:p>
    <w:p w:rsidR="00BA26F6" w:rsidRPr="00C4186B" w:rsidP="00BA26F6" w14:paraId="259BB4AD" w14:textId="77777777">
      <w:pPr>
        <w:numPr>
          <w:ilvl w:val="0"/>
          <w:numId w:val="10"/>
        </w:numPr>
        <w:tabs>
          <w:tab w:val="num" w:pos="550"/>
          <w:tab w:val="clear" w:pos="562"/>
        </w:tabs>
        <w:ind w:left="550" w:hanging="550"/>
        <w:rPr>
          <w:rFonts w:ascii="Tms Rmn" w:hAnsi="Tms Rmn"/>
          <w:color w:val="000000"/>
          <w:lang w:val="da-DK" w:eastAsia="de-DE"/>
        </w:rPr>
      </w:pPr>
      <w:r w:rsidRPr="00C4186B">
        <w:rPr>
          <w:rFonts w:ascii="Tms Rmn" w:hAnsi="Tms Rmn"/>
          <w:color w:val="000000"/>
          <w:lang w:val="da-DK" w:eastAsia="de-DE"/>
        </w:rPr>
        <w:t>nedsat antal blodplader</w:t>
      </w:r>
    </w:p>
    <w:p w:rsidR="00BA26F6" w:rsidRPr="00C4186B" w:rsidP="00BA26F6" w14:paraId="616F1ED9" w14:textId="77777777">
      <w:pPr>
        <w:numPr>
          <w:ilvl w:val="0"/>
          <w:numId w:val="10"/>
        </w:numPr>
        <w:tabs>
          <w:tab w:val="num" w:pos="550"/>
          <w:tab w:val="clear" w:pos="562"/>
        </w:tabs>
        <w:ind w:left="550" w:hanging="550"/>
        <w:rPr>
          <w:rFonts w:ascii="Tms Rmn" w:hAnsi="Tms Rmn"/>
          <w:color w:val="000000"/>
          <w:lang w:val="da-DK" w:eastAsia="de-DE"/>
        </w:rPr>
      </w:pPr>
      <w:r w:rsidRPr="00C4186B">
        <w:rPr>
          <w:rFonts w:ascii="Tms Rmn" w:hAnsi="Tms Rmn"/>
          <w:color w:val="000000"/>
          <w:lang w:val="da-DK" w:eastAsia="de-DE"/>
        </w:rPr>
        <w:t>forhøjet urinsyre i blodet</w:t>
      </w:r>
    </w:p>
    <w:p w:rsidR="00BA26F6" w:rsidRPr="00C4186B" w:rsidP="00BA26F6" w14:paraId="7EFF480A" w14:textId="77777777">
      <w:pPr>
        <w:numPr>
          <w:ilvl w:val="0"/>
          <w:numId w:val="10"/>
        </w:numPr>
        <w:tabs>
          <w:tab w:val="num" w:pos="550"/>
          <w:tab w:val="clear" w:pos="562"/>
        </w:tabs>
        <w:ind w:left="550" w:hanging="550"/>
        <w:rPr>
          <w:rFonts w:ascii="Tms Rmn" w:hAnsi="Tms Rmn"/>
          <w:color w:val="000000"/>
          <w:lang w:val="da-DK" w:eastAsia="de-DE"/>
        </w:rPr>
      </w:pPr>
      <w:r w:rsidRPr="00C4186B">
        <w:rPr>
          <w:rFonts w:ascii="Tms Rmn" w:hAnsi="Tms Rmn"/>
          <w:color w:val="000000"/>
          <w:lang w:val="da-DK" w:eastAsia="de-DE"/>
        </w:rPr>
        <w:t>unormale blodmålinger af natrium</w:t>
      </w:r>
    </w:p>
    <w:p w:rsidR="00BA26F6" w:rsidRPr="00C4186B" w:rsidP="00BA26F6" w14:paraId="227BA657" w14:textId="77777777">
      <w:pPr>
        <w:numPr>
          <w:ilvl w:val="0"/>
          <w:numId w:val="10"/>
        </w:numPr>
        <w:tabs>
          <w:tab w:val="num" w:pos="550"/>
          <w:tab w:val="clear" w:pos="562"/>
        </w:tabs>
        <w:ind w:left="550" w:hanging="550"/>
        <w:rPr>
          <w:rFonts w:ascii="Tms Rmn" w:hAnsi="Tms Rmn"/>
          <w:color w:val="000000"/>
          <w:lang w:val="da-DK" w:eastAsia="de-DE"/>
        </w:rPr>
      </w:pPr>
      <w:r w:rsidRPr="00C4186B">
        <w:rPr>
          <w:rFonts w:ascii="Tms Rmn" w:hAnsi="Tms Rmn"/>
          <w:color w:val="000000"/>
          <w:lang w:val="da-DK" w:eastAsia="de-DE"/>
        </w:rPr>
        <w:t>lave blodmålinger af calcium</w:t>
      </w:r>
    </w:p>
    <w:p w:rsidR="00BA26F6" w:rsidRPr="00C4186B" w:rsidP="00BA26F6" w14:paraId="7CA91112" w14:textId="77777777">
      <w:pPr>
        <w:numPr>
          <w:ilvl w:val="0"/>
          <w:numId w:val="10"/>
        </w:numPr>
        <w:tabs>
          <w:tab w:val="num" w:pos="550"/>
          <w:tab w:val="clear" w:pos="562"/>
        </w:tabs>
        <w:ind w:left="550" w:hanging="550"/>
        <w:rPr>
          <w:rFonts w:ascii="Tms Rmn" w:hAnsi="Tms Rmn"/>
          <w:color w:val="000000"/>
          <w:lang w:val="da-DK" w:eastAsia="de-DE"/>
        </w:rPr>
      </w:pPr>
      <w:r w:rsidRPr="00C4186B">
        <w:rPr>
          <w:rFonts w:ascii="Tms Rmn" w:hAnsi="Tms Rmn"/>
          <w:color w:val="000000"/>
          <w:lang w:val="da-DK" w:eastAsia="de-DE"/>
        </w:rPr>
        <w:t>lave blodmålinger af fosfat</w:t>
      </w:r>
    </w:p>
    <w:p w:rsidR="00BA26F6" w:rsidRPr="00C4186B" w:rsidP="00BA26F6" w14:paraId="7D00EBF4" w14:textId="77777777">
      <w:pPr>
        <w:numPr>
          <w:ilvl w:val="0"/>
          <w:numId w:val="10"/>
        </w:numPr>
        <w:tabs>
          <w:tab w:val="num" w:pos="550"/>
          <w:tab w:val="clear" w:pos="562"/>
        </w:tabs>
        <w:ind w:left="550" w:hanging="550"/>
        <w:rPr>
          <w:rFonts w:ascii="Tms Rmn" w:hAnsi="Tms Rmn"/>
          <w:color w:val="000000"/>
          <w:lang w:val="da-DK" w:eastAsia="de-DE"/>
        </w:rPr>
      </w:pPr>
      <w:r w:rsidRPr="00C4186B">
        <w:rPr>
          <w:rFonts w:ascii="Tms Rmn" w:hAnsi="Tms Rmn"/>
          <w:color w:val="000000"/>
          <w:lang w:val="da-DK" w:eastAsia="de-DE"/>
        </w:rPr>
        <w:t>højt blodsukker</w:t>
      </w:r>
    </w:p>
    <w:p w:rsidR="00BA26F6" w:rsidRPr="00C4186B" w:rsidP="00BA26F6" w14:paraId="2768D8C4" w14:textId="77777777">
      <w:pPr>
        <w:numPr>
          <w:ilvl w:val="0"/>
          <w:numId w:val="10"/>
        </w:numPr>
        <w:tabs>
          <w:tab w:val="num" w:pos="550"/>
          <w:tab w:val="clear" w:pos="562"/>
        </w:tabs>
        <w:ind w:left="550" w:hanging="550"/>
        <w:rPr>
          <w:rFonts w:ascii="Tms Rmn" w:hAnsi="Tms Rmn"/>
          <w:color w:val="000000"/>
          <w:lang w:val="da-DK" w:eastAsia="de-DE"/>
        </w:rPr>
      </w:pPr>
      <w:r w:rsidRPr="00C4186B">
        <w:rPr>
          <w:rFonts w:ascii="Tms Rmn" w:hAnsi="Tms Rmn"/>
          <w:color w:val="000000"/>
          <w:lang w:val="da-DK" w:eastAsia="de-DE"/>
        </w:rPr>
        <w:t>høje blodmålinger af lactatdehydrogenase</w:t>
      </w:r>
    </w:p>
    <w:p w:rsidR="00BA26F6" w:rsidP="00BA26F6" w14:paraId="7C50AB0B" w14:textId="77777777">
      <w:pPr>
        <w:numPr>
          <w:ilvl w:val="0"/>
          <w:numId w:val="10"/>
        </w:numPr>
        <w:tabs>
          <w:tab w:val="num" w:pos="550"/>
          <w:tab w:val="clear" w:pos="562"/>
        </w:tabs>
        <w:ind w:left="550" w:hanging="550"/>
        <w:rPr>
          <w:rFonts w:ascii="Tms Rmn" w:hAnsi="Tms Rmn"/>
          <w:color w:val="000000"/>
          <w:lang w:val="da-DK" w:eastAsia="de-DE"/>
        </w:rPr>
      </w:pPr>
      <w:r w:rsidRPr="00C4186B">
        <w:rPr>
          <w:rFonts w:ascii="Tms Rmn" w:hAnsi="Tms Rmn"/>
          <w:color w:val="000000"/>
          <w:lang w:val="da-DK" w:eastAsia="de-DE"/>
        </w:rPr>
        <w:t>tilstedeværelse af autoantistoffer i blodet</w:t>
      </w:r>
    </w:p>
    <w:p w:rsidR="00BA26F6" w:rsidP="00BA26F6" w14:paraId="3DBECF04" w14:textId="77777777">
      <w:pPr>
        <w:numPr>
          <w:ilvl w:val="0"/>
          <w:numId w:val="10"/>
        </w:numPr>
        <w:tabs>
          <w:tab w:val="num" w:pos="550"/>
          <w:tab w:val="clear" w:pos="562"/>
        </w:tabs>
        <w:ind w:left="550" w:hanging="550"/>
        <w:rPr>
          <w:lang w:val="da-DK" w:eastAsia="de-DE"/>
        </w:rPr>
      </w:pPr>
      <w:r w:rsidRPr="0073465B">
        <w:rPr>
          <w:rFonts w:ascii="Tms Rmn" w:hAnsi="Tms Rmn"/>
          <w:color w:val="000000"/>
          <w:lang w:val="da-DK" w:eastAsia="de-DE"/>
        </w:rPr>
        <w:t>lavt kalium i blodet</w:t>
      </w:r>
    </w:p>
    <w:p w:rsidR="00BA26F6" w:rsidRPr="005B0249" w:rsidP="00BA26F6" w14:paraId="5C189668" w14:textId="77777777">
      <w:pPr>
        <w:pStyle w:val="EMEANormal"/>
        <w:rPr>
          <w:lang w:val="da-DK"/>
        </w:rPr>
      </w:pPr>
    </w:p>
    <w:p w:rsidR="00BA26F6" w:rsidP="00BA26F6" w14:paraId="364EF856" w14:textId="77777777">
      <w:pPr>
        <w:pStyle w:val="EMEANormal"/>
        <w:rPr>
          <w:lang w:val="da-DK"/>
        </w:rPr>
      </w:pPr>
      <w:r w:rsidRPr="00B24A38">
        <w:rPr>
          <w:b/>
          <w:lang w:val="da-DK"/>
        </w:rPr>
        <w:t>Ikke almindelige</w:t>
      </w:r>
      <w:r>
        <w:rPr>
          <w:lang w:val="da-DK"/>
        </w:rPr>
        <w:t xml:space="preserve"> </w:t>
      </w:r>
      <w:r w:rsidRPr="005B0249">
        <w:rPr>
          <w:lang w:val="da-DK"/>
        </w:rPr>
        <w:t>(</w:t>
      </w:r>
      <w:r>
        <w:rPr>
          <w:color w:val="000000"/>
          <w:lang w:val="da-DK"/>
        </w:rPr>
        <w:t>kan påvirke op til</w:t>
      </w:r>
      <w:r>
        <w:rPr>
          <w:lang w:val="da-DK"/>
        </w:rPr>
        <w:t xml:space="preserve"> </w:t>
      </w:r>
      <w:r w:rsidRPr="005B0249">
        <w:rPr>
          <w:lang w:val="da-DK"/>
        </w:rPr>
        <w:t xml:space="preserve">1 </w:t>
      </w:r>
      <w:r>
        <w:rPr>
          <w:lang w:val="da-DK"/>
        </w:rPr>
        <w:t>ud af</w:t>
      </w:r>
      <w:r w:rsidRPr="005B0249">
        <w:rPr>
          <w:lang w:val="da-DK"/>
        </w:rPr>
        <w:t xml:space="preserve"> 100 p</w:t>
      </w:r>
      <w:r>
        <w:rPr>
          <w:lang w:val="da-DK"/>
        </w:rPr>
        <w:t>ersoner</w:t>
      </w:r>
      <w:r w:rsidRPr="005B0249">
        <w:rPr>
          <w:lang w:val="da-DK"/>
        </w:rPr>
        <w:t>)</w:t>
      </w:r>
    </w:p>
    <w:p w:rsidR="00BA26F6" w:rsidRPr="0073465B" w:rsidP="00BA26F6" w14:paraId="0E99CBF1" w14:textId="77777777">
      <w:pPr>
        <w:numPr>
          <w:ilvl w:val="0"/>
          <w:numId w:val="10"/>
        </w:numPr>
        <w:tabs>
          <w:tab w:val="num" w:pos="550"/>
          <w:tab w:val="clear" w:pos="562"/>
        </w:tabs>
        <w:ind w:left="550" w:hanging="550"/>
        <w:rPr>
          <w:rFonts w:ascii="Tms Rmn" w:hAnsi="Tms Rmn"/>
          <w:color w:val="000000"/>
          <w:lang w:val="da-DK" w:eastAsia="de-DE"/>
        </w:rPr>
      </w:pPr>
      <w:r>
        <w:rPr>
          <w:rFonts w:ascii="Tms Rmn" w:hAnsi="Tms Rmn"/>
          <w:color w:val="000000"/>
          <w:lang w:val="da-DK" w:eastAsia="de-DE"/>
        </w:rPr>
        <w:t>f</w:t>
      </w:r>
      <w:r w:rsidRPr="0073465B">
        <w:rPr>
          <w:rFonts w:ascii="Tms Rmn" w:hAnsi="Tms Rmn"/>
          <w:color w:val="000000"/>
          <w:lang w:val="da-DK" w:eastAsia="de-DE"/>
        </w:rPr>
        <w:t>orhøjede bilirubinmålinger (leverblodtest)</w:t>
      </w:r>
    </w:p>
    <w:p w:rsidR="00BA26F6" w:rsidP="00BA26F6" w14:paraId="3D31A814" w14:textId="77777777">
      <w:pPr>
        <w:pStyle w:val="EMEANormal"/>
        <w:rPr>
          <w:lang w:val="da-DK"/>
        </w:rPr>
      </w:pPr>
    </w:p>
    <w:p w:rsidR="00BA26F6" w:rsidRPr="005B0249" w:rsidP="00BA26F6" w14:paraId="3509E4B4" w14:textId="77777777">
      <w:pPr>
        <w:pStyle w:val="EMEANormal"/>
        <w:rPr>
          <w:lang w:val="da-DK"/>
        </w:rPr>
      </w:pPr>
      <w:r w:rsidRPr="00B24A38">
        <w:rPr>
          <w:b/>
          <w:lang w:val="da-DK"/>
        </w:rPr>
        <w:t>Sjældne</w:t>
      </w:r>
      <w:r w:rsidRPr="005B0249">
        <w:rPr>
          <w:lang w:val="da-DK"/>
        </w:rPr>
        <w:t xml:space="preserve"> (</w:t>
      </w:r>
      <w:r>
        <w:rPr>
          <w:color w:val="000000"/>
          <w:lang w:val="da-DK"/>
        </w:rPr>
        <w:t>kan påvirke op til</w:t>
      </w:r>
      <w:r>
        <w:rPr>
          <w:lang w:val="da-DK"/>
        </w:rPr>
        <w:t xml:space="preserve"> </w:t>
      </w:r>
      <w:r w:rsidRPr="005B0249">
        <w:rPr>
          <w:lang w:val="da-DK"/>
        </w:rPr>
        <w:t xml:space="preserve">1 </w:t>
      </w:r>
      <w:r>
        <w:rPr>
          <w:lang w:val="da-DK"/>
        </w:rPr>
        <w:t>ud af</w:t>
      </w:r>
      <w:r w:rsidRPr="005B0249">
        <w:rPr>
          <w:lang w:val="da-DK"/>
        </w:rPr>
        <w:t xml:space="preserve"> 1</w:t>
      </w:r>
      <w:r>
        <w:rPr>
          <w:lang w:val="da-DK"/>
        </w:rPr>
        <w:t>.</w:t>
      </w:r>
      <w:r w:rsidRPr="005B0249">
        <w:rPr>
          <w:lang w:val="da-DK"/>
        </w:rPr>
        <w:t>000 p</w:t>
      </w:r>
      <w:r>
        <w:rPr>
          <w:lang w:val="da-DK"/>
        </w:rPr>
        <w:t>ersoner</w:t>
      </w:r>
      <w:r w:rsidRPr="005B0249">
        <w:rPr>
          <w:lang w:val="da-DK"/>
        </w:rPr>
        <w:t>)</w:t>
      </w:r>
    </w:p>
    <w:p w:rsidR="00BA26F6" w:rsidRPr="005B0249" w:rsidP="00BA26F6" w14:paraId="57979446" w14:textId="77777777">
      <w:pPr>
        <w:pStyle w:val="EMEANormal"/>
        <w:rPr>
          <w:lang w:val="da-DK"/>
        </w:rPr>
      </w:pPr>
    </w:p>
    <w:p w:rsidR="00BA26F6" w:rsidRPr="00C4186B" w:rsidP="00BA26F6" w14:paraId="6D2014D3" w14:textId="77777777">
      <w:pPr>
        <w:numPr>
          <w:ilvl w:val="0"/>
          <w:numId w:val="10"/>
        </w:numPr>
        <w:tabs>
          <w:tab w:val="num" w:pos="550"/>
          <w:tab w:val="clear" w:pos="562"/>
        </w:tabs>
        <w:ind w:left="550" w:hanging="550"/>
        <w:rPr>
          <w:rFonts w:ascii="Tms Rmn" w:hAnsi="Tms Rmn"/>
          <w:color w:val="000000"/>
          <w:lang w:val="da-DK" w:eastAsia="de-DE"/>
        </w:rPr>
      </w:pPr>
      <w:r w:rsidRPr="00C4186B">
        <w:rPr>
          <w:rFonts w:ascii="Tms Rmn" w:hAnsi="Tms Rmn"/>
          <w:color w:val="000000"/>
          <w:lang w:val="da-DK" w:eastAsia="de-DE"/>
        </w:rPr>
        <w:t>nedsat antal hvide blodlegemer, røde blodlegemer og blodplader.</w:t>
      </w:r>
    </w:p>
    <w:p w:rsidR="00BA26F6" w:rsidRPr="00C4186B" w:rsidP="00BA26F6" w14:paraId="02CBC2DD" w14:textId="77777777">
      <w:pPr>
        <w:tabs>
          <w:tab w:val="num" w:pos="550"/>
          <w:tab w:val="clear" w:pos="562"/>
        </w:tabs>
        <w:ind w:left="550"/>
        <w:rPr>
          <w:rFonts w:ascii="Tms Rmn" w:hAnsi="Tms Rmn"/>
          <w:color w:val="000000"/>
          <w:lang w:val="da-DK" w:eastAsia="de-DE"/>
        </w:rPr>
      </w:pPr>
    </w:p>
    <w:p w:rsidR="00BA26F6" w:rsidRPr="00B24A38" w:rsidP="00BA26F6" w14:paraId="5DFF5473" w14:textId="77777777">
      <w:pPr>
        <w:numPr>
          <w:ilvl w:val="12"/>
          <w:numId w:val="0"/>
        </w:numPr>
        <w:outlineLvl w:val="0"/>
        <w:rPr>
          <w:b/>
          <w:noProof/>
          <w:lang w:val="da-DK"/>
        </w:rPr>
      </w:pPr>
      <w:r w:rsidRPr="00B24A38">
        <w:rPr>
          <w:b/>
          <w:noProof/>
          <w:lang w:val="da-DK"/>
        </w:rPr>
        <w:t xml:space="preserve">Indberetning af </w:t>
      </w:r>
      <w:r w:rsidRPr="00B24A38">
        <w:rPr>
          <w:b/>
          <w:lang w:val="da-DK"/>
        </w:rPr>
        <w:t>bivirkninger</w:t>
      </w:r>
    </w:p>
    <w:p w:rsidR="00BA26F6" w:rsidRPr="009B5DF1" w:rsidP="00BA26F6" w14:paraId="2757BA84" w14:textId="77777777">
      <w:pPr>
        <w:rPr>
          <w:color w:val="000000"/>
          <w:lang w:val="da-DK"/>
        </w:rPr>
      </w:pPr>
      <w:r w:rsidRPr="009B5DF1">
        <w:rPr>
          <w:color w:val="000000"/>
          <w:lang w:val="da-DK"/>
        </w:rPr>
        <w:t>Hvis du oplever bivirkninger, bør du</w:t>
      </w:r>
      <w:r>
        <w:rPr>
          <w:color w:val="000000"/>
          <w:lang w:val="da-DK"/>
        </w:rPr>
        <w:t xml:space="preserve"> </w:t>
      </w:r>
      <w:r w:rsidRPr="009B5DF1">
        <w:rPr>
          <w:color w:val="000000"/>
          <w:lang w:val="da-DK"/>
        </w:rPr>
        <w:t xml:space="preserve">tale med din læge eller </w:t>
      </w:r>
      <w:r w:rsidRPr="009B5DF1">
        <w:rPr>
          <w:noProof/>
          <w:lang w:val="da-DK"/>
        </w:rPr>
        <w:t>apotek</w:t>
      </w:r>
      <w:r w:rsidR="00F50E43">
        <w:rPr>
          <w:noProof/>
          <w:lang w:val="da-DK"/>
        </w:rPr>
        <w:t>spersonal</w:t>
      </w:r>
      <w:r w:rsidRPr="009B5DF1">
        <w:rPr>
          <w:noProof/>
          <w:lang w:val="da-DK"/>
        </w:rPr>
        <w:t>et</w:t>
      </w:r>
      <w:r w:rsidRPr="009B5DF1">
        <w:rPr>
          <w:color w:val="000000"/>
          <w:lang w:val="da-DK"/>
        </w:rPr>
        <w:t>. Dette gælder også mulige bivirkninger, som ikke er medtaget i denne indlægsseddel. Du eller dine pårørende kan også indberette bivirkninger di</w:t>
      </w:r>
      <w:r>
        <w:rPr>
          <w:color w:val="000000"/>
          <w:lang w:val="da-DK"/>
        </w:rPr>
        <w:t xml:space="preserve">rekte tilLægemiddelstyrelsen </w:t>
      </w:r>
      <w:r w:rsidRPr="00247981">
        <w:rPr>
          <w:color w:val="000000"/>
          <w:szCs w:val="22"/>
          <w:lang w:val="da-DK"/>
        </w:rPr>
        <w:t xml:space="preserve">via </w:t>
      </w:r>
      <w:r w:rsidRPr="009D3514">
        <w:rPr>
          <w:color w:val="000000"/>
          <w:szCs w:val="22"/>
          <w:highlight w:val="lightGray"/>
          <w:lang w:val="da-DK"/>
        </w:rPr>
        <w:t xml:space="preserve">det nationale rapporteringssystem anført i </w:t>
      </w:r>
      <w:hyperlink r:id="rId66" w:history="1">
        <w:r w:rsidRPr="009D3514">
          <w:rPr>
            <w:rStyle w:val="Hyperlink"/>
            <w:szCs w:val="22"/>
            <w:highlight w:val="lightGray"/>
            <w:lang w:val="da-DK"/>
          </w:rPr>
          <w:t>Appendiks V</w:t>
        </w:r>
      </w:hyperlink>
      <w:r w:rsidRPr="003B7417">
        <w:rPr>
          <w:rFonts w:eastAsia="Calibri"/>
          <w:noProof/>
          <w:lang w:val="da-DK" w:eastAsia="zh-CN"/>
        </w:rPr>
        <w:t xml:space="preserve">. </w:t>
      </w:r>
      <w:r w:rsidRPr="009B5DF1">
        <w:rPr>
          <w:color w:val="000000"/>
          <w:lang w:val="da-DK"/>
        </w:rPr>
        <w:t>Ved at indrapportere bivirkninger kan du hjælpe med at fremskaffe mere information om sikkerheden af dette lægemiddel.</w:t>
      </w:r>
    </w:p>
    <w:p w:rsidR="00BA26F6" w:rsidP="00BA26F6" w14:paraId="6B9B124C" w14:textId="77777777">
      <w:pPr>
        <w:ind w:left="567" w:hanging="567"/>
        <w:rPr>
          <w:b/>
          <w:lang w:val="da-DK"/>
        </w:rPr>
      </w:pPr>
    </w:p>
    <w:p w:rsidR="00BA26F6" w:rsidP="00BA26F6" w14:paraId="3719DE3A" w14:textId="77777777">
      <w:pPr>
        <w:ind w:left="567" w:hanging="567"/>
        <w:rPr>
          <w:b/>
          <w:lang w:val="da-DK"/>
        </w:rPr>
      </w:pPr>
    </w:p>
    <w:p w:rsidR="00BA26F6" w:rsidRPr="00D51CCA" w:rsidP="00BA26F6" w14:paraId="766F3135" w14:textId="77777777">
      <w:pPr>
        <w:ind w:left="567" w:hanging="567"/>
        <w:rPr>
          <w:lang w:val="da-DK"/>
        </w:rPr>
      </w:pPr>
      <w:r w:rsidRPr="00D51CCA">
        <w:rPr>
          <w:b/>
          <w:lang w:val="da-DK"/>
        </w:rPr>
        <w:t>5.</w:t>
      </w:r>
      <w:r w:rsidRPr="00D51CCA">
        <w:rPr>
          <w:b/>
          <w:lang w:val="da-DK"/>
        </w:rPr>
        <w:tab/>
      </w:r>
      <w:r w:rsidRPr="00D51CCA">
        <w:rPr>
          <w:b/>
          <w:noProof/>
          <w:lang w:val="da-DK"/>
        </w:rPr>
        <w:t>Opbevaring</w:t>
      </w:r>
    </w:p>
    <w:p w:rsidR="00BA26F6" w:rsidRPr="00E34940" w:rsidP="00BA26F6" w14:paraId="22BFABCD" w14:textId="77777777">
      <w:pPr>
        <w:pStyle w:val="EMEANormal"/>
        <w:rPr>
          <w:lang w:val="da-DK"/>
        </w:rPr>
      </w:pPr>
    </w:p>
    <w:p w:rsidR="00BA26F6" w:rsidP="00BA26F6" w14:paraId="2E2EA087" w14:textId="77777777">
      <w:pPr>
        <w:rPr>
          <w:lang w:val="da-DK"/>
        </w:rPr>
      </w:pPr>
      <w:r>
        <w:rPr>
          <w:lang w:val="da-DK"/>
        </w:rPr>
        <w:t>Opbevar lægemidlet utilgængeligt for børn.</w:t>
      </w:r>
    </w:p>
    <w:p w:rsidR="00BA26F6" w:rsidP="00BA26F6" w14:paraId="4DD138B4" w14:textId="77777777">
      <w:pPr>
        <w:rPr>
          <w:lang w:val="da-DK"/>
        </w:rPr>
      </w:pPr>
    </w:p>
    <w:p w:rsidR="00BA26F6" w:rsidRPr="007B6D29" w:rsidP="00BA26F6" w14:paraId="6E792D2D" w14:textId="77777777">
      <w:pPr>
        <w:rPr>
          <w:lang w:val="da-DK"/>
        </w:rPr>
      </w:pPr>
      <w:r w:rsidRPr="007B6D29">
        <w:rPr>
          <w:lang w:val="da-DK"/>
        </w:rPr>
        <w:t>Brug</w:t>
      </w:r>
      <w:r>
        <w:rPr>
          <w:lang w:val="da-DK"/>
        </w:rPr>
        <w:t xml:space="preserve"> </w:t>
      </w:r>
      <w:r w:rsidRPr="007B6D29">
        <w:rPr>
          <w:lang w:val="da-DK"/>
        </w:rPr>
        <w:t xml:space="preserve"> ikke </w:t>
      </w:r>
      <w:r>
        <w:rPr>
          <w:lang w:val="da-DK"/>
        </w:rPr>
        <w:t>Humira</w:t>
      </w:r>
      <w:r w:rsidRPr="007B6D29">
        <w:rPr>
          <w:lang w:val="da-DK"/>
        </w:rPr>
        <w:t xml:space="preserve"> efter den udløbsdato, der står på pakningen </w:t>
      </w:r>
      <w:r>
        <w:rPr>
          <w:lang w:val="da-DK"/>
        </w:rPr>
        <w:t>efter</w:t>
      </w:r>
      <w:r w:rsidRPr="007B6D29">
        <w:rPr>
          <w:lang w:val="da-DK"/>
        </w:rPr>
        <w:t xml:space="preserve"> E</w:t>
      </w:r>
      <w:r>
        <w:rPr>
          <w:lang w:val="da-DK"/>
        </w:rPr>
        <w:t>XP</w:t>
      </w:r>
      <w:r w:rsidRPr="007B6D29">
        <w:rPr>
          <w:lang w:val="da-DK"/>
        </w:rPr>
        <w:t xml:space="preserve">. </w:t>
      </w:r>
    </w:p>
    <w:p w:rsidR="00BA26F6" w:rsidP="00BA26F6" w14:paraId="39C704BE" w14:textId="77777777">
      <w:pPr>
        <w:rPr>
          <w:iCs/>
          <w:lang w:val="da-DK"/>
        </w:rPr>
      </w:pPr>
    </w:p>
    <w:p w:rsidR="00BA26F6" w:rsidP="00BA26F6" w14:paraId="230DCE5B" w14:textId="77777777">
      <w:pPr>
        <w:rPr>
          <w:lang w:val="da-DK"/>
        </w:rPr>
      </w:pPr>
      <w:r>
        <w:rPr>
          <w:lang w:val="da-DK"/>
        </w:rPr>
        <w:t>Opbevares i køleskab ( 2 – 8°C). Må ikke nedfryses. Opbevar sprøjten i den ydre karton for at beskytte mod lys.</w:t>
      </w:r>
    </w:p>
    <w:p w:rsidR="00BA26F6" w:rsidP="00BA26F6" w14:paraId="63B25106" w14:textId="77777777">
      <w:pPr>
        <w:rPr>
          <w:lang w:val="da-DK"/>
        </w:rPr>
      </w:pPr>
    </w:p>
    <w:p w:rsidR="00BA26F6" w:rsidRPr="008F497B" w:rsidP="00BA26F6" w14:paraId="4ADB3676" w14:textId="77777777">
      <w:pPr>
        <w:keepNext/>
        <w:tabs>
          <w:tab w:val="clear" w:pos="562"/>
        </w:tabs>
        <w:suppressAutoHyphens w:val="0"/>
        <w:autoSpaceDE w:val="0"/>
        <w:autoSpaceDN w:val="0"/>
        <w:adjustRightInd w:val="0"/>
        <w:rPr>
          <w:szCs w:val="22"/>
          <w:lang w:val="da-DK" w:eastAsia="en-GB"/>
        </w:rPr>
      </w:pPr>
      <w:r w:rsidRPr="008F497B">
        <w:rPr>
          <w:szCs w:val="22"/>
          <w:lang w:val="da-DK" w:eastAsia="en-GB"/>
        </w:rPr>
        <w:t>Alternativ opbevaring:</w:t>
      </w:r>
    </w:p>
    <w:p w:rsidR="00BA26F6" w:rsidRPr="008F497B" w:rsidP="00BA26F6" w14:paraId="56C51A31" w14:textId="77777777">
      <w:pPr>
        <w:keepNext/>
        <w:tabs>
          <w:tab w:val="clear" w:pos="562"/>
        </w:tabs>
        <w:suppressAutoHyphens w:val="0"/>
        <w:autoSpaceDE w:val="0"/>
        <w:autoSpaceDN w:val="0"/>
        <w:adjustRightInd w:val="0"/>
        <w:rPr>
          <w:szCs w:val="22"/>
          <w:lang w:val="da-DK" w:eastAsia="en-GB"/>
        </w:rPr>
      </w:pPr>
    </w:p>
    <w:p w:rsidR="00BA26F6" w:rsidRPr="00EF396A" w:rsidP="00BA26F6" w14:paraId="628AB505" w14:textId="77777777">
      <w:pPr>
        <w:keepNext/>
        <w:tabs>
          <w:tab w:val="clear" w:pos="562"/>
        </w:tabs>
        <w:suppressAutoHyphens w:val="0"/>
        <w:autoSpaceDE w:val="0"/>
        <w:autoSpaceDN w:val="0"/>
        <w:adjustRightInd w:val="0"/>
        <w:rPr>
          <w:szCs w:val="22"/>
          <w:lang w:val="da-DK" w:eastAsia="en-GB"/>
        </w:rPr>
      </w:pPr>
      <w:r>
        <w:rPr>
          <w:szCs w:val="22"/>
          <w:lang w:val="da-DK" w:eastAsia="en-GB"/>
        </w:rPr>
        <w:t>Hvis</w:t>
      </w:r>
      <w:r w:rsidRPr="00EF396A">
        <w:rPr>
          <w:szCs w:val="22"/>
          <w:lang w:val="da-DK" w:eastAsia="en-GB"/>
        </w:rPr>
        <w:t xml:space="preserve"> det er nødvendigt</w:t>
      </w:r>
      <w:r>
        <w:rPr>
          <w:szCs w:val="22"/>
          <w:lang w:val="da-DK" w:eastAsia="en-GB"/>
        </w:rPr>
        <w:t xml:space="preserve"> </w:t>
      </w:r>
      <w:r w:rsidRPr="00EF396A">
        <w:rPr>
          <w:szCs w:val="22"/>
          <w:lang w:val="da-DK" w:eastAsia="en-GB"/>
        </w:rPr>
        <w:t xml:space="preserve">(f.eks. når du rejser), kan en enkelt Humira fyldt </w:t>
      </w:r>
      <w:r>
        <w:rPr>
          <w:szCs w:val="22"/>
          <w:lang w:val="da-DK" w:eastAsia="en-GB"/>
        </w:rPr>
        <w:t>injektions</w:t>
      </w:r>
      <w:r w:rsidRPr="00EF396A">
        <w:rPr>
          <w:szCs w:val="22"/>
          <w:lang w:val="da-DK" w:eastAsia="en-GB"/>
        </w:rPr>
        <w:t xml:space="preserve">sprøjte </w:t>
      </w:r>
      <w:r>
        <w:rPr>
          <w:szCs w:val="22"/>
          <w:lang w:val="da-DK" w:eastAsia="en-GB"/>
        </w:rPr>
        <w:t>opbevares ved stuetemperatur</w:t>
      </w:r>
      <w:r w:rsidRPr="00EF396A">
        <w:rPr>
          <w:szCs w:val="22"/>
          <w:lang w:val="da-DK" w:eastAsia="en-GB"/>
        </w:rPr>
        <w:t xml:space="preserve"> (</w:t>
      </w:r>
      <w:r>
        <w:rPr>
          <w:szCs w:val="22"/>
          <w:lang w:val="da-DK" w:eastAsia="en-GB"/>
        </w:rPr>
        <w:t xml:space="preserve">op til </w:t>
      </w:r>
      <w:r w:rsidRPr="00EF396A">
        <w:rPr>
          <w:szCs w:val="22"/>
          <w:lang w:val="da-DK" w:eastAsia="en-GB"/>
        </w:rPr>
        <w:t>25</w:t>
      </w:r>
      <w:r>
        <w:rPr>
          <w:szCs w:val="22"/>
          <w:lang w:val="da-DK" w:eastAsia="en-GB"/>
        </w:rPr>
        <w:t xml:space="preserve"> </w:t>
      </w:r>
      <w:r w:rsidRPr="00EF396A">
        <w:rPr>
          <w:szCs w:val="22"/>
          <w:lang w:val="da-DK" w:eastAsia="en-GB"/>
        </w:rPr>
        <w:t xml:space="preserve">°C) </w:t>
      </w:r>
      <w:r>
        <w:rPr>
          <w:szCs w:val="22"/>
          <w:lang w:val="da-DK" w:eastAsia="en-GB"/>
        </w:rPr>
        <w:t xml:space="preserve">i en periode på højst </w:t>
      </w:r>
      <w:r w:rsidRPr="00EF396A">
        <w:rPr>
          <w:szCs w:val="22"/>
          <w:lang w:val="da-DK" w:eastAsia="en-GB"/>
        </w:rPr>
        <w:t>14 da</w:t>
      </w:r>
      <w:r>
        <w:rPr>
          <w:szCs w:val="22"/>
          <w:lang w:val="da-DK" w:eastAsia="en-GB"/>
        </w:rPr>
        <w:t>ge</w:t>
      </w:r>
      <w:r w:rsidRPr="00EF396A">
        <w:rPr>
          <w:szCs w:val="22"/>
          <w:lang w:val="da-DK" w:eastAsia="en-GB"/>
        </w:rPr>
        <w:t xml:space="preserve"> – </w:t>
      </w:r>
      <w:r>
        <w:rPr>
          <w:szCs w:val="22"/>
          <w:lang w:val="da-DK" w:eastAsia="en-GB"/>
        </w:rPr>
        <w:t>vær sikker på at beskytte den mod lys</w:t>
      </w:r>
      <w:r w:rsidRPr="00EF396A">
        <w:rPr>
          <w:szCs w:val="22"/>
          <w:lang w:val="da-DK" w:eastAsia="en-GB"/>
        </w:rPr>
        <w:t xml:space="preserve">. </w:t>
      </w:r>
      <w:r>
        <w:rPr>
          <w:szCs w:val="22"/>
          <w:lang w:val="da-DK" w:eastAsia="en-GB"/>
        </w:rPr>
        <w:t>Når injektionssprøjten er taget ud af køleskabet og har været opbevaret ved stuetemperatur</w:t>
      </w:r>
      <w:r w:rsidRPr="00EF396A">
        <w:rPr>
          <w:szCs w:val="22"/>
          <w:lang w:val="da-DK" w:eastAsia="en-GB"/>
        </w:rPr>
        <w:t xml:space="preserve">, </w:t>
      </w:r>
      <w:r w:rsidRPr="00EF396A">
        <w:rPr>
          <w:b/>
          <w:szCs w:val="22"/>
          <w:lang w:val="da-DK" w:eastAsia="en-GB"/>
        </w:rPr>
        <w:t>skal injektionssprøjten bruges inde</w:t>
      </w:r>
      <w:r>
        <w:rPr>
          <w:b/>
          <w:szCs w:val="22"/>
          <w:lang w:val="da-DK" w:eastAsia="en-GB"/>
        </w:rPr>
        <w:t>n</w:t>
      </w:r>
      <w:r w:rsidRPr="00EF396A">
        <w:rPr>
          <w:b/>
          <w:szCs w:val="22"/>
          <w:lang w:val="da-DK" w:eastAsia="en-GB"/>
        </w:rPr>
        <w:t>for 14 dage eller kasseres</w:t>
      </w:r>
      <w:r w:rsidRPr="00EF396A">
        <w:rPr>
          <w:bCs/>
          <w:szCs w:val="22"/>
          <w:lang w:val="da-DK" w:eastAsia="en-GB"/>
        </w:rPr>
        <w:t xml:space="preserve">, </w:t>
      </w:r>
      <w:r>
        <w:rPr>
          <w:bCs/>
          <w:szCs w:val="22"/>
          <w:lang w:val="da-DK" w:eastAsia="en-GB"/>
        </w:rPr>
        <w:t>også selv om den lægges tilbage i køleskab</w:t>
      </w:r>
      <w:r w:rsidRPr="00EF396A">
        <w:rPr>
          <w:szCs w:val="22"/>
          <w:lang w:val="da-DK" w:eastAsia="en-GB"/>
        </w:rPr>
        <w:t xml:space="preserve">.  </w:t>
      </w:r>
    </w:p>
    <w:p w:rsidR="00BA26F6" w:rsidRPr="00EF396A" w:rsidP="00BA26F6" w14:paraId="7E4F7E3E" w14:textId="77777777">
      <w:pPr>
        <w:tabs>
          <w:tab w:val="clear" w:pos="562"/>
        </w:tabs>
        <w:suppressAutoHyphens w:val="0"/>
        <w:autoSpaceDE w:val="0"/>
        <w:autoSpaceDN w:val="0"/>
        <w:adjustRightInd w:val="0"/>
        <w:rPr>
          <w:szCs w:val="22"/>
          <w:lang w:val="da-DK" w:eastAsia="en-GB"/>
        </w:rPr>
      </w:pPr>
    </w:p>
    <w:p w:rsidR="00BA26F6" w:rsidRPr="00EF396A" w:rsidP="00BA26F6" w14:paraId="4AAB1346" w14:textId="77777777">
      <w:pPr>
        <w:tabs>
          <w:tab w:val="clear" w:pos="562"/>
        </w:tabs>
        <w:suppressAutoHyphens w:val="0"/>
        <w:autoSpaceDE w:val="0"/>
        <w:autoSpaceDN w:val="0"/>
        <w:adjustRightInd w:val="0"/>
        <w:rPr>
          <w:lang w:val="da-DK"/>
        </w:rPr>
      </w:pPr>
      <w:r w:rsidRPr="00EF396A">
        <w:rPr>
          <w:szCs w:val="22"/>
          <w:lang w:val="da-DK" w:eastAsia="en-GB"/>
        </w:rPr>
        <w:t>Du skal registrere den dato, hvor injektionssprøjten først tages ud af køleskabet, og den dato efter hvilken</w:t>
      </w:r>
      <w:r>
        <w:rPr>
          <w:szCs w:val="22"/>
          <w:lang w:val="da-DK" w:eastAsia="en-GB"/>
        </w:rPr>
        <w:t>,</w:t>
      </w:r>
      <w:r w:rsidRPr="00EF396A">
        <w:rPr>
          <w:szCs w:val="22"/>
          <w:lang w:val="da-DK" w:eastAsia="en-GB"/>
        </w:rPr>
        <w:t xml:space="preserve"> den skal </w:t>
      </w:r>
      <w:r>
        <w:rPr>
          <w:szCs w:val="22"/>
          <w:lang w:val="da-DK" w:eastAsia="en-GB"/>
        </w:rPr>
        <w:t>kasseres.</w:t>
      </w:r>
      <w:r w:rsidRPr="00EF396A">
        <w:rPr>
          <w:lang w:val="da-DK"/>
        </w:rPr>
        <w:t xml:space="preserve">  </w:t>
      </w:r>
    </w:p>
    <w:p w:rsidR="00BA26F6" w:rsidRPr="00BE0B0A" w:rsidP="00BA26F6" w14:paraId="200F3CEC" w14:textId="77777777">
      <w:pPr>
        <w:numPr>
          <w:ilvl w:val="12"/>
          <w:numId w:val="0"/>
        </w:numPr>
        <w:tabs>
          <w:tab w:val="clear" w:pos="562"/>
        </w:tabs>
        <w:ind w:right="-2"/>
        <w:rPr>
          <w:lang w:val="da-DK"/>
        </w:rPr>
      </w:pPr>
    </w:p>
    <w:p w:rsidR="00BA26F6" w:rsidP="00BA26F6" w14:paraId="03A0F112" w14:textId="77777777">
      <w:pPr>
        <w:numPr>
          <w:ilvl w:val="12"/>
          <w:numId w:val="0"/>
        </w:numPr>
        <w:tabs>
          <w:tab w:val="clear" w:pos="562"/>
        </w:tabs>
        <w:ind w:right="-2"/>
        <w:rPr>
          <w:lang w:val="da-DK"/>
        </w:rPr>
      </w:pPr>
      <w:r>
        <w:rPr>
          <w:lang w:val="da-DK"/>
        </w:rPr>
        <w:t xml:space="preserve">Spørg </w:t>
      </w:r>
      <w:r w:rsidR="00F50E43">
        <w:rPr>
          <w:lang w:val="da-DK"/>
        </w:rPr>
        <w:t>lægen eller</w:t>
      </w:r>
      <w:r>
        <w:rPr>
          <w:lang w:val="da-DK"/>
        </w:rPr>
        <w:t xml:space="preserve"> apotek</w:t>
      </w:r>
      <w:r w:rsidR="00F50E43">
        <w:rPr>
          <w:lang w:val="da-DK"/>
        </w:rPr>
        <w:t>spersonal</w:t>
      </w:r>
      <w:r>
        <w:rPr>
          <w:lang w:val="da-DK"/>
        </w:rPr>
        <w:t>et, hvordan du skal bortskaffe medicinrester. Af hensyn til miljøet må du ikke smide medicinrester i afløbet, toilettet eller skraldespanden.</w:t>
      </w:r>
    </w:p>
    <w:p w:rsidR="00BA26F6" w:rsidP="00BA26F6" w14:paraId="504CF004" w14:textId="77777777">
      <w:pPr>
        <w:numPr>
          <w:ilvl w:val="12"/>
          <w:numId w:val="0"/>
        </w:numPr>
        <w:tabs>
          <w:tab w:val="clear" w:pos="562"/>
        </w:tabs>
        <w:ind w:right="-2"/>
        <w:rPr>
          <w:lang w:val="da-DK"/>
        </w:rPr>
      </w:pPr>
    </w:p>
    <w:p w:rsidR="00BA26F6" w:rsidP="00BA26F6" w14:paraId="32A0B74D" w14:textId="77777777">
      <w:pPr>
        <w:numPr>
          <w:ilvl w:val="12"/>
          <w:numId w:val="0"/>
        </w:numPr>
        <w:tabs>
          <w:tab w:val="clear" w:pos="562"/>
        </w:tabs>
        <w:ind w:right="-2"/>
        <w:rPr>
          <w:lang w:val="da-DK"/>
        </w:rPr>
      </w:pPr>
    </w:p>
    <w:p w:rsidR="00BA26F6" w:rsidRPr="008F497B" w:rsidP="00BA26F6" w14:paraId="5AA4C363" w14:textId="77777777">
      <w:pPr>
        <w:pStyle w:val="EMEANormal"/>
        <w:rPr>
          <w:b/>
          <w:noProof/>
          <w:szCs w:val="24"/>
          <w:lang w:val="da-DK"/>
        </w:rPr>
      </w:pPr>
      <w:r w:rsidRPr="008F497B">
        <w:rPr>
          <w:b/>
          <w:szCs w:val="24"/>
          <w:lang w:val="da-DK"/>
        </w:rPr>
        <w:t>6.</w:t>
      </w:r>
      <w:r w:rsidRPr="008F497B">
        <w:rPr>
          <w:b/>
          <w:szCs w:val="24"/>
          <w:lang w:val="da-DK"/>
        </w:rPr>
        <w:tab/>
      </w:r>
      <w:r w:rsidRPr="008F497B">
        <w:rPr>
          <w:b/>
          <w:noProof/>
          <w:szCs w:val="24"/>
          <w:lang w:val="da-DK"/>
        </w:rPr>
        <w:t>Pakningsstørrelser og yderligere oplysninger</w:t>
      </w:r>
    </w:p>
    <w:p w:rsidR="00BA26F6" w:rsidP="00BA26F6" w14:paraId="7DE89290" w14:textId="77777777">
      <w:pPr>
        <w:numPr>
          <w:ilvl w:val="12"/>
          <w:numId w:val="0"/>
        </w:numPr>
        <w:tabs>
          <w:tab w:val="clear" w:pos="562"/>
        </w:tabs>
        <w:ind w:right="-2"/>
        <w:rPr>
          <w:lang w:val="da-DK"/>
        </w:rPr>
      </w:pPr>
    </w:p>
    <w:p w:rsidR="00BA26F6" w:rsidP="00BA26F6" w14:paraId="5E4BAA34" w14:textId="77777777">
      <w:pPr>
        <w:pStyle w:val="Heading4"/>
        <w:rPr>
          <w:lang w:val="da-DK"/>
        </w:rPr>
      </w:pPr>
      <w:r>
        <w:rPr>
          <w:lang w:val="da-DK"/>
        </w:rPr>
        <w:t>Humira indeholder</w:t>
      </w:r>
    </w:p>
    <w:p w:rsidR="00BA26F6" w:rsidP="00BA26F6" w14:paraId="17CD6B87" w14:textId="77777777">
      <w:pPr>
        <w:numPr>
          <w:ilvl w:val="12"/>
          <w:numId w:val="0"/>
        </w:numPr>
        <w:ind w:right="-2"/>
        <w:rPr>
          <w:lang w:val="da-DK"/>
        </w:rPr>
      </w:pPr>
    </w:p>
    <w:p w:rsidR="00BA26F6" w:rsidP="00BA26F6" w14:paraId="3EA2DD54" w14:textId="77777777">
      <w:pPr>
        <w:ind w:left="567" w:hanging="567"/>
        <w:rPr>
          <w:lang w:val="da-DK"/>
        </w:rPr>
      </w:pPr>
      <w:r>
        <w:rPr>
          <w:lang w:val="da-DK"/>
        </w:rPr>
        <w:t>Aktivt stof: adalimumab.</w:t>
      </w:r>
    </w:p>
    <w:p w:rsidR="00BA26F6" w:rsidP="00BA26F6" w14:paraId="0911BDB4" w14:textId="77777777">
      <w:pPr>
        <w:numPr>
          <w:ilvl w:val="12"/>
          <w:numId w:val="0"/>
        </w:numPr>
        <w:tabs>
          <w:tab w:val="clear" w:pos="562"/>
        </w:tabs>
        <w:ind w:right="-2"/>
        <w:rPr>
          <w:lang w:val="da-DK"/>
        </w:rPr>
      </w:pPr>
      <w:r>
        <w:rPr>
          <w:lang w:val="da-DK"/>
        </w:rPr>
        <w:t>Øvrige indholdsstoffer: mannitol, polysorbat 80 og vand til injektionsvæsker.</w:t>
      </w:r>
    </w:p>
    <w:p w:rsidR="00BA26F6" w:rsidP="00BA26F6" w14:paraId="08A7623C" w14:textId="77777777">
      <w:pPr>
        <w:numPr>
          <w:ilvl w:val="12"/>
          <w:numId w:val="0"/>
        </w:numPr>
        <w:tabs>
          <w:tab w:val="clear" w:pos="562"/>
        </w:tabs>
        <w:ind w:right="-2"/>
        <w:rPr>
          <w:lang w:val="da-DK"/>
        </w:rPr>
      </w:pPr>
    </w:p>
    <w:p w:rsidR="00BA26F6" w:rsidP="00BA26F6" w14:paraId="187041FC" w14:textId="77777777">
      <w:pPr>
        <w:numPr>
          <w:ilvl w:val="12"/>
          <w:numId w:val="0"/>
        </w:numPr>
        <w:tabs>
          <w:tab w:val="clear" w:pos="562"/>
        </w:tabs>
        <w:ind w:right="-2"/>
        <w:rPr>
          <w:b/>
          <w:lang w:val="da-DK"/>
        </w:rPr>
      </w:pPr>
      <w:r>
        <w:rPr>
          <w:b/>
          <w:lang w:val="da-DK"/>
        </w:rPr>
        <w:t>Udseende og pakningsstørrelser</w:t>
      </w:r>
    </w:p>
    <w:p w:rsidR="00BA26F6" w:rsidP="00BA26F6" w14:paraId="25A01E24" w14:textId="77777777">
      <w:pPr>
        <w:numPr>
          <w:ilvl w:val="12"/>
          <w:numId w:val="0"/>
        </w:numPr>
        <w:tabs>
          <w:tab w:val="clear" w:pos="562"/>
        </w:tabs>
        <w:ind w:right="-2"/>
        <w:rPr>
          <w:lang w:val="da-DK"/>
        </w:rPr>
      </w:pPr>
    </w:p>
    <w:p w:rsidR="00BA26F6" w:rsidP="00BA26F6" w14:paraId="0AB10A65" w14:textId="77777777">
      <w:pPr>
        <w:rPr>
          <w:lang w:val="da-DK"/>
        </w:rPr>
      </w:pPr>
      <w:r>
        <w:rPr>
          <w:bCs/>
          <w:lang w:val="da-DK"/>
        </w:rPr>
        <w:t>Humira</w:t>
      </w:r>
      <w:r>
        <w:rPr>
          <w:lang w:val="da-DK"/>
        </w:rPr>
        <w:t xml:space="preserve"> 40 mg injektionsvæske, opløsning i fyldt injektionssprøjte leveres som en steril opløsning med 40 mg adalimumab i 0,4 ml injektionsvæske.</w:t>
      </w:r>
    </w:p>
    <w:p w:rsidR="00BA26F6" w:rsidP="00BA26F6" w14:paraId="44E88AD3" w14:textId="77777777">
      <w:pPr>
        <w:numPr>
          <w:ilvl w:val="12"/>
          <w:numId w:val="0"/>
        </w:numPr>
        <w:tabs>
          <w:tab w:val="clear" w:pos="562"/>
        </w:tabs>
        <w:ind w:right="-2"/>
        <w:rPr>
          <w:lang w:val="da-DK"/>
        </w:rPr>
      </w:pPr>
    </w:p>
    <w:p w:rsidR="00BA26F6" w:rsidP="00BA26F6" w14:paraId="28229B18" w14:textId="77777777">
      <w:pPr>
        <w:rPr>
          <w:lang w:val="da-DK"/>
        </w:rPr>
      </w:pPr>
      <w:r>
        <w:rPr>
          <w:lang w:val="da-DK"/>
        </w:rPr>
        <w:t>Humira fyldt sprøjte er en glas sprøjte indeholdende en opløsning af adalimumab.</w:t>
      </w:r>
    </w:p>
    <w:p w:rsidR="00BA26F6" w:rsidP="00BA26F6" w14:paraId="52A4A469" w14:textId="77777777">
      <w:pPr>
        <w:rPr>
          <w:lang w:val="da-DK"/>
        </w:rPr>
      </w:pPr>
      <w:r>
        <w:rPr>
          <w:lang w:val="da-DK"/>
        </w:rPr>
        <w:t xml:space="preserve">Hver pakning indeholder 1, 2, 4 eller 6 fyldte injektionssprøjter til patientbrug med henholdsvis 1, 2, 4 eller 6 alkoholservietter. </w:t>
      </w:r>
    </w:p>
    <w:p w:rsidR="00BA26F6" w:rsidP="00BA26F6" w14:paraId="11442EEF" w14:textId="77777777">
      <w:pPr>
        <w:rPr>
          <w:lang w:val="da-DK"/>
        </w:rPr>
      </w:pPr>
    </w:p>
    <w:p w:rsidR="00BA26F6" w:rsidP="00BA26F6" w14:paraId="7FC931AE" w14:textId="77777777">
      <w:pPr>
        <w:rPr>
          <w:lang w:val="da-DK"/>
        </w:rPr>
      </w:pPr>
      <w:r>
        <w:rPr>
          <w:lang w:val="da-DK"/>
        </w:rPr>
        <w:t>Ikke alle pakningsstørrelser er nødvendig vis markedsført.</w:t>
      </w:r>
    </w:p>
    <w:p w:rsidR="00BA26F6" w:rsidP="00BA26F6" w14:paraId="6483DC84" w14:textId="77777777">
      <w:pPr>
        <w:rPr>
          <w:lang w:val="da-DK"/>
        </w:rPr>
      </w:pPr>
    </w:p>
    <w:p w:rsidR="00BA26F6" w:rsidP="00BA26F6" w14:paraId="31AF9AFB" w14:textId="77777777">
      <w:pPr>
        <w:tabs>
          <w:tab w:val="clear" w:pos="562"/>
        </w:tabs>
        <w:ind w:right="-2"/>
        <w:rPr>
          <w:lang w:val="da-DK"/>
        </w:rPr>
      </w:pPr>
      <w:r>
        <w:rPr>
          <w:lang w:val="da-DK"/>
        </w:rPr>
        <w:t>Humira kan være tilgængeligt i et hætteglas, en fyldt sprøjte og en fyldt pen.</w:t>
      </w:r>
    </w:p>
    <w:p w:rsidR="00BA26F6" w:rsidP="00BA26F6" w14:paraId="38D95FA8" w14:textId="77777777">
      <w:pPr>
        <w:numPr>
          <w:ilvl w:val="12"/>
          <w:numId w:val="0"/>
        </w:numPr>
        <w:tabs>
          <w:tab w:val="clear" w:pos="562"/>
        </w:tabs>
        <w:ind w:right="-2"/>
        <w:rPr>
          <w:lang w:val="da-DK"/>
        </w:rPr>
      </w:pPr>
    </w:p>
    <w:p w:rsidR="00BA26F6" w:rsidP="00BA26F6" w14:paraId="06378D05" w14:textId="77777777">
      <w:pPr>
        <w:numPr>
          <w:ilvl w:val="12"/>
          <w:numId w:val="0"/>
        </w:numPr>
        <w:tabs>
          <w:tab w:val="clear" w:pos="562"/>
        </w:tabs>
        <w:ind w:right="-2"/>
        <w:rPr>
          <w:b/>
          <w:lang w:val="da-DK"/>
        </w:rPr>
      </w:pPr>
      <w:r>
        <w:rPr>
          <w:b/>
          <w:bCs/>
          <w:lang w:val="da-DK"/>
        </w:rPr>
        <w:t>Indehaver af markedsføringstilladelsen:</w:t>
      </w:r>
    </w:p>
    <w:p w:rsidR="00BA26F6" w:rsidP="00BA26F6" w14:paraId="1C29BC41" w14:textId="77777777">
      <w:pPr>
        <w:numPr>
          <w:ilvl w:val="12"/>
          <w:numId w:val="0"/>
        </w:numPr>
        <w:tabs>
          <w:tab w:val="clear" w:pos="562"/>
        </w:tabs>
        <w:ind w:right="-2"/>
        <w:rPr>
          <w:lang w:val="da-DK"/>
        </w:rPr>
      </w:pPr>
    </w:p>
    <w:p w:rsidR="00BA26F6" w:rsidRPr="00D3246C" w:rsidP="00BA26F6" w14:paraId="0827CF60" w14:textId="77777777">
      <w:pPr>
        <w:keepNext/>
        <w:tabs>
          <w:tab w:val="clear" w:pos="562"/>
        </w:tabs>
        <w:suppressAutoHyphens w:val="0"/>
        <w:autoSpaceDE w:val="0"/>
        <w:autoSpaceDN w:val="0"/>
        <w:adjustRightInd w:val="0"/>
        <w:spacing w:line="240" w:lineRule="atLeast"/>
        <w:rPr>
          <w:szCs w:val="22"/>
          <w:lang w:val="da-DK" w:eastAsia="en-GB"/>
        </w:rPr>
      </w:pPr>
      <w:r w:rsidRPr="00D3246C">
        <w:rPr>
          <w:szCs w:val="22"/>
          <w:lang w:val="da-DK" w:eastAsia="en-GB"/>
        </w:rPr>
        <w:t>AbbVie Deutschland GmbH &amp; Co. KG</w:t>
      </w:r>
    </w:p>
    <w:p w:rsidR="00BA26F6" w:rsidRPr="00D3246C" w:rsidP="00BA26F6" w14:paraId="7A4B4D78" w14:textId="77777777">
      <w:pPr>
        <w:keepNext/>
        <w:tabs>
          <w:tab w:val="clear" w:pos="562"/>
        </w:tabs>
        <w:suppressAutoHyphens w:val="0"/>
        <w:autoSpaceDE w:val="0"/>
        <w:autoSpaceDN w:val="0"/>
        <w:adjustRightInd w:val="0"/>
        <w:spacing w:line="240" w:lineRule="atLeast"/>
        <w:rPr>
          <w:szCs w:val="22"/>
          <w:lang w:val="da-DK" w:eastAsia="en-GB"/>
        </w:rPr>
      </w:pPr>
      <w:r w:rsidRPr="00D3246C">
        <w:rPr>
          <w:szCs w:val="22"/>
          <w:lang w:val="da-DK" w:eastAsia="en-GB"/>
        </w:rPr>
        <w:t>Knollstrasse</w:t>
      </w:r>
    </w:p>
    <w:p w:rsidR="00BA26F6" w:rsidRPr="00D3246C" w:rsidP="00BA26F6" w14:paraId="35E7EC41" w14:textId="77777777">
      <w:pPr>
        <w:keepNext/>
        <w:tabs>
          <w:tab w:val="clear" w:pos="562"/>
        </w:tabs>
        <w:suppressAutoHyphens w:val="0"/>
        <w:autoSpaceDE w:val="0"/>
        <w:autoSpaceDN w:val="0"/>
        <w:adjustRightInd w:val="0"/>
        <w:spacing w:line="240" w:lineRule="atLeast"/>
        <w:rPr>
          <w:szCs w:val="22"/>
          <w:lang w:val="da-DK" w:eastAsia="en-GB"/>
        </w:rPr>
      </w:pPr>
      <w:r w:rsidRPr="00D3246C">
        <w:rPr>
          <w:szCs w:val="22"/>
          <w:lang w:val="da-DK" w:eastAsia="en-GB"/>
        </w:rPr>
        <w:t>67061 Ludwigshafen</w:t>
      </w:r>
    </w:p>
    <w:p w:rsidR="00BA26F6" w:rsidRPr="00D3246C" w:rsidP="00BA26F6" w14:paraId="1D5F569A" w14:textId="77777777">
      <w:pPr>
        <w:tabs>
          <w:tab w:val="clear" w:pos="562"/>
        </w:tabs>
        <w:rPr>
          <w:szCs w:val="22"/>
          <w:lang w:val="da-DK" w:eastAsia="en-GB"/>
        </w:rPr>
      </w:pPr>
      <w:r w:rsidRPr="00D3246C">
        <w:rPr>
          <w:szCs w:val="22"/>
          <w:lang w:val="da-DK" w:eastAsia="en-GB"/>
        </w:rPr>
        <w:t>Tyskland</w:t>
      </w:r>
    </w:p>
    <w:p w:rsidR="00BA26F6" w:rsidRPr="00DB1F7F" w:rsidP="00BA26F6" w14:paraId="6D8A1561" w14:textId="77777777">
      <w:pPr>
        <w:tabs>
          <w:tab w:val="clear" w:pos="562"/>
        </w:tabs>
        <w:rPr>
          <w:lang w:val="da-DK"/>
        </w:rPr>
      </w:pPr>
    </w:p>
    <w:p w:rsidR="00BA26F6" w:rsidRPr="008F497B" w:rsidP="00BA26F6" w14:paraId="6563165C" w14:textId="77777777">
      <w:pPr>
        <w:numPr>
          <w:ilvl w:val="12"/>
          <w:numId w:val="0"/>
        </w:numPr>
        <w:tabs>
          <w:tab w:val="clear" w:pos="562"/>
        </w:tabs>
        <w:ind w:right="-2"/>
        <w:rPr>
          <w:b/>
          <w:lang w:val="da-DK"/>
        </w:rPr>
      </w:pPr>
      <w:r w:rsidRPr="008F497B">
        <w:rPr>
          <w:b/>
          <w:lang w:val="da-DK"/>
        </w:rPr>
        <w:t xml:space="preserve">Fremstiller: </w:t>
      </w:r>
    </w:p>
    <w:p w:rsidR="00BA26F6" w:rsidRPr="00DB1F7F" w:rsidP="00BA26F6" w14:paraId="255DA575" w14:textId="77777777">
      <w:pPr>
        <w:numPr>
          <w:ilvl w:val="12"/>
          <w:numId w:val="0"/>
        </w:numPr>
        <w:tabs>
          <w:tab w:val="clear" w:pos="562"/>
          <w:tab w:val="left" w:pos="720"/>
        </w:tabs>
        <w:rPr>
          <w:lang w:val="da-DK"/>
        </w:rPr>
      </w:pPr>
    </w:p>
    <w:p w:rsidR="00BA26F6" w:rsidRPr="00DB1F7F" w:rsidP="00BA26F6" w14:paraId="14A151C6" w14:textId="77777777">
      <w:pPr>
        <w:rPr>
          <w:lang w:val="da-DK"/>
        </w:rPr>
      </w:pPr>
      <w:r w:rsidRPr="00DB1F7F">
        <w:rPr>
          <w:lang w:val="da-DK"/>
        </w:rPr>
        <w:t>AbbVie Biotechnology GmbH</w:t>
      </w:r>
    </w:p>
    <w:p w:rsidR="00BA26F6" w:rsidRPr="00DB1F7F" w:rsidP="00BA26F6" w14:paraId="0BCACB5C" w14:textId="77777777">
      <w:pPr>
        <w:numPr>
          <w:ilvl w:val="12"/>
          <w:numId w:val="0"/>
        </w:numPr>
        <w:tabs>
          <w:tab w:val="clear" w:pos="562"/>
          <w:tab w:val="left" w:pos="720"/>
        </w:tabs>
        <w:rPr>
          <w:lang w:val="da-DK"/>
        </w:rPr>
      </w:pPr>
      <w:r w:rsidRPr="00DB1F7F">
        <w:rPr>
          <w:lang w:val="da-DK"/>
        </w:rPr>
        <w:t>Knollstrasse</w:t>
      </w:r>
    </w:p>
    <w:p w:rsidR="00BA26F6" w:rsidRPr="00DB1F7F" w:rsidP="00BA26F6" w14:paraId="7DE84543" w14:textId="77777777">
      <w:pPr>
        <w:numPr>
          <w:ilvl w:val="12"/>
          <w:numId w:val="0"/>
        </w:numPr>
        <w:tabs>
          <w:tab w:val="clear" w:pos="562"/>
          <w:tab w:val="left" w:pos="720"/>
        </w:tabs>
        <w:rPr>
          <w:lang w:val="da-DK"/>
        </w:rPr>
      </w:pPr>
      <w:r w:rsidRPr="00DB1F7F">
        <w:rPr>
          <w:lang w:val="da-DK"/>
        </w:rPr>
        <w:t>67061 Ludwigshafen</w:t>
      </w:r>
    </w:p>
    <w:p w:rsidR="00BA26F6" w:rsidP="00BA26F6" w14:paraId="52B6080F" w14:textId="77777777">
      <w:pPr>
        <w:numPr>
          <w:ilvl w:val="12"/>
          <w:numId w:val="0"/>
        </w:numPr>
        <w:tabs>
          <w:tab w:val="clear" w:pos="562"/>
        </w:tabs>
        <w:ind w:right="-2"/>
        <w:rPr>
          <w:lang w:val="sv-SE"/>
        </w:rPr>
      </w:pPr>
      <w:r>
        <w:rPr>
          <w:lang w:val="sv-SE"/>
        </w:rPr>
        <w:t>Tyskland</w:t>
      </w:r>
    </w:p>
    <w:p w:rsidR="00BA26F6" w:rsidRPr="004D3223" w:rsidP="00BA26F6" w14:paraId="2C6016DE" w14:textId="77777777">
      <w:pPr>
        <w:numPr>
          <w:ilvl w:val="12"/>
          <w:numId w:val="0"/>
        </w:numPr>
        <w:tabs>
          <w:tab w:val="clear" w:pos="562"/>
        </w:tabs>
        <w:ind w:right="-2"/>
        <w:rPr>
          <w:lang w:val="sv-SE"/>
        </w:rPr>
      </w:pPr>
    </w:p>
    <w:p w:rsidR="00BA26F6" w:rsidP="00BA26F6" w14:paraId="7D5A204E" w14:textId="77777777">
      <w:pPr>
        <w:numPr>
          <w:ilvl w:val="12"/>
          <w:numId w:val="0"/>
        </w:numPr>
        <w:tabs>
          <w:tab w:val="clear" w:pos="562"/>
        </w:tabs>
        <w:ind w:right="-2"/>
        <w:rPr>
          <w:lang w:val="da-DK"/>
        </w:rPr>
      </w:pPr>
      <w:r>
        <w:rPr>
          <w:lang w:val="da-DK"/>
        </w:rPr>
        <w:t xml:space="preserve">Hvis </w:t>
      </w:r>
      <w:r w:rsidRPr="000B068C">
        <w:rPr>
          <w:lang w:val="da-DK"/>
        </w:rPr>
        <w:t xml:space="preserve"> </w:t>
      </w:r>
      <w:r>
        <w:rPr>
          <w:lang w:val="da-DK"/>
        </w:rPr>
        <w:t xml:space="preserve">du ønsker  yderligere oplysninger om dette lægemiddel, skal </w:t>
      </w:r>
      <w:r w:rsidRPr="000B068C">
        <w:rPr>
          <w:lang w:val="da-DK"/>
        </w:rPr>
        <w:t xml:space="preserve"> </w:t>
      </w:r>
      <w:r>
        <w:rPr>
          <w:lang w:val="da-DK"/>
        </w:rPr>
        <w:t xml:space="preserve">du henvende dig til den lokale repræsentant </w:t>
      </w:r>
      <w:r w:rsidRPr="008F497B">
        <w:rPr>
          <w:noProof/>
          <w:lang w:val="da-DK"/>
        </w:rPr>
        <w:t>for indehaveren af markedsføringstilladelsen</w:t>
      </w:r>
      <w:r>
        <w:rPr>
          <w:lang w:val="da-DK"/>
        </w:rPr>
        <w:t>:</w:t>
      </w:r>
    </w:p>
    <w:p w:rsidR="008F24A7" w:rsidP="00BA26F6" w14:paraId="0596527E" w14:textId="77777777">
      <w:pPr>
        <w:numPr>
          <w:ilvl w:val="12"/>
          <w:numId w:val="0"/>
        </w:numPr>
        <w:tabs>
          <w:tab w:val="clear" w:pos="562"/>
        </w:tabs>
        <w:ind w:right="-2"/>
        <w:rPr>
          <w:lang w:val="da-DK"/>
        </w:rPr>
      </w:pPr>
    </w:p>
    <w:tbl>
      <w:tblPr>
        <w:tblW w:w="9356" w:type="dxa"/>
        <w:tblInd w:w="-34" w:type="dxa"/>
        <w:tblLayout w:type="fixed"/>
        <w:tblLook w:val="0000"/>
      </w:tblPr>
      <w:tblGrid>
        <w:gridCol w:w="34"/>
        <w:gridCol w:w="4610"/>
        <w:gridCol w:w="34"/>
        <w:gridCol w:w="4678"/>
      </w:tblGrid>
      <w:tr w14:paraId="46997F5C" w14:textId="77777777" w:rsidTr="001F79B0">
        <w:tblPrEx>
          <w:tblW w:w="9356" w:type="dxa"/>
          <w:tblInd w:w="-34" w:type="dxa"/>
          <w:tblLayout w:type="fixed"/>
          <w:tblLook w:val="0000"/>
        </w:tblPrEx>
        <w:tc>
          <w:tcPr>
            <w:tcW w:w="4644" w:type="dxa"/>
            <w:gridSpan w:val="2"/>
          </w:tcPr>
          <w:p w:rsidR="008F24A7" w:rsidRPr="00BD646C" w:rsidP="001F79B0" w14:paraId="72E74C84" w14:textId="77777777">
            <w:pPr>
              <w:tabs>
                <w:tab w:val="clear" w:pos="562"/>
              </w:tabs>
              <w:suppressAutoHyphens w:val="0"/>
              <w:rPr>
                <w:b/>
                <w:bCs/>
                <w:szCs w:val="22"/>
                <w:lang w:val="fr-BE"/>
              </w:rPr>
            </w:pPr>
            <w:r w:rsidRPr="00BD646C">
              <w:rPr>
                <w:b/>
                <w:bCs/>
                <w:szCs w:val="22"/>
                <w:lang w:val="fr-BE"/>
              </w:rPr>
              <w:t>België/Belgique/Belgien</w:t>
            </w:r>
          </w:p>
          <w:p w:rsidR="008F24A7" w:rsidRPr="00BD646C" w:rsidP="001F79B0" w14:paraId="2E6F4C41" w14:textId="77777777">
            <w:pPr>
              <w:tabs>
                <w:tab w:val="clear" w:pos="562"/>
              </w:tabs>
              <w:suppressAutoHyphens w:val="0"/>
              <w:rPr>
                <w:bCs/>
                <w:szCs w:val="22"/>
                <w:lang w:val="fr-FR"/>
              </w:rPr>
            </w:pPr>
            <w:r w:rsidRPr="00BD646C">
              <w:rPr>
                <w:bCs/>
                <w:szCs w:val="22"/>
                <w:lang w:val="fr-FR"/>
              </w:rPr>
              <w:t>AbbVie SA</w:t>
            </w:r>
          </w:p>
          <w:p w:rsidR="008F24A7" w:rsidRPr="00BD646C" w:rsidP="001F79B0" w14:paraId="7ECD2D74" w14:textId="77777777">
            <w:pPr>
              <w:tabs>
                <w:tab w:val="clear" w:pos="562"/>
              </w:tabs>
              <w:suppressAutoHyphens w:val="0"/>
              <w:rPr>
                <w:szCs w:val="22"/>
                <w:lang w:val="fr-FR"/>
              </w:rPr>
            </w:pPr>
            <w:r w:rsidRPr="00BD646C">
              <w:rPr>
                <w:bCs/>
                <w:szCs w:val="22"/>
                <w:lang w:val="fr-FR"/>
              </w:rPr>
              <w:t xml:space="preserve">Tél/Tel: +32 10 </w:t>
            </w:r>
            <w:r w:rsidRPr="00BD646C">
              <w:rPr>
                <w:szCs w:val="22"/>
                <w:lang w:val="fr-FR"/>
              </w:rPr>
              <w:t>477811</w:t>
            </w:r>
          </w:p>
          <w:p w:rsidR="008F24A7" w:rsidRPr="00BD646C" w:rsidP="001F79B0" w14:paraId="2055C529" w14:textId="77777777">
            <w:pPr>
              <w:tabs>
                <w:tab w:val="clear" w:pos="562"/>
              </w:tabs>
              <w:suppressAutoHyphens w:val="0"/>
              <w:rPr>
                <w:bCs/>
                <w:szCs w:val="22"/>
                <w:lang w:val="fr-FR"/>
              </w:rPr>
            </w:pPr>
          </w:p>
        </w:tc>
        <w:tc>
          <w:tcPr>
            <w:tcW w:w="4678" w:type="dxa"/>
            <w:gridSpan w:val="2"/>
          </w:tcPr>
          <w:p w:rsidR="008F24A7" w:rsidRPr="00BD646C" w:rsidP="001F79B0" w14:paraId="15797FDA" w14:textId="77777777">
            <w:pPr>
              <w:tabs>
                <w:tab w:val="clear" w:pos="562"/>
              </w:tabs>
              <w:suppressAutoHyphens w:val="0"/>
              <w:rPr>
                <w:b/>
                <w:bCs/>
                <w:szCs w:val="22"/>
                <w:lang w:val="lt-LT"/>
              </w:rPr>
            </w:pPr>
            <w:r w:rsidRPr="00BD646C">
              <w:rPr>
                <w:b/>
                <w:bCs/>
                <w:szCs w:val="22"/>
                <w:lang w:val="lt-LT"/>
              </w:rPr>
              <w:t>Lietuva</w:t>
            </w:r>
          </w:p>
          <w:p w:rsidR="008F24A7" w:rsidRPr="00BD646C" w:rsidP="001F79B0" w14:paraId="712A8C62" w14:textId="77777777">
            <w:pPr>
              <w:tabs>
                <w:tab w:val="clear" w:pos="562"/>
              </w:tabs>
              <w:suppressAutoHyphens w:val="0"/>
              <w:rPr>
                <w:bCs/>
                <w:szCs w:val="22"/>
                <w:lang w:val="lv-LV"/>
              </w:rPr>
            </w:pPr>
            <w:r w:rsidRPr="00BD646C">
              <w:rPr>
                <w:bCs/>
                <w:szCs w:val="22"/>
                <w:lang w:val="lv-LV"/>
              </w:rPr>
              <w:t xml:space="preserve">AbbVie UAB </w:t>
            </w:r>
          </w:p>
          <w:p w:rsidR="008F24A7" w:rsidRPr="00BD646C" w:rsidP="001F79B0" w14:paraId="085882AB" w14:textId="77777777">
            <w:pPr>
              <w:tabs>
                <w:tab w:val="clear" w:pos="562"/>
              </w:tabs>
              <w:suppressAutoHyphens w:val="0"/>
              <w:rPr>
                <w:bCs/>
                <w:szCs w:val="22"/>
                <w:lang w:val="lv-LV"/>
              </w:rPr>
            </w:pPr>
            <w:r w:rsidRPr="00BD646C">
              <w:rPr>
                <w:bCs/>
                <w:szCs w:val="22"/>
                <w:lang w:val="lv-LV"/>
              </w:rPr>
              <w:t>Tel: +370 5 205 3023</w:t>
            </w:r>
          </w:p>
        </w:tc>
      </w:tr>
      <w:tr w14:paraId="26C1B446" w14:textId="77777777" w:rsidTr="001F79B0">
        <w:tblPrEx>
          <w:tblW w:w="9356" w:type="dxa"/>
          <w:tblInd w:w="-34" w:type="dxa"/>
          <w:tblLayout w:type="fixed"/>
          <w:tblLook w:val="0000"/>
        </w:tblPrEx>
        <w:tc>
          <w:tcPr>
            <w:tcW w:w="4644" w:type="dxa"/>
            <w:gridSpan w:val="2"/>
          </w:tcPr>
          <w:p w:rsidR="008F24A7" w:rsidRPr="00BD646C" w:rsidP="001F79B0" w14:paraId="09B7D0D4" w14:textId="77777777">
            <w:pPr>
              <w:tabs>
                <w:tab w:val="clear" w:pos="562"/>
              </w:tabs>
              <w:suppressAutoHyphens w:val="0"/>
              <w:rPr>
                <w:b/>
                <w:bCs/>
                <w:szCs w:val="22"/>
                <w:lang w:val="bg-BG"/>
              </w:rPr>
            </w:pPr>
            <w:r w:rsidRPr="00BD646C">
              <w:rPr>
                <w:b/>
                <w:bCs/>
                <w:szCs w:val="22"/>
                <w:lang w:val="bg-BG"/>
              </w:rPr>
              <w:t>България</w:t>
            </w:r>
          </w:p>
          <w:p w:rsidR="008F24A7" w:rsidRPr="00BD646C" w:rsidP="001F79B0" w14:paraId="6BD317C6" w14:textId="77777777">
            <w:pPr>
              <w:tabs>
                <w:tab w:val="clear" w:pos="562"/>
              </w:tabs>
              <w:suppressAutoHyphens w:val="0"/>
              <w:rPr>
                <w:szCs w:val="22"/>
                <w:lang w:val="da-DK"/>
              </w:rPr>
            </w:pPr>
            <w:r w:rsidRPr="00BD646C">
              <w:rPr>
                <w:szCs w:val="22"/>
                <w:lang w:val="sk-SK"/>
              </w:rPr>
              <w:t>АбВи ЕООД</w:t>
            </w:r>
          </w:p>
          <w:p w:rsidR="008F24A7" w:rsidRPr="00BD646C" w:rsidP="001F79B0" w14:paraId="1C440111" w14:textId="77777777">
            <w:pPr>
              <w:tabs>
                <w:tab w:val="clear" w:pos="562"/>
              </w:tabs>
              <w:suppressAutoHyphens w:val="0"/>
              <w:rPr>
                <w:bCs/>
                <w:szCs w:val="22"/>
                <w:lang w:val="da-DK"/>
              </w:rPr>
            </w:pPr>
            <w:r w:rsidRPr="00BD646C">
              <w:rPr>
                <w:szCs w:val="22"/>
                <w:lang w:val="sk-SK"/>
              </w:rPr>
              <w:t>Тел</w:t>
            </w:r>
            <w:r w:rsidRPr="00BD646C">
              <w:rPr>
                <w:szCs w:val="22"/>
                <w:lang w:val="it-IT"/>
              </w:rPr>
              <w:t>.:+359 2 90 30 430</w:t>
            </w:r>
          </w:p>
        </w:tc>
        <w:tc>
          <w:tcPr>
            <w:tcW w:w="4678" w:type="dxa"/>
            <w:gridSpan w:val="2"/>
          </w:tcPr>
          <w:p w:rsidR="008F24A7" w:rsidRPr="00BD646C" w:rsidP="001F79B0" w14:paraId="77E99FA5" w14:textId="77777777">
            <w:pPr>
              <w:tabs>
                <w:tab w:val="clear" w:pos="562"/>
              </w:tabs>
              <w:suppressAutoHyphens w:val="0"/>
              <w:rPr>
                <w:b/>
                <w:bCs/>
                <w:szCs w:val="22"/>
                <w:lang w:val="de-DE"/>
              </w:rPr>
            </w:pPr>
            <w:r w:rsidRPr="00BD646C">
              <w:rPr>
                <w:b/>
                <w:bCs/>
                <w:szCs w:val="22"/>
                <w:lang w:val="de-DE"/>
              </w:rPr>
              <w:t>Luxembourg/Luxemburg</w:t>
            </w:r>
          </w:p>
          <w:p w:rsidR="008F24A7" w:rsidRPr="00BD646C" w:rsidP="001F79B0" w14:paraId="589E7F2A" w14:textId="77777777">
            <w:pPr>
              <w:tabs>
                <w:tab w:val="clear" w:pos="562"/>
              </w:tabs>
              <w:suppressAutoHyphens w:val="0"/>
              <w:rPr>
                <w:bCs/>
                <w:szCs w:val="22"/>
                <w:lang w:val="de-DE"/>
              </w:rPr>
            </w:pPr>
            <w:r w:rsidRPr="00BD646C">
              <w:rPr>
                <w:bCs/>
                <w:szCs w:val="22"/>
                <w:lang w:val="de-DE"/>
              </w:rPr>
              <w:t>AbbVie SA</w:t>
            </w:r>
          </w:p>
          <w:p w:rsidR="008F24A7" w:rsidRPr="00BD646C" w:rsidP="001F79B0" w14:paraId="538162C5" w14:textId="77777777">
            <w:pPr>
              <w:tabs>
                <w:tab w:val="clear" w:pos="562"/>
              </w:tabs>
              <w:suppressAutoHyphens w:val="0"/>
              <w:rPr>
                <w:bCs/>
                <w:szCs w:val="22"/>
                <w:lang w:val="de-DE"/>
              </w:rPr>
            </w:pPr>
            <w:r w:rsidRPr="00BD646C">
              <w:rPr>
                <w:bCs/>
                <w:szCs w:val="22"/>
                <w:lang w:val="de-DE"/>
              </w:rPr>
              <w:t>Belgique/Belgien</w:t>
            </w:r>
          </w:p>
          <w:p w:rsidR="008F24A7" w:rsidRPr="00BD646C" w:rsidP="001F79B0" w14:paraId="25B70AB7" w14:textId="77777777">
            <w:pPr>
              <w:tabs>
                <w:tab w:val="clear" w:pos="562"/>
              </w:tabs>
              <w:suppressAutoHyphens w:val="0"/>
              <w:rPr>
                <w:bCs/>
                <w:szCs w:val="22"/>
                <w:lang w:val="fr-FR"/>
              </w:rPr>
            </w:pPr>
            <w:r w:rsidRPr="00BD646C">
              <w:rPr>
                <w:bCs/>
                <w:szCs w:val="22"/>
                <w:lang w:val="fr-FR"/>
              </w:rPr>
              <w:t>Tél/Tel: +32 10 477811</w:t>
            </w:r>
          </w:p>
          <w:p w:rsidR="008F24A7" w:rsidRPr="00BD646C" w:rsidP="001F79B0" w14:paraId="7A22DE93" w14:textId="77777777">
            <w:pPr>
              <w:tabs>
                <w:tab w:val="clear" w:pos="562"/>
              </w:tabs>
              <w:suppressAutoHyphens w:val="0"/>
              <w:rPr>
                <w:bCs/>
                <w:szCs w:val="22"/>
                <w:lang w:val="fr-FR"/>
              </w:rPr>
            </w:pPr>
          </w:p>
        </w:tc>
      </w:tr>
      <w:tr w14:paraId="614F24B9" w14:textId="77777777" w:rsidTr="001F79B0">
        <w:tblPrEx>
          <w:tblW w:w="9356" w:type="dxa"/>
          <w:tblInd w:w="-34" w:type="dxa"/>
          <w:tblLayout w:type="fixed"/>
          <w:tblLook w:val="0000"/>
        </w:tblPrEx>
        <w:tc>
          <w:tcPr>
            <w:tcW w:w="4644" w:type="dxa"/>
            <w:gridSpan w:val="2"/>
          </w:tcPr>
          <w:p w:rsidR="008F24A7" w:rsidRPr="00BD646C" w:rsidP="001F79B0" w14:paraId="702DB978" w14:textId="77777777">
            <w:pPr>
              <w:tabs>
                <w:tab w:val="clear" w:pos="562"/>
              </w:tabs>
              <w:suppressAutoHyphens w:val="0"/>
              <w:rPr>
                <w:b/>
                <w:bCs/>
                <w:szCs w:val="22"/>
                <w:lang w:val="sk-SK"/>
              </w:rPr>
            </w:pPr>
            <w:r w:rsidRPr="00BD646C">
              <w:rPr>
                <w:b/>
                <w:bCs/>
                <w:szCs w:val="22"/>
                <w:lang w:val="sk-SK"/>
              </w:rPr>
              <w:t>Česká republika</w:t>
            </w:r>
          </w:p>
          <w:p w:rsidR="008F24A7" w:rsidRPr="00BD646C" w:rsidP="001F79B0" w14:paraId="25311AD8" w14:textId="77777777">
            <w:pPr>
              <w:tabs>
                <w:tab w:val="clear" w:pos="562"/>
              </w:tabs>
              <w:suppressAutoHyphens w:val="0"/>
              <w:rPr>
                <w:bCs/>
                <w:szCs w:val="22"/>
                <w:lang w:val="sk-SK"/>
              </w:rPr>
            </w:pPr>
            <w:r w:rsidRPr="00BD646C">
              <w:rPr>
                <w:bCs/>
                <w:szCs w:val="22"/>
                <w:lang w:val="sk-SK"/>
              </w:rPr>
              <w:t xml:space="preserve">AbbVie s.r.o. </w:t>
            </w:r>
          </w:p>
          <w:p w:rsidR="008F24A7" w:rsidRPr="00BD646C" w:rsidP="001F79B0" w14:paraId="67DF99D2" w14:textId="77777777">
            <w:pPr>
              <w:tabs>
                <w:tab w:val="clear" w:pos="562"/>
              </w:tabs>
              <w:suppressAutoHyphens w:val="0"/>
              <w:rPr>
                <w:bCs/>
                <w:szCs w:val="22"/>
                <w:lang w:val="sk-SK"/>
              </w:rPr>
            </w:pPr>
            <w:r w:rsidRPr="00BD646C">
              <w:rPr>
                <w:bCs/>
                <w:szCs w:val="22"/>
                <w:lang w:val="sk-SK"/>
              </w:rPr>
              <w:t>Tel: +420 233 098 111</w:t>
            </w:r>
          </w:p>
        </w:tc>
        <w:tc>
          <w:tcPr>
            <w:tcW w:w="4678" w:type="dxa"/>
            <w:gridSpan w:val="2"/>
          </w:tcPr>
          <w:p w:rsidR="008F24A7" w:rsidRPr="00BD646C" w:rsidP="001F79B0" w14:paraId="081D06D4" w14:textId="77777777">
            <w:pPr>
              <w:tabs>
                <w:tab w:val="clear" w:pos="562"/>
              </w:tabs>
              <w:suppressAutoHyphens w:val="0"/>
              <w:rPr>
                <w:b/>
                <w:bCs/>
                <w:szCs w:val="22"/>
                <w:lang w:val="hu-HU"/>
              </w:rPr>
            </w:pPr>
            <w:r w:rsidRPr="00BD646C">
              <w:rPr>
                <w:b/>
                <w:bCs/>
                <w:szCs w:val="22"/>
                <w:lang w:val="hu-HU"/>
              </w:rPr>
              <w:t>Magyarország</w:t>
            </w:r>
          </w:p>
          <w:p w:rsidR="008F24A7" w:rsidRPr="00BD646C" w:rsidP="001F79B0" w14:paraId="5C9B97F4" w14:textId="77777777">
            <w:pPr>
              <w:tabs>
                <w:tab w:val="clear" w:pos="562"/>
              </w:tabs>
              <w:suppressAutoHyphens w:val="0"/>
              <w:rPr>
                <w:bCs/>
                <w:szCs w:val="22"/>
                <w:lang w:val="hu-HU"/>
              </w:rPr>
            </w:pPr>
            <w:r w:rsidRPr="00BD646C">
              <w:rPr>
                <w:bCs/>
                <w:szCs w:val="22"/>
                <w:lang w:val="hu-HU"/>
              </w:rPr>
              <w:t>AbbVie Kft.</w:t>
            </w:r>
          </w:p>
          <w:p w:rsidR="008F24A7" w:rsidRPr="00BD646C" w:rsidP="001F79B0" w14:paraId="58215A89" w14:textId="77777777">
            <w:pPr>
              <w:tabs>
                <w:tab w:val="clear" w:pos="562"/>
              </w:tabs>
              <w:suppressAutoHyphens w:val="0"/>
              <w:rPr>
                <w:bCs/>
                <w:szCs w:val="22"/>
                <w:lang w:val="hu-HU"/>
              </w:rPr>
            </w:pPr>
            <w:r w:rsidRPr="00BD646C">
              <w:rPr>
                <w:bCs/>
                <w:szCs w:val="22"/>
                <w:lang w:val="hu-HU"/>
              </w:rPr>
              <w:t>Tel.:+36 1 455 8600</w:t>
            </w:r>
          </w:p>
          <w:p w:rsidR="008F24A7" w:rsidRPr="00BD646C" w:rsidP="001F79B0" w14:paraId="129B0D05" w14:textId="77777777">
            <w:pPr>
              <w:tabs>
                <w:tab w:val="clear" w:pos="562"/>
              </w:tabs>
              <w:suppressAutoHyphens w:val="0"/>
              <w:rPr>
                <w:bCs/>
                <w:szCs w:val="22"/>
                <w:lang w:val="hu-HU"/>
              </w:rPr>
            </w:pPr>
          </w:p>
        </w:tc>
      </w:tr>
      <w:tr w14:paraId="4CA13E03" w14:textId="77777777" w:rsidTr="001F79B0">
        <w:tblPrEx>
          <w:tblW w:w="9356" w:type="dxa"/>
          <w:tblInd w:w="-34" w:type="dxa"/>
          <w:tblLayout w:type="fixed"/>
          <w:tblLook w:val="0000"/>
        </w:tblPrEx>
        <w:trPr>
          <w:trHeight w:val="737"/>
        </w:trPr>
        <w:tc>
          <w:tcPr>
            <w:tcW w:w="4644" w:type="dxa"/>
            <w:gridSpan w:val="2"/>
          </w:tcPr>
          <w:p w:rsidR="008F24A7" w:rsidRPr="00BD646C" w:rsidP="001F79B0" w14:paraId="3440B7FB" w14:textId="77777777">
            <w:pPr>
              <w:tabs>
                <w:tab w:val="clear" w:pos="562"/>
              </w:tabs>
              <w:suppressAutoHyphens w:val="0"/>
              <w:rPr>
                <w:b/>
                <w:bCs/>
                <w:szCs w:val="22"/>
              </w:rPr>
            </w:pPr>
            <w:r w:rsidRPr="00BD646C">
              <w:rPr>
                <w:b/>
                <w:bCs/>
                <w:szCs w:val="22"/>
              </w:rPr>
              <w:t>Danmark</w:t>
            </w:r>
          </w:p>
          <w:p w:rsidR="008F24A7" w:rsidRPr="00BD646C" w:rsidP="001F79B0" w14:paraId="31DEEBCE" w14:textId="77777777">
            <w:pPr>
              <w:tabs>
                <w:tab w:val="clear" w:pos="562"/>
              </w:tabs>
              <w:suppressAutoHyphens w:val="0"/>
              <w:rPr>
                <w:bCs/>
                <w:szCs w:val="22"/>
              </w:rPr>
            </w:pPr>
            <w:r w:rsidRPr="00BD646C">
              <w:rPr>
                <w:bCs/>
                <w:szCs w:val="22"/>
              </w:rPr>
              <w:t>AbbVie A/S</w:t>
            </w:r>
          </w:p>
          <w:p w:rsidR="008F24A7" w:rsidRPr="00BD646C" w:rsidP="001F79B0" w14:paraId="50090C96" w14:textId="77777777">
            <w:pPr>
              <w:tabs>
                <w:tab w:val="clear" w:pos="562"/>
              </w:tabs>
              <w:suppressAutoHyphens w:val="0"/>
              <w:rPr>
                <w:bCs/>
                <w:szCs w:val="22"/>
                <w:lang w:val="sk-SK"/>
              </w:rPr>
            </w:pPr>
            <w:r w:rsidRPr="00BD646C">
              <w:rPr>
                <w:bCs/>
                <w:szCs w:val="22"/>
              </w:rPr>
              <w:t>Tlf</w:t>
            </w:r>
            <w:ins w:id="32375" w:author="AbbVie7" w:date="2025-05-13T08:41:00Z">
              <w:r w:rsidR="00B968AB">
                <w:rPr>
                  <w:bCs/>
                  <w:szCs w:val="22"/>
                </w:rPr>
                <w:t>.</w:t>
              </w:r>
            </w:ins>
            <w:r w:rsidRPr="00BD646C">
              <w:rPr>
                <w:bCs/>
                <w:szCs w:val="22"/>
              </w:rPr>
              <w:t>: +45 72 30-20-28</w:t>
            </w:r>
          </w:p>
        </w:tc>
        <w:tc>
          <w:tcPr>
            <w:tcW w:w="4678" w:type="dxa"/>
            <w:gridSpan w:val="2"/>
          </w:tcPr>
          <w:p w:rsidR="008F24A7" w:rsidRPr="00BD646C" w:rsidP="001F79B0" w14:paraId="0634ACAA" w14:textId="77777777">
            <w:pPr>
              <w:tabs>
                <w:tab w:val="clear" w:pos="562"/>
              </w:tabs>
              <w:suppressAutoHyphens w:val="0"/>
              <w:rPr>
                <w:b/>
                <w:bCs/>
                <w:szCs w:val="22"/>
                <w:lang w:val="mt-MT"/>
              </w:rPr>
            </w:pPr>
            <w:r w:rsidRPr="00BD646C">
              <w:rPr>
                <w:b/>
                <w:bCs/>
                <w:szCs w:val="22"/>
                <w:lang w:val="mt-MT"/>
              </w:rPr>
              <w:t>Malta</w:t>
            </w:r>
          </w:p>
          <w:p w:rsidR="008F24A7" w:rsidRPr="00BD646C" w:rsidP="001F79B0" w14:paraId="2DD0A4E4" w14:textId="77777777">
            <w:pPr>
              <w:tabs>
                <w:tab w:val="clear" w:pos="562"/>
              </w:tabs>
              <w:suppressAutoHyphens w:val="0"/>
              <w:rPr>
                <w:bCs/>
                <w:szCs w:val="22"/>
                <w:lang w:val="sk-SK"/>
              </w:rPr>
            </w:pPr>
            <w:r w:rsidRPr="00BD646C">
              <w:rPr>
                <w:bCs/>
                <w:szCs w:val="22"/>
                <w:lang w:val="sk-SK"/>
              </w:rPr>
              <w:t xml:space="preserve">V.J.Salomone Pharma Limited </w:t>
            </w:r>
          </w:p>
          <w:p w:rsidR="008F24A7" w:rsidRPr="00BD646C" w:rsidP="001F79B0" w14:paraId="38527BF8" w14:textId="77777777">
            <w:pPr>
              <w:tabs>
                <w:tab w:val="clear" w:pos="562"/>
              </w:tabs>
              <w:suppressAutoHyphens w:val="0"/>
              <w:rPr>
                <w:bCs/>
                <w:szCs w:val="22"/>
                <w:lang w:val="sk-SK"/>
              </w:rPr>
            </w:pPr>
            <w:r w:rsidRPr="00BD646C">
              <w:rPr>
                <w:bCs/>
                <w:szCs w:val="22"/>
                <w:lang w:val="sk-SK"/>
              </w:rPr>
              <w:t xml:space="preserve">Tel: </w:t>
            </w:r>
            <w:r w:rsidRPr="002E4E4D">
              <w:rPr>
                <w:bCs/>
                <w:szCs w:val="22"/>
                <w:lang w:val="en-GB"/>
              </w:rPr>
              <w:t>+356 21220174</w:t>
            </w:r>
          </w:p>
          <w:p w:rsidR="008F24A7" w:rsidRPr="00BD646C" w:rsidP="001F79B0" w14:paraId="4F6ABB53" w14:textId="77777777">
            <w:pPr>
              <w:tabs>
                <w:tab w:val="clear" w:pos="562"/>
              </w:tabs>
              <w:suppressAutoHyphens w:val="0"/>
              <w:rPr>
                <w:bCs/>
                <w:szCs w:val="22"/>
                <w:lang w:val="sk-SK"/>
              </w:rPr>
            </w:pPr>
          </w:p>
        </w:tc>
      </w:tr>
      <w:tr w14:paraId="749E7C8D" w14:textId="77777777" w:rsidTr="001F79B0">
        <w:tblPrEx>
          <w:tblW w:w="9356" w:type="dxa"/>
          <w:tblInd w:w="-34" w:type="dxa"/>
          <w:tblLayout w:type="fixed"/>
          <w:tblLook w:val="0000"/>
        </w:tblPrEx>
        <w:tc>
          <w:tcPr>
            <w:tcW w:w="4644" w:type="dxa"/>
            <w:gridSpan w:val="2"/>
          </w:tcPr>
          <w:p w:rsidR="008F24A7" w:rsidRPr="00BD646C" w:rsidP="001F79B0" w14:paraId="60D4D147" w14:textId="77777777">
            <w:pPr>
              <w:tabs>
                <w:tab w:val="clear" w:pos="562"/>
              </w:tabs>
              <w:suppressAutoHyphens w:val="0"/>
              <w:rPr>
                <w:b/>
                <w:bCs/>
                <w:szCs w:val="22"/>
                <w:lang w:val="de-DE"/>
              </w:rPr>
            </w:pPr>
            <w:r w:rsidRPr="00BD646C">
              <w:rPr>
                <w:b/>
                <w:bCs/>
                <w:szCs w:val="22"/>
                <w:lang w:val="de-DE"/>
              </w:rPr>
              <w:t>Deutschland</w:t>
            </w:r>
          </w:p>
          <w:p w:rsidR="008F24A7" w:rsidRPr="00BD646C" w:rsidP="001F79B0" w14:paraId="5F6D88FA" w14:textId="77777777">
            <w:pPr>
              <w:tabs>
                <w:tab w:val="clear" w:pos="562"/>
              </w:tabs>
              <w:suppressAutoHyphens w:val="0"/>
              <w:rPr>
                <w:bCs/>
                <w:szCs w:val="22"/>
                <w:lang w:val="de-DE"/>
              </w:rPr>
            </w:pPr>
            <w:r w:rsidRPr="00BD646C">
              <w:rPr>
                <w:szCs w:val="22"/>
                <w:lang w:val="de-DE"/>
              </w:rPr>
              <w:t xml:space="preserve">AbbVie Deutschland </w:t>
            </w:r>
            <w:r w:rsidRPr="00BD646C">
              <w:rPr>
                <w:bCs/>
                <w:szCs w:val="22"/>
                <w:lang w:val="de-DE"/>
              </w:rPr>
              <w:t>GmbH &amp; Co. KG</w:t>
            </w:r>
          </w:p>
          <w:p w:rsidR="008F24A7" w:rsidRPr="00BD646C" w:rsidP="001F79B0" w14:paraId="082CC626" w14:textId="77777777">
            <w:pPr>
              <w:tabs>
                <w:tab w:val="clear" w:pos="562"/>
              </w:tabs>
              <w:suppressAutoHyphens w:val="0"/>
              <w:rPr>
                <w:szCs w:val="22"/>
                <w:lang w:val="de-DE"/>
              </w:rPr>
            </w:pPr>
            <w:r w:rsidRPr="00BD646C">
              <w:rPr>
                <w:szCs w:val="22"/>
                <w:lang w:val="de-DE"/>
              </w:rPr>
              <w:t>Tel: 00800 222843 33 (gebührenfrei)</w:t>
            </w:r>
          </w:p>
          <w:p w:rsidR="008F24A7" w:rsidRPr="00BD646C" w:rsidP="001F79B0" w14:paraId="38BA65CA" w14:textId="77777777">
            <w:pPr>
              <w:tabs>
                <w:tab w:val="clear" w:pos="562"/>
              </w:tabs>
              <w:suppressAutoHyphens w:val="0"/>
              <w:rPr>
                <w:szCs w:val="22"/>
                <w:lang w:val="de-DE"/>
              </w:rPr>
            </w:pPr>
            <w:r w:rsidRPr="00BD646C">
              <w:rPr>
                <w:szCs w:val="22"/>
                <w:lang w:val="de-DE"/>
              </w:rPr>
              <w:t>Tel: +49 (0) 611 / 1720-0</w:t>
            </w:r>
          </w:p>
          <w:p w:rsidR="008F24A7" w:rsidRPr="00BD646C" w:rsidP="001F79B0" w14:paraId="61DFC2E2" w14:textId="77777777">
            <w:pPr>
              <w:tabs>
                <w:tab w:val="clear" w:pos="562"/>
              </w:tabs>
              <w:suppressAutoHyphens w:val="0"/>
              <w:rPr>
                <w:szCs w:val="22"/>
                <w:lang w:val="de-DE"/>
              </w:rPr>
            </w:pPr>
          </w:p>
        </w:tc>
        <w:tc>
          <w:tcPr>
            <w:tcW w:w="4678" w:type="dxa"/>
            <w:gridSpan w:val="2"/>
          </w:tcPr>
          <w:p w:rsidR="008F24A7" w:rsidRPr="00BD646C" w:rsidP="001F79B0" w14:paraId="60444366" w14:textId="77777777">
            <w:pPr>
              <w:tabs>
                <w:tab w:val="clear" w:pos="562"/>
              </w:tabs>
              <w:suppressAutoHyphens w:val="0"/>
              <w:rPr>
                <w:b/>
                <w:bCs/>
                <w:szCs w:val="22"/>
                <w:lang w:val="nl-NL"/>
              </w:rPr>
            </w:pPr>
            <w:r w:rsidRPr="00BD646C">
              <w:rPr>
                <w:b/>
                <w:bCs/>
                <w:szCs w:val="22"/>
                <w:lang w:val="nl-NL"/>
              </w:rPr>
              <w:t>Nederland</w:t>
            </w:r>
          </w:p>
          <w:p w:rsidR="008F24A7" w:rsidRPr="00BD646C" w:rsidP="001F79B0" w14:paraId="35DA7E17" w14:textId="77777777">
            <w:pPr>
              <w:tabs>
                <w:tab w:val="clear" w:pos="562"/>
              </w:tabs>
              <w:suppressAutoHyphens w:val="0"/>
              <w:rPr>
                <w:bCs/>
                <w:szCs w:val="22"/>
                <w:lang w:val="de-DE"/>
              </w:rPr>
            </w:pPr>
            <w:r w:rsidRPr="00BD646C">
              <w:rPr>
                <w:bCs/>
                <w:szCs w:val="22"/>
                <w:lang w:val="de-DE"/>
              </w:rPr>
              <w:t>AbbVie B.V.</w:t>
            </w:r>
          </w:p>
          <w:p w:rsidR="008F24A7" w:rsidRPr="00BD646C" w:rsidP="001F79B0" w14:paraId="1A2410A0" w14:textId="77777777">
            <w:pPr>
              <w:tabs>
                <w:tab w:val="clear" w:pos="562"/>
              </w:tabs>
              <w:suppressAutoHyphens w:val="0"/>
              <w:rPr>
                <w:bCs/>
                <w:szCs w:val="22"/>
                <w:lang w:val="de-DE"/>
              </w:rPr>
            </w:pPr>
            <w:r w:rsidRPr="00BD646C">
              <w:rPr>
                <w:bCs/>
                <w:szCs w:val="22"/>
                <w:lang w:val="de-DE"/>
              </w:rPr>
              <w:t>Tel: +31 (0)88 322 2843</w:t>
            </w:r>
          </w:p>
        </w:tc>
      </w:tr>
      <w:tr w14:paraId="4A26046B" w14:textId="77777777" w:rsidTr="001F79B0">
        <w:tblPrEx>
          <w:tblW w:w="9356" w:type="dxa"/>
          <w:tblInd w:w="-34" w:type="dxa"/>
          <w:tblLayout w:type="fixed"/>
          <w:tblLook w:val="0000"/>
        </w:tblPrEx>
        <w:tc>
          <w:tcPr>
            <w:tcW w:w="4644" w:type="dxa"/>
            <w:gridSpan w:val="2"/>
          </w:tcPr>
          <w:p w:rsidR="008F24A7" w:rsidRPr="00BD646C" w:rsidP="001F79B0" w14:paraId="7F1D106D" w14:textId="77777777">
            <w:pPr>
              <w:tabs>
                <w:tab w:val="clear" w:pos="562"/>
              </w:tabs>
              <w:suppressAutoHyphens w:val="0"/>
              <w:rPr>
                <w:b/>
                <w:bCs/>
                <w:szCs w:val="22"/>
                <w:lang w:val="et-EE"/>
              </w:rPr>
            </w:pPr>
            <w:r w:rsidRPr="00BD646C">
              <w:rPr>
                <w:b/>
                <w:bCs/>
                <w:szCs w:val="22"/>
                <w:lang w:val="et-EE"/>
              </w:rPr>
              <w:t>Eesti</w:t>
            </w:r>
          </w:p>
          <w:p w:rsidR="008F24A7" w:rsidRPr="00BD646C" w:rsidP="001F79B0" w14:paraId="190C1252" w14:textId="77777777">
            <w:pPr>
              <w:tabs>
                <w:tab w:val="clear" w:pos="562"/>
              </w:tabs>
              <w:suppressAutoHyphens w:val="0"/>
              <w:rPr>
                <w:bCs/>
                <w:szCs w:val="22"/>
                <w:lang w:val="et-EE"/>
              </w:rPr>
            </w:pPr>
            <w:r w:rsidRPr="00BD646C">
              <w:rPr>
                <w:bCs/>
                <w:szCs w:val="22"/>
                <w:lang w:val="et-EE"/>
              </w:rPr>
              <w:t xml:space="preserve">AbbVie </w:t>
            </w:r>
            <w:r w:rsidRPr="00BD646C">
              <w:rPr>
                <w:bCs/>
                <w:szCs w:val="22"/>
                <w:lang w:val="sk-SK"/>
              </w:rPr>
              <w:t>OÜ</w:t>
            </w:r>
            <w:r w:rsidRPr="00BD646C">
              <w:rPr>
                <w:bCs/>
                <w:szCs w:val="22"/>
                <w:lang w:val="et-EE"/>
              </w:rPr>
              <w:t xml:space="preserve"> </w:t>
            </w:r>
          </w:p>
          <w:p w:rsidR="008F24A7" w:rsidRPr="00BD646C" w:rsidP="001F79B0" w14:paraId="7F279CD7" w14:textId="77777777">
            <w:pPr>
              <w:tabs>
                <w:tab w:val="clear" w:pos="562"/>
              </w:tabs>
              <w:suppressAutoHyphens w:val="0"/>
              <w:rPr>
                <w:bCs/>
                <w:szCs w:val="22"/>
                <w:lang w:val="lv-LV"/>
              </w:rPr>
            </w:pPr>
            <w:r w:rsidRPr="00BD646C">
              <w:rPr>
                <w:bCs/>
                <w:szCs w:val="22"/>
                <w:lang w:val="et-EE"/>
              </w:rPr>
              <w:t>Tel: +372 623 1011</w:t>
            </w:r>
          </w:p>
        </w:tc>
        <w:tc>
          <w:tcPr>
            <w:tcW w:w="4678" w:type="dxa"/>
            <w:gridSpan w:val="2"/>
          </w:tcPr>
          <w:p w:rsidR="008F24A7" w:rsidRPr="00BD646C" w:rsidP="001F79B0" w14:paraId="2DB8E821" w14:textId="77777777">
            <w:pPr>
              <w:tabs>
                <w:tab w:val="clear" w:pos="562"/>
              </w:tabs>
              <w:suppressAutoHyphens w:val="0"/>
              <w:rPr>
                <w:b/>
                <w:bCs/>
                <w:szCs w:val="22"/>
                <w:lang w:val="nb-NO"/>
              </w:rPr>
            </w:pPr>
            <w:r w:rsidRPr="00BD646C">
              <w:rPr>
                <w:b/>
                <w:bCs/>
                <w:szCs w:val="22"/>
                <w:lang w:val="nb-NO"/>
              </w:rPr>
              <w:t>Norge</w:t>
            </w:r>
          </w:p>
          <w:p w:rsidR="008F24A7" w:rsidRPr="00BD646C" w:rsidP="001F79B0" w14:paraId="29AE15ED" w14:textId="77777777">
            <w:pPr>
              <w:tabs>
                <w:tab w:val="clear" w:pos="562"/>
              </w:tabs>
              <w:suppressAutoHyphens w:val="0"/>
              <w:rPr>
                <w:bCs/>
                <w:szCs w:val="22"/>
                <w:lang w:val="sk-SK"/>
              </w:rPr>
            </w:pPr>
            <w:r w:rsidRPr="00BD646C">
              <w:rPr>
                <w:bCs/>
                <w:szCs w:val="22"/>
                <w:lang w:val="sk-SK"/>
              </w:rPr>
              <w:t>AbbVie AS</w:t>
            </w:r>
          </w:p>
          <w:p w:rsidR="008F24A7" w:rsidRPr="00BD646C" w:rsidP="001F79B0" w14:paraId="168BFA12" w14:textId="77777777">
            <w:pPr>
              <w:tabs>
                <w:tab w:val="clear" w:pos="562"/>
              </w:tabs>
              <w:suppressAutoHyphens w:val="0"/>
              <w:rPr>
                <w:bCs/>
                <w:szCs w:val="22"/>
                <w:lang w:val="sk-SK"/>
              </w:rPr>
            </w:pPr>
            <w:r w:rsidRPr="00BD646C">
              <w:rPr>
                <w:bCs/>
                <w:szCs w:val="22"/>
                <w:lang w:val="sk-SK"/>
              </w:rPr>
              <w:t>Tlf: +47 67 81 80 00</w:t>
            </w:r>
          </w:p>
          <w:p w:rsidR="008F24A7" w:rsidRPr="00BD646C" w:rsidP="001F79B0" w14:paraId="13053745" w14:textId="77777777">
            <w:pPr>
              <w:tabs>
                <w:tab w:val="clear" w:pos="562"/>
              </w:tabs>
              <w:suppressAutoHyphens w:val="0"/>
              <w:rPr>
                <w:bCs/>
                <w:szCs w:val="22"/>
                <w:lang w:val="sk-SK"/>
              </w:rPr>
            </w:pPr>
          </w:p>
        </w:tc>
      </w:tr>
      <w:tr w14:paraId="798311DF" w14:textId="77777777" w:rsidTr="001F79B0">
        <w:tblPrEx>
          <w:tblW w:w="9356" w:type="dxa"/>
          <w:tblInd w:w="-34" w:type="dxa"/>
          <w:tblLayout w:type="fixed"/>
          <w:tblLook w:val="0000"/>
        </w:tblPrEx>
        <w:trPr>
          <w:trHeight w:val="794"/>
        </w:trPr>
        <w:tc>
          <w:tcPr>
            <w:tcW w:w="4644" w:type="dxa"/>
            <w:gridSpan w:val="2"/>
          </w:tcPr>
          <w:p w:rsidR="008F24A7" w:rsidRPr="00BD646C" w:rsidP="001F79B0" w14:paraId="2F84591C" w14:textId="77777777">
            <w:pPr>
              <w:tabs>
                <w:tab w:val="clear" w:pos="562"/>
              </w:tabs>
              <w:suppressAutoHyphens w:val="0"/>
              <w:rPr>
                <w:b/>
                <w:bCs/>
                <w:szCs w:val="22"/>
                <w:lang w:val="el-GR"/>
              </w:rPr>
            </w:pPr>
            <w:r w:rsidRPr="00BD646C">
              <w:rPr>
                <w:b/>
                <w:bCs/>
                <w:szCs w:val="22"/>
                <w:lang w:val="el-GR"/>
              </w:rPr>
              <w:t>Ελλάδα</w:t>
            </w:r>
          </w:p>
          <w:p w:rsidR="008F24A7" w:rsidRPr="00BD646C" w:rsidP="001F79B0" w14:paraId="035B51A8" w14:textId="77777777">
            <w:pPr>
              <w:tabs>
                <w:tab w:val="clear" w:pos="562"/>
              </w:tabs>
              <w:suppressAutoHyphens w:val="0"/>
              <w:rPr>
                <w:bCs/>
                <w:szCs w:val="22"/>
                <w:lang w:val="el-GR"/>
              </w:rPr>
            </w:pPr>
            <w:r w:rsidRPr="00BD646C">
              <w:rPr>
                <w:bCs/>
                <w:szCs w:val="22"/>
                <w:lang w:val="et-EE"/>
              </w:rPr>
              <w:t xml:space="preserve">AbbVie </w:t>
            </w:r>
            <w:r w:rsidRPr="00BD646C">
              <w:rPr>
                <w:szCs w:val="22"/>
                <w:lang w:val="el-GR"/>
              </w:rPr>
              <w:t>ΦΑΡΜΑΚΕΥΤΙΚΗ Α.Ε.</w:t>
            </w:r>
          </w:p>
          <w:p w:rsidR="008F24A7" w:rsidRPr="00BD646C" w:rsidP="001F79B0" w14:paraId="61583C46" w14:textId="77777777">
            <w:pPr>
              <w:tabs>
                <w:tab w:val="clear" w:pos="562"/>
              </w:tabs>
              <w:suppressAutoHyphens w:val="0"/>
              <w:rPr>
                <w:bCs/>
                <w:szCs w:val="22"/>
                <w:lang w:val="sk-SK"/>
              </w:rPr>
            </w:pPr>
            <w:r w:rsidRPr="00BD646C">
              <w:rPr>
                <w:bCs/>
                <w:szCs w:val="22"/>
                <w:lang w:val="el-GR"/>
              </w:rPr>
              <w:t xml:space="preserve">Τηλ: +30 </w:t>
            </w:r>
            <w:r w:rsidRPr="00BD646C">
              <w:rPr>
                <w:bCs/>
                <w:szCs w:val="22"/>
                <w:lang w:val="sk-SK"/>
              </w:rPr>
              <w:t>214 4165 555</w:t>
            </w:r>
          </w:p>
        </w:tc>
        <w:tc>
          <w:tcPr>
            <w:tcW w:w="4678" w:type="dxa"/>
            <w:gridSpan w:val="2"/>
          </w:tcPr>
          <w:p w:rsidR="008F24A7" w:rsidRPr="00BD646C" w:rsidP="001F79B0" w14:paraId="110D23A6" w14:textId="77777777">
            <w:pPr>
              <w:tabs>
                <w:tab w:val="clear" w:pos="562"/>
              </w:tabs>
              <w:suppressAutoHyphens w:val="0"/>
              <w:rPr>
                <w:b/>
                <w:bCs/>
                <w:szCs w:val="22"/>
                <w:lang w:val="de-DE"/>
              </w:rPr>
            </w:pPr>
            <w:r w:rsidRPr="00BD646C">
              <w:rPr>
                <w:b/>
                <w:bCs/>
                <w:szCs w:val="22"/>
                <w:lang w:val="de-DE"/>
              </w:rPr>
              <w:t>Österreich</w:t>
            </w:r>
          </w:p>
          <w:p w:rsidR="008F24A7" w:rsidRPr="00BD646C" w:rsidP="001F79B0" w14:paraId="401D3F18" w14:textId="77777777">
            <w:pPr>
              <w:tabs>
                <w:tab w:val="clear" w:pos="562"/>
              </w:tabs>
              <w:suppressAutoHyphens w:val="0"/>
              <w:rPr>
                <w:bCs/>
                <w:szCs w:val="22"/>
                <w:lang w:val="de-DE"/>
              </w:rPr>
            </w:pPr>
            <w:r w:rsidRPr="00BD646C">
              <w:rPr>
                <w:bCs/>
                <w:szCs w:val="22"/>
                <w:lang w:val="de-DE"/>
              </w:rPr>
              <w:t xml:space="preserve">AbbVie GmbH </w:t>
            </w:r>
          </w:p>
          <w:p w:rsidR="008F24A7" w:rsidRPr="00BD646C" w:rsidP="001F79B0" w14:paraId="3D0A4081" w14:textId="77777777">
            <w:pPr>
              <w:tabs>
                <w:tab w:val="clear" w:pos="562"/>
              </w:tabs>
              <w:suppressAutoHyphens w:val="0"/>
              <w:rPr>
                <w:bCs/>
                <w:szCs w:val="22"/>
                <w:lang w:val="de-DE"/>
              </w:rPr>
            </w:pPr>
            <w:r w:rsidRPr="00BD646C">
              <w:rPr>
                <w:bCs/>
                <w:szCs w:val="22"/>
                <w:lang w:val="de-DE"/>
              </w:rPr>
              <w:t>Tel: +43 1 20589-0</w:t>
            </w:r>
          </w:p>
          <w:p w:rsidR="008F24A7" w:rsidRPr="00BD646C" w:rsidP="001F79B0" w14:paraId="4D5964F6" w14:textId="77777777">
            <w:pPr>
              <w:tabs>
                <w:tab w:val="clear" w:pos="562"/>
              </w:tabs>
              <w:suppressAutoHyphens w:val="0"/>
              <w:rPr>
                <w:bCs/>
                <w:szCs w:val="22"/>
                <w:lang w:val="de-DE"/>
              </w:rPr>
            </w:pPr>
          </w:p>
        </w:tc>
      </w:tr>
      <w:tr w14:paraId="32037D1F" w14:textId="77777777" w:rsidTr="001F79B0">
        <w:tblPrEx>
          <w:tblW w:w="9356" w:type="dxa"/>
          <w:tblInd w:w="-34" w:type="dxa"/>
          <w:tblLayout w:type="fixed"/>
          <w:tblLook w:val="0000"/>
        </w:tblPrEx>
        <w:trPr>
          <w:gridBefore w:val="1"/>
          <w:wBefore w:w="34" w:type="dxa"/>
        </w:trPr>
        <w:tc>
          <w:tcPr>
            <w:tcW w:w="4644" w:type="dxa"/>
            <w:gridSpan w:val="2"/>
          </w:tcPr>
          <w:p w:rsidR="008F24A7" w:rsidRPr="00BD646C" w:rsidP="001F79B0" w14:paraId="3451966B" w14:textId="77777777">
            <w:pPr>
              <w:tabs>
                <w:tab w:val="clear" w:pos="562"/>
              </w:tabs>
              <w:suppressAutoHyphens w:val="0"/>
              <w:rPr>
                <w:b/>
                <w:bCs/>
                <w:szCs w:val="22"/>
                <w:lang w:val="es-ES"/>
              </w:rPr>
            </w:pPr>
            <w:r w:rsidRPr="00BD646C">
              <w:rPr>
                <w:b/>
                <w:bCs/>
                <w:szCs w:val="22"/>
                <w:lang w:val="es-ES"/>
              </w:rPr>
              <w:t>España</w:t>
            </w:r>
          </w:p>
          <w:p w:rsidR="008F24A7" w:rsidRPr="00BD646C" w:rsidP="001F79B0" w14:paraId="39044AD5" w14:textId="77777777">
            <w:pPr>
              <w:tabs>
                <w:tab w:val="clear" w:pos="562"/>
              </w:tabs>
              <w:suppressAutoHyphens w:val="0"/>
              <w:rPr>
                <w:szCs w:val="22"/>
                <w:lang w:val="es-ES"/>
              </w:rPr>
            </w:pPr>
            <w:r w:rsidRPr="00BD646C">
              <w:rPr>
                <w:szCs w:val="22"/>
                <w:lang w:val="es-ES"/>
              </w:rPr>
              <w:t xml:space="preserve">AbbVie </w:t>
            </w:r>
            <w:r w:rsidRPr="00BD646C">
              <w:rPr>
                <w:bCs/>
                <w:szCs w:val="22"/>
                <w:lang w:val="es-ES"/>
              </w:rPr>
              <w:t>Spain</w:t>
            </w:r>
            <w:r w:rsidRPr="00BD646C">
              <w:rPr>
                <w:szCs w:val="22"/>
                <w:lang w:val="es-ES"/>
              </w:rPr>
              <w:t>, S.L.U</w:t>
            </w:r>
            <w:r w:rsidRPr="00BD646C">
              <w:rPr>
                <w:bCs/>
                <w:szCs w:val="22"/>
                <w:lang w:val="es-ES"/>
              </w:rPr>
              <w:t>.</w:t>
            </w:r>
          </w:p>
          <w:p w:rsidR="008F24A7" w:rsidRPr="00BD646C" w:rsidP="001F79B0" w14:paraId="74B79D8D" w14:textId="77777777">
            <w:pPr>
              <w:tabs>
                <w:tab w:val="clear" w:pos="562"/>
              </w:tabs>
              <w:suppressAutoHyphens w:val="0"/>
              <w:rPr>
                <w:bCs/>
                <w:szCs w:val="22"/>
                <w:lang w:val="pl-PL"/>
              </w:rPr>
            </w:pPr>
            <w:r w:rsidRPr="00BD646C">
              <w:rPr>
                <w:bCs/>
                <w:szCs w:val="22"/>
                <w:lang w:val="pt-PT"/>
              </w:rPr>
              <w:t>Tel: +34 91 384 09 10</w:t>
            </w:r>
          </w:p>
        </w:tc>
        <w:tc>
          <w:tcPr>
            <w:tcW w:w="4678" w:type="dxa"/>
          </w:tcPr>
          <w:p w:rsidR="008F24A7" w:rsidRPr="00BD646C" w:rsidP="001F79B0" w14:paraId="432411B3" w14:textId="77777777">
            <w:pPr>
              <w:tabs>
                <w:tab w:val="clear" w:pos="562"/>
              </w:tabs>
              <w:suppressAutoHyphens w:val="0"/>
              <w:rPr>
                <w:b/>
                <w:bCs/>
                <w:iCs/>
                <w:szCs w:val="22"/>
                <w:lang w:val="pl-PL"/>
              </w:rPr>
            </w:pPr>
            <w:r w:rsidRPr="00BD646C">
              <w:rPr>
                <w:b/>
                <w:bCs/>
                <w:iCs/>
                <w:szCs w:val="22"/>
                <w:lang w:val="pl-PL"/>
              </w:rPr>
              <w:t>Polska</w:t>
            </w:r>
          </w:p>
          <w:p w:rsidR="008F24A7" w:rsidRPr="00BD646C" w:rsidP="001F79B0" w14:paraId="59C7D405" w14:textId="77777777">
            <w:pPr>
              <w:tabs>
                <w:tab w:val="clear" w:pos="562"/>
              </w:tabs>
              <w:suppressAutoHyphens w:val="0"/>
              <w:rPr>
                <w:bCs/>
                <w:szCs w:val="22"/>
                <w:lang w:val="pl-PL"/>
              </w:rPr>
            </w:pPr>
            <w:r w:rsidRPr="00BD646C">
              <w:rPr>
                <w:bCs/>
                <w:szCs w:val="22"/>
                <w:lang w:val="pl-PL"/>
              </w:rPr>
              <w:t>AbbVie Sp. z o.o.</w:t>
            </w:r>
          </w:p>
          <w:p w:rsidR="008F24A7" w:rsidRPr="00BD646C" w:rsidP="001F79B0" w14:paraId="621DB568" w14:textId="77777777">
            <w:pPr>
              <w:tabs>
                <w:tab w:val="clear" w:pos="562"/>
              </w:tabs>
              <w:suppressAutoHyphens w:val="0"/>
              <w:rPr>
                <w:bCs/>
                <w:szCs w:val="22"/>
                <w:lang w:val="pl-PL"/>
              </w:rPr>
            </w:pPr>
            <w:r w:rsidRPr="00BD646C">
              <w:rPr>
                <w:szCs w:val="22"/>
                <w:lang w:val="es-ES"/>
              </w:rPr>
              <w:t xml:space="preserve">Tel.: +48 22 </w:t>
            </w:r>
            <w:r w:rsidRPr="00BD646C">
              <w:rPr>
                <w:bCs/>
                <w:szCs w:val="22"/>
                <w:lang w:val="pl-PL"/>
              </w:rPr>
              <w:t xml:space="preserve">372 78 00 </w:t>
            </w:r>
          </w:p>
          <w:p w:rsidR="008F24A7" w:rsidRPr="00BD646C" w:rsidP="001F79B0" w14:paraId="28C53EB5" w14:textId="77777777">
            <w:pPr>
              <w:tabs>
                <w:tab w:val="clear" w:pos="562"/>
              </w:tabs>
              <w:suppressAutoHyphens w:val="0"/>
              <w:rPr>
                <w:bCs/>
                <w:szCs w:val="22"/>
                <w:lang w:val="pl-PL"/>
              </w:rPr>
            </w:pPr>
          </w:p>
        </w:tc>
      </w:tr>
      <w:tr w14:paraId="79371C22" w14:textId="77777777" w:rsidTr="001F79B0">
        <w:tblPrEx>
          <w:tblW w:w="9356" w:type="dxa"/>
          <w:tblInd w:w="-34" w:type="dxa"/>
          <w:tblLayout w:type="fixed"/>
          <w:tblLook w:val="0000"/>
        </w:tblPrEx>
        <w:trPr>
          <w:trHeight w:val="734"/>
        </w:trPr>
        <w:tc>
          <w:tcPr>
            <w:tcW w:w="4678" w:type="dxa"/>
            <w:gridSpan w:val="3"/>
          </w:tcPr>
          <w:p w:rsidR="008F24A7" w:rsidRPr="00BD646C" w:rsidP="001F79B0" w14:paraId="4AE3E028" w14:textId="77777777">
            <w:pPr>
              <w:tabs>
                <w:tab w:val="clear" w:pos="562"/>
              </w:tabs>
              <w:suppressAutoHyphens w:val="0"/>
              <w:rPr>
                <w:b/>
                <w:bCs/>
                <w:szCs w:val="22"/>
                <w:lang w:val="fr-FR"/>
              </w:rPr>
            </w:pPr>
            <w:r w:rsidRPr="00BD646C">
              <w:rPr>
                <w:b/>
                <w:bCs/>
                <w:szCs w:val="22"/>
                <w:lang w:val="fr-FR"/>
              </w:rPr>
              <w:t>France</w:t>
            </w:r>
          </w:p>
          <w:p w:rsidR="008F24A7" w:rsidRPr="00BD646C" w:rsidP="001F79B0" w14:paraId="231B4CD4" w14:textId="77777777">
            <w:pPr>
              <w:tabs>
                <w:tab w:val="clear" w:pos="562"/>
              </w:tabs>
              <w:suppressAutoHyphens w:val="0"/>
              <w:rPr>
                <w:bCs/>
                <w:szCs w:val="22"/>
                <w:lang w:val="fr-FR"/>
              </w:rPr>
            </w:pPr>
            <w:r w:rsidRPr="00BD646C">
              <w:rPr>
                <w:bCs/>
                <w:szCs w:val="22"/>
                <w:lang w:val="fr-FR"/>
              </w:rPr>
              <w:t>AbbVie</w:t>
            </w:r>
          </w:p>
          <w:p w:rsidR="008F24A7" w:rsidRPr="00BD646C" w:rsidP="001F79B0" w14:paraId="695F22E0" w14:textId="77777777">
            <w:pPr>
              <w:tabs>
                <w:tab w:val="clear" w:pos="562"/>
              </w:tabs>
              <w:suppressAutoHyphens w:val="0"/>
              <w:rPr>
                <w:bCs/>
                <w:szCs w:val="22"/>
                <w:lang w:val="fr-FR"/>
              </w:rPr>
            </w:pPr>
            <w:r w:rsidRPr="00BD646C">
              <w:rPr>
                <w:bCs/>
                <w:szCs w:val="22"/>
                <w:lang w:val="fr-FR"/>
              </w:rPr>
              <w:t>Tél: +33 (0) 1 45 60 13 00</w:t>
            </w:r>
          </w:p>
        </w:tc>
        <w:tc>
          <w:tcPr>
            <w:tcW w:w="4678" w:type="dxa"/>
          </w:tcPr>
          <w:p w:rsidR="008F24A7" w:rsidRPr="00BD646C" w:rsidP="001F79B0" w14:paraId="01C9DE9E" w14:textId="77777777">
            <w:pPr>
              <w:tabs>
                <w:tab w:val="clear" w:pos="562"/>
              </w:tabs>
              <w:suppressAutoHyphens w:val="0"/>
              <w:rPr>
                <w:b/>
                <w:bCs/>
                <w:szCs w:val="22"/>
                <w:lang w:val="pt-PT"/>
              </w:rPr>
            </w:pPr>
            <w:r w:rsidRPr="00BD646C">
              <w:rPr>
                <w:b/>
                <w:bCs/>
                <w:szCs w:val="22"/>
                <w:lang w:val="pt-PT"/>
              </w:rPr>
              <w:t>Portugal</w:t>
            </w:r>
          </w:p>
          <w:p w:rsidR="008F24A7" w:rsidRPr="00BD646C" w:rsidP="001F79B0" w14:paraId="386E14D0" w14:textId="77777777">
            <w:pPr>
              <w:tabs>
                <w:tab w:val="clear" w:pos="562"/>
              </w:tabs>
              <w:suppressAutoHyphens w:val="0"/>
              <w:rPr>
                <w:bCs/>
                <w:szCs w:val="22"/>
                <w:lang w:val="fr-FR"/>
              </w:rPr>
            </w:pPr>
            <w:r w:rsidRPr="00BD646C">
              <w:rPr>
                <w:bCs/>
                <w:szCs w:val="22"/>
                <w:lang w:val="fr-FR"/>
              </w:rPr>
              <w:t xml:space="preserve">AbbVie, Lda. </w:t>
            </w:r>
          </w:p>
          <w:p w:rsidR="008F24A7" w:rsidRPr="00BD646C" w:rsidP="001F79B0" w14:paraId="722138FE" w14:textId="77777777">
            <w:pPr>
              <w:tabs>
                <w:tab w:val="clear" w:pos="562"/>
              </w:tabs>
              <w:suppressAutoHyphens w:val="0"/>
              <w:rPr>
                <w:szCs w:val="22"/>
                <w:lang w:val="fr-FR"/>
              </w:rPr>
            </w:pPr>
            <w:r w:rsidRPr="00BD646C">
              <w:rPr>
                <w:szCs w:val="22"/>
                <w:lang w:val="fr-FR"/>
              </w:rPr>
              <w:t>Tel: +351 (0)21 1908400</w:t>
            </w:r>
          </w:p>
          <w:p w:rsidR="008F24A7" w:rsidRPr="00BD646C" w:rsidP="001F79B0" w14:paraId="7F945969" w14:textId="77777777">
            <w:pPr>
              <w:tabs>
                <w:tab w:val="clear" w:pos="562"/>
              </w:tabs>
              <w:suppressAutoHyphens w:val="0"/>
              <w:rPr>
                <w:szCs w:val="22"/>
                <w:lang w:val="fr-FR"/>
              </w:rPr>
            </w:pPr>
          </w:p>
        </w:tc>
      </w:tr>
      <w:tr w14:paraId="6CF2C590" w14:textId="77777777" w:rsidTr="001F79B0">
        <w:tblPrEx>
          <w:tblW w:w="9356" w:type="dxa"/>
          <w:tblInd w:w="-34" w:type="dxa"/>
          <w:tblLayout w:type="fixed"/>
          <w:tblLook w:val="0000"/>
        </w:tblPrEx>
        <w:trPr>
          <w:gridBefore w:val="1"/>
          <w:wBefore w:w="34" w:type="dxa"/>
        </w:trPr>
        <w:tc>
          <w:tcPr>
            <w:tcW w:w="4644" w:type="dxa"/>
            <w:gridSpan w:val="2"/>
          </w:tcPr>
          <w:p w:rsidR="008F24A7" w:rsidRPr="00BD646C" w:rsidP="001F79B0" w14:paraId="523F4275" w14:textId="77777777">
            <w:pPr>
              <w:tabs>
                <w:tab w:val="clear" w:pos="562"/>
              </w:tabs>
              <w:suppressAutoHyphens w:val="0"/>
              <w:rPr>
                <w:szCs w:val="22"/>
                <w:lang w:val="en-GB"/>
              </w:rPr>
            </w:pPr>
            <w:r w:rsidRPr="00BD646C">
              <w:rPr>
                <w:b/>
                <w:bCs/>
                <w:szCs w:val="22"/>
                <w:lang w:val="en-GB"/>
              </w:rPr>
              <w:t xml:space="preserve">Hrvatska </w:t>
            </w:r>
          </w:p>
          <w:p w:rsidR="008F24A7" w:rsidRPr="00BD646C" w:rsidP="001F79B0" w14:paraId="5FE550F4" w14:textId="77777777">
            <w:pPr>
              <w:tabs>
                <w:tab w:val="clear" w:pos="562"/>
              </w:tabs>
              <w:suppressAutoHyphens w:val="0"/>
              <w:rPr>
                <w:szCs w:val="22"/>
                <w:lang w:val="hr-HR"/>
              </w:rPr>
            </w:pPr>
            <w:r w:rsidRPr="00BD646C">
              <w:rPr>
                <w:szCs w:val="22"/>
                <w:lang w:val="hr-HR"/>
              </w:rPr>
              <w:t>AbbVie d.o.o.</w:t>
            </w:r>
          </w:p>
          <w:p w:rsidR="008F24A7" w:rsidRPr="00BD646C" w:rsidP="001F79B0" w14:paraId="7B5F814B" w14:textId="77777777">
            <w:pPr>
              <w:tabs>
                <w:tab w:val="clear" w:pos="562"/>
              </w:tabs>
              <w:suppressAutoHyphens w:val="0"/>
              <w:rPr>
                <w:bCs/>
                <w:szCs w:val="22"/>
                <w:lang w:val="it-IT"/>
              </w:rPr>
            </w:pPr>
            <w:r w:rsidRPr="00BD646C">
              <w:rPr>
                <w:szCs w:val="22"/>
                <w:lang w:val="hr-HR"/>
              </w:rPr>
              <w:t xml:space="preserve">Tel + 385 (0)1 </w:t>
            </w:r>
            <w:r w:rsidRPr="00BD646C">
              <w:rPr>
                <w:szCs w:val="22"/>
              </w:rPr>
              <w:t>5625 501</w:t>
            </w:r>
          </w:p>
        </w:tc>
        <w:tc>
          <w:tcPr>
            <w:tcW w:w="4678" w:type="dxa"/>
          </w:tcPr>
          <w:p w:rsidR="008F24A7" w:rsidRPr="00BD646C" w:rsidP="001F79B0" w14:paraId="19F02697" w14:textId="77777777">
            <w:pPr>
              <w:tabs>
                <w:tab w:val="clear" w:pos="562"/>
              </w:tabs>
              <w:suppressAutoHyphens w:val="0"/>
              <w:rPr>
                <w:b/>
                <w:bCs/>
                <w:szCs w:val="22"/>
                <w:lang w:val="it-IT"/>
              </w:rPr>
            </w:pPr>
            <w:r w:rsidRPr="00BD646C">
              <w:rPr>
                <w:b/>
                <w:bCs/>
                <w:szCs w:val="22"/>
                <w:lang w:val="it-IT"/>
              </w:rPr>
              <w:t>România</w:t>
            </w:r>
          </w:p>
          <w:p w:rsidR="008F24A7" w:rsidRPr="00BD646C" w:rsidP="001F79B0" w14:paraId="2D052A93" w14:textId="77777777">
            <w:pPr>
              <w:tabs>
                <w:tab w:val="clear" w:pos="562"/>
              </w:tabs>
              <w:suppressAutoHyphens w:val="0"/>
              <w:rPr>
                <w:szCs w:val="22"/>
                <w:lang w:val="it-IT"/>
              </w:rPr>
            </w:pPr>
            <w:r w:rsidRPr="00BD646C">
              <w:rPr>
                <w:szCs w:val="22"/>
                <w:lang w:val="it-IT"/>
              </w:rPr>
              <w:t>AbbVie S.R.L.</w:t>
            </w:r>
          </w:p>
          <w:p w:rsidR="008F24A7" w:rsidRPr="00BD646C" w:rsidP="001F79B0" w14:paraId="3A3F1A53" w14:textId="77777777">
            <w:pPr>
              <w:tabs>
                <w:tab w:val="clear" w:pos="562"/>
              </w:tabs>
              <w:suppressAutoHyphens w:val="0"/>
              <w:rPr>
                <w:szCs w:val="22"/>
                <w:lang w:val="pl-PL"/>
              </w:rPr>
            </w:pPr>
            <w:r w:rsidRPr="00BD646C">
              <w:rPr>
                <w:szCs w:val="22"/>
                <w:lang w:val="pl-PL"/>
              </w:rPr>
              <w:t>Tel: +40 21 529 30 35</w:t>
            </w:r>
          </w:p>
          <w:p w:rsidR="008F24A7" w:rsidRPr="00BD646C" w:rsidP="001F79B0" w14:paraId="21E1C296" w14:textId="77777777">
            <w:pPr>
              <w:tabs>
                <w:tab w:val="clear" w:pos="562"/>
              </w:tabs>
              <w:suppressAutoHyphens w:val="0"/>
              <w:rPr>
                <w:szCs w:val="22"/>
                <w:lang w:val="pl-PL"/>
              </w:rPr>
            </w:pPr>
          </w:p>
        </w:tc>
      </w:tr>
      <w:tr w14:paraId="3002F9B1" w14:textId="77777777" w:rsidTr="001F79B0">
        <w:tblPrEx>
          <w:tblW w:w="9356" w:type="dxa"/>
          <w:tblInd w:w="-34" w:type="dxa"/>
          <w:tblLayout w:type="fixed"/>
          <w:tblLook w:val="0000"/>
        </w:tblPrEx>
        <w:trPr>
          <w:gridBefore w:val="1"/>
          <w:wBefore w:w="34" w:type="dxa"/>
        </w:trPr>
        <w:tc>
          <w:tcPr>
            <w:tcW w:w="4644" w:type="dxa"/>
            <w:gridSpan w:val="2"/>
          </w:tcPr>
          <w:p w:rsidR="008F24A7" w:rsidRPr="00BD646C" w:rsidP="001F79B0" w14:paraId="389213AF" w14:textId="77777777">
            <w:pPr>
              <w:tabs>
                <w:tab w:val="clear" w:pos="562"/>
              </w:tabs>
              <w:suppressAutoHyphens w:val="0"/>
              <w:rPr>
                <w:b/>
                <w:bCs/>
                <w:szCs w:val="22"/>
                <w:lang w:val="sk-SK"/>
              </w:rPr>
            </w:pPr>
            <w:r w:rsidRPr="00BD646C">
              <w:rPr>
                <w:b/>
                <w:bCs/>
                <w:szCs w:val="22"/>
                <w:lang w:val="sk-SK"/>
              </w:rPr>
              <w:t>Ireland</w:t>
            </w:r>
          </w:p>
          <w:p w:rsidR="008F24A7" w:rsidRPr="00BD646C" w:rsidP="001F79B0" w14:paraId="5709E97A" w14:textId="77777777">
            <w:pPr>
              <w:tabs>
                <w:tab w:val="clear" w:pos="562"/>
              </w:tabs>
              <w:suppressAutoHyphens w:val="0"/>
              <w:rPr>
                <w:bCs/>
                <w:szCs w:val="22"/>
                <w:lang w:val="sk-SK"/>
              </w:rPr>
            </w:pPr>
            <w:r w:rsidRPr="00BD646C">
              <w:rPr>
                <w:bCs/>
                <w:szCs w:val="22"/>
                <w:lang w:val="sk-SK"/>
              </w:rPr>
              <w:t xml:space="preserve">AbbVie Limited </w:t>
            </w:r>
          </w:p>
          <w:p w:rsidR="008F24A7" w:rsidRPr="00BD646C" w:rsidP="001F79B0" w14:paraId="324EE369" w14:textId="77777777">
            <w:pPr>
              <w:tabs>
                <w:tab w:val="clear" w:pos="562"/>
              </w:tabs>
              <w:suppressAutoHyphens w:val="0"/>
              <w:rPr>
                <w:bCs/>
                <w:szCs w:val="22"/>
                <w:lang w:val="sk-SK"/>
              </w:rPr>
            </w:pPr>
            <w:r w:rsidRPr="00BD646C">
              <w:rPr>
                <w:bCs/>
                <w:szCs w:val="22"/>
                <w:lang w:val="pt-PT"/>
              </w:rPr>
              <w:t>Tel: +353 (0)1 42879</w:t>
            </w:r>
            <w:r>
              <w:rPr>
                <w:bCs/>
                <w:szCs w:val="22"/>
                <w:lang w:val="pt-PT"/>
              </w:rPr>
              <w:t>0</w:t>
            </w:r>
            <w:r w:rsidRPr="00BD646C">
              <w:rPr>
                <w:bCs/>
                <w:szCs w:val="22"/>
                <w:lang w:val="pt-PT"/>
              </w:rPr>
              <w:t>0</w:t>
            </w:r>
          </w:p>
        </w:tc>
        <w:tc>
          <w:tcPr>
            <w:tcW w:w="4678" w:type="dxa"/>
          </w:tcPr>
          <w:p w:rsidR="008F24A7" w:rsidRPr="00BD646C" w:rsidP="001F79B0" w14:paraId="1776F0D0" w14:textId="77777777">
            <w:pPr>
              <w:tabs>
                <w:tab w:val="clear" w:pos="562"/>
              </w:tabs>
              <w:suppressAutoHyphens w:val="0"/>
              <w:rPr>
                <w:b/>
                <w:bCs/>
                <w:szCs w:val="22"/>
                <w:lang w:val="sl-SI"/>
              </w:rPr>
            </w:pPr>
            <w:r w:rsidRPr="00BD646C">
              <w:rPr>
                <w:b/>
                <w:bCs/>
                <w:szCs w:val="22"/>
                <w:lang w:val="sl-SI"/>
              </w:rPr>
              <w:t>Slovenija</w:t>
            </w:r>
          </w:p>
          <w:p w:rsidR="008F24A7" w:rsidRPr="00BD646C" w:rsidP="001F79B0" w14:paraId="490121D8" w14:textId="77777777">
            <w:pPr>
              <w:tabs>
                <w:tab w:val="clear" w:pos="562"/>
              </w:tabs>
              <w:suppressAutoHyphens w:val="0"/>
              <w:rPr>
                <w:bCs/>
                <w:szCs w:val="22"/>
                <w:lang w:val="sl-SI"/>
              </w:rPr>
            </w:pPr>
            <w:r w:rsidRPr="00BD646C">
              <w:rPr>
                <w:bCs/>
                <w:szCs w:val="22"/>
                <w:lang w:val="sl-SI"/>
              </w:rPr>
              <w:t xml:space="preserve">AbbVie </w:t>
            </w:r>
            <w:r w:rsidRPr="00BD646C">
              <w:rPr>
                <w:szCs w:val="22"/>
                <w:lang w:val="sl-SI"/>
              </w:rPr>
              <w:t>Biofarmacevtska družba d.o.o.</w:t>
            </w:r>
          </w:p>
          <w:p w:rsidR="008F24A7" w:rsidRPr="00BD646C" w:rsidP="001F79B0" w14:paraId="4B7C43D8" w14:textId="77777777">
            <w:pPr>
              <w:tabs>
                <w:tab w:val="clear" w:pos="562"/>
              </w:tabs>
              <w:suppressAutoHyphens w:val="0"/>
              <w:rPr>
                <w:bCs/>
                <w:szCs w:val="22"/>
                <w:lang w:val="sl-SI"/>
              </w:rPr>
            </w:pPr>
            <w:r w:rsidRPr="00BD646C">
              <w:rPr>
                <w:bCs/>
                <w:szCs w:val="22"/>
                <w:lang w:val="sl-SI"/>
              </w:rPr>
              <w:t>Tel: +386 (1)32 08 060</w:t>
            </w:r>
          </w:p>
          <w:p w:rsidR="008F24A7" w:rsidRPr="00BD646C" w:rsidP="001F79B0" w14:paraId="79439047" w14:textId="77777777">
            <w:pPr>
              <w:tabs>
                <w:tab w:val="clear" w:pos="562"/>
              </w:tabs>
              <w:suppressAutoHyphens w:val="0"/>
              <w:rPr>
                <w:bCs/>
                <w:szCs w:val="22"/>
                <w:lang w:val="sl-SI"/>
              </w:rPr>
            </w:pPr>
          </w:p>
        </w:tc>
      </w:tr>
      <w:tr w14:paraId="70808268" w14:textId="77777777" w:rsidTr="001F79B0">
        <w:tblPrEx>
          <w:tblW w:w="9356" w:type="dxa"/>
          <w:tblInd w:w="-34" w:type="dxa"/>
          <w:tblLayout w:type="fixed"/>
          <w:tblLook w:val="0000"/>
        </w:tblPrEx>
        <w:trPr>
          <w:gridBefore w:val="1"/>
          <w:wBefore w:w="34" w:type="dxa"/>
        </w:trPr>
        <w:tc>
          <w:tcPr>
            <w:tcW w:w="4644" w:type="dxa"/>
            <w:gridSpan w:val="2"/>
          </w:tcPr>
          <w:p w:rsidR="008F24A7" w:rsidRPr="00BD646C" w:rsidP="001F79B0" w14:paraId="7D31C58D" w14:textId="77777777">
            <w:pPr>
              <w:tabs>
                <w:tab w:val="clear" w:pos="562"/>
              </w:tabs>
              <w:suppressAutoHyphens w:val="0"/>
              <w:rPr>
                <w:b/>
                <w:bCs/>
                <w:szCs w:val="22"/>
                <w:lang w:val="is-IS"/>
              </w:rPr>
            </w:pPr>
            <w:r w:rsidRPr="00BD646C">
              <w:rPr>
                <w:b/>
                <w:bCs/>
                <w:szCs w:val="22"/>
                <w:lang w:val="is-IS"/>
              </w:rPr>
              <w:t>Ísland</w:t>
            </w:r>
          </w:p>
          <w:p w:rsidR="008F24A7" w:rsidRPr="00BD646C" w:rsidP="001F79B0" w14:paraId="7974B2A6" w14:textId="77777777">
            <w:pPr>
              <w:tabs>
                <w:tab w:val="clear" w:pos="562"/>
              </w:tabs>
              <w:suppressAutoHyphens w:val="0"/>
              <w:rPr>
                <w:bCs/>
                <w:szCs w:val="22"/>
                <w:lang w:val="sk-SK"/>
              </w:rPr>
            </w:pPr>
            <w:r w:rsidRPr="00BD646C">
              <w:rPr>
                <w:bCs/>
                <w:szCs w:val="22"/>
                <w:lang w:val="sk-SK"/>
              </w:rPr>
              <w:t xml:space="preserve">Vistor </w:t>
            </w:r>
            <w:del w:id="32376" w:author="AbbVie7" w:date="2025-05-13T08:26:00Z">
              <w:r w:rsidRPr="00BD646C">
                <w:rPr>
                  <w:bCs/>
                  <w:szCs w:val="22"/>
                  <w:lang w:val="sk-SK"/>
                </w:rPr>
                <w:delText>hf.</w:delText>
              </w:r>
            </w:del>
          </w:p>
          <w:p w:rsidR="008F24A7" w:rsidRPr="00BD646C" w:rsidP="001F79B0" w14:paraId="0CF67109" w14:textId="77777777">
            <w:pPr>
              <w:tabs>
                <w:tab w:val="clear" w:pos="562"/>
              </w:tabs>
              <w:suppressAutoHyphens w:val="0"/>
              <w:rPr>
                <w:bCs/>
                <w:szCs w:val="22"/>
                <w:lang w:val="sk-SK"/>
              </w:rPr>
            </w:pPr>
            <w:r w:rsidRPr="00BD646C">
              <w:rPr>
                <w:bCs/>
                <w:szCs w:val="22"/>
                <w:lang w:val="sk-SK"/>
              </w:rPr>
              <w:t>Tel: +354 535 7000</w:t>
            </w:r>
          </w:p>
        </w:tc>
        <w:tc>
          <w:tcPr>
            <w:tcW w:w="4678" w:type="dxa"/>
          </w:tcPr>
          <w:p w:rsidR="008F24A7" w:rsidRPr="00BD646C" w:rsidP="001F79B0" w14:paraId="655B1AF1" w14:textId="77777777">
            <w:pPr>
              <w:tabs>
                <w:tab w:val="clear" w:pos="562"/>
              </w:tabs>
              <w:suppressAutoHyphens w:val="0"/>
              <w:rPr>
                <w:b/>
                <w:bCs/>
                <w:szCs w:val="22"/>
                <w:lang w:val="sk-SK"/>
              </w:rPr>
            </w:pPr>
            <w:r w:rsidRPr="00BD646C">
              <w:rPr>
                <w:b/>
                <w:bCs/>
                <w:szCs w:val="22"/>
                <w:lang w:val="sk-SK"/>
              </w:rPr>
              <w:t>Slovenská republika</w:t>
            </w:r>
          </w:p>
          <w:p w:rsidR="008F24A7" w:rsidRPr="00BD646C" w:rsidP="001F79B0" w14:paraId="732583FD" w14:textId="77777777">
            <w:pPr>
              <w:tabs>
                <w:tab w:val="clear" w:pos="562"/>
              </w:tabs>
              <w:suppressAutoHyphens w:val="0"/>
              <w:rPr>
                <w:bCs/>
                <w:szCs w:val="22"/>
                <w:lang w:val="sk-SK"/>
              </w:rPr>
            </w:pPr>
            <w:r w:rsidRPr="00BD646C">
              <w:rPr>
                <w:bCs/>
                <w:szCs w:val="22"/>
                <w:lang w:val="sk-SK"/>
              </w:rPr>
              <w:t>AbbVie s.r.o.</w:t>
            </w:r>
          </w:p>
          <w:p w:rsidR="008F24A7" w:rsidRPr="00BD646C" w:rsidP="001F79B0" w14:paraId="01456518" w14:textId="77777777">
            <w:pPr>
              <w:tabs>
                <w:tab w:val="clear" w:pos="562"/>
              </w:tabs>
              <w:suppressAutoHyphens w:val="0"/>
              <w:rPr>
                <w:bCs/>
                <w:szCs w:val="22"/>
                <w:lang w:val="sk-SK"/>
              </w:rPr>
            </w:pPr>
            <w:r w:rsidRPr="00BD646C">
              <w:rPr>
                <w:bCs/>
                <w:szCs w:val="22"/>
                <w:lang w:val="sk-SK"/>
              </w:rPr>
              <w:t>Tel: +421 2 5050 0777</w:t>
            </w:r>
          </w:p>
          <w:p w:rsidR="008F24A7" w:rsidRPr="00BD646C" w:rsidP="001F79B0" w14:paraId="5E43F7A6" w14:textId="77777777">
            <w:pPr>
              <w:tabs>
                <w:tab w:val="clear" w:pos="562"/>
              </w:tabs>
              <w:suppressAutoHyphens w:val="0"/>
              <w:rPr>
                <w:bCs/>
                <w:szCs w:val="22"/>
                <w:lang w:val="sk-SK"/>
              </w:rPr>
            </w:pPr>
          </w:p>
        </w:tc>
      </w:tr>
      <w:tr w14:paraId="7B21E424" w14:textId="77777777" w:rsidTr="001F79B0">
        <w:tblPrEx>
          <w:tblW w:w="9356" w:type="dxa"/>
          <w:tblInd w:w="-34" w:type="dxa"/>
          <w:tblLayout w:type="fixed"/>
          <w:tblLook w:val="0000"/>
        </w:tblPrEx>
        <w:trPr>
          <w:gridBefore w:val="1"/>
          <w:wBefore w:w="34" w:type="dxa"/>
        </w:trPr>
        <w:tc>
          <w:tcPr>
            <w:tcW w:w="4644" w:type="dxa"/>
            <w:gridSpan w:val="2"/>
          </w:tcPr>
          <w:p w:rsidR="008F24A7" w:rsidRPr="00BD646C" w:rsidP="001F79B0" w14:paraId="0D17B2B1" w14:textId="77777777">
            <w:pPr>
              <w:tabs>
                <w:tab w:val="clear" w:pos="562"/>
              </w:tabs>
              <w:suppressAutoHyphens w:val="0"/>
              <w:rPr>
                <w:b/>
                <w:bCs/>
                <w:szCs w:val="22"/>
                <w:lang w:val="it-IT"/>
              </w:rPr>
            </w:pPr>
            <w:r w:rsidRPr="00BD646C">
              <w:rPr>
                <w:b/>
                <w:bCs/>
                <w:szCs w:val="22"/>
                <w:lang w:val="it-IT"/>
              </w:rPr>
              <w:t>Italia</w:t>
            </w:r>
          </w:p>
          <w:p w:rsidR="008F24A7" w:rsidRPr="00BD646C" w:rsidP="001F79B0" w14:paraId="612EDAC9" w14:textId="77777777">
            <w:pPr>
              <w:tabs>
                <w:tab w:val="clear" w:pos="562"/>
              </w:tabs>
              <w:suppressAutoHyphens w:val="0"/>
              <w:rPr>
                <w:bCs/>
                <w:szCs w:val="22"/>
                <w:lang w:val="pt-PT"/>
              </w:rPr>
            </w:pPr>
            <w:r w:rsidRPr="00BD646C">
              <w:rPr>
                <w:bCs/>
                <w:szCs w:val="22"/>
                <w:lang w:val="pt-PT"/>
              </w:rPr>
              <w:t xml:space="preserve">AbbVie S.r.l. </w:t>
            </w:r>
          </w:p>
          <w:p w:rsidR="008F24A7" w:rsidRPr="00BD646C" w:rsidP="001F79B0" w14:paraId="5D8C2A7C" w14:textId="77777777">
            <w:pPr>
              <w:tabs>
                <w:tab w:val="clear" w:pos="562"/>
              </w:tabs>
              <w:suppressAutoHyphens w:val="0"/>
              <w:rPr>
                <w:bCs/>
                <w:szCs w:val="22"/>
                <w:lang w:val="fi-FI"/>
              </w:rPr>
            </w:pPr>
            <w:r w:rsidRPr="00BD646C">
              <w:rPr>
                <w:bCs/>
                <w:szCs w:val="22"/>
                <w:lang w:val="fr-FR"/>
              </w:rPr>
              <w:t>Tel: +39 06 928921</w:t>
            </w:r>
          </w:p>
        </w:tc>
        <w:tc>
          <w:tcPr>
            <w:tcW w:w="4678" w:type="dxa"/>
          </w:tcPr>
          <w:p w:rsidR="008F24A7" w:rsidRPr="00BD646C" w:rsidP="001F79B0" w14:paraId="6546AC3D" w14:textId="77777777">
            <w:pPr>
              <w:tabs>
                <w:tab w:val="clear" w:pos="562"/>
              </w:tabs>
              <w:suppressAutoHyphens w:val="0"/>
              <w:rPr>
                <w:b/>
                <w:bCs/>
                <w:szCs w:val="22"/>
                <w:lang w:val="fi-FI"/>
              </w:rPr>
            </w:pPr>
            <w:r w:rsidRPr="00BD646C">
              <w:rPr>
                <w:b/>
                <w:bCs/>
                <w:szCs w:val="22"/>
                <w:lang w:val="fi-FI"/>
              </w:rPr>
              <w:t>Suomi/Finland</w:t>
            </w:r>
          </w:p>
          <w:p w:rsidR="008F24A7" w:rsidRPr="00BD646C" w:rsidP="001F79B0" w14:paraId="634A8E27" w14:textId="77777777">
            <w:pPr>
              <w:tabs>
                <w:tab w:val="clear" w:pos="562"/>
              </w:tabs>
              <w:suppressAutoHyphens w:val="0"/>
              <w:rPr>
                <w:bCs/>
                <w:szCs w:val="22"/>
                <w:lang w:val="de-CH"/>
              </w:rPr>
            </w:pPr>
            <w:r w:rsidRPr="00BD646C">
              <w:rPr>
                <w:bCs/>
                <w:szCs w:val="22"/>
                <w:lang w:val="sk-SK"/>
              </w:rPr>
              <w:t>AbbVie Oy</w:t>
            </w:r>
          </w:p>
          <w:p w:rsidR="008F24A7" w:rsidRPr="00BD646C" w:rsidP="001F79B0" w14:paraId="3E3C60E2" w14:textId="77777777">
            <w:pPr>
              <w:tabs>
                <w:tab w:val="clear" w:pos="562"/>
              </w:tabs>
              <w:suppressAutoHyphens w:val="0"/>
              <w:rPr>
                <w:bCs/>
                <w:szCs w:val="22"/>
                <w:lang w:val="sk-SK"/>
              </w:rPr>
            </w:pPr>
            <w:r w:rsidRPr="00BD646C">
              <w:rPr>
                <w:bCs/>
                <w:szCs w:val="22"/>
                <w:lang w:val="sk-SK"/>
              </w:rPr>
              <w:t>Puh/Tel: +358 (0)10 2411 200</w:t>
            </w:r>
          </w:p>
          <w:p w:rsidR="008F24A7" w:rsidRPr="00BD646C" w:rsidP="001F79B0" w14:paraId="2D5D9B77" w14:textId="77777777">
            <w:pPr>
              <w:tabs>
                <w:tab w:val="clear" w:pos="562"/>
              </w:tabs>
              <w:suppressAutoHyphens w:val="0"/>
              <w:rPr>
                <w:szCs w:val="22"/>
                <w:lang w:val="sk-SK"/>
              </w:rPr>
            </w:pPr>
          </w:p>
        </w:tc>
      </w:tr>
      <w:tr w14:paraId="6F8A7BE4" w14:textId="77777777" w:rsidTr="001F79B0">
        <w:tblPrEx>
          <w:tblW w:w="9356" w:type="dxa"/>
          <w:tblInd w:w="-34" w:type="dxa"/>
          <w:tblLayout w:type="fixed"/>
          <w:tblLook w:val="0000"/>
        </w:tblPrEx>
        <w:trPr>
          <w:gridBefore w:val="1"/>
          <w:wBefore w:w="34" w:type="dxa"/>
          <w:cantSplit/>
          <w:trHeight w:val="887"/>
        </w:trPr>
        <w:tc>
          <w:tcPr>
            <w:tcW w:w="4644" w:type="dxa"/>
            <w:gridSpan w:val="2"/>
          </w:tcPr>
          <w:p w:rsidR="008F24A7" w:rsidRPr="00BD646C" w:rsidP="001F79B0" w14:paraId="5E3A36F5" w14:textId="77777777">
            <w:pPr>
              <w:tabs>
                <w:tab w:val="clear" w:pos="562"/>
              </w:tabs>
              <w:suppressAutoHyphens w:val="0"/>
              <w:rPr>
                <w:b/>
                <w:bCs/>
                <w:szCs w:val="22"/>
                <w:lang w:val="el-GR"/>
              </w:rPr>
            </w:pPr>
            <w:r w:rsidRPr="00BD646C">
              <w:rPr>
                <w:b/>
                <w:bCs/>
                <w:szCs w:val="22"/>
                <w:lang w:val="el-GR"/>
              </w:rPr>
              <w:t>Κύπρος</w:t>
            </w:r>
          </w:p>
          <w:p w:rsidR="008F24A7" w:rsidRPr="00BD646C" w:rsidP="001F79B0" w14:paraId="7A5B34D5" w14:textId="77777777">
            <w:pPr>
              <w:tabs>
                <w:tab w:val="clear" w:pos="562"/>
              </w:tabs>
              <w:suppressAutoHyphens w:val="0"/>
              <w:rPr>
                <w:bCs/>
                <w:szCs w:val="22"/>
                <w:lang w:val="el-GR"/>
              </w:rPr>
            </w:pPr>
            <w:r w:rsidRPr="00BD646C">
              <w:rPr>
                <w:bCs/>
                <w:szCs w:val="22"/>
                <w:lang w:val="sk-SK"/>
              </w:rPr>
              <w:t xml:space="preserve">Lifepharma (Z.A.M.) </w:t>
            </w:r>
            <w:r w:rsidRPr="00BD646C">
              <w:rPr>
                <w:bCs/>
                <w:szCs w:val="22"/>
                <w:lang w:val="it-IT"/>
              </w:rPr>
              <w:t>Ltd</w:t>
            </w:r>
          </w:p>
          <w:p w:rsidR="008F24A7" w:rsidRPr="00BD646C" w:rsidP="001F79B0" w14:paraId="1806DBCC" w14:textId="77777777">
            <w:pPr>
              <w:tabs>
                <w:tab w:val="clear" w:pos="562"/>
              </w:tabs>
              <w:suppressAutoHyphens w:val="0"/>
              <w:rPr>
                <w:bCs/>
                <w:szCs w:val="22"/>
                <w:lang w:val="lv-LV"/>
              </w:rPr>
            </w:pPr>
            <w:r w:rsidRPr="00BD646C">
              <w:rPr>
                <w:bCs/>
                <w:szCs w:val="22"/>
                <w:lang w:val="el-GR"/>
              </w:rPr>
              <w:t>Τηλ.: +357 22 34 74 40</w:t>
            </w:r>
          </w:p>
        </w:tc>
        <w:tc>
          <w:tcPr>
            <w:tcW w:w="4678" w:type="dxa"/>
          </w:tcPr>
          <w:p w:rsidR="008F24A7" w:rsidRPr="00BD646C" w:rsidP="001F79B0" w14:paraId="5A2AE3DF" w14:textId="77777777">
            <w:pPr>
              <w:tabs>
                <w:tab w:val="clear" w:pos="562"/>
              </w:tabs>
              <w:suppressAutoHyphens w:val="0"/>
              <w:rPr>
                <w:b/>
                <w:bCs/>
                <w:szCs w:val="22"/>
                <w:lang w:val="sk-SK"/>
              </w:rPr>
            </w:pPr>
            <w:r w:rsidRPr="00BD646C">
              <w:rPr>
                <w:b/>
                <w:bCs/>
                <w:szCs w:val="22"/>
                <w:lang w:val="sk-SK"/>
              </w:rPr>
              <w:t>Sverige</w:t>
            </w:r>
          </w:p>
          <w:p w:rsidR="008F24A7" w:rsidRPr="00BD646C" w:rsidP="001F79B0" w14:paraId="3A74B5C8" w14:textId="77777777">
            <w:pPr>
              <w:tabs>
                <w:tab w:val="clear" w:pos="562"/>
              </w:tabs>
              <w:suppressAutoHyphens w:val="0"/>
              <w:rPr>
                <w:bCs/>
                <w:szCs w:val="22"/>
                <w:lang w:val="pt-PT"/>
              </w:rPr>
            </w:pPr>
            <w:r w:rsidRPr="00BD646C">
              <w:rPr>
                <w:bCs/>
                <w:szCs w:val="22"/>
                <w:lang w:val="pt-PT"/>
              </w:rPr>
              <w:t>AbbVie AB</w:t>
            </w:r>
          </w:p>
          <w:p w:rsidR="008F24A7" w:rsidRPr="00BD646C" w:rsidP="001F79B0" w14:paraId="2A6E9658" w14:textId="77777777">
            <w:pPr>
              <w:tabs>
                <w:tab w:val="clear" w:pos="562"/>
              </w:tabs>
              <w:suppressAutoHyphens w:val="0"/>
              <w:rPr>
                <w:bCs/>
                <w:szCs w:val="22"/>
                <w:lang w:val="sk-SK"/>
              </w:rPr>
            </w:pPr>
            <w:r w:rsidRPr="00BD646C">
              <w:rPr>
                <w:bCs/>
                <w:szCs w:val="22"/>
                <w:lang w:val="da-DK"/>
              </w:rPr>
              <w:t>Tel: +46 (0)8 684 44 600</w:t>
            </w:r>
          </w:p>
        </w:tc>
      </w:tr>
      <w:tr w14:paraId="45D275B8" w14:textId="77777777" w:rsidTr="001F79B0">
        <w:tblPrEx>
          <w:tblW w:w="9356" w:type="dxa"/>
          <w:tblInd w:w="-34" w:type="dxa"/>
          <w:tblLayout w:type="fixed"/>
          <w:tblLook w:val="0000"/>
        </w:tblPrEx>
        <w:trPr>
          <w:gridBefore w:val="1"/>
          <w:wBefore w:w="34" w:type="dxa"/>
          <w:cantSplit/>
          <w:trHeight w:val="761"/>
        </w:trPr>
        <w:tc>
          <w:tcPr>
            <w:tcW w:w="4644" w:type="dxa"/>
            <w:gridSpan w:val="2"/>
          </w:tcPr>
          <w:p w:rsidR="008F24A7" w:rsidRPr="00BD646C" w:rsidP="001F79B0" w14:paraId="2EBFD66F" w14:textId="77777777">
            <w:pPr>
              <w:tabs>
                <w:tab w:val="clear" w:pos="562"/>
              </w:tabs>
              <w:suppressAutoHyphens w:val="0"/>
              <w:rPr>
                <w:b/>
                <w:bCs/>
                <w:szCs w:val="22"/>
                <w:lang w:val="lv-LV"/>
              </w:rPr>
            </w:pPr>
            <w:r w:rsidRPr="00BD646C">
              <w:rPr>
                <w:b/>
                <w:bCs/>
                <w:szCs w:val="22"/>
                <w:lang w:val="lv-LV"/>
              </w:rPr>
              <w:t>Latvija</w:t>
            </w:r>
          </w:p>
          <w:p w:rsidR="008F24A7" w:rsidRPr="00BD646C" w:rsidP="001F79B0" w14:paraId="10923CDD" w14:textId="77777777">
            <w:pPr>
              <w:tabs>
                <w:tab w:val="clear" w:pos="562"/>
              </w:tabs>
              <w:suppressAutoHyphens w:val="0"/>
              <w:rPr>
                <w:bCs/>
                <w:szCs w:val="22"/>
                <w:lang w:val="lv-LV"/>
              </w:rPr>
            </w:pPr>
            <w:r w:rsidRPr="00BD646C">
              <w:rPr>
                <w:bCs/>
                <w:szCs w:val="22"/>
                <w:lang w:val="lv-LV"/>
              </w:rPr>
              <w:t xml:space="preserve">AbbVie SIA </w:t>
            </w:r>
          </w:p>
          <w:p w:rsidR="008F24A7" w:rsidRPr="00BD646C" w:rsidP="001F79B0" w14:paraId="5535AA46" w14:textId="77777777">
            <w:pPr>
              <w:tabs>
                <w:tab w:val="clear" w:pos="562"/>
              </w:tabs>
              <w:suppressAutoHyphens w:val="0"/>
              <w:rPr>
                <w:bCs/>
                <w:szCs w:val="22"/>
                <w:lang w:val="lv-LV"/>
              </w:rPr>
            </w:pPr>
            <w:r w:rsidRPr="00BD646C">
              <w:rPr>
                <w:bCs/>
                <w:szCs w:val="22"/>
                <w:lang w:val="lv-LV"/>
              </w:rPr>
              <w:t>Tel: +371 67605000</w:t>
            </w:r>
          </w:p>
        </w:tc>
        <w:tc>
          <w:tcPr>
            <w:tcW w:w="4678" w:type="dxa"/>
          </w:tcPr>
          <w:p w:rsidR="008F24A7" w:rsidRPr="00BD646C" w:rsidP="001F79B0" w14:paraId="06D21DEB" w14:textId="77777777">
            <w:pPr>
              <w:tabs>
                <w:tab w:val="clear" w:pos="562"/>
              </w:tabs>
              <w:suppressAutoHyphens w:val="0"/>
              <w:rPr>
                <w:b/>
                <w:bCs/>
                <w:szCs w:val="22"/>
                <w:lang w:val="sk-SK"/>
              </w:rPr>
            </w:pPr>
          </w:p>
        </w:tc>
      </w:tr>
    </w:tbl>
    <w:p w:rsidR="008F24A7" w:rsidP="00BA26F6" w14:paraId="35FAFA46" w14:textId="77777777">
      <w:pPr>
        <w:numPr>
          <w:ilvl w:val="12"/>
          <w:numId w:val="0"/>
        </w:numPr>
        <w:tabs>
          <w:tab w:val="clear" w:pos="562"/>
        </w:tabs>
        <w:ind w:right="-2"/>
        <w:rPr>
          <w:lang w:val="da-DK"/>
        </w:rPr>
      </w:pPr>
    </w:p>
    <w:p w:rsidR="00BA26F6" w:rsidP="00BA26F6" w14:paraId="78600E84" w14:textId="77777777">
      <w:pPr>
        <w:pStyle w:val="Header"/>
        <w:tabs>
          <w:tab w:val="clear" w:pos="562"/>
        </w:tabs>
        <w:rPr>
          <w:rFonts w:ascii="Times New Roman" w:hAnsi="Times New Roman"/>
          <w:b/>
          <w:bCs/>
          <w:sz w:val="22"/>
          <w:lang w:val="da-DK"/>
        </w:rPr>
      </w:pPr>
      <w:r w:rsidRPr="00243694">
        <w:rPr>
          <w:rFonts w:ascii="Times New Roman" w:hAnsi="Times New Roman"/>
          <w:b/>
          <w:bCs/>
          <w:sz w:val="22"/>
          <w:lang w:val="da-DK"/>
        </w:rPr>
        <w:t xml:space="preserve">Denne indlægsseddel blev senest </w:t>
      </w:r>
      <w:r>
        <w:rPr>
          <w:rFonts w:ascii="Times New Roman" w:hAnsi="Times New Roman"/>
          <w:b/>
          <w:bCs/>
          <w:sz w:val="22"/>
          <w:lang w:val="da-DK"/>
        </w:rPr>
        <w:t>ændret</w:t>
      </w:r>
      <w:r w:rsidRPr="00243694">
        <w:rPr>
          <w:rFonts w:ascii="Times New Roman" w:hAnsi="Times New Roman"/>
          <w:b/>
          <w:bCs/>
          <w:sz w:val="22"/>
          <w:lang w:val="da-DK"/>
        </w:rPr>
        <w:t xml:space="preserve"> </w:t>
      </w:r>
      <w:r>
        <w:rPr>
          <w:rFonts w:ascii="Times New Roman" w:hAnsi="Times New Roman"/>
          <w:b/>
          <w:sz w:val="22"/>
          <w:lang w:val="da-DK"/>
        </w:rPr>
        <w:t>{MM/YYYY}</w:t>
      </w:r>
    </w:p>
    <w:p w:rsidR="00BA26F6" w:rsidP="00BA26F6" w14:paraId="1819DBE9" w14:textId="77777777">
      <w:pPr>
        <w:numPr>
          <w:ilvl w:val="12"/>
          <w:numId w:val="0"/>
        </w:numPr>
        <w:tabs>
          <w:tab w:val="clear" w:pos="562"/>
        </w:tabs>
        <w:ind w:right="-2"/>
        <w:rPr>
          <w:lang w:val="da-DK"/>
        </w:rPr>
      </w:pPr>
    </w:p>
    <w:p w:rsidR="00BA26F6" w:rsidP="00BA26F6" w14:paraId="33163A29" w14:textId="77777777">
      <w:pPr>
        <w:tabs>
          <w:tab w:val="clear" w:pos="562"/>
        </w:tabs>
        <w:rPr>
          <w:noProof/>
          <w:lang w:val="da-DK"/>
        </w:rPr>
      </w:pPr>
      <w:r>
        <w:rPr>
          <w:noProof/>
          <w:szCs w:val="22"/>
          <w:lang w:val="da-DK"/>
        </w:rPr>
        <w:t>Du</w:t>
      </w:r>
      <w:r w:rsidRPr="00907311">
        <w:rPr>
          <w:noProof/>
          <w:szCs w:val="22"/>
          <w:lang w:val="da-DK"/>
        </w:rPr>
        <w:t xml:space="preserve"> kan finde yderligere oplysninger om Humira på Det Europæiske Lægemiddelagenturs hjemmeside</w:t>
      </w:r>
      <w:r>
        <w:rPr>
          <w:noProof/>
          <w:szCs w:val="22"/>
          <w:lang w:val="da-DK"/>
        </w:rPr>
        <w:t>:</w:t>
      </w:r>
      <w:r w:rsidRPr="00907311">
        <w:rPr>
          <w:noProof/>
          <w:szCs w:val="22"/>
          <w:lang w:val="da-DK"/>
        </w:rPr>
        <w:t xml:space="preserve"> </w:t>
      </w:r>
      <w:ins w:id="32377" w:author="AbbVie7" w:date="2025-05-13T08:28:00Z">
        <w:r w:rsidRPr="007C3BEA" w:rsidR="007C3BEA">
          <w:rPr>
            <w:rStyle w:val="Hyperlink"/>
            <w:szCs w:val="22"/>
            <w:lang w:val="da-DK"/>
            <w:rPrChange w:id="32378" w:author="AbbVie7" w:date="2025-05-13T08:28:00Z">
              <w:rPr>
                <w:rStyle w:val="Hyperlink"/>
                <w:szCs w:val="22"/>
                <w:lang w:val="en-GB"/>
              </w:rPr>
            </w:rPrChange>
          </w:rPr>
          <w:fldChar w:fldCharType="begin"/>
        </w:r>
      </w:ins>
      <w:ins w:id="32379" w:author="AbbVie7" w:date="2025-05-13T08:28:00Z">
        <w:r w:rsidRPr="007C3BEA" w:rsidR="007C3BEA">
          <w:rPr>
            <w:rStyle w:val="Hyperlink"/>
            <w:szCs w:val="22"/>
            <w:lang w:val="da-DK"/>
            <w:rPrChange w:id="32380" w:author="AbbVie7" w:date="2025-05-13T08:28:00Z">
              <w:rPr>
                <w:rStyle w:val="Hyperlink"/>
                <w:szCs w:val="22"/>
                <w:lang w:val="en-GB"/>
              </w:rPr>
            </w:rPrChange>
          </w:rPr>
          <w:instrText>HYPERLINK "</w:instrText>
        </w:r>
      </w:ins>
      <w:r w:rsidRPr="007C3BEA" w:rsidR="007C3BEA">
        <w:rPr>
          <w:rStyle w:val="Hyperlink"/>
          <w:szCs w:val="22"/>
          <w:lang w:val="da-DK"/>
          <w:rPrChange w:id="32381" w:author="AbbVie7" w:date="2025-05-13T08:28:00Z">
            <w:rPr>
              <w:rStyle w:val="Hyperlink"/>
              <w:noProof/>
              <w:szCs w:val="22"/>
              <w:lang w:val="da-DK"/>
            </w:rPr>
          </w:rPrChange>
        </w:rPr>
        <w:instrText>http</w:instrText>
      </w:r>
      <w:ins w:id="32382" w:author="AbbVie7" w:date="2025-05-13T08:28:00Z">
        <w:r w:rsidRPr="007C3BEA" w:rsidR="007C3BEA">
          <w:rPr>
            <w:rStyle w:val="Hyperlink"/>
            <w:szCs w:val="22"/>
            <w:lang w:val="da-DK"/>
            <w:rPrChange w:id="32383" w:author="AbbVie7" w:date="2025-05-13T08:28:00Z">
              <w:rPr>
                <w:rStyle w:val="Hyperlink"/>
                <w:szCs w:val="22"/>
                <w:lang w:val="en-GB"/>
              </w:rPr>
            </w:rPrChange>
          </w:rPr>
          <w:instrText>s</w:instrText>
        </w:r>
      </w:ins>
      <w:r w:rsidRPr="007C3BEA" w:rsidR="007C3BEA">
        <w:rPr>
          <w:rStyle w:val="Hyperlink"/>
          <w:szCs w:val="22"/>
          <w:lang w:val="da-DK"/>
          <w:rPrChange w:id="32384" w:author="AbbVie7" w:date="2025-05-13T08:28:00Z">
            <w:rPr>
              <w:rStyle w:val="Hyperlink"/>
              <w:noProof/>
              <w:szCs w:val="22"/>
              <w:lang w:val="da-DK"/>
            </w:rPr>
          </w:rPrChange>
        </w:rPr>
        <w:instrText>://www.ema.europa.eu</w:instrText>
      </w:r>
      <w:ins w:id="32385" w:author="AbbVie7" w:date="2025-05-13T08:28:00Z">
        <w:r w:rsidRPr="007C3BEA" w:rsidR="007C3BEA">
          <w:rPr>
            <w:rStyle w:val="Hyperlink"/>
            <w:szCs w:val="22"/>
            <w:lang w:val="da-DK"/>
            <w:rPrChange w:id="32386" w:author="AbbVie7" w:date="2025-05-13T08:28:00Z">
              <w:rPr>
                <w:rStyle w:val="Hyperlink"/>
                <w:szCs w:val="22"/>
                <w:lang w:val="en-GB"/>
              </w:rPr>
            </w:rPrChange>
          </w:rPr>
          <w:instrText>"</w:instrText>
        </w:r>
      </w:ins>
      <w:ins w:id="32387" w:author="AbbVie7" w:date="2025-05-13T08:28:00Z">
        <w:r w:rsidRPr="007C3BEA" w:rsidR="007C3BEA">
          <w:rPr>
            <w:rStyle w:val="Hyperlink"/>
            <w:szCs w:val="22"/>
            <w:lang w:val="da-DK"/>
            <w:rPrChange w:id="32388" w:author="AbbVie7" w:date="2025-05-13T08:28:00Z">
              <w:rPr>
                <w:rStyle w:val="Hyperlink"/>
                <w:szCs w:val="22"/>
                <w:lang w:val="en-GB"/>
              </w:rPr>
            </w:rPrChange>
          </w:rPr>
          <w:fldChar w:fldCharType="separate"/>
        </w:r>
      </w:ins>
      <w:r w:rsidRPr="007C3BEA" w:rsidR="007C3BEA">
        <w:rPr>
          <w:rStyle w:val="Hyperlink"/>
          <w:szCs w:val="22"/>
          <w:lang w:val="da-DK"/>
          <w:rPrChange w:id="32389" w:author="AbbVie7" w:date="2025-05-13T08:28:00Z">
            <w:rPr>
              <w:rStyle w:val="Hyperlink"/>
              <w:noProof/>
              <w:szCs w:val="22"/>
              <w:lang w:val="da-DK"/>
            </w:rPr>
          </w:rPrChange>
        </w:rPr>
        <w:t>http</w:t>
      </w:r>
      <w:ins w:id="32390" w:author="AbbVie7" w:date="2025-05-13T08:28:00Z">
        <w:r w:rsidRPr="007C3BEA" w:rsidR="007C3BEA">
          <w:rPr>
            <w:rStyle w:val="Hyperlink"/>
            <w:szCs w:val="22"/>
            <w:lang w:val="da-DK"/>
            <w:rPrChange w:id="32391" w:author="AbbVie7" w:date="2025-05-13T08:28:00Z">
              <w:rPr>
                <w:rStyle w:val="Hyperlink"/>
                <w:szCs w:val="22"/>
                <w:lang w:val="en-GB"/>
              </w:rPr>
            </w:rPrChange>
          </w:rPr>
          <w:t>s</w:t>
        </w:r>
      </w:ins>
      <w:r w:rsidRPr="007C3BEA" w:rsidR="007C3BEA">
        <w:rPr>
          <w:rStyle w:val="Hyperlink"/>
          <w:szCs w:val="22"/>
          <w:lang w:val="da-DK"/>
          <w:rPrChange w:id="32392" w:author="AbbVie7" w:date="2025-05-13T08:28:00Z">
            <w:rPr>
              <w:rStyle w:val="Hyperlink"/>
              <w:noProof/>
              <w:szCs w:val="22"/>
              <w:lang w:val="da-DK"/>
            </w:rPr>
          </w:rPrChange>
        </w:rPr>
        <w:t>://www.ema.europa.eu</w:t>
      </w:r>
      <w:del w:id="32393" w:author="AbbVie7" w:date="2025-05-13T08:27:00Z">
        <w:r w:rsidRPr="007C3BEA" w:rsidR="007C3BEA">
          <w:rPr>
            <w:rStyle w:val="Hyperlink"/>
            <w:szCs w:val="22"/>
            <w:lang w:val="da-DK"/>
            <w:rPrChange w:id="32394" w:author="AbbVie7" w:date="2025-05-13T08:28:00Z">
              <w:rPr>
                <w:rStyle w:val="Hyperlink"/>
                <w:noProof/>
                <w:szCs w:val="22"/>
                <w:lang w:val="da-DK"/>
              </w:rPr>
            </w:rPrChange>
          </w:rPr>
          <w:delText>/</w:delText>
        </w:r>
      </w:del>
      <w:ins w:id="32395" w:author="AbbVie7" w:date="2025-05-13T08:28:00Z">
        <w:r w:rsidRPr="007C3BEA" w:rsidR="007C3BEA">
          <w:rPr>
            <w:rStyle w:val="Hyperlink"/>
            <w:szCs w:val="22"/>
            <w:lang w:val="da-DK"/>
            <w:rPrChange w:id="32396" w:author="AbbVie7" w:date="2025-05-13T08:28:00Z">
              <w:rPr>
                <w:rStyle w:val="Hyperlink"/>
                <w:szCs w:val="22"/>
                <w:lang w:val="en-GB"/>
              </w:rPr>
            </w:rPrChange>
          </w:rPr>
          <w:fldChar w:fldCharType="end"/>
        </w:r>
      </w:ins>
      <w:r w:rsidRPr="00890225">
        <w:rPr>
          <w:rStyle w:val="Hyperlink"/>
          <w:szCs w:val="22"/>
          <w:lang w:val="nb-NO"/>
          <w:rPrChange w:id="32397" w:author="AbbVie19" w:date="2025-07-02T22:41:00Z">
            <w:rPr>
              <w:noProof/>
              <w:lang w:val="da-DK"/>
            </w:rPr>
          </w:rPrChange>
        </w:rPr>
        <w:t>.</w:t>
      </w:r>
    </w:p>
    <w:p w:rsidR="00BA26F6" w:rsidP="00BA26F6" w14:paraId="76C1F96E" w14:textId="77777777">
      <w:pPr>
        <w:tabs>
          <w:tab w:val="clear" w:pos="562"/>
        </w:tabs>
        <w:rPr>
          <w:noProof/>
          <w:lang w:val="da-DK"/>
        </w:rPr>
      </w:pPr>
    </w:p>
    <w:p w:rsidR="00BA26F6" w:rsidRPr="003D23F9" w:rsidP="00BA26F6" w14:paraId="0A8AD631" w14:textId="77777777">
      <w:pPr>
        <w:numPr>
          <w:ilvl w:val="12"/>
          <w:numId w:val="0"/>
        </w:numPr>
        <w:ind w:right="-2"/>
        <w:rPr>
          <w:b/>
          <w:noProof/>
          <w:lang w:val="da-DK"/>
        </w:rPr>
      </w:pPr>
      <w:r w:rsidRPr="003D23F9">
        <w:rPr>
          <w:b/>
          <w:lang w:val="da-DK"/>
        </w:rPr>
        <w:t xml:space="preserve">Hvis du ønsker at rekvirere denne indlægsseddel som </w:t>
      </w:r>
      <w:ins w:id="32398" w:author="AbbVie7" w:date="2025-05-13T08:27:00Z">
        <w:r w:rsidRPr="00701945" w:rsidR="00701945">
          <w:rPr>
            <w:b/>
            <w:highlight w:val="lightGray"/>
            <w:lang w:val="da-DK"/>
            <w:rPrChange w:id="32399" w:author="AbbVie7" w:date="2025-05-13T08:27:00Z">
              <w:rPr>
                <w:b/>
                <w:lang w:val="da-DK"/>
              </w:rPr>
            </w:rPrChange>
          </w:rPr>
          <w:t>&lt;</w:t>
        </w:r>
      </w:ins>
      <w:r w:rsidRPr="003D23F9">
        <w:rPr>
          <w:b/>
          <w:highlight w:val="lightGray"/>
          <w:lang w:val="da-DK"/>
        </w:rPr>
        <w:t>lydfil</w:t>
      </w:r>
      <w:ins w:id="32400" w:author="AbbVie7" w:date="2025-05-13T08:27:00Z">
        <w:r w:rsidR="00701945">
          <w:rPr>
            <w:b/>
            <w:highlight w:val="lightGray"/>
            <w:lang w:val="da-DK"/>
          </w:rPr>
          <w:t>&gt;</w:t>
        </w:r>
      </w:ins>
      <w:r w:rsidRPr="003D23F9">
        <w:rPr>
          <w:b/>
          <w:highlight w:val="lightGray"/>
          <w:lang w:val="da-DK"/>
        </w:rPr>
        <w:t xml:space="preserve"> eller i </w:t>
      </w:r>
      <w:ins w:id="32401" w:author="AbbVie7" w:date="2025-05-13T08:27:00Z">
        <w:r w:rsidR="00701945">
          <w:rPr>
            <w:b/>
            <w:highlight w:val="lightGray"/>
            <w:lang w:val="da-DK"/>
          </w:rPr>
          <w:t>&lt;</w:t>
        </w:r>
      </w:ins>
      <w:r w:rsidRPr="003D23F9">
        <w:rPr>
          <w:b/>
          <w:highlight w:val="lightGray"/>
          <w:lang w:val="da-DK"/>
        </w:rPr>
        <w:t>brailleskrift</w:t>
      </w:r>
      <w:ins w:id="32402" w:author="AbbVie7" w:date="2025-05-13T08:27:00Z">
        <w:r w:rsidR="00701945">
          <w:rPr>
            <w:b/>
            <w:highlight w:val="lightGray"/>
            <w:lang w:val="da-DK"/>
          </w:rPr>
          <w:t>&gt;</w:t>
        </w:r>
      </w:ins>
      <w:r w:rsidRPr="003D23F9">
        <w:rPr>
          <w:b/>
          <w:highlight w:val="lightGray"/>
          <w:lang w:val="da-DK"/>
        </w:rPr>
        <w:t xml:space="preserve"> eller </w:t>
      </w:r>
      <w:ins w:id="32403" w:author="AbbVie7" w:date="2025-05-13T08:27:00Z">
        <w:r w:rsidR="00701945">
          <w:rPr>
            <w:b/>
            <w:highlight w:val="lightGray"/>
            <w:lang w:val="da-DK"/>
          </w:rPr>
          <w:t>&lt;</w:t>
        </w:r>
      </w:ins>
      <w:r w:rsidRPr="003D23F9">
        <w:rPr>
          <w:b/>
          <w:highlight w:val="lightGray"/>
          <w:lang w:val="da-DK"/>
        </w:rPr>
        <w:t>magnaprint</w:t>
      </w:r>
      <w:ins w:id="32404" w:author="AbbVie7" w:date="2025-05-13T08:27:00Z">
        <w:r w:rsidRPr="00701945" w:rsidR="00701945">
          <w:rPr>
            <w:b/>
            <w:highlight w:val="lightGray"/>
            <w:lang w:val="da-DK"/>
            <w:rPrChange w:id="32405" w:author="AbbVie7" w:date="2025-05-13T08:27:00Z">
              <w:rPr>
                <w:b/>
                <w:lang w:val="da-DK"/>
              </w:rPr>
            </w:rPrChange>
          </w:rPr>
          <w:t>&gt;</w:t>
        </w:r>
      </w:ins>
      <w:r w:rsidRPr="00701945">
        <w:rPr>
          <w:b/>
          <w:highlight w:val="lightGray"/>
          <w:lang w:val="da-DK"/>
          <w:rPrChange w:id="32406" w:author="AbbVie7" w:date="2025-05-13T08:27:00Z">
            <w:rPr>
              <w:b/>
              <w:lang w:val="da-DK"/>
            </w:rPr>
          </w:rPrChange>
        </w:rPr>
        <w:t>,</w:t>
      </w:r>
      <w:r w:rsidRPr="003D23F9">
        <w:rPr>
          <w:b/>
          <w:lang w:val="da-DK"/>
        </w:rPr>
        <w:t xml:space="preserve"> kan du kontakte den lokale repræsentant for indehaveren af markedsføringstilladelsen.</w:t>
      </w:r>
    </w:p>
    <w:p w:rsidR="00BA26F6" w:rsidRPr="004D4CE1" w:rsidP="00BA26F6" w14:paraId="0B47D891" w14:textId="77777777">
      <w:pPr>
        <w:tabs>
          <w:tab w:val="clear" w:pos="562"/>
        </w:tabs>
        <w:rPr>
          <w:lang w:val="da-DK"/>
        </w:rPr>
      </w:pPr>
    </w:p>
    <w:p w:rsidR="00BA26F6" w:rsidRPr="004C1F41" w:rsidP="00BA26F6" w14:paraId="5E4BE015" w14:textId="77777777">
      <w:pPr>
        <w:pStyle w:val="ListParagraph"/>
        <w:rPr>
          <w:lang w:val="da-DK"/>
        </w:rPr>
      </w:pPr>
    </w:p>
    <w:p w:rsidR="00BA26F6" w:rsidP="00BA26F6" w14:paraId="1FE06251" w14:textId="77777777">
      <w:pPr>
        <w:pStyle w:val="No-numheading3Agency"/>
        <w:spacing w:before="0" w:after="0"/>
        <w:rPr>
          <w:rFonts w:ascii="Times New Roman" w:hAnsi="Times New Roman"/>
        </w:rPr>
      </w:pPr>
      <w:r>
        <w:rPr>
          <w:rFonts w:ascii="Times New Roman" w:hAnsi="Times New Roman"/>
        </w:rPr>
        <w:t xml:space="preserve">7. </w:t>
      </w:r>
      <w:r>
        <w:rPr>
          <w:rFonts w:ascii="Times New Roman" w:hAnsi="Times New Roman"/>
        </w:rPr>
        <w:tab/>
      </w:r>
      <w:r w:rsidR="00511B92">
        <w:rPr>
          <w:rFonts w:ascii="Times New Roman" w:hAnsi="Times New Roman"/>
        </w:rPr>
        <w:t>Injektion af Humira</w:t>
      </w:r>
    </w:p>
    <w:p w:rsidR="00BA26F6" w:rsidRPr="00A2423B" w:rsidP="00BA26F6" w14:paraId="7E288B59" w14:textId="77777777">
      <w:pPr>
        <w:pStyle w:val="BodytextAgency"/>
        <w:spacing w:after="0"/>
        <w:rPr>
          <w:rFonts w:ascii="Times New Roman" w:hAnsi="Times New Roman"/>
          <w:sz w:val="22"/>
          <w:szCs w:val="22"/>
        </w:rPr>
      </w:pPr>
    </w:p>
    <w:p w:rsidR="00BA26F6" w:rsidRPr="00966EB9" w:rsidP="00BA26F6" w14:paraId="7476D1EF" w14:textId="77777777">
      <w:pPr>
        <w:numPr>
          <w:ilvl w:val="0"/>
          <w:numId w:val="58"/>
        </w:numPr>
        <w:tabs>
          <w:tab w:val="clear" w:pos="562"/>
        </w:tabs>
        <w:rPr>
          <w:lang w:val="da-DK"/>
        </w:rPr>
      </w:pPr>
      <w:r>
        <w:rPr>
          <w:lang w:val="da-DK"/>
        </w:rPr>
        <w:t>Følgende er en vejledning i, hvordan man injicerer Humira subkutant med den fyldte injektionssprøjte. Læs vejledningen grundigt, og følg den trin for trin</w:t>
      </w:r>
      <w:r w:rsidRPr="00966EB9">
        <w:rPr>
          <w:lang w:val="da-DK"/>
        </w:rPr>
        <w:t xml:space="preserve">. </w:t>
      </w:r>
    </w:p>
    <w:p w:rsidR="00BA26F6" w:rsidRPr="00966EB9" w:rsidP="00BA26F6" w14:paraId="0D60C0BA" w14:textId="77777777">
      <w:pPr>
        <w:tabs>
          <w:tab w:val="clear" w:pos="562"/>
        </w:tabs>
        <w:ind w:left="720"/>
        <w:rPr>
          <w:lang w:val="da-DK"/>
        </w:rPr>
      </w:pPr>
    </w:p>
    <w:p w:rsidR="00BA26F6" w:rsidRPr="00966EB9" w:rsidP="00BA26F6" w14:paraId="53CE5FA2" w14:textId="77777777">
      <w:pPr>
        <w:numPr>
          <w:ilvl w:val="0"/>
          <w:numId w:val="58"/>
        </w:numPr>
        <w:tabs>
          <w:tab w:val="clear" w:pos="562"/>
        </w:tabs>
        <w:rPr>
          <w:lang w:val="da-DK"/>
        </w:rPr>
      </w:pPr>
      <w:r>
        <w:rPr>
          <w:lang w:val="da-DK"/>
        </w:rPr>
        <w:t>Din læge eller dennes assistent, sygeplejerske eller apotekspersonalet vil instruere dig i selvinjektion</w:t>
      </w:r>
      <w:r w:rsidRPr="00966EB9">
        <w:rPr>
          <w:lang w:val="da-DK"/>
        </w:rPr>
        <w:t xml:space="preserve">. </w:t>
      </w:r>
    </w:p>
    <w:p w:rsidR="00BA26F6" w:rsidRPr="00966EB9" w:rsidP="00BA26F6" w14:paraId="2F37AF4E" w14:textId="77777777">
      <w:pPr>
        <w:tabs>
          <w:tab w:val="clear" w:pos="562"/>
        </w:tabs>
        <w:ind w:left="720"/>
        <w:rPr>
          <w:lang w:val="da-DK"/>
        </w:rPr>
      </w:pPr>
    </w:p>
    <w:p w:rsidR="00BA26F6" w:rsidRPr="00966EB9" w:rsidP="00BA26F6" w14:paraId="064D1AEE" w14:textId="77777777">
      <w:pPr>
        <w:numPr>
          <w:ilvl w:val="0"/>
          <w:numId w:val="58"/>
        </w:numPr>
        <w:tabs>
          <w:tab w:val="clear" w:pos="562"/>
        </w:tabs>
        <w:rPr>
          <w:lang w:val="da-DK"/>
        </w:rPr>
      </w:pPr>
      <w:r>
        <w:rPr>
          <w:lang w:val="da-DK"/>
        </w:rPr>
        <w:t>Forsøg ikke at injicere dig selv, før du er sikker på, hvordan du skal forberede og give injektionen</w:t>
      </w:r>
      <w:r w:rsidRPr="00966EB9">
        <w:rPr>
          <w:lang w:val="da-DK"/>
        </w:rPr>
        <w:t xml:space="preserve">. </w:t>
      </w:r>
    </w:p>
    <w:p w:rsidR="00BA26F6" w:rsidRPr="00966EB9" w:rsidP="00BA26F6" w14:paraId="570EDCE6" w14:textId="77777777">
      <w:pPr>
        <w:tabs>
          <w:tab w:val="clear" w:pos="562"/>
        </w:tabs>
        <w:ind w:left="720"/>
        <w:rPr>
          <w:lang w:val="da-DK"/>
        </w:rPr>
      </w:pPr>
    </w:p>
    <w:p w:rsidR="00BA26F6" w:rsidRPr="00966EB9" w:rsidP="00BA26F6" w14:paraId="703D457C" w14:textId="77777777">
      <w:pPr>
        <w:numPr>
          <w:ilvl w:val="0"/>
          <w:numId w:val="58"/>
        </w:numPr>
        <w:tabs>
          <w:tab w:val="clear" w:pos="562"/>
        </w:tabs>
        <w:rPr>
          <w:lang w:val="da-DK"/>
        </w:rPr>
      </w:pPr>
      <w:r>
        <w:rPr>
          <w:lang w:val="da-DK"/>
        </w:rPr>
        <w:t>Efter grundig oplæring kan injektionen gives af dig selv eller af en anden person, f.eks. et familiemedlem eller en ven</w:t>
      </w:r>
      <w:r w:rsidRPr="00966EB9">
        <w:rPr>
          <w:lang w:val="da-DK"/>
        </w:rPr>
        <w:t>.</w:t>
      </w:r>
    </w:p>
    <w:p w:rsidR="00BA26F6" w:rsidRPr="00966EB9" w:rsidP="00BA26F6" w14:paraId="799F8F65" w14:textId="77777777">
      <w:pPr>
        <w:tabs>
          <w:tab w:val="clear" w:pos="562"/>
        </w:tabs>
        <w:ind w:left="720"/>
        <w:rPr>
          <w:lang w:val="da-DK"/>
        </w:rPr>
      </w:pPr>
    </w:p>
    <w:p w:rsidR="00BA26F6" w:rsidRPr="004C1F41" w:rsidP="00BA26F6" w14:paraId="794CFE83" w14:textId="77777777">
      <w:pPr>
        <w:keepNext/>
        <w:tabs>
          <w:tab w:val="clear" w:pos="562"/>
          <w:tab w:val="left" w:pos="720"/>
        </w:tabs>
        <w:rPr>
          <w:lang w:val="da-DK"/>
        </w:rPr>
      </w:pPr>
      <w:r w:rsidRPr="00966EB9">
        <w:rPr>
          <w:szCs w:val="22"/>
          <w:lang w:val="da-DK"/>
        </w:rPr>
        <w:t xml:space="preserve">Brug kun hver fyldt </w:t>
      </w:r>
      <w:r>
        <w:rPr>
          <w:lang w:val="da-DK"/>
        </w:rPr>
        <w:t>injektionssprøjte</w:t>
      </w:r>
      <w:r w:rsidRPr="00966EB9">
        <w:rPr>
          <w:szCs w:val="22"/>
          <w:lang w:val="da-DK"/>
        </w:rPr>
        <w:t xml:space="preserve"> til én injektion.</w:t>
      </w:r>
    </w:p>
    <w:p w:rsidR="00BA26F6" w:rsidRPr="004C1F41" w:rsidP="00BA26F6" w14:paraId="19CCEC4A" w14:textId="77777777">
      <w:pPr>
        <w:rPr>
          <w:lang w:val="da-DK"/>
        </w:rPr>
      </w:pPr>
    </w:p>
    <w:p w:rsidR="00BA26F6" w:rsidRPr="000236B0" w:rsidP="00BA26F6" w14:paraId="6591A0BB" w14:textId="77777777">
      <w:pPr>
        <w:keepNext/>
        <w:rPr>
          <w:lang w:val="da-DK"/>
        </w:rPr>
      </w:pPr>
      <w:r w:rsidRPr="004C1F41">
        <w:rPr>
          <w:b/>
          <w:lang w:val="da-DK"/>
        </w:rPr>
        <w:t>Humira fyldt injektionssprøjte</w:t>
      </w:r>
    </w:p>
    <w:p w:rsidR="00BA26F6" w:rsidRPr="000236B0" w:rsidP="00BA26F6" w14:paraId="1ED01B93" w14:textId="77777777">
      <w:pPr>
        <w:keepNext/>
        <w:rPr>
          <w:lang w:val="da-DK"/>
        </w:rPr>
      </w:pPr>
    </w:p>
    <w:p w:rsidR="00BA26F6" w:rsidRPr="000236B0" w:rsidP="00BA26F6" w14:paraId="30BE909F" w14:textId="77777777">
      <w:pPr>
        <w:keepNext/>
        <w:rPr>
          <w:lang w:val="da-DK"/>
        </w:rPr>
      </w:pPr>
      <w:r w:rsidRPr="004C1F41">
        <w:rPr>
          <w:b/>
          <w:lang w:val="da-DK"/>
        </w:rPr>
        <w:tab/>
      </w:r>
      <w:r w:rsidRPr="004C1F41">
        <w:rPr>
          <w:b/>
          <w:lang w:val="da-DK"/>
        </w:rPr>
        <w:tab/>
      </w:r>
      <w:r w:rsidRPr="004C1F41">
        <w:rPr>
          <w:b/>
          <w:lang w:val="da-DK"/>
        </w:rPr>
        <w:tab/>
        <w:t xml:space="preserve">   </w:t>
      </w:r>
      <w:r w:rsidRPr="004C1F41">
        <w:rPr>
          <w:b/>
          <w:lang w:val="da-DK"/>
        </w:rPr>
        <w:tab/>
        <w:t xml:space="preserve">   </w:t>
      </w:r>
      <w:r>
        <w:rPr>
          <w:b/>
          <w:lang w:val="da-DK"/>
        </w:rPr>
        <w:t>Stempel</w:t>
      </w:r>
      <w:r w:rsidRPr="001D3212">
        <w:rPr>
          <w:b/>
          <w:lang w:val="da-DK"/>
        </w:rPr>
        <w:tab/>
      </w:r>
      <w:r w:rsidRPr="004C1F41">
        <w:rPr>
          <w:b/>
          <w:lang w:val="da-DK"/>
        </w:rPr>
        <w:tab/>
      </w:r>
      <w:r w:rsidRPr="004C1F41">
        <w:rPr>
          <w:b/>
          <w:lang w:val="da-DK"/>
        </w:rPr>
        <w:tab/>
        <w:t xml:space="preserve"> </w:t>
      </w:r>
      <w:r w:rsidRPr="008540E5">
        <w:rPr>
          <w:b/>
          <w:lang w:val="da-DK"/>
        </w:rPr>
        <w:t>Finger</w:t>
      </w:r>
      <w:r>
        <w:rPr>
          <w:b/>
          <w:lang w:val="da-DK"/>
        </w:rPr>
        <w:t>greb</w:t>
      </w:r>
      <w:r w:rsidRPr="004C1F41">
        <w:rPr>
          <w:b/>
          <w:lang w:val="da-DK"/>
        </w:rPr>
        <w:tab/>
        <w:t xml:space="preserve">     </w:t>
      </w:r>
      <w:r>
        <w:rPr>
          <w:b/>
          <w:lang w:val="da-DK"/>
        </w:rPr>
        <w:t>Beskyttelseshætte</w:t>
      </w:r>
    </w:p>
    <w:p w:rsidR="00BA26F6" w:rsidRPr="00BC0E7E" w:rsidP="00BA26F6" w14:paraId="19BF02C6" w14:textId="77777777">
      <w:pPr>
        <w:keepNext/>
        <w:jc w:val="center"/>
        <w:rPr>
          <w:lang w:val="en-GB"/>
        </w:rPr>
      </w:pPr>
      <w:r w:rsidRPr="00F73B18">
        <w:rPr>
          <w:noProof/>
          <w:lang w:val="en-GB"/>
        </w:rPr>
        <w:drawing>
          <wp:inline distT="0" distB="0" distL="0" distR="0">
            <wp:extent cx="3362325" cy="1476375"/>
            <wp:effectExtent l="0" t="0" r="0" b="0"/>
            <wp:docPr id="10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34"/>
                    <pic:cNvPicPr>
                      <a:picLocks noChangeAspect="1" noChangeArrowheads="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Lst>
                    </a:blip>
                    <a:stretch>
                      <a:fillRect/>
                    </a:stretch>
                  </pic:blipFill>
                  <pic:spPr bwMode="auto">
                    <a:xfrm>
                      <a:off x="0" y="0"/>
                      <a:ext cx="3362325" cy="1476375"/>
                    </a:xfrm>
                    <a:prstGeom prst="rect">
                      <a:avLst/>
                    </a:prstGeom>
                    <a:noFill/>
                    <a:ln>
                      <a:noFill/>
                    </a:ln>
                  </pic:spPr>
                </pic:pic>
              </a:graphicData>
            </a:graphic>
          </wp:inline>
        </w:drawing>
      </w:r>
    </w:p>
    <w:p w:rsidR="00BA26F6" w:rsidRPr="00BC0E7E" w:rsidP="00BA26F6" w14:paraId="4FDA25B1" w14:textId="77777777">
      <w:pPr>
        <w:rPr>
          <w:lang w:val="en-GB"/>
        </w:rPr>
      </w:pPr>
    </w:p>
    <w:p w:rsidR="00BA26F6" w:rsidRPr="000236B0" w:rsidP="00BA26F6" w14:paraId="7EE4E73D"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lang w:val="da-DK"/>
        </w:rPr>
        <w:t xml:space="preserve">Brug ikke den fyldte </w:t>
      </w:r>
      <w:r>
        <w:rPr>
          <w:lang w:val="da-DK"/>
        </w:rPr>
        <w:t>injektionssprøjte</w:t>
      </w:r>
      <w:r w:rsidRPr="00966EB9">
        <w:rPr>
          <w:rFonts w:ascii="Times New Roman" w:hAnsi="Times New Roman"/>
          <w:lang w:val="da-DK"/>
        </w:rPr>
        <w:t xml:space="preserve"> og kontakt din læge eller apoteksper</w:t>
      </w:r>
      <w:r>
        <w:rPr>
          <w:rFonts w:ascii="Times New Roman" w:hAnsi="Times New Roman"/>
          <w:lang w:val="da-DK"/>
        </w:rPr>
        <w:t>s</w:t>
      </w:r>
      <w:r w:rsidR="000236B0">
        <w:rPr>
          <w:rFonts w:ascii="Times New Roman" w:hAnsi="Times New Roman"/>
          <w:lang w:val="da-DK"/>
        </w:rPr>
        <w:t>onalet, hvis</w:t>
      </w:r>
    </w:p>
    <w:p w:rsidR="00BA26F6" w:rsidRPr="000236B0" w:rsidP="00BA26F6" w14:paraId="2E881D9A" w14:textId="77777777">
      <w:pPr>
        <w:pStyle w:val="EMEANormal"/>
        <w:rPr>
          <w:lang w:val="da-DK"/>
        </w:rPr>
      </w:pPr>
    </w:p>
    <w:p w:rsidR="00BA26F6" w:rsidRPr="00966EB9" w:rsidP="00BA26F6" w14:paraId="36E45BF6" w14:textId="77777777">
      <w:pPr>
        <w:pStyle w:val="EMEAHeadingLeaflet"/>
        <w:numPr>
          <w:ilvl w:val="0"/>
          <w:numId w:val="59"/>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b w:val="0"/>
          <w:lang w:val="da-DK"/>
        </w:rPr>
        <w:t xml:space="preserve">væsken </w:t>
      </w:r>
      <w:r>
        <w:rPr>
          <w:rFonts w:ascii="Times New Roman" w:hAnsi="Times New Roman"/>
          <w:b w:val="0"/>
          <w:lang w:val="da-DK"/>
        </w:rPr>
        <w:t>er u</w:t>
      </w:r>
      <w:r w:rsidRPr="00966EB9">
        <w:rPr>
          <w:rFonts w:ascii="Times New Roman" w:hAnsi="Times New Roman"/>
          <w:b w:val="0"/>
          <w:lang w:val="da-DK"/>
        </w:rPr>
        <w:t xml:space="preserve">klar, misfarvet eller </w:t>
      </w:r>
      <w:r>
        <w:rPr>
          <w:rFonts w:ascii="Times New Roman" w:hAnsi="Times New Roman"/>
          <w:b w:val="0"/>
          <w:lang w:val="da-DK"/>
        </w:rPr>
        <w:t>indeholder flager</w:t>
      </w:r>
      <w:r w:rsidRPr="00966EB9">
        <w:rPr>
          <w:rFonts w:ascii="Times New Roman" w:hAnsi="Times New Roman"/>
          <w:b w:val="0"/>
          <w:lang w:val="da-DK"/>
        </w:rPr>
        <w:t xml:space="preserve"> eller partikle</w:t>
      </w:r>
      <w:r>
        <w:rPr>
          <w:rFonts w:ascii="Times New Roman" w:hAnsi="Times New Roman"/>
          <w:b w:val="0"/>
          <w:lang w:val="da-DK"/>
        </w:rPr>
        <w:t>r</w:t>
      </w:r>
    </w:p>
    <w:p w:rsidR="00BA26F6" w:rsidP="00BA26F6" w14:paraId="71A8BCFD" w14:textId="77777777">
      <w:pPr>
        <w:pStyle w:val="EMEAHeadingLeaflet"/>
        <w:numPr>
          <w:ilvl w:val="0"/>
          <w:numId w:val="59"/>
        </w:numPr>
        <w:tabs>
          <w:tab w:val="clear" w:pos="562"/>
          <w:tab w:val="left" w:pos="720"/>
        </w:tabs>
        <w:spacing w:before="0" w:beforeLines="0" w:after="0" w:afterLines="0"/>
        <w:rPr>
          <w:rFonts w:ascii="Times New Roman" w:hAnsi="Times New Roman"/>
          <w:b w:val="0"/>
          <w:lang w:val="en-GB"/>
        </w:rPr>
      </w:pPr>
      <w:r w:rsidRPr="00966EB9">
        <w:rPr>
          <w:rFonts w:ascii="Times New Roman" w:hAnsi="Times New Roman"/>
          <w:b w:val="0"/>
          <w:lang w:val="en-GB"/>
        </w:rPr>
        <w:t>udløbsdatoen (EXP) er passeret</w:t>
      </w:r>
    </w:p>
    <w:p w:rsidR="00BA26F6" w:rsidRPr="00966EB9" w:rsidP="00BA26F6" w14:paraId="716720D5" w14:textId="77777777">
      <w:pPr>
        <w:pStyle w:val="EMEAHeadingLeaflet"/>
        <w:numPr>
          <w:ilvl w:val="0"/>
          <w:numId w:val="59"/>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b w:val="0"/>
          <w:lang w:val="da-DK"/>
        </w:rPr>
        <w:t>væsken har været frosse</w:t>
      </w:r>
      <w:r>
        <w:rPr>
          <w:rFonts w:ascii="Times New Roman" w:hAnsi="Times New Roman"/>
          <w:b w:val="0"/>
          <w:lang w:val="da-DK"/>
        </w:rPr>
        <w:t>t</w:t>
      </w:r>
      <w:r w:rsidRPr="00966EB9">
        <w:rPr>
          <w:rFonts w:ascii="Times New Roman" w:hAnsi="Times New Roman"/>
          <w:b w:val="0"/>
          <w:lang w:val="da-DK"/>
        </w:rPr>
        <w:t xml:space="preserve"> eller ligge</w:t>
      </w:r>
      <w:r>
        <w:rPr>
          <w:rFonts w:ascii="Times New Roman" w:hAnsi="Times New Roman"/>
          <w:b w:val="0"/>
          <w:lang w:val="da-DK"/>
        </w:rPr>
        <w:t>t</w:t>
      </w:r>
      <w:r w:rsidRPr="00966EB9">
        <w:rPr>
          <w:rFonts w:ascii="Times New Roman" w:hAnsi="Times New Roman"/>
          <w:b w:val="0"/>
          <w:lang w:val="da-DK"/>
        </w:rPr>
        <w:t xml:space="preserve"> </w:t>
      </w:r>
      <w:r>
        <w:rPr>
          <w:rFonts w:ascii="Times New Roman" w:hAnsi="Times New Roman"/>
          <w:b w:val="0"/>
          <w:lang w:val="da-DK"/>
        </w:rPr>
        <w:t>i</w:t>
      </w:r>
      <w:r w:rsidRPr="00966EB9">
        <w:rPr>
          <w:rFonts w:ascii="Times New Roman" w:hAnsi="Times New Roman"/>
          <w:b w:val="0"/>
          <w:lang w:val="da-DK"/>
        </w:rPr>
        <w:t xml:space="preserve"> direkte sollys</w:t>
      </w:r>
    </w:p>
    <w:p w:rsidR="00BA26F6" w:rsidRPr="000236B0" w:rsidP="00BA26F6" w14:paraId="1C636D03" w14:textId="77777777">
      <w:pPr>
        <w:pStyle w:val="EMEAHeadingLeaflet"/>
        <w:keepNext/>
        <w:numPr>
          <w:ilvl w:val="0"/>
          <w:numId w:val="59"/>
        </w:numPr>
        <w:tabs>
          <w:tab w:val="clear" w:pos="562"/>
          <w:tab w:val="left" w:pos="720"/>
        </w:tabs>
        <w:spacing w:before="0" w:beforeLines="0" w:after="0" w:afterLines="0"/>
        <w:rPr>
          <w:b w:val="0"/>
          <w:lang w:val="da-DK"/>
        </w:rPr>
      </w:pPr>
      <w:r w:rsidRPr="004C1F41">
        <w:rPr>
          <w:rFonts w:ascii="Times New Roman" w:hAnsi="Times New Roman"/>
          <w:b w:val="0"/>
          <w:lang w:val="da-DK"/>
        </w:rPr>
        <w:t xml:space="preserve">den fyldte </w:t>
      </w:r>
      <w:r>
        <w:rPr>
          <w:rFonts w:ascii="Times New Roman" w:hAnsi="Times New Roman"/>
          <w:b w:val="0"/>
          <w:lang w:val="da-DK"/>
        </w:rPr>
        <w:t xml:space="preserve">injektionssprøjte </w:t>
      </w:r>
      <w:r w:rsidRPr="004C1F41">
        <w:rPr>
          <w:rFonts w:ascii="Times New Roman" w:hAnsi="Times New Roman"/>
          <w:b w:val="0"/>
          <w:lang w:val="da-DK"/>
        </w:rPr>
        <w:t>har været tabt eller knust</w:t>
      </w:r>
    </w:p>
    <w:p w:rsidR="00BA26F6" w:rsidRPr="002C67D1" w:rsidP="00BA26F6" w14:paraId="2D59D9A4" w14:textId="77777777">
      <w:pPr>
        <w:rPr>
          <w:szCs w:val="20"/>
          <w:lang w:val="da-DK"/>
        </w:rPr>
      </w:pPr>
    </w:p>
    <w:p w:rsidR="00BA26F6" w:rsidRPr="000236B0" w:rsidP="00BA26F6" w14:paraId="6AFF4257" w14:textId="77777777">
      <w:pPr>
        <w:keepNext/>
        <w:tabs>
          <w:tab w:val="left" w:pos="0"/>
          <w:tab w:val="clear" w:pos="562"/>
        </w:tabs>
        <w:rPr>
          <w:szCs w:val="20"/>
          <w:lang w:val="en-GB"/>
        </w:rPr>
      </w:pPr>
      <w:r w:rsidRPr="004C1F41">
        <w:rPr>
          <w:b/>
          <w:szCs w:val="22"/>
          <w:lang w:val="da-DK"/>
        </w:rPr>
        <w:t>Fjern først beskyttelseshætten umiddelbart før injektion. Opbevares utilgængeligt for børn</w:t>
      </w:r>
      <w:r w:rsidRPr="00BC0E7E">
        <w:rPr>
          <w:b/>
          <w:szCs w:val="20"/>
          <w:lang w:val="en-GB"/>
        </w:rPr>
        <w:t>.</w:t>
      </w:r>
    </w:p>
    <w:p w:rsidR="00BA26F6" w:rsidRPr="00BC0E7E" w:rsidP="00BA26F6" w14:paraId="5DA0F4AC" w14:textId="77777777">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708"/>
        <w:gridCol w:w="5579"/>
      </w:tblGrid>
      <w:tr w14:paraId="3BBAA29C" w14:textId="77777777" w:rsidTr="00441391">
        <w:tblPrEx>
          <w:tblW w:w="0" w:type="auto"/>
          <w:tblLayout w:type="fixed"/>
          <w:tblLook w:val="04A0"/>
        </w:tblPrEx>
        <w:tc>
          <w:tcPr>
            <w:tcW w:w="9287" w:type="dxa"/>
            <w:gridSpan w:val="2"/>
            <w:tcBorders>
              <w:bottom w:val="single" w:sz="4" w:space="0" w:color="auto"/>
            </w:tcBorders>
          </w:tcPr>
          <w:p w:rsidR="00BA26F6" w:rsidRPr="000236B0" w:rsidP="00441391" w14:paraId="02D74813" w14:textId="77777777">
            <w:pPr>
              <w:rPr>
                <w:szCs w:val="20"/>
                <w:lang w:val="da-DK"/>
              </w:rPr>
            </w:pPr>
            <w:r w:rsidRPr="004C1F41">
              <w:rPr>
                <w:b/>
                <w:szCs w:val="20"/>
                <w:lang w:val="da-DK"/>
              </w:rPr>
              <w:t>TRIN 1</w:t>
            </w:r>
          </w:p>
          <w:p w:rsidR="00BA26F6" w:rsidRPr="004C1F41" w:rsidP="00441391" w14:paraId="17F4AF5C" w14:textId="77777777">
            <w:pPr>
              <w:rPr>
                <w:szCs w:val="20"/>
                <w:lang w:val="da-DK"/>
              </w:rPr>
            </w:pPr>
          </w:p>
          <w:p w:rsidR="00BA26F6" w:rsidRPr="006F24AC" w:rsidP="00441391" w14:paraId="20F82794"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Tag Humira ud af køleskabet</w:t>
            </w:r>
            <w:r w:rsidRPr="006F24AC">
              <w:rPr>
                <w:rFonts w:ascii="Times New Roman" w:hAnsi="Times New Roman"/>
                <w:b w:val="0"/>
                <w:lang w:val="da-DK"/>
              </w:rPr>
              <w:t>.</w:t>
            </w:r>
          </w:p>
          <w:p w:rsidR="00BA26F6" w:rsidRPr="006F24AC" w:rsidP="00441391" w14:paraId="6B132A5C" w14:textId="77777777">
            <w:pPr>
              <w:pStyle w:val="EMEANormal"/>
              <w:keepNext/>
              <w:rPr>
                <w:lang w:val="da-DK"/>
              </w:rPr>
            </w:pPr>
          </w:p>
          <w:p w:rsidR="00BA26F6" w:rsidRPr="006F24AC" w:rsidP="00441391" w14:paraId="594D0434"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 xml:space="preserve">Lad Humira ligge ved stuetemperatur i </w:t>
            </w:r>
            <w:r w:rsidRPr="00966EB9">
              <w:rPr>
                <w:rFonts w:ascii="Times New Roman" w:hAnsi="Times New Roman"/>
                <w:lang w:val="da-DK"/>
              </w:rPr>
              <w:t>15 til 30 minute</w:t>
            </w:r>
            <w:r>
              <w:rPr>
                <w:rFonts w:ascii="Times New Roman" w:hAnsi="Times New Roman"/>
                <w:lang w:val="da-DK"/>
              </w:rPr>
              <w:t xml:space="preserve">r </w:t>
            </w:r>
            <w:r w:rsidRPr="00966EB9">
              <w:rPr>
                <w:rFonts w:ascii="Times New Roman" w:hAnsi="Times New Roman"/>
                <w:b w:val="0"/>
                <w:lang w:val="da-DK"/>
              </w:rPr>
              <w:t>inden</w:t>
            </w:r>
            <w:r>
              <w:rPr>
                <w:rFonts w:ascii="Times New Roman" w:hAnsi="Times New Roman"/>
                <w:lang w:val="da-DK"/>
              </w:rPr>
              <w:t xml:space="preserve"> </w:t>
            </w:r>
            <w:r w:rsidRPr="00966EB9">
              <w:rPr>
                <w:rFonts w:ascii="Times New Roman" w:hAnsi="Times New Roman"/>
                <w:b w:val="0"/>
                <w:lang w:val="da-DK"/>
              </w:rPr>
              <w:t>inje</w:t>
            </w:r>
            <w:r>
              <w:rPr>
                <w:rFonts w:ascii="Times New Roman" w:hAnsi="Times New Roman"/>
                <w:b w:val="0"/>
                <w:lang w:val="da-DK"/>
              </w:rPr>
              <w:t>ktion</w:t>
            </w:r>
            <w:r w:rsidRPr="006F24AC">
              <w:rPr>
                <w:rFonts w:ascii="Times New Roman" w:hAnsi="Times New Roman"/>
                <w:b w:val="0"/>
                <w:lang w:val="da-DK"/>
              </w:rPr>
              <w:t>.</w:t>
            </w:r>
          </w:p>
          <w:p w:rsidR="00BA26F6" w:rsidRPr="006F24AC" w:rsidP="00441391" w14:paraId="7AA73799" w14:textId="77777777">
            <w:pPr>
              <w:pStyle w:val="EMEANormal"/>
              <w:keepNext/>
              <w:rPr>
                <w:lang w:val="da-DK"/>
              </w:rPr>
            </w:pPr>
          </w:p>
          <w:p w:rsidR="00BA26F6" w:rsidRPr="00966EB9" w:rsidP="00441391" w14:paraId="7C0CDA52" w14:textId="77777777">
            <w:pPr>
              <w:pStyle w:val="EMEAHeadingLeaflet"/>
              <w:keepNext/>
              <w:numPr>
                <w:ilvl w:val="0"/>
                <w:numId w:val="60"/>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lang w:val="da-DK"/>
              </w:rPr>
              <w:t xml:space="preserve">Fjern ikke </w:t>
            </w:r>
            <w:r>
              <w:rPr>
                <w:rFonts w:ascii="Times New Roman" w:hAnsi="Times New Roman"/>
                <w:b w:val="0"/>
                <w:lang w:val="da-DK"/>
              </w:rPr>
              <w:t>beskyttelseshætten</w:t>
            </w:r>
            <w:r w:rsidRPr="00966EB9">
              <w:rPr>
                <w:rFonts w:ascii="Times New Roman" w:hAnsi="Times New Roman"/>
                <w:b w:val="0"/>
                <w:lang w:val="da-DK"/>
              </w:rPr>
              <w:t xml:space="preserve">, imens Humira </w:t>
            </w:r>
            <w:r>
              <w:rPr>
                <w:rFonts w:ascii="Times New Roman" w:hAnsi="Times New Roman"/>
                <w:b w:val="0"/>
                <w:lang w:val="da-DK"/>
              </w:rPr>
              <w:t>opnår stuetemperatur</w:t>
            </w:r>
          </w:p>
          <w:p w:rsidR="00BA26F6" w:rsidRPr="000236B0" w:rsidP="000236B0" w14:paraId="142071CE" w14:textId="77777777">
            <w:pPr>
              <w:numPr>
                <w:ilvl w:val="0"/>
                <w:numId w:val="60"/>
              </w:numPr>
              <w:rPr>
                <w:szCs w:val="20"/>
                <w:lang w:val="da-DK"/>
              </w:rPr>
            </w:pPr>
            <w:r>
              <w:rPr>
                <w:b/>
                <w:lang w:val="da-DK"/>
              </w:rPr>
              <w:t xml:space="preserve">  </w:t>
            </w:r>
            <w:r w:rsidRPr="00966EB9">
              <w:rPr>
                <w:b/>
                <w:lang w:val="da-DK"/>
              </w:rPr>
              <w:t>Opvarm ikke</w:t>
            </w:r>
            <w:r w:rsidRPr="00966EB9">
              <w:rPr>
                <w:lang w:val="da-DK"/>
              </w:rPr>
              <w:t xml:space="preserve"> Humira på nogen måde. F.eks</w:t>
            </w:r>
            <w:r>
              <w:rPr>
                <w:lang w:val="da-DK"/>
              </w:rPr>
              <w:t>.</w:t>
            </w:r>
            <w:r w:rsidRPr="00966EB9">
              <w:rPr>
                <w:lang w:val="da-DK"/>
              </w:rPr>
              <w:t xml:space="preserve"> </w:t>
            </w:r>
            <w:r w:rsidRPr="00966EB9">
              <w:rPr>
                <w:b/>
                <w:lang w:val="da-DK"/>
              </w:rPr>
              <w:t>opvarm ikke</w:t>
            </w:r>
            <w:r w:rsidRPr="00966EB9">
              <w:rPr>
                <w:lang w:val="da-DK"/>
              </w:rPr>
              <w:t xml:space="preserve"> Humira i en mi</w:t>
            </w:r>
            <w:r>
              <w:rPr>
                <w:lang w:val="da-DK"/>
              </w:rPr>
              <w:t>k</w:t>
            </w:r>
            <w:r w:rsidRPr="00966EB9">
              <w:rPr>
                <w:lang w:val="da-DK"/>
              </w:rPr>
              <w:t xml:space="preserve">roovn eller </w:t>
            </w:r>
            <w:r>
              <w:rPr>
                <w:lang w:val="da-DK"/>
              </w:rPr>
              <w:t>i</w:t>
            </w:r>
            <w:r w:rsidRPr="00966EB9">
              <w:rPr>
                <w:lang w:val="da-DK"/>
              </w:rPr>
              <w:t xml:space="preserve"> varmt vand</w:t>
            </w:r>
          </w:p>
        </w:tc>
      </w:tr>
      <w:tr w14:paraId="22732D58" w14:textId="77777777" w:rsidTr="00441391">
        <w:tblPrEx>
          <w:tblW w:w="0" w:type="auto"/>
          <w:tblLayout w:type="fixed"/>
          <w:tblLook w:val="04A0"/>
        </w:tblPrEx>
        <w:tc>
          <w:tcPr>
            <w:tcW w:w="3708" w:type="dxa"/>
            <w:tcBorders>
              <w:right w:val="nil"/>
            </w:tcBorders>
          </w:tcPr>
          <w:p w:rsidR="000236B0" w:rsidRPr="000236B0" w:rsidP="00441391" w14:paraId="01FD0C0C" w14:textId="77777777">
            <w:pPr>
              <w:keepNext/>
              <w:rPr>
                <w:szCs w:val="20"/>
                <w:lang w:val="en-GB"/>
              </w:rPr>
            </w:pPr>
            <w:r w:rsidRPr="00BC0E7E">
              <w:rPr>
                <w:b/>
                <w:szCs w:val="20"/>
                <w:lang w:val="en-GB"/>
              </w:rPr>
              <w:t>T</w:t>
            </w:r>
            <w:r>
              <w:rPr>
                <w:b/>
                <w:szCs w:val="20"/>
                <w:lang w:val="en-GB"/>
              </w:rPr>
              <w:t>RIN 2</w:t>
            </w:r>
          </w:p>
          <w:p w:rsidR="00BA26F6" w:rsidRPr="00BC0E7E" w:rsidP="00441391" w14:paraId="63C3E5E0" w14:textId="77777777">
            <w:pPr>
              <w:keepNext/>
              <w:spacing w:before="100" w:beforeAutospacing="1" w:after="100" w:afterAutospacing="1"/>
              <w:rPr>
                <w:b/>
                <w:szCs w:val="20"/>
                <w:lang w:val="en-GB"/>
              </w:rPr>
            </w:pPr>
            <w:r w:rsidRPr="00BC0E7E">
              <w:rPr>
                <w:b/>
                <w:szCs w:val="20"/>
                <w:lang w:val="en-GB"/>
              </w:rPr>
              <w:t xml:space="preserve">           </w:t>
            </w:r>
            <w:r>
              <w:rPr>
                <w:b/>
                <w:lang w:val="en-GB"/>
              </w:rPr>
              <w:t>Sprøjte</w:t>
            </w:r>
          </w:p>
          <w:p w:rsidR="00BA26F6" w:rsidRPr="00BC0E7E" w:rsidP="00441391" w14:paraId="6D56A116" w14:textId="77777777">
            <w:pPr>
              <w:keepNext/>
              <w:rPr>
                <w:szCs w:val="20"/>
              </w:rPr>
            </w:pPr>
            <w:r w:rsidRPr="00F73B18">
              <w:rPr>
                <w:noProof/>
                <w:lang w:val="en-GB"/>
              </w:rPr>
              <w:drawing>
                <wp:inline distT="0" distB="0" distL="0" distR="0">
                  <wp:extent cx="2143125" cy="1981200"/>
                  <wp:effectExtent l="0" t="0" r="0" b="0"/>
                  <wp:docPr id="10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35"/>
                          <pic:cNvPicPr>
                            <a:picLocks noChangeAspect="1" noChangeArrowheads="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Lst>
                          </a:blip>
                          <a:stretch>
                            <a:fillRect/>
                          </a:stretch>
                        </pic:blipFill>
                        <pic:spPr bwMode="auto">
                          <a:xfrm>
                            <a:off x="0" y="0"/>
                            <a:ext cx="2143125" cy="1981200"/>
                          </a:xfrm>
                          <a:prstGeom prst="rect">
                            <a:avLst/>
                          </a:prstGeom>
                          <a:noFill/>
                          <a:ln>
                            <a:noFill/>
                          </a:ln>
                        </pic:spPr>
                      </pic:pic>
                    </a:graphicData>
                  </a:graphic>
                </wp:inline>
              </w:drawing>
            </w:r>
          </w:p>
          <w:p w:rsidR="00BA26F6" w:rsidRPr="00BC0E7E" w:rsidP="000236B0" w14:paraId="2F6EAA40" w14:textId="77777777">
            <w:pPr>
              <w:keepNext/>
              <w:rPr>
                <w:b/>
                <w:szCs w:val="20"/>
                <w:lang w:val="en-GB"/>
              </w:rPr>
            </w:pPr>
            <w:r w:rsidRPr="00BC0E7E">
              <w:rPr>
                <w:b/>
                <w:szCs w:val="20"/>
              </w:rPr>
              <w:t xml:space="preserve">                 </w:t>
            </w:r>
            <w:r>
              <w:rPr>
                <w:b/>
              </w:rPr>
              <w:t>Alkoholserviet</w:t>
            </w:r>
          </w:p>
        </w:tc>
        <w:tc>
          <w:tcPr>
            <w:tcW w:w="5579" w:type="dxa"/>
            <w:tcBorders>
              <w:left w:val="nil"/>
            </w:tcBorders>
          </w:tcPr>
          <w:p w:rsidR="00BA26F6" w:rsidRPr="00966EB9" w:rsidP="00441391" w14:paraId="43862A66" w14:textId="77777777">
            <w:pPr>
              <w:pStyle w:val="EMEAHeadingLeaflet"/>
              <w:spacing w:before="0" w:beforeLines="0" w:after="0" w:afterLines="0"/>
              <w:rPr>
                <w:rFonts w:ascii="Times New Roman" w:hAnsi="Times New Roman"/>
                <w:b w:val="0"/>
                <w:lang w:val="da-DK"/>
              </w:rPr>
            </w:pPr>
            <w:r w:rsidRPr="001F0882">
              <w:rPr>
                <w:rFonts w:ascii="Times New Roman" w:hAnsi="Times New Roman"/>
                <w:b w:val="0"/>
                <w:lang w:val="da-DK"/>
              </w:rPr>
              <w:t>Kontrollér udløbsdatoen</w:t>
            </w:r>
            <w:r w:rsidRPr="001F0882">
              <w:rPr>
                <w:rFonts w:ascii="Times New Roman" w:hAnsi="Times New Roman"/>
                <w:lang w:val="da-DK"/>
              </w:rPr>
              <w:t xml:space="preserve"> </w:t>
            </w:r>
            <w:r w:rsidRPr="001F0882">
              <w:rPr>
                <w:rFonts w:ascii="Times New Roman" w:hAnsi="Times New Roman"/>
                <w:b w:val="0"/>
                <w:lang w:val="da-DK"/>
              </w:rPr>
              <w:t xml:space="preserve">(EXP). </w:t>
            </w:r>
            <w:r w:rsidRPr="00966EB9">
              <w:rPr>
                <w:rFonts w:ascii="Times New Roman" w:hAnsi="Times New Roman"/>
                <w:lang w:val="da-DK"/>
              </w:rPr>
              <w:t>Brug ikke</w:t>
            </w:r>
            <w:r w:rsidRPr="00966EB9">
              <w:rPr>
                <w:rFonts w:ascii="Times New Roman" w:hAnsi="Times New Roman"/>
                <w:b w:val="0"/>
                <w:lang w:val="da-DK"/>
              </w:rPr>
              <w:t xml:space="preserve"> den fyldte </w:t>
            </w:r>
            <w:r w:rsidRPr="005F6138">
              <w:rPr>
                <w:rFonts w:ascii="Times New Roman" w:hAnsi="Times New Roman"/>
                <w:b w:val="0"/>
                <w:szCs w:val="22"/>
                <w:lang w:val="da-DK"/>
              </w:rPr>
              <w:t>injektionssprøjte</w:t>
            </w:r>
            <w:r w:rsidRPr="00966EB9">
              <w:rPr>
                <w:rFonts w:ascii="Times New Roman" w:hAnsi="Times New Roman"/>
                <w:b w:val="0"/>
                <w:lang w:val="da-DK"/>
              </w:rPr>
              <w:t>, hvis udløbsdatoen (EXP) er passeret.</w:t>
            </w:r>
          </w:p>
          <w:p w:rsidR="00BA26F6" w:rsidRPr="006F24AC" w:rsidP="00441391" w14:paraId="0D155A08" w14:textId="77777777">
            <w:pPr>
              <w:pStyle w:val="EMEANormal"/>
              <w:rPr>
                <w:lang w:val="da-DK"/>
              </w:rPr>
            </w:pPr>
          </w:p>
          <w:p w:rsidR="00BA26F6" w:rsidRPr="00966EB9" w:rsidP="00441391" w14:paraId="072BA99F" w14:textId="77777777">
            <w:pPr>
              <w:pStyle w:val="EMEAHeadingLeaflet"/>
              <w:spacing w:before="0" w:beforeLines="0" w:after="0" w:afterLines="0"/>
              <w:rPr>
                <w:rFonts w:ascii="Times New Roman" w:hAnsi="Times New Roman"/>
                <w:b w:val="0"/>
                <w:lang w:val="da-DK"/>
              </w:rPr>
            </w:pPr>
            <w:r w:rsidRPr="00966EB9">
              <w:rPr>
                <w:rFonts w:ascii="Times New Roman" w:hAnsi="Times New Roman"/>
                <w:b w:val="0"/>
                <w:lang w:val="da-DK"/>
              </w:rPr>
              <w:t>Læg følgende ting på en ren, flad overflade</w:t>
            </w:r>
          </w:p>
          <w:p w:rsidR="00BA26F6" w:rsidRPr="00211BB8" w:rsidP="00441391" w14:paraId="3116DB88" w14:textId="77777777">
            <w:pPr>
              <w:pStyle w:val="EMEANormal"/>
              <w:rPr>
                <w:lang w:val="da-DK"/>
              </w:rPr>
            </w:pPr>
          </w:p>
          <w:p w:rsidR="00BA26F6" w:rsidRPr="009F16C1" w:rsidP="00441391" w14:paraId="54F0AEAC" w14:textId="77777777">
            <w:pPr>
              <w:pStyle w:val="EMEAHeadingLeaflet"/>
              <w:numPr>
                <w:ilvl w:val="0"/>
                <w:numId w:val="61"/>
              </w:numPr>
              <w:tabs>
                <w:tab w:val="clear" w:pos="562"/>
                <w:tab w:val="left" w:pos="757"/>
              </w:tabs>
              <w:spacing w:before="0" w:beforeLines="0" w:after="0" w:afterLines="0"/>
              <w:ind w:left="757"/>
              <w:rPr>
                <w:rFonts w:ascii="Times New Roman" w:hAnsi="Times New Roman"/>
                <w:b w:val="0"/>
                <w:lang w:val="da-DK"/>
              </w:rPr>
            </w:pPr>
            <w:r w:rsidRPr="009F16C1">
              <w:rPr>
                <w:rFonts w:ascii="Times New Roman" w:hAnsi="Times New Roman"/>
                <w:b w:val="0"/>
                <w:lang w:val="da-DK"/>
              </w:rPr>
              <w:t xml:space="preserve">1 </w:t>
            </w:r>
            <w:r w:rsidRPr="00966EB9">
              <w:rPr>
                <w:rFonts w:ascii="Times New Roman" w:hAnsi="Times New Roman"/>
                <w:b w:val="0"/>
                <w:lang w:val="da-DK"/>
              </w:rPr>
              <w:t xml:space="preserve">fyldt </w:t>
            </w:r>
            <w:r w:rsidRPr="005F6138">
              <w:rPr>
                <w:rFonts w:ascii="Times New Roman" w:hAnsi="Times New Roman"/>
                <w:b w:val="0"/>
                <w:szCs w:val="22"/>
                <w:lang w:val="da-DK"/>
              </w:rPr>
              <w:t>injektionssprøjte</w:t>
            </w:r>
            <w:r w:rsidRPr="00966EB9">
              <w:rPr>
                <w:rFonts w:ascii="Times New Roman" w:hAnsi="Times New Roman"/>
                <w:lang w:val="da-DK"/>
              </w:rPr>
              <w:t xml:space="preserve"> </w:t>
            </w:r>
            <w:r w:rsidRPr="00966EB9">
              <w:rPr>
                <w:rFonts w:ascii="Times New Roman" w:hAnsi="Times New Roman"/>
                <w:b w:val="0"/>
                <w:lang w:val="da-DK"/>
              </w:rPr>
              <w:t xml:space="preserve">til engangsbrug </w:t>
            </w:r>
            <w:r>
              <w:rPr>
                <w:rFonts w:ascii="Times New Roman" w:hAnsi="Times New Roman"/>
                <w:b w:val="0"/>
                <w:lang w:val="da-DK"/>
              </w:rPr>
              <w:t xml:space="preserve">og </w:t>
            </w:r>
            <w:r w:rsidRPr="009F16C1">
              <w:rPr>
                <w:rFonts w:ascii="Times New Roman" w:hAnsi="Times New Roman"/>
                <w:b w:val="0"/>
                <w:lang w:val="da-DK"/>
              </w:rPr>
              <w:t xml:space="preserve"> </w:t>
            </w:r>
          </w:p>
          <w:p w:rsidR="00BA26F6" w:rsidP="00441391" w14:paraId="3069D427" w14:textId="77777777">
            <w:pPr>
              <w:pStyle w:val="EMEAHeadingLeaflet"/>
              <w:numPr>
                <w:ilvl w:val="0"/>
                <w:numId w:val="61"/>
              </w:numPr>
              <w:tabs>
                <w:tab w:val="clear" w:pos="562"/>
                <w:tab w:val="left" w:pos="757"/>
              </w:tabs>
              <w:spacing w:before="0" w:beforeLines="0" w:after="0" w:afterLines="0"/>
              <w:ind w:left="757"/>
              <w:rPr>
                <w:rFonts w:ascii="Times New Roman" w:hAnsi="Times New Roman"/>
                <w:b w:val="0"/>
                <w:lang w:val="en-GB"/>
              </w:rPr>
            </w:pPr>
            <w:r w:rsidRPr="00C71FAD">
              <w:rPr>
                <w:rFonts w:ascii="Times New Roman" w:hAnsi="Times New Roman"/>
                <w:b w:val="0"/>
                <w:lang w:val="en-GB"/>
              </w:rPr>
              <w:t xml:space="preserve">1 </w:t>
            </w:r>
            <w:r w:rsidRPr="00966EB9">
              <w:rPr>
                <w:rFonts w:ascii="Times New Roman" w:hAnsi="Times New Roman"/>
                <w:b w:val="0"/>
                <w:lang w:val="en-GB"/>
              </w:rPr>
              <w:t>alkoholserviet</w:t>
            </w:r>
          </w:p>
          <w:p w:rsidR="00BA26F6" w:rsidRPr="00D46325" w:rsidP="00441391" w14:paraId="66FCA393" w14:textId="77777777">
            <w:pPr>
              <w:pStyle w:val="EMEANormal"/>
              <w:rPr>
                <w:lang w:val="en-GB"/>
              </w:rPr>
            </w:pPr>
          </w:p>
          <w:p w:rsidR="00BA26F6" w:rsidRPr="00BC0E7E" w:rsidP="00441391" w14:paraId="051C1C37" w14:textId="77777777">
            <w:pPr>
              <w:keepNext/>
              <w:rPr>
                <w:szCs w:val="20"/>
                <w:lang w:val="en-GB"/>
              </w:rPr>
            </w:pPr>
            <w:r>
              <w:rPr>
                <w:lang w:val="en-GB"/>
              </w:rPr>
              <w:t>Vask og tør hænderne</w:t>
            </w:r>
            <w:r w:rsidRPr="00C71FAD">
              <w:rPr>
                <w:lang w:val="en-GB"/>
              </w:rPr>
              <w:t>.</w:t>
            </w:r>
          </w:p>
        </w:tc>
      </w:tr>
      <w:tr w14:paraId="50E072B8" w14:textId="77777777" w:rsidTr="00441391">
        <w:tblPrEx>
          <w:tblW w:w="0" w:type="auto"/>
          <w:tblLayout w:type="fixed"/>
          <w:tblLook w:val="04A0"/>
        </w:tblPrEx>
        <w:tc>
          <w:tcPr>
            <w:tcW w:w="3708" w:type="dxa"/>
            <w:tcBorders>
              <w:right w:val="nil"/>
            </w:tcBorders>
          </w:tcPr>
          <w:p w:rsidR="00BA26F6" w:rsidRPr="000236B0" w:rsidP="00441391" w14:paraId="379F47C2" w14:textId="77777777">
            <w:pPr>
              <w:rPr>
                <w:szCs w:val="20"/>
                <w:lang w:val="en-GB"/>
              </w:rPr>
            </w:pPr>
            <w:r w:rsidRPr="00BC0E7E">
              <w:rPr>
                <w:b/>
                <w:szCs w:val="20"/>
                <w:lang w:val="en-GB"/>
              </w:rPr>
              <w:t>T</w:t>
            </w:r>
            <w:r>
              <w:rPr>
                <w:b/>
                <w:szCs w:val="20"/>
                <w:lang w:val="en-GB"/>
              </w:rPr>
              <w:t>RIN</w:t>
            </w:r>
            <w:r w:rsidRPr="00BC0E7E">
              <w:rPr>
                <w:b/>
                <w:szCs w:val="20"/>
                <w:lang w:val="en-GB"/>
              </w:rPr>
              <w:t xml:space="preserve"> 3</w:t>
            </w:r>
          </w:p>
          <w:p w:rsidR="00BA26F6" w:rsidRPr="000236B0" w:rsidP="00441391" w14:paraId="7490BF8E" w14:textId="77777777">
            <w:pPr>
              <w:keepNext/>
              <w:rPr>
                <w:szCs w:val="20"/>
                <w:lang w:val="en-GB"/>
              </w:rPr>
            </w:pPr>
          </w:p>
          <w:p w:rsidR="00BA26F6" w:rsidRPr="00BC0E7E" w:rsidP="00441391" w14:paraId="7011A1DF" w14:textId="77777777">
            <w:pPr>
              <w:pStyle w:val="EMEANormal"/>
              <w:keepNext/>
              <w:rPr>
                <w:b/>
                <w:lang w:val="en-GB"/>
              </w:rPr>
            </w:pPr>
            <w:r w:rsidRPr="00C71FAD">
              <w:rPr>
                <w:b/>
                <w:lang w:val="en-GB"/>
              </w:rPr>
              <w:t>Inje</w:t>
            </w:r>
            <w:r>
              <w:rPr>
                <w:b/>
                <w:lang w:val="en-GB"/>
              </w:rPr>
              <w:t>ktionssteder</w:t>
            </w:r>
          </w:p>
          <w:p w:rsidR="00BA26F6" w:rsidRPr="00BC0E7E" w:rsidP="00441391" w14:paraId="6F7BC871" w14:textId="77777777">
            <w:pPr>
              <w:keepNext/>
              <w:rPr>
                <w:szCs w:val="20"/>
                <w:lang w:val="en-GB"/>
              </w:rPr>
            </w:pPr>
            <w:r w:rsidRPr="00F73B18">
              <w:rPr>
                <w:noProof/>
                <w:lang w:val="en-GB"/>
              </w:rPr>
              <w:drawing>
                <wp:inline distT="0" distB="0" distL="0" distR="0">
                  <wp:extent cx="2276475" cy="2381250"/>
                  <wp:effectExtent l="0" t="0" r="0" b="0"/>
                  <wp:docPr id="108" name="Picture 86" descr="STEP3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86" descr="STEP3_grey"/>
                          <pic:cNvPicPr>
                            <a:picLocks noChangeAspect="1" noChangeArrowheads="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Lst>
                          </a:blip>
                          <a:stretch>
                            <a:fillRect/>
                          </a:stretch>
                        </pic:blipFill>
                        <pic:spPr bwMode="auto">
                          <a:xfrm>
                            <a:off x="0" y="0"/>
                            <a:ext cx="2276475" cy="2381250"/>
                          </a:xfrm>
                          <a:prstGeom prst="rect">
                            <a:avLst/>
                          </a:prstGeom>
                          <a:noFill/>
                          <a:ln>
                            <a:noFill/>
                          </a:ln>
                        </pic:spPr>
                      </pic:pic>
                    </a:graphicData>
                  </a:graphic>
                </wp:inline>
              </w:drawing>
            </w:r>
          </w:p>
          <w:p w:rsidR="00BA26F6" w:rsidRPr="00BC0E7E" w:rsidP="00441391" w14:paraId="7AC58E8F" w14:textId="77777777">
            <w:pPr>
              <w:pStyle w:val="EMEANormal"/>
              <w:keepNext/>
              <w:rPr>
                <w:b/>
                <w:lang w:val="en-GB"/>
              </w:rPr>
            </w:pPr>
            <w:r w:rsidRPr="00BC0E7E">
              <w:rPr>
                <w:lang w:val="en-GB"/>
              </w:rPr>
              <w:t xml:space="preserve">     </w:t>
            </w:r>
            <w:r w:rsidRPr="00C71FAD">
              <w:rPr>
                <w:b/>
                <w:lang w:val="en-GB"/>
              </w:rPr>
              <w:t>Inje</w:t>
            </w:r>
            <w:r>
              <w:rPr>
                <w:b/>
                <w:lang w:val="en-GB"/>
              </w:rPr>
              <w:t>ktionssteder</w:t>
            </w:r>
          </w:p>
        </w:tc>
        <w:tc>
          <w:tcPr>
            <w:tcW w:w="5579" w:type="dxa"/>
            <w:tcBorders>
              <w:left w:val="nil"/>
            </w:tcBorders>
          </w:tcPr>
          <w:p w:rsidR="00BA26F6" w:rsidP="00441391" w14:paraId="07FAF95E" w14:textId="77777777">
            <w:pPr>
              <w:pStyle w:val="EMEAHeadingLeaflet"/>
              <w:keepNext/>
              <w:spacing w:before="0" w:beforeLines="0" w:after="0" w:afterLines="0"/>
              <w:rPr>
                <w:rFonts w:ascii="Times New Roman" w:hAnsi="Times New Roman"/>
                <w:b w:val="0"/>
                <w:lang w:val="en-GB"/>
              </w:rPr>
            </w:pPr>
            <w:r>
              <w:rPr>
                <w:rFonts w:ascii="Times New Roman" w:hAnsi="Times New Roman"/>
                <w:b w:val="0"/>
                <w:lang w:val="en-GB"/>
              </w:rPr>
              <w:t>Vælg et injektionssted:</w:t>
            </w:r>
          </w:p>
          <w:p w:rsidR="00BA26F6" w:rsidRPr="00E027BB" w:rsidP="00441391" w14:paraId="423D308A" w14:textId="77777777">
            <w:pPr>
              <w:pStyle w:val="EMEANormal"/>
              <w:keepNext/>
              <w:rPr>
                <w:lang w:val="en-GB"/>
              </w:rPr>
            </w:pPr>
          </w:p>
          <w:p w:rsidR="00BA26F6" w:rsidRPr="00966EB9" w:rsidP="00441391" w14:paraId="407BEA1C" w14:textId="77777777">
            <w:pPr>
              <w:pStyle w:val="EMEAHeadingLeaflet"/>
              <w:keepNext/>
              <w:numPr>
                <w:ilvl w:val="0"/>
                <w:numId w:val="62"/>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På forsiden af di</w:t>
            </w:r>
            <w:r>
              <w:rPr>
                <w:rFonts w:ascii="Times New Roman" w:hAnsi="Times New Roman"/>
                <w:b w:val="0"/>
                <w:lang w:val="da-DK"/>
              </w:rPr>
              <w:t xml:space="preserve">t </w:t>
            </w:r>
            <w:r w:rsidRPr="00966EB9">
              <w:rPr>
                <w:rFonts w:ascii="Times New Roman" w:hAnsi="Times New Roman"/>
                <w:b w:val="0"/>
                <w:lang w:val="da-DK"/>
              </w:rPr>
              <w:t>lår eller</w:t>
            </w:r>
          </w:p>
          <w:p w:rsidR="00BA26F6" w:rsidRPr="00966EB9" w:rsidP="00441391" w14:paraId="6CD1150D" w14:textId="77777777">
            <w:pPr>
              <w:pStyle w:val="EMEAHeadingLeaflet"/>
              <w:keepNext/>
              <w:numPr>
                <w:ilvl w:val="0"/>
                <w:numId w:val="62"/>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På</w:t>
            </w:r>
            <w:r>
              <w:rPr>
                <w:rFonts w:ascii="Times New Roman" w:hAnsi="Times New Roman"/>
                <w:b w:val="0"/>
                <w:lang w:val="da-DK"/>
              </w:rPr>
              <w:t xml:space="preserve"> din </w:t>
            </w:r>
            <w:r w:rsidRPr="00966EB9">
              <w:rPr>
                <w:rFonts w:ascii="Times New Roman" w:hAnsi="Times New Roman"/>
                <w:b w:val="0"/>
                <w:lang w:val="da-DK"/>
              </w:rPr>
              <w:t xml:space="preserve">mave (abdomen) mindst 5 cm fra </w:t>
            </w:r>
            <w:r>
              <w:rPr>
                <w:rFonts w:ascii="Times New Roman" w:hAnsi="Times New Roman"/>
                <w:b w:val="0"/>
                <w:lang w:val="da-DK"/>
              </w:rPr>
              <w:t xml:space="preserve">din </w:t>
            </w:r>
            <w:r w:rsidRPr="00966EB9">
              <w:rPr>
                <w:rFonts w:ascii="Times New Roman" w:hAnsi="Times New Roman"/>
                <w:b w:val="0"/>
                <w:lang w:val="da-DK"/>
              </w:rPr>
              <w:t>navle</w:t>
            </w:r>
          </w:p>
          <w:p w:rsidR="00BA26F6" w:rsidRPr="00966EB9" w:rsidP="00441391" w14:paraId="2C218E9B" w14:textId="77777777">
            <w:pPr>
              <w:pStyle w:val="EMEAHeadingLeaflet"/>
              <w:keepNext/>
              <w:numPr>
                <w:ilvl w:val="0"/>
                <w:numId w:val="62"/>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 xml:space="preserve">Mindst 3 cm fra </w:t>
            </w:r>
            <w:r>
              <w:rPr>
                <w:rFonts w:ascii="Times New Roman" w:hAnsi="Times New Roman"/>
                <w:b w:val="0"/>
                <w:lang w:val="da-DK"/>
              </w:rPr>
              <w:t>dit</w:t>
            </w:r>
            <w:r w:rsidRPr="00966EB9">
              <w:rPr>
                <w:rFonts w:ascii="Times New Roman" w:hAnsi="Times New Roman"/>
                <w:b w:val="0"/>
                <w:lang w:val="da-DK"/>
              </w:rPr>
              <w:t xml:space="preserve"> senest anvendte injektionssted </w:t>
            </w:r>
          </w:p>
          <w:p w:rsidR="00BA26F6" w:rsidRPr="001F0882" w:rsidP="00441391" w14:paraId="1E68A5F4" w14:textId="77777777">
            <w:pPr>
              <w:pStyle w:val="EMEAHeadingLeaflet"/>
              <w:keepNext/>
              <w:spacing w:before="0" w:beforeLines="0" w:after="0" w:afterLines="0"/>
              <w:rPr>
                <w:rFonts w:ascii="Times New Roman" w:hAnsi="Times New Roman"/>
                <w:b w:val="0"/>
                <w:lang w:val="da-DK"/>
              </w:rPr>
            </w:pPr>
          </w:p>
          <w:p w:rsidR="00BA26F6" w:rsidRPr="00966EB9" w:rsidP="00441391" w14:paraId="2FB34CB8"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Tør injektionsstedet af med cirklende bevægelser med den medfølgende alkoholserviet.</w:t>
            </w:r>
            <w:r w:rsidRPr="00966EB9">
              <w:rPr>
                <w:rFonts w:ascii="Times New Roman" w:hAnsi="Times New Roman"/>
                <w:lang w:val="da-DK"/>
              </w:rPr>
              <w:t xml:space="preserve"> </w:t>
            </w:r>
          </w:p>
          <w:p w:rsidR="00BA26F6" w:rsidRPr="00966EB9" w:rsidP="00441391" w14:paraId="0C9308D6" w14:textId="77777777">
            <w:pPr>
              <w:pStyle w:val="EMEANormal"/>
              <w:keepNext/>
              <w:rPr>
                <w:lang w:val="da-DK"/>
              </w:rPr>
            </w:pPr>
          </w:p>
          <w:p w:rsidR="00BA26F6" w:rsidRPr="00966EB9" w:rsidP="00441391" w14:paraId="7FC6B2FC" w14:textId="77777777">
            <w:pPr>
              <w:pStyle w:val="EMEAHeadingLeaflet"/>
              <w:keepNext/>
              <w:numPr>
                <w:ilvl w:val="0"/>
                <w:numId w:val="63"/>
              </w:numPr>
              <w:tabs>
                <w:tab w:val="clear" w:pos="562"/>
                <w:tab w:val="left" w:pos="757"/>
              </w:tabs>
              <w:spacing w:before="0" w:beforeLines="0" w:after="0" w:afterLines="0"/>
              <w:ind w:left="757"/>
              <w:rPr>
                <w:rFonts w:ascii="Times New Roman" w:hAnsi="Times New Roman"/>
                <w:b w:val="0"/>
                <w:lang w:val="en-GB"/>
              </w:rPr>
            </w:pPr>
            <w:r w:rsidRPr="00966EB9">
              <w:rPr>
                <w:rFonts w:ascii="Times New Roman" w:hAnsi="Times New Roman"/>
                <w:lang w:val="en-GB"/>
              </w:rPr>
              <w:t xml:space="preserve">Injicer ikke </w:t>
            </w:r>
            <w:r w:rsidRPr="00966EB9">
              <w:rPr>
                <w:rFonts w:ascii="Times New Roman" w:hAnsi="Times New Roman"/>
                <w:b w:val="0"/>
                <w:lang w:val="en-GB"/>
              </w:rPr>
              <w:t>gennem tøjet</w:t>
            </w:r>
          </w:p>
          <w:p w:rsidR="00BA26F6" w:rsidRPr="006309A6" w:rsidP="00441391" w14:paraId="04CD6510" w14:textId="77777777">
            <w:pPr>
              <w:pStyle w:val="EMEANormal"/>
              <w:keepNext/>
              <w:numPr>
                <w:ilvl w:val="0"/>
                <w:numId w:val="63"/>
              </w:numPr>
              <w:tabs>
                <w:tab w:val="clear" w:pos="562"/>
                <w:tab w:val="left" w:pos="757"/>
              </w:tabs>
              <w:ind w:left="757"/>
              <w:rPr>
                <w:lang w:val="da-DK"/>
              </w:rPr>
            </w:pPr>
            <w:r w:rsidRPr="00966EB9">
              <w:rPr>
                <w:b/>
                <w:lang w:val="da-DK"/>
              </w:rPr>
              <w:t>Injicer ikke</w:t>
            </w:r>
            <w:r w:rsidRPr="00966EB9">
              <w:rPr>
                <w:lang w:val="da-DK"/>
              </w:rPr>
              <w:t xml:space="preserve"> i et område, hvor huden er</w:t>
            </w:r>
            <w:r>
              <w:rPr>
                <w:lang w:val="da-DK"/>
              </w:rPr>
              <w:t xml:space="preserve"> øm, forslået, </w:t>
            </w:r>
            <w:r w:rsidRPr="00966EB9">
              <w:rPr>
                <w:lang w:val="da-DK"/>
              </w:rPr>
              <w:t>rød, hård, arret eller har mærker eller områder med plaque-psoriasis</w:t>
            </w:r>
          </w:p>
          <w:p w:rsidR="00BA26F6" w:rsidRPr="004C1F41" w:rsidP="00441391" w14:paraId="56AABF7F" w14:textId="77777777">
            <w:pPr>
              <w:keepNext/>
              <w:rPr>
                <w:szCs w:val="20"/>
                <w:lang w:val="da-DK"/>
              </w:rPr>
            </w:pPr>
          </w:p>
          <w:p w:rsidR="00BA26F6" w:rsidRPr="004C1F41" w:rsidP="00441391" w14:paraId="6F815D2D" w14:textId="77777777">
            <w:pPr>
              <w:keepNext/>
              <w:tabs>
                <w:tab w:val="clear" w:pos="562"/>
                <w:tab w:val="left" w:pos="757"/>
              </w:tabs>
              <w:ind w:left="757"/>
              <w:rPr>
                <w:szCs w:val="20"/>
                <w:lang w:val="da-DK"/>
              </w:rPr>
            </w:pPr>
          </w:p>
        </w:tc>
      </w:tr>
      <w:tr w14:paraId="57B53AA9" w14:textId="77777777" w:rsidTr="00441391">
        <w:tblPrEx>
          <w:tblW w:w="0" w:type="auto"/>
          <w:tblLayout w:type="fixed"/>
          <w:tblLook w:val="04A0"/>
        </w:tblPrEx>
        <w:tc>
          <w:tcPr>
            <w:tcW w:w="3708" w:type="dxa"/>
            <w:tcBorders>
              <w:right w:val="nil"/>
            </w:tcBorders>
          </w:tcPr>
          <w:p w:rsidR="00BA26F6" w:rsidRPr="000236B0" w:rsidP="00290BF0" w14:paraId="4D9DE1EC" w14:textId="77777777">
            <w:pPr>
              <w:keepNext/>
              <w:rPr>
                <w:szCs w:val="20"/>
                <w:lang w:val="en-GB"/>
              </w:rPr>
            </w:pPr>
            <w:r w:rsidRPr="00BC0E7E">
              <w:rPr>
                <w:b/>
                <w:szCs w:val="20"/>
                <w:lang w:val="en-GB"/>
              </w:rPr>
              <w:t>T</w:t>
            </w:r>
            <w:r>
              <w:rPr>
                <w:b/>
                <w:szCs w:val="20"/>
                <w:lang w:val="en-GB"/>
              </w:rPr>
              <w:t>RIN</w:t>
            </w:r>
            <w:r w:rsidRPr="00BC0E7E">
              <w:rPr>
                <w:b/>
                <w:szCs w:val="20"/>
                <w:lang w:val="en-GB"/>
              </w:rPr>
              <w:t xml:space="preserve"> 4</w:t>
            </w:r>
          </w:p>
          <w:p w:rsidR="00BA26F6" w:rsidRPr="00BC0E7E" w:rsidP="00290BF0" w14:paraId="3CF0F5D9" w14:textId="77777777">
            <w:pPr>
              <w:keepNext/>
              <w:spacing w:before="100" w:beforeAutospacing="1" w:after="100" w:afterAutospacing="1"/>
              <w:rPr>
                <w:b/>
                <w:szCs w:val="20"/>
                <w:lang w:val="en-GB"/>
              </w:rPr>
            </w:pPr>
            <w:r w:rsidRPr="00F73B18">
              <w:rPr>
                <w:b/>
                <w:noProof/>
                <w:lang w:val="en-GB"/>
              </w:rPr>
              <w:drawing>
                <wp:inline distT="0" distB="0" distL="0" distR="0">
                  <wp:extent cx="2009775" cy="1562100"/>
                  <wp:effectExtent l="0" t="0" r="0" b="0"/>
                  <wp:docPr id="10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36"/>
                          <pic:cNvPicPr>
                            <a:picLocks noChangeAspect="1" noChangeArrowheads="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Lst>
                          </a:blip>
                          <a:stretch>
                            <a:fillRect/>
                          </a:stretch>
                        </pic:blipFill>
                        <pic:spPr bwMode="auto">
                          <a:xfrm>
                            <a:off x="0" y="0"/>
                            <a:ext cx="2009775" cy="1562100"/>
                          </a:xfrm>
                          <a:prstGeom prst="rect">
                            <a:avLst/>
                          </a:prstGeom>
                          <a:noFill/>
                          <a:ln>
                            <a:noFill/>
                          </a:ln>
                        </pic:spPr>
                      </pic:pic>
                    </a:graphicData>
                  </a:graphic>
                </wp:inline>
              </w:drawing>
            </w:r>
          </w:p>
        </w:tc>
        <w:tc>
          <w:tcPr>
            <w:tcW w:w="5579" w:type="dxa"/>
            <w:tcBorders>
              <w:left w:val="nil"/>
            </w:tcBorders>
          </w:tcPr>
          <w:p w:rsidR="00BA26F6" w:rsidRPr="00577F69" w:rsidP="00290BF0" w14:paraId="03145AE1"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Hold den fyldte</w:t>
            </w:r>
            <w:r w:rsidRPr="00577F69">
              <w:rPr>
                <w:rFonts w:ascii="Times New Roman" w:hAnsi="Times New Roman"/>
                <w:b w:val="0"/>
                <w:lang w:val="da-DK"/>
              </w:rPr>
              <w:t xml:space="preserve"> </w:t>
            </w:r>
            <w:r w:rsidRPr="005F6138">
              <w:rPr>
                <w:rFonts w:ascii="Times New Roman" w:hAnsi="Times New Roman"/>
                <w:b w:val="0"/>
                <w:szCs w:val="22"/>
                <w:lang w:val="da-DK"/>
              </w:rPr>
              <w:t>injektionssprøjte</w:t>
            </w:r>
            <w:r w:rsidRPr="00577F69">
              <w:rPr>
                <w:rFonts w:ascii="Times New Roman" w:hAnsi="Times New Roman"/>
                <w:b w:val="0"/>
                <w:lang w:val="da-DK"/>
              </w:rPr>
              <w:t xml:space="preserve"> i en hånd.</w:t>
            </w:r>
          </w:p>
          <w:p w:rsidR="00BA26F6" w:rsidRPr="00577F69" w:rsidP="00290BF0" w14:paraId="3EEF236F" w14:textId="77777777">
            <w:pPr>
              <w:pStyle w:val="EMEANormal"/>
              <w:keepNext/>
              <w:rPr>
                <w:lang w:val="da-DK"/>
              </w:rPr>
            </w:pPr>
          </w:p>
          <w:p w:rsidR="00BA26F6" w:rsidRPr="002B2F80" w:rsidP="00290BF0" w14:paraId="772F2DEB"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Kontrollér</w:t>
            </w:r>
            <w:r w:rsidRPr="002B2F80">
              <w:rPr>
                <w:rFonts w:ascii="Times New Roman" w:hAnsi="Times New Roman"/>
                <w:b w:val="0"/>
                <w:lang w:val="da-DK"/>
              </w:rPr>
              <w:t xml:space="preserve"> væsken i den </w:t>
            </w:r>
            <w:r w:rsidRPr="00966EB9">
              <w:rPr>
                <w:rFonts w:ascii="Times New Roman" w:hAnsi="Times New Roman"/>
                <w:b w:val="0"/>
                <w:lang w:val="da-DK"/>
              </w:rPr>
              <w:t>fyldte</w:t>
            </w:r>
            <w:r w:rsidRPr="00577F69">
              <w:rPr>
                <w:rFonts w:ascii="Times New Roman" w:hAnsi="Times New Roman"/>
                <w:b w:val="0"/>
                <w:lang w:val="da-DK"/>
              </w:rPr>
              <w:t xml:space="preserve"> </w:t>
            </w:r>
            <w:r w:rsidRPr="005F6138">
              <w:rPr>
                <w:rFonts w:ascii="Times New Roman" w:hAnsi="Times New Roman"/>
                <w:b w:val="0"/>
                <w:szCs w:val="22"/>
                <w:lang w:val="da-DK"/>
              </w:rPr>
              <w:t>injektionssprøjte</w:t>
            </w:r>
            <w:r w:rsidRPr="002B2F80">
              <w:rPr>
                <w:rFonts w:ascii="Times New Roman" w:hAnsi="Times New Roman"/>
                <w:b w:val="0"/>
                <w:lang w:val="da-DK"/>
              </w:rPr>
              <w:t>.</w:t>
            </w:r>
          </w:p>
          <w:p w:rsidR="00BA26F6" w:rsidRPr="002B2F80" w:rsidP="00290BF0" w14:paraId="680183FC" w14:textId="77777777">
            <w:pPr>
              <w:pStyle w:val="EMEANormal"/>
              <w:keepNext/>
              <w:rPr>
                <w:lang w:val="da-DK"/>
              </w:rPr>
            </w:pPr>
          </w:p>
          <w:p w:rsidR="00BA26F6" w:rsidRPr="00966EB9" w:rsidP="00290BF0" w14:paraId="1D313EE1" w14:textId="77777777">
            <w:pPr>
              <w:pStyle w:val="EMEAHeadingLeaflet"/>
              <w:keepNext/>
              <w:numPr>
                <w:ilvl w:val="0"/>
                <w:numId w:val="130"/>
              </w:numPr>
              <w:tabs>
                <w:tab w:val="clear" w:pos="562"/>
                <w:tab w:val="left" w:pos="757"/>
              </w:tabs>
              <w:spacing w:before="0" w:beforeLines="0" w:after="0" w:afterLines="0"/>
              <w:rPr>
                <w:rFonts w:ascii="Times New Roman" w:hAnsi="Times New Roman"/>
                <w:b w:val="0"/>
                <w:lang w:val="da-DK"/>
              </w:rPr>
            </w:pPr>
            <w:r>
              <w:rPr>
                <w:rFonts w:ascii="Times New Roman" w:hAnsi="Times New Roman"/>
                <w:b w:val="0"/>
                <w:lang w:val="da-DK"/>
              </w:rPr>
              <w:t>Kontrollér at væsken er klar og farveløs</w:t>
            </w:r>
          </w:p>
          <w:p w:rsidR="00BA26F6" w:rsidRPr="00966EB9" w:rsidP="00290BF0" w14:paraId="0545F989" w14:textId="77777777">
            <w:pPr>
              <w:pStyle w:val="EMEAHeadingLeaflet"/>
              <w:keepNext/>
              <w:numPr>
                <w:ilvl w:val="0"/>
                <w:numId w:val="130"/>
              </w:numPr>
              <w:tabs>
                <w:tab w:val="clear" w:pos="562"/>
                <w:tab w:val="left" w:pos="757"/>
              </w:tabs>
              <w:spacing w:before="0" w:beforeLines="0" w:after="0" w:afterLines="0"/>
              <w:rPr>
                <w:rFonts w:ascii="Times New Roman" w:hAnsi="Times New Roman"/>
                <w:b w:val="0"/>
                <w:lang w:val="da-DK"/>
              </w:rPr>
            </w:pPr>
            <w:r w:rsidRPr="00966EB9">
              <w:rPr>
                <w:rFonts w:ascii="Times New Roman" w:hAnsi="Times New Roman"/>
                <w:lang w:val="da-DK"/>
              </w:rPr>
              <w:t>Brug ikke</w:t>
            </w:r>
            <w:r w:rsidRPr="00966EB9">
              <w:rPr>
                <w:rFonts w:ascii="Times New Roman" w:hAnsi="Times New Roman"/>
                <w:b w:val="0"/>
                <w:lang w:val="da-DK"/>
              </w:rPr>
              <w:t xml:space="preserve"> den fyldte </w:t>
            </w:r>
            <w:r w:rsidRPr="005F6138">
              <w:rPr>
                <w:rFonts w:ascii="Times New Roman" w:hAnsi="Times New Roman"/>
                <w:b w:val="0"/>
                <w:szCs w:val="22"/>
                <w:lang w:val="da-DK"/>
              </w:rPr>
              <w:t>injektionssprøjte</w:t>
            </w:r>
            <w:r w:rsidRPr="00966EB9">
              <w:rPr>
                <w:rFonts w:ascii="Times New Roman" w:hAnsi="Times New Roman"/>
                <w:b w:val="0"/>
                <w:lang w:val="da-DK"/>
              </w:rPr>
              <w:t>, hvis væsken er uklar eller indeholder partikl</w:t>
            </w:r>
            <w:r>
              <w:rPr>
                <w:rFonts w:ascii="Times New Roman" w:hAnsi="Times New Roman"/>
                <w:b w:val="0"/>
                <w:lang w:val="da-DK"/>
              </w:rPr>
              <w:t>e</w:t>
            </w:r>
            <w:r w:rsidRPr="00966EB9">
              <w:rPr>
                <w:rFonts w:ascii="Times New Roman" w:hAnsi="Times New Roman"/>
                <w:b w:val="0"/>
                <w:lang w:val="da-DK"/>
              </w:rPr>
              <w:t>r</w:t>
            </w:r>
          </w:p>
          <w:p w:rsidR="00BA26F6" w:rsidRPr="002B2F80" w:rsidP="00290BF0" w14:paraId="6882AE4C" w14:textId="77777777">
            <w:pPr>
              <w:pStyle w:val="EMEANormal"/>
              <w:keepNext/>
              <w:numPr>
                <w:ilvl w:val="0"/>
                <w:numId w:val="130"/>
              </w:numPr>
              <w:tabs>
                <w:tab w:val="clear" w:pos="562"/>
                <w:tab w:val="left" w:pos="792"/>
                <w:tab w:val="left" w:pos="1647"/>
              </w:tabs>
              <w:rPr>
                <w:lang w:val="da-DK"/>
              </w:rPr>
            </w:pPr>
            <w:r w:rsidRPr="00966EB9">
              <w:rPr>
                <w:b/>
                <w:lang w:val="da-DK"/>
              </w:rPr>
              <w:t xml:space="preserve">Brug ikke </w:t>
            </w:r>
            <w:r w:rsidRPr="00966EB9">
              <w:rPr>
                <w:lang w:val="da-DK"/>
              </w:rPr>
              <w:t>den fyldte</w:t>
            </w:r>
            <w:r w:rsidRPr="005F6138">
              <w:rPr>
                <w:b/>
                <w:szCs w:val="22"/>
                <w:lang w:val="da-DK"/>
              </w:rPr>
              <w:t xml:space="preserve"> </w:t>
            </w:r>
            <w:r w:rsidRPr="005F6138">
              <w:rPr>
                <w:szCs w:val="22"/>
                <w:lang w:val="da-DK"/>
              </w:rPr>
              <w:t>injektionssprøjte</w:t>
            </w:r>
            <w:r w:rsidRPr="00966EB9">
              <w:rPr>
                <w:lang w:val="da-DK"/>
              </w:rPr>
              <w:t>, hvis den har været tab</w:t>
            </w:r>
            <w:r>
              <w:rPr>
                <w:lang w:val="da-DK"/>
              </w:rPr>
              <w:t>t</w:t>
            </w:r>
            <w:r w:rsidRPr="00966EB9">
              <w:rPr>
                <w:lang w:val="da-DK"/>
              </w:rPr>
              <w:t xml:space="preserve"> eller knust</w:t>
            </w:r>
          </w:p>
          <w:p w:rsidR="00BA26F6" w:rsidRPr="002B2F80" w:rsidP="00290BF0" w14:paraId="786575EB" w14:textId="77777777">
            <w:pPr>
              <w:pStyle w:val="EMEANormal"/>
              <w:keepNext/>
              <w:tabs>
                <w:tab w:val="clear" w:pos="562"/>
                <w:tab w:val="left" w:pos="792"/>
                <w:tab w:val="left" w:pos="1647"/>
              </w:tabs>
              <w:ind w:left="792"/>
              <w:rPr>
                <w:lang w:val="da-DK"/>
              </w:rPr>
            </w:pPr>
          </w:p>
          <w:p w:rsidR="00BA26F6" w:rsidRPr="002B2F80" w:rsidP="00290BF0" w14:paraId="6769B02E"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Træk</w:t>
            </w:r>
            <w:r>
              <w:rPr>
                <w:rFonts w:ascii="Times New Roman" w:hAnsi="Times New Roman"/>
                <w:b w:val="0"/>
                <w:lang w:val="da-DK"/>
              </w:rPr>
              <w:t xml:space="preserve"> forsigtigt</w:t>
            </w:r>
            <w:r w:rsidRPr="00966EB9">
              <w:rPr>
                <w:rFonts w:ascii="Times New Roman" w:hAnsi="Times New Roman"/>
                <w:b w:val="0"/>
                <w:lang w:val="da-DK"/>
              </w:rPr>
              <w:t xml:space="preserve"> </w:t>
            </w:r>
            <w:r>
              <w:rPr>
                <w:rFonts w:ascii="Times New Roman" w:hAnsi="Times New Roman"/>
                <w:b w:val="0"/>
                <w:lang w:val="da-DK"/>
              </w:rPr>
              <w:t xml:space="preserve">beskyttelseshætten </w:t>
            </w:r>
            <w:r w:rsidRPr="00966EB9">
              <w:rPr>
                <w:rFonts w:ascii="Times New Roman" w:hAnsi="Times New Roman"/>
                <w:b w:val="0"/>
                <w:lang w:val="da-DK"/>
              </w:rPr>
              <w:t>lige af</w:t>
            </w:r>
            <w:r>
              <w:rPr>
                <w:rFonts w:ascii="Times New Roman" w:hAnsi="Times New Roman"/>
                <w:b w:val="0"/>
                <w:lang w:val="da-DK"/>
              </w:rPr>
              <w:t xml:space="preserve"> med den anden hånd</w:t>
            </w:r>
            <w:r w:rsidRPr="00966EB9">
              <w:rPr>
                <w:rFonts w:ascii="Times New Roman" w:hAnsi="Times New Roman"/>
                <w:b w:val="0"/>
                <w:lang w:val="da-DK"/>
              </w:rPr>
              <w:t>. Kassér hætten. Sæt ikke hætten på igen</w:t>
            </w:r>
          </w:p>
          <w:p w:rsidR="00BA26F6" w:rsidRPr="002B2F80" w:rsidP="00290BF0" w14:paraId="5C98BFA2" w14:textId="77777777">
            <w:pPr>
              <w:pStyle w:val="EMEANormal"/>
              <w:keepNext/>
              <w:rPr>
                <w:lang w:val="da-DK"/>
              </w:rPr>
            </w:pPr>
          </w:p>
          <w:p w:rsidR="00BA26F6" w:rsidRPr="006309A6" w:rsidP="00290BF0" w14:paraId="6AFC8B68" w14:textId="77777777">
            <w:pPr>
              <w:pStyle w:val="ListParagraph"/>
              <w:keepNext/>
              <w:numPr>
                <w:ilvl w:val="0"/>
                <w:numId w:val="130"/>
              </w:numPr>
              <w:tabs>
                <w:tab w:val="clear" w:pos="562"/>
                <w:tab w:val="left" w:pos="792"/>
              </w:tabs>
              <w:contextualSpacing/>
              <w:rPr>
                <w:lang w:val="da-DK"/>
              </w:rPr>
            </w:pPr>
            <w:r w:rsidRPr="006309A6">
              <w:rPr>
                <w:b/>
                <w:lang w:val="da-DK"/>
              </w:rPr>
              <w:t xml:space="preserve">Berør ikke </w:t>
            </w:r>
            <w:r w:rsidRPr="006309A6">
              <w:rPr>
                <w:lang w:val="da-DK"/>
              </w:rPr>
              <w:t>kanylen med fingrene, og lad ikke kanylen røre nogen flade</w:t>
            </w:r>
          </w:p>
          <w:p w:rsidR="00BA26F6" w:rsidRPr="004C1F41" w:rsidP="00290BF0" w14:paraId="757D01A6" w14:textId="77777777">
            <w:pPr>
              <w:keepNext/>
              <w:tabs>
                <w:tab w:val="clear" w:pos="562"/>
                <w:tab w:val="left" w:pos="792"/>
              </w:tabs>
              <w:contextualSpacing/>
              <w:rPr>
                <w:lang w:val="da-DK"/>
              </w:rPr>
            </w:pPr>
          </w:p>
        </w:tc>
      </w:tr>
      <w:tr w14:paraId="3B190417" w14:textId="77777777" w:rsidTr="00441391">
        <w:tblPrEx>
          <w:tblW w:w="0" w:type="auto"/>
          <w:tblLayout w:type="fixed"/>
          <w:tblLook w:val="04A0"/>
        </w:tblPrEx>
        <w:tc>
          <w:tcPr>
            <w:tcW w:w="3708" w:type="dxa"/>
            <w:tcBorders>
              <w:right w:val="nil"/>
            </w:tcBorders>
          </w:tcPr>
          <w:p w:rsidR="00BA26F6" w:rsidRPr="000236B0" w:rsidP="00441391" w14:paraId="5E983AE3" w14:textId="77777777">
            <w:pPr>
              <w:keepNext/>
              <w:rPr>
                <w:szCs w:val="20"/>
                <w:lang w:val="en-GB"/>
              </w:rPr>
            </w:pPr>
            <w:r w:rsidRPr="00BC0E7E">
              <w:rPr>
                <w:b/>
                <w:szCs w:val="20"/>
                <w:lang w:val="en-GB"/>
              </w:rPr>
              <w:t>T</w:t>
            </w:r>
            <w:r>
              <w:rPr>
                <w:b/>
                <w:szCs w:val="20"/>
                <w:lang w:val="en-GB"/>
              </w:rPr>
              <w:t>RIN</w:t>
            </w:r>
            <w:r w:rsidRPr="00BC0E7E">
              <w:rPr>
                <w:b/>
                <w:szCs w:val="20"/>
                <w:lang w:val="en-GB"/>
              </w:rPr>
              <w:t xml:space="preserve"> 5</w:t>
            </w:r>
          </w:p>
          <w:p w:rsidR="00BA26F6" w:rsidRPr="00BC0E7E" w:rsidP="00441391" w14:paraId="1117F9F9" w14:textId="77777777">
            <w:pPr>
              <w:keepNext/>
              <w:rPr>
                <w:szCs w:val="20"/>
                <w:lang w:val="en-GB"/>
              </w:rPr>
            </w:pPr>
            <w:r w:rsidRPr="00F73B18">
              <w:rPr>
                <w:noProof/>
                <w:lang w:val="en-GB"/>
              </w:rPr>
              <w:drawing>
                <wp:inline distT="0" distB="0" distL="0" distR="0">
                  <wp:extent cx="1990725" cy="1971675"/>
                  <wp:effectExtent l="0" t="0" r="0" b="0"/>
                  <wp:docPr id="110" name="Picture 88" descr="STEP_5_SYRINGE_IFU_FILLING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88" descr="STEP_5_SYRINGE_IFU_FILLING_grey"/>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990725" cy="1971675"/>
                          </a:xfrm>
                          <a:prstGeom prst="rect">
                            <a:avLst/>
                          </a:prstGeom>
                          <a:noFill/>
                          <a:ln>
                            <a:noFill/>
                          </a:ln>
                        </pic:spPr>
                      </pic:pic>
                    </a:graphicData>
                  </a:graphic>
                </wp:inline>
              </w:drawing>
            </w:r>
          </w:p>
        </w:tc>
        <w:tc>
          <w:tcPr>
            <w:tcW w:w="5579" w:type="dxa"/>
            <w:tcBorders>
              <w:left w:val="nil"/>
            </w:tcBorders>
          </w:tcPr>
          <w:p w:rsidR="00BA26F6" w:rsidRPr="00252736" w:rsidP="00441391" w14:paraId="5FDD8153" w14:textId="77777777">
            <w:pPr>
              <w:pStyle w:val="EMEANormal"/>
              <w:tabs>
                <w:tab w:val="left" w:pos="0"/>
                <w:tab w:val="clear" w:pos="562"/>
              </w:tabs>
              <w:rPr>
                <w:szCs w:val="22"/>
                <w:lang w:val="da-DK"/>
              </w:rPr>
            </w:pPr>
            <w:r w:rsidRPr="00252736">
              <w:rPr>
                <w:lang w:val="da-DK"/>
              </w:rPr>
              <w:t xml:space="preserve">Hold den fyldte </w:t>
            </w:r>
            <w:r>
              <w:rPr>
                <w:lang w:val="da-DK"/>
              </w:rPr>
              <w:t xml:space="preserve">injektionssprøjte med kanylen </w:t>
            </w:r>
            <w:r w:rsidRPr="00252736">
              <w:rPr>
                <w:lang w:val="da-DK"/>
              </w:rPr>
              <w:t>pegende opad</w:t>
            </w:r>
            <w:r>
              <w:rPr>
                <w:lang w:val="da-DK"/>
              </w:rPr>
              <w:t>.</w:t>
            </w:r>
          </w:p>
          <w:p w:rsidR="00BA26F6" w:rsidRPr="00252736" w:rsidP="00441391" w14:paraId="4FB72C03" w14:textId="77777777">
            <w:pPr>
              <w:pStyle w:val="EMEANormal"/>
              <w:tabs>
                <w:tab w:val="left" w:pos="0"/>
                <w:tab w:val="clear" w:pos="562"/>
              </w:tabs>
              <w:rPr>
                <w:szCs w:val="22"/>
                <w:lang w:val="da-DK"/>
              </w:rPr>
            </w:pPr>
          </w:p>
          <w:p w:rsidR="00BA26F6" w:rsidRPr="00CF10E4" w:rsidP="00441391" w14:paraId="41204748" w14:textId="77777777">
            <w:pPr>
              <w:pStyle w:val="EMEABullet2"/>
              <w:numPr>
                <w:ilvl w:val="0"/>
                <w:numId w:val="36"/>
              </w:numPr>
              <w:tabs>
                <w:tab w:val="clear" w:pos="567"/>
                <w:tab w:val="num" w:pos="792"/>
                <w:tab w:val="clear" w:pos="1637"/>
              </w:tabs>
              <w:ind w:left="792"/>
              <w:rPr>
                <w:lang w:val="da-DK"/>
              </w:rPr>
            </w:pPr>
            <w:r w:rsidRPr="00CF10E4">
              <w:rPr>
                <w:lang w:val="da-DK"/>
              </w:rPr>
              <w:t>Hold den fyldte</w:t>
            </w:r>
            <w:r w:rsidRPr="00CF10E4">
              <w:rPr>
                <w:b/>
                <w:szCs w:val="22"/>
                <w:lang w:val="da-DK"/>
              </w:rPr>
              <w:t xml:space="preserve"> </w:t>
            </w:r>
            <w:r w:rsidRPr="00CF10E4">
              <w:rPr>
                <w:szCs w:val="22"/>
                <w:lang w:val="da-DK"/>
              </w:rPr>
              <w:t>injektionssprøjte</w:t>
            </w:r>
            <w:r w:rsidRPr="00CF10E4">
              <w:rPr>
                <w:lang w:val="da-DK"/>
              </w:rPr>
              <w:t xml:space="preserve"> med en h</w:t>
            </w:r>
            <w:r>
              <w:rPr>
                <w:lang w:val="da-DK"/>
              </w:rPr>
              <w:t>å</w:t>
            </w:r>
            <w:r w:rsidRPr="00CF10E4">
              <w:rPr>
                <w:lang w:val="da-DK"/>
              </w:rPr>
              <w:t>nd</w:t>
            </w:r>
            <w:r>
              <w:rPr>
                <w:lang w:val="da-DK"/>
              </w:rPr>
              <w:t>,</w:t>
            </w:r>
            <w:r w:rsidRPr="00CF10E4">
              <w:rPr>
                <w:lang w:val="da-DK"/>
              </w:rPr>
              <w:t xml:space="preserve"> </w:t>
            </w:r>
            <w:r w:rsidRPr="00966EB9">
              <w:rPr>
                <w:lang w:val="da-DK"/>
              </w:rPr>
              <w:t xml:space="preserve">så du kan se </w:t>
            </w:r>
            <w:r>
              <w:rPr>
                <w:lang w:val="da-DK"/>
              </w:rPr>
              <w:t xml:space="preserve">luften i den </w:t>
            </w:r>
            <w:r w:rsidRPr="00CF10E4">
              <w:rPr>
                <w:lang w:val="da-DK"/>
              </w:rPr>
              <w:t>fyldte</w:t>
            </w:r>
            <w:r w:rsidRPr="00CF10E4">
              <w:rPr>
                <w:b/>
                <w:szCs w:val="22"/>
                <w:lang w:val="da-DK"/>
              </w:rPr>
              <w:t xml:space="preserve"> </w:t>
            </w:r>
            <w:r w:rsidRPr="00CF10E4">
              <w:rPr>
                <w:szCs w:val="22"/>
                <w:lang w:val="da-DK"/>
              </w:rPr>
              <w:t>injektionssprøjte</w:t>
            </w:r>
            <w:r>
              <w:rPr>
                <w:szCs w:val="22"/>
                <w:lang w:val="da-DK"/>
              </w:rPr>
              <w:t>.</w:t>
            </w:r>
          </w:p>
          <w:p w:rsidR="00BA26F6" w:rsidRPr="00CF10E4" w:rsidP="00441391" w14:paraId="0E5B66FB" w14:textId="77777777">
            <w:pPr>
              <w:pStyle w:val="EMEANormal"/>
              <w:rPr>
                <w:lang w:val="da-DK"/>
              </w:rPr>
            </w:pPr>
          </w:p>
          <w:p w:rsidR="00BA26F6" w:rsidRPr="00CF10E4" w:rsidP="00441391" w14:paraId="638A6C25" w14:textId="77777777">
            <w:pPr>
              <w:pStyle w:val="EMEANormal"/>
              <w:rPr>
                <w:szCs w:val="22"/>
                <w:lang w:val="da-DK"/>
              </w:rPr>
            </w:pPr>
            <w:r w:rsidRPr="00CF10E4">
              <w:rPr>
                <w:szCs w:val="22"/>
                <w:lang w:val="da-DK"/>
              </w:rPr>
              <w:t xml:space="preserve">Pres langsomt stemplet ind for at presse luften ud af kanylen. </w:t>
            </w:r>
          </w:p>
          <w:p w:rsidR="00BA26F6" w:rsidRPr="00CF10E4" w:rsidP="00441391" w14:paraId="5063B3C9" w14:textId="77777777">
            <w:pPr>
              <w:pStyle w:val="EMEANormal"/>
              <w:rPr>
                <w:szCs w:val="22"/>
                <w:lang w:val="da-DK"/>
              </w:rPr>
            </w:pPr>
          </w:p>
          <w:p w:rsidR="00BA26F6" w:rsidRPr="00CF10E4" w:rsidP="00441391" w14:paraId="1BF518E3" w14:textId="77777777">
            <w:pPr>
              <w:pStyle w:val="EMEABullet2"/>
              <w:numPr>
                <w:ilvl w:val="0"/>
                <w:numId w:val="36"/>
              </w:numPr>
              <w:tabs>
                <w:tab w:val="clear" w:pos="567"/>
                <w:tab w:val="num" w:pos="792"/>
                <w:tab w:val="clear" w:pos="1637"/>
              </w:tabs>
              <w:ind w:left="792"/>
              <w:rPr>
                <w:lang w:val="da-DK"/>
              </w:rPr>
            </w:pPr>
            <w:r w:rsidRPr="00CF10E4">
              <w:rPr>
                <w:lang w:val="da-DK"/>
              </w:rPr>
              <w:t xml:space="preserve">Det er normalt at </w:t>
            </w:r>
            <w:r w:rsidR="002F26CA">
              <w:rPr>
                <w:lang w:val="da-DK"/>
              </w:rPr>
              <w:t xml:space="preserve">se </w:t>
            </w:r>
            <w:r>
              <w:rPr>
                <w:lang w:val="da-DK"/>
              </w:rPr>
              <w:t xml:space="preserve">en </w:t>
            </w:r>
            <w:r w:rsidRPr="00CF10E4">
              <w:rPr>
                <w:lang w:val="da-DK"/>
              </w:rPr>
              <w:t>dråbe væske komme ud af kanylen</w:t>
            </w:r>
          </w:p>
          <w:p w:rsidR="00BA26F6" w:rsidRPr="004C1F41" w:rsidP="00441391" w14:paraId="24C88167" w14:textId="77777777">
            <w:pPr>
              <w:keepNext/>
              <w:rPr>
                <w:szCs w:val="20"/>
                <w:lang w:val="da-DK"/>
              </w:rPr>
            </w:pPr>
          </w:p>
        </w:tc>
      </w:tr>
      <w:tr w14:paraId="74E2A9E2" w14:textId="77777777" w:rsidTr="00441391">
        <w:tblPrEx>
          <w:tblW w:w="0" w:type="auto"/>
          <w:tblLayout w:type="fixed"/>
          <w:tblLook w:val="04A0"/>
        </w:tblPrEx>
        <w:tc>
          <w:tcPr>
            <w:tcW w:w="3708" w:type="dxa"/>
            <w:tcBorders>
              <w:right w:val="nil"/>
            </w:tcBorders>
          </w:tcPr>
          <w:p w:rsidR="00BA26F6" w:rsidRPr="000236B0" w:rsidP="00441391" w14:paraId="49BEBE9F" w14:textId="77777777">
            <w:pPr>
              <w:rPr>
                <w:szCs w:val="20"/>
                <w:lang w:val="en-GB"/>
              </w:rPr>
            </w:pPr>
            <w:r w:rsidRPr="004C1F41">
              <w:rPr>
                <w:lang w:val="da-DK"/>
              </w:rPr>
              <w:br w:type="page"/>
            </w:r>
            <w:r w:rsidRPr="00BC0E7E">
              <w:rPr>
                <w:b/>
                <w:szCs w:val="20"/>
                <w:lang w:val="en-GB"/>
              </w:rPr>
              <w:t>T</w:t>
            </w:r>
            <w:r>
              <w:rPr>
                <w:b/>
                <w:szCs w:val="20"/>
                <w:lang w:val="en-GB"/>
              </w:rPr>
              <w:t>RIN</w:t>
            </w:r>
            <w:r w:rsidRPr="00BC0E7E">
              <w:rPr>
                <w:b/>
                <w:szCs w:val="20"/>
                <w:lang w:val="en-GB"/>
              </w:rPr>
              <w:t xml:space="preserve"> 6</w:t>
            </w:r>
          </w:p>
          <w:p w:rsidR="00BA26F6" w:rsidRPr="00BC0E7E" w:rsidP="00441391" w14:paraId="35A3B28D" w14:textId="77777777">
            <w:pPr>
              <w:keepNext/>
              <w:spacing w:before="100" w:beforeAutospacing="1" w:after="100" w:afterAutospacing="1"/>
              <w:rPr>
                <w:b/>
                <w:szCs w:val="20"/>
                <w:lang w:val="en-GB"/>
              </w:rPr>
            </w:pPr>
            <w:r w:rsidRPr="00F73B18">
              <w:rPr>
                <w:noProof/>
                <w:lang w:val="en-GB"/>
              </w:rPr>
              <w:drawing>
                <wp:inline distT="0" distB="0" distL="0" distR="0">
                  <wp:extent cx="2247900" cy="2133600"/>
                  <wp:effectExtent l="0" t="0" r="0" b="0"/>
                  <wp:docPr id="111" name="Picture 89" descr="STEP_6_SYRINGE_IFU_PRE-INJECTION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89" descr="STEP_6_SYRINGE_IFU_PRE-INJECTION_grey"/>
                          <pic:cNvPicPr>
                            <a:picLocks noChangeAspect="1" noChangeArrowheads="1"/>
                          </pic:cNvPicPr>
                        </pic:nvPicPr>
                        <pic:blipFill>
                          <a:blip xmlns:r="http://schemas.openxmlformats.org/officeDocument/2006/relationships" r:embed="rId6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247900" cy="2133600"/>
                          </a:xfrm>
                          <a:prstGeom prst="rect">
                            <a:avLst/>
                          </a:prstGeom>
                          <a:noFill/>
                          <a:ln>
                            <a:noFill/>
                          </a:ln>
                        </pic:spPr>
                      </pic:pic>
                    </a:graphicData>
                  </a:graphic>
                </wp:inline>
              </w:drawing>
            </w:r>
          </w:p>
        </w:tc>
        <w:tc>
          <w:tcPr>
            <w:tcW w:w="5579" w:type="dxa"/>
            <w:tcBorders>
              <w:left w:val="nil"/>
            </w:tcBorders>
          </w:tcPr>
          <w:p w:rsidR="00BA26F6" w:rsidRPr="0012666E" w:rsidP="00441391" w14:paraId="6405AE6D" w14:textId="77777777">
            <w:pPr>
              <w:keepNext/>
              <w:rPr>
                <w:szCs w:val="22"/>
                <w:lang w:val="da-DK"/>
              </w:rPr>
            </w:pPr>
            <w:r w:rsidRPr="0012666E">
              <w:rPr>
                <w:szCs w:val="22"/>
                <w:lang w:val="da-DK"/>
              </w:rPr>
              <w:t xml:space="preserve">Hold </w:t>
            </w:r>
            <w:r>
              <w:rPr>
                <w:lang w:val="da-DK"/>
              </w:rPr>
              <w:t xml:space="preserve">den </w:t>
            </w:r>
            <w:r w:rsidRPr="00CF10E4">
              <w:rPr>
                <w:lang w:val="da-DK"/>
              </w:rPr>
              <w:t>fyldte</w:t>
            </w:r>
            <w:r w:rsidRPr="00CF10E4">
              <w:rPr>
                <w:b/>
                <w:szCs w:val="22"/>
                <w:lang w:val="da-DK"/>
              </w:rPr>
              <w:t xml:space="preserve"> </w:t>
            </w:r>
            <w:r w:rsidRPr="00CF10E4">
              <w:rPr>
                <w:szCs w:val="22"/>
                <w:lang w:val="da-DK"/>
              </w:rPr>
              <w:t>injektionssprøjte</w:t>
            </w:r>
            <w:r w:rsidRPr="0012666E">
              <w:rPr>
                <w:szCs w:val="22"/>
                <w:lang w:val="da-DK"/>
              </w:rPr>
              <w:t xml:space="preserve"> med den ene h</w:t>
            </w:r>
            <w:r>
              <w:rPr>
                <w:szCs w:val="22"/>
                <w:lang w:val="da-DK"/>
              </w:rPr>
              <w:t>å</w:t>
            </w:r>
            <w:r w:rsidRPr="0012666E">
              <w:rPr>
                <w:szCs w:val="22"/>
                <w:lang w:val="da-DK"/>
              </w:rPr>
              <w:t>nd mellem tommel- og pegefingr</w:t>
            </w:r>
            <w:r>
              <w:rPr>
                <w:szCs w:val="22"/>
                <w:lang w:val="da-DK"/>
              </w:rPr>
              <w:t>ene</w:t>
            </w:r>
            <w:r w:rsidRPr="0012666E">
              <w:rPr>
                <w:szCs w:val="22"/>
                <w:lang w:val="da-DK"/>
              </w:rPr>
              <w:t>,</w:t>
            </w:r>
            <w:r>
              <w:rPr>
                <w:szCs w:val="22"/>
                <w:lang w:val="da-DK"/>
              </w:rPr>
              <w:t xml:space="preserve"> som du holder en blyant</w:t>
            </w:r>
            <w:r w:rsidRPr="0012666E">
              <w:rPr>
                <w:szCs w:val="22"/>
                <w:lang w:val="da-DK"/>
              </w:rPr>
              <w:t>.</w:t>
            </w:r>
          </w:p>
          <w:p w:rsidR="00BA26F6" w:rsidRPr="0012666E" w:rsidP="00441391" w14:paraId="49017852" w14:textId="77777777">
            <w:pPr>
              <w:keepNext/>
              <w:rPr>
                <w:szCs w:val="22"/>
                <w:lang w:val="da-DK"/>
              </w:rPr>
            </w:pPr>
          </w:p>
          <w:p w:rsidR="00BA26F6" w:rsidRPr="004C1F41" w:rsidP="00441391" w14:paraId="5871AAC5" w14:textId="77777777">
            <w:pPr>
              <w:keepNext/>
              <w:rPr>
                <w:szCs w:val="22"/>
                <w:lang w:val="da-DK"/>
              </w:rPr>
            </w:pPr>
            <w:r w:rsidRPr="00554741">
              <w:rPr>
                <w:lang w:val="da-DK"/>
              </w:rPr>
              <w:t>Klem om hud</w:t>
            </w:r>
            <w:r w:rsidR="005F386C">
              <w:rPr>
                <w:lang w:val="da-DK"/>
              </w:rPr>
              <w:t>en</w:t>
            </w:r>
            <w:r w:rsidRPr="00554741">
              <w:rPr>
                <w:lang w:val="da-DK"/>
              </w:rPr>
              <w:t xml:space="preserve"> på injektionsstedet</w:t>
            </w:r>
            <w:r>
              <w:rPr>
                <w:lang w:val="da-DK"/>
              </w:rPr>
              <w:t xml:space="preserve"> med den anden hånd</w:t>
            </w:r>
            <w:r w:rsidRPr="00554741">
              <w:rPr>
                <w:lang w:val="da-DK"/>
              </w:rPr>
              <w:t xml:space="preserve"> for at hæve området og hold fast</w:t>
            </w:r>
            <w:r w:rsidRPr="004C1F41">
              <w:rPr>
                <w:szCs w:val="22"/>
                <w:lang w:val="da-DK"/>
              </w:rPr>
              <w:t>.</w:t>
            </w:r>
          </w:p>
          <w:p w:rsidR="00BA26F6" w:rsidRPr="004C1F41" w:rsidP="00441391" w14:paraId="1BB11E43" w14:textId="77777777">
            <w:pPr>
              <w:keepNext/>
              <w:spacing w:before="100" w:beforeAutospacing="1" w:after="100" w:afterAutospacing="1"/>
              <w:rPr>
                <w:lang w:val="da-DK"/>
              </w:rPr>
            </w:pPr>
          </w:p>
        </w:tc>
      </w:tr>
      <w:tr w14:paraId="19CBEDDB" w14:textId="77777777" w:rsidTr="00441391">
        <w:tblPrEx>
          <w:tblW w:w="0" w:type="auto"/>
          <w:tblLayout w:type="fixed"/>
          <w:tblLook w:val="04A0"/>
        </w:tblPrEx>
        <w:tc>
          <w:tcPr>
            <w:tcW w:w="3708" w:type="dxa"/>
            <w:tcBorders>
              <w:right w:val="nil"/>
            </w:tcBorders>
          </w:tcPr>
          <w:p w:rsidR="00BA26F6" w:rsidRPr="000236B0" w:rsidP="00290BF0" w14:paraId="369C3020" w14:textId="77777777">
            <w:pPr>
              <w:keepNext/>
              <w:rPr>
                <w:szCs w:val="20"/>
                <w:lang w:val="en-GB"/>
              </w:rPr>
            </w:pPr>
            <w:r w:rsidRPr="00BC0E7E">
              <w:rPr>
                <w:b/>
                <w:szCs w:val="20"/>
                <w:lang w:val="en-GB"/>
              </w:rPr>
              <w:t>T</w:t>
            </w:r>
            <w:r>
              <w:rPr>
                <w:b/>
                <w:szCs w:val="20"/>
                <w:lang w:val="en-GB"/>
              </w:rPr>
              <w:t>RIN</w:t>
            </w:r>
            <w:r w:rsidRPr="00BC0E7E">
              <w:rPr>
                <w:b/>
                <w:szCs w:val="20"/>
                <w:lang w:val="en-GB"/>
              </w:rPr>
              <w:t xml:space="preserve"> 7</w:t>
            </w:r>
          </w:p>
          <w:p w:rsidR="00BA26F6" w:rsidRPr="00BC0E7E" w:rsidP="00290BF0" w14:paraId="20EEFA31" w14:textId="77777777">
            <w:pPr>
              <w:keepNext/>
              <w:spacing w:before="100" w:beforeAutospacing="1" w:after="100" w:afterAutospacing="1"/>
              <w:ind w:left="-360"/>
              <w:rPr>
                <w:b/>
                <w:szCs w:val="20"/>
                <w:lang w:val="en-GB"/>
              </w:rPr>
            </w:pPr>
            <w:r w:rsidRPr="00F73B18">
              <w:rPr>
                <w:noProof/>
                <w:lang w:val="en-GB"/>
              </w:rPr>
              <w:drawing>
                <wp:inline distT="0" distB="0" distL="0" distR="0">
                  <wp:extent cx="2181225" cy="2676525"/>
                  <wp:effectExtent l="0" t="0" r="0" b="0"/>
                  <wp:docPr id="112" name="Picture 90" descr="STEP_7_SYRINGE_IFU_ABDOMEN-THIGH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90" descr="STEP_7_SYRINGE_IFU_ABDOMEN-THIGH_grey"/>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2181225" cy="2676525"/>
                          </a:xfrm>
                          <a:prstGeom prst="rect">
                            <a:avLst/>
                          </a:prstGeom>
                          <a:noFill/>
                          <a:ln>
                            <a:noFill/>
                          </a:ln>
                        </pic:spPr>
                      </pic:pic>
                    </a:graphicData>
                  </a:graphic>
                </wp:inline>
              </w:drawing>
            </w:r>
          </w:p>
        </w:tc>
        <w:tc>
          <w:tcPr>
            <w:tcW w:w="5579" w:type="dxa"/>
            <w:tcBorders>
              <w:left w:val="nil"/>
            </w:tcBorders>
          </w:tcPr>
          <w:p w:rsidR="00BA26F6" w:rsidRPr="00B9079F" w:rsidP="00290BF0" w14:paraId="0B00F6FB" w14:textId="77777777">
            <w:pPr>
              <w:keepNext/>
              <w:rPr>
                <w:szCs w:val="22"/>
                <w:lang w:val="da-DK"/>
              </w:rPr>
            </w:pPr>
            <w:r w:rsidRPr="00B9079F">
              <w:rPr>
                <w:szCs w:val="22"/>
                <w:lang w:val="da-DK"/>
              </w:rPr>
              <w:t xml:space="preserve">Pres </w:t>
            </w:r>
            <w:r w:rsidRPr="00B9079F">
              <w:rPr>
                <w:lang w:val="da-DK"/>
              </w:rPr>
              <w:t>kanylen med en hurtig, kort bevægelse helt ind i huden</w:t>
            </w:r>
            <w:r w:rsidRPr="00B9079F">
              <w:rPr>
                <w:szCs w:val="22"/>
                <w:lang w:val="da-DK"/>
              </w:rPr>
              <w:t xml:space="preserve"> </w:t>
            </w:r>
            <w:r>
              <w:rPr>
                <w:szCs w:val="22"/>
                <w:lang w:val="da-DK"/>
              </w:rPr>
              <w:t xml:space="preserve">i </w:t>
            </w:r>
            <w:r>
              <w:rPr>
                <w:lang w:val="da-DK"/>
              </w:rPr>
              <w:t>en vinkel på 45°</w:t>
            </w:r>
            <w:r w:rsidRPr="00B9079F">
              <w:rPr>
                <w:szCs w:val="22"/>
                <w:lang w:val="da-DK"/>
              </w:rPr>
              <w:t>.</w:t>
            </w:r>
          </w:p>
          <w:p w:rsidR="00BA26F6" w:rsidRPr="00B9079F" w:rsidP="00290BF0" w14:paraId="3F0FB21B" w14:textId="77777777">
            <w:pPr>
              <w:keepNext/>
              <w:rPr>
                <w:szCs w:val="22"/>
                <w:lang w:val="da-DK"/>
              </w:rPr>
            </w:pPr>
          </w:p>
          <w:p w:rsidR="00BA26F6" w:rsidRPr="00B9079F" w:rsidP="00290BF0" w14:paraId="5830951E" w14:textId="77777777">
            <w:pPr>
              <w:keepNext/>
              <w:numPr>
                <w:ilvl w:val="0"/>
                <w:numId w:val="129"/>
              </w:numPr>
              <w:tabs>
                <w:tab w:val="clear" w:pos="562"/>
                <w:tab w:val="left" w:pos="792"/>
              </w:tabs>
              <w:ind w:left="792"/>
              <w:rPr>
                <w:szCs w:val="22"/>
                <w:lang w:val="da-DK"/>
              </w:rPr>
            </w:pPr>
            <w:r>
              <w:rPr>
                <w:lang w:val="da-DK"/>
              </w:rPr>
              <w:t>S</w:t>
            </w:r>
            <w:r w:rsidRPr="00B9079F">
              <w:rPr>
                <w:lang w:val="da-DK"/>
              </w:rPr>
              <w:t>lip</w:t>
            </w:r>
            <w:r>
              <w:rPr>
                <w:lang w:val="da-DK"/>
              </w:rPr>
              <w:t xml:space="preserve"> med hånden, der klemmer om hud</w:t>
            </w:r>
            <w:r w:rsidR="005F386C">
              <w:rPr>
                <w:lang w:val="da-DK"/>
              </w:rPr>
              <w:t>en</w:t>
            </w:r>
            <w:r>
              <w:rPr>
                <w:lang w:val="da-DK"/>
              </w:rPr>
              <w:t xml:space="preserve">, når kanylen er inde </w:t>
            </w:r>
            <w:r w:rsidRPr="00B9079F">
              <w:rPr>
                <w:szCs w:val="22"/>
                <w:lang w:val="da-DK"/>
              </w:rPr>
              <w:t xml:space="preserve"> </w:t>
            </w:r>
          </w:p>
          <w:p w:rsidR="00BA26F6" w:rsidRPr="00B9079F" w:rsidP="00290BF0" w14:paraId="5AD57B89" w14:textId="77777777">
            <w:pPr>
              <w:keepNext/>
              <w:rPr>
                <w:szCs w:val="22"/>
                <w:lang w:val="da-DK"/>
              </w:rPr>
            </w:pPr>
          </w:p>
          <w:p w:rsidR="00BA26F6" w:rsidRPr="00B9079F" w:rsidP="00290BF0" w14:paraId="4AF1163A" w14:textId="77777777">
            <w:pPr>
              <w:keepNext/>
              <w:rPr>
                <w:szCs w:val="22"/>
                <w:lang w:val="da-DK"/>
              </w:rPr>
            </w:pPr>
            <w:r w:rsidRPr="00B9079F">
              <w:rPr>
                <w:szCs w:val="22"/>
                <w:lang w:val="da-DK"/>
              </w:rPr>
              <w:t xml:space="preserve">Pres langsomt </w:t>
            </w:r>
            <w:r w:rsidRPr="00B9079F">
              <w:rPr>
                <w:lang w:val="da-DK"/>
              </w:rPr>
              <w:t>stemplet helt ned for at injicere opløsningen</w:t>
            </w:r>
            <w:r>
              <w:rPr>
                <w:lang w:val="da-DK"/>
              </w:rPr>
              <w:t xml:space="preserve"> og </w:t>
            </w:r>
            <w:r w:rsidRPr="00B9079F">
              <w:rPr>
                <w:lang w:val="da-DK"/>
              </w:rPr>
              <w:t>tømme sprøjten</w:t>
            </w:r>
            <w:r w:rsidRPr="00B9079F">
              <w:rPr>
                <w:szCs w:val="22"/>
                <w:lang w:val="da-DK"/>
              </w:rPr>
              <w:t>.</w:t>
            </w:r>
          </w:p>
          <w:p w:rsidR="00BA26F6" w:rsidRPr="00D15EA8" w:rsidP="00290BF0" w14:paraId="1DEE98A6" w14:textId="77777777">
            <w:pPr>
              <w:keepNext/>
              <w:rPr>
                <w:szCs w:val="22"/>
                <w:lang w:val="da-DK"/>
              </w:rPr>
            </w:pPr>
          </w:p>
          <w:p w:rsidR="00BA26F6" w:rsidRPr="004C1F41" w:rsidP="00290BF0" w14:paraId="6562C928" w14:textId="77777777">
            <w:pPr>
              <w:keepNext/>
              <w:rPr>
                <w:szCs w:val="20"/>
                <w:lang w:val="da-DK"/>
              </w:rPr>
            </w:pPr>
          </w:p>
        </w:tc>
      </w:tr>
      <w:tr w14:paraId="3200D0E2" w14:textId="77777777" w:rsidTr="00441391">
        <w:tblPrEx>
          <w:tblW w:w="0" w:type="auto"/>
          <w:tblLayout w:type="fixed"/>
          <w:tblLook w:val="04A0"/>
        </w:tblPrEx>
        <w:tc>
          <w:tcPr>
            <w:tcW w:w="3708" w:type="dxa"/>
            <w:tcBorders>
              <w:right w:val="nil"/>
            </w:tcBorders>
          </w:tcPr>
          <w:p w:rsidR="00BA26F6" w:rsidRPr="000236B0" w:rsidP="00441391" w14:paraId="3F70BABB" w14:textId="77777777">
            <w:pPr>
              <w:keepNext/>
              <w:rPr>
                <w:szCs w:val="20"/>
                <w:lang w:val="en-GB"/>
              </w:rPr>
            </w:pPr>
            <w:r w:rsidRPr="00BC0E7E">
              <w:rPr>
                <w:b/>
                <w:szCs w:val="20"/>
                <w:lang w:val="en-GB"/>
              </w:rPr>
              <w:t>T</w:t>
            </w:r>
            <w:r>
              <w:rPr>
                <w:b/>
                <w:szCs w:val="20"/>
                <w:lang w:val="en-GB"/>
              </w:rPr>
              <w:t>RIN</w:t>
            </w:r>
            <w:r w:rsidRPr="00BC0E7E">
              <w:rPr>
                <w:b/>
                <w:szCs w:val="20"/>
                <w:lang w:val="en-GB"/>
              </w:rPr>
              <w:t xml:space="preserve"> 8</w:t>
            </w:r>
          </w:p>
          <w:p w:rsidR="006C5566" w:rsidP="006C5566" w14:paraId="62B87F68" w14:textId="77777777">
            <w:pPr>
              <w:keepNext/>
              <w:spacing w:before="100" w:beforeAutospacing="1"/>
              <w:rPr>
                <w:b/>
                <w:szCs w:val="20"/>
                <w:lang w:val="en-GB"/>
              </w:rPr>
            </w:pPr>
            <w:r w:rsidRPr="00F73B18">
              <w:rPr>
                <w:b/>
                <w:noProof/>
                <w:lang w:val="en-GB"/>
              </w:rPr>
              <w:drawing>
                <wp:inline distT="0" distB="0" distL="0" distR="0">
                  <wp:extent cx="1981200" cy="2095500"/>
                  <wp:effectExtent l="0" t="0" r="0" b="0"/>
                  <wp:docPr id="11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37"/>
                          <pic:cNvPicPr>
                            <a:picLocks noChangeAspect="1" noChangeArrowheads="1"/>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Lst>
                          </a:blip>
                          <a:stretch>
                            <a:fillRect/>
                          </a:stretch>
                        </pic:blipFill>
                        <pic:spPr bwMode="auto">
                          <a:xfrm>
                            <a:off x="0" y="0"/>
                            <a:ext cx="1981200" cy="2095500"/>
                          </a:xfrm>
                          <a:prstGeom prst="rect">
                            <a:avLst/>
                          </a:prstGeom>
                          <a:noFill/>
                          <a:ln>
                            <a:noFill/>
                          </a:ln>
                        </pic:spPr>
                      </pic:pic>
                    </a:graphicData>
                  </a:graphic>
                </wp:inline>
              </w:drawing>
            </w:r>
          </w:p>
          <w:p w:rsidR="00BA26F6" w:rsidRPr="00BC0E7E" w:rsidP="006C5566" w14:paraId="5AFCB310" w14:textId="77777777">
            <w:pPr>
              <w:keepNext/>
              <w:spacing w:before="100" w:beforeAutospacing="1" w:after="100" w:afterAutospacing="1"/>
              <w:rPr>
                <w:b/>
                <w:szCs w:val="20"/>
                <w:lang w:val="en-GB"/>
              </w:rPr>
            </w:pPr>
            <w:r>
              <w:rPr>
                <w:b/>
                <w:szCs w:val="20"/>
                <w:lang w:val="en-GB"/>
              </w:rPr>
              <w:t xml:space="preserve">             Vatkugle </w:t>
            </w:r>
          </w:p>
        </w:tc>
        <w:tc>
          <w:tcPr>
            <w:tcW w:w="5579" w:type="dxa"/>
            <w:tcBorders>
              <w:left w:val="nil"/>
            </w:tcBorders>
          </w:tcPr>
          <w:p w:rsidR="00BA26F6" w:rsidP="00441391" w14:paraId="2B6E5770" w14:textId="77777777">
            <w:pPr>
              <w:pStyle w:val="EMEANormal"/>
              <w:rPr>
                <w:lang w:val="da-DK"/>
              </w:rPr>
            </w:pPr>
            <w:r w:rsidRPr="00AF6040">
              <w:rPr>
                <w:lang w:val="da-DK"/>
              </w:rPr>
              <w:t xml:space="preserve">Når injektionen er færdig, trækkes kanylen ud af huden og holdes i den samme vinkel, som da den blev ført ind. </w:t>
            </w:r>
          </w:p>
          <w:p w:rsidR="00BA26F6" w:rsidRPr="00AF6040" w:rsidP="00441391" w14:paraId="431D295F" w14:textId="77777777">
            <w:pPr>
              <w:pStyle w:val="EMEANormal"/>
              <w:rPr>
                <w:lang w:val="da-DK"/>
              </w:rPr>
            </w:pPr>
          </w:p>
          <w:p w:rsidR="00BA26F6" w:rsidRPr="00AF6040" w:rsidP="00441391" w14:paraId="50C8F881" w14:textId="77777777">
            <w:pPr>
              <w:pStyle w:val="EMEANormal"/>
              <w:rPr>
                <w:szCs w:val="22"/>
                <w:lang w:val="da-DK"/>
              </w:rPr>
            </w:pPr>
            <w:r w:rsidRPr="00AF6040">
              <w:rPr>
                <w:szCs w:val="22"/>
                <w:lang w:val="da-DK"/>
              </w:rPr>
              <w:t>Anbring en vatkugle eller en gazeserviet på injektionsstedet, når injektionen er fuldført.</w:t>
            </w:r>
          </w:p>
          <w:p w:rsidR="00BA26F6" w:rsidRPr="00AF6040" w:rsidP="00441391" w14:paraId="48F24248" w14:textId="77777777">
            <w:pPr>
              <w:pStyle w:val="EMEANormal"/>
              <w:rPr>
                <w:lang w:val="da-DK"/>
              </w:rPr>
            </w:pPr>
          </w:p>
          <w:p w:rsidR="00BA26F6" w:rsidP="00441391" w14:paraId="10E5A0B2" w14:textId="77777777">
            <w:pPr>
              <w:pStyle w:val="EMEABullet2"/>
              <w:numPr>
                <w:ilvl w:val="0"/>
                <w:numId w:val="36"/>
              </w:numPr>
              <w:tabs>
                <w:tab w:val="clear" w:pos="567"/>
                <w:tab w:val="num" w:pos="900"/>
                <w:tab w:val="clear" w:pos="1637"/>
              </w:tabs>
              <w:ind w:left="900"/>
              <w:rPr>
                <w:lang w:val="en-GB"/>
              </w:rPr>
            </w:pPr>
            <w:r>
              <w:rPr>
                <w:lang w:val="en-GB"/>
              </w:rPr>
              <w:t xml:space="preserve">Gnid ikke </w:t>
            </w:r>
            <w:r>
              <w:rPr>
                <w:b/>
                <w:lang w:val="en-GB"/>
              </w:rPr>
              <w:t>på injektionsstedet</w:t>
            </w:r>
          </w:p>
          <w:p w:rsidR="00BA26F6" w:rsidRPr="006309A6" w:rsidP="00441391" w14:paraId="54528CA7" w14:textId="77777777">
            <w:pPr>
              <w:pStyle w:val="ListParagraph"/>
              <w:keepNext/>
              <w:numPr>
                <w:ilvl w:val="0"/>
                <w:numId w:val="36"/>
              </w:numPr>
              <w:tabs>
                <w:tab w:val="clear" w:pos="562"/>
                <w:tab w:val="num" w:pos="900"/>
                <w:tab w:val="clear" w:pos="1637"/>
              </w:tabs>
              <w:ind w:left="900"/>
              <w:contextualSpacing/>
              <w:rPr>
                <w:lang w:val="da-DK"/>
              </w:rPr>
            </w:pPr>
            <w:r w:rsidRPr="006309A6">
              <w:rPr>
                <w:lang w:val="da-DK"/>
              </w:rPr>
              <w:t>Lidt blod på injektionsstedet er normalt</w:t>
            </w:r>
          </w:p>
          <w:p w:rsidR="00BA26F6" w:rsidRPr="004C1F41" w:rsidP="00441391" w14:paraId="7DEAC126" w14:textId="77777777">
            <w:pPr>
              <w:keepNext/>
              <w:tabs>
                <w:tab w:val="clear" w:pos="562"/>
              </w:tabs>
              <w:rPr>
                <w:szCs w:val="20"/>
                <w:lang w:val="da-DK"/>
              </w:rPr>
            </w:pPr>
          </w:p>
        </w:tc>
      </w:tr>
    </w:tbl>
    <w:p w:rsidR="00BA26F6" w:rsidRPr="004C1F41" w:rsidP="00BA26F6" w14:paraId="645A2E2A" w14:textId="77777777">
      <w:pPr>
        <w:tabs>
          <w:tab w:val="clear" w:pos="562"/>
          <w:tab w:val="left" w:pos="7425"/>
        </w:tabs>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287"/>
      </w:tblGrid>
      <w:tr w14:paraId="18C6A43E" w14:textId="77777777" w:rsidTr="00441391">
        <w:tblPrEx>
          <w:tblW w:w="0" w:type="auto"/>
          <w:tblLayout w:type="fixed"/>
          <w:tblLook w:val="04A0"/>
        </w:tblPrEx>
        <w:tc>
          <w:tcPr>
            <w:tcW w:w="9287" w:type="dxa"/>
          </w:tcPr>
          <w:p w:rsidR="00BA26F6" w:rsidRPr="004C1F41" w:rsidP="00441391" w14:paraId="72A9E6B5" w14:textId="77777777">
            <w:pPr>
              <w:keepNext/>
              <w:rPr>
                <w:b/>
                <w:lang w:val="da-DK"/>
              </w:rPr>
            </w:pPr>
            <w:r w:rsidRPr="004C1F41">
              <w:rPr>
                <w:b/>
                <w:szCs w:val="20"/>
                <w:lang w:val="da-DK"/>
              </w:rPr>
              <w:t>TRIN</w:t>
            </w:r>
            <w:r w:rsidRPr="004C1F41">
              <w:rPr>
                <w:b/>
                <w:lang w:val="da-DK"/>
              </w:rPr>
              <w:t xml:space="preserve"> 9</w:t>
            </w:r>
          </w:p>
          <w:p w:rsidR="00BA26F6" w:rsidRPr="004C1F41" w:rsidP="00441391" w14:paraId="7B04ABB5" w14:textId="77777777">
            <w:pPr>
              <w:keepNext/>
              <w:rPr>
                <w:b/>
                <w:lang w:val="da-DK"/>
              </w:rPr>
            </w:pPr>
          </w:p>
          <w:p w:rsidR="00BA26F6" w:rsidRPr="00744C86" w:rsidP="00441391" w14:paraId="7D3C25A1"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szCs w:val="22"/>
                <w:lang w:val="da-DK"/>
              </w:rPr>
              <w:t xml:space="preserve">Den brugte </w:t>
            </w:r>
            <w:r>
              <w:rPr>
                <w:rFonts w:ascii="Times New Roman" w:hAnsi="Times New Roman"/>
                <w:b w:val="0"/>
                <w:szCs w:val="22"/>
                <w:lang w:val="da-DK"/>
              </w:rPr>
              <w:t>injektionssprøjte</w:t>
            </w:r>
            <w:r w:rsidRPr="00966EB9">
              <w:rPr>
                <w:rFonts w:ascii="Times New Roman" w:hAnsi="Times New Roman"/>
                <w:b w:val="0"/>
                <w:szCs w:val="22"/>
                <w:lang w:val="da-DK"/>
              </w:rPr>
              <w:t xml:space="preserve"> kass</w:t>
            </w:r>
            <w:r>
              <w:rPr>
                <w:rFonts w:ascii="Times New Roman" w:hAnsi="Times New Roman"/>
                <w:b w:val="0"/>
                <w:szCs w:val="22"/>
                <w:lang w:val="da-DK"/>
              </w:rPr>
              <w:t>e</w:t>
            </w:r>
            <w:r w:rsidRPr="00966EB9">
              <w:rPr>
                <w:rFonts w:ascii="Times New Roman" w:hAnsi="Times New Roman"/>
                <w:b w:val="0"/>
                <w:szCs w:val="22"/>
                <w:lang w:val="da-DK"/>
              </w:rPr>
              <w:t>res i en særlig beholder, som angivet af din læge, sygeplejerske eller apotek.</w:t>
            </w:r>
            <w:r>
              <w:rPr>
                <w:rFonts w:ascii="Times New Roman" w:hAnsi="Times New Roman"/>
                <w:b w:val="0"/>
                <w:szCs w:val="22"/>
                <w:lang w:val="da-DK"/>
              </w:rPr>
              <w:t xml:space="preserve"> </w:t>
            </w:r>
            <w:r>
              <w:rPr>
                <w:rFonts w:ascii="Times New Roman" w:hAnsi="Times New Roman"/>
                <w:lang w:val="da-DK"/>
              </w:rPr>
              <w:t xml:space="preserve">Sæt </w:t>
            </w:r>
            <w:r>
              <w:rPr>
                <w:rFonts w:ascii="Times New Roman" w:hAnsi="Times New Roman"/>
                <w:b w:val="0"/>
                <w:lang w:val="da-DK"/>
              </w:rPr>
              <w:t>aldrig hætten på kanylen igen.</w:t>
            </w:r>
          </w:p>
          <w:p w:rsidR="00BA26F6" w:rsidRPr="00744C86" w:rsidP="00441391" w14:paraId="077C7A77" w14:textId="77777777">
            <w:pPr>
              <w:pStyle w:val="EMEANormal"/>
              <w:rPr>
                <w:lang w:val="da-DK"/>
              </w:rPr>
            </w:pPr>
          </w:p>
          <w:p w:rsidR="00BA26F6" w:rsidRPr="00966EB9" w:rsidP="00441391" w14:paraId="4D72ED23" w14:textId="77777777">
            <w:pPr>
              <w:pStyle w:val="EMEAHeadingLeaflet"/>
              <w:keepNext/>
              <w:numPr>
                <w:ilvl w:val="0"/>
                <w:numId w:val="68"/>
              </w:numPr>
              <w:tabs>
                <w:tab w:val="clear" w:pos="562"/>
                <w:tab w:val="left" w:pos="720"/>
              </w:tabs>
              <w:spacing w:before="0" w:beforeLines="0" w:after="0" w:afterLines="0"/>
              <w:rPr>
                <w:rFonts w:ascii="Times New Roman" w:hAnsi="Times New Roman"/>
                <w:b w:val="0"/>
                <w:szCs w:val="22"/>
                <w:lang w:val="da-DK"/>
              </w:rPr>
            </w:pPr>
            <w:r w:rsidRPr="00966EB9">
              <w:rPr>
                <w:rFonts w:ascii="Times New Roman" w:hAnsi="Times New Roman"/>
                <w:szCs w:val="22"/>
                <w:lang w:val="da-DK"/>
              </w:rPr>
              <w:t xml:space="preserve">Genbrug ikke og </w:t>
            </w:r>
            <w:r w:rsidRPr="00966EB9">
              <w:rPr>
                <w:rFonts w:ascii="Times New Roman" w:hAnsi="Times New Roman"/>
                <w:b w:val="0"/>
                <w:szCs w:val="22"/>
                <w:lang w:val="da-DK"/>
              </w:rPr>
              <w:t>smid ikke den fyldte</w:t>
            </w:r>
            <w:r>
              <w:rPr>
                <w:rFonts w:ascii="Times New Roman" w:hAnsi="Times New Roman"/>
                <w:b w:val="0"/>
                <w:szCs w:val="22"/>
                <w:lang w:val="da-DK"/>
              </w:rPr>
              <w:t xml:space="preserve"> injektionssprøjte</w:t>
            </w:r>
            <w:r w:rsidRPr="00966EB9">
              <w:rPr>
                <w:rFonts w:ascii="Times New Roman" w:hAnsi="Times New Roman"/>
                <w:b w:val="0"/>
                <w:szCs w:val="22"/>
                <w:lang w:val="da-DK"/>
              </w:rPr>
              <w:t xml:space="preserve"> ud med husholdningsaffald</w:t>
            </w:r>
          </w:p>
          <w:p w:rsidR="00BA26F6" w:rsidRPr="005609D8" w:rsidP="00441391" w14:paraId="4D00439C" w14:textId="77777777">
            <w:pPr>
              <w:pStyle w:val="EMEANormal"/>
              <w:keepNext/>
              <w:numPr>
                <w:ilvl w:val="0"/>
                <w:numId w:val="68"/>
              </w:numPr>
              <w:tabs>
                <w:tab w:val="clear" w:pos="562"/>
                <w:tab w:val="left" w:pos="720"/>
              </w:tabs>
              <w:rPr>
                <w:lang w:val="da-DK"/>
              </w:rPr>
            </w:pPr>
            <w:r w:rsidRPr="005609D8">
              <w:rPr>
                <w:b/>
                <w:szCs w:val="22"/>
                <w:lang w:val="da-DK"/>
              </w:rPr>
              <w:t>Opbevar altid</w:t>
            </w:r>
            <w:r w:rsidRPr="005609D8">
              <w:rPr>
                <w:szCs w:val="22"/>
                <w:lang w:val="da-DK"/>
              </w:rPr>
              <w:t xml:space="preserve"> den fyldte injektionssprøjte </w:t>
            </w:r>
            <w:r>
              <w:rPr>
                <w:szCs w:val="22"/>
                <w:lang w:val="da-DK"/>
              </w:rPr>
              <w:t xml:space="preserve">og </w:t>
            </w:r>
            <w:r w:rsidRPr="005609D8">
              <w:rPr>
                <w:szCs w:val="22"/>
                <w:lang w:val="da-DK"/>
              </w:rPr>
              <w:t>den særlige beholder utilgængeligt for børn</w:t>
            </w:r>
          </w:p>
          <w:p w:rsidR="00BA26F6" w:rsidRPr="005609D8" w:rsidP="00441391" w14:paraId="1E2EA718" w14:textId="77777777">
            <w:pPr>
              <w:pStyle w:val="EMEANormal"/>
              <w:keepNext/>
              <w:tabs>
                <w:tab w:val="clear" w:pos="562"/>
                <w:tab w:val="left" w:pos="720"/>
              </w:tabs>
              <w:ind w:left="720"/>
              <w:rPr>
                <w:lang w:val="da-DK"/>
              </w:rPr>
            </w:pPr>
          </w:p>
          <w:p w:rsidR="00BA26F6" w:rsidRPr="004C1F41" w:rsidP="00441391" w14:paraId="7ECCFB03" w14:textId="77777777">
            <w:pPr>
              <w:keepNext/>
              <w:rPr>
                <w:szCs w:val="20"/>
                <w:lang w:val="da-DK"/>
              </w:rPr>
            </w:pPr>
            <w:r>
              <w:rPr>
                <w:szCs w:val="22"/>
                <w:lang w:val="da-DK"/>
              </w:rPr>
              <w:t>Beskyttelsesh</w:t>
            </w:r>
            <w:r w:rsidRPr="00966EB9">
              <w:rPr>
                <w:szCs w:val="22"/>
                <w:lang w:val="da-DK"/>
              </w:rPr>
              <w:t>ætte</w:t>
            </w:r>
            <w:r>
              <w:rPr>
                <w:szCs w:val="22"/>
                <w:lang w:val="da-DK"/>
              </w:rPr>
              <w:t>n</w:t>
            </w:r>
            <w:r w:rsidRPr="00966EB9">
              <w:rPr>
                <w:szCs w:val="22"/>
                <w:lang w:val="da-DK"/>
              </w:rPr>
              <w:t>, alkoholserviette</w:t>
            </w:r>
            <w:r>
              <w:rPr>
                <w:szCs w:val="22"/>
                <w:lang w:val="da-DK"/>
              </w:rPr>
              <w:t>n</w:t>
            </w:r>
            <w:r w:rsidRPr="00966EB9">
              <w:rPr>
                <w:szCs w:val="22"/>
                <w:lang w:val="da-DK"/>
              </w:rPr>
              <w:t>, vatkugle eller gazeserviet, blisterpakning og pakning kan smides ud  med husholdningsaffald</w:t>
            </w:r>
            <w:r w:rsidRPr="006628D4">
              <w:rPr>
                <w:szCs w:val="22"/>
                <w:lang w:val="da-DK"/>
              </w:rPr>
              <w:t>.</w:t>
            </w:r>
            <w:r>
              <w:rPr>
                <w:szCs w:val="20"/>
                <w:lang w:val="da-DK"/>
              </w:rPr>
              <w:tab/>
            </w:r>
          </w:p>
        </w:tc>
      </w:tr>
    </w:tbl>
    <w:p w:rsidR="0000437E" w:rsidP="008D5FAE" w14:paraId="1797A5A2" w14:textId="77777777">
      <w:pPr>
        <w:tabs>
          <w:tab w:val="clear" w:pos="562"/>
        </w:tabs>
        <w:jc w:val="center"/>
        <w:rPr>
          <w:noProof/>
          <w:lang w:val="da-DK"/>
        </w:rPr>
      </w:pPr>
    </w:p>
    <w:p w:rsidR="00F4466F" w14:paraId="2FB9F9CA" w14:textId="77777777">
      <w:pPr>
        <w:tabs>
          <w:tab w:val="clear" w:pos="562"/>
        </w:tabs>
        <w:jc w:val="center"/>
        <w:rPr>
          <w:b/>
          <w:bCs/>
          <w:lang w:val="da-DK"/>
        </w:rPr>
      </w:pPr>
      <w:r>
        <w:rPr>
          <w:noProof/>
          <w:lang w:val="da-DK"/>
        </w:rPr>
        <w:br w:type="page"/>
      </w:r>
      <w:bookmarkEnd w:id="32359"/>
      <w:r w:rsidRPr="008F497B">
        <w:rPr>
          <w:b/>
          <w:noProof/>
          <w:lang w:val="da-DK"/>
        </w:rPr>
        <w:t>Indlægsseddel:</w:t>
      </w:r>
      <w:r w:rsidRPr="008F497B">
        <w:rPr>
          <w:b/>
          <w:lang w:val="da-DK"/>
        </w:rPr>
        <w:t xml:space="preserve"> </w:t>
      </w:r>
      <w:r w:rsidRPr="008F497B">
        <w:rPr>
          <w:b/>
          <w:noProof/>
          <w:lang w:val="da-DK"/>
        </w:rPr>
        <w:t>Information til brugeren</w:t>
      </w:r>
    </w:p>
    <w:p w:rsidR="00F4466F" w:rsidP="00F4466F" w14:paraId="0CB08E3B" w14:textId="77777777">
      <w:pPr>
        <w:jc w:val="center"/>
        <w:rPr>
          <w:lang w:val="da-DK"/>
        </w:rPr>
      </w:pPr>
    </w:p>
    <w:p w:rsidR="00F4466F" w:rsidRPr="008D74C5" w:rsidP="00F4466F" w14:paraId="6C4D2AB9" w14:textId="77777777">
      <w:pPr>
        <w:numPr>
          <w:ilvl w:val="12"/>
          <w:numId w:val="0"/>
        </w:numPr>
        <w:jc w:val="center"/>
        <w:rPr>
          <w:b/>
          <w:lang w:val="da-DK"/>
        </w:rPr>
      </w:pPr>
      <w:r w:rsidRPr="008D74C5">
        <w:rPr>
          <w:b/>
          <w:bCs/>
          <w:lang w:val="da-DK"/>
        </w:rPr>
        <w:t xml:space="preserve">Humira 40 mg </w:t>
      </w:r>
      <w:r w:rsidRPr="008D74C5">
        <w:rPr>
          <w:b/>
          <w:lang w:val="da-DK"/>
        </w:rPr>
        <w:t>injektionsvæske, opløsning i fyldt pen</w:t>
      </w:r>
    </w:p>
    <w:p w:rsidR="00F4466F" w:rsidP="00F4466F" w14:paraId="676CEB5F" w14:textId="77777777">
      <w:pPr>
        <w:pStyle w:val="EMEATitle"/>
        <w:rPr>
          <w:rFonts w:ascii="Times New Roman" w:hAnsi="Times New Roman"/>
          <w:bCs/>
          <w:caps w:val="0"/>
          <w:szCs w:val="24"/>
          <w:lang w:val="da-DK"/>
        </w:rPr>
      </w:pPr>
      <w:r w:rsidRPr="00D57544">
        <w:rPr>
          <w:rFonts w:ascii="Times New Roman" w:hAnsi="Times New Roman"/>
          <w:b w:val="0"/>
          <w:caps w:val="0"/>
          <w:szCs w:val="24"/>
          <w:lang w:val="da-DK"/>
        </w:rPr>
        <w:t xml:space="preserve"> </w:t>
      </w:r>
      <w:r>
        <w:rPr>
          <w:rFonts w:ascii="Times New Roman" w:hAnsi="Times New Roman"/>
          <w:b w:val="0"/>
          <w:caps w:val="0"/>
          <w:szCs w:val="24"/>
          <w:lang w:val="da-DK"/>
        </w:rPr>
        <w:t>adalimumab</w:t>
      </w:r>
    </w:p>
    <w:p w:rsidR="00F4466F" w:rsidP="00F4466F" w14:paraId="588E9891" w14:textId="77777777">
      <w:pPr>
        <w:jc w:val="center"/>
        <w:rPr>
          <w:lang w:val="da-DK"/>
        </w:rPr>
      </w:pPr>
    </w:p>
    <w:p w:rsidR="00F4466F" w:rsidP="00F4466F" w14:paraId="717FD295" w14:textId="77777777">
      <w:pPr>
        <w:ind w:right="-2"/>
        <w:rPr>
          <w:lang w:val="da-DK"/>
        </w:rPr>
      </w:pPr>
      <w:r>
        <w:rPr>
          <w:b/>
          <w:lang w:val="da-DK"/>
        </w:rPr>
        <w:t xml:space="preserve">Læs hele denne indlægsseddel grundigt, inden du begynder at bruge </w:t>
      </w:r>
      <w:r w:rsidRPr="008F497B">
        <w:rPr>
          <w:b/>
          <w:noProof/>
          <w:lang w:val="da-DK"/>
        </w:rPr>
        <w:t>dette lægemiddel, da den indeholder vigtige oplysninger</w:t>
      </w:r>
      <w:r>
        <w:rPr>
          <w:b/>
          <w:lang w:val="da-DK"/>
        </w:rPr>
        <w:t>.</w:t>
      </w:r>
    </w:p>
    <w:p w:rsidR="00F4466F" w:rsidP="00F4466F" w14:paraId="4FBE8B26" w14:textId="77777777">
      <w:pPr>
        <w:numPr>
          <w:ilvl w:val="0"/>
          <w:numId w:val="1"/>
        </w:numPr>
        <w:ind w:left="567" w:right="-2" w:hanging="567"/>
        <w:rPr>
          <w:lang w:val="da-DK"/>
        </w:rPr>
      </w:pPr>
      <w:r>
        <w:rPr>
          <w:lang w:val="da-DK"/>
        </w:rPr>
        <w:t>Gem indlægssedlen. Du kan få brug for at læse den igen.</w:t>
      </w:r>
    </w:p>
    <w:p w:rsidR="00F4466F" w:rsidP="00F4466F" w14:paraId="5BED15BB" w14:textId="77777777">
      <w:pPr>
        <w:numPr>
          <w:ilvl w:val="0"/>
          <w:numId w:val="1"/>
        </w:numPr>
        <w:ind w:left="567" w:right="-2" w:hanging="567"/>
        <w:rPr>
          <w:lang w:val="da-DK"/>
        </w:rPr>
      </w:pPr>
      <w:r>
        <w:rPr>
          <w:lang w:val="da-DK"/>
        </w:rPr>
        <w:t xml:space="preserve">Din læge vil også udlevere et </w:t>
      </w:r>
      <w:r w:rsidRPr="001F0882">
        <w:rPr>
          <w:b/>
          <w:lang w:val="da-DK"/>
        </w:rPr>
        <w:t>patientkort</w:t>
      </w:r>
      <w:r>
        <w:rPr>
          <w:lang w:val="da-DK"/>
        </w:rPr>
        <w:t>, der indeholder vigtige sikkerhedsinformationer, som du skal være opmærksom på</w:t>
      </w:r>
      <w:r w:rsidR="00D57544">
        <w:rPr>
          <w:lang w:val="da-DK"/>
        </w:rPr>
        <w:t>,</w:t>
      </w:r>
      <w:r>
        <w:rPr>
          <w:lang w:val="da-DK"/>
        </w:rPr>
        <w:t xml:space="preserve"> før </w:t>
      </w:r>
      <w:r w:rsidRPr="00D57544" w:rsidR="00D57544">
        <w:rPr>
          <w:lang w:val="da-DK"/>
        </w:rPr>
        <w:t xml:space="preserve">du begynder at tage Humira </w:t>
      </w:r>
      <w:r>
        <w:rPr>
          <w:lang w:val="da-DK"/>
        </w:rPr>
        <w:t xml:space="preserve">og under din behandling med Humira. </w:t>
      </w:r>
      <w:r w:rsidRPr="001F0882">
        <w:rPr>
          <w:lang w:val="da-DK"/>
        </w:rPr>
        <w:t xml:space="preserve">Opbevar </w:t>
      </w:r>
      <w:r w:rsidRPr="001F0882">
        <w:rPr>
          <w:b/>
          <w:lang w:val="da-DK"/>
        </w:rPr>
        <w:t>patientkortet</w:t>
      </w:r>
      <w:r>
        <w:rPr>
          <w:lang w:val="da-DK"/>
        </w:rPr>
        <w:t xml:space="preserve"> på dig.</w:t>
      </w:r>
    </w:p>
    <w:p w:rsidR="00F4466F" w:rsidP="00F4466F" w14:paraId="31679A79" w14:textId="77777777">
      <w:pPr>
        <w:numPr>
          <w:ilvl w:val="0"/>
          <w:numId w:val="1"/>
        </w:numPr>
        <w:ind w:left="567" w:right="-2" w:hanging="567"/>
        <w:rPr>
          <w:lang w:val="da-DK"/>
        </w:rPr>
      </w:pPr>
      <w:r>
        <w:rPr>
          <w:lang w:val="da-DK"/>
        </w:rPr>
        <w:t>Spørg lægen</w:t>
      </w:r>
      <w:r w:rsidR="00E2286E">
        <w:rPr>
          <w:lang w:val="da-DK"/>
        </w:rPr>
        <w:t xml:space="preserve"> eller</w:t>
      </w:r>
      <w:r>
        <w:rPr>
          <w:lang w:val="da-DK"/>
        </w:rPr>
        <w:t xml:space="preserve"> apotekspersonale, hvis der er mere, du vil vide.</w:t>
      </w:r>
    </w:p>
    <w:p w:rsidR="00F4466F" w:rsidP="00F4466F" w14:paraId="6E9DF13E" w14:textId="77777777">
      <w:pPr>
        <w:numPr>
          <w:ilvl w:val="0"/>
          <w:numId w:val="1"/>
        </w:numPr>
        <w:ind w:left="567" w:right="-2" w:hanging="567"/>
        <w:rPr>
          <w:b/>
          <w:lang w:val="da-DK"/>
        </w:rPr>
      </w:pPr>
      <w:r>
        <w:rPr>
          <w:lang w:val="da-DK"/>
        </w:rPr>
        <w:t>Lægen har ordineret Humira til dig personligt. Lad derfor være med at give medicinen til andre. Det kan være skadeligt for andre, selvom de har samme symptomer, som du har.</w:t>
      </w:r>
    </w:p>
    <w:p w:rsidR="00F4466F" w:rsidP="00F4466F" w14:paraId="3C3CB6D5" w14:textId="77777777">
      <w:pPr>
        <w:numPr>
          <w:ilvl w:val="0"/>
          <w:numId w:val="1"/>
        </w:numPr>
        <w:ind w:left="567" w:right="-2" w:hanging="567"/>
        <w:rPr>
          <w:b/>
          <w:lang w:val="da-DK"/>
        </w:rPr>
      </w:pPr>
      <w:r>
        <w:rPr>
          <w:lang w:val="da-DK"/>
        </w:rPr>
        <w:t xml:space="preserve">Kontakt lægen, apotekspersonalet eller sundhedspersonalet, hvis du får bivirkninger, </w:t>
      </w:r>
      <w:r w:rsidR="00BA2CDE">
        <w:rPr>
          <w:lang w:val="da-DK"/>
        </w:rPr>
        <w:t xml:space="preserve">herunder bivirkninger, </w:t>
      </w:r>
      <w:r>
        <w:rPr>
          <w:lang w:val="da-DK"/>
        </w:rPr>
        <w:t xml:space="preserve">som ikke er nævnt </w:t>
      </w:r>
      <w:r w:rsidR="00E2286E">
        <w:rPr>
          <w:lang w:val="da-DK"/>
        </w:rPr>
        <w:t>i denne indlægsseddel</w:t>
      </w:r>
      <w:r>
        <w:rPr>
          <w:lang w:val="da-DK"/>
        </w:rPr>
        <w:t>. Se punkt 4.</w:t>
      </w:r>
    </w:p>
    <w:p w:rsidR="0056121A" w:rsidP="00F4466F" w14:paraId="003EE505" w14:textId="77777777">
      <w:pPr>
        <w:numPr>
          <w:ilvl w:val="12"/>
          <w:numId w:val="0"/>
        </w:numPr>
        <w:tabs>
          <w:tab w:val="clear" w:pos="562"/>
        </w:tabs>
        <w:ind w:right="-2"/>
        <w:rPr>
          <w:szCs w:val="22"/>
          <w:lang w:val="da-DK"/>
        </w:rPr>
      </w:pPr>
    </w:p>
    <w:p w:rsidR="00F4466F" w:rsidP="00F4466F" w14:paraId="07E4A9EA" w14:textId="77777777">
      <w:pPr>
        <w:numPr>
          <w:ilvl w:val="12"/>
          <w:numId w:val="0"/>
        </w:numPr>
        <w:tabs>
          <w:tab w:val="clear" w:pos="562"/>
        </w:tabs>
        <w:ind w:right="-2"/>
        <w:rPr>
          <w:lang w:val="da-DK"/>
        </w:rPr>
      </w:pPr>
      <w:r w:rsidRPr="00741916">
        <w:rPr>
          <w:szCs w:val="22"/>
          <w:lang w:val="da-DK"/>
        </w:rPr>
        <w:t xml:space="preserve">Se den nyeste indlægsseddel på </w:t>
      </w:r>
      <w:hyperlink r:id="rId68" w:history="1">
        <w:r w:rsidRPr="00741916">
          <w:rPr>
            <w:rStyle w:val="Hyperlink"/>
            <w:szCs w:val="22"/>
            <w:lang w:val="da-DK"/>
          </w:rPr>
          <w:t>www.indlaegsseddel.dk</w:t>
        </w:r>
      </w:hyperlink>
    </w:p>
    <w:p w:rsidR="0056121A" w:rsidP="00F4466F" w14:paraId="6A573938" w14:textId="77777777">
      <w:pPr>
        <w:numPr>
          <w:ilvl w:val="12"/>
          <w:numId w:val="0"/>
        </w:numPr>
        <w:tabs>
          <w:tab w:val="clear" w:pos="562"/>
        </w:tabs>
        <w:ind w:right="-2"/>
        <w:rPr>
          <w:lang w:val="da-DK"/>
        </w:rPr>
      </w:pPr>
    </w:p>
    <w:p w:rsidR="00F4466F" w:rsidRPr="00EF396A" w:rsidP="00F4466F" w14:paraId="2F3AFEF0" w14:textId="77777777">
      <w:pPr>
        <w:ind w:right="-2"/>
        <w:rPr>
          <w:lang w:val="da-DK"/>
        </w:rPr>
      </w:pPr>
      <w:r w:rsidRPr="00EF396A">
        <w:rPr>
          <w:b/>
          <w:lang w:val="da-DK"/>
        </w:rPr>
        <w:t>Oversigt over indlægssedlen</w:t>
      </w:r>
      <w:r w:rsidRPr="00EF396A">
        <w:rPr>
          <w:lang w:val="da-DK"/>
        </w:rPr>
        <w:t>:</w:t>
      </w:r>
    </w:p>
    <w:p w:rsidR="00F4466F" w:rsidP="00F4466F" w14:paraId="0553136F" w14:textId="77777777">
      <w:pPr>
        <w:tabs>
          <w:tab w:val="clear" w:pos="562"/>
        </w:tabs>
        <w:ind w:left="567" w:right="-29" w:hanging="567"/>
        <w:rPr>
          <w:lang w:val="da-DK"/>
        </w:rPr>
      </w:pPr>
      <w:r>
        <w:rPr>
          <w:lang w:val="da-DK"/>
        </w:rPr>
        <w:t>1.</w:t>
      </w:r>
      <w:r>
        <w:rPr>
          <w:lang w:val="da-DK"/>
        </w:rPr>
        <w:tab/>
        <w:t>Virkning og anvendelse</w:t>
      </w:r>
    </w:p>
    <w:p w:rsidR="00F4466F" w:rsidP="00F4466F" w14:paraId="5F1D3F6C" w14:textId="77777777">
      <w:pPr>
        <w:tabs>
          <w:tab w:val="clear" w:pos="562"/>
        </w:tabs>
        <w:ind w:left="567" w:right="-29" w:hanging="567"/>
        <w:rPr>
          <w:lang w:val="da-DK"/>
        </w:rPr>
      </w:pPr>
      <w:r>
        <w:rPr>
          <w:lang w:val="da-DK"/>
        </w:rPr>
        <w:t>2.</w:t>
      </w:r>
      <w:r>
        <w:rPr>
          <w:lang w:val="da-DK"/>
        </w:rPr>
        <w:tab/>
        <w:t xml:space="preserve">Det skal du vide, før du begynder at </w:t>
      </w:r>
      <w:r w:rsidR="00FC5D8E">
        <w:rPr>
          <w:lang w:val="da-DK"/>
        </w:rPr>
        <w:t>tage</w:t>
      </w:r>
      <w:r>
        <w:rPr>
          <w:lang w:val="da-DK"/>
        </w:rPr>
        <w:t xml:space="preserve"> Humira</w:t>
      </w:r>
    </w:p>
    <w:p w:rsidR="00F4466F" w:rsidP="00F4466F" w14:paraId="0016F19F" w14:textId="77777777">
      <w:pPr>
        <w:tabs>
          <w:tab w:val="clear" w:pos="562"/>
        </w:tabs>
        <w:ind w:left="567" w:right="-29" w:hanging="567"/>
        <w:rPr>
          <w:lang w:val="da-DK"/>
        </w:rPr>
      </w:pPr>
      <w:r>
        <w:rPr>
          <w:lang w:val="da-DK"/>
        </w:rPr>
        <w:t>3.</w:t>
      </w:r>
      <w:r>
        <w:rPr>
          <w:lang w:val="da-DK"/>
        </w:rPr>
        <w:tab/>
        <w:t xml:space="preserve">Sådan skal du </w:t>
      </w:r>
      <w:r w:rsidR="00FC5D8E">
        <w:rPr>
          <w:lang w:val="da-DK"/>
        </w:rPr>
        <w:t>tage</w:t>
      </w:r>
      <w:r>
        <w:rPr>
          <w:lang w:val="da-DK"/>
        </w:rPr>
        <w:t xml:space="preserve"> Humira</w:t>
      </w:r>
    </w:p>
    <w:p w:rsidR="00F4466F" w:rsidP="00F4466F" w14:paraId="0B401D02" w14:textId="77777777">
      <w:pPr>
        <w:tabs>
          <w:tab w:val="clear" w:pos="562"/>
        </w:tabs>
        <w:ind w:left="567" w:right="-29" w:hanging="567"/>
        <w:rPr>
          <w:lang w:val="da-DK"/>
        </w:rPr>
      </w:pPr>
      <w:r>
        <w:rPr>
          <w:lang w:val="da-DK"/>
        </w:rPr>
        <w:t>4.</w:t>
      </w:r>
      <w:r>
        <w:rPr>
          <w:lang w:val="da-DK"/>
        </w:rPr>
        <w:tab/>
        <w:t xml:space="preserve">Bivirkninger </w:t>
      </w:r>
    </w:p>
    <w:p w:rsidR="00F4466F" w:rsidP="00F4466F" w14:paraId="35A58AB4" w14:textId="77777777">
      <w:pPr>
        <w:tabs>
          <w:tab w:val="clear" w:pos="562"/>
        </w:tabs>
        <w:ind w:left="567" w:right="-29" w:hanging="567"/>
        <w:rPr>
          <w:lang w:val="da-DK"/>
        </w:rPr>
      </w:pPr>
      <w:r>
        <w:rPr>
          <w:lang w:val="da-DK"/>
        </w:rPr>
        <w:t>5</w:t>
      </w:r>
      <w:r w:rsidR="007151DA">
        <w:rPr>
          <w:lang w:val="da-DK"/>
        </w:rPr>
        <w:t>.</w:t>
      </w:r>
      <w:r>
        <w:rPr>
          <w:lang w:val="da-DK"/>
        </w:rPr>
        <w:tab/>
        <w:t>Opbevaring</w:t>
      </w:r>
    </w:p>
    <w:p w:rsidR="00F4466F" w:rsidP="00F4466F" w14:paraId="2AC6ECA2" w14:textId="77777777">
      <w:pPr>
        <w:tabs>
          <w:tab w:val="clear" w:pos="562"/>
        </w:tabs>
        <w:ind w:left="567" w:right="-29" w:hanging="567"/>
        <w:rPr>
          <w:lang w:val="da-DK"/>
        </w:rPr>
      </w:pPr>
      <w:r>
        <w:rPr>
          <w:lang w:val="da-DK"/>
        </w:rPr>
        <w:t>6.</w:t>
      </w:r>
      <w:r>
        <w:rPr>
          <w:lang w:val="da-DK"/>
        </w:rPr>
        <w:tab/>
        <w:t>Pakningsstørrelser og yderligere oplysninger</w:t>
      </w:r>
    </w:p>
    <w:p w:rsidR="00D57544" w:rsidRPr="00D57544" w:rsidP="00D57544" w14:paraId="2C70D0EE" w14:textId="77777777">
      <w:pPr>
        <w:tabs>
          <w:tab w:val="clear" w:pos="562"/>
        </w:tabs>
        <w:ind w:left="567" w:right="-29" w:hanging="567"/>
        <w:rPr>
          <w:lang w:val="da-DK"/>
        </w:rPr>
      </w:pPr>
      <w:r w:rsidRPr="00D57544">
        <w:rPr>
          <w:lang w:val="da-DK"/>
        </w:rPr>
        <w:t>7.</w:t>
      </w:r>
      <w:r w:rsidRPr="00D57544">
        <w:rPr>
          <w:lang w:val="da-DK"/>
        </w:rPr>
        <w:tab/>
      </w:r>
      <w:r w:rsidR="007A17FB">
        <w:rPr>
          <w:lang w:val="da-DK"/>
        </w:rPr>
        <w:t>Injektion af Humira</w:t>
      </w:r>
    </w:p>
    <w:p w:rsidR="00D57544" w:rsidP="00F4466F" w14:paraId="7F0BF846" w14:textId="77777777">
      <w:pPr>
        <w:tabs>
          <w:tab w:val="clear" w:pos="562"/>
        </w:tabs>
        <w:ind w:left="567" w:right="-29" w:hanging="567"/>
        <w:rPr>
          <w:lang w:val="da-DK"/>
        </w:rPr>
      </w:pPr>
    </w:p>
    <w:p w:rsidR="00F4466F" w:rsidP="00F4466F" w14:paraId="09409004" w14:textId="77777777">
      <w:pPr>
        <w:numPr>
          <w:ilvl w:val="12"/>
          <w:numId w:val="0"/>
        </w:numPr>
        <w:tabs>
          <w:tab w:val="clear" w:pos="562"/>
        </w:tabs>
        <w:ind w:right="-2"/>
        <w:rPr>
          <w:lang w:val="da-DK"/>
        </w:rPr>
      </w:pPr>
    </w:p>
    <w:p w:rsidR="00F4466F" w:rsidRPr="008F497B" w:rsidP="00F4466F" w14:paraId="0CE1A33A" w14:textId="77777777">
      <w:pPr>
        <w:rPr>
          <w:b/>
          <w:noProof/>
          <w:lang w:val="da-DK"/>
        </w:rPr>
      </w:pPr>
      <w:r w:rsidRPr="008F497B">
        <w:rPr>
          <w:b/>
          <w:lang w:val="da-DK"/>
        </w:rPr>
        <w:t>1.</w:t>
      </w:r>
      <w:r w:rsidRPr="008F497B">
        <w:rPr>
          <w:b/>
          <w:lang w:val="da-DK"/>
        </w:rPr>
        <w:tab/>
      </w:r>
      <w:r w:rsidRPr="008F497B">
        <w:rPr>
          <w:b/>
          <w:noProof/>
          <w:lang w:val="da-DK"/>
        </w:rPr>
        <w:t>Virkning og anvendelse</w:t>
      </w:r>
    </w:p>
    <w:p w:rsidR="00F4466F" w:rsidP="00F4466F" w14:paraId="473F9D45" w14:textId="77777777">
      <w:pPr>
        <w:rPr>
          <w:lang w:val="da-DK"/>
        </w:rPr>
      </w:pPr>
    </w:p>
    <w:p w:rsidR="00E11226" w:rsidRPr="00E11226" w:rsidP="00E11226" w14:paraId="6E81388E" w14:textId="77777777">
      <w:pPr>
        <w:rPr>
          <w:lang w:val="da-DK"/>
        </w:rPr>
      </w:pPr>
      <w:r w:rsidRPr="008F497B">
        <w:rPr>
          <w:lang w:val="da-DK"/>
        </w:rPr>
        <w:t>Humira indeholder det aktive stof adalimumab</w:t>
      </w:r>
      <w:r>
        <w:rPr>
          <w:lang w:val="da-DK"/>
        </w:rPr>
        <w:t>.</w:t>
      </w:r>
    </w:p>
    <w:p w:rsidR="00E11226" w:rsidRPr="001F0882" w:rsidP="00E11226" w14:paraId="6E638D47" w14:textId="77777777">
      <w:pPr>
        <w:rPr>
          <w:lang w:val="da-DK"/>
        </w:rPr>
      </w:pPr>
      <w:r w:rsidRPr="001F0882">
        <w:rPr>
          <w:lang w:val="da-DK"/>
        </w:rPr>
        <w:t>Humira bruges til at behandle</w:t>
      </w:r>
    </w:p>
    <w:p w:rsidR="00E11226" w:rsidRPr="001F0882" w:rsidP="001C4540" w14:paraId="7C2FD9FF" w14:textId="77777777">
      <w:pPr>
        <w:numPr>
          <w:ilvl w:val="0"/>
          <w:numId w:val="69"/>
        </w:numPr>
        <w:rPr>
          <w:lang w:val="da-DK"/>
        </w:rPr>
      </w:pPr>
      <w:r w:rsidRPr="001F0882">
        <w:rPr>
          <w:lang w:val="da-DK"/>
        </w:rPr>
        <w:t>Reumatoid artrit</w:t>
      </w:r>
    </w:p>
    <w:p w:rsidR="00E11226" w:rsidRPr="001F0882" w:rsidP="001C4540" w14:paraId="52CAF98E" w14:textId="77777777">
      <w:pPr>
        <w:numPr>
          <w:ilvl w:val="0"/>
          <w:numId w:val="69"/>
        </w:numPr>
        <w:rPr>
          <w:lang w:val="da-DK"/>
        </w:rPr>
      </w:pPr>
      <w:r w:rsidRPr="001F0882">
        <w:rPr>
          <w:lang w:val="da-DK"/>
        </w:rPr>
        <w:t>Polyartikulær juvenil idiopatisk artrit</w:t>
      </w:r>
    </w:p>
    <w:p w:rsidR="00E11226" w:rsidRPr="001F0882" w:rsidP="001C4540" w14:paraId="4FD4A868" w14:textId="77777777">
      <w:pPr>
        <w:numPr>
          <w:ilvl w:val="0"/>
          <w:numId w:val="70"/>
        </w:numPr>
        <w:rPr>
          <w:lang w:val="da-DK"/>
        </w:rPr>
      </w:pPr>
      <w:r w:rsidRPr="001F0882">
        <w:rPr>
          <w:lang w:val="da-DK"/>
        </w:rPr>
        <w:t>Entesopatirelateret artrit</w:t>
      </w:r>
    </w:p>
    <w:p w:rsidR="00E11226" w:rsidRPr="001F0882" w:rsidP="001C4540" w14:paraId="2C4D863C" w14:textId="77777777">
      <w:pPr>
        <w:numPr>
          <w:ilvl w:val="0"/>
          <w:numId w:val="70"/>
        </w:numPr>
        <w:rPr>
          <w:lang w:val="da-DK"/>
        </w:rPr>
      </w:pPr>
      <w:r w:rsidRPr="001F0882">
        <w:rPr>
          <w:lang w:val="da-DK"/>
        </w:rPr>
        <w:t>Ankyloserende spondylitis</w:t>
      </w:r>
    </w:p>
    <w:p w:rsidR="00E11226" w:rsidRPr="001F0882" w:rsidP="001C4540" w14:paraId="35236737" w14:textId="77777777">
      <w:pPr>
        <w:numPr>
          <w:ilvl w:val="0"/>
          <w:numId w:val="70"/>
        </w:numPr>
        <w:rPr>
          <w:lang w:val="da-DK"/>
        </w:rPr>
      </w:pPr>
      <w:r w:rsidRPr="001F0882">
        <w:rPr>
          <w:lang w:val="da-DK"/>
        </w:rPr>
        <w:t xml:space="preserve">Aksial spondyloartritis uden radiografiske tegn på ankyloserende spondylitis </w:t>
      </w:r>
    </w:p>
    <w:p w:rsidR="00E11226" w:rsidRPr="00E11226" w:rsidP="001C4540" w14:paraId="2A3B8465" w14:textId="77777777">
      <w:pPr>
        <w:numPr>
          <w:ilvl w:val="0"/>
          <w:numId w:val="70"/>
        </w:numPr>
        <w:rPr>
          <w:lang w:val="en-GB"/>
        </w:rPr>
      </w:pPr>
      <w:r w:rsidRPr="00E11226">
        <w:rPr>
          <w:lang w:val="en-GB"/>
        </w:rPr>
        <w:t>Psoriasisartrit</w:t>
      </w:r>
    </w:p>
    <w:p w:rsidR="00E11226" w:rsidRPr="00E11226" w:rsidP="001C4540" w14:paraId="4852E13F" w14:textId="77777777">
      <w:pPr>
        <w:numPr>
          <w:ilvl w:val="0"/>
          <w:numId w:val="70"/>
        </w:numPr>
        <w:rPr>
          <w:lang w:val="en-GB"/>
        </w:rPr>
      </w:pPr>
      <w:r w:rsidRPr="00E11226">
        <w:rPr>
          <w:lang w:val="en-GB"/>
        </w:rPr>
        <w:t>Plaque-psoriasis</w:t>
      </w:r>
    </w:p>
    <w:p w:rsidR="00E11226" w:rsidRPr="00E11226" w:rsidP="001C4540" w14:paraId="2E97FD76" w14:textId="77777777">
      <w:pPr>
        <w:numPr>
          <w:ilvl w:val="0"/>
          <w:numId w:val="70"/>
        </w:numPr>
        <w:rPr>
          <w:lang w:val="en-GB"/>
        </w:rPr>
      </w:pPr>
      <w:r w:rsidRPr="00E11226">
        <w:rPr>
          <w:lang w:val="en-GB"/>
        </w:rPr>
        <w:t>Hidrosadenitis suppurativa</w:t>
      </w:r>
    </w:p>
    <w:p w:rsidR="00E11226" w:rsidRPr="00E11226" w:rsidP="001C4540" w14:paraId="17E36DF6" w14:textId="77777777">
      <w:pPr>
        <w:numPr>
          <w:ilvl w:val="0"/>
          <w:numId w:val="70"/>
        </w:numPr>
        <w:rPr>
          <w:lang w:val="en-GB"/>
        </w:rPr>
      </w:pPr>
      <w:r w:rsidRPr="00E11226">
        <w:rPr>
          <w:lang w:val="en-GB"/>
        </w:rPr>
        <w:t>Crohns sygdom</w:t>
      </w:r>
    </w:p>
    <w:p w:rsidR="00E11226" w:rsidP="001C4540" w14:paraId="0AFE44E5" w14:textId="77777777">
      <w:pPr>
        <w:numPr>
          <w:ilvl w:val="0"/>
          <w:numId w:val="70"/>
        </w:numPr>
        <w:rPr>
          <w:lang w:val="en-GB"/>
        </w:rPr>
      </w:pPr>
      <w:r w:rsidRPr="00E11226">
        <w:rPr>
          <w:lang w:val="en-GB"/>
        </w:rPr>
        <w:t>Colitis ulcerosa</w:t>
      </w:r>
    </w:p>
    <w:p w:rsidR="00A60E0B" w:rsidRPr="001F0882" w:rsidP="001C4540" w14:paraId="57A5C674" w14:textId="77777777">
      <w:pPr>
        <w:numPr>
          <w:ilvl w:val="0"/>
          <w:numId w:val="70"/>
        </w:numPr>
        <w:rPr>
          <w:lang w:val="da-DK"/>
        </w:rPr>
      </w:pPr>
      <w:r w:rsidRPr="001F0882">
        <w:rPr>
          <w:lang w:val="da-DK"/>
        </w:rPr>
        <w:t>Ikke-infektiøs uveitis</w:t>
      </w:r>
    </w:p>
    <w:p w:rsidR="00E11226" w:rsidRPr="001F0882" w:rsidP="00E11226" w14:paraId="0DBB3200" w14:textId="77777777">
      <w:pPr>
        <w:rPr>
          <w:lang w:val="da-DK"/>
        </w:rPr>
      </w:pPr>
    </w:p>
    <w:p w:rsidR="008E5F5D" w:rsidP="008E5F5D" w14:paraId="6179E604" w14:textId="77777777">
      <w:pPr>
        <w:rPr>
          <w:lang w:val="da-DK"/>
        </w:rPr>
      </w:pPr>
      <w:r w:rsidRPr="00F40015">
        <w:rPr>
          <w:lang w:val="da-DK"/>
        </w:rPr>
        <w:t>Det aktive stof</w:t>
      </w:r>
      <w:r>
        <w:rPr>
          <w:lang w:val="da-DK"/>
        </w:rPr>
        <w:t xml:space="preserve"> i Humira</w:t>
      </w:r>
      <w:r w:rsidRPr="00F40015">
        <w:rPr>
          <w:lang w:val="da-DK"/>
        </w:rPr>
        <w:t>, adalimumab, er et humant monoklonalt antistof</w:t>
      </w:r>
      <w:r>
        <w:rPr>
          <w:lang w:val="da-DK"/>
        </w:rPr>
        <w:t>.</w:t>
      </w:r>
      <w:r w:rsidRPr="00F40015">
        <w:rPr>
          <w:lang w:val="da-DK"/>
        </w:rPr>
        <w:t xml:space="preserve"> Monoklonale antistof</w:t>
      </w:r>
      <w:r>
        <w:rPr>
          <w:lang w:val="da-DK"/>
        </w:rPr>
        <w:t>fer</w:t>
      </w:r>
      <w:r w:rsidRPr="00F40015">
        <w:rPr>
          <w:lang w:val="da-DK"/>
        </w:rPr>
        <w:t xml:space="preserve"> er proteiner, som </w:t>
      </w:r>
      <w:r>
        <w:rPr>
          <w:lang w:val="da-DK"/>
        </w:rPr>
        <w:t>binder til et bestemt mål.</w:t>
      </w:r>
    </w:p>
    <w:p w:rsidR="008E5F5D" w:rsidP="008E5F5D" w14:paraId="1C7A1440" w14:textId="77777777">
      <w:pPr>
        <w:rPr>
          <w:lang w:val="da-DK"/>
        </w:rPr>
      </w:pPr>
    </w:p>
    <w:p w:rsidR="008E5F5D" w:rsidP="008E5F5D" w14:paraId="1267AB34" w14:textId="77777777">
      <w:pPr>
        <w:rPr>
          <w:lang w:val="da-DK"/>
        </w:rPr>
      </w:pPr>
      <w:r>
        <w:rPr>
          <w:lang w:val="da-DK"/>
        </w:rPr>
        <w:t>Målet for adalimumab er et protein</w:t>
      </w:r>
      <w:r w:rsidRPr="00F40015">
        <w:rPr>
          <w:lang w:val="da-DK"/>
        </w:rPr>
        <w:t xml:space="preserve"> </w:t>
      </w:r>
      <w:r>
        <w:rPr>
          <w:lang w:val="da-DK"/>
        </w:rPr>
        <w:t xml:space="preserve">kaldet </w:t>
      </w:r>
      <w:r w:rsidRPr="00AD6F1B">
        <w:rPr>
          <w:lang w:val="da-DK"/>
        </w:rPr>
        <w:t>tumornekrosefaktor (TNF</w:t>
      </w:r>
      <w:r w:rsidRPr="00AD6F1B">
        <w:rPr>
          <w:rFonts w:ascii="Symbol" w:hAnsi="Symbol"/>
        </w:rPr>
        <w:sym w:font="Symbol" w:char="F061"/>
      </w:r>
      <w:r w:rsidRPr="00AD6F1B">
        <w:rPr>
          <w:lang w:val="da-DK"/>
        </w:rPr>
        <w:t xml:space="preserve">) </w:t>
      </w:r>
      <w:r>
        <w:rPr>
          <w:lang w:val="da-DK"/>
        </w:rPr>
        <w:t xml:space="preserve">som er involveret i immun (forsvars) systemet </w:t>
      </w:r>
      <w:r w:rsidRPr="00F40015">
        <w:rPr>
          <w:lang w:val="da-DK"/>
        </w:rPr>
        <w:t>og</w:t>
      </w:r>
      <w:r w:rsidRPr="00AD6F1B">
        <w:rPr>
          <w:lang w:val="da-DK"/>
        </w:rPr>
        <w:t xml:space="preserve"> er til stede i øge</w:t>
      </w:r>
      <w:r>
        <w:rPr>
          <w:lang w:val="da-DK"/>
        </w:rPr>
        <w:t>de</w:t>
      </w:r>
      <w:r w:rsidRPr="00AD6F1B">
        <w:rPr>
          <w:lang w:val="da-DK"/>
        </w:rPr>
        <w:t xml:space="preserve"> mængde</w:t>
      </w:r>
      <w:r>
        <w:rPr>
          <w:lang w:val="da-DK"/>
        </w:rPr>
        <w:t>r i de inflammatoriske sygdomme nævnt ovenfor.</w:t>
      </w:r>
    </w:p>
    <w:p w:rsidR="008E5F5D" w:rsidRPr="008613EC" w:rsidP="008E5F5D" w14:paraId="2E1F961A" w14:textId="77777777">
      <w:pPr>
        <w:rPr>
          <w:lang w:val="da-DK"/>
        </w:rPr>
      </w:pPr>
      <w:r>
        <w:rPr>
          <w:lang w:val="da-DK"/>
        </w:rPr>
        <w:t xml:space="preserve">Ved at binde sig til </w:t>
      </w:r>
      <w:r w:rsidRPr="00F40015">
        <w:rPr>
          <w:lang w:val="da-DK"/>
        </w:rPr>
        <w:t>TNF</w:t>
      </w:r>
      <w:r w:rsidRPr="00F40015">
        <w:rPr>
          <w:rFonts w:ascii="Symbol" w:hAnsi="Symbol"/>
        </w:rPr>
        <w:sym w:font="Symbol" w:char="F061"/>
      </w:r>
      <w:r w:rsidRPr="00F40015">
        <w:rPr>
          <w:lang w:val="da-DK"/>
        </w:rPr>
        <w:t xml:space="preserve"> </w:t>
      </w:r>
      <w:r w:rsidRPr="008613EC">
        <w:rPr>
          <w:lang w:val="da-DK"/>
        </w:rPr>
        <w:t xml:space="preserve">reducerer Humira </w:t>
      </w:r>
      <w:r>
        <w:rPr>
          <w:lang w:val="da-DK"/>
        </w:rPr>
        <w:t xml:space="preserve">den </w:t>
      </w:r>
      <w:r w:rsidRPr="008613EC">
        <w:rPr>
          <w:lang w:val="da-DK"/>
        </w:rPr>
        <w:t>inflammat</w:t>
      </w:r>
      <w:r>
        <w:rPr>
          <w:lang w:val="da-DK"/>
        </w:rPr>
        <w:t>oriske</w:t>
      </w:r>
      <w:r w:rsidRPr="008613EC">
        <w:rPr>
          <w:lang w:val="da-DK"/>
        </w:rPr>
        <w:t xml:space="preserve"> </w:t>
      </w:r>
      <w:r>
        <w:rPr>
          <w:lang w:val="da-DK"/>
        </w:rPr>
        <w:t>proces i disse sygdomme.</w:t>
      </w:r>
    </w:p>
    <w:p w:rsidR="008E5F5D" w:rsidP="00F4466F" w14:paraId="0CCE1D5E" w14:textId="77777777">
      <w:pPr>
        <w:rPr>
          <w:lang w:val="da-DK"/>
        </w:rPr>
      </w:pPr>
    </w:p>
    <w:p w:rsidR="00F4466F" w:rsidRPr="001F0882" w:rsidP="00C23CBF" w14:paraId="5A496248" w14:textId="77777777">
      <w:pPr>
        <w:pStyle w:val="EMEAHeadingUnderline"/>
        <w:spacing w:before="0" w:beforeLines="0" w:after="0" w:afterLines="0"/>
        <w:rPr>
          <w:b/>
          <w:u w:val="none"/>
          <w:lang w:val="da-DK"/>
        </w:rPr>
      </w:pPr>
      <w:r w:rsidRPr="001F0882">
        <w:rPr>
          <w:b/>
          <w:u w:val="none"/>
          <w:lang w:val="da-DK"/>
        </w:rPr>
        <w:t>Reumatoid artrit</w:t>
      </w:r>
    </w:p>
    <w:p w:rsidR="00C23CBF" w:rsidRPr="00C23CBF" w:rsidP="00C23CBF" w14:paraId="4C4C5AC4" w14:textId="77777777">
      <w:pPr>
        <w:pStyle w:val="EMEANormal"/>
        <w:rPr>
          <w:lang w:val="da-DK"/>
        </w:rPr>
      </w:pPr>
    </w:p>
    <w:p w:rsidR="00F4466F" w:rsidP="00F4466F" w14:paraId="2842FFA6" w14:textId="77777777">
      <w:pPr>
        <w:rPr>
          <w:lang w:val="da-DK"/>
        </w:rPr>
      </w:pPr>
      <w:r>
        <w:rPr>
          <w:lang w:val="da-DK"/>
        </w:rPr>
        <w:t>Reumatoid artrit er en betændelsessygdom i leddene.</w:t>
      </w:r>
    </w:p>
    <w:p w:rsidR="00F4466F" w:rsidP="00F4466F" w14:paraId="2D56531B" w14:textId="77777777">
      <w:pPr>
        <w:rPr>
          <w:lang w:val="da-DK"/>
        </w:rPr>
      </w:pPr>
    </w:p>
    <w:p w:rsidR="00F4466F" w:rsidP="00F4466F" w14:paraId="63BEF771" w14:textId="77777777">
      <w:pPr>
        <w:rPr>
          <w:lang w:val="da-DK"/>
        </w:rPr>
      </w:pPr>
      <w:r w:rsidRPr="008F497B">
        <w:rPr>
          <w:lang w:val="da-DK"/>
        </w:rPr>
        <w:t xml:space="preserve">Humira bruges til at behandle </w:t>
      </w:r>
      <w:r w:rsidR="00045F86">
        <w:rPr>
          <w:lang w:val="da-DK"/>
        </w:rPr>
        <w:t xml:space="preserve">moderat til alvorlig </w:t>
      </w:r>
      <w:r>
        <w:rPr>
          <w:lang w:val="da-DK"/>
        </w:rPr>
        <w:t xml:space="preserve">reumatoid artrit hos voksne. </w:t>
      </w:r>
      <w:r w:rsidR="00045F86">
        <w:rPr>
          <w:lang w:val="da-DK"/>
        </w:rPr>
        <w:t>D</w:t>
      </w:r>
      <w:r>
        <w:rPr>
          <w:lang w:val="da-DK"/>
        </w:rPr>
        <w:t>u</w:t>
      </w:r>
      <w:r w:rsidR="00045F86">
        <w:rPr>
          <w:lang w:val="da-DK"/>
        </w:rPr>
        <w:t xml:space="preserve"> vil</w:t>
      </w:r>
      <w:r>
        <w:rPr>
          <w:lang w:val="da-DK"/>
        </w:rPr>
        <w:t xml:space="preserve"> evt. først få andre sygdomsmodificerende antireumatiske lægemidler, såsom methotrexat. Hvis du ikke responderer tilstrækkeligt på disse lægemidler, kan du få Humira. </w:t>
      </w:r>
    </w:p>
    <w:p w:rsidR="00F4466F" w:rsidP="00F4466F" w14:paraId="30279294" w14:textId="77777777">
      <w:pPr>
        <w:rPr>
          <w:lang w:val="da-DK"/>
        </w:rPr>
      </w:pPr>
    </w:p>
    <w:p w:rsidR="00F4466F" w:rsidP="00F4466F" w14:paraId="792EFA26" w14:textId="77777777">
      <w:pPr>
        <w:rPr>
          <w:lang w:val="da-DK"/>
        </w:rPr>
      </w:pPr>
      <w:r>
        <w:rPr>
          <w:lang w:val="da-DK"/>
        </w:rPr>
        <w:t>Humira kan også anvendes til behandling af alvorlig aktiv og progressiv reumatoid artrit, der ikke tidligere er behandlet med methotrexat.</w:t>
      </w:r>
    </w:p>
    <w:p w:rsidR="00F4466F" w:rsidP="00F4466F" w14:paraId="1A3F8176" w14:textId="77777777">
      <w:pPr>
        <w:rPr>
          <w:lang w:val="da-DK"/>
        </w:rPr>
      </w:pPr>
    </w:p>
    <w:p w:rsidR="00045F86" w:rsidRPr="00045F86" w:rsidP="00045F86" w14:paraId="115656E0" w14:textId="77777777">
      <w:pPr>
        <w:numPr>
          <w:ilvl w:val="12"/>
          <w:numId w:val="0"/>
        </w:numPr>
        <w:tabs>
          <w:tab w:val="clear" w:pos="562"/>
        </w:tabs>
        <w:ind w:right="-2"/>
        <w:rPr>
          <w:lang w:val="da-DK"/>
        </w:rPr>
      </w:pPr>
      <w:r>
        <w:rPr>
          <w:lang w:val="da-DK"/>
        </w:rPr>
        <w:t xml:space="preserve">Humira kan nedsætte hastigheden for ødelæggelse  i leddene forårsaget af </w:t>
      </w:r>
      <w:r w:rsidRPr="00045F86">
        <w:rPr>
          <w:lang w:val="da-DK"/>
        </w:rPr>
        <w:t xml:space="preserve">den inflammatoriske </w:t>
      </w:r>
      <w:r>
        <w:rPr>
          <w:lang w:val="da-DK"/>
        </w:rPr>
        <w:t xml:space="preserve">sygdom og kan hjælpe  dem </w:t>
      </w:r>
      <w:r w:rsidRPr="00045F86">
        <w:rPr>
          <w:lang w:val="da-DK"/>
        </w:rPr>
        <w:t xml:space="preserve">til at kunne bevæges mere frit. Din læge vil beslutte, om Humira skal anvendes sammen med methotrexat eller alene. </w:t>
      </w:r>
    </w:p>
    <w:p w:rsidR="00F4466F" w:rsidP="00F4466F" w14:paraId="384F7C08" w14:textId="77777777">
      <w:pPr>
        <w:numPr>
          <w:ilvl w:val="12"/>
          <w:numId w:val="0"/>
        </w:numPr>
        <w:tabs>
          <w:tab w:val="clear" w:pos="562"/>
        </w:tabs>
        <w:ind w:right="-2"/>
        <w:rPr>
          <w:lang w:val="da-DK"/>
        </w:rPr>
      </w:pPr>
    </w:p>
    <w:p w:rsidR="00F4466F" w:rsidP="00F4466F" w14:paraId="5C5622A2" w14:textId="77777777">
      <w:pPr>
        <w:pStyle w:val="EMEANormal"/>
        <w:keepNext/>
        <w:rPr>
          <w:color w:val="000000"/>
          <w:szCs w:val="24"/>
          <w:u w:val="single"/>
          <w:lang w:val="da-DK"/>
        </w:rPr>
      </w:pPr>
      <w:r w:rsidRPr="001F0882">
        <w:rPr>
          <w:b/>
          <w:color w:val="000000"/>
          <w:szCs w:val="24"/>
          <w:lang w:val="da-DK"/>
        </w:rPr>
        <w:t>Polyartikulær juvenil idiopatisk artrit</w:t>
      </w:r>
      <w:r>
        <w:rPr>
          <w:color w:val="000000"/>
          <w:szCs w:val="24"/>
          <w:u w:val="single"/>
          <w:lang w:val="da-DK"/>
        </w:rPr>
        <w:t xml:space="preserve"> </w:t>
      </w:r>
    </w:p>
    <w:p w:rsidR="00F4466F" w:rsidP="00F4466F" w14:paraId="6F7B97FC" w14:textId="77777777">
      <w:pPr>
        <w:pStyle w:val="EMEANormal"/>
        <w:keepNext/>
        <w:rPr>
          <w:color w:val="000000"/>
          <w:szCs w:val="24"/>
          <w:u w:val="single"/>
          <w:lang w:val="da-DK"/>
        </w:rPr>
      </w:pPr>
    </w:p>
    <w:p w:rsidR="00F4466F" w:rsidP="00F4466F" w14:paraId="73829767" w14:textId="77777777">
      <w:pPr>
        <w:pStyle w:val="EMEANormal"/>
        <w:keepNext/>
        <w:rPr>
          <w:color w:val="000000"/>
          <w:lang w:val="da-DK"/>
        </w:rPr>
      </w:pPr>
      <w:r>
        <w:rPr>
          <w:color w:val="000000"/>
          <w:lang w:val="da-DK"/>
        </w:rPr>
        <w:t xml:space="preserve">Polyartikulær juvenil idiopatisk artrit er </w:t>
      </w:r>
      <w:r w:rsidRPr="00045F86" w:rsidR="00045F86">
        <w:rPr>
          <w:color w:val="000000"/>
          <w:lang w:val="da-DK"/>
        </w:rPr>
        <w:t xml:space="preserve">en inflammatorisk </w:t>
      </w:r>
      <w:r>
        <w:rPr>
          <w:color w:val="000000"/>
          <w:lang w:val="da-DK"/>
        </w:rPr>
        <w:t>sygdom i leddene.</w:t>
      </w:r>
    </w:p>
    <w:p w:rsidR="00F4466F" w:rsidP="00F4466F" w14:paraId="73F74A2B" w14:textId="77777777">
      <w:pPr>
        <w:pStyle w:val="EMEANormal"/>
        <w:keepNext/>
        <w:rPr>
          <w:color w:val="000000"/>
          <w:szCs w:val="24"/>
          <w:u w:val="single"/>
          <w:lang w:val="da-DK"/>
        </w:rPr>
      </w:pPr>
    </w:p>
    <w:p w:rsidR="00F4466F" w:rsidP="00F4466F" w14:paraId="70E54848" w14:textId="77777777">
      <w:pPr>
        <w:numPr>
          <w:ilvl w:val="12"/>
          <w:numId w:val="0"/>
        </w:numPr>
        <w:ind w:right="-2"/>
        <w:rPr>
          <w:color w:val="000000"/>
          <w:lang w:val="da-DK"/>
        </w:rPr>
      </w:pPr>
      <w:r w:rsidRPr="008F497B">
        <w:rPr>
          <w:lang w:val="da-DK"/>
        </w:rPr>
        <w:t>Humira bruges til at behandle polyartikulær ju</w:t>
      </w:r>
      <w:r>
        <w:rPr>
          <w:lang w:val="da-DK"/>
        </w:rPr>
        <w:t xml:space="preserve">venil idiopatisk artrit hos </w:t>
      </w:r>
      <w:r w:rsidR="00045F86">
        <w:rPr>
          <w:lang w:val="da-DK"/>
        </w:rPr>
        <w:t>patienter</w:t>
      </w:r>
      <w:r>
        <w:rPr>
          <w:lang w:val="da-DK"/>
        </w:rPr>
        <w:t xml:space="preserve"> fra 2 år.</w:t>
      </w:r>
      <w:r>
        <w:rPr>
          <w:color w:val="000000"/>
          <w:lang w:val="da-DK"/>
        </w:rPr>
        <w:t xml:space="preserve"> Du skal først behandles med anden sygdomsdæmpende medicin såsom methotrexat. Hvis du ikke reagerer tilstrækkeligt godt på disse lægemidler, vil </w:t>
      </w:r>
      <w:r>
        <w:rPr>
          <w:lang w:val="da-DK"/>
        </w:rPr>
        <w:t>du</w:t>
      </w:r>
      <w:r>
        <w:rPr>
          <w:color w:val="000000"/>
          <w:lang w:val="da-DK"/>
        </w:rPr>
        <w:t xml:space="preserve"> få Humira.</w:t>
      </w:r>
    </w:p>
    <w:p w:rsidR="00A24F87" w:rsidP="00F4466F" w14:paraId="2712EB51" w14:textId="77777777">
      <w:pPr>
        <w:numPr>
          <w:ilvl w:val="12"/>
          <w:numId w:val="0"/>
        </w:numPr>
        <w:ind w:right="-2"/>
        <w:rPr>
          <w:color w:val="000000"/>
          <w:lang w:val="da-DK"/>
        </w:rPr>
      </w:pPr>
    </w:p>
    <w:p w:rsidR="00A24F87" w:rsidRPr="00A24F87" w:rsidP="00A24F87" w14:paraId="1BDA5154" w14:textId="77777777">
      <w:pPr>
        <w:rPr>
          <w:lang w:val="da-DK"/>
        </w:rPr>
      </w:pPr>
      <w:r w:rsidRPr="00A24F87">
        <w:rPr>
          <w:lang w:val="da-DK"/>
        </w:rPr>
        <w:t xml:space="preserve">Din læge vil beslutte, om Humira skal anvendes sammen med methotrexat eller alene. </w:t>
      </w:r>
    </w:p>
    <w:p w:rsidR="00A24F87" w:rsidRPr="00A24F87" w:rsidP="00A24F87" w14:paraId="216EC142" w14:textId="77777777">
      <w:pPr>
        <w:rPr>
          <w:lang w:val="da-DK"/>
        </w:rPr>
      </w:pPr>
    </w:p>
    <w:p w:rsidR="00A24F87" w:rsidRPr="00A24F87" w:rsidP="00A24F87" w14:paraId="30F8CE3B" w14:textId="77777777">
      <w:pPr>
        <w:rPr>
          <w:b/>
          <w:lang w:val="da-DK"/>
        </w:rPr>
      </w:pPr>
      <w:r w:rsidRPr="00A24F87">
        <w:rPr>
          <w:b/>
          <w:lang w:val="da-DK"/>
        </w:rPr>
        <w:t>Entesopatirelateret artrit</w:t>
      </w:r>
    </w:p>
    <w:p w:rsidR="00A24F87" w:rsidRPr="00A24F87" w:rsidP="00A24F87" w14:paraId="540C6B53" w14:textId="77777777">
      <w:pPr>
        <w:rPr>
          <w:b/>
          <w:lang w:val="da-DK"/>
        </w:rPr>
      </w:pPr>
    </w:p>
    <w:p w:rsidR="00A24F87" w:rsidRPr="00A24F87" w:rsidP="00A24F87" w14:paraId="7B7E2A56" w14:textId="77777777">
      <w:pPr>
        <w:rPr>
          <w:lang w:val="da-DK"/>
        </w:rPr>
      </w:pPr>
      <w:r w:rsidRPr="00A24F87">
        <w:rPr>
          <w:lang w:val="da-DK"/>
        </w:rPr>
        <w:t>Entesopatirelateret artrit er en inflammatorisk sygdom i leddene og de steder, hvor senerne hæfter på knoglen.</w:t>
      </w:r>
    </w:p>
    <w:p w:rsidR="00A24F87" w:rsidRPr="00A24F87" w:rsidP="00A24F87" w14:paraId="322B279E" w14:textId="77777777">
      <w:pPr>
        <w:rPr>
          <w:u w:val="single"/>
          <w:lang w:val="da-DK"/>
        </w:rPr>
      </w:pPr>
    </w:p>
    <w:p w:rsidR="00F4466F" w:rsidP="00A24F87" w14:paraId="3C9BB456" w14:textId="77777777">
      <w:pPr>
        <w:rPr>
          <w:lang w:val="da-DK"/>
        </w:rPr>
      </w:pPr>
      <w:r w:rsidRPr="00A24F87">
        <w:rPr>
          <w:lang w:val="da-DK"/>
        </w:rPr>
        <w:t>Humira bruges til at behandle entesopatirelateret artrit hos patienter fra 6 år. Du skal først behandles med anden sygdomsdæmpende medicin såsom methotrexat. Hvis du ikke reagerer tilstrækkeligt godt på disse lægemidler, vil du få Humira.</w:t>
      </w:r>
    </w:p>
    <w:p w:rsidR="00D7159E" w:rsidP="00A24F87" w14:paraId="3C621C36" w14:textId="77777777">
      <w:pPr>
        <w:rPr>
          <w:lang w:val="da-DK"/>
        </w:rPr>
      </w:pPr>
    </w:p>
    <w:p w:rsidR="00F4466F" w:rsidRPr="001F0882" w:rsidP="00F4466F" w14:paraId="1AE11CB6" w14:textId="77777777">
      <w:pPr>
        <w:rPr>
          <w:b/>
          <w:lang w:val="da-DK"/>
        </w:rPr>
      </w:pPr>
      <w:r w:rsidRPr="001F0882">
        <w:rPr>
          <w:b/>
          <w:lang w:val="da-DK"/>
        </w:rPr>
        <w:t>Ankyloserende spondylitis og aksial spondyloartritis uden radiografiske tegn på ankyloserende spondylitis</w:t>
      </w:r>
    </w:p>
    <w:p w:rsidR="00F4466F" w:rsidRPr="001F0882" w:rsidP="00F4466F" w14:paraId="49172478" w14:textId="77777777">
      <w:pPr>
        <w:rPr>
          <w:b/>
          <w:lang w:val="da-DK"/>
        </w:rPr>
      </w:pPr>
    </w:p>
    <w:p w:rsidR="00F4466F" w:rsidP="00F4466F" w14:paraId="17DEEBD5" w14:textId="77777777">
      <w:pPr>
        <w:rPr>
          <w:lang w:val="da-DK"/>
        </w:rPr>
      </w:pPr>
      <w:r>
        <w:rPr>
          <w:lang w:val="da-DK"/>
        </w:rPr>
        <w:t>Ankyloserende spondylitis o</w:t>
      </w:r>
      <w:r w:rsidRPr="00DB68DA">
        <w:rPr>
          <w:lang w:val="da-DK"/>
        </w:rPr>
        <w:t xml:space="preserve">g aksial spondyloartritis uden radiografiske tegn på </w:t>
      </w:r>
      <w:r>
        <w:rPr>
          <w:lang w:val="da-DK"/>
        </w:rPr>
        <w:t>ankyloserende spondylitis er en inflammatorisk (betændelseslignende) sygdom i rygsøjlen.</w:t>
      </w:r>
    </w:p>
    <w:p w:rsidR="00F4466F" w:rsidRPr="00DB68DA" w:rsidP="00F4466F" w14:paraId="5E0A14DB" w14:textId="77777777">
      <w:pPr>
        <w:rPr>
          <w:lang w:val="da-DK"/>
        </w:rPr>
      </w:pPr>
    </w:p>
    <w:p w:rsidR="00F4466F" w:rsidP="00F4466F" w14:paraId="43CF0487" w14:textId="77777777">
      <w:pPr>
        <w:numPr>
          <w:ilvl w:val="12"/>
          <w:numId w:val="0"/>
        </w:numPr>
        <w:tabs>
          <w:tab w:val="clear" w:pos="562"/>
        </w:tabs>
        <w:ind w:right="-2"/>
        <w:rPr>
          <w:lang w:val="da-DK"/>
        </w:rPr>
      </w:pPr>
      <w:r w:rsidRPr="00D51CCA">
        <w:rPr>
          <w:lang w:val="da-DK"/>
        </w:rPr>
        <w:t xml:space="preserve">Humira bruges til at behandle </w:t>
      </w:r>
      <w:r w:rsidR="00D7159E">
        <w:rPr>
          <w:lang w:val="da-DK"/>
        </w:rPr>
        <w:t xml:space="preserve">alvorlig </w:t>
      </w:r>
      <w:r>
        <w:rPr>
          <w:lang w:val="da-DK"/>
        </w:rPr>
        <w:t>ankyloserende spondylitis o</w:t>
      </w:r>
      <w:r w:rsidRPr="00DB68DA">
        <w:rPr>
          <w:lang w:val="da-DK"/>
        </w:rPr>
        <w:t xml:space="preserve">g aksial spondyloartritis uden radiografiske tegn på </w:t>
      </w:r>
      <w:r w:rsidRPr="003C76AE">
        <w:rPr>
          <w:lang w:val="da-DK"/>
        </w:rPr>
        <w:t xml:space="preserve"> </w:t>
      </w:r>
      <w:r>
        <w:rPr>
          <w:lang w:val="da-DK"/>
        </w:rPr>
        <w:t>ankyloserende spondylitis hos voksne.</w:t>
      </w:r>
      <w:r w:rsidRPr="00DB77F7">
        <w:rPr>
          <w:lang w:val="da-DK"/>
        </w:rPr>
        <w:t xml:space="preserve"> </w:t>
      </w:r>
      <w:r w:rsidR="00D7159E">
        <w:rPr>
          <w:lang w:val="da-DK"/>
        </w:rPr>
        <w:t>D</w:t>
      </w:r>
      <w:r>
        <w:rPr>
          <w:lang w:val="da-DK"/>
        </w:rPr>
        <w:t xml:space="preserve">u </w:t>
      </w:r>
      <w:r w:rsidR="004F679F">
        <w:rPr>
          <w:lang w:val="da-DK"/>
        </w:rPr>
        <w:t xml:space="preserve">vil </w:t>
      </w:r>
      <w:r>
        <w:rPr>
          <w:lang w:val="da-DK"/>
        </w:rPr>
        <w:t>først få anden medicin. Hvis du ikke reagerer godt nok på denne medicin, kan du få Humira.</w:t>
      </w:r>
    </w:p>
    <w:p w:rsidR="00C23CBF" w:rsidP="00F4466F" w14:paraId="77ED8941" w14:textId="77777777">
      <w:pPr>
        <w:numPr>
          <w:ilvl w:val="12"/>
          <w:numId w:val="0"/>
        </w:numPr>
        <w:tabs>
          <w:tab w:val="clear" w:pos="562"/>
        </w:tabs>
        <w:ind w:right="-2"/>
        <w:rPr>
          <w:lang w:val="da-DK"/>
        </w:rPr>
      </w:pPr>
    </w:p>
    <w:p w:rsidR="00F4466F" w:rsidRPr="001F0882" w:rsidP="00C23CBF" w14:paraId="6EB77720" w14:textId="77777777">
      <w:pPr>
        <w:pStyle w:val="EMEAHeadingUnderline"/>
        <w:spacing w:before="0" w:beforeLines="0" w:after="0" w:afterLines="0"/>
        <w:rPr>
          <w:b/>
          <w:u w:val="none"/>
          <w:lang w:val="da-DK"/>
        </w:rPr>
      </w:pPr>
      <w:r w:rsidRPr="001F0882">
        <w:rPr>
          <w:b/>
          <w:u w:val="none"/>
          <w:lang w:val="da-DK"/>
        </w:rPr>
        <w:t>Psoriasisartrit</w:t>
      </w:r>
    </w:p>
    <w:p w:rsidR="00C23CBF" w:rsidRPr="00C23CBF" w:rsidP="00C23CBF" w14:paraId="0F61F1DA" w14:textId="77777777">
      <w:pPr>
        <w:pStyle w:val="EMEANormal"/>
        <w:rPr>
          <w:lang w:val="da-DK"/>
        </w:rPr>
      </w:pPr>
    </w:p>
    <w:p w:rsidR="00F4466F" w:rsidP="00F4466F" w14:paraId="3B87E8F9" w14:textId="77777777">
      <w:pPr>
        <w:rPr>
          <w:lang w:val="da-DK"/>
        </w:rPr>
      </w:pPr>
      <w:r w:rsidRPr="00DB77F7">
        <w:rPr>
          <w:lang w:val="da-DK"/>
        </w:rPr>
        <w:t xml:space="preserve">Psoriasisartrit er en </w:t>
      </w:r>
      <w:r w:rsidRPr="004F679F" w:rsidR="004F679F">
        <w:rPr>
          <w:lang w:val="da-DK"/>
        </w:rPr>
        <w:t>en inflammatorisk sygdom</w:t>
      </w:r>
      <w:r w:rsidRPr="00DB77F7">
        <w:rPr>
          <w:lang w:val="da-DK"/>
        </w:rPr>
        <w:t xml:space="preserve"> i leddene, </w:t>
      </w:r>
      <w:r w:rsidR="004F679F">
        <w:rPr>
          <w:lang w:val="da-DK"/>
        </w:rPr>
        <w:t xml:space="preserve">der </w:t>
      </w:r>
      <w:r w:rsidRPr="00DB77F7">
        <w:rPr>
          <w:lang w:val="da-DK"/>
        </w:rPr>
        <w:t xml:space="preserve">som </w:t>
      </w:r>
      <w:r w:rsidR="004F679F">
        <w:rPr>
          <w:lang w:val="da-DK"/>
        </w:rPr>
        <w:t xml:space="preserve">regel </w:t>
      </w:r>
      <w:r w:rsidRPr="00DB77F7">
        <w:rPr>
          <w:lang w:val="da-DK"/>
        </w:rPr>
        <w:t>er forbundet med psoriasis</w:t>
      </w:r>
      <w:r>
        <w:rPr>
          <w:lang w:val="da-DK"/>
        </w:rPr>
        <w:t>.</w:t>
      </w:r>
    </w:p>
    <w:p w:rsidR="00F4466F" w:rsidP="00F4466F" w14:paraId="68017BCF" w14:textId="77777777">
      <w:pPr>
        <w:rPr>
          <w:lang w:val="da-DK"/>
        </w:rPr>
      </w:pPr>
    </w:p>
    <w:p w:rsidR="00F4466F" w:rsidP="00F4466F" w14:paraId="1BF7AEDC" w14:textId="77777777">
      <w:pPr>
        <w:rPr>
          <w:color w:val="000000"/>
          <w:lang w:val="da-DK"/>
        </w:rPr>
      </w:pPr>
      <w:r w:rsidRPr="00D51CCA">
        <w:rPr>
          <w:lang w:val="da-DK"/>
        </w:rPr>
        <w:t xml:space="preserve">Humira bruges til at behandle </w:t>
      </w:r>
      <w:r>
        <w:rPr>
          <w:lang w:val="da-DK"/>
        </w:rPr>
        <w:t xml:space="preserve">psoriasisartrit hos voksne. </w:t>
      </w:r>
      <w:r w:rsidRPr="00DB77F7">
        <w:rPr>
          <w:color w:val="000000"/>
          <w:lang w:val="da-DK"/>
        </w:rPr>
        <w:t xml:space="preserve">Humira </w:t>
      </w:r>
      <w:r w:rsidR="004F679F">
        <w:rPr>
          <w:color w:val="000000"/>
          <w:lang w:val="da-DK"/>
        </w:rPr>
        <w:t>kan</w:t>
      </w:r>
      <w:r w:rsidRPr="00DB77F7">
        <w:rPr>
          <w:color w:val="000000"/>
          <w:lang w:val="da-DK"/>
        </w:rPr>
        <w:t xml:space="preserve"> nedsætte hastigheden for ødelæggelse </w:t>
      </w:r>
      <w:r w:rsidR="004F679F">
        <w:rPr>
          <w:color w:val="000000"/>
          <w:lang w:val="da-DK"/>
        </w:rPr>
        <w:t>af</w:t>
      </w:r>
      <w:r w:rsidRPr="00DB77F7">
        <w:rPr>
          <w:color w:val="000000"/>
          <w:lang w:val="da-DK"/>
        </w:rPr>
        <w:t xml:space="preserve"> leddene forårsaget af sygdommen og</w:t>
      </w:r>
      <w:r w:rsidRPr="004F679F" w:rsidR="004F679F">
        <w:rPr>
          <w:color w:val="000000"/>
          <w:lang w:val="da-DK"/>
        </w:rPr>
        <w:t xml:space="preserve"> kan hjælpe dem til at kunne bevæges mere frit. Du vil først få anden medicin. Hvis du ikke reagerer godt nok på denne medicin, kan du få Humira.</w:t>
      </w:r>
    </w:p>
    <w:p w:rsidR="00F4466F" w:rsidP="00F4466F" w14:paraId="07FBEEAA" w14:textId="77777777">
      <w:pPr>
        <w:rPr>
          <w:color w:val="000000"/>
          <w:lang w:val="da-DK"/>
        </w:rPr>
      </w:pPr>
    </w:p>
    <w:p w:rsidR="00F4466F" w:rsidRPr="001F0882" w:rsidP="00F4466F" w14:paraId="66FFA0D5" w14:textId="77777777">
      <w:pPr>
        <w:pStyle w:val="DefaultText"/>
        <w:rPr>
          <w:rFonts w:ascii="Times New Roman" w:hAnsi="Times New Roman"/>
          <w:b/>
          <w:lang w:val="da-DK"/>
        </w:rPr>
      </w:pPr>
      <w:r w:rsidRPr="001F0882">
        <w:rPr>
          <w:rFonts w:ascii="Times New Roman" w:hAnsi="Times New Roman"/>
          <w:b/>
          <w:lang w:val="da-DK"/>
        </w:rPr>
        <w:t xml:space="preserve">Plaque-psoriasis  </w:t>
      </w:r>
    </w:p>
    <w:p w:rsidR="00F4466F" w:rsidP="00F4466F" w14:paraId="77CA0A9B" w14:textId="77777777">
      <w:pPr>
        <w:pStyle w:val="EMEANormal"/>
        <w:rPr>
          <w:lang w:val="da-DK"/>
        </w:rPr>
      </w:pPr>
    </w:p>
    <w:p w:rsidR="00F4466F" w:rsidRPr="008D05FE" w:rsidP="00F4466F" w14:paraId="1D05C67C" w14:textId="77777777">
      <w:pPr>
        <w:numPr>
          <w:ilvl w:val="12"/>
          <w:numId w:val="0"/>
        </w:numPr>
        <w:tabs>
          <w:tab w:val="clear" w:pos="562"/>
        </w:tabs>
        <w:ind w:right="-2"/>
        <w:rPr>
          <w:lang w:val="da-DK"/>
        </w:rPr>
      </w:pPr>
      <w:r w:rsidRPr="008D05FE">
        <w:rPr>
          <w:lang w:val="da-DK"/>
        </w:rPr>
        <w:t>Plaque</w:t>
      </w:r>
      <w:r>
        <w:rPr>
          <w:lang w:val="da-DK"/>
        </w:rPr>
        <w:t>-</w:t>
      </w:r>
      <w:r w:rsidRPr="008D05FE">
        <w:rPr>
          <w:lang w:val="da-DK"/>
        </w:rPr>
        <w:t>psoriasis er en hudlidelse, som forårsager røde</w:t>
      </w:r>
      <w:r>
        <w:rPr>
          <w:lang w:val="da-DK"/>
        </w:rPr>
        <w:t>,</w:t>
      </w:r>
      <w:r w:rsidRPr="008D05FE">
        <w:rPr>
          <w:lang w:val="da-DK"/>
        </w:rPr>
        <w:t xml:space="preserve"> skællende, skorpede pletter på huden dækket med sølvfa</w:t>
      </w:r>
      <w:r>
        <w:rPr>
          <w:lang w:val="da-DK"/>
        </w:rPr>
        <w:t>rvede skæl</w:t>
      </w:r>
      <w:r w:rsidRPr="008D05FE">
        <w:rPr>
          <w:lang w:val="da-DK"/>
        </w:rPr>
        <w:t>.</w:t>
      </w:r>
      <w:r w:rsidRPr="00CF35C0" w:rsidR="009F166C">
        <w:rPr>
          <w:rFonts w:ascii="Calibri" w:eastAsia="Calibri" w:hAnsi="Calibri"/>
          <w:color w:val="FF0000"/>
          <w:szCs w:val="22"/>
          <w:lang w:val="da-DK"/>
        </w:rPr>
        <w:t xml:space="preserve"> </w:t>
      </w:r>
      <w:r w:rsidRPr="009F166C" w:rsidR="009F166C">
        <w:rPr>
          <w:lang w:val="da-DK"/>
        </w:rPr>
        <w:t>Plaque-psoriasis kan også påvirke neglene. Det får dem til at smuldre, blive fortykket og løfte fra neglelejet</w:t>
      </w:r>
      <w:r w:rsidR="00916928">
        <w:rPr>
          <w:lang w:val="da-DK"/>
        </w:rPr>
        <w:t>,</w:t>
      </w:r>
      <w:r w:rsidRPr="009F166C" w:rsidR="009F166C">
        <w:rPr>
          <w:lang w:val="da-DK"/>
        </w:rPr>
        <w:t xml:space="preserve"> hvilket kan være meget smertefuldt.  </w:t>
      </w:r>
      <w:r w:rsidRPr="008D05FE">
        <w:rPr>
          <w:lang w:val="da-DK"/>
        </w:rPr>
        <w:t xml:space="preserve"> </w:t>
      </w:r>
    </w:p>
    <w:p w:rsidR="00F4466F" w:rsidP="00F4466F" w14:paraId="019C455D" w14:textId="77777777">
      <w:pPr>
        <w:pStyle w:val="EMEANormal"/>
        <w:rPr>
          <w:lang w:val="da-DK"/>
        </w:rPr>
      </w:pPr>
    </w:p>
    <w:p w:rsidR="004F679F" w:rsidP="004F5CE6" w14:paraId="631DAABE" w14:textId="77777777">
      <w:pPr>
        <w:pStyle w:val="EMEANormal"/>
        <w:keepNext/>
        <w:rPr>
          <w:lang w:val="da-DK"/>
        </w:rPr>
      </w:pPr>
      <w:r w:rsidRPr="00D51CCA">
        <w:rPr>
          <w:lang w:val="da-DK"/>
        </w:rPr>
        <w:t>Humira bruges til at behandle</w:t>
      </w:r>
      <w:r>
        <w:rPr>
          <w:lang w:val="da-DK"/>
        </w:rPr>
        <w:t xml:space="preserve"> </w:t>
      </w:r>
    </w:p>
    <w:p w:rsidR="004F679F" w:rsidP="004F5CE6" w14:paraId="042C3071" w14:textId="77777777">
      <w:pPr>
        <w:pStyle w:val="EMEANormal"/>
        <w:keepNext/>
        <w:numPr>
          <w:ilvl w:val="0"/>
          <w:numId w:val="41"/>
        </w:numPr>
        <w:rPr>
          <w:lang w:val="da-DK"/>
        </w:rPr>
      </w:pPr>
      <w:r>
        <w:rPr>
          <w:szCs w:val="21"/>
          <w:lang w:val="da-DK"/>
        </w:rPr>
        <w:t xml:space="preserve">  </w:t>
      </w:r>
      <w:r w:rsidRPr="00F0301C" w:rsidR="00F4466F">
        <w:rPr>
          <w:szCs w:val="21"/>
          <w:lang w:val="da-DK"/>
        </w:rPr>
        <w:t xml:space="preserve">moderat til alvorlig </w:t>
      </w:r>
      <w:r>
        <w:rPr>
          <w:szCs w:val="21"/>
          <w:lang w:val="da-DK"/>
        </w:rPr>
        <w:t xml:space="preserve">kronisk </w:t>
      </w:r>
      <w:r w:rsidRPr="00F0301C" w:rsidR="00F4466F">
        <w:rPr>
          <w:szCs w:val="21"/>
          <w:lang w:val="da-DK"/>
        </w:rPr>
        <w:t>plaque</w:t>
      </w:r>
      <w:r w:rsidR="00F4466F">
        <w:rPr>
          <w:szCs w:val="21"/>
          <w:lang w:val="da-DK"/>
        </w:rPr>
        <w:t>-</w:t>
      </w:r>
      <w:r w:rsidR="00F4466F">
        <w:rPr>
          <w:lang w:val="da-DK"/>
        </w:rPr>
        <w:t>psoriasis hos voksne</w:t>
      </w:r>
      <w:r w:rsidR="00F6512D">
        <w:rPr>
          <w:lang w:val="da-DK"/>
        </w:rPr>
        <w:t xml:space="preserve"> </w:t>
      </w:r>
      <w:r>
        <w:rPr>
          <w:lang w:val="da-DK"/>
        </w:rPr>
        <w:t>og</w:t>
      </w:r>
    </w:p>
    <w:p w:rsidR="00F4466F" w:rsidP="004F5CE6" w14:paraId="2E4B0FD5" w14:textId="77777777">
      <w:pPr>
        <w:pStyle w:val="EMEABullet2"/>
        <w:keepNext/>
        <w:numPr>
          <w:ilvl w:val="0"/>
          <w:numId w:val="71"/>
        </w:numPr>
        <w:tabs>
          <w:tab w:val="clear" w:pos="567"/>
        </w:tabs>
        <w:rPr>
          <w:lang w:val="da-DK"/>
        </w:rPr>
      </w:pPr>
      <w:r>
        <w:rPr>
          <w:lang w:val="da-DK"/>
        </w:rPr>
        <w:t xml:space="preserve">  </w:t>
      </w:r>
      <w:r w:rsidR="00C51CE0">
        <w:rPr>
          <w:lang w:val="da-DK"/>
        </w:rPr>
        <w:t xml:space="preserve">alvorlig </w:t>
      </w:r>
      <w:r w:rsidR="004F679F">
        <w:rPr>
          <w:lang w:val="da-DK"/>
        </w:rPr>
        <w:t xml:space="preserve">kronisk </w:t>
      </w:r>
      <w:r w:rsidR="00C51CE0">
        <w:rPr>
          <w:lang w:val="da-DK"/>
        </w:rPr>
        <w:t>p</w:t>
      </w:r>
      <w:r w:rsidRPr="008D05FE" w:rsidR="00C51CE0">
        <w:rPr>
          <w:lang w:val="da-DK"/>
        </w:rPr>
        <w:t>laque</w:t>
      </w:r>
      <w:r w:rsidR="00C51CE0">
        <w:rPr>
          <w:lang w:val="da-DK"/>
        </w:rPr>
        <w:t>-</w:t>
      </w:r>
      <w:r w:rsidRPr="008D05FE" w:rsidR="00C51CE0">
        <w:rPr>
          <w:lang w:val="da-DK"/>
        </w:rPr>
        <w:t>psoriasis</w:t>
      </w:r>
      <w:r w:rsidR="00C51CE0">
        <w:rPr>
          <w:lang w:val="da-DK"/>
        </w:rPr>
        <w:t xml:space="preserve"> </w:t>
      </w:r>
      <w:r w:rsidRPr="008D05FE" w:rsidR="00C51CE0">
        <w:rPr>
          <w:lang w:val="da-DK"/>
        </w:rPr>
        <w:t xml:space="preserve">hos børn og unge </w:t>
      </w:r>
      <w:r w:rsidRPr="00FE70D6" w:rsidR="00C51CE0">
        <w:rPr>
          <w:lang w:val="da-DK"/>
        </w:rPr>
        <w:t xml:space="preserve">i alderen </w:t>
      </w:r>
      <w:r w:rsidRPr="008D05FE" w:rsidR="00C51CE0">
        <w:rPr>
          <w:lang w:val="da-DK"/>
        </w:rPr>
        <w:t>4 til 17 år</w:t>
      </w:r>
      <w:r w:rsidR="00C51CE0">
        <w:rPr>
          <w:lang w:val="da-DK"/>
        </w:rPr>
        <w:t>,</w:t>
      </w:r>
      <w:r w:rsidRPr="008D05FE" w:rsidR="00C51CE0">
        <w:rPr>
          <w:lang w:val="da-DK"/>
        </w:rPr>
        <w:t xml:space="preserve"> </w:t>
      </w:r>
      <w:r w:rsidR="00C51CE0">
        <w:rPr>
          <w:lang w:val="da-DK"/>
        </w:rPr>
        <w:t xml:space="preserve">hos hvem lokalbehandling og </w:t>
      </w:r>
      <w:r w:rsidRPr="00FE70D6" w:rsidR="00C51CE0">
        <w:rPr>
          <w:lang w:val="da-DK"/>
        </w:rPr>
        <w:t>lysbehandlinger</w:t>
      </w:r>
      <w:r w:rsidR="00C51CE0">
        <w:rPr>
          <w:lang w:val="da-DK"/>
        </w:rPr>
        <w:t xml:space="preserve"> enten ikke har virket godt nok eller ikke er egnede.</w:t>
      </w:r>
      <w:r w:rsidRPr="008D05FE">
        <w:rPr>
          <w:lang w:val="da-DK"/>
        </w:rPr>
        <w:t xml:space="preserve">  </w:t>
      </w:r>
    </w:p>
    <w:p w:rsidR="00F4466F" w:rsidP="00F4466F" w14:paraId="10AB1B60" w14:textId="77777777">
      <w:pPr>
        <w:pStyle w:val="EMEANormal"/>
        <w:rPr>
          <w:lang w:val="da-DK"/>
        </w:rPr>
      </w:pPr>
    </w:p>
    <w:p w:rsidR="00F4466F" w:rsidRPr="001F0882" w:rsidP="00F4466F" w14:paraId="0F45DFCF" w14:textId="77777777">
      <w:pPr>
        <w:pStyle w:val="EMEANormal"/>
        <w:rPr>
          <w:b/>
          <w:szCs w:val="21"/>
          <w:lang w:val="da-DK"/>
        </w:rPr>
      </w:pPr>
      <w:r w:rsidRPr="001F0882">
        <w:rPr>
          <w:b/>
          <w:szCs w:val="21"/>
          <w:lang w:val="da-DK"/>
        </w:rPr>
        <w:t>Hidrosadenitis suppurativa</w:t>
      </w:r>
    </w:p>
    <w:p w:rsidR="00F4466F" w:rsidRPr="008D74C5" w:rsidP="00F4466F" w14:paraId="06A7C8F1" w14:textId="77777777">
      <w:pPr>
        <w:rPr>
          <w:szCs w:val="21"/>
          <w:lang w:val="da-DK"/>
        </w:rPr>
      </w:pPr>
    </w:p>
    <w:p w:rsidR="00F4466F" w:rsidRPr="006D7205" w:rsidP="00F4466F" w14:paraId="6DD476A0" w14:textId="77777777">
      <w:pPr>
        <w:rPr>
          <w:szCs w:val="22"/>
          <w:lang w:val="da-DK"/>
        </w:rPr>
      </w:pPr>
      <w:r w:rsidRPr="006D7205">
        <w:rPr>
          <w:szCs w:val="22"/>
          <w:lang w:val="da-DK"/>
        </w:rPr>
        <w:t>Hidrosadenitis suppurativa (kaldes somme tider svedkirtelbetændelse) er en kronisk</w:t>
      </w:r>
      <w:r>
        <w:rPr>
          <w:szCs w:val="22"/>
          <w:lang w:val="da-DK"/>
        </w:rPr>
        <w:t>,</w:t>
      </w:r>
      <w:r w:rsidRPr="006D7205">
        <w:rPr>
          <w:szCs w:val="22"/>
          <w:lang w:val="da-DK"/>
        </w:rPr>
        <w:t xml:space="preserve"> ofte smertefuld </w:t>
      </w:r>
      <w:r>
        <w:rPr>
          <w:color w:val="000000"/>
          <w:lang w:val="da-DK"/>
        </w:rPr>
        <w:t xml:space="preserve">betændelseslignende (inflammatorisk) hudsygdom. </w:t>
      </w:r>
      <w:r w:rsidRPr="006D7205">
        <w:rPr>
          <w:szCs w:val="22"/>
          <w:lang w:val="da-DK"/>
        </w:rPr>
        <w:t xml:space="preserve">Symptomerne kan være ømme knuder </w:t>
      </w:r>
      <w:r>
        <w:rPr>
          <w:szCs w:val="22"/>
          <w:lang w:val="da-DK"/>
        </w:rPr>
        <w:t>i</w:t>
      </w:r>
      <w:r w:rsidRPr="006D7205">
        <w:rPr>
          <w:szCs w:val="22"/>
          <w:lang w:val="da-DK"/>
        </w:rPr>
        <w:t xml:space="preserve"> huden (</w:t>
      </w:r>
      <w:r>
        <w:rPr>
          <w:szCs w:val="22"/>
          <w:lang w:val="da-DK"/>
        </w:rPr>
        <w:t>noduli</w:t>
      </w:r>
      <w:r w:rsidRPr="006D7205">
        <w:rPr>
          <w:szCs w:val="22"/>
          <w:lang w:val="da-DK"/>
        </w:rPr>
        <w:t xml:space="preserve">) </w:t>
      </w:r>
      <w:r>
        <w:rPr>
          <w:szCs w:val="22"/>
          <w:lang w:val="da-DK"/>
        </w:rPr>
        <w:t>og abscesser (bylder), som kan udtømme pus</w:t>
      </w:r>
      <w:r w:rsidRPr="006D7205">
        <w:rPr>
          <w:szCs w:val="22"/>
          <w:lang w:val="da-DK"/>
        </w:rPr>
        <w:t xml:space="preserve">. Sygdommen påvirker </w:t>
      </w:r>
      <w:r>
        <w:rPr>
          <w:szCs w:val="22"/>
          <w:lang w:val="da-DK"/>
        </w:rPr>
        <w:t>oftest bestemte områder af huden,</w:t>
      </w:r>
      <w:r w:rsidRPr="006D7205">
        <w:rPr>
          <w:szCs w:val="22"/>
          <w:lang w:val="da-DK"/>
        </w:rPr>
        <w:t xml:space="preserve"> såsom under brystet, </w:t>
      </w:r>
      <w:r>
        <w:rPr>
          <w:szCs w:val="22"/>
          <w:lang w:val="da-DK"/>
        </w:rPr>
        <w:t>i</w:t>
      </w:r>
      <w:r w:rsidRPr="006D7205">
        <w:rPr>
          <w:szCs w:val="22"/>
          <w:lang w:val="da-DK"/>
        </w:rPr>
        <w:t xml:space="preserve"> armhulerne, </w:t>
      </w:r>
      <w:r>
        <w:rPr>
          <w:szCs w:val="22"/>
          <w:lang w:val="da-DK"/>
        </w:rPr>
        <w:t>på inderlårerne</w:t>
      </w:r>
      <w:r w:rsidRPr="006D7205">
        <w:rPr>
          <w:szCs w:val="22"/>
          <w:lang w:val="da-DK"/>
        </w:rPr>
        <w:t xml:space="preserve">, </w:t>
      </w:r>
      <w:r>
        <w:rPr>
          <w:szCs w:val="22"/>
          <w:lang w:val="da-DK"/>
        </w:rPr>
        <w:t xml:space="preserve">i lyskeområdet og på balderne. </w:t>
      </w:r>
      <w:r w:rsidRPr="006D7205">
        <w:rPr>
          <w:szCs w:val="22"/>
          <w:lang w:val="da-DK"/>
        </w:rPr>
        <w:t xml:space="preserve">Der kan også forekomme ar </w:t>
      </w:r>
      <w:r>
        <w:rPr>
          <w:szCs w:val="22"/>
          <w:lang w:val="da-DK"/>
        </w:rPr>
        <w:t>i</w:t>
      </w:r>
      <w:r w:rsidRPr="006D7205">
        <w:rPr>
          <w:szCs w:val="22"/>
          <w:lang w:val="da-DK"/>
        </w:rPr>
        <w:t xml:space="preserve"> de </w:t>
      </w:r>
      <w:r>
        <w:rPr>
          <w:szCs w:val="22"/>
          <w:lang w:val="da-DK"/>
        </w:rPr>
        <w:t>berørte</w:t>
      </w:r>
      <w:r w:rsidRPr="006D7205">
        <w:rPr>
          <w:szCs w:val="22"/>
          <w:lang w:val="da-DK"/>
        </w:rPr>
        <w:t xml:space="preserve"> områder.</w:t>
      </w:r>
    </w:p>
    <w:p w:rsidR="00F4466F" w:rsidRPr="006D7205" w:rsidP="00F4466F" w14:paraId="0AD7D75B" w14:textId="77777777">
      <w:pPr>
        <w:rPr>
          <w:szCs w:val="22"/>
          <w:lang w:val="da-DK"/>
        </w:rPr>
      </w:pPr>
    </w:p>
    <w:p w:rsidR="00771D9E" w:rsidP="004F679F" w14:paraId="156D8205" w14:textId="77777777">
      <w:pPr>
        <w:rPr>
          <w:lang w:val="da-DK"/>
        </w:rPr>
      </w:pPr>
      <w:r w:rsidRPr="00D51CCA">
        <w:rPr>
          <w:lang w:val="da-DK"/>
        </w:rPr>
        <w:t>Humira bruges til at behandle</w:t>
      </w:r>
      <w:r>
        <w:rPr>
          <w:lang w:val="da-DK"/>
        </w:rPr>
        <w:t xml:space="preserve"> </w:t>
      </w:r>
    </w:p>
    <w:p w:rsidR="00771D9E" w:rsidRPr="005923A2" w:rsidP="005923A2" w14:paraId="2521C9FE" w14:textId="77777777">
      <w:pPr>
        <w:numPr>
          <w:ilvl w:val="0"/>
          <w:numId w:val="71"/>
        </w:numPr>
        <w:rPr>
          <w:szCs w:val="22"/>
          <w:lang w:val="da-DK"/>
        </w:rPr>
      </w:pPr>
      <w:r>
        <w:rPr>
          <w:lang w:val="da-DK"/>
        </w:rPr>
        <w:t xml:space="preserve">moderat til alvorlig </w:t>
      </w:r>
      <w:r w:rsidR="00F4466F">
        <w:rPr>
          <w:szCs w:val="22"/>
          <w:lang w:val="da-DK"/>
        </w:rPr>
        <w:t>hidrosa</w:t>
      </w:r>
      <w:r w:rsidRPr="001B1D6D" w:rsidR="00F4466F">
        <w:rPr>
          <w:szCs w:val="22"/>
          <w:lang w:val="da-DK"/>
        </w:rPr>
        <w:t>denitis suppurativa</w:t>
      </w:r>
      <w:r w:rsidR="00F4466F">
        <w:rPr>
          <w:lang w:val="da-DK"/>
        </w:rPr>
        <w:t xml:space="preserve"> hos voksne</w:t>
      </w:r>
      <w:r>
        <w:rPr>
          <w:lang w:val="da-DK"/>
        </w:rPr>
        <w:t xml:space="preserve"> og</w:t>
      </w:r>
    </w:p>
    <w:p w:rsidR="00771D9E" w:rsidP="005923A2" w14:paraId="1C4ED663" w14:textId="77777777">
      <w:pPr>
        <w:numPr>
          <w:ilvl w:val="0"/>
          <w:numId w:val="71"/>
        </w:numPr>
        <w:rPr>
          <w:szCs w:val="22"/>
          <w:lang w:val="da-DK"/>
        </w:rPr>
      </w:pPr>
      <w:r>
        <w:rPr>
          <w:szCs w:val="22"/>
          <w:lang w:val="da-DK"/>
        </w:rPr>
        <w:t xml:space="preserve">moderat </w:t>
      </w:r>
      <w:r>
        <w:rPr>
          <w:lang w:val="da-DK"/>
        </w:rPr>
        <w:t xml:space="preserve">til alvorlig </w:t>
      </w:r>
      <w:r>
        <w:rPr>
          <w:szCs w:val="22"/>
          <w:lang w:val="da-DK"/>
        </w:rPr>
        <w:t>hidrosa</w:t>
      </w:r>
      <w:r w:rsidRPr="001B1D6D">
        <w:rPr>
          <w:szCs w:val="22"/>
          <w:lang w:val="da-DK"/>
        </w:rPr>
        <w:t>denitis suppurativa</w:t>
      </w:r>
      <w:r>
        <w:rPr>
          <w:lang w:val="da-DK"/>
        </w:rPr>
        <w:t xml:space="preserve"> hos unge fra 12</w:t>
      </w:r>
      <w:r w:rsidR="009C0CCD">
        <w:rPr>
          <w:lang w:val="da-DK"/>
        </w:rPr>
        <w:t xml:space="preserve"> til 17</w:t>
      </w:r>
      <w:r>
        <w:rPr>
          <w:lang w:val="da-DK"/>
        </w:rPr>
        <w:t xml:space="preserve"> år</w:t>
      </w:r>
      <w:r w:rsidRPr="006D7205" w:rsidR="00F4466F">
        <w:rPr>
          <w:szCs w:val="22"/>
          <w:lang w:val="da-DK"/>
        </w:rPr>
        <w:t>.</w:t>
      </w:r>
    </w:p>
    <w:p w:rsidR="00771D9E" w:rsidP="005923A2" w14:paraId="178367E3" w14:textId="77777777">
      <w:pPr>
        <w:ind w:left="720"/>
        <w:rPr>
          <w:szCs w:val="22"/>
          <w:lang w:val="da-DK"/>
        </w:rPr>
      </w:pPr>
    </w:p>
    <w:p w:rsidR="004F679F" w:rsidRPr="004F679F" w:rsidP="005923A2" w14:paraId="273533BA" w14:textId="77777777">
      <w:pPr>
        <w:rPr>
          <w:szCs w:val="22"/>
          <w:lang w:val="da-DK"/>
        </w:rPr>
      </w:pPr>
      <w:r w:rsidRPr="006D7205">
        <w:rPr>
          <w:szCs w:val="22"/>
          <w:lang w:val="da-DK"/>
        </w:rPr>
        <w:t>Humira kan nedsætte antallet af knuder</w:t>
      </w:r>
      <w:r>
        <w:rPr>
          <w:szCs w:val="22"/>
          <w:lang w:val="da-DK"/>
        </w:rPr>
        <w:t xml:space="preserve"> og</w:t>
      </w:r>
      <w:r w:rsidRPr="006D7205">
        <w:rPr>
          <w:szCs w:val="22"/>
          <w:lang w:val="da-DK"/>
        </w:rPr>
        <w:t xml:space="preserve"> bylder</w:t>
      </w:r>
      <w:r w:rsidRPr="004F679F">
        <w:rPr>
          <w:szCs w:val="22"/>
          <w:lang w:val="da-DK"/>
        </w:rPr>
        <w:t xml:space="preserve">, som skyldes sygdommen </w:t>
      </w:r>
      <w:r w:rsidRPr="006D7205">
        <w:rPr>
          <w:szCs w:val="22"/>
          <w:lang w:val="da-DK"/>
        </w:rPr>
        <w:t xml:space="preserve">og </w:t>
      </w:r>
      <w:r>
        <w:rPr>
          <w:szCs w:val="22"/>
          <w:lang w:val="da-DK"/>
        </w:rPr>
        <w:t xml:space="preserve">lindre den </w:t>
      </w:r>
      <w:r w:rsidRPr="006D7205">
        <w:rPr>
          <w:szCs w:val="22"/>
          <w:lang w:val="da-DK"/>
        </w:rPr>
        <w:t>sm</w:t>
      </w:r>
      <w:r>
        <w:rPr>
          <w:szCs w:val="22"/>
          <w:lang w:val="da-DK"/>
        </w:rPr>
        <w:t>e</w:t>
      </w:r>
      <w:r w:rsidRPr="006D7205">
        <w:rPr>
          <w:szCs w:val="22"/>
          <w:lang w:val="da-DK"/>
        </w:rPr>
        <w:t>rte</w:t>
      </w:r>
      <w:r>
        <w:rPr>
          <w:szCs w:val="22"/>
          <w:lang w:val="da-DK"/>
        </w:rPr>
        <w:t>,</w:t>
      </w:r>
      <w:r w:rsidRPr="006D7205">
        <w:rPr>
          <w:szCs w:val="22"/>
          <w:lang w:val="da-DK"/>
        </w:rPr>
        <w:t xml:space="preserve"> som ofte er forbundet med sygdom</w:t>
      </w:r>
      <w:r>
        <w:rPr>
          <w:szCs w:val="22"/>
          <w:lang w:val="da-DK"/>
        </w:rPr>
        <w:t>men</w:t>
      </w:r>
      <w:r w:rsidRPr="006D7205">
        <w:rPr>
          <w:szCs w:val="22"/>
          <w:lang w:val="da-DK"/>
        </w:rPr>
        <w:t>.</w:t>
      </w:r>
      <w:r w:rsidRPr="004F679F">
        <w:rPr>
          <w:lang w:val="da-DK"/>
        </w:rPr>
        <w:t xml:space="preserve"> </w:t>
      </w:r>
      <w:r w:rsidRPr="004F679F">
        <w:rPr>
          <w:szCs w:val="22"/>
          <w:lang w:val="da-DK"/>
        </w:rPr>
        <w:t>Du vil først få anden medicin. Hvis du ikke reagerer godt nok på denne medicin, kan du få Humira.</w:t>
      </w:r>
    </w:p>
    <w:p w:rsidR="00F4466F" w:rsidP="00F4466F" w14:paraId="3F0E2C41" w14:textId="77777777">
      <w:pPr>
        <w:pStyle w:val="EMEANormal"/>
        <w:rPr>
          <w:lang w:val="da-DK"/>
        </w:rPr>
      </w:pPr>
    </w:p>
    <w:p w:rsidR="00F4466F" w:rsidP="00F4466F" w14:paraId="1DC4909C" w14:textId="77777777">
      <w:pPr>
        <w:pStyle w:val="EMEANormal"/>
        <w:keepNext/>
        <w:rPr>
          <w:u w:val="single"/>
          <w:lang w:val="da-DK"/>
        </w:rPr>
      </w:pPr>
      <w:r w:rsidRPr="001F0882">
        <w:rPr>
          <w:b/>
          <w:lang w:val="da-DK"/>
        </w:rPr>
        <w:t>Crohns sygdom</w:t>
      </w:r>
      <w:r>
        <w:rPr>
          <w:u w:val="single"/>
          <w:lang w:val="da-DK"/>
        </w:rPr>
        <w:t xml:space="preserve"> </w:t>
      </w:r>
    </w:p>
    <w:p w:rsidR="00F4466F" w:rsidP="00F4466F" w14:paraId="18EC5FBB" w14:textId="77777777">
      <w:pPr>
        <w:pStyle w:val="EMEANormal"/>
        <w:keepNext/>
        <w:rPr>
          <w:lang w:val="da-DK"/>
        </w:rPr>
      </w:pPr>
    </w:p>
    <w:p w:rsidR="00F4466F" w:rsidP="00F4466F" w14:paraId="3F213F1B" w14:textId="77777777">
      <w:pPr>
        <w:pStyle w:val="EMEANormal"/>
        <w:keepNext/>
        <w:rPr>
          <w:lang w:val="da-DK"/>
        </w:rPr>
      </w:pPr>
      <w:r>
        <w:rPr>
          <w:lang w:val="da-DK"/>
        </w:rPr>
        <w:t>Crohns sygdom er en inflammatorisk sygdom i mave</w:t>
      </w:r>
      <w:r w:rsidR="00144CF6">
        <w:rPr>
          <w:lang w:val="da-DK"/>
        </w:rPr>
        <w:t>-</w:t>
      </w:r>
      <w:r>
        <w:rPr>
          <w:lang w:val="da-DK"/>
        </w:rPr>
        <w:t>tarm</w:t>
      </w:r>
      <w:r w:rsidR="00144CF6">
        <w:rPr>
          <w:lang w:val="da-DK"/>
        </w:rPr>
        <w:t>-</w:t>
      </w:r>
      <w:r>
        <w:rPr>
          <w:lang w:val="da-DK"/>
        </w:rPr>
        <w:t>kanalen.</w:t>
      </w:r>
    </w:p>
    <w:p w:rsidR="00F4466F" w:rsidP="00F4466F" w14:paraId="797ED528" w14:textId="77777777">
      <w:pPr>
        <w:pStyle w:val="EMEANormal"/>
        <w:rPr>
          <w:lang w:val="da-DK"/>
        </w:rPr>
      </w:pPr>
    </w:p>
    <w:p w:rsidR="004F679F" w:rsidP="00F4466F" w14:paraId="11C46462" w14:textId="77777777">
      <w:pPr>
        <w:pStyle w:val="EMEANormal"/>
        <w:rPr>
          <w:lang w:val="da-DK"/>
        </w:rPr>
      </w:pPr>
      <w:r w:rsidRPr="00D51CCA">
        <w:rPr>
          <w:lang w:val="da-DK"/>
        </w:rPr>
        <w:t xml:space="preserve">Humira bruges til at behandle </w:t>
      </w:r>
    </w:p>
    <w:p w:rsidR="004F679F" w:rsidRPr="004F679F" w:rsidP="001C4540" w14:paraId="364BB907" w14:textId="77777777">
      <w:pPr>
        <w:pStyle w:val="EMEANormal"/>
        <w:numPr>
          <w:ilvl w:val="0"/>
          <w:numId w:val="42"/>
        </w:numPr>
        <w:rPr>
          <w:lang w:val="da-DK"/>
        </w:rPr>
      </w:pPr>
      <w:r>
        <w:rPr>
          <w:lang w:val="da-DK"/>
        </w:rPr>
        <w:t xml:space="preserve">moderat til alvorlig </w:t>
      </w:r>
      <w:r w:rsidR="00F4466F">
        <w:rPr>
          <w:lang w:val="da-DK"/>
        </w:rPr>
        <w:t xml:space="preserve">Crohns sygdom hos voksne </w:t>
      </w:r>
      <w:r w:rsidR="00F4466F">
        <w:rPr>
          <w:szCs w:val="22"/>
          <w:lang w:val="da-DK"/>
        </w:rPr>
        <w:t>og</w:t>
      </w:r>
      <w:r w:rsidRPr="00FF4888" w:rsidR="00F4466F">
        <w:rPr>
          <w:szCs w:val="22"/>
          <w:lang w:val="da-DK"/>
        </w:rPr>
        <w:t xml:space="preserve"> </w:t>
      </w:r>
    </w:p>
    <w:p w:rsidR="00A60E0B" w:rsidP="001C4540" w14:paraId="12060894" w14:textId="77777777">
      <w:pPr>
        <w:pStyle w:val="EMEANormal"/>
        <w:numPr>
          <w:ilvl w:val="0"/>
          <w:numId w:val="42"/>
        </w:numPr>
        <w:rPr>
          <w:lang w:val="da-DK"/>
        </w:rPr>
      </w:pPr>
      <w:r w:rsidRPr="004F679F">
        <w:rPr>
          <w:szCs w:val="22"/>
          <w:lang w:val="da-DK"/>
        </w:rPr>
        <w:t xml:space="preserve">moderat til alvorlig Crohns sygdom hos </w:t>
      </w:r>
      <w:r w:rsidRPr="00FF4888" w:rsidR="00F4466F">
        <w:rPr>
          <w:szCs w:val="22"/>
          <w:lang w:val="da-DK"/>
        </w:rPr>
        <w:t xml:space="preserve">børn </w:t>
      </w:r>
      <w:r>
        <w:rPr>
          <w:szCs w:val="22"/>
          <w:lang w:val="da-DK"/>
        </w:rPr>
        <w:t>og unge fra</w:t>
      </w:r>
      <w:r w:rsidR="006507FB">
        <w:rPr>
          <w:szCs w:val="22"/>
          <w:lang w:val="da-DK"/>
        </w:rPr>
        <w:t xml:space="preserve"> </w:t>
      </w:r>
      <w:r w:rsidRPr="00FF4888" w:rsidR="00F4466F">
        <w:rPr>
          <w:szCs w:val="22"/>
          <w:lang w:val="da-DK"/>
        </w:rPr>
        <w:t>6 år</w:t>
      </w:r>
      <w:r w:rsidR="0048470D">
        <w:rPr>
          <w:szCs w:val="22"/>
          <w:lang w:val="da-DK"/>
        </w:rPr>
        <w:t xml:space="preserve"> </w:t>
      </w:r>
      <w:r w:rsidRPr="004D4CE1" w:rsidR="0048470D">
        <w:rPr>
          <w:szCs w:val="22"/>
          <w:lang w:val="da-DK"/>
        </w:rPr>
        <w:t>til 17 år</w:t>
      </w:r>
      <w:r w:rsidR="00F4466F">
        <w:rPr>
          <w:szCs w:val="22"/>
          <w:lang w:val="da-DK"/>
        </w:rPr>
        <w:t>.</w:t>
      </w:r>
    </w:p>
    <w:p w:rsidR="00A60E0B" w:rsidP="001F0882" w14:paraId="0C83D0BD" w14:textId="77777777">
      <w:pPr>
        <w:pStyle w:val="EMEANormal"/>
        <w:ind w:left="720"/>
        <w:rPr>
          <w:lang w:val="da-DK"/>
        </w:rPr>
      </w:pPr>
    </w:p>
    <w:p w:rsidR="00F4466F" w:rsidRPr="00A60E0B" w:rsidP="00A60E0B" w14:paraId="37EB9443" w14:textId="77777777">
      <w:pPr>
        <w:pStyle w:val="EMEANormal"/>
        <w:rPr>
          <w:lang w:val="da-DK"/>
        </w:rPr>
      </w:pPr>
      <w:r>
        <w:rPr>
          <w:szCs w:val="24"/>
          <w:lang w:val="da-DK"/>
        </w:rPr>
        <w:t>D</w:t>
      </w:r>
      <w:r w:rsidRPr="00A60E0B">
        <w:rPr>
          <w:szCs w:val="24"/>
          <w:lang w:val="da-DK"/>
        </w:rPr>
        <w:t>u</w:t>
      </w:r>
      <w:r>
        <w:rPr>
          <w:szCs w:val="24"/>
          <w:lang w:val="da-DK"/>
        </w:rPr>
        <w:t xml:space="preserve"> vil </w:t>
      </w:r>
      <w:r w:rsidRPr="00A60E0B">
        <w:rPr>
          <w:szCs w:val="24"/>
          <w:lang w:val="da-DK"/>
        </w:rPr>
        <w:t xml:space="preserve">først </w:t>
      </w:r>
      <w:r w:rsidRPr="00A60E0B" w:rsidR="00144CF6">
        <w:rPr>
          <w:szCs w:val="24"/>
          <w:lang w:val="da-DK"/>
        </w:rPr>
        <w:t>få</w:t>
      </w:r>
      <w:r w:rsidRPr="00A60E0B">
        <w:rPr>
          <w:szCs w:val="24"/>
          <w:lang w:val="da-DK"/>
        </w:rPr>
        <w:t xml:space="preserve"> anden medicin. Hvis du ikke har tilstrækkelig effekt </w:t>
      </w:r>
      <w:r w:rsidRPr="00A60E0B" w:rsidR="00144CF6">
        <w:rPr>
          <w:szCs w:val="24"/>
          <w:lang w:val="da-DK"/>
        </w:rPr>
        <w:t>af</w:t>
      </w:r>
      <w:r w:rsidRPr="00A60E0B">
        <w:rPr>
          <w:szCs w:val="24"/>
          <w:lang w:val="da-DK"/>
        </w:rPr>
        <w:t xml:space="preserve"> den medicin, vil du blive tilbudt Humira</w:t>
      </w:r>
      <w:r w:rsidR="0048470D">
        <w:rPr>
          <w:lang w:val="da-DK"/>
        </w:rPr>
        <w:t>.</w:t>
      </w:r>
    </w:p>
    <w:p w:rsidR="00F4466F" w:rsidP="00F4466F" w14:paraId="63A3B19E" w14:textId="77777777">
      <w:pPr>
        <w:pStyle w:val="DefaultText"/>
        <w:rPr>
          <w:rFonts w:ascii="Times New Roman" w:hAnsi="Times New Roman"/>
          <w:lang w:val="da-DK"/>
        </w:rPr>
      </w:pPr>
    </w:p>
    <w:p w:rsidR="00F4466F" w:rsidRPr="001F0882" w:rsidP="00F4466F" w14:paraId="19E1EE17" w14:textId="77777777">
      <w:pPr>
        <w:pStyle w:val="EMEANormal"/>
        <w:rPr>
          <w:b/>
          <w:szCs w:val="22"/>
          <w:lang w:val="da-DK"/>
        </w:rPr>
      </w:pPr>
      <w:r w:rsidRPr="001F0882">
        <w:rPr>
          <w:b/>
          <w:szCs w:val="22"/>
          <w:lang w:val="da-DK"/>
        </w:rPr>
        <w:t>Colitis ulcerosa</w:t>
      </w:r>
    </w:p>
    <w:p w:rsidR="00F4466F" w:rsidP="00F4466F" w14:paraId="0B77AD38" w14:textId="77777777">
      <w:pPr>
        <w:pStyle w:val="EMEANormal"/>
        <w:rPr>
          <w:szCs w:val="22"/>
          <w:lang w:val="da-DK"/>
        </w:rPr>
      </w:pPr>
    </w:p>
    <w:p w:rsidR="00F4466F" w:rsidP="00F4466F" w14:paraId="093CEE0D" w14:textId="77777777">
      <w:pPr>
        <w:pStyle w:val="EMEANormal"/>
        <w:rPr>
          <w:szCs w:val="22"/>
          <w:lang w:val="da-DK"/>
        </w:rPr>
      </w:pPr>
      <w:r w:rsidRPr="00FC100A">
        <w:rPr>
          <w:szCs w:val="22"/>
          <w:lang w:val="da-DK"/>
        </w:rPr>
        <w:t xml:space="preserve">Colitis ulcerosa er en inflammatorisk sygdom i </w:t>
      </w:r>
      <w:r w:rsidR="00A60E0B">
        <w:rPr>
          <w:szCs w:val="22"/>
          <w:lang w:val="da-DK"/>
        </w:rPr>
        <w:t>tyktarmen</w:t>
      </w:r>
      <w:r w:rsidRPr="00FC100A">
        <w:rPr>
          <w:szCs w:val="22"/>
          <w:lang w:val="da-DK"/>
        </w:rPr>
        <w:t>.</w:t>
      </w:r>
    </w:p>
    <w:p w:rsidR="00F4466F" w:rsidRPr="00D001A5" w:rsidP="00F4466F" w14:paraId="01851EC0" w14:textId="77777777">
      <w:pPr>
        <w:pStyle w:val="EMEANormal"/>
        <w:rPr>
          <w:szCs w:val="22"/>
          <w:lang w:val="da-DK"/>
        </w:rPr>
      </w:pPr>
    </w:p>
    <w:p w:rsidR="00541BA1" w:rsidP="00F4466F" w14:paraId="6AF95DCD" w14:textId="77777777">
      <w:pPr>
        <w:pStyle w:val="EMEANormal"/>
        <w:rPr>
          <w:lang w:val="da-DK"/>
        </w:rPr>
      </w:pPr>
      <w:r w:rsidRPr="00D51CCA">
        <w:rPr>
          <w:lang w:val="da-DK"/>
        </w:rPr>
        <w:t xml:space="preserve">Humira bruges til at behandle </w:t>
      </w:r>
    </w:p>
    <w:p w:rsidR="00541BA1" w:rsidP="000C1751" w14:paraId="7B906832" w14:textId="77777777">
      <w:pPr>
        <w:pStyle w:val="EMEANormal"/>
        <w:numPr>
          <w:ilvl w:val="0"/>
          <w:numId w:val="176"/>
        </w:numPr>
        <w:rPr>
          <w:lang w:val="da-DK"/>
        </w:rPr>
      </w:pPr>
      <w:r>
        <w:rPr>
          <w:lang w:val="da-DK"/>
        </w:rPr>
        <w:t xml:space="preserve">moderat til alvorlig </w:t>
      </w:r>
      <w:r w:rsidRPr="00FC100A" w:rsidR="00F4466F">
        <w:rPr>
          <w:szCs w:val="22"/>
          <w:lang w:val="da-DK"/>
        </w:rPr>
        <w:t>colitis ulcerosa</w:t>
      </w:r>
      <w:r w:rsidR="00F4466F">
        <w:rPr>
          <w:lang w:val="da-DK"/>
        </w:rPr>
        <w:t xml:space="preserve"> hos voksne</w:t>
      </w:r>
      <w:r w:rsidR="002325F3">
        <w:rPr>
          <w:lang w:val="da-DK"/>
        </w:rPr>
        <w:t xml:space="preserve"> og</w:t>
      </w:r>
    </w:p>
    <w:p w:rsidR="00541BA1" w:rsidP="000C1751" w14:paraId="6DFA531A" w14:textId="77777777">
      <w:pPr>
        <w:pStyle w:val="EMEANormal"/>
        <w:numPr>
          <w:ilvl w:val="0"/>
          <w:numId w:val="176"/>
        </w:numPr>
        <w:rPr>
          <w:szCs w:val="22"/>
          <w:lang w:val="da-DK"/>
        </w:rPr>
      </w:pPr>
      <w:r>
        <w:rPr>
          <w:lang w:val="da-DK"/>
        </w:rPr>
        <w:t>moderat til alvorlig colitis ulcerosa hos børn og unge i alderen 6 til 17 år</w:t>
      </w:r>
      <w:r w:rsidRPr="00FC100A">
        <w:rPr>
          <w:szCs w:val="22"/>
          <w:lang w:val="da-DK"/>
        </w:rPr>
        <w:t xml:space="preserve"> </w:t>
      </w:r>
    </w:p>
    <w:p w:rsidR="00541BA1" w:rsidP="00F4466F" w14:paraId="3752FFE9" w14:textId="77777777">
      <w:pPr>
        <w:pStyle w:val="EMEANormal"/>
        <w:rPr>
          <w:szCs w:val="22"/>
          <w:lang w:val="da-DK"/>
        </w:rPr>
      </w:pPr>
    </w:p>
    <w:p w:rsidR="00F4466F" w:rsidP="00F4466F" w14:paraId="0630640A" w14:textId="77777777">
      <w:pPr>
        <w:pStyle w:val="EMEANormal"/>
        <w:rPr>
          <w:szCs w:val="22"/>
          <w:lang w:val="da-DK"/>
        </w:rPr>
      </w:pPr>
      <w:r>
        <w:rPr>
          <w:szCs w:val="22"/>
          <w:lang w:val="da-DK"/>
        </w:rPr>
        <w:t>D</w:t>
      </w:r>
      <w:r w:rsidRPr="00FC100A">
        <w:rPr>
          <w:szCs w:val="22"/>
          <w:lang w:val="da-DK"/>
        </w:rPr>
        <w:t xml:space="preserve">u </w:t>
      </w:r>
      <w:r w:rsidR="00FE7A95">
        <w:rPr>
          <w:szCs w:val="22"/>
          <w:lang w:val="da-DK"/>
        </w:rPr>
        <w:t xml:space="preserve">vil </w:t>
      </w:r>
      <w:r w:rsidRPr="00FC100A">
        <w:rPr>
          <w:szCs w:val="22"/>
          <w:lang w:val="da-DK"/>
        </w:rPr>
        <w:t xml:space="preserve">først </w:t>
      </w:r>
      <w:r>
        <w:rPr>
          <w:szCs w:val="22"/>
          <w:lang w:val="da-DK"/>
        </w:rPr>
        <w:t>få</w:t>
      </w:r>
      <w:r w:rsidRPr="00FC100A">
        <w:rPr>
          <w:szCs w:val="22"/>
          <w:lang w:val="da-DK"/>
        </w:rPr>
        <w:t xml:space="preserve"> anden medicin. Hvis du ikke har tilstrækkelig </w:t>
      </w:r>
      <w:r>
        <w:rPr>
          <w:szCs w:val="22"/>
          <w:lang w:val="da-DK"/>
        </w:rPr>
        <w:t>virkning af</w:t>
      </w:r>
      <w:r w:rsidRPr="00FC100A">
        <w:rPr>
          <w:szCs w:val="22"/>
          <w:lang w:val="da-DK"/>
        </w:rPr>
        <w:t xml:space="preserve"> den</w:t>
      </w:r>
      <w:r>
        <w:rPr>
          <w:szCs w:val="22"/>
          <w:lang w:val="da-DK"/>
        </w:rPr>
        <w:t>ne</w:t>
      </w:r>
      <w:r w:rsidRPr="00FC100A">
        <w:rPr>
          <w:szCs w:val="22"/>
          <w:lang w:val="da-DK"/>
        </w:rPr>
        <w:t xml:space="preserve"> medicin, </w:t>
      </w:r>
      <w:r>
        <w:rPr>
          <w:szCs w:val="22"/>
          <w:lang w:val="da-DK"/>
        </w:rPr>
        <w:t>kan</w:t>
      </w:r>
      <w:r w:rsidRPr="00FC100A">
        <w:rPr>
          <w:szCs w:val="22"/>
          <w:lang w:val="da-DK"/>
        </w:rPr>
        <w:t xml:space="preserve"> du </w:t>
      </w:r>
      <w:r>
        <w:rPr>
          <w:szCs w:val="22"/>
          <w:lang w:val="da-DK"/>
        </w:rPr>
        <w:t>få</w:t>
      </w:r>
      <w:r w:rsidRPr="00FC100A">
        <w:rPr>
          <w:szCs w:val="22"/>
          <w:lang w:val="da-DK"/>
        </w:rPr>
        <w:t xml:space="preserve"> Humira</w:t>
      </w:r>
      <w:r w:rsidRPr="00D001A5">
        <w:rPr>
          <w:szCs w:val="22"/>
          <w:lang w:val="da-DK"/>
        </w:rPr>
        <w:t>.</w:t>
      </w:r>
    </w:p>
    <w:p w:rsidR="00444A0D" w:rsidP="00F4466F" w14:paraId="097A97AC" w14:textId="77777777">
      <w:pPr>
        <w:pStyle w:val="EMEANormal"/>
        <w:rPr>
          <w:szCs w:val="22"/>
          <w:lang w:val="da-DK"/>
        </w:rPr>
      </w:pPr>
    </w:p>
    <w:p w:rsidR="00500E23" w:rsidRPr="001F0882" w:rsidP="00500E23" w14:paraId="3F195243" w14:textId="77777777">
      <w:pPr>
        <w:rPr>
          <w:b/>
          <w:lang w:val="da-DK"/>
        </w:rPr>
      </w:pPr>
      <w:r w:rsidRPr="001F0882">
        <w:rPr>
          <w:b/>
          <w:lang w:val="da-DK"/>
        </w:rPr>
        <w:t>Ikke-infektiøs uveitis</w:t>
      </w:r>
    </w:p>
    <w:p w:rsidR="00500E23" w:rsidP="00500E23" w14:paraId="4975B7B2" w14:textId="77777777">
      <w:pPr>
        <w:rPr>
          <w:lang w:val="da-DK"/>
        </w:rPr>
      </w:pPr>
    </w:p>
    <w:p w:rsidR="00500E23" w:rsidRPr="00A8522F" w:rsidP="00500E23" w14:paraId="4414FBF5" w14:textId="77777777">
      <w:pPr>
        <w:rPr>
          <w:b/>
          <w:lang w:val="x-none"/>
        </w:rPr>
      </w:pPr>
      <w:r w:rsidRPr="00A8522F">
        <w:rPr>
          <w:lang w:val="da-DK"/>
        </w:rPr>
        <w:t>Ikke-infektiøs uveitis er en</w:t>
      </w:r>
      <w:r>
        <w:rPr>
          <w:lang w:val="da-DK"/>
        </w:rPr>
        <w:t xml:space="preserve"> </w:t>
      </w:r>
      <w:r w:rsidRPr="00A8522F">
        <w:rPr>
          <w:lang w:val="da-DK"/>
        </w:rPr>
        <w:t>betændelses</w:t>
      </w:r>
      <w:r>
        <w:rPr>
          <w:lang w:val="da-DK"/>
        </w:rPr>
        <w:t xml:space="preserve">lignende (inflammatorisk) </w:t>
      </w:r>
      <w:r w:rsidRPr="00A8522F">
        <w:rPr>
          <w:lang w:val="da-DK"/>
        </w:rPr>
        <w:t>sygdom</w:t>
      </w:r>
      <w:r>
        <w:rPr>
          <w:lang w:val="da-DK"/>
        </w:rPr>
        <w:t>,</w:t>
      </w:r>
      <w:r w:rsidRPr="00A8522F">
        <w:rPr>
          <w:lang w:val="da-DK"/>
        </w:rPr>
        <w:t xml:space="preserve"> som påvirker bestemte dele af øjet.</w:t>
      </w:r>
      <w:r w:rsidRPr="00A8522F">
        <w:rPr>
          <w:lang w:val="x-none"/>
        </w:rPr>
        <w:t xml:space="preserve"> </w:t>
      </w:r>
    </w:p>
    <w:p w:rsidR="00500E23" w:rsidRPr="00D90B3C" w:rsidP="00500E23" w14:paraId="7412CD1A" w14:textId="77777777">
      <w:pPr>
        <w:rPr>
          <w:b/>
          <w:lang w:val="da-DK"/>
        </w:rPr>
      </w:pPr>
    </w:p>
    <w:p w:rsidR="00CA1C25" w:rsidP="00CA1C25" w14:paraId="10535C41" w14:textId="77777777">
      <w:pPr>
        <w:rPr>
          <w:lang w:val="da-DK"/>
        </w:rPr>
      </w:pPr>
      <w:r w:rsidRPr="00A8522F">
        <w:rPr>
          <w:lang w:val="da-DK"/>
        </w:rPr>
        <w:t xml:space="preserve">Humira bruges til at behandle </w:t>
      </w:r>
    </w:p>
    <w:p w:rsidR="00CA1C25" w:rsidP="003D23F9" w14:paraId="6906DC30" w14:textId="77777777">
      <w:pPr>
        <w:pStyle w:val="DefaultText"/>
        <w:numPr>
          <w:ilvl w:val="0"/>
          <w:numId w:val="133"/>
        </w:numPr>
        <w:rPr>
          <w:rFonts w:ascii="Times New Roman" w:hAnsi="Times New Roman"/>
          <w:lang w:val="da-DK"/>
        </w:rPr>
      </w:pPr>
      <w:r w:rsidRPr="003D23F9">
        <w:rPr>
          <w:rFonts w:ascii="Times New Roman" w:hAnsi="Times New Roman"/>
          <w:lang w:val="da-DK"/>
        </w:rPr>
        <w:t xml:space="preserve">voksne med ikke-infektiøs uveitis (regnbuehindebetændelse), som påvirker den bagerste del af </w:t>
      </w:r>
    </w:p>
    <w:p w:rsidR="00CA1C25" w:rsidRPr="003D23F9" w:rsidP="003D23F9" w14:paraId="473A0E94" w14:textId="77777777">
      <w:pPr>
        <w:pStyle w:val="DefaultText"/>
        <w:ind w:left="360"/>
        <w:rPr>
          <w:rFonts w:ascii="Times New Roman" w:hAnsi="Times New Roman"/>
          <w:lang w:val="da-DK"/>
        </w:rPr>
      </w:pPr>
      <w:r>
        <w:rPr>
          <w:rFonts w:ascii="Times New Roman" w:hAnsi="Times New Roman"/>
          <w:lang w:val="da-DK"/>
        </w:rPr>
        <w:t xml:space="preserve">    </w:t>
      </w:r>
      <w:r w:rsidRPr="003D23F9" w:rsidR="00500E23">
        <w:rPr>
          <w:rFonts w:ascii="Times New Roman" w:hAnsi="Times New Roman"/>
          <w:lang w:val="da-DK"/>
        </w:rPr>
        <w:t xml:space="preserve">øjet. </w:t>
      </w:r>
    </w:p>
    <w:p w:rsidR="00CA1C25" w:rsidRPr="00116619" w:rsidP="00CA1C25" w14:paraId="194E283F" w14:textId="77777777">
      <w:pPr>
        <w:pStyle w:val="DefaultText"/>
        <w:numPr>
          <w:ilvl w:val="0"/>
          <w:numId w:val="133"/>
        </w:numPr>
        <w:rPr>
          <w:rFonts w:ascii="Times New Roman" w:hAnsi="Times New Roman"/>
          <w:szCs w:val="22"/>
          <w:lang w:val="da-DK"/>
        </w:rPr>
      </w:pPr>
      <w:r>
        <w:rPr>
          <w:rFonts w:ascii="Times New Roman" w:hAnsi="Times New Roman"/>
          <w:lang w:val="da-DK"/>
        </w:rPr>
        <w:t>børn f</w:t>
      </w:r>
      <w:r w:rsidRPr="00116619">
        <w:rPr>
          <w:rFonts w:ascii="Times New Roman" w:hAnsi="Times New Roman"/>
          <w:lang w:val="da-DK"/>
        </w:rPr>
        <w:t>ra 2 år med kronisk ikke-infektiøs sy</w:t>
      </w:r>
      <w:r w:rsidR="00D50348">
        <w:rPr>
          <w:rFonts w:ascii="Times New Roman" w:hAnsi="Times New Roman"/>
          <w:lang w:val="da-DK"/>
        </w:rPr>
        <w:t>g</w:t>
      </w:r>
      <w:r w:rsidRPr="00116619">
        <w:rPr>
          <w:rFonts w:ascii="Times New Roman" w:hAnsi="Times New Roman"/>
          <w:lang w:val="da-DK"/>
        </w:rPr>
        <w:t>dom,</w:t>
      </w:r>
      <w:r>
        <w:rPr>
          <w:rFonts w:ascii="Times New Roman" w:hAnsi="Times New Roman"/>
          <w:lang w:val="da-DK"/>
        </w:rPr>
        <w:t xml:space="preserve"> </w:t>
      </w:r>
      <w:r w:rsidRPr="00116619">
        <w:rPr>
          <w:rFonts w:ascii="Times New Roman" w:hAnsi="Times New Roman"/>
          <w:lang w:val="da-DK"/>
        </w:rPr>
        <w:t>som påvirker forreste del af øjet.</w:t>
      </w:r>
    </w:p>
    <w:p w:rsidR="00CA1C25" w:rsidRPr="004D4CE1" w:rsidP="003D23F9" w14:paraId="666AC29D" w14:textId="77777777">
      <w:pPr>
        <w:ind w:left="720"/>
        <w:rPr>
          <w:szCs w:val="22"/>
          <w:lang w:val="da-DK"/>
        </w:rPr>
      </w:pPr>
    </w:p>
    <w:p w:rsidR="00CA1C25" w:rsidRPr="004D4CE1" w:rsidP="003D23F9" w14:paraId="28B8F70D" w14:textId="77777777">
      <w:pPr>
        <w:ind w:left="360"/>
        <w:rPr>
          <w:szCs w:val="22"/>
          <w:lang w:val="da-DK"/>
        </w:rPr>
      </w:pPr>
      <w:r>
        <w:rPr>
          <w:lang w:val="da-DK"/>
        </w:rPr>
        <w:t>Inflammationen</w:t>
      </w:r>
      <w:r w:rsidRPr="00A8522F">
        <w:rPr>
          <w:lang w:val="da-DK"/>
        </w:rPr>
        <w:t xml:space="preserve"> </w:t>
      </w:r>
      <w:r w:rsidR="00110D67">
        <w:rPr>
          <w:lang w:val="da-DK"/>
        </w:rPr>
        <w:t xml:space="preserve">kan </w:t>
      </w:r>
      <w:r w:rsidRPr="00A8522F">
        <w:rPr>
          <w:lang w:val="da-DK"/>
        </w:rPr>
        <w:t>føre til neds</w:t>
      </w:r>
      <w:r>
        <w:rPr>
          <w:lang w:val="da-DK"/>
        </w:rPr>
        <w:t>at</w:t>
      </w:r>
      <w:r w:rsidRPr="00A8522F">
        <w:rPr>
          <w:lang w:val="da-DK"/>
        </w:rPr>
        <w:t xml:space="preserve"> syn og/eller fluer i øjet (sværm af uk</w:t>
      </w:r>
      <w:r>
        <w:rPr>
          <w:lang w:val="da-DK"/>
        </w:rPr>
        <w:t>l</w:t>
      </w:r>
      <w:r w:rsidRPr="00A8522F">
        <w:rPr>
          <w:lang w:val="da-DK"/>
        </w:rPr>
        <w:t>arheder i øjet</w:t>
      </w:r>
      <w:r>
        <w:rPr>
          <w:lang w:val="da-DK"/>
        </w:rPr>
        <w:t>,</w:t>
      </w:r>
      <w:r w:rsidRPr="00A8522F">
        <w:rPr>
          <w:lang w:val="da-DK"/>
        </w:rPr>
        <w:t xml:space="preserve"> som bevæger sig i synsfeltet). Humira virker ved at reducere denne </w:t>
      </w:r>
      <w:r>
        <w:rPr>
          <w:lang w:val="da-DK"/>
        </w:rPr>
        <w:t>inflammation</w:t>
      </w:r>
      <w:r w:rsidRPr="00A8522F">
        <w:rPr>
          <w:lang w:val="da-DK"/>
        </w:rPr>
        <w:t>.</w:t>
      </w:r>
      <w:r w:rsidRPr="00CA1C25">
        <w:rPr>
          <w:szCs w:val="22"/>
          <w:lang w:val="da-DK"/>
        </w:rPr>
        <w:t xml:space="preserve"> </w:t>
      </w:r>
      <w:r w:rsidRPr="004D4CE1">
        <w:rPr>
          <w:szCs w:val="22"/>
          <w:lang w:val="da-DK"/>
        </w:rPr>
        <w:t>Du vil først få anden medicin. Hvis du ikke reagerer godt nok på denne medicin, kan du få Humira.</w:t>
      </w:r>
    </w:p>
    <w:p w:rsidR="00F4466F" w:rsidP="00F4466F" w14:paraId="5AEA646B" w14:textId="77777777">
      <w:pPr>
        <w:pStyle w:val="EMEANormal"/>
        <w:rPr>
          <w:lang w:val="da-DK"/>
        </w:rPr>
      </w:pPr>
    </w:p>
    <w:p w:rsidR="0051634E" w:rsidP="00F4466F" w14:paraId="6D1B4DA3" w14:textId="77777777">
      <w:pPr>
        <w:pStyle w:val="EMEANormal"/>
        <w:rPr>
          <w:lang w:val="da-DK"/>
        </w:rPr>
      </w:pPr>
    </w:p>
    <w:p w:rsidR="00F4466F" w:rsidP="002621B3" w14:paraId="4B7E4E37" w14:textId="77777777">
      <w:pPr>
        <w:pStyle w:val="EMEANormal"/>
        <w:keepNext/>
        <w:rPr>
          <w:b/>
          <w:noProof/>
          <w:szCs w:val="24"/>
          <w:lang w:val="da-DK"/>
        </w:rPr>
      </w:pPr>
      <w:r w:rsidRPr="008F497B">
        <w:rPr>
          <w:b/>
          <w:szCs w:val="24"/>
          <w:lang w:val="da-DK"/>
        </w:rPr>
        <w:t>2.</w:t>
      </w:r>
      <w:r w:rsidRPr="008F497B">
        <w:rPr>
          <w:b/>
          <w:szCs w:val="24"/>
          <w:lang w:val="da-DK"/>
        </w:rPr>
        <w:tab/>
      </w:r>
      <w:r w:rsidRPr="008F497B">
        <w:rPr>
          <w:b/>
          <w:noProof/>
          <w:szCs w:val="24"/>
          <w:lang w:val="da-DK"/>
        </w:rPr>
        <w:t xml:space="preserve">Det skal du vide, før du begynder at </w:t>
      </w:r>
      <w:r w:rsidR="00FF69E4">
        <w:rPr>
          <w:b/>
          <w:noProof/>
          <w:szCs w:val="24"/>
          <w:lang w:val="da-DK"/>
        </w:rPr>
        <w:t>tage</w:t>
      </w:r>
      <w:r>
        <w:rPr>
          <w:b/>
          <w:noProof/>
          <w:szCs w:val="24"/>
          <w:lang w:val="da-DK"/>
        </w:rPr>
        <w:t xml:space="preserve"> Humira</w:t>
      </w:r>
    </w:p>
    <w:p w:rsidR="00F4466F" w:rsidRPr="003C76AE" w:rsidP="002621B3" w14:paraId="478B7251" w14:textId="77777777">
      <w:pPr>
        <w:pStyle w:val="EMEANormal"/>
        <w:keepNext/>
        <w:rPr>
          <w:lang w:val="da-DK"/>
        </w:rPr>
      </w:pPr>
    </w:p>
    <w:p w:rsidR="00F4466F" w:rsidP="002621B3" w14:paraId="4BAD5B33" w14:textId="77777777">
      <w:pPr>
        <w:pStyle w:val="EMEAHeading2SPCEmpty"/>
        <w:keepNext/>
        <w:spacing w:after="0" w:afterLines="0"/>
        <w:rPr>
          <w:rFonts w:ascii="Times New Roman" w:hAnsi="Times New Roman"/>
          <w:bCs/>
          <w:lang w:val="da-DK"/>
        </w:rPr>
      </w:pPr>
      <w:r>
        <w:rPr>
          <w:rFonts w:ascii="Times New Roman" w:hAnsi="Times New Roman"/>
          <w:bCs/>
          <w:lang w:val="da-DK"/>
        </w:rPr>
        <w:t>Tag ikke Humira</w:t>
      </w:r>
    </w:p>
    <w:p w:rsidR="00C23CBF" w:rsidRPr="00C23CBF" w:rsidP="002621B3" w14:paraId="5490A232" w14:textId="77777777">
      <w:pPr>
        <w:pStyle w:val="EMEANormal"/>
        <w:keepNext/>
        <w:rPr>
          <w:lang w:val="da-DK"/>
        </w:rPr>
      </w:pPr>
    </w:p>
    <w:p w:rsidR="00F4466F" w:rsidP="002621B3" w14:paraId="4BAB3CDE" w14:textId="77777777">
      <w:pPr>
        <w:pStyle w:val="EMEABullet2"/>
        <w:keepNext/>
        <w:numPr>
          <w:ilvl w:val="0"/>
          <w:numId w:val="48"/>
        </w:numPr>
        <w:tabs>
          <w:tab w:val="clear" w:pos="567"/>
        </w:tabs>
        <w:rPr>
          <w:lang w:val="da-DK"/>
        </w:rPr>
      </w:pPr>
      <w:r>
        <w:rPr>
          <w:lang w:val="da-DK"/>
        </w:rPr>
        <w:t xml:space="preserve">   </w:t>
      </w:r>
      <w:r w:rsidR="00A60E0B">
        <w:rPr>
          <w:lang w:val="da-DK"/>
        </w:rPr>
        <w:t>h</w:t>
      </w:r>
      <w:r>
        <w:rPr>
          <w:lang w:val="da-DK"/>
        </w:rPr>
        <w:t xml:space="preserve">vis du er allergisk over for adalimumab eller et af de øvrige indholdsstoffer (angivet i punkt 6). </w:t>
      </w:r>
    </w:p>
    <w:p w:rsidR="00F4466F" w:rsidP="002621B3" w14:paraId="034AEF49" w14:textId="77777777">
      <w:pPr>
        <w:pStyle w:val="EMEABullet2"/>
        <w:keepNext/>
        <w:tabs>
          <w:tab w:val="num" w:pos="550"/>
          <w:tab w:val="clear" w:pos="567"/>
        </w:tabs>
        <w:ind w:left="550" w:hanging="550"/>
        <w:rPr>
          <w:lang w:val="da-DK"/>
        </w:rPr>
      </w:pPr>
    </w:p>
    <w:p w:rsidR="00F4466F" w:rsidP="002621B3" w14:paraId="6CCA86CD" w14:textId="77777777">
      <w:pPr>
        <w:pStyle w:val="EMEABullet2"/>
        <w:keepNext/>
        <w:numPr>
          <w:ilvl w:val="0"/>
          <w:numId w:val="49"/>
        </w:numPr>
        <w:tabs>
          <w:tab w:val="clear" w:pos="567"/>
        </w:tabs>
        <w:rPr>
          <w:lang w:val="da-DK"/>
        </w:rPr>
      </w:pPr>
      <w:r>
        <w:rPr>
          <w:lang w:val="da-DK"/>
        </w:rPr>
        <w:t xml:space="preserve">   </w:t>
      </w:r>
      <w:r w:rsidR="00A60E0B">
        <w:rPr>
          <w:lang w:val="da-DK"/>
        </w:rPr>
        <w:t>h</w:t>
      </w:r>
      <w:r>
        <w:rPr>
          <w:lang w:val="da-DK"/>
        </w:rPr>
        <w:t xml:space="preserve">vis du har  </w:t>
      </w:r>
      <w:r w:rsidRPr="0078541A" w:rsidR="0078541A">
        <w:rPr>
          <w:lang w:val="da-DK"/>
        </w:rPr>
        <w:t xml:space="preserve">aktiv tuberkulose eller </w:t>
      </w:r>
      <w:r w:rsidR="0078541A">
        <w:rPr>
          <w:lang w:val="da-DK"/>
        </w:rPr>
        <w:t xml:space="preserve">andre </w:t>
      </w:r>
      <w:r>
        <w:rPr>
          <w:lang w:val="da-DK"/>
        </w:rPr>
        <w:t>alvorlig infektion</w:t>
      </w:r>
      <w:r w:rsidR="0078541A">
        <w:rPr>
          <w:lang w:val="da-DK"/>
        </w:rPr>
        <w:t>er</w:t>
      </w:r>
      <w:r>
        <w:rPr>
          <w:lang w:val="da-DK"/>
        </w:rPr>
        <w:t>, (se ”Advarsler og forsigtighedsregler”). Det er vigtigt, at du informerer lægen, hvis du har symptomer på infektioner, f.eks. feber, sår, træthedsfornemmelse, tandproblemer.</w:t>
      </w:r>
    </w:p>
    <w:p w:rsidR="00F4466F" w:rsidP="002621B3" w14:paraId="30A26B06" w14:textId="77777777">
      <w:pPr>
        <w:pStyle w:val="EMEABullet2"/>
        <w:keepNext/>
        <w:tabs>
          <w:tab w:val="num" w:pos="550"/>
          <w:tab w:val="clear" w:pos="567"/>
        </w:tabs>
        <w:ind w:left="550" w:hanging="550"/>
        <w:rPr>
          <w:lang w:val="da-DK"/>
        </w:rPr>
      </w:pPr>
    </w:p>
    <w:p w:rsidR="00F4466F" w:rsidP="002621B3" w14:paraId="61F09C05" w14:textId="77777777">
      <w:pPr>
        <w:pStyle w:val="EMEABullet2"/>
        <w:keepNext/>
        <w:numPr>
          <w:ilvl w:val="0"/>
          <w:numId w:val="50"/>
        </w:numPr>
        <w:tabs>
          <w:tab w:val="clear" w:pos="567"/>
        </w:tabs>
        <w:rPr>
          <w:lang w:val="da-DK"/>
        </w:rPr>
      </w:pPr>
      <w:r>
        <w:rPr>
          <w:lang w:val="da-DK"/>
        </w:rPr>
        <w:t xml:space="preserve">   </w:t>
      </w:r>
      <w:r w:rsidR="00A60E0B">
        <w:rPr>
          <w:lang w:val="da-DK"/>
        </w:rPr>
        <w:t>h</w:t>
      </w:r>
      <w:r>
        <w:rPr>
          <w:lang w:val="da-DK"/>
        </w:rPr>
        <w:t xml:space="preserve">vis du lider af moderat </w:t>
      </w:r>
      <w:r w:rsidR="0043422A">
        <w:rPr>
          <w:lang w:val="da-DK"/>
        </w:rPr>
        <w:t>eller</w:t>
      </w:r>
      <w:r>
        <w:rPr>
          <w:lang w:val="da-DK"/>
        </w:rPr>
        <w:t xml:space="preserve"> alvorlig hjerteinsufficiens. Det er vigtigt at informere lægen, hvis du har eller har haft en alvorlig hjertesygdom (se ”Advarsler og forsigtighedsregler”).</w:t>
      </w:r>
    </w:p>
    <w:p w:rsidR="00C23CBF" w:rsidRPr="00C23CBF" w:rsidP="00C23CBF" w14:paraId="669E59A9" w14:textId="77777777">
      <w:pPr>
        <w:pStyle w:val="EMEANormal"/>
        <w:rPr>
          <w:lang w:val="da-DK"/>
        </w:rPr>
      </w:pPr>
    </w:p>
    <w:p w:rsidR="00F4466F" w:rsidP="00C23CBF" w14:paraId="63E28D2C" w14:textId="77777777">
      <w:pPr>
        <w:pStyle w:val="EMEAHeadingLeaflet"/>
        <w:spacing w:before="0" w:beforeLines="0" w:after="0" w:afterLines="0"/>
        <w:rPr>
          <w:rFonts w:ascii="Times New Roman" w:hAnsi="Times New Roman"/>
          <w:bCs/>
          <w:lang w:val="da-DK"/>
        </w:rPr>
      </w:pPr>
      <w:r>
        <w:rPr>
          <w:rFonts w:ascii="Times New Roman" w:hAnsi="Times New Roman"/>
          <w:bCs/>
          <w:lang w:val="da-DK"/>
        </w:rPr>
        <w:t>Advarsler og forsigtighedsregler</w:t>
      </w:r>
    </w:p>
    <w:p w:rsidR="00C23CBF" w:rsidRPr="00C23CBF" w:rsidP="00C23CBF" w14:paraId="054EB697" w14:textId="77777777">
      <w:pPr>
        <w:pStyle w:val="EMEANormal"/>
        <w:rPr>
          <w:lang w:val="da-DK"/>
        </w:rPr>
      </w:pPr>
    </w:p>
    <w:p w:rsidR="00F4466F" w:rsidP="00F4466F" w14:paraId="37BF7E05" w14:textId="77777777">
      <w:pPr>
        <w:pStyle w:val="EMEANormal"/>
        <w:rPr>
          <w:noProof/>
          <w:szCs w:val="24"/>
          <w:lang w:val="da-DK"/>
        </w:rPr>
      </w:pPr>
      <w:r w:rsidRPr="008F497B">
        <w:rPr>
          <w:noProof/>
          <w:szCs w:val="24"/>
          <w:lang w:val="da-DK"/>
        </w:rPr>
        <w:t>Kontakt lægen</w:t>
      </w:r>
      <w:r w:rsidR="00E2286E">
        <w:rPr>
          <w:noProof/>
          <w:szCs w:val="24"/>
          <w:lang w:val="da-DK"/>
        </w:rPr>
        <w:t xml:space="preserve"> eller</w:t>
      </w:r>
      <w:r w:rsidR="001C10E6">
        <w:rPr>
          <w:noProof/>
          <w:szCs w:val="24"/>
          <w:lang w:val="da-DK"/>
        </w:rPr>
        <w:t xml:space="preserve"> </w:t>
      </w:r>
      <w:r w:rsidRPr="008F497B">
        <w:rPr>
          <w:noProof/>
          <w:szCs w:val="24"/>
          <w:lang w:val="da-DK"/>
        </w:rPr>
        <w:t>apotek</w:t>
      </w:r>
      <w:r w:rsidRPr="008F497B">
        <w:rPr>
          <w:noProof/>
          <w:lang w:val="da-DK"/>
        </w:rPr>
        <w:t>spersonalet</w:t>
      </w:r>
      <w:r w:rsidRPr="008F497B">
        <w:rPr>
          <w:noProof/>
          <w:szCs w:val="24"/>
          <w:lang w:val="da-DK"/>
        </w:rPr>
        <w:t>, før</w:t>
      </w:r>
      <w:r>
        <w:rPr>
          <w:noProof/>
          <w:szCs w:val="24"/>
          <w:lang w:val="da-DK"/>
        </w:rPr>
        <w:t xml:space="preserve"> </w:t>
      </w:r>
      <w:r w:rsidRPr="008F497B">
        <w:rPr>
          <w:noProof/>
          <w:szCs w:val="24"/>
          <w:lang w:val="da-DK"/>
        </w:rPr>
        <w:t>du</w:t>
      </w:r>
      <w:r>
        <w:rPr>
          <w:noProof/>
          <w:szCs w:val="24"/>
          <w:lang w:val="da-DK"/>
        </w:rPr>
        <w:t xml:space="preserve"> </w:t>
      </w:r>
      <w:r w:rsidR="00C734ED">
        <w:rPr>
          <w:noProof/>
          <w:szCs w:val="24"/>
          <w:lang w:val="da-DK"/>
        </w:rPr>
        <w:t>tager</w:t>
      </w:r>
      <w:r>
        <w:rPr>
          <w:noProof/>
          <w:szCs w:val="24"/>
          <w:lang w:val="da-DK"/>
        </w:rPr>
        <w:t xml:space="preserve"> Humira.</w:t>
      </w:r>
    </w:p>
    <w:p w:rsidR="0078541A" w:rsidRPr="001F0882" w:rsidP="0078541A" w14:paraId="48526460" w14:textId="77777777">
      <w:pPr>
        <w:pStyle w:val="EMEANormal"/>
        <w:rPr>
          <w:u w:val="single"/>
          <w:lang w:val="da-DK"/>
        </w:rPr>
      </w:pPr>
    </w:p>
    <w:p w:rsidR="0078541A" w:rsidP="0078541A" w14:paraId="1BE1998F" w14:textId="77777777">
      <w:pPr>
        <w:pStyle w:val="EMEANormal"/>
        <w:rPr>
          <w:u w:val="single"/>
          <w:lang w:val="da-DK"/>
        </w:rPr>
      </w:pPr>
      <w:r w:rsidRPr="001F0882">
        <w:rPr>
          <w:u w:val="single"/>
          <w:lang w:val="da-DK"/>
        </w:rPr>
        <w:t>Allergiske reaktioner</w:t>
      </w:r>
    </w:p>
    <w:p w:rsidR="009F2AAF" w:rsidRPr="001F0882" w:rsidP="0078541A" w14:paraId="38CCBEE5" w14:textId="77777777">
      <w:pPr>
        <w:pStyle w:val="EMEANormal"/>
        <w:rPr>
          <w:u w:val="single"/>
          <w:lang w:val="da-DK"/>
        </w:rPr>
      </w:pPr>
    </w:p>
    <w:p w:rsidR="00F4466F" w:rsidP="001C4540" w14:paraId="21C416A8" w14:textId="77777777">
      <w:pPr>
        <w:pStyle w:val="EMEANormal"/>
        <w:numPr>
          <w:ilvl w:val="0"/>
          <w:numId w:val="51"/>
        </w:numPr>
        <w:tabs>
          <w:tab w:val="left" w:pos="0"/>
          <w:tab w:val="clear" w:pos="562"/>
        </w:tabs>
        <w:rPr>
          <w:lang w:val="da-DK"/>
        </w:rPr>
      </w:pPr>
      <w:r>
        <w:rPr>
          <w:lang w:val="da-DK"/>
        </w:rPr>
        <w:t xml:space="preserve">  </w:t>
      </w:r>
      <w:r w:rsidRPr="00CC2ECA">
        <w:rPr>
          <w:lang w:val="da-DK"/>
        </w:rPr>
        <w:t xml:space="preserve">Hvis </w:t>
      </w:r>
      <w:r>
        <w:rPr>
          <w:lang w:val="da-DK"/>
        </w:rPr>
        <w:t>du</w:t>
      </w:r>
      <w:r w:rsidRPr="00CC2ECA">
        <w:rPr>
          <w:lang w:val="da-DK"/>
        </w:rPr>
        <w:t xml:space="preserve"> </w:t>
      </w:r>
      <w:r w:rsidRPr="00CC2ECA" w:rsidR="0078541A">
        <w:rPr>
          <w:lang w:val="da-DK"/>
        </w:rPr>
        <w:t>får</w:t>
      </w:r>
      <w:r w:rsidRPr="00CC2ECA">
        <w:rPr>
          <w:lang w:val="da-DK"/>
        </w:rPr>
        <w:t xml:space="preserve"> allergiske reaktioner med symptomer som </w:t>
      </w:r>
      <w:r>
        <w:rPr>
          <w:lang w:val="da-DK"/>
        </w:rPr>
        <w:t>trykken i brystet, hvæsende</w:t>
      </w:r>
      <w:r w:rsidR="006507FB">
        <w:rPr>
          <w:lang w:val="da-DK"/>
        </w:rPr>
        <w:t xml:space="preserve"> </w:t>
      </w:r>
      <w:r>
        <w:rPr>
          <w:lang w:val="da-DK"/>
        </w:rPr>
        <w:t>vejrtrækning, svimmelhed, hævelser eller udslæt, så undlad at injicere mere Humira, og kontakt straks lægen</w:t>
      </w:r>
      <w:r w:rsidR="00F12D17">
        <w:rPr>
          <w:lang w:val="da-DK"/>
        </w:rPr>
        <w:t xml:space="preserve">, </w:t>
      </w:r>
      <w:r w:rsidRPr="00156F5B" w:rsidR="00F12D17">
        <w:rPr>
          <w:szCs w:val="22"/>
          <w:lang w:val="da-DK"/>
        </w:rPr>
        <w:t>da disse reaktioner i sjældne tilfælde kan være livstruende</w:t>
      </w:r>
      <w:r>
        <w:rPr>
          <w:lang w:val="da-DK"/>
        </w:rPr>
        <w:t>.</w:t>
      </w:r>
    </w:p>
    <w:p w:rsidR="0078541A" w:rsidRPr="0078541A" w:rsidP="001F0882" w14:paraId="7AA5FF19" w14:textId="77777777">
      <w:pPr>
        <w:pStyle w:val="EMEANormal"/>
        <w:rPr>
          <w:lang w:val="da-DK"/>
        </w:rPr>
      </w:pPr>
    </w:p>
    <w:p w:rsidR="00F4466F" w:rsidP="001F0882" w14:paraId="4D385AA4" w14:textId="77777777">
      <w:pPr>
        <w:pStyle w:val="EMEABullet2"/>
        <w:tabs>
          <w:tab w:val="clear" w:pos="567"/>
        </w:tabs>
        <w:rPr>
          <w:u w:val="single"/>
          <w:lang w:val="da-DK"/>
        </w:rPr>
      </w:pPr>
      <w:r w:rsidRPr="001F0882">
        <w:rPr>
          <w:u w:val="single"/>
          <w:lang w:val="da-DK"/>
        </w:rPr>
        <w:t>Infektioner</w:t>
      </w:r>
    </w:p>
    <w:p w:rsidR="006F161B" w:rsidRPr="006F161B" w:rsidP="001F0882" w14:paraId="05FA2976" w14:textId="77777777">
      <w:pPr>
        <w:pStyle w:val="EMEANormal"/>
        <w:rPr>
          <w:lang w:val="da-DK"/>
        </w:rPr>
      </w:pPr>
    </w:p>
    <w:p w:rsidR="00851046" w:rsidP="009C3883" w14:paraId="69154C36" w14:textId="77777777">
      <w:pPr>
        <w:pStyle w:val="EMEABullet2"/>
        <w:numPr>
          <w:ilvl w:val="0"/>
          <w:numId w:val="51"/>
        </w:numPr>
        <w:tabs>
          <w:tab w:val="clear" w:pos="567"/>
        </w:tabs>
        <w:rPr>
          <w:lang w:val="da-DK"/>
        </w:rPr>
      </w:pPr>
      <w:r>
        <w:rPr>
          <w:lang w:val="da-DK"/>
        </w:rPr>
        <w:t xml:space="preserve">  </w:t>
      </w:r>
      <w:r w:rsidR="00F4466F">
        <w:rPr>
          <w:lang w:val="da-DK"/>
        </w:rPr>
        <w:t xml:space="preserve">Hvis du har en infektion, herunder langvarig </w:t>
      </w:r>
      <w:r w:rsidR="0078541A">
        <w:rPr>
          <w:lang w:val="da-DK"/>
        </w:rPr>
        <w:t xml:space="preserve">infektion </w:t>
      </w:r>
      <w:r w:rsidR="00F4466F">
        <w:rPr>
          <w:lang w:val="da-DK"/>
        </w:rPr>
        <w:t>eller</w:t>
      </w:r>
      <w:r w:rsidR="0078541A">
        <w:rPr>
          <w:lang w:val="da-DK"/>
        </w:rPr>
        <w:t xml:space="preserve"> en</w:t>
      </w:r>
      <w:r w:rsidR="00F4466F">
        <w:rPr>
          <w:lang w:val="da-DK"/>
        </w:rPr>
        <w:t xml:space="preserve"> infektion</w:t>
      </w:r>
      <w:r w:rsidR="0078541A">
        <w:rPr>
          <w:lang w:val="da-DK"/>
        </w:rPr>
        <w:t xml:space="preserve"> i en bestemt del af kroppen </w:t>
      </w:r>
      <w:r w:rsidR="00F4466F">
        <w:rPr>
          <w:lang w:val="da-DK"/>
        </w:rPr>
        <w:t xml:space="preserve">(f.eks. bensår), </w:t>
      </w:r>
      <w:r w:rsidR="0043422A">
        <w:rPr>
          <w:lang w:val="da-DK"/>
        </w:rPr>
        <w:t>skal</w:t>
      </w:r>
      <w:r w:rsidR="00F4466F">
        <w:rPr>
          <w:lang w:val="da-DK"/>
        </w:rPr>
        <w:t xml:space="preserve"> du kontakte din læge, før du begynder at bruge Humira. Kontakt lægen, hvis du er i tvivl. </w:t>
      </w:r>
    </w:p>
    <w:p w:rsidR="00851046" w:rsidRPr="009C3883" w:rsidP="009C3883" w14:paraId="7119A43B" w14:textId="77777777">
      <w:pPr>
        <w:pStyle w:val="EMEANormal"/>
        <w:rPr>
          <w:lang w:val="da-DK"/>
        </w:rPr>
      </w:pPr>
    </w:p>
    <w:p w:rsidR="003F7EC6" w:rsidP="001C4540" w14:paraId="7FBE6BDB" w14:textId="77777777">
      <w:pPr>
        <w:pStyle w:val="EMEABullet2"/>
        <w:numPr>
          <w:ilvl w:val="0"/>
          <w:numId w:val="51"/>
        </w:numPr>
        <w:tabs>
          <w:tab w:val="clear" w:pos="567"/>
        </w:tabs>
        <w:rPr>
          <w:lang w:val="da-DK"/>
        </w:rPr>
      </w:pPr>
      <w:r>
        <w:rPr>
          <w:lang w:val="da-DK"/>
        </w:rPr>
        <w:t xml:space="preserve">  </w:t>
      </w:r>
      <w:r w:rsidR="00F4466F">
        <w:rPr>
          <w:lang w:val="da-DK"/>
        </w:rPr>
        <w:t>Infektioner kan opstå lettere under behandling med Humira. Risikoen kan stige, hvis d</w:t>
      </w:r>
      <w:r w:rsidR="0078541A">
        <w:rPr>
          <w:lang w:val="da-DK"/>
        </w:rPr>
        <w:t>u</w:t>
      </w:r>
      <w:r w:rsidR="00F4466F">
        <w:rPr>
          <w:lang w:val="da-DK"/>
        </w:rPr>
        <w:t xml:space="preserve"> </w:t>
      </w:r>
      <w:r>
        <w:rPr>
          <w:lang w:val="da-DK"/>
        </w:rPr>
        <w:t xml:space="preserve">har </w:t>
      </w:r>
      <w:r w:rsidR="0078541A">
        <w:rPr>
          <w:lang w:val="da-DK"/>
        </w:rPr>
        <w:t xml:space="preserve">problemer med </w:t>
      </w:r>
      <w:r w:rsidR="00F4466F">
        <w:rPr>
          <w:lang w:val="da-DK"/>
        </w:rPr>
        <w:t>lunge</w:t>
      </w:r>
      <w:r w:rsidR="0078541A">
        <w:rPr>
          <w:lang w:val="da-DK"/>
        </w:rPr>
        <w:t>rne</w:t>
      </w:r>
      <w:r w:rsidR="00F4466F">
        <w:rPr>
          <w:lang w:val="da-DK"/>
        </w:rPr>
        <w:t>. Disse infektioner kan være alvorlige og inkluderer</w:t>
      </w:r>
      <w:r w:rsidR="0078541A">
        <w:rPr>
          <w:lang w:val="da-DK"/>
        </w:rPr>
        <w:t>:</w:t>
      </w:r>
    </w:p>
    <w:p w:rsidR="003F7EC6" w:rsidP="001C4540" w14:paraId="473CBDA6" w14:textId="77777777">
      <w:pPr>
        <w:pStyle w:val="EMEABullet2"/>
        <w:numPr>
          <w:ilvl w:val="1"/>
          <w:numId w:val="51"/>
        </w:numPr>
        <w:tabs>
          <w:tab w:val="clear" w:pos="567"/>
        </w:tabs>
        <w:rPr>
          <w:lang w:val="da-DK"/>
        </w:rPr>
      </w:pPr>
      <w:r w:rsidRPr="003F7EC6">
        <w:rPr>
          <w:lang w:val="da-DK"/>
        </w:rPr>
        <w:t>tuberkulose</w:t>
      </w:r>
    </w:p>
    <w:p w:rsidR="003F7EC6" w:rsidP="001C4540" w14:paraId="00446459" w14:textId="77777777">
      <w:pPr>
        <w:pStyle w:val="EMEABullet2"/>
        <w:numPr>
          <w:ilvl w:val="1"/>
          <w:numId w:val="51"/>
        </w:numPr>
        <w:tabs>
          <w:tab w:val="clear" w:pos="567"/>
        </w:tabs>
        <w:rPr>
          <w:lang w:val="da-DK"/>
        </w:rPr>
      </w:pPr>
      <w:r w:rsidRPr="003F7EC6">
        <w:rPr>
          <w:lang w:val="da-DK"/>
        </w:rPr>
        <w:t>infektioner forårsaget af virus, svampe, para</w:t>
      </w:r>
      <w:r w:rsidR="00F7139D">
        <w:rPr>
          <w:lang w:val="da-DK"/>
        </w:rPr>
        <w:t>s</w:t>
      </w:r>
      <w:r w:rsidRPr="003F7EC6">
        <w:rPr>
          <w:lang w:val="da-DK"/>
        </w:rPr>
        <w:t xml:space="preserve">itter eller bakterier </w:t>
      </w:r>
    </w:p>
    <w:p w:rsidR="00521A91" w:rsidRPr="006F161B" w:rsidP="001C4540" w14:paraId="5ACA520B" w14:textId="77777777">
      <w:pPr>
        <w:pStyle w:val="EMEABullet2"/>
        <w:numPr>
          <w:ilvl w:val="1"/>
          <w:numId w:val="51"/>
        </w:numPr>
        <w:tabs>
          <w:tab w:val="clear" w:pos="567"/>
        </w:tabs>
        <w:rPr>
          <w:lang w:val="da-DK"/>
        </w:rPr>
      </w:pPr>
      <w:r w:rsidRPr="003F7EC6">
        <w:rPr>
          <w:lang w:val="da-DK"/>
        </w:rPr>
        <w:t>a</w:t>
      </w:r>
      <w:r w:rsidRPr="003F7EC6" w:rsidR="0078541A">
        <w:rPr>
          <w:lang w:val="da-DK"/>
        </w:rPr>
        <w:t>lvorlig infektion i blode</w:t>
      </w:r>
      <w:r w:rsidRPr="006F161B" w:rsidR="0078541A">
        <w:rPr>
          <w:lang w:val="da-DK"/>
        </w:rPr>
        <w:t>t (</w:t>
      </w:r>
      <w:r w:rsidRPr="006F161B" w:rsidR="00F4466F">
        <w:rPr>
          <w:lang w:val="da-DK"/>
        </w:rPr>
        <w:t>sepsis</w:t>
      </w:r>
      <w:r w:rsidRPr="006F161B" w:rsidR="0078541A">
        <w:rPr>
          <w:lang w:val="da-DK"/>
        </w:rPr>
        <w:t>)</w:t>
      </w:r>
    </w:p>
    <w:p w:rsidR="00521A91" w:rsidP="001F0882" w14:paraId="1EBA542E" w14:textId="77777777">
      <w:pPr>
        <w:pStyle w:val="EMEABullet2"/>
        <w:tabs>
          <w:tab w:val="clear" w:pos="567"/>
        </w:tabs>
        <w:ind w:left="550"/>
        <w:rPr>
          <w:lang w:val="da-DK"/>
        </w:rPr>
      </w:pPr>
    </w:p>
    <w:p w:rsidR="006F161B" w:rsidP="001F0882" w14:paraId="6D3C24F3" w14:textId="77777777">
      <w:pPr>
        <w:pStyle w:val="EMEABullet2"/>
        <w:tabs>
          <w:tab w:val="clear" w:pos="567"/>
        </w:tabs>
        <w:ind w:left="550"/>
        <w:rPr>
          <w:noProof/>
          <w:szCs w:val="24"/>
          <w:lang w:val="da-DK"/>
        </w:rPr>
      </w:pPr>
      <w:r>
        <w:rPr>
          <w:noProof/>
          <w:szCs w:val="24"/>
          <w:lang w:val="da-DK"/>
        </w:rPr>
        <w:t>I</w:t>
      </w:r>
      <w:r w:rsidRPr="001F0882" w:rsidR="00F4466F">
        <w:rPr>
          <w:noProof/>
          <w:szCs w:val="24"/>
          <w:lang w:val="da-DK"/>
        </w:rPr>
        <w:t xml:space="preserve"> sjældne tilfælde kan </w:t>
      </w:r>
      <w:r>
        <w:rPr>
          <w:noProof/>
          <w:szCs w:val="24"/>
          <w:lang w:val="da-DK"/>
        </w:rPr>
        <w:t xml:space="preserve">disse infektioner </w:t>
      </w:r>
      <w:r w:rsidRPr="001F0882" w:rsidR="00F4466F">
        <w:rPr>
          <w:noProof/>
          <w:szCs w:val="24"/>
          <w:lang w:val="da-DK"/>
        </w:rPr>
        <w:t xml:space="preserve">være livstruende. Det er vigtigt at informere lægen, hvis du får symptomer som feber, sår, træthedsfornemmelse eller tandproblemer. Din læge kan </w:t>
      </w:r>
      <w:r w:rsidR="00672B71">
        <w:rPr>
          <w:noProof/>
          <w:szCs w:val="24"/>
          <w:lang w:val="da-DK"/>
        </w:rPr>
        <w:t xml:space="preserve">bede dig om </w:t>
      </w:r>
      <w:r w:rsidRPr="001F0882" w:rsidR="00F4466F">
        <w:rPr>
          <w:noProof/>
          <w:szCs w:val="24"/>
          <w:lang w:val="da-DK"/>
        </w:rPr>
        <w:t>midlertidig</w:t>
      </w:r>
      <w:r w:rsidR="00672B71">
        <w:rPr>
          <w:noProof/>
          <w:szCs w:val="24"/>
          <w:lang w:val="da-DK"/>
        </w:rPr>
        <w:t xml:space="preserve">t at stoppe </w:t>
      </w:r>
      <w:r w:rsidRPr="001F0882" w:rsidR="00F4466F">
        <w:rPr>
          <w:noProof/>
          <w:szCs w:val="24"/>
          <w:lang w:val="da-DK"/>
        </w:rPr>
        <w:t xml:space="preserve">med </w:t>
      </w:r>
      <w:r w:rsidR="00672B71">
        <w:rPr>
          <w:noProof/>
          <w:szCs w:val="24"/>
          <w:lang w:val="da-DK"/>
        </w:rPr>
        <w:t xml:space="preserve">at tage </w:t>
      </w:r>
      <w:r w:rsidRPr="001F0882" w:rsidR="00F4466F">
        <w:rPr>
          <w:noProof/>
          <w:szCs w:val="24"/>
          <w:lang w:val="da-DK"/>
        </w:rPr>
        <w:t>Humira.</w:t>
      </w:r>
    </w:p>
    <w:p w:rsidR="006F161B" w:rsidP="001F0882" w14:paraId="37627FFB" w14:textId="77777777">
      <w:pPr>
        <w:pStyle w:val="EMEABullet2"/>
        <w:tabs>
          <w:tab w:val="clear" w:pos="567"/>
        </w:tabs>
        <w:ind w:left="550"/>
        <w:rPr>
          <w:lang w:val="da-DK"/>
        </w:rPr>
      </w:pPr>
    </w:p>
    <w:p w:rsidR="00672B71" w:rsidRPr="006F161B" w:rsidP="001C4540" w14:paraId="58D483D8" w14:textId="77777777">
      <w:pPr>
        <w:pStyle w:val="EMEABullet2"/>
        <w:numPr>
          <w:ilvl w:val="0"/>
          <w:numId w:val="51"/>
        </w:numPr>
        <w:tabs>
          <w:tab w:val="clear" w:pos="567"/>
        </w:tabs>
        <w:rPr>
          <w:lang w:val="da-DK"/>
        </w:rPr>
      </w:pPr>
      <w:r>
        <w:rPr>
          <w:lang w:val="da-DK"/>
        </w:rPr>
        <w:t xml:space="preserve">  </w:t>
      </w:r>
      <w:r w:rsidR="008875AD">
        <w:rPr>
          <w:lang w:val="da-DK"/>
        </w:rPr>
        <w:t xml:space="preserve"> </w:t>
      </w:r>
      <w:r w:rsidRPr="006F161B">
        <w:rPr>
          <w:lang w:val="da-DK"/>
        </w:rPr>
        <w:t>Fortæl lægen, hvis du har fast bopæl eller rejser i områder, hvor svampeinfektioner (som f.eks.</w:t>
      </w:r>
      <w:r>
        <w:rPr>
          <w:lang w:val="da-DK"/>
        </w:rPr>
        <w:t xml:space="preserve"> </w:t>
      </w:r>
      <w:r w:rsidRPr="006F161B">
        <w:rPr>
          <w:lang w:val="da-DK"/>
        </w:rPr>
        <w:t>histoplasmose, kokcidioidomy</w:t>
      </w:r>
      <w:r w:rsidR="0097119A">
        <w:rPr>
          <w:lang w:val="da-DK"/>
        </w:rPr>
        <w:t>ko</w:t>
      </w:r>
      <w:r w:rsidRPr="006F161B">
        <w:rPr>
          <w:lang w:val="da-DK"/>
        </w:rPr>
        <w:t>se eller blastomykose) er meget almindelige.</w:t>
      </w:r>
    </w:p>
    <w:p w:rsidR="00672B71" w:rsidRPr="00672B71" w:rsidP="00672B71" w14:paraId="6BD2D021" w14:textId="77777777">
      <w:pPr>
        <w:pStyle w:val="EMEANormal"/>
        <w:rPr>
          <w:lang w:val="da-DK"/>
        </w:rPr>
      </w:pPr>
      <w:r w:rsidRPr="00672B71">
        <w:rPr>
          <w:lang w:val="da-DK"/>
        </w:rPr>
        <w:t xml:space="preserve"> </w:t>
      </w:r>
    </w:p>
    <w:p w:rsidR="00672B71" w:rsidRPr="00672B71" w:rsidP="001C4540" w14:paraId="118779F4" w14:textId="77777777">
      <w:pPr>
        <w:pStyle w:val="EMEABullet2"/>
        <w:numPr>
          <w:ilvl w:val="0"/>
          <w:numId w:val="51"/>
        </w:numPr>
        <w:tabs>
          <w:tab w:val="clear" w:pos="567"/>
        </w:tabs>
        <w:rPr>
          <w:lang w:val="da-DK"/>
        </w:rPr>
      </w:pPr>
      <w:r>
        <w:rPr>
          <w:lang w:val="da-DK"/>
        </w:rPr>
        <w:t xml:space="preserve">   </w:t>
      </w:r>
      <w:r w:rsidRPr="00672B71">
        <w:rPr>
          <w:lang w:val="da-DK"/>
        </w:rPr>
        <w:t>Fortæl lægen, hvis du har haft gentagne infektioner eller andre tilfælde, der forøger risikoen for infektioner.</w:t>
      </w:r>
    </w:p>
    <w:p w:rsidR="00672B71" w:rsidRPr="00672B71" w:rsidP="00672B71" w14:paraId="155E31C7" w14:textId="77777777">
      <w:pPr>
        <w:pStyle w:val="EMEANormal"/>
        <w:rPr>
          <w:lang w:val="da-DK"/>
        </w:rPr>
      </w:pPr>
    </w:p>
    <w:p w:rsidR="00672B71" w:rsidRPr="00672B71" w:rsidP="001C4540" w14:paraId="59A8523E" w14:textId="77777777">
      <w:pPr>
        <w:pStyle w:val="EMEABullet2"/>
        <w:numPr>
          <w:ilvl w:val="0"/>
          <w:numId w:val="51"/>
        </w:numPr>
        <w:tabs>
          <w:tab w:val="clear" w:pos="567"/>
        </w:tabs>
        <w:rPr>
          <w:lang w:val="da-DK"/>
        </w:rPr>
      </w:pPr>
      <w:r>
        <w:rPr>
          <w:lang w:val="da-DK"/>
        </w:rPr>
        <w:t xml:space="preserve">  </w:t>
      </w:r>
      <w:r w:rsidRPr="00672B71">
        <w:rPr>
          <w:lang w:val="da-DK"/>
        </w:rPr>
        <w:t>Hvis du er over 65 år, kan du være mere modtagelig for infektioner, mens du tager Humira. Du og din læge bør være særligt opmærksomme på tegn på infektion, mens du er i behandling med Humira. Det er vigtigt, at du fortæller lægen, hvis du får symptomer på infektion såsom feber, sår, træthedsfornemmelse eller problemer med tænderne</w:t>
      </w:r>
    </w:p>
    <w:p w:rsidR="00672B71" w:rsidRPr="00672B71" w:rsidP="00672B71" w14:paraId="29680225" w14:textId="77777777">
      <w:pPr>
        <w:pStyle w:val="EMEANormal"/>
        <w:rPr>
          <w:lang w:val="da-DK"/>
        </w:rPr>
      </w:pPr>
    </w:p>
    <w:p w:rsidR="00672B71" w:rsidRPr="001F0882" w:rsidP="00AB4BF2" w14:paraId="16271551" w14:textId="77777777">
      <w:pPr>
        <w:pStyle w:val="EMEANormal"/>
        <w:keepNext/>
        <w:rPr>
          <w:u w:val="single"/>
          <w:lang w:val="da-DK"/>
        </w:rPr>
      </w:pPr>
      <w:r w:rsidRPr="001F0882">
        <w:rPr>
          <w:u w:val="single"/>
          <w:lang w:val="da-DK"/>
        </w:rPr>
        <w:t>Tuberkulose</w:t>
      </w:r>
    </w:p>
    <w:p w:rsidR="006F161B" w:rsidP="00AB4BF2" w14:paraId="74699007" w14:textId="77777777">
      <w:pPr>
        <w:pStyle w:val="EMEABullet2"/>
        <w:keepNext/>
        <w:tabs>
          <w:tab w:val="clear" w:pos="567"/>
        </w:tabs>
        <w:rPr>
          <w:lang w:val="da-DK"/>
        </w:rPr>
      </w:pPr>
    </w:p>
    <w:p w:rsidR="006F161B" w:rsidRPr="006F161B" w:rsidP="00AB4BF2" w14:paraId="10C740F3" w14:textId="77777777">
      <w:pPr>
        <w:pStyle w:val="EMEABullet2"/>
        <w:keepNext/>
        <w:numPr>
          <w:ilvl w:val="0"/>
          <w:numId w:val="52"/>
        </w:numPr>
        <w:tabs>
          <w:tab w:val="clear" w:pos="567"/>
        </w:tabs>
        <w:rPr>
          <w:lang w:val="da-DK"/>
        </w:rPr>
      </w:pPr>
      <w:r>
        <w:rPr>
          <w:lang w:val="da-DK"/>
        </w:rPr>
        <w:t xml:space="preserve">   </w:t>
      </w:r>
      <w:r w:rsidRPr="006F161B">
        <w:rPr>
          <w:lang w:val="da-DK"/>
        </w:rPr>
        <w:t>Det er meget vigtigt at informere lægen, hvis du nogensinde selv h</w:t>
      </w:r>
      <w:r>
        <w:rPr>
          <w:lang w:val="da-DK"/>
        </w:rPr>
        <w:t xml:space="preserve">ar haft tuberkulose, eller hvis </w:t>
      </w:r>
      <w:r w:rsidRPr="006F161B">
        <w:rPr>
          <w:lang w:val="da-DK"/>
        </w:rPr>
        <w:t xml:space="preserve">du har været i tæt kontakt med nogen, som havde tuberkulose. Hvis du har aktiv tuberkulose, må du ikke tage Humira. </w:t>
      </w:r>
    </w:p>
    <w:p w:rsidR="00F4466F" w:rsidP="00F4466F" w14:paraId="47136D0A" w14:textId="77777777">
      <w:pPr>
        <w:pStyle w:val="EMEANormal"/>
        <w:tabs>
          <w:tab w:val="clear" w:pos="562"/>
        </w:tabs>
        <w:ind w:left="550" w:hanging="550"/>
        <w:rPr>
          <w:lang w:val="da-DK"/>
        </w:rPr>
      </w:pPr>
    </w:p>
    <w:p w:rsidR="008A71BD" w:rsidP="001C4540" w14:paraId="4F4AEC67" w14:textId="77777777">
      <w:pPr>
        <w:pStyle w:val="EMEABullet2"/>
        <w:numPr>
          <w:ilvl w:val="0"/>
          <w:numId w:val="43"/>
        </w:numPr>
        <w:tabs>
          <w:tab w:val="clear" w:pos="567"/>
        </w:tabs>
        <w:rPr>
          <w:lang w:val="da-DK"/>
        </w:rPr>
      </w:pPr>
      <w:r>
        <w:rPr>
          <w:lang w:val="da-DK"/>
        </w:rPr>
        <w:t xml:space="preserve">  </w:t>
      </w:r>
      <w:r w:rsidR="00F4466F">
        <w:rPr>
          <w:lang w:val="da-DK"/>
        </w:rPr>
        <w:t>Eftersom der har været rapporteret tilfælde af tuberkulose hos patienter i behandling med Humira, vil lægen undersøge dig for tegn og symptomer på tuberkulose, før behandling med Humira påbegyndes. Dette vil omfatte en omhyggelig gennemgang af din sygdomshistorie</w:t>
      </w:r>
      <w:r w:rsidR="00E419AB">
        <w:rPr>
          <w:lang w:val="da-DK"/>
        </w:rPr>
        <w:t xml:space="preserve"> og</w:t>
      </w:r>
      <w:r w:rsidR="00F4466F">
        <w:rPr>
          <w:lang w:val="da-DK"/>
        </w:rPr>
        <w:t xml:space="preserve"> relevante screeningstest (f. eks. røntgenundersøgelse af lunger og en tuberkulintest). Disse undersøgelser og resultaterne heraf bør registreres på dit </w:t>
      </w:r>
      <w:r w:rsidRPr="001F0882" w:rsidR="00F4466F">
        <w:rPr>
          <w:b/>
          <w:lang w:val="da-DK"/>
        </w:rPr>
        <w:t>patientkort</w:t>
      </w:r>
      <w:r w:rsidR="00F4466F">
        <w:rPr>
          <w:lang w:val="da-DK"/>
        </w:rPr>
        <w:t xml:space="preserve">. </w:t>
      </w:r>
    </w:p>
    <w:p w:rsidR="008A71BD" w:rsidP="001C4540" w14:paraId="085C081C" w14:textId="77777777">
      <w:pPr>
        <w:pStyle w:val="EMEABullet2"/>
        <w:numPr>
          <w:ilvl w:val="0"/>
          <w:numId w:val="43"/>
        </w:numPr>
        <w:tabs>
          <w:tab w:val="clear" w:pos="567"/>
        </w:tabs>
        <w:rPr>
          <w:lang w:val="da-DK"/>
        </w:rPr>
      </w:pPr>
      <w:r>
        <w:rPr>
          <w:lang w:val="da-DK"/>
        </w:rPr>
        <w:t xml:space="preserve"> </w:t>
      </w:r>
      <w:r w:rsidRPr="00DB68DA" w:rsidR="00F4466F">
        <w:rPr>
          <w:lang w:val="da-DK"/>
        </w:rPr>
        <w:t xml:space="preserve">Tuberkulose kan udvikles under behandlingen, </w:t>
      </w:r>
      <w:r w:rsidR="00F4466F">
        <w:rPr>
          <w:lang w:val="da-DK"/>
        </w:rPr>
        <w:t xml:space="preserve">også </w:t>
      </w:r>
      <w:r w:rsidRPr="00DB68DA" w:rsidR="00F4466F">
        <w:rPr>
          <w:lang w:val="da-DK"/>
        </w:rPr>
        <w:t xml:space="preserve">selv om du har fået </w:t>
      </w:r>
      <w:r w:rsidR="00F4466F">
        <w:rPr>
          <w:lang w:val="da-DK"/>
        </w:rPr>
        <w:t xml:space="preserve">behandling </w:t>
      </w:r>
      <w:r>
        <w:rPr>
          <w:lang w:val="da-DK"/>
        </w:rPr>
        <w:t>for at forebygge</w:t>
      </w:r>
      <w:r w:rsidR="00F4466F">
        <w:rPr>
          <w:lang w:val="da-DK"/>
        </w:rPr>
        <w:t xml:space="preserve"> </w:t>
      </w:r>
      <w:r w:rsidRPr="00DB68DA" w:rsidR="00F4466F">
        <w:rPr>
          <w:lang w:val="da-DK"/>
        </w:rPr>
        <w:t>tuber</w:t>
      </w:r>
      <w:r w:rsidR="00F4466F">
        <w:rPr>
          <w:lang w:val="da-DK"/>
        </w:rPr>
        <w:t xml:space="preserve">kulose. </w:t>
      </w:r>
    </w:p>
    <w:p w:rsidR="00F4466F" w:rsidP="001C4540" w14:paraId="4DAFC1BC" w14:textId="77777777">
      <w:pPr>
        <w:pStyle w:val="EMEABullet2"/>
        <w:numPr>
          <w:ilvl w:val="0"/>
          <w:numId w:val="43"/>
        </w:numPr>
        <w:tabs>
          <w:tab w:val="clear" w:pos="567"/>
        </w:tabs>
        <w:rPr>
          <w:lang w:val="da-DK"/>
        </w:rPr>
      </w:pPr>
      <w:r>
        <w:rPr>
          <w:lang w:val="da-DK"/>
        </w:rPr>
        <w:t xml:space="preserve">  Hvis der viser sig symptomer på tuberkulose (</w:t>
      </w:r>
      <w:r w:rsidR="008A71BD">
        <w:rPr>
          <w:lang w:val="da-DK"/>
        </w:rPr>
        <w:t xml:space="preserve">f.eks </w:t>
      </w:r>
      <w:r>
        <w:rPr>
          <w:lang w:val="da-DK"/>
        </w:rPr>
        <w:t xml:space="preserve"> hoste</w:t>
      </w:r>
      <w:r w:rsidR="008A71BD">
        <w:rPr>
          <w:lang w:val="da-DK"/>
        </w:rPr>
        <w:t xml:space="preserve"> som ikke forsvinder</w:t>
      </w:r>
      <w:r>
        <w:rPr>
          <w:lang w:val="da-DK"/>
        </w:rPr>
        <w:t xml:space="preserve">, vægttab, </w:t>
      </w:r>
      <w:r w:rsidR="008A71BD">
        <w:rPr>
          <w:lang w:val="da-DK"/>
        </w:rPr>
        <w:t>mangel på energi</w:t>
      </w:r>
      <w:r>
        <w:rPr>
          <w:lang w:val="da-DK"/>
        </w:rPr>
        <w:t>, let feber) eller anden form for infektion under eller efter behandlingen, bør lægen straks informeres.</w:t>
      </w:r>
    </w:p>
    <w:p w:rsidR="00FF568C" w:rsidRPr="00FF568C" w:rsidP="00FF568C" w14:paraId="6AA81F89" w14:textId="77777777">
      <w:pPr>
        <w:pStyle w:val="EMEABullet2"/>
        <w:tabs>
          <w:tab w:val="num" w:pos="550"/>
          <w:tab w:val="clear" w:pos="567"/>
        </w:tabs>
        <w:ind w:left="550" w:hanging="550"/>
        <w:rPr>
          <w:lang w:val="da-DK"/>
        </w:rPr>
      </w:pPr>
    </w:p>
    <w:p w:rsidR="00F4466F" w:rsidP="00F4466F" w14:paraId="4ECECD98" w14:textId="77777777">
      <w:pPr>
        <w:pStyle w:val="EMEANormal"/>
        <w:tabs>
          <w:tab w:val="num" w:pos="550"/>
          <w:tab w:val="clear" w:pos="562"/>
        </w:tabs>
        <w:ind w:left="550" w:hanging="550"/>
        <w:rPr>
          <w:u w:val="single"/>
          <w:lang w:val="en-GB"/>
        </w:rPr>
      </w:pPr>
      <w:r w:rsidRPr="00FF568C">
        <w:rPr>
          <w:u w:val="single"/>
          <w:lang w:val="en-GB"/>
        </w:rPr>
        <w:t>Hepati</w:t>
      </w:r>
      <w:r w:rsidR="007F75EC">
        <w:rPr>
          <w:u w:val="single"/>
          <w:lang w:val="en-GB"/>
        </w:rPr>
        <w:t>t</w:t>
      </w:r>
      <w:r w:rsidRPr="00FF568C">
        <w:rPr>
          <w:u w:val="single"/>
          <w:lang w:val="en-GB"/>
        </w:rPr>
        <w:t>is B</w:t>
      </w:r>
    </w:p>
    <w:p w:rsidR="008D351E" w:rsidP="00F4466F" w14:paraId="6EB21F9A" w14:textId="77777777">
      <w:pPr>
        <w:pStyle w:val="EMEANormal"/>
        <w:tabs>
          <w:tab w:val="num" w:pos="550"/>
          <w:tab w:val="clear" w:pos="562"/>
        </w:tabs>
        <w:ind w:left="550" w:hanging="550"/>
        <w:rPr>
          <w:lang w:val="da-DK"/>
        </w:rPr>
      </w:pPr>
    </w:p>
    <w:p w:rsidR="008D351E" w:rsidRPr="00107A6A" w:rsidP="001C4540" w14:paraId="4273398D" w14:textId="77777777">
      <w:pPr>
        <w:pStyle w:val="EMEABullet2"/>
        <w:numPr>
          <w:ilvl w:val="0"/>
          <w:numId w:val="51"/>
        </w:numPr>
        <w:tabs>
          <w:tab w:val="clear" w:pos="567"/>
        </w:tabs>
        <w:rPr>
          <w:lang w:val="da-DK"/>
        </w:rPr>
      </w:pPr>
      <w:r>
        <w:rPr>
          <w:lang w:val="da-DK"/>
        </w:rPr>
        <w:t xml:space="preserve">   </w:t>
      </w:r>
      <w:r w:rsidRPr="00107A6A" w:rsidR="00F4466F">
        <w:rPr>
          <w:lang w:val="da-DK"/>
        </w:rPr>
        <w:t>Fortæl lægen, hvis du er bærer af hepatitis B-virus (HBV), hvis du har aktiv HBV eller, hvis du tror,</w:t>
      </w:r>
      <w:r>
        <w:rPr>
          <w:lang w:val="da-DK"/>
        </w:rPr>
        <w:t xml:space="preserve"> </w:t>
      </w:r>
      <w:r w:rsidRPr="00107A6A" w:rsidR="00F4466F">
        <w:rPr>
          <w:lang w:val="da-DK"/>
        </w:rPr>
        <w:t>du kan have risiko for at få HBV.</w:t>
      </w:r>
    </w:p>
    <w:p w:rsidR="008D351E" w:rsidP="001C4540" w14:paraId="5973B18F" w14:textId="77777777">
      <w:pPr>
        <w:pStyle w:val="EMEABullet2"/>
        <w:numPr>
          <w:ilvl w:val="0"/>
          <w:numId w:val="43"/>
        </w:numPr>
        <w:tabs>
          <w:tab w:val="clear" w:pos="567"/>
        </w:tabs>
        <w:rPr>
          <w:lang w:val="da-DK"/>
        </w:rPr>
      </w:pPr>
      <w:r>
        <w:rPr>
          <w:lang w:val="da-DK"/>
        </w:rPr>
        <w:t xml:space="preserve">  </w:t>
      </w:r>
      <w:r w:rsidR="00F4466F">
        <w:rPr>
          <w:lang w:val="da-DK"/>
        </w:rPr>
        <w:t>L</w:t>
      </w:r>
      <w:r w:rsidRPr="00527A25" w:rsidR="00F4466F">
        <w:rPr>
          <w:lang w:val="da-DK"/>
        </w:rPr>
        <w:t>æge</w:t>
      </w:r>
      <w:r w:rsidR="00F4466F">
        <w:rPr>
          <w:lang w:val="da-DK"/>
        </w:rPr>
        <w:t xml:space="preserve">n vil teste </w:t>
      </w:r>
      <w:r w:rsidRPr="00527A25" w:rsidR="00F4466F">
        <w:rPr>
          <w:lang w:val="da-DK"/>
        </w:rPr>
        <w:t>dig for HBV.</w:t>
      </w:r>
      <w:r w:rsidR="00F4466F">
        <w:rPr>
          <w:lang w:val="da-DK"/>
        </w:rPr>
        <w:t xml:space="preserve"> </w:t>
      </w:r>
      <w:r>
        <w:rPr>
          <w:lang w:val="da-DK"/>
        </w:rPr>
        <w:t xml:space="preserve">Hos bærere af HBV, kan </w:t>
      </w:r>
      <w:r w:rsidR="00F4466F">
        <w:rPr>
          <w:lang w:val="da-DK"/>
        </w:rPr>
        <w:t xml:space="preserve">Humira forårsage </w:t>
      </w:r>
      <w:r>
        <w:rPr>
          <w:lang w:val="da-DK"/>
        </w:rPr>
        <w:t>at virus bliver aktiv igen</w:t>
      </w:r>
      <w:r w:rsidR="00F4466F">
        <w:rPr>
          <w:lang w:val="da-DK"/>
        </w:rPr>
        <w:t xml:space="preserve">. </w:t>
      </w:r>
    </w:p>
    <w:p w:rsidR="00F4466F" w:rsidP="001C4540" w14:paraId="466FA4E6" w14:textId="77777777">
      <w:pPr>
        <w:pStyle w:val="EMEABullet2"/>
        <w:numPr>
          <w:ilvl w:val="0"/>
          <w:numId w:val="43"/>
        </w:numPr>
        <w:tabs>
          <w:tab w:val="clear" w:pos="567"/>
        </w:tabs>
        <w:rPr>
          <w:lang w:val="da-DK"/>
        </w:rPr>
      </w:pPr>
      <w:r>
        <w:rPr>
          <w:lang w:val="da-DK"/>
        </w:rPr>
        <w:t xml:space="preserve">  I sjældne tilfælde, specielt hvis du tager anden medicin, der undertrykker immun-systemet, kan reaktivering af HBV blive livstruende.  </w:t>
      </w:r>
    </w:p>
    <w:p w:rsidR="008D351E" w:rsidP="00F4466F" w14:paraId="4415DF40" w14:textId="77777777">
      <w:pPr>
        <w:pStyle w:val="EMEANormal"/>
        <w:tabs>
          <w:tab w:val="num" w:pos="550"/>
          <w:tab w:val="clear" w:pos="562"/>
        </w:tabs>
        <w:ind w:left="550" w:hanging="550"/>
        <w:rPr>
          <w:lang w:val="da-DK"/>
        </w:rPr>
      </w:pPr>
    </w:p>
    <w:p w:rsidR="00F4466F" w:rsidRPr="00FE70D6" w:rsidP="00F4466F" w14:paraId="16226FF9" w14:textId="77777777">
      <w:pPr>
        <w:pStyle w:val="EMEANormal"/>
        <w:tabs>
          <w:tab w:val="num" w:pos="550"/>
          <w:tab w:val="clear" w:pos="562"/>
        </w:tabs>
        <w:ind w:left="550" w:hanging="550"/>
        <w:rPr>
          <w:u w:val="single"/>
          <w:lang w:val="da-DK"/>
        </w:rPr>
      </w:pPr>
      <w:r w:rsidRPr="00FE70D6">
        <w:rPr>
          <w:u w:val="single"/>
          <w:lang w:val="da-DK"/>
        </w:rPr>
        <w:t>Kirurgi</w:t>
      </w:r>
      <w:r w:rsidR="001951B1">
        <w:rPr>
          <w:u w:val="single"/>
          <w:lang w:val="da-DK"/>
        </w:rPr>
        <w:t xml:space="preserve"> og tandlægebehandling</w:t>
      </w:r>
    </w:p>
    <w:p w:rsidR="008D351E" w:rsidP="00F4466F" w14:paraId="422E4F24" w14:textId="77777777">
      <w:pPr>
        <w:pStyle w:val="EMEANormal"/>
        <w:tabs>
          <w:tab w:val="num" w:pos="550"/>
          <w:tab w:val="clear" w:pos="562"/>
        </w:tabs>
        <w:ind w:left="550" w:hanging="550"/>
        <w:rPr>
          <w:lang w:val="da-DK"/>
        </w:rPr>
      </w:pPr>
    </w:p>
    <w:p w:rsidR="00F4466F" w:rsidP="001C4540" w14:paraId="059EEDF3" w14:textId="77777777">
      <w:pPr>
        <w:pStyle w:val="EMEABullet2"/>
        <w:numPr>
          <w:ilvl w:val="0"/>
          <w:numId w:val="53"/>
        </w:numPr>
        <w:tabs>
          <w:tab w:val="clear" w:pos="567"/>
        </w:tabs>
        <w:rPr>
          <w:lang w:val="da-DK"/>
        </w:rPr>
      </w:pPr>
      <w:r>
        <w:rPr>
          <w:lang w:val="da-DK"/>
        </w:rPr>
        <w:t xml:space="preserve">  Hvis du skal opereres eller have tandbehandling, bør du informere din læge om, at du tager Humira. Din læge kan anbefale midlertidig afbrydelse af behandlingen.</w:t>
      </w:r>
    </w:p>
    <w:p w:rsidR="008D351E" w:rsidRPr="008D351E" w:rsidP="001F0882" w14:paraId="3D1B3CE6" w14:textId="77777777">
      <w:pPr>
        <w:pStyle w:val="EMEANormal"/>
        <w:rPr>
          <w:lang w:val="da-DK"/>
        </w:rPr>
      </w:pPr>
    </w:p>
    <w:p w:rsidR="00F4466F" w:rsidRPr="00FE70D6" w:rsidP="00F4466F" w14:paraId="58FC112E" w14:textId="77777777">
      <w:pPr>
        <w:pStyle w:val="EMEANormal"/>
        <w:tabs>
          <w:tab w:val="num" w:pos="550"/>
          <w:tab w:val="clear" w:pos="562"/>
        </w:tabs>
        <w:ind w:left="550" w:hanging="550"/>
        <w:rPr>
          <w:u w:val="single"/>
          <w:lang w:val="da-DK"/>
        </w:rPr>
      </w:pPr>
      <w:r w:rsidRPr="00FE70D6">
        <w:rPr>
          <w:u w:val="single"/>
          <w:lang w:val="da-DK"/>
        </w:rPr>
        <w:t>Demyeliserende sygdom</w:t>
      </w:r>
    </w:p>
    <w:p w:rsidR="007C702E" w:rsidP="00F4466F" w14:paraId="592BF271" w14:textId="77777777">
      <w:pPr>
        <w:pStyle w:val="EMEANormal"/>
        <w:tabs>
          <w:tab w:val="num" w:pos="550"/>
          <w:tab w:val="clear" w:pos="562"/>
        </w:tabs>
        <w:ind w:left="550" w:hanging="550"/>
        <w:rPr>
          <w:lang w:val="da-DK"/>
        </w:rPr>
      </w:pPr>
    </w:p>
    <w:p w:rsidR="00F4466F" w:rsidP="001C4540" w14:paraId="0600C600" w14:textId="77777777">
      <w:pPr>
        <w:pStyle w:val="EMEABullet2"/>
        <w:numPr>
          <w:ilvl w:val="0"/>
          <w:numId w:val="54"/>
        </w:numPr>
        <w:tabs>
          <w:tab w:val="clear" w:pos="567"/>
        </w:tabs>
        <w:rPr>
          <w:lang w:val="da-DK"/>
        </w:rPr>
      </w:pPr>
      <w:r>
        <w:rPr>
          <w:lang w:val="da-DK"/>
        </w:rPr>
        <w:t xml:space="preserve">  Hvis du har </w:t>
      </w:r>
      <w:r w:rsidR="00444A0D">
        <w:rPr>
          <w:lang w:val="da-DK"/>
        </w:rPr>
        <w:t xml:space="preserve">eller udvikler </w:t>
      </w:r>
      <w:r>
        <w:rPr>
          <w:lang w:val="da-DK"/>
        </w:rPr>
        <w:t xml:space="preserve">demyeliniserende sygdom </w:t>
      </w:r>
      <w:r w:rsidR="001951B1">
        <w:rPr>
          <w:lang w:val="da-DK"/>
        </w:rPr>
        <w:t>(</w:t>
      </w:r>
      <w:r w:rsidRPr="008579D4" w:rsidR="001951B1">
        <w:rPr>
          <w:lang w:val="da-DK"/>
        </w:rPr>
        <w:t xml:space="preserve">en sygdom der påvirker det isolerende lag omkring nerverne, såsom </w:t>
      </w:r>
      <w:r w:rsidR="001951B1">
        <w:rPr>
          <w:lang w:val="da-DK"/>
        </w:rPr>
        <w:t>dissemineret</w:t>
      </w:r>
      <w:r w:rsidR="001951B1">
        <w:rPr>
          <w:b/>
          <w:lang w:val="da-DK"/>
        </w:rPr>
        <w:t xml:space="preserve"> </w:t>
      </w:r>
      <w:r w:rsidR="001951B1">
        <w:rPr>
          <w:lang w:val="da-DK"/>
        </w:rPr>
        <w:t>sklerose)</w:t>
      </w:r>
      <w:r w:rsidRPr="00444A0D" w:rsidR="00444A0D">
        <w:rPr>
          <w:lang w:val="da-DK"/>
        </w:rPr>
        <w:t xml:space="preserve"> </w:t>
      </w:r>
      <w:r w:rsidRPr="00046247" w:rsidR="00444A0D">
        <w:rPr>
          <w:lang w:val="da-DK"/>
        </w:rPr>
        <w:t>vil din læge afgøre om</w:t>
      </w:r>
      <w:r w:rsidR="006507FB">
        <w:rPr>
          <w:lang w:val="da-DK"/>
        </w:rPr>
        <w:t xml:space="preserve"> </w:t>
      </w:r>
      <w:r w:rsidRPr="00046247" w:rsidR="00444A0D">
        <w:rPr>
          <w:lang w:val="da-DK"/>
        </w:rPr>
        <w:t>du skal have eller fortsætte med at få Humira</w:t>
      </w:r>
      <w:r w:rsidRPr="00046247" w:rsidR="00444A0D">
        <w:rPr>
          <w:b/>
          <w:lang w:val="da-DK"/>
        </w:rPr>
        <w:t xml:space="preserve">. </w:t>
      </w:r>
      <w:r w:rsidRPr="00046247" w:rsidR="00500E23">
        <w:rPr>
          <w:lang w:val="da-DK"/>
        </w:rPr>
        <w:t>Fortæl straks din læge</w:t>
      </w:r>
      <w:r w:rsidR="00500E23">
        <w:rPr>
          <w:lang w:val="da-DK"/>
        </w:rPr>
        <w:t>,</w:t>
      </w:r>
      <w:r w:rsidRPr="00046247" w:rsidR="00500E23">
        <w:rPr>
          <w:lang w:val="da-DK"/>
        </w:rPr>
        <w:t xml:space="preserve"> hvis du oplever ændringer i dit syn, svaghed i arme eller ben eller følsesløshed eller </w:t>
      </w:r>
      <w:r w:rsidR="00500E23">
        <w:rPr>
          <w:lang w:val="da-DK"/>
        </w:rPr>
        <w:t xml:space="preserve">en </w:t>
      </w:r>
      <w:r w:rsidRPr="00046247" w:rsidR="00500E23">
        <w:rPr>
          <w:lang w:val="da-DK"/>
        </w:rPr>
        <w:t>snurren</w:t>
      </w:r>
      <w:r w:rsidR="00500E23">
        <w:rPr>
          <w:lang w:val="da-DK"/>
        </w:rPr>
        <w:t>de fornemmelse</w:t>
      </w:r>
      <w:r w:rsidRPr="00046247" w:rsidR="00500E23">
        <w:rPr>
          <w:lang w:val="da-DK"/>
        </w:rPr>
        <w:t xml:space="preserve"> </w:t>
      </w:r>
      <w:r w:rsidR="00500E23">
        <w:rPr>
          <w:lang w:val="da-DK"/>
        </w:rPr>
        <w:t xml:space="preserve">et sted </w:t>
      </w:r>
      <w:r w:rsidRPr="00046247" w:rsidR="00500E23">
        <w:rPr>
          <w:lang w:val="da-DK"/>
        </w:rPr>
        <w:t>i kroppen</w:t>
      </w:r>
      <w:r w:rsidR="00500E23">
        <w:rPr>
          <w:lang w:val="da-DK"/>
        </w:rPr>
        <w:t>.</w:t>
      </w:r>
    </w:p>
    <w:p w:rsidR="002C562A" w:rsidRPr="00FE70D6" w:rsidP="00F4466F" w14:paraId="66B8A585" w14:textId="77777777">
      <w:pPr>
        <w:pStyle w:val="EMEANormal"/>
        <w:tabs>
          <w:tab w:val="clear" w:pos="562"/>
        </w:tabs>
        <w:ind w:left="550" w:hanging="550"/>
        <w:rPr>
          <w:u w:val="single"/>
          <w:lang w:val="da-DK"/>
        </w:rPr>
      </w:pPr>
    </w:p>
    <w:p w:rsidR="00F4466F" w:rsidP="00F4466F" w14:paraId="54B2D002" w14:textId="77777777">
      <w:pPr>
        <w:pStyle w:val="EMEANormal"/>
        <w:tabs>
          <w:tab w:val="clear" w:pos="562"/>
        </w:tabs>
        <w:ind w:left="550" w:hanging="550"/>
        <w:rPr>
          <w:u w:val="single"/>
          <w:lang w:val="en-GB"/>
        </w:rPr>
      </w:pPr>
      <w:r w:rsidRPr="002C562A">
        <w:rPr>
          <w:u w:val="single"/>
          <w:lang w:val="en-GB"/>
        </w:rPr>
        <w:t>Vaccinatione</w:t>
      </w:r>
      <w:r w:rsidR="007C702E">
        <w:rPr>
          <w:u w:val="single"/>
          <w:lang w:val="en-GB"/>
        </w:rPr>
        <w:t>r</w:t>
      </w:r>
    </w:p>
    <w:p w:rsidR="007C702E" w:rsidP="00F4466F" w14:paraId="6AE2BDC2" w14:textId="77777777">
      <w:pPr>
        <w:pStyle w:val="EMEANormal"/>
        <w:tabs>
          <w:tab w:val="clear" w:pos="562"/>
        </w:tabs>
        <w:ind w:left="550" w:hanging="550"/>
        <w:rPr>
          <w:lang w:val="da-DK"/>
        </w:rPr>
      </w:pPr>
    </w:p>
    <w:p w:rsidR="002C562A" w:rsidRPr="002C562A" w:rsidP="001C4540" w14:paraId="17969DEF" w14:textId="77777777">
      <w:pPr>
        <w:pStyle w:val="EMEANormal"/>
        <w:numPr>
          <w:ilvl w:val="0"/>
          <w:numId w:val="45"/>
        </w:numPr>
        <w:rPr>
          <w:lang w:val="da-DK"/>
        </w:rPr>
      </w:pPr>
      <w:r>
        <w:rPr>
          <w:lang w:val="da-DK"/>
        </w:rPr>
        <w:t xml:space="preserve">  </w:t>
      </w:r>
      <w:r w:rsidRPr="002C562A" w:rsidR="00F4466F">
        <w:rPr>
          <w:lang w:val="da-DK"/>
        </w:rPr>
        <w:t xml:space="preserve">Visse vacciner kan forårsage infektioner og bør ikke gives under Humira-behandling. </w:t>
      </w:r>
    </w:p>
    <w:p w:rsidR="002C562A" w:rsidRPr="00EE37AE" w:rsidP="001C4540" w14:paraId="0835A761" w14:textId="77777777">
      <w:pPr>
        <w:pStyle w:val="EMEABullet2"/>
        <w:numPr>
          <w:ilvl w:val="0"/>
          <w:numId w:val="36"/>
        </w:numPr>
        <w:tabs>
          <w:tab w:val="clear" w:pos="567"/>
          <w:tab w:val="num" w:pos="1440"/>
        </w:tabs>
        <w:ind w:left="1440"/>
        <w:rPr>
          <w:lang w:val="da-DK"/>
        </w:rPr>
      </w:pPr>
      <w:r w:rsidRPr="002C562A">
        <w:rPr>
          <w:lang w:val="da-DK"/>
        </w:rPr>
        <w:t>Tal med</w:t>
      </w:r>
      <w:r w:rsidRPr="001F0882">
        <w:rPr>
          <w:lang w:val="da-DK"/>
        </w:rPr>
        <w:t xml:space="preserve"> </w:t>
      </w:r>
      <w:r w:rsidRPr="002C562A">
        <w:rPr>
          <w:lang w:val="da-DK"/>
        </w:rPr>
        <w:t xml:space="preserve">lægen, før du får nogen form for vaccine. </w:t>
      </w:r>
    </w:p>
    <w:p w:rsidR="002C562A" w:rsidRPr="001F0882" w:rsidP="001C4540" w14:paraId="0D62E7A4" w14:textId="77777777">
      <w:pPr>
        <w:pStyle w:val="EMEABullet2"/>
        <w:numPr>
          <w:ilvl w:val="0"/>
          <w:numId w:val="36"/>
        </w:numPr>
        <w:tabs>
          <w:tab w:val="clear" w:pos="567"/>
          <w:tab w:val="num" w:pos="1440"/>
        </w:tabs>
        <w:ind w:left="1440"/>
        <w:rPr>
          <w:lang w:val="da-DK"/>
        </w:rPr>
      </w:pPr>
      <w:r w:rsidRPr="00F7094C">
        <w:rPr>
          <w:color w:val="000000"/>
          <w:lang w:val="da-DK"/>
        </w:rPr>
        <w:t>Det anbefales, at børn om muligt får alle planlagte vaccinationer for deres alder, inden de begynder behandling</w:t>
      </w:r>
      <w:r w:rsidR="00C55B55">
        <w:rPr>
          <w:color w:val="000000"/>
          <w:lang w:val="da-DK"/>
        </w:rPr>
        <w:t xml:space="preserve"> med Humira</w:t>
      </w:r>
      <w:r w:rsidRPr="00F7094C">
        <w:rPr>
          <w:color w:val="000000"/>
          <w:lang w:val="da-DK"/>
        </w:rPr>
        <w:t>.</w:t>
      </w:r>
    </w:p>
    <w:p w:rsidR="00F4466F" w:rsidP="001C4540" w14:paraId="265D4949" w14:textId="77777777">
      <w:pPr>
        <w:pStyle w:val="EMEABullet2"/>
        <w:numPr>
          <w:ilvl w:val="0"/>
          <w:numId w:val="36"/>
        </w:numPr>
        <w:tabs>
          <w:tab w:val="clear" w:pos="567"/>
          <w:tab w:val="num" w:pos="1440"/>
        </w:tabs>
        <w:ind w:left="1440"/>
        <w:rPr>
          <w:lang w:val="da-DK"/>
        </w:rPr>
      </w:pPr>
      <w:r w:rsidRPr="002C562A">
        <w:rPr>
          <w:lang w:val="da-DK"/>
        </w:rPr>
        <w:t xml:space="preserve">Hvis du har fået Humira, mens du var gravid, kan dit spædbarn have en højere risiko for at få en sådan infektion i op til ca. fem måneder efter din sidste </w:t>
      </w:r>
      <w:r w:rsidRPr="001F0882" w:rsidR="002C562A">
        <w:rPr>
          <w:lang w:val="da-DK"/>
        </w:rPr>
        <w:t>Humira-</w:t>
      </w:r>
      <w:r w:rsidRPr="002C562A">
        <w:rPr>
          <w:lang w:val="da-DK"/>
        </w:rPr>
        <w:t xml:space="preserve">dosis under graviditeten. </w:t>
      </w:r>
      <w:r w:rsidRPr="00FE70D6">
        <w:rPr>
          <w:lang w:val="da-DK"/>
        </w:rPr>
        <w:t>Det er vigtigt, at du fortæller barnets læge og andre sundhedspersoner, at du fik Humira under graviditeten, så de kan beslutte, hvornår dit spædbarn bør vaccineres</w:t>
      </w:r>
      <w:r>
        <w:rPr>
          <w:lang w:val="da-DK"/>
        </w:rPr>
        <w:t>.</w:t>
      </w:r>
    </w:p>
    <w:p w:rsidR="002C562A" w:rsidRPr="002C562A" w:rsidP="002C562A" w14:paraId="63D12CAA" w14:textId="77777777">
      <w:pPr>
        <w:pStyle w:val="EMEANormal"/>
        <w:tabs>
          <w:tab w:val="clear" w:pos="562"/>
        </w:tabs>
        <w:ind w:left="550" w:hanging="550"/>
        <w:rPr>
          <w:lang w:val="da-DK"/>
        </w:rPr>
      </w:pPr>
    </w:p>
    <w:p w:rsidR="002C562A" w:rsidP="00AB4BF2" w14:paraId="6AAB69F8" w14:textId="77777777">
      <w:pPr>
        <w:pStyle w:val="EMEANormal"/>
        <w:keepNext/>
        <w:tabs>
          <w:tab w:val="clear" w:pos="562"/>
        </w:tabs>
        <w:ind w:left="550" w:hanging="550"/>
        <w:rPr>
          <w:u w:val="single"/>
          <w:lang w:val="da-DK"/>
        </w:rPr>
      </w:pPr>
      <w:r>
        <w:rPr>
          <w:u w:val="single"/>
          <w:lang w:val="da-DK"/>
        </w:rPr>
        <w:t>H</w:t>
      </w:r>
      <w:r w:rsidRPr="00FE70D6">
        <w:rPr>
          <w:u w:val="single"/>
          <w:lang w:val="da-DK"/>
        </w:rPr>
        <w:t>jerte</w:t>
      </w:r>
      <w:r>
        <w:rPr>
          <w:u w:val="single"/>
          <w:lang w:val="da-DK"/>
        </w:rPr>
        <w:t>insufficiens</w:t>
      </w:r>
    </w:p>
    <w:p w:rsidR="001951B1" w:rsidP="00AB4BF2" w14:paraId="4D0D44BB" w14:textId="77777777">
      <w:pPr>
        <w:pStyle w:val="EMEANormal"/>
        <w:keepNext/>
        <w:tabs>
          <w:tab w:val="clear" w:pos="562"/>
        </w:tabs>
        <w:ind w:left="550" w:hanging="550"/>
        <w:rPr>
          <w:u w:val="single"/>
          <w:lang w:val="da-DK"/>
        </w:rPr>
      </w:pPr>
    </w:p>
    <w:p w:rsidR="001951B1" w:rsidRPr="00BC5F89" w:rsidP="00AB4BF2" w14:paraId="11129A85" w14:textId="77777777">
      <w:pPr>
        <w:pStyle w:val="EMEABullet2"/>
        <w:keepNext/>
        <w:numPr>
          <w:ilvl w:val="0"/>
          <w:numId w:val="36"/>
        </w:numPr>
        <w:tabs>
          <w:tab w:val="clear" w:pos="567"/>
          <w:tab w:val="num" w:pos="1440"/>
        </w:tabs>
        <w:ind w:left="1440"/>
        <w:rPr>
          <w:lang w:val="da-DK"/>
        </w:rPr>
      </w:pPr>
      <w:r>
        <w:rPr>
          <w:lang w:val="da-DK"/>
        </w:rPr>
        <w:t>Hvis d</w:t>
      </w:r>
      <w:r w:rsidR="00C846EA">
        <w:rPr>
          <w:lang w:val="da-DK"/>
        </w:rPr>
        <w:t>u</w:t>
      </w:r>
      <w:r>
        <w:rPr>
          <w:lang w:val="da-DK"/>
        </w:rPr>
        <w:t xml:space="preserve"> har lettere hjerteinsufficiens</w:t>
      </w:r>
      <w:r w:rsidRPr="006B11DF">
        <w:rPr>
          <w:lang w:val="da-DK"/>
        </w:rPr>
        <w:t xml:space="preserve"> </w:t>
      </w:r>
      <w:r>
        <w:rPr>
          <w:lang w:val="da-DK"/>
        </w:rPr>
        <w:t xml:space="preserve">og behandles med Humira </w:t>
      </w:r>
      <w:r w:rsidRPr="00F7094C">
        <w:rPr>
          <w:lang w:val="da-DK"/>
        </w:rPr>
        <w:t xml:space="preserve">skal </w:t>
      </w:r>
      <w:r w:rsidR="00C846EA">
        <w:rPr>
          <w:lang w:val="da-DK"/>
        </w:rPr>
        <w:t>din</w:t>
      </w:r>
      <w:r w:rsidRPr="00F7094C">
        <w:rPr>
          <w:lang w:val="da-DK"/>
        </w:rPr>
        <w:t xml:space="preserve"> </w:t>
      </w:r>
      <w:r>
        <w:rPr>
          <w:lang w:val="da-DK"/>
        </w:rPr>
        <w:t xml:space="preserve">hjerteinsufficiens </w:t>
      </w:r>
      <w:r w:rsidRPr="00F7094C">
        <w:rPr>
          <w:lang w:val="da-DK"/>
        </w:rPr>
        <w:t xml:space="preserve">følges nøje af </w:t>
      </w:r>
      <w:r w:rsidR="00C846EA">
        <w:rPr>
          <w:lang w:val="da-DK"/>
        </w:rPr>
        <w:t>din</w:t>
      </w:r>
      <w:r w:rsidRPr="00F7094C">
        <w:rPr>
          <w:lang w:val="da-DK"/>
        </w:rPr>
        <w:t xml:space="preserve"> læge. </w:t>
      </w:r>
      <w:r w:rsidRPr="00BC5F89">
        <w:rPr>
          <w:lang w:val="da-DK"/>
        </w:rPr>
        <w:t xml:space="preserve">Det er vigtigt, at fortælle </w:t>
      </w:r>
      <w:r>
        <w:rPr>
          <w:lang w:val="da-DK"/>
        </w:rPr>
        <w:t xml:space="preserve">din </w:t>
      </w:r>
      <w:r w:rsidRPr="00BC5F89">
        <w:rPr>
          <w:lang w:val="da-DK"/>
        </w:rPr>
        <w:t>læge, hvis d</w:t>
      </w:r>
      <w:r w:rsidR="00C846EA">
        <w:rPr>
          <w:lang w:val="da-DK"/>
        </w:rPr>
        <w:t>u</w:t>
      </w:r>
      <w:r w:rsidRPr="00BC5F89">
        <w:rPr>
          <w:lang w:val="da-DK"/>
        </w:rPr>
        <w:t xml:space="preserve"> har</w:t>
      </w:r>
      <w:r w:rsidR="00C55B55">
        <w:rPr>
          <w:lang w:val="da-DK"/>
        </w:rPr>
        <w:t xml:space="preserve"> haft</w:t>
      </w:r>
      <w:r w:rsidRPr="00BC5F89">
        <w:rPr>
          <w:lang w:val="da-DK"/>
        </w:rPr>
        <w:t xml:space="preserve"> eller har alvorlige problemer med hjertet.</w:t>
      </w:r>
    </w:p>
    <w:p w:rsidR="00F4466F" w:rsidRPr="0073465B" w:rsidP="0073465B" w14:paraId="11BE98F7" w14:textId="77777777">
      <w:pPr>
        <w:pStyle w:val="EMEABullet2"/>
        <w:tabs>
          <w:tab w:val="clear" w:pos="567"/>
        </w:tabs>
        <w:ind w:left="1440"/>
        <w:rPr>
          <w:lang w:val="da-DK"/>
        </w:rPr>
      </w:pPr>
      <w:r w:rsidRPr="0073465B">
        <w:rPr>
          <w:lang w:val="da-DK"/>
        </w:rPr>
        <w:t>Hvis du udvikler nye eller får forværrede symptomer på  hjerteinsufficiens (f. eks. stakåndethed eller hævede fødder), skal du kontakte din læge øjeblikkeligt. Din læge vil tage stilling til, om du skal have Humira.</w:t>
      </w:r>
    </w:p>
    <w:p w:rsidR="00F4466F" w:rsidP="00F4466F" w14:paraId="57FEFB7E" w14:textId="77777777">
      <w:pPr>
        <w:pStyle w:val="EMEANormal"/>
        <w:tabs>
          <w:tab w:val="num" w:pos="550"/>
          <w:tab w:val="clear" w:pos="562"/>
        </w:tabs>
        <w:ind w:left="550" w:hanging="550"/>
        <w:rPr>
          <w:lang w:val="da-DK"/>
        </w:rPr>
      </w:pPr>
    </w:p>
    <w:p w:rsidR="00FC3C91" w:rsidRPr="00DC7B45" w:rsidP="00FC3C91" w14:paraId="6C0300B7" w14:textId="77777777">
      <w:pPr>
        <w:pStyle w:val="EMEANormal"/>
        <w:tabs>
          <w:tab w:val="num" w:pos="550"/>
          <w:tab w:val="clear" w:pos="562"/>
        </w:tabs>
        <w:ind w:left="550" w:hanging="550"/>
        <w:rPr>
          <w:u w:val="single"/>
          <w:lang w:val="da-DK"/>
        </w:rPr>
      </w:pPr>
      <w:r w:rsidRPr="00DC7B45">
        <w:rPr>
          <w:u w:val="single"/>
          <w:lang w:val="da-DK"/>
        </w:rPr>
        <w:t>Feber, blå mærker, blød</w:t>
      </w:r>
      <w:r w:rsidR="004F65DE">
        <w:rPr>
          <w:u w:val="single"/>
          <w:lang w:val="da-DK"/>
        </w:rPr>
        <w:t>ning</w:t>
      </w:r>
      <w:r w:rsidRPr="00DC7B45">
        <w:rPr>
          <w:u w:val="single"/>
          <w:lang w:val="da-DK"/>
        </w:rPr>
        <w:t xml:space="preserve"> eller bleg</w:t>
      </w:r>
      <w:r w:rsidR="00B45EB0">
        <w:rPr>
          <w:u w:val="single"/>
          <w:lang w:val="da-DK"/>
        </w:rPr>
        <w:t>hed</w:t>
      </w:r>
    </w:p>
    <w:p w:rsidR="00FC3C91" w:rsidP="00F4466F" w14:paraId="4A3F548E" w14:textId="77777777">
      <w:pPr>
        <w:pStyle w:val="EMEANormal"/>
        <w:tabs>
          <w:tab w:val="num" w:pos="550"/>
          <w:tab w:val="clear" w:pos="562"/>
        </w:tabs>
        <w:ind w:left="550" w:hanging="550"/>
        <w:rPr>
          <w:lang w:val="da-DK"/>
        </w:rPr>
      </w:pPr>
    </w:p>
    <w:p w:rsidR="00FC3C91" w:rsidRPr="00FC3C91" w:rsidP="00FC3C91" w14:paraId="7A9BB0F6" w14:textId="77777777">
      <w:pPr>
        <w:pStyle w:val="EMEABullet2"/>
        <w:numPr>
          <w:ilvl w:val="0"/>
          <w:numId w:val="44"/>
        </w:numPr>
        <w:tabs>
          <w:tab w:val="clear" w:pos="567"/>
        </w:tabs>
        <w:rPr>
          <w:bCs/>
          <w:lang w:val="da-DK"/>
        </w:rPr>
      </w:pPr>
      <w:r w:rsidRPr="00C55B55">
        <w:rPr>
          <w:bCs/>
          <w:lang w:val="da-DK"/>
        </w:rPr>
        <w:t>Hos nogle patienter vil kroppen ikke producere tilstrækkeligt af de blodlegemer, som bekæmpe</w:t>
      </w:r>
      <w:r w:rsidR="0085142B">
        <w:rPr>
          <w:bCs/>
          <w:lang w:val="da-DK"/>
        </w:rPr>
        <w:t>r</w:t>
      </w:r>
      <w:r w:rsidRPr="00C55B55">
        <w:rPr>
          <w:bCs/>
          <w:lang w:val="da-DK"/>
        </w:rPr>
        <w:t xml:space="preserve"> infektioner eller stoppe</w:t>
      </w:r>
      <w:r w:rsidR="0085142B">
        <w:rPr>
          <w:bCs/>
          <w:lang w:val="da-DK"/>
        </w:rPr>
        <w:t>r</w:t>
      </w:r>
      <w:r w:rsidRPr="00C55B55">
        <w:rPr>
          <w:bCs/>
          <w:lang w:val="da-DK"/>
        </w:rPr>
        <w:t xml:space="preserve"> blødninger. </w:t>
      </w:r>
      <w:r w:rsidRPr="00FC3C91">
        <w:rPr>
          <w:bCs/>
          <w:lang w:val="da-DK"/>
        </w:rPr>
        <w:t>Din læge kan eventuelt beslutte at afbryde behandlingen.</w:t>
      </w:r>
    </w:p>
    <w:p w:rsidR="002F0018" w:rsidRPr="00B5204E" w:rsidP="0073465B" w14:paraId="41E0C45B" w14:textId="77777777">
      <w:pPr>
        <w:pStyle w:val="EMEABullet2"/>
        <w:tabs>
          <w:tab w:val="clear" w:pos="567"/>
        </w:tabs>
        <w:ind w:left="720"/>
        <w:rPr>
          <w:lang w:val="da-DK"/>
        </w:rPr>
      </w:pPr>
      <w:r w:rsidRPr="00B5204E">
        <w:rPr>
          <w:bCs/>
          <w:lang w:val="da-DK"/>
        </w:rPr>
        <w:t xml:space="preserve">Hvis du får feber, som ikke vil forsvinde, let får blå mærker eller bløder meget let eller ser meget bleg ud, skal du omgående henvende dig til din læge. </w:t>
      </w:r>
    </w:p>
    <w:p w:rsidR="00F4466F" w:rsidRPr="00FE70D6" w:rsidP="007A2801" w14:paraId="66D99B9E" w14:textId="77777777">
      <w:pPr>
        <w:pStyle w:val="EMEANormal"/>
        <w:keepNext/>
        <w:tabs>
          <w:tab w:val="num" w:pos="550"/>
          <w:tab w:val="clear" w:pos="562"/>
        </w:tabs>
        <w:ind w:left="550" w:hanging="550"/>
        <w:rPr>
          <w:u w:val="single"/>
          <w:lang w:val="da-DK"/>
        </w:rPr>
      </w:pPr>
      <w:r w:rsidRPr="00FE70D6">
        <w:rPr>
          <w:u w:val="single"/>
          <w:lang w:val="da-DK"/>
        </w:rPr>
        <w:t>Kræft</w:t>
      </w:r>
    </w:p>
    <w:p w:rsidR="00017F71" w:rsidP="007A2801" w14:paraId="4533DDF5" w14:textId="77777777">
      <w:pPr>
        <w:pStyle w:val="EMEANormal"/>
        <w:keepNext/>
        <w:tabs>
          <w:tab w:val="num" w:pos="550"/>
          <w:tab w:val="clear" w:pos="562"/>
        </w:tabs>
        <w:ind w:left="550" w:hanging="550"/>
        <w:rPr>
          <w:lang w:val="da-DK"/>
        </w:rPr>
      </w:pPr>
    </w:p>
    <w:p w:rsidR="00017F71" w:rsidP="001C4540" w14:paraId="71D6C682" w14:textId="77777777">
      <w:pPr>
        <w:pStyle w:val="EMEABullet2"/>
        <w:keepNext/>
        <w:numPr>
          <w:ilvl w:val="0"/>
          <w:numId w:val="46"/>
        </w:numPr>
        <w:tabs>
          <w:tab w:val="clear" w:pos="567"/>
        </w:tabs>
        <w:rPr>
          <w:lang w:val="da-DK"/>
        </w:rPr>
      </w:pPr>
      <w:r>
        <w:rPr>
          <w:lang w:val="da-DK"/>
        </w:rPr>
        <w:t xml:space="preserve">  </w:t>
      </w:r>
      <w:r w:rsidR="00F4466F">
        <w:rPr>
          <w:lang w:val="da-DK"/>
        </w:rPr>
        <w:t>Der er set meget sjældne tilfælde af visse kræfttyper hos patienter, som tager Humira eller andre TNF-hæmmere.</w:t>
      </w:r>
    </w:p>
    <w:p w:rsidR="00017F71" w:rsidRPr="002F0018" w:rsidP="001C4540" w14:paraId="578A6681" w14:textId="77777777">
      <w:pPr>
        <w:pStyle w:val="EMEABullet2"/>
        <w:numPr>
          <w:ilvl w:val="0"/>
          <w:numId w:val="36"/>
        </w:numPr>
        <w:tabs>
          <w:tab w:val="clear" w:pos="567"/>
          <w:tab w:val="num" w:pos="1440"/>
        </w:tabs>
        <w:ind w:left="1440"/>
        <w:rPr>
          <w:lang w:val="da-DK"/>
        </w:rPr>
      </w:pPr>
      <w:r w:rsidRPr="002F0018">
        <w:rPr>
          <w:lang w:val="da-DK"/>
        </w:rPr>
        <w:t xml:space="preserve">Patienter med mere alvorlig reumatoid artrit, som har haft sygdommen i lang tid, kan have øget risiko i forhold til gennemsnittet for at få lymfomer (kræft som påvirker lymfesystemet) og leukæmi (kræft som påvirker blod og knoglemarv). </w:t>
      </w:r>
    </w:p>
    <w:p w:rsidR="00017F71" w:rsidP="001C4540" w14:paraId="738B57AC" w14:textId="77777777">
      <w:pPr>
        <w:pStyle w:val="EMEABullet2"/>
        <w:numPr>
          <w:ilvl w:val="0"/>
          <w:numId w:val="36"/>
        </w:numPr>
        <w:tabs>
          <w:tab w:val="clear" w:pos="567"/>
          <w:tab w:val="num" w:pos="1440"/>
        </w:tabs>
        <w:ind w:left="1440"/>
        <w:rPr>
          <w:lang w:val="da-DK"/>
        </w:rPr>
      </w:pPr>
      <w:r>
        <w:rPr>
          <w:lang w:val="da-DK"/>
        </w:rPr>
        <w:t>Når</w:t>
      </w:r>
      <w:r w:rsidR="00F4466F">
        <w:rPr>
          <w:lang w:val="da-DK"/>
        </w:rPr>
        <w:t xml:space="preserve"> du tager Humira, kan risiko</w:t>
      </w:r>
      <w:r w:rsidR="009477FA">
        <w:rPr>
          <w:lang w:val="da-DK"/>
        </w:rPr>
        <w:t>en</w:t>
      </w:r>
      <w:r w:rsidR="00F4466F">
        <w:rPr>
          <w:lang w:val="da-DK"/>
        </w:rPr>
        <w:t xml:space="preserve"> for at</w:t>
      </w:r>
      <w:r w:rsidR="00616C49">
        <w:rPr>
          <w:lang w:val="da-DK"/>
        </w:rPr>
        <w:t xml:space="preserve"> få</w:t>
      </w:r>
      <w:r w:rsidR="00F4466F">
        <w:rPr>
          <w:lang w:val="da-DK"/>
        </w:rPr>
        <w:t xml:space="preserve"> </w:t>
      </w:r>
      <w:r w:rsidR="00616C49">
        <w:rPr>
          <w:lang w:val="da-DK"/>
        </w:rPr>
        <w:t xml:space="preserve">et </w:t>
      </w:r>
      <w:r w:rsidR="00F4466F">
        <w:rPr>
          <w:lang w:val="da-DK"/>
        </w:rPr>
        <w:t>lymfom, leukæmi eller andre former for kræft øges</w:t>
      </w:r>
      <w:r w:rsidRPr="00814E8A" w:rsidR="00F4466F">
        <w:rPr>
          <w:lang w:val="da-DK"/>
        </w:rPr>
        <w:t>.</w:t>
      </w:r>
      <w:r w:rsidR="00F4466F">
        <w:rPr>
          <w:lang w:val="da-DK"/>
        </w:rPr>
        <w:t xml:space="preserve"> I sjældne tilfælde er der set en </w:t>
      </w:r>
      <w:r>
        <w:rPr>
          <w:lang w:val="da-DK"/>
        </w:rPr>
        <w:t xml:space="preserve">ikke almindelig og </w:t>
      </w:r>
      <w:r w:rsidR="00F4466F">
        <w:rPr>
          <w:lang w:val="da-DK"/>
        </w:rPr>
        <w:t xml:space="preserve">alvorlig type af </w:t>
      </w:r>
      <w:r w:rsidRPr="001F0882" w:rsidR="00F4466F">
        <w:rPr>
          <w:lang w:val="da-DK"/>
        </w:rPr>
        <w:t>lymfom hos patienter, som tog Humira. Nogle af disse patienter blev også behandlet med azathioprin eller 6-mercaptopurin.</w:t>
      </w:r>
      <w:r w:rsidR="00F4466F">
        <w:rPr>
          <w:lang w:val="da-DK"/>
        </w:rPr>
        <w:t xml:space="preserve"> </w:t>
      </w:r>
    </w:p>
    <w:p w:rsidR="007A17FB" w:rsidP="001C4540" w14:paraId="43AF6881" w14:textId="77777777">
      <w:pPr>
        <w:pStyle w:val="EMEABullet2"/>
        <w:numPr>
          <w:ilvl w:val="0"/>
          <w:numId w:val="36"/>
        </w:numPr>
        <w:tabs>
          <w:tab w:val="clear" w:pos="567"/>
          <w:tab w:val="num" w:pos="1440"/>
        </w:tabs>
        <w:ind w:left="1440"/>
        <w:rPr>
          <w:lang w:val="da-DK"/>
        </w:rPr>
      </w:pPr>
      <w:r w:rsidRPr="00213842">
        <w:rPr>
          <w:lang w:val="da-DK"/>
        </w:rPr>
        <w:t xml:space="preserve">Fortæl din læge, hvis du </w:t>
      </w:r>
      <w:r>
        <w:rPr>
          <w:lang w:val="da-DK"/>
        </w:rPr>
        <w:t>får</w:t>
      </w:r>
      <w:r w:rsidRPr="00213842">
        <w:rPr>
          <w:lang w:val="da-DK"/>
        </w:rPr>
        <w:t xml:space="preserve"> azat</w:t>
      </w:r>
      <w:r>
        <w:rPr>
          <w:lang w:val="da-DK"/>
        </w:rPr>
        <w:t>h</w:t>
      </w:r>
      <w:r w:rsidRPr="00213842">
        <w:rPr>
          <w:lang w:val="da-DK"/>
        </w:rPr>
        <w:t>ioprin eller 6-mercaptopurin sammen med Humira.</w:t>
      </w:r>
    </w:p>
    <w:p w:rsidR="00017F71" w:rsidP="001C4540" w14:paraId="3B4902FE" w14:textId="77777777">
      <w:pPr>
        <w:pStyle w:val="EMEABullet2"/>
        <w:numPr>
          <w:ilvl w:val="0"/>
          <w:numId w:val="36"/>
        </w:numPr>
        <w:tabs>
          <w:tab w:val="clear" w:pos="567"/>
          <w:tab w:val="num" w:pos="1440"/>
        </w:tabs>
        <w:ind w:left="1440"/>
        <w:rPr>
          <w:lang w:val="da-DK"/>
        </w:rPr>
      </w:pPr>
      <w:r>
        <w:rPr>
          <w:lang w:val="da-DK"/>
        </w:rPr>
        <w:t>T</w:t>
      </w:r>
      <w:r w:rsidR="00F4466F">
        <w:rPr>
          <w:lang w:val="da-DK"/>
        </w:rPr>
        <w:t>ilfælde af ikke-melanom hudkræft</w:t>
      </w:r>
      <w:r w:rsidR="007E2B9F">
        <w:rPr>
          <w:lang w:val="da-DK"/>
        </w:rPr>
        <w:t xml:space="preserve"> er set</w:t>
      </w:r>
      <w:r w:rsidR="00F4466F">
        <w:rPr>
          <w:lang w:val="da-DK"/>
        </w:rPr>
        <w:t xml:space="preserve"> hos patienter, der tager Humira. </w:t>
      </w:r>
    </w:p>
    <w:p w:rsidR="00F4466F" w:rsidP="001C4540" w14:paraId="7B0493DA" w14:textId="3E9E4AAB">
      <w:pPr>
        <w:pStyle w:val="EMEABullet2"/>
        <w:numPr>
          <w:ilvl w:val="0"/>
          <w:numId w:val="36"/>
        </w:numPr>
        <w:tabs>
          <w:tab w:val="clear" w:pos="567"/>
          <w:tab w:val="num" w:pos="1440"/>
        </w:tabs>
        <w:ind w:left="1440"/>
        <w:rPr>
          <w:lang w:val="da-DK"/>
        </w:rPr>
      </w:pPr>
      <w:r>
        <w:rPr>
          <w:lang w:val="da-DK"/>
        </w:rPr>
        <w:t xml:space="preserve">Hvis der kommer nye hudlæsioner under eller efter behandlingen, </w:t>
      </w:r>
      <w:ins w:id="32407" w:author="AbbVie7" w:date="2025-09-11T16:01:00Z">
        <w:r w:rsidR="00E8001C">
          <w:rPr>
            <w:lang w:val="da-DK"/>
          </w:rPr>
          <w:t xml:space="preserve">eller hvis læsioner ændrer udseende, </w:t>
        </w:r>
      </w:ins>
      <w:r>
        <w:rPr>
          <w:lang w:val="da-DK"/>
        </w:rPr>
        <w:t>skal du fortælle det til din læge.</w:t>
      </w:r>
    </w:p>
    <w:p w:rsidR="00F4466F" w:rsidP="00F4466F" w14:paraId="79A8FA44" w14:textId="77777777">
      <w:pPr>
        <w:pStyle w:val="EndnoteText"/>
        <w:tabs>
          <w:tab w:val="clear" w:pos="562"/>
          <w:tab w:val="num" w:pos="1080"/>
        </w:tabs>
        <w:ind w:left="550" w:hanging="550"/>
        <w:rPr>
          <w:lang w:val="da-DK"/>
        </w:rPr>
      </w:pPr>
    </w:p>
    <w:p w:rsidR="00F4466F" w:rsidP="001C4540" w14:paraId="62960E71" w14:textId="77777777">
      <w:pPr>
        <w:pStyle w:val="EMEABullet2"/>
        <w:numPr>
          <w:ilvl w:val="0"/>
          <w:numId w:val="47"/>
        </w:numPr>
        <w:tabs>
          <w:tab w:val="clear" w:pos="567"/>
        </w:tabs>
        <w:rPr>
          <w:lang w:val="da-DK"/>
        </w:rPr>
      </w:pPr>
      <w:r>
        <w:rPr>
          <w:lang w:val="da-DK"/>
        </w:rPr>
        <w:t xml:space="preserve">  Der har været tilfælde af kræft, der er forskellig fra lymfom  hos patienter med en specifik lungesygdom kaldet kronisk obstruktiv lungesygdom (KOL), der var i behandling med en anden TNF-hæmmer. Hvis du har KOL, eller ryger meget, bør du diskutere med din læge, om behandling med en TNF-hæmmer er passende for dig.</w:t>
      </w:r>
    </w:p>
    <w:p w:rsidR="00200338" w:rsidP="0073465B" w14:paraId="31B4FC1D" w14:textId="77777777">
      <w:pPr>
        <w:pStyle w:val="EMEANormal"/>
        <w:rPr>
          <w:lang w:val="da-DK"/>
        </w:rPr>
      </w:pPr>
    </w:p>
    <w:p w:rsidR="00200338" w:rsidRPr="00884DD4" w:rsidP="00200338" w14:paraId="0738B011" w14:textId="77777777">
      <w:pPr>
        <w:pStyle w:val="EMEANormal"/>
        <w:rPr>
          <w:u w:val="single"/>
          <w:lang w:val="da-DK"/>
        </w:rPr>
      </w:pPr>
      <w:r>
        <w:rPr>
          <w:u w:val="single"/>
          <w:lang w:val="da-DK"/>
        </w:rPr>
        <w:t>Autoimmune sygdomme</w:t>
      </w:r>
    </w:p>
    <w:p w:rsidR="00200338" w:rsidP="00200338" w14:paraId="24C73340" w14:textId="77777777">
      <w:pPr>
        <w:pStyle w:val="EMEANormal"/>
        <w:rPr>
          <w:lang w:val="da-DK"/>
        </w:rPr>
      </w:pPr>
    </w:p>
    <w:p w:rsidR="00200338" w:rsidP="00200338" w14:paraId="0905E523" w14:textId="77777777">
      <w:pPr>
        <w:pStyle w:val="EMEANormal"/>
        <w:numPr>
          <w:ilvl w:val="0"/>
          <w:numId w:val="140"/>
        </w:numPr>
        <w:rPr>
          <w:lang w:val="da-DK"/>
        </w:rPr>
      </w:pPr>
      <w:r>
        <w:rPr>
          <w:lang w:val="da-DK"/>
        </w:rPr>
        <w:t xml:space="preserve">   I sjældne tilfæ</w:t>
      </w:r>
      <w:r w:rsidR="0085142B">
        <w:rPr>
          <w:lang w:val="da-DK"/>
        </w:rPr>
        <w:t>l</w:t>
      </w:r>
      <w:r>
        <w:rPr>
          <w:lang w:val="da-DK"/>
        </w:rPr>
        <w:t>de kan behandling med Humira resultere i lupus-lignende syndrom. Fortæl din læge hvis du får symptomer såsom vedvarende ufor</w:t>
      </w:r>
      <w:r w:rsidR="0085142B">
        <w:rPr>
          <w:lang w:val="da-DK"/>
        </w:rPr>
        <w:t>k</w:t>
      </w:r>
      <w:r>
        <w:rPr>
          <w:lang w:val="da-DK"/>
        </w:rPr>
        <w:t>larlig</w:t>
      </w:r>
      <w:r w:rsidR="0085142B">
        <w:rPr>
          <w:lang w:val="da-DK"/>
        </w:rPr>
        <w:t>t</w:t>
      </w:r>
      <w:r>
        <w:rPr>
          <w:lang w:val="da-DK"/>
        </w:rPr>
        <w:t xml:space="preserve"> udslæt, feber, ledsmerter eller træthed.</w:t>
      </w:r>
    </w:p>
    <w:p w:rsidR="00200338" w:rsidRPr="00B5204E" w:rsidP="0073465B" w14:paraId="42341CBF" w14:textId="77777777">
      <w:pPr>
        <w:pStyle w:val="EMEANormal"/>
        <w:rPr>
          <w:lang w:val="da-DK"/>
        </w:rPr>
      </w:pPr>
    </w:p>
    <w:p w:rsidR="00F4466F" w:rsidRPr="00B14E15" w:rsidP="00C23CBF" w14:paraId="643FAB98" w14:textId="77777777">
      <w:pPr>
        <w:pStyle w:val="EMEAHeadingLeaflet"/>
        <w:spacing w:before="0" w:beforeLines="0" w:after="0" w:afterLines="0"/>
        <w:rPr>
          <w:rFonts w:ascii="Times New Roman" w:hAnsi="Times New Roman"/>
          <w:szCs w:val="22"/>
          <w:lang w:val="da-DK"/>
        </w:rPr>
      </w:pPr>
      <w:r w:rsidRPr="00B14E15">
        <w:rPr>
          <w:rFonts w:ascii="Times New Roman" w:hAnsi="Times New Roman"/>
          <w:szCs w:val="22"/>
          <w:lang w:val="da-DK"/>
        </w:rPr>
        <w:t>Børn og unge</w:t>
      </w:r>
    </w:p>
    <w:p w:rsidR="00C23CBF" w:rsidRPr="00B14E15" w:rsidP="00C23CBF" w14:paraId="79A6C8BF" w14:textId="77777777">
      <w:pPr>
        <w:pStyle w:val="EMEANormal"/>
        <w:rPr>
          <w:lang w:val="da-DK"/>
        </w:rPr>
      </w:pPr>
    </w:p>
    <w:p w:rsidR="00F4466F" w:rsidRPr="005F304E" w:rsidP="00F73B18" w14:paraId="0E70421F" w14:textId="77777777">
      <w:pPr>
        <w:pStyle w:val="EMEANormal"/>
        <w:numPr>
          <w:ilvl w:val="0"/>
          <w:numId w:val="140"/>
        </w:numPr>
        <w:rPr>
          <w:lang w:val="da-DK"/>
        </w:rPr>
      </w:pPr>
      <w:r w:rsidRPr="005F304E">
        <w:rPr>
          <w:lang w:val="da-DK"/>
        </w:rPr>
        <w:t xml:space="preserve">Vaccinationer: hvis det er muligt skal dit barn føres ajour med alle vaccinationer, før behandlingmed Humira startes. </w:t>
      </w:r>
    </w:p>
    <w:p w:rsidR="00C23CBF" w:rsidRPr="00C23CBF" w:rsidP="00C23CBF" w14:paraId="03A5671F" w14:textId="77777777">
      <w:pPr>
        <w:pStyle w:val="EMEANormal"/>
        <w:rPr>
          <w:lang w:val="da-DK"/>
        </w:rPr>
      </w:pPr>
    </w:p>
    <w:p w:rsidR="00F4466F" w:rsidP="00C23CBF" w14:paraId="7B71CB27" w14:textId="77777777">
      <w:pPr>
        <w:pStyle w:val="EMEAHeadingLeaflet"/>
        <w:spacing w:before="0" w:beforeLines="0" w:after="0" w:afterLines="0"/>
        <w:rPr>
          <w:rFonts w:ascii="Times New Roman" w:hAnsi="Times New Roman"/>
          <w:lang w:val="da-DK"/>
        </w:rPr>
      </w:pPr>
      <w:r>
        <w:rPr>
          <w:rFonts w:ascii="Times New Roman" w:hAnsi="Times New Roman"/>
          <w:lang w:val="da-DK"/>
        </w:rPr>
        <w:t>Brug af anden medicin sammen med Humira</w:t>
      </w:r>
    </w:p>
    <w:p w:rsidR="00C23CBF" w:rsidRPr="00C23CBF" w:rsidP="00C23CBF" w14:paraId="578B8E87" w14:textId="77777777">
      <w:pPr>
        <w:pStyle w:val="EMEANormal"/>
        <w:rPr>
          <w:lang w:val="da-DK"/>
        </w:rPr>
      </w:pPr>
    </w:p>
    <w:p w:rsidR="00F4466F" w:rsidP="00F4466F" w14:paraId="1FE7B885" w14:textId="77777777">
      <w:pPr>
        <w:rPr>
          <w:lang w:val="da-DK"/>
        </w:rPr>
      </w:pPr>
      <w:r w:rsidRPr="008F497B">
        <w:rPr>
          <w:noProof/>
          <w:lang w:val="da-DK"/>
        </w:rPr>
        <w:t>Fortæl altid lægen</w:t>
      </w:r>
      <w:r>
        <w:rPr>
          <w:noProof/>
          <w:lang w:val="da-DK"/>
        </w:rPr>
        <w:t xml:space="preserve"> </w:t>
      </w:r>
      <w:r w:rsidRPr="008F497B">
        <w:rPr>
          <w:noProof/>
          <w:lang w:val="da-DK"/>
        </w:rPr>
        <w:t>eller</w:t>
      </w:r>
      <w:r>
        <w:rPr>
          <w:noProof/>
          <w:lang w:val="da-DK"/>
        </w:rPr>
        <w:t xml:space="preserve"> </w:t>
      </w:r>
      <w:r w:rsidRPr="008F497B">
        <w:rPr>
          <w:noProof/>
          <w:lang w:val="da-DK"/>
        </w:rPr>
        <w:t>apotek</w:t>
      </w:r>
      <w:r>
        <w:rPr>
          <w:noProof/>
          <w:lang w:val="da-DK"/>
        </w:rPr>
        <w:t xml:space="preserve">spersonalet, hvis </w:t>
      </w:r>
      <w:r w:rsidRPr="008F497B">
        <w:rPr>
          <w:noProof/>
          <w:lang w:val="da-DK"/>
        </w:rPr>
        <w:t>du bruger anden medicin</w:t>
      </w:r>
      <w:r w:rsidR="00E2286E">
        <w:rPr>
          <w:noProof/>
          <w:lang w:val="da-DK"/>
        </w:rPr>
        <w:t>,</w:t>
      </w:r>
      <w:r w:rsidRPr="008F497B">
        <w:rPr>
          <w:noProof/>
          <w:lang w:val="da-DK"/>
        </w:rPr>
        <w:t xml:space="preserve"> for nylig</w:t>
      </w:r>
      <w:r w:rsidR="00E2286E">
        <w:rPr>
          <w:noProof/>
          <w:lang w:val="da-DK"/>
        </w:rPr>
        <w:t xml:space="preserve"> har brugt anden medicin eller planlægger at bruge anden medicin</w:t>
      </w:r>
      <w:r w:rsidRPr="008F497B">
        <w:rPr>
          <w:noProof/>
          <w:lang w:val="da-DK"/>
        </w:rPr>
        <w:t>.</w:t>
      </w:r>
      <w:r w:rsidRPr="008F497B">
        <w:rPr>
          <w:lang w:val="da-DK"/>
        </w:rPr>
        <w:t xml:space="preserve"> </w:t>
      </w:r>
    </w:p>
    <w:p w:rsidR="002F0018" w:rsidP="00F4466F" w14:paraId="179E9A3D" w14:textId="77777777">
      <w:pPr>
        <w:rPr>
          <w:lang w:val="da-DK"/>
        </w:rPr>
      </w:pPr>
    </w:p>
    <w:p w:rsidR="00B1205B" w:rsidRPr="00B1205B" w:rsidP="00290BF0" w14:paraId="3A8FDA6C" w14:textId="77777777">
      <w:pPr>
        <w:keepNext/>
        <w:rPr>
          <w:lang w:val="da-DK"/>
        </w:rPr>
      </w:pPr>
      <w:r>
        <w:rPr>
          <w:lang w:val="da-DK"/>
        </w:rPr>
        <w:t>På grund af øget risiko for alvorlig infektion, bør</w:t>
      </w:r>
      <w:r w:rsidRPr="00B1205B">
        <w:rPr>
          <w:lang w:val="da-DK"/>
        </w:rPr>
        <w:t xml:space="preserve"> </w:t>
      </w:r>
      <w:r>
        <w:rPr>
          <w:lang w:val="da-DK"/>
        </w:rPr>
        <w:t>d</w:t>
      </w:r>
      <w:r w:rsidRPr="00B1205B">
        <w:rPr>
          <w:lang w:val="da-DK"/>
        </w:rPr>
        <w:t xml:space="preserve">u  ikke tage Humira sammen med medicin, som indeholder </w:t>
      </w:r>
      <w:r w:rsidR="00B73F36">
        <w:rPr>
          <w:lang w:val="da-DK"/>
        </w:rPr>
        <w:t>følgende</w:t>
      </w:r>
      <w:r w:rsidRPr="00B1205B">
        <w:rPr>
          <w:lang w:val="da-DK"/>
        </w:rPr>
        <w:t xml:space="preserve"> aktive stoffer:</w:t>
      </w:r>
    </w:p>
    <w:p w:rsidR="00B1205B" w:rsidRPr="00B1205B" w:rsidP="00290BF0" w14:paraId="3BBB26EB" w14:textId="77777777">
      <w:pPr>
        <w:keepNext/>
        <w:numPr>
          <w:ilvl w:val="0"/>
          <w:numId w:val="56"/>
        </w:numPr>
        <w:rPr>
          <w:lang w:val="en-GB"/>
        </w:rPr>
      </w:pPr>
      <w:r w:rsidRPr="00FE70D6">
        <w:rPr>
          <w:lang w:val="da-DK"/>
        </w:rPr>
        <w:t xml:space="preserve">  </w:t>
      </w:r>
      <w:r w:rsidRPr="00B1205B">
        <w:rPr>
          <w:lang w:val="en-GB"/>
        </w:rPr>
        <w:t>anakinra</w:t>
      </w:r>
    </w:p>
    <w:p w:rsidR="002F0018" w:rsidRPr="00C33065" w:rsidP="001C4540" w14:paraId="15D0DC5E" w14:textId="77777777">
      <w:pPr>
        <w:numPr>
          <w:ilvl w:val="0"/>
          <w:numId w:val="56"/>
        </w:numPr>
        <w:rPr>
          <w:lang w:val="da-DK"/>
        </w:rPr>
      </w:pPr>
      <w:r>
        <w:rPr>
          <w:lang w:val="en-GB"/>
        </w:rPr>
        <w:t xml:space="preserve">  </w:t>
      </w:r>
      <w:r w:rsidRPr="00B1205B">
        <w:rPr>
          <w:lang w:val="en-GB"/>
        </w:rPr>
        <w:t>abatacept</w:t>
      </w:r>
    </w:p>
    <w:p w:rsidR="00F4466F" w:rsidP="00F4466F" w14:paraId="08A2B135" w14:textId="77777777">
      <w:pPr>
        <w:rPr>
          <w:lang w:val="da-DK"/>
        </w:rPr>
      </w:pPr>
    </w:p>
    <w:p w:rsidR="00B1205B" w:rsidP="00F4466F" w14:paraId="6474F46D" w14:textId="77777777">
      <w:pPr>
        <w:rPr>
          <w:lang w:val="da-DK"/>
        </w:rPr>
      </w:pPr>
      <w:r>
        <w:rPr>
          <w:lang w:val="da-DK"/>
        </w:rPr>
        <w:t>Humira kan anvendes sammen med</w:t>
      </w:r>
      <w:r w:rsidR="009F2AAF">
        <w:rPr>
          <w:lang w:val="da-DK"/>
        </w:rPr>
        <w:t>:</w:t>
      </w:r>
      <w:r>
        <w:rPr>
          <w:lang w:val="da-DK"/>
        </w:rPr>
        <w:t xml:space="preserve"> </w:t>
      </w:r>
    </w:p>
    <w:p w:rsidR="00B1205B" w:rsidP="001C4540" w14:paraId="75D1DFF2" w14:textId="77777777">
      <w:pPr>
        <w:numPr>
          <w:ilvl w:val="0"/>
          <w:numId w:val="57"/>
        </w:numPr>
        <w:rPr>
          <w:lang w:val="da-DK"/>
        </w:rPr>
      </w:pPr>
      <w:r>
        <w:rPr>
          <w:lang w:val="da-DK"/>
        </w:rPr>
        <w:t xml:space="preserve">   </w:t>
      </w:r>
      <w:r w:rsidR="00F4466F">
        <w:rPr>
          <w:lang w:val="da-DK"/>
        </w:rPr>
        <w:t xml:space="preserve">methotrexat </w:t>
      </w:r>
    </w:p>
    <w:p w:rsidR="00B1205B" w:rsidP="001C4540" w14:paraId="0F894BC4" w14:textId="77777777">
      <w:pPr>
        <w:numPr>
          <w:ilvl w:val="0"/>
          <w:numId w:val="57"/>
        </w:numPr>
        <w:rPr>
          <w:lang w:val="da-DK"/>
        </w:rPr>
      </w:pPr>
      <w:r>
        <w:rPr>
          <w:lang w:val="da-DK"/>
        </w:rPr>
        <w:t xml:space="preserve">   </w:t>
      </w:r>
      <w:r w:rsidR="00F4466F">
        <w:rPr>
          <w:lang w:val="da-DK"/>
        </w:rPr>
        <w:t>visse sygdomsmodificerende antireumatiske lægemidler (</w:t>
      </w:r>
      <w:r>
        <w:rPr>
          <w:lang w:val="da-DK"/>
        </w:rPr>
        <w:t>f.eks.</w:t>
      </w:r>
      <w:r w:rsidR="00F4466F">
        <w:rPr>
          <w:lang w:val="da-DK"/>
        </w:rPr>
        <w:t xml:space="preserve">sulfasalazin, hydroxychloroquin, leflunomid og guldpræparater til injektion) </w:t>
      </w:r>
    </w:p>
    <w:p w:rsidR="00F4466F" w:rsidP="001C4540" w14:paraId="212C53A1" w14:textId="77777777">
      <w:pPr>
        <w:numPr>
          <w:ilvl w:val="0"/>
          <w:numId w:val="57"/>
        </w:numPr>
        <w:rPr>
          <w:lang w:val="da-DK"/>
        </w:rPr>
      </w:pPr>
      <w:r>
        <w:rPr>
          <w:lang w:val="da-DK"/>
        </w:rPr>
        <w:t xml:space="preserve">   steroider eller smertemedicin, herunder non-steroide anti-inflammatoriske lægemidler</w:t>
      </w:r>
      <w:r w:rsidR="00FE7A95">
        <w:rPr>
          <w:lang w:val="da-DK"/>
        </w:rPr>
        <w:t xml:space="preserve"> </w:t>
      </w:r>
      <w:r>
        <w:rPr>
          <w:lang w:val="da-DK"/>
        </w:rPr>
        <w:t xml:space="preserve">(NSAIDs). </w:t>
      </w:r>
    </w:p>
    <w:p w:rsidR="00F4466F" w:rsidP="00F4466F" w14:paraId="3C910E85" w14:textId="77777777">
      <w:pPr>
        <w:rPr>
          <w:lang w:val="da-DK"/>
        </w:rPr>
      </w:pPr>
    </w:p>
    <w:p w:rsidR="00F4466F" w:rsidP="00F4466F" w14:paraId="23E6E5A6" w14:textId="77777777">
      <w:pPr>
        <w:pStyle w:val="EMEANormal"/>
        <w:rPr>
          <w:lang w:val="da-DK"/>
        </w:rPr>
      </w:pPr>
      <w:r>
        <w:rPr>
          <w:lang w:val="da-DK"/>
        </w:rPr>
        <w:t>Hvis du har spørgsmål, skal du tale med din læge.</w:t>
      </w:r>
    </w:p>
    <w:p w:rsidR="00F4466F" w:rsidP="00F4466F" w14:paraId="6C04E945" w14:textId="77777777">
      <w:pPr>
        <w:pStyle w:val="EMEANormal"/>
        <w:rPr>
          <w:lang w:val="da-DK"/>
        </w:rPr>
      </w:pPr>
    </w:p>
    <w:p w:rsidR="00F4466F" w:rsidP="00C23CBF" w14:paraId="1375DF59" w14:textId="77777777">
      <w:pPr>
        <w:pStyle w:val="EMEAHeadingLeaflet"/>
        <w:spacing w:before="0" w:beforeLines="0" w:after="0" w:afterLines="0"/>
        <w:rPr>
          <w:rFonts w:ascii="Times New Roman" w:hAnsi="Times New Roman"/>
          <w:lang w:val="da-DK"/>
        </w:rPr>
      </w:pPr>
      <w:r>
        <w:rPr>
          <w:rFonts w:ascii="Times New Roman" w:hAnsi="Times New Roman"/>
          <w:lang w:val="da-DK"/>
        </w:rPr>
        <w:t xml:space="preserve">Graviditet og amning </w:t>
      </w:r>
    </w:p>
    <w:p w:rsidR="00C23CBF" w:rsidRPr="00C23CBF" w:rsidP="00125CB4" w14:paraId="2C0626BC" w14:textId="77777777">
      <w:pPr>
        <w:pStyle w:val="EMEABullet2"/>
        <w:tabs>
          <w:tab w:val="clear" w:pos="567"/>
        </w:tabs>
        <w:ind w:left="720"/>
        <w:rPr>
          <w:lang w:val="da-DK"/>
        </w:rPr>
      </w:pPr>
    </w:p>
    <w:p w:rsidR="00F4466F" w:rsidP="00125CB4" w14:paraId="0308C621" w14:textId="77777777">
      <w:pPr>
        <w:pStyle w:val="EMEABullet2"/>
        <w:numPr>
          <w:ilvl w:val="0"/>
          <w:numId w:val="15"/>
        </w:numPr>
        <w:tabs>
          <w:tab w:val="clear" w:pos="567"/>
          <w:tab w:val="left" w:pos="720"/>
        </w:tabs>
        <w:rPr>
          <w:lang w:val="da-DK"/>
        </w:rPr>
      </w:pPr>
      <w:r>
        <w:rPr>
          <w:lang w:val="da-DK"/>
        </w:rPr>
        <w:t xml:space="preserve">Du </w:t>
      </w:r>
      <w:r w:rsidR="00940871">
        <w:rPr>
          <w:lang w:val="da-DK"/>
        </w:rPr>
        <w:t>bør overveje</w:t>
      </w:r>
      <w:r>
        <w:rPr>
          <w:lang w:val="da-DK"/>
        </w:rPr>
        <w:t xml:space="preserve"> bruge</w:t>
      </w:r>
      <w:r w:rsidR="00940871">
        <w:rPr>
          <w:lang w:val="da-DK"/>
        </w:rPr>
        <w:t>n af</w:t>
      </w:r>
      <w:r>
        <w:rPr>
          <w:lang w:val="da-DK"/>
        </w:rPr>
        <w:t xml:space="preserve"> passende prævention </w:t>
      </w:r>
      <w:r w:rsidR="00940871">
        <w:rPr>
          <w:lang w:val="da-DK"/>
        </w:rPr>
        <w:t>for at forhindre graviditet</w:t>
      </w:r>
      <w:r>
        <w:rPr>
          <w:lang w:val="da-DK"/>
        </w:rPr>
        <w:t xml:space="preserve"> og </w:t>
      </w:r>
      <w:r w:rsidR="00AB4F38">
        <w:rPr>
          <w:lang w:val="da-DK"/>
        </w:rPr>
        <w:t xml:space="preserve">fortsætte brugen </w:t>
      </w:r>
      <w:r>
        <w:rPr>
          <w:lang w:val="da-DK"/>
        </w:rPr>
        <w:t>mindst 5 måneder efter den sidste behandling med Humira.</w:t>
      </w:r>
      <w:r w:rsidRPr="008F497B">
        <w:rPr>
          <w:lang w:val="da-DK"/>
        </w:rPr>
        <w:t xml:space="preserve"> </w:t>
      </w:r>
    </w:p>
    <w:p w:rsidR="00940871" w:rsidP="00125CB4" w14:paraId="02A58C93" w14:textId="77777777">
      <w:pPr>
        <w:pStyle w:val="EMEABullet2"/>
        <w:numPr>
          <w:ilvl w:val="0"/>
          <w:numId w:val="15"/>
        </w:numPr>
        <w:tabs>
          <w:tab w:val="clear" w:pos="567"/>
          <w:tab w:val="left" w:pos="720"/>
        </w:tabs>
        <w:rPr>
          <w:lang w:val="da-DK"/>
        </w:rPr>
      </w:pPr>
      <w:r>
        <w:rPr>
          <w:lang w:val="da-DK"/>
        </w:rPr>
        <w:t>Hvis du er gravid, har mistanke, om at du er gravid, eller planlægger at blive gravid, skal du spørge din læge til råds, før du tager dette lægemiddel.</w:t>
      </w:r>
    </w:p>
    <w:p w:rsidR="00940871" w:rsidP="00125CB4" w14:paraId="240E99CE" w14:textId="77777777">
      <w:pPr>
        <w:pStyle w:val="EMEABullet2"/>
        <w:numPr>
          <w:ilvl w:val="0"/>
          <w:numId w:val="15"/>
        </w:numPr>
        <w:tabs>
          <w:tab w:val="clear" w:pos="567"/>
          <w:tab w:val="left" w:pos="720"/>
        </w:tabs>
        <w:rPr>
          <w:lang w:val="da-DK"/>
        </w:rPr>
      </w:pPr>
      <w:r w:rsidRPr="00827E6B">
        <w:rPr>
          <w:lang w:val="da-DK"/>
        </w:rPr>
        <w:t xml:space="preserve">Humira bør kun </w:t>
      </w:r>
      <w:r w:rsidR="00D00A1D">
        <w:rPr>
          <w:lang w:val="da-DK"/>
        </w:rPr>
        <w:t>anvendes</w:t>
      </w:r>
      <w:r>
        <w:rPr>
          <w:lang w:val="da-DK"/>
        </w:rPr>
        <w:t xml:space="preserve"> </w:t>
      </w:r>
      <w:r w:rsidRPr="00827E6B">
        <w:rPr>
          <w:lang w:val="da-DK"/>
        </w:rPr>
        <w:t xml:space="preserve">under graviditet, hvis det er </w:t>
      </w:r>
      <w:r>
        <w:rPr>
          <w:lang w:val="da-DK"/>
        </w:rPr>
        <w:t xml:space="preserve">tydeligvis </w:t>
      </w:r>
      <w:r w:rsidRPr="00827E6B">
        <w:rPr>
          <w:lang w:val="da-DK"/>
        </w:rPr>
        <w:t>nødvendigt</w:t>
      </w:r>
      <w:r>
        <w:rPr>
          <w:lang w:val="da-DK"/>
        </w:rPr>
        <w:t>.</w:t>
      </w:r>
    </w:p>
    <w:p w:rsidR="00940871" w:rsidP="00125CB4" w14:paraId="5F2F395D" w14:textId="77777777">
      <w:pPr>
        <w:pStyle w:val="EMEABullet2"/>
        <w:numPr>
          <w:ilvl w:val="0"/>
          <w:numId w:val="15"/>
        </w:numPr>
        <w:tabs>
          <w:tab w:val="clear" w:pos="567"/>
          <w:tab w:val="left" w:pos="720"/>
        </w:tabs>
        <w:rPr>
          <w:lang w:val="da-DK"/>
        </w:rPr>
      </w:pPr>
      <w:r w:rsidRPr="00196546">
        <w:rPr>
          <w:lang w:val="da-DK"/>
        </w:rPr>
        <w:t xml:space="preserve">Der </w:t>
      </w:r>
      <w:r w:rsidR="00D00A1D">
        <w:rPr>
          <w:lang w:val="da-DK"/>
        </w:rPr>
        <w:t>var</w:t>
      </w:r>
      <w:r w:rsidRPr="00196546">
        <w:rPr>
          <w:lang w:val="da-DK"/>
        </w:rPr>
        <w:t xml:space="preserve"> i følge et graviditetsstudie ikke højere risiko for misdannelser, når moderen ha</w:t>
      </w:r>
      <w:r w:rsidR="00D00A1D">
        <w:rPr>
          <w:lang w:val="da-DK"/>
        </w:rPr>
        <w:t>vde</w:t>
      </w:r>
      <w:r w:rsidRPr="00196546">
        <w:rPr>
          <w:lang w:val="da-DK"/>
        </w:rPr>
        <w:t xml:space="preserve"> fået Humira under graviditeten, ved sammenligning med mødre med samme sygdom, som ikke ha</w:t>
      </w:r>
      <w:r w:rsidR="00D00A1D">
        <w:rPr>
          <w:lang w:val="da-DK"/>
        </w:rPr>
        <w:t>vde</w:t>
      </w:r>
      <w:r w:rsidRPr="00196546">
        <w:rPr>
          <w:lang w:val="da-DK"/>
        </w:rPr>
        <w:t xml:space="preserve"> fået Humira.  </w:t>
      </w:r>
    </w:p>
    <w:p w:rsidR="00940871" w:rsidRPr="00196546" w:rsidP="00125CB4" w14:paraId="31B88C90" w14:textId="77777777">
      <w:pPr>
        <w:pStyle w:val="EMEABullet2"/>
        <w:numPr>
          <w:ilvl w:val="0"/>
          <w:numId w:val="15"/>
        </w:numPr>
        <w:tabs>
          <w:tab w:val="clear" w:pos="567"/>
          <w:tab w:val="left" w:pos="720"/>
        </w:tabs>
        <w:rPr>
          <w:lang w:val="da-DK"/>
        </w:rPr>
      </w:pPr>
      <w:r w:rsidRPr="00196546">
        <w:rPr>
          <w:lang w:val="da-DK"/>
        </w:rPr>
        <w:t xml:space="preserve">Humira kan </w:t>
      </w:r>
      <w:r w:rsidR="00D00A1D">
        <w:rPr>
          <w:lang w:val="da-DK"/>
        </w:rPr>
        <w:t>anvendes</w:t>
      </w:r>
      <w:r w:rsidRPr="00196546">
        <w:rPr>
          <w:lang w:val="da-DK"/>
        </w:rPr>
        <w:t xml:space="preserve"> under amning. </w:t>
      </w:r>
    </w:p>
    <w:p w:rsidR="00940871" w:rsidP="00125CB4" w14:paraId="0FF539BF" w14:textId="77777777">
      <w:pPr>
        <w:pStyle w:val="EMEABullet2"/>
        <w:numPr>
          <w:ilvl w:val="0"/>
          <w:numId w:val="15"/>
        </w:numPr>
        <w:tabs>
          <w:tab w:val="clear" w:pos="567"/>
          <w:tab w:val="left" w:pos="720"/>
        </w:tabs>
        <w:rPr>
          <w:lang w:val="da-DK"/>
        </w:rPr>
      </w:pPr>
      <w:r w:rsidRPr="003E5353">
        <w:rPr>
          <w:lang w:val="da-DK"/>
        </w:rPr>
        <w:t xml:space="preserve">Hvis du har fået Humira, mens du var gravid, kan dit spædbarn have en højere risiko for at få en infektion. </w:t>
      </w:r>
    </w:p>
    <w:p w:rsidR="003E5353" w:rsidRPr="003E5353" w:rsidP="00125CB4" w14:paraId="4DB50829" w14:textId="77777777">
      <w:pPr>
        <w:pStyle w:val="EMEABullet2"/>
        <w:numPr>
          <w:ilvl w:val="0"/>
          <w:numId w:val="15"/>
        </w:numPr>
        <w:tabs>
          <w:tab w:val="clear" w:pos="567"/>
          <w:tab w:val="left" w:pos="720"/>
        </w:tabs>
        <w:rPr>
          <w:lang w:val="da-DK"/>
        </w:rPr>
      </w:pPr>
      <w:r w:rsidRPr="003E5353">
        <w:rPr>
          <w:lang w:val="da-DK"/>
        </w:rPr>
        <w:t>Det er vigtigt, at du fortæller barnets læge og andre sundhedspersoner, at du fik Humira under graviditeten, før dit barn får nogen vaccinationer. For mere information</w:t>
      </w:r>
      <w:r w:rsidR="00940871">
        <w:rPr>
          <w:lang w:val="da-DK"/>
        </w:rPr>
        <w:t xml:space="preserve"> </w:t>
      </w:r>
      <w:r w:rsidRPr="003E5353" w:rsidR="00940871">
        <w:rPr>
          <w:lang w:val="da-DK"/>
        </w:rPr>
        <w:t>om vacciner</w:t>
      </w:r>
      <w:r w:rsidRPr="003E5353">
        <w:rPr>
          <w:lang w:val="da-DK"/>
        </w:rPr>
        <w:t xml:space="preserve">, se afsnittet </w:t>
      </w:r>
      <w:r w:rsidR="00940871">
        <w:rPr>
          <w:lang w:val="da-DK"/>
        </w:rPr>
        <w:t>vedrørende  ”Advarsler og forsigtighedsregler”</w:t>
      </w:r>
      <w:r w:rsidRPr="003E5353">
        <w:rPr>
          <w:lang w:val="da-DK"/>
        </w:rPr>
        <w:t>.</w:t>
      </w:r>
    </w:p>
    <w:p w:rsidR="003E5353" w:rsidP="00125CB4" w14:paraId="3506FA71" w14:textId="77777777">
      <w:pPr>
        <w:pStyle w:val="EMEABullet2"/>
        <w:tabs>
          <w:tab w:val="clear" w:pos="567"/>
        </w:tabs>
        <w:ind w:left="720"/>
        <w:rPr>
          <w:lang w:val="da-DK"/>
        </w:rPr>
      </w:pPr>
    </w:p>
    <w:p w:rsidR="00F4466F" w:rsidP="00F4466F" w14:paraId="67C289F4" w14:textId="77777777">
      <w:pPr>
        <w:numPr>
          <w:ilvl w:val="12"/>
          <w:numId w:val="0"/>
        </w:numPr>
        <w:tabs>
          <w:tab w:val="clear" w:pos="562"/>
        </w:tabs>
        <w:ind w:right="-2"/>
        <w:rPr>
          <w:lang w:val="da-DK"/>
        </w:rPr>
      </w:pPr>
    </w:p>
    <w:p w:rsidR="00F4466F" w:rsidP="00C23CBF" w14:paraId="2D334BBB" w14:textId="77777777">
      <w:pPr>
        <w:pStyle w:val="Heading5"/>
        <w:rPr>
          <w:b/>
          <w:lang w:val="da-DK"/>
        </w:rPr>
      </w:pPr>
      <w:r>
        <w:rPr>
          <w:b/>
          <w:lang w:val="da-DK"/>
        </w:rPr>
        <w:t>Trafik-og arbejdssikkerhed</w:t>
      </w:r>
    </w:p>
    <w:p w:rsidR="00F4466F" w:rsidP="00C23CBF" w14:paraId="23ED029A" w14:textId="77777777">
      <w:pPr>
        <w:keepNext/>
        <w:rPr>
          <w:lang w:val="da-DK"/>
        </w:rPr>
      </w:pPr>
    </w:p>
    <w:p w:rsidR="00F4466F" w:rsidP="00C23CBF" w14:paraId="5689943A" w14:textId="77777777">
      <w:pPr>
        <w:keepNext/>
        <w:numPr>
          <w:ilvl w:val="12"/>
          <w:numId w:val="0"/>
        </w:numPr>
        <w:tabs>
          <w:tab w:val="clear" w:pos="562"/>
        </w:tabs>
        <w:ind w:right="-2"/>
        <w:rPr>
          <w:noProof/>
          <w:color w:val="000000"/>
          <w:lang w:val="da-DK"/>
        </w:rPr>
      </w:pPr>
      <w:r>
        <w:rPr>
          <w:noProof/>
          <w:color w:val="000000"/>
          <w:lang w:val="da-DK"/>
        </w:rPr>
        <w:t>Humira kan påvirke din evne til at f</w:t>
      </w:r>
      <w:r w:rsidR="0043422A">
        <w:rPr>
          <w:noProof/>
          <w:color w:val="000000"/>
          <w:lang w:val="da-DK"/>
        </w:rPr>
        <w:t>øre motorkøretøj</w:t>
      </w:r>
      <w:r>
        <w:rPr>
          <w:noProof/>
          <w:color w:val="000000"/>
          <w:lang w:val="da-DK"/>
        </w:rPr>
        <w:t xml:space="preserve">, cykle eller betjene maskiner i mindre grad. Du kan få synsforstyrrelse og en fornemmelse af, at rummet drejer rundt efter at </w:t>
      </w:r>
      <w:r w:rsidR="0043422A">
        <w:rPr>
          <w:noProof/>
          <w:color w:val="000000"/>
          <w:lang w:val="da-DK"/>
        </w:rPr>
        <w:t xml:space="preserve">have taget </w:t>
      </w:r>
      <w:r>
        <w:rPr>
          <w:noProof/>
          <w:color w:val="000000"/>
          <w:lang w:val="da-DK"/>
        </w:rPr>
        <w:t>Humira.</w:t>
      </w:r>
    </w:p>
    <w:p w:rsidR="00F4466F" w:rsidP="00F4466F" w14:paraId="77085D71" w14:textId="77777777">
      <w:pPr>
        <w:keepNext/>
        <w:numPr>
          <w:ilvl w:val="12"/>
          <w:numId w:val="0"/>
        </w:numPr>
        <w:tabs>
          <w:tab w:val="clear" w:pos="562"/>
        </w:tabs>
        <w:ind w:right="-2"/>
        <w:rPr>
          <w:noProof/>
          <w:color w:val="000000"/>
          <w:lang w:val="da-DK"/>
        </w:rPr>
      </w:pPr>
    </w:p>
    <w:p w:rsidR="007C3BEA" w:rsidRPr="00881D51" w:rsidP="007C3BEA" w14:paraId="16F5B93B" w14:textId="77777777">
      <w:pPr>
        <w:numPr>
          <w:ilvl w:val="12"/>
          <w:numId w:val="0"/>
        </w:numPr>
        <w:tabs>
          <w:tab w:val="clear" w:pos="562"/>
        </w:tabs>
        <w:ind w:right="-2"/>
        <w:rPr>
          <w:ins w:id="32408" w:author="AbbVie7" w:date="2025-05-13T08:29:00Z"/>
          <w:b/>
          <w:bCs/>
          <w:lang w:val="da-DK"/>
        </w:rPr>
      </w:pPr>
      <w:ins w:id="32409" w:author="AbbVie7" w:date="2025-05-13T08:29:00Z">
        <w:r w:rsidRPr="00881D51">
          <w:rPr>
            <w:b/>
            <w:bCs/>
            <w:lang w:val="da-DK"/>
          </w:rPr>
          <w:t xml:space="preserve">Humira indeholder polysorbat </w:t>
        </w:r>
      </w:ins>
    </w:p>
    <w:p w:rsidR="007C3BEA" w:rsidRPr="00881D51" w:rsidP="007C3BEA" w14:paraId="6BCFC59A" w14:textId="77777777">
      <w:pPr>
        <w:numPr>
          <w:ilvl w:val="12"/>
          <w:numId w:val="0"/>
        </w:numPr>
        <w:tabs>
          <w:tab w:val="clear" w:pos="562"/>
        </w:tabs>
        <w:ind w:right="-2"/>
        <w:rPr>
          <w:ins w:id="32410" w:author="AbbVie7" w:date="2025-05-13T08:29:00Z"/>
          <w:b/>
          <w:bCs/>
          <w:lang w:val="da-DK"/>
        </w:rPr>
      </w:pPr>
    </w:p>
    <w:p w:rsidR="007C3BEA" w:rsidP="007C3BEA" w14:paraId="1CDC957D" w14:textId="77777777">
      <w:pPr>
        <w:numPr>
          <w:ilvl w:val="12"/>
          <w:numId w:val="0"/>
        </w:numPr>
        <w:tabs>
          <w:tab w:val="clear" w:pos="562"/>
        </w:tabs>
        <w:ind w:right="-2"/>
        <w:rPr>
          <w:ins w:id="32411" w:author="AbbVie7" w:date="2025-05-13T08:29:00Z"/>
          <w:bCs/>
          <w:lang w:val="da-DK"/>
        </w:rPr>
      </w:pPr>
      <w:ins w:id="32412" w:author="AbbVie7" w:date="2025-05-13T08:29:00Z">
        <w:r w:rsidRPr="00881D51">
          <w:rPr>
            <w:bCs/>
            <w:lang w:val="da-DK"/>
          </w:rPr>
          <w:t>Dette lægemiddel indeholder 0,4 mg polysorbat 80 i hver 40 mg dosis. Polysorbat kan forårsage allergiske reaktioner. Fortæl din læge, hvis du har nogen kendte allergier.</w:t>
        </w:r>
      </w:ins>
    </w:p>
    <w:p w:rsidR="007C3BEA" w:rsidRPr="00881D51" w:rsidP="007C3BEA" w14:paraId="555FAFA8" w14:textId="77777777">
      <w:pPr>
        <w:numPr>
          <w:ilvl w:val="12"/>
          <w:numId w:val="0"/>
        </w:numPr>
        <w:tabs>
          <w:tab w:val="clear" w:pos="562"/>
        </w:tabs>
        <w:ind w:right="-2"/>
        <w:rPr>
          <w:ins w:id="32413" w:author="AbbVie7" w:date="2025-05-13T08:29:00Z"/>
          <w:bCs/>
          <w:lang w:val="da-DK"/>
        </w:rPr>
      </w:pPr>
    </w:p>
    <w:p w:rsidR="00F4466F" w:rsidP="00F4466F" w14:paraId="52E2924D" w14:textId="77777777">
      <w:pPr>
        <w:keepNext/>
        <w:numPr>
          <w:ilvl w:val="12"/>
          <w:numId w:val="0"/>
        </w:numPr>
        <w:tabs>
          <w:tab w:val="clear" w:pos="562"/>
        </w:tabs>
        <w:ind w:right="-2"/>
        <w:rPr>
          <w:noProof/>
          <w:color w:val="000000"/>
          <w:lang w:val="da-DK"/>
        </w:rPr>
      </w:pPr>
    </w:p>
    <w:p w:rsidR="00F4466F" w:rsidRPr="008F497B" w:rsidP="00F4466F" w14:paraId="59137EBF" w14:textId="77777777">
      <w:pPr>
        <w:ind w:left="567" w:hanging="567"/>
        <w:rPr>
          <w:lang w:val="da-DK"/>
        </w:rPr>
      </w:pPr>
      <w:r w:rsidRPr="008F497B">
        <w:rPr>
          <w:b/>
          <w:lang w:val="da-DK"/>
        </w:rPr>
        <w:t>3.</w:t>
      </w:r>
      <w:r w:rsidRPr="008F497B">
        <w:rPr>
          <w:b/>
          <w:lang w:val="da-DK"/>
        </w:rPr>
        <w:tab/>
      </w:r>
      <w:r w:rsidRPr="008F497B">
        <w:rPr>
          <w:b/>
          <w:noProof/>
          <w:lang w:val="da-DK"/>
        </w:rPr>
        <w:t>Sådan skal du</w:t>
      </w:r>
      <w:r>
        <w:rPr>
          <w:b/>
          <w:noProof/>
          <w:lang w:val="da-DK"/>
        </w:rPr>
        <w:t xml:space="preserve"> </w:t>
      </w:r>
      <w:r w:rsidR="00E775E0">
        <w:rPr>
          <w:b/>
          <w:noProof/>
          <w:lang w:val="da-DK"/>
        </w:rPr>
        <w:t>tage</w:t>
      </w:r>
      <w:r>
        <w:rPr>
          <w:b/>
          <w:noProof/>
          <w:lang w:val="da-DK"/>
        </w:rPr>
        <w:t xml:space="preserve"> Humira</w:t>
      </w:r>
    </w:p>
    <w:p w:rsidR="00F4466F" w:rsidRPr="00C33065" w:rsidP="00F4466F" w14:paraId="5BF23901" w14:textId="77777777">
      <w:pPr>
        <w:pStyle w:val="EMEANormal"/>
        <w:rPr>
          <w:lang w:val="da-DK"/>
        </w:rPr>
      </w:pPr>
    </w:p>
    <w:p w:rsidR="00F4466F" w:rsidP="0073465B" w14:paraId="7681D079" w14:textId="77777777">
      <w:pPr>
        <w:keepNext/>
        <w:rPr>
          <w:lang w:val="da-DK"/>
        </w:rPr>
      </w:pPr>
      <w:r>
        <w:rPr>
          <w:lang w:val="da-DK"/>
        </w:rPr>
        <w:t>Tag altid Humira nøjagtig efter lægens anvisning. Er du i tvivl, så spørg lægen eller apotek</w:t>
      </w:r>
      <w:r w:rsidR="0043422A">
        <w:rPr>
          <w:lang w:val="da-DK"/>
        </w:rPr>
        <w:t>spersonalet</w:t>
      </w:r>
      <w:r>
        <w:rPr>
          <w:lang w:val="da-DK"/>
        </w:rPr>
        <w:t>.</w:t>
      </w:r>
      <w:r w:rsidR="009C0CCD">
        <w:rPr>
          <w:lang w:val="da-DK"/>
        </w:rPr>
        <w:t xml:space="preserve"> Din læge kan have udskrevet Humira i en anden styrke, hvis du har behov for en anden dosis.</w:t>
      </w:r>
    </w:p>
    <w:p w:rsidR="00F4466F" w:rsidP="00F4466F" w14:paraId="6D27AE7C" w14:textId="77777777">
      <w:pPr>
        <w:pStyle w:val="EMEANormal"/>
        <w:rPr>
          <w:szCs w:val="24"/>
          <w:u w:val="single"/>
          <w:lang w:val="da-DK"/>
        </w:rPr>
      </w:pPr>
    </w:p>
    <w:p w:rsidR="003E5353" w:rsidRPr="00966EB9" w:rsidP="003E5353" w14:paraId="265DC70E" w14:textId="77777777">
      <w:pPr>
        <w:numPr>
          <w:ilvl w:val="12"/>
          <w:numId w:val="0"/>
        </w:numPr>
        <w:tabs>
          <w:tab w:val="clear" w:pos="562"/>
        </w:tabs>
        <w:ind w:right="-2"/>
        <w:rPr>
          <w:lang w:val="da-DK"/>
        </w:rPr>
      </w:pPr>
      <w:r w:rsidRPr="00966EB9">
        <w:rPr>
          <w:lang w:val="da-DK"/>
        </w:rPr>
        <w:t xml:space="preserve">Den anbefalede Humira-dosis </w:t>
      </w:r>
      <w:r>
        <w:rPr>
          <w:lang w:val="da-DK"/>
        </w:rPr>
        <w:t>for</w:t>
      </w:r>
      <w:r w:rsidRPr="00966EB9">
        <w:rPr>
          <w:lang w:val="da-DK"/>
        </w:rPr>
        <w:t xml:space="preserve"> hvert af de godkendte anvendelse</w:t>
      </w:r>
      <w:r>
        <w:rPr>
          <w:lang w:val="da-DK"/>
        </w:rPr>
        <w:t>s</w:t>
      </w:r>
      <w:r w:rsidRPr="00966EB9">
        <w:rPr>
          <w:lang w:val="da-DK"/>
        </w:rPr>
        <w:t xml:space="preserve">områder er vist nedenfor </w:t>
      </w:r>
      <w:r>
        <w:rPr>
          <w:lang w:val="da-DK"/>
        </w:rPr>
        <w:t>i</w:t>
      </w:r>
      <w:r w:rsidRPr="00966EB9">
        <w:rPr>
          <w:lang w:val="da-DK"/>
        </w:rPr>
        <w:t xml:space="preserve"> tabellen.</w:t>
      </w:r>
    </w:p>
    <w:p w:rsidR="003E5353" w:rsidRPr="00966EB9" w:rsidP="003E5353" w14:paraId="76AA2F3C"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06"/>
        <w:gridCol w:w="3018"/>
        <w:gridCol w:w="3037"/>
      </w:tblGrid>
      <w:tr w14:paraId="1821128A" w14:textId="77777777" w:rsidTr="003E5353">
        <w:tblPrEx>
          <w:tblW w:w="0" w:type="auto"/>
          <w:tblLook w:val="04A0"/>
        </w:tblPrEx>
        <w:tc>
          <w:tcPr>
            <w:tcW w:w="9287" w:type="dxa"/>
            <w:gridSpan w:val="3"/>
          </w:tcPr>
          <w:p w:rsidR="003E5353" w:rsidRPr="00966EB9" w:rsidP="00FE7867" w14:paraId="79E3181D" w14:textId="77777777">
            <w:pPr>
              <w:keepNext/>
              <w:numPr>
                <w:ilvl w:val="12"/>
                <w:numId w:val="0"/>
              </w:numPr>
              <w:tabs>
                <w:tab w:val="clear" w:pos="562"/>
              </w:tabs>
              <w:ind w:right="-2"/>
              <w:rPr>
                <w:b/>
                <w:lang w:val="da-DK"/>
              </w:rPr>
            </w:pPr>
            <w:r w:rsidRPr="00966EB9">
              <w:rPr>
                <w:b/>
                <w:lang w:val="da-DK"/>
              </w:rPr>
              <w:t>Reumatoid artrit, psoriasisartrit, ankyloserende spondylitis</w:t>
            </w:r>
            <w:r w:rsidR="00FE7A95">
              <w:rPr>
                <w:b/>
                <w:lang w:val="da-DK"/>
              </w:rPr>
              <w:t xml:space="preserve"> eller</w:t>
            </w:r>
            <w:r w:rsidRPr="00966EB9">
              <w:rPr>
                <w:b/>
                <w:lang w:val="da-DK"/>
              </w:rPr>
              <w:t xml:space="preserve"> aksial spondyloartritis uden radiografiske tegn på ankyloserende spondylitis</w:t>
            </w:r>
          </w:p>
        </w:tc>
      </w:tr>
      <w:tr w14:paraId="718F850E" w14:textId="77777777" w:rsidTr="003E5353">
        <w:tblPrEx>
          <w:tblW w:w="0" w:type="auto"/>
          <w:tblLook w:val="04A0"/>
        </w:tblPrEx>
        <w:tc>
          <w:tcPr>
            <w:tcW w:w="3095" w:type="dxa"/>
          </w:tcPr>
          <w:p w:rsidR="003E5353" w:rsidRPr="00E679DA" w:rsidP="00FE7867" w14:paraId="47D0F14E" w14:textId="77777777">
            <w:pPr>
              <w:keepNext/>
              <w:numPr>
                <w:ilvl w:val="12"/>
                <w:numId w:val="0"/>
              </w:numPr>
              <w:tabs>
                <w:tab w:val="clear" w:pos="562"/>
              </w:tabs>
              <w:ind w:right="-2"/>
              <w:rPr>
                <w:lang w:val="en-GB"/>
              </w:rPr>
            </w:pPr>
            <w:r>
              <w:rPr>
                <w:b/>
              </w:rPr>
              <w:t>Alder eller vægt</w:t>
            </w:r>
          </w:p>
        </w:tc>
        <w:tc>
          <w:tcPr>
            <w:tcW w:w="3096" w:type="dxa"/>
          </w:tcPr>
          <w:p w:rsidR="003E5353" w:rsidRPr="00966EB9" w:rsidP="00FE7867" w14:paraId="35C60784" w14:textId="77777777">
            <w:pPr>
              <w:keepNext/>
              <w:numPr>
                <w:ilvl w:val="12"/>
                <w:numId w:val="0"/>
              </w:numPr>
              <w:tabs>
                <w:tab w:val="clear" w:pos="562"/>
              </w:tabs>
              <w:ind w:right="-2"/>
              <w:rPr>
                <w:lang w:val="da-DK"/>
              </w:rPr>
            </w:pPr>
            <w:r w:rsidRPr="00966EB9">
              <w:rPr>
                <w:b/>
                <w:lang w:val="da-DK"/>
              </w:rPr>
              <w:t>Hvor meget og hvor tit skal medicine</w:t>
            </w:r>
            <w:r>
              <w:rPr>
                <w:b/>
                <w:lang w:val="da-DK"/>
              </w:rPr>
              <w:t>n</w:t>
            </w:r>
            <w:r w:rsidRPr="00966EB9">
              <w:rPr>
                <w:b/>
                <w:lang w:val="da-DK"/>
              </w:rPr>
              <w:t xml:space="preserve"> tages?</w:t>
            </w:r>
          </w:p>
        </w:tc>
        <w:tc>
          <w:tcPr>
            <w:tcW w:w="3096" w:type="dxa"/>
          </w:tcPr>
          <w:p w:rsidR="003E5353" w:rsidRPr="00E679DA" w:rsidP="00FE7867" w14:paraId="091B260D" w14:textId="77777777">
            <w:pPr>
              <w:keepNext/>
              <w:numPr>
                <w:ilvl w:val="12"/>
                <w:numId w:val="0"/>
              </w:numPr>
              <w:tabs>
                <w:tab w:val="clear" w:pos="562"/>
              </w:tabs>
              <w:ind w:right="-2"/>
              <w:rPr>
                <w:lang w:val="en-GB"/>
              </w:rPr>
            </w:pPr>
            <w:r>
              <w:rPr>
                <w:b/>
              </w:rPr>
              <w:t>Bemærk</w:t>
            </w:r>
          </w:p>
        </w:tc>
      </w:tr>
      <w:tr w14:paraId="079B8B5A" w14:textId="77777777" w:rsidTr="003E5353">
        <w:tblPrEx>
          <w:tblW w:w="0" w:type="auto"/>
          <w:tblLook w:val="04A0"/>
        </w:tblPrEx>
        <w:tc>
          <w:tcPr>
            <w:tcW w:w="3095" w:type="dxa"/>
          </w:tcPr>
          <w:p w:rsidR="003E5353" w:rsidRPr="00E679DA" w:rsidP="00FE7867" w14:paraId="29F05D1A" w14:textId="77777777">
            <w:pPr>
              <w:keepNext/>
              <w:numPr>
                <w:ilvl w:val="12"/>
                <w:numId w:val="0"/>
              </w:numPr>
              <w:tabs>
                <w:tab w:val="clear" w:pos="562"/>
              </w:tabs>
              <w:ind w:right="-2"/>
              <w:rPr>
                <w:lang w:val="en-GB"/>
              </w:rPr>
            </w:pPr>
            <w:r>
              <w:t>Voksne</w:t>
            </w:r>
          </w:p>
        </w:tc>
        <w:tc>
          <w:tcPr>
            <w:tcW w:w="3096" w:type="dxa"/>
          </w:tcPr>
          <w:p w:rsidR="003E5353" w:rsidRPr="00E679DA" w:rsidP="00FE7867" w14:paraId="05308165" w14:textId="77777777">
            <w:pPr>
              <w:keepNext/>
              <w:numPr>
                <w:ilvl w:val="12"/>
                <w:numId w:val="0"/>
              </w:numPr>
              <w:tabs>
                <w:tab w:val="clear" w:pos="562"/>
              </w:tabs>
              <w:ind w:right="-2"/>
              <w:rPr>
                <w:lang w:val="en-GB"/>
              </w:rPr>
            </w:pPr>
            <w:r>
              <w:t>40 mg hver anden uge</w:t>
            </w:r>
          </w:p>
        </w:tc>
        <w:tc>
          <w:tcPr>
            <w:tcW w:w="3096" w:type="dxa"/>
          </w:tcPr>
          <w:p w:rsidR="003E5353" w:rsidP="00FE7867" w14:paraId="30E0B617" w14:textId="77777777">
            <w:pPr>
              <w:keepNext/>
              <w:tabs>
                <w:tab w:val="left" w:pos="0"/>
                <w:tab w:val="clear" w:pos="562"/>
              </w:tabs>
              <w:rPr>
                <w:lang w:val="da-DK"/>
              </w:rPr>
            </w:pPr>
            <w:r>
              <w:rPr>
                <w:lang w:val="da-DK"/>
              </w:rPr>
              <w:t>Hvis du har reumatoid artrit, fortsættes med methotrexat under behandling med Humira. Hvis din læge ikke mener, at behandling med methotrexat er hensigtsmæssig, kan Humira anvendes alene</w:t>
            </w:r>
          </w:p>
          <w:p w:rsidR="007A2801" w:rsidP="00FE7867" w14:paraId="37B66540" w14:textId="77777777">
            <w:pPr>
              <w:keepNext/>
              <w:tabs>
                <w:tab w:val="left" w:pos="0"/>
                <w:tab w:val="clear" w:pos="562"/>
              </w:tabs>
              <w:rPr>
                <w:lang w:val="da-DK"/>
              </w:rPr>
            </w:pPr>
          </w:p>
          <w:p w:rsidR="003E5353" w:rsidRPr="00966EB9" w:rsidP="00FE7867" w14:paraId="6B571A5E" w14:textId="77777777">
            <w:pPr>
              <w:keepNext/>
              <w:tabs>
                <w:tab w:val="left" w:pos="0"/>
                <w:tab w:val="clear" w:pos="562"/>
              </w:tabs>
              <w:rPr>
                <w:lang w:val="da-DK"/>
              </w:rPr>
            </w:pPr>
            <w:r>
              <w:rPr>
                <w:lang w:val="da-DK"/>
              </w:rPr>
              <w:t>Hvis du har reumatoid artrit og ikke får methotrexat i kombination med din Humira-behandling, kan lægen vælge at ordinere Humira 40 mg hver uge</w:t>
            </w:r>
            <w:r w:rsidR="005511C6">
              <w:rPr>
                <w:lang w:val="da-DK"/>
              </w:rPr>
              <w:t xml:space="preserve"> eller 80 mg hver anden uge</w:t>
            </w:r>
            <w:r>
              <w:rPr>
                <w:lang w:val="da-DK"/>
              </w:rPr>
              <w:t>.</w:t>
            </w:r>
          </w:p>
        </w:tc>
      </w:tr>
    </w:tbl>
    <w:p w:rsidR="003E5353" w:rsidRPr="00966EB9" w:rsidP="003E5353" w14:paraId="753DB144"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3"/>
        <w:gridCol w:w="3027"/>
        <w:gridCol w:w="3021"/>
      </w:tblGrid>
      <w:tr w14:paraId="0B1E2783" w14:textId="77777777" w:rsidTr="003E5353">
        <w:tblPrEx>
          <w:tblW w:w="0" w:type="auto"/>
          <w:tblLook w:val="04A0"/>
        </w:tblPrEx>
        <w:tc>
          <w:tcPr>
            <w:tcW w:w="9287" w:type="dxa"/>
            <w:gridSpan w:val="3"/>
          </w:tcPr>
          <w:p w:rsidR="003E5353" w:rsidRPr="00966EB9" w:rsidP="003E5353" w14:paraId="5AC67909" w14:textId="77777777">
            <w:pPr>
              <w:numPr>
                <w:ilvl w:val="12"/>
                <w:numId w:val="0"/>
              </w:numPr>
              <w:tabs>
                <w:tab w:val="clear" w:pos="562"/>
              </w:tabs>
              <w:ind w:right="-2"/>
              <w:rPr>
                <w:b/>
                <w:lang w:val="en-GB"/>
              </w:rPr>
            </w:pPr>
            <w:r>
              <w:rPr>
                <w:b/>
                <w:lang w:val="da-DK"/>
              </w:rPr>
              <w:t>P</w:t>
            </w:r>
            <w:r w:rsidRPr="00966EB9">
              <w:rPr>
                <w:b/>
                <w:lang w:val="da-DK"/>
              </w:rPr>
              <w:t>olyartikulær juvenil idiopatisk artrit</w:t>
            </w:r>
          </w:p>
        </w:tc>
      </w:tr>
      <w:tr w14:paraId="528F969B" w14:textId="77777777" w:rsidTr="003E5353">
        <w:tblPrEx>
          <w:tblW w:w="0" w:type="auto"/>
          <w:tblLook w:val="04A0"/>
        </w:tblPrEx>
        <w:tc>
          <w:tcPr>
            <w:tcW w:w="3095" w:type="dxa"/>
          </w:tcPr>
          <w:p w:rsidR="003E5353" w:rsidRPr="00E679DA" w:rsidP="003E5353" w14:paraId="1EDE8CE1" w14:textId="77777777">
            <w:pPr>
              <w:numPr>
                <w:ilvl w:val="12"/>
                <w:numId w:val="0"/>
              </w:numPr>
              <w:tabs>
                <w:tab w:val="clear" w:pos="562"/>
              </w:tabs>
              <w:ind w:right="-2"/>
              <w:rPr>
                <w:lang w:val="en-GB"/>
              </w:rPr>
            </w:pPr>
            <w:r>
              <w:rPr>
                <w:b/>
              </w:rPr>
              <w:t>Alder eller vægt</w:t>
            </w:r>
          </w:p>
        </w:tc>
        <w:tc>
          <w:tcPr>
            <w:tcW w:w="3096" w:type="dxa"/>
          </w:tcPr>
          <w:p w:rsidR="003E5353" w:rsidRPr="00966EB9" w:rsidP="003E5353" w14:paraId="5ACF67BB" w14:textId="77777777">
            <w:pPr>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3E5353" w:rsidRPr="00E679DA" w:rsidP="003E5353" w14:paraId="61CB6286" w14:textId="77777777">
            <w:pPr>
              <w:numPr>
                <w:ilvl w:val="12"/>
                <w:numId w:val="0"/>
              </w:numPr>
              <w:tabs>
                <w:tab w:val="clear" w:pos="562"/>
              </w:tabs>
              <w:ind w:right="-2"/>
              <w:rPr>
                <w:lang w:val="en-GB"/>
              </w:rPr>
            </w:pPr>
            <w:r>
              <w:rPr>
                <w:b/>
              </w:rPr>
              <w:t>Bemærk</w:t>
            </w:r>
          </w:p>
        </w:tc>
      </w:tr>
      <w:tr w14:paraId="70AE6FA6" w14:textId="77777777" w:rsidTr="003E5353">
        <w:tblPrEx>
          <w:tblW w:w="0" w:type="auto"/>
          <w:tblLook w:val="04A0"/>
        </w:tblPrEx>
        <w:tc>
          <w:tcPr>
            <w:tcW w:w="3095" w:type="dxa"/>
          </w:tcPr>
          <w:p w:rsidR="003E5353" w:rsidRPr="00966EB9" w:rsidP="00365B48" w14:paraId="69918FAC" w14:textId="77777777">
            <w:pPr>
              <w:numPr>
                <w:ilvl w:val="12"/>
                <w:numId w:val="0"/>
              </w:numPr>
              <w:tabs>
                <w:tab w:val="clear" w:pos="562"/>
              </w:tabs>
              <w:ind w:right="-2"/>
              <w:rPr>
                <w:lang w:val="da-DK"/>
              </w:rPr>
            </w:pPr>
            <w:r>
              <w:rPr>
                <w:lang w:val="da-DK"/>
              </w:rPr>
              <w:t>Børn, u</w:t>
            </w:r>
            <w:r w:rsidRPr="00966EB9">
              <w:rPr>
                <w:lang w:val="da-DK"/>
              </w:rPr>
              <w:t xml:space="preserve">nge og voksne fra </w:t>
            </w:r>
            <w:r>
              <w:rPr>
                <w:lang w:val="da-DK"/>
              </w:rPr>
              <w:t xml:space="preserve">2 </w:t>
            </w:r>
            <w:r w:rsidRPr="00966EB9">
              <w:rPr>
                <w:lang w:val="da-DK"/>
              </w:rPr>
              <w:t xml:space="preserve"> år </w:t>
            </w:r>
            <w:r w:rsidRPr="008963B6">
              <w:rPr>
                <w:lang w:val="da-DK"/>
              </w:rPr>
              <w:t>der vejer 30 kg</w:t>
            </w:r>
            <w:r>
              <w:rPr>
                <w:lang w:val="da-DK"/>
              </w:rPr>
              <w:t xml:space="preserve"> eller mere</w:t>
            </w:r>
          </w:p>
        </w:tc>
        <w:tc>
          <w:tcPr>
            <w:tcW w:w="3096" w:type="dxa"/>
          </w:tcPr>
          <w:p w:rsidR="003E5353" w:rsidRPr="00E679DA" w:rsidP="003E5353" w14:paraId="1041B1BF" w14:textId="77777777">
            <w:pPr>
              <w:numPr>
                <w:ilvl w:val="12"/>
                <w:numId w:val="0"/>
              </w:numPr>
              <w:tabs>
                <w:tab w:val="clear" w:pos="562"/>
              </w:tabs>
              <w:ind w:right="-2"/>
              <w:rPr>
                <w:lang w:val="en-GB"/>
              </w:rPr>
            </w:pPr>
            <w:r>
              <w:t>40 mg hver anden uge</w:t>
            </w:r>
          </w:p>
        </w:tc>
        <w:tc>
          <w:tcPr>
            <w:tcW w:w="3096" w:type="dxa"/>
          </w:tcPr>
          <w:p w:rsidR="003E5353" w:rsidRPr="00E679DA" w:rsidP="003E5353" w14:paraId="434CB451" w14:textId="77777777">
            <w:pPr>
              <w:numPr>
                <w:ilvl w:val="12"/>
                <w:numId w:val="0"/>
              </w:numPr>
              <w:tabs>
                <w:tab w:val="clear" w:pos="562"/>
              </w:tabs>
              <w:ind w:right="-2"/>
              <w:rPr>
                <w:lang w:val="en-GB"/>
              </w:rPr>
            </w:pPr>
            <w:r>
              <w:rPr>
                <w:lang w:val="en-GB"/>
              </w:rPr>
              <w:t>Ikke relevant</w:t>
            </w:r>
          </w:p>
        </w:tc>
      </w:tr>
      <w:tr w14:paraId="47854DB6" w14:textId="77777777" w:rsidTr="003E5353">
        <w:tblPrEx>
          <w:tblW w:w="0" w:type="auto"/>
          <w:tblLook w:val="04A0"/>
        </w:tblPrEx>
        <w:tc>
          <w:tcPr>
            <w:tcW w:w="3095" w:type="dxa"/>
          </w:tcPr>
          <w:p w:rsidR="003E5353" w:rsidRPr="0073465B" w:rsidP="00365B48" w14:paraId="6EFE268B" w14:textId="77777777">
            <w:pPr>
              <w:numPr>
                <w:ilvl w:val="12"/>
                <w:numId w:val="0"/>
              </w:numPr>
              <w:tabs>
                <w:tab w:val="clear" w:pos="562"/>
              </w:tabs>
              <w:ind w:right="-2"/>
              <w:rPr>
                <w:lang w:val="da-DK"/>
              </w:rPr>
            </w:pPr>
            <w:r w:rsidRPr="0073465B">
              <w:rPr>
                <w:lang w:val="da-DK"/>
              </w:rPr>
              <w:t xml:space="preserve">Børn </w:t>
            </w:r>
            <w:r w:rsidRPr="0073465B" w:rsidR="00E92054">
              <w:rPr>
                <w:lang w:val="da-DK"/>
              </w:rPr>
              <w:t>og</w:t>
            </w:r>
            <w:r w:rsidR="00BB16CD">
              <w:rPr>
                <w:lang w:val="da-DK"/>
              </w:rPr>
              <w:t xml:space="preserve"> </w:t>
            </w:r>
            <w:r w:rsidRPr="0073465B" w:rsidR="00E92054">
              <w:rPr>
                <w:lang w:val="da-DK"/>
              </w:rPr>
              <w:t xml:space="preserve">unge </w:t>
            </w:r>
            <w:r w:rsidRPr="0073465B">
              <w:rPr>
                <w:lang w:val="da-DK"/>
              </w:rPr>
              <w:t>fra 2 år</w:t>
            </w:r>
            <w:r w:rsidR="00E92054">
              <w:rPr>
                <w:lang w:val="da-DK"/>
              </w:rPr>
              <w:t xml:space="preserve"> der vejer fra 10 kg til mindre end 30 kg</w:t>
            </w:r>
          </w:p>
        </w:tc>
        <w:tc>
          <w:tcPr>
            <w:tcW w:w="3096" w:type="dxa"/>
          </w:tcPr>
          <w:p w:rsidR="003E5353" w:rsidRPr="007A2801" w:rsidP="003E5353" w14:paraId="27198A6C" w14:textId="77777777">
            <w:pPr>
              <w:numPr>
                <w:ilvl w:val="12"/>
                <w:numId w:val="0"/>
              </w:numPr>
              <w:tabs>
                <w:tab w:val="clear" w:pos="562"/>
              </w:tabs>
              <w:ind w:right="-2"/>
              <w:rPr>
                <w:noProof/>
                <w:color w:val="000000"/>
                <w:lang w:val="da-DK"/>
              </w:rPr>
            </w:pPr>
            <w:r>
              <w:t>20 mg hver anden uge</w:t>
            </w:r>
          </w:p>
        </w:tc>
        <w:tc>
          <w:tcPr>
            <w:tcW w:w="3096" w:type="dxa"/>
          </w:tcPr>
          <w:p w:rsidR="003E5353" w:rsidRPr="00966EB9" w:rsidP="003E5353" w14:paraId="19E028AE" w14:textId="77777777">
            <w:pPr>
              <w:numPr>
                <w:ilvl w:val="12"/>
                <w:numId w:val="0"/>
              </w:numPr>
              <w:tabs>
                <w:tab w:val="clear" w:pos="562"/>
              </w:tabs>
              <w:ind w:right="-2"/>
              <w:rPr>
                <w:lang w:val="da-DK"/>
              </w:rPr>
            </w:pPr>
            <w:r>
              <w:rPr>
                <w:lang w:val="en-GB"/>
              </w:rPr>
              <w:t>Ikke relevant</w:t>
            </w:r>
          </w:p>
        </w:tc>
      </w:tr>
    </w:tbl>
    <w:p w:rsidR="003E5353" w:rsidRPr="00966EB9" w:rsidP="004F5CE6" w14:paraId="6003294A" w14:textId="77777777">
      <w:pPr>
        <w:keepNext/>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3"/>
        <w:gridCol w:w="3027"/>
        <w:gridCol w:w="3021"/>
      </w:tblGrid>
      <w:tr w14:paraId="51713267" w14:textId="77777777" w:rsidTr="003E5353">
        <w:tblPrEx>
          <w:tblW w:w="0" w:type="auto"/>
          <w:tblLook w:val="04A0"/>
        </w:tblPrEx>
        <w:tc>
          <w:tcPr>
            <w:tcW w:w="9287" w:type="dxa"/>
            <w:gridSpan w:val="3"/>
          </w:tcPr>
          <w:p w:rsidR="003E5353" w:rsidRPr="00966EB9" w:rsidP="004F5CE6" w14:paraId="7453E47B" w14:textId="77777777">
            <w:pPr>
              <w:keepNext/>
              <w:numPr>
                <w:ilvl w:val="12"/>
                <w:numId w:val="0"/>
              </w:numPr>
              <w:tabs>
                <w:tab w:val="clear" w:pos="562"/>
              </w:tabs>
              <w:ind w:right="-2"/>
              <w:rPr>
                <w:b/>
                <w:lang w:val="en-GB"/>
              </w:rPr>
            </w:pPr>
            <w:r>
              <w:rPr>
                <w:b/>
                <w:lang w:val="da-DK"/>
              </w:rPr>
              <w:t>E</w:t>
            </w:r>
            <w:r w:rsidRPr="00966EB9">
              <w:rPr>
                <w:b/>
                <w:lang w:val="da-DK"/>
              </w:rPr>
              <w:t>ntesopatirelateret artrit</w:t>
            </w:r>
          </w:p>
        </w:tc>
      </w:tr>
      <w:tr w14:paraId="16AE39DD" w14:textId="77777777" w:rsidTr="003E5353">
        <w:tblPrEx>
          <w:tblW w:w="0" w:type="auto"/>
          <w:tblLook w:val="04A0"/>
        </w:tblPrEx>
        <w:tc>
          <w:tcPr>
            <w:tcW w:w="3095" w:type="dxa"/>
          </w:tcPr>
          <w:p w:rsidR="003E5353" w:rsidRPr="00E679DA" w:rsidP="004F5CE6" w14:paraId="7EA76CA9" w14:textId="77777777">
            <w:pPr>
              <w:keepNext/>
              <w:numPr>
                <w:ilvl w:val="12"/>
                <w:numId w:val="0"/>
              </w:numPr>
              <w:tabs>
                <w:tab w:val="clear" w:pos="562"/>
              </w:tabs>
              <w:ind w:right="-2"/>
              <w:rPr>
                <w:lang w:val="en-GB"/>
              </w:rPr>
            </w:pPr>
            <w:r>
              <w:rPr>
                <w:b/>
              </w:rPr>
              <w:t>Alder eller vægt</w:t>
            </w:r>
          </w:p>
        </w:tc>
        <w:tc>
          <w:tcPr>
            <w:tcW w:w="3096" w:type="dxa"/>
          </w:tcPr>
          <w:p w:rsidR="003E5353" w:rsidRPr="00966EB9" w:rsidP="004F5CE6" w14:paraId="78008807" w14:textId="77777777">
            <w:pPr>
              <w:keepNext/>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3E5353" w:rsidRPr="00E679DA" w:rsidP="004F5CE6" w14:paraId="476F5F77" w14:textId="77777777">
            <w:pPr>
              <w:keepNext/>
              <w:numPr>
                <w:ilvl w:val="12"/>
                <w:numId w:val="0"/>
              </w:numPr>
              <w:tabs>
                <w:tab w:val="clear" w:pos="562"/>
              </w:tabs>
              <w:ind w:right="-2"/>
              <w:rPr>
                <w:lang w:val="en-GB"/>
              </w:rPr>
            </w:pPr>
            <w:r>
              <w:rPr>
                <w:b/>
              </w:rPr>
              <w:t>Bemærk</w:t>
            </w:r>
          </w:p>
        </w:tc>
      </w:tr>
      <w:tr w14:paraId="6747EBC4" w14:textId="77777777" w:rsidTr="003E5353">
        <w:tblPrEx>
          <w:tblW w:w="0" w:type="auto"/>
          <w:tblLook w:val="04A0"/>
        </w:tblPrEx>
        <w:tc>
          <w:tcPr>
            <w:tcW w:w="3095" w:type="dxa"/>
          </w:tcPr>
          <w:p w:rsidR="003E5353" w:rsidRPr="00966EB9" w:rsidP="004F5CE6" w14:paraId="34EEA0C3" w14:textId="77777777">
            <w:pPr>
              <w:keepNext/>
              <w:numPr>
                <w:ilvl w:val="12"/>
                <w:numId w:val="0"/>
              </w:numPr>
              <w:tabs>
                <w:tab w:val="clear" w:pos="562"/>
              </w:tabs>
              <w:ind w:right="-2"/>
              <w:rPr>
                <w:lang w:val="da-DK"/>
              </w:rPr>
            </w:pPr>
            <w:r w:rsidRPr="00966EB9">
              <w:rPr>
                <w:lang w:val="da-DK"/>
              </w:rPr>
              <w:t>Børn unge og voksne fra 6 år</w:t>
            </w:r>
            <w:r w:rsidR="00BB16CD">
              <w:rPr>
                <w:lang w:val="da-DK"/>
              </w:rPr>
              <w:t xml:space="preserve"> </w:t>
            </w:r>
            <w:r w:rsidRPr="00DA4265" w:rsidR="00BB16CD">
              <w:rPr>
                <w:lang w:val="da-DK"/>
              </w:rPr>
              <w:t>der vejer 30 kg</w:t>
            </w:r>
            <w:r w:rsidR="00BB16CD">
              <w:rPr>
                <w:lang w:val="da-DK"/>
              </w:rPr>
              <w:t xml:space="preserve"> eller mere</w:t>
            </w:r>
          </w:p>
        </w:tc>
        <w:tc>
          <w:tcPr>
            <w:tcW w:w="3096" w:type="dxa"/>
          </w:tcPr>
          <w:p w:rsidR="003E5353" w:rsidRPr="007A2801" w:rsidP="004F5CE6" w14:paraId="419A2BA3" w14:textId="77777777">
            <w:pPr>
              <w:keepNext/>
              <w:numPr>
                <w:ilvl w:val="12"/>
                <w:numId w:val="0"/>
              </w:numPr>
              <w:tabs>
                <w:tab w:val="clear" w:pos="562"/>
              </w:tabs>
              <w:ind w:right="-2"/>
              <w:rPr>
                <w:noProof/>
                <w:color w:val="000000"/>
                <w:lang w:val="da-DK"/>
              </w:rPr>
            </w:pPr>
            <w:r>
              <w:t>40 mg hver anden uge</w:t>
            </w:r>
          </w:p>
        </w:tc>
        <w:tc>
          <w:tcPr>
            <w:tcW w:w="3096" w:type="dxa"/>
          </w:tcPr>
          <w:p w:rsidR="003E5353" w:rsidRPr="00966EB9" w:rsidP="004F5CE6" w14:paraId="5288DB0A" w14:textId="77777777">
            <w:pPr>
              <w:keepNext/>
              <w:numPr>
                <w:ilvl w:val="12"/>
                <w:numId w:val="0"/>
              </w:numPr>
              <w:tabs>
                <w:tab w:val="clear" w:pos="562"/>
              </w:tabs>
              <w:ind w:right="-2"/>
              <w:rPr>
                <w:lang w:val="da-DK"/>
              </w:rPr>
            </w:pPr>
            <w:r>
              <w:rPr>
                <w:lang w:val="en-GB"/>
              </w:rPr>
              <w:t>Ikke relevant</w:t>
            </w:r>
          </w:p>
        </w:tc>
      </w:tr>
      <w:tr w14:paraId="27D6CCB8" w14:textId="77777777" w:rsidTr="003E5353">
        <w:tblPrEx>
          <w:tblW w:w="0" w:type="auto"/>
          <w:tblLook w:val="04A0"/>
        </w:tblPrEx>
        <w:tc>
          <w:tcPr>
            <w:tcW w:w="3095" w:type="dxa"/>
          </w:tcPr>
          <w:p w:rsidR="00BB16CD" w:rsidRPr="00966EB9" w:rsidP="0073465B" w14:paraId="4D2CB5F0" w14:textId="77777777">
            <w:pPr>
              <w:keepNext/>
              <w:numPr>
                <w:ilvl w:val="12"/>
                <w:numId w:val="0"/>
              </w:numPr>
              <w:tabs>
                <w:tab w:val="clear" w:pos="562"/>
              </w:tabs>
              <w:ind w:right="-2"/>
              <w:rPr>
                <w:lang w:val="da-DK"/>
              </w:rPr>
            </w:pPr>
            <w:r w:rsidRPr="00966EB9">
              <w:rPr>
                <w:lang w:val="da-DK"/>
              </w:rPr>
              <w:t xml:space="preserve">Børn og unge fra </w:t>
            </w:r>
            <w:r>
              <w:rPr>
                <w:lang w:val="da-DK"/>
              </w:rPr>
              <w:t>6</w:t>
            </w:r>
            <w:r w:rsidRPr="00966EB9">
              <w:rPr>
                <w:lang w:val="da-DK"/>
              </w:rPr>
              <w:t xml:space="preserve"> år</w:t>
            </w:r>
            <w:r>
              <w:rPr>
                <w:lang w:val="da-DK"/>
              </w:rPr>
              <w:t>, der vejer fra 15 kg og mindre end 30 kg</w:t>
            </w:r>
          </w:p>
        </w:tc>
        <w:tc>
          <w:tcPr>
            <w:tcW w:w="3096" w:type="dxa"/>
          </w:tcPr>
          <w:p w:rsidR="00BB16CD" w:rsidP="004F5CE6" w14:paraId="474C9C11" w14:textId="77777777">
            <w:pPr>
              <w:keepNext/>
              <w:numPr>
                <w:ilvl w:val="12"/>
                <w:numId w:val="0"/>
              </w:numPr>
              <w:tabs>
                <w:tab w:val="clear" w:pos="562"/>
              </w:tabs>
              <w:ind w:right="-2"/>
            </w:pPr>
            <w:r>
              <w:t>20 mg hver anden uge</w:t>
            </w:r>
          </w:p>
        </w:tc>
        <w:tc>
          <w:tcPr>
            <w:tcW w:w="3096" w:type="dxa"/>
          </w:tcPr>
          <w:p w:rsidR="00BB16CD" w:rsidRPr="00966EB9" w:rsidP="004F5CE6" w14:paraId="610C16E2" w14:textId="77777777">
            <w:pPr>
              <w:keepNext/>
              <w:numPr>
                <w:ilvl w:val="12"/>
                <w:numId w:val="0"/>
              </w:numPr>
              <w:tabs>
                <w:tab w:val="clear" w:pos="562"/>
              </w:tabs>
              <w:ind w:right="-2"/>
              <w:rPr>
                <w:lang w:val="da-DK"/>
              </w:rPr>
            </w:pPr>
            <w:r>
              <w:rPr>
                <w:lang w:val="en-GB"/>
              </w:rPr>
              <w:t>Ikke relevant</w:t>
            </w:r>
          </w:p>
        </w:tc>
      </w:tr>
    </w:tbl>
    <w:p w:rsidR="003E5353" w:rsidRPr="00966EB9" w:rsidP="003E5353" w14:paraId="767888E8"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08"/>
        <w:gridCol w:w="3021"/>
        <w:gridCol w:w="3032"/>
      </w:tblGrid>
      <w:tr w14:paraId="07C54F07" w14:textId="77777777" w:rsidTr="003E5353">
        <w:tblPrEx>
          <w:tblW w:w="0" w:type="auto"/>
          <w:tblLook w:val="04A0"/>
        </w:tblPrEx>
        <w:tc>
          <w:tcPr>
            <w:tcW w:w="9287" w:type="dxa"/>
            <w:gridSpan w:val="3"/>
          </w:tcPr>
          <w:p w:rsidR="003E5353" w:rsidRPr="00E679DA" w:rsidP="003E5353" w14:paraId="092912DD" w14:textId="77777777">
            <w:pPr>
              <w:numPr>
                <w:ilvl w:val="12"/>
                <w:numId w:val="0"/>
              </w:numPr>
              <w:tabs>
                <w:tab w:val="clear" w:pos="562"/>
              </w:tabs>
              <w:ind w:right="-2"/>
              <w:rPr>
                <w:lang w:val="en-GB"/>
              </w:rPr>
            </w:pPr>
            <w:r w:rsidRPr="00E679DA">
              <w:rPr>
                <w:b/>
                <w:lang w:val="en-GB"/>
              </w:rPr>
              <w:t>Plaque</w:t>
            </w:r>
            <w:r>
              <w:rPr>
                <w:b/>
                <w:lang w:val="en-GB"/>
              </w:rPr>
              <w:t>-</w:t>
            </w:r>
            <w:r w:rsidRPr="00E679DA">
              <w:rPr>
                <w:b/>
                <w:lang w:val="en-GB"/>
              </w:rPr>
              <w:t>psoriasis</w:t>
            </w:r>
          </w:p>
        </w:tc>
      </w:tr>
      <w:tr w14:paraId="1B70A92C" w14:textId="77777777" w:rsidTr="003E5353">
        <w:tblPrEx>
          <w:tblW w:w="0" w:type="auto"/>
          <w:tblLook w:val="04A0"/>
        </w:tblPrEx>
        <w:tc>
          <w:tcPr>
            <w:tcW w:w="3095" w:type="dxa"/>
          </w:tcPr>
          <w:p w:rsidR="003E5353" w:rsidRPr="00E679DA" w:rsidP="003E5353" w14:paraId="37756F7F" w14:textId="77777777">
            <w:pPr>
              <w:numPr>
                <w:ilvl w:val="12"/>
                <w:numId w:val="0"/>
              </w:numPr>
              <w:tabs>
                <w:tab w:val="clear" w:pos="562"/>
              </w:tabs>
              <w:ind w:right="-2"/>
              <w:rPr>
                <w:lang w:val="en-GB"/>
              </w:rPr>
            </w:pPr>
            <w:r>
              <w:rPr>
                <w:b/>
              </w:rPr>
              <w:t>Alder eller vægt</w:t>
            </w:r>
          </w:p>
        </w:tc>
        <w:tc>
          <w:tcPr>
            <w:tcW w:w="3096" w:type="dxa"/>
          </w:tcPr>
          <w:p w:rsidR="003E5353" w:rsidRPr="00966EB9" w:rsidP="003E5353" w14:paraId="2F433E91" w14:textId="77777777">
            <w:pPr>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3E5353" w:rsidRPr="00E679DA" w:rsidP="003E5353" w14:paraId="41C41BF0" w14:textId="77777777">
            <w:pPr>
              <w:numPr>
                <w:ilvl w:val="12"/>
                <w:numId w:val="0"/>
              </w:numPr>
              <w:tabs>
                <w:tab w:val="clear" w:pos="562"/>
              </w:tabs>
              <w:ind w:right="-2"/>
              <w:rPr>
                <w:lang w:val="en-GB"/>
              </w:rPr>
            </w:pPr>
            <w:r>
              <w:rPr>
                <w:b/>
              </w:rPr>
              <w:t>Bemærk</w:t>
            </w:r>
          </w:p>
        </w:tc>
      </w:tr>
      <w:tr w14:paraId="06A32213" w14:textId="77777777" w:rsidTr="003E5353">
        <w:tblPrEx>
          <w:tblW w:w="0" w:type="auto"/>
          <w:tblLook w:val="04A0"/>
        </w:tblPrEx>
        <w:tc>
          <w:tcPr>
            <w:tcW w:w="3095" w:type="dxa"/>
          </w:tcPr>
          <w:p w:rsidR="003E5353" w:rsidP="003E5353" w14:paraId="4C16AE70" w14:textId="77777777">
            <w:pPr>
              <w:numPr>
                <w:ilvl w:val="12"/>
                <w:numId w:val="0"/>
              </w:numPr>
              <w:tabs>
                <w:tab w:val="clear" w:pos="562"/>
              </w:tabs>
              <w:ind w:right="-2"/>
            </w:pPr>
            <w:r>
              <w:t>Voksne</w:t>
            </w:r>
          </w:p>
          <w:p w:rsidR="003E5353" w:rsidRPr="00E679DA" w:rsidP="003E5353" w14:paraId="1D2ED409" w14:textId="77777777">
            <w:pPr>
              <w:numPr>
                <w:ilvl w:val="12"/>
                <w:numId w:val="0"/>
              </w:numPr>
              <w:tabs>
                <w:tab w:val="clear" w:pos="562"/>
              </w:tabs>
              <w:ind w:right="-2"/>
              <w:rPr>
                <w:lang w:val="en-GB"/>
              </w:rPr>
            </w:pPr>
          </w:p>
        </w:tc>
        <w:tc>
          <w:tcPr>
            <w:tcW w:w="3096" w:type="dxa"/>
          </w:tcPr>
          <w:p w:rsidR="003E5353" w:rsidRPr="00966EB9" w:rsidP="009F1424" w14:paraId="28890C7A" w14:textId="77777777">
            <w:pPr>
              <w:numPr>
                <w:ilvl w:val="12"/>
                <w:numId w:val="0"/>
              </w:numPr>
              <w:tabs>
                <w:tab w:val="clear" w:pos="562"/>
              </w:tabs>
              <w:ind w:right="-2"/>
              <w:rPr>
                <w:lang w:val="da-DK"/>
              </w:rPr>
            </w:pPr>
            <w:r>
              <w:rPr>
                <w:szCs w:val="22"/>
                <w:lang w:val="da-DK"/>
              </w:rPr>
              <w:t>Start</w:t>
            </w:r>
            <w:r w:rsidRPr="008261D8">
              <w:rPr>
                <w:szCs w:val="22"/>
                <w:lang w:val="da-DK"/>
              </w:rPr>
              <w:t xml:space="preserve">dosis på </w:t>
            </w:r>
            <w:r w:rsidRPr="008261D8">
              <w:rPr>
                <w:lang w:val="da-DK"/>
              </w:rPr>
              <w:t>80 mg (to</w:t>
            </w:r>
            <w:r w:rsidRPr="008261D8">
              <w:rPr>
                <w:szCs w:val="22"/>
                <w:lang w:val="da-DK"/>
              </w:rPr>
              <w:t xml:space="preserve"> 40 mg injektioner på </w:t>
            </w:r>
            <w:r w:rsidRPr="001E097E" w:rsidR="007330B5">
              <w:rPr>
                <w:szCs w:val="22"/>
                <w:lang w:val="da-DK"/>
              </w:rPr>
              <w:t>é</w:t>
            </w:r>
            <w:r w:rsidRPr="008261D8">
              <w:rPr>
                <w:szCs w:val="22"/>
                <w:lang w:val="da-DK"/>
              </w:rPr>
              <w:t>n dag</w:t>
            </w:r>
            <w:r w:rsidRPr="008261D8">
              <w:rPr>
                <w:lang w:val="da-DK"/>
              </w:rPr>
              <w:t xml:space="preserve">), </w:t>
            </w:r>
            <w:r>
              <w:rPr>
                <w:lang w:val="da-DK"/>
              </w:rPr>
              <w:t xml:space="preserve">efterfulgt af 40 mg hver anden uge </w:t>
            </w:r>
            <w:r>
              <w:rPr>
                <w:color w:val="000000"/>
                <w:lang w:val="da-DK"/>
              </w:rPr>
              <w:t>startende en uge efter den første dosis</w:t>
            </w:r>
            <w:r w:rsidRPr="00966EB9">
              <w:rPr>
                <w:lang w:val="da-DK"/>
              </w:rPr>
              <w:t>.</w:t>
            </w:r>
          </w:p>
        </w:tc>
        <w:tc>
          <w:tcPr>
            <w:tcW w:w="3096" w:type="dxa"/>
          </w:tcPr>
          <w:p w:rsidR="003E5353" w:rsidRPr="00966EB9" w:rsidP="003E5353" w14:paraId="2CB0686E" w14:textId="77777777">
            <w:pPr>
              <w:spacing w:before="100" w:beforeAutospacing="1" w:after="100" w:afterAutospacing="1"/>
              <w:rPr>
                <w:lang w:val="da-DK"/>
              </w:rPr>
            </w:pPr>
            <w:r>
              <w:rPr>
                <w:lang w:val="da-DK"/>
              </w:rPr>
              <w:t>Hvis du har utilstrækkeligt r</w:t>
            </w:r>
            <w:r w:rsidRPr="00310A7E">
              <w:rPr>
                <w:lang w:val="da-DK"/>
              </w:rPr>
              <w:t>espons</w:t>
            </w:r>
            <w:r>
              <w:rPr>
                <w:lang w:val="da-DK"/>
              </w:rPr>
              <w:t>, kan di</w:t>
            </w:r>
            <w:r w:rsidRPr="00310A7E">
              <w:rPr>
                <w:lang w:val="da-DK"/>
              </w:rPr>
              <w:t>n læge</w:t>
            </w:r>
            <w:r>
              <w:rPr>
                <w:lang w:val="da-DK"/>
              </w:rPr>
              <w:t xml:space="preserve"> </w:t>
            </w:r>
            <w:r w:rsidRPr="00310A7E">
              <w:rPr>
                <w:lang w:val="da-DK"/>
              </w:rPr>
              <w:t>øge dosis til 40 mg hver uge</w:t>
            </w:r>
            <w:r w:rsidR="005511C6">
              <w:rPr>
                <w:lang w:val="da-DK"/>
              </w:rPr>
              <w:t xml:space="preserve"> eller 80 mg hver anden uge</w:t>
            </w:r>
          </w:p>
        </w:tc>
      </w:tr>
      <w:tr w14:paraId="19174A26" w14:textId="77777777" w:rsidTr="003E5353">
        <w:tblPrEx>
          <w:tblW w:w="0" w:type="auto"/>
          <w:tblLook w:val="04A0"/>
        </w:tblPrEx>
        <w:tc>
          <w:tcPr>
            <w:tcW w:w="3095" w:type="dxa"/>
          </w:tcPr>
          <w:p w:rsidR="003E5353" w:rsidRPr="00966EB9" w:rsidP="003E5353" w14:paraId="3B5EEBC6" w14:textId="77777777">
            <w:pPr>
              <w:numPr>
                <w:ilvl w:val="12"/>
                <w:numId w:val="0"/>
              </w:numPr>
              <w:tabs>
                <w:tab w:val="clear" w:pos="562"/>
              </w:tabs>
              <w:ind w:right="-2"/>
              <w:rPr>
                <w:lang w:val="da-DK"/>
              </w:rPr>
            </w:pPr>
            <w:r w:rsidRPr="00966EB9">
              <w:rPr>
                <w:lang w:val="da-DK"/>
              </w:rPr>
              <w:t>Børn og unge fra 4</w:t>
            </w:r>
            <w:r w:rsidR="00BB16CD">
              <w:rPr>
                <w:lang w:val="da-DK"/>
              </w:rPr>
              <w:t xml:space="preserve"> til 17</w:t>
            </w:r>
            <w:r w:rsidRPr="00966EB9">
              <w:rPr>
                <w:lang w:val="da-DK"/>
              </w:rPr>
              <w:t xml:space="preserve"> år</w:t>
            </w:r>
            <w:r w:rsidR="00BB16CD">
              <w:rPr>
                <w:lang w:val="da-DK"/>
              </w:rPr>
              <w:t xml:space="preserve">, </w:t>
            </w:r>
            <w:r w:rsidRPr="00DA4265" w:rsidR="00BB16CD">
              <w:rPr>
                <w:lang w:val="da-DK"/>
              </w:rPr>
              <w:t>der vejer 30 kg</w:t>
            </w:r>
            <w:r w:rsidR="00BB16CD">
              <w:rPr>
                <w:lang w:val="da-DK"/>
              </w:rPr>
              <w:t xml:space="preserve"> eller mere</w:t>
            </w:r>
          </w:p>
        </w:tc>
        <w:tc>
          <w:tcPr>
            <w:tcW w:w="3096" w:type="dxa"/>
          </w:tcPr>
          <w:p w:rsidR="00BB16CD" w:rsidRPr="008261D8" w:rsidP="00BB16CD" w14:paraId="4387DF99" w14:textId="77777777">
            <w:pPr>
              <w:rPr>
                <w:lang w:val="da-DK"/>
              </w:rPr>
            </w:pPr>
            <w:r w:rsidRPr="00966EB9">
              <w:rPr>
                <w:szCs w:val="22"/>
                <w:lang w:val="da-DK"/>
              </w:rPr>
              <w:t xml:space="preserve">Startdosis på </w:t>
            </w:r>
            <w:r w:rsidRPr="00966EB9">
              <w:rPr>
                <w:lang w:val="da-DK"/>
              </w:rPr>
              <w:t xml:space="preserve">40 mg, </w:t>
            </w:r>
            <w:r>
              <w:rPr>
                <w:lang w:val="da-DK"/>
              </w:rPr>
              <w:t>efterfulgt af 40 mg en uge senere</w:t>
            </w:r>
            <w:r w:rsidRPr="008261D8">
              <w:rPr>
                <w:lang w:val="da-DK"/>
              </w:rPr>
              <w:t>.</w:t>
            </w:r>
          </w:p>
          <w:p w:rsidR="00BB16CD" w:rsidP="00BB16CD" w14:paraId="4E99D429" w14:textId="77777777">
            <w:pPr>
              <w:numPr>
                <w:ilvl w:val="12"/>
                <w:numId w:val="0"/>
              </w:numPr>
              <w:tabs>
                <w:tab w:val="clear" w:pos="562"/>
              </w:tabs>
              <w:ind w:right="-2"/>
              <w:rPr>
                <w:lang w:val="da-DK"/>
              </w:rPr>
            </w:pPr>
          </w:p>
          <w:p w:rsidR="003E5353" w:rsidRPr="007A2801" w:rsidP="00BB16CD" w14:paraId="7E6D1217" w14:textId="77777777">
            <w:pPr>
              <w:numPr>
                <w:ilvl w:val="12"/>
                <w:numId w:val="0"/>
              </w:numPr>
              <w:tabs>
                <w:tab w:val="clear" w:pos="562"/>
              </w:tabs>
              <w:ind w:right="-2"/>
              <w:rPr>
                <w:noProof/>
                <w:color w:val="000000"/>
                <w:lang w:val="da-DK"/>
              </w:rPr>
            </w:pPr>
            <w:r w:rsidRPr="008261D8">
              <w:rPr>
                <w:lang w:val="da-DK"/>
              </w:rPr>
              <w:t>Herefter er den sædvanlige dosis 40 mg hver anden uge.</w:t>
            </w:r>
          </w:p>
        </w:tc>
        <w:tc>
          <w:tcPr>
            <w:tcW w:w="3096" w:type="dxa"/>
          </w:tcPr>
          <w:p w:rsidR="003E5353" w:rsidRPr="00966EB9" w:rsidP="003E5353" w14:paraId="395BFD75" w14:textId="77777777">
            <w:pPr>
              <w:numPr>
                <w:ilvl w:val="12"/>
                <w:numId w:val="0"/>
              </w:numPr>
              <w:tabs>
                <w:tab w:val="clear" w:pos="562"/>
              </w:tabs>
              <w:ind w:right="-2"/>
              <w:rPr>
                <w:lang w:val="da-DK"/>
              </w:rPr>
            </w:pPr>
            <w:r>
              <w:rPr>
                <w:lang w:val="en-GB"/>
              </w:rPr>
              <w:t>Ikke relevant</w:t>
            </w:r>
          </w:p>
        </w:tc>
      </w:tr>
      <w:tr w14:paraId="1FBCE15F" w14:textId="77777777" w:rsidTr="003E5353">
        <w:tblPrEx>
          <w:tblW w:w="0" w:type="auto"/>
          <w:tblLook w:val="04A0"/>
        </w:tblPrEx>
        <w:tc>
          <w:tcPr>
            <w:tcW w:w="3095" w:type="dxa"/>
          </w:tcPr>
          <w:p w:rsidR="00BB16CD" w:rsidRPr="00966EB9" w:rsidP="00365B48" w14:paraId="2D8442B6" w14:textId="77777777">
            <w:pPr>
              <w:numPr>
                <w:ilvl w:val="12"/>
                <w:numId w:val="0"/>
              </w:numPr>
              <w:tabs>
                <w:tab w:val="clear" w:pos="562"/>
              </w:tabs>
              <w:ind w:right="-2"/>
              <w:rPr>
                <w:lang w:val="da-DK"/>
              </w:rPr>
            </w:pPr>
            <w:r w:rsidRPr="00966EB9">
              <w:rPr>
                <w:lang w:val="da-DK"/>
              </w:rPr>
              <w:t>Børn</w:t>
            </w:r>
            <w:r>
              <w:rPr>
                <w:lang w:val="da-DK"/>
              </w:rPr>
              <w:t xml:space="preserve"> og </w:t>
            </w:r>
            <w:r w:rsidRPr="00966EB9">
              <w:rPr>
                <w:lang w:val="da-DK"/>
              </w:rPr>
              <w:t xml:space="preserve">unge fra </w:t>
            </w:r>
            <w:r>
              <w:rPr>
                <w:lang w:val="da-DK"/>
              </w:rPr>
              <w:t>4</w:t>
            </w:r>
            <w:r w:rsidRPr="00966EB9">
              <w:rPr>
                <w:lang w:val="da-DK"/>
              </w:rPr>
              <w:t xml:space="preserve"> </w:t>
            </w:r>
            <w:r>
              <w:rPr>
                <w:lang w:val="da-DK"/>
              </w:rPr>
              <w:t>til 17 år, der vejer fra 15 kg</w:t>
            </w:r>
            <w:r w:rsidR="001E22F6">
              <w:rPr>
                <w:lang w:val="da-DK"/>
              </w:rPr>
              <w:t xml:space="preserve"> </w:t>
            </w:r>
            <w:r>
              <w:rPr>
                <w:lang w:val="da-DK"/>
              </w:rPr>
              <w:t>og mindre end 30 kg</w:t>
            </w:r>
          </w:p>
        </w:tc>
        <w:tc>
          <w:tcPr>
            <w:tcW w:w="3096" w:type="dxa"/>
          </w:tcPr>
          <w:p w:rsidR="00BB16CD" w:rsidP="0031288E" w14:paraId="46000EB8" w14:textId="77777777">
            <w:pPr>
              <w:rPr>
                <w:lang w:val="da-DK"/>
              </w:rPr>
            </w:pPr>
            <w:r w:rsidRPr="00966EB9">
              <w:rPr>
                <w:szCs w:val="22"/>
                <w:lang w:val="da-DK"/>
              </w:rPr>
              <w:t xml:space="preserve">Startdosis på </w:t>
            </w:r>
            <w:r>
              <w:rPr>
                <w:szCs w:val="22"/>
                <w:lang w:val="da-DK"/>
              </w:rPr>
              <w:t>2</w:t>
            </w:r>
            <w:r w:rsidRPr="00966EB9">
              <w:rPr>
                <w:lang w:val="da-DK"/>
              </w:rPr>
              <w:t xml:space="preserve">0 mg, </w:t>
            </w:r>
            <w:r>
              <w:rPr>
                <w:lang w:val="da-DK"/>
              </w:rPr>
              <w:t>efterfulgt af 20 mg en uge senere</w:t>
            </w:r>
            <w:r w:rsidRPr="008261D8">
              <w:rPr>
                <w:lang w:val="da-DK"/>
              </w:rPr>
              <w:t>.</w:t>
            </w:r>
          </w:p>
          <w:p w:rsidR="00BB16CD" w:rsidP="0031288E" w14:paraId="0B417114" w14:textId="77777777">
            <w:pPr>
              <w:rPr>
                <w:lang w:val="da-DK"/>
              </w:rPr>
            </w:pPr>
          </w:p>
          <w:p w:rsidR="00BB16CD" w:rsidRPr="00966EB9" w:rsidP="00365B48" w14:paraId="689BC3A3" w14:textId="77777777">
            <w:pPr>
              <w:rPr>
                <w:szCs w:val="22"/>
                <w:lang w:val="da-DK"/>
              </w:rPr>
            </w:pPr>
            <w:r w:rsidRPr="008261D8">
              <w:rPr>
                <w:lang w:val="da-DK"/>
              </w:rPr>
              <w:t xml:space="preserve">Herefter er den sædvanlige dosis </w:t>
            </w:r>
            <w:r>
              <w:rPr>
                <w:lang w:val="da-DK"/>
              </w:rPr>
              <w:t>2</w:t>
            </w:r>
            <w:r w:rsidRPr="008261D8">
              <w:rPr>
                <w:lang w:val="da-DK"/>
              </w:rPr>
              <w:t>0 mg hver anden uge.</w:t>
            </w:r>
          </w:p>
        </w:tc>
        <w:tc>
          <w:tcPr>
            <w:tcW w:w="3096" w:type="dxa"/>
          </w:tcPr>
          <w:p w:rsidR="00BB16CD" w:rsidRPr="00966EB9" w:rsidP="003E5353" w14:paraId="3AAD26F9" w14:textId="77777777">
            <w:pPr>
              <w:numPr>
                <w:ilvl w:val="12"/>
                <w:numId w:val="0"/>
              </w:numPr>
              <w:tabs>
                <w:tab w:val="clear" w:pos="562"/>
              </w:tabs>
              <w:ind w:right="-2"/>
              <w:rPr>
                <w:lang w:val="da-DK"/>
              </w:rPr>
            </w:pPr>
            <w:r>
              <w:rPr>
                <w:lang w:val="en-GB"/>
              </w:rPr>
              <w:t>Ikke relevant</w:t>
            </w:r>
          </w:p>
        </w:tc>
      </w:tr>
    </w:tbl>
    <w:p w:rsidR="003E5353" w:rsidRPr="00966EB9" w:rsidP="003E5353" w14:paraId="2C1EB4DB"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08"/>
        <w:gridCol w:w="3021"/>
        <w:gridCol w:w="3032"/>
      </w:tblGrid>
      <w:tr w14:paraId="5C459709" w14:textId="77777777" w:rsidTr="003E5353">
        <w:tblPrEx>
          <w:tblW w:w="0" w:type="auto"/>
          <w:tblLook w:val="04A0"/>
        </w:tblPrEx>
        <w:tc>
          <w:tcPr>
            <w:tcW w:w="9287" w:type="dxa"/>
            <w:gridSpan w:val="3"/>
          </w:tcPr>
          <w:p w:rsidR="003E5353" w:rsidRPr="00966EB9" w:rsidP="00FE7867" w14:paraId="310D0A01" w14:textId="77777777">
            <w:pPr>
              <w:keepNext/>
              <w:numPr>
                <w:ilvl w:val="12"/>
                <w:numId w:val="0"/>
              </w:numPr>
              <w:tabs>
                <w:tab w:val="clear" w:pos="562"/>
              </w:tabs>
              <w:ind w:right="-2"/>
              <w:rPr>
                <w:b/>
                <w:lang w:val="en-GB"/>
              </w:rPr>
            </w:pPr>
            <w:r>
              <w:rPr>
                <w:b/>
                <w:lang w:val="da-DK"/>
              </w:rPr>
              <w:t>H</w:t>
            </w:r>
            <w:r w:rsidRPr="00966EB9">
              <w:rPr>
                <w:b/>
                <w:lang w:val="da-DK"/>
              </w:rPr>
              <w:t>idrosadenitis suppurativa</w:t>
            </w:r>
          </w:p>
        </w:tc>
      </w:tr>
      <w:tr w14:paraId="5E534D2B" w14:textId="77777777" w:rsidTr="003E5353">
        <w:tblPrEx>
          <w:tblW w:w="0" w:type="auto"/>
          <w:tblLook w:val="04A0"/>
        </w:tblPrEx>
        <w:tc>
          <w:tcPr>
            <w:tcW w:w="3095" w:type="dxa"/>
          </w:tcPr>
          <w:p w:rsidR="003E5353" w:rsidRPr="00E679DA" w:rsidP="00FE7867" w14:paraId="74C029D4" w14:textId="77777777">
            <w:pPr>
              <w:keepNext/>
              <w:numPr>
                <w:ilvl w:val="12"/>
                <w:numId w:val="0"/>
              </w:numPr>
              <w:tabs>
                <w:tab w:val="clear" w:pos="562"/>
              </w:tabs>
              <w:ind w:right="-2"/>
              <w:rPr>
                <w:lang w:val="en-GB"/>
              </w:rPr>
            </w:pPr>
            <w:r>
              <w:rPr>
                <w:b/>
              </w:rPr>
              <w:t>Alder eller vægt</w:t>
            </w:r>
          </w:p>
        </w:tc>
        <w:tc>
          <w:tcPr>
            <w:tcW w:w="3096" w:type="dxa"/>
          </w:tcPr>
          <w:p w:rsidR="003E5353" w:rsidRPr="00966EB9" w:rsidP="00FE7867" w14:paraId="0B11A9FF" w14:textId="77777777">
            <w:pPr>
              <w:keepNext/>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3E5353" w:rsidRPr="00E679DA" w:rsidP="003E5353" w14:paraId="3FB35867" w14:textId="77777777">
            <w:pPr>
              <w:numPr>
                <w:ilvl w:val="12"/>
                <w:numId w:val="0"/>
              </w:numPr>
              <w:tabs>
                <w:tab w:val="clear" w:pos="562"/>
              </w:tabs>
              <w:ind w:right="-2"/>
              <w:rPr>
                <w:lang w:val="en-GB"/>
              </w:rPr>
            </w:pPr>
            <w:r>
              <w:rPr>
                <w:b/>
              </w:rPr>
              <w:t>Bemærk</w:t>
            </w:r>
          </w:p>
        </w:tc>
      </w:tr>
      <w:tr w14:paraId="7827603F" w14:textId="77777777" w:rsidTr="003E5353">
        <w:tblPrEx>
          <w:tblW w:w="0" w:type="auto"/>
          <w:tblLook w:val="04A0"/>
        </w:tblPrEx>
        <w:tc>
          <w:tcPr>
            <w:tcW w:w="3095" w:type="dxa"/>
          </w:tcPr>
          <w:p w:rsidR="003E5353" w:rsidRPr="00E679DA" w:rsidP="003E5353" w14:paraId="3CC45E16" w14:textId="77777777">
            <w:pPr>
              <w:numPr>
                <w:ilvl w:val="12"/>
                <w:numId w:val="0"/>
              </w:numPr>
              <w:tabs>
                <w:tab w:val="clear" w:pos="562"/>
              </w:tabs>
              <w:ind w:right="-2"/>
              <w:rPr>
                <w:lang w:val="en-GB"/>
              </w:rPr>
            </w:pPr>
            <w:r>
              <w:rPr>
                <w:lang w:val="en-GB"/>
              </w:rPr>
              <w:t>Voksne</w:t>
            </w:r>
          </w:p>
        </w:tc>
        <w:tc>
          <w:tcPr>
            <w:tcW w:w="3096" w:type="dxa"/>
          </w:tcPr>
          <w:p w:rsidR="003E5353" w:rsidRPr="00966EB9" w:rsidP="008D5FAE" w14:paraId="545A484F" w14:textId="77777777">
            <w:pPr>
              <w:numPr>
                <w:ilvl w:val="12"/>
                <w:numId w:val="0"/>
              </w:numPr>
              <w:tabs>
                <w:tab w:val="clear" w:pos="562"/>
              </w:tabs>
              <w:ind w:right="-2"/>
              <w:rPr>
                <w:lang w:val="da-DK"/>
              </w:rPr>
            </w:pPr>
            <w:r>
              <w:rPr>
                <w:szCs w:val="22"/>
                <w:lang w:val="da-DK"/>
              </w:rPr>
              <w:t>Start</w:t>
            </w:r>
            <w:r w:rsidRPr="00966EB9">
              <w:rPr>
                <w:szCs w:val="22"/>
                <w:lang w:val="da-DK"/>
              </w:rPr>
              <w:t>dosis</w:t>
            </w:r>
            <w:r>
              <w:rPr>
                <w:szCs w:val="22"/>
                <w:lang w:val="da-DK"/>
              </w:rPr>
              <w:t xml:space="preserve"> </w:t>
            </w:r>
            <w:r w:rsidRPr="00966EB9">
              <w:rPr>
                <w:szCs w:val="22"/>
                <w:lang w:val="da-DK"/>
              </w:rPr>
              <w:t xml:space="preserve">på 160 mg (fire 40 mg injektioner på </w:t>
            </w:r>
            <w:r w:rsidRPr="001E097E" w:rsidR="007330B5">
              <w:rPr>
                <w:szCs w:val="22"/>
                <w:lang w:val="da-DK"/>
              </w:rPr>
              <w:t>é</w:t>
            </w:r>
            <w:r w:rsidRPr="00966EB9">
              <w:rPr>
                <w:szCs w:val="22"/>
                <w:lang w:val="da-DK"/>
              </w:rPr>
              <w:t xml:space="preserve">n dag eller to 40 mg injektioner pr. dag i to på hinanden følgende dage), </w:t>
            </w:r>
            <w:r w:rsidRPr="006D7205">
              <w:rPr>
                <w:szCs w:val="22"/>
                <w:lang w:val="da-DK"/>
              </w:rPr>
              <w:t>efterfulgt</w:t>
            </w:r>
            <w:r w:rsidRPr="00966EB9">
              <w:rPr>
                <w:szCs w:val="22"/>
                <w:lang w:val="da-DK"/>
              </w:rPr>
              <w:t xml:space="preserve"> </w:t>
            </w:r>
            <w:r>
              <w:rPr>
                <w:szCs w:val="22"/>
                <w:lang w:val="da-DK"/>
              </w:rPr>
              <w:t xml:space="preserve">af </w:t>
            </w:r>
            <w:r w:rsidR="00073238">
              <w:rPr>
                <w:szCs w:val="22"/>
                <w:lang w:val="da-DK"/>
              </w:rPr>
              <w:t>é</w:t>
            </w:r>
            <w:r>
              <w:rPr>
                <w:szCs w:val="22"/>
                <w:lang w:val="da-DK"/>
              </w:rPr>
              <w:t xml:space="preserve">n dosis på </w:t>
            </w:r>
            <w:r w:rsidRPr="00966EB9">
              <w:rPr>
                <w:szCs w:val="22"/>
                <w:lang w:val="da-DK"/>
              </w:rPr>
              <w:t>80 mg</w:t>
            </w:r>
            <w:r>
              <w:rPr>
                <w:szCs w:val="22"/>
                <w:lang w:val="da-DK"/>
              </w:rPr>
              <w:t xml:space="preserve"> to</w:t>
            </w:r>
            <w:r w:rsidRPr="006D7205">
              <w:rPr>
                <w:szCs w:val="22"/>
                <w:lang w:val="da-DK"/>
              </w:rPr>
              <w:t xml:space="preserve"> uger senere</w:t>
            </w:r>
            <w:r w:rsidRPr="00966EB9">
              <w:rPr>
                <w:szCs w:val="22"/>
                <w:lang w:val="da-DK"/>
              </w:rPr>
              <w:t xml:space="preserve"> (</w:t>
            </w:r>
            <w:r>
              <w:rPr>
                <w:szCs w:val="22"/>
                <w:lang w:val="da-DK"/>
              </w:rPr>
              <w:t xml:space="preserve">to 40 mg </w:t>
            </w:r>
            <w:r w:rsidRPr="006D7205">
              <w:rPr>
                <w:szCs w:val="22"/>
                <w:lang w:val="da-DK"/>
              </w:rPr>
              <w:t xml:space="preserve"> injektioner på samme dag</w:t>
            </w:r>
            <w:r w:rsidRPr="00966EB9">
              <w:rPr>
                <w:szCs w:val="22"/>
                <w:lang w:val="da-DK"/>
              </w:rPr>
              <w:t xml:space="preserve">). </w:t>
            </w:r>
            <w:r w:rsidRPr="006D7205">
              <w:rPr>
                <w:szCs w:val="22"/>
                <w:lang w:val="da-DK"/>
              </w:rPr>
              <w:t>Efter yderligere 2 uger fortsættes med 40 mg hver uge</w:t>
            </w:r>
            <w:r w:rsidR="005511C6">
              <w:rPr>
                <w:szCs w:val="22"/>
                <w:lang w:val="da-DK"/>
              </w:rPr>
              <w:t xml:space="preserve"> </w:t>
            </w:r>
            <w:r w:rsidR="005511C6">
              <w:rPr>
                <w:lang w:val="da-DK"/>
              </w:rPr>
              <w:t>eller 80 mg hver anden uge, som foreskrevet af din læge</w:t>
            </w:r>
            <w:r w:rsidRPr="00966EB9">
              <w:rPr>
                <w:szCs w:val="22"/>
                <w:lang w:val="da-DK"/>
              </w:rPr>
              <w:t xml:space="preserve">. </w:t>
            </w:r>
          </w:p>
        </w:tc>
        <w:tc>
          <w:tcPr>
            <w:tcW w:w="3096" w:type="dxa"/>
          </w:tcPr>
          <w:p w:rsidR="003E5353" w:rsidRPr="006D7205" w:rsidP="003E5353" w14:paraId="2694E222" w14:textId="77777777">
            <w:pPr>
              <w:pStyle w:val="gtcbodytext"/>
              <w:spacing w:before="0" w:after="0" w:line="240" w:lineRule="auto"/>
              <w:rPr>
                <w:sz w:val="22"/>
                <w:szCs w:val="22"/>
                <w:lang w:val="da-DK"/>
              </w:rPr>
            </w:pPr>
            <w:r w:rsidRPr="006D7205">
              <w:rPr>
                <w:sz w:val="22"/>
                <w:szCs w:val="22"/>
                <w:lang w:val="da-DK"/>
              </w:rPr>
              <w:t xml:space="preserve">Det anbefales, at du dagligt vasker </w:t>
            </w:r>
            <w:r>
              <w:rPr>
                <w:sz w:val="22"/>
                <w:szCs w:val="22"/>
                <w:lang w:val="da-DK"/>
              </w:rPr>
              <w:t>de berørte områder</w:t>
            </w:r>
            <w:r w:rsidRPr="006D7205">
              <w:rPr>
                <w:sz w:val="22"/>
                <w:szCs w:val="22"/>
                <w:lang w:val="da-DK"/>
              </w:rPr>
              <w:t xml:space="preserve"> med </w:t>
            </w:r>
            <w:r>
              <w:rPr>
                <w:sz w:val="22"/>
                <w:szCs w:val="22"/>
                <w:lang w:val="da-DK"/>
              </w:rPr>
              <w:t xml:space="preserve">et </w:t>
            </w:r>
            <w:r w:rsidRPr="006D7205">
              <w:rPr>
                <w:sz w:val="22"/>
                <w:szCs w:val="22"/>
                <w:lang w:val="da-DK"/>
              </w:rPr>
              <w:t xml:space="preserve">antiseptisk </w:t>
            </w:r>
            <w:r>
              <w:rPr>
                <w:sz w:val="22"/>
                <w:szCs w:val="22"/>
                <w:lang w:val="da-DK"/>
              </w:rPr>
              <w:t>middel</w:t>
            </w:r>
            <w:r w:rsidRPr="006D7205">
              <w:rPr>
                <w:sz w:val="22"/>
                <w:szCs w:val="22"/>
                <w:lang w:val="da-DK"/>
              </w:rPr>
              <w:t>.</w:t>
            </w:r>
          </w:p>
          <w:p w:rsidR="003E5353" w:rsidRPr="00966EB9" w:rsidP="003E5353" w14:paraId="38B3E740" w14:textId="77777777">
            <w:pPr>
              <w:pStyle w:val="gtcbodytext"/>
              <w:spacing w:before="100" w:beforeAutospacing="1" w:after="100" w:afterAutospacing="1" w:line="240" w:lineRule="auto"/>
              <w:rPr>
                <w:sz w:val="22"/>
                <w:szCs w:val="22"/>
                <w:lang w:val="da-DK"/>
              </w:rPr>
            </w:pPr>
          </w:p>
          <w:p w:rsidR="003E5353" w:rsidRPr="00966EB9" w:rsidP="003E5353" w14:paraId="68BB653A" w14:textId="77777777">
            <w:pPr>
              <w:numPr>
                <w:ilvl w:val="12"/>
                <w:numId w:val="0"/>
              </w:numPr>
              <w:tabs>
                <w:tab w:val="clear" w:pos="562"/>
              </w:tabs>
              <w:ind w:right="-2"/>
              <w:rPr>
                <w:lang w:val="da-DK"/>
              </w:rPr>
            </w:pPr>
          </w:p>
        </w:tc>
      </w:tr>
      <w:tr w14:paraId="78149989" w14:textId="77777777" w:rsidTr="003E5353">
        <w:tblPrEx>
          <w:tblW w:w="0" w:type="auto"/>
          <w:tblLook w:val="04A0"/>
        </w:tblPrEx>
        <w:tc>
          <w:tcPr>
            <w:tcW w:w="3095" w:type="dxa"/>
          </w:tcPr>
          <w:p w:rsidR="00771D9E" w:rsidRPr="005923A2" w:rsidP="005923A2" w14:paraId="19A44C99" w14:textId="77777777">
            <w:pPr>
              <w:numPr>
                <w:ilvl w:val="12"/>
                <w:numId w:val="0"/>
              </w:numPr>
              <w:tabs>
                <w:tab w:val="clear" w:pos="562"/>
              </w:tabs>
              <w:ind w:right="-2"/>
              <w:rPr>
                <w:lang w:val="da-DK"/>
              </w:rPr>
            </w:pPr>
            <w:r w:rsidRPr="005923A2">
              <w:rPr>
                <w:szCs w:val="22"/>
                <w:lang w:val="da-DK"/>
              </w:rPr>
              <w:t xml:space="preserve">Unge fra 12 </w:t>
            </w:r>
            <w:r w:rsidR="00BB16CD">
              <w:rPr>
                <w:szCs w:val="22"/>
                <w:lang w:val="da-DK"/>
              </w:rPr>
              <w:t xml:space="preserve">til 17 </w:t>
            </w:r>
            <w:r w:rsidRPr="005923A2">
              <w:rPr>
                <w:szCs w:val="22"/>
                <w:lang w:val="da-DK"/>
              </w:rPr>
              <w:t>år, som vejer 30 kg eller mere</w:t>
            </w:r>
          </w:p>
        </w:tc>
        <w:tc>
          <w:tcPr>
            <w:tcW w:w="3096" w:type="dxa"/>
          </w:tcPr>
          <w:p w:rsidR="00771D9E" w:rsidRPr="005923A2" w:rsidP="001C65F4" w14:paraId="4F1B38DC" w14:textId="77777777">
            <w:pPr>
              <w:numPr>
                <w:ilvl w:val="12"/>
                <w:numId w:val="0"/>
              </w:numPr>
              <w:tabs>
                <w:tab w:val="clear" w:pos="562"/>
              </w:tabs>
              <w:ind w:right="-2"/>
              <w:rPr>
                <w:szCs w:val="22"/>
                <w:lang w:val="da-DK"/>
              </w:rPr>
            </w:pPr>
            <w:r>
              <w:rPr>
                <w:noProof/>
                <w:color w:val="000000"/>
                <w:lang w:val="da-DK"/>
              </w:rPr>
              <w:t>S</w:t>
            </w:r>
            <w:r w:rsidRPr="00417E05" w:rsidR="00477916">
              <w:rPr>
                <w:noProof/>
                <w:color w:val="000000"/>
                <w:lang w:val="da-DK"/>
              </w:rPr>
              <w:t>tartdosi</w:t>
            </w:r>
            <w:r w:rsidR="00477916">
              <w:rPr>
                <w:noProof/>
                <w:color w:val="000000"/>
                <w:lang w:val="da-DK"/>
              </w:rPr>
              <w:t>s</w:t>
            </w:r>
            <w:r w:rsidRPr="00417E05" w:rsidR="00477916">
              <w:rPr>
                <w:noProof/>
                <w:color w:val="000000"/>
                <w:lang w:val="da-DK"/>
              </w:rPr>
              <w:t xml:space="preserve"> af </w:t>
            </w:r>
            <w:r w:rsidR="002F0FA4">
              <w:rPr>
                <w:noProof/>
                <w:color w:val="000000"/>
                <w:lang w:val="da-DK"/>
              </w:rPr>
              <w:t xml:space="preserve">Humira </w:t>
            </w:r>
            <w:r w:rsidRPr="00417E05" w:rsidR="00477916">
              <w:rPr>
                <w:noProof/>
                <w:color w:val="000000"/>
                <w:lang w:val="da-DK"/>
              </w:rPr>
              <w:t xml:space="preserve">er </w:t>
            </w:r>
            <w:r w:rsidRPr="00417E05" w:rsidR="00477916">
              <w:rPr>
                <w:lang w:val="da-DK"/>
              </w:rPr>
              <w:t xml:space="preserve">80 mg </w:t>
            </w:r>
            <w:r w:rsidRPr="00417E05" w:rsidR="00477916">
              <w:rPr>
                <w:szCs w:val="22"/>
                <w:lang w:val="da-DK"/>
              </w:rPr>
              <w:t>(</w:t>
            </w:r>
            <w:r w:rsidR="00477916">
              <w:rPr>
                <w:szCs w:val="22"/>
                <w:lang w:val="da-DK"/>
              </w:rPr>
              <w:t xml:space="preserve">to </w:t>
            </w:r>
            <w:r w:rsidRPr="006D7205" w:rsidR="00477916">
              <w:rPr>
                <w:szCs w:val="22"/>
                <w:lang w:val="da-DK"/>
              </w:rPr>
              <w:t>injektioner</w:t>
            </w:r>
            <w:r w:rsidR="00046EBF">
              <w:rPr>
                <w:szCs w:val="22"/>
                <w:lang w:val="da-DK"/>
              </w:rPr>
              <w:t xml:space="preserve"> med </w:t>
            </w:r>
            <w:r w:rsidRPr="00417E05" w:rsidR="00046EBF">
              <w:rPr>
                <w:szCs w:val="22"/>
                <w:lang w:val="da-DK"/>
              </w:rPr>
              <w:t>40 mg</w:t>
            </w:r>
            <w:r w:rsidRPr="006D7205" w:rsidR="00477916">
              <w:rPr>
                <w:szCs w:val="22"/>
                <w:lang w:val="da-DK"/>
              </w:rPr>
              <w:t xml:space="preserve"> på samme dag</w:t>
            </w:r>
            <w:r w:rsidRPr="00417E05" w:rsidR="00477916">
              <w:rPr>
                <w:szCs w:val="22"/>
                <w:lang w:val="da-DK"/>
              </w:rPr>
              <w:t>)</w:t>
            </w:r>
            <w:r w:rsidRPr="00417E05" w:rsidR="00477916">
              <w:rPr>
                <w:lang w:val="da-DK"/>
              </w:rPr>
              <w:t xml:space="preserve">, </w:t>
            </w:r>
            <w:r w:rsidRPr="006D7205" w:rsidR="00477916">
              <w:rPr>
                <w:szCs w:val="22"/>
                <w:lang w:val="da-DK"/>
              </w:rPr>
              <w:t xml:space="preserve">efterfulgt af </w:t>
            </w:r>
            <w:r w:rsidRPr="00417E05" w:rsidR="00477916">
              <w:rPr>
                <w:lang w:val="da-DK"/>
              </w:rPr>
              <w:t xml:space="preserve">40 mg </w:t>
            </w:r>
            <w:r w:rsidR="00477916">
              <w:rPr>
                <w:lang w:val="da-DK"/>
              </w:rPr>
              <w:t xml:space="preserve">hver anden uge </w:t>
            </w:r>
            <w:r w:rsidR="00477916">
              <w:rPr>
                <w:color w:val="000000"/>
                <w:lang w:val="da-DK"/>
              </w:rPr>
              <w:t>startende en uge efter den første dosis</w:t>
            </w:r>
            <w:r w:rsidRPr="00417E05" w:rsidR="00477916">
              <w:rPr>
                <w:lang w:val="da-DK"/>
              </w:rPr>
              <w:t xml:space="preserve">. </w:t>
            </w:r>
          </w:p>
        </w:tc>
        <w:tc>
          <w:tcPr>
            <w:tcW w:w="3096" w:type="dxa"/>
          </w:tcPr>
          <w:p w:rsidR="00477916" w:rsidP="00477916" w14:paraId="6261415D" w14:textId="77777777">
            <w:pPr>
              <w:rPr>
                <w:lang w:val="da-DK"/>
              </w:rPr>
            </w:pPr>
            <w:r w:rsidRPr="00417E05">
              <w:rPr>
                <w:lang w:val="da-DK"/>
              </w:rPr>
              <w:t>Hvis du har utilstrækkeligt respons</w:t>
            </w:r>
            <w:r w:rsidR="006A708F">
              <w:rPr>
                <w:lang w:val="da-DK"/>
              </w:rPr>
              <w:t xml:space="preserve"> på</w:t>
            </w:r>
            <w:r w:rsidRPr="00481915" w:rsidR="006A708F">
              <w:rPr>
                <w:lang w:val="da-DK"/>
              </w:rPr>
              <w:t xml:space="preserve"> Humira 40 mg hver anden uge</w:t>
            </w:r>
            <w:r w:rsidRPr="00417E05">
              <w:rPr>
                <w:lang w:val="da-DK"/>
              </w:rPr>
              <w:t>, kan din læge</w:t>
            </w:r>
            <w:r>
              <w:rPr>
                <w:lang w:val="da-DK"/>
              </w:rPr>
              <w:t xml:space="preserve"> øge dosis til 40 mg hver uge</w:t>
            </w:r>
            <w:r w:rsidR="006A708F">
              <w:rPr>
                <w:lang w:val="da-DK"/>
              </w:rPr>
              <w:t xml:space="preserve"> eller 80 mg hver anden uge</w:t>
            </w:r>
            <w:r>
              <w:rPr>
                <w:lang w:val="da-DK"/>
              </w:rPr>
              <w:t>.</w:t>
            </w:r>
          </w:p>
          <w:p w:rsidR="00771D9E" w:rsidRPr="005923A2" w:rsidP="005923A2" w14:paraId="481566C6" w14:textId="77777777">
            <w:pPr>
              <w:pStyle w:val="gtcbodytext"/>
              <w:spacing w:before="0" w:after="0" w:line="240" w:lineRule="auto"/>
              <w:rPr>
                <w:sz w:val="22"/>
                <w:szCs w:val="22"/>
                <w:lang w:val="da-DK"/>
              </w:rPr>
            </w:pPr>
            <w:r w:rsidRPr="006D7205">
              <w:rPr>
                <w:sz w:val="22"/>
                <w:szCs w:val="22"/>
                <w:lang w:val="da-DK"/>
              </w:rPr>
              <w:t xml:space="preserve">Det anbefales, at du dagligt vasker </w:t>
            </w:r>
            <w:r>
              <w:rPr>
                <w:sz w:val="22"/>
                <w:szCs w:val="22"/>
                <w:lang w:val="da-DK"/>
              </w:rPr>
              <w:t>de berørte områder</w:t>
            </w:r>
            <w:r w:rsidRPr="006D7205">
              <w:rPr>
                <w:sz w:val="22"/>
                <w:szCs w:val="22"/>
                <w:lang w:val="da-DK"/>
              </w:rPr>
              <w:t xml:space="preserve"> med </w:t>
            </w:r>
            <w:r>
              <w:rPr>
                <w:sz w:val="22"/>
                <w:szCs w:val="22"/>
                <w:lang w:val="da-DK"/>
              </w:rPr>
              <w:t xml:space="preserve">et </w:t>
            </w:r>
            <w:r w:rsidRPr="006D7205">
              <w:rPr>
                <w:sz w:val="22"/>
                <w:szCs w:val="22"/>
                <w:lang w:val="da-DK"/>
              </w:rPr>
              <w:t xml:space="preserve">antiseptisk </w:t>
            </w:r>
            <w:r>
              <w:rPr>
                <w:sz w:val="22"/>
                <w:szCs w:val="22"/>
                <w:lang w:val="da-DK"/>
              </w:rPr>
              <w:t>middel</w:t>
            </w:r>
            <w:r w:rsidRPr="006D7205">
              <w:rPr>
                <w:sz w:val="22"/>
                <w:szCs w:val="22"/>
                <w:lang w:val="da-DK"/>
              </w:rPr>
              <w:t>.</w:t>
            </w:r>
          </w:p>
        </w:tc>
      </w:tr>
    </w:tbl>
    <w:p w:rsidR="003E5353" w:rsidRPr="005923A2" w:rsidP="004F5CE6" w14:paraId="49531448" w14:textId="77777777">
      <w:pPr>
        <w:keepNext/>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3"/>
        <w:gridCol w:w="3027"/>
        <w:gridCol w:w="3021"/>
      </w:tblGrid>
      <w:tr w14:paraId="475C05EE" w14:textId="77777777" w:rsidTr="003E5353">
        <w:tblPrEx>
          <w:tblW w:w="0" w:type="auto"/>
          <w:tblLook w:val="04A0"/>
        </w:tblPrEx>
        <w:tc>
          <w:tcPr>
            <w:tcW w:w="9287" w:type="dxa"/>
            <w:gridSpan w:val="3"/>
          </w:tcPr>
          <w:p w:rsidR="003E5353" w:rsidRPr="00E679DA" w:rsidP="004F5CE6" w14:paraId="133DDD35" w14:textId="77777777">
            <w:pPr>
              <w:keepNext/>
              <w:numPr>
                <w:ilvl w:val="12"/>
                <w:numId w:val="0"/>
              </w:numPr>
              <w:tabs>
                <w:tab w:val="clear" w:pos="562"/>
              </w:tabs>
              <w:ind w:right="-2"/>
              <w:rPr>
                <w:lang w:val="en-GB"/>
              </w:rPr>
            </w:pPr>
            <w:r w:rsidRPr="00E679DA">
              <w:rPr>
                <w:b/>
                <w:lang w:val="en-GB"/>
              </w:rPr>
              <w:t xml:space="preserve">Crohns </w:t>
            </w:r>
            <w:r>
              <w:rPr>
                <w:b/>
                <w:lang w:val="en-GB"/>
              </w:rPr>
              <w:t>sygdom</w:t>
            </w:r>
          </w:p>
        </w:tc>
      </w:tr>
      <w:tr w14:paraId="58D75D8D" w14:textId="77777777" w:rsidTr="003E5353">
        <w:tblPrEx>
          <w:tblW w:w="0" w:type="auto"/>
          <w:tblLook w:val="04A0"/>
        </w:tblPrEx>
        <w:tc>
          <w:tcPr>
            <w:tcW w:w="3095" w:type="dxa"/>
          </w:tcPr>
          <w:p w:rsidR="003E5353" w:rsidRPr="00E679DA" w:rsidP="004F5CE6" w14:paraId="305C66D6" w14:textId="77777777">
            <w:pPr>
              <w:keepNext/>
              <w:numPr>
                <w:ilvl w:val="12"/>
                <w:numId w:val="0"/>
              </w:numPr>
              <w:tabs>
                <w:tab w:val="clear" w:pos="562"/>
              </w:tabs>
              <w:ind w:right="-2"/>
              <w:rPr>
                <w:lang w:val="en-GB"/>
              </w:rPr>
            </w:pPr>
            <w:r>
              <w:rPr>
                <w:b/>
              </w:rPr>
              <w:t>Alder eller vægt</w:t>
            </w:r>
          </w:p>
        </w:tc>
        <w:tc>
          <w:tcPr>
            <w:tcW w:w="3096" w:type="dxa"/>
          </w:tcPr>
          <w:p w:rsidR="003E5353" w:rsidRPr="00966EB9" w:rsidP="004F5CE6" w14:paraId="63E1DE61" w14:textId="77777777">
            <w:pPr>
              <w:keepNext/>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3E5353" w:rsidRPr="00E679DA" w:rsidP="004F5CE6" w14:paraId="6B1D29BE" w14:textId="77777777">
            <w:pPr>
              <w:keepNext/>
              <w:numPr>
                <w:ilvl w:val="12"/>
                <w:numId w:val="0"/>
              </w:numPr>
              <w:tabs>
                <w:tab w:val="clear" w:pos="562"/>
              </w:tabs>
              <w:ind w:right="-2"/>
              <w:rPr>
                <w:lang w:val="en-GB"/>
              </w:rPr>
            </w:pPr>
            <w:r>
              <w:rPr>
                <w:b/>
              </w:rPr>
              <w:t>Bemærk</w:t>
            </w:r>
          </w:p>
        </w:tc>
      </w:tr>
      <w:tr w14:paraId="0283B285" w14:textId="77777777" w:rsidTr="003E5353">
        <w:tblPrEx>
          <w:tblW w:w="0" w:type="auto"/>
          <w:tblLook w:val="04A0"/>
        </w:tblPrEx>
        <w:tc>
          <w:tcPr>
            <w:tcW w:w="3095" w:type="dxa"/>
          </w:tcPr>
          <w:p w:rsidR="003E5353" w:rsidRPr="00966EB9" w:rsidP="00365B48" w14:paraId="592CCA0E" w14:textId="77777777">
            <w:pPr>
              <w:numPr>
                <w:ilvl w:val="12"/>
                <w:numId w:val="0"/>
              </w:numPr>
              <w:tabs>
                <w:tab w:val="clear" w:pos="562"/>
              </w:tabs>
              <w:ind w:right="-2"/>
              <w:rPr>
                <w:lang w:val="da-DK"/>
              </w:rPr>
            </w:pPr>
            <w:r w:rsidRPr="00966EB9">
              <w:rPr>
                <w:lang w:val="da-DK"/>
              </w:rPr>
              <w:t>Børn</w:t>
            </w:r>
            <w:r w:rsidR="00BB16CD">
              <w:rPr>
                <w:lang w:val="da-DK"/>
              </w:rPr>
              <w:t>,</w:t>
            </w:r>
            <w:r w:rsidRPr="00966EB9">
              <w:rPr>
                <w:lang w:val="da-DK"/>
              </w:rPr>
              <w:t xml:space="preserve"> unge </w:t>
            </w:r>
            <w:r w:rsidR="00BB16CD">
              <w:rPr>
                <w:lang w:val="da-DK"/>
              </w:rPr>
              <w:t xml:space="preserve">og voksne </w:t>
            </w:r>
            <w:r w:rsidRPr="00966EB9">
              <w:rPr>
                <w:lang w:val="da-DK"/>
              </w:rPr>
              <w:t>fra 6 år, som vejer 40 kg eller mere</w:t>
            </w:r>
          </w:p>
        </w:tc>
        <w:tc>
          <w:tcPr>
            <w:tcW w:w="3096" w:type="dxa"/>
          </w:tcPr>
          <w:p w:rsidR="003E5353" w:rsidP="007A2801" w14:paraId="26506124" w14:textId="77777777">
            <w:pPr>
              <w:rPr>
                <w:lang w:val="da-DK"/>
              </w:rPr>
            </w:pPr>
            <w:r>
              <w:rPr>
                <w:szCs w:val="22"/>
                <w:lang w:val="da-DK"/>
              </w:rPr>
              <w:t>Start</w:t>
            </w:r>
            <w:r w:rsidRPr="008261D8">
              <w:rPr>
                <w:szCs w:val="22"/>
                <w:lang w:val="da-DK"/>
              </w:rPr>
              <w:t xml:space="preserve">dosis på </w:t>
            </w:r>
            <w:r w:rsidRPr="008261D8">
              <w:rPr>
                <w:lang w:val="da-DK"/>
              </w:rPr>
              <w:t>80 mg (to</w:t>
            </w:r>
            <w:r w:rsidRPr="008261D8">
              <w:rPr>
                <w:szCs w:val="22"/>
                <w:lang w:val="da-DK"/>
              </w:rPr>
              <w:t xml:space="preserve"> 40 mg injektioner på </w:t>
            </w:r>
            <w:r w:rsidRPr="001E097E" w:rsidR="007330B5">
              <w:rPr>
                <w:szCs w:val="22"/>
                <w:lang w:val="da-DK"/>
              </w:rPr>
              <w:t>é</w:t>
            </w:r>
            <w:r w:rsidRPr="008261D8">
              <w:rPr>
                <w:szCs w:val="22"/>
                <w:lang w:val="da-DK"/>
              </w:rPr>
              <w:t>n dag</w:t>
            </w:r>
            <w:r w:rsidRPr="008261D8">
              <w:rPr>
                <w:lang w:val="da-DK"/>
              </w:rPr>
              <w:t xml:space="preserve">), </w:t>
            </w:r>
            <w:r>
              <w:rPr>
                <w:lang w:val="da-DK"/>
              </w:rPr>
              <w:t>efterfulgt af 40 mg 2 uger senere</w:t>
            </w:r>
            <w:r w:rsidRPr="008261D8">
              <w:rPr>
                <w:lang w:val="da-DK"/>
              </w:rPr>
              <w:t>.</w:t>
            </w:r>
          </w:p>
          <w:p w:rsidR="007A2801" w:rsidRPr="00966EB9" w:rsidP="007A2801" w14:paraId="74AB64B0" w14:textId="77777777">
            <w:pPr>
              <w:rPr>
                <w:lang w:val="da-DK"/>
              </w:rPr>
            </w:pPr>
          </w:p>
          <w:p w:rsidR="003E5353" w:rsidP="007A2801" w14:paraId="6E42A022" w14:textId="77777777">
            <w:pPr>
              <w:numPr>
                <w:ilvl w:val="12"/>
                <w:numId w:val="0"/>
              </w:numPr>
              <w:tabs>
                <w:tab w:val="clear" w:pos="562"/>
              </w:tabs>
              <w:rPr>
                <w:lang w:val="da-DK"/>
              </w:rPr>
            </w:pPr>
            <w:r w:rsidRPr="008261D8">
              <w:rPr>
                <w:lang w:val="da-DK"/>
              </w:rPr>
              <w:t xml:space="preserve">Hvis et hurtigere respons er nødvendigt kan din læge ordinere en startdosis på 160 mg (fire 40 mg </w:t>
            </w:r>
            <w:r>
              <w:rPr>
                <w:lang w:val="da-DK"/>
              </w:rPr>
              <w:t xml:space="preserve">injektioner på </w:t>
            </w:r>
            <w:r w:rsidRPr="001E097E" w:rsidR="007330B5">
              <w:rPr>
                <w:szCs w:val="22"/>
                <w:lang w:val="da-DK"/>
              </w:rPr>
              <w:t>é</w:t>
            </w:r>
            <w:r>
              <w:rPr>
                <w:lang w:val="da-DK"/>
              </w:rPr>
              <w:t xml:space="preserve">n dag eller </w:t>
            </w:r>
            <w:r w:rsidRPr="008261D8">
              <w:rPr>
                <w:lang w:val="da-DK"/>
              </w:rPr>
              <w:t xml:space="preserve">to 40 mg </w:t>
            </w:r>
            <w:r>
              <w:rPr>
                <w:lang w:val="da-DK"/>
              </w:rPr>
              <w:t>injektioner pr. dag i to på hinanden følgende dage</w:t>
            </w:r>
            <w:r w:rsidRPr="008261D8">
              <w:rPr>
                <w:lang w:val="da-DK"/>
              </w:rPr>
              <w:t xml:space="preserve">), </w:t>
            </w:r>
            <w:r>
              <w:rPr>
                <w:lang w:val="da-DK"/>
              </w:rPr>
              <w:t>efterfulgt af 80 mg 2 uger senere</w:t>
            </w:r>
            <w:r w:rsidRPr="008261D8">
              <w:rPr>
                <w:lang w:val="da-DK"/>
              </w:rPr>
              <w:t xml:space="preserve"> (</w:t>
            </w:r>
            <w:r>
              <w:rPr>
                <w:lang w:val="da-DK"/>
              </w:rPr>
              <w:t>to</w:t>
            </w:r>
            <w:r w:rsidRPr="008261D8">
              <w:rPr>
                <w:lang w:val="da-DK"/>
              </w:rPr>
              <w:t xml:space="preserve"> 40 mg </w:t>
            </w:r>
            <w:r>
              <w:rPr>
                <w:lang w:val="da-DK"/>
              </w:rPr>
              <w:t xml:space="preserve">injektioner på </w:t>
            </w:r>
            <w:r w:rsidRPr="001E097E" w:rsidR="007330B5">
              <w:rPr>
                <w:szCs w:val="22"/>
                <w:lang w:val="da-DK"/>
              </w:rPr>
              <w:t>é</w:t>
            </w:r>
            <w:r>
              <w:rPr>
                <w:lang w:val="da-DK"/>
              </w:rPr>
              <w:t>n dag</w:t>
            </w:r>
            <w:r w:rsidRPr="008261D8">
              <w:rPr>
                <w:lang w:val="da-DK"/>
              </w:rPr>
              <w:t>).</w:t>
            </w:r>
          </w:p>
          <w:p w:rsidR="007A2801" w:rsidRPr="008261D8" w:rsidP="007A2801" w14:paraId="0D061D49" w14:textId="77777777">
            <w:pPr>
              <w:numPr>
                <w:ilvl w:val="12"/>
                <w:numId w:val="0"/>
              </w:numPr>
              <w:tabs>
                <w:tab w:val="clear" w:pos="562"/>
              </w:tabs>
              <w:rPr>
                <w:lang w:val="da-DK"/>
              </w:rPr>
            </w:pPr>
          </w:p>
          <w:p w:rsidR="003E5353" w:rsidRPr="00966EB9" w:rsidP="003E5353" w14:paraId="3E9E2068" w14:textId="77777777">
            <w:pPr>
              <w:numPr>
                <w:ilvl w:val="12"/>
                <w:numId w:val="0"/>
              </w:numPr>
              <w:tabs>
                <w:tab w:val="clear" w:pos="562"/>
              </w:tabs>
              <w:ind w:right="-2"/>
              <w:rPr>
                <w:lang w:val="da-DK"/>
              </w:rPr>
            </w:pPr>
            <w:r w:rsidRPr="008261D8">
              <w:rPr>
                <w:lang w:val="da-DK"/>
              </w:rPr>
              <w:t>Herefter er den sædvanlige dosis 40 mg hver anden uge.</w:t>
            </w:r>
          </w:p>
        </w:tc>
        <w:tc>
          <w:tcPr>
            <w:tcW w:w="3096" w:type="dxa"/>
          </w:tcPr>
          <w:p w:rsidR="003E5353" w:rsidRPr="00966EB9" w:rsidP="003E5353" w14:paraId="534E1A09" w14:textId="77777777">
            <w:pPr>
              <w:spacing w:before="100" w:beforeAutospacing="1" w:after="100" w:afterAutospacing="1"/>
              <w:rPr>
                <w:lang w:val="da-DK"/>
              </w:rPr>
            </w:pPr>
            <w:r>
              <w:rPr>
                <w:lang w:val="da-DK"/>
              </w:rPr>
              <w:t>Di</w:t>
            </w:r>
            <w:r w:rsidRPr="00310A7E">
              <w:rPr>
                <w:lang w:val="da-DK"/>
              </w:rPr>
              <w:t>n læge</w:t>
            </w:r>
            <w:r>
              <w:rPr>
                <w:lang w:val="da-DK"/>
              </w:rPr>
              <w:t xml:space="preserve"> kan </w:t>
            </w:r>
            <w:r w:rsidRPr="00310A7E">
              <w:rPr>
                <w:lang w:val="da-DK"/>
              </w:rPr>
              <w:t>øge dosis til 40 mg hver uge</w:t>
            </w:r>
            <w:r w:rsidR="006A708F">
              <w:rPr>
                <w:lang w:val="da-DK"/>
              </w:rPr>
              <w:t xml:space="preserve"> eller 80 mg hver anden uge</w:t>
            </w:r>
            <w:r w:rsidRPr="00966EB9">
              <w:rPr>
                <w:lang w:val="da-DK"/>
              </w:rPr>
              <w:t>.</w:t>
            </w:r>
          </w:p>
          <w:p w:rsidR="003E5353" w:rsidRPr="00966EB9" w:rsidP="003E5353" w14:paraId="7649A674" w14:textId="77777777">
            <w:pPr>
              <w:spacing w:before="100" w:beforeAutospacing="1" w:after="100" w:afterAutospacing="1"/>
              <w:rPr>
                <w:lang w:val="da-DK"/>
              </w:rPr>
            </w:pPr>
          </w:p>
        </w:tc>
      </w:tr>
      <w:tr w14:paraId="2B67302F" w14:textId="77777777" w:rsidTr="003E5353">
        <w:tblPrEx>
          <w:tblW w:w="0" w:type="auto"/>
          <w:tblLook w:val="04A0"/>
        </w:tblPrEx>
        <w:tc>
          <w:tcPr>
            <w:tcW w:w="3095" w:type="dxa"/>
          </w:tcPr>
          <w:p w:rsidR="003E5353" w:rsidRPr="00966EB9" w:rsidP="003E5353" w14:paraId="11644DE5" w14:textId="77777777">
            <w:pPr>
              <w:numPr>
                <w:ilvl w:val="12"/>
                <w:numId w:val="0"/>
              </w:numPr>
              <w:tabs>
                <w:tab w:val="clear" w:pos="562"/>
              </w:tabs>
              <w:ind w:right="-2"/>
              <w:rPr>
                <w:lang w:val="da-DK"/>
              </w:rPr>
            </w:pPr>
            <w:r w:rsidRPr="00966EB9">
              <w:rPr>
                <w:lang w:val="da-DK"/>
              </w:rPr>
              <w:t xml:space="preserve">Børn og unge fra 6 </w:t>
            </w:r>
            <w:r w:rsidR="00BB16CD">
              <w:rPr>
                <w:lang w:val="da-DK"/>
              </w:rPr>
              <w:t xml:space="preserve">til 17 </w:t>
            </w:r>
            <w:r w:rsidRPr="00966EB9">
              <w:rPr>
                <w:lang w:val="da-DK"/>
              </w:rPr>
              <w:t>år, som vejer  mindre end 40 kg</w:t>
            </w:r>
          </w:p>
        </w:tc>
        <w:tc>
          <w:tcPr>
            <w:tcW w:w="3096" w:type="dxa"/>
          </w:tcPr>
          <w:p w:rsidR="003E5353" w:rsidP="007A2801" w14:paraId="500CF8CC" w14:textId="77777777">
            <w:pPr>
              <w:rPr>
                <w:lang w:val="da-DK"/>
              </w:rPr>
            </w:pPr>
            <w:r w:rsidRPr="00966EB9">
              <w:rPr>
                <w:szCs w:val="22"/>
                <w:lang w:val="da-DK"/>
              </w:rPr>
              <w:t xml:space="preserve">Startdosis på </w:t>
            </w:r>
            <w:r w:rsidRPr="00966EB9">
              <w:rPr>
                <w:lang w:val="da-DK"/>
              </w:rPr>
              <w:t xml:space="preserve">40 mg, </w:t>
            </w:r>
            <w:r>
              <w:rPr>
                <w:lang w:val="da-DK"/>
              </w:rPr>
              <w:t>efterfulgt af 20 mg 2 uger senere</w:t>
            </w:r>
            <w:r w:rsidRPr="008261D8">
              <w:rPr>
                <w:lang w:val="da-DK"/>
              </w:rPr>
              <w:t>.</w:t>
            </w:r>
          </w:p>
          <w:p w:rsidR="007A2801" w:rsidRPr="008261D8" w:rsidP="007A2801" w14:paraId="1CB19A34" w14:textId="77777777">
            <w:pPr>
              <w:rPr>
                <w:lang w:val="da-DK"/>
              </w:rPr>
            </w:pPr>
          </w:p>
          <w:p w:rsidR="003E5353" w:rsidP="007A2801" w14:paraId="64758C8A" w14:textId="77777777">
            <w:pPr>
              <w:rPr>
                <w:lang w:val="da-DK"/>
              </w:rPr>
            </w:pPr>
            <w:r w:rsidRPr="008261D8">
              <w:rPr>
                <w:lang w:val="da-DK"/>
              </w:rPr>
              <w:t xml:space="preserve">Hvis et hurtigere respons er nødvendigt kan din læge ordinere en startdosis på </w:t>
            </w:r>
            <w:r w:rsidRPr="00966EB9">
              <w:rPr>
                <w:lang w:val="da-DK"/>
              </w:rPr>
              <w:t>80 mg (</w:t>
            </w:r>
            <w:r>
              <w:rPr>
                <w:lang w:val="da-DK"/>
              </w:rPr>
              <w:t xml:space="preserve">to </w:t>
            </w:r>
            <w:r w:rsidRPr="008261D8">
              <w:rPr>
                <w:lang w:val="da-DK"/>
              </w:rPr>
              <w:t xml:space="preserve">40 mg </w:t>
            </w:r>
            <w:r>
              <w:rPr>
                <w:lang w:val="da-DK"/>
              </w:rPr>
              <w:t xml:space="preserve">injektioner på </w:t>
            </w:r>
            <w:r w:rsidRPr="001E097E" w:rsidR="007330B5">
              <w:rPr>
                <w:szCs w:val="22"/>
                <w:lang w:val="da-DK"/>
              </w:rPr>
              <w:t>é</w:t>
            </w:r>
            <w:r>
              <w:rPr>
                <w:lang w:val="da-DK"/>
              </w:rPr>
              <w:t>n dag</w:t>
            </w:r>
            <w:r w:rsidRPr="00966EB9">
              <w:rPr>
                <w:lang w:val="da-DK"/>
              </w:rPr>
              <w:t xml:space="preserve">), </w:t>
            </w:r>
            <w:r>
              <w:rPr>
                <w:lang w:val="da-DK"/>
              </w:rPr>
              <w:t>efterfulgt af 40 mg 2 uger senere</w:t>
            </w:r>
            <w:r w:rsidRPr="00966EB9">
              <w:rPr>
                <w:lang w:val="da-DK"/>
              </w:rPr>
              <w:t>.</w:t>
            </w:r>
          </w:p>
          <w:p w:rsidR="007A2801" w:rsidRPr="00966EB9" w:rsidP="007A2801" w14:paraId="0C9D6732" w14:textId="77777777">
            <w:pPr>
              <w:rPr>
                <w:lang w:val="da-DK"/>
              </w:rPr>
            </w:pPr>
          </w:p>
          <w:p w:rsidR="003E5353" w:rsidRPr="00966EB9" w:rsidP="003E5353" w14:paraId="0D8CB392" w14:textId="77777777">
            <w:pPr>
              <w:numPr>
                <w:ilvl w:val="12"/>
                <w:numId w:val="0"/>
              </w:numPr>
              <w:tabs>
                <w:tab w:val="clear" w:pos="562"/>
              </w:tabs>
              <w:ind w:right="-2"/>
              <w:rPr>
                <w:lang w:val="da-DK"/>
              </w:rPr>
            </w:pPr>
            <w:r w:rsidRPr="008261D8">
              <w:rPr>
                <w:lang w:val="da-DK"/>
              </w:rPr>
              <w:t xml:space="preserve">Herefter er den sædvanlige dosis </w:t>
            </w:r>
            <w:r>
              <w:rPr>
                <w:lang w:val="da-DK"/>
              </w:rPr>
              <w:t>2</w:t>
            </w:r>
            <w:r w:rsidRPr="008261D8">
              <w:rPr>
                <w:lang w:val="da-DK"/>
              </w:rPr>
              <w:t>0 mg hver anden uge.</w:t>
            </w:r>
          </w:p>
        </w:tc>
        <w:tc>
          <w:tcPr>
            <w:tcW w:w="3096" w:type="dxa"/>
          </w:tcPr>
          <w:p w:rsidR="003E5353" w:rsidRPr="00966EB9" w:rsidP="003E5353" w14:paraId="69D1A9AD" w14:textId="77777777">
            <w:pPr>
              <w:numPr>
                <w:ilvl w:val="12"/>
                <w:numId w:val="0"/>
              </w:numPr>
              <w:tabs>
                <w:tab w:val="clear" w:pos="562"/>
              </w:tabs>
              <w:spacing w:before="100" w:beforeAutospacing="1" w:after="100" w:afterAutospacing="1"/>
              <w:ind w:right="-2"/>
              <w:rPr>
                <w:lang w:val="da-DK"/>
              </w:rPr>
            </w:pPr>
            <w:r>
              <w:rPr>
                <w:lang w:val="da-DK"/>
              </w:rPr>
              <w:t>Di</w:t>
            </w:r>
            <w:r w:rsidRPr="00310A7E">
              <w:rPr>
                <w:lang w:val="da-DK"/>
              </w:rPr>
              <w:t>n læge</w:t>
            </w:r>
            <w:r>
              <w:rPr>
                <w:lang w:val="da-DK"/>
              </w:rPr>
              <w:t xml:space="preserve"> kan </w:t>
            </w:r>
            <w:r w:rsidRPr="00310A7E">
              <w:rPr>
                <w:lang w:val="da-DK"/>
              </w:rPr>
              <w:t xml:space="preserve">øge dosis til </w:t>
            </w:r>
            <w:r>
              <w:rPr>
                <w:lang w:val="da-DK"/>
              </w:rPr>
              <w:t>20</w:t>
            </w:r>
            <w:r w:rsidRPr="00310A7E">
              <w:rPr>
                <w:lang w:val="da-DK"/>
              </w:rPr>
              <w:t xml:space="preserve"> mg hver uge</w:t>
            </w:r>
            <w:r w:rsidRPr="00966EB9">
              <w:rPr>
                <w:lang w:val="da-DK"/>
              </w:rPr>
              <w:t xml:space="preserve"> </w:t>
            </w:r>
          </w:p>
        </w:tc>
      </w:tr>
    </w:tbl>
    <w:p w:rsidR="003E5353" w:rsidRPr="00966EB9" w:rsidP="003E5353" w14:paraId="30B048DA"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1"/>
        <w:gridCol w:w="3025"/>
        <w:gridCol w:w="3025"/>
      </w:tblGrid>
      <w:tr w14:paraId="51456234" w14:textId="77777777" w:rsidTr="003E5353">
        <w:tblPrEx>
          <w:tblW w:w="0" w:type="auto"/>
          <w:tblLook w:val="04A0"/>
        </w:tblPrEx>
        <w:tc>
          <w:tcPr>
            <w:tcW w:w="9287" w:type="dxa"/>
            <w:gridSpan w:val="3"/>
          </w:tcPr>
          <w:p w:rsidR="003E5353" w:rsidRPr="00E679DA" w:rsidP="004F5CE6" w14:paraId="75E79B80" w14:textId="77777777">
            <w:pPr>
              <w:keepNext/>
              <w:numPr>
                <w:ilvl w:val="12"/>
                <w:numId w:val="0"/>
              </w:numPr>
              <w:tabs>
                <w:tab w:val="clear" w:pos="562"/>
              </w:tabs>
              <w:ind w:right="-2"/>
              <w:rPr>
                <w:b/>
                <w:lang w:val="en-GB"/>
              </w:rPr>
            </w:pPr>
            <w:r>
              <w:rPr>
                <w:b/>
                <w:szCs w:val="22"/>
              </w:rPr>
              <w:t>C</w:t>
            </w:r>
            <w:r w:rsidRPr="00E679DA">
              <w:rPr>
                <w:b/>
                <w:szCs w:val="22"/>
              </w:rPr>
              <w:t>olitis</w:t>
            </w:r>
            <w:r>
              <w:rPr>
                <w:b/>
                <w:szCs w:val="22"/>
              </w:rPr>
              <w:t xml:space="preserve"> ulcerosa</w:t>
            </w:r>
          </w:p>
        </w:tc>
      </w:tr>
      <w:tr w14:paraId="5F9459F8" w14:textId="77777777" w:rsidTr="003E5353">
        <w:tblPrEx>
          <w:tblW w:w="0" w:type="auto"/>
          <w:tblLook w:val="04A0"/>
        </w:tblPrEx>
        <w:tc>
          <w:tcPr>
            <w:tcW w:w="3095" w:type="dxa"/>
          </w:tcPr>
          <w:p w:rsidR="003E5353" w:rsidRPr="00E679DA" w:rsidP="004F5CE6" w14:paraId="6DD54386" w14:textId="77777777">
            <w:pPr>
              <w:keepNext/>
              <w:numPr>
                <w:ilvl w:val="12"/>
                <w:numId w:val="0"/>
              </w:numPr>
              <w:tabs>
                <w:tab w:val="clear" w:pos="562"/>
              </w:tabs>
              <w:ind w:right="-2"/>
              <w:rPr>
                <w:lang w:val="en-GB"/>
              </w:rPr>
            </w:pPr>
            <w:r>
              <w:rPr>
                <w:b/>
              </w:rPr>
              <w:t>Alder eller vægt</w:t>
            </w:r>
          </w:p>
        </w:tc>
        <w:tc>
          <w:tcPr>
            <w:tcW w:w="3096" w:type="dxa"/>
          </w:tcPr>
          <w:p w:rsidR="003E5353" w:rsidRPr="00966EB9" w:rsidP="004F5CE6" w14:paraId="298C5555" w14:textId="77777777">
            <w:pPr>
              <w:keepNext/>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3E5353" w:rsidRPr="00E679DA" w:rsidP="003E5353" w14:paraId="07B255DB" w14:textId="77777777">
            <w:pPr>
              <w:numPr>
                <w:ilvl w:val="12"/>
                <w:numId w:val="0"/>
              </w:numPr>
              <w:tabs>
                <w:tab w:val="clear" w:pos="562"/>
              </w:tabs>
              <w:ind w:right="-2"/>
              <w:rPr>
                <w:lang w:val="en-GB"/>
              </w:rPr>
            </w:pPr>
            <w:r>
              <w:rPr>
                <w:b/>
              </w:rPr>
              <w:t>Bemærk</w:t>
            </w:r>
          </w:p>
        </w:tc>
      </w:tr>
      <w:tr w14:paraId="5AD87641" w14:textId="77777777" w:rsidTr="003E5353">
        <w:tblPrEx>
          <w:tblW w:w="0" w:type="auto"/>
          <w:tblLook w:val="04A0"/>
        </w:tblPrEx>
        <w:tc>
          <w:tcPr>
            <w:tcW w:w="3095" w:type="dxa"/>
          </w:tcPr>
          <w:p w:rsidR="003E5353" w:rsidRPr="00E679DA" w:rsidP="004F5CE6" w14:paraId="594C6DC3" w14:textId="77777777">
            <w:pPr>
              <w:keepNext/>
              <w:numPr>
                <w:ilvl w:val="12"/>
                <w:numId w:val="0"/>
              </w:numPr>
              <w:tabs>
                <w:tab w:val="clear" w:pos="562"/>
              </w:tabs>
              <w:ind w:right="-2"/>
              <w:rPr>
                <w:lang w:val="en-GB"/>
              </w:rPr>
            </w:pPr>
            <w:r>
              <w:t>Voksne</w:t>
            </w:r>
          </w:p>
        </w:tc>
        <w:tc>
          <w:tcPr>
            <w:tcW w:w="3096" w:type="dxa"/>
          </w:tcPr>
          <w:p w:rsidR="003E5353" w:rsidP="004F5CE6" w14:paraId="641BB68B" w14:textId="77777777">
            <w:pPr>
              <w:keepNext/>
              <w:numPr>
                <w:ilvl w:val="12"/>
                <w:numId w:val="0"/>
              </w:numPr>
              <w:tabs>
                <w:tab w:val="clear" w:pos="562"/>
              </w:tabs>
              <w:rPr>
                <w:lang w:val="da-DK"/>
              </w:rPr>
            </w:pPr>
            <w:r>
              <w:rPr>
                <w:szCs w:val="22"/>
                <w:lang w:val="da-DK"/>
              </w:rPr>
              <w:t>Start</w:t>
            </w:r>
            <w:r w:rsidRPr="008261D8">
              <w:rPr>
                <w:szCs w:val="22"/>
                <w:lang w:val="da-DK"/>
              </w:rPr>
              <w:t>dosis</w:t>
            </w:r>
            <w:r>
              <w:rPr>
                <w:szCs w:val="22"/>
                <w:lang w:val="da-DK"/>
              </w:rPr>
              <w:t xml:space="preserve"> </w:t>
            </w:r>
            <w:r w:rsidRPr="008261D8">
              <w:rPr>
                <w:szCs w:val="22"/>
                <w:lang w:val="da-DK"/>
              </w:rPr>
              <w:t xml:space="preserve">på 160 mg (fire 40 mg injektioner på </w:t>
            </w:r>
            <w:r w:rsidRPr="001E097E" w:rsidR="007330B5">
              <w:rPr>
                <w:szCs w:val="22"/>
                <w:lang w:val="da-DK"/>
              </w:rPr>
              <w:t>é</w:t>
            </w:r>
            <w:r w:rsidRPr="008261D8">
              <w:rPr>
                <w:szCs w:val="22"/>
                <w:lang w:val="da-DK"/>
              </w:rPr>
              <w:t xml:space="preserve">n dag eller to 40 mg injektioner pr. dag i to på hinanden følgende dage), </w:t>
            </w:r>
            <w:r>
              <w:rPr>
                <w:lang w:val="da-DK"/>
              </w:rPr>
              <w:t>efterfulgt af 80 mg 2 uger senere</w:t>
            </w:r>
            <w:r w:rsidRPr="008261D8">
              <w:rPr>
                <w:lang w:val="da-DK"/>
              </w:rPr>
              <w:t xml:space="preserve"> (</w:t>
            </w:r>
            <w:r>
              <w:rPr>
                <w:lang w:val="da-DK"/>
              </w:rPr>
              <w:t>to</w:t>
            </w:r>
            <w:r w:rsidRPr="008261D8">
              <w:rPr>
                <w:lang w:val="da-DK"/>
              </w:rPr>
              <w:t xml:space="preserve"> 40 mg </w:t>
            </w:r>
            <w:r>
              <w:rPr>
                <w:lang w:val="da-DK"/>
              </w:rPr>
              <w:t xml:space="preserve">injektioner på </w:t>
            </w:r>
            <w:r w:rsidRPr="001E097E" w:rsidR="007330B5">
              <w:rPr>
                <w:szCs w:val="22"/>
                <w:lang w:val="da-DK"/>
              </w:rPr>
              <w:t>é</w:t>
            </w:r>
            <w:r>
              <w:rPr>
                <w:lang w:val="da-DK"/>
              </w:rPr>
              <w:t>n dag</w:t>
            </w:r>
            <w:r w:rsidRPr="008261D8">
              <w:rPr>
                <w:lang w:val="da-DK"/>
              </w:rPr>
              <w:t>).</w:t>
            </w:r>
          </w:p>
          <w:p w:rsidR="007A2801" w:rsidRPr="00966EB9" w:rsidP="004F5CE6" w14:paraId="1636D122" w14:textId="77777777">
            <w:pPr>
              <w:keepNext/>
              <w:numPr>
                <w:ilvl w:val="12"/>
                <w:numId w:val="0"/>
              </w:numPr>
              <w:tabs>
                <w:tab w:val="clear" w:pos="562"/>
              </w:tabs>
              <w:rPr>
                <w:lang w:val="da-DK"/>
              </w:rPr>
            </w:pPr>
          </w:p>
          <w:p w:rsidR="003E5353" w:rsidRPr="00966EB9" w:rsidP="004F5CE6" w14:paraId="5001C8A3" w14:textId="77777777">
            <w:pPr>
              <w:keepNext/>
              <w:numPr>
                <w:ilvl w:val="12"/>
                <w:numId w:val="0"/>
              </w:numPr>
              <w:tabs>
                <w:tab w:val="clear" w:pos="562"/>
              </w:tabs>
              <w:rPr>
                <w:lang w:val="da-DK"/>
              </w:rPr>
            </w:pPr>
            <w:r w:rsidRPr="008261D8">
              <w:rPr>
                <w:lang w:val="da-DK"/>
              </w:rPr>
              <w:t>Herefter er den sædvanlige dosis 40 mg hver anden uge.</w:t>
            </w:r>
          </w:p>
        </w:tc>
        <w:tc>
          <w:tcPr>
            <w:tcW w:w="3096" w:type="dxa"/>
          </w:tcPr>
          <w:p w:rsidR="003E5353" w:rsidRPr="00966EB9" w:rsidP="003E5353" w14:paraId="6F7AF366" w14:textId="77777777">
            <w:pPr>
              <w:numPr>
                <w:ilvl w:val="12"/>
                <w:numId w:val="0"/>
              </w:numPr>
              <w:tabs>
                <w:tab w:val="clear" w:pos="562"/>
              </w:tabs>
              <w:ind w:right="-2"/>
              <w:rPr>
                <w:lang w:val="da-DK"/>
              </w:rPr>
            </w:pPr>
            <w:r>
              <w:rPr>
                <w:lang w:val="da-DK"/>
              </w:rPr>
              <w:t>Di</w:t>
            </w:r>
            <w:r w:rsidRPr="00310A7E">
              <w:rPr>
                <w:lang w:val="da-DK"/>
              </w:rPr>
              <w:t>n læge</w:t>
            </w:r>
            <w:r>
              <w:rPr>
                <w:lang w:val="da-DK"/>
              </w:rPr>
              <w:t xml:space="preserve"> kan </w:t>
            </w:r>
            <w:r w:rsidRPr="00310A7E">
              <w:rPr>
                <w:lang w:val="da-DK"/>
              </w:rPr>
              <w:t>øge dosis til 40 mg hver uge</w:t>
            </w:r>
            <w:r w:rsidR="006A708F">
              <w:rPr>
                <w:lang w:val="da-DK"/>
              </w:rPr>
              <w:t xml:space="preserve"> eller 80 mg hver anden uge</w:t>
            </w:r>
          </w:p>
        </w:tc>
      </w:tr>
      <w:tr w14:paraId="239EB2FD" w14:textId="77777777" w:rsidTr="003E5353">
        <w:tblPrEx>
          <w:tblW w:w="0" w:type="auto"/>
          <w:tblLook w:val="04A0"/>
        </w:tblPrEx>
        <w:tc>
          <w:tcPr>
            <w:tcW w:w="3095" w:type="dxa"/>
          </w:tcPr>
          <w:p w:rsidR="00541BA1" w:rsidRPr="000C1751" w:rsidP="00541BA1" w14:paraId="3D3D9286" w14:textId="77777777">
            <w:pPr>
              <w:keepNext/>
              <w:numPr>
                <w:ilvl w:val="12"/>
                <w:numId w:val="0"/>
              </w:numPr>
              <w:tabs>
                <w:tab w:val="clear" w:pos="562"/>
              </w:tabs>
              <w:ind w:right="-2"/>
              <w:rPr>
                <w:lang w:val="da-DK"/>
              </w:rPr>
            </w:pPr>
            <w:r w:rsidRPr="00966EB9">
              <w:rPr>
                <w:lang w:val="da-DK"/>
              </w:rPr>
              <w:t>Børn og unge fra 6</w:t>
            </w:r>
            <w:r>
              <w:rPr>
                <w:lang w:val="da-DK"/>
              </w:rPr>
              <w:t xml:space="preserve"> </w:t>
            </w:r>
            <w:r w:rsidRPr="00966EB9">
              <w:rPr>
                <w:lang w:val="da-DK"/>
              </w:rPr>
              <w:t xml:space="preserve">år, </w:t>
            </w:r>
            <w:r w:rsidR="00F95C8D">
              <w:rPr>
                <w:lang w:val="da-DK"/>
              </w:rPr>
              <w:t>der</w:t>
            </w:r>
            <w:r w:rsidRPr="00966EB9">
              <w:rPr>
                <w:lang w:val="da-DK"/>
              </w:rPr>
              <w:t xml:space="preserve"> vejer mindre end 40 kg</w:t>
            </w:r>
          </w:p>
        </w:tc>
        <w:tc>
          <w:tcPr>
            <w:tcW w:w="3096" w:type="dxa"/>
          </w:tcPr>
          <w:p w:rsidR="00541BA1" w:rsidP="00541BA1" w14:paraId="7E2B02A1" w14:textId="77777777">
            <w:pPr>
              <w:keepNext/>
              <w:numPr>
                <w:ilvl w:val="12"/>
                <w:numId w:val="0"/>
              </w:numPr>
              <w:tabs>
                <w:tab w:val="clear" w:pos="562"/>
              </w:tabs>
              <w:rPr>
                <w:lang w:val="da-DK"/>
              </w:rPr>
            </w:pPr>
            <w:r>
              <w:rPr>
                <w:szCs w:val="22"/>
                <w:lang w:val="da-DK"/>
              </w:rPr>
              <w:t>Start</w:t>
            </w:r>
            <w:r w:rsidRPr="008261D8">
              <w:rPr>
                <w:szCs w:val="22"/>
                <w:lang w:val="da-DK"/>
              </w:rPr>
              <w:t>dosis</w:t>
            </w:r>
            <w:r>
              <w:rPr>
                <w:szCs w:val="22"/>
                <w:lang w:val="da-DK"/>
              </w:rPr>
              <w:t xml:space="preserve"> </w:t>
            </w:r>
            <w:r w:rsidRPr="008261D8">
              <w:rPr>
                <w:szCs w:val="22"/>
                <w:lang w:val="da-DK"/>
              </w:rPr>
              <w:t xml:space="preserve">på </w:t>
            </w:r>
            <w:r>
              <w:rPr>
                <w:szCs w:val="22"/>
                <w:lang w:val="da-DK"/>
              </w:rPr>
              <w:t>8</w:t>
            </w:r>
            <w:r w:rsidRPr="008261D8">
              <w:rPr>
                <w:szCs w:val="22"/>
                <w:lang w:val="da-DK"/>
              </w:rPr>
              <w:t>0 mg (</w:t>
            </w:r>
            <w:r>
              <w:rPr>
                <w:szCs w:val="22"/>
                <w:lang w:val="da-DK"/>
              </w:rPr>
              <w:t>to</w:t>
            </w:r>
            <w:r w:rsidRPr="008261D8">
              <w:rPr>
                <w:szCs w:val="22"/>
                <w:lang w:val="da-DK"/>
              </w:rPr>
              <w:t xml:space="preserve"> 40 mg injektioner på </w:t>
            </w:r>
            <w:r w:rsidR="00AF2472">
              <w:rPr>
                <w:lang w:val="da-DK"/>
              </w:rPr>
              <w:t>é</w:t>
            </w:r>
            <w:r w:rsidRPr="008261D8">
              <w:rPr>
                <w:szCs w:val="22"/>
                <w:lang w:val="da-DK"/>
              </w:rPr>
              <w:t xml:space="preserve">n dag), </w:t>
            </w:r>
            <w:r>
              <w:rPr>
                <w:lang w:val="da-DK"/>
              </w:rPr>
              <w:t xml:space="preserve">efterfulgt af 40 mg </w:t>
            </w:r>
            <w:r w:rsidRPr="008261D8">
              <w:rPr>
                <w:lang w:val="da-DK"/>
              </w:rPr>
              <w:t>(</w:t>
            </w:r>
            <w:r w:rsidR="00AF2472">
              <w:rPr>
                <w:lang w:val="da-DK"/>
              </w:rPr>
              <w:t>é</w:t>
            </w:r>
            <w:r>
              <w:rPr>
                <w:lang w:val="da-DK"/>
              </w:rPr>
              <w:t>n</w:t>
            </w:r>
            <w:r w:rsidRPr="008261D8">
              <w:rPr>
                <w:lang w:val="da-DK"/>
              </w:rPr>
              <w:t xml:space="preserve"> 40 mg </w:t>
            </w:r>
            <w:r>
              <w:rPr>
                <w:lang w:val="da-DK"/>
              </w:rPr>
              <w:t>injektion</w:t>
            </w:r>
            <w:r w:rsidRPr="008261D8">
              <w:rPr>
                <w:lang w:val="da-DK"/>
              </w:rPr>
              <w:t>)</w:t>
            </w:r>
            <w:r>
              <w:rPr>
                <w:lang w:val="da-DK"/>
              </w:rPr>
              <w:t xml:space="preserve"> 2 uger senere</w:t>
            </w:r>
            <w:r w:rsidRPr="008261D8">
              <w:rPr>
                <w:lang w:val="da-DK"/>
              </w:rPr>
              <w:t>.</w:t>
            </w:r>
          </w:p>
          <w:p w:rsidR="00541BA1" w:rsidRPr="00966EB9" w:rsidP="00541BA1" w14:paraId="5310E687" w14:textId="77777777">
            <w:pPr>
              <w:keepNext/>
              <w:numPr>
                <w:ilvl w:val="12"/>
                <w:numId w:val="0"/>
              </w:numPr>
              <w:tabs>
                <w:tab w:val="clear" w:pos="562"/>
              </w:tabs>
              <w:rPr>
                <w:lang w:val="da-DK"/>
              </w:rPr>
            </w:pPr>
          </w:p>
          <w:p w:rsidR="00541BA1" w:rsidP="00541BA1" w14:paraId="4A68B59D" w14:textId="77777777">
            <w:pPr>
              <w:keepNext/>
              <w:numPr>
                <w:ilvl w:val="12"/>
                <w:numId w:val="0"/>
              </w:numPr>
              <w:tabs>
                <w:tab w:val="clear" w:pos="562"/>
              </w:tabs>
              <w:rPr>
                <w:szCs w:val="22"/>
                <w:lang w:val="da-DK"/>
              </w:rPr>
            </w:pPr>
            <w:r w:rsidRPr="008261D8">
              <w:rPr>
                <w:lang w:val="da-DK"/>
              </w:rPr>
              <w:t>Herefter er den sædvanlige dosis 40 mg hver anden uge.</w:t>
            </w:r>
          </w:p>
        </w:tc>
        <w:tc>
          <w:tcPr>
            <w:tcW w:w="3096" w:type="dxa"/>
          </w:tcPr>
          <w:p w:rsidR="00541BA1" w:rsidP="00541BA1" w14:paraId="2E0C2971" w14:textId="77777777">
            <w:pPr>
              <w:numPr>
                <w:ilvl w:val="12"/>
                <w:numId w:val="0"/>
              </w:numPr>
              <w:tabs>
                <w:tab w:val="clear" w:pos="562"/>
              </w:tabs>
              <w:ind w:right="-2"/>
              <w:rPr>
                <w:lang w:val="da-DK"/>
              </w:rPr>
            </w:pPr>
            <w:r>
              <w:rPr>
                <w:lang w:val="da-DK"/>
              </w:rPr>
              <w:t>Du skal fortsætte med at tage din sædvanlige dosis Humira, også efter du fyld</w:t>
            </w:r>
            <w:r w:rsidR="00AF2472">
              <w:rPr>
                <w:lang w:val="da-DK"/>
              </w:rPr>
              <w:t>t</w:t>
            </w:r>
            <w:r>
              <w:rPr>
                <w:lang w:val="da-DK"/>
              </w:rPr>
              <w:t xml:space="preserve"> 18 år.</w:t>
            </w:r>
          </w:p>
        </w:tc>
      </w:tr>
      <w:tr w14:paraId="4C924E04" w14:textId="77777777" w:rsidTr="003E5353">
        <w:tblPrEx>
          <w:tblW w:w="0" w:type="auto"/>
          <w:tblLook w:val="04A0"/>
        </w:tblPrEx>
        <w:tc>
          <w:tcPr>
            <w:tcW w:w="3095" w:type="dxa"/>
          </w:tcPr>
          <w:p w:rsidR="00541BA1" w:rsidRPr="000C1751" w:rsidP="00541BA1" w14:paraId="1A454CB5" w14:textId="77777777">
            <w:pPr>
              <w:keepNext/>
              <w:numPr>
                <w:ilvl w:val="12"/>
                <w:numId w:val="0"/>
              </w:numPr>
              <w:tabs>
                <w:tab w:val="clear" w:pos="562"/>
              </w:tabs>
              <w:ind w:right="-2"/>
              <w:rPr>
                <w:lang w:val="da-DK"/>
              </w:rPr>
            </w:pPr>
            <w:r w:rsidRPr="00966EB9">
              <w:rPr>
                <w:lang w:val="da-DK"/>
              </w:rPr>
              <w:t>Børn og unge</w:t>
            </w:r>
            <w:r>
              <w:rPr>
                <w:lang w:val="da-DK"/>
              </w:rPr>
              <w:t xml:space="preserve"> </w:t>
            </w:r>
            <w:r w:rsidRPr="00966EB9">
              <w:rPr>
                <w:lang w:val="da-DK"/>
              </w:rPr>
              <w:t xml:space="preserve">fra 6 år, </w:t>
            </w:r>
            <w:r w:rsidR="00F95C8D">
              <w:rPr>
                <w:lang w:val="da-DK"/>
              </w:rPr>
              <w:t>der</w:t>
            </w:r>
            <w:r w:rsidRPr="00966EB9">
              <w:rPr>
                <w:lang w:val="da-DK"/>
              </w:rPr>
              <w:t xml:space="preserve"> vejer 40 kg eller mere</w:t>
            </w:r>
          </w:p>
        </w:tc>
        <w:tc>
          <w:tcPr>
            <w:tcW w:w="3096" w:type="dxa"/>
          </w:tcPr>
          <w:p w:rsidR="00541BA1" w:rsidP="00541BA1" w14:paraId="6F9C8974" w14:textId="77777777">
            <w:pPr>
              <w:keepNext/>
              <w:numPr>
                <w:ilvl w:val="12"/>
                <w:numId w:val="0"/>
              </w:numPr>
              <w:tabs>
                <w:tab w:val="clear" w:pos="562"/>
              </w:tabs>
              <w:rPr>
                <w:lang w:val="da-DK"/>
              </w:rPr>
            </w:pPr>
            <w:r>
              <w:rPr>
                <w:szCs w:val="22"/>
                <w:lang w:val="da-DK"/>
              </w:rPr>
              <w:t>Start</w:t>
            </w:r>
            <w:r w:rsidRPr="008261D8">
              <w:rPr>
                <w:szCs w:val="22"/>
                <w:lang w:val="da-DK"/>
              </w:rPr>
              <w:t>dosis</w:t>
            </w:r>
            <w:r>
              <w:rPr>
                <w:szCs w:val="22"/>
                <w:lang w:val="da-DK"/>
              </w:rPr>
              <w:t xml:space="preserve"> </w:t>
            </w:r>
            <w:r w:rsidRPr="008261D8">
              <w:rPr>
                <w:szCs w:val="22"/>
                <w:lang w:val="da-DK"/>
              </w:rPr>
              <w:t xml:space="preserve">på 160 mg (fire 40 mg injektioner på </w:t>
            </w:r>
            <w:r w:rsidR="00AF2472">
              <w:rPr>
                <w:lang w:val="da-DK"/>
              </w:rPr>
              <w:t>é</w:t>
            </w:r>
            <w:r w:rsidRPr="008261D8">
              <w:rPr>
                <w:szCs w:val="22"/>
                <w:lang w:val="da-DK"/>
              </w:rPr>
              <w:t xml:space="preserve">n dag eller to 40 mg injektioner pr. dag i to på hinanden følgende dage), </w:t>
            </w:r>
            <w:r>
              <w:rPr>
                <w:lang w:val="da-DK"/>
              </w:rPr>
              <w:t>efterfulgt af 80 mg</w:t>
            </w:r>
            <w:r w:rsidRPr="008261D8">
              <w:rPr>
                <w:lang w:val="da-DK"/>
              </w:rPr>
              <w:t xml:space="preserve"> (</w:t>
            </w:r>
            <w:r>
              <w:rPr>
                <w:lang w:val="da-DK"/>
              </w:rPr>
              <w:t>to</w:t>
            </w:r>
            <w:r w:rsidRPr="008261D8">
              <w:rPr>
                <w:lang w:val="da-DK"/>
              </w:rPr>
              <w:t xml:space="preserve"> 40 mg </w:t>
            </w:r>
            <w:r>
              <w:rPr>
                <w:lang w:val="da-DK"/>
              </w:rPr>
              <w:t xml:space="preserve">injektioner på </w:t>
            </w:r>
            <w:r w:rsidR="00AF2472">
              <w:rPr>
                <w:lang w:val="da-DK"/>
              </w:rPr>
              <w:t>é</w:t>
            </w:r>
            <w:r>
              <w:rPr>
                <w:lang w:val="da-DK"/>
              </w:rPr>
              <w:t>n dag</w:t>
            </w:r>
            <w:r w:rsidRPr="008261D8">
              <w:rPr>
                <w:lang w:val="da-DK"/>
              </w:rPr>
              <w:t>)</w:t>
            </w:r>
            <w:r>
              <w:rPr>
                <w:lang w:val="da-DK"/>
              </w:rPr>
              <w:t xml:space="preserve"> 2 uger senere</w:t>
            </w:r>
            <w:r w:rsidRPr="008261D8">
              <w:rPr>
                <w:lang w:val="da-DK"/>
              </w:rPr>
              <w:t>.</w:t>
            </w:r>
          </w:p>
          <w:p w:rsidR="00541BA1" w:rsidRPr="00966EB9" w:rsidP="00541BA1" w14:paraId="63520ED7" w14:textId="77777777">
            <w:pPr>
              <w:keepNext/>
              <w:numPr>
                <w:ilvl w:val="12"/>
                <w:numId w:val="0"/>
              </w:numPr>
              <w:tabs>
                <w:tab w:val="clear" w:pos="562"/>
              </w:tabs>
              <w:rPr>
                <w:lang w:val="da-DK"/>
              </w:rPr>
            </w:pPr>
          </w:p>
          <w:p w:rsidR="00541BA1" w:rsidP="00541BA1" w14:paraId="5E1036EE" w14:textId="77777777">
            <w:pPr>
              <w:keepNext/>
              <w:numPr>
                <w:ilvl w:val="12"/>
                <w:numId w:val="0"/>
              </w:numPr>
              <w:tabs>
                <w:tab w:val="clear" w:pos="562"/>
              </w:tabs>
              <w:rPr>
                <w:szCs w:val="22"/>
                <w:lang w:val="da-DK"/>
              </w:rPr>
            </w:pPr>
            <w:r w:rsidRPr="008261D8">
              <w:rPr>
                <w:lang w:val="da-DK"/>
              </w:rPr>
              <w:t xml:space="preserve">Herefter er den sædvanlige dosis </w:t>
            </w:r>
            <w:r>
              <w:rPr>
                <w:lang w:val="da-DK"/>
              </w:rPr>
              <w:t>8</w:t>
            </w:r>
            <w:r w:rsidRPr="008261D8">
              <w:rPr>
                <w:lang w:val="da-DK"/>
              </w:rPr>
              <w:t>0 mg hver anden uge.</w:t>
            </w:r>
          </w:p>
        </w:tc>
        <w:tc>
          <w:tcPr>
            <w:tcW w:w="3096" w:type="dxa"/>
          </w:tcPr>
          <w:p w:rsidR="00541BA1" w:rsidP="00541BA1" w14:paraId="2F1826B9" w14:textId="77777777">
            <w:pPr>
              <w:numPr>
                <w:ilvl w:val="12"/>
                <w:numId w:val="0"/>
              </w:numPr>
              <w:tabs>
                <w:tab w:val="clear" w:pos="562"/>
              </w:tabs>
              <w:ind w:right="-2"/>
              <w:rPr>
                <w:lang w:val="da-DK"/>
              </w:rPr>
            </w:pPr>
            <w:r>
              <w:rPr>
                <w:lang w:val="da-DK"/>
              </w:rPr>
              <w:t xml:space="preserve">Du skal fortsætte med at tage din sædvanlige dosis Humira, også efter du </w:t>
            </w:r>
            <w:r w:rsidR="00AF2472">
              <w:rPr>
                <w:lang w:val="da-DK"/>
              </w:rPr>
              <w:t xml:space="preserve">er </w:t>
            </w:r>
            <w:r>
              <w:rPr>
                <w:lang w:val="da-DK"/>
              </w:rPr>
              <w:t>fyld</w:t>
            </w:r>
            <w:r w:rsidR="00AF2472">
              <w:rPr>
                <w:lang w:val="da-DK"/>
              </w:rPr>
              <w:t>t</w:t>
            </w:r>
            <w:r>
              <w:rPr>
                <w:lang w:val="da-DK"/>
              </w:rPr>
              <w:t xml:space="preserve"> 18 år.</w:t>
            </w:r>
          </w:p>
        </w:tc>
      </w:tr>
    </w:tbl>
    <w:p w:rsidR="003E5353" w:rsidP="00F4466F" w14:paraId="23C7BBE2" w14:textId="77777777">
      <w:pPr>
        <w:pStyle w:val="EMEANormal"/>
        <w:rPr>
          <w:szCs w:val="24"/>
          <w:u w:val="single"/>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05"/>
        <w:gridCol w:w="3018"/>
        <w:gridCol w:w="3038"/>
      </w:tblGrid>
      <w:tr w14:paraId="7806ED54" w14:textId="77777777" w:rsidTr="00B72450">
        <w:tblPrEx>
          <w:tblW w:w="0" w:type="auto"/>
          <w:tblLook w:val="04A0"/>
        </w:tblPrEx>
        <w:tc>
          <w:tcPr>
            <w:tcW w:w="9287" w:type="dxa"/>
            <w:gridSpan w:val="3"/>
          </w:tcPr>
          <w:p w:rsidR="007C702E" w:rsidRPr="00FE70D6" w:rsidP="007C702E" w14:paraId="407F8B11" w14:textId="77777777">
            <w:pPr>
              <w:pStyle w:val="EMEANormal"/>
              <w:rPr>
                <w:b/>
                <w:lang w:val="en-GB"/>
              </w:rPr>
            </w:pPr>
            <w:r w:rsidRPr="00FE70D6">
              <w:rPr>
                <w:b/>
                <w:lang w:val="da-DK"/>
              </w:rPr>
              <w:t>Ikke-infektiøs uveitis</w:t>
            </w:r>
          </w:p>
        </w:tc>
      </w:tr>
      <w:tr w14:paraId="349DAED0" w14:textId="77777777" w:rsidTr="00B72450">
        <w:tblPrEx>
          <w:tblW w:w="0" w:type="auto"/>
          <w:tblLook w:val="04A0"/>
        </w:tblPrEx>
        <w:tc>
          <w:tcPr>
            <w:tcW w:w="3095" w:type="dxa"/>
          </w:tcPr>
          <w:p w:rsidR="007C702E" w:rsidRPr="00FE70D6" w:rsidP="007C702E" w14:paraId="3CCBADC5" w14:textId="77777777">
            <w:pPr>
              <w:pStyle w:val="EMEANormal"/>
              <w:rPr>
                <w:lang w:val="en-GB"/>
              </w:rPr>
            </w:pPr>
            <w:r w:rsidRPr="00FE70D6">
              <w:rPr>
                <w:b/>
              </w:rPr>
              <w:t>Alder eller vægt</w:t>
            </w:r>
          </w:p>
        </w:tc>
        <w:tc>
          <w:tcPr>
            <w:tcW w:w="3096" w:type="dxa"/>
          </w:tcPr>
          <w:p w:rsidR="007C702E" w:rsidRPr="00FE70D6" w:rsidP="007C702E" w14:paraId="6CD63AF3" w14:textId="77777777">
            <w:pPr>
              <w:pStyle w:val="EMEANormal"/>
              <w:rPr>
                <w:lang w:val="da-DK"/>
              </w:rPr>
            </w:pPr>
            <w:r w:rsidRPr="00FE70D6">
              <w:rPr>
                <w:b/>
                <w:lang w:val="da-DK"/>
              </w:rPr>
              <w:t>Hvor meget og hvor tit skal medicinen tages?</w:t>
            </w:r>
          </w:p>
        </w:tc>
        <w:tc>
          <w:tcPr>
            <w:tcW w:w="3096" w:type="dxa"/>
          </w:tcPr>
          <w:p w:rsidR="007C702E" w:rsidRPr="00FE70D6" w:rsidP="007C702E" w14:paraId="71A07B0E" w14:textId="77777777">
            <w:pPr>
              <w:pStyle w:val="EMEANormal"/>
              <w:rPr>
                <w:lang w:val="en-GB"/>
              </w:rPr>
            </w:pPr>
            <w:r w:rsidRPr="00FE70D6">
              <w:rPr>
                <w:b/>
              </w:rPr>
              <w:t>Bemærk</w:t>
            </w:r>
          </w:p>
        </w:tc>
      </w:tr>
      <w:tr w14:paraId="5940C5DD" w14:textId="77777777" w:rsidTr="00B72450">
        <w:tblPrEx>
          <w:tblW w:w="0" w:type="auto"/>
          <w:tblLook w:val="04A0"/>
        </w:tblPrEx>
        <w:tc>
          <w:tcPr>
            <w:tcW w:w="3095" w:type="dxa"/>
          </w:tcPr>
          <w:p w:rsidR="007C702E" w:rsidRPr="00FE70D6" w:rsidP="007C702E" w14:paraId="20483C9A" w14:textId="77777777">
            <w:pPr>
              <w:pStyle w:val="EMEANormal"/>
              <w:rPr>
                <w:lang w:val="en-GB"/>
              </w:rPr>
            </w:pPr>
            <w:r w:rsidRPr="00FE70D6">
              <w:t>Voksne</w:t>
            </w:r>
          </w:p>
        </w:tc>
        <w:tc>
          <w:tcPr>
            <w:tcW w:w="3096" w:type="dxa"/>
          </w:tcPr>
          <w:p w:rsidR="007C702E" w:rsidRPr="00FE70D6" w:rsidP="00E24040" w14:paraId="0E49AE06" w14:textId="77777777">
            <w:pPr>
              <w:pStyle w:val="EMEANormal"/>
              <w:rPr>
                <w:lang w:val="da-DK"/>
              </w:rPr>
            </w:pPr>
            <w:r w:rsidRPr="00FE70D6">
              <w:rPr>
                <w:lang w:val="da-DK"/>
              </w:rPr>
              <w:t xml:space="preserve">Startdosis på 80 mg (to 40 mg injektioner på </w:t>
            </w:r>
            <w:r w:rsidRPr="001E097E" w:rsidR="007330B5">
              <w:rPr>
                <w:szCs w:val="22"/>
                <w:lang w:val="da-DK"/>
              </w:rPr>
              <w:t>é</w:t>
            </w:r>
            <w:r w:rsidRPr="00FE70D6">
              <w:rPr>
                <w:lang w:val="da-DK"/>
              </w:rPr>
              <w:t>n dag), efterfulgt af 40 mg hver anden uge</w:t>
            </w:r>
            <w:r w:rsidRPr="00FE70D6" w:rsidR="00E24040">
              <w:rPr>
                <w:szCs w:val="24"/>
                <w:lang w:val="da-DK"/>
              </w:rPr>
              <w:t xml:space="preserve"> </w:t>
            </w:r>
            <w:r w:rsidRPr="00FE70D6" w:rsidR="00E24040">
              <w:rPr>
                <w:lang w:val="da-DK"/>
              </w:rPr>
              <w:t>med start en uge efter den første dosis</w:t>
            </w:r>
            <w:r w:rsidRPr="00FE70D6">
              <w:rPr>
                <w:lang w:val="da-DK"/>
              </w:rPr>
              <w:t>.</w:t>
            </w:r>
          </w:p>
        </w:tc>
        <w:tc>
          <w:tcPr>
            <w:tcW w:w="3096" w:type="dxa"/>
          </w:tcPr>
          <w:p w:rsidR="007C702E" w:rsidRPr="00FE70D6" w:rsidP="007C702E" w14:paraId="3BA5D9FF" w14:textId="77777777">
            <w:pPr>
              <w:pStyle w:val="EMEANormal"/>
              <w:rPr>
                <w:lang w:val="da-DK"/>
              </w:rPr>
            </w:pPr>
            <w:r w:rsidRPr="00FE70D6">
              <w:rPr>
                <w:lang w:val="da-DK"/>
              </w:rPr>
              <w:t xml:space="preserve">Du kan fortsætte med at bruge kortikosteroider eller andre lægemidler, som påvirker immunsystemet, mens du tager Humira. </w:t>
            </w:r>
          </w:p>
          <w:p w:rsidR="007C702E" w:rsidRPr="00FE70D6" w:rsidP="007C702E" w14:paraId="64A8DFDB" w14:textId="77777777">
            <w:pPr>
              <w:pStyle w:val="EMEANormal"/>
              <w:rPr>
                <w:lang w:val="da-DK"/>
              </w:rPr>
            </w:pPr>
            <w:r w:rsidRPr="00FE70D6">
              <w:rPr>
                <w:lang w:val="da-DK"/>
              </w:rPr>
              <w:t>Humira kan også anvendes alene.</w:t>
            </w:r>
          </w:p>
          <w:p w:rsidR="007C702E" w:rsidRPr="00FE70D6" w:rsidP="007C702E" w14:paraId="3DA0B4B1" w14:textId="77777777">
            <w:pPr>
              <w:pStyle w:val="EMEANormal"/>
              <w:rPr>
                <w:lang w:val="da-DK"/>
              </w:rPr>
            </w:pPr>
          </w:p>
        </w:tc>
      </w:tr>
      <w:tr w14:paraId="0403FD2F" w14:textId="77777777" w:rsidTr="00B72450">
        <w:tblPrEx>
          <w:tblW w:w="0" w:type="auto"/>
          <w:tblLook w:val="04A0"/>
        </w:tblPrEx>
        <w:tc>
          <w:tcPr>
            <w:tcW w:w="3095" w:type="dxa"/>
          </w:tcPr>
          <w:p w:rsidR="00CA1C25" w:rsidRPr="003D23F9" w:rsidP="007C702E" w14:paraId="24F387C7" w14:textId="77777777">
            <w:pPr>
              <w:pStyle w:val="EMEANormal"/>
              <w:rPr>
                <w:lang w:val="da-DK"/>
              </w:rPr>
            </w:pPr>
            <w:r w:rsidRPr="003D23F9">
              <w:rPr>
                <w:lang w:val="da-DK"/>
              </w:rPr>
              <w:t xml:space="preserve">Børn </w:t>
            </w:r>
            <w:r w:rsidR="00BB16CD">
              <w:rPr>
                <w:lang w:val="da-DK"/>
              </w:rPr>
              <w:t xml:space="preserve"> og unge </w:t>
            </w:r>
            <w:r w:rsidRPr="004D4CE1" w:rsidR="00947E87">
              <w:rPr>
                <w:lang w:val="da-DK"/>
              </w:rPr>
              <w:t xml:space="preserve">fra 2 år </w:t>
            </w:r>
            <w:r w:rsidRPr="003D23F9">
              <w:rPr>
                <w:lang w:val="da-DK"/>
              </w:rPr>
              <w:t>der vejer mindre end 30 kg</w:t>
            </w:r>
          </w:p>
        </w:tc>
        <w:tc>
          <w:tcPr>
            <w:tcW w:w="3096" w:type="dxa"/>
          </w:tcPr>
          <w:p w:rsidR="00CA1C25" w:rsidRPr="004D4CE1" w:rsidP="00E24040" w14:paraId="2DACA4A0" w14:textId="77777777">
            <w:pPr>
              <w:pStyle w:val="EMEANormal"/>
              <w:rPr>
                <w:lang w:val="da-DK"/>
              </w:rPr>
            </w:pPr>
            <w:r w:rsidRPr="004D4CE1">
              <w:rPr>
                <w:lang w:val="da-DK"/>
              </w:rPr>
              <w:t>20 mg hver anden uge</w:t>
            </w:r>
          </w:p>
        </w:tc>
        <w:tc>
          <w:tcPr>
            <w:tcW w:w="3096" w:type="dxa"/>
          </w:tcPr>
          <w:p w:rsidR="00CA1C25" w:rsidRPr="004D4CE1" w:rsidP="00CA1C25" w14:paraId="533464F7" w14:textId="77777777">
            <w:pPr>
              <w:rPr>
                <w:lang w:val="da-DK"/>
              </w:rPr>
            </w:pPr>
            <w:r w:rsidRPr="004D4CE1">
              <w:rPr>
                <w:lang w:val="da-DK"/>
              </w:rPr>
              <w:t>D</w:t>
            </w:r>
            <w:r w:rsidRPr="004D4CE1" w:rsidR="00110D67">
              <w:rPr>
                <w:lang w:val="da-DK"/>
              </w:rPr>
              <w:t>in</w:t>
            </w:r>
            <w:r w:rsidRPr="004D4CE1">
              <w:rPr>
                <w:lang w:val="da-DK"/>
              </w:rPr>
              <w:t xml:space="preserve"> læge kan også ordinere en </w:t>
            </w:r>
            <w:r w:rsidR="0043422A">
              <w:rPr>
                <w:lang w:val="da-DK"/>
              </w:rPr>
              <w:t xml:space="preserve">indledende </w:t>
            </w:r>
            <w:r w:rsidRPr="004D4CE1">
              <w:rPr>
                <w:lang w:val="da-DK"/>
              </w:rPr>
              <w:t>dosis på 40 mg, som administreres en uge før start af den sædvanlige dosis</w:t>
            </w:r>
            <w:r w:rsidRPr="004D4CE1" w:rsidR="00110D67">
              <w:rPr>
                <w:lang w:val="da-DK"/>
              </w:rPr>
              <w:t xml:space="preserve"> på 20 mg hver anden uge</w:t>
            </w:r>
            <w:r w:rsidRPr="004D4CE1">
              <w:rPr>
                <w:lang w:val="da-DK"/>
              </w:rPr>
              <w:t>.</w:t>
            </w:r>
          </w:p>
          <w:p w:rsidR="00CA1C25" w:rsidRPr="004D4CE1" w:rsidP="004D4CE1" w14:paraId="1C124594" w14:textId="77777777">
            <w:pPr>
              <w:pStyle w:val="EMEANormal"/>
              <w:rPr>
                <w:lang w:val="da-DK"/>
              </w:rPr>
            </w:pPr>
            <w:r w:rsidRPr="004D4CE1">
              <w:rPr>
                <w:lang w:val="da-DK"/>
              </w:rPr>
              <w:t xml:space="preserve">Humira anbefales anvendt sammen med methotrexat. </w:t>
            </w:r>
          </w:p>
        </w:tc>
      </w:tr>
      <w:tr w14:paraId="295EE8D2" w14:textId="77777777" w:rsidTr="00B72450">
        <w:tblPrEx>
          <w:tblW w:w="0" w:type="auto"/>
          <w:tblLook w:val="04A0"/>
        </w:tblPrEx>
        <w:tc>
          <w:tcPr>
            <w:tcW w:w="3095" w:type="dxa"/>
          </w:tcPr>
          <w:p w:rsidR="00CA1C25" w:rsidRPr="008D5FAE" w:rsidP="008D5FAE" w14:paraId="2814B351" w14:textId="77777777">
            <w:pPr>
              <w:pStyle w:val="EMEANormal"/>
              <w:rPr>
                <w:lang w:val="da-DK"/>
              </w:rPr>
            </w:pPr>
            <w:r w:rsidRPr="003E19EA">
              <w:rPr>
                <w:lang w:val="da-DK"/>
              </w:rPr>
              <w:t>Børn</w:t>
            </w:r>
            <w:r w:rsidRPr="003E19EA" w:rsidR="00BB16CD">
              <w:rPr>
                <w:lang w:val="da-DK"/>
              </w:rPr>
              <w:t xml:space="preserve"> og unge</w:t>
            </w:r>
            <w:r w:rsidRPr="003E19EA">
              <w:rPr>
                <w:lang w:val="da-DK"/>
              </w:rPr>
              <w:t xml:space="preserve"> </w:t>
            </w:r>
            <w:r w:rsidRPr="003E19EA" w:rsidR="00947E87">
              <w:rPr>
                <w:lang w:val="da-DK"/>
              </w:rPr>
              <w:t xml:space="preserve">fra 2 år </w:t>
            </w:r>
            <w:r w:rsidRPr="003E19EA">
              <w:rPr>
                <w:lang w:val="da-DK"/>
              </w:rPr>
              <w:t xml:space="preserve">der vejer </w:t>
            </w:r>
            <w:r w:rsidR="0043422A">
              <w:rPr>
                <w:lang w:val="da-DK"/>
              </w:rPr>
              <w:t>mindst</w:t>
            </w:r>
            <w:r w:rsidRPr="003E19EA">
              <w:rPr>
                <w:lang w:val="da-DK"/>
              </w:rPr>
              <w:t xml:space="preserve"> 30 kg</w:t>
            </w:r>
          </w:p>
        </w:tc>
        <w:tc>
          <w:tcPr>
            <w:tcW w:w="3096" w:type="dxa"/>
          </w:tcPr>
          <w:p w:rsidR="00CA1C25" w:rsidRPr="004D4CE1" w:rsidP="00E24040" w14:paraId="3D2FE997" w14:textId="77777777">
            <w:pPr>
              <w:pStyle w:val="EMEANormal"/>
              <w:rPr>
                <w:lang w:val="da-DK"/>
              </w:rPr>
            </w:pPr>
            <w:r w:rsidRPr="004D4CE1">
              <w:rPr>
                <w:lang w:val="da-DK"/>
              </w:rPr>
              <w:t>40 mg hver anden uge</w:t>
            </w:r>
          </w:p>
        </w:tc>
        <w:tc>
          <w:tcPr>
            <w:tcW w:w="3096" w:type="dxa"/>
          </w:tcPr>
          <w:p w:rsidR="00CA1C25" w:rsidRPr="004D4CE1" w:rsidP="007C702E" w14:paraId="7221246A" w14:textId="77777777">
            <w:pPr>
              <w:pStyle w:val="EMEANormal"/>
              <w:rPr>
                <w:lang w:val="da-DK"/>
              </w:rPr>
            </w:pPr>
            <w:r w:rsidRPr="004D4CE1">
              <w:rPr>
                <w:lang w:val="da-DK"/>
              </w:rPr>
              <w:t>Di</w:t>
            </w:r>
            <w:r w:rsidR="007E2B9F">
              <w:rPr>
                <w:lang w:val="da-DK"/>
              </w:rPr>
              <w:t>n</w:t>
            </w:r>
            <w:r w:rsidRPr="004D4CE1">
              <w:rPr>
                <w:lang w:val="da-DK"/>
              </w:rPr>
              <w:t xml:space="preserve"> læge kan også ordinere en ind</w:t>
            </w:r>
            <w:r w:rsidR="0043422A">
              <w:rPr>
                <w:lang w:val="da-DK"/>
              </w:rPr>
              <w:t xml:space="preserve">ledende </w:t>
            </w:r>
            <w:r w:rsidRPr="004D4CE1">
              <w:rPr>
                <w:lang w:val="da-DK"/>
              </w:rPr>
              <w:t>dosis på 80 mg, som  administreres en uge før start af den sædvanlige dosis</w:t>
            </w:r>
            <w:r w:rsidRPr="004D4CE1" w:rsidR="00110D67">
              <w:rPr>
                <w:lang w:val="da-DK"/>
              </w:rPr>
              <w:t xml:space="preserve"> på 40 mg hver anden uge.</w:t>
            </w:r>
          </w:p>
          <w:p w:rsidR="00947E87" w:rsidRPr="004D4CE1" w:rsidP="004D4CE1" w14:paraId="7C7ED92F" w14:textId="77777777">
            <w:pPr>
              <w:pStyle w:val="EMEANormal"/>
              <w:rPr>
                <w:lang w:val="da-DK"/>
              </w:rPr>
            </w:pPr>
            <w:r w:rsidRPr="004D4CE1">
              <w:rPr>
                <w:lang w:val="da-DK"/>
              </w:rPr>
              <w:t>Humira anbefales anvendt sammen med methotrexat.</w:t>
            </w:r>
          </w:p>
        </w:tc>
      </w:tr>
    </w:tbl>
    <w:p w:rsidR="00F4466F" w:rsidP="00F4466F" w14:paraId="391686CC" w14:textId="77777777">
      <w:pPr>
        <w:numPr>
          <w:ilvl w:val="12"/>
          <w:numId w:val="0"/>
        </w:numPr>
        <w:tabs>
          <w:tab w:val="clear" w:pos="562"/>
        </w:tabs>
        <w:ind w:right="-2"/>
        <w:rPr>
          <w:lang w:val="da-DK"/>
        </w:rPr>
      </w:pPr>
    </w:p>
    <w:p w:rsidR="00F4466F" w:rsidRPr="00FE7867" w:rsidP="00F4466F" w14:paraId="303E1707" w14:textId="77777777">
      <w:pPr>
        <w:numPr>
          <w:ilvl w:val="12"/>
          <w:numId w:val="0"/>
        </w:numPr>
        <w:ind w:right="-2"/>
        <w:rPr>
          <w:lang w:val="da-DK"/>
        </w:rPr>
      </w:pPr>
      <w:r w:rsidRPr="008F497B">
        <w:rPr>
          <w:b/>
          <w:lang w:val="da-DK"/>
        </w:rPr>
        <w:t>Metode og indgivelsesvej</w:t>
      </w:r>
    </w:p>
    <w:p w:rsidR="00F4466F" w:rsidRPr="008F497B" w:rsidP="00F4466F" w14:paraId="590635FE" w14:textId="77777777">
      <w:pPr>
        <w:numPr>
          <w:ilvl w:val="12"/>
          <w:numId w:val="0"/>
        </w:numPr>
        <w:ind w:right="-2"/>
        <w:rPr>
          <w:lang w:val="da-DK"/>
        </w:rPr>
      </w:pPr>
    </w:p>
    <w:p w:rsidR="00F4466F" w:rsidP="00F4466F" w14:paraId="5E5231EE" w14:textId="77777777">
      <w:pPr>
        <w:numPr>
          <w:ilvl w:val="12"/>
          <w:numId w:val="0"/>
        </w:numPr>
        <w:tabs>
          <w:tab w:val="clear" w:pos="562"/>
        </w:tabs>
        <w:ind w:right="-2"/>
        <w:rPr>
          <w:lang w:val="da-DK"/>
        </w:rPr>
      </w:pPr>
      <w:r w:rsidRPr="008F497B">
        <w:rPr>
          <w:lang w:val="da-DK"/>
        </w:rPr>
        <w:t>Humira indgives ved injektion under huden (subkutan injektion).</w:t>
      </w:r>
    </w:p>
    <w:p w:rsidR="00C23CBF" w:rsidP="00F4466F" w14:paraId="12525D71" w14:textId="77777777">
      <w:pPr>
        <w:numPr>
          <w:ilvl w:val="12"/>
          <w:numId w:val="0"/>
        </w:numPr>
        <w:tabs>
          <w:tab w:val="clear" w:pos="562"/>
        </w:tabs>
        <w:ind w:right="-2"/>
        <w:rPr>
          <w:lang w:val="da-DK"/>
        </w:rPr>
      </w:pPr>
    </w:p>
    <w:p w:rsidR="003E5353" w:rsidRPr="00FE7867" w:rsidP="00F4466F" w14:paraId="7CD773B1" w14:textId="77777777">
      <w:pPr>
        <w:numPr>
          <w:ilvl w:val="12"/>
          <w:numId w:val="0"/>
        </w:numPr>
        <w:tabs>
          <w:tab w:val="clear" w:pos="562"/>
        </w:tabs>
        <w:ind w:right="-2"/>
        <w:rPr>
          <w:lang w:val="da-DK"/>
        </w:rPr>
      </w:pPr>
      <w:r w:rsidRPr="003E5353">
        <w:rPr>
          <w:b/>
          <w:lang w:val="da-DK"/>
        </w:rPr>
        <w:t>Der findes detaljeret instruktion om injektion af Humira i pkt. 7 ”</w:t>
      </w:r>
      <w:r w:rsidR="007A17FB">
        <w:rPr>
          <w:b/>
          <w:lang w:val="da-DK"/>
        </w:rPr>
        <w:t xml:space="preserve">Injektion af </w:t>
      </w:r>
      <w:r w:rsidR="000A0D27">
        <w:rPr>
          <w:b/>
          <w:lang w:val="da-DK"/>
        </w:rPr>
        <w:t>H</w:t>
      </w:r>
      <w:r w:rsidR="007A17FB">
        <w:rPr>
          <w:b/>
          <w:lang w:val="da-DK"/>
        </w:rPr>
        <w:t>umira</w:t>
      </w:r>
      <w:r w:rsidRPr="003E5353">
        <w:rPr>
          <w:b/>
          <w:lang w:val="da-DK"/>
        </w:rPr>
        <w:t>”.</w:t>
      </w:r>
    </w:p>
    <w:p w:rsidR="00C23CBF" w:rsidRPr="00C23CBF" w:rsidP="00C23CBF" w14:paraId="707E3D9E" w14:textId="77777777">
      <w:pPr>
        <w:pStyle w:val="EMEANormal"/>
        <w:rPr>
          <w:lang w:val="da-DK"/>
        </w:rPr>
      </w:pPr>
    </w:p>
    <w:p w:rsidR="00F4466F" w:rsidRPr="00FE7867" w:rsidP="00C23CBF" w14:paraId="360EBB07" w14:textId="77777777">
      <w:pPr>
        <w:pStyle w:val="EMEAHeadingLeaflet"/>
        <w:spacing w:before="0" w:beforeLines="0" w:after="0" w:afterLines="0"/>
        <w:rPr>
          <w:rFonts w:ascii="Times New Roman" w:hAnsi="Times New Roman"/>
          <w:b w:val="0"/>
          <w:bCs/>
          <w:lang w:val="da-DK"/>
        </w:rPr>
      </w:pPr>
      <w:r>
        <w:rPr>
          <w:rFonts w:ascii="Times New Roman" w:hAnsi="Times New Roman"/>
          <w:bCs/>
          <w:lang w:val="da-DK"/>
        </w:rPr>
        <w:t>Hvis du har taget for meget Humira</w:t>
      </w:r>
    </w:p>
    <w:p w:rsidR="00C23CBF" w:rsidRPr="00C23CBF" w:rsidP="00C23CBF" w14:paraId="6E29D348" w14:textId="77777777">
      <w:pPr>
        <w:pStyle w:val="EMEANormal"/>
        <w:rPr>
          <w:lang w:val="da-DK"/>
        </w:rPr>
      </w:pPr>
    </w:p>
    <w:p w:rsidR="00F4466F" w:rsidP="00F4466F" w14:paraId="559B65E5" w14:textId="77777777">
      <w:pPr>
        <w:rPr>
          <w:lang w:val="da-DK"/>
        </w:rPr>
      </w:pPr>
      <w:r>
        <w:rPr>
          <w:lang w:val="da-DK"/>
        </w:rPr>
        <w:t>Hvis du ved en fejltagelse injicerer Humira hyppigere end forskrevet af lægen eller apotek</w:t>
      </w:r>
      <w:r w:rsidR="00E2286E">
        <w:rPr>
          <w:lang w:val="da-DK"/>
        </w:rPr>
        <w:t>spersonale</w:t>
      </w:r>
      <w:r>
        <w:rPr>
          <w:lang w:val="da-DK"/>
        </w:rPr>
        <w:t>t, kontakt lægen eller apotek</w:t>
      </w:r>
      <w:r w:rsidR="00E2286E">
        <w:rPr>
          <w:lang w:val="da-DK"/>
        </w:rPr>
        <w:t>spersonale</w:t>
      </w:r>
      <w:r>
        <w:rPr>
          <w:lang w:val="da-DK"/>
        </w:rPr>
        <w:t xml:space="preserve">t og fortæl </w:t>
      </w:r>
      <w:r w:rsidR="004F3269">
        <w:rPr>
          <w:lang w:val="da-DK"/>
        </w:rPr>
        <w:t>dem</w:t>
      </w:r>
      <w:r>
        <w:rPr>
          <w:lang w:val="da-DK"/>
        </w:rPr>
        <w:t>, at du har taget mere. Tag altid den ydre karton fra medicin</w:t>
      </w:r>
      <w:r w:rsidR="00FE7867">
        <w:rPr>
          <w:lang w:val="da-DK"/>
        </w:rPr>
        <w:t>en med, også selvom den er tom.</w:t>
      </w:r>
    </w:p>
    <w:p w:rsidR="00C23CBF" w:rsidP="00F4466F" w14:paraId="45A0DC08" w14:textId="77777777">
      <w:pPr>
        <w:rPr>
          <w:lang w:val="da-DK"/>
        </w:rPr>
      </w:pPr>
    </w:p>
    <w:p w:rsidR="00F4466F" w:rsidP="002621B3" w14:paraId="4725F094" w14:textId="77777777">
      <w:pPr>
        <w:pStyle w:val="EMEAHeadingLeaflet"/>
        <w:keepNext/>
        <w:spacing w:before="0" w:beforeLines="0" w:after="0" w:afterLines="0"/>
        <w:rPr>
          <w:rFonts w:ascii="Times New Roman" w:hAnsi="Times New Roman"/>
          <w:bCs/>
          <w:lang w:val="da-DK"/>
        </w:rPr>
      </w:pPr>
      <w:r>
        <w:rPr>
          <w:rFonts w:ascii="Times New Roman" w:hAnsi="Times New Roman"/>
          <w:bCs/>
          <w:lang w:val="da-DK"/>
        </w:rPr>
        <w:t>Hvis du har glemt at tage Humira</w:t>
      </w:r>
    </w:p>
    <w:p w:rsidR="00C23CBF" w:rsidRPr="00C23CBF" w:rsidP="002621B3" w14:paraId="158B3728" w14:textId="77777777">
      <w:pPr>
        <w:pStyle w:val="EMEANormal"/>
        <w:keepNext/>
        <w:rPr>
          <w:lang w:val="da-DK"/>
        </w:rPr>
      </w:pPr>
    </w:p>
    <w:p w:rsidR="00F4466F" w:rsidP="002621B3" w14:paraId="18CFC7C2" w14:textId="77777777">
      <w:pPr>
        <w:keepNext/>
        <w:rPr>
          <w:b/>
          <w:lang w:val="da-DK"/>
        </w:rPr>
      </w:pPr>
      <w:r>
        <w:rPr>
          <w:lang w:val="da-DK"/>
        </w:rPr>
        <w:t>Hvis du glemmer at give dig selv en injektion, bør du injicere den næste dosis af Humira, så snart du kommer i tanke om det. Fortsæt dernæst med at injicere næste dosis som planlagt på den oprindelig</w:t>
      </w:r>
      <w:r w:rsidR="0043422A">
        <w:rPr>
          <w:lang w:val="da-DK"/>
        </w:rPr>
        <w:t>t</w:t>
      </w:r>
      <w:r>
        <w:rPr>
          <w:lang w:val="da-DK"/>
        </w:rPr>
        <w:t xml:space="preserve"> fastlagte dag, som om du ikke havde glemt en dosis.</w:t>
      </w:r>
    </w:p>
    <w:p w:rsidR="00F4466F" w:rsidP="00F4466F" w14:paraId="762F293A" w14:textId="77777777">
      <w:pPr>
        <w:rPr>
          <w:lang w:val="da-DK"/>
        </w:rPr>
      </w:pPr>
    </w:p>
    <w:p w:rsidR="00F4466F" w:rsidRPr="008F497B" w:rsidP="00F4466F" w14:paraId="0A4D886A" w14:textId="77777777">
      <w:pPr>
        <w:rPr>
          <w:b/>
          <w:lang w:val="da-DK"/>
        </w:rPr>
      </w:pPr>
      <w:r w:rsidRPr="008F497B">
        <w:rPr>
          <w:b/>
          <w:noProof/>
          <w:lang w:val="da-DK"/>
        </w:rPr>
        <w:t xml:space="preserve">Hvis </w:t>
      </w:r>
      <w:r>
        <w:rPr>
          <w:b/>
          <w:noProof/>
          <w:lang w:val="da-DK"/>
        </w:rPr>
        <w:t xml:space="preserve">du </w:t>
      </w:r>
      <w:r w:rsidRPr="008F497B">
        <w:rPr>
          <w:b/>
          <w:noProof/>
          <w:lang w:val="da-DK"/>
        </w:rPr>
        <w:t xml:space="preserve">holder op med at </w:t>
      </w:r>
      <w:r w:rsidR="00FF69E4">
        <w:rPr>
          <w:b/>
          <w:noProof/>
          <w:lang w:val="da-DK"/>
        </w:rPr>
        <w:t>tage</w:t>
      </w:r>
      <w:r w:rsidRPr="008F497B">
        <w:rPr>
          <w:b/>
          <w:noProof/>
          <w:lang w:val="da-DK"/>
        </w:rPr>
        <w:t xml:space="preserve"> Humira</w:t>
      </w:r>
    </w:p>
    <w:p w:rsidR="00F4466F" w:rsidRPr="008F497B" w:rsidP="00F4466F" w14:paraId="5B77052D" w14:textId="77777777">
      <w:pPr>
        <w:rPr>
          <w:lang w:val="da-DK"/>
        </w:rPr>
      </w:pPr>
    </w:p>
    <w:p w:rsidR="00F4466F" w:rsidRPr="008F497B" w:rsidP="00F4466F" w14:paraId="000E71CF" w14:textId="77777777">
      <w:pPr>
        <w:rPr>
          <w:lang w:val="da-DK"/>
        </w:rPr>
      </w:pPr>
      <w:r w:rsidRPr="008F497B">
        <w:rPr>
          <w:lang w:val="da-DK"/>
        </w:rPr>
        <w:t xml:space="preserve">Beslutningen om at stoppe med at </w:t>
      </w:r>
      <w:r w:rsidR="004F3269">
        <w:rPr>
          <w:lang w:val="da-DK"/>
        </w:rPr>
        <w:t xml:space="preserve">tage </w:t>
      </w:r>
      <w:r w:rsidRPr="008F497B">
        <w:rPr>
          <w:lang w:val="da-DK"/>
        </w:rPr>
        <w:t xml:space="preserve">Humira </w:t>
      </w:r>
      <w:r>
        <w:rPr>
          <w:lang w:val="da-DK"/>
        </w:rPr>
        <w:t>skal</w:t>
      </w:r>
      <w:r w:rsidRPr="008F497B">
        <w:rPr>
          <w:lang w:val="da-DK"/>
        </w:rPr>
        <w:t xml:space="preserve"> diskuteres med di</w:t>
      </w:r>
      <w:r>
        <w:rPr>
          <w:lang w:val="da-DK"/>
        </w:rPr>
        <w:t xml:space="preserve">n </w:t>
      </w:r>
      <w:r w:rsidRPr="008F497B">
        <w:rPr>
          <w:lang w:val="da-DK"/>
        </w:rPr>
        <w:t>læge. Di</w:t>
      </w:r>
      <w:r>
        <w:rPr>
          <w:lang w:val="da-DK"/>
        </w:rPr>
        <w:t>ne</w:t>
      </w:r>
      <w:r w:rsidRPr="008F497B">
        <w:rPr>
          <w:lang w:val="da-DK"/>
        </w:rPr>
        <w:t xml:space="preserve"> symptomer kan komme igen</w:t>
      </w:r>
      <w:r w:rsidR="00DE7AB4">
        <w:rPr>
          <w:lang w:val="da-DK"/>
        </w:rPr>
        <w:t>,</w:t>
      </w:r>
      <w:r w:rsidRPr="00DE7AB4" w:rsidR="00DE7AB4">
        <w:rPr>
          <w:lang w:val="da-DK"/>
        </w:rPr>
        <w:t xml:space="preserve"> hvis du stopper med at tage Humira.</w:t>
      </w:r>
    </w:p>
    <w:p w:rsidR="00F4466F" w:rsidRPr="008F497B" w:rsidP="00F4466F" w14:paraId="4530B93D" w14:textId="77777777">
      <w:pPr>
        <w:rPr>
          <w:lang w:val="da-DK"/>
        </w:rPr>
      </w:pPr>
    </w:p>
    <w:p w:rsidR="00D00A1D" w:rsidRPr="008F497B" w:rsidP="00D00A1D" w14:paraId="793F24FC" w14:textId="77777777">
      <w:pPr>
        <w:rPr>
          <w:lang w:val="da-DK"/>
        </w:rPr>
      </w:pPr>
      <w:r>
        <w:rPr>
          <w:lang w:val="da-DK"/>
        </w:rPr>
        <w:t>Spørg lægen</w:t>
      </w:r>
      <w:r w:rsidR="00E2286E">
        <w:rPr>
          <w:lang w:val="da-DK"/>
        </w:rPr>
        <w:t xml:space="preserve"> eller</w:t>
      </w:r>
      <w:r>
        <w:rPr>
          <w:lang w:val="da-DK"/>
        </w:rPr>
        <w:t xml:space="preserve"> apotekspersonalet, hvis der er noget, du er i tvivl om.</w:t>
      </w:r>
    </w:p>
    <w:p w:rsidR="00F4466F" w:rsidRPr="008F497B" w:rsidP="00F4466F" w14:paraId="067ADE7F" w14:textId="77777777">
      <w:pPr>
        <w:rPr>
          <w:lang w:val="da-DK"/>
        </w:rPr>
      </w:pPr>
    </w:p>
    <w:p w:rsidR="00F4466F" w:rsidP="00F4466F" w14:paraId="32B666DC" w14:textId="77777777">
      <w:pPr>
        <w:ind w:left="567" w:hanging="567"/>
        <w:rPr>
          <w:b/>
          <w:lang w:val="da-DK"/>
        </w:rPr>
      </w:pPr>
    </w:p>
    <w:p w:rsidR="00F4466F" w:rsidP="00F4466F" w14:paraId="1A94CCA8" w14:textId="77777777">
      <w:pPr>
        <w:ind w:left="567" w:hanging="567"/>
        <w:rPr>
          <w:b/>
          <w:lang w:val="da-DK"/>
        </w:rPr>
      </w:pPr>
    </w:p>
    <w:p w:rsidR="00F4466F" w:rsidRPr="008F497B" w:rsidP="00C23CBF" w14:paraId="597C0E7D" w14:textId="77777777">
      <w:pPr>
        <w:keepNext/>
        <w:ind w:left="567" w:hanging="567"/>
        <w:rPr>
          <w:lang w:val="da-DK"/>
        </w:rPr>
      </w:pPr>
      <w:r w:rsidRPr="008F497B">
        <w:rPr>
          <w:b/>
          <w:lang w:val="da-DK"/>
        </w:rPr>
        <w:t>4.</w:t>
      </w:r>
      <w:r w:rsidRPr="008F497B">
        <w:rPr>
          <w:b/>
          <w:lang w:val="da-DK"/>
        </w:rPr>
        <w:tab/>
      </w:r>
      <w:r w:rsidRPr="008F497B">
        <w:rPr>
          <w:b/>
          <w:noProof/>
          <w:lang w:val="da-DK"/>
        </w:rPr>
        <w:t>Bivirkninger</w:t>
      </w:r>
    </w:p>
    <w:p w:rsidR="00F4466F" w:rsidRPr="008B6F5E" w:rsidP="00C23CBF" w14:paraId="0744B9DD" w14:textId="77777777">
      <w:pPr>
        <w:pStyle w:val="EMEANormal"/>
        <w:keepNext/>
        <w:rPr>
          <w:lang w:val="da-DK"/>
        </w:rPr>
      </w:pPr>
    </w:p>
    <w:p w:rsidR="00F4466F" w:rsidP="00C23CBF" w14:paraId="729B0EB3" w14:textId="77777777">
      <w:pPr>
        <w:keepNext/>
        <w:rPr>
          <w:lang w:val="da-DK"/>
        </w:rPr>
      </w:pPr>
      <w:r>
        <w:rPr>
          <w:lang w:val="da-DK"/>
        </w:rPr>
        <w:t>Dette lægemiddel kan som al</w:t>
      </w:r>
      <w:r w:rsidR="00E2286E">
        <w:rPr>
          <w:lang w:val="da-DK"/>
        </w:rPr>
        <w:t>le andre lægemidler</w:t>
      </w:r>
      <w:r>
        <w:rPr>
          <w:lang w:val="da-DK"/>
        </w:rPr>
        <w:t xml:space="preserve"> give bivirkninger, men ikke alle får bivirkninger. De fleste bivirkninger er af let til moderat grad. Der kan dog forekomme mere alvorlige bivirkninger, som kræver behandling. Bivirkninger kan forekomme op til </w:t>
      </w:r>
      <w:r w:rsidR="009D14D9">
        <w:rPr>
          <w:lang w:val="da-DK"/>
        </w:rPr>
        <w:t xml:space="preserve">mindst </w:t>
      </w:r>
      <w:r>
        <w:rPr>
          <w:lang w:val="da-DK"/>
        </w:rPr>
        <w:t>4 måneder efter den sidste Humira injektion.</w:t>
      </w:r>
    </w:p>
    <w:p w:rsidR="00BF2528" w:rsidP="00C23CBF" w14:paraId="418FEACE" w14:textId="77777777">
      <w:pPr>
        <w:keepNext/>
        <w:rPr>
          <w:lang w:val="da-DK"/>
        </w:rPr>
      </w:pPr>
    </w:p>
    <w:p w:rsidR="00F4466F" w:rsidP="00C23CBF" w14:paraId="492FAB64" w14:textId="77777777">
      <w:pPr>
        <w:keepNext/>
        <w:rPr>
          <w:lang w:val="da-DK"/>
        </w:rPr>
      </w:pPr>
      <w:r w:rsidRPr="001F0882">
        <w:rPr>
          <w:b/>
          <w:lang w:val="da-DK"/>
        </w:rPr>
        <w:t>Kontakt omgående lægen, hvis du får følgende symptomer</w:t>
      </w:r>
      <w:r>
        <w:rPr>
          <w:lang w:val="da-DK"/>
        </w:rPr>
        <w:t xml:space="preserve"> </w:t>
      </w:r>
    </w:p>
    <w:p w:rsidR="008A33BF" w:rsidP="00F4466F" w14:paraId="44CEEAE7" w14:textId="77777777">
      <w:pPr>
        <w:pStyle w:val="EMEABullet2"/>
        <w:tabs>
          <w:tab w:val="num" w:pos="550"/>
          <w:tab w:val="clear" w:pos="567"/>
        </w:tabs>
        <w:ind w:left="550" w:hanging="550"/>
        <w:rPr>
          <w:lang w:val="da-DK"/>
        </w:rPr>
      </w:pPr>
    </w:p>
    <w:p w:rsidR="008A33BF" w:rsidP="009C3883" w14:paraId="51167603" w14:textId="77777777">
      <w:pPr>
        <w:numPr>
          <w:ilvl w:val="0"/>
          <w:numId w:val="6"/>
        </w:numPr>
        <w:tabs>
          <w:tab w:val="num" w:pos="550"/>
          <w:tab w:val="clear" w:pos="562"/>
          <w:tab w:val="clear" w:pos="720"/>
        </w:tabs>
        <w:ind w:left="550" w:hanging="550"/>
        <w:rPr>
          <w:lang w:val="da-DK"/>
        </w:rPr>
      </w:pPr>
      <w:r>
        <w:rPr>
          <w:lang w:val="da-DK"/>
        </w:rPr>
        <w:t>a</w:t>
      </w:r>
      <w:r w:rsidRPr="009C3883" w:rsidR="00F4466F">
        <w:rPr>
          <w:lang w:val="da-DK"/>
        </w:rPr>
        <w:t>lvorligt udslæt, nældefeber eller andre tegn på en allergisk reaktion</w:t>
      </w:r>
    </w:p>
    <w:p w:rsidR="00F4466F" w:rsidP="009C3883" w14:paraId="65BA1F9D" w14:textId="77777777">
      <w:pPr>
        <w:numPr>
          <w:ilvl w:val="0"/>
          <w:numId w:val="6"/>
        </w:numPr>
        <w:tabs>
          <w:tab w:val="num" w:pos="550"/>
          <w:tab w:val="clear" w:pos="562"/>
          <w:tab w:val="clear" w:pos="720"/>
        </w:tabs>
        <w:ind w:left="550" w:hanging="550"/>
        <w:rPr>
          <w:lang w:val="da-DK"/>
        </w:rPr>
      </w:pPr>
      <w:r>
        <w:rPr>
          <w:lang w:val="da-DK"/>
        </w:rPr>
        <w:t>h</w:t>
      </w:r>
      <w:r w:rsidRPr="008A33BF">
        <w:rPr>
          <w:lang w:val="da-DK"/>
        </w:rPr>
        <w:t>ævelser i ansigt, hænder eller fødder</w:t>
      </w:r>
    </w:p>
    <w:p w:rsidR="00F4466F" w:rsidP="009C3883" w14:paraId="305BB1AA" w14:textId="77777777">
      <w:pPr>
        <w:numPr>
          <w:ilvl w:val="0"/>
          <w:numId w:val="6"/>
        </w:numPr>
        <w:tabs>
          <w:tab w:val="num" w:pos="550"/>
          <w:tab w:val="clear" w:pos="562"/>
          <w:tab w:val="clear" w:pos="720"/>
        </w:tabs>
        <w:ind w:left="550" w:hanging="550"/>
        <w:rPr>
          <w:lang w:val="da-DK"/>
        </w:rPr>
      </w:pPr>
      <w:r>
        <w:rPr>
          <w:lang w:val="da-DK"/>
        </w:rPr>
        <w:t>b</w:t>
      </w:r>
      <w:r w:rsidRPr="008A33BF">
        <w:rPr>
          <w:lang w:val="da-DK"/>
        </w:rPr>
        <w:t>esvær med at trække vejret eller synke</w:t>
      </w:r>
    </w:p>
    <w:p w:rsidR="00F4466F" w:rsidRPr="009C3883" w:rsidP="009C3883" w14:paraId="48BB8240" w14:textId="77777777">
      <w:pPr>
        <w:numPr>
          <w:ilvl w:val="0"/>
          <w:numId w:val="6"/>
        </w:numPr>
        <w:tabs>
          <w:tab w:val="num" w:pos="550"/>
          <w:tab w:val="clear" w:pos="562"/>
          <w:tab w:val="clear" w:pos="720"/>
        </w:tabs>
        <w:ind w:left="550" w:hanging="550"/>
        <w:rPr>
          <w:lang w:val="da-DK"/>
        </w:rPr>
      </w:pPr>
      <w:r>
        <w:rPr>
          <w:lang w:val="da-DK"/>
        </w:rPr>
        <w:t>s</w:t>
      </w:r>
      <w:r w:rsidRPr="008A33BF">
        <w:rPr>
          <w:lang w:val="da-DK"/>
        </w:rPr>
        <w:t>takåndethed ved fysisk anstrengels</w:t>
      </w:r>
      <w:r w:rsidRPr="009C3883">
        <w:rPr>
          <w:lang w:val="da-DK"/>
        </w:rPr>
        <w:t>e eller når du ligger ned, eller hævede fødder</w:t>
      </w:r>
    </w:p>
    <w:p w:rsidR="00F4466F" w:rsidP="00F4466F" w14:paraId="5C80B3A1" w14:textId="77777777">
      <w:pPr>
        <w:pStyle w:val="EMEABullet2"/>
        <w:tabs>
          <w:tab w:val="num" w:pos="550"/>
          <w:tab w:val="clear" w:pos="567"/>
        </w:tabs>
        <w:ind w:left="550"/>
        <w:rPr>
          <w:lang w:val="da-DK"/>
        </w:rPr>
      </w:pPr>
    </w:p>
    <w:p w:rsidR="00F4466F" w:rsidP="00F4466F" w14:paraId="50781449" w14:textId="77777777">
      <w:pPr>
        <w:ind w:left="567" w:hanging="567"/>
        <w:rPr>
          <w:lang w:val="da-DK"/>
        </w:rPr>
      </w:pPr>
      <w:r w:rsidRPr="001F0882">
        <w:rPr>
          <w:b/>
          <w:lang w:val="da-DK"/>
        </w:rPr>
        <w:t>Kontakt lægen så hurtigt som muligt, hvis du får følgende symptomer</w:t>
      </w:r>
      <w:r>
        <w:rPr>
          <w:lang w:val="da-DK"/>
        </w:rPr>
        <w:t xml:space="preserve"> </w:t>
      </w:r>
    </w:p>
    <w:p w:rsidR="00F4466F" w:rsidP="00F4466F" w14:paraId="29AF0478" w14:textId="77777777">
      <w:pPr>
        <w:ind w:left="567" w:hanging="567"/>
        <w:rPr>
          <w:lang w:val="da-DK"/>
        </w:rPr>
      </w:pPr>
    </w:p>
    <w:p w:rsidR="00F4466F" w:rsidP="001C4540" w14:paraId="3A4B422A" w14:textId="77777777">
      <w:pPr>
        <w:numPr>
          <w:ilvl w:val="0"/>
          <w:numId w:val="6"/>
        </w:numPr>
        <w:tabs>
          <w:tab w:val="clear" w:pos="720"/>
        </w:tabs>
        <w:ind w:left="550" w:hanging="550"/>
        <w:rPr>
          <w:lang w:val="da-DK"/>
        </w:rPr>
      </w:pPr>
      <w:r>
        <w:rPr>
          <w:lang w:val="da-DK"/>
        </w:rPr>
        <w:t>tegn på infektion, såsom feber, følelse af sygdom, sår, tandproblemer eller smerter ved vandladning</w:t>
      </w:r>
    </w:p>
    <w:p w:rsidR="00F4466F" w:rsidP="001C4540" w14:paraId="7436258A" w14:textId="77777777">
      <w:pPr>
        <w:numPr>
          <w:ilvl w:val="0"/>
          <w:numId w:val="6"/>
        </w:numPr>
        <w:tabs>
          <w:tab w:val="clear" w:pos="720"/>
        </w:tabs>
        <w:ind w:left="550" w:hanging="550"/>
        <w:rPr>
          <w:lang w:val="da-DK"/>
        </w:rPr>
      </w:pPr>
      <w:r>
        <w:rPr>
          <w:lang w:val="da-DK"/>
        </w:rPr>
        <w:t>følelse af svaghed eller træthed</w:t>
      </w:r>
    </w:p>
    <w:p w:rsidR="00F4466F" w:rsidP="001C4540" w14:paraId="5C4B08A1" w14:textId="77777777">
      <w:pPr>
        <w:numPr>
          <w:ilvl w:val="0"/>
          <w:numId w:val="6"/>
        </w:numPr>
        <w:tabs>
          <w:tab w:val="clear" w:pos="720"/>
        </w:tabs>
        <w:ind w:left="550" w:hanging="550"/>
        <w:rPr>
          <w:lang w:val="da-DK"/>
        </w:rPr>
      </w:pPr>
      <w:r>
        <w:rPr>
          <w:lang w:val="da-DK"/>
        </w:rPr>
        <w:t>hoste</w:t>
      </w:r>
    </w:p>
    <w:p w:rsidR="00F4466F" w:rsidP="001C4540" w14:paraId="4596FF1A" w14:textId="77777777">
      <w:pPr>
        <w:numPr>
          <w:ilvl w:val="0"/>
          <w:numId w:val="6"/>
        </w:numPr>
        <w:tabs>
          <w:tab w:val="clear" w:pos="720"/>
        </w:tabs>
        <w:ind w:left="550" w:hanging="550"/>
        <w:rPr>
          <w:lang w:val="da-DK"/>
        </w:rPr>
      </w:pPr>
      <w:r>
        <w:rPr>
          <w:lang w:val="da-DK"/>
        </w:rPr>
        <w:t>snurren og prikken</w:t>
      </w:r>
    </w:p>
    <w:p w:rsidR="00F4466F" w:rsidP="001C4540" w14:paraId="4CC55087" w14:textId="77777777">
      <w:pPr>
        <w:numPr>
          <w:ilvl w:val="0"/>
          <w:numId w:val="6"/>
        </w:numPr>
        <w:tabs>
          <w:tab w:val="clear" w:pos="720"/>
        </w:tabs>
        <w:ind w:left="550" w:hanging="550"/>
        <w:rPr>
          <w:lang w:val="da-DK"/>
        </w:rPr>
      </w:pPr>
      <w:r>
        <w:rPr>
          <w:lang w:val="da-DK"/>
        </w:rPr>
        <w:t>følelsesløshed</w:t>
      </w:r>
    </w:p>
    <w:p w:rsidR="00F4466F" w:rsidP="001C4540" w14:paraId="48AF1AD7" w14:textId="77777777">
      <w:pPr>
        <w:numPr>
          <w:ilvl w:val="0"/>
          <w:numId w:val="6"/>
        </w:numPr>
        <w:tabs>
          <w:tab w:val="clear" w:pos="720"/>
        </w:tabs>
        <w:ind w:left="550" w:hanging="550"/>
        <w:rPr>
          <w:lang w:val="da-DK"/>
        </w:rPr>
      </w:pPr>
      <w:r>
        <w:rPr>
          <w:lang w:val="da-DK"/>
        </w:rPr>
        <w:t>dobbeltsyn</w:t>
      </w:r>
    </w:p>
    <w:p w:rsidR="00F4466F" w:rsidP="001C4540" w14:paraId="00A5951B" w14:textId="77777777">
      <w:pPr>
        <w:numPr>
          <w:ilvl w:val="0"/>
          <w:numId w:val="6"/>
        </w:numPr>
        <w:tabs>
          <w:tab w:val="clear" w:pos="720"/>
        </w:tabs>
        <w:ind w:left="550" w:hanging="550"/>
        <w:rPr>
          <w:lang w:val="da-DK"/>
        </w:rPr>
      </w:pPr>
      <w:r>
        <w:rPr>
          <w:lang w:val="da-DK"/>
        </w:rPr>
        <w:t>svaghed i arme og ben</w:t>
      </w:r>
    </w:p>
    <w:p w:rsidR="00F4466F" w:rsidP="001C4540" w14:paraId="6B55EEF8" w14:textId="77777777">
      <w:pPr>
        <w:numPr>
          <w:ilvl w:val="0"/>
          <w:numId w:val="6"/>
        </w:numPr>
        <w:tabs>
          <w:tab w:val="clear" w:pos="720"/>
        </w:tabs>
        <w:ind w:left="550" w:hanging="550"/>
        <w:rPr>
          <w:lang w:val="da-DK"/>
        </w:rPr>
      </w:pPr>
      <w:r>
        <w:rPr>
          <w:lang w:val="da-DK"/>
        </w:rPr>
        <w:t>e</w:t>
      </w:r>
      <w:r w:rsidRPr="001F0882">
        <w:rPr>
          <w:lang w:val="da-DK"/>
        </w:rPr>
        <w:t>n bule eller åbent sår, som ikke vil hele</w:t>
      </w:r>
    </w:p>
    <w:p w:rsidR="00F4466F" w:rsidP="001C4540" w14:paraId="5ABD88D8" w14:textId="77777777">
      <w:pPr>
        <w:numPr>
          <w:ilvl w:val="0"/>
          <w:numId w:val="6"/>
        </w:numPr>
        <w:tabs>
          <w:tab w:val="clear" w:pos="720"/>
        </w:tabs>
        <w:ind w:left="550" w:hanging="550"/>
        <w:rPr>
          <w:lang w:val="da-DK"/>
        </w:rPr>
      </w:pPr>
      <w:r>
        <w:rPr>
          <w:lang w:val="da-DK"/>
        </w:rPr>
        <w:t>tegn og symptomer, som kan tyde på blodsygdomme så som vedvarende feber, blå mærker, blødning,</w:t>
      </w:r>
      <w:r w:rsidR="006507FB">
        <w:rPr>
          <w:lang w:val="da-DK"/>
        </w:rPr>
        <w:t xml:space="preserve"> </w:t>
      </w:r>
      <w:r>
        <w:rPr>
          <w:lang w:val="da-DK"/>
        </w:rPr>
        <w:t>bleghed</w:t>
      </w:r>
    </w:p>
    <w:p w:rsidR="00F4466F" w:rsidP="00F4466F" w14:paraId="3437A94D" w14:textId="77777777">
      <w:pPr>
        <w:rPr>
          <w:lang w:val="da-DK"/>
        </w:rPr>
      </w:pPr>
    </w:p>
    <w:p w:rsidR="00F4466F" w:rsidP="00F4466F" w14:paraId="5666B8DA" w14:textId="77777777">
      <w:pPr>
        <w:rPr>
          <w:lang w:val="da-DK"/>
        </w:rPr>
      </w:pPr>
      <w:r>
        <w:rPr>
          <w:lang w:val="da-DK"/>
        </w:rPr>
        <w:t>Ovennævnte symptomer kan være tegn på følgende bivirkninger, som er observeret ved brug af Humira</w:t>
      </w:r>
    </w:p>
    <w:p w:rsidR="00F4466F" w:rsidP="00F4466F" w14:paraId="3DCE60C8" w14:textId="77777777">
      <w:pPr>
        <w:rPr>
          <w:lang w:val="da-DK"/>
        </w:rPr>
      </w:pPr>
    </w:p>
    <w:p w:rsidR="00F4466F" w:rsidP="00F4466F" w14:paraId="3163AD7A" w14:textId="77777777">
      <w:pPr>
        <w:rPr>
          <w:lang w:val="da-DK"/>
        </w:rPr>
      </w:pPr>
      <w:r w:rsidRPr="001F0882">
        <w:rPr>
          <w:b/>
          <w:lang w:val="da-DK"/>
        </w:rPr>
        <w:t xml:space="preserve">Meget almindelige </w:t>
      </w:r>
      <w:r w:rsidRPr="00D1716C">
        <w:rPr>
          <w:color w:val="000000"/>
          <w:lang w:val="da-DK"/>
        </w:rPr>
        <w:t>(kan påvirke flere end 1 ud af 10</w:t>
      </w:r>
      <w:r w:rsidRPr="00D1716C">
        <w:rPr>
          <w:color w:val="339966"/>
          <w:lang w:val="da-DK"/>
        </w:rPr>
        <w:t xml:space="preserve"> </w:t>
      </w:r>
      <w:r w:rsidRPr="00D1716C">
        <w:rPr>
          <w:lang w:val="da-DK"/>
        </w:rPr>
        <w:t>personer)</w:t>
      </w:r>
      <w:r>
        <w:rPr>
          <w:lang w:val="da-DK"/>
        </w:rPr>
        <w:t xml:space="preserve"> </w:t>
      </w:r>
    </w:p>
    <w:p w:rsidR="00F4466F" w:rsidP="00F4466F" w14:paraId="5802EC79" w14:textId="77777777">
      <w:pPr>
        <w:rPr>
          <w:lang w:val="da-DK"/>
        </w:rPr>
      </w:pPr>
    </w:p>
    <w:p w:rsidR="00F4466F" w:rsidP="001C4540" w14:paraId="0336BEEB" w14:textId="77777777">
      <w:pPr>
        <w:numPr>
          <w:ilvl w:val="0"/>
          <w:numId w:val="6"/>
        </w:numPr>
        <w:tabs>
          <w:tab w:val="left" w:pos="550"/>
          <w:tab w:val="clear" w:pos="562"/>
          <w:tab w:val="clear" w:pos="720"/>
        </w:tabs>
        <w:ind w:left="550" w:hanging="550"/>
        <w:rPr>
          <w:lang w:val="da-DK"/>
        </w:rPr>
      </w:pPr>
      <w:r>
        <w:rPr>
          <w:lang w:val="da-DK"/>
        </w:rPr>
        <w:t>reaktion</w:t>
      </w:r>
      <w:r w:rsidR="00C7619E">
        <w:rPr>
          <w:lang w:val="da-DK"/>
        </w:rPr>
        <w:t>er</w:t>
      </w:r>
      <w:r>
        <w:rPr>
          <w:lang w:val="da-DK"/>
        </w:rPr>
        <w:t xml:space="preserve"> ved injektionsstedet (herunder smerter, hævelse, rødme eller kløe)</w:t>
      </w:r>
    </w:p>
    <w:p w:rsidR="00F4466F" w:rsidP="001C4540" w14:paraId="6646F27E" w14:textId="77777777">
      <w:pPr>
        <w:numPr>
          <w:ilvl w:val="0"/>
          <w:numId w:val="6"/>
        </w:numPr>
        <w:tabs>
          <w:tab w:val="left" w:pos="550"/>
          <w:tab w:val="clear" w:pos="562"/>
          <w:tab w:val="clear" w:pos="720"/>
        </w:tabs>
        <w:ind w:left="550" w:hanging="550"/>
        <w:rPr>
          <w:lang w:val="da-DK"/>
        </w:rPr>
      </w:pPr>
      <w:r>
        <w:rPr>
          <w:lang w:val="da-DK"/>
        </w:rPr>
        <w:t>luftvejsinfektioner</w:t>
      </w:r>
      <w:r w:rsidRPr="000E0AAD">
        <w:rPr>
          <w:lang w:val="da-DK"/>
        </w:rPr>
        <w:t xml:space="preserve"> (inklusive forkølelse, løbende næse, bihulebetændelse, lungebetændelse)</w:t>
      </w:r>
    </w:p>
    <w:p w:rsidR="00F4466F" w:rsidP="001C4540" w14:paraId="4AD1C3A9" w14:textId="77777777">
      <w:pPr>
        <w:numPr>
          <w:ilvl w:val="0"/>
          <w:numId w:val="6"/>
        </w:numPr>
        <w:tabs>
          <w:tab w:val="left" w:pos="550"/>
          <w:tab w:val="clear" w:pos="562"/>
          <w:tab w:val="clear" w:pos="720"/>
        </w:tabs>
        <w:ind w:left="550" w:hanging="550"/>
        <w:rPr>
          <w:lang w:val="en-GB"/>
        </w:rPr>
      </w:pPr>
      <w:r>
        <w:rPr>
          <w:lang w:val="da-DK"/>
        </w:rPr>
        <w:t>h</w:t>
      </w:r>
      <w:r>
        <w:rPr>
          <w:lang w:val="en-GB"/>
        </w:rPr>
        <w:t>ovedpine</w:t>
      </w:r>
    </w:p>
    <w:p w:rsidR="00F4466F" w:rsidP="001C4540" w14:paraId="6C4C0CD9" w14:textId="77777777">
      <w:pPr>
        <w:numPr>
          <w:ilvl w:val="0"/>
          <w:numId w:val="6"/>
        </w:numPr>
        <w:tabs>
          <w:tab w:val="left" w:pos="550"/>
          <w:tab w:val="clear" w:pos="562"/>
          <w:tab w:val="clear" w:pos="720"/>
        </w:tabs>
        <w:ind w:left="550" w:hanging="550"/>
        <w:rPr>
          <w:lang w:val="en-GB"/>
        </w:rPr>
      </w:pPr>
      <w:r>
        <w:rPr>
          <w:lang w:val="en-GB"/>
        </w:rPr>
        <w:t>mavesmerter</w:t>
      </w:r>
    </w:p>
    <w:p w:rsidR="00F4466F" w:rsidP="001C4540" w14:paraId="3C95D499" w14:textId="77777777">
      <w:pPr>
        <w:numPr>
          <w:ilvl w:val="0"/>
          <w:numId w:val="6"/>
        </w:numPr>
        <w:tabs>
          <w:tab w:val="left" w:pos="550"/>
          <w:tab w:val="clear" w:pos="562"/>
          <w:tab w:val="clear" w:pos="720"/>
        </w:tabs>
        <w:ind w:left="550" w:hanging="550"/>
        <w:rPr>
          <w:lang w:val="en-GB"/>
        </w:rPr>
      </w:pPr>
      <w:r>
        <w:rPr>
          <w:lang w:val="en-GB"/>
        </w:rPr>
        <w:t>kvalme og opkastning</w:t>
      </w:r>
    </w:p>
    <w:p w:rsidR="00F4466F" w:rsidP="001C4540" w14:paraId="5B09BD7C" w14:textId="77777777">
      <w:pPr>
        <w:numPr>
          <w:ilvl w:val="0"/>
          <w:numId w:val="6"/>
        </w:numPr>
        <w:tabs>
          <w:tab w:val="left" w:pos="550"/>
          <w:tab w:val="clear" w:pos="562"/>
          <w:tab w:val="clear" w:pos="720"/>
        </w:tabs>
        <w:ind w:left="550" w:hanging="550"/>
        <w:rPr>
          <w:lang w:val="en-GB"/>
        </w:rPr>
      </w:pPr>
      <w:r>
        <w:rPr>
          <w:lang w:val="en-GB"/>
        </w:rPr>
        <w:t>udslæt</w:t>
      </w:r>
    </w:p>
    <w:p w:rsidR="00F4466F" w:rsidRPr="00F32F75" w:rsidP="001C4540" w14:paraId="1FB717F7" w14:textId="77777777">
      <w:pPr>
        <w:numPr>
          <w:ilvl w:val="0"/>
          <w:numId w:val="6"/>
        </w:numPr>
        <w:tabs>
          <w:tab w:val="left" w:pos="550"/>
          <w:tab w:val="clear" w:pos="562"/>
          <w:tab w:val="clear" w:pos="720"/>
        </w:tabs>
        <w:ind w:left="550" w:hanging="550"/>
        <w:rPr>
          <w:lang w:val="en-GB"/>
        </w:rPr>
      </w:pPr>
      <w:r>
        <w:rPr>
          <w:lang w:val="en-GB"/>
        </w:rPr>
        <w:t>m</w:t>
      </w:r>
      <w:r>
        <w:rPr>
          <w:color w:val="000000"/>
          <w:lang w:val="da-DK"/>
        </w:rPr>
        <w:t>uskuloskeletale smerter</w:t>
      </w:r>
    </w:p>
    <w:p w:rsidR="00F4466F" w:rsidP="00F4466F" w14:paraId="4E1F1102" w14:textId="77777777">
      <w:pPr>
        <w:pStyle w:val="EndnoteText"/>
        <w:tabs>
          <w:tab w:val="left" w:pos="330"/>
          <w:tab w:val="clear" w:pos="562"/>
        </w:tabs>
        <w:rPr>
          <w:lang w:val="da-DK"/>
        </w:rPr>
      </w:pPr>
    </w:p>
    <w:p w:rsidR="00F4466F" w:rsidRPr="008D2C4C" w:rsidP="00F4466F" w14:paraId="18DC4EFF" w14:textId="77777777">
      <w:pPr>
        <w:rPr>
          <w:lang w:val="da-DK"/>
        </w:rPr>
      </w:pPr>
      <w:r w:rsidRPr="001F0882">
        <w:rPr>
          <w:b/>
          <w:lang w:val="da-DK"/>
        </w:rPr>
        <w:t xml:space="preserve">Almindelige </w:t>
      </w:r>
      <w:r w:rsidRPr="00D1716C">
        <w:rPr>
          <w:lang w:val="da-DK"/>
        </w:rPr>
        <w:t>(</w:t>
      </w:r>
      <w:r w:rsidRPr="00D1716C">
        <w:rPr>
          <w:color w:val="000000"/>
          <w:lang w:val="da-DK"/>
        </w:rPr>
        <w:t>kan påvirke op til</w:t>
      </w:r>
      <w:r w:rsidRPr="009C044B">
        <w:rPr>
          <w:lang w:val="da-DK"/>
        </w:rPr>
        <w:t xml:space="preserve"> 1 ud af 10 personer)</w:t>
      </w:r>
      <w:r w:rsidRPr="008D2C4C">
        <w:rPr>
          <w:lang w:val="da-DK"/>
        </w:rPr>
        <w:t xml:space="preserve">  </w:t>
      </w:r>
    </w:p>
    <w:p w:rsidR="00F4466F" w:rsidP="001C4540" w14:paraId="56CF5B3C" w14:textId="77777777">
      <w:pPr>
        <w:numPr>
          <w:ilvl w:val="0"/>
          <w:numId w:val="6"/>
        </w:numPr>
        <w:tabs>
          <w:tab w:val="num" w:pos="550"/>
          <w:tab w:val="clear" w:pos="562"/>
          <w:tab w:val="clear" w:pos="720"/>
        </w:tabs>
        <w:ind w:left="550" w:hanging="550"/>
        <w:rPr>
          <w:lang w:val="da-DK"/>
        </w:rPr>
      </w:pPr>
      <w:r>
        <w:rPr>
          <w:lang w:val="da-DK"/>
        </w:rPr>
        <w:t>alvorlige</w:t>
      </w:r>
      <w:r w:rsidRPr="005C5C5D">
        <w:rPr>
          <w:lang w:val="da-DK"/>
        </w:rPr>
        <w:t xml:space="preserve"> infektioner (inklusive blodforgiftning og influenza)</w:t>
      </w:r>
    </w:p>
    <w:p w:rsidR="005A14B5" w:rsidRPr="005C5C5D" w:rsidP="001C4540" w14:paraId="6BEBFB64" w14:textId="77777777">
      <w:pPr>
        <w:numPr>
          <w:ilvl w:val="0"/>
          <w:numId w:val="6"/>
        </w:numPr>
        <w:tabs>
          <w:tab w:val="num" w:pos="550"/>
          <w:tab w:val="clear" w:pos="562"/>
          <w:tab w:val="clear" w:pos="720"/>
        </w:tabs>
        <w:ind w:left="550" w:hanging="550"/>
        <w:rPr>
          <w:lang w:val="da-DK"/>
        </w:rPr>
      </w:pPr>
      <w:r>
        <w:rPr>
          <w:lang w:val="da-DK"/>
        </w:rPr>
        <w:t>tarminfektioner (inklusive betændelse i mave og tarm</w:t>
      </w:r>
    </w:p>
    <w:p w:rsidR="00F4466F" w:rsidRPr="000E0AAD" w:rsidP="001C4540" w14:paraId="57180910" w14:textId="77777777">
      <w:pPr>
        <w:numPr>
          <w:ilvl w:val="0"/>
          <w:numId w:val="6"/>
        </w:numPr>
        <w:tabs>
          <w:tab w:val="num" w:pos="550"/>
          <w:tab w:val="clear" w:pos="562"/>
          <w:tab w:val="clear" w:pos="720"/>
        </w:tabs>
        <w:ind w:left="550" w:hanging="550"/>
        <w:rPr>
          <w:lang w:val="da-DK"/>
        </w:rPr>
      </w:pPr>
      <w:r w:rsidRPr="000E0AAD">
        <w:rPr>
          <w:lang w:val="da-DK"/>
        </w:rPr>
        <w:t xml:space="preserve">hudinfektioner (inklusive </w:t>
      </w:r>
      <w:r>
        <w:rPr>
          <w:lang w:val="da-DK"/>
        </w:rPr>
        <w:t>binde</w:t>
      </w:r>
      <w:r w:rsidRPr="000E0AAD">
        <w:rPr>
          <w:lang w:val="da-DK"/>
        </w:rPr>
        <w:t>vævs</w:t>
      </w:r>
      <w:r>
        <w:rPr>
          <w:lang w:val="da-DK"/>
        </w:rPr>
        <w:t>betændelse</w:t>
      </w:r>
      <w:r w:rsidRPr="000E0AAD">
        <w:rPr>
          <w:lang w:val="da-DK"/>
        </w:rPr>
        <w:t xml:space="preserve"> og helvedsild</w:t>
      </w:r>
      <w:r>
        <w:rPr>
          <w:lang w:val="da-DK"/>
        </w:rPr>
        <w:t>)</w:t>
      </w:r>
    </w:p>
    <w:p w:rsidR="00F4466F" w:rsidP="001C4540" w14:paraId="50208DA4" w14:textId="77777777">
      <w:pPr>
        <w:numPr>
          <w:ilvl w:val="0"/>
          <w:numId w:val="6"/>
        </w:numPr>
        <w:tabs>
          <w:tab w:val="num" w:pos="550"/>
          <w:tab w:val="clear" w:pos="562"/>
          <w:tab w:val="clear" w:pos="720"/>
        </w:tabs>
        <w:ind w:left="550" w:hanging="550"/>
        <w:rPr>
          <w:lang w:val="en-GB"/>
        </w:rPr>
      </w:pPr>
      <w:r>
        <w:rPr>
          <w:lang w:val="en-GB"/>
        </w:rPr>
        <w:t>øreinfektioner</w:t>
      </w:r>
    </w:p>
    <w:p w:rsidR="00F4466F" w:rsidRPr="000E0AAD" w:rsidP="001C4540" w14:paraId="0BE6BCD3" w14:textId="77777777">
      <w:pPr>
        <w:numPr>
          <w:ilvl w:val="0"/>
          <w:numId w:val="6"/>
        </w:numPr>
        <w:tabs>
          <w:tab w:val="num" w:pos="550"/>
          <w:tab w:val="clear" w:pos="562"/>
          <w:tab w:val="clear" w:pos="720"/>
        </w:tabs>
        <w:ind w:left="550" w:hanging="550"/>
        <w:rPr>
          <w:lang w:val="da-DK"/>
        </w:rPr>
      </w:pPr>
      <w:r w:rsidRPr="000E0AAD">
        <w:rPr>
          <w:lang w:val="da-DK"/>
        </w:rPr>
        <w:t xml:space="preserve">infektioner </w:t>
      </w:r>
      <w:r>
        <w:rPr>
          <w:lang w:val="da-DK"/>
        </w:rPr>
        <w:t>i</w:t>
      </w:r>
      <w:r w:rsidRPr="000E0AAD">
        <w:rPr>
          <w:lang w:val="da-DK"/>
        </w:rPr>
        <w:t xml:space="preserve"> munden (inklusive tandinfektioner og forkølelsessår)</w:t>
      </w:r>
    </w:p>
    <w:p w:rsidR="00F4466F" w:rsidRPr="00F32F75" w:rsidP="001C4540" w14:paraId="2DE6A1E0" w14:textId="77777777">
      <w:pPr>
        <w:numPr>
          <w:ilvl w:val="0"/>
          <w:numId w:val="6"/>
        </w:numPr>
        <w:tabs>
          <w:tab w:val="num" w:pos="550"/>
          <w:tab w:val="clear" w:pos="562"/>
          <w:tab w:val="clear" w:pos="720"/>
        </w:tabs>
        <w:ind w:left="550" w:hanging="550"/>
        <w:rPr>
          <w:lang w:val="en-GB"/>
        </w:rPr>
      </w:pPr>
      <w:r>
        <w:rPr>
          <w:lang w:val="en-GB"/>
        </w:rPr>
        <w:t>infektioner i kønsvejene</w:t>
      </w:r>
    </w:p>
    <w:p w:rsidR="00F4466F" w:rsidP="001C4540" w14:paraId="03DCE333" w14:textId="77777777">
      <w:pPr>
        <w:numPr>
          <w:ilvl w:val="0"/>
          <w:numId w:val="6"/>
        </w:numPr>
        <w:tabs>
          <w:tab w:val="num" w:pos="550"/>
          <w:tab w:val="clear" w:pos="562"/>
          <w:tab w:val="clear" w:pos="720"/>
        </w:tabs>
        <w:ind w:left="550" w:hanging="550"/>
        <w:rPr>
          <w:lang w:val="da-DK"/>
        </w:rPr>
      </w:pPr>
      <w:r>
        <w:rPr>
          <w:lang w:val="da-DK"/>
        </w:rPr>
        <w:t>urinvejsinfektion</w:t>
      </w:r>
    </w:p>
    <w:p w:rsidR="00F4466F" w:rsidP="001C4540" w14:paraId="4C04C051" w14:textId="77777777">
      <w:pPr>
        <w:numPr>
          <w:ilvl w:val="0"/>
          <w:numId w:val="6"/>
        </w:numPr>
        <w:tabs>
          <w:tab w:val="num" w:pos="550"/>
          <w:tab w:val="clear" w:pos="562"/>
          <w:tab w:val="clear" w:pos="720"/>
        </w:tabs>
        <w:ind w:left="550" w:hanging="550"/>
        <w:rPr>
          <w:lang w:val="da-DK"/>
        </w:rPr>
      </w:pPr>
      <w:r>
        <w:rPr>
          <w:color w:val="000000"/>
          <w:lang w:val="da-DK"/>
        </w:rPr>
        <w:t>svampeinfektioner</w:t>
      </w:r>
    </w:p>
    <w:p w:rsidR="00F4466F" w:rsidP="001C4540" w14:paraId="6D52C461" w14:textId="77777777">
      <w:pPr>
        <w:numPr>
          <w:ilvl w:val="0"/>
          <w:numId w:val="6"/>
        </w:numPr>
        <w:tabs>
          <w:tab w:val="num" w:pos="550"/>
          <w:tab w:val="clear" w:pos="562"/>
          <w:tab w:val="clear" w:pos="720"/>
        </w:tabs>
        <w:ind w:left="550" w:hanging="550"/>
        <w:rPr>
          <w:lang w:val="da-DK"/>
        </w:rPr>
      </w:pPr>
      <w:r w:rsidRPr="003603CA">
        <w:rPr>
          <w:lang w:val="en-GB"/>
        </w:rPr>
        <w:t>ledinfektioner</w:t>
      </w:r>
    </w:p>
    <w:p w:rsidR="00F4466F" w:rsidP="001C4540" w14:paraId="1B44BF17" w14:textId="77777777">
      <w:pPr>
        <w:numPr>
          <w:ilvl w:val="0"/>
          <w:numId w:val="6"/>
        </w:numPr>
        <w:tabs>
          <w:tab w:val="num" w:pos="550"/>
          <w:tab w:val="clear" w:pos="562"/>
          <w:tab w:val="clear" w:pos="720"/>
        </w:tabs>
        <w:ind w:left="550" w:hanging="550"/>
        <w:rPr>
          <w:lang w:val="en-GB"/>
        </w:rPr>
      </w:pPr>
      <w:r>
        <w:rPr>
          <w:lang w:val="en-GB"/>
        </w:rPr>
        <w:t>godartede svulster</w:t>
      </w:r>
    </w:p>
    <w:p w:rsidR="00F4466F" w:rsidP="001C4540" w14:paraId="3763A6F4" w14:textId="77777777">
      <w:pPr>
        <w:numPr>
          <w:ilvl w:val="0"/>
          <w:numId w:val="6"/>
        </w:numPr>
        <w:tabs>
          <w:tab w:val="num" w:pos="550"/>
          <w:tab w:val="clear" w:pos="562"/>
          <w:tab w:val="clear" w:pos="720"/>
        </w:tabs>
        <w:ind w:left="550" w:hanging="550"/>
        <w:rPr>
          <w:lang w:val="en-GB"/>
        </w:rPr>
      </w:pPr>
      <w:r>
        <w:rPr>
          <w:lang w:val="en-GB"/>
        </w:rPr>
        <w:t>hudkræft</w:t>
      </w:r>
    </w:p>
    <w:p w:rsidR="00F4466F" w:rsidP="001C4540" w14:paraId="0508B111" w14:textId="77777777">
      <w:pPr>
        <w:numPr>
          <w:ilvl w:val="0"/>
          <w:numId w:val="6"/>
        </w:numPr>
        <w:tabs>
          <w:tab w:val="num" w:pos="550"/>
          <w:tab w:val="clear" w:pos="562"/>
          <w:tab w:val="clear" w:pos="720"/>
        </w:tabs>
        <w:ind w:left="550" w:hanging="550"/>
        <w:rPr>
          <w:lang w:val="da-DK"/>
        </w:rPr>
      </w:pPr>
      <w:r w:rsidRPr="005C5C5D">
        <w:rPr>
          <w:lang w:val="da-DK"/>
        </w:rPr>
        <w:t>allergiske reaktioner (inklusive sæsonbestemt allergi)</w:t>
      </w:r>
    </w:p>
    <w:p w:rsidR="00F4466F" w:rsidRPr="005C5C5D" w:rsidP="001C4540" w14:paraId="397D8529" w14:textId="77777777">
      <w:pPr>
        <w:numPr>
          <w:ilvl w:val="0"/>
          <w:numId w:val="6"/>
        </w:numPr>
        <w:tabs>
          <w:tab w:val="num" w:pos="550"/>
          <w:tab w:val="clear" w:pos="562"/>
          <w:tab w:val="clear" w:pos="720"/>
        </w:tabs>
        <w:ind w:left="550" w:hanging="550"/>
        <w:rPr>
          <w:lang w:val="da-DK"/>
        </w:rPr>
      </w:pPr>
      <w:r>
        <w:rPr>
          <w:lang w:val="da-DK"/>
        </w:rPr>
        <w:t>dehydrering (</w:t>
      </w:r>
      <w:r>
        <w:rPr>
          <w:color w:val="000000"/>
          <w:lang w:val="da-DK"/>
        </w:rPr>
        <w:t>væskemangel)</w:t>
      </w:r>
    </w:p>
    <w:p w:rsidR="00F4466F" w:rsidP="001C4540" w14:paraId="1F6A4146" w14:textId="77777777">
      <w:pPr>
        <w:numPr>
          <w:ilvl w:val="0"/>
          <w:numId w:val="6"/>
        </w:numPr>
        <w:tabs>
          <w:tab w:val="num" w:pos="550"/>
          <w:tab w:val="clear" w:pos="562"/>
          <w:tab w:val="clear" w:pos="720"/>
        </w:tabs>
        <w:ind w:left="550" w:hanging="550"/>
        <w:rPr>
          <w:lang w:val="en-GB"/>
        </w:rPr>
      </w:pPr>
      <w:r>
        <w:rPr>
          <w:lang w:val="en-GB"/>
        </w:rPr>
        <w:t>humørsvingninger (inklusive depression)</w:t>
      </w:r>
    </w:p>
    <w:p w:rsidR="00F4466F" w:rsidP="001C4540" w14:paraId="4A56E9EE" w14:textId="77777777">
      <w:pPr>
        <w:numPr>
          <w:ilvl w:val="0"/>
          <w:numId w:val="6"/>
        </w:numPr>
        <w:tabs>
          <w:tab w:val="num" w:pos="550"/>
          <w:tab w:val="clear" w:pos="562"/>
          <w:tab w:val="clear" w:pos="720"/>
        </w:tabs>
        <w:ind w:left="550" w:hanging="550"/>
        <w:rPr>
          <w:lang w:val="en-GB"/>
        </w:rPr>
      </w:pPr>
      <w:r>
        <w:rPr>
          <w:lang w:val="en-GB"/>
        </w:rPr>
        <w:t>angst</w:t>
      </w:r>
    </w:p>
    <w:p w:rsidR="00F4466F" w:rsidP="001C4540" w14:paraId="03591E97" w14:textId="77777777">
      <w:pPr>
        <w:numPr>
          <w:ilvl w:val="0"/>
          <w:numId w:val="6"/>
        </w:numPr>
        <w:tabs>
          <w:tab w:val="num" w:pos="550"/>
          <w:tab w:val="clear" w:pos="562"/>
          <w:tab w:val="clear" w:pos="720"/>
        </w:tabs>
        <w:ind w:left="550" w:hanging="550"/>
        <w:rPr>
          <w:lang w:val="en-GB"/>
        </w:rPr>
      </w:pPr>
      <w:r>
        <w:rPr>
          <w:lang w:val="en-GB"/>
        </w:rPr>
        <w:t>søvnbesvær</w:t>
      </w:r>
    </w:p>
    <w:p w:rsidR="00F4466F" w:rsidRPr="003F3E5A" w:rsidP="001C4540" w14:paraId="0CF73324" w14:textId="77777777">
      <w:pPr>
        <w:numPr>
          <w:ilvl w:val="0"/>
          <w:numId w:val="6"/>
        </w:numPr>
        <w:tabs>
          <w:tab w:val="num" w:pos="550"/>
          <w:tab w:val="clear" w:pos="562"/>
          <w:tab w:val="clear" w:pos="720"/>
        </w:tabs>
        <w:ind w:left="550" w:hanging="550"/>
        <w:rPr>
          <w:lang w:val="da-DK"/>
        </w:rPr>
      </w:pPr>
      <w:r w:rsidRPr="003F3E5A">
        <w:rPr>
          <w:lang w:val="da-DK"/>
        </w:rPr>
        <w:t xml:space="preserve">følelsesforstyrrelser såsom snurren, </w:t>
      </w:r>
      <w:r>
        <w:rPr>
          <w:lang w:val="da-DK"/>
        </w:rPr>
        <w:t>prikken</w:t>
      </w:r>
      <w:r w:rsidRPr="003F3E5A">
        <w:rPr>
          <w:lang w:val="da-DK"/>
        </w:rPr>
        <w:t xml:space="preserve"> eller følelsesløshed</w:t>
      </w:r>
    </w:p>
    <w:p w:rsidR="00F4466F" w:rsidP="001C4540" w14:paraId="0271ACF8" w14:textId="77777777">
      <w:pPr>
        <w:numPr>
          <w:ilvl w:val="0"/>
          <w:numId w:val="6"/>
        </w:numPr>
        <w:tabs>
          <w:tab w:val="num" w:pos="550"/>
          <w:tab w:val="clear" w:pos="562"/>
          <w:tab w:val="clear" w:pos="720"/>
        </w:tabs>
        <w:ind w:left="550" w:hanging="550"/>
        <w:rPr>
          <w:lang w:val="en-GB"/>
        </w:rPr>
      </w:pPr>
      <w:r>
        <w:rPr>
          <w:lang w:val="en-GB"/>
        </w:rPr>
        <w:t>migræne</w:t>
      </w:r>
    </w:p>
    <w:p w:rsidR="00F4466F" w:rsidRPr="005C5C5D" w:rsidP="001C4540" w14:paraId="5E05651B" w14:textId="77777777">
      <w:pPr>
        <w:numPr>
          <w:ilvl w:val="0"/>
          <w:numId w:val="6"/>
        </w:numPr>
        <w:tabs>
          <w:tab w:val="num" w:pos="550"/>
          <w:tab w:val="clear" w:pos="562"/>
          <w:tab w:val="clear" w:pos="720"/>
        </w:tabs>
        <w:ind w:left="550" w:hanging="550"/>
        <w:rPr>
          <w:lang w:val="da-DK"/>
        </w:rPr>
      </w:pPr>
      <w:r w:rsidRPr="009336DC">
        <w:rPr>
          <w:lang w:val="da-DK"/>
        </w:rPr>
        <w:t>nerverodskompression</w:t>
      </w:r>
      <w:r w:rsidRPr="005C5C5D">
        <w:rPr>
          <w:lang w:val="da-DK"/>
        </w:rPr>
        <w:t xml:space="preserve"> (inklusive smerter i den nederste del af ryggen og bensmerter)</w:t>
      </w:r>
    </w:p>
    <w:p w:rsidR="00F4466F" w:rsidP="001C4540" w14:paraId="1004B3CD" w14:textId="77777777">
      <w:pPr>
        <w:numPr>
          <w:ilvl w:val="0"/>
          <w:numId w:val="6"/>
        </w:numPr>
        <w:tabs>
          <w:tab w:val="num" w:pos="550"/>
          <w:tab w:val="clear" w:pos="562"/>
          <w:tab w:val="clear" w:pos="720"/>
        </w:tabs>
        <w:ind w:left="550" w:hanging="550"/>
        <w:rPr>
          <w:lang w:val="en-GB"/>
        </w:rPr>
      </w:pPr>
      <w:r>
        <w:rPr>
          <w:lang w:val="en-GB"/>
        </w:rPr>
        <w:t xml:space="preserve">synsforstyrrelser </w:t>
      </w:r>
    </w:p>
    <w:p w:rsidR="00F4466F" w:rsidRPr="009336DC" w:rsidP="001C4540" w14:paraId="1F7274AD" w14:textId="77777777">
      <w:pPr>
        <w:numPr>
          <w:ilvl w:val="0"/>
          <w:numId w:val="6"/>
        </w:numPr>
        <w:tabs>
          <w:tab w:val="num" w:pos="550"/>
          <w:tab w:val="clear" w:pos="562"/>
          <w:tab w:val="clear" w:pos="720"/>
        </w:tabs>
        <w:ind w:left="550" w:hanging="550"/>
        <w:rPr>
          <w:lang w:val="da-DK"/>
        </w:rPr>
      </w:pPr>
      <w:r>
        <w:rPr>
          <w:lang w:val="en-GB"/>
        </w:rPr>
        <w:t>betændelse i øjet</w:t>
      </w:r>
    </w:p>
    <w:p w:rsidR="00F4466F" w:rsidP="001C4540" w14:paraId="04F2C2FB" w14:textId="77777777">
      <w:pPr>
        <w:numPr>
          <w:ilvl w:val="0"/>
          <w:numId w:val="6"/>
        </w:numPr>
        <w:tabs>
          <w:tab w:val="num" w:pos="550"/>
          <w:tab w:val="clear" w:pos="562"/>
          <w:tab w:val="clear" w:pos="720"/>
        </w:tabs>
        <w:ind w:left="550" w:hanging="550"/>
        <w:rPr>
          <w:lang w:val="da-DK"/>
        </w:rPr>
      </w:pPr>
      <w:r w:rsidRPr="003603CA">
        <w:rPr>
          <w:lang w:val="da-DK"/>
        </w:rPr>
        <w:t xml:space="preserve">betændelse </w:t>
      </w:r>
      <w:r>
        <w:rPr>
          <w:lang w:val="da-DK"/>
        </w:rPr>
        <w:t>i</w:t>
      </w:r>
      <w:r w:rsidRPr="003603CA">
        <w:rPr>
          <w:lang w:val="da-DK"/>
        </w:rPr>
        <w:t xml:space="preserve"> øjenlåget og hævede øjne</w:t>
      </w:r>
    </w:p>
    <w:p w:rsidR="00F4466F" w:rsidRPr="000F373A" w:rsidP="001C4540" w14:paraId="702EB826" w14:textId="77777777">
      <w:pPr>
        <w:numPr>
          <w:ilvl w:val="0"/>
          <w:numId w:val="7"/>
        </w:numPr>
        <w:tabs>
          <w:tab w:val="num" w:pos="550"/>
          <w:tab w:val="clear" w:pos="562"/>
        </w:tabs>
        <w:ind w:left="550" w:hanging="550"/>
        <w:rPr>
          <w:szCs w:val="22"/>
          <w:lang w:val="da-DK"/>
        </w:rPr>
      </w:pPr>
      <w:r>
        <w:rPr>
          <w:lang w:val="da-DK"/>
        </w:rPr>
        <w:t xml:space="preserve">vertigo </w:t>
      </w:r>
      <w:r w:rsidRPr="000F373A">
        <w:rPr>
          <w:szCs w:val="22"/>
          <w:lang w:val="da-DK"/>
        </w:rPr>
        <w:t xml:space="preserve">(fornemmelse af </w:t>
      </w:r>
      <w:r w:rsidR="00BF2528">
        <w:rPr>
          <w:szCs w:val="22"/>
          <w:lang w:val="da-DK"/>
        </w:rPr>
        <w:t xml:space="preserve">svimmelhed og </w:t>
      </w:r>
      <w:r w:rsidRPr="000F373A">
        <w:rPr>
          <w:szCs w:val="22"/>
          <w:lang w:val="da-DK"/>
        </w:rPr>
        <w:t>at snurre rundt)</w:t>
      </w:r>
    </w:p>
    <w:p w:rsidR="00F4466F" w:rsidP="001C4540" w14:paraId="4B5B8702" w14:textId="77777777">
      <w:pPr>
        <w:numPr>
          <w:ilvl w:val="0"/>
          <w:numId w:val="7"/>
        </w:numPr>
        <w:tabs>
          <w:tab w:val="num" w:pos="550"/>
          <w:tab w:val="clear" w:pos="562"/>
        </w:tabs>
        <w:ind w:left="550" w:hanging="550"/>
        <w:rPr>
          <w:lang w:val="en-GB"/>
        </w:rPr>
      </w:pPr>
      <w:r>
        <w:rPr>
          <w:lang w:val="da-DK"/>
        </w:rPr>
        <w:t>f</w:t>
      </w:r>
      <w:r>
        <w:rPr>
          <w:lang w:val="en-GB"/>
        </w:rPr>
        <w:t>ornemmelse af hurtige hjerteslag</w:t>
      </w:r>
    </w:p>
    <w:p w:rsidR="00F4466F" w:rsidP="001C4540" w14:paraId="115745A6" w14:textId="77777777">
      <w:pPr>
        <w:numPr>
          <w:ilvl w:val="0"/>
          <w:numId w:val="7"/>
        </w:numPr>
        <w:tabs>
          <w:tab w:val="num" w:pos="550"/>
          <w:tab w:val="clear" w:pos="562"/>
          <w:tab w:val="clear" w:pos="720"/>
        </w:tabs>
        <w:ind w:left="550" w:hanging="550"/>
        <w:rPr>
          <w:lang w:val="en-GB"/>
        </w:rPr>
      </w:pPr>
      <w:r>
        <w:t>højt blodtryk</w:t>
      </w:r>
    </w:p>
    <w:p w:rsidR="00F4466F" w:rsidP="001C4540" w14:paraId="5C17B6B0" w14:textId="77777777">
      <w:pPr>
        <w:numPr>
          <w:ilvl w:val="0"/>
          <w:numId w:val="7"/>
        </w:numPr>
        <w:tabs>
          <w:tab w:val="num" w:pos="550"/>
          <w:tab w:val="clear" w:pos="562"/>
          <w:tab w:val="clear" w:pos="720"/>
        </w:tabs>
        <w:ind w:left="550" w:hanging="550"/>
        <w:rPr>
          <w:lang w:val="en-GB"/>
        </w:rPr>
      </w:pPr>
      <w:r>
        <w:t>rødmen</w:t>
      </w:r>
    </w:p>
    <w:p w:rsidR="00F4466F" w:rsidP="001C4540" w14:paraId="14C85F6C" w14:textId="77777777">
      <w:pPr>
        <w:numPr>
          <w:ilvl w:val="0"/>
          <w:numId w:val="7"/>
        </w:numPr>
        <w:tabs>
          <w:tab w:val="num" w:pos="550"/>
          <w:tab w:val="clear" w:pos="562"/>
          <w:tab w:val="clear" w:pos="720"/>
        </w:tabs>
        <w:ind w:left="550" w:hanging="550"/>
        <w:rPr>
          <w:lang w:val="da-DK"/>
        </w:rPr>
      </w:pPr>
      <w:r w:rsidRPr="001F0882">
        <w:rPr>
          <w:lang w:val="da-DK"/>
        </w:rPr>
        <w:t>blodansamling</w:t>
      </w:r>
      <w:r w:rsidRPr="001F0882" w:rsidR="00BE18E9">
        <w:rPr>
          <w:lang w:val="da-DK"/>
        </w:rPr>
        <w:t xml:space="preserve"> (ansamling af blod udenfor blodkarrerne)</w:t>
      </w:r>
    </w:p>
    <w:p w:rsidR="00F4466F" w:rsidP="001C4540" w14:paraId="660171C6" w14:textId="77777777">
      <w:pPr>
        <w:numPr>
          <w:ilvl w:val="0"/>
          <w:numId w:val="8"/>
        </w:numPr>
        <w:tabs>
          <w:tab w:val="num" w:pos="550"/>
          <w:tab w:val="clear" w:pos="562"/>
        </w:tabs>
        <w:ind w:left="550" w:hanging="550"/>
        <w:rPr>
          <w:lang w:val="da-DK"/>
        </w:rPr>
      </w:pPr>
      <w:r>
        <w:rPr>
          <w:lang w:val="da-DK"/>
        </w:rPr>
        <w:t>hoste</w:t>
      </w:r>
    </w:p>
    <w:p w:rsidR="00F4466F" w:rsidP="001C4540" w14:paraId="607693F7" w14:textId="77777777">
      <w:pPr>
        <w:numPr>
          <w:ilvl w:val="0"/>
          <w:numId w:val="8"/>
        </w:numPr>
        <w:tabs>
          <w:tab w:val="num" w:pos="550"/>
          <w:tab w:val="clear" w:pos="562"/>
          <w:tab w:val="clear" w:pos="720"/>
        </w:tabs>
        <w:ind w:left="550" w:hanging="550"/>
        <w:rPr>
          <w:lang w:val="en-GB"/>
        </w:rPr>
      </w:pPr>
      <w:r>
        <w:rPr>
          <w:lang w:val="en-GB"/>
        </w:rPr>
        <w:t>astma</w:t>
      </w:r>
    </w:p>
    <w:p w:rsidR="00F4466F" w:rsidP="001C4540" w14:paraId="40175F2B" w14:textId="77777777">
      <w:pPr>
        <w:numPr>
          <w:ilvl w:val="0"/>
          <w:numId w:val="8"/>
        </w:numPr>
        <w:tabs>
          <w:tab w:val="num" w:pos="550"/>
          <w:tab w:val="clear" w:pos="562"/>
          <w:tab w:val="clear" w:pos="720"/>
        </w:tabs>
        <w:ind w:left="550" w:hanging="550"/>
        <w:rPr>
          <w:lang w:val="en-GB"/>
        </w:rPr>
      </w:pPr>
      <w:r>
        <w:rPr>
          <w:lang w:val="en-GB"/>
        </w:rPr>
        <w:t>kortåndethed</w:t>
      </w:r>
    </w:p>
    <w:p w:rsidR="00F4466F" w:rsidRPr="0073465B" w:rsidP="001C4540" w14:paraId="5BAAD8CD" w14:textId="77777777">
      <w:pPr>
        <w:numPr>
          <w:ilvl w:val="0"/>
          <w:numId w:val="8"/>
        </w:numPr>
        <w:tabs>
          <w:tab w:val="num" w:pos="550"/>
          <w:tab w:val="clear" w:pos="562"/>
          <w:tab w:val="clear" w:pos="720"/>
        </w:tabs>
        <w:ind w:left="550" w:hanging="550"/>
        <w:rPr>
          <w:lang w:val="da-DK"/>
        </w:rPr>
      </w:pPr>
      <w:r w:rsidRPr="0073465B">
        <w:rPr>
          <w:lang w:val="da-DK"/>
        </w:rPr>
        <w:t xml:space="preserve">blødning i </w:t>
      </w:r>
      <w:r w:rsidRPr="0073465B" w:rsidR="0008565C">
        <w:rPr>
          <w:lang w:val="da-DK"/>
        </w:rPr>
        <w:t>mave-</w:t>
      </w:r>
      <w:r w:rsidRPr="0073465B">
        <w:rPr>
          <w:lang w:val="da-DK"/>
        </w:rPr>
        <w:t>tarm</w:t>
      </w:r>
      <w:r w:rsidRPr="0073465B" w:rsidR="0008565C">
        <w:rPr>
          <w:lang w:val="da-DK"/>
        </w:rPr>
        <w:t xml:space="preserve"> kanal</w:t>
      </w:r>
      <w:r w:rsidRPr="0073465B">
        <w:rPr>
          <w:lang w:val="da-DK"/>
        </w:rPr>
        <w:t>en</w:t>
      </w:r>
    </w:p>
    <w:p w:rsidR="00F4466F" w:rsidRPr="00C10EA2" w:rsidP="001C4540" w14:paraId="444C04B1" w14:textId="77777777">
      <w:pPr>
        <w:numPr>
          <w:ilvl w:val="0"/>
          <w:numId w:val="8"/>
        </w:numPr>
        <w:tabs>
          <w:tab w:val="num" w:pos="550"/>
          <w:tab w:val="clear" w:pos="562"/>
          <w:tab w:val="clear" w:pos="720"/>
        </w:tabs>
        <w:ind w:left="550" w:hanging="550"/>
        <w:rPr>
          <w:lang w:val="da-DK"/>
        </w:rPr>
      </w:pPr>
      <w:r>
        <w:rPr>
          <w:lang w:val="da-DK"/>
        </w:rPr>
        <w:t>s</w:t>
      </w:r>
      <w:r w:rsidRPr="00C10EA2">
        <w:rPr>
          <w:lang w:val="da-DK"/>
        </w:rPr>
        <w:t>ure opstød (</w:t>
      </w:r>
      <w:r>
        <w:rPr>
          <w:lang w:val="da-DK"/>
        </w:rPr>
        <w:t>fordøjelsesbesvær</w:t>
      </w:r>
      <w:r w:rsidRPr="00C10EA2">
        <w:rPr>
          <w:lang w:val="da-DK"/>
        </w:rPr>
        <w:t xml:space="preserve">, </w:t>
      </w:r>
      <w:r>
        <w:rPr>
          <w:lang w:val="da-DK"/>
        </w:rPr>
        <w:t>oppustethed</w:t>
      </w:r>
      <w:r w:rsidRPr="00C10EA2">
        <w:rPr>
          <w:lang w:val="da-DK"/>
        </w:rPr>
        <w:t>, halsbrand)</w:t>
      </w:r>
    </w:p>
    <w:p w:rsidR="00F4466F" w:rsidP="001C4540" w14:paraId="335CDA6F" w14:textId="77777777">
      <w:pPr>
        <w:numPr>
          <w:ilvl w:val="0"/>
          <w:numId w:val="8"/>
        </w:numPr>
        <w:tabs>
          <w:tab w:val="num" w:pos="550"/>
          <w:tab w:val="clear" w:pos="562"/>
          <w:tab w:val="clear" w:pos="720"/>
        </w:tabs>
        <w:ind w:left="550" w:hanging="550"/>
        <w:rPr>
          <w:lang w:val="en-GB"/>
        </w:rPr>
      </w:pPr>
      <w:r>
        <w:t>syrereflukssygdom</w:t>
      </w:r>
    </w:p>
    <w:p w:rsidR="00F4466F" w:rsidRPr="007E1580" w:rsidP="001C4540" w14:paraId="0C34AFE4" w14:textId="77777777">
      <w:pPr>
        <w:numPr>
          <w:ilvl w:val="0"/>
          <w:numId w:val="8"/>
        </w:numPr>
        <w:tabs>
          <w:tab w:val="num" w:pos="550"/>
          <w:tab w:val="clear" w:pos="562"/>
          <w:tab w:val="clear" w:pos="720"/>
        </w:tabs>
        <w:ind w:left="550" w:hanging="550"/>
        <w:rPr>
          <w:lang w:val="da-DK"/>
        </w:rPr>
      </w:pPr>
      <w:r w:rsidRPr="007E1580">
        <w:rPr>
          <w:lang w:val="da-DK"/>
        </w:rPr>
        <w:t>Sjøgrens syndrom (inklusive tørre øjne og tør mund)</w:t>
      </w:r>
    </w:p>
    <w:p w:rsidR="00F4466F" w:rsidP="001C4540" w14:paraId="5C4C6FF4" w14:textId="77777777">
      <w:pPr>
        <w:numPr>
          <w:ilvl w:val="0"/>
          <w:numId w:val="8"/>
        </w:numPr>
        <w:tabs>
          <w:tab w:val="num" w:pos="550"/>
          <w:tab w:val="clear" w:pos="562"/>
        </w:tabs>
        <w:ind w:left="550" w:hanging="550"/>
        <w:rPr>
          <w:lang w:val="da-DK"/>
        </w:rPr>
      </w:pPr>
      <w:r>
        <w:rPr>
          <w:lang w:val="da-DK"/>
        </w:rPr>
        <w:t>kløe</w:t>
      </w:r>
    </w:p>
    <w:p w:rsidR="00F4466F" w:rsidP="001C4540" w14:paraId="7B6FD155" w14:textId="77777777">
      <w:pPr>
        <w:numPr>
          <w:ilvl w:val="0"/>
          <w:numId w:val="17"/>
        </w:numPr>
        <w:tabs>
          <w:tab w:val="num" w:pos="550"/>
          <w:tab w:val="clear" w:pos="562"/>
          <w:tab w:val="clear" w:pos="720"/>
        </w:tabs>
        <w:ind w:left="550" w:hanging="550"/>
        <w:rPr>
          <w:lang w:val="en-GB"/>
        </w:rPr>
      </w:pPr>
      <w:r>
        <w:rPr>
          <w:lang w:val="en-GB"/>
        </w:rPr>
        <w:t>kløende udslæt</w:t>
      </w:r>
    </w:p>
    <w:p w:rsidR="00F4466F" w:rsidP="001C4540" w14:paraId="0BBEA716" w14:textId="77777777">
      <w:pPr>
        <w:numPr>
          <w:ilvl w:val="0"/>
          <w:numId w:val="17"/>
        </w:numPr>
        <w:tabs>
          <w:tab w:val="num" w:pos="550"/>
          <w:tab w:val="clear" w:pos="562"/>
          <w:tab w:val="clear" w:pos="720"/>
        </w:tabs>
        <w:ind w:left="550" w:hanging="550"/>
        <w:rPr>
          <w:lang w:val="en-GB"/>
        </w:rPr>
      </w:pPr>
      <w:r>
        <w:rPr>
          <w:lang w:val="en-GB"/>
        </w:rPr>
        <w:t>blå mærker</w:t>
      </w:r>
    </w:p>
    <w:p w:rsidR="00F4466F" w:rsidRPr="005C5C5D" w:rsidP="001C4540" w14:paraId="2C1CBE8D" w14:textId="77777777">
      <w:pPr>
        <w:numPr>
          <w:ilvl w:val="0"/>
          <w:numId w:val="17"/>
        </w:numPr>
        <w:tabs>
          <w:tab w:val="num" w:pos="550"/>
          <w:tab w:val="clear" w:pos="562"/>
          <w:tab w:val="clear" w:pos="720"/>
        </w:tabs>
        <w:ind w:left="550" w:hanging="550"/>
        <w:rPr>
          <w:lang w:val="da-DK"/>
        </w:rPr>
      </w:pPr>
      <w:r w:rsidRPr="005C5C5D">
        <w:rPr>
          <w:lang w:val="da-DK"/>
        </w:rPr>
        <w:t>inflammation i huden (såsom eksem)</w:t>
      </w:r>
    </w:p>
    <w:p w:rsidR="00F4466F" w:rsidRPr="00C10EA2" w:rsidP="001C4540" w14:paraId="65C6EC9B" w14:textId="77777777">
      <w:pPr>
        <w:numPr>
          <w:ilvl w:val="0"/>
          <w:numId w:val="17"/>
        </w:numPr>
        <w:tabs>
          <w:tab w:val="num" w:pos="550"/>
          <w:tab w:val="clear" w:pos="562"/>
          <w:tab w:val="clear" w:pos="720"/>
        </w:tabs>
        <w:ind w:left="550" w:hanging="550"/>
        <w:rPr>
          <w:lang w:val="da-DK"/>
        </w:rPr>
      </w:pPr>
      <w:r>
        <w:rPr>
          <w:lang w:val="da-DK"/>
        </w:rPr>
        <w:t>finger</w:t>
      </w:r>
      <w:r w:rsidRPr="00C10EA2">
        <w:rPr>
          <w:lang w:val="da-DK"/>
        </w:rPr>
        <w:t>negle og t</w:t>
      </w:r>
      <w:r>
        <w:rPr>
          <w:lang w:val="da-DK"/>
        </w:rPr>
        <w:t>ånegle knækker</w:t>
      </w:r>
    </w:p>
    <w:p w:rsidR="00F4466F" w:rsidP="001C4540" w14:paraId="1B6FD7CB" w14:textId="77777777">
      <w:pPr>
        <w:numPr>
          <w:ilvl w:val="0"/>
          <w:numId w:val="17"/>
        </w:numPr>
        <w:tabs>
          <w:tab w:val="num" w:pos="550"/>
          <w:tab w:val="clear" w:pos="562"/>
          <w:tab w:val="clear" w:pos="720"/>
        </w:tabs>
        <w:ind w:left="550" w:hanging="550"/>
        <w:rPr>
          <w:lang w:val="en-GB"/>
        </w:rPr>
      </w:pPr>
      <w:r>
        <w:rPr>
          <w:lang w:val="en-GB"/>
        </w:rPr>
        <w:t>øget svedtendens</w:t>
      </w:r>
    </w:p>
    <w:p w:rsidR="00F4466F" w:rsidRPr="001F0882" w:rsidP="001C4540" w14:paraId="2CB64649" w14:textId="77777777">
      <w:pPr>
        <w:numPr>
          <w:ilvl w:val="0"/>
          <w:numId w:val="17"/>
        </w:numPr>
        <w:tabs>
          <w:tab w:val="num" w:pos="550"/>
          <w:tab w:val="clear" w:pos="562"/>
          <w:tab w:val="clear" w:pos="720"/>
        </w:tabs>
        <w:ind w:left="550" w:hanging="550"/>
        <w:rPr>
          <w:lang w:val="en-GB"/>
        </w:rPr>
      </w:pPr>
      <w:r w:rsidRPr="00463EE4">
        <w:rPr>
          <w:lang w:val="en-GB"/>
        </w:rPr>
        <w:t>h</w:t>
      </w:r>
      <w:r w:rsidRPr="001F0882">
        <w:rPr>
          <w:lang w:val="en-GB"/>
        </w:rPr>
        <w:t>årtab</w:t>
      </w:r>
    </w:p>
    <w:p w:rsidR="00F4466F" w:rsidRPr="003F39D6" w:rsidP="001C4540" w14:paraId="67B3398E" w14:textId="77777777">
      <w:pPr>
        <w:keepNext/>
        <w:numPr>
          <w:ilvl w:val="0"/>
          <w:numId w:val="17"/>
        </w:numPr>
        <w:tabs>
          <w:tab w:val="num" w:pos="550"/>
          <w:tab w:val="clear" w:pos="562"/>
          <w:tab w:val="clear" w:pos="720"/>
        </w:tabs>
        <w:ind w:left="550" w:hanging="550"/>
        <w:rPr>
          <w:lang w:val="da-DK"/>
        </w:rPr>
      </w:pPr>
      <w:r w:rsidRPr="00463EE4">
        <w:rPr>
          <w:lang w:val="da-DK" w:eastAsia="de-DE"/>
        </w:rPr>
        <w:t>nye udbrud eller forværring af psoriasis</w:t>
      </w:r>
    </w:p>
    <w:p w:rsidR="00F4466F" w:rsidP="001C4540" w14:paraId="61B3F106" w14:textId="77777777">
      <w:pPr>
        <w:keepNext/>
        <w:numPr>
          <w:ilvl w:val="0"/>
          <w:numId w:val="17"/>
        </w:numPr>
        <w:tabs>
          <w:tab w:val="num" w:pos="550"/>
          <w:tab w:val="clear" w:pos="562"/>
          <w:tab w:val="clear" w:pos="720"/>
        </w:tabs>
        <w:ind w:left="550" w:hanging="550"/>
        <w:rPr>
          <w:lang w:val="en-GB"/>
        </w:rPr>
      </w:pPr>
      <w:r>
        <w:rPr>
          <w:lang w:val="en-GB"/>
        </w:rPr>
        <w:t>muskelspasmer</w:t>
      </w:r>
    </w:p>
    <w:p w:rsidR="00F4466F" w:rsidP="001C4540" w14:paraId="4F32575C" w14:textId="77777777">
      <w:pPr>
        <w:keepNext/>
        <w:numPr>
          <w:ilvl w:val="0"/>
          <w:numId w:val="17"/>
        </w:numPr>
        <w:tabs>
          <w:tab w:val="num" w:pos="550"/>
          <w:tab w:val="clear" w:pos="562"/>
          <w:tab w:val="clear" w:pos="720"/>
        </w:tabs>
        <w:ind w:left="550" w:hanging="550"/>
        <w:rPr>
          <w:lang w:val="en-GB"/>
        </w:rPr>
      </w:pPr>
      <w:r>
        <w:rPr>
          <w:lang w:val="en-GB"/>
        </w:rPr>
        <w:t>blod i urinen</w:t>
      </w:r>
    </w:p>
    <w:p w:rsidR="00F4466F" w:rsidP="001C4540" w14:paraId="594E38A4" w14:textId="77777777">
      <w:pPr>
        <w:keepNext/>
        <w:numPr>
          <w:ilvl w:val="0"/>
          <w:numId w:val="17"/>
        </w:numPr>
        <w:tabs>
          <w:tab w:val="num" w:pos="550"/>
          <w:tab w:val="clear" w:pos="562"/>
          <w:tab w:val="clear" w:pos="720"/>
        </w:tabs>
        <w:ind w:left="550" w:hanging="550"/>
        <w:rPr>
          <w:lang w:val="en-GB"/>
        </w:rPr>
      </w:pPr>
      <w:r>
        <w:rPr>
          <w:lang w:val="en-GB"/>
        </w:rPr>
        <w:t>nyreproblemer</w:t>
      </w:r>
    </w:p>
    <w:p w:rsidR="00F4466F" w:rsidP="001C4540" w14:paraId="28DFCBB6" w14:textId="77777777">
      <w:pPr>
        <w:keepNext/>
        <w:numPr>
          <w:ilvl w:val="0"/>
          <w:numId w:val="17"/>
        </w:numPr>
        <w:tabs>
          <w:tab w:val="num" w:pos="550"/>
          <w:tab w:val="clear" w:pos="562"/>
          <w:tab w:val="clear" w:pos="720"/>
        </w:tabs>
        <w:ind w:left="550" w:hanging="550"/>
        <w:rPr>
          <w:lang w:val="en-GB"/>
        </w:rPr>
      </w:pPr>
      <w:r>
        <w:rPr>
          <w:lang w:val="en-GB"/>
        </w:rPr>
        <w:t>brystsmerter</w:t>
      </w:r>
    </w:p>
    <w:p w:rsidR="00F4466F" w:rsidP="001C4540" w14:paraId="2C96E0AE" w14:textId="77777777">
      <w:pPr>
        <w:keepNext/>
        <w:numPr>
          <w:ilvl w:val="0"/>
          <w:numId w:val="17"/>
        </w:numPr>
        <w:tabs>
          <w:tab w:val="num" w:pos="550"/>
          <w:tab w:val="clear" w:pos="562"/>
          <w:tab w:val="clear" w:pos="720"/>
        </w:tabs>
        <w:ind w:left="550" w:hanging="550"/>
        <w:rPr>
          <w:lang w:val="en-GB"/>
        </w:rPr>
      </w:pPr>
      <w:r>
        <w:rPr>
          <w:lang w:val="en-GB"/>
        </w:rPr>
        <w:t>ødem</w:t>
      </w:r>
      <w:r w:rsidR="00D1716C">
        <w:rPr>
          <w:lang w:val="en-GB"/>
        </w:rPr>
        <w:t xml:space="preserve"> (hævelse)</w:t>
      </w:r>
    </w:p>
    <w:p w:rsidR="00F4466F" w:rsidP="001C4540" w14:paraId="33364BB4" w14:textId="77777777">
      <w:pPr>
        <w:keepNext/>
        <w:numPr>
          <w:ilvl w:val="0"/>
          <w:numId w:val="17"/>
        </w:numPr>
        <w:tabs>
          <w:tab w:val="num" w:pos="550"/>
          <w:tab w:val="clear" w:pos="562"/>
          <w:tab w:val="clear" w:pos="720"/>
        </w:tabs>
        <w:ind w:left="550" w:hanging="550"/>
        <w:rPr>
          <w:lang w:val="en-GB"/>
        </w:rPr>
      </w:pPr>
      <w:r>
        <w:rPr>
          <w:lang w:val="en-GB"/>
        </w:rPr>
        <w:t>feber</w:t>
      </w:r>
    </w:p>
    <w:p w:rsidR="00F4466F" w:rsidP="001C4540" w14:paraId="4502FFB9" w14:textId="77777777">
      <w:pPr>
        <w:keepNext/>
        <w:numPr>
          <w:ilvl w:val="0"/>
          <w:numId w:val="17"/>
        </w:numPr>
        <w:tabs>
          <w:tab w:val="num" w:pos="550"/>
          <w:tab w:val="clear" w:pos="562"/>
          <w:tab w:val="clear" w:pos="720"/>
        </w:tabs>
        <w:ind w:left="550" w:hanging="550"/>
        <w:rPr>
          <w:lang w:val="da-DK"/>
        </w:rPr>
      </w:pPr>
      <w:r>
        <w:rPr>
          <w:lang w:val="da-DK"/>
        </w:rPr>
        <w:t>n</w:t>
      </w:r>
      <w:r w:rsidRPr="00B02850">
        <w:rPr>
          <w:lang w:val="da-DK"/>
        </w:rPr>
        <w:t>edsat antal blodplader med forøget risiko for blødning eller blå mærker</w:t>
      </w:r>
    </w:p>
    <w:p w:rsidR="00F4466F" w:rsidRPr="00B02850" w:rsidP="001C4540" w14:paraId="1F19330D" w14:textId="77777777">
      <w:pPr>
        <w:keepNext/>
        <w:numPr>
          <w:ilvl w:val="0"/>
          <w:numId w:val="17"/>
        </w:numPr>
        <w:tabs>
          <w:tab w:val="num" w:pos="550"/>
          <w:tab w:val="clear" w:pos="562"/>
          <w:tab w:val="clear" w:pos="720"/>
        </w:tabs>
        <w:ind w:left="550" w:hanging="550"/>
        <w:rPr>
          <w:lang w:val="da-DK"/>
        </w:rPr>
      </w:pPr>
      <w:r>
        <w:rPr>
          <w:lang w:val="da-DK"/>
        </w:rPr>
        <w:t>forringet sårheling</w:t>
      </w:r>
    </w:p>
    <w:p w:rsidR="00F4466F" w:rsidP="00F4466F" w14:paraId="24C84135" w14:textId="77777777">
      <w:pPr>
        <w:tabs>
          <w:tab w:val="num" w:pos="550"/>
          <w:tab w:val="clear" w:pos="562"/>
        </w:tabs>
        <w:ind w:left="550" w:hanging="550"/>
        <w:rPr>
          <w:lang w:val="da-DK"/>
        </w:rPr>
      </w:pPr>
    </w:p>
    <w:p w:rsidR="00F4466F" w:rsidP="00F4466F" w14:paraId="317A4CAC" w14:textId="77777777">
      <w:pPr>
        <w:keepNext/>
        <w:tabs>
          <w:tab w:val="num" w:pos="550"/>
          <w:tab w:val="clear" w:pos="562"/>
        </w:tabs>
        <w:ind w:left="550" w:hanging="550"/>
        <w:rPr>
          <w:lang w:val="da-DK"/>
        </w:rPr>
      </w:pPr>
      <w:r w:rsidRPr="001F0882">
        <w:rPr>
          <w:b/>
          <w:lang w:val="da-DK"/>
        </w:rPr>
        <w:t>Ikke almindelig</w:t>
      </w:r>
      <w:r>
        <w:rPr>
          <w:lang w:val="da-DK"/>
        </w:rPr>
        <w:t xml:space="preserve"> (</w:t>
      </w:r>
      <w:r>
        <w:rPr>
          <w:color w:val="000000"/>
          <w:lang w:val="da-DK"/>
        </w:rPr>
        <w:t>kan påvirke op til 1 ud af 100 personer</w:t>
      </w:r>
      <w:r>
        <w:rPr>
          <w:lang w:val="da-DK"/>
        </w:rPr>
        <w:t xml:space="preserve">) </w:t>
      </w:r>
    </w:p>
    <w:p w:rsidR="00F4466F" w:rsidP="00F4466F" w14:paraId="3BDC21B9" w14:textId="77777777">
      <w:pPr>
        <w:keepNext/>
        <w:tabs>
          <w:tab w:val="num" w:pos="550"/>
          <w:tab w:val="clear" w:pos="562"/>
        </w:tabs>
        <w:ind w:left="550" w:hanging="550"/>
        <w:rPr>
          <w:lang w:val="da-DK"/>
        </w:rPr>
      </w:pPr>
    </w:p>
    <w:p w:rsidR="00F4466F" w:rsidRPr="005C5C5D" w:rsidP="001C4540" w14:paraId="07069BBD" w14:textId="77777777">
      <w:pPr>
        <w:keepNext/>
        <w:numPr>
          <w:ilvl w:val="0"/>
          <w:numId w:val="9"/>
        </w:numPr>
        <w:tabs>
          <w:tab w:val="num" w:pos="550"/>
          <w:tab w:val="clear" w:pos="562"/>
        </w:tabs>
        <w:ind w:left="550" w:hanging="550"/>
        <w:rPr>
          <w:lang w:val="da-DK"/>
        </w:rPr>
      </w:pPr>
      <w:r w:rsidRPr="005C5C5D">
        <w:rPr>
          <w:lang w:val="da-DK"/>
        </w:rPr>
        <w:t>opportunistiske infektioner (som inkluderer tuberkulose og andre infektioner, som forekommer, når modstandskraften mod sygdom er nedsat)</w:t>
      </w:r>
    </w:p>
    <w:p w:rsidR="00F4466F" w:rsidRPr="005C5C5D" w:rsidP="001C4540" w14:paraId="239159DC" w14:textId="77777777">
      <w:pPr>
        <w:keepNext/>
        <w:numPr>
          <w:ilvl w:val="0"/>
          <w:numId w:val="9"/>
        </w:numPr>
        <w:tabs>
          <w:tab w:val="num" w:pos="550"/>
          <w:tab w:val="clear" w:pos="562"/>
        </w:tabs>
        <w:ind w:left="550" w:hanging="550"/>
        <w:rPr>
          <w:lang w:val="da-DK"/>
        </w:rPr>
      </w:pPr>
      <w:r w:rsidRPr="005C5C5D">
        <w:rPr>
          <w:lang w:val="da-DK"/>
        </w:rPr>
        <w:t>neurologiske infektioner (inklusive viral meningitis)</w:t>
      </w:r>
    </w:p>
    <w:p w:rsidR="00F4466F" w:rsidP="001C4540" w14:paraId="1A31093E" w14:textId="77777777">
      <w:pPr>
        <w:keepNext/>
        <w:numPr>
          <w:ilvl w:val="0"/>
          <w:numId w:val="9"/>
        </w:numPr>
        <w:tabs>
          <w:tab w:val="num" w:pos="550"/>
          <w:tab w:val="clear" w:pos="562"/>
        </w:tabs>
        <w:ind w:left="550" w:hanging="550"/>
        <w:rPr>
          <w:lang w:val="en-GB"/>
        </w:rPr>
      </w:pPr>
      <w:r>
        <w:rPr>
          <w:lang w:val="da-DK"/>
        </w:rPr>
        <w:t>ø</w:t>
      </w:r>
      <w:r>
        <w:rPr>
          <w:lang w:val="en-GB"/>
        </w:rPr>
        <w:t>jeninfektioner</w:t>
      </w:r>
    </w:p>
    <w:p w:rsidR="00F4466F" w:rsidP="001C4540" w14:paraId="663C4B77" w14:textId="77777777">
      <w:pPr>
        <w:keepNext/>
        <w:numPr>
          <w:ilvl w:val="0"/>
          <w:numId w:val="9"/>
        </w:numPr>
        <w:tabs>
          <w:tab w:val="num" w:pos="550"/>
          <w:tab w:val="clear" w:pos="562"/>
        </w:tabs>
        <w:ind w:left="550" w:hanging="550"/>
        <w:rPr>
          <w:lang w:val="en-GB"/>
        </w:rPr>
      </w:pPr>
      <w:r>
        <w:rPr>
          <w:lang w:val="en-GB"/>
        </w:rPr>
        <w:t>bakterieinfektioner</w:t>
      </w:r>
    </w:p>
    <w:p w:rsidR="00F4466F" w:rsidRPr="003F39D6" w:rsidP="001C4540" w14:paraId="3227FA0F" w14:textId="77777777">
      <w:pPr>
        <w:keepNext/>
        <w:numPr>
          <w:ilvl w:val="0"/>
          <w:numId w:val="9"/>
        </w:numPr>
        <w:tabs>
          <w:tab w:val="num" w:pos="550"/>
          <w:tab w:val="clear" w:pos="562"/>
        </w:tabs>
        <w:ind w:left="550" w:hanging="550"/>
        <w:rPr>
          <w:lang w:val="da-DK"/>
        </w:rPr>
      </w:pPr>
      <w:r>
        <w:rPr>
          <w:lang w:val="da-DK" w:eastAsia="de-DE"/>
        </w:rPr>
        <w:t>irritation</w:t>
      </w:r>
      <w:r w:rsidRPr="00463EE4">
        <w:rPr>
          <w:lang w:val="da-DK" w:eastAsia="de-DE"/>
        </w:rPr>
        <w:t xml:space="preserve"> og infektion i tyktarmen</w:t>
      </w:r>
      <w:r>
        <w:rPr>
          <w:lang w:val="da-DK" w:eastAsia="de-DE"/>
        </w:rPr>
        <w:t xml:space="preserve"> </w:t>
      </w:r>
      <w:r w:rsidRPr="00463EE4">
        <w:rPr>
          <w:lang w:val="da-DK" w:eastAsia="de-DE"/>
        </w:rPr>
        <w:t>(diverticulitis</w:t>
      </w:r>
      <w:r>
        <w:rPr>
          <w:lang w:val="da-DK" w:eastAsia="de-DE"/>
        </w:rPr>
        <w:t>)</w:t>
      </w:r>
    </w:p>
    <w:p w:rsidR="00F4466F" w:rsidP="001C4540" w14:paraId="42B0E585" w14:textId="77777777">
      <w:pPr>
        <w:keepNext/>
        <w:numPr>
          <w:ilvl w:val="0"/>
          <w:numId w:val="9"/>
        </w:numPr>
        <w:tabs>
          <w:tab w:val="num" w:pos="550"/>
          <w:tab w:val="clear" w:pos="562"/>
          <w:tab w:val="clear" w:pos="1790"/>
        </w:tabs>
        <w:ind w:hanging="1790"/>
        <w:rPr>
          <w:lang w:val="en-GB"/>
        </w:rPr>
      </w:pPr>
      <w:r>
        <w:rPr>
          <w:lang w:val="en-GB"/>
        </w:rPr>
        <w:t>kræft</w:t>
      </w:r>
    </w:p>
    <w:p w:rsidR="00F4466F" w:rsidP="001C4540" w14:paraId="1761F184" w14:textId="77777777">
      <w:pPr>
        <w:keepNext/>
        <w:numPr>
          <w:ilvl w:val="0"/>
          <w:numId w:val="9"/>
        </w:numPr>
        <w:tabs>
          <w:tab w:val="num" w:pos="550"/>
          <w:tab w:val="clear" w:pos="562"/>
          <w:tab w:val="clear" w:pos="1790"/>
        </w:tabs>
        <w:ind w:hanging="1790"/>
        <w:rPr>
          <w:lang w:val="en-GB"/>
        </w:rPr>
      </w:pPr>
      <w:r>
        <w:rPr>
          <w:lang w:val="en-GB"/>
        </w:rPr>
        <w:t>kræft, der rammer lymfesystemet</w:t>
      </w:r>
    </w:p>
    <w:p w:rsidR="00F4466F" w:rsidP="001C4540" w14:paraId="237B1265" w14:textId="77777777">
      <w:pPr>
        <w:keepNext/>
        <w:numPr>
          <w:ilvl w:val="0"/>
          <w:numId w:val="9"/>
        </w:numPr>
        <w:tabs>
          <w:tab w:val="num" w:pos="550"/>
          <w:tab w:val="clear" w:pos="562"/>
          <w:tab w:val="clear" w:pos="1790"/>
        </w:tabs>
        <w:ind w:hanging="1790"/>
        <w:rPr>
          <w:lang w:val="en-GB"/>
        </w:rPr>
      </w:pPr>
      <w:r>
        <w:rPr>
          <w:lang w:val="en-GB"/>
        </w:rPr>
        <w:t>modermærkekræft</w:t>
      </w:r>
    </w:p>
    <w:p w:rsidR="00F4466F" w:rsidRPr="003F39D6" w:rsidP="001C4540" w14:paraId="437D846F" w14:textId="77777777">
      <w:pPr>
        <w:keepNext/>
        <w:numPr>
          <w:ilvl w:val="0"/>
          <w:numId w:val="9"/>
        </w:numPr>
        <w:tabs>
          <w:tab w:val="num" w:pos="550"/>
          <w:tab w:val="clear" w:pos="562"/>
          <w:tab w:val="clear" w:pos="1790"/>
        </w:tabs>
        <w:ind w:left="567" w:hanging="567"/>
        <w:rPr>
          <w:lang w:val="da-DK"/>
        </w:rPr>
      </w:pPr>
      <w:r w:rsidRPr="00463EE4">
        <w:rPr>
          <w:color w:val="000000"/>
          <w:szCs w:val="22"/>
          <w:lang w:val="da-DK" w:eastAsia="da-DK"/>
        </w:rPr>
        <w:t>sygdomme i immunsystemet som kan påvirke lungerne, huden og lymfeknuderne (viser sig oftest som sar</w:t>
      </w:r>
      <w:r>
        <w:rPr>
          <w:color w:val="000000"/>
          <w:szCs w:val="22"/>
          <w:lang w:val="da-DK" w:eastAsia="da-DK"/>
        </w:rPr>
        <w:t>k</w:t>
      </w:r>
      <w:r w:rsidRPr="00463EE4">
        <w:rPr>
          <w:color w:val="000000"/>
          <w:szCs w:val="22"/>
          <w:lang w:val="da-DK" w:eastAsia="da-DK"/>
        </w:rPr>
        <w:t>oidose</w:t>
      </w:r>
      <w:r>
        <w:rPr>
          <w:color w:val="000000"/>
          <w:szCs w:val="22"/>
          <w:lang w:val="da-DK" w:eastAsia="da-DK"/>
        </w:rPr>
        <w:t>)</w:t>
      </w:r>
    </w:p>
    <w:p w:rsidR="00F4466F" w:rsidRPr="009057C8" w:rsidP="001C4540" w14:paraId="414E64B3" w14:textId="77777777">
      <w:pPr>
        <w:keepNext/>
        <w:numPr>
          <w:ilvl w:val="0"/>
          <w:numId w:val="9"/>
        </w:numPr>
        <w:tabs>
          <w:tab w:val="num" w:pos="550"/>
          <w:tab w:val="clear" w:pos="562"/>
          <w:tab w:val="clear" w:pos="1790"/>
        </w:tabs>
        <w:ind w:left="567" w:hanging="567"/>
        <w:rPr>
          <w:lang w:val="da-DK"/>
        </w:rPr>
      </w:pPr>
      <w:r>
        <w:rPr>
          <w:lang w:val="da-DK"/>
        </w:rPr>
        <w:t>v</w:t>
      </w:r>
      <w:r w:rsidRPr="009057C8">
        <w:rPr>
          <w:lang w:val="da-DK"/>
        </w:rPr>
        <w:t>askulitis (betændelse i blodkar)</w:t>
      </w:r>
    </w:p>
    <w:p w:rsidR="00F4466F" w:rsidP="001C4540" w14:paraId="777A00B7" w14:textId="77777777">
      <w:pPr>
        <w:keepNext/>
        <w:numPr>
          <w:ilvl w:val="0"/>
          <w:numId w:val="9"/>
        </w:numPr>
        <w:tabs>
          <w:tab w:val="num" w:pos="550"/>
          <w:tab w:val="clear" w:pos="562"/>
        </w:tabs>
        <w:ind w:left="550" w:hanging="550"/>
        <w:rPr>
          <w:lang w:val="en-GB"/>
        </w:rPr>
      </w:pPr>
      <w:r w:rsidRPr="00850F65">
        <w:rPr>
          <w:lang w:val="en-GB"/>
        </w:rPr>
        <w:t>rysten</w:t>
      </w:r>
    </w:p>
    <w:p w:rsidR="00F4466F" w:rsidRPr="00850F65" w:rsidP="001C4540" w14:paraId="1E7A5695" w14:textId="77777777">
      <w:pPr>
        <w:keepNext/>
        <w:numPr>
          <w:ilvl w:val="0"/>
          <w:numId w:val="9"/>
        </w:numPr>
        <w:tabs>
          <w:tab w:val="num" w:pos="550"/>
          <w:tab w:val="clear" w:pos="562"/>
        </w:tabs>
        <w:ind w:left="550" w:hanging="550"/>
        <w:rPr>
          <w:lang w:val="en-GB"/>
        </w:rPr>
      </w:pPr>
      <w:r>
        <w:rPr>
          <w:lang w:val="en-GB"/>
        </w:rPr>
        <w:t>neuropati</w:t>
      </w:r>
      <w:r w:rsidR="00D1716C">
        <w:rPr>
          <w:lang w:val="en-GB"/>
        </w:rPr>
        <w:t xml:space="preserve"> (nervelidelse)</w:t>
      </w:r>
      <w:r w:rsidRPr="00850F65">
        <w:rPr>
          <w:lang w:val="en-GB"/>
        </w:rPr>
        <w:t xml:space="preserve"> </w:t>
      </w:r>
    </w:p>
    <w:p w:rsidR="00F4466F" w:rsidP="001C4540" w14:paraId="56584D65" w14:textId="77777777">
      <w:pPr>
        <w:keepNext/>
        <w:numPr>
          <w:ilvl w:val="0"/>
          <w:numId w:val="9"/>
        </w:numPr>
        <w:tabs>
          <w:tab w:val="num" w:pos="550"/>
          <w:tab w:val="clear" w:pos="562"/>
        </w:tabs>
        <w:ind w:left="550" w:hanging="550"/>
        <w:rPr>
          <w:lang w:val="en-GB"/>
        </w:rPr>
      </w:pPr>
      <w:r w:rsidRPr="00850F65">
        <w:rPr>
          <w:lang w:val="en-GB" w:eastAsia="de-DE"/>
        </w:rPr>
        <w:t>slagtilfælde</w:t>
      </w:r>
    </w:p>
    <w:p w:rsidR="00F4466F" w:rsidRPr="00DB77F7" w:rsidP="001C4540" w14:paraId="149E0F89" w14:textId="77777777">
      <w:pPr>
        <w:keepNext/>
        <w:numPr>
          <w:ilvl w:val="0"/>
          <w:numId w:val="9"/>
        </w:numPr>
        <w:tabs>
          <w:tab w:val="num" w:pos="550"/>
          <w:tab w:val="clear" w:pos="562"/>
        </w:tabs>
        <w:ind w:left="550" w:hanging="550"/>
        <w:rPr>
          <w:lang w:val="da-DK"/>
        </w:rPr>
      </w:pPr>
      <w:r>
        <w:rPr>
          <w:lang w:val="en-GB"/>
        </w:rPr>
        <w:t>høretab, summen for ørerne</w:t>
      </w:r>
    </w:p>
    <w:p w:rsidR="00F4466F" w:rsidP="001C4540" w14:paraId="0EC6A735" w14:textId="77777777">
      <w:pPr>
        <w:keepNext/>
        <w:numPr>
          <w:ilvl w:val="0"/>
          <w:numId w:val="9"/>
        </w:numPr>
        <w:tabs>
          <w:tab w:val="num" w:pos="550"/>
          <w:tab w:val="clear" w:pos="562"/>
        </w:tabs>
        <w:ind w:left="550" w:hanging="550"/>
        <w:rPr>
          <w:lang w:val="da-DK"/>
        </w:rPr>
      </w:pPr>
      <w:r w:rsidRPr="00DB77F7">
        <w:rPr>
          <w:lang w:val="da-DK"/>
        </w:rPr>
        <w:t>f</w:t>
      </w:r>
      <w:r w:rsidRPr="00B02850">
        <w:rPr>
          <w:lang w:val="da-DK"/>
        </w:rPr>
        <w:t xml:space="preserve">ornemmelse af uregelmæssige hjerteslag såsom </w:t>
      </w:r>
      <w:r>
        <w:rPr>
          <w:lang w:val="da-DK"/>
        </w:rPr>
        <w:t>oversprungne slag</w:t>
      </w:r>
    </w:p>
    <w:p w:rsidR="00F4466F" w:rsidP="001C4540" w14:paraId="760944B6" w14:textId="77777777">
      <w:pPr>
        <w:keepNext/>
        <w:numPr>
          <w:ilvl w:val="0"/>
          <w:numId w:val="9"/>
        </w:numPr>
        <w:tabs>
          <w:tab w:val="num" w:pos="550"/>
          <w:tab w:val="clear" w:pos="562"/>
        </w:tabs>
        <w:ind w:left="550" w:hanging="550"/>
        <w:rPr>
          <w:lang w:val="da-DK"/>
        </w:rPr>
      </w:pPr>
      <w:r>
        <w:rPr>
          <w:lang w:val="da-DK"/>
        </w:rPr>
        <w:t>h</w:t>
      </w:r>
      <w:r w:rsidRPr="009C7F52">
        <w:rPr>
          <w:lang w:val="da-DK"/>
        </w:rPr>
        <w:t>jerteproblemer, som kan forårsage kortåndethed og hævede ankler</w:t>
      </w:r>
    </w:p>
    <w:p w:rsidR="00F4466F" w:rsidP="001C4540" w14:paraId="5C9DFD9D" w14:textId="77777777">
      <w:pPr>
        <w:keepNext/>
        <w:numPr>
          <w:ilvl w:val="0"/>
          <w:numId w:val="9"/>
        </w:numPr>
        <w:tabs>
          <w:tab w:val="num" w:pos="550"/>
          <w:tab w:val="clear" w:pos="562"/>
        </w:tabs>
        <w:ind w:left="550" w:hanging="550"/>
        <w:rPr>
          <w:lang w:val="da-DK"/>
        </w:rPr>
      </w:pPr>
      <w:r w:rsidRPr="00463EE4">
        <w:rPr>
          <w:lang w:val="da-DK" w:eastAsia="de-DE"/>
        </w:rPr>
        <w:t>hjertetilfælde</w:t>
      </w:r>
    </w:p>
    <w:p w:rsidR="00F4466F" w:rsidP="001C4540" w14:paraId="341767D9" w14:textId="77777777">
      <w:pPr>
        <w:keepNext/>
        <w:numPr>
          <w:ilvl w:val="0"/>
          <w:numId w:val="9"/>
        </w:numPr>
        <w:tabs>
          <w:tab w:val="num" w:pos="550"/>
          <w:tab w:val="clear" w:pos="562"/>
        </w:tabs>
        <w:ind w:left="550" w:hanging="550"/>
        <w:rPr>
          <w:lang w:val="da-DK"/>
        </w:rPr>
      </w:pPr>
      <w:r>
        <w:rPr>
          <w:noProof/>
          <w:color w:val="000000"/>
          <w:lang w:val="da-DK"/>
        </w:rPr>
        <w:t xml:space="preserve">sæklignende udposning på væggen af en større pulsåre </w:t>
      </w:r>
      <w:r>
        <w:rPr>
          <w:noProof/>
          <w:lang w:val="da-DK"/>
        </w:rPr>
        <w:t>(aneurisme)</w:t>
      </w:r>
      <w:r>
        <w:rPr>
          <w:noProof/>
          <w:color w:val="000000"/>
          <w:lang w:val="da-DK"/>
        </w:rPr>
        <w:t>, betændelse og blodprop i en blodåre, tilstopning af et blodkar</w:t>
      </w:r>
    </w:p>
    <w:p w:rsidR="00F4466F" w:rsidP="001C4540" w14:paraId="00F7B452" w14:textId="77777777">
      <w:pPr>
        <w:keepNext/>
        <w:numPr>
          <w:ilvl w:val="0"/>
          <w:numId w:val="9"/>
        </w:numPr>
        <w:tabs>
          <w:tab w:val="num" w:pos="550"/>
          <w:tab w:val="clear" w:pos="562"/>
        </w:tabs>
        <w:ind w:left="550" w:hanging="550"/>
        <w:rPr>
          <w:lang w:val="da-DK"/>
        </w:rPr>
      </w:pPr>
      <w:r>
        <w:rPr>
          <w:lang w:val="da-DK"/>
        </w:rPr>
        <w:t>l</w:t>
      </w:r>
      <w:r w:rsidRPr="009C7F52">
        <w:rPr>
          <w:lang w:val="da-DK"/>
        </w:rPr>
        <w:t>ungesy</w:t>
      </w:r>
      <w:r>
        <w:rPr>
          <w:lang w:val="da-DK"/>
        </w:rPr>
        <w:t>g</w:t>
      </w:r>
      <w:r w:rsidRPr="009C7F52">
        <w:rPr>
          <w:lang w:val="da-DK"/>
        </w:rPr>
        <w:t>dom som forårsager kortåndethed (inklusive inflammation</w:t>
      </w:r>
      <w:r>
        <w:rPr>
          <w:lang w:val="da-DK"/>
        </w:rPr>
        <w:t>/vævsirritation</w:t>
      </w:r>
      <w:r w:rsidRPr="009C7F52">
        <w:rPr>
          <w:lang w:val="da-DK"/>
        </w:rPr>
        <w:t>)</w:t>
      </w:r>
    </w:p>
    <w:p w:rsidR="00F4466F" w:rsidRPr="00463EE4" w:rsidP="001C4540" w14:paraId="39CD6204" w14:textId="77777777">
      <w:pPr>
        <w:keepNext/>
        <w:numPr>
          <w:ilvl w:val="0"/>
          <w:numId w:val="9"/>
        </w:numPr>
        <w:tabs>
          <w:tab w:val="num" w:pos="550"/>
          <w:tab w:val="clear" w:pos="562"/>
        </w:tabs>
        <w:ind w:left="550" w:hanging="550"/>
        <w:rPr>
          <w:lang w:val="da-DK" w:eastAsia="de-DE"/>
        </w:rPr>
      </w:pPr>
      <w:r w:rsidRPr="00463EE4">
        <w:rPr>
          <w:lang w:val="da-DK" w:eastAsia="de-DE"/>
        </w:rPr>
        <w:t>blodprop i lungerne</w:t>
      </w:r>
      <w:r>
        <w:rPr>
          <w:lang w:val="da-DK" w:eastAsia="de-DE"/>
        </w:rPr>
        <w:t xml:space="preserve"> </w:t>
      </w:r>
      <w:r w:rsidRPr="00463EE4">
        <w:rPr>
          <w:lang w:val="da-DK" w:eastAsia="de-DE"/>
        </w:rPr>
        <w:t>(lungeemboli)</w:t>
      </w:r>
    </w:p>
    <w:p w:rsidR="00F4466F" w:rsidP="001C4540" w14:paraId="1735FE16" w14:textId="77777777">
      <w:pPr>
        <w:keepNext/>
        <w:numPr>
          <w:ilvl w:val="0"/>
          <w:numId w:val="9"/>
        </w:numPr>
        <w:tabs>
          <w:tab w:val="num" w:pos="550"/>
          <w:tab w:val="clear" w:pos="562"/>
        </w:tabs>
        <w:ind w:left="550" w:hanging="550"/>
        <w:rPr>
          <w:lang w:val="da-DK"/>
        </w:rPr>
      </w:pPr>
      <w:r>
        <w:rPr>
          <w:lang w:val="da-DK" w:eastAsia="de-DE"/>
        </w:rPr>
        <w:t xml:space="preserve">unormal </w:t>
      </w:r>
      <w:r w:rsidRPr="00463EE4">
        <w:rPr>
          <w:lang w:val="da-DK" w:eastAsia="de-DE"/>
        </w:rPr>
        <w:t>ophobning af væske mellem lungehinderne</w:t>
      </w:r>
      <w:r>
        <w:rPr>
          <w:lang w:val="da-DK" w:eastAsia="de-DE"/>
        </w:rPr>
        <w:t xml:space="preserve"> (</w:t>
      </w:r>
      <w:r w:rsidRPr="00463EE4">
        <w:rPr>
          <w:lang w:val="da-DK"/>
        </w:rPr>
        <w:t>pleuraeffusion</w:t>
      </w:r>
      <w:r>
        <w:rPr>
          <w:lang w:val="da-DK"/>
        </w:rPr>
        <w:t>)</w:t>
      </w:r>
    </w:p>
    <w:p w:rsidR="00F4466F" w:rsidRPr="005C5C5D" w:rsidP="001C4540" w14:paraId="0D614DA3" w14:textId="77777777">
      <w:pPr>
        <w:keepNext/>
        <w:numPr>
          <w:ilvl w:val="0"/>
          <w:numId w:val="9"/>
        </w:numPr>
        <w:tabs>
          <w:tab w:val="num" w:pos="550"/>
          <w:tab w:val="clear" w:pos="562"/>
        </w:tabs>
        <w:ind w:left="550" w:hanging="550"/>
        <w:rPr>
          <w:lang w:val="da-DK"/>
        </w:rPr>
      </w:pPr>
      <w:r>
        <w:rPr>
          <w:lang w:val="da-DK"/>
        </w:rPr>
        <w:t>i</w:t>
      </w:r>
      <w:r w:rsidRPr="005C5C5D">
        <w:rPr>
          <w:lang w:val="da-DK"/>
        </w:rPr>
        <w:t>nflammation i bugspy</w:t>
      </w:r>
      <w:r w:rsidR="00E334EB">
        <w:rPr>
          <w:lang w:val="da-DK"/>
        </w:rPr>
        <w:t>t</w:t>
      </w:r>
      <w:r w:rsidRPr="005C5C5D">
        <w:rPr>
          <w:lang w:val="da-DK"/>
        </w:rPr>
        <w:t>kirtlen, som kan give alvorlige smerter i maven og ryggen</w:t>
      </w:r>
    </w:p>
    <w:p w:rsidR="00F4466F" w:rsidRPr="00DB77F7" w:rsidP="001C4540" w14:paraId="68EC302B" w14:textId="77777777">
      <w:pPr>
        <w:keepNext/>
        <w:numPr>
          <w:ilvl w:val="0"/>
          <w:numId w:val="9"/>
        </w:numPr>
        <w:tabs>
          <w:tab w:val="num" w:pos="550"/>
          <w:tab w:val="clear" w:pos="562"/>
        </w:tabs>
        <w:ind w:left="550" w:hanging="550"/>
        <w:rPr>
          <w:lang w:val="en-GB"/>
        </w:rPr>
      </w:pPr>
      <w:r>
        <w:t>synkebesvær</w:t>
      </w:r>
    </w:p>
    <w:p w:rsidR="00F4466F" w:rsidRPr="001F0882" w:rsidP="001C4540" w14:paraId="4800C62D" w14:textId="77777777">
      <w:pPr>
        <w:keepNext/>
        <w:numPr>
          <w:ilvl w:val="0"/>
          <w:numId w:val="9"/>
        </w:numPr>
        <w:tabs>
          <w:tab w:val="num" w:pos="550"/>
          <w:tab w:val="clear" w:pos="562"/>
        </w:tabs>
        <w:ind w:left="550" w:hanging="550"/>
        <w:rPr>
          <w:lang w:val="da-DK"/>
        </w:rPr>
      </w:pPr>
      <w:r w:rsidRPr="001F0882">
        <w:rPr>
          <w:lang w:val="da-DK"/>
        </w:rPr>
        <w:t>ødem i ansigtet (hævelse i ansigtet)</w:t>
      </w:r>
    </w:p>
    <w:p w:rsidR="00F4466F" w:rsidP="001C4540" w14:paraId="60BF7D0B" w14:textId="77777777">
      <w:pPr>
        <w:keepNext/>
        <w:numPr>
          <w:ilvl w:val="0"/>
          <w:numId w:val="9"/>
        </w:numPr>
        <w:tabs>
          <w:tab w:val="num" w:pos="550"/>
          <w:tab w:val="clear" w:pos="562"/>
        </w:tabs>
        <w:ind w:left="550" w:hanging="550"/>
        <w:rPr>
          <w:lang w:val="en-GB"/>
        </w:rPr>
      </w:pPr>
      <w:r>
        <w:t>i</w:t>
      </w:r>
      <w:r>
        <w:rPr>
          <w:lang w:val="en-GB"/>
        </w:rPr>
        <w:t>nflammation i galdeblæren, galdesten</w:t>
      </w:r>
    </w:p>
    <w:p w:rsidR="00F4466F" w:rsidP="001C4540" w14:paraId="2D2D00E3" w14:textId="77777777">
      <w:pPr>
        <w:keepNext/>
        <w:numPr>
          <w:ilvl w:val="0"/>
          <w:numId w:val="9"/>
        </w:numPr>
        <w:tabs>
          <w:tab w:val="num" w:pos="550"/>
          <w:tab w:val="clear" w:pos="562"/>
        </w:tabs>
        <w:ind w:left="550" w:hanging="550"/>
        <w:rPr>
          <w:lang w:val="en-GB"/>
        </w:rPr>
      </w:pPr>
      <w:r>
        <w:rPr>
          <w:lang w:val="en-GB"/>
        </w:rPr>
        <w:t>fedtholdig lever</w:t>
      </w:r>
    </w:p>
    <w:p w:rsidR="00F4466F" w:rsidP="001C4540" w14:paraId="3287E1E7" w14:textId="77777777">
      <w:pPr>
        <w:keepNext/>
        <w:numPr>
          <w:ilvl w:val="0"/>
          <w:numId w:val="9"/>
        </w:numPr>
        <w:tabs>
          <w:tab w:val="num" w:pos="550"/>
          <w:tab w:val="clear" w:pos="562"/>
        </w:tabs>
        <w:ind w:left="550" w:hanging="550"/>
        <w:rPr>
          <w:lang w:val="en-GB"/>
        </w:rPr>
      </w:pPr>
      <w:r>
        <w:rPr>
          <w:lang w:val="en-GB"/>
        </w:rPr>
        <w:t>nattesved</w:t>
      </w:r>
    </w:p>
    <w:p w:rsidR="00F4466F" w:rsidP="001C4540" w14:paraId="21F221CD" w14:textId="77777777">
      <w:pPr>
        <w:keepNext/>
        <w:numPr>
          <w:ilvl w:val="0"/>
          <w:numId w:val="9"/>
        </w:numPr>
        <w:tabs>
          <w:tab w:val="num" w:pos="550"/>
          <w:tab w:val="clear" w:pos="562"/>
        </w:tabs>
        <w:ind w:left="550" w:hanging="550"/>
        <w:rPr>
          <w:lang w:val="en-GB"/>
        </w:rPr>
      </w:pPr>
      <w:r>
        <w:rPr>
          <w:lang w:val="en-GB"/>
        </w:rPr>
        <w:t>ar</w:t>
      </w:r>
    </w:p>
    <w:p w:rsidR="00F4466F" w:rsidRPr="00850F65" w:rsidP="001C4540" w14:paraId="610788DE" w14:textId="77777777">
      <w:pPr>
        <w:keepNext/>
        <w:numPr>
          <w:ilvl w:val="0"/>
          <w:numId w:val="9"/>
        </w:numPr>
        <w:tabs>
          <w:tab w:val="num" w:pos="550"/>
          <w:tab w:val="clear" w:pos="562"/>
        </w:tabs>
        <w:ind w:left="550" w:hanging="550"/>
        <w:rPr>
          <w:lang w:val="en-GB"/>
        </w:rPr>
      </w:pPr>
      <w:r>
        <w:rPr>
          <w:lang w:val="en-GB"/>
        </w:rPr>
        <w:t>u</w:t>
      </w:r>
      <w:r>
        <w:t>normale muskelsvigt</w:t>
      </w:r>
    </w:p>
    <w:p w:rsidR="00F4466F" w:rsidRPr="00850F65" w:rsidP="001C4540" w14:paraId="791A8CDA" w14:textId="77777777">
      <w:pPr>
        <w:keepNext/>
        <w:numPr>
          <w:ilvl w:val="0"/>
          <w:numId w:val="9"/>
        </w:numPr>
        <w:tabs>
          <w:tab w:val="num" w:pos="550"/>
          <w:tab w:val="clear" w:pos="562"/>
        </w:tabs>
        <w:ind w:left="550" w:hanging="550"/>
        <w:rPr>
          <w:lang w:val="da-DK"/>
        </w:rPr>
      </w:pPr>
      <w:r w:rsidRPr="0014158A">
        <w:rPr>
          <w:lang w:val="da-DK"/>
        </w:rPr>
        <w:t>systemisk lupus erythematosus (</w:t>
      </w:r>
      <w:r>
        <w:rPr>
          <w:lang w:val="da-DK"/>
        </w:rPr>
        <w:t>indbefatter</w:t>
      </w:r>
      <w:r w:rsidRPr="0014158A">
        <w:rPr>
          <w:lang w:val="da-DK"/>
        </w:rPr>
        <w:t xml:space="preserve"> </w:t>
      </w:r>
      <w:r>
        <w:rPr>
          <w:lang w:val="da-DK"/>
        </w:rPr>
        <w:t>betændelse</w:t>
      </w:r>
      <w:r w:rsidRPr="0014158A">
        <w:rPr>
          <w:lang w:val="da-DK"/>
        </w:rPr>
        <w:t xml:space="preserve"> i huden, hjertet, lungerne, leddene og andre organsystemer</w:t>
      </w:r>
      <w:r>
        <w:rPr>
          <w:lang w:val="da-DK"/>
        </w:rPr>
        <w:t>)</w:t>
      </w:r>
    </w:p>
    <w:p w:rsidR="00F4466F" w:rsidRPr="00DB77F7" w:rsidP="001C4540" w14:paraId="0A9A9018" w14:textId="77777777">
      <w:pPr>
        <w:keepNext/>
        <w:numPr>
          <w:ilvl w:val="0"/>
          <w:numId w:val="9"/>
        </w:numPr>
        <w:tabs>
          <w:tab w:val="num" w:pos="550"/>
          <w:tab w:val="clear" w:pos="562"/>
        </w:tabs>
        <w:ind w:left="550" w:hanging="550"/>
        <w:rPr>
          <w:lang w:val="en-GB"/>
        </w:rPr>
      </w:pPr>
      <w:r>
        <w:t>søvnafbrydelser</w:t>
      </w:r>
    </w:p>
    <w:p w:rsidR="00F4466F" w:rsidRPr="00DB77F7" w:rsidP="001C4540" w14:paraId="669696CC" w14:textId="77777777">
      <w:pPr>
        <w:keepNext/>
        <w:numPr>
          <w:ilvl w:val="0"/>
          <w:numId w:val="9"/>
        </w:numPr>
        <w:tabs>
          <w:tab w:val="num" w:pos="550"/>
          <w:tab w:val="clear" w:pos="562"/>
        </w:tabs>
        <w:ind w:left="550" w:hanging="550"/>
        <w:rPr>
          <w:lang w:val="en-GB"/>
        </w:rPr>
      </w:pPr>
      <w:r>
        <w:t>impotens</w:t>
      </w:r>
    </w:p>
    <w:p w:rsidR="00F4466F" w:rsidP="001C4540" w14:paraId="3A240526" w14:textId="77777777">
      <w:pPr>
        <w:keepNext/>
        <w:numPr>
          <w:ilvl w:val="0"/>
          <w:numId w:val="9"/>
        </w:numPr>
        <w:tabs>
          <w:tab w:val="num" w:pos="550"/>
          <w:tab w:val="clear" w:pos="562"/>
        </w:tabs>
        <w:ind w:left="550" w:hanging="550"/>
        <w:rPr>
          <w:lang w:val="da-DK"/>
        </w:rPr>
      </w:pPr>
      <w:r>
        <w:t>i</w:t>
      </w:r>
      <w:r>
        <w:rPr>
          <w:lang w:val="en-GB"/>
        </w:rPr>
        <w:t>nflammationer</w:t>
      </w:r>
    </w:p>
    <w:p w:rsidR="00F4466F" w:rsidP="00F4466F" w14:paraId="12E65202" w14:textId="77777777">
      <w:pPr>
        <w:pStyle w:val="EndnoteText"/>
        <w:tabs>
          <w:tab w:val="num" w:pos="550"/>
          <w:tab w:val="clear" w:pos="562"/>
        </w:tabs>
        <w:ind w:left="550" w:hanging="550"/>
        <w:rPr>
          <w:lang w:val="da-DK"/>
        </w:rPr>
      </w:pPr>
    </w:p>
    <w:p w:rsidR="00F4466F" w:rsidP="00290BF0" w14:paraId="28E4C9FB" w14:textId="77777777">
      <w:pPr>
        <w:pStyle w:val="EMEANormal"/>
        <w:keepNext/>
        <w:rPr>
          <w:lang w:val="da-DK"/>
        </w:rPr>
      </w:pPr>
      <w:r w:rsidRPr="001F0882">
        <w:rPr>
          <w:b/>
          <w:lang w:val="da-DK"/>
        </w:rPr>
        <w:t>Sjælden</w:t>
      </w:r>
      <w:r>
        <w:rPr>
          <w:lang w:val="da-DK"/>
        </w:rPr>
        <w:t xml:space="preserve"> (</w:t>
      </w:r>
      <w:r>
        <w:rPr>
          <w:color w:val="000000"/>
          <w:lang w:val="da-DK"/>
        </w:rPr>
        <w:t>kan påvirke op til</w:t>
      </w:r>
      <w:r>
        <w:rPr>
          <w:noProof/>
          <w:color w:val="000000"/>
          <w:lang w:val="da-DK"/>
        </w:rPr>
        <w:t xml:space="preserve"> 1 ud af 1.000 personer</w:t>
      </w:r>
      <w:r>
        <w:rPr>
          <w:lang w:val="da-DK"/>
        </w:rPr>
        <w:t>)</w:t>
      </w:r>
    </w:p>
    <w:p w:rsidR="00F4466F" w:rsidP="00290BF0" w14:paraId="6C255EF3" w14:textId="77777777">
      <w:pPr>
        <w:pStyle w:val="EMEANormal"/>
        <w:keepNext/>
        <w:rPr>
          <w:lang w:val="da-DK"/>
        </w:rPr>
      </w:pPr>
    </w:p>
    <w:p w:rsidR="00F4466F" w:rsidRPr="00294555" w:rsidP="001C4540" w14:paraId="70B87607" w14:textId="77777777">
      <w:pPr>
        <w:keepNext/>
        <w:numPr>
          <w:ilvl w:val="0"/>
          <w:numId w:val="9"/>
        </w:numPr>
        <w:tabs>
          <w:tab w:val="num" w:pos="550"/>
          <w:tab w:val="clear" w:pos="562"/>
        </w:tabs>
        <w:ind w:left="550" w:hanging="550"/>
        <w:rPr>
          <w:lang w:val="da-DK"/>
        </w:rPr>
      </w:pPr>
      <w:r w:rsidRPr="00EA3CC2">
        <w:rPr>
          <w:lang w:val="da-DK"/>
        </w:rPr>
        <w:t>leukæmi (kræft som påvirker blod og knoglemarv</w:t>
      </w:r>
      <w:r w:rsidRPr="00294555" w:rsidR="00CA6C23">
        <w:rPr>
          <w:lang w:val="da-DK"/>
        </w:rPr>
        <w:t>)</w:t>
      </w:r>
    </w:p>
    <w:p w:rsidR="00F4466F" w:rsidRPr="00294555" w:rsidP="001C4540" w14:paraId="6F94DE28" w14:textId="77777777">
      <w:pPr>
        <w:keepNext/>
        <w:numPr>
          <w:ilvl w:val="0"/>
          <w:numId w:val="9"/>
        </w:numPr>
        <w:tabs>
          <w:tab w:val="num" w:pos="550"/>
          <w:tab w:val="clear" w:pos="562"/>
        </w:tabs>
        <w:ind w:left="550" w:hanging="550"/>
        <w:rPr>
          <w:lang w:val="da-DK"/>
        </w:rPr>
      </w:pPr>
      <w:r w:rsidRPr="00294555">
        <w:rPr>
          <w:lang w:val="da-DK"/>
        </w:rPr>
        <w:t>alvorlig allergisk reaktion med shock</w:t>
      </w:r>
    </w:p>
    <w:p w:rsidR="00F4466F" w:rsidRPr="00294555" w:rsidP="001C4540" w14:paraId="3D1B88DC" w14:textId="77777777">
      <w:pPr>
        <w:keepNext/>
        <w:numPr>
          <w:ilvl w:val="0"/>
          <w:numId w:val="9"/>
        </w:numPr>
        <w:tabs>
          <w:tab w:val="num" w:pos="550"/>
          <w:tab w:val="clear" w:pos="562"/>
        </w:tabs>
        <w:ind w:left="550" w:hanging="550"/>
        <w:rPr>
          <w:lang w:val="da-DK"/>
        </w:rPr>
      </w:pPr>
      <w:r w:rsidRPr="00294555">
        <w:rPr>
          <w:lang w:val="da-DK"/>
        </w:rPr>
        <w:t>dissemineret sklerose</w:t>
      </w:r>
    </w:p>
    <w:p w:rsidR="00F4466F" w:rsidRPr="00294555" w:rsidP="001C4540" w14:paraId="645E4227" w14:textId="77777777">
      <w:pPr>
        <w:keepNext/>
        <w:numPr>
          <w:ilvl w:val="0"/>
          <w:numId w:val="9"/>
        </w:numPr>
        <w:tabs>
          <w:tab w:val="num" w:pos="550"/>
          <w:tab w:val="clear" w:pos="562"/>
        </w:tabs>
        <w:ind w:left="550" w:hanging="550"/>
        <w:rPr>
          <w:lang w:val="da-DK"/>
        </w:rPr>
      </w:pPr>
      <w:r w:rsidRPr="00EA3CC2">
        <w:rPr>
          <w:lang w:val="da-DK"/>
        </w:rPr>
        <w:t>nerveforstyrrelser (såsom inflammation (betændelse) i synsnerven og Guillain-Barré syndrom, som kan forårsage muskelsvaghed, unormal følesans, pr</w:t>
      </w:r>
      <w:r w:rsidRPr="00294555">
        <w:rPr>
          <w:lang w:val="da-DK"/>
        </w:rPr>
        <w:t>ikken i arme og overkrop)</w:t>
      </w:r>
    </w:p>
    <w:p w:rsidR="00F4466F" w:rsidRPr="00294555" w:rsidP="001C4540" w14:paraId="0F1CB108" w14:textId="77777777">
      <w:pPr>
        <w:keepNext/>
        <w:numPr>
          <w:ilvl w:val="0"/>
          <w:numId w:val="9"/>
        </w:numPr>
        <w:tabs>
          <w:tab w:val="num" w:pos="550"/>
          <w:tab w:val="clear" w:pos="562"/>
        </w:tabs>
        <w:ind w:left="550" w:hanging="550"/>
        <w:rPr>
          <w:lang w:val="da-DK"/>
        </w:rPr>
      </w:pPr>
      <w:r w:rsidRPr="00294555">
        <w:rPr>
          <w:lang w:val="da-DK"/>
        </w:rPr>
        <w:t>hjertestop</w:t>
      </w:r>
    </w:p>
    <w:p w:rsidR="00F4466F" w:rsidRPr="00294555" w:rsidP="00294555" w14:paraId="5AC031BB" w14:textId="77777777">
      <w:pPr>
        <w:keepNext/>
        <w:numPr>
          <w:ilvl w:val="0"/>
          <w:numId w:val="9"/>
        </w:numPr>
        <w:tabs>
          <w:tab w:val="num" w:pos="550"/>
          <w:tab w:val="clear" w:pos="562"/>
        </w:tabs>
        <w:ind w:left="550" w:hanging="550"/>
        <w:rPr>
          <w:lang w:val="da-DK"/>
        </w:rPr>
      </w:pPr>
      <w:r w:rsidRPr="00294555">
        <w:rPr>
          <w:lang w:val="da-DK"/>
        </w:rPr>
        <w:t>lungefibrose (dannelse af arvæv i lungerne)</w:t>
      </w:r>
    </w:p>
    <w:p w:rsidR="00F4466F" w:rsidRPr="00294555" w:rsidP="00294555" w14:paraId="1A40CB1F" w14:textId="77777777">
      <w:pPr>
        <w:keepNext/>
        <w:numPr>
          <w:ilvl w:val="0"/>
          <w:numId w:val="9"/>
        </w:numPr>
        <w:tabs>
          <w:tab w:val="num" w:pos="550"/>
          <w:tab w:val="clear" w:pos="562"/>
        </w:tabs>
        <w:ind w:left="550" w:hanging="550"/>
        <w:rPr>
          <w:lang w:val="da-DK"/>
        </w:rPr>
      </w:pPr>
      <w:r w:rsidRPr="00294555">
        <w:rPr>
          <w:lang w:val="da-DK"/>
        </w:rPr>
        <w:t>perforering af tarmen</w:t>
      </w:r>
    </w:p>
    <w:p w:rsidR="00F4466F" w:rsidRPr="00294555" w:rsidP="00294555" w14:paraId="42BD253A" w14:textId="77777777">
      <w:pPr>
        <w:keepNext/>
        <w:numPr>
          <w:ilvl w:val="0"/>
          <w:numId w:val="9"/>
        </w:numPr>
        <w:tabs>
          <w:tab w:val="num" w:pos="550"/>
          <w:tab w:val="clear" w:pos="562"/>
        </w:tabs>
        <w:ind w:left="550" w:hanging="550"/>
        <w:rPr>
          <w:lang w:val="da-DK"/>
        </w:rPr>
      </w:pPr>
      <w:r w:rsidRPr="00294555">
        <w:rPr>
          <w:lang w:val="da-DK"/>
        </w:rPr>
        <w:t>hepatit</w:t>
      </w:r>
    </w:p>
    <w:p w:rsidR="00F4466F" w:rsidRPr="00294555" w:rsidP="00294555" w14:paraId="6D49E80D" w14:textId="77777777">
      <w:pPr>
        <w:keepNext/>
        <w:numPr>
          <w:ilvl w:val="0"/>
          <w:numId w:val="9"/>
        </w:numPr>
        <w:tabs>
          <w:tab w:val="num" w:pos="550"/>
          <w:tab w:val="clear" w:pos="562"/>
        </w:tabs>
        <w:ind w:left="550" w:hanging="550"/>
        <w:rPr>
          <w:lang w:val="da-DK"/>
        </w:rPr>
      </w:pPr>
      <w:r w:rsidRPr="00294555">
        <w:rPr>
          <w:lang w:val="da-DK"/>
        </w:rPr>
        <w:t>genopblussen</w:t>
      </w:r>
      <w:r w:rsidRPr="00EA3CC2">
        <w:rPr>
          <w:lang w:val="da-DK"/>
        </w:rPr>
        <w:t xml:space="preserve"> af hepatitis B</w:t>
      </w:r>
    </w:p>
    <w:p w:rsidR="00F4466F" w:rsidRPr="00294555" w:rsidP="00294555" w14:paraId="47582D96" w14:textId="77777777">
      <w:pPr>
        <w:keepNext/>
        <w:numPr>
          <w:ilvl w:val="0"/>
          <w:numId w:val="9"/>
        </w:numPr>
        <w:tabs>
          <w:tab w:val="num" w:pos="550"/>
          <w:tab w:val="clear" w:pos="562"/>
        </w:tabs>
        <w:ind w:left="550" w:hanging="550"/>
        <w:rPr>
          <w:lang w:val="da-DK"/>
        </w:rPr>
      </w:pPr>
      <w:r w:rsidRPr="00294555">
        <w:rPr>
          <w:lang w:val="da-DK"/>
        </w:rPr>
        <w:t xml:space="preserve">autoimmun hepatit (leverbetændelse forårsaget af kroppens eget immunsystem) </w:t>
      </w:r>
    </w:p>
    <w:p w:rsidR="00F4466F" w:rsidRPr="00294555" w:rsidP="00294555" w14:paraId="1CD9BEDE" w14:textId="77777777">
      <w:pPr>
        <w:keepNext/>
        <w:numPr>
          <w:ilvl w:val="0"/>
          <w:numId w:val="9"/>
        </w:numPr>
        <w:tabs>
          <w:tab w:val="num" w:pos="550"/>
          <w:tab w:val="clear" w:pos="562"/>
        </w:tabs>
        <w:ind w:left="550" w:hanging="550"/>
        <w:rPr>
          <w:lang w:val="da-DK"/>
        </w:rPr>
      </w:pPr>
      <w:r w:rsidRPr="00294555">
        <w:rPr>
          <w:lang w:val="da-DK"/>
        </w:rPr>
        <w:t>inflammation/betændelse i hudens blodkar (kutan vaskulitis)</w:t>
      </w:r>
    </w:p>
    <w:p w:rsidR="00F4466F" w:rsidRPr="000A0D27" w:rsidP="000A0D27" w14:paraId="687C0949" w14:textId="77777777">
      <w:pPr>
        <w:keepNext/>
        <w:numPr>
          <w:ilvl w:val="0"/>
          <w:numId w:val="9"/>
        </w:numPr>
        <w:tabs>
          <w:tab w:val="num" w:pos="550"/>
          <w:tab w:val="clear" w:pos="562"/>
        </w:tabs>
        <w:ind w:left="550" w:hanging="550"/>
        <w:rPr>
          <w:lang w:val="da-DK"/>
        </w:rPr>
      </w:pPr>
      <w:r w:rsidRPr="00294555">
        <w:rPr>
          <w:lang w:val="da-DK"/>
        </w:rPr>
        <w:t xml:space="preserve">Stevens-Johnsons syndrom (tidlige symptomer inkluderer utilpashed, feber, hovedpine og </w:t>
      </w:r>
      <w:r w:rsidRPr="000A0D27">
        <w:rPr>
          <w:lang w:val="da-DK"/>
        </w:rPr>
        <w:t>udslæt)</w:t>
      </w:r>
    </w:p>
    <w:p w:rsidR="00F4466F" w:rsidRPr="002A7E09" w:rsidP="000A0D27" w14:paraId="797D3006" w14:textId="77777777">
      <w:pPr>
        <w:keepNext/>
        <w:numPr>
          <w:ilvl w:val="0"/>
          <w:numId w:val="9"/>
        </w:numPr>
        <w:tabs>
          <w:tab w:val="num" w:pos="550"/>
          <w:tab w:val="clear" w:pos="562"/>
        </w:tabs>
        <w:ind w:left="550" w:hanging="550"/>
        <w:rPr>
          <w:lang w:val="da-DK"/>
        </w:rPr>
      </w:pPr>
      <w:r w:rsidRPr="000A0D27">
        <w:rPr>
          <w:lang w:val="da-DK"/>
        </w:rPr>
        <w:t>ø</w:t>
      </w:r>
      <w:r w:rsidRPr="002A7E09">
        <w:rPr>
          <w:lang w:val="da-DK"/>
        </w:rPr>
        <w:t xml:space="preserve">dem i ansigtet </w:t>
      </w:r>
      <w:r w:rsidR="00D1716C">
        <w:rPr>
          <w:lang w:val="da-DK"/>
        </w:rPr>
        <w:t xml:space="preserve">(hævelse i ansigtet) </w:t>
      </w:r>
      <w:r w:rsidRPr="002A7E09">
        <w:rPr>
          <w:lang w:val="da-DK"/>
        </w:rPr>
        <w:t>forbundet med allergiske reaktioner</w:t>
      </w:r>
    </w:p>
    <w:p w:rsidR="00F4466F" w:rsidRPr="000A0D27" w:rsidP="000A0D27" w14:paraId="52A855B5" w14:textId="77777777">
      <w:pPr>
        <w:keepNext/>
        <w:numPr>
          <w:ilvl w:val="0"/>
          <w:numId w:val="9"/>
        </w:numPr>
        <w:tabs>
          <w:tab w:val="num" w:pos="550"/>
          <w:tab w:val="clear" w:pos="562"/>
        </w:tabs>
        <w:ind w:left="550" w:hanging="550"/>
        <w:rPr>
          <w:lang w:val="da-DK"/>
        </w:rPr>
      </w:pPr>
      <w:r w:rsidRPr="000A0D27">
        <w:rPr>
          <w:lang w:val="da-DK"/>
        </w:rPr>
        <w:t>betændelsesligne</w:t>
      </w:r>
      <w:r w:rsidRPr="000A0D27" w:rsidR="00C7619E">
        <w:rPr>
          <w:lang w:val="da-DK"/>
        </w:rPr>
        <w:t>n</w:t>
      </w:r>
      <w:r w:rsidRPr="000A0D27">
        <w:rPr>
          <w:lang w:val="da-DK"/>
        </w:rPr>
        <w:t>de hududslæt (erythema multiforme)</w:t>
      </w:r>
    </w:p>
    <w:p w:rsidR="00F4466F" w:rsidRPr="000A0D27" w:rsidP="000A0D27" w14:paraId="1EECE097" w14:textId="77777777">
      <w:pPr>
        <w:keepNext/>
        <w:numPr>
          <w:ilvl w:val="0"/>
          <w:numId w:val="9"/>
        </w:numPr>
        <w:tabs>
          <w:tab w:val="num" w:pos="550"/>
          <w:tab w:val="clear" w:pos="562"/>
        </w:tabs>
        <w:ind w:left="550" w:hanging="550"/>
        <w:rPr>
          <w:lang w:val="da-DK"/>
        </w:rPr>
      </w:pPr>
      <w:r w:rsidRPr="000A0D27">
        <w:rPr>
          <w:lang w:val="da-DK"/>
        </w:rPr>
        <w:t>lupus-lignende syndrom</w:t>
      </w:r>
    </w:p>
    <w:p w:rsidR="005A14B5" w:rsidP="000A0D27" w14:paraId="0070C08C" w14:textId="77777777">
      <w:pPr>
        <w:keepNext/>
        <w:numPr>
          <w:ilvl w:val="0"/>
          <w:numId w:val="9"/>
        </w:numPr>
        <w:tabs>
          <w:tab w:val="num" w:pos="550"/>
          <w:tab w:val="clear" w:pos="562"/>
        </w:tabs>
        <w:ind w:left="550" w:hanging="550"/>
        <w:rPr>
          <w:lang w:val="da-DK"/>
        </w:rPr>
      </w:pPr>
      <w:r w:rsidRPr="000A0D27">
        <w:rPr>
          <w:lang w:val="da-DK"/>
        </w:rPr>
        <w:t>angioødem (lokal hævelse af huden)</w:t>
      </w:r>
    </w:p>
    <w:p w:rsidR="007A17FB" w:rsidRPr="000A0D27" w:rsidP="000A0D27" w14:paraId="00977D7A" w14:textId="77777777">
      <w:pPr>
        <w:keepNext/>
        <w:numPr>
          <w:ilvl w:val="0"/>
          <w:numId w:val="9"/>
        </w:numPr>
        <w:tabs>
          <w:tab w:val="num" w:pos="550"/>
          <w:tab w:val="clear" w:pos="562"/>
        </w:tabs>
        <w:ind w:left="550" w:hanging="550"/>
        <w:rPr>
          <w:lang w:val="da-DK"/>
        </w:rPr>
      </w:pPr>
      <w:r>
        <w:rPr>
          <w:lang w:val="da-DK"/>
        </w:rPr>
        <w:t>li</w:t>
      </w:r>
      <w:r>
        <w:rPr>
          <w:color w:val="000000"/>
          <w:lang w:val="da-DK" w:eastAsia="de-DE"/>
        </w:rPr>
        <w:t>chenoid hudreaktion (kløende rød</w:t>
      </w:r>
      <w:r w:rsidR="00BF7DAB">
        <w:rPr>
          <w:color w:val="000000"/>
          <w:lang w:val="da-DK" w:eastAsia="de-DE"/>
        </w:rPr>
        <w:t>lig</w:t>
      </w:r>
      <w:r>
        <w:rPr>
          <w:color w:val="000000"/>
          <w:lang w:val="da-DK" w:eastAsia="de-DE"/>
        </w:rPr>
        <w:t>t-lilla hududslæt)</w:t>
      </w:r>
    </w:p>
    <w:p w:rsidR="00F4466F" w:rsidRPr="000A0D27" w:rsidP="00EA3CC2" w14:paraId="4EB550CA" w14:textId="77777777">
      <w:pPr>
        <w:keepNext/>
        <w:tabs>
          <w:tab w:val="clear" w:pos="562"/>
        </w:tabs>
        <w:rPr>
          <w:lang w:val="da-DK"/>
        </w:rPr>
      </w:pPr>
    </w:p>
    <w:p w:rsidR="00F4466F" w:rsidRPr="00A76894" w:rsidP="00F4466F" w14:paraId="1CE945D0" w14:textId="77777777">
      <w:pPr>
        <w:keepNext/>
        <w:tabs>
          <w:tab w:val="clear" w:pos="562"/>
        </w:tabs>
        <w:rPr>
          <w:lang w:val="da-DK"/>
        </w:rPr>
      </w:pPr>
      <w:r w:rsidRPr="001F0882">
        <w:rPr>
          <w:b/>
          <w:szCs w:val="22"/>
          <w:lang w:val="da-DK"/>
        </w:rPr>
        <w:t>Ikke kendt</w:t>
      </w:r>
      <w:r>
        <w:rPr>
          <w:szCs w:val="22"/>
          <w:lang w:val="da-DK"/>
        </w:rPr>
        <w:t xml:space="preserve"> (hyppigheden kan ikke vurderes ud fra </w:t>
      </w:r>
      <w:r w:rsidR="00C86390">
        <w:rPr>
          <w:szCs w:val="22"/>
          <w:lang w:val="da-DK"/>
        </w:rPr>
        <w:t>f</w:t>
      </w:r>
      <w:r w:rsidRPr="000D44F6" w:rsidR="00C86390">
        <w:rPr>
          <w:szCs w:val="22"/>
          <w:lang w:val="da-DK"/>
        </w:rPr>
        <w:t>orhåndenværende</w:t>
      </w:r>
      <w:r>
        <w:rPr>
          <w:szCs w:val="22"/>
          <w:lang w:val="da-DK"/>
        </w:rPr>
        <w:t xml:space="preserve"> data)</w:t>
      </w:r>
    </w:p>
    <w:p w:rsidR="00F4466F" w:rsidRPr="00E23487" w:rsidP="00F4466F" w14:paraId="3C28016C" w14:textId="77777777">
      <w:pPr>
        <w:keepNext/>
        <w:rPr>
          <w:lang w:val="da-DK"/>
        </w:rPr>
      </w:pPr>
    </w:p>
    <w:p w:rsidR="00F4466F" w:rsidRPr="00471F4B" w:rsidP="001C4540" w14:paraId="65CB634D" w14:textId="77777777">
      <w:pPr>
        <w:numPr>
          <w:ilvl w:val="0"/>
          <w:numId w:val="10"/>
        </w:numPr>
        <w:tabs>
          <w:tab w:val="num" w:pos="550"/>
          <w:tab w:val="clear" w:pos="562"/>
        </w:tabs>
        <w:ind w:left="550" w:hanging="550"/>
        <w:rPr>
          <w:rFonts w:ascii="Tms Rmn" w:hAnsi="Tms Rmn"/>
          <w:color w:val="000000"/>
          <w:lang w:val="da-DK" w:eastAsia="de-DE"/>
        </w:rPr>
      </w:pPr>
      <w:r>
        <w:rPr>
          <w:rFonts w:ascii="Tms Rmn" w:hAnsi="Tms Rmn"/>
          <w:color w:val="000000"/>
          <w:lang w:val="da-DK" w:eastAsia="de-DE"/>
        </w:rPr>
        <w:t xml:space="preserve">hepatosplenisk T-celle-lymfom </w:t>
      </w:r>
      <w:r w:rsidRPr="00771A5C">
        <w:rPr>
          <w:lang w:val="da-DK" w:eastAsia="de-DE"/>
        </w:rPr>
        <w:t>(en sjælden form for blodkræft, som ofte er dødelig)</w:t>
      </w:r>
    </w:p>
    <w:p w:rsidR="00F4466F" w:rsidRPr="00CB4953" w:rsidP="001C4540" w14:paraId="46AD5D5C" w14:textId="77777777">
      <w:pPr>
        <w:numPr>
          <w:ilvl w:val="0"/>
          <w:numId w:val="10"/>
        </w:numPr>
        <w:tabs>
          <w:tab w:val="num" w:pos="550"/>
          <w:tab w:val="clear" w:pos="562"/>
        </w:tabs>
        <w:ind w:left="550" w:hanging="550"/>
        <w:rPr>
          <w:rFonts w:ascii="Tms Rmn" w:hAnsi="Tms Rmn"/>
          <w:color w:val="000000"/>
          <w:lang w:val="da-DK" w:eastAsia="de-DE"/>
        </w:rPr>
      </w:pPr>
      <w:r>
        <w:rPr>
          <w:rFonts w:ascii="Tms Rmn" w:hAnsi="Tms Rmn"/>
          <w:color w:val="000000"/>
          <w:lang w:val="da-DK" w:eastAsia="de-DE"/>
        </w:rPr>
        <w:t>Merkel</w:t>
      </w:r>
      <w:r w:rsidRPr="0019167E">
        <w:rPr>
          <w:szCs w:val="22"/>
          <w:lang w:val="da-DK"/>
        </w:rPr>
        <w:t>celle</w:t>
      </w:r>
      <w:r w:rsidR="005A30B3">
        <w:rPr>
          <w:szCs w:val="22"/>
          <w:lang w:val="da-DK"/>
        </w:rPr>
        <w:t xml:space="preserve"> </w:t>
      </w:r>
      <w:r w:rsidRPr="0019167E">
        <w:rPr>
          <w:szCs w:val="22"/>
          <w:lang w:val="da-DK"/>
        </w:rPr>
        <w:t>karcinom (en type hudkræft)</w:t>
      </w:r>
    </w:p>
    <w:p w:rsidR="00C86390" w:rsidRPr="00F61751" w:rsidP="001C4540" w14:paraId="03E36AD7" w14:textId="77777777">
      <w:pPr>
        <w:numPr>
          <w:ilvl w:val="0"/>
          <w:numId w:val="10"/>
        </w:numPr>
        <w:tabs>
          <w:tab w:val="num" w:pos="550"/>
          <w:tab w:val="clear" w:pos="562"/>
        </w:tabs>
        <w:ind w:left="550" w:hanging="550"/>
        <w:rPr>
          <w:rFonts w:ascii="Tms Rmn" w:hAnsi="Tms Rmn"/>
          <w:color w:val="000000"/>
          <w:lang w:val="da-DK" w:eastAsia="de-DE"/>
        </w:rPr>
      </w:pPr>
      <w:r w:rsidRPr="000D44F6">
        <w:rPr>
          <w:szCs w:val="22"/>
          <w:lang w:val="da-DK"/>
        </w:rPr>
        <w:t xml:space="preserve">Kaposis sarkom, en sjælden type kræft, der er forbundet med infektion med humant herpesvirus 8. </w:t>
      </w:r>
      <w:r w:rsidRPr="004703D5">
        <w:rPr>
          <w:szCs w:val="22"/>
          <w:lang w:val="da-DK"/>
        </w:rPr>
        <w:t>Kaposis sarkom forekommer oftest som lilla læsioner på</w:t>
      </w:r>
      <w:r w:rsidRPr="000D44F6">
        <w:rPr>
          <w:szCs w:val="22"/>
        </w:rPr>
        <w:t xml:space="preserve"> huden</w:t>
      </w:r>
    </w:p>
    <w:p w:rsidR="00F4466F" w:rsidRPr="00A76894" w:rsidP="001C4540" w14:paraId="46867A78" w14:textId="77777777">
      <w:pPr>
        <w:numPr>
          <w:ilvl w:val="0"/>
          <w:numId w:val="10"/>
        </w:numPr>
        <w:tabs>
          <w:tab w:val="num" w:pos="550"/>
          <w:tab w:val="clear" w:pos="562"/>
        </w:tabs>
        <w:ind w:left="550" w:hanging="550"/>
        <w:rPr>
          <w:rFonts w:ascii="Tms Rmn" w:hAnsi="Tms Rmn"/>
          <w:color w:val="000000"/>
          <w:lang w:val="da-DK" w:eastAsia="de-DE"/>
        </w:rPr>
      </w:pPr>
      <w:r>
        <w:rPr>
          <w:lang w:val="da-DK" w:eastAsia="de-DE"/>
        </w:rPr>
        <w:t>leversvigt</w:t>
      </w:r>
    </w:p>
    <w:p w:rsidR="00F4466F" w:rsidP="001C4540" w14:paraId="3015288F" w14:textId="77777777">
      <w:pPr>
        <w:keepNext/>
        <w:numPr>
          <w:ilvl w:val="0"/>
          <w:numId w:val="10"/>
        </w:numPr>
        <w:tabs>
          <w:tab w:val="clear" w:pos="562"/>
        </w:tabs>
        <w:ind w:left="550" w:hanging="550"/>
        <w:rPr>
          <w:lang w:val="da-DK"/>
        </w:rPr>
      </w:pPr>
      <w:r w:rsidRPr="007B7BF4">
        <w:rPr>
          <w:lang w:val="da-DK" w:eastAsia="de-DE"/>
        </w:rPr>
        <w:t>f</w:t>
      </w:r>
      <w:r w:rsidRPr="007B7BF4">
        <w:rPr>
          <w:rFonts w:eastAsia="MS Mincho"/>
          <w:lang w:val="da-DK"/>
        </w:rPr>
        <w:t>orværring af en tilstand</w:t>
      </w:r>
      <w:r>
        <w:rPr>
          <w:rFonts w:eastAsia="MS Mincho"/>
          <w:lang w:val="da-DK"/>
        </w:rPr>
        <w:t>,</w:t>
      </w:r>
      <w:r w:rsidRPr="007B7BF4">
        <w:rPr>
          <w:rFonts w:eastAsia="MS Mincho"/>
          <w:lang w:val="da-DK"/>
        </w:rPr>
        <w:t xml:space="preserve"> som kaldes </w:t>
      </w:r>
      <w:r w:rsidRPr="007B7BF4">
        <w:rPr>
          <w:lang w:val="da-DK"/>
        </w:rPr>
        <w:t>dermatomyositis (</w:t>
      </w:r>
      <w:r>
        <w:rPr>
          <w:lang w:val="da-DK"/>
        </w:rPr>
        <w:t>ses</w:t>
      </w:r>
      <w:r w:rsidRPr="007B7BF4">
        <w:rPr>
          <w:lang w:val="da-DK"/>
        </w:rPr>
        <w:t xml:space="preserve"> som hududslæt ledsaget af muskelsvaghed)</w:t>
      </w:r>
    </w:p>
    <w:p w:rsidR="00736958" w:rsidRPr="00736958" w14:paraId="36C1BD0F" w14:textId="77777777">
      <w:pPr>
        <w:keepNext/>
        <w:numPr>
          <w:ilvl w:val="0"/>
          <w:numId w:val="10"/>
        </w:numPr>
        <w:tabs>
          <w:tab w:val="clear" w:pos="562"/>
        </w:tabs>
        <w:ind w:left="550" w:hanging="550"/>
        <w:rPr>
          <w:lang w:val="da-DK"/>
        </w:rPr>
      </w:pPr>
      <w:r w:rsidRPr="00736958">
        <w:rPr>
          <w:szCs w:val="22"/>
          <w:lang w:val="da-DK"/>
        </w:rPr>
        <w:t>vægtforøgelse (for de fleste patienters vedkommende var vægtforøgelsen lille)</w:t>
      </w:r>
    </w:p>
    <w:p w:rsidR="00F4466F" w:rsidP="00F4466F" w14:paraId="417EAA63" w14:textId="77777777">
      <w:pPr>
        <w:keepNext/>
        <w:tabs>
          <w:tab w:val="clear" w:pos="562"/>
        </w:tabs>
        <w:rPr>
          <w:noProof/>
          <w:color w:val="000000"/>
          <w:lang w:val="da-DK"/>
        </w:rPr>
      </w:pPr>
    </w:p>
    <w:p w:rsidR="00F4466F" w:rsidRPr="00530A4D" w:rsidP="00F4466F" w14:paraId="335B6BD0" w14:textId="77777777">
      <w:pPr>
        <w:pStyle w:val="EMEANormal"/>
        <w:rPr>
          <w:lang w:val="da-DK" w:eastAsia="de-DE"/>
        </w:rPr>
      </w:pPr>
      <w:r w:rsidRPr="00530A4D">
        <w:rPr>
          <w:lang w:val="da-DK" w:eastAsia="de-DE"/>
        </w:rPr>
        <w:t xml:space="preserve">Nogle bivirkninger, som </w:t>
      </w:r>
      <w:r>
        <w:rPr>
          <w:lang w:val="da-DK" w:eastAsia="de-DE"/>
        </w:rPr>
        <w:t xml:space="preserve">er </w:t>
      </w:r>
      <w:r w:rsidRPr="00530A4D">
        <w:rPr>
          <w:lang w:val="da-DK" w:eastAsia="de-DE"/>
        </w:rPr>
        <w:t>se</w:t>
      </w:r>
      <w:r>
        <w:rPr>
          <w:lang w:val="da-DK" w:eastAsia="de-DE"/>
        </w:rPr>
        <w:t>t med Humira</w:t>
      </w:r>
      <w:r w:rsidRPr="00530A4D">
        <w:rPr>
          <w:lang w:val="da-DK" w:eastAsia="de-DE"/>
        </w:rPr>
        <w:t xml:space="preserve"> har ikke symptomer og kan kun opdages ved blodprøver.  </w:t>
      </w:r>
    </w:p>
    <w:p w:rsidR="00F4466F" w:rsidRPr="00530A4D" w:rsidP="00F4466F" w14:paraId="5543C7DA" w14:textId="77777777">
      <w:pPr>
        <w:pStyle w:val="EMEANormal"/>
        <w:rPr>
          <w:lang w:val="da-DK" w:eastAsia="de-DE"/>
        </w:rPr>
      </w:pPr>
      <w:r w:rsidRPr="00530A4D">
        <w:rPr>
          <w:lang w:val="da-DK" w:eastAsia="de-DE"/>
        </w:rPr>
        <w:t>Disse inkluderer:</w:t>
      </w:r>
    </w:p>
    <w:p w:rsidR="00F4466F" w:rsidRPr="00530A4D" w:rsidP="00F4466F" w14:paraId="2456E65D" w14:textId="77777777">
      <w:pPr>
        <w:pStyle w:val="EMEANormal"/>
        <w:rPr>
          <w:lang w:val="da-DK" w:eastAsia="de-DE"/>
        </w:rPr>
      </w:pPr>
    </w:p>
    <w:p w:rsidR="00F4466F" w:rsidRPr="00530A4D" w:rsidP="00F4466F" w14:paraId="34D05467" w14:textId="77777777">
      <w:pPr>
        <w:pStyle w:val="EMEANormal"/>
        <w:rPr>
          <w:lang w:val="da-DK"/>
        </w:rPr>
      </w:pPr>
      <w:r w:rsidRPr="001F0882">
        <w:rPr>
          <w:b/>
          <w:lang w:val="da-DK"/>
        </w:rPr>
        <w:t>Meget almindelige</w:t>
      </w:r>
      <w:r w:rsidRPr="00530A4D">
        <w:rPr>
          <w:lang w:val="da-DK"/>
        </w:rPr>
        <w:t xml:space="preserve"> (</w:t>
      </w:r>
      <w:r>
        <w:rPr>
          <w:color w:val="000000"/>
          <w:lang w:val="da-DK"/>
        </w:rPr>
        <w:t xml:space="preserve">kan påvirke </w:t>
      </w:r>
      <w:r w:rsidRPr="00530A4D">
        <w:rPr>
          <w:lang w:val="da-DK"/>
        </w:rPr>
        <w:t>mere end 1 ud af 10 p</w:t>
      </w:r>
      <w:r>
        <w:rPr>
          <w:lang w:val="da-DK"/>
        </w:rPr>
        <w:t>ersoner</w:t>
      </w:r>
      <w:r w:rsidRPr="00530A4D">
        <w:rPr>
          <w:lang w:val="da-DK"/>
        </w:rPr>
        <w:t xml:space="preserve">) </w:t>
      </w:r>
    </w:p>
    <w:p w:rsidR="00F4466F" w:rsidRPr="00530A4D" w:rsidP="00F4466F" w14:paraId="3742CC5C" w14:textId="77777777">
      <w:pPr>
        <w:pStyle w:val="EMEANormal"/>
        <w:rPr>
          <w:lang w:val="da-DK"/>
        </w:rPr>
      </w:pPr>
    </w:p>
    <w:p w:rsidR="00F4466F" w:rsidRPr="008656F8" w:rsidP="001C4540" w14:paraId="18A6B034" w14:textId="77777777">
      <w:pPr>
        <w:keepNext/>
        <w:numPr>
          <w:ilvl w:val="0"/>
          <w:numId w:val="10"/>
        </w:numPr>
        <w:tabs>
          <w:tab w:val="clear" w:pos="562"/>
        </w:tabs>
        <w:ind w:left="550" w:hanging="550"/>
        <w:rPr>
          <w:lang w:val="da-DK" w:eastAsia="de-DE"/>
        </w:rPr>
      </w:pPr>
      <w:r>
        <w:rPr>
          <w:lang w:val="da-DK" w:eastAsia="de-DE"/>
        </w:rPr>
        <w:t>nedsat antal</w:t>
      </w:r>
      <w:r w:rsidRPr="008656F8">
        <w:rPr>
          <w:lang w:val="da-DK" w:eastAsia="de-DE"/>
        </w:rPr>
        <w:t xml:space="preserve"> hvide blodlegemer</w:t>
      </w:r>
    </w:p>
    <w:p w:rsidR="00F4466F" w:rsidRPr="008656F8" w:rsidP="001C4540" w14:paraId="4DC27901" w14:textId="77777777">
      <w:pPr>
        <w:keepNext/>
        <w:numPr>
          <w:ilvl w:val="0"/>
          <w:numId w:val="10"/>
        </w:numPr>
        <w:tabs>
          <w:tab w:val="clear" w:pos="562"/>
        </w:tabs>
        <w:ind w:left="550" w:hanging="550"/>
        <w:rPr>
          <w:lang w:val="da-DK" w:eastAsia="de-DE"/>
        </w:rPr>
      </w:pPr>
      <w:r>
        <w:rPr>
          <w:lang w:val="da-DK" w:eastAsia="de-DE"/>
        </w:rPr>
        <w:t>nedsat antal rø</w:t>
      </w:r>
      <w:r w:rsidRPr="008656F8">
        <w:rPr>
          <w:lang w:val="da-DK" w:eastAsia="de-DE"/>
        </w:rPr>
        <w:t>de blodlegemer</w:t>
      </w:r>
    </w:p>
    <w:p w:rsidR="00F4466F" w:rsidRPr="001F0882" w:rsidP="001C4540" w14:paraId="38A90B75" w14:textId="77777777">
      <w:pPr>
        <w:keepNext/>
        <w:numPr>
          <w:ilvl w:val="0"/>
          <w:numId w:val="10"/>
        </w:numPr>
        <w:tabs>
          <w:tab w:val="clear" w:pos="562"/>
        </w:tabs>
        <w:ind w:left="550" w:hanging="550"/>
        <w:rPr>
          <w:lang w:val="da-DK" w:eastAsia="de-DE"/>
        </w:rPr>
      </w:pPr>
      <w:r w:rsidRPr="001F0882">
        <w:rPr>
          <w:lang w:val="da-DK" w:eastAsia="de-DE"/>
        </w:rPr>
        <w:t>forhøjede lipider i blodet</w:t>
      </w:r>
    </w:p>
    <w:p w:rsidR="00F4466F" w:rsidRPr="001F0882" w:rsidP="001C4540" w14:paraId="48295727" w14:textId="77777777">
      <w:pPr>
        <w:keepNext/>
        <w:numPr>
          <w:ilvl w:val="0"/>
          <w:numId w:val="10"/>
        </w:numPr>
        <w:tabs>
          <w:tab w:val="clear" w:pos="562"/>
        </w:tabs>
        <w:ind w:left="550" w:hanging="550"/>
        <w:rPr>
          <w:lang w:val="da-DK" w:eastAsia="de-DE"/>
        </w:rPr>
      </w:pPr>
      <w:r w:rsidRPr="001F0882">
        <w:rPr>
          <w:lang w:val="da-DK" w:eastAsia="de-DE"/>
        </w:rPr>
        <w:t>forhøjede leverenzymer</w:t>
      </w:r>
    </w:p>
    <w:p w:rsidR="00F4466F" w:rsidRPr="001F0882" w:rsidP="00F4466F" w14:paraId="7501503A" w14:textId="77777777">
      <w:pPr>
        <w:pStyle w:val="EMEANormal"/>
        <w:rPr>
          <w:lang w:val="da-DK"/>
        </w:rPr>
      </w:pPr>
    </w:p>
    <w:p w:rsidR="00F4466F" w:rsidRPr="008656F8" w:rsidP="00F4466F" w14:paraId="4E6FB1D6" w14:textId="77777777">
      <w:pPr>
        <w:pStyle w:val="EMEANormal"/>
        <w:rPr>
          <w:lang w:val="da-DK"/>
        </w:rPr>
      </w:pPr>
      <w:r w:rsidRPr="001F0882">
        <w:rPr>
          <w:b/>
          <w:lang w:val="da-DK"/>
        </w:rPr>
        <w:t>Almindelige</w:t>
      </w:r>
      <w:r w:rsidRPr="008656F8">
        <w:rPr>
          <w:lang w:val="da-DK"/>
        </w:rPr>
        <w:t xml:space="preserve"> (</w:t>
      </w:r>
      <w:r>
        <w:rPr>
          <w:color w:val="000000"/>
          <w:lang w:val="da-DK"/>
        </w:rPr>
        <w:t>kan påvirke op til</w:t>
      </w:r>
      <w:r w:rsidRPr="008656F8">
        <w:rPr>
          <w:lang w:val="da-DK"/>
        </w:rPr>
        <w:t xml:space="preserve"> 1 ud af 10 p</w:t>
      </w:r>
      <w:r>
        <w:rPr>
          <w:lang w:val="da-DK"/>
        </w:rPr>
        <w:t>ersoner</w:t>
      </w:r>
      <w:r w:rsidRPr="008656F8">
        <w:rPr>
          <w:lang w:val="da-DK"/>
        </w:rPr>
        <w:t>):</w:t>
      </w:r>
    </w:p>
    <w:p w:rsidR="00F4466F" w:rsidRPr="008656F8" w:rsidP="00F4466F" w14:paraId="2E0646D2" w14:textId="77777777">
      <w:pPr>
        <w:pStyle w:val="EMEANormal"/>
        <w:rPr>
          <w:lang w:val="da-DK"/>
        </w:rPr>
      </w:pPr>
    </w:p>
    <w:p w:rsidR="00F4466F" w:rsidRPr="00366C8D" w:rsidP="00290BF0" w14:paraId="41D7A53B" w14:textId="77777777">
      <w:pPr>
        <w:numPr>
          <w:ilvl w:val="0"/>
          <w:numId w:val="10"/>
        </w:numPr>
        <w:tabs>
          <w:tab w:val="clear" w:pos="562"/>
        </w:tabs>
        <w:ind w:left="550" w:hanging="550"/>
        <w:rPr>
          <w:lang w:val="da-DK" w:eastAsia="de-DE"/>
        </w:rPr>
      </w:pPr>
      <w:r>
        <w:rPr>
          <w:lang w:val="da-DK"/>
        </w:rPr>
        <w:t>f</w:t>
      </w:r>
      <w:r>
        <w:rPr>
          <w:lang w:val="da-DK" w:eastAsia="de-DE"/>
        </w:rPr>
        <w:t>orhøjet antal</w:t>
      </w:r>
      <w:r w:rsidRPr="00366C8D">
        <w:rPr>
          <w:lang w:val="da-DK" w:eastAsia="de-DE"/>
        </w:rPr>
        <w:t xml:space="preserve"> hvide blodlegemer  </w:t>
      </w:r>
    </w:p>
    <w:p w:rsidR="00F4466F" w:rsidRPr="00A76894" w:rsidP="00290BF0" w14:paraId="08EA9217" w14:textId="77777777">
      <w:pPr>
        <w:numPr>
          <w:ilvl w:val="0"/>
          <w:numId w:val="10"/>
        </w:numPr>
        <w:tabs>
          <w:tab w:val="clear" w:pos="562"/>
        </w:tabs>
        <w:ind w:left="550" w:hanging="550"/>
        <w:rPr>
          <w:lang w:val="da-DK" w:eastAsia="de-DE"/>
        </w:rPr>
      </w:pPr>
      <w:r w:rsidRPr="00A76894">
        <w:rPr>
          <w:lang w:val="da-DK" w:eastAsia="de-DE"/>
        </w:rPr>
        <w:t>nedsat antal blodplader</w:t>
      </w:r>
    </w:p>
    <w:p w:rsidR="00F4466F" w:rsidRPr="001F0882" w:rsidP="00290BF0" w14:paraId="29F3450A" w14:textId="77777777">
      <w:pPr>
        <w:numPr>
          <w:ilvl w:val="0"/>
          <w:numId w:val="10"/>
        </w:numPr>
        <w:tabs>
          <w:tab w:val="clear" w:pos="562"/>
        </w:tabs>
        <w:ind w:left="550" w:hanging="550"/>
        <w:rPr>
          <w:lang w:val="da-DK" w:eastAsia="de-DE"/>
        </w:rPr>
      </w:pPr>
      <w:r w:rsidRPr="001F0882">
        <w:rPr>
          <w:lang w:val="da-DK" w:eastAsia="de-DE"/>
        </w:rPr>
        <w:t>forhøjet urinsyre i blodet</w:t>
      </w:r>
    </w:p>
    <w:p w:rsidR="00F4466F" w:rsidRPr="001F0882" w:rsidP="00290BF0" w14:paraId="74AC4B73" w14:textId="77777777">
      <w:pPr>
        <w:numPr>
          <w:ilvl w:val="0"/>
          <w:numId w:val="10"/>
        </w:numPr>
        <w:tabs>
          <w:tab w:val="clear" w:pos="562"/>
        </w:tabs>
        <w:ind w:left="550" w:hanging="550"/>
        <w:rPr>
          <w:lang w:val="da-DK" w:eastAsia="de-DE"/>
        </w:rPr>
      </w:pPr>
      <w:r w:rsidRPr="001F0882">
        <w:rPr>
          <w:lang w:val="da-DK" w:eastAsia="de-DE"/>
        </w:rPr>
        <w:t>unormale blodmålinger af natrium</w:t>
      </w:r>
    </w:p>
    <w:p w:rsidR="00F4466F" w:rsidRPr="001F0882" w:rsidP="00290BF0" w14:paraId="10D76B2C" w14:textId="77777777">
      <w:pPr>
        <w:numPr>
          <w:ilvl w:val="0"/>
          <w:numId w:val="10"/>
        </w:numPr>
        <w:tabs>
          <w:tab w:val="clear" w:pos="562"/>
        </w:tabs>
        <w:ind w:left="550" w:hanging="550"/>
        <w:rPr>
          <w:lang w:val="da-DK" w:eastAsia="de-DE"/>
        </w:rPr>
      </w:pPr>
      <w:r w:rsidRPr="001F0882">
        <w:rPr>
          <w:lang w:val="da-DK" w:eastAsia="de-DE"/>
        </w:rPr>
        <w:t>lave blodmålinger af calcium</w:t>
      </w:r>
    </w:p>
    <w:p w:rsidR="00F4466F" w:rsidRPr="001F0882" w:rsidP="00290BF0" w14:paraId="33373C25" w14:textId="77777777">
      <w:pPr>
        <w:numPr>
          <w:ilvl w:val="0"/>
          <w:numId w:val="10"/>
        </w:numPr>
        <w:tabs>
          <w:tab w:val="clear" w:pos="562"/>
        </w:tabs>
        <w:ind w:left="550" w:hanging="550"/>
        <w:rPr>
          <w:lang w:val="da-DK" w:eastAsia="de-DE"/>
        </w:rPr>
      </w:pPr>
      <w:r w:rsidRPr="001F0882">
        <w:rPr>
          <w:lang w:val="da-DK" w:eastAsia="de-DE"/>
        </w:rPr>
        <w:t>lave blodmålinger af fosfat</w:t>
      </w:r>
    </w:p>
    <w:p w:rsidR="00F4466F" w:rsidRPr="001F0882" w:rsidP="00290BF0" w14:paraId="690B2404" w14:textId="77777777">
      <w:pPr>
        <w:numPr>
          <w:ilvl w:val="0"/>
          <w:numId w:val="10"/>
        </w:numPr>
        <w:tabs>
          <w:tab w:val="clear" w:pos="562"/>
        </w:tabs>
        <w:ind w:left="550" w:hanging="550"/>
        <w:rPr>
          <w:lang w:val="da-DK" w:eastAsia="de-DE"/>
        </w:rPr>
      </w:pPr>
      <w:r w:rsidRPr="001F0882">
        <w:rPr>
          <w:lang w:val="da-DK" w:eastAsia="de-DE"/>
        </w:rPr>
        <w:t>højt blodsukker</w:t>
      </w:r>
    </w:p>
    <w:p w:rsidR="00F4466F" w:rsidRPr="001F0882" w:rsidP="00290BF0" w14:paraId="6B719FB7" w14:textId="77777777">
      <w:pPr>
        <w:numPr>
          <w:ilvl w:val="0"/>
          <w:numId w:val="10"/>
        </w:numPr>
        <w:tabs>
          <w:tab w:val="clear" w:pos="562"/>
        </w:tabs>
        <w:ind w:left="550" w:hanging="550"/>
        <w:rPr>
          <w:lang w:val="da-DK" w:eastAsia="de-DE"/>
        </w:rPr>
      </w:pPr>
      <w:r w:rsidRPr="001F0882">
        <w:rPr>
          <w:lang w:val="da-DK" w:eastAsia="de-DE"/>
        </w:rPr>
        <w:t>høje blodmålinger af lactatdehydrogenase</w:t>
      </w:r>
    </w:p>
    <w:p w:rsidR="00F4466F" w:rsidP="00290BF0" w14:paraId="01092FC3" w14:textId="77777777">
      <w:pPr>
        <w:numPr>
          <w:ilvl w:val="0"/>
          <w:numId w:val="10"/>
        </w:numPr>
        <w:tabs>
          <w:tab w:val="clear" w:pos="562"/>
        </w:tabs>
        <w:ind w:left="550" w:hanging="550"/>
        <w:rPr>
          <w:lang w:val="da-DK" w:eastAsia="de-DE"/>
        </w:rPr>
      </w:pPr>
      <w:r w:rsidRPr="005B0249">
        <w:rPr>
          <w:lang w:val="da-DK" w:eastAsia="de-DE"/>
        </w:rPr>
        <w:t>tilstedeværelse af autoantistoffer i blodet</w:t>
      </w:r>
    </w:p>
    <w:p w:rsidR="005A14B5" w:rsidP="00290BF0" w14:paraId="5879FE1E" w14:textId="77777777">
      <w:pPr>
        <w:numPr>
          <w:ilvl w:val="0"/>
          <w:numId w:val="10"/>
        </w:numPr>
        <w:tabs>
          <w:tab w:val="clear" w:pos="562"/>
        </w:tabs>
        <w:ind w:left="550" w:hanging="550"/>
        <w:rPr>
          <w:lang w:val="da-DK" w:eastAsia="de-DE"/>
        </w:rPr>
      </w:pPr>
      <w:r>
        <w:rPr>
          <w:lang w:val="da-DK" w:eastAsia="de-DE"/>
        </w:rPr>
        <w:t>lavt kalium i blodet</w:t>
      </w:r>
    </w:p>
    <w:p w:rsidR="005A14B5" w:rsidP="0073465B" w14:paraId="5B169A2B" w14:textId="77777777">
      <w:pPr>
        <w:keepNext/>
        <w:tabs>
          <w:tab w:val="clear" w:pos="562"/>
        </w:tabs>
        <w:ind w:left="550"/>
        <w:rPr>
          <w:lang w:val="da-DK" w:eastAsia="de-DE"/>
        </w:rPr>
      </w:pPr>
    </w:p>
    <w:p w:rsidR="005A14B5" w:rsidP="005A14B5" w14:paraId="0D253DB0" w14:textId="77777777">
      <w:pPr>
        <w:pStyle w:val="EMEANormal"/>
        <w:rPr>
          <w:lang w:val="da-DK"/>
        </w:rPr>
      </w:pPr>
      <w:r>
        <w:rPr>
          <w:lang w:val="da-DK"/>
        </w:rPr>
        <w:t>Ikke almindelige</w:t>
      </w:r>
      <w:r w:rsidRPr="005B0249">
        <w:rPr>
          <w:lang w:val="da-DK"/>
        </w:rPr>
        <w:t xml:space="preserve"> (</w:t>
      </w:r>
      <w:r>
        <w:rPr>
          <w:color w:val="000000"/>
          <w:lang w:val="da-DK"/>
        </w:rPr>
        <w:t>kan påvirke op til</w:t>
      </w:r>
      <w:r>
        <w:rPr>
          <w:lang w:val="da-DK"/>
        </w:rPr>
        <w:t xml:space="preserve"> </w:t>
      </w:r>
      <w:r w:rsidRPr="005B0249">
        <w:rPr>
          <w:lang w:val="da-DK"/>
        </w:rPr>
        <w:t xml:space="preserve">1 </w:t>
      </w:r>
      <w:r>
        <w:rPr>
          <w:lang w:val="da-DK"/>
        </w:rPr>
        <w:t>ud af</w:t>
      </w:r>
      <w:r w:rsidRPr="005B0249">
        <w:rPr>
          <w:lang w:val="da-DK"/>
        </w:rPr>
        <w:t xml:space="preserve"> 100 p</w:t>
      </w:r>
      <w:r>
        <w:rPr>
          <w:lang w:val="da-DK"/>
        </w:rPr>
        <w:t>ersoner</w:t>
      </w:r>
      <w:r w:rsidRPr="005B0249">
        <w:rPr>
          <w:lang w:val="da-DK"/>
        </w:rPr>
        <w:t>):</w:t>
      </w:r>
    </w:p>
    <w:p w:rsidR="005A14B5" w:rsidP="005A14B5" w14:paraId="68BC4926" w14:textId="77777777">
      <w:pPr>
        <w:pStyle w:val="EMEANormal"/>
        <w:rPr>
          <w:lang w:val="da-DK"/>
        </w:rPr>
      </w:pPr>
    </w:p>
    <w:p w:rsidR="005A14B5" w:rsidRPr="005B0249" w:rsidP="0073465B" w14:paraId="1A4F2A32" w14:textId="77777777">
      <w:pPr>
        <w:keepNext/>
        <w:numPr>
          <w:ilvl w:val="0"/>
          <w:numId w:val="10"/>
        </w:numPr>
        <w:tabs>
          <w:tab w:val="clear" w:pos="562"/>
        </w:tabs>
        <w:ind w:left="550" w:hanging="550"/>
        <w:rPr>
          <w:lang w:val="da-DK" w:eastAsia="de-DE"/>
        </w:rPr>
      </w:pPr>
      <w:r w:rsidRPr="0073465B">
        <w:rPr>
          <w:lang w:val="da-DK" w:eastAsia="de-DE"/>
        </w:rPr>
        <w:t>forhøjede bilirubinmålinger (leverblodtest)</w:t>
      </w:r>
    </w:p>
    <w:p w:rsidR="00F4466F" w:rsidRPr="005B0249" w:rsidP="00F4466F" w14:paraId="6A128F83" w14:textId="77777777">
      <w:pPr>
        <w:pStyle w:val="EMEANormal"/>
        <w:rPr>
          <w:lang w:val="da-DK"/>
        </w:rPr>
      </w:pPr>
    </w:p>
    <w:p w:rsidR="00F4466F" w:rsidRPr="005B0249" w:rsidP="00F4466F" w14:paraId="65187C24" w14:textId="77777777">
      <w:pPr>
        <w:pStyle w:val="EMEANormal"/>
        <w:rPr>
          <w:lang w:val="da-DK"/>
        </w:rPr>
      </w:pPr>
      <w:r w:rsidRPr="001F0882">
        <w:rPr>
          <w:b/>
          <w:lang w:val="da-DK"/>
        </w:rPr>
        <w:t>Sjældne</w:t>
      </w:r>
      <w:r w:rsidRPr="005B0249">
        <w:rPr>
          <w:lang w:val="da-DK"/>
        </w:rPr>
        <w:t xml:space="preserve"> (</w:t>
      </w:r>
      <w:r>
        <w:rPr>
          <w:color w:val="000000"/>
          <w:lang w:val="da-DK"/>
        </w:rPr>
        <w:t>kan påvirke op til</w:t>
      </w:r>
      <w:r>
        <w:rPr>
          <w:lang w:val="da-DK"/>
        </w:rPr>
        <w:t xml:space="preserve"> </w:t>
      </w:r>
      <w:r w:rsidRPr="005B0249">
        <w:rPr>
          <w:lang w:val="da-DK"/>
        </w:rPr>
        <w:t xml:space="preserve">1 </w:t>
      </w:r>
      <w:r>
        <w:rPr>
          <w:lang w:val="da-DK"/>
        </w:rPr>
        <w:t>ud af</w:t>
      </w:r>
      <w:r w:rsidRPr="005B0249">
        <w:rPr>
          <w:lang w:val="da-DK"/>
        </w:rPr>
        <w:t xml:space="preserve"> 1</w:t>
      </w:r>
      <w:r>
        <w:rPr>
          <w:lang w:val="da-DK"/>
        </w:rPr>
        <w:t>.</w:t>
      </w:r>
      <w:r w:rsidRPr="005B0249">
        <w:rPr>
          <w:lang w:val="da-DK"/>
        </w:rPr>
        <w:t>000 p</w:t>
      </w:r>
      <w:r>
        <w:rPr>
          <w:lang w:val="da-DK"/>
        </w:rPr>
        <w:t>ersoner</w:t>
      </w:r>
      <w:r w:rsidRPr="005B0249">
        <w:rPr>
          <w:lang w:val="da-DK"/>
        </w:rPr>
        <w:t>):</w:t>
      </w:r>
    </w:p>
    <w:p w:rsidR="00F4466F" w:rsidRPr="005B0249" w:rsidP="00F4466F" w14:paraId="775F4BF7" w14:textId="77777777">
      <w:pPr>
        <w:pStyle w:val="EMEANormal"/>
        <w:rPr>
          <w:lang w:val="da-DK"/>
        </w:rPr>
      </w:pPr>
    </w:p>
    <w:p w:rsidR="00F4466F" w:rsidRPr="005B0249" w:rsidP="001C4540" w14:paraId="1DF2293C" w14:textId="77777777">
      <w:pPr>
        <w:keepNext/>
        <w:numPr>
          <w:ilvl w:val="0"/>
          <w:numId w:val="10"/>
        </w:numPr>
        <w:tabs>
          <w:tab w:val="clear" w:pos="562"/>
        </w:tabs>
        <w:ind w:left="550" w:hanging="550"/>
        <w:rPr>
          <w:lang w:val="da-DK" w:eastAsia="de-DE"/>
        </w:rPr>
      </w:pPr>
      <w:r>
        <w:rPr>
          <w:lang w:val="da-DK" w:eastAsia="de-DE"/>
        </w:rPr>
        <w:t>nedsat antal</w:t>
      </w:r>
      <w:r w:rsidRPr="005B0249">
        <w:rPr>
          <w:lang w:val="da-DK" w:eastAsia="de-DE"/>
        </w:rPr>
        <w:t xml:space="preserve"> hvide blodlegemer, røde blodlegemer og blodplade</w:t>
      </w:r>
      <w:r>
        <w:rPr>
          <w:lang w:val="da-DK" w:eastAsia="de-DE"/>
        </w:rPr>
        <w:t>r</w:t>
      </w:r>
    </w:p>
    <w:p w:rsidR="00F4466F" w:rsidP="00F4466F" w14:paraId="6E24A8DA" w14:textId="77777777">
      <w:pPr>
        <w:keepNext/>
        <w:tabs>
          <w:tab w:val="clear" w:pos="562"/>
        </w:tabs>
        <w:rPr>
          <w:szCs w:val="22"/>
          <w:lang w:val="da-DK"/>
        </w:rPr>
      </w:pPr>
      <w:r w:rsidRPr="008B6F5E">
        <w:rPr>
          <w:szCs w:val="22"/>
          <w:lang w:val="da-DK"/>
        </w:rPr>
        <w:t xml:space="preserve"> </w:t>
      </w:r>
    </w:p>
    <w:p w:rsidR="00F4466F" w:rsidP="00F4466F" w14:paraId="0F6EAD08" w14:textId="77777777">
      <w:pPr>
        <w:rPr>
          <w:lang w:val="da-DK"/>
        </w:rPr>
      </w:pPr>
    </w:p>
    <w:p w:rsidR="00F4466F" w:rsidRPr="00BF6C5B" w:rsidP="00F4466F" w14:paraId="23F0CCDF" w14:textId="77777777">
      <w:pPr>
        <w:numPr>
          <w:ilvl w:val="12"/>
          <w:numId w:val="0"/>
        </w:numPr>
        <w:outlineLvl w:val="0"/>
        <w:rPr>
          <w:noProof/>
          <w:u w:val="single"/>
          <w:lang w:val="da-DK"/>
        </w:rPr>
      </w:pPr>
      <w:r w:rsidRPr="00BF6C5B">
        <w:rPr>
          <w:noProof/>
          <w:u w:val="single"/>
          <w:lang w:val="da-DK"/>
        </w:rPr>
        <w:t xml:space="preserve">Indberetning af </w:t>
      </w:r>
      <w:r w:rsidRPr="00BF6C5B">
        <w:rPr>
          <w:u w:val="single"/>
          <w:lang w:val="da-DK"/>
        </w:rPr>
        <w:t>bivirkninger</w:t>
      </w:r>
    </w:p>
    <w:p w:rsidR="00F4466F" w:rsidP="00F4466F" w14:paraId="67F04CFE" w14:textId="77777777">
      <w:pPr>
        <w:rPr>
          <w:lang w:val="da-DK"/>
        </w:rPr>
      </w:pPr>
      <w:r w:rsidRPr="009B5DF1">
        <w:rPr>
          <w:color w:val="000000"/>
          <w:lang w:val="da-DK"/>
        </w:rPr>
        <w:t>Hvis du oplever bivirkninger, bør du</w:t>
      </w:r>
      <w:r>
        <w:rPr>
          <w:color w:val="000000"/>
          <w:lang w:val="da-DK"/>
        </w:rPr>
        <w:t xml:space="preserve"> </w:t>
      </w:r>
      <w:r w:rsidRPr="009B5DF1">
        <w:rPr>
          <w:color w:val="000000"/>
          <w:lang w:val="da-DK"/>
        </w:rPr>
        <w:t xml:space="preserve">tale med din læge eller </w:t>
      </w:r>
      <w:r w:rsidRPr="009B5DF1">
        <w:rPr>
          <w:noProof/>
          <w:lang w:val="da-DK"/>
        </w:rPr>
        <w:t>apotek</w:t>
      </w:r>
      <w:r w:rsidR="00E2286E">
        <w:rPr>
          <w:noProof/>
          <w:lang w:val="da-DK"/>
        </w:rPr>
        <w:t>spersonal</w:t>
      </w:r>
      <w:r w:rsidRPr="009B5DF1">
        <w:rPr>
          <w:noProof/>
          <w:lang w:val="da-DK"/>
        </w:rPr>
        <w:t>et</w:t>
      </w:r>
      <w:r w:rsidRPr="009B5DF1">
        <w:rPr>
          <w:color w:val="000000"/>
          <w:lang w:val="da-DK"/>
        </w:rPr>
        <w:t>. Dette gælder også mulige bivirkninger, som ikke er medtaget i denne indlægsseddel. Du eller dine pårørende kan også indberette bivirkninger di</w:t>
      </w:r>
      <w:r>
        <w:rPr>
          <w:color w:val="000000"/>
          <w:lang w:val="da-DK"/>
        </w:rPr>
        <w:t xml:space="preserve">rekte til </w:t>
      </w:r>
      <w:r w:rsidR="0056121A">
        <w:rPr>
          <w:color w:val="000000"/>
          <w:lang w:val="da-DK"/>
        </w:rPr>
        <w:t>Lægemiddel</w:t>
      </w:r>
      <w:r>
        <w:rPr>
          <w:color w:val="000000"/>
          <w:lang w:val="da-DK"/>
        </w:rPr>
        <w:t xml:space="preserve">styrelsen </w:t>
      </w:r>
      <w:r w:rsidRPr="00247981">
        <w:rPr>
          <w:color w:val="000000"/>
          <w:szCs w:val="22"/>
          <w:lang w:val="da-DK"/>
        </w:rPr>
        <w:t xml:space="preserve">via </w:t>
      </w:r>
      <w:r w:rsidRPr="009D3514">
        <w:rPr>
          <w:color w:val="000000"/>
          <w:szCs w:val="22"/>
          <w:highlight w:val="lightGray"/>
          <w:lang w:val="da-DK"/>
        </w:rPr>
        <w:t xml:space="preserve">det nationale rapporteringssystem anført i </w:t>
      </w:r>
      <w:hyperlink r:id="rId69" w:history="1">
        <w:r w:rsidRPr="009D3514">
          <w:rPr>
            <w:rStyle w:val="Hyperlink"/>
            <w:szCs w:val="22"/>
            <w:highlight w:val="lightGray"/>
            <w:lang w:val="da-DK"/>
          </w:rPr>
          <w:t>Appendiks V</w:t>
        </w:r>
      </w:hyperlink>
      <w:r w:rsidRPr="003B7417">
        <w:rPr>
          <w:rFonts w:eastAsia="Calibri"/>
          <w:noProof/>
          <w:lang w:val="da-DK" w:eastAsia="zh-CN"/>
        </w:rPr>
        <w:t xml:space="preserve">. </w:t>
      </w:r>
      <w:r w:rsidRPr="009B5DF1">
        <w:rPr>
          <w:color w:val="000000"/>
          <w:lang w:val="da-DK"/>
        </w:rPr>
        <w:t>Ved at indrapportere bivirkninger kan du hjælpe med at fremskaffe mere information om sikkerheden af dette lægemiddel.</w:t>
      </w:r>
    </w:p>
    <w:p w:rsidR="00F4466F" w:rsidP="00F4466F" w14:paraId="08C69F24" w14:textId="77777777">
      <w:pPr>
        <w:ind w:left="567" w:hanging="567"/>
        <w:rPr>
          <w:b/>
          <w:lang w:val="da-DK"/>
        </w:rPr>
      </w:pPr>
    </w:p>
    <w:p w:rsidR="00F4466F" w:rsidP="00F4466F" w14:paraId="46D3ED03" w14:textId="77777777">
      <w:pPr>
        <w:ind w:left="567" w:hanging="567"/>
        <w:rPr>
          <w:b/>
          <w:lang w:val="da-DK"/>
        </w:rPr>
      </w:pPr>
    </w:p>
    <w:p w:rsidR="00F4466F" w:rsidRPr="008F497B" w:rsidP="007A2801" w14:paraId="4B386A20" w14:textId="77777777">
      <w:pPr>
        <w:keepNext/>
        <w:ind w:left="567" w:hanging="567"/>
        <w:rPr>
          <w:lang w:val="da-DK"/>
        </w:rPr>
      </w:pPr>
      <w:r w:rsidRPr="008F497B">
        <w:rPr>
          <w:b/>
          <w:lang w:val="da-DK"/>
        </w:rPr>
        <w:t>5.</w:t>
      </w:r>
      <w:r w:rsidRPr="008F497B">
        <w:rPr>
          <w:b/>
          <w:lang w:val="da-DK"/>
        </w:rPr>
        <w:tab/>
      </w:r>
      <w:r w:rsidRPr="008F497B">
        <w:rPr>
          <w:b/>
          <w:noProof/>
          <w:lang w:val="da-DK"/>
        </w:rPr>
        <w:t>Opbevaring</w:t>
      </w:r>
    </w:p>
    <w:p w:rsidR="00F4466F" w:rsidRPr="008B6F5E" w:rsidP="007A2801" w14:paraId="4E4C25E4" w14:textId="77777777">
      <w:pPr>
        <w:pStyle w:val="EMEANormal"/>
        <w:keepNext/>
        <w:rPr>
          <w:lang w:val="da-DK"/>
        </w:rPr>
      </w:pPr>
    </w:p>
    <w:p w:rsidR="00F4466F" w:rsidP="007A2801" w14:paraId="5A56749E" w14:textId="77777777">
      <w:pPr>
        <w:keepNext/>
        <w:rPr>
          <w:lang w:val="da-DK"/>
        </w:rPr>
      </w:pPr>
      <w:r>
        <w:rPr>
          <w:lang w:val="da-DK"/>
        </w:rPr>
        <w:t>Opbevar lægemidlet utilgængeligt for børn.</w:t>
      </w:r>
    </w:p>
    <w:p w:rsidR="00F4466F" w:rsidP="00F4466F" w14:paraId="41C4B49B" w14:textId="77777777">
      <w:pPr>
        <w:rPr>
          <w:lang w:val="da-DK"/>
        </w:rPr>
      </w:pPr>
    </w:p>
    <w:p w:rsidR="00466079" w:rsidRPr="00466079" w:rsidP="00466079" w14:paraId="325164AB" w14:textId="77777777">
      <w:pPr>
        <w:pStyle w:val="BodyText"/>
        <w:rPr>
          <w:bCs/>
          <w:iCs/>
          <w:lang w:val="da-DK"/>
        </w:rPr>
      </w:pPr>
      <w:r w:rsidRPr="00C4186B">
        <w:rPr>
          <w:b w:val="0"/>
          <w:bCs/>
          <w:i w:val="0"/>
          <w:iCs/>
          <w:lang w:val="da-DK"/>
        </w:rPr>
        <w:t>Brug</w:t>
      </w:r>
      <w:r>
        <w:rPr>
          <w:b w:val="0"/>
          <w:bCs/>
          <w:i w:val="0"/>
          <w:iCs/>
          <w:lang w:val="da-DK"/>
        </w:rPr>
        <w:t xml:space="preserve"> </w:t>
      </w:r>
      <w:r w:rsidRPr="00C4186B">
        <w:rPr>
          <w:b w:val="0"/>
          <w:bCs/>
          <w:i w:val="0"/>
          <w:iCs/>
          <w:lang w:val="da-DK"/>
        </w:rPr>
        <w:t xml:space="preserve"> ikke</w:t>
      </w:r>
      <w:r>
        <w:rPr>
          <w:b w:val="0"/>
          <w:bCs/>
          <w:i w:val="0"/>
          <w:iCs/>
          <w:lang w:val="da-DK"/>
        </w:rPr>
        <w:t xml:space="preserve"> Humira</w:t>
      </w:r>
      <w:r w:rsidRPr="00C4186B">
        <w:rPr>
          <w:b w:val="0"/>
          <w:bCs/>
          <w:i w:val="0"/>
          <w:iCs/>
          <w:lang w:val="da-DK"/>
        </w:rPr>
        <w:t xml:space="preserve"> efter den udløbsdato, der står på pakningen efter E</w:t>
      </w:r>
      <w:r>
        <w:rPr>
          <w:b w:val="0"/>
          <w:bCs/>
          <w:i w:val="0"/>
          <w:iCs/>
          <w:lang w:val="da-DK"/>
        </w:rPr>
        <w:t>XP</w:t>
      </w:r>
      <w:r w:rsidRPr="00C4186B">
        <w:rPr>
          <w:b w:val="0"/>
          <w:bCs/>
          <w:i w:val="0"/>
          <w:iCs/>
          <w:lang w:val="da-DK"/>
        </w:rPr>
        <w:t xml:space="preserve">. </w:t>
      </w:r>
    </w:p>
    <w:p w:rsidR="00F4466F" w:rsidP="00F4466F" w14:paraId="778FBD19" w14:textId="77777777">
      <w:pPr>
        <w:rPr>
          <w:iCs/>
          <w:lang w:val="da-DK"/>
        </w:rPr>
      </w:pPr>
    </w:p>
    <w:p w:rsidR="00F4466F" w:rsidP="00F4466F" w14:paraId="60566523" w14:textId="77777777">
      <w:pPr>
        <w:rPr>
          <w:lang w:val="da-DK"/>
        </w:rPr>
      </w:pPr>
      <w:r>
        <w:rPr>
          <w:lang w:val="da-DK"/>
        </w:rPr>
        <w:t>Opbevares i køleskab</w:t>
      </w:r>
      <w:r w:rsidR="00C734ED">
        <w:rPr>
          <w:lang w:val="da-DK"/>
        </w:rPr>
        <w:t xml:space="preserve"> </w:t>
      </w:r>
      <w:r>
        <w:rPr>
          <w:lang w:val="da-DK"/>
        </w:rPr>
        <w:t>( 2 – 8°C). Må ikke nedfryses.</w:t>
      </w:r>
    </w:p>
    <w:p w:rsidR="00F4466F" w:rsidP="00F4466F" w14:paraId="6D72CFB2" w14:textId="77777777">
      <w:pPr>
        <w:rPr>
          <w:lang w:val="da-DK"/>
        </w:rPr>
      </w:pPr>
      <w:r>
        <w:rPr>
          <w:lang w:val="da-DK"/>
        </w:rPr>
        <w:t>Opbevar den fyldte pen i den ydre karton for at beskytte mod lys.</w:t>
      </w:r>
    </w:p>
    <w:p w:rsidR="00F4466F" w:rsidP="00F4466F" w14:paraId="6896D3A7" w14:textId="77777777">
      <w:pPr>
        <w:rPr>
          <w:lang w:val="da-DK"/>
        </w:rPr>
      </w:pPr>
    </w:p>
    <w:p w:rsidR="00F4466F" w:rsidRPr="00EF396A" w:rsidP="00F4466F" w14:paraId="7D428E66" w14:textId="77777777">
      <w:pPr>
        <w:tabs>
          <w:tab w:val="clear" w:pos="562"/>
        </w:tabs>
        <w:suppressAutoHyphens w:val="0"/>
        <w:autoSpaceDE w:val="0"/>
        <w:autoSpaceDN w:val="0"/>
        <w:adjustRightInd w:val="0"/>
        <w:rPr>
          <w:szCs w:val="22"/>
          <w:lang w:val="da-DK" w:eastAsia="en-GB"/>
        </w:rPr>
      </w:pPr>
      <w:r w:rsidRPr="00EF396A">
        <w:rPr>
          <w:szCs w:val="22"/>
          <w:lang w:val="da-DK" w:eastAsia="en-GB"/>
        </w:rPr>
        <w:t>Alternativ opbevaring:</w:t>
      </w:r>
    </w:p>
    <w:p w:rsidR="00F4466F" w:rsidRPr="00EF396A" w:rsidP="00F4466F" w14:paraId="7D5DCBFF" w14:textId="77777777">
      <w:pPr>
        <w:tabs>
          <w:tab w:val="clear" w:pos="562"/>
        </w:tabs>
        <w:suppressAutoHyphens w:val="0"/>
        <w:autoSpaceDE w:val="0"/>
        <w:autoSpaceDN w:val="0"/>
        <w:adjustRightInd w:val="0"/>
        <w:rPr>
          <w:szCs w:val="22"/>
          <w:lang w:val="da-DK" w:eastAsia="en-GB"/>
        </w:rPr>
      </w:pPr>
    </w:p>
    <w:p w:rsidR="00F4466F" w:rsidRPr="00136011" w:rsidP="00F4466F" w14:paraId="1267FA0A" w14:textId="77777777">
      <w:pPr>
        <w:tabs>
          <w:tab w:val="clear" w:pos="562"/>
        </w:tabs>
        <w:suppressAutoHyphens w:val="0"/>
        <w:autoSpaceDE w:val="0"/>
        <w:autoSpaceDN w:val="0"/>
        <w:adjustRightInd w:val="0"/>
        <w:rPr>
          <w:szCs w:val="22"/>
          <w:lang w:val="da-DK" w:eastAsia="en-GB"/>
        </w:rPr>
      </w:pPr>
      <w:r>
        <w:rPr>
          <w:szCs w:val="22"/>
          <w:lang w:val="da-DK" w:eastAsia="en-GB"/>
        </w:rPr>
        <w:t>Hvis</w:t>
      </w:r>
      <w:r w:rsidRPr="00136011">
        <w:rPr>
          <w:szCs w:val="22"/>
          <w:lang w:val="da-DK" w:eastAsia="en-GB"/>
        </w:rPr>
        <w:t xml:space="preserve"> det er nødvendigt</w:t>
      </w:r>
      <w:r>
        <w:rPr>
          <w:szCs w:val="22"/>
          <w:lang w:val="da-DK" w:eastAsia="en-GB"/>
        </w:rPr>
        <w:t xml:space="preserve"> </w:t>
      </w:r>
      <w:r w:rsidRPr="00136011">
        <w:rPr>
          <w:szCs w:val="22"/>
          <w:lang w:val="da-DK" w:eastAsia="en-GB"/>
        </w:rPr>
        <w:t xml:space="preserve">(f.eks. når du rejser), kan en enkelt Humira fyldt </w:t>
      </w:r>
      <w:r>
        <w:rPr>
          <w:szCs w:val="22"/>
          <w:lang w:val="da-DK" w:eastAsia="en-GB"/>
        </w:rPr>
        <w:t>pen</w:t>
      </w:r>
      <w:r w:rsidRPr="00136011">
        <w:rPr>
          <w:szCs w:val="22"/>
          <w:lang w:val="da-DK" w:eastAsia="en-GB"/>
        </w:rPr>
        <w:t xml:space="preserve"> </w:t>
      </w:r>
      <w:r>
        <w:rPr>
          <w:szCs w:val="22"/>
          <w:lang w:val="da-DK" w:eastAsia="en-GB"/>
        </w:rPr>
        <w:t>opbevares ved stuetemperatur</w:t>
      </w:r>
      <w:r w:rsidR="00C734ED">
        <w:rPr>
          <w:szCs w:val="22"/>
          <w:lang w:val="da-DK" w:eastAsia="en-GB"/>
        </w:rPr>
        <w:t xml:space="preserve"> </w:t>
      </w:r>
      <w:r w:rsidRPr="00136011">
        <w:rPr>
          <w:szCs w:val="22"/>
          <w:lang w:val="da-DK" w:eastAsia="en-GB"/>
        </w:rPr>
        <w:t xml:space="preserve"> (</w:t>
      </w:r>
      <w:r>
        <w:rPr>
          <w:szCs w:val="22"/>
          <w:lang w:val="da-DK" w:eastAsia="en-GB"/>
        </w:rPr>
        <w:t xml:space="preserve">op til </w:t>
      </w:r>
      <w:r w:rsidRPr="00136011">
        <w:rPr>
          <w:szCs w:val="22"/>
          <w:lang w:val="da-DK" w:eastAsia="en-GB"/>
        </w:rPr>
        <w:t xml:space="preserve">25°C) </w:t>
      </w:r>
      <w:r>
        <w:rPr>
          <w:szCs w:val="22"/>
          <w:lang w:val="da-DK" w:eastAsia="en-GB"/>
        </w:rPr>
        <w:t xml:space="preserve">i en periode på højst </w:t>
      </w:r>
      <w:r w:rsidRPr="00136011">
        <w:rPr>
          <w:szCs w:val="22"/>
          <w:lang w:val="da-DK" w:eastAsia="en-GB"/>
        </w:rPr>
        <w:t>14 da</w:t>
      </w:r>
      <w:r>
        <w:rPr>
          <w:szCs w:val="22"/>
          <w:lang w:val="da-DK" w:eastAsia="en-GB"/>
        </w:rPr>
        <w:t>ge</w:t>
      </w:r>
      <w:r w:rsidRPr="00136011">
        <w:rPr>
          <w:szCs w:val="22"/>
          <w:lang w:val="da-DK" w:eastAsia="en-GB"/>
        </w:rPr>
        <w:t xml:space="preserve"> – </w:t>
      </w:r>
      <w:r>
        <w:rPr>
          <w:szCs w:val="22"/>
          <w:lang w:val="da-DK" w:eastAsia="en-GB"/>
        </w:rPr>
        <w:t>vær sikker på at beskytte den mod lys</w:t>
      </w:r>
      <w:r w:rsidRPr="00136011">
        <w:rPr>
          <w:szCs w:val="22"/>
          <w:lang w:val="da-DK" w:eastAsia="en-GB"/>
        </w:rPr>
        <w:t xml:space="preserve">.  </w:t>
      </w:r>
      <w:r>
        <w:rPr>
          <w:szCs w:val="22"/>
          <w:lang w:val="da-DK" w:eastAsia="en-GB"/>
        </w:rPr>
        <w:t>Når pennen er taget ud af køleskabet og opbevaret ved stuetemperatur</w:t>
      </w:r>
      <w:r w:rsidRPr="00136011">
        <w:rPr>
          <w:szCs w:val="22"/>
          <w:lang w:val="da-DK" w:eastAsia="en-GB"/>
        </w:rPr>
        <w:t xml:space="preserve">, </w:t>
      </w:r>
      <w:r w:rsidRPr="00136011">
        <w:rPr>
          <w:b/>
          <w:szCs w:val="22"/>
          <w:lang w:val="da-DK" w:eastAsia="en-GB"/>
        </w:rPr>
        <w:t xml:space="preserve">skal </w:t>
      </w:r>
      <w:r>
        <w:rPr>
          <w:b/>
          <w:szCs w:val="22"/>
          <w:lang w:val="da-DK" w:eastAsia="en-GB"/>
        </w:rPr>
        <w:t>pennen</w:t>
      </w:r>
      <w:r w:rsidRPr="00136011">
        <w:rPr>
          <w:b/>
          <w:szCs w:val="22"/>
          <w:lang w:val="da-DK" w:eastAsia="en-GB"/>
        </w:rPr>
        <w:t xml:space="preserve"> bruges inde</w:t>
      </w:r>
      <w:r>
        <w:rPr>
          <w:b/>
          <w:szCs w:val="22"/>
          <w:lang w:val="da-DK" w:eastAsia="en-GB"/>
        </w:rPr>
        <w:t>n</w:t>
      </w:r>
      <w:r w:rsidRPr="00136011">
        <w:rPr>
          <w:b/>
          <w:szCs w:val="22"/>
          <w:lang w:val="da-DK" w:eastAsia="en-GB"/>
        </w:rPr>
        <w:t>for 14 dage eller kasseres</w:t>
      </w:r>
      <w:r w:rsidRPr="00136011">
        <w:rPr>
          <w:bCs/>
          <w:szCs w:val="22"/>
          <w:lang w:val="da-DK" w:eastAsia="en-GB"/>
        </w:rPr>
        <w:t xml:space="preserve">, </w:t>
      </w:r>
      <w:r>
        <w:rPr>
          <w:bCs/>
          <w:szCs w:val="22"/>
          <w:lang w:val="da-DK" w:eastAsia="en-GB"/>
        </w:rPr>
        <w:t>også selv om den lægges tilbage i køleskabet</w:t>
      </w:r>
      <w:r w:rsidRPr="00136011">
        <w:rPr>
          <w:szCs w:val="22"/>
          <w:lang w:val="da-DK" w:eastAsia="en-GB"/>
        </w:rPr>
        <w:t xml:space="preserve">.  </w:t>
      </w:r>
    </w:p>
    <w:p w:rsidR="00F4466F" w:rsidRPr="00136011" w:rsidP="00F4466F" w14:paraId="39F0039C" w14:textId="77777777">
      <w:pPr>
        <w:tabs>
          <w:tab w:val="clear" w:pos="562"/>
        </w:tabs>
        <w:suppressAutoHyphens w:val="0"/>
        <w:autoSpaceDE w:val="0"/>
        <w:autoSpaceDN w:val="0"/>
        <w:adjustRightInd w:val="0"/>
        <w:rPr>
          <w:szCs w:val="22"/>
          <w:lang w:val="da-DK" w:eastAsia="en-GB"/>
        </w:rPr>
      </w:pPr>
    </w:p>
    <w:p w:rsidR="00F4466F" w:rsidP="00F4466F" w14:paraId="47C7576E" w14:textId="77777777">
      <w:pPr>
        <w:tabs>
          <w:tab w:val="clear" w:pos="562"/>
        </w:tabs>
        <w:suppressAutoHyphens w:val="0"/>
        <w:autoSpaceDE w:val="0"/>
        <w:autoSpaceDN w:val="0"/>
        <w:adjustRightInd w:val="0"/>
        <w:rPr>
          <w:lang w:val="da-DK"/>
        </w:rPr>
      </w:pPr>
      <w:r w:rsidRPr="00136011">
        <w:rPr>
          <w:szCs w:val="22"/>
          <w:lang w:val="da-DK" w:eastAsia="en-GB"/>
        </w:rPr>
        <w:t xml:space="preserve">Du skal registrere den dato, hvor </w:t>
      </w:r>
      <w:r>
        <w:rPr>
          <w:szCs w:val="22"/>
          <w:lang w:val="da-DK" w:eastAsia="en-GB"/>
        </w:rPr>
        <w:t>pennen</w:t>
      </w:r>
      <w:r w:rsidRPr="00136011">
        <w:rPr>
          <w:szCs w:val="22"/>
          <w:lang w:val="da-DK" w:eastAsia="en-GB"/>
        </w:rPr>
        <w:t xml:space="preserve"> først tages ud af køleskabet, og den dato efter hvilken</w:t>
      </w:r>
      <w:r>
        <w:rPr>
          <w:szCs w:val="22"/>
          <w:lang w:val="da-DK" w:eastAsia="en-GB"/>
        </w:rPr>
        <w:t>,</w:t>
      </w:r>
      <w:r w:rsidRPr="00136011">
        <w:rPr>
          <w:szCs w:val="22"/>
          <w:lang w:val="da-DK" w:eastAsia="en-GB"/>
        </w:rPr>
        <w:t xml:space="preserve"> den skal </w:t>
      </w:r>
      <w:r>
        <w:rPr>
          <w:szCs w:val="22"/>
          <w:lang w:val="da-DK" w:eastAsia="en-GB"/>
        </w:rPr>
        <w:t>kasseres.</w:t>
      </w:r>
      <w:r w:rsidRPr="00136011">
        <w:rPr>
          <w:lang w:val="da-DK"/>
        </w:rPr>
        <w:t xml:space="preserve">  </w:t>
      </w:r>
    </w:p>
    <w:p w:rsidR="00F4466F" w:rsidRPr="00EF396A" w:rsidP="00F4466F" w14:paraId="4571F60C" w14:textId="77777777">
      <w:pPr>
        <w:rPr>
          <w:lang w:val="da-DK"/>
        </w:rPr>
      </w:pPr>
    </w:p>
    <w:p w:rsidR="00F4466F" w:rsidP="00F4466F" w14:paraId="3FF8F118" w14:textId="77777777">
      <w:pPr>
        <w:rPr>
          <w:lang w:val="da-DK"/>
        </w:rPr>
      </w:pPr>
      <w:r>
        <w:rPr>
          <w:lang w:val="da-DK"/>
        </w:rPr>
        <w:t xml:space="preserve">Spørg </w:t>
      </w:r>
      <w:r w:rsidR="00E2286E">
        <w:rPr>
          <w:lang w:val="da-DK"/>
        </w:rPr>
        <w:t xml:space="preserve">lægen eller </w:t>
      </w:r>
      <w:r>
        <w:rPr>
          <w:lang w:val="da-DK"/>
        </w:rPr>
        <w:t>apotek</w:t>
      </w:r>
      <w:r w:rsidR="00E2286E">
        <w:rPr>
          <w:lang w:val="da-DK"/>
        </w:rPr>
        <w:t>spersonal</w:t>
      </w:r>
      <w:r>
        <w:rPr>
          <w:lang w:val="da-DK"/>
        </w:rPr>
        <w:t>et, hvordan du skal bortskaffe medicinrester. Af hensyn til miljøet må du ikke smide medicinrester i afløbet, toilettet eller skraldespanden.</w:t>
      </w:r>
    </w:p>
    <w:p w:rsidR="00F4466F" w:rsidP="00F4466F" w14:paraId="4C45EB2D" w14:textId="77777777">
      <w:pPr>
        <w:pStyle w:val="EMEANormal"/>
        <w:rPr>
          <w:b/>
          <w:szCs w:val="24"/>
          <w:lang w:val="da-DK"/>
        </w:rPr>
      </w:pPr>
    </w:p>
    <w:p w:rsidR="00F4466F" w:rsidP="00F4466F" w14:paraId="315C05CD" w14:textId="77777777">
      <w:pPr>
        <w:pStyle w:val="EMEANormal"/>
        <w:rPr>
          <w:b/>
          <w:szCs w:val="24"/>
          <w:lang w:val="da-DK"/>
        </w:rPr>
      </w:pPr>
    </w:p>
    <w:p w:rsidR="00F4466F" w:rsidP="00F4466F" w14:paraId="325744E4" w14:textId="77777777">
      <w:pPr>
        <w:pStyle w:val="EMEANormal"/>
        <w:rPr>
          <w:b/>
          <w:noProof/>
          <w:szCs w:val="24"/>
          <w:lang w:val="da-DK"/>
        </w:rPr>
      </w:pPr>
      <w:r w:rsidRPr="008F497B">
        <w:rPr>
          <w:b/>
          <w:szCs w:val="24"/>
          <w:lang w:val="da-DK"/>
        </w:rPr>
        <w:t>6.</w:t>
      </w:r>
      <w:r w:rsidRPr="008F497B">
        <w:rPr>
          <w:b/>
          <w:szCs w:val="24"/>
          <w:lang w:val="da-DK"/>
        </w:rPr>
        <w:tab/>
      </w:r>
      <w:r w:rsidRPr="008F497B">
        <w:rPr>
          <w:b/>
          <w:noProof/>
          <w:szCs w:val="24"/>
          <w:lang w:val="da-DK"/>
        </w:rPr>
        <w:t>Pakningsstørrelser og yderligere oplysninger</w:t>
      </w:r>
    </w:p>
    <w:p w:rsidR="00F4466F" w:rsidP="00F4466F" w14:paraId="58FABA3D" w14:textId="77777777">
      <w:pPr>
        <w:pStyle w:val="Heading4"/>
        <w:rPr>
          <w:lang w:val="da-DK"/>
        </w:rPr>
      </w:pPr>
    </w:p>
    <w:p w:rsidR="00F4466F" w:rsidP="00F4466F" w14:paraId="25C7A714" w14:textId="77777777">
      <w:pPr>
        <w:pStyle w:val="Heading4"/>
        <w:rPr>
          <w:lang w:val="da-DK"/>
        </w:rPr>
      </w:pPr>
      <w:r>
        <w:rPr>
          <w:lang w:val="da-DK"/>
        </w:rPr>
        <w:t>Humira indeholder</w:t>
      </w:r>
    </w:p>
    <w:p w:rsidR="00F4466F" w:rsidP="00F4466F" w14:paraId="776179D6" w14:textId="77777777">
      <w:pPr>
        <w:rPr>
          <w:lang w:val="da-DK"/>
        </w:rPr>
      </w:pPr>
    </w:p>
    <w:p w:rsidR="00F4466F" w:rsidP="00F4466F" w14:paraId="718C0332" w14:textId="77777777">
      <w:pPr>
        <w:ind w:left="567" w:hanging="567"/>
        <w:rPr>
          <w:lang w:val="da-DK"/>
        </w:rPr>
      </w:pPr>
      <w:r>
        <w:rPr>
          <w:lang w:val="da-DK"/>
        </w:rPr>
        <w:t>Aktivt stof: adalimumab.</w:t>
      </w:r>
    </w:p>
    <w:p w:rsidR="00F4466F" w:rsidP="00F4466F" w14:paraId="23638A21" w14:textId="77777777">
      <w:pPr>
        <w:numPr>
          <w:ilvl w:val="12"/>
          <w:numId w:val="0"/>
        </w:numPr>
        <w:ind w:right="-2"/>
        <w:rPr>
          <w:lang w:val="da-DK"/>
        </w:rPr>
      </w:pPr>
      <w:r>
        <w:rPr>
          <w:lang w:val="da-DK"/>
        </w:rPr>
        <w:t>Øvrige indholdsstoffer: mannitol, polysorbat 80 og vand til injektionsvæske</w:t>
      </w:r>
      <w:r w:rsidR="001C10E6">
        <w:rPr>
          <w:lang w:val="da-DK"/>
        </w:rPr>
        <w:t>r</w:t>
      </w:r>
      <w:r>
        <w:rPr>
          <w:lang w:val="da-DK"/>
        </w:rPr>
        <w:t>.</w:t>
      </w:r>
    </w:p>
    <w:p w:rsidR="00F4466F" w:rsidP="00F4466F" w14:paraId="3CB6DC4B" w14:textId="77777777">
      <w:pPr>
        <w:numPr>
          <w:ilvl w:val="12"/>
          <w:numId w:val="0"/>
        </w:numPr>
        <w:ind w:right="-2"/>
        <w:rPr>
          <w:lang w:val="da-DK"/>
        </w:rPr>
      </w:pPr>
    </w:p>
    <w:p w:rsidR="00F4466F" w:rsidP="00F4466F" w14:paraId="4E2E0DF3" w14:textId="77777777">
      <w:pPr>
        <w:pStyle w:val="Heading9"/>
        <w:suppressAutoHyphens w:val="0"/>
        <w:rPr>
          <w:i w:val="0"/>
          <w:iCs/>
          <w:lang w:val="da-DK"/>
        </w:rPr>
      </w:pPr>
      <w:r>
        <w:rPr>
          <w:i w:val="0"/>
          <w:iCs/>
          <w:lang w:val="da-DK"/>
        </w:rPr>
        <w:t>Udseende og pakningsstørrelser</w:t>
      </w:r>
    </w:p>
    <w:p w:rsidR="00F4466F" w:rsidP="00F4466F" w14:paraId="57DA01E9" w14:textId="77777777">
      <w:pPr>
        <w:numPr>
          <w:ilvl w:val="12"/>
          <w:numId w:val="0"/>
        </w:numPr>
        <w:ind w:right="-2"/>
        <w:rPr>
          <w:lang w:val="da-DK"/>
        </w:rPr>
      </w:pPr>
    </w:p>
    <w:p w:rsidR="00F4466F" w:rsidP="00F4466F" w14:paraId="6188314B" w14:textId="77777777">
      <w:pPr>
        <w:rPr>
          <w:lang w:val="da-DK"/>
        </w:rPr>
      </w:pPr>
      <w:r>
        <w:rPr>
          <w:lang w:val="da-DK"/>
        </w:rPr>
        <w:t>Humira 40 mg  injektion</w:t>
      </w:r>
      <w:r w:rsidR="00FF69E4">
        <w:rPr>
          <w:lang w:val="da-DK"/>
        </w:rPr>
        <w:t>svæske, opløsning</w:t>
      </w:r>
      <w:r>
        <w:rPr>
          <w:lang w:val="da-DK"/>
        </w:rPr>
        <w:t xml:space="preserve"> i fyldt pen findes som en steril opløsning af 40 mg adalimumab opløst i 0,</w:t>
      </w:r>
      <w:r w:rsidR="001C10E6">
        <w:rPr>
          <w:lang w:val="da-DK"/>
        </w:rPr>
        <w:t>4</w:t>
      </w:r>
      <w:r>
        <w:rPr>
          <w:lang w:val="da-DK"/>
        </w:rPr>
        <w:t xml:space="preserve"> ml </w:t>
      </w:r>
      <w:r w:rsidR="00FF69E4">
        <w:rPr>
          <w:lang w:val="da-DK"/>
        </w:rPr>
        <w:t>injektionsvæske</w:t>
      </w:r>
      <w:r>
        <w:rPr>
          <w:lang w:val="da-DK"/>
        </w:rPr>
        <w:t>.</w:t>
      </w:r>
    </w:p>
    <w:p w:rsidR="00F4466F" w:rsidP="00F4466F" w14:paraId="40D7E86E" w14:textId="77777777">
      <w:pPr>
        <w:numPr>
          <w:ilvl w:val="12"/>
          <w:numId w:val="0"/>
        </w:numPr>
        <w:ind w:right="-2"/>
        <w:rPr>
          <w:lang w:val="da-DK"/>
        </w:rPr>
      </w:pPr>
    </w:p>
    <w:p w:rsidR="00F4466F" w:rsidP="00F4466F" w14:paraId="35FCAA2A" w14:textId="77777777">
      <w:pPr>
        <w:pStyle w:val="BodyText3"/>
        <w:suppressAutoHyphens w:val="0"/>
        <w:rPr>
          <w:b w:val="0"/>
          <w:bCs/>
          <w:i w:val="0"/>
          <w:iCs/>
          <w:lang w:val="da-DK"/>
        </w:rPr>
      </w:pPr>
      <w:r>
        <w:rPr>
          <w:b w:val="0"/>
          <w:bCs/>
          <w:i w:val="0"/>
          <w:iCs/>
          <w:lang w:val="da-DK"/>
        </w:rPr>
        <w:t>Humira fyldt pen er en grå- og blommefarve</w:t>
      </w:r>
      <w:r w:rsidR="00AB6A5D">
        <w:rPr>
          <w:b w:val="0"/>
          <w:bCs/>
          <w:i w:val="0"/>
          <w:iCs/>
          <w:lang w:val="da-DK"/>
        </w:rPr>
        <w:t>t</w:t>
      </w:r>
      <w:r>
        <w:rPr>
          <w:b w:val="0"/>
          <w:bCs/>
          <w:i w:val="0"/>
          <w:iCs/>
          <w:lang w:val="da-DK"/>
        </w:rPr>
        <w:t xml:space="preserve"> </w:t>
      </w:r>
      <w:r w:rsidR="00AB6A5D">
        <w:rPr>
          <w:b w:val="0"/>
          <w:bCs/>
          <w:i w:val="0"/>
          <w:iCs/>
          <w:lang w:val="da-DK"/>
        </w:rPr>
        <w:t>engangs</w:t>
      </w:r>
      <w:r>
        <w:rPr>
          <w:b w:val="0"/>
          <w:bCs/>
          <w:i w:val="0"/>
          <w:iCs/>
          <w:lang w:val="da-DK"/>
        </w:rPr>
        <w:t xml:space="preserve">pen, som indeholder en glassprøjte med Humira. Der er to hætter - den ene er grå og mærket ’1’, og den anden er blommefarvet og mærket ’2’. Der er et vindue på hver side af pennen, gennem hvilket </w:t>
      </w:r>
      <w:r w:rsidR="00B61000">
        <w:rPr>
          <w:b w:val="0"/>
          <w:bCs/>
          <w:i w:val="0"/>
          <w:iCs/>
          <w:lang w:val="da-DK"/>
        </w:rPr>
        <w:t>du</w:t>
      </w:r>
      <w:r>
        <w:rPr>
          <w:b w:val="0"/>
          <w:bCs/>
          <w:i w:val="0"/>
          <w:iCs/>
          <w:lang w:val="da-DK"/>
        </w:rPr>
        <w:t xml:space="preserve"> kan se Humira-</w:t>
      </w:r>
      <w:r w:rsidR="00AB6A5D">
        <w:rPr>
          <w:b w:val="0"/>
          <w:bCs/>
          <w:i w:val="0"/>
          <w:iCs/>
          <w:lang w:val="da-DK"/>
        </w:rPr>
        <w:t>injektionsvæsken</w:t>
      </w:r>
      <w:r>
        <w:rPr>
          <w:b w:val="0"/>
          <w:bCs/>
          <w:i w:val="0"/>
          <w:iCs/>
          <w:lang w:val="da-DK"/>
        </w:rPr>
        <w:t xml:space="preserve"> inden i sprøjten.</w:t>
      </w:r>
    </w:p>
    <w:p w:rsidR="00F4466F" w:rsidP="00F4466F" w14:paraId="3918DDCE" w14:textId="77777777">
      <w:pPr>
        <w:pStyle w:val="BodyText3"/>
        <w:suppressAutoHyphens w:val="0"/>
        <w:rPr>
          <w:b w:val="0"/>
          <w:bCs/>
          <w:lang w:val="da-DK"/>
        </w:rPr>
      </w:pPr>
    </w:p>
    <w:p w:rsidR="00F4466F" w:rsidP="00F4466F" w14:paraId="0A020BCB" w14:textId="77777777">
      <w:pPr>
        <w:numPr>
          <w:ilvl w:val="12"/>
          <w:numId w:val="0"/>
        </w:numPr>
        <w:tabs>
          <w:tab w:val="left" w:pos="2530"/>
        </w:tabs>
        <w:ind w:right="-2"/>
        <w:rPr>
          <w:spacing w:val="-3"/>
          <w:lang w:val="da-DK"/>
        </w:rPr>
      </w:pPr>
      <w:r>
        <w:rPr>
          <w:lang w:val="da-DK"/>
        </w:rPr>
        <w:t xml:space="preserve">Humira fyldt pen findes i pakninger indeholdende 1, 2, </w:t>
      </w:r>
      <w:r w:rsidR="004E7C42">
        <w:rPr>
          <w:lang w:val="da-DK"/>
        </w:rPr>
        <w:t xml:space="preserve">4 </w:t>
      </w:r>
      <w:r>
        <w:rPr>
          <w:lang w:val="da-DK"/>
        </w:rPr>
        <w:t xml:space="preserve">og 6 fyldte penne. Pakningen med </w:t>
      </w:r>
      <w:r w:rsidRPr="00957816">
        <w:rPr>
          <w:lang w:val="da-DK"/>
        </w:rPr>
        <w:t xml:space="preserve">1 </w:t>
      </w:r>
      <w:r>
        <w:rPr>
          <w:lang w:val="da-DK"/>
        </w:rPr>
        <w:t xml:space="preserve">fyldt pen indeholder </w:t>
      </w:r>
      <w:r w:rsidRPr="00957816">
        <w:rPr>
          <w:lang w:val="da-DK"/>
        </w:rPr>
        <w:t xml:space="preserve">2 alkoholservietter (1 overskydende). </w:t>
      </w:r>
      <w:r>
        <w:rPr>
          <w:lang w:val="da-DK"/>
        </w:rPr>
        <w:t>For p</w:t>
      </w:r>
      <w:r w:rsidRPr="00957816">
        <w:rPr>
          <w:lang w:val="da-DK"/>
        </w:rPr>
        <w:t xml:space="preserve">akningerne med 2, </w:t>
      </w:r>
      <w:r w:rsidR="00650C29">
        <w:rPr>
          <w:lang w:val="da-DK"/>
        </w:rPr>
        <w:t xml:space="preserve">4 </w:t>
      </w:r>
      <w:r w:rsidRPr="00957816">
        <w:rPr>
          <w:lang w:val="da-DK"/>
        </w:rPr>
        <w:t>og 6</w:t>
      </w:r>
      <w:r>
        <w:rPr>
          <w:lang w:val="da-DK"/>
        </w:rPr>
        <w:t xml:space="preserve"> fyldte </w:t>
      </w:r>
      <w:r w:rsidRPr="00957816">
        <w:rPr>
          <w:lang w:val="da-DK"/>
        </w:rPr>
        <w:t>pen</w:t>
      </w:r>
      <w:r>
        <w:rPr>
          <w:lang w:val="da-DK"/>
        </w:rPr>
        <w:t>ne</w:t>
      </w:r>
      <w:r w:rsidRPr="00957816">
        <w:rPr>
          <w:lang w:val="da-DK"/>
        </w:rPr>
        <w:t xml:space="preserve">, indeholder hver </w:t>
      </w:r>
      <w:r>
        <w:rPr>
          <w:lang w:val="da-DK"/>
        </w:rPr>
        <w:t>fyldt pen</w:t>
      </w:r>
      <w:r w:rsidRPr="00957816">
        <w:rPr>
          <w:lang w:val="da-DK"/>
        </w:rPr>
        <w:t xml:space="preserve"> 1 al</w:t>
      </w:r>
      <w:r>
        <w:rPr>
          <w:lang w:val="da-DK"/>
        </w:rPr>
        <w:t>k</w:t>
      </w:r>
      <w:r w:rsidRPr="00957816">
        <w:rPr>
          <w:lang w:val="da-DK"/>
        </w:rPr>
        <w:t>ohol</w:t>
      </w:r>
      <w:r w:rsidR="00D513E2">
        <w:rPr>
          <w:lang w:val="da-DK"/>
        </w:rPr>
        <w:t>-</w:t>
      </w:r>
      <w:r>
        <w:rPr>
          <w:lang w:val="da-DK"/>
        </w:rPr>
        <w:t xml:space="preserve">serviet. </w:t>
      </w:r>
      <w:r>
        <w:rPr>
          <w:spacing w:val="-3"/>
          <w:lang w:val="da-DK"/>
        </w:rPr>
        <w:t xml:space="preserve">Ikke alle pakningsstørrelser </w:t>
      </w:r>
      <w:r w:rsidR="00FF69E4">
        <w:rPr>
          <w:spacing w:val="-3"/>
          <w:lang w:val="da-DK"/>
        </w:rPr>
        <w:t xml:space="preserve">er nødvendigvis </w:t>
      </w:r>
      <w:r>
        <w:rPr>
          <w:spacing w:val="-3"/>
          <w:lang w:val="da-DK"/>
        </w:rPr>
        <w:t>markedsfør</w:t>
      </w:r>
      <w:r w:rsidR="00FF69E4">
        <w:rPr>
          <w:spacing w:val="-3"/>
          <w:lang w:val="da-DK"/>
        </w:rPr>
        <w:t>t</w:t>
      </w:r>
      <w:r>
        <w:rPr>
          <w:spacing w:val="-3"/>
          <w:lang w:val="da-DK"/>
        </w:rPr>
        <w:t xml:space="preserve"> alle steder. </w:t>
      </w:r>
    </w:p>
    <w:p w:rsidR="00F4466F" w:rsidP="00F4466F" w14:paraId="0B8B2A10" w14:textId="77777777">
      <w:pPr>
        <w:numPr>
          <w:ilvl w:val="12"/>
          <w:numId w:val="0"/>
        </w:numPr>
        <w:tabs>
          <w:tab w:val="left" w:pos="2530"/>
        </w:tabs>
        <w:ind w:right="-2"/>
        <w:rPr>
          <w:spacing w:val="-3"/>
          <w:lang w:val="da-DK"/>
        </w:rPr>
      </w:pPr>
    </w:p>
    <w:p w:rsidR="00F4466F" w:rsidP="00F4466F" w14:paraId="74D96DF1" w14:textId="77777777">
      <w:pPr>
        <w:numPr>
          <w:ilvl w:val="12"/>
          <w:numId w:val="0"/>
        </w:numPr>
        <w:tabs>
          <w:tab w:val="left" w:pos="2530"/>
        </w:tabs>
        <w:ind w:right="-2"/>
        <w:rPr>
          <w:lang w:val="da-DK"/>
        </w:rPr>
      </w:pPr>
      <w:r>
        <w:rPr>
          <w:spacing w:val="-3"/>
          <w:lang w:val="da-DK"/>
        </w:rPr>
        <w:t xml:space="preserve">Humira </w:t>
      </w:r>
      <w:r w:rsidR="00D5196D">
        <w:rPr>
          <w:lang w:val="da-DK"/>
        </w:rPr>
        <w:t>kan være tilgængeligt</w:t>
      </w:r>
      <w:r>
        <w:rPr>
          <w:spacing w:val="-3"/>
          <w:lang w:val="da-DK"/>
        </w:rPr>
        <w:t xml:space="preserve"> i et hætteglas,</w:t>
      </w:r>
      <w:r w:rsidR="007151DA">
        <w:rPr>
          <w:spacing w:val="-3"/>
          <w:lang w:val="da-DK"/>
        </w:rPr>
        <w:t xml:space="preserve"> </w:t>
      </w:r>
      <w:r>
        <w:rPr>
          <w:spacing w:val="-3"/>
          <w:lang w:val="da-DK"/>
        </w:rPr>
        <w:t>en fyldt injektionssprøjte og en fyldt pen</w:t>
      </w:r>
      <w:r>
        <w:rPr>
          <w:lang w:val="da-DK"/>
        </w:rPr>
        <w:t>.</w:t>
      </w:r>
    </w:p>
    <w:p w:rsidR="00F4466F" w:rsidP="00F4466F" w14:paraId="545BB75A" w14:textId="77777777">
      <w:pPr>
        <w:numPr>
          <w:ilvl w:val="12"/>
          <w:numId w:val="0"/>
        </w:numPr>
        <w:ind w:right="-2"/>
        <w:rPr>
          <w:iCs/>
          <w:lang w:val="da-DK"/>
        </w:rPr>
      </w:pPr>
    </w:p>
    <w:p w:rsidR="00F4466F" w:rsidP="00F4466F" w14:paraId="5D95DAD3" w14:textId="77777777">
      <w:pPr>
        <w:pStyle w:val="Heading6"/>
        <w:rPr>
          <w:b/>
          <w:bCs/>
          <w:i w:val="0"/>
          <w:iCs/>
          <w:lang w:val="da-DK"/>
        </w:rPr>
      </w:pPr>
      <w:r>
        <w:rPr>
          <w:b/>
          <w:bCs/>
          <w:i w:val="0"/>
          <w:iCs/>
          <w:lang w:val="da-DK"/>
        </w:rPr>
        <w:t>Indehaver af markedsføringstilladelsen</w:t>
      </w:r>
    </w:p>
    <w:p w:rsidR="00F4466F" w:rsidP="00F4466F" w14:paraId="58F8B667" w14:textId="77777777">
      <w:pPr>
        <w:numPr>
          <w:ilvl w:val="12"/>
          <w:numId w:val="0"/>
        </w:numPr>
        <w:ind w:right="-2"/>
        <w:rPr>
          <w:lang w:val="da-DK"/>
        </w:rPr>
      </w:pPr>
    </w:p>
    <w:p w:rsidR="005406FD" w:rsidRPr="003E19EA" w:rsidP="005406FD" w14:paraId="587A80E2"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AbbVie Deutschland GmbH &amp; Co. KG</w:t>
      </w:r>
    </w:p>
    <w:p w:rsidR="005406FD" w:rsidRPr="003E19EA" w:rsidP="005406FD" w14:paraId="6EAF346B"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Knollstrasse</w:t>
      </w:r>
    </w:p>
    <w:p w:rsidR="005406FD" w:rsidRPr="003E19EA" w:rsidP="005406FD" w14:paraId="527AD04D"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67061 Ludwigshafen</w:t>
      </w:r>
    </w:p>
    <w:p w:rsidR="00F4466F" w:rsidRPr="005C5C5D" w:rsidP="00F4466F" w14:paraId="4C95F54F" w14:textId="77777777">
      <w:pPr>
        <w:numPr>
          <w:ilvl w:val="12"/>
          <w:numId w:val="0"/>
        </w:numPr>
        <w:ind w:right="-2"/>
        <w:rPr>
          <w:lang w:val="de-DE"/>
        </w:rPr>
      </w:pPr>
      <w:r w:rsidRPr="003E19EA">
        <w:rPr>
          <w:szCs w:val="22"/>
          <w:lang w:val="da-DK" w:eastAsia="en-GB"/>
        </w:rPr>
        <w:t>Tyskland</w:t>
      </w:r>
    </w:p>
    <w:p w:rsidR="00F4466F" w:rsidRPr="005C5C5D" w:rsidP="007A2801" w14:paraId="2FF0C1A6" w14:textId="77777777">
      <w:pPr>
        <w:keepNext/>
        <w:numPr>
          <w:ilvl w:val="12"/>
          <w:numId w:val="0"/>
        </w:numPr>
        <w:ind w:right="-2"/>
        <w:rPr>
          <w:b/>
          <w:lang w:val="de-DE"/>
        </w:rPr>
      </w:pPr>
      <w:r w:rsidRPr="005C5C5D">
        <w:rPr>
          <w:b/>
          <w:lang w:val="de-DE"/>
        </w:rPr>
        <w:t xml:space="preserve">Fremstiller </w:t>
      </w:r>
    </w:p>
    <w:p w:rsidR="00F4466F" w:rsidRPr="005C5C5D" w:rsidP="007A2801" w14:paraId="4241D100" w14:textId="77777777">
      <w:pPr>
        <w:keepNext/>
        <w:numPr>
          <w:ilvl w:val="12"/>
          <w:numId w:val="0"/>
        </w:numPr>
        <w:ind w:right="-2"/>
        <w:rPr>
          <w:lang w:val="de-DE"/>
        </w:rPr>
      </w:pPr>
    </w:p>
    <w:p w:rsidR="00F4466F" w:rsidRPr="00A441AF" w:rsidP="007A2801" w14:paraId="71FBC2B7" w14:textId="77777777">
      <w:pPr>
        <w:keepNext/>
        <w:rPr>
          <w:lang w:val="da-DK"/>
        </w:rPr>
      </w:pPr>
      <w:r w:rsidRPr="00A441AF">
        <w:rPr>
          <w:lang w:val="da-DK"/>
        </w:rPr>
        <w:t>AbbVie Biotechnology GmbH</w:t>
      </w:r>
    </w:p>
    <w:p w:rsidR="00F4466F" w:rsidRPr="00A441AF" w:rsidP="007A2801" w14:paraId="6269DEE3" w14:textId="77777777">
      <w:pPr>
        <w:keepNext/>
        <w:numPr>
          <w:ilvl w:val="12"/>
          <w:numId w:val="0"/>
        </w:numPr>
        <w:tabs>
          <w:tab w:val="clear" w:pos="562"/>
          <w:tab w:val="left" w:pos="720"/>
        </w:tabs>
        <w:rPr>
          <w:lang w:val="da-DK"/>
        </w:rPr>
      </w:pPr>
      <w:r w:rsidRPr="00A441AF">
        <w:rPr>
          <w:lang w:val="da-DK"/>
        </w:rPr>
        <w:t>Knollstrasse</w:t>
      </w:r>
    </w:p>
    <w:p w:rsidR="00F4466F" w:rsidRPr="00A441AF" w:rsidP="007A2801" w14:paraId="1298A6C6" w14:textId="77777777">
      <w:pPr>
        <w:keepNext/>
        <w:numPr>
          <w:ilvl w:val="12"/>
          <w:numId w:val="0"/>
        </w:numPr>
        <w:tabs>
          <w:tab w:val="clear" w:pos="562"/>
          <w:tab w:val="left" w:pos="720"/>
        </w:tabs>
        <w:rPr>
          <w:lang w:val="da-DK"/>
        </w:rPr>
      </w:pPr>
      <w:r w:rsidRPr="00A441AF">
        <w:rPr>
          <w:lang w:val="da-DK"/>
        </w:rPr>
        <w:t>67061 Ludwigshafen</w:t>
      </w:r>
    </w:p>
    <w:p w:rsidR="00F4466F" w:rsidRPr="004D3223" w:rsidP="007A2801" w14:paraId="0542BA86" w14:textId="77777777">
      <w:pPr>
        <w:keepNext/>
        <w:rPr>
          <w:lang w:val="sv-SE"/>
        </w:rPr>
      </w:pPr>
      <w:r>
        <w:rPr>
          <w:lang w:val="sv-SE"/>
        </w:rPr>
        <w:t>Tyskland</w:t>
      </w:r>
    </w:p>
    <w:p w:rsidR="00F4466F" w:rsidRPr="004D3223" w:rsidP="00F4466F" w14:paraId="6BFA49D2" w14:textId="77777777">
      <w:pPr>
        <w:numPr>
          <w:ilvl w:val="12"/>
          <w:numId w:val="0"/>
        </w:numPr>
        <w:ind w:right="-2"/>
        <w:rPr>
          <w:lang w:val="sv-SE"/>
        </w:rPr>
      </w:pPr>
    </w:p>
    <w:p w:rsidR="00F4466F" w:rsidP="00F4466F" w14:paraId="7BEEDE65" w14:textId="77777777">
      <w:pPr>
        <w:numPr>
          <w:ilvl w:val="12"/>
          <w:numId w:val="0"/>
        </w:numPr>
        <w:ind w:right="-2"/>
        <w:rPr>
          <w:lang w:val="da-DK"/>
        </w:rPr>
      </w:pPr>
      <w:r>
        <w:rPr>
          <w:lang w:val="da-DK"/>
        </w:rPr>
        <w:t xml:space="preserve">Hvis du ønsker  yderligere oplysninger om dette lægemiddel, skal du henvende dig til den lokale repræsentant </w:t>
      </w:r>
      <w:r w:rsidRPr="008F497B">
        <w:rPr>
          <w:noProof/>
          <w:lang w:val="da-DK"/>
        </w:rPr>
        <w:t>for indehaveren af markedsføringstilladelsen</w:t>
      </w:r>
      <w:r>
        <w:rPr>
          <w:lang w:val="da-DK"/>
        </w:rPr>
        <w:t>:</w:t>
      </w:r>
    </w:p>
    <w:p w:rsidR="008F24A7" w:rsidP="00F4466F" w14:paraId="15D6B21E" w14:textId="77777777">
      <w:pPr>
        <w:numPr>
          <w:ilvl w:val="12"/>
          <w:numId w:val="0"/>
        </w:numPr>
        <w:ind w:right="-2"/>
        <w:rPr>
          <w:lang w:val="da-DK"/>
        </w:rPr>
      </w:pPr>
    </w:p>
    <w:tbl>
      <w:tblPr>
        <w:tblW w:w="9356" w:type="dxa"/>
        <w:tblInd w:w="-34" w:type="dxa"/>
        <w:tblLayout w:type="fixed"/>
        <w:tblLook w:val="0000"/>
      </w:tblPr>
      <w:tblGrid>
        <w:gridCol w:w="34"/>
        <w:gridCol w:w="4610"/>
        <w:gridCol w:w="34"/>
        <w:gridCol w:w="4678"/>
      </w:tblGrid>
      <w:tr w14:paraId="599CF632" w14:textId="77777777" w:rsidTr="001F79B0">
        <w:tblPrEx>
          <w:tblW w:w="9356" w:type="dxa"/>
          <w:tblInd w:w="-34" w:type="dxa"/>
          <w:tblLayout w:type="fixed"/>
          <w:tblLook w:val="0000"/>
        </w:tblPrEx>
        <w:tc>
          <w:tcPr>
            <w:tcW w:w="4644" w:type="dxa"/>
            <w:gridSpan w:val="2"/>
          </w:tcPr>
          <w:p w:rsidR="008F24A7" w:rsidRPr="00BD646C" w:rsidP="001F79B0" w14:paraId="687BF240" w14:textId="77777777">
            <w:pPr>
              <w:tabs>
                <w:tab w:val="clear" w:pos="562"/>
              </w:tabs>
              <w:suppressAutoHyphens w:val="0"/>
              <w:rPr>
                <w:b/>
                <w:bCs/>
                <w:szCs w:val="22"/>
                <w:lang w:val="fr-BE"/>
              </w:rPr>
            </w:pPr>
            <w:r w:rsidRPr="00BD646C">
              <w:rPr>
                <w:b/>
                <w:bCs/>
                <w:szCs w:val="22"/>
                <w:lang w:val="fr-BE"/>
              </w:rPr>
              <w:t>België/Belgique/Belgien</w:t>
            </w:r>
          </w:p>
          <w:p w:rsidR="008F24A7" w:rsidRPr="00BD646C" w:rsidP="001F79B0" w14:paraId="76097AC8" w14:textId="77777777">
            <w:pPr>
              <w:tabs>
                <w:tab w:val="clear" w:pos="562"/>
              </w:tabs>
              <w:suppressAutoHyphens w:val="0"/>
              <w:rPr>
                <w:bCs/>
                <w:szCs w:val="22"/>
                <w:lang w:val="fr-FR"/>
              </w:rPr>
            </w:pPr>
            <w:r w:rsidRPr="00BD646C">
              <w:rPr>
                <w:bCs/>
                <w:szCs w:val="22"/>
                <w:lang w:val="fr-FR"/>
              </w:rPr>
              <w:t>AbbVie SA</w:t>
            </w:r>
          </w:p>
          <w:p w:rsidR="008F24A7" w:rsidRPr="00BD646C" w:rsidP="001F79B0" w14:paraId="64B83C52" w14:textId="77777777">
            <w:pPr>
              <w:tabs>
                <w:tab w:val="clear" w:pos="562"/>
              </w:tabs>
              <w:suppressAutoHyphens w:val="0"/>
              <w:rPr>
                <w:szCs w:val="22"/>
                <w:lang w:val="fr-FR"/>
              </w:rPr>
            </w:pPr>
            <w:r w:rsidRPr="00BD646C">
              <w:rPr>
                <w:bCs/>
                <w:szCs w:val="22"/>
                <w:lang w:val="fr-FR"/>
              </w:rPr>
              <w:t xml:space="preserve">Tél/Tel: +32 10 </w:t>
            </w:r>
            <w:r w:rsidRPr="00BD646C">
              <w:rPr>
                <w:szCs w:val="22"/>
                <w:lang w:val="fr-FR"/>
              </w:rPr>
              <w:t>477811</w:t>
            </w:r>
          </w:p>
          <w:p w:rsidR="008F24A7" w:rsidRPr="00BD646C" w:rsidP="001F79B0" w14:paraId="0AEF04C3" w14:textId="77777777">
            <w:pPr>
              <w:tabs>
                <w:tab w:val="clear" w:pos="562"/>
              </w:tabs>
              <w:suppressAutoHyphens w:val="0"/>
              <w:rPr>
                <w:bCs/>
                <w:szCs w:val="22"/>
                <w:lang w:val="fr-FR"/>
              </w:rPr>
            </w:pPr>
          </w:p>
        </w:tc>
        <w:tc>
          <w:tcPr>
            <w:tcW w:w="4678" w:type="dxa"/>
            <w:gridSpan w:val="2"/>
          </w:tcPr>
          <w:p w:rsidR="008F24A7" w:rsidRPr="00BD646C" w:rsidP="001F79B0" w14:paraId="0E9660B2" w14:textId="77777777">
            <w:pPr>
              <w:tabs>
                <w:tab w:val="clear" w:pos="562"/>
              </w:tabs>
              <w:suppressAutoHyphens w:val="0"/>
              <w:rPr>
                <w:b/>
                <w:bCs/>
                <w:szCs w:val="22"/>
                <w:lang w:val="lt-LT"/>
              </w:rPr>
            </w:pPr>
            <w:r w:rsidRPr="00BD646C">
              <w:rPr>
                <w:b/>
                <w:bCs/>
                <w:szCs w:val="22"/>
                <w:lang w:val="lt-LT"/>
              </w:rPr>
              <w:t>Lietuva</w:t>
            </w:r>
          </w:p>
          <w:p w:rsidR="008F24A7" w:rsidRPr="00BD646C" w:rsidP="001F79B0" w14:paraId="3A083474" w14:textId="77777777">
            <w:pPr>
              <w:tabs>
                <w:tab w:val="clear" w:pos="562"/>
              </w:tabs>
              <w:suppressAutoHyphens w:val="0"/>
              <w:rPr>
                <w:bCs/>
                <w:szCs w:val="22"/>
                <w:lang w:val="lv-LV"/>
              </w:rPr>
            </w:pPr>
            <w:r w:rsidRPr="00BD646C">
              <w:rPr>
                <w:bCs/>
                <w:szCs w:val="22"/>
                <w:lang w:val="lv-LV"/>
              </w:rPr>
              <w:t xml:space="preserve">AbbVie UAB </w:t>
            </w:r>
          </w:p>
          <w:p w:rsidR="008F24A7" w:rsidRPr="00BD646C" w:rsidP="001F79B0" w14:paraId="67D10AEC" w14:textId="77777777">
            <w:pPr>
              <w:tabs>
                <w:tab w:val="clear" w:pos="562"/>
              </w:tabs>
              <w:suppressAutoHyphens w:val="0"/>
              <w:rPr>
                <w:bCs/>
                <w:szCs w:val="22"/>
                <w:lang w:val="lv-LV"/>
              </w:rPr>
            </w:pPr>
            <w:r w:rsidRPr="00BD646C">
              <w:rPr>
                <w:bCs/>
                <w:szCs w:val="22"/>
                <w:lang w:val="lv-LV"/>
              </w:rPr>
              <w:t>Tel: +370 5 205 3023</w:t>
            </w:r>
          </w:p>
        </w:tc>
      </w:tr>
      <w:tr w14:paraId="5084B75D" w14:textId="77777777" w:rsidTr="001F79B0">
        <w:tblPrEx>
          <w:tblW w:w="9356" w:type="dxa"/>
          <w:tblInd w:w="-34" w:type="dxa"/>
          <w:tblLayout w:type="fixed"/>
          <w:tblLook w:val="0000"/>
        </w:tblPrEx>
        <w:tc>
          <w:tcPr>
            <w:tcW w:w="4644" w:type="dxa"/>
            <w:gridSpan w:val="2"/>
          </w:tcPr>
          <w:p w:rsidR="008F24A7" w:rsidRPr="00BD646C" w:rsidP="001F79B0" w14:paraId="759DBCAB" w14:textId="77777777">
            <w:pPr>
              <w:tabs>
                <w:tab w:val="clear" w:pos="562"/>
              </w:tabs>
              <w:suppressAutoHyphens w:val="0"/>
              <w:rPr>
                <w:b/>
                <w:bCs/>
                <w:szCs w:val="22"/>
                <w:lang w:val="bg-BG"/>
              </w:rPr>
            </w:pPr>
            <w:r w:rsidRPr="00BD646C">
              <w:rPr>
                <w:b/>
                <w:bCs/>
                <w:szCs w:val="22"/>
                <w:lang w:val="bg-BG"/>
              </w:rPr>
              <w:t>България</w:t>
            </w:r>
          </w:p>
          <w:p w:rsidR="008F24A7" w:rsidRPr="00BD646C" w:rsidP="001F79B0" w14:paraId="3F5BEA87" w14:textId="77777777">
            <w:pPr>
              <w:tabs>
                <w:tab w:val="clear" w:pos="562"/>
              </w:tabs>
              <w:suppressAutoHyphens w:val="0"/>
              <w:rPr>
                <w:szCs w:val="22"/>
                <w:lang w:val="da-DK"/>
              </w:rPr>
            </w:pPr>
            <w:r w:rsidRPr="00BD646C">
              <w:rPr>
                <w:szCs w:val="22"/>
                <w:lang w:val="sk-SK"/>
              </w:rPr>
              <w:t>АбВи ЕООД</w:t>
            </w:r>
          </w:p>
          <w:p w:rsidR="008F24A7" w:rsidRPr="00BD646C" w:rsidP="001F79B0" w14:paraId="44410101" w14:textId="77777777">
            <w:pPr>
              <w:tabs>
                <w:tab w:val="clear" w:pos="562"/>
              </w:tabs>
              <w:suppressAutoHyphens w:val="0"/>
              <w:rPr>
                <w:bCs/>
                <w:szCs w:val="22"/>
                <w:lang w:val="da-DK"/>
              </w:rPr>
            </w:pPr>
            <w:r w:rsidRPr="00BD646C">
              <w:rPr>
                <w:szCs w:val="22"/>
                <w:lang w:val="sk-SK"/>
              </w:rPr>
              <w:t>Тел</w:t>
            </w:r>
            <w:r w:rsidRPr="00BD646C">
              <w:rPr>
                <w:szCs w:val="22"/>
                <w:lang w:val="it-IT"/>
              </w:rPr>
              <w:t>.:+359 2 90 30 430</w:t>
            </w:r>
          </w:p>
        </w:tc>
        <w:tc>
          <w:tcPr>
            <w:tcW w:w="4678" w:type="dxa"/>
            <w:gridSpan w:val="2"/>
          </w:tcPr>
          <w:p w:rsidR="008F24A7" w:rsidRPr="00BD646C" w:rsidP="001F79B0" w14:paraId="0CD0538A" w14:textId="77777777">
            <w:pPr>
              <w:tabs>
                <w:tab w:val="clear" w:pos="562"/>
              </w:tabs>
              <w:suppressAutoHyphens w:val="0"/>
              <w:rPr>
                <w:b/>
                <w:bCs/>
                <w:szCs w:val="22"/>
                <w:lang w:val="de-DE"/>
              </w:rPr>
            </w:pPr>
            <w:r w:rsidRPr="00BD646C">
              <w:rPr>
                <w:b/>
                <w:bCs/>
                <w:szCs w:val="22"/>
                <w:lang w:val="de-DE"/>
              </w:rPr>
              <w:t>Luxembourg/Luxemburg</w:t>
            </w:r>
          </w:p>
          <w:p w:rsidR="008F24A7" w:rsidRPr="00BD646C" w:rsidP="001F79B0" w14:paraId="2F21963F" w14:textId="77777777">
            <w:pPr>
              <w:tabs>
                <w:tab w:val="clear" w:pos="562"/>
              </w:tabs>
              <w:suppressAutoHyphens w:val="0"/>
              <w:rPr>
                <w:bCs/>
                <w:szCs w:val="22"/>
                <w:lang w:val="de-DE"/>
              </w:rPr>
            </w:pPr>
            <w:r w:rsidRPr="00BD646C">
              <w:rPr>
                <w:bCs/>
                <w:szCs w:val="22"/>
                <w:lang w:val="de-DE"/>
              </w:rPr>
              <w:t>AbbVie SA</w:t>
            </w:r>
          </w:p>
          <w:p w:rsidR="008F24A7" w:rsidRPr="00BD646C" w:rsidP="001F79B0" w14:paraId="368DC2CF" w14:textId="77777777">
            <w:pPr>
              <w:tabs>
                <w:tab w:val="clear" w:pos="562"/>
              </w:tabs>
              <w:suppressAutoHyphens w:val="0"/>
              <w:rPr>
                <w:bCs/>
                <w:szCs w:val="22"/>
                <w:lang w:val="de-DE"/>
              </w:rPr>
            </w:pPr>
            <w:r w:rsidRPr="00BD646C">
              <w:rPr>
                <w:bCs/>
                <w:szCs w:val="22"/>
                <w:lang w:val="de-DE"/>
              </w:rPr>
              <w:t>Belgique/Belgien</w:t>
            </w:r>
          </w:p>
          <w:p w:rsidR="008F24A7" w:rsidRPr="00BD646C" w:rsidP="001F79B0" w14:paraId="77774375" w14:textId="77777777">
            <w:pPr>
              <w:tabs>
                <w:tab w:val="clear" w:pos="562"/>
              </w:tabs>
              <w:suppressAutoHyphens w:val="0"/>
              <w:rPr>
                <w:bCs/>
                <w:szCs w:val="22"/>
                <w:lang w:val="fr-FR"/>
              </w:rPr>
            </w:pPr>
            <w:r w:rsidRPr="00BD646C">
              <w:rPr>
                <w:bCs/>
                <w:szCs w:val="22"/>
                <w:lang w:val="fr-FR"/>
              </w:rPr>
              <w:t>Tél/Tel: +32 10 477811</w:t>
            </w:r>
          </w:p>
          <w:p w:rsidR="008F24A7" w:rsidRPr="00BD646C" w:rsidP="001F79B0" w14:paraId="3563CB8D" w14:textId="77777777">
            <w:pPr>
              <w:tabs>
                <w:tab w:val="clear" w:pos="562"/>
              </w:tabs>
              <w:suppressAutoHyphens w:val="0"/>
              <w:rPr>
                <w:bCs/>
                <w:szCs w:val="22"/>
                <w:lang w:val="fr-FR"/>
              </w:rPr>
            </w:pPr>
          </w:p>
        </w:tc>
      </w:tr>
      <w:tr w14:paraId="4100F7C4" w14:textId="77777777" w:rsidTr="001F79B0">
        <w:tblPrEx>
          <w:tblW w:w="9356" w:type="dxa"/>
          <w:tblInd w:w="-34" w:type="dxa"/>
          <w:tblLayout w:type="fixed"/>
          <w:tblLook w:val="0000"/>
        </w:tblPrEx>
        <w:tc>
          <w:tcPr>
            <w:tcW w:w="4644" w:type="dxa"/>
            <w:gridSpan w:val="2"/>
          </w:tcPr>
          <w:p w:rsidR="008F24A7" w:rsidRPr="00BD646C" w:rsidP="001F79B0" w14:paraId="0E7B4E25" w14:textId="77777777">
            <w:pPr>
              <w:tabs>
                <w:tab w:val="clear" w:pos="562"/>
              </w:tabs>
              <w:suppressAutoHyphens w:val="0"/>
              <w:rPr>
                <w:b/>
                <w:bCs/>
                <w:szCs w:val="22"/>
                <w:lang w:val="sk-SK"/>
              </w:rPr>
            </w:pPr>
            <w:r w:rsidRPr="00BD646C">
              <w:rPr>
                <w:b/>
                <w:bCs/>
                <w:szCs w:val="22"/>
                <w:lang w:val="sk-SK"/>
              </w:rPr>
              <w:t>Česká republika</w:t>
            </w:r>
          </w:p>
          <w:p w:rsidR="008F24A7" w:rsidRPr="00BD646C" w:rsidP="001F79B0" w14:paraId="2B718F60" w14:textId="77777777">
            <w:pPr>
              <w:tabs>
                <w:tab w:val="clear" w:pos="562"/>
              </w:tabs>
              <w:suppressAutoHyphens w:val="0"/>
              <w:rPr>
                <w:bCs/>
                <w:szCs w:val="22"/>
                <w:lang w:val="sk-SK"/>
              </w:rPr>
            </w:pPr>
            <w:r w:rsidRPr="00BD646C">
              <w:rPr>
                <w:bCs/>
                <w:szCs w:val="22"/>
                <w:lang w:val="sk-SK"/>
              </w:rPr>
              <w:t xml:space="preserve">AbbVie s.r.o. </w:t>
            </w:r>
          </w:p>
          <w:p w:rsidR="008F24A7" w:rsidRPr="00BD646C" w:rsidP="001F79B0" w14:paraId="3E96169D" w14:textId="77777777">
            <w:pPr>
              <w:tabs>
                <w:tab w:val="clear" w:pos="562"/>
              </w:tabs>
              <w:suppressAutoHyphens w:val="0"/>
              <w:rPr>
                <w:bCs/>
                <w:szCs w:val="22"/>
                <w:lang w:val="sk-SK"/>
              </w:rPr>
            </w:pPr>
            <w:r w:rsidRPr="00BD646C">
              <w:rPr>
                <w:bCs/>
                <w:szCs w:val="22"/>
                <w:lang w:val="sk-SK"/>
              </w:rPr>
              <w:t>Tel: +420 233 098 111</w:t>
            </w:r>
          </w:p>
        </w:tc>
        <w:tc>
          <w:tcPr>
            <w:tcW w:w="4678" w:type="dxa"/>
            <w:gridSpan w:val="2"/>
          </w:tcPr>
          <w:p w:rsidR="008F24A7" w:rsidRPr="00BD646C" w:rsidP="001F79B0" w14:paraId="1EEE5C7B" w14:textId="77777777">
            <w:pPr>
              <w:tabs>
                <w:tab w:val="clear" w:pos="562"/>
              </w:tabs>
              <w:suppressAutoHyphens w:val="0"/>
              <w:rPr>
                <w:b/>
                <w:bCs/>
                <w:szCs w:val="22"/>
                <w:lang w:val="hu-HU"/>
              </w:rPr>
            </w:pPr>
            <w:r w:rsidRPr="00BD646C">
              <w:rPr>
                <w:b/>
                <w:bCs/>
                <w:szCs w:val="22"/>
                <w:lang w:val="hu-HU"/>
              </w:rPr>
              <w:t>Magyarország</w:t>
            </w:r>
          </w:p>
          <w:p w:rsidR="008F24A7" w:rsidRPr="00BD646C" w:rsidP="001F79B0" w14:paraId="395E8D30" w14:textId="77777777">
            <w:pPr>
              <w:tabs>
                <w:tab w:val="clear" w:pos="562"/>
              </w:tabs>
              <w:suppressAutoHyphens w:val="0"/>
              <w:rPr>
                <w:bCs/>
                <w:szCs w:val="22"/>
                <w:lang w:val="hu-HU"/>
              </w:rPr>
            </w:pPr>
            <w:r w:rsidRPr="00BD646C">
              <w:rPr>
                <w:bCs/>
                <w:szCs w:val="22"/>
                <w:lang w:val="hu-HU"/>
              </w:rPr>
              <w:t>AbbVie Kft.</w:t>
            </w:r>
          </w:p>
          <w:p w:rsidR="008F24A7" w:rsidRPr="00BD646C" w:rsidP="001F79B0" w14:paraId="7B5B2E3F" w14:textId="77777777">
            <w:pPr>
              <w:tabs>
                <w:tab w:val="clear" w:pos="562"/>
              </w:tabs>
              <w:suppressAutoHyphens w:val="0"/>
              <w:rPr>
                <w:bCs/>
                <w:szCs w:val="22"/>
                <w:lang w:val="hu-HU"/>
              </w:rPr>
            </w:pPr>
            <w:r w:rsidRPr="00BD646C">
              <w:rPr>
                <w:bCs/>
                <w:szCs w:val="22"/>
                <w:lang w:val="hu-HU"/>
              </w:rPr>
              <w:t>Tel.:+36 1 455 8600</w:t>
            </w:r>
          </w:p>
          <w:p w:rsidR="008F24A7" w:rsidRPr="00BD646C" w:rsidP="001F79B0" w14:paraId="740A0F7C" w14:textId="77777777">
            <w:pPr>
              <w:tabs>
                <w:tab w:val="clear" w:pos="562"/>
              </w:tabs>
              <w:suppressAutoHyphens w:val="0"/>
              <w:rPr>
                <w:bCs/>
                <w:szCs w:val="22"/>
                <w:lang w:val="hu-HU"/>
              </w:rPr>
            </w:pPr>
          </w:p>
        </w:tc>
      </w:tr>
      <w:tr w14:paraId="2826E5D1" w14:textId="77777777" w:rsidTr="001F79B0">
        <w:tblPrEx>
          <w:tblW w:w="9356" w:type="dxa"/>
          <w:tblInd w:w="-34" w:type="dxa"/>
          <w:tblLayout w:type="fixed"/>
          <w:tblLook w:val="0000"/>
        </w:tblPrEx>
        <w:trPr>
          <w:trHeight w:val="737"/>
        </w:trPr>
        <w:tc>
          <w:tcPr>
            <w:tcW w:w="4644" w:type="dxa"/>
            <w:gridSpan w:val="2"/>
          </w:tcPr>
          <w:p w:rsidR="008F24A7" w:rsidRPr="00BD646C" w:rsidP="001F79B0" w14:paraId="5D2DED72" w14:textId="77777777">
            <w:pPr>
              <w:tabs>
                <w:tab w:val="clear" w:pos="562"/>
              </w:tabs>
              <w:suppressAutoHyphens w:val="0"/>
              <w:rPr>
                <w:b/>
                <w:bCs/>
                <w:szCs w:val="22"/>
              </w:rPr>
            </w:pPr>
            <w:r w:rsidRPr="00BD646C">
              <w:rPr>
                <w:b/>
                <w:bCs/>
                <w:szCs w:val="22"/>
              </w:rPr>
              <w:t>Danmark</w:t>
            </w:r>
          </w:p>
          <w:p w:rsidR="008F24A7" w:rsidRPr="00BD646C" w:rsidP="001F79B0" w14:paraId="45FB270C" w14:textId="77777777">
            <w:pPr>
              <w:tabs>
                <w:tab w:val="clear" w:pos="562"/>
              </w:tabs>
              <w:suppressAutoHyphens w:val="0"/>
              <w:rPr>
                <w:bCs/>
                <w:szCs w:val="22"/>
              </w:rPr>
            </w:pPr>
            <w:r w:rsidRPr="00BD646C">
              <w:rPr>
                <w:bCs/>
                <w:szCs w:val="22"/>
              </w:rPr>
              <w:t>AbbVie A/S</w:t>
            </w:r>
          </w:p>
          <w:p w:rsidR="008F24A7" w:rsidRPr="00BD646C" w:rsidP="001F79B0" w14:paraId="4F15E222" w14:textId="77777777">
            <w:pPr>
              <w:tabs>
                <w:tab w:val="clear" w:pos="562"/>
              </w:tabs>
              <w:suppressAutoHyphens w:val="0"/>
              <w:rPr>
                <w:bCs/>
                <w:szCs w:val="22"/>
                <w:lang w:val="sk-SK"/>
              </w:rPr>
            </w:pPr>
            <w:r w:rsidRPr="00BD646C">
              <w:rPr>
                <w:bCs/>
                <w:szCs w:val="22"/>
              </w:rPr>
              <w:t>Tlf</w:t>
            </w:r>
            <w:ins w:id="32414" w:author="AbbVie7" w:date="2025-05-13T08:30:00Z">
              <w:r w:rsidR="007C3BEA">
                <w:rPr>
                  <w:bCs/>
                  <w:szCs w:val="22"/>
                </w:rPr>
                <w:t>.</w:t>
              </w:r>
            </w:ins>
            <w:r w:rsidRPr="00BD646C">
              <w:rPr>
                <w:bCs/>
                <w:szCs w:val="22"/>
              </w:rPr>
              <w:t>: +45 72 30-20-28</w:t>
            </w:r>
          </w:p>
        </w:tc>
        <w:tc>
          <w:tcPr>
            <w:tcW w:w="4678" w:type="dxa"/>
            <w:gridSpan w:val="2"/>
          </w:tcPr>
          <w:p w:rsidR="008F24A7" w:rsidRPr="00BD646C" w:rsidP="001F79B0" w14:paraId="159105F9" w14:textId="77777777">
            <w:pPr>
              <w:tabs>
                <w:tab w:val="clear" w:pos="562"/>
              </w:tabs>
              <w:suppressAutoHyphens w:val="0"/>
              <w:rPr>
                <w:b/>
                <w:bCs/>
                <w:szCs w:val="22"/>
                <w:lang w:val="mt-MT"/>
              </w:rPr>
            </w:pPr>
            <w:r w:rsidRPr="00BD646C">
              <w:rPr>
                <w:b/>
                <w:bCs/>
                <w:szCs w:val="22"/>
                <w:lang w:val="mt-MT"/>
              </w:rPr>
              <w:t>Malta</w:t>
            </w:r>
          </w:p>
          <w:p w:rsidR="008F24A7" w:rsidRPr="00BD646C" w:rsidP="001F79B0" w14:paraId="779EF034" w14:textId="77777777">
            <w:pPr>
              <w:tabs>
                <w:tab w:val="clear" w:pos="562"/>
              </w:tabs>
              <w:suppressAutoHyphens w:val="0"/>
              <w:rPr>
                <w:bCs/>
                <w:szCs w:val="22"/>
                <w:lang w:val="sk-SK"/>
              </w:rPr>
            </w:pPr>
            <w:r w:rsidRPr="00BD646C">
              <w:rPr>
                <w:bCs/>
                <w:szCs w:val="22"/>
                <w:lang w:val="sk-SK"/>
              </w:rPr>
              <w:t xml:space="preserve">V.J.Salomone Pharma Limited </w:t>
            </w:r>
          </w:p>
          <w:p w:rsidR="008F24A7" w:rsidRPr="00BD646C" w:rsidP="001F79B0" w14:paraId="2771F76C" w14:textId="77777777">
            <w:pPr>
              <w:tabs>
                <w:tab w:val="clear" w:pos="562"/>
              </w:tabs>
              <w:suppressAutoHyphens w:val="0"/>
              <w:rPr>
                <w:bCs/>
                <w:szCs w:val="22"/>
                <w:lang w:val="sk-SK"/>
              </w:rPr>
            </w:pPr>
            <w:r w:rsidRPr="00BD646C">
              <w:rPr>
                <w:bCs/>
                <w:szCs w:val="22"/>
                <w:lang w:val="sk-SK"/>
              </w:rPr>
              <w:t xml:space="preserve">Tel: </w:t>
            </w:r>
            <w:r w:rsidRPr="002E4E4D">
              <w:rPr>
                <w:bCs/>
                <w:szCs w:val="22"/>
                <w:lang w:val="en-GB"/>
              </w:rPr>
              <w:t>+356 21220174</w:t>
            </w:r>
          </w:p>
          <w:p w:rsidR="008F24A7" w:rsidRPr="00BD646C" w:rsidP="001F79B0" w14:paraId="5A2DBFE0" w14:textId="77777777">
            <w:pPr>
              <w:tabs>
                <w:tab w:val="clear" w:pos="562"/>
              </w:tabs>
              <w:suppressAutoHyphens w:val="0"/>
              <w:rPr>
                <w:bCs/>
                <w:szCs w:val="22"/>
                <w:lang w:val="sk-SK"/>
              </w:rPr>
            </w:pPr>
          </w:p>
        </w:tc>
      </w:tr>
      <w:tr w14:paraId="37934749" w14:textId="77777777" w:rsidTr="001F79B0">
        <w:tblPrEx>
          <w:tblW w:w="9356" w:type="dxa"/>
          <w:tblInd w:w="-34" w:type="dxa"/>
          <w:tblLayout w:type="fixed"/>
          <w:tblLook w:val="0000"/>
        </w:tblPrEx>
        <w:tc>
          <w:tcPr>
            <w:tcW w:w="4644" w:type="dxa"/>
            <w:gridSpan w:val="2"/>
          </w:tcPr>
          <w:p w:rsidR="008F24A7" w:rsidRPr="00BD646C" w:rsidP="001F79B0" w14:paraId="774B5CE9" w14:textId="77777777">
            <w:pPr>
              <w:tabs>
                <w:tab w:val="clear" w:pos="562"/>
              </w:tabs>
              <w:suppressAutoHyphens w:val="0"/>
              <w:rPr>
                <w:b/>
                <w:bCs/>
                <w:szCs w:val="22"/>
                <w:lang w:val="de-DE"/>
              </w:rPr>
            </w:pPr>
            <w:r w:rsidRPr="00BD646C">
              <w:rPr>
                <w:b/>
                <w:bCs/>
                <w:szCs w:val="22"/>
                <w:lang w:val="de-DE"/>
              </w:rPr>
              <w:t>Deutschland</w:t>
            </w:r>
          </w:p>
          <w:p w:rsidR="008F24A7" w:rsidRPr="00BD646C" w:rsidP="001F79B0" w14:paraId="21385C9E" w14:textId="77777777">
            <w:pPr>
              <w:tabs>
                <w:tab w:val="clear" w:pos="562"/>
              </w:tabs>
              <w:suppressAutoHyphens w:val="0"/>
              <w:rPr>
                <w:bCs/>
                <w:szCs w:val="22"/>
                <w:lang w:val="de-DE"/>
              </w:rPr>
            </w:pPr>
            <w:r w:rsidRPr="00BD646C">
              <w:rPr>
                <w:szCs w:val="22"/>
                <w:lang w:val="de-DE"/>
              </w:rPr>
              <w:t xml:space="preserve">AbbVie Deutschland </w:t>
            </w:r>
            <w:r w:rsidRPr="00BD646C">
              <w:rPr>
                <w:bCs/>
                <w:szCs w:val="22"/>
                <w:lang w:val="de-DE"/>
              </w:rPr>
              <w:t>GmbH &amp; Co. KG</w:t>
            </w:r>
          </w:p>
          <w:p w:rsidR="008F24A7" w:rsidRPr="00BD646C" w:rsidP="001F79B0" w14:paraId="0A45EA8D" w14:textId="77777777">
            <w:pPr>
              <w:tabs>
                <w:tab w:val="clear" w:pos="562"/>
              </w:tabs>
              <w:suppressAutoHyphens w:val="0"/>
              <w:rPr>
                <w:szCs w:val="22"/>
                <w:lang w:val="de-DE"/>
              </w:rPr>
            </w:pPr>
            <w:r w:rsidRPr="00BD646C">
              <w:rPr>
                <w:szCs w:val="22"/>
                <w:lang w:val="de-DE"/>
              </w:rPr>
              <w:t>Tel: 00800 222843 33 (gebührenfrei)</w:t>
            </w:r>
          </w:p>
          <w:p w:rsidR="008F24A7" w:rsidRPr="00BD646C" w:rsidP="001F79B0" w14:paraId="3743CBD6" w14:textId="77777777">
            <w:pPr>
              <w:tabs>
                <w:tab w:val="clear" w:pos="562"/>
              </w:tabs>
              <w:suppressAutoHyphens w:val="0"/>
              <w:rPr>
                <w:szCs w:val="22"/>
                <w:lang w:val="de-DE"/>
              </w:rPr>
            </w:pPr>
            <w:r w:rsidRPr="00BD646C">
              <w:rPr>
                <w:szCs w:val="22"/>
                <w:lang w:val="de-DE"/>
              </w:rPr>
              <w:t>Tel: +49 (0) 611 / 1720-0</w:t>
            </w:r>
          </w:p>
          <w:p w:rsidR="008F24A7" w:rsidRPr="00BD646C" w:rsidP="001F79B0" w14:paraId="3EEF9574" w14:textId="77777777">
            <w:pPr>
              <w:tabs>
                <w:tab w:val="clear" w:pos="562"/>
              </w:tabs>
              <w:suppressAutoHyphens w:val="0"/>
              <w:rPr>
                <w:szCs w:val="22"/>
                <w:lang w:val="de-DE"/>
              </w:rPr>
            </w:pPr>
          </w:p>
        </w:tc>
        <w:tc>
          <w:tcPr>
            <w:tcW w:w="4678" w:type="dxa"/>
            <w:gridSpan w:val="2"/>
          </w:tcPr>
          <w:p w:rsidR="008F24A7" w:rsidRPr="00BD646C" w:rsidP="001F79B0" w14:paraId="08454C46" w14:textId="77777777">
            <w:pPr>
              <w:tabs>
                <w:tab w:val="clear" w:pos="562"/>
              </w:tabs>
              <w:suppressAutoHyphens w:val="0"/>
              <w:rPr>
                <w:b/>
                <w:bCs/>
                <w:szCs w:val="22"/>
                <w:lang w:val="nl-NL"/>
              </w:rPr>
            </w:pPr>
            <w:r w:rsidRPr="00BD646C">
              <w:rPr>
                <w:b/>
                <w:bCs/>
                <w:szCs w:val="22"/>
                <w:lang w:val="nl-NL"/>
              </w:rPr>
              <w:t>Nederland</w:t>
            </w:r>
          </w:p>
          <w:p w:rsidR="008F24A7" w:rsidRPr="00BD646C" w:rsidP="001F79B0" w14:paraId="658BD7B1" w14:textId="77777777">
            <w:pPr>
              <w:tabs>
                <w:tab w:val="clear" w:pos="562"/>
              </w:tabs>
              <w:suppressAutoHyphens w:val="0"/>
              <w:rPr>
                <w:bCs/>
                <w:szCs w:val="22"/>
                <w:lang w:val="de-DE"/>
              </w:rPr>
            </w:pPr>
            <w:r w:rsidRPr="00BD646C">
              <w:rPr>
                <w:bCs/>
                <w:szCs w:val="22"/>
                <w:lang w:val="de-DE"/>
              </w:rPr>
              <w:t>AbbVie B.V.</w:t>
            </w:r>
          </w:p>
          <w:p w:rsidR="008F24A7" w:rsidRPr="00BD646C" w:rsidP="001F79B0" w14:paraId="40DE9F55" w14:textId="77777777">
            <w:pPr>
              <w:tabs>
                <w:tab w:val="clear" w:pos="562"/>
              </w:tabs>
              <w:suppressAutoHyphens w:val="0"/>
              <w:rPr>
                <w:bCs/>
                <w:szCs w:val="22"/>
                <w:lang w:val="de-DE"/>
              </w:rPr>
            </w:pPr>
            <w:r w:rsidRPr="00BD646C">
              <w:rPr>
                <w:bCs/>
                <w:szCs w:val="22"/>
                <w:lang w:val="de-DE"/>
              </w:rPr>
              <w:t>Tel: +31 (0)88 322 2843</w:t>
            </w:r>
          </w:p>
        </w:tc>
      </w:tr>
      <w:tr w14:paraId="4868EF14" w14:textId="77777777" w:rsidTr="001F79B0">
        <w:tblPrEx>
          <w:tblW w:w="9356" w:type="dxa"/>
          <w:tblInd w:w="-34" w:type="dxa"/>
          <w:tblLayout w:type="fixed"/>
          <w:tblLook w:val="0000"/>
        </w:tblPrEx>
        <w:tc>
          <w:tcPr>
            <w:tcW w:w="4644" w:type="dxa"/>
            <w:gridSpan w:val="2"/>
          </w:tcPr>
          <w:p w:rsidR="008F24A7" w:rsidRPr="00BD646C" w:rsidP="001F79B0" w14:paraId="28229955" w14:textId="77777777">
            <w:pPr>
              <w:tabs>
                <w:tab w:val="clear" w:pos="562"/>
              </w:tabs>
              <w:suppressAutoHyphens w:val="0"/>
              <w:rPr>
                <w:b/>
                <w:bCs/>
                <w:szCs w:val="22"/>
                <w:lang w:val="et-EE"/>
              </w:rPr>
            </w:pPr>
            <w:r w:rsidRPr="00BD646C">
              <w:rPr>
                <w:b/>
                <w:bCs/>
                <w:szCs w:val="22"/>
                <w:lang w:val="et-EE"/>
              </w:rPr>
              <w:t>Eesti</w:t>
            </w:r>
          </w:p>
          <w:p w:rsidR="008F24A7" w:rsidRPr="00BD646C" w:rsidP="001F79B0" w14:paraId="5261153D" w14:textId="77777777">
            <w:pPr>
              <w:tabs>
                <w:tab w:val="clear" w:pos="562"/>
              </w:tabs>
              <w:suppressAutoHyphens w:val="0"/>
              <w:rPr>
                <w:bCs/>
                <w:szCs w:val="22"/>
                <w:lang w:val="et-EE"/>
              </w:rPr>
            </w:pPr>
            <w:r w:rsidRPr="00BD646C">
              <w:rPr>
                <w:bCs/>
                <w:szCs w:val="22"/>
                <w:lang w:val="et-EE"/>
              </w:rPr>
              <w:t xml:space="preserve">AbbVie </w:t>
            </w:r>
            <w:r w:rsidRPr="00BD646C">
              <w:rPr>
                <w:bCs/>
                <w:szCs w:val="22"/>
                <w:lang w:val="sk-SK"/>
              </w:rPr>
              <w:t>OÜ</w:t>
            </w:r>
            <w:r w:rsidRPr="00BD646C">
              <w:rPr>
                <w:bCs/>
                <w:szCs w:val="22"/>
                <w:lang w:val="et-EE"/>
              </w:rPr>
              <w:t xml:space="preserve"> </w:t>
            </w:r>
          </w:p>
          <w:p w:rsidR="008F24A7" w:rsidRPr="00BD646C" w:rsidP="001F79B0" w14:paraId="7178AA50" w14:textId="77777777">
            <w:pPr>
              <w:tabs>
                <w:tab w:val="clear" w:pos="562"/>
              </w:tabs>
              <w:suppressAutoHyphens w:val="0"/>
              <w:rPr>
                <w:bCs/>
                <w:szCs w:val="22"/>
                <w:lang w:val="lv-LV"/>
              </w:rPr>
            </w:pPr>
            <w:r w:rsidRPr="00BD646C">
              <w:rPr>
                <w:bCs/>
                <w:szCs w:val="22"/>
                <w:lang w:val="et-EE"/>
              </w:rPr>
              <w:t>Tel: +372 623 1011</w:t>
            </w:r>
          </w:p>
        </w:tc>
        <w:tc>
          <w:tcPr>
            <w:tcW w:w="4678" w:type="dxa"/>
            <w:gridSpan w:val="2"/>
          </w:tcPr>
          <w:p w:rsidR="008F24A7" w:rsidRPr="00BD646C" w:rsidP="001F79B0" w14:paraId="3D2AA125" w14:textId="77777777">
            <w:pPr>
              <w:tabs>
                <w:tab w:val="clear" w:pos="562"/>
              </w:tabs>
              <w:suppressAutoHyphens w:val="0"/>
              <w:rPr>
                <w:b/>
                <w:bCs/>
                <w:szCs w:val="22"/>
                <w:lang w:val="nb-NO"/>
              </w:rPr>
            </w:pPr>
            <w:r w:rsidRPr="00BD646C">
              <w:rPr>
                <w:b/>
                <w:bCs/>
                <w:szCs w:val="22"/>
                <w:lang w:val="nb-NO"/>
              </w:rPr>
              <w:t>Norge</w:t>
            </w:r>
          </w:p>
          <w:p w:rsidR="008F24A7" w:rsidRPr="00BD646C" w:rsidP="001F79B0" w14:paraId="2774D971" w14:textId="77777777">
            <w:pPr>
              <w:tabs>
                <w:tab w:val="clear" w:pos="562"/>
              </w:tabs>
              <w:suppressAutoHyphens w:val="0"/>
              <w:rPr>
                <w:bCs/>
                <w:szCs w:val="22"/>
                <w:lang w:val="sk-SK"/>
              </w:rPr>
            </w:pPr>
            <w:r w:rsidRPr="00BD646C">
              <w:rPr>
                <w:bCs/>
                <w:szCs w:val="22"/>
                <w:lang w:val="sk-SK"/>
              </w:rPr>
              <w:t>AbbVie AS</w:t>
            </w:r>
          </w:p>
          <w:p w:rsidR="008F24A7" w:rsidRPr="00BD646C" w:rsidP="001F79B0" w14:paraId="48C68517" w14:textId="77777777">
            <w:pPr>
              <w:tabs>
                <w:tab w:val="clear" w:pos="562"/>
              </w:tabs>
              <w:suppressAutoHyphens w:val="0"/>
              <w:rPr>
                <w:bCs/>
                <w:szCs w:val="22"/>
                <w:lang w:val="sk-SK"/>
              </w:rPr>
            </w:pPr>
            <w:r w:rsidRPr="00BD646C">
              <w:rPr>
                <w:bCs/>
                <w:szCs w:val="22"/>
                <w:lang w:val="sk-SK"/>
              </w:rPr>
              <w:t>Tlf: +47 67 81 80 00</w:t>
            </w:r>
          </w:p>
          <w:p w:rsidR="008F24A7" w:rsidRPr="00BD646C" w:rsidP="001F79B0" w14:paraId="02EC9050" w14:textId="77777777">
            <w:pPr>
              <w:tabs>
                <w:tab w:val="clear" w:pos="562"/>
              </w:tabs>
              <w:suppressAutoHyphens w:val="0"/>
              <w:rPr>
                <w:bCs/>
                <w:szCs w:val="22"/>
                <w:lang w:val="sk-SK"/>
              </w:rPr>
            </w:pPr>
          </w:p>
        </w:tc>
      </w:tr>
      <w:tr w14:paraId="0F6BC1CC" w14:textId="77777777" w:rsidTr="001F79B0">
        <w:tblPrEx>
          <w:tblW w:w="9356" w:type="dxa"/>
          <w:tblInd w:w="-34" w:type="dxa"/>
          <w:tblLayout w:type="fixed"/>
          <w:tblLook w:val="0000"/>
        </w:tblPrEx>
        <w:trPr>
          <w:trHeight w:val="794"/>
        </w:trPr>
        <w:tc>
          <w:tcPr>
            <w:tcW w:w="4644" w:type="dxa"/>
            <w:gridSpan w:val="2"/>
          </w:tcPr>
          <w:p w:rsidR="008F24A7" w:rsidRPr="00BD646C" w:rsidP="001F79B0" w14:paraId="7CA8BDF0" w14:textId="77777777">
            <w:pPr>
              <w:tabs>
                <w:tab w:val="clear" w:pos="562"/>
              </w:tabs>
              <w:suppressAutoHyphens w:val="0"/>
              <w:rPr>
                <w:b/>
                <w:bCs/>
                <w:szCs w:val="22"/>
                <w:lang w:val="el-GR"/>
              </w:rPr>
            </w:pPr>
            <w:r w:rsidRPr="00BD646C">
              <w:rPr>
                <w:b/>
                <w:bCs/>
                <w:szCs w:val="22"/>
                <w:lang w:val="el-GR"/>
              </w:rPr>
              <w:t>Ελλάδα</w:t>
            </w:r>
          </w:p>
          <w:p w:rsidR="008F24A7" w:rsidRPr="00BD646C" w:rsidP="001F79B0" w14:paraId="708B91B4" w14:textId="77777777">
            <w:pPr>
              <w:tabs>
                <w:tab w:val="clear" w:pos="562"/>
              </w:tabs>
              <w:suppressAutoHyphens w:val="0"/>
              <w:rPr>
                <w:bCs/>
                <w:szCs w:val="22"/>
                <w:lang w:val="el-GR"/>
              </w:rPr>
            </w:pPr>
            <w:r w:rsidRPr="00BD646C">
              <w:rPr>
                <w:bCs/>
                <w:szCs w:val="22"/>
                <w:lang w:val="et-EE"/>
              </w:rPr>
              <w:t xml:space="preserve">AbbVie </w:t>
            </w:r>
            <w:r w:rsidRPr="00BD646C">
              <w:rPr>
                <w:szCs w:val="22"/>
                <w:lang w:val="el-GR"/>
              </w:rPr>
              <w:t>ΦΑΡΜΑΚΕΥΤΙΚΗ Α.Ε.</w:t>
            </w:r>
          </w:p>
          <w:p w:rsidR="008F24A7" w:rsidRPr="00BD646C" w:rsidP="001F79B0" w14:paraId="3561876C" w14:textId="77777777">
            <w:pPr>
              <w:tabs>
                <w:tab w:val="clear" w:pos="562"/>
              </w:tabs>
              <w:suppressAutoHyphens w:val="0"/>
              <w:rPr>
                <w:bCs/>
                <w:szCs w:val="22"/>
                <w:lang w:val="sk-SK"/>
              </w:rPr>
            </w:pPr>
            <w:r w:rsidRPr="00BD646C">
              <w:rPr>
                <w:bCs/>
                <w:szCs w:val="22"/>
                <w:lang w:val="el-GR"/>
              </w:rPr>
              <w:t xml:space="preserve">Τηλ: +30 </w:t>
            </w:r>
            <w:r w:rsidRPr="00BD646C">
              <w:rPr>
                <w:bCs/>
                <w:szCs w:val="22"/>
                <w:lang w:val="sk-SK"/>
              </w:rPr>
              <w:t>214 4165 555</w:t>
            </w:r>
          </w:p>
        </w:tc>
        <w:tc>
          <w:tcPr>
            <w:tcW w:w="4678" w:type="dxa"/>
            <w:gridSpan w:val="2"/>
          </w:tcPr>
          <w:p w:rsidR="008F24A7" w:rsidRPr="00BD646C" w:rsidP="001F79B0" w14:paraId="79951CC3" w14:textId="77777777">
            <w:pPr>
              <w:tabs>
                <w:tab w:val="clear" w:pos="562"/>
              </w:tabs>
              <w:suppressAutoHyphens w:val="0"/>
              <w:rPr>
                <w:b/>
                <w:bCs/>
                <w:szCs w:val="22"/>
                <w:lang w:val="de-DE"/>
              </w:rPr>
            </w:pPr>
            <w:r w:rsidRPr="00BD646C">
              <w:rPr>
                <w:b/>
                <w:bCs/>
                <w:szCs w:val="22"/>
                <w:lang w:val="de-DE"/>
              </w:rPr>
              <w:t>Österreich</w:t>
            </w:r>
          </w:p>
          <w:p w:rsidR="008F24A7" w:rsidRPr="00BD646C" w:rsidP="001F79B0" w14:paraId="687D5F92" w14:textId="77777777">
            <w:pPr>
              <w:tabs>
                <w:tab w:val="clear" w:pos="562"/>
              </w:tabs>
              <w:suppressAutoHyphens w:val="0"/>
              <w:rPr>
                <w:bCs/>
                <w:szCs w:val="22"/>
                <w:lang w:val="de-DE"/>
              </w:rPr>
            </w:pPr>
            <w:r w:rsidRPr="00BD646C">
              <w:rPr>
                <w:bCs/>
                <w:szCs w:val="22"/>
                <w:lang w:val="de-DE"/>
              </w:rPr>
              <w:t xml:space="preserve">AbbVie GmbH </w:t>
            </w:r>
          </w:p>
          <w:p w:rsidR="008F24A7" w:rsidRPr="00BD646C" w:rsidP="001F79B0" w14:paraId="2CC85243" w14:textId="77777777">
            <w:pPr>
              <w:tabs>
                <w:tab w:val="clear" w:pos="562"/>
              </w:tabs>
              <w:suppressAutoHyphens w:val="0"/>
              <w:rPr>
                <w:bCs/>
                <w:szCs w:val="22"/>
                <w:lang w:val="de-DE"/>
              </w:rPr>
            </w:pPr>
            <w:r w:rsidRPr="00BD646C">
              <w:rPr>
                <w:bCs/>
                <w:szCs w:val="22"/>
                <w:lang w:val="de-DE"/>
              </w:rPr>
              <w:t>Tel: +43 1 20589-0</w:t>
            </w:r>
          </w:p>
          <w:p w:rsidR="008F24A7" w:rsidRPr="00BD646C" w:rsidP="001F79B0" w14:paraId="1C088F3C" w14:textId="77777777">
            <w:pPr>
              <w:tabs>
                <w:tab w:val="clear" w:pos="562"/>
              </w:tabs>
              <w:suppressAutoHyphens w:val="0"/>
              <w:rPr>
                <w:bCs/>
                <w:szCs w:val="22"/>
                <w:lang w:val="de-DE"/>
              </w:rPr>
            </w:pPr>
          </w:p>
        </w:tc>
      </w:tr>
      <w:tr w14:paraId="7A3A8AE2" w14:textId="77777777" w:rsidTr="001F79B0">
        <w:tblPrEx>
          <w:tblW w:w="9356" w:type="dxa"/>
          <w:tblInd w:w="-34" w:type="dxa"/>
          <w:tblLayout w:type="fixed"/>
          <w:tblLook w:val="0000"/>
        </w:tblPrEx>
        <w:trPr>
          <w:gridBefore w:val="1"/>
          <w:wBefore w:w="34" w:type="dxa"/>
        </w:trPr>
        <w:tc>
          <w:tcPr>
            <w:tcW w:w="4644" w:type="dxa"/>
            <w:gridSpan w:val="2"/>
          </w:tcPr>
          <w:p w:rsidR="008F24A7" w:rsidRPr="00BD646C" w:rsidP="001F79B0" w14:paraId="33F67026" w14:textId="77777777">
            <w:pPr>
              <w:tabs>
                <w:tab w:val="clear" w:pos="562"/>
              </w:tabs>
              <w:suppressAutoHyphens w:val="0"/>
              <w:rPr>
                <w:b/>
                <w:bCs/>
                <w:szCs w:val="22"/>
                <w:lang w:val="es-ES"/>
              </w:rPr>
            </w:pPr>
            <w:r w:rsidRPr="00BD646C">
              <w:rPr>
                <w:b/>
                <w:bCs/>
                <w:szCs w:val="22"/>
                <w:lang w:val="es-ES"/>
              </w:rPr>
              <w:t>España</w:t>
            </w:r>
          </w:p>
          <w:p w:rsidR="008F24A7" w:rsidRPr="00BD646C" w:rsidP="001F79B0" w14:paraId="10392EC2" w14:textId="77777777">
            <w:pPr>
              <w:tabs>
                <w:tab w:val="clear" w:pos="562"/>
              </w:tabs>
              <w:suppressAutoHyphens w:val="0"/>
              <w:rPr>
                <w:szCs w:val="22"/>
                <w:lang w:val="es-ES"/>
              </w:rPr>
            </w:pPr>
            <w:r w:rsidRPr="00BD646C">
              <w:rPr>
                <w:szCs w:val="22"/>
                <w:lang w:val="es-ES"/>
              </w:rPr>
              <w:t xml:space="preserve">AbbVie </w:t>
            </w:r>
            <w:r w:rsidRPr="00BD646C">
              <w:rPr>
                <w:bCs/>
                <w:szCs w:val="22"/>
                <w:lang w:val="es-ES"/>
              </w:rPr>
              <w:t>Spain</w:t>
            </w:r>
            <w:r w:rsidRPr="00BD646C">
              <w:rPr>
                <w:szCs w:val="22"/>
                <w:lang w:val="es-ES"/>
              </w:rPr>
              <w:t>, S.L.U</w:t>
            </w:r>
            <w:r w:rsidRPr="00BD646C">
              <w:rPr>
                <w:bCs/>
                <w:szCs w:val="22"/>
                <w:lang w:val="es-ES"/>
              </w:rPr>
              <w:t>.</w:t>
            </w:r>
          </w:p>
          <w:p w:rsidR="008F24A7" w:rsidRPr="00BD646C" w:rsidP="001F79B0" w14:paraId="7CC390DB" w14:textId="77777777">
            <w:pPr>
              <w:tabs>
                <w:tab w:val="clear" w:pos="562"/>
              </w:tabs>
              <w:suppressAutoHyphens w:val="0"/>
              <w:rPr>
                <w:bCs/>
                <w:szCs w:val="22"/>
                <w:lang w:val="pl-PL"/>
              </w:rPr>
            </w:pPr>
            <w:r w:rsidRPr="00BD646C">
              <w:rPr>
                <w:bCs/>
                <w:szCs w:val="22"/>
                <w:lang w:val="pt-PT"/>
              </w:rPr>
              <w:t>Tel: +34 91 384 09 10</w:t>
            </w:r>
          </w:p>
        </w:tc>
        <w:tc>
          <w:tcPr>
            <w:tcW w:w="4678" w:type="dxa"/>
          </w:tcPr>
          <w:p w:rsidR="008F24A7" w:rsidRPr="00BD646C" w:rsidP="001F79B0" w14:paraId="75990D3A" w14:textId="77777777">
            <w:pPr>
              <w:tabs>
                <w:tab w:val="clear" w:pos="562"/>
              </w:tabs>
              <w:suppressAutoHyphens w:val="0"/>
              <w:rPr>
                <w:b/>
                <w:bCs/>
                <w:iCs/>
                <w:szCs w:val="22"/>
                <w:lang w:val="pl-PL"/>
              </w:rPr>
            </w:pPr>
            <w:r w:rsidRPr="00BD646C">
              <w:rPr>
                <w:b/>
                <w:bCs/>
                <w:iCs/>
                <w:szCs w:val="22"/>
                <w:lang w:val="pl-PL"/>
              </w:rPr>
              <w:t>Polska</w:t>
            </w:r>
          </w:p>
          <w:p w:rsidR="008F24A7" w:rsidRPr="00BD646C" w:rsidP="001F79B0" w14:paraId="0B9D6B07" w14:textId="77777777">
            <w:pPr>
              <w:tabs>
                <w:tab w:val="clear" w:pos="562"/>
              </w:tabs>
              <w:suppressAutoHyphens w:val="0"/>
              <w:rPr>
                <w:bCs/>
                <w:szCs w:val="22"/>
                <w:lang w:val="pl-PL"/>
              </w:rPr>
            </w:pPr>
            <w:r w:rsidRPr="00BD646C">
              <w:rPr>
                <w:bCs/>
                <w:szCs w:val="22"/>
                <w:lang w:val="pl-PL"/>
              </w:rPr>
              <w:t>AbbVie Sp. z o.o.</w:t>
            </w:r>
          </w:p>
          <w:p w:rsidR="008F24A7" w:rsidRPr="00BD646C" w:rsidP="001F79B0" w14:paraId="311F8FE2" w14:textId="77777777">
            <w:pPr>
              <w:tabs>
                <w:tab w:val="clear" w:pos="562"/>
              </w:tabs>
              <w:suppressAutoHyphens w:val="0"/>
              <w:rPr>
                <w:bCs/>
                <w:szCs w:val="22"/>
                <w:lang w:val="pl-PL"/>
              </w:rPr>
            </w:pPr>
            <w:r w:rsidRPr="00BD646C">
              <w:rPr>
                <w:szCs w:val="22"/>
                <w:lang w:val="es-ES"/>
              </w:rPr>
              <w:t xml:space="preserve">Tel.: +48 22 </w:t>
            </w:r>
            <w:r w:rsidRPr="00BD646C">
              <w:rPr>
                <w:bCs/>
                <w:szCs w:val="22"/>
                <w:lang w:val="pl-PL"/>
              </w:rPr>
              <w:t xml:space="preserve">372 78 00 </w:t>
            </w:r>
          </w:p>
          <w:p w:rsidR="008F24A7" w:rsidRPr="00BD646C" w:rsidP="001F79B0" w14:paraId="22DFAE9D" w14:textId="77777777">
            <w:pPr>
              <w:tabs>
                <w:tab w:val="clear" w:pos="562"/>
              </w:tabs>
              <w:suppressAutoHyphens w:val="0"/>
              <w:rPr>
                <w:bCs/>
                <w:szCs w:val="22"/>
                <w:lang w:val="pl-PL"/>
              </w:rPr>
            </w:pPr>
          </w:p>
        </w:tc>
      </w:tr>
      <w:tr w14:paraId="0DE2542C" w14:textId="77777777" w:rsidTr="001F79B0">
        <w:tblPrEx>
          <w:tblW w:w="9356" w:type="dxa"/>
          <w:tblInd w:w="-34" w:type="dxa"/>
          <w:tblLayout w:type="fixed"/>
          <w:tblLook w:val="0000"/>
        </w:tblPrEx>
        <w:trPr>
          <w:trHeight w:val="734"/>
        </w:trPr>
        <w:tc>
          <w:tcPr>
            <w:tcW w:w="4678" w:type="dxa"/>
            <w:gridSpan w:val="3"/>
          </w:tcPr>
          <w:p w:rsidR="008F24A7" w:rsidRPr="00BD646C" w:rsidP="001F79B0" w14:paraId="32EEF5BD" w14:textId="77777777">
            <w:pPr>
              <w:tabs>
                <w:tab w:val="clear" w:pos="562"/>
              </w:tabs>
              <w:suppressAutoHyphens w:val="0"/>
              <w:rPr>
                <w:b/>
                <w:bCs/>
                <w:szCs w:val="22"/>
                <w:lang w:val="fr-FR"/>
              </w:rPr>
            </w:pPr>
            <w:r w:rsidRPr="00BD646C">
              <w:rPr>
                <w:b/>
                <w:bCs/>
                <w:szCs w:val="22"/>
                <w:lang w:val="fr-FR"/>
              </w:rPr>
              <w:t>France</w:t>
            </w:r>
          </w:p>
          <w:p w:rsidR="008F24A7" w:rsidRPr="00BD646C" w:rsidP="001F79B0" w14:paraId="14563465" w14:textId="77777777">
            <w:pPr>
              <w:tabs>
                <w:tab w:val="clear" w:pos="562"/>
              </w:tabs>
              <w:suppressAutoHyphens w:val="0"/>
              <w:rPr>
                <w:bCs/>
                <w:szCs w:val="22"/>
                <w:lang w:val="fr-FR"/>
              </w:rPr>
            </w:pPr>
            <w:r w:rsidRPr="00BD646C">
              <w:rPr>
                <w:bCs/>
                <w:szCs w:val="22"/>
                <w:lang w:val="fr-FR"/>
              </w:rPr>
              <w:t>AbbVie</w:t>
            </w:r>
          </w:p>
          <w:p w:rsidR="008F24A7" w:rsidRPr="00BD646C" w:rsidP="001F79B0" w14:paraId="4A24CD46" w14:textId="77777777">
            <w:pPr>
              <w:tabs>
                <w:tab w:val="clear" w:pos="562"/>
              </w:tabs>
              <w:suppressAutoHyphens w:val="0"/>
              <w:rPr>
                <w:bCs/>
                <w:szCs w:val="22"/>
                <w:lang w:val="fr-FR"/>
              </w:rPr>
            </w:pPr>
            <w:r w:rsidRPr="00BD646C">
              <w:rPr>
                <w:bCs/>
                <w:szCs w:val="22"/>
                <w:lang w:val="fr-FR"/>
              </w:rPr>
              <w:t>Tél: +33 (0) 1 45 60 13 00</w:t>
            </w:r>
          </w:p>
        </w:tc>
        <w:tc>
          <w:tcPr>
            <w:tcW w:w="4678" w:type="dxa"/>
          </w:tcPr>
          <w:p w:rsidR="008F24A7" w:rsidRPr="00BD646C" w:rsidP="001F79B0" w14:paraId="00E3D452" w14:textId="77777777">
            <w:pPr>
              <w:tabs>
                <w:tab w:val="clear" w:pos="562"/>
              </w:tabs>
              <w:suppressAutoHyphens w:val="0"/>
              <w:rPr>
                <w:b/>
                <w:bCs/>
                <w:szCs w:val="22"/>
                <w:lang w:val="pt-PT"/>
              </w:rPr>
            </w:pPr>
            <w:r w:rsidRPr="00BD646C">
              <w:rPr>
                <w:b/>
                <w:bCs/>
                <w:szCs w:val="22"/>
                <w:lang w:val="pt-PT"/>
              </w:rPr>
              <w:t>Portugal</w:t>
            </w:r>
          </w:p>
          <w:p w:rsidR="008F24A7" w:rsidRPr="00BD646C" w:rsidP="001F79B0" w14:paraId="3F54F1C1" w14:textId="77777777">
            <w:pPr>
              <w:tabs>
                <w:tab w:val="clear" w:pos="562"/>
              </w:tabs>
              <w:suppressAutoHyphens w:val="0"/>
              <w:rPr>
                <w:bCs/>
                <w:szCs w:val="22"/>
                <w:lang w:val="fr-FR"/>
              </w:rPr>
            </w:pPr>
            <w:r w:rsidRPr="00BD646C">
              <w:rPr>
                <w:bCs/>
                <w:szCs w:val="22"/>
                <w:lang w:val="fr-FR"/>
              </w:rPr>
              <w:t xml:space="preserve">AbbVie, Lda. </w:t>
            </w:r>
          </w:p>
          <w:p w:rsidR="008F24A7" w:rsidRPr="00BD646C" w:rsidP="001F79B0" w14:paraId="38CB5A26" w14:textId="77777777">
            <w:pPr>
              <w:tabs>
                <w:tab w:val="clear" w:pos="562"/>
              </w:tabs>
              <w:suppressAutoHyphens w:val="0"/>
              <w:rPr>
                <w:szCs w:val="22"/>
                <w:lang w:val="fr-FR"/>
              </w:rPr>
            </w:pPr>
            <w:r w:rsidRPr="00BD646C">
              <w:rPr>
                <w:szCs w:val="22"/>
                <w:lang w:val="fr-FR"/>
              </w:rPr>
              <w:t>Tel: +351 (0)21 1908400</w:t>
            </w:r>
          </w:p>
          <w:p w:rsidR="008F24A7" w:rsidRPr="00BD646C" w:rsidP="001F79B0" w14:paraId="6C4E2B5C" w14:textId="77777777">
            <w:pPr>
              <w:tabs>
                <w:tab w:val="clear" w:pos="562"/>
              </w:tabs>
              <w:suppressAutoHyphens w:val="0"/>
              <w:rPr>
                <w:szCs w:val="22"/>
                <w:lang w:val="fr-FR"/>
              </w:rPr>
            </w:pPr>
          </w:p>
        </w:tc>
      </w:tr>
      <w:tr w14:paraId="1304B376" w14:textId="77777777" w:rsidTr="001F79B0">
        <w:tblPrEx>
          <w:tblW w:w="9356" w:type="dxa"/>
          <w:tblInd w:w="-34" w:type="dxa"/>
          <w:tblLayout w:type="fixed"/>
          <w:tblLook w:val="0000"/>
        </w:tblPrEx>
        <w:trPr>
          <w:gridBefore w:val="1"/>
          <w:wBefore w:w="34" w:type="dxa"/>
        </w:trPr>
        <w:tc>
          <w:tcPr>
            <w:tcW w:w="4644" w:type="dxa"/>
            <w:gridSpan w:val="2"/>
          </w:tcPr>
          <w:p w:rsidR="008F24A7" w:rsidRPr="00BD646C" w:rsidP="001F79B0" w14:paraId="3EC3D741" w14:textId="77777777">
            <w:pPr>
              <w:tabs>
                <w:tab w:val="clear" w:pos="562"/>
              </w:tabs>
              <w:suppressAutoHyphens w:val="0"/>
              <w:rPr>
                <w:szCs w:val="22"/>
                <w:lang w:val="en-GB"/>
              </w:rPr>
            </w:pPr>
            <w:r w:rsidRPr="00BD646C">
              <w:rPr>
                <w:b/>
                <w:bCs/>
                <w:szCs w:val="22"/>
                <w:lang w:val="en-GB"/>
              </w:rPr>
              <w:t xml:space="preserve">Hrvatska </w:t>
            </w:r>
          </w:p>
          <w:p w:rsidR="008F24A7" w:rsidRPr="00BD646C" w:rsidP="001F79B0" w14:paraId="7A25A616" w14:textId="77777777">
            <w:pPr>
              <w:tabs>
                <w:tab w:val="clear" w:pos="562"/>
              </w:tabs>
              <w:suppressAutoHyphens w:val="0"/>
              <w:rPr>
                <w:szCs w:val="22"/>
                <w:lang w:val="hr-HR"/>
              </w:rPr>
            </w:pPr>
            <w:r w:rsidRPr="00BD646C">
              <w:rPr>
                <w:szCs w:val="22"/>
                <w:lang w:val="hr-HR"/>
              </w:rPr>
              <w:t>AbbVie d.o.o.</w:t>
            </w:r>
          </w:p>
          <w:p w:rsidR="008F24A7" w:rsidRPr="00BD646C" w:rsidP="001F79B0" w14:paraId="11619328" w14:textId="77777777">
            <w:pPr>
              <w:tabs>
                <w:tab w:val="clear" w:pos="562"/>
              </w:tabs>
              <w:suppressAutoHyphens w:val="0"/>
              <w:rPr>
                <w:bCs/>
                <w:szCs w:val="22"/>
                <w:lang w:val="it-IT"/>
              </w:rPr>
            </w:pPr>
            <w:r w:rsidRPr="00BD646C">
              <w:rPr>
                <w:szCs w:val="22"/>
                <w:lang w:val="hr-HR"/>
              </w:rPr>
              <w:t xml:space="preserve">Tel + 385 (0)1 </w:t>
            </w:r>
            <w:r w:rsidRPr="00BD646C">
              <w:rPr>
                <w:szCs w:val="22"/>
              </w:rPr>
              <w:t>5625 501</w:t>
            </w:r>
          </w:p>
        </w:tc>
        <w:tc>
          <w:tcPr>
            <w:tcW w:w="4678" w:type="dxa"/>
          </w:tcPr>
          <w:p w:rsidR="008F24A7" w:rsidRPr="00BD646C" w:rsidP="001F79B0" w14:paraId="67570E11" w14:textId="77777777">
            <w:pPr>
              <w:tabs>
                <w:tab w:val="clear" w:pos="562"/>
              </w:tabs>
              <w:suppressAutoHyphens w:val="0"/>
              <w:rPr>
                <w:b/>
                <w:bCs/>
                <w:szCs w:val="22"/>
                <w:lang w:val="it-IT"/>
              </w:rPr>
            </w:pPr>
            <w:r w:rsidRPr="00BD646C">
              <w:rPr>
                <w:b/>
                <w:bCs/>
                <w:szCs w:val="22"/>
                <w:lang w:val="it-IT"/>
              </w:rPr>
              <w:t>România</w:t>
            </w:r>
          </w:p>
          <w:p w:rsidR="008F24A7" w:rsidRPr="00BD646C" w:rsidP="001F79B0" w14:paraId="11C38648" w14:textId="77777777">
            <w:pPr>
              <w:tabs>
                <w:tab w:val="clear" w:pos="562"/>
              </w:tabs>
              <w:suppressAutoHyphens w:val="0"/>
              <w:rPr>
                <w:szCs w:val="22"/>
                <w:lang w:val="it-IT"/>
              </w:rPr>
            </w:pPr>
            <w:r w:rsidRPr="00BD646C">
              <w:rPr>
                <w:szCs w:val="22"/>
                <w:lang w:val="it-IT"/>
              </w:rPr>
              <w:t>AbbVie S.R.L.</w:t>
            </w:r>
          </w:p>
          <w:p w:rsidR="008F24A7" w:rsidRPr="00BD646C" w:rsidP="001F79B0" w14:paraId="15034569" w14:textId="77777777">
            <w:pPr>
              <w:tabs>
                <w:tab w:val="clear" w:pos="562"/>
              </w:tabs>
              <w:suppressAutoHyphens w:val="0"/>
              <w:rPr>
                <w:szCs w:val="22"/>
                <w:lang w:val="pl-PL"/>
              </w:rPr>
            </w:pPr>
            <w:r w:rsidRPr="00BD646C">
              <w:rPr>
                <w:szCs w:val="22"/>
                <w:lang w:val="pl-PL"/>
              </w:rPr>
              <w:t>Tel: +40 21 529 30 35</w:t>
            </w:r>
          </w:p>
          <w:p w:rsidR="008F24A7" w:rsidRPr="00BD646C" w:rsidP="001F79B0" w14:paraId="398A8B09" w14:textId="77777777">
            <w:pPr>
              <w:tabs>
                <w:tab w:val="clear" w:pos="562"/>
              </w:tabs>
              <w:suppressAutoHyphens w:val="0"/>
              <w:rPr>
                <w:szCs w:val="22"/>
                <w:lang w:val="pl-PL"/>
              </w:rPr>
            </w:pPr>
          </w:p>
        </w:tc>
      </w:tr>
      <w:tr w14:paraId="4A5912EA" w14:textId="77777777" w:rsidTr="001F79B0">
        <w:tblPrEx>
          <w:tblW w:w="9356" w:type="dxa"/>
          <w:tblInd w:w="-34" w:type="dxa"/>
          <w:tblLayout w:type="fixed"/>
          <w:tblLook w:val="0000"/>
        </w:tblPrEx>
        <w:trPr>
          <w:gridBefore w:val="1"/>
          <w:wBefore w:w="34" w:type="dxa"/>
        </w:trPr>
        <w:tc>
          <w:tcPr>
            <w:tcW w:w="4644" w:type="dxa"/>
            <w:gridSpan w:val="2"/>
          </w:tcPr>
          <w:p w:rsidR="008F24A7" w:rsidRPr="00BD646C" w:rsidP="001F79B0" w14:paraId="36656B84" w14:textId="77777777">
            <w:pPr>
              <w:tabs>
                <w:tab w:val="clear" w:pos="562"/>
              </w:tabs>
              <w:suppressAutoHyphens w:val="0"/>
              <w:rPr>
                <w:b/>
                <w:bCs/>
                <w:szCs w:val="22"/>
                <w:lang w:val="sk-SK"/>
              </w:rPr>
            </w:pPr>
            <w:r w:rsidRPr="00BD646C">
              <w:rPr>
                <w:b/>
                <w:bCs/>
                <w:szCs w:val="22"/>
                <w:lang w:val="sk-SK"/>
              </w:rPr>
              <w:t>Ireland</w:t>
            </w:r>
          </w:p>
          <w:p w:rsidR="008F24A7" w:rsidRPr="00BD646C" w:rsidP="001F79B0" w14:paraId="6BDA82E3" w14:textId="77777777">
            <w:pPr>
              <w:tabs>
                <w:tab w:val="clear" w:pos="562"/>
              </w:tabs>
              <w:suppressAutoHyphens w:val="0"/>
              <w:rPr>
                <w:bCs/>
                <w:szCs w:val="22"/>
                <w:lang w:val="sk-SK"/>
              </w:rPr>
            </w:pPr>
            <w:r w:rsidRPr="00BD646C">
              <w:rPr>
                <w:bCs/>
                <w:szCs w:val="22"/>
                <w:lang w:val="sk-SK"/>
              </w:rPr>
              <w:t xml:space="preserve">AbbVie Limited </w:t>
            </w:r>
          </w:p>
          <w:p w:rsidR="008F24A7" w:rsidRPr="00BD646C" w:rsidP="001F79B0" w14:paraId="38DC39CC" w14:textId="77777777">
            <w:pPr>
              <w:tabs>
                <w:tab w:val="clear" w:pos="562"/>
              </w:tabs>
              <w:suppressAutoHyphens w:val="0"/>
              <w:rPr>
                <w:bCs/>
                <w:szCs w:val="22"/>
                <w:lang w:val="sk-SK"/>
              </w:rPr>
            </w:pPr>
            <w:r w:rsidRPr="00BD646C">
              <w:rPr>
                <w:bCs/>
                <w:szCs w:val="22"/>
                <w:lang w:val="pt-PT"/>
              </w:rPr>
              <w:t>Tel: +353 (0)1 428790</w:t>
            </w:r>
            <w:r>
              <w:rPr>
                <w:bCs/>
                <w:szCs w:val="22"/>
                <w:lang w:val="pt-PT"/>
              </w:rPr>
              <w:t>0</w:t>
            </w:r>
          </w:p>
        </w:tc>
        <w:tc>
          <w:tcPr>
            <w:tcW w:w="4678" w:type="dxa"/>
          </w:tcPr>
          <w:p w:rsidR="008F24A7" w:rsidRPr="00BD646C" w:rsidP="001F79B0" w14:paraId="73A22059" w14:textId="77777777">
            <w:pPr>
              <w:tabs>
                <w:tab w:val="clear" w:pos="562"/>
              </w:tabs>
              <w:suppressAutoHyphens w:val="0"/>
              <w:rPr>
                <w:b/>
                <w:bCs/>
                <w:szCs w:val="22"/>
                <w:lang w:val="sl-SI"/>
              </w:rPr>
            </w:pPr>
            <w:r w:rsidRPr="00BD646C">
              <w:rPr>
                <w:b/>
                <w:bCs/>
                <w:szCs w:val="22"/>
                <w:lang w:val="sl-SI"/>
              </w:rPr>
              <w:t>Slovenija</w:t>
            </w:r>
          </w:p>
          <w:p w:rsidR="008F24A7" w:rsidRPr="00BD646C" w:rsidP="001F79B0" w14:paraId="2DBFDCFC" w14:textId="77777777">
            <w:pPr>
              <w:tabs>
                <w:tab w:val="clear" w:pos="562"/>
              </w:tabs>
              <w:suppressAutoHyphens w:val="0"/>
              <w:rPr>
                <w:bCs/>
                <w:szCs w:val="22"/>
                <w:lang w:val="sl-SI"/>
              </w:rPr>
            </w:pPr>
            <w:r w:rsidRPr="00BD646C">
              <w:rPr>
                <w:bCs/>
                <w:szCs w:val="22"/>
                <w:lang w:val="sl-SI"/>
              </w:rPr>
              <w:t xml:space="preserve">AbbVie </w:t>
            </w:r>
            <w:r w:rsidRPr="00BD646C">
              <w:rPr>
                <w:szCs w:val="22"/>
                <w:lang w:val="sl-SI"/>
              </w:rPr>
              <w:t>Biofarmacevtska družba d.o.o.</w:t>
            </w:r>
          </w:p>
          <w:p w:rsidR="008F24A7" w:rsidRPr="00BD646C" w:rsidP="001F79B0" w14:paraId="348D83B1" w14:textId="77777777">
            <w:pPr>
              <w:tabs>
                <w:tab w:val="clear" w:pos="562"/>
              </w:tabs>
              <w:suppressAutoHyphens w:val="0"/>
              <w:rPr>
                <w:bCs/>
                <w:szCs w:val="22"/>
                <w:lang w:val="sl-SI"/>
              </w:rPr>
            </w:pPr>
            <w:r w:rsidRPr="00BD646C">
              <w:rPr>
                <w:bCs/>
                <w:szCs w:val="22"/>
                <w:lang w:val="sl-SI"/>
              </w:rPr>
              <w:t>Tel: +386 (1)32 08 060</w:t>
            </w:r>
          </w:p>
          <w:p w:rsidR="008F24A7" w:rsidRPr="00BD646C" w:rsidP="001F79B0" w14:paraId="3401F677" w14:textId="77777777">
            <w:pPr>
              <w:tabs>
                <w:tab w:val="clear" w:pos="562"/>
              </w:tabs>
              <w:suppressAutoHyphens w:val="0"/>
              <w:rPr>
                <w:bCs/>
                <w:szCs w:val="22"/>
                <w:lang w:val="sl-SI"/>
              </w:rPr>
            </w:pPr>
          </w:p>
        </w:tc>
      </w:tr>
      <w:tr w14:paraId="7BEF8140" w14:textId="77777777" w:rsidTr="001F79B0">
        <w:tblPrEx>
          <w:tblW w:w="9356" w:type="dxa"/>
          <w:tblInd w:w="-34" w:type="dxa"/>
          <w:tblLayout w:type="fixed"/>
          <w:tblLook w:val="0000"/>
        </w:tblPrEx>
        <w:trPr>
          <w:gridBefore w:val="1"/>
          <w:wBefore w:w="34" w:type="dxa"/>
        </w:trPr>
        <w:tc>
          <w:tcPr>
            <w:tcW w:w="4644" w:type="dxa"/>
            <w:gridSpan w:val="2"/>
          </w:tcPr>
          <w:p w:rsidR="008F24A7" w:rsidRPr="00BD646C" w:rsidP="001F79B0" w14:paraId="5637731F" w14:textId="77777777">
            <w:pPr>
              <w:tabs>
                <w:tab w:val="clear" w:pos="562"/>
              </w:tabs>
              <w:suppressAutoHyphens w:val="0"/>
              <w:rPr>
                <w:b/>
                <w:bCs/>
                <w:szCs w:val="22"/>
                <w:lang w:val="is-IS"/>
              </w:rPr>
            </w:pPr>
            <w:r w:rsidRPr="00BD646C">
              <w:rPr>
                <w:b/>
                <w:bCs/>
                <w:szCs w:val="22"/>
                <w:lang w:val="is-IS"/>
              </w:rPr>
              <w:t>Ísland</w:t>
            </w:r>
          </w:p>
          <w:p w:rsidR="008F24A7" w:rsidRPr="00BD646C" w:rsidP="001F79B0" w14:paraId="28485D7B" w14:textId="77777777">
            <w:pPr>
              <w:tabs>
                <w:tab w:val="clear" w:pos="562"/>
              </w:tabs>
              <w:suppressAutoHyphens w:val="0"/>
              <w:rPr>
                <w:bCs/>
                <w:szCs w:val="22"/>
                <w:lang w:val="sk-SK"/>
              </w:rPr>
            </w:pPr>
            <w:r w:rsidRPr="00BD646C">
              <w:rPr>
                <w:bCs/>
                <w:szCs w:val="22"/>
                <w:lang w:val="sk-SK"/>
              </w:rPr>
              <w:t>Vistor</w:t>
            </w:r>
            <w:del w:id="32415" w:author="AbbVie7" w:date="2025-05-13T08:30:00Z">
              <w:r w:rsidRPr="00BD646C">
                <w:rPr>
                  <w:bCs/>
                  <w:szCs w:val="22"/>
                  <w:lang w:val="sk-SK"/>
                </w:rPr>
                <w:delText xml:space="preserve"> hf.</w:delText>
              </w:r>
            </w:del>
          </w:p>
          <w:p w:rsidR="008F24A7" w:rsidRPr="00BD646C" w:rsidP="001F79B0" w14:paraId="7B36FCC4" w14:textId="77777777">
            <w:pPr>
              <w:tabs>
                <w:tab w:val="clear" w:pos="562"/>
              </w:tabs>
              <w:suppressAutoHyphens w:val="0"/>
              <w:rPr>
                <w:bCs/>
                <w:szCs w:val="22"/>
                <w:lang w:val="sk-SK"/>
              </w:rPr>
            </w:pPr>
            <w:r w:rsidRPr="00BD646C">
              <w:rPr>
                <w:bCs/>
                <w:szCs w:val="22"/>
                <w:lang w:val="sk-SK"/>
              </w:rPr>
              <w:t>Tel: +354 535 7000</w:t>
            </w:r>
          </w:p>
        </w:tc>
        <w:tc>
          <w:tcPr>
            <w:tcW w:w="4678" w:type="dxa"/>
          </w:tcPr>
          <w:p w:rsidR="008F24A7" w:rsidRPr="00BD646C" w:rsidP="001F79B0" w14:paraId="078BD72E" w14:textId="77777777">
            <w:pPr>
              <w:tabs>
                <w:tab w:val="clear" w:pos="562"/>
              </w:tabs>
              <w:suppressAutoHyphens w:val="0"/>
              <w:rPr>
                <w:b/>
                <w:bCs/>
                <w:szCs w:val="22"/>
                <w:lang w:val="sk-SK"/>
              </w:rPr>
            </w:pPr>
            <w:r w:rsidRPr="00BD646C">
              <w:rPr>
                <w:b/>
                <w:bCs/>
                <w:szCs w:val="22"/>
                <w:lang w:val="sk-SK"/>
              </w:rPr>
              <w:t>Slovenská republika</w:t>
            </w:r>
          </w:p>
          <w:p w:rsidR="008F24A7" w:rsidRPr="00BD646C" w:rsidP="001F79B0" w14:paraId="1ACAA973" w14:textId="77777777">
            <w:pPr>
              <w:tabs>
                <w:tab w:val="clear" w:pos="562"/>
              </w:tabs>
              <w:suppressAutoHyphens w:val="0"/>
              <w:rPr>
                <w:bCs/>
                <w:szCs w:val="22"/>
                <w:lang w:val="sk-SK"/>
              </w:rPr>
            </w:pPr>
            <w:r w:rsidRPr="00BD646C">
              <w:rPr>
                <w:bCs/>
                <w:szCs w:val="22"/>
                <w:lang w:val="sk-SK"/>
              </w:rPr>
              <w:t>AbbVie s.r.o.</w:t>
            </w:r>
          </w:p>
          <w:p w:rsidR="008F24A7" w:rsidRPr="00BD646C" w:rsidP="001F79B0" w14:paraId="6BD35AEB" w14:textId="77777777">
            <w:pPr>
              <w:tabs>
                <w:tab w:val="clear" w:pos="562"/>
              </w:tabs>
              <w:suppressAutoHyphens w:val="0"/>
              <w:rPr>
                <w:bCs/>
                <w:szCs w:val="22"/>
                <w:lang w:val="sk-SK"/>
              </w:rPr>
            </w:pPr>
            <w:r w:rsidRPr="00BD646C">
              <w:rPr>
                <w:bCs/>
                <w:szCs w:val="22"/>
                <w:lang w:val="sk-SK"/>
              </w:rPr>
              <w:t>Tel: +421 2 5050 0777</w:t>
            </w:r>
          </w:p>
          <w:p w:rsidR="008F24A7" w:rsidRPr="00BD646C" w:rsidP="001F79B0" w14:paraId="2653E7C7" w14:textId="77777777">
            <w:pPr>
              <w:tabs>
                <w:tab w:val="clear" w:pos="562"/>
              </w:tabs>
              <w:suppressAutoHyphens w:val="0"/>
              <w:rPr>
                <w:bCs/>
                <w:szCs w:val="22"/>
                <w:lang w:val="sk-SK"/>
              </w:rPr>
            </w:pPr>
          </w:p>
        </w:tc>
      </w:tr>
      <w:tr w14:paraId="5C42E426" w14:textId="77777777" w:rsidTr="001F79B0">
        <w:tblPrEx>
          <w:tblW w:w="9356" w:type="dxa"/>
          <w:tblInd w:w="-34" w:type="dxa"/>
          <w:tblLayout w:type="fixed"/>
          <w:tblLook w:val="0000"/>
        </w:tblPrEx>
        <w:trPr>
          <w:gridBefore w:val="1"/>
          <w:wBefore w:w="34" w:type="dxa"/>
        </w:trPr>
        <w:tc>
          <w:tcPr>
            <w:tcW w:w="4644" w:type="dxa"/>
            <w:gridSpan w:val="2"/>
          </w:tcPr>
          <w:p w:rsidR="008F24A7" w:rsidRPr="00BD646C" w:rsidP="001F79B0" w14:paraId="2E3E6ACA" w14:textId="77777777">
            <w:pPr>
              <w:tabs>
                <w:tab w:val="clear" w:pos="562"/>
              </w:tabs>
              <w:suppressAutoHyphens w:val="0"/>
              <w:rPr>
                <w:b/>
                <w:bCs/>
                <w:szCs w:val="22"/>
                <w:lang w:val="it-IT"/>
              </w:rPr>
            </w:pPr>
            <w:r w:rsidRPr="00BD646C">
              <w:rPr>
                <w:b/>
                <w:bCs/>
                <w:szCs w:val="22"/>
                <w:lang w:val="it-IT"/>
              </w:rPr>
              <w:t>Italia</w:t>
            </w:r>
          </w:p>
          <w:p w:rsidR="008F24A7" w:rsidRPr="00BD646C" w:rsidP="001F79B0" w14:paraId="2B9388A6" w14:textId="77777777">
            <w:pPr>
              <w:tabs>
                <w:tab w:val="clear" w:pos="562"/>
              </w:tabs>
              <w:suppressAutoHyphens w:val="0"/>
              <w:rPr>
                <w:bCs/>
                <w:szCs w:val="22"/>
                <w:lang w:val="pt-PT"/>
              </w:rPr>
            </w:pPr>
            <w:r w:rsidRPr="00BD646C">
              <w:rPr>
                <w:bCs/>
                <w:szCs w:val="22"/>
                <w:lang w:val="pt-PT"/>
              </w:rPr>
              <w:t xml:space="preserve">AbbVie S.r.l. </w:t>
            </w:r>
          </w:p>
          <w:p w:rsidR="008F24A7" w:rsidRPr="00BD646C" w:rsidP="001F79B0" w14:paraId="55EE03CC" w14:textId="77777777">
            <w:pPr>
              <w:tabs>
                <w:tab w:val="clear" w:pos="562"/>
              </w:tabs>
              <w:suppressAutoHyphens w:val="0"/>
              <w:rPr>
                <w:bCs/>
                <w:szCs w:val="22"/>
                <w:lang w:val="fi-FI"/>
              </w:rPr>
            </w:pPr>
            <w:r w:rsidRPr="00BD646C">
              <w:rPr>
                <w:bCs/>
                <w:szCs w:val="22"/>
                <w:lang w:val="fr-FR"/>
              </w:rPr>
              <w:t>Tel: +39 06 928921</w:t>
            </w:r>
          </w:p>
        </w:tc>
        <w:tc>
          <w:tcPr>
            <w:tcW w:w="4678" w:type="dxa"/>
          </w:tcPr>
          <w:p w:rsidR="008F24A7" w:rsidRPr="00BD646C" w:rsidP="001F79B0" w14:paraId="27148B7E" w14:textId="77777777">
            <w:pPr>
              <w:tabs>
                <w:tab w:val="clear" w:pos="562"/>
              </w:tabs>
              <w:suppressAutoHyphens w:val="0"/>
              <w:rPr>
                <w:b/>
                <w:bCs/>
                <w:szCs w:val="22"/>
                <w:lang w:val="fi-FI"/>
              </w:rPr>
            </w:pPr>
            <w:r w:rsidRPr="00BD646C">
              <w:rPr>
                <w:b/>
                <w:bCs/>
                <w:szCs w:val="22"/>
                <w:lang w:val="fi-FI"/>
              </w:rPr>
              <w:t>Suomi/Finland</w:t>
            </w:r>
          </w:p>
          <w:p w:rsidR="008F24A7" w:rsidRPr="00BD646C" w:rsidP="001F79B0" w14:paraId="5A382734" w14:textId="77777777">
            <w:pPr>
              <w:tabs>
                <w:tab w:val="clear" w:pos="562"/>
              </w:tabs>
              <w:suppressAutoHyphens w:val="0"/>
              <w:rPr>
                <w:bCs/>
                <w:szCs w:val="22"/>
                <w:lang w:val="de-CH"/>
              </w:rPr>
            </w:pPr>
            <w:r w:rsidRPr="00BD646C">
              <w:rPr>
                <w:bCs/>
                <w:szCs w:val="22"/>
                <w:lang w:val="sk-SK"/>
              </w:rPr>
              <w:t>AbbVie Oy</w:t>
            </w:r>
          </w:p>
          <w:p w:rsidR="008F24A7" w:rsidRPr="00BD646C" w:rsidP="001F79B0" w14:paraId="3744EC34" w14:textId="77777777">
            <w:pPr>
              <w:tabs>
                <w:tab w:val="clear" w:pos="562"/>
              </w:tabs>
              <w:suppressAutoHyphens w:val="0"/>
              <w:rPr>
                <w:bCs/>
                <w:szCs w:val="22"/>
                <w:lang w:val="sk-SK"/>
              </w:rPr>
            </w:pPr>
            <w:r w:rsidRPr="00BD646C">
              <w:rPr>
                <w:bCs/>
                <w:szCs w:val="22"/>
                <w:lang w:val="sk-SK"/>
              </w:rPr>
              <w:t>Puh/Tel: +358 (0)10 2411 200</w:t>
            </w:r>
          </w:p>
          <w:p w:rsidR="008F24A7" w:rsidRPr="00BD646C" w:rsidP="001F79B0" w14:paraId="6A265976" w14:textId="77777777">
            <w:pPr>
              <w:tabs>
                <w:tab w:val="clear" w:pos="562"/>
              </w:tabs>
              <w:suppressAutoHyphens w:val="0"/>
              <w:rPr>
                <w:szCs w:val="22"/>
                <w:lang w:val="sk-SK"/>
              </w:rPr>
            </w:pPr>
          </w:p>
        </w:tc>
      </w:tr>
      <w:tr w14:paraId="1C9B4FA5" w14:textId="77777777" w:rsidTr="001F79B0">
        <w:tblPrEx>
          <w:tblW w:w="9356" w:type="dxa"/>
          <w:tblInd w:w="-34" w:type="dxa"/>
          <w:tblLayout w:type="fixed"/>
          <w:tblLook w:val="0000"/>
        </w:tblPrEx>
        <w:trPr>
          <w:gridBefore w:val="1"/>
          <w:wBefore w:w="34" w:type="dxa"/>
          <w:cantSplit/>
          <w:trHeight w:val="887"/>
        </w:trPr>
        <w:tc>
          <w:tcPr>
            <w:tcW w:w="4644" w:type="dxa"/>
            <w:gridSpan w:val="2"/>
          </w:tcPr>
          <w:p w:rsidR="008F24A7" w:rsidRPr="00BD646C" w:rsidP="001F79B0" w14:paraId="0D376F4F" w14:textId="77777777">
            <w:pPr>
              <w:tabs>
                <w:tab w:val="clear" w:pos="562"/>
              </w:tabs>
              <w:suppressAutoHyphens w:val="0"/>
              <w:rPr>
                <w:b/>
                <w:bCs/>
                <w:szCs w:val="22"/>
                <w:lang w:val="el-GR"/>
              </w:rPr>
            </w:pPr>
            <w:r w:rsidRPr="00BD646C">
              <w:rPr>
                <w:b/>
                <w:bCs/>
                <w:szCs w:val="22"/>
                <w:lang w:val="el-GR"/>
              </w:rPr>
              <w:t>Κύπρος</w:t>
            </w:r>
          </w:p>
          <w:p w:rsidR="008F24A7" w:rsidRPr="00BD646C" w:rsidP="001F79B0" w14:paraId="22B5D396" w14:textId="77777777">
            <w:pPr>
              <w:tabs>
                <w:tab w:val="clear" w:pos="562"/>
              </w:tabs>
              <w:suppressAutoHyphens w:val="0"/>
              <w:rPr>
                <w:bCs/>
                <w:szCs w:val="22"/>
                <w:lang w:val="el-GR"/>
              </w:rPr>
            </w:pPr>
            <w:r w:rsidRPr="00BD646C">
              <w:rPr>
                <w:bCs/>
                <w:szCs w:val="22"/>
                <w:lang w:val="sk-SK"/>
              </w:rPr>
              <w:t xml:space="preserve">Lifepharma (Z.A.M.) </w:t>
            </w:r>
            <w:r w:rsidRPr="00BD646C">
              <w:rPr>
                <w:bCs/>
                <w:szCs w:val="22"/>
                <w:lang w:val="it-IT"/>
              </w:rPr>
              <w:t>Ltd</w:t>
            </w:r>
          </w:p>
          <w:p w:rsidR="008F24A7" w:rsidRPr="00BD646C" w:rsidP="001F79B0" w14:paraId="3482E993" w14:textId="77777777">
            <w:pPr>
              <w:tabs>
                <w:tab w:val="clear" w:pos="562"/>
              </w:tabs>
              <w:suppressAutoHyphens w:val="0"/>
              <w:rPr>
                <w:bCs/>
                <w:szCs w:val="22"/>
                <w:lang w:val="lv-LV"/>
              </w:rPr>
            </w:pPr>
            <w:r w:rsidRPr="00BD646C">
              <w:rPr>
                <w:bCs/>
                <w:szCs w:val="22"/>
                <w:lang w:val="el-GR"/>
              </w:rPr>
              <w:t>Τηλ.: +357 22 34 74 40</w:t>
            </w:r>
          </w:p>
        </w:tc>
        <w:tc>
          <w:tcPr>
            <w:tcW w:w="4678" w:type="dxa"/>
          </w:tcPr>
          <w:p w:rsidR="008F24A7" w:rsidRPr="00BD646C" w:rsidP="001F79B0" w14:paraId="1D477C34" w14:textId="77777777">
            <w:pPr>
              <w:tabs>
                <w:tab w:val="clear" w:pos="562"/>
              </w:tabs>
              <w:suppressAutoHyphens w:val="0"/>
              <w:rPr>
                <w:b/>
                <w:bCs/>
                <w:szCs w:val="22"/>
                <w:lang w:val="sk-SK"/>
              </w:rPr>
            </w:pPr>
            <w:r w:rsidRPr="00BD646C">
              <w:rPr>
                <w:b/>
                <w:bCs/>
                <w:szCs w:val="22"/>
                <w:lang w:val="sk-SK"/>
              </w:rPr>
              <w:t>Sverige</w:t>
            </w:r>
          </w:p>
          <w:p w:rsidR="008F24A7" w:rsidRPr="00BD646C" w:rsidP="001F79B0" w14:paraId="5A749B86" w14:textId="77777777">
            <w:pPr>
              <w:tabs>
                <w:tab w:val="clear" w:pos="562"/>
              </w:tabs>
              <w:suppressAutoHyphens w:val="0"/>
              <w:rPr>
                <w:bCs/>
                <w:szCs w:val="22"/>
                <w:lang w:val="pt-PT"/>
              </w:rPr>
            </w:pPr>
            <w:r w:rsidRPr="00BD646C">
              <w:rPr>
                <w:bCs/>
                <w:szCs w:val="22"/>
                <w:lang w:val="pt-PT"/>
              </w:rPr>
              <w:t>AbbVie AB</w:t>
            </w:r>
          </w:p>
          <w:p w:rsidR="008F24A7" w:rsidRPr="00BD646C" w:rsidP="001F79B0" w14:paraId="467F4C34" w14:textId="77777777">
            <w:pPr>
              <w:tabs>
                <w:tab w:val="clear" w:pos="562"/>
              </w:tabs>
              <w:suppressAutoHyphens w:val="0"/>
              <w:rPr>
                <w:bCs/>
                <w:szCs w:val="22"/>
                <w:lang w:val="sk-SK"/>
              </w:rPr>
            </w:pPr>
            <w:r w:rsidRPr="00BD646C">
              <w:rPr>
                <w:bCs/>
                <w:szCs w:val="22"/>
                <w:lang w:val="da-DK"/>
              </w:rPr>
              <w:t>Tel: +46 (0)8 684 44 600</w:t>
            </w:r>
          </w:p>
        </w:tc>
      </w:tr>
      <w:tr w14:paraId="1E383883" w14:textId="77777777" w:rsidTr="001F79B0">
        <w:tblPrEx>
          <w:tblW w:w="9356" w:type="dxa"/>
          <w:tblInd w:w="-34" w:type="dxa"/>
          <w:tblLayout w:type="fixed"/>
          <w:tblLook w:val="0000"/>
        </w:tblPrEx>
        <w:trPr>
          <w:gridBefore w:val="1"/>
          <w:wBefore w:w="34" w:type="dxa"/>
          <w:cantSplit/>
          <w:trHeight w:val="761"/>
        </w:trPr>
        <w:tc>
          <w:tcPr>
            <w:tcW w:w="4644" w:type="dxa"/>
            <w:gridSpan w:val="2"/>
          </w:tcPr>
          <w:p w:rsidR="008F24A7" w:rsidRPr="00BD646C" w:rsidP="001F79B0" w14:paraId="0D4B1DDF" w14:textId="77777777">
            <w:pPr>
              <w:tabs>
                <w:tab w:val="clear" w:pos="562"/>
              </w:tabs>
              <w:suppressAutoHyphens w:val="0"/>
              <w:rPr>
                <w:b/>
                <w:bCs/>
                <w:szCs w:val="22"/>
                <w:lang w:val="lv-LV"/>
              </w:rPr>
            </w:pPr>
            <w:r w:rsidRPr="00BD646C">
              <w:rPr>
                <w:b/>
                <w:bCs/>
                <w:szCs w:val="22"/>
                <w:lang w:val="lv-LV"/>
              </w:rPr>
              <w:t>Latvija</w:t>
            </w:r>
          </w:p>
          <w:p w:rsidR="008F24A7" w:rsidRPr="00BD646C" w:rsidP="001F79B0" w14:paraId="15C5BEF1" w14:textId="77777777">
            <w:pPr>
              <w:tabs>
                <w:tab w:val="clear" w:pos="562"/>
              </w:tabs>
              <w:suppressAutoHyphens w:val="0"/>
              <w:rPr>
                <w:bCs/>
                <w:szCs w:val="22"/>
                <w:lang w:val="lv-LV"/>
              </w:rPr>
            </w:pPr>
            <w:r w:rsidRPr="00BD646C">
              <w:rPr>
                <w:bCs/>
                <w:szCs w:val="22"/>
                <w:lang w:val="lv-LV"/>
              </w:rPr>
              <w:t xml:space="preserve">AbbVie SIA </w:t>
            </w:r>
          </w:p>
          <w:p w:rsidR="008F24A7" w:rsidRPr="00BD646C" w:rsidP="001F79B0" w14:paraId="5E3AEF9A" w14:textId="77777777">
            <w:pPr>
              <w:tabs>
                <w:tab w:val="clear" w:pos="562"/>
              </w:tabs>
              <w:suppressAutoHyphens w:val="0"/>
              <w:rPr>
                <w:bCs/>
                <w:szCs w:val="22"/>
                <w:lang w:val="lv-LV"/>
              </w:rPr>
            </w:pPr>
            <w:r w:rsidRPr="00BD646C">
              <w:rPr>
                <w:bCs/>
                <w:szCs w:val="22"/>
                <w:lang w:val="lv-LV"/>
              </w:rPr>
              <w:t>Tel: +371 67605000</w:t>
            </w:r>
          </w:p>
        </w:tc>
        <w:tc>
          <w:tcPr>
            <w:tcW w:w="4678" w:type="dxa"/>
          </w:tcPr>
          <w:p w:rsidR="008F24A7" w:rsidRPr="00BD646C" w:rsidP="001F79B0" w14:paraId="1606CECC" w14:textId="77777777">
            <w:pPr>
              <w:tabs>
                <w:tab w:val="clear" w:pos="562"/>
              </w:tabs>
              <w:suppressAutoHyphens w:val="0"/>
              <w:rPr>
                <w:b/>
                <w:bCs/>
                <w:szCs w:val="22"/>
                <w:lang w:val="sk-SK"/>
              </w:rPr>
            </w:pPr>
          </w:p>
        </w:tc>
      </w:tr>
    </w:tbl>
    <w:p w:rsidR="008F24A7" w:rsidP="00F4466F" w14:paraId="6DDCA93E" w14:textId="77777777">
      <w:pPr>
        <w:numPr>
          <w:ilvl w:val="12"/>
          <w:numId w:val="0"/>
        </w:numPr>
        <w:ind w:right="-2"/>
        <w:rPr>
          <w:lang w:val="da-DK"/>
        </w:rPr>
      </w:pPr>
    </w:p>
    <w:p w:rsidR="00F4466F" w:rsidP="00F4466F" w14:paraId="45559D71" w14:textId="77777777">
      <w:pPr>
        <w:numPr>
          <w:ilvl w:val="12"/>
          <w:numId w:val="0"/>
        </w:numPr>
        <w:ind w:right="-2"/>
        <w:rPr>
          <w:b/>
          <w:lang w:val="da-DK"/>
        </w:rPr>
      </w:pPr>
      <w:r w:rsidRPr="00384321">
        <w:rPr>
          <w:b/>
          <w:bCs/>
          <w:lang w:val="da-DK"/>
        </w:rPr>
        <w:t xml:space="preserve">Denne indlægsseddel blev senest ændret </w:t>
      </w:r>
      <w:r>
        <w:rPr>
          <w:b/>
          <w:lang w:val="da-DK"/>
        </w:rPr>
        <w:t>{MM/ÅÅÅÅ}</w:t>
      </w:r>
    </w:p>
    <w:p w:rsidR="00F4466F" w:rsidP="00F4466F" w14:paraId="0085E3E0" w14:textId="77777777">
      <w:pPr>
        <w:numPr>
          <w:ilvl w:val="12"/>
          <w:numId w:val="0"/>
        </w:numPr>
        <w:ind w:right="-2"/>
        <w:rPr>
          <w:b/>
          <w:lang w:val="da-DK"/>
        </w:rPr>
      </w:pPr>
    </w:p>
    <w:p w:rsidR="00F4466F" w:rsidP="00F4466F" w14:paraId="2B83CA77" w14:textId="77777777">
      <w:pPr>
        <w:numPr>
          <w:ilvl w:val="12"/>
          <w:numId w:val="0"/>
        </w:numPr>
        <w:ind w:right="-2"/>
        <w:rPr>
          <w:noProof/>
          <w:lang w:val="da-DK"/>
        </w:rPr>
      </w:pPr>
      <w:r>
        <w:rPr>
          <w:noProof/>
          <w:szCs w:val="22"/>
          <w:lang w:val="da-DK"/>
        </w:rPr>
        <w:t>Du</w:t>
      </w:r>
      <w:r w:rsidRPr="00907311">
        <w:rPr>
          <w:noProof/>
          <w:szCs w:val="22"/>
          <w:lang w:val="da-DK"/>
        </w:rPr>
        <w:t xml:space="preserve"> kan finde yderligere oplysninger om Humira på Det Europæiske Lægemiddelagenturs hjemmeside</w:t>
      </w:r>
      <w:r w:rsidR="00C734ED">
        <w:rPr>
          <w:noProof/>
          <w:szCs w:val="22"/>
          <w:lang w:val="da-DK"/>
        </w:rPr>
        <w:t xml:space="preserve">: </w:t>
      </w:r>
      <w:r w:rsidRPr="006D6072">
        <w:rPr>
          <w:rStyle w:val="Hyperlink"/>
          <w:rPrChange w:id="32416" w:author="AbbVie7" w:date="2025-05-13T08:30:00Z">
            <w:rPr>
              <w:noProof/>
              <w:szCs w:val="22"/>
              <w:lang w:val="da-DK"/>
            </w:rPr>
          </w:rPrChange>
        </w:rPr>
        <w:t>http</w:t>
      </w:r>
      <w:ins w:id="32417" w:author="AbbVie7" w:date="2025-05-13T08:30:00Z">
        <w:r w:rsidRPr="006D6072" w:rsidR="007C3BEA">
          <w:rPr>
            <w:rStyle w:val="Hyperlink"/>
            <w:rPrChange w:id="32418" w:author="AbbVie7" w:date="2025-05-13T08:30:00Z">
              <w:rPr>
                <w:noProof/>
                <w:szCs w:val="22"/>
                <w:lang w:val="da-DK"/>
              </w:rPr>
            </w:rPrChange>
          </w:rPr>
          <w:t>s</w:t>
        </w:r>
      </w:ins>
      <w:r w:rsidRPr="006D6072">
        <w:rPr>
          <w:rStyle w:val="Hyperlink"/>
          <w:rPrChange w:id="32419" w:author="AbbVie7" w:date="2025-05-13T08:30:00Z">
            <w:rPr>
              <w:noProof/>
              <w:szCs w:val="22"/>
              <w:lang w:val="da-DK"/>
            </w:rPr>
          </w:rPrChange>
        </w:rPr>
        <w:t>://www.ema.europa.eu</w:t>
      </w:r>
      <w:del w:id="32420" w:author="AbbVie7" w:date="2025-05-13T08:30:00Z">
        <w:r w:rsidRPr="006D6072">
          <w:rPr>
            <w:rStyle w:val="Hyperlink"/>
            <w:rPrChange w:id="32421" w:author="AbbVie7" w:date="2025-05-13T08:30:00Z">
              <w:rPr>
                <w:noProof/>
                <w:szCs w:val="22"/>
                <w:lang w:val="da-DK"/>
              </w:rPr>
            </w:rPrChange>
          </w:rPr>
          <w:delText>/</w:delText>
        </w:r>
      </w:del>
      <w:r w:rsidRPr="006D6072">
        <w:rPr>
          <w:rStyle w:val="Hyperlink"/>
          <w:szCs w:val="22"/>
          <w:rPrChange w:id="32422" w:author="AbbVie7" w:date="2025-05-13T08:30:00Z">
            <w:rPr>
              <w:noProof/>
              <w:lang w:val="da-DK"/>
            </w:rPr>
          </w:rPrChange>
        </w:rPr>
        <w:t>.</w:t>
      </w:r>
    </w:p>
    <w:p w:rsidR="00FB0422" w:rsidP="00930828" w14:paraId="79FAF2A6" w14:textId="77777777">
      <w:pPr>
        <w:numPr>
          <w:ilvl w:val="12"/>
          <w:numId w:val="0"/>
        </w:numPr>
        <w:ind w:right="-2"/>
        <w:rPr>
          <w:noProof/>
          <w:lang w:val="da-DK"/>
        </w:rPr>
      </w:pPr>
    </w:p>
    <w:p w:rsidR="00101A18" w:rsidRPr="00B63128" w:rsidP="00930828" w14:paraId="2B3BB138" w14:textId="77777777">
      <w:pPr>
        <w:numPr>
          <w:ilvl w:val="12"/>
          <w:numId w:val="0"/>
        </w:numPr>
        <w:ind w:right="-2"/>
        <w:rPr>
          <w:b/>
          <w:bCs/>
          <w:noProof/>
          <w:lang w:val="da-DK"/>
          <w:rPrChange w:id="32423" w:author="AbbVie7" w:date="2025-05-13T08:39:00Z">
            <w:rPr>
              <w:noProof/>
              <w:lang w:val="da-DK"/>
            </w:rPr>
          </w:rPrChange>
        </w:rPr>
      </w:pPr>
      <w:r w:rsidRPr="00B63128">
        <w:rPr>
          <w:b/>
          <w:bCs/>
          <w:color w:val="000000"/>
          <w:lang w:val="da-DK"/>
          <w:rPrChange w:id="32424" w:author="AbbVie7" w:date="2025-05-13T08:39:00Z">
            <w:rPr>
              <w:color w:val="000000"/>
              <w:lang w:val="da-DK"/>
            </w:rPr>
          </w:rPrChange>
        </w:rPr>
        <w:t xml:space="preserve">Hvis du ønsker at rekvirere denne indlægsseddel som </w:t>
      </w:r>
      <w:ins w:id="32425" w:author="AbbVie7" w:date="2025-05-13T08:31:00Z">
        <w:r w:rsidRPr="00B63128" w:rsidR="006D6072">
          <w:rPr>
            <w:b/>
            <w:bCs/>
            <w:color w:val="000000"/>
            <w:lang w:val="da-DK"/>
            <w:rPrChange w:id="32426" w:author="AbbVie7" w:date="2025-05-13T08:39:00Z">
              <w:rPr>
                <w:color w:val="000000"/>
                <w:lang w:val="da-DK"/>
              </w:rPr>
            </w:rPrChange>
          </w:rPr>
          <w:t>&lt;</w:t>
        </w:r>
      </w:ins>
      <w:r w:rsidRPr="00B63128">
        <w:rPr>
          <w:b/>
          <w:bCs/>
          <w:color w:val="000000"/>
          <w:highlight w:val="lightGray"/>
          <w:lang w:val="da-DK"/>
          <w:rPrChange w:id="32427" w:author="AbbVie7" w:date="2025-05-13T08:39:00Z">
            <w:rPr>
              <w:color w:val="000000"/>
              <w:highlight w:val="lightGray"/>
              <w:lang w:val="da-DK"/>
            </w:rPr>
          </w:rPrChange>
        </w:rPr>
        <w:t>lydfil</w:t>
      </w:r>
      <w:ins w:id="32428" w:author="AbbVie7" w:date="2025-05-13T08:31:00Z">
        <w:r w:rsidRPr="00B63128" w:rsidR="006D6072">
          <w:rPr>
            <w:b/>
            <w:bCs/>
            <w:color w:val="000000"/>
            <w:highlight w:val="lightGray"/>
            <w:lang w:val="da-DK"/>
            <w:rPrChange w:id="32429" w:author="AbbVie7" w:date="2025-05-13T08:39:00Z">
              <w:rPr>
                <w:color w:val="000000"/>
                <w:highlight w:val="lightGray"/>
                <w:lang w:val="da-DK"/>
              </w:rPr>
            </w:rPrChange>
          </w:rPr>
          <w:t>&gt;</w:t>
        </w:r>
      </w:ins>
      <w:r w:rsidRPr="00B63128">
        <w:rPr>
          <w:b/>
          <w:bCs/>
          <w:color w:val="000000"/>
          <w:highlight w:val="lightGray"/>
          <w:lang w:val="da-DK"/>
          <w:rPrChange w:id="32430" w:author="AbbVie7" w:date="2025-05-13T08:39:00Z">
            <w:rPr>
              <w:color w:val="000000"/>
              <w:highlight w:val="lightGray"/>
              <w:lang w:val="da-DK"/>
            </w:rPr>
          </w:rPrChange>
        </w:rPr>
        <w:t xml:space="preserve"> eller i </w:t>
      </w:r>
      <w:ins w:id="32431" w:author="AbbVie7" w:date="2025-05-13T08:31:00Z">
        <w:r w:rsidRPr="00B63128" w:rsidR="006D6072">
          <w:rPr>
            <w:b/>
            <w:bCs/>
            <w:color w:val="000000"/>
            <w:highlight w:val="lightGray"/>
            <w:lang w:val="da-DK"/>
            <w:rPrChange w:id="32432" w:author="AbbVie7" w:date="2025-05-13T08:39:00Z">
              <w:rPr>
                <w:color w:val="000000"/>
                <w:highlight w:val="lightGray"/>
                <w:lang w:val="da-DK"/>
              </w:rPr>
            </w:rPrChange>
          </w:rPr>
          <w:t>&lt;</w:t>
        </w:r>
      </w:ins>
      <w:r w:rsidRPr="00B63128">
        <w:rPr>
          <w:b/>
          <w:bCs/>
          <w:color w:val="000000"/>
          <w:highlight w:val="lightGray"/>
          <w:lang w:val="da-DK"/>
          <w:rPrChange w:id="32433" w:author="AbbVie7" w:date="2025-05-13T08:39:00Z">
            <w:rPr>
              <w:color w:val="000000"/>
              <w:highlight w:val="lightGray"/>
              <w:lang w:val="da-DK"/>
            </w:rPr>
          </w:rPrChange>
        </w:rPr>
        <w:t>brailleskrift</w:t>
      </w:r>
      <w:ins w:id="32434" w:author="AbbVie7" w:date="2025-05-13T08:31:00Z">
        <w:r w:rsidRPr="00B63128" w:rsidR="006D6072">
          <w:rPr>
            <w:b/>
            <w:bCs/>
            <w:color w:val="000000"/>
            <w:highlight w:val="lightGray"/>
            <w:lang w:val="da-DK"/>
            <w:rPrChange w:id="32435" w:author="AbbVie7" w:date="2025-05-13T08:39:00Z">
              <w:rPr>
                <w:color w:val="000000"/>
                <w:highlight w:val="lightGray"/>
                <w:lang w:val="da-DK"/>
              </w:rPr>
            </w:rPrChange>
          </w:rPr>
          <w:t>&gt;</w:t>
        </w:r>
      </w:ins>
      <w:r w:rsidRPr="00B63128">
        <w:rPr>
          <w:b/>
          <w:bCs/>
          <w:color w:val="000000"/>
          <w:highlight w:val="lightGray"/>
          <w:lang w:val="da-DK"/>
          <w:rPrChange w:id="32436" w:author="AbbVie7" w:date="2025-05-13T08:39:00Z">
            <w:rPr>
              <w:color w:val="000000"/>
              <w:highlight w:val="lightGray"/>
              <w:lang w:val="da-DK"/>
            </w:rPr>
          </w:rPrChange>
        </w:rPr>
        <w:t xml:space="preserve"> eller </w:t>
      </w:r>
      <w:ins w:id="32437" w:author="AbbVie7" w:date="2025-05-13T08:31:00Z">
        <w:r w:rsidRPr="00B63128" w:rsidR="006D6072">
          <w:rPr>
            <w:b/>
            <w:bCs/>
            <w:color w:val="000000"/>
            <w:highlight w:val="lightGray"/>
            <w:lang w:val="da-DK"/>
            <w:rPrChange w:id="32438" w:author="AbbVie7" w:date="2025-05-13T08:39:00Z">
              <w:rPr>
                <w:color w:val="000000"/>
                <w:highlight w:val="lightGray"/>
                <w:lang w:val="da-DK"/>
              </w:rPr>
            </w:rPrChange>
          </w:rPr>
          <w:t>&lt;</w:t>
        </w:r>
      </w:ins>
      <w:r w:rsidRPr="00B63128">
        <w:rPr>
          <w:b/>
          <w:bCs/>
          <w:color w:val="000000"/>
          <w:highlight w:val="lightGray"/>
          <w:lang w:val="da-DK"/>
          <w:rPrChange w:id="32439" w:author="AbbVie7" w:date="2025-05-13T08:39:00Z">
            <w:rPr>
              <w:color w:val="000000"/>
              <w:highlight w:val="lightGray"/>
              <w:lang w:val="da-DK"/>
            </w:rPr>
          </w:rPrChange>
        </w:rPr>
        <w:t>magnaprint</w:t>
      </w:r>
      <w:ins w:id="32440" w:author="AbbVie7" w:date="2025-05-13T08:31:00Z">
        <w:r w:rsidRPr="00B63128" w:rsidR="006D6072">
          <w:rPr>
            <w:b/>
            <w:bCs/>
            <w:color w:val="000000"/>
            <w:highlight w:val="lightGray"/>
            <w:lang w:val="da-DK"/>
            <w:rPrChange w:id="32441" w:author="AbbVie7" w:date="2025-05-13T08:39:00Z">
              <w:rPr>
                <w:color w:val="000000"/>
                <w:lang w:val="da-DK"/>
              </w:rPr>
            </w:rPrChange>
          </w:rPr>
          <w:t>&gt;</w:t>
        </w:r>
      </w:ins>
      <w:r w:rsidRPr="00B63128">
        <w:rPr>
          <w:b/>
          <w:bCs/>
          <w:color w:val="000000"/>
          <w:lang w:val="da-DK"/>
          <w:rPrChange w:id="32442" w:author="AbbVie7" w:date="2025-05-13T08:39:00Z">
            <w:rPr>
              <w:color w:val="000000"/>
              <w:lang w:val="da-DK"/>
            </w:rPr>
          </w:rPrChange>
        </w:rPr>
        <w:t>, kan du kontakte den lokale repræsentant for indehaveren af markedsføringstilladelsen.</w:t>
      </w:r>
    </w:p>
    <w:p w:rsidR="00101A18" w:rsidP="00930828" w14:paraId="2C0A8A96" w14:textId="77777777">
      <w:pPr>
        <w:numPr>
          <w:ilvl w:val="12"/>
          <w:numId w:val="0"/>
        </w:numPr>
        <w:ind w:right="-2"/>
        <w:rPr>
          <w:noProof/>
          <w:lang w:val="da-DK"/>
        </w:rPr>
      </w:pPr>
    </w:p>
    <w:p w:rsidR="009C044B" w:rsidP="009C044B" w14:paraId="2B735CC8" w14:textId="77777777">
      <w:pPr>
        <w:pStyle w:val="No-numheading3Agency"/>
        <w:spacing w:before="0" w:after="0"/>
        <w:rPr>
          <w:rFonts w:ascii="Times New Roman" w:hAnsi="Times New Roman"/>
        </w:rPr>
      </w:pPr>
      <w:r>
        <w:rPr>
          <w:rFonts w:ascii="Times New Roman" w:hAnsi="Times New Roman"/>
        </w:rPr>
        <w:t xml:space="preserve">7. </w:t>
      </w:r>
      <w:r>
        <w:rPr>
          <w:rFonts w:ascii="Times New Roman" w:hAnsi="Times New Roman"/>
        </w:rPr>
        <w:tab/>
      </w:r>
      <w:r w:rsidR="004E7C42">
        <w:rPr>
          <w:rFonts w:ascii="Times New Roman" w:hAnsi="Times New Roman"/>
        </w:rPr>
        <w:t>Injektion af Humira</w:t>
      </w:r>
    </w:p>
    <w:p w:rsidR="009C044B" w:rsidRPr="00E027BB" w:rsidP="009C044B" w14:paraId="03BB38A8" w14:textId="77777777">
      <w:pPr>
        <w:pStyle w:val="BodytextAgency"/>
      </w:pPr>
    </w:p>
    <w:p w:rsidR="009C044B" w:rsidRPr="00966EB9" w:rsidP="001C4540" w14:paraId="407929E5" w14:textId="77777777">
      <w:pPr>
        <w:numPr>
          <w:ilvl w:val="0"/>
          <w:numId w:val="58"/>
        </w:numPr>
        <w:tabs>
          <w:tab w:val="clear" w:pos="562"/>
        </w:tabs>
        <w:rPr>
          <w:lang w:val="da-DK"/>
        </w:rPr>
      </w:pPr>
      <w:r>
        <w:rPr>
          <w:lang w:val="da-DK"/>
        </w:rPr>
        <w:t>Følgende er en vejledning i, hvordan man injicerer Humira</w:t>
      </w:r>
      <w:r w:rsidR="00D5196D">
        <w:rPr>
          <w:lang w:val="da-DK"/>
        </w:rPr>
        <w:t xml:space="preserve"> subkutant</w:t>
      </w:r>
      <w:r>
        <w:rPr>
          <w:lang w:val="da-DK"/>
        </w:rPr>
        <w:t>. Læs vejledningen grundigt, og følg den trin for trin</w:t>
      </w:r>
      <w:r w:rsidRPr="00966EB9">
        <w:rPr>
          <w:lang w:val="da-DK"/>
        </w:rPr>
        <w:t xml:space="preserve">. </w:t>
      </w:r>
    </w:p>
    <w:p w:rsidR="009C044B" w:rsidRPr="00966EB9" w:rsidP="009C044B" w14:paraId="03491E1F" w14:textId="77777777">
      <w:pPr>
        <w:tabs>
          <w:tab w:val="clear" w:pos="562"/>
        </w:tabs>
        <w:ind w:left="720"/>
        <w:rPr>
          <w:lang w:val="da-DK"/>
        </w:rPr>
      </w:pPr>
    </w:p>
    <w:p w:rsidR="009C044B" w:rsidRPr="00966EB9" w:rsidP="001C4540" w14:paraId="27153C44" w14:textId="77777777">
      <w:pPr>
        <w:numPr>
          <w:ilvl w:val="0"/>
          <w:numId w:val="58"/>
        </w:numPr>
        <w:tabs>
          <w:tab w:val="clear" w:pos="562"/>
        </w:tabs>
        <w:rPr>
          <w:lang w:val="da-DK"/>
        </w:rPr>
      </w:pPr>
      <w:r>
        <w:rPr>
          <w:lang w:val="da-DK"/>
        </w:rPr>
        <w:t>Din læge eller dennes assistent, sygeplejerske eller apotekspersonalet vil instruere dig i selvinjektion</w:t>
      </w:r>
      <w:r w:rsidRPr="00966EB9">
        <w:rPr>
          <w:lang w:val="da-DK"/>
        </w:rPr>
        <w:t xml:space="preserve">. </w:t>
      </w:r>
    </w:p>
    <w:p w:rsidR="009C044B" w:rsidRPr="00966EB9" w:rsidP="009C044B" w14:paraId="74B5CE99" w14:textId="77777777">
      <w:pPr>
        <w:tabs>
          <w:tab w:val="clear" w:pos="562"/>
        </w:tabs>
        <w:ind w:left="720"/>
        <w:rPr>
          <w:lang w:val="da-DK"/>
        </w:rPr>
      </w:pPr>
    </w:p>
    <w:p w:rsidR="009C044B" w:rsidRPr="00966EB9" w:rsidP="001C4540" w14:paraId="7DC3C8E0" w14:textId="77777777">
      <w:pPr>
        <w:numPr>
          <w:ilvl w:val="0"/>
          <w:numId w:val="58"/>
        </w:numPr>
        <w:tabs>
          <w:tab w:val="clear" w:pos="562"/>
        </w:tabs>
        <w:rPr>
          <w:lang w:val="da-DK"/>
        </w:rPr>
      </w:pPr>
      <w:r>
        <w:rPr>
          <w:lang w:val="da-DK"/>
        </w:rPr>
        <w:t>Forsøg ikke at injicere dig selv, før du er sikker på, hvordan du skal forberede og give injektionen</w:t>
      </w:r>
      <w:r w:rsidRPr="00966EB9">
        <w:rPr>
          <w:lang w:val="da-DK"/>
        </w:rPr>
        <w:t xml:space="preserve">. </w:t>
      </w:r>
    </w:p>
    <w:p w:rsidR="009C044B" w:rsidRPr="00966EB9" w:rsidP="009C044B" w14:paraId="5AFE3EF9" w14:textId="77777777">
      <w:pPr>
        <w:tabs>
          <w:tab w:val="clear" w:pos="562"/>
        </w:tabs>
        <w:ind w:left="720"/>
        <w:rPr>
          <w:lang w:val="da-DK"/>
        </w:rPr>
      </w:pPr>
    </w:p>
    <w:p w:rsidR="009C044B" w:rsidRPr="00966EB9" w:rsidP="001C4540" w14:paraId="66C2AB33" w14:textId="77777777">
      <w:pPr>
        <w:numPr>
          <w:ilvl w:val="0"/>
          <w:numId w:val="58"/>
        </w:numPr>
        <w:tabs>
          <w:tab w:val="clear" w:pos="562"/>
        </w:tabs>
        <w:rPr>
          <w:lang w:val="da-DK"/>
        </w:rPr>
      </w:pPr>
      <w:r>
        <w:rPr>
          <w:lang w:val="da-DK"/>
        </w:rPr>
        <w:t>Efter grundig oplæring kan injektionen gives af dig selv eller af en anden person, f.eks. et familiemedlem eller en ven</w:t>
      </w:r>
      <w:r w:rsidRPr="00966EB9">
        <w:rPr>
          <w:lang w:val="da-DK"/>
        </w:rPr>
        <w:t>.</w:t>
      </w:r>
    </w:p>
    <w:p w:rsidR="009C044B" w:rsidRPr="00966EB9" w:rsidP="009C044B" w14:paraId="552EAE13" w14:textId="77777777">
      <w:pPr>
        <w:tabs>
          <w:tab w:val="clear" w:pos="562"/>
        </w:tabs>
        <w:ind w:left="720"/>
        <w:rPr>
          <w:lang w:val="da-DK"/>
        </w:rPr>
      </w:pPr>
    </w:p>
    <w:p w:rsidR="009C044B" w:rsidRPr="00966EB9" w:rsidP="001C4540" w14:paraId="7AD8F3FA" w14:textId="77777777">
      <w:pPr>
        <w:pStyle w:val="EMEAHeadingLeaflet"/>
        <w:numPr>
          <w:ilvl w:val="0"/>
          <w:numId w:val="58"/>
        </w:numPr>
        <w:tabs>
          <w:tab w:val="clear" w:pos="562"/>
        </w:tabs>
        <w:spacing w:before="0" w:beforeLines="0" w:after="0" w:afterLines="0"/>
        <w:rPr>
          <w:rFonts w:ascii="Times New Roman" w:hAnsi="Times New Roman"/>
          <w:b w:val="0"/>
          <w:szCs w:val="22"/>
          <w:lang w:val="da-DK"/>
        </w:rPr>
      </w:pPr>
      <w:r w:rsidRPr="00966EB9">
        <w:rPr>
          <w:rFonts w:ascii="Times New Roman" w:hAnsi="Times New Roman"/>
          <w:b w:val="0"/>
          <w:szCs w:val="22"/>
          <w:lang w:val="da-DK"/>
        </w:rPr>
        <w:t>Brug kun hver fyldt pen til én injektion.</w:t>
      </w:r>
    </w:p>
    <w:p w:rsidR="009C044B" w:rsidRPr="00966EB9" w:rsidP="009C044B" w14:paraId="7014BF4B" w14:textId="77777777">
      <w:pPr>
        <w:pStyle w:val="EMEANormal"/>
        <w:keepNext/>
        <w:rPr>
          <w:b/>
          <w:lang w:val="da-DK"/>
        </w:rPr>
      </w:pPr>
    </w:p>
    <w:p w:rsidR="009C044B" w:rsidRPr="00966EB9" w:rsidP="009C044B" w14:paraId="66FB9BA7" w14:textId="77777777">
      <w:pPr>
        <w:pStyle w:val="EMEANormal"/>
        <w:keepNext/>
        <w:rPr>
          <w:b/>
          <w:lang w:val="da-DK"/>
        </w:rPr>
      </w:pPr>
      <w:r w:rsidRPr="00966EB9">
        <w:rPr>
          <w:b/>
          <w:lang w:val="da-DK"/>
        </w:rPr>
        <w:t>Humira fyldt</w:t>
      </w:r>
      <w:r>
        <w:rPr>
          <w:b/>
          <w:lang w:val="da-DK"/>
        </w:rPr>
        <w:t xml:space="preserve"> </w:t>
      </w:r>
      <w:r w:rsidRPr="00966EB9">
        <w:rPr>
          <w:b/>
          <w:lang w:val="da-DK"/>
        </w:rPr>
        <w:t>pen</w:t>
      </w:r>
    </w:p>
    <w:p w:rsidR="009C044B" w:rsidRPr="00966EB9" w:rsidP="009C044B" w14:paraId="5D8F35CD" w14:textId="77777777">
      <w:pPr>
        <w:pStyle w:val="EMEANormal"/>
        <w:keepNext/>
        <w:rPr>
          <w:lang w:val="da-DK"/>
        </w:rPr>
      </w:pPr>
    </w:p>
    <w:p w:rsidR="009C044B" w:rsidRPr="00966EB9" w:rsidP="009C044B" w14:paraId="5A0FD509" w14:textId="77777777">
      <w:pPr>
        <w:pStyle w:val="EMEANormal"/>
        <w:keepNext/>
        <w:rPr>
          <w:b/>
          <w:lang w:val="da-DK"/>
        </w:rPr>
      </w:pPr>
      <w:r w:rsidRPr="00966EB9">
        <w:rPr>
          <w:b/>
          <w:lang w:val="da-DK"/>
        </w:rPr>
        <w:t xml:space="preserve">   Grå hætte 1     Hvidt </w:t>
      </w:r>
      <w:r>
        <w:rPr>
          <w:b/>
          <w:lang w:val="da-DK"/>
        </w:rPr>
        <w:t>beskyttelseshylster</w:t>
      </w:r>
      <w:r w:rsidRPr="00966EB9">
        <w:rPr>
          <w:b/>
          <w:lang w:val="da-DK"/>
        </w:rPr>
        <w:t xml:space="preserve">      </w:t>
      </w:r>
      <w:r>
        <w:rPr>
          <w:b/>
          <w:lang w:val="da-DK"/>
        </w:rPr>
        <w:t>Hvid pil</w:t>
      </w:r>
      <w:r w:rsidRPr="00966EB9">
        <w:rPr>
          <w:b/>
          <w:lang w:val="da-DK"/>
        </w:rPr>
        <w:t xml:space="preserve">                                Blommefarvet hætte 2</w:t>
      </w:r>
    </w:p>
    <w:p w:rsidR="009C044B" w:rsidP="009C044B" w14:paraId="2C6C92C3" w14:textId="77777777">
      <w:pPr>
        <w:pStyle w:val="EMEANormal"/>
        <w:keepNext/>
        <w:rPr>
          <w:lang w:val="en-GB"/>
        </w:rPr>
      </w:pPr>
      <w:r w:rsidRPr="00F73B18">
        <w:rPr>
          <w:noProof/>
          <w:lang w:val="en-GB"/>
        </w:rPr>
        <w:drawing>
          <wp:inline distT="0" distB="0" distL="0" distR="0">
            <wp:extent cx="5886450" cy="1438275"/>
            <wp:effectExtent l="0" t="0" r="0" b="0"/>
            <wp:docPr id="121" name="Picture 121" descr="HUMIRAPEN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HUMIRAPEN_grey"/>
                    <pic:cNvPicPr>
                      <a:picLocks noChangeAspect="1" noChangeArrowheads="1"/>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886450" cy="1438275"/>
                    </a:xfrm>
                    <a:prstGeom prst="rect">
                      <a:avLst/>
                    </a:prstGeom>
                    <a:noFill/>
                    <a:ln>
                      <a:noFill/>
                    </a:ln>
                  </pic:spPr>
                </pic:pic>
              </a:graphicData>
            </a:graphic>
          </wp:inline>
        </w:drawing>
      </w:r>
    </w:p>
    <w:p w:rsidR="009C044B" w:rsidRPr="00966EB9" w:rsidP="009C044B" w14:paraId="5C470A2C" w14:textId="77777777">
      <w:pPr>
        <w:pStyle w:val="EMEANormal"/>
        <w:rPr>
          <w:b/>
          <w:lang w:val="da-DK"/>
        </w:rPr>
      </w:pPr>
      <w:r w:rsidRPr="00966EB9">
        <w:rPr>
          <w:b/>
          <w:lang w:val="da-DK"/>
        </w:rPr>
        <w:t xml:space="preserve">                              Kanyle           </w:t>
      </w:r>
      <w:r>
        <w:rPr>
          <w:b/>
          <w:lang w:val="da-DK"/>
        </w:rPr>
        <w:t>Inspektionsv</w:t>
      </w:r>
      <w:r w:rsidRPr="00966EB9">
        <w:rPr>
          <w:b/>
          <w:lang w:val="da-DK"/>
        </w:rPr>
        <w:t xml:space="preserve">indue                    </w:t>
      </w:r>
      <w:r w:rsidRPr="00966EB9">
        <w:rPr>
          <w:b/>
          <w:lang w:val="da-DK"/>
        </w:rPr>
        <w:tab/>
        <w:t xml:space="preserve">Blommefarvet aktiveringsknap    </w:t>
      </w:r>
    </w:p>
    <w:p w:rsidR="009C044B" w:rsidRPr="00966EB9" w:rsidP="009C044B" w14:paraId="2C5E10D4" w14:textId="77777777">
      <w:pPr>
        <w:pStyle w:val="EMEANormal"/>
        <w:rPr>
          <w:b/>
          <w:lang w:val="da-DK"/>
        </w:rPr>
      </w:pPr>
      <w:r w:rsidRPr="00966EB9">
        <w:rPr>
          <w:b/>
          <w:lang w:val="da-DK"/>
        </w:rPr>
        <w:t xml:space="preserve">           </w:t>
      </w:r>
    </w:p>
    <w:p w:rsidR="009C044B" w:rsidP="007A2801" w14:paraId="2FB85C80" w14:textId="77777777">
      <w:pPr>
        <w:pStyle w:val="EMEAHeadingLeaflet"/>
        <w:keepNext/>
        <w:spacing w:before="0" w:beforeLines="0" w:after="0" w:afterLines="0"/>
        <w:rPr>
          <w:rFonts w:ascii="Times New Roman" w:hAnsi="Times New Roman"/>
          <w:lang w:val="da-DK"/>
        </w:rPr>
      </w:pPr>
      <w:r w:rsidRPr="00966EB9">
        <w:rPr>
          <w:rFonts w:ascii="Times New Roman" w:hAnsi="Times New Roman"/>
          <w:lang w:val="da-DK"/>
        </w:rPr>
        <w:t>Brug ikke den fyldte pen og kontakt din læge eller apoteksper</w:t>
      </w:r>
      <w:r w:rsidR="00FE7A95">
        <w:rPr>
          <w:rFonts w:ascii="Times New Roman" w:hAnsi="Times New Roman"/>
          <w:lang w:val="da-DK"/>
        </w:rPr>
        <w:t>s</w:t>
      </w:r>
      <w:r w:rsidRPr="00966EB9">
        <w:rPr>
          <w:rFonts w:ascii="Times New Roman" w:hAnsi="Times New Roman"/>
          <w:lang w:val="da-DK"/>
        </w:rPr>
        <w:t xml:space="preserve">onalet, hvis </w:t>
      </w:r>
    </w:p>
    <w:p w:rsidR="007A2801" w:rsidRPr="007A2801" w:rsidP="007A2801" w14:paraId="4EC158EA" w14:textId="77777777">
      <w:pPr>
        <w:pStyle w:val="EMEANormal"/>
        <w:rPr>
          <w:lang w:val="da-DK"/>
        </w:rPr>
      </w:pPr>
    </w:p>
    <w:p w:rsidR="009C044B" w:rsidRPr="00966EB9" w:rsidP="001C4540" w14:paraId="6A7CEE9C" w14:textId="77777777">
      <w:pPr>
        <w:pStyle w:val="EMEAHeadingLeaflet"/>
        <w:numPr>
          <w:ilvl w:val="0"/>
          <w:numId w:val="59"/>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b w:val="0"/>
          <w:lang w:val="da-DK"/>
        </w:rPr>
        <w:t xml:space="preserve">væsken </w:t>
      </w:r>
      <w:r>
        <w:rPr>
          <w:rFonts w:ascii="Times New Roman" w:hAnsi="Times New Roman"/>
          <w:b w:val="0"/>
          <w:lang w:val="da-DK"/>
        </w:rPr>
        <w:t>er u</w:t>
      </w:r>
      <w:r w:rsidRPr="00966EB9">
        <w:rPr>
          <w:rFonts w:ascii="Times New Roman" w:hAnsi="Times New Roman"/>
          <w:b w:val="0"/>
          <w:lang w:val="da-DK"/>
        </w:rPr>
        <w:t xml:space="preserve">klar, misfarvet eller </w:t>
      </w:r>
      <w:r>
        <w:rPr>
          <w:rFonts w:ascii="Times New Roman" w:hAnsi="Times New Roman"/>
          <w:b w:val="0"/>
          <w:lang w:val="da-DK"/>
        </w:rPr>
        <w:t>indeholder flager</w:t>
      </w:r>
      <w:r w:rsidRPr="00966EB9">
        <w:rPr>
          <w:rFonts w:ascii="Times New Roman" w:hAnsi="Times New Roman"/>
          <w:b w:val="0"/>
          <w:lang w:val="da-DK"/>
        </w:rPr>
        <w:t xml:space="preserve"> eller partikle</w:t>
      </w:r>
      <w:r>
        <w:rPr>
          <w:rFonts w:ascii="Times New Roman" w:hAnsi="Times New Roman"/>
          <w:b w:val="0"/>
          <w:lang w:val="da-DK"/>
        </w:rPr>
        <w:t>r</w:t>
      </w:r>
    </w:p>
    <w:p w:rsidR="009C044B" w:rsidP="001C4540" w14:paraId="55DABC33" w14:textId="77777777">
      <w:pPr>
        <w:pStyle w:val="EMEAHeadingLeaflet"/>
        <w:numPr>
          <w:ilvl w:val="0"/>
          <w:numId w:val="59"/>
        </w:numPr>
        <w:tabs>
          <w:tab w:val="clear" w:pos="562"/>
          <w:tab w:val="left" w:pos="720"/>
        </w:tabs>
        <w:spacing w:before="0" w:beforeLines="0" w:after="0" w:afterLines="0"/>
        <w:rPr>
          <w:rFonts w:ascii="Times New Roman" w:hAnsi="Times New Roman"/>
          <w:b w:val="0"/>
          <w:lang w:val="en-GB"/>
        </w:rPr>
      </w:pPr>
      <w:r w:rsidRPr="00966EB9">
        <w:rPr>
          <w:rFonts w:ascii="Times New Roman" w:hAnsi="Times New Roman"/>
          <w:b w:val="0"/>
          <w:lang w:val="en-GB"/>
        </w:rPr>
        <w:t>udløbsdatoen (EXP) er passeret</w:t>
      </w:r>
    </w:p>
    <w:p w:rsidR="009C044B" w:rsidRPr="00966EB9" w:rsidP="001C4540" w14:paraId="4372CF16" w14:textId="77777777">
      <w:pPr>
        <w:pStyle w:val="EMEAHeadingLeaflet"/>
        <w:numPr>
          <w:ilvl w:val="0"/>
          <w:numId w:val="59"/>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b w:val="0"/>
          <w:lang w:val="da-DK"/>
        </w:rPr>
        <w:t>væsken har været frosse</w:t>
      </w:r>
      <w:r>
        <w:rPr>
          <w:rFonts w:ascii="Times New Roman" w:hAnsi="Times New Roman"/>
          <w:b w:val="0"/>
          <w:lang w:val="da-DK"/>
        </w:rPr>
        <w:t>t</w:t>
      </w:r>
      <w:r w:rsidRPr="00966EB9">
        <w:rPr>
          <w:rFonts w:ascii="Times New Roman" w:hAnsi="Times New Roman"/>
          <w:b w:val="0"/>
          <w:lang w:val="da-DK"/>
        </w:rPr>
        <w:t xml:space="preserve"> eller ligge</w:t>
      </w:r>
      <w:r>
        <w:rPr>
          <w:rFonts w:ascii="Times New Roman" w:hAnsi="Times New Roman"/>
          <w:b w:val="0"/>
          <w:lang w:val="da-DK"/>
        </w:rPr>
        <w:t>t</w:t>
      </w:r>
      <w:r w:rsidRPr="00966EB9">
        <w:rPr>
          <w:rFonts w:ascii="Times New Roman" w:hAnsi="Times New Roman"/>
          <w:b w:val="0"/>
          <w:lang w:val="da-DK"/>
        </w:rPr>
        <w:t xml:space="preserve"> </w:t>
      </w:r>
      <w:r>
        <w:rPr>
          <w:rFonts w:ascii="Times New Roman" w:hAnsi="Times New Roman"/>
          <w:b w:val="0"/>
          <w:lang w:val="da-DK"/>
        </w:rPr>
        <w:t>i</w:t>
      </w:r>
      <w:r w:rsidRPr="00966EB9">
        <w:rPr>
          <w:rFonts w:ascii="Times New Roman" w:hAnsi="Times New Roman"/>
          <w:b w:val="0"/>
          <w:lang w:val="da-DK"/>
        </w:rPr>
        <w:t xml:space="preserve"> direkte sollys</w:t>
      </w:r>
    </w:p>
    <w:p w:rsidR="009C044B" w:rsidRPr="00966EB9" w:rsidP="001C4540" w14:paraId="267F61AD" w14:textId="77777777">
      <w:pPr>
        <w:pStyle w:val="EMEAHeadingLeaflet"/>
        <w:numPr>
          <w:ilvl w:val="0"/>
          <w:numId w:val="59"/>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b w:val="0"/>
          <w:lang w:val="da-DK"/>
        </w:rPr>
        <w:t>den fyldte pen har været tab</w:t>
      </w:r>
      <w:r>
        <w:rPr>
          <w:rFonts w:ascii="Times New Roman" w:hAnsi="Times New Roman"/>
          <w:b w:val="0"/>
          <w:lang w:val="da-DK"/>
        </w:rPr>
        <w:t>t</w:t>
      </w:r>
      <w:r w:rsidRPr="00966EB9">
        <w:rPr>
          <w:rFonts w:ascii="Times New Roman" w:hAnsi="Times New Roman"/>
          <w:b w:val="0"/>
          <w:lang w:val="da-DK"/>
        </w:rPr>
        <w:t xml:space="preserve"> eller</w:t>
      </w:r>
      <w:r>
        <w:rPr>
          <w:rFonts w:ascii="Times New Roman" w:hAnsi="Times New Roman"/>
          <w:b w:val="0"/>
          <w:lang w:val="da-DK"/>
        </w:rPr>
        <w:t xml:space="preserve"> knust</w:t>
      </w:r>
    </w:p>
    <w:p w:rsidR="009C044B" w:rsidRPr="001F0882" w:rsidP="009C044B" w14:paraId="7FD2E5C9" w14:textId="77777777">
      <w:pPr>
        <w:pStyle w:val="EMEANormal"/>
        <w:rPr>
          <w:lang w:val="da-DK"/>
        </w:rPr>
      </w:pPr>
    </w:p>
    <w:p w:rsidR="009C044B" w:rsidP="007A2801" w14:paraId="58C65C36" w14:textId="77777777">
      <w:pPr>
        <w:keepNext/>
        <w:ind w:left="550" w:hanging="550"/>
        <w:rPr>
          <w:b/>
          <w:lang w:val="da-DK"/>
        </w:rPr>
      </w:pPr>
      <w:r w:rsidRPr="00966EB9">
        <w:rPr>
          <w:b/>
          <w:lang w:val="da-DK"/>
        </w:rPr>
        <w:t xml:space="preserve">Fjern først den grå hætte og den blommefarvede hætte umiddelbart før injektion. </w:t>
      </w:r>
      <w:r>
        <w:rPr>
          <w:b/>
          <w:lang w:val="da-DK"/>
        </w:rPr>
        <w:t>Opbevares</w:t>
      </w:r>
    </w:p>
    <w:p w:rsidR="009C044B" w:rsidP="007A2801" w14:paraId="4CCC57C3" w14:textId="77777777">
      <w:pPr>
        <w:keepNext/>
        <w:ind w:left="550" w:hanging="550"/>
      </w:pPr>
      <w:r>
        <w:rPr>
          <w:b/>
          <w:lang w:val="da-DK"/>
        </w:rPr>
        <w:t>utilgængeligt for børn</w:t>
      </w:r>
    </w:p>
    <w:p w:rsidR="009C044B" w:rsidRPr="00E027BB" w:rsidP="007A2801" w14:paraId="564FAD01" w14:textId="77777777">
      <w:pPr>
        <w:pStyle w:val="EMEANormal"/>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708"/>
        <w:gridCol w:w="5579"/>
      </w:tblGrid>
      <w:tr w14:paraId="4033C507" w14:textId="77777777" w:rsidTr="00B72450">
        <w:tblPrEx>
          <w:tblW w:w="0" w:type="auto"/>
          <w:tblLayout w:type="fixed"/>
          <w:tblLook w:val="04A0"/>
        </w:tblPrEx>
        <w:tc>
          <w:tcPr>
            <w:tcW w:w="9287" w:type="dxa"/>
            <w:gridSpan w:val="2"/>
            <w:tcBorders>
              <w:bottom w:val="single" w:sz="4" w:space="0" w:color="auto"/>
            </w:tcBorders>
          </w:tcPr>
          <w:p w:rsidR="009C044B" w:rsidRPr="00966EB9" w:rsidP="007A2801" w14:paraId="49ACDF0C" w14:textId="77777777">
            <w:pPr>
              <w:pStyle w:val="EMEAHeadingLeaflet"/>
              <w:keepNext/>
              <w:spacing w:before="0" w:beforeLines="0" w:after="0" w:afterLines="0"/>
              <w:rPr>
                <w:rFonts w:ascii="Times New Roman" w:hAnsi="Times New Roman"/>
                <w:lang w:val="da-DK"/>
              </w:rPr>
            </w:pPr>
            <w:r w:rsidRPr="00966EB9">
              <w:rPr>
                <w:rFonts w:ascii="Times New Roman" w:hAnsi="Times New Roman"/>
                <w:noProof/>
                <w:lang w:val="da-DK"/>
              </w:rPr>
              <w:t>TRIN</w:t>
            </w:r>
            <w:r w:rsidRPr="00966EB9">
              <w:rPr>
                <w:rFonts w:ascii="Times New Roman" w:hAnsi="Times New Roman"/>
                <w:lang w:val="da-DK"/>
              </w:rPr>
              <w:t xml:space="preserve"> 1</w:t>
            </w:r>
          </w:p>
          <w:p w:rsidR="009C044B" w:rsidRPr="00966EB9" w:rsidP="007A2801" w14:paraId="07F5A77B" w14:textId="77777777">
            <w:pPr>
              <w:pStyle w:val="EMEANormal"/>
              <w:keepNext/>
              <w:rPr>
                <w:lang w:val="da-DK"/>
              </w:rPr>
            </w:pPr>
          </w:p>
          <w:p w:rsidR="009C044B" w:rsidRPr="00966EB9" w:rsidP="007A2801" w14:paraId="7626BE2C"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Tag Humira ud af køleskabet.</w:t>
            </w:r>
          </w:p>
          <w:p w:rsidR="009C044B" w:rsidRPr="00966EB9" w:rsidP="007A2801" w14:paraId="475A896E" w14:textId="77777777">
            <w:pPr>
              <w:pStyle w:val="EMEANormal"/>
              <w:keepNext/>
              <w:rPr>
                <w:lang w:val="da-DK"/>
              </w:rPr>
            </w:pPr>
          </w:p>
          <w:p w:rsidR="009C044B" w:rsidRPr="00966EB9" w:rsidP="007A2801" w14:paraId="77572D14"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 xml:space="preserve">Lad Humira ligge ved stuetemperatur i </w:t>
            </w:r>
            <w:r w:rsidRPr="00966EB9">
              <w:rPr>
                <w:rFonts w:ascii="Times New Roman" w:hAnsi="Times New Roman"/>
                <w:lang w:val="da-DK"/>
              </w:rPr>
              <w:t>15 til 30 minute</w:t>
            </w:r>
            <w:r>
              <w:rPr>
                <w:rFonts w:ascii="Times New Roman" w:hAnsi="Times New Roman"/>
                <w:lang w:val="da-DK"/>
              </w:rPr>
              <w:t xml:space="preserve">r </w:t>
            </w:r>
            <w:r w:rsidRPr="00966EB9">
              <w:rPr>
                <w:rFonts w:ascii="Times New Roman" w:hAnsi="Times New Roman"/>
                <w:b w:val="0"/>
                <w:lang w:val="da-DK"/>
              </w:rPr>
              <w:t>inden</w:t>
            </w:r>
            <w:r>
              <w:rPr>
                <w:rFonts w:ascii="Times New Roman" w:hAnsi="Times New Roman"/>
                <w:lang w:val="da-DK"/>
              </w:rPr>
              <w:t xml:space="preserve"> </w:t>
            </w:r>
            <w:r w:rsidRPr="00966EB9">
              <w:rPr>
                <w:rFonts w:ascii="Times New Roman" w:hAnsi="Times New Roman"/>
                <w:b w:val="0"/>
                <w:lang w:val="da-DK"/>
              </w:rPr>
              <w:t>inje</w:t>
            </w:r>
            <w:r>
              <w:rPr>
                <w:rFonts w:ascii="Times New Roman" w:hAnsi="Times New Roman"/>
                <w:b w:val="0"/>
                <w:lang w:val="da-DK"/>
              </w:rPr>
              <w:t>ktion</w:t>
            </w:r>
            <w:r w:rsidRPr="00966EB9">
              <w:rPr>
                <w:rFonts w:ascii="Times New Roman" w:hAnsi="Times New Roman"/>
                <w:b w:val="0"/>
                <w:lang w:val="da-DK"/>
              </w:rPr>
              <w:t>.</w:t>
            </w:r>
          </w:p>
          <w:p w:rsidR="009C044B" w:rsidRPr="00966EB9" w:rsidP="007A2801" w14:paraId="66695C96" w14:textId="77777777">
            <w:pPr>
              <w:pStyle w:val="EMEANormal"/>
              <w:keepNext/>
              <w:rPr>
                <w:lang w:val="da-DK"/>
              </w:rPr>
            </w:pPr>
          </w:p>
          <w:p w:rsidR="009C044B" w:rsidRPr="00966EB9" w:rsidP="001C4540" w14:paraId="7311DE4D" w14:textId="77777777">
            <w:pPr>
              <w:pStyle w:val="EMEAHeadingLeaflet"/>
              <w:keepNext/>
              <w:numPr>
                <w:ilvl w:val="0"/>
                <w:numId w:val="60"/>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lang w:val="da-DK"/>
              </w:rPr>
              <w:t xml:space="preserve">Fjern ikke </w:t>
            </w:r>
            <w:r w:rsidRPr="00966EB9">
              <w:rPr>
                <w:rFonts w:ascii="Times New Roman" w:hAnsi="Times New Roman"/>
                <w:b w:val="0"/>
                <w:lang w:val="da-DK"/>
              </w:rPr>
              <w:t>den</w:t>
            </w:r>
            <w:r w:rsidRPr="00966EB9">
              <w:rPr>
                <w:rFonts w:ascii="Times New Roman" w:hAnsi="Times New Roman"/>
                <w:lang w:val="da-DK"/>
              </w:rPr>
              <w:t xml:space="preserve"> </w:t>
            </w:r>
            <w:r w:rsidRPr="00966EB9">
              <w:rPr>
                <w:rFonts w:ascii="Times New Roman" w:hAnsi="Times New Roman"/>
                <w:b w:val="0"/>
                <w:lang w:val="da-DK"/>
              </w:rPr>
              <w:t xml:space="preserve">grå eller blommefarvede hætte, imens Humira </w:t>
            </w:r>
            <w:r>
              <w:rPr>
                <w:rFonts w:ascii="Times New Roman" w:hAnsi="Times New Roman"/>
                <w:b w:val="0"/>
                <w:lang w:val="da-DK"/>
              </w:rPr>
              <w:t>opnår stuetemperatur</w:t>
            </w:r>
          </w:p>
          <w:p w:rsidR="009C044B" w:rsidRPr="00966EB9" w:rsidP="001C4540" w14:paraId="0F8A1AD3" w14:textId="77777777">
            <w:pPr>
              <w:pStyle w:val="EMEANormal"/>
              <w:keepNext/>
              <w:numPr>
                <w:ilvl w:val="0"/>
                <w:numId w:val="60"/>
              </w:numPr>
              <w:tabs>
                <w:tab w:val="clear" w:pos="562"/>
                <w:tab w:val="left" w:pos="720"/>
              </w:tabs>
              <w:rPr>
                <w:lang w:val="da-DK"/>
              </w:rPr>
            </w:pPr>
            <w:r w:rsidRPr="00966EB9">
              <w:rPr>
                <w:b/>
                <w:lang w:val="da-DK"/>
              </w:rPr>
              <w:t>Opvarm ikke</w:t>
            </w:r>
            <w:r w:rsidRPr="00966EB9">
              <w:rPr>
                <w:lang w:val="da-DK"/>
              </w:rPr>
              <w:t xml:space="preserve"> Humira på nogen måde. F.eks</w:t>
            </w:r>
            <w:r>
              <w:rPr>
                <w:lang w:val="da-DK"/>
              </w:rPr>
              <w:t>.</w:t>
            </w:r>
            <w:r w:rsidRPr="00966EB9">
              <w:rPr>
                <w:lang w:val="da-DK"/>
              </w:rPr>
              <w:t xml:space="preserve"> </w:t>
            </w:r>
            <w:r w:rsidRPr="00966EB9">
              <w:rPr>
                <w:b/>
                <w:lang w:val="da-DK"/>
              </w:rPr>
              <w:t>opvarm ikke</w:t>
            </w:r>
            <w:r w:rsidRPr="00966EB9">
              <w:rPr>
                <w:lang w:val="da-DK"/>
              </w:rPr>
              <w:t xml:space="preserve"> Humira i en mi</w:t>
            </w:r>
            <w:r>
              <w:rPr>
                <w:lang w:val="da-DK"/>
              </w:rPr>
              <w:t>k</w:t>
            </w:r>
            <w:r w:rsidRPr="00966EB9">
              <w:rPr>
                <w:lang w:val="da-DK"/>
              </w:rPr>
              <w:t xml:space="preserve">roovn eller </w:t>
            </w:r>
            <w:r>
              <w:rPr>
                <w:lang w:val="da-DK"/>
              </w:rPr>
              <w:t>i</w:t>
            </w:r>
            <w:r w:rsidRPr="00966EB9">
              <w:rPr>
                <w:lang w:val="da-DK"/>
              </w:rPr>
              <w:t xml:space="preserve"> varmt vand</w:t>
            </w:r>
          </w:p>
        </w:tc>
      </w:tr>
      <w:tr w14:paraId="4B30BB3D" w14:textId="77777777" w:rsidTr="00B72450">
        <w:tblPrEx>
          <w:tblW w:w="0" w:type="auto"/>
          <w:tblLayout w:type="fixed"/>
          <w:tblLook w:val="04A0"/>
        </w:tblPrEx>
        <w:tc>
          <w:tcPr>
            <w:tcW w:w="3708" w:type="dxa"/>
            <w:tcBorders>
              <w:right w:val="nil"/>
            </w:tcBorders>
          </w:tcPr>
          <w:p w:rsidR="009C044B" w:rsidP="00B72450" w14:paraId="1D1A761C" w14:textId="77777777">
            <w:pPr>
              <w:pStyle w:val="EMEANormal"/>
              <w:rPr>
                <w:b/>
                <w:noProof/>
              </w:rPr>
            </w:pPr>
            <w:r>
              <w:rPr>
                <w:b/>
                <w:noProof/>
              </w:rPr>
              <w:t>TRIN</w:t>
            </w:r>
            <w:r w:rsidRPr="004F7834">
              <w:rPr>
                <w:b/>
                <w:noProof/>
              </w:rPr>
              <w:t xml:space="preserve"> 2 </w:t>
            </w:r>
          </w:p>
          <w:p w:rsidR="009C044B" w:rsidRPr="004F7834" w:rsidP="00B72450" w14:paraId="1B31DE79" w14:textId="77777777">
            <w:pPr>
              <w:pStyle w:val="EMEANormal"/>
              <w:rPr>
                <w:b/>
                <w:noProof/>
              </w:rPr>
            </w:pPr>
          </w:p>
          <w:p w:rsidR="009C044B" w:rsidRPr="00EA39A4" w:rsidP="00B72450" w14:paraId="63309AAD" w14:textId="77777777">
            <w:pPr>
              <w:pStyle w:val="EMEANormal"/>
              <w:rPr>
                <w:b/>
                <w:noProof/>
              </w:rPr>
            </w:pPr>
            <w:r>
              <w:rPr>
                <w:noProof/>
              </w:rPr>
              <w:t xml:space="preserve">               </w:t>
            </w:r>
            <w:r w:rsidRPr="00EA39A4">
              <w:rPr>
                <w:b/>
                <w:noProof/>
              </w:rPr>
              <w:t>Pen</w:t>
            </w:r>
          </w:p>
          <w:p w:rsidR="009C044B" w:rsidP="00B72450" w14:paraId="5AAACD11" w14:textId="77777777">
            <w:pPr>
              <w:pStyle w:val="EMEANormal"/>
              <w:rPr>
                <w:noProof/>
              </w:rPr>
            </w:pPr>
            <w:r w:rsidRPr="00F73B18">
              <w:rPr>
                <w:noProof/>
                <w:lang w:val="en-GB"/>
              </w:rPr>
              <w:drawing>
                <wp:inline distT="0" distB="0" distL="0" distR="0">
                  <wp:extent cx="2162175" cy="2286000"/>
                  <wp:effectExtent l="0" t="0" r="0" b="0"/>
                  <wp:docPr id="122" name="Picture 122" descr="STEP2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STEP2_grey"/>
                          <pic:cNvPicPr>
                            <a:picLocks noChangeAspect="1" noChangeArrowheads="1"/>
                          </pic:cNvPicPr>
                        </pic:nvPicPr>
                        <pic:blipFill>
                          <a:blip xmlns:r="http://schemas.openxmlformats.org/officeDocument/2006/relationships" r:embed="rId71">
                            <a:extLst>
                              <a:ext xmlns:a="http://schemas.openxmlformats.org/drawingml/2006/main" uri="{28A0092B-C50C-407E-A947-70E740481C1C}">
                                <a14:useLocalDpi xmlns:a14="http://schemas.microsoft.com/office/drawing/2010/main" val="0"/>
                              </a:ext>
                            </a:extLst>
                          </a:blip>
                          <a:stretch>
                            <a:fillRect/>
                          </a:stretch>
                        </pic:blipFill>
                        <pic:spPr bwMode="auto">
                          <a:xfrm>
                            <a:off x="0" y="0"/>
                            <a:ext cx="2162175" cy="2286000"/>
                          </a:xfrm>
                          <a:prstGeom prst="rect">
                            <a:avLst/>
                          </a:prstGeom>
                          <a:noFill/>
                          <a:ln>
                            <a:noFill/>
                          </a:ln>
                        </pic:spPr>
                      </pic:pic>
                    </a:graphicData>
                  </a:graphic>
                </wp:inline>
              </w:drawing>
            </w:r>
          </w:p>
          <w:p w:rsidR="009C044B" w:rsidRPr="00EA39A4" w:rsidP="008D5FAE" w14:paraId="6589E66E" w14:textId="77777777">
            <w:pPr>
              <w:pStyle w:val="EMEANormal"/>
              <w:rPr>
                <w:b/>
                <w:lang w:val="en-GB"/>
              </w:rPr>
            </w:pPr>
            <w:r w:rsidRPr="00EA39A4">
              <w:rPr>
                <w:b/>
                <w:noProof/>
              </w:rPr>
              <w:t xml:space="preserve">                </w:t>
            </w:r>
            <w:r>
              <w:rPr>
                <w:b/>
                <w:noProof/>
              </w:rPr>
              <w:t>Alkoholserviet</w:t>
            </w:r>
          </w:p>
        </w:tc>
        <w:tc>
          <w:tcPr>
            <w:tcW w:w="5579" w:type="dxa"/>
            <w:tcBorders>
              <w:left w:val="nil"/>
            </w:tcBorders>
          </w:tcPr>
          <w:p w:rsidR="009C044B" w:rsidRPr="001F0882" w:rsidP="007A2801" w14:paraId="765A0152" w14:textId="77777777">
            <w:pPr>
              <w:pStyle w:val="EMEAHeadingLeaflet"/>
              <w:spacing w:before="0" w:beforeLines="0" w:after="0" w:afterLines="0"/>
              <w:rPr>
                <w:rFonts w:ascii="Times New Roman" w:hAnsi="Times New Roman"/>
                <w:b w:val="0"/>
                <w:lang w:val="da-DK"/>
              </w:rPr>
            </w:pPr>
          </w:p>
          <w:p w:rsidR="009C044B" w:rsidRPr="00966EB9" w:rsidP="007A2801" w14:paraId="75F18E30" w14:textId="77777777">
            <w:pPr>
              <w:pStyle w:val="EMEAHeadingLeaflet"/>
              <w:spacing w:before="0" w:beforeLines="0" w:after="0" w:afterLines="0"/>
              <w:rPr>
                <w:rFonts w:ascii="Times New Roman" w:hAnsi="Times New Roman"/>
                <w:b w:val="0"/>
                <w:lang w:val="da-DK"/>
              </w:rPr>
            </w:pPr>
            <w:r w:rsidRPr="001F0882">
              <w:rPr>
                <w:rFonts w:ascii="Times New Roman" w:hAnsi="Times New Roman"/>
                <w:b w:val="0"/>
                <w:lang w:val="da-DK"/>
              </w:rPr>
              <w:t>Kontrollér udløbsdatoen</w:t>
            </w:r>
            <w:r w:rsidRPr="001F0882">
              <w:rPr>
                <w:rFonts w:ascii="Times New Roman" w:hAnsi="Times New Roman"/>
                <w:lang w:val="da-DK"/>
              </w:rPr>
              <w:t xml:space="preserve"> </w:t>
            </w:r>
            <w:r w:rsidRPr="001F0882">
              <w:rPr>
                <w:rFonts w:ascii="Times New Roman" w:hAnsi="Times New Roman"/>
                <w:b w:val="0"/>
                <w:lang w:val="da-DK"/>
              </w:rPr>
              <w:t xml:space="preserve">(EXP). </w:t>
            </w:r>
            <w:r w:rsidRPr="00966EB9">
              <w:rPr>
                <w:rFonts w:ascii="Times New Roman" w:hAnsi="Times New Roman"/>
                <w:lang w:val="da-DK"/>
              </w:rPr>
              <w:t>Brug ikke</w:t>
            </w:r>
            <w:r w:rsidRPr="00966EB9">
              <w:rPr>
                <w:rFonts w:ascii="Times New Roman" w:hAnsi="Times New Roman"/>
                <w:b w:val="0"/>
                <w:lang w:val="da-DK"/>
              </w:rPr>
              <w:t xml:space="preserve"> den fyldte pen, hvis udløbsdatoen (EXP) er passeret.</w:t>
            </w:r>
          </w:p>
          <w:p w:rsidR="009C044B" w:rsidRPr="00966EB9" w:rsidP="007A2801" w14:paraId="4EE8BAC0" w14:textId="77777777">
            <w:pPr>
              <w:pStyle w:val="EMEANormal"/>
              <w:rPr>
                <w:lang w:val="da-DK"/>
              </w:rPr>
            </w:pPr>
          </w:p>
          <w:p w:rsidR="009C044B" w:rsidRPr="00966EB9" w:rsidP="007A2801" w14:paraId="51514691" w14:textId="77777777">
            <w:pPr>
              <w:pStyle w:val="EMEAHeadingLeaflet"/>
              <w:spacing w:before="0" w:beforeLines="0" w:after="0" w:afterLines="0"/>
              <w:rPr>
                <w:rFonts w:ascii="Times New Roman" w:hAnsi="Times New Roman"/>
                <w:b w:val="0"/>
                <w:lang w:val="da-DK"/>
              </w:rPr>
            </w:pPr>
            <w:r w:rsidRPr="00966EB9">
              <w:rPr>
                <w:rFonts w:ascii="Times New Roman" w:hAnsi="Times New Roman"/>
                <w:b w:val="0"/>
                <w:lang w:val="da-DK"/>
              </w:rPr>
              <w:t>Læg følgende ting på en ren, flad overflade</w:t>
            </w:r>
          </w:p>
          <w:p w:rsidR="009C044B" w:rsidRPr="00966EB9" w:rsidP="007A2801" w14:paraId="360D1B51" w14:textId="77777777">
            <w:pPr>
              <w:pStyle w:val="EMEANormal"/>
              <w:rPr>
                <w:lang w:val="da-DK"/>
              </w:rPr>
            </w:pPr>
          </w:p>
          <w:p w:rsidR="009C044B" w:rsidRPr="00966EB9" w:rsidP="001C4540" w14:paraId="2FDDC8D2" w14:textId="77777777">
            <w:pPr>
              <w:pStyle w:val="EMEAHeadingLeaflet"/>
              <w:numPr>
                <w:ilvl w:val="0"/>
                <w:numId w:val="61"/>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1 fyldt pen</w:t>
            </w:r>
            <w:r w:rsidRPr="00966EB9">
              <w:rPr>
                <w:rFonts w:ascii="Times New Roman" w:hAnsi="Times New Roman"/>
                <w:lang w:val="da-DK"/>
              </w:rPr>
              <w:t xml:space="preserve"> </w:t>
            </w:r>
            <w:r w:rsidRPr="00966EB9">
              <w:rPr>
                <w:rFonts w:ascii="Times New Roman" w:hAnsi="Times New Roman"/>
                <w:b w:val="0"/>
                <w:lang w:val="da-DK"/>
              </w:rPr>
              <w:t>til engangsbrug og</w:t>
            </w:r>
            <w:r w:rsidRPr="00966EB9">
              <w:rPr>
                <w:rFonts w:ascii="Times New Roman" w:hAnsi="Times New Roman"/>
                <w:lang w:val="da-DK"/>
              </w:rPr>
              <w:t xml:space="preserve"> </w:t>
            </w:r>
            <w:r w:rsidRPr="00966EB9">
              <w:rPr>
                <w:rFonts w:ascii="Times New Roman" w:hAnsi="Times New Roman"/>
                <w:b w:val="0"/>
                <w:lang w:val="da-DK"/>
              </w:rPr>
              <w:t xml:space="preserve"> </w:t>
            </w:r>
          </w:p>
          <w:p w:rsidR="009C044B" w:rsidRPr="005D17EB" w:rsidP="001C4540" w14:paraId="6A6DE452" w14:textId="77777777">
            <w:pPr>
              <w:pStyle w:val="EMEAHeadingLeaflet"/>
              <w:numPr>
                <w:ilvl w:val="0"/>
                <w:numId w:val="61"/>
              </w:numPr>
              <w:tabs>
                <w:tab w:val="clear" w:pos="562"/>
                <w:tab w:val="left" w:pos="757"/>
              </w:tabs>
              <w:spacing w:before="0" w:beforeLines="0" w:after="0" w:afterLines="0"/>
              <w:ind w:left="757"/>
              <w:rPr>
                <w:rFonts w:ascii="Times New Roman" w:hAnsi="Times New Roman"/>
                <w:b w:val="0"/>
                <w:lang w:val="en-GB"/>
              </w:rPr>
            </w:pPr>
            <w:r w:rsidRPr="00966EB9">
              <w:rPr>
                <w:rFonts w:ascii="Times New Roman" w:hAnsi="Times New Roman"/>
                <w:b w:val="0"/>
                <w:lang w:val="en-GB"/>
              </w:rPr>
              <w:t>1 alkoholserviet</w:t>
            </w:r>
          </w:p>
          <w:p w:rsidR="009C044B" w:rsidP="00B72450" w14:paraId="14DD1B4C" w14:textId="77777777">
            <w:pPr>
              <w:pStyle w:val="EMEANormal"/>
              <w:rPr>
                <w:lang w:val="en-GB"/>
              </w:rPr>
            </w:pPr>
          </w:p>
          <w:p w:rsidR="009C044B" w:rsidRPr="005D17EB" w:rsidP="00B72450" w14:paraId="016CEF9B" w14:textId="77777777">
            <w:pPr>
              <w:pStyle w:val="EMEANormal"/>
              <w:rPr>
                <w:lang w:val="en-GB"/>
              </w:rPr>
            </w:pPr>
            <w:r>
              <w:rPr>
                <w:lang w:val="en-GB"/>
              </w:rPr>
              <w:t>Vask og tør hænderne</w:t>
            </w:r>
            <w:r w:rsidRPr="005D17EB">
              <w:rPr>
                <w:lang w:val="en-GB"/>
              </w:rPr>
              <w:t>.</w:t>
            </w:r>
          </w:p>
        </w:tc>
      </w:tr>
      <w:tr w14:paraId="01A4DEC7" w14:textId="77777777" w:rsidTr="00B72450">
        <w:tblPrEx>
          <w:tblW w:w="0" w:type="auto"/>
          <w:tblLayout w:type="fixed"/>
          <w:tblLook w:val="04A0"/>
        </w:tblPrEx>
        <w:tc>
          <w:tcPr>
            <w:tcW w:w="3708" w:type="dxa"/>
            <w:tcBorders>
              <w:right w:val="nil"/>
            </w:tcBorders>
          </w:tcPr>
          <w:p w:rsidR="009C044B" w:rsidP="00290BF0" w14:paraId="278BFA44" w14:textId="77777777">
            <w:pPr>
              <w:pStyle w:val="EMEANormal"/>
              <w:rPr>
                <w:b/>
                <w:noProof/>
              </w:rPr>
            </w:pPr>
            <w:r>
              <w:rPr>
                <w:b/>
                <w:noProof/>
              </w:rPr>
              <w:t>TRIN 3</w:t>
            </w:r>
          </w:p>
          <w:p w:rsidR="009C044B" w:rsidP="00290BF0" w14:paraId="400CBF3F" w14:textId="77777777">
            <w:pPr>
              <w:pStyle w:val="EMEANormal"/>
              <w:rPr>
                <w:b/>
                <w:noProof/>
              </w:rPr>
            </w:pPr>
          </w:p>
          <w:p w:rsidR="009C044B" w:rsidRPr="00EA39A4" w:rsidP="00290BF0" w14:paraId="4411A4BC" w14:textId="77777777">
            <w:pPr>
              <w:pStyle w:val="EMEANormal"/>
              <w:rPr>
                <w:b/>
                <w:noProof/>
              </w:rPr>
            </w:pPr>
            <w:r w:rsidRPr="00EA39A4">
              <w:rPr>
                <w:b/>
                <w:noProof/>
              </w:rPr>
              <w:t>Inje</w:t>
            </w:r>
            <w:r>
              <w:rPr>
                <w:b/>
                <w:noProof/>
              </w:rPr>
              <w:t>ktionssteder</w:t>
            </w:r>
          </w:p>
          <w:p w:rsidR="009C044B" w:rsidP="00290BF0" w14:paraId="73E999C2" w14:textId="77777777">
            <w:pPr>
              <w:pStyle w:val="EMEANormal"/>
              <w:rPr>
                <w:noProof/>
              </w:rPr>
            </w:pPr>
            <w:r w:rsidRPr="00F73B18">
              <w:rPr>
                <w:noProof/>
                <w:lang w:val="en-GB"/>
              </w:rPr>
              <w:drawing>
                <wp:inline distT="0" distB="0" distL="0" distR="0">
                  <wp:extent cx="2276475" cy="2381250"/>
                  <wp:effectExtent l="0" t="0" r="0" b="0"/>
                  <wp:docPr id="123" name="Picture 123" descr="STEP3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STEP3_grey"/>
                          <pic:cNvPicPr>
                            <a:picLocks noChangeAspect="1" noChangeArrowheads="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Lst>
                          </a:blip>
                          <a:stretch>
                            <a:fillRect/>
                          </a:stretch>
                        </pic:blipFill>
                        <pic:spPr bwMode="auto">
                          <a:xfrm>
                            <a:off x="0" y="0"/>
                            <a:ext cx="2276475" cy="2381250"/>
                          </a:xfrm>
                          <a:prstGeom prst="rect">
                            <a:avLst/>
                          </a:prstGeom>
                          <a:noFill/>
                          <a:ln>
                            <a:noFill/>
                          </a:ln>
                        </pic:spPr>
                      </pic:pic>
                    </a:graphicData>
                  </a:graphic>
                </wp:inline>
              </w:drawing>
            </w:r>
          </w:p>
          <w:p w:rsidR="009C044B" w:rsidRPr="00EA39A4" w:rsidP="00290BF0" w14:paraId="63BCA308" w14:textId="77777777">
            <w:pPr>
              <w:pStyle w:val="EMEANormal"/>
              <w:rPr>
                <w:b/>
                <w:lang w:val="en-GB"/>
              </w:rPr>
            </w:pPr>
            <w:r>
              <w:rPr>
                <w:noProof/>
              </w:rPr>
              <w:t xml:space="preserve">     </w:t>
            </w:r>
            <w:r w:rsidRPr="00EA39A4">
              <w:rPr>
                <w:b/>
                <w:noProof/>
              </w:rPr>
              <w:t>Inje</w:t>
            </w:r>
            <w:r>
              <w:rPr>
                <w:b/>
                <w:noProof/>
              </w:rPr>
              <w:t>ktionssteder</w:t>
            </w:r>
          </w:p>
        </w:tc>
        <w:tc>
          <w:tcPr>
            <w:tcW w:w="5579" w:type="dxa"/>
            <w:tcBorders>
              <w:left w:val="nil"/>
            </w:tcBorders>
          </w:tcPr>
          <w:p w:rsidR="009C044B" w:rsidP="00290BF0" w14:paraId="56C757FA" w14:textId="77777777">
            <w:pPr>
              <w:pStyle w:val="EMEAHeadingLeaflet"/>
              <w:spacing w:before="0" w:beforeLines="0" w:after="0" w:afterLines="0"/>
              <w:rPr>
                <w:rFonts w:ascii="Times New Roman" w:hAnsi="Times New Roman"/>
                <w:b w:val="0"/>
                <w:lang w:val="en-GB"/>
              </w:rPr>
            </w:pPr>
          </w:p>
          <w:p w:rsidR="009C044B" w:rsidP="00290BF0" w14:paraId="3886E524" w14:textId="77777777">
            <w:pPr>
              <w:pStyle w:val="EMEAHeadingLeaflet"/>
              <w:spacing w:before="0" w:beforeLines="0" w:after="0" w:afterLines="0"/>
              <w:rPr>
                <w:rFonts w:ascii="Times New Roman" w:hAnsi="Times New Roman"/>
                <w:b w:val="0"/>
                <w:lang w:val="en-GB"/>
              </w:rPr>
            </w:pPr>
            <w:r>
              <w:rPr>
                <w:rFonts w:ascii="Times New Roman" w:hAnsi="Times New Roman"/>
                <w:b w:val="0"/>
                <w:lang w:val="en-GB"/>
              </w:rPr>
              <w:t>Vælg et injektionssted:</w:t>
            </w:r>
          </w:p>
          <w:p w:rsidR="009C044B" w:rsidRPr="00E027BB" w:rsidP="00290BF0" w14:paraId="2A116F52" w14:textId="77777777">
            <w:pPr>
              <w:pStyle w:val="EMEANormal"/>
              <w:rPr>
                <w:lang w:val="en-GB"/>
              </w:rPr>
            </w:pPr>
          </w:p>
          <w:p w:rsidR="009C044B" w:rsidRPr="00966EB9" w:rsidP="00290BF0" w14:paraId="79E85D13" w14:textId="77777777">
            <w:pPr>
              <w:pStyle w:val="EMEAHeadingLeaflet"/>
              <w:numPr>
                <w:ilvl w:val="0"/>
                <w:numId w:val="62"/>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På forsiden af dine lår eller</w:t>
            </w:r>
          </w:p>
          <w:p w:rsidR="009C044B" w:rsidRPr="00966EB9" w:rsidP="00290BF0" w14:paraId="62479C42" w14:textId="77777777">
            <w:pPr>
              <w:pStyle w:val="EMEAHeadingLeaflet"/>
              <w:numPr>
                <w:ilvl w:val="0"/>
                <w:numId w:val="62"/>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På maven (abdomen) mindst 5 cm fra navlen</w:t>
            </w:r>
          </w:p>
          <w:p w:rsidR="009C044B" w:rsidRPr="00966EB9" w:rsidP="00290BF0" w14:paraId="704281A4" w14:textId="77777777">
            <w:pPr>
              <w:pStyle w:val="EMEAHeadingLeaflet"/>
              <w:numPr>
                <w:ilvl w:val="0"/>
                <w:numId w:val="62"/>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 xml:space="preserve">Mindst 3 cm fra det senest anvendte injektionssted </w:t>
            </w:r>
          </w:p>
          <w:p w:rsidR="009C044B" w:rsidRPr="001F0882" w:rsidP="00290BF0" w14:paraId="42745F79" w14:textId="77777777">
            <w:pPr>
              <w:pStyle w:val="EMEAHeadingLeaflet"/>
              <w:spacing w:before="0" w:beforeLines="0" w:after="0" w:afterLines="0"/>
              <w:rPr>
                <w:rFonts w:ascii="Times New Roman" w:hAnsi="Times New Roman"/>
                <w:b w:val="0"/>
                <w:lang w:val="da-DK"/>
              </w:rPr>
            </w:pPr>
          </w:p>
          <w:p w:rsidR="009C044B" w:rsidRPr="00966EB9" w:rsidP="00290BF0" w14:paraId="057F7835" w14:textId="77777777">
            <w:pPr>
              <w:pStyle w:val="EMEAHeadingLeaflet"/>
              <w:spacing w:before="0" w:beforeLines="0" w:after="0" w:afterLines="0"/>
              <w:rPr>
                <w:rFonts w:ascii="Times New Roman" w:hAnsi="Times New Roman"/>
                <w:b w:val="0"/>
                <w:lang w:val="da-DK"/>
              </w:rPr>
            </w:pPr>
            <w:r w:rsidRPr="00966EB9">
              <w:rPr>
                <w:rFonts w:ascii="Times New Roman" w:hAnsi="Times New Roman"/>
                <w:b w:val="0"/>
                <w:lang w:val="da-DK"/>
              </w:rPr>
              <w:t>Tør injektionsstedet af med cirklende bevægelser med den medfølgende alkoholserviet.</w:t>
            </w:r>
            <w:r w:rsidRPr="00966EB9">
              <w:rPr>
                <w:rFonts w:ascii="Times New Roman" w:hAnsi="Times New Roman"/>
                <w:lang w:val="da-DK"/>
              </w:rPr>
              <w:t xml:space="preserve"> </w:t>
            </w:r>
          </w:p>
          <w:p w:rsidR="009C044B" w:rsidRPr="00966EB9" w:rsidP="00290BF0" w14:paraId="0633352A" w14:textId="77777777">
            <w:pPr>
              <w:pStyle w:val="EMEANormal"/>
              <w:rPr>
                <w:lang w:val="da-DK"/>
              </w:rPr>
            </w:pPr>
          </w:p>
          <w:p w:rsidR="009C044B" w:rsidRPr="00966EB9" w:rsidP="00290BF0" w14:paraId="758B50AA" w14:textId="77777777">
            <w:pPr>
              <w:pStyle w:val="EMEAHeadingLeaflet"/>
              <w:numPr>
                <w:ilvl w:val="0"/>
                <w:numId w:val="63"/>
              </w:numPr>
              <w:tabs>
                <w:tab w:val="clear" w:pos="562"/>
                <w:tab w:val="left" w:pos="757"/>
              </w:tabs>
              <w:spacing w:before="0" w:beforeLines="0" w:after="0" w:afterLines="0"/>
              <w:ind w:left="757"/>
              <w:rPr>
                <w:rFonts w:ascii="Times New Roman" w:hAnsi="Times New Roman"/>
                <w:b w:val="0"/>
                <w:lang w:val="en-GB"/>
              </w:rPr>
            </w:pPr>
            <w:r w:rsidRPr="00966EB9">
              <w:rPr>
                <w:rFonts w:ascii="Times New Roman" w:hAnsi="Times New Roman"/>
                <w:lang w:val="en-GB"/>
              </w:rPr>
              <w:t xml:space="preserve">Injicer ikke </w:t>
            </w:r>
            <w:r w:rsidRPr="00966EB9">
              <w:rPr>
                <w:rFonts w:ascii="Times New Roman" w:hAnsi="Times New Roman"/>
                <w:b w:val="0"/>
                <w:lang w:val="en-GB"/>
              </w:rPr>
              <w:t>gennem tøjet</w:t>
            </w:r>
          </w:p>
          <w:p w:rsidR="009C044B" w:rsidRPr="00966EB9" w:rsidP="00290BF0" w14:paraId="7CA283BD" w14:textId="77777777">
            <w:pPr>
              <w:pStyle w:val="EMEANormal"/>
              <w:numPr>
                <w:ilvl w:val="0"/>
                <w:numId w:val="63"/>
              </w:numPr>
              <w:tabs>
                <w:tab w:val="clear" w:pos="562"/>
                <w:tab w:val="left" w:pos="757"/>
              </w:tabs>
              <w:ind w:left="757"/>
              <w:rPr>
                <w:lang w:val="da-DK"/>
              </w:rPr>
            </w:pPr>
            <w:r w:rsidRPr="00966EB9">
              <w:rPr>
                <w:b/>
                <w:lang w:val="da-DK"/>
              </w:rPr>
              <w:t>Injicer ikke</w:t>
            </w:r>
            <w:r w:rsidRPr="00966EB9">
              <w:rPr>
                <w:lang w:val="da-DK"/>
              </w:rPr>
              <w:t xml:space="preserve"> i et område, hvor huden er</w:t>
            </w:r>
            <w:r>
              <w:rPr>
                <w:lang w:val="da-DK"/>
              </w:rPr>
              <w:t xml:space="preserve"> øm, forslået, </w:t>
            </w:r>
            <w:r w:rsidRPr="00966EB9">
              <w:rPr>
                <w:lang w:val="da-DK"/>
              </w:rPr>
              <w:t>rød, hård, arret eller har mærker eller områder med plaque-psoriasis</w:t>
            </w:r>
          </w:p>
        </w:tc>
      </w:tr>
      <w:tr w14:paraId="42355CEC" w14:textId="77777777" w:rsidTr="00B72450">
        <w:tblPrEx>
          <w:tblW w:w="0" w:type="auto"/>
          <w:tblLayout w:type="fixed"/>
          <w:tblLook w:val="04A0"/>
        </w:tblPrEx>
        <w:tc>
          <w:tcPr>
            <w:tcW w:w="3708" w:type="dxa"/>
            <w:tcBorders>
              <w:right w:val="nil"/>
            </w:tcBorders>
          </w:tcPr>
          <w:p w:rsidR="009C044B" w:rsidP="007A2801" w14:paraId="2D03282C" w14:textId="77777777">
            <w:pPr>
              <w:pStyle w:val="EMEANormal"/>
              <w:keepNext/>
              <w:rPr>
                <w:b/>
                <w:noProof/>
              </w:rPr>
            </w:pPr>
            <w:r>
              <w:rPr>
                <w:b/>
                <w:noProof/>
              </w:rPr>
              <w:t>TRIN</w:t>
            </w:r>
            <w:r w:rsidRPr="00C2309F">
              <w:rPr>
                <w:b/>
                <w:noProof/>
              </w:rPr>
              <w:t xml:space="preserve"> 4</w:t>
            </w:r>
          </w:p>
          <w:p w:rsidR="009C044B" w:rsidRPr="00C2309F" w:rsidP="007A2801" w14:paraId="6D28FC72" w14:textId="77777777">
            <w:pPr>
              <w:pStyle w:val="EMEANormal"/>
              <w:keepNext/>
              <w:rPr>
                <w:b/>
                <w:noProof/>
              </w:rPr>
            </w:pPr>
          </w:p>
          <w:p w:rsidR="009C044B" w:rsidRPr="005D17EB" w:rsidP="007A2801" w14:paraId="58698C4C" w14:textId="77777777">
            <w:pPr>
              <w:pStyle w:val="EMEANormal"/>
              <w:keepNext/>
              <w:rPr>
                <w:lang w:val="en-GB"/>
              </w:rPr>
            </w:pPr>
            <w:r w:rsidRPr="00F73B18">
              <w:rPr>
                <w:noProof/>
                <w:lang w:val="en-GB"/>
              </w:rPr>
              <w:drawing>
                <wp:inline distT="0" distB="0" distL="0" distR="0">
                  <wp:extent cx="2209800" cy="2047875"/>
                  <wp:effectExtent l="0" t="0" r="0" b="0"/>
                  <wp:docPr id="124" name="Picture 124" descr="STEP4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STEP4_grey"/>
                          <pic:cNvPicPr>
                            <a:picLocks noChangeAspect="1" noChangeArrowheads="1"/>
                          </pic:cNvPicPr>
                        </pic:nvPicPr>
                        <pic:blipFill>
                          <a:blip xmlns:r="http://schemas.openxmlformats.org/officeDocument/2006/relationships" r:embed="rId72">
                            <a:extLst>
                              <a:ext xmlns:a="http://schemas.openxmlformats.org/drawingml/2006/main" uri="{28A0092B-C50C-407E-A947-70E740481C1C}">
                                <a14:useLocalDpi xmlns:a14="http://schemas.microsoft.com/office/drawing/2010/main" val="0"/>
                              </a:ext>
                            </a:extLst>
                          </a:blip>
                          <a:stretch>
                            <a:fillRect/>
                          </a:stretch>
                        </pic:blipFill>
                        <pic:spPr bwMode="auto">
                          <a:xfrm>
                            <a:off x="0" y="0"/>
                            <a:ext cx="2209800" cy="2047875"/>
                          </a:xfrm>
                          <a:prstGeom prst="rect">
                            <a:avLst/>
                          </a:prstGeom>
                          <a:noFill/>
                          <a:ln>
                            <a:noFill/>
                          </a:ln>
                        </pic:spPr>
                      </pic:pic>
                    </a:graphicData>
                  </a:graphic>
                </wp:inline>
              </w:drawing>
            </w:r>
          </w:p>
        </w:tc>
        <w:tc>
          <w:tcPr>
            <w:tcW w:w="5579" w:type="dxa"/>
            <w:tcBorders>
              <w:left w:val="nil"/>
            </w:tcBorders>
          </w:tcPr>
          <w:p w:rsidR="009C044B" w:rsidP="007A2801" w14:paraId="643830F9" w14:textId="77777777">
            <w:pPr>
              <w:pStyle w:val="EMEAHeadingLeaflet"/>
              <w:keepNext/>
              <w:spacing w:before="0" w:beforeLines="0" w:after="0" w:afterLines="0"/>
              <w:rPr>
                <w:rFonts w:ascii="Times New Roman" w:hAnsi="Times New Roman"/>
                <w:b w:val="0"/>
                <w:lang w:val="en-GB"/>
              </w:rPr>
            </w:pPr>
          </w:p>
          <w:p w:rsidR="009C044B" w:rsidRPr="00966EB9" w:rsidP="007A2801" w14:paraId="5ABBB9D7"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 xml:space="preserve">Hold den fyldte pen med den grå hætte 1 pegende opad. </w:t>
            </w:r>
          </w:p>
          <w:p w:rsidR="009C044B" w:rsidRPr="00966EB9" w:rsidP="007A2801" w14:paraId="6ED550D5" w14:textId="77777777">
            <w:pPr>
              <w:pStyle w:val="EMEANormal"/>
              <w:keepNext/>
              <w:rPr>
                <w:lang w:val="da-DK"/>
              </w:rPr>
            </w:pPr>
          </w:p>
          <w:p w:rsidR="009C044B" w:rsidRPr="00966EB9" w:rsidP="007A2801" w14:paraId="088AF285"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Kontrollér gennem inspektionsvinduet.</w:t>
            </w:r>
          </w:p>
          <w:p w:rsidR="009C044B" w:rsidRPr="00966EB9" w:rsidP="007A2801" w14:paraId="55868499" w14:textId="77777777">
            <w:pPr>
              <w:pStyle w:val="EMEANormal"/>
              <w:keepNext/>
              <w:rPr>
                <w:lang w:val="da-DK"/>
              </w:rPr>
            </w:pPr>
          </w:p>
          <w:p w:rsidR="009C044B" w:rsidRPr="00966EB9" w:rsidP="001C4540" w14:paraId="2499C8D6" w14:textId="77777777">
            <w:pPr>
              <w:pStyle w:val="EMEAHeadingLeaflet"/>
              <w:keepNext/>
              <w:numPr>
                <w:ilvl w:val="0"/>
                <w:numId w:val="64"/>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Det er normalt at kunne se</w:t>
            </w:r>
            <w:r>
              <w:rPr>
                <w:rFonts w:ascii="Times New Roman" w:hAnsi="Times New Roman"/>
                <w:b w:val="0"/>
                <w:lang w:val="da-DK"/>
              </w:rPr>
              <w:t xml:space="preserve"> </w:t>
            </w:r>
            <w:r w:rsidRPr="00966EB9">
              <w:rPr>
                <w:rFonts w:ascii="Times New Roman" w:hAnsi="Times New Roman"/>
                <w:b w:val="0"/>
                <w:lang w:val="da-DK"/>
              </w:rPr>
              <w:t>1 eller flere bobler i vinduet</w:t>
            </w:r>
          </w:p>
          <w:p w:rsidR="009C044B" w:rsidRPr="00966EB9" w:rsidP="001C4540" w14:paraId="3ABA78C2" w14:textId="77777777">
            <w:pPr>
              <w:pStyle w:val="EMEAHeadingLeaflet"/>
              <w:keepNext/>
              <w:numPr>
                <w:ilvl w:val="0"/>
                <w:numId w:val="64"/>
              </w:numPr>
              <w:tabs>
                <w:tab w:val="clear" w:pos="562"/>
                <w:tab w:val="left" w:pos="757"/>
              </w:tabs>
              <w:spacing w:before="0" w:beforeLines="0" w:after="0" w:afterLines="0"/>
              <w:ind w:left="757"/>
              <w:rPr>
                <w:rFonts w:ascii="Times New Roman" w:hAnsi="Times New Roman"/>
                <w:b w:val="0"/>
                <w:lang w:val="da-DK"/>
              </w:rPr>
            </w:pPr>
            <w:r>
              <w:rPr>
                <w:rFonts w:ascii="Times New Roman" w:hAnsi="Times New Roman"/>
                <w:b w:val="0"/>
                <w:lang w:val="da-DK"/>
              </w:rPr>
              <w:t>Kontrollér at væsken er klar og farveløs</w:t>
            </w:r>
          </w:p>
          <w:p w:rsidR="009C044B" w:rsidRPr="00966EB9" w:rsidP="001C4540" w14:paraId="1EB77B1A" w14:textId="77777777">
            <w:pPr>
              <w:pStyle w:val="EMEAHeadingLeaflet"/>
              <w:keepNext/>
              <w:numPr>
                <w:ilvl w:val="0"/>
                <w:numId w:val="64"/>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lang w:val="da-DK"/>
              </w:rPr>
              <w:t>Brug ikke</w:t>
            </w:r>
            <w:r w:rsidRPr="00966EB9">
              <w:rPr>
                <w:rFonts w:ascii="Times New Roman" w:hAnsi="Times New Roman"/>
                <w:b w:val="0"/>
                <w:lang w:val="da-DK"/>
              </w:rPr>
              <w:t xml:space="preserve"> den fyldte pen, hvis væsken er uklar eller indeholder partikl</w:t>
            </w:r>
            <w:r>
              <w:rPr>
                <w:rFonts w:ascii="Times New Roman" w:hAnsi="Times New Roman"/>
                <w:b w:val="0"/>
                <w:lang w:val="da-DK"/>
              </w:rPr>
              <w:t>e</w:t>
            </w:r>
            <w:r w:rsidRPr="00966EB9">
              <w:rPr>
                <w:rFonts w:ascii="Times New Roman" w:hAnsi="Times New Roman"/>
                <w:b w:val="0"/>
                <w:lang w:val="da-DK"/>
              </w:rPr>
              <w:t>r</w:t>
            </w:r>
          </w:p>
          <w:p w:rsidR="009C044B" w:rsidRPr="00966EB9" w:rsidP="001C4540" w14:paraId="7FFA5900" w14:textId="77777777">
            <w:pPr>
              <w:pStyle w:val="EMEANormal"/>
              <w:keepNext/>
              <w:numPr>
                <w:ilvl w:val="0"/>
                <w:numId w:val="64"/>
              </w:numPr>
              <w:tabs>
                <w:tab w:val="clear" w:pos="562"/>
                <w:tab w:val="left" w:pos="757"/>
              </w:tabs>
              <w:ind w:left="757"/>
              <w:rPr>
                <w:lang w:val="da-DK"/>
              </w:rPr>
            </w:pPr>
            <w:r w:rsidRPr="00966EB9">
              <w:rPr>
                <w:b/>
                <w:lang w:val="da-DK"/>
              </w:rPr>
              <w:t xml:space="preserve">Brug ikke </w:t>
            </w:r>
            <w:r w:rsidRPr="00966EB9">
              <w:rPr>
                <w:lang w:val="da-DK"/>
              </w:rPr>
              <w:t>den fyldte pen, hvis den har været tab</w:t>
            </w:r>
            <w:r>
              <w:rPr>
                <w:lang w:val="da-DK"/>
              </w:rPr>
              <w:t>t</w:t>
            </w:r>
            <w:r w:rsidRPr="00966EB9">
              <w:rPr>
                <w:lang w:val="da-DK"/>
              </w:rPr>
              <w:t xml:space="preserve"> eller knust</w:t>
            </w:r>
          </w:p>
        </w:tc>
      </w:tr>
      <w:tr w14:paraId="7FCCBA06" w14:textId="77777777" w:rsidTr="00B72450">
        <w:tblPrEx>
          <w:tblW w:w="0" w:type="auto"/>
          <w:tblLayout w:type="fixed"/>
          <w:tblLook w:val="04A0"/>
        </w:tblPrEx>
        <w:tc>
          <w:tcPr>
            <w:tcW w:w="3708" w:type="dxa"/>
            <w:tcBorders>
              <w:right w:val="nil"/>
            </w:tcBorders>
          </w:tcPr>
          <w:p w:rsidR="009C044B" w:rsidP="00B72450" w14:paraId="143A9065" w14:textId="77777777">
            <w:pPr>
              <w:pStyle w:val="EMEANormal"/>
              <w:rPr>
                <w:noProof/>
              </w:rPr>
            </w:pPr>
            <w:r>
              <w:rPr>
                <w:b/>
                <w:noProof/>
              </w:rPr>
              <w:t>TRIN 5</w:t>
            </w:r>
            <w:r>
              <w:rPr>
                <w:noProof/>
              </w:rPr>
              <w:t xml:space="preserve"> </w:t>
            </w:r>
          </w:p>
          <w:p w:rsidR="009C044B" w:rsidP="00B72450" w14:paraId="25C2312F" w14:textId="77777777">
            <w:pPr>
              <w:pStyle w:val="EMEANormal"/>
              <w:rPr>
                <w:noProof/>
              </w:rPr>
            </w:pPr>
          </w:p>
          <w:p w:rsidR="009C044B" w:rsidRPr="00EA39A4" w:rsidP="00B72450" w14:paraId="25E59E49" w14:textId="77777777">
            <w:pPr>
              <w:pStyle w:val="EMEANormal"/>
              <w:spacing w:after="100" w:afterAutospacing="1"/>
              <w:rPr>
                <w:b/>
                <w:noProof/>
              </w:rPr>
            </w:pPr>
            <w:r>
              <w:rPr>
                <w:noProof/>
              </w:rPr>
              <w:t xml:space="preserve"> </w:t>
            </w:r>
            <w:r>
              <w:rPr>
                <w:b/>
                <w:noProof/>
              </w:rPr>
              <w:t>Hætte</w:t>
            </w:r>
            <w:r w:rsidRPr="00EA39A4">
              <w:rPr>
                <w:b/>
                <w:noProof/>
              </w:rPr>
              <w:t xml:space="preserve"> 1</w:t>
            </w:r>
          </w:p>
          <w:p w:rsidR="009C044B" w:rsidP="00B72450" w14:paraId="74F6118F" w14:textId="77777777">
            <w:pPr>
              <w:pStyle w:val="EMEANormal"/>
              <w:rPr>
                <w:noProof/>
              </w:rPr>
            </w:pPr>
            <w:r w:rsidRPr="00F73B18">
              <w:rPr>
                <w:noProof/>
                <w:lang w:val="en-GB"/>
              </w:rPr>
              <w:drawing>
                <wp:inline distT="0" distB="0" distL="0" distR="0">
                  <wp:extent cx="2028825" cy="1847850"/>
                  <wp:effectExtent l="0" t="0" r="0" b="0"/>
                  <wp:docPr id="125" name="Picture 125" descr="EU_IFU_STEP5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EU_IFU_STEP5_grey"/>
                          <pic:cNvPicPr>
                            <a:picLocks noChangeAspect="1" noChangeArrowheads="1"/>
                          </pic:cNvPicPr>
                        </pic:nvPicPr>
                        <pic:blipFill>
                          <a:blip xmlns:r="http://schemas.openxmlformats.org/officeDocument/2006/relationships" r:embed="rId73">
                            <a:extLst>
                              <a:ext xmlns:a="http://schemas.openxmlformats.org/drawingml/2006/main" uri="{28A0092B-C50C-407E-A947-70E740481C1C}">
                                <a14:useLocalDpi xmlns:a14="http://schemas.microsoft.com/office/drawing/2010/main" val="0"/>
                              </a:ext>
                            </a:extLst>
                          </a:blip>
                          <a:stretch>
                            <a:fillRect/>
                          </a:stretch>
                        </pic:blipFill>
                        <pic:spPr bwMode="auto">
                          <a:xfrm>
                            <a:off x="0" y="0"/>
                            <a:ext cx="2028825" cy="1847850"/>
                          </a:xfrm>
                          <a:prstGeom prst="rect">
                            <a:avLst/>
                          </a:prstGeom>
                          <a:noFill/>
                          <a:ln>
                            <a:noFill/>
                          </a:ln>
                        </pic:spPr>
                      </pic:pic>
                    </a:graphicData>
                  </a:graphic>
                </wp:inline>
              </w:drawing>
            </w:r>
          </w:p>
          <w:p w:rsidR="009C044B" w:rsidRPr="00EA39A4" w:rsidP="00B72450" w14:paraId="1F0CA040" w14:textId="77777777">
            <w:pPr>
              <w:pStyle w:val="EMEANormal"/>
              <w:rPr>
                <w:b/>
                <w:lang w:val="en-GB"/>
              </w:rPr>
            </w:pPr>
            <w:r w:rsidRPr="00EA39A4">
              <w:rPr>
                <w:b/>
                <w:noProof/>
              </w:rPr>
              <w:t xml:space="preserve">                                            </w:t>
            </w:r>
            <w:r>
              <w:rPr>
                <w:b/>
                <w:noProof/>
              </w:rPr>
              <w:t>Hætte</w:t>
            </w:r>
            <w:r w:rsidRPr="00EA39A4">
              <w:rPr>
                <w:b/>
                <w:noProof/>
              </w:rPr>
              <w:t xml:space="preserve"> 2</w:t>
            </w:r>
          </w:p>
        </w:tc>
        <w:tc>
          <w:tcPr>
            <w:tcW w:w="5579" w:type="dxa"/>
            <w:tcBorders>
              <w:left w:val="nil"/>
            </w:tcBorders>
          </w:tcPr>
          <w:p w:rsidR="009C044B" w:rsidRPr="001F0882" w:rsidP="00A30A07" w14:paraId="426C701F" w14:textId="77777777">
            <w:pPr>
              <w:pStyle w:val="EMEAHeadingLeaflet"/>
              <w:keepNext/>
              <w:spacing w:before="0" w:beforeLines="0" w:after="0" w:afterLines="0"/>
              <w:rPr>
                <w:rFonts w:ascii="Times New Roman" w:hAnsi="Times New Roman"/>
                <w:b w:val="0"/>
                <w:lang w:val="da-DK"/>
              </w:rPr>
            </w:pPr>
          </w:p>
          <w:p w:rsidR="009C044B" w:rsidRPr="00966EB9" w:rsidP="00A30A07" w14:paraId="551629EE"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Træk den grå hætte 1 lige af</w:t>
            </w:r>
            <w:r w:rsidRPr="00966EB9">
              <w:rPr>
                <w:rFonts w:ascii="Times New Roman" w:hAnsi="Times New Roman"/>
                <w:lang w:val="da-DK"/>
              </w:rPr>
              <w:t xml:space="preserve">. </w:t>
            </w:r>
            <w:r w:rsidRPr="00966EB9">
              <w:rPr>
                <w:rFonts w:ascii="Times New Roman" w:hAnsi="Times New Roman"/>
                <w:b w:val="0"/>
                <w:lang w:val="da-DK"/>
              </w:rPr>
              <w:t>Kassér hætten. Sæt ikke hætten på igen.</w:t>
            </w:r>
          </w:p>
          <w:p w:rsidR="009C044B" w:rsidRPr="00966EB9" w:rsidP="00B72450" w14:paraId="4E53730A" w14:textId="77777777">
            <w:pPr>
              <w:pStyle w:val="EMEANormal"/>
              <w:rPr>
                <w:lang w:val="da-DK"/>
              </w:rPr>
            </w:pPr>
          </w:p>
          <w:p w:rsidR="009C044B" w:rsidRPr="00966EB9" w:rsidP="001C4540" w14:paraId="72712FD4" w14:textId="77777777">
            <w:pPr>
              <w:pStyle w:val="EMEAHeadingLeaflet"/>
              <w:keepNext/>
              <w:numPr>
                <w:ilvl w:val="0"/>
                <w:numId w:val="65"/>
              </w:numPr>
              <w:tabs>
                <w:tab w:val="clear" w:pos="562"/>
                <w:tab w:val="left" w:pos="757"/>
              </w:tabs>
              <w:spacing w:before="0" w:beforeLines="0" w:after="0" w:afterLines="0"/>
              <w:ind w:left="763"/>
              <w:rPr>
                <w:rFonts w:ascii="Times New Roman" w:hAnsi="Times New Roman"/>
                <w:b w:val="0"/>
                <w:lang w:val="da-DK"/>
              </w:rPr>
            </w:pPr>
            <w:r w:rsidRPr="00966EB9">
              <w:rPr>
                <w:rFonts w:ascii="Times New Roman" w:hAnsi="Times New Roman"/>
                <w:b w:val="0"/>
                <w:lang w:val="da-DK"/>
              </w:rPr>
              <w:t>Kontroller at kanylens lille sorte beskyttelseshætte er fjernet sammen med hætten</w:t>
            </w:r>
          </w:p>
          <w:p w:rsidR="009C044B" w:rsidRPr="00966EB9" w:rsidP="001C4540" w14:paraId="7B44D91D" w14:textId="77777777">
            <w:pPr>
              <w:pStyle w:val="EMEAHeadingLeaflet"/>
              <w:keepNext/>
              <w:numPr>
                <w:ilvl w:val="0"/>
                <w:numId w:val="65"/>
              </w:numPr>
              <w:tabs>
                <w:tab w:val="clear" w:pos="562"/>
                <w:tab w:val="left" w:pos="757"/>
              </w:tabs>
              <w:spacing w:before="0" w:beforeLines="0" w:after="0" w:afterLines="0"/>
              <w:ind w:left="763"/>
              <w:rPr>
                <w:rFonts w:ascii="Times New Roman" w:hAnsi="Times New Roman"/>
                <w:b w:val="0"/>
                <w:lang w:val="da-DK"/>
              </w:rPr>
            </w:pPr>
            <w:r w:rsidRPr="00966EB9">
              <w:rPr>
                <w:rFonts w:ascii="Times New Roman" w:hAnsi="Times New Roman"/>
                <w:b w:val="0"/>
                <w:lang w:val="da-DK"/>
              </w:rPr>
              <w:t>Det er normalt at se nogle få dråber væske komme ud af kanylen</w:t>
            </w:r>
          </w:p>
          <w:p w:rsidR="009C044B" w:rsidRPr="00966EB9" w:rsidP="00A30A07" w14:paraId="1B4A2C8B" w14:textId="77777777">
            <w:pPr>
              <w:pStyle w:val="EMEANormal"/>
              <w:rPr>
                <w:lang w:val="da-DK"/>
              </w:rPr>
            </w:pPr>
          </w:p>
          <w:p w:rsidR="009C044B" w:rsidRPr="00966EB9" w:rsidP="00A30A07" w14:paraId="079B7F7B"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Træk den blommefarvede sikkerhedshætte 2 lige af. Kassér hætten. Sæt ikke hætten på igen.</w:t>
            </w:r>
          </w:p>
          <w:p w:rsidR="009C044B" w:rsidRPr="00966EB9" w:rsidP="00B72450" w14:paraId="737640E3" w14:textId="77777777">
            <w:pPr>
              <w:pStyle w:val="EMEANormal"/>
              <w:rPr>
                <w:lang w:val="da-DK"/>
              </w:rPr>
            </w:pPr>
          </w:p>
          <w:p w:rsidR="009C044B" w:rsidRPr="00966EB9" w:rsidP="00B72450" w14:paraId="1AA42EF1" w14:textId="77777777">
            <w:pPr>
              <w:pStyle w:val="EMEANormal"/>
              <w:rPr>
                <w:lang w:val="da-DK"/>
              </w:rPr>
            </w:pPr>
            <w:r w:rsidRPr="00966EB9">
              <w:rPr>
                <w:lang w:val="da-DK"/>
              </w:rPr>
              <w:t>Den fyldte pen er nu klar til brug.</w:t>
            </w:r>
          </w:p>
          <w:p w:rsidR="009C044B" w:rsidRPr="00966EB9" w:rsidP="00B72450" w14:paraId="27A98B60" w14:textId="77777777">
            <w:pPr>
              <w:pStyle w:val="EMEANormal"/>
              <w:rPr>
                <w:lang w:val="da-DK"/>
              </w:rPr>
            </w:pPr>
          </w:p>
          <w:p w:rsidR="009C044B" w:rsidRPr="00966EB9" w:rsidP="00B72450" w14:paraId="2E54A1B7" w14:textId="77777777">
            <w:pPr>
              <w:pStyle w:val="EMEANormal"/>
              <w:rPr>
                <w:lang w:val="da-DK"/>
              </w:rPr>
            </w:pPr>
            <w:r w:rsidRPr="00966EB9">
              <w:rPr>
                <w:lang w:val="da-DK"/>
              </w:rPr>
              <w:t>Anbring den fyldte pen, så den hvide pil peger direkte mod injektio</w:t>
            </w:r>
            <w:r>
              <w:rPr>
                <w:lang w:val="da-DK"/>
              </w:rPr>
              <w:t>n</w:t>
            </w:r>
            <w:r w:rsidRPr="00966EB9">
              <w:rPr>
                <w:lang w:val="da-DK"/>
              </w:rPr>
              <w:t>sstedet.</w:t>
            </w:r>
          </w:p>
        </w:tc>
      </w:tr>
      <w:tr w14:paraId="30B4F841" w14:textId="77777777" w:rsidTr="00B72450">
        <w:tblPrEx>
          <w:tblW w:w="0" w:type="auto"/>
          <w:tblLayout w:type="fixed"/>
          <w:tblLook w:val="04A0"/>
        </w:tblPrEx>
        <w:tc>
          <w:tcPr>
            <w:tcW w:w="3708" w:type="dxa"/>
            <w:tcBorders>
              <w:right w:val="nil"/>
            </w:tcBorders>
          </w:tcPr>
          <w:p w:rsidR="009C044B" w:rsidRPr="00C2309F" w:rsidP="00290BF0" w14:paraId="6C09827F" w14:textId="77777777">
            <w:pPr>
              <w:pStyle w:val="EMEANormal"/>
              <w:rPr>
                <w:b/>
                <w:noProof/>
              </w:rPr>
            </w:pPr>
            <w:r>
              <w:rPr>
                <w:b/>
                <w:noProof/>
              </w:rPr>
              <w:t>TRIN</w:t>
            </w:r>
            <w:r w:rsidRPr="00C2309F">
              <w:rPr>
                <w:b/>
                <w:noProof/>
              </w:rPr>
              <w:t xml:space="preserve"> 6</w:t>
            </w:r>
          </w:p>
          <w:p w:rsidR="009C044B" w:rsidRPr="005D17EB" w:rsidP="00290BF0" w14:paraId="43E027F7" w14:textId="77777777">
            <w:pPr>
              <w:pStyle w:val="EMEANormal"/>
              <w:rPr>
                <w:lang w:val="en-GB"/>
              </w:rPr>
            </w:pPr>
            <w:r w:rsidRPr="00F73B18">
              <w:rPr>
                <w:noProof/>
                <w:lang w:val="en-GB"/>
              </w:rPr>
              <w:drawing>
                <wp:inline distT="0" distB="0" distL="0" distR="0">
                  <wp:extent cx="2257425" cy="2143125"/>
                  <wp:effectExtent l="0" t="0" r="0" b="0"/>
                  <wp:docPr id="126" name="Picture 126" descr="STEP6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STEP6_grey"/>
                          <pic:cNvPicPr>
                            <a:picLocks noChangeAspect="1" noChangeArrowheads="1"/>
                          </pic:cNvPicPr>
                        </pic:nvPicPr>
                        <pic:blipFill>
                          <a:blip xmlns:r="http://schemas.openxmlformats.org/officeDocument/2006/relationships" r:embed="rId74">
                            <a:extLst>
                              <a:ext xmlns:a="http://schemas.openxmlformats.org/drawingml/2006/main" uri="{28A0092B-C50C-407E-A947-70E740481C1C}">
                                <a14:useLocalDpi xmlns:a14="http://schemas.microsoft.com/office/drawing/2010/main" val="0"/>
                              </a:ext>
                            </a:extLst>
                          </a:blip>
                          <a:stretch>
                            <a:fillRect/>
                          </a:stretch>
                        </pic:blipFill>
                        <pic:spPr bwMode="auto">
                          <a:xfrm>
                            <a:off x="0" y="0"/>
                            <a:ext cx="2257425" cy="2143125"/>
                          </a:xfrm>
                          <a:prstGeom prst="rect">
                            <a:avLst/>
                          </a:prstGeom>
                          <a:noFill/>
                          <a:ln>
                            <a:noFill/>
                          </a:ln>
                        </pic:spPr>
                      </pic:pic>
                    </a:graphicData>
                  </a:graphic>
                </wp:inline>
              </w:drawing>
            </w:r>
          </w:p>
        </w:tc>
        <w:tc>
          <w:tcPr>
            <w:tcW w:w="5579" w:type="dxa"/>
            <w:tcBorders>
              <w:left w:val="nil"/>
            </w:tcBorders>
          </w:tcPr>
          <w:p w:rsidR="009C044B" w:rsidP="00290BF0" w14:paraId="096A02E1" w14:textId="77777777">
            <w:pPr>
              <w:pStyle w:val="EMEAHeadingLeaflet"/>
              <w:spacing w:before="0" w:beforeLines="0" w:after="0" w:afterLines="0"/>
              <w:rPr>
                <w:rFonts w:ascii="Times New Roman" w:hAnsi="Times New Roman"/>
                <w:b w:val="0"/>
                <w:lang w:val="en-GB"/>
              </w:rPr>
            </w:pPr>
          </w:p>
          <w:p w:rsidR="009C044B" w:rsidRPr="00966EB9" w:rsidP="00290BF0" w14:paraId="42FD248A" w14:textId="77777777">
            <w:pPr>
              <w:pStyle w:val="EMEAHeadingLeaflet"/>
              <w:spacing w:before="0" w:beforeLines="0" w:after="0" w:afterLines="0"/>
              <w:rPr>
                <w:rFonts w:ascii="Times New Roman" w:hAnsi="Times New Roman"/>
                <w:b w:val="0"/>
                <w:lang w:val="da-DK"/>
              </w:rPr>
            </w:pPr>
            <w:r w:rsidRPr="00966EB9">
              <w:rPr>
                <w:rFonts w:ascii="Times New Roman" w:hAnsi="Times New Roman"/>
                <w:b w:val="0"/>
                <w:lang w:val="da-DK"/>
              </w:rPr>
              <w:t xml:space="preserve">Klem om huden på injektionsstedet </w:t>
            </w:r>
            <w:r w:rsidR="001D423E">
              <w:rPr>
                <w:rFonts w:ascii="Times New Roman" w:hAnsi="Times New Roman"/>
                <w:b w:val="0"/>
                <w:lang w:val="da-DK"/>
              </w:rPr>
              <w:t xml:space="preserve">med din anden hånd </w:t>
            </w:r>
            <w:r>
              <w:rPr>
                <w:rFonts w:ascii="Times New Roman" w:hAnsi="Times New Roman"/>
                <w:b w:val="0"/>
                <w:lang w:val="da-DK"/>
              </w:rPr>
              <w:t xml:space="preserve">for at hæve området </w:t>
            </w:r>
            <w:r w:rsidRPr="00966EB9">
              <w:rPr>
                <w:rFonts w:ascii="Times New Roman" w:hAnsi="Times New Roman"/>
                <w:b w:val="0"/>
                <w:lang w:val="da-DK"/>
              </w:rPr>
              <w:t>og hold fast</w:t>
            </w:r>
            <w:r w:rsidR="009E59D4">
              <w:rPr>
                <w:rFonts w:ascii="Times New Roman" w:hAnsi="Times New Roman"/>
                <w:b w:val="0"/>
                <w:lang w:val="da-DK"/>
              </w:rPr>
              <w:t>,</w:t>
            </w:r>
            <w:r w:rsidR="00ED15C2">
              <w:rPr>
                <w:rFonts w:ascii="Times New Roman" w:hAnsi="Times New Roman"/>
                <w:b w:val="0"/>
                <w:lang w:val="da-DK"/>
              </w:rPr>
              <w:t xml:space="preserve"> </w:t>
            </w:r>
            <w:bookmarkStart w:id="32443" w:name="_Hlk20127517"/>
            <w:r w:rsidR="00ED15C2">
              <w:rPr>
                <w:rFonts w:ascii="Times New Roman" w:hAnsi="Times New Roman"/>
                <w:b w:val="0"/>
                <w:lang w:val="da-DK"/>
              </w:rPr>
              <w:t>indtil injektionen er gennemført</w:t>
            </w:r>
            <w:r w:rsidRPr="00966EB9">
              <w:rPr>
                <w:rFonts w:ascii="Times New Roman" w:hAnsi="Times New Roman"/>
                <w:b w:val="0"/>
                <w:lang w:val="da-DK"/>
              </w:rPr>
              <w:t>.</w:t>
            </w:r>
          </w:p>
          <w:bookmarkEnd w:id="32443"/>
          <w:p w:rsidR="009C044B" w:rsidRPr="00966EB9" w:rsidP="00290BF0" w14:paraId="046FA1D2" w14:textId="77777777">
            <w:pPr>
              <w:pStyle w:val="EMEANormal"/>
              <w:rPr>
                <w:lang w:val="da-DK"/>
              </w:rPr>
            </w:pPr>
          </w:p>
          <w:p w:rsidR="009C044B" w:rsidRPr="00966EB9" w:rsidP="00290BF0" w14:paraId="499FA70B" w14:textId="77777777">
            <w:pPr>
              <w:pStyle w:val="EMEAHeadingLeaflet"/>
              <w:spacing w:before="0" w:beforeLines="0" w:after="0" w:afterLines="0"/>
              <w:rPr>
                <w:rFonts w:ascii="Times New Roman" w:hAnsi="Times New Roman"/>
                <w:b w:val="0"/>
                <w:lang w:val="da-DK"/>
              </w:rPr>
            </w:pPr>
            <w:r w:rsidRPr="00966EB9">
              <w:rPr>
                <w:rFonts w:ascii="Times New Roman" w:hAnsi="Times New Roman"/>
                <w:b w:val="0"/>
                <w:lang w:val="da-DK"/>
              </w:rPr>
              <w:t>Hold den hvide pil mod injektionsstedet (lår eller mave).</w:t>
            </w:r>
          </w:p>
          <w:p w:rsidR="009C044B" w:rsidRPr="00966EB9" w:rsidP="00290BF0" w14:paraId="0CD81BDA" w14:textId="77777777">
            <w:pPr>
              <w:pStyle w:val="EMEANormal"/>
              <w:rPr>
                <w:lang w:val="da-DK"/>
              </w:rPr>
            </w:pPr>
          </w:p>
          <w:p w:rsidR="009C044B" w:rsidRPr="00966EB9" w:rsidP="00290BF0" w14:paraId="59B13F47" w14:textId="77777777">
            <w:pPr>
              <w:pStyle w:val="EMEAHeadingLeaflet"/>
              <w:spacing w:before="0" w:beforeLines="0" w:after="0" w:afterLines="0"/>
              <w:rPr>
                <w:rFonts w:ascii="Times New Roman" w:hAnsi="Times New Roman"/>
                <w:b w:val="0"/>
                <w:lang w:val="da-DK"/>
              </w:rPr>
            </w:pPr>
            <w:r w:rsidRPr="00966EB9">
              <w:rPr>
                <w:rFonts w:ascii="Times New Roman" w:hAnsi="Times New Roman"/>
                <w:b w:val="0"/>
                <w:lang w:val="da-DK"/>
              </w:rPr>
              <w:t>Anbring det hvide beskyttelseshylster i en ret vin</w:t>
            </w:r>
            <w:r>
              <w:rPr>
                <w:rFonts w:ascii="Times New Roman" w:hAnsi="Times New Roman"/>
                <w:b w:val="0"/>
                <w:lang w:val="da-DK"/>
              </w:rPr>
              <w:t>k</w:t>
            </w:r>
            <w:r w:rsidRPr="00966EB9">
              <w:rPr>
                <w:rFonts w:ascii="Times New Roman" w:hAnsi="Times New Roman"/>
                <w:b w:val="0"/>
                <w:lang w:val="da-DK"/>
              </w:rPr>
              <w:t xml:space="preserve">el </w:t>
            </w:r>
            <w:r w:rsidRPr="00966EB9">
              <w:rPr>
                <w:rFonts w:ascii="Times New Roman" w:hAnsi="Times New Roman"/>
                <w:lang w:val="da-DK"/>
              </w:rPr>
              <w:t xml:space="preserve">(90˚ </w:t>
            </w:r>
            <w:r>
              <w:rPr>
                <w:rFonts w:ascii="Times New Roman" w:hAnsi="Times New Roman"/>
                <w:lang w:val="da-DK"/>
              </w:rPr>
              <w:t>grader</w:t>
            </w:r>
            <w:r w:rsidRPr="00966EB9">
              <w:rPr>
                <w:rFonts w:ascii="Times New Roman" w:hAnsi="Times New Roman"/>
                <w:lang w:val="da-DK"/>
              </w:rPr>
              <w:t>)</w:t>
            </w:r>
            <w:r w:rsidRPr="00966EB9">
              <w:rPr>
                <w:rFonts w:ascii="Times New Roman" w:hAnsi="Times New Roman"/>
                <w:b w:val="0"/>
                <w:lang w:val="da-DK"/>
              </w:rPr>
              <w:t xml:space="preserve"> </w:t>
            </w:r>
            <w:r>
              <w:rPr>
                <w:rFonts w:ascii="Times New Roman" w:hAnsi="Times New Roman"/>
                <w:b w:val="0"/>
                <w:lang w:val="da-DK"/>
              </w:rPr>
              <w:t xml:space="preserve">mod </w:t>
            </w:r>
            <w:r w:rsidRPr="00966EB9">
              <w:rPr>
                <w:rFonts w:ascii="Times New Roman" w:hAnsi="Times New Roman"/>
                <w:b w:val="0"/>
                <w:lang w:val="da-DK"/>
              </w:rPr>
              <w:t>inje</w:t>
            </w:r>
            <w:r>
              <w:rPr>
                <w:rFonts w:ascii="Times New Roman" w:hAnsi="Times New Roman"/>
                <w:b w:val="0"/>
                <w:lang w:val="da-DK"/>
              </w:rPr>
              <w:t>k</w:t>
            </w:r>
            <w:r w:rsidRPr="00966EB9">
              <w:rPr>
                <w:rFonts w:ascii="Times New Roman" w:hAnsi="Times New Roman"/>
                <w:b w:val="0"/>
                <w:lang w:val="da-DK"/>
              </w:rPr>
              <w:t>tion</w:t>
            </w:r>
            <w:r>
              <w:rPr>
                <w:rFonts w:ascii="Times New Roman" w:hAnsi="Times New Roman"/>
                <w:b w:val="0"/>
                <w:lang w:val="da-DK"/>
              </w:rPr>
              <w:t>sstedet</w:t>
            </w:r>
            <w:r w:rsidRPr="00966EB9">
              <w:rPr>
                <w:rFonts w:ascii="Times New Roman" w:hAnsi="Times New Roman"/>
                <w:b w:val="0"/>
                <w:lang w:val="da-DK"/>
              </w:rPr>
              <w:t>.</w:t>
            </w:r>
          </w:p>
          <w:p w:rsidR="009C044B" w:rsidRPr="00966EB9" w:rsidP="00290BF0" w14:paraId="7FD572C3" w14:textId="77777777">
            <w:pPr>
              <w:pStyle w:val="EMEANormal"/>
              <w:rPr>
                <w:lang w:val="da-DK"/>
              </w:rPr>
            </w:pPr>
          </w:p>
          <w:p w:rsidR="009C044B" w:rsidP="00290BF0" w14:paraId="3AA0993A" w14:textId="77777777">
            <w:pPr>
              <w:pStyle w:val="EMEANormal"/>
              <w:rPr>
                <w:lang w:val="da-DK"/>
              </w:rPr>
            </w:pPr>
            <w:r w:rsidRPr="00966EB9">
              <w:rPr>
                <w:lang w:val="da-DK"/>
              </w:rPr>
              <w:t>Hold den fyldt pen så du kan se inspektionsvi</w:t>
            </w:r>
            <w:r w:rsidR="00FE7A95">
              <w:rPr>
                <w:lang w:val="da-DK"/>
              </w:rPr>
              <w:t>n</w:t>
            </w:r>
            <w:r w:rsidRPr="00966EB9">
              <w:rPr>
                <w:lang w:val="da-DK"/>
              </w:rPr>
              <w:t>duet.</w:t>
            </w:r>
          </w:p>
          <w:p w:rsidR="00ED15C2" w:rsidP="00290BF0" w14:paraId="3E231F9C" w14:textId="77777777">
            <w:pPr>
              <w:pStyle w:val="EMEANormal"/>
              <w:rPr>
                <w:lang w:val="da-DK"/>
              </w:rPr>
            </w:pPr>
          </w:p>
          <w:p w:rsidR="00ED15C2" w:rsidRPr="00966EB9" w:rsidP="00290BF0" w14:paraId="64807FD5" w14:textId="77777777">
            <w:pPr>
              <w:pStyle w:val="EMEANormal"/>
              <w:rPr>
                <w:lang w:val="da-DK"/>
              </w:rPr>
            </w:pPr>
            <w:bookmarkStart w:id="32444" w:name="_Hlk20127534"/>
            <w:r w:rsidRPr="00A20F6F">
              <w:rPr>
                <w:b/>
                <w:lang w:val="da-DK"/>
              </w:rPr>
              <w:t>Tryk ikke</w:t>
            </w:r>
            <w:r>
              <w:rPr>
                <w:lang w:val="da-DK"/>
              </w:rPr>
              <w:t xml:space="preserve"> på </w:t>
            </w:r>
            <w:r w:rsidRPr="00A20F6F">
              <w:rPr>
                <w:lang w:val="da-DK"/>
              </w:rPr>
              <w:t>den blommefarvede aktiveringsknap</w:t>
            </w:r>
            <w:r>
              <w:rPr>
                <w:lang w:val="da-DK"/>
              </w:rPr>
              <w:t>, før du er klar til at injicere.</w:t>
            </w:r>
            <w:bookmarkEnd w:id="32444"/>
          </w:p>
        </w:tc>
      </w:tr>
      <w:tr w14:paraId="2484BAD0" w14:textId="77777777" w:rsidTr="00B72450">
        <w:tblPrEx>
          <w:tblW w:w="0" w:type="auto"/>
          <w:tblLayout w:type="fixed"/>
          <w:tblLook w:val="04A0"/>
        </w:tblPrEx>
        <w:tc>
          <w:tcPr>
            <w:tcW w:w="3708" w:type="dxa"/>
            <w:tcBorders>
              <w:right w:val="nil"/>
            </w:tcBorders>
          </w:tcPr>
          <w:p w:rsidR="009C044B" w:rsidP="00290BF0" w14:paraId="29A4A257" w14:textId="77777777">
            <w:pPr>
              <w:pStyle w:val="EMEANormal"/>
              <w:keepNext/>
              <w:jc w:val="both"/>
              <w:rPr>
                <w:b/>
                <w:noProof/>
              </w:rPr>
            </w:pPr>
            <w:r>
              <w:rPr>
                <w:b/>
                <w:noProof/>
              </w:rPr>
              <w:t>TRIN 7</w:t>
            </w:r>
          </w:p>
          <w:p w:rsidR="009C044B" w:rsidP="00290BF0" w14:paraId="2BF4BD72" w14:textId="77777777">
            <w:pPr>
              <w:pStyle w:val="EMEANormal"/>
              <w:keepNext/>
              <w:jc w:val="both"/>
              <w:rPr>
                <w:b/>
                <w:noProof/>
              </w:rPr>
            </w:pPr>
          </w:p>
          <w:p w:rsidR="009C044B" w:rsidRPr="00EA39A4" w:rsidP="00290BF0" w14:paraId="67149015" w14:textId="77777777">
            <w:pPr>
              <w:pStyle w:val="EMEANormal"/>
              <w:keepNext/>
              <w:rPr>
                <w:b/>
                <w:noProof/>
              </w:rPr>
            </w:pPr>
            <w:r>
              <w:rPr>
                <w:b/>
                <w:noProof/>
              </w:rPr>
              <w:t xml:space="preserve">                      </w:t>
            </w:r>
            <w:r w:rsidRPr="00EA39A4">
              <w:rPr>
                <w:b/>
                <w:noProof/>
              </w:rPr>
              <w:t xml:space="preserve">   </w:t>
            </w:r>
            <w:r>
              <w:rPr>
                <w:b/>
                <w:noProof/>
              </w:rPr>
              <w:t xml:space="preserve">    10 s</w:t>
            </w:r>
            <w:r w:rsidRPr="00EA39A4">
              <w:rPr>
                <w:b/>
                <w:noProof/>
              </w:rPr>
              <w:t>e</w:t>
            </w:r>
            <w:r>
              <w:rPr>
                <w:b/>
                <w:noProof/>
              </w:rPr>
              <w:t>kunder</w:t>
            </w:r>
            <w:r w:rsidRPr="00EA39A4">
              <w:rPr>
                <w:b/>
                <w:noProof/>
              </w:rPr>
              <w:t xml:space="preserve">                         </w:t>
            </w:r>
            <w:r>
              <w:rPr>
                <w:b/>
                <w:noProof/>
              </w:rPr>
              <w:t xml:space="preserve">    </w:t>
            </w:r>
          </w:p>
          <w:p w:rsidR="009C044B" w:rsidRPr="008B4D33" w:rsidP="00290BF0" w14:paraId="1AE87562" w14:textId="77777777">
            <w:pPr>
              <w:pStyle w:val="EMEANormal"/>
              <w:keepNext/>
              <w:rPr>
                <w:noProof/>
              </w:rPr>
            </w:pPr>
            <w:r w:rsidRPr="00F73B18">
              <w:rPr>
                <w:noProof/>
                <w:lang w:val="en-GB"/>
              </w:rPr>
              <w:drawing>
                <wp:inline distT="0" distB="0" distL="0" distR="0">
                  <wp:extent cx="2219325" cy="2781300"/>
                  <wp:effectExtent l="0" t="0" r="0" b="0"/>
                  <wp:docPr id="127" name="Picture 127" descr="STEP7a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STEP7a_grey"/>
                          <pic:cNvPicPr>
                            <a:picLocks noChangeAspect="1" noChangeArrowheads="1"/>
                          </pic:cNvPicPr>
                        </pic:nvPicPr>
                        <pic:blipFill>
                          <a:blip xmlns:r="http://schemas.openxmlformats.org/officeDocument/2006/relationships" r:embed="rId75">
                            <a:extLst>
                              <a:ext xmlns:a="http://schemas.openxmlformats.org/drawingml/2006/main" uri="{28A0092B-C50C-407E-A947-70E740481C1C}">
                                <a14:useLocalDpi xmlns:a14="http://schemas.microsoft.com/office/drawing/2010/main" val="0"/>
                              </a:ext>
                            </a:extLst>
                          </a:blip>
                          <a:stretch>
                            <a:fillRect/>
                          </a:stretch>
                        </pic:blipFill>
                        <pic:spPr bwMode="auto">
                          <a:xfrm>
                            <a:off x="0" y="0"/>
                            <a:ext cx="2219325" cy="2781300"/>
                          </a:xfrm>
                          <a:prstGeom prst="rect">
                            <a:avLst/>
                          </a:prstGeom>
                          <a:noFill/>
                          <a:ln>
                            <a:noFill/>
                          </a:ln>
                        </pic:spPr>
                      </pic:pic>
                    </a:graphicData>
                  </a:graphic>
                </wp:inline>
              </w:drawing>
            </w:r>
          </w:p>
        </w:tc>
        <w:tc>
          <w:tcPr>
            <w:tcW w:w="5579" w:type="dxa"/>
            <w:tcBorders>
              <w:left w:val="nil"/>
            </w:tcBorders>
          </w:tcPr>
          <w:p w:rsidR="009C044B" w:rsidP="00290BF0" w14:paraId="62EBFED3" w14:textId="77777777">
            <w:pPr>
              <w:pStyle w:val="EMEAHeadingLeaflet"/>
              <w:keepNext/>
              <w:spacing w:before="0" w:beforeLines="0" w:after="0" w:afterLines="0"/>
              <w:rPr>
                <w:rFonts w:ascii="Times New Roman" w:hAnsi="Times New Roman"/>
                <w:lang w:val="en-GB"/>
              </w:rPr>
            </w:pPr>
          </w:p>
          <w:p w:rsidR="009C044B" w:rsidRPr="00966EB9" w:rsidP="00290BF0" w14:paraId="129BD6C5" w14:textId="77777777">
            <w:pPr>
              <w:pStyle w:val="EMEAHeadingLeaflet"/>
              <w:keepNext/>
              <w:spacing w:before="0" w:beforeLines="0" w:after="0" w:afterLines="0"/>
              <w:rPr>
                <w:rFonts w:ascii="Times New Roman" w:hAnsi="Times New Roman"/>
                <w:b w:val="0"/>
                <w:lang w:val="da-DK"/>
              </w:rPr>
            </w:pPr>
            <w:bookmarkStart w:id="32445" w:name="_Hlk20129356"/>
            <w:r w:rsidRPr="00966EB9">
              <w:rPr>
                <w:rFonts w:ascii="Times New Roman" w:hAnsi="Times New Roman"/>
                <w:lang w:val="da-DK"/>
              </w:rPr>
              <w:t xml:space="preserve">Tryk </w:t>
            </w:r>
            <w:r w:rsidRPr="00A20F6F">
              <w:rPr>
                <w:rFonts w:ascii="Times New Roman" w:hAnsi="Times New Roman"/>
                <w:lang w:val="da-DK"/>
              </w:rPr>
              <w:t xml:space="preserve">den fyldte pen </w:t>
            </w:r>
            <w:r w:rsidR="00BB57CF">
              <w:rPr>
                <w:rFonts w:ascii="Times New Roman" w:hAnsi="Times New Roman"/>
                <w:lang w:val="da-DK"/>
              </w:rPr>
              <w:t xml:space="preserve">fast </w:t>
            </w:r>
            <w:r w:rsidRPr="00A20F6F">
              <w:rPr>
                <w:rFonts w:ascii="Times New Roman" w:hAnsi="Times New Roman"/>
                <w:lang w:val="da-DK"/>
              </w:rPr>
              <w:t>ned</w:t>
            </w:r>
            <w:r w:rsidRPr="00966EB9">
              <w:rPr>
                <w:rFonts w:ascii="Times New Roman" w:hAnsi="Times New Roman"/>
                <w:b w:val="0"/>
                <w:lang w:val="da-DK"/>
              </w:rPr>
              <w:t xml:space="preserve"> mod injektionsstedet</w:t>
            </w:r>
            <w:r w:rsidR="00ED15C2">
              <w:rPr>
                <w:rFonts w:ascii="Times New Roman" w:hAnsi="Times New Roman"/>
                <w:b w:val="0"/>
                <w:lang w:val="da-DK"/>
              </w:rPr>
              <w:t>, inden injektionen startes</w:t>
            </w:r>
            <w:r w:rsidRPr="00966EB9">
              <w:rPr>
                <w:rFonts w:ascii="Times New Roman" w:hAnsi="Times New Roman"/>
                <w:b w:val="0"/>
                <w:lang w:val="da-DK"/>
              </w:rPr>
              <w:t>.</w:t>
            </w:r>
            <w:r w:rsidR="00ED15C2">
              <w:rPr>
                <w:rFonts w:ascii="Times New Roman" w:hAnsi="Times New Roman"/>
                <w:b w:val="0"/>
                <w:lang w:val="da-DK"/>
              </w:rPr>
              <w:t xml:space="preserve"> Bliv ved med at</w:t>
            </w:r>
            <w:r w:rsidR="00BB57CF">
              <w:rPr>
                <w:rFonts w:ascii="Times New Roman" w:hAnsi="Times New Roman"/>
                <w:b w:val="0"/>
                <w:lang w:val="da-DK"/>
              </w:rPr>
              <w:t xml:space="preserve"> </w:t>
            </w:r>
            <w:r w:rsidRPr="00A20F6F" w:rsidR="00ED15C2">
              <w:rPr>
                <w:rFonts w:ascii="Times New Roman" w:hAnsi="Times New Roman"/>
                <w:lang w:val="da-DK"/>
              </w:rPr>
              <w:t>trykke</w:t>
            </w:r>
            <w:r w:rsidRPr="00A20F6F" w:rsidR="005E3CD9">
              <w:rPr>
                <w:rFonts w:ascii="Times New Roman" w:hAnsi="Times New Roman"/>
                <w:lang w:val="da-DK"/>
              </w:rPr>
              <w:t xml:space="preserve"> nedad</w:t>
            </w:r>
            <w:r w:rsidR="00ED15C2">
              <w:rPr>
                <w:rFonts w:ascii="Times New Roman" w:hAnsi="Times New Roman"/>
                <w:b w:val="0"/>
                <w:lang w:val="da-DK"/>
              </w:rPr>
              <w:t xml:space="preserve"> for at forhindre den </w:t>
            </w:r>
            <w:r w:rsidRPr="00966EB9" w:rsidR="00ED15C2">
              <w:rPr>
                <w:rFonts w:ascii="Times New Roman" w:hAnsi="Times New Roman"/>
                <w:b w:val="0"/>
                <w:lang w:val="da-DK"/>
              </w:rPr>
              <w:t>fyldte pen</w:t>
            </w:r>
            <w:r w:rsidR="009F1EB9">
              <w:rPr>
                <w:rFonts w:ascii="Times New Roman" w:hAnsi="Times New Roman"/>
                <w:b w:val="0"/>
                <w:lang w:val="da-DK"/>
              </w:rPr>
              <w:t xml:space="preserve"> i at bevæge sig væk fra huden under injektionen.</w:t>
            </w:r>
          </w:p>
          <w:bookmarkEnd w:id="32445"/>
          <w:p w:rsidR="009C044B" w:rsidRPr="00966EB9" w:rsidP="00290BF0" w14:paraId="7F8B0F8A" w14:textId="77777777">
            <w:pPr>
              <w:pStyle w:val="EMEANormal"/>
              <w:keepNext/>
              <w:rPr>
                <w:lang w:val="da-DK"/>
              </w:rPr>
            </w:pPr>
          </w:p>
          <w:p w:rsidR="009C044B" w:rsidRPr="00966EB9" w:rsidP="00290BF0" w14:paraId="14E02862"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lang w:val="da-DK"/>
              </w:rPr>
              <w:t xml:space="preserve">Tryk </w:t>
            </w:r>
            <w:r w:rsidRPr="00966EB9">
              <w:rPr>
                <w:rFonts w:ascii="Times New Roman" w:hAnsi="Times New Roman"/>
                <w:b w:val="0"/>
                <w:lang w:val="da-DK"/>
              </w:rPr>
              <w:t xml:space="preserve">på den blommefarvede aktiveringsknap og tæl langsomt i </w:t>
            </w:r>
            <w:r w:rsidRPr="00966EB9">
              <w:rPr>
                <w:rFonts w:ascii="Times New Roman" w:hAnsi="Times New Roman"/>
                <w:lang w:val="da-DK"/>
              </w:rPr>
              <w:t xml:space="preserve">10 </w:t>
            </w:r>
            <w:r w:rsidRPr="00966EB9">
              <w:rPr>
                <w:rFonts w:ascii="Times New Roman" w:hAnsi="Times New Roman"/>
                <w:b w:val="0"/>
                <w:lang w:val="da-DK"/>
              </w:rPr>
              <w:t>sekunder.</w:t>
            </w:r>
          </w:p>
          <w:p w:rsidR="009C044B" w:rsidRPr="00966EB9" w:rsidP="00290BF0" w14:paraId="7679E5D4" w14:textId="77777777">
            <w:pPr>
              <w:pStyle w:val="EMEANormal"/>
              <w:keepNext/>
              <w:rPr>
                <w:lang w:val="da-DK"/>
              </w:rPr>
            </w:pPr>
          </w:p>
          <w:p w:rsidR="009C044B" w:rsidRPr="00966EB9" w:rsidP="00290BF0" w14:paraId="3D72F8FE" w14:textId="77777777">
            <w:pPr>
              <w:pStyle w:val="EMEAHeadingLeaflet"/>
              <w:keepNext/>
              <w:numPr>
                <w:ilvl w:val="0"/>
                <w:numId w:val="66"/>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Der lyder et højt</w:t>
            </w:r>
            <w:r w:rsidR="00A20F6F">
              <w:rPr>
                <w:rFonts w:ascii="Times New Roman" w:hAnsi="Times New Roman"/>
                <w:b w:val="0"/>
                <w:lang w:val="da-DK"/>
              </w:rPr>
              <w:t xml:space="preserve"> </w:t>
            </w:r>
            <w:r w:rsidRPr="00966EB9">
              <w:rPr>
                <w:rFonts w:ascii="Times New Roman" w:hAnsi="Times New Roman"/>
                <w:lang w:val="da-DK"/>
              </w:rPr>
              <w:t>“klik”</w:t>
            </w:r>
            <w:r w:rsidRPr="00966EB9">
              <w:rPr>
                <w:rFonts w:ascii="Times New Roman" w:hAnsi="Times New Roman"/>
                <w:b w:val="0"/>
                <w:lang w:val="da-DK"/>
              </w:rPr>
              <w:t>, når injektione</w:t>
            </w:r>
            <w:r>
              <w:rPr>
                <w:rFonts w:ascii="Times New Roman" w:hAnsi="Times New Roman"/>
                <w:b w:val="0"/>
                <w:lang w:val="da-DK"/>
              </w:rPr>
              <w:t>n</w:t>
            </w:r>
            <w:r w:rsidRPr="00966EB9">
              <w:rPr>
                <w:rFonts w:ascii="Times New Roman" w:hAnsi="Times New Roman"/>
                <w:b w:val="0"/>
                <w:lang w:val="da-DK"/>
              </w:rPr>
              <w:t xml:space="preserve"> starter</w:t>
            </w:r>
          </w:p>
          <w:p w:rsidR="009C044B" w:rsidRPr="00966EB9" w:rsidP="00290BF0" w14:paraId="7EC6EF3A" w14:textId="77777777">
            <w:pPr>
              <w:pStyle w:val="EMEAHeadingLeaflet"/>
              <w:keepNext/>
              <w:numPr>
                <w:ilvl w:val="0"/>
                <w:numId w:val="66"/>
              </w:numPr>
              <w:tabs>
                <w:tab w:val="clear" w:pos="562"/>
                <w:tab w:val="left" w:pos="757"/>
              </w:tabs>
              <w:spacing w:before="0" w:beforeLines="0" w:after="0" w:afterLines="0"/>
              <w:ind w:left="757"/>
              <w:rPr>
                <w:rFonts w:ascii="Times New Roman" w:hAnsi="Times New Roman"/>
                <w:b w:val="0"/>
                <w:lang w:val="da-DK"/>
              </w:rPr>
            </w:pPr>
            <w:bookmarkStart w:id="32446" w:name="_Hlk20129478"/>
            <w:r w:rsidRPr="00966EB9">
              <w:rPr>
                <w:rFonts w:ascii="Times New Roman" w:hAnsi="Times New Roman"/>
                <w:lang w:val="da-DK"/>
              </w:rPr>
              <w:t xml:space="preserve">Hold </w:t>
            </w:r>
            <w:r w:rsidR="000A63AE">
              <w:rPr>
                <w:rFonts w:ascii="Times New Roman" w:hAnsi="Times New Roman"/>
                <w:lang w:val="da-DK"/>
              </w:rPr>
              <w:t xml:space="preserve">et fast </w:t>
            </w:r>
            <w:r w:rsidRPr="00966EB9">
              <w:rPr>
                <w:rFonts w:ascii="Times New Roman" w:hAnsi="Times New Roman"/>
                <w:lang w:val="da-DK"/>
              </w:rPr>
              <w:t xml:space="preserve">tryk </w:t>
            </w:r>
            <w:r w:rsidRPr="00966EB9">
              <w:rPr>
                <w:rFonts w:ascii="Times New Roman" w:hAnsi="Times New Roman"/>
                <w:b w:val="0"/>
                <w:lang w:val="da-DK"/>
              </w:rPr>
              <w:t>på den fyldte pen ned mod</w:t>
            </w:r>
            <w:r w:rsidRPr="00966EB9">
              <w:rPr>
                <w:rFonts w:ascii="Times New Roman" w:hAnsi="Times New Roman"/>
                <w:lang w:val="da-DK"/>
              </w:rPr>
              <w:t xml:space="preserve"> </w:t>
            </w:r>
            <w:r w:rsidRPr="00966EB9">
              <w:rPr>
                <w:rFonts w:ascii="Times New Roman" w:hAnsi="Times New Roman"/>
                <w:b w:val="0"/>
                <w:lang w:val="da-DK"/>
              </w:rPr>
              <w:t>injektio</w:t>
            </w:r>
            <w:r w:rsidR="00886768">
              <w:rPr>
                <w:rFonts w:ascii="Times New Roman" w:hAnsi="Times New Roman"/>
                <w:b w:val="0"/>
                <w:lang w:val="da-DK"/>
              </w:rPr>
              <w:t>n</w:t>
            </w:r>
            <w:r w:rsidRPr="00966EB9">
              <w:rPr>
                <w:rFonts w:ascii="Times New Roman" w:hAnsi="Times New Roman"/>
                <w:b w:val="0"/>
                <w:lang w:val="da-DK"/>
              </w:rPr>
              <w:t>sstedet</w:t>
            </w:r>
            <w:r w:rsidR="005E3CD9">
              <w:rPr>
                <w:rFonts w:ascii="Times New Roman" w:hAnsi="Times New Roman"/>
                <w:b w:val="0"/>
                <w:lang w:val="da-DK"/>
              </w:rPr>
              <w:t>,</w:t>
            </w:r>
            <w:r w:rsidRPr="00966EB9">
              <w:rPr>
                <w:rFonts w:ascii="Times New Roman" w:hAnsi="Times New Roman"/>
                <w:b w:val="0"/>
                <w:lang w:val="da-DK"/>
              </w:rPr>
              <w:t xml:space="preserve"> </w:t>
            </w:r>
            <w:r w:rsidRPr="00045631" w:rsidR="005E3CD9">
              <w:rPr>
                <w:rFonts w:ascii="Times New Roman" w:hAnsi="Times New Roman"/>
                <w:b w:val="0"/>
                <w:szCs w:val="22"/>
                <w:lang w:val="da-DK"/>
              </w:rPr>
              <w:t>indtil injektionen er gennemført</w:t>
            </w:r>
            <w:r w:rsidR="005E3CD9">
              <w:rPr>
                <w:rFonts w:ascii="Times New Roman" w:hAnsi="Times New Roman"/>
                <w:b w:val="0"/>
                <w:szCs w:val="22"/>
                <w:lang w:val="da-DK"/>
              </w:rPr>
              <w:t>.</w:t>
            </w:r>
          </w:p>
          <w:bookmarkEnd w:id="32446"/>
          <w:p w:rsidR="009C044B" w:rsidRPr="00966EB9" w:rsidP="00290BF0" w14:paraId="30D484CC" w14:textId="77777777">
            <w:pPr>
              <w:pStyle w:val="EMEANormal"/>
              <w:keepNext/>
              <w:rPr>
                <w:lang w:val="da-DK"/>
              </w:rPr>
            </w:pPr>
          </w:p>
          <w:p w:rsidR="009C044B" w:rsidRPr="00966EB9" w:rsidP="00290BF0" w14:paraId="63F76258" w14:textId="77777777">
            <w:pPr>
              <w:pStyle w:val="EMEANormal"/>
              <w:keepNext/>
              <w:rPr>
                <w:lang w:val="da-DK"/>
              </w:rPr>
            </w:pPr>
            <w:r w:rsidRPr="00966EB9">
              <w:rPr>
                <w:lang w:val="da-DK"/>
              </w:rPr>
              <w:t>Injektionen er gennemført, når den gule indikator ikke bevæger sig mere.</w:t>
            </w:r>
          </w:p>
        </w:tc>
      </w:tr>
      <w:tr w14:paraId="39C246BF" w14:textId="77777777" w:rsidTr="00B72450">
        <w:tblPrEx>
          <w:tblW w:w="0" w:type="auto"/>
          <w:tblLayout w:type="fixed"/>
          <w:tblLook w:val="04A0"/>
        </w:tblPrEx>
        <w:tc>
          <w:tcPr>
            <w:tcW w:w="3708" w:type="dxa"/>
            <w:tcBorders>
              <w:right w:val="nil"/>
            </w:tcBorders>
          </w:tcPr>
          <w:p w:rsidR="009C044B" w:rsidP="00B72450" w14:paraId="12FF862C" w14:textId="77777777">
            <w:pPr>
              <w:pStyle w:val="EMEANormal"/>
              <w:rPr>
                <w:b/>
                <w:noProof/>
              </w:rPr>
            </w:pPr>
            <w:r>
              <w:rPr>
                <w:b/>
                <w:noProof/>
              </w:rPr>
              <w:t>TRIN 8</w:t>
            </w:r>
          </w:p>
          <w:p w:rsidR="009C044B" w:rsidRPr="0076511B" w:rsidP="00B72450" w14:paraId="6FCAF9D5" w14:textId="77777777">
            <w:pPr>
              <w:pStyle w:val="EMEANormal"/>
              <w:rPr>
                <w:b/>
                <w:noProof/>
              </w:rPr>
            </w:pPr>
          </w:p>
          <w:p w:rsidR="009C044B" w:rsidRPr="005D17EB" w:rsidP="00B72450" w14:paraId="58DF54E4" w14:textId="77777777">
            <w:pPr>
              <w:pStyle w:val="EMEANormal"/>
              <w:rPr>
                <w:lang w:val="en-GB"/>
              </w:rPr>
            </w:pPr>
            <w:r w:rsidRPr="00F73B18">
              <w:rPr>
                <w:noProof/>
                <w:lang w:val="en-GB"/>
              </w:rPr>
              <w:drawing>
                <wp:inline distT="0" distB="0" distL="0" distR="0">
                  <wp:extent cx="2028825" cy="1809750"/>
                  <wp:effectExtent l="0" t="0" r="0" b="0"/>
                  <wp:docPr id="128" name="Picture 128" descr="STEP8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STEP8_grey"/>
                          <pic:cNvPicPr>
                            <a:picLocks noChangeAspect="1" noChangeArrowheads="1"/>
                          </pic:cNvPicPr>
                        </pic:nvPicPr>
                        <pic:blipFill>
                          <a:blip xmlns:r="http://schemas.openxmlformats.org/officeDocument/2006/relationships" r:embed="rId76">
                            <a:extLst>
                              <a:ext xmlns:a="http://schemas.openxmlformats.org/drawingml/2006/main" uri="{28A0092B-C50C-407E-A947-70E740481C1C}">
                                <a14:useLocalDpi xmlns:a14="http://schemas.microsoft.com/office/drawing/2010/main" val="0"/>
                              </a:ext>
                            </a:extLst>
                          </a:blip>
                          <a:stretch>
                            <a:fillRect/>
                          </a:stretch>
                        </pic:blipFill>
                        <pic:spPr bwMode="auto">
                          <a:xfrm>
                            <a:off x="0" y="0"/>
                            <a:ext cx="2028825" cy="1809750"/>
                          </a:xfrm>
                          <a:prstGeom prst="rect">
                            <a:avLst/>
                          </a:prstGeom>
                          <a:noFill/>
                          <a:ln>
                            <a:noFill/>
                          </a:ln>
                        </pic:spPr>
                      </pic:pic>
                    </a:graphicData>
                  </a:graphic>
                </wp:inline>
              </w:drawing>
            </w:r>
            <w:r>
              <w:rPr>
                <w:noProof/>
              </w:rPr>
              <w:t xml:space="preserve"> </w:t>
            </w:r>
          </w:p>
        </w:tc>
        <w:tc>
          <w:tcPr>
            <w:tcW w:w="5579" w:type="dxa"/>
            <w:tcBorders>
              <w:left w:val="nil"/>
            </w:tcBorders>
          </w:tcPr>
          <w:p w:rsidR="009C044B" w:rsidRPr="001F0882" w:rsidP="00A30A07" w14:paraId="0AC89A0E" w14:textId="77777777">
            <w:pPr>
              <w:pStyle w:val="EMEAHeadingLeaflet"/>
              <w:keepNext/>
              <w:spacing w:before="0" w:beforeLines="0" w:after="0" w:afterLines="0"/>
              <w:rPr>
                <w:rFonts w:ascii="Times New Roman" w:hAnsi="Times New Roman"/>
                <w:b w:val="0"/>
                <w:lang w:val="da-DK"/>
              </w:rPr>
            </w:pPr>
          </w:p>
          <w:p w:rsidR="009C044B" w:rsidRPr="00966EB9" w:rsidP="00A30A07" w14:paraId="4CCABBCA"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Når injektionen er færdig,</w:t>
            </w:r>
            <w:r>
              <w:rPr>
                <w:rFonts w:ascii="Times New Roman" w:hAnsi="Times New Roman"/>
                <w:b w:val="0"/>
                <w:lang w:val="da-DK"/>
              </w:rPr>
              <w:t xml:space="preserve"> løftes </w:t>
            </w:r>
            <w:r w:rsidRPr="00966EB9">
              <w:rPr>
                <w:rFonts w:ascii="Times New Roman" w:hAnsi="Times New Roman"/>
                <w:b w:val="0"/>
                <w:lang w:val="da-DK"/>
              </w:rPr>
              <w:t>pennen langsom</w:t>
            </w:r>
            <w:r>
              <w:rPr>
                <w:rFonts w:ascii="Times New Roman" w:hAnsi="Times New Roman"/>
                <w:b w:val="0"/>
                <w:lang w:val="da-DK"/>
              </w:rPr>
              <w:t>t</w:t>
            </w:r>
            <w:r w:rsidRPr="00966EB9">
              <w:rPr>
                <w:rFonts w:ascii="Times New Roman" w:hAnsi="Times New Roman"/>
                <w:b w:val="0"/>
                <w:lang w:val="da-DK"/>
              </w:rPr>
              <w:t xml:space="preserve"> ud fra huden. </w:t>
            </w:r>
            <w:r>
              <w:rPr>
                <w:rFonts w:ascii="Times New Roman" w:hAnsi="Times New Roman"/>
                <w:b w:val="0"/>
                <w:lang w:val="da-DK"/>
              </w:rPr>
              <w:t>Det hvide beskyttelseshylster dækker kanylens spids</w:t>
            </w:r>
            <w:r w:rsidRPr="00966EB9">
              <w:rPr>
                <w:rFonts w:ascii="Times New Roman" w:hAnsi="Times New Roman"/>
                <w:b w:val="0"/>
                <w:lang w:val="da-DK"/>
              </w:rPr>
              <w:t>.</w:t>
            </w:r>
          </w:p>
          <w:p w:rsidR="009C044B" w:rsidP="00A30A07" w14:paraId="189310C6" w14:textId="77777777">
            <w:pPr>
              <w:pStyle w:val="EMEANormal"/>
              <w:rPr>
                <w:lang w:val="da-DK"/>
              </w:rPr>
            </w:pPr>
            <w:bookmarkStart w:id="32447" w:name="_Hlk20129592"/>
            <w:bookmarkStart w:id="32448" w:name="_Hlk20129631"/>
          </w:p>
          <w:p w:rsidR="005E3CD9" w:rsidRPr="00A20F6F" w:rsidP="005E3CD9" w14:paraId="5CF72DFB" w14:textId="77777777">
            <w:pPr>
              <w:keepNext/>
              <w:numPr>
                <w:ilvl w:val="0"/>
                <w:numId w:val="67"/>
              </w:numPr>
              <w:tabs>
                <w:tab w:val="clear" w:pos="562"/>
                <w:tab w:val="left" w:pos="757"/>
              </w:tabs>
              <w:ind w:left="757"/>
              <w:rPr>
                <w:szCs w:val="20"/>
                <w:lang w:val="da-DK"/>
              </w:rPr>
            </w:pPr>
            <w:r w:rsidRPr="00A20F6F">
              <w:rPr>
                <w:szCs w:val="20"/>
                <w:lang w:val="da-DK"/>
              </w:rPr>
              <w:t>En lille smule væske på injektionsstedet er normalt</w:t>
            </w:r>
            <w:bookmarkEnd w:id="32447"/>
          </w:p>
          <w:p w:rsidR="005E3CD9" w:rsidRPr="001D32A7" w:rsidP="00A30A07" w14:paraId="11ABDCEA" w14:textId="77777777">
            <w:pPr>
              <w:pStyle w:val="EMEANormal"/>
              <w:rPr>
                <w:lang w:val="da-DK"/>
              </w:rPr>
            </w:pPr>
          </w:p>
          <w:bookmarkEnd w:id="32448"/>
          <w:p w:rsidR="009C044B" w:rsidRPr="00966EB9" w:rsidP="00A30A07" w14:paraId="0946B19C" w14:textId="77777777">
            <w:pPr>
              <w:pStyle w:val="EMEANormal"/>
              <w:rPr>
                <w:lang w:val="da-DK"/>
              </w:rPr>
            </w:pPr>
            <w:r>
              <w:rPr>
                <w:lang w:val="da-DK"/>
              </w:rPr>
              <w:t xml:space="preserve">Kontakt </w:t>
            </w:r>
            <w:r w:rsidRPr="009B5DF1">
              <w:rPr>
                <w:color w:val="000000"/>
                <w:lang w:val="da-DK"/>
              </w:rPr>
              <w:t xml:space="preserve">din læge, sygeplejerske eller </w:t>
            </w:r>
            <w:r w:rsidRPr="009B5DF1">
              <w:rPr>
                <w:noProof/>
                <w:lang w:val="da-DK"/>
              </w:rPr>
              <w:t>apoteket</w:t>
            </w:r>
            <w:r>
              <w:rPr>
                <w:lang w:val="da-DK"/>
              </w:rPr>
              <w:t>, h</w:t>
            </w:r>
            <w:r w:rsidRPr="00966EB9">
              <w:rPr>
                <w:lang w:val="da-DK"/>
              </w:rPr>
              <w:t>vis der er mere end nogle få dråber væske på injektion</w:t>
            </w:r>
            <w:r>
              <w:rPr>
                <w:lang w:val="da-DK"/>
              </w:rPr>
              <w:t>sstedet</w:t>
            </w:r>
            <w:r w:rsidRPr="00966EB9">
              <w:rPr>
                <w:lang w:val="da-DK"/>
              </w:rPr>
              <w:t>.</w:t>
            </w:r>
          </w:p>
          <w:p w:rsidR="009C044B" w:rsidRPr="00966EB9" w:rsidP="00A30A07" w14:paraId="781874C7" w14:textId="77777777">
            <w:pPr>
              <w:pStyle w:val="EMEANormal"/>
              <w:rPr>
                <w:lang w:val="da-DK"/>
              </w:rPr>
            </w:pPr>
          </w:p>
          <w:p w:rsidR="009C044B" w:rsidRPr="00966EB9" w:rsidP="00A30A07" w14:paraId="5D44DE97" w14:textId="77777777">
            <w:pPr>
              <w:pStyle w:val="EMEAHeadingLeaflet"/>
              <w:keepNext/>
              <w:spacing w:before="0" w:beforeLines="0" w:after="0" w:afterLines="0"/>
              <w:rPr>
                <w:rFonts w:ascii="Times New Roman" w:hAnsi="Times New Roman"/>
                <w:b w:val="0"/>
                <w:lang w:val="da-DK"/>
              </w:rPr>
            </w:pPr>
            <w:r>
              <w:rPr>
                <w:rFonts w:ascii="Times New Roman" w:hAnsi="Times New Roman"/>
                <w:b w:val="0"/>
                <w:lang w:val="da-DK"/>
              </w:rPr>
              <w:t xml:space="preserve">Anbring en vatkugle eller en gazeserviet på injektionsstedet, når </w:t>
            </w:r>
            <w:r w:rsidRPr="00966EB9">
              <w:rPr>
                <w:rFonts w:ascii="Times New Roman" w:hAnsi="Times New Roman"/>
                <w:b w:val="0"/>
                <w:lang w:val="da-DK"/>
              </w:rPr>
              <w:t xml:space="preserve">injektionen er </w:t>
            </w:r>
            <w:r>
              <w:rPr>
                <w:rFonts w:ascii="Times New Roman" w:hAnsi="Times New Roman"/>
                <w:b w:val="0"/>
                <w:lang w:val="da-DK"/>
              </w:rPr>
              <w:t>fuldført.</w:t>
            </w:r>
          </w:p>
          <w:p w:rsidR="009C044B" w:rsidRPr="00966EB9" w:rsidP="00A30A07" w14:paraId="361C4110" w14:textId="77777777">
            <w:pPr>
              <w:pStyle w:val="EMEANormal"/>
              <w:rPr>
                <w:lang w:val="da-DK"/>
              </w:rPr>
            </w:pPr>
          </w:p>
          <w:p w:rsidR="009C044B" w:rsidP="001C4540" w14:paraId="74F8E677" w14:textId="77777777">
            <w:pPr>
              <w:pStyle w:val="EMEAHeadingLeaflet"/>
              <w:keepNext/>
              <w:numPr>
                <w:ilvl w:val="0"/>
                <w:numId w:val="67"/>
              </w:numPr>
              <w:tabs>
                <w:tab w:val="clear" w:pos="562"/>
                <w:tab w:val="left" w:pos="757"/>
              </w:tabs>
              <w:spacing w:before="0" w:beforeLines="0" w:after="0" w:afterLines="0"/>
              <w:ind w:left="757"/>
              <w:rPr>
                <w:rFonts w:ascii="Times New Roman" w:hAnsi="Times New Roman"/>
                <w:b w:val="0"/>
                <w:lang w:val="en-GB"/>
              </w:rPr>
            </w:pPr>
            <w:r>
              <w:rPr>
                <w:rFonts w:ascii="Times New Roman" w:hAnsi="Times New Roman"/>
                <w:lang w:val="en-GB"/>
              </w:rPr>
              <w:t xml:space="preserve">Gnid ikke </w:t>
            </w:r>
            <w:r>
              <w:rPr>
                <w:rFonts w:ascii="Times New Roman" w:hAnsi="Times New Roman"/>
                <w:b w:val="0"/>
                <w:lang w:val="en-GB"/>
              </w:rPr>
              <w:t>på injektionsstedet</w:t>
            </w:r>
          </w:p>
          <w:p w:rsidR="009C044B" w:rsidRPr="00966EB9" w:rsidP="001C4540" w14:paraId="0BAE5367" w14:textId="77777777">
            <w:pPr>
              <w:pStyle w:val="EMEANormal"/>
              <w:numPr>
                <w:ilvl w:val="0"/>
                <w:numId w:val="67"/>
              </w:numPr>
              <w:tabs>
                <w:tab w:val="clear" w:pos="562"/>
                <w:tab w:val="left" w:pos="757"/>
              </w:tabs>
              <w:ind w:left="757"/>
              <w:rPr>
                <w:lang w:val="da-DK"/>
              </w:rPr>
            </w:pPr>
            <w:r w:rsidRPr="00966EB9">
              <w:rPr>
                <w:lang w:val="da-DK"/>
              </w:rPr>
              <w:t>Lidt blod på injektionsstedet er normalt</w:t>
            </w:r>
          </w:p>
        </w:tc>
      </w:tr>
      <w:tr w14:paraId="645A04D7" w14:textId="77777777" w:rsidTr="00B72450">
        <w:tblPrEx>
          <w:tblW w:w="0" w:type="auto"/>
          <w:tblLayout w:type="fixed"/>
          <w:tblLook w:val="04A0"/>
        </w:tblPrEx>
        <w:tc>
          <w:tcPr>
            <w:tcW w:w="9287" w:type="dxa"/>
            <w:gridSpan w:val="2"/>
          </w:tcPr>
          <w:p w:rsidR="009C044B" w:rsidRPr="00966EB9" w:rsidP="00B72450" w14:paraId="6D20ED4B" w14:textId="77777777">
            <w:pPr>
              <w:rPr>
                <w:b/>
                <w:lang w:val="da-DK"/>
              </w:rPr>
            </w:pPr>
            <w:r w:rsidRPr="00966EB9">
              <w:rPr>
                <w:b/>
                <w:lang w:val="da-DK"/>
              </w:rPr>
              <w:t>TRIN 9</w:t>
            </w:r>
          </w:p>
          <w:p w:rsidR="009C044B" w:rsidRPr="00966EB9" w:rsidP="00A30A07" w14:paraId="233C4345" w14:textId="77777777">
            <w:pPr>
              <w:rPr>
                <w:b/>
                <w:lang w:val="da-DK"/>
              </w:rPr>
            </w:pPr>
          </w:p>
          <w:p w:rsidR="009C044B" w:rsidRPr="00966EB9" w:rsidP="00A30A07" w14:paraId="59ED6CA1" w14:textId="77777777">
            <w:pPr>
              <w:pStyle w:val="EMEAHeadingLeaflet"/>
              <w:keepNext/>
              <w:spacing w:before="0" w:beforeLines="0" w:after="0" w:afterLines="0"/>
              <w:rPr>
                <w:rFonts w:ascii="Times New Roman" w:hAnsi="Times New Roman"/>
                <w:b w:val="0"/>
                <w:szCs w:val="22"/>
                <w:lang w:val="da-DK"/>
              </w:rPr>
            </w:pPr>
            <w:r w:rsidRPr="00966EB9">
              <w:rPr>
                <w:rFonts w:ascii="Times New Roman" w:hAnsi="Times New Roman"/>
                <w:b w:val="0"/>
                <w:szCs w:val="22"/>
                <w:lang w:val="da-DK"/>
              </w:rPr>
              <w:t>Den brugte pen kass</w:t>
            </w:r>
            <w:r>
              <w:rPr>
                <w:rFonts w:ascii="Times New Roman" w:hAnsi="Times New Roman"/>
                <w:b w:val="0"/>
                <w:szCs w:val="22"/>
                <w:lang w:val="da-DK"/>
              </w:rPr>
              <w:t>e</w:t>
            </w:r>
            <w:r w:rsidRPr="00966EB9">
              <w:rPr>
                <w:rFonts w:ascii="Times New Roman" w:hAnsi="Times New Roman"/>
                <w:b w:val="0"/>
                <w:szCs w:val="22"/>
                <w:lang w:val="da-DK"/>
              </w:rPr>
              <w:t>res i en særlig beholder, som angivet af din læge, sygeplejerske eller apotek.</w:t>
            </w:r>
          </w:p>
          <w:p w:rsidR="009C044B" w:rsidRPr="00966EB9" w:rsidP="00A30A07" w14:paraId="046D5008" w14:textId="77777777">
            <w:pPr>
              <w:pStyle w:val="EMEANormal"/>
              <w:rPr>
                <w:szCs w:val="22"/>
                <w:lang w:val="da-DK"/>
              </w:rPr>
            </w:pPr>
          </w:p>
          <w:p w:rsidR="009C044B" w:rsidRPr="00966EB9" w:rsidP="001C4540" w14:paraId="70A3F9D3" w14:textId="77777777">
            <w:pPr>
              <w:pStyle w:val="EMEAHeadingLeaflet"/>
              <w:keepNext/>
              <w:numPr>
                <w:ilvl w:val="0"/>
                <w:numId w:val="68"/>
              </w:numPr>
              <w:tabs>
                <w:tab w:val="clear" w:pos="562"/>
                <w:tab w:val="left" w:pos="720"/>
              </w:tabs>
              <w:spacing w:before="0" w:beforeLines="0" w:after="0" w:afterLines="0"/>
              <w:rPr>
                <w:rFonts w:ascii="Times New Roman" w:hAnsi="Times New Roman"/>
                <w:b w:val="0"/>
                <w:szCs w:val="22"/>
                <w:lang w:val="da-DK"/>
              </w:rPr>
            </w:pPr>
            <w:r w:rsidRPr="00966EB9">
              <w:rPr>
                <w:rFonts w:ascii="Times New Roman" w:hAnsi="Times New Roman"/>
                <w:szCs w:val="22"/>
                <w:lang w:val="da-DK"/>
              </w:rPr>
              <w:t xml:space="preserve">Genbrug ikke og </w:t>
            </w:r>
            <w:r w:rsidRPr="00966EB9">
              <w:rPr>
                <w:rFonts w:ascii="Times New Roman" w:hAnsi="Times New Roman"/>
                <w:b w:val="0"/>
                <w:szCs w:val="22"/>
                <w:lang w:val="da-DK"/>
              </w:rPr>
              <w:t>smid ikke den fyldte pen ud med husholdningsaffald</w:t>
            </w:r>
          </w:p>
          <w:p w:rsidR="009C044B" w:rsidRPr="00966EB9" w:rsidP="001C4540" w14:paraId="5DB41953" w14:textId="77777777">
            <w:pPr>
              <w:pStyle w:val="EMEANormal"/>
              <w:numPr>
                <w:ilvl w:val="0"/>
                <w:numId w:val="68"/>
              </w:numPr>
              <w:tabs>
                <w:tab w:val="clear" w:pos="562"/>
                <w:tab w:val="left" w:pos="720"/>
              </w:tabs>
              <w:rPr>
                <w:szCs w:val="22"/>
                <w:lang w:val="da-DK"/>
              </w:rPr>
            </w:pPr>
            <w:r w:rsidRPr="00966EB9">
              <w:rPr>
                <w:b/>
                <w:szCs w:val="22"/>
                <w:lang w:val="da-DK"/>
              </w:rPr>
              <w:t>Opbevar altid</w:t>
            </w:r>
            <w:r w:rsidRPr="00966EB9">
              <w:rPr>
                <w:szCs w:val="22"/>
                <w:lang w:val="da-DK"/>
              </w:rPr>
              <w:t xml:space="preserve"> den fyldte pen i en den særlige beholder og utilgængeligt for børn</w:t>
            </w:r>
          </w:p>
          <w:p w:rsidR="009C044B" w:rsidRPr="00966EB9" w:rsidP="008D5FAE" w14:paraId="613C60CA" w14:textId="77777777">
            <w:pPr>
              <w:pStyle w:val="EMEANormal"/>
              <w:rPr>
                <w:lang w:val="da-DK"/>
              </w:rPr>
            </w:pPr>
            <w:r w:rsidRPr="00966EB9">
              <w:rPr>
                <w:szCs w:val="22"/>
                <w:lang w:val="da-DK"/>
              </w:rPr>
              <w:t>Hætterne, alkoholservietterne, vatkugle eller gazeserviet, blisterpakning og pakning kan smides ud  med husholdningsaffald</w:t>
            </w:r>
          </w:p>
        </w:tc>
      </w:tr>
    </w:tbl>
    <w:p w:rsidR="00290BF0" w:rsidP="00634966" w14:paraId="6C7895AD" w14:textId="77777777">
      <w:pPr>
        <w:numPr>
          <w:ilvl w:val="12"/>
          <w:numId w:val="0"/>
        </w:numPr>
        <w:tabs>
          <w:tab w:val="clear" w:pos="562"/>
        </w:tabs>
        <w:ind w:right="-2"/>
        <w:jc w:val="center"/>
        <w:rPr>
          <w:b/>
          <w:noProof/>
          <w:lang w:val="da-DK"/>
        </w:rPr>
      </w:pPr>
      <w:r>
        <w:rPr>
          <w:b/>
          <w:noProof/>
          <w:lang w:val="da-DK"/>
        </w:rPr>
        <w:br w:type="page"/>
      </w:r>
    </w:p>
    <w:p w:rsidR="00634966" w:rsidP="00634966" w14:paraId="69130B6D" w14:textId="77777777">
      <w:pPr>
        <w:numPr>
          <w:ilvl w:val="12"/>
          <w:numId w:val="0"/>
        </w:numPr>
        <w:tabs>
          <w:tab w:val="clear" w:pos="562"/>
        </w:tabs>
        <w:ind w:right="-2"/>
        <w:jc w:val="center"/>
        <w:rPr>
          <w:b/>
          <w:bCs/>
          <w:lang w:val="da-DK"/>
        </w:rPr>
      </w:pPr>
      <w:r w:rsidRPr="008F497B">
        <w:rPr>
          <w:b/>
          <w:noProof/>
          <w:lang w:val="da-DK"/>
        </w:rPr>
        <w:t>Indlægsseddel:</w:t>
      </w:r>
      <w:r w:rsidRPr="008F497B">
        <w:rPr>
          <w:b/>
          <w:lang w:val="da-DK"/>
        </w:rPr>
        <w:t xml:space="preserve"> </w:t>
      </w:r>
      <w:r w:rsidRPr="008F497B">
        <w:rPr>
          <w:b/>
          <w:noProof/>
          <w:lang w:val="da-DK"/>
        </w:rPr>
        <w:t>Information til brugeren</w:t>
      </w:r>
    </w:p>
    <w:p w:rsidR="00634966" w:rsidP="00634966" w14:paraId="1AAA3EEC" w14:textId="77777777">
      <w:pPr>
        <w:jc w:val="center"/>
        <w:rPr>
          <w:lang w:val="da-DK"/>
        </w:rPr>
      </w:pPr>
    </w:p>
    <w:p w:rsidR="00634966" w:rsidRPr="008D74C5" w:rsidP="00634966" w14:paraId="103CB3E9" w14:textId="77777777">
      <w:pPr>
        <w:numPr>
          <w:ilvl w:val="12"/>
          <w:numId w:val="0"/>
        </w:numPr>
        <w:jc w:val="center"/>
        <w:rPr>
          <w:b/>
          <w:lang w:val="da-DK"/>
        </w:rPr>
      </w:pPr>
      <w:r w:rsidRPr="008D74C5">
        <w:rPr>
          <w:b/>
          <w:bCs/>
          <w:lang w:val="da-DK"/>
        </w:rPr>
        <w:t xml:space="preserve">Humira </w:t>
      </w:r>
      <w:r>
        <w:rPr>
          <w:b/>
          <w:bCs/>
          <w:lang w:val="da-DK"/>
        </w:rPr>
        <w:t>8</w:t>
      </w:r>
      <w:r w:rsidRPr="008D74C5">
        <w:rPr>
          <w:b/>
          <w:bCs/>
          <w:lang w:val="da-DK"/>
        </w:rPr>
        <w:t xml:space="preserve">0 mg </w:t>
      </w:r>
      <w:r w:rsidRPr="008D74C5">
        <w:rPr>
          <w:b/>
          <w:lang w:val="da-DK"/>
        </w:rPr>
        <w:t xml:space="preserve">injektionsvæske, opløsning i fyldt </w:t>
      </w:r>
      <w:r>
        <w:rPr>
          <w:b/>
          <w:lang w:val="da-DK"/>
        </w:rPr>
        <w:t>injektionssprøjte</w:t>
      </w:r>
    </w:p>
    <w:p w:rsidR="00634966" w:rsidP="00634966" w14:paraId="03CEB2C3" w14:textId="77777777">
      <w:pPr>
        <w:pStyle w:val="EMEATitle"/>
        <w:rPr>
          <w:rFonts w:ascii="Times New Roman" w:hAnsi="Times New Roman"/>
          <w:bCs/>
          <w:caps w:val="0"/>
          <w:szCs w:val="24"/>
          <w:lang w:val="da-DK"/>
        </w:rPr>
      </w:pPr>
      <w:r>
        <w:rPr>
          <w:rFonts w:ascii="Times New Roman" w:hAnsi="Times New Roman"/>
          <w:b w:val="0"/>
          <w:caps w:val="0"/>
          <w:szCs w:val="24"/>
          <w:lang w:val="da-DK"/>
        </w:rPr>
        <w:t>adalimumab</w:t>
      </w:r>
    </w:p>
    <w:p w:rsidR="00634966" w:rsidP="00634966" w14:paraId="2BAC9066" w14:textId="77777777">
      <w:pPr>
        <w:jc w:val="center"/>
        <w:rPr>
          <w:lang w:val="da-DK"/>
        </w:rPr>
      </w:pPr>
    </w:p>
    <w:p w:rsidR="00634966" w:rsidP="00634966" w14:paraId="162C5D51" w14:textId="77777777">
      <w:pPr>
        <w:ind w:right="-2"/>
        <w:rPr>
          <w:lang w:val="da-DK"/>
        </w:rPr>
      </w:pPr>
      <w:r>
        <w:rPr>
          <w:b/>
          <w:lang w:val="da-DK"/>
        </w:rPr>
        <w:t xml:space="preserve">Læs hele denne indlægsseddel grundigt, inden du begynder at bruge </w:t>
      </w:r>
      <w:r w:rsidRPr="008F497B">
        <w:rPr>
          <w:b/>
          <w:noProof/>
          <w:lang w:val="da-DK"/>
        </w:rPr>
        <w:t>dette lægemiddel, da den indeholder vigtige oplysninger</w:t>
      </w:r>
      <w:r>
        <w:rPr>
          <w:b/>
          <w:lang w:val="da-DK"/>
        </w:rPr>
        <w:t>.</w:t>
      </w:r>
    </w:p>
    <w:p w:rsidR="00634966" w:rsidP="00634966" w14:paraId="3F04B21C" w14:textId="77777777">
      <w:pPr>
        <w:numPr>
          <w:ilvl w:val="0"/>
          <w:numId w:val="1"/>
        </w:numPr>
        <w:ind w:left="567" w:right="-2" w:hanging="567"/>
        <w:rPr>
          <w:lang w:val="da-DK"/>
        </w:rPr>
      </w:pPr>
      <w:r>
        <w:rPr>
          <w:lang w:val="da-DK"/>
        </w:rPr>
        <w:t>Gem indlægssedlen. Du kan få brug for at læse den igen.</w:t>
      </w:r>
    </w:p>
    <w:p w:rsidR="00634966" w:rsidP="00634966" w14:paraId="3231B32A" w14:textId="77777777">
      <w:pPr>
        <w:numPr>
          <w:ilvl w:val="0"/>
          <w:numId w:val="1"/>
        </w:numPr>
        <w:ind w:left="567" w:right="-2" w:hanging="567"/>
        <w:rPr>
          <w:lang w:val="da-DK"/>
        </w:rPr>
      </w:pPr>
      <w:r>
        <w:rPr>
          <w:lang w:val="da-DK"/>
        </w:rPr>
        <w:t xml:space="preserve">Din læge vil også udlevere et </w:t>
      </w:r>
      <w:r w:rsidRPr="001F0882">
        <w:rPr>
          <w:b/>
          <w:lang w:val="da-DK"/>
        </w:rPr>
        <w:t>patientkort</w:t>
      </w:r>
      <w:r>
        <w:rPr>
          <w:lang w:val="da-DK"/>
        </w:rPr>
        <w:t xml:space="preserve">, der indeholder vigtige sikkerhedsinformationer, som du skal være opmærksom på, før </w:t>
      </w:r>
      <w:r w:rsidRPr="00D57544">
        <w:rPr>
          <w:lang w:val="da-DK"/>
        </w:rPr>
        <w:t xml:space="preserve">du begynder at tage Humira </w:t>
      </w:r>
      <w:r>
        <w:rPr>
          <w:lang w:val="da-DK"/>
        </w:rPr>
        <w:t xml:space="preserve">og under din behandling med Humira. </w:t>
      </w:r>
      <w:r w:rsidRPr="001F0882">
        <w:rPr>
          <w:lang w:val="da-DK"/>
        </w:rPr>
        <w:t xml:space="preserve">Opbevar </w:t>
      </w:r>
      <w:r w:rsidRPr="001F0882">
        <w:rPr>
          <w:b/>
          <w:lang w:val="da-DK"/>
        </w:rPr>
        <w:t>patientkortet</w:t>
      </w:r>
      <w:r>
        <w:rPr>
          <w:lang w:val="da-DK"/>
        </w:rPr>
        <w:t xml:space="preserve"> på dig.</w:t>
      </w:r>
    </w:p>
    <w:p w:rsidR="00634966" w:rsidP="00634966" w14:paraId="37B327AD" w14:textId="77777777">
      <w:pPr>
        <w:numPr>
          <w:ilvl w:val="0"/>
          <w:numId w:val="1"/>
        </w:numPr>
        <w:ind w:left="567" w:right="-2" w:hanging="567"/>
        <w:rPr>
          <w:lang w:val="da-DK"/>
        </w:rPr>
      </w:pPr>
      <w:r>
        <w:rPr>
          <w:lang w:val="da-DK"/>
        </w:rPr>
        <w:t>Spørg lægen</w:t>
      </w:r>
      <w:r w:rsidR="00E2286E">
        <w:rPr>
          <w:lang w:val="da-DK"/>
        </w:rPr>
        <w:t xml:space="preserve"> eller</w:t>
      </w:r>
      <w:r>
        <w:rPr>
          <w:lang w:val="da-DK"/>
        </w:rPr>
        <w:t xml:space="preserve"> apotekspersonale, hvis der er mere, du vil vide.</w:t>
      </w:r>
    </w:p>
    <w:p w:rsidR="00634966" w:rsidP="00634966" w14:paraId="6F05F462" w14:textId="77777777">
      <w:pPr>
        <w:numPr>
          <w:ilvl w:val="0"/>
          <w:numId w:val="1"/>
        </w:numPr>
        <w:ind w:left="567" w:right="-2" w:hanging="567"/>
        <w:rPr>
          <w:b/>
          <w:lang w:val="da-DK"/>
        </w:rPr>
      </w:pPr>
      <w:r>
        <w:rPr>
          <w:lang w:val="da-DK"/>
        </w:rPr>
        <w:t>Lægen har ordineret Humira til dig personligt. Lad derfor være med at give medicinen til andre. Det kan være skadeligt for andre, selvom de har samme symptomer, som du har.</w:t>
      </w:r>
    </w:p>
    <w:p w:rsidR="00634966" w:rsidP="00634966" w14:paraId="527D39F4" w14:textId="77777777">
      <w:pPr>
        <w:numPr>
          <w:ilvl w:val="0"/>
          <w:numId w:val="1"/>
        </w:numPr>
        <w:ind w:left="567" w:right="-2" w:hanging="567"/>
        <w:rPr>
          <w:b/>
          <w:lang w:val="da-DK"/>
        </w:rPr>
      </w:pPr>
      <w:r>
        <w:rPr>
          <w:lang w:val="da-DK"/>
        </w:rPr>
        <w:t xml:space="preserve">Kontakt lægen, apotekspersonalet eller sundhedspersonalet, hvis du får bivirkninger, </w:t>
      </w:r>
      <w:r w:rsidR="00BA2CDE">
        <w:rPr>
          <w:lang w:val="da-DK"/>
        </w:rPr>
        <w:t xml:space="preserve">herunder bivirkninger, </w:t>
      </w:r>
      <w:r>
        <w:rPr>
          <w:lang w:val="da-DK"/>
        </w:rPr>
        <w:t xml:space="preserve">som ikke er nævnt </w:t>
      </w:r>
      <w:r w:rsidR="00216CF9">
        <w:rPr>
          <w:lang w:val="da-DK"/>
        </w:rPr>
        <w:t>i denne indlægsseddel</w:t>
      </w:r>
      <w:r>
        <w:rPr>
          <w:lang w:val="da-DK"/>
        </w:rPr>
        <w:t>. Se punkt 4.</w:t>
      </w:r>
    </w:p>
    <w:p w:rsidR="00634966" w:rsidP="00634966" w14:paraId="29252447" w14:textId="77777777">
      <w:pPr>
        <w:numPr>
          <w:ilvl w:val="12"/>
          <w:numId w:val="0"/>
        </w:numPr>
        <w:tabs>
          <w:tab w:val="clear" w:pos="562"/>
        </w:tabs>
        <w:ind w:right="-2"/>
        <w:rPr>
          <w:szCs w:val="22"/>
          <w:lang w:val="da-DK"/>
        </w:rPr>
      </w:pPr>
    </w:p>
    <w:p w:rsidR="00634966" w:rsidP="00634966" w14:paraId="10ED7B15" w14:textId="77777777">
      <w:pPr>
        <w:numPr>
          <w:ilvl w:val="12"/>
          <w:numId w:val="0"/>
        </w:numPr>
        <w:tabs>
          <w:tab w:val="clear" w:pos="562"/>
        </w:tabs>
        <w:ind w:right="-2"/>
        <w:rPr>
          <w:lang w:val="da-DK"/>
        </w:rPr>
      </w:pPr>
      <w:r w:rsidRPr="00741916">
        <w:rPr>
          <w:szCs w:val="22"/>
          <w:lang w:val="da-DK"/>
        </w:rPr>
        <w:t xml:space="preserve">Se den nyeste indlægsseddel på </w:t>
      </w:r>
      <w:hyperlink r:id="rId77" w:history="1">
        <w:r w:rsidRPr="00741916">
          <w:rPr>
            <w:rStyle w:val="Hyperlink"/>
            <w:szCs w:val="22"/>
            <w:lang w:val="da-DK"/>
          </w:rPr>
          <w:t>www.indlaegsseddel.dk</w:t>
        </w:r>
      </w:hyperlink>
    </w:p>
    <w:p w:rsidR="00634966" w:rsidP="00634966" w14:paraId="01978C74" w14:textId="77777777">
      <w:pPr>
        <w:numPr>
          <w:ilvl w:val="12"/>
          <w:numId w:val="0"/>
        </w:numPr>
        <w:tabs>
          <w:tab w:val="clear" w:pos="562"/>
        </w:tabs>
        <w:ind w:right="-2"/>
        <w:rPr>
          <w:lang w:val="da-DK"/>
        </w:rPr>
      </w:pPr>
    </w:p>
    <w:p w:rsidR="00634966" w:rsidRPr="00EF396A" w:rsidP="00634966" w14:paraId="2DF3FDFB" w14:textId="77777777">
      <w:pPr>
        <w:ind w:right="-2"/>
        <w:rPr>
          <w:lang w:val="da-DK"/>
        </w:rPr>
      </w:pPr>
      <w:r w:rsidRPr="00EF396A">
        <w:rPr>
          <w:b/>
          <w:lang w:val="da-DK"/>
        </w:rPr>
        <w:t>Oversigt over indlægssedlen</w:t>
      </w:r>
      <w:r w:rsidRPr="00EF396A">
        <w:rPr>
          <w:lang w:val="da-DK"/>
        </w:rPr>
        <w:t>:</w:t>
      </w:r>
    </w:p>
    <w:p w:rsidR="00634966" w:rsidP="00634966" w14:paraId="046356BD" w14:textId="77777777">
      <w:pPr>
        <w:tabs>
          <w:tab w:val="clear" w:pos="562"/>
        </w:tabs>
        <w:ind w:left="567" w:right="-29" w:hanging="567"/>
        <w:rPr>
          <w:lang w:val="da-DK"/>
        </w:rPr>
      </w:pPr>
      <w:r>
        <w:rPr>
          <w:lang w:val="da-DK"/>
        </w:rPr>
        <w:t>1.</w:t>
      </w:r>
      <w:r>
        <w:rPr>
          <w:lang w:val="da-DK"/>
        </w:rPr>
        <w:tab/>
        <w:t>Virkning og anvendelse</w:t>
      </w:r>
    </w:p>
    <w:p w:rsidR="00634966" w:rsidP="00634966" w14:paraId="72033363" w14:textId="77777777">
      <w:pPr>
        <w:tabs>
          <w:tab w:val="clear" w:pos="562"/>
        </w:tabs>
        <w:ind w:left="567" w:right="-29" w:hanging="567"/>
        <w:rPr>
          <w:lang w:val="da-DK"/>
        </w:rPr>
      </w:pPr>
      <w:r>
        <w:rPr>
          <w:lang w:val="da-DK"/>
        </w:rPr>
        <w:t>2.</w:t>
      </w:r>
      <w:r>
        <w:rPr>
          <w:lang w:val="da-DK"/>
        </w:rPr>
        <w:tab/>
      </w:r>
      <w:r>
        <w:rPr>
          <w:lang w:val="da-DK"/>
        </w:rPr>
        <w:t>Det skal du vide, før du begynder at tage Humira</w:t>
      </w:r>
    </w:p>
    <w:p w:rsidR="00634966" w:rsidP="00634966" w14:paraId="7FD7514A" w14:textId="77777777">
      <w:pPr>
        <w:tabs>
          <w:tab w:val="clear" w:pos="562"/>
        </w:tabs>
        <w:ind w:left="567" w:right="-29" w:hanging="567"/>
        <w:rPr>
          <w:lang w:val="da-DK"/>
        </w:rPr>
      </w:pPr>
      <w:r>
        <w:rPr>
          <w:lang w:val="da-DK"/>
        </w:rPr>
        <w:t>3.</w:t>
      </w:r>
      <w:r>
        <w:rPr>
          <w:lang w:val="da-DK"/>
        </w:rPr>
        <w:tab/>
        <w:t>Sådan skal du tage Humira</w:t>
      </w:r>
    </w:p>
    <w:p w:rsidR="00634966" w:rsidP="00634966" w14:paraId="025670E8" w14:textId="77777777">
      <w:pPr>
        <w:tabs>
          <w:tab w:val="clear" w:pos="562"/>
        </w:tabs>
        <w:ind w:left="567" w:right="-29" w:hanging="567"/>
        <w:rPr>
          <w:lang w:val="da-DK"/>
        </w:rPr>
      </w:pPr>
      <w:r>
        <w:rPr>
          <w:lang w:val="da-DK"/>
        </w:rPr>
        <w:t>4.</w:t>
      </w:r>
      <w:r>
        <w:rPr>
          <w:lang w:val="da-DK"/>
        </w:rPr>
        <w:tab/>
        <w:t xml:space="preserve">Bivirkninger </w:t>
      </w:r>
    </w:p>
    <w:p w:rsidR="00634966" w:rsidP="00634966" w14:paraId="493632D9" w14:textId="77777777">
      <w:pPr>
        <w:tabs>
          <w:tab w:val="clear" w:pos="562"/>
        </w:tabs>
        <w:ind w:left="567" w:right="-29" w:hanging="567"/>
        <w:rPr>
          <w:lang w:val="da-DK"/>
        </w:rPr>
      </w:pPr>
      <w:r>
        <w:rPr>
          <w:lang w:val="da-DK"/>
        </w:rPr>
        <w:t>5.</w:t>
      </w:r>
      <w:r>
        <w:rPr>
          <w:lang w:val="da-DK"/>
        </w:rPr>
        <w:tab/>
        <w:t>Opbevaring</w:t>
      </w:r>
    </w:p>
    <w:p w:rsidR="00634966" w:rsidP="00634966" w14:paraId="3F497C03" w14:textId="77777777">
      <w:pPr>
        <w:tabs>
          <w:tab w:val="clear" w:pos="562"/>
        </w:tabs>
        <w:ind w:left="567" w:right="-29" w:hanging="567"/>
        <w:rPr>
          <w:lang w:val="da-DK"/>
        </w:rPr>
      </w:pPr>
      <w:r>
        <w:rPr>
          <w:lang w:val="da-DK"/>
        </w:rPr>
        <w:t>6.</w:t>
      </w:r>
      <w:r>
        <w:rPr>
          <w:lang w:val="da-DK"/>
        </w:rPr>
        <w:tab/>
        <w:t xml:space="preserve">Pakningsstørrelser </w:t>
      </w:r>
      <w:r w:rsidR="00AC5CAA">
        <w:rPr>
          <w:lang w:val="da-DK"/>
        </w:rPr>
        <w:t>o</w:t>
      </w:r>
      <w:r>
        <w:rPr>
          <w:lang w:val="da-DK"/>
        </w:rPr>
        <w:t>g yderligere oplysninger</w:t>
      </w:r>
    </w:p>
    <w:p w:rsidR="00634966" w:rsidRPr="00D57544" w:rsidP="00634966" w14:paraId="01274D05" w14:textId="77777777">
      <w:pPr>
        <w:tabs>
          <w:tab w:val="clear" w:pos="562"/>
        </w:tabs>
        <w:ind w:left="567" w:right="-29" w:hanging="567"/>
        <w:rPr>
          <w:lang w:val="da-DK"/>
        </w:rPr>
      </w:pPr>
      <w:r w:rsidRPr="00D57544">
        <w:rPr>
          <w:lang w:val="da-DK"/>
        </w:rPr>
        <w:t>7.</w:t>
      </w:r>
      <w:r w:rsidRPr="00D57544">
        <w:rPr>
          <w:lang w:val="da-DK"/>
        </w:rPr>
        <w:tab/>
      </w:r>
      <w:r w:rsidR="00650C29">
        <w:rPr>
          <w:lang w:val="da-DK"/>
        </w:rPr>
        <w:t>Injektion af Humira</w:t>
      </w:r>
    </w:p>
    <w:p w:rsidR="00634966" w:rsidP="00634966" w14:paraId="5BC268B2" w14:textId="77777777">
      <w:pPr>
        <w:tabs>
          <w:tab w:val="clear" w:pos="562"/>
        </w:tabs>
        <w:ind w:left="567" w:right="-29" w:hanging="567"/>
        <w:rPr>
          <w:lang w:val="da-DK"/>
        </w:rPr>
      </w:pPr>
    </w:p>
    <w:p w:rsidR="00634966" w:rsidP="00634966" w14:paraId="4C375120" w14:textId="77777777">
      <w:pPr>
        <w:numPr>
          <w:ilvl w:val="12"/>
          <w:numId w:val="0"/>
        </w:numPr>
        <w:tabs>
          <w:tab w:val="clear" w:pos="562"/>
        </w:tabs>
        <w:ind w:right="-2"/>
        <w:rPr>
          <w:lang w:val="da-DK"/>
        </w:rPr>
      </w:pPr>
    </w:p>
    <w:p w:rsidR="00634966" w:rsidRPr="008F497B" w:rsidP="00634966" w14:paraId="0130237A" w14:textId="77777777">
      <w:pPr>
        <w:rPr>
          <w:b/>
          <w:noProof/>
          <w:lang w:val="da-DK"/>
        </w:rPr>
      </w:pPr>
      <w:r w:rsidRPr="008F497B">
        <w:rPr>
          <w:b/>
          <w:lang w:val="da-DK"/>
        </w:rPr>
        <w:t>1.</w:t>
      </w:r>
      <w:r w:rsidRPr="008F497B">
        <w:rPr>
          <w:b/>
          <w:lang w:val="da-DK"/>
        </w:rPr>
        <w:tab/>
      </w:r>
      <w:r w:rsidRPr="008F497B">
        <w:rPr>
          <w:b/>
          <w:noProof/>
          <w:lang w:val="da-DK"/>
        </w:rPr>
        <w:t>Virkning og anvendelse</w:t>
      </w:r>
    </w:p>
    <w:p w:rsidR="00634966" w:rsidP="00634966" w14:paraId="2ECDB38C" w14:textId="77777777">
      <w:pPr>
        <w:rPr>
          <w:lang w:val="da-DK"/>
        </w:rPr>
      </w:pPr>
    </w:p>
    <w:p w:rsidR="00634966" w:rsidRPr="00E11226" w:rsidP="00634966" w14:paraId="246DCC7E" w14:textId="77777777">
      <w:pPr>
        <w:rPr>
          <w:lang w:val="da-DK"/>
        </w:rPr>
      </w:pPr>
      <w:r w:rsidRPr="008F497B">
        <w:rPr>
          <w:lang w:val="da-DK"/>
        </w:rPr>
        <w:t>Humira indeholder det aktive stof adalimumab</w:t>
      </w:r>
      <w:r w:rsidR="005A14B5">
        <w:rPr>
          <w:lang w:val="da-DK"/>
        </w:rPr>
        <w:t>.</w:t>
      </w:r>
    </w:p>
    <w:p w:rsidR="00634966" w:rsidRPr="00E11226" w:rsidP="00634966" w14:paraId="234AB975" w14:textId="77777777">
      <w:pPr>
        <w:rPr>
          <w:lang w:val="da-DK"/>
        </w:rPr>
      </w:pPr>
    </w:p>
    <w:p w:rsidR="00634966" w:rsidRPr="001F0882" w:rsidP="00634966" w14:paraId="04B977C4" w14:textId="77777777">
      <w:pPr>
        <w:rPr>
          <w:lang w:val="da-DK"/>
        </w:rPr>
      </w:pPr>
      <w:r w:rsidRPr="001F0882">
        <w:rPr>
          <w:lang w:val="da-DK"/>
        </w:rPr>
        <w:t>Humira bruges til at behandle</w:t>
      </w:r>
    </w:p>
    <w:p w:rsidR="00364922" w:rsidRPr="008D5FAE" w:rsidP="008D5FAE" w14:paraId="5A344326" w14:textId="77777777">
      <w:pPr>
        <w:numPr>
          <w:ilvl w:val="0"/>
          <w:numId w:val="70"/>
        </w:numPr>
        <w:rPr>
          <w:lang w:val="en-GB"/>
        </w:rPr>
      </w:pPr>
      <w:r w:rsidRPr="008D5FAE">
        <w:rPr>
          <w:lang w:val="da-DK"/>
        </w:rPr>
        <w:t>Reumatoid artrit</w:t>
      </w:r>
    </w:p>
    <w:p w:rsidR="00634966" w:rsidRPr="00E11226" w:rsidP="00634966" w14:paraId="2201000E" w14:textId="77777777">
      <w:pPr>
        <w:numPr>
          <w:ilvl w:val="0"/>
          <w:numId w:val="70"/>
        </w:numPr>
        <w:rPr>
          <w:lang w:val="en-GB"/>
        </w:rPr>
      </w:pPr>
      <w:r w:rsidRPr="00E11226">
        <w:rPr>
          <w:lang w:val="en-GB"/>
        </w:rPr>
        <w:t>Plaque-psoriasis</w:t>
      </w:r>
    </w:p>
    <w:p w:rsidR="00634966" w:rsidRPr="00E11226" w:rsidP="00634966" w14:paraId="1B6BE2D1" w14:textId="77777777">
      <w:pPr>
        <w:numPr>
          <w:ilvl w:val="0"/>
          <w:numId w:val="70"/>
        </w:numPr>
        <w:rPr>
          <w:lang w:val="en-GB"/>
        </w:rPr>
      </w:pPr>
      <w:r w:rsidRPr="00E11226">
        <w:rPr>
          <w:lang w:val="en-GB"/>
        </w:rPr>
        <w:t>Hidrosadenitis suppurativa</w:t>
      </w:r>
    </w:p>
    <w:p w:rsidR="00634966" w:rsidRPr="00E11226" w:rsidP="00634966" w14:paraId="14E93B94" w14:textId="77777777">
      <w:pPr>
        <w:numPr>
          <w:ilvl w:val="0"/>
          <w:numId w:val="70"/>
        </w:numPr>
        <w:rPr>
          <w:lang w:val="en-GB"/>
        </w:rPr>
      </w:pPr>
      <w:r w:rsidRPr="00E11226">
        <w:rPr>
          <w:lang w:val="en-GB"/>
        </w:rPr>
        <w:t>Crohns sygdom</w:t>
      </w:r>
    </w:p>
    <w:p w:rsidR="00634966" w:rsidP="00634966" w14:paraId="529F5376" w14:textId="77777777">
      <w:pPr>
        <w:numPr>
          <w:ilvl w:val="0"/>
          <w:numId w:val="70"/>
        </w:numPr>
        <w:rPr>
          <w:lang w:val="en-GB"/>
        </w:rPr>
      </w:pPr>
      <w:r w:rsidRPr="00E11226">
        <w:rPr>
          <w:lang w:val="en-GB"/>
        </w:rPr>
        <w:t>Colitis ulcerosa</w:t>
      </w:r>
    </w:p>
    <w:p w:rsidR="00634966" w:rsidRPr="001F0882" w:rsidP="00634966" w14:paraId="4551C6A2" w14:textId="77777777">
      <w:pPr>
        <w:numPr>
          <w:ilvl w:val="0"/>
          <w:numId w:val="70"/>
        </w:numPr>
        <w:rPr>
          <w:lang w:val="da-DK"/>
        </w:rPr>
      </w:pPr>
      <w:r w:rsidRPr="001F0882">
        <w:rPr>
          <w:lang w:val="da-DK"/>
        </w:rPr>
        <w:t>Ikke-infektiøs uveitis</w:t>
      </w:r>
    </w:p>
    <w:p w:rsidR="00634966" w:rsidRPr="001F0882" w:rsidP="00634966" w14:paraId="6D3E1CD9" w14:textId="77777777">
      <w:pPr>
        <w:rPr>
          <w:lang w:val="da-DK"/>
        </w:rPr>
      </w:pPr>
    </w:p>
    <w:p w:rsidR="005A14B5" w:rsidP="005A14B5" w14:paraId="02E5B589" w14:textId="77777777">
      <w:pPr>
        <w:rPr>
          <w:lang w:val="da-DK"/>
        </w:rPr>
      </w:pPr>
      <w:r w:rsidRPr="00F40015">
        <w:rPr>
          <w:lang w:val="da-DK"/>
        </w:rPr>
        <w:t>Det aktive stof</w:t>
      </w:r>
      <w:r>
        <w:rPr>
          <w:lang w:val="da-DK"/>
        </w:rPr>
        <w:t xml:space="preserve"> i Humira</w:t>
      </w:r>
      <w:r w:rsidRPr="00F40015">
        <w:rPr>
          <w:lang w:val="da-DK"/>
        </w:rPr>
        <w:t>, adalimumab, er et humant monoklonalt antistof</w:t>
      </w:r>
      <w:r>
        <w:rPr>
          <w:lang w:val="da-DK"/>
        </w:rPr>
        <w:t>.</w:t>
      </w:r>
      <w:r w:rsidRPr="00F40015">
        <w:rPr>
          <w:lang w:val="da-DK"/>
        </w:rPr>
        <w:t xml:space="preserve"> Monoklonale antistof</w:t>
      </w:r>
      <w:r>
        <w:rPr>
          <w:lang w:val="da-DK"/>
        </w:rPr>
        <w:t>fer</w:t>
      </w:r>
      <w:r w:rsidRPr="00F40015">
        <w:rPr>
          <w:lang w:val="da-DK"/>
        </w:rPr>
        <w:t xml:space="preserve"> er proteiner, som </w:t>
      </w:r>
      <w:r>
        <w:rPr>
          <w:lang w:val="da-DK"/>
        </w:rPr>
        <w:t>binder til et bestemt mål.</w:t>
      </w:r>
    </w:p>
    <w:p w:rsidR="005A14B5" w:rsidP="005A14B5" w14:paraId="4171F042" w14:textId="77777777">
      <w:pPr>
        <w:rPr>
          <w:lang w:val="da-DK"/>
        </w:rPr>
      </w:pPr>
    </w:p>
    <w:p w:rsidR="005A14B5" w:rsidP="005A14B5" w14:paraId="4B1AE341" w14:textId="77777777">
      <w:pPr>
        <w:rPr>
          <w:lang w:val="da-DK"/>
        </w:rPr>
      </w:pPr>
      <w:r>
        <w:rPr>
          <w:lang w:val="da-DK"/>
        </w:rPr>
        <w:t>Målet for adalimumab er et protein</w:t>
      </w:r>
      <w:r w:rsidRPr="00F40015">
        <w:rPr>
          <w:lang w:val="da-DK"/>
        </w:rPr>
        <w:t xml:space="preserve"> </w:t>
      </w:r>
      <w:r>
        <w:rPr>
          <w:lang w:val="da-DK"/>
        </w:rPr>
        <w:t xml:space="preserve">kaldet </w:t>
      </w:r>
      <w:r w:rsidRPr="00AD6F1B">
        <w:rPr>
          <w:lang w:val="da-DK"/>
        </w:rPr>
        <w:t>tumornekrosefaktor ( TNF</w:t>
      </w:r>
      <w:r w:rsidRPr="00AD6F1B">
        <w:rPr>
          <w:rFonts w:ascii="Symbol" w:hAnsi="Symbol"/>
        </w:rPr>
        <w:sym w:font="Symbol" w:char="F061"/>
      </w:r>
      <w:r w:rsidRPr="00AD6F1B">
        <w:rPr>
          <w:lang w:val="da-DK"/>
        </w:rPr>
        <w:t xml:space="preserve">) </w:t>
      </w:r>
      <w:r>
        <w:rPr>
          <w:lang w:val="da-DK"/>
        </w:rPr>
        <w:t xml:space="preserve">som er involveret i immun (forsvars) systemet </w:t>
      </w:r>
      <w:r w:rsidRPr="00F40015">
        <w:rPr>
          <w:lang w:val="da-DK"/>
        </w:rPr>
        <w:t>og</w:t>
      </w:r>
      <w:r w:rsidRPr="00AD6F1B">
        <w:rPr>
          <w:lang w:val="da-DK"/>
        </w:rPr>
        <w:t xml:space="preserve"> er til stede i øge</w:t>
      </w:r>
      <w:r>
        <w:rPr>
          <w:lang w:val="da-DK"/>
        </w:rPr>
        <w:t>de</w:t>
      </w:r>
      <w:r w:rsidRPr="00AD6F1B">
        <w:rPr>
          <w:lang w:val="da-DK"/>
        </w:rPr>
        <w:t xml:space="preserve"> mængde</w:t>
      </w:r>
      <w:r>
        <w:rPr>
          <w:lang w:val="da-DK"/>
        </w:rPr>
        <w:t>r i de inflammatoriske sygdomme nævnt ovenfor.</w:t>
      </w:r>
    </w:p>
    <w:p w:rsidR="005A14B5" w:rsidRPr="008613EC" w:rsidP="005A14B5" w14:paraId="618D05D5" w14:textId="77777777">
      <w:pPr>
        <w:rPr>
          <w:lang w:val="da-DK"/>
        </w:rPr>
      </w:pPr>
      <w:r>
        <w:rPr>
          <w:lang w:val="da-DK"/>
        </w:rPr>
        <w:t xml:space="preserve">Ved at binde sig til </w:t>
      </w:r>
      <w:r w:rsidRPr="00F40015">
        <w:rPr>
          <w:lang w:val="da-DK"/>
        </w:rPr>
        <w:t>TNF</w:t>
      </w:r>
      <w:r w:rsidRPr="00F40015">
        <w:rPr>
          <w:rFonts w:ascii="Symbol" w:hAnsi="Symbol"/>
        </w:rPr>
        <w:sym w:font="Symbol" w:char="F061"/>
      </w:r>
      <w:r w:rsidRPr="00F40015">
        <w:rPr>
          <w:lang w:val="da-DK"/>
        </w:rPr>
        <w:t xml:space="preserve"> </w:t>
      </w:r>
      <w:r w:rsidRPr="008613EC">
        <w:rPr>
          <w:lang w:val="da-DK"/>
        </w:rPr>
        <w:t xml:space="preserve">reducerer Humira </w:t>
      </w:r>
      <w:r>
        <w:rPr>
          <w:lang w:val="da-DK"/>
        </w:rPr>
        <w:t xml:space="preserve">den </w:t>
      </w:r>
      <w:r w:rsidRPr="008613EC">
        <w:rPr>
          <w:lang w:val="da-DK"/>
        </w:rPr>
        <w:t>inflammat</w:t>
      </w:r>
      <w:r>
        <w:rPr>
          <w:lang w:val="da-DK"/>
        </w:rPr>
        <w:t>oriske</w:t>
      </w:r>
      <w:r w:rsidRPr="008613EC">
        <w:rPr>
          <w:lang w:val="da-DK"/>
        </w:rPr>
        <w:t xml:space="preserve"> </w:t>
      </w:r>
      <w:r>
        <w:rPr>
          <w:lang w:val="da-DK"/>
        </w:rPr>
        <w:t>proces i disse sygdomme.</w:t>
      </w:r>
    </w:p>
    <w:p w:rsidR="00634966" w:rsidRPr="00FE7867" w:rsidP="00634966" w14:paraId="7A25B8AF" w14:textId="77777777">
      <w:pPr>
        <w:pStyle w:val="EMEAHeadingUnderline"/>
        <w:spacing w:before="0" w:beforeLines="0" w:after="0" w:afterLines="0"/>
        <w:rPr>
          <w:u w:val="none"/>
          <w:lang w:val="da-DK"/>
        </w:rPr>
      </w:pPr>
    </w:p>
    <w:p w:rsidR="00364922" w:rsidRPr="00FE7867" w:rsidP="00364922" w14:paraId="142AF887" w14:textId="77777777">
      <w:pPr>
        <w:pStyle w:val="EMEAHeadingUnderline"/>
        <w:spacing w:before="0" w:beforeLines="0" w:after="0" w:afterLines="0"/>
        <w:rPr>
          <w:u w:val="none"/>
          <w:lang w:val="da-DK"/>
        </w:rPr>
      </w:pPr>
      <w:r w:rsidRPr="001F0882">
        <w:rPr>
          <w:b/>
          <w:u w:val="none"/>
          <w:lang w:val="da-DK"/>
        </w:rPr>
        <w:t>Reumatoid artrit</w:t>
      </w:r>
    </w:p>
    <w:p w:rsidR="00364922" w:rsidRPr="00C23CBF" w:rsidP="00364922" w14:paraId="4F8D1CB2" w14:textId="77777777">
      <w:pPr>
        <w:pStyle w:val="EMEANormal"/>
        <w:rPr>
          <w:lang w:val="da-DK"/>
        </w:rPr>
      </w:pPr>
    </w:p>
    <w:p w:rsidR="00364922" w:rsidP="00364922" w14:paraId="7392C7B4" w14:textId="77777777">
      <w:pPr>
        <w:rPr>
          <w:lang w:val="da-DK"/>
        </w:rPr>
      </w:pPr>
      <w:r>
        <w:rPr>
          <w:lang w:val="da-DK"/>
        </w:rPr>
        <w:t>Reumatoid artrit er en betændelsessygdom i leddene.</w:t>
      </w:r>
    </w:p>
    <w:p w:rsidR="00364922" w:rsidP="00364922" w14:paraId="61044BEF" w14:textId="77777777">
      <w:pPr>
        <w:rPr>
          <w:lang w:val="da-DK"/>
        </w:rPr>
      </w:pPr>
    </w:p>
    <w:p w:rsidR="00364922" w:rsidP="00364922" w14:paraId="7CE2004A" w14:textId="77777777">
      <w:pPr>
        <w:rPr>
          <w:lang w:val="da-DK"/>
        </w:rPr>
      </w:pPr>
      <w:r w:rsidRPr="008F497B">
        <w:rPr>
          <w:lang w:val="da-DK"/>
        </w:rPr>
        <w:t xml:space="preserve">Humira bruges til at behandle </w:t>
      </w:r>
      <w:r>
        <w:rPr>
          <w:lang w:val="da-DK"/>
        </w:rPr>
        <w:t xml:space="preserve">moderat til alvorlig reumatoid artrit hos voksne. Du vil evt. først få andre sygdomsmodificerende antireumatiske lægemidler, såsom methotrexat. Hvis du ikke responderer tilstrækkeligt på disse lægemidler, kan du få Humira. </w:t>
      </w:r>
    </w:p>
    <w:p w:rsidR="00364922" w:rsidP="00364922" w14:paraId="05320961" w14:textId="77777777">
      <w:pPr>
        <w:rPr>
          <w:lang w:val="da-DK"/>
        </w:rPr>
      </w:pPr>
    </w:p>
    <w:p w:rsidR="00364922" w:rsidP="00364922" w14:paraId="6B9E7054" w14:textId="77777777">
      <w:pPr>
        <w:rPr>
          <w:lang w:val="da-DK"/>
        </w:rPr>
      </w:pPr>
      <w:r>
        <w:rPr>
          <w:lang w:val="da-DK"/>
        </w:rPr>
        <w:t>Humira kan også anvendes til behandling af alvorlig aktiv og progressiv reumatoid artrit, der ikke tidligere er behandlet med methotrexat.</w:t>
      </w:r>
    </w:p>
    <w:p w:rsidR="00364922" w:rsidP="00364922" w14:paraId="38483928" w14:textId="77777777">
      <w:pPr>
        <w:rPr>
          <w:lang w:val="da-DK"/>
        </w:rPr>
      </w:pPr>
    </w:p>
    <w:p w:rsidR="00364922" w:rsidP="00364922" w14:paraId="45C58A13" w14:textId="77777777">
      <w:pPr>
        <w:numPr>
          <w:ilvl w:val="12"/>
          <w:numId w:val="0"/>
        </w:numPr>
        <w:tabs>
          <w:tab w:val="clear" w:pos="562"/>
        </w:tabs>
        <w:ind w:right="-2"/>
        <w:rPr>
          <w:lang w:val="da-DK"/>
        </w:rPr>
      </w:pPr>
      <w:r>
        <w:rPr>
          <w:lang w:val="da-DK"/>
        </w:rPr>
        <w:t xml:space="preserve">Humira kan nedsætte hastigheden for ødelæggelse i leddene forårsaget af </w:t>
      </w:r>
      <w:r w:rsidRPr="00045F86">
        <w:rPr>
          <w:lang w:val="da-DK"/>
        </w:rPr>
        <w:t xml:space="preserve">den inflammatoriske </w:t>
      </w:r>
      <w:r>
        <w:rPr>
          <w:lang w:val="da-DK"/>
        </w:rPr>
        <w:t xml:space="preserve">sygdom og kan hjælpe dem </w:t>
      </w:r>
      <w:r w:rsidRPr="00045F86">
        <w:rPr>
          <w:lang w:val="da-DK"/>
        </w:rPr>
        <w:t>til at kunne bevæges mere frit. Din læge vil beslutte, om Humira skal anvendes samm</w:t>
      </w:r>
      <w:r w:rsidR="00FE7867">
        <w:rPr>
          <w:lang w:val="da-DK"/>
        </w:rPr>
        <w:t>en med methotrexat eller alene.</w:t>
      </w:r>
    </w:p>
    <w:p w:rsidR="00364922" w:rsidRPr="00045F86" w:rsidP="00364922" w14:paraId="464ECCE0" w14:textId="77777777">
      <w:pPr>
        <w:numPr>
          <w:ilvl w:val="12"/>
          <w:numId w:val="0"/>
        </w:numPr>
        <w:tabs>
          <w:tab w:val="clear" w:pos="562"/>
        </w:tabs>
        <w:ind w:right="-2"/>
        <w:rPr>
          <w:lang w:val="da-DK"/>
        </w:rPr>
      </w:pPr>
    </w:p>
    <w:p w:rsidR="00634966" w:rsidRPr="001F0882" w:rsidP="00634966" w14:paraId="58167C46" w14:textId="77777777">
      <w:pPr>
        <w:pStyle w:val="DefaultText"/>
        <w:rPr>
          <w:rFonts w:ascii="Times New Roman" w:hAnsi="Times New Roman"/>
          <w:b/>
          <w:lang w:val="da-DK"/>
        </w:rPr>
      </w:pPr>
      <w:r w:rsidRPr="001F0882">
        <w:rPr>
          <w:rFonts w:ascii="Times New Roman" w:hAnsi="Times New Roman"/>
          <w:b/>
          <w:lang w:val="da-DK"/>
        </w:rPr>
        <w:t xml:space="preserve">Plaque-psoriasis  </w:t>
      </w:r>
    </w:p>
    <w:p w:rsidR="00634966" w:rsidP="00634966" w14:paraId="71AA6D88" w14:textId="77777777">
      <w:pPr>
        <w:numPr>
          <w:ilvl w:val="12"/>
          <w:numId w:val="0"/>
        </w:numPr>
        <w:tabs>
          <w:tab w:val="clear" w:pos="562"/>
        </w:tabs>
        <w:ind w:right="-2"/>
        <w:rPr>
          <w:lang w:val="da-DK"/>
        </w:rPr>
      </w:pPr>
    </w:p>
    <w:p w:rsidR="00634966" w:rsidRPr="008D05FE" w:rsidP="00634966" w14:paraId="3238EE06" w14:textId="77777777">
      <w:pPr>
        <w:numPr>
          <w:ilvl w:val="12"/>
          <w:numId w:val="0"/>
        </w:numPr>
        <w:tabs>
          <w:tab w:val="clear" w:pos="562"/>
        </w:tabs>
        <w:ind w:right="-2"/>
        <w:rPr>
          <w:lang w:val="da-DK"/>
        </w:rPr>
      </w:pPr>
      <w:r w:rsidRPr="008D05FE">
        <w:rPr>
          <w:lang w:val="da-DK"/>
        </w:rPr>
        <w:t>Plaque</w:t>
      </w:r>
      <w:r>
        <w:rPr>
          <w:lang w:val="da-DK"/>
        </w:rPr>
        <w:t>-</w:t>
      </w:r>
      <w:r w:rsidRPr="008D05FE">
        <w:rPr>
          <w:lang w:val="da-DK"/>
        </w:rPr>
        <w:t>psoriasis er en hudlidelse, som forårsager røde</w:t>
      </w:r>
      <w:r>
        <w:rPr>
          <w:lang w:val="da-DK"/>
        </w:rPr>
        <w:t>,</w:t>
      </w:r>
      <w:r w:rsidRPr="008D05FE">
        <w:rPr>
          <w:lang w:val="da-DK"/>
        </w:rPr>
        <w:t xml:space="preserve"> skællende, skorpede pletter på huden dækket med sølvfa</w:t>
      </w:r>
      <w:r>
        <w:rPr>
          <w:lang w:val="da-DK"/>
        </w:rPr>
        <w:t>rvede skæl</w:t>
      </w:r>
      <w:r w:rsidRPr="008D05FE">
        <w:rPr>
          <w:lang w:val="da-DK"/>
        </w:rPr>
        <w:t>.</w:t>
      </w:r>
      <w:r w:rsidR="00AC5CAA">
        <w:rPr>
          <w:lang w:val="da-DK"/>
        </w:rPr>
        <w:t xml:space="preserve"> </w:t>
      </w:r>
      <w:r w:rsidRPr="009F166C" w:rsidR="00AC5CAA">
        <w:rPr>
          <w:lang w:val="da-DK"/>
        </w:rPr>
        <w:t>Plaque-psoriasis kan også påvirke neglene. Det får dem til at smuldre, blive fortykket og løfte fra neglelejet</w:t>
      </w:r>
      <w:r w:rsidR="00916928">
        <w:rPr>
          <w:lang w:val="da-DK"/>
        </w:rPr>
        <w:t>,</w:t>
      </w:r>
      <w:r w:rsidRPr="009F166C" w:rsidR="00AC5CAA">
        <w:rPr>
          <w:lang w:val="da-DK"/>
        </w:rPr>
        <w:t xml:space="preserve"> hvilket kan være meget smertefuldt.</w:t>
      </w:r>
      <w:r w:rsidRPr="008D05FE">
        <w:rPr>
          <w:lang w:val="da-DK"/>
        </w:rPr>
        <w:t xml:space="preserve"> </w:t>
      </w:r>
    </w:p>
    <w:p w:rsidR="00634966" w:rsidP="00634966" w14:paraId="4D101A25" w14:textId="77777777">
      <w:pPr>
        <w:pStyle w:val="EMEANormal"/>
        <w:rPr>
          <w:lang w:val="da-DK"/>
        </w:rPr>
      </w:pPr>
    </w:p>
    <w:p w:rsidR="00634966" w:rsidP="00634966" w14:paraId="7DC7DF98" w14:textId="77777777">
      <w:pPr>
        <w:pStyle w:val="EMEANormal"/>
        <w:rPr>
          <w:lang w:val="da-DK"/>
        </w:rPr>
      </w:pPr>
      <w:r w:rsidRPr="00D51CCA">
        <w:rPr>
          <w:lang w:val="da-DK"/>
        </w:rPr>
        <w:t>Humira bruges til at behandle</w:t>
      </w:r>
      <w:r>
        <w:rPr>
          <w:lang w:val="da-DK"/>
        </w:rPr>
        <w:t xml:space="preserve"> </w:t>
      </w:r>
      <w:r>
        <w:rPr>
          <w:szCs w:val="21"/>
          <w:lang w:val="da-DK"/>
        </w:rPr>
        <w:t xml:space="preserve"> </w:t>
      </w:r>
      <w:r w:rsidRPr="00F0301C">
        <w:rPr>
          <w:szCs w:val="21"/>
          <w:lang w:val="da-DK"/>
        </w:rPr>
        <w:t xml:space="preserve">moderat til alvorlig </w:t>
      </w:r>
      <w:r>
        <w:rPr>
          <w:szCs w:val="21"/>
          <w:lang w:val="da-DK"/>
        </w:rPr>
        <w:t xml:space="preserve">kronisk </w:t>
      </w:r>
      <w:r w:rsidRPr="00F0301C">
        <w:rPr>
          <w:szCs w:val="21"/>
          <w:lang w:val="da-DK"/>
        </w:rPr>
        <w:t>plaque</w:t>
      </w:r>
      <w:r>
        <w:rPr>
          <w:szCs w:val="21"/>
          <w:lang w:val="da-DK"/>
        </w:rPr>
        <w:t>-</w:t>
      </w:r>
      <w:r>
        <w:rPr>
          <w:lang w:val="da-DK"/>
        </w:rPr>
        <w:t xml:space="preserve">psoriasis hos voksne. </w:t>
      </w:r>
    </w:p>
    <w:p w:rsidR="00634966" w:rsidP="00634966" w14:paraId="77D9C878" w14:textId="77777777">
      <w:pPr>
        <w:pStyle w:val="EMEANormal"/>
        <w:rPr>
          <w:lang w:val="da-DK"/>
        </w:rPr>
      </w:pPr>
    </w:p>
    <w:p w:rsidR="00634966" w:rsidRPr="001F0882" w:rsidP="004F5CE6" w14:paraId="78ECA657" w14:textId="77777777">
      <w:pPr>
        <w:pStyle w:val="EMEANormal"/>
        <w:keepNext/>
        <w:rPr>
          <w:b/>
          <w:szCs w:val="21"/>
          <w:lang w:val="da-DK"/>
        </w:rPr>
      </w:pPr>
      <w:r w:rsidRPr="001F0882">
        <w:rPr>
          <w:b/>
          <w:szCs w:val="21"/>
          <w:lang w:val="da-DK"/>
        </w:rPr>
        <w:t>Hidrosadenitis suppurativa</w:t>
      </w:r>
    </w:p>
    <w:p w:rsidR="00634966" w:rsidRPr="008D74C5" w:rsidP="004F5CE6" w14:paraId="29B65676" w14:textId="77777777">
      <w:pPr>
        <w:keepNext/>
        <w:rPr>
          <w:szCs w:val="21"/>
          <w:lang w:val="da-DK"/>
        </w:rPr>
      </w:pPr>
    </w:p>
    <w:p w:rsidR="00634966" w:rsidRPr="006D7205" w:rsidP="004F5CE6" w14:paraId="531FB446" w14:textId="77777777">
      <w:pPr>
        <w:keepNext/>
        <w:rPr>
          <w:szCs w:val="22"/>
          <w:lang w:val="da-DK"/>
        </w:rPr>
      </w:pPr>
      <w:r w:rsidRPr="006D7205">
        <w:rPr>
          <w:szCs w:val="22"/>
          <w:lang w:val="da-DK"/>
        </w:rPr>
        <w:t>Hidrosadenitis suppurativa (kaldes somme tider svedkirtelbetændelse)</w:t>
      </w:r>
      <w:r w:rsidR="00AC5CAA">
        <w:rPr>
          <w:szCs w:val="22"/>
          <w:lang w:val="da-DK"/>
        </w:rPr>
        <w:t xml:space="preserve"> </w:t>
      </w:r>
      <w:r w:rsidRPr="006D7205">
        <w:rPr>
          <w:szCs w:val="22"/>
          <w:lang w:val="da-DK"/>
        </w:rPr>
        <w:t>er en kronisk</w:t>
      </w:r>
      <w:r>
        <w:rPr>
          <w:szCs w:val="22"/>
          <w:lang w:val="da-DK"/>
        </w:rPr>
        <w:t>,</w:t>
      </w:r>
      <w:r w:rsidRPr="006D7205">
        <w:rPr>
          <w:szCs w:val="22"/>
          <w:lang w:val="da-DK"/>
        </w:rPr>
        <w:t xml:space="preserve"> ofte smertefuld </w:t>
      </w:r>
      <w:r>
        <w:rPr>
          <w:color w:val="000000"/>
          <w:lang w:val="da-DK"/>
        </w:rPr>
        <w:t xml:space="preserve">betændelseslignende (inflammatorisk) hudsygdom. </w:t>
      </w:r>
      <w:r w:rsidRPr="006D7205">
        <w:rPr>
          <w:szCs w:val="22"/>
          <w:lang w:val="da-DK"/>
        </w:rPr>
        <w:t xml:space="preserve">Symptomerne kan være ømme knuder </w:t>
      </w:r>
      <w:r>
        <w:rPr>
          <w:szCs w:val="22"/>
          <w:lang w:val="da-DK"/>
        </w:rPr>
        <w:t>i</w:t>
      </w:r>
      <w:r w:rsidRPr="006D7205">
        <w:rPr>
          <w:szCs w:val="22"/>
          <w:lang w:val="da-DK"/>
        </w:rPr>
        <w:t xml:space="preserve"> huden (</w:t>
      </w:r>
      <w:r>
        <w:rPr>
          <w:szCs w:val="22"/>
          <w:lang w:val="da-DK"/>
        </w:rPr>
        <w:t>noduli</w:t>
      </w:r>
      <w:r w:rsidRPr="006D7205">
        <w:rPr>
          <w:szCs w:val="22"/>
          <w:lang w:val="da-DK"/>
        </w:rPr>
        <w:t xml:space="preserve">) </w:t>
      </w:r>
      <w:r>
        <w:rPr>
          <w:szCs w:val="22"/>
          <w:lang w:val="da-DK"/>
        </w:rPr>
        <w:t>og abscesser (bylder), som kan udtømme pus</w:t>
      </w:r>
      <w:r w:rsidRPr="006D7205">
        <w:rPr>
          <w:szCs w:val="22"/>
          <w:lang w:val="da-DK"/>
        </w:rPr>
        <w:t xml:space="preserve">. Sygdommen påvirker </w:t>
      </w:r>
      <w:r>
        <w:rPr>
          <w:szCs w:val="22"/>
          <w:lang w:val="da-DK"/>
        </w:rPr>
        <w:t>oftest bestemte områder af huden,</w:t>
      </w:r>
      <w:r w:rsidRPr="006D7205">
        <w:rPr>
          <w:szCs w:val="22"/>
          <w:lang w:val="da-DK"/>
        </w:rPr>
        <w:t xml:space="preserve"> såsom under brystet, </w:t>
      </w:r>
      <w:r>
        <w:rPr>
          <w:szCs w:val="22"/>
          <w:lang w:val="da-DK"/>
        </w:rPr>
        <w:t>i</w:t>
      </w:r>
      <w:r w:rsidRPr="006D7205">
        <w:rPr>
          <w:szCs w:val="22"/>
          <w:lang w:val="da-DK"/>
        </w:rPr>
        <w:t xml:space="preserve"> armhulerne, </w:t>
      </w:r>
      <w:r>
        <w:rPr>
          <w:szCs w:val="22"/>
          <w:lang w:val="da-DK"/>
        </w:rPr>
        <w:t>på inderlårerne</w:t>
      </w:r>
      <w:r w:rsidRPr="006D7205">
        <w:rPr>
          <w:szCs w:val="22"/>
          <w:lang w:val="da-DK"/>
        </w:rPr>
        <w:t xml:space="preserve">, </w:t>
      </w:r>
      <w:r>
        <w:rPr>
          <w:szCs w:val="22"/>
          <w:lang w:val="da-DK"/>
        </w:rPr>
        <w:t xml:space="preserve">i lyskeområdet og på balderne. </w:t>
      </w:r>
      <w:r w:rsidRPr="006D7205">
        <w:rPr>
          <w:szCs w:val="22"/>
          <w:lang w:val="da-DK"/>
        </w:rPr>
        <w:t xml:space="preserve">Der kan også forekomme ar </w:t>
      </w:r>
      <w:r>
        <w:rPr>
          <w:szCs w:val="22"/>
          <w:lang w:val="da-DK"/>
        </w:rPr>
        <w:t>i</w:t>
      </w:r>
      <w:r w:rsidRPr="006D7205">
        <w:rPr>
          <w:szCs w:val="22"/>
          <w:lang w:val="da-DK"/>
        </w:rPr>
        <w:t xml:space="preserve"> de </w:t>
      </w:r>
      <w:r>
        <w:rPr>
          <w:szCs w:val="22"/>
          <w:lang w:val="da-DK"/>
        </w:rPr>
        <w:t>berørte</w:t>
      </w:r>
      <w:r w:rsidRPr="006D7205">
        <w:rPr>
          <w:szCs w:val="22"/>
          <w:lang w:val="da-DK"/>
        </w:rPr>
        <w:t xml:space="preserve"> områder.</w:t>
      </w:r>
    </w:p>
    <w:p w:rsidR="00634966" w:rsidRPr="006D7205" w:rsidP="00634966" w14:paraId="0253BF3E" w14:textId="77777777">
      <w:pPr>
        <w:rPr>
          <w:szCs w:val="22"/>
          <w:lang w:val="da-DK"/>
        </w:rPr>
      </w:pPr>
    </w:p>
    <w:p w:rsidR="00634966" w:rsidP="00634966" w14:paraId="61DC70E2" w14:textId="77777777">
      <w:pPr>
        <w:rPr>
          <w:lang w:val="da-DK"/>
        </w:rPr>
      </w:pPr>
      <w:r w:rsidRPr="00D51CCA">
        <w:rPr>
          <w:lang w:val="da-DK"/>
        </w:rPr>
        <w:t>Humira bruges til at behandle</w:t>
      </w:r>
      <w:r>
        <w:rPr>
          <w:lang w:val="da-DK"/>
        </w:rPr>
        <w:t xml:space="preserve"> </w:t>
      </w:r>
    </w:p>
    <w:p w:rsidR="00634966" w:rsidRPr="005923A2" w:rsidP="00634966" w14:paraId="60E37341" w14:textId="77777777">
      <w:pPr>
        <w:numPr>
          <w:ilvl w:val="0"/>
          <w:numId w:val="71"/>
        </w:numPr>
        <w:rPr>
          <w:szCs w:val="22"/>
          <w:lang w:val="da-DK"/>
        </w:rPr>
      </w:pPr>
      <w:r>
        <w:rPr>
          <w:lang w:val="da-DK"/>
        </w:rPr>
        <w:t xml:space="preserve">moderat til alvorlig </w:t>
      </w:r>
      <w:r>
        <w:rPr>
          <w:szCs w:val="22"/>
          <w:lang w:val="da-DK"/>
        </w:rPr>
        <w:t>hidrosa</w:t>
      </w:r>
      <w:r w:rsidRPr="001B1D6D">
        <w:rPr>
          <w:szCs w:val="22"/>
          <w:lang w:val="da-DK"/>
        </w:rPr>
        <w:t>denitis suppurativa</w:t>
      </w:r>
      <w:r>
        <w:rPr>
          <w:lang w:val="da-DK"/>
        </w:rPr>
        <w:t xml:space="preserve"> hos voksne og</w:t>
      </w:r>
    </w:p>
    <w:p w:rsidR="00634966" w:rsidP="00634966" w14:paraId="10C97DB3" w14:textId="77777777">
      <w:pPr>
        <w:numPr>
          <w:ilvl w:val="0"/>
          <w:numId w:val="71"/>
        </w:numPr>
        <w:rPr>
          <w:szCs w:val="22"/>
          <w:lang w:val="da-DK"/>
        </w:rPr>
      </w:pPr>
      <w:r>
        <w:rPr>
          <w:szCs w:val="22"/>
          <w:lang w:val="da-DK"/>
        </w:rPr>
        <w:t xml:space="preserve">moderat </w:t>
      </w:r>
      <w:r>
        <w:rPr>
          <w:lang w:val="da-DK"/>
        </w:rPr>
        <w:t xml:space="preserve">til alvorlig </w:t>
      </w:r>
      <w:r>
        <w:rPr>
          <w:szCs w:val="22"/>
          <w:lang w:val="da-DK"/>
        </w:rPr>
        <w:t>hidrosa</w:t>
      </w:r>
      <w:r w:rsidRPr="001B1D6D">
        <w:rPr>
          <w:szCs w:val="22"/>
          <w:lang w:val="da-DK"/>
        </w:rPr>
        <w:t>denitis suppurativa</w:t>
      </w:r>
      <w:r>
        <w:rPr>
          <w:lang w:val="da-DK"/>
        </w:rPr>
        <w:t xml:space="preserve"> hos unge fra 12</w:t>
      </w:r>
      <w:r w:rsidR="0049720E">
        <w:rPr>
          <w:lang w:val="da-DK"/>
        </w:rPr>
        <w:t xml:space="preserve"> til 17</w:t>
      </w:r>
      <w:r>
        <w:rPr>
          <w:lang w:val="da-DK"/>
        </w:rPr>
        <w:t xml:space="preserve"> år</w:t>
      </w:r>
      <w:r w:rsidRPr="006D7205">
        <w:rPr>
          <w:szCs w:val="22"/>
          <w:lang w:val="da-DK"/>
        </w:rPr>
        <w:t>.</w:t>
      </w:r>
    </w:p>
    <w:p w:rsidR="00634966" w:rsidP="00634966" w14:paraId="1CE803E3" w14:textId="77777777">
      <w:pPr>
        <w:ind w:left="720"/>
        <w:rPr>
          <w:szCs w:val="22"/>
          <w:lang w:val="da-DK"/>
        </w:rPr>
      </w:pPr>
    </w:p>
    <w:p w:rsidR="00634966" w:rsidRPr="004F679F" w:rsidP="00634966" w14:paraId="0BE9D65D" w14:textId="77777777">
      <w:pPr>
        <w:rPr>
          <w:szCs w:val="22"/>
          <w:lang w:val="da-DK"/>
        </w:rPr>
      </w:pPr>
      <w:r w:rsidRPr="006D7205">
        <w:rPr>
          <w:szCs w:val="22"/>
          <w:lang w:val="da-DK"/>
        </w:rPr>
        <w:t>Humira kan nedsætte antallet af knuder</w:t>
      </w:r>
      <w:r>
        <w:rPr>
          <w:szCs w:val="22"/>
          <w:lang w:val="da-DK"/>
        </w:rPr>
        <w:t xml:space="preserve"> og</w:t>
      </w:r>
      <w:r w:rsidRPr="006D7205">
        <w:rPr>
          <w:szCs w:val="22"/>
          <w:lang w:val="da-DK"/>
        </w:rPr>
        <w:t xml:space="preserve"> bylder</w:t>
      </w:r>
      <w:r w:rsidRPr="004F679F">
        <w:rPr>
          <w:szCs w:val="22"/>
          <w:lang w:val="da-DK"/>
        </w:rPr>
        <w:t xml:space="preserve">, som skyldes sygdommen </w:t>
      </w:r>
      <w:r w:rsidRPr="006D7205">
        <w:rPr>
          <w:szCs w:val="22"/>
          <w:lang w:val="da-DK"/>
        </w:rPr>
        <w:t xml:space="preserve">og </w:t>
      </w:r>
      <w:r>
        <w:rPr>
          <w:szCs w:val="22"/>
          <w:lang w:val="da-DK"/>
        </w:rPr>
        <w:t xml:space="preserve">lindre den </w:t>
      </w:r>
      <w:r w:rsidRPr="006D7205">
        <w:rPr>
          <w:szCs w:val="22"/>
          <w:lang w:val="da-DK"/>
        </w:rPr>
        <w:t>sm</w:t>
      </w:r>
      <w:r>
        <w:rPr>
          <w:szCs w:val="22"/>
          <w:lang w:val="da-DK"/>
        </w:rPr>
        <w:t>e</w:t>
      </w:r>
      <w:r w:rsidRPr="006D7205">
        <w:rPr>
          <w:szCs w:val="22"/>
          <w:lang w:val="da-DK"/>
        </w:rPr>
        <w:t>rte</w:t>
      </w:r>
      <w:r>
        <w:rPr>
          <w:szCs w:val="22"/>
          <w:lang w:val="da-DK"/>
        </w:rPr>
        <w:t>,</w:t>
      </w:r>
      <w:r w:rsidRPr="006D7205">
        <w:rPr>
          <w:szCs w:val="22"/>
          <w:lang w:val="da-DK"/>
        </w:rPr>
        <w:t xml:space="preserve"> som ofte er forbundet med sygdom</w:t>
      </w:r>
      <w:r>
        <w:rPr>
          <w:szCs w:val="22"/>
          <w:lang w:val="da-DK"/>
        </w:rPr>
        <w:t>men</w:t>
      </w:r>
      <w:r w:rsidRPr="006D7205">
        <w:rPr>
          <w:szCs w:val="22"/>
          <w:lang w:val="da-DK"/>
        </w:rPr>
        <w:t>.</w:t>
      </w:r>
      <w:r w:rsidRPr="004F679F">
        <w:rPr>
          <w:lang w:val="da-DK"/>
        </w:rPr>
        <w:t xml:space="preserve"> </w:t>
      </w:r>
      <w:r w:rsidRPr="004F679F">
        <w:rPr>
          <w:szCs w:val="22"/>
          <w:lang w:val="da-DK"/>
        </w:rPr>
        <w:t>Du vil først få anden medicin. Hvis du ikke reagerer godt nok på denne medicin, kan du få Humira.</w:t>
      </w:r>
    </w:p>
    <w:p w:rsidR="00634966" w:rsidP="00634966" w14:paraId="24D1586C" w14:textId="77777777">
      <w:pPr>
        <w:pStyle w:val="EMEANormal"/>
        <w:rPr>
          <w:lang w:val="da-DK"/>
        </w:rPr>
      </w:pPr>
    </w:p>
    <w:p w:rsidR="00634966" w:rsidP="00634966" w14:paraId="0E39E847" w14:textId="77777777">
      <w:pPr>
        <w:pStyle w:val="EMEANormal"/>
        <w:keepNext/>
        <w:rPr>
          <w:u w:val="single"/>
          <w:lang w:val="da-DK"/>
        </w:rPr>
      </w:pPr>
      <w:r w:rsidRPr="001F0882">
        <w:rPr>
          <w:b/>
          <w:lang w:val="da-DK"/>
        </w:rPr>
        <w:t>Crohns sygdom</w:t>
      </w:r>
      <w:r>
        <w:rPr>
          <w:u w:val="single"/>
          <w:lang w:val="da-DK"/>
        </w:rPr>
        <w:t xml:space="preserve"> </w:t>
      </w:r>
    </w:p>
    <w:p w:rsidR="00634966" w:rsidP="00634966" w14:paraId="5E909261" w14:textId="77777777">
      <w:pPr>
        <w:pStyle w:val="EMEANormal"/>
        <w:keepNext/>
        <w:rPr>
          <w:lang w:val="da-DK"/>
        </w:rPr>
      </w:pPr>
    </w:p>
    <w:p w:rsidR="00634966" w:rsidP="00634966" w14:paraId="6B4C81FB" w14:textId="77777777">
      <w:pPr>
        <w:pStyle w:val="EMEANormal"/>
        <w:keepNext/>
        <w:rPr>
          <w:lang w:val="da-DK"/>
        </w:rPr>
      </w:pPr>
      <w:r>
        <w:rPr>
          <w:lang w:val="da-DK"/>
        </w:rPr>
        <w:t>Crohns sygdom er en inflammatorisk sygdom i mave-tarm-kanalen.</w:t>
      </w:r>
    </w:p>
    <w:p w:rsidR="00634966" w:rsidP="00634966" w14:paraId="712365DA" w14:textId="77777777">
      <w:pPr>
        <w:pStyle w:val="EMEANormal"/>
        <w:rPr>
          <w:lang w:val="da-DK"/>
        </w:rPr>
      </w:pPr>
    </w:p>
    <w:p w:rsidR="00634966" w:rsidP="00634966" w14:paraId="76075D25" w14:textId="77777777">
      <w:pPr>
        <w:pStyle w:val="EMEANormal"/>
        <w:rPr>
          <w:lang w:val="da-DK"/>
        </w:rPr>
      </w:pPr>
      <w:r w:rsidRPr="00D51CCA">
        <w:rPr>
          <w:lang w:val="da-DK"/>
        </w:rPr>
        <w:t xml:space="preserve">Humira bruges til at behandle </w:t>
      </w:r>
    </w:p>
    <w:p w:rsidR="00634966" w:rsidRPr="004F679F" w:rsidP="00634966" w14:paraId="138D4583" w14:textId="77777777">
      <w:pPr>
        <w:pStyle w:val="EMEANormal"/>
        <w:numPr>
          <w:ilvl w:val="0"/>
          <w:numId w:val="42"/>
        </w:numPr>
        <w:rPr>
          <w:lang w:val="da-DK"/>
        </w:rPr>
      </w:pPr>
      <w:r>
        <w:rPr>
          <w:lang w:val="da-DK"/>
        </w:rPr>
        <w:t xml:space="preserve">moderat til alvorlig Crohns sygdom hos voksne </w:t>
      </w:r>
      <w:r>
        <w:rPr>
          <w:szCs w:val="22"/>
          <w:lang w:val="da-DK"/>
        </w:rPr>
        <w:t>og</w:t>
      </w:r>
      <w:r w:rsidRPr="00FF4888">
        <w:rPr>
          <w:szCs w:val="22"/>
          <w:lang w:val="da-DK"/>
        </w:rPr>
        <w:t xml:space="preserve"> </w:t>
      </w:r>
    </w:p>
    <w:p w:rsidR="00634966" w:rsidP="00634966" w14:paraId="2DB069D0" w14:textId="77777777">
      <w:pPr>
        <w:pStyle w:val="EMEANormal"/>
        <w:numPr>
          <w:ilvl w:val="0"/>
          <w:numId w:val="42"/>
        </w:numPr>
        <w:rPr>
          <w:lang w:val="da-DK"/>
        </w:rPr>
      </w:pPr>
      <w:r>
        <w:rPr>
          <w:lang w:val="da-DK"/>
        </w:rPr>
        <w:t xml:space="preserve">moderat til alvorlig </w:t>
      </w:r>
      <w:r w:rsidRPr="004F679F">
        <w:rPr>
          <w:szCs w:val="22"/>
          <w:lang w:val="da-DK"/>
        </w:rPr>
        <w:t xml:space="preserve">Crohns sygdom hos </w:t>
      </w:r>
      <w:r w:rsidRPr="00FF4888">
        <w:rPr>
          <w:szCs w:val="22"/>
          <w:lang w:val="da-DK"/>
        </w:rPr>
        <w:t xml:space="preserve">børn </w:t>
      </w:r>
      <w:r>
        <w:rPr>
          <w:szCs w:val="22"/>
          <w:lang w:val="da-DK"/>
        </w:rPr>
        <w:t xml:space="preserve">og unge fra </w:t>
      </w:r>
      <w:r w:rsidRPr="00FF4888">
        <w:rPr>
          <w:szCs w:val="22"/>
          <w:lang w:val="da-DK"/>
        </w:rPr>
        <w:t>6</w:t>
      </w:r>
      <w:r>
        <w:rPr>
          <w:szCs w:val="22"/>
          <w:lang w:val="da-DK"/>
        </w:rPr>
        <w:t xml:space="preserve"> til 17</w:t>
      </w:r>
      <w:r w:rsidRPr="00FF4888">
        <w:rPr>
          <w:szCs w:val="22"/>
          <w:lang w:val="da-DK"/>
        </w:rPr>
        <w:t xml:space="preserve"> år</w:t>
      </w:r>
      <w:r>
        <w:rPr>
          <w:szCs w:val="22"/>
          <w:lang w:val="da-DK"/>
        </w:rPr>
        <w:t>.</w:t>
      </w:r>
    </w:p>
    <w:p w:rsidR="00634966" w:rsidP="00634966" w14:paraId="63D82561" w14:textId="77777777">
      <w:pPr>
        <w:pStyle w:val="EMEANormal"/>
        <w:ind w:left="720"/>
        <w:rPr>
          <w:lang w:val="da-DK"/>
        </w:rPr>
      </w:pPr>
    </w:p>
    <w:p w:rsidR="00634966" w:rsidRPr="00A60E0B" w:rsidP="00634966" w14:paraId="761EEBC0" w14:textId="77777777">
      <w:pPr>
        <w:pStyle w:val="EMEANormal"/>
        <w:rPr>
          <w:lang w:val="da-DK"/>
        </w:rPr>
      </w:pPr>
      <w:r>
        <w:rPr>
          <w:szCs w:val="24"/>
          <w:lang w:val="da-DK"/>
        </w:rPr>
        <w:t>D</w:t>
      </w:r>
      <w:r w:rsidRPr="00A60E0B">
        <w:rPr>
          <w:szCs w:val="24"/>
          <w:lang w:val="da-DK"/>
        </w:rPr>
        <w:t>u</w:t>
      </w:r>
      <w:r>
        <w:rPr>
          <w:szCs w:val="24"/>
          <w:lang w:val="da-DK"/>
        </w:rPr>
        <w:t xml:space="preserve"> vil </w:t>
      </w:r>
      <w:r w:rsidRPr="00A60E0B">
        <w:rPr>
          <w:szCs w:val="24"/>
          <w:lang w:val="da-DK"/>
        </w:rPr>
        <w:t xml:space="preserve">først få anden medicin. Hvis du ikke har tilstrækkelig effekt af den medicin, vil du blive tilbudt Humira til </w:t>
      </w:r>
      <w:r>
        <w:rPr>
          <w:szCs w:val="24"/>
          <w:lang w:val="da-DK"/>
        </w:rPr>
        <w:t xml:space="preserve">at behandle </w:t>
      </w:r>
      <w:r w:rsidRPr="00A60E0B">
        <w:rPr>
          <w:szCs w:val="24"/>
          <w:lang w:val="da-DK"/>
        </w:rPr>
        <w:t>din Crohns sygdom</w:t>
      </w:r>
      <w:r w:rsidRPr="00A60E0B">
        <w:rPr>
          <w:lang w:val="da-DK"/>
        </w:rPr>
        <w:t>.</w:t>
      </w:r>
    </w:p>
    <w:p w:rsidR="00634966" w:rsidP="00634966" w14:paraId="1B472C13" w14:textId="77777777">
      <w:pPr>
        <w:pStyle w:val="DefaultText"/>
        <w:rPr>
          <w:rFonts w:ascii="Times New Roman" w:hAnsi="Times New Roman"/>
          <w:lang w:val="da-DK"/>
        </w:rPr>
      </w:pPr>
    </w:p>
    <w:p w:rsidR="00634966" w:rsidRPr="001F0882" w:rsidP="00634966" w14:paraId="14728A2E" w14:textId="77777777">
      <w:pPr>
        <w:pStyle w:val="EMEANormal"/>
        <w:rPr>
          <w:b/>
          <w:szCs w:val="22"/>
          <w:lang w:val="da-DK"/>
        </w:rPr>
      </w:pPr>
      <w:r w:rsidRPr="001F0882">
        <w:rPr>
          <w:b/>
          <w:szCs w:val="22"/>
          <w:lang w:val="da-DK"/>
        </w:rPr>
        <w:t>Colitis ulcerosa</w:t>
      </w:r>
    </w:p>
    <w:p w:rsidR="00634966" w:rsidP="00634966" w14:paraId="092BBFCF" w14:textId="77777777">
      <w:pPr>
        <w:pStyle w:val="EMEANormal"/>
        <w:rPr>
          <w:szCs w:val="22"/>
          <w:lang w:val="da-DK"/>
        </w:rPr>
      </w:pPr>
    </w:p>
    <w:p w:rsidR="00634966" w:rsidP="00634966" w14:paraId="6E6A2B68" w14:textId="77777777">
      <w:pPr>
        <w:pStyle w:val="EMEANormal"/>
        <w:rPr>
          <w:szCs w:val="22"/>
          <w:lang w:val="da-DK"/>
        </w:rPr>
      </w:pPr>
      <w:r w:rsidRPr="00FC100A">
        <w:rPr>
          <w:szCs w:val="22"/>
          <w:lang w:val="da-DK"/>
        </w:rPr>
        <w:t xml:space="preserve">Colitis ulcerosa er en inflammatorisk sygdom i </w:t>
      </w:r>
      <w:r>
        <w:rPr>
          <w:szCs w:val="22"/>
          <w:lang w:val="da-DK"/>
        </w:rPr>
        <w:t>tyktarmen</w:t>
      </w:r>
      <w:r w:rsidRPr="00FC100A">
        <w:rPr>
          <w:szCs w:val="22"/>
          <w:lang w:val="da-DK"/>
        </w:rPr>
        <w:t>.</w:t>
      </w:r>
    </w:p>
    <w:p w:rsidR="00634966" w:rsidRPr="00D001A5" w:rsidP="00634966" w14:paraId="7A10325C" w14:textId="77777777">
      <w:pPr>
        <w:pStyle w:val="EMEANormal"/>
        <w:rPr>
          <w:szCs w:val="22"/>
          <w:lang w:val="da-DK"/>
        </w:rPr>
      </w:pPr>
    </w:p>
    <w:p w:rsidR="008B57B5" w:rsidP="00634966" w14:paraId="5A68DDBE" w14:textId="77777777">
      <w:pPr>
        <w:pStyle w:val="EMEANormal"/>
        <w:rPr>
          <w:lang w:val="da-DK"/>
        </w:rPr>
      </w:pPr>
      <w:r w:rsidRPr="00D51CCA">
        <w:rPr>
          <w:lang w:val="da-DK"/>
        </w:rPr>
        <w:t xml:space="preserve">Humira bruges til at behandle </w:t>
      </w:r>
    </w:p>
    <w:p w:rsidR="008B57B5" w:rsidP="000C1751" w14:paraId="040FB8A4" w14:textId="77777777">
      <w:pPr>
        <w:pStyle w:val="EMEANormal"/>
        <w:numPr>
          <w:ilvl w:val="0"/>
          <w:numId w:val="177"/>
        </w:numPr>
        <w:rPr>
          <w:lang w:val="da-DK"/>
        </w:rPr>
      </w:pPr>
      <w:r>
        <w:rPr>
          <w:lang w:val="da-DK"/>
        </w:rPr>
        <w:t xml:space="preserve">moderat til alvorlig </w:t>
      </w:r>
      <w:r w:rsidRPr="00FC100A" w:rsidR="00634966">
        <w:rPr>
          <w:szCs w:val="22"/>
          <w:lang w:val="da-DK"/>
        </w:rPr>
        <w:t>colitis ulcerosa</w:t>
      </w:r>
      <w:r w:rsidR="00634966">
        <w:rPr>
          <w:lang w:val="da-DK"/>
        </w:rPr>
        <w:t xml:space="preserve"> hos voksne</w:t>
      </w:r>
      <w:r w:rsidR="00C2585B">
        <w:rPr>
          <w:lang w:val="da-DK"/>
        </w:rPr>
        <w:t xml:space="preserve"> og</w:t>
      </w:r>
    </w:p>
    <w:p w:rsidR="008B57B5" w:rsidP="000C1751" w14:paraId="6A2B0D4B" w14:textId="77777777">
      <w:pPr>
        <w:pStyle w:val="EMEANormal"/>
        <w:numPr>
          <w:ilvl w:val="0"/>
          <w:numId w:val="177"/>
        </w:numPr>
        <w:rPr>
          <w:szCs w:val="22"/>
          <w:lang w:val="da-DK"/>
        </w:rPr>
      </w:pPr>
      <w:r>
        <w:rPr>
          <w:lang w:val="da-DK"/>
        </w:rPr>
        <w:t>moderat til alvorlig colitis ulcerosa hos børn og unge i alderen 6 til 17 år</w:t>
      </w:r>
      <w:r w:rsidRPr="00FC100A">
        <w:rPr>
          <w:szCs w:val="22"/>
          <w:lang w:val="da-DK"/>
        </w:rPr>
        <w:t xml:space="preserve"> </w:t>
      </w:r>
    </w:p>
    <w:p w:rsidR="008B57B5" w:rsidP="00634966" w14:paraId="10A9EC69" w14:textId="77777777">
      <w:pPr>
        <w:pStyle w:val="EMEANormal"/>
        <w:rPr>
          <w:szCs w:val="22"/>
          <w:lang w:val="da-DK"/>
        </w:rPr>
      </w:pPr>
    </w:p>
    <w:p w:rsidR="00634966" w:rsidP="00634966" w14:paraId="61DF3CC7" w14:textId="77777777">
      <w:pPr>
        <w:pStyle w:val="EMEANormal"/>
        <w:rPr>
          <w:szCs w:val="22"/>
          <w:lang w:val="da-DK"/>
        </w:rPr>
      </w:pPr>
      <w:r>
        <w:rPr>
          <w:szCs w:val="22"/>
          <w:lang w:val="da-DK"/>
        </w:rPr>
        <w:t>D</w:t>
      </w:r>
      <w:r w:rsidRPr="00FC100A">
        <w:rPr>
          <w:szCs w:val="22"/>
          <w:lang w:val="da-DK"/>
        </w:rPr>
        <w:t xml:space="preserve">u først </w:t>
      </w:r>
      <w:r>
        <w:rPr>
          <w:szCs w:val="22"/>
          <w:lang w:val="da-DK"/>
        </w:rPr>
        <w:t>få</w:t>
      </w:r>
      <w:r w:rsidRPr="00FC100A">
        <w:rPr>
          <w:szCs w:val="22"/>
          <w:lang w:val="da-DK"/>
        </w:rPr>
        <w:t xml:space="preserve"> anden medicin. Hvis du ikke har tilstrækkelig </w:t>
      </w:r>
      <w:r>
        <w:rPr>
          <w:szCs w:val="22"/>
          <w:lang w:val="da-DK"/>
        </w:rPr>
        <w:t>virkning af</w:t>
      </w:r>
      <w:r w:rsidRPr="00FC100A">
        <w:rPr>
          <w:szCs w:val="22"/>
          <w:lang w:val="da-DK"/>
        </w:rPr>
        <w:t xml:space="preserve"> den</w:t>
      </w:r>
      <w:r>
        <w:rPr>
          <w:szCs w:val="22"/>
          <w:lang w:val="da-DK"/>
        </w:rPr>
        <w:t>ne</w:t>
      </w:r>
      <w:r w:rsidRPr="00FC100A">
        <w:rPr>
          <w:szCs w:val="22"/>
          <w:lang w:val="da-DK"/>
        </w:rPr>
        <w:t xml:space="preserve"> medicin, </w:t>
      </w:r>
      <w:r>
        <w:rPr>
          <w:szCs w:val="22"/>
          <w:lang w:val="da-DK"/>
        </w:rPr>
        <w:t>kan</w:t>
      </w:r>
      <w:r w:rsidRPr="00FC100A">
        <w:rPr>
          <w:szCs w:val="22"/>
          <w:lang w:val="da-DK"/>
        </w:rPr>
        <w:t xml:space="preserve"> du </w:t>
      </w:r>
      <w:r>
        <w:rPr>
          <w:szCs w:val="22"/>
          <w:lang w:val="da-DK"/>
        </w:rPr>
        <w:t>få</w:t>
      </w:r>
      <w:r w:rsidRPr="00FC100A">
        <w:rPr>
          <w:szCs w:val="22"/>
          <w:lang w:val="da-DK"/>
        </w:rPr>
        <w:t xml:space="preserve"> Humira</w:t>
      </w:r>
      <w:r w:rsidRPr="00D001A5">
        <w:rPr>
          <w:szCs w:val="22"/>
          <w:lang w:val="da-DK"/>
        </w:rPr>
        <w:t>.</w:t>
      </w:r>
    </w:p>
    <w:p w:rsidR="00634966" w:rsidP="00634966" w14:paraId="4C2B86D1" w14:textId="77777777">
      <w:pPr>
        <w:pStyle w:val="EMEANormal"/>
        <w:rPr>
          <w:szCs w:val="22"/>
          <w:lang w:val="da-DK"/>
        </w:rPr>
      </w:pPr>
    </w:p>
    <w:p w:rsidR="00634966" w:rsidRPr="001F0882" w:rsidP="00634966" w14:paraId="3CDFE8AD" w14:textId="77777777">
      <w:pPr>
        <w:rPr>
          <w:b/>
          <w:lang w:val="da-DK"/>
        </w:rPr>
      </w:pPr>
      <w:r w:rsidRPr="001F0882">
        <w:rPr>
          <w:b/>
          <w:lang w:val="da-DK"/>
        </w:rPr>
        <w:t>Ikke-infektiøs uveitis</w:t>
      </w:r>
    </w:p>
    <w:p w:rsidR="00634966" w:rsidP="00634966" w14:paraId="74EE0C23" w14:textId="77777777">
      <w:pPr>
        <w:rPr>
          <w:lang w:val="da-DK"/>
        </w:rPr>
      </w:pPr>
    </w:p>
    <w:p w:rsidR="00634966" w:rsidRPr="00A8522F" w:rsidP="00634966" w14:paraId="6B548C01" w14:textId="77777777">
      <w:pPr>
        <w:rPr>
          <w:b/>
          <w:lang w:val="x-none"/>
        </w:rPr>
      </w:pPr>
      <w:r w:rsidRPr="00A8522F">
        <w:rPr>
          <w:lang w:val="da-DK"/>
        </w:rPr>
        <w:t>Ikke-infektiøs uveitis er en</w:t>
      </w:r>
      <w:r>
        <w:rPr>
          <w:lang w:val="da-DK"/>
        </w:rPr>
        <w:t xml:space="preserve"> </w:t>
      </w:r>
      <w:r w:rsidRPr="00A8522F">
        <w:rPr>
          <w:lang w:val="da-DK"/>
        </w:rPr>
        <w:t>betændelses</w:t>
      </w:r>
      <w:r>
        <w:rPr>
          <w:lang w:val="da-DK"/>
        </w:rPr>
        <w:t xml:space="preserve">lignende (inflammatorisk) </w:t>
      </w:r>
      <w:r w:rsidRPr="00A8522F">
        <w:rPr>
          <w:lang w:val="da-DK"/>
        </w:rPr>
        <w:t>sygdom</w:t>
      </w:r>
      <w:r>
        <w:rPr>
          <w:lang w:val="da-DK"/>
        </w:rPr>
        <w:t>,</w:t>
      </w:r>
      <w:r w:rsidRPr="00A8522F">
        <w:rPr>
          <w:lang w:val="da-DK"/>
        </w:rPr>
        <w:t xml:space="preserve"> som påvirker bestemte dele af øjet.</w:t>
      </w:r>
      <w:r w:rsidRPr="00A8522F">
        <w:rPr>
          <w:lang w:val="x-none"/>
        </w:rPr>
        <w:t xml:space="preserve"> </w:t>
      </w:r>
    </w:p>
    <w:p w:rsidR="00634966" w:rsidRPr="00384321" w:rsidP="00634966" w14:paraId="258BF4C8" w14:textId="77777777">
      <w:pPr>
        <w:rPr>
          <w:b/>
          <w:lang w:val="x-none"/>
        </w:rPr>
      </w:pPr>
    </w:p>
    <w:p w:rsidR="001D423E" w:rsidP="00634966" w14:paraId="053A5E39" w14:textId="77777777">
      <w:pPr>
        <w:pStyle w:val="EMEANormal"/>
        <w:rPr>
          <w:lang w:val="da-DK"/>
        </w:rPr>
      </w:pPr>
      <w:r w:rsidRPr="00A8522F">
        <w:rPr>
          <w:lang w:val="da-DK"/>
        </w:rPr>
        <w:t xml:space="preserve">Humira bruges til at behandle </w:t>
      </w:r>
    </w:p>
    <w:p w:rsidR="001D423E" w:rsidRPr="000C1751" w:rsidP="00397956" w14:paraId="2B3D61B6" w14:textId="77777777">
      <w:pPr>
        <w:numPr>
          <w:ilvl w:val="0"/>
          <w:numId w:val="134"/>
        </w:numPr>
        <w:tabs>
          <w:tab w:val="clear" w:pos="562"/>
          <w:tab w:val="left" w:pos="720"/>
        </w:tabs>
        <w:rPr>
          <w:lang w:val="da-DK"/>
        </w:rPr>
      </w:pPr>
      <w:r w:rsidRPr="000C1751">
        <w:rPr>
          <w:lang w:val="da-DK"/>
        </w:rPr>
        <w:t xml:space="preserve">voksne med ikke-infektiøs uveitis (regnbuehindebetændelse), som påvirker den bagerste del af øjet. </w:t>
      </w:r>
    </w:p>
    <w:p w:rsidR="001D423E" w:rsidRPr="000C1751" w:rsidP="00397956" w14:paraId="6CDA5503" w14:textId="77777777">
      <w:pPr>
        <w:numPr>
          <w:ilvl w:val="0"/>
          <w:numId w:val="134"/>
        </w:numPr>
        <w:tabs>
          <w:tab w:val="clear" w:pos="562"/>
          <w:tab w:val="left" w:pos="720"/>
        </w:tabs>
        <w:rPr>
          <w:lang w:val="da-DK"/>
        </w:rPr>
      </w:pPr>
      <w:r w:rsidRPr="000C1751">
        <w:rPr>
          <w:lang w:val="da-DK"/>
        </w:rPr>
        <w:t>børn fra 2 år med kronisk ikke-infektiøs sy</w:t>
      </w:r>
      <w:r w:rsidRPr="000C1751" w:rsidR="0094117F">
        <w:rPr>
          <w:lang w:val="da-DK"/>
        </w:rPr>
        <w:t>g</w:t>
      </w:r>
      <w:r w:rsidRPr="000C1751">
        <w:rPr>
          <w:lang w:val="da-DK"/>
        </w:rPr>
        <w:t>dom, som påvirker forreste del af øjet.</w:t>
      </w:r>
    </w:p>
    <w:p w:rsidR="001D423E" w:rsidRPr="000C1751" w:rsidP="00397956" w14:paraId="0EFC4263" w14:textId="77777777">
      <w:pPr>
        <w:tabs>
          <w:tab w:val="clear" w:pos="562"/>
          <w:tab w:val="left" w:pos="720"/>
        </w:tabs>
        <w:ind w:left="720"/>
        <w:rPr>
          <w:lang w:val="da-DK"/>
        </w:rPr>
      </w:pPr>
    </w:p>
    <w:p w:rsidR="00634966" w:rsidP="004D4CE1" w14:paraId="7E8B91D3" w14:textId="77777777">
      <w:pPr>
        <w:pStyle w:val="EMEANormal"/>
        <w:rPr>
          <w:lang w:val="da-DK"/>
        </w:rPr>
      </w:pPr>
      <w:r>
        <w:rPr>
          <w:lang w:val="da-DK"/>
        </w:rPr>
        <w:t>Inflammationen</w:t>
      </w:r>
      <w:r w:rsidRPr="00A8522F">
        <w:rPr>
          <w:lang w:val="da-DK"/>
        </w:rPr>
        <w:t xml:space="preserve"> fører til neds</w:t>
      </w:r>
      <w:r>
        <w:rPr>
          <w:lang w:val="da-DK"/>
        </w:rPr>
        <w:t>at</w:t>
      </w:r>
      <w:r w:rsidRPr="00A8522F">
        <w:rPr>
          <w:lang w:val="da-DK"/>
        </w:rPr>
        <w:t xml:space="preserve"> syn og/eller fluer i øjet (sværm af uk</w:t>
      </w:r>
      <w:r>
        <w:rPr>
          <w:lang w:val="da-DK"/>
        </w:rPr>
        <w:t>l</w:t>
      </w:r>
      <w:r w:rsidRPr="00A8522F">
        <w:rPr>
          <w:lang w:val="da-DK"/>
        </w:rPr>
        <w:t>arheder i øjet</w:t>
      </w:r>
      <w:r>
        <w:rPr>
          <w:lang w:val="da-DK"/>
        </w:rPr>
        <w:t>,</w:t>
      </w:r>
      <w:r w:rsidRPr="00A8522F">
        <w:rPr>
          <w:lang w:val="da-DK"/>
        </w:rPr>
        <w:t xml:space="preserve"> som bevæger sig i synsfeltet). Humira virker ved at reducere denne </w:t>
      </w:r>
      <w:r>
        <w:rPr>
          <w:lang w:val="da-DK"/>
        </w:rPr>
        <w:t>inflammation</w:t>
      </w:r>
      <w:r w:rsidRPr="00A8522F">
        <w:rPr>
          <w:lang w:val="da-DK"/>
        </w:rPr>
        <w:t>.</w:t>
      </w:r>
      <w:r w:rsidR="007E2B9F">
        <w:rPr>
          <w:lang w:val="da-DK"/>
        </w:rPr>
        <w:t xml:space="preserve"> </w:t>
      </w:r>
      <w:r w:rsidR="007E2B9F">
        <w:rPr>
          <w:szCs w:val="22"/>
          <w:lang w:val="da-DK"/>
        </w:rPr>
        <w:t>D</w:t>
      </w:r>
      <w:r w:rsidRPr="00FC100A" w:rsidR="007E2B9F">
        <w:rPr>
          <w:szCs w:val="22"/>
          <w:lang w:val="da-DK"/>
        </w:rPr>
        <w:t xml:space="preserve">u først </w:t>
      </w:r>
      <w:r w:rsidR="007E2B9F">
        <w:rPr>
          <w:szCs w:val="22"/>
          <w:lang w:val="da-DK"/>
        </w:rPr>
        <w:t>få</w:t>
      </w:r>
      <w:r w:rsidRPr="00FC100A" w:rsidR="007E2B9F">
        <w:rPr>
          <w:szCs w:val="22"/>
          <w:lang w:val="da-DK"/>
        </w:rPr>
        <w:t xml:space="preserve"> anden medicin. Hvis du ikke har tilstrækkelig </w:t>
      </w:r>
      <w:r w:rsidR="007E2B9F">
        <w:rPr>
          <w:szCs w:val="22"/>
          <w:lang w:val="da-DK"/>
        </w:rPr>
        <w:t>virkning af</w:t>
      </w:r>
      <w:r w:rsidRPr="00FC100A" w:rsidR="007E2B9F">
        <w:rPr>
          <w:szCs w:val="22"/>
          <w:lang w:val="da-DK"/>
        </w:rPr>
        <w:t xml:space="preserve"> den</w:t>
      </w:r>
      <w:r w:rsidR="007E2B9F">
        <w:rPr>
          <w:szCs w:val="22"/>
          <w:lang w:val="da-DK"/>
        </w:rPr>
        <w:t>ne</w:t>
      </w:r>
      <w:r w:rsidRPr="00FC100A" w:rsidR="007E2B9F">
        <w:rPr>
          <w:szCs w:val="22"/>
          <w:lang w:val="da-DK"/>
        </w:rPr>
        <w:t xml:space="preserve"> medicin, </w:t>
      </w:r>
      <w:r w:rsidR="007E2B9F">
        <w:rPr>
          <w:szCs w:val="22"/>
          <w:lang w:val="da-DK"/>
        </w:rPr>
        <w:t>kan</w:t>
      </w:r>
      <w:r w:rsidRPr="00FC100A" w:rsidR="007E2B9F">
        <w:rPr>
          <w:szCs w:val="22"/>
          <w:lang w:val="da-DK"/>
        </w:rPr>
        <w:t xml:space="preserve"> du </w:t>
      </w:r>
      <w:r w:rsidR="007E2B9F">
        <w:rPr>
          <w:szCs w:val="22"/>
          <w:lang w:val="da-DK"/>
        </w:rPr>
        <w:t>få</w:t>
      </w:r>
      <w:r w:rsidRPr="00FC100A" w:rsidR="007E2B9F">
        <w:rPr>
          <w:szCs w:val="22"/>
          <w:lang w:val="da-DK"/>
        </w:rPr>
        <w:t xml:space="preserve"> Humira</w:t>
      </w:r>
      <w:r w:rsidRPr="00D001A5" w:rsidR="007E2B9F">
        <w:rPr>
          <w:szCs w:val="22"/>
          <w:lang w:val="da-DK"/>
        </w:rPr>
        <w:t>.</w:t>
      </w:r>
    </w:p>
    <w:p w:rsidR="00634966" w:rsidP="00634966" w14:paraId="4B663EE4" w14:textId="77777777">
      <w:pPr>
        <w:pStyle w:val="EMEANormal"/>
        <w:rPr>
          <w:lang w:val="da-DK"/>
        </w:rPr>
      </w:pPr>
    </w:p>
    <w:p w:rsidR="00634966" w:rsidP="00634966" w14:paraId="2C8798C1" w14:textId="77777777">
      <w:pPr>
        <w:pStyle w:val="EMEANormal"/>
        <w:rPr>
          <w:lang w:val="da-DK"/>
        </w:rPr>
      </w:pPr>
    </w:p>
    <w:p w:rsidR="00634966" w:rsidRPr="00FE7867" w:rsidP="00634966" w14:paraId="68FBFB7A" w14:textId="77777777">
      <w:pPr>
        <w:pStyle w:val="EMEANormal"/>
        <w:rPr>
          <w:noProof/>
          <w:szCs w:val="24"/>
          <w:lang w:val="da-DK"/>
        </w:rPr>
      </w:pPr>
      <w:r w:rsidRPr="008F497B">
        <w:rPr>
          <w:b/>
          <w:szCs w:val="24"/>
          <w:lang w:val="da-DK"/>
        </w:rPr>
        <w:t>2.</w:t>
      </w:r>
      <w:r w:rsidRPr="008F497B">
        <w:rPr>
          <w:b/>
          <w:szCs w:val="24"/>
          <w:lang w:val="da-DK"/>
        </w:rPr>
        <w:tab/>
      </w:r>
      <w:r w:rsidRPr="008F497B">
        <w:rPr>
          <w:b/>
          <w:noProof/>
          <w:szCs w:val="24"/>
          <w:lang w:val="da-DK"/>
        </w:rPr>
        <w:t xml:space="preserve">Det skal du vide, før du begynder at </w:t>
      </w:r>
      <w:r>
        <w:rPr>
          <w:b/>
          <w:noProof/>
          <w:szCs w:val="24"/>
          <w:lang w:val="da-DK"/>
        </w:rPr>
        <w:t>tage Humira</w:t>
      </w:r>
    </w:p>
    <w:p w:rsidR="00634966" w:rsidRPr="003C76AE" w:rsidP="00634966" w14:paraId="25EB6F95" w14:textId="77777777">
      <w:pPr>
        <w:pStyle w:val="EMEANormal"/>
        <w:rPr>
          <w:lang w:val="da-DK"/>
        </w:rPr>
      </w:pPr>
    </w:p>
    <w:p w:rsidR="00634966" w:rsidRPr="00FE7867" w:rsidP="00634966" w14:paraId="54246F0F" w14:textId="77777777">
      <w:pPr>
        <w:pStyle w:val="EMEAHeading2SPCEmpty"/>
        <w:spacing w:after="0" w:afterLines="0"/>
        <w:rPr>
          <w:rFonts w:ascii="Times New Roman" w:hAnsi="Times New Roman"/>
          <w:b w:val="0"/>
          <w:bCs/>
          <w:lang w:val="da-DK"/>
        </w:rPr>
      </w:pPr>
      <w:r>
        <w:rPr>
          <w:rFonts w:ascii="Times New Roman" w:hAnsi="Times New Roman"/>
          <w:bCs/>
          <w:lang w:val="da-DK"/>
        </w:rPr>
        <w:t>Tag ikke Humira</w:t>
      </w:r>
    </w:p>
    <w:p w:rsidR="00634966" w:rsidRPr="00397956" w:rsidP="00397956" w14:paraId="14C57AAD" w14:textId="77777777">
      <w:pPr>
        <w:tabs>
          <w:tab w:val="clear" w:pos="562"/>
          <w:tab w:val="left" w:pos="720"/>
        </w:tabs>
        <w:ind w:left="720"/>
        <w:rPr>
          <w:lang w:val="en-GB"/>
        </w:rPr>
      </w:pPr>
    </w:p>
    <w:p w:rsidR="00634966" w:rsidRPr="000C1751" w:rsidP="00397956" w14:paraId="77000BB9" w14:textId="77777777">
      <w:pPr>
        <w:numPr>
          <w:ilvl w:val="0"/>
          <w:numId w:val="134"/>
        </w:numPr>
        <w:tabs>
          <w:tab w:val="clear" w:pos="562"/>
          <w:tab w:val="left" w:pos="720"/>
        </w:tabs>
        <w:rPr>
          <w:lang w:val="da-DK"/>
        </w:rPr>
      </w:pPr>
      <w:r w:rsidRPr="000C1751">
        <w:rPr>
          <w:lang w:val="da-DK"/>
        </w:rPr>
        <w:t>hvis du er allergisk over for adalimumab eller et af de øvrige indho</w:t>
      </w:r>
      <w:r w:rsidRPr="000C1751" w:rsidR="00FE7867">
        <w:rPr>
          <w:lang w:val="da-DK"/>
        </w:rPr>
        <w:t>ldsstoffer (angivet i punkt 6).</w:t>
      </w:r>
    </w:p>
    <w:p w:rsidR="00634966" w:rsidRPr="000C1751" w:rsidP="00397956" w14:paraId="57CE9FFB" w14:textId="77777777">
      <w:pPr>
        <w:tabs>
          <w:tab w:val="clear" w:pos="562"/>
          <w:tab w:val="left" w:pos="720"/>
        </w:tabs>
        <w:ind w:left="720"/>
        <w:rPr>
          <w:lang w:val="da-DK"/>
        </w:rPr>
      </w:pPr>
    </w:p>
    <w:p w:rsidR="00634966" w:rsidRPr="000C1751" w:rsidP="00397956" w14:paraId="2CDC500E" w14:textId="77777777">
      <w:pPr>
        <w:numPr>
          <w:ilvl w:val="0"/>
          <w:numId w:val="134"/>
        </w:numPr>
        <w:tabs>
          <w:tab w:val="clear" w:pos="562"/>
          <w:tab w:val="left" w:pos="720"/>
        </w:tabs>
        <w:rPr>
          <w:lang w:val="da-DK"/>
        </w:rPr>
      </w:pPr>
      <w:r w:rsidRPr="000C1751">
        <w:rPr>
          <w:lang w:val="da-DK"/>
        </w:rPr>
        <w:t>hvis du har  aktiv tuberkulose eller andre alvorlig infektioner, (se ”Advarsler og forsigtighedsregler”). Det er vigtigt, at du informerer lægen, hvis du har symptomer på infektioner, f.eks. feber, sår, træthedsfornemmelse, tandproblemer.</w:t>
      </w:r>
    </w:p>
    <w:p w:rsidR="00634966" w:rsidRPr="000C1751" w:rsidP="00397956" w14:paraId="1AF7E3D5" w14:textId="77777777">
      <w:pPr>
        <w:tabs>
          <w:tab w:val="clear" w:pos="562"/>
          <w:tab w:val="left" w:pos="720"/>
        </w:tabs>
        <w:ind w:left="720"/>
        <w:rPr>
          <w:lang w:val="da-DK"/>
        </w:rPr>
      </w:pPr>
    </w:p>
    <w:p w:rsidR="00634966" w:rsidRPr="000C1751" w:rsidP="00397956" w14:paraId="32EC2571" w14:textId="77777777">
      <w:pPr>
        <w:numPr>
          <w:ilvl w:val="0"/>
          <w:numId w:val="134"/>
        </w:numPr>
        <w:tabs>
          <w:tab w:val="clear" w:pos="562"/>
          <w:tab w:val="left" w:pos="720"/>
        </w:tabs>
        <w:rPr>
          <w:lang w:val="da-DK"/>
        </w:rPr>
      </w:pPr>
      <w:r w:rsidRPr="000C1751">
        <w:rPr>
          <w:lang w:val="da-DK"/>
        </w:rPr>
        <w:t xml:space="preserve">hvis du lider af moderat </w:t>
      </w:r>
      <w:r w:rsidRPr="000C1751" w:rsidR="00840708">
        <w:rPr>
          <w:lang w:val="da-DK"/>
        </w:rPr>
        <w:t>eller</w:t>
      </w:r>
      <w:r w:rsidRPr="000C1751">
        <w:rPr>
          <w:lang w:val="da-DK"/>
        </w:rPr>
        <w:t xml:space="preserve"> alvorlig hjerteinsufficiens. Det er vigtigt at informere lægen, hvis du har eller har haft en alvorlig hjertesygdom (se ”Advarsler og forsigtighedsregler”).</w:t>
      </w:r>
    </w:p>
    <w:p w:rsidR="00634966" w:rsidRPr="000C1751" w:rsidP="00397956" w14:paraId="28652955" w14:textId="77777777">
      <w:pPr>
        <w:tabs>
          <w:tab w:val="clear" w:pos="562"/>
          <w:tab w:val="left" w:pos="720"/>
        </w:tabs>
        <w:ind w:left="720"/>
        <w:rPr>
          <w:lang w:val="da-DK"/>
        </w:rPr>
      </w:pPr>
    </w:p>
    <w:p w:rsidR="00634966" w:rsidRPr="00FE7867" w:rsidP="00634966" w14:paraId="4BEF6E15" w14:textId="77777777">
      <w:pPr>
        <w:pStyle w:val="EMEAHeadingLeaflet"/>
        <w:spacing w:before="0" w:beforeLines="0" w:after="0" w:afterLines="0"/>
        <w:rPr>
          <w:rFonts w:ascii="Times New Roman" w:hAnsi="Times New Roman"/>
          <w:b w:val="0"/>
          <w:bCs/>
          <w:lang w:val="da-DK"/>
        </w:rPr>
      </w:pPr>
      <w:r>
        <w:rPr>
          <w:rFonts w:ascii="Times New Roman" w:hAnsi="Times New Roman"/>
          <w:bCs/>
          <w:lang w:val="da-DK"/>
        </w:rPr>
        <w:t>Advarsler og forsigtighedsregler</w:t>
      </w:r>
    </w:p>
    <w:p w:rsidR="00634966" w:rsidRPr="00C23CBF" w:rsidP="00634966" w14:paraId="3B5EEB0E" w14:textId="77777777">
      <w:pPr>
        <w:pStyle w:val="EMEANormal"/>
        <w:rPr>
          <w:lang w:val="da-DK"/>
        </w:rPr>
      </w:pPr>
    </w:p>
    <w:p w:rsidR="00634966" w:rsidP="00634966" w14:paraId="436C403E" w14:textId="77777777">
      <w:pPr>
        <w:pStyle w:val="EMEANormal"/>
        <w:rPr>
          <w:noProof/>
          <w:szCs w:val="24"/>
          <w:lang w:val="da-DK"/>
        </w:rPr>
      </w:pPr>
      <w:r w:rsidRPr="008F497B">
        <w:rPr>
          <w:noProof/>
          <w:szCs w:val="24"/>
          <w:lang w:val="da-DK"/>
        </w:rPr>
        <w:t>Kontakt lægen</w:t>
      </w:r>
      <w:r w:rsidR="00216CF9">
        <w:rPr>
          <w:noProof/>
          <w:szCs w:val="24"/>
          <w:lang w:val="da-DK"/>
        </w:rPr>
        <w:t xml:space="preserve"> eller</w:t>
      </w:r>
      <w:r>
        <w:rPr>
          <w:noProof/>
          <w:szCs w:val="24"/>
          <w:lang w:val="da-DK"/>
        </w:rPr>
        <w:t xml:space="preserve"> </w:t>
      </w:r>
      <w:r w:rsidRPr="008F497B">
        <w:rPr>
          <w:noProof/>
          <w:szCs w:val="24"/>
          <w:lang w:val="da-DK"/>
        </w:rPr>
        <w:t>apotek</w:t>
      </w:r>
      <w:r w:rsidRPr="008F497B">
        <w:rPr>
          <w:noProof/>
          <w:lang w:val="da-DK"/>
        </w:rPr>
        <w:t>spersonalet</w:t>
      </w:r>
      <w:r w:rsidRPr="008F497B">
        <w:rPr>
          <w:noProof/>
          <w:szCs w:val="24"/>
          <w:lang w:val="da-DK"/>
        </w:rPr>
        <w:t>, før</w:t>
      </w:r>
      <w:r>
        <w:rPr>
          <w:noProof/>
          <w:szCs w:val="24"/>
          <w:lang w:val="da-DK"/>
        </w:rPr>
        <w:t xml:space="preserve"> </w:t>
      </w:r>
      <w:r w:rsidRPr="008F497B">
        <w:rPr>
          <w:noProof/>
          <w:szCs w:val="24"/>
          <w:lang w:val="da-DK"/>
        </w:rPr>
        <w:t>du</w:t>
      </w:r>
      <w:r>
        <w:rPr>
          <w:noProof/>
          <w:szCs w:val="24"/>
          <w:lang w:val="da-DK"/>
        </w:rPr>
        <w:t xml:space="preserve"> tager Humira.</w:t>
      </w:r>
    </w:p>
    <w:p w:rsidR="00634966" w:rsidRPr="001F0882" w:rsidP="00634966" w14:paraId="2AE9614B" w14:textId="77777777">
      <w:pPr>
        <w:pStyle w:val="EMEANormal"/>
        <w:rPr>
          <w:u w:val="single"/>
          <w:lang w:val="da-DK"/>
        </w:rPr>
      </w:pPr>
    </w:p>
    <w:p w:rsidR="00634966" w:rsidP="00634966" w14:paraId="56463AC2" w14:textId="77777777">
      <w:pPr>
        <w:pStyle w:val="EMEANormal"/>
        <w:rPr>
          <w:u w:val="single"/>
          <w:lang w:val="da-DK"/>
        </w:rPr>
      </w:pPr>
      <w:r w:rsidRPr="001F0882">
        <w:rPr>
          <w:u w:val="single"/>
          <w:lang w:val="da-DK"/>
        </w:rPr>
        <w:t>Allergiske reaktioner</w:t>
      </w:r>
    </w:p>
    <w:p w:rsidR="00634966" w:rsidRPr="001F0882" w:rsidP="00634966" w14:paraId="5F490D60" w14:textId="77777777">
      <w:pPr>
        <w:pStyle w:val="EMEANormal"/>
        <w:rPr>
          <w:u w:val="single"/>
          <w:lang w:val="da-DK"/>
        </w:rPr>
      </w:pPr>
    </w:p>
    <w:p w:rsidR="00634966" w:rsidRPr="00397956" w:rsidP="00397956" w14:paraId="1093011B" w14:textId="77777777">
      <w:pPr>
        <w:numPr>
          <w:ilvl w:val="0"/>
          <w:numId w:val="134"/>
        </w:numPr>
        <w:tabs>
          <w:tab w:val="clear" w:pos="562"/>
          <w:tab w:val="left" w:pos="720"/>
        </w:tabs>
        <w:rPr>
          <w:lang w:val="da-DK"/>
        </w:rPr>
      </w:pPr>
      <w:r w:rsidRPr="00C11BC4">
        <w:rPr>
          <w:lang w:val="da-DK"/>
        </w:rPr>
        <w:t xml:space="preserve">Hvis </w:t>
      </w:r>
      <w:r w:rsidRPr="007E310A">
        <w:rPr>
          <w:lang w:val="da-DK"/>
        </w:rPr>
        <w:t>du</w:t>
      </w:r>
      <w:r w:rsidRPr="00397956">
        <w:rPr>
          <w:lang w:val="da-DK"/>
        </w:rPr>
        <w:t xml:space="preserve"> får allergiske reaktioner med symptomer som trykken i brystet, hvæsende</w:t>
      </w:r>
      <w:r w:rsidRPr="00397956" w:rsidR="00AC5CAA">
        <w:rPr>
          <w:lang w:val="da-DK"/>
        </w:rPr>
        <w:t xml:space="preserve"> </w:t>
      </w:r>
      <w:r w:rsidRPr="00397956">
        <w:rPr>
          <w:lang w:val="da-DK"/>
        </w:rPr>
        <w:t>vejrtrækning, svimmelhed, hævelser eller udslæt, så undlad at injicere mere Humira, og kontakt straks  lægen</w:t>
      </w:r>
      <w:r w:rsidRPr="00397956" w:rsidR="00F12D17">
        <w:rPr>
          <w:lang w:val="da-DK"/>
        </w:rPr>
        <w:t>, da disse reaktioner i sjældne tilfælde kan være livstruende</w:t>
      </w:r>
      <w:r w:rsidRPr="00397956">
        <w:rPr>
          <w:lang w:val="da-DK"/>
        </w:rPr>
        <w:t>.</w:t>
      </w:r>
    </w:p>
    <w:p w:rsidR="00634966" w:rsidRPr="0078541A" w:rsidP="00634966" w14:paraId="729E2B7E" w14:textId="77777777">
      <w:pPr>
        <w:pStyle w:val="EMEANormal"/>
        <w:rPr>
          <w:lang w:val="da-DK"/>
        </w:rPr>
      </w:pPr>
    </w:p>
    <w:p w:rsidR="00634966" w:rsidP="00634966" w14:paraId="38F773F0" w14:textId="77777777">
      <w:pPr>
        <w:pStyle w:val="EMEABullet2"/>
        <w:tabs>
          <w:tab w:val="clear" w:pos="567"/>
        </w:tabs>
        <w:rPr>
          <w:u w:val="single"/>
          <w:lang w:val="da-DK"/>
        </w:rPr>
      </w:pPr>
      <w:r w:rsidRPr="001F0882">
        <w:rPr>
          <w:u w:val="single"/>
          <w:lang w:val="da-DK"/>
        </w:rPr>
        <w:t>Infektioner</w:t>
      </w:r>
    </w:p>
    <w:p w:rsidR="00634966" w:rsidRPr="00397956" w:rsidP="00397956" w14:paraId="08279F13" w14:textId="77777777">
      <w:pPr>
        <w:tabs>
          <w:tab w:val="clear" w:pos="562"/>
          <w:tab w:val="left" w:pos="720"/>
        </w:tabs>
        <w:ind w:left="720"/>
        <w:rPr>
          <w:lang w:val="en-GB"/>
        </w:rPr>
      </w:pPr>
    </w:p>
    <w:p w:rsidR="00634966" w:rsidP="00397956" w14:paraId="730E4A0E" w14:textId="77777777">
      <w:pPr>
        <w:numPr>
          <w:ilvl w:val="0"/>
          <w:numId w:val="134"/>
        </w:numPr>
        <w:tabs>
          <w:tab w:val="clear" w:pos="562"/>
          <w:tab w:val="left" w:pos="720"/>
        </w:tabs>
        <w:rPr>
          <w:lang w:val="da-DK"/>
        </w:rPr>
      </w:pPr>
      <w:r w:rsidRPr="005D4906">
        <w:rPr>
          <w:lang w:val="da-DK"/>
        </w:rPr>
        <w:t xml:space="preserve">Hvis du har en infektion, herunder langvarig infektion eller  en infektion  i en bestemt del af kroppen (f.eks. bensår), </w:t>
      </w:r>
      <w:r w:rsidRPr="005D4906" w:rsidR="00840708">
        <w:rPr>
          <w:lang w:val="da-DK"/>
        </w:rPr>
        <w:t>skal</w:t>
      </w:r>
      <w:r w:rsidRPr="005D4906">
        <w:rPr>
          <w:lang w:val="da-DK"/>
        </w:rPr>
        <w:t xml:space="preserve"> du kontakte din læge, før du begynder at bruge Humira. Kon</w:t>
      </w:r>
      <w:r w:rsidRPr="005D4906" w:rsidR="00FE7867">
        <w:rPr>
          <w:lang w:val="da-DK"/>
        </w:rPr>
        <w:t>takt lægen</w:t>
      </w:r>
      <w:r w:rsidR="00FE7867">
        <w:rPr>
          <w:lang w:val="da-DK"/>
        </w:rPr>
        <w:t>, hvis du er i tvivl.</w:t>
      </w:r>
    </w:p>
    <w:p w:rsidR="00634966" w:rsidRPr="00B33124" w:rsidP="00634966" w14:paraId="063BF719" w14:textId="77777777">
      <w:pPr>
        <w:pStyle w:val="EMEANormal"/>
        <w:rPr>
          <w:lang w:val="da-DK"/>
        </w:rPr>
      </w:pPr>
    </w:p>
    <w:p w:rsidR="00634966" w:rsidP="00397956" w14:paraId="45831EDF" w14:textId="77777777">
      <w:pPr>
        <w:numPr>
          <w:ilvl w:val="0"/>
          <w:numId w:val="134"/>
        </w:numPr>
        <w:tabs>
          <w:tab w:val="clear" w:pos="562"/>
          <w:tab w:val="left" w:pos="720"/>
        </w:tabs>
        <w:rPr>
          <w:lang w:val="da-DK"/>
        </w:rPr>
      </w:pPr>
      <w:r>
        <w:rPr>
          <w:lang w:val="da-DK"/>
        </w:rPr>
        <w:t>Infektioner kan opstå lettere under behandling med Humira. Risikoen kan stige, hvis du har problemer med lungerne. Disse infektioner kan være alvorlige og inkluderer:</w:t>
      </w:r>
    </w:p>
    <w:p w:rsidR="00634966" w:rsidRPr="00B33124" w:rsidP="00634966" w14:paraId="524431F8" w14:textId="77777777">
      <w:pPr>
        <w:pStyle w:val="EMEANormal"/>
        <w:rPr>
          <w:lang w:val="da-DK"/>
        </w:rPr>
      </w:pPr>
    </w:p>
    <w:p w:rsidR="00634966" w:rsidP="00634966" w14:paraId="1D3DD295" w14:textId="77777777">
      <w:pPr>
        <w:pStyle w:val="EMEABullet2"/>
        <w:numPr>
          <w:ilvl w:val="1"/>
          <w:numId w:val="51"/>
        </w:numPr>
        <w:tabs>
          <w:tab w:val="clear" w:pos="567"/>
        </w:tabs>
        <w:rPr>
          <w:lang w:val="da-DK"/>
        </w:rPr>
      </w:pPr>
      <w:r>
        <w:rPr>
          <w:lang w:val="da-DK"/>
        </w:rPr>
        <w:t>t</w:t>
      </w:r>
      <w:r w:rsidRPr="003F7EC6">
        <w:rPr>
          <w:lang w:val="da-DK"/>
        </w:rPr>
        <w:t>uberkulose</w:t>
      </w:r>
    </w:p>
    <w:p w:rsidR="00634966" w:rsidP="00634966" w14:paraId="67C46FA6" w14:textId="77777777">
      <w:pPr>
        <w:pStyle w:val="EMEABullet2"/>
        <w:numPr>
          <w:ilvl w:val="1"/>
          <w:numId w:val="51"/>
        </w:numPr>
        <w:tabs>
          <w:tab w:val="clear" w:pos="567"/>
        </w:tabs>
        <w:rPr>
          <w:lang w:val="da-DK"/>
        </w:rPr>
      </w:pPr>
      <w:r w:rsidRPr="003F7EC6">
        <w:rPr>
          <w:lang w:val="da-DK"/>
        </w:rPr>
        <w:t>infektioner forårsaget af virus, svampe, para</w:t>
      </w:r>
      <w:r w:rsidR="00F7139D">
        <w:rPr>
          <w:lang w:val="da-DK"/>
        </w:rPr>
        <w:t>s</w:t>
      </w:r>
      <w:r w:rsidRPr="003F7EC6">
        <w:rPr>
          <w:lang w:val="da-DK"/>
        </w:rPr>
        <w:t xml:space="preserve">itter eller bakterier </w:t>
      </w:r>
    </w:p>
    <w:p w:rsidR="00634966" w:rsidRPr="006F161B" w:rsidP="00634966" w14:paraId="75FC251E" w14:textId="77777777">
      <w:pPr>
        <w:pStyle w:val="EMEABullet2"/>
        <w:numPr>
          <w:ilvl w:val="1"/>
          <w:numId w:val="51"/>
        </w:numPr>
        <w:tabs>
          <w:tab w:val="clear" w:pos="567"/>
        </w:tabs>
        <w:rPr>
          <w:lang w:val="da-DK"/>
        </w:rPr>
      </w:pPr>
      <w:r w:rsidRPr="003F7EC6">
        <w:rPr>
          <w:lang w:val="da-DK"/>
        </w:rPr>
        <w:t>alvorlig infektion i blode</w:t>
      </w:r>
      <w:r w:rsidRPr="006F161B">
        <w:rPr>
          <w:lang w:val="da-DK"/>
        </w:rPr>
        <w:t>t (sepsis)</w:t>
      </w:r>
    </w:p>
    <w:p w:rsidR="00634966" w:rsidP="00634966" w14:paraId="6528ECBA" w14:textId="77777777">
      <w:pPr>
        <w:pStyle w:val="EMEABullet2"/>
        <w:tabs>
          <w:tab w:val="clear" w:pos="567"/>
        </w:tabs>
        <w:ind w:left="550"/>
        <w:rPr>
          <w:lang w:val="da-DK"/>
        </w:rPr>
      </w:pPr>
    </w:p>
    <w:p w:rsidR="00634966" w:rsidP="00634966" w14:paraId="6E0E8D16" w14:textId="77777777">
      <w:pPr>
        <w:pStyle w:val="EMEABullet2"/>
        <w:tabs>
          <w:tab w:val="clear" w:pos="567"/>
        </w:tabs>
        <w:ind w:left="550"/>
        <w:rPr>
          <w:noProof/>
          <w:szCs w:val="24"/>
          <w:lang w:val="da-DK"/>
        </w:rPr>
      </w:pPr>
      <w:r>
        <w:rPr>
          <w:noProof/>
          <w:szCs w:val="24"/>
          <w:lang w:val="da-DK"/>
        </w:rPr>
        <w:t>I</w:t>
      </w:r>
      <w:r w:rsidRPr="001F0882">
        <w:rPr>
          <w:noProof/>
          <w:szCs w:val="24"/>
          <w:lang w:val="da-DK"/>
        </w:rPr>
        <w:t xml:space="preserve"> sjældne tilfælde kan </w:t>
      </w:r>
      <w:r>
        <w:rPr>
          <w:noProof/>
          <w:szCs w:val="24"/>
          <w:lang w:val="da-DK"/>
        </w:rPr>
        <w:t xml:space="preserve">disse infektioner </w:t>
      </w:r>
      <w:r w:rsidRPr="001F0882">
        <w:rPr>
          <w:noProof/>
          <w:szCs w:val="24"/>
          <w:lang w:val="da-DK"/>
        </w:rPr>
        <w:t xml:space="preserve">være livstruende. Det er vigtigt at informere lægen, hvis du får symptomer som feber, sår, træthedsfornemmelse eller tandproblemer. Din læge kan </w:t>
      </w:r>
      <w:r>
        <w:rPr>
          <w:noProof/>
          <w:szCs w:val="24"/>
          <w:lang w:val="da-DK"/>
        </w:rPr>
        <w:t xml:space="preserve">bede dig om </w:t>
      </w:r>
      <w:r w:rsidRPr="001F0882">
        <w:rPr>
          <w:noProof/>
          <w:szCs w:val="24"/>
          <w:lang w:val="da-DK"/>
        </w:rPr>
        <w:t>midlertidig</w:t>
      </w:r>
      <w:r>
        <w:rPr>
          <w:noProof/>
          <w:szCs w:val="24"/>
          <w:lang w:val="da-DK"/>
        </w:rPr>
        <w:t xml:space="preserve">t at stoppe </w:t>
      </w:r>
      <w:r w:rsidRPr="001F0882">
        <w:rPr>
          <w:noProof/>
          <w:szCs w:val="24"/>
          <w:lang w:val="da-DK"/>
        </w:rPr>
        <w:t xml:space="preserve">med </w:t>
      </w:r>
      <w:r>
        <w:rPr>
          <w:noProof/>
          <w:szCs w:val="24"/>
          <w:lang w:val="da-DK"/>
        </w:rPr>
        <w:t xml:space="preserve">at tage </w:t>
      </w:r>
      <w:r w:rsidRPr="001F0882">
        <w:rPr>
          <w:noProof/>
          <w:szCs w:val="24"/>
          <w:lang w:val="da-DK"/>
        </w:rPr>
        <w:t>Humira.</w:t>
      </w:r>
    </w:p>
    <w:p w:rsidR="00634966" w:rsidP="00634966" w14:paraId="3F4765F3" w14:textId="77777777">
      <w:pPr>
        <w:pStyle w:val="EMEABullet2"/>
        <w:tabs>
          <w:tab w:val="clear" w:pos="567"/>
        </w:tabs>
        <w:ind w:left="550"/>
        <w:rPr>
          <w:lang w:val="da-DK"/>
        </w:rPr>
      </w:pPr>
    </w:p>
    <w:p w:rsidR="00634966" w:rsidRPr="006F161B" w:rsidP="00397956" w14:paraId="311EF6EA" w14:textId="77777777">
      <w:pPr>
        <w:numPr>
          <w:ilvl w:val="0"/>
          <w:numId w:val="134"/>
        </w:numPr>
        <w:tabs>
          <w:tab w:val="clear" w:pos="562"/>
          <w:tab w:val="left" w:pos="720"/>
        </w:tabs>
        <w:rPr>
          <w:lang w:val="da-DK"/>
        </w:rPr>
      </w:pPr>
      <w:r w:rsidRPr="006F161B">
        <w:rPr>
          <w:lang w:val="da-DK"/>
        </w:rPr>
        <w:t>Fortæl lægen, hvis du har fast bopæl eller rejser i områder, hvor svampeinfektioner (som f.eks.</w:t>
      </w:r>
      <w:r>
        <w:rPr>
          <w:lang w:val="da-DK"/>
        </w:rPr>
        <w:t xml:space="preserve"> </w:t>
      </w:r>
      <w:r w:rsidRPr="006F161B">
        <w:rPr>
          <w:lang w:val="da-DK"/>
        </w:rPr>
        <w:t>histoplasmose, kokcidioidomy</w:t>
      </w:r>
      <w:r w:rsidR="0097119A">
        <w:rPr>
          <w:lang w:val="da-DK"/>
        </w:rPr>
        <w:t>ko</w:t>
      </w:r>
      <w:r w:rsidRPr="006F161B">
        <w:rPr>
          <w:lang w:val="da-DK"/>
        </w:rPr>
        <w:t>se eller blastomykose) er meget almindelige.</w:t>
      </w:r>
    </w:p>
    <w:p w:rsidR="00634966" w:rsidRPr="00672B71" w:rsidP="00634966" w14:paraId="0BF34E78" w14:textId="77777777">
      <w:pPr>
        <w:pStyle w:val="EMEANormal"/>
        <w:rPr>
          <w:lang w:val="da-DK"/>
        </w:rPr>
      </w:pPr>
    </w:p>
    <w:p w:rsidR="00634966" w:rsidRPr="00672B71" w:rsidP="00397956" w14:paraId="101614CF" w14:textId="77777777">
      <w:pPr>
        <w:numPr>
          <w:ilvl w:val="0"/>
          <w:numId w:val="134"/>
        </w:numPr>
        <w:tabs>
          <w:tab w:val="clear" w:pos="562"/>
          <w:tab w:val="left" w:pos="720"/>
        </w:tabs>
        <w:rPr>
          <w:lang w:val="da-DK"/>
        </w:rPr>
      </w:pPr>
      <w:r w:rsidRPr="00672B71">
        <w:rPr>
          <w:lang w:val="da-DK"/>
        </w:rPr>
        <w:t>Fortæl lægen, hvis du har haft gentagne infektioner eller andre tilfælde, der forøger risikoen for infektioner.</w:t>
      </w:r>
    </w:p>
    <w:p w:rsidR="00634966" w:rsidRPr="00672B71" w:rsidP="00397956" w14:paraId="3A28FA0E" w14:textId="77777777">
      <w:pPr>
        <w:tabs>
          <w:tab w:val="clear" w:pos="562"/>
          <w:tab w:val="left" w:pos="720"/>
        </w:tabs>
        <w:ind w:left="720"/>
        <w:rPr>
          <w:lang w:val="da-DK"/>
        </w:rPr>
      </w:pPr>
    </w:p>
    <w:p w:rsidR="00634966" w:rsidRPr="00672B71" w:rsidP="00397956" w14:paraId="510DAF0C" w14:textId="77777777">
      <w:pPr>
        <w:numPr>
          <w:ilvl w:val="0"/>
          <w:numId w:val="134"/>
        </w:numPr>
        <w:tabs>
          <w:tab w:val="clear" w:pos="562"/>
          <w:tab w:val="left" w:pos="720"/>
        </w:tabs>
        <w:rPr>
          <w:lang w:val="da-DK"/>
        </w:rPr>
      </w:pPr>
      <w:r w:rsidRPr="00672B71">
        <w:rPr>
          <w:lang w:val="da-DK"/>
        </w:rPr>
        <w:t>Hvis du er over 65 år, kan du være mere modtagelig for infektioner, mens du tager Humira. Du og din læge bør være særligt opmærksomme på tegn på infektion, mens du er i behandling med Humira. Det er vigtigt, at du fortæller lægen, hvis du får symptomer på infektion såsom feber, sår, træthedsfornemmelse eller problemer med tænderne</w:t>
      </w:r>
      <w:r w:rsidR="008427FF">
        <w:rPr>
          <w:lang w:val="da-DK"/>
        </w:rPr>
        <w:t>.</w:t>
      </w:r>
    </w:p>
    <w:p w:rsidR="00634966" w:rsidRPr="00672B71" w:rsidP="00634966" w14:paraId="15012F89" w14:textId="77777777">
      <w:pPr>
        <w:pStyle w:val="EMEANormal"/>
        <w:rPr>
          <w:lang w:val="da-DK"/>
        </w:rPr>
      </w:pPr>
    </w:p>
    <w:p w:rsidR="00634966" w:rsidRPr="001F0882" w:rsidP="00634966" w14:paraId="69895BE1" w14:textId="77777777">
      <w:pPr>
        <w:pStyle w:val="EMEANormal"/>
        <w:rPr>
          <w:u w:val="single"/>
          <w:lang w:val="da-DK"/>
        </w:rPr>
      </w:pPr>
      <w:r w:rsidRPr="001F0882">
        <w:rPr>
          <w:u w:val="single"/>
          <w:lang w:val="da-DK"/>
        </w:rPr>
        <w:t>Tuberkulose</w:t>
      </w:r>
    </w:p>
    <w:p w:rsidR="00634966" w:rsidP="00397956" w14:paraId="5596C105" w14:textId="77777777">
      <w:pPr>
        <w:tabs>
          <w:tab w:val="clear" w:pos="562"/>
          <w:tab w:val="left" w:pos="720"/>
        </w:tabs>
        <w:ind w:left="720"/>
        <w:rPr>
          <w:lang w:val="da-DK"/>
        </w:rPr>
      </w:pPr>
    </w:p>
    <w:p w:rsidR="00634966" w:rsidRPr="006F161B" w:rsidP="00397956" w14:paraId="1377C771" w14:textId="77777777">
      <w:pPr>
        <w:numPr>
          <w:ilvl w:val="0"/>
          <w:numId w:val="134"/>
        </w:numPr>
        <w:tabs>
          <w:tab w:val="clear" w:pos="562"/>
          <w:tab w:val="left" w:pos="720"/>
        </w:tabs>
        <w:rPr>
          <w:lang w:val="da-DK"/>
        </w:rPr>
      </w:pPr>
      <w:r w:rsidRPr="006F161B">
        <w:rPr>
          <w:lang w:val="da-DK"/>
        </w:rPr>
        <w:t>Det er meget vigtigt at informere lægen, hvis du nogensinde selv h</w:t>
      </w:r>
      <w:r>
        <w:rPr>
          <w:lang w:val="da-DK"/>
        </w:rPr>
        <w:t xml:space="preserve">ar haft tuberkulose, eller hvis </w:t>
      </w:r>
      <w:r w:rsidRPr="006F161B">
        <w:rPr>
          <w:lang w:val="da-DK"/>
        </w:rPr>
        <w:t xml:space="preserve">du har været i tæt kontakt med nogen, som havde tuberkulose. Hvis du har aktiv tuberkulose, må du ikke tage Humira. </w:t>
      </w:r>
    </w:p>
    <w:p w:rsidR="00634966" w:rsidRPr="000C1751" w:rsidP="00397956" w14:paraId="752AFFBB" w14:textId="77777777">
      <w:pPr>
        <w:tabs>
          <w:tab w:val="clear" w:pos="562"/>
          <w:tab w:val="left" w:pos="720"/>
        </w:tabs>
        <w:ind w:left="1440"/>
        <w:rPr>
          <w:szCs w:val="20"/>
          <w:lang w:val="da-DK"/>
        </w:rPr>
      </w:pPr>
    </w:p>
    <w:p w:rsidR="00634966" w:rsidRPr="000C1751" w:rsidP="00397956" w14:paraId="0DA1A64B" w14:textId="77777777">
      <w:pPr>
        <w:numPr>
          <w:ilvl w:val="0"/>
          <w:numId w:val="134"/>
        </w:numPr>
        <w:tabs>
          <w:tab w:val="clear" w:pos="562"/>
          <w:tab w:val="left" w:pos="720"/>
          <w:tab w:val="num" w:pos="1440"/>
          <w:tab w:val="num" w:pos="2067"/>
        </w:tabs>
        <w:ind w:left="1440"/>
        <w:rPr>
          <w:szCs w:val="20"/>
          <w:lang w:val="da-DK"/>
        </w:rPr>
      </w:pPr>
      <w:r w:rsidRPr="00C11BC4">
        <w:rPr>
          <w:szCs w:val="20"/>
          <w:lang w:val="da-DK"/>
        </w:rPr>
        <w:t>Eftersom der har været rapporteret tilfælde af tuberkulose hos patienter i behandling med Humira, vil lægen undersøg</w:t>
      </w:r>
      <w:r w:rsidRPr="007E310A">
        <w:rPr>
          <w:szCs w:val="20"/>
          <w:lang w:val="da-DK"/>
        </w:rPr>
        <w:t>e</w:t>
      </w:r>
      <w:r w:rsidRPr="00397956">
        <w:rPr>
          <w:szCs w:val="20"/>
          <w:lang w:val="da-DK"/>
        </w:rPr>
        <w:t xml:space="preserve"> dig for tegn og symptomer på tuberkulose, før behandling med Humira påbegyndes. </w:t>
      </w:r>
      <w:r w:rsidRPr="000C1751">
        <w:rPr>
          <w:szCs w:val="20"/>
          <w:lang w:val="da-DK"/>
        </w:rPr>
        <w:t>Dette vil omfatte en omhyggelig gennemgang af din sygdomshistorie</w:t>
      </w:r>
      <w:r w:rsidRPr="000C1751" w:rsidR="00E419AB">
        <w:rPr>
          <w:szCs w:val="20"/>
          <w:lang w:val="da-DK"/>
        </w:rPr>
        <w:t xml:space="preserve"> og</w:t>
      </w:r>
      <w:r w:rsidRPr="000C1751">
        <w:rPr>
          <w:szCs w:val="20"/>
          <w:lang w:val="da-DK"/>
        </w:rPr>
        <w:t xml:space="preserve"> relevante screeningstest (f. eks. røntgenundersøgelse af lunger og en tuberkulintest). Disse undersøgelser og resultaterne heraf bør registreres på dit patientkort</w:t>
      </w:r>
      <w:r w:rsidRPr="000C1751" w:rsidR="00FE7867">
        <w:rPr>
          <w:szCs w:val="20"/>
          <w:lang w:val="da-DK"/>
        </w:rPr>
        <w:t>.</w:t>
      </w:r>
    </w:p>
    <w:p w:rsidR="00634966" w:rsidRPr="00397956" w:rsidP="00397956" w14:paraId="0D753A61" w14:textId="77777777">
      <w:pPr>
        <w:numPr>
          <w:ilvl w:val="0"/>
          <w:numId w:val="134"/>
        </w:numPr>
        <w:tabs>
          <w:tab w:val="clear" w:pos="562"/>
          <w:tab w:val="left" w:pos="720"/>
          <w:tab w:val="num" w:pos="1440"/>
          <w:tab w:val="num" w:pos="2067"/>
        </w:tabs>
        <w:ind w:left="1440"/>
        <w:rPr>
          <w:szCs w:val="20"/>
          <w:lang w:val="da-DK"/>
        </w:rPr>
      </w:pPr>
      <w:r w:rsidRPr="00C11BC4">
        <w:rPr>
          <w:szCs w:val="20"/>
          <w:lang w:val="da-DK"/>
        </w:rPr>
        <w:t xml:space="preserve">Tuberkulose kan udvikles under behandlingen, </w:t>
      </w:r>
      <w:r w:rsidRPr="007E310A">
        <w:rPr>
          <w:szCs w:val="20"/>
          <w:lang w:val="da-DK"/>
        </w:rPr>
        <w:t xml:space="preserve">også </w:t>
      </w:r>
      <w:r w:rsidRPr="00397956">
        <w:rPr>
          <w:szCs w:val="20"/>
          <w:lang w:val="da-DK"/>
        </w:rPr>
        <w:t>selv om du har fået behandling for at forebygge tuber</w:t>
      </w:r>
      <w:r w:rsidRPr="00397956" w:rsidR="00FE7867">
        <w:rPr>
          <w:szCs w:val="20"/>
          <w:lang w:val="da-DK"/>
        </w:rPr>
        <w:t>kulose.</w:t>
      </w:r>
    </w:p>
    <w:p w:rsidR="00634966" w:rsidRPr="00397956" w:rsidP="00397956" w14:paraId="654D5861" w14:textId="77777777">
      <w:pPr>
        <w:numPr>
          <w:ilvl w:val="0"/>
          <w:numId w:val="134"/>
        </w:numPr>
        <w:tabs>
          <w:tab w:val="clear" w:pos="562"/>
          <w:tab w:val="left" w:pos="720"/>
          <w:tab w:val="num" w:pos="1440"/>
          <w:tab w:val="num" w:pos="2067"/>
        </w:tabs>
        <w:ind w:left="1440"/>
        <w:rPr>
          <w:szCs w:val="20"/>
          <w:lang w:val="da-DK"/>
        </w:rPr>
      </w:pPr>
      <w:r w:rsidRPr="00C11BC4">
        <w:rPr>
          <w:szCs w:val="20"/>
          <w:lang w:val="da-DK"/>
        </w:rPr>
        <w:t>Hvis der viser sig symptomer på tuberkulose (f.eks  hoste som ikke forsvinder, vægt</w:t>
      </w:r>
      <w:r w:rsidRPr="007E310A">
        <w:rPr>
          <w:szCs w:val="20"/>
          <w:lang w:val="da-DK"/>
        </w:rPr>
        <w:t>t</w:t>
      </w:r>
      <w:r w:rsidRPr="00397956">
        <w:rPr>
          <w:szCs w:val="20"/>
          <w:lang w:val="da-DK"/>
        </w:rPr>
        <w:t>ab, mangel på energi, let feber) eller anden form for infektion under eller efter behandlingen, bør lægen straks informeres.</w:t>
      </w:r>
    </w:p>
    <w:p w:rsidR="00634966" w:rsidRPr="00FF568C" w:rsidP="00634966" w14:paraId="63446378" w14:textId="77777777">
      <w:pPr>
        <w:pStyle w:val="EMEABullet2"/>
        <w:tabs>
          <w:tab w:val="num" w:pos="550"/>
          <w:tab w:val="clear" w:pos="567"/>
        </w:tabs>
        <w:ind w:left="550" w:hanging="550"/>
        <w:rPr>
          <w:lang w:val="da-DK"/>
        </w:rPr>
      </w:pPr>
    </w:p>
    <w:p w:rsidR="00634966" w:rsidP="00634966" w14:paraId="51A8D174" w14:textId="77777777">
      <w:pPr>
        <w:pStyle w:val="EMEANormal"/>
        <w:tabs>
          <w:tab w:val="num" w:pos="550"/>
          <w:tab w:val="clear" w:pos="562"/>
        </w:tabs>
        <w:ind w:left="550" w:hanging="550"/>
        <w:rPr>
          <w:u w:val="single"/>
          <w:lang w:val="en-GB"/>
        </w:rPr>
      </w:pPr>
      <w:r w:rsidRPr="00FF568C">
        <w:rPr>
          <w:u w:val="single"/>
          <w:lang w:val="en-GB"/>
        </w:rPr>
        <w:t>Hepati</w:t>
      </w:r>
      <w:r>
        <w:rPr>
          <w:u w:val="single"/>
          <w:lang w:val="en-GB"/>
        </w:rPr>
        <w:t>t</w:t>
      </w:r>
      <w:r w:rsidRPr="00FF568C">
        <w:rPr>
          <w:u w:val="single"/>
          <w:lang w:val="en-GB"/>
        </w:rPr>
        <w:t>is B</w:t>
      </w:r>
    </w:p>
    <w:p w:rsidR="00634966" w:rsidP="00634966" w14:paraId="54782755" w14:textId="77777777">
      <w:pPr>
        <w:pStyle w:val="EMEANormal"/>
        <w:tabs>
          <w:tab w:val="num" w:pos="550"/>
          <w:tab w:val="clear" w:pos="562"/>
        </w:tabs>
        <w:ind w:left="550" w:hanging="550"/>
        <w:rPr>
          <w:lang w:val="da-DK"/>
        </w:rPr>
      </w:pPr>
    </w:p>
    <w:p w:rsidR="00634966" w:rsidP="00397956" w14:paraId="2089B9B4" w14:textId="77777777">
      <w:pPr>
        <w:numPr>
          <w:ilvl w:val="0"/>
          <w:numId w:val="134"/>
        </w:numPr>
        <w:tabs>
          <w:tab w:val="clear" w:pos="562"/>
          <w:tab w:val="left" w:pos="720"/>
        </w:tabs>
        <w:rPr>
          <w:lang w:val="da-DK"/>
        </w:rPr>
      </w:pPr>
      <w:r w:rsidRPr="00107A6A">
        <w:rPr>
          <w:lang w:val="da-DK"/>
        </w:rPr>
        <w:t>Fortæl lægen, hvis du er bærer af hepatitis B-virus (HBV), hvis du har aktiv HBV eller, hvis du tror,</w:t>
      </w:r>
      <w:r>
        <w:rPr>
          <w:lang w:val="da-DK"/>
        </w:rPr>
        <w:t xml:space="preserve"> </w:t>
      </w:r>
      <w:r w:rsidRPr="00107A6A">
        <w:rPr>
          <w:lang w:val="da-DK"/>
        </w:rPr>
        <w:t>du kan have risiko for at få HBV.</w:t>
      </w:r>
    </w:p>
    <w:p w:rsidR="00634966" w:rsidRPr="000C1751" w:rsidP="00397956" w14:paraId="5EA5EF5A" w14:textId="77777777">
      <w:pPr>
        <w:tabs>
          <w:tab w:val="clear" w:pos="562"/>
          <w:tab w:val="left" w:pos="720"/>
        </w:tabs>
        <w:ind w:left="1440"/>
        <w:rPr>
          <w:szCs w:val="20"/>
          <w:lang w:val="da-DK"/>
        </w:rPr>
      </w:pPr>
    </w:p>
    <w:p w:rsidR="00634966" w:rsidRPr="000C1751" w:rsidP="00397956" w14:paraId="1EDC3C0B" w14:textId="77777777">
      <w:pPr>
        <w:numPr>
          <w:ilvl w:val="0"/>
          <w:numId w:val="43"/>
        </w:numPr>
        <w:tabs>
          <w:tab w:val="clear" w:pos="562"/>
          <w:tab w:val="left" w:pos="720"/>
          <w:tab w:val="num" w:pos="1440"/>
          <w:tab w:val="num" w:pos="2067"/>
        </w:tabs>
        <w:ind w:left="1440"/>
        <w:rPr>
          <w:szCs w:val="20"/>
          <w:lang w:val="da-DK"/>
        </w:rPr>
      </w:pPr>
      <w:r w:rsidRPr="00C11BC4">
        <w:rPr>
          <w:szCs w:val="20"/>
          <w:lang w:val="da-DK"/>
        </w:rPr>
        <w:t>L</w:t>
      </w:r>
      <w:r w:rsidRPr="007E310A">
        <w:rPr>
          <w:szCs w:val="20"/>
          <w:lang w:val="da-DK"/>
        </w:rPr>
        <w:t>æge</w:t>
      </w:r>
      <w:r w:rsidRPr="00397956">
        <w:rPr>
          <w:szCs w:val="20"/>
          <w:lang w:val="da-DK"/>
        </w:rPr>
        <w:t xml:space="preserve">n vil teste dig for HBV. </w:t>
      </w:r>
      <w:r w:rsidRPr="000C1751">
        <w:rPr>
          <w:szCs w:val="20"/>
          <w:lang w:val="da-DK"/>
        </w:rPr>
        <w:t xml:space="preserve">Hos bærere af HBV, kan Humira forårsage at virus bliver aktiv igen. </w:t>
      </w:r>
    </w:p>
    <w:p w:rsidR="00634966" w:rsidRPr="00397956" w:rsidP="00397956" w14:paraId="01F83E81" w14:textId="77777777">
      <w:pPr>
        <w:numPr>
          <w:ilvl w:val="0"/>
          <w:numId w:val="43"/>
        </w:numPr>
        <w:tabs>
          <w:tab w:val="clear" w:pos="562"/>
          <w:tab w:val="left" w:pos="720"/>
          <w:tab w:val="num" w:pos="1440"/>
          <w:tab w:val="num" w:pos="2067"/>
        </w:tabs>
        <w:ind w:left="1440"/>
        <w:rPr>
          <w:szCs w:val="20"/>
          <w:lang w:val="da-DK"/>
        </w:rPr>
      </w:pPr>
      <w:r w:rsidRPr="00C11BC4">
        <w:rPr>
          <w:szCs w:val="20"/>
          <w:lang w:val="da-DK"/>
        </w:rPr>
        <w:t>I sjældne tilfælde, specielt hvis du tager anden medicin, der undertrykker immun-systemet, kan reaktive</w:t>
      </w:r>
      <w:r w:rsidRPr="007E310A" w:rsidR="00AF7021">
        <w:rPr>
          <w:szCs w:val="20"/>
          <w:lang w:val="da-DK"/>
        </w:rPr>
        <w:t>ring af HBV blive livstruende.</w:t>
      </w:r>
    </w:p>
    <w:p w:rsidR="00634966" w:rsidRPr="00397956" w:rsidP="00397956" w14:paraId="2B827970" w14:textId="77777777">
      <w:pPr>
        <w:tabs>
          <w:tab w:val="clear" w:pos="562"/>
          <w:tab w:val="left" w:pos="720"/>
        </w:tabs>
        <w:ind w:left="1440"/>
        <w:rPr>
          <w:szCs w:val="20"/>
          <w:lang w:val="da-DK"/>
        </w:rPr>
      </w:pPr>
    </w:p>
    <w:p w:rsidR="00634966" w:rsidRPr="00FE70D6" w:rsidP="00634966" w14:paraId="4779755D" w14:textId="77777777">
      <w:pPr>
        <w:pStyle w:val="EMEANormal"/>
        <w:tabs>
          <w:tab w:val="num" w:pos="550"/>
          <w:tab w:val="clear" w:pos="562"/>
        </w:tabs>
        <w:ind w:left="550" w:hanging="550"/>
        <w:rPr>
          <w:u w:val="single"/>
          <w:lang w:val="da-DK"/>
        </w:rPr>
      </w:pPr>
      <w:r w:rsidRPr="00FE70D6">
        <w:rPr>
          <w:u w:val="single"/>
          <w:lang w:val="da-DK"/>
        </w:rPr>
        <w:t>Kirurgi</w:t>
      </w:r>
      <w:r w:rsidR="00443E6D">
        <w:rPr>
          <w:u w:val="single"/>
          <w:lang w:val="da-DK"/>
        </w:rPr>
        <w:t xml:space="preserve"> og tandlægebehandling</w:t>
      </w:r>
    </w:p>
    <w:p w:rsidR="00634966" w:rsidP="00634966" w14:paraId="199839B1" w14:textId="77777777">
      <w:pPr>
        <w:pStyle w:val="EMEANormal"/>
        <w:tabs>
          <w:tab w:val="num" w:pos="550"/>
          <w:tab w:val="clear" w:pos="562"/>
        </w:tabs>
        <w:ind w:left="550" w:hanging="550"/>
        <w:rPr>
          <w:lang w:val="da-DK"/>
        </w:rPr>
      </w:pPr>
    </w:p>
    <w:p w:rsidR="00634966" w:rsidP="00397956" w14:paraId="7FEA0B05" w14:textId="77777777">
      <w:pPr>
        <w:numPr>
          <w:ilvl w:val="0"/>
          <w:numId w:val="134"/>
        </w:numPr>
        <w:tabs>
          <w:tab w:val="clear" w:pos="562"/>
          <w:tab w:val="left" w:pos="720"/>
        </w:tabs>
        <w:rPr>
          <w:lang w:val="da-DK"/>
        </w:rPr>
      </w:pPr>
      <w:r>
        <w:rPr>
          <w:lang w:val="da-DK"/>
        </w:rPr>
        <w:t>Hvis du skal opereres eller have tandbehandling, bør du informere din læge om, at du tager Humira. Din læge kan anbefale midlertidig afbrydelse af behandlingen.</w:t>
      </w:r>
    </w:p>
    <w:p w:rsidR="00634966" w:rsidRPr="008D351E" w:rsidP="00634966" w14:paraId="50B5C935" w14:textId="77777777">
      <w:pPr>
        <w:pStyle w:val="EMEANormal"/>
        <w:rPr>
          <w:lang w:val="da-DK"/>
        </w:rPr>
      </w:pPr>
    </w:p>
    <w:p w:rsidR="00634966" w:rsidRPr="00FE70D6" w:rsidP="00634966" w14:paraId="68F4E2F9" w14:textId="77777777">
      <w:pPr>
        <w:pStyle w:val="EMEANormal"/>
        <w:tabs>
          <w:tab w:val="num" w:pos="550"/>
          <w:tab w:val="clear" w:pos="562"/>
        </w:tabs>
        <w:ind w:left="550" w:hanging="550"/>
        <w:rPr>
          <w:u w:val="single"/>
          <w:lang w:val="da-DK"/>
        </w:rPr>
      </w:pPr>
      <w:r w:rsidRPr="00FE70D6">
        <w:rPr>
          <w:u w:val="single"/>
          <w:lang w:val="da-DK"/>
        </w:rPr>
        <w:t>Demyeliserende sygdom</w:t>
      </w:r>
    </w:p>
    <w:p w:rsidR="00634966" w:rsidP="00634966" w14:paraId="15B459CE" w14:textId="77777777">
      <w:pPr>
        <w:pStyle w:val="EMEANormal"/>
        <w:tabs>
          <w:tab w:val="num" w:pos="550"/>
          <w:tab w:val="clear" w:pos="562"/>
        </w:tabs>
        <w:ind w:left="550" w:hanging="550"/>
        <w:rPr>
          <w:lang w:val="da-DK"/>
        </w:rPr>
      </w:pPr>
    </w:p>
    <w:p w:rsidR="00634966" w:rsidP="00397956" w14:paraId="42E5E42A" w14:textId="77777777">
      <w:pPr>
        <w:numPr>
          <w:ilvl w:val="0"/>
          <w:numId w:val="134"/>
        </w:numPr>
        <w:tabs>
          <w:tab w:val="clear" w:pos="562"/>
          <w:tab w:val="left" w:pos="720"/>
        </w:tabs>
        <w:rPr>
          <w:lang w:val="da-DK"/>
        </w:rPr>
      </w:pPr>
      <w:r>
        <w:rPr>
          <w:lang w:val="da-DK"/>
        </w:rPr>
        <w:t xml:space="preserve">Hvis du har eller udvikler demyeliniserende sygdom </w:t>
      </w:r>
      <w:r w:rsidR="00443E6D">
        <w:rPr>
          <w:lang w:val="da-DK"/>
        </w:rPr>
        <w:t xml:space="preserve"> (</w:t>
      </w:r>
      <w:r w:rsidRPr="008579D4" w:rsidR="00443E6D">
        <w:rPr>
          <w:lang w:val="da-DK"/>
        </w:rPr>
        <w:t xml:space="preserve">en sygdom der påvirker det isolerende lag omkring nerverne, såsom </w:t>
      </w:r>
      <w:r w:rsidR="00443E6D">
        <w:rPr>
          <w:lang w:val="da-DK"/>
        </w:rPr>
        <w:t>dissimineret</w:t>
      </w:r>
      <w:r w:rsidRPr="008579D4" w:rsidR="00443E6D">
        <w:rPr>
          <w:lang w:val="da-DK"/>
        </w:rPr>
        <w:t xml:space="preserve"> sklerose</w:t>
      </w:r>
      <w:r w:rsidR="00443E6D">
        <w:rPr>
          <w:lang w:val="da-DK"/>
        </w:rPr>
        <w:t>)</w:t>
      </w:r>
      <w:r w:rsidRPr="00444A0D">
        <w:rPr>
          <w:lang w:val="da-DK"/>
        </w:rPr>
        <w:t xml:space="preserve"> </w:t>
      </w:r>
      <w:r w:rsidRPr="00046247">
        <w:rPr>
          <w:lang w:val="da-DK"/>
        </w:rPr>
        <w:t>vil din læge afgøre omdu skal have eller fortsætte med at få Humira</w:t>
      </w:r>
      <w:r w:rsidRPr="00397956">
        <w:rPr>
          <w:lang w:val="da-DK"/>
        </w:rPr>
        <w:t xml:space="preserve">. </w:t>
      </w:r>
      <w:r w:rsidRPr="00046247">
        <w:rPr>
          <w:lang w:val="da-DK"/>
        </w:rPr>
        <w:t>Fortæl straks din læge</w:t>
      </w:r>
      <w:r>
        <w:rPr>
          <w:lang w:val="da-DK"/>
        </w:rPr>
        <w:t>,</w:t>
      </w:r>
      <w:r w:rsidRPr="00046247">
        <w:rPr>
          <w:lang w:val="da-DK"/>
        </w:rPr>
        <w:t xml:space="preserve"> hvis du oplever ændringer i dit syn, svaghed i arme eller ben eller følsesløshed eller </w:t>
      </w:r>
      <w:r>
        <w:rPr>
          <w:lang w:val="da-DK"/>
        </w:rPr>
        <w:t xml:space="preserve">en </w:t>
      </w:r>
      <w:r w:rsidRPr="00046247">
        <w:rPr>
          <w:lang w:val="da-DK"/>
        </w:rPr>
        <w:t>snurren</w:t>
      </w:r>
      <w:r>
        <w:rPr>
          <w:lang w:val="da-DK"/>
        </w:rPr>
        <w:t>de fornemmelse</w:t>
      </w:r>
      <w:r w:rsidRPr="00046247">
        <w:rPr>
          <w:lang w:val="da-DK"/>
        </w:rPr>
        <w:t xml:space="preserve"> </w:t>
      </w:r>
      <w:r>
        <w:rPr>
          <w:lang w:val="da-DK"/>
        </w:rPr>
        <w:t xml:space="preserve">et sted </w:t>
      </w:r>
      <w:r w:rsidRPr="00046247">
        <w:rPr>
          <w:lang w:val="da-DK"/>
        </w:rPr>
        <w:t>i kroppen</w:t>
      </w:r>
      <w:r>
        <w:rPr>
          <w:lang w:val="da-DK"/>
        </w:rPr>
        <w:t>.</w:t>
      </w:r>
    </w:p>
    <w:p w:rsidR="00634966" w:rsidRPr="00FE70D6" w:rsidP="00634966" w14:paraId="086EFF2B" w14:textId="77777777">
      <w:pPr>
        <w:pStyle w:val="EMEANormal"/>
        <w:tabs>
          <w:tab w:val="clear" w:pos="562"/>
        </w:tabs>
        <w:ind w:left="550" w:hanging="550"/>
        <w:rPr>
          <w:u w:val="single"/>
          <w:lang w:val="da-DK"/>
        </w:rPr>
      </w:pPr>
    </w:p>
    <w:p w:rsidR="00634966" w:rsidP="00634966" w14:paraId="253FDB48" w14:textId="77777777">
      <w:pPr>
        <w:pStyle w:val="EMEANormal"/>
        <w:tabs>
          <w:tab w:val="clear" w:pos="562"/>
        </w:tabs>
        <w:ind w:left="550" w:hanging="550"/>
        <w:rPr>
          <w:u w:val="single"/>
          <w:lang w:val="en-GB"/>
        </w:rPr>
      </w:pPr>
      <w:r w:rsidRPr="002C562A">
        <w:rPr>
          <w:u w:val="single"/>
          <w:lang w:val="en-GB"/>
        </w:rPr>
        <w:t>Vaccinatione</w:t>
      </w:r>
      <w:r>
        <w:rPr>
          <w:u w:val="single"/>
          <w:lang w:val="en-GB"/>
        </w:rPr>
        <w:t>r</w:t>
      </w:r>
    </w:p>
    <w:p w:rsidR="00634966" w:rsidP="00634966" w14:paraId="1DCC17A6" w14:textId="77777777">
      <w:pPr>
        <w:pStyle w:val="EMEANormal"/>
        <w:tabs>
          <w:tab w:val="clear" w:pos="562"/>
        </w:tabs>
        <w:ind w:left="550" w:hanging="550"/>
        <w:rPr>
          <w:lang w:val="da-DK"/>
        </w:rPr>
      </w:pPr>
    </w:p>
    <w:p w:rsidR="00634966" w:rsidP="00634966" w14:paraId="39B40183" w14:textId="77777777">
      <w:pPr>
        <w:pStyle w:val="EMEANormal"/>
        <w:numPr>
          <w:ilvl w:val="0"/>
          <w:numId w:val="45"/>
        </w:numPr>
        <w:rPr>
          <w:lang w:val="da-DK"/>
        </w:rPr>
      </w:pPr>
      <w:r w:rsidRPr="002C562A">
        <w:rPr>
          <w:lang w:val="da-DK"/>
        </w:rPr>
        <w:t>Visse vacciner kan forårsage infektioner og bør ikke</w:t>
      </w:r>
      <w:r w:rsidR="00AF7021">
        <w:rPr>
          <w:lang w:val="da-DK"/>
        </w:rPr>
        <w:t xml:space="preserve"> gives under Humira-behandling.</w:t>
      </w:r>
    </w:p>
    <w:p w:rsidR="00AC5CAA" w:rsidRPr="002C562A" w:rsidP="00B14E15" w14:paraId="49AADFFF" w14:textId="77777777">
      <w:pPr>
        <w:pStyle w:val="EMEANormal"/>
        <w:ind w:left="720"/>
        <w:rPr>
          <w:lang w:val="da-DK"/>
        </w:rPr>
      </w:pPr>
    </w:p>
    <w:p w:rsidR="00634966" w:rsidP="00634966" w14:paraId="3B601892" w14:textId="77777777">
      <w:pPr>
        <w:pStyle w:val="EMEABullet2"/>
        <w:numPr>
          <w:ilvl w:val="0"/>
          <w:numId w:val="36"/>
        </w:numPr>
        <w:tabs>
          <w:tab w:val="clear" w:pos="567"/>
          <w:tab w:val="num" w:pos="1440"/>
        </w:tabs>
        <w:ind w:left="1440"/>
        <w:rPr>
          <w:lang w:val="da-DK"/>
        </w:rPr>
      </w:pPr>
      <w:r w:rsidRPr="002C562A">
        <w:rPr>
          <w:lang w:val="da-DK"/>
        </w:rPr>
        <w:t>Tal med</w:t>
      </w:r>
      <w:r w:rsidRPr="001F0882">
        <w:rPr>
          <w:lang w:val="da-DK"/>
        </w:rPr>
        <w:t xml:space="preserve"> </w:t>
      </w:r>
      <w:r w:rsidRPr="002C562A">
        <w:rPr>
          <w:lang w:val="da-DK"/>
        </w:rPr>
        <w:t>lægen, før du får nogen form for vac</w:t>
      </w:r>
      <w:r w:rsidR="00AF7021">
        <w:rPr>
          <w:lang w:val="da-DK"/>
        </w:rPr>
        <w:t>cine.</w:t>
      </w:r>
    </w:p>
    <w:p w:rsidR="0043400A" w:rsidP="00634966" w14:paraId="709B7832" w14:textId="77777777">
      <w:pPr>
        <w:pStyle w:val="EMEABullet2"/>
        <w:numPr>
          <w:ilvl w:val="0"/>
          <w:numId w:val="36"/>
        </w:numPr>
        <w:tabs>
          <w:tab w:val="clear" w:pos="567"/>
          <w:tab w:val="num" w:pos="1440"/>
        </w:tabs>
        <w:ind w:left="1440"/>
        <w:rPr>
          <w:lang w:val="da-DK"/>
        </w:rPr>
      </w:pPr>
      <w:r w:rsidRPr="00B5204E">
        <w:rPr>
          <w:lang w:val="da-DK"/>
        </w:rPr>
        <w:t>Det anbefales, at børn om muligt får alle planlagte vaccinationer</w:t>
      </w:r>
      <w:r w:rsidRPr="00F812C2">
        <w:rPr>
          <w:lang w:val="da-DK"/>
        </w:rPr>
        <w:t xml:space="preserve"> for deres alder, inden de begynder behandling</w:t>
      </w:r>
      <w:r w:rsidR="0013185F">
        <w:rPr>
          <w:lang w:val="da-DK"/>
        </w:rPr>
        <w:t xml:space="preserve"> med Humira</w:t>
      </w:r>
      <w:r w:rsidRPr="00F812C2">
        <w:rPr>
          <w:lang w:val="da-DK"/>
        </w:rPr>
        <w:t>.</w:t>
      </w:r>
      <w:r w:rsidRPr="001F0882">
        <w:rPr>
          <w:lang w:val="da-DK"/>
        </w:rPr>
        <w:t xml:space="preserve"> </w:t>
      </w:r>
    </w:p>
    <w:p w:rsidR="00634966" w:rsidP="00634966" w14:paraId="175F0A3B" w14:textId="77777777">
      <w:pPr>
        <w:pStyle w:val="EMEABullet2"/>
        <w:numPr>
          <w:ilvl w:val="0"/>
          <w:numId w:val="36"/>
        </w:numPr>
        <w:tabs>
          <w:tab w:val="clear" w:pos="567"/>
          <w:tab w:val="num" w:pos="1440"/>
        </w:tabs>
        <w:ind w:left="1440"/>
        <w:rPr>
          <w:lang w:val="da-DK"/>
        </w:rPr>
      </w:pPr>
      <w:r w:rsidRPr="002C562A">
        <w:rPr>
          <w:lang w:val="da-DK"/>
        </w:rPr>
        <w:t xml:space="preserve">Hvis du har fået Humira, mens du var gravid, kan dit spædbarn have en højere risiko for at få en sådan infektion i op til ca. fem måneder efter din sidste </w:t>
      </w:r>
      <w:r w:rsidRPr="001F0882">
        <w:rPr>
          <w:lang w:val="da-DK"/>
        </w:rPr>
        <w:t>Humira-</w:t>
      </w:r>
      <w:r w:rsidRPr="002C562A">
        <w:rPr>
          <w:lang w:val="da-DK"/>
        </w:rPr>
        <w:t xml:space="preserve">dosis under graviditeten. </w:t>
      </w:r>
      <w:r w:rsidRPr="00FE70D6">
        <w:rPr>
          <w:lang w:val="da-DK"/>
        </w:rPr>
        <w:t>Det er vigtigt, at du fortæller barnets læge og andre sundhedspersoner, at du fik Humira under graviditeten, så de kan beslutte, hvornår dit spædbarn bør vaccineres</w:t>
      </w:r>
      <w:r>
        <w:rPr>
          <w:lang w:val="da-DK"/>
        </w:rPr>
        <w:t>.</w:t>
      </w:r>
    </w:p>
    <w:p w:rsidR="00634966" w:rsidRPr="002C562A" w:rsidP="00634966" w14:paraId="34183AD9" w14:textId="77777777">
      <w:pPr>
        <w:pStyle w:val="EMEANormal"/>
        <w:tabs>
          <w:tab w:val="clear" w:pos="562"/>
        </w:tabs>
        <w:ind w:left="550" w:hanging="550"/>
        <w:rPr>
          <w:lang w:val="da-DK"/>
        </w:rPr>
      </w:pPr>
    </w:p>
    <w:p w:rsidR="00634966" w:rsidRPr="003E19EA" w:rsidP="00634966" w14:paraId="20966044" w14:textId="77777777">
      <w:pPr>
        <w:pStyle w:val="EMEANormal"/>
        <w:tabs>
          <w:tab w:val="clear" w:pos="562"/>
        </w:tabs>
        <w:ind w:left="550" w:hanging="550"/>
        <w:rPr>
          <w:lang w:val="da-DK"/>
        </w:rPr>
      </w:pPr>
      <w:r>
        <w:rPr>
          <w:u w:val="single"/>
          <w:lang w:val="da-DK"/>
        </w:rPr>
        <w:t>H</w:t>
      </w:r>
      <w:r w:rsidRPr="00FE70D6">
        <w:rPr>
          <w:u w:val="single"/>
          <w:lang w:val="da-DK"/>
        </w:rPr>
        <w:t>jerte</w:t>
      </w:r>
      <w:r>
        <w:rPr>
          <w:u w:val="single"/>
          <w:lang w:val="da-DK"/>
        </w:rPr>
        <w:t>insufficiens</w:t>
      </w:r>
    </w:p>
    <w:p w:rsidR="0060674E" w:rsidRPr="008D5FAE" w:rsidP="003E19EA" w14:paraId="43F7C47B" w14:textId="77777777">
      <w:pPr>
        <w:pStyle w:val="EMEABullet2"/>
        <w:numPr>
          <w:ilvl w:val="0"/>
          <w:numId w:val="36"/>
        </w:numPr>
        <w:tabs>
          <w:tab w:val="clear" w:pos="567"/>
          <w:tab w:val="num" w:pos="1440"/>
          <w:tab w:val="clear" w:pos="1637"/>
        </w:tabs>
        <w:ind w:left="1440" w:hanging="163"/>
        <w:rPr>
          <w:lang w:val="da-DK"/>
        </w:rPr>
      </w:pPr>
      <w:r w:rsidRPr="007E2B9F">
        <w:rPr>
          <w:lang w:val="da-DK"/>
        </w:rPr>
        <w:t>Hvis d</w:t>
      </w:r>
      <w:r w:rsidRPr="008D5FAE">
        <w:rPr>
          <w:lang w:val="da-DK"/>
        </w:rPr>
        <w:t>u har lettere hjerteinsufficiens og behandles med Humira skal din hjerteinsufficiens følges nøje af din læge. Det er vigtigt, at du fortæller din læge, hvis du har haft eller har alvorlige problemer med hjertet.</w:t>
      </w:r>
    </w:p>
    <w:p w:rsidR="00741092" w:rsidRPr="003E19EA" w:rsidP="0073465B" w14:paraId="133969DE" w14:textId="77777777">
      <w:pPr>
        <w:pStyle w:val="EMEABullet2"/>
        <w:tabs>
          <w:tab w:val="clear" w:pos="567"/>
        </w:tabs>
        <w:ind w:left="1440"/>
        <w:rPr>
          <w:lang w:val="da-DK"/>
        </w:rPr>
      </w:pPr>
      <w:r>
        <w:rPr>
          <w:lang w:val="da-DK"/>
        </w:rPr>
        <w:t xml:space="preserve">Hvis du udvikler nye eller får forværrede symptomer på </w:t>
      </w:r>
      <w:r w:rsidRPr="001F0882">
        <w:rPr>
          <w:lang w:val="da-DK"/>
        </w:rPr>
        <w:t xml:space="preserve"> </w:t>
      </w:r>
      <w:r w:rsidRPr="00107A6A">
        <w:rPr>
          <w:lang w:val="da-DK"/>
        </w:rPr>
        <w:t xml:space="preserve">hjerteinsufficiens (f. eks. stakåndethed eller hævede fødder), skal </w:t>
      </w:r>
      <w:r>
        <w:rPr>
          <w:lang w:val="da-DK"/>
        </w:rPr>
        <w:t>du</w:t>
      </w:r>
      <w:r w:rsidRPr="00107A6A">
        <w:rPr>
          <w:lang w:val="da-DK"/>
        </w:rPr>
        <w:t xml:space="preserve"> kontakte din læge øjeblikkeligt</w:t>
      </w:r>
      <w:r>
        <w:rPr>
          <w:lang w:val="da-DK"/>
        </w:rPr>
        <w:t xml:space="preserve">. </w:t>
      </w:r>
      <w:r w:rsidRPr="0097772F">
        <w:rPr>
          <w:lang w:val="da-DK"/>
        </w:rPr>
        <w:t>D</w:t>
      </w:r>
      <w:r>
        <w:rPr>
          <w:lang w:val="da-DK"/>
        </w:rPr>
        <w:t>in</w:t>
      </w:r>
      <w:r w:rsidRPr="0097772F">
        <w:rPr>
          <w:lang w:val="da-DK"/>
        </w:rPr>
        <w:t xml:space="preserve"> læge vil tage stilling til, om </w:t>
      </w:r>
      <w:r>
        <w:rPr>
          <w:lang w:val="da-DK"/>
        </w:rPr>
        <w:t>du</w:t>
      </w:r>
      <w:r w:rsidRPr="0097772F">
        <w:rPr>
          <w:lang w:val="da-DK"/>
        </w:rPr>
        <w:t xml:space="preserve"> skal have H</w:t>
      </w:r>
      <w:r>
        <w:rPr>
          <w:lang w:val="da-DK"/>
        </w:rPr>
        <w:t>umira</w:t>
      </w:r>
    </w:p>
    <w:p w:rsidR="00741092" w:rsidP="0073465B" w14:paraId="1C9F328E" w14:textId="77777777">
      <w:pPr>
        <w:pStyle w:val="EMEABullet2"/>
        <w:tabs>
          <w:tab w:val="clear" w:pos="567"/>
        </w:tabs>
        <w:ind w:left="1440"/>
        <w:rPr>
          <w:u w:val="single"/>
          <w:lang w:val="da-DK"/>
        </w:rPr>
      </w:pPr>
    </w:p>
    <w:p w:rsidR="00741092" w:rsidRPr="0073465B" w:rsidP="0073465B" w14:paraId="22634150" w14:textId="77777777">
      <w:pPr>
        <w:pStyle w:val="EMEANormal"/>
        <w:tabs>
          <w:tab w:val="clear" w:pos="562"/>
        </w:tabs>
        <w:ind w:left="550" w:hanging="550"/>
        <w:rPr>
          <w:u w:val="single"/>
          <w:lang w:val="da-DK"/>
        </w:rPr>
      </w:pPr>
      <w:r w:rsidRPr="0073465B">
        <w:rPr>
          <w:u w:val="single"/>
          <w:lang w:val="da-DK"/>
        </w:rPr>
        <w:t>Feber, blå mærker, bløder eller bleg</w:t>
      </w:r>
      <w:r w:rsidR="00E20D7C">
        <w:rPr>
          <w:u w:val="single"/>
          <w:lang w:val="da-DK"/>
        </w:rPr>
        <w:t>hed</w:t>
      </w:r>
    </w:p>
    <w:p w:rsidR="00634966" w:rsidP="00634966" w14:paraId="54CD57BA" w14:textId="77777777">
      <w:pPr>
        <w:pStyle w:val="EMEANormal"/>
        <w:tabs>
          <w:tab w:val="num" w:pos="550"/>
          <w:tab w:val="clear" w:pos="562"/>
        </w:tabs>
        <w:ind w:left="550" w:hanging="550"/>
        <w:rPr>
          <w:lang w:val="da-DK"/>
        </w:rPr>
      </w:pPr>
    </w:p>
    <w:p w:rsidR="00634966" w:rsidP="003E19EA" w14:paraId="64AB6737" w14:textId="77777777">
      <w:pPr>
        <w:pStyle w:val="EMEABullet2"/>
        <w:numPr>
          <w:ilvl w:val="0"/>
          <w:numId w:val="44"/>
        </w:numPr>
        <w:tabs>
          <w:tab w:val="clear" w:pos="567"/>
        </w:tabs>
        <w:ind w:left="540" w:hanging="180"/>
        <w:rPr>
          <w:bCs/>
          <w:lang w:val="da-DK"/>
        </w:rPr>
      </w:pPr>
      <w:r w:rsidRPr="008D5FAE">
        <w:rPr>
          <w:lang w:val="da-DK"/>
        </w:rPr>
        <w:t>Hos nogle patienter vil kroppen ikke producere tilstrækkeligt af de blodlegemer, som bekæmpe</w:t>
      </w:r>
      <w:r w:rsidRPr="008D5FAE" w:rsidR="0013185F">
        <w:rPr>
          <w:lang w:val="da-DK"/>
        </w:rPr>
        <w:t>r</w:t>
      </w:r>
      <w:r w:rsidRPr="008D5FAE">
        <w:rPr>
          <w:lang w:val="da-DK"/>
        </w:rPr>
        <w:t xml:space="preserve"> infektioner eller stoppe</w:t>
      </w:r>
      <w:r w:rsidRPr="008D5FAE" w:rsidR="0013185F">
        <w:rPr>
          <w:lang w:val="da-DK"/>
        </w:rPr>
        <w:t>r</w:t>
      </w:r>
      <w:r w:rsidRPr="008D5FAE">
        <w:rPr>
          <w:lang w:val="da-DK"/>
        </w:rPr>
        <w:t xml:space="preserve"> blødninger.</w:t>
      </w:r>
      <w:r w:rsidRPr="008D5FAE" w:rsidR="0013185F">
        <w:rPr>
          <w:lang w:val="da-DK"/>
        </w:rPr>
        <w:t xml:space="preserve"> </w:t>
      </w:r>
      <w:r w:rsidRPr="008D5FAE">
        <w:rPr>
          <w:lang w:val="da-DK"/>
        </w:rPr>
        <w:t>Din læge kan eventuelt beslutte at afbryde behandlingen. Hvis du får feber, som ikke vil forsvinde, let får blå mærker eller bløder meget let eller ser meget bleg</w:t>
      </w:r>
      <w:r w:rsidRPr="00F812C2">
        <w:rPr>
          <w:bCs/>
          <w:lang w:val="da-DK"/>
        </w:rPr>
        <w:t xml:space="preserve"> ud, skal du omgående henvend</w:t>
      </w:r>
      <w:r w:rsidRPr="0085142B">
        <w:rPr>
          <w:bCs/>
          <w:lang w:val="da-DK"/>
        </w:rPr>
        <w:t>e dig til din læge.</w:t>
      </w:r>
    </w:p>
    <w:p w:rsidR="00AF7021" w:rsidRPr="00AF7021" w:rsidP="00AF7021" w14:paraId="1EA3915C" w14:textId="77777777">
      <w:pPr>
        <w:pStyle w:val="EMEANormal"/>
        <w:rPr>
          <w:lang w:val="da-DK"/>
        </w:rPr>
      </w:pPr>
    </w:p>
    <w:p w:rsidR="00634966" w:rsidRPr="00FE70D6" w:rsidP="00634966" w14:paraId="040C2AE0" w14:textId="77777777">
      <w:pPr>
        <w:pStyle w:val="EMEANormal"/>
        <w:keepNext/>
        <w:tabs>
          <w:tab w:val="num" w:pos="550"/>
          <w:tab w:val="clear" w:pos="562"/>
        </w:tabs>
        <w:ind w:left="550" w:hanging="550"/>
        <w:rPr>
          <w:u w:val="single"/>
          <w:lang w:val="da-DK"/>
        </w:rPr>
      </w:pPr>
      <w:r w:rsidRPr="00FE70D6">
        <w:rPr>
          <w:u w:val="single"/>
          <w:lang w:val="da-DK"/>
        </w:rPr>
        <w:t>Kræft</w:t>
      </w:r>
    </w:p>
    <w:p w:rsidR="00634966" w:rsidP="00634966" w14:paraId="61D58C8B" w14:textId="77777777">
      <w:pPr>
        <w:pStyle w:val="EMEANormal"/>
        <w:keepNext/>
        <w:tabs>
          <w:tab w:val="num" w:pos="550"/>
          <w:tab w:val="clear" w:pos="562"/>
        </w:tabs>
        <w:ind w:left="550" w:hanging="550"/>
        <w:rPr>
          <w:lang w:val="da-DK"/>
        </w:rPr>
      </w:pPr>
    </w:p>
    <w:p w:rsidR="00634966" w:rsidP="003E19EA" w14:paraId="587DA10A" w14:textId="77777777">
      <w:pPr>
        <w:pStyle w:val="EMEABullet2"/>
        <w:keepNext/>
        <w:numPr>
          <w:ilvl w:val="0"/>
          <w:numId w:val="46"/>
        </w:numPr>
        <w:tabs>
          <w:tab w:val="clear" w:pos="567"/>
        </w:tabs>
        <w:ind w:left="630" w:hanging="270"/>
        <w:rPr>
          <w:lang w:val="da-DK"/>
        </w:rPr>
      </w:pPr>
      <w:r>
        <w:rPr>
          <w:lang w:val="da-DK"/>
        </w:rPr>
        <w:t>Der er set meget sjældne tilfælde af visse kræfttyper hos patienter, som tager Humira eller andre TNF-hæmmere.</w:t>
      </w:r>
    </w:p>
    <w:p w:rsidR="00AC5CAA" w:rsidRPr="00B14E15" w:rsidP="00B14E15" w14:paraId="6697CFBA" w14:textId="77777777">
      <w:pPr>
        <w:pStyle w:val="EMEANormal"/>
        <w:rPr>
          <w:lang w:val="da-DK"/>
        </w:rPr>
      </w:pPr>
    </w:p>
    <w:p w:rsidR="00634966" w:rsidP="00634966" w14:paraId="6908FD44" w14:textId="77777777">
      <w:pPr>
        <w:pStyle w:val="EMEABullet2"/>
        <w:numPr>
          <w:ilvl w:val="0"/>
          <w:numId w:val="36"/>
        </w:numPr>
        <w:tabs>
          <w:tab w:val="clear" w:pos="567"/>
          <w:tab w:val="num" w:pos="1440"/>
        </w:tabs>
        <w:ind w:left="1440"/>
        <w:rPr>
          <w:lang w:val="da-DK"/>
        </w:rPr>
      </w:pPr>
      <w:r w:rsidRPr="002F0018">
        <w:rPr>
          <w:lang w:val="da-DK"/>
        </w:rPr>
        <w:t xml:space="preserve">Patienter med mere alvorlig reumatoid artrit, som har haft sygdommen i lang tid, kan have øget risiko i forhold til gennemsnittet for at få lymfomer (kræft som påvirker lymfesystemet) og leukæmi (kræft som påvirker blod og knoglemarv). </w:t>
      </w:r>
    </w:p>
    <w:p w:rsidR="00634966" w:rsidP="00634966" w14:paraId="18E90CB9" w14:textId="77777777">
      <w:pPr>
        <w:pStyle w:val="EMEABullet2"/>
        <w:numPr>
          <w:ilvl w:val="0"/>
          <w:numId w:val="36"/>
        </w:numPr>
        <w:tabs>
          <w:tab w:val="clear" w:pos="567"/>
          <w:tab w:val="num" w:pos="1440"/>
        </w:tabs>
        <w:ind w:left="1440"/>
        <w:rPr>
          <w:lang w:val="da-DK"/>
        </w:rPr>
      </w:pPr>
      <w:r>
        <w:rPr>
          <w:lang w:val="da-DK"/>
        </w:rPr>
        <w:t>Når du tager Humira, kan risiko</w:t>
      </w:r>
      <w:r w:rsidR="009477FA">
        <w:rPr>
          <w:lang w:val="da-DK"/>
        </w:rPr>
        <w:t>en</w:t>
      </w:r>
      <w:r>
        <w:rPr>
          <w:lang w:val="da-DK"/>
        </w:rPr>
        <w:t xml:space="preserve"> for at få et lymfom, leukæmi eller andre former for kræft øges</w:t>
      </w:r>
      <w:r w:rsidRPr="00814E8A">
        <w:rPr>
          <w:lang w:val="da-DK"/>
        </w:rPr>
        <w:t>.</w:t>
      </w:r>
      <w:r>
        <w:rPr>
          <w:lang w:val="da-DK"/>
        </w:rPr>
        <w:t xml:space="preserve"> I sjældne tilfælde er der set en ikke almindelig og alvorlig type af </w:t>
      </w:r>
      <w:r w:rsidRPr="001F0882">
        <w:rPr>
          <w:lang w:val="da-DK"/>
        </w:rPr>
        <w:t>lymfom hos patienter, som tog Humira. Nogle af disse patienter blev også behandlet med azathioprin eller 6-mercaptopurin.</w:t>
      </w:r>
      <w:r>
        <w:rPr>
          <w:lang w:val="da-DK"/>
        </w:rPr>
        <w:t xml:space="preserve"> </w:t>
      </w:r>
    </w:p>
    <w:p w:rsidR="00634966" w:rsidP="00634966" w14:paraId="3F99C1B7" w14:textId="77777777">
      <w:pPr>
        <w:pStyle w:val="EMEABullet2"/>
        <w:numPr>
          <w:ilvl w:val="0"/>
          <w:numId w:val="36"/>
        </w:numPr>
        <w:tabs>
          <w:tab w:val="clear" w:pos="567"/>
          <w:tab w:val="num" w:pos="1440"/>
        </w:tabs>
        <w:ind w:left="1440"/>
        <w:rPr>
          <w:lang w:val="da-DK"/>
        </w:rPr>
      </w:pPr>
      <w:r w:rsidRPr="00213842">
        <w:rPr>
          <w:lang w:val="da-DK"/>
        </w:rPr>
        <w:t xml:space="preserve">Fortæl din læge, hvis du </w:t>
      </w:r>
      <w:r>
        <w:rPr>
          <w:lang w:val="da-DK"/>
        </w:rPr>
        <w:t>får</w:t>
      </w:r>
      <w:r w:rsidRPr="00213842">
        <w:rPr>
          <w:lang w:val="da-DK"/>
        </w:rPr>
        <w:t xml:space="preserve"> azat</w:t>
      </w:r>
      <w:r>
        <w:rPr>
          <w:lang w:val="da-DK"/>
        </w:rPr>
        <w:t>h</w:t>
      </w:r>
      <w:r w:rsidRPr="00213842">
        <w:rPr>
          <w:lang w:val="da-DK"/>
        </w:rPr>
        <w:t>ioprin eller 6-mercaptopurin sammen med Humira.</w:t>
      </w:r>
      <w:r>
        <w:rPr>
          <w:lang w:val="da-DK"/>
        </w:rPr>
        <w:t xml:space="preserve"> </w:t>
      </w:r>
    </w:p>
    <w:p w:rsidR="00634966" w:rsidP="00634966" w14:paraId="08A95F47" w14:textId="77777777">
      <w:pPr>
        <w:pStyle w:val="EMEABullet2"/>
        <w:numPr>
          <w:ilvl w:val="0"/>
          <w:numId w:val="36"/>
        </w:numPr>
        <w:tabs>
          <w:tab w:val="clear" w:pos="567"/>
          <w:tab w:val="num" w:pos="1440"/>
        </w:tabs>
        <w:ind w:left="1440"/>
        <w:rPr>
          <w:lang w:val="da-DK"/>
        </w:rPr>
      </w:pPr>
      <w:r>
        <w:rPr>
          <w:lang w:val="da-DK"/>
        </w:rPr>
        <w:t xml:space="preserve">Tilfælde af ikke-melanom hudkræft er set hos patienter, der tager Humira. </w:t>
      </w:r>
    </w:p>
    <w:p w:rsidR="00634966" w:rsidP="00634966" w14:paraId="64B8D971" w14:textId="52F95664">
      <w:pPr>
        <w:pStyle w:val="EMEABullet2"/>
        <w:numPr>
          <w:ilvl w:val="0"/>
          <w:numId w:val="36"/>
        </w:numPr>
        <w:tabs>
          <w:tab w:val="clear" w:pos="567"/>
          <w:tab w:val="num" w:pos="1440"/>
        </w:tabs>
        <w:ind w:left="1440"/>
        <w:rPr>
          <w:lang w:val="da-DK"/>
        </w:rPr>
      </w:pPr>
      <w:r>
        <w:rPr>
          <w:lang w:val="da-DK"/>
        </w:rPr>
        <w:t xml:space="preserve">Hvis der kommer nye hudlæsioner under eller efter behandlingen, </w:t>
      </w:r>
      <w:ins w:id="32449" w:author="AbbVie7" w:date="2025-09-11T16:01:00Z">
        <w:r w:rsidR="00E8001C">
          <w:rPr>
            <w:lang w:val="da-DK"/>
          </w:rPr>
          <w:t xml:space="preserve">eller hvis læsioner ændrer udseende, </w:t>
        </w:r>
      </w:ins>
      <w:r>
        <w:rPr>
          <w:lang w:val="da-DK"/>
        </w:rPr>
        <w:t>skal du fortælle det til din læge.</w:t>
      </w:r>
    </w:p>
    <w:p w:rsidR="00634966" w:rsidP="00397956" w14:paraId="227ABC2A" w14:textId="77777777">
      <w:pPr>
        <w:pStyle w:val="EMEABullet2"/>
        <w:tabs>
          <w:tab w:val="clear" w:pos="567"/>
        </w:tabs>
        <w:ind w:left="540"/>
        <w:rPr>
          <w:lang w:val="da-DK"/>
        </w:rPr>
      </w:pPr>
    </w:p>
    <w:p w:rsidR="00634966" w:rsidP="00397956" w14:paraId="59915140" w14:textId="77777777">
      <w:pPr>
        <w:pStyle w:val="EMEABullet2"/>
        <w:numPr>
          <w:ilvl w:val="0"/>
          <w:numId w:val="44"/>
        </w:numPr>
        <w:tabs>
          <w:tab w:val="clear" w:pos="567"/>
        </w:tabs>
        <w:ind w:left="540" w:hanging="180"/>
        <w:rPr>
          <w:lang w:val="da-DK"/>
        </w:rPr>
      </w:pPr>
      <w:r>
        <w:rPr>
          <w:lang w:val="da-DK"/>
        </w:rPr>
        <w:t>Der har været tilfælde af kræft, der er forskellig fra lymfom  hos patienter med en specifik lungesygdom kaldet kronisk obstruktiv lungesygdom (KOL), der var i behandling med en anden TNF-hæmmer. Hvis du har KOL, eller ryger meget, bør du diskutere med din læge, om behandling med en TNF-hæmmer er passende for dig.</w:t>
      </w:r>
    </w:p>
    <w:p w:rsidR="00634966" w:rsidRPr="00C23CBF" w:rsidP="00397956" w14:paraId="36E6F4B8" w14:textId="77777777">
      <w:pPr>
        <w:pStyle w:val="EMEABullet2"/>
        <w:tabs>
          <w:tab w:val="clear" w:pos="567"/>
        </w:tabs>
        <w:ind w:left="540"/>
        <w:rPr>
          <w:lang w:val="da-DK"/>
        </w:rPr>
      </w:pPr>
    </w:p>
    <w:p w:rsidR="007268A2" w:rsidP="00634966" w14:paraId="554702F8" w14:textId="77777777">
      <w:pPr>
        <w:pStyle w:val="EMEAHeadingLeaflet"/>
        <w:spacing w:before="0" w:beforeLines="0" w:after="0" w:afterLines="0"/>
        <w:rPr>
          <w:rFonts w:ascii="Times New Roman" w:hAnsi="Times New Roman"/>
          <w:b w:val="0"/>
          <w:szCs w:val="22"/>
          <w:u w:val="single"/>
          <w:lang w:val="da-DK"/>
        </w:rPr>
      </w:pPr>
      <w:r w:rsidRPr="0073465B">
        <w:rPr>
          <w:rFonts w:ascii="Times New Roman" w:hAnsi="Times New Roman"/>
          <w:b w:val="0"/>
          <w:szCs w:val="22"/>
          <w:u w:val="single"/>
          <w:lang w:val="da-DK"/>
        </w:rPr>
        <w:t>Autoimmune sygdomme</w:t>
      </w:r>
    </w:p>
    <w:p w:rsidR="00AF7021" w:rsidRPr="00AF7021" w:rsidP="00AF7021" w14:paraId="2049D2EA" w14:textId="77777777">
      <w:pPr>
        <w:pStyle w:val="EMEANormal"/>
        <w:rPr>
          <w:lang w:val="da-DK"/>
        </w:rPr>
      </w:pPr>
    </w:p>
    <w:p w:rsidR="007268A2" w:rsidRPr="00DC7B45" w:rsidP="0073465B" w14:paraId="4B2D2749" w14:textId="77777777">
      <w:pPr>
        <w:pStyle w:val="EMEABullet2"/>
        <w:numPr>
          <w:ilvl w:val="0"/>
          <w:numId w:val="36"/>
        </w:numPr>
        <w:tabs>
          <w:tab w:val="clear" w:pos="567"/>
          <w:tab w:val="num" w:pos="1440"/>
        </w:tabs>
        <w:ind w:left="1440"/>
        <w:rPr>
          <w:lang w:val="da-DK"/>
        </w:rPr>
      </w:pPr>
      <w:r>
        <w:rPr>
          <w:lang w:val="da-DK"/>
        </w:rPr>
        <w:t>I sjældne tilfæ</w:t>
      </w:r>
      <w:r w:rsidR="0013185F">
        <w:rPr>
          <w:lang w:val="da-DK"/>
        </w:rPr>
        <w:t>l</w:t>
      </w:r>
      <w:r>
        <w:rPr>
          <w:lang w:val="da-DK"/>
        </w:rPr>
        <w:t>de kan behandling med Humira resultere i lupus-lignende syndrom. Fortæl din læge hvis du får symptomer såsom vedvarende ufor</w:t>
      </w:r>
      <w:r w:rsidR="0013185F">
        <w:rPr>
          <w:lang w:val="da-DK"/>
        </w:rPr>
        <w:t>k</w:t>
      </w:r>
      <w:r>
        <w:rPr>
          <w:lang w:val="da-DK"/>
        </w:rPr>
        <w:t>larlig</w:t>
      </w:r>
      <w:r w:rsidR="0013185F">
        <w:rPr>
          <w:lang w:val="da-DK"/>
        </w:rPr>
        <w:t>t</w:t>
      </w:r>
      <w:r>
        <w:rPr>
          <w:lang w:val="da-DK"/>
        </w:rPr>
        <w:t xml:space="preserve"> udslæt, feber, ledsmerter eller træthed</w:t>
      </w:r>
    </w:p>
    <w:p w:rsidR="007268A2" w:rsidRPr="00AF7021" w:rsidP="00634966" w14:paraId="1E48F1EA" w14:textId="77777777">
      <w:pPr>
        <w:pStyle w:val="EMEAHeadingLeaflet"/>
        <w:spacing w:before="0" w:beforeLines="0" w:after="0" w:afterLines="0"/>
        <w:rPr>
          <w:rFonts w:ascii="Times New Roman" w:hAnsi="Times New Roman"/>
          <w:b w:val="0"/>
          <w:szCs w:val="22"/>
          <w:lang w:val="da-DK"/>
        </w:rPr>
      </w:pPr>
    </w:p>
    <w:p w:rsidR="00634966" w:rsidRPr="00587117" w:rsidP="00AF7021" w14:paraId="6F75620A" w14:textId="77777777">
      <w:pPr>
        <w:pStyle w:val="EMEAHeadingLeaflet"/>
        <w:keepNext/>
        <w:spacing w:before="0" w:beforeLines="0" w:after="0" w:afterLines="0"/>
        <w:rPr>
          <w:rFonts w:ascii="Times New Roman" w:hAnsi="Times New Roman"/>
          <w:szCs w:val="22"/>
          <w:lang w:val="da-DK"/>
        </w:rPr>
      </w:pPr>
      <w:r w:rsidRPr="00587117">
        <w:rPr>
          <w:rFonts w:ascii="Times New Roman" w:hAnsi="Times New Roman"/>
          <w:szCs w:val="22"/>
          <w:lang w:val="da-DK"/>
        </w:rPr>
        <w:t>Børn og unge</w:t>
      </w:r>
    </w:p>
    <w:p w:rsidR="00634966" w:rsidRPr="00587117" w:rsidP="00AF7021" w14:paraId="053F1724" w14:textId="77777777">
      <w:pPr>
        <w:pStyle w:val="EMEANormal"/>
        <w:keepNext/>
        <w:rPr>
          <w:lang w:val="da-DK"/>
        </w:rPr>
      </w:pPr>
    </w:p>
    <w:p w:rsidR="00634966" w:rsidP="00AF7021" w14:paraId="60677D25" w14:textId="77777777">
      <w:pPr>
        <w:pStyle w:val="EMEABullet2"/>
        <w:keepNext/>
        <w:tabs>
          <w:tab w:val="num" w:pos="690"/>
        </w:tabs>
        <w:rPr>
          <w:szCs w:val="22"/>
          <w:lang w:val="da-DK"/>
        </w:rPr>
      </w:pPr>
      <w:r>
        <w:rPr>
          <w:szCs w:val="22"/>
          <w:lang w:val="da-DK"/>
        </w:rPr>
        <w:t xml:space="preserve">Vaccinationer: hvis det er muligt skal dit barn føres ajour med alle vaccinationer, før behandling med Humira startes. </w:t>
      </w:r>
    </w:p>
    <w:p w:rsidR="00634966" w:rsidRPr="00C23CBF" w:rsidP="00634966" w14:paraId="7D38CFB3" w14:textId="77777777">
      <w:pPr>
        <w:pStyle w:val="EMEANormal"/>
        <w:rPr>
          <w:lang w:val="da-DK"/>
        </w:rPr>
      </w:pPr>
    </w:p>
    <w:p w:rsidR="00634966" w:rsidRPr="00AF7021" w:rsidP="00290BF0" w14:paraId="07850F60" w14:textId="77777777">
      <w:pPr>
        <w:pStyle w:val="EMEAHeadingLeaflet"/>
        <w:keepNext/>
        <w:spacing w:before="0" w:beforeLines="0" w:after="0" w:afterLines="0"/>
        <w:rPr>
          <w:rFonts w:ascii="Times New Roman" w:hAnsi="Times New Roman"/>
          <w:b w:val="0"/>
          <w:lang w:val="da-DK"/>
        </w:rPr>
      </w:pPr>
      <w:r>
        <w:rPr>
          <w:rFonts w:ascii="Times New Roman" w:hAnsi="Times New Roman"/>
          <w:lang w:val="da-DK"/>
        </w:rPr>
        <w:t>Brug af anden medicin sammen med Humira</w:t>
      </w:r>
    </w:p>
    <w:p w:rsidR="00634966" w:rsidRPr="00C23CBF" w:rsidP="00290BF0" w14:paraId="16AB8768" w14:textId="77777777">
      <w:pPr>
        <w:pStyle w:val="EMEANormal"/>
        <w:keepNext/>
        <w:rPr>
          <w:lang w:val="da-DK"/>
        </w:rPr>
      </w:pPr>
    </w:p>
    <w:p w:rsidR="00634966" w:rsidP="00634966" w14:paraId="4D7656BB" w14:textId="77777777">
      <w:pPr>
        <w:rPr>
          <w:lang w:val="da-DK"/>
        </w:rPr>
      </w:pPr>
      <w:r w:rsidRPr="008F497B">
        <w:rPr>
          <w:noProof/>
          <w:lang w:val="da-DK"/>
        </w:rPr>
        <w:t>Fortæl altid lægen</w:t>
      </w:r>
      <w:r>
        <w:rPr>
          <w:noProof/>
          <w:lang w:val="da-DK"/>
        </w:rPr>
        <w:t xml:space="preserve"> </w:t>
      </w:r>
      <w:r w:rsidRPr="008F497B">
        <w:rPr>
          <w:noProof/>
          <w:lang w:val="da-DK"/>
        </w:rPr>
        <w:t>eller</w:t>
      </w:r>
      <w:r>
        <w:rPr>
          <w:noProof/>
          <w:lang w:val="da-DK"/>
        </w:rPr>
        <w:t xml:space="preserve"> </w:t>
      </w:r>
      <w:r w:rsidRPr="008F497B">
        <w:rPr>
          <w:noProof/>
          <w:lang w:val="da-DK"/>
        </w:rPr>
        <w:t>apotek</w:t>
      </w:r>
      <w:r>
        <w:rPr>
          <w:noProof/>
          <w:lang w:val="da-DK"/>
        </w:rPr>
        <w:t xml:space="preserve">spersonalet, hvis </w:t>
      </w:r>
      <w:r w:rsidRPr="008F497B">
        <w:rPr>
          <w:noProof/>
          <w:lang w:val="da-DK"/>
        </w:rPr>
        <w:t>du bruger anden medicin</w:t>
      </w:r>
      <w:r w:rsidR="00216CF9">
        <w:rPr>
          <w:noProof/>
          <w:lang w:val="da-DK"/>
        </w:rPr>
        <w:t>,</w:t>
      </w:r>
      <w:r w:rsidRPr="008F497B">
        <w:rPr>
          <w:noProof/>
          <w:lang w:val="da-DK"/>
        </w:rPr>
        <w:t xml:space="preserve"> for nylig</w:t>
      </w:r>
      <w:r w:rsidR="00216CF9">
        <w:rPr>
          <w:noProof/>
          <w:lang w:val="da-DK"/>
        </w:rPr>
        <w:t xml:space="preserve"> har brugt anden medicin eller planlægger at bruge anden medicin</w:t>
      </w:r>
      <w:r w:rsidRPr="008F497B">
        <w:rPr>
          <w:noProof/>
          <w:lang w:val="da-DK"/>
        </w:rPr>
        <w:t>.</w:t>
      </w:r>
      <w:r w:rsidRPr="008F497B">
        <w:rPr>
          <w:lang w:val="da-DK"/>
        </w:rPr>
        <w:t xml:space="preserve"> </w:t>
      </w:r>
    </w:p>
    <w:p w:rsidR="00634966" w:rsidP="00634966" w14:paraId="4FEA1561" w14:textId="77777777">
      <w:pPr>
        <w:rPr>
          <w:lang w:val="da-DK"/>
        </w:rPr>
      </w:pPr>
    </w:p>
    <w:p w:rsidR="00634966" w:rsidRPr="00B1205B" w:rsidP="00634966" w14:paraId="62431516" w14:textId="77777777">
      <w:pPr>
        <w:rPr>
          <w:lang w:val="da-DK"/>
        </w:rPr>
      </w:pPr>
      <w:r>
        <w:rPr>
          <w:lang w:val="da-DK"/>
        </w:rPr>
        <w:t>På grund af øget risiko for alvorlig infektion, bør d</w:t>
      </w:r>
      <w:r w:rsidRPr="00B1205B">
        <w:rPr>
          <w:lang w:val="da-DK"/>
        </w:rPr>
        <w:t xml:space="preserve">u ikke tage Humira sammen med medicin, som indeholder </w:t>
      </w:r>
      <w:r>
        <w:rPr>
          <w:lang w:val="da-DK"/>
        </w:rPr>
        <w:t>følgende</w:t>
      </w:r>
      <w:r w:rsidRPr="00B1205B">
        <w:rPr>
          <w:lang w:val="da-DK"/>
        </w:rPr>
        <w:t xml:space="preserve"> aktive stoffer:</w:t>
      </w:r>
    </w:p>
    <w:p w:rsidR="00634966" w:rsidRPr="00B1205B" w:rsidP="00634966" w14:paraId="428CC795" w14:textId="77777777">
      <w:pPr>
        <w:numPr>
          <w:ilvl w:val="0"/>
          <w:numId w:val="56"/>
        </w:numPr>
        <w:rPr>
          <w:lang w:val="en-GB"/>
        </w:rPr>
      </w:pPr>
      <w:r w:rsidRPr="00FE70D6">
        <w:rPr>
          <w:lang w:val="da-DK"/>
        </w:rPr>
        <w:t xml:space="preserve">  </w:t>
      </w:r>
      <w:r w:rsidRPr="00B1205B">
        <w:rPr>
          <w:lang w:val="en-GB"/>
        </w:rPr>
        <w:t>anakinra</w:t>
      </w:r>
    </w:p>
    <w:p w:rsidR="00634966" w:rsidRPr="00C33065" w:rsidP="00634966" w14:paraId="2DD169C2" w14:textId="77777777">
      <w:pPr>
        <w:numPr>
          <w:ilvl w:val="0"/>
          <w:numId w:val="56"/>
        </w:numPr>
        <w:rPr>
          <w:lang w:val="da-DK"/>
        </w:rPr>
      </w:pPr>
      <w:r>
        <w:rPr>
          <w:lang w:val="en-GB"/>
        </w:rPr>
        <w:t xml:space="preserve">  </w:t>
      </w:r>
      <w:r w:rsidRPr="00B1205B">
        <w:rPr>
          <w:lang w:val="en-GB"/>
        </w:rPr>
        <w:t>abatacept</w:t>
      </w:r>
    </w:p>
    <w:p w:rsidR="00634966" w:rsidP="00634966" w14:paraId="55D30E05" w14:textId="77777777">
      <w:pPr>
        <w:rPr>
          <w:lang w:val="da-DK"/>
        </w:rPr>
      </w:pPr>
    </w:p>
    <w:p w:rsidR="00634966" w:rsidP="00634966" w14:paraId="1CCDA7CA" w14:textId="77777777">
      <w:pPr>
        <w:rPr>
          <w:lang w:val="da-DK"/>
        </w:rPr>
      </w:pPr>
      <w:r>
        <w:rPr>
          <w:lang w:val="da-DK"/>
        </w:rPr>
        <w:t xml:space="preserve">Humira kan anvendes sammen med: </w:t>
      </w:r>
    </w:p>
    <w:p w:rsidR="00634966" w:rsidP="00634966" w14:paraId="18AABF49" w14:textId="77777777">
      <w:pPr>
        <w:numPr>
          <w:ilvl w:val="0"/>
          <w:numId w:val="57"/>
        </w:numPr>
        <w:rPr>
          <w:lang w:val="da-DK"/>
        </w:rPr>
      </w:pPr>
      <w:r>
        <w:rPr>
          <w:lang w:val="da-DK"/>
        </w:rPr>
        <w:t xml:space="preserve">   methotrexat </w:t>
      </w:r>
    </w:p>
    <w:p w:rsidR="00634966" w:rsidP="00634966" w14:paraId="69791142" w14:textId="77777777">
      <w:pPr>
        <w:numPr>
          <w:ilvl w:val="0"/>
          <w:numId w:val="57"/>
        </w:numPr>
        <w:rPr>
          <w:lang w:val="da-DK"/>
        </w:rPr>
      </w:pPr>
      <w:r>
        <w:rPr>
          <w:lang w:val="da-DK"/>
        </w:rPr>
        <w:t xml:space="preserve">   visse sygdomsmodificerende antireumatiske lægemidler (f.eks.sulfasalazin, hydroxychloroquin, leflunomid og guldpræparater til injektion) </w:t>
      </w:r>
    </w:p>
    <w:p w:rsidR="00634966" w:rsidP="00634966" w14:paraId="64980497" w14:textId="77777777">
      <w:pPr>
        <w:numPr>
          <w:ilvl w:val="0"/>
          <w:numId w:val="57"/>
        </w:numPr>
        <w:rPr>
          <w:lang w:val="da-DK"/>
        </w:rPr>
      </w:pPr>
      <w:r>
        <w:rPr>
          <w:lang w:val="da-DK"/>
        </w:rPr>
        <w:t xml:space="preserve">   steroider eller smertemedicin, herunder non-steroide anti-inflammatoriske lægemidler(NSAIDs). </w:t>
      </w:r>
    </w:p>
    <w:p w:rsidR="00634966" w:rsidP="00634966" w14:paraId="36F4F91C" w14:textId="77777777">
      <w:pPr>
        <w:rPr>
          <w:lang w:val="da-DK"/>
        </w:rPr>
      </w:pPr>
    </w:p>
    <w:p w:rsidR="00634966" w:rsidP="00634966" w14:paraId="6F05825B" w14:textId="77777777">
      <w:pPr>
        <w:pStyle w:val="EMEANormal"/>
        <w:rPr>
          <w:lang w:val="da-DK"/>
        </w:rPr>
      </w:pPr>
      <w:r>
        <w:rPr>
          <w:lang w:val="da-DK"/>
        </w:rPr>
        <w:t>Hvis du har spørgsmål, skal du tale med din læge.</w:t>
      </w:r>
    </w:p>
    <w:p w:rsidR="00634966" w:rsidP="00634966" w14:paraId="4166DF6F" w14:textId="77777777">
      <w:pPr>
        <w:pStyle w:val="EMEANormal"/>
        <w:rPr>
          <w:lang w:val="da-DK"/>
        </w:rPr>
      </w:pPr>
    </w:p>
    <w:p w:rsidR="00634966" w:rsidRPr="00AF7021" w:rsidP="00634966" w14:paraId="22968143" w14:textId="77777777">
      <w:pPr>
        <w:pStyle w:val="EMEAHeadingLeaflet"/>
        <w:spacing w:before="0" w:beforeLines="0" w:after="0" w:afterLines="0"/>
        <w:rPr>
          <w:rFonts w:ascii="Times New Roman" w:hAnsi="Times New Roman"/>
          <w:b w:val="0"/>
          <w:lang w:val="da-DK"/>
        </w:rPr>
      </w:pPr>
      <w:r>
        <w:rPr>
          <w:rFonts w:ascii="Times New Roman" w:hAnsi="Times New Roman"/>
          <w:lang w:val="da-DK"/>
        </w:rPr>
        <w:t>Graviditet og amning</w:t>
      </w:r>
    </w:p>
    <w:p w:rsidR="00634966" w:rsidRPr="00C23CBF" w:rsidP="00125CB4" w14:paraId="02E9BC50" w14:textId="77777777">
      <w:pPr>
        <w:pStyle w:val="EMEABullet2"/>
        <w:tabs>
          <w:tab w:val="clear" w:pos="567"/>
        </w:tabs>
        <w:ind w:left="720"/>
        <w:rPr>
          <w:lang w:val="da-DK"/>
        </w:rPr>
      </w:pPr>
    </w:p>
    <w:p w:rsidR="00634966" w:rsidRPr="008F497B" w:rsidP="00125CB4" w14:paraId="5BE9FBCA" w14:textId="77777777">
      <w:pPr>
        <w:pStyle w:val="EMEABullet2"/>
        <w:numPr>
          <w:ilvl w:val="0"/>
          <w:numId w:val="15"/>
        </w:numPr>
        <w:tabs>
          <w:tab w:val="clear" w:pos="567"/>
          <w:tab w:val="left" w:pos="720"/>
        </w:tabs>
        <w:rPr>
          <w:lang w:val="da-DK"/>
        </w:rPr>
      </w:pPr>
      <w:r>
        <w:rPr>
          <w:lang w:val="da-DK"/>
        </w:rPr>
        <w:t xml:space="preserve">Du </w:t>
      </w:r>
      <w:r w:rsidR="00940871">
        <w:rPr>
          <w:lang w:val="da-DK"/>
        </w:rPr>
        <w:t>bør overveje</w:t>
      </w:r>
      <w:r>
        <w:rPr>
          <w:lang w:val="da-DK"/>
        </w:rPr>
        <w:t xml:space="preserve"> bruge</w:t>
      </w:r>
      <w:r w:rsidR="00940871">
        <w:rPr>
          <w:lang w:val="da-DK"/>
        </w:rPr>
        <w:t>n af</w:t>
      </w:r>
      <w:r>
        <w:rPr>
          <w:lang w:val="da-DK"/>
        </w:rPr>
        <w:t xml:space="preserve"> passende prævention </w:t>
      </w:r>
      <w:r w:rsidR="00940871">
        <w:rPr>
          <w:lang w:val="da-DK"/>
        </w:rPr>
        <w:t>for at forhindre graviditet</w:t>
      </w:r>
      <w:r>
        <w:rPr>
          <w:lang w:val="da-DK"/>
        </w:rPr>
        <w:t xml:space="preserve"> og </w:t>
      </w:r>
      <w:r w:rsidR="001B7CEC">
        <w:rPr>
          <w:lang w:val="da-DK"/>
        </w:rPr>
        <w:t xml:space="preserve">fortsætte brugen </w:t>
      </w:r>
      <w:r>
        <w:rPr>
          <w:lang w:val="da-DK"/>
        </w:rPr>
        <w:t>mindst 5 måneder efter den sidste behandling med Humira.</w:t>
      </w:r>
      <w:r w:rsidRPr="008F497B">
        <w:rPr>
          <w:lang w:val="da-DK"/>
        </w:rPr>
        <w:t xml:space="preserve"> </w:t>
      </w:r>
    </w:p>
    <w:p w:rsidR="00940871" w:rsidP="00125CB4" w14:paraId="3A6D4D1A" w14:textId="77777777">
      <w:pPr>
        <w:pStyle w:val="EMEABullet2"/>
        <w:numPr>
          <w:ilvl w:val="0"/>
          <w:numId w:val="15"/>
        </w:numPr>
        <w:tabs>
          <w:tab w:val="clear" w:pos="567"/>
          <w:tab w:val="left" w:pos="720"/>
        </w:tabs>
        <w:rPr>
          <w:lang w:val="da-DK"/>
        </w:rPr>
      </w:pPr>
      <w:r>
        <w:rPr>
          <w:lang w:val="da-DK"/>
        </w:rPr>
        <w:t>Hvis du er gravid, har mistanke, om at du er gravid, eller planlægger at blive gravid, skal du spørge din læge til råds, før du tager dette lægemiddel.</w:t>
      </w:r>
    </w:p>
    <w:p w:rsidR="00940871" w:rsidP="00125CB4" w14:paraId="0E33AB53" w14:textId="77777777">
      <w:pPr>
        <w:pStyle w:val="EMEABullet2"/>
        <w:numPr>
          <w:ilvl w:val="0"/>
          <w:numId w:val="15"/>
        </w:numPr>
        <w:tabs>
          <w:tab w:val="clear" w:pos="567"/>
          <w:tab w:val="left" w:pos="720"/>
        </w:tabs>
        <w:rPr>
          <w:lang w:val="da-DK"/>
        </w:rPr>
      </w:pPr>
      <w:r w:rsidRPr="00827E6B">
        <w:rPr>
          <w:lang w:val="da-DK"/>
        </w:rPr>
        <w:t xml:space="preserve">Humira bør kun </w:t>
      </w:r>
      <w:r w:rsidR="00D00A1D">
        <w:rPr>
          <w:lang w:val="da-DK"/>
        </w:rPr>
        <w:t>anvendes</w:t>
      </w:r>
      <w:r>
        <w:rPr>
          <w:lang w:val="da-DK"/>
        </w:rPr>
        <w:t xml:space="preserve"> </w:t>
      </w:r>
      <w:r w:rsidRPr="00827E6B">
        <w:rPr>
          <w:lang w:val="da-DK"/>
        </w:rPr>
        <w:t xml:space="preserve">under graviditet, hvis det er </w:t>
      </w:r>
      <w:r>
        <w:rPr>
          <w:lang w:val="da-DK"/>
        </w:rPr>
        <w:t>tydeligvis er</w:t>
      </w:r>
      <w:r w:rsidRPr="00827E6B">
        <w:rPr>
          <w:lang w:val="da-DK"/>
        </w:rPr>
        <w:t xml:space="preserve"> nødvendigt</w:t>
      </w:r>
      <w:r>
        <w:rPr>
          <w:lang w:val="da-DK"/>
        </w:rPr>
        <w:t>.</w:t>
      </w:r>
    </w:p>
    <w:p w:rsidR="00940871" w:rsidP="00125CB4" w14:paraId="6F405090" w14:textId="77777777">
      <w:pPr>
        <w:pStyle w:val="EMEABullet2"/>
        <w:numPr>
          <w:ilvl w:val="0"/>
          <w:numId w:val="15"/>
        </w:numPr>
        <w:tabs>
          <w:tab w:val="clear" w:pos="567"/>
          <w:tab w:val="left" w:pos="720"/>
        </w:tabs>
        <w:rPr>
          <w:lang w:val="da-DK"/>
        </w:rPr>
      </w:pPr>
      <w:r w:rsidRPr="00196546">
        <w:rPr>
          <w:lang w:val="da-DK"/>
        </w:rPr>
        <w:t xml:space="preserve">Der </w:t>
      </w:r>
      <w:r w:rsidR="00D00A1D">
        <w:rPr>
          <w:lang w:val="da-DK"/>
        </w:rPr>
        <w:t>var</w:t>
      </w:r>
      <w:r w:rsidRPr="00196546">
        <w:rPr>
          <w:lang w:val="da-DK"/>
        </w:rPr>
        <w:t xml:space="preserve"> i følge et graviditetsstudie ikke højere risiko for misdannelser, når moderen ha</w:t>
      </w:r>
      <w:r w:rsidR="00D00A1D">
        <w:rPr>
          <w:lang w:val="da-DK"/>
        </w:rPr>
        <w:t>vde</w:t>
      </w:r>
      <w:r w:rsidRPr="00196546">
        <w:rPr>
          <w:lang w:val="da-DK"/>
        </w:rPr>
        <w:t xml:space="preserve"> fået Humira under graviditeten, ved sammenligning med mødre med samme sygdom, som ikke ha</w:t>
      </w:r>
      <w:r w:rsidR="00D00A1D">
        <w:rPr>
          <w:lang w:val="da-DK"/>
        </w:rPr>
        <w:t>vde</w:t>
      </w:r>
      <w:r w:rsidRPr="00196546">
        <w:rPr>
          <w:lang w:val="da-DK"/>
        </w:rPr>
        <w:t xml:space="preserve"> fået Humira.  </w:t>
      </w:r>
    </w:p>
    <w:p w:rsidR="00940871" w:rsidP="00125CB4" w14:paraId="115F941C" w14:textId="77777777">
      <w:pPr>
        <w:pStyle w:val="EMEABullet2"/>
        <w:numPr>
          <w:ilvl w:val="0"/>
          <w:numId w:val="15"/>
        </w:numPr>
        <w:tabs>
          <w:tab w:val="clear" w:pos="567"/>
          <w:tab w:val="left" w:pos="720"/>
        </w:tabs>
        <w:rPr>
          <w:lang w:val="da-DK"/>
        </w:rPr>
      </w:pPr>
      <w:r w:rsidRPr="00196546">
        <w:rPr>
          <w:lang w:val="da-DK"/>
        </w:rPr>
        <w:t xml:space="preserve">Humira kan </w:t>
      </w:r>
      <w:r w:rsidR="00D00A1D">
        <w:rPr>
          <w:lang w:val="da-DK"/>
        </w:rPr>
        <w:t>anvendes</w:t>
      </w:r>
      <w:r w:rsidRPr="00196546">
        <w:rPr>
          <w:lang w:val="da-DK"/>
        </w:rPr>
        <w:t xml:space="preserve"> under amning. </w:t>
      </w:r>
    </w:p>
    <w:p w:rsidR="001B7CEC" w:rsidP="00125CB4" w14:paraId="1AC1A9F3" w14:textId="77777777">
      <w:pPr>
        <w:pStyle w:val="EMEABullet2"/>
        <w:numPr>
          <w:ilvl w:val="0"/>
          <w:numId w:val="15"/>
        </w:numPr>
        <w:tabs>
          <w:tab w:val="clear" w:pos="567"/>
          <w:tab w:val="left" w:pos="720"/>
        </w:tabs>
        <w:rPr>
          <w:lang w:val="da-DK"/>
        </w:rPr>
      </w:pPr>
      <w:r w:rsidRPr="003E5353">
        <w:rPr>
          <w:lang w:val="da-DK"/>
        </w:rPr>
        <w:t xml:space="preserve">Hvis du har fået Humira, mens du var gravid, kan dit spædbarn have en højere risiko for at få en infektion. </w:t>
      </w:r>
    </w:p>
    <w:p w:rsidR="00634966" w:rsidRPr="003E5353" w:rsidP="00125CB4" w14:paraId="12A19676" w14:textId="77777777">
      <w:pPr>
        <w:pStyle w:val="EMEABullet2"/>
        <w:numPr>
          <w:ilvl w:val="0"/>
          <w:numId w:val="15"/>
        </w:numPr>
        <w:tabs>
          <w:tab w:val="clear" w:pos="567"/>
          <w:tab w:val="left" w:pos="720"/>
        </w:tabs>
        <w:rPr>
          <w:lang w:val="da-DK"/>
        </w:rPr>
      </w:pPr>
      <w:r w:rsidRPr="003E5353">
        <w:rPr>
          <w:lang w:val="da-DK"/>
        </w:rPr>
        <w:t>Det er vigtigt, at du fortæller barnets læge og andre sundhedspersoner, at du fik Humira under graviditeten, før dit barn får nogen vaccinationer. For mere information</w:t>
      </w:r>
      <w:r w:rsidR="001B7CEC">
        <w:rPr>
          <w:lang w:val="da-DK"/>
        </w:rPr>
        <w:t xml:space="preserve"> </w:t>
      </w:r>
      <w:r w:rsidRPr="003E5353" w:rsidR="001B7CEC">
        <w:rPr>
          <w:lang w:val="da-DK"/>
        </w:rPr>
        <w:t>om vacciner</w:t>
      </w:r>
      <w:r w:rsidRPr="003E5353">
        <w:rPr>
          <w:lang w:val="da-DK"/>
        </w:rPr>
        <w:t xml:space="preserve">, se afsnittet </w:t>
      </w:r>
      <w:r w:rsidR="001B7CEC">
        <w:rPr>
          <w:lang w:val="da-DK"/>
        </w:rPr>
        <w:t>vedrørende  ”Advarsler og forsigtighedsregler”</w:t>
      </w:r>
      <w:r w:rsidRPr="003E5353">
        <w:rPr>
          <w:lang w:val="da-DK"/>
        </w:rPr>
        <w:t>.</w:t>
      </w:r>
    </w:p>
    <w:p w:rsidR="00634966" w:rsidP="00125CB4" w14:paraId="5C15F5C5" w14:textId="77777777">
      <w:pPr>
        <w:pStyle w:val="EMEABullet2"/>
        <w:tabs>
          <w:tab w:val="clear" w:pos="567"/>
        </w:tabs>
        <w:ind w:left="720"/>
        <w:rPr>
          <w:lang w:val="da-DK"/>
        </w:rPr>
      </w:pPr>
    </w:p>
    <w:p w:rsidR="00634966" w:rsidP="00634966" w14:paraId="51827CA7" w14:textId="77777777">
      <w:pPr>
        <w:numPr>
          <w:ilvl w:val="12"/>
          <w:numId w:val="0"/>
        </w:numPr>
        <w:tabs>
          <w:tab w:val="clear" w:pos="562"/>
        </w:tabs>
        <w:ind w:right="-2"/>
        <w:rPr>
          <w:lang w:val="da-DK"/>
        </w:rPr>
      </w:pPr>
    </w:p>
    <w:p w:rsidR="00634966" w:rsidRPr="00AF7021" w:rsidP="00634966" w14:paraId="15F4F6B3" w14:textId="77777777">
      <w:pPr>
        <w:pStyle w:val="Heading5"/>
        <w:rPr>
          <w:lang w:val="da-DK"/>
        </w:rPr>
      </w:pPr>
      <w:r>
        <w:rPr>
          <w:b/>
          <w:lang w:val="da-DK"/>
        </w:rPr>
        <w:t>Trafik-og arbejdssikkerhed</w:t>
      </w:r>
    </w:p>
    <w:p w:rsidR="00634966" w:rsidP="00634966" w14:paraId="71A8F74F" w14:textId="77777777">
      <w:pPr>
        <w:keepNext/>
        <w:rPr>
          <w:lang w:val="da-DK"/>
        </w:rPr>
      </w:pPr>
    </w:p>
    <w:p w:rsidR="00634966" w:rsidP="00634966" w14:paraId="7A247A12" w14:textId="77777777">
      <w:pPr>
        <w:keepNext/>
        <w:numPr>
          <w:ilvl w:val="12"/>
          <w:numId w:val="0"/>
        </w:numPr>
        <w:tabs>
          <w:tab w:val="clear" w:pos="562"/>
        </w:tabs>
        <w:ind w:right="-2"/>
        <w:rPr>
          <w:noProof/>
          <w:color w:val="000000"/>
          <w:lang w:val="da-DK"/>
        </w:rPr>
      </w:pPr>
      <w:r>
        <w:rPr>
          <w:noProof/>
          <w:color w:val="000000"/>
          <w:lang w:val="da-DK"/>
        </w:rPr>
        <w:t>Humira kan påvirke din evne til at f</w:t>
      </w:r>
      <w:r w:rsidR="00840708">
        <w:rPr>
          <w:noProof/>
          <w:color w:val="000000"/>
          <w:lang w:val="da-DK"/>
        </w:rPr>
        <w:t>øre motorkøretøj</w:t>
      </w:r>
      <w:r>
        <w:rPr>
          <w:noProof/>
          <w:color w:val="000000"/>
          <w:lang w:val="da-DK"/>
        </w:rPr>
        <w:t>, cykle eller betjene maskiner i mindre grad. Du kan få synsforstyrrelse og en fornemmelse af, at rummet drejer rundt efter, at Humira er taget.</w:t>
      </w:r>
    </w:p>
    <w:p w:rsidR="00634966" w:rsidP="00634966" w14:paraId="646C05CA" w14:textId="77777777">
      <w:pPr>
        <w:keepNext/>
        <w:numPr>
          <w:ilvl w:val="12"/>
          <w:numId w:val="0"/>
        </w:numPr>
        <w:tabs>
          <w:tab w:val="clear" w:pos="562"/>
        </w:tabs>
        <w:ind w:right="-2"/>
        <w:rPr>
          <w:ins w:id="32450" w:author="AbbVie7" w:date="2025-05-13T08:32:00Z"/>
          <w:noProof/>
          <w:color w:val="000000"/>
          <w:lang w:val="da-DK"/>
        </w:rPr>
      </w:pPr>
    </w:p>
    <w:p w:rsidR="00D46231" w:rsidRPr="00D46231" w:rsidP="00D46231" w14:paraId="1F26FCF6" w14:textId="77777777">
      <w:pPr>
        <w:keepNext/>
        <w:numPr>
          <w:ilvl w:val="12"/>
          <w:numId w:val="0"/>
        </w:numPr>
        <w:tabs>
          <w:tab w:val="clear" w:pos="562"/>
        </w:tabs>
        <w:ind w:right="-2"/>
        <w:rPr>
          <w:ins w:id="32451" w:author="AbbVie7" w:date="2025-05-13T08:32:00Z"/>
          <w:b/>
          <w:bCs/>
          <w:noProof/>
          <w:color w:val="000000"/>
          <w:lang w:val="da-DK"/>
        </w:rPr>
      </w:pPr>
      <w:ins w:id="32452" w:author="AbbVie7" w:date="2025-05-13T08:32:00Z">
        <w:r w:rsidRPr="00D46231">
          <w:rPr>
            <w:b/>
            <w:bCs/>
            <w:noProof/>
            <w:color w:val="000000"/>
            <w:lang w:val="da-DK"/>
          </w:rPr>
          <w:t xml:space="preserve">Humira indeholder polysorbat </w:t>
        </w:r>
      </w:ins>
    </w:p>
    <w:p w:rsidR="00D46231" w:rsidRPr="00D46231" w:rsidP="00D46231" w14:paraId="35C33665" w14:textId="77777777">
      <w:pPr>
        <w:keepNext/>
        <w:numPr>
          <w:ilvl w:val="12"/>
          <w:numId w:val="0"/>
        </w:numPr>
        <w:tabs>
          <w:tab w:val="clear" w:pos="562"/>
        </w:tabs>
        <w:ind w:right="-2"/>
        <w:rPr>
          <w:ins w:id="32453" w:author="AbbVie7" w:date="2025-05-13T08:32:00Z"/>
          <w:b/>
          <w:bCs/>
          <w:noProof/>
          <w:color w:val="000000"/>
          <w:lang w:val="da-DK"/>
        </w:rPr>
      </w:pPr>
    </w:p>
    <w:p w:rsidR="00D46231" w:rsidRPr="00D46231" w:rsidP="00D46231" w14:paraId="1D0A900B" w14:textId="77777777">
      <w:pPr>
        <w:keepNext/>
        <w:numPr>
          <w:ilvl w:val="12"/>
          <w:numId w:val="0"/>
        </w:numPr>
        <w:tabs>
          <w:tab w:val="clear" w:pos="562"/>
        </w:tabs>
        <w:ind w:right="-2"/>
        <w:rPr>
          <w:ins w:id="32454" w:author="AbbVie7" w:date="2025-05-13T08:32:00Z"/>
          <w:bCs/>
          <w:noProof/>
          <w:color w:val="000000"/>
          <w:lang w:val="da-DK"/>
        </w:rPr>
      </w:pPr>
      <w:ins w:id="32455" w:author="AbbVie7" w:date="2025-05-13T08:32:00Z">
        <w:r w:rsidRPr="00D46231">
          <w:rPr>
            <w:bCs/>
            <w:noProof/>
            <w:color w:val="000000"/>
            <w:lang w:val="da-DK"/>
          </w:rPr>
          <w:t>Dette lægemiddel indeholder 0,</w:t>
        </w:r>
      </w:ins>
      <w:ins w:id="32456" w:author="AbbVie7" w:date="2025-05-13T08:32:00Z">
        <w:r>
          <w:rPr>
            <w:bCs/>
            <w:noProof/>
            <w:color w:val="000000"/>
            <w:lang w:val="da-DK"/>
          </w:rPr>
          <w:t>8</w:t>
        </w:r>
      </w:ins>
      <w:ins w:id="32457" w:author="AbbVie7" w:date="2025-05-13T08:32:00Z">
        <w:r w:rsidRPr="00D46231">
          <w:rPr>
            <w:bCs/>
            <w:noProof/>
            <w:color w:val="000000"/>
            <w:lang w:val="da-DK"/>
          </w:rPr>
          <w:t xml:space="preserve"> mg polysorbat 80 i hver </w:t>
        </w:r>
      </w:ins>
      <w:ins w:id="32458" w:author="AbbVie7" w:date="2025-05-13T08:32:00Z">
        <w:r>
          <w:rPr>
            <w:bCs/>
            <w:noProof/>
            <w:color w:val="000000"/>
            <w:lang w:val="da-DK"/>
          </w:rPr>
          <w:t>8</w:t>
        </w:r>
      </w:ins>
      <w:ins w:id="32459" w:author="AbbVie7" w:date="2025-05-13T08:32:00Z">
        <w:r w:rsidRPr="00D46231">
          <w:rPr>
            <w:bCs/>
            <w:noProof/>
            <w:color w:val="000000"/>
            <w:lang w:val="da-DK"/>
          </w:rPr>
          <w:t>0 mg dosis. Polysorbat kan forårsage allergiske reaktioner. Fortæl din læge, hvis du har nogen kendte allergier.</w:t>
        </w:r>
      </w:ins>
    </w:p>
    <w:p w:rsidR="00D46231" w:rsidP="00634966" w14:paraId="3944B72F" w14:textId="77777777">
      <w:pPr>
        <w:keepNext/>
        <w:numPr>
          <w:ilvl w:val="12"/>
          <w:numId w:val="0"/>
        </w:numPr>
        <w:tabs>
          <w:tab w:val="clear" w:pos="562"/>
        </w:tabs>
        <w:ind w:right="-2"/>
        <w:rPr>
          <w:noProof/>
          <w:color w:val="000000"/>
          <w:lang w:val="da-DK"/>
        </w:rPr>
      </w:pPr>
    </w:p>
    <w:p w:rsidR="00634966" w:rsidP="00634966" w14:paraId="1C3460F7" w14:textId="77777777">
      <w:pPr>
        <w:keepNext/>
        <w:numPr>
          <w:ilvl w:val="12"/>
          <w:numId w:val="0"/>
        </w:numPr>
        <w:tabs>
          <w:tab w:val="clear" w:pos="562"/>
        </w:tabs>
        <w:ind w:right="-2"/>
        <w:rPr>
          <w:noProof/>
          <w:color w:val="000000"/>
          <w:lang w:val="da-DK"/>
        </w:rPr>
      </w:pPr>
    </w:p>
    <w:p w:rsidR="00634966" w:rsidRPr="008F497B" w:rsidP="00634966" w14:paraId="2078A3DF" w14:textId="77777777">
      <w:pPr>
        <w:ind w:left="567" w:hanging="567"/>
        <w:rPr>
          <w:lang w:val="da-DK"/>
        </w:rPr>
      </w:pPr>
      <w:r w:rsidRPr="008F497B">
        <w:rPr>
          <w:b/>
          <w:lang w:val="da-DK"/>
        </w:rPr>
        <w:t>3.</w:t>
      </w:r>
      <w:r w:rsidRPr="008F497B">
        <w:rPr>
          <w:b/>
          <w:lang w:val="da-DK"/>
        </w:rPr>
        <w:tab/>
      </w:r>
      <w:r w:rsidRPr="008F497B">
        <w:rPr>
          <w:b/>
          <w:noProof/>
          <w:lang w:val="da-DK"/>
        </w:rPr>
        <w:t>Sådan skal du</w:t>
      </w:r>
      <w:r>
        <w:rPr>
          <w:b/>
          <w:noProof/>
          <w:lang w:val="da-DK"/>
        </w:rPr>
        <w:t xml:space="preserve"> tage Humira</w:t>
      </w:r>
    </w:p>
    <w:p w:rsidR="00634966" w:rsidRPr="00C33065" w:rsidP="00634966" w14:paraId="4F336812" w14:textId="77777777">
      <w:pPr>
        <w:pStyle w:val="EMEANormal"/>
        <w:rPr>
          <w:lang w:val="da-DK"/>
        </w:rPr>
      </w:pPr>
    </w:p>
    <w:p w:rsidR="00634966" w:rsidP="0073465B" w14:paraId="022C4E03" w14:textId="77777777">
      <w:pPr>
        <w:keepNext/>
        <w:rPr>
          <w:lang w:val="da-DK"/>
        </w:rPr>
      </w:pPr>
      <w:r>
        <w:rPr>
          <w:lang w:val="da-DK"/>
        </w:rPr>
        <w:t>Tag altid Humira nøjagtig efter lægens anvisning. Er du i tvivl, så spørg lægen eller apotek</w:t>
      </w:r>
      <w:r w:rsidR="00840708">
        <w:rPr>
          <w:lang w:val="da-DK"/>
        </w:rPr>
        <w:t>spersonalet</w:t>
      </w:r>
      <w:r>
        <w:rPr>
          <w:lang w:val="da-DK"/>
        </w:rPr>
        <w:t>.</w:t>
      </w:r>
    </w:p>
    <w:p w:rsidR="00634966" w:rsidP="00634966" w14:paraId="78B989E6" w14:textId="77777777">
      <w:pPr>
        <w:pStyle w:val="EMEANormal"/>
        <w:rPr>
          <w:szCs w:val="24"/>
          <w:u w:val="single"/>
          <w:lang w:val="da-DK"/>
        </w:rPr>
      </w:pPr>
    </w:p>
    <w:p w:rsidR="00877376" w:rsidP="00877376" w14:paraId="00EC4156" w14:textId="77777777">
      <w:pPr>
        <w:keepNext/>
        <w:rPr>
          <w:lang w:val="da-DK"/>
        </w:rPr>
      </w:pPr>
      <w:r w:rsidRPr="00966EB9">
        <w:rPr>
          <w:lang w:val="da-DK"/>
        </w:rPr>
        <w:t xml:space="preserve">Den anbefalede Humira-dosis </w:t>
      </w:r>
      <w:r>
        <w:rPr>
          <w:lang w:val="da-DK"/>
        </w:rPr>
        <w:t>for</w:t>
      </w:r>
      <w:r w:rsidRPr="00966EB9">
        <w:rPr>
          <w:lang w:val="da-DK"/>
        </w:rPr>
        <w:t xml:space="preserve"> hvert af de godkendte anvendelse</w:t>
      </w:r>
      <w:r>
        <w:rPr>
          <w:lang w:val="da-DK"/>
        </w:rPr>
        <w:t>s</w:t>
      </w:r>
      <w:r w:rsidRPr="00966EB9">
        <w:rPr>
          <w:lang w:val="da-DK"/>
        </w:rPr>
        <w:t xml:space="preserve">områder er vist nedenfor </w:t>
      </w:r>
      <w:r>
        <w:rPr>
          <w:lang w:val="da-DK"/>
        </w:rPr>
        <w:t>i</w:t>
      </w:r>
      <w:r w:rsidRPr="00966EB9">
        <w:rPr>
          <w:lang w:val="da-DK"/>
        </w:rPr>
        <w:t xml:space="preserve"> tabellen.</w:t>
      </w:r>
      <w:r w:rsidRPr="00877376">
        <w:rPr>
          <w:lang w:val="da-DK"/>
        </w:rPr>
        <w:t xml:space="preserve"> </w:t>
      </w:r>
      <w:r>
        <w:rPr>
          <w:lang w:val="da-DK"/>
        </w:rPr>
        <w:t>Din læge kan have udskrevet Humira i en anden styrke, hvis du har behov for en anden dosis.</w:t>
      </w:r>
    </w:p>
    <w:p w:rsidR="00634966" w:rsidP="00634966" w14:paraId="02931F57" w14:textId="77777777">
      <w:pPr>
        <w:numPr>
          <w:ilvl w:val="12"/>
          <w:numId w:val="0"/>
        </w:numPr>
        <w:tabs>
          <w:tab w:val="clear" w:pos="562"/>
        </w:tabs>
        <w:ind w:right="-2"/>
        <w:rPr>
          <w:lang w:val="da-DK"/>
        </w:rPr>
      </w:pPr>
    </w:p>
    <w:p w:rsidR="00364922" w:rsidRPr="003E19EA" w:rsidP="00364922" w14:paraId="61260EB1"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16"/>
        <w:gridCol w:w="92"/>
        <w:gridCol w:w="2848"/>
        <w:gridCol w:w="172"/>
        <w:gridCol w:w="3033"/>
      </w:tblGrid>
      <w:tr w14:paraId="24C0EC3A" w14:textId="77777777" w:rsidTr="00290BF0">
        <w:tblPrEx>
          <w:tblW w:w="0" w:type="auto"/>
          <w:tblLook w:val="04A0"/>
        </w:tblPrEx>
        <w:tc>
          <w:tcPr>
            <w:tcW w:w="9061" w:type="dxa"/>
            <w:gridSpan w:val="5"/>
            <w:tcBorders>
              <w:top w:val="single" w:sz="4" w:space="0" w:color="auto"/>
              <w:left w:val="single" w:sz="4" w:space="0" w:color="auto"/>
              <w:bottom w:val="single" w:sz="4" w:space="0" w:color="auto"/>
              <w:right w:val="single" w:sz="4" w:space="0" w:color="auto"/>
            </w:tcBorders>
          </w:tcPr>
          <w:p w:rsidR="00290BF0" w:rsidRPr="00BC0E7E" w:rsidP="00290BF0" w14:paraId="0C0E8996" w14:textId="77777777">
            <w:pPr>
              <w:keepNext/>
              <w:numPr>
                <w:ilvl w:val="12"/>
                <w:numId w:val="0"/>
              </w:numPr>
              <w:tabs>
                <w:tab w:val="clear" w:pos="562"/>
              </w:tabs>
              <w:ind w:right="-2"/>
              <w:rPr>
                <w:b/>
                <w:lang w:val="en-GB"/>
              </w:rPr>
            </w:pPr>
            <w:r w:rsidRPr="00290BF0">
              <w:rPr>
                <w:b/>
                <w:lang w:val="en-GB"/>
              </w:rPr>
              <w:t>Reumatoid artrit</w:t>
            </w:r>
          </w:p>
        </w:tc>
      </w:tr>
      <w:tr w14:paraId="0A10BC1C" w14:textId="77777777" w:rsidTr="00290BF0">
        <w:tblPrEx>
          <w:tblW w:w="0" w:type="auto"/>
          <w:tblLook w:val="04A0"/>
        </w:tblPrEx>
        <w:tc>
          <w:tcPr>
            <w:tcW w:w="2916" w:type="dxa"/>
          </w:tcPr>
          <w:p w:rsidR="00290BF0" w:rsidRPr="00BC0E7E" w:rsidP="00290BF0" w14:paraId="18333168" w14:textId="77777777">
            <w:pPr>
              <w:keepNext/>
              <w:numPr>
                <w:ilvl w:val="12"/>
                <w:numId w:val="0"/>
              </w:numPr>
              <w:ind w:right="-2"/>
              <w:rPr>
                <w:lang w:val="en-GB"/>
              </w:rPr>
            </w:pPr>
            <w:r>
              <w:rPr>
                <w:b/>
              </w:rPr>
              <w:t>Alder eller vægt</w:t>
            </w:r>
          </w:p>
        </w:tc>
        <w:tc>
          <w:tcPr>
            <w:tcW w:w="2940" w:type="dxa"/>
            <w:gridSpan w:val="2"/>
          </w:tcPr>
          <w:p w:rsidR="00290BF0" w:rsidRPr="003E19EA" w:rsidP="00290BF0" w14:paraId="7EFB2F6E" w14:textId="77777777">
            <w:pPr>
              <w:keepNext/>
              <w:numPr>
                <w:ilvl w:val="12"/>
                <w:numId w:val="0"/>
              </w:numPr>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205" w:type="dxa"/>
            <w:gridSpan w:val="2"/>
          </w:tcPr>
          <w:p w:rsidR="00290BF0" w:rsidRPr="00BC0E7E" w:rsidP="00290BF0" w14:paraId="05578833" w14:textId="77777777">
            <w:pPr>
              <w:keepNext/>
              <w:numPr>
                <w:ilvl w:val="12"/>
                <w:numId w:val="0"/>
              </w:numPr>
              <w:ind w:right="-2"/>
              <w:rPr>
                <w:lang w:val="en-GB"/>
              </w:rPr>
            </w:pPr>
            <w:r>
              <w:rPr>
                <w:b/>
              </w:rPr>
              <w:t>Bemærk</w:t>
            </w:r>
          </w:p>
        </w:tc>
      </w:tr>
      <w:tr w14:paraId="42E11C7D" w14:textId="77777777" w:rsidTr="00290BF0">
        <w:tblPrEx>
          <w:tblW w:w="0" w:type="auto"/>
          <w:tblLook w:val="04A0"/>
        </w:tblPrEx>
        <w:tc>
          <w:tcPr>
            <w:tcW w:w="2916" w:type="dxa"/>
          </w:tcPr>
          <w:p w:rsidR="00290BF0" w:rsidP="00290BF0" w14:paraId="3F0D3EC3" w14:textId="77777777">
            <w:pPr>
              <w:keepNext/>
              <w:numPr>
                <w:ilvl w:val="12"/>
                <w:numId w:val="0"/>
              </w:numPr>
              <w:tabs>
                <w:tab w:val="clear" w:pos="562"/>
              </w:tabs>
              <w:ind w:right="-2"/>
            </w:pPr>
            <w:r>
              <w:t>Voksne</w:t>
            </w:r>
          </w:p>
          <w:p w:rsidR="00290BF0" w:rsidRPr="00BC0E7E" w:rsidP="00290BF0" w14:paraId="7A2D8857" w14:textId="77777777">
            <w:pPr>
              <w:keepNext/>
              <w:numPr>
                <w:ilvl w:val="12"/>
                <w:numId w:val="0"/>
              </w:numPr>
              <w:ind w:right="-2"/>
              <w:rPr>
                <w:lang w:val="en-GB"/>
              </w:rPr>
            </w:pPr>
            <w:r w:rsidRPr="00BC0E7E">
              <w:t xml:space="preserve"> </w:t>
            </w:r>
          </w:p>
        </w:tc>
        <w:tc>
          <w:tcPr>
            <w:tcW w:w="2940" w:type="dxa"/>
            <w:gridSpan w:val="2"/>
          </w:tcPr>
          <w:p w:rsidR="00290BF0" w:rsidRPr="00BC0E7E" w:rsidP="00290BF0" w14:paraId="3FD47913" w14:textId="77777777">
            <w:pPr>
              <w:keepNext/>
              <w:numPr>
                <w:ilvl w:val="12"/>
                <w:numId w:val="0"/>
              </w:numPr>
              <w:ind w:right="-2"/>
              <w:rPr>
                <w:lang w:val="en-GB"/>
              </w:rPr>
            </w:pPr>
            <w:r>
              <w:t>40 mg hver anden uge</w:t>
            </w:r>
          </w:p>
        </w:tc>
        <w:tc>
          <w:tcPr>
            <w:tcW w:w="3205" w:type="dxa"/>
            <w:gridSpan w:val="2"/>
          </w:tcPr>
          <w:p w:rsidR="00290BF0" w:rsidP="00290BF0" w14:paraId="5535B753" w14:textId="77777777">
            <w:pPr>
              <w:keepNext/>
              <w:tabs>
                <w:tab w:val="left" w:pos="0"/>
                <w:tab w:val="clear" w:pos="562"/>
              </w:tabs>
              <w:rPr>
                <w:lang w:val="da-DK"/>
              </w:rPr>
            </w:pPr>
            <w:r>
              <w:rPr>
                <w:lang w:val="da-DK"/>
              </w:rPr>
              <w:t>Hvis du har reumatoid artrit, fortsættes med methotrexat under behandling med Humira. Hvis din læge ikke mener, at behandling med methotrexat er hensigtsmæssig, kan Humira anvendes alene</w:t>
            </w:r>
          </w:p>
          <w:p w:rsidR="00290BF0" w:rsidP="00290BF0" w14:paraId="08C6DACD" w14:textId="77777777">
            <w:pPr>
              <w:keepNext/>
              <w:tabs>
                <w:tab w:val="left" w:pos="0"/>
                <w:tab w:val="clear" w:pos="562"/>
              </w:tabs>
              <w:rPr>
                <w:lang w:val="da-DK"/>
              </w:rPr>
            </w:pPr>
          </w:p>
          <w:p w:rsidR="00290BF0" w:rsidRPr="003E19EA" w:rsidP="00290BF0" w14:paraId="4FC49050" w14:textId="77777777">
            <w:pPr>
              <w:keepNext/>
              <w:numPr>
                <w:ilvl w:val="12"/>
                <w:numId w:val="0"/>
              </w:numPr>
              <w:ind w:right="-2"/>
              <w:rPr>
                <w:lang w:val="da-DK"/>
              </w:rPr>
            </w:pPr>
            <w:r>
              <w:rPr>
                <w:lang w:val="da-DK"/>
              </w:rPr>
              <w:t>Hvis du har reumatoid artrit og ikke får methotrexat i kombination med din Humira-behandling, kan lægen vælge at ordinere Humira 40 mg hver uge eller 80 mg hver anden uge.</w:t>
            </w:r>
          </w:p>
        </w:tc>
      </w:tr>
      <w:tr w14:paraId="3B722471" w14:textId="77777777" w:rsidTr="00290BF0">
        <w:tblPrEx>
          <w:tblW w:w="0" w:type="auto"/>
          <w:tblLook w:val="04A0"/>
        </w:tblPrEx>
        <w:tc>
          <w:tcPr>
            <w:tcW w:w="9061" w:type="dxa"/>
            <w:gridSpan w:val="5"/>
          </w:tcPr>
          <w:p w:rsidR="00634966" w:rsidRPr="00E679DA" w:rsidP="00290BF0" w14:paraId="510EAF91" w14:textId="77777777">
            <w:pPr>
              <w:keepNext/>
              <w:numPr>
                <w:ilvl w:val="12"/>
                <w:numId w:val="0"/>
              </w:numPr>
              <w:tabs>
                <w:tab w:val="clear" w:pos="562"/>
              </w:tabs>
              <w:ind w:right="-2"/>
              <w:rPr>
                <w:lang w:val="en-GB"/>
              </w:rPr>
            </w:pPr>
            <w:r w:rsidRPr="00E679DA">
              <w:rPr>
                <w:b/>
                <w:lang w:val="en-GB"/>
              </w:rPr>
              <w:t>Plaque</w:t>
            </w:r>
            <w:r>
              <w:rPr>
                <w:b/>
                <w:lang w:val="en-GB"/>
              </w:rPr>
              <w:t>-</w:t>
            </w:r>
            <w:r w:rsidRPr="00E679DA">
              <w:rPr>
                <w:b/>
                <w:lang w:val="en-GB"/>
              </w:rPr>
              <w:t>psoriasis</w:t>
            </w:r>
          </w:p>
        </w:tc>
      </w:tr>
      <w:tr w14:paraId="192A2F56" w14:textId="77777777" w:rsidTr="00290BF0">
        <w:tblPrEx>
          <w:tblW w:w="0" w:type="auto"/>
          <w:tblLook w:val="04A0"/>
        </w:tblPrEx>
        <w:tc>
          <w:tcPr>
            <w:tcW w:w="3008" w:type="dxa"/>
            <w:gridSpan w:val="2"/>
          </w:tcPr>
          <w:p w:rsidR="00634966" w:rsidRPr="00E679DA" w:rsidP="00290BF0" w14:paraId="24ECE9EE" w14:textId="77777777">
            <w:pPr>
              <w:keepNext/>
              <w:numPr>
                <w:ilvl w:val="12"/>
                <w:numId w:val="0"/>
              </w:numPr>
              <w:tabs>
                <w:tab w:val="clear" w:pos="562"/>
              </w:tabs>
              <w:ind w:right="-2"/>
              <w:rPr>
                <w:lang w:val="en-GB"/>
              </w:rPr>
            </w:pPr>
            <w:r>
              <w:rPr>
                <w:b/>
              </w:rPr>
              <w:t>Alder eller vægt</w:t>
            </w:r>
          </w:p>
        </w:tc>
        <w:tc>
          <w:tcPr>
            <w:tcW w:w="3020" w:type="dxa"/>
            <w:gridSpan w:val="2"/>
          </w:tcPr>
          <w:p w:rsidR="00634966" w:rsidRPr="00966EB9" w:rsidP="00290BF0" w14:paraId="2FD71200" w14:textId="77777777">
            <w:pPr>
              <w:keepNext/>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33" w:type="dxa"/>
          </w:tcPr>
          <w:p w:rsidR="00634966" w:rsidRPr="00E679DA" w:rsidP="00290BF0" w14:paraId="68DA48DD" w14:textId="77777777">
            <w:pPr>
              <w:keepNext/>
              <w:numPr>
                <w:ilvl w:val="12"/>
                <w:numId w:val="0"/>
              </w:numPr>
              <w:tabs>
                <w:tab w:val="clear" w:pos="562"/>
              </w:tabs>
              <w:ind w:right="-2"/>
              <w:rPr>
                <w:lang w:val="en-GB"/>
              </w:rPr>
            </w:pPr>
            <w:r>
              <w:rPr>
                <w:b/>
              </w:rPr>
              <w:t>Bemærk</w:t>
            </w:r>
          </w:p>
        </w:tc>
      </w:tr>
      <w:tr w14:paraId="7B3CB8EE" w14:textId="77777777" w:rsidTr="00290BF0">
        <w:tblPrEx>
          <w:tblW w:w="0" w:type="auto"/>
          <w:tblLook w:val="04A0"/>
        </w:tblPrEx>
        <w:tc>
          <w:tcPr>
            <w:tcW w:w="3008" w:type="dxa"/>
            <w:gridSpan w:val="2"/>
          </w:tcPr>
          <w:p w:rsidR="00634966" w:rsidP="00290BF0" w14:paraId="0266C30C" w14:textId="77777777">
            <w:pPr>
              <w:keepNext/>
              <w:numPr>
                <w:ilvl w:val="12"/>
                <w:numId w:val="0"/>
              </w:numPr>
              <w:tabs>
                <w:tab w:val="clear" w:pos="562"/>
              </w:tabs>
              <w:ind w:right="-2"/>
            </w:pPr>
            <w:r>
              <w:t>Voksne</w:t>
            </w:r>
          </w:p>
          <w:p w:rsidR="00634966" w:rsidRPr="00E679DA" w:rsidP="00290BF0" w14:paraId="3B555DCE" w14:textId="77777777">
            <w:pPr>
              <w:keepNext/>
              <w:numPr>
                <w:ilvl w:val="12"/>
                <w:numId w:val="0"/>
              </w:numPr>
              <w:tabs>
                <w:tab w:val="clear" w:pos="562"/>
              </w:tabs>
              <w:ind w:right="-2"/>
              <w:rPr>
                <w:lang w:val="en-GB"/>
              </w:rPr>
            </w:pPr>
          </w:p>
        </w:tc>
        <w:tc>
          <w:tcPr>
            <w:tcW w:w="3020" w:type="dxa"/>
            <w:gridSpan w:val="2"/>
          </w:tcPr>
          <w:p w:rsidR="00634966" w:rsidRPr="00966EB9" w:rsidP="00290BF0" w14:paraId="54FC7563" w14:textId="77777777">
            <w:pPr>
              <w:keepNext/>
              <w:numPr>
                <w:ilvl w:val="12"/>
                <w:numId w:val="0"/>
              </w:numPr>
              <w:tabs>
                <w:tab w:val="clear" w:pos="562"/>
              </w:tabs>
              <w:ind w:right="-2"/>
              <w:rPr>
                <w:lang w:val="da-DK"/>
              </w:rPr>
            </w:pPr>
            <w:r>
              <w:rPr>
                <w:szCs w:val="22"/>
                <w:lang w:val="da-DK"/>
              </w:rPr>
              <w:t>Start</w:t>
            </w:r>
            <w:r w:rsidRPr="008261D8">
              <w:rPr>
                <w:szCs w:val="22"/>
                <w:lang w:val="da-DK"/>
              </w:rPr>
              <w:t xml:space="preserve">dosis på </w:t>
            </w:r>
            <w:r w:rsidRPr="008261D8">
              <w:rPr>
                <w:lang w:val="da-DK"/>
              </w:rPr>
              <w:t>80 mg (</w:t>
            </w:r>
            <w:r w:rsidR="00073238">
              <w:rPr>
                <w:lang w:val="da-DK"/>
              </w:rPr>
              <w:t>é</w:t>
            </w:r>
            <w:r>
              <w:rPr>
                <w:lang w:val="da-DK"/>
              </w:rPr>
              <w:t>n</w:t>
            </w:r>
            <w:r>
              <w:rPr>
                <w:szCs w:val="22"/>
                <w:lang w:val="da-DK"/>
              </w:rPr>
              <w:t xml:space="preserve"> 8</w:t>
            </w:r>
            <w:r w:rsidRPr="008261D8">
              <w:rPr>
                <w:szCs w:val="22"/>
                <w:lang w:val="da-DK"/>
              </w:rPr>
              <w:t>0 mg injektion</w:t>
            </w:r>
            <w:r w:rsidRPr="008261D8">
              <w:rPr>
                <w:lang w:val="da-DK"/>
              </w:rPr>
              <w:t xml:space="preserve">), </w:t>
            </w:r>
            <w:r>
              <w:rPr>
                <w:lang w:val="da-DK"/>
              </w:rPr>
              <w:t>efterfulgt af 40 mg hver anden uge</w:t>
            </w:r>
            <w:r w:rsidRPr="00966EB9">
              <w:rPr>
                <w:lang w:val="da-DK"/>
              </w:rPr>
              <w:t xml:space="preserve"> </w:t>
            </w:r>
            <w:r>
              <w:rPr>
                <w:color w:val="000000"/>
                <w:lang w:val="da-DK"/>
              </w:rPr>
              <w:t>startende en uge efter den første dosis</w:t>
            </w:r>
            <w:r w:rsidRPr="00966EB9">
              <w:rPr>
                <w:lang w:val="da-DK"/>
              </w:rPr>
              <w:t>.</w:t>
            </w:r>
          </w:p>
        </w:tc>
        <w:tc>
          <w:tcPr>
            <w:tcW w:w="3033" w:type="dxa"/>
          </w:tcPr>
          <w:p w:rsidR="00634966" w:rsidRPr="00966EB9" w:rsidP="00290BF0" w14:paraId="743047BB" w14:textId="77777777">
            <w:pPr>
              <w:keepNext/>
              <w:spacing w:before="100" w:beforeAutospacing="1" w:after="100" w:afterAutospacing="1"/>
              <w:rPr>
                <w:lang w:val="da-DK"/>
              </w:rPr>
            </w:pPr>
            <w:r>
              <w:rPr>
                <w:lang w:val="da-DK"/>
              </w:rPr>
              <w:t>Hvis du har utilstrækkeligt r</w:t>
            </w:r>
            <w:r w:rsidRPr="00310A7E">
              <w:rPr>
                <w:lang w:val="da-DK"/>
              </w:rPr>
              <w:t>espons</w:t>
            </w:r>
            <w:r>
              <w:rPr>
                <w:lang w:val="da-DK"/>
              </w:rPr>
              <w:t>, kan di</w:t>
            </w:r>
            <w:r w:rsidRPr="00310A7E">
              <w:rPr>
                <w:lang w:val="da-DK"/>
              </w:rPr>
              <w:t>n læge</w:t>
            </w:r>
            <w:r>
              <w:rPr>
                <w:lang w:val="da-DK"/>
              </w:rPr>
              <w:t xml:space="preserve"> </w:t>
            </w:r>
            <w:r w:rsidRPr="00310A7E">
              <w:rPr>
                <w:lang w:val="da-DK"/>
              </w:rPr>
              <w:t>øge dosis til 40 mg hver uge</w:t>
            </w:r>
            <w:r w:rsidR="00CB3C4E">
              <w:rPr>
                <w:lang w:val="da-DK"/>
              </w:rPr>
              <w:t xml:space="preserve"> eller 80 mg hver anden uge.</w:t>
            </w:r>
          </w:p>
        </w:tc>
      </w:tr>
    </w:tbl>
    <w:p w:rsidR="00634966" w:rsidRPr="00966EB9" w:rsidP="00634966" w14:paraId="638F8728"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08"/>
        <w:gridCol w:w="3021"/>
        <w:gridCol w:w="3032"/>
      </w:tblGrid>
      <w:tr w14:paraId="1C5357AA" w14:textId="77777777" w:rsidTr="00634966">
        <w:tblPrEx>
          <w:tblW w:w="0" w:type="auto"/>
          <w:tblLook w:val="04A0"/>
        </w:tblPrEx>
        <w:tc>
          <w:tcPr>
            <w:tcW w:w="9287" w:type="dxa"/>
            <w:gridSpan w:val="3"/>
          </w:tcPr>
          <w:p w:rsidR="00634966" w:rsidRPr="00966EB9" w:rsidP="004F5CE6" w14:paraId="1440FDBF" w14:textId="77777777">
            <w:pPr>
              <w:keepNext/>
              <w:numPr>
                <w:ilvl w:val="12"/>
                <w:numId w:val="0"/>
              </w:numPr>
              <w:tabs>
                <w:tab w:val="clear" w:pos="562"/>
              </w:tabs>
              <w:ind w:right="-2"/>
              <w:rPr>
                <w:b/>
                <w:lang w:val="en-GB"/>
              </w:rPr>
            </w:pPr>
            <w:r>
              <w:rPr>
                <w:b/>
                <w:lang w:val="da-DK"/>
              </w:rPr>
              <w:t>H</w:t>
            </w:r>
            <w:r w:rsidRPr="00966EB9">
              <w:rPr>
                <w:b/>
                <w:lang w:val="da-DK"/>
              </w:rPr>
              <w:t>idrosadenitis suppurativa</w:t>
            </w:r>
          </w:p>
        </w:tc>
      </w:tr>
      <w:tr w14:paraId="7A963705" w14:textId="77777777" w:rsidTr="00634966">
        <w:tblPrEx>
          <w:tblW w:w="0" w:type="auto"/>
          <w:tblLook w:val="04A0"/>
        </w:tblPrEx>
        <w:tc>
          <w:tcPr>
            <w:tcW w:w="3095" w:type="dxa"/>
          </w:tcPr>
          <w:p w:rsidR="00634966" w:rsidRPr="00E679DA" w:rsidP="004F5CE6" w14:paraId="4456CEFA" w14:textId="77777777">
            <w:pPr>
              <w:keepNext/>
              <w:numPr>
                <w:ilvl w:val="12"/>
                <w:numId w:val="0"/>
              </w:numPr>
              <w:tabs>
                <w:tab w:val="clear" w:pos="562"/>
              </w:tabs>
              <w:ind w:right="-2"/>
              <w:rPr>
                <w:lang w:val="en-GB"/>
              </w:rPr>
            </w:pPr>
            <w:r>
              <w:rPr>
                <w:b/>
              </w:rPr>
              <w:t>Alder eller vægt</w:t>
            </w:r>
          </w:p>
        </w:tc>
        <w:tc>
          <w:tcPr>
            <w:tcW w:w="3096" w:type="dxa"/>
          </w:tcPr>
          <w:p w:rsidR="00634966" w:rsidRPr="00966EB9" w:rsidP="004F5CE6" w14:paraId="514F2BD4" w14:textId="77777777">
            <w:pPr>
              <w:keepNext/>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634966" w:rsidRPr="00E679DA" w:rsidP="00634966" w14:paraId="65514A24" w14:textId="77777777">
            <w:pPr>
              <w:numPr>
                <w:ilvl w:val="12"/>
                <w:numId w:val="0"/>
              </w:numPr>
              <w:tabs>
                <w:tab w:val="clear" w:pos="562"/>
              </w:tabs>
              <w:ind w:right="-2"/>
              <w:rPr>
                <w:lang w:val="en-GB"/>
              </w:rPr>
            </w:pPr>
            <w:r>
              <w:rPr>
                <w:b/>
              </w:rPr>
              <w:t>Bemærk</w:t>
            </w:r>
          </w:p>
        </w:tc>
      </w:tr>
      <w:tr w14:paraId="5C28C454" w14:textId="77777777" w:rsidTr="00634966">
        <w:tblPrEx>
          <w:tblW w:w="0" w:type="auto"/>
          <w:tblLook w:val="04A0"/>
        </w:tblPrEx>
        <w:tc>
          <w:tcPr>
            <w:tcW w:w="3095" w:type="dxa"/>
          </w:tcPr>
          <w:p w:rsidR="00634966" w:rsidRPr="00E679DA" w:rsidP="004F5CE6" w14:paraId="6FC9A2E4" w14:textId="77777777">
            <w:pPr>
              <w:keepNext/>
              <w:numPr>
                <w:ilvl w:val="12"/>
                <w:numId w:val="0"/>
              </w:numPr>
              <w:tabs>
                <w:tab w:val="clear" w:pos="562"/>
              </w:tabs>
              <w:ind w:right="-2"/>
              <w:rPr>
                <w:lang w:val="en-GB"/>
              </w:rPr>
            </w:pPr>
            <w:r>
              <w:rPr>
                <w:lang w:val="en-GB"/>
              </w:rPr>
              <w:t>Voksne</w:t>
            </w:r>
          </w:p>
        </w:tc>
        <w:tc>
          <w:tcPr>
            <w:tcW w:w="3096" w:type="dxa"/>
          </w:tcPr>
          <w:p w:rsidR="00634966" w:rsidRPr="00966EB9" w:rsidP="004F5CE6" w14:paraId="257AEA35" w14:textId="77777777">
            <w:pPr>
              <w:keepNext/>
              <w:numPr>
                <w:ilvl w:val="12"/>
                <w:numId w:val="0"/>
              </w:numPr>
              <w:tabs>
                <w:tab w:val="clear" w:pos="562"/>
              </w:tabs>
              <w:ind w:right="-2"/>
              <w:rPr>
                <w:lang w:val="da-DK"/>
              </w:rPr>
            </w:pPr>
            <w:r>
              <w:rPr>
                <w:szCs w:val="22"/>
                <w:lang w:val="da-DK"/>
              </w:rPr>
              <w:t>Start</w:t>
            </w:r>
            <w:r w:rsidRPr="00966EB9">
              <w:rPr>
                <w:szCs w:val="22"/>
                <w:lang w:val="da-DK"/>
              </w:rPr>
              <w:t>dosis</w:t>
            </w:r>
            <w:r>
              <w:rPr>
                <w:szCs w:val="22"/>
                <w:lang w:val="da-DK"/>
              </w:rPr>
              <w:t xml:space="preserve"> </w:t>
            </w:r>
            <w:r w:rsidRPr="00966EB9">
              <w:rPr>
                <w:szCs w:val="22"/>
                <w:lang w:val="da-DK"/>
              </w:rPr>
              <w:t>på 160 mg (</w:t>
            </w:r>
            <w:r>
              <w:rPr>
                <w:szCs w:val="22"/>
                <w:lang w:val="da-DK"/>
              </w:rPr>
              <w:t>to 8</w:t>
            </w:r>
            <w:r w:rsidRPr="00966EB9">
              <w:rPr>
                <w:szCs w:val="22"/>
                <w:lang w:val="da-DK"/>
              </w:rPr>
              <w:t xml:space="preserve">0 mg injektioner på </w:t>
            </w:r>
            <w:r w:rsidRPr="001E097E" w:rsidR="007330B5">
              <w:rPr>
                <w:szCs w:val="22"/>
                <w:lang w:val="da-DK"/>
              </w:rPr>
              <w:t>é</w:t>
            </w:r>
            <w:r w:rsidRPr="00966EB9">
              <w:rPr>
                <w:szCs w:val="22"/>
                <w:lang w:val="da-DK"/>
              </w:rPr>
              <w:t xml:space="preserve">n dag eller </w:t>
            </w:r>
            <w:r w:rsidR="00073238">
              <w:rPr>
                <w:szCs w:val="22"/>
                <w:lang w:val="da-DK"/>
              </w:rPr>
              <w:t>é</w:t>
            </w:r>
            <w:r>
              <w:rPr>
                <w:szCs w:val="22"/>
                <w:lang w:val="da-DK"/>
              </w:rPr>
              <w:t>n</w:t>
            </w:r>
            <w:r w:rsidRPr="00966EB9">
              <w:rPr>
                <w:szCs w:val="22"/>
                <w:lang w:val="da-DK"/>
              </w:rPr>
              <w:t xml:space="preserve"> </w:t>
            </w:r>
            <w:r>
              <w:rPr>
                <w:szCs w:val="22"/>
                <w:lang w:val="da-DK"/>
              </w:rPr>
              <w:t>8</w:t>
            </w:r>
            <w:r w:rsidRPr="00966EB9">
              <w:rPr>
                <w:szCs w:val="22"/>
                <w:lang w:val="da-DK"/>
              </w:rPr>
              <w:t xml:space="preserve">0 mg injektion pr. dag i to på hinanden følgende dage), </w:t>
            </w:r>
            <w:r w:rsidRPr="006D7205">
              <w:rPr>
                <w:szCs w:val="22"/>
                <w:lang w:val="da-DK"/>
              </w:rPr>
              <w:t>efterfulgt</w:t>
            </w:r>
            <w:r w:rsidRPr="00966EB9">
              <w:rPr>
                <w:szCs w:val="22"/>
                <w:lang w:val="da-DK"/>
              </w:rPr>
              <w:t xml:space="preserve"> </w:t>
            </w:r>
            <w:r>
              <w:rPr>
                <w:szCs w:val="22"/>
                <w:lang w:val="da-DK"/>
              </w:rPr>
              <w:t xml:space="preserve">af </w:t>
            </w:r>
            <w:r w:rsidR="00073238">
              <w:rPr>
                <w:szCs w:val="22"/>
                <w:lang w:val="da-DK"/>
              </w:rPr>
              <w:t>é</w:t>
            </w:r>
            <w:r>
              <w:rPr>
                <w:szCs w:val="22"/>
                <w:lang w:val="da-DK"/>
              </w:rPr>
              <w:t xml:space="preserve">n dosis på </w:t>
            </w:r>
            <w:r w:rsidRPr="00966EB9">
              <w:rPr>
                <w:szCs w:val="22"/>
                <w:lang w:val="da-DK"/>
              </w:rPr>
              <w:t>80 mg</w:t>
            </w:r>
            <w:r>
              <w:rPr>
                <w:szCs w:val="22"/>
                <w:lang w:val="da-DK"/>
              </w:rPr>
              <w:t xml:space="preserve"> to</w:t>
            </w:r>
            <w:r w:rsidRPr="006D7205">
              <w:rPr>
                <w:szCs w:val="22"/>
                <w:lang w:val="da-DK"/>
              </w:rPr>
              <w:t xml:space="preserve"> uger senere</w:t>
            </w:r>
            <w:r w:rsidRPr="00966EB9">
              <w:rPr>
                <w:szCs w:val="22"/>
                <w:lang w:val="da-DK"/>
              </w:rPr>
              <w:t xml:space="preserve"> (</w:t>
            </w:r>
            <w:r w:rsidR="00073238">
              <w:rPr>
                <w:szCs w:val="22"/>
                <w:lang w:val="da-DK"/>
              </w:rPr>
              <w:t>é</w:t>
            </w:r>
            <w:r>
              <w:rPr>
                <w:szCs w:val="22"/>
                <w:lang w:val="da-DK"/>
              </w:rPr>
              <w:t xml:space="preserve">n 80 mg </w:t>
            </w:r>
            <w:r w:rsidRPr="006D7205">
              <w:rPr>
                <w:szCs w:val="22"/>
                <w:lang w:val="da-DK"/>
              </w:rPr>
              <w:t xml:space="preserve"> injektion</w:t>
            </w:r>
            <w:r>
              <w:rPr>
                <w:szCs w:val="22"/>
                <w:lang w:val="da-DK"/>
              </w:rPr>
              <w:t>)</w:t>
            </w:r>
            <w:r w:rsidRPr="00966EB9">
              <w:rPr>
                <w:szCs w:val="22"/>
                <w:lang w:val="da-DK"/>
              </w:rPr>
              <w:t xml:space="preserve">. </w:t>
            </w:r>
            <w:r w:rsidRPr="006D7205">
              <w:rPr>
                <w:szCs w:val="22"/>
                <w:lang w:val="da-DK"/>
              </w:rPr>
              <w:t>Efter yderligere 2 uger fortsættes med 40 mg hver uge</w:t>
            </w:r>
            <w:r w:rsidR="00CB3C4E">
              <w:rPr>
                <w:szCs w:val="22"/>
                <w:lang w:val="da-DK"/>
              </w:rPr>
              <w:t xml:space="preserve"> </w:t>
            </w:r>
            <w:r w:rsidR="00CB3C4E">
              <w:rPr>
                <w:lang w:val="da-DK"/>
              </w:rPr>
              <w:t>eller 80 mg hver anden uge, som foreskrevet af din læge</w:t>
            </w:r>
            <w:r w:rsidRPr="00966EB9">
              <w:rPr>
                <w:szCs w:val="22"/>
                <w:lang w:val="da-DK"/>
              </w:rPr>
              <w:t xml:space="preserve">. </w:t>
            </w:r>
          </w:p>
        </w:tc>
        <w:tc>
          <w:tcPr>
            <w:tcW w:w="3096" w:type="dxa"/>
          </w:tcPr>
          <w:p w:rsidR="00634966" w:rsidRPr="006D7205" w:rsidP="00634966" w14:paraId="7777C3F3" w14:textId="77777777">
            <w:pPr>
              <w:pStyle w:val="gtcbodytext"/>
              <w:spacing w:before="0" w:after="0" w:line="240" w:lineRule="auto"/>
              <w:rPr>
                <w:sz w:val="22"/>
                <w:szCs w:val="22"/>
                <w:lang w:val="da-DK"/>
              </w:rPr>
            </w:pPr>
            <w:r w:rsidRPr="006D7205">
              <w:rPr>
                <w:sz w:val="22"/>
                <w:szCs w:val="22"/>
                <w:lang w:val="da-DK"/>
              </w:rPr>
              <w:t xml:space="preserve">Det anbefales, at du dagligt vasker </w:t>
            </w:r>
            <w:r>
              <w:rPr>
                <w:sz w:val="22"/>
                <w:szCs w:val="22"/>
                <w:lang w:val="da-DK"/>
              </w:rPr>
              <w:t>de berørte områder</w:t>
            </w:r>
            <w:r w:rsidRPr="006D7205">
              <w:rPr>
                <w:sz w:val="22"/>
                <w:szCs w:val="22"/>
                <w:lang w:val="da-DK"/>
              </w:rPr>
              <w:t xml:space="preserve"> med </w:t>
            </w:r>
            <w:r>
              <w:rPr>
                <w:sz w:val="22"/>
                <w:szCs w:val="22"/>
                <w:lang w:val="da-DK"/>
              </w:rPr>
              <w:t xml:space="preserve">et </w:t>
            </w:r>
            <w:r w:rsidRPr="006D7205">
              <w:rPr>
                <w:sz w:val="22"/>
                <w:szCs w:val="22"/>
                <w:lang w:val="da-DK"/>
              </w:rPr>
              <w:t xml:space="preserve">antiseptisk </w:t>
            </w:r>
            <w:r>
              <w:rPr>
                <w:sz w:val="22"/>
                <w:szCs w:val="22"/>
                <w:lang w:val="da-DK"/>
              </w:rPr>
              <w:t>middel</w:t>
            </w:r>
            <w:r w:rsidRPr="006D7205">
              <w:rPr>
                <w:sz w:val="22"/>
                <w:szCs w:val="22"/>
                <w:lang w:val="da-DK"/>
              </w:rPr>
              <w:t>.</w:t>
            </w:r>
          </w:p>
          <w:p w:rsidR="00634966" w:rsidRPr="00966EB9" w:rsidP="004F5CE6" w14:paraId="48A5332B" w14:textId="77777777">
            <w:pPr>
              <w:pStyle w:val="gtcbodytext"/>
              <w:spacing w:before="0" w:after="0" w:line="240" w:lineRule="auto"/>
              <w:rPr>
                <w:sz w:val="22"/>
                <w:szCs w:val="22"/>
                <w:lang w:val="da-DK"/>
              </w:rPr>
            </w:pPr>
          </w:p>
          <w:p w:rsidR="00634966" w:rsidRPr="00966EB9" w:rsidP="00634966" w14:paraId="04A8D610" w14:textId="77777777">
            <w:pPr>
              <w:numPr>
                <w:ilvl w:val="12"/>
                <w:numId w:val="0"/>
              </w:numPr>
              <w:tabs>
                <w:tab w:val="clear" w:pos="562"/>
              </w:tabs>
              <w:ind w:right="-2"/>
              <w:rPr>
                <w:lang w:val="da-DK"/>
              </w:rPr>
            </w:pPr>
          </w:p>
        </w:tc>
      </w:tr>
      <w:tr w14:paraId="3E845D0E" w14:textId="77777777" w:rsidTr="00634966">
        <w:tblPrEx>
          <w:tblW w:w="0" w:type="auto"/>
          <w:tblLook w:val="04A0"/>
        </w:tblPrEx>
        <w:tc>
          <w:tcPr>
            <w:tcW w:w="3095" w:type="dxa"/>
          </w:tcPr>
          <w:p w:rsidR="00634966" w:rsidRPr="005923A2" w:rsidP="00634966" w14:paraId="2300C447" w14:textId="77777777">
            <w:pPr>
              <w:numPr>
                <w:ilvl w:val="12"/>
                <w:numId w:val="0"/>
              </w:numPr>
              <w:tabs>
                <w:tab w:val="clear" w:pos="562"/>
              </w:tabs>
              <w:ind w:right="-2"/>
              <w:rPr>
                <w:lang w:val="da-DK"/>
              </w:rPr>
            </w:pPr>
            <w:r w:rsidRPr="005923A2">
              <w:rPr>
                <w:szCs w:val="22"/>
                <w:lang w:val="da-DK"/>
              </w:rPr>
              <w:t xml:space="preserve">Unge fra 12 </w:t>
            </w:r>
            <w:r w:rsidR="00A102E4">
              <w:rPr>
                <w:szCs w:val="22"/>
                <w:lang w:val="da-DK"/>
              </w:rPr>
              <w:t xml:space="preserve">til 17 </w:t>
            </w:r>
            <w:r w:rsidRPr="005923A2">
              <w:rPr>
                <w:szCs w:val="22"/>
                <w:lang w:val="da-DK"/>
              </w:rPr>
              <w:t>år, som vejer 30 kg eller mere</w:t>
            </w:r>
          </w:p>
        </w:tc>
        <w:tc>
          <w:tcPr>
            <w:tcW w:w="3096" w:type="dxa"/>
          </w:tcPr>
          <w:p w:rsidR="00634966" w:rsidRPr="005923A2" w:rsidP="009C3883" w14:paraId="6F7691A3" w14:textId="77777777">
            <w:pPr>
              <w:numPr>
                <w:ilvl w:val="12"/>
                <w:numId w:val="0"/>
              </w:numPr>
              <w:tabs>
                <w:tab w:val="clear" w:pos="562"/>
              </w:tabs>
              <w:ind w:right="-2"/>
              <w:rPr>
                <w:szCs w:val="22"/>
                <w:lang w:val="da-DK"/>
              </w:rPr>
            </w:pPr>
            <w:r w:rsidRPr="00FB1489">
              <w:rPr>
                <w:noProof/>
                <w:color w:val="000000"/>
                <w:lang w:val="da-DK"/>
              </w:rPr>
              <w:t xml:space="preserve">Den anbefalede startdosis af Humira er </w:t>
            </w:r>
            <w:r w:rsidRPr="00FB1489">
              <w:rPr>
                <w:lang w:val="da-DK"/>
              </w:rPr>
              <w:t xml:space="preserve">80 mg </w:t>
            </w:r>
            <w:r w:rsidRPr="00FB1489">
              <w:rPr>
                <w:szCs w:val="22"/>
                <w:lang w:val="da-DK"/>
              </w:rPr>
              <w:t>(</w:t>
            </w:r>
            <w:r w:rsidR="00073238">
              <w:rPr>
                <w:szCs w:val="22"/>
                <w:lang w:val="da-DK"/>
              </w:rPr>
              <w:t>é</w:t>
            </w:r>
            <w:r>
              <w:rPr>
                <w:szCs w:val="22"/>
                <w:lang w:val="da-DK"/>
              </w:rPr>
              <w:t xml:space="preserve">n 80 mg </w:t>
            </w:r>
            <w:r w:rsidRPr="00FB1489">
              <w:rPr>
                <w:szCs w:val="22"/>
                <w:lang w:val="da-DK"/>
              </w:rPr>
              <w:t xml:space="preserve"> injektion)</w:t>
            </w:r>
            <w:r w:rsidRPr="00FB1489">
              <w:rPr>
                <w:lang w:val="da-DK"/>
              </w:rPr>
              <w:t>,</w:t>
            </w:r>
            <w:r w:rsidRPr="00A66EBF">
              <w:rPr>
                <w:lang w:val="da-DK"/>
              </w:rPr>
              <w:t xml:space="preserve"> </w:t>
            </w:r>
            <w:r w:rsidRPr="00A66EBF">
              <w:rPr>
                <w:szCs w:val="22"/>
                <w:lang w:val="da-DK"/>
              </w:rPr>
              <w:t>efterfulgt</w:t>
            </w:r>
            <w:r w:rsidRPr="006D7205">
              <w:rPr>
                <w:szCs w:val="22"/>
                <w:lang w:val="da-DK"/>
              </w:rPr>
              <w:t xml:space="preserve"> af </w:t>
            </w:r>
            <w:r w:rsidRPr="00417E05">
              <w:rPr>
                <w:lang w:val="da-DK"/>
              </w:rPr>
              <w:t xml:space="preserve">40 mg </w:t>
            </w:r>
            <w:r>
              <w:rPr>
                <w:lang w:val="da-DK"/>
              </w:rPr>
              <w:t xml:space="preserve">hver anden uge </w:t>
            </w:r>
            <w:r>
              <w:rPr>
                <w:color w:val="000000"/>
                <w:lang w:val="da-DK"/>
              </w:rPr>
              <w:t>startende en uge efter den første dosis</w:t>
            </w:r>
            <w:r w:rsidRPr="00417E05">
              <w:rPr>
                <w:lang w:val="da-DK"/>
              </w:rPr>
              <w:t xml:space="preserve">. </w:t>
            </w:r>
          </w:p>
        </w:tc>
        <w:tc>
          <w:tcPr>
            <w:tcW w:w="3096" w:type="dxa"/>
          </w:tcPr>
          <w:p w:rsidR="00634966" w:rsidP="00634966" w14:paraId="32BDFCBF" w14:textId="77777777">
            <w:pPr>
              <w:rPr>
                <w:lang w:val="da-DK"/>
              </w:rPr>
            </w:pPr>
            <w:r w:rsidRPr="00417E05">
              <w:rPr>
                <w:lang w:val="da-DK"/>
              </w:rPr>
              <w:t>Hvis du har utilstrækkeligt respons</w:t>
            </w:r>
            <w:r w:rsidR="00CB3C4E">
              <w:rPr>
                <w:lang w:val="da-DK"/>
              </w:rPr>
              <w:t xml:space="preserve"> på</w:t>
            </w:r>
            <w:r w:rsidRPr="00481915" w:rsidR="00CB3C4E">
              <w:rPr>
                <w:lang w:val="da-DK"/>
              </w:rPr>
              <w:t xml:space="preserve"> Humira 40 mg hver anden uge</w:t>
            </w:r>
            <w:r w:rsidRPr="00417E05">
              <w:rPr>
                <w:lang w:val="da-DK"/>
              </w:rPr>
              <w:t>, kan din læge</w:t>
            </w:r>
            <w:r>
              <w:rPr>
                <w:lang w:val="da-DK"/>
              </w:rPr>
              <w:t xml:space="preserve"> øge dosis til 40 mg hver uge</w:t>
            </w:r>
            <w:r w:rsidR="00CB3C4E">
              <w:rPr>
                <w:lang w:val="da-DK"/>
              </w:rPr>
              <w:t xml:space="preserve"> eller 80 mg hver anden uge</w:t>
            </w:r>
            <w:r>
              <w:rPr>
                <w:lang w:val="da-DK"/>
              </w:rPr>
              <w:t>.</w:t>
            </w:r>
          </w:p>
          <w:p w:rsidR="00634966" w:rsidRPr="005923A2" w:rsidP="00634966" w14:paraId="3D95FFD5" w14:textId="77777777">
            <w:pPr>
              <w:pStyle w:val="gtcbodytext"/>
              <w:spacing w:before="0" w:after="0" w:line="240" w:lineRule="auto"/>
              <w:rPr>
                <w:sz w:val="22"/>
                <w:szCs w:val="22"/>
                <w:lang w:val="da-DK"/>
              </w:rPr>
            </w:pPr>
            <w:r w:rsidRPr="006D7205">
              <w:rPr>
                <w:sz w:val="22"/>
                <w:szCs w:val="22"/>
                <w:lang w:val="da-DK"/>
              </w:rPr>
              <w:t xml:space="preserve">Det anbefales, at du dagligt vasker </w:t>
            </w:r>
            <w:r>
              <w:rPr>
                <w:sz w:val="22"/>
                <w:szCs w:val="22"/>
                <w:lang w:val="da-DK"/>
              </w:rPr>
              <w:t>de berørte områder</w:t>
            </w:r>
            <w:r w:rsidRPr="006D7205">
              <w:rPr>
                <w:sz w:val="22"/>
                <w:szCs w:val="22"/>
                <w:lang w:val="da-DK"/>
              </w:rPr>
              <w:t xml:space="preserve"> med </w:t>
            </w:r>
            <w:r>
              <w:rPr>
                <w:sz w:val="22"/>
                <w:szCs w:val="22"/>
                <w:lang w:val="da-DK"/>
              </w:rPr>
              <w:t xml:space="preserve">et </w:t>
            </w:r>
            <w:r w:rsidRPr="006D7205">
              <w:rPr>
                <w:sz w:val="22"/>
                <w:szCs w:val="22"/>
                <w:lang w:val="da-DK"/>
              </w:rPr>
              <w:t xml:space="preserve">antiseptisk </w:t>
            </w:r>
            <w:r>
              <w:rPr>
                <w:sz w:val="22"/>
                <w:szCs w:val="22"/>
                <w:lang w:val="da-DK"/>
              </w:rPr>
              <w:t>middel</w:t>
            </w:r>
            <w:r w:rsidRPr="006D7205">
              <w:rPr>
                <w:sz w:val="22"/>
                <w:szCs w:val="22"/>
                <w:lang w:val="da-DK"/>
              </w:rPr>
              <w:t>.</w:t>
            </w:r>
          </w:p>
        </w:tc>
      </w:tr>
    </w:tbl>
    <w:p w:rsidR="00634966" w:rsidRPr="005923A2" w:rsidP="00AF7021" w14:paraId="76F2B148" w14:textId="77777777">
      <w:pPr>
        <w:keepNext/>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3"/>
        <w:gridCol w:w="3027"/>
        <w:gridCol w:w="3021"/>
      </w:tblGrid>
      <w:tr w14:paraId="1AEC567C" w14:textId="77777777" w:rsidTr="00634966">
        <w:tblPrEx>
          <w:tblW w:w="0" w:type="auto"/>
          <w:tblLook w:val="04A0"/>
        </w:tblPrEx>
        <w:tc>
          <w:tcPr>
            <w:tcW w:w="9287" w:type="dxa"/>
            <w:gridSpan w:val="3"/>
          </w:tcPr>
          <w:p w:rsidR="00634966" w:rsidRPr="00E679DA" w:rsidP="00AF7021" w14:paraId="57881722" w14:textId="77777777">
            <w:pPr>
              <w:keepNext/>
              <w:numPr>
                <w:ilvl w:val="12"/>
                <w:numId w:val="0"/>
              </w:numPr>
              <w:tabs>
                <w:tab w:val="clear" w:pos="562"/>
              </w:tabs>
              <w:ind w:right="-2"/>
              <w:rPr>
                <w:lang w:val="en-GB"/>
              </w:rPr>
            </w:pPr>
            <w:r w:rsidRPr="00E679DA">
              <w:rPr>
                <w:b/>
                <w:lang w:val="en-GB"/>
              </w:rPr>
              <w:t xml:space="preserve">Crohns </w:t>
            </w:r>
            <w:r>
              <w:rPr>
                <w:b/>
                <w:lang w:val="en-GB"/>
              </w:rPr>
              <w:t>sygdom</w:t>
            </w:r>
          </w:p>
        </w:tc>
      </w:tr>
      <w:tr w14:paraId="3AD93C54" w14:textId="77777777" w:rsidTr="00634966">
        <w:tblPrEx>
          <w:tblW w:w="0" w:type="auto"/>
          <w:tblLook w:val="04A0"/>
        </w:tblPrEx>
        <w:tc>
          <w:tcPr>
            <w:tcW w:w="3095" w:type="dxa"/>
          </w:tcPr>
          <w:p w:rsidR="00634966" w:rsidRPr="00E679DA" w:rsidP="00AF7021" w14:paraId="77BE926F" w14:textId="77777777">
            <w:pPr>
              <w:keepNext/>
              <w:numPr>
                <w:ilvl w:val="12"/>
                <w:numId w:val="0"/>
              </w:numPr>
              <w:tabs>
                <w:tab w:val="clear" w:pos="562"/>
              </w:tabs>
              <w:ind w:right="-2"/>
              <w:rPr>
                <w:lang w:val="en-GB"/>
              </w:rPr>
            </w:pPr>
            <w:r>
              <w:rPr>
                <w:b/>
              </w:rPr>
              <w:t>Alder eller vægt</w:t>
            </w:r>
          </w:p>
        </w:tc>
        <w:tc>
          <w:tcPr>
            <w:tcW w:w="3096" w:type="dxa"/>
          </w:tcPr>
          <w:p w:rsidR="00634966" w:rsidRPr="00966EB9" w:rsidP="00AF7021" w14:paraId="65049FC9" w14:textId="77777777">
            <w:pPr>
              <w:keepNext/>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634966" w:rsidRPr="00E679DA" w:rsidP="00AF7021" w14:paraId="7D72DEC6" w14:textId="77777777">
            <w:pPr>
              <w:keepNext/>
              <w:numPr>
                <w:ilvl w:val="12"/>
                <w:numId w:val="0"/>
              </w:numPr>
              <w:tabs>
                <w:tab w:val="clear" w:pos="562"/>
              </w:tabs>
              <w:ind w:right="-2"/>
              <w:rPr>
                <w:lang w:val="en-GB"/>
              </w:rPr>
            </w:pPr>
            <w:r>
              <w:rPr>
                <w:b/>
              </w:rPr>
              <w:t>Bemærk</w:t>
            </w:r>
          </w:p>
        </w:tc>
      </w:tr>
      <w:tr w14:paraId="631C30EE" w14:textId="77777777" w:rsidTr="00634966">
        <w:tblPrEx>
          <w:tblW w:w="0" w:type="auto"/>
          <w:tblLook w:val="04A0"/>
        </w:tblPrEx>
        <w:tc>
          <w:tcPr>
            <w:tcW w:w="3095" w:type="dxa"/>
          </w:tcPr>
          <w:p w:rsidR="00634966" w:rsidRPr="00966EB9" w:rsidP="00AF7021" w14:paraId="3AEC39A8" w14:textId="77777777">
            <w:pPr>
              <w:keepNext/>
              <w:numPr>
                <w:ilvl w:val="12"/>
                <w:numId w:val="0"/>
              </w:numPr>
              <w:tabs>
                <w:tab w:val="clear" w:pos="562"/>
              </w:tabs>
              <w:ind w:right="-2"/>
              <w:rPr>
                <w:lang w:val="da-DK"/>
              </w:rPr>
            </w:pPr>
            <w:r w:rsidRPr="00966EB9">
              <w:rPr>
                <w:lang w:val="da-DK"/>
              </w:rPr>
              <w:t>Børn</w:t>
            </w:r>
            <w:r w:rsidR="00A102E4">
              <w:rPr>
                <w:lang w:val="da-DK"/>
              </w:rPr>
              <w:t>,</w:t>
            </w:r>
            <w:r w:rsidRPr="00966EB9">
              <w:rPr>
                <w:lang w:val="da-DK"/>
              </w:rPr>
              <w:t xml:space="preserve"> unge</w:t>
            </w:r>
            <w:r w:rsidR="00A102E4">
              <w:rPr>
                <w:lang w:val="da-DK"/>
              </w:rPr>
              <w:t xml:space="preserve"> og voksne</w:t>
            </w:r>
            <w:r w:rsidRPr="00966EB9">
              <w:rPr>
                <w:lang w:val="da-DK"/>
              </w:rPr>
              <w:t xml:space="preserve"> fra 6 år, som vejer 40 kg eller mere</w:t>
            </w:r>
          </w:p>
        </w:tc>
        <w:tc>
          <w:tcPr>
            <w:tcW w:w="3096" w:type="dxa"/>
          </w:tcPr>
          <w:p w:rsidR="00634966" w:rsidP="00AF7021" w14:paraId="136CC564" w14:textId="77777777">
            <w:pPr>
              <w:keepNext/>
              <w:rPr>
                <w:lang w:val="da-DK"/>
              </w:rPr>
            </w:pPr>
            <w:r>
              <w:rPr>
                <w:szCs w:val="22"/>
                <w:lang w:val="da-DK"/>
              </w:rPr>
              <w:t>Start</w:t>
            </w:r>
            <w:r w:rsidRPr="008261D8">
              <w:rPr>
                <w:szCs w:val="22"/>
                <w:lang w:val="da-DK"/>
              </w:rPr>
              <w:t xml:space="preserve">dosis på </w:t>
            </w:r>
            <w:r w:rsidRPr="008261D8">
              <w:rPr>
                <w:lang w:val="da-DK"/>
              </w:rPr>
              <w:t>80 mg (</w:t>
            </w:r>
            <w:r w:rsidR="00073238">
              <w:rPr>
                <w:szCs w:val="22"/>
                <w:lang w:val="da-DK"/>
              </w:rPr>
              <w:t>é</w:t>
            </w:r>
            <w:r>
              <w:rPr>
                <w:lang w:val="da-DK"/>
              </w:rPr>
              <w:t>n</w:t>
            </w:r>
            <w:r w:rsidRPr="008261D8">
              <w:rPr>
                <w:szCs w:val="22"/>
                <w:lang w:val="da-DK"/>
              </w:rPr>
              <w:t xml:space="preserve"> </w:t>
            </w:r>
            <w:r>
              <w:rPr>
                <w:szCs w:val="22"/>
                <w:lang w:val="da-DK"/>
              </w:rPr>
              <w:t>8</w:t>
            </w:r>
            <w:r w:rsidRPr="008261D8">
              <w:rPr>
                <w:szCs w:val="22"/>
                <w:lang w:val="da-DK"/>
              </w:rPr>
              <w:t>0 mg injektion</w:t>
            </w:r>
            <w:r w:rsidRPr="008261D8">
              <w:rPr>
                <w:lang w:val="da-DK"/>
              </w:rPr>
              <w:t xml:space="preserve">), </w:t>
            </w:r>
            <w:r>
              <w:rPr>
                <w:lang w:val="da-DK"/>
              </w:rPr>
              <w:t>efterfulgt af 40 mg 2 uger senere</w:t>
            </w:r>
            <w:r w:rsidRPr="008261D8">
              <w:rPr>
                <w:lang w:val="da-DK"/>
              </w:rPr>
              <w:t>.</w:t>
            </w:r>
          </w:p>
          <w:p w:rsidR="00634966" w:rsidRPr="00966EB9" w:rsidP="00AF7021" w14:paraId="4EDD3B42" w14:textId="77777777">
            <w:pPr>
              <w:keepNext/>
              <w:rPr>
                <w:lang w:val="da-DK"/>
              </w:rPr>
            </w:pPr>
          </w:p>
          <w:p w:rsidR="00634966" w:rsidP="00AF7021" w14:paraId="18373A15" w14:textId="77777777">
            <w:pPr>
              <w:keepNext/>
              <w:numPr>
                <w:ilvl w:val="12"/>
                <w:numId w:val="0"/>
              </w:numPr>
              <w:tabs>
                <w:tab w:val="clear" w:pos="562"/>
              </w:tabs>
              <w:rPr>
                <w:lang w:val="da-DK"/>
              </w:rPr>
            </w:pPr>
            <w:r w:rsidRPr="008261D8">
              <w:rPr>
                <w:lang w:val="da-DK"/>
              </w:rPr>
              <w:t>Hvis et hurtigere respons er nødvendigt kan din læge ordinere en startdosis på 160 mg (</w:t>
            </w:r>
            <w:r>
              <w:rPr>
                <w:lang w:val="da-DK"/>
              </w:rPr>
              <w:t>to</w:t>
            </w:r>
            <w:r w:rsidRPr="008261D8">
              <w:rPr>
                <w:lang w:val="da-DK"/>
              </w:rPr>
              <w:t xml:space="preserve"> </w:t>
            </w:r>
            <w:r>
              <w:rPr>
                <w:lang w:val="da-DK"/>
              </w:rPr>
              <w:t>8</w:t>
            </w:r>
            <w:r w:rsidRPr="008261D8">
              <w:rPr>
                <w:lang w:val="da-DK"/>
              </w:rPr>
              <w:t xml:space="preserve">0 mg </w:t>
            </w:r>
            <w:r>
              <w:rPr>
                <w:lang w:val="da-DK"/>
              </w:rPr>
              <w:t xml:space="preserve">injektioner på </w:t>
            </w:r>
            <w:r w:rsidRPr="001E097E" w:rsidR="007330B5">
              <w:rPr>
                <w:szCs w:val="22"/>
                <w:lang w:val="da-DK"/>
              </w:rPr>
              <w:t>é</w:t>
            </w:r>
            <w:r>
              <w:rPr>
                <w:lang w:val="da-DK"/>
              </w:rPr>
              <w:t xml:space="preserve">n dag eller </w:t>
            </w:r>
            <w:r w:rsidR="00073238">
              <w:rPr>
                <w:szCs w:val="22"/>
                <w:lang w:val="da-DK"/>
              </w:rPr>
              <w:t>é</w:t>
            </w:r>
            <w:r>
              <w:rPr>
                <w:lang w:val="da-DK"/>
              </w:rPr>
              <w:t>n</w:t>
            </w:r>
            <w:r w:rsidRPr="008261D8">
              <w:rPr>
                <w:lang w:val="da-DK"/>
              </w:rPr>
              <w:t xml:space="preserve"> </w:t>
            </w:r>
            <w:r>
              <w:rPr>
                <w:lang w:val="da-DK"/>
              </w:rPr>
              <w:t>8</w:t>
            </w:r>
            <w:r w:rsidRPr="008261D8">
              <w:rPr>
                <w:lang w:val="da-DK"/>
              </w:rPr>
              <w:t xml:space="preserve">0 mg </w:t>
            </w:r>
            <w:r>
              <w:rPr>
                <w:lang w:val="da-DK"/>
              </w:rPr>
              <w:t>injektioner pr. dag i to på hinanden følgende dage</w:t>
            </w:r>
            <w:r w:rsidRPr="008261D8">
              <w:rPr>
                <w:lang w:val="da-DK"/>
              </w:rPr>
              <w:t xml:space="preserve">), </w:t>
            </w:r>
            <w:r>
              <w:rPr>
                <w:lang w:val="da-DK"/>
              </w:rPr>
              <w:t>efterfulgt af 80 mg 2 uger senere</w:t>
            </w:r>
            <w:r w:rsidRPr="008261D8">
              <w:rPr>
                <w:lang w:val="da-DK"/>
              </w:rPr>
              <w:t xml:space="preserve"> (</w:t>
            </w:r>
            <w:r w:rsidR="00073238">
              <w:rPr>
                <w:szCs w:val="22"/>
                <w:lang w:val="da-DK"/>
              </w:rPr>
              <w:t>é</w:t>
            </w:r>
            <w:r>
              <w:rPr>
                <w:lang w:val="da-DK"/>
              </w:rPr>
              <w:t>n</w:t>
            </w:r>
            <w:r w:rsidRPr="008261D8">
              <w:rPr>
                <w:lang w:val="da-DK"/>
              </w:rPr>
              <w:t xml:space="preserve"> </w:t>
            </w:r>
            <w:r>
              <w:rPr>
                <w:lang w:val="da-DK"/>
              </w:rPr>
              <w:t>8</w:t>
            </w:r>
            <w:r w:rsidRPr="008261D8">
              <w:rPr>
                <w:lang w:val="da-DK"/>
              </w:rPr>
              <w:t xml:space="preserve">0 mg </w:t>
            </w:r>
            <w:r>
              <w:rPr>
                <w:lang w:val="da-DK"/>
              </w:rPr>
              <w:t>injektion</w:t>
            </w:r>
            <w:r w:rsidRPr="008261D8">
              <w:rPr>
                <w:lang w:val="da-DK"/>
              </w:rPr>
              <w:t>).</w:t>
            </w:r>
          </w:p>
          <w:p w:rsidR="00634966" w:rsidRPr="008261D8" w:rsidP="00AF7021" w14:paraId="19BBE8B6" w14:textId="77777777">
            <w:pPr>
              <w:keepNext/>
              <w:numPr>
                <w:ilvl w:val="12"/>
                <w:numId w:val="0"/>
              </w:numPr>
              <w:tabs>
                <w:tab w:val="clear" w:pos="562"/>
              </w:tabs>
              <w:rPr>
                <w:lang w:val="da-DK"/>
              </w:rPr>
            </w:pPr>
          </w:p>
          <w:p w:rsidR="00634966" w:rsidRPr="00966EB9" w:rsidP="00AF7021" w14:paraId="58DB409E" w14:textId="77777777">
            <w:pPr>
              <w:keepNext/>
              <w:numPr>
                <w:ilvl w:val="12"/>
                <w:numId w:val="0"/>
              </w:numPr>
              <w:tabs>
                <w:tab w:val="clear" w:pos="562"/>
              </w:tabs>
              <w:ind w:right="-2"/>
              <w:rPr>
                <w:lang w:val="da-DK"/>
              </w:rPr>
            </w:pPr>
            <w:r w:rsidRPr="008261D8">
              <w:rPr>
                <w:lang w:val="da-DK"/>
              </w:rPr>
              <w:t>Herefter er den sædvanlige dosis 40 mg hver anden uge.</w:t>
            </w:r>
          </w:p>
        </w:tc>
        <w:tc>
          <w:tcPr>
            <w:tcW w:w="3096" w:type="dxa"/>
          </w:tcPr>
          <w:p w:rsidR="00634966" w:rsidRPr="00966EB9" w:rsidP="00AF7021" w14:paraId="6E4AD792" w14:textId="77777777">
            <w:pPr>
              <w:keepNext/>
              <w:rPr>
                <w:lang w:val="da-DK"/>
              </w:rPr>
            </w:pPr>
            <w:r>
              <w:rPr>
                <w:lang w:val="da-DK"/>
              </w:rPr>
              <w:t>Di</w:t>
            </w:r>
            <w:r w:rsidRPr="00310A7E">
              <w:rPr>
                <w:lang w:val="da-DK"/>
              </w:rPr>
              <w:t>n læge</w:t>
            </w:r>
            <w:r>
              <w:rPr>
                <w:lang w:val="da-DK"/>
              </w:rPr>
              <w:t xml:space="preserve"> kan </w:t>
            </w:r>
            <w:r w:rsidRPr="00310A7E">
              <w:rPr>
                <w:lang w:val="da-DK"/>
              </w:rPr>
              <w:t>øge dosis til 40 mg hver uge</w:t>
            </w:r>
            <w:r w:rsidR="00CB3C4E">
              <w:rPr>
                <w:lang w:val="da-DK"/>
              </w:rPr>
              <w:t xml:space="preserve"> eller 80 mg hver anden uge</w:t>
            </w:r>
            <w:r w:rsidRPr="00966EB9">
              <w:rPr>
                <w:lang w:val="da-DK"/>
              </w:rPr>
              <w:t>.</w:t>
            </w:r>
          </w:p>
          <w:p w:rsidR="00634966" w:rsidRPr="00966EB9" w:rsidP="00AF7021" w14:paraId="483CE4A4" w14:textId="77777777">
            <w:pPr>
              <w:keepNext/>
              <w:spacing w:before="100" w:beforeAutospacing="1" w:after="100" w:afterAutospacing="1"/>
              <w:rPr>
                <w:lang w:val="da-DK"/>
              </w:rPr>
            </w:pPr>
          </w:p>
        </w:tc>
      </w:tr>
      <w:tr w14:paraId="60AC0565" w14:textId="77777777" w:rsidTr="00634966">
        <w:tblPrEx>
          <w:tblW w:w="0" w:type="auto"/>
          <w:tblLook w:val="04A0"/>
        </w:tblPrEx>
        <w:tc>
          <w:tcPr>
            <w:tcW w:w="3095" w:type="dxa"/>
          </w:tcPr>
          <w:p w:rsidR="00634966" w:rsidRPr="00966EB9" w:rsidP="004F5CE6" w14:paraId="4B8E13FF" w14:textId="77777777">
            <w:pPr>
              <w:keepNext/>
              <w:numPr>
                <w:ilvl w:val="12"/>
                <w:numId w:val="0"/>
              </w:numPr>
              <w:tabs>
                <w:tab w:val="clear" w:pos="562"/>
              </w:tabs>
              <w:ind w:right="-2"/>
              <w:rPr>
                <w:lang w:val="da-DK"/>
              </w:rPr>
            </w:pPr>
            <w:r w:rsidRPr="00966EB9">
              <w:rPr>
                <w:lang w:val="da-DK"/>
              </w:rPr>
              <w:t xml:space="preserve">Børn og unge fra 6 </w:t>
            </w:r>
            <w:r w:rsidR="00A102E4">
              <w:rPr>
                <w:lang w:val="da-DK"/>
              </w:rPr>
              <w:t xml:space="preserve">til 17 </w:t>
            </w:r>
            <w:r w:rsidRPr="00966EB9">
              <w:rPr>
                <w:lang w:val="da-DK"/>
              </w:rPr>
              <w:t>år, som vejer  mindre end 40 kg</w:t>
            </w:r>
          </w:p>
        </w:tc>
        <w:tc>
          <w:tcPr>
            <w:tcW w:w="3096" w:type="dxa"/>
          </w:tcPr>
          <w:p w:rsidR="00634966" w:rsidP="004F5CE6" w14:paraId="24A1E8F1" w14:textId="77777777">
            <w:pPr>
              <w:keepNext/>
              <w:rPr>
                <w:lang w:val="da-DK"/>
              </w:rPr>
            </w:pPr>
            <w:r w:rsidRPr="00966EB9">
              <w:rPr>
                <w:szCs w:val="22"/>
                <w:lang w:val="da-DK"/>
              </w:rPr>
              <w:t xml:space="preserve">Startdosis på </w:t>
            </w:r>
            <w:r w:rsidRPr="00966EB9">
              <w:rPr>
                <w:lang w:val="da-DK"/>
              </w:rPr>
              <w:t xml:space="preserve">40 mg, </w:t>
            </w:r>
            <w:r>
              <w:rPr>
                <w:lang w:val="da-DK"/>
              </w:rPr>
              <w:t>efterfulgt af 20 mg 2 uger senere</w:t>
            </w:r>
            <w:r w:rsidRPr="008261D8">
              <w:rPr>
                <w:lang w:val="da-DK"/>
              </w:rPr>
              <w:t>.</w:t>
            </w:r>
          </w:p>
          <w:p w:rsidR="00634966" w:rsidRPr="008261D8" w:rsidP="004F5CE6" w14:paraId="72722E14" w14:textId="77777777">
            <w:pPr>
              <w:keepNext/>
              <w:rPr>
                <w:lang w:val="da-DK"/>
              </w:rPr>
            </w:pPr>
          </w:p>
          <w:p w:rsidR="00634966" w:rsidP="004F5CE6" w14:paraId="215EAEE0" w14:textId="77777777">
            <w:pPr>
              <w:keepNext/>
              <w:rPr>
                <w:lang w:val="da-DK"/>
              </w:rPr>
            </w:pPr>
            <w:r w:rsidRPr="008261D8">
              <w:rPr>
                <w:lang w:val="da-DK"/>
              </w:rPr>
              <w:t xml:space="preserve">Hvis et hurtigere respons er nødvendigt kan din læge ordinere en startdosis på </w:t>
            </w:r>
            <w:r w:rsidRPr="00966EB9">
              <w:rPr>
                <w:lang w:val="da-DK"/>
              </w:rPr>
              <w:t>80 mg (</w:t>
            </w:r>
            <w:r w:rsidR="00073238">
              <w:rPr>
                <w:szCs w:val="22"/>
                <w:lang w:val="da-DK"/>
              </w:rPr>
              <w:t>é</w:t>
            </w:r>
            <w:r>
              <w:rPr>
                <w:lang w:val="da-DK"/>
              </w:rPr>
              <w:t>n 8</w:t>
            </w:r>
            <w:r w:rsidRPr="008261D8">
              <w:rPr>
                <w:lang w:val="da-DK"/>
              </w:rPr>
              <w:t xml:space="preserve">0 mg </w:t>
            </w:r>
            <w:r>
              <w:rPr>
                <w:lang w:val="da-DK"/>
              </w:rPr>
              <w:t>injektion</w:t>
            </w:r>
            <w:r w:rsidRPr="00966EB9">
              <w:rPr>
                <w:lang w:val="da-DK"/>
              </w:rPr>
              <w:t xml:space="preserve">), </w:t>
            </w:r>
            <w:r>
              <w:rPr>
                <w:lang w:val="da-DK"/>
              </w:rPr>
              <w:t>efterfulgt af 40 mg 2 uger senere</w:t>
            </w:r>
            <w:r w:rsidRPr="00966EB9">
              <w:rPr>
                <w:lang w:val="da-DK"/>
              </w:rPr>
              <w:t>.</w:t>
            </w:r>
          </w:p>
          <w:p w:rsidR="00634966" w:rsidRPr="00966EB9" w:rsidP="004F5CE6" w14:paraId="486799B9" w14:textId="77777777">
            <w:pPr>
              <w:keepNext/>
              <w:rPr>
                <w:lang w:val="da-DK"/>
              </w:rPr>
            </w:pPr>
          </w:p>
          <w:p w:rsidR="00634966" w:rsidRPr="00966EB9" w:rsidP="004F5CE6" w14:paraId="49811996" w14:textId="77777777">
            <w:pPr>
              <w:keepNext/>
              <w:numPr>
                <w:ilvl w:val="12"/>
                <w:numId w:val="0"/>
              </w:numPr>
              <w:tabs>
                <w:tab w:val="clear" w:pos="562"/>
              </w:tabs>
              <w:ind w:right="-2"/>
              <w:rPr>
                <w:lang w:val="da-DK"/>
              </w:rPr>
            </w:pPr>
            <w:r w:rsidRPr="008261D8">
              <w:rPr>
                <w:lang w:val="da-DK"/>
              </w:rPr>
              <w:t xml:space="preserve">Herefter er den sædvanlige dosis </w:t>
            </w:r>
            <w:r>
              <w:rPr>
                <w:lang w:val="da-DK"/>
              </w:rPr>
              <w:t>2</w:t>
            </w:r>
            <w:r w:rsidRPr="008261D8">
              <w:rPr>
                <w:lang w:val="da-DK"/>
              </w:rPr>
              <w:t>0 mg hver anden uge.</w:t>
            </w:r>
          </w:p>
        </w:tc>
        <w:tc>
          <w:tcPr>
            <w:tcW w:w="3096" w:type="dxa"/>
          </w:tcPr>
          <w:p w:rsidR="00634966" w:rsidRPr="00966EB9" w:rsidP="00634966" w14:paraId="78BF5EFD" w14:textId="77777777">
            <w:pPr>
              <w:numPr>
                <w:ilvl w:val="12"/>
                <w:numId w:val="0"/>
              </w:numPr>
              <w:tabs>
                <w:tab w:val="clear" w:pos="562"/>
              </w:tabs>
              <w:spacing w:before="100" w:beforeAutospacing="1" w:after="100" w:afterAutospacing="1"/>
              <w:ind w:right="-2"/>
              <w:rPr>
                <w:lang w:val="da-DK"/>
              </w:rPr>
            </w:pPr>
            <w:r>
              <w:rPr>
                <w:lang w:val="da-DK"/>
              </w:rPr>
              <w:t>Di</w:t>
            </w:r>
            <w:r w:rsidRPr="00310A7E">
              <w:rPr>
                <w:lang w:val="da-DK"/>
              </w:rPr>
              <w:t>n læge</w:t>
            </w:r>
            <w:r>
              <w:rPr>
                <w:lang w:val="da-DK"/>
              </w:rPr>
              <w:t xml:space="preserve"> kan </w:t>
            </w:r>
            <w:r w:rsidRPr="00310A7E">
              <w:rPr>
                <w:lang w:val="da-DK"/>
              </w:rPr>
              <w:t xml:space="preserve">øge dosis til </w:t>
            </w:r>
            <w:r>
              <w:rPr>
                <w:lang w:val="da-DK"/>
              </w:rPr>
              <w:t>20</w:t>
            </w:r>
            <w:r w:rsidRPr="00310A7E">
              <w:rPr>
                <w:lang w:val="da-DK"/>
              </w:rPr>
              <w:t xml:space="preserve"> mg hver uge</w:t>
            </w:r>
            <w:r w:rsidRPr="00966EB9">
              <w:rPr>
                <w:lang w:val="da-DK"/>
              </w:rPr>
              <w:t xml:space="preserve"> </w:t>
            </w:r>
          </w:p>
        </w:tc>
      </w:tr>
    </w:tbl>
    <w:p w:rsidR="00634966" w:rsidRPr="00966EB9" w:rsidP="00634966" w14:paraId="4257ECB3"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1"/>
        <w:gridCol w:w="3025"/>
        <w:gridCol w:w="3025"/>
      </w:tblGrid>
      <w:tr w14:paraId="7266672B" w14:textId="77777777" w:rsidTr="00634966">
        <w:tblPrEx>
          <w:tblW w:w="0" w:type="auto"/>
          <w:tblLook w:val="04A0"/>
        </w:tblPrEx>
        <w:tc>
          <w:tcPr>
            <w:tcW w:w="9287" w:type="dxa"/>
            <w:gridSpan w:val="3"/>
          </w:tcPr>
          <w:p w:rsidR="00634966" w:rsidRPr="00E679DA" w:rsidP="00634966" w14:paraId="42207647" w14:textId="77777777">
            <w:pPr>
              <w:numPr>
                <w:ilvl w:val="12"/>
                <w:numId w:val="0"/>
              </w:numPr>
              <w:tabs>
                <w:tab w:val="clear" w:pos="562"/>
              </w:tabs>
              <w:ind w:right="-2"/>
              <w:rPr>
                <w:b/>
                <w:lang w:val="en-GB"/>
              </w:rPr>
            </w:pPr>
            <w:r>
              <w:rPr>
                <w:b/>
                <w:szCs w:val="22"/>
              </w:rPr>
              <w:t>C</w:t>
            </w:r>
            <w:r w:rsidRPr="00E679DA">
              <w:rPr>
                <w:b/>
                <w:szCs w:val="22"/>
              </w:rPr>
              <w:t>olitis</w:t>
            </w:r>
            <w:r>
              <w:rPr>
                <w:b/>
                <w:szCs w:val="22"/>
              </w:rPr>
              <w:t xml:space="preserve"> ulcerosa</w:t>
            </w:r>
          </w:p>
        </w:tc>
      </w:tr>
      <w:tr w14:paraId="26C4DAC8" w14:textId="77777777" w:rsidTr="00634966">
        <w:tblPrEx>
          <w:tblW w:w="0" w:type="auto"/>
          <w:tblLook w:val="04A0"/>
        </w:tblPrEx>
        <w:tc>
          <w:tcPr>
            <w:tcW w:w="3095" w:type="dxa"/>
          </w:tcPr>
          <w:p w:rsidR="00634966" w:rsidRPr="00E679DA" w:rsidP="00634966" w14:paraId="5D90D39B" w14:textId="77777777">
            <w:pPr>
              <w:numPr>
                <w:ilvl w:val="12"/>
                <w:numId w:val="0"/>
              </w:numPr>
              <w:tabs>
                <w:tab w:val="clear" w:pos="562"/>
              </w:tabs>
              <w:ind w:right="-2"/>
              <w:rPr>
                <w:lang w:val="en-GB"/>
              </w:rPr>
            </w:pPr>
            <w:r>
              <w:rPr>
                <w:b/>
              </w:rPr>
              <w:t>Alder eller vægt</w:t>
            </w:r>
          </w:p>
        </w:tc>
        <w:tc>
          <w:tcPr>
            <w:tcW w:w="3096" w:type="dxa"/>
          </w:tcPr>
          <w:p w:rsidR="00634966" w:rsidRPr="00966EB9" w:rsidP="00634966" w14:paraId="1812CC3C" w14:textId="77777777">
            <w:pPr>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634966" w:rsidRPr="00E679DA" w:rsidP="00634966" w14:paraId="2431D4FE" w14:textId="77777777">
            <w:pPr>
              <w:numPr>
                <w:ilvl w:val="12"/>
                <w:numId w:val="0"/>
              </w:numPr>
              <w:tabs>
                <w:tab w:val="clear" w:pos="562"/>
              </w:tabs>
              <w:ind w:right="-2"/>
              <w:rPr>
                <w:lang w:val="en-GB"/>
              </w:rPr>
            </w:pPr>
            <w:r>
              <w:rPr>
                <w:b/>
              </w:rPr>
              <w:t>Bemærk</w:t>
            </w:r>
          </w:p>
        </w:tc>
      </w:tr>
      <w:tr w14:paraId="5B46629F" w14:textId="77777777" w:rsidTr="00634966">
        <w:tblPrEx>
          <w:tblW w:w="0" w:type="auto"/>
          <w:tblLook w:val="04A0"/>
        </w:tblPrEx>
        <w:tc>
          <w:tcPr>
            <w:tcW w:w="3095" w:type="dxa"/>
          </w:tcPr>
          <w:p w:rsidR="00634966" w:rsidRPr="00E679DA" w:rsidP="00634966" w14:paraId="690A0192" w14:textId="77777777">
            <w:pPr>
              <w:numPr>
                <w:ilvl w:val="12"/>
                <w:numId w:val="0"/>
              </w:numPr>
              <w:tabs>
                <w:tab w:val="clear" w:pos="562"/>
              </w:tabs>
              <w:ind w:right="-2"/>
              <w:rPr>
                <w:lang w:val="en-GB"/>
              </w:rPr>
            </w:pPr>
            <w:r>
              <w:t>Voksne</w:t>
            </w:r>
          </w:p>
        </w:tc>
        <w:tc>
          <w:tcPr>
            <w:tcW w:w="3096" w:type="dxa"/>
          </w:tcPr>
          <w:p w:rsidR="00634966" w:rsidP="00634966" w14:paraId="3FEB32DA" w14:textId="77777777">
            <w:pPr>
              <w:numPr>
                <w:ilvl w:val="12"/>
                <w:numId w:val="0"/>
              </w:numPr>
              <w:tabs>
                <w:tab w:val="clear" w:pos="562"/>
              </w:tabs>
              <w:rPr>
                <w:lang w:val="da-DK"/>
              </w:rPr>
            </w:pPr>
            <w:r>
              <w:rPr>
                <w:szCs w:val="22"/>
                <w:lang w:val="da-DK"/>
              </w:rPr>
              <w:t>Start</w:t>
            </w:r>
            <w:r w:rsidRPr="008261D8">
              <w:rPr>
                <w:szCs w:val="22"/>
                <w:lang w:val="da-DK"/>
              </w:rPr>
              <w:t>dosis</w:t>
            </w:r>
            <w:r>
              <w:rPr>
                <w:szCs w:val="22"/>
                <w:lang w:val="da-DK"/>
              </w:rPr>
              <w:t xml:space="preserve"> </w:t>
            </w:r>
            <w:r w:rsidRPr="008261D8">
              <w:rPr>
                <w:szCs w:val="22"/>
                <w:lang w:val="da-DK"/>
              </w:rPr>
              <w:t>på 160 mg (</w:t>
            </w:r>
            <w:r>
              <w:rPr>
                <w:szCs w:val="22"/>
                <w:lang w:val="da-DK"/>
              </w:rPr>
              <w:t>to</w:t>
            </w:r>
            <w:r w:rsidRPr="008261D8">
              <w:rPr>
                <w:szCs w:val="22"/>
                <w:lang w:val="da-DK"/>
              </w:rPr>
              <w:t xml:space="preserve"> </w:t>
            </w:r>
            <w:r>
              <w:rPr>
                <w:szCs w:val="22"/>
                <w:lang w:val="da-DK"/>
              </w:rPr>
              <w:t>8</w:t>
            </w:r>
            <w:r w:rsidRPr="008261D8">
              <w:rPr>
                <w:szCs w:val="22"/>
                <w:lang w:val="da-DK"/>
              </w:rPr>
              <w:t xml:space="preserve">0 mg injektioner på </w:t>
            </w:r>
            <w:r w:rsidRPr="001E097E" w:rsidR="007330B5">
              <w:rPr>
                <w:szCs w:val="22"/>
                <w:lang w:val="da-DK"/>
              </w:rPr>
              <w:t>é</w:t>
            </w:r>
            <w:r w:rsidRPr="008261D8">
              <w:rPr>
                <w:szCs w:val="22"/>
                <w:lang w:val="da-DK"/>
              </w:rPr>
              <w:t xml:space="preserve">n dag eller </w:t>
            </w:r>
            <w:r w:rsidR="00073238">
              <w:rPr>
                <w:szCs w:val="22"/>
                <w:lang w:val="da-DK"/>
              </w:rPr>
              <w:t>é</w:t>
            </w:r>
            <w:r>
              <w:rPr>
                <w:szCs w:val="22"/>
                <w:lang w:val="da-DK"/>
              </w:rPr>
              <w:t>n</w:t>
            </w:r>
            <w:r w:rsidRPr="008261D8">
              <w:rPr>
                <w:szCs w:val="22"/>
                <w:lang w:val="da-DK"/>
              </w:rPr>
              <w:t xml:space="preserve"> </w:t>
            </w:r>
            <w:r>
              <w:rPr>
                <w:szCs w:val="22"/>
                <w:lang w:val="da-DK"/>
              </w:rPr>
              <w:t>8</w:t>
            </w:r>
            <w:r w:rsidRPr="008261D8">
              <w:rPr>
                <w:szCs w:val="22"/>
                <w:lang w:val="da-DK"/>
              </w:rPr>
              <w:t xml:space="preserve">0 mg injektion pr. dag i to på hinanden følgende dage), </w:t>
            </w:r>
            <w:r>
              <w:rPr>
                <w:lang w:val="da-DK"/>
              </w:rPr>
              <w:t>efterfulgt af  80 mg 2 uger senere</w:t>
            </w:r>
            <w:r w:rsidRPr="008261D8">
              <w:rPr>
                <w:lang w:val="da-DK"/>
              </w:rPr>
              <w:t xml:space="preserve"> (</w:t>
            </w:r>
            <w:r w:rsidR="00073238">
              <w:rPr>
                <w:szCs w:val="22"/>
                <w:lang w:val="da-DK"/>
              </w:rPr>
              <w:t>é</w:t>
            </w:r>
            <w:r>
              <w:rPr>
                <w:lang w:val="da-DK"/>
              </w:rPr>
              <w:t>n</w:t>
            </w:r>
            <w:r w:rsidRPr="008261D8">
              <w:rPr>
                <w:lang w:val="da-DK"/>
              </w:rPr>
              <w:t xml:space="preserve"> </w:t>
            </w:r>
            <w:r>
              <w:rPr>
                <w:lang w:val="da-DK"/>
              </w:rPr>
              <w:t>8</w:t>
            </w:r>
            <w:r w:rsidRPr="008261D8">
              <w:rPr>
                <w:lang w:val="da-DK"/>
              </w:rPr>
              <w:t xml:space="preserve">0 mg </w:t>
            </w:r>
            <w:r>
              <w:rPr>
                <w:lang w:val="da-DK"/>
              </w:rPr>
              <w:t>injektion</w:t>
            </w:r>
            <w:r w:rsidRPr="008261D8">
              <w:rPr>
                <w:lang w:val="da-DK"/>
              </w:rPr>
              <w:t>).</w:t>
            </w:r>
          </w:p>
          <w:p w:rsidR="00634966" w:rsidRPr="00966EB9" w:rsidP="00634966" w14:paraId="3D0AB5DA" w14:textId="77777777">
            <w:pPr>
              <w:numPr>
                <w:ilvl w:val="12"/>
                <w:numId w:val="0"/>
              </w:numPr>
              <w:tabs>
                <w:tab w:val="clear" w:pos="562"/>
              </w:tabs>
              <w:rPr>
                <w:lang w:val="da-DK"/>
              </w:rPr>
            </w:pPr>
          </w:p>
          <w:p w:rsidR="00634966" w:rsidRPr="00966EB9" w:rsidP="00634966" w14:paraId="5EEF522C" w14:textId="77777777">
            <w:pPr>
              <w:numPr>
                <w:ilvl w:val="12"/>
                <w:numId w:val="0"/>
              </w:numPr>
              <w:tabs>
                <w:tab w:val="clear" w:pos="562"/>
              </w:tabs>
              <w:rPr>
                <w:lang w:val="da-DK"/>
              </w:rPr>
            </w:pPr>
            <w:r w:rsidRPr="008261D8">
              <w:rPr>
                <w:lang w:val="da-DK"/>
              </w:rPr>
              <w:t>Herefter er den sædvanlige dosis 40 mg hver anden uge.</w:t>
            </w:r>
          </w:p>
        </w:tc>
        <w:tc>
          <w:tcPr>
            <w:tcW w:w="3096" w:type="dxa"/>
          </w:tcPr>
          <w:p w:rsidR="00CB3C4E" w:rsidP="00CB3C4E" w14:paraId="1E3043FE" w14:textId="77777777">
            <w:pPr>
              <w:rPr>
                <w:lang w:val="da-DK"/>
              </w:rPr>
            </w:pPr>
            <w:r>
              <w:rPr>
                <w:lang w:val="da-DK"/>
              </w:rPr>
              <w:t>Di</w:t>
            </w:r>
            <w:r w:rsidRPr="00310A7E">
              <w:rPr>
                <w:lang w:val="da-DK"/>
              </w:rPr>
              <w:t>n læge</w:t>
            </w:r>
            <w:r>
              <w:rPr>
                <w:lang w:val="da-DK"/>
              </w:rPr>
              <w:t xml:space="preserve"> kan </w:t>
            </w:r>
            <w:r w:rsidRPr="00310A7E">
              <w:rPr>
                <w:lang w:val="da-DK"/>
              </w:rPr>
              <w:t>øge dosis til 40 mg hver uge</w:t>
            </w:r>
            <w:r>
              <w:rPr>
                <w:lang w:val="da-DK"/>
              </w:rPr>
              <w:t xml:space="preserve"> eller 80 mg hver anden uge.</w:t>
            </w:r>
          </w:p>
          <w:p w:rsidR="00634966" w:rsidRPr="00966EB9" w:rsidP="00634966" w14:paraId="3CAD313A" w14:textId="77777777">
            <w:pPr>
              <w:numPr>
                <w:ilvl w:val="12"/>
                <w:numId w:val="0"/>
              </w:numPr>
              <w:tabs>
                <w:tab w:val="clear" w:pos="562"/>
              </w:tabs>
              <w:ind w:right="-2"/>
              <w:rPr>
                <w:lang w:val="da-DK"/>
              </w:rPr>
            </w:pPr>
          </w:p>
        </w:tc>
      </w:tr>
      <w:tr w14:paraId="55C34429" w14:textId="77777777" w:rsidTr="00634966">
        <w:tblPrEx>
          <w:tblW w:w="0" w:type="auto"/>
          <w:tblLook w:val="04A0"/>
        </w:tblPrEx>
        <w:tc>
          <w:tcPr>
            <w:tcW w:w="3095" w:type="dxa"/>
          </w:tcPr>
          <w:p w:rsidR="008B57B5" w:rsidRPr="000C1751" w:rsidP="008B57B5" w14:paraId="364264D3" w14:textId="77777777">
            <w:pPr>
              <w:numPr>
                <w:ilvl w:val="12"/>
                <w:numId w:val="0"/>
              </w:numPr>
              <w:tabs>
                <w:tab w:val="clear" w:pos="562"/>
              </w:tabs>
              <w:ind w:right="-2"/>
              <w:rPr>
                <w:lang w:val="da-DK"/>
              </w:rPr>
            </w:pPr>
            <w:r w:rsidRPr="00966EB9">
              <w:rPr>
                <w:lang w:val="da-DK"/>
              </w:rPr>
              <w:t>Børn og unge fra 6</w:t>
            </w:r>
            <w:r>
              <w:rPr>
                <w:lang w:val="da-DK"/>
              </w:rPr>
              <w:t xml:space="preserve"> </w:t>
            </w:r>
            <w:r w:rsidRPr="00966EB9">
              <w:rPr>
                <w:lang w:val="da-DK"/>
              </w:rPr>
              <w:t xml:space="preserve">år, </w:t>
            </w:r>
            <w:r w:rsidR="00F95C8D">
              <w:rPr>
                <w:lang w:val="da-DK"/>
              </w:rPr>
              <w:t>der</w:t>
            </w:r>
            <w:r w:rsidRPr="00966EB9">
              <w:rPr>
                <w:lang w:val="da-DK"/>
              </w:rPr>
              <w:t xml:space="preserve"> vejer mindre end 40 kg</w:t>
            </w:r>
          </w:p>
        </w:tc>
        <w:tc>
          <w:tcPr>
            <w:tcW w:w="3096" w:type="dxa"/>
          </w:tcPr>
          <w:p w:rsidR="008B57B5" w:rsidP="008B57B5" w14:paraId="2C22BE2E" w14:textId="77777777">
            <w:pPr>
              <w:keepNext/>
              <w:numPr>
                <w:ilvl w:val="12"/>
                <w:numId w:val="0"/>
              </w:numPr>
              <w:tabs>
                <w:tab w:val="clear" w:pos="562"/>
              </w:tabs>
              <w:rPr>
                <w:lang w:val="da-DK"/>
              </w:rPr>
            </w:pPr>
            <w:r>
              <w:rPr>
                <w:szCs w:val="22"/>
                <w:lang w:val="da-DK"/>
              </w:rPr>
              <w:t>Start</w:t>
            </w:r>
            <w:r w:rsidRPr="008261D8">
              <w:rPr>
                <w:szCs w:val="22"/>
                <w:lang w:val="da-DK"/>
              </w:rPr>
              <w:t>dosis</w:t>
            </w:r>
            <w:r>
              <w:rPr>
                <w:szCs w:val="22"/>
                <w:lang w:val="da-DK"/>
              </w:rPr>
              <w:t xml:space="preserve"> </w:t>
            </w:r>
            <w:r w:rsidRPr="008261D8">
              <w:rPr>
                <w:szCs w:val="22"/>
                <w:lang w:val="da-DK"/>
              </w:rPr>
              <w:t xml:space="preserve">på </w:t>
            </w:r>
            <w:r>
              <w:rPr>
                <w:szCs w:val="22"/>
                <w:lang w:val="da-DK"/>
              </w:rPr>
              <w:t>8</w:t>
            </w:r>
            <w:r w:rsidRPr="008261D8">
              <w:rPr>
                <w:szCs w:val="22"/>
                <w:lang w:val="da-DK"/>
              </w:rPr>
              <w:t>0 mg (</w:t>
            </w:r>
            <w:r w:rsidR="00EB1C55">
              <w:rPr>
                <w:lang w:val="da-DK"/>
              </w:rPr>
              <w:t>é</w:t>
            </w:r>
            <w:r>
              <w:rPr>
                <w:szCs w:val="22"/>
                <w:lang w:val="da-DK"/>
              </w:rPr>
              <w:t>n</w:t>
            </w:r>
            <w:r w:rsidRPr="008261D8">
              <w:rPr>
                <w:szCs w:val="22"/>
                <w:lang w:val="da-DK"/>
              </w:rPr>
              <w:t xml:space="preserve"> </w:t>
            </w:r>
            <w:r>
              <w:rPr>
                <w:szCs w:val="22"/>
                <w:lang w:val="da-DK"/>
              </w:rPr>
              <w:t>8</w:t>
            </w:r>
            <w:r w:rsidRPr="008261D8">
              <w:rPr>
                <w:szCs w:val="22"/>
                <w:lang w:val="da-DK"/>
              </w:rPr>
              <w:t xml:space="preserve">0 mg injektion på </w:t>
            </w:r>
            <w:r w:rsidR="00AF2472">
              <w:rPr>
                <w:lang w:val="da-DK"/>
              </w:rPr>
              <w:t>é</w:t>
            </w:r>
            <w:r w:rsidRPr="008261D8">
              <w:rPr>
                <w:szCs w:val="22"/>
                <w:lang w:val="da-DK"/>
              </w:rPr>
              <w:t xml:space="preserve">n dag), </w:t>
            </w:r>
            <w:r>
              <w:rPr>
                <w:lang w:val="da-DK"/>
              </w:rPr>
              <w:t xml:space="preserve">efterfulgt af 40 mg </w:t>
            </w:r>
            <w:r w:rsidRPr="008261D8">
              <w:rPr>
                <w:lang w:val="da-DK"/>
              </w:rPr>
              <w:t>(</w:t>
            </w:r>
            <w:r w:rsidR="00AF2472">
              <w:rPr>
                <w:lang w:val="da-DK"/>
              </w:rPr>
              <w:t>é</w:t>
            </w:r>
            <w:r>
              <w:rPr>
                <w:lang w:val="da-DK"/>
              </w:rPr>
              <w:t>n</w:t>
            </w:r>
            <w:r w:rsidRPr="008261D8">
              <w:rPr>
                <w:lang w:val="da-DK"/>
              </w:rPr>
              <w:t xml:space="preserve"> 40 mg </w:t>
            </w:r>
            <w:r>
              <w:rPr>
                <w:lang w:val="da-DK"/>
              </w:rPr>
              <w:t>injektion</w:t>
            </w:r>
            <w:r w:rsidRPr="008261D8">
              <w:rPr>
                <w:lang w:val="da-DK"/>
              </w:rPr>
              <w:t>)</w:t>
            </w:r>
            <w:r>
              <w:rPr>
                <w:lang w:val="da-DK"/>
              </w:rPr>
              <w:t xml:space="preserve"> 2 uger senere</w:t>
            </w:r>
            <w:r w:rsidRPr="008261D8">
              <w:rPr>
                <w:lang w:val="da-DK"/>
              </w:rPr>
              <w:t>.</w:t>
            </w:r>
          </w:p>
          <w:p w:rsidR="008B57B5" w:rsidRPr="00966EB9" w:rsidP="008B57B5" w14:paraId="4BE6C825" w14:textId="77777777">
            <w:pPr>
              <w:keepNext/>
              <w:numPr>
                <w:ilvl w:val="12"/>
                <w:numId w:val="0"/>
              </w:numPr>
              <w:tabs>
                <w:tab w:val="clear" w:pos="562"/>
              </w:tabs>
              <w:rPr>
                <w:lang w:val="da-DK"/>
              </w:rPr>
            </w:pPr>
          </w:p>
          <w:p w:rsidR="008B57B5" w:rsidP="008B57B5" w14:paraId="6F9920AF" w14:textId="77777777">
            <w:pPr>
              <w:numPr>
                <w:ilvl w:val="12"/>
                <w:numId w:val="0"/>
              </w:numPr>
              <w:tabs>
                <w:tab w:val="clear" w:pos="562"/>
              </w:tabs>
              <w:rPr>
                <w:szCs w:val="22"/>
                <w:lang w:val="da-DK"/>
              </w:rPr>
            </w:pPr>
            <w:r w:rsidRPr="008261D8">
              <w:rPr>
                <w:lang w:val="da-DK"/>
              </w:rPr>
              <w:t>Herefter er den sædvanlige dosis 40 mg hver anden uge.</w:t>
            </w:r>
          </w:p>
        </w:tc>
        <w:tc>
          <w:tcPr>
            <w:tcW w:w="3096" w:type="dxa"/>
          </w:tcPr>
          <w:p w:rsidR="008B57B5" w:rsidP="008B57B5" w14:paraId="6087D355" w14:textId="77777777">
            <w:pPr>
              <w:rPr>
                <w:lang w:val="da-DK"/>
              </w:rPr>
            </w:pPr>
            <w:r>
              <w:rPr>
                <w:lang w:val="da-DK"/>
              </w:rPr>
              <w:t xml:space="preserve">Du skal fortsætte med at tage din sædvanlige dosis Humira, også efter du </w:t>
            </w:r>
            <w:r w:rsidR="00AF2472">
              <w:rPr>
                <w:lang w:val="da-DK"/>
              </w:rPr>
              <w:t xml:space="preserve">er </w:t>
            </w:r>
            <w:r>
              <w:rPr>
                <w:lang w:val="da-DK"/>
              </w:rPr>
              <w:t>fyld</w:t>
            </w:r>
            <w:r w:rsidR="00AF2472">
              <w:rPr>
                <w:lang w:val="da-DK"/>
              </w:rPr>
              <w:t>t</w:t>
            </w:r>
            <w:r>
              <w:rPr>
                <w:lang w:val="da-DK"/>
              </w:rPr>
              <w:t xml:space="preserve"> 18 år.</w:t>
            </w:r>
          </w:p>
        </w:tc>
      </w:tr>
      <w:tr w14:paraId="3953589C" w14:textId="77777777" w:rsidTr="00634966">
        <w:tblPrEx>
          <w:tblW w:w="0" w:type="auto"/>
          <w:tblLook w:val="04A0"/>
        </w:tblPrEx>
        <w:tc>
          <w:tcPr>
            <w:tcW w:w="3095" w:type="dxa"/>
          </w:tcPr>
          <w:p w:rsidR="008B57B5" w:rsidRPr="000C1751" w:rsidP="008B57B5" w14:paraId="3F1AC265" w14:textId="77777777">
            <w:pPr>
              <w:numPr>
                <w:ilvl w:val="12"/>
                <w:numId w:val="0"/>
              </w:numPr>
              <w:tabs>
                <w:tab w:val="clear" w:pos="562"/>
              </w:tabs>
              <w:ind w:right="-2"/>
              <w:rPr>
                <w:lang w:val="da-DK"/>
              </w:rPr>
            </w:pPr>
            <w:r w:rsidRPr="00966EB9">
              <w:rPr>
                <w:lang w:val="da-DK"/>
              </w:rPr>
              <w:t>Børn og unge</w:t>
            </w:r>
            <w:r>
              <w:rPr>
                <w:lang w:val="da-DK"/>
              </w:rPr>
              <w:t xml:space="preserve"> </w:t>
            </w:r>
            <w:r w:rsidRPr="00966EB9">
              <w:rPr>
                <w:lang w:val="da-DK"/>
              </w:rPr>
              <w:t xml:space="preserve">fra 6 år, </w:t>
            </w:r>
            <w:r w:rsidR="00F95C8D">
              <w:rPr>
                <w:lang w:val="da-DK"/>
              </w:rPr>
              <w:t>der</w:t>
            </w:r>
            <w:r w:rsidRPr="00966EB9">
              <w:rPr>
                <w:lang w:val="da-DK"/>
              </w:rPr>
              <w:t xml:space="preserve"> vejer 40 kg eller mere</w:t>
            </w:r>
          </w:p>
        </w:tc>
        <w:tc>
          <w:tcPr>
            <w:tcW w:w="3096" w:type="dxa"/>
          </w:tcPr>
          <w:p w:rsidR="008B57B5" w:rsidP="008B57B5" w14:paraId="00A06CF2" w14:textId="77777777">
            <w:pPr>
              <w:keepNext/>
              <w:numPr>
                <w:ilvl w:val="12"/>
                <w:numId w:val="0"/>
              </w:numPr>
              <w:tabs>
                <w:tab w:val="clear" w:pos="562"/>
              </w:tabs>
              <w:rPr>
                <w:lang w:val="da-DK"/>
              </w:rPr>
            </w:pPr>
            <w:r>
              <w:rPr>
                <w:szCs w:val="22"/>
                <w:lang w:val="da-DK"/>
              </w:rPr>
              <w:t>Start</w:t>
            </w:r>
            <w:r w:rsidRPr="008261D8">
              <w:rPr>
                <w:szCs w:val="22"/>
                <w:lang w:val="da-DK"/>
              </w:rPr>
              <w:t>dosis</w:t>
            </w:r>
            <w:r>
              <w:rPr>
                <w:szCs w:val="22"/>
                <w:lang w:val="da-DK"/>
              </w:rPr>
              <w:t xml:space="preserve"> </w:t>
            </w:r>
            <w:r w:rsidRPr="008261D8">
              <w:rPr>
                <w:szCs w:val="22"/>
                <w:lang w:val="da-DK"/>
              </w:rPr>
              <w:t>på 160 mg (</w:t>
            </w:r>
            <w:r>
              <w:rPr>
                <w:szCs w:val="22"/>
                <w:lang w:val="da-DK"/>
              </w:rPr>
              <w:t>to 8</w:t>
            </w:r>
            <w:r w:rsidRPr="008261D8">
              <w:rPr>
                <w:szCs w:val="22"/>
                <w:lang w:val="da-DK"/>
              </w:rPr>
              <w:t xml:space="preserve">0 mg injektioner på </w:t>
            </w:r>
            <w:r w:rsidR="00AF2472">
              <w:rPr>
                <w:lang w:val="da-DK"/>
              </w:rPr>
              <w:t>é</w:t>
            </w:r>
            <w:r w:rsidRPr="008261D8">
              <w:rPr>
                <w:szCs w:val="22"/>
                <w:lang w:val="da-DK"/>
              </w:rPr>
              <w:t xml:space="preserve">n dag eller </w:t>
            </w:r>
            <w:r w:rsidR="00AF2472">
              <w:rPr>
                <w:lang w:val="da-DK"/>
              </w:rPr>
              <w:t>é</w:t>
            </w:r>
            <w:r>
              <w:rPr>
                <w:szCs w:val="22"/>
                <w:lang w:val="da-DK"/>
              </w:rPr>
              <w:t>n 8</w:t>
            </w:r>
            <w:r w:rsidRPr="008261D8">
              <w:rPr>
                <w:szCs w:val="22"/>
                <w:lang w:val="da-DK"/>
              </w:rPr>
              <w:t xml:space="preserve">0 mg injektion pr. dag i to på hinanden følgende dage), </w:t>
            </w:r>
            <w:r>
              <w:rPr>
                <w:lang w:val="da-DK"/>
              </w:rPr>
              <w:t>efterfulgt af 80 mg</w:t>
            </w:r>
            <w:r w:rsidRPr="008261D8">
              <w:rPr>
                <w:lang w:val="da-DK"/>
              </w:rPr>
              <w:t xml:space="preserve"> (</w:t>
            </w:r>
            <w:r w:rsidR="00AF2472">
              <w:rPr>
                <w:lang w:val="da-DK"/>
              </w:rPr>
              <w:t>é</w:t>
            </w:r>
            <w:r>
              <w:rPr>
                <w:lang w:val="da-DK"/>
              </w:rPr>
              <w:t>n 8</w:t>
            </w:r>
            <w:r w:rsidRPr="008261D8">
              <w:rPr>
                <w:lang w:val="da-DK"/>
              </w:rPr>
              <w:t xml:space="preserve">0 mg </w:t>
            </w:r>
            <w:r>
              <w:rPr>
                <w:lang w:val="da-DK"/>
              </w:rPr>
              <w:t>injektion</w:t>
            </w:r>
            <w:r w:rsidRPr="008261D8">
              <w:rPr>
                <w:lang w:val="da-DK"/>
              </w:rPr>
              <w:t>)</w:t>
            </w:r>
            <w:r>
              <w:rPr>
                <w:lang w:val="da-DK"/>
              </w:rPr>
              <w:t xml:space="preserve"> 2 uger senere</w:t>
            </w:r>
            <w:r w:rsidRPr="008261D8">
              <w:rPr>
                <w:lang w:val="da-DK"/>
              </w:rPr>
              <w:t>.</w:t>
            </w:r>
          </w:p>
          <w:p w:rsidR="008B57B5" w:rsidRPr="00966EB9" w:rsidP="008B57B5" w14:paraId="258021A2" w14:textId="77777777">
            <w:pPr>
              <w:keepNext/>
              <w:numPr>
                <w:ilvl w:val="12"/>
                <w:numId w:val="0"/>
              </w:numPr>
              <w:tabs>
                <w:tab w:val="clear" w:pos="562"/>
              </w:tabs>
              <w:rPr>
                <w:lang w:val="da-DK"/>
              </w:rPr>
            </w:pPr>
          </w:p>
          <w:p w:rsidR="008B57B5" w:rsidP="008B57B5" w14:paraId="3F9713A7" w14:textId="77777777">
            <w:pPr>
              <w:numPr>
                <w:ilvl w:val="12"/>
                <w:numId w:val="0"/>
              </w:numPr>
              <w:tabs>
                <w:tab w:val="clear" w:pos="562"/>
              </w:tabs>
              <w:rPr>
                <w:szCs w:val="22"/>
                <w:lang w:val="da-DK"/>
              </w:rPr>
            </w:pPr>
            <w:r w:rsidRPr="008261D8">
              <w:rPr>
                <w:lang w:val="da-DK"/>
              </w:rPr>
              <w:t xml:space="preserve">Herefter er den sædvanlige dosis </w:t>
            </w:r>
            <w:r>
              <w:rPr>
                <w:lang w:val="da-DK"/>
              </w:rPr>
              <w:t>8</w:t>
            </w:r>
            <w:r w:rsidRPr="008261D8">
              <w:rPr>
                <w:lang w:val="da-DK"/>
              </w:rPr>
              <w:t>0 mg hver anden uge.</w:t>
            </w:r>
          </w:p>
        </w:tc>
        <w:tc>
          <w:tcPr>
            <w:tcW w:w="3096" w:type="dxa"/>
          </w:tcPr>
          <w:p w:rsidR="008B57B5" w:rsidP="008B57B5" w14:paraId="21D9BDCE" w14:textId="77777777">
            <w:pPr>
              <w:rPr>
                <w:lang w:val="da-DK"/>
              </w:rPr>
            </w:pPr>
            <w:r>
              <w:rPr>
                <w:lang w:val="da-DK"/>
              </w:rPr>
              <w:t xml:space="preserve">Du skal fortsætte med at tage din sædvanlige dosis Humira, også efter du </w:t>
            </w:r>
            <w:r w:rsidR="00AF2472">
              <w:rPr>
                <w:lang w:val="da-DK"/>
              </w:rPr>
              <w:t xml:space="preserve">er </w:t>
            </w:r>
            <w:r>
              <w:rPr>
                <w:lang w:val="da-DK"/>
              </w:rPr>
              <w:t>fyld</w:t>
            </w:r>
            <w:r w:rsidR="00AF2472">
              <w:rPr>
                <w:lang w:val="da-DK"/>
              </w:rPr>
              <w:t>t</w:t>
            </w:r>
            <w:r>
              <w:rPr>
                <w:lang w:val="da-DK"/>
              </w:rPr>
              <w:t xml:space="preserve"> 18 år.</w:t>
            </w:r>
          </w:p>
        </w:tc>
      </w:tr>
    </w:tbl>
    <w:p w:rsidR="00634966" w:rsidP="00634966" w14:paraId="4D7B2B2B" w14:textId="77777777">
      <w:pPr>
        <w:pStyle w:val="EMEANormal"/>
        <w:rPr>
          <w:szCs w:val="24"/>
          <w:u w:val="single"/>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05"/>
        <w:gridCol w:w="3018"/>
        <w:gridCol w:w="3038"/>
      </w:tblGrid>
      <w:tr w14:paraId="27A26372" w14:textId="77777777" w:rsidTr="00634966">
        <w:tblPrEx>
          <w:tblW w:w="0" w:type="auto"/>
          <w:tblLook w:val="04A0"/>
        </w:tblPrEx>
        <w:tc>
          <w:tcPr>
            <w:tcW w:w="9287" w:type="dxa"/>
            <w:gridSpan w:val="3"/>
          </w:tcPr>
          <w:p w:rsidR="00634966" w:rsidRPr="00FE70D6" w:rsidP="00634966" w14:paraId="0933E9F0" w14:textId="77777777">
            <w:pPr>
              <w:pStyle w:val="EMEANormal"/>
              <w:rPr>
                <w:b/>
                <w:lang w:val="en-GB"/>
              </w:rPr>
            </w:pPr>
            <w:r w:rsidRPr="00FE70D6">
              <w:rPr>
                <w:b/>
                <w:lang w:val="da-DK"/>
              </w:rPr>
              <w:t>Ikke-infektiøs uveitis</w:t>
            </w:r>
          </w:p>
        </w:tc>
      </w:tr>
      <w:tr w14:paraId="5A02D7E7" w14:textId="77777777" w:rsidTr="00634966">
        <w:tblPrEx>
          <w:tblW w:w="0" w:type="auto"/>
          <w:tblLook w:val="04A0"/>
        </w:tblPrEx>
        <w:tc>
          <w:tcPr>
            <w:tcW w:w="3095" w:type="dxa"/>
          </w:tcPr>
          <w:p w:rsidR="00634966" w:rsidRPr="00FE70D6" w:rsidP="00634966" w14:paraId="1BCDDC4A" w14:textId="77777777">
            <w:pPr>
              <w:pStyle w:val="EMEANormal"/>
              <w:rPr>
                <w:lang w:val="en-GB"/>
              </w:rPr>
            </w:pPr>
            <w:r w:rsidRPr="00FE70D6">
              <w:rPr>
                <w:b/>
              </w:rPr>
              <w:t>Alder eller vægt</w:t>
            </w:r>
          </w:p>
        </w:tc>
        <w:tc>
          <w:tcPr>
            <w:tcW w:w="3096" w:type="dxa"/>
          </w:tcPr>
          <w:p w:rsidR="00634966" w:rsidRPr="00FE70D6" w:rsidP="00634966" w14:paraId="4388CE7C" w14:textId="77777777">
            <w:pPr>
              <w:pStyle w:val="EMEANormal"/>
              <w:rPr>
                <w:lang w:val="da-DK"/>
              </w:rPr>
            </w:pPr>
            <w:r w:rsidRPr="00FE70D6">
              <w:rPr>
                <w:b/>
                <w:lang w:val="da-DK"/>
              </w:rPr>
              <w:t>Hvor meget og hvor tit skal medicinen tages?</w:t>
            </w:r>
          </w:p>
        </w:tc>
        <w:tc>
          <w:tcPr>
            <w:tcW w:w="3096" w:type="dxa"/>
          </w:tcPr>
          <w:p w:rsidR="00634966" w:rsidRPr="00FE70D6" w:rsidP="00634966" w14:paraId="72664F73" w14:textId="77777777">
            <w:pPr>
              <w:pStyle w:val="EMEANormal"/>
              <w:rPr>
                <w:lang w:val="en-GB"/>
              </w:rPr>
            </w:pPr>
            <w:r w:rsidRPr="00FE70D6">
              <w:rPr>
                <w:b/>
              </w:rPr>
              <w:t>Bemærk</w:t>
            </w:r>
          </w:p>
        </w:tc>
      </w:tr>
      <w:tr w14:paraId="6EC5DF8F" w14:textId="77777777" w:rsidTr="00634966">
        <w:tblPrEx>
          <w:tblW w:w="0" w:type="auto"/>
          <w:tblLook w:val="04A0"/>
        </w:tblPrEx>
        <w:tc>
          <w:tcPr>
            <w:tcW w:w="3095" w:type="dxa"/>
          </w:tcPr>
          <w:p w:rsidR="00634966" w:rsidRPr="00FE70D6" w:rsidP="00634966" w14:paraId="3A218CC3" w14:textId="77777777">
            <w:pPr>
              <w:pStyle w:val="EMEANormal"/>
              <w:rPr>
                <w:lang w:val="en-GB"/>
              </w:rPr>
            </w:pPr>
            <w:r w:rsidRPr="00FE70D6">
              <w:t>Voksne</w:t>
            </w:r>
          </w:p>
        </w:tc>
        <w:tc>
          <w:tcPr>
            <w:tcW w:w="3096" w:type="dxa"/>
          </w:tcPr>
          <w:p w:rsidR="00634966" w:rsidRPr="00FE70D6" w:rsidP="00634966" w14:paraId="3421F87F" w14:textId="77777777">
            <w:pPr>
              <w:pStyle w:val="EMEANormal"/>
              <w:rPr>
                <w:lang w:val="da-DK"/>
              </w:rPr>
            </w:pPr>
            <w:r w:rsidRPr="00FE70D6">
              <w:rPr>
                <w:lang w:val="da-DK"/>
              </w:rPr>
              <w:t>Startdosis på 80 mg (</w:t>
            </w:r>
            <w:r w:rsidR="00073238">
              <w:rPr>
                <w:szCs w:val="22"/>
                <w:lang w:val="da-DK"/>
              </w:rPr>
              <w:t>é</w:t>
            </w:r>
            <w:r>
              <w:rPr>
                <w:lang w:val="da-DK"/>
              </w:rPr>
              <w:t>n</w:t>
            </w:r>
            <w:r w:rsidRPr="00FE70D6">
              <w:rPr>
                <w:lang w:val="da-DK"/>
              </w:rPr>
              <w:t xml:space="preserve"> </w:t>
            </w:r>
            <w:r>
              <w:rPr>
                <w:lang w:val="da-DK"/>
              </w:rPr>
              <w:t>8</w:t>
            </w:r>
            <w:r w:rsidRPr="00FE70D6">
              <w:rPr>
                <w:lang w:val="da-DK"/>
              </w:rPr>
              <w:t>0 mg injektion), efterfulgt af 40 mg hver anden uge</w:t>
            </w:r>
            <w:r w:rsidRPr="00FE70D6">
              <w:rPr>
                <w:szCs w:val="24"/>
                <w:lang w:val="da-DK"/>
              </w:rPr>
              <w:t xml:space="preserve"> </w:t>
            </w:r>
            <w:r w:rsidRPr="00FE70D6">
              <w:rPr>
                <w:lang w:val="da-DK"/>
              </w:rPr>
              <w:t>med start en uge efter den første dosis.</w:t>
            </w:r>
          </w:p>
        </w:tc>
        <w:tc>
          <w:tcPr>
            <w:tcW w:w="3096" w:type="dxa"/>
          </w:tcPr>
          <w:p w:rsidR="00634966" w:rsidRPr="00FE70D6" w:rsidP="00634966" w14:paraId="1646E9F2" w14:textId="77777777">
            <w:pPr>
              <w:pStyle w:val="EMEANormal"/>
              <w:rPr>
                <w:lang w:val="da-DK"/>
              </w:rPr>
            </w:pPr>
            <w:r w:rsidRPr="00FE70D6">
              <w:rPr>
                <w:lang w:val="da-DK"/>
              </w:rPr>
              <w:t xml:space="preserve">Du kan fortsætte med at bruge kortikosteroider eller andre lægemidler, som påvirker immunsystemet, mens du tager Humira. </w:t>
            </w:r>
          </w:p>
          <w:p w:rsidR="00634966" w:rsidRPr="00FE70D6" w:rsidP="00634966" w14:paraId="3989992B" w14:textId="77777777">
            <w:pPr>
              <w:pStyle w:val="EMEANormal"/>
              <w:rPr>
                <w:lang w:val="da-DK"/>
              </w:rPr>
            </w:pPr>
            <w:r w:rsidRPr="00FE70D6">
              <w:rPr>
                <w:lang w:val="da-DK"/>
              </w:rPr>
              <w:t>Humira kan også anvendes alene.</w:t>
            </w:r>
          </w:p>
        </w:tc>
      </w:tr>
      <w:tr w14:paraId="6364F363" w14:textId="77777777" w:rsidTr="00634966">
        <w:tblPrEx>
          <w:tblW w:w="0" w:type="auto"/>
          <w:tblLook w:val="04A0"/>
        </w:tblPrEx>
        <w:tc>
          <w:tcPr>
            <w:tcW w:w="3095" w:type="dxa"/>
          </w:tcPr>
          <w:p w:rsidR="001D423E" w:rsidRPr="003D23F9" w:rsidP="00AF7021" w14:paraId="381E6217" w14:textId="77777777">
            <w:pPr>
              <w:pStyle w:val="EMEANormal"/>
              <w:keepNext/>
              <w:rPr>
                <w:lang w:val="da-DK"/>
              </w:rPr>
            </w:pPr>
            <w:r w:rsidRPr="00640FEE">
              <w:rPr>
                <w:lang w:val="da-DK"/>
              </w:rPr>
              <w:t xml:space="preserve">Børn </w:t>
            </w:r>
            <w:r w:rsidR="00A102E4">
              <w:rPr>
                <w:lang w:val="da-DK"/>
              </w:rPr>
              <w:t xml:space="preserve">og unge </w:t>
            </w:r>
            <w:r>
              <w:rPr>
                <w:lang w:val="da-DK"/>
              </w:rPr>
              <w:t xml:space="preserve">fra 2 år </w:t>
            </w:r>
            <w:r w:rsidRPr="00640FEE">
              <w:rPr>
                <w:lang w:val="da-DK"/>
              </w:rPr>
              <w:t>der vejer mindre end 30 kg</w:t>
            </w:r>
          </w:p>
        </w:tc>
        <w:tc>
          <w:tcPr>
            <w:tcW w:w="3096" w:type="dxa"/>
          </w:tcPr>
          <w:p w:rsidR="001D423E" w:rsidRPr="00FE70D6" w:rsidP="00AF7021" w14:paraId="00A5F0FD" w14:textId="77777777">
            <w:pPr>
              <w:pStyle w:val="EMEANormal"/>
              <w:keepNext/>
              <w:rPr>
                <w:lang w:val="da-DK"/>
              </w:rPr>
            </w:pPr>
            <w:r w:rsidRPr="00EC4FD9">
              <w:rPr>
                <w:lang w:val="da-DK"/>
              </w:rPr>
              <w:t>20 mg hver anden uge</w:t>
            </w:r>
          </w:p>
        </w:tc>
        <w:tc>
          <w:tcPr>
            <w:tcW w:w="3096" w:type="dxa"/>
          </w:tcPr>
          <w:p w:rsidR="001D423E" w:rsidRPr="00EC4FD9" w:rsidP="00AF7021" w14:paraId="791ACB36" w14:textId="77777777">
            <w:pPr>
              <w:keepNext/>
              <w:rPr>
                <w:lang w:val="da-DK"/>
              </w:rPr>
            </w:pPr>
            <w:r w:rsidRPr="00EC4FD9">
              <w:rPr>
                <w:lang w:val="da-DK"/>
              </w:rPr>
              <w:t>D</w:t>
            </w:r>
            <w:r>
              <w:rPr>
                <w:lang w:val="da-DK"/>
              </w:rPr>
              <w:t>in</w:t>
            </w:r>
            <w:r w:rsidRPr="00EC4FD9">
              <w:rPr>
                <w:lang w:val="da-DK"/>
              </w:rPr>
              <w:t xml:space="preserve"> læge kan også ordinere en </w:t>
            </w:r>
            <w:r w:rsidR="00840708">
              <w:rPr>
                <w:lang w:val="da-DK"/>
              </w:rPr>
              <w:t xml:space="preserve">indledende </w:t>
            </w:r>
            <w:r w:rsidRPr="00EC4FD9">
              <w:rPr>
                <w:lang w:val="da-DK"/>
              </w:rPr>
              <w:t>dosis på 40 mg</w:t>
            </w:r>
            <w:r>
              <w:rPr>
                <w:lang w:val="da-DK"/>
              </w:rPr>
              <w:t>,</w:t>
            </w:r>
            <w:r w:rsidRPr="00EC4FD9">
              <w:rPr>
                <w:lang w:val="da-DK"/>
              </w:rPr>
              <w:t xml:space="preserve"> som administreres en uge før start af den sædvan</w:t>
            </w:r>
            <w:r>
              <w:rPr>
                <w:lang w:val="da-DK"/>
              </w:rPr>
              <w:t>l</w:t>
            </w:r>
            <w:r w:rsidRPr="00EC4FD9">
              <w:rPr>
                <w:lang w:val="da-DK"/>
              </w:rPr>
              <w:t>ige dosis</w:t>
            </w:r>
            <w:r>
              <w:rPr>
                <w:lang w:val="da-DK"/>
              </w:rPr>
              <w:t xml:space="preserve"> på 20 mg hver anden uge</w:t>
            </w:r>
            <w:r w:rsidRPr="00EC4FD9">
              <w:rPr>
                <w:lang w:val="da-DK"/>
              </w:rPr>
              <w:t>.</w:t>
            </w:r>
          </w:p>
          <w:p w:rsidR="001D423E" w:rsidRPr="00FE70D6" w:rsidP="00AF7021" w14:paraId="13F2C464" w14:textId="77777777">
            <w:pPr>
              <w:pStyle w:val="EMEANormal"/>
              <w:keepNext/>
              <w:rPr>
                <w:lang w:val="da-DK"/>
              </w:rPr>
            </w:pPr>
            <w:r>
              <w:rPr>
                <w:lang w:val="da-DK"/>
              </w:rPr>
              <w:t xml:space="preserve">Humira anbefales anvendt sammen med </w:t>
            </w:r>
            <w:r w:rsidRPr="00EC4FD9">
              <w:rPr>
                <w:lang w:val="da-DK"/>
              </w:rPr>
              <w:t>methotrexat</w:t>
            </w:r>
            <w:r>
              <w:rPr>
                <w:lang w:val="da-DK"/>
              </w:rPr>
              <w:t xml:space="preserve">. </w:t>
            </w:r>
          </w:p>
        </w:tc>
      </w:tr>
      <w:tr w14:paraId="70287F41" w14:textId="77777777" w:rsidTr="00634966">
        <w:tblPrEx>
          <w:tblW w:w="0" w:type="auto"/>
          <w:tblLook w:val="04A0"/>
        </w:tblPrEx>
        <w:tc>
          <w:tcPr>
            <w:tcW w:w="3095" w:type="dxa"/>
          </w:tcPr>
          <w:p w:rsidR="001D423E" w:rsidRPr="003E19EA" w:rsidP="008D5FAE" w14:paraId="32DA0C9C" w14:textId="77777777">
            <w:pPr>
              <w:pStyle w:val="EMEANormal"/>
              <w:rPr>
                <w:lang w:val="da-DK"/>
              </w:rPr>
            </w:pPr>
            <w:r w:rsidRPr="003E19EA">
              <w:rPr>
                <w:lang w:val="da-DK"/>
              </w:rPr>
              <w:t>Børn</w:t>
            </w:r>
            <w:r w:rsidRPr="003E19EA" w:rsidR="00A102E4">
              <w:rPr>
                <w:lang w:val="da-DK"/>
              </w:rPr>
              <w:t xml:space="preserve"> og unge</w:t>
            </w:r>
            <w:r w:rsidRPr="003E19EA">
              <w:rPr>
                <w:lang w:val="da-DK"/>
              </w:rPr>
              <w:t xml:space="preserve"> fra 2 år der vejer </w:t>
            </w:r>
            <w:r w:rsidRPr="003E19EA" w:rsidR="00840708">
              <w:rPr>
                <w:lang w:val="da-DK"/>
              </w:rPr>
              <w:t xml:space="preserve">mindst </w:t>
            </w:r>
            <w:r w:rsidRPr="003E19EA">
              <w:rPr>
                <w:lang w:val="da-DK"/>
              </w:rPr>
              <w:t>30 kg</w:t>
            </w:r>
          </w:p>
        </w:tc>
        <w:tc>
          <w:tcPr>
            <w:tcW w:w="3096" w:type="dxa"/>
          </w:tcPr>
          <w:p w:rsidR="001D423E" w:rsidRPr="00EC4FD9" w:rsidP="00634966" w14:paraId="722288DF" w14:textId="77777777">
            <w:pPr>
              <w:pStyle w:val="EMEANormal"/>
              <w:rPr>
                <w:lang w:val="da-DK"/>
              </w:rPr>
            </w:pPr>
            <w:r w:rsidRPr="00EC4FD9">
              <w:rPr>
                <w:lang w:val="da-DK"/>
              </w:rPr>
              <w:t>40 mg hver anden uge</w:t>
            </w:r>
          </w:p>
        </w:tc>
        <w:tc>
          <w:tcPr>
            <w:tcW w:w="3096" w:type="dxa"/>
          </w:tcPr>
          <w:p w:rsidR="001D423E" w:rsidP="00D800C0" w14:paraId="31E9C8CD" w14:textId="77777777">
            <w:pPr>
              <w:pStyle w:val="EMEANormal"/>
              <w:rPr>
                <w:lang w:val="da-DK"/>
              </w:rPr>
            </w:pPr>
            <w:r w:rsidRPr="00EC4FD9">
              <w:rPr>
                <w:lang w:val="da-DK"/>
              </w:rPr>
              <w:t>Di</w:t>
            </w:r>
            <w:r w:rsidR="007E2B9F">
              <w:rPr>
                <w:lang w:val="da-DK"/>
              </w:rPr>
              <w:t>n</w:t>
            </w:r>
            <w:r w:rsidRPr="00EC4FD9">
              <w:rPr>
                <w:lang w:val="da-DK"/>
              </w:rPr>
              <w:t xml:space="preserve"> læge kan også ordinere en </w:t>
            </w:r>
            <w:r w:rsidR="00840708">
              <w:rPr>
                <w:lang w:val="da-DK"/>
              </w:rPr>
              <w:t xml:space="preserve">indledende </w:t>
            </w:r>
            <w:r w:rsidRPr="00EC4FD9">
              <w:rPr>
                <w:lang w:val="da-DK"/>
              </w:rPr>
              <w:t>dosis på 80 mg</w:t>
            </w:r>
            <w:r>
              <w:rPr>
                <w:lang w:val="da-DK"/>
              </w:rPr>
              <w:t>,</w:t>
            </w:r>
            <w:r w:rsidRPr="00EC4FD9">
              <w:rPr>
                <w:lang w:val="da-DK"/>
              </w:rPr>
              <w:t xml:space="preserve"> som administreres en uge før start af den sædvan</w:t>
            </w:r>
            <w:r>
              <w:rPr>
                <w:lang w:val="da-DK"/>
              </w:rPr>
              <w:t>l</w:t>
            </w:r>
            <w:r w:rsidRPr="00EC4FD9">
              <w:rPr>
                <w:lang w:val="da-DK"/>
              </w:rPr>
              <w:t>ige dosis</w:t>
            </w:r>
            <w:r>
              <w:rPr>
                <w:lang w:val="da-DK"/>
              </w:rPr>
              <w:t xml:space="preserve"> på 40 mg hver anden uge.</w:t>
            </w:r>
          </w:p>
          <w:p w:rsidR="001D423E" w:rsidRPr="00EC4FD9" w:rsidP="00D800C0" w14:paraId="70C928A0" w14:textId="77777777">
            <w:pPr>
              <w:rPr>
                <w:lang w:val="da-DK"/>
              </w:rPr>
            </w:pPr>
            <w:r>
              <w:rPr>
                <w:lang w:val="da-DK"/>
              </w:rPr>
              <w:t xml:space="preserve">Humira anbefales anvendt sammen med </w:t>
            </w:r>
            <w:r w:rsidRPr="00EC4FD9">
              <w:rPr>
                <w:lang w:val="da-DK"/>
              </w:rPr>
              <w:t>methotrexat</w:t>
            </w:r>
            <w:r>
              <w:rPr>
                <w:lang w:val="da-DK"/>
              </w:rPr>
              <w:t>.</w:t>
            </w:r>
          </w:p>
        </w:tc>
      </w:tr>
    </w:tbl>
    <w:p w:rsidR="00634966" w:rsidP="00634966" w14:paraId="5CA6C7A3" w14:textId="77777777">
      <w:pPr>
        <w:numPr>
          <w:ilvl w:val="12"/>
          <w:numId w:val="0"/>
        </w:numPr>
        <w:tabs>
          <w:tab w:val="clear" w:pos="562"/>
        </w:tabs>
        <w:ind w:right="-2"/>
        <w:rPr>
          <w:lang w:val="da-DK"/>
        </w:rPr>
      </w:pPr>
    </w:p>
    <w:p w:rsidR="00634966" w:rsidRPr="008F497B" w:rsidP="00634966" w14:paraId="0545AF21" w14:textId="77777777">
      <w:pPr>
        <w:numPr>
          <w:ilvl w:val="12"/>
          <w:numId w:val="0"/>
        </w:numPr>
        <w:ind w:right="-2"/>
        <w:rPr>
          <w:b/>
          <w:lang w:val="da-DK"/>
        </w:rPr>
      </w:pPr>
      <w:r w:rsidRPr="008F497B">
        <w:rPr>
          <w:b/>
          <w:lang w:val="da-DK"/>
        </w:rPr>
        <w:t>Metode og indgivelsesvej</w:t>
      </w:r>
    </w:p>
    <w:p w:rsidR="00634966" w:rsidRPr="008F497B" w:rsidP="00634966" w14:paraId="5D5C4294" w14:textId="77777777">
      <w:pPr>
        <w:numPr>
          <w:ilvl w:val="12"/>
          <w:numId w:val="0"/>
        </w:numPr>
        <w:ind w:right="-2"/>
        <w:rPr>
          <w:lang w:val="da-DK"/>
        </w:rPr>
      </w:pPr>
    </w:p>
    <w:p w:rsidR="00634966" w:rsidP="00634966" w14:paraId="37730D72" w14:textId="77777777">
      <w:pPr>
        <w:numPr>
          <w:ilvl w:val="12"/>
          <w:numId w:val="0"/>
        </w:numPr>
        <w:tabs>
          <w:tab w:val="clear" w:pos="562"/>
        </w:tabs>
        <w:ind w:right="-2"/>
        <w:rPr>
          <w:lang w:val="da-DK"/>
        </w:rPr>
      </w:pPr>
      <w:r w:rsidRPr="008F497B">
        <w:rPr>
          <w:lang w:val="da-DK"/>
        </w:rPr>
        <w:t>Humira indgives ved injektion under huden (subkutan injektion).</w:t>
      </w:r>
    </w:p>
    <w:p w:rsidR="00634966" w:rsidP="00634966" w14:paraId="53D7948C" w14:textId="77777777">
      <w:pPr>
        <w:numPr>
          <w:ilvl w:val="12"/>
          <w:numId w:val="0"/>
        </w:numPr>
        <w:tabs>
          <w:tab w:val="clear" w:pos="562"/>
        </w:tabs>
        <w:ind w:right="-2"/>
        <w:rPr>
          <w:lang w:val="da-DK"/>
        </w:rPr>
      </w:pPr>
    </w:p>
    <w:p w:rsidR="00634966" w:rsidP="002621B3" w14:paraId="106A994D" w14:textId="77777777">
      <w:pPr>
        <w:keepNext/>
        <w:numPr>
          <w:ilvl w:val="12"/>
          <w:numId w:val="0"/>
        </w:numPr>
        <w:tabs>
          <w:tab w:val="clear" w:pos="562"/>
        </w:tabs>
        <w:ind w:right="-2"/>
        <w:rPr>
          <w:b/>
          <w:lang w:val="da-DK"/>
        </w:rPr>
      </w:pPr>
      <w:r w:rsidRPr="003E5353">
        <w:rPr>
          <w:b/>
          <w:lang w:val="da-DK"/>
        </w:rPr>
        <w:t>Der findes detaljeret instruktion om injektion af Humira i pkt. 7 ”</w:t>
      </w:r>
      <w:r w:rsidR="00650C29">
        <w:rPr>
          <w:b/>
          <w:lang w:val="da-DK"/>
        </w:rPr>
        <w:t>Injektion af Humira</w:t>
      </w:r>
      <w:r w:rsidRPr="003E5353">
        <w:rPr>
          <w:b/>
          <w:lang w:val="da-DK"/>
        </w:rPr>
        <w:t>”.</w:t>
      </w:r>
    </w:p>
    <w:p w:rsidR="00634966" w:rsidRPr="00C23CBF" w:rsidP="002621B3" w14:paraId="6487DBAA" w14:textId="77777777">
      <w:pPr>
        <w:pStyle w:val="EMEANormal"/>
        <w:keepNext/>
        <w:rPr>
          <w:lang w:val="da-DK"/>
        </w:rPr>
      </w:pPr>
    </w:p>
    <w:p w:rsidR="00634966" w:rsidP="002621B3" w14:paraId="4B02E78B" w14:textId="77777777">
      <w:pPr>
        <w:pStyle w:val="EMEAHeadingLeaflet"/>
        <w:keepNext/>
        <w:spacing w:before="0" w:beforeLines="0" w:after="0" w:afterLines="0"/>
        <w:rPr>
          <w:rFonts w:ascii="Times New Roman" w:hAnsi="Times New Roman"/>
          <w:bCs/>
          <w:lang w:val="da-DK"/>
        </w:rPr>
      </w:pPr>
      <w:r>
        <w:rPr>
          <w:rFonts w:ascii="Times New Roman" w:hAnsi="Times New Roman"/>
          <w:bCs/>
          <w:lang w:val="da-DK"/>
        </w:rPr>
        <w:t>Hvis du har taget for meget Humira</w:t>
      </w:r>
    </w:p>
    <w:p w:rsidR="00634966" w:rsidRPr="00C23CBF" w:rsidP="002621B3" w14:paraId="497990B8" w14:textId="77777777">
      <w:pPr>
        <w:pStyle w:val="EMEANormal"/>
        <w:keepNext/>
        <w:rPr>
          <w:lang w:val="da-DK"/>
        </w:rPr>
      </w:pPr>
    </w:p>
    <w:p w:rsidR="00634966" w:rsidP="002621B3" w14:paraId="57B1B8C9" w14:textId="77777777">
      <w:pPr>
        <w:keepNext/>
        <w:rPr>
          <w:lang w:val="da-DK"/>
        </w:rPr>
      </w:pPr>
      <w:r>
        <w:rPr>
          <w:lang w:val="da-DK"/>
        </w:rPr>
        <w:t>Hvis du ved en fejltagelse injicerer Humira hyppigere end forskrevet af lægen eller apotek</w:t>
      </w:r>
      <w:r w:rsidR="00216CF9">
        <w:rPr>
          <w:lang w:val="da-DK"/>
        </w:rPr>
        <w:t>spersonalet</w:t>
      </w:r>
      <w:r>
        <w:rPr>
          <w:lang w:val="da-DK"/>
        </w:rPr>
        <w:t xml:space="preserve">, kontakt </w:t>
      </w:r>
      <w:r w:rsidR="00216CF9">
        <w:rPr>
          <w:lang w:val="da-DK"/>
        </w:rPr>
        <w:t xml:space="preserve">da </w:t>
      </w:r>
      <w:r>
        <w:rPr>
          <w:lang w:val="da-DK"/>
        </w:rPr>
        <w:t>lægen eller apotek</w:t>
      </w:r>
      <w:r w:rsidR="00216CF9">
        <w:rPr>
          <w:lang w:val="da-DK"/>
        </w:rPr>
        <w:t>spersonal</w:t>
      </w:r>
      <w:r>
        <w:rPr>
          <w:lang w:val="da-DK"/>
        </w:rPr>
        <w:t xml:space="preserve">et og fortæl dem, at du har taget mere. Tag altid den ydre karton fra medicinen med, også selvom den er tom. </w:t>
      </w:r>
    </w:p>
    <w:p w:rsidR="00634966" w:rsidP="00634966" w14:paraId="580ADDF8" w14:textId="77777777">
      <w:pPr>
        <w:rPr>
          <w:lang w:val="da-DK"/>
        </w:rPr>
      </w:pPr>
    </w:p>
    <w:p w:rsidR="00634966" w:rsidP="00634966" w14:paraId="33F262F6" w14:textId="77777777">
      <w:pPr>
        <w:pStyle w:val="EMEAHeadingLeaflet"/>
        <w:spacing w:before="0" w:beforeLines="0" w:after="0" w:afterLines="0"/>
        <w:rPr>
          <w:rFonts w:ascii="Times New Roman" w:hAnsi="Times New Roman"/>
          <w:bCs/>
          <w:lang w:val="da-DK"/>
        </w:rPr>
      </w:pPr>
      <w:r>
        <w:rPr>
          <w:rFonts w:ascii="Times New Roman" w:hAnsi="Times New Roman"/>
          <w:bCs/>
          <w:lang w:val="da-DK"/>
        </w:rPr>
        <w:t>Hvis du har glemt at tage Humira</w:t>
      </w:r>
    </w:p>
    <w:p w:rsidR="00634966" w:rsidRPr="00C23CBF" w:rsidP="00634966" w14:paraId="74CB5879" w14:textId="77777777">
      <w:pPr>
        <w:pStyle w:val="EMEANormal"/>
        <w:rPr>
          <w:lang w:val="da-DK"/>
        </w:rPr>
      </w:pPr>
    </w:p>
    <w:p w:rsidR="00634966" w:rsidP="00634966" w14:paraId="380E0362" w14:textId="77777777">
      <w:pPr>
        <w:rPr>
          <w:b/>
          <w:lang w:val="da-DK"/>
        </w:rPr>
      </w:pPr>
      <w:r>
        <w:rPr>
          <w:lang w:val="da-DK"/>
        </w:rPr>
        <w:t>Hvis du glemmer at give dig selv en injektion, bør du injicere den næste dosis af Humira, så snart du kommer i tanke om det. Fortsæt dernæst med at injicere næste dosis som planlagt på den oprindelig</w:t>
      </w:r>
      <w:r w:rsidR="00840708">
        <w:rPr>
          <w:lang w:val="da-DK"/>
        </w:rPr>
        <w:t>t</w:t>
      </w:r>
      <w:r>
        <w:rPr>
          <w:lang w:val="da-DK"/>
        </w:rPr>
        <w:t xml:space="preserve"> fastlagte dag, som om du ikke havde glemt en dosis.</w:t>
      </w:r>
    </w:p>
    <w:p w:rsidR="00634966" w:rsidP="00634966" w14:paraId="0CA48FF6" w14:textId="77777777">
      <w:pPr>
        <w:rPr>
          <w:lang w:val="da-DK"/>
        </w:rPr>
      </w:pPr>
    </w:p>
    <w:p w:rsidR="00634966" w:rsidRPr="008F497B" w:rsidP="004F5CE6" w14:paraId="20337D2D" w14:textId="77777777">
      <w:pPr>
        <w:keepNext/>
        <w:rPr>
          <w:b/>
          <w:lang w:val="da-DK"/>
        </w:rPr>
      </w:pPr>
      <w:r w:rsidRPr="008F497B">
        <w:rPr>
          <w:b/>
          <w:noProof/>
          <w:lang w:val="da-DK"/>
        </w:rPr>
        <w:t xml:space="preserve">Hvis </w:t>
      </w:r>
      <w:r>
        <w:rPr>
          <w:b/>
          <w:noProof/>
          <w:lang w:val="da-DK"/>
        </w:rPr>
        <w:t xml:space="preserve">du </w:t>
      </w:r>
      <w:r w:rsidRPr="008F497B">
        <w:rPr>
          <w:b/>
          <w:noProof/>
          <w:lang w:val="da-DK"/>
        </w:rPr>
        <w:t xml:space="preserve">holder op med at </w:t>
      </w:r>
      <w:r>
        <w:rPr>
          <w:b/>
          <w:noProof/>
          <w:lang w:val="da-DK"/>
        </w:rPr>
        <w:t>tage</w:t>
      </w:r>
      <w:r w:rsidRPr="008F497B">
        <w:rPr>
          <w:b/>
          <w:noProof/>
          <w:lang w:val="da-DK"/>
        </w:rPr>
        <w:t xml:space="preserve"> Humira</w:t>
      </w:r>
    </w:p>
    <w:p w:rsidR="00634966" w:rsidRPr="008F497B" w:rsidP="004F5CE6" w14:paraId="7255F2A6" w14:textId="77777777">
      <w:pPr>
        <w:keepNext/>
        <w:rPr>
          <w:lang w:val="da-DK"/>
        </w:rPr>
      </w:pPr>
    </w:p>
    <w:p w:rsidR="00634966" w:rsidRPr="008F497B" w:rsidP="004F5CE6" w14:paraId="664AB932" w14:textId="77777777">
      <w:pPr>
        <w:keepNext/>
        <w:rPr>
          <w:lang w:val="da-DK"/>
        </w:rPr>
      </w:pPr>
      <w:r w:rsidRPr="008F497B">
        <w:rPr>
          <w:lang w:val="da-DK"/>
        </w:rPr>
        <w:t xml:space="preserve">Beslutningen om at stoppe med at </w:t>
      </w:r>
      <w:r>
        <w:rPr>
          <w:lang w:val="da-DK"/>
        </w:rPr>
        <w:t xml:space="preserve">tage </w:t>
      </w:r>
      <w:r w:rsidRPr="008F497B">
        <w:rPr>
          <w:lang w:val="da-DK"/>
        </w:rPr>
        <w:t xml:space="preserve"> Humira </w:t>
      </w:r>
      <w:r>
        <w:rPr>
          <w:lang w:val="da-DK"/>
        </w:rPr>
        <w:t>skal</w:t>
      </w:r>
      <w:r w:rsidRPr="008F497B">
        <w:rPr>
          <w:lang w:val="da-DK"/>
        </w:rPr>
        <w:t xml:space="preserve"> diskuteres med di</w:t>
      </w:r>
      <w:r>
        <w:rPr>
          <w:lang w:val="da-DK"/>
        </w:rPr>
        <w:t xml:space="preserve">n </w:t>
      </w:r>
      <w:r w:rsidRPr="008F497B">
        <w:rPr>
          <w:lang w:val="da-DK"/>
        </w:rPr>
        <w:t>læge. Di</w:t>
      </w:r>
      <w:r>
        <w:rPr>
          <w:lang w:val="da-DK"/>
        </w:rPr>
        <w:t>ne</w:t>
      </w:r>
      <w:r w:rsidRPr="008F497B">
        <w:rPr>
          <w:lang w:val="da-DK"/>
        </w:rPr>
        <w:t xml:space="preserve"> symptomer kan komme igen</w:t>
      </w:r>
      <w:r>
        <w:rPr>
          <w:lang w:val="da-DK"/>
        </w:rPr>
        <w:t>,</w:t>
      </w:r>
      <w:r w:rsidRPr="00DE7AB4">
        <w:rPr>
          <w:lang w:val="da-DK"/>
        </w:rPr>
        <w:t xml:space="preserve"> hvis du stopper med at tage Humira.</w:t>
      </w:r>
      <w:r w:rsidRPr="008F497B">
        <w:rPr>
          <w:lang w:val="da-DK"/>
        </w:rPr>
        <w:t>.</w:t>
      </w:r>
    </w:p>
    <w:p w:rsidR="00634966" w:rsidRPr="008F497B" w:rsidP="004F5CE6" w14:paraId="5BAFACC5" w14:textId="77777777">
      <w:pPr>
        <w:keepNext/>
        <w:rPr>
          <w:lang w:val="da-DK"/>
        </w:rPr>
      </w:pPr>
    </w:p>
    <w:p w:rsidR="00D00A1D" w:rsidRPr="008F497B" w:rsidP="00D00A1D" w14:paraId="7D83FA33" w14:textId="77777777">
      <w:pPr>
        <w:rPr>
          <w:lang w:val="da-DK"/>
        </w:rPr>
      </w:pPr>
      <w:r>
        <w:rPr>
          <w:lang w:val="da-DK"/>
        </w:rPr>
        <w:t>Spørg lægen</w:t>
      </w:r>
      <w:r w:rsidR="00216CF9">
        <w:rPr>
          <w:lang w:val="da-DK"/>
        </w:rPr>
        <w:t xml:space="preserve"> eller</w:t>
      </w:r>
      <w:r>
        <w:rPr>
          <w:lang w:val="da-DK"/>
        </w:rPr>
        <w:t xml:space="preserve"> apotekspersonalet, hvis der er noget, du er i tvivl om.</w:t>
      </w:r>
    </w:p>
    <w:p w:rsidR="00634966" w:rsidP="00125CB4" w14:paraId="4B22614D" w14:textId="77777777">
      <w:pPr>
        <w:rPr>
          <w:b/>
          <w:lang w:val="da-DK"/>
        </w:rPr>
      </w:pPr>
      <w:r>
        <w:rPr>
          <w:lang w:val="da-DK"/>
        </w:rPr>
        <w:t>.</w:t>
      </w:r>
    </w:p>
    <w:p w:rsidR="00634966" w:rsidP="00634966" w14:paraId="00FB9AAC" w14:textId="77777777">
      <w:pPr>
        <w:ind w:left="567" w:hanging="567"/>
        <w:rPr>
          <w:b/>
          <w:lang w:val="da-DK"/>
        </w:rPr>
      </w:pPr>
    </w:p>
    <w:p w:rsidR="00634966" w:rsidRPr="008F497B" w:rsidP="00634966" w14:paraId="4F6967D7" w14:textId="77777777">
      <w:pPr>
        <w:keepNext/>
        <w:ind w:left="567" w:hanging="567"/>
        <w:rPr>
          <w:lang w:val="da-DK"/>
        </w:rPr>
      </w:pPr>
      <w:r w:rsidRPr="008F497B">
        <w:rPr>
          <w:b/>
          <w:lang w:val="da-DK"/>
        </w:rPr>
        <w:t>4.</w:t>
      </w:r>
      <w:r w:rsidRPr="008F497B">
        <w:rPr>
          <w:b/>
          <w:lang w:val="da-DK"/>
        </w:rPr>
        <w:tab/>
      </w:r>
      <w:r w:rsidRPr="008F497B">
        <w:rPr>
          <w:b/>
          <w:noProof/>
          <w:lang w:val="da-DK"/>
        </w:rPr>
        <w:t>Bivirkninger</w:t>
      </w:r>
    </w:p>
    <w:p w:rsidR="00634966" w:rsidRPr="008B6F5E" w:rsidP="00634966" w14:paraId="19C17528" w14:textId="77777777">
      <w:pPr>
        <w:pStyle w:val="EMEANormal"/>
        <w:keepNext/>
        <w:rPr>
          <w:lang w:val="da-DK"/>
        </w:rPr>
      </w:pPr>
    </w:p>
    <w:p w:rsidR="00634966" w:rsidP="00634966" w14:paraId="2DB83A80" w14:textId="77777777">
      <w:pPr>
        <w:keepNext/>
        <w:rPr>
          <w:lang w:val="da-DK"/>
        </w:rPr>
      </w:pPr>
      <w:r>
        <w:rPr>
          <w:lang w:val="da-DK"/>
        </w:rPr>
        <w:t>Dette lægemiddel kan som al</w:t>
      </w:r>
      <w:r w:rsidR="00216CF9">
        <w:rPr>
          <w:lang w:val="da-DK"/>
        </w:rPr>
        <w:t>le</w:t>
      </w:r>
      <w:r>
        <w:rPr>
          <w:lang w:val="da-DK"/>
        </w:rPr>
        <w:t xml:space="preserve"> and</w:t>
      </w:r>
      <w:r w:rsidR="00216CF9">
        <w:rPr>
          <w:lang w:val="da-DK"/>
        </w:rPr>
        <w:t>re</w:t>
      </w:r>
      <w:r>
        <w:rPr>
          <w:lang w:val="da-DK"/>
        </w:rPr>
        <w:t xml:space="preserve"> </w:t>
      </w:r>
      <w:r w:rsidR="00E31D28">
        <w:rPr>
          <w:lang w:val="da-DK"/>
        </w:rPr>
        <w:t xml:space="preserve"> </w:t>
      </w:r>
      <w:r w:rsidR="00216CF9">
        <w:rPr>
          <w:lang w:val="da-DK"/>
        </w:rPr>
        <w:t>lægemidler</w:t>
      </w:r>
      <w:r>
        <w:rPr>
          <w:lang w:val="da-DK"/>
        </w:rPr>
        <w:t xml:space="preserve"> give bivirkninger, men ikke alle får bivirkninger. De fleste bivirkninger er af let til moderat grad. Der kan dog forekomme mere alvorlige bivirkninger, som kræver behandling. Bivirkninger kan forekomme op til </w:t>
      </w:r>
      <w:r w:rsidR="009D14D9">
        <w:rPr>
          <w:lang w:val="da-DK"/>
        </w:rPr>
        <w:t xml:space="preserve">mindst </w:t>
      </w:r>
      <w:r>
        <w:rPr>
          <w:lang w:val="da-DK"/>
        </w:rPr>
        <w:t>4 måneder efter den sidste Humira injektion.</w:t>
      </w:r>
    </w:p>
    <w:p w:rsidR="00634966" w:rsidP="00634966" w14:paraId="0FA91878" w14:textId="77777777">
      <w:pPr>
        <w:keepNext/>
        <w:rPr>
          <w:lang w:val="da-DK"/>
        </w:rPr>
      </w:pPr>
    </w:p>
    <w:p w:rsidR="00634966" w:rsidP="00634966" w14:paraId="651C7082" w14:textId="77777777">
      <w:pPr>
        <w:keepNext/>
        <w:rPr>
          <w:lang w:val="da-DK"/>
        </w:rPr>
      </w:pPr>
      <w:r w:rsidRPr="001F0882">
        <w:rPr>
          <w:b/>
          <w:lang w:val="da-DK"/>
        </w:rPr>
        <w:t>Kontakt omgående lægen, hvis du får følgende symptomer</w:t>
      </w:r>
      <w:r>
        <w:rPr>
          <w:lang w:val="da-DK"/>
        </w:rPr>
        <w:t xml:space="preserve"> </w:t>
      </w:r>
    </w:p>
    <w:p w:rsidR="00634966" w:rsidP="00634966" w14:paraId="0F151EEB" w14:textId="77777777">
      <w:pPr>
        <w:rPr>
          <w:lang w:val="da-DK"/>
        </w:rPr>
      </w:pPr>
    </w:p>
    <w:p w:rsidR="00634966" w:rsidP="00634966" w14:paraId="384FE23B" w14:textId="77777777">
      <w:pPr>
        <w:numPr>
          <w:ilvl w:val="0"/>
          <w:numId w:val="6"/>
        </w:numPr>
        <w:tabs>
          <w:tab w:val="clear" w:pos="720"/>
        </w:tabs>
        <w:ind w:left="550" w:hanging="550"/>
        <w:rPr>
          <w:lang w:val="da-DK"/>
        </w:rPr>
      </w:pPr>
      <w:r>
        <w:rPr>
          <w:lang w:val="da-DK"/>
        </w:rPr>
        <w:t>a</w:t>
      </w:r>
      <w:r w:rsidRPr="003D0556">
        <w:rPr>
          <w:lang w:val="da-DK"/>
        </w:rPr>
        <w:t xml:space="preserve">lvorligt udslæt, nældefeber eller andre tegn på en allergisk reaktion </w:t>
      </w:r>
    </w:p>
    <w:p w:rsidR="00634966" w:rsidP="00634966" w14:paraId="6BA6C87F" w14:textId="77777777">
      <w:pPr>
        <w:numPr>
          <w:ilvl w:val="0"/>
          <w:numId w:val="6"/>
        </w:numPr>
        <w:tabs>
          <w:tab w:val="num" w:pos="550"/>
          <w:tab w:val="clear" w:pos="562"/>
          <w:tab w:val="clear" w:pos="720"/>
        </w:tabs>
        <w:ind w:left="550" w:hanging="550"/>
        <w:rPr>
          <w:lang w:val="da-DK"/>
        </w:rPr>
      </w:pPr>
      <w:r>
        <w:rPr>
          <w:lang w:val="da-DK"/>
        </w:rPr>
        <w:t>h</w:t>
      </w:r>
      <w:r w:rsidRPr="003D0556">
        <w:rPr>
          <w:lang w:val="da-DK"/>
        </w:rPr>
        <w:t>ævelser i ansigt, hænder eller fødder</w:t>
      </w:r>
    </w:p>
    <w:p w:rsidR="00634966" w:rsidP="00634966" w14:paraId="7866B2E2" w14:textId="77777777">
      <w:pPr>
        <w:numPr>
          <w:ilvl w:val="0"/>
          <w:numId w:val="6"/>
        </w:numPr>
        <w:tabs>
          <w:tab w:val="num" w:pos="550"/>
          <w:tab w:val="clear" w:pos="562"/>
          <w:tab w:val="clear" w:pos="720"/>
        </w:tabs>
        <w:ind w:left="550" w:hanging="550"/>
        <w:rPr>
          <w:lang w:val="da-DK"/>
        </w:rPr>
      </w:pPr>
      <w:r>
        <w:rPr>
          <w:lang w:val="da-DK"/>
        </w:rPr>
        <w:t>b</w:t>
      </w:r>
      <w:r w:rsidRPr="003D0556">
        <w:rPr>
          <w:lang w:val="da-DK"/>
        </w:rPr>
        <w:t>esvær med at trække vejret eller synke</w:t>
      </w:r>
    </w:p>
    <w:p w:rsidR="00634966" w:rsidRPr="003D0556" w:rsidP="00634966" w14:paraId="16E986F5" w14:textId="77777777">
      <w:pPr>
        <w:numPr>
          <w:ilvl w:val="0"/>
          <w:numId w:val="6"/>
        </w:numPr>
        <w:tabs>
          <w:tab w:val="num" w:pos="550"/>
          <w:tab w:val="clear" w:pos="562"/>
          <w:tab w:val="clear" w:pos="720"/>
        </w:tabs>
        <w:ind w:left="550" w:hanging="550"/>
        <w:rPr>
          <w:lang w:val="da-DK"/>
        </w:rPr>
      </w:pPr>
      <w:r>
        <w:rPr>
          <w:lang w:val="da-DK"/>
        </w:rPr>
        <w:t>s</w:t>
      </w:r>
      <w:r w:rsidRPr="003D0556">
        <w:rPr>
          <w:lang w:val="da-DK"/>
        </w:rPr>
        <w:t>takåndethed ved fysisk anstrengelse eller når du ligger ned, eller hævede fødder</w:t>
      </w:r>
    </w:p>
    <w:p w:rsidR="00634966" w:rsidP="00634966" w14:paraId="17EB2C6A" w14:textId="77777777">
      <w:pPr>
        <w:pStyle w:val="EMEABullet2"/>
        <w:tabs>
          <w:tab w:val="num" w:pos="550"/>
          <w:tab w:val="clear" w:pos="567"/>
        </w:tabs>
        <w:ind w:left="550"/>
        <w:rPr>
          <w:lang w:val="da-DK"/>
        </w:rPr>
      </w:pPr>
    </w:p>
    <w:p w:rsidR="00634966" w:rsidP="00634966" w14:paraId="341395F5" w14:textId="77777777">
      <w:pPr>
        <w:ind w:left="567" w:hanging="567"/>
        <w:rPr>
          <w:lang w:val="da-DK"/>
        </w:rPr>
      </w:pPr>
      <w:r w:rsidRPr="001F0882">
        <w:rPr>
          <w:b/>
          <w:lang w:val="da-DK"/>
        </w:rPr>
        <w:t>Kontakt lægen så hurtigt som muligt, hvis du får følgende symptomer</w:t>
      </w:r>
      <w:r>
        <w:rPr>
          <w:lang w:val="da-DK"/>
        </w:rPr>
        <w:t xml:space="preserve"> </w:t>
      </w:r>
    </w:p>
    <w:p w:rsidR="00634966" w:rsidP="00634966" w14:paraId="6E6C9B5D" w14:textId="77777777">
      <w:pPr>
        <w:ind w:left="567" w:hanging="567"/>
        <w:rPr>
          <w:lang w:val="da-DK"/>
        </w:rPr>
      </w:pPr>
    </w:p>
    <w:p w:rsidR="00634966" w:rsidP="00634966" w14:paraId="579123F0" w14:textId="77777777">
      <w:pPr>
        <w:numPr>
          <w:ilvl w:val="0"/>
          <w:numId w:val="6"/>
        </w:numPr>
        <w:tabs>
          <w:tab w:val="clear" w:pos="720"/>
        </w:tabs>
        <w:ind w:left="550" w:hanging="550"/>
        <w:rPr>
          <w:lang w:val="da-DK"/>
        </w:rPr>
      </w:pPr>
      <w:r>
        <w:rPr>
          <w:lang w:val="da-DK"/>
        </w:rPr>
        <w:t>tegn på infektion, såsom feber, følelse af sygdom, sår, tandproblemer eller smerter ved vandladning</w:t>
      </w:r>
    </w:p>
    <w:p w:rsidR="00634966" w:rsidP="00634966" w14:paraId="761C906A" w14:textId="77777777">
      <w:pPr>
        <w:numPr>
          <w:ilvl w:val="0"/>
          <w:numId w:val="6"/>
        </w:numPr>
        <w:tabs>
          <w:tab w:val="clear" w:pos="720"/>
        </w:tabs>
        <w:ind w:left="550" w:hanging="550"/>
        <w:rPr>
          <w:lang w:val="da-DK"/>
        </w:rPr>
      </w:pPr>
      <w:r>
        <w:rPr>
          <w:lang w:val="da-DK"/>
        </w:rPr>
        <w:t>følelse af svaghed eller træthed</w:t>
      </w:r>
    </w:p>
    <w:p w:rsidR="00634966" w:rsidP="00634966" w14:paraId="40DD37BB" w14:textId="77777777">
      <w:pPr>
        <w:numPr>
          <w:ilvl w:val="0"/>
          <w:numId w:val="6"/>
        </w:numPr>
        <w:tabs>
          <w:tab w:val="clear" w:pos="720"/>
        </w:tabs>
        <w:ind w:left="550" w:hanging="550"/>
        <w:rPr>
          <w:lang w:val="da-DK"/>
        </w:rPr>
      </w:pPr>
      <w:r>
        <w:rPr>
          <w:lang w:val="da-DK"/>
        </w:rPr>
        <w:t>hoste</w:t>
      </w:r>
    </w:p>
    <w:p w:rsidR="00634966" w:rsidP="00634966" w14:paraId="01AFD947" w14:textId="77777777">
      <w:pPr>
        <w:numPr>
          <w:ilvl w:val="0"/>
          <w:numId w:val="6"/>
        </w:numPr>
        <w:tabs>
          <w:tab w:val="clear" w:pos="720"/>
        </w:tabs>
        <w:ind w:left="550" w:hanging="550"/>
        <w:rPr>
          <w:lang w:val="da-DK"/>
        </w:rPr>
      </w:pPr>
      <w:r>
        <w:rPr>
          <w:lang w:val="da-DK"/>
        </w:rPr>
        <w:t>snurren og prikken</w:t>
      </w:r>
    </w:p>
    <w:p w:rsidR="00634966" w:rsidP="00634966" w14:paraId="522F3230" w14:textId="77777777">
      <w:pPr>
        <w:numPr>
          <w:ilvl w:val="0"/>
          <w:numId w:val="6"/>
        </w:numPr>
        <w:tabs>
          <w:tab w:val="clear" w:pos="720"/>
        </w:tabs>
        <w:ind w:left="550" w:hanging="550"/>
        <w:rPr>
          <w:lang w:val="da-DK"/>
        </w:rPr>
      </w:pPr>
      <w:r>
        <w:rPr>
          <w:lang w:val="da-DK"/>
        </w:rPr>
        <w:t>følelsesløshed</w:t>
      </w:r>
    </w:p>
    <w:p w:rsidR="00634966" w:rsidP="00634966" w14:paraId="77A53A85" w14:textId="77777777">
      <w:pPr>
        <w:numPr>
          <w:ilvl w:val="0"/>
          <w:numId w:val="6"/>
        </w:numPr>
        <w:tabs>
          <w:tab w:val="clear" w:pos="720"/>
        </w:tabs>
        <w:ind w:left="550" w:hanging="550"/>
        <w:rPr>
          <w:lang w:val="da-DK"/>
        </w:rPr>
      </w:pPr>
      <w:r>
        <w:rPr>
          <w:lang w:val="da-DK"/>
        </w:rPr>
        <w:t>dobbeltsyn</w:t>
      </w:r>
    </w:p>
    <w:p w:rsidR="00634966" w:rsidP="00634966" w14:paraId="18C3046B" w14:textId="77777777">
      <w:pPr>
        <w:numPr>
          <w:ilvl w:val="0"/>
          <w:numId w:val="6"/>
        </w:numPr>
        <w:tabs>
          <w:tab w:val="clear" w:pos="720"/>
        </w:tabs>
        <w:ind w:left="550" w:hanging="550"/>
        <w:rPr>
          <w:lang w:val="da-DK"/>
        </w:rPr>
      </w:pPr>
      <w:r>
        <w:rPr>
          <w:lang w:val="da-DK"/>
        </w:rPr>
        <w:t>svaghed i arme og ben</w:t>
      </w:r>
    </w:p>
    <w:p w:rsidR="00634966" w:rsidP="00634966" w14:paraId="0C8D3957" w14:textId="77777777">
      <w:pPr>
        <w:numPr>
          <w:ilvl w:val="0"/>
          <w:numId w:val="6"/>
        </w:numPr>
        <w:tabs>
          <w:tab w:val="clear" w:pos="720"/>
        </w:tabs>
        <w:ind w:left="550" w:hanging="550"/>
        <w:rPr>
          <w:lang w:val="da-DK"/>
        </w:rPr>
      </w:pPr>
      <w:r>
        <w:rPr>
          <w:lang w:val="da-DK"/>
        </w:rPr>
        <w:t>e</w:t>
      </w:r>
      <w:r w:rsidRPr="001F0882">
        <w:rPr>
          <w:lang w:val="da-DK"/>
        </w:rPr>
        <w:t>n bule eller åbent sår, som ikke vil hele</w:t>
      </w:r>
    </w:p>
    <w:p w:rsidR="00634966" w:rsidP="00634966" w14:paraId="20DD887D" w14:textId="77777777">
      <w:pPr>
        <w:numPr>
          <w:ilvl w:val="0"/>
          <w:numId w:val="6"/>
        </w:numPr>
        <w:tabs>
          <w:tab w:val="clear" w:pos="720"/>
        </w:tabs>
        <w:ind w:left="550" w:hanging="550"/>
        <w:rPr>
          <w:lang w:val="da-DK"/>
        </w:rPr>
      </w:pPr>
      <w:r>
        <w:rPr>
          <w:lang w:val="da-DK"/>
        </w:rPr>
        <w:t>tegn og symptomer, som kan tyde på blodsygdomme så som vedvarende feber, blå mærker, blødning,</w:t>
      </w:r>
      <w:r w:rsidR="00D1499F">
        <w:rPr>
          <w:lang w:val="da-DK"/>
        </w:rPr>
        <w:t xml:space="preserve"> </w:t>
      </w:r>
      <w:r>
        <w:rPr>
          <w:lang w:val="da-DK"/>
        </w:rPr>
        <w:t>bleghed</w:t>
      </w:r>
    </w:p>
    <w:p w:rsidR="00634966" w:rsidP="00634966" w14:paraId="6DC9DAA1" w14:textId="77777777">
      <w:pPr>
        <w:rPr>
          <w:lang w:val="da-DK"/>
        </w:rPr>
      </w:pPr>
    </w:p>
    <w:p w:rsidR="00634966" w:rsidP="00634966" w14:paraId="73D54DAB" w14:textId="77777777">
      <w:pPr>
        <w:rPr>
          <w:lang w:val="da-DK"/>
        </w:rPr>
      </w:pPr>
      <w:r>
        <w:rPr>
          <w:lang w:val="da-DK"/>
        </w:rPr>
        <w:t>Ovennævnte symptomer kan være tegn på følgende bivirkninger, som er observeret ved brug af Humira:</w:t>
      </w:r>
    </w:p>
    <w:p w:rsidR="00634966" w:rsidP="00634966" w14:paraId="59118AA3" w14:textId="77777777">
      <w:pPr>
        <w:rPr>
          <w:lang w:val="da-DK"/>
        </w:rPr>
      </w:pPr>
    </w:p>
    <w:p w:rsidR="00634966" w:rsidP="00634966" w14:paraId="11007040" w14:textId="77777777">
      <w:pPr>
        <w:rPr>
          <w:lang w:val="da-DK"/>
        </w:rPr>
      </w:pPr>
      <w:r w:rsidRPr="001F0882">
        <w:rPr>
          <w:b/>
          <w:lang w:val="da-DK"/>
        </w:rPr>
        <w:t xml:space="preserve">Meget almindelige </w:t>
      </w:r>
      <w:r w:rsidRPr="00D1716C">
        <w:rPr>
          <w:color w:val="000000"/>
          <w:lang w:val="da-DK"/>
        </w:rPr>
        <w:t>(kan påvirke flere end 1 ud af 10</w:t>
      </w:r>
      <w:r w:rsidRPr="00D1716C">
        <w:rPr>
          <w:color w:val="339966"/>
          <w:lang w:val="da-DK"/>
        </w:rPr>
        <w:t xml:space="preserve"> </w:t>
      </w:r>
      <w:r w:rsidRPr="00D1716C">
        <w:rPr>
          <w:lang w:val="da-DK"/>
        </w:rPr>
        <w:t>personer)</w:t>
      </w:r>
      <w:r>
        <w:rPr>
          <w:lang w:val="da-DK"/>
        </w:rPr>
        <w:t xml:space="preserve"> </w:t>
      </w:r>
    </w:p>
    <w:p w:rsidR="00634966" w:rsidP="00634966" w14:paraId="58DF0357" w14:textId="77777777">
      <w:pPr>
        <w:rPr>
          <w:lang w:val="da-DK"/>
        </w:rPr>
      </w:pPr>
    </w:p>
    <w:p w:rsidR="00634966" w:rsidP="00634966" w14:paraId="7E90145E" w14:textId="77777777">
      <w:pPr>
        <w:numPr>
          <w:ilvl w:val="0"/>
          <w:numId w:val="6"/>
        </w:numPr>
        <w:tabs>
          <w:tab w:val="left" w:pos="550"/>
          <w:tab w:val="clear" w:pos="562"/>
          <w:tab w:val="clear" w:pos="720"/>
        </w:tabs>
        <w:ind w:left="550" w:hanging="550"/>
        <w:rPr>
          <w:lang w:val="da-DK"/>
        </w:rPr>
      </w:pPr>
      <w:r>
        <w:rPr>
          <w:lang w:val="da-DK"/>
        </w:rPr>
        <w:t>reaktion</w:t>
      </w:r>
      <w:r w:rsidR="00C7619E">
        <w:rPr>
          <w:lang w:val="da-DK"/>
        </w:rPr>
        <w:t>er</w:t>
      </w:r>
      <w:r>
        <w:rPr>
          <w:lang w:val="da-DK"/>
        </w:rPr>
        <w:t xml:space="preserve"> ved injektionsstedet (herunder smerter, hævelse, rødme eller kløe)</w:t>
      </w:r>
    </w:p>
    <w:p w:rsidR="00634966" w:rsidP="00634966" w14:paraId="786A4C56" w14:textId="77777777">
      <w:pPr>
        <w:numPr>
          <w:ilvl w:val="0"/>
          <w:numId w:val="6"/>
        </w:numPr>
        <w:tabs>
          <w:tab w:val="left" w:pos="550"/>
          <w:tab w:val="clear" w:pos="562"/>
          <w:tab w:val="clear" w:pos="720"/>
        </w:tabs>
        <w:ind w:left="550" w:hanging="550"/>
        <w:rPr>
          <w:lang w:val="da-DK"/>
        </w:rPr>
      </w:pPr>
      <w:r>
        <w:rPr>
          <w:lang w:val="da-DK"/>
        </w:rPr>
        <w:t>luftvejsinfektioner</w:t>
      </w:r>
      <w:r w:rsidRPr="000E0AAD">
        <w:rPr>
          <w:lang w:val="da-DK"/>
        </w:rPr>
        <w:t xml:space="preserve"> (inklusive forkølelse, løbende næse, bihulebetændelse, lungebetændelse)</w:t>
      </w:r>
    </w:p>
    <w:p w:rsidR="00634966" w:rsidP="00634966" w14:paraId="20FF788E" w14:textId="77777777">
      <w:pPr>
        <w:numPr>
          <w:ilvl w:val="0"/>
          <w:numId w:val="6"/>
        </w:numPr>
        <w:tabs>
          <w:tab w:val="left" w:pos="550"/>
          <w:tab w:val="clear" w:pos="562"/>
          <w:tab w:val="clear" w:pos="720"/>
        </w:tabs>
        <w:ind w:left="550" w:hanging="550"/>
        <w:rPr>
          <w:lang w:val="en-GB"/>
        </w:rPr>
      </w:pPr>
      <w:r>
        <w:rPr>
          <w:lang w:val="da-DK"/>
        </w:rPr>
        <w:t>h</w:t>
      </w:r>
      <w:r>
        <w:rPr>
          <w:lang w:val="en-GB"/>
        </w:rPr>
        <w:t>ovedpine</w:t>
      </w:r>
    </w:p>
    <w:p w:rsidR="00634966" w:rsidP="00634966" w14:paraId="03C09610" w14:textId="77777777">
      <w:pPr>
        <w:numPr>
          <w:ilvl w:val="0"/>
          <w:numId w:val="6"/>
        </w:numPr>
        <w:tabs>
          <w:tab w:val="left" w:pos="550"/>
          <w:tab w:val="clear" w:pos="562"/>
          <w:tab w:val="clear" w:pos="720"/>
        </w:tabs>
        <w:ind w:left="550" w:hanging="550"/>
        <w:rPr>
          <w:lang w:val="en-GB"/>
        </w:rPr>
      </w:pPr>
      <w:r>
        <w:rPr>
          <w:lang w:val="en-GB"/>
        </w:rPr>
        <w:t>mavesmerter</w:t>
      </w:r>
    </w:p>
    <w:p w:rsidR="00634966" w:rsidP="00634966" w14:paraId="0E499951" w14:textId="77777777">
      <w:pPr>
        <w:numPr>
          <w:ilvl w:val="0"/>
          <w:numId w:val="6"/>
        </w:numPr>
        <w:tabs>
          <w:tab w:val="left" w:pos="550"/>
          <w:tab w:val="clear" w:pos="562"/>
          <w:tab w:val="clear" w:pos="720"/>
        </w:tabs>
        <w:ind w:left="550" w:hanging="550"/>
        <w:rPr>
          <w:lang w:val="en-GB"/>
        </w:rPr>
      </w:pPr>
      <w:r>
        <w:rPr>
          <w:lang w:val="en-GB"/>
        </w:rPr>
        <w:t>kvalme og opkastning</w:t>
      </w:r>
    </w:p>
    <w:p w:rsidR="00634966" w:rsidP="00634966" w14:paraId="388B6010" w14:textId="77777777">
      <w:pPr>
        <w:numPr>
          <w:ilvl w:val="0"/>
          <w:numId w:val="6"/>
        </w:numPr>
        <w:tabs>
          <w:tab w:val="left" w:pos="550"/>
          <w:tab w:val="clear" w:pos="562"/>
          <w:tab w:val="clear" w:pos="720"/>
        </w:tabs>
        <w:ind w:left="550" w:hanging="550"/>
        <w:rPr>
          <w:lang w:val="en-GB"/>
        </w:rPr>
      </w:pPr>
      <w:r>
        <w:rPr>
          <w:lang w:val="en-GB"/>
        </w:rPr>
        <w:t>udslæt</w:t>
      </w:r>
    </w:p>
    <w:p w:rsidR="00634966" w:rsidRPr="00F32F75" w:rsidP="00634966" w14:paraId="55F12306" w14:textId="77777777">
      <w:pPr>
        <w:numPr>
          <w:ilvl w:val="0"/>
          <w:numId w:val="6"/>
        </w:numPr>
        <w:tabs>
          <w:tab w:val="left" w:pos="550"/>
          <w:tab w:val="clear" w:pos="562"/>
          <w:tab w:val="clear" w:pos="720"/>
        </w:tabs>
        <w:ind w:left="550" w:hanging="550"/>
        <w:rPr>
          <w:lang w:val="en-GB"/>
        </w:rPr>
      </w:pPr>
      <w:r>
        <w:rPr>
          <w:lang w:val="en-GB"/>
        </w:rPr>
        <w:t>m</w:t>
      </w:r>
      <w:r>
        <w:rPr>
          <w:color w:val="000000"/>
          <w:lang w:val="da-DK"/>
        </w:rPr>
        <w:t>uskuloskeletale smerter</w:t>
      </w:r>
    </w:p>
    <w:p w:rsidR="00634966" w:rsidP="00634966" w14:paraId="1ED97586" w14:textId="77777777">
      <w:pPr>
        <w:pStyle w:val="EndnoteText"/>
        <w:tabs>
          <w:tab w:val="left" w:pos="330"/>
          <w:tab w:val="clear" w:pos="562"/>
        </w:tabs>
        <w:rPr>
          <w:lang w:val="da-DK"/>
        </w:rPr>
      </w:pPr>
    </w:p>
    <w:p w:rsidR="00634966" w:rsidRPr="008D2C4C" w:rsidP="00634966" w14:paraId="177E4F14" w14:textId="77777777">
      <w:pPr>
        <w:rPr>
          <w:lang w:val="da-DK"/>
        </w:rPr>
      </w:pPr>
      <w:r w:rsidRPr="001F0882">
        <w:rPr>
          <w:b/>
          <w:lang w:val="da-DK"/>
        </w:rPr>
        <w:t xml:space="preserve">Almindelige </w:t>
      </w:r>
      <w:r w:rsidRPr="00D1716C">
        <w:rPr>
          <w:lang w:val="da-DK"/>
        </w:rPr>
        <w:t>(</w:t>
      </w:r>
      <w:r w:rsidRPr="00D1716C">
        <w:rPr>
          <w:color w:val="000000"/>
          <w:lang w:val="da-DK"/>
        </w:rPr>
        <w:t>kan påvirke op til</w:t>
      </w:r>
      <w:r w:rsidRPr="009C044B">
        <w:rPr>
          <w:lang w:val="da-DK"/>
        </w:rPr>
        <w:t xml:space="preserve"> 1 ud af 10 personer)</w:t>
      </w:r>
      <w:r w:rsidRPr="008D2C4C">
        <w:rPr>
          <w:lang w:val="da-DK"/>
        </w:rPr>
        <w:t xml:space="preserve">  </w:t>
      </w:r>
    </w:p>
    <w:p w:rsidR="00634966" w:rsidP="00634966" w14:paraId="63AC6AFC" w14:textId="77777777">
      <w:pPr>
        <w:numPr>
          <w:ilvl w:val="0"/>
          <w:numId w:val="6"/>
        </w:numPr>
        <w:tabs>
          <w:tab w:val="num" w:pos="550"/>
          <w:tab w:val="clear" w:pos="562"/>
          <w:tab w:val="clear" w:pos="720"/>
        </w:tabs>
        <w:ind w:left="550" w:hanging="550"/>
        <w:rPr>
          <w:lang w:val="da-DK"/>
        </w:rPr>
      </w:pPr>
      <w:r>
        <w:rPr>
          <w:lang w:val="da-DK"/>
        </w:rPr>
        <w:t>alvorlige</w:t>
      </w:r>
      <w:r w:rsidRPr="005C5C5D">
        <w:rPr>
          <w:lang w:val="da-DK"/>
        </w:rPr>
        <w:t xml:space="preserve"> infektioner (inklusive blodforgiftning og influenza)</w:t>
      </w:r>
    </w:p>
    <w:p w:rsidR="007268A2" w:rsidRPr="005C5C5D" w:rsidP="007268A2" w14:paraId="689132A4" w14:textId="77777777">
      <w:pPr>
        <w:numPr>
          <w:ilvl w:val="0"/>
          <w:numId w:val="6"/>
        </w:numPr>
        <w:tabs>
          <w:tab w:val="num" w:pos="550"/>
          <w:tab w:val="clear" w:pos="562"/>
          <w:tab w:val="clear" w:pos="720"/>
        </w:tabs>
        <w:ind w:left="550" w:hanging="550"/>
        <w:rPr>
          <w:lang w:val="da-DK"/>
        </w:rPr>
      </w:pPr>
      <w:r>
        <w:rPr>
          <w:lang w:val="da-DK"/>
        </w:rPr>
        <w:t>tarminfektioner (inklusive betændelse i mave og tarm</w:t>
      </w:r>
      <w:r w:rsidR="00E20D7C">
        <w:rPr>
          <w:lang w:val="da-DK"/>
        </w:rPr>
        <w:t>)</w:t>
      </w:r>
    </w:p>
    <w:p w:rsidR="00634966" w:rsidRPr="000E0AAD" w:rsidP="00634966" w14:paraId="2550A967" w14:textId="77777777">
      <w:pPr>
        <w:numPr>
          <w:ilvl w:val="0"/>
          <w:numId w:val="6"/>
        </w:numPr>
        <w:tabs>
          <w:tab w:val="num" w:pos="550"/>
          <w:tab w:val="clear" w:pos="562"/>
          <w:tab w:val="clear" w:pos="720"/>
        </w:tabs>
        <w:ind w:left="550" w:hanging="550"/>
        <w:rPr>
          <w:lang w:val="da-DK"/>
        </w:rPr>
      </w:pPr>
      <w:r w:rsidRPr="000E0AAD">
        <w:rPr>
          <w:lang w:val="da-DK"/>
        </w:rPr>
        <w:t xml:space="preserve">hudinfektioner (inklusive </w:t>
      </w:r>
      <w:r>
        <w:rPr>
          <w:lang w:val="da-DK"/>
        </w:rPr>
        <w:t>binde</w:t>
      </w:r>
      <w:r w:rsidRPr="000E0AAD">
        <w:rPr>
          <w:lang w:val="da-DK"/>
        </w:rPr>
        <w:t>vævs</w:t>
      </w:r>
      <w:r>
        <w:rPr>
          <w:lang w:val="da-DK"/>
        </w:rPr>
        <w:t>betændelse</w:t>
      </w:r>
      <w:r w:rsidRPr="000E0AAD">
        <w:rPr>
          <w:lang w:val="da-DK"/>
        </w:rPr>
        <w:t xml:space="preserve"> og helvedsild</w:t>
      </w:r>
      <w:r>
        <w:rPr>
          <w:lang w:val="da-DK"/>
        </w:rPr>
        <w:t>)</w:t>
      </w:r>
    </w:p>
    <w:p w:rsidR="00634966" w:rsidP="00634966" w14:paraId="227F9682" w14:textId="77777777">
      <w:pPr>
        <w:numPr>
          <w:ilvl w:val="0"/>
          <w:numId w:val="6"/>
        </w:numPr>
        <w:tabs>
          <w:tab w:val="num" w:pos="550"/>
          <w:tab w:val="clear" w:pos="562"/>
          <w:tab w:val="clear" w:pos="720"/>
        </w:tabs>
        <w:ind w:left="550" w:hanging="550"/>
        <w:rPr>
          <w:lang w:val="en-GB"/>
        </w:rPr>
      </w:pPr>
      <w:r>
        <w:rPr>
          <w:lang w:val="en-GB"/>
        </w:rPr>
        <w:t>øreinfektioner</w:t>
      </w:r>
    </w:p>
    <w:p w:rsidR="00634966" w:rsidRPr="000E0AAD" w:rsidP="00634966" w14:paraId="13BDB4A6" w14:textId="77777777">
      <w:pPr>
        <w:numPr>
          <w:ilvl w:val="0"/>
          <w:numId w:val="6"/>
        </w:numPr>
        <w:tabs>
          <w:tab w:val="num" w:pos="550"/>
          <w:tab w:val="clear" w:pos="562"/>
          <w:tab w:val="clear" w:pos="720"/>
        </w:tabs>
        <w:ind w:left="550" w:hanging="550"/>
        <w:rPr>
          <w:lang w:val="da-DK"/>
        </w:rPr>
      </w:pPr>
      <w:r w:rsidRPr="000E0AAD">
        <w:rPr>
          <w:lang w:val="da-DK"/>
        </w:rPr>
        <w:t xml:space="preserve">infektioner </w:t>
      </w:r>
      <w:r>
        <w:rPr>
          <w:lang w:val="da-DK"/>
        </w:rPr>
        <w:t>i</w:t>
      </w:r>
      <w:r w:rsidRPr="000E0AAD">
        <w:rPr>
          <w:lang w:val="da-DK"/>
        </w:rPr>
        <w:t xml:space="preserve"> munden (inklusive tandinfektioner og forkølelsessår)</w:t>
      </w:r>
    </w:p>
    <w:p w:rsidR="00634966" w:rsidRPr="00F32F75" w:rsidP="00634966" w14:paraId="6FC7F95A" w14:textId="77777777">
      <w:pPr>
        <w:numPr>
          <w:ilvl w:val="0"/>
          <w:numId w:val="6"/>
        </w:numPr>
        <w:tabs>
          <w:tab w:val="num" w:pos="550"/>
          <w:tab w:val="clear" w:pos="562"/>
          <w:tab w:val="clear" w:pos="720"/>
        </w:tabs>
        <w:ind w:left="550" w:hanging="550"/>
        <w:rPr>
          <w:lang w:val="en-GB"/>
        </w:rPr>
      </w:pPr>
      <w:r>
        <w:rPr>
          <w:lang w:val="en-GB"/>
        </w:rPr>
        <w:t>infektioner i kønsvejene</w:t>
      </w:r>
    </w:p>
    <w:p w:rsidR="00634966" w:rsidP="00634966" w14:paraId="65B5E29C" w14:textId="77777777">
      <w:pPr>
        <w:numPr>
          <w:ilvl w:val="0"/>
          <w:numId w:val="6"/>
        </w:numPr>
        <w:tabs>
          <w:tab w:val="num" w:pos="550"/>
          <w:tab w:val="clear" w:pos="562"/>
          <w:tab w:val="clear" w:pos="720"/>
        </w:tabs>
        <w:ind w:left="550" w:hanging="550"/>
        <w:rPr>
          <w:lang w:val="da-DK"/>
        </w:rPr>
      </w:pPr>
      <w:r>
        <w:rPr>
          <w:lang w:val="da-DK"/>
        </w:rPr>
        <w:t>urinvejsinfektion</w:t>
      </w:r>
    </w:p>
    <w:p w:rsidR="00634966" w:rsidP="00634966" w14:paraId="0DC370B0" w14:textId="77777777">
      <w:pPr>
        <w:numPr>
          <w:ilvl w:val="0"/>
          <w:numId w:val="6"/>
        </w:numPr>
        <w:tabs>
          <w:tab w:val="num" w:pos="550"/>
          <w:tab w:val="clear" w:pos="562"/>
          <w:tab w:val="clear" w:pos="720"/>
        </w:tabs>
        <w:ind w:left="550" w:hanging="550"/>
        <w:rPr>
          <w:lang w:val="da-DK"/>
        </w:rPr>
      </w:pPr>
      <w:r>
        <w:rPr>
          <w:color w:val="000000"/>
          <w:lang w:val="da-DK"/>
        </w:rPr>
        <w:t>svampeinfektioner</w:t>
      </w:r>
    </w:p>
    <w:p w:rsidR="00634966" w:rsidP="00634966" w14:paraId="1DC6C6A3" w14:textId="77777777">
      <w:pPr>
        <w:numPr>
          <w:ilvl w:val="0"/>
          <w:numId w:val="6"/>
        </w:numPr>
        <w:tabs>
          <w:tab w:val="num" w:pos="550"/>
          <w:tab w:val="clear" w:pos="562"/>
          <w:tab w:val="clear" w:pos="720"/>
        </w:tabs>
        <w:ind w:left="550" w:hanging="550"/>
        <w:rPr>
          <w:lang w:val="da-DK"/>
        </w:rPr>
      </w:pPr>
      <w:r w:rsidRPr="003603CA">
        <w:rPr>
          <w:lang w:val="en-GB"/>
        </w:rPr>
        <w:t>ledinfektioner</w:t>
      </w:r>
    </w:p>
    <w:p w:rsidR="00634966" w:rsidP="00634966" w14:paraId="6DBF259E" w14:textId="77777777">
      <w:pPr>
        <w:numPr>
          <w:ilvl w:val="0"/>
          <w:numId w:val="6"/>
        </w:numPr>
        <w:tabs>
          <w:tab w:val="num" w:pos="550"/>
          <w:tab w:val="clear" w:pos="562"/>
          <w:tab w:val="clear" w:pos="720"/>
        </w:tabs>
        <w:ind w:left="550" w:hanging="550"/>
        <w:rPr>
          <w:lang w:val="en-GB"/>
        </w:rPr>
      </w:pPr>
      <w:r>
        <w:rPr>
          <w:lang w:val="en-GB"/>
        </w:rPr>
        <w:t>godartede svulster</w:t>
      </w:r>
    </w:p>
    <w:p w:rsidR="00634966" w:rsidP="00634966" w14:paraId="59130666" w14:textId="77777777">
      <w:pPr>
        <w:numPr>
          <w:ilvl w:val="0"/>
          <w:numId w:val="6"/>
        </w:numPr>
        <w:tabs>
          <w:tab w:val="num" w:pos="550"/>
          <w:tab w:val="clear" w:pos="562"/>
          <w:tab w:val="clear" w:pos="720"/>
        </w:tabs>
        <w:ind w:left="550" w:hanging="550"/>
        <w:rPr>
          <w:lang w:val="en-GB"/>
        </w:rPr>
      </w:pPr>
      <w:r>
        <w:rPr>
          <w:lang w:val="en-GB"/>
        </w:rPr>
        <w:t>hudkræft</w:t>
      </w:r>
    </w:p>
    <w:p w:rsidR="00634966" w:rsidP="00634966" w14:paraId="49E95564" w14:textId="77777777">
      <w:pPr>
        <w:numPr>
          <w:ilvl w:val="0"/>
          <w:numId w:val="6"/>
        </w:numPr>
        <w:tabs>
          <w:tab w:val="num" w:pos="550"/>
          <w:tab w:val="clear" w:pos="562"/>
          <w:tab w:val="clear" w:pos="720"/>
        </w:tabs>
        <w:ind w:left="550" w:hanging="550"/>
        <w:rPr>
          <w:lang w:val="da-DK"/>
        </w:rPr>
      </w:pPr>
      <w:r w:rsidRPr="005C5C5D">
        <w:rPr>
          <w:lang w:val="da-DK"/>
        </w:rPr>
        <w:t>allergiske reaktioner (inklusive sæsonbestemt allergi)</w:t>
      </w:r>
    </w:p>
    <w:p w:rsidR="00634966" w:rsidRPr="005C5C5D" w:rsidP="00634966" w14:paraId="177DAB1B" w14:textId="77777777">
      <w:pPr>
        <w:numPr>
          <w:ilvl w:val="0"/>
          <w:numId w:val="6"/>
        </w:numPr>
        <w:tabs>
          <w:tab w:val="num" w:pos="550"/>
          <w:tab w:val="clear" w:pos="562"/>
          <w:tab w:val="clear" w:pos="720"/>
        </w:tabs>
        <w:ind w:left="550" w:hanging="550"/>
        <w:rPr>
          <w:lang w:val="da-DK"/>
        </w:rPr>
      </w:pPr>
      <w:r>
        <w:rPr>
          <w:lang w:val="da-DK"/>
        </w:rPr>
        <w:t>dehydrering (</w:t>
      </w:r>
      <w:r>
        <w:rPr>
          <w:color w:val="000000"/>
          <w:lang w:val="da-DK"/>
        </w:rPr>
        <w:t>væskemangel)</w:t>
      </w:r>
    </w:p>
    <w:p w:rsidR="00634966" w:rsidP="00634966" w14:paraId="4B19F31D" w14:textId="77777777">
      <w:pPr>
        <w:numPr>
          <w:ilvl w:val="0"/>
          <w:numId w:val="6"/>
        </w:numPr>
        <w:tabs>
          <w:tab w:val="num" w:pos="550"/>
          <w:tab w:val="clear" w:pos="562"/>
          <w:tab w:val="clear" w:pos="720"/>
        </w:tabs>
        <w:ind w:left="550" w:hanging="550"/>
        <w:rPr>
          <w:lang w:val="en-GB"/>
        </w:rPr>
      </w:pPr>
      <w:r>
        <w:rPr>
          <w:lang w:val="en-GB"/>
        </w:rPr>
        <w:t>humørsvingninger (inklusive depression)</w:t>
      </w:r>
    </w:p>
    <w:p w:rsidR="00634966" w:rsidP="00634966" w14:paraId="3D90843D" w14:textId="77777777">
      <w:pPr>
        <w:numPr>
          <w:ilvl w:val="0"/>
          <w:numId w:val="6"/>
        </w:numPr>
        <w:tabs>
          <w:tab w:val="num" w:pos="550"/>
          <w:tab w:val="clear" w:pos="562"/>
          <w:tab w:val="clear" w:pos="720"/>
        </w:tabs>
        <w:ind w:left="550" w:hanging="550"/>
        <w:rPr>
          <w:lang w:val="en-GB"/>
        </w:rPr>
      </w:pPr>
      <w:r>
        <w:rPr>
          <w:lang w:val="en-GB"/>
        </w:rPr>
        <w:t>angst</w:t>
      </w:r>
    </w:p>
    <w:p w:rsidR="00634966" w:rsidP="00634966" w14:paraId="6C2DF6CB" w14:textId="77777777">
      <w:pPr>
        <w:numPr>
          <w:ilvl w:val="0"/>
          <w:numId w:val="6"/>
        </w:numPr>
        <w:tabs>
          <w:tab w:val="num" w:pos="550"/>
          <w:tab w:val="clear" w:pos="562"/>
          <w:tab w:val="clear" w:pos="720"/>
        </w:tabs>
        <w:ind w:left="550" w:hanging="550"/>
        <w:rPr>
          <w:lang w:val="en-GB"/>
        </w:rPr>
      </w:pPr>
      <w:r>
        <w:rPr>
          <w:lang w:val="en-GB"/>
        </w:rPr>
        <w:t>søvnbesvær</w:t>
      </w:r>
    </w:p>
    <w:p w:rsidR="00634966" w:rsidRPr="003F3E5A" w:rsidP="00634966" w14:paraId="3A61B365" w14:textId="77777777">
      <w:pPr>
        <w:numPr>
          <w:ilvl w:val="0"/>
          <w:numId w:val="6"/>
        </w:numPr>
        <w:tabs>
          <w:tab w:val="num" w:pos="550"/>
          <w:tab w:val="clear" w:pos="562"/>
          <w:tab w:val="clear" w:pos="720"/>
        </w:tabs>
        <w:ind w:left="550" w:hanging="550"/>
        <w:rPr>
          <w:lang w:val="da-DK"/>
        </w:rPr>
      </w:pPr>
      <w:r w:rsidRPr="003F3E5A">
        <w:rPr>
          <w:lang w:val="da-DK"/>
        </w:rPr>
        <w:t xml:space="preserve">følelsesforstyrrelser såsom snurren, </w:t>
      </w:r>
      <w:r>
        <w:rPr>
          <w:lang w:val="da-DK"/>
        </w:rPr>
        <w:t>prikken</w:t>
      </w:r>
      <w:r w:rsidRPr="003F3E5A">
        <w:rPr>
          <w:lang w:val="da-DK"/>
        </w:rPr>
        <w:t xml:space="preserve"> eller følelsesløshed</w:t>
      </w:r>
    </w:p>
    <w:p w:rsidR="00634966" w:rsidP="00634966" w14:paraId="512C0807" w14:textId="77777777">
      <w:pPr>
        <w:numPr>
          <w:ilvl w:val="0"/>
          <w:numId w:val="6"/>
        </w:numPr>
        <w:tabs>
          <w:tab w:val="num" w:pos="550"/>
          <w:tab w:val="clear" w:pos="562"/>
          <w:tab w:val="clear" w:pos="720"/>
        </w:tabs>
        <w:ind w:left="550" w:hanging="550"/>
        <w:rPr>
          <w:lang w:val="en-GB"/>
        </w:rPr>
      </w:pPr>
      <w:r>
        <w:rPr>
          <w:lang w:val="en-GB"/>
        </w:rPr>
        <w:t>migræne</w:t>
      </w:r>
    </w:p>
    <w:p w:rsidR="00634966" w:rsidRPr="005C5C5D" w:rsidP="00634966" w14:paraId="213CC252" w14:textId="77777777">
      <w:pPr>
        <w:numPr>
          <w:ilvl w:val="0"/>
          <w:numId w:val="6"/>
        </w:numPr>
        <w:tabs>
          <w:tab w:val="num" w:pos="550"/>
          <w:tab w:val="clear" w:pos="562"/>
          <w:tab w:val="clear" w:pos="720"/>
        </w:tabs>
        <w:ind w:left="550" w:hanging="550"/>
        <w:rPr>
          <w:lang w:val="da-DK"/>
        </w:rPr>
      </w:pPr>
      <w:r w:rsidRPr="009336DC">
        <w:rPr>
          <w:lang w:val="da-DK"/>
        </w:rPr>
        <w:t>nerverodskompression</w:t>
      </w:r>
      <w:r w:rsidRPr="005C5C5D">
        <w:rPr>
          <w:lang w:val="da-DK"/>
        </w:rPr>
        <w:t xml:space="preserve"> (inklusive smerter i den nederste del af ryggen og bensmerter)</w:t>
      </w:r>
    </w:p>
    <w:p w:rsidR="00634966" w:rsidP="00634966" w14:paraId="32F78C19" w14:textId="77777777">
      <w:pPr>
        <w:numPr>
          <w:ilvl w:val="0"/>
          <w:numId w:val="6"/>
        </w:numPr>
        <w:tabs>
          <w:tab w:val="num" w:pos="550"/>
          <w:tab w:val="clear" w:pos="562"/>
          <w:tab w:val="clear" w:pos="720"/>
        </w:tabs>
        <w:ind w:left="550" w:hanging="550"/>
        <w:rPr>
          <w:lang w:val="en-GB"/>
        </w:rPr>
      </w:pPr>
      <w:r>
        <w:rPr>
          <w:lang w:val="en-GB"/>
        </w:rPr>
        <w:t xml:space="preserve">synsforstyrrelser </w:t>
      </w:r>
    </w:p>
    <w:p w:rsidR="00634966" w:rsidRPr="009336DC" w:rsidP="00634966" w14:paraId="5DC6596C" w14:textId="77777777">
      <w:pPr>
        <w:numPr>
          <w:ilvl w:val="0"/>
          <w:numId w:val="6"/>
        </w:numPr>
        <w:tabs>
          <w:tab w:val="num" w:pos="550"/>
          <w:tab w:val="clear" w:pos="562"/>
          <w:tab w:val="clear" w:pos="720"/>
        </w:tabs>
        <w:ind w:left="550" w:hanging="550"/>
        <w:rPr>
          <w:lang w:val="da-DK"/>
        </w:rPr>
      </w:pPr>
      <w:r>
        <w:rPr>
          <w:lang w:val="en-GB"/>
        </w:rPr>
        <w:t>betændelse i øjet</w:t>
      </w:r>
    </w:p>
    <w:p w:rsidR="00634966" w:rsidP="00634966" w14:paraId="1D6162DF" w14:textId="77777777">
      <w:pPr>
        <w:numPr>
          <w:ilvl w:val="0"/>
          <w:numId w:val="6"/>
        </w:numPr>
        <w:tabs>
          <w:tab w:val="num" w:pos="550"/>
          <w:tab w:val="clear" w:pos="562"/>
          <w:tab w:val="clear" w:pos="720"/>
        </w:tabs>
        <w:ind w:left="550" w:hanging="550"/>
        <w:rPr>
          <w:lang w:val="da-DK"/>
        </w:rPr>
      </w:pPr>
      <w:r w:rsidRPr="003603CA">
        <w:rPr>
          <w:lang w:val="da-DK"/>
        </w:rPr>
        <w:t xml:space="preserve">betændelse </w:t>
      </w:r>
      <w:r>
        <w:rPr>
          <w:lang w:val="da-DK"/>
        </w:rPr>
        <w:t>i</w:t>
      </w:r>
      <w:r w:rsidRPr="003603CA">
        <w:rPr>
          <w:lang w:val="da-DK"/>
        </w:rPr>
        <w:t xml:space="preserve"> øjenlåget og hævede øjne</w:t>
      </w:r>
    </w:p>
    <w:p w:rsidR="00634966" w:rsidRPr="000F373A" w:rsidP="00634966" w14:paraId="3C1AC84C" w14:textId="77777777">
      <w:pPr>
        <w:numPr>
          <w:ilvl w:val="0"/>
          <w:numId w:val="7"/>
        </w:numPr>
        <w:tabs>
          <w:tab w:val="num" w:pos="550"/>
          <w:tab w:val="clear" w:pos="562"/>
        </w:tabs>
        <w:ind w:left="550" w:hanging="550"/>
        <w:rPr>
          <w:szCs w:val="22"/>
          <w:lang w:val="da-DK"/>
        </w:rPr>
      </w:pPr>
      <w:r>
        <w:rPr>
          <w:lang w:val="da-DK"/>
        </w:rPr>
        <w:t xml:space="preserve">vertigo </w:t>
      </w:r>
      <w:r w:rsidRPr="000F373A">
        <w:rPr>
          <w:szCs w:val="22"/>
          <w:lang w:val="da-DK"/>
        </w:rPr>
        <w:t xml:space="preserve">(fornemmelse af </w:t>
      </w:r>
      <w:r>
        <w:rPr>
          <w:szCs w:val="22"/>
          <w:lang w:val="da-DK"/>
        </w:rPr>
        <w:t xml:space="preserve">svimmelhed og </w:t>
      </w:r>
      <w:r w:rsidRPr="000F373A">
        <w:rPr>
          <w:szCs w:val="22"/>
          <w:lang w:val="da-DK"/>
        </w:rPr>
        <w:t>at snurre rundt)</w:t>
      </w:r>
    </w:p>
    <w:p w:rsidR="00634966" w:rsidP="00634966" w14:paraId="6A82E9CB" w14:textId="77777777">
      <w:pPr>
        <w:numPr>
          <w:ilvl w:val="0"/>
          <w:numId w:val="7"/>
        </w:numPr>
        <w:tabs>
          <w:tab w:val="num" w:pos="550"/>
          <w:tab w:val="clear" w:pos="562"/>
        </w:tabs>
        <w:ind w:left="550" w:hanging="550"/>
        <w:rPr>
          <w:lang w:val="en-GB"/>
        </w:rPr>
      </w:pPr>
      <w:r>
        <w:rPr>
          <w:lang w:val="da-DK"/>
        </w:rPr>
        <w:t>f</w:t>
      </w:r>
      <w:r>
        <w:rPr>
          <w:lang w:val="en-GB"/>
        </w:rPr>
        <w:t>ornemmelse af hurtige hjerteslag</w:t>
      </w:r>
    </w:p>
    <w:p w:rsidR="00634966" w:rsidP="00634966" w14:paraId="3B4FF6F3" w14:textId="77777777">
      <w:pPr>
        <w:numPr>
          <w:ilvl w:val="0"/>
          <w:numId w:val="7"/>
        </w:numPr>
        <w:tabs>
          <w:tab w:val="num" w:pos="550"/>
          <w:tab w:val="clear" w:pos="562"/>
          <w:tab w:val="clear" w:pos="720"/>
        </w:tabs>
        <w:ind w:left="550" w:hanging="550"/>
        <w:rPr>
          <w:lang w:val="en-GB"/>
        </w:rPr>
      </w:pPr>
      <w:r>
        <w:t>højt blodtryk</w:t>
      </w:r>
    </w:p>
    <w:p w:rsidR="00634966" w:rsidP="00634966" w14:paraId="05C198D4" w14:textId="77777777">
      <w:pPr>
        <w:numPr>
          <w:ilvl w:val="0"/>
          <w:numId w:val="7"/>
        </w:numPr>
        <w:tabs>
          <w:tab w:val="num" w:pos="550"/>
          <w:tab w:val="clear" w:pos="562"/>
          <w:tab w:val="clear" w:pos="720"/>
        </w:tabs>
        <w:ind w:left="550" w:hanging="550"/>
        <w:rPr>
          <w:lang w:val="en-GB"/>
        </w:rPr>
      </w:pPr>
      <w:r>
        <w:t>rødmen</w:t>
      </w:r>
    </w:p>
    <w:p w:rsidR="00634966" w:rsidP="00634966" w14:paraId="6F10BA9B" w14:textId="77777777">
      <w:pPr>
        <w:numPr>
          <w:ilvl w:val="0"/>
          <w:numId w:val="7"/>
        </w:numPr>
        <w:tabs>
          <w:tab w:val="num" w:pos="550"/>
          <w:tab w:val="clear" w:pos="562"/>
          <w:tab w:val="clear" w:pos="720"/>
        </w:tabs>
        <w:ind w:left="550" w:hanging="550"/>
        <w:rPr>
          <w:lang w:val="da-DK"/>
        </w:rPr>
      </w:pPr>
      <w:r w:rsidRPr="001F0882">
        <w:rPr>
          <w:lang w:val="da-DK"/>
        </w:rPr>
        <w:t>blodansamling (ansamling af blod udenfor blodkarrerne)</w:t>
      </w:r>
    </w:p>
    <w:p w:rsidR="00634966" w:rsidP="00634966" w14:paraId="6FD3B1FC" w14:textId="77777777">
      <w:pPr>
        <w:numPr>
          <w:ilvl w:val="0"/>
          <w:numId w:val="8"/>
        </w:numPr>
        <w:tabs>
          <w:tab w:val="num" w:pos="550"/>
          <w:tab w:val="clear" w:pos="562"/>
        </w:tabs>
        <w:ind w:left="550" w:hanging="550"/>
        <w:rPr>
          <w:lang w:val="da-DK"/>
        </w:rPr>
      </w:pPr>
      <w:r>
        <w:rPr>
          <w:lang w:val="da-DK"/>
        </w:rPr>
        <w:t>hoste</w:t>
      </w:r>
    </w:p>
    <w:p w:rsidR="00634966" w:rsidP="00634966" w14:paraId="275FFD1F" w14:textId="77777777">
      <w:pPr>
        <w:numPr>
          <w:ilvl w:val="0"/>
          <w:numId w:val="8"/>
        </w:numPr>
        <w:tabs>
          <w:tab w:val="num" w:pos="550"/>
          <w:tab w:val="clear" w:pos="562"/>
          <w:tab w:val="clear" w:pos="720"/>
        </w:tabs>
        <w:ind w:left="550" w:hanging="550"/>
        <w:rPr>
          <w:lang w:val="en-GB"/>
        </w:rPr>
      </w:pPr>
      <w:r>
        <w:rPr>
          <w:lang w:val="en-GB"/>
        </w:rPr>
        <w:t>astma;</w:t>
      </w:r>
    </w:p>
    <w:p w:rsidR="00634966" w:rsidP="00634966" w14:paraId="287E4962" w14:textId="77777777">
      <w:pPr>
        <w:numPr>
          <w:ilvl w:val="0"/>
          <w:numId w:val="8"/>
        </w:numPr>
        <w:tabs>
          <w:tab w:val="num" w:pos="550"/>
          <w:tab w:val="clear" w:pos="562"/>
          <w:tab w:val="clear" w:pos="720"/>
        </w:tabs>
        <w:ind w:left="550" w:hanging="550"/>
        <w:rPr>
          <w:lang w:val="en-GB"/>
        </w:rPr>
      </w:pPr>
      <w:r>
        <w:rPr>
          <w:lang w:val="en-GB"/>
        </w:rPr>
        <w:t>kortåndethed</w:t>
      </w:r>
    </w:p>
    <w:p w:rsidR="00634966" w:rsidRPr="0073465B" w:rsidP="00634966" w14:paraId="0FD1F425" w14:textId="77777777">
      <w:pPr>
        <w:numPr>
          <w:ilvl w:val="0"/>
          <w:numId w:val="8"/>
        </w:numPr>
        <w:tabs>
          <w:tab w:val="num" w:pos="550"/>
          <w:tab w:val="clear" w:pos="562"/>
          <w:tab w:val="clear" w:pos="720"/>
        </w:tabs>
        <w:ind w:left="550" w:hanging="550"/>
        <w:rPr>
          <w:lang w:val="da-DK"/>
        </w:rPr>
      </w:pPr>
      <w:r w:rsidRPr="0073465B">
        <w:rPr>
          <w:lang w:val="da-DK"/>
        </w:rPr>
        <w:t xml:space="preserve">blødning i </w:t>
      </w:r>
      <w:r w:rsidRPr="0073465B" w:rsidR="0008565C">
        <w:rPr>
          <w:lang w:val="da-DK"/>
        </w:rPr>
        <w:t>mave-</w:t>
      </w:r>
      <w:r w:rsidRPr="0073465B">
        <w:rPr>
          <w:lang w:val="da-DK"/>
        </w:rPr>
        <w:t>tarm</w:t>
      </w:r>
      <w:r w:rsidRPr="0073465B" w:rsidR="0008565C">
        <w:rPr>
          <w:lang w:val="da-DK"/>
        </w:rPr>
        <w:t xml:space="preserve"> kanal</w:t>
      </w:r>
      <w:r w:rsidRPr="0073465B">
        <w:rPr>
          <w:lang w:val="da-DK"/>
        </w:rPr>
        <w:t>en</w:t>
      </w:r>
    </w:p>
    <w:p w:rsidR="00634966" w:rsidRPr="00C10EA2" w:rsidP="00634966" w14:paraId="048FE41F" w14:textId="77777777">
      <w:pPr>
        <w:numPr>
          <w:ilvl w:val="0"/>
          <w:numId w:val="8"/>
        </w:numPr>
        <w:tabs>
          <w:tab w:val="num" w:pos="550"/>
          <w:tab w:val="clear" w:pos="562"/>
          <w:tab w:val="clear" w:pos="720"/>
        </w:tabs>
        <w:ind w:left="550" w:hanging="550"/>
        <w:rPr>
          <w:lang w:val="da-DK"/>
        </w:rPr>
      </w:pPr>
      <w:r>
        <w:rPr>
          <w:lang w:val="da-DK"/>
        </w:rPr>
        <w:t>s</w:t>
      </w:r>
      <w:r w:rsidRPr="00C10EA2">
        <w:rPr>
          <w:lang w:val="da-DK"/>
        </w:rPr>
        <w:t>ure opstød (</w:t>
      </w:r>
      <w:r>
        <w:rPr>
          <w:lang w:val="da-DK"/>
        </w:rPr>
        <w:t>fordøjelsesbesvær</w:t>
      </w:r>
      <w:r w:rsidRPr="00C10EA2">
        <w:rPr>
          <w:lang w:val="da-DK"/>
        </w:rPr>
        <w:t xml:space="preserve">, </w:t>
      </w:r>
      <w:r>
        <w:rPr>
          <w:lang w:val="da-DK"/>
        </w:rPr>
        <w:t>oppustethed</w:t>
      </w:r>
      <w:r w:rsidRPr="00C10EA2">
        <w:rPr>
          <w:lang w:val="da-DK"/>
        </w:rPr>
        <w:t>, halsbrand)</w:t>
      </w:r>
    </w:p>
    <w:p w:rsidR="00634966" w:rsidP="00634966" w14:paraId="1F2F20FA" w14:textId="77777777">
      <w:pPr>
        <w:numPr>
          <w:ilvl w:val="0"/>
          <w:numId w:val="8"/>
        </w:numPr>
        <w:tabs>
          <w:tab w:val="num" w:pos="550"/>
          <w:tab w:val="clear" w:pos="562"/>
          <w:tab w:val="clear" w:pos="720"/>
        </w:tabs>
        <w:ind w:left="550" w:hanging="550"/>
        <w:rPr>
          <w:lang w:val="en-GB"/>
        </w:rPr>
      </w:pPr>
      <w:r>
        <w:t>syrereflukssygdom</w:t>
      </w:r>
    </w:p>
    <w:p w:rsidR="00634966" w:rsidRPr="007E1580" w:rsidP="00634966" w14:paraId="6E10D4A2" w14:textId="77777777">
      <w:pPr>
        <w:numPr>
          <w:ilvl w:val="0"/>
          <w:numId w:val="8"/>
        </w:numPr>
        <w:tabs>
          <w:tab w:val="num" w:pos="550"/>
          <w:tab w:val="clear" w:pos="562"/>
          <w:tab w:val="clear" w:pos="720"/>
        </w:tabs>
        <w:ind w:left="550" w:hanging="550"/>
        <w:rPr>
          <w:lang w:val="da-DK"/>
        </w:rPr>
      </w:pPr>
      <w:r w:rsidRPr="007E1580">
        <w:rPr>
          <w:lang w:val="da-DK"/>
        </w:rPr>
        <w:t>Sjøgrens syndrom (inklusive tørre øjne og tør mund)</w:t>
      </w:r>
    </w:p>
    <w:p w:rsidR="00634966" w:rsidP="00634966" w14:paraId="16BA4570" w14:textId="77777777">
      <w:pPr>
        <w:numPr>
          <w:ilvl w:val="0"/>
          <w:numId w:val="8"/>
        </w:numPr>
        <w:tabs>
          <w:tab w:val="num" w:pos="550"/>
          <w:tab w:val="clear" w:pos="562"/>
        </w:tabs>
        <w:ind w:left="550" w:hanging="550"/>
        <w:rPr>
          <w:lang w:val="da-DK"/>
        </w:rPr>
      </w:pPr>
      <w:r>
        <w:rPr>
          <w:lang w:val="da-DK"/>
        </w:rPr>
        <w:t>kløe</w:t>
      </w:r>
    </w:p>
    <w:p w:rsidR="00634966" w:rsidP="00634966" w14:paraId="03069376" w14:textId="77777777">
      <w:pPr>
        <w:numPr>
          <w:ilvl w:val="0"/>
          <w:numId w:val="17"/>
        </w:numPr>
        <w:tabs>
          <w:tab w:val="num" w:pos="550"/>
          <w:tab w:val="clear" w:pos="562"/>
          <w:tab w:val="clear" w:pos="720"/>
        </w:tabs>
        <w:ind w:left="550" w:hanging="550"/>
        <w:rPr>
          <w:lang w:val="en-GB"/>
        </w:rPr>
      </w:pPr>
      <w:r>
        <w:rPr>
          <w:lang w:val="en-GB"/>
        </w:rPr>
        <w:t>kløende udslæt</w:t>
      </w:r>
    </w:p>
    <w:p w:rsidR="00634966" w:rsidP="00634966" w14:paraId="2E53CB11" w14:textId="77777777">
      <w:pPr>
        <w:numPr>
          <w:ilvl w:val="0"/>
          <w:numId w:val="17"/>
        </w:numPr>
        <w:tabs>
          <w:tab w:val="num" w:pos="550"/>
          <w:tab w:val="clear" w:pos="562"/>
          <w:tab w:val="clear" w:pos="720"/>
        </w:tabs>
        <w:ind w:left="550" w:hanging="550"/>
        <w:rPr>
          <w:lang w:val="en-GB"/>
        </w:rPr>
      </w:pPr>
      <w:r>
        <w:rPr>
          <w:lang w:val="en-GB"/>
        </w:rPr>
        <w:t>blå mærker</w:t>
      </w:r>
    </w:p>
    <w:p w:rsidR="00634966" w:rsidRPr="005C5C5D" w:rsidP="00634966" w14:paraId="5FA223AB" w14:textId="77777777">
      <w:pPr>
        <w:numPr>
          <w:ilvl w:val="0"/>
          <w:numId w:val="17"/>
        </w:numPr>
        <w:tabs>
          <w:tab w:val="num" w:pos="550"/>
          <w:tab w:val="clear" w:pos="562"/>
          <w:tab w:val="clear" w:pos="720"/>
        </w:tabs>
        <w:ind w:left="550" w:hanging="550"/>
        <w:rPr>
          <w:lang w:val="da-DK"/>
        </w:rPr>
      </w:pPr>
      <w:r w:rsidRPr="005C5C5D">
        <w:rPr>
          <w:lang w:val="da-DK"/>
        </w:rPr>
        <w:t>inflammation i huden (såsom eksem)</w:t>
      </w:r>
    </w:p>
    <w:p w:rsidR="00634966" w:rsidRPr="00C10EA2" w:rsidP="00634966" w14:paraId="6A3F3574" w14:textId="77777777">
      <w:pPr>
        <w:numPr>
          <w:ilvl w:val="0"/>
          <w:numId w:val="17"/>
        </w:numPr>
        <w:tabs>
          <w:tab w:val="num" w:pos="550"/>
          <w:tab w:val="clear" w:pos="562"/>
          <w:tab w:val="clear" w:pos="720"/>
        </w:tabs>
        <w:ind w:left="550" w:hanging="550"/>
        <w:rPr>
          <w:lang w:val="da-DK"/>
        </w:rPr>
      </w:pPr>
      <w:r>
        <w:rPr>
          <w:lang w:val="da-DK"/>
        </w:rPr>
        <w:t>finger</w:t>
      </w:r>
      <w:r w:rsidRPr="00C10EA2">
        <w:rPr>
          <w:lang w:val="da-DK"/>
        </w:rPr>
        <w:t>negle og t</w:t>
      </w:r>
      <w:r>
        <w:rPr>
          <w:lang w:val="da-DK"/>
        </w:rPr>
        <w:t>ånegle knækker</w:t>
      </w:r>
    </w:p>
    <w:p w:rsidR="00634966" w:rsidP="00634966" w14:paraId="15F29748" w14:textId="77777777">
      <w:pPr>
        <w:numPr>
          <w:ilvl w:val="0"/>
          <w:numId w:val="17"/>
        </w:numPr>
        <w:tabs>
          <w:tab w:val="num" w:pos="550"/>
          <w:tab w:val="clear" w:pos="562"/>
          <w:tab w:val="clear" w:pos="720"/>
        </w:tabs>
        <w:ind w:left="550" w:hanging="550"/>
        <w:rPr>
          <w:lang w:val="en-GB"/>
        </w:rPr>
      </w:pPr>
      <w:r>
        <w:rPr>
          <w:lang w:val="en-GB"/>
        </w:rPr>
        <w:t>øget svedtendens</w:t>
      </w:r>
    </w:p>
    <w:p w:rsidR="00634966" w:rsidRPr="001F0882" w:rsidP="00634966" w14:paraId="16A26D77" w14:textId="77777777">
      <w:pPr>
        <w:numPr>
          <w:ilvl w:val="0"/>
          <w:numId w:val="17"/>
        </w:numPr>
        <w:tabs>
          <w:tab w:val="num" w:pos="550"/>
          <w:tab w:val="clear" w:pos="562"/>
          <w:tab w:val="clear" w:pos="720"/>
        </w:tabs>
        <w:ind w:left="550" w:hanging="550"/>
        <w:rPr>
          <w:lang w:val="en-GB"/>
        </w:rPr>
      </w:pPr>
      <w:r w:rsidRPr="00463EE4">
        <w:rPr>
          <w:lang w:val="en-GB"/>
        </w:rPr>
        <w:t>h</w:t>
      </w:r>
      <w:r w:rsidRPr="001F0882">
        <w:rPr>
          <w:lang w:val="en-GB"/>
        </w:rPr>
        <w:t>årtab</w:t>
      </w:r>
    </w:p>
    <w:p w:rsidR="00634966" w:rsidRPr="003F39D6" w:rsidP="00634966" w14:paraId="704E2C91" w14:textId="77777777">
      <w:pPr>
        <w:keepNext/>
        <w:numPr>
          <w:ilvl w:val="0"/>
          <w:numId w:val="17"/>
        </w:numPr>
        <w:tabs>
          <w:tab w:val="num" w:pos="550"/>
          <w:tab w:val="clear" w:pos="562"/>
          <w:tab w:val="clear" w:pos="720"/>
        </w:tabs>
        <w:ind w:left="550" w:hanging="550"/>
        <w:rPr>
          <w:lang w:val="da-DK"/>
        </w:rPr>
      </w:pPr>
      <w:r w:rsidRPr="00463EE4">
        <w:rPr>
          <w:lang w:val="da-DK" w:eastAsia="de-DE"/>
        </w:rPr>
        <w:t>nye udbrud eller forværring af psoriasis</w:t>
      </w:r>
    </w:p>
    <w:p w:rsidR="00634966" w:rsidP="00634966" w14:paraId="0210BBAD" w14:textId="77777777">
      <w:pPr>
        <w:keepNext/>
        <w:numPr>
          <w:ilvl w:val="0"/>
          <w:numId w:val="17"/>
        </w:numPr>
        <w:tabs>
          <w:tab w:val="num" w:pos="550"/>
          <w:tab w:val="clear" w:pos="562"/>
          <w:tab w:val="clear" w:pos="720"/>
        </w:tabs>
        <w:ind w:left="550" w:hanging="550"/>
        <w:rPr>
          <w:lang w:val="en-GB"/>
        </w:rPr>
      </w:pPr>
      <w:r>
        <w:rPr>
          <w:lang w:val="en-GB"/>
        </w:rPr>
        <w:t>muskelspasmer</w:t>
      </w:r>
    </w:p>
    <w:p w:rsidR="00634966" w:rsidP="00634966" w14:paraId="56FC9F35" w14:textId="77777777">
      <w:pPr>
        <w:keepNext/>
        <w:numPr>
          <w:ilvl w:val="0"/>
          <w:numId w:val="17"/>
        </w:numPr>
        <w:tabs>
          <w:tab w:val="num" w:pos="550"/>
          <w:tab w:val="clear" w:pos="562"/>
          <w:tab w:val="clear" w:pos="720"/>
        </w:tabs>
        <w:ind w:left="550" w:hanging="550"/>
        <w:rPr>
          <w:lang w:val="en-GB"/>
        </w:rPr>
      </w:pPr>
      <w:r>
        <w:rPr>
          <w:lang w:val="en-GB"/>
        </w:rPr>
        <w:t>blod i urinen</w:t>
      </w:r>
    </w:p>
    <w:p w:rsidR="00634966" w:rsidP="00634966" w14:paraId="34749969" w14:textId="77777777">
      <w:pPr>
        <w:keepNext/>
        <w:numPr>
          <w:ilvl w:val="0"/>
          <w:numId w:val="17"/>
        </w:numPr>
        <w:tabs>
          <w:tab w:val="num" w:pos="550"/>
          <w:tab w:val="clear" w:pos="562"/>
          <w:tab w:val="clear" w:pos="720"/>
        </w:tabs>
        <w:ind w:left="550" w:hanging="550"/>
        <w:rPr>
          <w:lang w:val="en-GB"/>
        </w:rPr>
      </w:pPr>
      <w:r>
        <w:rPr>
          <w:lang w:val="en-GB"/>
        </w:rPr>
        <w:t>nyreproblemer</w:t>
      </w:r>
    </w:p>
    <w:p w:rsidR="00634966" w:rsidP="00634966" w14:paraId="782E23DD" w14:textId="77777777">
      <w:pPr>
        <w:keepNext/>
        <w:numPr>
          <w:ilvl w:val="0"/>
          <w:numId w:val="17"/>
        </w:numPr>
        <w:tabs>
          <w:tab w:val="num" w:pos="550"/>
          <w:tab w:val="clear" w:pos="562"/>
          <w:tab w:val="clear" w:pos="720"/>
        </w:tabs>
        <w:ind w:left="550" w:hanging="550"/>
        <w:rPr>
          <w:lang w:val="en-GB"/>
        </w:rPr>
      </w:pPr>
      <w:r>
        <w:rPr>
          <w:lang w:val="en-GB"/>
        </w:rPr>
        <w:t>brystsmerter</w:t>
      </w:r>
    </w:p>
    <w:p w:rsidR="00634966" w:rsidP="00634966" w14:paraId="1D22C382" w14:textId="77777777">
      <w:pPr>
        <w:keepNext/>
        <w:numPr>
          <w:ilvl w:val="0"/>
          <w:numId w:val="17"/>
        </w:numPr>
        <w:tabs>
          <w:tab w:val="num" w:pos="550"/>
          <w:tab w:val="clear" w:pos="562"/>
          <w:tab w:val="clear" w:pos="720"/>
        </w:tabs>
        <w:ind w:left="550" w:hanging="550"/>
        <w:rPr>
          <w:lang w:val="en-GB"/>
        </w:rPr>
      </w:pPr>
      <w:r>
        <w:rPr>
          <w:lang w:val="en-GB"/>
        </w:rPr>
        <w:t>ødem (hævelse)</w:t>
      </w:r>
    </w:p>
    <w:p w:rsidR="00634966" w:rsidP="00634966" w14:paraId="59B30D32" w14:textId="77777777">
      <w:pPr>
        <w:keepNext/>
        <w:numPr>
          <w:ilvl w:val="0"/>
          <w:numId w:val="17"/>
        </w:numPr>
        <w:tabs>
          <w:tab w:val="num" w:pos="550"/>
          <w:tab w:val="clear" w:pos="562"/>
          <w:tab w:val="clear" w:pos="720"/>
        </w:tabs>
        <w:ind w:left="550" w:hanging="550"/>
        <w:rPr>
          <w:lang w:val="en-GB"/>
        </w:rPr>
      </w:pPr>
      <w:r>
        <w:rPr>
          <w:lang w:val="en-GB"/>
        </w:rPr>
        <w:t>feber</w:t>
      </w:r>
    </w:p>
    <w:p w:rsidR="00634966" w:rsidP="00634966" w14:paraId="450E0F21" w14:textId="77777777">
      <w:pPr>
        <w:keepNext/>
        <w:numPr>
          <w:ilvl w:val="0"/>
          <w:numId w:val="17"/>
        </w:numPr>
        <w:tabs>
          <w:tab w:val="num" w:pos="550"/>
          <w:tab w:val="clear" w:pos="562"/>
          <w:tab w:val="clear" w:pos="720"/>
        </w:tabs>
        <w:ind w:left="550" w:hanging="550"/>
        <w:rPr>
          <w:lang w:val="da-DK"/>
        </w:rPr>
      </w:pPr>
      <w:r>
        <w:rPr>
          <w:lang w:val="da-DK"/>
        </w:rPr>
        <w:t>n</w:t>
      </w:r>
      <w:r w:rsidRPr="00B02850">
        <w:rPr>
          <w:lang w:val="da-DK"/>
        </w:rPr>
        <w:t>edsat antal blodplader med forøget risiko for blødning eller blå mærker</w:t>
      </w:r>
    </w:p>
    <w:p w:rsidR="00634966" w:rsidRPr="00B02850" w:rsidP="00634966" w14:paraId="47674845" w14:textId="77777777">
      <w:pPr>
        <w:keepNext/>
        <w:numPr>
          <w:ilvl w:val="0"/>
          <w:numId w:val="17"/>
        </w:numPr>
        <w:tabs>
          <w:tab w:val="num" w:pos="550"/>
          <w:tab w:val="clear" w:pos="562"/>
          <w:tab w:val="clear" w:pos="720"/>
        </w:tabs>
        <w:ind w:left="550" w:hanging="550"/>
        <w:rPr>
          <w:lang w:val="da-DK"/>
        </w:rPr>
      </w:pPr>
      <w:r>
        <w:rPr>
          <w:lang w:val="da-DK"/>
        </w:rPr>
        <w:t>forringet sårheling</w:t>
      </w:r>
    </w:p>
    <w:p w:rsidR="00634966" w:rsidP="00634966" w14:paraId="604C4C64" w14:textId="77777777">
      <w:pPr>
        <w:tabs>
          <w:tab w:val="num" w:pos="550"/>
          <w:tab w:val="clear" w:pos="562"/>
        </w:tabs>
        <w:ind w:left="550" w:hanging="550"/>
        <w:rPr>
          <w:lang w:val="da-DK"/>
        </w:rPr>
      </w:pPr>
    </w:p>
    <w:p w:rsidR="00634966" w:rsidP="00290BF0" w14:paraId="6A1B838C" w14:textId="77777777">
      <w:pPr>
        <w:tabs>
          <w:tab w:val="num" w:pos="550"/>
          <w:tab w:val="clear" w:pos="562"/>
        </w:tabs>
        <w:ind w:left="550" w:hanging="550"/>
        <w:rPr>
          <w:lang w:val="da-DK"/>
        </w:rPr>
      </w:pPr>
      <w:r w:rsidRPr="001F0882">
        <w:rPr>
          <w:b/>
          <w:lang w:val="da-DK"/>
        </w:rPr>
        <w:t>Ikke almindelig</w:t>
      </w:r>
      <w:r>
        <w:rPr>
          <w:lang w:val="da-DK"/>
        </w:rPr>
        <w:t xml:space="preserve"> (</w:t>
      </w:r>
      <w:r>
        <w:rPr>
          <w:color w:val="000000"/>
          <w:lang w:val="da-DK"/>
        </w:rPr>
        <w:t>kan påvirke op til 1 ud af 100 personer</w:t>
      </w:r>
      <w:r>
        <w:rPr>
          <w:lang w:val="da-DK"/>
        </w:rPr>
        <w:t xml:space="preserve">) </w:t>
      </w:r>
    </w:p>
    <w:p w:rsidR="00634966" w:rsidP="00290BF0" w14:paraId="3C928F4A" w14:textId="77777777">
      <w:pPr>
        <w:tabs>
          <w:tab w:val="num" w:pos="550"/>
          <w:tab w:val="clear" w:pos="562"/>
        </w:tabs>
        <w:ind w:left="550" w:hanging="550"/>
        <w:rPr>
          <w:lang w:val="da-DK"/>
        </w:rPr>
      </w:pPr>
    </w:p>
    <w:p w:rsidR="00634966" w:rsidRPr="005C5C5D" w:rsidP="00290BF0" w14:paraId="5D8FE645" w14:textId="77777777">
      <w:pPr>
        <w:numPr>
          <w:ilvl w:val="0"/>
          <w:numId w:val="9"/>
        </w:numPr>
        <w:tabs>
          <w:tab w:val="num" w:pos="550"/>
          <w:tab w:val="clear" w:pos="562"/>
        </w:tabs>
        <w:ind w:left="550" w:hanging="550"/>
        <w:rPr>
          <w:lang w:val="da-DK"/>
        </w:rPr>
      </w:pPr>
      <w:r w:rsidRPr="005C5C5D">
        <w:rPr>
          <w:lang w:val="da-DK"/>
        </w:rPr>
        <w:t>opportunistiske infektioner (som inkluderer tuberkulose og andre infektioner, som forekommer, når modstandskraften mod sygdom er nedsat)</w:t>
      </w:r>
    </w:p>
    <w:p w:rsidR="00634966" w:rsidRPr="005C5C5D" w:rsidP="00290BF0" w14:paraId="7481BD7B" w14:textId="77777777">
      <w:pPr>
        <w:numPr>
          <w:ilvl w:val="0"/>
          <w:numId w:val="9"/>
        </w:numPr>
        <w:tabs>
          <w:tab w:val="num" w:pos="550"/>
          <w:tab w:val="clear" w:pos="562"/>
        </w:tabs>
        <w:ind w:left="550" w:hanging="550"/>
        <w:rPr>
          <w:lang w:val="da-DK"/>
        </w:rPr>
      </w:pPr>
      <w:r w:rsidRPr="005C5C5D">
        <w:rPr>
          <w:lang w:val="da-DK"/>
        </w:rPr>
        <w:t>neurologiske infektioner (inklusive viral meningitis)</w:t>
      </w:r>
    </w:p>
    <w:p w:rsidR="00634966" w:rsidP="00290BF0" w14:paraId="304EFE69" w14:textId="77777777">
      <w:pPr>
        <w:numPr>
          <w:ilvl w:val="0"/>
          <w:numId w:val="9"/>
        </w:numPr>
        <w:tabs>
          <w:tab w:val="num" w:pos="550"/>
          <w:tab w:val="clear" w:pos="562"/>
        </w:tabs>
        <w:ind w:left="550" w:hanging="550"/>
        <w:rPr>
          <w:lang w:val="en-GB"/>
        </w:rPr>
      </w:pPr>
      <w:r>
        <w:rPr>
          <w:lang w:val="da-DK"/>
        </w:rPr>
        <w:t>ø</w:t>
      </w:r>
      <w:r>
        <w:rPr>
          <w:lang w:val="en-GB"/>
        </w:rPr>
        <w:t>jeninfektioner</w:t>
      </w:r>
    </w:p>
    <w:p w:rsidR="00634966" w:rsidP="00290BF0" w14:paraId="6182DD2E" w14:textId="77777777">
      <w:pPr>
        <w:numPr>
          <w:ilvl w:val="0"/>
          <w:numId w:val="9"/>
        </w:numPr>
        <w:tabs>
          <w:tab w:val="num" w:pos="550"/>
          <w:tab w:val="clear" w:pos="562"/>
        </w:tabs>
        <w:ind w:left="550" w:hanging="550"/>
        <w:rPr>
          <w:lang w:val="en-GB"/>
        </w:rPr>
      </w:pPr>
      <w:r>
        <w:rPr>
          <w:lang w:val="en-GB"/>
        </w:rPr>
        <w:t>bakterieinfektioner</w:t>
      </w:r>
    </w:p>
    <w:p w:rsidR="00634966" w:rsidRPr="003F39D6" w:rsidP="00290BF0" w14:paraId="746C2226" w14:textId="77777777">
      <w:pPr>
        <w:numPr>
          <w:ilvl w:val="0"/>
          <w:numId w:val="9"/>
        </w:numPr>
        <w:tabs>
          <w:tab w:val="num" w:pos="550"/>
          <w:tab w:val="clear" w:pos="562"/>
        </w:tabs>
        <w:ind w:left="550" w:hanging="550"/>
        <w:rPr>
          <w:lang w:val="da-DK"/>
        </w:rPr>
      </w:pPr>
      <w:r>
        <w:rPr>
          <w:lang w:val="da-DK" w:eastAsia="de-DE"/>
        </w:rPr>
        <w:t>irritation</w:t>
      </w:r>
      <w:r w:rsidRPr="00463EE4">
        <w:rPr>
          <w:lang w:val="da-DK" w:eastAsia="de-DE"/>
        </w:rPr>
        <w:t xml:space="preserve"> og infektion i tyktarmen</w:t>
      </w:r>
      <w:r>
        <w:rPr>
          <w:lang w:val="da-DK" w:eastAsia="de-DE"/>
        </w:rPr>
        <w:t xml:space="preserve"> </w:t>
      </w:r>
      <w:r w:rsidRPr="00463EE4">
        <w:rPr>
          <w:lang w:val="da-DK" w:eastAsia="de-DE"/>
        </w:rPr>
        <w:t>(diverticulitis</w:t>
      </w:r>
      <w:r>
        <w:rPr>
          <w:lang w:val="da-DK" w:eastAsia="de-DE"/>
        </w:rPr>
        <w:t>)</w:t>
      </w:r>
    </w:p>
    <w:p w:rsidR="00634966" w:rsidP="00290BF0" w14:paraId="7366EFFB" w14:textId="77777777">
      <w:pPr>
        <w:numPr>
          <w:ilvl w:val="0"/>
          <w:numId w:val="9"/>
        </w:numPr>
        <w:tabs>
          <w:tab w:val="num" w:pos="550"/>
          <w:tab w:val="clear" w:pos="562"/>
          <w:tab w:val="clear" w:pos="1790"/>
        </w:tabs>
        <w:ind w:hanging="1790"/>
        <w:rPr>
          <w:lang w:val="en-GB"/>
        </w:rPr>
      </w:pPr>
      <w:r>
        <w:rPr>
          <w:lang w:val="en-GB"/>
        </w:rPr>
        <w:t>kræft</w:t>
      </w:r>
    </w:p>
    <w:p w:rsidR="00634966" w:rsidP="00290BF0" w14:paraId="4F116AD7" w14:textId="77777777">
      <w:pPr>
        <w:numPr>
          <w:ilvl w:val="0"/>
          <w:numId w:val="9"/>
        </w:numPr>
        <w:tabs>
          <w:tab w:val="num" w:pos="550"/>
          <w:tab w:val="clear" w:pos="562"/>
          <w:tab w:val="clear" w:pos="1790"/>
        </w:tabs>
        <w:ind w:hanging="1790"/>
        <w:rPr>
          <w:lang w:val="en-GB"/>
        </w:rPr>
      </w:pPr>
      <w:r>
        <w:rPr>
          <w:lang w:val="en-GB"/>
        </w:rPr>
        <w:t>kræft, der rammer lymfesystemet</w:t>
      </w:r>
    </w:p>
    <w:p w:rsidR="00634966" w:rsidP="00290BF0" w14:paraId="6A3CA148" w14:textId="77777777">
      <w:pPr>
        <w:numPr>
          <w:ilvl w:val="0"/>
          <w:numId w:val="9"/>
        </w:numPr>
        <w:tabs>
          <w:tab w:val="num" w:pos="550"/>
          <w:tab w:val="clear" w:pos="562"/>
          <w:tab w:val="clear" w:pos="1790"/>
        </w:tabs>
        <w:ind w:hanging="1790"/>
        <w:rPr>
          <w:lang w:val="en-GB"/>
        </w:rPr>
      </w:pPr>
      <w:r>
        <w:rPr>
          <w:lang w:val="en-GB"/>
        </w:rPr>
        <w:t>modermærkekræft</w:t>
      </w:r>
    </w:p>
    <w:p w:rsidR="00634966" w:rsidRPr="003F39D6" w:rsidP="00290BF0" w14:paraId="33042591" w14:textId="77777777">
      <w:pPr>
        <w:numPr>
          <w:ilvl w:val="0"/>
          <w:numId w:val="9"/>
        </w:numPr>
        <w:tabs>
          <w:tab w:val="num" w:pos="550"/>
          <w:tab w:val="clear" w:pos="562"/>
          <w:tab w:val="clear" w:pos="1790"/>
        </w:tabs>
        <w:ind w:left="567" w:hanging="567"/>
        <w:rPr>
          <w:lang w:val="da-DK"/>
        </w:rPr>
      </w:pPr>
      <w:r w:rsidRPr="00463EE4">
        <w:rPr>
          <w:color w:val="000000"/>
          <w:szCs w:val="22"/>
          <w:lang w:val="da-DK" w:eastAsia="da-DK"/>
        </w:rPr>
        <w:t>sygdomme i immunsystemet som kan påvirke lungerne, huden og lymfeknuderne (viser sig oftest som sar</w:t>
      </w:r>
      <w:r>
        <w:rPr>
          <w:color w:val="000000"/>
          <w:szCs w:val="22"/>
          <w:lang w:val="da-DK" w:eastAsia="da-DK"/>
        </w:rPr>
        <w:t>k</w:t>
      </w:r>
      <w:r w:rsidRPr="00463EE4">
        <w:rPr>
          <w:color w:val="000000"/>
          <w:szCs w:val="22"/>
          <w:lang w:val="da-DK" w:eastAsia="da-DK"/>
        </w:rPr>
        <w:t>oidose</w:t>
      </w:r>
      <w:r>
        <w:rPr>
          <w:color w:val="000000"/>
          <w:szCs w:val="22"/>
          <w:lang w:val="da-DK" w:eastAsia="da-DK"/>
        </w:rPr>
        <w:t>)</w:t>
      </w:r>
    </w:p>
    <w:p w:rsidR="00634966" w:rsidRPr="009057C8" w:rsidP="00290BF0" w14:paraId="4122006C" w14:textId="77777777">
      <w:pPr>
        <w:numPr>
          <w:ilvl w:val="0"/>
          <w:numId w:val="9"/>
        </w:numPr>
        <w:tabs>
          <w:tab w:val="num" w:pos="550"/>
          <w:tab w:val="clear" w:pos="562"/>
          <w:tab w:val="clear" w:pos="1790"/>
        </w:tabs>
        <w:ind w:left="567" w:hanging="567"/>
        <w:rPr>
          <w:lang w:val="da-DK"/>
        </w:rPr>
      </w:pPr>
      <w:r>
        <w:rPr>
          <w:lang w:val="da-DK"/>
        </w:rPr>
        <w:t>v</w:t>
      </w:r>
      <w:r w:rsidRPr="009057C8">
        <w:rPr>
          <w:lang w:val="da-DK"/>
        </w:rPr>
        <w:t>askulitis (betændelse i blodkar)</w:t>
      </w:r>
    </w:p>
    <w:p w:rsidR="00634966" w:rsidP="00290BF0" w14:paraId="5076F36B" w14:textId="77777777">
      <w:pPr>
        <w:numPr>
          <w:ilvl w:val="0"/>
          <w:numId w:val="9"/>
        </w:numPr>
        <w:tabs>
          <w:tab w:val="num" w:pos="550"/>
          <w:tab w:val="clear" w:pos="562"/>
        </w:tabs>
        <w:ind w:left="550" w:hanging="550"/>
        <w:rPr>
          <w:lang w:val="en-GB"/>
        </w:rPr>
      </w:pPr>
      <w:r w:rsidRPr="00850F65">
        <w:rPr>
          <w:lang w:val="en-GB"/>
        </w:rPr>
        <w:t>rysten</w:t>
      </w:r>
    </w:p>
    <w:p w:rsidR="00634966" w:rsidRPr="00850F65" w:rsidP="00290BF0" w14:paraId="7E6534F2" w14:textId="77777777">
      <w:pPr>
        <w:numPr>
          <w:ilvl w:val="0"/>
          <w:numId w:val="9"/>
        </w:numPr>
        <w:tabs>
          <w:tab w:val="num" w:pos="550"/>
          <w:tab w:val="clear" w:pos="562"/>
        </w:tabs>
        <w:ind w:left="550" w:hanging="550"/>
        <w:rPr>
          <w:lang w:val="en-GB"/>
        </w:rPr>
      </w:pPr>
      <w:r>
        <w:rPr>
          <w:lang w:val="en-GB"/>
        </w:rPr>
        <w:t>neuropati (nervelidelse)</w:t>
      </w:r>
      <w:r w:rsidRPr="00850F65">
        <w:rPr>
          <w:lang w:val="en-GB"/>
        </w:rPr>
        <w:t xml:space="preserve"> </w:t>
      </w:r>
    </w:p>
    <w:p w:rsidR="00634966" w:rsidP="00290BF0" w14:paraId="0BAD2965" w14:textId="77777777">
      <w:pPr>
        <w:numPr>
          <w:ilvl w:val="0"/>
          <w:numId w:val="9"/>
        </w:numPr>
        <w:tabs>
          <w:tab w:val="num" w:pos="550"/>
          <w:tab w:val="clear" w:pos="562"/>
        </w:tabs>
        <w:ind w:left="550" w:hanging="550"/>
        <w:rPr>
          <w:lang w:val="en-GB"/>
        </w:rPr>
      </w:pPr>
      <w:r w:rsidRPr="00850F65">
        <w:rPr>
          <w:lang w:val="en-GB" w:eastAsia="de-DE"/>
        </w:rPr>
        <w:t>slagtilfælde</w:t>
      </w:r>
    </w:p>
    <w:p w:rsidR="00634966" w:rsidRPr="00DB77F7" w:rsidP="00290BF0" w14:paraId="0D19B660" w14:textId="77777777">
      <w:pPr>
        <w:numPr>
          <w:ilvl w:val="0"/>
          <w:numId w:val="9"/>
        </w:numPr>
        <w:tabs>
          <w:tab w:val="num" w:pos="550"/>
          <w:tab w:val="clear" w:pos="562"/>
        </w:tabs>
        <w:ind w:left="550" w:hanging="550"/>
        <w:rPr>
          <w:lang w:val="da-DK"/>
        </w:rPr>
      </w:pPr>
      <w:r>
        <w:rPr>
          <w:lang w:val="en-GB"/>
        </w:rPr>
        <w:t>høretab, summen for ørerne</w:t>
      </w:r>
    </w:p>
    <w:p w:rsidR="00634966" w:rsidP="00290BF0" w14:paraId="2E763A92" w14:textId="77777777">
      <w:pPr>
        <w:numPr>
          <w:ilvl w:val="0"/>
          <w:numId w:val="9"/>
        </w:numPr>
        <w:tabs>
          <w:tab w:val="num" w:pos="550"/>
          <w:tab w:val="clear" w:pos="562"/>
        </w:tabs>
        <w:ind w:left="550" w:hanging="550"/>
        <w:rPr>
          <w:lang w:val="da-DK"/>
        </w:rPr>
      </w:pPr>
      <w:r w:rsidRPr="00DB77F7">
        <w:rPr>
          <w:lang w:val="da-DK"/>
        </w:rPr>
        <w:t>f</w:t>
      </w:r>
      <w:r w:rsidRPr="00B02850">
        <w:rPr>
          <w:lang w:val="da-DK"/>
        </w:rPr>
        <w:t xml:space="preserve">ornemmelse af uregelmæssige hjerteslag såsom </w:t>
      </w:r>
      <w:r>
        <w:rPr>
          <w:lang w:val="da-DK"/>
        </w:rPr>
        <w:t>oversprungne slag</w:t>
      </w:r>
    </w:p>
    <w:p w:rsidR="00634966" w:rsidP="00290BF0" w14:paraId="08B1C7A3" w14:textId="77777777">
      <w:pPr>
        <w:numPr>
          <w:ilvl w:val="0"/>
          <w:numId w:val="9"/>
        </w:numPr>
        <w:tabs>
          <w:tab w:val="num" w:pos="550"/>
          <w:tab w:val="clear" w:pos="562"/>
        </w:tabs>
        <w:ind w:left="550" w:hanging="550"/>
        <w:rPr>
          <w:lang w:val="da-DK"/>
        </w:rPr>
      </w:pPr>
      <w:r>
        <w:rPr>
          <w:lang w:val="da-DK"/>
        </w:rPr>
        <w:t>h</w:t>
      </w:r>
      <w:r w:rsidRPr="009C7F52">
        <w:rPr>
          <w:lang w:val="da-DK"/>
        </w:rPr>
        <w:t>jerteproblemer, som kan forårsage kortåndethed og hævede ankler</w:t>
      </w:r>
    </w:p>
    <w:p w:rsidR="00634966" w:rsidP="00290BF0" w14:paraId="27446E77" w14:textId="77777777">
      <w:pPr>
        <w:numPr>
          <w:ilvl w:val="0"/>
          <w:numId w:val="9"/>
        </w:numPr>
        <w:tabs>
          <w:tab w:val="num" w:pos="550"/>
          <w:tab w:val="clear" w:pos="562"/>
        </w:tabs>
        <w:ind w:left="550" w:hanging="550"/>
        <w:rPr>
          <w:lang w:val="da-DK"/>
        </w:rPr>
      </w:pPr>
      <w:r w:rsidRPr="00463EE4">
        <w:rPr>
          <w:lang w:val="da-DK" w:eastAsia="de-DE"/>
        </w:rPr>
        <w:t>hjertetilfælde</w:t>
      </w:r>
    </w:p>
    <w:p w:rsidR="00634966" w:rsidP="00290BF0" w14:paraId="074E9231" w14:textId="77777777">
      <w:pPr>
        <w:numPr>
          <w:ilvl w:val="0"/>
          <w:numId w:val="9"/>
        </w:numPr>
        <w:tabs>
          <w:tab w:val="num" w:pos="550"/>
          <w:tab w:val="clear" w:pos="562"/>
        </w:tabs>
        <w:ind w:left="550" w:hanging="550"/>
        <w:rPr>
          <w:lang w:val="da-DK"/>
        </w:rPr>
      </w:pPr>
      <w:r>
        <w:rPr>
          <w:noProof/>
          <w:color w:val="000000"/>
          <w:lang w:val="da-DK"/>
        </w:rPr>
        <w:t xml:space="preserve">sæklignende udposning på væggen af en større pulsåre </w:t>
      </w:r>
      <w:r>
        <w:rPr>
          <w:noProof/>
          <w:lang w:val="da-DK"/>
        </w:rPr>
        <w:t>(aneurisme)</w:t>
      </w:r>
      <w:r>
        <w:rPr>
          <w:noProof/>
          <w:color w:val="000000"/>
          <w:lang w:val="da-DK"/>
        </w:rPr>
        <w:t>, betændelse og blodprop i en blodåre, tilstopning af et blodkar</w:t>
      </w:r>
    </w:p>
    <w:p w:rsidR="00634966" w:rsidP="00290BF0" w14:paraId="6C4B15CC" w14:textId="77777777">
      <w:pPr>
        <w:numPr>
          <w:ilvl w:val="0"/>
          <w:numId w:val="9"/>
        </w:numPr>
        <w:tabs>
          <w:tab w:val="num" w:pos="550"/>
          <w:tab w:val="clear" w:pos="562"/>
        </w:tabs>
        <w:ind w:left="550" w:hanging="550"/>
        <w:rPr>
          <w:lang w:val="da-DK"/>
        </w:rPr>
      </w:pPr>
      <w:r>
        <w:rPr>
          <w:lang w:val="da-DK"/>
        </w:rPr>
        <w:t>l</w:t>
      </w:r>
      <w:r w:rsidRPr="009C7F52">
        <w:rPr>
          <w:lang w:val="da-DK"/>
        </w:rPr>
        <w:t>ungesy</w:t>
      </w:r>
      <w:r>
        <w:rPr>
          <w:lang w:val="da-DK"/>
        </w:rPr>
        <w:t>g</w:t>
      </w:r>
      <w:r w:rsidRPr="009C7F52">
        <w:rPr>
          <w:lang w:val="da-DK"/>
        </w:rPr>
        <w:t>dom som forårsager kortåndethed (inklusive inflammation</w:t>
      </w:r>
      <w:r>
        <w:rPr>
          <w:lang w:val="da-DK"/>
        </w:rPr>
        <w:t>/vævsirritation</w:t>
      </w:r>
      <w:r w:rsidRPr="009C7F52">
        <w:rPr>
          <w:lang w:val="da-DK"/>
        </w:rPr>
        <w:t>)</w:t>
      </w:r>
    </w:p>
    <w:p w:rsidR="00634966" w:rsidRPr="00463EE4" w:rsidP="00290BF0" w14:paraId="17903590" w14:textId="77777777">
      <w:pPr>
        <w:numPr>
          <w:ilvl w:val="0"/>
          <w:numId w:val="9"/>
        </w:numPr>
        <w:tabs>
          <w:tab w:val="num" w:pos="550"/>
          <w:tab w:val="clear" w:pos="562"/>
        </w:tabs>
        <w:ind w:left="550" w:hanging="550"/>
        <w:rPr>
          <w:lang w:val="da-DK" w:eastAsia="de-DE"/>
        </w:rPr>
      </w:pPr>
      <w:r w:rsidRPr="00463EE4">
        <w:rPr>
          <w:lang w:val="da-DK" w:eastAsia="de-DE"/>
        </w:rPr>
        <w:t>blodprop i lungerne</w:t>
      </w:r>
      <w:r>
        <w:rPr>
          <w:lang w:val="da-DK" w:eastAsia="de-DE"/>
        </w:rPr>
        <w:t xml:space="preserve"> </w:t>
      </w:r>
      <w:r w:rsidRPr="00463EE4">
        <w:rPr>
          <w:lang w:val="da-DK" w:eastAsia="de-DE"/>
        </w:rPr>
        <w:t>(lungeemboli)</w:t>
      </w:r>
    </w:p>
    <w:p w:rsidR="00634966" w:rsidP="00290BF0" w14:paraId="126391EF" w14:textId="77777777">
      <w:pPr>
        <w:numPr>
          <w:ilvl w:val="0"/>
          <w:numId w:val="9"/>
        </w:numPr>
        <w:tabs>
          <w:tab w:val="num" w:pos="550"/>
          <w:tab w:val="clear" w:pos="562"/>
        </w:tabs>
        <w:ind w:left="550" w:hanging="550"/>
        <w:rPr>
          <w:lang w:val="da-DK"/>
        </w:rPr>
      </w:pPr>
      <w:r>
        <w:rPr>
          <w:lang w:val="da-DK" w:eastAsia="de-DE"/>
        </w:rPr>
        <w:t xml:space="preserve">unormal </w:t>
      </w:r>
      <w:r w:rsidRPr="00463EE4">
        <w:rPr>
          <w:lang w:val="da-DK" w:eastAsia="de-DE"/>
        </w:rPr>
        <w:t>ophobning af væske mellem lungehinderne</w:t>
      </w:r>
      <w:r>
        <w:rPr>
          <w:lang w:val="da-DK" w:eastAsia="de-DE"/>
        </w:rPr>
        <w:t xml:space="preserve"> (</w:t>
      </w:r>
      <w:r w:rsidRPr="00463EE4">
        <w:rPr>
          <w:lang w:val="da-DK"/>
        </w:rPr>
        <w:t>pleuraeffusion</w:t>
      </w:r>
      <w:r>
        <w:rPr>
          <w:lang w:val="da-DK"/>
        </w:rPr>
        <w:t>)</w:t>
      </w:r>
    </w:p>
    <w:p w:rsidR="00634966" w:rsidRPr="005C5C5D" w:rsidP="00290BF0" w14:paraId="10E22F48" w14:textId="77777777">
      <w:pPr>
        <w:numPr>
          <w:ilvl w:val="0"/>
          <w:numId w:val="9"/>
        </w:numPr>
        <w:tabs>
          <w:tab w:val="num" w:pos="550"/>
          <w:tab w:val="clear" w:pos="562"/>
        </w:tabs>
        <w:ind w:left="550" w:hanging="550"/>
        <w:rPr>
          <w:lang w:val="da-DK"/>
        </w:rPr>
      </w:pPr>
      <w:r>
        <w:rPr>
          <w:lang w:val="da-DK"/>
        </w:rPr>
        <w:t>i</w:t>
      </w:r>
      <w:r w:rsidRPr="005C5C5D">
        <w:rPr>
          <w:lang w:val="da-DK"/>
        </w:rPr>
        <w:t>nflammation i bugspy</w:t>
      </w:r>
      <w:r w:rsidR="00E334EB">
        <w:rPr>
          <w:lang w:val="da-DK"/>
        </w:rPr>
        <w:t>t</w:t>
      </w:r>
      <w:r w:rsidRPr="005C5C5D">
        <w:rPr>
          <w:lang w:val="da-DK"/>
        </w:rPr>
        <w:t>kirtlen, som kan give alvorlige smerter i maven og ryggen</w:t>
      </w:r>
    </w:p>
    <w:p w:rsidR="00634966" w:rsidRPr="00DB77F7" w:rsidP="00290BF0" w14:paraId="503C8C23" w14:textId="77777777">
      <w:pPr>
        <w:numPr>
          <w:ilvl w:val="0"/>
          <w:numId w:val="9"/>
        </w:numPr>
        <w:tabs>
          <w:tab w:val="num" w:pos="550"/>
          <w:tab w:val="clear" w:pos="562"/>
        </w:tabs>
        <w:ind w:left="550" w:hanging="550"/>
        <w:rPr>
          <w:lang w:val="en-GB"/>
        </w:rPr>
      </w:pPr>
      <w:r>
        <w:t>synkebesvær</w:t>
      </w:r>
    </w:p>
    <w:p w:rsidR="00634966" w:rsidRPr="001F0882" w:rsidP="00290BF0" w14:paraId="3DD8F049" w14:textId="77777777">
      <w:pPr>
        <w:numPr>
          <w:ilvl w:val="0"/>
          <w:numId w:val="9"/>
        </w:numPr>
        <w:tabs>
          <w:tab w:val="num" w:pos="550"/>
          <w:tab w:val="clear" w:pos="562"/>
        </w:tabs>
        <w:ind w:left="550" w:hanging="550"/>
        <w:rPr>
          <w:lang w:val="da-DK"/>
        </w:rPr>
      </w:pPr>
      <w:r w:rsidRPr="001F0882">
        <w:rPr>
          <w:lang w:val="da-DK"/>
        </w:rPr>
        <w:t>ødem i ansigtet (hævelse i ansigtet)</w:t>
      </w:r>
    </w:p>
    <w:p w:rsidR="00634966" w:rsidP="00290BF0" w14:paraId="4686E4A1" w14:textId="77777777">
      <w:pPr>
        <w:numPr>
          <w:ilvl w:val="0"/>
          <w:numId w:val="9"/>
        </w:numPr>
        <w:tabs>
          <w:tab w:val="num" w:pos="550"/>
          <w:tab w:val="clear" w:pos="562"/>
        </w:tabs>
        <w:ind w:left="550" w:hanging="550"/>
        <w:rPr>
          <w:lang w:val="en-GB"/>
        </w:rPr>
      </w:pPr>
      <w:r>
        <w:t>i</w:t>
      </w:r>
      <w:r>
        <w:rPr>
          <w:lang w:val="en-GB"/>
        </w:rPr>
        <w:t>nflammation i galdeblæren, galdesten</w:t>
      </w:r>
    </w:p>
    <w:p w:rsidR="00634966" w:rsidP="00290BF0" w14:paraId="3FFDD299" w14:textId="77777777">
      <w:pPr>
        <w:numPr>
          <w:ilvl w:val="0"/>
          <w:numId w:val="9"/>
        </w:numPr>
        <w:tabs>
          <w:tab w:val="num" w:pos="550"/>
          <w:tab w:val="clear" w:pos="562"/>
        </w:tabs>
        <w:ind w:left="550" w:hanging="550"/>
        <w:rPr>
          <w:lang w:val="en-GB"/>
        </w:rPr>
      </w:pPr>
      <w:r>
        <w:rPr>
          <w:lang w:val="en-GB"/>
        </w:rPr>
        <w:t>fedtholdig lever</w:t>
      </w:r>
    </w:p>
    <w:p w:rsidR="00634966" w:rsidP="00290BF0" w14:paraId="078516D2" w14:textId="77777777">
      <w:pPr>
        <w:numPr>
          <w:ilvl w:val="0"/>
          <w:numId w:val="9"/>
        </w:numPr>
        <w:tabs>
          <w:tab w:val="num" w:pos="550"/>
          <w:tab w:val="clear" w:pos="562"/>
        </w:tabs>
        <w:ind w:left="550" w:hanging="550"/>
        <w:rPr>
          <w:lang w:val="en-GB"/>
        </w:rPr>
      </w:pPr>
      <w:r>
        <w:rPr>
          <w:lang w:val="en-GB"/>
        </w:rPr>
        <w:t>nattesved</w:t>
      </w:r>
    </w:p>
    <w:p w:rsidR="00634966" w:rsidP="00290BF0" w14:paraId="17C92499" w14:textId="77777777">
      <w:pPr>
        <w:numPr>
          <w:ilvl w:val="0"/>
          <w:numId w:val="9"/>
        </w:numPr>
        <w:tabs>
          <w:tab w:val="num" w:pos="550"/>
          <w:tab w:val="clear" w:pos="562"/>
        </w:tabs>
        <w:ind w:left="550" w:hanging="550"/>
        <w:rPr>
          <w:lang w:val="en-GB"/>
        </w:rPr>
      </w:pPr>
      <w:r>
        <w:rPr>
          <w:lang w:val="en-GB"/>
        </w:rPr>
        <w:t>ar</w:t>
      </w:r>
    </w:p>
    <w:p w:rsidR="00634966" w:rsidRPr="00850F65" w:rsidP="00290BF0" w14:paraId="1A8DBECD" w14:textId="77777777">
      <w:pPr>
        <w:numPr>
          <w:ilvl w:val="0"/>
          <w:numId w:val="9"/>
        </w:numPr>
        <w:tabs>
          <w:tab w:val="num" w:pos="550"/>
          <w:tab w:val="clear" w:pos="562"/>
        </w:tabs>
        <w:ind w:left="550" w:hanging="550"/>
        <w:rPr>
          <w:lang w:val="en-GB"/>
        </w:rPr>
      </w:pPr>
      <w:r>
        <w:rPr>
          <w:lang w:val="en-GB"/>
        </w:rPr>
        <w:t>u</w:t>
      </w:r>
      <w:r>
        <w:t>normale muskelsvigt</w:t>
      </w:r>
    </w:p>
    <w:p w:rsidR="00634966" w:rsidRPr="00850F65" w:rsidP="00290BF0" w14:paraId="4ADD814F" w14:textId="77777777">
      <w:pPr>
        <w:numPr>
          <w:ilvl w:val="0"/>
          <w:numId w:val="9"/>
        </w:numPr>
        <w:tabs>
          <w:tab w:val="num" w:pos="550"/>
          <w:tab w:val="clear" w:pos="562"/>
        </w:tabs>
        <w:ind w:left="550" w:hanging="550"/>
        <w:rPr>
          <w:lang w:val="da-DK"/>
        </w:rPr>
      </w:pPr>
      <w:r w:rsidRPr="0014158A">
        <w:rPr>
          <w:lang w:val="da-DK"/>
        </w:rPr>
        <w:t>systemisk lupus erythematosus (</w:t>
      </w:r>
      <w:r>
        <w:rPr>
          <w:lang w:val="da-DK"/>
        </w:rPr>
        <w:t>indbefatter</w:t>
      </w:r>
      <w:r w:rsidRPr="0014158A">
        <w:rPr>
          <w:lang w:val="da-DK"/>
        </w:rPr>
        <w:t xml:space="preserve"> </w:t>
      </w:r>
      <w:r>
        <w:rPr>
          <w:lang w:val="da-DK"/>
        </w:rPr>
        <w:t>betændelse</w:t>
      </w:r>
      <w:r w:rsidRPr="0014158A">
        <w:rPr>
          <w:lang w:val="da-DK"/>
        </w:rPr>
        <w:t xml:space="preserve"> i huden, hjertet, lungerne, leddene og andre organsystemer</w:t>
      </w:r>
      <w:r>
        <w:rPr>
          <w:lang w:val="da-DK"/>
        </w:rPr>
        <w:t>)</w:t>
      </w:r>
    </w:p>
    <w:p w:rsidR="00634966" w:rsidRPr="00DB77F7" w:rsidP="00290BF0" w14:paraId="2EB68E70" w14:textId="77777777">
      <w:pPr>
        <w:numPr>
          <w:ilvl w:val="0"/>
          <w:numId w:val="9"/>
        </w:numPr>
        <w:tabs>
          <w:tab w:val="num" w:pos="550"/>
          <w:tab w:val="clear" w:pos="562"/>
        </w:tabs>
        <w:ind w:left="550" w:hanging="550"/>
        <w:rPr>
          <w:lang w:val="en-GB"/>
        </w:rPr>
      </w:pPr>
      <w:r>
        <w:t>søvnafbrydelser</w:t>
      </w:r>
    </w:p>
    <w:p w:rsidR="00634966" w:rsidRPr="00DB77F7" w:rsidP="00634966" w14:paraId="2C833741" w14:textId="77777777">
      <w:pPr>
        <w:keepNext/>
        <w:numPr>
          <w:ilvl w:val="0"/>
          <w:numId w:val="9"/>
        </w:numPr>
        <w:tabs>
          <w:tab w:val="num" w:pos="550"/>
          <w:tab w:val="clear" w:pos="562"/>
        </w:tabs>
        <w:ind w:left="550" w:hanging="550"/>
        <w:rPr>
          <w:lang w:val="en-GB"/>
        </w:rPr>
      </w:pPr>
      <w:r>
        <w:t>impotens</w:t>
      </w:r>
    </w:p>
    <w:p w:rsidR="00634966" w:rsidP="00634966" w14:paraId="40EB86EA" w14:textId="77777777">
      <w:pPr>
        <w:keepNext/>
        <w:numPr>
          <w:ilvl w:val="0"/>
          <w:numId w:val="9"/>
        </w:numPr>
        <w:tabs>
          <w:tab w:val="num" w:pos="550"/>
          <w:tab w:val="clear" w:pos="562"/>
        </w:tabs>
        <w:ind w:left="550" w:hanging="550"/>
        <w:rPr>
          <w:lang w:val="da-DK"/>
        </w:rPr>
      </w:pPr>
      <w:r>
        <w:t>i</w:t>
      </w:r>
      <w:r>
        <w:rPr>
          <w:lang w:val="en-GB"/>
        </w:rPr>
        <w:t>nflammationer</w:t>
      </w:r>
    </w:p>
    <w:p w:rsidR="00634966" w:rsidP="00634966" w14:paraId="26A391BB" w14:textId="77777777">
      <w:pPr>
        <w:pStyle w:val="EndnoteText"/>
        <w:tabs>
          <w:tab w:val="num" w:pos="550"/>
          <w:tab w:val="clear" w:pos="562"/>
        </w:tabs>
        <w:ind w:left="550" w:hanging="550"/>
        <w:rPr>
          <w:lang w:val="da-DK"/>
        </w:rPr>
      </w:pPr>
    </w:p>
    <w:p w:rsidR="00634966" w:rsidP="00634966" w14:paraId="6C1A7ACA" w14:textId="77777777">
      <w:pPr>
        <w:pStyle w:val="EMEANormal"/>
        <w:rPr>
          <w:lang w:val="da-DK"/>
        </w:rPr>
      </w:pPr>
      <w:r w:rsidRPr="001F0882">
        <w:rPr>
          <w:b/>
          <w:lang w:val="da-DK"/>
        </w:rPr>
        <w:t>Sjælden</w:t>
      </w:r>
      <w:r>
        <w:rPr>
          <w:lang w:val="da-DK"/>
        </w:rPr>
        <w:t xml:space="preserve"> (</w:t>
      </w:r>
      <w:r>
        <w:rPr>
          <w:color w:val="000000"/>
          <w:lang w:val="da-DK"/>
        </w:rPr>
        <w:t>kan påvirke op til</w:t>
      </w:r>
      <w:r>
        <w:rPr>
          <w:noProof/>
          <w:color w:val="000000"/>
          <w:lang w:val="da-DK"/>
        </w:rPr>
        <w:t xml:space="preserve"> 1 ud af 1.000 personer</w:t>
      </w:r>
      <w:r>
        <w:rPr>
          <w:lang w:val="da-DK"/>
        </w:rPr>
        <w:t>)</w:t>
      </w:r>
    </w:p>
    <w:p w:rsidR="00634966" w:rsidP="00634966" w14:paraId="4EE578A4" w14:textId="77777777">
      <w:pPr>
        <w:pStyle w:val="EMEANormal"/>
        <w:rPr>
          <w:lang w:val="da-DK"/>
        </w:rPr>
      </w:pPr>
    </w:p>
    <w:p w:rsidR="00634966" w:rsidRPr="00FE70D6" w:rsidP="00634966" w14:paraId="5451FCB9" w14:textId="77777777">
      <w:pPr>
        <w:keepNext/>
        <w:numPr>
          <w:ilvl w:val="0"/>
          <w:numId w:val="9"/>
        </w:numPr>
        <w:tabs>
          <w:tab w:val="num" w:pos="550"/>
          <w:tab w:val="clear" w:pos="562"/>
        </w:tabs>
        <w:ind w:left="550" w:hanging="550"/>
        <w:rPr>
          <w:lang w:val="da-DK"/>
        </w:rPr>
      </w:pPr>
      <w:r w:rsidRPr="00FE70D6">
        <w:rPr>
          <w:lang w:val="da-DK"/>
        </w:rPr>
        <w:t>leukæmi (kræft som påvirker blod og knoglemarv)</w:t>
      </w:r>
    </w:p>
    <w:p w:rsidR="00634966" w:rsidRPr="001F0882" w:rsidP="00634966" w14:paraId="68593A8B" w14:textId="77777777">
      <w:pPr>
        <w:keepNext/>
        <w:numPr>
          <w:ilvl w:val="0"/>
          <w:numId w:val="9"/>
        </w:numPr>
        <w:tabs>
          <w:tab w:val="num" w:pos="550"/>
          <w:tab w:val="clear" w:pos="562"/>
        </w:tabs>
        <w:ind w:left="550" w:hanging="550"/>
      </w:pPr>
      <w:r w:rsidRPr="001F0882">
        <w:t>alvorlig allergisk reaktion med shock</w:t>
      </w:r>
    </w:p>
    <w:p w:rsidR="00634966" w:rsidRPr="001F0882" w:rsidP="00634966" w14:paraId="4227D192" w14:textId="77777777">
      <w:pPr>
        <w:keepNext/>
        <w:numPr>
          <w:ilvl w:val="0"/>
          <w:numId w:val="9"/>
        </w:numPr>
        <w:tabs>
          <w:tab w:val="num" w:pos="550"/>
          <w:tab w:val="clear" w:pos="562"/>
        </w:tabs>
        <w:ind w:left="550" w:hanging="550"/>
      </w:pPr>
      <w:r w:rsidRPr="001F0882">
        <w:t>dissemineret sklerose</w:t>
      </w:r>
    </w:p>
    <w:p w:rsidR="00634966" w:rsidRPr="00FE70D6" w:rsidP="00634966" w14:paraId="0C9F972C" w14:textId="77777777">
      <w:pPr>
        <w:keepNext/>
        <w:numPr>
          <w:ilvl w:val="0"/>
          <w:numId w:val="9"/>
        </w:numPr>
        <w:tabs>
          <w:tab w:val="num" w:pos="550"/>
          <w:tab w:val="clear" w:pos="562"/>
        </w:tabs>
        <w:ind w:left="550" w:hanging="550"/>
        <w:rPr>
          <w:lang w:val="da-DK"/>
        </w:rPr>
      </w:pPr>
      <w:r w:rsidRPr="00FE70D6">
        <w:rPr>
          <w:lang w:val="da-DK"/>
        </w:rPr>
        <w:t>nerveforstyrrelser (såsom inflammation (betændelse) i synsnerven og Guillain-Barré syndrom, som kan forårsage muskelsvaghed, unormal følesans, prikken i arme og overkrop)</w:t>
      </w:r>
    </w:p>
    <w:p w:rsidR="00634966" w:rsidRPr="001F0882" w:rsidP="00634966" w14:paraId="61773140" w14:textId="77777777">
      <w:pPr>
        <w:keepNext/>
        <w:numPr>
          <w:ilvl w:val="0"/>
          <w:numId w:val="9"/>
        </w:numPr>
        <w:tabs>
          <w:tab w:val="num" w:pos="550"/>
          <w:tab w:val="clear" w:pos="562"/>
        </w:tabs>
        <w:ind w:left="550" w:hanging="550"/>
      </w:pPr>
      <w:r w:rsidRPr="001F0882">
        <w:t>hjertestop</w:t>
      </w:r>
    </w:p>
    <w:p w:rsidR="00634966" w:rsidRPr="00755636" w:rsidP="00634966" w14:paraId="34A93BEB" w14:textId="77777777">
      <w:pPr>
        <w:numPr>
          <w:ilvl w:val="0"/>
          <w:numId w:val="10"/>
        </w:numPr>
        <w:tabs>
          <w:tab w:val="num" w:pos="550"/>
          <w:tab w:val="clear" w:pos="562"/>
        </w:tabs>
        <w:ind w:left="550" w:hanging="550"/>
        <w:rPr>
          <w:color w:val="000000"/>
          <w:lang w:val="da-DK" w:eastAsia="de-DE"/>
        </w:rPr>
      </w:pPr>
      <w:r w:rsidRPr="002A7E09">
        <w:rPr>
          <w:lang w:val="da-DK" w:eastAsia="de-DE"/>
        </w:rPr>
        <w:t xml:space="preserve">lungefibrose (dannelse af </w:t>
      </w:r>
      <w:r>
        <w:rPr>
          <w:lang w:val="da-DK" w:eastAsia="de-DE"/>
        </w:rPr>
        <w:t>ar</w:t>
      </w:r>
      <w:r w:rsidRPr="002A7E09">
        <w:rPr>
          <w:lang w:val="da-DK" w:eastAsia="de-DE"/>
        </w:rPr>
        <w:t>væv i lungerne</w:t>
      </w:r>
      <w:r w:rsidRPr="00755636">
        <w:rPr>
          <w:lang w:val="da-DK" w:eastAsia="de-DE"/>
        </w:rPr>
        <w:t>)</w:t>
      </w:r>
    </w:p>
    <w:p w:rsidR="00634966" w:rsidRPr="006076B4" w:rsidP="00634966" w14:paraId="5B6C6DC7" w14:textId="77777777">
      <w:pPr>
        <w:numPr>
          <w:ilvl w:val="0"/>
          <w:numId w:val="10"/>
        </w:numPr>
        <w:tabs>
          <w:tab w:val="num" w:pos="550"/>
          <w:tab w:val="clear" w:pos="562"/>
        </w:tabs>
        <w:ind w:left="550" w:hanging="550"/>
        <w:rPr>
          <w:color w:val="000000"/>
          <w:lang w:eastAsia="de-DE"/>
        </w:rPr>
      </w:pPr>
      <w:r w:rsidRPr="002A7E09">
        <w:rPr>
          <w:color w:val="000000"/>
          <w:lang w:eastAsia="de-DE"/>
        </w:rPr>
        <w:t>p</w:t>
      </w:r>
      <w:r w:rsidRPr="002A7E09">
        <w:rPr>
          <w:color w:val="000000"/>
          <w:lang w:val="da-DK" w:eastAsia="de-DE"/>
        </w:rPr>
        <w:t>erforering af tarmen</w:t>
      </w:r>
    </w:p>
    <w:p w:rsidR="00634966" w:rsidP="00634966" w14:paraId="69BC491A" w14:textId="77777777">
      <w:pPr>
        <w:numPr>
          <w:ilvl w:val="0"/>
          <w:numId w:val="10"/>
        </w:numPr>
        <w:tabs>
          <w:tab w:val="num" w:pos="550"/>
          <w:tab w:val="clear" w:pos="562"/>
        </w:tabs>
        <w:ind w:left="550" w:hanging="550"/>
        <w:rPr>
          <w:color w:val="000000"/>
          <w:lang w:eastAsia="de-DE"/>
        </w:rPr>
      </w:pPr>
      <w:r>
        <w:rPr>
          <w:color w:val="000000"/>
          <w:lang w:val="da-DK" w:eastAsia="de-DE"/>
        </w:rPr>
        <w:t>hepatit</w:t>
      </w:r>
    </w:p>
    <w:p w:rsidR="00634966" w:rsidRPr="0030283F" w:rsidP="00634966" w14:paraId="774D542B" w14:textId="77777777">
      <w:pPr>
        <w:numPr>
          <w:ilvl w:val="0"/>
          <w:numId w:val="10"/>
        </w:numPr>
        <w:tabs>
          <w:tab w:val="num" w:pos="550"/>
          <w:tab w:val="clear" w:pos="562"/>
        </w:tabs>
        <w:ind w:left="550" w:hanging="550"/>
        <w:rPr>
          <w:lang w:eastAsia="de-DE"/>
        </w:rPr>
      </w:pPr>
      <w:r>
        <w:rPr>
          <w:color w:val="000000"/>
          <w:lang w:val="da-DK" w:eastAsia="de-DE"/>
        </w:rPr>
        <w:t>genopblussen</w:t>
      </w:r>
      <w:r w:rsidRPr="002A7E09">
        <w:rPr>
          <w:lang w:val="da-DK"/>
        </w:rPr>
        <w:t xml:space="preserve"> af hepatitis B</w:t>
      </w:r>
    </w:p>
    <w:p w:rsidR="00634966" w:rsidRPr="0030283F" w:rsidP="00634966" w14:paraId="6CA2DAC6" w14:textId="77777777">
      <w:pPr>
        <w:pStyle w:val="EMEABullet2"/>
        <w:numPr>
          <w:ilvl w:val="0"/>
          <w:numId w:val="10"/>
        </w:numPr>
        <w:tabs>
          <w:tab w:val="num" w:pos="550"/>
          <w:tab w:val="clear" w:pos="567"/>
        </w:tabs>
        <w:ind w:left="550" w:hanging="550"/>
        <w:rPr>
          <w:lang w:val="da-DK" w:eastAsia="de-DE"/>
        </w:rPr>
      </w:pPr>
      <w:r w:rsidRPr="0030283F">
        <w:rPr>
          <w:lang w:val="da-DK" w:eastAsia="de-DE"/>
        </w:rPr>
        <w:t>a</w:t>
      </w:r>
      <w:r w:rsidRPr="0030283F">
        <w:rPr>
          <w:lang w:val="da-DK"/>
        </w:rPr>
        <w:t>utoimmun hepatit (</w:t>
      </w:r>
      <w:r w:rsidRPr="0082662E">
        <w:rPr>
          <w:lang w:val="da-DK"/>
        </w:rPr>
        <w:t>lever</w:t>
      </w:r>
      <w:r>
        <w:rPr>
          <w:lang w:val="da-DK"/>
        </w:rPr>
        <w:t>betændelse</w:t>
      </w:r>
      <w:r w:rsidRPr="0082662E">
        <w:rPr>
          <w:lang w:val="da-DK"/>
        </w:rPr>
        <w:t xml:space="preserve"> forårsage</w:t>
      </w:r>
      <w:r>
        <w:rPr>
          <w:lang w:val="da-DK"/>
        </w:rPr>
        <w:t>t</w:t>
      </w:r>
      <w:r w:rsidRPr="0082662E">
        <w:rPr>
          <w:lang w:val="da-DK"/>
        </w:rPr>
        <w:t xml:space="preserve"> af kroppens eget immunsystem</w:t>
      </w:r>
      <w:r w:rsidRPr="0030283F">
        <w:rPr>
          <w:lang w:val="da-DK"/>
        </w:rPr>
        <w:t>)</w:t>
      </w:r>
      <w:r w:rsidRPr="0030283F">
        <w:rPr>
          <w:lang w:val="da-DK" w:eastAsia="de-DE"/>
        </w:rPr>
        <w:t xml:space="preserve"> </w:t>
      </w:r>
    </w:p>
    <w:p w:rsidR="00634966" w:rsidRPr="002A7E09" w:rsidP="00634966" w14:paraId="3EAFC029" w14:textId="77777777">
      <w:pPr>
        <w:numPr>
          <w:ilvl w:val="0"/>
          <w:numId w:val="10"/>
        </w:numPr>
        <w:tabs>
          <w:tab w:val="num" w:pos="550"/>
          <w:tab w:val="clear" w:pos="562"/>
        </w:tabs>
        <w:ind w:left="550" w:hanging="550"/>
        <w:rPr>
          <w:lang w:val="sv-SE" w:eastAsia="de-DE"/>
        </w:rPr>
      </w:pPr>
      <w:r w:rsidRPr="002A7E09">
        <w:rPr>
          <w:lang w:val="sv-SE"/>
        </w:rPr>
        <w:t>inflammation/betændelse i hudens blodkar</w:t>
      </w:r>
      <w:r w:rsidRPr="002A7E09">
        <w:rPr>
          <w:color w:val="000000"/>
          <w:lang w:val="sv-SE" w:eastAsia="de-DE"/>
        </w:rPr>
        <w:t xml:space="preserve"> (k</w:t>
      </w:r>
      <w:r w:rsidRPr="002A7E09">
        <w:rPr>
          <w:lang w:val="sv-SE"/>
        </w:rPr>
        <w:t>utan vaskulitis)</w:t>
      </w:r>
    </w:p>
    <w:p w:rsidR="00634966" w:rsidRPr="002A7E09" w:rsidP="00634966" w14:paraId="776BC3D3" w14:textId="77777777">
      <w:pPr>
        <w:numPr>
          <w:ilvl w:val="0"/>
          <w:numId w:val="10"/>
        </w:numPr>
        <w:tabs>
          <w:tab w:val="num" w:pos="550"/>
          <w:tab w:val="clear" w:pos="562"/>
        </w:tabs>
        <w:ind w:left="550" w:hanging="550"/>
        <w:rPr>
          <w:lang w:val="nb-NO" w:eastAsia="de-DE"/>
        </w:rPr>
      </w:pPr>
      <w:r w:rsidRPr="002A7E09">
        <w:rPr>
          <w:color w:val="000000"/>
          <w:lang w:val="nb-NO" w:eastAsia="de-DE"/>
        </w:rPr>
        <w:t>S</w:t>
      </w:r>
      <w:r w:rsidRPr="002A7E09">
        <w:rPr>
          <w:lang w:val="nb-NO"/>
        </w:rPr>
        <w:t>tevens-Johnsons syndrom (tidlige symptomer inkluderer utilpashed, feber, hovedpine og udslæt)</w:t>
      </w:r>
    </w:p>
    <w:p w:rsidR="00634966" w:rsidRPr="002A7E09" w:rsidP="00634966" w14:paraId="7C447B2C" w14:textId="77777777">
      <w:pPr>
        <w:numPr>
          <w:ilvl w:val="0"/>
          <w:numId w:val="10"/>
        </w:numPr>
        <w:tabs>
          <w:tab w:val="num" w:pos="550"/>
          <w:tab w:val="clear" w:pos="562"/>
        </w:tabs>
        <w:ind w:left="550" w:hanging="550"/>
        <w:rPr>
          <w:lang w:val="da-DK" w:eastAsia="de-DE"/>
        </w:rPr>
      </w:pPr>
      <w:r w:rsidRPr="002A7E09">
        <w:rPr>
          <w:color w:val="000000"/>
          <w:lang w:val="da-DK" w:eastAsia="de-DE"/>
        </w:rPr>
        <w:t>ø</w:t>
      </w:r>
      <w:r w:rsidRPr="002A7E09">
        <w:rPr>
          <w:lang w:val="da-DK"/>
        </w:rPr>
        <w:t xml:space="preserve">dem i ansigtet </w:t>
      </w:r>
      <w:r>
        <w:rPr>
          <w:lang w:val="da-DK"/>
        </w:rPr>
        <w:t xml:space="preserve">(hævelse i ansigtet) </w:t>
      </w:r>
      <w:r w:rsidRPr="002A7E09">
        <w:rPr>
          <w:lang w:val="da-DK"/>
        </w:rPr>
        <w:t>forbundet med allergiske reaktioner</w:t>
      </w:r>
    </w:p>
    <w:p w:rsidR="00634966" w:rsidRPr="001F0882" w:rsidP="00634966" w14:paraId="6A363B32" w14:textId="77777777">
      <w:pPr>
        <w:numPr>
          <w:ilvl w:val="0"/>
          <w:numId w:val="10"/>
        </w:numPr>
        <w:tabs>
          <w:tab w:val="num" w:pos="550"/>
          <w:tab w:val="clear" w:pos="562"/>
        </w:tabs>
        <w:ind w:left="550" w:hanging="550"/>
        <w:rPr>
          <w:color w:val="000000"/>
          <w:lang w:val="da-DK" w:eastAsia="de-DE"/>
        </w:rPr>
      </w:pPr>
      <w:r w:rsidRPr="001F0882">
        <w:rPr>
          <w:color w:val="000000"/>
          <w:lang w:val="da-DK" w:eastAsia="de-DE"/>
        </w:rPr>
        <w:t>betændelsesligne</w:t>
      </w:r>
      <w:r w:rsidR="00C7619E">
        <w:rPr>
          <w:color w:val="000000"/>
          <w:lang w:val="da-DK" w:eastAsia="de-DE"/>
        </w:rPr>
        <w:t>n</w:t>
      </w:r>
      <w:r w:rsidRPr="001F0882">
        <w:rPr>
          <w:color w:val="000000"/>
          <w:lang w:val="da-DK" w:eastAsia="de-DE"/>
        </w:rPr>
        <w:t>de hududslæt (erythema multiforme)</w:t>
      </w:r>
    </w:p>
    <w:p w:rsidR="007268A2" w:rsidP="00634966" w14:paraId="3D89E2E0" w14:textId="77777777">
      <w:pPr>
        <w:numPr>
          <w:ilvl w:val="0"/>
          <w:numId w:val="10"/>
        </w:numPr>
        <w:tabs>
          <w:tab w:val="num" w:pos="550"/>
          <w:tab w:val="clear" w:pos="562"/>
        </w:tabs>
        <w:ind w:left="550" w:hanging="550"/>
        <w:rPr>
          <w:color w:val="000000"/>
          <w:lang w:val="da-DK" w:eastAsia="de-DE"/>
        </w:rPr>
      </w:pPr>
      <w:r w:rsidRPr="001F0882">
        <w:rPr>
          <w:color w:val="000000"/>
          <w:lang w:val="da-DK" w:eastAsia="de-DE"/>
        </w:rPr>
        <w:t>lupus-lignende syndrom</w:t>
      </w:r>
    </w:p>
    <w:p w:rsidR="00650C29" w:rsidP="00634966" w14:paraId="6DD192EC" w14:textId="77777777">
      <w:pPr>
        <w:numPr>
          <w:ilvl w:val="0"/>
          <w:numId w:val="10"/>
        </w:numPr>
        <w:tabs>
          <w:tab w:val="num" w:pos="550"/>
          <w:tab w:val="clear" w:pos="562"/>
        </w:tabs>
        <w:ind w:left="550" w:hanging="550"/>
        <w:rPr>
          <w:color w:val="000000"/>
          <w:lang w:val="da-DK" w:eastAsia="de-DE"/>
        </w:rPr>
      </w:pPr>
      <w:r>
        <w:rPr>
          <w:color w:val="000000"/>
          <w:lang w:val="da-DK" w:eastAsia="de-DE"/>
        </w:rPr>
        <w:t>angioødem (lokal hævelse af huden)</w:t>
      </w:r>
    </w:p>
    <w:p w:rsidR="00634966" w:rsidRPr="001F0882" w:rsidP="00634966" w14:paraId="1BFE68FD" w14:textId="77777777">
      <w:pPr>
        <w:numPr>
          <w:ilvl w:val="0"/>
          <w:numId w:val="10"/>
        </w:numPr>
        <w:tabs>
          <w:tab w:val="num" w:pos="550"/>
          <w:tab w:val="clear" w:pos="562"/>
        </w:tabs>
        <w:ind w:left="550" w:hanging="550"/>
        <w:rPr>
          <w:color w:val="000000"/>
          <w:lang w:val="da-DK" w:eastAsia="de-DE"/>
        </w:rPr>
      </w:pPr>
      <w:r>
        <w:rPr>
          <w:color w:val="000000"/>
          <w:lang w:val="da-DK" w:eastAsia="de-DE"/>
        </w:rPr>
        <w:t>l</w:t>
      </w:r>
      <w:r w:rsidR="001F535A">
        <w:rPr>
          <w:color w:val="000000"/>
          <w:lang w:val="da-DK" w:eastAsia="de-DE"/>
        </w:rPr>
        <w:t>i</w:t>
      </w:r>
      <w:r>
        <w:rPr>
          <w:color w:val="000000"/>
          <w:lang w:val="da-DK" w:eastAsia="de-DE"/>
        </w:rPr>
        <w:t>chenoid hudreaktion (kløende rød</w:t>
      </w:r>
      <w:r w:rsidR="00BF7DAB">
        <w:rPr>
          <w:color w:val="000000"/>
          <w:lang w:val="da-DK" w:eastAsia="de-DE"/>
        </w:rPr>
        <w:t>lig</w:t>
      </w:r>
      <w:r>
        <w:rPr>
          <w:color w:val="000000"/>
          <w:lang w:val="da-DK" w:eastAsia="de-DE"/>
        </w:rPr>
        <w:t>t-lilla hududslæt</w:t>
      </w:r>
      <w:r w:rsidR="001F535A">
        <w:rPr>
          <w:color w:val="000000"/>
          <w:lang w:val="da-DK" w:eastAsia="de-DE"/>
        </w:rPr>
        <w:t>)</w:t>
      </w:r>
    </w:p>
    <w:p w:rsidR="00634966" w:rsidP="00634966" w14:paraId="0A0E7221" w14:textId="77777777">
      <w:pPr>
        <w:keepNext/>
        <w:tabs>
          <w:tab w:val="clear" w:pos="562"/>
        </w:tabs>
        <w:rPr>
          <w:noProof/>
          <w:color w:val="000000"/>
          <w:lang w:val="da-DK"/>
        </w:rPr>
      </w:pPr>
    </w:p>
    <w:p w:rsidR="00634966" w:rsidRPr="00A76894" w:rsidP="00634966" w14:paraId="673D02A6" w14:textId="77777777">
      <w:pPr>
        <w:keepNext/>
        <w:tabs>
          <w:tab w:val="clear" w:pos="562"/>
        </w:tabs>
        <w:rPr>
          <w:lang w:val="da-DK"/>
        </w:rPr>
      </w:pPr>
      <w:r w:rsidRPr="001F0882">
        <w:rPr>
          <w:b/>
          <w:szCs w:val="22"/>
          <w:lang w:val="da-DK"/>
        </w:rPr>
        <w:t>Ikke kendt</w:t>
      </w:r>
      <w:r>
        <w:rPr>
          <w:szCs w:val="22"/>
          <w:lang w:val="da-DK"/>
        </w:rPr>
        <w:t xml:space="preserve"> (hyppigheden kan ikke vurderes ud fra </w:t>
      </w:r>
      <w:r w:rsidRPr="000D44F6" w:rsidR="00C86390">
        <w:rPr>
          <w:szCs w:val="22"/>
          <w:lang w:val="da-DK"/>
        </w:rPr>
        <w:t>forhåndenværende</w:t>
      </w:r>
      <w:r>
        <w:rPr>
          <w:szCs w:val="22"/>
          <w:lang w:val="da-DK"/>
        </w:rPr>
        <w:t xml:space="preserve"> data)</w:t>
      </w:r>
    </w:p>
    <w:p w:rsidR="00634966" w:rsidRPr="00E23487" w:rsidP="00634966" w14:paraId="2A9B9005" w14:textId="77777777">
      <w:pPr>
        <w:keepNext/>
        <w:rPr>
          <w:lang w:val="da-DK"/>
        </w:rPr>
      </w:pPr>
    </w:p>
    <w:p w:rsidR="00634966" w:rsidRPr="00471F4B" w:rsidP="00634966" w14:paraId="2CF0D101" w14:textId="77777777">
      <w:pPr>
        <w:numPr>
          <w:ilvl w:val="0"/>
          <w:numId w:val="10"/>
        </w:numPr>
        <w:tabs>
          <w:tab w:val="num" w:pos="550"/>
          <w:tab w:val="clear" w:pos="562"/>
        </w:tabs>
        <w:ind w:left="550" w:hanging="550"/>
        <w:rPr>
          <w:rFonts w:ascii="Tms Rmn" w:hAnsi="Tms Rmn"/>
          <w:color w:val="000000"/>
          <w:lang w:val="da-DK" w:eastAsia="de-DE"/>
        </w:rPr>
      </w:pPr>
      <w:r>
        <w:rPr>
          <w:rFonts w:ascii="Tms Rmn" w:hAnsi="Tms Rmn"/>
          <w:color w:val="000000"/>
          <w:lang w:val="da-DK" w:eastAsia="de-DE"/>
        </w:rPr>
        <w:t xml:space="preserve">hepatosplenisk T-celle-lymfom </w:t>
      </w:r>
      <w:r w:rsidRPr="00771A5C">
        <w:rPr>
          <w:lang w:val="da-DK" w:eastAsia="de-DE"/>
        </w:rPr>
        <w:t>(en sjælden form for blodkræft, som ofte er dødelig)</w:t>
      </w:r>
    </w:p>
    <w:p w:rsidR="00634966" w:rsidRPr="00CB4953" w:rsidP="00634966" w14:paraId="2D8EEE41" w14:textId="77777777">
      <w:pPr>
        <w:numPr>
          <w:ilvl w:val="0"/>
          <w:numId w:val="10"/>
        </w:numPr>
        <w:tabs>
          <w:tab w:val="num" w:pos="550"/>
          <w:tab w:val="clear" w:pos="562"/>
        </w:tabs>
        <w:ind w:left="550" w:hanging="550"/>
        <w:rPr>
          <w:rFonts w:ascii="Tms Rmn" w:hAnsi="Tms Rmn"/>
          <w:color w:val="000000"/>
          <w:lang w:val="da-DK" w:eastAsia="de-DE"/>
        </w:rPr>
      </w:pPr>
      <w:r>
        <w:rPr>
          <w:rFonts w:ascii="Tms Rmn" w:hAnsi="Tms Rmn"/>
          <w:color w:val="000000"/>
          <w:lang w:val="da-DK" w:eastAsia="de-DE"/>
        </w:rPr>
        <w:t>Merkel</w:t>
      </w:r>
      <w:r w:rsidRPr="0019167E">
        <w:rPr>
          <w:szCs w:val="22"/>
          <w:lang w:val="da-DK"/>
        </w:rPr>
        <w:t>celle</w:t>
      </w:r>
      <w:r>
        <w:rPr>
          <w:szCs w:val="22"/>
          <w:lang w:val="da-DK"/>
        </w:rPr>
        <w:t xml:space="preserve"> </w:t>
      </w:r>
      <w:r w:rsidRPr="0019167E">
        <w:rPr>
          <w:szCs w:val="22"/>
          <w:lang w:val="da-DK"/>
        </w:rPr>
        <w:t>karcinom (en type hudkræft)</w:t>
      </w:r>
    </w:p>
    <w:p w:rsidR="00C86390" w:rsidRPr="00F61751" w:rsidP="00634966" w14:paraId="5F56F3C0" w14:textId="77777777">
      <w:pPr>
        <w:numPr>
          <w:ilvl w:val="0"/>
          <w:numId w:val="10"/>
        </w:numPr>
        <w:tabs>
          <w:tab w:val="num" w:pos="550"/>
          <w:tab w:val="clear" w:pos="562"/>
        </w:tabs>
        <w:ind w:left="550" w:hanging="550"/>
        <w:rPr>
          <w:rFonts w:ascii="Tms Rmn" w:hAnsi="Tms Rmn"/>
          <w:color w:val="000000"/>
          <w:lang w:val="da-DK" w:eastAsia="de-DE"/>
        </w:rPr>
      </w:pPr>
      <w:r w:rsidRPr="000D44F6">
        <w:rPr>
          <w:szCs w:val="22"/>
          <w:lang w:val="da-DK"/>
        </w:rPr>
        <w:t xml:space="preserve">Kaposis sarkom, en sjælden type kræft, der er forbundet med infektion med humant herpesvirus 8. </w:t>
      </w:r>
      <w:r w:rsidRPr="004703D5">
        <w:rPr>
          <w:szCs w:val="22"/>
          <w:lang w:val="da-DK"/>
        </w:rPr>
        <w:t>Kaposis sarkom forekommer oftest som lilla læsioner på</w:t>
      </w:r>
      <w:r w:rsidRPr="000D44F6">
        <w:rPr>
          <w:szCs w:val="22"/>
        </w:rPr>
        <w:t xml:space="preserve"> huden</w:t>
      </w:r>
    </w:p>
    <w:p w:rsidR="00634966" w:rsidRPr="00A76894" w:rsidP="00634966" w14:paraId="25D1F92C" w14:textId="77777777">
      <w:pPr>
        <w:numPr>
          <w:ilvl w:val="0"/>
          <w:numId w:val="10"/>
        </w:numPr>
        <w:tabs>
          <w:tab w:val="num" w:pos="550"/>
          <w:tab w:val="clear" w:pos="562"/>
        </w:tabs>
        <w:ind w:left="550" w:hanging="550"/>
        <w:rPr>
          <w:rFonts w:ascii="Tms Rmn" w:hAnsi="Tms Rmn"/>
          <w:color w:val="000000"/>
          <w:lang w:val="da-DK" w:eastAsia="de-DE"/>
        </w:rPr>
      </w:pPr>
      <w:r>
        <w:rPr>
          <w:lang w:val="da-DK" w:eastAsia="de-DE"/>
        </w:rPr>
        <w:t>leversvigt</w:t>
      </w:r>
    </w:p>
    <w:p w:rsidR="00634966" w:rsidP="00634966" w14:paraId="0350E075" w14:textId="77777777">
      <w:pPr>
        <w:keepNext/>
        <w:numPr>
          <w:ilvl w:val="0"/>
          <w:numId w:val="10"/>
        </w:numPr>
        <w:tabs>
          <w:tab w:val="clear" w:pos="562"/>
        </w:tabs>
        <w:ind w:left="550" w:hanging="550"/>
        <w:rPr>
          <w:lang w:val="da-DK"/>
        </w:rPr>
      </w:pPr>
      <w:r w:rsidRPr="007B7BF4">
        <w:rPr>
          <w:lang w:val="da-DK" w:eastAsia="de-DE"/>
        </w:rPr>
        <w:t>f</w:t>
      </w:r>
      <w:r w:rsidRPr="007B7BF4">
        <w:rPr>
          <w:rFonts w:eastAsia="MS Mincho"/>
          <w:lang w:val="da-DK"/>
        </w:rPr>
        <w:t>orværring af en tilstand</w:t>
      </w:r>
      <w:r>
        <w:rPr>
          <w:rFonts w:eastAsia="MS Mincho"/>
          <w:lang w:val="da-DK"/>
        </w:rPr>
        <w:t>,</w:t>
      </w:r>
      <w:r w:rsidRPr="007B7BF4">
        <w:rPr>
          <w:rFonts w:eastAsia="MS Mincho"/>
          <w:lang w:val="da-DK"/>
        </w:rPr>
        <w:t xml:space="preserve"> som kaldes </w:t>
      </w:r>
      <w:r w:rsidRPr="007B7BF4">
        <w:rPr>
          <w:lang w:val="da-DK"/>
        </w:rPr>
        <w:t>dermatomyositis (</w:t>
      </w:r>
      <w:r>
        <w:rPr>
          <w:lang w:val="da-DK"/>
        </w:rPr>
        <w:t>ses</w:t>
      </w:r>
      <w:r w:rsidRPr="007B7BF4">
        <w:rPr>
          <w:lang w:val="da-DK"/>
        </w:rPr>
        <w:t xml:space="preserve"> som hududslæt ledsaget af muskelsvaghed)</w:t>
      </w:r>
    </w:p>
    <w:p w:rsidR="00736958" w:rsidRPr="00736958" w14:paraId="50BFA951" w14:textId="77777777">
      <w:pPr>
        <w:keepNext/>
        <w:numPr>
          <w:ilvl w:val="0"/>
          <w:numId w:val="10"/>
        </w:numPr>
        <w:tabs>
          <w:tab w:val="clear" w:pos="562"/>
        </w:tabs>
        <w:ind w:left="550" w:hanging="550"/>
        <w:rPr>
          <w:lang w:val="da-DK"/>
        </w:rPr>
      </w:pPr>
      <w:r w:rsidRPr="00736958">
        <w:rPr>
          <w:szCs w:val="22"/>
          <w:lang w:val="da-DK"/>
        </w:rPr>
        <w:t>vægtforøgelse (for de fleste patienters vedkommende var vægtforøgelsen lille)</w:t>
      </w:r>
    </w:p>
    <w:p w:rsidR="00634966" w:rsidP="00634966" w14:paraId="63CF66D6" w14:textId="77777777">
      <w:pPr>
        <w:keepNext/>
        <w:tabs>
          <w:tab w:val="clear" w:pos="562"/>
        </w:tabs>
        <w:rPr>
          <w:noProof/>
          <w:color w:val="000000"/>
          <w:lang w:val="da-DK"/>
        </w:rPr>
      </w:pPr>
    </w:p>
    <w:p w:rsidR="00634966" w:rsidRPr="00530A4D" w:rsidP="00634966" w14:paraId="26A90B7E" w14:textId="77777777">
      <w:pPr>
        <w:pStyle w:val="EMEANormal"/>
        <w:rPr>
          <w:lang w:val="da-DK" w:eastAsia="de-DE"/>
        </w:rPr>
      </w:pPr>
      <w:r w:rsidRPr="00530A4D">
        <w:rPr>
          <w:lang w:val="da-DK" w:eastAsia="de-DE"/>
        </w:rPr>
        <w:t xml:space="preserve">Nogle bivirkninger, som </w:t>
      </w:r>
      <w:r>
        <w:rPr>
          <w:lang w:val="da-DK" w:eastAsia="de-DE"/>
        </w:rPr>
        <w:t xml:space="preserve">er </w:t>
      </w:r>
      <w:r w:rsidRPr="00530A4D">
        <w:rPr>
          <w:lang w:val="da-DK" w:eastAsia="de-DE"/>
        </w:rPr>
        <w:t>se</w:t>
      </w:r>
      <w:r>
        <w:rPr>
          <w:lang w:val="da-DK" w:eastAsia="de-DE"/>
        </w:rPr>
        <w:t>t med Humira</w:t>
      </w:r>
      <w:r w:rsidRPr="00530A4D">
        <w:rPr>
          <w:lang w:val="da-DK" w:eastAsia="de-DE"/>
        </w:rPr>
        <w:t xml:space="preserve"> har ikke symptomer og kan kun opdages ved blodprøver.  </w:t>
      </w:r>
    </w:p>
    <w:p w:rsidR="00634966" w:rsidRPr="00530A4D" w:rsidP="00634966" w14:paraId="3E2A9BE4" w14:textId="77777777">
      <w:pPr>
        <w:pStyle w:val="EMEANormal"/>
        <w:rPr>
          <w:lang w:val="da-DK" w:eastAsia="de-DE"/>
        </w:rPr>
      </w:pPr>
      <w:r w:rsidRPr="00530A4D">
        <w:rPr>
          <w:lang w:val="da-DK" w:eastAsia="de-DE"/>
        </w:rPr>
        <w:t>Disse inkluderer:</w:t>
      </w:r>
    </w:p>
    <w:p w:rsidR="00634966" w:rsidRPr="00530A4D" w:rsidP="00634966" w14:paraId="03AB5FBC" w14:textId="77777777">
      <w:pPr>
        <w:pStyle w:val="EMEANormal"/>
        <w:rPr>
          <w:lang w:val="da-DK" w:eastAsia="de-DE"/>
        </w:rPr>
      </w:pPr>
    </w:p>
    <w:p w:rsidR="00634966" w:rsidRPr="00530A4D" w:rsidP="00634966" w14:paraId="608463F8" w14:textId="77777777">
      <w:pPr>
        <w:pStyle w:val="EMEANormal"/>
        <w:rPr>
          <w:lang w:val="da-DK"/>
        </w:rPr>
      </w:pPr>
      <w:r w:rsidRPr="001F0882">
        <w:rPr>
          <w:b/>
          <w:lang w:val="da-DK"/>
        </w:rPr>
        <w:t>Meget almindelige</w:t>
      </w:r>
      <w:r w:rsidRPr="00530A4D">
        <w:rPr>
          <w:lang w:val="da-DK"/>
        </w:rPr>
        <w:t xml:space="preserve"> (</w:t>
      </w:r>
      <w:r>
        <w:rPr>
          <w:color w:val="000000"/>
          <w:lang w:val="da-DK"/>
        </w:rPr>
        <w:t xml:space="preserve">kan påvirke </w:t>
      </w:r>
      <w:r w:rsidRPr="00530A4D">
        <w:rPr>
          <w:lang w:val="da-DK"/>
        </w:rPr>
        <w:t>mere end 1 ud af 10 p</w:t>
      </w:r>
      <w:r>
        <w:rPr>
          <w:lang w:val="da-DK"/>
        </w:rPr>
        <w:t>ersoner</w:t>
      </w:r>
      <w:r w:rsidRPr="00530A4D">
        <w:rPr>
          <w:lang w:val="da-DK"/>
        </w:rPr>
        <w:t xml:space="preserve">) </w:t>
      </w:r>
    </w:p>
    <w:p w:rsidR="00634966" w:rsidRPr="00530A4D" w:rsidP="00634966" w14:paraId="51FC1588" w14:textId="77777777">
      <w:pPr>
        <w:pStyle w:val="EMEANormal"/>
        <w:rPr>
          <w:lang w:val="da-DK"/>
        </w:rPr>
      </w:pPr>
    </w:p>
    <w:p w:rsidR="00634966" w:rsidRPr="008656F8" w:rsidP="00634966" w14:paraId="4ED2E696" w14:textId="77777777">
      <w:pPr>
        <w:keepNext/>
        <w:numPr>
          <w:ilvl w:val="0"/>
          <w:numId w:val="10"/>
        </w:numPr>
        <w:tabs>
          <w:tab w:val="clear" w:pos="562"/>
        </w:tabs>
        <w:ind w:left="550" w:hanging="550"/>
        <w:rPr>
          <w:lang w:val="da-DK" w:eastAsia="de-DE"/>
        </w:rPr>
      </w:pPr>
      <w:r>
        <w:rPr>
          <w:lang w:val="da-DK" w:eastAsia="de-DE"/>
        </w:rPr>
        <w:t>nedsat antal</w:t>
      </w:r>
      <w:r w:rsidRPr="008656F8">
        <w:rPr>
          <w:lang w:val="da-DK" w:eastAsia="de-DE"/>
        </w:rPr>
        <w:t xml:space="preserve"> hvide blodlegemer</w:t>
      </w:r>
    </w:p>
    <w:p w:rsidR="00634966" w:rsidRPr="008656F8" w:rsidP="00634966" w14:paraId="0BE4DCB7" w14:textId="77777777">
      <w:pPr>
        <w:keepNext/>
        <w:numPr>
          <w:ilvl w:val="0"/>
          <w:numId w:val="10"/>
        </w:numPr>
        <w:tabs>
          <w:tab w:val="clear" w:pos="562"/>
        </w:tabs>
        <w:ind w:left="550" w:hanging="550"/>
        <w:rPr>
          <w:lang w:val="da-DK" w:eastAsia="de-DE"/>
        </w:rPr>
      </w:pPr>
      <w:r>
        <w:rPr>
          <w:lang w:val="da-DK" w:eastAsia="de-DE"/>
        </w:rPr>
        <w:t>nedsat antal rø</w:t>
      </w:r>
      <w:r w:rsidRPr="008656F8">
        <w:rPr>
          <w:lang w:val="da-DK" w:eastAsia="de-DE"/>
        </w:rPr>
        <w:t>de blodlegemer</w:t>
      </w:r>
    </w:p>
    <w:p w:rsidR="00634966" w:rsidRPr="001F0882" w:rsidP="00634966" w14:paraId="65F41240" w14:textId="77777777">
      <w:pPr>
        <w:keepNext/>
        <w:numPr>
          <w:ilvl w:val="0"/>
          <w:numId w:val="10"/>
        </w:numPr>
        <w:tabs>
          <w:tab w:val="clear" w:pos="562"/>
        </w:tabs>
        <w:ind w:left="550" w:hanging="550"/>
        <w:rPr>
          <w:lang w:val="da-DK" w:eastAsia="de-DE"/>
        </w:rPr>
      </w:pPr>
      <w:r w:rsidRPr="001F0882">
        <w:rPr>
          <w:lang w:val="da-DK" w:eastAsia="de-DE"/>
        </w:rPr>
        <w:t>forhøjede lipider i blodet</w:t>
      </w:r>
    </w:p>
    <w:p w:rsidR="00634966" w:rsidRPr="001F0882" w:rsidP="00634966" w14:paraId="5F6CFCD0" w14:textId="77777777">
      <w:pPr>
        <w:keepNext/>
        <w:numPr>
          <w:ilvl w:val="0"/>
          <w:numId w:val="10"/>
        </w:numPr>
        <w:tabs>
          <w:tab w:val="clear" w:pos="562"/>
        </w:tabs>
        <w:ind w:left="550" w:hanging="550"/>
        <w:rPr>
          <w:lang w:val="da-DK" w:eastAsia="de-DE"/>
        </w:rPr>
      </w:pPr>
      <w:r w:rsidRPr="001F0882">
        <w:rPr>
          <w:lang w:val="da-DK" w:eastAsia="de-DE"/>
        </w:rPr>
        <w:t>forhøjede leverenzymer</w:t>
      </w:r>
    </w:p>
    <w:p w:rsidR="00634966" w:rsidRPr="001F0882" w:rsidP="00634966" w14:paraId="732B900D" w14:textId="77777777">
      <w:pPr>
        <w:pStyle w:val="EMEANormal"/>
        <w:rPr>
          <w:lang w:val="da-DK"/>
        </w:rPr>
      </w:pPr>
    </w:p>
    <w:p w:rsidR="00634966" w:rsidRPr="008656F8" w:rsidP="00634966" w14:paraId="6942306A" w14:textId="77777777">
      <w:pPr>
        <w:pStyle w:val="EMEANormal"/>
        <w:rPr>
          <w:lang w:val="da-DK"/>
        </w:rPr>
      </w:pPr>
      <w:r w:rsidRPr="001F0882">
        <w:rPr>
          <w:b/>
          <w:lang w:val="da-DK"/>
        </w:rPr>
        <w:t>Almindelige</w:t>
      </w:r>
      <w:r w:rsidRPr="008656F8">
        <w:rPr>
          <w:lang w:val="da-DK"/>
        </w:rPr>
        <w:t xml:space="preserve"> (</w:t>
      </w:r>
      <w:r>
        <w:rPr>
          <w:color w:val="000000"/>
          <w:lang w:val="da-DK"/>
        </w:rPr>
        <w:t>kan påvirke op til</w:t>
      </w:r>
      <w:r w:rsidRPr="008656F8">
        <w:rPr>
          <w:lang w:val="da-DK"/>
        </w:rPr>
        <w:t xml:space="preserve"> 1 ud af 10 p</w:t>
      </w:r>
      <w:r>
        <w:rPr>
          <w:lang w:val="da-DK"/>
        </w:rPr>
        <w:t>ersoner</w:t>
      </w:r>
      <w:r w:rsidRPr="008656F8">
        <w:rPr>
          <w:lang w:val="da-DK"/>
        </w:rPr>
        <w:t>)</w:t>
      </w:r>
    </w:p>
    <w:p w:rsidR="00634966" w:rsidRPr="008656F8" w:rsidP="00634966" w14:paraId="2B484FB7" w14:textId="77777777">
      <w:pPr>
        <w:pStyle w:val="EMEANormal"/>
        <w:rPr>
          <w:lang w:val="da-DK"/>
        </w:rPr>
      </w:pPr>
    </w:p>
    <w:p w:rsidR="00634966" w:rsidRPr="00366C8D" w:rsidP="00634966" w14:paraId="1026E6F7" w14:textId="77777777">
      <w:pPr>
        <w:keepNext/>
        <w:numPr>
          <w:ilvl w:val="0"/>
          <w:numId w:val="10"/>
        </w:numPr>
        <w:tabs>
          <w:tab w:val="clear" w:pos="562"/>
        </w:tabs>
        <w:ind w:left="550" w:hanging="550"/>
        <w:rPr>
          <w:lang w:val="da-DK" w:eastAsia="de-DE"/>
        </w:rPr>
      </w:pPr>
      <w:r>
        <w:rPr>
          <w:lang w:val="da-DK"/>
        </w:rPr>
        <w:t>f</w:t>
      </w:r>
      <w:r>
        <w:rPr>
          <w:lang w:val="da-DK" w:eastAsia="de-DE"/>
        </w:rPr>
        <w:t>orhøjet antal</w:t>
      </w:r>
      <w:r w:rsidRPr="00366C8D">
        <w:rPr>
          <w:lang w:val="da-DK" w:eastAsia="de-DE"/>
        </w:rPr>
        <w:t xml:space="preserve"> hvide blodlegemer  </w:t>
      </w:r>
    </w:p>
    <w:p w:rsidR="00634966" w:rsidRPr="00A76894" w:rsidP="00634966" w14:paraId="3F775025" w14:textId="77777777">
      <w:pPr>
        <w:keepNext/>
        <w:numPr>
          <w:ilvl w:val="0"/>
          <w:numId w:val="10"/>
        </w:numPr>
        <w:tabs>
          <w:tab w:val="clear" w:pos="562"/>
        </w:tabs>
        <w:ind w:left="550" w:hanging="550"/>
        <w:rPr>
          <w:lang w:val="da-DK" w:eastAsia="de-DE"/>
        </w:rPr>
      </w:pPr>
      <w:r w:rsidRPr="00A76894">
        <w:rPr>
          <w:lang w:val="da-DK" w:eastAsia="de-DE"/>
        </w:rPr>
        <w:t>nedsat antal blodplader</w:t>
      </w:r>
    </w:p>
    <w:p w:rsidR="00634966" w:rsidRPr="001F0882" w:rsidP="00634966" w14:paraId="5F4A810B" w14:textId="77777777">
      <w:pPr>
        <w:keepNext/>
        <w:numPr>
          <w:ilvl w:val="0"/>
          <w:numId w:val="10"/>
        </w:numPr>
        <w:tabs>
          <w:tab w:val="clear" w:pos="562"/>
        </w:tabs>
        <w:ind w:left="550" w:hanging="550"/>
        <w:rPr>
          <w:lang w:val="da-DK" w:eastAsia="de-DE"/>
        </w:rPr>
      </w:pPr>
      <w:r w:rsidRPr="001F0882">
        <w:rPr>
          <w:lang w:val="da-DK" w:eastAsia="de-DE"/>
        </w:rPr>
        <w:t>forhøjet urinsyre i blodet</w:t>
      </w:r>
    </w:p>
    <w:p w:rsidR="00634966" w:rsidRPr="001F0882" w:rsidP="00634966" w14:paraId="48456886" w14:textId="77777777">
      <w:pPr>
        <w:keepNext/>
        <w:numPr>
          <w:ilvl w:val="0"/>
          <w:numId w:val="10"/>
        </w:numPr>
        <w:tabs>
          <w:tab w:val="clear" w:pos="562"/>
        </w:tabs>
        <w:ind w:left="550" w:hanging="550"/>
        <w:rPr>
          <w:lang w:val="da-DK" w:eastAsia="de-DE"/>
        </w:rPr>
      </w:pPr>
      <w:r w:rsidRPr="001F0882">
        <w:rPr>
          <w:lang w:val="da-DK" w:eastAsia="de-DE"/>
        </w:rPr>
        <w:t>unormale blodmålinger af natrium</w:t>
      </w:r>
    </w:p>
    <w:p w:rsidR="00634966" w:rsidRPr="001F0882" w:rsidP="00634966" w14:paraId="29C7BB3E" w14:textId="77777777">
      <w:pPr>
        <w:keepNext/>
        <w:numPr>
          <w:ilvl w:val="0"/>
          <w:numId w:val="10"/>
        </w:numPr>
        <w:tabs>
          <w:tab w:val="clear" w:pos="562"/>
        </w:tabs>
        <w:ind w:left="550" w:hanging="550"/>
        <w:rPr>
          <w:lang w:val="da-DK" w:eastAsia="de-DE"/>
        </w:rPr>
      </w:pPr>
      <w:r w:rsidRPr="001F0882">
        <w:rPr>
          <w:lang w:val="da-DK" w:eastAsia="de-DE"/>
        </w:rPr>
        <w:t>lave blodmålinger af calcium</w:t>
      </w:r>
    </w:p>
    <w:p w:rsidR="00634966" w:rsidRPr="001F0882" w:rsidP="00634966" w14:paraId="6E66F5D7" w14:textId="77777777">
      <w:pPr>
        <w:keepNext/>
        <w:numPr>
          <w:ilvl w:val="0"/>
          <w:numId w:val="10"/>
        </w:numPr>
        <w:tabs>
          <w:tab w:val="clear" w:pos="562"/>
        </w:tabs>
        <w:ind w:left="550" w:hanging="550"/>
        <w:rPr>
          <w:lang w:val="da-DK" w:eastAsia="de-DE"/>
        </w:rPr>
      </w:pPr>
      <w:r w:rsidRPr="001F0882">
        <w:rPr>
          <w:lang w:val="da-DK" w:eastAsia="de-DE"/>
        </w:rPr>
        <w:t>lave blodmålinger af fosfat</w:t>
      </w:r>
    </w:p>
    <w:p w:rsidR="00634966" w:rsidRPr="001F0882" w:rsidP="00634966" w14:paraId="7EF21B68" w14:textId="77777777">
      <w:pPr>
        <w:keepNext/>
        <w:numPr>
          <w:ilvl w:val="0"/>
          <w:numId w:val="10"/>
        </w:numPr>
        <w:tabs>
          <w:tab w:val="clear" w:pos="562"/>
        </w:tabs>
        <w:ind w:left="550" w:hanging="550"/>
        <w:rPr>
          <w:lang w:val="da-DK" w:eastAsia="de-DE"/>
        </w:rPr>
      </w:pPr>
      <w:r w:rsidRPr="001F0882">
        <w:rPr>
          <w:lang w:val="da-DK" w:eastAsia="de-DE"/>
        </w:rPr>
        <w:t>højt blodsukker</w:t>
      </w:r>
    </w:p>
    <w:p w:rsidR="00634966" w:rsidRPr="001F0882" w:rsidP="00634966" w14:paraId="291270F9" w14:textId="77777777">
      <w:pPr>
        <w:keepNext/>
        <w:numPr>
          <w:ilvl w:val="0"/>
          <w:numId w:val="10"/>
        </w:numPr>
        <w:tabs>
          <w:tab w:val="clear" w:pos="562"/>
        </w:tabs>
        <w:ind w:left="550" w:hanging="550"/>
        <w:rPr>
          <w:lang w:val="da-DK" w:eastAsia="de-DE"/>
        </w:rPr>
      </w:pPr>
      <w:r w:rsidRPr="001F0882">
        <w:rPr>
          <w:lang w:val="da-DK" w:eastAsia="de-DE"/>
        </w:rPr>
        <w:t>høje blodmålinger af lactatdehydrogenase</w:t>
      </w:r>
    </w:p>
    <w:p w:rsidR="00634966" w:rsidP="00634966" w14:paraId="4384D49A" w14:textId="77777777">
      <w:pPr>
        <w:keepNext/>
        <w:numPr>
          <w:ilvl w:val="0"/>
          <w:numId w:val="10"/>
        </w:numPr>
        <w:tabs>
          <w:tab w:val="clear" w:pos="562"/>
        </w:tabs>
        <w:ind w:left="550" w:hanging="550"/>
        <w:rPr>
          <w:lang w:val="da-DK" w:eastAsia="de-DE"/>
        </w:rPr>
      </w:pPr>
      <w:r w:rsidRPr="005B0249">
        <w:rPr>
          <w:lang w:val="da-DK" w:eastAsia="de-DE"/>
        </w:rPr>
        <w:t>tilstedeværelse af autoantistoffer i blodet</w:t>
      </w:r>
    </w:p>
    <w:p w:rsidR="007268A2" w:rsidP="0073465B" w14:paraId="59DCF11C" w14:textId="77777777">
      <w:pPr>
        <w:keepNext/>
        <w:numPr>
          <w:ilvl w:val="0"/>
          <w:numId w:val="10"/>
        </w:numPr>
        <w:tabs>
          <w:tab w:val="clear" w:pos="562"/>
        </w:tabs>
        <w:ind w:left="550" w:hanging="550"/>
        <w:rPr>
          <w:lang w:val="da-DK" w:eastAsia="de-DE"/>
        </w:rPr>
      </w:pPr>
      <w:r>
        <w:rPr>
          <w:lang w:val="da-DK" w:eastAsia="de-DE"/>
        </w:rPr>
        <w:t>lavt kalium i blodet</w:t>
      </w:r>
    </w:p>
    <w:p w:rsidR="007268A2" w:rsidRPr="005B0249" w:rsidP="0073465B" w14:paraId="0C1A9EDC" w14:textId="77777777">
      <w:pPr>
        <w:keepNext/>
        <w:tabs>
          <w:tab w:val="clear" w:pos="562"/>
        </w:tabs>
        <w:ind w:left="550"/>
        <w:rPr>
          <w:lang w:val="da-DK" w:eastAsia="de-DE"/>
        </w:rPr>
      </w:pPr>
    </w:p>
    <w:p w:rsidR="00634966" w:rsidRPr="005B0249" w:rsidP="00634966" w14:paraId="744D0FAC" w14:textId="77777777">
      <w:pPr>
        <w:pStyle w:val="EMEANormal"/>
        <w:rPr>
          <w:lang w:val="da-DK"/>
        </w:rPr>
      </w:pPr>
    </w:p>
    <w:p w:rsidR="007268A2" w:rsidP="00634966" w14:paraId="4B5F2AB3" w14:textId="77777777">
      <w:pPr>
        <w:pStyle w:val="EMEANormal"/>
        <w:rPr>
          <w:lang w:val="da-DK"/>
        </w:rPr>
      </w:pPr>
      <w:r>
        <w:rPr>
          <w:b/>
          <w:lang w:val="da-DK"/>
        </w:rPr>
        <w:t xml:space="preserve">Ikke almindelige </w:t>
      </w:r>
      <w:r w:rsidRPr="005B0249">
        <w:rPr>
          <w:lang w:val="da-DK"/>
        </w:rPr>
        <w:t>(</w:t>
      </w:r>
      <w:r>
        <w:rPr>
          <w:color w:val="000000"/>
          <w:lang w:val="da-DK"/>
        </w:rPr>
        <w:t>kan påvirke op til</w:t>
      </w:r>
      <w:r>
        <w:rPr>
          <w:lang w:val="da-DK"/>
        </w:rPr>
        <w:t xml:space="preserve"> </w:t>
      </w:r>
      <w:r w:rsidRPr="005B0249">
        <w:rPr>
          <w:lang w:val="da-DK"/>
        </w:rPr>
        <w:t xml:space="preserve">1 </w:t>
      </w:r>
      <w:r>
        <w:rPr>
          <w:lang w:val="da-DK"/>
        </w:rPr>
        <w:t>ud af</w:t>
      </w:r>
      <w:r w:rsidRPr="005B0249">
        <w:rPr>
          <w:lang w:val="da-DK"/>
        </w:rPr>
        <w:t xml:space="preserve"> 100 p</w:t>
      </w:r>
      <w:r>
        <w:rPr>
          <w:lang w:val="da-DK"/>
        </w:rPr>
        <w:t>ersoner</w:t>
      </w:r>
      <w:r w:rsidRPr="005B0249">
        <w:rPr>
          <w:lang w:val="da-DK"/>
        </w:rPr>
        <w:t>)</w:t>
      </w:r>
    </w:p>
    <w:p w:rsidR="007268A2" w:rsidP="0073465B" w14:paraId="1CF6008D" w14:textId="77777777">
      <w:pPr>
        <w:keepNext/>
        <w:numPr>
          <w:ilvl w:val="0"/>
          <w:numId w:val="10"/>
        </w:numPr>
        <w:tabs>
          <w:tab w:val="clear" w:pos="562"/>
        </w:tabs>
        <w:ind w:left="550" w:hanging="550"/>
        <w:rPr>
          <w:lang w:val="da-DK" w:eastAsia="de-DE"/>
        </w:rPr>
      </w:pPr>
      <w:r w:rsidRPr="0073465B">
        <w:rPr>
          <w:lang w:val="da-DK" w:eastAsia="de-DE"/>
        </w:rPr>
        <w:t>forhøjede bilirubinmålinger (leverblodtest)</w:t>
      </w:r>
    </w:p>
    <w:p w:rsidR="007268A2" w:rsidP="0073465B" w14:paraId="247FEDCD" w14:textId="77777777">
      <w:pPr>
        <w:keepNext/>
        <w:tabs>
          <w:tab w:val="clear" w:pos="562"/>
        </w:tabs>
        <w:ind w:left="550"/>
        <w:rPr>
          <w:lang w:val="da-DK" w:eastAsia="de-DE"/>
        </w:rPr>
      </w:pPr>
    </w:p>
    <w:p w:rsidR="00634966" w:rsidRPr="005B0249" w:rsidP="00634966" w14:paraId="5AD29D60" w14:textId="77777777">
      <w:pPr>
        <w:pStyle w:val="EMEANormal"/>
        <w:rPr>
          <w:lang w:val="da-DK"/>
        </w:rPr>
      </w:pPr>
      <w:r w:rsidRPr="001F0882">
        <w:rPr>
          <w:b/>
          <w:lang w:val="da-DK"/>
        </w:rPr>
        <w:t>Sjældne</w:t>
      </w:r>
      <w:r w:rsidRPr="005B0249">
        <w:rPr>
          <w:lang w:val="da-DK"/>
        </w:rPr>
        <w:t xml:space="preserve"> (</w:t>
      </w:r>
      <w:r>
        <w:rPr>
          <w:color w:val="000000"/>
          <w:lang w:val="da-DK"/>
        </w:rPr>
        <w:t>kan påvirke op til</w:t>
      </w:r>
      <w:r>
        <w:rPr>
          <w:lang w:val="da-DK"/>
        </w:rPr>
        <w:t xml:space="preserve"> </w:t>
      </w:r>
      <w:r w:rsidRPr="005B0249">
        <w:rPr>
          <w:lang w:val="da-DK"/>
        </w:rPr>
        <w:t xml:space="preserve">1 </w:t>
      </w:r>
      <w:r>
        <w:rPr>
          <w:lang w:val="da-DK"/>
        </w:rPr>
        <w:t>ud af</w:t>
      </w:r>
      <w:r w:rsidRPr="005B0249">
        <w:rPr>
          <w:lang w:val="da-DK"/>
        </w:rPr>
        <w:t xml:space="preserve"> 1</w:t>
      </w:r>
      <w:r>
        <w:rPr>
          <w:lang w:val="da-DK"/>
        </w:rPr>
        <w:t>.</w:t>
      </w:r>
      <w:r w:rsidRPr="005B0249">
        <w:rPr>
          <w:lang w:val="da-DK"/>
        </w:rPr>
        <w:t>000 p</w:t>
      </w:r>
      <w:r>
        <w:rPr>
          <w:lang w:val="da-DK"/>
        </w:rPr>
        <w:t>ersoner</w:t>
      </w:r>
      <w:r w:rsidRPr="005B0249">
        <w:rPr>
          <w:lang w:val="da-DK"/>
        </w:rPr>
        <w:t>)</w:t>
      </w:r>
    </w:p>
    <w:p w:rsidR="00634966" w:rsidRPr="005B0249" w:rsidP="00634966" w14:paraId="5CEC45CA" w14:textId="77777777">
      <w:pPr>
        <w:pStyle w:val="EMEANormal"/>
        <w:rPr>
          <w:lang w:val="da-DK"/>
        </w:rPr>
      </w:pPr>
    </w:p>
    <w:p w:rsidR="00634966" w:rsidRPr="005B0249" w:rsidP="00634966" w14:paraId="6F3E2F05" w14:textId="77777777">
      <w:pPr>
        <w:keepNext/>
        <w:numPr>
          <w:ilvl w:val="0"/>
          <w:numId w:val="10"/>
        </w:numPr>
        <w:tabs>
          <w:tab w:val="clear" w:pos="562"/>
        </w:tabs>
        <w:ind w:left="550" w:hanging="550"/>
        <w:rPr>
          <w:lang w:val="da-DK" w:eastAsia="de-DE"/>
        </w:rPr>
      </w:pPr>
      <w:r>
        <w:rPr>
          <w:lang w:val="da-DK" w:eastAsia="de-DE"/>
        </w:rPr>
        <w:t>nedsat antal</w:t>
      </w:r>
      <w:r w:rsidRPr="005B0249">
        <w:rPr>
          <w:lang w:val="da-DK" w:eastAsia="de-DE"/>
        </w:rPr>
        <w:t xml:space="preserve"> hvide blodlegemer, røde blodlegemer og blodplade</w:t>
      </w:r>
      <w:r>
        <w:rPr>
          <w:lang w:val="da-DK" w:eastAsia="de-DE"/>
        </w:rPr>
        <w:t>r</w:t>
      </w:r>
    </w:p>
    <w:p w:rsidR="00634966" w:rsidP="00634966" w14:paraId="3F9ECE73" w14:textId="77777777">
      <w:pPr>
        <w:keepNext/>
        <w:tabs>
          <w:tab w:val="clear" w:pos="562"/>
        </w:tabs>
        <w:rPr>
          <w:szCs w:val="22"/>
          <w:lang w:val="da-DK"/>
        </w:rPr>
      </w:pPr>
      <w:r w:rsidRPr="008B6F5E">
        <w:rPr>
          <w:szCs w:val="22"/>
          <w:lang w:val="da-DK"/>
        </w:rPr>
        <w:t xml:space="preserve"> </w:t>
      </w:r>
    </w:p>
    <w:p w:rsidR="00634966" w:rsidRPr="00BF6C5B" w:rsidP="00634966" w14:paraId="4A62E087" w14:textId="77777777">
      <w:pPr>
        <w:numPr>
          <w:ilvl w:val="12"/>
          <w:numId w:val="0"/>
        </w:numPr>
        <w:outlineLvl w:val="0"/>
        <w:rPr>
          <w:noProof/>
          <w:u w:val="single"/>
          <w:lang w:val="da-DK"/>
        </w:rPr>
      </w:pPr>
      <w:r w:rsidRPr="00BF6C5B">
        <w:rPr>
          <w:noProof/>
          <w:u w:val="single"/>
          <w:lang w:val="da-DK"/>
        </w:rPr>
        <w:t xml:space="preserve">Indberetning af </w:t>
      </w:r>
      <w:r w:rsidRPr="00BF6C5B">
        <w:rPr>
          <w:u w:val="single"/>
          <w:lang w:val="da-DK"/>
        </w:rPr>
        <w:t>bivirkninger</w:t>
      </w:r>
    </w:p>
    <w:p w:rsidR="00634966" w:rsidP="00634966" w14:paraId="4E4C7136" w14:textId="77777777">
      <w:pPr>
        <w:rPr>
          <w:lang w:val="da-DK"/>
        </w:rPr>
      </w:pPr>
      <w:r w:rsidRPr="009B5DF1">
        <w:rPr>
          <w:color w:val="000000"/>
          <w:lang w:val="da-DK"/>
        </w:rPr>
        <w:t>Hvis du oplever bivirkninger, bør du</w:t>
      </w:r>
      <w:r>
        <w:rPr>
          <w:color w:val="000000"/>
          <w:lang w:val="da-DK"/>
        </w:rPr>
        <w:t xml:space="preserve"> </w:t>
      </w:r>
      <w:r w:rsidRPr="009B5DF1">
        <w:rPr>
          <w:color w:val="000000"/>
          <w:lang w:val="da-DK"/>
        </w:rPr>
        <w:t xml:space="preserve">tale med din læge eller </w:t>
      </w:r>
      <w:r w:rsidRPr="009B5DF1">
        <w:rPr>
          <w:noProof/>
          <w:lang w:val="da-DK"/>
        </w:rPr>
        <w:t>apotek</w:t>
      </w:r>
      <w:r w:rsidR="00772D38">
        <w:rPr>
          <w:noProof/>
          <w:lang w:val="da-DK"/>
        </w:rPr>
        <w:t>spersonal</w:t>
      </w:r>
      <w:r w:rsidRPr="009B5DF1">
        <w:rPr>
          <w:noProof/>
          <w:lang w:val="da-DK"/>
        </w:rPr>
        <w:t>et</w:t>
      </w:r>
      <w:r w:rsidRPr="009B5DF1">
        <w:rPr>
          <w:color w:val="000000"/>
          <w:lang w:val="da-DK"/>
        </w:rPr>
        <w:t>. Dette gælder også mulige bivirkninger, som ikke er medtaget i denne indlægsseddel. Du eller dine pårørende kan også indberette bivirkninger di</w:t>
      </w:r>
      <w:r>
        <w:rPr>
          <w:color w:val="000000"/>
          <w:lang w:val="da-DK"/>
        </w:rPr>
        <w:t xml:space="preserve">rekte til Lægemiddelstyrelsen </w:t>
      </w:r>
      <w:r w:rsidRPr="00247981">
        <w:rPr>
          <w:color w:val="000000"/>
          <w:szCs w:val="22"/>
          <w:lang w:val="da-DK"/>
        </w:rPr>
        <w:t xml:space="preserve">via </w:t>
      </w:r>
      <w:r w:rsidRPr="00634966">
        <w:rPr>
          <w:color w:val="000000"/>
          <w:szCs w:val="22"/>
          <w:highlight w:val="lightGray"/>
          <w:lang w:val="da-DK"/>
        </w:rPr>
        <w:t xml:space="preserve">det nationale rapporteringssystem anført i </w:t>
      </w:r>
      <w:hyperlink r:id="rId78" w:history="1">
        <w:r w:rsidRPr="00634966">
          <w:rPr>
            <w:rStyle w:val="Hyperlink"/>
            <w:szCs w:val="22"/>
            <w:highlight w:val="lightGray"/>
            <w:lang w:val="da-DK"/>
          </w:rPr>
          <w:t>Appendiks V</w:t>
        </w:r>
      </w:hyperlink>
      <w:r w:rsidRPr="003B7417">
        <w:rPr>
          <w:rFonts w:eastAsia="Calibri"/>
          <w:noProof/>
          <w:lang w:val="da-DK" w:eastAsia="zh-CN"/>
        </w:rPr>
        <w:t xml:space="preserve">. </w:t>
      </w:r>
      <w:r w:rsidRPr="009B5DF1">
        <w:rPr>
          <w:color w:val="000000"/>
          <w:lang w:val="da-DK"/>
        </w:rPr>
        <w:t>Ved at indrapportere bivirkninger kan du hjælpe med at fremskaffe mere information om sikkerheden af dette lægemiddel.</w:t>
      </w:r>
    </w:p>
    <w:p w:rsidR="00634966" w:rsidP="00634966" w14:paraId="659FFA1C" w14:textId="77777777">
      <w:pPr>
        <w:ind w:left="567" w:hanging="567"/>
        <w:rPr>
          <w:b/>
          <w:lang w:val="da-DK"/>
        </w:rPr>
      </w:pPr>
    </w:p>
    <w:p w:rsidR="00634966" w:rsidP="00634966" w14:paraId="454AE7AD" w14:textId="77777777">
      <w:pPr>
        <w:ind w:left="567" w:hanging="567"/>
        <w:rPr>
          <w:b/>
          <w:lang w:val="da-DK"/>
        </w:rPr>
      </w:pPr>
    </w:p>
    <w:p w:rsidR="00634966" w:rsidRPr="008F497B" w:rsidP="00634966" w14:paraId="65A6BA14" w14:textId="77777777">
      <w:pPr>
        <w:keepNext/>
        <w:ind w:left="567" w:hanging="567"/>
        <w:rPr>
          <w:lang w:val="da-DK"/>
        </w:rPr>
      </w:pPr>
      <w:r w:rsidRPr="008F497B">
        <w:rPr>
          <w:b/>
          <w:lang w:val="da-DK"/>
        </w:rPr>
        <w:t>5.</w:t>
      </w:r>
      <w:r w:rsidRPr="008F497B">
        <w:rPr>
          <w:b/>
          <w:lang w:val="da-DK"/>
        </w:rPr>
        <w:tab/>
      </w:r>
      <w:r w:rsidRPr="008F497B">
        <w:rPr>
          <w:b/>
          <w:noProof/>
          <w:lang w:val="da-DK"/>
        </w:rPr>
        <w:t>Opbevaring</w:t>
      </w:r>
    </w:p>
    <w:p w:rsidR="00634966" w:rsidRPr="008B6F5E" w:rsidP="00634966" w14:paraId="483D7020" w14:textId="77777777">
      <w:pPr>
        <w:pStyle w:val="EMEANormal"/>
        <w:keepNext/>
        <w:rPr>
          <w:lang w:val="da-DK"/>
        </w:rPr>
      </w:pPr>
    </w:p>
    <w:p w:rsidR="00634966" w:rsidP="00634966" w14:paraId="780353D0" w14:textId="77777777">
      <w:pPr>
        <w:keepNext/>
        <w:rPr>
          <w:lang w:val="da-DK"/>
        </w:rPr>
      </w:pPr>
      <w:r>
        <w:rPr>
          <w:lang w:val="da-DK"/>
        </w:rPr>
        <w:t>Opbevar lægemidlet utilgængeligt for børn.</w:t>
      </w:r>
    </w:p>
    <w:p w:rsidR="00634966" w:rsidP="00634966" w14:paraId="32B34AC0" w14:textId="77777777">
      <w:pPr>
        <w:rPr>
          <w:lang w:val="da-DK"/>
        </w:rPr>
      </w:pPr>
    </w:p>
    <w:p w:rsidR="00634966" w:rsidRPr="00466079" w:rsidP="00634966" w14:paraId="234768B7" w14:textId="77777777">
      <w:pPr>
        <w:pStyle w:val="BodyText"/>
        <w:rPr>
          <w:bCs/>
          <w:iCs/>
          <w:lang w:val="da-DK"/>
        </w:rPr>
      </w:pPr>
      <w:r w:rsidRPr="00C4186B">
        <w:rPr>
          <w:b w:val="0"/>
          <w:bCs/>
          <w:i w:val="0"/>
          <w:iCs/>
          <w:lang w:val="da-DK"/>
        </w:rPr>
        <w:t>Brug</w:t>
      </w:r>
      <w:r>
        <w:rPr>
          <w:b w:val="0"/>
          <w:bCs/>
          <w:i w:val="0"/>
          <w:iCs/>
          <w:lang w:val="da-DK"/>
        </w:rPr>
        <w:t xml:space="preserve"> </w:t>
      </w:r>
      <w:r w:rsidRPr="00C4186B">
        <w:rPr>
          <w:b w:val="0"/>
          <w:bCs/>
          <w:i w:val="0"/>
          <w:iCs/>
          <w:lang w:val="da-DK"/>
        </w:rPr>
        <w:t xml:space="preserve"> ikke</w:t>
      </w:r>
      <w:r>
        <w:rPr>
          <w:b w:val="0"/>
          <w:bCs/>
          <w:i w:val="0"/>
          <w:iCs/>
          <w:lang w:val="da-DK"/>
        </w:rPr>
        <w:t xml:space="preserve"> Humira</w:t>
      </w:r>
      <w:r w:rsidRPr="00C4186B">
        <w:rPr>
          <w:b w:val="0"/>
          <w:bCs/>
          <w:i w:val="0"/>
          <w:iCs/>
          <w:lang w:val="da-DK"/>
        </w:rPr>
        <w:t xml:space="preserve"> efter den udløbsdato, der står på pakningen efter E</w:t>
      </w:r>
      <w:r>
        <w:rPr>
          <w:b w:val="0"/>
          <w:bCs/>
          <w:i w:val="0"/>
          <w:iCs/>
          <w:lang w:val="da-DK"/>
        </w:rPr>
        <w:t>XP</w:t>
      </w:r>
      <w:r w:rsidRPr="00C4186B">
        <w:rPr>
          <w:b w:val="0"/>
          <w:bCs/>
          <w:i w:val="0"/>
          <w:iCs/>
          <w:lang w:val="da-DK"/>
        </w:rPr>
        <w:t xml:space="preserve">. </w:t>
      </w:r>
    </w:p>
    <w:p w:rsidR="00634966" w:rsidP="00634966" w14:paraId="0588FA78" w14:textId="77777777">
      <w:pPr>
        <w:rPr>
          <w:iCs/>
          <w:lang w:val="da-DK"/>
        </w:rPr>
      </w:pPr>
    </w:p>
    <w:p w:rsidR="00634966" w:rsidP="00634966" w14:paraId="72FD73BB" w14:textId="77777777">
      <w:pPr>
        <w:rPr>
          <w:lang w:val="da-DK"/>
        </w:rPr>
      </w:pPr>
      <w:r>
        <w:rPr>
          <w:lang w:val="da-DK"/>
        </w:rPr>
        <w:t>Opbevares i køleskab ( 2 – 8°C). Må ikke nedfryses.</w:t>
      </w:r>
    </w:p>
    <w:p w:rsidR="00634966" w:rsidP="00634966" w14:paraId="004DB83C" w14:textId="77777777">
      <w:pPr>
        <w:rPr>
          <w:lang w:val="da-DK"/>
        </w:rPr>
      </w:pPr>
      <w:r>
        <w:rPr>
          <w:lang w:val="da-DK"/>
        </w:rPr>
        <w:t xml:space="preserve">Opbevar den fyldte </w:t>
      </w:r>
      <w:r w:rsidR="00D1499F">
        <w:rPr>
          <w:lang w:val="da-DK"/>
        </w:rPr>
        <w:t>sprøjte</w:t>
      </w:r>
      <w:r>
        <w:rPr>
          <w:lang w:val="da-DK"/>
        </w:rPr>
        <w:t xml:space="preserve"> i den ydre karton for at beskytte mod lys.</w:t>
      </w:r>
    </w:p>
    <w:p w:rsidR="00634966" w:rsidP="00634966" w14:paraId="40A18D78" w14:textId="77777777">
      <w:pPr>
        <w:rPr>
          <w:lang w:val="da-DK"/>
        </w:rPr>
      </w:pPr>
    </w:p>
    <w:p w:rsidR="00634966" w:rsidRPr="00EF396A" w:rsidP="00634966" w14:paraId="10BD0CDD" w14:textId="77777777">
      <w:pPr>
        <w:tabs>
          <w:tab w:val="clear" w:pos="562"/>
        </w:tabs>
        <w:suppressAutoHyphens w:val="0"/>
        <w:autoSpaceDE w:val="0"/>
        <w:autoSpaceDN w:val="0"/>
        <w:adjustRightInd w:val="0"/>
        <w:rPr>
          <w:szCs w:val="22"/>
          <w:lang w:val="da-DK" w:eastAsia="en-GB"/>
        </w:rPr>
      </w:pPr>
      <w:r w:rsidRPr="00EF396A">
        <w:rPr>
          <w:szCs w:val="22"/>
          <w:lang w:val="da-DK" w:eastAsia="en-GB"/>
        </w:rPr>
        <w:t>Alternativ opbevaring:</w:t>
      </w:r>
    </w:p>
    <w:p w:rsidR="00634966" w:rsidRPr="00EF396A" w:rsidP="00634966" w14:paraId="3FA33B19" w14:textId="77777777">
      <w:pPr>
        <w:tabs>
          <w:tab w:val="clear" w:pos="562"/>
        </w:tabs>
        <w:suppressAutoHyphens w:val="0"/>
        <w:autoSpaceDE w:val="0"/>
        <w:autoSpaceDN w:val="0"/>
        <w:adjustRightInd w:val="0"/>
        <w:rPr>
          <w:szCs w:val="22"/>
          <w:lang w:val="da-DK" w:eastAsia="en-GB"/>
        </w:rPr>
      </w:pPr>
    </w:p>
    <w:p w:rsidR="00634966" w:rsidP="00634966" w14:paraId="741F0C7D" w14:textId="77777777">
      <w:pPr>
        <w:tabs>
          <w:tab w:val="clear" w:pos="562"/>
        </w:tabs>
        <w:suppressAutoHyphens w:val="0"/>
        <w:autoSpaceDE w:val="0"/>
        <w:autoSpaceDN w:val="0"/>
        <w:adjustRightInd w:val="0"/>
        <w:rPr>
          <w:szCs w:val="22"/>
          <w:lang w:val="da-DK" w:eastAsia="en-GB"/>
        </w:rPr>
      </w:pPr>
      <w:r>
        <w:rPr>
          <w:szCs w:val="22"/>
          <w:lang w:val="da-DK" w:eastAsia="en-GB"/>
        </w:rPr>
        <w:t>Hvis</w:t>
      </w:r>
      <w:r w:rsidRPr="00EF396A">
        <w:rPr>
          <w:szCs w:val="22"/>
          <w:lang w:val="da-DK" w:eastAsia="en-GB"/>
        </w:rPr>
        <w:t xml:space="preserve"> det er nødvendigt</w:t>
      </w:r>
      <w:r>
        <w:rPr>
          <w:szCs w:val="22"/>
          <w:lang w:val="da-DK" w:eastAsia="en-GB"/>
        </w:rPr>
        <w:t xml:space="preserve"> </w:t>
      </w:r>
      <w:r w:rsidRPr="00EF396A">
        <w:rPr>
          <w:szCs w:val="22"/>
          <w:lang w:val="da-DK" w:eastAsia="en-GB"/>
        </w:rPr>
        <w:t xml:space="preserve">(f.eks. når du rejser), kan en enkelt Humira fyldt </w:t>
      </w:r>
      <w:r>
        <w:rPr>
          <w:szCs w:val="22"/>
          <w:lang w:val="da-DK" w:eastAsia="en-GB"/>
        </w:rPr>
        <w:t>injektions</w:t>
      </w:r>
      <w:r w:rsidRPr="00EF396A">
        <w:rPr>
          <w:szCs w:val="22"/>
          <w:lang w:val="da-DK" w:eastAsia="en-GB"/>
        </w:rPr>
        <w:t xml:space="preserve">sprøjte </w:t>
      </w:r>
      <w:r>
        <w:rPr>
          <w:szCs w:val="22"/>
          <w:lang w:val="da-DK" w:eastAsia="en-GB"/>
        </w:rPr>
        <w:t>opbevares ved stuetemperatur</w:t>
      </w:r>
      <w:r w:rsidRPr="00EF396A">
        <w:rPr>
          <w:szCs w:val="22"/>
          <w:lang w:val="da-DK" w:eastAsia="en-GB"/>
        </w:rPr>
        <w:t xml:space="preserve"> (</w:t>
      </w:r>
      <w:r>
        <w:rPr>
          <w:szCs w:val="22"/>
          <w:lang w:val="da-DK" w:eastAsia="en-GB"/>
        </w:rPr>
        <w:t xml:space="preserve">op til </w:t>
      </w:r>
      <w:r w:rsidRPr="00EF396A">
        <w:rPr>
          <w:szCs w:val="22"/>
          <w:lang w:val="da-DK" w:eastAsia="en-GB"/>
        </w:rPr>
        <w:t>25</w:t>
      </w:r>
      <w:r>
        <w:rPr>
          <w:szCs w:val="22"/>
          <w:lang w:val="da-DK" w:eastAsia="en-GB"/>
        </w:rPr>
        <w:t xml:space="preserve"> </w:t>
      </w:r>
      <w:r w:rsidRPr="00EF396A">
        <w:rPr>
          <w:szCs w:val="22"/>
          <w:lang w:val="da-DK" w:eastAsia="en-GB"/>
        </w:rPr>
        <w:t xml:space="preserve">°C) </w:t>
      </w:r>
      <w:r>
        <w:rPr>
          <w:szCs w:val="22"/>
          <w:lang w:val="da-DK" w:eastAsia="en-GB"/>
        </w:rPr>
        <w:t xml:space="preserve">i en periode på højst </w:t>
      </w:r>
      <w:r w:rsidRPr="00EF396A">
        <w:rPr>
          <w:szCs w:val="22"/>
          <w:lang w:val="da-DK" w:eastAsia="en-GB"/>
        </w:rPr>
        <w:t>14 da</w:t>
      </w:r>
      <w:r>
        <w:rPr>
          <w:szCs w:val="22"/>
          <w:lang w:val="da-DK" w:eastAsia="en-GB"/>
        </w:rPr>
        <w:t>ge</w:t>
      </w:r>
      <w:r w:rsidRPr="00EF396A">
        <w:rPr>
          <w:szCs w:val="22"/>
          <w:lang w:val="da-DK" w:eastAsia="en-GB"/>
        </w:rPr>
        <w:t xml:space="preserve"> – </w:t>
      </w:r>
      <w:r>
        <w:rPr>
          <w:szCs w:val="22"/>
          <w:lang w:val="da-DK" w:eastAsia="en-GB"/>
        </w:rPr>
        <w:t>vær sikker på at beskytte den mod lys</w:t>
      </w:r>
      <w:r w:rsidRPr="00EF396A">
        <w:rPr>
          <w:szCs w:val="22"/>
          <w:lang w:val="da-DK" w:eastAsia="en-GB"/>
        </w:rPr>
        <w:t xml:space="preserve">. </w:t>
      </w:r>
      <w:r>
        <w:rPr>
          <w:szCs w:val="22"/>
          <w:lang w:val="da-DK" w:eastAsia="en-GB"/>
        </w:rPr>
        <w:t>Når injektionssprøjten er taget ud af køleskabet og har været opbevaret ved stuetemperatur</w:t>
      </w:r>
      <w:r w:rsidRPr="00EF396A">
        <w:rPr>
          <w:szCs w:val="22"/>
          <w:lang w:val="da-DK" w:eastAsia="en-GB"/>
        </w:rPr>
        <w:t xml:space="preserve">, </w:t>
      </w:r>
      <w:r w:rsidRPr="00EF396A">
        <w:rPr>
          <w:b/>
          <w:szCs w:val="22"/>
          <w:lang w:val="da-DK" w:eastAsia="en-GB"/>
        </w:rPr>
        <w:t>skal injektionssprøjten bruges inde</w:t>
      </w:r>
      <w:r>
        <w:rPr>
          <w:b/>
          <w:szCs w:val="22"/>
          <w:lang w:val="da-DK" w:eastAsia="en-GB"/>
        </w:rPr>
        <w:t>n</w:t>
      </w:r>
      <w:r w:rsidRPr="00EF396A">
        <w:rPr>
          <w:b/>
          <w:szCs w:val="22"/>
          <w:lang w:val="da-DK" w:eastAsia="en-GB"/>
        </w:rPr>
        <w:t>for 14 dage eller kasseres</w:t>
      </w:r>
      <w:r w:rsidRPr="00EF396A">
        <w:rPr>
          <w:bCs/>
          <w:szCs w:val="22"/>
          <w:lang w:val="da-DK" w:eastAsia="en-GB"/>
        </w:rPr>
        <w:t xml:space="preserve">, </w:t>
      </w:r>
      <w:r>
        <w:rPr>
          <w:bCs/>
          <w:szCs w:val="22"/>
          <w:lang w:val="da-DK" w:eastAsia="en-GB"/>
        </w:rPr>
        <w:t>også selv om den lægges tilbage i køleskab</w:t>
      </w:r>
      <w:r w:rsidRPr="00EF396A">
        <w:rPr>
          <w:szCs w:val="22"/>
          <w:lang w:val="da-DK" w:eastAsia="en-GB"/>
        </w:rPr>
        <w:t>.</w:t>
      </w:r>
    </w:p>
    <w:p w:rsidR="00634966" w:rsidRPr="00136011" w:rsidP="00634966" w14:paraId="662F1284" w14:textId="77777777">
      <w:pPr>
        <w:tabs>
          <w:tab w:val="clear" w:pos="562"/>
        </w:tabs>
        <w:suppressAutoHyphens w:val="0"/>
        <w:autoSpaceDE w:val="0"/>
        <w:autoSpaceDN w:val="0"/>
        <w:adjustRightInd w:val="0"/>
        <w:rPr>
          <w:szCs w:val="22"/>
          <w:lang w:val="da-DK" w:eastAsia="en-GB"/>
        </w:rPr>
      </w:pPr>
    </w:p>
    <w:p w:rsidR="00634966" w:rsidP="00634966" w14:paraId="36E63C94" w14:textId="77777777">
      <w:pPr>
        <w:tabs>
          <w:tab w:val="clear" w:pos="562"/>
        </w:tabs>
        <w:suppressAutoHyphens w:val="0"/>
        <w:autoSpaceDE w:val="0"/>
        <w:autoSpaceDN w:val="0"/>
        <w:adjustRightInd w:val="0"/>
        <w:rPr>
          <w:lang w:val="da-DK"/>
        </w:rPr>
      </w:pPr>
      <w:r w:rsidRPr="00136011">
        <w:rPr>
          <w:szCs w:val="22"/>
          <w:lang w:val="da-DK" w:eastAsia="en-GB"/>
        </w:rPr>
        <w:t xml:space="preserve">Du skal registrere den dato, hvor </w:t>
      </w:r>
      <w:r>
        <w:rPr>
          <w:lang w:val="da-DK"/>
        </w:rPr>
        <w:t>injektionssprøjten</w:t>
      </w:r>
      <w:r w:rsidRPr="00136011">
        <w:rPr>
          <w:szCs w:val="22"/>
          <w:lang w:val="da-DK" w:eastAsia="en-GB"/>
        </w:rPr>
        <w:t xml:space="preserve"> først tages ud af køleskabet, og den dato efter hvilken</w:t>
      </w:r>
      <w:r>
        <w:rPr>
          <w:szCs w:val="22"/>
          <w:lang w:val="da-DK" w:eastAsia="en-GB"/>
        </w:rPr>
        <w:t>,</w:t>
      </w:r>
      <w:r w:rsidRPr="00136011">
        <w:rPr>
          <w:szCs w:val="22"/>
          <w:lang w:val="da-DK" w:eastAsia="en-GB"/>
        </w:rPr>
        <w:t xml:space="preserve"> den skal </w:t>
      </w:r>
      <w:r>
        <w:rPr>
          <w:szCs w:val="22"/>
          <w:lang w:val="da-DK" w:eastAsia="en-GB"/>
        </w:rPr>
        <w:t>kasseres.</w:t>
      </w:r>
      <w:r w:rsidRPr="00136011">
        <w:rPr>
          <w:lang w:val="da-DK"/>
        </w:rPr>
        <w:t xml:space="preserve">  </w:t>
      </w:r>
    </w:p>
    <w:p w:rsidR="00634966" w:rsidRPr="00EF396A" w:rsidP="00634966" w14:paraId="39AEBF73" w14:textId="77777777">
      <w:pPr>
        <w:rPr>
          <w:lang w:val="da-DK"/>
        </w:rPr>
      </w:pPr>
    </w:p>
    <w:p w:rsidR="00634966" w:rsidP="00634966" w14:paraId="7FF375C4" w14:textId="77777777">
      <w:pPr>
        <w:rPr>
          <w:lang w:val="da-DK"/>
        </w:rPr>
      </w:pPr>
      <w:r>
        <w:rPr>
          <w:lang w:val="da-DK"/>
        </w:rPr>
        <w:t xml:space="preserve">Spørg </w:t>
      </w:r>
      <w:r w:rsidR="00772D38">
        <w:rPr>
          <w:lang w:val="da-DK"/>
        </w:rPr>
        <w:t>lægen eller</w:t>
      </w:r>
      <w:r>
        <w:rPr>
          <w:lang w:val="da-DK"/>
        </w:rPr>
        <w:t xml:space="preserve"> apotek</w:t>
      </w:r>
      <w:r w:rsidR="00772D38">
        <w:rPr>
          <w:lang w:val="da-DK"/>
        </w:rPr>
        <w:t>spersonal</w:t>
      </w:r>
      <w:r>
        <w:rPr>
          <w:lang w:val="da-DK"/>
        </w:rPr>
        <w:t>et, hvordan du skal bortskaffe medicinrester. Af hensyn til miljøet må du ikke smide medicinrester i afløbet, toilettet eller skraldespanden.</w:t>
      </w:r>
    </w:p>
    <w:p w:rsidR="00634966" w:rsidP="00634966" w14:paraId="39F9DBFC" w14:textId="77777777">
      <w:pPr>
        <w:pStyle w:val="EMEANormal"/>
        <w:rPr>
          <w:b/>
          <w:szCs w:val="24"/>
          <w:lang w:val="da-DK"/>
        </w:rPr>
      </w:pPr>
    </w:p>
    <w:p w:rsidR="00634966" w:rsidP="00634966" w14:paraId="41792F15" w14:textId="77777777">
      <w:pPr>
        <w:pStyle w:val="EMEANormal"/>
        <w:rPr>
          <w:b/>
          <w:szCs w:val="24"/>
          <w:lang w:val="da-DK"/>
        </w:rPr>
      </w:pPr>
    </w:p>
    <w:p w:rsidR="00634966" w:rsidP="00634966" w14:paraId="61101EFB" w14:textId="77777777">
      <w:pPr>
        <w:pStyle w:val="EMEANormal"/>
        <w:rPr>
          <w:b/>
          <w:noProof/>
          <w:szCs w:val="24"/>
          <w:lang w:val="da-DK"/>
        </w:rPr>
      </w:pPr>
      <w:r w:rsidRPr="008F497B">
        <w:rPr>
          <w:b/>
          <w:szCs w:val="24"/>
          <w:lang w:val="da-DK"/>
        </w:rPr>
        <w:t>6.</w:t>
      </w:r>
      <w:r w:rsidRPr="008F497B">
        <w:rPr>
          <w:b/>
          <w:szCs w:val="24"/>
          <w:lang w:val="da-DK"/>
        </w:rPr>
        <w:tab/>
      </w:r>
      <w:r w:rsidRPr="008F497B">
        <w:rPr>
          <w:b/>
          <w:noProof/>
          <w:szCs w:val="24"/>
          <w:lang w:val="da-DK"/>
        </w:rPr>
        <w:t>Pakningsstørrelser og yderligere oplysninger</w:t>
      </w:r>
    </w:p>
    <w:p w:rsidR="00634966" w:rsidP="00634966" w14:paraId="428161AB" w14:textId="77777777">
      <w:pPr>
        <w:pStyle w:val="Heading4"/>
        <w:rPr>
          <w:lang w:val="da-DK"/>
        </w:rPr>
      </w:pPr>
    </w:p>
    <w:p w:rsidR="00634966" w:rsidP="00634966" w14:paraId="788CB8D5" w14:textId="77777777">
      <w:pPr>
        <w:pStyle w:val="Heading4"/>
        <w:rPr>
          <w:lang w:val="da-DK"/>
        </w:rPr>
      </w:pPr>
      <w:r>
        <w:rPr>
          <w:lang w:val="da-DK"/>
        </w:rPr>
        <w:t>Humira indeholder</w:t>
      </w:r>
    </w:p>
    <w:p w:rsidR="00634966" w:rsidP="00634966" w14:paraId="499BA9CE" w14:textId="77777777">
      <w:pPr>
        <w:rPr>
          <w:lang w:val="da-DK"/>
        </w:rPr>
      </w:pPr>
    </w:p>
    <w:p w:rsidR="00634966" w:rsidP="00634966" w14:paraId="73CE295C" w14:textId="77777777">
      <w:pPr>
        <w:ind w:left="567" w:hanging="567"/>
        <w:rPr>
          <w:lang w:val="da-DK"/>
        </w:rPr>
      </w:pPr>
      <w:r>
        <w:rPr>
          <w:lang w:val="da-DK"/>
        </w:rPr>
        <w:t>Aktivt stof: adalimumab.</w:t>
      </w:r>
    </w:p>
    <w:p w:rsidR="00634966" w:rsidP="00634966" w14:paraId="4715B358" w14:textId="77777777">
      <w:pPr>
        <w:numPr>
          <w:ilvl w:val="12"/>
          <w:numId w:val="0"/>
        </w:numPr>
        <w:ind w:right="-2"/>
        <w:rPr>
          <w:lang w:val="da-DK"/>
        </w:rPr>
      </w:pPr>
      <w:r>
        <w:rPr>
          <w:lang w:val="da-DK"/>
        </w:rPr>
        <w:t>Øvrige indholdsstoffer: mannitol, polysorbat 80 og vand til injektionsvæsker.</w:t>
      </w:r>
    </w:p>
    <w:p w:rsidR="00634966" w:rsidP="00634966" w14:paraId="268E19CD" w14:textId="77777777">
      <w:pPr>
        <w:numPr>
          <w:ilvl w:val="12"/>
          <w:numId w:val="0"/>
        </w:numPr>
        <w:ind w:right="-2"/>
        <w:rPr>
          <w:lang w:val="da-DK"/>
        </w:rPr>
      </w:pPr>
    </w:p>
    <w:p w:rsidR="00634966" w:rsidP="00634966" w14:paraId="3480975A" w14:textId="77777777">
      <w:pPr>
        <w:pStyle w:val="Heading9"/>
        <w:suppressAutoHyphens w:val="0"/>
        <w:rPr>
          <w:i w:val="0"/>
          <w:iCs/>
          <w:lang w:val="da-DK"/>
        </w:rPr>
      </w:pPr>
      <w:r>
        <w:rPr>
          <w:i w:val="0"/>
          <w:iCs/>
          <w:lang w:val="da-DK"/>
        </w:rPr>
        <w:t>Udseende og pakningsstørrelser</w:t>
      </w:r>
    </w:p>
    <w:p w:rsidR="00634966" w:rsidP="00634966" w14:paraId="443B3548" w14:textId="77777777">
      <w:pPr>
        <w:numPr>
          <w:ilvl w:val="12"/>
          <w:numId w:val="0"/>
        </w:numPr>
        <w:ind w:right="-2"/>
        <w:rPr>
          <w:lang w:val="da-DK"/>
        </w:rPr>
      </w:pPr>
    </w:p>
    <w:p w:rsidR="00634966" w:rsidP="00634966" w14:paraId="2E77DFFA" w14:textId="77777777">
      <w:pPr>
        <w:rPr>
          <w:lang w:val="da-DK"/>
        </w:rPr>
      </w:pPr>
      <w:r>
        <w:rPr>
          <w:bCs/>
          <w:lang w:val="da-DK"/>
        </w:rPr>
        <w:t>Humira</w:t>
      </w:r>
      <w:r>
        <w:rPr>
          <w:lang w:val="da-DK"/>
        </w:rPr>
        <w:t xml:space="preserve"> 80 mg injektionsvæske, opløsning i fyldt injektionssprøjte leveres som en steril opløsning med 80 mg adalimumab i 0,8 ml injektionsvæske.</w:t>
      </w:r>
    </w:p>
    <w:p w:rsidR="00D1499F" w:rsidP="00634966" w14:paraId="47D844F9" w14:textId="77777777">
      <w:pPr>
        <w:numPr>
          <w:ilvl w:val="12"/>
          <w:numId w:val="0"/>
        </w:numPr>
        <w:tabs>
          <w:tab w:val="left" w:pos="2530"/>
        </w:tabs>
        <w:ind w:right="-2"/>
        <w:rPr>
          <w:lang w:val="da-DK"/>
        </w:rPr>
      </w:pPr>
    </w:p>
    <w:p w:rsidR="00D1499F" w:rsidP="00D1499F" w14:paraId="4EDAE56A" w14:textId="77777777">
      <w:pPr>
        <w:rPr>
          <w:lang w:val="da-DK"/>
        </w:rPr>
      </w:pPr>
      <w:r>
        <w:rPr>
          <w:lang w:val="da-DK"/>
        </w:rPr>
        <w:t>Humira fyldt sprøjte er en glas sprøjte indeholdende en opløsning af adalimumab.</w:t>
      </w:r>
    </w:p>
    <w:p w:rsidR="00D1499F" w:rsidP="00634966" w14:paraId="3E9FEEFF" w14:textId="77777777">
      <w:pPr>
        <w:numPr>
          <w:ilvl w:val="12"/>
          <w:numId w:val="0"/>
        </w:numPr>
        <w:tabs>
          <w:tab w:val="left" w:pos="2530"/>
        </w:tabs>
        <w:ind w:right="-2"/>
        <w:rPr>
          <w:lang w:val="da-DK"/>
        </w:rPr>
      </w:pPr>
    </w:p>
    <w:p w:rsidR="00634966" w:rsidP="00634966" w14:paraId="18A07E29" w14:textId="77777777">
      <w:pPr>
        <w:numPr>
          <w:ilvl w:val="12"/>
          <w:numId w:val="0"/>
        </w:numPr>
        <w:tabs>
          <w:tab w:val="left" w:pos="2530"/>
        </w:tabs>
        <w:ind w:right="-2"/>
        <w:rPr>
          <w:spacing w:val="-3"/>
          <w:lang w:val="da-DK"/>
        </w:rPr>
      </w:pPr>
      <w:r>
        <w:rPr>
          <w:lang w:val="da-DK"/>
        </w:rPr>
        <w:t>Humira fyldt injektionssprøjte findes i en pakning indeholdende 1fyldt injektionssprøjte til patientbrug med 1 alkoholserviet.</w:t>
      </w:r>
      <w:r>
        <w:rPr>
          <w:spacing w:val="-3"/>
          <w:lang w:val="da-DK"/>
        </w:rPr>
        <w:t xml:space="preserve"> </w:t>
      </w:r>
    </w:p>
    <w:p w:rsidR="00634966" w:rsidP="00634966" w14:paraId="6014B658" w14:textId="77777777">
      <w:pPr>
        <w:numPr>
          <w:ilvl w:val="12"/>
          <w:numId w:val="0"/>
        </w:numPr>
        <w:tabs>
          <w:tab w:val="clear" w:pos="562"/>
        </w:tabs>
        <w:ind w:right="-2"/>
        <w:rPr>
          <w:lang w:val="da-DK"/>
        </w:rPr>
      </w:pPr>
    </w:p>
    <w:p w:rsidR="00634966" w:rsidP="00634966" w14:paraId="15A44ACD" w14:textId="77777777">
      <w:pPr>
        <w:numPr>
          <w:ilvl w:val="12"/>
          <w:numId w:val="0"/>
        </w:numPr>
        <w:tabs>
          <w:tab w:val="left" w:pos="2530"/>
        </w:tabs>
        <w:ind w:right="-2"/>
        <w:rPr>
          <w:lang w:val="da-DK"/>
        </w:rPr>
      </w:pPr>
      <w:r w:rsidRPr="00462DA8">
        <w:rPr>
          <w:spacing w:val="-3"/>
          <w:lang w:val="da-DK"/>
        </w:rPr>
        <w:t xml:space="preserve">Humira </w:t>
      </w:r>
      <w:r w:rsidR="00877376">
        <w:rPr>
          <w:lang w:val="da-DK"/>
        </w:rPr>
        <w:t xml:space="preserve">kan også leveres også </w:t>
      </w:r>
      <w:r w:rsidRPr="00462DA8">
        <w:rPr>
          <w:spacing w:val="-3"/>
          <w:lang w:val="da-DK"/>
        </w:rPr>
        <w:t>i et hætteglas, en fyldt injektionssprøjte og en fyldt pen</w:t>
      </w:r>
      <w:r w:rsidRPr="00462DA8">
        <w:rPr>
          <w:lang w:val="da-DK"/>
        </w:rPr>
        <w:t>.</w:t>
      </w:r>
    </w:p>
    <w:p w:rsidR="00634966" w:rsidP="00634966" w14:paraId="5AD66579" w14:textId="77777777">
      <w:pPr>
        <w:numPr>
          <w:ilvl w:val="12"/>
          <w:numId w:val="0"/>
        </w:numPr>
        <w:ind w:right="-2"/>
        <w:rPr>
          <w:iCs/>
          <w:lang w:val="da-DK"/>
        </w:rPr>
      </w:pPr>
    </w:p>
    <w:p w:rsidR="00634966" w:rsidP="00634966" w14:paraId="6DFFCC57" w14:textId="77777777">
      <w:pPr>
        <w:pStyle w:val="Heading6"/>
        <w:rPr>
          <w:b/>
          <w:bCs/>
          <w:i w:val="0"/>
          <w:iCs/>
          <w:lang w:val="da-DK"/>
        </w:rPr>
      </w:pPr>
      <w:r>
        <w:rPr>
          <w:b/>
          <w:bCs/>
          <w:i w:val="0"/>
          <w:iCs/>
          <w:lang w:val="da-DK"/>
        </w:rPr>
        <w:t>Indehaver af markedsføringstilladelsen</w:t>
      </w:r>
    </w:p>
    <w:p w:rsidR="00634966" w:rsidP="00634966" w14:paraId="094F0957" w14:textId="77777777">
      <w:pPr>
        <w:numPr>
          <w:ilvl w:val="12"/>
          <w:numId w:val="0"/>
        </w:numPr>
        <w:ind w:right="-2"/>
        <w:rPr>
          <w:lang w:val="da-DK"/>
        </w:rPr>
      </w:pPr>
    </w:p>
    <w:p w:rsidR="00893B61" w:rsidRPr="003E19EA" w:rsidP="00893B61" w14:paraId="3825F917"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AbbVie Deutschland GmbH &amp; Co. KG</w:t>
      </w:r>
    </w:p>
    <w:p w:rsidR="00893B61" w:rsidRPr="003E19EA" w:rsidP="00893B61" w14:paraId="23D1C0D2"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Knollstrasse</w:t>
      </w:r>
    </w:p>
    <w:p w:rsidR="00893B61" w:rsidRPr="003E19EA" w:rsidP="00893B61" w14:paraId="40DF0D7C"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67061 Ludwigshafen</w:t>
      </w:r>
    </w:p>
    <w:p w:rsidR="00634966" w:rsidRPr="005C5C5D" w:rsidP="00634966" w14:paraId="481515AE" w14:textId="77777777">
      <w:pPr>
        <w:numPr>
          <w:ilvl w:val="12"/>
          <w:numId w:val="0"/>
        </w:numPr>
        <w:ind w:right="-2"/>
        <w:rPr>
          <w:lang w:val="de-DE"/>
        </w:rPr>
      </w:pPr>
      <w:r w:rsidRPr="003E19EA">
        <w:rPr>
          <w:szCs w:val="22"/>
          <w:lang w:val="da-DK" w:eastAsia="en-GB"/>
        </w:rPr>
        <w:t>Tyskland</w:t>
      </w:r>
    </w:p>
    <w:p w:rsidR="00D46231" w:rsidP="00634966" w14:paraId="6BED808F" w14:textId="77777777">
      <w:pPr>
        <w:keepNext/>
        <w:numPr>
          <w:ilvl w:val="12"/>
          <w:numId w:val="0"/>
        </w:numPr>
        <w:ind w:right="-2"/>
        <w:rPr>
          <w:ins w:id="32460" w:author="AbbVie7" w:date="2025-05-13T08:33:00Z"/>
          <w:b/>
          <w:lang w:val="de-DE"/>
        </w:rPr>
      </w:pPr>
    </w:p>
    <w:p w:rsidR="00634966" w:rsidRPr="005C5C5D" w:rsidP="00634966" w14:paraId="1169F1AD" w14:textId="77777777">
      <w:pPr>
        <w:keepNext/>
        <w:numPr>
          <w:ilvl w:val="12"/>
          <w:numId w:val="0"/>
        </w:numPr>
        <w:ind w:right="-2"/>
        <w:rPr>
          <w:b/>
          <w:lang w:val="de-DE"/>
        </w:rPr>
      </w:pPr>
      <w:r w:rsidRPr="005C5C5D">
        <w:rPr>
          <w:b/>
          <w:lang w:val="de-DE"/>
        </w:rPr>
        <w:t xml:space="preserve">Fremstiller </w:t>
      </w:r>
    </w:p>
    <w:p w:rsidR="00634966" w:rsidRPr="005C5C5D" w:rsidP="00634966" w14:paraId="286939EA" w14:textId="77777777">
      <w:pPr>
        <w:keepNext/>
        <w:numPr>
          <w:ilvl w:val="12"/>
          <w:numId w:val="0"/>
        </w:numPr>
        <w:ind w:right="-2"/>
        <w:rPr>
          <w:lang w:val="de-DE"/>
        </w:rPr>
      </w:pPr>
    </w:p>
    <w:p w:rsidR="00634966" w:rsidRPr="00A441AF" w:rsidP="00634966" w14:paraId="67DF8518" w14:textId="77777777">
      <w:pPr>
        <w:keepNext/>
        <w:rPr>
          <w:lang w:val="da-DK"/>
        </w:rPr>
      </w:pPr>
      <w:r w:rsidRPr="00A441AF">
        <w:rPr>
          <w:lang w:val="da-DK"/>
        </w:rPr>
        <w:t>AbbVie Biotechnology GmbH</w:t>
      </w:r>
    </w:p>
    <w:p w:rsidR="00634966" w:rsidRPr="00A441AF" w:rsidP="00634966" w14:paraId="0501E7AD" w14:textId="77777777">
      <w:pPr>
        <w:keepNext/>
        <w:numPr>
          <w:ilvl w:val="12"/>
          <w:numId w:val="0"/>
        </w:numPr>
        <w:tabs>
          <w:tab w:val="clear" w:pos="562"/>
          <w:tab w:val="left" w:pos="720"/>
        </w:tabs>
        <w:rPr>
          <w:lang w:val="da-DK"/>
        </w:rPr>
      </w:pPr>
      <w:r w:rsidRPr="00A441AF">
        <w:rPr>
          <w:lang w:val="da-DK"/>
        </w:rPr>
        <w:t>Knollstrasse</w:t>
      </w:r>
    </w:p>
    <w:p w:rsidR="00634966" w:rsidRPr="00A441AF" w:rsidP="00634966" w14:paraId="35219849" w14:textId="77777777">
      <w:pPr>
        <w:keepNext/>
        <w:numPr>
          <w:ilvl w:val="12"/>
          <w:numId w:val="0"/>
        </w:numPr>
        <w:tabs>
          <w:tab w:val="clear" w:pos="562"/>
          <w:tab w:val="left" w:pos="720"/>
        </w:tabs>
        <w:rPr>
          <w:lang w:val="da-DK"/>
        </w:rPr>
      </w:pPr>
      <w:r w:rsidRPr="00A441AF">
        <w:rPr>
          <w:lang w:val="da-DK"/>
        </w:rPr>
        <w:t>67061 Ludwigshafen</w:t>
      </w:r>
    </w:p>
    <w:p w:rsidR="00634966" w:rsidRPr="004D3223" w:rsidP="00634966" w14:paraId="64DC0A73" w14:textId="77777777">
      <w:pPr>
        <w:keepNext/>
        <w:rPr>
          <w:lang w:val="sv-SE"/>
        </w:rPr>
      </w:pPr>
      <w:r>
        <w:rPr>
          <w:lang w:val="sv-SE"/>
        </w:rPr>
        <w:t>Tyskland</w:t>
      </w:r>
    </w:p>
    <w:p w:rsidR="00634966" w:rsidRPr="004D3223" w:rsidP="00634966" w14:paraId="6889C720" w14:textId="77777777">
      <w:pPr>
        <w:numPr>
          <w:ilvl w:val="12"/>
          <w:numId w:val="0"/>
        </w:numPr>
        <w:ind w:right="-2"/>
        <w:rPr>
          <w:lang w:val="sv-SE"/>
        </w:rPr>
      </w:pPr>
    </w:p>
    <w:p w:rsidR="00634966" w:rsidP="00634966" w14:paraId="08A8FF4E" w14:textId="77777777">
      <w:pPr>
        <w:numPr>
          <w:ilvl w:val="12"/>
          <w:numId w:val="0"/>
        </w:numPr>
        <w:ind w:right="-2"/>
        <w:rPr>
          <w:lang w:val="da-DK"/>
        </w:rPr>
      </w:pPr>
      <w:r>
        <w:rPr>
          <w:lang w:val="da-DK"/>
        </w:rPr>
        <w:t xml:space="preserve">Hvis du ønsker  yderligere oplysninger om dette lægemiddel, skal du henvende dig til den lokale repræsentant </w:t>
      </w:r>
      <w:r w:rsidRPr="008F497B">
        <w:rPr>
          <w:noProof/>
          <w:lang w:val="da-DK"/>
        </w:rPr>
        <w:t>for indehaveren af markedsføringstilladelsen</w:t>
      </w:r>
      <w:r>
        <w:rPr>
          <w:lang w:val="da-DK"/>
        </w:rPr>
        <w:t>:</w:t>
      </w:r>
    </w:p>
    <w:p w:rsidR="006D3CD3" w:rsidP="00634966" w14:paraId="5656FD4B" w14:textId="77777777">
      <w:pPr>
        <w:numPr>
          <w:ilvl w:val="12"/>
          <w:numId w:val="0"/>
        </w:numPr>
        <w:ind w:right="-2"/>
        <w:rPr>
          <w:lang w:val="da-DK"/>
        </w:rPr>
      </w:pPr>
    </w:p>
    <w:tbl>
      <w:tblPr>
        <w:tblW w:w="9356" w:type="dxa"/>
        <w:tblInd w:w="-34" w:type="dxa"/>
        <w:tblLayout w:type="fixed"/>
        <w:tblLook w:val="0000"/>
      </w:tblPr>
      <w:tblGrid>
        <w:gridCol w:w="34"/>
        <w:gridCol w:w="4610"/>
        <w:gridCol w:w="34"/>
        <w:gridCol w:w="4678"/>
      </w:tblGrid>
      <w:tr w14:paraId="20BF8CEA" w14:textId="77777777" w:rsidTr="001F79B0">
        <w:tblPrEx>
          <w:tblW w:w="9356" w:type="dxa"/>
          <w:tblInd w:w="-34" w:type="dxa"/>
          <w:tblLayout w:type="fixed"/>
          <w:tblLook w:val="0000"/>
        </w:tblPrEx>
        <w:tc>
          <w:tcPr>
            <w:tcW w:w="4644" w:type="dxa"/>
            <w:gridSpan w:val="2"/>
          </w:tcPr>
          <w:p w:rsidR="006D3CD3" w:rsidRPr="00BD646C" w:rsidP="001F79B0" w14:paraId="62401BA8" w14:textId="77777777">
            <w:pPr>
              <w:tabs>
                <w:tab w:val="clear" w:pos="562"/>
              </w:tabs>
              <w:suppressAutoHyphens w:val="0"/>
              <w:rPr>
                <w:b/>
                <w:bCs/>
                <w:szCs w:val="22"/>
                <w:lang w:val="fr-BE"/>
              </w:rPr>
            </w:pPr>
            <w:r w:rsidRPr="00BD646C">
              <w:rPr>
                <w:b/>
                <w:bCs/>
                <w:szCs w:val="22"/>
                <w:lang w:val="fr-BE"/>
              </w:rPr>
              <w:t>België/Belgique/Belgien</w:t>
            </w:r>
          </w:p>
          <w:p w:rsidR="006D3CD3" w:rsidRPr="00BD646C" w:rsidP="001F79B0" w14:paraId="5071EE12" w14:textId="77777777">
            <w:pPr>
              <w:tabs>
                <w:tab w:val="clear" w:pos="562"/>
              </w:tabs>
              <w:suppressAutoHyphens w:val="0"/>
              <w:rPr>
                <w:bCs/>
                <w:szCs w:val="22"/>
                <w:lang w:val="fr-FR"/>
              </w:rPr>
            </w:pPr>
            <w:r w:rsidRPr="00BD646C">
              <w:rPr>
                <w:bCs/>
                <w:szCs w:val="22"/>
                <w:lang w:val="fr-FR"/>
              </w:rPr>
              <w:t>AbbVie SA</w:t>
            </w:r>
          </w:p>
          <w:p w:rsidR="006D3CD3" w:rsidRPr="00BD646C" w:rsidP="001F79B0" w14:paraId="3DC713E9" w14:textId="77777777">
            <w:pPr>
              <w:tabs>
                <w:tab w:val="clear" w:pos="562"/>
              </w:tabs>
              <w:suppressAutoHyphens w:val="0"/>
              <w:rPr>
                <w:szCs w:val="22"/>
                <w:lang w:val="fr-FR"/>
              </w:rPr>
            </w:pPr>
            <w:r w:rsidRPr="00BD646C">
              <w:rPr>
                <w:bCs/>
                <w:szCs w:val="22"/>
                <w:lang w:val="fr-FR"/>
              </w:rPr>
              <w:t xml:space="preserve">Tél/Tel: +32 10 </w:t>
            </w:r>
            <w:r w:rsidRPr="00BD646C">
              <w:rPr>
                <w:szCs w:val="22"/>
                <w:lang w:val="fr-FR"/>
              </w:rPr>
              <w:t>477811</w:t>
            </w:r>
          </w:p>
          <w:p w:rsidR="006D3CD3" w:rsidRPr="00BD646C" w:rsidP="001F79B0" w14:paraId="1953B6A7" w14:textId="77777777">
            <w:pPr>
              <w:tabs>
                <w:tab w:val="clear" w:pos="562"/>
              </w:tabs>
              <w:suppressAutoHyphens w:val="0"/>
              <w:rPr>
                <w:bCs/>
                <w:szCs w:val="22"/>
                <w:lang w:val="fr-FR"/>
              </w:rPr>
            </w:pPr>
          </w:p>
        </w:tc>
        <w:tc>
          <w:tcPr>
            <w:tcW w:w="4678" w:type="dxa"/>
            <w:gridSpan w:val="2"/>
          </w:tcPr>
          <w:p w:rsidR="006D3CD3" w:rsidRPr="00BD646C" w:rsidP="001F79B0" w14:paraId="3B92D273" w14:textId="77777777">
            <w:pPr>
              <w:tabs>
                <w:tab w:val="clear" w:pos="562"/>
              </w:tabs>
              <w:suppressAutoHyphens w:val="0"/>
              <w:rPr>
                <w:b/>
                <w:bCs/>
                <w:szCs w:val="22"/>
                <w:lang w:val="lt-LT"/>
              </w:rPr>
            </w:pPr>
            <w:r w:rsidRPr="00BD646C">
              <w:rPr>
                <w:b/>
                <w:bCs/>
                <w:szCs w:val="22"/>
                <w:lang w:val="lt-LT"/>
              </w:rPr>
              <w:t>Lietuva</w:t>
            </w:r>
          </w:p>
          <w:p w:rsidR="006D3CD3" w:rsidRPr="00BD646C" w:rsidP="001F79B0" w14:paraId="0AA05EF2" w14:textId="77777777">
            <w:pPr>
              <w:tabs>
                <w:tab w:val="clear" w:pos="562"/>
              </w:tabs>
              <w:suppressAutoHyphens w:val="0"/>
              <w:rPr>
                <w:bCs/>
                <w:szCs w:val="22"/>
                <w:lang w:val="lv-LV"/>
              </w:rPr>
            </w:pPr>
            <w:r w:rsidRPr="00BD646C">
              <w:rPr>
                <w:bCs/>
                <w:szCs w:val="22"/>
                <w:lang w:val="lv-LV"/>
              </w:rPr>
              <w:t xml:space="preserve">AbbVie UAB </w:t>
            </w:r>
          </w:p>
          <w:p w:rsidR="006D3CD3" w:rsidRPr="00BD646C" w:rsidP="001F79B0" w14:paraId="4567233C" w14:textId="77777777">
            <w:pPr>
              <w:tabs>
                <w:tab w:val="clear" w:pos="562"/>
              </w:tabs>
              <w:suppressAutoHyphens w:val="0"/>
              <w:rPr>
                <w:bCs/>
                <w:szCs w:val="22"/>
                <w:lang w:val="lv-LV"/>
              </w:rPr>
            </w:pPr>
            <w:r w:rsidRPr="00BD646C">
              <w:rPr>
                <w:bCs/>
                <w:szCs w:val="22"/>
                <w:lang w:val="lv-LV"/>
              </w:rPr>
              <w:t>Tel: +370 5 205 3023</w:t>
            </w:r>
          </w:p>
        </w:tc>
      </w:tr>
      <w:tr w14:paraId="0C05C384" w14:textId="77777777" w:rsidTr="001F79B0">
        <w:tblPrEx>
          <w:tblW w:w="9356" w:type="dxa"/>
          <w:tblInd w:w="-34" w:type="dxa"/>
          <w:tblLayout w:type="fixed"/>
          <w:tblLook w:val="0000"/>
        </w:tblPrEx>
        <w:tc>
          <w:tcPr>
            <w:tcW w:w="4644" w:type="dxa"/>
            <w:gridSpan w:val="2"/>
          </w:tcPr>
          <w:p w:rsidR="006D3CD3" w:rsidRPr="00BD646C" w:rsidP="001F79B0" w14:paraId="6F8DB7DC" w14:textId="77777777">
            <w:pPr>
              <w:tabs>
                <w:tab w:val="clear" w:pos="562"/>
              </w:tabs>
              <w:suppressAutoHyphens w:val="0"/>
              <w:rPr>
                <w:b/>
                <w:bCs/>
                <w:szCs w:val="22"/>
                <w:lang w:val="bg-BG"/>
              </w:rPr>
            </w:pPr>
            <w:r w:rsidRPr="00BD646C">
              <w:rPr>
                <w:b/>
                <w:bCs/>
                <w:szCs w:val="22"/>
                <w:lang w:val="bg-BG"/>
              </w:rPr>
              <w:t>България</w:t>
            </w:r>
          </w:p>
          <w:p w:rsidR="006D3CD3" w:rsidRPr="00BD646C" w:rsidP="001F79B0" w14:paraId="2AD35E5F" w14:textId="77777777">
            <w:pPr>
              <w:tabs>
                <w:tab w:val="clear" w:pos="562"/>
              </w:tabs>
              <w:suppressAutoHyphens w:val="0"/>
              <w:rPr>
                <w:szCs w:val="22"/>
                <w:lang w:val="da-DK"/>
              </w:rPr>
            </w:pPr>
            <w:r w:rsidRPr="00BD646C">
              <w:rPr>
                <w:szCs w:val="22"/>
                <w:lang w:val="sk-SK"/>
              </w:rPr>
              <w:t>АбВи ЕООД</w:t>
            </w:r>
          </w:p>
          <w:p w:rsidR="006D3CD3" w:rsidRPr="00BD646C" w:rsidP="001F79B0" w14:paraId="09D82846" w14:textId="77777777">
            <w:pPr>
              <w:tabs>
                <w:tab w:val="clear" w:pos="562"/>
              </w:tabs>
              <w:suppressAutoHyphens w:val="0"/>
              <w:rPr>
                <w:bCs/>
                <w:szCs w:val="22"/>
                <w:lang w:val="da-DK"/>
              </w:rPr>
            </w:pPr>
            <w:r w:rsidRPr="00BD646C">
              <w:rPr>
                <w:szCs w:val="22"/>
                <w:lang w:val="sk-SK"/>
              </w:rPr>
              <w:t>Тел</w:t>
            </w:r>
            <w:r w:rsidRPr="00BD646C">
              <w:rPr>
                <w:szCs w:val="22"/>
                <w:lang w:val="it-IT"/>
              </w:rPr>
              <w:t>.:+359 2 90 30 430</w:t>
            </w:r>
          </w:p>
        </w:tc>
        <w:tc>
          <w:tcPr>
            <w:tcW w:w="4678" w:type="dxa"/>
            <w:gridSpan w:val="2"/>
          </w:tcPr>
          <w:p w:rsidR="006D3CD3" w:rsidRPr="00BD646C" w:rsidP="001F79B0" w14:paraId="448DBD07" w14:textId="77777777">
            <w:pPr>
              <w:tabs>
                <w:tab w:val="clear" w:pos="562"/>
              </w:tabs>
              <w:suppressAutoHyphens w:val="0"/>
              <w:rPr>
                <w:b/>
                <w:bCs/>
                <w:szCs w:val="22"/>
                <w:lang w:val="de-DE"/>
              </w:rPr>
            </w:pPr>
            <w:r w:rsidRPr="00BD646C">
              <w:rPr>
                <w:b/>
                <w:bCs/>
                <w:szCs w:val="22"/>
                <w:lang w:val="de-DE"/>
              </w:rPr>
              <w:t>Luxembourg/Luxemburg</w:t>
            </w:r>
          </w:p>
          <w:p w:rsidR="006D3CD3" w:rsidRPr="00BD646C" w:rsidP="001F79B0" w14:paraId="0C9986D8" w14:textId="77777777">
            <w:pPr>
              <w:tabs>
                <w:tab w:val="clear" w:pos="562"/>
              </w:tabs>
              <w:suppressAutoHyphens w:val="0"/>
              <w:rPr>
                <w:bCs/>
                <w:szCs w:val="22"/>
                <w:lang w:val="de-DE"/>
              </w:rPr>
            </w:pPr>
            <w:r w:rsidRPr="00BD646C">
              <w:rPr>
                <w:bCs/>
                <w:szCs w:val="22"/>
                <w:lang w:val="de-DE"/>
              </w:rPr>
              <w:t>AbbVie SA</w:t>
            </w:r>
          </w:p>
          <w:p w:rsidR="006D3CD3" w:rsidRPr="00BD646C" w:rsidP="001F79B0" w14:paraId="78D6C303" w14:textId="77777777">
            <w:pPr>
              <w:tabs>
                <w:tab w:val="clear" w:pos="562"/>
              </w:tabs>
              <w:suppressAutoHyphens w:val="0"/>
              <w:rPr>
                <w:bCs/>
                <w:szCs w:val="22"/>
                <w:lang w:val="de-DE"/>
              </w:rPr>
            </w:pPr>
            <w:r w:rsidRPr="00BD646C">
              <w:rPr>
                <w:bCs/>
                <w:szCs w:val="22"/>
                <w:lang w:val="de-DE"/>
              </w:rPr>
              <w:t>Belgique/Belgien</w:t>
            </w:r>
          </w:p>
          <w:p w:rsidR="006D3CD3" w:rsidRPr="00BD646C" w:rsidP="001F79B0" w14:paraId="62045348" w14:textId="77777777">
            <w:pPr>
              <w:tabs>
                <w:tab w:val="clear" w:pos="562"/>
              </w:tabs>
              <w:suppressAutoHyphens w:val="0"/>
              <w:rPr>
                <w:bCs/>
                <w:szCs w:val="22"/>
                <w:lang w:val="fr-FR"/>
              </w:rPr>
            </w:pPr>
            <w:r w:rsidRPr="00BD646C">
              <w:rPr>
                <w:bCs/>
                <w:szCs w:val="22"/>
                <w:lang w:val="fr-FR"/>
              </w:rPr>
              <w:t>Tél/Tel: +32 10 477811</w:t>
            </w:r>
          </w:p>
          <w:p w:rsidR="006D3CD3" w:rsidRPr="00BD646C" w:rsidP="001F79B0" w14:paraId="5AFBE179" w14:textId="77777777">
            <w:pPr>
              <w:tabs>
                <w:tab w:val="clear" w:pos="562"/>
              </w:tabs>
              <w:suppressAutoHyphens w:val="0"/>
              <w:rPr>
                <w:bCs/>
                <w:szCs w:val="22"/>
                <w:lang w:val="fr-FR"/>
              </w:rPr>
            </w:pPr>
          </w:p>
        </w:tc>
      </w:tr>
      <w:tr w14:paraId="6701512D" w14:textId="77777777" w:rsidTr="001F79B0">
        <w:tblPrEx>
          <w:tblW w:w="9356" w:type="dxa"/>
          <w:tblInd w:w="-34" w:type="dxa"/>
          <w:tblLayout w:type="fixed"/>
          <w:tblLook w:val="0000"/>
        </w:tblPrEx>
        <w:tc>
          <w:tcPr>
            <w:tcW w:w="4644" w:type="dxa"/>
            <w:gridSpan w:val="2"/>
          </w:tcPr>
          <w:p w:rsidR="006D3CD3" w:rsidRPr="00BD646C" w:rsidP="001F79B0" w14:paraId="542A4949" w14:textId="77777777">
            <w:pPr>
              <w:tabs>
                <w:tab w:val="clear" w:pos="562"/>
              </w:tabs>
              <w:suppressAutoHyphens w:val="0"/>
              <w:rPr>
                <w:b/>
                <w:bCs/>
                <w:szCs w:val="22"/>
                <w:lang w:val="sk-SK"/>
              </w:rPr>
            </w:pPr>
            <w:r w:rsidRPr="00BD646C">
              <w:rPr>
                <w:b/>
                <w:bCs/>
                <w:szCs w:val="22"/>
                <w:lang w:val="sk-SK"/>
              </w:rPr>
              <w:t>Česká republika</w:t>
            </w:r>
          </w:p>
          <w:p w:rsidR="006D3CD3" w:rsidRPr="00BD646C" w:rsidP="001F79B0" w14:paraId="754A6768" w14:textId="77777777">
            <w:pPr>
              <w:tabs>
                <w:tab w:val="clear" w:pos="562"/>
              </w:tabs>
              <w:suppressAutoHyphens w:val="0"/>
              <w:rPr>
                <w:bCs/>
                <w:szCs w:val="22"/>
                <w:lang w:val="sk-SK"/>
              </w:rPr>
            </w:pPr>
            <w:r w:rsidRPr="00BD646C">
              <w:rPr>
                <w:bCs/>
                <w:szCs w:val="22"/>
                <w:lang w:val="sk-SK"/>
              </w:rPr>
              <w:t xml:space="preserve">AbbVie s.r.o. </w:t>
            </w:r>
          </w:p>
          <w:p w:rsidR="006D3CD3" w:rsidRPr="00BD646C" w:rsidP="001F79B0" w14:paraId="426E0495" w14:textId="77777777">
            <w:pPr>
              <w:tabs>
                <w:tab w:val="clear" w:pos="562"/>
              </w:tabs>
              <w:suppressAutoHyphens w:val="0"/>
              <w:rPr>
                <w:bCs/>
                <w:szCs w:val="22"/>
                <w:lang w:val="sk-SK"/>
              </w:rPr>
            </w:pPr>
            <w:r w:rsidRPr="00BD646C">
              <w:rPr>
                <w:bCs/>
                <w:szCs w:val="22"/>
                <w:lang w:val="sk-SK"/>
              </w:rPr>
              <w:t>Tel: +420 233 098 111</w:t>
            </w:r>
          </w:p>
        </w:tc>
        <w:tc>
          <w:tcPr>
            <w:tcW w:w="4678" w:type="dxa"/>
            <w:gridSpan w:val="2"/>
          </w:tcPr>
          <w:p w:rsidR="006D3CD3" w:rsidRPr="00BD646C" w:rsidP="001F79B0" w14:paraId="11B28F17" w14:textId="77777777">
            <w:pPr>
              <w:tabs>
                <w:tab w:val="clear" w:pos="562"/>
              </w:tabs>
              <w:suppressAutoHyphens w:val="0"/>
              <w:rPr>
                <w:b/>
                <w:bCs/>
                <w:szCs w:val="22"/>
                <w:lang w:val="hu-HU"/>
              </w:rPr>
            </w:pPr>
            <w:r w:rsidRPr="00BD646C">
              <w:rPr>
                <w:b/>
                <w:bCs/>
                <w:szCs w:val="22"/>
                <w:lang w:val="hu-HU"/>
              </w:rPr>
              <w:t>Magyarország</w:t>
            </w:r>
          </w:p>
          <w:p w:rsidR="006D3CD3" w:rsidRPr="00BD646C" w:rsidP="001F79B0" w14:paraId="0A28195C" w14:textId="77777777">
            <w:pPr>
              <w:tabs>
                <w:tab w:val="clear" w:pos="562"/>
              </w:tabs>
              <w:suppressAutoHyphens w:val="0"/>
              <w:rPr>
                <w:bCs/>
                <w:szCs w:val="22"/>
                <w:lang w:val="hu-HU"/>
              </w:rPr>
            </w:pPr>
            <w:r w:rsidRPr="00BD646C">
              <w:rPr>
                <w:bCs/>
                <w:szCs w:val="22"/>
                <w:lang w:val="hu-HU"/>
              </w:rPr>
              <w:t>AbbVie Kft.</w:t>
            </w:r>
          </w:p>
          <w:p w:rsidR="006D3CD3" w:rsidRPr="00BD646C" w:rsidP="001F79B0" w14:paraId="3F619425" w14:textId="77777777">
            <w:pPr>
              <w:tabs>
                <w:tab w:val="clear" w:pos="562"/>
              </w:tabs>
              <w:suppressAutoHyphens w:val="0"/>
              <w:rPr>
                <w:bCs/>
                <w:szCs w:val="22"/>
                <w:lang w:val="hu-HU"/>
              </w:rPr>
            </w:pPr>
            <w:r w:rsidRPr="00BD646C">
              <w:rPr>
                <w:bCs/>
                <w:szCs w:val="22"/>
                <w:lang w:val="hu-HU"/>
              </w:rPr>
              <w:t>Tel.:+36 1 455 8600</w:t>
            </w:r>
          </w:p>
          <w:p w:rsidR="006D3CD3" w:rsidRPr="00BD646C" w:rsidP="001F79B0" w14:paraId="1D7D3259" w14:textId="77777777">
            <w:pPr>
              <w:tabs>
                <w:tab w:val="clear" w:pos="562"/>
              </w:tabs>
              <w:suppressAutoHyphens w:val="0"/>
              <w:rPr>
                <w:bCs/>
                <w:szCs w:val="22"/>
                <w:lang w:val="hu-HU"/>
              </w:rPr>
            </w:pPr>
          </w:p>
        </w:tc>
      </w:tr>
      <w:tr w14:paraId="1BB9E25C" w14:textId="77777777" w:rsidTr="001F79B0">
        <w:tblPrEx>
          <w:tblW w:w="9356" w:type="dxa"/>
          <w:tblInd w:w="-34" w:type="dxa"/>
          <w:tblLayout w:type="fixed"/>
          <w:tblLook w:val="0000"/>
        </w:tblPrEx>
        <w:trPr>
          <w:trHeight w:val="737"/>
        </w:trPr>
        <w:tc>
          <w:tcPr>
            <w:tcW w:w="4644" w:type="dxa"/>
            <w:gridSpan w:val="2"/>
          </w:tcPr>
          <w:p w:rsidR="006D3CD3" w:rsidRPr="00BD646C" w:rsidP="001F79B0" w14:paraId="38942B2D" w14:textId="77777777">
            <w:pPr>
              <w:tabs>
                <w:tab w:val="clear" w:pos="562"/>
              </w:tabs>
              <w:suppressAutoHyphens w:val="0"/>
              <w:rPr>
                <w:b/>
                <w:bCs/>
                <w:szCs w:val="22"/>
              </w:rPr>
            </w:pPr>
            <w:r w:rsidRPr="00BD646C">
              <w:rPr>
                <w:b/>
                <w:bCs/>
                <w:szCs w:val="22"/>
              </w:rPr>
              <w:t>Danmark</w:t>
            </w:r>
          </w:p>
          <w:p w:rsidR="006D3CD3" w:rsidRPr="00BD646C" w:rsidP="001F79B0" w14:paraId="2749328B" w14:textId="77777777">
            <w:pPr>
              <w:tabs>
                <w:tab w:val="clear" w:pos="562"/>
              </w:tabs>
              <w:suppressAutoHyphens w:val="0"/>
              <w:rPr>
                <w:bCs/>
                <w:szCs w:val="22"/>
              </w:rPr>
            </w:pPr>
            <w:r w:rsidRPr="00BD646C">
              <w:rPr>
                <w:bCs/>
                <w:szCs w:val="22"/>
              </w:rPr>
              <w:t>AbbVie A/S</w:t>
            </w:r>
          </w:p>
          <w:p w:rsidR="006D3CD3" w:rsidRPr="00BD646C" w:rsidP="001F79B0" w14:paraId="3E24C621" w14:textId="77777777">
            <w:pPr>
              <w:tabs>
                <w:tab w:val="clear" w:pos="562"/>
              </w:tabs>
              <w:suppressAutoHyphens w:val="0"/>
              <w:rPr>
                <w:bCs/>
                <w:szCs w:val="22"/>
                <w:lang w:val="sk-SK"/>
              </w:rPr>
            </w:pPr>
            <w:r w:rsidRPr="00BD646C">
              <w:rPr>
                <w:bCs/>
                <w:szCs w:val="22"/>
              </w:rPr>
              <w:t>Tlf</w:t>
            </w:r>
            <w:ins w:id="32461" w:author="AbbVie7" w:date="2025-05-13T08:33:00Z">
              <w:r w:rsidR="00D46231">
                <w:rPr>
                  <w:bCs/>
                  <w:szCs w:val="22"/>
                </w:rPr>
                <w:t>.</w:t>
              </w:r>
            </w:ins>
            <w:r w:rsidRPr="00BD646C">
              <w:rPr>
                <w:bCs/>
                <w:szCs w:val="22"/>
              </w:rPr>
              <w:t>: +45 72 30-20-28</w:t>
            </w:r>
          </w:p>
        </w:tc>
        <w:tc>
          <w:tcPr>
            <w:tcW w:w="4678" w:type="dxa"/>
            <w:gridSpan w:val="2"/>
          </w:tcPr>
          <w:p w:rsidR="006D3CD3" w:rsidRPr="00BD646C" w:rsidP="001F79B0" w14:paraId="23D1AC58" w14:textId="77777777">
            <w:pPr>
              <w:tabs>
                <w:tab w:val="clear" w:pos="562"/>
              </w:tabs>
              <w:suppressAutoHyphens w:val="0"/>
              <w:rPr>
                <w:b/>
                <w:bCs/>
                <w:szCs w:val="22"/>
                <w:lang w:val="mt-MT"/>
              </w:rPr>
            </w:pPr>
            <w:r w:rsidRPr="00BD646C">
              <w:rPr>
                <w:b/>
                <w:bCs/>
                <w:szCs w:val="22"/>
                <w:lang w:val="mt-MT"/>
              </w:rPr>
              <w:t>Malta</w:t>
            </w:r>
          </w:p>
          <w:p w:rsidR="006D3CD3" w:rsidRPr="00BD646C" w:rsidP="001F79B0" w14:paraId="3DCD62F7" w14:textId="77777777">
            <w:pPr>
              <w:tabs>
                <w:tab w:val="clear" w:pos="562"/>
              </w:tabs>
              <w:suppressAutoHyphens w:val="0"/>
              <w:rPr>
                <w:bCs/>
                <w:szCs w:val="22"/>
                <w:lang w:val="sk-SK"/>
              </w:rPr>
            </w:pPr>
            <w:r w:rsidRPr="00BD646C">
              <w:rPr>
                <w:bCs/>
                <w:szCs w:val="22"/>
                <w:lang w:val="sk-SK"/>
              </w:rPr>
              <w:t xml:space="preserve">V.J.Salomone Pharma Limited </w:t>
            </w:r>
          </w:p>
          <w:p w:rsidR="006D3CD3" w:rsidRPr="00BD646C" w:rsidP="001F79B0" w14:paraId="0B5A8403" w14:textId="77777777">
            <w:pPr>
              <w:tabs>
                <w:tab w:val="clear" w:pos="562"/>
              </w:tabs>
              <w:suppressAutoHyphens w:val="0"/>
              <w:rPr>
                <w:bCs/>
                <w:szCs w:val="22"/>
                <w:lang w:val="sk-SK"/>
              </w:rPr>
            </w:pPr>
            <w:r w:rsidRPr="00BD646C">
              <w:rPr>
                <w:bCs/>
                <w:szCs w:val="22"/>
                <w:lang w:val="sk-SK"/>
              </w:rPr>
              <w:t xml:space="preserve">Tel: </w:t>
            </w:r>
            <w:r w:rsidRPr="002E4E4D">
              <w:rPr>
                <w:bCs/>
                <w:szCs w:val="22"/>
                <w:lang w:val="en-GB"/>
              </w:rPr>
              <w:t>+356 21220174</w:t>
            </w:r>
          </w:p>
          <w:p w:rsidR="006D3CD3" w:rsidRPr="00BD646C" w:rsidP="001F79B0" w14:paraId="2A87183F" w14:textId="77777777">
            <w:pPr>
              <w:tabs>
                <w:tab w:val="clear" w:pos="562"/>
              </w:tabs>
              <w:suppressAutoHyphens w:val="0"/>
              <w:rPr>
                <w:bCs/>
                <w:szCs w:val="22"/>
                <w:lang w:val="sk-SK"/>
              </w:rPr>
            </w:pPr>
          </w:p>
        </w:tc>
      </w:tr>
      <w:tr w14:paraId="2D0A3246" w14:textId="77777777" w:rsidTr="001F79B0">
        <w:tblPrEx>
          <w:tblW w:w="9356" w:type="dxa"/>
          <w:tblInd w:w="-34" w:type="dxa"/>
          <w:tblLayout w:type="fixed"/>
          <w:tblLook w:val="0000"/>
        </w:tblPrEx>
        <w:tc>
          <w:tcPr>
            <w:tcW w:w="4644" w:type="dxa"/>
            <w:gridSpan w:val="2"/>
          </w:tcPr>
          <w:p w:rsidR="006D3CD3" w:rsidRPr="00BD646C" w:rsidP="001F79B0" w14:paraId="452DA31C" w14:textId="77777777">
            <w:pPr>
              <w:tabs>
                <w:tab w:val="clear" w:pos="562"/>
              </w:tabs>
              <w:suppressAutoHyphens w:val="0"/>
              <w:rPr>
                <w:b/>
                <w:bCs/>
                <w:szCs w:val="22"/>
                <w:lang w:val="de-DE"/>
              </w:rPr>
            </w:pPr>
            <w:r w:rsidRPr="00BD646C">
              <w:rPr>
                <w:b/>
                <w:bCs/>
                <w:szCs w:val="22"/>
                <w:lang w:val="de-DE"/>
              </w:rPr>
              <w:t>Deutschland</w:t>
            </w:r>
          </w:p>
          <w:p w:rsidR="006D3CD3" w:rsidRPr="00BD646C" w:rsidP="001F79B0" w14:paraId="02D75227" w14:textId="77777777">
            <w:pPr>
              <w:tabs>
                <w:tab w:val="clear" w:pos="562"/>
              </w:tabs>
              <w:suppressAutoHyphens w:val="0"/>
              <w:rPr>
                <w:bCs/>
                <w:szCs w:val="22"/>
                <w:lang w:val="de-DE"/>
              </w:rPr>
            </w:pPr>
            <w:r w:rsidRPr="00BD646C">
              <w:rPr>
                <w:szCs w:val="22"/>
                <w:lang w:val="de-DE"/>
              </w:rPr>
              <w:t xml:space="preserve">AbbVie Deutschland </w:t>
            </w:r>
            <w:r w:rsidRPr="00BD646C">
              <w:rPr>
                <w:bCs/>
                <w:szCs w:val="22"/>
                <w:lang w:val="de-DE"/>
              </w:rPr>
              <w:t>GmbH &amp; Co. KG</w:t>
            </w:r>
          </w:p>
          <w:p w:rsidR="006D3CD3" w:rsidRPr="00BD646C" w:rsidP="001F79B0" w14:paraId="197741A4" w14:textId="77777777">
            <w:pPr>
              <w:tabs>
                <w:tab w:val="clear" w:pos="562"/>
              </w:tabs>
              <w:suppressAutoHyphens w:val="0"/>
              <w:rPr>
                <w:szCs w:val="22"/>
                <w:lang w:val="de-DE"/>
              </w:rPr>
            </w:pPr>
            <w:r w:rsidRPr="00BD646C">
              <w:rPr>
                <w:szCs w:val="22"/>
                <w:lang w:val="de-DE"/>
              </w:rPr>
              <w:t>Tel: 00800 222843 33 (gebührenfrei)</w:t>
            </w:r>
          </w:p>
          <w:p w:rsidR="006D3CD3" w:rsidRPr="00BD646C" w:rsidP="001F79B0" w14:paraId="0F1DEF26" w14:textId="77777777">
            <w:pPr>
              <w:tabs>
                <w:tab w:val="clear" w:pos="562"/>
              </w:tabs>
              <w:suppressAutoHyphens w:val="0"/>
              <w:rPr>
                <w:szCs w:val="22"/>
                <w:lang w:val="de-DE"/>
              </w:rPr>
            </w:pPr>
            <w:r w:rsidRPr="00BD646C">
              <w:rPr>
                <w:szCs w:val="22"/>
                <w:lang w:val="de-DE"/>
              </w:rPr>
              <w:t>Tel: +49 (0) 611 / 1720-0</w:t>
            </w:r>
          </w:p>
          <w:p w:rsidR="006D3CD3" w:rsidRPr="00BD646C" w:rsidP="001F79B0" w14:paraId="0A6C42A0" w14:textId="77777777">
            <w:pPr>
              <w:tabs>
                <w:tab w:val="clear" w:pos="562"/>
              </w:tabs>
              <w:suppressAutoHyphens w:val="0"/>
              <w:rPr>
                <w:szCs w:val="22"/>
                <w:lang w:val="de-DE"/>
              </w:rPr>
            </w:pPr>
          </w:p>
        </w:tc>
        <w:tc>
          <w:tcPr>
            <w:tcW w:w="4678" w:type="dxa"/>
            <w:gridSpan w:val="2"/>
          </w:tcPr>
          <w:p w:rsidR="006D3CD3" w:rsidRPr="00BD646C" w:rsidP="001F79B0" w14:paraId="7644A1FA" w14:textId="77777777">
            <w:pPr>
              <w:tabs>
                <w:tab w:val="clear" w:pos="562"/>
              </w:tabs>
              <w:suppressAutoHyphens w:val="0"/>
              <w:rPr>
                <w:b/>
                <w:bCs/>
                <w:szCs w:val="22"/>
                <w:lang w:val="nl-NL"/>
              </w:rPr>
            </w:pPr>
            <w:r w:rsidRPr="00BD646C">
              <w:rPr>
                <w:b/>
                <w:bCs/>
                <w:szCs w:val="22"/>
                <w:lang w:val="nl-NL"/>
              </w:rPr>
              <w:t>Nederland</w:t>
            </w:r>
          </w:p>
          <w:p w:rsidR="006D3CD3" w:rsidRPr="00BD646C" w:rsidP="001F79B0" w14:paraId="4206FA51" w14:textId="77777777">
            <w:pPr>
              <w:tabs>
                <w:tab w:val="clear" w:pos="562"/>
              </w:tabs>
              <w:suppressAutoHyphens w:val="0"/>
              <w:rPr>
                <w:bCs/>
                <w:szCs w:val="22"/>
                <w:lang w:val="de-DE"/>
              </w:rPr>
            </w:pPr>
            <w:r w:rsidRPr="00BD646C">
              <w:rPr>
                <w:bCs/>
                <w:szCs w:val="22"/>
                <w:lang w:val="de-DE"/>
              </w:rPr>
              <w:t>AbbVie B.V.</w:t>
            </w:r>
          </w:p>
          <w:p w:rsidR="006D3CD3" w:rsidRPr="00BD646C" w:rsidP="001F79B0" w14:paraId="20BDD111" w14:textId="77777777">
            <w:pPr>
              <w:tabs>
                <w:tab w:val="clear" w:pos="562"/>
              </w:tabs>
              <w:suppressAutoHyphens w:val="0"/>
              <w:rPr>
                <w:bCs/>
                <w:szCs w:val="22"/>
                <w:lang w:val="de-DE"/>
              </w:rPr>
            </w:pPr>
            <w:r w:rsidRPr="00BD646C">
              <w:rPr>
                <w:bCs/>
                <w:szCs w:val="22"/>
                <w:lang w:val="de-DE"/>
              </w:rPr>
              <w:t>Tel: +31 (0)88 322 2843</w:t>
            </w:r>
          </w:p>
        </w:tc>
      </w:tr>
      <w:tr w14:paraId="27AD5E0D" w14:textId="77777777" w:rsidTr="001F79B0">
        <w:tblPrEx>
          <w:tblW w:w="9356" w:type="dxa"/>
          <w:tblInd w:w="-34" w:type="dxa"/>
          <w:tblLayout w:type="fixed"/>
          <w:tblLook w:val="0000"/>
        </w:tblPrEx>
        <w:tc>
          <w:tcPr>
            <w:tcW w:w="4644" w:type="dxa"/>
            <w:gridSpan w:val="2"/>
          </w:tcPr>
          <w:p w:rsidR="006D3CD3" w:rsidRPr="00BD646C" w:rsidP="001F79B0" w14:paraId="7B376AA3" w14:textId="77777777">
            <w:pPr>
              <w:tabs>
                <w:tab w:val="clear" w:pos="562"/>
              </w:tabs>
              <w:suppressAutoHyphens w:val="0"/>
              <w:rPr>
                <w:b/>
                <w:bCs/>
                <w:szCs w:val="22"/>
                <w:lang w:val="et-EE"/>
              </w:rPr>
            </w:pPr>
            <w:r w:rsidRPr="00BD646C">
              <w:rPr>
                <w:b/>
                <w:bCs/>
                <w:szCs w:val="22"/>
                <w:lang w:val="et-EE"/>
              </w:rPr>
              <w:t>Eesti</w:t>
            </w:r>
          </w:p>
          <w:p w:rsidR="006D3CD3" w:rsidRPr="00BD646C" w:rsidP="001F79B0" w14:paraId="1802ECCC" w14:textId="77777777">
            <w:pPr>
              <w:tabs>
                <w:tab w:val="clear" w:pos="562"/>
              </w:tabs>
              <w:suppressAutoHyphens w:val="0"/>
              <w:rPr>
                <w:bCs/>
                <w:szCs w:val="22"/>
                <w:lang w:val="et-EE"/>
              </w:rPr>
            </w:pPr>
            <w:r w:rsidRPr="00BD646C">
              <w:rPr>
                <w:bCs/>
                <w:szCs w:val="22"/>
                <w:lang w:val="et-EE"/>
              </w:rPr>
              <w:t xml:space="preserve">AbbVie </w:t>
            </w:r>
            <w:r w:rsidRPr="00BD646C">
              <w:rPr>
                <w:bCs/>
                <w:szCs w:val="22"/>
                <w:lang w:val="sk-SK"/>
              </w:rPr>
              <w:t>OÜ</w:t>
            </w:r>
            <w:r w:rsidRPr="00BD646C">
              <w:rPr>
                <w:bCs/>
                <w:szCs w:val="22"/>
                <w:lang w:val="et-EE"/>
              </w:rPr>
              <w:t xml:space="preserve"> </w:t>
            </w:r>
          </w:p>
          <w:p w:rsidR="006D3CD3" w:rsidRPr="00BD646C" w:rsidP="001F79B0" w14:paraId="43431212" w14:textId="77777777">
            <w:pPr>
              <w:tabs>
                <w:tab w:val="clear" w:pos="562"/>
              </w:tabs>
              <w:suppressAutoHyphens w:val="0"/>
              <w:rPr>
                <w:bCs/>
                <w:szCs w:val="22"/>
                <w:lang w:val="lv-LV"/>
              </w:rPr>
            </w:pPr>
            <w:r w:rsidRPr="00BD646C">
              <w:rPr>
                <w:bCs/>
                <w:szCs w:val="22"/>
                <w:lang w:val="et-EE"/>
              </w:rPr>
              <w:t>Tel: +372 623 1011</w:t>
            </w:r>
          </w:p>
        </w:tc>
        <w:tc>
          <w:tcPr>
            <w:tcW w:w="4678" w:type="dxa"/>
            <w:gridSpan w:val="2"/>
          </w:tcPr>
          <w:p w:rsidR="006D3CD3" w:rsidRPr="00BD646C" w:rsidP="001F79B0" w14:paraId="7F190CB5" w14:textId="77777777">
            <w:pPr>
              <w:tabs>
                <w:tab w:val="clear" w:pos="562"/>
              </w:tabs>
              <w:suppressAutoHyphens w:val="0"/>
              <w:rPr>
                <w:b/>
                <w:bCs/>
                <w:szCs w:val="22"/>
                <w:lang w:val="nb-NO"/>
              </w:rPr>
            </w:pPr>
            <w:r w:rsidRPr="00BD646C">
              <w:rPr>
                <w:b/>
                <w:bCs/>
                <w:szCs w:val="22"/>
                <w:lang w:val="nb-NO"/>
              </w:rPr>
              <w:t>Norge</w:t>
            </w:r>
          </w:p>
          <w:p w:rsidR="006D3CD3" w:rsidRPr="00BD646C" w:rsidP="001F79B0" w14:paraId="7F098997" w14:textId="77777777">
            <w:pPr>
              <w:tabs>
                <w:tab w:val="clear" w:pos="562"/>
              </w:tabs>
              <w:suppressAutoHyphens w:val="0"/>
              <w:rPr>
                <w:bCs/>
                <w:szCs w:val="22"/>
                <w:lang w:val="sk-SK"/>
              </w:rPr>
            </w:pPr>
            <w:r w:rsidRPr="00BD646C">
              <w:rPr>
                <w:bCs/>
                <w:szCs w:val="22"/>
                <w:lang w:val="sk-SK"/>
              </w:rPr>
              <w:t>AbbVie AS</w:t>
            </w:r>
          </w:p>
          <w:p w:rsidR="006D3CD3" w:rsidRPr="00BD646C" w:rsidP="001F79B0" w14:paraId="2BF06037" w14:textId="77777777">
            <w:pPr>
              <w:tabs>
                <w:tab w:val="clear" w:pos="562"/>
              </w:tabs>
              <w:suppressAutoHyphens w:val="0"/>
              <w:rPr>
                <w:bCs/>
                <w:szCs w:val="22"/>
                <w:lang w:val="sk-SK"/>
              </w:rPr>
            </w:pPr>
            <w:r w:rsidRPr="00BD646C">
              <w:rPr>
                <w:bCs/>
                <w:szCs w:val="22"/>
                <w:lang w:val="sk-SK"/>
              </w:rPr>
              <w:t>Tlf: +47 67 81 80 00</w:t>
            </w:r>
          </w:p>
          <w:p w:rsidR="006D3CD3" w:rsidRPr="00BD646C" w:rsidP="001F79B0" w14:paraId="3FA7E949" w14:textId="77777777">
            <w:pPr>
              <w:tabs>
                <w:tab w:val="clear" w:pos="562"/>
              </w:tabs>
              <w:suppressAutoHyphens w:val="0"/>
              <w:rPr>
                <w:bCs/>
                <w:szCs w:val="22"/>
                <w:lang w:val="sk-SK"/>
              </w:rPr>
            </w:pPr>
          </w:p>
        </w:tc>
      </w:tr>
      <w:tr w14:paraId="173C11FD" w14:textId="77777777" w:rsidTr="001F79B0">
        <w:tblPrEx>
          <w:tblW w:w="9356" w:type="dxa"/>
          <w:tblInd w:w="-34" w:type="dxa"/>
          <w:tblLayout w:type="fixed"/>
          <w:tblLook w:val="0000"/>
        </w:tblPrEx>
        <w:trPr>
          <w:trHeight w:val="794"/>
        </w:trPr>
        <w:tc>
          <w:tcPr>
            <w:tcW w:w="4644" w:type="dxa"/>
            <w:gridSpan w:val="2"/>
          </w:tcPr>
          <w:p w:rsidR="006D3CD3" w:rsidRPr="00BD646C" w:rsidP="001F79B0" w14:paraId="40FDEBF8" w14:textId="77777777">
            <w:pPr>
              <w:tabs>
                <w:tab w:val="clear" w:pos="562"/>
              </w:tabs>
              <w:suppressAutoHyphens w:val="0"/>
              <w:rPr>
                <w:b/>
                <w:bCs/>
                <w:szCs w:val="22"/>
                <w:lang w:val="el-GR"/>
              </w:rPr>
            </w:pPr>
            <w:r w:rsidRPr="00BD646C">
              <w:rPr>
                <w:b/>
                <w:bCs/>
                <w:szCs w:val="22"/>
                <w:lang w:val="el-GR"/>
              </w:rPr>
              <w:t>Ελλάδα</w:t>
            </w:r>
          </w:p>
          <w:p w:rsidR="006D3CD3" w:rsidRPr="00BD646C" w:rsidP="001F79B0" w14:paraId="68525B5D" w14:textId="77777777">
            <w:pPr>
              <w:tabs>
                <w:tab w:val="clear" w:pos="562"/>
              </w:tabs>
              <w:suppressAutoHyphens w:val="0"/>
              <w:rPr>
                <w:bCs/>
                <w:szCs w:val="22"/>
                <w:lang w:val="el-GR"/>
              </w:rPr>
            </w:pPr>
            <w:r w:rsidRPr="00BD646C">
              <w:rPr>
                <w:bCs/>
                <w:szCs w:val="22"/>
                <w:lang w:val="et-EE"/>
              </w:rPr>
              <w:t xml:space="preserve">AbbVie </w:t>
            </w:r>
            <w:r w:rsidRPr="00BD646C">
              <w:rPr>
                <w:szCs w:val="22"/>
                <w:lang w:val="el-GR"/>
              </w:rPr>
              <w:t>ΦΑΡΜΑΚΕΥΤΙΚΗ Α.Ε.</w:t>
            </w:r>
          </w:p>
          <w:p w:rsidR="006D3CD3" w:rsidRPr="00BD646C" w:rsidP="001F79B0" w14:paraId="3A87E98F" w14:textId="77777777">
            <w:pPr>
              <w:tabs>
                <w:tab w:val="clear" w:pos="562"/>
              </w:tabs>
              <w:suppressAutoHyphens w:val="0"/>
              <w:rPr>
                <w:bCs/>
                <w:szCs w:val="22"/>
                <w:lang w:val="sk-SK"/>
              </w:rPr>
            </w:pPr>
            <w:r w:rsidRPr="00BD646C">
              <w:rPr>
                <w:bCs/>
                <w:szCs w:val="22"/>
                <w:lang w:val="el-GR"/>
              </w:rPr>
              <w:t xml:space="preserve">Τηλ: +30 </w:t>
            </w:r>
            <w:r w:rsidRPr="00BD646C">
              <w:rPr>
                <w:bCs/>
                <w:szCs w:val="22"/>
                <w:lang w:val="sk-SK"/>
              </w:rPr>
              <w:t>214 4165 555</w:t>
            </w:r>
          </w:p>
        </w:tc>
        <w:tc>
          <w:tcPr>
            <w:tcW w:w="4678" w:type="dxa"/>
            <w:gridSpan w:val="2"/>
          </w:tcPr>
          <w:p w:rsidR="006D3CD3" w:rsidRPr="00BD646C" w:rsidP="001F79B0" w14:paraId="0B17E693" w14:textId="77777777">
            <w:pPr>
              <w:tabs>
                <w:tab w:val="clear" w:pos="562"/>
              </w:tabs>
              <w:suppressAutoHyphens w:val="0"/>
              <w:rPr>
                <w:b/>
                <w:bCs/>
                <w:szCs w:val="22"/>
                <w:lang w:val="de-DE"/>
              </w:rPr>
            </w:pPr>
            <w:r w:rsidRPr="00BD646C">
              <w:rPr>
                <w:b/>
                <w:bCs/>
                <w:szCs w:val="22"/>
                <w:lang w:val="de-DE"/>
              </w:rPr>
              <w:t>Österreich</w:t>
            </w:r>
          </w:p>
          <w:p w:rsidR="006D3CD3" w:rsidRPr="00BD646C" w:rsidP="001F79B0" w14:paraId="2EF53DCA" w14:textId="77777777">
            <w:pPr>
              <w:tabs>
                <w:tab w:val="clear" w:pos="562"/>
              </w:tabs>
              <w:suppressAutoHyphens w:val="0"/>
              <w:rPr>
                <w:bCs/>
                <w:szCs w:val="22"/>
                <w:lang w:val="de-DE"/>
              </w:rPr>
            </w:pPr>
            <w:r w:rsidRPr="00BD646C">
              <w:rPr>
                <w:bCs/>
                <w:szCs w:val="22"/>
                <w:lang w:val="de-DE"/>
              </w:rPr>
              <w:t xml:space="preserve">AbbVie GmbH </w:t>
            </w:r>
          </w:p>
          <w:p w:rsidR="006D3CD3" w:rsidRPr="00BD646C" w:rsidP="001F79B0" w14:paraId="1150448E" w14:textId="77777777">
            <w:pPr>
              <w:tabs>
                <w:tab w:val="clear" w:pos="562"/>
              </w:tabs>
              <w:suppressAutoHyphens w:val="0"/>
              <w:rPr>
                <w:bCs/>
                <w:szCs w:val="22"/>
                <w:lang w:val="de-DE"/>
              </w:rPr>
            </w:pPr>
            <w:r w:rsidRPr="00BD646C">
              <w:rPr>
                <w:bCs/>
                <w:szCs w:val="22"/>
                <w:lang w:val="de-DE"/>
              </w:rPr>
              <w:t>Tel: +43 1 20589-0</w:t>
            </w:r>
          </w:p>
          <w:p w:rsidR="006D3CD3" w:rsidRPr="00BD646C" w:rsidP="001F79B0" w14:paraId="4F62AAB7" w14:textId="77777777">
            <w:pPr>
              <w:tabs>
                <w:tab w:val="clear" w:pos="562"/>
              </w:tabs>
              <w:suppressAutoHyphens w:val="0"/>
              <w:rPr>
                <w:bCs/>
                <w:szCs w:val="22"/>
                <w:lang w:val="de-DE"/>
              </w:rPr>
            </w:pPr>
          </w:p>
        </w:tc>
      </w:tr>
      <w:tr w14:paraId="4A35EB9E" w14:textId="77777777" w:rsidTr="001F79B0">
        <w:tblPrEx>
          <w:tblW w:w="9356" w:type="dxa"/>
          <w:tblInd w:w="-34" w:type="dxa"/>
          <w:tblLayout w:type="fixed"/>
          <w:tblLook w:val="0000"/>
        </w:tblPrEx>
        <w:trPr>
          <w:gridBefore w:val="1"/>
          <w:wBefore w:w="34" w:type="dxa"/>
        </w:trPr>
        <w:tc>
          <w:tcPr>
            <w:tcW w:w="4644" w:type="dxa"/>
            <w:gridSpan w:val="2"/>
          </w:tcPr>
          <w:p w:rsidR="006D3CD3" w:rsidRPr="00BD646C" w:rsidP="001F79B0" w14:paraId="768AD2C6" w14:textId="77777777">
            <w:pPr>
              <w:tabs>
                <w:tab w:val="clear" w:pos="562"/>
              </w:tabs>
              <w:suppressAutoHyphens w:val="0"/>
              <w:rPr>
                <w:b/>
                <w:bCs/>
                <w:szCs w:val="22"/>
                <w:lang w:val="es-ES"/>
              </w:rPr>
            </w:pPr>
            <w:r w:rsidRPr="00BD646C">
              <w:rPr>
                <w:b/>
                <w:bCs/>
                <w:szCs w:val="22"/>
                <w:lang w:val="es-ES"/>
              </w:rPr>
              <w:t>España</w:t>
            </w:r>
          </w:p>
          <w:p w:rsidR="006D3CD3" w:rsidRPr="00BD646C" w:rsidP="001F79B0" w14:paraId="46C4FB27" w14:textId="77777777">
            <w:pPr>
              <w:tabs>
                <w:tab w:val="clear" w:pos="562"/>
              </w:tabs>
              <w:suppressAutoHyphens w:val="0"/>
              <w:rPr>
                <w:szCs w:val="22"/>
                <w:lang w:val="es-ES"/>
              </w:rPr>
            </w:pPr>
            <w:r w:rsidRPr="00BD646C">
              <w:rPr>
                <w:szCs w:val="22"/>
                <w:lang w:val="es-ES"/>
              </w:rPr>
              <w:t xml:space="preserve">AbbVie </w:t>
            </w:r>
            <w:r w:rsidRPr="00BD646C">
              <w:rPr>
                <w:bCs/>
                <w:szCs w:val="22"/>
                <w:lang w:val="es-ES"/>
              </w:rPr>
              <w:t>Spain</w:t>
            </w:r>
            <w:r w:rsidRPr="00BD646C">
              <w:rPr>
                <w:szCs w:val="22"/>
                <w:lang w:val="es-ES"/>
              </w:rPr>
              <w:t>, S.L.U</w:t>
            </w:r>
            <w:r w:rsidRPr="00BD646C">
              <w:rPr>
                <w:bCs/>
                <w:szCs w:val="22"/>
                <w:lang w:val="es-ES"/>
              </w:rPr>
              <w:t>.</w:t>
            </w:r>
          </w:p>
          <w:p w:rsidR="006D3CD3" w:rsidRPr="00BD646C" w:rsidP="001F79B0" w14:paraId="0DE3DF83" w14:textId="77777777">
            <w:pPr>
              <w:tabs>
                <w:tab w:val="clear" w:pos="562"/>
              </w:tabs>
              <w:suppressAutoHyphens w:val="0"/>
              <w:rPr>
                <w:bCs/>
                <w:szCs w:val="22"/>
                <w:lang w:val="pl-PL"/>
              </w:rPr>
            </w:pPr>
            <w:r w:rsidRPr="00BD646C">
              <w:rPr>
                <w:bCs/>
                <w:szCs w:val="22"/>
                <w:lang w:val="pt-PT"/>
              </w:rPr>
              <w:t>Tel: +34 91 384 09 10</w:t>
            </w:r>
          </w:p>
        </w:tc>
        <w:tc>
          <w:tcPr>
            <w:tcW w:w="4678" w:type="dxa"/>
          </w:tcPr>
          <w:p w:rsidR="006D3CD3" w:rsidRPr="00BD646C" w:rsidP="001F79B0" w14:paraId="7A025DFB" w14:textId="77777777">
            <w:pPr>
              <w:tabs>
                <w:tab w:val="clear" w:pos="562"/>
              </w:tabs>
              <w:suppressAutoHyphens w:val="0"/>
              <w:rPr>
                <w:b/>
                <w:bCs/>
                <w:iCs/>
                <w:szCs w:val="22"/>
                <w:lang w:val="pl-PL"/>
              </w:rPr>
            </w:pPr>
            <w:r w:rsidRPr="00BD646C">
              <w:rPr>
                <w:b/>
                <w:bCs/>
                <w:iCs/>
                <w:szCs w:val="22"/>
                <w:lang w:val="pl-PL"/>
              </w:rPr>
              <w:t>Polska</w:t>
            </w:r>
          </w:p>
          <w:p w:rsidR="006D3CD3" w:rsidRPr="00BD646C" w:rsidP="001F79B0" w14:paraId="47DC6BA1" w14:textId="77777777">
            <w:pPr>
              <w:tabs>
                <w:tab w:val="clear" w:pos="562"/>
              </w:tabs>
              <w:suppressAutoHyphens w:val="0"/>
              <w:rPr>
                <w:bCs/>
                <w:szCs w:val="22"/>
                <w:lang w:val="pl-PL"/>
              </w:rPr>
            </w:pPr>
            <w:r w:rsidRPr="00BD646C">
              <w:rPr>
                <w:bCs/>
                <w:szCs w:val="22"/>
                <w:lang w:val="pl-PL"/>
              </w:rPr>
              <w:t>AbbVie Sp. z o.o.</w:t>
            </w:r>
          </w:p>
          <w:p w:rsidR="006D3CD3" w:rsidRPr="00BD646C" w:rsidP="001F79B0" w14:paraId="6E19ECA8" w14:textId="77777777">
            <w:pPr>
              <w:tabs>
                <w:tab w:val="clear" w:pos="562"/>
              </w:tabs>
              <w:suppressAutoHyphens w:val="0"/>
              <w:rPr>
                <w:bCs/>
                <w:szCs w:val="22"/>
                <w:lang w:val="pl-PL"/>
              </w:rPr>
            </w:pPr>
            <w:r w:rsidRPr="00BD646C">
              <w:rPr>
                <w:szCs w:val="22"/>
                <w:lang w:val="es-ES"/>
              </w:rPr>
              <w:t xml:space="preserve">Tel.: +48 22 </w:t>
            </w:r>
            <w:r w:rsidRPr="00BD646C">
              <w:rPr>
                <w:bCs/>
                <w:szCs w:val="22"/>
                <w:lang w:val="pl-PL"/>
              </w:rPr>
              <w:t xml:space="preserve">372 78 00 </w:t>
            </w:r>
          </w:p>
          <w:p w:rsidR="006D3CD3" w:rsidRPr="00BD646C" w:rsidP="001F79B0" w14:paraId="7398DBD2" w14:textId="77777777">
            <w:pPr>
              <w:tabs>
                <w:tab w:val="clear" w:pos="562"/>
              </w:tabs>
              <w:suppressAutoHyphens w:val="0"/>
              <w:rPr>
                <w:bCs/>
                <w:szCs w:val="22"/>
                <w:lang w:val="pl-PL"/>
              </w:rPr>
            </w:pPr>
          </w:p>
        </w:tc>
      </w:tr>
      <w:tr w14:paraId="71378ACB" w14:textId="77777777" w:rsidTr="001F79B0">
        <w:tblPrEx>
          <w:tblW w:w="9356" w:type="dxa"/>
          <w:tblInd w:w="-34" w:type="dxa"/>
          <w:tblLayout w:type="fixed"/>
          <w:tblLook w:val="0000"/>
        </w:tblPrEx>
        <w:trPr>
          <w:trHeight w:val="734"/>
        </w:trPr>
        <w:tc>
          <w:tcPr>
            <w:tcW w:w="4678" w:type="dxa"/>
            <w:gridSpan w:val="3"/>
          </w:tcPr>
          <w:p w:rsidR="006D3CD3" w:rsidRPr="00BD646C" w:rsidP="001F79B0" w14:paraId="119CEEA2" w14:textId="77777777">
            <w:pPr>
              <w:tabs>
                <w:tab w:val="clear" w:pos="562"/>
              </w:tabs>
              <w:suppressAutoHyphens w:val="0"/>
              <w:rPr>
                <w:b/>
                <w:bCs/>
                <w:szCs w:val="22"/>
                <w:lang w:val="fr-FR"/>
              </w:rPr>
            </w:pPr>
            <w:r w:rsidRPr="00BD646C">
              <w:rPr>
                <w:b/>
                <w:bCs/>
                <w:szCs w:val="22"/>
                <w:lang w:val="fr-FR"/>
              </w:rPr>
              <w:t>France</w:t>
            </w:r>
          </w:p>
          <w:p w:rsidR="006D3CD3" w:rsidRPr="00BD646C" w:rsidP="001F79B0" w14:paraId="4C7B7559" w14:textId="77777777">
            <w:pPr>
              <w:tabs>
                <w:tab w:val="clear" w:pos="562"/>
              </w:tabs>
              <w:suppressAutoHyphens w:val="0"/>
              <w:rPr>
                <w:bCs/>
                <w:szCs w:val="22"/>
                <w:lang w:val="fr-FR"/>
              </w:rPr>
            </w:pPr>
            <w:r w:rsidRPr="00BD646C">
              <w:rPr>
                <w:bCs/>
                <w:szCs w:val="22"/>
                <w:lang w:val="fr-FR"/>
              </w:rPr>
              <w:t>AbbVie</w:t>
            </w:r>
          </w:p>
          <w:p w:rsidR="006D3CD3" w:rsidRPr="00BD646C" w:rsidP="001F79B0" w14:paraId="3751AF86" w14:textId="77777777">
            <w:pPr>
              <w:tabs>
                <w:tab w:val="clear" w:pos="562"/>
              </w:tabs>
              <w:suppressAutoHyphens w:val="0"/>
              <w:rPr>
                <w:bCs/>
                <w:szCs w:val="22"/>
                <w:lang w:val="fr-FR"/>
              </w:rPr>
            </w:pPr>
            <w:r w:rsidRPr="00BD646C">
              <w:rPr>
                <w:bCs/>
                <w:szCs w:val="22"/>
                <w:lang w:val="fr-FR"/>
              </w:rPr>
              <w:t>Tél: +33 (0) 1 45 60 13 00</w:t>
            </w:r>
          </w:p>
        </w:tc>
        <w:tc>
          <w:tcPr>
            <w:tcW w:w="4678" w:type="dxa"/>
          </w:tcPr>
          <w:p w:rsidR="006D3CD3" w:rsidRPr="00BD646C" w:rsidP="001F79B0" w14:paraId="53C77980" w14:textId="77777777">
            <w:pPr>
              <w:tabs>
                <w:tab w:val="clear" w:pos="562"/>
              </w:tabs>
              <w:suppressAutoHyphens w:val="0"/>
              <w:rPr>
                <w:b/>
                <w:bCs/>
                <w:szCs w:val="22"/>
                <w:lang w:val="pt-PT"/>
              </w:rPr>
            </w:pPr>
            <w:r w:rsidRPr="00BD646C">
              <w:rPr>
                <w:b/>
                <w:bCs/>
                <w:szCs w:val="22"/>
                <w:lang w:val="pt-PT"/>
              </w:rPr>
              <w:t>Portugal</w:t>
            </w:r>
          </w:p>
          <w:p w:rsidR="006D3CD3" w:rsidRPr="00BD646C" w:rsidP="001F79B0" w14:paraId="268D0AD4" w14:textId="77777777">
            <w:pPr>
              <w:tabs>
                <w:tab w:val="clear" w:pos="562"/>
              </w:tabs>
              <w:suppressAutoHyphens w:val="0"/>
              <w:rPr>
                <w:bCs/>
                <w:szCs w:val="22"/>
                <w:lang w:val="fr-FR"/>
              </w:rPr>
            </w:pPr>
            <w:r w:rsidRPr="00BD646C">
              <w:rPr>
                <w:bCs/>
                <w:szCs w:val="22"/>
                <w:lang w:val="fr-FR"/>
              </w:rPr>
              <w:t xml:space="preserve">AbbVie, Lda. </w:t>
            </w:r>
          </w:p>
          <w:p w:rsidR="006D3CD3" w:rsidRPr="00BD646C" w:rsidP="001F79B0" w14:paraId="0BE52D01" w14:textId="77777777">
            <w:pPr>
              <w:tabs>
                <w:tab w:val="clear" w:pos="562"/>
              </w:tabs>
              <w:suppressAutoHyphens w:val="0"/>
              <w:rPr>
                <w:szCs w:val="22"/>
                <w:lang w:val="fr-FR"/>
              </w:rPr>
            </w:pPr>
            <w:r w:rsidRPr="00BD646C">
              <w:rPr>
                <w:szCs w:val="22"/>
                <w:lang w:val="fr-FR"/>
              </w:rPr>
              <w:t>Tel: +351 (0)21 1908400</w:t>
            </w:r>
          </w:p>
          <w:p w:rsidR="006D3CD3" w:rsidRPr="00BD646C" w:rsidP="001F79B0" w14:paraId="71FC2580" w14:textId="77777777">
            <w:pPr>
              <w:tabs>
                <w:tab w:val="clear" w:pos="562"/>
              </w:tabs>
              <w:suppressAutoHyphens w:val="0"/>
              <w:rPr>
                <w:szCs w:val="22"/>
                <w:lang w:val="fr-FR"/>
              </w:rPr>
            </w:pPr>
          </w:p>
        </w:tc>
      </w:tr>
      <w:tr w14:paraId="1F2F4681" w14:textId="77777777" w:rsidTr="001F79B0">
        <w:tblPrEx>
          <w:tblW w:w="9356" w:type="dxa"/>
          <w:tblInd w:w="-34" w:type="dxa"/>
          <w:tblLayout w:type="fixed"/>
          <w:tblLook w:val="0000"/>
        </w:tblPrEx>
        <w:trPr>
          <w:gridBefore w:val="1"/>
          <w:wBefore w:w="34" w:type="dxa"/>
        </w:trPr>
        <w:tc>
          <w:tcPr>
            <w:tcW w:w="4644" w:type="dxa"/>
            <w:gridSpan w:val="2"/>
          </w:tcPr>
          <w:p w:rsidR="006D3CD3" w:rsidRPr="00BD646C" w:rsidP="006D3CD3" w14:paraId="7AD49224" w14:textId="77777777">
            <w:pPr>
              <w:keepNext/>
              <w:tabs>
                <w:tab w:val="clear" w:pos="562"/>
              </w:tabs>
              <w:suppressAutoHyphens w:val="0"/>
              <w:rPr>
                <w:szCs w:val="22"/>
                <w:lang w:val="en-GB"/>
              </w:rPr>
            </w:pPr>
            <w:r w:rsidRPr="00BD646C">
              <w:rPr>
                <w:b/>
                <w:bCs/>
                <w:szCs w:val="22"/>
                <w:lang w:val="en-GB"/>
              </w:rPr>
              <w:t xml:space="preserve">Hrvatska </w:t>
            </w:r>
          </w:p>
          <w:p w:rsidR="006D3CD3" w:rsidRPr="00BD646C" w:rsidP="006D3CD3" w14:paraId="47F76DC8" w14:textId="77777777">
            <w:pPr>
              <w:keepNext/>
              <w:tabs>
                <w:tab w:val="clear" w:pos="562"/>
              </w:tabs>
              <w:suppressAutoHyphens w:val="0"/>
              <w:rPr>
                <w:szCs w:val="22"/>
                <w:lang w:val="hr-HR"/>
              </w:rPr>
            </w:pPr>
            <w:r w:rsidRPr="00BD646C">
              <w:rPr>
                <w:szCs w:val="22"/>
                <w:lang w:val="hr-HR"/>
              </w:rPr>
              <w:t>AbbVie d.o.o.</w:t>
            </w:r>
          </w:p>
          <w:p w:rsidR="006D3CD3" w:rsidRPr="00BD646C" w:rsidP="006D3CD3" w14:paraId="7A3B717C" w14:textId="77777777">
            <w:pPr>
              <w:keepNext/>
              <w:tabs>
                <w:tab w:val="clear" w:pos="562"/>
              </w:tabs>
              <w:suppressAutoHyphens w:val="0"/>
              <w:rPr>
                <w:bCs/>
                <w:szCs w:val="22"/>
                <w:lang w:val="it-IT"/>
              </w:rPr>
            </w:pPr>
            <w:r w:rsidRPr="00BD646C">
              <w:rPr>
                <w:szCs w:val="22"/>
                <w:lang w:val="hr-HR"/>
              </w:rPr>
              <w:t xml:space="preserve">Tel + 385 (0)1 </w:t>
            </w:r>
            <w:r w:rsidRPr="00BD646C">
              <w:rPr>
                <w:szCs w:val="22"/>
              </w:rPr>
              <w:t>5625 501</w:t>
            </w:r>
          </w:p>
        </w:tc>
        <w:tc>
          <w:tcPr>
            <w:tcW w:w="4678" w:type="dxa"/>
          </w:tcPr>
          <w:p w:rsidR="006D3CD3" w:rsidRPr="00BD646C" w:rsidP="006D3CD3" w14:paraId="557DAE76" w14:textId="77777777">
            <w:pPr>
              <w:keepNext/>
              <w:tabs>
                <w:tab w:val="clear" w:pos="562"/>
              </w:tabs>
              <w:suppressAutoHyphens w:val="0"/>
              <w:rPr>
                <w:b/>
                <w:bCs/>
                <w:szCs w:val="22"/>
                <w:lang w:val="it-IT"/>
              </w:rPr>
            </w:pPr>
            <w:r w:rsidRPr="00BD646C">
              <w:rPr>
                <w:b/>
                <w:bCs/>
                <w:szCs w:val="22"/>
                <w:lang w:val="it-IT"/>
              </w:rPr>
              <w:t>România</w:t>
            </w:r>
          </w:p>
          <w:p w:rsidR="006D3CD3" w:rsidRPr="00BD646C" w:rsidP="006D3CD3" w14:paraId="519ACDFE" w14:textId="77777777">
            <w:pPr>
              <w:keepNext/>
              <w:tabs>
                <w:tab w:val="clear" w:pos="562"/>
              </w:tabs>
              <w:suppressAutoHyphens w:val="0"/>
              <w:rPr>
                <w:szCs w:val="22"/>
                <w:lang w:val="it-IT"/>
              </w:rPr>
            </w:pPr>
            <w:r w:rsidRPr="00BD646C">
              <w:rPr>
                <w:szCs w:val="22"/>
                <w:lang w:val="it-IT"/>
              </w:rPr>
              <w:t>AbbVie S.R.L.</w:t>
            </w:r>
          </w:p>
          <w:p w:rsidR="006D3CD3" w:rsidRPr="00BD646C" w:rsidP="006D3CD3" w14:paraId="3ADD5D0B" w14:textId="77777777">
            <w:pPr>
              <w:keepNext/>
              <w:tabs>
                <w:tab w:val="clear" w:pos="562"/>
              </w:tabs>
              <w:suppressAutoHyphens w:val="0"/>
              <w:rPr>
                <w:szCs w:val="22"/>
                <w:lang w:val="pl-PL"/>
              </w:rPr>
            </w:pPr>
            <w:r w:rsidRPr="00BD646C">
              <w:rPr>
                <w:szCs w:val="22"/>
                <w:lang w:val="pl-PL"/>
              </w:rPr>
              <w:t>Tel: +40 21 529 30 35</w:t>
            </w:r>
          </w:p>
          <w:p w:rsidR="006D3CD3" w:rsidRPr="00BD646C" w:rsidP="006D3CD3" w14:paraId="59474BAE" w14:textId="77777777">
            <w:pPr>
              <w:keepNext/>
              <w:tabs>
                <w:tab w:val="clear" w:pos="562"/>
              </w:tabs>
              <w:suppressAutoHyphens w:val="0"/>
              <w:rPr>
                <w:szCs w:val="22"/>
                <w:lang w:val="pl-PL"/>
              </w:rPr>
            </w:pPr>
          </w:p>
        </w:tc>
      </w:tr>
      <w:tr w14:paraId="52913EF0" w14:textId="77777777" w:rsidTr="001F79B0">
        <w:tblPrEx>
          <w:tblW w:w="9356" w:type="dxa"/>
          <w:tblInd w:w="-34" w:type="dxa"/>
          <w:tblLayout w:type="fixed"/>
          <w:tblLook w:val="0000"/>
        </w:tblPrEx>
        <w:trPr>
          <w:gridBefore w:val="1"/>
          <w:wBefore w:w="34" w:type="dxa"/>
        </w:trPr>
        <w:tc>
          <w:tcPr>
            <w:tcW w:w="4644" w:type="dxa"/>
            <w:gridSpan w:val="2"/>
          </w:tcPr>
          <w:p w:rsidR="006D3CD3" w:rsidRPr="00BD646C" w:rsidP="001F79B0" w14:paraId="73B072BD" w14:textId="77777777">
            <w:pPr>
              <w:tabs>
                <w:tab w:val="clear" w:pos="562"/>
              </w:tabs>
              <w:suppressAutoHyphens w:val="0"/>
              <w:rPr>
                <w:b/>
                <w:bCs/>
                <w:szCs w:val="22"/>
                <w:lang w:val="sk-SK"/>
              </w:rPr>
            </w:pPr>
            <w:r w:rsidRPr="00BD646C">
              <w:rPr>
                <w:b/>
                <w:bCs/>
                <w:szCs w:val="22"/>
                <w:lang w:val="sk-SK"/>
              </w:rPr>
              <w:t>Ireland</w:t>
            </w:r>
          </w:p>
          <w:p w:rsidR="006D3CD3" w:rsidRPr="00BD646C" w:rsidP="001F79B0" w14:paraId="532EBF7C" w14:textId="77777777">
            <w:pPr>
              <w:tabs>
                <w:tab w:val="clear" w:pos="562"/>
              </w:tabs>
              <w:suppressAutoHyphens w:val="0"/>
              <w:rPr>
                <w:bCs/>
                <w:szCs w:val="22"/>
                <w:lang w:val="sk-SK"/>
              </w:rPr>
            </w:pPr>
            <w:r w:rsidRPr="00BD646C">
              <w:rPr>
                <w:bCs/>
                <w:szCs w:val="22"/>
                <w:lang w:val="sk-SK"/>
              </w:rPr>
              <w:t xml:space="preserve">AbbVie Limited </w:t>
            </w:r>
          </w:p>
          <w:p w:rsidR="006D3CD3" w:rsidRPr="00BD646C" w:rsidP="001F79B0" w14:paraId="4374D795" w14:textId="77777777">
            <w:pPr>
              <w:tabs>
                <w:tab w:val="clear" w:pos="562"/>
              </w:tabs>
              <w:suppressAutoHyphens w:val="0"/>
              <w:rPr>
                <w:bCs/>
                <w:szCs w:val="22"/>
                <w:lang w:val="sk-SK"/>
              </w:rPr>
            </w:pPr>
            <w:r w:rsidRPr="00BD646C">
              <w:rPr>
                <w:bCs/>
                <w:szCs w:val="22"/>
                <w:lang w:val="pt-PT"/>
              </w:rPr>
              <w:t>Tel: +353 (0)1 428790</w:t>
            </w:r>
            <w:r>
              <w:rPr>
                <w:bCs/>
                <w:szCs w:val="22"/>
                <w:lang w:val="pt-PT"/>
              </w:rPr>
              <w:t>0</w:t>
            </w:r>
          </w:p>
        </w:tc>
        <w:tc>
          <w:tcPr>
            <w:tcW w:w="4678" w:type="dxa"/>
          </w:tcPr>
          <w:p w:rsidR="006D3CD3" w:rsidRPr="00BD646C" w:rsidP="001F79B0" w14:paraId="747F394E" w14:textId="77777777">
            <w:pPr>
              <w:tabs>
                <w:tab w:val="clear" w:pos="562"/>
              </w:tabs>
              <w:suppressAutoHyphens w:val="0"/>
              <w:rPr>
                <w:b/>
                <w:bCs/>
                <w:szCs w:val="22"/>
                <w:lang w:val="sl-SI"/>
              </w:rPr>
            </w:pPr>
            <w:r w:rsidRPr="00BD646C">
              <w:rPr>
                <w:b/>
                <w:bCs/>
                <w:szCs w:val="22"/>
                <w:lang w:val="sl-SI"/>
              </w:rPr>
              <w:t>Slovenija</w:t>
            </w:r>
          </w:p>
          <w:p w:rsidR="006D3CD3" w:rsidRPr="00BD646C" w:rsidP="001F79B0" w14:paraId="4FC65ECB" w14:textId="77777777">
            <w:pPr>
              <w:tabs>
                <w:tab w:val="clear" w:pos="562"/>
              </w:tabs>
              <w:suppressAutoHyphens w:val="0"/>
              <w:rPr>
                <w:bCs/>
                <w:szCs w:val="22"/>
                <w:lang w:val="sl-SI"/>
              </w:rPr>
            </w:pPr>
            <w:r w:rsidRPr="00BD646C">
              <w:rPr>
                <w:bCs/>
                <w:szCs w:val="22"/>
                <w:lang w:val="sl-SI"/>
              </w:rPr>
              <w:t xml:space="preserve">AbbVie </w:t>
            </w:r>
            <w:r w:rsidRPr="00BD646C">
              <w:rPr>
                <w:szCs w:val="22"/>
                <w:lang w:val="sl-SI"/>
              </w:rPr>
              <w:t>Biofarmacevtska družba d.o.o.</w:t>
            </w:r>
          </w:p>
          <w:p w:rsidR="006D3CD3" w:rsidRPr="00BD646C" w:rsidP="001F79B0" w14:paraId="082F7C86" w14:textId="77777777">
            <w:pPr>
              <w:tabs>
                <w:tab w:val="clear" w:pos="562"/>
              </w:tabs>
              <w:suppressAutoHyphens w:val="0"/>
              <w:rPr>
                <w:bCs/>
                <w:szCs w:val="22"/>
                <w:lang w:val="sl-SI"/>
              </w:rPr>
            </w:pPr>
            <w:r w:rsidRPr="00BD646C">
              <w:rPr>
                <w:bCs/>
                <w:szCs w:val="22"/>
                <w:lang w:val="sl-SI"/>
              </w:rPr>
              <w:t>Tel: +386 (1)32 08 060</w:t>
            </w:r>
          </w:p>
          <w:p w:rsidR="006D3CD3" w:rsidRPr="00BD646C" w:rsidP="001F79B0" w14:paraId="20C8CDF0" w14:textId="77777777">
            <w:pPr>
              <w:tabs>
                <w:tab w:val="clear" w:pos="562"/>
              </w:tabs>
              <w:suppressAutoHyphens w:val="0"/>
              <w:rPr>
                <w:bCs/>
                <w:szCs w:val="22"/>
                <w:lang w:val="sl-SI"/>
              </w:rPr>
            </w:pPr>
          </w:p>
        </w:tc>
      </w:tr>
      <w:tr w14:paraId="719A60BF" w14:textId="77777777" w:rsidTr="001F79B0">
        <w:tblPrEx>
          <w:tblW w:w="9356" w:type="dxa"/>
          <w:tblInd w:w="-34" w:type="dxa"/>
          <w:tblLayout w:type="fixed"/>
          <w:tblLook w:val="0000"/>
        </w:tblPrEx>
        <w:trPr>
          <w:gridBefore w:val="1"/>
          <w:wBefore w:w="34" w:type="dxa"/>
        </w:trPr>
        <w:tc>
          <w:tcPr>
            <w:tcW w:w="4644" w:type="dxa"/>
            <w:gridSpan w:val="2"/>
          </w:tcPr>
          <w:p w:rsidR="006D3CD3" w:rsidRPr="00BD646C" w:rsidP="001F79B0" w14:paraId="2928535B" w14:textId="77777777">
            <w:pPr>
              <w:tabs>
                <w:tab w:val="clear" w:pos="562"/>
              </w:tabs>
              <w:suppressAutoHyphens w:val="0"/>
              <w:rPr>
                <w:b/>
                <w:bCs/>
                <w:szCs w:val="22"/>
                <w:lang w:val="is-IS"/>
              </w:rPr>
            </w:pPr>
            <w:r w:rsidRPr="00BD646C">
              <w:rPr>
                <w:b/>
                <w:bCs/>
                <w:szCs w:val="22"/>
                <w:lang w:val="is-IS"/>
              </w:rPr>
              <w:t>Ísland</w:t>
            </w:r>
          </w:p>
          <w:p w:rsidR="006D3CD3" w:rsidRPr="00BD646C" w:rsidP="001F79B0" w14:paraId="0B129F8E" w14:textId="77777777">
            <w:pPr>
              <w:tabs>
                <w:tab w:val="clear" w:pos="562"/>
              </w:tabs>
              <w:suppressAutoHyphens w:val="0"/>
              <w:rPr>
                <w:bCs/>
                <w:szCs w:val="22"/>
                <w:lang w:val="sk-SK"/>
              </w:rPr>
            </w:pPr>
            <w:r w:rsidRPr="00BD646C">
              <w:rPr>
                <w:bCs/>
                <w:szCs w:val="22"/>
                <w:lang w:val="sk-SK"/>
              </w:rPr>
              <w:t xml:space="preserve">Vistor </w:t>
            </w:r>
            <w:del w:id="32462" w:author="AbbVie7" w:date="2025-05-13T08:33:00Z">
              <w:r w:rsidRPr="00BD646C">
                <w:rPr>
                  <w:bCs/>
                  <w:szCs w:val="22"/>
                  <w:lang w:val="sk-SK"/>
                </w:rPr>
                <w:delText>hf.</w:delText>
              </w:r>
            </w:del>
          </w:p>
          <w:p w:rsidR="006D3CD3" w:rsidRPr="00BD646C" w:rsidP="001F79B0" w14:paraId="647FC7BA" w14:textId="77777777">
            <w:pPr>
              <w:tabs>
                <w:tab w:val="clear" w:pos="562"/>
              </w:tabs>
              <w:suppressAutoHyphens w:val="0"/>
              <w:rPr>
                <w:bCs/>
                <w:szCs w:val="22"/>
                <w:lang w:val="sk-SK"/>
              </w:rPr>
            </w:pPr>
            <w:r w:rsidRPr="00BD646C">
              <w:rPr>
                <w:bCs/>
                <w:szCs w:val="22"/>
                <w:lang w:val="sk-SK"/>
              </w:rPr>
              <w:t>Tel: +354 535 7000</w:t>
            </w:r>
          </w:p>
        </w:tc>
        <w:tc>
          <w:tcPr>
            <w:tcW w:w="4678" w:type="dxa"/>
          </w:tcPr>
          <w:p w:rsidR="006D3CD3" w:rsidRPr="00BD646C" w:rsidP="001F79B0" w14:paraId="151E0CCE" w14:textId="77777777">
            <w:pPr>
              <w:tabs>
                <w:tab w:val="clear" w:pos="562"/>
              </w:tabs>
              <w:suppressAutoHyphens w:val="0"/>
              <w:rPr>
                <w:b/>
                <w:bCs/>
                <w:szCs w:val="22"/>
                <w:lang w:val="sk-SK"/>
              </w:rPr>
            </w:pPr>
            <w:r w:rsidRPr="00BD646C">
              <w:rPr>
                <w:b/>
                <w:bCs/>
                <w:szCs w:val="22"/>
                <w:lang w:val="sk-SK"/>
              </w:rPr>
              <w:t>Slovenská republika</w:t>
            </w:r>
          </w:p>
          <w:p w:rsidR="006D3CD3" w:rsidRPr="00BD646C" w:rsidP="001F79B0" w14:paraId="3CDDF355" w14:textId="77777777">
            <w:pPr>
              <w:tabs>
                <w:tab w:val="clear" w:pos="562"/>
              </w:tabs>
              <w:suppressAutoHyphens w:val="0"/>
              <w:rPr>
                <w:bCs/>
                <w:szCs w:val="22"/>
                <w:lang w:val="sk-SK"/>
              </w:rPr>
            </w:pPr>
            <w:r w:rsidRPr="00BD646C">
              <w:rPr>
                <w:bCs/>
                <w:szCs w:val="22"/>
                <w:lang w:val="sk-SK"/>
              </w:rPr>
              <w:t>AbbVie s.r.o.</w:t>
            </w:r>
          </w:p>
          <w:p w:rsidR="006D3CD3" w:rsidRPr="00BD646C" w:rsidP="001F79B0" w14:paraId="29CCDC12" w14:textId="77777777">
            <w:pPr>
              <w:tabs>
                <w:tab w:val="clear" w:pos="562"/>
              </w:tabs>
              <w:suppressAutoHyphens w:val="0"/>
              <w:rPr>
                <w:bCs/>
                <w:szCs w:val="22"/>
                <w:lang w:val="sk-SK"/>
              </w:rPr>
            </w:pPr>
            <w:r w:rsidRPr="00BD646C">
              <w:rPr>
                <w:bCs/>
                <w:szCs w:val="22"/>
                <w:lang w:val="sk-SK"/>
              </w:rPr>
              <w:t>Tel: +421 2 5050 0777</w:t>
            </w:r>
          </w:p>
          <w:p w:rsidR="006D3CD3" w:rsidRPr="00BD646C" w:rsidP="001F79B0" w14:paraId="3323705D" w14:textId="77777777">
            <w:pPr>
              <w:tabs>
                <w:tab w:val="clear" w:pos="562"/>
              </w:tabs>
              <w:suppressAutoHyphens w:val="0"/>
              <w:rPr>
                <w:bCs/>
                <w:szCs w:val="22"/>
                <w:lang w:val="sk-SK"/>
              </w:rPr>
            </w:pPr>
          </w:p>
        </w:tc>
      </w:tr>
      <w:tr w14:paraId="4A616C37" w14:textId="77777777" w:rsidTr="001F79B0">
        <w:tblPrEx>
          <w:tblW w:w="9356" w:type="dxa"/>
          <w:tblInd w:w="-34" w:type="dxa"/>
          <w:tblLayout w:type="fixed"/>
          <w:tblLook w:val="0000"/>
        </w:tblPrEx>
        <w:trPr>
          <w:gridBefore w:val="1"/>
          <w:wBefore w:w="34" w:type="dxa"/>
        </w:trPr>
        <w:tc>
          <w:tcPr>
            <w:tcW w:w="4644" w:type="dxa"/>
            <w:gridSpan w:val="2"/>
          </w:tcPr>
          <w:p w:rsidR="006D3CD3" w:rsidRPr="00BD646C" w:rsidP="001F79B0" w14:paraId="4A7E6BBC" w14:textId="77777777">
            <w:pPr>
              <w:tabs>
                <w:tab w:val="clear" w:pos="562"/>
              </w:tabs>
              <w:suppressAutoHyphens w:val="0"/>
              <w:rPr>
                <w:b/>
                <w:bCs/>
                <w:szCs w:val="22"/>
                <w:lang w:val="it-IT"/>
              </w:rPr>
            </w:pPr>
            <w:r w:rsidRPr="00BD646C">
              <w:rPr>
                <w:b/>
                <w:bCs/>
                <w:szCs w:val="22"/>
                <w:lang w:val="it-IT"/>
              </w:rPr>
              <w:t>Italia</w:t>
            </w:r>
          </w:p>
          <w:p w:rsidR="006D3CD3" w:rsidRPr="00BD646C" w:rsidP="001F79B0" w14:paraId="6EF7D7F2" w14:textId="77777777">
            <w:pPr>
              <w:tabs>
                <w:tab w:val="clear" w:pos="562"/>
              </w:tabs>
              <w:suppressAutoHyphens w:val="0"/>
              <w:rPr>
                <w:bCs/>
                <w:szCs w:val="22"/>
                <w:lang w:val="pt-PT"/>
              </w:rPr>
            </w:pPr>
            <w:r w:rsidRPr="00BD646C">
              <w:rPr>
                <w:bCs/>
                <w:szCs w:val="22"/>
                <w:lang w:val="pt-PT"/>
              </w:rPr>
              <w:t xml:space="preserve">AbbVie S.r.l. </w:t>
            </w:r>
          </w:p>
          <w:p w:rsidR="006D3CD3" w:rsidRPr="00BD646C" w:rsidP="001F79B0" w14:paraId="35245826" w14:textId="77777777">
            <w:pPr>
              <w:tabs>
                <w:tab w:val="clear" w:pos="562"/>
              </w:tabs>
              <w:suppressAutoHyphens w:val="0"/>
              <w:rPr>
                <w:bCs/>
                <w:szCs w:val="22"/>
                <w:lang w:val="fi-FI"/>
              </w:rPr>
            </w:pPr>
            <w:r w:rsidRPr="00BD646C">
              <w:rPr>
                <w:bCs/>
                <w:szCs w:val="22"/>
                <w:lang w:val="fr-FR"/>
              </w:rPr>
              <w:t>Tel: +39 06 928921</w:t>
            </w:r>
          </w:p>
        </w:tc>
        <w:tc>
          <w:tcPr>
            <w:tcW w:w="4678" w:type="dxa"/>
          </w:tcPr>
          <w:p w:rsidR="006D3CD3" w:rsidRPr="00BD646C" w:rsidP="001F79B0" w14:paraId="4E567FBF" w14:textId="77777777">
            <w:pPr>
              <w:tabs>
                <w:tab w:val="clear" w:pos="562"/>
              </w:tabs>
              <w:suppressAutoHyphens w:val="0"/>
              <w:rPr>
                <w:b/>
                <w:bCs/>
                <w:szCs w:val="22"/>
                <w:lang w:val="fi-FI"/>
              </w:rPr>
            </w:pPr>
            <w:r w:rsidRPr="00BD646C">
              <w:rPr>
                <w:b/>
                <w:bCs/>
                <w:szCs w:val="22"/>
                <w:lang w:val="fi-FI"/>
              </w:rPr>
              <w:t>Suomi/Finland</w:t>
            </w:r>
          </w:p>
          <w:p w:rsidR="006D3CD3" w:rsidRPr="00BD646C" w:rsidP="001F79B0" w14:paraId="676FA956" w14:textId="77777777">
            <w:pPr>
              <w:tabs>
                <w:tab w:val="clear" w:pos="562"/>
              </w:tabs>
              <w:suppressAutoHyphens w:val="0"/>
              <w:rPr>
                <w:bCs/>
                <w:szCs w:val="22"/>
                <w:lang w:val="de-CH"/>
              </w:rPr>
            </w:pPr>
            <w:r w:rsidRPr="00BD646C">
              <w:rPr>
                <w:bCs/>
                <w:szCs w:val="22"/>
                <w:lang w:val="sk-SK"/>
              </w:rPr>
              <w:t>AbbVie Oy</w:t>
            </w:r>
          </w:p>
          <w:p w:rsidR="006D3CD3" w:rsidRPr="00BD646C" w:rsidP="001F79B0" w14:paraId="41C0381C" w14:textId="77777777">
            <w:pPr>
              <w:tabs>
                <w:tab w:val="clear" w:pos="562"/>
              </w:tabs>
              <w:suppressAutoHyphens w:val="0"/>
              <w:rPr>
                <w:bCs/>
                <w:szCs w:val="22"/>
                <w:lang w:val="sk-SK"/>
              </w:rPr>
            </w:pPr>
            <w:r w:rsidRPr="00BD646C">
              <w:rPr>
                <w:bCs/>
                <w:szCs w:val="22"/>
                <w:lang w:val="sk-SK"/>
              </w:rPr>
              <w:t>Puh/Tel: +358 (0)10 2411 200</w:t>
            </w:r>
          </w:p>
          <w:p w:rsidR="006D3CD3" w:rsidRPr="00BD646C" w:rsidP="001F79B0" w14:paraId="06356B48" w14:textId="77777777">
            <w:pPr>
              <w:tabs>
                <w:tab w:val="clear" w:pos="562"/>
              </w:tabs>
              <w:suppressAutoHyphens w:val="0"/>
              <w:rPr>
                <w:szCs w:val="22"/>
                <w:lang w:val="sk-SK"/>
              </w:rPr>
            </w:pPr>
          </w:p>
        </w:tc>
      </w:tr>
      <w:tr w14:paraId="2D888E77" w14:textId="77777777" w:rsidTr="001F79B0">
        <w:tblPrEx>
          <w:tblW w:w="9356" w:type="dxa"/>
          <w:tblInd w:w="-34" w:type="dxa"/>
          <w:tblLayout w:type="fixed"/>
          <w:tblLook w:val="0000"/>
        </w:tblPrEx>
        <w:trPr>
          <w:gridBefore w:val="1"/>
          <w:wBefore w:w="34" w:type="dxa"/>
          <w:cantSplit/>
          <w:trHeight w:val="887"/>
        </w:trPr>
        <w:tc>
          <w:tcPr>
            <w:tcW w:w="4644" w:type="dxa"/>
            <w:gridSpan w:val="2"/>
          </w:tcPr>
          <w:p w:rsidR="006D3CD3" w:rsidRPr="00BD646C" w:rsidP="001F79B0" w14:paraId="168169A0" w14:textId="77777777">
            <w:pPr>
              <w:tabs>
                <w:tab w:val="clear" w:pos="562"/>
              </w:tabs>
              <w:suppressAutoHyphens w:val="0"/>
              <w:rPr>
                <w:b/>
                <w:bCs/>
                <w:szCs w:val="22"/>
                <w:lang w:val="el-GR"/>
              </w:rPr>
            </w:pPr>
            <w:r w:rsidRPr="00BD646C">
              <w:rPr>
                <w:b/>
                <w:bCs/>
                <w:szCs w:val="22"/>
                <w:lang w:val="el-GR"/>
              </w:rPr>
              <w:t>Κύπρος</w:t>
            </w:r>
          </w:p>
          <w:p w:rsidR="006D3CD3" w:rsidRPr="00BD646C" w:rsidP="001F79B0" w14:paraId="7DBDEB53" w14:textId="77777777">
            <w:pPr>
              <w:tabs>
                <w:tab w:val="clear" w:pos="562"/>
              </w:tabs>
              <w:suppressAutoHyphens w:val="0"/>
              <w:rPr>
                <w:bCs/>
                <w:szCs w:val="22"/>
                <w:lang w:val="el-GR"/>
              </w:rPr>
            </w:pPr>
            <w:r w:rsidRPr="00BD646C">
              <w:rPr>
                <w:bCs/>
                <w:szCs w:val="22"/>
                <w:lang w:val="sk-SK"/>
              </w:rPr>
              <w:t xml:space="preserve">Lifepharma (Z.A.M.) </w:t>
            </w:r>
            <w:r w:rsidRPr="00BD646C">
              <w:rPr>
                <w:bCs/>
                <w:szCs w:val="22"/>
                <w:lang w:val="it-IT"/>
              </w:rPr>
              <w:t>Ltd</w:t>
            </w:r>
          </w:p>
          <w:p w:rsidR="006D3CD3" w:rsidRPr="00BD646C" w:rsidP="001F79B0" w14:paraId="79F9C4F0" w14:textId="77777777">
            <w:pPr>
              <w:tabs>
                <w:tab w:val="clear" w:pos="562"/>
              </w:tabs>
              <w:suppressAutoHyphens w:val="0"/>
              <w:rPr>
                <w:bCs/>
                <w:szCs w:val="22"/>
                <w:lang w:val="lv-LV"/>
              </w:rPr>
            </w:pPr>
            <w:r w:rsidRPr="00BD646C">
              <w:rPr>
                <w:bCs/>
                <w:szCs w:val="22"/>
                <w:lang w:val="el-GR"/>
              </w:rPr>
              <w:t>Τηλ.: +357 22 34 74 40</w:t>
            </w:r>
          </w:p>
        </w:tc>
        <w:tc>
          <w:tcPr>
            <w:tcW w:w="4678" w:type="dxa"/>
          </w:tcPr>
          <w:p w:rsidR="006D3CD3" w:rsidRPr="00BD646C" w:rsidP="001F79B0" w14:paraId="7E0519B4" w14:textId="77777777">
            <w:pPr>
              <w:tabs>
                <w:tab w:val="clear" w:pos="562"/>
              </w:tabs>
              <w:suppressAutoHyphens w:val="0"/>
              <w:rPr>
                <w:b/>
                <w:bCs/>
                <w:szCs w:val="22"/>
                <w:lang w:val="sk-SK"/>
              </w:rPr>
            </w:pPr>
            <w:r w:rsidRPr="00BD646C">
              <w:rPr>
                <w:b/>
                <w:bCs/>
                <w:szCs w:val="22"/>
                <w:lang w:val="sk-SK"/>
              </w:rPr>
              <w:t>Sverige</w:t>
            </w:r>
          </w:p>
          <w:p w:rsidR="006D3CD3" w:rsidRPr="00BD646C" w:rsidP="001F79B0" w14:paraId="24B80B99" w14:textId="77777777">
            <w:pPr>
              <w:tabs>
                <w:tab w:val="clear" w:pos="562"/>
              </w:tabs>
              <w:suppressAutoHyphens w:val="0"/>
              <w:rPr>
                <w:bCs/>
                <w:szCs w:val="22"/>
                <w:lang w:val="pt-PT"/>
              </w:rPr>
            </w:pPr>
            <w:r w:rsidRPr="00BD646C">
              <w:rPr>
                <w:bCs/>
                <w:szCs w:val="22"/>
                <w:lang w:val="pt-PT"/>
              </w:rPr>
              <w:t>AbbVie AB</w:t>
            </w:r>
          </w:p>
          <w:p w:rsidR="006D3CD3" w:rsidRPr="00BD646C" w:rsidP="001F79B0" w14:paraId="43A1B423" w14:textId="77777777">
            <w:pPr>
              <w:tabs>
                <w:tab w:val="clear" w:pos="562"/>
              </w:tabs>
              <w:suppressAutoHyphens w:val="0"/>
              <w:rPr>
                <w:bCs/>
                <w:szCs w:val="22"/>
                <w:lang w:val="sk-SK"/>
              </w:rPr>
            </w:pPr>
            <w:r w:rsidRPr="00BD646C">
              <w:rPr>
                <w:bCs/>
                <w:szCs w:val="22"/>
                <w:lang w:val="da-DK"/>
              </w:rPr>
              <w:t>Tel: +46 (0)8 684 44 600</w:t>
            </w:r>
          </w:p>
        </w:tc>
      </w:tr>
      <w:tr w14:paraId="0E2C0E93" w14:textId="77777777" w:rsidTr="001F79B0">
        <w:tblPrEx>
          <w:tblW w:w="9356" w:type="dxa"/>
          <w:tblInd w:w="-34" w:type="dxa"/>
          <w:tblLayout w:type="fixed"/>
          <w:tblLook w:val="0000"/>
        </w:tblPrEx>
        <w:trPr>
          <w:gridBefore w:val="1"/>
          <w:wBefore w:w="34" w:type="dxa"/>
          <w:cantSplit/>
          <w:trHeight w:val="761"/>
        </w:trPr>
        <w:tc>
          <w:tcPr>
            <w:tcW w:w="4644" w:type="dxa"/>
            <w:gridSpan w:val="2"/>
          </w:tcPr>
          <w:p w:rsidR="006D3CD3" w:rsidRPr="00BD646C" w:rsidP="001F79B0" w14:paraId="6ACE2659" w14:textId="77777777">
            <w:pPr>
              <w:tabs>
                <w:tab w:val="clear" w:pos="562"/>
              </w:tabs>
              <w:suppressAutoHyphens w:val="0"/>
              <w:rPr>
                <w:b/>
                <w:bCs/>
                <w:szCs w:val="22"/>
                <w:lang w:val="lv-LV"/>
              </w:rPr>
            </w:pPr>
            <w:r w:rsidRPr="00BD646C">
              <w:rPr>
                <w:b/>
                <w:bCs/>
                <w:szCs w:val="22"/>
                <w:lang w:val="lv-LV"/>
              </w:rPr>
              <w:t>Latvija</w:t>
            </w:r>
          </w:p>
          <w:p w:rsidR="006D3CD3" w:rsidRPr="00BD646C" w:rsidP="001F79B0" w14:paraId="01A20A3D" w14:textId="77777777">
            <w:pPr>
              <w:tabs>
                <w:tab w:val="clear" w:pos="562"/>
              </w:tabs>
              <w:suppressAutoHyphens w:val="0"/>
              <w:rPr>
                <w:bCs/>
                <w:szCs w:val="22"/>
                <w:lang w:val="lv-LV"/>
              </w:rPr>
            </w:pPr>
            <w:r w:rsidRPr="00BD646C">
              <w:rPr>
                <w:bCs/>
                <w:szCs w:val="22"/>
                <w:lang w:val="lv-LV"/>
              </w:rPr>
              <w:t xml:space="preserve">AbbVie SIA </w:t>
            </w:r>
          </w:p>
          <w:p w:rsidR="006D3CD3" w:rsidRPr="00BD646C" w:rsidP="001F79B0" w14:paraId="406F7AD6" w14:textId="77777777">
            <w:pPr>
              <w:tabs>
                <w:tab w:val="clear" w:pos="562"/>
              </w:tabs>
              <w:suppressAutoHyphens w:val="0"/>
              <w:rPr>
                <w:bCs/>
                <w:szCs w:val="22"/>
                <w:lang w:val="lv-LV"/>
              </w:rPr>
            </w:pPr>
            <w:r w:rsidRPr="00BD646C">
              <w:rPr>
                <w:bCs/>
                <w:szCs w:val="22"/>
                <w:lang w:val="lv-LV"/>
              </w:rPr>
              <w:t>Tel: +371 67605000</w:t>
            </w:r>
          </w:p>
        </w:tc>
        <w:tc>
          <w:tcPr>
            <w:tcW w:w="4678" w:type="dxa"/>
          </w:tcPr>
          <w:p w:rsidR="006D3CD3" w:rsidRPr="00BD646C" w:rsidP="001F79B0" w14:paraId="0FC831D2" w14:textId="77777777">
            <w:pPr>
              <w:tabs>
                <w:tab w:val="clear" w:pos="562"/>
              </w:tabs>
              <w:suppressAutoHyphens w:val="0"/>
              <w:rPr>
                <w:b/>
                <w:bCs/>
                <w:szCs w:val="22"/>
                <w:lang w:val="sk-SK"/>
              </w:rPr>
            </w:pPr>
          </w:p>
        </w:tc>
      </w:tr>
    </w:tbl>
    <w:p w:rsidR="006D3CD3" w:rsidP="00634966" w14:paraId="4B37C33E" w14:textId="77777777">
      <w:pPr>
        <w:numPr>
          <w:ilvl w:val="12"/>
          <w:numId w:val="0"/>
        </w:numPr>
        <w:ind w:right="-2"/>
        <w:rPr>
          <w:lang w:val="da-DK"/>
        </w:rPr>
      </w:pPr>
    </w:p>
    <w:p w:rsidR="00634966" w:rsidP="00634966" w14:paraId="3549F0F3" w14:textId="77777777">
      <w:pPr>
        <w:numPr>
          <w:ilvl w:val="12"/>
          <w:numId w:val="0"/>
        </w:numPr>
        <w:ind w:right="-2"/>
        <w:rPr>
          <w:b/>
          <w:lang w:val="da-DK"/>
        </w:rPr>
      </w:pPr>
      <w:r w:rsidRPr="00384321">
        <w:rPr>
          <w:b/>
          <w:bCs/>
          <w:lang w:val="da-DK"/>
        </w:rPr>
        <w:t xml:space="preserve">Denne indlægsseddel blev senest ændret </w:t>
      </w:r>
      <w:r>
        <w:rPr>
          <w:b/>
          <w:lang w:val="da-DK"/>
        </w:rPr>
        <w:t>{MM/ÅÅÅÅ}</w:t>
      </w:r>
    </w:p>
    <w:p w:rsidR="00634966" w:rsidP="00634966" w14:paraId="70AD626E" w14:textId="77777777">
      <w:pPr>
        <w:numPr>
          <w:ilvl w:val="12"/>
          <w:numId w:val="0"/>
        </w:numPr>
        <w:ind w:right="-2"/>
        <w:rPr>
          <w:b/>
          <w:lang w:val="da-DK"/>
        </w:rPr>
      </w:pPr>
    </w:p>
    <w:p w:rsidR="00634966" w:rsidRPr="00890225" w:rsidP="00634966" w14:paraId="46A61317" w14:textId="77777777">
      <w:pPr>
        <w:numPr>
          <w:ilvl w:val="12"/>
          <w:numId w:val="0"/>
        </w:numPr>
        <w:ind w:right="-2"/>
        <w:rPr>
          <w:noProof w:val="0"/>
          <w:lang w:val="nb-NO"/>
          <w:rPrChange w:id="32463" w:author="AbbVie19" w:date="2025-07-02T22:41:00Z">
            <w:rPr>
              <w:noProof/>
              <w:lang w:val="da-DK"/>
            </w:rPr>
          </w:rPrChange>
        </w:rPr>
      </w:pPr>
      <w:r>
        <w:rPr>
          <w:noProof/>
          <w:szCs w:val="22"/>
          <w:lang w:val="da-DK"/>
        </w:rPr>
        <w:t>Du</w:t>
      </w:r>
      <w:r w:rsidRPr="00907311">
        <w:rPr>
          <w:noProof/>
          <w:szCs w:val="22"/>
          <w:lang w:val="da-DK"/>
        </w:rPr>
        <w:t xml:space="preserve"> kan finde yderligere oplysninger om Humira på Det Europæiske Lægemiddelagenturs hjemmeside</w:t>
      </w:r>
      <w:r>
        <w:rPr>
          <w:noProof/>
          <w:szCs w:val="22"/>
          <w:lang w:val="da-DK"/>
        </w:rPr>
        <w:t xml:space="preserve">: </w:t>
      </w:r>
      <w:ins w:id="32464" w:author="AbbVie7" w:date="2025-05-13T08:33:00Z">
        <w:r w:rsidRPr="00AF5B5E" w:rsidR="00B227E0">
          <w:rPr>
            <w:rStyle w:val="Hyperlink"/>
            <w:rPrChange w:id="32465" w:author="AbbVie7" w:date="2025-05-13T08:34:00Z">
              <w:rPr>
                <w:noProof/>
                <w:szCs w:val="22"/>
                <w:lang w:val="da-DK"/>
              </w:rPr>
            </w:rPrChange>
          </w:rPr>
          <w:fldChar w:fldCharType="begin"/>
        </w:r>
      </w:ins>
      <w:ins w:id="32466" w:author="AbbVie7" w:date="2025-05-13T08:33:00Z">
        <w:r w:rsidRPr="00890225" w:rsidR="00B227E0">
          <w:rPr>
            <w:rStyle w:val="Hyperlink"/>
            <w:lang w:val="nb-NO"/>
            <w:rPrChange w:id="32467" w:author="AbbVie19" w:date="2025-07-02T22:41:00Z">
              <w:rPr>
                <w:noProof/>
                <w:szCs w:val="22"/>
                <w:lang w:val="da-DK"/>
              </w:rPr>
            </w:rPrChange>
          </w:rPr>
          <w:instrText>HYPERLINK "</w:instrText>
        </w:r>
      </w:ins>
      <w:r w:rsidRPr="00AF5B5E" w:rsidR="00B227E0">
        <w:rPr>
          <w:rStyle w:val="Hyperlink"/>
          <w:lang w:val="da-DK"/>
          <w:rPrChange w:id="32468" w:author="AbbVie7" w:date="2025-05-13T08:34:00Z">
            <w:rPr>
              <w:rStyle w:val="Hyperlink"/>
              <w:noProof/>
              <w:szCs w:val="22"/>
              <w:lang w:val="da-DK"/>
            </w:rPr>
          </w:rPrChange>
        </w:rPr>
        <w:instrText>http</w:instrText>
      </w:r>
      <w:ins w:id="32469" w:author="AbbVie7" w:date="2025-05-13T08:33:00Z">
        <w:r w:rsidRPr="00AF5B5E" w:rsidR="00B227E0">
          <w:rPr>
            <w:rStyle w:val="Hyperlink"/>
            <w:lang w:val="da-DK"/>
            <w:rPrChange w:id="32470" w:author="AbbVie7" w:date="2025-05-13T08:34:00Z">
              <w:rPr>
                <w:rStyle w:val="Hyperlink"/>
                <w:noProof/>
                <w:szCs w:val="22"/>
                <w:lang w:val="da-DK"/>
              </w:rPr>
            </w:rPrChange>
          </w:rPr>
          <w:instrText>s</w:instrText>
        </w:r>
      </w:ins>
      <w:r w:rsidRPr="00AF5B5E" w:rsidR="00B227E0">
        <w:rPr>
          <w:rStyle w:val="Hyperlink"/>
          <w:lang w:val="da-DK"/>
          <w:rPrChange w:id="32471" w:author="AbbVie7" w:date="2025-05-13T08:34:00Z">
            <w:rPr>
              <w:rStyle w:val="Hyperlink"/>
              <w:noProof/>
              <w:szCs w:val="22"/>
              <w:lang w:val="da-DK"/>
            </w:rPr>
          </w:rPrChange>
        </w:rPr>
        <w:instrText>://www.ema.europa.eu</w:instrText>
      </w:r>
      <w:ins w:id="32472" w:author="AbbVie7" w:date="2025-05-13T08:33:00Z">
        <w:r w:rsidRPr="00890225" w:rsidR="00B227E0">
          <w:rPr>
            <w:rStyle w:val="Hyperlink"/>
            <w:lang w:val="nb-NO"/>
            <w:rPrChange w:id="32473" w:author="AbbVie19" w:date="2025-07-02T22:41:00Z">
              <w:rPr>
                <w:noProof/>
                <w:szCs w:val="22"/>
                <w:lang w:val="da-DK"/>
              </w:rPr>
            </w:rPrChange>
          </w:rPr>
          <w:instrText>"</w:instrText>
        </w:r>
      </w:ins>
      <w:ins w:id="32474" w:author="AbbVie7" w:date="2025-05-13T08:33:00Z">
        <w:r w:rsidRPr="00AF5B5E" w:rsidR="00B227E0">
          <w:rPr>
            <w:rStyle w:val="Hyperlink"/>
            <w:rPrChange w:id="32475" w:author="AbbVie7" w:date="2025-05-13T08:34:00Z">
              <w:rPr>
                <w:noProof/>
                <w:szCs w:val="22"/>
                <w:lang w:val="da-DK"/>
              </w:rPr>
            </w:rPrChange>
          </w:rPr>
          <w:fldChar w:fldCharType="separate"/>
        </w:r>
      </w:ins>
      <w:r w:rsidRPr="00AF5B5E" w:rsidR="00B227E0">
        <w:rPr>
          <w:rStyle w:val="Hyperlink"/>
          <w:lang w:val="da-DK"/>
          <w:rPrChange w:id="32476" w:author="AbbVie7" w:date="2025-05-13T08:34:00Z">
            <w:rPr>
              <w:rStyle w:val="Hyperlink"/>
              <w:noProof/>
              <w:szCs w:val="22"/>
              <w:lang w:val="da-DK"/>
            </w:rPr>
          </w:rPrChange>
        </w:rPr>
        <w:t>http</w:t>
      </w:r>
      <w:ins w:id="32477" w:author="AbbVie7" w:date="2025-05-13T08:33:00Z">
        <w:r w:rsidRPr="00AF5B5E" w:rsidR="00B227E0">
          <w:rPr>
            <w:rStyle w:val="Hyperlink"/>
            <w:lang w:val="da-DK"/>
            <w:rPrChange w:id="32478" w:author="AbbVie7" w:date="2025-05-13T08:34:00Z">
              <w:rPr>
                <w:rStyle w:val="Hyperlink"/>
                <w:noProof/>
                <w:szCs w:val="22"/>
                <w:lang w:val="da-DK"/>
              </w:rPr>
            </w:rPrChange>
          </w:rPr>
          <w:t>s</w:t>
        </w:r>
      </w:ins>
      <w:r w:rsidRPr="00AF5B5E" w:rsidR="00B227E0">
        <w:rPr>
          <w:rStyle w:val="Hyperlink"/>
          <w:lang w:val="da-DK"/>
          <w:rPrChange w:id="32479" w:author="AbbVie7" w:date="2025-05-13T08:34:00Z">
            <w:rPr>
              <w:rStyle w:val="Hyperlink"/>
              <w:noProof/>
              <w:szCs w:val="22"/>
              <w:lang w:val="da-DK"/>
            </w:rPr>
          </w:rPrChange>
        </w:rPr>
        <w:t>://www.ema.europa.eu</w:t>
      </w:r>
      <w:del w:id="32480" w:author="AbbVie7" w:date="2025-05-13T08:33:00Z">
        <w:r w:rsidRPr="00AF5B5E" w:rsidR="00B227E0">
          <w:rPr>
            <w:rStyle w:val="Hyperlink"/>
            <w:lang w:val="da-DK"/>
            <w:rPrChange w:id="32481" w:author="AbbVie7" w:date="2025-05-13T08:34:00Z">
              <w:rPr>
                <w:rStyle w:val="Hyperlink"/>
                <w:noProof/>
                <w:szCs w:val="22"/>
                <w:lang w:val="da-DK"/>
              </w:rPr>
            </w:rPrChange>
          </w:rPr>
          <w:delText>/</w:delText>
        </w:r>
      </w:del>
      <w:ins w:id="32482" w:author="AbbVie7" w:date="2025-05-13T08:33:00Z">
        <w:r w:rsidRPr="00AF5B5E" w:rsidR="00B227E0">
          <w:rPr>
            <w:rStyle w:val="Hyperlink"/>
            <w:rPrChange w:id="32483" w:author="AbbVie7" w:date="2025-05-13T08:34:00Z">
              <w:rPr>
                <w:noProof/>
                <w:szCs w:val="22"/>
                <w:lang w:val="da-DK"/>
              </w:rPr>
            </w:rPrChange>
          </w:rPr>
          <w:fldChar w:fldCharType="end"/>
        </w:r>
      </w:ins>
      <w:r w:rsidRPr="00890225">
        <w:rPr>
          <w:rStyle w:val="Hyperlink"/>
          <w:lang w:val="nb-NO"/>
          <w:rPrChange w:id="32484" w:author="AbbVie19" w:date="2025-07-02T22:41:00Z">
            <w:rPr>
              <w:noProof/>
              <w:lang w:val="da-DK"/>
            </w:rPr>
          </w:rPrChange>
        </w:rPr>
        <w:t>.</w:t>
      </w:r>
    </w:p>
    <w:p w:rsidR="001D423E" w:rsidP="00634966" w14:paraId="6C374061" w14:textId="77777777">
      <w:pPr>
        <w:numPr>
          <w:ilvl w:val="12"/>
          <w:numId w:val="0"/>
        </w:numPr>
        <w:ind w:right="-2"/>
        <w:rPr>
          <w:noProof/>
          <w:lang w:val="da-DK"/>
        </w:rPr>
      </w:pPr>
    </w:p>
    <w:p w:rsidR="001D423E" w:rsidRPr="00B63128" w:rsidP="001D423E" w14:paraId="1EADC014" w14:textId="77777777">
      <w:pPr>
        <w:numPr>
          <w:ilvl w:val="12"/>
          <w:numId w:val="0"/>
        </w:numPr>
        <w:ind w:right="-2"/>
        <w:rPr>
          <w:b/>
          <w:bCs/>
          <w:noProof/>
          <w:lang w:val="da-DK"/>
          <w:rPrChange w:id="32485" w:author="AbbVie7" w:date="2025-05-13T08:39:00Z">
            <w:rPr>
              <w:noProof/>
              <w:lang w:val="da-DK"/>
            </w:rPr>
          </w:rPrChange>
        </w:rPr>
      </w:pPr>
      <w:r w:rsidRPr="00B63128">
        <w:rPr>
          <w:b/>
          <w:bCs/>
          <w:lang w:val="da-DK"/>
          <w:rPrChange w:id="32486" w:author="AbbVie7" w:date="2025-05-13T08:39:00Z">
            <w:rPr>
              <w:lang w:val="da-DK"/>
            </w:rPr>
          </w:rPrChange>
        </w:rPr>
        <w:t xml:space="preserve">Hvis du ønsker at rekvirere denne indlægsseddel som </w:t>
      </w:r>
      <w:ins w:id="32487" w:author="AbbVie7" w:date="2025-05-13T08:34:00Z">
        <w:r w:rsidRPr="00B63128" w:rsidR="00AF5B5E">
          <w:rPr>
            <w:b/>
            <w:bCs/>
            <w:highlight w:val="lightGray"/>
            <w:lang w:val="da-DK"/>
            <w:rPrChange w:id="32488" w:author="AbbVie7" w:date="2025-05-13T08:39:00Z">
              <w:rPr>
                <w:lang w:val="da-DK"/>
              </w:rPr>
            </w:rPrChange>
          </w:rPr>
          <w:t>&lt;</w:t>
        </w:r>
      </w:ins>
      <w:r w:rsidRPr="00B63128">
        <w:rPr>
          <w:b/>
          <w:bCs/>
          <w:highlight w:val="lightGray"/>
          <w:lang w:val="da-DK"/>
          <w:rPrChange w:id="32489" w:author="AbbVie7" w:date="2025-05-13T08:39:00Z">
            <w:rPr>
              <w:highlight w:val="lightGray"/>
              <w:lang w:val="da-DK"/>
            </w:rPr>
          </w:rPrChange>
        </w:rPr>
        <w:t>lydfil</w:t>
      </w:r>
      <w:ins w:id="32490" w:author="AbbVie7" w:date="2025-05-13T08:34:00Z">
        <w:r w:rsidRPr="00B63128" w:rsidR="00AF5B5E">
          <w:rPr>
            <w:b/>
            <w:bCs/>
            <w:highlight w:val="lightGray"/>
            <w:lang w:val="da-DK"/>
            <w:rPrChange w:id="32491" w:author="AbbVie7" w:date="2025-05-13T08:39:00Z">
              <w:rPr>
                <w:highlight w:val="lightGray"/>
                <w:lang w:val="da-DK"/>
              </w:rPr>
            </w:rPrChange>
          </w:rPr>
          <w:t>&gt;</w:t>
        </w:r>
      </w:ins>
      <w:r w:rsidRPr="00B63128">
        <w:rPr>
          <w:b/>
          <w:bCs/>
          <w:highlight w:val="lightGray"/>
          <w:lang w:val="da-DK"/>
          <w:rPrChange w:id="32492" w:author="AbbVie7" w:date="2025-05-13T08:39:00Z">
            <w:rPr>
              <w:highlight w:val="lightGray"/>
              <w:lang w:val="da-DK"/>
            </w:rPr>
          </w:rPrChange>
        </w:rPr>
        <w:t xml:space="preserve"> eller i </w:t>
      </w:r>
      <w:ins w:id="32493" w:author="AbbVie7" w:date="2025-05-13T08:34:00Z">
        <w:r w:rsidRPr="00B63128" w:rsidR="00AF5B5E">
          <w:rPr>
            <w:b/>
            <w:bCs/>
            <w:highlight w:val="lightGray"/>
            <w:lang w:val="da-DK"/>
            <w:rPrChange w:id="32494" w:author="AbbVie7" w:date="2025-05-13T08:39:00Z">
              <w:rPr>
                <w:highlight w:val="lightGray"/>
                <w:lang w:val="da-DK"/>
              </w:rPr>
            </w:rPrChange>
          </w:rPr>
          <w:t>&lt;</w:t>
        </w:r>
      </w:ins>
      <w:r w:rsidRPr="00B63128">
        <w:rPr>
          <w:b/>
          <w:bCs/>
          <w:highlight w:val="lightGray"/>
          <w:lang w:val="da-DK"/>
          <w:rPrChange w:id="32495" w:author="AbbVie7" w:date="2025-05-13T08:39:00Z">
            <w:rPr>
              <w:highlight w:val="lightGray"/>
              <w:lang w:val="da-DK"/>
            </w:rPr>
          </w:rPrChange>
        </w:rPr>
        <w:t>brailleskrift</w:t>
      </w:r>
      <w:ins w:id="32496" w:author="AbbVie7" w:date="2025-05-13T08:34:00Z">
        <w:r w:rsidRPr="00B63128" w:rsidR="00AF5B5E">
          <w:rPr>
            <w:b/>
            <w:bCs/>
            <w:highlight w:val="lightGray"/>
            <w:lang w:val="da-DK"/>
            <w:rPrChange w:id="32497" w:author="AbbVie7" w:date="2025-05-13T08:39:00Z">
              <w:rPr>
                <w:highlight w:val="lightGray"/>
                <w:lang w:val="da-DK"/>
              </w:rPr>
            </w:rPrChange>
          </w:rPr>
          <w:t>&gt;</w:t>
        </w:r>
      </w:ins>
      <w:r w:rsidRPr="00B63128">
        <w:rPr>
          <w:b/>
          <w:bCs/>
          <w:highlight w:val="lightGray"/>
          <w:lang w:val="da-DK"/>
          <w:rPrChange w:id="32498" w:author="AbbVie7" w:date="2025-05-13T08:39:00Z">
            <w:rPr>
              <w:highlight w:val="lightGray"/>
              <w:lang w:val="da-DK"/>
            </w:rPr>
          </w:rPrChange>
        </w:rPr>
        <w:t xml:space="preserve"> eller </w:t>
      </w:r>
      <w:ins w:id="32499" w:author="AbbVie7" w:date="2025-05-13T08:34:00Z">
        <w:r w:rsidRPr="00B63128" w:rsidR="00AF5B5E">
          <w:rPr>
            <w:b/>
            <w:bCs/>
            <w:highlight w:val="lightGray"/>
            <w:lang w:val="da-DK"/>
            <w:rPrChange w:id="32500" w:author="AbbVie7" w:date="2025-05-13T08:39:00Z">
              <w:rPr>
                <w:highlight w:val="lightGray"/>
                <w:lang w:val="da-DK"/>
              </w:rPr>
            </w:rPrChange>
          </w:rPr>
          <w:t>&lt;</w:t>
        </w:r>
      </w:ins>
      <w:r w:rsidRPr="00B63128">
        <w:rPr>
          <w:b/>
          <w:bCs/>
          <w:highlight w:val="lightGray"/>
          <w:lang w:val="da-DK"/>
          <w:rPrChange w:id="32501" w:author="AbbVie7" w:date="2025-05-13T08:39:00Z">
            <w:rPr>
              <w:highlight w:val="lightGray"/>
              <w:lang w:val="da-DK"/>
            </w:rPr>
          </w:rPrChange>
        </w:rPr>
        <w:t>magnaprint</w:t>
      </w:r>
      <w:ins w:id="32502" w:author="AbbVie7" w:date="2025-05-13T08:34:00Z">
        <w:r w:rsidRPr="00B63128" w:rsidR="00AF5B5E">
          <w:rPr>
            <w:b/>
            <w:bCs/>
            <w:highlight w:val="lightGray"/>
            <w:lang w:val="da-DK"/>
            <w:rPrChange w:id="32503" w:author="AbbVie7" w:date="2025-05-13T08:39:00Z">
              <w:rPr>
                <w:lang w:val="da-DK"/>
              </w:rPr>
            </w:rPrChange>
          </w:rPr>
          <w:t>&gt;</w:t>
        </w:r>
      </w:ins>
      <w:r w:rsidRPr="00B63128">
        <w:rPr>
          <w:b/>
          <w:bCs/>
          <w:lang w:val="da-DK"/>
          <w:rPrChange w:id="32504" w:author="AbbVie7" w:date="2025-05-13T08:39:00Z">
            <w:rPr>
              <w:lang w:val="da-DK"/>
            </w:rPr>
          </w:rPrChange>
        </w:rPr>
        <w:t>, kan du kontakte den lokale repræsentant for indehaveren af markedsføringstilladelsen.</w:t>
      </w:r>
    </w:p>
    <w:p w:rsidR="001D423E" w:rsidP="001D423E" w14:paraId="0AAE760B" w14:textId="77777777">
      <w:pPr>
        <w:numPr>
          <w:ilvl w:val="12"/>
          <w:numId w:val="0"/>
        </w:numPr>
        <w:ind w:right="-2"/>
        <w:rPr>
          <w:noProof/>
          <w:lang w:val="da-DK"/>
        </w:rPr>
      </w:pPr>
    </w:p>
    <w:p w:rsidR="00634966" w:rsidP="00634966" w14:paraId="61F32F01" w14:textId="77777777">
      <w:pPr>
        <w:numPr>
          <w:ilvl w:val="12"/>
          <w:numId w:val="0"/>
        </w:numPr>
        <w:ind w:right="-2"/>
        <w:rPr>
          <w:noProof/>
          <w:lang w:val="da-DK"/>
        </w:rPr>
      </w:pPr>
    </w:p>
    <w:p w:rsidR="00634966" w:rsidP="00634966" w14:paraId="495F1D3E" w14:textId="77777777">
      <w:pPr>
        <w:pStyle w:val="No-numheading3Agency"/>
        <w:spacing w:before="0" w:after="0"/>
        <w:rPr>
          <w:rFonts w:ascii="Times New Roman" w:hAnsi="Times New Roman"/>
        </w:rPr>
      </w:pPr>
      <w:r>
        <w:rPr>
          <w:rFonts w:ascii="Times New Roman" w:hAnsi="Times New Roman"/>
        </w:rPr>
        <w:t xml:space="preserve">7. </w:t>
      </w:r>
      <w:r>
        <w:rPr>
          <w:rFonts w:ascii="Times New Roman" w:hAnsi="Times New Roman"/>
        </w:rPr>
        <w:tab/>
      </w:r>
      <w:r w:rsidR="00A953B5">
        <w:rPr>
          <w:rFonts w:ascii="Times New Roman" w:hAnsi="Times New Roman"/>
        </w:rPr>
        <w:t>Injektion af Humira</w:t>
      </w:r>
    </w:p>
    <w:p w:rsidR="00634966" w:rsidRPr="00E027BB" w:rsidP="00634966" w14:paraId="60F1B23B" w14:textId="77777777">
      <w:pPr>
        <w:pStyle w:val="BodytextAgency"/>
      </w:pPr>
    </w:p>
    <w:p w:rsidR="00634966" w:rsidRPr="00966EB9" w:rsidP="00634966" w14:paraId="334F720D" w14:textId="77777777">
      <w:pPr>
        <w:numPr>
          <w:ilvl w:val="0"/>
          <w:numId w:val="58"/>
        </w:numPr>
        <w:tabs>
          <w:tab w:val="clear" w:pos="562"/>
        </w:tabs>
        <w:rPr>
          <w:lang w:val="da-DK"/>
        </w:rPr>
      </w:pPr>
      <w:r>
        <w:rPr>
          <w:lang w:val="da-DK"/>
        </w:rPr>
        <w:t>Følgende er en vejledning i, hvordan du injicerer dig selv en subkutan injektion med Humira ved at bruge den fyldte injektionssprøjte. Læs først vejledningen grundigt, og følg den herefter trin for trin</w:t>
      </w:r>
      <w:r w:rsidRPr="00966EB9">
        <w:rPr>
          <w:lang w:val="da-DK"/>
        </w:rPr>
        <w:t xml:space="preserve">. </w:t>
      </w:r>
    </w:p>
    <w:p w:rsidR="00634966" w:rsidRPr="00966EB9" w:rsidP="00634966" w14:paraId="09D736CA" w14:textId="77777777">
      <w:pPr>
        <w:tabs>
          <w:tab w:val="clear" w:pos="562"/>
        </w:tabs>
        <w:ind w:left="720"/>
        <w:rPr>
          <w:lang w:val="da-DK"/>
        </w:rPr>
      </w:pPr>
    </w:p>
    <w:p w:rsidR="00634966" w:rsidRPr="00966EB9" w:rsidP="00634966" w14:paraId="205DA399" w14:textId="77777777">
      <w:pPr>
        <w:numPr>
          <w:ilvl w:val="0"/>
          <w:numId w:val="58"/>
        </w:numPr>
        <w:tabs>
          <w:tab w:val="clear" w:pos="562"/>
        </w:tabs>
        <w:rPr>
          <w:lang w:val="da-DK"/>
        </w:rPr>
      </w:pPr>
      <w:r>
        <w:rPr>
          <w:lang w:val="da-DK"/>
        </w:rPr>
        <w:t>Din læge, sygeplejerske eller apotekspersonalet vil instruere dig i teknik til selvinjektion</w:t>
      </w:r>
      <w:r w:rsidRPr="00966EB9">
        <w:rPr>
          <w:lang w:val="da-DK"/>
        </w:rPr>
        <w:t xml:space="preserve">. </w:t>
      </w:r>
    </w:p>
    <w:p w:rsidR="00634966" w:rsidRPr="00966EB9" w:rsidP="00634966" w14:paraId="4359F19C" w14:textId="77777777">
      <w:pPr>
        <w:tabs>
          <w:tab w:val="clear" w:pos="562"/>
        </w:tabs>
        <w:ind w:left="720"/>
        <w:rPr>
          <w:lang w:val="da-DK"/>
        </w:rPr>
      </w:pPr>
    </w:p>
    <w:p w:rsidR="00634966" w:rsidRPr="00966EB9" w:rsidP="00634966" w14:paraId="6C96BD05" w14:textId="77777777">
      <w:pPr>
        <w:numPr>
          <w:ilvl w:val="0"/>
          <w:numId w:val="58"/>
        </w:numPr>
        <w:tabs>
          <w:tab w:val="clear" w:pos="562"/>
        </w:tabs>
        <w:rPr>
          <w:lang w:val="da-DK"/>
        </w:rPr>
      </w:pPr>
      <w:r>
        <w:rPr>
          <w:lang w:val="da-DK"/>
        </w:rPr>
        <w:t>Forsøg ikke at injicere dig selv, før du er sikker på, hvordan du skal forberede og give injektionen</w:t>
      </w:r>
      <w:r w:rsidRPr="00966EB9">
        <w:rPr>
          <w:lang w:val="da-DK"/>
        </w:rPr>
        <w:t xml:space="preserve">. </w:t>
      </w:r>
    </w:p>
    <w:p w:rsidR="00634966" w:rsidRPr="00966EB9" w:rsidP="00634966" w14:paraId="6DDE505D" w14:textId="77777777">
      <w:pPr>
        <w:tabs>
          <w:tab w:val="clear" w:pos="562"/>
        </w:tabs>
        <w:ind w:left="720"/>
        <w:rPr>
          <w:lang w:val="da-DK"/>
        </w:rPr>
      </w:pPr>
    </w:p>
    <w:p w:rsidR="00634966" w:rsidRPr="00966EB9" w:rsidP="00634966" w14:paraId="04BE0131" w14:textId="77777777">
      <w:pPr>
        <w:numPr>
          <w:ilvl w:val="0"/>
          <w:numId w:val="58"/>
        </w:numPr>
        <w:tabs>
          <w:tab w:val="clear" w:pos="562"/>
        </w:tabs>
        <w:rPr>
          <w:lang w:val="da-DK"/>
        </w:rPr>
      </w:pPr>
      <w:r>
        <w:rPr>
          <w:lang w:val="da-DK"/>
        </w:rPr>
        <w:t>Efter grundig oplæring kan injektionen gives af dig selv eller af en anden person, f.eks. et familiemedlem eller en ven</w:t>
      </w:r>
      <w:r w:rsidRPr="00966EB9">
        <w:rPr>
          <w:lang w:val="da-DK"/>
        </w:rPr>
        <w:t>.</w:t>
      </w:r>
    </w:p>
    <w:p w:rsidR="00634966" w:rsidRPr="00966EB9" w:rsidP="00634966" w14:paraId="08405C97" w14:textId="77777777">
      <w:pPr>
        <w:tabs>
          <w:tab w:val="clear" w:pos="562"/>
        </w:tabs>
        <w:ind w:left="720"/>
        <w:rPr>
          <w:lang w:val="da-DK"/>
        </w:rPr>
      </w:pPr>
    </w:p>
    <w:p w:rsidR="00634966" w:rsidRPr="00966EB9" w:rsidP="00634966" w14:paraId="282CD1A4" w14:textId="77777777">
      <w:pPr>
        <w:pStyle w:val="EMEAHeadingLeaflet"/>
        <w:numPr>
          <w:ilvl w:val="0"/>
          <w:numId w:val="58"/>
        </w:numPr>
        <w:tabs>
          <w:tab w:val="clear" w:pos="562"/>
        </w:tabs>
        <w:spacing w:before="0" w:beforeLines="0" w:after="0" w:afterLines="0"/>
        <w:rPr>
          <w:rFonts w:ascii="Times New Roman" w:hAnsi="Times New Roman"/>
          <w:b w:val="0"/>
          <w:szCs w:val="22"/>
          <w:lang w:val="da-DK"/>
        </w:rPr>
      </w:pPr>
      <w:r w:rsidRPr="00966EB9">
        <w:rPr>
          <w:rFonts w:ascii="Times New Roman" w:hAnsi="Times New Roman"/>
          <w:b w:val="0"/>
          <w:szCs w:val="22"/>
          <w:lang w:val="da-DK"/>
        </w:rPr>
        <w:t xml:space="preserve">Brug kun hver fyldt </w:t>
      </w:r>
      <w:r w:rsidRPr="00462DA8">
        <w:rPr>
          <w:rFonts w:ascii="Times New Roman" w:hAnsi="Times New Roman"/>
          <w:b w:val="0"/>
          <w:szCs w:val="22"/>
          <w:lang w:val="da-DK"/>
        </w:rPr>
        <w:t>injektionssprøjte</w:t>
      </w:r>
      <w:r w:rsidRPr="00966EB9">
        <w:rPr>
          <w:rFonts w:ascii="Times New Roman" w:hAnsi="Times New Roman"/>
          <w:b w:val="0"/>
          <w:szCs w:val="22"/>
          <w:lang w:val="da-DK"/>
        </w:rPr>
        <w:t xml:space="preserve"> til én injektion.</w:t>
      </w:r>
    </w:p>
    <w:p w:rsidR="00634966" w:rsidRPr="000236B0" w:rsidP="00634966" w14:paraId="5A7350AD" w14:textId="77777777">
      <w:pPr>
        <w:pStyle w:val="EMEANormal"/>
        <w:keepNext/>
        <w:rPr>
          <w:lang w:val="da-DK"/>
        </w:rPr>
      </w:pPr>
    </w:p>
    <w:p w:rsidR="00634966" w:rsidRPr="000236B0" w:rsidP="00634966" w14:paraId="14EADD5C" w14:textId="77777777">
      <w:pPr>
        <w:keepNext/>
        <w:rPr>
          <w:lang w:val="da-DK"/>
        </w:rPr>
      </w:pPr>
      <w:r w:rsidRPr="008540E5">
        <w:rPr>
          <w:b/>
          <w:lang w:val="da-DK"/>
        </w:rPr>
        <w:t xml:space="preserve">Humira </w:t>
      </w:r>
      <w:r w:rsidRPr="00966EB9">
        <w:rPr>
          <w:b/>
          <w:lang w:val="da-DK"/>
        </w:rPr>
        <w:t>fyldt</w:t>
      </w:r>
      <w:r>
        <w:rPr>
          <w:b/>
          <w:lang w:val="da-DK"/>
        </w:rPr>
        <w:t xml:space="preserve"> </w:t>
      </w:r>
      <w:r w:rsidRPr="008664B6">
        <w:rPr>
          <w:b/>
          <w:lang w:val="da-DK"/>
        </w:rPr>
        <w:t>injektionssprøjte</w:t>
      </w:r>
    </w:p>
    <w:p w:rsidR="00634966" w:rsidRPr="000236B0" w:rsidP="00634966" w14:paraId="113AC41A" w14:textId="77777777">
      <w:pPr>
        <w:keepNext/>
        <w:rPr>
          <w:lang w:val="da-DK"/>
        </w:rPr>
      </w:pPr>
    </w:p>
    <w:p w:rsidR="00634966" w:rsidRPr="000236B0" w:rsidP="00634966" w14:paraId="1681DD55" w14:textId="77777777">
      <w:pPr>
        <w:keepNext/>
        <w:rPr>
          <w:lang w:val="da-DK"/>
        </w:rPr>
      </w:pPr>
      <w:r w:rsidRPr="008540E5">
        <w:rPr>
          <w:b/>
          <w:lang w:val="da-DK"/>
        </w:rPr>
        <w:tab/>
      </w:r>
      <w:r w:rsidRPr="008540E5">
        <w:rPr>
          <w:b/>
          <w:lang w:val="da-DK"/>
        </w:rPr>
        <w:tab/>
      </w:r>
      <w:r w:rsidRPr="008540E5">
        <w:rPr>
          <w:b/>
          <w:lang w:val="da-DK"/>
        </w:rPr>
        <w:tab/>
        <w:t xml:space="preserve">   </w:t>
      </w:r>
      <w:r w:rsidRPr="008540E5">
        <w:rPr>
          <w:b/>
          <w:lang w:val="da-DK"/>
        </w:rPr>
        <w:tab/>
        <w:t xml:space="preserve">   </w:t>
      </w:r>
      <w:r>
        <w:rPr>
          <w:b/>
          <w:lang w:val="da-DK"/>
        </w:rPr>
        <w:t>Stempel</w:t>
      </w:r>
      <w:r w:rsidRPr="008540E5">
        <w:rPr>
          <w:b/>
          <w:lang w:val="da-DK"/>
        </w:rPr>
        <w:tab/>
      </w:r>
      <w:r w:rsidRPr="008540E5">
        <w:rPr>
          <w:b/>
          <w:lang w:val="da-DK"/>
        </w:rPr>
        <w:tab/>
      </w:r>
      <w:r w:rsidRPr="008540E5">
        <w:rPr>
          <w:b/>
          <w:lang w:val="da-DK"/>
        </w:rPr>
        <w:tab/>
        <w:t xml:space="preserve"> Finger</w:t>
      </w:r>
      <w:r>
        <w:rPr>
          <w:b/>
          <w:lang w:val="da-DK"/>
        </w:rPr>
        <w:t>greb</w:t>
      </w:r>
      <w:r w:rsidRPr="008540E5">
        <w:rPr>
          <w:b/>
          <w:lang w:val="da-DK"/>
        </w:rPr>
        <w:tab/>
      </w:r>
      <w:r w:rsidRPr="008540E5">
        <w:rPr>
          <w:b/>
          <w:lang w:val="da-DK"/>
        </w:rPr>
        <w:t xml:space="preserve">     </w:t>
      </w:r>
      <w:r>
        <w:rPr>
          <w:b/>
          <w:lang w:val="da-DK"/>
        </w:rPr>
        <w:t>Beskyttelseshætte</w:t>
      </w:r>
    </w:p>
    <w:p w:rsidR="00634966" w:rsidRPr="00C71FAD" w:rsidP="00634966" w14:paraId="0F14CF16" w14:textId="77777777">
      <w:pPr>
        <w:keepNext/>
        <w:jc w:val="center"/>
        <w:rPr>
          <w:lang w:val="en-GB"/>
        </w:rPr>
      </w:pPr>
      <w:r w:rsidRPr="00F73B18">
        <w:rPr>
          <w:noProof/>
          <w:lang w:val="en-GB"/>
        </w:rPr>
        <w:drawing>
          <wp:inline distT="0" distB="0" distL="0" distR="0">
            <wp:extent cx="3362325" cy="1476375"/>
            <wp:effectExtent l="0" t="0" r="0" b="0"/>
            <wp:docPr id="12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38"/>
                    <pic:cNvPicPr>
                      <a:picLocks noChangeAspect="1" noChangeArrowheads="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Lst>
                    </a:blip>
                    <a:stretch>
                      <a:fillRect/>
                    </a:stretch>
                  </pic:blipFill>
                  <pic:spPr bwMode="auto">
                    <a:xfrm>
                      <a:off x="0" y="0"/>
                      <a:ext cx="3362325" cy="1476375"/>
                    </a:xfrm>
                    <a:prstGeom prst="rect">
                      <a:avLst/>
                    </a:prstGeom>
                    <a:noFill/>
                    <a:ln>
                      <a:noFill/>
                    </a:ln>
                  </pic:spPr>
                </pic:pic>
              </a:graphicData>
            </a:graphic>
          </wp:inline>
        </w:drawing>
      </w:r>
    </w:p>
    <w:p w:rsidR="00634966" w:rsidRPr="00C71FAD" w:rsidP="00634966" w14:paraId="2C59443A" w14:textId="77777777">
      <w:pPr>
        <w:rPr>
          <w:lang w:val="en-GB"/>
        </w:rPr>
      </w:pPr>
    </w:p>
    <w:p w:rsidR="00634966" w:rsidRPr="000236B0" w:rsidP="00634966" w14:paraId="779B389D"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lang w:val="da-DK"/>
        </w:rPr>
        <w:t xml:space="preserve">Brug ikke den fyldte </w:t>
      </w:r>
      <w:r>
        <w:rPr>
          <w:rFonts w:ascii="Times New Roman" w:hAnsi="Times New Roman"/>
          <w:lang w:val="da-DK"/>
        </w:rPr>
        <w:t>injektionssprøjte</w:t>
      </w:r>
      <w:r w:rsidRPr="00966EB9">
        <w:rPr>
          <w:rFonts w:ascii="Times New Roman" w:hAnsi="Times New Roman"/>
          <w:lang w:val="da-DK"/>
        </w:rPr>
        <w:t xml:space="preserve"> og kontakt din læge eller apoteksper</w:t>
      </w:r>
      <w:r w:rsidR="003734BE">
        <w:rPr>
          <w:rFonts w:ascii="Times New Roman" w:hAnsi="Times New Roman"/>
          <w:lang w:val="da-DK"/>
        </w:rPr>
        <w:t>s</w:t>
      </w:r>
      <w:r w:rsidR="000236B0">
        <w:rPr>
          <w:rFonts w:ascii="Times New Roman" w:hAnsi="Times New Roman"/>
          <w:lang w:val="da-DK"/>
        </w:rPr>
        <w:t>onalet, hvis</w:t>
      </w:r>
    </w:p>
    <w:p w:rsidR="00634966" w:rsidRPr="000236B0" w:rsidP="00634966" w14:paraId="18D7CD2F" w14:textId="77777777">
      <w:pPr>
        <w:pStyle w:val="EMEANormal"/>
        <w:rPr>
          <w:lang w:val="da-DK"/>
        </w:rPr>
      </w:pPr>
    </w:p>
    <w:p w:rsidR="00634966" w:rsidRPr="00966EB9" w:rsidP="00634966" w14:paraId="29E73827" w14:textId="77777777">
      <w:pPr>
        <w:pStyle w:val="EMEAHeadingLeaflet"/>
        <w:numPr>
          <w:ilvl w:val="0"/>
          <w:numId w:val="59"/>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b w:val="0"/>
          <w:lang w:val="da-DK"/>
        </w:rPr>
        <w:t xml:space="preserve">væsken </w:t>
      </w:r>
      <w:r>
        <w:rPr>
          <w:rFonts w:ascii="Times New Roman" w:hAnsi="Times New Roman"/>
          <w:b w:val="0"/>
          <w:lang w:val="da-DK"/>
        </w:rPr>
        <w:t>er u</w:t>
      </w:r>
      <w:r w:rsidRPr="00966EB9">
        <w:rPr>
          <w:rFonts w:ascii="Times New Roman" w:hAnsi="Times New Roman"/>
          <w:b w:val="0"/>
          <w:lang w:val="da-DK"/>
        </w:rPr>
        <w:t xml:space="preserve">klar, misfarvet eller </w:t>
      </w:r>
      <w:r>
        <w:rPr>
          <w:rFonts w:ascii="Times New Roman" w:hAnsi="Times New Roman"/>
          <w:b w:val="0"/>
          <w:lang w:val="da-DK"/>
        </w:rPr>
        <w:t>indeholder flager</w:t>
      </w:r>
      <w:r w:rsidRPr="00966EB9">
        <w:rPr>
          <w:rFonts w:ascii="Times New Roman" w:hAnsi="Times New Roman"/>
          <w:b w:val="0"/>
          <w:lang w:val="da-DK"/>
        </w:rPr>
        <w:t xml:space="preserve"> eller partikle</w:t>
      </w:r>
      <w:r>
        <w:rPr>
          <w:rFonts w:ascii="Times New Roman" w:hAnsi="Times New Roman"/>
          <w:b w:val="0"/>
          <w:lang w:val="da-DK"/>
        </w:rPr>
        <w:t>r</w:t>
      </w:r>
    </w:p>
    <w:p w:rsidR="00634966" w:rsidP="00634966" w14:paraId="2661ECDD" w14:textId="77777777">
      <w:pPr>
        <w:pStyle w:val="EMEAHeadingLeaflet"/>
        <w:numPr>
          <w:ilvl w:val="0"/>
          <w:numId w:val="59"/>
        </w:numPr>
        <w:tabs>
          <w:tab w:val="clear" w:pos="562"/>
          <w:tab w:val="left" w:pos="720"/>
        </w:tabs>
        <w:spacing w:before="0" w:beforeLines="0" w:after="0" w:afterLines="0"/>
        <w:rPr>
          <w:rFonts w:ascii="Times New Roman" w:hAnsi="Times New Roman"/>
          <w:b w:val="0"/>
          <w:lang w:val="en-GB"/>
        </w:rPr>
      </w:pPr>
      <w:r w:rsidRPr="00966EB9">
        <w:rPr>
          <w:rFonts w:ascii="Times New Roman" w:hAnsi="Times New Roman"/>
          <w:b w:val="0"/>
          <w:lang w:val="en-GB"/>
        </w:rPr>
        <w:t>udløbsdatoen (EXP) er passeret</w:t>
      </w:r>
    </w:p>
    <w:p w:rsidR="00634966" w:rsidRPr="00966EB9" w:rsidP="00634966" w14:paraId="15C892B6" w14:textId="77777777">
      <w:pPr>
        <w:pStyle w:val="EMEAHeadingLeaflet"/>
        <w:numPr>
          <w:ilvl w:val="0"/>
          <w:numId w:val="59"/>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b w:val="0"/>
          <w:lang w:val="da-DK"/>
        </w:rPr>
        <w:t>væsken har været frosse</w:t>
      </w:r>
      <w:r>
        <w:rPr>
          <w:rFonts w:ascii="Times New Roman" w:hAnsi="Times New Roman"/>
          <w:b w:val="0"/>
          <w:lang w:val="da-DK"/>
        </w:rPr>
        <w:t>t</w:t>
      </w:r>
      <w:r w:rsidRPr="00966EB9">
        <w:rPr>
          <w:rFonts w:ascii="Times New Roman" w:hAnsi="Times New Roman"/>
          <w:b w:val="0"/>
          <w:lang w:val="da-DK"/>
        </w:rPr>
        <w:t xml:space="preserve"> eller ligge</w:t>
      </w:r>
      <w:r>
        <w:rPr>
          <w:rFonts w:ascii="Times New Roman" w:hAnsi="Times New Roman"/>
          <w:b w:val="0"/>
          <w:lang w:val="da-DK"/>
        </w:rPr>
        <w:t>t</w:t>
      </w:r>
      <w:r w:rsidRPr="00966EB9">
        <w:rPr>
          <w:rFonts w:ascii="Times New Roman" w:hAnsi="Times New Roman"/>
          <w:b w:val="0"/>
          <w:lang w:val="da-DK"/>
        </w:rPr>
        <w:t xml:space="preserve"> </w:t>
      </w:r>
      <w:r>
        <w:rPr>
          <w:rFonts w:ascii="Times New Roman" w:hAnsi="Times New Roman"/>
          <w:b w:val="0"/>
          <w:lang w:val="da-DK"/>
        </w:rPr>
        <w:t>i</w:t>
      </w:r>
      <w:r w:rsidRPr="00966EB9">
        <w:rPr>
          <w:rFonts w:ascii="Times New Roman" w:hAnsi="Times New Roman"/>
          <w:b w:val="0"/>
          <w:lang w:val="da-DK"/>
        </w:rPr>
        <w:t xml:space="preserve"> direkte sollys</w:t>
      </w:r>
    </w:p>
    <w:p w:rsidR="00634966" w:rsidRPr="00B2355D" w:rsidP="00634966" w14:paraId="4AB0FAFA" w14:textId="77777777">
      <w:pPr>
        <w:pStyle w:val="EMEAHeadingLeaflet"/>
        <w:keepNext/>
        <w:numPr>
          <w:ilvl w:val="0"/>
          <w:numId w:val="59"/>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b w:val="0"/>
          <w:lang w:val="da-DK"/>
        </w:rPr>
        <w:t xml:space="preserve">den fyldte </w:t>
      </w:r>
      <w:r w:rsidRPr="005F6138">
        <w:rPr>
          <w:rFonts w:ascii="Times New Roman" w:hAnsi="Times New Roman"/>
          <w:b w:val="0"/>
          <w:szCs w:val="22"/>
          <w:lang w:val="da-DK"/>
        </w:rPr>
        <w:t>injektionssprøjte</w:t>
      </w:r>
      <w:r w:rsidRPr="00966EB9">
        <w:rPr>
          <w:rFonts w:ascii="Times New Roman" w:hAnsi="Times New Roman"/>
          <w:b w:val="0"/>
          <w:lang w:val="da-DK"/>
        </w:rPr>
        <w:t xml:space="preserve"> har været tab</w:t>
      </w:r>
      <w:r>
        <w:rPr>
          <w:rFonts w:ascii="Times New Roman" w:hAnsi="Times New Roman"/>
          <w:b w:val="0"/>
          <w:lang w:val="da-DK"/>
        </w:rPr>
        <w:t>t</w:t>
      </w:r>
      <w:r w:rsidRPr="00966EB9">
        <w:rPr>
          <w:rFonts w:ascii="Times New Roman" w:hAnsi="Times New Roman"/>
          <w:b w:val="0"/>
          <w:lang w:val="da-DK"/>
        </w:rPr>
        <w:t xml:space="preserve"> eller</w:t>
      </w:r>
      <w:r>
        <w:rPr>
          <w:rFonts w:ascii="Times New Roman" w:hAnsi="Times New Roman"/>
          <w:b w:val="0"/>
          <w:lang w:val="da-DK"/>
        </w:rPr>
        <w:t xml:space="preserve"> knust</w:t>
      </w:r>
    </w:p>
    <w:p w:rsidR="00634966" w:rsidRPr="00B2355D" w:rsidP="00634966" w14:paraId="02991EC4" w14:textId="77777777">
      <w:pPr>
        <w:pStyle w:val="EMEANormal"/>
        <w:rPr>
          <w:lang w:val="da-DK"/>
        </w:rPr>
      </w:pPr>
    </w:p>
    <w:p w:rsidR="00634966" w:rsidRPr="000236B0" w:rsidP="000236B0" w14:paraId="473E05CB" w14:textId="77777777">
      <w:pPr>
        <w:pStyle w:val="EMEAHeadingLeaflet"/>
        <w:keepNext/>
        <w:tabs>
          <w:tab w:val="left" w:pos="0"/>
          <w:tab w:val="clear" w:pos="562"/>
        </w:tabs>
        <w:spacing w:before="0" w:beforeLines="0" w:after="0" w:afterLines="0"/>
        <w:rPr>
          <w:rFonts w:ascii="Times New Roman" w:hAnsi="Times New Roman"/>
          <w:b w:val="0"/>
          <w:szCs w:val="22"/>
          <w:lang w:val="da-DK"/>
        </w:rPr>
      </w:pPr>
      <w:r w:rsidRPr="00B2355D">
        <w:rPr>
          <w:rFonts w:ascii="Times New Roman" w:hAnsi="Times New Roman"/>
          <w:szCs w:val="22"/>
          <w:lang w:val="da-DK"/>
        </w:rPr>
        <w:t>Fjern først beskyttelseshætten umiddelbart før injektion. Opbevares utilgængeligt for børn</w:t>
      </w:r>
      <w:r>
        <w:rPr>
          <w:rFonts w:ascii="Times New Roman" w:hAnsi="Times New Roman"/>
          <w:szCs w:val="22"/>
          <w:lang w:val="da-DK"/>
        </w:rPr>
        <w:t>.</w:t>
      </w:r>
    </w:p>
    <w:p w:rsidR="00634966" w:rsidRPr="00B2355D" w:rsidP="004F5CE6" w14:paraId="31710641" w14:textId="77777777">
      <w:pPr>
        <w:pStyle w:val="EMEANormal"/>
        <w:keepNext/>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708"/>
        <w:gridCol w:w="5579"/>
      </w:tblGrid>
      <w:tr w14:paraId="667F9A4E" w14:textId="77777777" w:rsidTr="00634966">
        <w:tblPrEx>
          <w:tblW w:w="0" w:type="auto"/>
          <w:tblLayout w:type="fixed"/>
          <w:tblLook w:val="04A0"/>
        </w:tblPrEx>
        <w:tc>
          <w:tcPr>
            <w:tcW w:w="9287" w:type="dxa"/>
            <w:gridSpan w:val="2"/>
            <w:tcBorders>
              <w:bottom w:val="single" w:sz="4" w:space="0" w:color="auto"/>
            </w:tcBorders>
          </w:tcPr>
          <w:p w:rsidR="00634966" w:rsidRPr="000236B0" w:rsidP="004F5CE6" w14:paraId="5809BD5C" w14:textId="77777777">
            <w:pPr>
              <w:pStyle w:val="EMEAHeadingLeaflet"/>
              <w:keepNext/>
              <w:spacing w:before="0" w:beforeLines="0" w:after="0" w:afterLines="0"/>
              <w:rPr>
                <w:rFonts w:ascii="Times New Roman" w:hAnsi="Times New Roman"/>
                <w:b w:val="0"/>
                <w:lang w:val="da-DK"/>
              </w:rPr>
            </w:pPr>
            <w:r w:rsidRPr="006F24AC">
              <w:rPr>
                <w:rFonts w:ascii="Times New Roman" w:hAnsi="Times New Roman"/>
                <w:lang w:val="da-DK"/>
              </w:rPr>
              <w:t>TRIN 1</w:t>
            </w:r>
          </w:p>
          <w:p w:rsidR="00634966" w:rsidRPr="000236B0" w:rsidP="004F5CE6" w14:paraId="08B252C9" w14:textId="77777777">
            <w:pPr>
              <w:pStyle w:val="EMEANormal"/>
              <w:keepNext/>
              <w:rPr>
                <w:lang w:val="da-DK"/>
              </w:rPr>
            </w:pPr>
          </w:p>
          <w:p w:rsidR="00634966" w:rsidRPr="006F24AC" w:rsidP="004F5CE6" w14:paraId="3C1E8CC3"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Tag Humira ud af køleskabet</w:t>
            </w:r>
            <w:r w:rsidRPr="006F24AC">
              <w:rPr>
                <w:rFonts w:ascii="Times New Roman" w:hAnsi="Times New Roman"/>
                <w:b w:val="0"/>
                <w:lang w:val="da-DK"/>
              </w:rPr>
              <w:t>.</w:t>
            </w:r>
          </w:p>
          <w:p w:rsidR="00634966" w:rsidRPr="006F24AC" w:rsidP="004F5CE6" w14:paraId="7B0AE0F7" w14:textId="77777777">
            <w:pPr>
              <w:pStyle w:val="EMEANormal"/>
              <w:keepNext/>
              <w:rPr>
                <w:lang w:val="da-DK"/>
              </w:rPr>
            </w:pPr>
          </w:p>
          <w:p w:rsidR="00634966" w:rsidRPr="006F24AC" w:rsidP="004F5CE6" w14:paraId="6B65528C"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 xml:space="preserve">Lad Humira ligge ved stuetemperatur i </w:t>
            </w:r>
            <w:r w:rsidRPr="00966EB9">
              <w:rPr>
                <w:rFonts w:ascii="Times New Roman" w:hAnsi="Times New Roman"/>
                <w:lang w:val="da-DK"/>
              </w:rPr>
              <w:t>15 til 30 minute</w:t>
            </w:r>
            <w:r>
              <w:rPr>
                <w:rFonts w:ascii="Times New Roman" w:hAnsi="Times New Roman"/>
                <w:lang w:val="da-DK"/>
              </w:rPr>
              <w:t xml:space="preserve">r </w:t>
            </w:r>
            <w:r w:rsidRPr="00966EB9">
              <w:rPr>
                <w:rFonts w:ascii="Times New Roman" w:hAnsi="Times New Roman"/>
                <w:b w:val="0"/>
                <w:lang w:val="da-DK"/>
              </w:rPr>
              <w:t>inden</w:t>
            </w:r>
            <w:r>
              <w:rPr>
                <w:rFonts w:ascii="Times New Roman" w:hAnsi="Times New Roman"/>
                <w:lang w:val="da-DK"/>
              </w:rPr>
              <w:t xml:space="preserve"> </w:t>
            </w:r>
            <w:r w:rsidRPr="00966EB9">
              <w:rPr>
                <w:rFonts w:ascii="Times New Roman" w:hAnsi="Times New Roman"/>
                <w:b w:val="0"/>
                <w:lang w:val="da-DK"/>
              </w:rPr>
              <w:t>inje</w:t>
            </w:r>
            <w:r>
              <w:rPr>
                <w:rFonts w:ascii="Times New Roman" w:hAnsi="Times New Roman"/>
                <w:b w:val="0"/>
                <w:lang w:val="da-DK"/>
              </w:rPr>
              <w:t>ktion</w:t>
            </w:r>
            <w:r w:rsidRPr="006F24AC">
              <w:rPr>
                <w:rFonts w:ascii="Times New Roman" w:hAnsi="Times New Roman"/>
                <w:b w:val="0"/>
                <w:lang w:val="da-DK"/>
              </w:rPr>
              <w:t>.</w:t>
            </w:r>
          </w:p>
          <w:p w:rsidR="00634966" w:rsidRPr="006F24AC" w:rsidP="004F5CE6" w14:paraId="291CB794" w14:textId="77777777">
            <w:pPr>
              <w:pStyle w:val="EMEANormal"/>
              <w:keepNext/>
              <w:rPr>
                <w:lang w:val="da-DK"/>
              </w:rPr>
            </w:pPr>
          </w:p>
          <w:p w:rsidR="00634966" w:rsidRPr="00966EB9" w:rsidP="004F5CE6" w14:paraId="4DBB5FD6" w14:textId="77777777">
            <w:pPr>
              <w:pStyle w:val="EMEAHeadingLeaflet"/>
              <w:keepNext/>
              <w:numPr>
                <w:ilvl w:val="0"/>
                <w:numId w:val="60"/>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lang w:val="da-DK"/>
              </w:rPr>
              <w:t xml:space="preserve">Fjern ikke </w:t>
            </w:r>
            <w:r>
              <w:rPr>
                <w:rFonts w:ascii="Times New Roman" w:hAnsi="Times New Roman"/>
                <w:b w:val="0"/>
                <w:lang w:val="da-DK"/>
              </w:rPr>
              <w:t>beskyttelseshætten</w:t>
            </w:r>
            <w:r w:rsidRPr="00966EB9">
              <w:rPr>
                <w:rFonts w:ascii="Times New Roman" w:hAnsi="Times New Roman"/>
                <w:b w:val="0"/>
                <w:lang w:val="da-DK"/>
              </w:rPr>
              <w:t xml:space="preserve">, imens Humira </w:t>
            </w:r>
            <w:r>
              <w:rPr>
                <w:rFonts w:ascii="Times New Roman" w:hAnsi="Times New Roman"/>
                <w:b w:val="0"/>
                <w:lang w:val="da-DK"/>
              </w:rPr>
              <w:t>opnår stuetemperatur</w:t>
            </w:r>
          </w:p>
          <w:p w:rsidR="00634966" w:rsidRPr="006F24AC" w:rsidP="004F5CE6" w14:paraId="285881FD" w14:textId="77777777">
            <w:pPr>
              <w:pStyle w:val="EMEANormal"/>
              <w:keepNext/>
              <w:numPr>
                <w:ilvl w:val="0"/>
                <w:numId w:val="60"/>
              </w:numPr>
              <w:tabs>
                <w:tab w:val="clear" w:pos="562"/>
                <w:tab w:val="left" w:pos="720"/>
              </w:tabs>
              <w:rPr>
                <w:lang w:val="da-DK"/>
              </w:rPr>
            </w:pPr>
            <w:r w:rsidRPr="00966EB9">
              <w:rPr>
                <w:b/>
                <w:lang w:val="da-DK"/>
              </w:rPr>
              <w:t>Opvarm ikke</w:t>
            </w:r>
            <w:r w:rsidRPr="00966EB9">
              <w:rPr>
                <w:lang w:val="da-DK"/>
              </w:rPr>
              <w:t xml:space="preserve"> Humira på nogen måde. F.eks</w:t>
            </w:r>
            <w:r>
              <w:rPr>
                <w:lang w:val="da-DK"/>
              </w:rPr>
              <w:t>.</w:t>
            </w:r>
            <w:r w:rsidRPr="00966EB9">
              <w:rPr>
                <w:lang w:val="da-DK"/>
              </w:rPr>
              <w:t xml:space="preserve"> </w:t>
            </w:r>
            <w:r w:rsidRPr="00966EB9">
              <w:rPr>
                <w:b/>
                <w:lang w:val="da-DK"/>
              </w:rPr>
              <w:t>opvarm ikke</w:t>
            </w:r>
            <w:r w:rsidRPr="00966EB9">
              <w:rPr>
                <w:lang w:val="da-DK"/>
              </w:rPr>
              <w:t xml:space="preserve"> Humira i en mi</w:t>
            </w:r>
            <w:r>
              <w:rPr>
                <w:lang w:val="da-DK"/>
              </w:rPr>
              <w:t>k</w:t>
            </w:r>
            <w:r w:rsidRPr="00966EB9">
              <w:rPr>
                <w:lang w:val="da-DK"/>
              </w:rPr>
              <w:t xml:space="preserve">roovn eller </w:t>
            </w:r>
            <w:r>
              <w:rPr>
                <w:lang w:val="da-DK"/>
              </w:rPr>
              <w:t>i</w:t>
            </w:r>
            <w:r w:rsidRPr="00966EB9">
              <w:rPr>
                <w:lang w:val="da-DK"/>
              </w:rPr>
              <w:t xml:space="preserve"> varmt vand</w:t>
            </w:r>
          </w:p>
        </w:tc>
      </w:tr>
      <w:tr w14:paraId="209988A5" w14:textId="77777777" w:rsidTr="00634966">
        <w:tblPrEx>
          <w:tblW w:w="0" w:type="auto"/>
          <w:tblLayout w:type="fixed"/>
          <w:tblLook w:val="04A0"/>
        </w:tblPrEx>
        <w:tc>
          <w:tcPr>
            <w:tcW w:w="3708" w:type="dxa"/>
            <w:tcBorders>
              <w:right w:val="nil"/>
            </w:tcBorders>
          </w:tcPr>
          <w:p w:rsidR="00634966" w:rsidRPr="000236B0" w:rsidP="00634966" w14:paraId="484F828B" w14:textId="77777777">
            <w:pPr>
              <w:pStyle w:val="EMEANormal"/>
              <w:rPr>
                <w:lang w:val="en-GB"/>
              </w:rPr>
            </w:pPr>
            <w:r>
              <w:rPr>
                <w:b/>
                <w:lang w:val="en-GB"/>
              </w:rPr>
              <w:t>TRIN</w:t>
            </w:r>
            <w:r w:rsidR="000236B0">
              <w:rPr>
                <w:b/>
                <w:lang w:val="en-GB"/>
              </w:rPr>
              <w:t xml:space="preserve"> 2</w:t>
            </w:r>
          </w:p>
          <w:p w:rsidR="00634966" w:rsidRPr="000236B0" w:rsidP="00634966" w14:paraId="2D4FF107" w14:textId="77777777">
            <w:pPr>
              <w:pStyle w:val="EMEANormal"/>
              <w:rPr>
                <w:lang w:val="en-GB"/>
              </w:rPr>
            </w:pPr>
          </w:p>
          <w:p w:rsidR="00634966" w:rsidRPr="00C71FAD" w:rsidP="00634966" w14:paraId="6EDE6DE9" w14:textId="77777777">
            <w:pPr>
              <w:pStyle w:val="EMEANormal"/>
              <w:rPr>
                <w:b/>
                <w:lang w:val="en-GB"/>
              </w:rPr>
            </w:pPr>
            <w:r>
              <w:rPr>
                <w:b/>
                <w:lang w:val="en-GB"/>
              </w:rPr>
              <w:t xml:space="preserve">           Sprøjte</w:t>
            </w:r>
          </w:p>
          <w:p w:rsidR="00634966" w:rsidP="00634966" w14:paraId="662B71B6" w14:textId="77777777">
            <w:pPr>
              <w:pStyle w:val="EMEANormal"/>
            </w:pPr>
            <w:r w:rsidRPr="00F73B18">
              <w:rPr>
                <w:noProof/>
                <w:lang w:val="en-GB"/>
              </w:rPr>
              <w:drawing>
                <wp:inline distT="0" distB="0" distL="0" distR="0">
                  <wp:extent cx="2219325" cy="2047875"/>
                  <wp:effectExtent l="0" t="0" r="0" b="0"/>
                  <wp:docPr id="13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39"/>
                          <pic:cNvPicPr>
                            <a:picLocks noChangeAspect="1" noChangeArrowheads="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Lst>
                          </a:blip>
                          <a:stretch>
                            <a:fillRect/>
                          </a:stretch>
                        </pic:blipFill>
                        <pic:spPr bwMode="auto">
                          <a:xfrm>
                            <a:off x="0" y="0"/>
                            <a:ext cx="2219325" cy="2047875"/>
                          </a:xfrm>
                          <a:prstGeom prst="rect">
                            <a:avLst/>
                          </a:prstGeom>
                          <a:noFill/>
                          <a:ln>
                            <a:noFill/>
                          </a:ln>
                        </pic:spPr>
                      </pic:pic>
                    </a:graphicData>
                  </a:graphic>
                </wp:inline>
              </w:drawing>
            </w:r>
          </w:p>
          <w:p w:rsidR="00634966" w:rsidRPr="00C71FAD" w:rsidP="000236B0" w14:paraId="2BB64CE1" w14:textId="77777777">
            <w:pPr>
              <w:pStyle w:val="EMEANormal"/>
              <w:rPr>
                <w:b/>
                <w:lang w:val="en-GB"/>
              </w:rPr>
            </w:pPr>
            <w:r w:rsidRPr="009C7473">
              <w:rPr>
                <w:b/>
              </w:rPr>
              <w:t xml:space="preserve">                 </w:t>
            </w:r>
            <w:r>
              <w:rPr>
                <w:b/>
              </w:rPr>
              <w:t>Alkoholserviet</w:t>
            </w:r>
          </w:p>
        </w:tc>
        <w:tc>
          <w:tcPr>
            <w:tcW w:w="5579" w:type="dxa"/>
            <w:tcBorders>
              <w:left w:val="nil"/>
            </w:tcBorders>
          </w:tcPr>
          <w:p w:rsidR="00634966" w:rsidRPr="00966EB9" w:rsidP="00634966" w14:paraId="0BB00D96" w14:textId="77777777">
            <w:pPr>
              <w:pStyle w:val="EMEAHeadingLeaflet"/>
              <w:spacing w:before="0" w:beforeLines="0" w:after="0" w:afterLines="0"/>
              <w:rPr>
                <w:rFonts w:ascii="Times New Roman" w:hAnsi="Times New Roman"/>
                <w:b w:val="0"/>
                <w:lang w:val="da-DK"/>
              </w:rPr>
            </w:pPr>
            <w:r w:rsidRPr="001F0882">
              <w:rPr>
                <w:rFonts w:ascii="Times New Roman" w:hAnsi="Times New Roman"/>
                <w:b w:val="0"/>
                <w:lang w:val="da-DK"/>
              </w:rPr>
              <w:t>Kontrollér udløbsdatoen</w:t>
            </w:r>
            <w:r w:rsidRPr="001F0882">
              <w:rPr>
                <w:rFonts w:ascii="Times New Roman" w:hAnsi="Times New Roman"/>
                <w:lang w:val="da-DK"/>
              </w:rPr>
              <w:t xml:space="preserve"> </w:t>
            </w:r>
            <w:r w:rsidRPr="001F0882">
              <w:rPr>
                <w:rFonts w:ascii="Times New Roman" w:hAnsi="Times New Roman"/>
                <w:b w:val="0"/>
                <w:lang w:val="da-DK"/>
              </w:rPr>
              <w:t xml:space="preserve">(EXP). </w:t>
            </w:r>
            <w:r w:rsidRPr="00966EB9">
              <w:rPr>
                <w:rFonts w:ascii="Times New Roman" w:hAnsi="Times New Roman"/>
                <w:lang w:val="da-DK"/>
              </w:rPr>
              <w:t>Brug ikke</w:t>
            </w:r>
            <w:r w:rsidRPr="00966EB9">
              <w:rPr>
                <w:rFonts w:ascii="Times New Roman" w:hAnsi="Times New Roman"/>
                <w:b w:val="0"/>
                <w:lang w:val="da-DK"/>
              </w:rPr>
              <w:t xml:space="preserve"> den fyldte </w:t>
            </w:r>
            <w:r w:rsidRPr="005F6138">
              <w:rPr>
                <w:rFonts w:ascii="Times New Roman" w:hAnsi="Times New Roman"/>
                <w:b w:val="0"/>
                <w:szCs w:val="22"/>
                <w:lang w:val="da-DK"/>
              </w:rPr>
              <w:t>injektionssprøjte</w:t>
            </w:r>
            <w:r w:rsidRPr="00966EB9">
              <w:rPr>
                <w:rFonts w:ascii="Times New Roman" w:hAnsi="Times New Roman"/>
                <w:b w:val="0"/>
                <w:lang w:val="da-DK"/>
              </w:rPr>
              <w:t>, hvis udløbsdatoen (EXP) er passeret.</w:t>
            </w:r>
          </w:p>
          <w:p w:rsidR="00634966" w:rsidRPr="006F24AC" w:rsidP="00634966" w14:paraId="7C05EFA8" w14:textId="77777777">
            <w:pPr>
              <w:pStyle w:val="EMEANormal"/>
              <w:rPr>
                <w:lang w:val="da-DK"/>
              </w:rPr>
            </w:pPr>
          </w:p>
          <w:p w:rsidR="00634966" w:rsidRPr="00966EB9" w:rsidP="00634966" w14:paraId="0AC7FAC4" w14:textId="77777777">
            <w:pPr>
              <w:pStyle w:val="EMEAHeadingLeaflet"/>
              <w:spacing w:before="0" w:beforeLines="0" w:after="0" w:afterLines="0"/>
              <w:rPr>
                <w:rFonts w:ascii="Times New Roman" w:hAnsi="Times New Roman"/>
                <w:b w:val="0"/>
                <w:lang w:val="da-DK"/>
              </w:rPr>
            </w:pPr>
            <w:r w:rsidRPr="00966EB9">
              <w:rPr>
                <w:rFonts w:ascii="Times New Roman" w:hAnsi="Times New Roman"/>
                <w:b w:val="0"/>
                <w:lang w:val="da-DK"/>
              </w:rPr>
              <w:t>Læg følgende ting på en ren, flad overflade</w:t>
            </w:r>
          </w:p>
          <w:p w:rsidR="00634966" w:rsidRPr="00211BB8" w:rsidP="00634966" w14:paraId="34EBF90F" w14:textId="77777777">
            <w:pPr>
              <w:pStyle w:val="EMEANormal"/>
              <w:rPr>
                <w:lang w:val="da-DK"/>
              </w:rPr>
            </w:pPr>
          </w:p>
          <w:p w:rsidR="00634966" w:rsidRPr="009F16C1" w:rsidP="00634966" w14:paraId="5BBE95B4" w14:textId="77777777">
            <w:pPr>
              <w:pStyle w:val="EMEAHeadingLeaflet"/>
              <w:numPr>
                <w:ilvl w:val="0"/>
                <w:numId w:val="61"/>
              </w:numPr>
              <w:tabs>
                <w:tab w:val="clear" w:pos="562"/>
                <w:tab w:val="left" w:pos="757"/>
              </w:tabs>
              <w:spacing w:before="0" w:beforeLines="0" w:after="0" w:afterLines="0"/>
              <w:ind w:left="757"/>
              <w:rPr>
                <w:rFonts w:ascii="Times New Roman" w:hAnsi="Times New Roman"/>
                <w:b w:val="0"/>
                <w:lang w:val="da-DK"/>
              </w:rPr>
            </w:pPr>
            <w:r w:rsidRPr="009F16C1">
              <w:rPr>
                <w:rFonts w:ascii="Times New Roman" w:hAnsi="Times New Roman"/>
                <w:b w:val="0"/>
                <w:lang w:val="da-DK"/>
              </w:rPr>
              <w:t xml:space="preserve">1 </w:t>
            </w:r>
            <w:r w:rsidRPr="00966EB9">
              <w:rPr>
                <w:rFonts w:ascii="Times New Roman" w:hAnsi="Times New Roman"/>
                <w:b w:val="0"/>
                <w:lang w:val="da-DK"/>
              </w:rPr>
              <w:t xml:space="preserve">fyldt </w:t>
            </w:r>
            <w:r w:rsidRPr="005F6138">
              <w:rPr>
                <w:rFonts w:ascii="Times New Roman" w:hAnsi="Times New Roman"/>
                <w:b w:val="0"/>
                <w:szCs w:val="22"/>
                <w:lang w:val="da-DK"/>
              </w:rPr>
              <w:t>injektionssprøjte</w:t>
            </w:r>
            <w:r w:rsidRPr="00966EB9">
              <w:rPr>
                <w:rFonts w:ascii="Times New Roman" w:hAnsi="Times New Roman"/>
                <w:lang w:val="da-DK"/>
              </w:rPr>
              <w:t xml:space="preserve"> </w:t>
            </w:r>
            <w:r w:rsidRPr="00966EB9">
              <w:rPr>
                <w:rFonts w:ascii="Times New Roman" w:hAnsi="Times New Roman"/>
                <w:b w:val="0"/>
                <w:lang w:val="da-DK"/>
              </w:rPr>
              <w:t xml:space="preserve">til engangsbrug </w:t>
            </w:r>
            <w:r>
              <w:rPr>
                <w:rFonts w:ascii="Times New Roman" w:hAnsi="Times New Roman"/>
                <w:b w:val="0"/>
                <w:lang w:val="da-DK"/>
              </w:rPr>
              <w:t xml:space="preserve">og </w:t>
            </w:r>
            <w:r w:rsidRPr="009F16C1">
              <w:rPr>
                <w:rFonts w:ascii="Times New Roman" w:hAnsi="Times New Roman"/>
                <w:b w:val="0"/>
                <w:lang w:val="da-DK"/>
              </w:rPr>
              <w:t xml:space="preserve"> </w:t>
            </w:r>
          </w:p>
          <w:p w:rsidR="00634966" w:rsidP="00634966" w14:paraId="398211C1" w14:textId="77777777">
            <w:pPr>
              <w:pStyle w:val="EMEAHeadingLeaflet"/>
              <w:numPr>
                <w:ilvl w:val="0"/>
                <w:numId w:val="61"/>
              </w:numPr>
              <w:tabs>
                <w:tab w:val="clear" w:pos="562"/>
                <w:tab w:val="left" w:pos="757"/>
              </w:tabs>
              <w:spacing w:before="0" w:beforeLines="0" w:after="0" w:afterLines="0"/>
              <w:ind w:left="757"/>
              <w:rPr>
                <w:rFonts w:ascii="Times New Roman" w:hAnsi="Times New Roman"/>
                <w:b w:val="0"/>
                <w:lang w:val="en-GB"/>
              </w:rPr>
            </w:pPr>
            <w:r w:rsidRPr="00C71FAD">
              <w:rPr>
                <w:rFonts w:ascii="Times New Roman" w:hAnsi="Times New Roman"/>
                <w:b w:val="0"/>
                <w:lang w:val="en-GB"/>
              </w:rPr>
              <w:t xml:space="preserve">1 </w:t>
            </w:r>
            <w:r w:rsidRPr="00966EB9">
              <w:rPr>
                <w:rFonts w:ascii="Times New Roman" w:hAnsi="Times New Roman"/>
                <w:b w:val="0"/>
                <w:lang w:val="en-GB"/>
              </w:rPr>
              <w:t>alkoholserviet</w:t>
            </w:r>
          </w:p>
          <w:p w:rsidR="00634966" w:rsidRPr="00D46325" w:rsidP="00634966" w14:paraId="4DEFDA27" w14:textId="77777777">
            <w:pPr>
              <w:pStyle w:val="EMEANormal"/>
              <w:rPr>
                <w:lang w:val="en-GB"/>
              </w:rPr>
            </w:pPr>
          </w:p>
          <w:p w:rsidR="00634966" w:rsidRPr="00C71FAD" w:rsidP="00634966" w14:paraId="0590D720" w14:textId="77777777">
            <w:pPr>
              <w:pStyle w:val="EMEANormal"/>
              <w:rPr>
                <w:lang w:val="en-GB"/>
              </w:rPr>
            </w:pPr>
            <w:r>
              <w:rPr>
                <w:lang w:val="en-GB"/>
              </w:rPr>
              <w:t>Vask og tør hænderne</w:t>
            </w:r>
            <w:r w:rsidRPr="00C71FAD">
              <w:rPr>
                <w:lang w:val="en-GB"/>
              </w:rPr>
              <w:t>.</w:t>
            </w:r>
          </w:p>
        </w:tc>
      </w:tr>
    </w:tbl>
    <w:p w:rsidR="00634966" w:rsidP="00634966" w14:paraId="3D1BE740" w14:textId="77777777">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708"/>
        <w:gridCol w:w="5579"/>
      </w:tblGrid>
      <w:tr w14:paraId="3401029A" w14:textId="77777777" w:rsidTr="00634966">
        <w:tblPrEx>
          <w:tblW w:w="0" w:type="auto"/>
          <w:tblLayout w:type="fixed"/>
          <w:tblLook w:val="04A0"/>
        </w:tblPrEx>
        <w:tc>
          <w:tcPr>
            <w:tcW w:w="3708" w:type="dxa"/>
            <w:tcBorders>
              <w:right w:val="nil"/>
            </w:tcBorders>
          </w:tcPr>
          <w:p w:rsidR="00634966" w:rsidRPr="000236B0" w:rsidP="00634966" w14:paraId="72835CC3" w14:textId="77777777">
            <w:pPr>
              <w:pStyle w:val="EMEANormal"/>
              <w:keepNext/>
              <w:rPr>
                <w:lang w:val="en-GB"/>
              </w:rPr>
            </w:pPr>
            <w:r>
              <w:rPr>
                <w:b/>
                <w:lang w:val="en-GB"/>
              </w:rPr>
              <w:t>TRIN</w:t>
            </w:r>
            <w:r w:rsidRPr="00C71FAD">
              <w:rPr>
                <w:b/>
                <w:lang w:val="en-GB"/>
              </w:rPr>
              <w:t xml:space="preserve"> 3</w:t>
            </w:r>
          </w:p>
          <w:p w:rsidR="00634966" w:rsidRPr="000236B0" w:rsidP="00634966" w14:paraId="348A8EDD" w14:textId="77777777">
            <w:pPr>
              <w:pStyle w:val="EMEANormal"/>
              <w:keepNext/>
              <w:rPr>
                <w:lang w:val="en-GB"/>
              </w:rPr>
            </w:pPr>
          </w:p>
          <w:p w:rsidR="00634966" w:rsidRPr="00C71FAD" w:rsidP="00634966" w14:paraId="42978F06" w14:textId="77777777">
            <w:pPr>
              <w:pStyle w:val="EMEANormal"/>
              <w:keepNext/>
              <w:rPr>
                <w:b/>
                <w:lang w:val="en-GB"/>
              </w:rPr>
            </w:pPr>
            <w:r w:rsidRPr="00C71FAD">
              <w:rPr>
                <w:b/>
                <w:lang w:val="en-GB"/>
              </w:rPr>
              <w:t>Inje</w:t>
            </w:r>
            <w:r>
              <w:rPr>
                <w:b/>
                <w:lang w:val="en-GB"/>
              </w:rPr>
              <w:t>ktionssteder</w:t>
            </w:r>
          </w:p>
          <w:p w:rsidR="00634966" w:rsidRPr="00C71FAD" w:rsidP="00634966" w14:paraId="4B56B1BF" w14:textId="77777777">
            <w:pPr>
              <w:pStyle w:val="EMEANormal"/>
              <w:keepNext/>
              <w:rPr>
                <w:lang w:val="en-GB"/>
              </w:rPr>
            </w:pPr>
            <w:r w:rsidRPr="00F73B18">
              <w:rPr>
                <w:noProof/>
                <w:lang w:val="en-GB"/>
              </w:rPr>
              <w:drawing>
                <wp:inline distT="0" distB="0" distL="0" distR="0">
                  <wp:extent cx="2276475" cy="2381250"/>
                  <wp:effectExtent l="0" t="0" r="0" b="0"/>
                  <wp:docPr id="131" name="Picture 17" descr="STEP3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7" descr="STEP3_grey"/>
                          <pic:cNvPicPr>
                            <a:picLocks noChangeAspect="1" noChangeArrowheads="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Lst>
                          </a:blip>
                          <a:stretch>
                            <a:fillRect/>
                          </a:stretch>
                        </pic:blipFill>
                        <pic:spPr bwMode="auto">
                          <a:xfrm>
                            <a:off x="0" y="0"/>
                            <a:ext cx="2276475" cy="2381250"/>
                          </a:xfrm>
                          <a:prstGeom prst="rect">
                            <a:avLst/>
                          </a:prstGeom>
                          <a:noFill/>
                          <a:ln>
                            <a:noFill/>
                          </a:ln>
                        </pic:spPr>
                      </pic:pic>
                    </a:graphicData>
                  </a:graphic>
                </wp:inline>
              </w:drawing>
            </w:r>
          </w:p>
          <w:p w:rsidR="00634966" w:rsidRPr="00C71FAD" w:rsidP="00634966" w14:paraId="57EDBAB0" w14:textId="77777777">
            <w:pPr>
              <w:pStyle w:val="EMEANormal"/>
              <w:keepNext/>
              <w:spacing w:before="100" w:beforeAutospacing="1" w:after="100" w:afterAutospacing="1"/>
              <w:rPr>
                <w:b/>
                <w:lang w:val="en-GB"/>
              </w:rPr>
            </w:pPr>
            <w:r w:rsidRPr="00C71FAD">
              <w:rPr>
                <w:lang w:val="en-GB"/>
              </w:rPr>
              <w:t xml:space="preserve">     </w:t>
            </w:r>
            <w:r w:rsidRPr="00C71FAD">
              <w:rPr>
                <w:b/>
                <w:lang w:val="en-GB"/>
              </w:rPr>
              <w:t>Inje</w:t>
            </w:r>
            <w:r>
              <w:rPr>
                <w:b/>
                <w:lang w:val="en-GB"/>
              </w:rPr>
              <w:t>ktionssteder</w:t>
            </w:r>
          </w:p>
        </w:tc>
        <w:tc>
          <w:tcPr>
            <w:tcW w:w="5579" w:type="dxa"/>
            <w:tcBorders>
              <w:left w:val="nil"/>
            </w:tcBorders>
          </w:tcPr>
          <w:p w:rsidR="00634966" w:rsidP="00634966" w14:paraId="561FC4A8" w14:textId="77777777">
            <w:pPr>
              <w:pStyle w:val="EMEAHeadingLeaflet"/>
              <w:keepNext/>
              <w:spacing w:before="0" w:beforeLines="0" w:after="0" w:afterLines="0"/>
              <w:rPr>
                <w:rFonts w:ascii="Times New Roman" w:hAnsi="Times New Roman"/>
                <w:b w:val="0"/>
                <w:lang w:val="en-GB"/>
              </w:rPr>
            </w:pPr>
            <w:r>
              <w:rPr>
                <w:rFonts w:ascii="Times New Roman" w:hAnsi="Times New Roman"/>
                <w:b w:val="0"/>
                <w:lang w:val="en-GB"/>
              </w:rPr>
              <w:t>Vælg et injektionssted:</w:t>
            </w:r>
          </w:p>
          <w:p w:rsidR="00634966" w:rsidRPr="00E027BB" w:rsidP="00634966" w14:paraId="1BC84F41" w14:textId="77777777">
            <w:pPr>
              <w:pStyle w:val="EMEANormal"/>
              <w:keepNext/>
              <w:rPr>
                <w:lang w:val="en-GB"/>
              </w:rPr>
            </w:pPr>
          </w:p>
          <w:p w:rsidR="00634966" w:rsidRPr="00966EB9" w:rsidP="00634966" w14:paraId="6E952B81" w14:textId="77777777">
            <w:pPr>
              <w:pStyle w:val="EMEAHeadingLeaflet"/>
              <w:keepNext/>
              <w:numPr>
                <w:ilvl w:val="0"/>
                <w:numId w:val="62"/>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På forsiden af dine lår eller</w:t>
            </w:r>
          </w:p>
          <w:p w:rsidR="00634966" w:rsidRPr="00966EB9" w:rsidP="00634966" w14:paraId="6BB2EB39" w14:textId="77777777">
            <w:pPr>
              <w:pStyle w:val="EMEAHeadingLeaflet"/>
              <w:keepNext/>
              <w:numPr>
                <w:ilvl w:val="0"/>
                <w:numId w:val="62"/>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På maven (abdomen) mindst 5 cm fra navlen</w:t>
            </w:r>
          </w:p>
          <w:p w:rsidR="00634966" w:rsidRPr="00966EB9" w:rsidP="00634966" w14:paraId="49F6D12F" w14:textId="77777777">
            <w:pPr>
              <w:pStyle w:val="EMEAHeadingLeaflet"/>
              <w:keepNext/>
              <w:numPr>
                <w:ilvl w:val="0"/>
                <w:numId w:val="62"/>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 xml:space="preserve">Mindst 3 cm fra det senest anvendte injektionssted </w:t>
            </w:r>
          </w:p>
          <w:p w:rsidR="00634966" w:rsidRPr="001F0882" w:rsidP="00634966" w14:paraId="1CC3CC12" w14:textId="77777777">
            <w:pPr>
              <w:pStyle w:val="EMEAHeadingLeaflet"/>
              <w:keepNext/>
              <w:spacing w:before="0" w:beforeLines="0" w:after="0" w:afterLines="0"/>
              <w:rPr>
                <w:rFonts w:ascii="Times New Roman" w:hAnsi="Times New Roman"/>
                <w:b w:val="0"/>
                <w:lang w:val="da-DK"/>
              </w:rPr>
            </w:pPr>
          </w:p>
          <w:p w:rsidR="00634966" w:rsidRPr="00966EB9" w:rsidP="00634966" w14:paraId="1E7899C5"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Tør injektionsstedet af med cirklende bevægelser med den medfølgende alkoholserviet.</w:t>
            </w:r>
            <w:r w:rsidRPr="00966EB9">
              <w:rPr>
                <w:rFonts w:ascii="Times New Roman" w:hAnsi="Times New Roman"/>
                <w:lang w:val="da-DK"/>
              </w:rPr>
              <w:t xml:space="preserve"> </w:t>
            </w:r>
          </w:p>
          <w:p w:rsidR="00634966" w:rsidRPr="00966EB9" w:rsidP="00634966" w14:paraId="13AFDC22" w14:textId="77777777">
            <w:pPr>
              <w:pStyle w:val="EMEANormal"/>
              <w:keepNext/>
              <w:rPr>
                <w:lang w:val="da-DK"/>
              </w:rPr>
            </w:pPr>
          </w:p>
          <w:p w:rsidR="00634966" w:rsidRPr="00966EB9" w:rsidP="00634966" w14:paraId="5C9CB55A" w14:textId="77777777">
            <w:pPr>
              <w:pStyle w:val="EMEAHeadingLeaflet"/>
              <w:keepNext/>
              <w:numPr>
                <w:ilvl w:val="0"/>
                <w:numId w:val="63"/>
              </w:numPr>
              <w:tabs>
                <w:tab w:val="clear" w:pos="562"/>
                <w:tab w:val="left" w:pos="757"/>
              </w:tabs>
              <w:spacing w:before="0" w:beforeLines="0" w:after="0" w:afterLines="0"/>
              <w:ind w:left="757"/>
              <w:rPr>
                <w:rFonts w:ascii="Times New Roman" w:hAnsi="Times New Roman"/>
                <w:b w:val="0"/>
                <w:lang w:val="en-GB"/>
              </w:rPr>
            </w:pPr>
            <w:r w:rsidRPr="00966EB9">
              <w:rPr>
                <w:rFonts w:ascii="Times New Roman" w:hAnsi="Times New Roman"/>
                <w:lang w:val="en-GB"/>
              </w:rPr>
              <w:t xml:space="preserve">Injicer ikke </w:t>
            </w:r>
            <w:r w:rsidRPr="00966EB9">
              <w:rPr>
                <w:rFonts w:ascii="Times New Roman" w:hAnsi="Times New Roman"/>
                <w:b w:val="0"/>
                <w:lang w:val="en-GB"/>
              </w:rPr>
              <w:t>gennem tøjet</w:t>
            </w:r>
          </w:p>
          <w:p w:rsidR="00634966" w:rsidRPr="00577F69" w:rsidP="00634966" w14:paraId="02E635F6" w14:textId="77777777">
            <w:pPr>
              <w:pStyle w:val="EMEANormal"/>
              <w:keepNext/>
              <w:numPr>
                <w:ilvl w:val="0"/>
                <w:numId w:val="63"/>
              </w:numPr>
              <w:tabs>
                <w:tab w:val="clear" w:pos="562"/>
                <w:tab w:val="left" w:pos="757"/>
              </w:tabs>
              <w:ind w:left="757"/>
              <w:rPr>
                <w:lang w:val="da-DK"/>
              </w:rPr>
            </w:pPr>
            <w:r w:rsidRPr="00966EB9">
              <w:rPr>
                <w:b/>
                <w:lang w:val="da-DK"/>
              </w:rPr>
              <w:t>Injicer ikke</w:t>
            </w:r>
            <w:r w:rsidRPr="00966EB9">
              <w:rPr>
                <w:lang w:val="da-DK"/>
              </w:rPr>
              <w:t xml:space="preserve"> i et område, hvor huden er</w:t>
            </w:r>
            <w:r>
              <w:rPr>
                <w:lang w:val="da-DK"/>
              </w:rPr>
              <w:t xml:space="preserve"> øm, forslået, </w:t>
            </w:r>
            <w:r w:rsidRPr="00966EB9">
              <w:rPr>
                <w:lang w:val="da-DK"/>
              </w:rPr>
              <w:t>rød, hård, arret eller har mærker eller områder med plaque-psoriasis</w:t>
            </w:r>
          </w:p>
          <w:p w:rsidR="00634966" w:rsidRPr="00577F69" w:rsidP="00634966" w14:paraId="54B0BFEF" w14:textId="77777777">
            <w:pPr>
              <w:pStyle w:val="EMEANormal"/>
              <w:keepNext/>
              <w:rPr>
                <w:lang w:val="da-DK"/>
              </w:rPr>
            </w:pPr>
          </w:p>
          <w:p w:rsidR="00634966" w:rsidRPr="00577F69" w:rsidP="00634966" w14:paraId="1BC01C0E" w14:textId="77777777">
            <w:pPr>
              <w:pStyle w:val="EMEAHeadingLeaflet"/>
              <w:keepNext/>
              <w:tabs>
                <w:tab w:val="clear" w:pos="562"/>
                <w:tab w:val="left" w:pos="757"/>
              </w:tabs>
              <w:spacing w:beforeLines="0" w:afterLines="0"/>
              <w:ind w:left="757"/>
              <w:rPr>
                <w:rFonts w:ascii="Times New Roman" w:hAnsi="Times New Roman"/>
                <w:b w:val="0"/>
                <w:lang w:val="da-DK"/>
              </w:rPr>
            </w:pPr>
          </w:p>
        </w:tc>
      </w:tr>
      <w:tr w14:paraId="6A5759C7" w14:textId="77777777" w:rsidTr="00634966">
        <w:tblPrEx>
          <w:tblW w:w="0" w:type="auto"/>
          <w:tblLayout w:type="fixed"/>
          <w:tblLook w:val="04A0"/>
        </w:tblPrEx>
        <w:tc>
          <w:tcPr>
            <w:tcW w:w="3708" w:type="dxa"/>
            <w:tcBorders>
              <w:right w:val="nil"/>
            </w:tcBorders>
          </w:tcPr>
          <w:p w:rsidR="00634966" w:rsidRPr="000236B0" w:rsidP="004F5CE6" w14:paraId="25CDACA8" w14:textId="77777777">
            <w:pPr>
              <w:pStyle w:val="EMEANormal"/>
              <w:keepNext/>
              <w:rPr>
                <w:lang w:val="en-GB"/>
              </w:rPr>
            </w:pPr>
            <w:r>
              <w:rPr>
                <w:b/>
                <w:lang w:val="en-GB"/>
              </w:rPr>
              <w:t>TRIN</w:t>
            </w:r>
            <w:r w:rsidRPr="00C71FAD">
              <w:rPr>
                <w:b/>
                <w:lang w:val="en-GB"/>
              </w:rPr>
              <w:t xml:space="preserve"> 4</w:t>
            </w:r>
          </w:p>
          <w:p w:rsidR="00634966" w:rsidRPr="00C71FAD" w:rsidP="004F5CE6" w14:paraId="5E657349" w14:textId="77777777">
            <w:pPr>
              <w:pStyle w:val="EMEANormal"/>
              <w:keepNext/>
              <w:spacing w:before="100" w:beforeAutospacing="1" w:after="100" w:afterAutospacing="1"/>
              <w:rPr>
                <w:b/>
                <w:lang w:val="en-GB"/>
              </w:rPr>
            </w:pPr>
            <w:r w:rsidRPr="00F73B18">
              <w:rPr>
                <w:b/>
                <w:noProof/>
                <w:lang w:val="en-GB"/>
              </w:rPr>
              <w:drawing>
                <wp:inline distT="0" distB="0" distL="0" distR="0">
                  <wp:extent cx="2009775" cy="1562100"/>
                  <wp:effectExtent l="0" t="0" r="0" b="0"/>
                  <wp:docPr id="13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40"/>
                          <pic:cNvPicPr>
                            <a:picLocks noChangeAspect="1" noChangeArrowheads="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Lst>
                          </a:blip>
                          <a:stretch>
                            <a:fillRect/>
                          </a:stretch>
                        </pic:blipFill>
                        <pic:spPr bwMode="auto">
                          <a:xfrm>
                            <a:off x="0" y="0"/>
                            <a:ext cx="2009775" cy="1562100"/>
                          </a:xfrm>
                          <a:prstGeom prst="rect">
                            <a:avLst/>
                          </a:prstGeom>
                          <a:noFill/>
                          <a:ln>
                            <a:noFill/>
                          </a:ln>
                        </pic:spPr>
                      </pic:pic>
                    </a:graphicData>
                  </a:graphic>
                </wp:inline>
              </w:drawing>
            </w:r>
          </w:p>
        </w:tc>
        <w:tc>
          <w:tcPr>
            <w:tcW w:w="5579" w:type="dxa"/>
            <w:tcBorders>
              <w:left w:val="nil"/>
            </w:tcBorders>
          </w:tcPr>
          <w:p w:rsidR="00634966" w:rsidRPr="00577F69" w:rsidP="004F5CE6" w14:paraId="75049195"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Hold den fyldte</w:t>
            </w:r>
            <w:r w:rsidRPr="00577F69">
              <w:rPr>
                <w:rFonts w:ascii="Times New Roman" w:hAnsi="Times New Roman"/>
                <w:b w:val="0"/>
                <w:lang w:val="da-DK"/>
              </w:rPr>
              <w:t xml:space="preserve"> </w:t>
            </w:r>
            <w:r w:rsidRPr="005F6138">
              <w:rPr>
                <w:rFonts w:ascii="Times New Roman" w:hAnsi="Times New Roman"/>
                <w:b w:val="0"/>
                <w:szCs w:val="22"/>
                <w:lang w:val="da-DK"/>
              </w:rPr>
              <w:t>injektionssprøjte</w:t>
            </w:r>
            <w:r w:rsidRPr="00577F69">
              <w:rPr>
                <w:rFonts w:ascii="Times New Roman" w:hAnsi="Times New Roman"/>
                <w:b w:val="0"/>
                <w:lang w:val="da-DK"/>
              </w:rPr>
              <w:t xml:space="preserve"> i en hånd.</w:t>
            </w:r>
          </w:p>
          <w:p w:rsidR="00634966" w:rsidRPr="00577F69" w:rsidP="004F5CE6" w14:paraId="4B51E7B5" w14:textId="77777777">
            <w:pPr>
              <w:pStyle w:val="EMEANormal"/>
              <w:keepNext/>
              <w:rPr>
                <w:lang w:val="da-DK"/>
              </w:rPr>
            </w:pPr>
          </w:p>
          <w:p w:rsidR="00634966" w:rsidRPr="002B2F80" w:rsidP="004F5CE6" w14:paraId="2032D7DB"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Kontrollér</w:t>
            </w:r>
            <w:r w:rsidRPr="002B2F80">
              <w:rPr>
                <w:rFonts w:ascii="Times New Roman" w:hAnsi="Times New Roman"/>
                <w:b w:val="0"/>
                <w:lang w:val="da-DK"/>
              </w:rPr>
              <w:t xml:space="preserve"> væsken i den </w:t>
            </w:r>
            <w:r w:rsidRPr="00966EB9">
              <w:rPr>
                <w:rFonts w:ascii="Times New Roman" w:hAnsi="Times New Roman"/>
                <w:b w:val="0"/>
                <w:lang w:val="da-DK"/>
              </w:rPr>
              <w:t>fyldte</w:t>
            </w:r>
            <w:r w:rsidRPr="00577F69">
              <w:rPr>
                <w:rFonts w:ascii="Times New Roman" w:hAnsi="Times New Roman"/>
                <w:b w:val="0"/>
                <w:lang w:val="da-DK"/>
              </w:rPr>
              <w:t xml:space="preserve"> </w:t>
            </w:r>
            <w:r w:rsidRPr="005F6138">
              <w:rPr>
                <w:rFonts w:ascii="Times New Roman" w:hAnsi="Times New Roman"/>
                <w:b w:val="0"/>
                <w:szCs w:val="22"/>
                <w:lang w:val="da-DK"/>
              </w:rPr>
              <w:t>injektionssprøjte</w:t>
            </w:r>
            <w:r w:rsidRPr="002B2F80">
              <w:rPr>
                <w:rFonts w:ascii="Times New Roman" w:hAnsi="Times New Roman"/>
                <w:b w:val="0"/>
                <w:lang w:val="da-DK"/>
              </w:rPr>
              <w:t>.</w:t>
            </w:r>
          </w:p>
          <w:p w:rsidR="00634966" w:rsidRPr="002B2F80" w:rsidP="004F5CE6" w14:paraId="598FC2E0" w14:textId="77777777">
            <w:pPr>
              <w:pStyle w:val="EMEANormal"/>
              <w:keepNext/>
              <w:rPr>
                <w:lang w:val="da-DK"/>
              </w:rPr>
            </w:pPr>
          </w:p>
          <w:p w:rsidR="00634966" w:rsidRPr="00966EB9" w:rsidP="004F5CE6" w14:paraId="7B33EECD" w14:textId="77777777">
            <w:pPr>
              <w:pStyle w:val="EMEAHeadingLeaflet"/>
              <w:keepNext/>
              <w:numPr>
                <w:ilvl w:val="0"/>
                <w:numId w:val="64"/>
              </w:numPr>
              <w:tabs>
                <w:tab w:val="clear" w:pos="562"/>
                <w:tab w:val="left" w:pos="757"/>
              </w:tabs>
              <w:spacing w:before="0" w:beforeLines="0" w:after="0" w:afterLines="0"/>
              <w:ind w:left="757"/>
              <w:rPr>
                <w:rFonts w:ascii="Times New Roman" w:hAnsi="Times New Roman"/>
                <w:b w:val="0"/>
                <w:lang w:val="da-DK"/>
              </w:rPr>
            </w:pPr>
            <w:r>
              <w:rPr>
                <w:rFonts w:ascii="Times New Roman" w:hAnsi="Times New Roman"/>
                <w:b w:val="0"/>
                <w:lang w:val="da-DK"/>
              </w:rPr>
              <w:t>Kontrollér at væsken er klar og farveløs</w:t>
            </w:r>
          </w:p>
          <w:p w:rsidR="00634966" w:rsidRPr="00966EB9" w:rsidP="004F5CE6" w14:paraId="125D301A" w14:textId="77777777">
            <w:pPr>
              <w:pStyle w:val="EMEAHeadingLeaflet"/>
              <w:keepNext/>
              <w:numPr>
                <w:ilvl w:val="0"/>
                <w:numId w:val="64"/>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lang w:val="da-DK"/>
              </w:rPr>
              <w:t>Brug ikke</w:t>
            </w:r>
            <w:r w:rsidRPr="00966EB9">
              <w:rPr>
                <w:rFonts w:ascii="Times New Roman" w:hAnsi="Times New Roman"/>
                <w:b w:val="0"/>
                <w:lang w:val="da-DK"/>
              </w:rPr>
              <w:t xml:space="preserve"> den fyldte </w:t>
            </w:r>
            <w:r w:rsidRPr="005F6138">
              <w:rPr>
                <w:rFonts w:ascii="Times New Roman" w:hAnsi="Times New Roman"/>
                <w:b w:val="0"/>
                <w:szCs w:val="22"/>
                <w:lang w:val="da-DK"/>
              </w:rPr>
              <w:t>injektionssprøjte</w:t>
            </w:r>
            <w:r w:rsidRPr="00966EB9">
              <w:rPr>
                <w:rFonts w:ascii="Times New Roman" w:hAnsi="Times New Roman"/>
                <w:b w:val="0"/>
                <w:lang w:val="da-DK"/>
              </w:rPr>
              <w:t>, hvis væsken er uklar eller indeholder partikl</w:t>
            </w:r>
            <w:r>
              <w:rPr>
                <w:rFonts w:ascii="Times New Roman" w:hAnsi="Times New Roman"/>
                <w:b w:val="0"/>
                <w:lang w:val="da-DK"/>
              </w:rPr>
              <w:t>e</w:t>
            </w:r>
            <w:r w:rsidRPr="00966EB9">
              <w:rPr>
                <w:rFonts w:ascii="Times New Roman" w:hAnsi="Times New Roman"/>
                <w:b w:val="0"/>
                <w:lang w:val="da-DK"/>
              </w:rPr>
              <w:t>r</w:t>
            </w:r>
          </w:p>
          <w:p w:rsidR="00634966" w:rsidRPr="002B2F80" w:rsidP="004F5CE6" w14:paraId="1C0B1237" w14:textId="77777777">
            <w:pPr>
              <w:pStyle w:val="EMEANormal"/>
              <w:keepNext/>
              <w:numPr>
                <w:ilvl w:val="0"/>
                <w:numId w:val="64"/>
              </w:numPr>
              <w:tabs>
                <w:tab w:val="clear" w:pos="562"/>
                <w:tab w:val="left" w:pos="792"/>
                <w:tab w:val="left" w:pos="1647"/>
              </w:tabs>
              <w:ind w:left="792"/>
              <w:rPr>
                <w:lang w:val="da-DK"/>
              </w:rPr>
            </w:pPr>
            <w:r w:rsidRPr="00966EB9">
              <w:rPr>
                <w:b/>
                <w:lang w:val="da-DK"/>
              </w:rPr>
              <w:t xml:space="preserve">Brug ikke </w:t>
            </w:r>
            <w:r w:rsidRPr="00966EB9">
              <w:rPr>
                <w:lang w:val="da-DK"/>
              </w:rPr>
              <w:t>den fyldte</w:t>
            </w:r>
            <w:r w:rsidRPr="005F6138">
              <w:rPr>
                <w:b/>
                <w:szCs w:val="22"/>
                <w:lang w:val="da-DK"/>
              </w:rPr>
              <w:t xml:space="preserve"> </w:t>
            </w:r>
            <w:r w:rsidRPr="005F6138">
              <w:rPr>
                <w:szCs w:val="22"/>
                <w:lang w:val="da-DK"/>
              </w:rPr>
              <w:t>injektionssprøjte</w:t>
            </w:r>
            <w:r w:rsidRPr="00966EB9">
              <w:rPr>
                <w:lang w:val="da-DK"/>
              </w:rPr>
              <w:t>, hvis den har været tab</w:t>
            </w:r>
            <w:r>
              <w:rPr>
                <w:lang w:val="da-DK"/>
              </w:rPr>
              <w:t>t</w:t>
            </w:r>
            <w:r w:rsidRPr="00966EB9">
              <w:rPr>
                <w:lang w:val="da-DK"/>
              </w:rPr>
              <w:t xml:space="preserve"> eller knust</w:t>
            </w:r>
          </w:p>
          <w:p w:rsidR="00634966" w:rsidRPr="002B2F80" w:rsidP="004F5CE6" w14:paraId="6FC6875E" w14:textId="77777777">
            <w:pPr>
              <w:pStyle w:val="EMEANormal"/>
              <w:keepNext/>
              <w:tabs>
                <w:tab w:val="clear" w:pos="562"/>
                <w:tab w:val="left" w:pos="792"/>
                <w:tab w:val="left" w:pos="1647"/>
              </w:tabs>
              <w:ind w:left="792"/>
              <w:rPr>
                <w:lang w:val="da-DK"/>
              </w:rPr>
            </w:pPr>
          </w:p>
          <w:p w:rsidR="00634966" w:rsidRPr="002B2F80" w:rsidP="004F5CE6" w14:paraId="2E44149D"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Træk</w:t>
            </w:r>
            <w:r>
              <w:rPr>
                <w:rFonts w:ascii="Times New Roman" w:hAnsi="Times New Roman"/>
                <w:b w:val="0"/>
                <w:lang w:val="da-DK"/>
              </w:rPr>
              <w:t xml:space="preserve"> forsigtigt</w:t>
            </w:r>
            <w:r w:rsidRPr="00966EB9">
              <w:rPr>
                <w:rFonts w:ascii="Times New Roman" w:hAnsi="Times New Roman"/>
                <w:b w:val="0"/>
                <w:lang w:val="da-DK"/>
              </w:rPr>
              <w:t xml:space="preserve"> </w:t>
            </w:r>
            <w:r>
              <w:rPr>
                <w:rFonts w:ascii="Times New Roman" w:hAnsi="Times New Roman"/>
                <w:b w:val="0"/>
                <w:lang w:val="da-DK"/>
              </w:rPr>
              <w:t>beskyttelseshætten</w:t>
            </w:r>
            <w:r w:rsidR="00D1499F">
              <w:rPr>
                <w:rFonts w:ascii="Times New Roman" w:hAnsi="Times New Roman"/>
                <w:b w:val="0"/>
                <w:lang w:val="da-DK"/>
              </w:rPr>
              <w:t xml:space="preserve"> </w:t>
            </w:r>
            <w:r w:rsidRPr="00966EB9">
              <w:rPr>
                <w:rFonts w:ascii="Times New Roman" w:hAnsi="Times New Roman"/>
                <w:b w:val="0"/>
                <w:lang w:val="da-DK"/>
              </w:rPr>
              <w:t>lige af</w:t>
            </w:r>
            <w:r>
              <w:rPr>
                <w:rFonts w:ascii="Times New Roman" w:hAnsi="Times New Roman"/>
                <w:b w:val="0"/>
                <w:lang w:val="da-DK"/>
              </w:rPr>
              <w:t xml:space="preserve"> med den anden hånd</w:t>
            </w:r>
            <w:r w:rsidRPr="00966EB9">
              <w:rPr>
                <w:rFonts w:ascii="Times New Roman" w:hAnsi="Times New Roman"/>
                <w:b w:val="0"/>
                <w:lang w:val="da-DK"/>
              </w:rPr>
              <w:t>. Kassér hætten. Sæt ikke hætten på igen</w:t>
            </w:r>
          </w:p>
          <w:p w:rsidR="00634966" w:rsidRPr="002B2F80" w:rsidP="004F5CE6" w14:paraId="04D7A16E" w14:textId="77777777">
            <w:pPr>
              <w:pStyle w:val="EMEANormal"/>
              <w:keepNext/>
              <w:rPr>
                <w:lang w:val="da-DK"/>
              </w:rPr>
            </w:pPr>
          </w:p>
          <w:p w:rsidR="00634966" w:rsidRPr="000236B0" w:rsidP="000236B0" w14:paraId="5F58BCFF" w14:textId="77777777">
            <w:pPr>
              <w:pStyle w:val="ListParagraph"/>
              <w:keepNext/>
              <w:numPr>
                <w:ilvl w:val="0"/>
                <w:numId w:val="130"/>
              </w:numPr>
              <w:tabs>
                <w:tab w:val="clear" w:pos="562"/>
                <w:tab w:val="left" w:pos="792"/>
              </w:tabs>
              <w:ind w:left="792"/>
              <w:contextualSpacing/>
              <w:rPr>
                <w:lang w:val="da-DK"/>
              </w:rPr>
            </w:pPr>
            <w:r>
              <w:rPr>
                <w:b/>
                <w:lang w:val="da-DK"/>
              </w:rPr>
              <w:t xml:space="preserve">Berør ikke </w:t>
            </w:r>
            <w:r w:rsidRPr="00CF10E4">
              <w:rPr>
                <w:lang w:val="da-DK"/>
              </w:rPr>
              <w:t>kanylen med fingrene, og lad ikke kanylen rører nogen flade</w:t>
            </w:r>
          </w:p>
        </w:tc>
      </w:tr>
      <w:tr w14:paraId="3DDC2FA3" w14:textId="77777777" w:rsidTr="00634966">
        <w:tblPrEx>
          <w:tblW w:w="0" w:type="auto"/>
          <w:tblLayout w:type="fixed"/>
          <w:tblLook w:val="04A0"/>
        </w:tblPrEx>
        <w:tc>
          <w:tcPr>
            <w:tcW w:w="3708" w:type="dxa"/>
            <w:tcBorders>
              <w:right w:val="nil"/>
            </w:tcBorders>
          </w:tcPr>
          <w:p w:rsidR="00634966" w:rsidRPr="000236B0" w:rsidP="00634966" w14:paraId="341C0AA6" w14:textId="77777777">
            <w:pPr>
              <w:pStyle w:val="EMEANormal"/>
              <w:rPr>
                <w:lang w:val="en-GB"/>
              </w:rPr>
            </w:pPr>
            <w:r>
              <w:rPr>
                <w:b/>
                <w:lang w:val="en-GB"/>
              </w:rPr>
              <w:t>TRIN</w:t>
            </w:r>
            <w:r w:rsidRPr="00C71FAD">
              <w:rPr>
                <w:b/>
                <w:lang w:val="en-GB"/>
              </w:rPr>
              <w:t xml:space="preserve"> 5</w:t>
            </w:r>
          </w:p>
          <w:p w:rsidR="00634966" w:rsidRPr="00C71FAD" w:rsidP="00634966" w14:paraId="32D1569A" w14:textId="77777777">
            <w:pPr>
              <w:pStyle w:val="EMEANormal"/>
              <w:rPr>
                <w:lang w:val="en-GB"/>
              </w:rPr>
            </w:pPr>
            <w:r w:rsidRPr="00F73B18">
              <w:rPr>
                <w:noProof/>
                <w:lang w:val="en-GB"/>
              </w:rPr>
              <w:drawing>
                <wp:inline distT="0" distB="0" distL="0" distR="0">
                  <wp:extent cx="1990725" cy="1971675"/>
                  <wp:effectExtent l="0" t="0" r="0" b="0"/>
                  <wp:docPr id="133" name="Picture 19" descr="STEP_5_SYRINGE_IFU_FILLING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9" descr="STEP_5_SYRINGE_IFU_FILLING_grey"/>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990725" cy="1971675"/>
                          </a:xfrm>
                          <a:prstGeom prst="rect">
                            <a:avLst/>
                          </a:prstGeom>
                          <a:noFill/>
                          <a:ln>
                            <a:noFill/>
                          </a:ln>
                        </pic:spPr>
                      </pic:pic>
                    </a:graphicData>
                  </a:graphic>
                </wp:inline>
              </w:drawing>
            </w:r>
          </w:p>
        </w:tc>
        <w:tc>
          <w:tcPr>
            <w:tcW w:w="5579" w:type="dxa"/>
            <w:tcBorders>
              <w:left w:val="nil"/>
            </w:tcBorders>
          </w:tcPr>
          <w:p w:rsidR="00634966" w:rsidRPr="00252736" w:rsidP="004F5CE6" w14:paraId="23F412AF" w14:textId="77777777">
            <w:pPr>
              <w:pStyle w:val="EMEANormal"/>
              <w:tabs>
                <w:tab w:val="left" w:pos="0"/>
                <w:tab w:val="clear" w:pos="562"/>
              </w:tabs>
              <w:rPr>
                <w:szCs w:val="22"/>
                <w:lang w:val="da-DK"/>
              </w:rPr>
            </w:pPr>
            <w:r w:rsidRPr="00252736">
              <w:rPr>
                <w:lang w:val="da-DK"/>
              </w:rPr>
              <w:t xml:space="preserve">Hold den fyldte </w:t>
            </w:r>
            <w:r>
              <w:rPr>
                <w:lang w:val="da-DK"/>
              </w:rPr>
              <w:t xml:space="preserve">injektionssprøjte med kanylen </w:t>
            </w:r>
            <w:r w:rsidRPr="00252736">
              <w:rPr>
                <w:lang w:val="da-DK"/>
              </w:rPr>
              <w:t>pegende opad</w:t>
            </w:r>
            <w:r>
              <w:rPr>
                <w:lang w:val="da-DK"/>
              </w:rPr>
              <w:t>.</w:t>
            </w:r>
          </w:p>
          <w:p w:rsidR="00634966" w:rsidRPr="00252736" w:rsidP="004F5CE6" w14:paraId="657D9B03" w14:textId="77777777">
            <w:pPr>
              <w:pStyle w:val="EMEANormal"/>
              <w:tabs>
                <w:tab w:val="left" w:pos="0"/>
                <w:tab w:val="clear" w:pos="562"/>
              </w:tabs>
              <w:rPr>
                <w:szCs w:val="22"/>
                <w:lang w:val="da-DK"/>
              </w:rPr>
            </w:pPr>
          </w:p>
          <w:p w:rsidR="00634966" w:rsidRPr="00CF10E4" w:rsidP="004F5CE6" w14:paraId="1EB0C152" w14:textId="77777777">
            <w:pPr>
              <w:pStyle w:val="EMEABullet2"/>
              <w:numPr>
                <w:ilvl w:val="0"/>
                <w:numId w:val="36"/>
              </w:numPr>
              <w:tabs>
                <w:tab w:val="clear" w:pos="567"/>
                <w:tab w:val="num" w:pos="792"/>
                <w:tab w:val="clear" w:pos="1637"/>
              </w:tabs>
              <w:ind w:left="792"/>
              <w:rPr>
                <w:lang w:val="da-DK"/>
              </w:rPr>
            </w:pPr>
            <w:r w:rsidRPr="00CF10E4">
              <w:rPr>
                <w:lang w:val="da-DK"/>
              </w:rPr>
              <w:t>Hold den fyldte</w:t>
            </w:r>
            <w:r w:rsidRPr="00CF10E4">
              <w:rPr>
                <w:b/>
                <w:szCs w:val="22"/>
                <w:lang w:val="da-DK"/>
              </w:rPr>
              <w:t xml:space="preserve"> </w:t>
            </w:r>
            <w:r w:rsidRPr="00CF10E4">
              <w:rPr>
                <w:szCs w:val="22"/>
                <w:lang w:val="da-DK"/>
              </w:rPr>
              <w:t>injektionssprøjte</w:t>
            </w:r>
            <w:r w:rsidRPr="00CF10E4">
              <w:rPr>
                <w:lang w:val="da-DK"/>
              </w:rPr>
              <w:t xml:space="preserve"> med en h</w:t>
            </w:r>
            <w:r>
              <w:rPr>
                <w:lang w:val="da-DK"/>
              </w:rPr>
              <w:t>å</w:t>
            </w:r>
            <w:r w:rsidRPr="00CF10E4">
              <w:rPr>
                <w:lang w:val="da-DK"/>
              </w:rPr>
              <w:t>nd</w:t>
            </w:r>
            <w:r>
              <w:rPr>
                <w:lang w:val="da-DK"/>
              </w:rPr>
              <w:t>,</w:t>
            </w:r>
            <w:r w:rsidRPr="00CF10E4">
              <w:rPr>
                <w:lang w:val="da-DK"/>
              </w:rPr>
              <w:t xml:space="preserve"> </w:t>
            </w:r>
            <w:r w:rsidRPr="00966EB9">
              <w:rPr>
                <w:lang w:val="da-DK"/>
              </w:rPr>
              <w:t xml:space="preserve">så du kan se </w:t>
            </w:r>
            <w:r>
              <w:rPr>
                <w:lang w:val="da-DK"/>
              </w:rPr>
              <w:t xml:space="preserve">luften i den </w:t>
            </w:r>
            <w:r w:rsidRPr="00CF10E4">
              <w:rPr>
                <w:lang w:val="da-DK"/>
              </w:rPr>
              <w:t>fyldte</w:t>
            </w:r>
            <w:r w:rsidRPr="00CF10E4">
              <w:rPr>
                <w:b/>
                <w:szCs w:val="22"/>
                <w:lang w:val="da-DK"/>
              </w:rPr>
              <w:t xml:space="preserve"> </w:t>
            </w:r>
            <w:r w:rsidRPr="00CF10E4">
              <w:rPr>
                <w:szCs w:val="22"/>
                <w:lang w:val="da-DK"/>
              </w:rPr>
              <w:t>injektionssprøjte</w:t>
            </w:r>
            <w:r>
              <w:rPr>
                <w:szCs w:val="22"/>
                <w:lang w:val="da-DK"/>
              </w:rPr>
              <w:t>.</w:t>
            </w:r>
          </w:p>
          <w:p w:rsidR="00634966" w:rsidRPr="00CF10E4" w:rsidP="004F5CE6" w14:paraId="7DF52A99" w14:textId="77777777">
            <w:pPr>
              <w:pStyle w:val="EMEANormal"/>
              <w:rPr>
                <w:lang w:val="da-DK"/>
              </w:rPr>
            </w:pPr>
          </w:p>
          <w:p w:rsidR="00634966" w:rsidRPr="00CF10E4" w:rsidP="004F5CE6" w14:paraId="4170182F" w14:textId="77777777">
            <w:pPr>
              <w:pStyle w:val="EMEANormal"/>
              <w:rPr>
                <w:szCs w:val="22"/>
                <w:lang w:val="da-DK"/>
              </w:rPr>
            </w:pPr>
            <w:r w:rsidRPr="00CF10E4">
              <w:rPr>
                <w:szCs w:val="22"/>
                <w:lang w:val="da-DK"/>
              </w:rPr>
              <w:t xml:space="preserve">Pres langsomt stemplet ind for at presse luften ud af kanylen. </w:t>
            </w:r>
          </w:p>
          <w:p w:rsidR="00634966" w:rsidRPr="00CF10E4" w:rsidP="004F5CE6" w14:paraId="045C8C6F" w14:textId="77777777">
            <w:pPr>
              <w:pStyle w:val="EMEANormal"/>
              <w:rPr>
                <w:szCs w:val="22"/>
                <w:lang w:val="da-DK"/>
              </w:rPr>
            </w:pPr>
          </w:p>
          <w:p w:rsidR="00634966" w:rsidRPr="00CF10E4" w:rsidP="004F5CE6" w14:paraId="6D842B21" w14:textId="77777777">
            <w:pPr>
              <w:pStyle w:val="EMEABullet2"/>
              <w:numPr>
                <w:ilvl w:val="0"/>
                <w:numId w:val="36"/>
              </w:numPr>
              <w:tabs>
                <w:tab w:val="clear" w:pos="567"/>
                <w:tab w:val="num" w:pos="792"/>
                <w:tab w:val="clear" w:pos="1637"/>
              </w:tabs>
              <w:ind w:left="792"/>
              <w:rPr>
                <w:lang w:val="da-DK"/>
              </w:rPr>
            </w:pPr>
            <w:r w:rsidRPr="00CF10E4">
              <w:rPr>
                <w:lang w:val="da-DK"/>
              </w:rPr>
              <w:t xml:space="preserve">Det er normalt at </w:t>
            </w:r>
            <w:r w:rsidR="00BA2F6B">
              <w:rPr>
                <w:lang w:val="da-DK"/>
              </w:rPr>
              <w:t xml:space="preserve">se </w:t>
            </w:r>
            <w:r>
              <w:rPr>
                <w:lang w:val="da-DK"/>
              </w:rPr>
              <w:t xml:space="preserve">en </w:t>
            </w:r>
            <w:r w:rsidRPr="00CF10E4">
              <w:rPr>
                <w:lang w:val="da-DK"/>
              </w:rPr>
              <w:t>dråbe væske komme ud af kanylen</w:t>
            </w:r>
          </w:p>
          <w:p w:rsidR="00634966" w:rsidRPr="00CF10E4" w:rsidP="00634966" w14:paraId="027782A9" w14:textId="77777777">
            <w:pPr>
              <w:pStyle w:val="EMEANormal"/>
              <w:rPr>
                <w:lang w:val="da-DK"/>
              </w:rPr>
            </w:pPr>
          </w:p>
        </w:tc>
      </w:tr>
    </w:tbl>
    <w:p w:rsidR="00634966" w:rsidRPr="00CF10E4" w:rsidP="00634966" w14:paraId="431C5A6E" w14:textId="77777777">
      <w:pPr>
        <w:keepNext/>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708"/>
        <w:gridCol w:w="5579"/>
      </w:tblGrid>
      <w:tr w14:paraId="5F852804" w14:textId="77777777" w:rsidTr="00634966">
        <w:tblPrEx>
          <w:tblW w:w="0" w:type="auto"/>
          <w:tblLayout w:type="fixed"/>
          <w:tblLook w:val="04A0"/>
        </w:tblPrEx>
        <w:tc>
          <w:tcPr>
            <w:tcW w:w="3708" w:type="dxa"/>
            <w:tcBorders>
              <w:right w:val="nil"/>
            </w:tcBorders>
          </w:tcPr>
          <w:p w:rsidR="00634966" w:rsidRPr="000236B0" w:rsidP="00634966" w14:paraId="31C6131E" w14:textId="77777777">
            <w:pPr>
              <w:pStyle w:val="EMEANormal"/>
              <w:keepNext/>
              <w:rPr>
                <w:lang w:val="en-GB"/>
              </w:rPr>
            </w:pPr>
            <w:r>
              <w:rPr>
                <w:b/>
                <w:lang w:val="en-GB"/>
              </w:rPr>
              <w:t>TRIN</w:t>
            </w:r>
            <w:r w:rsidRPr="00C71FAD">
              <w:rPr>
                <w:b/>
                <w:lang w:val="en-GB"/>
              </w:rPr>
              <w:t xml:space="preserve"> 6</w:t>
            </w:r>
          </w:p>
          <w:p w:rsidR="00634966" w:rsidRPr="00C71FAD" w:rsidP="00634966" w14:paraId="16D8219E" w14:textId="77777777">
            <w:pPr>
              <w:pStyle w:val="EMEANormal"/>
              <w:keepNext/>
              <w:spacing w:before="100" w:beforeAutospacing="1" w:after="100" w:afterAutospacing="1"/>
              <w:rPr>
                <w:b/>
                <w:lang w:val="en-GB"/>
              </w:rPr>
            </w:pPr>
            <w:r w:rsidRPr="00F73B18">
              <w:rPr>
                <w:noProof/>
                <w:lang w:val="en-GB"/>
              </w:rPr>
              <w:drawing>
                <wp:inline distT="0" distB="0" distL="0" distR="0">
                  <wp:extent cx="2247900" cy="2143125"/>
                  <wp:effectExtent l="0" t="0" r="0" b="0"/>
                  <wp:docPr id="134" name="Picture 20" descr="STEP_6_SYRINGE_IFU_PRE-INJECTION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20" descr="STEP_6_SYRINGE_IFU_PRE-INJECTION_grey"/>
                          <pic:cNvPicPr>
                            <a:picLocks noChangeAspect="1" noChangeArrowheads="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Lst>
                          </a:blip>
                          <a:stretch>
                            <a:fillRect/>
                          </a:stretch>
                        </pic:blipFill>
                        <pic:spPr bwMode="auto">
                          <a:xfrm>
                            <a:off x="0" y="0"/>
                            <a:ext cx="2247900" cy="2143125"/>
                          </a:xfrm>
                          <a:prstGeom prst="rect">
                            <a:avLst/>
                          </a:prstGeom>
                          <a:noFill/>
                          <a:ln>
                            <a:noFill/>
                          </a:ln>
                        </pic:spPr>
                      </pic:pic>
                    </a:graphicData>
                  </a:graphic>
                </wp:inline>
              </w:drawing>
            </w:r>
          </w:p>
        </w:tc>
        <w:tc>
          <w:tcPr>
            <w:tcW w:w="5579" w:type="dxa"/>
            <w:tcBorders>
              <w:left w:val="nil"/>
            </w:tcBorders>
          </w:tcPr>
          <w:p w:rsidR="00634966" w:rsidRPr="0012666E" w:rsidP="00634966" w14:paraId="7C8E7B51" w14:textId="77777777">
            <w:pPr>
              <w:keepNext/>
              <w:rPr>
                <w:szCs w:val="22"/>
                <w:lang w:val="da-DK"/>
              </w:rPr>
            </w:pPr>
            <w:r w:rsidRPr="0012666E">
              <w:rPr>
                <w:szCs w:val="22"/>
                <w:lang w:val="da-DK"/>
              </w:rPr>
              <w:t xml:space="preserve">Hold </w:t>
            </w:r>
            <w:r>
              <w:rPr>
                <w:lang w:val="da-DK"/>
              </w:rPr>
              <w:t xml:space="preserve">den </w:t>
            </w:r>
            <w:r w:rsidRPr="00CF10E4">
              <w:rPr>
                <w:lang w:val="da-DK"/>
              </w:rPr>
              <w:t>fyldte</w:t>
            </w:r>
            <w:r w:rsidRPr="00CF10E4">
              <w:rPr>
                <w:b/>
                <w:szCs w:val="22"/>
                <w:lang w:val="da-DK"/>
              </w:rPr>
              <w:t xml:space="preserve"> </w:t>
            </w:r>
            <w:r w:rsidRPr="00CF10E4">
              <w:rPr>
                <w:szCs w:val="22"/>
                <w:lang w:val="da-DK"/>
              </w:rPr>
              <w:t>injektionssprøjte</w:t>
            </w:r>
            <w:r w:rsidRPr="0012666E">
              <w:rPr>
                <w:szCs w:val="22"/>
                <w:lang w:val="da-DK"/>
              </w:rPr>
              <w:t xml:space="preserve"> med den ene h</w:t>
            </w:r>
            <w:r w:rsidR="00D1499F">
              <w:rPr>
                <w:szCs w:val="22"/>
                <w:lang w:val="da-DK"/>
              </w:rPr>
              <w:t>å</w:t>
            </w:r>
            <w:r w:rsidRPr="0012666E">
              <w:rPr>
                <w:szCs w:val="22"/>
                <w:lang w:val="da-DK"/>
              </w:rPr>
              <w:t>nd mellem tommel- og pegefingr</w:t>
            </w:r>
            <w:r>
              <w:rPr>
                <w:szCs w:val="22"/>
                <w:lang w:val="da-DK"/>
              </w:rPr>
              <w:t>ene</w:t>
            </w:r>
            <w:r w:rsidRPr="0012666E">
              <w:rPr>
                <w:szCs w:val="22"/>
                <w:lang w:val="da-DK"/>
              </w:rPr>
              <w:t>,</w:t>
            </w:r>
            <w:r w:rsidR="00D1499F">
              <w:rPr>
                <w:szCs w:val="22"/>
                <w:lang w:val="da-DK"/>
              </w:rPr>
              <w:t xml:space="preserve"> </w:t>
            </w:r>
            <w:r>
              <w:rPr>
                <w:szCs w:val="22"/>
                <w:lang w:val="da-DK"/>
              </w:rPr>
              <w:t>som du holder en blyant</w:t>
            </w:r>
            <w:r w:rsidRPr="0012666E">
              <w:rPr>
                <w:szCs w:val="22"/>
                <w:lang w:val="da-DK"/>
              </w:rPr>
              <w:t>.</w:t>
            </w:r>
          </w:p>
          <w:p w:rsidR="00634966" w:rsidRPr="0012666E" w:rsidP="00634966" w14:paraId="011DD93A" w14:textId="77777777">
            <w:pPr>
              <w:keepNext/>
              <w:rPr>
                <w:szCs w:val="22"/>
                <w:lang w:val="da-DK"/>
              </w:rPr>
            </w:pPr>
          </w:p>
          <w:p w:rsidR="00634966" w:rsidRPr="00554741" w:rsidP="00634966" w14:paraId="712330DA" w14:textId="77777777">
            <w:pPr>
              <w:keepNext/>
              <w:rPr>
                <w:szCs w:val="22"/>
                <w:lang w:val="da-DK"/>
              </w:rPr>
            </w:pPr>
            <w:r w:rsidRPr="00554741">
              <w:rPr>
                <w:lang w:val="da-DK"/>
              </w:rPr>
              <w:t>Klem om huden på injektionsstedet</w:t>
            </w:r>
            <w:r>
              <w:rPr>
                <w:lang w:val="da-DK"/>
              </w:rPr>
              <w:t xml:space="preserve"> med den anden hånd</w:t>
            </w:r>
            <w:r w:rsidRPr="00554741">
              <w:rPr>
                <w:lang w:val="da-DK"/>
              </w:rPr>
              <w:t xml:space="preserve"> for at hæve området og hold fast</w:t>
            </w:r>
          </w:p>
          <w:p w:rsidR="00634966" w:rsidRPr="00554741" w:rsidP="00634966" w14:paraId="6E161088" w14:textId="77777777">
            <w:pPr>
              <w:keepNext/>
              <w:spacing w:before="100" w:beforeAutospacing="1" w:after="100" w:afterAutospacing="1"/>
              <w:rPr>
                <w:lang w:val="da-DK"/>
              </w:rPr>
            </w:pPr>
          </w:p>
        </w:tc>
      </w:tr>
      <w:tr w14:paraId="24C6D6CC" w14:textId="77777777" w:rsidTr="00634966">
        <w:tblPrEx>
          <w:tblW w:w="0" w:type="auto"/>
          <w:tblLayout w:type="fixed"/>
          <w:tblLook w:val="04A0"/>
        </w:tblPrEx>
        <w:tc>
          <w:tcPr>
            <w:tcW w:w="3708" w:type="dxa"/>
            <w:tcBorders>
              <w:right w:val="nil"/>
            </w:tcBorders>
          </w:tcPr>
          <w:p w:rsidR="00634966" w:rsidRPr="000236B0" w:rsidP="00634966" w14:paraId="125D0FFA" w14:textId="77777777">
            <w:pPr>
              <w:pStyle w:val="EMEANormal"/>
              <w:rPr>
                <w:lang w:val="en-GB"/>
              </w:rPr>
            </w:pPr>
            <w:r>
              <w:rPr>
                <w:b/>
                <w:lang w:val="en-GB"/>
              </w:rPr>
              <w:t>TRIN</w:t>
            </w:r>
            <w:r w:rsidRPr="00C71FAD">
              <w:rPr>
                <w:b/>
                <w:lang w:val="en-GB"/>
              </w:rPr>
              <w:t xml:space="preserve"> 7</w:t>
            </w:r>
          </w:p>
          <w:p w:rsidR="00634966" w:rsidRPr="00C71FAD" w:rsidP="00634966" w14:paraId="173A9A3A" w14:textId="77777777">
            <w:pPr>
              <w:pStyle w:val="EMEANormal"/>
              <w:spacing w:before="100" w:beforeAutospacing="1" w:after="100" w:afterAutospacing="1"/>
              <w:ind w:left="-360"/>
              <w:rPr>
                <w:b/>
                <w:lang w:val="en-GB"/>
              </w:rPr>
            </w:pPr>
            <w:r w:rsidRPr="00F73B18">
              <w:rPr>
                <w:noProof/>
                <w:lang w:val="en-GB"/>
              </w:rPr>
              <w:drawing>
                <wp:inline distT="0" distB="0" distL="0" distR="0">
                  <wp:extent cx="2181225" cy="2676525"/>
                  <wp:effectExtent l="0" t="0" r="0" b="0"/>
                  <wp:docPr id="135" name="Picture 21" descr="STEP_7_SYRINGE_IFU_ABDOMEN-THIGH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21" descr="STEP_7_SYRINGE_IFU_ABDOMEN-THIGH_grey"/>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2181225" cy="2676525"/>
                          </a:xfrm>
                          <a:prstGeom prst="rect">
                            <a:avLst/>
                          </a:prstGeom>
                          <a:noFill/>
                          <a:ln>
                            <a:noFill/>
                          </a:ln>
                        </pic:spPr>
                      </pic:pic>
                    </a:graphicData>
                  </a:graphic>
                </wp:inline>
              </w:drawing>
            </w:r>
          </w:p>
        </w:tc>
        <w:tc>
          <w:tcPr>
            <w:tcW w:w="5579" w:type="dxa"/>
            <w:tcBorders>
              <w:left w:val="nil"/>
            </w:tcBorders>
          </w:tcPr>
          <w:p w:rsidR="00634966" w:rsidRPr="00B9079F" w:rsidP="00634966" w14:paraId="3E3B6396" w14:textId="77777777">
            <w:pPr>
              <w:rPr>
                <w:szCs w:val="22"/>
                <w:lang w:val="da-DK"/>
              </w:rPr>
            </w:pPr>
            <w:r w:rsidRPr="00B9079F">
              <w:rPr>
                <w:szCs w:val="22"/>
                <w:lang w:val="da-DK"/>
              </w:rPr>
              <w:t xml:space="preserve">Pres </w:t>
            </w:r>
            <w:r w:rsidRPr="00B9079F">
              <w:rPr>
                <w:lang w:val="da-DK"/>
              </w:rPr>
              <w:t>kanylen med en hurtig, kort bevægelse helt ind i huden</w:t>
            </w:r>
            <w:r w:rsidRPr="00B9079F">
              <w:rPr>
                <w:szCs w:val="22"/>
                <w:lang w:val="da-DK"/>
              </w:rPr>
              <w:t xml:space="preserve"> </w:t>
            </w:r>
            <w:r>
              <w:rPr>
                <w:szCs w:val="22"/>
                <w:lang w:val="da-DK"/>
              </w:rPr>
              <w:t xml:space="preserve">i </w:t>
            </w:r>
            <w:r>
              <w:rPr>
                <w:lang w:val="da-DK"/>
              </w:rPr>
              <w:t>en vinkel på 45°</w:t>
            </w:r>
            <w:r w:rsidRPr="00B9079F">
              <w:rPr>
                <w:szCs w:val="22"/>
                <w:lang w:val="da-DK"/>
              </w:rPr>
              <w:t>.</w:t>
            </w:r>
          </w:p>
          <w:p w:rsidR="00634966" w:rsidRPr="00B9079F" w:rsidP="00634966" w14:paraId="07683408" w14:textId="77777777">
            <w:pPr>
              <w:rPr>
                <w:szCs w:val="22"/>
                <w:lang w:val="da-DK"/>
              </w:rPr>
            </w:pPr>
          </w:p>
          <w:p w:rsidR="00634966" w:rsidRPr="00B9079F" w:rsidP="00634966" w14:paraId="43A0D5C5" w14:textId="77777777">
            <w:pPr>
              <w:numPr>
                <w:ilvl w:val="0"/>
                <w:numId w:val="129"/>
              </w:numPr>
              <w:tabs>
                <w:tab w:val="clear" w:pos="562"/>
                <w:tab w:val="left" w:pos="792"/>
              </w:tabs>
              <w:ind w:left="792"/>
              <w:rPr>
                <w:szCs w:val="22"/>
                <w:lang w:val="da-DK"/>
              </w:rPr>
            </w:pPr>
            <w:r>
              <w:rPr>
                <w:lang w:val="da-DK"/>
              </w:rPr>
              <w:t>S</w:t>
            </w:r>
            <w:r w:rsidRPr="00B9079F">
              <w:rPr>
                <w:lang w:val="da-DK"/>
              </w:rPr>
              <w:t>lip</w:t>
            </w:r>
            <w:r w:rsidR="00D1499F">
              <w:rPr>
                <w:lang w:val="da-DK"/>
              </w:rPr>
              <w:t xml:space="preserve"> </w:t>
            </w:r>
            <w:r>
              <w:rPr>
                <w:lang w:val="da-DK"/>
              </w:rPr>
              <w:t xml:space="preserve">huden med den første hånd, når kanylen er inde </w:t>
            </w:r>
            <w:r w:rsidRPr="00B9079F">
              <w:rPr>
                <w:szCs w:val="22"/>
                <w:lang w:val="da-DK"/>
              </w:rPr>
              <w:t xml:space="preserve"> </w:t>
            </w:r>
          </w:p>
          <w:p w:rsidR="00634966" w:rsidRPr="00B9079F" w:rsidP="00634966" w14:paraId="0C35CF9F" w14:textId="77777777">
            <w:pPr>
              <w:rPr>
                <w:szCs w:val="22"/>
                <w:lang w:val="da-DK"/>
              </w:rPr>
            </w:pPr>
          </w:p>
          <w:p w:rsidR="00634966" w:rsidRPr="00B9079F" w:rsidP="00634966" w14:paraId="076AAD34" w14:textId="77777777">
            <w:pPr>
              <w:rPr>
                <w:szCs w:val="22"/>
                <w:lang w:val="da-DK"/>
              </w:rPr>
            </w:pPr>
            <w:r w:rsidRPr="00B9079F">
              <w:rPr>
                <w:szCs w:val="22"/>
                <w:lang w:val="da-DK"/>
              </w:rPr>
              <w:t xml:space="preserve">Pres langsomt </w:t>
            </w:r>
            <w:r w:rsidRPr="00B9079F">
              <w:rPr>
                <w:lang w:val="da-DK"/>
              </w:rPr>
              <w:t>stemplet helt ned for at injicere opløsningen</w:t>
            </w:r>
            <w:r>
              <w:rPr>
                <w:lang w:val="da-DK"/>
              </w:rPr>
              <w:t xml:space="preserve"> og </w:t>
            </w:r>
            <w:r w:rsidRPr="00B9079F">
              <w:rPr>
                <w:lang w:val="da-DK"/>
              </w:rPr>
              <w:t>tømme sprøjten</w:t>
            </w:r>
            <w:r w:rsidRPr="00B9079F">
              <w:rPr>
                <w:szCs w:val="22"/>
                <w:lang w:val="da-DK"/>
              </w:rPr>
              <w:t>.</w:t>
            </w:r>
          </w:p>
          <w:p w:rsidR="00634966" w:rsidRPr="00B9079F" w:rsidP="00634966" w14:paraId="22835E56" w14:textId="77777777">
            <w:pPr>
              <w:pStyle w:val="EMEANormal"/>
              <w:rPr>
                <w:lang w:val="da-DK"/>
              </w:rPr>
            </w:pPr>
          </w:p>
        </w:tc>
      </w:tr>
      <w:tr w14:paraId="01E8B24E" w14:textId="77777777" w:rsidTr="00634966">
        <w:tblPrEx>
          <w:tblW w:w="0" w:type="auto"/>
          <w:tblLayout w:type="fixed"/>
          <w:tblLook w:val="04A0"/>
        </w:tblPrEx>
        <w:tc>
          <w:tcPr>
            <w:tcW w:w="3708" w:type="dxa"/>
            <w:tcBorders>
              <w:right w:val="nil"/>
            </w:tcBorders>
          </w:tcPr>
          <w:p w:rsidR="00634966" w:rsidRPr="000236B0" w:rsidP="00634966" w14:paraId="7B2B0382" w14:textId="77777777">
            <w:pPr>
              <w:pStyle w:val="EMEANormal"/>
              <w:rPr>
                <w:lang w:val="en-GB"/>
              </w:rPr>
            </w:pPr>
            <w:r>
              <w:rPr>
                <w:b/>
                <w:lang w:val="en-GB"/>
              </w:rPr>
              <w:t>TRIN</w:t>
            </w:r>
            <w:r w:rsidRPr="00C71FAD">
              <w:rPr>
                <w:b/>
                <w:lang w:val="en-GB"/>
              </w:rPr>
              <w:t xml:space="preserve"> 8</w:t>
            </w:r>
          </w:p>
          <w:p w:rsidR="006C5566" w:rsidP="00C11BC4" w14:paraId="3C32834B" w14:textId="77777777">
            <w:pPr>
              <w:keepNext/>
              <w:spacing w:before="100" w:beforeAutospacing="1"/>
              <w:rPr>
                <w:b/>
                <w:szCs w:val="20"/>
                <w:lang w:val="en-GB"/>
              </w:rPr>
            </w:pPr>
            <w:r w:rsidRPr="00F73B18">
              <w:rPr>
                <w:b/>
                <w:noProof/>
                <w:lang w:val="en-GB"/>
              </w:rPr>
              <w:drawing>
                <wp:inline distT="0" distB="0" distL="0" distR="0">
                  <wp:extent cx="1981200" cy="2095500"/>
                  <wp:effectExtent l="0" t="0" r="0" b="0"/>
                  <wp:docPr id="136"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41"/>
                          <pic:cNvPicPr>
                            <a:picLocks noChangeAspect="1" noChangeArrowheads="1"/>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Lst>
                          </a:blip>
                          <a:stretch>
                            <a:fillRect/>
                          </a:stretch>
                        </pic:blipFill>
                        <pic:spPr bwMode="auto">
                          <a:xfrm>
                            <a:off x="0" y="0"/>
                            <a:ext cx="1981200" cy="2095500"/>
                          </a:xfrm>
                          <a:prstGeom prst="rect">
                            <a:avLst/>
                          </a:prstGeom>
                          <a:noFill/>
                          <a:ln>
                            <a:noFill/>
                          </a:ln>
                        </pic:spPr>
                      </pic:pic>
                    </a:graphicData>
                  </a:graphic>
                </wp:inline>
              </w:drawing>
            </w:r>
          </w:p>
          <w:p w:rsidR="00634966" w:rsidRPr="00C71FAD" w:rsidP="006C5566" w14:paraId="78E3B1D4" w14:textId="77777777">
            <w:pPr>
              <w:pStyle w:val="EMEANormal"/>
              <w:spacing w:before="100" w:beforeAutospacing="1" w:after="100" w:afterAutospacing="1"/>
              <w:rPr>
                <w:b/>
                <w:lang w:val="en-GB"/>
              </w:rPr>
            </w:pPr>
            <w:r>
              <w:rPr>
                <w:b/>
                <w:lang w:val="en-GB"/>
              </w:rPr>
              <w:t xml:space="preserve">             Vatkugle</w:t>
            </w:r>
          </w:p>
        </w:tc>
        <w:tc>
          <w:tcPr>
            <w:tcW w:w="5579" w:type="dxa"/>
            <w:tcBorders>
              <w:left w:val="nil"/>
            </w:tcBorders>
          </w:tcPr>
          <w:p w:rsidR="00634966" w:rsidP="004F5CE6" w14:paraId="522A0D32" w14:textId="77777777">
            <w:pPr>
              <w:pStyle w:val="EMEANormal"/>
              <w:rPr>
                <w:lang w:val="da-DK"/>
              </w:rPr>
            </w:pPr>
            <w:r w:rsidRPr="00AF6040">
              <w:rPr>
                <w:lang w:val="da-DK"/>
              </w:rPr>
              <w:t xml:space="preserve">Når injektionen er færdig, trækkes kanylen ud af huden og holdes i den samme vinkel, som da den blev ført ind. </w:t>
            </w:r>
          </w:p>
          <w:p w:rsidR="00634966" w:rsidRPr="00AF6040" w:rsidP="004F5CE6" w14:paraId="324928AE" w14:textId="77777777">
            <w:pPr>
              <w:pStyle w:val="EMEANormal"/>
              <w:rPr>
                <w:lang w:val="da-DK"/>
              </w:rPr>
            </w:pPr>
          </w:p>
          <w:p w:rsidR="00634966" w:rsidRPr="00AF6040" w:rsidP="004F5CE6" w14:paraId="3BAA7C2B" w14:textId="77777777">
            <w:pPr>
              <w:pStyle w:val="EMEANormal"/>
              <w:rPr>
                <w:szCs w:val="22"/>
                <w:lang w:val="da-DK"/>
              </w:rPr>
            </w:pPr>
            <w:r w:rsidRPr="00AF6040">
              <w:rPr>
                <w:szCs w:val="22"/>
                <w:lang w:val="da-DK"/>
              </w:rPr>
              <w:t>Anbring en vatkugle eller en gazeserviet på injektionsstedet, når injektionen er fuldført..</w:t>
            </w:r>
          </w:p>
          <w:p w:rsidR="00634966" w:rsidRPr="00AF6040" w:rsidP="004F5CE6" w14:paraId="166A591D" w14:textId="77777777">
            <w:pPr>
              <w:pStyle w:val="EMEANormal"/>
              <w:rPr>
                <w:lang w:val="da-DK"/>
              </w:rPr>
            </w:pPr>
          </w:p>
          <w:p w:rsidR="00634966" w:rsidP="004F5CE6" w14:paraId="08E958B3" w14:textId="77777777">
            <w:pPr>
              <w:pStyle w:val="EMEABullet2"/>
              <w:numPr>
                <w:ilvl w:val="0"/>
                <w:numId w:val="36"/>
              </w:numPr>
              <w:tabs>
                <w:tab w:val="clear" w:pos="567"/>
                <w:tab w:val="num" w:pos="900"/>
                <w:tab w:val="clear" w:pos="1637"/>
              </w:tabs>
              <w:ind w:left="900"/>
              <w:rPr>
                <w:lang w:val="en-GB"/>
              </w:rPr>
            </w:pPr>
            <w:r>
              <w:rPr>
                <w:lang w:val="en-GB"/>
              </w:rPr>
              <w:t xml:space="preserve">Gnid ikke </w:t>
            </w:r>
            <w:r>
              <w:rPr>
                <w:b/>
                <w:lang w:val="en-GB"/>
              </w:rPr>
              <w:t>på injektionsstedet</w:t>
            </w:r>
          </w:p>
          <w:p w:rsidR="00634966" w:rsidRPr="006628D4" w:rsidP="004F5CE6" w14:paraId="7AFC701D" w14:textId="77777777">
            <w:pPr>
              <w:pStyle w:val="ListParagraph"/>
              <w:numPr>
                <w:ilvl w:val="0"/>
                <w:numId w:val="36"/>
              </w:numPr>
              <w:tabs>
                <w:tab w:val="clear" w:pos="562"/>
                <w:tab w:val="num" w:pos="900"/>
                <w:tab w:val="clear" w:pos="1637"/>
              </w:tabs>
              <w:ind w:left="900"/>
              <w:contextualSpacing/>
              <w:rPr>
                <w:lang w:val="da-DK"/>
              </w:rPr>
            </w:pPr>
            <w:r w:rsidRPr="00966EB9">
              <w:rPr>
                <w:lang w:val="da-DK"/>
              </w:rPr>
              <w:t>Lidt blod på injektionsstedet er normalt</w:t>
            </w:r>
          </w:p>
          <w:p w:rsidR="00634966" w:rsidRPr="006628D4" w:rsidP="004F5CE6" w14:paraId="4166055E" w14:textId="77777777">
            <w:pPr>
              <w:pStyle w:val="EMEABullet2"/>
              <w:tabs>
                <w:tab w:val="clear" w:pos="567"/>
              </w:tabs>
              <w:rPr>
                <w:lang w:val="da-DK"/>
              </w:rPr>
            </w:pPr>
          </w:p>
        </w:tc>
      </w:tr>
    </w:tbl>
    <w:p w:rsidR="00634966" w:rsidRPr="006628D4" w:rsidP="00634966" w14:paraId="570D14EE" w14:textId="77777777">
      <w:pPr>
        <w:keepNext/>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287"/>
      </w:tblGrid>
      <w:tr w14:paraId="05FED3CD" w14:textId="77777777" w:rsidTr="00634966">
        <w:tblPrEx>
          <w:tblW w:w="0" w:type="auto"/>
          <w:tblLayout w:type="fixed"/>
          <w:tblLook w:val="04A0"/>
        </w:tblPrEx>
        <w:tc>
          <w:tcPr>
            <w:tcW w:w="9287" w:type="dxa"/>
          </w:tcPr>
          <w:p w:rsidR="00634966" w:rsidRPr="00744C86" w:rsidP="00634966" w14:paraId="2BE8C9F4" w14:textId="77777777">
            <w:pPr>
              <w:keepNext/>
              <w:rPr>
                <w:b/>
                <w:lang w:val="da-DK"/>
              </w:rPr>
            </w:pPr>
            <w:r w:rsidRPr="00744C86">
              <w:rPr>
                <w:b/>
                <w:lang w:val="da-DK"/>
              </w:rPr>
              <w:t>TRIN 9</w:t>
            </w:r>
          </w:p>
          <w:p w:rsidR="00634966" w:rsidRPr="00744C86" w:rsidP="00634966" w14:paraId="1C9857CE" w14:textId="77777777">
            <w:pPr>
              <w:keepNext/>
              <w:rPr>
                <w:b/>
                <w:lang w:val="da-DK"/>
              </w:rPr>
            </w:pPr>
          </w:p>
          <w:p w:rsidR="00634966" w:rsidRPr="00744C86" w:rsidP="00634966" w14:paraId="1B6D3C3A"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szCs w:val="22"/>
                <w:lang w:val="da-DK"/>
              </w:rPr>
              <w:t xml:space="preserve">Den brugte </w:t>
            </w:r>
            <w:r>
              <w:rPr>
                <w:rFonts w:ascii="Times New Roman" w:hAnsi="Times New Roman"/>
                <w:b w:val="0"/>
                <w:szCs w:val="22"/>
                <w:lang w:val="da-DK"/>
              </w:rPr>
              <w:t>injektionssprøjte</w:t>
            </w:r>
            <w:r w:rsidRPr="00966EB9">
              <w:rPr>
                <w:rFonts w:ascii="Times New Roman" w:hAnsi="Times New Roman"/>
                <w:b w:val="0"/>
                <w:szCs w:val="22"/>
                <w:lang w:val="da-DK"/>
              </w:rPr>
              <w:t xml:space="preserve"> kass</w:t>
            </w:r>
            <w:r>
              <w:rPr>
                <w:rFonts w:ascii="Times New Roman" w:hAnsi="Times New Roman"/>
                <w:b w:val="0"/>
                <w:szCs w:val="22"/>
                <w:lang w:val="da-DK"/>
              </w:rPr>
              <w:t>e</w:t>
            </w:r>
            <w:r w:rsidRPr="00966EB9">
              <w:rPr>
                <w:rFonts w:ascii="Times New Roman" w:hAnsi="Times New Roman"/>
                <w:b w:val="0"/>
                <w:szCs w:val="22"/>
                <w:lang w:val="da-DK"/>
              </w:rPr>
              <w:t>res i en særlig beholder, som angivet af din læge, sygeplejerske eller apotek.</w:t>
            </w:r>
            <w:r>
              <w:rPr>
                <w:rFonts w:ascii="Times New Roman" w:hAnsi="Times New Roman"/>
                <w:b w:val="0"/>
                <w:szCs w:val="22"/>
                <w:lang w:val="da-DK"/>
              </w:rPr>
              <w:t xml:space="preserve"> </w:t>
            </w:r>
            <w:r>
              <w:rPr>
                <w:rFonts w:ascii="Times New Roman" w:hAnsi="Times New Roman"/>
                <w:lang w:val="da-DK"/>
              </w:rPr>
              <w:t xml:space="preserve">Sæt </w:t>
            </w:r>
            <w:r>
              <w:rPr>
                <w:rFonts w:ascii="Times New Roman" w:hAnsi="Times New Roman"/>
                <w:b w:val="0"/>
                <w:lang w:val="da-DK"/>
              </w:rPr>
              <w:t>aldrig hætten på kanylen igen.</w:t>
            </w:r>
          </w:p>
          <w:p w:rsidR="00634966" w:rsidRPr="00744C86" w:rsidP="00634966" w14:paraId="48AC2E00" w14:textId="77777777">
            <w:pPr>
              <w:pStyle w:val="EMEANormal"/>
              <w:rPr>
                <w:lang w:val="da-DK"/>
              </w:rPr>
            </w:pPr>
          </w:p>
          <w:p w:rsidR="00634966" w:rsidRPr="00966EB9" w:rsidP="00634966" w14:paraId="106D80EE" w14:textId="77777777">
            <w:pPr>
              <w:pStyle w:val="EMEAHeadingLeaflet"/>
              <w:keepNext/>
              <w:numPr>
                <w:ilvl w:val="0"/>
                <w:numId w:val="68"/>
              </w:numPr>
              <w:tabs>
                <w:tab w:val="clear" w:pos="562"/>
                <w:tab w:val="left" w:pos="720"/>
              </w:tabs>
              <w:spacing w:before="0" w:beforeLines="0" w:after="0" w:afterLines="0"/>
              <w:rPr>
                <w:rFonts w:ascii="Times New Roman" w:hAnsi="Times New Roman"/>
                <w:b w:val="0"/>
                <w:szCs w:val="22"/>
                <w:lang w:val="da-DK"/>
              </w:rPr>
            </w:pPr>
            <w:r w:rsidRPr="00966EB9">
              <w:rPr>
                <w:rFonts w:ascii="Times New Roman" w:hAnsi="Times New Roman"/>
                <w:szCs w:val="22"/>
                <w:lang w:val="da-DK"/>
              </w:rPr>
              <w:t xml:space="preserve">Genbrug ikke og </w:t>
            </w:r>
            <w:r w:rsidRPr="00966EB9">
              <w:rPr>
                <w:rFonts w:ascii="Times New Roman" w:hAnsi="Times New Roman"/>
                <w:b w:val="0"/>
                <w:szCs w:val="22"/>
                <w:lang w:val="da-DK"/>
              </w:rPr>
              <w:t>smid ikke den fyldte</w:t>
            </w:r>
            <w:r>
              <w:rPr>
                <w:rFonts w:ascii="Times New Roman" w:hAnsi="Times New Roman"/>
                <w:b w:val="0"/>
                <w:szCs w:val="22"/>
                <w:lang w:val="da-DK"/>
              </w:rPr>
              <w:t xml:space="preserve"> injektionssprøjte</w:t>
            </w:r>
            <w:r w:rsidRPr="00966EB9">
              <w:rPr>
                <w:rFonts w:ascii="Times New Roman" w:hAnsi="Times New Roman"/>
                <w:b w:val="0"/>
                <w:szCs w:val="22"/>
                <w:lang w:val="da-DK"/>
              </w:rPr>
              <w:t xml:space="preserve"> ud med husholdningsaffald</w:t>
            </w:r>
          </w:p>
          <w:p w:rsidR="00634966" w:rsidRPr="005609D8" w:rsidP="00634966" w14:paraId="53F7F683" w14:textId="77777777">
            <w:pPr>
              <w:pStyle w:val="EMEANormal"/>
              <w:keepNext/>
              <w:numPr>
                <w:ilvl w:val="0"/>
                <w:numId w:val="68"/>
              </w:numPr>
              <w:tabs>
                <w:tab w:val="clear" w:pos="562"/>
                <w:tab w:val="left" w:pos="720"/>
              </w:tabs>
              <w:rPr>
                <w:lang w:val="da-DK"/>
              </w:rPr>
            </w:pPr>
            <w:r w:rsidRPr="005609D8">
              <w:rPr>
                <w:b/>
                <w:szCs w:val="22"/>
                <w:lang w:val="da-DK"/>
              </w:rPr>
              <w:t>Opbevar altid</w:t>
            </w:r>
            <w:r w:rsidRPr="005609D8">
              <w:rPr>
                <w:szCs w:val="22"/>
                <w:lang w:val="da-DK"/>
              </w:rPr>
              <w:t xml:space="preserve"> den fyldte injektionssprøjte i en den særlige beholder og utilgængeligt for børn</w:t>
            </w:r>
          </w:p>
          <w:p w:rsidR="00634966" w:rsidRPr="005609D8" w:rsidP="00634966" w14:paraId="6AB8E770" w14:textId="77777777">
            <w:pPr>
              <w:pStyle w:val="EMEANormal"/>
              <w:keepNext/>
              <w:tabs>
                <w:tab w:val="clear" w:pos="562"/>
                <w:tab w:val="left" w:pos="720"/>
              </w:tabs>
              <w:ind w:left="720"/>
              <w:rPr>
                <w:lang w:val="da-DK"/>
              </w:rPr>
            </w:pPr>
          </w:p>
          <w:p w:rsidR="00634966" w:rsidRPr="006628D4" w:rsidP="00634966" w14:paraId="5293AA73" w14:textId="77777777">
            <w:pPr>
              <w:pStyle w:val="EMEANormal"/>
              <w:keepNext/>
              <w:rPr>
                <w:lang w:val="da-DK"/>
              </w:rPr>
            </w:pPr>
            <w:r>
              <w:rPr>
                <w:szCs w:val="22"/>
                <w:lang w:val="da-DK"/>
              </w:rPr>
              <w:t>Beskyttelsesh</w:t>
            </w:r>
            <w:r w:rsidRPr="00966EB9">
              <w:rPr>
                <w:szCs w:val="22"/>
                <w:lang w:val="da-DK"/>
              </w:rPr>
              <w:t>ætte</w:t>
            </w:r>
            <w:r>
              <w:rPr>
                <w:szCs w:val="22"/>
                <w:lang w:val="da-DK"/>
              </w:rPr>
              <w:t>n</w:t>
            </w:r>
            <w:r w:rsidRPr="00966EB9">
              <w:rPr>
                <w:szCs w:val="22"/>
                <w:lang w:val="da-DK"/>
              </w:rPr>
              <w:t>, alkoholserviette</w:t>
            </w:r>
            <w:r>
              <w:rPr>
                <w:szCs w:val="22"/>
                <w:lang w:val="da-DK"/>
              </w:rPr>
              <w:t>n</w:t>
            </w:r>
            <w:r w:rsidRPr="00966EB9">
              <w:rPr>
                <w:szCs w:val="22"/>
                <w:lang w:val="da-DK"/>
              </w:rPr>
              <w:t>, vatkugle eller gazeserviet, blisterpakning og pakning kan smides ud  med husholdningsaffald</w:t>
            </w:r>
            <w:r w:rsidRPr="006628D4">
              <w:rPr>
                <w:szCs w:val="22"/>
                <w:lang w:val="da-DK"/>
              </w:rPr>
              <w:t>.</w:t>
            </w:r>
          </w:p>
        </w:tc>
      </w:tr>
    </w:tbl>
    <w:p w:rsidR="00634966" w:rsidRPr="006628D4" w:rsidP="00634966" w14:paraId="1C1000AB" w14:textId="77777777">
      <w:pPr>
        <w:pStyle w:val="No-numheading3Agency"/>
        <w:spacing w:before="0" w:after="0"/>
        <w:rPr>
          <w:rFonts w:ascii="Times New Roman" w:hAnsi="Times New Roman"/>
          <w:lang w:val="da-DK"/>
        </w:rPr>
      </w:pPr>
    </w:p>
    <w:p w:rsidR="00634966" w:rsidRPr="006628D4" w:rsidP="00634966" w14:paraId="2CF66582" w14:textId="77777777">
      <w:pPr>
        <w:pStyle w:val="No-numheading3Agency"/>
        <w:spacing w:before="0" w:after="0"/>
        <w:rPr>
          <w:rFonts w:ascii="Times New Roman" w:hAnsi="Times New Roman"/>
          <w:lang w:val="da-DK"/>
        </w:rPr>
      </w:pPr>
    </w:p>
    <w:p w:rsidR="00634966" w:rsidRPr="006628D4" w:rsidP="00634966" w14:paraId="03A0E759" w14:textId="77777777">
      <w:pPr>
        <w:pStyle w:val="EMEANormal"/>
        <w:jc w:val="center"/>
        <w:rPr>
          <w:lang w:val="da-DK"/>
        </w:rPr>
      </w:pPr>
    </w:p>
    <w:p w:rsidR="00FB6926" w:rsidP="008D5FAE" w14:paraId="4ED800DF" w14:textId="77777777">
      <w:pPr>
        <w:numPr>
          <w:ilvl w:val="12"/>
          <w:numId w:val="0"/>
        </w:numPr>
        <w:tabs>
          <w:tab w:val="clear" w:pos="562"/>
        </w:tabs>
        <w:ind w:right="-2"/>
        <w:jc w:val="center"/>
        <w:rPr>
          <w:b/>
          <w:bCs/>
          <w:lang w:val="da-DK"/>
        </w:rPr>
      </w:pPr>
      <w:r>
        <w:rPr>
          <w:noProof/>
          <w:lang w:val="da-DK"/>
        </w:rPr>
        <w:br w:type="page"/>
      </w:r>
      <w:r w:rsidRPr="008F497B">
        <w:rPr>
          <w:b/>
          <w:noProof/>
          <w:lang w:val="da-DK"/>
        </w:rPr>
        <w:t>Indlægsseddel:</w:t>
      </w:r>
      <w:r w:rsidRPr="008F497B">
        <w:rPr>
          <w:b/>
          <w:lang w:val="da-DK"/>
        </w:rPr>
        <w:t xml:space="preserve"> </w:t>
      </w:r>
      <w:r w:rsidRPr="008F497B">
        <w:rPr>
          <w:b/>
          <w:noProof/>
          <w:lang w:val="da-DK"/>
        </w:rPr>
        <w:t>Information til brugeren</w:t>
      </w:r>
    </w:p>
    <w:p w:rsidR="00FB6926" w:rsidP="00FB6926" w14:paraId="4FA6460D" w14:textId="77777777">
      <w:pPr>
        <w:jc w:val="center"/>
        <w:rPr>
          <w:lang w:val="da-DK"/>
        </w:rPr>
      </w:pPr>
    </w:p>
    <w:p w:rsidR="00FB6926" w:rsidRPr="008D74C5" w:rsidP="00FB6926" w14:paraId="38DA2ECC" w14:textId="77777777">
      <w:pPr>
        <w:numPr>
          <w:ilvl w:val="12"/>
          <w:numId w:val="0"/>
        </w:numPr>
        <w:jc w:val="center"/>
        <w:rPr>
          <w:b/>
          <w:lang w:val="da-DK"/>
        </w:rPr>
      </w:pPr>
      <w:r w:rsidRPr="008D74C5">
        <w:rPr>
          <w:b/>
          <w:bCs/>
          <w:lang w:val="da-DK"/>
        </w:rPr>
        <w:t xml:space="preserve">Humira </w:t>
      </w:r>
      <w:r>
        <w:rPr>
          <w:b/>
          <w:bCs/>
          <w:lang w:val="da-DK"/>
        </w:rPr>
        <w:t>8</w:t>
      </w:r>
      <w:r w:rsidRPr="008D74C5">
        <w:rPr>
          <w:b/>
          <w:bCs/>
          <w:lang w:val="da-DK"/>
        </w:rPr>
        <w:t xml:space="preserve">0 mg </w:t>
      </w:r>
      <w:r w:rsidRPr="008D74C5">
        <w:rPr>
          <w:b/>
          <w:lang w:val="da-DK"/>
        </w:rPr>
        <w:t>injektionsvæske, opløsning i fyldt pen</w:t>
      </w:r>
    </w:p>
    <w:p w:rsidR="00FB6926" w:rsidP="00FB6926" w14:paraId="25422C4A" w14:textId="77777777">
      <w:pPr>
        <w:pStyle w:val="EMEATitle"/>
        <w:rPr>
          <w:rFonts w:ascii="Times New Roman" w:hAnsi="Times New Roman"/>
          <w:bCs/>
          <w:caps w:val="0"/>
          <w:szCs w:val="24"/>
          <w:lang w:val="da-DK"/>
        </w:rPr>
      </w:pPr>
      <w:r>
        <w:rPr>
          <w:rFonts w:ascii="Times New Roman" w:hAnsi="Times New Roman"/>
          <w:b w:val="0"/>
          <w:caps w:val="0"/>
          <w:szCs w:val="24"/>
          <w:lang w:val="da-DK"/>
        </w:rPr>
        <w:t>adalimumab</w:t>
      </w:r>
    </w:p>
    <w:p w:rsidR="00FB6926" w:rsidP="00FB6926" w14:paraId="76A9E719" w14:textId="77777777">
      <w:pPr>
        <w:jc w:val="center"/>
        <w:rPr>
          <w:lang w:val="da-DK"/>
        </w:rPr>
      </w:pPr>
    </w:p>
    <w:p w:rsidR="00FB6926" w:rsidP="00FB6926" w14:paraId="6F13B093" w14:textId="77777777">
      <w:pPr>
        <w:ind w:right="-2"/>
        <w:rPr>
          <w:lang w:val="da-DK"/>
        </w:rPr>
      </w:pPr>
      <w:r>
        <w:rPr>
          <w:b/>
          <w:lang w:val="da-DK"/>
        </w:rPr>
        <w:t xml:space="preserve">Læs hele denne indlægsseddel grundigt, inden du begynder at bruge </w:t>
      </w:r>
      <w:r w:rsidRPr="008F497B">
        <w:rPr>
          <w:b/>
          <w:noProof/>
          <w:lang w:val="da-DK"/>
        </w:rPr>
        <w:t>dette lægemiddel, da den indeholder vigtige oplysninger</w:t>
      </w:r>
      <w:r>
        <w:rPr>
          <w:b/>
          <w:lang w:val="da-DK"/>
        </w:rPr>
        <w:t>.</w:t>
      </w:r>
    </w:p>
    <w:p w:rsidR="00FB6926" w:rsidP="00FB6926" w14:paraId="6169F967" w14:textId="77777777">
      <w:pPr>
        <w:numPr>
          <w:ilvl w:val="0"/>
          <w:numId w:val="1"/>
        </w:numPr>
        <w:ind w:left="567" w:right="-2" w:hanging="567"/>
        <w:rPr>
          <w:lang w:val="da-DK"/>
        </w:rPr>
      </w:pPr>
      <w:r>
        <w:rPr>
          <w:lang w:val="da-DK"/>
        </w:rPr>
        <w:t>Gem indlægssedlen. Du kan få brug for at læse den igen.</w:t>
      </w:r>
    </w:p>
    <w:p w:rsidR="00FB6926" w:rsidP="00FB6926" w14:paraId="3991C3F4" w14:textId="77777777">
      <w:pPr>
        <w:numPr>
          <w:ilvl w:val="0"/>
          <w:numId w:val="1"/>
        </w:numPr>
        <w:ind w:left="567" w:right="-2" w:hanging="567"/>
        <w:rPr>
          <w:lang w:val="da-DK"/>
        </w:rPr>
      </w:pPr>
      <w:r>
        <w:rPr>
          <w:lang w:val="da-DK"/>
        </w:rPr>
        <w:t xml:space="preserve">Din læge vil også udlevere et </w:t>
      </w:r>
      <w:r w:rsidRPr="001F0882">
        <w:rPr>
          <w:b/>
          <w:lang w:val="da-DK"/>
        </w:rPr>
        <w:t>patientkort</w:t>
      </w:r>
      <w:r>
        <w:rPr>
          <w:lang w:val="da-DK"/>
        </w:rPr>
        <w:t xml:space="preserve">, der indeholder vigtige sikkerhedsinformationer, som du skal være opmærksom på, før </w:t>
      </w:r>
      <w:r w:rsidRPr="00D57544">
        <w:rPr>
          <w:lang w:val="da-DK"/>
        </w:rPr>
        <w:t xml:space="preserve">du begynder at tage Humira </w:t>
      </w:r>
      <w:r>
        <w:rPr>
          <w:lang w:val="da-DK"/>
        </w:rPr>
        <w:t xml:space="preserve">og under din behandling med Humira. </w:t>
      </w:r>
      <w:r w:rsidRPr="001F0882">
        <w:rPr>
          <w:lang w:val="da-DK"/>
        </w:rPr>
        <w:t xml:space="preserve">Opbevar </w:t>
      </w:r>
      <w:r w:rsidRPr="001F0882">
        <w:rPr>
          <w:b/>
          <w:lang w:val="da-DK"/>
        </w:rPr>
        <w:t>patientkortet</w:t>
      </w:r>
      <w:r>
        <w:rPr>
          <w:lang w:val="da-DK"/>
        </w:rPr>
        <w:t xml:space="preserve"> på dig.</w:t>
      </w:r>
    </w:p>
    <w:p w:rsidR="00FB6926" w:rsidP="00FB6926" w14:paraId="281731D2" w14:textId="77777777">
      <w:pPr>
        <w:numPr>
          <w:ilvl w:val="0"/>
          <w:numId w:val="1"/>
        </w:numPr>
        <w:ind w:left="567" w:right="-2" w:hanging="567"/>
        <w:rPr>
          <w:lang w:val="da-DK"/>
        </w:rPr>
      </w:pPr>
      <w:r>
        <w:rPr>
          <w:lang w:val="da-DK"/>
        </w:rPr>
        <w:t>Spørg lægen</w:t>
      </w:r>
      <w:r w:rsidR="00CE5801">
        <w:rPr>
          <w:lang w:val="da-DK"/>
        </w:rPr>
        <w:t xml:space="preserve"> eller</w:t>
      </w:r>
      <w:r>
        <w:rPr>
          <w:lang w:val="da-DK"/>
        </w:rPr>
        <w:t xml:space="preserve"> apotekspersonale, hvis der er mere, du vil vide.</w:t>
      </w:r>
    </w:p>
    <w:p w:rsidR="00FB6926" w:rsidP="00FB6926" w14:paraId="1CDF1863" w14:textId="77777777">
      <w:pPr>
        <w:numPr>
          <w:ilvl w:val="0"/>
          <w:numId w:val="1"/>
        </w:numPr>
        <w:ind w:left="567" w:right="-2" w:hanging="567"/>
        <w:rPr>
          <w:b/>
          <w:lang w:val="da-DK"/>
        </w:rPr>
      </w:pPr>
      <w:r>
        <w:rPr>
          <w:lang w:val="da-DK"/>
        </w:rPr>
        <w:t>Lægen har ordineret Humira til dig personligt. Lad derfor være med at give medicinen til andre. Det kan være skadeligt for andre, selvom de har samme symptomer, som du har.</w:t>
      </w:r>
    </w:p>
    <w:p w:rsidR="00FB6926" w:rsidP="00FB6926" w14:paraId="35B7524D" w14:textId="77777777">
      <w:pPr>
        <w:numPr>
          <w:ilvl w:val="0"/>
          <w:numId w:val="1"/>
        </w:numPr>
        <w:ind w:left="567" w:right="-2" w:hanging="567"/>
        <w:rPr>
          <w:b/>
          <w:lang w:val="da-DK"/>
        </w:rPr>
      </w:pPr>
      <w:r>
        <w:rPr>
          <w:lang w:val="da-DK"/>
        </w:rPr>
        <w:t xml:space="preserve">Kontakt lægen, apotekspersonalet eller sundhedspersonalet, hvis du får bivirkninger, </w:t>
      </w:r>
      <w:r w:rsidR="00BA2CDE">
        <w:rPr>
          <w:lang w:val="da-DK"/>
        </w:rPr>
        <w:t xml:space="preserve">herunder bivirkninger, </w:t>
      </w:r>
      <w:r>
        <w:rPr>
          <w:lang w:val="da-DK"/>
        </w:rPr>
        <w:t xml:space="preserve">som ikke er nævnt </w:t>
      </w:r>
      <w:r w:rsidR="00CE5801">
        <w:rPr>
          <w:lang w:val="da-DK"/>
        </w:rPr>
        <w:t>i denne indlægsseddel</w:t>
      </w:r>
      <w:r>
        <w:rPr>
          <w:lang w:val="da-DK"/>
        </w:rPr>
        <w:t>. Se punkt 4.</w:t>
      </w:r>
    </w:p>
    <w:p w:rsidR="00FB6926" w:rsidP="00FB6926" w14:paraId="54DD20A0" w14:textId="77777777">
      <w:pPr>
        <w:numPr>
          <w:ilvl w:val="12"/>
          <w:numId w:val="0"/>
        </w:numPr>
        <w:tabs>
          <w:tab w:val="clear" w:pos="562"/>
        </w:tabs>
        <w:ind w:right="-2"/>
        <w:rPr>
          <w:szCs w:val="22"/>
          <w:lang w:val="da-DK"/>
        </w:rPr>
      </w:pPr>
    </w:p>
    <w:p w:rsidR="00FB6926" w:rsidP="00FB6926" w14:paraId="42396CFF" w14:textId="77777777">
      <w:pPr>
        <w:numPr>
          <w:ilvl w:val="12"/>
          <w:numId w:val="0"/>
        </w:numPr>
        <w:tabs>
          <w:tab w:val="clear" w:pos="562"/>
        </w:tabs>
        <w:ind w:right="-2"/>
        <w:rPr>
          <w:lang w:val="da-DK"/>
        </w:rPr>
      </w:pPr>
      <w:r w:rsidRPr="00741916">
        <w:rPr>
          <w:szCs w:val="22"/>
          <w:lang w:val="da-DK"/>
        </w:rPr>
        <w:t xml:space="preserve">Se den nyeste indlægsseddel på </w:t>
      </w:r>
      <w:hyperlink r:id="rId79" w:history="1">
        <w:r w:rsidRPr="00741916">
          <w:rPr>
            <w:rStyle w:val="Hyperlink"/>
            <w:szCs w:val="22"/>
            <w:lang w:val="da-DK"/>
          </w:rPr>
          <w:t>www.indlaegsseddel.dk</w:t>
        </w:r>
      </w:hyperlink>
    </w:p>
    <w:p w:rsidR="00FB6926" w:rsidP="00FB6926" w14:paraId="3017486E" w14:textId="77777777">
      <w:pPr>
        <w:numPr>
          <w:ilvl w:val="12"/>
          <w:numId w:val="0"/>
        </w:numPr>
        <w:tabs>
          <w:tab w:val="clear" w:pos="562"/>
        </w:tabs>
        <w:ind w:right="-2"/>
        <w:rPr>
          <w:lang w:val="da-DK"/>
        </w:rPr>
      </w:pPr>
    </w:p>
    <w:p w:rsidR="00FB6926" w:rsidRPr="00EF396A" w:rsidP="00FB6926" w14:paraId="08427CFB" w14:textId="77777777">
      <w:pPr>
        <w:ind w:right="-2"/>
        <w:rPr>
          <w:lang w:val="da-DK"/>
        </w:rPr>
      </w:pPr>
      <w:r w:rsidRPr="00EF396A">
        <w:rPr>
          <w:b/>
          <w:lang w:val="da-DK"/>
        </w:rPr>
        <w:t>Oversigt over indlægssedlen</w:t>
      </w:r>
      <w:r w:rsidRPr="00EF396A">
        <w:rPr>
          <w:lang w:val="da-DK"/>
        </w:rPr>
        <w:t>:</w:t>
      </w:r>
    </w:p>
    <w:p w:rsidR="00FB6926" w:rsidP="00FB6926" w14:paraId="79C15490" w14:textId="77777777">
      <w:pPr>
        <w:tabs>
          <w:tab w:val="clear" w:pos="562"/>
        </w:tabs>
        <w:ind w:left="567" w:right="-29" w:hanging="567"/>
        <w:rPr>
          <w:lang w:val="da-DK"/>
        </w:rPr>
      </w:pPr>
      <w:r>
        <w:rPr>
          <w:lang w:val="da-DK"/>
        </w:rPr>
        <w:t>1.</w:t>
      </w:r>
      <w:r>
        <w:rPr>
          <w:lang w:val="da-DK"/>
        </w:rPr>
        <w:tab/>
        <w:t>Virkning og anvendelse</w:t>
      </w:r>
    </w:p>
    <w:p w:rsidR="00FB6926" w:rsidP="00FB6926" w14:paraId="08D61F0A" w14:textId="77777777">
      <w:pPr>
        <w:tabs>
          <w:tab w:val="clear" w:pos="562"/>
        </w:tabs>
        <w:ind w:left="567" w:right="-29" w:hanging="567"/>
        <w:rPr>
          <w:lang w:val="da-DK"/>
        </w:rPr>
      </w:pPr>
      <w:r>
        <w:rPr>
          <w:lang w:val="da-DK"/>
        </w:rPr>
        <w:t>2.</w:t>
      </w:r>
      <w:r>
        <w:rPr>
          <w:lang w:val="da-DK"/>
        </w:rPr>
        <w:tab/>
        <w:t>Det skal du vide, før du begynder at tage Humira</w:t>
      </w:r>
    </w:p>
    <w:p w:rsidR="00FB6926" w:rsidP="00FB6926" w14:paraId="19716687" w14:textId="77777777">
      <w:pPr>
        <w:tabs>
          <w:tab w:val="clear" w:pos="562"/>
        </w:tabs>
        <w:ind w:left="567" w:right="-29" w:hanging="567"/>
        <w:rPr>
          <w:lang w:val="da-DK"/>
        </w:rPr>
      </w:pPr>
      <w:r>
        <w:rPr>
          <w:lang w:val="da-DK"/>
        </w:rPr>
        <w:t>3.</w:t>
      </w:r>
      <w:r>
        <w:rPr>
          <w:lang w:val="da-DK"/>
        </w:rPr>
        <w:tab/>
        <w:t>Sådan skal du tage Humira</w:t>
      </w:r>
    </w:p>
    <w:p w:rsidR="00FB6926" w:rsidP="00FB6926" w14:paraId="2E76FCBF" w14:textId="77777777">
      <w:pPr>
        <w:tabs>
          <w:tab w:val="clear" w:pos="562"/>
        </w:tabs>
        <w:ind w:left="567" w:right="-29" w:hanging="567"/>
        <w:rPr>
          <w:lang w:val="da-DK"/>
        </w:rPr>
      </w:pPr>
      <w:r>
        <w:rPr>
          <w:lang w:val="da-DK"/>
        </w:rPr>
        <w:t>4.</w:t>
      </w:r>
      <w:r>
        <w:rPr>
          <w:lang w:val="da-DK"/>
        </w:rPr>
        <w:tab/>
        <w:t xml:space="preserve">Bivirkninger </w:t>
      </w:r>
    </w:p>
    <w:p w:rsidR="00FB6926" w:rsidP="00FB6926" w14:paraId="25CAEB9A" w14:textId="77777777">
      <w:pPr>
        <w:tabs>
          <w:tab w:val="clear" w:pos="562"/>
        </w:tabs>
        <w:ind w:left="567" w:right="-29" w:hanging="567"/>
        <w:rPr>
          <w:lang w:val="da-DK"/>
        </w:rPr>
      </w:pPr>
      <w:r>
        <w:rPr>
          <w:lang w:val="da-DK"/>
        </w:rPr>
        <w:t>5.</w:t>
      </w:r>
      <w:r>
        <w:rPr>
          <w:lang w:val="da-DK"/>
        </w:rPr>
        <w:tab/>
        <w:t>Opbevaring</w:t>
      </w:r>
    </w:p>
    <w:p w:rsidR="00FB6926" w:rsidP="00FB6926" w14:paraId="74BD3FF8" w14:textId="77777777">
      <w:pPr>
        <w:tabs>
          <w:tab w:val="clear" w:pos="562"/>
        </w:tabs>
        <w:ind w:left="567" w:right="-29" w:hanging="567"/>
        <w:rPr>
          <w:lang w:val="da-DK"/>
        </w:rPr>
      </w:pPr>
      <w:r>
        <w:rPr>
          <w:lang w:val="da-DK"/>
        </w:rPr>
        <w:t>6.</w:t>
      </w:r>
      <w:r>
        <w:rPr>
          <w:lang w:val="da-DK"/>
        </w:rPr>
        <w:tab/>
        <w:t>Pakningsstørrelser og yderligere oplysninger</w:t>
      </w:r>
    </w:p>
    <w:p w:rsidR="00FB6926" w:rsidRPr="00D57544" w:rsidP="00FB6926" w14:paraId="1B4C02CF" w14:textId="77777777">
      <w:pPr>
        <w:tabs>
          <w:tab w:val="clear" w:pos="562"/>
        </w:tabs>
        <w:ind w:left="567" w:right="-29" w:hanging="567"/>
        <w:rPr>
          <w:lang w:val="da-DK"/>
        </w:rPr>
      </w:pPr>
      <w:r w:rsidRPr="00D57544">
        <w:rPr>
          <w:lang w:val="da-DK"/>
        </w:rPr>
        <w:t>7.</w:t>
      </w:r>
      <w:r w:rsidRPr="00D57544">
        <w:rPr>
          <w:lang w:val="da-DK"/>
        </w:rPr>
        <w:tab/>
      </w:r>
      <w:r w:rsidRPr="00D57544">
        <w:rPr>
          <w:lang w:val="da-DK"/>
        </w:rPr>
        <w:t>Injektion af Humira</w:t>
      </w:r>
    </w:p>
    <w:p w:rsidR="00FB6926" w:rsidP="00FB6926" w14:paraId="4E148076" w14:textId="77777777">
      <w:pPr>
        <w:tabs>
          <w:tab w:val="clear" w:pos="562"/>
        </w:tabs>
        <w:ind w:left="567" w:right="-29" w:hanging="567"/>
        <w:rPr>
          <w:lang w:val="da-DK"/>
        </w:rPr>
      </w:pPr>
    </w:p>
    <w:p w:rsidR="00FB6926" w:rsidP="00FB6926" w14:paraId="039110BA" w14:textId="77777777">
      <w:pPr>
        <w:numPr>
          <w:ilvl w:val="12"/>
          <w:numId w:val="0"/>
        </w:numPr>
        <w:tabs>
          <w:tab w:val="clear" w:pos="562"/>
        </w:tabs>
        <w:ind w:right="-2"/>
        <w:rPr>
          <w:lang w:val="da-DK"/>
        </w:rPr>
      </w:pPr>
    </w:p>
    <w:p w:rsidR="00FB6926" w:rsidRPr="008F497B" w:rsidP="00FB6926" w14:paraId="6F3B6B96" w14:textId="77777777">
      <w:pPr>
        <w:rPr>
          <w:b/>
          <w:noProof/>
          <w:lang w:val="da-DK"/>
        </w:rPr>
      </w:pPr>
      <w:r w:rsidRPr="008F497B">
        <w:rPr>
          <w:b/>
          <w:lang w:val="da-DK"/>
        </w:rPr>
        <w:t>1.</w:t>
      </w:r>
      <w:r w:rsidRPr="008F497B">
        <w:rPr>
          <w:b/>
          <w:lang w:val="da-DK"/>
        </w:rPr>
        <w:tab/>
      </w:r>
      <w:r w:rsidRPr="008F497B">
        <w:rPr>
          <w:b/>
          <w:noProof/>
          <w:lang w:val="da-DK"/>
        </w:rPr>
        <w:t>Virkning og anvendelse</w:t>
      </w:r>
    </w:p>
    <w:p w:rsidR="00FB6926" w:rsidP="00FB6926" w14:paraId="559B4649" w14:textId="77777777">
      <w:pPr>
        <w:rPr>
          <w:lang w:val="da-DK"/>
        </w:rPr>
      </w:pPr>
    </w:p>
    <w:p w:rsidR="00FB6926" w:rsidRPr="00E11226" w:rsidP="00FB6926" w14:paraId="40E454D5" w14:textId="77777777">
      <w:pPr>
        <w:rPr>
          <w:lang w:val="da-DK"/>
        </w:rPr>
      </w:pPr>
      <w:r w:rsidRPr="008F497B">
        <w:rPr>
          <w:lang w:val="da-DK"/>
        </w:rPr>
        <w:t>Humira indeholder det aktive stof adalimumab</w:t>
      </w:r>
      <w:r w:rsidRPr="00E11226">
        <w:rPr>
          <w:lang w:val="da-DK"/>
        </w:rPr>
        <w:t>.</w:t>
      </w:r>
    </w:p>
    <w:p w:rsidR="00FB6926" w:rsidRPr="00E11226" w:rsidP="00FB6926" w14:paraId="129741F4" w14:textId="77777777">
      <w:pPr>
        <w:rPr>
          <w:lang w:val="da-DK"/>
        </w:rPr>
      </w:pPr>
    </w:p>
    <w:p w:rsidR="00FB6926" w:rsidRPr="001F0882" w:rsidP="00FB6926" w14:paraId="4FC9E78F" w14:textId="77777777">
      <w:pPr>
        <w:rPr>
          <w:lang w:val="da-DK"/>
        </w:rPr>
      </w:pPr>
      <w:r w:rsidRPr="001F0882">
        <w:rPr>
          <w:lang w:val="da-DK"/>
        </w:rPr>
        <w:t>Humira bruges til at behandle</w:t>
      </w:r>
    </w:p>
    <w:p w:rsidR="00744733" w:rsidP="00FB6926" w14:paraId="0FC54274" w14:textId="77777777">
      <w:pPr>
        <w:numPr>
          <w:ilvl w:val="0"/>
          <w:numId w:val="70"/>
        </w:numPr>
        <w:rPr>
          <w:lang w:val="en-GB"/>
        </w:rPr>
      </w:pPr>
      <w:r>
        <w:rPr>
          <w:lang w:val="da-DK"/>
        </w:rPr>
        <w:t>Reumatoid artrit</w:t>
      </w:r>
    </w:p>
    <w:p w:rsidR="00FB6926" w:rsidRPr="00E11226" w:rsidP="00FB6926" w14:paraId="1D930607" w14:textId="77777777">
      <w:pPr>
        <w:numPr>
          <w:ilvl w:val="0"/>
          <w:numId w:val="70"/>
        </w:numPr>
        <w:rPr>
          <w:lang w:val="en-GB"/>
        </w:rPr>
      </w:pPr>
      <w:r w:rsidRPr="00E11226">
        <w:rPr>
          <w:lang w:val="en-GB"/>
        </w:rPr>
        <w:t>Plaque-psoriasis</w:t>
      </w:r>
    </w:p>
    <w:p w:rsidR="00FB6926" w:rsidRPr="00E11226" w:rsidP="00FB6926" w14:paraId="2C5B02A0" w14:textId="77777777">
      <w:pPr>
        <w:numPr>
          <w:ilvl w:val="0"/>
          <w:numId w:val="70"/>
        </w:numPr>
        <w:rPr>
          <w:lang w:val="en-GB"/>
        </w:rPr>
      </w:pPr>
      <w:r w:rsidRPr="00E11226">
        <w:rPr>
          <w:lang w:val="en-GB"/>
        </w:rPr>
        <w:t>Hidrosadenitis suppurativa</w:t>
      </w:r>
    </w:p>
    <w:p w:rsidR="00FB6926" w:rsidRPr="00E11226" w:rsidP="00FB6926" w14:paraId="3A8083ED" w14:textId="77777777">
      <w:pPr>
        <w:numPr>
          <w:ilvl w:val="0"/>
          <w:numId w:val="70"/>
        </w:numPr>
        <w:rPr>
          <w:lang w:val="en-GB"/>
        </w:rPr>
      </w:pPr>
      <w:r w:rsidRPr="00E11226">
        <w:rPr>
          <w:lang w:val="en-GB"/>
        </w:rPr>
        <w:t>Crohns sygdom</w:t>
      </w:r>
    </w:p>
    <w:p w:rsidR="00FB6926" w:rsidP="00FB6926" w14:paraId="6F51DFBB" w14:textId="77777777">
      <w:pPr>
        <w:numPr>
          <w:ilvl w:val="0"/>
          <w:numId w:val="70"/>
        </w:numPr>
        <w:rPr>
          <w:lang w:val="en-GB"/>
        </w:rPr>
      </w:pPr>
      <w:r w:rsidRPr="00E11226">
        <w:rPr>
          <w:lang w:val="en-GB"/>
        </w:rPr>
        <w:t>Colitis ulcerosa</w:t>
      </w:r>
    </w:p>
    <w:p w:rsidR="00FB6926" w:rsidRPr="001F0882" w:rsidP="00FB6926" w14:paraId="3300F176" w14:textId="77777777">
      <w:pPr>
        <w:numPr>
          <w:ilvl w:val="0"/>
          <w:numId w:val="70"/>
        </w:numPr>
        <w:rPr>
          <w:lang w:val="da-DK"/>
        </w:rPr>
      </w:pPr>
      <w:r w:rsidRPr="001F0882">
        <w:rPr>
          <w:lang w:val="da-DK"/>
        </w:rPr>
        <w:t>Ikke-infektiøs uveitis</w:t>
      </w:r>
    </w:p>
    <w:p w:rsidR="00FB6926" w:rsidRPr="001F0882" w:rsidP="00FB6926" w14:paraId="463BFE54" w14:textId="77777777">
      <w:pPr>
        <w:rPr>
          <w:lang w:val="da-DK"/>
        </w:rPr>
      </w:pPr>
    </w:p>
    <w:p w:rsidR="00672C8E" w:rsidP="00672C8E" w14:paraId="0698BAC7" w14:textId="77777777">
      <w:pPr>
        <w:rPr>
          <w:lang w:val="da-DK"/>
        </w:rPr>
      </w:pPr>
      <w:r w:rsidRPr="00F40015">
        <w:rPr>
          <w:lang w:val="da-DK"/>
        </w:rPr>
        <w:t>Det aktive stof</w:t>
      </w:r>
      <w:r>
        <w:rPr>
          <w:lang w:val="da-DK"/>
        </w:rPr>
        <w:t xml:space="preserve"> i Humira</w:t>
      </w:r>
      <w:r w:rsidRPr="00F40015">
        <w:rPr>
          <w:lang w:val="da-DK"/>
        </w:rPr>
        <w:t>, adalimumab, er et humant monoklonalt antistof</w:t>
      </w:r>
      <w:r>
        <w:rPr>
          <w:lang w:val="da-DK"/>
        </w:rPr>
        <w:t xml:space="preserve">. </w:t>
      </w:r>
      <w:r w:rsidRPr="00F40015">
        <w:rPr>
          <w:lang w:val="da-DK"/>
        </w:rPr>
        <w:t>Monoklonale antistof</w:t>
      </w:r>
      <w:r>
        <w:rPr>
          <w:lang w:val="da-DK"/>
        </w:rPr>
        <w:t>fer</w:t>
      </w:r>
      <w:r w:rsidRPr="00F40015">
        <w:rPr>
          <w:lang w:val="da-DK"/>
        </w:rPr>
        <w:t xml:space="preserve"> er proteiner, som </w:t>
      </w:r>
      <w:r>
        <w:rPr>
          <w:lang w:val="da-DK"/>
        </w:rPr>
        <w:t>binder til et bestemt mål.</w:t>
      </w:r>
    </w:p>
    <w:p w:rsidR="00672C8E" w:rsidP="00672C8E" w14:paraId="2C422B1A" w14:textId="77777777">
      <w:pPr>
        <w:rPr>
          <w:lang w:val="da-DK"/>
        </w:rPr>
      </w:pPr>
    </w:p>
    <w:p w:rsidR="00672C8E" w:rsidP="00672C8E" w14:paraId="017C50E0" w14:textId="77777777">
      <w:pPr>
        <w:rPr>
          <w:lang w:val="da-DK"/>
        </w:rPr>
      </w:pPr>
      <w:r>
        <w:rPr>
          <w:lang w:val="da-DK"/>
        </w:rPr>
        <w:t>Målet for adalimumab er et protein</w:t>
      </w:r>
      <w:r w:rsidRPr="00F40015">
        <w:rPr>
          <w:lang w:val="da-DK"/>
        </w:rPr>
        <w:t xml:space="preserve"> </w:t>
      </w:r>
      <w:r>
        <w:rPr>
          <w:lang w:val="da-DK"/>
        </w:rPr>
        <w:t xml:space="preserve">kaldet </w:t>
      </w:r>
      <w:r w:rsidRPr="00AD6F1B">
        <w:rPr>
          <w:lang w:val="da-DK"/>
        </w:rPr>
        <w:t>tumornekrosefaktor ( TNF</w:t>
      </w:r>
      <w:r w:rsidRPr="00AD6F1B">
        <w:rPr>
          <w:rFonts w:ascii="Symbol" w:hAnsi="Symbol"/>
        </w:rPr>
        <w:sym w:font="Symbol" w:char="F061"/>
      </w:r>
      <w:r w:rsidRPr="00AD6F1B">
        <w:rPr>
          <w:lang w:val="da-DK"/>
        </w:rPr>
        <w:t xml:space="preserve">) </w:t>
      </w:r>
      <w:r>
        <w:rPr>
          <w:lang w:val="da-DK"/>
        </w:rPr>
        <w:t xml:space="preserve">som er involveret i immun (forsvars) systemet </w:t>
      </w:r>
      <w:r w:rsidRPr="00F40015">
        <w:rPr>
          <w:lang w:val="da-DK"/>
        </w:rPr>
        <w:t>og</w:t>
      </w:r>
      <w:r w:rsidRPr="00AD6F1B">
        <w:rPr>
          <w:lang w:val="da-DK"/>
        </w:rPr>
        <w:t xml:space="preserve"> er til stede i øge</w:t>
      </w:r>
      <w:r>
        <w:rPr>
          <w:lang w:val="da-DK"/>
        </w:rPr>
        <w:t>de</w:t>
      </w:r>
      <w:r w:rsidRPr="00AD6F1B">
        <w:rPr>
          <w:lang w:val="da-DK"/>
        </w:rPr>
        <w:t xml:space="preserve"> mængde</w:t>
      </w:r>
      <w:r>
        <w:rPr>
          <w:lang w:val="da-DK"/>
        </w:rPr>
        <w:t>r i de inflammatoriske sygdomme nævnt ovenfor.</w:t>
      </w:r>
    </w:p>
    <w:p w:rsidR="00672C8E" w:rsidRPr="008613EC" w:rsidP="00672C8E" w14:paraId="19375F58" w14:textId="77777777">
      <w:pPr>
        <w:rPr>
          <w:lang w:val="da-DK"/>
        </w:rPr>
      </w:pPr>
      <w:r>
        <w:rPr>
          <w:lang w:val="da-DK"/>
        </w:rPr>
        <w:t xml:space="preserve">Ved at binde sig til </w:t>
      </w:r>
      <w:r w:rsidRPr="00F40015">
        <w:rPr>
          <w:lang w:val="da-DK"/>
        </w:rPr>
        <w:t>TNF</w:t>
      </w:r>
      <w:r w:rsidRPr="00F40015">
        <w:rPr>
          <w:rFonts w:ascii="Symbol" w:hAnsi="Symbol"/>
        </w:rPr>
        <w:sym w:font="Symbol" w:char="F061"/>
      </w:r>
      <w:r w:rsidRPr="00F40015">
        <w:rPr>
          <w:lang w:val="da-DK"/>
        </w:rPr>
        <w:t xml:space="preserve"> </w:t>
      </w:r>
      <w:r w:rsidRPr="008613EC">
        <w:rPr>
          <w:lang w:val="da-DK"/>
        </w:rPr>
        <w:t xml:space="preserve">reducerer Humira </w:t>
      </w:r>
      <w:r>
        <w:rPr>
          <w:lang w:val="da-DK"/>
        </w:rPr>
        <w:t xml:space="preserve">den </w:t>
      </w:r>
      <w:r w:rsidRPr="008613EC">
        <w:rPr>
          <w:lang w:val="da-DK"/>
        </w:rPr>
        <w:t>inflammat</w:t>
      </w:r>
      <w:r>
        <w:rPr>
          <w:lang w:val="da-DK"/>
        </w:rPr>
        <w:t>oriske</w:t>
      </w:r>
      <w:r w:rsidRPr="008613EC">
        <w:rPr>
          <w:lang w:val="da-DK"/>
        </w:rPr>
        <w:t xml:space="preserve"> </w:t>
      </w:r>
      <w:r>
        <w:rPr>
          <w:lang w:val="da-DK"/>
        </w:rPr>
        <w:t>proces i disse sygdomme.</w:t>
      </w:r>
    </w:p>
    <w:p w:rsidR="00FB6926" w:rsidRPr="00AF7021" w:rsidP="00FB6926" w14:paraId="7C516EC2" w14:textId="77777777">
      <w:pPr>
        <w:pStyle w:val="EMEAHeadingUnderline"/>
        <w:spacing w:before="0" w:beforeLines="0" w:after="0" w:afterLines="0"/>
        <w:rPr>
          <w:u w:val="none"/>
          <w:lang w:val="da-DK"/>
        </w:rPr>
      </w:pPr>
    </w:p>
    <w:p w:rsidR="00744733" w:rsidRPr="00AF7021" w:rsidP="00744733" w14:paraId="5B13123B" w14:textId="77777777">
      <w:pPr>
        <w:pStyle w:val="EMEAHeadingUnderline"/>
        <w:spacing w:before="0" w:beforeLines="0" w:after="0" w:afterLines="0"/>
        <w:rPr>
          <w:u w:val="none"/>
          <w:lang w:val="da-DK"/>
        </w:rPr>
      </w:pPr>
      <w:r w:rsidRPr="008D5FAE">
        <w:rPr>
          <w:b/>
          <w:u w:val="none"/>
          <w:lang w:val="da-DK"/>
        </w:rPr>
        <w:t>Reumatoid artrit</w:t>
      </w:r>
    </w:p>
    <w:p w:rsidR="00744733" w:rsidRPr="008D5FAE" w:rsidP="00744733" w14:paraId="05AF4C83" w14:textId="77777777">
      <w:pPr>
        <w:pStyle w:val="EMEANormal"/>
        <w:rPr>
          <w:lang w:val="da-DK"/>
        </w:rPr>
      </w:pPr>
    </w:p>
    <w:p w:rsidR="00744733" w:rsidRPr="008D5FAE" w:rsidP="00744733" w14:paraId="3116E05C" w14:textId="77777777">
      <w:pPr>
        <w:rPr>
          <w:lang w:val="da-DK"/>
        </w:rPr>
      </w:pPr>
      <w:r w:rsidRPr="008D5FAE">
        <w:rPr>
          <w:lang w:val="da-DK"/>
        </w:rPr>
        <w:t>Reumatoid artrit er en betændelsessygdom i leddene.</w:t>
      </w:r>
    </w:p>
    <w:p w:rsidR="00744733" w:rsidRPr="008D5FAE" w:rsidP="00744733" w14:paraId="55A9E7B0" w14:textId="77777777">
      <w:pPr>
        <w:rPr>
          <w:lang w:val="da-DK"/>
        </w:rPr>
      </w:pPr>
    </w:p>
    <w:p w:rsidR="00744733" w:rsidRPr="008D5FAE" w:rsidP="00744733" w14:paraId="722A229A" w14:textId="77777777">
      <w:pPr>
        <w:rPr>
          <w:lang w:val="da-DK"/>
        </w:rPr>
      </w:pPr>
      <w:r w:rsidRPr="008D5FAE">
        <w:rPr>
          <w:lang w:val="da-DK"/>
        </w:rPr>
        <w:t xml:space="preserve">Humira bruges til at behandle moderat til alvorlig reumatoid artrit hos voksne. Du vil evt. først få andre sygdomsmodificerende antireumatiske lægemidler, såsom methotrexat. Hvis du ikke responderer tilstrækkeligt på disse lægemidler, kan du få Humira. </w:t>
      </w:r>
    </w:p>
    <w:p w:rsidR="00744733" w:rsidRPr="008D5FAE" w:rsidP="00744733" w14:paraId="557E5BB7" w14:textId="77777777">
      <w:pPr>
        <w:rPr>
          <w:lang w:val="da-DK"/>
        </w:rPr>
      </w:pPr>
    </w:p>
    <w:p w:rsidR="00744733" w:rsidRPr="008D5FAE" w:rsidP="00744733" w14:paraId="6B91595D" w14:textId="77777777">
      <w:pPr>
        <w:rPr>
          <w:lang w:val="da-DK"/>
        </w:rPr>
      </w:pPr>
      <w:r w:rsidRPr="008D5FAE">
        <w:rPr>
          <w:lang w:val="da-DK"/>
        </w:rPr>
        <w:t>Humira kan også anvendes til behandling af alvorlig aktiv og progressiv reumatoid artrit, der ikke tidligere er behandlet med methotrexat.</w:t>
      </w:r>
    </w:p>
    <w:p w:rsidR="00744733" w:rsidRPr="008D5FAE" w:rsidP="00744733" w14:paraId="421E357A" w14:textId="77777777">
      <w:pPr>
        <w:rPr>
          <w:lang w:val="da-DK"/>
        </w:rPr>
      </w:pPr>
    </w:p>
    <w:p w:rsidR="00744733" w:rsidP="00744733" w14:paraId="1BF66A5B" w14:textId="77777777">
      <w:pPr>
        <w:pStyle w:val="DefaultText"/>
        <w:rPr>
          <w:rFonts w:ascii="Times New Roman" w:hAnsi="Times New Roman"/>
          <w:lang w:val="da-DK"/>
        </w:rPr>
      </w:pPr>
      <w:r w:rsidRPr="003E19EA">
        <w:rPr>
          <w:rFonts w:ascii="Times New Roman" w:hAnsi="Times New Roman"/>
          <w:lang w:val="da-DK"/>
        </w:rPr>
        <w:t xml:space="preserve">Humira kan nedsætte hastigheden for ødelæggelse i leddene forårsaget af den inflammatoriske sygdom og kan hjælpe dem </w:t>
      </w:r>
      <w:r w:rsidR="00AF7021">
        <w:rPr>
          <w:rFonts w:ascii="Times New Roman" w:hAnsi="Times New Roman"/>
          <w:lang w:val="da-DK"/>
        </w:rPr>
        <w:t>til at kunne bevæges mere frit.</w:t>
      </w:r>
    </w:p>
    <w:p w:rsidR="00744733" w:rsidP="00744733" w14:paraId="575AE126" w14:textId="77777777">
      <w:pPr>
        <w:pStyle w:val="DefaultText"/>
        <w:rPr>
          <w:rFonts w:ascii="Times New Roman" w:hAnsi="Times New Roman"/>
          <w:lang w:val="da-DK"/>
        </w:rPr>
      </w:pPr>
    </w:p>
    <w:p w:rsidR="00744733" w:rsidRPr="003E19EA" w:rsidP="00744733" w14:paraId="547C6291" w14:textId="77777777">
      <w:pPr>
        <w:pStyle w:val="DefaultText"/>
        <w:rPr>
          <w:rFonts w:ascii="Times New Roman" w:hAnsi="Times New Roman"/>
          <w:lang w:val="da-DK"/>
        </w:rPr>
      </w:pPr>
      <w:r w:rsidRPr="003E19EA">
        <w:rPr>
          <w:rFonts w:ascii="Times New Roman" w:hAnsi="Times New Roman"/>
          <w:lang w:val="da-DK"/>
        </w:rPr>
        <w:t>Din læge vil beslutte, om Humira skal anvendes sammen med methotrexat eller alene.</w:t>
      </w:r>
    </w:p>
    <w:p w:rsidR="00744733" w:rsidRPr="00AF7021" w:rsidP="00744733" w14:paraId="42DE46DE" w14:textId="77777777">
      <w:pPr>
        <w:pStyle w:val="DefaultText"/>
        <w:rPr>
          <w:rFonts w:ascii="Times New Roman" w:hAnsi="Times New Roman"/>
          <w:lang w:val="da-DK"/>
        </w:rPr>
      </w:pPr>
    </w:p>
    <w:p w:rsidR="00FB6926" w:rsidRPr="001F0882" w:rsidP="00FB6926" w14:paraId="64518598" w14:textId="77777777">
      <w:pPr>
        <w:pStyle w:val="DefaultText"/>
        <w:rPr>
          <w:rFonts w:ascii="Times New Roman" w:hAnsi="Times New Roman"/>
          <w:b/>
          <w:lang w:val="da-DK"/>
        </w:rPr>
      </w:pPr>
      <w:r>
        <w:rPr>
          <w:rFonts w:ascii="Times New Roman" w:hAnsi="Times New Roman"/>
          <w:b/>
          <w:lang w:val="da-DK"/>
        </w:rPr>
        <w:t>Plaque-psoriasis</w:t>
      </w:r>
    </w:p>
    <w:p w:rsidR="00FB6926" w:rsidP="00FB6926" w14:paraId="267EF4FB" w14:textId="77777777">
      <w:pPr>
        <w:pStyle w:val="EMEANormal"/>
        <w:rPr>
          <w:lang w:val="da-DK"/>
        </w:rPr>
      </w:pPr>
    </w:p>
    <w:p w:rsidR="00FB6926" w:rsidRPr="008D05FE" w:rsidP="00FB6926" w14:paraId="6F891613" w14:textId="77777777">
      <w:pPr>
        <w:numPr>
          <w:ilvl w:val="12"/>
          <w:numId w:val="0"/>
        </w:numPr>
        <w:tabs>
          <w:tab w:val="clear" w:pos="562"/>
        </w:tabs>
        <w:ind w:right="-2"/>
        <w:rPr>
          <w:lang w:val="da-DK"/>
        </w:rPr>
      </w:pPr>
      <w:r w:rsidRPr="008D05FE">
        <w:rPr>
          <w:lang w:val="da-DK"/>
        </w:rPr>
        <w:t>Plaque</w:t>
      </w:r>
      <w:r>
        <w:rPr>
          <w:lang w:val="da-DK"/>
        </w:rPr>
        <w:t>-</w:t>
      </w:r>
      <w:r w:rsidRPr="008D05FE">
        <w:rPr>
          <w:lang w:val="da-DK"/>
        </w:rPr>
        <w:t>psoriasis er en hudlidelse, som forårsager røde</w:t>
      </w:r>
      <w:r>
        <w:rPr>
          <w:lang w:val="da-DK"/>
        </w:rPr>
        <w:t>,</w:t>
      </w:r>
      <w:r w:rsidRPr="008D05FE">
        <w:rPr>
          <w:lang w:val="da-DK"/>
        </w:rPr>
        <w:t xml:space="preserve"> skællende, skorpede pletter på huden dækket med sølvfa</w:t>
      </w:r>
      <w:r>
        <w:rPr>
          <w:lang w:val="da-DK"/>
        </w:rPr>
        <w:t>rvede skæl</w:t>
      </w:r>
      <w:r w:rsidRPr="008D05FE">
        <w:rPr>
          <w:lang w:val="da-DK"/>
        </w:rPr>
        <w:t>.</w:t>
      </w:r>
      <w:r w:rsidRPr="00CF35C0">
        <w:rPr>
          <w:rFonts w:ascii="Calibri" w:eastAsia="Calibri" w:hAnsi="Calibri"/>
          <w:color w:val="FF0000"/>
          <w:szCs w:val="22"/>
          <w:lang w:val="da-DK"/>
        </w:rPr>
        <w:t xml:space="preserve"> </w:t>
      </w:r>
      <w:r w:rsidRPr="009F166C">
        <w:rPr>
          <w:lang w:val="da-DK"/>
        </w:rPr>
        <w:t>Plaque-psoriasis kan også påvirke neglene. Det får dem til at smuldre, blive fortykket og løfte fra neglelejet</w:t>
      </w:r>
      <w:r w:rsidR="00D5583E">
        <w:rPr>
          <w:lang w:val="da-DK"/>
        </w:rPr>
        <w:t>,</w:t>
      </w:r>
      <w:r w:rsidRPr="009F166C">
        <w:rPr>
          <w:lang w:val="da-DK"/>
        </w:rPr>
        <w:t xml:space="preserve"> hvilk</w:t>
      </w:r>
      <w:r w:rsidR="00AF7021">
        <w:rPr>
          <w:lang w:val="da-DK"/>
        </w:rPr>
        <w:t>et kan være meget smertefuldt.</w:t>
      </w:r>
    </w:p>
    <w:p w:rsidR="00FB6926" w:rsidP="00FB6926" w14:paraId="7920CF62" w14:textId="77777777">
      <w:pPr>
        <w:pStyle w:val="EMEANormal"/>
        <w:rPr>
          <w:lang w:val="da-DK"/>
        </w:rPr>
      </w:pPr>
    </w:p>
    <w:p w:rsidR="00FB6926" w:rsidP="0073465B" w14:paraId="7AC0E5CC" w14:textId="77777777">
      <w:pPr>
        <w:pStyle w:val="EMEANormal"/>
        <w:keepNext/>
        <w:rPr>
          <w:lang w:val="da-DK"/>
        </w:rPr>
      </w:pPr>
      <w:r w:rsidRPr="00D51CCA">
        <w:rPr>
          <w:lang w:val="da-DK"/>
        </w:rPr>
        <w:t>Humira bruges til at behandle</w:t>
      </w:r>
      <w:r>
        <w:rPr>
          <w:lang w:val="da-DK"/>
        </w:rPr>
        <w:t xml:space="preserve"> </w:t>
      </w:r>
      <w:r w:rsidRPr="00F0301C">
        <w:rPr>
          <w:szCs w:val="21"/>
          <w:lang w:val="da-DK"/>
        </w:rPr>
        <w:t xml:space="preserve">moderat til alvorlig </w:t>
      </w:r>
      <w:r>
        <w:rPr>
          <w:szCs w:val="21"/>
          <w:lang w:val="da-DK"/>
        </w:rPr>
        <w:t xml:space="preserve">kronisk </w:t>
      </w:r>
      <w:r w:rsidRPr="00F0301C">
        <w:rPr>
          <w:szCs w:val="21"/>
          <w:lang w:val="da-DK"/>
        </w:rPr>
        <w:t>plaque</w:t>
      </w:r>
      <w:r>
        <w:rPr>
          <w:szCs w:val="21"/>
          <w:lang w:val="da-DK"/>
        </w:rPr>
        <w:t>-</w:t>
      </w:r>
      <w:r w:rsidR="00AF7021">
        <w:rPr>
          <w:lang w:val="da-DK"/>
        </w:rPr>
        <w:t>psoriasis hos voksne</w:t>
      </w:r>
    </w:p>
    <w:p w:rsidR="00FB6926" w:rsidP="00FB6926" w14:paraId="553CC569" w14:textId="77777777">
      <w:pPr>
        <w:pStyle w:val="EMEANormal"/>
        <w:rPr>
          <w:lang w:val="da-DK"/>
        </w:rPr>
      </w:pPr>
    </w:p>
    <w:p w:rsidR="00FB6926" w:rsidRPr="00AF7021" w:rsidP="00617AA0" w14:paraId="176E2231" w14:textId="77777777">
      <w:pPr>
        <w:pStyle w:val="EMEANormal"/>
        <w:keepNext/>
        <w:rPr>
          <w:szCs w:val="21"/>
          <w:lang w:val="da-DK"/>
        </w:rPr>
      </w:pPr>
      <w:r w:rsidRPr="001F0882">
        <w:rPr>
          <w:b/>
          <w:szCs w:val="21"/>
          <w:lang w:val="da-DK"/>
        </w:rPr>
        <w:t>Hidrosadenitis suppurativa</w:t>
      </w:r>
    </w:p>
    <w:p w:rsidR="00FB6926" w:rsidRPr="008D74C5" w:rsidP="00617AA0" w14:paraId="77226B7E" w14:textId="77777777">
      <w:pPr>
        <w:keepNext/>
        <w:rPr>
          <w:szCs w:val="21"/>
          <w:lang w:val="da-DK"/>
        </w:rPr>
      </w:pPr>
    </w:p>
    <w:p w:rsidR="00FB6926" w:rsidRPr="006D7205" w:rsidP="00617AA0" w14:paraId="7E82BBBA" w14:textId="77777777">
      <w:pPr>
        <w:keepNext/>
        <w:rPr>
          <w:szCs w:val="22"/>
          <w:lang w:val="da-DK"/>
        </w:rPr>
      </w:pPr>
      <w:r w:rsidRPr="006D7205">
        <w:rPr>
          <w:szCs w:val="22"/>
          <w:lang w:val="da-DK"/>
        </w:rPr>
        <w:t>Hidrosadenitis suppurativa (kaldes somme tider svedkirtelbetændelse) er en kronisk</w:t>
      </w:r>
      <w:r>
        <w:rPr>
          <w:szCs w:val="22"/>
          <w:lang w:val="da-DK"/>
        </w:rPr>
        <w:t>,</w:t>
      </w:r>
      <w:r w:rsidRPr="006D7205">
        <w:rPr>
          <w:szCs w:val="22"/>
          <w:lang w:val="da-DK"/>
        </w:rPr>
        <w:t xml:space="preserve"> ofte smertefuld </w:t>
      </w:r>
      <w:r>
        <w:rPr>
          <w:color w:val="000000"/>
          <w:lang w:val="da-DK"/>
        </w:rPr>
        <w:t xml:space="preserve">betændelseslignende (inflammatorisk) hudsygdom. </w:t>
      </w:r>
      <w:r w:rsidRPr="006D7205">
        <w:rPr>
          <w:szCs w:val="22"/>
          <w:lang w:val="da-DK"/>
        </w:rPr>
        <w:t xml:space="preserve">Symptomerne kan være ømme knuder </w:t>
      </w:r>
      <w:r>
        <w:rPr>
          <w:szCs w:val="22"/>
          <w:lang w:val="da-DK"/>
        </w:rPr>
        <w:t>i</w:t>
      </w:r>
      <w:r w:rsidRPr="006D7205">
        <w:rPr>
          <w:szCs w:val="22"/>
          <w:lang w:val="da-DK"/>
        </w:rPr>
        <w:t xml:space="preserve"> huden (</w:t>
      </w:r>
      <w:r>
        <w:rPr>
          <w:szCs w:val="22"/>
          <w:lang w:val="da-DK"/>
        </w:rPr>
        <w:t>noduli</w:t>
      </w:r>
      <w:r w:rsidRPr="006D7205">
        <w:rPr>
          <w:szCs w:val="22"/>
          <w:lang w:val="da-DK"/>
        </w:rPr>
        <w:t xml:space="preserve">) </w:t>
      </w:r>
      <w:r>
        <w:rPr>
          <w:szCs w:val="22"/>
          <w:lang w:val="da-DK"/>
        </w:rPr>
        <w:t>og abscesser (bylder), som kan udtømme pus</w:t>
      </w:r>
      <w:r w:rsidRPr="006D7205">
        <w:rPr>
          <w:szCs w:val="22"/>
          <w:lang w:val="da-DK"/>
        </w:rPr>
        <w:t xml:space="preserve">. Sygdommen påvirker </w:t>
      </w:r>
      <w:r>
        <w:rPr>
          <w:szCs w:val="22"/>
          <w:lang w:val="da-DK"/>
        </w:rPr>
        <w:t>oftest bestemte områder af huden,</w:t>
      </w:r>
      <w:r w:rsidRPr="006D7205">
        <w:rPr>
          <w:szCs w:val="22"/>
          <w:lang w:val="da-DK"/>
        </w:rPr>
        <w:t xml:space="preserve"> såsom under brystet, </w:t>
      </w:r>
      <w:r>
        <w:rPr>
          <w:szCs w:val="22"/>
          <w:lang w:val="da-DK"/>
        </w:rPr>
        <w:t>i</w:t>
      </w:r>
      <w:r w:rsidRPr="006D7205">
        <w:rPr>
          <w:szCs w:val="22"/>
          <w:lang w:val="da-DK"/>
        </w:rPr>
        <w:t xml:space="preserve"> armhulerne, </w:t>
      </w:r>
      <w:r>
        <w:rPr>
          <w:szCs w:val="22"/>
          <w:lang w:val="da-DK"/>
        </w:rPr>
        <w:t>på inderlårerne</w:t>
      </w:r>
      <w:r w:rsidRPr="006D7205">
        <w:rPr>
          <w:szCs w:val="22"/>
          <w:lang w:val="da-DK"/>
        </w:rPr>
        <w:t xml:space="preserve">, </w:t>
      </w:r>
      <w:r>
        <w:rPr>
          <w:szCs w:val="22"/>
          <w:lang w:val="da-DK"/>
        </w:rPr>
        <w:t xml:space="preserve">i lyskeområdet og på balderne. </w:t>
      </w:r>
      <w:r w:rsidRPr="006D7205">
        <w:rPr>
          <w:szCs w:val="22"/>
          <w:lang w:val="da-DK"/>
        </w:rPr>
        <w:t xml:space="preserve">Der kan også forekomme ar </w:t>
      </w:r>
      <w:r>
        <w:rPr>
          <w:szCs w:val="22"/>
          <w:lang w:val="da-DK"/>
        </w:rPr>
        <w:t>i</w:t>
      </w:r>
      <w:r w:rsidRPr="006D7205">
        <w:rPr>
          <w:szCs w:val="22"/>
          <w:lang w:val="da-DK"/>
        </w:rPr>
        <w:t xml:space="preserve"> de </w:t>
      </w:r>
      <w:r>
        <w:rPr>
          <w:szCs w:val="22"/>
          <w:lang w:val="da-DK"/>
        </w:rPr>
        <w:t>berørte</w:t>
      </w:r>
      <w:r w:rsidRPr="006D7205">
        <w:rPr>
          <w:szCs w:val="22"/>
          <w:lang w:val="da-DK"/>
        </w:rPr>
        <w:t xml:space="preserve"> områder.</w:t>
      </w:r>
    </w:p>
    <w:p w:rsidR="00FB6926" w:rsidRPr="006D7205" w:rsidP="00FB6926" w14:paraId="7868D19E" w14:textId="77777777">
      <w:pPr>
        <w:rPr>
          <w:szCs w:val="22"/>
          <w:lang w:val="da-DK"/>
        </w:rPr>
      </w:pPr>
    </w:p>
    <w:p w:rsidR="00FB6926" w:rsidP="00FB6926" w14:paraId="683E8EC3" w14:textId="77777777">
      <w:pPr>
        <w:rPr>
          <w:lang w:val="da-DK"/>
        </w:rPr>
      </w:pPr>
      <w:r w:rsidRPr="00D51CCA">
        <w:rPr>
          <w:lang w:val="da-DK"/>
        </w:rPr>
        <w:t>Humira bruges til at behandle</w:t>
      </w:r>
      <w:r>
        <w:rPr>
          <w:lang w:val="da-DK"/>
        </w:rPr>
        <w:t xml:space="preserve"> </w:t>
      </w:r>
    </w:p>
    <w:p w:rsidR="00FB6926" w:rsidRPr="005923A2" w:rsidP="00FB6926" w14:paraId="42F7AC20" w14:textId="77777777">
      <w:pPr>
        <w:numPr>
          <w:ilvl w:val="0"/>
          <w:numId w:val="71"/>
        </w:numPr>
        <w:rPr>
          <w:szCs w:val="22"/>
          <w:lang w:val="da-DK"/>
        </w:rPr>
      </w:pPr>
      <w:r>
        <w:rPr>
          <w:lang w:val="da-DK"/>
        </w:rPr>
        <w:t xml:space="preserve">moderat til alvorlig </w:t>
      </w:r>
      <w:r>
        <w:rPr>
          <w:szCs w:val="22"/>
          <w:lang w:val="da-DK"/>
        </w:rPr>
        <w:t>hidrosa</w:t>
      </w:r>
      <w:r w:rsidRPr="001B1D6D">
        <w:rPr>
          <w:szCs w:val="22"/>
          <w:lang w:val="da-DK"/>
        </w:rPr>
        <w:t>denitis suppurativa</w:t>
      </w:r>
      <w:r>
        <w:rPr>
          <w:lang w:val="da-DK"/>
        </w:rPr>
        <w:t xml:space="preserve"> hos voksne og</w:t>
      </w:r>
    </w:p>
    <w:p w:rsidR="00FB6926" w:rsidP="00FB6926" w14:paraId="329326EF" w14:textId="77777777">
      <w:pPr>
        <w:numPr>
          <w:ilvl w:val="0"/>
          <w:numId w:val="71"/>
        </w:numPr>
        <w:rPr>
          <w:szCs w:val="22"/>
          <w:lang w:val="da-DK"/>
        </w:rPr>
      </w:pPr>
      <w:r>
        <w:rPr>
          <w:szCs w:val="22"/>
          <w:lang w:val="da-DK"/>
        </w:rPr>
        <w:t xml:space="preserve">moderat </w:t>
      </w:r>
      <w:r>
        <w:rPr>
          <w:lang w:val="da-DK"/>
        </w:rPr>
        <w:t xml:space="preserve">til alvorlig </w:t>
      </w:r>
      <w:r>
        <w:rPr>
          <w:szCs w:val="22"/>
          <w:lang w:val="da-DK"/>
        </w:rPr>
        <w:t>hidrosa</w:t>
      </w:r>
      <w:r w:rsidRPr="001B1D6D">
        <w:rPr>
          <w:szCs w:val="22"/>
          <w:lang w:val="da-DK"/>
        </w:rPr>
        <w:t>denitis suppurativa</w:t>
      </w:r>
      <w:r>
        <w:rPr>
          <w:lang w:val="da-DK"/>
        </w:rPr>
        <w:t xml:space="preserve"> hos unge fra 12 år</w:t>
      </w:r>
      <w:r>
        <w:rPr>
          <w:szCs w:val="22"/>
          <w:lang w:val="da-DK"/>
        </w:rPr>
        <w:t xml:space="preserve"> til 17 år</w:t>
      </w:r>
      <w:r w:rsidR="003C3C87">
        <w:rPr>
          <w:szCs w:val="22"/>
          <w:lang w:val="da-DK"/>
        </w:rPr>
        <w:t>.</w:t>
      </w:r>
    </w:p>
    <w:p w:rsidR="00FB6926" w:rsidP="00FB6926" w14:paraId="52497A76" w14:textId="77777777">
      <w:pPr>
        <w:ind w:left="720"/>
        <w:rPr>
          <w:szCs w:val="22"/>
          <w:lang w:val="da-DK"/>
        </w:rPr>
      </w:pPr>
    </w:p>
    <w:p w:rsidR="00FB6926" w:rsidRPr="004F679F" w:rsidP="00FB6926" w14:paraId="67EBE053" w14:textId="77777777">
      <w:pPr>
        <w:rPr>
          <w:szCs w:val="22"/>
          <w:lang w:val="da-DK"/>
        </w:rPr>
      </w:pPr>
      <w:r w:rsidRPr="006D7205">
        <w:rPr>
          <w:szCs w:val="22"/>
          <w:lang w:val="da-DK"/>
        </w:rPr>
        <w:t>Humira kan nedsætte antallet af knuder</w:t>
      </w:r>
      <w:r>
        <w:rPr>
          <w:szCs w:val="22"/>
          <w:lang w:val="da-DK"/>
        </w:rPr>
        <w:t xml:space="preserve"> og</w:t>
      </w:r>
      <w:r w:rsidRPr="006D7205">
        <w:rPr>
          <w:szCs w:val="22"/>
          <w:lang w:val="da-DK"/>
        </w:rPr>
        <w:t xml:space="preserve"> bylder</w:t>
      </w:r>
      <w:r w:rsidRPr="004F679F">
        <w:rPr>
          <w:szCs w:val="22"/>
          <w:lang w:val="da-DK"/>
        </w:rPr>
        <w:t xml:space="preserve">, som skyldes sygdommen </w:t>
      </w:r>
      <w:r w:rsidRPr="006D7205">
        <w:rPr>
          <w:szCs w:val="22"/>
          <w:lang w:val="da-DK"/>
        </w:rPr>
        <w:t xml:space="preserve">og </w:t>
      </w:r>
      <w:r>
        <w:rPr>
          <w:szCs w:val="22"/>
          <w:lang w:val="da-DK"/>
        </w:rPr>
        <w:t xml:space="preserve">lindre den </w:t>
      </w:r>
      <w:r w:rsidRPr="006D7205">
        <w:rPr>
          <w:szCs w:val="22"/>
          <w:lang w:val="da-DK"/>
        </w:rPr>
        <w:t>sm</w:t>
      </w:r>
      <w:r>
        <w:rPr>
          <w:szCs w:val="22"/>
          <w:lang w:val="da-DK"/>
        </w:rPr>
        <w:t>e</w:t>
      </w:r>
      <w:r w:rsidRPr="006D7205">
        <w:rPr>
          <w:szCs w:val="22"/>
          <w:lang w:val="da-DK"/>
        </w:rPr>
        <w:t>rte</w:t>
      </w:r>
      <w:r>
        <w:rPr>
          <w:szCs w:val="22"/>
          <w:lang w:val="da-DK"/>
        </w:rPr>
        <w:t>,</w:t>
      </w:r>
      <w:r w:rsidRPr="006D7205">
        <w:rPr>
          <w:szCs w:val="22"/>
          <w:lang w:val="da-DK"/>
        </w:rPr>
        <w:t xml:space="preserve"> som ofte er forbundet med sygdom</w:t>
      </w:r>
      <w:r>
        <w:rPr>
          <w:szCs w:val="22"/>
          <w:lang w:val="da-DK"/>
        </w:rPr>
        <w:t>men</w:t>
      </w:r>
      <w:r w:rsidRPr="006D7205">
        <w:rPr>
          <w:szCs w:val="22"/>
          <w:lang w:val="da-DK"/>
        </w:rPr>
        <w:t>.</w:t>
      </w:r>
      <w:r w:rsidRPr="004F679F">
        <w:rPr>
          <w:lang w:val="da-DK"/>
        </w:rPr>
        <w:t xml:space="preserve"> </w:t>
      </w:r>
      <w:r w:rsidRPr="004F679F">
        <w:rPr>
          <w:szCs w:val="22"/>
          <w:lang w:val="da-DK"/>
        </w:rPr>
        <w:t>Du vil først få anden medicin. Hvis du ikke reagerer godt nok på denne medicin, kan du få Humira.</w:t>
      </w:r>
    </w:p>
    <w:p w:rsidR="00FB6926" w:rsidP="00FB6926" w14:paraId="5F09B9BA" w14:textId="77777777">
      <w:pPr>
        <w:pStyle w:val="EMEANormal"/>
        <w:rPr>
          <w:lang w:val="da-DK"/>
        </w:rPr>
      </w:pPr>
    </w:p>
    <w:p w:rsidR="00FB6926" w:rsidP="00FB6926" w14:paraId="1326EBCA" w14:textId="77777777">
      <w:pPr>
        <w:pStyle w:val="EMEANormal"/>
        <w:keepNext/>
        <w:rPr>
          <w:u w:val="single"/>
          <w:lang w:val="da-DK"/>
        </w:rPr>
      </w:pPr>
      <w:r w:rsidRPr="001F0882">
        <w:rPr>
          <w:b/>
          <w:lang w:val="da-DK"/>
        </w:rPr>
        <w:t>Crohns sygdom</w:t>
      </w:r>
      <w:r>
        <w:rPr>
          <w:u w:val="single"/>
          <w:lang w:val="da-DK"/>
        </w:rPr>
        <w:t xml:space="preserve"> </w:t>
      </w:r>
    </w:p>
    <w:p w:rsidR="00FB6926" w:rsidP="00FB6926" w14:paraId="57306857" w14:textId="77777777">
      <w:pPr>
        <w:pStyle w:val="EMEANormal"/>
        <w:keepNext/>
        <w:rPr>
          <w:lang w:val="da-DK"/>
        </w:rPr>
      </w:pPr>
    </w:p>
    <w:p w:rsidR="00FB6926" w:rsidP="00FB6926" w14:paraId="771FC824" w14:textId="77777777">
      <w:pPr>
        <w:pStyle w:val="EMEANormal"/>
        <w:keepNext/>
        <w:rPr>
          <w:lang w:val="da-DK"/>
        </w:rPr>
      </w:pPr>
      <w:r>
        <w:rPr>
          <w:lang w:val="da-DK"/>
        </w:rPr>
        <w:t>Crohns sygdom er en inflammatorisk sygdom i mave-tarm-kanalen.</w:t>
      </w:r>
    </w:p>
    <w:p w:rsidR="00FB6926" w:rsidP="00FB6926" w14:paraId="194DF48F" w14:textId="77777777">
      <w:pPr>
        <w:pStyle w:val="EMEANormal"/>
        <w:rPr>
          <w:lang w:val="da-DK"/>
        </w:rPr>
      </w:pPr>
    </w:p>
    <w:p w:rsidR="00FB6926" w:rsidP="00FB6926" w14:paraId="5EABBF94" w14:textId="77777777">
      <w:pPr>
        <w:pStyle w:val="EMEANormal"/>
        <w:rPr>
          <w:lang w:val="da-DK"/>
        </w:rPr>
      </w:pPr>
      <w:r w:rsidRPr="00D51CCA">
        <w:rPr>
          <w:lang w:val="da-DK"/>
        </w:rPr>
        <w:t xml:space="preserve">Humira bruges til at behandle </w:t>
      </w:r>
    </w:p>
    <w:p w:rsidR="00FB6926" w:rsidRPr="004F679F" w:rsidP="00FB6926" w14:paraId="7DE1825A" w14:textId="77777777">
      <w:pPr>
        <w:pStyle w:val="EMEANormal"/>
        <w:numPr>
          <w:ilvl w:val="0"/>
          <w:numId w:val="42"/>
        </w:numPr>
        <w:rPr>
          <w:lang w:val="da-DK"/>
        </w:rPr>
      </w:pPr>
      <w:r>
        <w:rPr>
          <w:lang w:val="da-DK"/>
        </w:rPr>
        <w:t xml:space="preserve">moderat til alvorlig Crohns sygdom hos voksne </w:t>
      </w:r>
      <w:r>
        <w:rPr>
          <w:szCs w:val="22"/>
          <w:lang w:val="da-DK"/>
        </w:rPr>
        <w:t>og</w:t>
      </w:r>
      <w:r w:rsidRPr="00FF4888">
        <w:rPr>
          <w:szCs w:val="22"/>
          <w:lang w:val="da-DK"/>
        </w:rPr>
        <w:t xml:space="preserve"> </w:t>
      </w:r>
    </w:p>
    <w:p w:rsidR="00FB6926" w:rsidP="00FB6926" w14:paraId="4F52C4FC" w14:textId="77777777">
      <w:pPr>
        <w:pStyle w:val="EMEANormal"/>
        <w:numPr>
          <w:ilvl w:val="0"/>
          <w:numId w:val="42"/>
        </w:numPr>
        <w:rPr>
          <w:lang w:val="da-DK"/>
        </w:rPr>
      </w:pPr>
      <w:r w:rsidRPr="004F679F">
        <w:rPr>
          <w:szCs w:val="22"/>
          <w:lang w:val="da-DK"/>
        </w:rPr>
        <w:t xml:space="preserve">moderat til alvorlig Crohns sygdom hos </w:t>
      </w:r>
      <w:r w:rsidRPr="00FF4888">
        <w:rPr>
          <w:szCs w:val="22"/>
          <w:lang w:val="da-DK"/>
        </w:rPr>
        <w:t xml:space="preserve">børn </w:t>
      </w:r>
      <w:r>
        <w:rPr>
          <w:szCs w:val="22"/>
          <w:lang w:val="da-DK"/>
        </w:rPr>
        <w:t xml:space="preserve">og unge fra </w:t>
      </w:r>
      <w:r w:rsidRPr="00FF4888">
        <w:rPr>
          <w:szCs w:val="22"/>
          <w:lang w:val="da-DK"/>
        </w:rPr>
        <w:t>6 år</w:t>
      </w:r>
      <w:r w:rsidR="00A9257C">
        <w:rPr>
          <w:szCs w:val="22"/>
          <w:lang w:val="da-DK"/>
        </w:rPr>
        <w:t xml:space="preserve"> </w:t>
      </w:r>
      <w:r>
        <w:rPr>
          <w:szCs w:val="22"/>
          <w:lang w:val="da-DK"/>
        </w:rPr>
        <w:t>til 17 år</w:t>
      </w:r>
      <w:r w:rsidR="003C3C87">
        <w:rPr>
          <w:szCs w:val="22"/>
          <w:lang w:val="da-DK"/>
        </w:rPr>
        <w:t>.</w:t>
      </w:r>
    </w:p>
    <w:p w:rsidR="00FB6926" w:rsidP="00FB6926" w14:paraId="355BCEFD" w14:textId="77777777">
      <w:pPr>
        <w:pStyle w:val="EMEANormal"/>
        <w:ind w:left="720"/>
        <w:rPr>
          <w:lang w:val="da-DK"/>
        </w:rPr>
      </w:pPr>
    </w:p>
    <w:p w:rsidR="00FB6926" w:rsidRPr="00A60E0B" w:rsidP="00FB6926" w14:paraId="1E2098C7" w14:textId="77777777">
      <w:pPr>
        <w:pStyle w:val="EMEANormal"/>
        <w:rPr>
          <w:lang w:val="da-DK"/>
        </w:rPr>
      </w:pPr>
      <w:r>
        <w:rPr>
          <w:szCs w:val="24"/>
          <w:lang w:val="da-DK"/>
        </w:rPr>
        <w:t>D</w:t>
      </w:r>
      <w:r w:rsidRPr="00A60E0B">
        <w:rPr>
          <w:szCs w:val="24"/>
          <w:lang w:val="da-DK"/>
        </w:rPr>
        <w:t>u</w:t>
      </w:r>
      <w:r>
        <w:rPr>
          <w:szCs w:val="24"/>
          <w:lang w:val="da-DK"/>
        </w:rPr>
        <w:t xml:space="preserve"> vil </w:t>
      </w:r>
      <w:r w:rsidRPr="00A60E0B">
        <w:rPr>
          <w:szCs w:val="24"/>
          <w:lang w:val="da-DK"/>
        </w:rPr>
        <w:t xml:space="preserve">først få anden medicin. Hvis du ikke har tilstrækkelig effekt af den medicin, vil du blive tilbudt Humira til </w:t>
      </w:r>
      <w:r>
        <w:rPr>
          <w:szCs w:val="24"/>
          <w:lang w:val="da-DK"/>
        </w:rPr>
        <w:t xml:space="preserve">at behandle </w:t>
      </w:r>
      <w:r w:rsidRPr="00A60E0B">
        <w:rPr>
          <w:szCs w:val="24"/>
          <w:lang w:val="da-DK"/>
        </w:rPr>
        <w:t>din Crohns sygdom</w:t>
      </w:r>
      <w:r w:rsidRPr="00A60E0B">
        <w:rPr>
          <w:lang w:val="da-DK"/>
        </w:rPr>
        <w:t>.</w:t>
      </w:r>
    </w:p>
    <w:p w:rsidR="00FB6926" w:rsidP="00FB6926" w14:paraId="6391CE1A" w14:textId="77777777">
      <w:pPr>
        <w:pStyle w:val="DefaultText"/>
        <w:rPr>
          <w:rFonts w:ascii="Times New Roman" w:hAnsi="Times New Roman"/>
          <w:lang w:val="da-DK"/>
        </w:rPr>
      </w:pPr>
    </w:p>
    <w:p w:rsidR="00FB6926" w:rsidRPr="00AF7021" w:rsidP="00FB6926" w14:paraId="6B9CA40B" w14:textId="77777777">
      <w:pPr>
        <w:pStyle w:val="EMEANormal"/>
        <w:rPr>
          <w:szCs w:val="22"/>
          <w:lang w:val="da-DK"/>
        </w:rPr>
      </w:pPr>
      <w:r w:rsidRPr="001F0882">
        <w:rPr>
          <w:b/>
          <w:szCs w:val="22"/>
          <w:lang w:val="da-DK"/>
        </w:rPr>
        <w:t>Colitis ulcerosa</w:t>
      </w:r>
    </w:p>
    <w:p w:rsidR="00FB6926" w:rsidP="00FB6926" w14:paraId="734E29B6" w14:textId="77777777">
      <w:pPr>
        <w:pStyle w:val="EMEANormal"/>
        <w:rPr>
          <w:szCs w:val="22"/>
          <w:lang w:val="da-DK"/>
        </w:rPr>
      </w:pPr>
    </w:p>
    <w:p w:rsidR="00FB6926" w:rsidP="00FB6926" w14:paraId="18A324BB" w14:textId="77777777">
      <w:pPr>
        <w:pStyle w:val="EMEANormal"/>
        <w:rPr>
          <w:szCs w:val="22"/>
          <w:lang w:val="da-DK"/>
        </w:rPr>
      </w:pPr>
      <w:r w:rsidRPr="00FC100A">
        <w:rPr>
          <w:szCs w:val="22"/>
          <w:lang w:val="da-DK"/>
        </w:rPr>
        <w:t xml:space="preserve">Colitis ulcerosa er en inflammatorisk sygdom i </w:t>
      </w:r>
      <w:r>
        <w:rPr>
          <w:szCs w:val="22"/>
          <w:lang w:val="da-DK"/>
        </w:rPr>
        <w:t>tyktarmen</w:t>
      </w:r>
      <w:r w:rsidRPr="00FC100A">
        <w:rPr>
          <w:szCs w:val="22"/>
          <w:lang w:val="da-DK"/>
        </w:rPr>
        <w:t>.</w:t>
      </w:r>
    </w:p>
    <w:p w:rsidR="00FB6926" w:rsidRPr="00D001A5" w:rsidP="00FB6926" w14:paraId="45C4C5EB" w14:textId="77777777">
      <w:pPr>
        <w:pStyle w:val="EMEANormal"/>
        <w:rPr>
          <w:szCs w:val="22"/>
          <w:lang w:val="da-DK"/>
        </w:rPr>
      </w:pPr>
    </w:p>
    <w:p w:rsidR="008B57B5" w:rsidP="00FB6926" w14:paraId="28E993C0" w14:textId="77777777">
      <w:pPr>
        <w:pStyle w:val="EMEANormal"/>
        <w:rPr>
          <w:lang w:val="da-DK"/>
        </w:rPr>
      </w:pPr>
      <w:r w:rsidRPr="00D51CCA">
        <w:rPr>
          <w:lang w:val="da-DK"/>
        </w:rPr>
        <w:t xml:space="preserve">Humira bruges til at behandle </w:t>
      </w:r>
    </w:p>
    <w:p w:rsidR="008B57B5" w:rsidP="000C1751" w14:paraId="23D5FC40" w14:textId="77777777">
      <w:pPr>
        <w:pStyle w:val="EMEANormal"/>
        <w:numPr>
          <w:ilvl w:val="0"/>
          <w:numId w:val="179"/>
        </w:numPr>
        <w:rPr>
          <w:lang w:val="da-DK"/>
        </w:rPr>
      </w:pPr>
      <w:r>
        <w:rPr>
          <w:lang w:val="da-DK"/>
        </w:rPr>
        <w:t xml:space="preserve">moderat til alvorlig </w:t>
      </w:r>
      <w:r w:rsidRPr="00FC100A">
        <w:rPr>
          <w:szCs w:val="22"/>
          <w:lang w:val="da-DK"/>
        </w:rPr>
        <w:t>colitis ulcerosa</w:t>
      </w:r>
      <w:r>
        <w:rPr>
          <w:lang w:val="da-DK"/>
        </w:rPr>
        <w:t xml:space="preserve"> hos voksne</w:t>
      </w:r>
      <w:r w:rsidR="009A6615">
        <w:rPr>
          <w:lang w:val="da-DK"/>
        </w:rPr>
        <w:t xml:space="preserve"> og</w:t>
      </w:r>
    </w:p>
    <w:p w:rsidR="008B57B5" w:rsidP="000C1751" w14:paraId="633AF25F" w14:textId="77777777">
      <w:pPr>
        <w:pStyle w:val="EMEANormal"/>
        <w:numPr>
          <w:ilvl w:val="0"/>
          <w:numId w:val="179"/>
        </w:numPr>
        <w:rPr>
          <w:szCs w:val="22"/>
          <w:lang w:val="da-DK"/>
        </w:rPr>
      </w:pPr>
      <w:r>
        <w:rPr>
          <w:lang w:val="da-DK"/>
        </w:rPr>
        <w:t>moderat til alvorlig colitis ulcerosa hos børn og unge i alderen 6 til 17 år</w:t>
      </w:r>
      <w:r w:rsidRPr="00FC100A">
        <w:rPr>
          <w:szCs w:val="22"/>
          <w:lang w:val="da-DK"/>
        </w:rPr>
        <w:t xml:space="preserve"> </w:t>
      </w:r>
    </w:p>
    <w:p w:rsidR="008B57B5" w:rsidP="00FB6926" w14:paraId="67711F85" w14:textId="77777777">
      <w:pPr>
        <w:pStyle w:val="EMEANormal"/>
        <w:rPr>
          <w:szCs w:val="22"/>
          <w:lang w:val="da-DK"/>
        </w:rPr>
      </w:pPr>
    </w:p>
    <w:p w:rsidR="00FB6926" w:rsidP="00FB6926" w14:paraId="79D31890" w14:textId="77777777">
      <w:pPr>
        <w:pStyle w:val="EMEANormal"/>
        <w:rPr>
          <w:szCs w:val="22"/>
          <w:lang w:val="da-DK"/>
        </w:rPr>
      </w:pPr>
      <w:r>
        <w:rPr>
          <w:szCs w:val="22"/>
          <w:lang w:val="da-DK"/>
        </w:rPr>
        <w:t>D</w:t>
      </w:r>
      <w:r w:rsidRPr="00FC100A">
        <w:rPr>
          <w:szCs w:val="22"/>
          <w:lang w:val="da-DK"/>
        </w:rPr>
        <w:t xml:space="preserve">u </w:t>
      </w:r>
      <w:r w:rsidR="00D5583E">
        <w:rPr>
          <w:szCs w:val="22"/>
          <w:lang w:val="da-DK"/>
        </w:rPr>
        <w:t xml:space="preserve">vil </w:t>
      </w:r>
      <w:r w:rsidRPr="00FC100A">
        <w:rPr>
          <w:szCs w:val="22"/>
          <w:lang w:val="da-DK"/>
        </w:rPr>
        <w:t xml:space="preserve">først </w:t>
      </w:r>
      <w:r>
        <w:rPr>
          <w:szCs w:val="22"/>
          <w:lang w:val="da-DK"/>
        </w:rPr>
        <w:t>få</w:t>
      </w:r>
      <w:r w:rsidRPr="00FC100A">
        <w:rPr>
          <w:szCs w:val="22"/>
          <w:lang w:val="da-DK"/>
        </w:rPr>
        <w:t xml:space="preserve"> anden medicin. Hvis du ikke har tilstrækkelig </w:t>
      </w:r>
      <w:r>
        <w:rPr>
          <w:szCs w:val="22"/>
          <w:lang w:val="da-DK"/>
        </w:rPr>
        <w:t>virkning af</w:t>
      </w:r>
      <w:r w:rsidRPr="00FC100A">
        <w:rPr>
          <w:szCs w:val="22"/>
          <w:lang w:val="da-DK"/>
        </w:rPr>
        <w:t xml:space="preserve"> den</w:t>
      </w:r>
      <w:r>
        <w:rPr>
          <w:szCs w:val="22"/>
          <w:lang w:val="da-DK"/>
        </w:rPr>
        <w:t>ne</w:t>
      </w:r>
      <w:r w:rsidRPr="00FC100A">
        <w:rPr>
          <w:szCs w:val="22"/>
          <w:lang w:val="da-DK"/>
        </w:rPr>
        <w:t xml:space="preserve"> medicin, </w:t>
      </w:r>
      <w:r>
        <w:rPr>
          <w:szCs w:val="22"/>
          <w:lang w:val="da-DK"/>
        </w:rPr>
        <w:t>kan</w:t>
      </w:r>
      <w:r w:rsidRPr="00FC100A">
        <w:rPr>
          <w:szCs w:val="22"/>
          <w:lang w:val="da-DK"/>
        </w:rPr>
        <w:t xml:space="preserve"> du </w:t>
      </w:r>
      <w:r>
        <w:rPr>
          <w:szCs w:val="22"/>
          <w:lang w:val="da-DK"/>
        </w:rPr>
        <w:t>få</w:t>
      </w:r>
      <w:r w:rsidRPr="00FC100A">
        <w:rPr>
          <w:szCs w:val="22"/>
          <w:lang w:val="da-DK"/>
        </w:rPr>
        <w:t xml:space="preserve"> Humira</w:t>
      </w:r>
      <w:r w:rsidRPr="00D001A5">
        <w:rPr>
          <w:szCs w:val="22"/>
          <w:lang w:val="da-DK"/>
        </w:rPr>
        <w:t>.</w:t>
      </w:r>
    </w:p>
    <w:p w:rsidR="00FB6926" w:rsidP="00FB6926" w14:paraId="3262580E" w14:textId="77777777">
      <w:pPr>
        <w:pStyle w:val="EMEANormal"/>
        <w:rPr>
          <w:szCs w:val="22"/>
          <w:lang w:val="da-DK"/>
        </w:rPr>
      </w:pPr>
    </w:p>
    <w:p w:rsidR="00FB6926" w:rsidRPr="00AF7021" w:rsidP="00290BF0" w14:paraId="01D8E1CA" w14:textId="77777777">
      <w:pPr>
        <w:keepNext/>
        <w:rPr>
          <w:lang w:val="da-DK"/>
        </w:rPr>
      </w:pPr>
      <w:r w:rsidRPr="001F0882">
        <w:rPr>
          <w:b/>
          <w:lang w:val="da-DK"/>
        </w:rPr>
        <w:t>Ikke-infektiøs uveitis</w:t>
      </w:r>
    </w:p>
    <w:p w:rsidR="00FB6926" w:rsidP="00290BF0" w14:paraId="785AA78B" w14:textId="77777777">
      <w:pPr>
        <w:keepNext/>
        <w:rPr>
          <w:lang w:val="da-DK"/>
        </w:rPr>
      </w:pPr>
    </w:p>
    <w:p w:rsidR="00FB6926" w:rsidRPr="00A8522F" w:rsidP="00FB6926" w14:paraId="48DA834C" w14:textId="77777777">
      <w:pPr>
        <w:rPr>
          <w:b/>
          <w:lang w:val="x-none"/>
        </w:rPr>
      </w:pPr>
      <w:r w:rsidRPr="00A8522F">
        <w:rPr>
          <w:lang w:val="da-DK"/>
        </w:rPr>
        <w:t>Ikke-infektiøs uveitis er en</w:t>
      </w:r>
      <w:r>
        <w:rPr>
          <w:lang w:val="da-DK"/>
        </w:rPr>
        <w:t xml:space="preserve"> </w:t>
      </w:r>
      <w:r w:rsidRPr="00A8522F">
        <w:rPr>
          <w:lang w:val="da-DK"/>
        </w:rPr>
        <w:t>betændelses</w:t>
      </w:r>
      <w:r>
        <w:rPr>
          <w:lang w:val="da-DK"/>
        </w:rPr>
        <w:t xml:space="preserve">lignende (inflammatorisk) </w:t>
      </w:r>
      <w:r w:rsidRPr="00A8522F">
        <w:rPr>
          <w:lang w:val="da-DK"/>
        </w:rPr>
        <w:t>sygdom</w:t>
      </w:r>
      <w:r>
        <w:rPr>
          <w:lang w:val="da-DK"/>
        </w:rPr>
        <w:t>,</w:t>
      </w:r>
      <w:r w:rsidRPr="00A8522F">
        <w:rPr>
          <w:lang w:val="da-DK"/>
        </w:rPr>
        <w:t xml:space="preserve"> som påvirker bestemte dele af øjet.</w:t>
      </w:r>
      <w:r w:rsidRPr="00A8522F">
        <w:rPr>
          <w:lang w:val="x-none"/>
        </w:rPr>
        <w:t xml:space="preserve"> </w:t>
      </w:r>
    </w:p>
    <w:p w:rsidR="00FB6926" w:rsidRPr="00AF7021" w:rsidP="00FB6926" w14:paraId="01EBD880" w14:textId="77777777">
      <w:pPr>
        <w:rPr>
          <w:lang w:val="da-DK"/>
        </w:rPr>
      </w:pPr>
    </w:p>
    <w:p w:rsidR="001D423E" w:rsidP="00FB6926" w14:paraId="4FDD4A77" w14:textId="77777777">
      <w:pPr>
        <w:rPr>
          <w:lang w:val="da-DK"/>
        </w:rPr>
      </w:pPr>
      <w:r w:rsidRPr="00A8522F">
        <w:rPr>
          <w:lang w:val="da-DK"/>
        </w:rPr>
        <w:t xml:space="preserve">Humira bruges til </w:t>
      </w:r>
      <w:r w:rsidR="00D50348">
        <w:rPr>
          <w:lang w:val="da-DK"/>
        </w:rPr>
        <w:t>at behandle</w:t>
      </w:r>
    </w:p>
    <w:p w:rsidR="001D423E" w:rsidRPr="000C1751" w:rsidP="00397956" w14:paraId="777E9843" w14:textId="77777777">
      <w:pPr>
        <w:numPr>
          <w:ilvl w:val="0"/>
          <w:numId w:val="135"/>
        </w:numPr>
        <w:tabs>
          <w:tab w:val="clear" w:pos="562"/>
          <w:tab w:val="left" w:pos="720"/>
        </w:tabs>
        <w:rPr>
          <w:szCs w:val="21"/>
          <w:lang w:val="da-DK"/>
        </w:rPr>
      </w:pPr>
      <w:r w:rsidRPr="000C1751">
        <w:rPr>
          <w:szCs w:val="21"/>
          <w:lang w:val="da-DK"/>
        </w:rPr>
        <w:t>voksne med ikke-infektiøs uveitis (regnbuehindebetændelse), som påvirker den bager</w:t>
      </w:r>
      <w:r w:rsidRPr="000C1751" w:rsidR="00AF7021">
        <w:rPr>
          <w:szCs w:val="21"/>
          <w:lang w:val="da-DK"/>
        </w:rPr>
        <w:t>ste del af øjet.</w:t>
      </w:r>
    </w:p>
    <w:p w:rsidR="001D423E" w:rsidRPr="000C1751" w:rsidP="00397956" w14:paraId="4EA43BCC" w14:textId="77777777">
      <w:pPr>
        <w:numPr>
          <w:ilvl w:val="0"/>
          <w:numId w:val="135"/>
        </w:numPr>
        <w:tabs>
          <w:tab w:val="clear" w:pos="562"/>
          <w:tab w:val="left" w:pos="720"/>
        </w:tabs>
        <w:rPr>
          <w:szCs w:val="21"/>
          <w:lang w:val="da-DK"/>
        </w:rPr>
      </w:pPr>
      <w:r w:rsidRPr="000C1751">
        <w:rPr>
          <w:szCs w:val="21"/>
          <w:lang w:val="da-DK"/>
        </w:rPr>
        <w:t>børn fra 2 år med kronisk ikke-infektiøs sy</w:t>
      </w:r>
      <w:r w:rsidRPr="000C1751" w:rsidR="00D50348">
        <w:rPr>
          <w:szCs w:val="21"/>
          <w:lang w:val="da-DK"/>
        </w:rPr>
        <w:t>g</w:t>
      </w:r>
      <w:r w:rsidRPr="000C1751">
        <w:rPr>
          <w:szCs w:val="21"/>
          <w:lang w:val="da-DK"/>
        </w:rPr>
        <w:t>dom, som påvirker forreste del af øjet.</w:t>
      </w:r>
    </w:p>
    <w:p w:rsidR="001D423E" w:rsidRPr="004D4CE1" w:rsidP="003D23F9" w14:paraId="0D96EBE3" w14:textId="77777777">
      <w:pPr>
        <w:ind w:left="720"/>
        <w:rPr>
          <w:szCs w:val="22"/>
          <w:lang w:val="da-DK"/>
        </w:rPr>
      </w:pPr>
    </w:p>
    <w:p w:rsidR="00FB6926" w:rsidRPr="004F679F" w:rsidP="003D23F9" w14:paraId="71E410B8" w14:textId="77777777">
      <w:pPr>
        <w:ind w:left="360"/>
        <w:rPr>
          <w:szCs w:val="22"/>
          <w:lang w:val="da-DK"/>
        </w:rPr>
      </w:pPr>
      <w:r>
        <w:rPr>
          <w:lang w:val="da-DK"/>
        </w:rPr>
        <w:t>Inflammationen</w:t>
      </w:r>
      <w:r w:rsidRPr="00A8522F">
        <w:rPr>
          <w:lang w:val="da-DK"/>
        </w:rPr>
        <w:t xml:space="preserve"> </w:t>
      </w:r>
      <w:r w:rsidR="001D423E">
        <w:rPr>
          <w:lang w:val="da-DK"/>
        </w:rPr>
        <w:t xml:space="preserve">kan </w:t>
      </w:r>
      <w:r w:rsidRPr="00A8522F">
        <w:rPr>
          <w:lang w:val="da-DK"/>
        </w:rPr>
        <w:t>føre til neds</w:t>
      </w:r>
      <w:r>
        <w:rPr>
          <w:lang w:val="da-DK"/>
        </w:rPr>
        <w:t>at</w:t>
      </w:r>
      <w:r w:rsidRPr="00A8522F">
        <w:rPr>
          <w:lang w:val="da-DK"/>
        </w:rPr>
        <w:t xml:space="preserve"> syn og/eller fluer i øjet (sværm af uk</w:t>
      </w:r>
      <w:r>
        <w:rPr>
          <w:lang w:val="da-DK"/>
        </w:rPr>
        <w:t>l</w:t>
      </w:r>
      <w:r w:rsidRPr="00A8522F">
        <w:rPr>
          <w:lang w:val="da-DK"/>
        </w:rPr>
        <w:t>arheder i øjet</w:t>
      </w:r>
      <w:r>
        <w:rPr>
          <w:lang w:val="da-DK"/>
        </w:rPr>
        <w:t>,</w:t>
      </w:r>
      <w:r w:rsidRPr="00A8522F">
        <w:rPr>
          <w:lang w:val="da-DK"/>
        </w:rPr>
        <w:t xml:space="preserve"> som bevæger sig i synsfeltet). Humira virker ved at reducere denne </w:t>
      </w:r>
      <w:r>
        <w:rPr>
          <w:lang w:val="da-DK"/>
        </w:rPr>
        <w:t>inflammation</w:t>
      </w:r>
      <w:r w:rsidRPr="00A8522F">
        <w:rPr>
          <w:lang w:val="da-DK"/>
        </w:rPr>
        <w:t>.</w:t>
      </w:r>
      <w:r w:rsidRPr="005C67B5">
        <w:rPr>
          <w:szCs w:val="22"/>
          <w:lang w:val="da-DK"/>
        </w:rPr>
        <w:t xml:space="preserve"> </w:t>
      </w:r>
      <w:r w:rsidRPr="004F679F">
        <w:rPr>
          <w:szCs w:val="22"/>
          <w:lang w:val="da-DK"/>
        </w:rPr>
        <w:t>Du vil først få anden medicin. Hvis du ikke reagerer godt nok på denne medicin, kan du få Humira.</w:t>
      </w:r>
    </w:p>
    <w:p w:rsidR="00FB6926" w:rsidP="00FB6926" w14:paraId="556257F5" w14:textId="77777777">
      <w:pPr>
        <w:pStyle w:val="EMEANormal"/>
        <w:rPr>
          <w:lang w:val="da-DK"/>
        </w:rPr>
      </w:pPr>
    </w:p>
    <w:p w:rsidR="00FB6926" w:rsidP="00FB6926" w14:paraId="38D5283F" w14:textId="77777777">
      <w:pPr>
        <w:pStyle w:val="EMEANormal"/>
        <w:rPr>
          <w:lang w:val="da-DK"/>
        </w:rPr>
      </w:pPr>
    </w:p>
    <w:p w:rsidR="00FB6926" w:rsidRPr="00AF7021" w:rsidP="00FB6926" w14:paraId="6475D559" w14:textId="77777777">
      <w:pPr>
        <w:pStyle w:val="EMEANormal"/>
        <w:rPr>
          <w:noProof/>
          <w:szCs w:val="24"/>
          <w:lang w:val="da-DK"/>
        </w:rPr>
      </w:pPr>
      <w:r w:rsidRPr="008F497B">
        <w:rPr>
          <w:b/>
          <w:szCs w:val="24"/>
          <w:lang w:val="da-DK"/>
        </w:rPr>
        <w:t>2.</w:t>
      </w:r>
      <w:r w:rsidRPr="008F497B">
        <w:rPr>
          <w:b/>
          <w:szCs w:val="24"/>
          <w:lang w:val="da-DK"/>
        </w:rPr>
        <w:tab/>
      </w:r>
      <w:r w:rsidRPr="008F497B">
        <w:rPr>
          <w:b/>
          <w:noProof/>
          <w:szCs w:val="24"/>
          <w:lang w:val="da-DK"/>
        </w:rPr>
        <w:t xml:space="preserve">Det skal du vide, før du begynder at </w:t>
      </w:r>
      <w:r>
        <w:rPr>
          <w:b/>
          <w:noProof/>
          <w:szCs w:val="24"/>
          <w:lang w:val="da-DK"/>
        </w:rPr>
        <w:t>tage Humira</w:t>
      </w:r>
    </w:p>
    <w:p w:rsidR="00FB6926" w:rsidRPr="003C76AE" w:rsidP="00FB6926" w14:paraId="178696B8" w14:textId="77777777">
      <w:pPr>
        <w:pStyle w:val="EMEANormal"/>
        <w:rPr>
          <w:lang w:val="da-DK"/>
        </w:rPr>
      </w:pPr>
    </w:p>
    <w:p w:rsidR="00FB6926" w:rsidRPr="00AF7021" w:rsidP="00FB6926" w14:paraId="2150CD17" w14:textId="77777777">
      <w:pPr>
        <w:pStyle w:val="EMEAHeading2SPCEmpty"/>
        <w:spacing w:after="0" w:afterLines="0"/>
        <w:rPr>
          <w:rFonts w:ascii="Times New Roman" w:hAnsi="Times New Roman"/>
          <w:b w:val="0"/>
          <w:bCs/>
          <w:lang w:val="da-DK"/>
        </w:rPr>
      </w:pPr>
      <w:r>
        <w:rPr>
          <w:rFonts w:ascii="Times New Roman" w:hAnsi="Times New Roman"/>
          <w:bCs/>
          <w:lang w:val="da-DK"/>
        </w:rPr>
        <w:t>Tag ikke Humira</w:t>
      </w:r>
    </w:p>
    <w:p w:rsidR="00FB6926" w:rsidRPr="00C23CBF" w:rsidP="00FB6926" w14:paraId="33D8A055" w14:textId="77777777">
      <w:pPr>
        <w:pStyle w:val="EMEANormal"/>
        <w:rPr>
          <w:lang w:val="da-DK"/>
        </w:rPr>
      </w:pPr>
    </w:p>
    <w:p w:rsidR="00FB6926" w:rsidP="00397956" w14:paraId="188BA078" w14:textId="77777777">
      <w:pPr>
        <w:keepNext/>
        <w:numPr>
          <w:ilvl w:val="0"/>
          <w:numId w:val="49"/>
        </w:numPr>
        <w:tabs>
          <w:tab w:val="clear" w:pos="562"/>
          <w:tab w:val="left" w:pos="720"/>
        </w:tabs>
        <w:rPr>
          <w:lang w:val="da-DK"/>
        </w:rPr>
      </w:pPr>
      <w:r w:rsidRPr="00C11BC4">
        <w:rPr>
          <w:szCs w:val="20"/>
          <w:lang w:val="da-DK"/>
        </w:rPr>
        <w:t>h</w:t>
      </w:r>
      <w:r w:rsidRPr="007E310A">
        <w:rPr>
          <w:szCs w:val="20"/>
          <w:lang w:val="da-DK"/>
        </w:rPr>
        <w:t>vis du er allergisk  over for adalimumab eller et af de øvrige indho</w:t>
      </w:r>
      <w:r w:rsidRPr="00397956" w:rsidR="00AF7021">
        <w:rPr>
          <w:szCs w:val="20"/>
          <w:lang w:val="da-DK"/>
        </w:rPr>
        <w:t>ldsstoffer (angivet i punkt 6).</w:t>
      </w:r>
    </w:p>
    <w:p w:rsidR="00FB6926" w:rsidP="00FB6926" w14:paraId="3F97C8ED" w14:textId="77777777">
      <w:pPr>
        <w:pStyle w:val="EMEABullet2"/>
        <w:tabs>
          <w:tab w:val="num" w:pos="550"/>
          <w:tab w:val="clear" w:pos="567"/>
        </w:tabs>
        <w:ind w:left="550" w:hanging="550"/>
        <w:rPr>
          <w:lang w:val="da-DK"/>
        </w:rPr>
      </w:pPr>
    </w:p>
    <w:p w:rsidR="00FB6926" w:rsidRPr="000C1751" w:rsidP="00397956" w14:paraId="3D0401D1" w14:textId="77777777">
      <w:pPr>
        <w:keepNext/>
        <w:numPr>
          <w:ilvl w:val="0"/>
          <w:numId w:val="49"/>
        </w:numPr>
        <w:tabs>
          <w:tab w:val="clear" w:pos="562"/>
          <w:tab w:val="left" w:pos="720"/>
        </w:tabs>
        <w:rPr>
          <w:szCs w:val="20"/>
          <w:lang w:val="da-DK"/>
        </w:rPr>
      </w:pPr>
      <w:r w:rsidRPr="000C1751">
        <w:rPr>
          <w:szCs w:val="20"/>
          <w:lang w:val="da-DK"/>
        </w:rPr>
        <w:t>hvis du har  aktiv tuberkulose eller andre alvorlig infektioner, (se ”Advarsler og forsigtighedsregler”). Det er vigtigt, at du informerer lægen, hvis du har symptomer på infektioner, f.eks. feber, sår, træthedsfornemmelse, tandproblemer.</w:t>
      </w:r>
    </w:p>
    <w:p w:rsidR="00FB6926" w:rsidP="00FB6926" w14:paraId="5DC680F9" w14:textId="77777777">
      <w:pPr>
        <w:pStyle w:val="EMEABullet2"/>
        <w:tabs>
          <w:tab w:val="num" w:pos="550"/>
          <w:tab w:val="clear" w:pos="567"/>
        </w:tabs>
        <w:ind w:left="550" w:hanging="550"/>
        <w:rPr>
          <w:lang w:val="da-DK"/>
        </w:rPr>
      </w:pPr>
    </w:p>
    <w:p w:rsidR="00FB6926" w:rsidRPr="000C1751" w:rsidP="00397956" w14:paraId="234EA654" w14:textId="77777777">
      <w:pPr>
        <w:keepNext/>
        <w:numPr>
          <w:ilvl w:val="0"/>
          <w:numId w:val="49"/>
        </w:numPr>
        <w:tabs>
          <w:tab w:val="clear" w:pos="562"/>
          <w:tab w:val="left" w:pos="720"/>
        </w:tabs>
        <w:rPr>
          <w:szCs w:val="20"/>
          <w:lang w:val="da-DK"/>
        </w:rPr>
      </w:pPr>
      <w:r w:rsidRPr="00C11BC4">
        <w:rPr>
          <w:szCs w:val="20"/>
          <w:lang w:val="da-DK"/>
        </w:rPr>
        <w:t xml:space="preserve">hvis du lider af moderat </w:t>
      </w:r>
      <w:r w:rsidRPr="007E310A" w:rsidR="00EB70F0">
        <w:rPr>
          <w:szCs w:val="20"/>
          <w:lang w:val="da-DK"/>
        </w:rPr>
        <w:t>eller</w:t>
      </w:r>
      <w:r w:rsidRPr="00397956">
        <w:rPr>
          <w:szCs w:val="20"/>
          <w:lang w:val="da-DK"/>
        </w:rPr>
        <w:t xml:space="preserve"> alvorlig hjerteinsufficiens. </w:t>
      </w:r>
      <w:r w:rsidRPr="000C1751">
        <w:rPr>
          <w:szCs w:val="20"/>
          <w:lang w:val="da-DK"/>
        </w:rPr>
        <w:t>Det er vigtigt at informere lægen, hvis du har eller har haft en alvorlig hjertesygdom (se ” Advarsler og forsigtighedsregler”).</w:t>
      </w:r>
    </w:p>
    <w:p w:rsidR="00FB6926" w:rsidRPr="00C23CBF" w:rsidP="00FB6926" w14:paraId="1B4F9E23" w14:textId="77777777">
      <w:pPr>
        <w:pStyle w:val="EMEANormal"/>
        <w:rPr>
          <w:lang w:val="da-DK"/>
        </w:rPr>
      </w:pPr>
    </w:p>
    <w:p w:rsidR="00FB6926" w:rsidRPr="00AF7021" w:rsidP="00FB6926" w14:paraId="58727257" w14:textId="77777777">
      <w:pPr>
        <w:pStyle w:val="EMEAHeadingLeaflet"/>
        <w:spacing w:before="0" w:beforeLines="0" w:after="0" w:afterLines="0"/>
        <w:rPr>
          <w:rFonts w:ascii="Times New Roman" w:hAnsi="Times New Roman"/>
          <w:b w:val="0"/>
          <w:bCs/>
          <w:lang w:val="da-DK"/>
        </w:rPr>
      </w:pPr>
      <w:r>
        <w:rPr>
          <w:rFonts w:ascii="Times New Roman" w:hAnsi="Times New Roman"/>
          <w:bCs/>
          <w:lang w:val="da-DK"/>
        </w:rPr>
        <w:t>Advarsler og forsigtighedsregler</w:t>
      </w:r>
    </w:p>
    <w:p w:rsidR="00FB6926" w:rsidRPr="00C23CBF" w:rsidP="00FB6926" w14:paraId="39995457" w14:textId="77777777">
      <w:pPr>
        <w:pStyle w:val="EMEANormal"/>
        <w:rPr>
          <w:lang w:val="da-DK"/>
        </w:rPr>
      </w:pPr>
    </w:p>
    <w:p w:rsidR="00FB6926" w:rsidP="00FB6926" w14:paraId="4A455430" w14:textId="77777777">
      <w:pPr>
        <w:pStyle w:val="EMEANormal"/>
        <w:rPr>
          <w:noProof/>
          <w:szCs w:val="24"/>
          <w:lang w:val="da-DK"/>
        </w:rPr>
      </w:pPr>
      <w:r w:rsidRPr="008F497B">
        <w:rPr>
          <w:noProof/>
          <w:szCs w:val="24"/>
          <w:lang w:val="da-DK"/>
        </w:rPr>
        <w:t>Kontakt lægen</w:t>
      </w:r>
      <w:r w:rsidR="00772D38">
        <w:rPr>
          <w:noProof/>
          <w:szCs w:val="24"/>
          <w:lang w:val="da-DK"/>
        </w:rPr>
        <w:t xml:space="preserve"> eller</w:t>
      </w:r>
      <w:r>
        <w:rPr>
          <w:noProof/>
          <w:szCs w:val="24"/>
          <w:lang w:val="da-DK"/>
        </w:rPr>
        <w:t xml:space="preserve"> </w:t>
      </w:r>
      <w:r w:rsidRPr="008F497B">
        <w:rPr>
          <w:noProof/>
          <w:szCs w:val="24"/>
          <w:lang w:val="da-DK"/>
        </w:rPr>
        <w:t>apotek</w:t>
      </w:r>
      <w:r w:rsidRPr="008F497B">
        <w:rPr>
          <w:noProof/>
          <w:lang w:val="da-DK"/>
        </w:rPr>
        <w:t>spersonalet</w:t>
      </w:r>
      <w:r w:rsidRPr="008F497B">
        <w:rPr>
          <w:noProof/>
          <w:szCs w:val="24"/>
          <w:lang w:val="da-DK"/>
        </w:rPr>
        <w:t>, før</w:t>
      </w:r>
      <w:r>
        <w:rPr>
          <w:noProof/>
          <w:szCs w:val="24"/>
          <w:lang w:val="da-DK"/>
        </w:rPr>
        <w:t xml:space="preserve"> </w:t>
      </w:r>
      <w:r w:rsidRPr="008F497B">
        <w:rPr>
          <w:noProof/>
          <w:szCs w:val="24"/>
          <w:lang w:val="da-DK"/>
        </w:rPr>
        <w:t>du</w:t>
      </w:r>
      <w:r>
        <w:rPr>
          <w:noProof/>
          <w:szCs w:val="24"/>
          <w:lang w:val="da-DK"/>
        </w:rPr>
        <w:t xml:space="preserve"> tager Humira.</w:t>
      </w:r>
    </w:p>
    <w:p w:rsidR="00FB6926" w:rsidRPr="001F0882" w:rsidP="00FB6926" w14:paraId="60BB9352" w14:textId="77777777">
      <w:pPr>
        <w:pStyle w:val="EMEANormal"/>
        <w:rPr>
          <w:u w:val="single"/>
          <w:lang w:val="da-DK"/>
        </w:rPr>
      </w:pPr>
    </w:p>
    <w:p w:rsidR="00FB6926" w:rsidP="00FB6926" w14:paraId="170FA17C" w14:textId="77777777">
      <w:pPr>
        <w:pStyle w:val="EMEANormal"/>
        <w:rPr>
          <w:u w:val="single"/>
          <w:lang w:val="da-DK"/>
        </w:rPr>
      </w:pPr>
      <w:r w:rsidRPr="001F0882">
        <w:rPr>
          <w:u w:val="single"/>
          <w:lang w:val="da-DK"/>
        </w:rPr>
        <w:t>Allergiske reaktioner</w:t>
      </w:r>
    </w:p>
    <w:p w:rsidR="00FB6926" w:rsidRPr="001F0882" w:rsidP="00FB6926" w14:paraId="4DB2CCB7" w14:textId="77777777">
      <w:pPr>
        <w:pStyle w:val="EMEANormal"/>
        <w:rPr>
          <w:u w:val="single"/>
          <w:lang w:val="da-DK"/>
        </w:rPr>
      </w:pPr>
    </w:p>
    <w:p w:rsidR="00FB6926" w:rsidRPr="00397956" w:rsidP="00397956" w14:paraId="5F646AEF" w14:textId="77777777">
      <w:pPr>
        <w:keepNext/>
        <w:numPr>
          <w:ilvl w:val="0"/>
          <w:numId w:val="49"/>
        </w:numPr>
        <w:tabs>
          <w:tab w:val="clear" w:pos="562"/>
          <w:tab w:val="left" w:pos="720"/>
        </w:tabs>
        <w:rPr>
          <w:szCs w:val="20"/>
          <w:lang w:val="da-DK"/>
        </w:rPr>
      </w:pPr>
      <w:r w:rsidRPr="00C11BC4">
        <w:rPr>
          <w:szCs w:val="20"/>
          <w:lang w:val="da-DK"/>
        </w:rPr>
        <w:t xml:space="preserve">Hvis </w:t>
      </w:r>
      <w:r w:rsidRPr="007E310A">
        <w:rPr>
          <w:szCs w:val="20"/>
          <w:lang w:val="da-DK"/>
        </w:rPr>
        <w:t>du</w:t>
      </w:r>
      <w:r w:rsidRPr="00397956">
        <w:rPr>
          <w:szCs w:val="20"/>
          <w:lang w:val="da-DK"/>
        </w:rPr>
        <w:t xml:space="preserve"> får allergiske reaktioner med symptomer som trykken i brystet, hvæsende vejrtrækning, svimmelhed, hævelser eller udslæt, så undlad at injicere mere Humira, og kontakt straks lægen</w:t>
      </w:r>
      <w:r w:rsidRPr="00397956" w:rsidR="00000A93">
        <w:rPr>
          <w:szCs w:val="20"/>
          <w:lang w:val="da-DK"/>
        </w:rPr>
        <w:t>, da disse reaktioner i sjældne tilfælde kan være livstruende</w:t>
      </w:r>
      <w:r w:rsidRPr="00397956">
        <w:rPr>
          <w:szCs w:val="20"/>
          <w:lang w:val="da-DK"/>
        </w:rPr>
        <w:t>.</w:t>
      </w:r>
    </w:p>
    <w:p w:rsidR="00FB6926" w:rsidRPr="0078541A" w:rsidP="00FB6926" w14:paraId="2A674697" w14:textId="77777777">
      <w:pPr>
        <w:pStyle w:val="EMEANormal"/>
        <w:rPr>
          <w:lang w:val="da-DK"/>
        </w:rPr>
      </w:pPr>
    </w:p>
    <w:p w:rsidR="00FB6926" w:rsidP="00FB6926" w14:paraId="570BDAAF" w14:textId="77777777">
      <w:pPr>
        <w:pStyle w:val="EMEABullet2"/>
        <w:tabs>
          <w:tab w:val="clear" w:pos="567"/>
        </w:tabs>
        <w:rPr>
          <w:u w:val="single"/>
          <w:lang w:val="da-DK"/>
        </w:rPr>
      </w:pPr>
      <w:r w:rsidRPr="001F0882">
        <w:rPr>
          <w:u w:val="single"/>
          <w:lang w:val="da-DK"/>
        </w:rPr>
        <w:t>Infektioner</w:t>
      </w:r>
    </w:p>
    <w:p w:rsidR="00FB6926" w:rsidRPr="00397956" w:rsidP="00397956" w14:paraId="7CD13E84" w14:textId="77777777">
      <w:pPr>
        <w:keepNext/>
        <w:tabs>
          <w:tab w:val="clear" w:pos="562"/>
          <w:tab w:val="left" w:pos="720"/>
        </w:tabs>
        <w:ind w:left="720"/>
        <w:rPr>
          <w:szCs w:val="20"/>
          <w:lang w:val="en-GB"/>
        </w:rPr>
      </w:pPr>
    </w:p>
    <w:p w:rsidR="00A9257C" w:rsidRPr="00397956" w:rsidP="00AD2D4B" w14:paraId="02585115" w14:textId="77777777">
      <w:pPr>
        <w:keepNext/>
        <w:numPr>
          <w:ilvl w:val="0"/>
          <w:numId w:val="49"/>
        </w:numPr>
        <w:tabs>
          <w:tab w:val="clear" w:pos="562"/>
          <w:tab w:val="left" w:pos="720"/>
        </w:tabs>
        <w:rPr>
          <w:szCs w:val="20"/>
          <w:lang w:val="da-DK"/>
        </w:rPr>
      </w:pPr>
      <w:r w:rsidRPr="00397956">
        <w:rPr>
          <w:szCs w:val="20"/>
          <w:lang w:val="da-DK"/>
        </w:rPr>
        <w:t>H</w:t>
      </w:r>
      <w:r w:rsidRPr="00C11BC4">
        <w:rPr>
          <w:szCs w:val="20"/>
          <w:lang w:val="da-DK"/>
        </w:rPr>
        <w:t xml:space="preserve">vis du har en infektion, herunder langvarig infektion eller en infektion i en bestemt del af kroppen (f.eks. bensår), </w:t>
      </w:r>
      <w:r w:rsidRPr="007E310A" w:rsidR="00EB70F0">
        <w:rPr>
          <w:szCs w:val="20"/>
          <w:lang w:val="da-DK"/>
        </w:rPr>
        <w:t>skal</w:t>
      </w:r>
      <w:r w:rsidRPr="00397956">
        <w:rPr>
          <w:szCs w:val="20"/>
          <w:lang w:val="da-DK"/>
        </w:rPr>
        <w:t xml:space="preserve"> du kontakte din læge, før du begynder at bruge Humira. Kontakt lægen, hvis du er i tvivl.</w:t>
      </w:r>
    </w:p>
    <w:p w:rsidR="00FB6926" w:rsidRPr="00397956" w:rsidP="00397956" w14:paraId="112B4150" w14:textId="77777777">
      <w:pPr>
        <w:keepNext/>
        <w:tabs>
          <w:tab w:val="clear" w:pos="562"/>
          <w:tab w:val="left" w:pos="720"/>
        </w:tabs>
        <w:ind w:left="720"/>
        <w:rPr>
          <w:szCs w:val="20"/>
          <w:lang w:val="da-DK"/>
        </w:rPr>
      </w:pPr>
    </w:p>
    <w:p w:rsidR="00FB6926" w:rsidRPr="00397956" w:rsidP="00397956" w14:paraId="437553C2" w14:textId="77777777">
      <w:pPr>
        <w:numPr>
          <w:ilvl w:val="1"/>
          <w:numId w:val="51"/>
        </w:numPr>
        <w:tabs>
          <w:tab w:val="clear" w:pos="562"/>
          <w:tab w:val="num" w:pos="720"/>
        </w:tabs>
        <w:ind w:left="720"/>
        <w:rPr>
          <w:szCs w:val="20"/>
          <w:lang w:val="en-GB"/>
        </w:rPr>
      </w:pPr>
      <w:r w:rsidRPr="000C1751">
        <w:rPr>
          <w:szCs w:val="20"/>
          <w:lang w:val="da-DK"/>
        </w:rPr>
        <w:t xml:space="preserve">Infektioner kan opstå lettere under behandling med Humira. Risikoen kan stige, hvis du har problemer med lungerne. </w:t>
      </w:r>
      <w:r w:rsidRPr="00397956">
        <w:rPr>
          <w:szCs w:val="20"/>
          <w:lang w:val="en-GB"/>
        </w:rPr>
        <w:t>Disse infektioner kan være alvorlige og inkluderer:</w:t>
      </w:r>
    </w:p>
    <w:p w:rsidR="00FB6926" w:rsidP="00FB6926" w14:paraId="071B2514" w14:textId="77777777">
      <w:pPr>
        <w:pStyle w:val="EMEABullet2"/>
        <w:numPr>
          <w:ilvl w:val="1"/>
          <w:numId w:val="51"/>
        </w:numPr>
        <w:tabs>
          <w:tab w:val="clear" w:pos="567"/>
        </w:tabs>
        <w:rPr>
          <w:lang w:val="da-DK"/>
        </w:rPr>
      </w:pPr>
      <w:r w:rsidRPr="003F7EC6">
        <w:rPr>
          <w:lang w:val="da-DK"/>
        </w:rPr>
        <w:t>tuberkulose</w:t>
      </w:r>
    </w:p>
    <w:p w:rsidR="00FB6926" w:rsidP="00FB6926" w14:paraId="376A1D73" w14:textId="77777777">
      <w:pPr>
        <w:pStyle w:val="EMEABullet2"/>
        <w:numPr>
          <w:ilvl w:val="1"/>
          <w:numId w:val="51"/>
        </w:numPr>
        <w:tabs>
          <w:tab w:val="clear" w:pos="567"/>
        </w:tabs>
        <w:rPr>
          <w:lang w:val="da-DK"/>
        </w:rPr>
      </w:pPr>
      <w:r w:rsidRPr="003F7EC6">
        <w:rPr>
          <w:lang w:val="da-DK"/>
        </w:rPr>
        <w:t>infektioner forårsaget af virus, svampe, para</w:t>
      </w:r>
      <w:r w:rsidR="00F7139D">
        <w:rPr>
          <w:lang w:val="da-DK"/>
        </w:rPr>
        <w:t>s</w:t>
      </w:r>
      <w:r w:rsidRPr="003F7EC6">
        <w:rPr>
          <w:lang w:val="da-DK"/>
        </w:rPr>
        <w:t xml:space="preserve">itter eller bakterier </w:t>
      </w:r>
    </w:p>
    <w:p w:rsidR="00FB6926" w:rsidRPr="006F161B" w:rsidP="00FB6926" w14:paraId="7CF88C8E" w14:textId="77777777">
      <w:pPr>
        <w:pStyle w:val="EMEABullet2"/>
        <w:numPr>
          <w:ilvl w:val="1"/>
          <w:numId w:val="51"/>
        </w:numPr>
        <w:tabs>
          <w:tab w:val="clear" w:pos="567"/>
        </w:tabs>
        <w:rPr>
          <w:lang w:val="da-DK"/>
        </w:rPr>
      </w:pPr>
      <w:r w:rsidRPr="003F7EC6">
        <w:rPr>
          <w:lang w:val="da-DK"/>
        </w:rPr>
        <w:t>alvorlig infektion i blode</w:t>
      </w:r>
      <w:r w:rsidRPr="006F161B">
        <w:rPr>
          <w:lang w:val="da-DK"/>
        </w:rPr>
        <w:t>t (sepsis)</w:t>
      </w:r>
    </w:p>
    <w:p w:rsidR="00FB6926" w:rsidP="00FB6926" w14:paraId="6635243C" w14:textId="77777777">
      <w:pPr>
        <w:pStyle w:val="EMEABullet2"/>
        <w:tabs>
          <w:tab w:val="clear" w:pos="567"/>
        </w:tabs>
        <w:ind w:left="550"/>
        <w:rPr>
          <w:lang w:val="da-DK"/>
        </w:rPr>
      </w:pPr>
    </w:p>
    <w:p w:rsidR="00FB6926" w:rsidP="00FB6926" w14:paraId="1FBC0D5B" w14:textId="77777777">
      <w:pPr>
        <w:pStyle w:val="EMEABullet2"/>
        <w:tabs>
          <w:tab w:val="clear" w:pos="567"/>
        </w:tabs>
        <w:ind w:left="550"/>
        <w:rPr>
          <w:noProof/>
          <w:szCs w:val="24"/>
          <w:lang w:val="da-DK"/>
        </w:rPr>
      </w:pPr>
      <w:r>
        <w:rPr>
          <w:noProof/>
          <w:szCs w:val="24"/>
          <w:lang w:val="da-DK"/>
        </w:rPr>
        <w:t>I</w:t>
      </w:r>
      <w:r w:rsidRPr="001F0882">
        <w:rPr>
          <w:noProof/>
          <w:szCs w:val="24"/>
          <w:lang w:val="da-DK"/>
        </w:rPr>
        <w:t xml:space="preserve"> sjældne tilfælde kan </w:t>
      </w:r>
      <w:r>
        <w:rPr>
          <w:noProof/>
          <w:szCs w:val="24"/>
          <w:lang w:val="da-DK"/>
        </w:rPr>
        <w:t xml:space="preserve">disse infektioner </w:t>
      </w:r>
      <w:r w:rsidRPr="001F0882">
        <w:rPr>
          <w:noProof/>
          <w:szCs w:val="24"/>
          <w:lang w:val="da-DK"/>
        </w:rPr>
        <w:t xml:space="preserve">være livstruende. Det er vigtigt at informere lægen, hvis du får symptomer som feber, sår, træthedsfornemmelse eller tandproblemer. Din læge kan </w:t>
      </w:r>
      <w:r>
        <w:rPr>
          <w:noProof/>
          <w:szCs w:val="24"/>
          <w:lang w:val="da-DK"/>
        </w:rPr>
        <w:t xml:space="preserve">bede dig om </w:t>
      </w:r>
      <w:r w:rsidRPr="001F0882">
        <w:rPr>
          <w:noProof/>
          <w:szCs w:val="24"/>
          <w:lang w:val="da-DK"/>
        </w:rPr>
        <w:t>midlertidig</w:t>
      </w:r>
      <w:r>
        <w:rPr>
          <w:noProof/>
          <w:szCs w:val="24"/>
          <w:lang w:val="da-DK"/>
        </w:rPr>
        <w:t xml:space="preserve">t at stoppe </w:t>
      </w:r>
      <w:r w:rsidRPr="001F0882">
        <w:rPr>
          <w:noProof/>
          <w:szCs w:val="24"/>
          <w:lang w:val="da-DK"/>
        </w:rPr>
        <w:t xml:space="preserve">med </w:t>
      </w:r>
      <w:r>
        <w:rPr>
          <w:noProof/>
          <w:szCs w:val="24"/>
          <w:lang w:val="da-DK"/>
        </w:rPr>
        <w:t xml:space="preserve">at tage </w:t>
      </w:r>
      <w:r w:rsidRPr="001F0882">
        <w:rPr>
          <w:noProof/>
          <w:szCs w:val="24"/>
          <w:lang w:val="da-DK"/>
        </w:rPr>
        <w:t>Humira.</w:t>
      </w:r>
    </w:p>
    <w:p w:rsidR="00FB6926" w:rsidP="00FB6926" w14:paraId="0C5923B2" w14:textId="77777777">
      <w:pPr>
        <w:pStyle w:val="EMEABullet2"/>
        <w:tabs>
          <w:tab w:val="clear" w:pos="567"/>
        </w:tabs>
        <w:ind w:left="550"/>
        <w:rPr>
          <w:lang w:val="da-DK"/>
        </w:rPr>
      </w:pPr>
    </w:p>
    <w:p w:rsidR="00FB6926" w:rsidRPr="000C1751" w:rsidP="00397956" w14:paraId="52BB09A7" w14:textId="77777777">
      <w:pPr>
        <w:numPr>
          <w:ilvl w:val="1"/>
          <w:numId w:val="51"/>
        </w:numPr>
        <w:tabs>
          <w:tab w:val="clear" w:pos="562"/>
          <w:tab w:val="num" w:pos="720"/>
        </w:tabs>
        <w:ind w:left="720"/>
        <w:rPr>
          <w:szCs w:val="20"/>
          <w:lang w:val="da-DK"/>
        </w:rPr>
      </w:pPr>
      <w:r w:rsidRPr="000C1751">
        <w:rPr>
          <w:szCs w:val="20"/>
          <w:lang w:val="da-DK"/>
        </w:rPr>
        <w:t>Fortæl lægen, hvis du har fast bopæl eller rejser i områder, hvor svampeinfektioner (som f.eks. histoplasmose, kokcidioidomy</w:t>
      </w:r>
      <w:r w:rsidRPr="000C1751" w:rsidR="00A9257C">
        <w:rPr>
          <w:szCs w:val="20"/>
          <w:lang w:val="da-DK"/>
        </w:rPr>
        <w:t>ko</w:t>
      </w:r>
      <w:r w:rsidRPr="000C1751">
        <w:rPr>
          <w:szCs w:val="20"/>
          <w:lang w:val="da-DK"/>
        </w:rPr>
        <w:t>se eller blastomykose) er meget almindelige.</w:t>
      </w:r>
    </w:p>
    <w:p w:rsidR="00FB6926" w:rsidRPr="00672B71" w:rsidP="00FB6926" w14:paraId="6C6E2907" w14:textId="77777777">
      <w:pPr>
        <w:pStyle w:val="EMEANormal"/>
        <w:rPr>
          <w:lang w:val="da-DK"/>
        </w:rPr>
      </w:pPr>
    </w:p>
    <w:p w:rsidR="00FB6926" w:rsidRPr="00397956" w:rsidP="00397956" w14:paraId="5928D7D2" w14:textId="77777777">
      <w:pPr>
        <w:keepNext/>
        <w:numPr>
          <w:ilvl w:val="0"/>
          <w:numId w:val="49"/>
        </w:numPr>
        <w:tabs>
          <w:tab w:val="clear" w:pos="562"/>
          <w:tab w:val="left" w:pos="720"/>
        </w:tabs>
        <w:rPr>
          <w:szCs w:val="20"/>
          <w:lang w:val="da-DK"/>
        </w:rPr>
      </w:pPr>
      <w:r w:rsidRPr="00C11BC4">
        <w:rPr>
          <w:szCs w:val="20"/>
          <w:lang w:val="da-DK"/>
        </w:rPr>
        <w:t>Fortæl lægen, hvis du har haft gentagne infektioner eller andre tilfælde, der forøger risikoen</w:t>
      </w:r>
      <w:r w:rsidRPr="007E310A">
        <w:rPr>
          <w:szCs w:val="20"/>
          <w:lang w:val="da-DK"/>
        </w:rPr>
        <w:t xml:space="preserve"> for </w:t>
      </w:r>
      <w:r w:rsidRPr="00397956">
        <w:rPr>
          <w:szCs w:val="20"/>
          <w:lang w:val="da-DK"/>
        </w:rPr>
        <w:t>infektioner.</w:t>
      </w:r>
    </w:p>
    <w:p w:rsidR="00FB6926" w:rsidRPr="00397956" w:rsidP="00397956" w14:paraId="0EEC6AE2" w14:textId="77777777">
      <w:pPr>
        <w:keepNext/>
        <w:tabs>
          <w:tab w:val="clear" w:pos="562"/>
          <w:tab w:val="left" w:pos="720"/>
        </w:tabs>
        <w:ind w:left="720"/>
        <w:rPr>
          <w:szCs w:val="20"/>
          <w:lang w:val="da-DK"/>
        </w:rPr>
      </w:pPr>
    </w:p>
    <w:p w:rsidR="00FB6926" w:rsidRPr="00397956" w:rsidP="00397956" w14:paraId="1ECD208B" w14:textId="77777777">
      <w:pPr>
        <w:keepNext/>
        <w:numPr>
          <w:ilvl w:val="0"/>
          <w:numId w:val="49"/>
        </w:numPr>
        <w:tabs>
          <w:tab w:val="clear" w:pos="562"/>
          <w:tab w:val="left" w:pos="720"/>
        </w:tabs>
        <w:rPr>
          <w:szCs w:val="20"/>
          <w:lang w:val="da-DK"/>
        </w:rPr>
      </w:pPr>
      <w:r w:rsidRPr="00397956">
        <w:rPr>
          <w:szCs w:val="20"/>
          <w:lang w:val="da-DK"/>
        </w:rPr>
        <w:t>Hvis du er over 65 år, kan du være mere modtagelig for infektioner, mens du tager Humira. Du og din læge bør være særligt opmærksomme på tegn på infektion, mens du er i behandling med Humira. Det er vigtigt, at du fortæller lægen, hvis du får symptomer på infektion såsom feber, sår, træthedsfornemmelse eller problemer med tænderne</w:t>
      </w:r>
      <w:r w:rsidRPr="00397956" w:rsidR="00A9257C">
        <w:rPr>
          <w:szCs w:val="20"/>
          <w:lang w:val="da-DK"/>
        </w:rPr>
        <w:t>.</w:t>
      </w:r>
    </w:p>
    <w:p w:rsidR="00FB6926" w:rsidRPr="00672B71" w:rsidP="00FB6926" w14:paraId="3E663011" w14:textId="77777777">
      <w:pPr>
        <w:pStyle w:val="EMEANormal"/>
        <w:rPr>
          <w:lang w:val="da-DK"/>
        </w:rPr>
      </w:pPr>
    </w:p>
    <w:p w:rsidR="00FB6926" w:rsidRPr="001F0882" w:rsidP="00FB6926" w14:paraId="714EBF29" w14:textId="77777777">
      <w:pPr>
        <w:pStyle w:val="EMEANormal"/>
        <w:rPr>
          <w:u w:val="single"/>
          <w:lang w:val="da-DK"/>
        </w:rPr>
      </w:pPr>
      <w:r w:rsidRPr="001F0882">
        <w:rPr>
          <w:u w:val="single"/>
          <w:lang w:val="da-DK"/>
        </w:rPr>
        <w:t>Tuberkulose</w:t>
      </w:r>
    </w:p>
    <w:p w:rsidR="00FB6926" w:rsidP="00FB6926" w14:paraId="75087091" w14:textId="77777777">
      <w:pPr>
        <w:pStyle w:val="EMEABullet2"/>
        <w:tabs>
          <w:tab w:val="clear" w:pos="567"/>
        </w:tabs>
        <w:rPr>
          <w:lang w:val="da-DK"/>
        </w:rPr>
      </w:pPr>
    </w:p>
    <w:p w:rsidR="00FB6926" w:rsidRPr="00397956" w:rsidP="00397956" w14:paraId="5FD3616F" w14:textId="77777777">
      <w:pPr>
        <w:keepNext/>
        <w:numPr>
          <w:ilvl w:val="0"/>
          <w:numId w:val="49"/>
        </w:numPr>
        <w:tabs>
          <w:tab w:val="clear" w:pos="562"/>
          <w:tab w:val="left" w:pos="720"/>
        </w:tabs>
        <w:rPr>
          <w:szCs w:val="20"/>
          <w:lang w:val="da-DK"/>
        </w:rPr>
      </w:pPr>
      <w:r w:rsidRPr="00C11BC4">
        <w:rPr>
          <w:szCs w:val="20"/>
          <w:lang w:val="da-DK"/>
        </w:rPr>
        <w:t>Det er meget vigtigt at informere lægen, hvis du nogensinde selv h</w:t>
      </w:r>
      <w:r w:rsidRPr="007E310A">
        <w:rPr>
          <w:szCs w:val="20"/>
          <w:lang w:val="da-DK"/>
        </w:rPr>
        <w:t xml:space="preserve">ar haft tuberkulose, eller hvis </w:t>
      </w:r>
      <w:r w:rsidRPr="00397956">
        <w:rPr>
          <w:szCs w:val="20"/>
          <w:lang w:val="da-DK"/>
        </w:rPr>
        <w:t xml:space="preserve">du har været i tæt kontakt med nogen, som havde tuberkulose. Hvis du har aktiv tuberkulose, må du ikke tage Humira. </w:t>
      </w:r>
    </w:p>
    <w:p w:rsidR="00FB6926" w:rsidP="00FB6926" w14:paraId="4B4DDBC8" w14:textId="77777777">
      <w:pPr>
        <w:pStyle w:val="EMEANormal"/>
        <w:tabs>
          <w:tab w:val="clear" w:pos="562"/>
        </w:tabs>
        <w:ind w:left="550" w:hanging="550"/>
        <w:rPr>
          <w:lang w:val="da-DK"/>
        </w:rPr>
      </w:pPr>
    </w:p>
    <w:p w:rsidR="00FB6926" w:rsidRPr="000C1751" w:rsidP="00397956" w14:paraId="04F5562F" w14:textId="77777777">
      <w:pPr>
        <w:numPr>
          <w:ilvl w:val="0"/>
          <w:numId w:val="43"/>
        </w:numPr>
        <w:tabs>
          <w:tab w:val="clear" w:pos="562"/>
          <w:tab w:val="num" w:pos="1440"/>
        </w:tabs>
        <w:ind w:left="1440"/>
        <w:rPr>
          <w:szCs w:val="20"/>
          <w:lang w:val="da-DK"/>
        </w:rPr>
      </w:pPr>
      <w:r w:rsidRPr="000C1751">
        <w:rPr>
          <w:szCs w:val="20"/>
          <w:lang w:val="da-DK"/>
        </w:rPr>
        <w:t>Eftersom der har været rapporteret tilfælde af tuberkulose hos patienter i behandling med Humira, vil lægen undersøge dig for tegn og symptomer på tuberkulose, før behandling med Humira påbegyndes. Dette vil omfatte en omhyggelig gennemgang af din sygdomshistorie</w:t>
      </w:r>
      <w:r w:rsidRPr="000C1751" w:rsidR="00E419AB">
        <w:rPr>
          <w:szCs w:val="20"/>
          <w:lang w:val="da-DK"/>
        </w:rPr>
        <w:t xml:space="preserve"> og</w:t>
      </w:r>
      <w:r w:rsidRPr="000C1751">
        <w:rPr>
          <w:szCs w:val="20"/>
          <w:lang w:val="da-DK"/>
        </w:rPr>
        <w:t xml:space="preserve"> relevante screeningstest (f. eks. røntgenundersøgelse af lunger og en tuberkulintest). Disse undersøgelser og resultaterne heraf bør registreres på dit patientkort. </w:t>
      </w:r>
    </w:p>
    <w:p w:rsidR="00FB6926" w:rsidRPr="000C1751" w:rsidP="00397956" w14:paraId="52F80A56" w14:textId="77777777">
      <w:pPr>
        <w:numPr>
          <w:ilvl w:val="0"/>
          <w:numId w:val="43"/>
        </w:numPr>
        <w:tabs>
          <w:tab w:val="clear" w:pos="562"/>
          <w:tab w:val="num" w:pos="1440"/>
        </w:tabs>
        <w:ind w:left="1440"/>
        <w:rPr>
          <w:szCs w:val="20"/>
          <w:lang w:val="da-DK"/>
        </w:rPr>
      </w:pPr>
      <w:r w:rsidRPr="000C1751">
        <w:rPr>
          <w:szCs w:val="20"/>
          <w:lang w:val="da-DK"/>
        </w:rPr>
        <w:t xml:space="preserve">Tuberkulose kan udvikles under behandlingen, også selv om du har fået behandling for at forebygge tuberkulose. </w:t>
      </w:r>
    </w:p>
    <w:p w:rsidR="00FB6926" w:rsidP="00397956" w14:paraId="10B1671A" w14:textId="77777777">
      <w:pPr>
        <w:numPr>
          <w:ilvl w:val="0"/>
          <w:numId w:val="43"/>
        </w:numPr>
        <w:tabs>
          <w:tab w:val="clear" w:pos="562"/>
          <w:tab w:val="num" w:pos="1440"/>
        </w:tabs>
        <w:ind w:left="1440"/>
        <w:rPr>
          <w:lang w:val="da-DK"/>
        </w:rPr>
      </w:pPr>
      <w:r w:rsidRPr="000C1751">
        <w:rPr>
          <w:szCs w:val="20"/>
          <w:lang w:val="da-DK"/>
        </w:rPr>
        <w:t>Hvis der viser sig symptomer på tuberkulose (f.eks  hoste som ikke forsvinder, vægttab, mangel på energi, let feber) eller anden form for infektion under eller efter behandlingen, bør lægen straks</w:t>
      </w:r>
      <w:r>
        <w:rPr>
          <w:lang w:val="da-DK"/>
        </w:rPr>
        <w:t xml:space="preserve"> informeres.</w:t>
      </w:r>
    </w:p>
    <w:p w:rsidR="00FB6926" w:rsidRPr="00FF568C" w:rsidP="00FB6926" w14:paraId="00CD0C78" w14:textId="77777777">
      <w:pPr>
        <w:pStyle w:val="EMEABullet2"/>
        <w:tabs>
          <w:tab w:val="num" w:pos="550"/>
          <w:tab w:val="clear" w:pos="567"/>
        </w:tabs>
        <w:ind w:left="550" w:hanging="550"/>
        <w:rPr>
          <w:lang w:val="da-DK"/>
        </w:rPr>
      </w:pPr>
    </w:p>
    <w:p w:rsidR="00FB6926" w:rsidP="00FB6926" w14:paraId="5563F7A9" w14:textId="77777777">
      <w:pPr>
        <w:pStyle w:val="EMEANormal"/>
        <w:tabs>
          <w:tab w:val="num" w:pos="550"/>
          <w:tab w:val="clear" w:pos="562"/>
        </w:tabs>
        <w:ind w:left="550" w:hanging="550"/>
        <w:rPr>
          <w:u w:val="single"/>
          <w:lang w:val="en-GB"/>
        </w:rPr>
      </w:pPr>
      <w:r w:rsidRPr="00FF568C">
        <w:rPr>
          <w:u w:val="single"/>
          <w:lang w:val="en-GB"/>
        </w:rPr>
        <w:t>Hepati</w:t>
      </w:r>
      <w:r>
        <w:rPr>
          <w:u w:val="single"/>
          <w:lang w:val="en-GB"/>
        </w:rPr>
        <w:t>t</w:t>
      </w:r>
      <w:r w:rsidRPr="00FF568C">
        <w:rPr>
          <w:u w:val="single"/>
          <w:lang w:val="en-GB"/>
        </w:rPr>
        <w:t>is B</w:t>
      </w:r>
    </w:p>
    <w:p w:rsidR="00FB6926" w:rsidP="00FB6926" w14:paraId="772104B4" w14:textId="77777777">
      <w:pPr>
        <w:pStyle w:val="EMEANormal"/>
        <w:tabs>
          <w:tab w:val="num" w:pos="550"/>
          <w:tab w:val="clear" w:pos="562"/>
        </w:tabs>
        <w:ind w:left="550" w:hanging="550"/>
        <w:rPr>
          <w:lang w:val="da-DK"/>
        </w:rPr>
      </w:pPr>
    </w:p>
    <w:p w:rsidR="00FB6926" w:rsidRPr="00107A6A" w:rsidP="00FB6926" w14:paraId="48BE71CA" w14:textId="77777777">
      <w:pPr>
        <w:pStyle w:val="EMEABullet2"/>
        <w:numPr>
          <w:ilvl w:val="0"/>
          <w:numId w:val="51"/>
        </w:numPr>
        <w:tabs>
          <w:tab w:val="clear" w:pos="567"/>
        </w:tabs>
        <w:rPr>
          <w:lang w:val="da-DK"/>
        </w:rPr>
      </w:pPr>
      <w:r w:rsidRPr="00107A6A">
        <w:rPr>
          <w:lang w:val="da-DK"/>
        </w:rPr>
        <w:t>Fortæl lægen, hvis du er bærer af hepatitis B-virus (HBV), hvis du har aktiv HBV eller, hvis du tror,</w:t>
      </w:r>
      <w:r>
        <w:rPr>
          <w:lang w:val="da-DK"/>
        </w:rPr>
        <w:t xml:space="preserve"> </w:t>
      </w:r>
      <w:r w:rsidRPr="00107A6A">
        <w:rPr>
          <w:lang w:val="da-DK"/>
        </w:rPr>
        <w:t>du kan have risiko for at få HBV.</w:t>
      </w:r>
    </w:p>
    <w:p w:rsidR="00FB6926" w:rsidRPr="000C1751" w:rsidP="00397956" w14:paraId="4D202AB9" w14:textId="77777777">
      <w:pPr>
        <w:numPr>
          <w:ilvl w:val="0"/>
          <w:numId w:val="43"/>
        </w:numPr>
        <w:tabs>
          <w:tab w:val="clear" w:pos="562"/>
          <w:tab w:val="num" w:pos="1440"/>
        </w:tabs>
        <w:ind w:left="1440"/>
        <w:rPr>
          <w:szCs w:val="20"/>
          <w:lang w:val="da-DK"/>
        </w:rPr>
      </w:pPr>
      <w:r w:rsidRPr="000C1751">
        <w:rPr>
          <w:szCs w:val="20"/>
          <w:lang w:val="da-DK"/>
        </w:rPr>
        <w:t xml:space="preserve">Lægen vil teste dig for HBV. Hos bærere af HBV, kan Humira forårsage at virus bliver aktiv igen. </w:t>
      </w:r>
    </w:p>
    <w:p w:rsidR="00FB6926" w:rsidRPr="000C1751" w:rsidP="00397956" w14:paraId="6613DAF7" w14:textId="77777777">
      <w:pPr>
        <w:numPr>
          <w:ilvl w:val="0"/>
          <w:numId w:val="43"/>
        </w:numPr>
        <w:tabs>
          <w:tab w:val="clear" w:pos="562"/>
          <w:tab w:val="num" w:pos="1440"/>
        </w:tabs>
        <w:ind w:left="1440"/>
        <w:rPr>
          <w:szCs w:val="20"/>
          <w:lang w:val="da-DK"/>
        </w:rPr>
      </w:pPr>
      <w:r w:rsidRPr="000C1751">
        <w:rPr>
          <w:szCs w:val="20"/>
          <w:lang w:val="da-DK"/>
        </w:rPr>
        <w:t xml:space="preserve">I sjældne tilfælde, specielt hvis du tager anden medicin, der undertrykker immun-systemet, kan reaktivering af HBV blive livstruende.  </w:t>
      </w:r>
    </w:p>
    <w:p w:rsidR="00FB6926" w:rsidP="00FB6926" w14:paraId="22C414D1" w14:textId="77777777">
      <w:pPr>
        <w:pStyle w:val="EMEANormal"/>
        <w:tabs>
          <w:tab w:val="num" w:pos="550"/>
          <w:tab w:val="clear" w:pos="562"/>
        </w:tabs>
        <w:ind w:left="550" w:hanging="550"/>
        <w:rPr>
          <w:lang w:val="da-DK"/>
        </w:rPr>
      </w:pPr>
    </w:p>
    <w:p w:rsidR="00FB6926" w:rsidRPr="00FE70D6" w:rsidP="00FB6926" w14:paraId="575F5CA8" w14:textId="77777777">
      <w:pPr>
        <w:pStyle w:val="EMEANormal"/>
        <w:tabs>
          <w:tab w:val="num" w:pos="550"/>
          <w:tab w:val="clear" w:pos="562"/>
        </w:tabs>
        <w:ind w:left="550" w:hanging="550"/>
        <w:rPr>
          <w:u w:val="single"/>
          <w:lang w:val="da-DK"/>
        </w:rPr>
      </w:pPr>
      <w:r w:rsidRPr="00FE70D6">
        <w:rPr>
          <w:u w:val="single"/>
          <w:lang w:val="da-DK"/>
        </w:rPr>
        <w:t>Kirurgi</w:t>
      </w:r>
      <w:r w:rsidR="00672C8E">
        <w:rPr>
          <w:u w:val="single"/>
          <w:lang w:val="da-DK"/>
        </w:rPr>
        <w:t xml:space="preserve"> eller tandlægebehandling</w:t>
      </w:r>
    </w:p>
    <w:p w:rsidR="00FB6926" w:rsidP="00FB6926" w14:paraId="007284DB" w14:textId="77777777">
      <w:pPr>
        <w:pStyle w:val="EMEANormal"/>
        <w:tabs>
          <w:tab w:val="num" w:pos="550"/>
          <w:tab w:val="clear" w:pos="562"/>
        </w:tabs>
        <w:ind w:left="550" w:hanging="550"/>
        <w:rPr>
          <w:lang w:val="da-DK"/>
        </w:rPr>
      </w:pPr>
    </w:p>
    <w:p w:rsidR="00FB6926" w:rsidRPr="00981EB4" w:rsidP="00397956" w14:paraId="445F87A5" w14:textId="77777777">
      <w:pPr>
        <w:numPr>
          <w:ilvl w:val="0"/>
          <w:numId w:val="53"/>
        </w:numPr>
        <w:tabs>
          <w:tab w:val="clear" w:pos="562"/>
          <w:tab w:val="num" w:pos="720"/>
        </w:tabs>
        <w:rPr>
          <w:szCs w:val="20"/>
          <w:lang w:val="da-DK"/>
        </w:rPr>
      </w:pPr>
      <w:r w:rsidRPr="000C1751">
        <w:rPr>
          <w:szCs w:val="20"/>
          <w:lang w:val="da-DK"/>
        </w:rPr>
        <w:t xml:space="preserve">Hvis du skal opereres eller have tandbehandling, bør du informere din læge om, at du tager Humira. </w:t>
      </w:r>
      <w:r w:rsidRPr="00981EB4">
        <w:rPr>
          <w:szCs w:val="20"/>
          <w:lang w:val="da-DK"/>
        </w:rPr>
        <w:t>Din læge kan anbefale midlertidig afbrydelse af behandlingen.</w:t>
      </w:r>
    </w:p>
    <w:p w:rsidR="00FB6926" w:rsidRPr="008D351E" w:rsidP="00FB6926" w14:paraId="1FE3A6BA" w14:textId="77777777">
      <w:pPr>
        <w:pStyle w:val="EMEANormal"/>
        <w:rPr>
          <w:lang w:val="da-DK"/>
        </w:rPr>
      </w:pPr>
    </w:p>
    <w:p w:rsidR="00FB6926" w:rsidRPr="00FE70D6" w:rsidP="00FB6926" w14:paraId="7B7FEE15" w14:textId="77777777">
      <w:pPr>
        <w:pStyle w:val="EMEANormal"/>
        <w:tabs>
          <w:tab w:val="num" w:pos="550"/>
          <w:tab w:val="clear" w:pos="562"/>
        </w:tabs>
        <w:ind w:left="550" w:hanging="550"/>
        <w:rPr>
          <w:u w:val="single"/>
          <w:lang w:val="da-DK"/>
        </w:rPr>
      </w:pPr>
      <w:r w:rsidRPr="00FE70D6">
        <w:rPr>
          <w:u w:val="single"/>
          <w:lang w:val="da-DK"/>
        </w:rPr>
        <w:t>Demyeliserende sygdom</w:t>
      </w:r>
    </w:p>
    <w:p w:rsidR="00FB6926" w:rsidP="00FB6926" w14:paraId="75DD8487" w14:textId="77777777">
      <w:pPr>
        <w:pStyle w:val="EMEANormal"/>
        <w:tabs>
          <w:tab w:val="num" w:pos="550"/>
          <w:tab w:val="clear" w:pos="562"/>
        </w:tabs>
        <w:ind w:left="550" w:hanging="550"/>
        <w:rPr>
          <w:lang w:val="da-DK"/>
        </w:rPr>
      </w:pPr>
    </w:p>
    <w:p w:rsidR="00FB6926" w:rsidRPr="000C1751" w:rsidP="00397956" w14:paraId="4E321445" w14:textId="77777777">
      <w:pPr>
        <w:numPr>
          <w:ilvl w:val="0"/>
          <w:numId w:val="53"/>
        </w:numPr>
        <w:tabs>
          <w:tab w:val="clear" w:pos="562"/>
          <w:tab w:val="num" w:pos="720"/>
        </w:tabs>
        <w:rPr>
          <w:szCs w:val="20"/>
          <w:lang w:val="da-DK"/>
        </w:rPr>
      </w:pPr>
      <w:r w:rsidRPr="000C1751">
        <w:rPr>
          <w:szCs w:val="20"/>
          <w:lang w:val="da-DK"/>
        </w:rPr>
        <w:t xml:space="preserve">Hvis du har eller udvikler demyeliniserende sygdom </w:t>
      </w:r>
      <w:r w:rsidRPr="000C1751" w:rsidR="00672C8E">
        <w:rPr>
          <w:szCs w:val="20"/>
          <w:lang w:val="da-DK"/>
        </w:rPr>
        <w:t>(en sygdom der påvirker det isolerende lag omkring nerverne, såsom dissimeneret sklerose)</w:t>
      </w:r>
      <w:r w:rsidRPr="000C1751">
        <w:rPr>
          <w:szCs w:val="20"/>
          <w:lang w:val="da-DK"/>
        </w:rPr>
        <w:t>vil din læge afgøre om du skal have eller fortsætte med at få Humira. Fortæl straks din læge, hvis du oplever ændringer i dit syn, svaghed i arme eller ben eller følsesløshed eller en snurrende fornemmelse et sted i kroppen.</w:t>
      </w:r>
    </w:p>
    <w:p w:rsidR="00FB6926" w:rsidRPr="00FE70D6" w:rsidP="00FB6926" w14:paraId="72408430" w14:textId="77777777">
      <w:pPr>
        <w:pStyle w:val="EMEANormal"/>
        <w:tabs>
          <w:tab w:val="clear" w:pos="562"/>
        </w:tabs>
        <w:ind w:left="550" w:hanging="550"/>
        <w:rPr>
          <w:u w:val="single"/>
          <w:lang w:val="da-DK"/>
        </w:rPr>
      </w:pPr>
    </w:p>
    <w:p w:rsidR="00FB6926" w:rsidP="00FB6926" w14:paraId="301C1F92" w14:textId="77777777">
      <w:pPr>
        <w:pStyle w:val="EMEANormal"/>
        <w:tabs>
          <w:tab w:val="clear" w:pos="562"/>
        </w:tabs>
        <w:ind w:left="550" w:hanging="550"/>
        <w:rPr>
          <w:u w:val="single"/>
          <w:lang w:val="en-GB"/>
        </w:rPr>
      </w:pPr>
      <w:r w:rsidRPr="002C562A">
        <w:rPr>
          <w:u w:val="single"/>
          <w:lang w:val="en-GB"/>
        </w:rPr>
        <w:t>Vaccinatione</w:t>
      </w:r>
      <w:r>
        <w:rPr>
          <w:u w:val="single"/>
          <w:lang w:val="en-GB"/>
        </w:rPr>
        <w:t>r</w:t>
      </w:r>
    </w:p>
    <w:p w:rsidR="00FB6926" w:rsidP="00FB6926" w14:paraId="41F400E0" w14:textId="77777777">
      <w:pPr>
        <w:pStyle w:val="EMEANormal"/>
        <w:tabs>
          <w:tab w:val="clear" w:pos="562"/>
        </w:tabs>
        <w:ind w:left="550" w:hanging="550"/>
        <w:rPr>
          <w:lang w:val="da-DK"/>
        </w:rPr>
      </w:pPr>
    </w:p>
    <w:p w:rsidR="00532A20" w:rsidP="00FB6926" w14:paraId="48D26D3D" w14:textId="77777777">
      <w:pPr>
        <w:pStyle w:val="EMEANormal"/>
        <w:numPr>
          <w:ilvl w:val="0"/>
          <w:numId w:val="45"/>
        </w:numPr>
        <w:rPr>
          <w:lang w:val="da-DK"/>
        </w:rPr>
      </w:pPr>
      <w:r w:rsidRPr="002C562A">
        <w:rPr>
          <w:lang w:val="da-DK"/>
        </w:rPr>
        <w:t>Visse vacciner kan forårsage infektioner og bør ikke gives under Humira-behandling.</w:t>
      </w:r>
    </w:p>
    <w:p w:rsidR="00FB6926" w:rsidRPr="002C562A" w:rsidP="009C3883" w14:paraId="4BB58B29" w14:textId="77777777">
      <w:pPr>
        <w:pStyle w:val="EMEANormal"/>
        <w:ind w:left="720"/>
        <w:rPr>
          <w:lang w:val="da-DK"/>
        </w:rPr>
      </w:pPr>
      <w:r w:rsidRPr="002C562A">
        <w:rPr>
          <w:lang w:val="da-DK"/>
        </w:rPr>
        <w:t xml:space="preserve"> </w:t>
      </w:r>
    </w:p>
    <w:p w:rsidR="00FB6926" w:rsidRPr="00EE37AE" w:rsidP="00FB6926" w14:paraId="0EA8811C" w14:textId="77777777">
      <w:pPr>
        <w:pStyle w:val="EMEABullet2"/>
        <w:numPr>
          <w:ilvl w:val="0"/>
          <w:numId w:val="36"/>
        </w:numPr>
        <w:tabs>
          <w:tab w:val="clear" w:pos="567"/>
          <w:tab w:val="num" w:pos="1440"/>
        </w:tabs>
        <w:ind w:left="1440"/>
        <w:rPr>
          <w:lang w:val="da-DK"/>
        </w:rPr>
      </w:pPr>
      <w:r w:rsidRPr="002C562A">
        <w:rPr>
          <w:lang w:val="da-DK"/>
        </w:rPr>
        <w:t>Tal med</w:t>
      </w:r>
      <w:r w:rsidRPr="001F0882">
        <w:rPr>
          <w:lang w:val="da-DK"/>
        </w:rPr>
        <w:t xml:space="preserve"> </w:t>
      </w:r>
      <w:r w:rsidRPr="002C562A">
        <w:rPr>
          <w:lang w:val="da-DK"/>
        </w:rPr>
        <w:t xml:space="preserve">lægen, før du får nogen form for vaccine. </w:t>
      </w:r>
    </w:p>
    <w:p w:rsidR="00FB6926" w:rsidP="00FB6926" w14:paraId="716DC125" w14:textId="77777777">
      <w:pPr>
        <w:pStyle w:val="EMEABullet2"/>
        <w:numPr>
          <w:ilvl w:val="0"/>
          <w:numId w:val="36"/>
        </w:numPr>
        <w:tabs>
          <w:tab w:val="clear" w:pos="567"/>
          <w:tab w:val="num" w:pos="1440"/>
        </w:tabs>
        <w:ind w:left="1440"/>
        <w:rPr>
          <w:lang w:val="da-DK"/>
        </w:rPr>
      </w:pPr>
      <w:r w:rsidRPr="001F0882">
        <w:rPr>
          <w:lang w:val="da-DK"/>
        </w:rPr>
        <w:t>Det anbefales</w:t>
      </w:r>
      <w:r w:rsidRPr="00F7094C" w:rsidR="00672C8E">
        <w:rPr>
          <w:color w:val="000000"/>
          <w:lang w:val="da-DK"/>
        </w:rPr>
        <w:t xml:space="preserve"> at børn om muligt får alle planlagte vaccinationer for deres alder, inden de begynder behandling</w:t>
      </w:r>
      <w:r w:rsidR="0013185F">
        <w:rPr>
          <w:color w:val="000000"/>
          <w:lang w:val="da-DK"/>
        </w:rPr>
        <w:t xml:space="preserve"> med Humira</w:t>
      </w:r>
      <w:r w:rsidRPr="00F7094C" w:rsidR="00672C8E">
        <w:rPr>
          <w:color w:val="000000"/>
          <w:lang w:val="da-DK"/>
        </w:rPr>
        <w:t>.</w:t>
      </w:r>
      <w:r w:rsidRPr="001F0882" w:rsidR="00672C8E">
        <w:rPr>
          <w:lang w:val="da-DK"/>
        </w:rPr>
        <w:t xml:space="preserve"> </w:t>
      </w:r>
      <w:r w:rsidRPr="002C562A">
        <w:rPr>
          <w:lang w:val="da-DK"/>
        </w:rPr>
        <w:t xml:space="preserve">Hvis du har fået Humira, mens du var gravid, kan dit spædbarn have en højere risiko for at få en sådan infektion i op til ca. fem måneder efter din sidste </w:t>
      </w:r>
      <w:r w:rsidRPr="001F0882">
        <w:rPr>
          <w:lang w:val="da-DK"/>
        </w:rPr>
        <w:t xml:space="preserve">Humira- </w:t>
      </w:r>
      <w:r w:rsidRPr="002C562A">
        <w:rPr>
          <w:lang w:val="da-DK"/>
        </w:rPr>
        <w:t xml:space="preserve">dosis under graviditeten. </w:t>
      </w:r>
      <w:r w:rsidRPr="00FE70D6">
        <w:rPr>
          <w:lang w:val="da-DK"/>
        </w:rPr>
        <w:t>Det er vigtigt, at du fortæller barnets læge og andre sundhedspersoner, at du fik Humira under graviditeten, så de kan beslutte, hvornår dit spædbarn bør vaccineres</w:t>
      </w:r>
      <w:r>
        <w:rPr>
          <w:lang w:val="da-DK"/>
        </w:rPr>
        <w:t>.</w:t>
      </w:r>
    </w:p>
    <w:p w:rsidR="00FB6926" w:rsidRPr="002C562A" w:rsidP="00FB6926" w14:paraId="1A97AE91" w14:textId="77777777">
      <w:pPr>
        <w:pStyle w:val="EMEANormal"/>
        <w:tabs>
          <w:tab w:val="clear" w:pos="562"/>
        </w:tabs>
        <w:ind w:left="550" w:hanging="550"/>
        <w:rPr>
          <w:lang w:val="da-DK"/>
        </w:rPr>
      </w:pPr>
    </w:p>
    <w:p w:rsidR="00FB6926" w:rsidRPr="00FE70D6" w:rsidP="00FB6926" w14:paraId="4810A98C" w14:textId="77777777">
      <w:pPr>
        <w:pStyle w:val="EMEANormal"/>
        <w:tabs>
          <w:tab w:val="clear" w:pos="562"/>
        </w:tabs>
        <w:ind w:left="550" w:hanging="550"/>
        <w:rPr>
          <w:u w:val="single"/>
          <w:lang w:val="da-DK"/>
        </w:rPr>
      </w:pPr>
      <w:r>
        <w:rPr>
          <w:u w:val="single"/>
          <w:lang w:val="da-DK"/>
        </w:rPr>
        <w:t>H</w:t>
      </w:r>
      <w:r w:rsidRPr="00FE70D6">
        <w:rPr>
          <w:u w:val="single"/>
          <w:lang w:val="da-DK"/>
        </w:rPr>
        <w:t>jerte</w:t>
      </w:r>
      <w:r>
        <w:rPr>
          <w:u w:val="single"/>
          <w:lang w:val="da-DK"/>
        </w:rPr>
        <w:t>insufficiens</w:t>
      </w:r>
    </w:p>
    <w:p w:rsidR="00FB6926" w:rsidP="00FB6926" w14:paraId="42453487" w14:textId="77777777">
      <w:pPr>
        <w:pStyle w:val="EMEANormal"/>
        <w:tabs>
          <w:tab w:val="clear" w:pos="562"/>
        </w:tabs>
        <w:ind w:left="550" w:hanging="550"/>
        <w:rPr>
          <w:lang w:val="da-DK"/>
        </w:rPr>
      </w:pPr>
    </w:p>
    <w:p w:rsidR="00FB6926" w:rsidP="0073465B" w14:paraId="73FD029F" w14:textId="77777777">
      <w:pPr>
        <w:pStyle w:val="EMEABullet2"/>
        <w:tabs>
          <w:tab w:val="clear" w:pos="567"/>
        </w:tabs>
        <w:ind w:left="1440"/>
        <w:rPr>
          <w:lang w:val="da-DK"/>
        </w:rPr>
      </w:pPr>
    </w:p>
    <w:p w:rsidR="00FB6926" w:rsidRPr="0073465B" w:rsidP="003C3C87" w14:paraId="4C5A76F6" w14:textId="77777777">
      <w:pPr>
        <w:pStyle w:val="EMEABullet2"/>
        <w:numPr>
          <w:ilvl w:val="0"/>
          <w:numId w:val="36"/>
        </w:numPr>
        <w:tabs>
          <w:tab w:val="clear" w:pos="567"/>
          <w:tab w:val="num" w:pos="1440"/>
        </w:tabs>
        <w:ind w:left="1440"/>
        <w:rPr>
          <w:lang w:val="da-DK"/>
        </w:rPr>
      </w:pPr>
      <w:r w:rsidRPr="0073465B">
        <w:rPr>
          <w:lang w:val="da-DK"/>
        </w:rPr>
        <w:t>Hvis d</w:t>
      </w:r>
      <w:r>
        <w:rPr>
          <w:lang w:val="da-DK"/>
        </w:rPr>
        <w:t>u</w:t>
      </w:r>
      <w:r w:rsidRPr="0073465B">
        <w:rPr>
          <w:lang w:val="da-DK"/>
        </w:rPr>
        <w:t xml:space="preserve"> har lettere hjerteinsufficiens og behandles med Humira skal </w:t>
      </w:r>
      <w:r>
        <w:rPr>
          <w:lang w:val="da-DK"/>
        </w:rPr>
        <w:t>din</w:t>
      </w:r>
      <w:r w:rsidRPr="0073465B">
        <w:rPr>
          <w:lang w:val="da-DK"/>
        </w:rPr>
        <w:t xml:space="preserve"> hjerteinsufficiens følges nøje af </w:t>
      </w:r>
      <w:r>
        <w:rPr>
          <w:lang w:val="da-DK"/>
        </w:rPr>
        <w:t>din</w:t>
      </w:r>
      <w:r w:rsidRPr="0073465B">
        <w:rPr>
          <w:lang w:val="da-DK"/>
        </w:rPr>
        <w:t xml:space="preserve"> læge. Det er vigtigt, at du fortæller din læge, hvis d</w:t>
      </w:r>
      <w:r>
        <w:rPr>
          <w:lang w:val="da-DK"/>
        </w:rPr>
        <w:t>u</w:t>
      </w:r>
      <w:r w:rsidRPr="0073465B">
        <w:rPr>
          <w:lang w:val="da-DK"/>
        </w:rPr>
        <w:t xml:space="preserve"> har haft eller har alvorlige problemer med hjertet. Hvis </w:t>
      </w:r>
      <w:r w:rsidRPr="003C3C87">
        <w:rPr>
          <w:lang w:val="da-DK"/>
        </w:rPr>
        <w:t xml:space="preserve">du </w:t>
      </w:r>
      <w:r w:rsidRPr="0073465B">
        <w:rPr>
          <w:lang w:val="da-DK"/>
        </w:rPr>
        <w:t xml:space="preserve">udvikler nye eller får forværrede symptomer på hjerteinsufficiens (f. eks. stakåndethed eller hævede fødder), skal du kontakte din læge øjeblikkeligt. Din læge vil tage stilling til, om </w:t>
      </w:r>
      <w:r w:rsidRPr="003C3C87">
        <w:rPr>
          <w:lang w:val="da-DK"/>
        </w:rPr>
        <w:t>du</w:t>
      </w:r>
      <w:r w:rsidRPr="0073465B">
        <w:rPr>
          <w:lang w:val="da-DK"/>
        </w:rPr>
        <w:t xml:space="preserve"> skal have Humira.</w:t>
      </w:r>
    </w:p>
    <w:p w:rsidR="0013185F" w:rsidRPr="0013185F" w:rsidP="0073465B" w14:paraId="4592961B" w14:textId="77777777">
      <w:pPr>
        <w:pStyle w:val="EMEANormal"/>
        <w:rPr>
          <w:lang w:val="da-DK"/>
        </w:rPr>
      </w:pPr>
    </w:p>
    <w:p w:rsidR="00B33007" w:rsidP="0073465B" w14:paraId="23956260" w14:textId="77777777">
      <w:pPr>
        <w:pStyle w:val="EMEANormal"/>
        <w:rPr>
          <w:u w:val="single"/>
          <w:lang w:val="da-DK"/>
        </w:rPr>
      </w:pPr>
      <w:r w:rsidRPr="00DC7B45">
        <w:rPr>
          <w:u w:val="single"/>
          <w:lang w:val="da-DK"/>
        </w:rPr>
        <w:t>Feber, blå mærker, bløder eller bleg</w:t>
      </w:r>
      <w:r w:rsidR="00E20D7C">
        <w:rPr>
          <w:u w:val="single"/>
          <w:lang w:val="da-DK"/>
        </w:rPr>
        <w:t>hed</w:t>
      </w:r>
    </w:p>
    <w:p w:rsidR="00E20D7C" w:rsidRPr="00B5204E" w:rsidP="0073465B" w14:paraId="34EBCB2D" w14:textId="77777777">
      <w:pPr>
        <w:pStyle w:val="EMEANormal"/>
        <w:rPr>
          <w:lang w:val="da-DK"/>
        </w:rPr>
      </w:pPr>
    </w:p>
    <w:p w:rsidR="00FB6926" w:rsidRPr="000C1751" w:rsidP="00397956" w14:paraId="54DE5011" w14:textId="77777777">
      <w:pPr>
        <w:numPr>
          <w:ilvl w:val="0"/>
          <w:numId w:val="53"/>
        </w:numPr>
        <w:tabs>
          <w:tab w:val="clear" w:pos="562"/>
          <w:tab w:val="num" w:pos="720"/>
        </w:tabs>
        <w:rPr>
          <w:szCs w:val="20"/>
          <w:lang w:val="da-DK"/>
        </w:rPr>
      </w:pPr>
      <w:r w:rsidRPr="000C1751">
        <w:rPr>
          <w:szCs w:val="20"/>
          <w:lang w:val="da-DK"/>
        </w:rPr>
        <w:t>Hos nogle patienter vil kroppen ikke producere tilstrækkeligt af de blodlegemer, som bekæmpe</w:t>
      </w:r>
      <w:r w:rsidRPr="000C1751" w:rsidR="0013185F">
        <w:rPr>
          <w:szCs w:val="20"/>
          <w:lang w:val="da-DK"/>
        </w:rPr>
        <w:t>r</w:t>
      </w:r>
      <w:r w:rsidRPr="000C1751">
        <w:rPr>
          <w:szCs w:val="20"/>
          <w:lang w:val="da-DK"/>
        </w:rPr>
        <w:t xml:space="preserve"> infektioner eller stoppe</w:t>
      </w:r>
      <w:r w:rsidRPr="000C1751" w:rsidR="0013185F">
        <w:rPr>
          <w:szCs w:val="20"/>
          <w:lang w:val="da-DK"/>
        </w:rPr>
        <w:t>r</w:t>
      </w:r>
      <w:r w:rsidRPr="000C1751">
        <w:rPr>
          <w:szCs w:val="20"/>
          <w:lang w:val="da-DK"/>
        </w:rPr>
        <w:t xml:space="preserve"> blødninger. Din læge kan eventuelt beslutte at afbryde behandlingen.</w:t>
      </w:r>
      <w:r w:rsidRPr="000C1751" w:rsidR="00B33007">
        <w:rPr>
          <w:szCs w:val="20"/>
          <w:lang w:val="da-DK"/>
        </w:rPr>
        <w:t xml:space="preserve"> Hvis du får feber, som ikke vil forsvinde, let får blå mærker eller bløder meget let eller ser meget bleg ud, skal du omgående henvende dig til din læge</w:t>
      </w:r>
    </w:p>
    <w:p w:rsidR="00FB6926" w:rsidRPr="002F0018" w:rsidP="00FB6926" w14:paraId="6FB28A65" w14:textId="77777777">
      <w:pPr>
        <w:pStyle w:val="EMEANormal"/>
        <w:rPr>
          <w:lang w:val="da-DK"/>
        </w:rPr>
      </w:pPr>
    </w:p>
    <w:p w:rsidR="00FB6926" w:rsidRPr="00FE70D6" w:rsidP="00FB6926" w14:paraId="2F7425F3" w14:textId="77777777">
      <w:pPr>
        <w:pStyle w:val="EMEANormal"/>
        <w:keepNext/>
        <w:tabs>
          <w:tab w:val="num" w:pos="550"/>
          <w:tab w:val="clear" w:pos="562"/>
        </w:tabs>
        <w:ind w:left="550" w:hanging="550"/>
        <w:rPr>
          <w:u w:val="single"/>
          <w:lang w:val="da-DK"/>
        </w:rPr>
      </w:pPr>
      <w:r w:rsidRPr="00FE70D6">
        <w:rPr>
          <w:u w:val="single"/>
          <w:lang w:val="da-DK"/>
        </w:rPr>
        <w:t>Kræft</w:t>
      </w:r>
    </w:p>
    <w:p w:rsidR="00FB6926" w:rsidP="00FB6926" w14:paraId="15E0AC6D" w14:textId="77777777">
      <w:pPr>
        <w:pStyle w:val="EMEANormal"/>
        <w:keepNext/>
        <w:tabs>
          <w:tab w:val="num" w:pos="550"/>
          <w:tab w:val="clear" w:pos="562"/>
        </w:tabs>
        <w:ind w:left="550" w:hanging="550"/>
        <w:rPr>
          <w:lang w:val="da-DK"/>
        </w:rPr>
      </w:pPr>
    </w:p>
    <w:p w:rsidR="00FB6926" w:rsidP="00FB6926" w14:paraId="6743A092" w14:textId="77777777">
      <w:pPr>
        <w:pStyle w:val="EMEABullet2"/>
        <w:keepNext/>
        <w:numPr>
          <w:ilvl w:val="0"/>
          <w:numId w:val="46"/>
        </w:numPr>
        <w:tabs>
          <w:tab w:val="clear" w:pos="567"/>
        </w:tabs>
        <w:rPr>
          <w:lang w:val="da-DK"/>
        </w:rPr>
      </w:pPr>
      <w:r>
        <w:rPr>
          <w:lang w:val="da-DK"/>
        </w:rPr>
        <w:t>Der er set meget sjældne tilfælde af visse kræfttyper hos patienter, som tager Humira eller andre TNF-hæmmere.</w:t>
      </w:r>
    </w:p>
    <w:p w:rsidR="00FB6926" w:rsidRPr="002F0018" w:rsidP="00FB6926" w14:paraId="2873EC1D" w14:textId="77777777">
      <w:pPr>
        <w:pStyle w:val="EMEABullet2"/>
        <w:numPr>
          <w:ilvl w:val="0"/>
          <w:numId w:val="36"/>
        </w:numPr>
        <w:tabs>
          <w:tab w:val="clear" w:pos="567"/>
          <w:tab w:val="num" w:pos="1440"/>
        </w:tabs>
        <w:ind w:left="1440"/>
        <w:rPr>
          <w:lang w:val="da-DK"/>
        </w:rPr>
      </w:pPr>
      <w:r w:rsidRPr="002F0018">
        <w:rPr>
          <w:lang w:val="da-DK"/>
        </w:rPr>
        <w:t xml:space="preserve">Patienter med mere alvorlig reumatoid artrit, som har haft sygdommen i lang tid, kan have øget risiko i forhold til gennemsnittet for at få lymfomer (kræft som påvirker lymfesystemet) og leukæmi (kræft som påvirker blod og knoglemarv). </w:t>
      </w:r>
    </w:p>
    <w:p w:rsidR="00FB6926" w:rsidP="00FB6926" w14:paraId="0235DDAB" w14:textId="77777777">
      <w:pPr>
        <w:pStyle w:val="EMEABullet2"/>
        <w:numPr>
          <w:ilvl w:val="0"/>
          <w:numId w:val="36"/>
        </w:numPr>
        <w:tabs>
          <w:tab w:val="clear" w:pos="567"/>
          <w:tab w:val="num" w:pos="1440"/>
        </w:tabs>
        <w:ind w:left="1440"/>
        <w:rPr>
          <w:lang w:val="da-DK"/>
        </w:rPr>
      </w:pPr>
      <w:r>
        <w:rPr>
          <w:lang w:val="da-DK"/>
        </w:rPr>
        <w:t>Når du tager Humira, kan risiko</w:t>
      </w:r>
      <w:r w:rsidR="009477FA">
        <w:rPr>
          <w:lang w:val="da-DK"/>
        </w:rPr>
        <w:t>en</w:t>
      </w:r>
      <w:r>
        <w:rPr>
          <w:lang w:val="da-DK"/>
        </w:rPr>
        <w:t xml:space="preserve"> for at få et lymfom, leukæmi eller andre former for kræft øges</w:t>
      </w:r>
      <w:r w:rsidRPr="00814E8A">
        <w:rPr>
          <w:lang w:val="da-DK"/>
        </w:rPr>
        <w:t>.</w:t>
      </w:r>
      <w:r>
        <w:rPr>
          <w:lang w:val="da-DK"/>
        </w:rPr>
        <w:t xml:space="preserve"> I sjældne tilfælde er der set en ikke almindelig og alvorlig type af </w:t>
      </w:r>
      <w:r w:rsidRPr="001F0882">
        <w:rPr>
          <w:lang w:val="da-DK"/>
        </w:rPr>
        <w:t>lymfom hos patienter, som tog Humira. Nogle af disse patienter blev også behandlet med azathioprin eller 6-mercaptopurin.</w:t>
      </w:r>
      <w:r>
        <w:rPr>
          <w:lang w:val="da-DK"/>
        </w:rPr>
        <w:t xml:space="preserve"> </w:t>
      </w:r>
    </w:p>
    <w:p w:rsidR="003F2DBB" w:rsidP="00FB6926" w14:paraId="6785A762" w14:textId="77777777">
      <w:pPr>
        <w:pStyle w:val="EMEABullet2"/>
        <w:numPr>
          <w:ilvl w:val="0"/>
          <w:numId w:val="36"/>
        </w:numPr>
        <w:tabs>
          <w:tab w:val="clear" w:pos="567"/>
          <w:tab w:val="num" w:pos="1440"/>
        </w:tabs>
        <w:ind w:left="1440"/>
        <w:rPr>
          <w:lang w:val="da-DK"/>
        </w:rPr>
      </w:pPr>
      <w:r w:rsidRPr="00213842">
        <w:rPr>
          <w:lang w:val="da-DK"/>
        </w:rPr>
        <w:t xml:space="preserve">Fortæl din læge, hvis du </w:t>
      </w:r>
      <w:r>
        <w:rPr>
          <w:lang w:val="da-DK"/>
        </w:rPr>
        <w:t>får</w:t>
      </w:r>
      <w:r w:rsidRPr="00213842">
        <w:rPr>
          <w:lang w:val="da-DK"/>
        </w:rPr>
        <w:t xml:space="preserve"> azat</w:t>
      </w:r>
      <w:r>
        <w:rPr>
          <w:lang w:val="da-DK"/>
        </w:rPr>
        <w:t>h</w:t>
      </w:r>
      <w:r w:rsidRPr="00213842">
        <w:rPr>
          <w:lang w:val="da-DK"/>
        </w:rPr>
        <w:t>ioprin eller 6-mercaptopurin sammen med Humira.</w:t>
      </w:r>
      <w:r>
        <w:rPr>
          <w:lang w:val="da-DK"/>
        </w:rPr>
        <w:t xml:space="preserve"> </w:t>
      </w:r>
    </w:p>
    <w:p w:rsidR="00FB6926" w:rsidP="00FB6926" w14:paraId="0D7358A3" w14:textId="77777777">
      <w:pPr>
        <w:pStyle w:val="EMEABullet2"/>
        <w:numPr>
          <w:ilvl w:val="0"/>
          <w:numId w:val="36"/>
        </w:numPr>
        <w:tabs>
          <w:tab w:val="clear" w:pos="567"/>
          <w:tab w:val="num" w:pos="1440"/>
        </w:tabs>
        <w:ind w:left="1440"/>
        <w:rPr>
          <w:lang w:val="da-DK"/>
        </w:rPr>
      </w:pPr>
      <w:r>
        <w:rPr>
          <w:lang w:val="da-DK"/>
        </w:rPr>
        <w:t xml:space="preserve">Tilfælde af ikke-melanom hudkræft er set hos patienter, der tager Humira. </w:t>
      </w:r>
    </w:p>
    <w:p w:rsidR="00FB6926" w:rsidP="00FB6926" w14:paraId="1D1C1D43" w14:textId="06A6DCD9">
      <w:pPr>
        <w:pStyle w:val="EMEABullet2"/>
        <w:numPr>
          <w:ilvl w:val="0"/>
          <w:numId w:val="36"/>
        </w:numPr>
        <w:tabs>
          <w:tab w:val="clear" w:pos="567"/>
          <w:tab w:val="num" w:pos="1440"/>
        </w:tabs>
        <w:ind w:left="1440"/>
        <w:rPr>
          <w:lang w:val="da-DK"/>
        </w:rPr>
      </w:pPr>
      <w:r>
        <w:rPr>
          <w:lang w:val="da-DK"/>
        </w:rPr>
        <w:t xml:space="preserve">Hvis der kommer nye hudlæsioner under eller efter behandlingen, </w:t>
      </w:r>
      <w:ins w:id="32505" w:author="AbbVie7" w:date="2025-09-11T16:02:00Z">
        <w:r w:rsidR="00E8001C">
          <w:rPr>
            <w:lang w:val="da-DK"/>
          </w:rPr>
          <w:t xml:space="preserve">eller hvis læsioner ændrer udseende, </w:t>
        </w:r>
      </w:ins>
      <w:r>
        <w:rPr>
          <w:lang w:val="da-DK"/>
        </w:rPr>
        <w:t>skal du fortælle det til din læge.</w:t>
      </w:r>
    </w:p>
    <w:p w:rsidR="00FB6926" w:rsidP="00FB6926" w14:paraId="5A9B6815" w14:textId="77777777">
      <w:pPr>
        <w:pStyle w:val="EndnoteText"/>
        <w:tabs>
          <w:tab w:val="clear" w:pos="562"/>
          <w:tab w:val="num" w:pos="1080"/>
        </w:tabs>
        <w:ind w:left="550" w:hanging="550"/>
        <w:rPr>
          <w:lang w:val="da-DK"/>
        </w:rPr>
      </w:pPr>
    </w:p>
    <w:p w:rsidR="00FB6926" w:rsidRPr="000C1751" w:rsidP="00397956" w14:paraId="16F4D82E" w14:textId="77777777">
      <w:pPr>
        <w:numPr>
          <w:ilvl w:val="0"/>
          <w:numId w:val="53"/>
        </w:numPr>
        <w:tabs>
          <w:tab w:val="clear" w:pos="562"/>
          <w:tab w:val="num" w:pos="720"/>
        </w:tabs>
        <w:rPr>
          <w:szCs w:val="20"/>
          <w:lang w:val="da-DK"/>
        </w:rPr>
      </w:pPr>
      <w:r w:rsidRPr="000C1751">
        <w:rPr>
          <w:szCs w:val="20"/>
          <w:lang w:val="da-DK"/>
        </w:rPr>
        <w:t>Der har været tilfælde af kræft, der er forskellig fra lymfom  hos patienter med en specifik lungesygdom kaldet kronisk obstruktiv lungesygdom (KOL), der var i behandling med en anden TNF-hæmmer. Hvis du har KOL, eller ryger meget, bør du diskutere med din læge, om behandling med en TNF-hæmmer er passende for dig.</w:t>
      </w:r>
    </w:p>
    <w:p w:rsidR="00B33007" w:rsidP="00B33007" w14:paraId="4A161B6D" w14:textId="77777777">
      <w:pPr>
        <w:pStyle w:val="EMEAHeadingLeaflet"/>
        <w:spacing w:before="0" w:beforeLines="0" w:after="0" w:afterLines="0"/>
        <w:rPr>
          <w:rFonts w:ascii="Times New Roman" w:hAnsi="Times New Roman"/>
          <w:b w:val="0"/>
          <w:szCs w:val="22"/>
          <w:u w:val="single"/>
          <w:lang w:val="da-DK"/>
        </w:rPr>
      </w:pPr>
    </w:p>
    <w:p w:rsidR="00B33007" w:rsidRPr="00DC7B45" w:rsidP="00B33007" w14:paraId="4D26FFB6" w14:textId="77777777">
      <w:pPr>
        <w:pStyle w:val="EMEAHeadingLeaflet"/>
        <w:spacing w:before="0" w:beforeLines="0" w:after="0" w:afterLines="0"/>
        <w:rPr>
          <w:rFonts w:ascii="Times New Roman" w:hAnsi="Times New Roman"/>
          <w:b w:val="0"/>
          <w:szCs w:val="22"/>
          <w:u w:val="single"/>
          <w:lang w:val="da-DK"/>
        </w:rPr>
      </w:pPr>
      <w:r w:rsidRPr="00DC7B45">
        <w:rPr>
          <w:rFonts w:ascii="Times New Roman" w:hAnsi="Times New Roman"/>
          <w:b w:val="0"/>
          <w:szCs w:val="22"/>
          <w:u w:val="single"/>
          <w:lang w:val="da-DK"/>
        </w:rPr>
        <w:t>Autoimmune sygdomme</w:t>
      </w:r>
    </w:p>
    <w:p w:rsidR="00B33007" w:rsidRPr="00DC7B45" w:rsidP="00B33007" w14:paraId="6C2CBE29" w14:textId="77777777">
      <w:pPr>
        <w:pStyle w:val="EMEABullet2"/>
        <w:numPr>
          <w:ilvl w:val="0"/>
          <w:numId w:val="36"/>
        </w:numPr>
        <w:tabs>
          <w:tab w:val="clear" w:pos="567"/>
          <w:tab w:val="num" w:pos="1440"/>
        </w:tabs>
        <w:ind w:left="1440"/>
        <w:rPr>
          <w:lang w:val="da-DK"/>
        </w:rPr>
      </w:pPr>
      <w:r>
        <w:rPr>
          <w:lang w:val="da-DK"/>
        </w:rPr>
        <w:t>I sjældne tilfæ</w:t>
      </w:r>
      <w:r w:rsidR="004E5740">
        <w:rPr>
          <w:lang w:val="da-DK"/>
        </w:rPr>
        <w:t>l</w:t>
      </w:r>
      <w:r>
        <w:rPr>
          <w:lang w:val="da-DK"/>
        </w:rPr>
        <w:t>de kan behandling med Humira resultere i lupus-lignende syndrom. Fortæl din læge hvis du får symptomer såsom vedvarende ufor</w:t>
      </w:r>
      <w:r w:rsidR="004E5740">
        <w:rPr>
          <w:lang w:val="da-DK"/>
        </w:rPr>
        <w:t>k</w:t>
      </w:r>
      <w:r>
        <w:rPr>
          <w:lang w:val="da-DK"/>
        </w:rPr>
        <w:t>larlig</w:t>
      </w:r>
      <w:r w:rsidR="004E5740">
        <w:rPr>
          <w:lang w:val="da-DK"/>
        </w:rPr>
        <w:t>t</w:t>
      </w:r>
      <w:r>
        <w:rPr>
          <w:lang w:val="da-DK"/>
        </w:rPr>
        <w:t xml:space="preserve"> udslæt, feber, ledsmerter eller træthed</w:t>
      </w:r>
    </w:p>
    <w:p w:rsidR="00FB6926" w:rsidRPr="00C23CBF" w:rsidP="00FB6926" w14:paraId="0B880AF5" w14:textId="77777777">
      <w:pPr>
        <w:pStyle w:val="EMEANormal"/>
        <w:rPr>
          <w:lang w:val="da-DK"/>
        </w:rPr>
      </w:pPr>
    </w:p>
    <w:p w:rsidR="00FB6926" w:rsidRPr="00AF7021" w:rsidP="00FB6926" w14:paraId="7D190762" w14:textId="77777777">
      <w:pPr>
        <w:pStyle w:val="EMEAHeadingLeaflet"/>
        <w:spacing w:before="0" w:beforeLines="0" w:after="0" w:afterLines="0"/>
        <w:rPr>
          <w:rFonts w:ascii="Times New Roman" w:hAnsi="Times New Roman"/>
          <w:b w:val="0"/>
          <w:szCs w:val="22"/>
          <w:lang w:val="da-DK"/>
        </w:rPr>
      </w:pPr>
      <w:r w:rsidRPr="00B14E15">
        <w:rPr>
          <w:rFonts w:ascii="Times New Roman" w:hAnsi="Times New Roman"/>
          <w:szCs w:val="22"/>
          <w:lang w:val="da-DK"/>
        </w:rPr>
        <w:t>Børn og unge</w:t>
      </w:r>
    </w:p>
    <w:p w:rsidR="00FB6926" w:rsidRPr="00B14E15" w:rsidP="00FB6926" w14:paraId="443D2526" w14:textId="77777777">
      <w:pPr>
        <w:pStyle w:val="EMEANormal"/>
        <w:rPr>
          <w:lang w:val="da-DK"/>
        </w:rPr>
      </w:pPr>
    </w:p>
    <w:p w:rsidR="00FB6926" w:rsidP="00FB6926" w14:paraId="78C70808" w14:textId="77777777">
      <w:pPr>
        <w:pStyle w:val="EMEABullet2"/>
        <w:tabs>
          <w:tab w:val="num" w:pos="690"/>
        </w:tabs>
        <w:rPr>
          <w:szCs w:val="22"/>
          <w:lang w:val="da-DK"/>
        </w:rPr>
      </w:pPr>
      <w:r>
        <w:rPr>
          <w:szCs w:val="22"/>
          <w:lang w:val="da-DK"/>
        </w:rPr>
        <w:t xml:space="preserve">Vaccinationer: hvis det er muligt skal dit barn føres ajour med alle vaccinationer, før behandling med Humira startes. </w:t>
      </w:r>
    </w:p>
    <w:p w:rsidR="00FB6926" w:rsidRPr="00C23CBF" w:rsidP="00FB6926" w14:paraId="068C03F6" w14:textId="77777777">
      <w:pPr>
        <w:pStyle w:val="EMEANormal"/>
        <w:rPr>
          <w:lang w:val="da-DK"/>
        </w:rPr>
      </w:pPr>
    </w:p>
    <w:p w:rsidR="00FB6926" w:rsidRPr="00AF7021" w:rsidP="00290BF0" w14:paraId="44809AF5" w14:textId="77777777">
      <w:pPr>
        <w:pStyle w:val="EMEAHeadingLeaflet"/>
        <w:keepNext/>
        <w:spacing w:before="0" w:beforeLines="0" w:after="0" w:afterLines="0"/>
        <w:rPr>
          <w:rFonts w:ascii="Times New Roman" w:hAnsi="Times New Roman"/>
          <w:b w:val="0"/>
          <w:lang w:val="da-DK"/>
        </w:rPr>
      </w:pPr>
      <w:r>
        <w:rPr>
          <w:rFonts w:ascii="Times New Roman" w:hAnsi="Times New Roman"/>
          <w:lang w:val="da-DK"/>
        </w:rPr>
        <w:t>Brug af anden medicin sammen med Humira</w:t>
      </w:r>
    </w:p>
    <w:p w:rsidR="00FB6926" w:rsidRPr="00C23CBF" w:rsidP="00FB6926" w14:paraId="14C57163" w14:textId="77777777">
      <w:pPr>
        <w:pStyle w:val="EMEANormal"/>
        <w:rPr>
          <w:lang w:val="da-DK"/>
        </w:rPr>
      </w:pPr>
    </w:p>
    <w:p w:rsidR="00FB6926" w:rsidP="00FB6926" w14:paraId="759BA845" w14:textId="77777777">
      <w:pPr>
        <w:rPr>
          <w:lang w:val="da-DK"/>
        </w:rPr>
      </w:pPr>
      <w:r w:rsidRPr="008F497B">
        <w:rPr>
          <w:noProof/>
          <w:lang w:val="da-DK"/>
        </w:rPr>
        <w:t>Fortæl altid lægen</w:t>
      </w:r>
      <w:r>
        <w:rPr>
          <w:noProof/>
          <w:lang w:val="da-DK"/>
        </w:rPr>
        <w:t xml:space="preserve"> </w:t>
      </w:r>
      <w:r w:rsidRPr="008F497B">
        <w:rPr>
          <w:noProof/>
          <w:lang w:val="da-DK"/>
        </w:rPr>
        <w:t>eller</w:t>
      </w:r>
      <w:r>
        <w:rPr>
          <w:noProof/>
          <w:lang w:val="da-DK"/>
        </w:rPr>
        <w:t xml:space="preserve"> </w:t>
      </w:r>
      <w:r w:rsidRPr="008F497B">
        <w:rPr>
          <w:noProof/>
          <w:lang w:val="da-DK"/>
        </w:rPr>
        <w:t>apotek</w:t>
      </w:r>
      <w:r>
        <w:rPr>
          <w:noProof/>
          <w:lang w:val="da-DK"/>
        </w:rPr>
        <w:t xml:space="preserve">spersonalet, hvis </w:t>
      </w:r>
      <w:r w:rsidRPr="008F497B">
        <w:rPr>
          <w:noProof/>
          <w:lang w:val="da-DK"/>
        </w:rPr>
        <w:t>du bruger anden medicin</w:t>
      </w:r>
      <w:r w:rsidR="00CE5801">
        <w:rPr>
          <w:noProof/>
          <w:lang w:val="da-DK"/>
        </w:rPr>
        <w:t>,</w:t>
      </w:r>
      <w:r w:rsidRPr="008F497B">
        <w:rPr>
          <w:noProof/>
          <w:lang w:val="da-DK"/>
        </w:rPr>
        <w:t>for nylig</w:t>
      </w:r>
      <w:r w:rsidR="00CE5801">
        <w:rPr>
          <w:noProof/>
          <w:lang w:val="da-DK"/>
        </w:rPr>
        <w:t xml:space="preserve"> har brugt anden medicin eller planlægger at bruge anden medicin</w:t>
      </w:r>
      <w:r w:rsidRPr="008F497B">
        <w:rPr>
          <w:noProof/>
          <w:lang w:val="da-DK"/>
        </w:rPr>
        <w:t>.</w:t>
      </w:r>
      <w:r w:rsidRPr="008F497B">
        <w:rPr>
          <w:lang w:val="da-DK"/>
        </w:rPr>
        <w:t xml:space="preserve"> </w:t>
      </w:r>
    </w:p>
    <w:p w:rsidR="00FB6926" w:rsidP="00FB6926" w14:paraId="6F935FF1" w14:textId="77777777">
      <w:pPr>
        <w:rPr>
          <w:lang w:val="da-DK"/>
        </w:rPr>
      </w:pPr>
    </w:p>
    <w:p w:rsidR="00FB6926" w:rsidRPr="00B1205B" w:rsidP="00FB6926" w14:paraId="03D48A94" w14:textId="77777777">
      <w:pPr>
        <w:rPr>
          <w:lang w:val="da-DK"/>
        </w:rPr>
      </w:pPr>
      <w:r>
        <w:rPr>
          <w:lang w:val="da-DK"/>
        </w:rPr>
        <w:t>På grund af øget risiko for alvorlig infektion, bør d</w:t>
      </w:r>
      <w:r w:rsidRPr="00B1205B">
        <w:rPr>
          <w:lang w:val="da-DK"/>
        </w:rPr>
        <w:t xml:space="preserve">u ikke tage Humira sammen med medicin, som indeholder </w:t>
      </w:r>
      <w:r>
        <w:rPr>
          <w:lang w:val="da-DK"/>
        </w:rPr>
        <w:t>følgen</w:t>
      </w:r>
      <w:r w:rsidRPr="00B1205B">
        <w:rPr>
          <w:lang w:val="da-DK"/>
        </w:rPr>
        <w:t>de aktive stoffer:</w:t>
      </w:r>
    </w:p>
    <w:p w:rsidR="00FB6926" w:rsidRPr="00B1205B" w:rsidP="00FB6926" w14:paraId="0BD50425" w14:textId="77777777">
      <w:pPr>
        <w:numPr>
          <w:ilvl w:val="0"/>
          <w:numId w:val="56"/>
        </w:numPr>
        <w:rPr>
          <w:lang w:val="en-GB"/>
        </w:rPr>
      </w:pPr>
      <w:r w:rsidRPr="00B1205B">
        <w:rPr>
          <w:lang w:val="en-GB"/>
        </w:rPr>
        <w:t>anakinra</w:t>
      </w:r>
    </w:p>
    <w:p w:rsidR="00FB6926" w:rsidRPr="00C33065" w:rsidP="00FB6926" w14:paraId="060CB1A6" w14:textId="77777777">
      <w:pPr>
        <w:numPr>
          <w:ilvl w:val="0"/>
          <w:numId w:val="56"/>
        </w:numPr>
        <w:rPr>
          <w:lang w:val="da-DK"/>
        </w:rPr>
      </w:pPr>
      <w:r w:rsidRPr="00B1205B">
        <w:rPr>
          <w:lang w:val="en-GB"/>
        </w:rPr>
        <w:t>abatacept</w:t>
      </w:r>
    </w:p>
    <w:p w:rsidR="00FB6926" w:rsidP="00FB6926" w14:paraId="3007D53E" w14:textId="77777777">
      <w:pPr>
        <w:rPr>
          <w:lang w:val="da-DK"/>
        </w:rPr>
      </w:pPr>
    </w:p>
    <w:p w:rsidR="00FB6926" w:rsidP="00FB6926" w14:paraId="378C7E3F" w14:textId="77777777">
      <w:pPr>
        <w:rPr>
          <w:lang w:val="da-DK"/>
        </w:rPr>
      </w:pPr>
      <w:r>
        <w:rPr>
          <w:lang w:val="da-DK"/>
        </w:rPr>
        <w:t>Hum</w:t>
      </w:r>
      <w:r w:rsidR="00AF7021">
        <w:rPr>
          <w:lang w:val="da-DK"/>
        </w:rPr>
        <w:t>ira kan anvendes sammen med:</w:t>
      </w:r>
    </w:p>
    <w:p w:rsidR="00FB6926" w:rsidP="00397956" w14:paraId="23D3FEBF" w14:textId="77777777">
      <w:pPr>
        <w:pStyle w:val="EMEABullet2"/>
        <w:numPr>
          <w:ilvl w:val="0"/>
          <w:numId w:val="15"/>
        </w:numPr>
        <w:tabs>
          <w:tab w:val="clear" w:pos="567"/>
          <w:tab w:val="left" w:pos="720"/>
        </w:tabs>
        <w:rPr>
          <w:lang w:val="da-DK"/>
        </w:rPr>
      </w:pPr>
      <w:r>
        <w:rPr>
          <w:lang w:val="da-DK"/>
        </w:rPr>
        <w:t xml:space="preserve">methotrexat </w:t>
      </w:r>
    </w:p>
    <w:p w:rsidR="00FB6926" w:rsidP="00397956" w14:paraId="16E0A048" w14:textId="77777777">
      <w:pPr>
        <w:pStyle w:val="EMEABullet2"/>
        <w:numPr>
          <w:ilvl w:val="0"/>
          <w:numId w:val="15"/>
        </w:numPr>
        <w:tabs>
          <w:tab w:val="clear" w:pos="567"/>
          <w:tab w:val="left" w:pos="720"/>
        </w:tabs>
        <w:rPr>
          <w:lang w:val="da-DK"/>
        </w:rPr>
      </w:pPr>
      <w:r>
        <w:rPr>
          <w:lang w:val="da-DK"/>
        </w:rPr>
        <w:t xml:space="preserve">visse sygdomsmodificerende antireumatiske lægemidler (f.eks.sulfasalazin, hydroxychloroquin, leflunomid og guldpræparater til injektion) </w:t>
      </w:r>
    </w:p>
    <w:p w:rsidR="00FB6926" w:rsidP="00397956" w14:paraId="4271BB27" w14:textId="77777777">
      <w:pPr>
        <w:pStyle w:val="EMEABullet2"/>
        <w:numPr>
          <w:ilvl w:val="0"/>
          <w:numId w:val="15"/>
        </w:numPr>
        <w:tabs>
          <w:tab w:val="clear" w:pos="567"/>
          <w:tab w:val="left" w:pos="720"/>
        </w:tabs>
        <w:rPr>
          <w:lang w:val="da-DK"/>
        </w:rPr>
      </w:pPr>
      <w:r>
        <w:rPr>
          <w:lang w:val="da-DK"/>
        </w:rPr>
        <w:t>steroider eller smertemedicin, herunder non-steroide anti-inflammatoriske lægemidler</w:t>
      </w:r>
      <w:r w:rsidR="00D5583E">
        <w:rPr>
          <w:lang w:val="da-DK"/>
        </w:rPr>
        <w:t xml:space="preserve"> </w:t>
      </w:r>
      <w:r>
        <w:rPr>
          <w:lang w:val="da-DK"/>
        </w:rPr>
        <w:t xml:space="preserve">(NSAIDs). </w:t>
      </w:r>
    </w:p>
    <w:p w:rsidR="00FB6926" w:rsidP="00FB6926" w14:paraId="2025AE92" w14:textId="77777777">
      <w:pPr>
        <w:rPr>
          <w:lang w:val="da-DK"/>
        </w:rPr>
      </w:pPr>
    </w:p>
    <w:p w:rsidR="00FB6926" w:rsidP="00FB6926" w14:paraId="60A6E3FD" w14:textId="77777777">
      <w:pPr>
        <w:pStyle w:val="EMEANormal"/>
        <w:rPr>
          <w:lang w:val="da-DK"/>
        </w:rPr>
      </w:pPr>
      <w:r>
        <w:rPr>
          <w:lang w:val="da-DK"/>
        </w:rPr>
        <w:t>Hvis du har spørgsmål, skal du tale med din læge.</w:t>
      </w:r>
    </w:p>
    <w:p w:rsidR="00FB6926" w:rsidP="00FB6926" w14:paraId="7D854FA7" w14:textId="77777777">
      <w:pPr>
        <w:pStyle w:val="EMEANormal"/>
        <w:rPr>
          <w:lang w:val="da-DK"/>
        </w:rPr>
      </w:pPr>
    </w:p>
    <w:p w:rsidR="00FB6926" w:rsidRPr="00AF7021" w:rsidP="00AB4BF2" w14:paraId="7E4DA556" w14:textId="77777777">
      <w:pPr>
        <w:pStyle w:val="EMEAHeadingLeaflet"/>
        <w:keepNext/>
        <w:spacing w:before="0" w:beforeLines="0" w:after="0" w:afterLines="0"/>
        <w:rPr>
          <w:rFonts w:ascii="Times New Roman" w:hAnsi="Times New Roman"/>
          <w:b w:val="0"/>
          <w:lang w:val="da-DK"/>
        </w:rPr>
      </w:pPr>
      <w:r>
        <w:rPr>
          <w:rFonts w:ascii="Times New Roman" w:hAnsi="Times New Roman"/>
          <w:lang w:val="da-DK"/>
        </w:rPr>
        <w:t>Graviditet og amning</w:t>
      </w:r>
    </w:p>
    <w:p w:rsidR="00FB6926" w:rsidRPr="00C23CBF" w:rsidP="00125CB4" w14:paraId="03CCD533" w14:textId="77777777">
      <w:pPr>
        <w:pStyle w:val="EMEABullet2"/>
        <w:tabs>
          <w:tab w:val="clear" w:pos="567"/>
        </w:tabs>
        <w:ind w:left="720"/>
        <w:rPr>
          <w:lang w:val="da-DK"/>
        </w:rPr>
      </w:pPr>
    </w:p>
    <w:p w:rsidR="00FB6926" w:rsidP="00125CB4" w14:paraId="641BA9DE" w14:textId="77777777">
      <w:pPr>
        <w:pStyle w:val="EMEABullet2"/>
        <w:numPr>
          <w:ilvl w:val="0"/>
          <w:numId w:val="15"/>
        </w:numPr>
        <w:tabs>
          <w:tab w:val="clear" w:pos="567"/>
          <w:tab w:val="left" w:pos="720"/>
        </w:tabs>
        <w:rPr>
          <w:lang w:val="da-DK"/>
        </w:rPr>
      </w:pPr>
      <w:r>
        <w:rPr>
          <w:lang w:val="da-DK"/>
        </w:rPr>
        <w:t xml:space="preserve">Du </w:t>
      </w:r>
      <w:r w:rsidR="00471E53">
        <w:rPr>
          <w:lang w:val="da-DK"/>
        </w:rPr>
        <w:t>bør overveje</w:t>
      </w:r>
      <w:r>
        <w:rPr>
          <w:lang w:val="da-DK"/>
        </w:rPr>
        <w:t xml:space="preserve"> bruge</w:t>
      </w:r>
      <w:r w:rsidR="00471E53">
        <w:rPr>
          <w:lang w:val="da-DK"/>
        </w:rPr>
        <w:t>n af</w:t>
      </w:r>
      <w:r>
        <w:rPr>
          <w:lang w:val="da-DK"/>
        </w:rPr>
        <w:t xml:space="preserve"> passende prævention </w:t>
      </w:r>
      <w:r w:rsidR="00471E53">
        <w:rPr>
          <w:lang w:val="da-DK"/>
        </w:rPr>
        <w:t>for at forhindre graviditet</w:t>
      </w:r>
      <w:r>
        <w:rPr>
          <w:lang w:val="da-DK"/>
        </w:rPr>
        <w:t xml:space="preserve"> og </w:t>
      </w:r>
      <w:r w:rsidR="00471E53">
        <w:rPr>
          <w:lang w:val="da-DK"/>
        </w:rPr>
        <w:t xml:space="preserve">fortsætte brugen </w:t>
      </w:r>
      <w:r>
        <w:rPr>
          <w:lang w:val="da-DK"/>
        </w:rPr>
        <w:t>mindst 5 måneder efter den sidste behandling med Humira.</w:t>
      </w:r>
      <w:r w:rsidRPr="008F497B">
        <w:rPr>
          <w:lang w:val="da-DK"/>
        </w:rPr>
        <w:t xml:space="preserve"> </w:t>
      </w:r>
    </w:p>
    <w:p w:rsidR="00471E53" w:rsidP="00125CB4" w14:paraId="14508729" w14:textId="77777777">
      <w:pPr>
        <w:pStyle w:val="EMEABullet2"/>
        <w:numPr>
          <w:ilvl w:val="0"/>
          <w:numId w:val="15"/>
        </w:numPr>
        <w:tabs>
          <w:tab w:val="clear" w:pos="567"/>
          <w:tab w:val="left" w:pos="720"/>
        </w:tabs>
        <w:rPr>
          <w:lang w:val="da-DK"/>
        </w:rPr>
      </w:pPr>
      <w:r>
        <w:rPr>
          <w:lang w:val="da-DK"/>
        </w:rPr>
        <w:t>Hvis du er gravid, har mistanke, om at du er gravid, eller planlægger at blive gravid, skal du spørge din læge til råds, før du tager dette lægemiddel.</w:t>
      </w:r>
    </w:p>
    <w:p w:rsidR="00471E53" w:rsidP="00125CB4" w14:paraId="705DFDBE" w14:textId="77777777">
      <w:pPr>
        <w:pStyle w:val="EMEABullet2"/>
        <w:numPr>
          <w:ilvl w:val="0"/>
          <w:numId w:val="15"/>
        </w:numPr>
        <w:tabs>
          <w:tab w:val="clear" w:pos="567"/>
          <w:tab w:val="left" w:pos="720"/>
        </w:tabs>
        <w:rPr>
          <w:lang w:val="da-DK"/>
        </w:rPr>
      </w:pPr>
      <w:r w:rsidRPr="00827E6B">
        <w:rPr>
          <w:lang w:val="da-DK"/>
        </w:rPr>
        <w:t xml:space="preserve">Humira bør kun </w:t>
      </w:r>
      <w:r w:rsidR="00D00A1D">
        <w:rPr>
          <w:lang w:val="da-DK"/>
        </w:rPr>
        <w:t>anvendes</w:t>
      </w:r>
      <w:r>
        <w:rPr>
          <w:lang w:val="da-DK"/>
        </w:rPr>
        <w:t xml:space="preserve"> </w:t>
      </w:r>
      <w:r w:rsidRPr="00827E6B">
        <w:rPr>
          <w:lang w:val="da-DK"/>
        </w:rPr>
        <w:t xml:space="preserve">under graviditet, hvis det er </w:t>
      </w:r>
      <w:r>
        <w:rPr>
          <w:lang w:val="da-DK"/>
        </w:rPr>
        <w:t>tydeligvis er</w:t>
      </w:r>
      <w:r w:rsidRPr="00827E6B">
        <w:rPr>
          <w:lang w:val="da-DK"/>
        </w:rPr>
        <w:t xml:space="preserve"> nødvendigt</w:t>
      </w:r>
      <w:r>
        <w:rPr>
          <w:lang w:val="da-DK"/>
        </w:rPr>
        <w:t>.</w:t>
      </w:r>
    </w:p>
    <w:p w:rsidR="00471E53" w:rsidP="00125CB4" w14:paraId="60DC57A9" w14:textId="77777777">
      <w:pPr>
        <w:pStyle w:val="EMEABullet2"/>
        <w:numPr>
          <w:ilvl w:val="0"/>
          <w:numId w:val="15"/>
        </w:numPr>
        <w:tabs>
          <w:tab w:val="clear" w:pos="567"/>
          <w:tab w:val="left" w:pos="720"/>
        </w:tabs>
        <w:rPr>
          <w:lang w:val="da-DK"/>
        </w:rPr>
      </w:pPr>
      <w:r w:rsidRPr="00196546">
        <w:rPr>
          <w:lang w:val="da-DK"/>
        </w:rPr>
        <w:t xml:space="preserve">Der </w:t>
      </w:r>
      <w:r w:rsidR="00D00A1D">
        <w:rPr>
          <w:lang w:val="da-DK"/>
        </w:rPr>
        <w:t>var</w:t>
      </w:r>
      <w:r w:rsidRPr="00196546">
        <w:rPr>
          <w:lang w:val="da-DK"/>
        </w:rPr>
        <w:t xml:space="preserve"> i følge et graviditetsstudie ikke højere risiko for misdannelser, når moderen ha</w:t>
      </w:r>
      <w:r w:rsidR="00D00A1D">
        <w:rPr>
          <w:lang w:val="da-DK"/>
        </w:rPr>
        <w:t>vde</w:t>
      </w:r>
      <w:r w:rsidRPr="00196546">
        <w:rPr>
          <w:lang w:val="da-DK"/>
        </w:rPr>
        <w:t xml:space="preserve"> fået Humira under graviditeten, ved sammenligning med mødre med samme sygdom, som ikke ha</w:t>
      </w:r>
      <w:r w:rsidR="00D00A1D">
        <w:rPr>
          <w:lang w:val="da-DK"/>
        </w:rPr>
        <w:t>vde</w:t>
      </w:r>
      <w:r w:rsidRPr="00196546">
        <w:rPr>
          <w:lang w:val="da-DK"/>
        </w:rPr>
        <w:t xml:space="preserve"> fået Humira.  </w:t>
      </w:r>
    </w:p>
    <w:p w:rsidR="00471E53" w:rsidRPr="00196546" w:rsidP="00125CB4" w14:paraId="001BCF22" w14:textId="77777777">
      <w:pPr>
        <w:pStyle w:val="EMEABullet2"/>
        <w:numPr>
          <w:ilvl w:val="0"/>
          <w:numId w:val="15"/>
        </w:numPr>
        <w:tabs>
          <w:tab w:val="clear" w:pos="567"/>
          <w:tab w:val="left" w:pos="720"/>
        </w:tabs>
        <w:rPr>
          <w:lang w:val="da-DK"/>
        </w:rPr>
      </w:pPr>
      <w:r w:rsidRPr="00196546">
        <w:rPr>
          <w:lang w:val="da-DK"/>
        </w:rPr>
        <w:t xml:space="preserve">Humira kan </w:t>
      </w:r>
      <w:r w:rsidR="00D00A1D">
        <w:rPr>
          <w:lang w:val="da-DK"/>
        </w:rPr>
        <w:t>anvendes</w:t>
      </w:r>
      <w:r w:rsidRPr="00196546">
        <w:rPr>
          <w:lang w:val="da-DK"/>
        </w:rPr>
        <w:t xml:space="preserve"> under amning. </w:t>
      </w:r>
    </w:p>
    <w:p w:rsidR="00471E53" w:rsidP="00125CB4" w14:paraId="45E5EB92" w14:textId="77777777">
      <w:pPr>
        <w:pStyle w:val="EMEABullet2"/>
        <w:numPr>
          <w:ilvl w:val="0"/>
          <w:numId w:val="15"/>
        </w:numPr>
        <w:tabs>
          <w:tab w:val="clear" w:pos="567"/>
          <w:tab w:val="left" w:pos="720"/>
        </w:tabs>
        <w:rPr>
          <w:lang w:val="da-DK"/>
        </w:rPr>
      </w:pPr>
      <w:r w:rsidRPr="003E5353">
        <w:rPr>
          <w:lang w:val="da-DK"/>
        </w:rPr>
        <w:t xml:space="preserve">Hvis du har fået Humira, mens du var gravid, kan dit spædbarn have en højere risiko for at få en infektion. </w:t>
      </w:r>
    </w:p>
    <w:p w:rsidR="00FB6926" w:rsidRPr="003E5353" w:rsidP="00125CB4" w14:paraId="208B1DEE" w14:textId="77777777">
      <w:pPr>
        <w:pStyle w:val="EMEABullet2"/>
        <w:numPr>
          <w:ilvl w:val="0"/>
          <w:numId w:val="15"/>
        </w:numPr>
        <w:tabs>
          <w:tab w:val="clear" w:pos="567"/>
          <w:tab w:val="left" w:pos="720"/>
        </w:tabs>
        <w:rPr>
          <w:lang w:val="da-DK"/>
        </w:rPr>
      </w:pPr>
      <w:r w:rsidRPr="003E5353">
        <w:rPr>
          <w:lang w:val="da-DK"/>
        </w:rPr>
        <w:t>Det er vigtigt, at du fortæller barnets læge og andre sundhedspersoner, at du fik Humira under graviditeten, før dit barn får nogen vaccinationer. For mere information</w:t>
      </w:r>
      <w:r w:rsidR="00471E53">
        <w:rPr>
          <w:lang w:val="da-DK"/>
        </w:rPr>
        <w:t xml:space="preserve"> </w:t>
      </w:r>
      <w:r w:rsidRPr="003E5353" w:rsidR="00471E53">
        <w:rPr>
          <w:lang w:val="da-DK"/>
        </w:rPr>
        <w:t>om vacciner</w:t>
      </w:r>
      <w:r w:rsidRPr="003E5353">
        <w:rPr>
          <w:lang w:val="da-DK"/>
        </w:rPr>
        <w:t xml:space="preserve">, se afsnittet </w:t>
      </w:r>
      <w:r w:rsidR="00471E53">
        <w:rPr>
          <w:lang w:val="da-DK"/>
        </w:rPr>
        <w:t>vedrørende  ”Advarsler og forsigtighedsregler”</w:t>
      </w:r>
      <w:r w:rsidRPr="003E5353">
        <w:rPr>
          <w:lang w:val="da-DK"/>
        </w:rPr>
        <w:t>.</w:t>
      </w:r>
    </w:p>
    <w:p w:rsidR="00FB6926" w:rsidP="00125CB4" w14:paraId="1407E5D1" w14:textId="77777777">
      <w:pPr>
        <w:pStyle w:val="EMEABullet2"/>
        <w:tabs>
          <w:tab w:val="clear" w:pos="567"/>
        </w:tabs>
        <w:ind w:left="720"/>
        <w:rPr>
          <w:lang w:val="da-DK"/>
        </w:rPr>
      </w:pPr>
    </w:p>
    <w:p w:rsidR="00FB6926" w:rsidRPr="00AF7021" w:rsidP="00FB6926" w14:paraId="0E0838CD" w14:textId="77777777">
      <w:pPr>
        <w:pStyle w:val="Heading5"/>
        <w:rPr>
          <w:lang w:val="da-DK"/>
        </w:rPr>
      </w:pPr>
      <w:r>
        <w:rPr>
          <w:b/>
          <w:lang w:val="da-DK"/>
        </w:rPr>
        <w:t>Trafik-og arbejdssikkerhed</w:t>
      </w:r>
    </w:p>
    <w:p w:rsidR="00FB6926" w:rsidP="00FB6926" w14:paraId="6C77DAF3" w14:textId="77777777">
      <w:pPr>
        <w:keepNext/>
        <w:rPr>
          <w:lang w:val="da-DK"/>
        </w:rPr>
      </w:pPr>
    </w:p>
    <w:p w:rsidR="00FB6926" w:rsidP="00FB6926" w14:paraId="4D178B3F" w14:textId="77777777">
      <w:pPr>
        <w:keepNext/>
        <w:numPr>
          <w:ilvl w:val="12"/>
          <w:numId w:val="0"/>
        </w:numPr>
        <w:tabs>
          <w:tab w:val="clear" w:pos="562"/>
        </w:tabs>
        <w:ind w:right="-2"/>
        <w:rPr>
          <w:noProof/>
          <w:color w:val="000000"/>
          <w:lang w:val="da-DK"/>
        </w:rPr>
      </w:pPr>
      <w:r>
        <w:rPr>
          <w:noProof/>
          <w:color w:val="000000"/>
          <w:lang w:val="da-DK"/>
        </w:rPr>
        <w:t>Humira kan påvirke din evne til at f</w:t>
      </w:r>
      <w:r w:rsidR="00EB70F0">
        <w:rPr>
          <w:noProof/>
          <w:color w:val="000000"/>
          <w:lang w:val="da-DK"/>
        </w:rPr>
        <w:t>øre motorkøretøj</w:t>
      </w:r>
      <w:r>
        <w:rPr>
          <w:noProof/>
          <w:color w:val="000000"/>
          <w:lang w:val="da-DK"/>
        </w:rPr>
        <w:t xml:space="preserve">, cykle eller betjene maskiner i mindre grad. Du kan få synsforstyrrelse og en fornemmelse af, at rummet drejer rundt efter at </w:t>
      </w:r>
      <w:r w:rsidR="00EB70F0">
        <w:rPr>
          <w:noProof/>
          <w:color w:val="000000"/>
          <w:lang w:val="da-DK"/>
        </w:rPr>
        <w:t xml:space="preserve">have taget </w:t>
      </w:r>
      <w:r>
        <w:rPr>
          <w:noProof/>
          <w:color w:val="000000"/>
          <w:lang w:val="da-DK"/>
        </w:rPr>
        <w:t>Humira.</w:t>
      </w:r>
    </w:p>
    <w:p w:rsidR="00FB6926" w:rsidP="00FB6926" w14:paraId="1B45CA2E" w14:textId="77777777">
      <w:pPr>
        <w:keepNext/>
        <w:numPr>
          <w:ilvl w:val="12"/>
          <w:numId w:val="0"/>
        </w:numPr>
        <w:tabs>
          <w:tab w:val="clear" w:pos="562"/>
        </w:tabs>
        <w:ind w:right="-2"/>
        <w:rPr>
          <w:noProof/>
          <w:color w:val="000000"/>
          <w:lang w:val="da-DK"/>
        </w:rPr>
      </w:pPr>
    </w:p>
    <w:p w:rsidR="00A64EFC" w:rsidRPr="00A64EFC" w:rsidP="00A64EFC" w14:paraId="5F69F577" w14:textId="77777777">
      <w:pPr>
        <w:keepNext/>
        <w:numPr>
          <w:ilvl w:val="12"/>
          <w:numId w:val="0"/>
        </w:numPr>
        <w:tabs>
          <w:tab w:val="clear" w:pos="562"/>
        </w:tabs>
        <w:ind w:right="-2"/>
        <w:rPr>
          <w:ins w:id="32506" w:author="AbbVie7" w:date="2025-05-13T08:36:00Z"/>
          <w:b/>
          <w:bCs/>
          <w:noProof/>
          <w:color w:val="000000"/>
          <w:lang w:val="da-DK"/>
        </w:rPr>
      </w:pPr>
      <w:ins w:id="32507" w:author="AbbVie7" w:date="2025-05-13T08:36:00Z">
        <w:r w:rsidRPr="00A64EFC">
          <w:rPr>
            <w:b/>
            <w:bCs/>
            <w:noProof/>
            <w:color w:val="000000"/>
            <w:lang w:val="da-DK"/>
          </w:rPr>
          <w:t xml:space="preserve">Humira indeholder polysorbat </w:t>
        </w:r>
      </w:ins>
    </w:p>
    <w:p w:rsidR="00A64EFC" w:rsidRPr="00A64EFC" w:rsidP="00A64EFC" w14:paraId="7EFABD41" w14:textId="77777777">
      <w:pPr>
        <w:keepNext/>
        <w:numPr>
          <w:ilvl w:val="12"/>
          <w:numId w:val="0"/>
        </w:numPr>
        <w:tabs>
          <w:tab w:val="clear" w:pos="562"/>
        </w:tabs>
        <w:ind w:right="-2"/>
        <w:rPr>
          <w:ins w:id="32508" w:author="AbbVie7" w:date="2025-05-13T08:36:00Z"/>
          <w:b/>
          <w:bCs/>
          <w:noProof/>
          <w:color w:val="000000"/>
          <w:lang w:val="da-DK"/>
        </w:rPr>
      </w:pPr>
    </w:p>
    <w:p w:rsidR="00FB6926" w:rsidP="00A64EFC" w14:paraId="743B5D72" w14:textId="77777777">
      <w:pPr>
        <w:keepNext/>
        <w:numPr>
          <w:ilvl w:val="12"/>
          <w:numId w:val="0"/>
        </w:numPr>
        <w:tabs>
          <w:tab w:val="clear" w:pos="562"/>
        </w:tabs>
        <w:ind w:right="-2"/>
        <w:rPr>
          <w:del w:id="32509" w:author="AbbVie7" w:date="2025-05-13T08:36:00Z"/>
          <w:bCs/>
          <w:noProof/>
          <w:color w:val="000000"/>
          <w:lang w:val="da-DK"/>
        </w:rPr>
      </w:pPr>
      <w:ins w:id="32510" w:author="AbbVie7" w:date="2025-05-13T08:36:00Z">
        <w:r w:rsidRPr="00A64EFC">
          <w:rPr>
            <w:bCs/>
            <w:noProof/>
            <w:color w:val="000000"/>
            <w:lang w:val="da-DK"/>
          </w:rPr>
          <w:t>Dette lægemiddel indeholder 0,</w:t>
        </w:r>
      </w:ins>
      <w:ins w:id="32511" w:author="AbbVie7" w:date="2025-05-13T08:36:00Z">
        <w:r w:rsidR="00764633">
          <w:rPr>
            <w:bCs/>
            <w:noProof/>
            <w:color w:val="000000"/>
            <w:lang w:val="da-DK"/>
          </w:rPr>
          <w:t>8</w:t>
        </w:r>
      </w:ins>
      <w:ins w:id="32512" w:author="AbbVie7" w:date="2025-05-13T08:36:00Z">
        <w:r w:rsidRPr="00A64EFC">
          <w:rPr>
            <w:bCs/>
            <w:noProof/>
            <w:color w:val="000000"/>
            <w:lang w:val="da-DK"/>
          </w:rPr>
          <w:t xml:space="preserve"> mg polysorbat 80 i hver </w:t>
        </w:r>
      </w:ins>
      <w:ins w:id="32513" w:author="AbbVie7" w:date="2025-05-13T08:36:00Z">
        <w:r w:rsidR="00764633">
          <w:rPr>
            <w:bCs/>
            <w:noProof/>
            <w:color w:val="000000"/>
            <w:lang w:val="da-DK"/>
          </w:rPr>
          <w:t>8</w:t>
        </w:r>
      </w:ins>
      <w:ins w:id="32514" w:author="AbbVie7" w:date="2025-05-13T08:36:00Z">
        <w:r w:rsidRPr="00A64EFC">
          <w:rPr>
            <w:bCs/>
            <w:noProof/>
            <w:color w:val="000000"/>
            <w:lang w:val="da-DK"/>
          </w:rPr>
          <w:t>0 mg dosis. Polysorbat kan forårsage allergiske reaktioner. Fortæl din læge, hvis du har nogen kendte allergier.</w:t>
        </w:r>
      </w:ins>
    </w:p>
    <w:p w:rsidR="00A64EFC" w:rsidP="00A64EFC" w14:paraId="247CE1EA" w14:textId="77777777">
      <w:pPr>
        <w:keepNext/>
        <w:numPr>
          <w:ilvl w:val="12"/>
          <w:numId w:val="0"/>
        </w:numPr>
        <w:tabs>
          <w:tab w:val="clear" w:pos="562"/>
        </w:tabs>
        <w:ind w:right="-2"/>
        <w:rPr>
          <w:ins w:id="32515" w:author="AbbVie7" w:date="2025-05-13T08:36:00Z"/>
          <w:bCs/>
          <w:noProof/>
          <w:color w:val="000000"/>
          <w:lang w:val="da-DK"/>
        </w:rPr>
      </w:pPr>
    </w:p>
    <w:p w:rsidR="00A64EFC" w:rsidP="00A64EFC" w14:paraId="65F39F74" w14:textId="77777777">
      <w:pPr>
        <w:keepNext/>
        <w:numPr>
          <w:ilvl w:val="12"/>
          <w:numId w:val="0"/>
        </w:numPr>
        <w:tabs>
          <w:tab w:val="clear" w:pos="562"/>
        </w:tabs>
        <w:ind w:right="-2"/>
        <w:rPr>
          <w:ins w:id="32516" w:author="AbbVie7" w:date="2025-05-13T08:36:00Z"/>
          <w:noProof/>
          <w:color w:val="000000"/>
          <w:lang w:val="da-DK"/>
        </w:rPr>
      </w:pPr>
    </w:p>
    <w:p w:rsidR="00FB6926" w:rsidRPr="008F497B" w:rsidP="00FB6926" w14:paraId="4E390FFD" w14:textId="77777777">
      <w:pPr>
        <w:ind w:left="567" w:hanging="567"/>
        <w:rPr>
          <w:lang w:val="da-DK"/>
        </w:rPr>
      </w:pPr>
      <w:r w:rsidRPr="008F497B">
        <w:rPr>
          <w:b/>
          <w:lang w:val="da-DK"/>
        </w:rPr>
        <w:t>3.</w:t>
      </w:r>
      <w:r w:rsidRPr="008F497B">
        <w:rPr>
          <w:b/>
          <w:lang w:val="da-DK"/>
        </w:rPr>
        <w:tab/>
      </w:r>
      <w:r w:rsidRPr="008F497B">
        <w:rPr>
          <w:b/>
          <w:noProof/>
          <w:lang w:val="da-DK"/>
        </w:rPr>
        <w:t>Sådan skal du</w:t>
      </w:r>
      <w:r>
        <w:rPr>
          <w:b/>
          <w:noProof/>
          <w:lang w:val="da-DK"/>
        </w:rPr>
        <w:t xml:space="preserve"> tage Humira</w:t>
      </w:r>
    </w:p>
    <w:p w:rsidR="00FB6926" w:rsidRPr="00C33065" w:rsidP="00FB6926" w14:paraId="7E27377F" w14:textId="77777777">
      <w:pPr>
        <w:pStyle w:val="EMEANormal"/>
        <w:rPr>
          <w:lang w:val="da-DK"/>
        </w:rPr>
      </w:pPr>
    </w:p>
    <w:p w:rsidR="00FB6926" w:rsidP="00FB6926" w14:paraId="4188F421" w14:textId="77777777">
      <w:pPr>
        <w:rPr>
          <w:lang w:val="da-DK"/>
        </w:rPr>
      </w:pPr>
      <w:r>
        <w:rPr>
          <w:lang w:val="da-DK"/>
        </w:rPr>
        <w:t>Tag altid Humira nøjagtig efter lægens anvisning. Er du i tvivl, så spørg lægen eller på apoteket.</w:t>
      </w:r>
    </w:p>
    <w:p w:rsidR="00FB6926" w:rsidP="00FB6926" w14:paraId="3E0A6C88" w14:textId="77777777">
      <w:pPr>
        <w:pStyle w:val="EMEANormal"/>
        <w:rPr>
          <w:szCs w:val="24"/>
          <w:u w:val="single"/>
          <w:lang w:val="da-DK"/>
        </w:rPr>
      </w:pPr>
    </w:p>
    <w:p w:rsidR="00FB6926" w:rsidRPr="00966EB9" w:rsidP="00FB6926" w14:paraId="30F26F61" w14:textId="77777777">
      <w:pPr>
        <w:numPr>
          <w:ilvl w:val="12"/>
          <w:numId w:val="0"/>
        </w:numPr>
        <w:tabs>
          <w:tab w:val="clear" w:pos="562"/>
        </w:tabs>
        <w:ind w:right="-2"/>
        <w:rPr>
          <w:lang w:val="da-DK"/>
        </w:rPr>
      </w:pPr>
      <w:r w:rsidRPr="00966EB9">
        <w:rPr>
          <w:lang w:val="da-DK"/>
        </w:rPr>
        <w:t xml:space="preserve">Den anbefalede Humira-dosis </w:t>
      </w:r>
      <w:r>
        <w:rPr>
          <w:lang w:val="da-DK"/>
        </w:rPr>
        <w:t>for</w:t>
      </w:r>
      <w:r w:rsidRPr="00966EB9">
        <w:rPr>
          <w:lang w:val="da-DK"/>
        </w:rPr>
        <w:t xml:space="preserve"> hvert af de godkendte anvendelse</w:t>
      </w:r>
      <w:r>
        <w:rPr>
          <w:lang w:val="da-DK"/>
        </w:rPr>
        <w:t>s</w:t>
      </w:r>
      <w:r w:rsidRPr="00966EB9">
        <w:rPr>
          <w:lang w:val="da-DK"/>
        </w:rPr>
        <w:t xml:space="preserve">områder er vist nedenfor </w:t>
      </w:r>
      <w:r>
        <w:rPr>
          <w:lang w:val="da-DK"/>
        </w:rPr>
        <w:t>i</w:t>
      </w:r>
      <w:r w:rsidRPr="00966EB9">
        <w:rPr>
          <w:lang w:val="da-DK"/>
        </w:rPr>
        <w:t xml:space="preserve"> tabellen.</w:t>
      </w:r>
      <w:r w:rsidR="001C06E7">
        <w:rPr>
          <w:lang w:val="da-DK"/>
        </w:rPr>
        <w:t xml:space="preserve"> Din læge kan ordinere en anden styrke af Humira, hvis du har brug for en anden dosis.</w:t>
      </w:r>
    </w:p>
    <w:p w:rsidR="00744733" w:rsidRPr="003E19EA" w:rsidP="00744733" w14:paraId="5FA7AB23"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16"/>
        <w:gridCol w:w="92"/>
        <w:gridCol w:w="2848"/>
        <w:gridCol w:w="172"/>
        <w:gridCol w:w="3033"/>
      </w:tblGrid>
      <w:tr w14:paraId="1AB2E28B" w14:textId="77777777" w:rsidTr="00290BF0">
        <w:tblPrEx>
          <w:tblW w:w="0" w:type="auto"/>
          <w:tblLook w:val="04A0"/>
        </w:tblPrEx>
        <w:tc>
          <w:tcPr>
            <w:tcW w:w="9061" w:type="dxa"/>
            <w:gridSpan w:val="5"/>
            <w:tcBorders>
              <w:top w:val="single" w:sz="4" w:space="0" w:color="auto"/>
              <w:left w:val="single" w:sz="4" w:space="0" w:color="auto"/>
              <w:bottom w:val="single" w:sz="4" w:space="0" w:color="auto"/>
              <w:right w:val="single" w:sz="4" w:space="0" w:color="auto"/>
            </w:tcBorders>
          </w:tcPr>
          <w:p w:rsidR="00290BF0" w:rsidRPr="00BC0E7E" w:rsidP="00290BF0" w14:paraId="3E5D41D2" w14:textId="77777777">
            <w:pPr>
              <w:keepNext/>
              <w:numPr>
                <w:ilvl w:val="12"/>
                <w:numId w:val="0"/>
              </w:numPr>
              <w:tabs>
                <w:tab w:val="clear" w:pos="562"/>
              </w:tabs>
              <w:ind w:right="-2"/>
              <w:rPr>
                <w:b/>
                <w:lang w:val="en-GB"/>
              </w:rPr>
            </w:pPr>
            <w:r w:rsidRPr="00290BF0">
              <w:rPr>
                <w:b/>
                <w:lang w:val="en-GB"/>
              </w:rPr>
              <w:t>Reumatoid artrit</w:t>
            </w:r>
          </w:p>
        </w:tc>
      </w:tr>
      <w:tr w14:paraId="1DB279A6" w14:textId="77777777" w:rsidTr="00290BF0">
        <w:tblPrEx>
          <w:tblW w:w="0" w:type="auto"/>
          <w:tblLook w:val="04A0"/>
        </w:tblPrEx>
        <w:tc>
          <w:tcPr>
            <w:tcW w:w="2916" w:type="dxa"/>
          </w:tcPr>
          <w:p w:rsidR="00290BF0" w:rsidRPr="00BC0E7E" w:rsidP="00290BF0" w14:paraId="5BA9AC63" w14:textId="77777777">
            <w:pPr>
              <w:keepNext/>
              <w:numPr>
                <w:ilvl w:val="12"/>
                <w:numId w:val="0"/>
              </w:numPr>
              <w:ind w:right="-2"/>
              <w:rPr>
                <w:lang w:val="en-GB"/>
              </w:rPr>
            </w:pPr>
            <w:r>
              <w:rPr>
                <w:b/>
              </w:rPr>
              <w:t>Alder eller vægt</w:t>
            </w:r>
          </w:p>
        </w:tc>
        <w:tc>
          <w:tcPr>
            <w:tcW w:w="2940" w:type="dxa"/>
            <w:gridSpan w:val="2"/>
          </w:tcPr>
          <w:p w:rsidR="00290BF0" w:rsidRPr="00C50727" w:rsidP="00290BF0" w14:paraId="17472D28" w14:textId="77777777">
            <w:pPr>
              <w:keepNext/>
              <w:numPr>
                <w:ilvl w:val="12"/>
                <w:numId w:val="0"/>
              </w:numPr>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205" w:type="dxa"/>
            <w:gridSpan w:val="2"/>
          </w:tcPr>
          <w:p w:rsidR="00290BF0" w:rsidRPr="00BC0E7E" w:rsidP="00290BF0" w14:paraId="209C0D2F" w14:textId="77777777">
            <w:pPr>
              <w:keepNext/>
              <w:numPr>
                <w:ilvl w:val="12"/>
                <w:numId w:val="0"/>
              </w:numPr>
              <w:ind w:right="-2"/>
              <w:rPr>
                <w:lang w:val="en-GB"/>
              </w:rPr>
            </w:pPr>
            <w:r>
              <w:rPr>
                <w:b/>
              </w:rPr>
              <w:t>Bemærk</w:t>
            </w:r>
          </w:p>
        </w:tc>
      </w:tr>
      <w:tr w14:paraId="6DAF68D1" w14:textId="77777777" w:rsidTr="00290BF0">
        <w:tblPrEx>
          <w:tblW w:w="0" w:type="auto"/>
          <w:tblLook w:val="04A0"/>
        </w:tblPrEx>
        <w:tc>
          <w:tcPr>
            <w:tcW w:w="2916" w:type="dxa"/>
          </w:tcPr>
          <w:p w:rsidR="00290BF0" w:rsidP="00290BF0" w14:paraId="62F1AA46" w14:textId="77777777">
            <w:pPr>
              <w:keepNext/>
              <w:numPr>
                <w:ilvl w:val="12"/>
                <w:numId w:val="0"/>
              </w:numPr>
              <w:tabs>
                <w:tab w:val="clear" w:pos="562"/>
              </w:tabs>
              <w:ind w:right="-2"/>
            </w:pPr>
            <w:r>
              <w:t>Voksne</w:t>
            </w:r>
          </w:p>
          <w:p w:rsidR="00290BF0" w:rsidRPr="00BC0E7E" w:rsidP="00290BF0" w14:paraId="6C1E1884" w14:textId="77777777">
            <w:pPr>
              <w:keepNext/>
              <w:numPr>
                <w:ilvl w:val="12"/>
                <w:numId w:val="0"/>
              </w:numPr>
              <w:ind w:right="-2"/>
              <w:rPr>
                <w:lang w:val="en-GB"/>
              </w:rPr>
            </w:pPr>
            <w:r w:rsidRPr="00BC0E7E">
              <w:t xml:space="preserve"> </w:t>
            </w:r>
          </w:p>
        </w:tc>
        <w:tc>
          <w:tcPr>
            <w:tcW w:w="2940" w:type="dxa"/>
            <w:gridSpan w:val="2"/>
          </w:tcPr>
          <w:p w:rsidR="00290BF0" w:rsidRPr="00BC0E7E" w:rsidP="00290BF0" w14:paraId="599F7F08" w14:textId="77777777">
            <w:pPr>
              <w:keepNext/>
              <w:numPr>
                <w:ilvl w:val="12"/>
                <w:numId w:val="0"/>
              </w:numPr>
              <w:ind w:right="-2"/>
              <w:rPr>
                <w:lang w:val="en-GB"/>
              </w:rPr>
            </w:pPr>
            <w:r>
              <w:t>40 mg hver anden uge</w:t>
            </w:r>
          </w:p>
        </w:tc>
        <w:tc>
          <w:tcPr>
            <w:tcW w:w="3205" w:type="dxa"/>
            <w:gridSpan w:val="2"/>
          </w:tcPr>
          <w:p w:rsidR="00290BF0" w:rsidP="00290BF0" w14:paraId="56D93224" w14:textId="77777777">
            <w:pPr>
              <w:keepNext/>
              <w:tabs>
                <w:tab w:val="left" w:pos="0"/>
                <w:tab w:val="clear" w:pos="562"/>
              </w:tabs>
              <w:rPr>
                <w:lang w:val="da-DK"/>
              </w:rPr>
            </w:pPr>
            <w:r>
              <w:rPr>
                <w:lang w:val="da-DK"/>
              </w:rPr>
              <w:t>Hvis du har reumatoid artrit, fortsættes med methotrexat under behandling med Humira. Hvis din læge ikke mener, at behandling med methotrexat er hensigtsmæssig, kan Humira anvendes alene</w:t>
            </w:r>
          </w:p>
          <w:p w:rsidR="00290BF0" w:rsidP="00290BF0" w14:paraId="65657FEB" w14:textId="77777777">
            <w:pPr>
              <w:keepNext/>
              <w:tabs>
                <w:tab w:val="left" w:pos="0"/>
                <w:tab w:val="clear" w:pos="562"/>
              </w:tabs>
              <w:rPr>
                <w:lang w:val="da-DK"/>
              </w:rPr>
            </w:pPr>
          </w:p>
          <w:p w:rsidR="00290BF0" w:rsidRPr="00C50727" w:rsidP="00290BF0" w14:paraId="01E94958" w14:textId="77777777">
            <w:pPr>
              <w:keepNext/>
              <w:numPr>
                <w:ilvl w:val="12"/>
                <w:numId w:val="0"/>
              </w:numPr>
              <w:ind w:right="-2"/>
              <w:rPr>
                <w:lang w:val="da-DK"/>
              </w:rPr>
            </w:pPr>
            <w:r>
              <w:rPr>
                <w:lang w:val="da-DK"/>
              </w:rPr>
              <w:t>Hvis du har reumatoid artrit og ikke får methotrexat i kombination med din Humira-behandling, kan lægen vælge at ordinere Humira 40 mg hver uge eller 80 mg hver anden uge.</w:t>
            </w:r>
          </w:p>
        </w:tc>
      </w:tr>
      <w:tr w14:paraId="4317E0D7" w14:textId="77777777" w:rsidTr="00290BF0">
        <w:tblPrEx>
          <w:tblW w:w="0" w:type="auto"/>
          <w:tblLook w:val="04A0"/>
        </w:tblPrEx>
        <w:tc>
          <w:tcPr>
            <w:tcW w:w="9061" w:type="dxa"/>
            <w:gridSpan w:val="5"/>
          </w:tcPr>
          <w:p w:rsidR="00FB6926" w:rsidRPr="00E679DA" w:rsidP="00290BF0" w14:paraId="7D550E70" w14:textId="77777777">
            <w:pPr>
              <w:keepNext/>
              <w:numPr>
                <w:ilvl w:val="12"/>
                <w:numId w:val="0"/>
              </w:numPr>
              <w:tabs>
                <w:tab w:val="clear" w:pos="562"/>
              </w:tabs>
              <w:ind w:right="-2"/>
              <w:rPr>
                <w:lang w:val="en-GB"/>
              </w:rPr>
            </w:pPr>
            <w:r w:rsidRPr="00E679DA">
              <w:rPr>
                <w:b/>
                <w:lang w:val="en-GB"/>
              </w:rPr>
              <w:t>Plaque</w:t>
            </w:r>
            <w:r>
              <w:rPr>
                <w:b/>
                <w:lang w:val="en-GB"/>
              </w:rPr>
              <w:t>-</w:t>
            </w:r>
            <w:r w:rsidRPr="00E679DA">
              <w:rPr>
                <w:b/>
                <w:lang w:val="en-GB"/>
              </w:rPr>
              <w:t>psoriasis</w:t>
            </w:r>
          </w:p>
        </w:tc>
      </w:tr>
      <w:tr w14:paraId="5FA132A2" w14:textId="77777777" w:rsidTr="00290BF0">
        <w:tblPrEx>
          <w:tblW w:w="0" w:type="auto"/>
          <w:tblLook w:val="04A0"/>
        </w:tblPrEx>
        <w:tc>
          <w:tcPr>
            <w:tcW w:w="3008" w:type="dxa"/>
            <w:gridSpan w:val="2"/>
          </w:tcPr>
          <w:p w:rsidR="00FB6926" w:rsidRPr="00E679DA" w:rsidP="00290BF0" w14:paraId="06195F37" w14:textId="77777777">
            <w:pPr>
              <w:keepNext/>
              <w:numPr>
                <w:ilvl w:val="12"/>
                <w:numId w:val="0"/>
              </w:numPr>
              <w:tabs>
                <w:tab w:val="clear" w:pos="562"/>
              </w:tabs>
              <w:ind w:right="-2"/>
              <w:rPr>
                <w:lang w:val="en-GB"/>
              </w:rPr>
            </w:pPr>
            <w:r>
              <w:rPr>
                <w:b/>
              </w:rPr>
              <w:t>Alder eller vægt</w:t>
            </w:r>
          </w:p>
        </w:tc>
        <w:tc>
          <w:tcPr>
            <w:tcW w:w="3020" w:type="dxa"/>
            <w:gridSpan w:val="2"/>
          </w:tcPr>
          <w:p w:rsidR="00FB6926" w:rsidRPr="00966EB9" w:rsidP="00290BF0" w14:paraId="166682EC" w14:textId="77777777">
            <w:pPr>
              <w:keepNext/>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33" w:type="dxa"/>
          </w:tcPr>
          <w:p w:rsidR="00FB6926" w:rsidRPr="00E679DA" w:rsidP="00290BF0" w14:paraId="75B94537" w14:textId="77777777">
            <w:pPr>
              <w:keepNext/>
              <w:numPr>
                <w:ilvl w:val="12"/>
                <w:numId w:val="0"/>
              </w:numPr>
              <w:tabs>
                <w:tab w:val="clear" w:pos="562"/>
              </w:tabs>
              <w:ind w:right="-2"/>
              <w:rPr>
                <w:lang w:val="en-GB"/>
              </w:rPr>
            </w:pPr>
            <w:r>
              <w:rPr>
                <w:b/>
              </w:rPr>
              <w:t>Bemærk</w:t>
            </w:r>
          </w:p>
        </w:tc>
      </w:tr>
      <w:tr w14:paraId="69DAE2E6" w14:textId="77777777" w:rsidTr="00290BF0">
        <w:tblPrEx>
          <w:tblW w:w="0" w:type="auto"/>
          <w:tblLook w:val="04A0"/>
        </w:tblPrEx>
        <w:tc>
          <w:tcPr>
            <w:tcW w:w="3008" w:type="dxa"/>
            <w:gridSpan w:val="2"/>
          </w:tcPr>
          <w:p w:rsidR="00FB6926" w:rsidP="00290BF0" w14:paraId="4620612B" w14:textId="77777777">
            <w:pPr>
              <w:keepNext/>
              <w:numPr>
                <w:ilvl w:val="12"/>
                <w:numId w:val="0"/>
              </w:numPr>
              <w:tabs>
                <w:tab w:val="clear" w:pos="562"/>
              </w:tabs>
              <w:ind w:right="-2"/>
            </w:pPr>
            <w:r>
              <w:t>Voksne</w:t>
            </w:r>
          </w:p>
          <w:p w:rsidR="00FB6926" w:rsidRPr="00E679DA" w:rsidP="00290BF0" w14:paraId="633C932C" w14:textId="77777777">
            <w:pPr>
              <w:keepNext/>
              <w:numPr>
                <w:ilvl w:val="12"/>
                <w:numId w:val="0"/>
              </w:numPr>
              <w:tabs>
                <w:tab w:val="clear" w:pos="562"/>
              </w:tabs>
              <w:ind w:right="-2"/>
              <w:rPr>
                <w:lang w:val="en-GB"/>
              </w:rPr>
            </w:pPr>
          </w:p>
        </w:tc>
        <w:tc>
          <w:tcPr>
            <w:tcW w:w="3020" w:type="dxa"/>
            <w:gridSpan w:val="2"/>
          </w:tcPr>
          <w:p w:rsidR="00FB6926" w:rsidRPr="00966EB9" w:rsidP="00290BF0" w14:paraId="25E6F60C" w14:textId="77777777">
            <w:pPr>
              <w:keepNext/>
              <w:numPr>
                <w:ilvl w:val="12"/>
                <w:numId w:val="0"/>
              </w:numPr>
              <w:tabs>
                <w:tab w:val="clear" w:pos="562"/>
              </w:tabs>
              <w:ind w:right="-2"/>
              <w:rPr>
                <w:lang w:val="da-DK"/>
              </w:rPr>
            </w:pPr>
            <w:r>
              <w:rPr>
                <w:szCs w:val="22"/>
                <w:lang w:val="da-DK"/>
              </w:rPr>
              <w:t>Start</w:t>
            </w:r>
            <w:r w:rsidRPr="008261D8">
              <w:rPr>
                <w:szCs w:val="22"/>
                <w:lang w:val="da-DK"/>
              </w:rPr>
              <w:t xml:space="preserve">dosis på </w:t>
            </w:r>
            <w:r w:rsidRPr="008261D8">
              <w:rPr>
                <w:lang w:val="da-DK"/>
              </w:rPr>
              <w:t>80 mg (</w:t>
            </w:r>
            <w:r w:rsidR="00073238">
              <w:rPr>
                <w:szCs w:val="22"/>
                <w:lang w:val="da-DK"/>
              </w:rPr>
              <w:t>é</w:t>
            </w:r>
            <w:r>
              <w:rPr>
                <w:lang w:val="da-DK"/>
              </w:rPr>
              <w:t>n</w:t>
            </w:r>
            <w:r w:rsidRPr="008261D8">
              <w:rPr>
                <w:szCs w:val="22"/>
                <w:lang w:val="da-DK"/>
              </w:rPr>
              <w:t xml:space="preserve"> </w:t>
            </w:r>
            <w:r>
              <w:rPr>
                <w:szCs w:val="22"/>
                <w:lang w:val="da-DK"/>
              </w:rPr>
              <w:t>8</w:t>
            </w:r>
            <w:r w:rsidRPr="008261D8">
              <w:rPr>
                <w:szCs w:val="22"/>
                <w:lang w:val="da-DK"/>
              </w:rPr>
              <w:t>0 mg injektion</w:t>
            </w:r>
            <w:r w:rsidRPr="008261D8">
              <w:rPr>
                <w:lang w:val="da-DK"/>
              </w:rPr>
              <w:t xml:space="preserve">), </w:t>
            </w:r>
            <w:r>
              <w:rPr>
                <w:lang w:val="da-DK"/>
              </w:rPr>
              <w:t xml:space="preserve">efterfulgt af 40 mg hver anden uge </w:t>
            </w:r>
            <w:r>
              <w:rPr>
                <w:color w:val="000000"/>
                <w:lang w:val="da-DK"/>
              </w:rPr>
              <w:t>startende en uge efter den første dosis</w:t>
            </w:r>
            <w:r w:rsidRPr="00966EB9">
              <w:rPr>
                <w:lang w:val="da-DK"/>
              </w:rPr>
              <w:t>.</w:t>
            </w:r>
          </w:p>
        </w:tc>
        <w:tc>
          <w:tcPr>
            <w:tcW w:w="3033" w:type="dxa"/>
          </w:tcPr>
          <w:p w:rsidR="00FB6926" w:rsidRPr="00966EB9" w:rsidP="00290BF0" w14:paraId="2879F5E4" w14:textId="77777777">
            <w:pPr>
              <w:keepNext/>
              <w:spacing w:before="100" w:beforeAutospacing="1" w:after="100" w:afterAutospacing="1"/>
              <w:rPr>
                <w:lang w:val="da-DK"/>
              </w:rPr>
            </w:pPr>
            <w:r>
              <w:rPr>
                <w:lang w:val="da-DK"/>
              </w:rPr>
              <w:t>Hvis du har utilstrækkeligt r</w:t>
            </w:r>
            <w:r w:rsidRPr="00310A7E">
              <w:rPr>
                <w:lang w:val="da-DK"/>
              </w:rPr>
              <w:t>espons</w:t>
            </w:r>
            <w:r>
              <w:rPr>
                <w:lang w:val="da-DK"/>
              </w:rPr>
              <w:t>, kan di</w:t>
            </w:r>
            <w:r w:rsidRPr="00310A7E">
              <w:rPr>
                <w:lang w:val="da-DK"/>
              </w:rPr>
              <w:t>n læge</w:t>
            </w:r>
            <w:r>
              <w:rPr>
                <w:lang w:val="da-DK"/>
              </w:rPr>
              <w:t xml:space="preserve"> </w:t>
            </w:r>
            <w:r w:rsidRPr="00310A7E">
              <w:rPr>
                <w:lang w:val="da-DK"/>
              </w:rPr>
              <w:t>øge dosis til 40 mg hver uge</w:t>
            </w:r>
            <w:r w:rsidR="00744733">
              <w:rPr>
                <w:lang w:val="da-DK"/>
              </w:rPr>
              <w:t xml:space="preserve"> eller 80 mg hver anden uge.</w:t>
            </w:r>
          </w:p>
        </w:tc>
      </w:tr>
    </w:tbl>
    <w:p w:rsidR="00FB6926" w:rsidRPr="00966EB9" w:rsidP="00FB6926" w14:paraId="0D3F7ECE"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08"/>
        <w:gridCol w:w="3021"/>
        <w:gridCol w:w="3032"/>
      </w:tblGrid>
      <w:tr w14:paraId="398191DB" w14:textId="77777777" w:rsidTr="00FE7A95">
        <w:tblPrEx>
          <w:tblW w:w="0" w:type="auto"/>
          <w:tblLook w:val="04A0"/>
        </w:tblPrEx>
        <w:tc>
          <w:tcPr>
            <w:tcW w:w="9287" w:type="dxa"/>
            <w:gridSpan w:val="3"/>
          </w:tcPr>
          <w:p w:rsidR="00FB6926" w:rsidRPr="00966EB9" w:rsidP="00FE7A95" w14:paraId="57F051DE" w14:textId="77777777">
            <w:pPr>
              <w:numPr>
                <w:ilvl w:val="12"/>
                <w:numId w:val="0"/>
              </w:numPr>
              <w:tabs>
                <w:tab w:val="clear" w:pos="562"/>
              </w:tabs>
              <w:ind w:right="-2"/>
              <w:rPr>
                <w:b/>
                <w:lang w:val="en-GB"/>
              </w:rPr>
            </w:pPr>
            <w:r>
              <w:rPr>
                <w:b/>
                <w:lang w:val="da-DK"/>
              </w:rPr>
              <w:t>H</w:t>
            </w:r>
            <w:r w:rsidRPr="00966EB9">
              <w:rPr>
                <w:b/>
                <w:lang w:val="da-DK"/>
              </w:rPr>
              <w:t>idrosadenitis suppurativa</w:t>
            </w:r>
          </w:p>
        </w:tc>
      </w:tr>
      <w:tr w14:paraId="4BBDFD1D" w14:textId="77777777" w:rsidTr="00FE7A95">
        <w:tblPrEx>
          <w:tblW w:w="0" w:type="auto"/>
          <w:tblLook w:val="04A0"/>
        </w:tblPrEx>
        <w:tc>
          <w:tcPr>
            <w:tcW w:w="3095" w:type="dxa"/>
          </w:tcPr>
          <w:p w:rsidR="00FB6926" w:rsidRPr="00E679DA" w:rsidP="00FE7A95" w14:paraId="3AC56117" w14:textId="77777777">
            <w:pPr>
              <w:numPr>
                <w:ilvl w:val="12"/>
                <w:numId w:val="0"/>
              </w:numPr>
              <w:tabs>
                <w:tab w:val="clear" w:pos="562"/>
              </w:tabs>
              <w:ind w:right="-2"/>
              <w:rPr>
                <w:lang w:val="en-GB"/>
              </w:rPr>
            </w:pPr>
            <w:r>
              <w:rPr>
                <w:b/>
              </w:rPr>
              <w:t>Alder eller vægt</w:t>
            </w:r>
          </w:p>
        </w:tc>
        <w:tc>
          <w:tcPr>
            <w:tcW w:w="3096" w:type="dxa"/>
          </w:tcPr>
          <w:p w:rsidR="00FB6926" w:rsidRPr="00966EB9" w:rsidP="00FE7A95" w14:paraId="412A83BA" w14:textId="77777777">
            <w:pPr>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FB6926" w:rsidRPr="00E679DA" w:rsidP="00FE7A95" w14:paraId="170C3E48" w14:textId="77777777">
            <w:pPr>
              <w:numPr>
                <w:ilvl w:val="12"/>
                <w:numId w:val="0"/>
              </w:numPr>
              <w:tabs>
                <w:tab w:val="clear" w:pos="562"/>
              </w:tabs>
              <w:ind w:right="-2"/>
              <w:rPr>
                <w:lang w:val="en-GB"/>
              </w:rPr>
            </w:pPr>
            <w:r>
              <w:rPr>
                <w:b/>
              </w:rPr>
              <w:t>Bemærk</w:t>
            </w:r>
          </w:p>
        </w:tc>
      </w:tr>
      <w:tr w14:paraId="09B81F86" w14:textId="77777777" w:rsidTr="00FE7A95">
        <w:tblPrEx>
          <w:tblW w:w="0" w:type="auto"/>
          <w:tblLook w:val="04A0"/>
        </w:tblPrEx>
        <w:tc>
          <w:tcPr>
            <w:tcW w:w="3095" w:type="dxa"/>
          </w:tcPr>
          <w:p w:rsidR="00FB6926" w:rsidRPr="00E679DA" w:rsidP="00FE7A95" w14:paraId="52A41AC6" w14:textId="77777777">
            <w:pPr>
              <w:numPr>
                <w:ilvl w:val="12"/>
                <w:numId w:val="0"/>
              </w:numPr>
              <w:tabs>
                <w:tab w:val="clear" w:pos="562"/>
              </w:tabs>
              <w:ind w:right="-2"/>
              <w:rPr>
                <w:lang w:val="en-GB"/>
              </w:rPr>
            </w:pPr>
            <w:r>
              <w:rPr>
                <w:lang w:val="en-GB"/>
              </w:rPr>
              <w:t>Voksne</w:t>
            </w:r>
          </w:p>
        </w:tc>
        <w:tc>
          <w:tcPr>
            <w:tcW w:w="3096" w:type="dxa"/>
          </w:tcPr>
          <w:p w:rsidR="00FB6926" w:rsidRPr="00966EB9" w:rsidP="008D5FAE" w14:paraId="7CA40494" w14:textId="77777777">
            <w:pPr>
              <w:numPr>
                <w:ilvl w:val="12"/>
                <w:numId w:val="0"/>
              </w:numPr>
              <w:tabs>
                <w:tab w:val="clear" w:pos="562"/>
              </w:tabs>
              <w:ind w:right="-2"/>
              <w:rPr>
                <w:lang w:val="da-DK"/>
              </w:rPr>
            </w:pPr>
            <w:r>
              <w:rPr>
                <w:szCs w:val="22"/>
                <w:lang w:val="da-DK"/>
              </w:rPr>
              <w:t>Start</w:t>
            </w:r>
            <w:r w:rsidRPr="00966EB9">
              <w:rPr>
                <w:szCs w:val="22"/>
                <w:lang w:val="da-DK"/>
              </w:rPr>
              <w:t>dosis</w:t>
            </w:r>
            <w:r>
              <w:rPr>
                <w:szCs w:val="22"/>
                <w:lang w:val="da-DK"/>
              </w:rPr>
              <w:t xml:space="preserve"> </w:t>
            </w:r>
            <w:r w:rsidRPr="00966EB9">
              <w:rPr>
                <w:szCs w:val="22"/>
                <w:lang w:val="da-DK"/>
              </w:rPr>
              <w:t>på 160 mg (</w:t>
            </w:r>
            <w:r>
              <w:rPr>
                <w:szCs w:val="22"/>
                <w:lang w:val="da-DK"/>
              </w:rPr>
              <w:t>to</w:t>
            </w:r>
            <w:r w:rsidRPr="00966EB9">
              <w:rPr>
                <w:szCs w:val="22"/>
                <w:lang w:val="da-DK"/>
              </w:rPr>
              <w:t xml:space="preserve"> </w:t>
            </w:r>
            <w:r>
              <w:rPr>
                <w:szCs w:val="22"/>
                <w:lang w:val="da-DK"/>
              </w:rPr>
              <w:t>8</w:t>
            </w:r>
            <w:r w:rsidRPr="00966EB9">
              <w:rPr>
                <w:szCs w:val="22"/>
                <w:lang w:val="da-DK"/>
              </w:rPr>
              <w:t xml:space="preserve">0 mg injektioner på </w:t>
            </w:r>
            <w:r w:rsidRPr="001E097E" w:rsidR="002D4BA9">
              <w:rPr>
                <w:szCs w:val="22"/>
                <w:lang w:val="da-DK"/>
              </w:rPr>
              <w:t>é</w:t>
            </w:r>
            <w:r w:rsidRPr="00966EB9">
              <w:rPr>
                <w:szCs w:val="22"/>
                <w:lang w:val="da-DK"/>
              </w:rPr>
              <w:t xml:space="preserve">n dag eller </w:t>
            </w:r>
            <w:r w:rsidR="00073238">
              <w:rPr>
                <w:szCs w:val="22"/>
                <w:lang w:val="da-DK"/>
              </w:rPr>
              <w:t>é</w:t>
            </w:r>
            <w:r>
              <w:rPr>
                <w:szCs w:val="22"/>
                <w:lang w:val="da-DK"/>
              </w:rPr>
              <w:t>n</w:t>
            </w:r>
            <w:r w:rsidRPr="00966EB9">
              <w:rPr>
                <w:szCs w:val="22"/>
                <w:lang w:val="da-DK"/>
              </w:rPr>
              <w:t xml:space="preserve"> </w:t>
            </w:r>
            <w:r>
              <w:rPr>
                <w:szCs w:val="22"/>
                <w:lang w:val="da-DK"/>
              </w:rPr>
              <w:t>8</w:t>
            </w:r>
            <w:r w:rsidRPr="00966EB9">
              <w:rPr>
                <w:szCs w:val="22"/>
                <w:lang w:val="da-DK"/>
              </w:rPr>
              <w:t xml:space="preserve">0 mg injektion pr. dag i to på hinanden følgende dage), </w:t>
            </w:r>
            <w:r w:rsidRPr="006D7205">
              <w:rPr>
                <w:szCs w:val="22"/>
                <w:lang w:val="da-DK"/>
              </w:rPr>
              <w:t>efterfulgt</w:t>
            </w:r>
            <w:r w:rsidRPr="00966EB9">
              <w:rPr>
                <w:szCs w:val="22"/>
                <w:lang w:val="da-DK"/>
              </w:rPr>
              <w:t xml:space="preserve"> </w:t>
            </w:r>
            <w:r>
              <w:rPr>
                <w:szCs w:val="22"/>
                <w:lang w:val="da-DK"/>
              </w:rPr>
              <w:t xml:space="preserve">af </w:t>
            </w:r>
            <w:r w:rsidR="00073238">
              <w:rPr>
                <w:szCs w:val="22"/>
                <w:lang w:val="da-DK"/>
              </w:rPr>
              <w:t>é</w:t>
            </w:r>
            <w:r>
              <w:rPr>
                <w:szCs w:val="22"/>
                <w:lang w:val="da-DK"/>
              </w:rPr>
              <w:t xml:space="preserve">n dosis på </w:t>
            </w:r>
            <w:r w:rsidRPr="00966EB9">
              <w:rPr>
                <w:szCs w:val="22"/>
                <w:lang w:val="da-DK"/>
              </w:rPr>
              <w:t>80 mg</w:t>
            </w:r>
            <w:r>
              <w:rPr>
                <w:szCs w:val="22"/>
                <w:lang w:val="da-DK"/>
              </w:rPr>
              <w:t xml:space="preserve"> to</w:t>
            </w:r>
            <w:r w:rsidRPr="006D7205">
              <w:rPr>
                <w:szCs w:val="22"/>
                <w:lang w:val="da-DK"/>
              </w:rPr>
              <w:t xml:space="preserve"> uger senere</w:t>
            </w:r>
            <w:r w:rsidRPr="00966EB9">
              <w:rPr>
                <w:szCs w:val="22"/>
                <w:lang w:val="da-DK"/>
              </w:rPr>
              <w:t xml:space="preserve"> (</w:t>
            </w:r>
            <w:r w:rsidR="00073238">
              <w:rPr>
                <w:szCs w:val="22"/>
                <w:lang w:val="da-DK"/>
              </w:rPr>
              <w:t>é</w:t>
            </w:r>
            <w:r>
              <w:rPr>
                <w:szCs w:val="22"/>
                <w:lang w:val="da-DK"/>
              </w:rPr>
              <w:t xml:space="preserve">n 80 mg </w:t>
            </w:r>
            <w:r w:rsidRPr="006D7205">
              <w:rPr>
                <w:szCs w:val="22"/>
                <w:lang w:val="da-DK"/>
              </w:rPr>
              <w:t xml:space="preserve"> injektion</w:t>
            </w:r>
            <w:r w:rsidRPr="00966EB9">
              <w:rPr>
                <w:szCs w:val="22"/>
                <w:lang w:val="da-DK"/>
              </w:rPr>
              <w:t xml:space="preserve">). </w:t>
            </w:r>
            <w:r w:rsidRPr="006D7205">
              <w:rPr>
                <w:szCs w:val="22"/>
                <w:lang w:val="da-DK"/>
              </w:rPr>
              <w:t>Efter yderligere 2 uger fortsættes med 40 mg hver uge</w:t>
            </w:r>
            <w:r w:rsidR="00744733">
              <w:rPr>
                <w:szCs w:val="22"/>
                <w:lang w:val="da-DK"/>
              </w:rPr>
              <w:t xml:space="preserve"> </w:t>
            </w:r>
            <w:r w:rsidR="00744733">
              <w:rPr>
                <w:lang w:val="da-DK"/>
              </w:rPr>
              <w:t>eller 80 mg hver anden uge, som foreskrevet af din læge</w:t>
            </w:r>
            <w:r w:rsidRPr="00966EB9">
              <w:rPr>
                <w:szCs w:val="22"/>
                <w:lang w:val="da-DK"/>
              </w:rPr>
              <w:t xml:space="preserve">. </w:t>
            </w:r>
          </w:p>
        </w:tc>
        <w:tc>
          <w:tcPr>
            <w:tcW w:w="3096" w:type="dxa"/>
          </w:tcPr>
          <w:p w:rsidR="00FB6926" w:rsidRPr="006D7205" w:rsidP="00FE7A95" w14:paraId="3B509C20" w14:textId="77777777">
            <w:pPr>
              <w:pStyle w:val="gtcbodytext"/>
              <w:spacing w:before="0" w:after="0" w:line="240" w:lineRule="auto"/>
              <w:rPr>
                <w:sz w:val="22"/>
                <w:szCs w:val="22"/>
                <w:lang w:val="da-DK"/>
              </w:rPr>
            </w:pPr>
            <w:r w:rsidRPr="006D7205">
              <w:rPr>
                <w:sz w:val="22"/>
                <w:szCs w:val="22"/>
                <w:lang w:val="da-DK"/>
              </w:rPr>
              <w:t xml:space="preserve">Det anbefales, at du dagligt vasker </w:t>
            </w:r>
            <w:r>
              <w:rPr>
                <w:sz w:val="22"/>
                <w:szCs w:val="22"/>
                <w:lang w:val="da-DK"/>
              </w:rPr>
              <w:t>de berørte områder</w:t>
            </w:r>
            <w:r w:rsidRPr="006D7205">
              <w:rPr>
                <w:sz w:val="22"/>
                <w:szCs w:val="22"/>
                <w:lang w:val="da-DK"/>
              </w:rPr>
              <w:t xml:space="preserve"> med </w:t>
            </w:r>
            <w:r>
              <w:rPr>
                <w:sz w:val="22"/>
                <w:szCs w:val="22"/>
                <w:lang w:val="da-DK"/>
              </w:rPr>
              <w:t xml:space="preserve">et </w:t>
            </w:r>
            <w:r w:rsidRPr="006D7205">
              <w:rPr>
                <w:sz w:val="22"/>
                <w:szCs w:val="22"/>
                <w:lang w:val="da-DK"/>
              </w:rPr>
              <w:t xml:space="preserve">antiseptisk </w:t>
            </w:r>
            <w:r>
              <w:rPr>
                <w:sz w:val="22"/>
                <w:szCs w:val="22"/>
                <w:lang w:val="da-DK"/>
              </w:rPr>
              <w:t>middel</w:t>
            </w:r>
            <w:r w:rsidRPr="006D7205">
              <w:rPr>
                <w:sz w:val="22"/>
                <w:szCs w:val="22"/>
                <w:lang w:val="da-DK"/>
              </w:rPr>
              <w:t>.</w:t>
            </w:r>
          </w:p>
          <w:p w:rsidR="00FB6926" w:rsidRPr="00966EB9" w:rsidP="00FE7A95" w14:paraId="1E8242EE" w14:textId="77777777">
            <w:pPr>
              <w:pStyle w:val="gtcbodytext"/>
              <w:spacing w:before="100" w:beforeAutospacing="1" w:after="100" w:afterAutospacing="1" w:line="240" w:lineRule="auto"/>
              <w:rPr>
                <w:sz w:val="22"/>
                <w:szCs w:val="22"/>
                <w:lang w:val="da-DK"/>
              </w:rPr>
            </w:pPr>
          </w:p>
          <w:p w:rsidR="00FB6926" w:rsidRPr="00966EB9" w:rsidP="00FE7A95" w14:paraId="064E6CFF" w14:textId="77777777">
            <w:pPr>
              <w:numPr>
                <w:ilvl w:val="12"/>
                <w:numId w:val="0"/>
              </w:numPr>
              <w:tabs>
                <w:tab w:val="clear" w:pos="562"/>
              </w:tabs>
              <w:ind w:right="-2"/>
              <w:rPr>
                <w:lang w:val="da-DK"/>
              </w:rPr>
            </w:pPr>
          </w:p>
        </w:tc>
      </w:tr>
      <w:tr w14:paraId="68A9F3F9" w14:textId="77777777" w:rsidTr="00FE7A95">
        <w:tblPrEx>
          <w:tblW w:w="0" w:type="auto"/>
          <w:tblLook w:val="04A0"/>
        </w:tblPrEx>
        <w:tc>
          <w:tcPr>
            <w:tcW w:w="3095" w:type="dxa"/>
          </w:tcPr>
          <w:p w:rsidR="00FB6926" w:rsidRPr="005923A2" w:rsidP="00FE7A95" w14:paraId="779E0396" w14:textId="77777777">
            <w:pPr>
              <w:numPr>
                <w:ilvl w:val="12"/>
                <w:numId w:val="0"/>
              </w:numPr>
              <w:tabs>
                <w:tab w:val="clear" w:pos="562"/>
              </w:tabs>
              <w:ind w:right="-2"/>
              <w:rPr>
                <w:lang w:val="da-DK"/>
              </w:rPr>
            </w:pPr>
            <w:r w:rsidRPr="005923A2">
              <w:rPr>
                <w:szCs w:val="22"/>
                <w:lang w:val="da-DK"/>
              </w:rPr>
              <w:t>Unge fra 12</w:t>
            </w:r>
            <w:r>
              <w:rPr>
                <w:szCs w:val="22"/>
                <w:lang w:val="da-DK"/>
              </w:rPr>
              <w:t xml:space="preserve"> til 17 </w:t>
            </w:r>
            <w:r w:rsidRPr="005923A2">
              <w:rPr>
                <w:szCs w:val="22"/>
                <w:lang w:val="da-DK"/>
              </w:rPr>
              <w:t>år, som vejer 30 kg eller mere</w:t>
            </w:r>
          </w:p>
        </w:tc>
        <w:tc>
          <w:tcPr>
            <w:tcW w:w="3096" w:type="dxa"/>
          </w:tcPr>
          <w:p w:rsidR="00FB6926" w:rsidRPr="005923A2" w:rsidP="009F1424" w14:paraId="03FC7C45" w14:textId="77777777">
            <w:pPr>
              <w:numPr>
                <w:ilvl w:val="12"/>
                <w:numId w:val="0"/>
              </w:numPr>
              <w:tabs>
                <w:tab w:val="clear" w:pos="562"/>
              </w:tabs>
              <w:ind w:right="-2"/>
              <w:rPr>
                <w:szCs w:val="22"/>
                <w:lang w:val="da-DK"/>
              </w:rPr>
            </w:pPr>
            <w:r>
              <w:rPr>
                <w:noProof/>
                <w:color w:val="000000"/>
                <w:lang w:val="da-DK"/>
              </w:rPr>
              <w:t>S</w:t>
            </w:r>
            <w:r w:rsidRPr="00417E05">
              <w:rPr>
                <w:noProof/>
                <w:color w:val="000000"/>
                <w:lang w:val="da-DK"/>
              </w:rPr>
              <w:t>tartdosi</w:t>
            </w:r>
            <w:r>
              <w:rPr>
                <w:noProof/>
                <w:color w:val="000000"/>
                <w:lang w:val="da-DK"/>
              </w:rPr>
              <w:t>s</w:t>
            </w:r>
            <w:r w:rsidRPr="00417E05">
              <w:rPr>
                <w:noProof/>
                <w:color w:val="000000"/>
                <w:lang w:val="da-DK"/>
              </w:rPr>
              <w:t xml:space="preserve"> </w:t>
            </w:r>
            <w:r>
              <w:rPr>
                <w:noProof/>
                <w:color w:val="000000"/>
                <w:lang w:val="da-DK"/>
              </w:rPr>
              <w:t xml:space="preserve">på </w:t>
            </w:r>
            <w:r w:rsidRPr="00417E05">
              <w:rPr>
                <w:lang w:val="da-DK"/>
              </w:rPr>
              <w:t xml:space="preserve">80 mg </w:t>
            </w:r>
            <w:r w:rsidRPr="00417E05">
              <w:rPr>
                <w:szCs w:val="22"/>
                <w:lang w:val="da-DK"/>
              </w:rPr>
              <w:t>(</w:t>
            </w:r>
            <w:r w:rsidR="00073238">
              <w:rPr>
                <w:szCs w:val="22"/>
                <w:lang w:val="da-DK"/>
              </w:rPr>
              <w:t>é</w:t>
            </w:r>
            <w:r>
              <w:rPr>
                <w:szCs w:val="22"/>
                <w:lang w:val="da-DK"/>
              </w:rPr>
              <w:t xml:space="preserve">n </w:t>
            </w:r>
            <w:r w:rsidR="001C06E7">
              <w:rPr>
                <w:szCs w:val="22"/>
                <w:lang w:val="da-DK"/>
              </w:rPr>
              <w:t xml:space="preserve">80 mg </w:t>
            </w:r>
            <w:r w:rsidRPr="006D7205">
              <w:rPr>
                <w:szCs w:val="22"/>
                <w:lang w:val="da-DK"/>
              </w:rPr>
              <w:t>injektion</w:t>
            </w:r>
            <w:r w:rsidRPr="00417E05">
              <w:rPr>
                <w:szCs w:val="22"/>
                <w:lang w:val="da-DK"/>
              </w:rPr>
              <w:t>)</w:t>
            </w:r>
            <w:r w:rsidRPr="00417E05">
              <w:rPr>
                <w:lang w:val="da-DK"/>
              </w:rPr>
              <w:t xml:space="preserve">, </w:t>
            </w:r>
            <w:r w:rsidRPr="006D7205">
              <w:rPr>
                <w:szCs w:val="22"/>
                <w:lang w:val="da-DK"/>
              </w:rPr>
              <w:t xml:space="preserve">efterfulgt af </w:t>
            </w:r>
            <w:r w:rsidRPr="00417E05">
              <w:rPr>
                <w:lang w:val="da-DK"/>
              </w:rPr>
              <w:t xml:space="preserve">40 mg </w:t>
            </w:r>
            <w:r>
              <w:rPr>
                <w:lang w:val="da-DK"/>
              </w:rPr>
              <w:t xml:space="preserve">hver anden uge </w:t>
            </w:r>
            <w:r>
              <w:rPr>
                <w:color w:val="000000"/>
                <w:lang w:val="da-DK"/>
              </w:rPr>
              <w:t>startende en uge efter den første dosis</w:t>
            </w:r>
            <w:r w:rsidRPr="00417E05">
              <w:rPr>
                <w:lang w:val="da-DK"/>
              </w:rPr>
              <w:t xml:space="preserve">. </w:t>
            </w:r>
          </w:p>
        </w:tc>
        <w:tc>
          <w:tcPr>
            <w:tcW w:w="3096" w:type="dxa"/>
          </w:tcPr>
          <w:p w:rsidR="00FB6926" w:rsidP="00FE7A95" w14:paraId="08381067" w14:textId="77777777">
            <w:pPr>
              <w:rPr>
                <w:lang w:val="da-DK"/>
              </w:rPr>
            </w:pPr>
            <w:r w:rsidRPr="00417E05">
              <w:rPr>
                <w:lang w:val="da-DK"/>
              </w:rPr>
              <w:t>Hvis du har utilstrækkeligt respons</w:t>
            </w:r>
            <w:r w:rsidR="00771F40">
              <w:rPr>
                <w:lang w:val="da-DK"/>
              </w:rPr>
              <w:t xml:space="preserve"> på</w:t>
            </w:r>
            <w:r w:rsidRPr="00481915" w:rsidR="00771F40">
              <w:rPr>
                <w:lang w:val="da-DK"/>
              </w:rPr>
              <w:t xml:space="preserve"> Humira 40 mg hver anden uge</w:t>
            </w:r>
            <w:r w:rsidRPr="00417E05">
              <w:rPr>
                <w:lang w:val="da-DK"/>
              </w:rPr>
              <w:t>, kan din læge</w:t>
            </w:r>
            <w:r>
              <w:rPr>
                <w:lang w:val="da-DK"/>
              </w:rPr>
              <w:t xml:space="preserve"> øge dosis til 40 mg hver uge</w:t>
            </w:r>
            <w:r w:rsidR="00771F40">
              <w:rPr>
                <w:lang w:val="da-DK"/>
              </w:rPr>
              <w:t xml:space="preserve"> eller 80 mg hver anden uge</w:t>
            </w:r>
            <w:r>
              <w:rPr>
                <w:lang w:val="da-DK"/>
              </w:rPr>
              <w:t>.</w:t>
            </w:r>
          </w:p>
          <w:p w:rsidR="00FB6926" w:rsidRPr="005923A2" w:rsidP="00FE7A95" w14:paraId="69D9EEC5" w14:textId="77777777">
            <w:pPr>
              <w:pStyle w:val="gtcbodytext"/>
              <w:spacing w:before="0" w:after="0" w:line="240" w:lineRule="auto"/>
              <w:rPr>
                <w:sz w:val="22"/>
                <w:szCs w:val="22"/>
                <w:lang w:val="da-DK"/>
              </w:rPr>
            </w:pPr>
            <w:r w:rsidRPr="006D7205">
              <w:rPr>
                <w:sz w:val="22"/>
                <w:szCs w:val="22"/>
                <w:lang w:val="da-DK"/>
              </w:rPr>
              <w:t xml:space="preserve">Det anbefales, at du dagligt vasker </w:t>
            </w:r>
            <w:r>
              <w:rPr>
                <w:sz w:val="22"/>
                <w:szCs w:val="22"/>
                <w:lang w:val="da-DK"/>
              </w:rPr>
              <w:t>de berørte områder</w:t>
            </w:r>
            <w:r w:rsidRPr="006D7205">
              <w:rPr>
                <w:sz w:val="22"/>
                <w:szCs w:val="22"/>
                <w:lang w:val="da-DK"/>
              </w:rPr>
              <w:t xml:space="preserve"> med </w:t>
            </w:r>
            <w:r>
              <w:rPr>
                <w:sz w:val="22"/>
                <w:szCs w:val="22"/>
                <w:lang w:val="da-DK"/>
              </w:rPr>
              <w:t xml:space="preserve">et </w:t>
            </w:r>
            <w:r w:rsidRPr="006D7205">
              <w:rPr>
                <w:sz w:val="22"/>
                <w:szCs w:val="22"/>
                <w:lang w:val="da-DK"/>
              </w:rPr>
              <w:t xml:space="preserve">antiseptisk </w:t>
            </w:r>
            <w:r>
              <w:rPr>
                <w:sz w:val="22"/>
                <w:szCs w:val="22"/>
                <w:lang w:val="da-DK"/>
              </w:rPr>
              <w:t>middel</w:t>
            </w:r>
            <w:r w:rsidRPr="006D7205">
              <w:rPr>
                <w:sz w:val="22"/>
                <w:szCs w:val="22"/>
                <w:lang w:val="da-DK"/>
              </w:rPr>
              <w:t>.</w:t>
            </w:r>
          </w:p>
        </w:tc>
      </w:tr>
    </w:tbl>
    <w:p w:rsidR="00FB6926" w:rsidRPr="005923A2" w:rsidP="00FB6926" w14:paraId="5B0193B0" w14:textId="77777777">
      <w:pPr>
        <w:keepNext/>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3"/>
        <w:gridCol w:w="3027"/>
        <w:gridCol w:w="3021"/>
      </w:tblGrid>
      <w:tr w14:paraId="168F795D" w14:textId="77777777" w:rsidTr="00FE7A95">
        <w:tblPrEx>
          <w:tblW w:w="0" w:type="auto"/>
          <w:tblLook w:val="04A0"/>
        </w:tblPrEx>
        <w:tc>
          <w:tcPr>
            <w:tcW w:w="9287" w:type="dxa"/>
            <w:gridSpan w:val="3"/>
          </w:tcPr>
          <w:p w:rsidR="00FB6926" w:rsidRPr="00E679DA" w:rsidP="00FE7A95" w14:paraId="668BA6EB" w14:textId="77777777">
            <w:pPr>
              <w:keepNext/>
              <w:numPr>
                <w:ilvl w:val="12"/>
                <w:numId w:val="0"/>
              </w:numPr>
              <w:tabs>
                <w:tab w:val="clear" w:pos="562"/>
              </w:tabs>
              <w:ind w:right="-2"/>
              <w:rPr>
                <w:lang w:val="en-GB"/>
              </w:rPr>
            </w:pPr>
            <w:r w:rsidRPr="00E679DA">
              <w:rPr>
                <w:b/>
                <w:lang w:val="en-GB"/>
              </w:rPr>
              <w:t xml:space="preserve">Crohns </w:t>
            </w:r>
            <w:r>
              <w:rPr>
                <w:b/>
                <w:lang w:val="en-GB"/>
              </w:rPr>
              <w:t>sygdom</w:t>
            </w:r>
          </w:p>
        </w:tc>
      </w:tr>
      <w:tr w14:paraId="55B55F90" w14:textId="77777777" w:rsidTr="00FE7A95">
        <w:tblPrEx>
          <w:tblW w:w="0" w:type="auto"/>
          <w:tblLook w:val="04A0"/>
        </w:tblPrEx>
        <w:tc>
          <w:tcPr>
            <w:tcW w:w="3095" w:type="dxa"/>
          </w:tcPr>
          <w:p w:rsidR="00FB6926" w:rsidRPr="00E679DA" w:rsidP="00FE7A95" w14:paraId="192F9F28" w14:textId="77777777">
            <w:pPr>
              <w:keepNext/>
              <w:numPr>
                <w:ilvl w:val="12"/>
                <w:numId w:val="0"/>
              </w:numPr>
              <w:tabs>
                <w:tab w:val="clear" w:pos="562"/>
              </w:tabs>
              <w:ind w:right="-2"/>
              <w:rPr>
                <w:lang w:val="en-GB"/>
              </w:rPr>
            </w:pPr>
            <w:r>
              <w:rPr>
                <w:b/>
              </w:rPr>
              <w:t>Alder eller vægt</w:t>
            </w:r>
          </w:p>
        </w:tc>
        <w:tc>
          <w:tcPr>
            <w:tcW w:w="3096" w:type="dxa"/>
          </w:tcPr>
          <w:p w:rsidR="00FB6926" w:rsidRPr="00966EB9" w:rsidP="00FE7A95" w14:paraId="52F9881D" w14:textId="77777777">
            <w:pPr>
              <w:keepNext/>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FB6926" w:rsidRPr="00E679DA" w:rsidP="00FE7A95" w14:paraId="49E79E6C" w14:textId="77777777">
            <w:pPr>
              <w:keepNext/>
              <w:numPr>
                <w:ilvl w:val="12"/>
                <w:numId w:val="0"/>
              </w:numPr>
              <w:tabs>
                <w:tab w:val="clear" w:pos="562"/>
              </w:tabs>
              <w:ind w:right="-2"/>
              <w:rPr>
                <w:lang w:val="en-GB"/>
              </w:rPr>
            </w:pPr>
            <w:r>
              <w:rPr>
                <w:b/>
              </w:rPr>
              <w:t>Bemærk</w:t>
            </w:r>
          </w:p>
        </w:tc>
      </w:tr>
      <w:tr w14:paraId="18E0C1BB" w14:textId="77777777" w:rsidTr="00FE7A95">
        <w:tblPrEx>
          <w:tblW w:w="0" w:type="auto"/>
          <w:tblLook w:val="04A0"/>
        </w:tblPrEx>
        <w:tc>
          <w:tcPr>
            <w:tcW w:w="3095" w:type="dxa"/>
          </w:tcPr>
          <w:p w:rsidR="00FB6926" w:rsidRPr="00966EB9" w:rsidP="00365B48" w14:paraId="2A1FF859" w14:textId="77777777">
            <w:pPr>
              <w:numPr>
                <w:ilvl w:val="12"/>
                <w:numId w:val="0"/>
              </w:numPr>
              <w:tabs>
                <w:tab w:val="clear" w:pos="562"/>
              </w:tabs>
              <w:ind w:right="-2"/>
              <w:rPr>
                <w:lang w:val="da-DK"/>
              </w:rPr>
            </w:pPr>
            <w:r w:rsidRPr="00966EB9">
              <w:rPr>
                <w:lang w:val="da-DK"/>
              </w:rPr>
              <w:t>Børn</w:t>
            </w:r>
            <w:r w:rsidR="00B365EC">
              <w:rPr>
                <w:lang w:val="da-DK"/>
              </w:rPr>
              <w:t>,</w:t>
            </w:r>
            <w:r w:rsidRPr="00966EB9">
              <w:rPr>
                <w:lang w:val="da-DK"/>
              </w:rPr>
              <w:t xml:space="preserve"> unge</w:t>
            </w:r>
            <w:r w:rsidR="00B365EC">
              <w:rPr>
                <w:lang w:val="da-DK"/>
              </w:rPr>
              <w:t xml:space="preserve"> og voksne</w:t>
            </w:r>
            <w:r w:rsidRPr="00966EB9">
              <w:rPr>
                <w:lang w:val="da-DK"/>
              </w:rPr>
              <w:t xml:space="preserve"> fra 6</w:t>
            </w:r>
            <w:r>
              <w:rPr>
                <w:lang w:val="da-DK"/>
              </w:rPr>
              <w:t xml:space="preserve"> til 17</w:t>
            </w:r>
            <w:r w:rsidRPr="00966EB9">
              <w:rPr>
                <w:lang w:val="da-DK"/>
              </w:rPr>
              <w:t xml:space="preserve"> år, som vejer 40 kg eller mere</w:t>
            </w:r>
          </w:p>
        </w:tc>
        <w:tc>
          <w:tcPr>
            <w:tcW w:w="3096" w:type="dxa"/>
          </w:tcPr>
          <w:p w:rsidR="00FB6926" w:rsidP="00FE7A95" w14:paraId="27872A6D" w14:textId="77777777">
            <w:pPr>
              <w:rPr>
                <w:lang w:val="da-DK"/>
              </w:rPr>
            </w:pPr>
            <w:r>
              <w:rPr>
                <w:szCs w:val="22"/>
                <w:lang w:val="da-DK"/>
              </w:rPr>
              <w:t>Start</w:t>
            </w:r>
            <w:r w:rsidRPr="008261D8">
              <w:rPr>
                <w:szCs w:val="22"/>
                <w:lang w:val="da-DK"/>
              </w:rPr>
              <w:t xml:space="preserve">dosis på </w:t>
            </w:r>
            <w:r w:rsidRPr="008261D8">
              <w:rPr>
                <w:lang w:val="da-DK"/>
              </w:rPr>
              <w:t>80 mg (</w:t>
            </w:r>
            <w:r w:rsidR="00073238">
              <w:rPr>
                <w:szCs w:val="22"/>
                <w:lang w:val="da-DK"/>
              </w:rPr>
              <w:t>é</w:t>
            </w:r>
            <w:r>
              <w:rPr>
                <w:lang w:val="da-DK"/>
              </w:rPr>
              <w:t>n</w:t>
            </w:r>
            <w:r w:rsidRPr="008261D8">
              <w:rPr>
                <w:szCs w:val="22"/>
                <w:lang w:val="da-DK"/>
              </w:rPr>
              <w:t xml:space="preserve"> </w:t>
            </w:r>
            <w:r>
              <w:rPr>
                <w:szCs w:val="22"/>
                <w:lang w:val="da-DK"/>
              </w:rPr>
              <w:t>8</w:t>
            </w:r>
            <w:r w:rsidRPr="008261D8">
              <w:rPr>
                <w:szCs w:val="22"/>
                <w:lang w:val="da-DK"/>
              </w:rPr>
              <w:t>0 mg injektion</w:t>
            </w:r>
            <w:r w:rsidRPr="008261D8">
              <w:rPr>
                <w:lang w:val="da-DK"/>
              </w:rPr>
              <w:t xml:space="preserve">), </w:t>
            </w:r>
            <w:r>
              <w:rPr>
                <w:lang w:val="da-DK"/>
              </w:rPr>
              <w:t>efterfulgt af 40 mg 2 uger senere</w:t>
            </w:r>
            <w:r w:rsidRPr="008261D8">
              <w:rPr>
                <w:lang w:val="da-DK"/>
              </w:rPr>
              <w:t>.</w:t>
            </w:r>
          </w:p>
          <w:p w:rsidR="00FB6926" w:rsidRPr="00966EB9" w:rsidP="00FE7A95" w14:paraId="07736501" w14:textId="77777777">
            <w:pPr>
              <w:rPr>
                <w:lang w:val="da-DK"/>
              </w:rPr>
            </w:pPr>
          </w:p>
          <w:p w:rsidR="00121D49" w:rsidP="00121D49" w14:paraId="70F67CD3" w14:textId="77777777">
            <w:pPr>
              <w:keepNext/>
              <w:numPr>
                <w:ilvl w:val="12"/>
                <w:numId w:val="0"/>
              </w:numPr>
              <w:tabs>
                <w:tab w:val="clear" w:pos="562"/>
              </w:tabs>
              <w:rPr>
                <w:lang w:val="da-DK"/>
              </w:rPr>
            </w:pPr>
            <w:r w:rsidRPr="008261D8">
              <w:rPr>
                <w:lang w:val="da-DK"/>
              </w:rPr>
              <w:t xml:space="preserve">Hvis et hurtigere respons er nødvendigt kan din læge ordinere en startdosis på 160 mg </w:t>
            </w:r>
            <w:r w:rsidRPr="00966EB9">
              <w:rPr>
                <w:lang w:val="da-DK"/>
              </w:rPr>
              <w:t>(</w:t>
            </w:r>
            <w:r>
              <w:rPr>
                <w:lang w:val="da-DK"/>
              </w:rPr>
              <w:t>to</w:t>
            </w:r>
            <w:r w:rsidRPr="00966EB9">
              <w:rPr>
                <w:lang w:val="da-DK"/>
              </w:rPr>
              <w:t xml:space="preserve"> </w:t>
            </w:r>
            <w:r>
              <w:rPr>
                <w:lang w:val="da-DK"/>
              </w:rPr>
              <w:t>8</w:t>
            </w:r>
            <w:r w:rsidRPr="00966EB9">
              <w:rPr>
                <w:lang w:val="da-DK"/>
              </w:rPr>
              <w:t xml:space="preserve">0 mg </w:t>
            </w:r>
            <w:r>
              <w:rPr>
                <w:lang w:val="da-DK"/>
              </w:rPr>
              <w:t xml:space="preserve">injektioner på </w:t>
            </w:r>
            <w:r w:rsidRPr="001E097E" w:rsidR="002D4BA9">
              <w:rPr>
                <w:szCs w:val="22"/>
                <w:lang w:val="da-DK"/>
              </w:rPr>
              <w:t>é</w:t>
            </w:r>
            <w:r>
              <w:rPr>
                <w:lang w:val="da-DK"/>
              </w:rPr>
              <w:t xml:space="preserve">n dag eller </w:t>
            </w:r>
            <w:r w:rsidR="00073238">
              <w:rPr>
                <w:szCs w:val="22"/>
                <w:lang w:val="da-DK"/>
              </w:rPr>
              <w:t>é</w:t>
            </w:r>
            <w:r>
              <w:rPr>
                <w:lang w:val="da-DK"/>
              </w:rPr>
              <w:t>n</w:t>
            </w:r>
            <w:r w:rsidRPr="00966EB9">
              <w:rPr>
                <w:lang w:val="da-DK"/>
              </w:rPr>
              <w:t xml:space="preserve"> </w:t>
            </w:r>
            <w:r>
              <w:rPr>
                <w:lang w:val="da-DK"/>
              </w:rPr>
              <w:t>8</w:t>
            </w:r>
            <w:r w:rsidRPr="00966EB9">
              <w:rPr>
                <w:lang w:val="da-DK"/>
              </w:rPr>
              <w:t xml:space="preserve">0 mg </w:t>
            </w:r>
            <w:r>
              <w:rPr>
                <w:lang w:val="da-DK"/>
              </w:rPr>
              <w:t>injektion pr. dag i to på hinanden følgende dage</w:t>
            </w:r>
            <w:r w:rsidRPr="00966EB9">
              <w:rPr>
                <w:lang w:val="da-DK"/>
              </w:rPr>
              <w:t xml:space="preserve">), </w:t>
            </w:r>
            <w:r>
              <w:rPr>
                <w:lang w:val="da-DK"/>
              </w:rPr>
              <w:t xml:space="preserve">efterfulgt af 80 mg </w:t>
            </w:r>
            <w:r w:rsidRPr="00966EB9">
              <w:rPr>
                <w:lang w:val="da-DK"/>
              </w:rPr>
              <w:t>(</w:t>
            </w:r>
            <w:r w:rsidR="00073238">
              <w:rPr>
                <w:szCs w:val="22"/>
                <w:lang w:val="da-DK"/>
              </w:rPr>
              <w:t>é</w:t>
            </w:r>
            <w:r>
              <w:rPr>
                <w:lang w:val="da-DK"/>
              </w:rPr>
              <w:t>n</w:t>
            </w:r>
            <w:r w:rsidRPr="008261D8">
              <w:rPr>
                <w:lang w:val="da-DK"/>
              </w:rPr>
              <w:t xml:space="preserve"> </w:t>
            </w:r>
            <w:r>
              <w:rPr>
                <w:lang w:val="da-DK"/>
              </w:rPr>
              <w:t>8</w:t>
            </w:r>
            <w:r w:rsidRPr="008261D8">
              <w:rPr>
                <w:lang w:val="da-DK"/>
              </w:rPr>
              <w:t xml:space="preserve">0 mg </w:t>
            </w:r>
            <w:r>
              <w:rPr>
                <w:lang w:val="da-DK"/>
              </w:rPr>
              <w:t>injektion</w:t>
            </w:r>
            <w:r w:rsidRPr="00966EB9">
              <w:rPr>
                <w:lang w:val="da-DK"/>
              </w:rPr>
              <w:t>)</w:t>
            </w:r>
            <w:r>
              <w:rPr>
                <w:lang w:val="da-DK"/>
              </w:rPr>
              <w:t xml:space="preserve"> 2 uger senere</w:t>
            </w:r>
            <w:r w:rsidRPr="00966EB9">
              <w:rPr>
                <w:lang w:val="da-DK"/>
              </w:rPr>
              <w:t>.</w:t>
            </w:r>
          </w:p>
          <w:p w:rsidR="00FB6926" w:rsidRPr="008261D8" w:rsidP="00FE7A95" w14:paraId="3B1FA3F6" w14:textId="77777777">
            <w:pPr>
              <w:numPr>
                <w:ilvl w:val="12"/>
                <w:numId w:val="0"/>
              </w:numPr>
              <w:tabs>
                <w:tab w:val="clear" w:pos="562"/>
              </w:tabs>
              <w:rPr>
                <w:lang w:val="da-DK"/>
              </w:rPr>
            </w:pPr>
          </w:p>
          <w:p w:rsidR="00FB6926" w:rsidRPr="00966EB9" w:rsidP="00FE7A95" w14:paraId="47E1F134" w14:textId="77777777">
            <w:pPr>
              <w:numPr>
                <w:ilvl w:val="12"/>
                <w:numId w:val="0"/>
              </w:numPr>
              <w:tabs>
                <w:tab w:val="clear" w:pos="562"/>
              </w:tabs>
              <w:ind w:right="-2"/>
              <w:rPr>
                <w:lang w:val="da-DK"/>
              </w:rPr>
            </w:pPr>
            <w:r w:rsidRPr="008261D8">
              <w:rPr>
                <w:lang w:val="da-DK"/>
              </w:rPr>
              <w:t>Herefter er den sædvanlige dosis 40 mg hver anden uge.</w:t>
            </w:r>
          </w:p>
        </w:tc>
        <w:tc>
          <w:tcPr>
            <w:tcW w:w="3096" w:type="dxa"/>
          </w:tcPr>
          <w:p w:rsidR="000717FB" w:rsidP="000717FB" w14:paraId="41EF33C1" w14:textId="77777777">
            <w:pPr>
              <w:rPr>
                <w:lang w:val="da-DK"/>
              </w:rPr>
            </w:pPr>
            <w:r>
              <w:rPr>
                <w:lang w:val="da-DK"/>
              </w:rPr>
              <w:t>Di</w:t>
            </w:r>
            <w:r w:rsidRPr="00310A7E">
              <w:rPr>
                <w:lang w:val="da-DK"/>
              </w:rPr>
              <w:t>n læge</w:t>
            </w:r>
            <w:r>
              <w:rPr>
                <w:lang w:val="da-DK"/>
              </w:rPr>
              <w:t xml:space="preserve"> kan </w:t>
            </w:r>
            <w:r w:rsidRPr="00310A7E">
              <w:rPr>
                <w:lang w:val="da-DK"/>
              </w:rPr>
              <w:t>øge dosis til 40 mg hver uge</w:t>
            </w:r>
            <w:r>
              <w:rPr>
                <w:lang w:val="da-DK"/>
              </w:rPr>
              <w:t xml:space="preserve"> eller 80 mg hver anden uge.</w:t>
            </w:r>
          </w:p>
          <w:p w:rsidR="00FB6926" w:rsidRPr="00966EB9" w:rsidP="00FE7A95" w14:paraId="10A1411E" w14:textId="77777777">
            <w:pPr>
              <w:spacing w:before="100" w:beforeAutospacing="1" w:after="100" w:afterAutospacing="1"/>
              <w:rPr>
                <w:lang w:val="da-DK"/>
              </w:rPr>
            </w:pPr>
          </w:p>
          <w:p w:rsidR="00FB6926" w:rsidRPr="00966EB9" w:rsidP="00FE7A95" w14:paraId="154BD2C0" w14:textId="77777777">
            <w:pPr>
              <w:spacing w:before="100" w:beforeAutospacing="1" w:after="100" w:afterAutospacing="1"/>
              <w:rPr>
                <w:lang w:val="da-DK"/>
              </w:rPr>
            </w:pPr>
          </w:p>
        </w:tc>
      </w:tr>
      <w:tr w14:paraId="32C816C5" w14:textId="77777777" w:rsidTr="00FE7A95">
        <w:tblPrEx>
          <w:tblW w:w="0" w:type="auto"/>
          <w:tblLook w:val="04A0"/>
        </w:tblPrEx>
        <w:tc>
          <w:tcPr>
            <w:tcW w:w="3095" w:type="dxa"/>
          </w:tcPr>
          <w:p w:rsidR="00121D49" w:rsidRPr="00966EB9" w:rsidP="009F1424" w14:paraId="0174DC55" w14:textId="77777777">
            <w:pPr>
              <w:numPr>
                <w:ilvl w:val="12"/>
                <w:numId w:val="0"/>
              </w:numPr>
              <w:tabs>
                <w:tab w:val="clear" w:pos="562"/>
              </w:tabs>
              <w:ind w:right="-2"/>
              <w:rPr>
                <w:lang w:val="da-DK"/>
              </w:rPr>
            </w:pPr>
            <w:r w:rsidRPr="00966EB9">
              <w:rPr>
                <w:lang w:val="da-DK"/>
              </w:rPr>
              <w:t xml:space="preserve">Børn og unge fra 6 </w:t>
            </w:r>
            <w:r>
              <w:rPr>
                <w:lang w:val="da-DK"/>
              </w:rPr>
              <w:t>til 17 år</w:t>
            </w:r>
            <w:r w:rsidRPr="00966EB9">
              <w:rPr>
                <w:lang w:val="da-DK"/>
              </w:rPr>
              <w:t>, som vejer mindre end 40 kg</w:t>
            </w:r>
          </w:p>
        </w:tc>
        <w:tc>
          <w:tcPr>
            <w:tcW w:w="3096" w:type="dxa"/>
          </w:tcPr>
          <w:p w:rsidR="00121D49" w:rsidP="007455C3" w14:paraId="7B356199" w14:textId="77777777">
            <w:pPr>
              <w:rPr>
                <w:lang w:val="da-DK"/>
              </w:rPr>
            </w:pPr>
            <w:r w:rsidRPr="00966EB9">
              <w:rPr>
                <w:szCs w:val="22"/>
                <w:lang w:val="da-DK"/>
              </w:rPr>
              <w:t xml:space="preserve">Startdosis på </w:t>
            </w:r>
            <w:r w:rsidRPr="00966EB9">
              <w:rPr>
                <w:lang w:val="da-DK"/>
              </w:rPr>
              <w:t xml:space="preserve">40 mg, </w:t>
            </w:r>
            <w:r>
              <w:rPr>
                <w:lang w:val="da-DK"/>
              </w:rPr>
              <w:t>efterfulgt af 20 mg 2 uger senere</w:t>
            </w:r>
            <w:r w:rsidRPr="008261D8">
              <w:rPr>
                <w:lang w:val="da-DK"/>
              </w:rPr>
              <w:t>.</w:t>
            </w:r>
          </w:p>
          <w:p w:rsidR="00121D49" w:rsidRPr="008261D8" w:rsidP="007455C3" w14:paraId="49EE17AE" w14:textId="77777777">
            <w:pPr>
              <w:rPr>
                <w:lang w:val="da-DK"/>
              </w:rPr>
            </w:pPr>
          </w:p>
          <w:p w:rsidR="00121D49" w:rsidP="007455C3" w14:paraId="4E0F3F35" w14:textId="77777777">
            <w:pPr>
              <w:rPr>
                <w:lang w:val="da-DK"/>
              </w:rPr>
            </w:pPr>
            <w:r w:rsidRPr="008261D8">
              <w:rPr>
                <w:lang w:val="da-DK"/>
              </w:rPr>
              <w:t xml:space="preserve">Hvis et hurtigere respons er nødvendigt kan din læge ordinere en startdosis på </w:t>
            </w:r>
            <w:r w:rsidRPr="00966EB9">
              <w:rPr>
                <w:lang w:val="da-DK"/>
              </w:rPr>
              <w:t>80 mg (</w:t>
            </w:r>
            <w:r w:rsidR="00073238">
              <w:rPr>
                <w:szCs w:val="22"/>
                <w:lang w:val="da-DK"/>
              </w:rPr>
              <w:t>é</w:t>
            </w:r>
            <w:r>
              <w:rPr>
                <w:lang w:val="da-DK"/>
              </w:rPr>
              <w:t>n 8</w:t>
            </w:r>
            <w:r w:rsidRPr="008261D8">
              <w:rPr>
                <w:lang w:val="da-DK"/>
              </w:rPr>
              <w:t xml:space="preserve">0 mg </w:t>
            </w:r>
            <w:r>
              <w:rPr>
                <w:lang w:val="da-DK"/>
              </w:rPr>
              <w:t>injektion</w:t>
            </w:r>
            <w:r w:rsidRPr="00966EB9">
              <w:rPr>
                <w:lang w:val="da-DK"/>
              </w:rPr>
              <w:t xml:space="preserve">), </w:t>
            </w:r>
            <w:r>
              <w:rPr>
                <w:lang w:val="da-DK"/>
              </w:rPr>
              <w:t>efterfulgt af 40 mg 2 uger senere</w:t>
            </w:r>
            <w:r w:rsidRPr="00966EB9">
              <w:rPr>
                <w:lang w:val="da-DK"/>
              </w:rPr>
              <w:t>.</w:t>
            </w:r>
          </w:p>
          <w:p w:rsidR="00121D49" w:rsidRPr="00966EB9" w:rsidP="007455C3" w14:paraId="39F8BBA8" w14:textId="77777777">
            <w:pPr>
              <w:rPr>
                <w:lang w:val="da-DK"/>
              </w:rPr>
            </w:pPr>
          </w:p>
          <w:p w:rsidR="00121D49" w:rsidP="00FE7A95" w14:paraId="1643E8FC" w14:textId="77777777">
            <w:pPr>
              <w:rPr>
                <w:szCs w:val="22"/>
                <w:lang w:val="da-DK"/>
              </w:rPr>
            </w:pPr>
            <w:r w:rsidRPr="008261D8">
              <w:rPr>
                <w:lang w:val="da-DK"/>
              </w:rPr>
              <w:t xml:space="preserve">Herefter er den sædvanlige dosis </w:t>
            </w:r>
            <w:r>
              <w:rPr>
                <w:lang w:val="da-DK"/>
              </w:rPr>
              <w:t>2</w:t>
            </w:r>
            <w:r w:rsidRPr="008261D8">
              <w:rPr>
                <w:lang w:val="da-DK"/>
              </w:rPr>
              <w:t>0 mg hver anden uge.</w:t>
            </w:r>
          </w:p>
        </w:tc>
        <w:tc>
          <w:tcPr>
            <w:tcW w:w="3096" w:type="dxa"/>
          </w:tcPr>
          <w:p w:rsidR="00121D49" w:rsidP="00FE7A95" w14:paraId="464DD3ED" w14:textId="77777777">
            <w:pPr>
              <w:spacing w:before="100" w:beforeAutospacing="1" w:after="100" w:afterAutospacing="1"/>
              <w:rPr>
                <w:lang w:val="da-DK"/>
              </w:rPr>
            </w:pPr>
            <w:r>
              <w:rPr>
                <w:lang w:val="da-DK"/>
              </w:rPr>
              <w:t>Di</w:t>
            </w:r>
            <w:r w:rsidRPr="00310A7E">
              <w:rPr>
                <w:lang w:val="da-DK"/>
              </w:rPr>
              <w:t>n læge</w:t>
            </w:r>
            <w:r>
              <w:rPr>
                <w:lang w:val="da-DK"/>
              </w:rPr>
              <w:t xml:space="preserve"> kan </w:t>
            </w:r>
            <w:r w:rsidRPr="00310A7E">
              <w:rPr>
                <w:lang w:val="da-DK"/>
              </w:rPr>
              <w:t xml:space="preserve">øge dosis til </w:t>
            </w:r>
            <w:r>
              <w:rPr>
                <w:lang w:val="da-DK"/>
              </w:rPr>
              <w:t>20</w:t>
            </w:r>
            <w:r w:rsidRPr="00310A7E">
              <w:rPr>
                <w:lang w:val="da-DK"/>
              </w:rPr>
              <w:t xml:space="preserve"> mg hver uge</w:t>
            </w:r>
            <w:r w:rsidRPr="00966EB9">
              <w:rPr>
                <w:lang w:val="da-DK"/>
              </w:rPr>
              <w:t xml:space="preserve"> </w:t>
            </w:r>
          </w:p>
        </w:tc>
      </w:tr>
    </w:tbl>
    <w:p w:rsidR="00FB6926" w:rsidRPr="00966EB9" w:rsidP="00FB6926" w14:paraId="411E5E14" w14:textId="77777777">
      <w:pPr>
        <w:numPr>
          <w:ilvl w:val="12"/>
          <w:numId w:val="0"/>
        </w:numPr>
        <w:tabs>
          <w:tab w:val="clear" w:pos="562"/>
        </w:tabs>
        <w:ind w:right="-2"/>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1"/>
        <w:gridCol w:w="3025"/>
        <w:gridCol w:w="3025"/>
      </w:tblGrid>
      <w:tr w14:paraId="7AB3648B" w14:textId="77777777" w:rsidTr="00FE7A95">
        <w:tblPrEx>
          <w:tblW w:w="0" w:type="auto"/>
          <w:tblLook w:val="04A0"/>
        </w:tblPrEx>
        <w:tc>
          <w:tcPr>
            <w:tcW w:w="9287" w:type="dxa"/>
            <w:gridSpan w:val="3"/>
          </w:tcPr>
          <w:p w:rsidR="00FB6926" w:rsidRPr="00E679DA" w:rsidP="00FE7A95" w14:paraId="450C0F4A" w14:textId="77777777">
            <w:pPr>
              <w:keepNext/>
              <w:numPr>
                <w:ilvl w:val="12"/>
                <w:numId w:val="0"/>
              </w:numPr>
              <w:tabs>
                <w:tab w:val="clear" w:pos="562"/>
              </w:tabs>
              <w:ind w:right="-2"/>
              <w:rPr>
                <w:b/>
                <w:lang w:val="en-GB"/>
              </w:rPr>
            </w:pPr>
            <w:r>
              <w:rPr>
                <w:b/>
                <w:szCs w:val="22"/>
              </w:rPr>
              <w:t>C</w:t>
            </w:r>
            <w:r w:rsidRPr="00E679DA">
              <w:rPr>
                <w:b/>
                <w:szCs w:val="22"/>
              </w:rPr>
              <w:t>olitis</w:t>
            </w:r>
            <w:r>
              <w:rPr>
                <w:b/>
                <w:szCs w:val="22"/>
              </w:rPr>
              <w:t xml:space="preserve"> ulcerosa</w:t>
            </w:r>
          </w:p>
        </w:tc>
      </w:tr>
      <w:tr w14:paraId="5CB7D2AE" w14:textId="77777777" w:rsidTr="00FE7A95">
        <w:tblPrEx>
          <w:tblW w:w="0" w:type="auto"/>
          <w:tblLook w:val="04A0"/>
        </w:tblPrEx>
        <w:tc>
          <w:tcPr>
            <w:tcW w:w="3095" w:type="dxa"/>
          </w:tcPr>
          <w:p w:rsidR="00FB6926" w:rsidRPr="00E679DA" w:rsidP="00FE7A95" w14:paraId="4F252075" w14:textId="77777777">
            <w:pPr>
              <w:keepNext/>
              <w:numPr>
                <w:ilvl w:val="12"/>
                <w:numId w:val="0"/>
              </w:numPr>
              <w:tabs>
                <w:tab w:val="clear" w:pos="562"/>
              </w:tabs>
              <w:ind w:right="-2"/>
              <w:rPr>
                <w:lang w:val="en-GB"/>
              </w:rPr>
            </w:pPr>
            <w:r>
              <w:rPr>
                <w:b/>
              </w:rPr>
              <w:t>Alder eller vægt</w:t>
            </w:r>
          </w:p>
        </w:tc>
        <w:tc>
          <w:tcPr>
            <w:tcW w:w="3096" w:type="dxa"/>
          </w:tcPr>
          <w:p w:rsidR="00FB6926" w:rsidRPr="00966EB9" w:rsidP="00FE7A95" w14:paraId="5E5AFB00" w14:textId="77777777">
            <w:pPr>
              <w:keepNext/>
              <w:numPr>
                <w:ilvl w:val="12"/>
                <w:numId w:val="0"/>
              </w:numPr>
              <w:tabs>
                <w:tab w:val="clear" w:pos="562"/>
              </w:tabs>
              <w:ind w:right="-2"/>
              <w:rPr>
                <w:lang w:val="da-DK"/>
              </w:rPr>
            </w:pPr>
            <w:r w:rsidRPr="00835100">
              <w:rPr>
                <w:b/>
                <w:lang w:val="da-DK"/>
              </w:rPr>
              <w:t>Hvor meget og hvor tit skal medicine</w:t>
            </w:r>
            <w:r>
              <w:rPr>
                <w:b/>
                <w:lang w:val="da-DK"/>
              </w:rPr>
              <w:t>n</w:t>
            </w:r>
            <w:r w:rsidRPr="00835100">
              <w:rPr>
                <w:b/>
                <w:lang w:val="da-DK"/>
              </w:rPr>
              <w:t xml:space="preserve"> tages?</w:t>
            </w:r>
          </w:p>
        </w:tc>
        <w:tc>
          <w:tcPr>
            <w:tcW w:w="3096" w:type="dxa"/>
          </w:tcPr>
          <w:p w:rsidR="00FB6926" w:rsidRPr="00E679DA" w:rsidP="00FE7A95" w14:paraId="635C0850" w14:textId="77777777">
            <w:pPr>
              <w:numPr>
                <w:ilvl w:val="12"/>
                <w:numId w:val="0"/>
              </w:numPr>
              <w:tabs>
                <w:tab w:val="clear" w:pos="562"/>
              </w:tabs>
              <w:ind w:right="-2"/>
              <w:rPr>
                <w:lang w:val="en-GB"/>
              </w:rPr>
            </w:pPr>
            <w:r>
              <w:rPr>
                <w:b/>
              </w:rPr>
              <w:t>Bemærk</w:t>
            </w:r>
          </w:p>
        </w:tc>
      </w:tr>
      <w:tr w14:paraId="0396730F" w14:textId="77777777" w:rsidTr="00FE7A95">
        <w:tblPrEx>
          <w:tblW w:w="0" w:type="auto"/>
          <w:tblLook w:val="04A0"/>
        </w:tblPrEx>
        <w:tc>
          <w:tcPr>
            <w:tcW w:w="3095" w:type="dxa"/>
          </w:tcPr>
          <w:p w:rsidR="00FB6926" w:rsidRPr="00E679DA" w:rsidP="00FE7A95" w14:paraId="131A5373" w14:textId="77777777">
            <w:pPr>
              <w:keepNext/>
              <w:numPr>
                <w:ilvl w:val="12"/>
                <w:numId w:val="0"/>
              </w:numPr>
              <w:tabs>
                <w:tab w:val="clear" w:pos="562"/>
              </w:tabs>
              <w:ind w:right="-2"/>
              <w:rPr>
                <w:lang w:val="en-GB"/>
              </w:rPr>
            </w:pPr>
            <w:r>
              <w:t>Voksne</w:t>
            </w:r>
          </w:p>
        </w:tc>
        <w:tc>
          <w:tcPr>
            <w:tcW w:w="3096" w:type="dxa"/>
          </w:tcPr>
          <w:p w:rsidR="00FB6926" w:rsidP="00FE7A95" w14:paraId="74002E61" w14:textId="77777777">
            <w:pPr>
              <w:keepNext/>
              <w:numPr>
                <w:ilvl w:val="12"/>
                <w:numId w:val="0"/>
              </w:numPr>
              <w:tabs>
                <w:tab w:val="clear" w:pos="562"/>
              </w:tabs>
              <w:rPr>
                <w:lang w:val="da-DK"/>
              </w:rPr>
            </w:pPr>
            <w:r>
              <w:rPr>
                <w:szCs w:val="22"/>
                <w:lang w:val="da-DK"/>
              </w:rPr>
              <w:t>Start</w:t>
            </w:r>
            <w:r w:rsidRPr="008261D8">
              <w:rPr>
                <w:szCs w:val="22"/>
                <w:lang w:val="da-DK"/>
              </w:rPr>
              <w:t>dosis</w:t>
            </w:r>
            <w:r>
              <w:rPr>
                <w:szCs w:val="22"/>
                <w:lang w:val="da-DK"/>
              </w:rPr>
              <w:t xml:space="preserve"> </w:t>
            </w:r>
            <w:r w:rsidRPr="008261D8">
              <w:rPr>
                <w:szCs w:val="22"/>
                <w:lang w:val="da-DK"/>
              </w:rPr>
              <w:t>på 160 mg (</w:t>
            </w:r>
            <w:r>
              <w:rPr>
                <w:szCs w:val="22"/>
                <w:lang w:val="da-DK"/>
              </w:rPr>
              <w:t>to</w:t>
            </w:r>
            <w:r w:rsidRPr="008261D8">
              <w:rPr>
                <w:szCs w:val="22"/>
                <w:lang w:val="da-DK"/>
              </w:rPr>
              <w:t xml:space="preserve"> </w:t>
            </w:r>
            <w:r>
              <w:rPr>
                <w:szCs w:val="22"/>
                <w:lang w:val="da-DK"/>
              </w:rPr>
              <w:t>8</w:t>
            </w:r>
            <w:r w:rsidRPr="008261D8">
              <w:rPr>
                <w:szCs w:val="22"/>
                <w:lang w:val="da-DK"/>
              </w:rPr>
              <w:t xml:space="preserve">0 mg injektioner på </w:t>
            </w:r>
            <w:r w:rsidRPr="001E097E" w:rsidR="002D4BA9">
              <w:rPr>
                <w:szCs w:val="22"/>
                <w:lang w:val="da-DK"/>
              </w:rPr>
              <w:t>é</w:t>
            </w:r>
            <w:r w:rsidRPr="008261D8">
              <w:rPr>
                <w:szCs w:val="22"/>
                <w:lang w:val="da-DK"/>
              </w:rPr>
              <w:t xml:space="preserve">n dag eller </w:t>
            </w:r>
            <w:r w:rsidR="00073238">
              <w:rPr>
                <w:szCs w:val="22"/>
                <w:lang w:val="da-DK"/>
              </w:rPr>
              <w:t>é</w:t>
            </w:r>
            <w:r>
              <w:rPr>
                <w:szCs w:val="22"/>
                <w:lang w:val="da-DK"/>
              </w:rPr>
              <w:t>n</w:t>
            </w:r>
            <w:r w:rsidRPr="008261D8">
              <w:rPr>
                <w:szCs w:val="22"/>
                <w:lang w:val="da-DK"/>
              </w:rPr>
              <w:t xml:space="preserve"> </w:t>
            </w:r>
            <w:r>
              <w:rPr>
                <w:szCs w:val="22"/>
                <w:lang w:val="da-DK"/>
              </w:rPr>
              <w:t>8</w:t>
            </w:r>
            <w:r w:rsidRPr="008261D8">
              <w:rPr>
                <w:szCs w:val="22"/>
                <w:lang w:val="da-DK"/>
              </w:rPr>
              <w:t xml:space="preserve">0 mg injektion pr. dag i to på hinanden følgende dage), </w:t>
            </w:r>
            <w:r>
              <w:rPr>
                <w:lang w:val="da-DK"/>
              </w:rPr>
              <w:t>efterfulgt af 80 mg 2 uger senere</w:t>
            </w:r>
            <w:r w:rsidRPr="008261D8">
              <w:rPr>
                <w:lang w:val="da-DK"/>
              </w:rPr>
              <w:t xml:space="preserve"> (</w:t>
            </w:r>
            <w:r w:rsidR="00073238">
              <w:rPr>
                <w:szCs w:val="22"/>
                <w:lang w:val="da-DK"/>
              </w:rPr>
              <w:t>é</w:t>
            </w:r>
            <w:r>
              <w:rPr>
                <w:lang w:val="da-DK"/>
              </w:rPr>
              <w:t>n</w:t>
            </w:r>
            <w:r w:rsidRPr="008261D8">
              <w:rPr>
                <w:lang w:val="da-DK"/>
              </w:rPr>
              <w:t xml:space="preserve"> </w:t>
            </w:r>
            <w:r>
              <w:rPr>
                <w:lang w:val="da-DK"/>
              </w:rPr>
              <w:t>8</w:t>
            </w:r>
            <w:r w:rsidRPr="008261D8">
              <w:rPr>
                <w:lang w:val="da-DK"/>
              </w:rPr>
              <w:t xml:space="preserve">0 mg </w:t>
            </w:r>
            <w:r>
              <w:rPr>
                <w:lang w:val="da-DK"/>
              </w:rPr>
              <w:t>injektion</w:t>
            </w:r>
            <w:r w:rsidRPr="008261D8">
              <w:rPr>
                <w:lang w:val="da-DK"/>
              </w:rPr>
              <w:t>).</w:t>
            </w:r>
          </w:p>
          <w:p w:rsidR="00FB6926" w:rsidRPr="00966EB9" w:rsidP="00FE7A95" w14:paraId="460023A4" w14:textId="77777777">
            <w:pPr>
              <w:keepNext/>
              <w:numPr>
                <w:ilvl w:val="12"/>
                <w:numId w:val="0"/>
              </w:numPr>
              <w:tabs>
                <w:tab w:val="clear" w:pos="562"/>
              </w:tabs>
              <w:rPr>
                <w:lang w:val="da-DK"/>
              </w:rPr>
            </w:pPr>
          </w:p>
          <w:p w:rsidR="00FB6926" w:rsidRPr="00966EB9" w:rsidP="00FE7A95" w14:paraId="0E6433B5" w14:textId="77777777">
            <w:pPr>
              <w:keepNext/>
              <w:numPr>
                <w:ilvl w:val="12"/>
                <w:numId w:val="0"/>
              </w:numPr>
              <w:tabs>
                <w:tab w:val="clear" w:pos="562"/>
              </w:tabs>
              <w:rPr>
                <w:lang w:val="da-DK"/>
              </w:rPr>
            </w:pPr>
            <w:r w:rsidRPr="008261D8">
              <w:rPr>
                <w:lang w:val="da-DK"/>
              </w:rPr>
              <w:t>Herefter er den sædvanlige dosis 40 mg hver anden uge.</w:t>
            </w:r>
          </w:p>
        </w:tc>
        <w:tc>
          <w:tcPr>
            <w:tcW w:w="3096" w:type="dxa"/>
          </w:tcPr>
          <w:p w:rsidR="000717FB" w:rsidP="000717FB" w14:paraId="35205429" w14:textId="77777777">
            <w:pPr>
              <w:rPr>
                <w:lang w:val="da-DK"/>
              </w:rPr>
            </w:pPr>
            <w:r>
              <w:rPr>
                <w:lang w:val="da-DK"/>
              </w:rPr>
              <w:t>Di</w:t>
            </w:r>
            <w:r w:rsidRPr="00310A7E">
              <w:rPr>
                <w:lang w:val="da-DK"/>
              </w:rPr>
              <w:t>n læge</w:t>
            </w:r>
            <w:r>
              <w:rPr>
                <w:lang w:val="da-DK"/>
              </w:rPr>
              <w:t xml:space="preserve"> kan </w:t>
            </w:r>
            <w:r w:rsidRPr="00310A7E">
              <w:rPr>
                <w:lang w:val="da-DK"/>
              </w:rPr>
              <w:t>øge dosis til 40 mg hver uge</w:t>
            </w:r>
            <w:r>
              <w:rPr>
                <w:lang w:val="da-DK"/>
              </w:rPr>
              <w:t xml:space="preserve"> eller 80 mg hver anden uge.</w:t>
            </w:r>
          </w:p>
          <w:p w:rsidR="00FB6926" w:rsidRPr="00966EB9" w:rsidP="00FE7A95" w14:paraId="34498595" w14:textId="77777777">
            <w:pPr>
              <w:numPr>
                <w:ilvl w:val="12"/>
                <w:numId w:val="0"/>
              </w:numPr>
              <w:tabs>
                <w:tab w:val="clear" w:pos="562"/>
              </w:tabs>
              <w:ind w:right="-2"/>
              <w:rPr>
                <w:lang w:val="da-DK"/>
              </w:rPr>
            </w:pPr>
          </w:p>
        </w:tc>
      </w:tr>
      <w:tr w14:paraId="71A395E7" w14:textId="77777777" w:rsidTr="00FE7A95">
        <w:tblPrEx>
          <w:tblW w:w="0" w:type="auto"/>
          <w:tblLook w:val="04A0"/>
        </w:tblPrEx>
        <w:tc>
          <w:tcPr>
            <w:tcW w:w="3095" w:type="dxa"/>
          </w:tcPr>
          <w:p w:rsidR="00F2627C" w:rsidRPr="000C1751" w:rsidP="00F2627C" w14:paraId="3DC8B654" w14:textId="77777777">
            <w:pPr>
              <w:keepNext/>
              <w:numPr>
                <w:ilvl w:val="12"/>
                <w:numId w:val="0"/>
              </w:numPr>
              <w:tabs>
                <w:tab w:val="clear" w:pos="562"/>
              </w:tabs>
              <w:ind w:right="-2"/>
              <w:rPr>
                <w:lang w:val="da-DK"/>
              </w:rPr>
            </w:pPr>
            <w:r w:rsidRPr="00966EB9">
              <w:rPr>
                <w:lang w:val="da-DK"/>
              </w:rPr>
              <w:t>Børn og unge fra 6</w:t>
            </w:r>
            <w:r>
              <w:rPr>
                <w:lang w:val="da-DK"/>
              </w:rPr>
              <w:t xml:space="preserve"> </w:t>
            </w:r>
            <w:r w:rsidRPr="00966EB9">
              <w:rPr>
                <w:lang w:val="da-DK"/>
              </w:rPr>
              <w:t xml:space="preserve">år, </w:t>
            </w:r>
            <w:r w:rsidR="00F95C8D">
              <w:rPr>
                <w:lang w:val="da-DK"/>
              </w:rPr>
              <w:t>der</w:t>
            </w:r>
            <w:r w:rsidRPr="00966EB9">
              <w:rPr>
                <w:lang w:val="da-DK"/>
              </w:rPr>
              <w:t xml:space="preserve"> vejer mindre end 40 kg</w:t>
            </w:r>
          </w:p>
        </w:tc>
        <w:tc>
          <w:tcPr>
            <w:tcW w:w="3096" w:type="dxa"/>
          </w:tcPr>
          <w:p w:rsidR="00F2627C" w:rsidP="00F2627C" w14:paraId="580790FA" w14:textId="77777777">
            <w:pPr>
              <w:keepNext/>
              <w:numPr>
                <w:ilvl w:val="12"/>
                <w:numId w:val="0"/>
              </w:numPr>
              <w:tabs>
                <w:tab w:val="clear" w:pos="562"/>
              </w:tabs>
              <w:rPr>
                <w:lang w:val="da-DK"/>
              </w:rPr>
            </w:pPr>
            <w:r>
              <w:rPr>
                <w:szCs w:val="22"/>
                <w:lang w:val="da-DK"/>
              </w:rPr>
              <w:t>Start</w:t>
            </w:r>
            <w:r w:rsidRPr="008261D8">
              <w:rPr>
                <w:szCs w:val="22"/>
                <w:lang w:val="da-DK"/>
              </w:rPr>
              <w:t>dosis</w:t>
            </w:r>
            <w:r>
              <w:rPr>
                <w:szCs w:val="22"/>
                <w:lang w:val="da-DK"/>
              </w:rPr>
              <w:t xml:space="preserve"> </w:t>
            </w:r>
            <w:r w:rsidRPr="008261D8">
              <w:rPr>
                <w:szCs w:val="22"/>
                <w:lang w:val="da-DK"/>
              </w:rPr>
              <w:t xml:space="preserve">på </w:t>
            </w:r>
            <w:r>
              <w:rPr>
                <w:szCs w:val="22"/>
                <w:lang w:val="da-DK"/>
              </w:rPr>
              <w:t>8</w:t>
            </w:r>
            <w:r w:rsidRPr="008261D8">
              <w:rPr>
                <w:szCs w:val="22"/>
                <w:lang w:val="da-DK"/>
              </w:rPr>
              <w:t>0 mg (</w:t>
            </w:r>
            <w:r w:rsidR="00571468">
              <w:rPr>
                <w:lang w:val="da-DK"/>
              </w:rPr>
              <w:t>é</w:t>
            </w:r>
            <w:r>
              <w:rPr>
                <w:szCs w:val="22"/>
                <w:lang w:val="da-DK"/>
              </w:rPr>
              <w:t>n</w:t>
            </w:r>
            <w:r w:rsidRPr="008261D8">
              <w:rPr>
                <w:szCs w:val="22"/>
                <w:lang w:val="da-DK"/>
              </w:rPr>
              <w:t xml:space="preserve"> </w:t>
            </w:r>
            <w:r>
              <w:rPr>
                <w:szCs w:val="22"/>
                <w:lang w:val="da-DK"/>
              </w:rPr>
              <w:t>8</w:t>
            </w:r>
            <w:r w:rsidRPr="008261D8">
              <w:rPr>
                <w:szCs w:val="22"/>
                <w:lang w:val="da-DK"/>
              </w:rPr>
              <w:t xml:space="preserve">0 mg injektion), </w:t>
            </w:r>
            <w:r>
              <w:rPr>
                <w:lang w:val="da-DK"/>
              </w:rPr>
              <w:t xml:space="preserve">efterfulgt af 40 mg </w:t>
            </w:r>
            <w:r w:rsidRPr="008261D8">
              <w:rPr>
                <w:lang w:val="da-DK"/>
              </w:rPr>
              <w:t>(</w:t>
            </w:r>
            <w:r w:rsidR="00571468">
              <w:rPr>
                <w:lang w:val="da-DK"/>
              </w:rPr>
              <w:t>é</w:t>
            </w:r>
            <w:r>
              <w:rPr>
                <w:lang w:val="da-DK"/>
              </w:rPr>
              <w:t>n</w:t>
            </w:r>
            <w:r w:rsidRPr="008261D8">
              <w:rPr>
                <w:lang w:val="da-DK"/>
              </w:rPr>
              <w:t xml:space="preserve"> 40 mg </w:t>
            </w:r>
            <w:r>
              <w:rPr>
                <w:lang w:val="da-DK"/>
              </w:rPr>
              <w:t>injektion</w:t>
            </w:r>
            <w:r w:rsidRPr="008261D8">
              <w:rPr>
                <w:lang w:val="da-DK"/>
              </w:rPr>
              <w:t>)</w:t>
            </w:r>
            <w:r>
              <w:rPr>
                <w:lang w:val="da-DK"/>
              </w:rPr>
              <w:t xml:space="preserve"> 2 uger senere</w:t>
            </w:r>
            <w:r w:rsidRPr="008261D8">
              <w:rPr>
                <w:lang w:val="da-DK"/>
              </w:rPr>
              <w:t>.</w:t>
            </w:r>
          </w:p>
          <w:p w:rsidR="00F2627C" w:rsidRPr="00966EB9" w:rsidP="00F2627C" w14:paraId="3551A634" w14:textId="77777777">
            <w:pPr>
              <w:keepNext/>
              <w:numPr>
                <w:ilvl w:val="12"/>
                <w:numId w:val="0"/>
              </w:numPr>
              <w:tabs>
                <w:tab w:val="clear" w:pos="562"/>
              </w:tabs>
              <w:rPr>
                <w:lang w:val="da-DK"/>
              </w:rPr>
            </w:pPr>
          </w:p>
          <w:p w:rsidR="00F2627C" w:rsidP="00F2627C" w14:paraId="1861FB80" w14:textId="77777777">
            <w:pPr>
              <w:keepNext/>
              <w:numPr>
                <w:ilvl w:val="12"/>
                <w:numId w:val="0"/>
              </w:numPr>
              <w:tabs>
                <w:tab w:val="clear" w:pos="562"/>
              </w:tabs>
              <w:rPr>
                <w:szCs w:val="22"/>
                <w:lang w:val="da-DK"/>
              </w:rPr>
            </w:pPr>
            <w:r w:rsidRPr="008261D8">
              <w:rPr>
                <w:lang w:val="da-DK"/>
              </w:rPr>
              <w:t>Herefter er den sædvanlige dosis 40 mg hver anden uge.</w:t>
            </w:r>
          </w:p>
        </w:tc>
        <w:tc>
          <w:tcPr>
            <w:tcW w:w="3096" w:type="dxa"/>
          </w:tcPr>
          <w:p w:rsidR="00F2627C" w:rsidP="00F2627C" w14:paraId="01FA127A" w14:textId="77777777">
            <w:pPr>
              <w:rPr>
                <w:lang w:val="da-DK"/>
              </w:rPr>
            </w:pPr>
            <w:r>
              <w:rPr>
                <w:lang w:val="da-DK"/>
              </w:rPr>
              <w:t xml:space="preserve">Du skal fortsætte med at tage din sædvanlige dosis Humira, også efter du </w:t>
            </w:r>
            <w:r w:rsidR="00571468">
              <w:rPr>
                <w:lang w:val="da-DK"/>
              </w:rPr>
              <w:t xml:space="preserve">er </w:t>
            </w:r>
            <w:r>
              <w:rPr>
                <w:lang w:val="da-DK"/>
              </w:rPr>
              <w:t>fyld</w:t>
            </w:r>
            <w:r w:rsidR="00571468">
              <w:rPr>
                <w:lang w:val="da-DK"/>
              </w:rPr>
              <w:t>t</w:t>
            </w:r>
            <w:r>
              <w:rPr>
                <w:lang w:val="da-DK"/>
              </w:rPr>
              <w:t xml:space="preserve"> 18 år.</w:t>
            </w:r>
          </w:p>
        </w:tc>
      </w:tr>
      <w:tr w14:paraId="05CF6088" w14:textId="77777777" w:rsidTr="00FE7A95">
        <w:tblPrEx>
          <w:tblW w:w="0" w:type="auto"/>
          <w:tblLook w:val="04A0"/>
        </w:tblPrEx>
        <w:tc>
          <w:tcPr>
            <w:tcW w:w="3095" w:type="dxa"/>
          </w:tcPr>
          <w:p w:rsidR="00F2627C" w:rsidRPr="000C1751" w:rsidP="00F2627C" w14:paraId="2BBAB8FB" w14:textId="77777777">
            <w:pPr>
              <w:keepNext/>
              <w:numPr>
                <w:ilvl w:val="12"/>
                <w:numId w:val="0"/>
              </w:numPr>
              <w:tabs>
                <w:tab w:val="clear" w:pos="562"/>
              </w:tabs>
              <w:ind w:right="-2"/>
              <w:rPr>
                <w:lang w:val="da-DK"/>
              </w:rPr>
            </w:pPr>
            <w:r w:rsidRPr="00966EB9">
              <w:rPr>
                <w:lang w:val="da-DK"/>
              </w:rPr>
              <w:t>Børn og unge</w:t>
            </w:r>
            <w:r>
              <w:rPr>
                <w:lang w:val="da-DK"/>
              </w:rPr>
              <w:t xml:space="preserve"> </w:t>
            </w:r>
            <w:r w:rsidRPr="00966EB9">
              <w:rPr>
                <w:lang w:val="da-DK"/>
              </w:rPr>
              <w:t xml:space="preserve">fra 6 år, </w:t>
            </w:r>
            <w:r w:rsidR="00F95C8D">
              <w:rPr>
                <w:lang w:val="da-DK"/>
              </w:rPr>
              <w:t>der</w:t>
            </w:r>
            <w:r w:rsidRPr="00966EB9">
              <w:rPr>
                <w:lang w:val="da-DK"/>
              </w:rPr>
              <w:t xml:space="preserve"> vejer 40 kg eller mere</w:t>
            </w:r>
          </w:p>
        </w:tc>
        <w:tc>
          <w:tcPr>
            <w:tcW w:w="3096" w:type="dxa"/>
          </w:tcPr>
          <w:p w:rsidR="00F2627C" w:rsidP="00F2627C" w14:paraId="35573B8B" w14:textId="77777777">
            <w:pPr>
              <w:keepNext/>
              <w:numPr>
                <w:ilvl w:val="12"/>
                <w:numId w:val="0"/>
              </w:numPr>
              <w:tabs>
                <w:tab w:val="clear" w:pos="562"/>
              </w:tabs>
              <w:rPr>
                <w:lang w:val="da-DK"/>
              </w:rPr>
            </w:pPr>
            <w:r>
              <w:rPr>
                <w:szCs w:val="22"/>
                <w:lang w:val="da-DK"/>
              </w:rPr>
              <w:t>Start</w:t>
            </w:r>
            <w:r w:rsidRPr="008261D8">
              <w:rPr>
                <w:szCs w:val="22"/>
                <w:lang w:val="da-DK"/>
              </w:rPr>
              <w:t>dosis</w:t>
            </w:r>
            <w:r>
              <w:rPr>
                <w:szCs w:val="22"/>
                <w:lang w:val="da-DK"/>
              </w:rPr>
              <w:t xml:space="preserve"> </w:t>
            </w:r>
            <w:r w:rsidRPr="008261D8">
              <w:rPr>
                <w:szCs w:val="22"/>
                <w:lang w:val="da-DK"/>
              </w:rPr>
              <w:t>på 160 mg (</w:t>
            </w:r>
            <w:r>
              <w:rPr>
                <w:szCs w:val="22"/>
                <w:lang w:val="da-DK"/>
              </w:rPr>
              <w:t>to 8</w:t>
            </w:r>
            <w:r w:rsidRPr="008261D8">
              <w:rPr>
                <w:szCs w:val="22"/>
                <w:lang w:val="da-DK"/>
              </w:rPr>
              <w:t xml:space="preserve">0 mg injektioner på </w:t>
            </w:r>
            <w:r w:rsidR="00571468">
              <w:rPr>
                <w:lang w:val="da-DK"/>
              </w:rPr>
              <w:t>é</w:t>
            </w:r>
            <w:r w:rsidRPr="008261D8">
              <w:rPr>
                <w:szCs w:val="22"/>
                <w:lang w:val="da-DK"/>
              </w:rPr>
              <w:t xml:space="preserve">n dag eller </w:t>
            </w:r>
            <w:r w:rsidR="00571468">
              <w:rPr>
                <w:lang w:val="da-DK"/>
              </w:rPr>
              <w:t>é</w:t>
            </w:r>
            <w:r>
              <w:rPr>
                <w:szCs w:val="22"/>
                <w:lang w:val="da-DK"/>
              </w:rPr>
              <w:t>n 8</w:t>
            </w:r>
            <w:r w:rsidRPr="008261D8">
              <w:rPr>
                <w:szCs w:val="22"/>
                <w:lang w:val="da-DK"/>
              </w:rPr>
              <w:t xml:space="preserve">0 mg injektion pr. dag i to på hinanden følgende dage), </w:t>
            </w:r>
            <w:r>
              <w:rPr>
                <w:lang w:val="da-DK"/>
              </w:rPr>
              <w:t>efterfulgt af 80 mg</w:t>
            </w:r>
            <w:r w:rsidRPr="008261D8">
              <w:rPr>
                <w:lang w:val="da-DK"/>
              </w:rPr>
              <w:t xml:space="preserve"> (</w:t>
            </w:r>
            <w:r w:rsidR="00571468">
              <w:rPr>
                <w:lang w:val="da-DK"/>
              </w:rPr>
              <w:t>é</w:t>
            </w:r>
            <w:r>
              <w:rPr>
                <w:lang w:val="da-DK"/>
              </w:rPr>
              <w:t>n 8</w:t>
            </w:r>
            <w:r w:rsidRPr="008261D8">
              <w:rPr>
                <w:lang w:val="da-DK"/>
              </w:rPr>
              <w:t xml:space="preserve">0 mg </w:t>
            </w:r>
            <w:r>
              <w:rPr>
                <w:lang w:val="da-DK"/>
              </w:rPr>
              <w:t>injektion</w:t>
            </w:r>
            <w:r w:rsidRPr="008261D8">
              <w:rPr>
                <w:lang w:val="da-DK"/>
              </w:rPr>
              <w:t>)</w:t>
            </w:r>
            <w:r>
              <w:rPr>
                <w:lang w:val="da-DK"/>
              </w:rPr>
              <w:t xml:space="preserve"> 2 uger senere</w:t>
            </w:r>
            <w:r w:rsidRPr="008261D8">
              <w:rPr>
                <w:lang w:val="da-DK"/>
              </w:rPr>
              <w:t>.</w:t>
            </w:r>
          </w:p>
          <w:p w:rsidR="00F2627C" w:rsidRPr="00966EB9" w:rsidP="00F2627C" w14:paraId="6E940C79" w14:textId="77777777">
            <w:pPr>
              <w:keepNext/>
              <w:numPr>
                <w:ilvl w:val="12"/>
                <w:numId w:val="0"/>
              </w:numPr>
              <w:tabs>
                <w:tab w:val="clear" w:pos="562"/>
              </w:tabs>
              <w:rPr>
                <w:lang w:val="da-DK"/>
              </w:rPr>
            </w:pPr>
          </w:p>
          <w:p w:rsidR="00F2627C" w:rsidP="00F2627C" w14:paraId="40AF7B03" w14:textId="77777777">
            <w:pPr>
              <w:keepNext/>
              <w:numPr>
                <w:ilvl w:val="12"/>
                <w:numId w:val="0"/>
              </w:numPr>
              <w:tabs>
                <w:tab w:val="clear" w:pos="562"/>
              </w:tabs>
              <w:rPr>
                <w:szCs w:val="22"/>
                <w:lang w:val="da-DK"/>
              </w:rPr>
            </w:pPr>
            <w:r w:rsidRPr="008261D8">
              <w:rPr>
                <w:lang w:val="da-DK"/>
              </w:rPr>
              <w:t xml:space="preserve">Herefter er den sædvanlige dosis </w:t>
            </w:r>
            <w:r>
              <w:rPr>
                <w:lang w:val="da-DK"/>
              </w:rPr>
              <w:t>8</w:t>
            </w:r>
            <w:r w:rsidRPr="008261D8">
              <w:rPr>
                <w:lang w:val="da-DK"/>
              </w:rPr>
              <w:t>0 mg hver anden uge.</w:t>
            </w:r>
          </w:p>
        </w:tc>
        <w:tc>
          <w:tcPr>
            <w:tcW w:w="3096" w:type="dxa"/>
          </w:tcPr>
          <w:p w:rsidR="00F2627C" w:rsidP="00F2627C" w14:paraId="270F0213" w14:textId="77777777">
            <w:pPr>
              <w:rPr>
                <w:lang w:val="da-DK"/>
              </w:rPr>
            </w:pPr>
            <w:r>
              <w:rPr>
                <w:lang w:val="da-DK"/>
              </w:rPr>
              <w:t xml:space="preserve">Du skal fortsætte med at tage din sædvanlige dosis Humira, også efter du </w:t>
            </w:r>
            <w:r w:rsidR="00571468">
              <w:rPr>
                <w:lang w:val="da-DK"/>
              </w:rPr>
              <w:t xml:space="preserve">er </w:t>
            </w:r>
            <w:r>
              <w:rPr>
                <w:lang w:val="da-DK"/>
              </w:rPr>
              <w:t>fyld</w:t>
            </w:r>
            <w:r w:rsidR="00571468">
              <w:rPr>
                <w:lang w:val="da-DK"/>
              </w:rPr>
              <w:t>t</w:t>
            </w:r>
            <w:r>
              <w:rPr>
                <w:lang w:val="da-DK"/>
              </w:rPr>
              <w:t xml:space="preserve"> 18 år.</w:t>
            </w:r>
          </w:p>
        </w:tc>
      </w:tr>
    </w:tbl>
    <w:p w:rsidR="00FB6926" w:rsidP="00FB6926" w14:paraId="7FB6FBC6" w14:textId="77777777">
      <w:pPr>
        <w:pStyle w:val="EMEANormal"/>
        <w:rPr>
          <w:szCs w:val="24"/>
          <w:u w:val="single"/>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05"/>
        <w:gridCol w:w="3018"/>
        <w:gridCol w:w="3038"/>
      </w:tblGrid>
      <w:tr w14:paraId="6F31BA68" w14:textId="77777777" w:rsidTr="00FE7A95">
        <w:tblPrEx>
          <w:tblW w:w="0" w:type="auto"/>
          <w:tblLook w:val="04A0"/>
        </w:tblPrEx>
        <w:tc>
          <w:tcPr>
            <w:tcW w:w="9287" w:type="dxa"/>
            <w:gridSpan w:val="3"/>
          </w:tcPr>
          <w:p w:rsidR="00FB6926" w:rsidRPr="00FE70D6" w:rsidP="00290BF0" w14:paraId="29E5C7E1" w14:textId="77777777">
            <w:pPr>
              <w:pStyle w:val="EMEANormal"/>
              <w:keepNext/>
              <w:rPr>
                <w:b/>
                <w:lang w:val="en-GB"/>
              </w:rPr>
            </w:pPr>
            <w:r w:rsidRPr="00FE70D6">
              <w:rPr>
                <w:b/>
                <w:lang w:val="da-DK"/>
              </w:rPr>
              <w:t>Ikke-infektiøs uveitis</w:t>
            </w:r>
          </w:p>
        </w:tc>
      </w:tr>
      <w:tr w14:paraId="42562332" w14:textId="77777777" w:rsidTr="00FE7A95">
        <w:tblPrEx>
          <w:tblW w:w="0" w:type="auto"/>
          <w:tblLook w:val="04A0"/>
        </w:tblPrEx>
        <w:tc>
          <w:tcPr>
            <w:tcW w:w="3095" w:type="dxa"/>
          </w:tcPr>
          <w:p w:rsidR="00FB6926" w:rsidRPr="00FE70D6" w:rsidP="00290BF0" w14:paraId="61C92669" w14:textId="77777777">
            <w:pPr>
              <w:pStyle w:val="EMEANormal"/>
              <w:keepNext/>
              <w:rPr>
                <w:lang w:val="en-GB"/>
              </w:rPr>
            </w:pPr>
            <w:r w:rsidRPr="00FE70D6">
              <w:rPr>
                <w:b/>
              </w:rPr>
              <w:t>Alder eller vægt</w:t>
            </w:r>
          </w:p>
        </w:tc>
        <w:tc>
          <w:tcPr>
            <w:tcW w:w="3096" w:type="dxa"/>
          </w:tcPr>
          <w:p w:rsidR="00FB6926" w:rsidRPr="00FE70D6" w:rsidP="00290BF0" w14:paraId="7CD36315" w14:textId="77777777">
            <w:pPr>
              <w:pStyle w:val="EMEANormal"/>
              <w:keepNext/>
              <w:rPr>
                <w:lang w:val="da-DK"/>
              </w:rPr>
            </w:pPr>
            <w:r w:rsidRPr="00FE70D6">
              <w:rPr>
                <w:b/>
                <w:lang w:val="da-DK"/>
              </w:rPr>
              <w:t>Hvor meget og hvor tit skal medicinen tages?</w:t>
            </w:r>
          </w:p>
        </w:tc>
        <w:tc>
          <w:tcPr>
            <w:tcW w:w="3096" w:type="dxa"/>
          </w:tcPr>
          <w:p w:rsidR="00FB6926" w:rsidRPr="00FE70D6" w:rsidP="00290BF0" w14:paraId="548D0DC5" w14:textId="77777777">
            <w:pPr>
              <w:pStyle w:val="EMEANormal"/>
              <w:keepNext/>
              <w:rPr>
                <w:lang w:val="en-GB"/>
              </w:rPr>
            </w:pPr>
            <w:r w:rsidRPr="00FE70D6">
              <w:rPr>
                <w:b/>
              </w:rPr>
              <w:t>Bemærk</w:t>
            </w:r>
          </w:p>
        </w:tc>
      </w:tr>
      <w:tr w14:paraId="671050D8" w14:textId="77777777" w:rsidTr="00FE7A95">
        <w:tblPrEx>
          <w:tblW w:w="0" w:type="auto"/>
          <w:tblLook w:val="04A0"/>
        </w:tblPrEx>
        <w:tc>
          <w:tcPr>
            <w:tcW w:w="3095" w:type="dxa"/>
          </w:tcPr>
          <w:p w:rsidR="00FB6926" w:rsidRPr="00FE70D6" w:rsidP="00290BF0" w14:paraId="7D910CD4" w14:textId="77777777">
            <w:pPr>
              <w:pStyle w:val="EMEANormal"/>
              <w:keepNext/>
              <w:rPr>
                <w:lang w:val="en-GB"/>
              </w:rPr>
            </w:pPr>
            <w:r w:rsidRPr="00FE70D6">
              <w:t>Voksne</w:t>
            </w:r>
          </w:p>
        </w:tc>
        <w:tc>
          <w:tcPr>
            <w:tcW w:w="3096" w:type="dxa"/>
          </w:tcPr>
          <w:p w:rsidR="00FB6926" w:rsidRPr="00FE70D6" w:rsidP="00290BF0" w14:paraId="40A60EC9" w14:textId="77777777">
            <w:pPr>
              <w:pStyle w:val="EMEANormal"/>
              <w:keepNext/>
              <w:rPr>
                <w:lang w:val="da-DK"/>
              </w:rPr>
            </w:pPr>
            <w:r w:rsidRPr="00FE70D6">
              <w:rPr>
                <w:lang w:val="da-DK"/>
              </w:rPr>
              <w:t>Startdosis på 80 mg (</w:t>
            </w:r>
            <w:r w:rsidR="00073238">
              <w:rPr>
                <w:szCs w:val="22"/>
                <w:lang w:val="da-DK"/>
              </w:rPr>
              <w:t>é</w:t>
            </w:r>
            <w:r>
              <w:rPr>
                <w:lang w:val="da-DK"/>
              </w:rPr>
              <w:t>n</w:t>
            </w:r>
            <w:r w:rsidRPr="00FE70D6">
              <w:rPr>
                <w:lang w:val="da-DK"/>
              </w:rPr>
              <w:t xml:space="preserve"> </w:t>
            </w:r>
            <w:r>
              <w:rPr>
                <w:lang w:val="da-DK"/>
              </w:rPr>
              <w:t>8</w:t>
            </w:r>
            <w:r w:rsidRPr="00FE70D6">
              <w:rPr>
                <w:lang w:val="da-DK"/>
              </w:rPr>
              <w:t>0 mg injektion), efterfulgt af 40 mg hver anden uge</w:t>
            </w:r>
            <w:r w:rsidRPr="00FE70D6">
              <w:rPr>
                <w:szCs w:val="24"/>
                <w:lang w:val="da-DK"/>
              </w:rPr>
              <w:t xml:space="preserve"> </w:t>
            </w:r>
            <w:r w:rsidRPr="00FE70D6">
              <w:rPr>
                <w:lang w:val="da-DK"/>
              </w:rPr>
              <w:t>med start en uge efter den første dosis.</w:t>
            </w:r>
          </w:p>
        </w:tc>
        <w:tc>
          <w:tcPr>
            <w:tcW w:w="3096" w:type="dxa"/>
          </w:tcPr>
          <w:p w:rsidR="00FB6926" w:rsidRPr="00FE70D6" w:rsidP="00290BF0" w14:paraId="3D9212E8" w14:textId="77777777">
            <w:pPr>
              <w:pStyle w:val="EMEANormal"/>
              <w:keepNext/>
              <w:rPr>
                <w:lang w:val="da-DK"/>
              </w:rPr>
            </w:pPr>
            <w:r w:rsidRPr="00FE70D6">
              <w:rPr>
                <w:lang w:val="da-DK"/>
              </w:rPr>
              <w:t xml:space="preserve">Du kan fortsætte med at bruge kortikosteroider eller andre lægemidler, som påvirker immunsystemet, mens du tager Humira. </w:t>
            </w:r>
          </w:p>
          <w:p w:rsidR="00FB6926" w:rsidRPr="00FE70D6" w:rsidP="00290BF0" w14:paraId="27EC189D" w14:textId="77777777">
            <w:pPr>
              <w:pStyle w:val="EMEANormal"/>
              <w:keepNext/>
              <w:rPr>
                <w:lang w:val="da-DK"/>
              </w:rPr>
            </w:pPr>
            <w:r w:rsidRPr="00FE70D6">
              <w:rPr>
                <w:lang w:val="da-DK"/>
              </w:rPr>
              <w:t>Humira kan også anvendes alene.</w:t>
            </w:r>
          </w:p>
          <w:p w:rsidR="00FB6926" w:rsidRPr="00FE70D6" w:rsidP="00290BF0" w14:paraId="2778F9B5" w14:textId="77777777">
            <w:pPr>
              <w:pStyle w:val="EMEANormal"/>
              <w:keepNext/>
              <w:rPr>
                <w:lang w:val="da-DK"/>
              </w:rPr>
            </w:pPr>
          </w:p>
        </w:tc>
      </w:tr>
      <w:tr w14:paraId="558435DE" w14:textId="77777777" w:rsidTr="00FE7A95">
        <w:tblPrEx>
          <w:tblW w:w="0" w:type="auto"/>
          <w:tblLook w:val="04A0"/>
        </w:tblPrEx>
        <w:tc>
          <w:tcPr>
            <w:tcW w:w="3095" w:type="dxa"/>
          </w:tcPr>
          <w:p w:rsidR="008075D8" w:rsidRPr="003D23F9" w:rsidP="00290BF0" w14:paraId="77FA623B" w14:textId="77777777">
            <w:pPr>
              <w:pStyle w:val="EMEANormal"/>
              <w:keepNext/>
              <w:rPr>
                <w:lang w:val="da-DK"/>
              </w:rPr>
            </w:pPr>
            <w:r w:rsidRPr="004D4CE1">
              <w:rPr>
                <w:lang w:val="da-DK"/>
              </w:rPr>
              <w:t xml:space="preserve">Børn </w:t>
            </w:r>
            <w:r w:rsidR="00B365EC">
              <w:rPr>
                <w:lang w:val="da-DK"/>
              </w:rPr>
              <w:t>og u</w:t>
            </w:r>
            <w:r w:rsidR="00B33007">
              <w:rPr>
                <w:lang w:val="da-DK"/>
              </w:rPr>
              <w:t>n</w:t>
            </w:r>
            <w:r w:rsidR="00B365EC">
              <w:rPr>
                <w:lang w:val="da-DK"/>
              </w:rPr>
              <w:t xml:space="preserve">ge </w:t>
            </w:r>
            <w:r w:rsidRPr="004D4CE1">
              <w:rPr>
                <w:lang w:val="da-DK"/>
              </w:rPr>
              <w:t>fra 2 år der vejer mindre end 30 kg</w:t>
            </w:r>
          </w:p>
        </w:tc>
        <w:tc>
          <w:tcPr>
            <w:tcW w:w="3096" w:type="dxa"/>
          </w:tcPr>
          <w:p w:rsidR="008075D8" w:rsidRPr="004D4CE1" w:rsidP="00290BF0" w14:paraId="5B97639F" w14:textId="77777777">
            <w:pPr>
              <w:pStyle w:val="EMEANormal"/>
              <w:keepNext/>
              <w:rPr>
                <w:lang w:val="da-DK"/>
              </w:rPr>
            </w:pPr>
            <w:r w:rsidRPr="004D4CE1">
              <w:rPr>
                <w:lang w:val="da-DK"/>
              </w:rPr>
              <w:t>20 mg hver anden uge</w:t>
            </w:r>
          </w:p>
        </w:tc>
        <w:tc>
          <w:tcPr>
            <w:tcW w:w="3096" w:type="dxa"/>
          </w:tcPr>
          <w:p w:rsidR="008075D8" w:rsidRPr="004D4CE1" w:rsidP="00290BF0" w14:paraId="59D5C412" w14:textId="77777777">
            <w:pPr>
              <w:keepNext/>
              <w:rPr>
                <w:lang w:val="da-DK"/>
              </w:rPr>
            </w:pPr>
            <w:r w:rsidRPr="004D4CE1">
              <w:rPr>
                <w:lang w:val="da-DK"/>
              </w:rPr>
              <w:t>Din læge kan også ordinere en ind</w:t>
            </w:r>
            <w:r w:rsidR="009D14D9">
              <w:rPr>
                <w:lang w:val="da-DK"/>
              </w:rPr>
              <w:t xml:space="preserve">ledende </w:t>
            </w:r>
            <w:r w:rsidRPr="004D4CE1">
              <w:rPr>
                <w:lang w:val="da-DK"/>
              </w:rPr>
              <w:t>dosis på 40 mg, som administreres en uge før start af den sædvanlige dosis på 20 mg hver anden uge.</w:t>
            </w:r>
          </w:p>
          <w:p w:rsidR="008075D8" w:rsidRPr="004D4CE1" w:rsidP="00290BF0" w14:paraId="78CFC34C" w14:textId="77777777">
            <w:pPr>
              <w:pStyle w:val="EMEANormal"/>
              <w:keepNext/>
              <w:rPr>
                <w:lang w:val="da-DK"/>
              </w:rPr>
            </w:pPr>
            <w:r w:rsidRPr="004D4CE1">
              <w:rPr>
                <w:lang w:val="da-DK"/>
              </w:rPr>
              <w:t xml:space="preserve">Humira anbefales anvendt sammen med methotrexat. </w:t>
            </w:r>
          </w:p>
        </w:tc>
      </w:tr>
      <w:tr w14:paraId="499ABF1C" w14:textId="77777777" w:rsidTr="00FE7A95">
        <w:tblPrEx>
          <w:tblW w:w="0" w:type="auto"/>
          <w:tblLook w:val="04A0"/>
        </w:tblPrEx>
        <w:tc>
          <w:tcPr>
            <w:tcW w:w="3095" w:type="dxa"/>
          </w:tcPr>
          <w:p w:rsidR="008075D8" w:rsidRPr="008D5FAE" w:rsidP="00290BF0" w14:paraId="4C1357D8" w14:textId="77777777">
            <w:pPr>
              <w:pStyle w:val="EMEANormal"/>
              <w:keepNext/>
              <w:rPr>
                <w:lang w:val="da-DK"/>
              </w:rPr>
            </w:pPr>
            <w:r w:rsidRPr="003E19EA">
              <w:rPr>
                <w:lang w:val="da-DK"/>
              </w:rPr>
              <w:t xml:space="preserve">Børn </w:t>
            </w:r>
            <w:r w:rsidRPr="003E19EA" w:rsidR="00B365EC">
              <w:rPr>
                <w:lang w:val="da-DK"/>
              </w:rPr>
              <w:t xml:space="preserve">og unge </w:t>
            </w:r>
            <w:r w:rsidRPr="003E19EA">
              <w:rPr>
                <w:lang w:val="da-DK"/>
              </w:rPr>
              <w:t xml:space="preserve">fra 2 år der vejer </w:t>
            </w:r>
            <w:r w:rsidR="009D14D9">
              <w:rPr>
                <w:lang w:val="da-DK"/>
              </w:rPr>
              <w:t xml:space="preserve">mindst </w:t>
            </w:r>
            <w:r w:rsidRPr="003E19EA">
              <w:rPr>
                <w:lang w:val="da-DK"/>
              </w:rPr>
              <w:t>30 kg</w:t>
            </w:r>
          </w:p>
        </w:tc>
        <w:tc>
          <w:tcPr>
            <w:tcW w:w="3096" w:type="dxa"/>
          </w:tcPr>
          <w:p w:rsidR="008075D8" w:rsidRPr="004D4CE1" w:rsidP="00290BF0" w14:paraId="1D1DDD47" w14:textId="77777777">
            <w:pPr>
              <w:pStyle w:val="EMEANormal"/>
              <w:keepNext/>
              <w:rPr>
                <w:lang w:val="da-DK"/>
              </w:rPr>
            </w:pPr>
            <w:r w:rsidRPr="004D4CE1">
              <w:rPr>
                <w:lang w:val="da-DK"/>
              </w:rPr>
              <w:t>40 mg hver anden uge</w:t>
            </w:r>
          </w:p>
        </w:tc>
        <w:tc>
          <w:tcPr>
            <w:tcW w:w="3096" w:type="dxa"/>
          </w:tcPr>
          <w:p w:rsidR="008075D8" w:rsidRPr="004D4CE1" w:rsidP="00290BF0" w14:paraId="1DBE9E2C" w14:textId="77777777">
            <w:pPr>
              <w:pStyle w:val="EMEANormal"/>
              <w:keepNext/>
              <w:rPr>
                <w:lang w:val="da-DK"/>
              </w:rPr>
            </w:pPr>
            <w:r w:rsidRPr="004D4CE1">
              <w:rPr>
                <w:lang w:val="da-DK"/>
              </w:rPr>
              <w:t>Dit barns læge kan også ordinere en ind</w:t>
            </w:r>
            <w:r w:rsidR="009D14D9">
              <w:rPr>
                <w:lang w:val="da-DK"/>
              </w:rPr>
              <w:t xml:space="preserve">ledende </w:t>
            </w:r>
            <w:r w:rsidRPr="004D4CE1">
              <w:rPr>
                <w:lang w:val="da-DK"/>
              </w:rPr>
              <w:t>dosis på 80 mg, som administreres en uge før start af den sædvanlige dosis på 40 mg hver anden uge.</w:t>
            </w:r>
          </w:p>
          <w:p w:rsidR="008075D8" w:rsidRPr="004D4CE1" w:rsidP="00290BF0" w14:paraId="34C6CC5C" w14:textId="77777777">
            <w:pPr>
              <w:keepNext/>
              <w:rPr>
                <w:lang w:val="da-DK"/>
              </w:rPr>
            </w:pPr>
            <w:r w:rsidRPr="004D4CE1">
              <w:rPr>
                <w:lang w:val="da-DK"/>
              </w:rPr>
              <w:t>Humira anbefales anvendt sammen med methotrexat.</w:t>
            </w:r>
          </w:p>
        </w:tc>
      </w:tr>
    </w:tbl>
    <w:p w:rsidR="00FB6926" w:rsidP="00FB6926" w14:paraId="50A27F45" w14:textId="77777777">
      <w:pPr>
        <w:numPr>
          <w:ilvl w:val="12"/>
          <w:numId w:val="0"/>
        </w:numPr>
        <w:tabs>
          <w:tab w:val="clear" w:pos="562"/>
        </w:tabs>
        <w:ind w:right="-2"/>
        <w:rPr>
          <w:lang w:val="da-DK"/>
        </w:rPr>
      </w:pPr>
    </w:p>
    <w:p w:rsidR="00FB6926" w:rsidRPr="008F497B" w:rsidP="00FB6926" w14:paraId="04F95BB4" w14:textId="77777777">
      <w:pPr>
        <w:numPr>
          <w:ilvl w:val="12"/>
          <w:numId w:val="0"/>
        </w:numPr>
        <w:ind w:right="-2"/>
        <w:rPr>
          <w:b/>
          <w:lang w:val="da-DK"/>
        </w:rPr>
      </w:pPr>
      <w:r w:rsidRPr="008F497B">
        <w:rPr>
          <w:b/>
          <w:lang w:val="da-DK"/>
        </w:rPr>
        <w:t>Metode og indgivelsesvej</w:t>
      </w:r>
    </w:p>
    <w:p w:rsidR="00FB6926" w:rsidRPr="008F497B" w:rsidP="00FB6926" w14:paraId="6D3FAF80" w14:textId="77777777">
      <w:pPr>
        <w:numPr>
          <w:ilvl w:val="12"/>
          <w:numId w:val="0"/>
        </w:numPr>
        <w:ind w:right="-2"/>
        <w:rPr>
          <w:lang w:val="da-DK"/>
        </w:rPr>
      </w:pPr>
    </w:p>
    <w:p w:rsidR="00FB6926" w:rsidP="00FB6926" w14:paraId="3F3CBAA9" w14:textId="77777777">
      <w:pPr>
        <w:numPr>
          <w:ilvl w:val="12"/>
          <w:numId w:val="0"/>
        </w:numPr>
        <w:tabs>
          <w:tab w:val="clear" w:pos="562"/>
        </w:tabs>
        <w:ind w:right="-2"/>
        <w:rPr>
          <w:lang w:val="da-DK"/>
        </w:rPr>
      </w:pPr>
      <w:r w:rsidRPr="008F497B">
        <w:rPr>
          <w:lang w:val="da-DK"/>
        </w:rPr>
        <w:t>Humira indgives ved injektion under huden (subkutan injektion).</w:t>
      </w:r>
    </w:p>
    <w:p w:rsidR="00FB6926" w:rsidP="00FB6926" w14:paraId="17D1B44C" w14:textId="77777777">
      <w:pPr>
        <w:numPr>
          <w:ilvl w:val="12"/>
          <w:numId w:val="0"/>
        </w:numPr>
        <w:tabs>
          <w:tab w:val="clear" w:pos="562"/>
        </w:tabs>
        <w:ind w:right="-2"/>
        <w:rPr>
          <w:lang w:val="da-DK"/>
        </w:rPr>
      </w:pPr>
    </w:p>
    <w:p w:rsidR="00FB6926" w:rsidP="00FB6926" w14:paraId="62FE8559" w14:textId="77777777">
      <w:pPr>
        <w:numPr>
          <w:ilvl w:val="12"/>
          <w:numId w:val="0"/>
        </w:numPr>
        <w:tabs>
          <w:tab w:val="clear" w:pos="562"/>
        </w:tabs>
        <w:ind w:right="-2"/>
        <w:rPr>
          <w:b/>
          <w:lang w:val="da-DK"/>
        </w:rPr>
      </w:pPr>
      <w:r w:rsidRPr="003E5353">
        <w:rPr>
          <w:b/>
          <w:lang w:val="da-DK"/>
        </w:rPr>
        <w:t>Der findes detaljeret instruktion om injektion af Humira i pkt. 7 ”</w:t>
      </w:r>
      <w:r w:rsidR="00BD23CE">
        <w:rPr>
          <w:b/>
          <w:lang w:val="da-DK"/>
        </w:rPr>
        <w:t>Injektion af Humira</w:t>
      </w:r>
      <w:r w:rsidRPr="003E5353">
        <w:rPr>
          <w:b/>
          <w:lang w:val="da-DK"/>
        </w:rPr>
        <w:t>”.</w:t>
      </w:r>
    </w:p>
    <w:p w:rsidR="00FB6926" w:rsidRPr="00C23CBF" w:rsidP="00FB6926" w14:paraId="594E9AF2" w14:textId="77777777">
      <w:pPr>
        <w:pStyle w:val="EMEANormal"/>
        <w:rPr>
          <w:lang w:val="da-DK"/>
        </w:rPr>
      </w:pPr>
    </w:p>
    <w:p w:rsidR="00FB6926" w:rsidP="00FB6926" w14:paraId="379B1A2B" w14:textId="77777777">
      <w:pPr>
        <w:pStyle w:val="EMEAHeadingLeaflet"/>
        <w:spacing w:before="0" w:beforeLines="0" w:after="0" w:afterLines="0"/>
        <w:rPr>
          <w:rFonts w:ascii="Times New Roman" w:hAnsi="Times New Roman"/>
          <w:bCs/>
          <w:lang w:val="da-DK"/>
        </w:rPr>
      </w:pPr>
      <w:r>
        <w:rPr>
          <w:rFonts w:ascii="Times New Roman" w:hAnsi="Times New Roman"/>
          <w:bCs/>
          <w:lang w:val="da-DK"/>
        </w:rPr>
        <w:t>Hvis du har taget for meget Humira</w:t>
      </w:r>
    </w:p>
    <w:p w:rsidR="00FB6926" w:rsidRPr="00C23CBF" w:rsidP="00FB6926" w14:paraId="5447BECF" w14:textId="77777777">
      <w:pPr>
        <w:pStyle w:val="EMEANormal"/>
        <w:rPr>
          <w:lang w:val="da-DK"/>
        </w:rPr>
      </w:pPr>
    </w:p>
    <w:p w:rsidR="00FB6926" w:rsidP="00FB6926" w14:paraId="5F6FE736" w14:textId="77777777">
      <w:pPr>
        <w:rPr>
          <w:lang w:val="da-DK"/>
        </w:rPr>
      </w:pPr>
      <w:r>
        <w:rPr>
          <w:lang w:val="da-DK"/>
        </w:rPr>
        <w:t>Hvis du ved en fejltagelse injicerer Humira hyppigere end forskrevet af lægen eller apoteket</w:t>
      </w:r>
      <w:r w:rsidR="00CE5801">
        <w:rPr>
          <w:lang w:val="da-DK"/>
        </w:rPr>
        <w:t>spersonalet</w:t>
      </w:r>
      <w:r>
        <w:rPr>
          <w:lang w:val="da-DK"/>
        </w:rPr>
        <w:t xml:space="preserve">, kontakt </w:t>
      </w:r>
      <w:r w:rsidR="00CE5801">
        <w:rPr>
          <w:lang w:val="da-DK"/>
        </w:rPr>
        <w:t xml:space="preserve">da </w:t>
      </w:r>
      <w:r>
        <w:rPr>
          <w:lang w:val="da-DK"/>
        </w:rPr>
        <w:t>lægen eller apotek</w:t>
      </w:r>
      <w:r w:rsidR="00CE5801">
        <w:rPr>
          <w:lang w:val="da-DK"/>
        </w:rPr>
        <w:t>spersonal</w:t>
      </w:r>
      <w:r>
        <w:rPr>
          <w:lang w:val="da-DK"/>
        </w:rPr>
        <w:t xml:space="preserve">et og fortæl dem, at du har taget mere. Tag altid den ydre karton fra medicinen med, også selvom den er tom. </w:t>
      </w:r>
    </w:p>
    <w:p w:rsidR="00FB6926" w:rsidP="00FB6926" w14:paraId="6305DE8D" w14:textId="77777777">
      <w:pPr>
        <w:rPr>
          <w:lang w:val="da-DK"/>
        </w:rPr>
      </w:pPr>
    </w:p>
    <w:p w:rsidR="00FB6926" w:rsidP="002621B3" w14:paraId="7337C28D" w14:textId="77777777">
      <w:pPr>
        <w:pStyle w:val="EMEAHeadingLeaflet"/>
        <w:keepNext/>
        <w:spacing w:before="0" w:beforeLines="0" w:after="0" w:afterLines="0"/>
        <w:rPr>
          <w:rFonts w:ascii="Times New Roman" w:hAnsi="Times New Roman"/>
          <w:bCs/>
          <w:lang w:val="da-DK"/>
        </w:rPr>
      </w:pPr>
      <w:r>
        <w:rPr>
          <w:rFonts w:ascii="Times New Roman" w:hAnsi="Times New Roman"/>
          <w:bCs/>
          <w:lang w:val="da-DK"/>
        </w:rPr>
        <w:t>Hvis du har glemt at tage Humira</w:t>
      </w:r>
    </w:p>
    <w:p w:rsidR="00FB6926" w:rsidRPr="00C23CBF" w:rsidP="002621B3" w14:paraId="3D2F9AAD" w14:textId="77777777">
      <w:pPr>
        <w:pStyle w:val="EMEANormal"/>
        <w:keepNext/>
        <w:rPr>
          <w:lang w:val="da-DK"/>
        </w:rPr>
      </w:pPr>
    </w:p>
    <w:p w:rsidR="00FB6926" w:rsidP="002621B3" w14:paraId="664DB7A3" w14:textId="77777777">
      <w:pPr>
        <w:keepNext/>
        <w:rPr>
          <w:b/>
          <w:lang w:val="da-DK"/>
        </w:rPr>
      </w:pPr>
      <w:r>
        <w:rPr>
          <w:lang w:val="da-DK"/>
        </w:rPr>
        <w:t>Hvis du glemmer at give dig selv en injektion, bør du injicere den næste dosis af Humira, så snart du kommer i tanke om det. Fortsæt dernæst med at injicere næste dosis som planlagt på den oprindelig</w:t>
      </w:r>
      <w:r w:rsidR="009D14D9">
        <w:rPr>
          <w:lang w:val="da-DK"/>
        </w:rPr>
        <w:t>t</w:t>
      </w:r>
      <w:r>
        <w:rPr>
          <w:lang w:val="da-DK"/>
        </w:rPr>
        <w:t xml:space="preserve"> fastlagte dag, som om du ikke havde glemt en dosis.</w:t>
      </w:r>
    </w:p>
    <w:p w:rsidR="00FB6926" w:rsidP="00FB6926" w14:paraId="4E8ACB6B" w14:textId="77777777">
      <w:pPr>
        <w:rPr>
          <w:lang w:val="da-DK"/>
        </w:rPr>
      </w:pPr>
    </w:p>
    <w:p w:rsidR="00FB6926" w:rsidRPr="008F497B" w:rsidP="00FB6926" w14:paraId="3DAAB498" w14:textId="77777777">
      <w:pPr>
        <w:rPr>
          <w:b/>
          <w:lang w:val="da-DK"/>
        </w:rPr>
      </w:pPr>
      <w:r w:rsidRPr="008F497B">
        <w:rPr>
          <w:b/>
          <w:noProof/>
          <w:lang w:val="da-DK"/>
        </w:rPr>
        <w:t xml:space="preserve">Hvis </w:t>
      </w:r>
      <w:r>
        <w:rPr>
          <w:b/>
          <w:noProof/>
          <w:lang w:val="da-DK"/>
        </w:rPr>
        <w:t xml:space="preserve">du </w:t>
      </w:r>
      <w:r w:rsidRPr="008F497B">
        <w:rPr>
          <w:b/>
          <w:noProof/>
          <w:lang w:val="da-DK"/>
        </w:rPr>
        <w:t xml:space="preserve">holder op med at </w:t>
      </w:r>
      <w:r>
        <w:rPr>
          <w:b/>
          <w:noProof/>
          <w:lang w:val="da-DK"/>
        </w:rPr>
        <w:t>tage</w:t>
      </w:r>
      <w:r w:rsidRPr="008F497B">
        <w:rPr>
          <w:b/>
          <w:noProof/>
          <w:lang w:val="da-DK"/>
        </w:rPr>
        <w:t xml:space="preserve"> Humira</w:t>
      </w:r>
    </w:p>
    <w:p w:rsidR="00FB6926" w:rsidRPr="008F497B" w:rsidP="00FB6926" w14:paraId="58DEF433" w14:textId="77777777">
      <w:pPr>
        <w:rPr>
          <w:lang w:val="da-DK"/>
        </w:rPr>
      </w:pPr>
    </w:p>
    <w:p w:rsidR="00FB6926" w:rsidRPr="008F497B" w:rsidP="00FB6926" w14:paraId="7C4B1F37" w14:textId="77777777">
      <w:pPr>
        <w:rPr>
          <w:lang w:val="da-DK"/>
        </w:rPr>
      </w:pPr>
      <w:r w:rsidRPr="008F497B">
        <w:rPr>
          <w:lang w:val="da-DK"/>
        </w:rPr>
        <w:t xml:space="preserve">Beslutningen om at stoppe med at </w:t>
      </w:r>
      <w:r>
        <w:rPr>
          <w:lang w:val="da-DK"/>
        </w:rPr>
        <w:t xml:space="preserve">tage </w:t>
      </w:r>
      <w:r w:rsidRPr="008F497B">
        <w:rPr>
          <w:lang w:val="da-DK"/>
        </w:rPr>
        <w:t xml:space="preserve">Humira </w:t>
      </w:r>
      <w:r>
        <w:rPr>
          <w:lang w:val="da-DK"/>
        </w:rPr>
        <w:t>skal</w:t>
      </w:r>
      <w:r w:rsidRPr="008F497B">
        <w:rPr>
          <w:lang w:val="da-DK"/>
        </w:rPr>
        <w:t xml:space="preserve"> diskuteres med di</w:t>
      </w:r>
      <w:r>
        <w:rPr>
          <w:lang w:val="da-DK"/>
        </w:rPr>
        <w:t xml:space="preserve">n </w:t>
      </w:r>
      <w:r w:rsidRPr="008F497B">
        <w:rPr>
          <w:lang w:val="da-DK"/>
        </w:rPr>
        <w:t>læge. Di</w:t>
      </w:r>
      <w:r>
        <w:rPr>
          <w:lang w:val="da-DK"/>
        </w:rPr>
        <w:t>ne</w:t>
      </w:r>
      <w:r w:rsidRPr="008F497B">
        <w:rPr>
          <w:lang w:val="da-DK"/>
        </w:rPr>
        <w:t xml:space="preserve"> symptomer kan komme igen</w:t>
      </w:r>
      <w:r>
        <w:rPr>
          <w:lang w:val="da-DK"/>
        </w:rPr>
        <w:t>,</w:t>
      </w:r>
      <w:r w:rsidRPr="00DE7AB4">
        <w:rPr>
          <w:lang w:val="da-DK"/>
        </w:rPr>
        <w:t xml:space="preserve"> hvis du stopper med at tage Humira.</w:t>
      </w:r>
    </w:p>
    <w:p w:rsidR="00FB6926" w:rsidRPr="008F497B" w:rsidP="00FB6926" w14:paraId="68F98740" w14:textId="77777777">
      <w:pPr>
        <w:rPr>
          <w:lang w:val="da-DK"/>
        </w:rPr>
      </w:pPr>
    </w:p>
    <w:p w:rsidR="00FB6926" w:rsidRPr="008F497B" w:rsidP="006634F4" w14:paraId="47C68F45" w14:textId="77777777">
      <w:pPr>
        <w:rPr>
          <w:lang w:val="da-DK"/>
        </w:rPr>
      </w:pPr>
      <w:r>
        <w:rPr>
          <w:lang w:val="da-DK"/>
        </w:rPr>
        <w:t>Spørg lægen</w:t>
      </w:r>
      <w:r w:rsidR="00CE5801">
        <w:rPr>
          <w:lang w:val="da-DK"/>
        </w:rPr>
        <w:t xml:space="preserve"> eller</w:t>
      </w:r>
      <w:r>
        <w:rPr>
          <w:lang w:val="da-DK"/>
        </w:rPr>
        <w:t xml:space="preserve"> apotekspersonalet, hvis der er noget, du er i tvivl om.</w:t>
      </w:r>
    </w:p>
    <w:p w:rsidR="00FB6926" w:rsidP="00FB6926" w14:paraId="27732EEC" w14:textId="77777777">
      <w:pPr>
        <w:ind w:left="567" w:hanging="567"/>
        <w:rPr>
          <w:b/>
          <w:lang w:val="da-DK"/>
        </w:rPr>
      </w:pPr>
    </w:p>
    <w:p w:rsidR="00FB6926" w:rsidP="00FB6926" w14:paraId="08DBD9F2" w14:textId="77777777">
      <w:pPr>
        <w:ind w:left="567" w:hanging="567"/>
        <w:rPr>
          <w:b/>
          <w:lang w:val="da-DK"/>
        </w:rPr>
      </w:pPr>
    </w:p>
    <w:p w:rsidR="00FB6926" w:rsidRPr="008F497B" w:rsidP="00FB6926" w14:paraId="7544D3F4" w14:textId="77777777">
      <w:pPr>
        <w:keepNext/>
        <w:ind w:left="567" w:hanging="567"/>
        <w:rPr>
          <w:lang w:val="da-DK"/>
        </w:rPr>
      </w:pPr>
      <w:r w:rsidRPr="008F497B">
        <w:rPr>
          <w:b/>
          <w:lang w:val="da-DK"/>
        </w:rPr>
        <w:t>4.</w:t>
      </w:r>
      <w:r w:rsidRPr="008F497B">
        <w:rPr>
          <w:b/>
          <w:lang w:val="da-DK"/>
        </w:rPr>
        <w:tab/>
      </w:r>
      <w:r w:rsidRPr="008F497B">
        <w:rPr>
          <w:b/>
          <w:noProof/>
          <w:lang w:val="da-DK"/>
        </w:rPr>
        <w:t>Bivirkninger</w:t>
      </w:r>
    </w:p>
    <w:p w:rsidR="00FB6926" w:rsidRPr="008B6F5E" w:rsidP="00FB6926" w14:paraId="6C843CF0" w14:textId="77777777">
      <w:pPr>
        <w:pStyle w:val="EMEANormal"/>
        <w:keepNext/>
        <w:rPr>
          <w:lang w:val="da-DK"/>
        </w:rPr>
      </w:pPr>
    </w:p>
    <w:p w:rsidR="00FB6926" w:rsidP="00FB6926" w14:paraId="2822A26C" w14:textId="77777777">
      <w:pPr>
        <w:keepNext/>
        <w:rPr>
          <w:lang w:val="da-DK"/>
        </w:rPr>
      </w:pPr>
      <w:r>
        <w:rPr>
          <w:lang w:val="da-DK"/>
        </w:rPr>
        <w:t>Dette lægemiddel kan som a</w:t>
      </w:r>
      <w:r w:rsidR="00CE5801">
        <w:rPr>
          <w:lang w:val="da-DK"/>
        </w:rPr>
        <w:t>l</w:t>
      </w:r>
      <w:r>
        <w:rPr>
          <w:lang w:val="da-DK"/>
        </w:rPr>
        <w:t>l</w:t>
      </w:r>
      <w:r w:rsidR="00CE5801">
        <w:rPr>
          <w:lang w:val="da-DK"/>
        </w:rPr>
        <w:t>e</w:t>
      </w:r>
      <w:r>
        <w:rPr>
          <w:lang w:val="da-DK"/>
        </w:rPr>
        <w:t xml:space="preserve"> and</w:t>
      </w:r>
      <w:r w:rsidR="00CE5801">
        <w:rPr>
          <w:lang w:val="da-DK"/>
        </w:rPr>
        <w:t>re</w:t>
      </w:r>
      <w:r>
        <w:rPr>
          <w:lang w:val="da-DK"/>
        </w:rPr>
        <w:t xml:space="preserve"> </w:t>
      </w:r>
      <w:r w:rsidR="00CE5801">
        <w:rPr>
          <w:lang w:val="da-DK"/>
        </w:rPr>
        <w:t>lægemidler</w:t>
      </w:r>
      <w:r>
        <w:rPr>
          <w:lang w:val="da-DK"/>
        </w:rPr>
        <w:t xml:space="preserve"> give bivirkninger, men ikke alle får bivirkninger. De fleste bivirkninger er af let til moderat grad. Der kan dog forekomme mere alvorlige bivirkninger, som kræver behandling. Bivirkninger kan forekomme op til </w:t>
      </w:r>
      <w:r w:rsidR="009D14D9">
        <w:rPr>
          <w:lang w:val="da-DK"/>
        </w:rPr>
        <w:t xml:space="preserve">mindst </w:t>
      </w:r>
      <w:r>
        <w:rPr>
          <w:lang w:val="da-DK"/>
        </w:rPr>
        <w:t>4 måneder efter den sidste Humira injektion.</w:t>
      </w:r>
    </w:p>
    <w:p w:rsidR="00FB6926" w:rsidP="00FB6926" w14:paraId="53BDDDFA" w14:textId="77777777">
      <w:pPr>
        <w:keepNext/>
        <w:rPr>
          <w:lang w:val="da-DK"/>
        </w:rPr>
      </w:pPr>
    </w:p>
    <w:p w:rsidR="00FB6926" w:rsidP="00FB6926" w14:paraId="35F9AA5F" w14:textId="77777777">
      <w:pPr>
        <w:keepNext/>
        <w:rPr>
          <w:lang w:val="da-DK"/>
        </w:rPr>
      </w:pPr>
      <w:r w:rsidRPr="001F0882">
        <w:rPr>
          <w:b/>
          <w:lang w:val="da-DK"/>
        </w:rPr>
        <w:t>Kontakt omgående lægen, hvis du får følgende symptomer</w:t>
      </w:r>
      <w:r>
        <w:rPr>
          <w:lang w:val="da-DK"/>
        </w:rPr>
        <w:t xml:space="preserve"> </w:t>
      </w:r>
    </w:p>
    <w:p w:rsidR="00FB6926" w:rsidP="00FB6926" w14:paraId="4609BD3A" w14:textId="77777777">
      <w:pPr>
        <w:rPr>
          <w:lang w:val="da-DK"/>
        </w:rPr>
      </w:pPr>
    </w:p>
    <w:p w:rsidR="00FB6926" w:rsidP="00FB6926" w14:paraId="7EAD352E" w14:textId="77777777">
      <w:pPr>
        <w:numPr>
          <w:ilvl w:val="0"/>
          <w:numId w:val="6"/>
        </w:numPr>
        <w:tabs>
          <w:tab w:val="num" w:pos="550"/>
          <w:tab w:val="clear" w:pos="562"/>
          <w:tab w:val="clear" w:pos="720"/>
        </w:tabs>
        <w:ind w:left="550" w:hanging="550"/>
        <w:rPr>
          <w:lang w:val="da-DK"/>
        </w:rPr>
      </w:pPr>
      <w:r>
        <w:rPr>
          <w:lang w:val="da-DK"/>
        </w:rPr>
        <w:t>a</w:t>
      </w:r>
      <w:r w:rsidRPr="00AE67CC">
        <w:rPr>
          <w:lang w:val="da-DK"/>
        </w:rPr>
        <w:t>lvorligt udslæt, nældefeber eller andre tegn på en allergisk reaktion</w:t>
      </w:r>
    </w:p>
    <w:p w:rsidR="00FB6926" w:rsidP="00FB6926" w14:paraId="55DE211E" w14:textId="77777777">
      <w:pPr>
        <w:numPr>
          <w:ilvl w:val="0"/>
          <w:numId w:val="6"/>
        </w:numPr>
        <w:tabs>
          <w:tab w:val="num" w:pos="550"/>
          <w:tab w:val="clear" w:pos="562"/>
          <w:tab w:val="clear" w:pos="720"/>
        </w:tabs>
        <w:ind w:left="550" w:hanging="550"/>
        <w:rPr>
          <w:lang w:val="da-DK"/>
        </w:rPr>
      </w:pPr>
      <w:r>
        <w:rPr>
          <w:lang w:val="da-DK"/>
        </w:rPr>
        <w:t>h</w:t>
      </w:r>
      <w:r w:rsidRPr="00AE67CC">
        <w:rPr>
          <w:lang w:val="da-DK"/>
        </w:rPr>
        <w:t>ævelser i ansigt, hænder eller fødder</w:t>
      </w:r>
    </w:p>
    <w:p w:rsidR="00FB6926" w:rsidP="00FB6926" w14:paraId="45A95C08" w14:textId="77777777">
      <w:pPr>
        <w:numPr>
          <w:ilvl w:val="0"/>
          <w:numId w:val="6"/>
        </w:numPr>
        <w:tabs>
          <w:tab w:val="num" w:pos="550"/>
          <w:tab w:val="clear" w:pos="562"/>
          <w:tab w:val="clear" w:pos="720"/>
        </w:tabs>
        <w:ind w:left="550" w:hanging="550"/>
        <w:rPr>
          <w:lang w:val="da-DK"/>
        </w:rPr>
      </w:pPr>
      <w:r>
        <w:rPr>
          <w:lang w:val="da-DK"/>
        </w:rPr>
        <w:t>b</w:t>
      </w:r>
      <w:r w:rsidRPr="00AE67CC">
        <w:rPr>
          <w:lang w:val="da-DK"/>
        </w:rPr>
        <w:t>esvær med at trække vejret eller synke</w:t>
      </w:r>
    </w:p>
    <w:p w:rsidR="00FB6926" w:rsidRPr="00AE67CC" w:rsidP="00FB6926" w14:paraId="0D3C7A79" w14:textId="77777777">
      <w:pPr>
        <w:numPr>
          <w:ilvl w:val="0"/>
          <w:numId w:val="6"/>
        </w:numPr>
        <w:tabs>
          <w:tab w:val="num" w:pos="550"/>
          <w:tab w:val="clear" w:pos="562"/>
          <w:tab w:val="clear" w:pos="720"/>
        </w:tabs>
        <w:ind w:left="550" w:hanging="550"/>
        <w:rPr>
          <w:lang w:val="da-DK"/>
        </w:rPr>
      </w:pPr>
      <w:r>
        <w:rPr>
          <w:lang w:val="da-DK"/>
        </w:rPr>
        <w:t>s</w:t>
      </w:r>
      <w:r w:rsidRPr="00AE67CC">
        <w:rPr>
          <w:lang w:val="da-DK"/>
        </w:rPr>
        <w:t>takåndethed ved fysisk anstrengelse eller når du ligger ned, eller hævede fødder</w:t>
      </w:r>
    </w:p>
    <w:p w:rsidR="00FB6926" w:rsidP="00FB6926" w14:paraId="64332615" w14:textId="77777777">
      <w:pPr>
        <w:pStyle w:val="EMEABullet2"/>
        <w:tabs>
          <w:tab w:val="num" w:pos="550"/>
          <w:tab w:val="clear" w:pos="567"/>
        </w:tabs>
        <w:ind w:left="550"/>
        <w:rPr>
          <w:lang w:val="da-DK"/>
        </w:rPr>
      </w:pPr>
    </w:p>
    <w:p w:rsidR="00FB6926" w:rsidP="00FB6926" w14:paraId="1948E154" w14:textId="77777777">
      <w:pPr>
        <w:ind w:left="567" w:hanging="567"/>
        <w:rPr>
          <w:lang w:val="da-DK"/>
        </w:rPr>
      </w:pPr>
      <w:r w:rsidRPr="001F0882">
        <w:rPr>
          <w:b/>
          <w:lang w:val="da-DK"/>
        </w:rPr>
        <w:t>Kontakt lægen så hurtigt som muligt, hvis du får følgende symptomer</w:t>
      </w:r>
      <w:r>
        <w:rPr>
          <w:lang w:val="da-DK"/>
        </w:rPr>
        <w:t xml:space="preserve"> </w:t>
      </w:r>
    </w:p>
    <w:p w:rsidR="00FB6926" w:rsidP="00FB6926" w14:paraId="1BF903FF" w14:textId="77777777">
      <w:pPr>
        <w:ind w:left="567" w:hanging="567"/>
        <w:rPr>
          <w:lang w:val="da-DK"/>
        </w:rPr>
      </w:pPr>
    </w:p>
    <w:p w:rsidR="00FB6926" w:rsidP="00FB6926" w14:paraId="3B1B151E" w14:textId="77777777">
      <w:pPr>
        <w:numPr>
          <w:ilvl w:val="0"/>
          <w:numId w:val="6"/>
        </w:numPr>
        <w:tabs>
          <w:tab w:val="clear" w:pos="720"/>
        </w:tabs>
        <w:ind w:left="550" w:hanging="550"/>
        <w:rPr>
          <w:lang w:val="da-DK"/>
        </w:rPr>
      </w:pPr>
      <w:r>
        <w:rPr>
          <w:lang w:val="da-DK"/>
        </w:rPr>
        <w:t>tegn på infektion, såsom feber, følelse af sygdom, sår, tandproblemer eller smerter ved vandladning</w:t>
      </w:r>
    </w:p>
    <w:p w:rsidR="00FB6926" w:rsidP="00FB6926" w14:paraId="190604AE" w14:textId="77777777">
      <w:pPr>
        <w:numPr>
          <w:ilvl w:val="0"/>
          <w:numId w:val="6"/>
        </w:numPr>
        <w:tabs>
          <w:tab w:val="clear" w:pos="720"/>
        </w:tabs>
        <w:ind w:left="550" w:hanging="550"/>
        <w:rPr>
          <w:lang w:val="da-DK"/>
        </w:rPr>
      </w:pPr>
      <w:r>
        <w:rPr>
          <w:lang w:val="da-DK"/>
        </w:rPr>
        <w:t>følelse af svaghed eller træthed</w:t>
      </w:r>
    </w:p>
    <w:p w:rsidR="00FB6926" w:rsidP="00FB6926" w14:paraId="16EE4674" w14:textId="77777777">
      <w:pPr>
        <w:numPr>
          <w:ilvl w:val="0"/>
          <w:numId w:val="6"/>
        </w:numPr>
        <w:tabs>
          <w:tab w:val="clear" w:pos="720"/>
        </w:tabs>
        <w:ind w:left="550" w:hanging="550"/>
        <w:rPr>
          <w:lang w:val="da-DK"/>
        </w:rPr>
      </w:pPr>
      <w:r>
        <w:rPr>
          <w:lang w:val="da-DK"/>
        </w:rPr>
        <w:t>hoste</w:t>
      </w:r>
    </w:p>
    <w:p w:rsidR="00FB6926" w:rsidP="00FB6926" w14:paraId="4E118F4E" w14:textId="77777777">
      <w:pPr>
        <w:numPr>
          <w:ilvl w:val="0"/>
          <w:numId w:val="6"/>
        </w:numPr>
        <w:tabs>
          <w:tab w:val="clear" w:pos="720"/>
        </w:tabs>
        <w:ind w:left="550" w:hanging="550"/>
        <w:rPr>
          <w:lang w:val="da-DK"/>
        </w:rPr>
      </w:pPr>
      <w:r>
        <w:rPr>
          <w:lang w:val="da-DK"/>
        </w:rPr>
        <w:t>snurren og prikken</w:t>
      </w:r>
    </w:p>
    <w:p w:rsidR="00FB6926" w:rsidP="00FB6926" w14:paraId="12B381E6" w14:textId="77777777">
      <w:pPr>
        <w:numPr>
          <w:ilvl w:val="0"/>
          <w:numId w:val="6"/>
        </w:numPr>
        <w:tabs>
          <w:tab w:val="clear" w:pos="720"/>
        </w:tabs>
        <w:ind w:left="550" w:hanging="550"/>
        <w:rPr>
          <w:lang w:val="da-DK"/>
        </w:rPr>
      </w:pPr>
      <w:r>
        <w:rPr>
          <w:lang w:val="da-DK"/>
        </w:rPr>
        <w:t>følelsesløshed</w:t>
      </w:r>
    </w:p>
    <w:p w:rsidR="00FB6926" w:rsidP="00FB6926" w14:paraId="0B8B10E0" w14:textId="77777777">
      <w:pPr>
        <w:numPr>
          <w:ilvl w:val="0"/>
          <w:numId w:val="6"/>
        </w:numPr>
        <w:tabs>
          <w:tab w:val="clear" w:pos="720"/>
        </w:tabs>
        <w:ind w:left="550" w:hanging="550"/>
        <w:rPr>
          <w:lang w:val="da-DK"/>
        </w:rPr>
      </w:pPr>
      <w:r>
        <w:rPr>
          <w:lang w:val="da-DK"/>
        </w:rPr>
        <w:t>dobbeltsyn</w:t>
      </w:r>
    </w:p>
    <w:p w:rsidR="00FB6926" w:rsidP="00FB6926" w14:paraId="71131D51" w14:textId="77777777">
      <w:pPr>
        <w:numPr>
          <w:ilvl w:val="0"/>
          <w:numId w:val="6"/>
        </w:numPr>
        <w:tabs>
          <w:tab w:val="clear" w:pos="720"/>
        </w:tabs>
        <w:ind w:left="550" w:hanging="550"/>
        <w:rPr>
          <w:lang w:val="da-DK"/>
        </w:rPr>
      </w:pPr>
      <w:r>
        <w:rPr>
          <w:lang w:val="da-DK"/>
        </w:rPr>
        <w:t>svaghed i arme og ben</w:t>
      </w:r>
    </w:p>
    <w:p w:rsidR="00FB6926" w:rsidP="00FB6926" w14:paraId="05589242" w14:textId="77777777">
      <w:pPr>
        <w:numPr>
          <w:ilvl w:val="0"/>
          <w:numId w:val="6"/>
        </w:numPr>
        <w:tabs>
          <w:tab w:val="clear" w:pos="720"/>
        </w:tabs>
        <w:ind w:left="550" w:hanging="550"/>
        <w:rPr>
          <w:lang w:val="da-DK"/>
        </w:rPr>
      </w:pPr>
      <w:r>
        <w:rPr>
          <w:lang w:val="da-DK"/>
        </w:rPr>
        <w:t>e</w:t>
      </w:r>
      <w:r w:rsidRPr="001F0882">
        <w:rPr>
          <w:lang w:val="da-DK"/>
        </w:rPr>
        <w:t>n bule eller åbent sår, som ikke vil hele</w:t>
      </w:r>
    </w:p>
    <w:p w:rsidR="00FB6926" w:rsidP="00FB6926" w14:paraId="31EF9BC2" w14:textId="77777777">
      <w:pPr>
        <w:numPr>
          <w:ilvl w:val="0"/>
          <w:numId w:val="6"/>
        </w:numPr>
        <w:tabs>
          <w:tab w:val="clear" w:pos="720"/>
        </w:tabs>
        <w:ind w:left="550" w:hanging="550"/>
        <w:rPr>
          <w:lang w:val="da-DK"/>
        </w:rPr>
      </w:pPr>
      <w:r>
        <w:rPr>
          <w:lang w:val="da-DK"/>
        </w:rPr>
        <w:t>tegn og symptomer, som kan tyde på blodsygdomme så som vedvarende feber, blå mærker, blødning, bleghed</w:t>
      </w:r>
    </w:p>
    <w:p w:rsidR="00FB6926" w:rsidP="00FB6926" w14:paraId="50373AA4" w14:textId="77777777">
      <w:pPr>
        <w:rPr>
          <w:lang w:val="da-DK"/>
        </w:rPr>
      </w:pPr>
    </w:p>
    <w:p w:rsidR="00FB6926" w:rsidP="00FB6926" w14:paraId="71D18542" w14:textId="77777777">
      <w:pPr>
        <w:rPr>
          <w:lang w:val="da-DK"/>
        </w:rPr>
      </w:pPr>
      <w:r>
        <w:rPr>
          <w:lang w:val="da-DK"/>
        </w:rPr>
        <w:t>Ovennævnte symptomer kan være tegn på følgende bivirkninger, som er observeret ved brug af Humira:</w:t>
      </w:r>
    </w:p>
    <w:p w:rsidR="00FB6926" w:rsidP="00FB6926" w14:paraId="0DF23375" w14:textId="77777777">
      <w:pPr>
        <w:rPr>
          <w:lang w:val="da-DK"/>
        </w:rPr>
      </w:pPr>
    </w:p>
    <w:p w:rsidR="00FB6926" w:rsidP="00FB6926" w14:paraId="1FACDA5C" w14:textId="77777777">
      <w:pPr>
        <w:rPr>
          <w:lang w:val="da-DK"/>
        </w:rPr>
      </w:pPr>
      <w:r w:rsidRPr="001F0882">
        <w:rPr>
          <w:b/>
          <w:lang w:val="da-DK"/>
        </w:rPr>
        <w:t xml:space="preserve">Meget almindelige </w:t>
      </w:r>
      <w:r w:rsidRPr="00D1716C">
        <w:rPr>
          <w:color w:val="000000"/>
          <w:lang w:val="da-DK"/>
        </w:rPr>
        <w:t>(kan påvirke flere end 1 ud af 10</w:t>
      </w:r>
      <w:r w:rsidRPr="00D1716C">
        <w:rPr>
          <w:color w:val="339966"/>
          <w:lang w:val="da-DK"/>
        </w:rPr>
        <w:t xml:space="preserve"> </w:t>
      </w:r>
      <w:r w:rsidRPr="00D1716C">
        <w:rPr>
          <w:lang w:val="da-DK"/>
        </w:rPr>
        <w:t>personer)</w:t>
      </w:r>
      <w:r>
        <w:rPr>
          <w:lang w:val="da-DK"/>
        </w:rPr>
        <w:t xml:space="preserve"> </w:t>
      </w:r>
    </w:p>
    <w:p w:rsidR="00FB6926" w:rsidP="00FB6926" w14:paraId="4541C081" w14:textId="77777777">
      <w:pPr>
        <w:rPr>
          <w:lang w:val="da-DK"/>
        </w:rPr>
      </w:pPr>
    </w:p>
    <w:p w:rsidR="00FB6926" w:rsidP="00FB6926" w14:paraId="068300D7" w14:textId="77777777">
      <w:pPr>
        <w:numPr>
          <w:ilvl w:val="0"/>
          <w:numId w:val="6"/>
        </w:numPr>
        <w:tabs>
          <w:tab w:val="left" w:pos="550"/>
          <w:tab w:val="clear" w:pos="562"/>
          <w:tab w:val="clear" w:pos="720"/>
        </w:tabs>
        <w:ind w:left="550" w:hanging="550"/>
        <w:rPr>
          <w:lang w:val="da-DK"/>
        </w:rPr>
      </w:pPr>
      <w:r>
        <w:rPr>
          <w:lang w:val="da-DK"/>
        </w:rPr>
        <w:t>reaktion</w:t>
      </w:r>
      <w:r w:rsidR="00C7619E">
        <w:rPr>
          <w:lang w:val="da-DK"/>
        </w:rPr>
        <w:t>er</w:t>
      </w:r>
      <w:r>
        <w:rPr>
          <w:lang w:val="da-DK"/>
        </w:rPr>
        <w:t xml:space="preserve"> ved injektionsstedet (herunder smerter, hævelse, rødme eller kløe)</w:t>
      </w:r>
    </w:p>
    <w:p w:rsidR="00FB6926" w:rsidP="00FB6926" w14:paraId="6AC3E1C3" w14:textId="77777777">
      <w:pPr>
        <w:numPr>
          <w:ilvl w:val="0"/>
          <w:numId w:val="6"/>
        </w:numPr>
        <w:tabs>
          <w:tab w:val="left" w:pos="550"/>
          <w:tab w:val="clear" w:pos="562"/>
          <w:tab w:val="clear" w:pos="720"/>
        </w:tabs>
        <w:ind w:left="550" w:hanging="550"/>
        <w:rPr>
          <w:lang w:val="da-DK"/>
        </w:rPr>
      </w:pPr>
      <w:r>
        <w:rPr>
          <w:lang w:val="da-DK"/>
        </w:rPr>
        <w:t>luftvejsinfektioner</w:t>
      </w:r>
      <w:r w:rsidRPr="000E0AAD">
        <w:rPr>
          <w:lang w:val="da-DK"/>
        </w:rPr>
        <w:t xml:space="preserve"> (inklusive forkølelse, løbende næse, bihulebetændelse, lungebetændelse)</w:t>
      </w:r>
    </w:p>
    <w:p w:rsidR="00FB6926" w:rsidP="00FB6926" w14:paraId="77B8F5BD" w14:textId="77777777">
      <w:pPr>
        <w:numPr>
          <w:ilvl w:val="0"/>
          <w:numId w:val="6"/>
        </w:numPr>
        <w:tabs>
          <w:tab w:val="left" w:pos="550"/>
          <w:tab w:val="clear" w:pos="562"/>
          <w:tab w:val="clear" w:pos="720"/>
        </w:tabs>
        <w:ind w:left="550" w:hanging="550"/>
        <w:rPr>
          <w:lang w:val="en-GB"/>
        </w:rPr>
      </w:pPr>
      <w:r>
        <w:rPr>
          <w:lang w:val="da-DK"/>
        </w:rPr>
        <w:t>h</w:t>
      </w:r>
      <w:r>
        <w:rPr>
          <w:lang w:val="en-GB"/>
        </w:rPr>
        <w:t>ovedpine</w:t>
      </w:r>
    </w:p>
    <w:p w:rsidR="00FB6926" w:rsidP="00FB6926" w14:paraId="0DB85630" w14:textId="77777777">
      <w:pPr>
        <w:numPr>
          <w:ilvl w:val="0"/>
          <w:numId w:val="6"/>
        </w:numPr>
        <w:tabs>
          <w:tab w:val="left" w:pos="550"/>
          <w:tab w:val="clear" w:pos="562"/>
          <w:tab w:val="clear" w:pos="720"/>
        </w:tabs>
        <w:ind w:left="550" w:hanging="550"/>
        <w:rPr>
          <w:lang w:val="en-GB"/>
        </w:rPr>
      </w:pPr>
      <w:r>
        <w:rPr>
          <w:lang w:val="en-GB"/>
        </w:rPr>
        <w:t>mavesmerter</w:t>
      </w:r>
    </w:p>
    <w:p w:rsidR="00FB6926" w:rsidP="00FB6926" w14:paraId="73CF3318" w14:textId="77777777">
      <w:pPr>
        <w:numPr>
          <w:ilvl w:val="0"/>
          <w:numId w:val="6"/>
        </w:numPr>
        <w:tabs>
          <w:tab w:val="left" w:pos="550"/>
          <w:tab w:val="clear" w:pos="562"/>
          <w:tab w:val="clear" w:pos="720"/>
        </w:tabs>
        <w:ind w:left="550" w:hanging="550"/>
        <w:rPr>
          <w:lang w:val="en-GB"/>
        </w:rPr>
      </w:pPr>
      <w:r>
        <w:rPr>
          <w:lang w:val="en-GB"/>
        </w:rPr>
        <w:t>kvalme og opkastning</w:t>
      </w:r>
    </w:p>
    <w:p w:rsidR="00FB6926" w:rsidP="00FB6926" w14:paraId="6EE820BE" w14:textId="77777777">
      <w:pPr>
        <w:numPr>
          <w:ilvl w:val="0"/>
          <w:numId w:val="6"/>
        </w:numPr>
        <w:tabs>
          <w:tab w:val="left" w:pos="550"/>
          <w:tab w:val="clear" w:pos="562"/>
          <w:tab w:val="clear" w:pos="720"/>
        </w:tabs>
        <w:ind w:left="550" w:hanging="550"/>
        <w:rPr>
          <w:lang w:val="en-GB"/>
        </w:rPr>
      </w:pPr>
      <w:r>
        <w:rPr>
          <w:lang w:val="en-GB"/>
        </w:rPr>
        <w:t>udslæt</w:t>
      </w:r>
    </w:p>
    <w:p w:rsidR="00FB6926" w:rsidRPr="00F32F75" w:rsidP="00FB6926" w14:paraId="5A3D1122" w14:textId="77777777">
      <w:pPr>
        <w:numPr>
          <w:ilvl w:val="0"/>
          <w:numId w:val="6"/>
        </w:numPr>
        <w:tabs>
          <w:tab w:val="left" w:pos="550"/>
          <w:tab w:val="clear" w:pos="562"/>
          <w:tab w:val="clear" w:pos="720"/>
        </w:tabs>
        <w:ind w:left="550" w:hanging="550"/>
        <w:rPr>
          <w:lang w:val="en-GB"/>
        </w:rPr>
      </w:pPr>
      <w:r>
        <w:rPr>
          <w:lang w:val="en-GB"/>
        </w:rPr>
        <w:t>m</w:t>
      </w:r>
      <w:r>
        <w:rPr>
          <w:color w:val="000000"/>
          <w:lang w:val="da-DK"/>
        </w:rPr>
        <w:t>uskuloskeletale smerter</w:t>
      </w:r>
    </w:p>
    <w:p w:rsidR="00FB6926" w:rsidP="00FB6926" w14:paraId="73C725C8" w14:textId="77777777">
      <w:pPr>
        <w:pStyle w:val="EndnoteText"/>
        <w:tabs>
          <w:tab w:val="left" w:pos="330"/>
          <w:tab w:val="clear" w:pos="562"/>
        </w:tabs>
        <w:rPr>
          <w:lang w:val="da-DK"/>
        </w:rPr>
      </w:pPr>
    </w:p>
    <w:p w:rsidR="00FB6926" w:rsidP="00D73E1D" w14:paraId="3A016118" w14:textId="77777777">
      <w:pPr>
        <w:keepNext/>
        <w:rPr>
          <w:lang w:val="da-DK"/>
        </w:rPr>
      </w:pPr>
      <w:r w:rsidRPr="001F0882">
        <w:rPr>
          <w:b/>
          <w:lang w:val="da-DK"/>
        </w:rPr>
        <w:t xml:space="preserve">Almindelige </w:t>
      </w:r>
      <w:r w:rsidRPr="00D1716C">
        <w:rPr>
          <w:lang w:val="da-DK"/>
        </w:rPr>
        <w:t>(</w:t>
      </w:r>
      <w:r w:rsidRPr="00D1716C">
        <w:rPr>
          <w:color w:val="000000"/>
          <w:lang w:val="da-DK"/>
        </w:rPr>
        <w:t>kan påvirke op til</w:t>
      </w:r>
      <w:r w:rsidRPr="009C044B">
        <w:rPr>
          <w:lang w:val="da-DK"/>
        </w:rPr>
        <w:t xml:space="preserve"> 1 ud af 10 personer)</w:t>
      </w:r>
    </w:p>
    <w:p w:rsidR="00D73E1D" w:rsidRPr="008D2C4C" w:rsidP="00D73E1D" w14:paraId="61F69DDF" w14:textId="77777777">
      <w:pPr>
        <w:keepNext/>
        <w:rPr>
          <w:lang w:val="da-DK"/>
        </w:rPr>
      </w:pPr>
    </w:p>
    <w:p w:rsidR="00FB6926" w:rsidP="00D73E1D" w14:paraId="4D137124" w14:textId="77777777">
      <w:pPr>
        <w:keepNext/>
        <w:numPr>
          <w:ilvl w:val="0"/>
          <w:numId w:val="6"/>
        </w:numPr>
        <w:tabs>
          <w:tab w:val="num" w:pos="550"/>
          <w:tab w:val="clear" w:pos="562"/>
          <w:tab w:val="clear" w:pos="720"/>
        </w:tabs>
        <w:ind w:left="550" w:hanging="550"/>
        <w:rPr>
          <w:lang w:val="da-DK"/>
        </w:rPr>
      </w:pPr>
      <w:r>
        <w:rPr>
          <w:lang w:val="da-DK"/>
        </w:rPr>
        <w:t>alvorlige</w:t>
      </w:r>
      <w:r w:rsidRPr="005C5C5D">
        <w:rPr>
          <w:lang w:val="da-DK"/>
        </w:rPr>
        <w:t xml:space="preserve"> infektioner (inklusive blodforgiftning og influenza)</w:t>
      </w:r>
    </w:p>
    <w:p w:rsidR="00791154" w:rsidRPr="005C5C5D" w:rsidP="00791154" w14:paraId="7DE858F4" w14:textId="77777777">
      <w:pPr>
        <w:numPr>
          <w:ilvl w:val="0"/>
          <w:numId w:val="6"/>
        </w:numPr>
        <w:tabs>
          <w:tab w:val="num" w:pos="550"/>
          <w:tab w:val="clear" w:pos="562"/>
          <w:tab w:val="clear" w:pos="720"/>
        </w:tabs>
        <w:ind w:left="550" w:hanging="550"/>
        <w:rPr>
          <w:lang w:val="da-DK"/>
        </w:rPr>
      </w:pPr>
      <w:r>
        <w:rPr>
          <w:lang w:val="da-DK"/>
        </w:rPr>
        <w:t>tarminfektioner (inklusive betændelse i mave og tarm</w:t>
      </w:r>
      <w:r w:rsidR="00E20D7C">
        <w:rPr>
          <w:lang w:val="da-DK"/>
        </w:rPr>
        <w:t>)</w:t>
      </w:r>
    </w:p>
    <w:p w:rsidR="00FB6926" w:rsidRPr="000E0AAD" w:rsidP="00D73E1D" w14:paraId="55A9718A" w14:textId="77777777">
      <w:pPr>
        <w:keepNext/>
        <w:numPr>
          <w:ilvl w:val="0"/>
          <w:numId w:val="6"/>
        </w:numPr>
        <w:tabs>
          <w:tab w:val="num" w:pos="550"/>
          <w:tab w:val="clear" w:pos="562"/>
          <w:tab w:val="clear" w:pos="720"/>
        </w:tabs>
        <w:ind w:left="550" w:hanging="550"/>
        <w:rPr>
          <w:lang w:val="da-DK"/>
        </w:rPr>
      </w:pPr>
      <w:r w:rsidRPr="000E0AAD">
        <w:rPr>
          <w:lang w:val="da-DK"/>
        </w:rPr>
        <w:t xml:space="preserve">hudinfektioner (inklusive </w:t>
      </w:r>
      <w:r>
        <w:rPr>
          <w:lang w:val="da-DK"/>
        </w:rPr>
        <w:t>binde</w:t>
      </w:r>
      <w:r w:rsidRPr="000E0AAD">
        <w:rPr>
          <w:lang w:val="da-DK"/>
        </w:rPr>
        <w:t>vævs</w:t>
      </w:r>
      <w:r>
        <w:rPr>
          <w:lang w:val="da-DK"/>
        </w:rPr>
        <w:t>betændelse</w:t>
      </w:r>
      <w:r w:rsidRPr="000E0AAD">
        <w:rPr>
          <w:lang w:val="da-DK"/>
        </w:rPr>
        <w:t xml:space="preserve"> og helvedsild</w:t>
      </w:r>
      <w:r>
        <w:rPr>
          <w:lang w:val="da-DK"/>
        </w:rPr>
        <w:t>)</w:t>
      </w:r>
    </w:p>
    <w:p w:rsidR="00FB6926" w:rsidP="00D73E1D" w14:paraId="6075A05C" w14:textId="77777777">
      <w:pPr>
        <w:keepNext/>
        <w:numPr>
          <w:ilvl w:val="0"/>
          <w:numId w:val="6"/>
        </w:numPr>
        <w:tabs>
          <w:tab w:val="num" w:pos="550"/>
          <w:tab w:val="clear" w:pos="562"/>
          <w:tab w:val="clear" w:pos="720"/>
        </w:tabs>
        <w:ind w:left="550" w:hanging="550"/>
        <w:rPr>
          <w:lang w:val="en-GB"/>
        </w:rPr>
      </w:pPr>
      <w:r>
        <w:rPr>
          <w:lang w:val="en-GB"/>
        </w:rPr>
        <w:t>øreinfektioner</w:t>
      </w:r>
    </w:p>
    <w:p w:rsidR="00FB6926" w:rsidRPr="000E0AAD" w:rsidP="00D73E1D" w14:paraId="1B95D279" w14:textId="77777777">
      <w:pPr>
        <w:keepNext/>
        <w:numPr>
          <w:ilvl w:val="0"/>
          <w:numId w:val="6"/>
        </w:numPr>
        <w:tabs>
          <w:tab w:val="num" w:pos="550"/>
          <w:tab w:val="clear" w:pos="562"/>
          <w:tab w:val="clear" w:pos="720"/>
        </w:tabs>
        <w:ind w:left="550" w:hanging="550"/>
        <w:rPr>
          <w:lang w:val="da-DK"/>
        </w:rPr>
      </w:pPr>
      <w:r w:rsidRPr="000E0AAD">
        <w:rPr>
          <w:lang w:val="da-DK"/>
        </w:rPr>
        <w:t xml:space="preserve">infektioner </w:t>
      </w:r>
      <w:r>
        <w:rPr>
          <w:lang w:val="da-DK"/>
        </w:rPr>
        <w:t>i</w:t>
      </w:r>
      <w:r w:rsidRPr="000E0AAD">
        <w:rPr>
          <w:lang w:val="da-DK"/>
        </w:rPr>
        <w:t xml:space="preserve"> munden (inklusive tandinfektioner og forkølelsessår)</w:t>
      </w:r>
    </w:p>
    <w:p w:rsidR="00FB6926" w:rsidRPr="00F32F75" w:rsidP="00D73E1D" w14:paraId="5DB838C2" w14:textId="77777777">
      <w:pPr>
        <w:keepNext/>
        <w:numPr>
          <w:ilvl w:val="0"/>
          <w:numId w:val="6"/>
        </w:numPr>
        <w:tabs>
          <w:tab w:val="num" w:pos="550"/>
          <w:tab w:val="clear" w:pos="562"/>
          <w:tab w:val="clear" w:pos="720"/>
        </w:tabs>
        <w:ind w:left="550" w:hanging="550"/>
        <w:rPr>
          <w:lang w:val="en-GB"/>
        </w:rPr>
      </w:pPr>
      <w:r>
        <w:rPr>
          <w:lang w:val="en-GB"/>
        </w:rPr>
        <w:t>infektioner i kønsvejene</w:t>
      </w:r>
    </w:p>
    <w:p w:rsidR="00FB6926" w:rsidP="00D73E1D" w14:paraId="7F664B48" w14:textId="77777777">
      <w:pPr>
        <w:keepNext/>
        <w:numPr>
          <w:ilvl w:val="0"/>
          <w:numId w:val="6"/>
        </w:numPr>
        <w:tabs>
          <w:tab w:val="num" w:pos="550"/>
          <w:tab w:val="clear" w:pos="562"/>
          <w:tab w:val="clear" w:pos="720"/>
        </w:tabs>
        <w:ind w:left="550" w:hanging="550"/>
        <w:rPr>
          <w:lang w:val="da-DK"/>
        </w:rPr>
      </w:pPr>
      <w:r>
        <w:rPr>
          <w:lang w:val="da-DK"/>
        </w:rPr>
        <w:t>urinvejsinfektion</w:t>
      </w:r>
    </w:p>
    <w:p w:rsidR="00FB6926" w:rsidP="00D73E1D" w14:paraId="1262FD13" w14:textId="77777777">
      <w:pPr>
        <w:keepNext/>
        <w:numPr>
          <w:ilvl w:val="0"/>
          <w:numId w:val="6"/>
        </w:numPr>
        <w:tabs>
          <w:tab w:val="num" w:pos="550"/>
          <w:tab w:val="clear" w:pos="562"/>
          <w:tab w:val="clear" w:pos="720"/>
        </w:tabs>
        <w:ind w:left="550" w:hanging="550"/>
        <w:rPr>
          <w:lang w:val="da-DK"/>
        </w:rPr>
      </w:pPr>
      <w:r>
        <w:rPr>
          <w:color w:val="000000"/>
          <w:lang w:val="da-DK"/>
        </w:rPr>
        <w:t>svampeinfektioner</w:t>
      </w:r>
    </w:p>
    <w:p w:rsidR="00FB6926" w:rsidP="00FB6926" w14:paraId="7A937560" w14:textId="77777777">
      <w:pPr>
        <w:numPr>
          <w:ilvl w:val="0"/>
          <w:numId w:val="6"/>
        </w:numPr>
        <w:tabs>
          <w:tab w:val="num" w:pos="550"/>
          <w:tab w:val="clear" w:pos="562"/>
          <w:tab w:val="clear" w:pos="720"/>
        </w:tabs>
        <w:ind w:left="550" w:hanging="550"/>
        <w:rPr>
          <w:lang w:val="da-DK"/>
        </w:rPr>
      </w:pPr>
      <w:r w:rsidRPr="003603CA">
        <w:rPr>
          <w:lang w:val="en-GB"/>
        </w:rPr>
        <w:t>ledinfektioner</w:t>
      </w:r>
    </w:p>
    <w:p w:rsidR="00FB6926" w:rsidP="00FB6926" w14:paraId="060ADBEA" w14:textId="77777777">
      <w:pPr>
        <w:numPr>
          <w:ilvl w:val="0"/>
          <w:numId w:val="6"/>
        </w:numPr>
        <w:tabs>
          <w:tab w:val="num" w:pos="550"/>
          <w:tab w:val="clear" w:pos="562"/>
          <w:tab w:val="clear" w:pos="720"/>
        </w:tabs>
        <w:ind w:left="550" w:hanging="550"/>
        <w:rPr>
          <w:lang w:val="en-GB"/>
        </w:rPr>
      </w:pPr>
      <w:r>
        <w:rPr>
          <w:lang w:val="en-GB"/>
        </w:rPr>
        <w:t>godartede svulster</w:t>
      </w:r>
    </w:p>
    <w:p w:rsidR="00FB6926" w:rsidP="00FB6926" w14:paraId="69A3532E" w14:textId="77777777">
      <w:pPr>
        <w:numPr>
          <w:ilvl w:val="0"/>
          <w:numId w:val="6"/>
        </w:numPr>
        <w:tabs>
          <w:tab w:val="num" w:pos="550"/>
          <w:tab w:val="clear" w:pos="562"/>
          <w:tab w:val="clear" w:pos="720"/>
        </w:tabs>
        <w:ind w:left="550" w:hanging="550"/>
        <w:rPr>
          <w:lang w:val="en-GB"/>
        </w:rPr>
      </w:pPr>
      <w:r>
        <w:rPr>
          <w:lang w:val="en-GB"/>
        </w:rPr>
        <w:t>hudkræft</w:t>
      </w:r>
    </w:p>
    <w:p w:rsidR="00FB6926" w:rsidP="00FB6926" w14:paraId="39BB0E3D" w14:textId="77777777">
      <w:pPr>
        <w:numPr>
          <w:ilvl w:val="0"/>
          <w:numId w:val="6"/>
        </w:numPr>
        <w:tabs>
          <w:tab w:val="num" w:pos="550"/>
          <w:tab w:val="clear" w:pos="562"/>
          <w:tab w:val="clear" w:pos="720"/>
        </w:tabs>
        <w:ind w:left="550" w:hanging="550"/>
        <w:rPr>
          <w:lang w:val="da-DK"/>
        </w:rPr>
      </w:pPr>
      <w:r w:rsidRPr="005C5C5D">
        <w:rPr>
          <w:lang w:val="da-DK"/>
        </w:rPr>
        <w:t>allergiske reaktioner (inklusive sæsonbestemt allergi)</w:t>
      </w:r>
    </w:p>
    <w:p w:rsidR="00FB6926" w:rsidRPr="005C5C5D" w:rsidP="00FB6926" w14:paraId="581DFDAB" w14:textId="77777777">
      <w:pPr>
        <w:numPr>
          <w:ilvl w:val="0"/>
          <w:numId w:val="6"/>
        </w:numPr>
        <w:tabs>
          <w:tab w:val="num" w:pos="550"/>
          <w:tab w:val="clear" w:pos="562"/>
          <w:tab w:val="clear" w:pos="720"/>
        </w:tabs>
        <w:ind w:left="550" w:hanging="550"/>
        <w:rPr>
          <w:lang w:val="da-DK"/>
        </w:rPr>
      </w:pPr>
      <w:r>
        <w:rPr>
          <w:lang w:val="da-DK"/>
        </w:rPr>
        <w:t>dehydrering (</w:t>
      </w:r>
      <w:r>
        <w:rPr>
          <w:color w:val="000000"/>
          <w:lang w:val="da-DK"/>
        </w:rPr>
        <w:t>væskemangel)</w:t>
      </w:r>
    </w:p>
    <w:p w:rsidR="00FB6926" w:rsidP="00FB6926" w14:paraId="11997C37" w14:textId="77777777">
      <w:pPr>
        <w:numPr>
          <w:ilvl w:val="0"/>
          <w:numId w:val="6"/>
        </w:numPr>
        <w:tabs>
          <w:tab w:val="num" w:pos="550"/>
          <w:tab w:val="clear" w:pos="562"/>
          <w:tab w:val="clear" w:pos="720"/>
        </w:tabs>
        <w:ind w:left="550" w:hanging="550"/>
        <w:rPr>
          <w:lang w:val="en-GB"/>
        </w:rPr>
      </w:pPr>
      <w:r>
        <w:rPr>
          <w:lang w:val="en-GB"/>
        </w:rPr>
        <w:t>humørsvingninger (inklusive depression)</w:t>
      </w:r>
    </w:p>
    <w:p w:rsidR="00FB6926" w:rsidP="00FB6926" w14:paraId="483EFD75" w14:textId="77777777">
      <w:pPr>
        <w:numPr>
          <w:ilvl w:val="0"/>
          <w:numId w:val="6"/>
        </w:numPr>
        <w:tabs>
          <w:tab w:val="num" w:pos="550"/>
          <w:tab w:val="clear" w:pos="562"/>
          <w:tab w:val="clear" w:pos="720"/>
        </w:tabs>
        <w:ind w:left="550" w:hanging="550"/>
        <w:rPr>
          <w:lang w:val="en-GB"/>
        </w:rPr>
      </w:pPr>
      <w:r>
        <w:rPr>
          <w:lang w:val="en-GB"/>
        </w:rPr>
        <w:t>angst</w:t>
      </w:r>
    </w:p>
    <w:p w:rsidR="00FB6926" w:rsidP="00FB6926" w14:paraId="338E432D" w14:textId="77777777">
      <w:pPr>
        <w:numPr>
          <w:ilvl w:val="0"/>
          <w:numId w:val="6"/>
        </w:numPr>
        <w:tabs>
          <w:tab w:val="num" w:pos="550"/>
          <w:tab w:val="clear" w:pos="562"/>
          <w:tab w:val="clear" w:pos="720"/>
        </w:tabs>
        <w:ind w:left="550" w:hanging="550"/>
        <w:rPr>
          <w:lang w:val="en-GB"/>
        </w:rPr>
      </w:pPr>
      <w:r>
        <w:rPr>
          <w:lang w:val="en-GB"/>
        </w:rPr>
        <w:t>søvnbesvær</w:t>
      </w:r>
    </w:p>
    <w:p w:rsidR="00FB6926" w:rsidRPr="003F3E5A" w:rsidP="00FB6926" w14:paraId="73B3EEBC" w14:textId="77777777">
      <w:pPr>
        <w:numPr>
          <w:ilvl w:val="0"/>
          <w:numId w:val="6"/>
        </w:numPr>
        <w:tabs>
          <w:tab w:val="num" w:pos="550"/>
          <w:tab w:val="clear" w:pos="562"/>
          <w:tab w:val="clear" w:pos="720"/>
        </w:tabs>
        <w:ind w:left="550" w:hanging="550"/>
        <w:rPr>
          <w:lang w:val="da-DK"/>
        </w:rPr>
      </w:pPr>
      <w:r w:rsidRPr="003F3E5A">
        <w:rPr>
          <w:lang w:val="da-DK"/>
        </w:rPr>
        <w:t xml:space="preserve">følelsesforstyrrelser såsom snurren, </w:t>
      </w:r>
      <w:r>
        <w:rPr>
          <w:lang w:val="da-DK"/>
        </w:rPr>
        <w:t>prikken</w:t>
      </w:r>
      <w:r w:rsidRPr="003F3E5A">
        <w:rPr>
          <w:lang w:val="da-DK"/>
        </w:rPr>
        <w:t xml:space="preserve"> eller følelsesløshed</w:t>
      </w:r>
    </w:p>
    <w:p w:rsidR="00FB6926" w:rsidP="00FB6926" w14:paraId="58DA96E2" w14:textId="77777777">
      <w:pPr>
        <w:numPr>
          <w:ilvl w:val="0"/>
          <w:numId w:val="6"/>
        </w:numPr>
        <w:tabs>
          <w:tab w:val="num" w:pos="550"/>
          <w:tab w:val="clear" w:pos="562"/>
          <w:tab w:val="clear" w:pos="720"/>
        </w:tabs>
        <w:ind w:left="550" w:hanging="550"/>
        <w:rPr>
          <w:lang w:val="en-GB"/>
        </w:rPr>
      </w:pPr>
      <w:r>
        <w:rPr>
          <w:lang w:val="en-GB"/>
        </w:rPr>
        <w:t>migræne</w:t>
      </w:r>
    </w:p>
    <w:p w:rsidR="00FB6926" w:rsidRPr="005C5C5D" w:rsidP="00FB6926" w14:paraId="54DB4E37" w14:textId="77777777">
      <w:pPr>
        <w:numPr>
          <w:ilvl w:val="0"/>
          <w:numId w:val="6"/>
        </w:numPr>
        <w:tabs>
          <w:tab w:val="num" w:pos="550"/>
          <w:tab w:val="clear" w:pos="562"/>
          <w:tab w:val="clear" w:pos="720"/>
        </w:tabs>
        <w:ind w:left="550" w:hanging="550"/>
        <w:rPr>
          <w:lang w:val="da-DK"/>
        </w:rPr>
      </w:pPr>
      <w:r w:rsidRPr="009336DC">
        <w:rPr>
          <w:lang w:val="da-DK"/>
        </w:rPr>
        <w:t>nerverodskompression</w:t>
      </w:r>
      <w:r w:rsidRPr="005C5C5D">
        <w:rPr>
          <w:lang w:val="da-DK"/>
        </w:rPr>
        <w:t xml:space="preserve"> (inklusive smerter i den nederste del af ryggen og bensmerter)</w:t>
      </w:r>
    </w:p>
    <w:p w:rsidR="00FB6926" w:rsidP="00FB6926" w14:paraId="7C548651" w14:textId="77777777">
      <w:pPr>
        <w:numPr>
          <w:ilvl w:val="0"/>
          <w:numId w:val="6"/>
        </w:numPr>
        <w:tabs>
          <w:tab w:val="num" w:pos="550"/>
          <w:tab w:val="clear" w:pos="562"/>
          <w:tab w:val="clear" w:pos="720"/>
        </w:tabs>
        <w:ind w:left="550" w:hanging="550"/>
        <w:rPr>
          <w:lang w:val="en-GB"/>
        </w:rPr>
      </w:pPr>
      <w:r>
        <w:rPr>
          <w:lang w:val="en-GB"/>
        </w:rPr>
        <w:t xml:space="preserve">synsforstyrrelser </w:t>
      </w:r>
    </w:p>
    <w:p w:rsidR="00FB6926" w:rsidRPr="009336DC" w:rsidP="00FB6926" w14:paraId="51B1D8AC" w14:textId="77777777">
      <w:pPr>
        <w:numPr>
          <w:ilvl w:val="0"/>
          <w:numId w:val="6"/>
        </w:numPr>
        <w:tabs>
          <w:tab w:val="num" w:pos="550"/>
          <w:tab w:val="clear" w:pos="562"/>
          <w:tab w:val="clear" w:pos="720"/>
        </w:tabs>
        <w:ind w:left="550" w:hanging="550"/>
        <w:rPr>
          <w:lang w:val="da-DK"/>
        </w:rPr>
      </w:pPr>
      <w:r>
        <w:rPr>
          <w:lang w:val="en-GB"/>
        </w:rPr>
        <w:t>betændelse i øjet</w:t>
      </w:r>
    </w:p>
    <w:p w:rsidR="00FB6926" w:rsidP="00FB6926" w14:paraId="2ED21314" w14:textId="77777777">
      <w:pPr>
        <w:numPr>
          <w:ilvl w:val="0"/>
          <w:numId w:val="6"/>
        </w:numPr>
        <w:tabs>
          <w:tab w:val="num" w:pos="550"/>
          <w:tab w:val="clear" w:pos="562"/>
          <w:tab w:val="clear" w:pos="720"/>
        </w:tabs>
        <w:ind w:left="550" w:hanging="550"/>
        <w:rPr>
          <w:lang w:val="da-DK"/>
        </w:rPr>
      </w:pPr>
      <w:r w:rsidRPr="003603CA">
        <w:rPr>
          <w:lang w:val="da-DK"/>
        </w:rPr>
        <w:t xml:space="preserve">betændelse </w:t>
      </w:r>
      <w:r>
        <w:rPr>
          <w:lang w:val="da-DK"/>
        </w:rPr>
        <w:t>i</w:t>
      </w:r>
      <w:r w:rsidRPr="003603CA">
        <w:rPr>
          <w:lang w:val="da-DK"/>
        </w:rPr>
        <w:t xml:space="preserve"> øjenlåget og hævede øjne</w:t>
      </w:r>
    </w:p>
    <w:p w:rsidR="00FB6926" w:rsidRPr="000F373A" w:rsidP="00FB6926" w14:paraId="4C32C2E0" w14:textId="77777777">
      <w:pPr>
        <w:numPr>
          <w:ilvl w:val="0"/>
          <w:numId w:val="7"/>
        </w:numPr>
        <w:tabs>
          <w:tab w:val="num" w:pos="550"/>
          <w:tab w:val="clear" w:pos="562"/>
        </w:tabs>
        <w:ind w:left="550" w:hanging="550"/>
        <w:rPr>
          <w:szCs w:val="22"/>
          <w:lang w:val="da-DK"/>
        </w:rPr>
      </w:pPr>
      <w:r>
        <w:rPr>
          <w:lang w:val="da-DK"/>
        </w:rPr>
        <w:t xml:space="preserve">vertigo </w:t>
      </w:r>
      <w:r w:rsidRPr="000F373A">
        <w:rPr>
          <w:szCs w:val="22"/>
          <w:lang w:val="da-DK"/>
        </w:rPr>
        <w:t xml:space="preserve">(fornemmelse af </w:t>
      </w:r>
      <w:r>
        <w:rPr>
          <w:szCs w:val="22"/>
          <w:lang w:val="da-DK"/>
        </w:rPr>
        <w:t xml:space="preserve">svimmelhed og </w:t>
      </w:r>
      <w:r w:rsidRPr="000F373A">
        <w:rPr>
          <w:szCs w:val="22"/>
          <w:lang w:val="da-DK"/>
        </w:rPr>
        <w:t>at snurre rundt)</w:t>
      </w:r>
    </w:p>
    <w:p w:rsidR="00FB6926" w:rsidP="00FB6926" w14:paraId="526AF8B2" w14:textId="77777777">
      <w:pPr>
        <w:numPr>
          <w:ilvl w:val="0"/>
          <w:numId w:val="7"/>
        </w:numPr>
        <w:tabs>
          <w:tab w:val="num" w:pos="550"/>
          <w:tab w:val="clear" w:pos="562"/>
        </w:tabs>
        <w:ind w:left="550" w:hanging="550"/>
        <w:rPr>
          <w:lang w:val="en-GB"/>
        </w:rPr>
      </w:pPr>
      <w:r>
        <w:rPr>
          <w:lang w:val="da-DK"/>
        </w:rPr>
        <w:t>f</w:t>
      </w:r>
      <w:r>
        <w:rPr>
          <w:lang w:val="en-GB"/>
        </w:rPr>
        <w:t>ornemmelse af hurtige hjerteslag</w:t>
      </w:r>
    </w:p>
    <w:p w:rsidR="00FB6926" w:rsidP="00FB6926" w14:paraId="6CD39F06" w14:textId="77777777">
      <w:pPr>
        <w:numPr>
          <w:ilvl w:val="0"/>
          <w:numId w:val="7"/>
        </w:numPr>
        <w:tabs>
          <w:tab w:val="num" w:pos="550"/>
          <w:tab w:val="clear" w:pos="562"/>
          <w:tab w:val="clear" w:pos="720"/>
        </w:tabs>
        <w:ind w:left="550" w:hanging="550"/>
        <w:rPr>
          <w:lang w:val="en-GB"/>
        </w:rPr>
      </w:pPr>
      <w:r>
        <w:t>højt blodtryk</w:t>
      </w:r>
    </w:p>
    <w:p w:rsidR="00FB6926" w:rsidP="00FB6926" w14:paraId="0D88ABA2" w14:textId="77777777">
      <w:pPr>
        <w:numPr>
          <w:ilvl w:val="0"/>
          <w:numId w:val="7"/>
        </w:numPr>
        <w:tabs>
          <w:tab w:val="num" w:pos="550"/>
          <w:tab w:val="clear" w:pos="562"/>
          <w:tab w:val="clear" w:pos="720"/>
        </w:tabs>
        <w:ind w:left="550" w:hanging="550"/>
        <w:rPr>
          <w:lang w:val="en-GB"/>
        </w:rPr>
      </w:pPr>
      <w:r>
        <w:t>rødmen</w:t>
      </w:r>
    </w:p>
    <w:p w:rsidR="00FB6926" w:rsidP="00FB6926" w14:paraId="4F2D2278" w14:textId="77777777">
      <w:pPr>
        <w:numPr>
          <w:ilvl w:val="0"/>
          <w:numId w:val="7"/>
        </w:numPr>
        <w:tabs>
          <w:tab w:val="num" w:pos="550"/>
          <w:tab w:val="clear" w:pos="562"/>
          <w:tab w:val="clear" w:pos="720"/>
        </w:tabs>
        <w:ind w:left="550" w:hanging="550"/>
        <w:rPr>
          <w:lang w:val="da-DK"/>
        </w:rPr>
      </w:pPr>
      <w:r w:rsidRPr="001F0882">
        <w:rPr>
          <w:lang w:val="da-DK"/>
        </w:rPr>
        <w:t>blodansamling (ansamling af blod udenfor blodkarrerne)</w:t>
      </w:r>
    </w:p>
    <w:p w:rsidR="00FB6926" w:rsidP="00FB6926" w14:paraId="11902D6A" w14:textId="77777777">
      <w:pPr>
        <w:numPr>
          <w:ilvl w:val="0"/>
          <w:numId w:val="8"/>
        </w:numPr>
        <w:tabs>
          <w:tab w:val="num" w:pos="550"/>
          <w:tab w:val="clear" w:pos="562"/>
        </w:tabs>
        <w:ind w:left="550" w:hanging="550"/>
        <w:rPr>
          <w:lang w:val="da-DK"/>
        </w:rPr>
      </w:pPr>
      <w:r>
        <w:rPr>
          <w:lang w:val="da-DK"/>
        </w:rPr>
        <w:t>hoste</w:t>
      </w:r>
    </w:p>
    <w:p w:rsidR="00FB6926" w:rsidP="00FB6926" w14:paraId="632AEA7C" w14:textId="77777777">
      <w:pPr>
        <w:numPr>
          <w:ilvl w:val="0"/>
          <w:numId w:val="8"/>
        </w:numPr>
        <w:tabs>
          <w:tab w:val="num" w:pos="550"/>
          <w:tab w:val="clear" w:pos="562"/>
          <w:tab w:val="clear" w:pos="720"/>
        </w:tabs>
        <w:ind w:left="550" w:hanging="550"/>
        <w:rPr>
          <w:lang w:val="en-GB"/>
        </w:rPr>
      </w:pPr>
      <w:r>
        <w:rPr>
          <w:lang w:val="en-GB"/>
        </w:rPr>
        <w:t>astma</w:t>
      </w:r>
    </w:p>
    <w:p w:rsidR="00FB6926" w:rsidP="00FB6926" w14:paraId="007292FC" w14:textId="77777777">
      <w:pPr>
        <w:numPr>
          <w:ilvl w:val="0"/>
          <w:numId w:val="8"/>
        </w:numPr>
        <w:tabs>
          <w:tab w:val="num" w:pos="550"/>
          <w:tab w:val="clear" w:pos="562"/>
          <w:tab w:val="clear" w:pos="720"/>
        </w:tabs>
        <w:ind w:left="550" w:hanging="550"/>
        <w:rPr>
          <w:lang w:val="en-GB"/>
        </w:rPr>
      </w:pPr>
      <w:r>
        <w:rPr>
          <w:lang w:val="en-GB"/>
        </w:rPr>
        <w:t>kortåndethed</w:t>
      </w:r>
    </w:p>
    <w:p w:rsidR="00FB6926" w:rsidRPr="0073465B" w:rsidP="00FB6926" w14:paraId="467D6B4B" w14:textId="77777777">
      <w:pPr>
        <w:numPr>
          <w:ilvl w:val="0"/>
          <w:numId w:val="8"/>
        </w:numPr>
        <w:tabs>
          <w:tab w:val="num" w:pos="550"/>
          <w:tab w:val="clear" w:pos="562"/>
          <w:tab w:val="clear" w:pos="720"/>
        </w:tabs>
        <w:ind w:left="550" w:hanging="550"/>
        <w:rPr>
          <w:lang w:val="da-DK"/>
        </w:rPr>
      </w:pPr>
      <w:r w:rsidRPr="0073465B">
        <w:rPr>
          <w:lang w:val="da-DK"/>
        </w:rPr>
        <w:t xml:space="preserve">blødning i </w:t>
      </w:r>
      <w:r w:rsidRPr="0073465B" w:rsidR="0008565C">
        <w:rPr>
          <w:lang w:val="da-DK"/>
        </w:rPr>
        <w:t>mave-</w:t>
      </w:r>
      <w:r w:rsidRPr="0073465B">
        <w:rPr>
          <w:lang w:val="da-DK"/>
        </w:rPr>
        <w:t>tarm</w:t>
      </w:r>
      <w:r w:rsidRPr="0073465B" w:rsidR="0008565C">
        <w:rPr>
          <w:lang w:val="da-DK"/>
        </w:rPr>
        <w:t xml:space="preserve"> kanal</w:t>
      </w:r>
      <w:r w:rsidRPr="0073465B">
        <w:rPr>
          <w:lang w:val="da-DK"/>
        </w:rPr>
        <w:t>en</w:t>
      </w:r>
    </w:p>
    <w:p w:rsidR="00FB6926" w:rsidRPr="00C10EA2" w:rsidP="00FB6926" w14:paraId="5489FA5B" w14:textId="77777777">
      <w:pPr>
        <w:numPr>
          <w:ilvl w:val="0"/>
          <w:numId w:val="8"/>
        </w:numPr>
        <w:tabs>
          <w:tab w:val="num" w:pos="550"/>
          <w:tab w:val="clear" w:pos="562"/>
          <w:tab w:val="clear" w:pos="720"/>
        </w:tabs>
        <w:ind w:left="550" w:hanging="550"/>
        <w:rPr>
          <w:lang w:val="da-DK"/>
        </w:rPr>
      </w:pPr>
      <w:r>
        <w:rPr>
          <w:lang w:val="da-DK"/>
        </w:rPr>
        <w:t>s</w:t>
      </w:r>
      <w:r w:rsidRPr="00C10EA2">
        <w:rPr>
          <w:lang w:val="da-DK"/>
        </w:rPr>
        <w:t>ure opstød (</w:t>
      </w:r>
      <w:r>
        <w:rPr>
          <w:lang w:val="da-DK"/>
        </w:rPr>
        <w:t>fordøjelsesbesvær</w:t>
      </w:r>
      <w:r w:rsidRPr="00C10EA2">
        <w:rPr>
          <w:lang w:val="da-DK"/>
        </w:rPr>
        <w:t xml:space="preserve">, </w:t>
      </w:r>
      <w:r>
        <w:rPr>
          <w:lang w:val="da-DK"/>
        </w:rPr>
        <w:t>oppustethed</w:t>
      </w:r>
      <w:r w:rsidRPr="00C10EA2">
        <w:rPr>
          <w:lang w:val="da-DK"/>
        </w:rPr>
        <w:t>, halsbrand)</w:t>
      </w:r>
    </w:p>
    <w:p w:rsidR="00FB6926" w:rsidP="00FB6926" w14:paraId="4C565FC2" w14:textId="77777777">
      <w:pPr>
        <w:numPr>
          <w:ilvl w:val="0"/>
          <w:numId w:val="8"/>
        </w:numPr>
        <w:tabs>
          <w:tab w:val="num" w:pos="550"/>
          <w:tab w:val="clear" w:pos="562"/>
          <w:tab w:val="clear" w:pos="720"/>
        </w:tabs>
        <w:ind w:left="550" w:hanging="550"/>
        <w:rPr>
          <w:lang w:val="en-GB"/>
        </w:rPr>
      </w:pPr>
      <w:r>
        <w:t>syrereflukssygdom</w:t>
      </w:r>
    </w:p>
    <w:p w:rsidR="00FB6926" w:rsidRPr="007E1580" w:rsidP="00FB6926" w14:paraId="28A46221" w14:textId="77777777">
      <w:pPr>
        <w:numPr>
          <w:ilvl w:val="0"/>
          <w:numId w:val="8"/>
        </w:numPr>
        <w:tabs>
          <w:tab w:val="num" w:pos="550"/>
          <w:tab w:val="clear" w:pos="562"/>
          <w:tab w:val="clear" w:pos="720"/>
        </w:tabs>
        <w:ind w:left="550" w:hanging="550"/>
        <w:rPr>
          <w:lang w:val="da-DK"/>
        </w:rPr>
      </w:pPr>
      <w:r w:rsidRPr="007E1580">
        <w:rPr>
          <w:lang w:val="da-DK"/>
        </w:rPr>
        <w:t>Sjøgrens syndrom (inklusive tørre øjne og tør mund)</w:t>
      </w:r>
    </w:p>
    <w:p w:rsidR="00FB6926" w:rsidP="00FB6926" w14:paraId="45555EDC" w14:textId="77777777">
      <w:pPr>
        <w:numPr>
          <w:ilvl w:val="0"/>
          <w:numId w:val="8"/>
        </w:numPr>
        <w:tabs>
          <w:tab w:val="num" w:pos="550"/>
          <w:tab w:val="clear" w:pos="562"/>
        </w:tabs>
        <w:ind w:left="550" w:hanging="550"/>
        <w:rPr>
          <w:lang w:val="da-DK"/>
        </w:rPr>
      </w:pPr>
      <w:r>
        <w:rPr>
          <w:lang w:val="da-DK"/>
        </w:rPr>
        <w:t>kløe</w:t>
      </w:r>
    </w:p>
    <w:p w:rsidR="00FB6926" w:rsidP="00FB6926" w14:paraId="7724F3B6" w14:textId="77777777">
      <w:pPr>
        <w:numPr>
          <w:ilvl w:val="0"/>
          <w:numId w:val="17"/>
        </w:numPr>
        <w:tabs>
          <w:tab w:val="num" w:pos="550"/>
          <w:tab w:val="clear" w:pos="562"/>
          <w:tab w:val="clear" w:pos="720"/>
        </w:tabs>
        <w:ind w:left="550" w:hanging="550"/>
        <w:rPr>
          <w:lang w:val="en-GB"/>
        </w:rPr>
      </w:pPr>
      <w:r>
        <w:rPr>
          <w:lang w:val="en-GB"/>
        </w:rPr>
        <w:t>kløende udslæt</w:t>
      </w:r>
    </w:p>
    <w:p w:rsidR="00FB6926" w:rsidP="00FB6926" w14:paraId="5FA68C7E" w14:textId="77777777">
      <w:pPr>
        <w:numPr>
          <w:ilvl w:val="0"/>
          <w:numId w:val="17"/>
        </w:numPr>
        <w:tabs>
          <w:tab w:val="num" w:pos="550"/>
          <w:tab w:val="clear" w:pos="562"/>
          <w:tab w:val="clear" w:pos="720"/>
        </w:tabs>
        <w:ind w:left="550" w:hanging="550"/>
        <w:rPr>
          <w:lang w:val="en-GB"/>
        </w:rPr>
      </w:pPr>
      <w:r>
        <w:rPr>
          <w:lang w:val="en-GB"/>
        </w:rPr>
        <w:t>blå mærker</w:t>
      </w:r>
    </w:p>
    <w:p w:rsidR="00FB6926" w:rsidRPr="005C5C5D" w:rsidP="00FB6926" w14:paraId="1368B5E3" w14:textId="77777777">
      <w:pPr>
        <w:numPr>
          <w:ilvl w:val="0"/>
          <w:numId w:val="17"/>
        </w:numPr>
        <w:tabs>
          <w:tab w:val="num" w:pos="550"/>
          <w:tab w:val="clear" w:pos="562"/>
          <w:tab w:val="clear" w:pos="720"/>
        </w:tabs>
        <w:ind w:left="550" w:hanging="550"/>
        <w:rPr>
          <w:lang w:val="da-DK"/>
        </w:rPr>
      </w:pPr>
      <w:r w:rsidRPr="005C5C5D">
        <w:rPr>
          <w:lang w:val="da-DK"/>
        </w:rPr>
        <w:t>inflammation i huden (såsom eksem)</w:t>
      </w:r>
    </w:p>
    <w:p w:rsidR="00FB6926" w:rsidRPr="00C10EA2" w:rsidP="00FB6926" w14:paraId="33167F76" w14:textId="77777777">
      <w:pPr>
        <w:numPr>
          <w:ilvl w:val="0"/>
          <w:numId w:val="17"/>
        </w:numPr>
        <w:tabs>
          <w:tab w:val="num" w:pos="550"/>
          <w:tab w:val="clear" w:pos="562"/>
          <w:tab w:val="clear" w:pos="720"/>
        </w:tabs>
        <w:ind w:left="550" w:hanging="550"/>
        <w:rPr>
          <w:lang w:val="da-DK"/>
        </w:rPr>
      </w:pPr>
      <w:r>
        <w:rPr>
          <w:lang w:val="da-DK"/>
        </w:rPr>
        <w:t>finger</w:t>
      </w:r>
      <w:r w:rsidRPr="00C10EA2">
        <w:rPr>
          <w:lang w:val="da-DK"/>
        </w:rPr>
        <w:t>negle og t</w:t>
      </w:r>
      <w:r>
        <w:rPr>
          <w:lang w:val="da-DK"/>
        </w:rPr>
        <w:t>ånegle knækker</w:t>
      </w:r>
    </w:p>
    <w:p w:rsidR="00FB6926" w:rsidP="00FB6926" w14:paraId="01249BFA" w14:textId="77777777">
      <w:pPr>
        <w:numPr>
          <w:ilvl w:val="0"/>
          <w:numId w:val="17"/>
        </w:numPr>
        <w:tabs>
          <w:tab w:val="num" w:pos="550"/>
          <w:tab w:val="clear" w:pos="562"/>
          <w:tab w:val="clear" w:pos="720"/>
        </w:tabs>
        <w:ind w:left="550" w:hanging="550"/>
        <w:rPr>
          <w:lang w:val="en-GB"/>
        </w:rPr>
      </w:pPr>
      <w:r>
        <w:rPr>
          <w:lang w:val="en-GB"/>
        </w:rPr>
        <w:t>øget svedtendens</w:t>
      </w:r>
    </w:p>
    <w:p w:rsidR="00FB6926" w:rsidRPr="001F0882" w:rsidP="00FB6926" w14:paraId="74806B95" w14:textId="77777777">
      <w:pPr>
        <w:numPr>
          <w:ilvl w:val="0"/>
          <w:numId w:val="17"/>
        </w:numPr>
        <w:tabs>
          <w:tab w:val="num" w:pos="550"/>
          <w:tab w:val="clear" w:pos="562"/>
          <w:tab w:val="clear" w:pos="720"/>
        </w:tabs>
        <w:ind w:left="550" w:hanging="550"/>
        <w:rPr>
          <w:lang w:val="en-GB"/>
        </w:rPr>
      </w:pPr>
      <w:r w:rsidRPr="00463EE4">
        <w:rPr>
          <w:lang w:val="en-GB"/>
        </w:rPr>
        <w:t>h</w:t>
      </w:r>
      <w:r w:rsidRPr="001F0882">
        <w:rPr>
          <w:lang w:val="en-GB"/>
        </w:rPr>
        <w:t>årtab</w:t>
      </w:r>
    </w:p>
    <w:p w:rsidR="00FB6926" w:rsidRPr="003F39D6" w:rsidP="00FB6926" w14:paraId="7DAC21F2" w14:textId="77777777">
      <w:pPr>
        <w:keepNext/>
        <w:numPr>
          <w:ilvl w:val="0"/>
          <w:numId w:val="17"/>
        </w:numPr>
        <w:tabs>
          <w:tab w:val="num" w:pos="550"/>
          <w:tab w:val="clear" w:pos="562"/>
          <w:tab w:val="clear" w:pos="720"/>
        </w:tabs>
        <w:ind w:left="550" w:hanging="550"/>
        <w:rPr>
          <w:lang w:val="da-DK"/>
        </w:rPr>
      </w:pPr>
      <w:r w:rsidRPr="00463EE4">
        <w:rPr>
          <w:lang w:val="da-DK" w:eastAsia="de-DE"/>
        </w:rPr>
        <w:t>nye udbrud eller forværring af psoriasis</w:t>
      </w:r>
    </w:p>
    <w:p w:rsidR="00FB6926" w:rsidP="00FB6926" w14:paraId="4F9F3F2B" w14:textId="77777777">
      <w:pPr>
        <w:keepNext/>
        <w:numPr>
          <w:ilvl w:val="0"/>
          <w:numId w:val="17"/>
        </w:numPr>
        <w:tabs>
          <w:tab w:val="num" w:pos="550"/>
          <w:tab w:val="clear" w:pos="562"/>
          <w:tab w:val="clear" w:pos="720"/>
        </w:tabs>
        <w:ind w:left="550" w:hanging="550"/>
        <w:rPr>
          <w:lang w:val="en-GB"/>
        </w:rPr>
      </w:pPr>
      <w:r>
        <w:rPr>
          <w:lang w:val="en-GB"/>
        </w:rPr>
        <w:t>muskelspasmer</w:t>
      </w:r>
    </w:p>
    <w:p w:rsidR="00FB6926" w:rsidP="00FB6926" w14:paraId="2B473102" w14:textId="77777777">
      <w:pPr>
        <w:keepNext/>
        <w:numPr>
          <w:ilvl w:val="0"/>
          <w:numId w:val="17"/>
        </w:numPr>
        <w:tabs>
          <w:tab w:val="num" w:pos="550"/>
          <w:tab w:val="clear" w:pos="562"/>
          <w:tab w:val="clear" w:pos="720"/>
        </w:tabs>
        <w:ind w:left="550" w:hanging="550"/>
        <w:rPr>
          <w:lang w:val="en-GB"/>
        </w:rPr>
      </w:pPr>
      <w:r>
        <w:rPr>
          <w:lang w:val="en-GB"/>
        </w:rPr>
        <w:t>blod i urinen</w:t>
      </w:r>
    </w:p>
    <w:p w:rsidR="00FB6926" w:rsidP="00FB6926" w14:paraId="652FF224" w14:textId="77777777">
      <w:pPr>
        <w:keepNext/>
        <w:numPr>
          <w:ilvl w:val="0"/>
          <w:numId w:val="17"/>
        </w:numPr>
        <w:tabs>
          <w:tab w:val="num" w:pos="550"/>
          <w:tab w:val="clear" w:pos="562"/>
          <w:tab w:val="clear" w:pos="720"/>
        </w:tabs>
        <w:ind w:left="550" w:hanging="550"/>
        <w:rPr>
          <w:lang w:val="en-GB"/>
        </w:rPr>
      </w:pPr>
      <w:r>
        <w:rPr>
          <w:lang w:val="en-GB"/>
        </w:rPr>
        <w:t>nyreproblemer</w:t>
      </w:r>
    </w:p>
    <w:p w:rsidR="00FB6926" w:rsidP="00FB6926" w14:paraId="7B6935CD" w14:textId="77777777">
      <w:pPr>
        <w:keepNext/>
        <w:numPr>
          <w:ilvl w:val="0"/>
          <w:numId w:val="17"/>
        </w:numPr>
        <w:tabs>
          <w:tab w:val="num" w:pos="550"/>
          <w:tab w:val="clear" w:pos="562"/>
          <w:tab w:val="clear" w:pos="720"/>
        </w:tabs>
        <w:ind w:left="550" w:hanging="550"/>
        <w:rPr>
          <w:lang w:val="en-GB"/>
        </w:rPr>
      </w:pPr>
      <w:r>
        <w:rPr>
          <w:lang w:val="en-GB"/>
        </w:rPr>
        <w:t>brystsmerter</w:t>
      </w:r>
    </w:p>
    <w:p w:rsidR="00FB6926" w:rsidP="00FB6926" w14:paraId="0E41FACD" w14:textId="77777777">
      <w:pPr>
        <w:keepNext/>
        <w:numPr>
          <w:ilvl w:val="0"/>
          <w:numId w:val="17"/>
        </w:numPr>
        <w:tabs>
          <w:tab w:val="num" w:pos="550"/>
          <w:tab w:val="clear" w:pos="562"/>
          <w:tab w:val="clear" w:pos="720"/>
        </w:tabs>
        <w:ind w:left="550" w:hanging="550"/>
        <w:rPr>
          <w:lang w:val="en-GB"/>
        </w:rPr>
      </w:pPr>
      <w:r>
        <w:rPr>
          <w:lang w:val="en-GB"/>
        </w:rPr>
        <w:t>ødem (hævelse)</w:t>
      </w:r>
    </w:p>
    <w:p w:rsidR="00FB6926" w:rsidP="00FB6926" w14:paraId="143F51BC" w14:textId="77777777">
      <w:pPr>
        <w:keepNext/>
        <w:numPr>
          <w:ilvl w:val="0"/>
          <w:numId w:val="17"/>
        </w:numPr>
        <w:tabs>
          <w:tab w:val="num" w:pos="550"/>
          <w:tab w:val="clear" w:pos="562"/>
          <w:tab w:val="clear" w:pos="720"/>
        </w:tabs>
        <w:ind w:left="550" w:hanging="550"/>
        <w:rPr>
          <w:lang w:val="en-GB"/>
        </w:rPr>
      </w:pPr>
      <w:r>
        <w:rPr>
          <w:lang w:val="en-GB"/>
        </w:rPr>
        <w:t>feber</w:t>
      </w:r>
    </w:p>
    <w:p w:rsidR="00FB6926" w:rsidP="00FB6926" w14:paraId="5C2F42CE" w14:textId="77777777">
      <w:pPr>
        <w:keepNext/>
        <w:numPr>
          <w:ilvl w:val="0"/>
          <w:numId w:val="17"/>
        </w:numPr>
        <w:tabs>
          <w:tab w:val="num" w:pos="550"/>
          <w:tab w:val="clear" w:pos="562"/>
          <w:tab w:val="clear" w:pos="720"/>
        </w:tabs>
        <w:ind w:left="550" w:hanging="550"/>
        <w:rPr>
          <w:lang w:val="da-DK"/>
        </w:rPr>
      </w:pPr>
      <w:r>
        <w:rPr>
          <w:lang w:val="da-DK"/>
        </w:rPr>
        <w:t>n</w:t>
      </w:r>
      <w:r w:rsidRPr="00B02850">
        <w:rPr>
          <w:lang w:val="da-DK"/>
        </w:rPr>
        <w:t>edsat antal blodplader med forøget risiko for blødning eller blå mærker</w:t>
      </w:r>
    </w:p>
    <w:p w:rsidR="00FB6926" w:rsidRPr="00B02850" w:rsidP="00FB6926" w14:paraId="1C22CACE" w14:textId="77777777">
      <w:pPr>
        <w:keepNext/>
        <w:numPr>
          <w:ilvl w:val="0"/>
          <w:numId w:val="17"/>
        </w:numPr>
        <w:tabs>
          <w:tab w:val="num" w:pos="550"/>
          <w:tab w:val="clear" w:pos="562"/>
          <w:tab w:val="clear" w:pos="720"/>
        </w:tabs>
        <w:ind w:left="550" w:hanging="550"/>
        <w:rPr>
          <w:lang w:val="da-DK"/>
        </w:rPr>
      </w:pPr>
      <w:r>
        <w:rPr>
          <w:lang w:val="da-DK"/>
        </w:rPr>
        <w:t>forringet sårheling</w:t>
      </w:r>
    </w:p>
    <w:p w:rsidR="00FB6926" w:rsidP="00FB6926" w14:paraId="7DCAFEE0" w14:textId="77777777">
      <w:pPr>
        <w:tabs>
          <w:tab w:val="num" w:pos="550"/>
          <w:tab w:val="clear" w:pos="562"/>
        </w:tabs>
        <w:ind w:left="550" w:hanging="550"/>
        <w:rPr>
          <w:lang w:val="da-DK"/>
        </w:rPr>
      </w:pPr>
    </w:p>
    <w:p w:rsidR="00FB6926" w:rsidP="00290BF0" w14:paraId="6FA0C07F" w14:textId="77777777">
      <w:pPr>
        <w:tabs>
          <w:tab w:val="num" w:pos="550"/>
          <w:tab w:val="clear" w:pos="562"/>
        </w:tabs>
        <w:ind w:left="550" w:hanging="550"/>
        <w:rPr>
          <w:lang w:val="da-DK"/>
        </w:rPr>
      </w:pPr>
      <w:r w:rsidRPr="001F0882">
        <w:rPr>
          <w:b/>
          <w:lang w:val="da-DK"/>
        </w:rPr>
        <w:t>Ikke almindelig</w:t>
      </w:r>
      <w:r>
        <w:rPr>
          <w:lang w:val="da-DK"/>
        </w:rPr>
        <w:t xml:space="preserve"> (</w:t>
      </w:r>
      <w:r>
        <w:rPr>
          <w:color w:val="000000"/>
          <w:lang w:val="da-DK"/>
        </w:rPr>
        <w:t>kan påvirke op til 1 ud af 100 personer</w:t>
      </w:r>
      <w:r>
        <w:rPr>
          <w:lang w:val="da-DK"/>
        </w:rPr>
        <w:t xml:space="preserve">): </w:t>
      </w:r>
    </w:p>
    <w:p w:rsidR="00FB6926" w:rsidP="00290BF0" w14:paraId="0505C259" w14:textId="77777777">
      <w:pPr>
        <w:tabs>
          <w:tab w:val="num" w:pos="550"/>
          <w:tab w:val="clear" w:pos="562"/>
        </w:tabs>
        <w:ind w:left="550" w:hanging="550"/>
        <w:rPr>
          <w:lang w:val="da-DK"/>
        </w:rPr>
      </w:pPr>
    </w:p>
    <w:p w:rsidR="00FB6926" w:rsidRPr="005C5C5D" w:rsidP="00290BF0" w14:paraId="48FD8DB3" w14:textId="77777777">
      <w:pPr>
        <w:numPr>
          <w:ilvl w:val="0"/>
          <w:numId w:val="9"/>
        </w:numPr>
        <w:tabs>
          <w:tab w:val="num" w:pos="550"/>
          <w:tab w:val="clear" w:pos="562"/>
        </w:tabs>
        <w:ind w:left="550" w:hanging="550"/>
        <w:rPr>
          <w:lang w:val="da-DK"/>
        </w:rPr>
      </w:pPr>
      <w:r w:rsidRPr="005C5C5D">
        <w:rPr>
          <w:lang w:val="da-DK"/>
        </w:rPr>
        <w:t>opportunistiske infektioner (som inkluderer tuberkulose og andre infektioner, som forekommer, når modstandskraften mod sygdom er nedsat)</w:t>
      </w:r>
    </w:p>
    <w:p w:rsidR="00FB6926" w:rsidRPr="005C5C5D" w:rsidP="00290BF0" w14:paraId="4231DCCD" w14:textId="77777777">
      <w:pPr>
        <w:numPr>
          <w:ilvl w:val="0"/>
          <w:numId w:val="9"/>
        </w:numPr>
        <w:tabs>
          <w:tab w:val="num" w:pos="550"/>
          <w:tab w:val="clear" w:pos="562"/>
        </w:tabs>
        <w:ind w:left="550" w:hanging="550"/>
        <w:rPr>
          <w:lang w:val="da-DK"/>
        </w:rPr>
      </w:pPr>
      <w:r w:rsidRPr="005C5C5D">
        <w:rPr>
          <w:lang w:val="da-DK"/>
        </w:rPr>
        <w:t>neurologiske infektioner (inklusive viral meningitis)</w:t>
      </w:r>
    </w:p>
    <w:p w:rsidR="00FB6926" w:rsidP="00290BF0" w14:paraId="0DF076F9" w14:textId="77777777">
      <w:pPr>
        <w:numPr>
          <w:ilvl w:val="0"/>
          <w:numId w:val="9"/>
        </w:numPr>
        <w:tabs>
          <w:tab w:val="num" w:pos="550"/>
          <w:tab w:val="clear" w:pos="562"/>
        </w:tabs>
        <w:ind w:left="550" w:hanging="550"/>
        <w:rPr>
          <w:lang w:val="en-GB"/>
        </w:rPr>
      </w:pPr>
      <w:r>
        <w:rPr>
          <w:lang w:val="da-DK"/>
        </w:rPr>
        <w:t>ø</w:t>
      </w:r>
      <w:r>
        <w:rPr>
          <w:lang w:val="en-GB"/>
        </w:rPr>
        <w:t>jeninfektioner</w:t>
      </w:r>
    </w:p>
    <w:p w:rsidR="00FB6926" w:rsidP="00290BF0" w14:paraId="5D10E168" w14:textId="77777777">
      <w:pPr>
        <w:numPr>
          <w:ilvl w:val="0"/>
          <w:numId w:val="9"/>
        </w:numPr>
        <w:tabs>
          <w:tab w:val="num" w:pos="550"/>
          <w:tab w:val="clear" w:pos="562"/>
        </w:tabs>
        <w:ind w:left="550" w:hanging="550"/>
        <w:rPr>
          <w:lang w:val="en-GB"/>
        </w:rPr>
      </w:pPr>
      <w:r>
        <w:rPr>
          <w:lang w:val="en-GB"/>
        </w:rPr>
        <w:t>bakterieinfektioner</w:t>
      </w:r>
    </w:p>
    <w:p w:rsidR="00FB6926" w:rsidRPr="003F39D6" w:rsidP="00290BF0" w14:paraId="6BA44066" w14:textId="77777777">
      <w:pPr>
        <w:numPr>
          <w:ilvl w:val="0"/>
          <w:numId w:val="9"/>
        </w:numPr>
        <w:tabs>
          <w:tab w:val="num" w:pos="550"/>
          <w:tab w:val="clear" w:pos="562"/>
        </w:tabs>
        <w:ind w:left="550" w:hanging="550"/>
        <w:rPr>
          <w:lang w:val="da-DK"/>
        </w:rPr>
      </w:pPr>
      <w:r>
        <w:rPr>
          <w:lang w:val="da-DK" w:eastAsia="de-DE"/>
        </w:rPr>
        <w:t>irritation</w:t>
      </w:r>
      <w:r w:rsidRPr="00463EE4">
        <w:rPr>
          <w:lang w:val="da-DK" w:eastAsia="de-DE"/>
        </w:rPr>
        <w:t xml:space="preserve"> og infektion i tyktarmen</w:t>
      </w:r>
      <w:r>
        <w:rPr>
          <w:lang w:val="da-DK" w:eastAsia="de-DE"/>
        </w:rPr>
        <w:t xml:space="preserve"> </w:t>
      </w:r>
      <w:r w:rsidRPr="00463EE4">
        <w:rPr>
          <w:lang w:val="da-DK" w:eastAsia="de-DE"/>
        </w:rPr>
        <w:t>(diverticulitis</w:t>
      </w:r>
      <w:r>
        <w:rPr>
          <w:lang w:val="da-DK" w:eastAsia="de-DE"/>
        </w:rPr>
        <w:t>)</w:t>
      </w:r>
    </w:p>
    <w:p w:rsidR="00FB6926" w:rsidP="00290BF0" w14:paraId="17477F4B" w14:textId="77777777">
      <w:pPr>
        <w:numPr>
          <w:ilvl w:val="0"/>
          <w:numId w:val="9"/>
        </w:numPr>
        <w:tabs>
          <w:tab w:val="num" w:pos="550"/>
          <w:tab w:val="clear" w:pos="562"/>
          <w:tab w:val="clear" w:pos="1790"/>
        </w:tabs>
        <w:ind w:hanging="1790"/>
        <w:rPr>
          <w:lang w:val="en-GB"/>
        </w:rPr>
      </w:pPr>
      <w:r>
        <w:rPr>
          <w:lang w:val="en-GB"/>
        </w:rPr>
        <w:t>kræft</w:t>
      </w:r>
    </w:p>
    <w:p w:rsidR="00FB6926" w:rsidP="00290BF0" w14:paraId="2CEB2C00" w14:textId="77777777">
      <w:pPr>
        <w:numPr>
          <w:ilvl w:val="0"/>
          <w:numId w:val="9"/>
        </w:numPr>
        <w:tabs>
          <w:tab w:val="num" w:pos="550"/>
          <w:tab w:val="clear" w:pos="562"/>
          <w:tab w:val="clear" w:pos="1790"/>
        </w:tabs>
        <w:ind w:hanging="1790"/>
        <w:rPr>
          <w:lang w:val="en-GB"/>
        </w:rPr>
      </w:pPr>
      <w:r>
        <w:rPr>
          <w:lang w:val="en-GB"/>
        </w:rPr>
        <w:t>kræft, der rammer lymfesystemet</w:t>
      </w:r>
    </w:p>
    <w:p w:rsidR="00FB6926" w:rsidP="00290BF0" w14:paraId="5503C7FA" w14:textId="77777777">
      <w:pPr>
        <w:numPr>
          <w:ilvl w:val="0"/>
          <w:numId w:val="9"/>
        </w:numPr>
        <w:tabs>
          <w:tab w:val="num" w:pos="550"/>
          <w:tab w:val="clear" w:pos="562"/>
          <w:tab w:val="clear" w:pos="1790"/>
        </w:tabs>
        <w:ind w:hanging="1790"/>
        <w:rPr>
          <w:lang w:val="en-GB"/>
        </w:rPr>
      </w:pPr>
      <w:r>
        <w:rPr>
          <w:lang w:val="en-GB"/>
        </w:rPr>
        <w:t>modermærkekræft</w:t>
      </w:r>
    </w:p>
    <w:p w:rsidR="00FB6926" w:rsidRPr="003F39D6" w:rsidP="00290BF0" w14:paraId="0D1BA2B5" w14:textId="77777777">
      <w:pPr>
        <w:numPr>
          <w:ilvl w:val="0"/>
          <w:numId w:val="9"/>
        </w:numPr>
        <w:tabs>
          <w:tab w:val="num" w:pos="550"/>
          <w:tab w:val="clear" w:pos="562"/>
          <w:tab w:val="clear" w:pos="1790"/>
        </w:tabs>
        <w:ind w:left="567" w:hanging="567"/>
        <w:rPr>
          <w:lang w:val="da-DK"/>
        </w:rPr>
      </w:pPr>
      <w:r w:rsidRPr="00463EE4">
        <w:rPr>
          <w:color w:val="000000"/>
          <w:szCs w:val="22"/>
          <w:lang w:val="da-DK" w:eastAsia="da-DK"/>
        </w:rPr>
        <w:t>sygdomme i immunsystemet som kan påvirke lungerne, huden og lymfeknuderne (viser sig oftest som sar</w:t>
      </w:r>
      <w:r>
        <w:rPr>
          <w:color w:val="000000"/>
          <w:szCs w:val="22"/>
          <w:lang w:val="da-DK" w:eastAsia="da-DK"/>
        </w:rPr>
        <w:t>k</w:t>
      </w:r>
      <w:r w:rsidRPr="00463EE4">
        <w:rPr>
          <w:color w:val="000000"/>
          <w:szCs w:val="22"/>
          <w:lang w:val="da-DK" w:eastAsia="da-DK"/>
        </w:rPr>
        <w:t>oidose</w:t>
      </w:r>
      <w:r>
        <w:rPr>
          <w:color w:val="000000"/>
          <w:szCs w:val="22"/>
          <w:lang w:val="da-DK" w:eastAsia="da-DK"/>
        </w:rPr>
        <w:t>)</w:t>
      </w:r>
    </w:p>
    <w:p w:rsidR="00FB6926" w:rsidRPr="009057C8" w:rsidP="00290BF0" w14:paraId="783DA7E8" w14:textId="77777777">
      <w:pPr>
        <w:numPr>
          <w:ilvl w:val="0"/>
          <w:numId w:val="9"/>
        </w:numPr>
        <w:tabs>
          <w:tab w:val="num" w:pos="550"/>
          <w:tab w:val="clear" w:pos="562"/>
          <w:tab w:val="clear" w:pos="1790"/>
        </w:tabs>
        <w:ind w:left="567" w:hanging="567"/>
        <w:rPr>
          <w:lang w:val="da-DK"/>
        </w:rPr>
      </w:pPr>
      <w:r>
        <w:rPr>
          <w:lang w:val="da-DK"/>
        </w:rPr>
        <w:t>v</w:t>
      </w:r>
      <w:r w:rsidRPr="009057C8">
        <w:rPr>
          <w:lang w:val="da-DK"/>
        </w:rPr>
        <w:t>askulitis (betændelse i blodkar)</w:t>
      </w:r>
    </w:p>
    <w:p w:rsidR="00FB6926" w:rsidP="00290BF0" w14:paraId="705F6B49" w14:textId="77777777">
      <w:pPr>
        <w:numPr>
          <w:ilvl w:val="0"/>
          <w:numId w:val="9"/>
        </w:numPr>
        <w:tabs>
          <w:tab w:val="num" w:pos="550"/>
          <w:tab w:val="clear" w:pos="562"/>
        </w:tabs>
        <w:ind w:left="550" w:hanging="550"/>
        <w:rPr>
          <w:lang w:val="en-GB"/>
        </w:rPr>
      </w:pPr>
      <w:r w:rsidRPr="00850F65">
        <w:rPr>
          <w:lang w:val="en-GB"/>
        </w:rPr>
        <w:t>rysten</w:t>
      </w:r>
    </w:p>
    <w:p w:rsidR="00FB6926" w:rsidRPr="00850F65" w:rsidP="00290BF0" w14:paraId="17A3C10A" w14:textId="77777777">
      <w:pPr>
        <w:numPr>
          <w:ilvl w:val="0"/>
          <w:numId w:val="9"/>
        </w:numPr>
        <w:tabs>
          <w:tab w:val="num" w:pos="550"/>
          <w:tab w:val="clear" w:pos="562"/>
        </w:tabs>
        <w:ind w:left="550" w:hanging="550"/>
        <w:rPr>
          <w:lang w:val="en-GB"/>
        </w:rPr>
      </w:pPr>
      <w:r>
        <w:rPr>
          <w:lang w:val="en-GB"/>
        </w:rPr>
        <w:t>neuropati (nervelidelse)</w:t>
      </w:r>
      <w:r w:rsidRPr="00850F65">
        <w:rPr>
          <w:lang w:val="en-GB"/>
        </w:rPr>
        <w:t xml:space="preserve"> </w:t>
      </w:r>
    </w:p>
    <w:p w:rsidR="00FB6926" w:rsidP="00290BF0" w14:paraId="0031574E" w14:textId="77777777">
      <w:pPr>
        <w:numPr>
          <w:ilvl w:val="0"/>
          <w:numId w:val="9"/>
        </w:numPr>
        <w:tabs>
          <w:tab w:val="num" w:pos="550"/>
          <w:tab w:val="clear" w:pos="562"/>
        </w:tabs>
        <w:ind w:left="550" w:hanging="550"/>
        <w:rPr>
          <w:lang w:val="en-GB"/>
        </w:rPr>
      </w:pPr>
      <w:r w:rsidRPr="00850F65">
        <w:rPr>
          <w:lang w:val="en-GB" w:eastAsia="de-DE"/>
        </w:rPr>
        <w:t>slagtilfælde</w:t>
      </w:r>
    </w:p>
    <w:p w:rsidR="00FB6926" w:rsidRPr="00DB77F7" w:rsidP="00290BF0" w14:paraId="7FEF076D" w14:textId="77777777">
      <w:pPr>
        <w:numPr>
          <w:ilvl w:val="0"/>
          <w:numId w:val="9"/>
        </w:numPr>
        <w:tabs>
          <w:tab w:val="num" w:pos="550"/>
          <w:tab w:val="clear" w:pos="562"/>
        </w:tabs>
        <w:ind w:left="550" w:hanging="550"/>
        <w:rPr>
          <w:lang w:val="da-DK"/>
        </w:rPr>
      </w:pPr>
      <w:r>
        <w:rPr>
          <w:lang w:val="en-GB"/>
        </w:rPr>
        <w:t>høretab, summen for ørerne</w:t>
      </w:r>
    </w:p>
    <w:p w:rsidR="00FB6926" w:rsidP="00290BF0" w14:paraId="0FFCD45E" w14:textId="77777777">
      <w:pPr>
        <w:numPr>
          <w:ilvl w:val="0"/>
          <w:numId w:val="9"/>
        </w:numPr>
        <w:tabs>
          <w:tab w:val="num" w:pos="550"/>
          <w:tab w:val="clear" w:pos="562"/>
        </w:tabs>
        <w:ind w:left="550" w:hanging="550"/>
        <w:rPr>
          <w:lang w:val="da-DK"/>
        </w:rPr>
      </w:pPr>
      <w:r w:rsidRPr="00DB77F7">
        <w:rPr>
          <w:lang w:val="da-DK"/>
        </w:rPr>
        <w:t>f</w:t>
      </w:r>
      <w:r w:rsidRPr="00B02850">
        <w:rPr>
          <w:lang w:val="da-DK"/>
        </w:rPr>
        <w:t xml:space="preserve">ornemmelse af uregelmæssige hjerteslag såsom </w:t>
      </w:r>
      <w:r>
        <w:rPr>
          <w:lang w:val="da-DK"/>
        </w:rPr>
        <w:t>oversprungne slag</w:t>
      </w:r>
    </w:p>
    <w:p w:rsidR="00FB6926" w:rsidP="00290BF0" w14:paraId="716BCE12" w14:textId="77777777">
      <w:pPr>
        <w:numPr>
          <w:ilvl w:val="0"/>
          <w:numId w:val="9"/>
        </w:numPr>
        <w:tabs>
          <w:tab w:val="num" w:pos="550"/>
          <w:tab w:val="clear" w:pos="562"/>
        </w:tabs>
        <w:ind w:left="550" w:hanging="550"/>
        <w:rPr>
          <w:lang w:val="da-DK"/>
        </w:rPr>
      </w:pPr>
      <w:r>
        <w:rPr>
          <w:lang w:val="da-DK"/>
        </w:rPr>
        <w:t>h</w:t>
      </w:r>
      <w:r w:rsidRPr="009C7F52">
        <w:rPr>
          <w:lang w:val="da-DK"/>
        </w:rPr>
        <w:t>jerteproblemer, som kan forårsage kortåndethed og hævede ankler</w:t>
      </w:r>
    </w:p>
    <w:p w:rsidR="00FB6926" w:rsidP="00290BF0" w14:paraId="4FCD8405" w14:textId="77777777">
      <w:pPr>
        <w:numPr>
          <w:ilvl w:val="0"/>
          <w:numId w:val="9"/>
        </w:numPr>
        <w:tabs>
          <w:tab w:val="num" w:pos="550"/>
          <w:tab w:val="clear" w:pos="562"/>
        </w:tabs>
        <w:ind w:left="550" w:hanging="550"/>
        <w:rPr>
          <w:lang w:val="da-DK"/>
        </w:rPr>
      </w:pPr>
      <w:r w:rsidRPr="00463EE4">
        <w:rPr>
          <w:lang w:val="da-DK" w:eastAsia="de-DE"/>
        </w:rPr>
        <w:t>hjertetilfælde</w:t>
      </w:r>
    </w:p>
    <w:p w:rsidR="00FB6926" w:rsidP="00290BF0" w14:paraId="1A4E9AD8" w14:textId="77777777">
      <w:pPr>
        <w:numPr>
          <w:ilvl w:val="0"/>
          <w:numId w:val="9"/>
        </w:numPr>
        <w:tabs>
          <w:tab w:val="num" w:pos="550"/>
          <w:tab w:val="clear" w:pos="562"/>
        </w:tabs>
        <w:ind w:left="550" w:hanging="550"/>
        <w:rPr>
          <w:lang w:val="da-DK"/>
        </w:rPr>
      </w:pPr>
      <w:r>
        <w:rPr>
          <w:noProof/>
          <w:color w:val="000000"/>
          <w:lang w:val="da-DK"/>
        </w:rPr>
        <w:t xml:space="preserve">sæklignende udposning på væggen af en større pulsåre </w:t>
      </w:r>
      <w:r>
        <w:rPr>
          <w:noProof/>
          <w:lang w:val="da-DK"/>
        </w:rPr>
        <w:t>(aneurisme)</w:t>
      </w:r>
      <w:r>
        <w:rPr>
          <w:noProof/>
          <w:color w:val="000000"/>
          <w:lang w:val="da-DK"/>
        </w:rPr>
        <w:t>, betændelse og blodprop i en blodåre, tilstopning af et blodkar</w:t>
      </w:r>
    </w:p>
    <w:p w:rsidR="00FB6926" w:rsidP="00290BF0" w14:paraId="549720F1" w14:textId="77777777">
      <w:pPr>
        <w:numPr>
          <w:ilvl w:val="0"/>
          <w:numId w:val="9"/>
        </w:numPr>
        <w:tabs>
          <w:tab w:val="num" w:pos="550"/>
          <w:tab w:val="clear" w:pos="562"/>
        </w:tabs>
        <w:ind w:left="550" w:hanging="550"/>
        <w:rPr>
          <w:lang w:val="da-DK"/>
        </w:rPr>
      </w:pPr>
      <w:r>
        <w:rPr>
          <w:lang w:val="da-DK"/>
        </w:rPr>
        <w:t>l</w:t>
      </w:r>
      <w:r w:rsidRPr="009C7F52">
        <w:rPr>
          <w:lang w:val="da-DK"/>
        </w:rPr>
        <w:t>ungesy</w:t>
      </w:r>
      <w:r>
        <w:rPr>
          <w:lang w:val="da-DK"/>
        </w:rPr>
        <w:t>g</w:t>
      </w:r>
      <w:r w:rsidRPr="009C7F52">
        <w:rPr>
          <w:lang w:val="da-DK"/>
        </w:rPr>
        <w:t>dom som forårsager kortåndethed (inklusive inflammation</w:t>
      </w:r>
      <w:r>
        <w:rPr>
          <w:lang w:val="da-DK"/>
        </w:rPr>
        <w:t>/vævsirritation</w:t>
      </w:r>
      <w:r w:rsidRPr="009C7F52">
        <w:rPr>
          <w:lang w:val="da-DK"/>
        </w:rPr>
        <w:t>)</w:t>
      </w:r>
    </w:p>
    <w:p w:rsidR="00FB6926" w:rsidRPr="00463EE4" w:rsidP="00290BF0" w14:paraId="44D79A89" w14:textId="77777777">
      <w:pPr>
        <w:numPr>
          <w:ilvl w:val="0"/>
          <w:numId w:val="9"/>
        </w:numPr>
        <w:tabs>
          <w:tab w:val="num" w:pos="550"/>
          <w:tab w:val="clear" w:pos="562"/>
        </w:tabs>
        <w:ind w:left="550" w:hanging="550"/>
        <w:rPr>
          <w:lang w:val="da-DK" w:eastAsia="de-DE"/>
        </w:rPr>
      </w:pPr>
      <w:r w:rsidRPr="00463EE4">
        <w:rPr>
          <w:lang w:val="da-DK" w:eastAsia="de-DE"/>
        </w:rPr>
        <w:t>blodprop i lungerne</w:t>
      </w:r>
      <w:r>
        <w:rPr>
          <w:lang w:val="da-DK" w:eastAsia="de-DE"/>
        </w:rPr>
        <w:t xml:space="preserve"> </w:t>
      </w:r>
      <w:r w:rsidRPr="00463EE4">
        <w:rPr>
          <w:lang w:val="da-DK" w:eastAsia="de-DE"/>
        </w:rPr>
        <w:t>(lungeemboli)</w:t>
      </w:r>
    </w:p>
    <w:p w:rsidR="00FB6926" w:rsidP="00290BF0" w14:paraId="1E506392" w14:textId="77777777">
      <w:pPr>
        <w:numPr>
          <w:ilvl w:val="0"/>
          <w:numId w:val="9"/>
        </w:numPr>
        <w:tabs>
          <w:tab w:val="num" w:pos="550"/>
          <w:tab w:val="clear" w:pos="562"/>
        </w:tabs>
        <w:ind w:left="550" w:hanging="550"/>
        <w:rPr>
          <w:lang w:val="da-DK"/>
        </w:rPr>
      </w:pPr>
      <w:r>
        <w:rPr>
          <w:lang w:val="da-DK" w:eastAsia="de-DE"/>
        </w:rPr>
        <w:t xml:space="preserve">unormal </w:t>
      </w:r>
      <w:r w:rsidRPr="00463EE4">
        <w:rPr>
          <w:lang w:val="da-DK" w:eastAsia="de-DE"/>
        </w:rPr>
        <w:t>ophobning af væske mellem lungehinderne</w:t>
      </w:r>
      <w:r>
        <w:rPr>
          <w:lang w:val="da-DK" w:eastAsia="de-DE"/>
        </w:rPr>
        <w:t xml:space="preserve"> (</w:t>
      </w:r>
      <w:r w:rsidRPr="00463EE4">
        <w:rPr>
          <w:lang w:val="da-DK"/>
        </w:rPr>
        <w:t>pleuraeffusion</w:t>
      </w:r>
      <w:r>
        <w:rPr>
          <w:lang w:val="da-DK"/>
        </w:rPr>
        <w:t>)</w:t>
      </w:r>
    </w:p>
    <w:p w:rsidR="00FB6926" w:rsidRPr="005C5C5D" w:rsidP="00290BF0" w14:paraId="0D089DCD" w14:textId="77777777">
      <w:pPr>
        <w:numPr>
          <w:ilvl w:val="0"/>
          <w:numId w:val="9"/>
        </w:numPr>
        <w:tabs>
          <w:tab w:val="num" w:pos="550"/>
          <w:tab w:val="clear" w:pos="562"/>
        </w:tabs>
        <w:ind w:left="550" w:hanging="550"/>
        <w:rPr>
          <w:lang w:val="da-DK"/>
        </w:rPr>
      </w:pPr>
      <w:r>
        <w:rPr>
          <w:lang w:val="da-DK"/>
        </w:rPr>
        <w:t>i</w:t>
      </w:r>
      <w:r w:rsidRPr="005C5C5D">
        <w:rPr>
          <w:lang w:val="da-DK"/>
        </w:rPr>
        <w:t>nflammation i bugspy</w:t>
      </w:r>
      <w:r w:rsidR="001C06E7">
        <w:rPr>
          <w:lang w:val="da-DK"/>
        </w:rPr>
        <w:t>t</w:t>
      </w:r>
      <w:r w:rsidRPr="005C5C5D">
        <w:rPr>
          <w:lang w:val="da-DK"/>
        </w:rPr>
        <w:t>kirtlen, som kan give alvorlige smerter i maven og ryggen</w:t>
      </w:r>
    </w:p>
    <w:p w:rsidR="00FB6926" w:rsidRPr="00DB77F7" w:rsidP="00290BF0" w14:paraId="1E9A7912" w14:textId="77777777">
      <w:pPr>
        <w:numPr>
          <w:ilvl w:val="0"/>
          <w:numId w:val="9"/>
        </w:numPr>
        <w:tabs>
          <w:tab w:val="num" w:pos="550"/>
          <w:tab w:val="clear" w:pos="562"/>
        </w:tabs>
        <w:ind w:left="550" w:hanging="550"/>
        <w:rPr>
          <w:lang w:val="en-GB"/>
        </w:rPr>
      </w:pPr>
      <w:r>
        <w:t>synkebesvær</w:t>
      </w:r>
    </w:p>
    <w:p w:rsidR="00FB6926" w:rsidRPr="001F0882" w:rsidP="00290BF0" w14:paraId="272378D7" w14:textId="77777777">
      <w:pPr>
        <w:numPr>
          <w:ilvl w:val="0"/>
          <w:numId w:val="9"/>
        </w:numPr>
        <w:tabs>
          <w:tab w:val="num" w:pos="550"/>
          <w:tab w:val="clear" w:pos="562"/>
        </w:tabs>
        <w:ind w:left="550" w:hanging="550"/>
        <w:rPr>
          <w:lang w:val="da-DK"/>
        </w:rPr>
      </w:pPr>
      <w:r w:rsidRPr="001F0882">
        <w:rPr>
          <w:lang w:val="da-DK"/>
        </w:rPr>
        <w:t>ødem i ansigtet (hævelse i ansigtet)</w:t>
      </w:r>
    </w:p>
    <w:p w:rsidR="00FB6926" w:rsidP="00290BF0" w14:paraId="16DF86A8" w14:textId="77777777">
      <w:pPr>
        <w:numPr>
          <w:ilvl w:val="0"/>
          <w:numId w:val="9"/>
        </w:numPr>
        <w:tabs>
          <w:tab w:val="num" w:pos="550"/>
          <w:tab w:val="clear" w:pos="562"/>
        </w:tabs>
        <w:ind w:left="550" w:hanging="550"/>
        <w:rPr>
          <w:lang w:val="en-GB"/>
        </w:rPr>
      </w:pPr>
      <w:r>
        <w:t>i</w:t>
      </w:r>
      <w:r>
        <w:rPr>
          <w:lang w:val="en-GB"/>
        </w:rPr>
        <w:t>nflammation i galdeblæren, galdesten</w:t>
      </w:r>
    </w:p>
    <w:p w:rsidR="00FB6926" w:rsidP="00FB6926" w14:paraId="183D9780" w14:textId="77777777">
      <w:pPr>
        <w:keepNext/>
        <w:numPr>
          <w:ilvl w:val="0"/>
          <w:numId w:val="9"/>
        </w:numPr>
        <w:tabs>
          <w:tab w:val="num" w:pos="550"/>
          <w:tab w:val="clear" w:pos="562"/>
        </w:tabs>
        <w:ind w:left="550" w:hanging="550"/>
        <w:rPr>
          <w:lang w:val="en-GB"/>
        </w:rPr>
      </w:pPr>
      <w:r>
        <w:rPr>
          <w:lang w:val="en-GB"/>
        </w:rPr>
        <w:t>fedtholdig lever</w:t>
      </w:r>
    </w:p>
    <w:p w:rsidR="00FB6926" w:rsidP="00FB6926" w14:paraId="0DE9D362" w14:textId="77777777">
      <w:pPr>
        <w:keepNext/>
        <w:numPr>
          <w:ilvl w:val="0"/>
          <w:numId w:val="9"/>
        </w:numPr>
        <w:tabs>
          <w:tab w:val="num" w:pos="550"/>
          <w:tab w:val="clear" w:pos="562"/>
        </w:tabs>
        <w:ind w:left="550" w:hanging="550"/>
        <w:rPr>
          <w:lang w:val="en-GB"/>
        </w:rPr>
      </w:pPr>
      <w:r>
        <w:rPr>
          <w:lang w:val="en-GB"/>
        </w:rPr>
        <w:t>nattesved</w:t>
      </w:r>
    </w:p>
    <w:p w:rsidR="00FB6926" w:rsidP="00FB6926" w14:paraId="5E5F0DD2" w14:textId="77777777">
      <w:pPr>
        <w:keepNext/>
        <w:numPr>
          <w:ilvl w:val="0"/>
          <w:numId w:val="9"/>
        </w:numPr>
        <w:tabs>
          <w:tab w:val="num" w:pos="550"/>
          <w:tab w:val="clear" w:pos="562"/>
        </w:tabs>
        <w:ind w:left="550" w:hanging="550"/>
        <w:rPr>
          <w:lang w:val="en-GB"/>
        </w:rPr>
      </w:pPr>
      <w:r>
        <w:rPr>
          <w:lang w:val="en-GB"/>
        </w:rPr>
        <w:t>ar</w:t>
      </w:r>
    </w:p>
    <w:p w:rsidR="00FB6926" w:rsidRPr="00850F65" w:rsidP="00FB6926" w14:paraId="7FA22C78" w14:textId="77777777">
      <w:pPr>
        <w:keepNext/>
        <w:numPr>
          <w:ilvl w:val="0"/>
          <w:numId w:val="9"/>
        </w:numPr>
        <w:tabs>
          <w:tab w:val="num" w:pos="550"/>
          <w:tab w:val="clear" w:pos="562"/>
        </w:tabs>
        <w:ind w:left="550" w:hanging="550"/>
        <w:rPr>
          <w:lang w:val="en-GB"/>
        </w:rPr>
      </w:pPr>
      <w:r>
        <w:rPr>
          <w:lang w:val="en-GB"/>
        </w:rPr>
        <w:t>u</w:t>
      </w:r>
      <w:r>
        <w:t>normale muskelsvigt</w:t>
      </w:r>
    </w:p>
    <w:p w:rsidR="00FB6926" w:rsidRPr="00850F65" w:rsidP="00FB6926" w14:paraId="0B90E91D" w14:textId="77777777">
      <w:pPr>
        <w:keepNext/>
        <w:numPr>
          <w:ilvl w:val="0"/>
          <w:numId w:val="9"/>
        </w:numPr>
        <w:tabs>
          <w:tab w:val="num" w:pos="550"/>
          <w:tab w:val="clear" w:pos="562"/>
        </w:tabs>
        <w:ind w:left="550" w:hanging="550"/>
        <w:rPr>
          <w:lang w:val="da-DK"/>
        </w:rPr>
      </w:pPr>
      <w:r w:rsidRPr="0014158A">
        <w:rPr>
          <w:lang w:val="da-DK"/>
        </w:rPr>
        <w:t>systemisk lupus erythematosus (</w:t>
      </w:r>
      <w:r>
        <w:rPr>
          <w:lang w:val="da-DK"/>
        </w:rPr>
        <w:t>indbefatter</w:t>
      </w:r>
      <w:r w:rsidRPr="0014158A">
        <w:rPr>
          <w:lang w:val="da-DK"/>
        </w:rPr>
        <w:t xml:space="preserve"> </w:t>
      </w:r>
      <w:r>
        <w:rPr>
          <w:lang w:val="da-DK"/>
        </w:rPr>
        <w:t>betændelse</w:t>
      </w:r>
      <w:r w:rsidRPr="0014158A">
        <w:rPr>
          <w:lang w:val="da-DK"/>
        </w:rPr>
        <w:t xml:space="preserve"> i huden, hjertet, lungerne, leddene og andre organsystemer</w:t>
      </w:r>
      <w:r>
        <w:rPr>
          <w:lang w:val="da-DK"/>
        </w:rPr>
        <w:t>)</w:t>
      </w:r>
    </w:p>
    <w:p w:rsidR="00FB6926" w:rsidRPr="00DB77F7" w:rsidP="00FB6926" w14:paraId="514BB834" w14:textId="77777777">
      <w:pPr>
        <w:keepNext/>
        <w:numPr>
          <w:ilvl w:val="0"/>
          <w:numId w:val="9"/>
        </w:numPr>
        <w:tabs>
          <w:tab w:val="num" w:pos="550"/>
          <w:tab w:val="clear" w:pos="562"/>
        </w:tabs>
        <w:ind w:left="550" w:hanging="550"/>
        <w:rPr>
          <w:lang w:val="en-GB"/>
        </w:rPr>
      </w:pPr>
      <w:r>
        <w:t>søvnafbrydelser</w:t>
      </w:r>
    </w:p>
    <w:p w:rsidR="00FB6926" w:rsidRPr="00DB77F7" w:rsidP="00FB6926" w14:paraId="60E68558" w14:textId="77777777">
      <w:pPr>
        <w:keepNext/>
        <w:numPr>
          <w:ilvl w:val="0"/>
          <w:numId w:val="9"/>
        </w:numPr>
        <w:tabs>
          <w:tab w:val="num" w:pos="550"/>
          <w:tab w:val="clear" w:pos="562"/>
        </w:tabs>
        <w:ind w:left="550" w:hanging="550"/>
        <w:rPr>
          <w:lang w:val="en-GB"/>
        </w:rPr>
      </w:pPr>
      <w:r>
        <w:t>impotens</w:t>
      </w:r>
    </w:p>
    <w:p w:rsidR="00FB6926" w:rsidP="00FB6926" w14:paraId="069674BD" w14:textId="77777777">
      <w:pPr>
        <w:keepNext/>
        <w:numPr>
          <w:ilvl w:val="0"/>
          <w:numId w:val="9"/>
        </w:numPr>
        <w:tabs>
          <w:tab w:val="num" w:pos="550"/>
          <w:tab w:val="clear" w:pos="562"/>
        </w:tabs>
        <w:ind w:left="550" w:hanging="550"/>
        <w:rPr>
          <w:lang w:val="da-DK"/>
        </w:rPr>
      </w:pPr>
      <w:r>
        <w:t>i</w:t>
      </w:r>
      <w:r>
        <w:rPr>
          <w:lang w:val="en-GB"/>
        </w:rPr>
        <w:t>nflammationer</w:t>
      </w:r>
    </w:p>
    <w:p w:rsidR="00FB6926" w:rsidP="00FB6926" w14:paraId="55091C20" w14:textId="77777777">
      <w:pPr>
        <w:pStyle w:val="EndnoteText"/>
        <w:tabs>
          <w:tab w:val="num" w:pos="550"/>
          <w:tab w:val="clear" w:pos="562"/>
        </w:tabs>
        <w:ind w:left="550" w:hanging="550"/>
        <w:rPr>
          <w:lang w:val="da-DK"/>
        </w:rPr>
      </w:pPr>
    </w:p>
    <w:p w:rsidR="00FB6926" w:rsidP="00FB6926" w14:paraId="5988CA92" w14:textId="77777777">
      <w:pPr>
        <w:pStyle w:val="EMEANormal"/>
        <w:rPr>
          <w:lang w:val="da-DK"/>
        </w:rPr>
      </w:pPr>
      <w:r w:rsidRPr="001F0882">
        <w:rPr>
          <w:b/>
          <w:lang w:val="da-DK"/>
        </w:rPr>
        <w:t>Sjælden</w:t>
      </w:r>
      <w:r>
        <w:rPr>
          <w:lang w:val="da-DK"/>
        </w:rPr>
        <w:t xml:space="preserve"> (</w:t>
      </w:r>
      <w:r>
        <w:rPr>
          <w:color w:val="000000"/>
          <w:lang w:val="da-DK"/>
        </w:rPr>
        <w:t>kan påvirke op til</w:t>
      </w:r>
      <w:r>
        <w:rPr>
          <w:noProof/>
          <w:color w:val="000000"/>
          <w:lang w:val="da-DK"/>
        </w:rPr>
        <w:t xml:space="preserve"> 1 ud af 1.000 personer</w:t>
      </w:r>
      <w:r>
        <w:rPr>
          <w:lang w:val="da-DK"/>
        </w:rPr>
        <w:t>):</w:t>
      </w:r>
    </w:p>
    <w:p w:rsidR="00FB6926" w:rsidP="00FB6926" w14:paraId="6FD01FCC" w14:textId="77777777">
      <w:pPr>
        <w:pStyle w:val="EMEANormal"/>
        <w:rPr>
          <w:lang w:val="da-DK"/>
        </w:rPr>
      </w:pPr>
    </w:p>
    <w:p w:rsidR="00FB6926" w:rsidRPr="00FE70D6" w:rsidP="00FB6926" w14:paraId="1E60D05E" w14:textId="77777777">
      <w:pPr>
        <w:keepNext/>
        <w:numPr>
          <w:ilvl w:val="0"/>
          <w:numId w:val="9"/>
        </w:numPr>
        <w:tabs>
          <w:tab w:val="num" w:pos="550"/>
          <w:tab w:val="clear" w:pos="562"/>
        </w:tabs>
        <w:ind w:left="550" w:hanging="550"/>
        <w:rPr>
          <w:lang w:val="da-DK"/>
        </w:rPr>
      </w:pPr>
      <w:r w:rsidRPr="00FE70D6">
        <w:rPr>
          <w:lang w:val="da-DK"/>
        </w:rPr>
        <w:t>leukæmi (kræft som påvirker blod og knoglemarv)</w:t>
      </w:r>
    </w:p>
    <w:p w:rsidR="00FB6926" w:rsidRPr="001F0882" w:rsidP="00FB6926" w14:paraId="03267859" w14:textId="77777777">
      <w:pPr>
        <w:keepNext/>
        <w:numPr>
          <w:ilvl w:val="0"/>
          <w:numId w:val="9"/>
        </w:numPr>
        <w:tabs>
          <w:tab w:val="num" w:pos="550"/>
          <w:tab w:val="clear" w:pos="562"/>
        </w:tabs>
        <w:ind w:left="550" w:hanging="550"/>
      </w:pPr>
      <w:r w:rsidRPr="001F0882">
        <w:t>alvorlig allergisk reaktion med shock</w:t>
      </w:r>
    </w:p>
    <w:p w:rsidR="00FB6926" w:rsidRPr="001F0882" w:rsidP="00FB6926" w14:paraId="75E3ABC5" w14:textId="77777777">
      <w:pPr>
        <w:keepNext/>
        <w:numPr>
          <w:ilvl w:val="0"/>
          <w:numId w:val="9"/>
        </w:numPr>
        <w:tabs>
          <w:tab w:val="num" w:pos="550"/>
          <w:tab w:val="clear" w:pos="562"/>
        </w:tabs>
        <w:ind w:left="550" w:hanging="550"/>
      </w:pPr>
      <w:r w:rsidRPr="001F0882">
        <w:t>dissemineret sklerose</w:t>
      </w:r>
    </w:p>
    <w:p w:rsidR="00FB6926" w:rsidRPr="00FE70D6" w:rsidP="00FB6926" w14:paraId="3A41A2AC" w14:textId="77777777">
      <w:pPr>
        <w:keepNext/>
        <w:numPr>
          <w:ilvl w:val="0"/>
          <w:numId w:val="9"/>
        </w:numPr>
        <w:tabs>
          <w:tab w:val="num" w:pos="550"/>
          <w:tab w:val="clear" w:pos="562"/>
        </w:tabs>
        <w:ind w:left="550" w:hanging="550"/>
        <w:rPr>
          <w:lang w:val="da-DK"/>
        </w:rPr>
      </w:pPr>
      <w:r w:rsidRPr="00FE70D6">
        <w:rPr>
          <w:lang w:val="da-DK"/>
        </w:rPr>
        <w:t>nerveforstyrrelser (såsom inflammation (betændelse) i synsnerven og Guillain-Barré syndrom, som kan forårsage muskelsvaghed, unormal følesans, prikken i arme og overkrop)</w:t>
      </w:r>
    </w:p>
    <w:p w:rsidR="00FB6926" w:rsidRPr="001F0882" w:rsidP="00FB6926" w14:paraId="030A85DE" w14:textId="77777777">
      <w:pPr>
        <w:keepNext/>
        <w:numPr>
          <w:ilvl w:val="0"/>
          <w:numId w:val="9"/>
        </w:numPr>
        <w:tabs>
          <w:tab w:val="num" w:pos="550"/>
          <w:tab w:val="clear" w:pos="562"/>
        </w:tabs>
        <w:ind w:left="550" w:hanging="550"/>
      </w:pPr>
      <w:r w:rsidRPr="001F0882">
        <w:t>hjertestop</w:t>
      </w:r>
    </w:p>
    <w:p w:rsidR="00FB6926" w:rsidRPr="00755636" w:rsidP="00FB6926" w14:paraId="45BE3FE8" w14:textId="77777777">
      <w:pPr>
        <w:numPr>
          <w:ilvl w:val="0"/>
          <w:numId w:val="10"/>
        </w:numPr>
        <w:tabs>
          <w:tab w:val="num" w:pos="550"/>
          <w:tab w:val="clear" w:pos="562"/>
        </w:tabs>
        <w:ind w:left="550" w:hanging="550"/>
        <w:rPr>
          <w:color w:val="000000"/>
          <w:lang w:val="da-DK" w:eastAsia="de-DE"/>
        </w:rPr>
      </w:pPr>
      <w:r w:rsidRPr="002A7E09">
        <w:rPr>
          <w:lang w:val="da-DK" w:eastAsia="de-DE"/>
        </w:rPr>
        <w:t xml:space="preserve">lungefibrose (dannelse af </w:t>
      </w:r>
      <w:r>
        <w:rPr>
          <w:lang w:val="da-DK" w:eastAsia="de-DE"/>
        </w:rPr>
        <w:t>ar</w:t>
      </w:r>
      <w:r w:rsidRPr="002A7E09">
        <w:rPr>
          <w:lang w:val="da-DK" w:eastAsia="de-DE"/>
        </w:rPr>
        <w:t>væv i lungerne</w:t>
      </w:r>
      <w:r w:rsidRPr="00755636">
        <w:rPr>
          <w:lang w:val="da-DK" w:eastAsia="de-DE"/>
        </w:rPr>
        <w:t>)</w:t>
      </w:r>
    </w:p>
    <w:p w:rsidR="00FB6926" w:rsidRPr="006076B4" w:rsidP="00FB6926" w14:paraId="2EA69235" w14:textId="77777777">
      <w:pPr>
        <w:numPr>
          <w:ilvl w:val="0"/>
          <w:numId w:val="10"/>
        </w:numPr>
        <w:tabs>
          <w:tab w:val="num" w:pos="550"/>
          <w:tab w:val="clear" w:pos="562"/>
        </w:tabs>
        <w:ind w:left="550" w:hanging="550"/>
        <w:rPr>
          <w:color w:val="000000"/>
          <w:lang w:eastAsia="de-DE"/>
        </w:rPr>
      </w:pPr>
      <w:r w:rsidRPr="002A7E09">
        <w:rPr>
          <w:color w:val="000000"/>
          <w:lang w:eastAsia="de-DE"/>
        </w:rPr>
        <w:t>p</w:t>
      </w:r>
      <w:r w:rsidRPr="002A7E09">
        <w:rPr>
          <w:color w:val="000000"/>
          <w:lang w:val="da-DK" w:eastAsia="de-DE"/>
        </w:rPr>
        <w:t>erforering af tarmen</w:t>
      </w:r>
    </w:p>
    <w:p w:rsidR="00FB6926" w:rsidP="00FB6926" w14:paraId="4743CD73" w14:textId="77777777">
      <w:pPr>
        <w:numPr>
          <w:ilvl w:val="0"/>
          <w:numId w:val="10"/>
        </w:numPr>
        <w:tabs>
          <w:tab w:val="num" w:pos="550"/>
          <w:tab w:val="clear" w:pos="562"/>
        </w:tabs>
        <w:ind w:left="550" w:hanging="550"/>
        <w:rPr>
          <w:color w:val="000000"/>
          <w:lang w:eastAsia="de-DE"/>
        </w:rPr>
      </w:pPr>
      <w:r>
        <w:rPr>
          <w:color w:val="000000"/>
          <w:lang w:val="da-DK" w:eastAsia="de-DE"/>
        </w:rPr>
        <w:t>hepatit</w:t>
      </w:r>
    </w:p>
    <w:p w:rsidR="00FB6926" w:rsidRPr="0030283F" w:rsidP="00FB6926" w14:paraId="0F2D9896" w14:textId="77777777">
      <w:pPr>
        <w:numPr>
          <w:ilvl w:val="0"/>
          <w:numId w:val="10"/>
        </w:numPr>
        <w:tabs>
          <w:tab w:val="num" w:pos="550"/>
          <w:tab w:val="clear" w:pos="562"/>
        </w:tabs>
        <w:ind w:left="550" w:hanging="550"/>
        <w:rPr>
          <w:lang w:eastAsia="de-DE"/>
        </w:rPr>
      </w:pPr>
      <w:r>
        <w:rPr>
          <w:color w:val="000000"/>
          <w:lang w:val="da-DK" w:eastAsia="de-DE"/>
        </w:rPr>
        <w:t>genopblussen</w:t>
      </w:r>
      <w:r w:rsidRPr="002A7E09">
        <w:rPr>
          <w:lang w:val="da-DK"/>
        </w:rPr>
        <w:t xml:space="preserve"> af hepatitis B</w:t>
      </w:r>
    </w:p>
    <w:p w:rsidR="00FB6926" w:rsidRPr="0030283F" w:rsidP="00FB6926" w14:paraId="634363DE" w14:textId="77777777">
      <w:pPr>
        <w:pStyle w:val="EMEABullet2"/>
        <w:numPr>
          <w:ilvl w:val="0"/>
          <w:numId w:val="10"/>
        </w:numPr>
        <w:tabs>
          <w:tab w:val="num" w:pos="550"/>
          <w:tab w:val="clear" w:pos="567"/>
        </w:tabs>
        <w:ind w:left="550" w:hanging="550"/>
        <w:rPr>
          <w:lang w:val="da-DK" w:eastAsia="de-DE"/>
        </w:rPr>
      </w:pPr>
      <w:r w:rsidRPr="0030283F">
        <w:rPr>
          <w:lang w:val="da-DK" w:eastAsia="de-DE"/>
        </w:rPr>
        <w:t>a</w:t>
      </w:r>
      <w:r w:rsidRPr="0030283F">
        <w:rPr>
          <w:lang w:val="da-DK"/>
        </w:rPr>
        <w:t>utoimmun hepatit (</w:t>
      </w:r>
      <w:r w:rsidRPr="0082662E">
        <w:rPr>
          <w:lang w:val="da-DK"/>
        </w:rPr>
        <w:t>lever</w:t>
      </w:r>
      <w:r>
        <w:rPr>
          <w:lang w:val="da-DK"/>
        </w:rPr>
        <w:t>betændelse</w:t>
      </w:r>
      <w:r w:rsidRPr="0082662E">
        <w:rPr>
          <w:lang w:val="da-DK"/>
        </w:rPr>
        <w:t xml:space="preserve"> forårsage</w:t>
      </w:r>
      <w:r>
        <w:rPr>
          <w:lang w:val="da-DK"/>
        </w:rPr>
        <w:t>t</w:t>
      </w:r>
      <w:r w:rsidRPr="0082662E">
        <w:rPr>
          <w:lang w:val="da-DK"/>
        </w:rPr>
        <w:t xml:space="preserve"> af kroppens eget immunsystem</w:t>
      </w:r>
      <w:r w:rsidRPr="0030283F">
        <w:rPr>
          <w:lang w:val="da-DK"/>
        </w:rPr>
        <w:t>)</w:t>
      </w:r>
      <w:r w:rsidRPr="0030283F">
        <w:rPr>
          <w:lang w:val="da-DK" w:eastAsia="de-DE"/>
        </w:rPr>
        <w:t xml:space="preserve"> </w:t>
      </w:r>
    </w:p>
    <w:p w:rsidR="00FB6926" w:rsidRPr="002A7E09" w:rsidP="00FB6926" w14:paraId="2B5B3063" w14:textId="77777777">
      <w:pPr>
        <w:numPr>
          <w:ilvl w:val="0"/>
          <w:numId w:val="10"/>
        </w:numPr>
        <w:tabs>
          <w:tab w:val="num" w:pos="550"/>
          <w:tab w:val="clear" w:pos="562"/>
        </w:tabs>
        <w:ind w:left="550" w:hanging="550"/>
        <w:rPr>
          <w:lang w:val="sv-SE" w:eastAsia="de-DE"/>
        </w:rPr>
      </w:pPr>
      <w:r w:rsidRPr="002A7E09">
        <w:rPr>
          <w:lang w:val="sv-SE"/>
        </w:rPr>
        <w:t>inflammation/betændelse i hudens blodkar</w:t>
      </w:r>
      <w:r w:rsidRPr="002A7E09">
        <w:rPr>
          <w:color w:val="000000"/>
          <w:lang w:val="sv-SE" w:eastAsia="de-DE"/>
        </w:rPr>
        <w:t xml:space="preserve"> (k</w:t>
      </w:r>
      <w:r w:rsidRPr="002A7E09">
        <w:rPr>
          <w:lang w:val="sv-SE"/>
        </w:rPr>
        <w:t>utan vaskulitis)</w:t>
      </w:r>
    </w:p>
    <w:p w:rsidR="00FB6926" w:rsidRPr="002A7E09" w:rsidP="00FB6926" w14:paraId="645C1FA7" w14:textId="77777777">
      <w:pPr>
        <w:numPr>
          <w:ilvl w:val="0"/>
          <w:numId w:val="10"/>
        </w:numPr>
        <w:tabs>
          <w:tab w:val="num" w:pos="550"/>
          <w:tab w:val="clear" w:pos="562"/>
        </w:tabs>
        <w:ind w:left="550" w:hanging="550"/>
        <w:rPr>
          <w:lang w:val="nb-NO" w:eastAsia="de-DE"/>
        </w:rPr>
      </w:pPr>
      <w:r w:rsidRPr="002A7E09">
        <w:rPr>
          <w:color w:val="000000"/>
          <w:lang w:val="nb-NO" w:eastAsia="de-DE"/>
        </w:rPr>
        <w:t>S</w:t>
      </w:r>
      <w:r w:rsidRPr="002A7E09">
        <w:rPr>
          <w:lang w:val="nb-NO"/>
        </w:rPr>
        <w:t>tevens-Johnsons syndrom (tidlige symptomer inkluderer utilpashed, feber, hovedpine og udslæt)</w:t>
      </w:r>
    </w:p>
    <w:p w:rsidR="00FB6926" w:rsidRPr="002A7E09" w:rsidP="00FB6926" w14:paraId="3D3733C4" w14:textId="77777777">
      <w:pPr>
        <w:numPr>
          <w:ilvl w:val="0"/>
          <w:numId w:val="10"/>
        </w:numPr>
        <w:tabs>
          <w:tab w:val="num" w:pos="550"/>
          <w:tab w:val="clear" w:pos="562"/>
        </w:tabs>
        <w:ind w:left="550" w:hanging="550"/>
        <w:rPr>
          <w:lang w:val="da-DK" w:eastAsia="de-DE"/>
        </w:rPr>
      </w:pPr>
      <w:r w:rsidRPr="002A7E09">
        <w:rPr>
          <w:color w:val="000000"/>
          <w:lang w:val="da-DK" w:eastAsia="de-DE"/>
        </w:rPr>
        <w:t>ø</w:t>
      </w:r>
      <w:r w:rsidRPr="002A7E09">
        <w:rPr>
          <w:lang w:val="da-DK"/>
        </w:rPr>
        <w:t xml:space="preserve">dem i ansigtet </w:t>
      </w:r>
      <w:r>
        <w:rPr>
          <w:lang w:val="da-DK"/>
        </w:rPr>
        <w:t xml:space="preserve">(hævelse i ansigtet) </w:t>
      </w:r>
      <w:r w:rsidRPr="002A7E09">
        <w:rPr>
          <w:lang w:val="da-DK"/>
        </w:rPr>
        <w:t>forbundet med allergiske reaktioner</w:t>
      </w:r>
    </w:p>
    <w:p w:rsidR="00FB6926" w:rsidRPr="001F0882" w:rsidP="00FB6926" w14:paraId="09C9C7D7" w14:textId="77777777">
      <w:pPr>
        <w:numPr>
          <w:ilvl w:val="0"/>
          <w:numId w:val="10"/>
        </w:numPr>
        <w:tabs>
          <w:tab w:val="num" w:pos="550"/>
          <w:tab w:val="clear" w:pos="562"/>
        </w:tabs>
        <w:ind w:left="550" w:hanging="550"/>
        <w:rPr>
          <w:color w:val="000000"/>
          <w:lang w:val="da-DK" w:eastAsia="de-DE"/>
        </w:rPr>
      </w:pPr>
      <w:r w:rsidRPr="001F0882">
        <w:rPr>
          <w:color w:val="000000"/>
          <w:lang w:val="da-DK" w:eastAsia="de-DE"/>
        </w:rPr>
        <w:t>betændelsesligne</w:t>
      </w:r>
      <w:r w:rsidR="00C7619E">
        <w:rPr>
          <w:color w:val="000000"/>
          <w:lang w:val="da-DK" w:eastAsia="de-DE"/>
        </w:rPr>
        <w:t>n</w:t>
      </w:r>
      <w:r w:rsidRPr="001F0882">
        <w:rPr>
          <w:color w:val="000000"/>
          <w:lang w:val="da-DK" w:eastAsia="de-DE"/>
        </w:rPr>
        <w:t>de hududslæt (erythema multiforme)</w:t>
      </w:r>
    </w:p>
    <w:p w:rsidR="00791154" w:rsidP="00FB6926" w14:paraId="1D042A38" w14:textId="77777777">
      <w:pPr>
        <w:numPr>
          <w:ilvl w:val="0"/>
          <w:numId w:val="10"/>
        </w:numPr>
        <w:tabs>
          <w:tab w:val="num" w:pos="550"/>
          <w:tab w:val="clear" w:pos="562"/>
        </w:tabs>
        <w:ind w:left="550" w:hanging="550"/>
        <w:rPr>
          <w:color w:val="000000"/>
          <w:lang w:val="da-DK" w:eastAsia="de-DE"/>
        </w:rPr>
      </w:pPr>
      <w:r w:rsidRPr="001F0882">
        <w:rPr>
          <w:color w:val="000000"/>
          <w:lang w:val="da-DK" w:eastAsia="de-DE"/>
        </w:rPr>
        <w:t>lupus-lignende syndrom</w:t>
      </w:r>
    </w:p>
    <w:p w:rsidR="00FB6926" w:rsidP="00FB6926" w14:paraId="43D47924" w14:textId="77777777">
      <w:pPr>
        <w:numPr>
          <w:ilvl w:val="0"/>
          <w:numId w:val="10"/>
        </w:numPr>
        <w:tabs>
          <w:tab w:val="num" w:pos="550"/>
          <w:tab w:val="clear" w:pos="562"/>
        </w:tabs>
        <w:ind w:left="550" w:hanging="550"/>
        <w:rPr>
          <w:color w:val="000000"/>
          <w:lang w:val="da-DK" w:eastAsia="de-DE"/>
        </w:rPr>
      </w:pPr>
      <w:r>
        <w:rPr>
          <w:color w:val="000000"/>
          <w:lang w:val="da-DK" w:eastAsia="de-DE"/>
        </w:rPr>
        <w:t>angioødem (lokal hævelse af huden)</w:t>
      </w:r>
    </w:p>
    <w:p w:rsidR="00BD23CE" w:rsidRPr="001F0882" w:rsidP="00FB6926" w14:paraId="493828E7" w14:textId="77777777">
      <w:pPr>
        <w:numPr>
          <w:ilvl w:val="0"/>
          <w:numId w:val="10"/>
        </w:numPr>
        <w:tabs>
          <w:tab w:val="num" w:pos="550"/>
          <w:tab w:val="clear" w:pos="562"/>
        </w:tabs>
        <w:ind w:left="550" w:hanging="550"/>
        <w:rPr>
          <w:color w:val="000000"/>
          <w:lang w:val="da-DK" w:eastAsia="de-DE"/>
        </w:rPr>
      </w:pPr>
      <w:r>
        <w:rPr>
          <w:color w:val="000000"/>
          <w:lang w:val="da-DK" w:eastAsia="de-DE"/>
        </w:rPr>
        <w:t>lichenoid hudreaktion (kløende rød</w:t>
      </w:r>
      <w:r w:rsidR="00BF7DAB">
        <w:rPr>
          <w:color w:val="000000"/>
          <w:lang w:val="da-DK" w:eastAsia="de-DE"/>
        </w:rPr>
        <w:t>lig</w:t>
      </w:r>
      <w:r>
        <w:rPr>
          <w:color w:val="000000"/>
          <w:lang w:val="da-DK" w:eastAsia="de-DE"/>
        </w:rPr>
        <w:t>t-lilla hududslæt)</w:t>
      </w:r>
    </w:p>
    <w:p w:rsidR="00FB6926" w:rsidP="00FB6926" w14:paraId="0A86030F" w14:textId="77777777">
      <w:pPr>
        <w:keepNext/>
        <w:tabs>
          <w:tab w:val="clear" w:pos="562"/>
        </w:tabs>
        <w:rPr>
          <w:noProof/>
          <w:color w:val="000000"/>
          <w:lang w:val="da-DK"/>
        </w:rPr>
      </w:pPr>
    </w:p>
    <w:p w:rsidR="00FB6926" w:rsidRPr="00A76894" w:rsidP="00FB6926" w14:paraId="52300175" w14:textId="77777777">
      <w:pPr>
        <w:keepNext/>
        <w:tabs>
          <w:tab w:val="clear" w:pos="562"/>
        </w:tabs>
        <w:rPr>
          <w:lang w:val="da-DK"/>
        </w:rPr>
      </w:pPr>
      <w:r w:rsidRPr="001F0882">
        <w:rPr>
          <w:b/>
          <w:szCs w:val="22"/>
          <w:lang w:val="da-DK"/>
        </w:rPr>
        <w:t>Ikke kendt</w:t>
      </w:r>
      <w:r>
        <w:rPr>
          <w:szCs w:val="22"/>
          <w:lang w:val="da-DK"/>
        </w:rPr>
        <w:t xml:space="preserve"> (hyppigheden kan ikke vurderes ud fra </w:t>
      </w:r>
      <w:r w:rsidRPr="000D44F6" w:rsidR="00C86390">
        <w:rPr>
          <w:szCs w:val="22"/>
          <w:lang w:val="da-DK"/>
        </w:rPr>
        <w:t>forhåndenværende</w:t>
      </w:r>
      <w:r>
        <w:rPr>
          <w:szCs w:val="22"/>
          <w:lang w:val="da-DK"/>
        </w:rPr>
        <w:t xml:space="preserve"> data)</w:t>
      </w:r>
    </w:p>
    <w:p w:rsidR="00FB6926" w:rsidRPr="00E23487" w:rsidP="00FB6926" w14:paraId="16B4C963" w14:textId="77777777">
      <w:pPr>
        <w:keepNext/>
        <w:rPr>
          <w:lang w:val="da-DK"/>
        </w:rPr>
      </w:pPr>
    </w:p>
    <w:p w:rsidR="00FB6926" w:rsidRPr="00471F4B" w:rsidP="00FB6926" w14:paraId="309E9350" w14:textId="77777777">
      <w:pPr>
        <w:numPr>
          <w:ilvl w:val="0"/>
          <w:numId w:val="10"/>
        </w:numPr>
        <w:tabs>
          <w:tab w:val="num" w:pos="550"/>
          <w:tab w:val="clear" w:pos="562"/>
        </w:tabs>
        <w:ind w:left="550" w:hanging="550"/>
        <w:rPr>
          <w:rFonts w:ascii="Tms Rmn" w:hAnsi="Tms Rmn"/>
          <w:color w:val="000000"/>
          <w:lang w:val="da-DK" w:eastAsia="de-DE"/>
        </w:rPr>
      </w:pPr>
      <w:r>
        <w:rPr>
          <w:rFonts w:ascii="Tms Rmn" w:hAnsi="Tms Rmn"/>
          <w:color w:val="000000"/>
          <w:lang w:val="da-DK" w:eastAsia="de-DE"/>
        </w:rPr>
        <w:t xml:space="preserve">hepatosplenisk T-celle-lymfom </w:t>
      </w:r>
      <w:r w:rsidRPr="00771A5C">
        <w:rPr>
          <w:lang w:val="da-DK" w:eastAsia="de-DE"/>
        </w:rPr>
        <w:t>(en sjælden form for blodkræft, som ofte er dødelig)</w:t>
      </w:r>
    </w:p>
    <w:p w:rsidR="00FB6926" w:rsidRPr="00CB4953" w:rsidP="00FB6926" w14:paraId="4E862E51" w14:textId="77777777">
      <w:pPr>
        <w:numPr>
          <w:ilvl w:val="0"/>
          <w:numId w:val="10"/>
        </w:numPr>
        <w:tabs>
          <w:tab w:val="num" w:pos="550"/>
          <w:tab w:val="clear" w:pos="562"/>
        </w:tabs>
        <w:ind w:left="550" w:hanging="550"/>
        <w:rPr>
          <w:rFonts w:ascii="Tms Rmn" w:hAnsi="Tms Rmn"/>
          <w:color w:val="000000"/>
          <w:lang w:val="da-DK" w:eastAsia="de-DE"/>
        </w:rPr>
      </w:pPr>
      <w:r>
        <w:rPr>
          <w:rFonts w:ascii="Tms Rmn" w:hAnsi="Tms Rmn"/>
          <w:color w:val="000000"/>
          <w:lang w:val="da-DK" w:eastAsia="de-DE"/>
        </w:rPr>
        <w:t>Merkel</w:t>
      </w:r>
      <w:r w:rsidRPr="0019167E">
        <w:rPr>
          <w:szCs w:val="22"/>
          <w:lang w:val="da-DK"/>
        </w:rPr>
        <w:t>celle</w:t>
      </w:r>
      <w:r>
        <w:rPr>
          <w:szCs w:val="22"/>
          <w:lang w:val="da-DK"/>
        </w:rPr>
        <w:t xml:space="preserve"> </w:t>
      </w:r>
      <w:r w:rsidRPr="0019167E">
        <w:rPr>
          <w:szCs w:val="22"/>
          <w:lang w:val="da-DK"/>
        </w:rPr>
        <w:t>karcinom (en type hudkræft)</w:t>
      </w:r>
    </w:p>
    <w:p w:rsidR="00C86390" w:rsidRPr="00F61751" w:rsidP="00FB6926" w14:paraId="0CABB37E" w14:textId="77777777">
      <w:pPr>
        <w:numPr>
          <w:ilvl w:val="0"/>
          <w:numId w:val="10"/>
        </w:numPr>
        <w:tabs>
          <w:tab w:val="num" w:pos="550"/>
          <w:tab w:val="clear" w:pos="562"/>
        </w:tabs>
        <w:ind w:left="550" w:hanging="550"/>
        <w:rPr>
          <w:rFonts w:ascii="Tms Rmn" w:hAnsi="Tms Rmn"/>
          <w:color w:val="000000"/>
          <w:lang w:val="da-DK" w:eastAsia="de-DE"/>
        </w:rPr>
      </w:pPr>
      <w:r w:rsidRPr="000D44F6">
        <w:rPr>
          <w:szCs w:val="22"/>
          <w:lang w:val="da-DK"/>
        </w:rPr>
        <w:t xml:space="preserve">Kaposis sarkom, en sjælden type kræft, der er forbundet med infektion med humant herpesvirus 8. </w:t>
      </w:r>
      <w:r w:rsidRPr="004703D5">
        <w:rPr>
          <w:szCs w:val="22"/>
          <w:lang w:val="da-DK"/>
        </w:rPr>
        <w:t>Kaposis sarkom forekommer oftest som lilla læsioner på</w:t>
      </w:r>
      <w:r w:rsidRPr="000D44F6">
        <w:rPr>
          <w:szCs w:val="22"/>
        </w:rPr>
        <w:t xml:space="preserve"> huden</w:t>
      </w:r>
    </w:p>
    <w:p w:rsidR="00FB6926" w:rsidRPr="00A76894" w:rsidP="00FB6926" w14:paraId="3211A8FD" w14:textId="77777777">
      <w:pPr>
        <w:numPr>
          <w:ilvl w:val="0"/>
          <w:numId w:val="10"/>
        </w:numPr>
        <w:tabs>
          <w:tab w:val="num" w:pos="550"/>
          <w:tab w:val="clear" w:pos="562"/>
        </w:tabs>
        <w:ind w:left="550" w:hanging="550"/>
        <w:rPr>
          <w:rFonts w:ascii="Tms Rmn" w:hAnsi="Tms Rmn"/>
          <w:color w:val="000000"/>
          <w:lang w:val="da-DK" w:eastAsia="de-DE"/>
        </w:rPr>
      </w:pPr>
      <w:r>
        <w:rPr>
          <w:lang w:val="da-DK" w:eastAsia="de-DE"/>
        </w:rPr>
        <w:t>leversvigt</w:t>
      </w:r>
    </w:p>
    <w:p w:rsidR="00FB6926" w:rsidP="00290BF0" w14:paraId="6A8CBEEF" w14:textId="77777777">
      <w:pPr>
        <w:numPr>
          <w:ilvl w:val="0"/>
          <w:numId w:val="10"/>
        </w:numPr>
        <w:tabs>
          <w:tab w:val="clear" w:pos="562"/>
        </w:tabs>
        <w:ind w:left="550" w:hanging="550"/>
        <w:rPr>
          <w:lang w:val="da-DK"/>
        </w:rPr>
      </w:pPr>
      <w:r w:rsidRPr="007B7BF4">
        <w:rPr>
          <w:lang w:val="da-DK" w:eastAsia="de-DE"/>
        </w:rPr>
        <w:t>f</w:t>
      </w:r>
      <w:r w:rsidRPr="007B7BF4">
        <w:rPr>
          <w:rFonts w:eastAsia="MS Mincho"/>
          <w:lang w:val="da-DK"/>
        </w:rPr>
        <w:t>orværring af en tilstand</w:t>
      </w:r>
      <w:r>
        <w:rPr>
          <w:rFonts w:eastAsia="MS Mincho"/>
          <w:lang w:val="da-DK"/>
        </w:rPr>
        <w:t>,</w:t>
      </w:r>
      <w:r w:rsidRPr="007B7BF4">
        <w:rPr>
          <w:rFonts w:eastAsia="MS Mincho"/>
          <w:lang w:val="da-DK"/>
        </w:rPr>
        <w:t xml:space="preserve"> som kaldes </w:t>
      </w:r>
      <w:r w:rsidRPr="007B7BF4">
        <w:rPr>
          <w:lang w:val="da-DK"/>
        </w:rPr>
        <w:t>dermatomyositis (</w:t>
      </w:r>
      <w:r>
        <w:rPr>
          <w:lang w:val="da-DK"/>
        </w:rPr>
        <w:t>ses</w:t>
      </w:r>
      <w:r w:rsidRPr="007B7BF4">
        <w:rPr>
          <w:lang w:val="da-DK"/>
        </w:rPr>
        <w:t xml:space="preserve"> som hududslæt ledsaget af muskelsvaghed)</w:t>
      </w:r>
    </w:p>
    <w:p w:rsidR="00736958" w:rsidRPr="00736958" w:rsidP="007578B3" w14:paraId="3485CC8A" w14:textId="77777777">
      <w:pPr>
        <w:keepNext/>
        <w:numPr>
          <w:ilvl w:val="0"/>
          <w:numId w:val="10"/>
        </w:numPr>
        <w:tabs>
          <w:tab w:val="clear" w:pos="562"/>
        </w:tabs>
        <w:ind w:left="550" w:hanging="550"/>
        <w:rPr>
          <w:lang w:val="da-DK"/>
        </w:rPr>
      </w:pPr>
      <w:r w:rsidRPr="00736958">
        <w:rPr>
          <w:szCs w:val="22"/>
          <w:lang w:val="da-DK"/>
        </w:rPr>
        <w:t>vægtforøgelse (for de fleste patienters vedkommende var vægtforøgelsen lille)</w:t>
      </w:r>
    </w:p>
    <w:p w:rsidR="00FB6926" w:rsidP="00290BF0" w14:paraId="0C048B53" w14:textId="77777777">
      <w:pPr>
        <w:tabs>
          <w:tab w:val="clear" w:pos="562"/>
        </w:tabs>
        <w:rPr>
          <w:noProof/>
          <w:color w:val="000000"/>
          <w:lang w:val="da-DK"/>
        </w:rPr>
      </w:pPr>
    </w:p>
    <w:p w:rsidR="00FB6926" w:rsidRPr="00530A4D" w:rsidP="00290BF0" w14:paraId="2561A3AE" w14:textId="77777777">
      <w:pPr>
        <w:pStyle w:val="EMEANormal"/>
        <w:keepNext/>
        <w:rPr>
          <w:lang w:val="da-DK" w:eastAsia="de-DE"/>
        </w:rPr>
      </w:pPr>
      <w:r w:rsidRPr="00530A4D">
        <w:rPr>
          <w:lang w:val="da-DK" w:eastAsia="de-DE"/>
        </w:rPr>
        <w:t xml:space="preserve">Nogle bivirkninger, som </w:t>
      </w:r>
      <w:r>
        <w:rPr>
          <w:lang w:val="da-DK" w:eastAsia="de-DE"/>
        </w:rPr>
        <w:t xml:space="preserve">er </w:t>
      </w:r>
      <w:r w:rsidRPr="00530A4D">
        <w:rPr>
          <w:lang w:val="da-DK" w:eastAsia="de-DE"/>
        </w:rPr>
        <w:t>se</w:t>
      </w:r>
      <w:r>
        <w:rPr>
          <w:lang w:val="da-DK" w:eastAsia="de-DE"/>
        </w:rPr>
        <w:t>t med Humira</w:t>
      </w:r>
      <w:r w:rsidRPr="00530A4D">
        <w:rPr>
          <w:lang w:val="da-DK" w:eastAsia="de-DE"/>
        </w:rPr>
        <w:t xml:space="preserve"> har ikke symptomer og kan kun opdages ved blodprøver.  </w:t>
      </w:r>
    </w:p>
    <w:p w:rsidR="00FB6926" w:rsidRPr="00530A4D" w:rsidP="00290BF0" w14:paraId="2DD10A5A" w14:textId="77777777">
      <w:pPr>
        <w:pStyle w:val="EMEANormal"/>
        <w:keepNext/>
        <w:rPr>
          <w:lang w:val="da-DK" w:eastAsia="de-DE"/>
        </w:rPr>
      </w:pPr>
      <w:r w:rsidRPr="00530A4D">
        <w:rPr>
          <w:lang w:val="da-DK" w:eastAsia="de-DE"/>
        </w:rPr>
        <w:t>Disse inkluderer:</w:t>
      </w:r>
    </w:p>
    <w:p w:rsidR="00FB6926" w:rsidRPr="00530A4D" w:rsidP="00FB6926" w14:paraId="4786E4C1" w14:textId="77777777">
      <w:pPr>
        <w:pStyle w:val="EMEANormal"/>
        <w:rPr>
          <w:lang w:val="da-DK" w:eastAsia="de-DE"/>
        </w:rPr>
      </w:pPr>
    </w:p>
    <w:p w:rsidR="00FB6926" w:rsidRPr="00530A4D" w:rsidP="00FB6926" w14:paraId="1D029396" w14:textId="77777777">
      <w:pPr>
        <w:pStyle w:val="EMEANormal"/>
        <w:rPr>
          <w:lang w:val="da-DK"/>
        </w:rPr>
      </w:pPr>
      <w:r w:rsidRPr="001F0882">
        <w:rPr>
          <w:b/>
          <w:lang w:val="da-DK"/>
        </w:rPr>
        <w:t>Meget almindelige</w:t>
      </w:r>
      <w:r w:rsidRPr="00530A4D">
        <w:rPr>
          <w:lang w:val="da-DK"/>
        </w:rPr>
        <w:t xml:space="preserve"> (</w:t>
      </w:r>
      <w:r>
        <w:rPr>
          <w:color w:val="000000"/>
          <w:lang w:val="da-DK"/>
        </w:rPr>
        <w:t xml:space="preserve">kan påvirke </w:t>
      </w:r>
      <w:r w:rsidRPr="00530A4D">
        <w:rPr>
          <w:lang w:val="da-DK"/>
        </w:rPr>
        <w:t>mere end 1 ud af 10 p</w:t>
      </w:r>
      <w:r>
        <w:rPr>
          <w:lang w:val="da-DK"/>
        </w:rPr>
        <w:t>ersoner</w:t>
      </w:r>
      <w:r w:rsidRPr="00530A4D">
        <w:rPr>
          <w:lang w:val="da-DK"/>
        </w:rPr>
        <w:t xml:space="preserve">) </w:t>
      </w:r>
    </w:p>
    <w:p w:rsidR="00FB6926" w:rsidRPr="00530A4D" w:rsidP="00FB6926" w14:paraId="06E4A24F" w14:textId="77777777">
      <w:pPr>
        <w:pStyle w:val="EMEANormal"/>
        <w:rPr>
          <w:lang w:val="da-DK"/>
        </w:rPr>
      </w:pPr>
    </w:p>
    <w:p w:rsidR="00FB6926" w:rsidRPr="008656F8" w:rsidP="00FB6926" w14:paraId="0C3368C0" w14:textId="77777777">
      <w:pPr>
        <w:keepNext/>
        <w:numPr>
          <w:ilvl w:val="0"/>
          <w:numId w:val="10"/>
        </w:numPr>
        <w:tabs>
          <w:tab w:val="clear" w:pos="562"/>
        </w:tabs>
        <w:ind w:left="550" w:hanging="550"/>
        <w:rPr>
          <w:lang w:val="da-DK" w:eastAsia="de-DE"/>
        </w:rPr>
      </w:pPr>
      <w:r>
        <w:rPr>
          <w:lang w:val="da-DK" w:eastAsia="de-DE"/>
        </w:rPr>
        <w:t>nedsat antal</w:t>
      </w:r>
      <w:r w:rsidRPr="008656F8">
        <w:rPr>
          <w:lang w:val="da-DK" w:eastAsia="de-DE"/>
        </w:rPr>
        <w:t xml:space="preserve"> hvide blodlegemer</w:t>
      </w:r>
    </w:p>
    <w:p w:rsidR="00FB6926" w:rsidRPr="008656F8" w:rsidP="00FB6926" w14:paraId="2B463C22" w14:textId="77777777">
      <w:pPr>
        <w:keepNext/>
        <w:numPr>
          <w:ilvl w:val="0"/>
          <w:numId w:val="10"/>
        </w:numPr>
        <w:tabs>
          <w:tab w:val="clear" w:pos="562"/>
        </w:tabs>
        <w:ind w:left="550" w:hanging="550"/>
        <w:rPr>
          <w:lang w:val="da-DK" w:eastAsia="de-DE"/>
        </w:rPr>
      </w:pPr>
      <w:r>
        <w:rPr>
          <w:lang w:val="da-DK" w:eastAsia="de-DE"/>
        </w:rPr>
        <w:t>nedsat antal rø</w:t>
      </w:r>
      <w:r w:rsidRPr="008656F8">
        <w:rPr>
          <w:lang w:val="da-DK" w:eastAsia="de-DE"/>
        </w:rPr>
        <w:t>de blodlegemer</w:t>
      </w:r>
    </w:p>
    <w:p w:rsidR="00FB6926" w:rsidRPr="001F0882" w:rsidP="00FB6926" w14:paraId="407DA889" w14:textId="77777777">
      <w:pPr>
        <w:keepNext/>
        <w:numPr>
          <w:ilvl w:val="0"/>
          <w:numId w:val="10"/>
        </w:numPr>
        <w:tabs>
          <w:tab w:val="clear" w:pos="562"/>
        </w:tabs>
        <w:ind w:left="550" w:hanging="550"/>
        <w:rPr>
          <w:lang w:val="da-DK" w:eastAsia="de-DE"/>
        </w:rPr>
      </w:pPr>
      <w:r w:rsidRPr="001F0882">
        <w:rPr>
          <w:lang w:val="da-DK" w:eastAsia="de-DE"/>
        </w:rPr>
        <w:t>forhøjede lipider i blodet</w:t>
      </w:r>
    </w:p>
    <w:p w:rsidR="00FB6926" w:rsidRPr="001F0882" w:rsidP="00FB6926" w14:paraId="2FB774D9" w14:textId="77777777">
      <w:pPr>
        <w:keepNext/>
        <w:numPr>
          <w:ilvl w:val="0"/>
          <w:numId w:val="10"/>
        </w:numPr>
        <w:tabs>
          <w:tab w:val="clear" w:pos="562"/>
        </w:tabs>
        <w:ind w:left="550" w:hanging="550"/>
        <w:rPr>
          <w:lang w:val="da-DK" w:eastAsia="de-DE"/>
        </w:rPr>
      </w:pPr>
      <w:r w:rsidRPr="001F0882">
        <w:rPr>
          <w:lang w:val="da-DK" w:eastAsia="de-DE"/>
        </w:rPr>
        <w:t>forhøjede leverenzymer</w:t>
      </w:r>
    </w:p>
    <w:p w:rsidR="00FB6926" w:rsidRPr="001F0882" w:rsidP="00FB6926" w14:paraId="2C0A83F2" w14:textId="77777777">
      <w:pPr>
        <w:pStyle w:val="EMEANormal"/>
        <w:rPr>
          <w:lang w:val="da-DK"/>
        </w:rPr>
      </w:pPr>
    </w:p>
    <w:p w:rsidR="00FB6926" w:rsidRPr="008656F8" w:rsidP="00FB6926" w14:paraId="2A74AFF6" w14:textId="77777777">
      <w:pPr>
        <w:pStyle w:val="EMEANormal"/>
        <w:rPr>
          <w:lang w:val="da-DK"/>
        </w:rPr>
      </w:pPr>
      <w:r w:rsidRPr="001F0882">
        <w:rPr>
          <w:b/>
          <w:lang w:val="da-DK"/>
        </w:rPr>
        <w:t>Almindelige</w:t>
      </w:r>
      <w:r w:rsidRPr="008656F8">
        <w:rPr>
          <w:lang w:val="da-DK"/>
        </w:rPr>
        <w:t xml:space="preserve"> (</w:t>
      </w:r>
      <w:r>
        <w:rPr>
          <w:color w:val="000000"/>
          <w:lang w:val="da-DK"/>
        </w:rPr>
        <w:t>kan påvirke op til</w:t>
      </w:r>
      <w:r w:rsidRPr="008656F8">
        <w:rPr>
          <w:lang w:val="da-DK"/>
        </w:rPr>
        <w:t xml:space="preserve"> 1 ud af 10 p</w:t>
      </w:r>
      <w:r>
        <w:rPr>
          <w:lang w:val="da-DK"/>
        </w:rPr>
        <w:t>ersoner</w:t>
      </w:r>
      <w:r w:rsidRPr="008656F8">
        <w:rPr>
          <w:lang w:val="da-DK"/>
        </w:rPr>
        <w:t>):</w:t>
      </w:r>
    </w:p>
    <w:p w:rsidR="00FB6926" w:rsidRPr="008656F8" w:rsidP="00FB6926" w14:paraId="598F2A10" w14:textId="77777777">
      <w:pPr>
        <w:pStyle w:val="EMEANormal"/>
        <w:rPr>
          <w:lang w:val="da-DK"/>
        </w:rPr>
      </w:pPr>
    </w:p>
    <w:p w:rsidR="00FB6926" w:rsidRPr="00366C8D" w:rsidP="00FB6926" w14:paraId="644D7C68" w14:textId="77777777">
      <w:pPr>
        <w:keepNext/>
        <w:numPr>
          <w:ilvl w:val="0"/>
          <w:numId w:val="10"/>
        </w:numPr>
        <w:tabs>
          <w:tab w:val="clear" w:pos="562"/>
        </w:tabs>
        <w:ind w:left="550" w:hanging="550"/>
        <w:rPr>
          <w:lang w:val="da-DK" w:eastAsia="de-DE"/>
        </w:rPr>
      </w:pPr>
      <w:r>
        <w:rPr>
          <w:lang w:val="da-DK"/>
        </w:rPr>
        <w:t>f</w:t>
      </w:r>
      <w:r>
        <w:rPr>
          <w:lang w:val="da-DK" w:eastAsia="de-DE"/>
        </w:rPr>
        <w:t>orhøjet antal</w:t>
      </w:r>
      <w:r w:rsidRPr="00366C8D">
        <w:rPr>
          <w:lang w:val="da-DK" w:eastAsia="de-DE"/>
        </w:rPr>
        <w:t xml:space="preserve"> hvide blodlegemer  </w:t>
      </w:r>
    </w:p>
    <w:p w:rsidR="00FB6926" w:rsidRPr="00A76894" w:rsidP="00FB6926" w14:paraId="0BAA7E65" w14:textId="77777777">
      <w:pPr>
        <w:keepNext/>
        <w:numPr>
          <w:ilvl w:val="0"/>
          <w:numId w:val="10"/>
        </w:numPr>
        <w:tabs>
          <w:tab w:val="clear" w:pos="562"/>
        </w:tabs>
        <w:ind w:left="550" w:hanging="550"/>
        <w:rPr>
          <w:lang w:val="da-DK" w:eastAsia="de-DE"/>
        </w:rPr>
      </w:pPr>
      <w:r w:rsidRPr="00A76894">
        <w:rPr>
          <w:lang w:val="da-DK" w:eastAsia="de-DE"/>
        </w:rPr>
        <w:t>nedsat antal blodplader</w:t>
      </w:r>
    </w:p>
    <w:p w:rsidR="00FB6926" w:rsidRPr="001F0882" w:rsidP="00FB6926" w14:paraId="26BFAFA6" w14:textId="77777777">
      <w:pPr>
        <w:keepNext/>
        <w:numPr>
          <w:ilvl w:val="0"/>
          <w:numId w:val="10"/>
        </w:numPr>
        <w:tabs>
          <w:tab w:val="clear" w:pos="562"/>
        </w:tabs>
        <w:ind w:left="550" w:hanging="550"/>
        <w:rPr>
          <w:lang w:val="da-DK" w:eastAsia="de-DE"/>
        </w:rPr>
      </w:pPr>
      <w:r w:rsidRPr="001F0882">
        <w:rPr>
          <w:lang w:val="da-DK" w:eastAsia="de-DE"/>
        </w:rPr>
        <w:t>forhøjet urinsyre i blodet</w:t>
      </w:r>
    </w:p>
    <w:p w:rsidR="00FB6926" w:rsidRPr="001F0882" w:rsidP="00FB6926" w14:paraId="22C24DAC" w14:textId="77777777">
      <w:pPr>
        <w:keepNext/>
        <w:numPr>
          <w:ilvl w:val="0"/>
          <w:numId w:val="10"/>
        </w:numPr>
        <w:tabs>
          <w:tab w:val="clear" w:pos="562"/>
        </w:tabs>
        <w:ind w:left="550" w:hanging="550"/>
        <w:rPr>
          <w:lang w:val="da-DK" w:eastAsia="de-DE"/>
        </w:rPr>
      </w:pPr>
      <w:r w:rsidRPr="001F0882">
        <w:rPr>
          <w:lang w:val="da-DK" w:eastAsia="de-DE"/>
        </w:rPr>
        <w:t>unormale blodmålinger af natrium</w:t>
      </w:r>
    </w:p>
    <w:p w:rsidR="00FB6926" w:rsidRPr="001F0882" w:rsidP="00FB6926" w14:paraId="132A7536" w14:textId="77777777">
      <w:pPr>
        <w:keepNext/>
        <w:numPr>
          <w:ilvl w:val="0"/>
          <w:numId w:val="10"/>
        </w:numPr>
        <w:tabs>
          <w:tab w:val="clear" w:pos="562"/>
        </w:tabs>
        <w:ind w:left="550" w:hanging="550"/>
        <w:rPr>
          <w:lang w:val="da-DK" w:eastAsia="de-DE"/>
        </w:rPr>
      </w:pPr>
      <w:r w:rsidRPr="001F0882">
        <w:rPr>
          <w:lang w:val="da-DK" w:eastAsia="de-DE"/>
        </w:rPr>
        <w:t>lave blodmålinger af calcium</w:t>
      </w:r>
    </w:p>
    <w:p w:rsidR="00FB6926" w:rsidRPr="001F0882" w:rsidP="00FB6926" w14:paraId="5EDF5528" w14:textId="77777777">
      <w:pPr>
        <w:keepNext/>
        <w:numPr>
          <w:ilvl w:val="0"/>
          <w:numId w:val="10"/>
        </w:numPr>
        <w:tabs>
          <w:tab w:val="clear" w:pos="562"/>
        </w:tabs>
        <w:ind w:left="550" w:hanging="550"/>
        <w:rPr>
          <w:lang w:val="da-DK" w:eastAsia="de-DE"/>
        </w:rPr>
      </w:pPr>
      <w:r w:rsidRPr="001F0882">
        <w:rPr>
          <w:lang w:val="da-DK" w:eastAsia="de-DE"/>
        </w:rPr>
        <w:t>lave blodmålinger af fosfat</w:t>
      </w:r>
    </w:p>
    <w:p w:rsidR="00FB6926" w:rsidRPr="001F0882" w:rsidP="00FB6926" w14:paraId="38D2D6BE" w14:textId="77777777">
      <w:pPr>
        <w:keepNext/>
        <w:numPr>
          <w:ilvl w:val="0"/>
          <w:numId w:val="10"/>
        </w:numPr>
        <w:tabs>
          <w:tab w:val="clear" w:pos="562"/>
        </w:tabs>
        <w:ind w:left="550" w:hanging="550"/>
        <w:rPr>
          <w:lang w:val="da-DK" w:eastAsia="de-DE"/>
        </w:rPr>
      </w:pPr>
      <w:r w:rsidRPr="001F0882">
        <w:rPr>
          <w:lang w:val="da-DK" w:eastAsia="de-DE"/>
        </w:rPr>
        <w:t>højt blodsukker</w:t>
      </w:r>
    </w:p>
    <w:p w:rsidR="00FB6926" w:rsidRPr="001F0882" w:rsidP="00FB6926" w14:paraId="0B85107E" w14:textId="77777777">
      <w:pPr>
        <w:keepNext/>
        <w:numPr>
          <w:ilvl w:val="0"/>
          <w:numId w:val="10"/>
        </w:numPr>
        <w:tabs>
          <w:tab w:val="clear" w:pos="562"/>
        </w:tabs>
        <w:ind w:left="550" w:hanging="550"/>
        <w:rPr>
          <w:lang w:val="da-DK" w:eastAsia="de-DE"/>
        </w:rPr>
      </w:pPr>
      <w:r w:rsidRPr="001F0882">
        <w:rPr>
          <w:lang w:val="da-DK" w:eastAsia="de-DE"/>
        </w:rPr>
        <w:t>høje blodmålinger af lactatdehydrogenase</w:t>
      </w:r>
    </w:p>
    <w:p w:rsidR="00FB6926" w:rsidP="00FB6926" w14:paraId="0AD6609B" w14:textId="77777777">
      <w:pPr>
        <w:keepNext/>
        <w:numPr>
          <w:ilvl w:val="0"/>
          <w:numId w:val="10"/>
        </w:numPr>
        <w:tabs>
          <w:tab w:val="clear" w:pos="562"/>
        </w:tabs>
        <w:ind w:left="550" w:hanging="550"/>
        <w:rPr>
          <w:lang w:val="da-DK" w:eastAsia="de-DE"/>
        </w:rPr>
      </w:pPr>
      <w:r w:rsidRPr="005B0249">
        <w:rPr>
          <w:lang w:val="da-DK" w:eastAsia="de-DE"/>
        </w:rPr>
        <w:t>tilstedeværelse af autoantistoffer i blodet</w:t>
      </w:r>
    </w:p>
    <w:p w:rsidR="00791154" w:rsidRPr="005B0249" w:rsidP="00FB6926" w14:paraId="5D44E1F0" w14:textId="77777777">
      <w:pPr>
        <w:keepNext/>
        <w:numPr>
          <w:ilvl w:val="0"/>
          <w:numId w:val="10"/>
        </w:numPr>
        <w:tabs>
          <w:tab w:val="clear" w:pos="562"/>
        </w:tabs>
        <w:ind w:left="550" w:hanging="550"/>
        <w:rPr>
          <w:lang w:val="da-DK" w:eastAsia="de-DE"/>
        </w:rPr>
      </w:pPr>
      <w:r>
        <w:rPr>
          <w:lang w:val="da-DK" w:eastAsia="de-DE"/>
        </w:rPr>
        <w:t>lavt kalium i blodet</w:t>
      </w:r>
    </w:p>
    <w:p w:rsidR="00FB6926" w:rsidRPr="005B0249" w:rsidP="00FB6926" w14:paraId="369CA6E7" w14:textId="77777777">
      <w:pPr>
        <w:pStyle w:val="EMEANormal"/>
        <w:rPr>
          <w:lang w:val="da-DK"/>
        </w:rPr>
      </w:pPr>
    </w:p>
    <w:p w:rsidR="00791154" w:rsidP="00791154" w14:paraId="32BBC948" w14:textId="77777777">
      <w:pPr>
        <w:pStyle w:val="EMEANormal"/>
        <w:rPr>
          <w:lang w:val="da-DK"/>
        </w:rPr>
      </w:pPr>
      <w:r>
        <w:rPr>
          <w:b/>
          <w:lang w:val="da-DK"/>
        </w:rPr>
        <w:t xml:space="preserve">Ikke almindelige </w:t>
      </w:r>
      <w:r w:rsidRPr="005B0249">
        <w:rPr>
          <w:lang w:val="da-DK"/>
        </w:rPr>
        <w:t>(</w:t>
      </w:r>
      <w:r>
        <w:rPr>
          <w:color w:val="000000"/>
          <w:lang w:val="da-DK"/>
        </w:rPr>
        <w:t>kan påvirke op til</w:t>
      </w:r>
      <w:r>
        <w:rPr>
          <w:lang w:val="da-DK"/>
        </w:rPr>
        <w:t xml:space="preserve"> </w:t>
      </w:r>
      <w:r w:rsidRPr="005B0249">
        <w:rPr>
          <w:lang w:val="da-DK"/>
        </w:rPr>
        <w:t xml:space="preserve">1 </w:t>
      </w:r>
      <w:r>
        <w:rPr>
          <w:lang w:val="da-DK"/>
        </w:rPr>
        <w:t>ud af</w:t>
      </w:r>
      <w:r w:rsidRPr="005B0249">
        <w:rPr>
          <w:lang w:val="da-DK"/>
        </w:rPr>
        <w:t xml:space="preserve"> 100 p</w:t>
      </w:r>
      <w:r>
        <w:rPr>
          <w:lang w:val="da-DK"/>
        </w:rPr>
        <w:t>ersoner</w:t>
      </w:r>
      <w:r w:rsidRPr="005B0249">
        <w:rPr>
          <w:lang w:val="da-DK"/>
        </w:rPr>
        <w:t>):</w:t>
      </w:r>
    </w:p>
    <w:p w:rsidR="00791154" w:rsidP="00791154" w14:paraId="69258F11" w14:textId="77777777">
      <w:pPr>
        <w:keepNext/>
        <w:numPr>
          <w:ilvl w:val="0"/>
          <w:numId w:val="10"/>
        </w:numPr>
        <w:tabs>
          <w:tab w:val="clear" w:pos="562"/>
        </w:tabs>
        <w:ind w:left="550" w:hanging="550"/>
        <w:rPr>
          <w:lang w:val="da-DK" w:eastAsia="de-DE"/>
        </w:rPr>
      </w:pPr>
      <w:r w:rsidRPr="00DC7B45">
        <w:rPr>
          <w:lang w:val="da-DK" w:eastAsia="de-DE"/>
        </w:rPr>
        <w:t>forhøjede bilirubinmålinger (leverblodtest)</w:t>
      </w:r>
    </w:p>
    <w:p w:rsidR="00791154" w:rsidP="00FB6926" w14:paraId="60EE7D0E" w14:textId="77777777">
      <w:pPr>
        <w:pStyle w:val="EMEANormal"/>
        <w:rPr>
          <w:b/>
          <w:lang w:val="da-DK"/>
        </w:rPr>
      </w:pPr>
    </w:p>
    <w:p w:rsidR="00FB6926" w:rsidRPr="005B0249" w:rsidP="00FB6926" w14:paraId="384061EC" w14:textId="77777777">
      <w:pPr>
        <w:pStyle w:val="EMEANormal"/>
        <w:rPr>
          <w:lang w:val="da-DK"/>
        </w:rPr>
      </w:pPr>
      <w:r w:rsidRPr="001F0882">
        <w:rPr>
          <w:b/>
          <w:lang w:val="da-DK"/>
        </w:rPr>
        <w:t>Sjældne</w:t>
      </w:r>
      <w:r w:rsidRPr="005B0249">
        <w:rPr>
          <w:lang w:val="da-DK"/>
        </w:rPr>
        <w:t xml:space="preserve"> (</w:t>
      </w:r>
      <w:r>
        <w:rPr>
          <w:color w:val="000000"/>
          <w:lang w:val="da-DK"/>
        </w:rPr>
        <w:t>kan påvirke op til</w:t>
      </w:r>
      <w:r>
        <w:rPr>
          <w:lang w:val="da-DK"/>
        </w:rPr>
        <w:t xml:space="preserve"> </w:t>
      </w:r>
      <w:r w:rsidRPr="005B0249">
        <w:rPr>
          <w:lang w:val="da-DK"/>
        </w:rPr>
        <w:t xml:space="preserve">1 </w:t>
      </w:r>
      <w:r>
        <w:rPr>
          <w:lang w:val="da-DK"/>
        </w:rPr>
        <w:t>ud af</w:t>
      </w:r>
      <w:r w:rsidRPr="005B0249">
        <w:rPr>
          <w:lang w:val="da-DK"/>
        </w:rPr>
        <w:t xml:space="preserve"> 1</w:t>
      </w:r>
      <w:r>
        <w:rPr>
          <w:lang w:val="da-DK"/>
        </w:rPr>
        <w:t>.</w:t>
      </w:r>
      <w:r w:rsidRPr="005B0249">
        <w:rPr>
          <w:lang w:val="da-DK"/>
        </w:rPr>
        <w:t>000 p</w:t>
      </w:r>
      <w:r>
        <w:rPr>
          <w:lang w:val="da-DK"/>
        </w:rPr>
        <w:t>ersoner</w:t>
      </w:r>
      <w:r w:rsidRPr="005B0249">
        <w:rPr>
          <w:lang w:val="da-DK"/>
        </w:rPr>
        <w:t>):</w:t>
      </w:r>
    </w:p>
    <w:p w:rsidR="00FB6926" w:rsidRPr="005B0249" w:rsidP="00FB6926" w14:paraId="18F95A6D" w14:textId="77777777">
      <w:pPr>
        <w:pStyle w:val="EMEANormal"/>
        <w:rPr>
          <w:lang w:val="da-DK"/>
        </w:rPr>
      </w:pPr>
    </w:p>
    <w:p w:rsidR="00FB6926" w:rsidRPr="005B0249" w:rsidP="00FB6926" w14:paraId="310ECA36" w14:textId="77777777">
      <w:pPr>
        <w:keepNext/>
        <w:numPr>
          <w:ilvl w:val="0"/>
          <w:numId w:val="10"/>
        </w:numPr>
        <w:tabs>
          <w:tab w:val="clear" w:pos="562"/>
        </w:tabs>
        <w:ind w:left="550" w:hanging="550"/>
        <w:rPr>
          <w:lang w:val="da-DK" w:eastAsia="de-DE"/>
        </w:rPr>
      </w:pPr>
      <w:r>
        <w:rPr>
          <w:lang w:val="da-DK" w:eastAsia="de-DE"/>
        </w:rPr>
        <w:t>nedsat antal</w:t>
      </w:r>
      <w:r w:rsidRPr="005B0249">
        <w:rPr>
          <w:lang w:val="da-DK" w:eastAsia="de-DE"/>
        </w:rPr>
        <w:t xml:space="preserve"> hvide blodlegemer, røde blodlegemer og blodplade</w:t>
      </w:r>
      <w:r>
        <w:rPr>
          <w:lang w:val="da-DK" w:eastAsia="de-DE"/>
        </w:rPr>
        <w:t>r</w:t>
      </w:r>
    </w:p>
    <w:p w:rsidR="00FB6926" w:rsidP="00FB6926" w14:paraId="1F703F74" w14:textId="77777777">
      <w:pPr>
        <w:keepNext/>
        <w:tabs>
          <w:tab w:val="clear" w:pos="562"/>
        </w:tabs>
        <w:rPr>
          <w:szCs w:val="22"/>
          <w:lang w:val="da-DK"/>
        </w:rPr>
      </w:pPr>
    </w:p>
    <w:p w:rsidR="00FB6926" w:rsidRPr="00BF6C5B" w:rsidP="00FB6926" w14:paraId="303F03B5" w14:textId="77777777">
      <w:pPr>
        <w:numPr>
          <w:ilvl w:val="12"/>
          <w:numId w:val="0"/>
        </w:numPr>
        <w:outlineLvl w:val="0"/>
        <w:rPr>
          <w:noProof/>
          <w:u w:val="single"/>
          <w:lang w:val="da-DK"/>
        </w:rPr>
      </w:pPr>
      <w:r w:rsidRPr="00BF6C5B">
        <w:rPr>
          <w:noProof/>
          <w:u w:val="single"/>
          <w:lang w:val="da-DK"/>
        </w:rPr>
        <w:t xml:space="preserve">Indberetning af </w:t>
      </w:r>
      <w:r w:rsidRPr="00BF6C5B">
        <w:rPr>
          <w:u w:val="single"/>
          <w:lang w:val="da-DK"/>
        </w:rPr>
        <w:t>bivirkninger</w:t>
      </w:r>
    </w:p>
    <w:p w:rsidR="00FB6926" w:rsidP="00FB6926" w14:paraId="7C7E03ED" w14:textId="77777777">
      <w:pPr>
        <w:rPr>
          <w:lang w:val="da-DK"/>
        </w:rPr>
      </w:pPr>
      <w:r w:rsidRPr="009B5DF1">
        <w:rPr>
          <w:color w:val="000000"/>
          <w:lang w:val="da-DK"/>
        </w:rPr>
        <w:t>Hvis du oplever bivirkninger, bør du</w:t>
      </w:r>
      <w:r>
        <w:rPr>
          <w:color w:val="000000"/>
          <w:lang w:val="da-DK"/>
        </w:rPr>
        <w:t xml:space="preserve"> </w:t>
      </w:r>
      <w:r w:rsidRPr="009B5DF1">
        <w:rPr>
          <w:color w:val="000000"/>
          <w:lang w:val="da-DK"/>
        </w:rPr>
        <w:t xml:space="preserve">tale med din læge eller </w:t>
      </w:r>
      <w:r w:rsidRPr="009B5DF1">
        <w:rPr>
          <w:noProof/>
          <w:lang w:val="da-DK"/>
        </w:rPr>
        <w:t>apotek</w:t>
      </w:r>
      <w:r w:rsidR="00CE5801">
        <w:rPr>
          <w:noProof/>
          <w:lang w:val="da-DK"/>
        </w:rPr>
        <w:t>spersonal</w:t>
      </w:r>
      <w:r w:rsidRPr="009B5DF1">
        <w:rPr>
          <w:noProof/>
          <w:lang w:val="da-DK"/>
        </w:rPr>
        <w:t>et</w:t>
      </w:r>
      <w:r w:rsidRPr="009B5DF1">
        <w:rPr>
          <w:color w:val="000000"/>
          <w:lang w:val="da-DK"/>
        </w:rPr>
        <w:t>. Dette gælder også mulige bivirkninger, som ikke er medtaget i denne indlægsseddel. Du eller dine pårørende kan også indberette bivirkninger di</w:t>
      </w:r>
      <w:r>
        <w:rPr>
          <w:color w:val="000000"/>
          <w:lang w:val="da-DK"/>
        </w:rPr>
        <w:t xml:space="preserve">rekte til Lægemiddelstyrelsen </w:t>
      </w:r>
      <w:r w:rsidRPr="00247981">
        <w:rPr>
          <w:color w:val="000000"/>
          <w:szCs w:val="22"/>
          <w:lang w:val="da-DK"/>
        </w:rPr>
        <w:t xml:space="preserve">via </w:t>
      </w:r>
      <w:r w:rsidRPr="00FB6926">
        <w:rPr>
          <w:color w:val="000000"/>
          <w:szCs w:val="22"/>
          <w:highlight w:val="lightGray"/>
          <w:lang w:val="da-DK"/>
        </w:rPr>
        <w:t xml:space="preserve">det nationale rapporteringssystem anført i </w:t>
      </w:r>
      <w:hyperlink r:id="rId80" w:history="1">
        <w:r w:rsidRPr="00FB6926">
          <w:rPr>
            <w:rStyle w:val="Hyperlink"/>
            <w:szCs w:val="22"/>
            <w:highlight w:val="lightGray"/>
            <w:lang w:val="da-DK"/>
          </w:rPr>
          <w:t>Appendiks V</w:t>
        </w:r>
      </w:hyperlink>
      <w:r w:rsidRPr="003B7417">
        <w:rPr>
          <w:rFonts w:eastAsia="Calibri"/>
          <w:noProof/>
          <w:lang w:val="da-DK" w:eastAsia="zh-CN"/>
        </w:rPr>
        <w:t xml:space="preserve">. </w:t>
      </w:r>
      <w:r w:rsidRPr="009B5DF1">
        <w:rPr>
          <w:color w:val="000000"/>
          <w:lang w:val="da-DK"/>
        </w:rPr>
        <w:t>Ved at indrapportere bivirkninger kan du hjælpe med at fremskaffe mere information om sikkerheden af dette lægemiddel.</w:t>
      </w:r>
    </w:p>
    <w:p w:rsidR="00FB6926" w:rsidP="00FB6926" w14:paraId="09699EC0" w14:textId="77777777">
      <w:pPr>
        <w:ind w:left="567" w:hanging="567"/>
        <w:rPr>
          <w:b/>
          <w:lang w:val="da-DK"/>
        </w:rPr>
      </w:pPr>
    </w:p>
    <w:p w:rsidR="00FB6926" w:rsidP="00FB6926" w14:paraId="33FBE4C6" w14:textId="77777777">
      <w:pPr>
        <w:ind w:left="567" w:hanging="567"/>
        <w:rPr>
          <w:b/>
          <w:lang w:val="da-DK"/>
        </w:rPr>
      </w:pPr>
    </w:p>
    <w:p w:rsidR="00FB6926" w:rsidRPr="008F497B" w:rsidP="00FB6926" w14:paraId="61843C2C" w14:textId="77777777">
      <w:pPr>
        <w:keepNext/>
        <w:ind w:left="567" w:hanging="567"/>
        <w:rPr>
          <w:lang w:val="da-DK"/>
        </w:rPr>
      </w:pPr>
      <w:r w:rsidRPr="008F497B">
        <w:rPr>
          <w:b/>
          <w:lang w:val="da-DK"/>
        </w:rPr>
        <w:t>5.</w:t>
      </w:r>
      <w:r w:rsidRPr="008F497B">
        <w:rPr>
          <w:b/>
          <w:lang w:val="da-DK"/>
        </w:rPr>
        <w:tab/>
      </w:r>
      <w:r w:rsidRPr="008F497B">
        <w:rPr>
          <w:b/>
          <w:noProof/>
          <w:lang w:val="da-DK"/>
        </w:rPr>
        <w:t>Opbevaring</w:t>
      </w:r>
    </w:p>
    <w:p w:rsidR="00FB6926" w:rsidRPr="008B6F5E" w:rsidP="00FB6926" w14:paraId="29053F53" w14:textId="77777777">
      <w:pPr>
        <w:pStyle w:val="EMEANormal"/>
        <w:keepNext/>
        <w:rPr>
          <w:lang w:val="da-DK"/>
        </w:rPr>
      </w:pPr>
    </w:p>
    <w:p w:rsidR="00FB6926" w:rsidP="00FB6926" w14:paraId="495B16BD" w14:textId="77777777">
      <w:pPr>
        <w:keepNext/>
        <w:rPr>
          <w:lang w:val="da-DK"/>
        </w:rPr>
      </w:pPr>
      <w:r>
        <w:rPr>
          <w:lang w:val="da-DK"/>
        </w:rPr>
        <w:t>Opbevar lægemidlet utilgængeligt for børn.</w:t>
      </w:r>
    </w:p>
    <w:p w:rsidR="00FB6926" w:rsidP="00FB6926" w14:paraId="4684245B" w14:textId="77777777">
      <w:pPr>
        <w:rPr>
          <w:lang w:val="da-DK"/>
        </w:rPr>
      </w:pPr>
    </w:p>
    <w:p w:rsidR="00FB6926" w:rsidRPr="00466079" w:rsidP="00FB6926" w14:paraId="56738CC7" w14:textId="77777777">
      <w:pPr>
        <w:pStyle w:val="BodyText"/>
        <w:rPr>
          <w:bCs/>
          <w:iCs/>
          <w:lang w:val="da-DK"/>
        </w:rPr>
      </w:pPr>
      <w:r w:rsidRPr="00C4186B">
        <w:rPr>
          <w:b w:val="0"/>
          <w:bCs/>
          <w:i w:val="0"/>
          <w:iCs/>
          <w:lang w:val="da-DK"/>
        </w:rPr>
        <w:t>Brug</w:t>
      </w:r>
      <w:r>
        <w:rPr>
          <w:b w:val="0"/>
          <w:bCs/>
          <w:i w:val="0"/>
          <w:iCs/>
          <w:lang w:val="da-DK"/>
        </w:rPr>
        <w:t xml:space="preserve"> </w:t>
      </w:r>
      <w:r w:rsidRPr="00C4186B">
        <w:rPr>
          <w:b w:val="0"/>
          <w:bCs/>
          <w:i w:val="0"/>
          <w:iCs/>
          <w:lang w:val="da-DK"/>
        </w:rPr>
        <w:t xml:space="preserve"> ikke</w:t>
      </w:r>
      <w:r>
        <w:rPr>
          <w:b w:val="0"/>
          <w:bCs/>
          <w:i w:val="0"/>
          <w:iCs/>
          <w:lang w:val="da-DK"/>
        </w:rPr>
        <w:t xml:space="preserve"> Humira</w:t>
      </w:r>
      <w:r w:rsidRPr="00C4186B">
        <w:rPr>
          <w:b w:val="0"/>
          <w:bCs/>
          <w:i w:val="0"/>
          <w:iCs/>
          <w:lang w:val="da-DK"/>
        </w:rPr>
        <w:t xml:space="preserve"> efter den udløbsdato, der står på pakningen efter E</w:t>
      </w:r>
      <w:r>
        <w:rPr>
          <w:b w:val="0"/>
          <w:bCs/>
          <w:i w:val="0"/>
          <w:iCs/>
          <w:lang w:val="da-DK"/>
        </w:rPr>
        <w:t>XP</w:t>
      </w:r>
      <w:r w:rsidRPr="00C4186B">
        <w:rPr>
          <w:b w:val="0"/>
          <w:bCs/>
          <w:i w:val="0"/>
          <w:iCs/>
          <w:lang w:val="da-DK"/>
        </w:rPr>
        <w:t xml:space="preserve">. </w:t>
      </w:r>
    </w:p>
    <w:p w:rsidR="00FB6926" w:rsidP="00FB6926" w14:paraId="29EC8057" w14:textId="77777777">
      <w:pPr>
        <w:rPr>
          <w:iCs/>
          <w:lang w:val="da-DK"/>
        </w:rPr>
      </w:pPr>
    </w:p>
    <w:p w:rsidR="00FB6926" w:rsidP="00FB6926" w14:paraId="71045F78" w14:textId="77777777">
      <w:pPr>
        <w:rPr>
          <w:lang w:val="da-DK"/>
        </w:rPr>
      </w:pPr>
      <w:r>
        <w:rPr>
          <w:lang w:val="da-DK"/>
        </w:rPr>
        <w:t>Opbevares i køleskab ( 2 – 8°C). Må ikke nedfryses.</w:t>
      </w:r>
    </w:p>
    <w:p w:rsidR="00FB6926" w:rsidP="00FB6926" w14:paraId="4FCF84F1" w14:textId="77777777">
      <w:pPr>
        <w:rPr>
          <w:lang w:val="da-DK"/>
        </w:rPr>
      </w:pPr>
      <w:r>
        <w:rPr>
          <w:lang w:val="da-DK"/>
        </w:rPr>
        <w:t>Opbevar den fyldte pen i den ydre karton for at beskytte mod lys.</w:t>
      </w:r>
    </w:p>
    <w:p w:rsidR="00FB6926" w:rsidP="00FB6926" w14:paraId="672BDF40" w14:textId="77777777">
      <w:pPr>
        <w:rPr>
          <w:lang w:val="da-DK"/>
        </w:rPr>
      </w:pPr>
    </w:p>
    <w:p w:rsidR="00FB6926" w:rsidRPr="00EF396A" w:rsidP="00FB6926" w14:paraId="192081F4" w14:textId="77777777">
      <w:pPr>
        <w:tabs>
          <w:tab w:val="clear" w:pos="562"/>
        </w:tabs>
        <w:suppressAutoHyphens w:val="0"/>
        <w:autoSpaceDE w:val="0"/>
        <w:autoSpaceDN w:val="0"/>
        <w:adjustRightInd w:val="0"/>
        <w:rPr>
          <w:szCs w:val="22"/>
          <w:lang w:val="da-DK" w:eastAsia="en-GB"/>
        </w:rPr>
      </w:pPr>
      <w:r w:rsidRPr="00EF396A">
        <w:rPr>
          <w:szCs w:val="22"/>
          <w:lang w:val="da-DK" w:eastAsia="en-GB"/>
        </w:rPr>
        <w:t>Alternativ opbevaring:</w:t>
      </w:r>
    </w:p>
    <w:p w:rsidR="00FB6926" w:rsidRPr="00EF396A" w:rsidP="00FB6926" w14:paraId="0F26301B" w14:textId="77777777">
      <w:pPr>
        <w:tabs>
          <w:tab w:val="clear" w:pos="562"/>
        </w:tabs>
        <w:suppressAutoHyphens w:val="0"/>
        <w:autoSpaceDE w:val="0"/>
        <w:autoSpaceDN w:val="0"/>
        <w:adjustRightInd w:val="0"/>
        <w:rPr>
          <w:szCs w:val="22"/>
          <w:lang w:val="da-DK" w:eastAsia="en-GB"/>
        </w:rPr>
      </w:pPr>
    </w:p>
    <w:p w:rsidR="00FB6926" w:rsidRPr="00136011" w:rsidP="00FB6926" w14:paraId="471033B4" w14:textId="77777777">
      <w:pPr>
        <w:tabs>
          <w:tab w:val="clear" w:pos="562"/>
        </w:tabs>
        <w:suppressAutoHyphens w:val="0"/>
        <w:autoSpaceDE w:val="0"/>
        <w:autoSpaceDN w:val="0"/>
        <w:adjustRightInd w:val="0"/>
        <w:rPr>
          <w:szCs w:val="22"/>
          <w:lang w:val="da-DK" w:eastAsia="en-GB"/>
        </w:rPr>
      </w:pPr>
      <w:r>
        <w:rPr>
          <w:szCs w:val="22"/>
          <w:lang w:val="da-DK" w:eastAsia="en-GB"/>
        </w:rPr>
        <w:t>Hvis</w:t>
      </w:r>
      <w:r w:rsidRPr="00136011">
        <w:rPr>
          <w:szCs w:val="22"/>
          <w:lang w:val="da-DK" w:eastAsia="en-GB"/>
        </w:rPr>
        <w:t xml:space="preserve"> det er nødvendigt</w:t>
      </w:r>
      <w:r>
        <w:rPr>
          <w:szCs w:val="22"/>
          <w:lang w:val="da-DK" w:eastAsia="en-GB"/>
        </w:rPr>
        <w:t xml:space="preserve"> </w:t>
      </w:r>
      <w:r w:rsidRPr="00136011">
        <w:rPr>
          <w:szCs w:val="22"/>
          <w:lang w:val="da-DK" w:eastAsia="en-GB"/>
        </w:rPr>
        <w:t xml:space="preserve">(f.eks. når du rejser), kan en enkelt Humira fyldt </w:t>
      </w:r>
      <w:r>
        <w:rPr>
          <w:szCs w:val="22"/>
          <w:lang w:val="da-DK" w:eastAsia="en-GB"/>
        </w:rPr>
        <w:t>pen</w:t>
      </w:r>
      <w:r w:rsidRPr="00136011">
        <w:rPr>
          <w:szCs w:val="22"/>
          <w:lang w:val="da-DK" w:eastAsia="en-GB"/>
        </w:rPr>
        <w:t xml:space="preserve"> </w:t>
      </w:r>
      <w:r>
        <w:rPr>
          <w:szCs w:val="22"/>
          <w:lang w:val="da-DK" w:eastAsia="en-GB"/>
        </w:rPr>
        <w:t xml:space="preserve">opbevares ved stuetemperatur </w:t>
      </w:r>
      <w:r w:rsidRPr="00136011">
        <w:rPr>
          <w:szCs w:val="22"/>
          <w:lang w:val="da-DK" w:eastAsia="en-GB"/>
        </w:rPr>
        <w:t xml:space="preserve"> (</w:t>
      </w:r>
      <w:r>
        <w:rPr>
          <w:szCs w:val="22"/>
          <w:lang w:val="da-DK" w:eastAsia="en-GB"/>
        </w:rPr>
        <w:t xml:space="preserve">op til </w:t>
      </w:r>
      <w:r w:rsidRPr="00136011">
        <w:rPr>
          <w:szCs w:val="22"/>
          <w:lang w:val="da-DK" w:eastAsia="en-GB"/>
        </w:rPr>
        <w:t xml:space="preserve">25°C) </w:t>
      </w:r>
      <w:r>
        <w:rPr>
          <w:szCs w:val="22"/>
          <w:lang w:val="da-DK" w:eastAsia="en-GB"/>
        </w:rPr>
        <w:t xml:space="preserve">i en periode på højst </w:t>
      </w:r>
      <w:r w:rsidRPr="00136011">
        <w:rPr>
          <w:szCs w:val="22"/>
          <w:lang w:val="da-DK" w:eastAsia="en-GB"/>
        </w:rPr>
        <w:t>14 da</w:t>
      </w:r>
      <w:r>
        <w:rPr>
          <w:szCs w:val="22"/>
          <w:lang w:val="da-DK" w:eastAsia="en-GB"/>
        </w:rPr>
        <w:t>ge</w:t>
      </w:r>
      <w:r w:rsidRPr="00136011">
        <w:rPr>
          <w:szCs w:val="22"/>
          <w:lang w:val="da-DK" w:eastAsia="en-GB"/>
        </w:rPr>
        <w:t xml:space="preserve"> – </w:t>
      </w:r>
      <w:r>
        <w:rPr>
          <w:szCs w:val="22"/>
          <w:lang w:val="da-DK" w:eastAsia="en-GB"/>
        </w:rPr>
        <w:t>vær sikker på at beskytte den mod lys</w:t>
      </w:r>
      <w:r w:rsidRPr="00136011">
        <w:rPr>
          <w:szCs w:val="22"/>
          <w:lang w:val="da-DK" w:eastAsia="en-GB"/>
        </w:rPr>
        <w:t xml:space="preserve">. </w:t>
      </w:r>
      <w:r>
        <w:rPr>
          <w:szCs w:val="22"/>
          <w:lang w:val="da-DK" w:eastAsia="en-GB"/>
        </w:rPr>
        <w:t>Når pennen er taget ud af køleskabet og opbevaret ved stuetemperatur</w:t>
      </w:r>
      <w:r w:rsidRPr="00136011">
        <w:rPr>
          <w:szCs w:val="22"/>
          <w:lang w:val="da-DK" w:eastAsia="en-GB"/>
        </w:rPr>
        <w:t xml:space="preserve">, </w:t>
      </w:r>
      <w:r w:rsidRPr="00136011">
        <w:rPr>
          <w:b/>
          <w:szCs w:val="22"/>
          <w:lang w:val="da-DK" w:eastAsia="en-GB"/>
        </w:rPr>
        <w:t xml:space="preserve">skal </w:t>
      </w:r>
      <w:r>
        <w:rPr>
          <w:b/>
          <w:szCs w:val="22"/>
          <w:lang w:val="da-DK" w:eastAsia="en-GB"/>
        </w:rPr>
        <w:t>pennen</w:t>
      </w:r>
      <w:r w:rsidRPr="00136011">
        <w:rPr>
          <w:b/>
          <w:szCs w:val="22"/>
          <w:lang w:val="da-DK" w:eastAsia="en-GB"/>
        </w:rPr>
        <w:t xml:space="preserve"> bruges inde</w:t>
      </w:r>
      <w:r>
        <w:rPr>
          <w:b/>
          <w:szCs w:val="22"/>
          <w:lang w:val="da-DK" w:eastAsia="en-GB"/>
        </w:rPr>
        <w:t>n</w:t>
      </w:r>
      <w:r w:rsidRPr="00136011">
        <w:rPr>
          <w:b/>
          <w:szCs w:val="22"/>
          <w:lang w:val="da-DK" w:eastAsia="en-GB"/>
        </w:rPr>
        <w:t>for 14 dage eller kasseres</w:t>
      </w:r>
      <w:r w:rsidRPr="00136011">
        <w:rPr>
          <w:bCs/>
          <w:szCs w:val="22"/>
          <w:lang w:val="da-DK" w:eastAsia="en-GB"/>
        </w:rPr>
        <w:t xml:space="preserve">, </w:t>
      </w:r>
      <w:r>
        <w:rPr>
          <w:bCs/>
          <w:szCs w:val="22"/>
          <w:lang w:val="da-DK" w:eastAsia="en-GB"/>
        </w:rPr>
        <w:t>også selv om den lægges tilbage i køleskabet</w:t>
      </w:r>
      <w:r w:rsidRPr="00136011">
        <w:rPr>
          <w:szCs w:val="22"/>
          <w:lang w:val="da-DK" w:eastAsia="en-GB"/>
        </w:rPr>
        <w:t xml:space="preserve">.  </w:t>
      </w:r>
    </w:p>
    <w:p w:rsidR="00FB6926" w:rsidRPr="00136011" w:rsidP="00FB6926" w14:paraId="539C6D8F" w14:textId="77777777">
      <w:pPr>
        <w:tabs>
          <w:tab w:val="clear" w:pos="562"/>
        </w:tabs>
        <w:suppressAutoHyphens w:val="0"/>
        <w:autoSpaceDE w:val="0"/>
        <w:autoSpaceDN w:val="0"/>
        <w:adjustRightInd w:val="0"/>
        <w:rPr>
          <w:szCs w:val="22"/>
          <w:lang w:val="da-DK" w:eastAsia="en-GB"/>
        </w:rPr>
      </w:pPr>
    </w:p>
    <w:p w:rsidR="00FB6926" w:rsidP="00FB6926" w14:paraId="3323F9BE" w14:textId="77777777">
      <w:pPr>
        <w:tabs>
          <w:tab w:val="clear" w:pos="562"/>
        </w:tabs>
        <w:suppressAutoHyphens w:val="0"/>
        <w:autoSpaceDE w:val="0"/>
        <w:autoSpaceDN w:val="0"/>
        <w:adjustRightInd w:val="0"/>
        <w:rPr>
          <w:lang w:val="da-DK"/>
        </w:rPr>
      </w:pPr>
      <w:r w:rsidRPr="00136011">
        <w:rPr>
          <w:szCs w:val="22"/>
          <w:lang w:val="da-DK" w:eastAsia="en-GB"/>
        </w:rPr>
        <w:t xml:space="preserve">Du skal registrere den dato, hvor </w:t>
      </w:r>
      <w:r>
        <w:rPr>
          <w:szCs w:val="22"/>
          <w:lang w:val="da-DK" w:eastAsia="en-GB"/>
        </w:rPr>
        <w:t>pennen</w:t>
      </w:r>
      <w:r w:rsidRPr="00136011">
        <w:rPr>
          <w:szCs w:val="22"/>
          <w:lang w:val="da-DK" w:eastAsia="en-GB"/>
        </w:rPr>
        <w:t xml:space="preserve"> først tages ud af køleskabet, og den dato efter hvilken</w:t>
      </w:r>
      <w:r>
        <w:rPr>
          <w:szCs w:val="22"/>
          <w:lang w:val="da-DK" w:eastAsia="en-GB"/>
        </w:rPr>
        <w:t>,</w:t>
      </w:r>
      <w:r w:rsidRPr="00136011">
        <w:rPr>
          <w:szCs w:val="22"/>
          <w:lang w:val="da-DK" w:eastAsia="en-GB"/>
        </w:rPr>
        <w:t xml:space="preserve"> den skal </w:t>
      </w:r>
      <w:r>
        <w:rPr>
          <w:szCs w:val="22"/>
          <w:lang w:val="da-DK" w:eastAsia="en-GB"/>
        </w:rPr>
        <w:t>kasseres.</w:t>
      </w:r>
      <w:r w:rsidRPr="00136011">
        <w:rPr>
          <w:lang w:val="da-DK"/>
        </w:rPr>
        <w:t xml:space="preserve">  </w:t>
      </w:r>
    </w:p>
    <w:p w:rsidR="00FB6926" w:rsidRPr="00EF396A" w:rsidP="00FB6926" w14:paraId="0630ABFE" w14:textId="77777777">
      <w:pPr>
        <w:rPr>
          <w:lang w:val="da-DK"/>
        </w:rPr>
      </w:pPr>
    </w:p>
    <w:p w:rsidR="00FB6926" w:rsidP="00FB6926" w14:paraId="1442EB12" w14:textId="77777777">
      <w:pPr>
        <w:rPr>
          <w:lang w:val="da-DK"/>
        </w:rPr>
      </w:pPr>
      <w:r>
        <w:rPr>
          <w:lang w:val="da-DK"/>
        </w:rPr>
        <w:t xml:space="preserve">Spørg </w:t>
      </w:r>
      <w:r w:rsidR="00CE5801">
        <w:rPr>
          <w:lang w:val="da-DK"/>
        </w:rPr>
        <w:t xml:space="preserve">lægen eller </w:t>
      </w:r>
      <w:r>
        <w:rPr>
          <w:lang w:val="da-DK"/>
        </w:rPr>
        <w:t>på apotek</w:t>
      </w:r>
      <w:r w:rsidR="00C2080F">
        <w:rPr>
          <w:lang w:val="da-DK"/>
        </w:rPr>
        <w:t>s</w:t>
      </w:r>
      <w:r w:rsidR="00CE5801">
        <w:rPr>
          <w:lang w:val="da-DK"/>
        </w:rPr>
        <w:t>personal</w:t>
      </w:r>
      <w:r>
        <w:rPr>
          <w:lang w:val="da-DK"/>
        </w:rPr>
        <w:t>et, hvordan du skal bortskaffe medicinrester. Af hensyn til miljøet må du ikke smide medicinrester i afløbet, toilettet eller skraldespanden.</w:t>
      </w:r>
    </w:p>
    <w:p w:rsidR="00FB6926" w:rsidP="00FB6926" w14:paraId="6640C311" w14:textId="77777777">
      <w:pPr>
        <w:pStyle w:val="EMEANormal"/>
        <w:rPr>
          <w:b/>
          <w:szCs w:val="24"/>
          <w:lang w:val="da-DK"/>
        </w:rPr>
      </w:pPr>
    </w:p>
    <w:p w:rsidR="00FB6926" w:rsidP="00FB6926" w14:paraId="5D883F7C" w14:textId="77777777">
      <w:pPr>
        <w:pStyle w:val="EMEANormal"/>
        <w:rPr>
          <w:b/>
          <w:szCs w:val="24"/>
          <w:lang w:val="da-DK"/>
        </w:rPr>
      </w:pPr>
    </w:p>
    <w:p w:rsidR="00FB6926" w:rsidP="00FB6926" w14:paraId="4EF86FDB" w14:textId="77777777">
      <w:pPr>
        <w:pStyle w:val="EMEANormal"/>
        <w:rPr>
          <w:b/>
          <w:noProof/>
          <w:szCs w:val="24"/>
          <w:lang w:val="da-DK"/>
        </w:rPr>
      </w:pPr>
      <w:r w:rsidRPr="008F497B">
        <w:rPr>
          <w:b/>
          <w:szCs w:val="24"/>
          <w:lang w:val="da-DK"/>
        </w:rPr>
        <w:t>6.</w:t>
      </w:r>
      <w:r w:rsidRPr="008F497B">
        <w:rPr>
          <w:b/>
          <w:szCs w:val="24"/>
          <w:lang w:val="da-DK"/>
        </w:rPr>
        <w:tab/>
      </w:r>
      <w:r w:rsidRPr="008F497B">
        <w:rPr>
          <w:b/>
          <w:noProof/>
          <w:szCs w:val="24"/>
          <w:lang w:val="da-DK"/>
        </w:rPr>
        <w:t>Pakningsstørrelser og yderligere oplysninger</w:t>
      </w:r>
    </w:p>
    <w:p w:rsidR="00FB6926" w:rsidP="00FB6926" w14:paraId="2BE80F68" w14:textId="77777777">
      <w:pPr>
        <w:pStyle w:val="Heading4"/>
        <w:rPr>
          <w:lang w:val="da-DK"/>
        </w:rPr>
      </w:pPr>
    </w:p>
    <w:p w:rsidR="00FB6926" w:rsidP="00FB6926" w14:paraId="00A3E360" w14:textId="77777777">
      <w:pPr>
        <w:pStyle w:val="Heading4"/>
        <w:rPr>
          <w:lang w:val="da-DK"/>
        </w:rPr>
      </w:pPr>
      <w:r>
        <w:rPr>
          <w:lang w:val="da-DK"/>
        </w:rPr>
        <w:t>Humira indeholder</w:t>
      </w:r>
    </w:p>
    <w:p w:rsidR="00FB6926" w:rsidP="00FB6926" w14:paraId="2A567E24" w14:textId="77777777">
      <w:pPr>
        <w:rPr>
          <w:lang w:val="da-DK"/>
        </w:rPr>
      </w:pPr>
    </w:p>
    <w:p w:rsidR="00FB6926" w:rsidP="00FB6926" w14:paraId="5332019F" w14:textId="77777777">
      <w:pPr>
        <w:ind w:left="567" w:hanging="567"/>
        <w:rPr>
          <w:lang w:val="da-DK"/>
        </w:rPr>
      </w:pPr>
      <w:r>
        <w:rPr>
          <w:lang w:val="da-DK"/>
        </w:rPr>
        <w:t>Aktivt stof: adalimumab.</w:t>
      </w:r>
    </w:p>
    <w:p w:rsidR="00FB6926" w:rsidP="00FB6926" w14:paraId="40750E3C" w14:textId="77777777">
      <w:pPr>
        <w:numPr>
          <w:ilvl w:val="12"/>
          <w:numId w:val="0"/>
        </w:numPr>
        <w:ind w:right="-2"/>
        <w:rPr>
          <w:lang w:val="da-DK"/>
        </w:rPr>
      </w:pPr>
      <w:r>
        <w:rPr>
          <w:lang w:val="da-DK"/>
        </w:rPr>
        <w:t>Øvrige indholdsstoffer: mannitol, polysorbat 80 og vand til injektionsvæsker.</w:t>
      </w:r>
    </w:p>
    <w:p w:rsidR="00FB6926" w:rsidP="00FB6926" w14:paraId="65AFF14E" w14:textId="77777777">
      <w:pPr>
        <w:numPr>
          <w:ilvl w:val="12"/>
          <w:numId w:val="0"/>
        </w:numPr>
        <w:ind w:right="-2"/>
        <w:rPr>
          <w:lang w:val="da-DK"/>
        </w:rPr>
      </w:pPr>
    </w:p>
    <w:p w:rsidR="00FB6926" w:rsidP="00FB6926" w14:paraId="29C9318D" w14:textId="77777777">
      <w:pPr>
        <w:pStyle w:val="Heading9"/>
        <w:suppressAutoHyphens w:val="0"/>
        <w:rPr>
          <w:i w:val="0"/>
          <w:iCs/>
          <w:lang w:val="da-DK"/>
        </w:rPr>
      </w:pPr>
      <w:r>
        <w:rPr>
          <w:i w:val="0"/>
          <w:iCs/>
          <w:lang w:val="da-DK"/>
        </w:rPr>
        <w:t>Udseende og pakningsstørrelser</w:t>
      </w:r>
    </w:p>
    <w:p w:rsidR="00FB6926" w:rsidP="00FB6926" w14:paraId="267EBD80" w14:textId="77777777">
      <w:pPr>
        <w:numPr>
          <w:ilvl w:val="12"/>
          <w:numId w:val="0"/>
        </w:numPr>
        <w:ind w:right="-2"/>
        <w:rPr>
          <w:lang w:val="da-DK"/>
        </w:rPr>
      </w:pPr>
    </w:p>
    <w:p w:rsidR="00FB6926" w:rsidP="00FB6926" w14:paraId="673891B8" w14:textId="77777777">
      <w:pPr>
        <w:rPr>
          <w:lang w:val="da-DK"/>
        </w:rPr>
      </w:pPr>
      <w:r>
        <w:rPr>
          <w:lang w:val="da-DK"/>
        </w:rPr>
        <w:t>Humira 80 mg  injektionsvæske, opløsning i fyldt pen findes som en steril opløsning af 80 mg adalimumab opløst i 0,8 ml injektionsvæske.</w:t>
      </w:r>
    </w:p>
    <w:p w:rsidR="00FB6926" w:rsidP="00FB6926" w14:paraId="003B1EDB" w14:textId="77777777">
      <w:pPr>
        <w:numPr>
          <w:ilvl w:val="12"/>
          <w:numId w:val="0"/>
        </w:numPr>
        <w:ind w:right="-2"/>
        <w:rPr>
          <w:lang w:val="da-DK"/>
        </w:rPr>
      </w:pPr>
    </w:p>
    <w:p w:rsidR="00FB6926" w:rsidP="00FB6926" w14:paraId="771B7752" w14:textId="77777777">
      <w:pPr>
        <w:pStyle w:val="BodyText3"/>
        <w:suppressAutoHyphens w:val="0"/>
        <w:rPr>
          <w:b w:val="0"/>
          <w:bCs/>
          <w:i w:val="0"/>
          <w:iCs/>
          <w:lang w:val="da-DK"/>
        </w:rPr>
      </w:pPr>
      <w:r>
        <w:rPr>
          <w:b w:val="0"/>
          <w:bCs/>
          <w:i w:val="0"/>
          <w:iCs/>
          <w:lang w:val="da-DK"/>
        </w:rPr>
        <w:t>Humira fyldt pen er en grå- og blommefarvet engangspen, som indeholder en glassprøjte med Humira. Der er to hætter - den ene er grå og mærket ’1’, og den anden er blommefarvet og mærket ’2’. Der er et vindue på hver side af pennen, gennem hvilket du kan se Humira-injektionsvæsken inden i sprøjten.</w:t>
      </w:r>
    </w:p>
    <w:p w:rsidR="00FB6926" w:rsidP="00FB6926" w14:paraId="73BD74BB" w14:textId="77777777">
      <w:pPr>
        <w:pStyle w:val="BodyText3"/>
        <w:suppressAutoHyphens w:val="0"/>
        <w:rPr>
          <w:b w:val="0"/>
          <w:bCs/>
          <w:lang w:val="da-DK"/>
        </w:rPr>
      </w:pPr>
    </w:p>
    <w:p w:rsidR="00C95856" w:rsidP="00FB6926" w14:paraId="46342065" w14:textId="77777777">
      <w:pPr>
        <w:numPr>
          <w:ilvl w:val="12"/>
          <w:numId w:val="0"/>
        </w:numPr>
        <w:tabs>
          <w:tab w:val="left" w:pos="2530"/>
        </w:tabs>
        <w:ind w:right="-2"/>
        <w:rPr>
          <w:lang w:val="da-DK"/>
        </w:rPr>
      </w:pPr>
      <w:r>
        <w:rPr>
          <w:lang w:val="da-DK"/>
        </w:rPr>
        <w:t>Humira fyldt pen findes i pakninger indeholdende;</w:t>
      </w:r>
    </w:p>
    <w:p w:rsidR="00C95856" w:rsidP="00125CB4" w14:paraId="58CBA346" w14:textId="77777777">
      <w:pPr>
        <w:numPr>
          <w:ilvl w:val="0"/>
          <w:numId w:val="169"/>
        </w:numPr>
        <w:tabs>
          <w:tab w:val="left" w:pos="2530"/>
        </w:tabs>
        <w:ind w:right="-2"/>
        <w:rPr>
          <w:lang w:val="da-DK"/>
        </w:rPr>
      </w:pPr>
      <w:r>
        <w:rPr>
          <w:lang w:val="da-DK"/>
        </w:rPr>
        <w:t xml:space="preserve">1 fyldt pen til patientbrug med </w:t>
      </w:r>
      <w:r w:rsidRPr="00957816">
        <w:rPr>
          <w:lang w:val="da-DK"/>
        </w:rPr>
        <w:t>2 alkoholservietter (1 overskydende).</w:t>
      </w:r>
    </w:p>
    <w:p w:rsidR="00C95856" w:rsidP="00C95856" w14:paraId="17439371" w14:textId="77777777">
      <w:pPr>
        <w:keepNext/>
        <w:numPr>
          <w:ilvl w:val="0"/>
          <w:numId w:val="169"/>
        </w:numPr>
        <w:tabs>
          <w:tab w:val="clear" w:pos="562"/>
        </w:tabs>
        <w:rPr>
          <w:lang w:val="da-DK"/>
        </w:rPr>
      </w:pPr>
      <w:r>
        <w:rPr>
          <w:lang w:val="da-DK"/>
        </w:rPr>
        <w:t xml:space="preserve"> 3 fyldte penne til patientbrug med 4</w:t>
      </w:r>
      <w:r w:rsidRPr="00957816">
        <w:rPr>
          <w:lang w:val="da-DK"/>
        </w:rPr>
        <w:t xml:space="preserve"> alkoho</w:t>
      </w:r>
      <w:r w:rsidR="00F90E0B">
        <w:rPr>
          <w:lang w:val="da-DK"/>
        </w:rPr>
        <w:t>lservietter (1 overskydende).</w:t>
      </w:r>
    </w:p>
    <w:p w:rsidR="00FB6926" w:rsidP="00FB6926" w14:paraId="167C15D1" w14:textId="77777777">
      <w:pPr>
        <w:numPr>
          <w:ilvl w:val="12"/>
          <w:numId w:val="0"/>
        </w:numPr>
        <w:tabs>
          <w:tab w:val="left" w:pos="2530"/>
        </w:tabs>
        <w:ind w:right="-2"/>
        <w:rPr>
          <w:lang w:val="da-DK"/>
        </w:rPr>
      </w:pPr>
    </w:p>
    <w:p w:rsidR="00FB6926" w:rsidP="00FB6926" w14:paraId="315DBC82" w14:textId="77777777">
      <w:pPr>
        <w:numPr>
          <w:ilvl w:val="12"/>
          <w:numId w:val="0"/>
        </w:numPr>
        <w:tabs>
          <w:tab w:val="left" w:pos="2530"/>
        </w:tabs>
        <w:ind w:right="-2"/>
        <w:rPr>
          <w:spacing w:val="-3"/>
          <w:lang w:val="da-DK"/>
        </w:rPr>
      </w:pPr>
      <w:r>
        <w:rPr>
          <w:spacing w:val="-3"/>
          <w:lang w:val="da-DK"/>
        </w:rPr>
        <w:t xml:space="preserve">Ikke alle pakningsstørrelser er nødvendigvis markedsført alle steder. </w:t>
      </w:r>
    </w:p>
    <w:p w:rsidR="00FB6926" w:rsidP="00FB6926" w14:paraId="741588F0" w14:textId="77777777">
      <w:pPr>
        <w:numPr>
          <w:ilvl w:val="12"/>
          <w:numId w:val="0"/>
        </w:numPr>
        <w:tabs>
          <w:tab w:val="left" w:pos="2530"/>
        </w:tabs>
        <w:ind w:right="-2"/>
        <w:rPr>
          <w:spacing w:val="-3"/>
          <w:lang w:val="da-DK"/>
        </w:rPr>
      </w:pPr>
    </w:p>
    <w:p w:rsidR="00FB6926" w:rsidP="00FB6926" w14:paraId="7933447D" w14:textId="77777777">
      <w:pPr>
        <w:numPr>
          <w:ilvl w:val="12"/>
          <w:numId w:val="0"/>
        </w:numPr>
        <w:tabs>
          <w:tab w:val="left" w:pos="2530"/>
        </w:tabs>
        <w:ind w:right="-2"/>
        <w:rPr>
          <w:lang w:val="da-DK"/>
        </w:rPr>
      </w:pPr>
      <w:r>
        <w:rPr>
          <w:spacing w:val="-3"/>
          <w:lang w:val="da-DK"/>
        </w:rPr>
        <w:t xml:space="preserve">Humira </w:t>
      </w:r>
      <w:r w:rsidR="00E2347C">
        <w:rPr>
          <w:lang w:val="da-DK"/>
        </w:rPr>
        <w:t xml:space="preserve">kan også leveres også </w:t>
      </w:r>
      <w:r w:rsidR="00E2347C">
        <w:rPr>
          <w:spacing w:val="-3"/>
          <w:lang w:val="da-DK"/>
        </w:rPr>
        <w:t>i</w:t>
      </w:r>
      <w:r>
        <w:rPr>
          <w:spacing w:val="-3"/>
          <w:lang w:val="da-DK"/>
        </w:rPr>
        <w:t xml:space="preserve"> et hætteglas, en fyldt injektionssprøjte og en fyldt pen</w:t>
      </w:r>
      <w:r>
        <w:rPr>
          <w:lang w:val="da-DK"/>
        </w:rPr>
        <w:t>.</w:t>
      </w:r>
    </w:p>
    <w:p w:rsidR="00FB6926" w:rsidP="00FB6926" w14:paraId="3ED75F6E" w14:textId="77777777">
      <w:pPr>
        <w:numPr>
          <w:ilvl w:val="12"/>
          <w:numId w:val="0"/>
        </w:numPr>
        <w:ind w:right="-2"/>
        <w:rPr>
          <w:iCs/>
          <w:lang w:val="da-DK"/>
        </w:rPr>
      </w:pPr>
    </w:p>
    <w:p w:rsidR="00FB6926" w:rsidP="00FB6926" w14:paraId="6774C7B7" w14:textId="77777777">
      <w:pPr>
        <w:pStyle w:val="Heading6"/>
        <w:rPr>
          <w:b/>
          <w:bCs/>
          <w:i w:val="0"/>
          <w:iCs/>
          <w:lang w:val="da-DK"/>
        </w:rPr>
      </w:pPr>
      <w:r>
        <w:rPr>
          <w:b/>
          <w:bCs/>
          <w:i w:val="0"/>
          <w:iCs/>
          <w:lang w:val="da-DK"/>
        </w:rPr>
        <w:t>Indehaver af markedsføringstilladelsen</w:t>
      </w:r>
    </w:p>
    <w:p w:rsidR="00FB6926" w:rsidP="00FB6926" w14:paraId="061E9FA2" w14:textId="77777777">
      <w:pPr>
        <w:numPr>
          <w:ilvl w:val="12"/>
          <w:numId w:val="0"/>
        </w:numPr>
        <w:ind w:right="-2"/>
        <w:rPr>
          <w:lang w:val="da-DK"/>
        </w:rPr>
      </w:pPr>
    </w:p>
    <w:p w:rsidR="00893B61" w:rsidRPr="003E19EA" w:rsidP="00893B61" w14:paraId="5FDECFC2"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AbbVie Deutschland GmbH &amp; Co. KG</w:t>
      </w:r>
    </w:p>
    <w:p w:rsidR="00893B61" w:rsidRPr="003E19EA" w:rsidP="00893B61" w14:paraId="01D53161"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Knollstrasse</w:t>
      </w:r>
    </w:p>
    <w:p w:rsidR="00893B61" w:rsidRPr="003E19EA" w:rsidP="00893B61" w14:paraId="6AD3F8EE" w14:textId="77777777">
      <w:pPr>
        <w:keepNext/>
        <w:tabs>
          <w:tab w:val="clear" w:pos="562"/>
        </w:tabs>
        <w:suppressAutoHyphens w:val="0"/>
        <w:autoSpaceDE w:val="0"/>
        <w:autoSpaceDN w:val="0"/>
        <w:adjustRightInd w:val="0"/>
        <w:spacing w:line="240" w:lineRule="atLeast"/>
        <w:rPr>
          <w:szCs w:val="22"/>
          <w:lang w:val="da-DK" w:eastAsia="en-GB"/>
        </w:rPr>
      </w:pPr>
      <w:r w:rsidRPr="003E19EA">
        <w:rPr>
          <w:szCs w:val="22"/>
          <w:lang w:val="da-DK" w:eastAsia="en-GB"/>
        </w:rPr>
        <w:t>67061 Ludwigshafen</w:t>
      </w:r>
    </w:p>
    <w:p w:rsidR="00FB6926" w:rsidRPr="005C5C5D" w:rsidP="00FB6926" w14:paraId="6101A01F" w14:textId="77777777">
      <w:pPr>
        <w:numPr>
          <w:ilvl w:val="12"/>
          <w:numId w:val="0"/>
        </w:numPr>
        <w:ind w:right="-2"/>
        <w:rPr>
          <w:lang w:val="de-DE"/>
        </w:rPr>
      </w:pPr>
      <w:r w:rsidRPr="003E19EA">
        <w:rPr>
          <w:szCs w:val="22"/>
          <w:lang w:val="da-DK" w:eastAsia="en-GB"/>
        </w:rPr>
        <w:t>Tyskland</w:t>
      </w:r>
    </w:p>
    <w:p w:rsidR="00FB6926" w:rsidRPr="005C5C5D" w:rsidP="00FB6926" w14:paraId="1668B821" w14:textId="77777777">
      <w:pPr>
        <w:keepNext/>
        <w:numPr>
          <w:ilvl w:val="12"/>
          <w:numId w:val="0"/>
        </w:numPr>
        <w:ind w:right="-2"/>
        <w:rPr>
          <w:b/>
          <w:lang w:val="de-DE"/>
        </w:rPr>
      </w:pPr>
      <w:r w:rsidRPr="005C5C5D">
        <w:rPr>
          <w:b/>
          <w:lang w:val="de-DE"/>
        </w:rPr>
        <w:t xml:space="preserve">Fremstiller </w:t>
      </w:r>
    </w:p>
    <w:p w:rsidR="00FB6926" w:rsidRPr="005C5C5D" w:rsidP="00FB6926" w14:paraId="4A6C8EEC" w14:textId="77777777">
      <w:pPr>
        <w:keepNext/>
        <w:numPr>
          <w:ilvl w:val="12"/>
          <w:numId w:val="0"/>
        </w:numPr>
        <w:ind w:right="-2"/>
        <w:rPr>
          <w:lang w:val="de-DE"/>
        </w:rPr>
      </w:pPr>
    </w:p>
    <w:p w:rsidR="00FB6926" w:rsidRPr="00A441AF" w:rsidP="00FB6926" w14:paraId="41B3D1C5" w14:textId="77777777">
      <w:pPr>
        <w:keepNext/>
        <w:rPr>
          <w:lang w:val="da-DK"/>
        </w:rPr>
      </w:pPr>
      <w:r w:rsidRPr="00A441AF">
        <w:rPr>
          <w:lang w:val="da-DK"/>
        </w:rPr>
        <w:t>AbbVie Biotechnology GmbH</w:t>
      </w:r>
    </w:p>
    <w:p w:rsidR="00FB6926" w:rsidRPr="00A441AF" w:rsidP="00FB6926" w14:paraId="2A834AD5" w14:textId="77777777">
      <w:pPr>
        <w:keepNext/>
        <w:numPr>
          <w:ilvl w:val="12"/>
          <w:numId w:val="0"/>
        </w:numPr>
        <w:tabs>
          <w:tab w:val="clear" w:pos="562"/>
          <w:tab w:val="left" w:pos="720"/>
        </w:tabs>
        <w:rPr>
          <w:lang w:val="da-DK"/>
        </w:rPr>
      </w:pPr>
      <w:r w:rsidRPr="00A441AF">
        <w:rPr>
          <w:lang w:val="da-DK"/>
        </w:rPr>
        <w:t>Knollstrasse</w:t>
      </w:r>
    </w:p>
    <w:p w:rsidR="00FB6926" w:rsidRPr="00A441AF" w:rsidP="00FB6926" w14:paraId="09DAA62C" w14:textId="77777777">
      <w:pPr>
        <w:keepNext/>
        <w:numPr>
          <w:ilvl w:val="12"/>
          <w:numId w:val="0"/>
        </w:numPr>
        <w:tabs>
          <w:tab w:val="clear" w:pos="562"/>
          <w:tab w:val="left" w:pos="720"/>
        </w:tabs>
        <w:rPr>
          <w:lang w:val="da-DK"/>
        </w:rPr>
      </w:pPr>
      <w:r w:rsidRPr="00A441AF">
        <w:rPr>
          <w:lang w:val="da-DK"/>
        </w:rPr>
        <w:t>67061 Ludwigshafen</w:t>
      </w:r>
    </w:p>
    <w:p w:rsidR="00FB6926" w:rsidRPr="004D3223" w:rsidP="00FB6926" w14:paraId="2425A2D4" w14:textId="77777777">
      <w:pPr>
        <w:keepNext/>
        <w:rPr>
          <w:lang w:val="sv-SE"/>
        </w:rPr>
      </w:pPr>
      <w:r>
        <w:rPr>
          <w:lang w:val="sv-SE"/>
        </w:rPr>
        <w:t>Tyskland</w:t>
      </w:r>
    </w:p>
    <w:p w:rsidR="00FB6926" w:rsidRPr="004D3223" w:rsidP="00FB6926" w14:paraId="52E4655F" w14:textId="77777777">
      <w:pPr>
        <w:numPr>
          <w:ilvl w:val="12"/>
          <w:numId w:val="0"/>
        </w:numPr>
        <w:ind w:right="-2"/>
        <w:rPr>
          <w:lang w:val="sv-SE"/>
        </w:rPr>
      </w:pPr>
    </w:p>
    <w:p w:rsidR="00FB6926" w:rsidP="00FB6926" w14:paraId="1F11DCDC" w14:textId="77777777">
      <w:pPr>
        <w:numPr>
          <w:ilvl w:val="12"/>
          <w:numId w:val="0"/>
        </w:numPr>
        <w:ind w:right="-2"/>
        <w:rPr>
          <w:lang w:val="da-DK"/>
        </w:rPr>
      </w:pPr>
      <w:r>
        <w:rPr>
          <w:lang w:val="da-DK"/>
        </w:rPr>
        <w:t xml:space="preserve">Hvis du ønsker  yderligere oplysninger om dette lægemiddel, skal du henvende dig til den lokale repræsentant </w:t>
      </w:r>
      <w:r w:rsidRPr="008F497B">
        <w:rPr>
          <w:noProof/>
          <w:lang w:val="da-DK"/>
        </w:rPr>
        <w:t>for indehaveren af markedsføringstilladelsen</w:t>
      </w:r>
      <w:r>
        <w:rPr>
          <w:lang w:val="da-DK"/>
        </w:rPr>
        <w:t>:</w:t>
      </w:r>
    </w:p>
    <w:p w:rsidR="006D3CD3" w:rsidP="00FB6926" w14:paraId="0B529441" w14:textId="77777777">
      <w:pPr>
        <w:numPr>
          <w:ilvl w:val="12"/>
          <w:numId w:val="0"/>
        </w:numPr>
        <w:ind w:right="-2"/>
        <w:rPr>
          <w:lang w:val="da-DK"/>
        </w:rPr>
      </w:pPr>
    </w:p>
    <w:tbl>
      <w:tblPr>
        <w:tblW w:w="9356" w:type="dxa"/>
        <w:tblInd w:w="-34" w:type="dxa"/>
        <w:tblLayout w:type="fixed"/>
        <w:tblLook w:val="0000"/>
      </w:tblPr>
      <w:tblGrid>
        <w:gridCol w:w="34"/>
        <w:gridCol w:w="4610"/>
        <w:gridCol w:w="34"/>
        <w:gridCol w:w="4678"/>
      </w:tblGrid>
      <w:tr w14:paraId="02589AF9" w14:textId="77777777" w:rsidTr="001F79B0">
        <w:tblPrEx>
          <w:tblW w:w="9356" w:type="dxa"/>
          <w:tblInd w:w="-34" w:type="dxa"/>
          <w:tblLayout w:type="fixed"/>
          <w:tblLook w:val="0000"/>
        </w:tblPrEx>
        <w:tc>
          <w:tcPr>
            <w:tcW w:w="4644" w:type="dxa"/>
            <w:gridSpan w:val="2"/>
          </w:tcPr>
          <w:p w:rsidR="006D3CD3" w:rsidRPr="00BD646C" w:rsidP="001F79B0" w14:paraId="7A0E3B28" w14:textId="77777777">
            <w:pPr>
              <w:tabs>
                <w:tab w:val="clear" w:pos="562"/>
              </w:tabs>
              <w:suppressAutoHyphens w:val="0"/>
              <w:rPr>
                <w:b/>
                <w:bCs/>
                <w:szCs w:val="22"/>
                <w:lang w:val="fr-BE"/>
              </w:rPr>
            </w:pPr>
            <w:r w:rsidRPr="00BD646C">
              <w:rPr>
                <w:b/>
                <w:bCs/>
                <w:szCs w:val="22"/>
                <w:lang w:val="fr-BE"/>
              </w:rPr>
              <w:t>België/Belgique/Belgien</w:t>
            </w:r>
          </w:p>
          <w:p w:rsidR="006D3CD3" w:rsidRPr="00BD646C" w:rsidP="001F79B0" w14:paraId="0F005A8E" w14:textId="77777777">
            <w:pPr>
              <w:tabs>
                <w:tab w:val="clear" w:pos="562"/>
              </w:tabs>
              <w:suppressAutoHyphens w:val="0"/>
              <w:rPr>
                <w:bCs/>
                <w:szCs w:val="22"/>
                <w:lang w:val="fr-FR"/>
              </w:rPr>
            </w:pPr>
            <w:r w:rsidRPr="00BD646C">
              <w:rPr>
                <w:bCs/>
                <w:szCs w:val="22"/>
                <w:lang w:val="fr-FR"/>
              </w:rPr>
              <w:t>AbbVie SA</w:t>
            </w:r>
          </w:p>
          <w:p w:rsidR="006D3CD3" w:rsidRPr="00BD646C" w:rsidP="001F79B0" w14:paraId="1B9EB827" w14:textId="77777777">
            <w:pPr>
              <w:tabs>
                <w:tab w:val="clear" w:pos="562"/>
              </w:tabs>
              <w:suppressAutoHyphens w:val="0"/>
              <w:rPr>
                <w:szCs w:val="22"/>
                <w:lang w:val="fr-FR"/>
              </w:rPr>
            </w:pPr>
            <w:r w:rsidRPr="00BD646C">
              <w:rPr>
                <w:bCs/>
                <w:szCs w:val="22"/>
                <w:lang w:val="fr-FR"/>
              </w:rPr>
              <w:t xml:space="preserve">Tél/Tel: +32 10 </w:t>
            </w:r>
            <w:r w:rsidRPr="00BD646C">
              <w:rPr>
                <w:szCs w:val="22"/>
                <w:lang w:val="fr-FR"/>
              </w:rPr>
              <w:t>477811</w:t>
            </w:r>
          </w:p>
          <w:p w:rsidR="006D3CD3" w:rsidRPr="00BD646C" w:rsidP="001F79B0" w14:paraId="330B7D58" w14:textId="77777777">
            <w:pPr>
              <w:tabs>
                <w:tab w:val="clear" w:pos="562"/>
              </w:tabs>
              <w:suppressAutoHyphens w:val="0"/>
              <w:rPr>
                <w:bCs/>
                <w:szCs w:val="22"/>
                <w:lang w:val="fr-FR"/>
              </w:rPr>
            </w:pPr>
          </w:p>
        </w:tc>
        <w:tc>
          <w:tcPr>
            <w:tcW w:w="4678" w:type="dxa"/>
            <w:gridSpan w:val="2"/>
          </w:tcPr>
          <w:p w:rsidR="006D3CD3" w:rsidRPr="00BD646C" w:rsidP="001F79B0" w14:paraId="5AD47641" w14:textId="77777777">
            <w:pPr>
              <w:tabs>
                <w:tab w:val="clear" w:pos="562"/>
              </w:tabs>
              <w:suppressAutoHyphens w:val="0"/>
              <w:rPr>
                <w:b/>
                <w:bCs/>
                <w:szCs w:val="22"/>
                <w:lang w:val="lt-LT"/>
              </w:rPr>
            </w:pPr>
            <w:r w:rsidRPr="00BD646C">
              <w:rPr>
                <w:b/>
                <w:bCs/>
                <w:szCs w:val="22"/>
                <w:lang w:val="lt-LT"/>
              </w:rPr>
              <w:t>Lietuva</w:t>
            </w:r>
          </w:p>
          <w:p w:rsidR="006D3CD3" w:rsidRPr="00BD646C" w:rsidP="001F79B0" w14:paraId="23C97AED" w14:textId="77777777">
            <w:pPr>
              <w:tabs>
                <w:tab w:val="clear" w:pos="562"/>
              </w:tabs>
              <w:suppressAutoHyphens w:val="0"/>
              <w:rPr>
                <w:bCs/>
                <w:szCs w:val="22"/>
                <w:lang w:val="lv-LV"/>
              </w:rPr>
            </w:pPr>
            <w:r w:rsidRPr="00BD646C">
              <w:rPr>
                <w:bCs/>
                <w:szCs w:val="22"/>
                <w:lang w:val="lv-LV"/>
              </w:rPr>
              <w:t xml:space="preserve">AbbVie UAB </w:t>
            </w:r>
          </w:p>
          <w:p w:rsidR="006D3CD3" w:rsidRPr="00BD646C" w:rsidP="001F79B0" w14:paraId="037D8B60" w14:textId="77777777">
            <w:pPr>
              <w:tabs>
                <w:tab w:val="clear" w:pos="562"/>
              </w:tabs>
              <w:suppressAutoHyphens w:val="0"/>
              <w:rPr>
                <w:bCs/>
                <w:szCs w:val="22"/>
                <w:lang w:val="lv-LV"/>
              </w:rPr>
            </w:pPr>
            <w:r w:rsidRPr="00BD646C">
              <w:rPr>
                <w:bCs/>
                <w:szCs w:val="22"/>
                <w:lang w:val="lv-LV"/>
              </w:rPr>
              <w:t>Tel: +370 5 205 3023</w:t>
            </w:r>
          </w:p>
        </w:tc>
      </w:tr>
      <w:tr w14:paraId="7FB208B1" w14:textId="77777777" w:rsidTr="001F79B0">
        <w:tblPrEx>
          <w:tblW w:w="9356" w:type="dxa"/>
          <w:tblInd w:w="-34" w:type="dxa"/>
          <w:tblLayout w:type="fixed"/>
          <w:tblLook w:val="0000"/>
        </w:tblPrEx>
        <w:tc>
          <w:tcPr>
            <w:tcW w:w="4644" w:type="dxa"/>
            <w:gridSpan w:val="2"/>
          </w:tcPr>
          <w:p w:rsidR="006D3CD3" w:rsidRPr="00BD646C" w:rsidP="001F79B0" w14:paraId="1C3E05AC" w14:textId="77777777">
            <w:pPr>
              <w:tabs>
                <w:tab w:val="clear" w:pos="562"/>
              </w:tabs>
              <w:suppressAutoHyphens w:val="0"/>
              <w:rPr>
                <w:b/>
                <w:bCs/>
                <w:szCs w:val="22"/>
                <w:lang w:val="bg-BG"/>
              </w:rPr>
            </w:pPr>
            <w:r w:rsidRPr="00BD646C">
              <w:rPr>
                <w:b/>
                <w:bCs/>
                <w:szCs w:val="22"/>
                <w:lang w:val="bg-BG"/>
              </w:rPr>
              <w:t>България</w:t>
            </w:r>
          </w:p>
          <w:p w:rsidR="006D3CD3" w:rsidRPr="00BD646C" w:rsidP="001F79B0" w14:paraId="126C4858" w14:textId="77777777">
            <w:pPr>
              <w:tabs>
                <w:tab w:val="clear" w:pos="562"/>
              </w:tabs>
              <w:suppressAutoHyphens w:val="0"/>
              <w:rPr>
                <w:szCs w:val="22"/>
                <w:lang w:val="da-DK"/>
              </w:rPr>
            </w:pPr>
            <w:r w:rsidRPr="00BD646C">
              <w:rPr>
                <w:szCs w:val="22"/>
                <w:lang w:val="sk-SK"/>
              </w:rPr>
              <w:t>АбВи ЕООД</w:t>
            </w:r>
          </w:p>
          <w:p w:rsidR="006D3CD3" w:rsidRPr="00BD646C" w:rsidP="001F79B0" w14:paraId="5F200C91" w14:textId="77777777">
            <w:pPr>
              <w:tabs>
                <w:tab w:val="clear" w:pos="562"/>
              </w:tabs>
              <w:suppressAutoHyphens w:val="0"/>
              <w:rPr>
                <w:bCs/>
                <w:szCs w:val="22"/>
                <w:lang w:val="da-DK"/>
              </w:rPr>
            </w:pPr>
            <w:r w:rsidRPr="00BD646C">
              <w:rPr>
                <w:szCs w:val="22"/>
                <w:lang w:val="sk-SK"/>
              </w:rPr>
              <w:t>Тел</w:t>
            </w:r>
            <w:r w:rsidRPr="00BD646C">
              <w:rPr>
                <w:szCs w:val="22"/>
                <w:lang w:val="it-IT"/>
              </w:rPr>
              <w:t>.:+359 2 90 30 430</w:t>
            </w:r>
          </w:p>
        </w:tc>
        <w:tc>
          <w:tcPr>
            <w:tcW w:w="4678" w:type="dxa"/>
            <w:gridSpan w:val="2"/>
          </w:tcPr>
          <w:p w:rsidR="006D3CD3" w:rsidRPr="00BD646C" w:rsidP="001F79B0" w14:paraId="6B8F0425" w14:textId="77777777">
            <w:pPr>
              <w:tabs>
                <w:tab w:val="clear" w:pos="562"/>
              </w:tabs>
              <w:suppressAutoHyphens w:val="0"/>
              <w:rPr>
                <w:b/>
                <w:bCs/>
                <w:szCs w:val="22"/>
                <w:lang w:val="de-DE"/>
              </w:rPr>
            </w:pPr>
            <w:r w:rsidRPr="00BD646C">
              <w:rPr>
                <w:b/>
                <w:bCs/>
                <w:szCs w:val="22"/>
                <w:lang w:val="de-DE"/>
              </w:rPr>
              <w:t>Luxembourg/Luxemburg</w:t>
            </w:r>
          </w:p>
          <w:p w:rsidR="006D3CD3" w:rsidRPr="00BD646C" w:rsidP="001F79B0" w14:paraId="689EE7BD" w14:textId="77777777">
            <w:pPr>
              <w:tabs>
                <w:tab w:val="clear" w:pos="562"/>
              </w:tabs>
              <w:suppressAutoHyphens w:val="0"/>
              <w:rPr>
                <w:bCs/>
                <w:szCs w:val="22"/>
                <w:lang w:val="de-DE"/>
              </w:rPr>
            </w:pPr>
            <w:r w:rsidRPr="00BD646C">
              <w:rPr>
                <w:bCs/>
                <w:szCs w:val="22"/>
                <w:lang w:val="de-DE"/>
              </w:rPr>
              <w:t>AbbVie SA</w:t>
            </w:r>
          </w:p>
          <w:p w:rsidR="006D3CD3" w:rsidRPr="00BD646C" w:rsidP="001F79B0" w14:paraId="332D37DF" w14:textId="77777777">
            <w:pPr>
              <w:tabs>
                <w:tab w:val="clear" w:pos="562"/>
              </w:tabs>
              <w:suppressAutoHyphens w:val="0"/>
              <w:rPr>
                <w:bCs/>
                <w:szCs w:val="22"/>
                <w:lang w:val="de-DE"/>
              </w:rPr>
            </w:pPr>
            <w:r w:rsidRPr="00BD646C">
              <w:rPr>
                <w:bCs/>
                <w:szCs w:val="22"/>
                <w:lang w:val="de-DE"/>
              </w:rPr>
              <w:t>Belgique/Belgien</w:t>
            </w:r>
          </w:p>
          <w:p w:rsidR="006D3CD3" w:rsidRPr="00BD646C" w:rsidP="001F79B0" w14:paraId="68C5234D" w14:textId="77777777">
            <w:pPr>
              <w:tabs>
                <w:tab w:val="clear" w:pos="562"/>
              </w:tabs>
              <w:suppressAutoHyphens w:val="0"/>
              <w:rPr>
                <w:bCs/>
                <w:szCs w:val="22"/>
                <w:lang w:val="fr-FR"/>
              </w:rPr>
            </w:pPr>
            <w:r w:rsidRPr="00BD646C">
              <w:rPr>
                <w:bCs/>
                <w:szCs w:val="22"/>
                <w:lang w:val="fr-FR"/>
              </w:rPr>
              <w:t>Tél/Tel: +32 10 477811</w:t>
            </w:r>
          </w:p>
          <w:p w:rsidR="006D3CD3" w:rsidRPr="00BD646C" w:rsidP="001F79B0" w14:paraId="6DE83123" w14:textId="77777777">
            <w:pPr>
              <w:tabs>
                <w:tab w:val="clear" w:pos="562"/>
              </w:tabs>
              <w:suppressAutoHyphens w:val="0"/>
              <w:rPr>
                <w:bCs/>
                <w:szCs w:val="22"/>
                <w:lang w:val="fr-FR"/>
              </w:rPr>
            </w:pPr>
          </w:p>
        </w:tc>
      </w:tr>
      <w:tr w14:paraId="3541E3FF" w14:textId="77777777" w:rsidTr="001F79B0">
        <w:tblPrEx>
          <w:tblW w:w="9356" w:type="dxa"/>
          <w:tblInd w:w="-34" w:type="dxa"/>
          <w:tblLayout w:type="fixed"/>
          <w:tblLook w:val="0000"/>
        </w:tblPrEx>
        <w:tc>
          <w:tcPr>
            <w:tcW w:w="4644" w:type="dxa"/>
            <w:gridSpan w:val="2"/>
          </w:tcPr>
          <w:p w:rsidR="006D3CD3" w:rsidRPr="00BD646C" w:rsidP="001F79B0" w14:paraId="6C046D9A" w14:textId="77777777">
            <w:pPr>
              <w:tabs>
                <w:tab w:val="clear" w:pos="562"/>
              </w:tabs>
              <w:suppressAutoHyphens w:val="0"/>
              <w:rPr>
                <w:b/>
                <w:bCs/>
                <w:szCs w:val="22"/>
                <w:lang w:val="sk-SK"/>
              </w:rPr>
            </w:pPr>
            <w:r w:rsidRPr="00BD646C">
              <w:rPr>
                <w:b/>
                <w:bCs/>
                <w:szCs w:val="22"/>
                <w:lang w:val="sk-SK"/>
              </w:rPr>
              <w:t>Česká republika</w:t>
            </w:r>
          </w:p>
          <w:p w:rsidR="006D3CD3" w:rsidRPr="00BD646C" w:rsidP="001F79B0" w14:paraId="00ED9E2B" w14:textId="77777777">
            <w:pPr>
              <w:tabs>
                <w:tab w:val="clear" w:pos="562"/>
              </w:tabs>
              <w:suppressAutoHyphens w:val="0"/>
              <w:rPr>
                <w:bCs/>
                <w:szCs w:val="22"/>
                <w:lang w:val="sk-SK"/>
              </w:rPr>
            </w:pPr>
            <w:r w:rsidRPr="00BD646C">
              <w:rPr>
                <w:bCs/>
                <w:szCs w:val="22"/>
                <w:lang w:val="sk-SK"/>
              </w:rPr>
              <w:t xml:space="preserve">AbbVie s.r.o. </w:t>
            </w:r>
          </w:p>
          <w:p w:rsidR="006D3CD3" w:rsidRPr="00BD646C" w:rsidP="001F79B0" w14:paraId="36D9766B" w14:textId="77777777">
            <w:pPr>
              <w:tabs>
                <w:tab w:val="clear" w:pos="562"/>
              </w:tabs>
              <w:suppressAutoHyphens w:val="0"/>
              <w:rPr>
                <w:bCs/>
                <w:szCs w:val="22"/>
                <w:lang w:val="sk-SK"/>
              </w:rPr>
            </w:pPr>
            <w:r w:rsidRPr="00BD646C">
              <w:rPr>
                <w:bCs/>
                <w:szCs w:val="22"/>
                <w:lang w:val="sk-SK"/>
              </w:rPr>
              <w:t>Tel: +420 233 098 111</w:t>
            </w:r>
          </w:p>
        </w:tc>
        <w:tc>
          <w:tcPr>
            <w:tcW w:w="4678" w:type="dxa"/>
            <w:gridSpan w:val="2"/>
          </w:tcPr>
          <w:p w:rsidR="006D3CD3" w:rsidRPr="00BD646C" w:rsidP="001F79B0" w14:paraId="4FA0B373" w14:textId="77777777">
            <w:pPr>
              <w:tabs>
                <w:tab w:val="clear" w:pos="562"/>
              </w:tabs>
              <w:suppressAutoHyphens w:val="0"/>
              <w:rPr>
                <w:b/>
                <w:bCs/>
                <w:szCs w:val="22"/>
                <w:lang w:val="hu-HU"/>
              </w:rPr>
            </w:pPr>
            <w:r w:rsidRPr="00BD646C">
              <w:rPr>
                <w:b/>
                <w:bCs/>
                <w:szCs w:val="22"/>
                <w:lang w:val="hu-HU"/>
              </w:rPr>
              <w:t>Magyarország</w:t>
            </w:r>
          </w:p>
          <w:p w:rsidR="006D3CD3" w:rsidRPr="00BD646C" w:rsidP="001F79B0" w14:paraId="63111A24" w14:textId="77777777">
            <w:pPr>
              <w:tabs>
                <w:tab w:val="clear" w:pos="562"/>
              </w:tabs>
              <w:suppressAutoHyphens w:val="0"/>
              <w:rPr>
                <w:bCs/>
                <w:szCs w:val="22"/>
                <w:lang w:val="hu-HU"/>
              </w:rPr>
            </w:pPr>
            <w:r w:rsidRPr="00BD646C">
              <w:rPr>
                <w:bCs/>
                <w:szCs w:val="22"/>
                <w:lang w:val="hu-HU"/>
              </w:rPr>
              <w:t>AbbVie Kft.</w:t>
            </w:r>
          </w:p>
          <w:p w:rsidR="006D3CD3" w:rsidRPr="00BD646C" w:rsidP="001F79B0" w14:paraId="2224CF57" w14:textId="77777777">
            <w:pPr>
              <w:tabs>
                <w:tab w:val="clear" w:pos="562"/>
              </w:tabs>
              <w:suppressAutoHyphens w:val="0"/>
              <w:rPr>
                <w:bCs/>
                <w:szCs w:val="22"/>
                <w:lang w:val="hu-HU"/>
              </w:rPr>
            </w:pPr>
            <w:r w:rsidRPr="00BD646C">
              <w:rPr>
                <w:bCs/>
                <w:szCs w:val="22"/>
                <w:lang w:val="hu-HU"/>
              </w:rPr>
              <w:t>Tel.:+36 1 455 8600</w:t>
            </w:r>
          </w:p>
          <w:p w:rsidR="006D3CD3" w:rsidRPr="00BD646C" w:rsidP="001F79B0" w14:paraId="79330489" w14:textId="77777777">
            <w:pPr>
              <w:tabs>
                <w:tab w:val="clear" w:pos="562"/>
              </w:tabs>
              <w:suppressAutoHyphens w:val="0"/>
              <w:rPr>
                <w:bCs/>
                <w:szCs w:val="22"/>
                <w:lang w:val="hu-HU"/>
              </w:rPr>
            </w:pPr>
          </w:p>
        </w:tc>
      </w:tr>
      <w:tr w14:paraId="30A5C1A4" w14:textId="77777777" w:rsidTr="001F79B0">
        <w:tblPrEx>
          <w:tblW w:w="9356" w:type="dxa"/>
          <w:tblInd w:w="-34" w:type="dxa"/>
          <w:tblLayout w:type="fixed"/>
          <w:tblLook w:val="0000"/>
        </w:tblPrEx>
        <w:trPr>
          <w:trHeight w:val="737"/>
        </w:trPr>
        <w:tc>
          <w:tcPr>
            <w:tcW w:w="4644" w:type="dxa"/>
            <w:gridSpan w:val="2"/>
          </w:tcPr>
          <w:p w:rsidR="006D3CD3" w:rsidRPr="00BD646C" w:rsidP="001F79B0" w14:paraId="3BD47A97" w14:textId="77777777">
            <w:pPr>
              <w:tabs>
                <w:tab w:val="clear" w:pos="562"/>
              </w:tabs>
              <w:suppressAutoHyphens w:val="0"/>
              <w:rPr>
                <w:b/>
                <w:bCs/>
                <w:szCs w:val="22"/>
              </w:rPr>
            </w:pPr>
            <w:r w:rsidRPr="00BD646C">
              <w:rPr>
                <w:b/>
                <w:bCs/>
                <w:szCs w:val="22"/>
              </w:rPr>
              <w:t>Danmark</w:t>
            </w:r>
          </w:p>
          <w:p w:rsidR="006D3CD3" w:rsidRPr="00BD646C" w:rsidP="001F79B0" w14:paraId="616FBB3C" w14:textId="77777777">
            <w:pPr>
              <w:tabs>
                <w:tab w:val="clear" w:pos="562"/>
              </w:tabs>
              <w:suppressAutoHyphens w:val="0"/>
              <w:rPr>
                <w:bCs/>
                <w:szCs w:val="22"/>
              </w:rPr>
            </w:pPr>
            <w:r w:rsidRPr="00BD646C">
              <w:rPr>
                <w:bCs/>
                <w:szCs w:val="22"/>
              </w:rPr>
              <w:t>AbbVie A/S</w:t>
            </w:r>
          </w:p>
          <w:p w:rsidR="006D3CD3" w:rsidRPr="00BD646C" w:rsidP="001F79B0" w14:paraId="166ED879" w14:textId="77777777">
            <w:pPr>
              <w:tabs>
                <w:tab w:val="clear" w:pos="562"/>
              </w:tabs>
              <w:suppressAutoHyphens w:val="0"/>
              <w:rPr>
                <w:bCs/>
                <w:szCs w:val="22"/>
                <w:lang w:val="sk-SK"/>
              </w:rPr>
            </w:pPr>
            <w:r w:rsidRPr="00BD646C">
              <w:rPr>
                <w:bCs/>
                <w:szCs w:val="22"/>
              </w:rPr>
              <w:t>Tlf</w:t>
            </w:r>
            <w:ins w:id="32517" w:author="AbbVie7" w:date="2025-05-13T08:37:00Z">
              <w:r w:rsidR="00577E2F">
                <w:rPr>
                  <w:bCs/>
                  <w:szCs w:val="22"/>
                </w:rPr>
                <w:t>.</w:t>
              </w:r>
            </w:ins>
            <w:r w:rsidRPr="00BD646C">
              <w:rPr>
                <w:bCs/>
                <w:szCs w:val="22"/>
              </w:rPr>
              <w:t>: +45 72 30-20-28</w:t>
            </w:r>
          </w:p>
        </w:tc>
        <w:tc>
          <w:tcPr>
            <w:tcW w:w="4678" w:type="dxa"/>
            <w:gridSpan w:val="2"/>
          </w:tcPr>
          <w:p w:rsidR="006D3CD3" w:rsidRPr="00BD646C" w:rsidP="001F79B0" w14:paraId="35734E1C" w14:textId="77777777">
            <w:pPr>
              <w:tabs>
                <w:tab w:val="clear" w:pos="562"/>
              </w:tabs>
              <w:suppressAutoHyphens w:val="0"/>
              <w:rPr>
                <w:b/>
                <w:bCs/>
                <w:szCs w:val="22"/>
                <w:lang w:val="mt-MT"/>
              </w:rPr>
            </w:pPr>
            <w:r w:rsidRPr="00BD646C">
              <w:rPr>
                <w:b/>
                <w:bCs/>
                <w:szCs w:val="22"/>
                <w:lang w:val="mt-MT"/>
              </w:rPr>
              <w:t>Malta</w:t>
            </w:r>
          </w:p>
          <w:p w:rsidR="006D3CD3" w:rsidRPr="00BD646C" w:rsidP="001F79B0" w14:paraId="23884BD6" w14:textId="77777777">
            <w:pPr>
              <w:tabs>
                <w:tab w:val="clear" w:pos="562"/>
              </w:tabs>
              <w:suppressAutoHyphens w:val="0"/>
              <w:rPr>
                <w:bCs/>
                <w:szCs w:val="22"/>
                <w:lang w:val="sk-SK"/>
              </w:rPr>
            </w:pPr>
            <w:r w:rsidRPr="00BD646C">
              <w:rPr>
                <w:bCs/>
                <w:szCs w:val="22"/>
                <w:lang w:val="sk-SK"/>
              </w:rPr>
              <w:t xml:space="preserve">V.J.Salomone Pharma Limited </w:t>
            </w:r>
          </w:p>
          <w:p w:rsidR="006D3CD3" w:rsidRPr="00BD646C" w:rsidP="001F79B0" w14:paraId="3ED2050B" w14:textId="77777777">
            <w:pPr>
              <w:tabs>
                <w:tab w:val="clear" w:pos="562"/>
              </w:tabs>
              <w:suppressAutoHyphens w:val="0"/>
              <w:rPr>
                <w:bCs/>
                <w:szCs w:val="22"/>
                <w:lang w:val="sk-SK"/>
              </w:rPr>
            </w:pPr>
            <w:r w:rsidRPr="00BD646C">
              <w:rPr>
                <w:bCs/>
                <w:szCs w:val="22"/>
                <w:lang w:val="sk-SK"/>
              </w:rPr>
              <w:t xml:space="preserve">Tel: </w:t>
            </w:r>
            <w:r w:rsidRPr="002E4E4D">
              <w:rPr>
                <w:bCs/>
                <w:szCs w:val="22"/>
                <w:lang w:val="en-GB"/>
              </w:rPr>
              <w:t>+356 21220174</w:t>
            </w:r>
          </w:p>
          <w:p w:rsidR="006D3CD3" w:rsidRPr="00BD646C" w:rsidP="001F79B0" w14:paraId="1A184898" w14:textId="77777777">
            <w:pPr>
              <w:tabs>
                <w:tab w:val="clear" w:pos="562"/>
              </w:tabs>
              <w:suppressAutoHyphens w:val="0"/>
              <w:rPr>
                <w:bCs/>
                <w:szCs w:val="22"/>
                <w:lang w:val="sk-SK"/>
              </w:rPr>
            </w:pPr>
          </w:p>
        </w:tc>
      </w:tr>
      <w:tr w14:paraId="465A35CE" w14:textId="77777777" w:rsidTr="001F79B0">
        <w:tblPrEx>
          <w:tblW w:w="9356" w:type="dxa"/>
          <w:tblInd w:w="-34" w:type="dxa"/>
          <w:tblLayout w:type="fixed"/>
          <w:tblLook w:val="0000"/>
        </w:tblPrEx>
        <w:tc>
          <w:tcPr>
            <w:tcW w:w="4644" w:type="dxa"/>
            <w:gridSpan w:val="2"/>
          </w:tcPr>
          <w:p w:rsidR="006D3CD3" w:rsidRPr="00BD646C" w:rsidP="001F79B0" w14:paraId="620282EC" w14:textId="77777777">
            <w:pPr>
              <w:tabs>
                <w:tab w:val="clear" w:pos="562"/>
              </w:tabs>
              <w:suppressAutoHyphens w:val="0"/>
              <w:rPr>
                <w:b/>
                <w:bCs/>
                <w:szCs w:val="22"/>
                <w:lang w:val="de-DE"/>
              </w:rPr>
            </w:pPr>
            <w:r w:rsidRPr="00BD646C">
              <w:rPr>
                <w:b/>
                <w:bCs/>
                <w:szCs w:val="22"/>
                <w:lang w:val="de-DE"/>
              </w:rPr>
              <w:t>Deutschland</w:t>
            </w:r>
          </w:p>
          <w:p w:rsidR="006D3CD3" w:rsidRPr="00BD646C" w:rsidP="001F79B0" w14:paraId="1565897A" w14:textId="77777777">
            <w:pPr>
              <w:tabs>
                <w:tab w:val="clear" w:pos="562"/>
              </w:tabs>
              <w:suppressAutoHyphens w:val="0"/>
              <w:rPr>
                <w:bCs/>
                <w:szCs w:val="22"/>
                <w:lang w:val="de-DE"/>
              </w:rPr>
            </w:pPr>
            <w:r w:rsidRPr="00BD646C">
              <w:rPr>
                <w:szCs w:val="22"/>
                <w:lang w:val="de-DE"/>
              </w:rPr>
              <w:t xml:space="preserve">AbbVie Deutschland </w:t>
            </w:r>
            <w:r w:rsidRPr="00BD646C">
              <w:rPr>
                <w:bCs/>
                <w:szCs w:val="22"/>
                <w:lang w:val="de-DE"/>
              </w:rPr>
              <w:t>GmbH &amp; Co. KG</w:t>
            </w:r>
          </w:p>
          <w:p w:rsidR="006D3CD3" w:rsidRPr="00BD646C" w:rsidP="001F79B0" w14:paraId="7357DCD1" w14:textId="77777777">
            <w:pPr>
              <w:tabs>
                <w:tab w:val="clear" w:pos="562"/>
              </w:tabs>
              <w:suppressAutoHyphens w:val="0"/>
              <w:rPr>
                <w:szCs w:val="22"/>
                <w:lang w:val="de-DE"/>
              </w:rPr>
            </w:pPr>
            <w:r w:rsidRPr="00BD646C">
              <w:rPr>
                <w:szCs w:val="22"/>
                <w:lang w:val="de-DE"/>
              </w:rPr>
              <w:t>Tel: 00800 222843 33 (gebührenfrei)</w:t>
            </w:r>
          </w:p>
          <w:p w:rsidR="006D3CD3" w:rsidRPr="00BD646C" w:rsidP="001F79B0" w14:paraId="0CBF336B" w14:textId="77777777">
            <w:pPr>
              <w:tabs>
                <w:tab w:val="clear" w:pos="562"/>
              </w:tabs>
              <w:suppressAutoHyphens w:val="0"/>
              <w:rPr>
                <w:szCs w:val="22"/>
                <w:lang w:val="de-DE"/>
              </w:rPr>
            </w:pPr>
            <w:r w:rsidRPr="00BD646C">
              <w:rPr>
                <w:szCs w:val="22"/>
                <w:lang w:val="de-DE"/>
              </w:rPr>
              <w:t>Tel: +49 (0) 611 / 1720-0</w:t>
            </w:r>
          </w:p>
          <w:p w:rsidR="006D3CD3" w:rsidRPr="00BD646C" w:rsidP="001F79B0" w14:paraId="1E243C28" w14:textId="77777777">
            <w:pPr>
              <w:tabs>
                <w:tab w:val="clear" w:pos="562"/>
              </w:tabs>
              <w:suppressAutoHyphens w:val="0"/>
              <w:rPr>
                <w:szCs w:val="22"/>
                <w:lang w:val="de-DE"/>
              </w:rPr>
            </w:pPr>
          </w:p>
        </w:tc>
        <w:tc>
          <w:tcPr>
            <w:tcW w:w="4678" w:type="dxa"/>
            <w:gridSpan w:val="2"/>
          </w:tcPr>
          <w:p w:rsidR="006D3CD3" w:rsidRPr="00BD646C" w:rsidP="001F79B0" w14:paraId="6F248B6B" w14:textId="77777777">
            <w:pPr>
              <w:tabs>
                <w:tab w:val="clear" w:pos="562"/>
              </w:tabs>
              <w:suppressAutoHyphens w:val="0"/>
              <w:rPr>
                <w:b/>
                <w:bCs/>
                <w:szCs w:val="22"/>
                <w:lang w:val="nl-NL"/>
              </w:rPr>
            </w:pPr>
            <w:r w:rsidRPr="00BD646C">
              <w:rPr>
                <w:b/>
                <w:bCs/>
                <w:szCs w:val="22"/>
                <w:lang w:val="nl-NL"/>
              </w:rPr>
              <w:t>Nederland</w:t>
            </w:r>
          </w:p>
          <w:p w:rsidR="006D3CD3" w:rsidRPr="00BD646C" w:rsidP="001F79B0" w14:paraId="68056D3F" w14:textId="77777777">
            <w:pPr>
              <w:tabs>
                <w:tab w:val="clear" w:pos="562"/>
              </w:tabs>
              <w:suppressAutoHyphens w:val="0"/>
              <w:rPr>
                <w:bCs/>
                <w:szCs w:val="22"/>
                <w:lang w:val="de-DE"/>
              </w:rPr>
            </w:pPr>
            <w:r w:rsidRPr="00BD646C">
              <w:rPr>
                <w:bCs/>
                <w:szCs w:val="22"/>
                <w:lang w:val="de-DE"/>
              </w:rPr>
              <w:t>AbbVie B.V.</w:t>
            </w:r>
          </w:p>
          <w:p w:rsidR="006D3CD3" w:rsidRPr="00BD646C" w:rsidP="001F79B0" w14:paraId="333D00F3" w14:textId="77777777">
            <w:pPr>
              <w:tabs>
                <w:tab w:val="clear" w:pos="562"/>
              </w:tabs>
              <w:suppressAutoHyphens w:val="0"/>
              <w:rPr>
                <w:bCs/>
                <w:szCs w:val="22"/>
                <w:lang w:val="de-DE"/>
              </w:rPr>
            </w:pPr>
            <w:r w:rsidRPr="00BD646C">
              <w:rPr>
                <w:bCs/>
                <w:szCs w:val="22"/>
                <w:lang w:val="de-DE"/>
              </w:rPr>
              <w:t>Tel: +31 (0)88 322 2843</w:t>
            </w:r>
          </w:p>
        </w:tc>
      </w:tr>
      <w:tr w14:paraId="796777E7" w14:textId="77777777" w:rsidTr="001F79B0">
        <w:tblPrEx>
          <w:tblW w:w="9356" w:type="dxa"/>
          <w:tblInd w:w="-34" w:type="dxa"/>
          <w:tblLayout w:type="fixed"/>
          <w:tblLook w:val="0000"/>
        </w:tblPrEx>
        <w:tc>
          <w:tcPr>
            <w:tcW w:w="4644" w:type="dxa"/>
            <w:gridSpan w:val="2"/>
          </w:tcPr>
          <w:p w:rsidR="006D3CD3" w:rsidRPr="00BD646C" w:rsidP="001F79B0" w14:paraId="0DCEFD46" w14:textId="77777777">
            <w:pPr>
              <w:tabs>
                <w:tab w:val="clear" w:pos="562"/>
              </w:tabs>
              <w:suppressAutoHyphens w:val="0"/>
              <w:rPr>
                <w:b/>
                <w:bCs/>
                <w:szCs w:val="22"/>
                <w:lang w:val="et-EE"/>
              </w:rPr>
            </w:pPr>
            <w:r w:rsidRPr="00BD646C">
              <w:rPr>
                <w:b/>
                <w:bCs/>
                <w:szCs w:val="22"/>
                <w:lang w:val="et-EE"/>
              </w:rPr>
              <w:t>Eesti</w:t>
            </w:r>
          </w:p>
          <w:p w:rsidR="006D3CD3" w:rsidRPr="00BD646C" w:rsidP="001F79B0" w14:paraId="58D72D50" w14:textId="77777777">
            <w:pPr>
              <w:tabs>
                <w:tab w:val="clear" w:pos="562"/>
              </w:tabs>
              <w:suppressAutoHyphens w:val="0"/>
              <w:rPr>
                <w:bCs/>
                <w:szCs w:val="22"/>
                <w:lang w:val="et-EE"/>
              </w:rPr>
            </w:pPr>
            <w:r w:rsidRPr="00BD646C">
              <w:rPr>
                <w:bCs/>
                <w:szCs w:val="22"/>
                <w:lang w:val="et-EE"/>
              </w:rPr>
              <w:t xml:space="preserve">AbbVie </w:t>
            </w:r>
            <w:r w:rsidRPr="00BD646C">
              <w:rPr>
                <w:bCs/>
                <w:szCs w:val="22"/>
                <w:lang w:val="sk-SK"/>
              </w:rPr>
              <w:t>OÜ</w:t>
            </w:r>
            <w:r w:rsidRPr="00BD646C">
              <w:rPr>
                <w:bCs/>
                <w:szCs w:val="22"/>
                <w:lang w:val="et-EE"/>
              </w:rPr>
              <w:t xml:space="preserve"> </w:t>
            </w:r>
          </w:p>
          <w:p w:rsidR="006D3CD3" w:rsidRPr="00BD646C" w:rsidP="001F79B0" w14:paraId="51F22975" w14:textId="77777777">
            <w:pPr>
              <w:tabs>
                <w:tab w:val="clear" w:pos="562"/>
              </w:tabs>
              <w:suppressAutoHyphens w:val="0"/>
              <w:rPr>
                <w:bCs/>
                <w:szCs w:val="22"/>
                <w:lang w:val="lv-LV"/>
              </w:rPr>
            </w:pPr>
            <w:r w:rsidRPr="00BD646C">
              <w:rPr>
                <w:bCs/>
                <w:szCs w:val="22"/>
                <w:lang w:val="et-EE"/>
              </w:rPr>
              <w:t>Tel: +372 623 1011</w:t>
            </w:r>
          </w:p>
        </w:tc>
        <w:tc>
          <w:tcPr>
            <w:tcW w:w="4678" w:type="dxa"/>
            <w:gridSpan w:val="2"/>
          </w:tcPr>
          <w:p w:rsidR="006D3CD3" w:rsidRPr="00BD646C" w:rsidP="001F79B0" w14:paraId="522D4DB6" w14:textId="77777777">
            <w:pPr>
              <w:tabs>
                <w:tab w:val="clear" w:pos="562"/>
              </w:tabs>
              <w:suppressAutoHyphens w:val="0"/>
              <w:rPr>
                <w:b/>
                <w:bCs/>
                <w:szCs w:val="22"/>
                <w:lang w:val="nb-NO"/>
              </w:rPr>
            </w:pPr>
            <w:r w:rsidRPr="00BD646C">
              <w:rPr>
                <w:b/>
                <w:bCs/>
                <w:szCs w:val="22"/>
                <w:lang w:val="nb-NO"/>
              </w:rPr>
              <w:t>Norge</w:t>
            </w:r>
          </w:p>
          <w:p w:rsidR="006D3CD3" w:rsidRPr="00BD646C" w:rsidP="001F79B0" w14:paraId="2F0B21A6" w14:textId="77777777">
            <w:pPr>
              <w:tabs>
                <w:tab w:val="clear" w:pos="562"/>
              </w:tabs>
              <w:suppressAutoHyphens w:val="0"/>
              <w:rPr>
                <w:bCs/>
                <w:szCs w:val="22"/>
                <w:lang w:val="sk-SK"/>
              </w:rPr>
            </w:pPr>
            <w:r w:rsidRPr="00BD646C">
              <w:rPr>
                <w:bCs/>
                <w:szCs w:val="22"/>
                <w:lang w:val="sk-SK"/>
              </w:rPr>
              <w:t>AbbVie AS</w:t>
            </w:r>
          </w:p>
          <w:p w:rsidR="006D3CD3" w:rsidRPr="00BD646C" w:rsidP="001F79B0" w14:paraId="5916B1AC" w14:textId="77777777">
            <w:pPr>
              <w:tabs>
                <w:tab w:val="clear" w:pos="562"/>
              </w:tabs>
              <w:suppressAutoHyphens w:val="0"/>
              <w:rPr>
                <w:bCs/>
                <w:szCs w:val="22"/>
                <w:lang w:val="sk-SK"/>
              </w:rPr>
            </w:pPr>
            <w:r w:rsidRPr="00BD646C">
              <w:rPr>
                <w:bCs/>
                <w:szCs w:val="22"/>
                <w:lang w:val="sk-SK"/>
              </w:rPr>
              <w:t>Tlf: +47 67 81 80 00</w:t>
            </w:r>
          </w:p>
          <w:p w:rsidR="006D3CD3" w:rsidRPr="00BD646C" w:rsidP="001F79B0" w14:paraId="56AB018E" w14:textId="77777777">
            <w:pPr>
              <w:tabs>
                <w:tab w:val="clear" w:pos="562"/>
              </w:tabs>
              <w:suppressAutoHyphens w:val="0"/>
              <w:rPr>
                <w:bCs/>
                <w:szCs w:val="22"/>
                <w:lang w:val="sk-SK"/>
              </w:rPr>
            </w:pPr>
          </w:p>
        </w:tc>
      </w:tr>
      <w:tr w14:paraId="7534E6B7" w14:textId="77777777" w:rsidTr="001F79B0">
        <w:tblPrEx>
          <w:tblW w:w="9356" w:type="dxa"/>
          <w:tblInd w:w="-34" w:type="dxa"/>
          <w:tblLayout w:type="fixed"/>
          <w:tblLook w:val="0000"/>
        </w:tblPrEx>
        <w:trPr>
          <w:trHeight w:val="794"/>
        </w:trPr>
        <w:tc>
          <w:tcPr>
            <w:tcW w:w="4644" w:type="dxa"/>
            <w:gridSpan w:val="2"/>
          </w:tcPr>
          <w:p w:rsidR="006D3CD3" w:rsidRPr="00BD646C" w:rsidP="001F79B0" w14:paraId="116FD886" w14:textId="77777777">
            <w:pPr>
              <w:tabs>
                <w:tab w:val="clear" w:pos="562"/>
              </w:tabs>
              <w:suppressAutoHyphens w:val="0"/>
              <w:rPr>
                <w:b/>
                <w:bCs/>
                <w:szCs w:val="22"/>
                <w:lang w:val="el-GR"/>
              </w:rPr>
            </w:pPr>
            <w:r w:rsidRPr="00BD646C">
              <w:rPr>
                <w:b/>
                <w:bCs/>
                <w:szCs w:val="22"/>
                <w:lang w:val="el-GR"/>
              </w:rPr>
              <w:t>Ελλάδα</w:t>
            </w:r>
          </w:p>
          <w:p w:rsidR="006D3CD3" w:rsidRPr="00BD646C" w:rsidP="001F79B0" w14:paraId="0AD24D0C" w14:textId="77777777">
            <w:pPr>
              <w:tabs>
                <w:tab w:val="clear" w:pos="562"/>
              </w:tabs>
              <w:suppressAutoHyphens w:val="0"/>
              <w:rPr>
                <w:bCs/>
                <w:szCs w:val="22"/>
                <w:lang w:val="el-GR"/>
              </w:rPr>
            </w:pPr>
            <w:r w:rsidRPr="00BD646C">
              <w:rPr>
                <w:bCs/>
                <w:szCs w:val="22"/>
                <w:lang w:val="et-EE"/>
              </w:rPr>
              <w:t xml:space="preserve">AbbVie </w:t>
            </w:r>
            <w:r w:rsidRPr="00BD646C">
              <w:rPr>
                <w:szCs w:val="22"/>
                <w:lang w:val="el-GR"/>
              </w:rPr>
              <w:t>ΦΑΡΜΑΚΕΥΤΙΚΗ Α.Ε.</w:t>
            </w:r>
          </w:p>
          <w:p w:rsidR="006D3CD3" w:rsidRPr="00BD646C" w:rsidP="001F79B0" w14:paraId="40E279F6" w14:textId="77777777">
            <w:pPr>
              <w:tabs>
                <w:tab w:val="clear" w:pos="562"/>
              </w:tabs>
              <w:suppressAutoHyphens w:val="0"/>
              <w:rPr>
                <w:bCs/>
                <w:szCs w:val="22"/>
                <w:lang w:val="sk-SK"/>
              </w:rPr>
            </w:pPr>
            <w:r w:rsidRPr="00BD646C">
              <w:rPr>
                <w:bCs/>
                <w:szCs w:val="22"/>
                <w:lang w:val="el-GR"/>
              </w:rPr>
              <w:t xml:space="preserve">Τηλ: +30 </w:t>
            </w:r>
            <w:r w:rsidRPr="00BD646C">
              <w:rPr>
                <w:bCs/>
                <w:szCs w:val="22"/>
                <w:lang w:val="sk-SK"/>
              </w:rPr>
              <w:t>214 4165 555</w:t>
            </w:r>
          </w:p>
        </w:tc>
        <w:tc>
          <w:tcPr>
            <w:tcW w:w="4678" w:type="dxa"/>
            <w:gridSpan w:val="2"/>
          </w:tcPr>
          <w:p w:rsidR="006D3CD3" w:rsidRPr="00BD646C" w:rsidP="001F79B0" w14:paraId="4B6D9979" w14:textId="77777777">
            <w:pPr>
              <w:tabs>
                <w:tab w:val="clear" w:pos="562"/>
              </w:tabs>
              <w:suppressAutoHyphens w:val="0"/>
              <w:rPr>
                <w:b/>
                <w:bCs/>
                <w:szCs w:val="22"/>
                <w:lang w:val="de-DE"/>
              </w:rPr>
            </w:pPr>
            <w:r w:rsidRPr="00BD646C">
              <w:rPr>
                <w:b/>
                <w:bCs/>
                <w:szCs w:val="22"/>
                <w:lang w:val="de-DE"/>
              </w:rPr>
              <w:t>Österreich</w:t>
            </w:r>
          </w:p>
          <w:p w:rsidR="006D3CD3" w:rsidRPr="00BD646C" w:rsidP="001F79B0" w14:paraId="46A59F42" w14:textId="77777777">
            <w:pPr>
              <w:tabs>
                <w:tab w:val="clear" w:pos="562"/>
              </w:tabs>
              <w:suppressAutoHyphens w:val="0"/>
              <w:rPr>
                <w:bCs/>
                <w:szCs w:val="22"/>
                <w:lang w:val="de-DE"/>
              </w:rPr>
            </w:pPr>
            <w:r w:rsidRPr="00BD646C">
              <w:rPr>
                <w:bCs/>
                <w:szCs w:val="22"/>
                <w:lang w:val="de-DE"/>
              </w:rPr>
              <w:t xml:space="preserve">AbbVie GmbH </w:t>
            </w:r>
          </w:p>
          <w:p w:rsidR="006D3CD3" w:rsidRPr="00BD646C" w:rsidP="001F79B0" w14:paraId="5ADB7AD2" w14:textId="77777777">
            <w:pPr>
              <w:tabs>
                <w:tab w:val="clear" w:pos="562"/>
              </w:tabs>
              <w:suppressAutoHyphens w:val="0"/>
              <w:rPr>
                <w:bCs/>
                <w:szCs w:val="22"/>
                <w:lang w:val="de-DE"/>
              </w:rPr>
            </w:pPr>
            <w:r w:rsidRPr="00BD646C">
              <w:rPr>
                <w:bCs/>
                <w:szCs w:val="22"/>
                <w:lang w:val="de-DE"/>
              </w:rPr>
              <w:t>Tel: +43 1 20589-0</w:t>
            </w:r>
          </w:p>
          <w:p w:rsidR="006D3CD3" w:rsidRPr="00BD646C" w:rsidP="001F79B0" w14:paraId="3103ADF2" w14:textId="77777777">
            <w:pPr>
              <w:tabs>
                <w:tab w:val="clear" w:pos="562"/>
              </w:tabs>
              <w:suppressAutoHyphens w:val="0"/>
              <w:rPr>
                <w:bCs/>
                <w:szCs w:val="22"/>
                <w:lang w:val="de-DE"/>
              </w:rPr>
            </w:pPr>
          </w:p>
        </w:tc>
      </w:tr>
      <w:tr w14:paraId="1F0092F1" w14:textId="77777777" w:rsidTr="001F79B0">
        <w:tblPrEx>
          <w:tblW w:w="9356" w:type="dxa"/>
          <w:tblInd w:w="-34" w:type="dxa"/>
          <w:tblLayout w:type="fixed"/>
          <w:tblLook w:val="0000"/>
        </w:tblPrEx>
        <w:trPr>
          <w:gridBefore w:val="1"/>
          <w:wBefore w:w="34" w:type="dxa"/>
        </w:trPr>
        <w:tc>
          <w:tcPr>
            <w:tcW w:w="4644" w:type="dxa"/>
            <w:gridSpan w:val="2"/>
          </w:tcPr>
          <w:p w:rsidR="006D3CD3" w:rsidRPr="00BD646C" w:rsidP="001F79B0" w14:paraId="0983F777" w14:textId="77777777">
            <w:pPr>
              <w:tabs>
                <w:tab w:val="clear" w:pos="562"/>
              </w:tabs>
              <w:suppressAutoHyphens w:val="0"/>
              <w:rPr>
                <w:b/>
                <w:bCs/>
                <w:szCs w:val="22"/>
                <w:lang w:val="es-ES"/>
              </w:rPr>
            </w:pPr>
            <w:r w:rsidRPr="00BD646C">
              <w:rPr>
                <w:b/>
                <w:bCs/>
                <w:szCs w:val="22"/>
                <w:lang w:val="es-ES"/>
              </w:rPr>
              <w:t>España</w:t>
            </w:r>
          </w:p>
          <w:p w:rsidR="006D3CD3" w:rsidRPr="00BD646C" w:rsidP="001F79B0" w14:paraId="26B942CF" w14:textId="77777777">
            <w:pPr>
              <w:tabs>
                <w:tab w:val="clear" w:pos="562"/>
              </w:tabs>
              <w:suppressAutoHyphens w:val="0"/>
              <w:rPr>
                <w:szCs w:val="22"/>
                <w:lang w:val="es-ES"/>
              </w:rPr>
            </w:pPr>
            <w:r w:rsidRPr="00BD646C">
              <w:rPr>
                <w:szCs w:val="22"/>
                <w:lang w:val="es-ES"/>
              </w:rPr>
              <w:t xml:space="preserve">AbbVie </w:t>
            </w:r>
            <w:r w:rsidRPr="00BD646C">
              <w:rPr>
                <w:bCs/>
                <w:szCs w:val="22"/>
                <w:lang w:val="es-ES"/>
              </w:rPr>
              <w:t>Spain</w:t>
            </w:r>
            <w:r w:rsidRPr="00BD646C">
              <w:rPr>
                <w:szCs w:val="22"/>
                <w:lang w:val="es-ES"/>
              </w:rPr>
              <w:t>, S.L.U</w:t>
            </w:r>
            <w:r w:rsidRPr="00BD646C">
              <w:rPr>
                <w:bCs/>
                <w:szCs w:val="22"/>
                <w:lang w:val="es-ES"/>
              </w:rPr>
              <w:t>.</w:t>
            </w:r>
          </w:p>
          <w:p w:rsidR="006D3CD3" w:rsidRPr="00BD646C" w:rsidP="001F79B0" w14:paraId="2C44C9FB" w14:textId="77777777">
            <w:pPr>
              <w:tabs>
                <w:tab w:val="clear" w:pos="562"/>
              </w:tabs>
              <w:suppressAutoHyphens w:val="0"/>
              <w:rPr>
                <w:bCs/>
                <w:szCs w:val="22"/>
                <w:lang w:val="pl-PL"/>
              </w:rPr>
            </w:pPr>
            <w:r w:rsidRPr="00BD646C">
              <w:rPr>
                <w:bCs/>
                <w:szCs w:val="22"/>
                <w:lang w:val="pt-PT"/>
              </w:rPr>
              <w:t>Tel: +34 91 384 09 10</w:t>
            </w:r>
          </w:p>
        </w:tc>
        <w:tc>
          <w:tcPr>
            <w:tcW w:w="4678" w:type="dxa"/>
          </w:tcPr>
          <w:p w:rsidR="006D3CD3" w:rsidRPr="00BD646C" w:rsidP="001F79B0" w14:paraId="6605604C" w14:textId="77777777">
            <w:pPr>
              <w:tabs>
                <w:tab w:val="clear" w:pos="562"/>
              </w:tabs>
              <w:suppressAutoHyphens w:val="0"/>
              <w:rPr>
                <w:b/>
                <w:bCs/>
                <w:iCs/>
                <w:szCs w:val="22"/>
                <w:lang w:val="pl-PL"/>
              </w:rPr>
            </w:pPr>
            <w:r w:rsidRPr="00BD646C">
              <w:rPr>
                <w:b/>
                <w:bCs/>
                <w:iCs/>
                <w:szCs w:val="22"/>
                <w:lang w:val="pl-PL"/>
              </w:rPr>
              <w:t>Polska</w:t>
            </w:r>
          </w:p>
          <w:p w:rsidR="006D3CD3" w:rsidRPr="00BD646C" w:rsidP="001F79B0" w14:paraId="774C33B3" w14:textId="77777777">
            <w:pPr>
              <w:tabs>
                <w:tab w:val="clear" w:pos="562"/>
              </w:tabs>
              <w:suppressAutoHyphens w:val="0"/>
              <w:rPr>
                <w:bCs/>
                <w:szCs w:val="22"/>
                <w:lang w:val="pl-PL"/>
              </w:rPr>
            </w:pPr>
            <w:r w:rsidRPr="00BD646C">
              <w:rPr>
                <w:bCs/>
                <w:szCs w:val="22"/>
                <w:lang w:val="pl-PL"/>
              </w:rPr>
              <w:t>AbbVie Sp. z o.o.</w:t>
            </w:r>
          </w:p>
          <w:p w:rsidR="006D3CD3" w:rsidRPr="00BD646C" w:rsidP="001F79B0" w14:paraId="4168500A" w14:textId="77777777">
            <w:pPr>
              <w:tabs>
                <w:tab w:val="clear" w:pos="562"/>
              </w:tabs>
              <w:suppressAutoHyphens w:val="0"/>
              <w:rPr>
                <w:bCs/>
                <w:szCs w:val="22"/>
                <w:lang w:val="pl-PL"/>
              </w:rPr>
            </w:pPr>
            <w:r w:rsidRPr="00BD646C">
              <w:rPr>
                <w:szCs w:val="22"/>
                <w:lang w:val="es-ES"/>
              </w:rPr>
              <w:t xml:space="preserve">Tel.: +48 22 </w:t>
            </w:r>
            <w:r w:rsidRPr="00BD646C">
              <w:rPr>
                <w:bCs/>
                <w:szCs w:val="22"/>
                <w:lang w:val="pl-PL"/>
              </w:rPr>
              <w:t xml:space="preserve">372 78 00 </w:t>
            </w:r>
          </w:p>
          <w:p w:rsidR="006D3CD3" w:rsidRPr="00BD646C" w:rsidP="001F79B0" w14:paraId="59D36CC4" w14:textId="77777777">
            <w:pPr>
              <w:tabs>
                <w:tab w:val="clear" w:pos="562"/>
              </w:tabs>
              <w:suppressAutoHyphens w:val="0"/>
              <w:rPr>
                <w:bCs/>
                <w:szCs w:val="22"/>
                <w:lang w:val="pl-PL"/>
              </w:rPr>
            </w:pPr>
          </w:p>
        </w:tc>
      </w:tr>
      <w:tr w14:paraId="589FF93F" w14:textId="77777777" w:rsidTr="001F79B0">
        <w:tblPrEx>
          <w:tblW w:w="9356" w:type="dxa"/>
          <w:tblInd w:w="-34" w:type="dxa"/>
          <w:tblLayout w:type="fixed"/>
          <w:tblLook w:val="0000"/>
        </w:tblPrEx>
        <w:trPr>
          <w:trHeight w:val="734"/>
        </w:trPr>
        <w:tc>
          <w:tcPr>
            <w:tcW w:w="4678" w:type="dxa"/>
            <w:gridSpan w:val="3"/>
          </w:tcPr>
          <w:p w:rsidR="006D3CD3" w:rsidRPr="00BD646C" w:rsidP="001F79B0" w14:paraId="7411E510" w14:textId="77777777">
            <w:pPr>
              <w:tabs>
                <w:tab w:val="clear" w:pos="562"/>
              </w:tabs>
              <w:suppressAutoHyphens w:val="0"/>
              <w:rPr>
                <w:b/>
                <w:bCs/>
                <w:szCs w:val="22"/>
                <w:lang w:val="fr-FR"/>
              </w:rPr>
            </w:pPr>
            <w:r w:rsidRPr="00BD646C">
              <w:rPr>
                <w:b/>
                <w:bCs/>
                <w:szCs w:val="22"/>
                <w:lang w:val="fr-FR"/>
              </w:rPr>
              <w:t>France</w:t>
            </w:r>
          </w:p>
          <w:p w:rsidR="006D3CD3" w:rsidRPr="00BD646C" w:rsidP="001F79B0" w14:paraId="6D8D9BE2" w14:textId="77777777">
            <w:pPr>
              <w:tabs>
                <w:tab w:val="clear" w:pos="562"/>
              </w:tabs>
              <w:suppressAutoHyphens w:val="0"/>
              <w:rPr>
                <w:bCs/>
                <w:szCs w:val="22"/>
                <w:lang w:val="fr-FR"/>
              </w:rPr>
            </w:pPr>
            <w:r w:rsidRPr="00BD646C">
              <w:rPr>
                <w:bCs/>
                <w:szCs w:val="22"/>
                <w:lang w:val="fr-FR"/>
              </w:rPr>
              <w:t>AbbVie</w:t>
            </w:r>
          </w:p>
          <w:p w:rsidR="006D3CD3" w:rsidRPr="00BD646C" w:rsidP="001F79B0" w14:paraId="6CA21DB7" w14:textId="77777777">
            <w:pPr>
              <w:tabs>
                <w:tab w:val="clear" w:pos="562"/>
              </w:tabs>
              <w:suppressAutoHyphens w:val="0"/>
              <w:rPr>
                <w:bCs/>
                <w:szCs w:val="22"/>
                <w:lang w:val="fr-FR"/>
              </w:rPr>
            </w:pPr>
            <w:r w:rsidRPr="00BD646C">
              <w:rPr>
                <w:bCs/>
                <w:szCs w:val="22"/>
                <w:lang w:val="fr-FR"/>
              </w:rPr>
              <w:t>Tél: +33 (0) 1 45 60 13 00</w:t>
            </w:r>
          </w:p>
        </w:tc>
        <w:tc>
          <w:tcPr>
            <w:tcW w:w="4678" w:type="dxa"/>
          </w:tcPr>
          <w:p w:rsidR="006D3CD3" w:rsidRPr="00BD646C" w:rsidP="001F79B0" w14:paraId="225AF5FC" w14:textId="77777777">
            <w:pPr>
              <w:tabs>
                <w:tab w:val="clear" w:pos="562"/>
              </w:tabs>
              <w:suppressAutoHyphens w:val="0"/>
              <w:rPr>
                <w:b/>
                <w:bCs/>
                <w:szCs w:val="22"/>
                <w:lang w:val="pt-PT"/>
              </w:rPr>
            </w:pPr>
            <w:r w:rsidRPr="00BD646C">
              <w:rPr>
                <w:b/>
                <w:bCs/>
                <w:szCs w:val="22"/>
                <w:lang w:val="pt-PT"/>
              </w:rPr>
              <w:t>Portugal</w:t>
            </w:r>
          </w:p>
          <w:p w:rsidR="006D3CD3" w:rsidRPr="00BD646C" w:rsidP="001F79B0" w14:paraId="169B8BCE" w14:textId="77777777">
            <w:pPr>
              <w:tabs>
                <w:tab w:val="clear" w:pos="562"/>
              </w:tabs>
              <w:suppressAutoHyphens w:val="0"/>
              <w:rPr>
                <w:bCs/>
                <w:szCs w:val="22"/>
                <w:lang w:val="fr-FR"/>
              </w:rPr>
            </w:pPr>
            <w:r w:rsidRPr="00BD646C">
              <w:rPr>
                <w:bCs/>
                <w:szCs w:val="22"/>
                <w:lang w:val="fr-FR"/>
              </w:rPr>
              <w:t xml:space="preserve">AbbVie, Lda. </w:t>
            </w:r>
          </w:p>
          <w:p w:rsidR="006D3CD3" w:rsidRPr="00BD646C" w:rsidP="001F79B0" w14:paraId="684F2DB5" w14:textId="77777777">
            <w:pPr>
              <w:tabs>
                <w:tab w:val="clear" w:pos="562"/>
              </w:tabs>
              <w:suppressAutoHyphens w:val="0"/>
              <w:rPr>
                <w:szCs w:val="22"/>
                <w:lang w:val="fr-FR"/>
              </w:rPr>
            </w:pPr>
            <w:r w:rsidRPr="00BD646C">
              <w:rPr>
                <w:szCs w:val="22"/>
                <w:lang w:val="fr-FR"/>
              </w:rPr>
              <w:t>Tel: +351 (0)21 1908400</w:t>
            </w:r>
          </w:p>
          <w:p w:rsidR="006D3CD3" w:rsidRPr="00BD646C" w:rsidP="001F79B0" w14:paraId="40996AB8" w14:textId="77777777">
            <w:pPr>
              <w:tabs>
                <w:tab w:val="clear" w:pos="562"/>
              </w:tabs>
              <w:suppressAutoHyphens w:val="0"/>
              <w:rPr>
                <w:szCs w:val="22"/>
                <w:lang w:val="fr-FR"/>
              </w:rPr>
            </w:pPr>
          </w:p>
        </w:tc>
      </w:tr>
      <w:tr w14:paraId="330519FA" w14:textId="77777777" w:rsidTr="001F79B0">
        <w:tblPrEx>
          <w:tblW w:w="9356" w:type="dxa"/>
          <w:tblInd w:w="-34" w:type="dxa"/>
          <w:tblLayout w:type="fixed"/>
          <w:tblLook w:val="0000"/>
        </w:tblPrEx>
        <w:trPr>
          <w:gridBefore w:val="1"/>
          <w:wBefore w:w="34" w:type="dxa"/>
        </w:trPr>
        <w:tc>
          <w:tcPr>
            <w:tcW w:w="4644" w:type="dxa"/>
            <w:gridSpan w:val="2"/>
          </w:tcPr>
          <w:p w:rsidR="006D3CD3" w:rsidRPr="00BD646C" w:rsidP="001F79B0" w14:paraId="0C29CF04" w14:textId="77777777">
            <w:pPr>
              <w:tabs>
                <w:tab w:val="clear" w:pos="562"/>
              </w:tabs>
              <w:suppressAutoHyphens w:val="0"/>
              <w:rPr>
                <w:szCs w:val="22"/>
                <w:lang w:val="en-GB"/>
              </w:rPr>
            </w:pPr>
            <w:r w:rsidRPr="00BD646C">
              <w:rPr>
                <w:b/>
                <w:bCs/>
                <w:szCs w:val="22"/>
                <w:lang w:val="en-GB"/>
              </w:rPr>
              <w:t xml:space="preserve">Hrvatska </w:t>
            </w:r>
          </w:p>
          <w:p w:rsidR="006D3CD3" w:rsidRPr="00BD646C" w:rsidP="001F79B0" w14:paraId="3AF779DC" w14:textId="77777777">
            <w:pPr>
              <w:tabs>
                <w:tab w:val="clear" w:pos="562"/>
              </w:tabs>
              <w:suppressAutoHyphens w:val="0"/>
              <w:rPr>
                <w:szCs w:val="22"/>
                <w:lang w:val="hr-HR"/>
              </w:rPr>
            </w:pPr>
            <w:r w:rsidRPr="00BD646C">
              <w:rPr>
                <w:szCs w:val="22"/>
                <w:lang w:val="hr-HR"/>
              </w:rPr>
              <w:t>AbbVie d.o.o.</w:t>
            </w:r>
          </w:p>
          <w:p w:rsidR="006D3CD3" w:rsidRPr="00BD646C" w:rsidP="001F79B0" w14:paraId="430AC99C" w14:textId="77777777">
            <w:pPr>
              <w:tabs>
                <w:tab w:val="clear" w:pos="562"/>
              </w:tabs>
              <w:suppressAutoHyphens w:val="0"/>
              <w:rPr>
                <w:bCs/>
                <w:szCs w:val="22"/>
                <w:lang w:val="it-IT"/>
              </w:rPr>
            </w:pPr>
            <w:r w:rsidRPr="00BD646C">
              <w:rPr>
                <w:szCs w:val="22"/>
                <w:lang w:val="hr-HR"/>
              </w:rPr>
              <w:t xml:space="preserve">Tel + 385 (0)1 </w:t>
            </w:r>
            <w:r w:rsidRPr="00BD646C">
              <w:rPr>
                <w:szCs w:val="22"/>
              </w:rPr>
              <w:t>5625 501</w:t>
            </w:r>
          </w:p>
        </w:tc>
        <w:tc>
          <w:tcPr>
            <w:tcW w:w="4678" w:type="dxa"/>
          </w:tcPr>
          <w:p w:rsidR="006D3CD3" w:rsidRPr="00BD646C" w:rsidP="001F79B0" w14:paraId="0FE5339A" w14:textId="77777777">
            <w:pPr>
              <w:tabs>
                <w:tab w:val="clear" w:pos="562"/>
              </w:tabs>
              <w:suppressAutoHyphens w:val="0"/>
              <w:rPr>
                <w:b/>
                <w:bCs/>
                <w:szCs w:val="22"/>
                <w:lang w:val="it-IT"/>
              </w:rPr>
            </w:pPr>
            <w:r w:rsidRPr="00BD646C">
              <w:rPr>
                <w:b/>
                <w:bCs/>
                <w:szCs w:val="22"/>
                <w:lang w:val="it-IT"/>
              </w:rPr>
              <w:t>România</w:t>
            </w:r>
          </w:p>
          <w:p w:rsidR="006D3CD3" w:rsidRPr="00BD646C" w:rsidP="001F79B0" w14:paraId="66F94AD3" w14:textId="77777777">
            <w:pPr>
              <w:tabs>
                <w:tab w:val="clear" w:pos="562"/>
              </w:tabs>
              <w:suppressAutoHyphens w:val="0"/>
              <w:rPr>
                <w:szCs w:val="22"/>
                <w:lang w:val="it-IT"/>
              </w:rPr>
            </w:pPr>
            <w:r w:rsidRPr="00BD646C">
              <w:rPr>
                <w:szCs w:val="22"/>
                <w:lang w:val="it-IT"/>
              </w:rPr>
              <w:t>AbbVie S.R.L.</w:t>
            </w:r>
          </w:p>
          <w:p w:rsidR="006D3CD3" w:rsidRPr="00BD646C" w:rsidP="001F79B0" w14:paraId="04B85D1E" w14:textId="77777777">
            <w:pPr>
              <w:tabs>
                <w:tab w:val="clear" w:pos="562"/>
              </w:tabs>
              <w:suppressAutoHyphens w:val="0"/>
              <w:rPr>
                <w:szCs w:val="22"/>
                <w:lang w:val="pl-PL"/>
              </w:rPr>
            </w:pPr>
            <w:r w:rsidRPr="00BD646C">
              <w:rPr>
                <w:szCs w:val="22"/>
                <w:lang w:val="pl-PL"/>
              </w:rPr>
              <w:t>Tel: +40 21 529 30 35</w:t>
            </w:r>
          </w:p>
          <w:p w:rsidR="006D3CD3" w:rsidRPr="00BD646C" w:rsidP="001F79B0" w14:paraId="2FD900EC" w14:textId="77777777">
            <w:pPr>
              <w:tabs>
                <w:tab w:val="clear" w:pos="562"/>
              </w:tabs>
              <w:suppressAutoHyphens w:val="0"/>
              <w:rPr>
                <w:szCs w:val="22"/>
                <w:lang w:val="pl-PL"/>
              </w:rPr>
            </w:pPr>
          </w:p>
        </w:tc>
      </w:tr>
      <w:tr w14:paraId="799C053F" w14:textId="77777777" w:rsidTr="001F79B0">
        <w:tblPrEx>
          <w:tblW w:w="9356" w:type="dxa"/>
          <w:tblInd w:w="-34" w:type="dxa"/>
          <w:tblLayout w:type="fixed"/>
          <w:tblLook w:val="0000"/>
        </w:tblPrEx>
        <w:trPr>
          <w:gridBefore w:val="1"/>
          <w:wBefore w:w="34" w:type="dxa"/>
        </w:trPr>
        <w:tc>
          <w:tcPr>
            <w:tcW w:w="4644" w:type="dxa"/>
            <w:gridSpan w:val="2"/>
          </w:tcPr>
          <w:p w:rsidR="006D3CD3" w:rsidRPr="00BD646C" w:rsidP="001F79B0" w14:paraId="65C26728" w14:textId="77777777">
            <w:pPr>
              <w:tabs>
                <w:tab w:val="clear" w:pos="562"/>
              </w:tabs>
              <w:suppressAutoHyphens w:val="0"/>
              <w:rPr>
                <w:b/>
                <w:bCs/>
                <w:szCs w:val="22"/>
                <w:lang w:val="sk-SK"/>
              </w:rPr>
            </w:pPr>
            <w:r w:rsidRPr="00BD646C">
              <w:rPr>
                <w:b/>
                <w:bCs/>
                <w:szCs w:val="22"/>
                <w:lang w:val="sk-SK"/>
              </w:rPr>
              <w:t>Ireland</w:t>
            </w:r>
          </w:p>
          <w:p w:rsidR="006D3CD3" w:rsidRPr="00BD646C" w:rsidP="001F79B0" w14:paraId="6DFC537A" w14:textId="77777777">
            <w:pPr>
              <w:tabs>
                <w:tab w:val="clear" w:pos="562"/>
              </w:tabs>
              <w:suppressAutoHyphens w:val="0"/>
              <w:rPr>
                <w:bCs/>
                <w:szCs w:val="22"/>
                <w:lang w:val="sk-SK"/>
              </w:rPr>
            </w:pPr>
            <w:r w:rsidRPr="00BD646C">
              <w:rPr>
                <w:bCs/>
                <w:szCs w:val="22"/>
                <w:lang w:val="sk-SK"/>
              </w:rPr>
              <w:t xml:space="preserve">AbbVie Limited </w:t>
            </w:r>
          </w:p>
          <w:p w:rsidR="006D3CD3" w:rsidRPr="00BD646C" w:rsidP="001F79B0" w14:paraId="041B6962" w14:textId="77777777">
            <w:pPr>
              <w:tabs>
                <w:tab w:val="clear" w:pos="562"/>
              </w:tabs>
              <w:suppressAutoHyphens w:val="0"/>
              <w:rPr>
                <w:bCs/>
                <w:szCs w:val="22"/>
                <w:lang w:val="sk-SK"/>
              </w:rPr>
            </w:pPr>
            <w:r w:rsidRPr="00BD646C">
              <w:rPr>
                <w:bCs/>
                <w:szCs w:val="22"/>
                <w:lang w:val="pt-PT"/>
              </w:rPr>
              <w:t>Tel: +353 (0)1 428790</w:t>
            </w:r>
            <w:r>
              <w:rPr>
                <w:bCs/>
                <w:szCs w:val="22"/>
                <w:lang w:val="pt-PT"/>
              </w:rPr>
              <w:t>0</w:t>
            </w:r>
          </w:p>
        </w:tc>
        <w:tc>
          <w:tcPr>
            <w:tcW w:w="4678" w:type="dxa"/>
          </w:tcPr>
          <w:p w:rsidR="006D3CD3" w:rsidRPr="00BD646C" w:rsidP="001F79B0" w14:paraId="2AA68408" w14:textId="77777777">
            <w:pPr>
              <w:tabs>
                <w:tab w:val="clear" w:pos="562"/>
              </w:tabs>
              <w:suppressAutoHyphens w:val="0"/>
              <w:rPr>
                <w:b/>
                <w:bCs/>
                <w:szCs w:val="22"/>
                <w:lang w:val="sl-SI"/>
              </w:rPr>
            </w:pPr>
            <w:r w:rsidRPr="00BD646C">
              <w:rPr>
                <w:b/>
                <w:bCs/>
                <w:szCs w:val="22"/>
                <w:lang w:val="sl-SI"/>
              </w:rPr>
              <w:t>Slovenija</w:t>
            </w:r>
          </w:p>
          <w:p w:rsidR="006D3CD3" w:rsidRPr="00BD646C" w:rsidP="001F79B0" w14:paraId="5123FFEC" w14:textId="77777777">
            <w:pPr>
              <w:tabs>
                <w:tab w:val="clear" w:pos="562"/>
              </w:tabs>
              <w:suppressAutoHyphens w:val="0"/>
              <w:rPr>
                <w:bCs/>
                <w:szCs w:val="22"/>
                <w:lang w:val="sl-SI"/>
              </w:rPr>
            </w:pPr>
            <w:r w:rsidRPr="00BD646C">
              <w:rPr>
                <w:bCs/>
                <w:szCs w:val="22"/>
                <w:lang w:val="sl-SI"/>
              </w:rPr>
              <w:t xml:space="preserve">AbbVie </w:t>
            </w:r>
            <w:r w:rsidRPr="00BD646C">
              <w:rPr>
                <w:szCs w:val="22"/>
                <w:lang w:val="sl-SI"/>
              </w:rPr>
              <w:t>Biofarmacevtska družba d.o.o.</w:t>
            </w:r>
          </w:p>
          <w:p w:rsidR="006D3CD3" w:rsidRPr="00BD646C" w:rsidP="001F79B0" w14:paraId="6D1DD27B" w14:textId="77777777">
            <w:pPr>
              <w:tabs>
                <w:tab w:val="clear" w:pos="562"/>
              </w:tabs>
              <w:suppressAutoHyphens w:val="0"/>
              <w:rPr>
                <w:bCs/>
                <w:szCs w:val="22"/>
                <w:lang w:val="sl-SI"/>
              </w:rPr>
            </w:pPr>
            <w:r w:rsidRPr="00BD646C">
              <w:rPr>
                <w:bCs/>
                <w:szCs w:val="22"/>
                <w:lang w:val="sl-SI"/>
              </w:rPr>
              <w:t>Tel: +386 (1)32 08 060</w:t>
            </w:r>
          </w:p>
          <w:p w:rsidR="006D3CD3" w:rsidRPr="00BD646C" w:rsidP="001F79B0" w14:paraId="2C20990B" w14:textId="77777777">
            <w:pPr>
              <w:tabs>
                <w:tab w:val="clear" w:pos="562"/>
              </w:tabs>
              <w:suppressAutoHyphens w:val="0"/>
              <w:rPr>
                <w:bCs/>
                <w:szCs w:val="22"/>
                <w:lang w:val="sl-SI"/>
              </w:rPr>
            </w:pPr>
          </w:p>
        </w:tc>
      </w:tr>
      <w:tr w14:paraId="36437C47" w14:textId="77777777" w:rsidTr="001F79B0">
        <w:tblPrEx>
          <w:tblW w:w="9356" w:type="dxa"/>
          <w:tblInd w:w="-34" w:type="dxa"/>
          <w:tblLayout w:type="fixed"/>
          <w:tblLook w:val="0000"/>
        </w:tblPrEx>
        <w:trPr>
          <w:gridBefore w:val="1"/>
          <w:wBefore w:w="34" w:type="dxa"/>
        </w:trPr>
        <w:tc>
          <w:tcPr>
            <w:tcW w:w="4644" w:type="dxa"/>
            <w:gridSpan w:val="2"/>
          </w:tcPr>
          <w:p w:rsidR="006D3CD3" w:rsidRPr="00BD646C" w:rsidP="001F79B0" w14:paraId="71824250" w14:textId="77777777">
            <w:pPr>
              <w:tabs>
                <w:tab w:val="clear" w:pos="562"/>
              </w:tabs>
              <w:suppressAutoHyphens w:val="0"/>
              <w:rPr>
                <w:b/>
                <w:bCs/>
                <w:szCs w:val="22"/>
                <w:lang w:val="is-IS"/>
              </w:rPr>
            </w:pPr>
            <w:r w:rsidRPr="00BD646C">
              <w:rPr>
                <w:b/>
                <w:bCs/>
                <w:szCs w:val="22"/>
                <w:lang w:val="is-IS"/>
              </w:rPr>
              <w:t>Ísland</w:t>
            </w:r>
          </w:p>
          <w:p w:rsidR="006D3CD3" w:rsidRPr="00BD646C" w:rsidP="001F79B0" w14:paraId="2D36DDCA" w14:textId="77777777">
            <w:pPr>
              <w:tabs>
                <w:tab w:val="clear" w:pos="562"/>
              </w:tabs>
              <w:suppressAutoHyphens w:val="0"/>
              <w:rPr>
                <w:bCs/>
                <w:szCs w:val="22"/>
                <w:lang w:val="sk-SK"/>
              </w:rPr>
            </w:pPr>
            <w:r w:rsidRPr="00BD646C">
              <w:rPr>
                <w:bCs/>
                <w:szCs w:val="22"/>
                <w:lang w:val="sk-SK"/>
              </w:rPr>
              <w:t xml:space="preserve">Vistor </w:t>
            </w:r>
            <w:del w:id="32518" w:author="AbbVie7" w:date="2025-05-13T08:37:00Z">
              <w:r w:rsidRPr="00BD646C">
                <w:rPr>
                  <w:bCs/>
                  <w:szCs w:val="22"/>
                  <w:lang w:val="sk-SK"/>
                </w:rPr>
                <w:delText>hf.</w:delText>
              </w:r>
            </w:del>
          </w:p>
          <w:p w:rsidR="006D3CD3" w:rsidRPr="00BD646C" w:rsidP="001F79B0" w14:paraId="2CE7696C" w14:textId="77777777">
            <w:pPr>
              <w:tabs>
                <w:tab w:val="clear" w:pos="562"/>
              </w:tabs>
              <w:suppressAutoHyphens w:val="0"/>
              <w:rPr>
                <w:bCs/>
                <w:szCs w:val="22"/>
                <w:lang w:val="sk-SK"/>
              </w:rPr>
            </w:pPr>
            <w:r w:rsidRPr="00BD646C">
              <w:rPr>
                <w:bCs/>
                <w:szCs w:val="22"/>
                <w:lang w:val="sk-SK"/>
              </w:rPr>
              <w:t>Tel: +354 535 7000</w:t>
            </w:r>
          </w:p>
        </w:tc>
        <w:tc>
          <w:tcPr>
            <w:tcW w:w="4678" w:type="dxa"/>
          </w:tcPr>
          <w:p w:rsidR="006D3CD3" w:rsidRPr="00BD646C" w:rsidP="001F79B0" w14:paraId="44C4224F" w14:textId="77777777">
            <w:pPr>
              <w:tabs>
                <w:tab w:val="clear" w:pos="562"/>
              </w:tabs>
              <w:suppressAutoHyphens w:val="0"/>
              <w:rPr>
                <w:b/>
                <w:bCs/>
                <w:szCs w:val="22"/>
                <w:lang w:val="sk-SK"/>
              </w:rPr>
            </w:pPr>
            <w:r w:rsidRPr="00BD646C">
              <w:rPr>
                <w:b/>
                <w:bCs/>
                <w:szCs w:val="22"/>
                <w:lang w:val="sk-SK"/>
              </w:rPr>
              <w:t>Slovenská republika</w:t>
            </w:r>
          </w:p>
          <w:p w:rsidR="006D3CD3" w:rsidRPr="00BD646C" w:rsidP="001F79B0" w14:paraId="336514E1" w14:textId="77777777">
            <w:pPr>
              <w:tabs>
                <w:tab w:val="clear" w:pos="562"/>
              </w:tabs>
              <w:suppressAutoHyphens w:val="0"/>
              <w:rPr>
                <w:bCs/>
                <w:szCs w:val="22"/>
                <w:lang w:val="sk-SK"/>
              </w:rPr>
            </w:pPr>
            <w:r w:rsidRPr="00BD646C">
              <w:rPr>
                <w:bCs/>
                <w:szCs w:val="22"/>
                <w:lang w:val="sk-SK"/>
              </w:rPr>
              <w:t>AbbVie s.r.o.</w:t>
            </w:r>
          </w:p>
          <w:p w:rsidR="006D3CD3" w:rsidRPr="00BD646C" w:rsidP="001F79B0" w14:paraId="47DECFF5" w14:textId="77777777">
            <w:pPr>
              <w:tabs>
                <w:tab w:val="clear" w:pos="562"/>
              </w:tabs>
              <w:suppressAutoHyphens w:val="0"/>
              <w:rPr>
                <w:bCs/>
                <w:szCs w:val="22"/>
                <w:lang w:val="sk-SK"/>
              </w:rPr>
            </w:pPr>
            <w:r w:rsidRPr="00BD646C">
              <w:rPr>
                <w:bCs/>
                <w:szCs w:val="22"/>
                <w:lang w:val="sk-SK"/>
              </w:rPr>
              <w:t>Tel: +421 2 5050 0777</w:t>
            </w:r>
          </w:p>
          <w:p w:rsidR="006D3CD3" w:rsidRPr="00BD646C" w:rsidP="001F79B0" w14:paraId="49DCCA23" w14:textId="77777777">
            <w:pPr>
              <w:tabs>
                <w:tab w:val="clear" w:pos="562"/>
              </w:tabs>
              <w:suppressAutoHyphens w:val="0"/>
              <w:rPr>
                <w:bCs/>
                <w:szCs w:val="22"/>
                <w:lang w:val="sk-SK"/>
              </w:rPr>
            </w:pPr>
          </w:p>
        </w:tc>
      </w:tr>
      <w:tr w14:paraId="7B994D13" w14:textId="77777777" w:rsidTr="001F79B0">
        <w:tblPrEx>
          <w:tblW w:w="9356" w:type="dxa"/>
          <w:tblInd w:w="-34" w:type="dxa"/>
          <w:tblLayout w:type="fixed"/>
          <w:tblLook w:val="0000"/>
        </w:tblPrEx>
        <w:trPr>
          <w:gridBefore w:val="1"/>
          <w:wBefore w:w="34" w:type="dxa"/>
        </w:trPr>
        <w:tc>
          <w:tcPr>
            <w:tcW w:w="4644" w:type="dxa"/>
            <w:gridSpan w:val="2"/>
          </w:tcPr>
          <w:p w:rsidR="006D3CD3" w:rsidRPr="00BD646C" w:rsidP="001F79B0" w14:paraId="56038848" w14:textId="77777777">
            <w:pPr>
              <w:tabs>
                <w:tab w:val="clear" w:pos="562"/>
              </w:tabs>
              <w:suppressAutoHyphens w:val="0"/>
              <w:rPr>
                <w:b/>
                <w:bCs/>
                <w:szCs w:val="22"/>
                <w:lang w:val="it-IT"/>
              </w:rPr>
            </w:pPr>
            <w:r w:rsidRPr="00BD646C">
              <w:rPr>
                <w:b/>
                <w:bCs/>
                <w:szCs w:val="22"/>
                <w:lang w:val="it-IT"/>
              </w:rPr>
              <w:t>Italia</w:t>
            </w:r>
          </w:p>
          <w:p w:rsidR="006D3CD3" w:rsidRPr="00BD646C" w:rsidP="001F79B0" w14:paraId="60901FD9" w14:textId="77777777">
            <w:pPr>
              <w:tabs>
                <w:tab w:val="clear" w:pos="562"/>
              </w:tabs>
              <w:suppressAutoHyphens w:val="0"/>
              <w:rPr>
                <w:bCs/>
                <w:szCs w:val="22"/>
                <w:lang w:val="pt-PT"/>
              </w:rPr>
            </w:pPr>
            <w:r w:rsidRPr="00BD646C">
              <w:rPr>
                <w:bCs/>
                <w:szCs w:val="22"/>
                <w:lang w:val="pt-PT"/>
              </w:rPr>
              <w:t xml:space="preserve">AbbVie S.r.l. </w:t>
            </w:r>
          </w:p>
          <w:p w:rsidR="006D3CD3" w:rsidRPr="00BD646C" w:rsidP="001F79B0" w14:paraId="1422C50A" w14:textId="77777777">
            <w:pPr>
              <w:tabs>
                <w:tab w:val="clear" w:pos="562"/>
              </w:tabs>
              <w:suppressAutoHyphens w:val="0"/>
              <w:rPr>
                <w:bCs/>
                <w:szCs w:val="22"/>
                <w:lang w:val="fi-FI"/>
              </w:rPr>
            </w:pPr>
            <w:r w:rsidRPr="00BD646C">
              <w:rPr>
                <w:bCs/>
                <w:szCs w:val="22"/>
                <w:lang w:val="fr-FR"/>
              </w:rPr>
              <w:t>Tel: +39 06 928921</w:t>
            </w:r>
          </w:p>
        </w:tc>
        <w:tc>
          <w:tcPr>
            <w:tcW w:w="4678" w:type="dxa"/>
          </w:tcPr>
          <w:p w:rsidR="006D3CD3" w:rsidRPr="00BD646C" w:rsidP="001F79B0" w14:paraId="14EDD81E" w14:textId="77777777">
            <w:pPr>
              <w:tabs>
                <w:tab w:val="clear" w:pos="562"/>
              </w:tabs>
              <w:suppressAutoHyphens w:val="0"/>
              <w:rPr>
                <w:b/>
                <w:bCs/>
                <w:szCs w:val="22"/>
                <w:lang w:val="fi-FI"/>
              </w:rPr>
            </w:pPr>
            <w:r w:rsidRPr="00BD646C">
              <w:rPr>
                <w:b/>
                <w:bCs/>
                <w:szCs w:val="22"/>
                <w:lang w:val="fi-FI"/>
              </w:rPr>
              <w:t>Suomi/Finland</w:t>
            </w:r>
          </w:p>
          <w:p w:rsidR="006D3CD3" w:rsidRPr="00BD646C" w:rsidP="001F79B0" w14:paraId="0388B551" w14:textId="77777777">
            <w:pPr>
              <w:tabs>
                <w:tab w:val="clear" w:pos="562"/>
              </w:tabs>
              <w:suppressAutoHyphens w:val="0"/>
              <w:rPr>
                <w:bCs/>
                <w:szCs w:val="22"/>
                <w:lang w:val="de-CH"/>
              </w:rPr>
            </w:pPr>
            <w:r w:rsidRPr="00BD646C">
              <w:rPr>
                <w:bCs/>
                <w:szCs w:val="22"/>
                <w:lang w:val="sk-SK"/>
              </w:rPr>
              <w:t>AbbVie Oy</w:t>
            </w:r>
          </w:p>
          <w:p w:rsidR="006D3CD3" w:rsidRPr="00BD646C" w:rsidP="001F79B0" w14:paraId="2EA0A3AB" w14:textId="77777777">
            <w:pPr>
              <w:tabs>
                <w:tab w:val="clear" w:pos="562"/>
              </w:tabs>
              <w:suppressAutoHyphens w:val="0"/>
              <w:rPr>
                <w:bCs/>
                <w:szCs w:val="22"/>
                <w:lang w:val="sk-SK"/>
              </w:rPr>
            </w:pPr>
            <w:r w:rsidRPr="00BD646C">
              <w:rPr>
                <w:bCs/>
                <w:szCs w:val="22"/>
                <w:lang w:val="sk-SK"/>
              </w:rPr>
              <w:t>Puh/Tel: +358 (0)10 2411 200</w:t>
            </w:r>
          </w:p>
          <w:p w:rsidR="006D3CD3" w:rsidRPr="00BD646C" w:rsidP="001F79B0" w14:paraId="63B39649" w14:textId="77777777">
            <w:pPr>
              <w:tabs>
                <w:tab w:val="clear" w:pos="562"/>
              </w:tabs>
              <w:suppressAutoHyphens w:val="0"/>
              <w:rPr>
                <w:szCs w:val="22"/>
                <w:lang w:val="sk-SK"/>
              </w:rPr>
            </w:pPr>
          </w:p>
        </w:tc>
      </w:tr>
      <w:tr w14:paraId="76195203" w14:textId="77777777" w:rsidTr="001F79B0">
        <w:tblPrEx>
          <w:tblW w:w="9356" w:type="dxa"/>
          <w:tblInd w:w="-34" w:type="dxa"/>
          <w:tblLayout w:type="fixed"/>
          <w:tblLook w:val="0000"/>
        </w:tblPrEx>
        <w:trPr>
          <w:gridBefore w:val="1"/>
          <w:wBefore w:w="34" w:type="dxa"/>
          <w:cantSplit/>
          <w:trHeight w:val="887"/>
        </w:trPr>
        <w:tc>
          <w:tcPr>
            <w:tcW w:w="4644" w:type="dxa"/>
            <w:gridSpan w:val="2"/>
          </w:tcPr>
          <w:p w:rsidR="006D3CD3" w:rsidRPr="00BD646C" w:rsidP="001F79B0" w14:paraId="432EDAF2" w14:textId="77777777">
            <w:pPr>
              <w:tabs>
                <w:tab w:val="clear" w:pos="562"/>
              </w:tabs>
              <w:suppressAutoHyphens w:val="0"/>
              <w:rPr>
                <w:b/>
                <w:bCs/>
                <w:szCs w:val="22"/>
                <w:lang w:val="el-GR"/>
              </w:rPr>
            </w:pPr>
            <w:r w:rsidRPr="00BD646C">
              <w:rPr>
                <w:b/>
                <w:bCs/>
                <w:szCs w:val="22"/>
                <w:lang w:val="el-GR"/>
              </w:rPr>
              <w:t>Κύπρος</w:t>
            </w:r>
          </w:p>
          <w:p w:rsidR="006D3CD3" w:rsidRPr="00BD646C" w:rsidP="001F79B0" w14:paraId="7792584B" w14:textId="77777777">
            <w:pPr>
              <w:tabs>
                <w:tab w:val="clear" w:pos="562"/>
              </w:tabs>
              <w:suppressAutoHyphens w:val="0"/>
              <w:rPr>
                <w:bCs/>
                <w:szCs w:val="22"/>
                <w:lang w:val="el-GR"/>
              </w:rPr>
            </w:pPr>
            <w:r w:rsidRPr="00BD646C">
              <w:rPr>
                <w:bCs/>
                <w:szCs w:val="22"/>
                <w:lang w:val="sk-SK"/>
              </w:rPr>
              <w:t xml:space="preserve">Lifepharma (Z.A.M.) </w:t>
            </w:r>
            <w:r w:rsidRPr="00BD646C">
              <w:rPr>
                <w:bCs/>
                <w:szCs w:val="22"/>
                <w:lang w:val="it-IT"/>
              </w:rPr>
              <w:t>Ltd</w:t>
            </w:r>
          </w:p>
          <w:p w:rsidR="006D3CD3" w:rsidRPr="00BD646C" w:rsidP="001F79B0" w14:paraId="4452220B" w14:textId="77777777">
            <w:pPr>
              <w:tabs>
                <w:tab w:val="clear" w:pos="562"/>
              </w:tabs>
              <w:suppressAutoHyphens w:val="0"/>
              <w:rPr>
                <w:bCs/>
                <w:szCs w:val="22"/>
                <w:lang w:val="lv-LV"/>
              </w:rPr>
            </w:pPr>
            <w:r w:rsidRPr="00BD646C">
              <w:rPr>
                <w:bCs/>
                <w:szCs w:val="22"/>
                <w:lang w:val="el-GR"/>
              </w:rPr>
              <w:t>Τηλ.: +357 22 34 74 40</w:t>
            </w:r>
          </w:p>
        </w:tc>
        <w:tc>
          <w:tcPr>
            <w:tcW w:w="4678" w:type="dxa"/>
          </w:tcPr>
          <w:p w:rsidR="006D3CD3" w:rsidRPr="00BD646C" w:rsidP="001F79B0" w14:paraId="1DF0CFF2" w14:textId="77777777">
            <w:pPr>
              <w:tabs>
                <w:tab w:val="clear" w:pos="562"/>
              </w:tabs>
              <w:suppressAutoHyphens w:val="0"/>
              <w:rPr>
                <w:b/>
                <w:bCs/>
                <w:szCs w:val="22"/>
                <w:lang w:val="sk-SK"/>
              </w:rPr>
            </w:pPr>
            <w:r w:rsidRPr="00BD646C">
              <w:rPr>
                <w:b/>
                <w:bCs/>
                <w:szCs w:val="22"/>
                <w:lang w:val="sk-SK"/>
              </w:rPr>
              <w:t>Sverige</w:t>
            </w:r>
          </w:p>
          <w:p w:rsidR="006D3CD3" w:rsidRPr="00BD646C" w:rsidP="001F79B0" w14:paraId="3A66497C" w14:textId="77777777">
            <w:pPr>
              <w:tabs>
                <w:tab w:val="clear" w:pos="562"/>
              </w:tabs>
              <w:suppressAutoHyphens w:val="0"/>
              <w:rPr>
                <w:bCs/>
                <w:szCs w:val="22"/>
                <w:lang w:val="pt-PT"/>
              </w:rPr>
            </w:pPr>
            <w:r w:rsidRPr="00BD646C">
              <w:rPr>
                <w:bCs/>
                <w:szCs w:val="22"/>
                <w:lang w:val="pt-PT"/>
              </w:rPr>
              <w:t>AbbVie AB</w:t>
            </w:r>
          </w:p>
          <w:p w:rsidR="006D3CD3" w:rsidRPr="00BD646C" w:rsidP="001F79B0" w14:paraId="011DFA55" w14:textId="77777777">
            <w:pPr>
              <w:tabs>
                <w:tab w:val="clear" w:pos="562"/>
              </w:tabs>
              <w:suppressAutoHyphens w:val="0"/>
              <w:rPr>
                <w:bCs/>
                <w:szCs w:val="22"/>
                <w:lang w:val="sk-SK"/>
              </w:rPr>
            </w:pPr>
            <w:r w:rsidRPr="00BD646C">
              <w:rPr>
                <w:bCs/>
                <w:szCs w:val="22"/>
                <w:lang w:val="da-DK"/>
              </w:rPr>
              <w:t>Tel: +46 (0)8 684 44 600</w:t>
            </w:r>
          </w:p>
        </w:tc>
      </w:tr>
      <w:tr w14:paraId="0F046621" w14:textId="77777777" w:rsidTr="001F79B0">
        <w:tblPrEx>
          <w:tblW w:w="9356" w:type="dxa"/>
          <w:tblInd w:w="-34" w:type="dxa"/>
          <w:tblLayout w:type="fixed"/>
          <w:tblLook w:val="0000"/>
        </w:tblPrEx>
        <w:trPr>
          <w:gridBefore w:val="1"/>
          <w:wBefore w:w="34" w:type="dxa"/>
          <w:cantSplit/>
          <w:trHeight w:val="761"/>
        </w:trPr>
        <w:tc>
          <w:tcPr>
            <w:tcW w:w="4644" w:type="dxa"/>
            <w:gridSpan w:val="2"/>
          </w:tcPr>
          <w:p w:rsidR="006D3CD3" w:rsidRPr="00BD646C" w:rsidP="001F79B0" w14:paraId="446C33B4" w14:textId="77777777">
            <w:pPr>
              <w:tabs>
                <w:tab w:val="clear" w:pos="562"/>
              </w:tabs>
              <w:suppressAutoHyphens w:val="0"/>
              <w:rPr>
                <w:b/>
                <w:bCs/>
                <w:szCs w:val="22"/>
                <w:lang w:val="lv-LV"/>
              </w:rPr>
            </w:pPr>
            <w:r w:rsidRPr="00BD646C">
              <w:rPr>
                <w:b/>
                <w:bCs/>
                <w:szCs w:val="22"/>
                <w:lang w:val="lv-LV"/>
              </w:rPr>
              <w:t>Latvija</w:t>
            </w:r>
          </w:p>
          <w:p w:rsidR="006D3CD3" w:rsidRPr="00BD646C" w:rsidP="001F79B0" w14:paraId="06085417" w14:textId="77777777">
            <w:pPr>
              <w:tabs>
                <w:tab w:val="clear" w:pos="562"/>
              </w:tabs>
              <w:suppressAutoHyphens w:val="0"/>
              <w:rPr>
                <w:bCs/>
                <w:szCs w:val="22"/>
                <w:lang w:val="lv-LV"/>
              </w:rPr>
            </w:pPr>
            <w:r w:rsidRPr="00BD646C">
              <w:rPr>
                <w:bCs/>
                <w:szCs w:val="22"/>
                <w:lang w:val="lv-LV"/>
              </w:rPr>
              <w:t xml:space="preserve">AbbVie SIA </w:t>
            </w:r>
          </w:p>
          <w:p w:rsidR="006D3CD3" w:rsidRPr="00BD646C" w:rsidP="001F79B0" w14:paraId="088EA5B7" w14:textId="77777777">
            <w:pPr>
              <w:tabs>
                <w:tab w:val="clear" w:pos="562"/>
              </w:tabs>
              <w:suppressAutoHyphens w:val="0"/>
              <w:rPr>
                <w:bCs/>
                <w:szCs w:val="22"/>
                <w:lang w:val="lv-LV"/>
              </w:rPr>
            </w:pPr>
            <w:r w:rsidRPr="00BD646C">
              <w:rPr>
                <w:bCs/>
                <w:szCs w:val="22"/>
                <w:lang w:val="lv-LV"/>
              </w:rPr>
              <w:t>Tel: +371 67605000</w:t>
            </w:r>
          </w:p>
        </w:tc>
        <w:tc>
          <w:tcPr>
            <w:tcW w:w="4678" w:type="dxa"/>
          </w:tcPr>
          <w:p w:rsidR="006D3CD3" w:rsidRPr="00BD646C" w:rsidP="001F79B0" w14:paraId="63780929" w14:textId="77777777">
            <w:pPr>
              <w:tabs>
                <w:tab w:val="clear" w:pos="562"/>
              </w:tabs>
              <w:suppressAutoHyphens w:val="0"/>
              <w:rPr>
                <w:b/>
                <w:bCs/>
                <w:szCs w:val="22"/>
                <w:lang w:val="sk-SK"/>
              </w:rPr>
            </w:pPr>
          </w:p>
        </w:tc>
      </w:tr>
    </w:tbl>
    <w:p w:rsidR="006D3CD3" w:rsidP="00FB6926" w14:paraId="36CEB99C" w14:textId="77777777">
      <w:pPr>
        <w:numPr>
          <w:ilvl w:val="12"/>
          <w:numId w:val="0"/>
        </w:numPr>
        <w:ind w:right="-2"/>
        <w:rPr>
          <w:lang w:val="da-DK"/>
        </w:rPr>
      </w:pPr>
    </w:p>
    <w:p w:rsidR="00FB6926" w:rsidP="00FB6926" w14:paraId="33B3634C" w14:textId="77777777">
      <w:pPr>
        <w:numPr>
          <w:ilvl w:val="12"/>
          <w:numId w:val="0"/>
        </w:numPr>
        <w:ind w:right="-2"/>
        <w:rPr>
          <w:b/>
          <w:lang w:val="da-DK"/>
        </w:rPr>
      </w:pPr>
      <w:r w:rsidRPr="00384321">
        <w:rPr>
          <w:b/>
          <w:bCs/>
          <w:lang w:val="da-DK"/>
        </w:rPr>
        <w:t xml:space="preserve">Denne indlægsseddel blev senest ændret </w:t>
      </w:r>
      <w:r>
        <w:rPr>
          <w:b/>
          <w:lang w:val="da-DK"/>
        </w:rPr>
        <w:t>{MM/ÅÅÅÅ}</w:t>
      </w:r>
    </w:p>
    <w:p w:rsidR="00FB6926" w:rsidP="00FB6926" w14:paraId="03F53B59" w14:textId="77777777">
      <w:pPr>
        <w:numPr>
          <w:ilvl w:val="12"/>
          <w:numId w:val="0"/>
        </w:numPr>
        <w:ind w:right="-2"/>
        <w:rPr>
          <w:b/>
          <w:lang w:val="da-DK"/>
        </w:rPr>
      </w:pPr>
    </w:p>
    <w:p w:rsidR="00FB6926" w:rsidRPr="00D713E7" w:rsidP="00FB6926" w14:paraId="71F2658C" w14:textId="77777777">
      <w:pPr>
        <w:numPr>
          <w:ilvl w:val="12"/>
          <w:numId w:val="0"/>
        </w:numPr>
        <w:ind w:right="-2"/>
        <w:rPr>
          <w:noProof w:val="0"/>
          <w:szCs w:val="22"/>
          <w:lang w:val="en-GB"/>
          <w:rPrChange w:id="32519" w:author="AbbVie7" w:date="2025-05-13T08:38:00Z">
            <w:rPr>
              <w:noProof/>
              <w:lang w:val="da-DK"/>
            </w:rPr>
          </w:rPrChange>
        </w:rPr>
      </w:pPr>
      <w:r>
        <w:rPr>
          <w:noProof/>
          <w:szCs w:val="22"/>
          <w:lang w:val="da-DK"/>
        </w:rPr>
        <w:t>Du</w:t>
      </w:r>
      <w:r w:rsidRPr="00907311">
        <w:rPr>
          <w:noProof/>
          <w:szCs w:val="22"/>
          <w:lang w:val="da-DK"/>
        </w:rPr>
        <w:t xml:space="preserve"> kan finde yderligere oplysninger om Humira på Det Europæiske Lægemiddelagenturs hjemmeside</w:t>
      </w:r>
      <w:r>
        <w:rPr>
          <w:noProof/>
          <w:szCs w:val="22"/>
          <w:lang w:val="da-DK"/>
        </w:rPr>
        <w:t xml:space="preserve">: </w:t>
      </w:r>
      <w:r w:rsidRPr="00B63128">
        <w:rPr>
          <w:rStyle w:val="Hyperlink"/>
          <w:rPrChange w:id="32520" w:author="AbbVie7" w:date="2025-05-13T08:38:00Z">
            <w:rPr>
              <w:noProof/>
              <w:szCs w:val="22"/>
              <w:lang w:val="da-DK"/>
            </w:rPr>
          </w:rPrChange>
        </w:rPr>
        <w:t>http</w:t>
      </w:r>
      <w:ins w:id="32521" w:author="AbbVie7" w:date="2025-05-13T08:38:00Z">
        <w:r w:rsidRPr="00B63128" w:rsidR="00124807">
          <w:rPr>
            <w:rStyle w:val="Hyperlink"/>
            <w:rPrChange w:id="32522" w:author="AbbVie7" w:date="2025-05-13T08:38:00Z">
              <w:rPr>
                <w:noProof/>
                <w:szCs w:val="22"/>
                <w:lang w:val="da-DK"/>
              </w:rPr>
            </w:rPrChange>
          </w:rPr>
          <w:t>s</w:t>
        </w:r>
      </w:ins>
      <w:r w:rsidRPr="00B63128">
        <w:rPr>
          <w:rStyle w:val="Hyperlink"/>
          <w:rPrChange w:id="32523" w:author="AbbVie7" w:date="2025-05-13T08:38:00Z">
            <w:rPr>
              <w:noProof/>
              <w:szCs w:val="22"/>
              <w:lang w:val="da-DK"/>
            </w:rPr>
          </w:rPrChange>
        </w:rPr>
        <w:t>://www.ema.europa.eu</w:t>
      </w:r>
      <w:del w:id="32524" w:author="AbbVie7" w:date="2025-05-13T08:38:00Z">
        <w:r w:rsidRPr="00B63128">
          <w:rPr>
            <w:rStyle w:val="Hyperlink"/>
            <w:rPrChange w:id="32525" w:author="AbbVie7" w:date="2025-05-13T08:38:00Z">
              <w:rPr>
                <w:noProof/>
                <w:szCs w:val="22"/>
                <w:lang w:val="da-DK"/>
              </w:rPr>
            </w:rPrChange>
          </w:rPr>
          <w:delText>/</w:delText>
        </w:r>
      </w:del>
      <w:r w:rsidRPr="00B63128">
        <w:rPr>
          <w:rStyle w:val="Hyperlink"/>
          <w:szCs w:val="22"/>
          <w:rPrChange w:id="32526" w:author="AbbVie7" w:date="2025-05-13T08:38:00Z">
            <w:rPr>
              <w:noProof/>
              <w:lang w:val="da-DK"/>
            </w:rPr>
          </w:rPrChange>
        </w:rPr>
        <w:t>.</w:t>
      </w:r>
    </w:p>
    <w:p w:rsidR="00FB6926" w:rsidP="00FB6926" w14:paraId="7B2EB01B" w14:textId="77777777">
      <w:pPr>
        <w:numPr>
          <w:ilvl w:val="12"/>
          <w:numId w:val="0"/>
        </w:numPr>
        <w:ind w:right="-2"/>
        <w:rPr>
          <w:noProof/>
          <w:lang w:val="da-DK"/>
        </w:rPr>
      </w:pPr>
    </w:p>
    <w:p w:rsidR="001C06E7" w:rsidRPr="00124807" w:rsidP="001C06E7" w14:paraId="4926EC93" w14:textId="77777777">
      <w:pPr>
        <w:numPr>
          <w:ilvl w:val="12"/>
          <w:numId w:val="0"/>
        </w:numPr>
        <w:ind w:right="-2"/>
        <w:rPr>
          <w:b/>
          <w:bCs/>
          <w:lang w:val="da-DK"/>
          <w:rPrChange w:id="32527" w:author="AbbVie7" w:date="2025-05-13T08:38:00Z">
            <w:rPr>
              <w:lang w:val="da-DK"/>
            </w:rPr>
          </w:rPrChange>
        </w:rPr>
      </w:pPr>
      <w:r w:rsidRPr="00124807">
        <w:rPr>
          <w:b/>
          <w:bCs/>
          <w:lang w:val="da-DK"/>
          <w:rPrChange w:id="32528" w:author="AbbVie7" w:date="2025-05-13T08:38:00Z">
            <w:rPr>
              <w:lang w:val="da-DK"/>
            </w:rPr>
          </w:rPrChange>
        </w:rPr>
        <w:t xml:space="preserve">Hvis du ønsker at rekvirere denne indlægsseddel som </w:t>
      </w:r>
      <w:ins w:id="32529" w:author="AbbVie7" w:date="2025-05-13T08:37:00Z">
        <w:r w:rsidRPr="00124807" w:rsidR="00124807">
          <w:rPr>
            <w:b/>
            <w:bCs/>
            <w:highlight w:val="lightGray"/>
            <w:lang w:val="da-DK"/>
            <w:rPrChange w:id="32530" w:author="AbbVie7" w:date="2025-05-13T08:38:00Z">
              <w:rPr>
                <w:lang w:val="da-DK"/>
              </w:rPr>
            </w:rPrChange>
          </w:rPr>
          <w:t>&lt;</w:t>
        </w:r>
      </w:ins>
      <w:r w:rsidRPr="00124807">
        <w:rPr>
          <w:b/>
          <w:bCs/>
          <w:highlight w:val="lightGray"/>
          <w:lang w:val="da-DK"/>
          <w:rPrChange w:id="32531" w:author="AbbVie7" w:date="2025-05-13T08:38:00Z">
            <w:rPr>
              <w:highlight w:val="lightGray"/>
              <w:lang w:val="da-DK"/>
            </w:rPr>
          </w:rPrChange>
        </w:rPr>
        <w:t>lydfil</w:t>
      </w:r>
      <w:ins w:id="32532" w:author="AbbVie7" w:date="2025-05-13T08:37:00Z">
        <w:r w:rsidRPr="00124807" w:rsidR="00124807">
          <w:rPr>
            <w:b/>
            <w:bCs/>
            <w:highlight w:val="lightGray"/>
            <w:lang w:val="da-DK"/>
            <w:rPrChange w:id="32533" w:author="AbbVie7" w:date="2025-05-13T08:38:00Z">
              <w:rPr>
                <w:highlight w:val="lightGray"/>
                <w:lang w:val="da-DK"/>
              </w:rPr>
            </w:rPrChange>
          </w:rPr>
          <w:t>&gt;</w:t>
        </w:r>
      </w:ins>
      <w:r w:rsidRPr="00124807">
        <w:rPr>
          <w:b/>
          <w:bCs/>
          <w:highlight w:val="lightGray"/>
          <w:lang w:val="da-DK"/>
          <w:rPrChange w:id="32534" w:author="AbbVie7" w:date="2025-05-13T08:38:00Z">
            <w:rPr>
              <w:highlight w:val="lightGray"/>
              <w:lang w:val="da-DK"/>
            </w:rPr>
          </w:rPrChange>
        </w:rPr>
        <w:t xml:space="preserve"> eller i </w:t>
      </w:r>
      <w:ins w:id="32535" w:author="AbbVie7" w:date="2025-05-13T08:37:00Z">
        <w:r w:rsidRPr="00124807" w:rsidR="00124807">
          <w:rPr>
            <w:b/>
            <w:bCs/>
            <w:highlight w:val="lightGray"/>
            <w:lang w:val="da-DK"/>
            <w:rPrChange w:id="32536" w:author="AbbVie7" w:date="2025-05-13T08:38:00Z">
              <w:rPr>
                <w:highlight w:val="lightGray"/>
                <w:lang w:val="da-DK"/>
              </w:rPr>
            </w:rPrChange>
          </w:rPr>
          <w:t>&lt;</w:t>
        </w:r>
      </w:ins>
      <w:r w:rsidRPr="00124807">
        <w:rPr>
          <w:b/>
          <w:bCs/>
          <w:highlight w:val="lightGray"/>
          <w:lang w:val="da-DK"/>
          <w:rPrChange w:id="32537" w:author="AbbVie7" w:date="2025-05-13T08:38:00Z">
            <w:rPr>
              <w:highlight w:val="lightGray"/>
              <w:lang w:val="da-DK"/>
            </w:rPr>
          </w:rPrChange>
        </w:rPr>
        <w:t>brailleskrift</w:t>
      </w:r>
      <w:ins w:id="32538" w:author="AbbVie7" w:date="2025-05-13T08:37:00Z">
        <w:r w:rsidRPr="00124807" w:rsidR="00124807">
          <w:rPr>
            <w:b/>
            <w:bCs/>
            <w:highlight w:val="lightGray"/>
            <w:lang w:val="da-DK"/>
            <w:rPrChange w:id="32539" w:author="AbbVie7" w:date="2025-05-13T08:38:00Z">
              <w:rPr>
                <w:highlight w:val="lightGray"/>
                <w:lang w:val="da-DK"/>
              </w:rPr>
            </w:rPrChange>
          </w:rPr>
          <w:t>&gt;</w:t>
        </w:r>
      </w:ins>
      <w:r w:rsidRPr="00124807">
        <w:rPr>
          <w:b/>
          <w:bCs/>
          <w:highlight w:val="lightGray"/>
          <w:lang w:val="da-DK"/>
          <w:rPrChange w:id="32540" w:author="AbbVie7" w:date="2025-05-13T08:38:00Z">
            <w:rPr>
              <w:highlight w:val="lightGray"/>
              <w:lang w:val="da-DK"/>
            </w:rPr>
          </w:rPrChange>
        </w:rPr>
        <w:t xml:space="preserve"> eller </w:t>
      </w:r>
      <w:ins w:id="32541" w:author="AbbVie7" w:date="2025-05-13T08:37:00Z">
        <w:r w:rsidRPr="00124807" w:rsidR="00124807">
          <w:rPr>
            <w:b/>
            <w:bCs/>
            <w:highlight w:val="lightGray"/>
            <w:lang w:val="da-DK"/>
            <w:rPrChange w:id="32542" w:author="AbbVie7" w:date="2025-05-13T08:38:00Z">
              <w:rPr>
                <w:highlight w:val="lightGray"/>
                <w:lang w:val="da-DK"/>
              </w:rPr>
            </w:rPrChange>
          </w:rPr>
          <w:t>&lt;</w:t>
        </w:r>
      </w:ins>
      <w:r w:rsidRPr="00124807">
        <w:rPr>
          <w:b/>
          <w:bCs/>
          <w:highlight w:val="lightGray"/>
          <w:lang w:val="da-DK"/>
          <w:rPrChange w:id="32543" w:author="AbbVie7" w:date="2025-05-13T08:38:00Z">
            <w:rPr>
              <w:highlight w:val="lightGray"/>
              <w:lang w:val="da-DK"/>
            </w:rPr>
          </w:rPrChange>
        </w:rPr>
        <w:t>magnaprint</w:t>
      </w:r>
      <w:ins w:id="32544" w:author="AbbVie7" w:date="2025-05-13T08:37:00Z">
        <w:r w:rsidRPr="00124807" w:rsidR="00124807">
          <w:rPr>
            <w:b/>
            <w:bCs/>
            <w:highlight w:val="lightGray"/>
            <w:lang w:val="da-DK"/>
            <w:rPrChange w:id="32545" w:author="AbbVie7" w:date="2025-05-13T08:38:00Z">
              <w:rPr>
                <w:lang w:val="da-DK"/>
              </w:rPr>
            </w:rPrChange>
          </w:rPr>
          <w:t>&gt;</w:t>
        </w:r>
      </w:ins>
      <w:r w:rsidRPr="00124807">
        <w:rPr>
          <w:b/>
          <w:bCs/>
          <w:lang w:val="da-DK"/>
          <w:rPrChange w:id="32546" w:author="AbbVie7" w:date="2025-05-13T08:38:00Z">
            <w:rPr>
              <w:lang w:val="da-DK"/>
            </w:rPr>
          </w:rPrChange>
        </w:rPr>
        <w:t>, kan du kontakte den lokale repræsentant for indehaveren af markedsføringstilladelsen.</w:t>
      </w:r>
    </w:p>
    <w:p w:rsidR="001C06E7" w:rsidP="00FB6926" w14:paraId="754EAB7A" w14:textId="77777777">
      <w:pPr>
        <w:numPr>
          <w:ilvl w:val="12"/>
          <w:numId w:val="0"/>
        </w:numPr>
        <w:ind w:right="-2"/>
        <w:rPr>
          <w:noProof/>
          <w:lang w:val="da-DK"/>
        </w:rPr>
      </w:pPr>
    </w:p>
    <w:p w:rsidR="00617AA0" w:rsidP="00FB6926" w14:paraId="66154C9F" w14:textId="77777777">
      <w:pPr>
        <w:numPr>
          <w:ilvl w:val="12"/>
          <w:numId w:val="0"/>
        </w:numPr>
        <w:ind w:right="-2"/>
        <w:rPr>
          <w:noProof/>
          <w:lang w:val="da-DK"/>
        </w:rPr>
      </w:pPr>
    </w:p>
    <w:p w:rsidR="00FB6926" w:rsidP="00FB6926" w14:paraId="5A295FC7" w14:textId="77777777">
      <w:pPr>
        <w:pStyle w:val="No-numheading3Agency"/>
        <w:spacing w:before="0" w:after="0"/>
        <w:rPr>
          <w:rFonts w:ascii="Times New Roman" w:hAnsi="Times New Roman"/>
        </w:rPr>
      </w:pPr>
      <w:r>
        <w:rPr>
          <w:rFonts w:ascii="Times New Roman" w:hAnsi="Times New Roman"/>
        </w:rPr>
        <w:t xml:space="preserve">7. </w:t>
      </w:r>
      <w:r>
        <w:rPr>
          <w:rFonts w:ascii="Times New Roman" w:hAnsi="Times New Roman"/>
        </w:rPr>
        <w:tab/>
      </w:r>
      <w:r w:rsidR="00BD23CE">
        <w:rPr>
          <w:rFonts w:ascii="Times New Roman" w:hAnsi="Times New Roman"/>
        </w:rPr>
        <w:t>Injektion af Humira</w:t>
      </w:r>
    </w:p>
    <w:p w:rsidR="00FB6926" w:rsidRPr="00E027BB" w:rsidP="00FB6926" w14:paraId="004C4457" w14:textId="77777777">
      <w:pPr>
        <w:pStyle w:val="BodytextAgency"/>
      </w:pPr>
    </w:p>
    <w:p w:rsidR="00FB6926" w:rsidRPr="00966EB9" w:rsidP="00FB6926" w14:paraId="08E6786E" w14:textId="77777777">
      <w:pPr>
        <w:numPr>
          <w:ilvl w:val="0"/>
          <w:numId w:val="58"/>
        </w:numPr>
        <w:tabs>
          <w:tab w:val="clear" w:pos="562"/>
        </w:tabs>
        <w:rPr>
          <w:lang w:val="da-DK"/>
        </w:rPr>
      </w:pPr>
      <w:r>
        <w:rPr>
          <w:lang w:val="da-DK"/>
        </w:rPr>
        <w:t xml:space="preserve">Følgende er en vejledning i, hvordan man </w:t>
      </w:r>
      <w:r w:rsidR="000A70FD">
        <w:rPr>
          <w:lang w:val="da-DK"/>
        </w:rPr>
        <w:t xml:space="preserve">giver sig selv en subkutan injektion med </w:t>
      </w:r>
      <w:r>
        <w:rPr>
          <w:lang w:val="da-DK"/>
        </w:rPr>
        <w:t>Humira</w:t>
      </w:r>
      <w:r w:rsidR="000A70FD">
        <w:rPr>
          <w:lang w:val="da-DK"/>
        </w:rPr>
        <w:t xml:space="preserve"> fyldt pen</w:t>
      </w:r>
      <w:r>
        <w:rPr>
          <w:lang w:val="da-DK"/>
        </w:rPr>
        <w:t>. Læs vejledningen grundigt, og følg den trin for trin</w:t>
      </w:r>
      <w:r w:rsidRPr="00966EB9">
        <w:rPr>
          <w:lang w:val="da-DK"/>
        </w:rPr>
        <w:t xml:space="preserve">. </w:t>
      </w:r>
    </w:p>
    <w:p w:rsidR="000A70FD" w:rsidP="009C3883" w14:paraId="0CA6B7A2" w14:textId="77777777">
      <w:pPr>
        <w:tabs>
          <w:tab w:val="clear" w:pos="562"/>
        </w:tabs>
        <w:ind w:left="720"/>
        <w:rPr>
          <w:lang w:val="da-DK"/>
        </w:rPr>
      </w:pPr>
    </w:p>
    <w:p w:rsidR="00FB6926" w:rsidRPr="00966EB9" w:rsidP="00FB6926" w14:paraId="72DF6F05" w14:textId="77777777">
      <w:pPr>
        <w:numPr>
          <w:ilvl w:val="0"/>
          <w:numId w:val="58"/>
        </w:numPr>
        <w:tabs>
          <w:tab w:val="clear" w:pos="562"/>
        </w:tabs>
        <w:rPr>
          <w:lang w:val="da-DK"/>
        </w:rPr>
      </w:pPr>
      <w:r>
        <w:rPr>
          <w:lang w:val="da-DK"/>
        </w:rPr>
        <w:t>Din læge eller dennes assistent, sygeplejerske eller apotekspersonalet vil instruere dig i selvinjektion</w:t>
      </w:r>
      <w:r w:rsidRPr="00966EB9">
        <w:rPr>
          <w:lang w:val="da-DK"/>
        </w:rPr>
        <w:t xml:space="preserve">. </w:t>
      </w:r>
    </w:p>
    <w:p w:rsidR="00FB6926" w:rsidRPr="00966EB9" w:rsidP="00FB6926" w14:paraId="00B31812" w14:textId="77777777">
      <w:pPr>
        <w:tabs>
          <w:tab w:val="clear" w:pos="562"/>
        </w:tabs>
        <w:ind w:left="720"/>
        <w:rPr>
          <w:lang w:val="da-DK"/>
        </w:rPr>
      </w:pPr>
    </w:p>
    <w:p w:rsidR="00FB6926" w:rsidRPr="00966EB9" w:rsidP="00FB6926" w14:paraId="71AF23DB" w14:textId="77777777">
      <w:pPr>
        <w:numPr>
          <w:ilvl w:val="0"/>
          <w:numId w:val="58"/>
        </w:numPr>
        <w:tabs>
          <w:tab w:val="clear" w:pos="562"/>
        </w:tabs>
        <w:rPr>
          <w:lang w:val="da-DK"/>
        </w:rPr>
      </w:pPr>
      <w:r>
        <w:rPr>
          <w:lang w:val="da-DK"/>
        </w:rPr>
        <w:t>Forsøg ikke at injicere dig selv, før du er sikker på, hvordan du skal forberede og give injektionen</w:t>
      </w:r>
      <w:r w:rsidRPr="00966EB9">
        <w:rPr>
          <w:lang w:val="da-DK"/>
        </w:rPr>
        <w:t xml:space="preserve">. </w:t>
      </w:r>
    </w:p>
    <w:p w:rsidR="00FB6926" w:rsidRPr="00966EB9" w:rsidP="00FB6926" w14:paraId="66FF8709" w14:textId="77777777">
      <w:pPr>
        <w:tabs>
          <w:tab w:val="clear" w:pos="562"/>
        </w:tabs>
        <w:ind w:left="720"/>
        <w:rPr>
          <w:lang w:val="da-DK"/>
        </w:rPr>
      </w:pPr>
    </w:p>
    <w:p w:rsidR="00FB6926" w:rsidRPr="00966EB9" w:rsidP="00FB6926" w14:paraId="73EC6106" w14:textId="77777777">
      <w:pPr>
        <w:numPr>
          <w:ilvl w:val="0"/>
          <w:numId w:val="58"/>
        </w:numPr>
        <w:tabs>
          <w:tab w:val="clear" w:pos="562"/>
        </w:tabs>
        <w:rPr>
          <w:lang w:val="da-DK"/>
        </w:rPr>
      </w:pPr>
      <w:r>
        <w:rPr>
          <w:lang w:val="da-DK"/>
        </w:rPr>
        <w:t>Efter grundig oplæring kan injektionen gives af dig selv eller af en anden person, f.eks. et familiemedlem eller en ven</w:t>
      </w:r>
      <w:r w:rsidRPr="00966EB9">
        <w:rPr>
          <w:lang w:val="da-DK"/>
        </w:rPr>
        <w:t>.</w:t>
      </w:r>
    </w:p>
    <w:p w:rsidR="00FB6926" w:rsidRPr="00966EB9" w:rsidP="00FB6926" w14:paraId="4E530D94" w14:textId="77777777">
      <w:pPr>
        <w:tabs>
          <w:tab w:val="clear" w:pos="562"/>
        </w:tabs>
        <w:ind w:left="720"/>
        <w:rPr>
          <w:lang w:val="da-DK"/>
        </w:rPr>
      </w:pPr>
    </w:p>
    <w:p w:rsidR="00FB6926" w:rsidRPr="00966EB9" w:rsidP="00FB6926" w14:paraId="633CBDE8" w14:textId="77777777">
      <w:pPr>
        <w:pStyle w:val="EMEAHeadingLeaflet"/>
        <w:numPr>
          <w:ilvl w:val="0"/>
          <w:numId w:val="58"/>
        </w:numPr>
        <w:tabs>
          <w:tab w:val="clear" w:pos="562"/>
        </w:tabs>
        <w:spacing w:before="0" w:beforeLines="0" w:after="0" w:afterLines="0"/>
        <w:rPr>
          <w:rFonts w:ascii="Times New Roman" w:hAnsi="Times New Roman"/>
          <w:b w:val="0"/>
          <w:szCs w:val="22"/>
          <w:lang w:val="da-DK"/>
        </w:rPr>
      </w:pPr>
      <w:r w:rsidRPr="00966EB9">
        <w:rPr>
          <w:rFonts w:ascii="Times New Roman" w:hAnsi="Times New Roman"/>
          <w:b w:val="0"/>
          <w:szCs w:val="22"/>
          <w:lang w:val="da-DK"/>
        </w:rPr>
        <w:t>Brug kun hver fyldt pen til én injektion.</w:t>
      </w:r>
    </w:p>
    <w:p w:rsidR="00FB6926" w:rsidRPr="00966EB9" w:rsidP="00FB6926" w14:paraId="2C4E50A3" w14:textId="77777777">
      <w:pPr>
        <w:pStyle w:val="EMEANormal"/>
        <w:keepNext/>
        <w:rPr>
          <w:b/>
          <w:lang w:val="da-DK"/>
        </w:rPr>
      </w:pPr>
    </w:p>
    <w:p w:rsidR="00FB6926" w:rsidRPr="00966EB9" w:rsidP="00FB6926" w14:paraId="53785182" w14:textId="77777777">
      <w:pPr>
        <w:pStyle w:val="EMEANormal"/>
        <w:keepNext/>
        <w:rPr>
          <w:b/>
          <w:lang w:val="da-DK"/>
        </w:rPr>
      </w:pPr>
      <w:r w:rsidRPr="00966EB9">
        <w:rPr>
          <w:b/>
          <w:lang w:val="da-DK"/>
        </w:rPr>
        <w:t>Humira fyldt</w:t>
      </w:r>
      <w:r>
        <w:rPr>
          <w:b/>
          <w:lang w:val="da-DK"/>
        </w:rPr>
        <w:t xml:space="preserve"> </w:t>
      </w:r>
      <w:r w:rsidRPr="00966EB9">
        <w:rPr>
          <w:b/>
          <w:lang w:val="da-DK"/>
        </w:rPr>
        <w:t>pen</w:t>
      </w:r>
    </w:p>
    <w:p w:rsidR="00FB6926" w:rsidRPr="00966EB9" w:rsidP="00FB6926" w14:paraId="49DBCF54" w14:textId="77777777">
      <w:pPr>
        <w:pStyle w:val="EMEANormal"/>
        <w:keepNext/>
        <w:rPr>
          <w:lang w:val="da-DK"/>
        </w:rPr>
      </w:pPr>
    </w:p>
    <w:p w:rsidR="00FB6926" w:rsidRPr="00966EB9" w:rsidP="00FB6926" w14:paraId="10ADA0F6" w14:textId="77777777">
      <w:pPr>
        <w:pStyle w:val="EMEANormal"/>
        <w:keepNext/>
        <w:rPr>
          <w:b/>
          <w:lang w:val="da-DK"/>
        </w:rPr>
      </w:pPr>
      <w:r w:rsidRPr="00966EB9">
        <w:rPr>
          <w:b/>
          <w:lang w:val="da-DK"/>
        </w:rPr>
        <w:t xml:space="preserve">   Grå hætte 1     Hvidt </w:t>
      </w:r>
      <w:r>
        <w:rPr>
          <w:b/>
          <w:lang w:val="da-DK"/>
        </w:rPr>
        <w:t>beskyttelseshylster</w:t>
      </w:r>
      <w:r w:rsidRPr="00966EB9">
        <w:rPr>
          <w:b/>
          <w:lang w:val="da-DK"/>
        </w:rPr>
        <w:t xml:space="preserve">      </w:t>
      </w:r>
      <w:r>
        <w:rPr>
          <w:b/>
          <w:lang w:val="da-DK"/>
        </w:rPr>
        <w:t>Hvid pil</w:t>
      </w:r>
      <w:r w:rsidRPr="00966EB9">
        <w:rPr>
          <w:b/>
          <w:lang w:val="da-DK"/>
        </w:rPr>
        <w:t xml:space="preserve">                                Blommefarvet hætte 2</w:t>
      </w:r>
    </w:p>
    <w:p w:rsidR="00FB6926" w:rsidP="00FB6926" w14:paraId="7004AFDE" w14:textId="77777777">
      <w:pPr>
        <w:pStyle w:val="EMEANormal"/>
        <w:keepNext/>
        <w:rPr>
          <w:lang w:val="en-GB"/>
        </w:rPr>
      </w:pPr>
      <w:r w:rsidRPr="00F73B18">
        <w:rPr>
          <w:noProof/>
          <w:lang w:val="en-GB"/>
        </w:rPr>
        <w:drawing>
          <wp:inline distT="0" distB="0" distL="0" distR="0">
            <wp:extent cx="5886450" cy="1438275"/>
            <wp:effectExtent l="0" t="0" r="0" b="0"/>
            <wp:docPr id="144" name="Picture 8" descr="HUMIRAPEN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8" descr="HUMIRAPEN_grey"/>
                    <pic:cNvPicPr>
                      <a:picLocks noChangeAspect="1" noChangeArrowheads="1"/>
                    </pic:cNvPicPr>
                  </pic:nvPicPr>
                  <pic:blipFill>
                    <a:blip xmlns:r="http://schemas.openxmlformats.org/officeDocument/2006/relationships" r:embed="rId81">
                      <a:extLst>
                        <a:ext xmlns:a="http://schemas.openxmlformats.org/drawingml/2006/main" uri="{28A0092B-C50C-407E-A947-70E740481C1C}">
                          <a14:useLocalDpi xmlns:a14="http://schemas.microsoft.com/office/drawing/2010/main" val="0"/>
                        </a:ext>
                      </a:extLst>
                    </a:blip>
                    <a:stretch>
                      <a:fillRect/>
                    </a:stretch>
                  </pic:blipFill>
                  <pic:spPr bwMode="auto">
                    <a:xfrm>
                      <a:off x="0" y="0"/>
                      <a:ext cx="5886450" cy="1438275"/>
                    </a:xfrm>
                    <a:prstGeom prst="rect">
                      <a:avLst/>
                    </a:prstGeom>
                    <a:noFill/>
                    <a:ln>
                      <a:noFill/>
                    </a:ln>
                  </pic:spPr>
                </pic:pic>
              </a:graphicData>
            </a:graphic>
          </wp:inline>
        </w:drawing>
      </w:r>
    </w:p>
    <w:p w:rsidR="00FB6926" w:rsidRPr="00966EB9" w:rsidP="00FB6926" w14:paraId="7EDBC1D1" w14:textId="77777777">
      <w:pPr>
        <w:pStyle w:val="EMEANormal"/>
        <w:rPr>
          <w:b/>
          <w:lang w:val="da-DK"/>
        </w:rPr>
      </w:pPr>
      <w:r w:rsidRPr="00966EB9">
        <w:rPr>
          <w:b/>
          <w:lang w:val="da-DK"/>
        </w:rPr>
        <w:t xml:space="preserve">                              Kanyle           </w:t>
      </w:r>
      <w:r>
        <w:rPr>
          <w:b/>
          <w:lang w:val="da-DK"/>
        </w:rPr>
        <w:t>Inspektionsv</w:t>
      </w:r>
      <w:r w:rsidRPr="00966EB9">
        <w:rPr>
          <w:b/>
          <w:lang w:val="da-DK"/>
        </w:rPr>
        <w:t xml:space="preserve">indue                    </w:t>
      </w:r>
      <w:r w:rsidRPr="00966EB9">
        <w:rPr>
          <w:b/>
          <w:lang w:val="da-DK"/>
        </w:rPr>
        <w:tab/>
      </w:r>
      <w:r w:rsidRPr="00966EB9">
        <w:rPr>
          <w:b/>
          <w:lang w:val="da-DK"/>
        </w:rPr>
        <w:tab/>
        <w:t xml:space="preserve">Blommefarvet aktiveringsknap    </w:t>
      </w:r>
    </w:p>
    <w:p w:rsidR="00FB6926" w:rsidRPr="00966EB9" w:rsidP="00FB6926" w14:paraId="4FA77DF7" w14:textId="77777777">
      <w:pPr>
        <w:pStyle w:val="EMEANormal"/>
        <w:rPr>
          <w:b/>
          <w:lang w:val="da-DK"/>
        </w:rPr>
      </w:pPr>
      <w:r w:rsidRPr="00966EB9">
        <w:rPr>
          <w:b/>
          <w:lang w:val="da-DK"/>
        </w:rPr>
        <w:t xml:space="preserve">           </w:t>
      </w:r>
    </w:p>
    <w:p w:rsidR="00FB6926" w:rsidP="00FB6926" w14:paraId="67983D20" w14:textId="77777777">
      <w:pPr>
        <w:pStyle w:val="EMEAHeadingLeaflet"/>
        <w:keepNext/>
        <w:spacing w:before="0" w:beforeLines="0" w:after="0" w:afterLines="0"/>
        <w:rPr>
          <w:rFonts w:ascii="Times New Roman" w:hAnsi="Times New Roman"/>
          <w:lang w:val="da-DK"/>
        </w:rPr>
      </w:pPr>
      <w:r w:rsidRPr="00966EB9">
        <w:rPr>
          <w:rFonts w:ascii="Times New Roman" w:hAnsi="Times New Roman"/>
          <w:lang w:val="da-DK"/>
        </w:rPr>
        <w:t>Brug ikke den fyldte pen og kontakt din læge eller apoteksper</w:t>
      </w:r>
      <w:r>
        <w:rPr>
          <w:rFonts w:ascii="Times New Roman" w:hAnsi="Times New Roman"/>
          <w:lang w:val="da-DK"/>
        </w:rPr>
        <w:t>s</w:t>
      </w:r>
      <w:r w:rsidRPr="00966EB9">
        <w:rPr>
          <w:rFonts w:ascii="Times New Roman" w:hAnsi="Times New Roman"/>
          <w:lang w:val="da-DK"/>
        </w:rPr>
        <w:t xml:space="preserve">onalet, hvis </w:t>
      </w:r>
    </w:p>
    <w:p w:rsidR="00FB6926" w:rsidRPr="007A2801" w:rsidP="00FB6926" w14:paraId="566DF101" w14:textId="77777777">
      <w:pPr>
        <w:pStyle w:val="EMEANormal"/>
        <w:rPr>
          <w:lang w:val="da-DK"/>
        </w:rPr>
      </w:pPr>
    </w:p>
    <w:p w:rsidR="00FB6926" w:rsidRPr="00966EB9" w:rsidP="00FB6926" w14:paraId="52C3A148" w14:textId="77777777">
      <w:pPr>
        <w:pStyle w:val="EMEAHeadingLeaflet"/>
        <w:numPr>
          <w:ilvl w:val="0"/>
          <w:numId w:val="59"/>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b w:val="0"/>
          <w:lang w:val="da-DK"/>
        </w:rPr>
        <w:t xml:space="preserve">væsken </w:t>
      </w:r>
      <w:r>
        <w:rPr>
          <w:rFonts w:ascii="Times New Roman" w:hAnsi="Times New Roman"/>
          <w:b w:val="0"/>
          <w:lang w:val="da-DK"/>
        </w:rPr>
        <w:t>er u</w:t>
      </w:r>
      <w:r w:rsidRPr="00966EB9">
        <w:rPr>
          <w:rFonts w:ascii="Times New Roman" w:hAnsi="Times New Roman"/>
          <w:b w:val="0"/>
          <w:lang w:val="da-DK"/>
        </w:rPr>
        <w:t xml:space="preserve">klar, misfarvet eller </w:t>
      </w:r>
      <w:r>
        <w:rPr>
          <w:rFonts w:ascii="Times New Roman" w:hAnsi="Times New Roman"/>
          <w:b w:val="0"/>
          <w:lang w:val="da-DK"/>
        </w:rPr>
        <w:t>indeholder flager</w:t>
      </w:r>
      <w:r w:rsidRPr="00966EB9">
        <w:rPr>
          <w:rFonts w:ascii="Times New Roman" w:hAnsi="Times New Roman"/>
          <w:b w:val="0"/>
          <w:lang w:val="da-DK"/>
        </w:rPr>
        <w:t xml:space="preserve"> eller partikle</w:t>
      </w:r>
      <w:r>
        <w:rPr>
          <w:rFonts w:ascii="Times New Roman" w:hAnsi="Times New Roman"/>
          <w:b w:val="0"/>
          <w:lang w:val="da-DK"/>
        </w:rPr>
        <w:t>r</w:t>
      </w:r>
    </w:p>
    <w:p w:rsidR="00FB6926" w:rsidP="00FB6926" w14:paraId="360F32E7" w14:textId="77777777">
      <w:pPr>
        <w:pStyle w:val="EMEAHeadingLeaflet"/>
        <w:numPr>
          <w:ilvl w:val="0"/>
          <w:numId w:val="59"/>
        </w:numPr>
        <w:tabs>
          <w:tab w:val="clear" w:pos="562"/>
          <w:tab w:val="left" w:pos="720"/>
        </w:tabs>
        <w:spacing w:before="0" w:beforeLines="0" w:after="0" w:afterLines="0"/>
        <w:rPr>
          <w:rFonts w:ascii="Times New Roman" w:hAnsi="Times New Roman"/>
          <w:b w:val="0"/>
          <w:lang w:val="en-GB"/>
        </w:rPr>
      </w:pPr>
      <w:r w:rsidRPr="00966EB9">
        <w:rPr>
          <w:rFonts w:ascii="Times New Roman" w:hAnsi="Times New Roman"/>
          <w:b w:val="0"/>
          <w:lang w:val="en-GB"/>
        </w:rPr>
        <w:t>udløbsdatoen (EXP) er passeret</w:t>
      </w:r>
    </w:p>
    <w:p w:rsidR="00FB6926" w:rsidRPr="00966EB9" w:rsidP="00FB6926" w14:paraId="0020A967" w14:textId="77777777">
      <w:pPr>
        <w:pStyle w:val="EMEAHeadingLeaflet"/>
        <w:numPr>
          <w:ilvl w:val="0"/>
          <w:numId w:val="59"/>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b w:val="0"/>
          <w:lang w:val="da-DK"/>
        </w:rPr>
        <w:t>væsken har været frosse</w:t>
      </w:r>
      <w:r>
        <w:rPr>
          <w:rFonts w:ascii="Times New Roman" w:hAnsi="Times New Roman"/>
          <w:b w:val="0"/>
          <w:lang w:val="da-DK"/>
        </w:rPr>
        <w:t>t</w:t>
      </w:r>
      <w:r w:rsidRPr="00966EB9">
        <w:rPr>
          <w:rFonts w:ascii="Times New Roman" w:hAnsi="Times New Roman"/>
          <w:b w:val="0"/>
          <w:lang w:val="da-DK"/>
        </w:rPr>
        <w:t xml:space="preserve"> eller ligge</w:t>
      </w:r>
      <w:r>
        <w:rPr>
          <w:rFonts w:ascii="Times New Roman" w:hAnsi="Times New Roman"/>
          <w:b w:val="0"/>
          <w:lang w:val="da-DK"/>
        </w:rPr>
        <w:t>t</w:t>
      </w:r>
      <w:r w:rsidRPr="00966EB9">
        <w:rPr>
          <w:rFonts w:ascii="Times New Roman" w:hAnsi="Times New Roman"/>
          <w:b w:val="0"/>
          <w:lang w:val="da-DK"/>
        </w:rPr>
        <w:t xml:space="preserve"> </w:t>
      </w:r>
      <w:r>
        <w:rPr>
          <w:rFonts w:ascii="Times New Roman" w:hAnsi="Times New Roman"/>
          <w:b w:val="0"/>
          <w:lang w:val="da-DK"/>
        </w:rPr>
        <w:t>i</w:t>
      </w:r>
      <w:r w:rsidRPr="00966EB9">
        <w:rPr>
          <w:rFonts w:ascii="Times New Roman" w:hAnsi="Times New Roman"/>
          <w:b w:val="0"/>
          <w:lang w:val="da-DK"/>
        </w:rPr>
        <w:t xml:space="preserve"> direkte sollys</w:t>
      </w:r>
    </w:p>
    <w:p w:rsidR="00FB6926" w:rsidRPr="00966EB9" w:rsidP="00FB6926" w14:paraId="000F93F6" w14:textId="77777777">
      <w:pPr>
        <w:pStyle w:val="EMEAHeadingLeaflet"/>
        <w:numPr>
          <w:ilvl w:val="0"/>
          <w:numId w:val="59"/>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b w:val="0"/>
          <w:lang w:val="da-DK"/>
        </w:rPr>
        <w:t>den fyldte pen har været tab</w:t>
      </w:r>
      <w:r>
        <w:rPr>
          <w:rFonts w:ascii="Times New Roman" w:hAnsi="Times New Roman"/>
          <w:b w:val="0"/>
          <w:lang w:val="da-DK"/>
        </w:rPr>
        <w:t>t</w:t>
      </w:r>
      <w:r w:rsidRPr="00966EB9">
        <w:rPr>
          <w:rFonts w:ascii="Times New Roman" w:hAnsi="Times New Roman"/>
          <w:b w:val="0"/>
          <w:lang w:val="da-DK"/>
        </w:rPr>
        <w:t xml:space="preserve"> eller</w:t>
      </w:r>
      <w:r>
        <w:rPr>
          <w:rFonts w:ascii="Times New Roman" w:hAnsi="Times New Roman"/>
          <w:b w:val="0"/>
          <w:lang w:val="da-DK"/>
        </w:rPr>
        <w:t xml:space="preserve"> knust</w:t>
      </w:r>
    </w:p>
    <w:p w:rsidR="00FB6926" w:rsidRPr="001F0882" w:rsidP="00FB6926" w14:paraId="70ABF90A" w14:textId="77777777">
      <w:pPr>
        <w:pStyle w:val="EMEANormal"/>
        <w:rPr>
          <w:lang w:val="da-DK"/>
        </w:rPr>
      </w:pPr>
    </w:p>
    <w:p w:rsidR="00FB6926" w:rsidRPr="0024227F" w:rsidP="00290BF0" w14:paraId="107DF773" w14:textId="77777777">
      <w:pPr>
        <w:ind w:left="550" w:hanging="550"/>
        <w:rPr>
          <w:lang w:val="da-DK"/>
        </w:rPr>
      </w:pPr>
      <w:r w:rsidRPr="00966EB9">
        <w:rPr>
          <w:b/>
          <w:lang w:val="da-DK"/>
        </w:rPr>
        <w:t>Fjern først hætte</w:t>
      </w:r>
      <w:r>
        <w:rPr>
          <w:b/>
          <w:lang w:val="da-DK"/>
        </w:rPr>
        <w:t>rne</w:t>
      </w:r>
      <w:r w:rsidRPr="00966EB9">
        <w:rPr>
          <w:b/>
          <w:lang w:val="da-DK"/>
        </w:rPr>
        <w:t xml:space="preserve"> umiddelbart før injektion. </w:t>
      </w:r>
      <w:r>
        <w:rPr>
          <w:b/>
          <w:lang w:val="da-DK"/>
        </w:rPr>
        <w:t>Opbevares utilgængeligt for børn</w:t>
      </w:r>
    </w:p>
    <w:p w:rsidR="00FB6926" w:rsidRPr="0024227F" w:rsidP="00290BF0" w14:paraId="4B8AA981" w14:textId="77777777">
      <w:pPr>
        <w:pStyle w:val="EMEANormal"/>
        <w:rPr>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708"/>
        <w:gridCol w:w="5579"/>
      </w:tblGrid>
      <w:tr w14:paraId="6CC157F0" w14:textId="77777777" w:rsidTr="00FE7A95">
        <w:tblPrEx>
          <w:tblW w:w="0" w:type="auto"/>
          <w:tblLayout w:type="fixed"/>
          <w:tblLook w:val="04A0"/>
        </w:tblPrEx>
        <w:tc>
          <w:tcPr>
            <w:tcW w:w="9287" w:type="dxa"/>
            <w:gridSpan w:val="2"/>
            <w:tcBorders>
              <w:bottom w:val="single" w:sz="4" w:space="0" w:color="auto"/>
            </w:tcBorders>
          </w:tcPr>
          <w:p w:rsidR="00FB6926" w:rsidRPr="00966EB9" w:rsidP="00290BF0" w14:paraId="21959295" w14:textId="77777777">
            <w:pPr>
              <w:pStyle w:val="EMEAHeadingLeaflet"/>
              <w:spacing w:before="0" w:beforeLines="0" w:after="0" w:afterLines="0"/>
              <w:rPr>
                <w:rFonts w:ascii="Times New Roman" w:hAnsi="Times New Roman"/>
                <w:lang w:val="da-DK"/>
              </w:rPr>
            </w:pPr>
            <w:r w:rsidRPr="00966EB9">
              <w:rPr>
                <w:rFonts w:ascii="Times New Roman" w:hAnsi="Times New Roman"/>
                <w:noProof/>
                <w:lang w:val="da-DK"/>
              </w:rPr>
              <w:t>TRIN</w:t>
            </w:r>
            <w:r w:rsidRPr="00966EB9">
              <w:rPr>
                <w:rFonts w:ascii="Times New Roman" w:hAnsi="Times New Roman"/>
                <w:lang w:val="da-DK"/>
              </w:rPr>
              <w:t xml:space="preserve"> 1</w:t>
            </w:r>
          </w:p>
          <w:p w:rsidR="00FB6926" w:rsidRPr="00966EB9" w:rsidP="00290BF0" w14:paraId="02251402" w14:textId="77777777">
            <w:pPr>
              <w:pStyle w:val="EMEANormal"/>
              <w:rPr>
                <w:lang w:val="da-DK"/>
              </w:rPr>
            </w:pPr>
          </w:p>
          <w:p w:rsidR="00FB6926" w:rsidRPr="00966EB9" w:rsidP="00290BF0" w14:paraId="637D34D7" w14:textId="77777777">
            <w:pPr>
              <w:pStyle w:val="EMEAHeadingLeaflet"/>
              <w:spacing w:before="0" w:beforeLines="0" w:after="0" w:afterLines="0"/>
              <w:rPr>
                <w:rFonts w:ascii="Times New Roman" w:hAnsi="Times New Roman"/>
                <w:b w:val="0"/>
                <w:lang w:val="da-DK"/>
              </w:rPr>
            </w:pPr>
            <w:r w:rsidRPr="00966EB9">
              <w:rPr>
                <w:rFonts w:ascii="Times New Roman" w:hAnsi="Times New Roman"/>
                <w:b w:val="0"/>
                <w:lang w:val="da-DK"/>
              </w:rPr>
              <w:t>Tag Humira ud af køleskabet.</w:t>
            </w:r>
          </w:p>
          <w:p w:rsidR="00FB6926" w:rsidRPr="00966EB9" w:rsidP="00290BF0" w14:paraId="55610B13" w14:textId="77777777">
            <w:pPr>
              <w:pStyle w:val="EMEANormal"/>
              <w:rPr>
                <w:lang w:val="da-DK"/>
              </w:rPr>
            </w:pPr>
          </w:p>
          <w:p w:rsidR="00FB6926" w:rsidRPr="00966EB9" w:rsidP="00290BF0" w14:paraId="06F2C91F" w14:textId="77777777">
            <w:pPr>
              <w:pStyle w:val="EMEAHeadingLeaflet"/>
              <w:spacing w:before="0" w:beforeLines="0" w:after="0" w:afterLines="0"/>
              <w:rPr>
                <w:rFonts w:ascii="Times New Roman" w:hAnsi="Times New Roman"/>
                <w:b w:val="0"/>
                <w:lang w:val="da-DK"/>
              </w:rPr>
            </w:pPr>
            <w:r w:rsidRPr="00966EB9">
              <w:rPr>
                <w:rFonts w:ascii="Times New Roman" w:hAnsi="Times New Roman"/>
                <w:b w:val="0"/>
                <w:lang w:val="da-DK"/>
              </w:rPr>
              <w:t xml:space="preserve">Lad Humira ligge ved stuetemperatur i </w:t>
            </w:r>
            <w:r w:rsidRPr="00966EB9">
              <w:rPr>
                <w:rFonts w:ascii="Times New Roman" w:hAnsi="Times New Roman"/>
                <w:lang w:val="da-DK"/>
              </w:rPr>
              <w:t>15 til 30 minute</w:t>
            </w:r>
            <w:r>
              <w:rPr>
                <w:rFonts w:ascii="Times New Roman" w:hAnsi="Times New Roman"/>
                <w:lang w:val="da-DK"/>
              </w:rPr>
              <w:t xml:space="preserve">r </w:t>
            </w:r>
            <w:r w:rsidRPr="00966EB9">
              <w:rPr>
                <w:rFonts w:ascii="Times New Roman" w:hAnsi="Times New Roman"/>
                <w:b w:val="0"/>
                <w:lang w:val="da-DK"/>
              </w:rPr>
              <w:t>inden</w:t>
            </w:r>
            <w:r>
              <w:rPr>
                <w:rFonts w:ascii="Times New Roman" w:hAnsi="Times New Roman"/>
                <w:lang w:val="da-DK"/>
              </w:rPr>
              <w:t xml:space="preserve"> </w:t>
            </w:r>
            <w:r w:rsidRPr="00966EB9">
              <w:rPr>
                <w:rFonts w:ascii="Times New Roman" w:hAnsi="Times New Roman"/>
                <w:b w:val="0"/>
                <w:lang w:val="da-DK"/>
              </w:rPr>
              <w:t>inje</w:t>
            </w:r>
            <w:r>
              <w:rPr>
                <w:rFonts w:ascii="Times New Roman" w:hAnsi="Times New Roman"/>
                <w:b w:val="0"/>
                <w:lang w:val="da-DK"/>
              </w:rPr>
              <w:t>ktion</w:t>
            </w:r>
            <w:r w:rsidRPr="00966EB9">
              <w:rPr>
                <w:rFonts w:ascii="Times New Roman" w:hAnsi="Times New Roman"/>
                <w:b w:val="0"/>
                <w:lang w:val="da-DK"/>
              </w:rPr>
              <w:t>.</w:t>
            </w:r>
          </w:p>
          <w:p w:rsidR="00FB6926" w:rsidRPr="00966EB9" w:rsidP="00290BF0" w14:paraId="2B1A6F59" w14:textId="77777777">
            <w:pPr>
              <w:pStyle w:val="EMEANormal"/>
              <w:rPr>
                <w:lang w:val="da-DK"/>
              </w:rPr>
            </w:pPr>
          </w:p>
          <w:p w:rsidR="00FB6926" w:rsidRPr="00966EB9" w:rsidP="00290BF0" w14:paraId="302E6EF1" w14:textId="77777777">
            <w:pPr>
              <w:pStyle w:val="EMEAHeadingLeaflet"/>
              <w:numPr>
                <w:ilvl w:val="0"/>
                <w:numId w:val="60"/>
              </w:numPr>
              <w:tabs>
                <w:tab w:val="clear" w:pos="562"/>
                <w:tab w:val="left" w:pos="720"/>
              </w:tabs>
              <w:spacing w:before="0" w:beforeLines="0" w:after="0" w:afterLines="0"/>
              <w:rPr>
                <w:rFonts w:ascii="Times New Roman" w:hAnsi="Times New Roman"/>
                <w:b w:val="0"/>
                <w:lang w:val="da-DK"/>
              </w:rPr>
            </w:pPr>
            <w:r w:rsidRPr="00966EB9">
              <w:rPr>
                <w:rFonts w:ascii="Times New Roman" w:hAnsi="Times New Roman"/>
                <w:lang w:val="da-DK"/>
              </w:rPr>
              <w:t xml:space="preserve">Fjern ikke </w:t>
            </w:r>
            <w:r w:rsidRPr="00966EB9">
              <w:rPr>
                <w:rFonts w:ascii="Times New Roman" w:hAnsi="Times New Roman"/>
                <w:b w:val="0"/>
                <w:lang w:val="da-DK"/>
              </w:rPr>
              <w:t>den</w:t>
            </w:r>
            <w:r w:rsidRPr="00966EB9">
              <w:rPr>
                <w:rFonts w:ascii="Times New Roman" w:hAnsi="Times New Roman"/>
                <w:lang w:val="da-DK"/>
              </w:rPr>
              <w:t xml:space="preserve"> </w:t>
            </w:r>
            <w:r w:rsidRPr="00966EB9">
              <w:rPr>
                <w:rFonts w:ascii="Times New Roman" w:hAnsi="Times New Roman"/>
                <w:b w:val="0"/>
                <w:lang w:val="da-DK"/>
              </w:rPr>
              <w:t xml:space="preserve">grå eller blommefarvede hætte, imens Humira </w:t>
            </w:r>
            <w:r>
              <w:rPr>
                <w:rFonts w:ascii="Times New Roman" w:hAnsi="Times New Roman"/>
                <w:b w:val="0"/>
                <w:lang w:val="da-DK"/>
              </w:rPr>
              <w:t>opnår stuetemperatur</w:t>
            </w:r>
          </w:p>
          <w:p w:rsidR="00FB6926" w:rsidRPr="00966EB9" w:rsidP="00290BF0" w14:paraId="0062E394" w14:textId="77777777">
            <w:pPr>
              <w:pStyle w:val="EMEANormal"/>
              <w:numPr>
                <w:ilvl w:val="0"/>
                <w:numId w:val="60"/>
              </w:numPr>
              <w:tabs>
                <w:tab w:val="clear" w:pos="562"/>
                <w:tab w:val="left" w:pos="720"/>
              </w:tabs>
              <w:rPr>
                <w:lang w:val="da-DK"/>
              </w:rPr>
            </w:pPr>
            <w:r w:rsidRPr="00966EB9">
              <w:rPr>
                <w:b/>
                <w:lang w:val="da-DK"/>
              </w:rPr>
              <w:t>Opvarm ikke</w:t>
            </w:r>
            <w:r w:rsidRPr="00966EB9">
              <w:rPr>
                <w:lang w:val="da-DK"/>
              </w:rPr>
              <w:t xml:space="preserve"> Humira på nogen måde. F.eks</w:t>
            </w:r>
            <w:r>
              <w:rPr>
                <w:lang w:val="da-DK"/>
              </w:rPr>
              <w:t>.</w:t>
            </w:r>
            <w:r w:rsidRPr="00966EB9">
              <w:rPr>
                <w:lang w:val="da-DK"/>
              </w:rPr>
              <w:t xml:space="preserve"> </w:t>
            </w:r>
            <w:r w:rsidRPr="00966EB9">
              <w:rPr>
                <w:b/>
                <w:lang w:val="da-DK"/>
              </w:rPr>
              <w:t>opvarm ikke</w:t>
            </w:r>
            <w:r w:rsidRPr="00966EB9">
              <w:rPr>
                <w:lang w:val="da-DK"/>
              </w:rPr>
              <w:t xml:space="preserve"> Humira i en mi</w:t>
            </w:r>
            <w:r>
              <w:rPr>
                <w:lang w:val="da-DK"/>
              </w:rPr>
              <w:t>k</w:t>
            </w:r>
            <w:r w:rsidRPr="00966EB9">
              <w:rPr>
                <w:lang w:val="da-DK"/>
              </w:rPr>
              <w:t xml:space="preserve">roovn eller </w:t>
            </w:r>
            <w:r>
              <w:rPr>
                <w:lang w:val="da-DK"/>
              </w:rPr>
              <w:t>i</w:t>
            </w:r>
            <w:r w:rsidRPr="00966EB9">
              <w:rPr>
                <w:lang w:val="da-DK"/>
              </w:rPr>
              <w:t xml:space="preserve"> varmt vand</w:t>
            </w:r>
          </w:p>
        </w:tc>
      </w:tr>
      <w:tr w14:paraId="20C65F37" w14:textId="77777777" w:rsidTr="00FE7A95">
        <w:tblPrEx>
          <w:tblW w:w="0" w:type="auto"/>
          <w:tblLayout w:type="fixed"/>
          <w:tblLook w:val="04A0"/>
        </w:tblPrEx>
        <w:tc>
          <w:tcPr>
            <w:tcW w:w="3708" w:type="dxa"/>
            <w:tcBorders>
              <w:right w:val="nil"/>
            </w:tcBorders>
          </w:tcPr>
          <w:p w:rsidR="00FB6926" w:rsidP="00290BF0" w14:paraId="505794B7" w14:textId="77777777">
            <w:pPr>
              <w:pStyle w:val="EMEANormal"/>
              <w:keepNext/>
              <w:rPr>
                <w:b/>
                <w:noProof/>
              </w:rPr>
            </w:pPr>
            <w:r>
              <w:rPr>
                <w:b/>
                <w:noProof/>
              </w:rPr>
              <w:t>TRIN</w:t>
            </w:r>
            <w:r w:rsidRPr="004F7834">
              <w:rPr>
                <w:b/>
                <w:noProof/>
              </w:rPr>
              <w:t xml:space="preserve"> 2 </w:t>
            </w:r>
          </w:p>
          <w:p w:rsidR="00FB6926" w:rsidRPr="004F7834" w:rsidP="00290BF0" w14:paraId="4AF10260" w14:textId="77777777">
            <w:pPr>
              <w:pStyle w:val="EMEANormal"/>
              <w:keepNext/>
              <w:rPr>
                <w:b/>
                <w:noProof/>
              </w:rPr>
            </w:pPr>
          </w:p>
          <w:p w:rsidR="00FB6926" w:rsidRPr="00EA39A4" w:rsidP="00290BF0" w14:paraId="1AF50B2C" w14:textId="77777777">
            <w:pPr>
              <w:pStyle w:val="EMEANormal"/>
              <w:keepNext/>
              <w:rPr>
                <w:b/>
                <w:noProof/>
              </w:rPr>
            </w:pPr>
            <w:r>
              <w:rPr>
                <w:noProof/>
              </w:rPr>
              <w:t xml:space="preserve">               </w:t>
            </w:r>
            <w:r w:rsidRPr="00EA39A4">
              <w:rPr>
                <w:b/>
                <w:noProof/>
              </w:rPr>
              <w:t>Pen</w:t>
            </w:r>
          </w:p>
          <w:p w:rsidR="00FB6926" w:rsidP="00290BF0" w14:paraId="45BA58D9" w14:textId="77777777">
            <w:pPr>
              <w:pStyle w:val="EMEANormal"/>
              <w:keepNext/>
              <w:rPr>
                <w:noProof/>
              </w:rPr>
            </w:pPr>
            <w:r w:rsidRPr="00F73B18">
              <w:rPr>
                <w:noProof/>
                <w:lang w:val="en-GB"/>
              </w:rPr>
              <w:drawing>
                <wp:inline distT="0" distB="0" distL="0" distR="0">
                  <wp:extent cx="2162175" cy="2286000"/>
                  <wp:effectExtent l="0" t="0" r="0" b="0"/>
                  <wp:docPr id="145" name="Picture 7" descr="STEP2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7" descr="STEP2_grey"/>
                          <pic:cNvPicPr>
                            <a:picLocks noChangeAspect="1" noChangeArrowheads="1"/>
                          </pic:cNvPicPr>
                        </pic:nvPicPr>
                        <pic:blipFill>
                          <a:blip xmlns:r="http://schemas.openxmlformats.org/officeDocument/2006/relationships" r:embed="rId71">
                            <a:extLst>
                              <a:ext xmlns:a="http://schemas.openxmlformats.org/drawingml/2006/main" uri="{28A0092B-C50C-407E-A947-70E740481C1C}">
                                <a14:useLocalDpi xmlns:a14="http://schemas.microsoft.com/office/drawing/2010/main" val="0"/>
                              </a:ext>
                            </a:extLst>
                          </a:blip>
                          <a:stretch>
                            <a:fillRect/>
                          </a:stretch>
                        </pic:blipFill>
                        <pic:spPr bwMode="auto">
                          <a:xfrm>
                            <a:off x="0" y="0"/>
                            <a:ext cx="2162175" cy="2286000"/>
                          </a:xfrm>
                          <a:prstGeom prst="rect">
                            <a:avLst/>
                          </a:prstGeom>
                          <a:noFill/>
                          <a:ln>
                            <a:noFill/>
                          </a:ln>
                        </pic:spPr>
                      </pic:pic>
                    </a:graphicData>
                  </a:graphic>
                </wp:inline>
              </w:drawing>
            </w:r>
          </w:p>
          <w:p w:rsidR="00FB6926" w:rsidRPr="00EA39A4" w:rsidP="00290BF0" w14:paraId="18EF49B6" w14:textId="77777777">
            <w:pPr>
              <w:pStyle w:val="EMEANormal"/>
              <w:keepNext/>
              <w:rPr>
                <w:b/>
                <w:lang w:val="en-GB"/>
              </w:rPr>
            </w:pPr>
            <w:r w:rsidRPr="00EA39A4">
              <w:rPr>
                <w:b/>
                <w:noProof/>
              </w:rPr>
              <w:t xml:space="preserve">                </w:t>
            </w:r>
            <w:r>
              <w:rPr>
                <w:b/>
                <w:noProof/>
              </w:rPr>
              <w:t>Alkoholserviet</w:t>
            </w:r>
          </w:p>
        </w:tc>
        <w:tc>
          <w:tcPr>
            <w:tcW w:w="5579" w:type="dxa"/>
            <w:tcBorders>
              <w:left w:val="nil"/>
            </w:tcBorders>
          </w:tcPr>
          <w:p w:rsidR="00FB6926" w:rsidRPr="001F0882" w:rsidP="00290BF0" w14:paraId="2EEB8C88" w14:textId="77777777">
            <w:pPr>
              <w:pStyle w:val="EMEAHeadingLeaflet"/>
              <w:keepNext/>
              <w:spacing w:before="0" w:beforeLines="0" w:after="0" w:afterLines="0"/>
              <w:rPr>
                <w:rFonts w:ascii="Times New Roman" w:hAnsi="Times New Roman"/>
                <w:b w:val="0"/>
                <w:lang w:val="da-DK"/>
              </w:rPr>
            </w:pPr>
          </w:p>
          <w:p w:rsidR="00FB6926" w:rsidRPr="00966EB9" w:rsidP="00290BF0" w14:paraId="1D7B06D7" w14:textId="77777777">
            <w:pPr>
              <w:pStyle w:val="EMEAHeadingLeaflet"/>
              <w:keepNext/>
              <w:spacing w:before="0" w:beforeLines="0" w:after="0" w:afterLines="0"/>
              <w:rPr>
                <w:rFonts w:ascii="Times New Roman" w:hAnsi="Times New Roman"/>
                <w:b w:val="0"/>
                <w:lang w:val="da-DK"/>
              </w:rPr>
            </w:pPr>
            <w:r w:rsidRPr="001F0882">
              <w:rPr>
                <w:rFonts w:ascii="Times New Roman" w:hAnsi="Times New Roman"/>
                <w:b w:val="0"/>
                <w:lang w:val="da-DK"/>
              </w:rPr>
              <w:t>Kontrollér udløbsdatoen</w:t>
            </w:r>
            <w:r w:rsidRPr="001F0882">
              <w:rPr>
                <w:rFonts w:ascii="Times New Roman" w:hAnsi="Times New Roman"/>
                <w:lang w:val="da-DK"/>
              </w:rPr>
              <w:t xml:space="preserve"> </w:t>
            </w:r>
            <w:r w:rsidRPr="001F0882">
              <w:rPr>
                <w:rFonts w:ascii="Times New Roman" w:hAnsi="Times New Roman"/>
                <w:b w:val="0"/>
                <w:lang w:val="da-DK"/>
              </w:rPr>
              <w:t xml:space="preserve">(EXP). </w:t>
            </w:r>
            <w:r w:rsidRPr="00966EB9">
              <w:rPr>
                <w:rFonts w:ascii="Times New Roman" w:hAnsi="Times New Roman"/>
                <w:lang w:val="da-DK"/>
              </w:rPr>
              <w:t>Brug ikke</w:t>
            </w:r>
            <w:r w:rsidRPr="00966EB9">
              <w:rPr>
                <w:rFonts w:ascii="Times New Roman" w:hAnsi="Times New Roman"/>
                <w:b w:val="0"/>
                <w:lang w:val="da-DK"/>
              </w:rPr>
              <w:t xml:space="preserve"> den fyldte pen, hvis udløbsdatoen (EXP) er passeret.</w:t>
            </w:r>
          </w:p>
          <w:p w:rsidR="00FB6926" w:rsidRPr="00966EB9" w:rsidP="00290BF0" w14:paraId="13C219E2" w14:textId="77777777">
            <w:pPr>
              <w:pStyle w:val="EMEANormal"/>
              <w:keepNext/>
              <w:rPr>
                <w:lang w:val="da-DK"/>
              </w:rPr>
            </w:pPr>
          </w:p>
          <w:p w:rsidR="00FB6926" w:rsidRPr="00966EB9" w:rsidP="00290BF0" w14:paraId="1867BA49"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Læg følgende ting på en ren, flad overflade</w:t>
            </w:r>
          </w:p>
          <w:p w:rsidR="00FB6926" w:rsidRPr="00966EB9" w:rsidP="00290BF0" w14:paraId="5E624B6C" w14:textId="77777777">
            <w:pPr>
              <w:pStyle w:val="EMEANormal"/>
              <w:keepNext/>
              <w:rPr>
                <w:lang w:val="da-DK"/>
              </w:rPr>
            </w:pPr>
          </w:p>
          <w:p w:rsidR="00FB6926" w:rsidRPr="00966EB9" w:rsidP="00290BF0" w14:paraId="7BF46451" w14:textId="77777777">
            <w:pPr>
              <w:pStyle w:val="EMEAHeadingLeaflet"/>
              <w:keepNext/>
              <w:numPr>
                <w:ilvl w:val="0"/>
                <w:numId w:val="61"/>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1 fyldt pen</w:t>
            </w:r>
            <w:r w:rsidRPr="00966EB9">
              <w:rPr>
                <w:rFonts w:ascii="Times New Roman" w:hAnsi="Times New Roman"/>
                <w:lang w:val="da-DK"/>
              </w:rPr>
              <w:t xml:space="preserve"> </w:t>
            </w:r>
            <w:r w:rsidRPr="00966EB9">
              <w:rPr>
                <w:rFonts w:ascii="Times New Roman" w:hAnsi="Times New Roman"/>
                <w:b w:val="0"/>
                <w:lang w:val="da-DK"/>
              </w:rPr>
              <w:t>til engangsbrug og</w:t>
            </w:r>
            <w:r w:rsidRPr="00966EB9">
              <w:rPr>
                <w:rFonts w:ascii="Times New Roman" w:hAnsi="Times New Roman"/>
                <w:lang w:val="da-DK"/>
              </w:rPr>
              <w:t xml:space="preserve"> </w:t>
            </w:r>
            <w:r w:rsidRPr="00966EB9">
              <w:rPr>
                <w:rFonts w:ascii="Times New Roman" w:hAnsi="Times New Roman"/>
                <w:b w:val="0"/>
                <w:lang w:val="da-DK"/>
              </w:rPr>
              <w:t xml:space="preserve"> </w:t>
            </w:r>
          </w:p>
          <w:p w:rsidR="00FB6926" w:rsidRPr="005D17EB" w:rsidP="00290BF0" w14:paraId="69B981D1" w14:textId="77777777">
            <w:pPr>
              <w:pStyle w:val="EMEAHeadingLeaflet"/>
              <w:keepNext/>
              <w:numPr>
                <w:ilvl w:val="0"/>
                <w:numId w:val="61"/>
              </w:numPr>
              <w:tabs>
                <w:tab w:val="clear" w:pos="562"/>
                <w:tab w:val="left" w:pos="757"/>
              </w:tabs>
              <w:spacing w:before="0" w:beforeLines="0" w:after="0" w:afterLines="0"/>
              <w:ind w:left="757"/>
              <w:rPr>
                <w:rFonts w:ascii="Times New Roman" w:hAnsi="Times New Roman"/>
                <w:b w:val="0"/>
                <w:lang w:val="en-GB"/>
              </w:rPr>
            </w:pPr>
            <w:r w:rsidRPr="00966EB9">
              <w:rPr>
                <w:rFonts w:ascii="Times New Roman" w:hAnsi="Times New Roman"/>
                <w:b w:val="0"/>
                <w:lang w:val="en-GB"/>
              </w:rPr>
              <w:t>1 alkoholserviet</w:t>
            </w:r>
          </w:p>
          <w:p w:rsidR="00FB6926" w:rsidP="00290BF0" w14:paraId="0CB61BA6" w14:textId="77777777">
            <w:pPr>
              <w:pStyle w:val="EMEANormal"/>
              <w:keepNext/>
              <w:rPr>
                <w:lang w:val="en-GB"/>
              </w:rPr>
            </w:pPr>
          </w:p>
          <w:p w:rsidR="00FB6926" w:rsidRPr="005D17EB" w:rsidP="00290BF0" w14:paraId="414F7849" w14:textId="77777777">
            <w:pPr>
              <w:pStyle w:val="EMEANormal"/>
              <w:keepNext/>
              <w:rPr>
                <w:lang w:val="en-GB"/>
              </w:rPr>
            </w:pPr>
            <w:r>
              <w:rPr>
                <w:lang w:val="en-GB"/>
              </w:rPr>
              <w:t>Vask og tør hænderne</w:t>
            </w:r>
            <w:r w:rsidRPr="005D17EB">
              <w:rPr>
                <w:lang w:val="en-GB"/>
              </w:rPr>
              <w:t>.</w:t>
            </w:r>
          </w:p>
        </w:tc>
      </w:tr>
      <w:tr w14:paraId="510114E2" w14:textId="77777777" w:rsidTr="00FE7A95">
        <w:tblPrEx>
          <w:tblW w:w="0" w:type="auto"/>
          <w:tblLayout w:type="fixed"/>
          <w:tblLook w:val="04A0"/>
        </w:tblPrEx>
        <w:tc>
          <w:tcPr>
            <w:tcW w:w="3708" w:type="dxa"/>
            <w:tcBorders>
              <w:right w:val="nil"/>
            </w:tcBorders>
          </w:tcPr>
          <w:p w:rsidR="00FB6926" w:rsidP="00617AA0" w14:paraId="753F7A86" w14:textId="77777777">
            <w:pPr>
              <w:pStyle w:val="EMEANormal"/>
              <w:rPr>
                <w:b/>
                <w:noProof/>
              </w:rPr>
            </w:pPr>
            <w:r>
              <w:rPr>
                <w:b/>
                <w:noProof/>
              </w:rPr>
              <w:t>TRIN 3</w:t>
            </w:r>
          </w:p>
          <w:p w:rsidR="00FB6926" w:rsidP="00617AA0" w14:paraId="1F4C53B4" w14:textId="77777777">
            <w:pPr>
              <w:pStyle w:val="EMEANormal"/>
              <w:rPr>
                <w:b/>
                <w:noProof/>
              </w:rPr>
            </w:pPr>
          </w:p>
          <w:p w:rsidR="00FB6926" w:rsidRPr="00EA39A4" w:rsidP="00617AA0" w14:paraId="4E33DEF5" w14:textId="77777777">
            <w:pPr>
              <w:pStyle w:val="EMEANormal"/>
              <w:rPr>
                <w:b/>
                <w:noProof/>
              </w:rPr>
            </w:pPr>
            <w:r w:rsidRPr="00EA39A4">
              <w:rPr>
                <w:b/>
                <w:noProof/>
              </w:rPr>
              <w:t>Inje</w:t>
            </w:r>
            <w:r>
              <w:rPr>
                <w:b/>
                <w:noProof/>
              </w:rPr>
              <w:t>ktionssteder</w:t>
            </w:r>
          </w:p>
          <w:p w:rsidR="00FB6926" w:rsidP="00617AA0" w14:paraId="36FD2A2E" w14:textId="77777777">
            <w:pPr>
              <w:pStyle w:val="EMEANormal"/>
              <w:rPr>
                <w:noProof/>
              </w:rPr>
            </w:pPr>
            <w:r w:rsidRPr="00F73B18">
              <w:rPr>
                <w:noProof/>
                <w:lang w:val="en-GB"/>
              </w:rPr>
              <w:drawing>
                <wp:inline distT="0" distB="0" distL="0" distR="0">
                  <wp:extent cx="2276475" cy="2381250"/>
                  <wp:effectExtent l="0" t="0" r="0" b="0"/>
                  <wp:docPr id="146" name="Picture 6" descr="STEP3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6" descr="STEP3_grey"/>
                          <pic:cNvPicPr>
                            <a:picLocks noChangeAspect="1" noChangeArrowheads="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Lst>
                          </a:blip>
                          <a:stretch>
                            <a:fillRect/>
                          </a:stretch>
                        </pic:blipFill>
                        <pic:spPr bwMode="auto">
                          <a:xfrm>
                            <a:off x="0" y="0"/>
                            <a:ext cx="2276475" cy="2381250"/>
                          </a:xfrm>
                          <a:prstGeom prst="rect">
                            <a:avLst/>
                          </a:prstGeom>
                          <a:noFill/>
                          <a:ln>
                            <a:noFill/>
                          </a:ln>
                        </pic:spPr>
                      </pic:pic>
                    </a:graphicData>
                  </a:graphic>
                </wp:inline>
              </w:drawing>
            </w:r>
          </w:p>
          <w:p w:rsidR="00FB6926" w:rsidRPr="00EA39A4" w:rsidP="00617AA0" w14:paraId="29480400" w14:textId="77777777">
            <w:pPr>
              <w:pStyle w:val="EMEANormal"/>
              <w:rPr>
                <w:b/>
                <w:lang w:val="en-GB"/>
              </w:rPr>
            </w:pPr>
            <w:r>
              <w:rPr>
                <w:noProof/>
              </w:rPr>
              <w:t xml:space="preserve">     </w:t>
            </w:r>
            <w:r w:rsidRPr="00EA39A4">
              <w:rPr>
                <w:b/>
                <w:noProof/>
              </w:rPr>
              <w:t>Inje</w:t>
            </w:r>
            <w:r>
              <w:rPr>
                <w:b/>
                <w:noProof/>
              </w:rPr>
              <w:t>ktionssteder</w:t>
            </w:r>
          </w:p>
        </w:tc>
        <w:tc>
          <w:tcPr>
            <w:tcW w:w="5579" w:type="dxa"/>
            <w:tcBorders>
              <w:left w:val="nil"/>
            </w:tcBorders>
          </w:tcPr>
          <w:p w:rsidR="00FB6926" w:rsidP="00617AA0" w14:paraId="4ACE2CF2" w14:textId="77777777">
            <w:pPr>
              <w:pStyle w:val="EMEAHeadingLeaflet"/>
              <w:spacing w:before="0" w:beforeLines="0" w:after="0" w:afterLines="0"/>
              <w:rPr>
                <w:rFonts w:ascii="Times New Roman" w:hAnsi="Times New Roman"/>
                <w:b w:val="0"/>
                <w:lang w:val="en-GB"/>
              </w:rPr>
            </w:pPr>
          </w:p>
          <w:p w:rsidR="00FB6926" w:rsidP="00617AA0" w14:paraId="629F1B8D" w14:textId="77777777">
            <w:pPr>
              <w:pStyle w:val="EMEAHeadingLeaflet"/>
              <w:spacing w:before="0" w:beforeLines="0" w:after="0" w:afterLines="0"/>
              <w:rPr>
                <w:rFonts w:ascii="Times New Roman" w:hAnsi="Times New Roman"/>
                <w:b w:val="0"/>
                <w:lang w:val="en-GB"/>
              </w:rPr>
            </w:pPr>
            <w:r>
              <w:rPr>
                <w:rFonts w:ascii="Times New Roman" w:hAnsi="Times New Roman"/>
                <w:b w:val="0"/>
                <w:lang w:val="en-GB"/>
              </w:rPr>
              <w:t>Vælg et injektionssted:</w:t>
            </w:r>
          </w:p>
          <w:p w:rsidR="00FB6926" w:rsidRPr="00E027BB" w:rsidP="00617AA0" w14:paraId="0CF0CFAF" w14:textId="77777777">
            <w:pPr>
              <w:pStyle w:val="EMEANormal"/>
              <w:rPr>
                <w:lang w:val="en-GB"/>
              </w:rPr>
            </w:pPr>
          </w:p>
          <w:p w:rsidR="00FB6926" w:rsidRPr="00966EB9" w:rsidP="00617AA0" w14:paraId="0D5C2FCA" w14:textId="77777777">
            <w:pPr>
              <w:pStyle w:val="EMEAHeadingLeaflet"/>
              <w:numPr>
                <w:ilvl w:val="0"/>
                <w:numId w:val="62"/>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På forsiden af dine lår eller</w:t>
            </w:r>
          </w:p>
          <w:p w:rsidR="00FB6926" w:rsidRPr="00966EB9" w:rsidP="00617AA0" w14:paraId="24A2093D" w14:textId="77777777">
            <w:pPr>
              <w:pStyle w:val="EMEAHeadingLeaflet"/>
              <w:numPr>
                <w:ilvl w:val="0"/>
                <w:numId w:val="62"/>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På maven (abdomen) mindst 5 cm fra navlen</w:t>
            </w:r>
          </w:p>
          <w:p w:rsidR="00FB6926" w:rsidRPr="00966EB9" w:rsidP="00617AA0" w14:paraId="77492D1E" w14:textId="77777777">
            <w:pPr>
              <w:pStyle w:val="EMEAHeadingLeaflet"/>
              <w:numPr>
                <w:ilvl w:val="0"/>
                <w:numId w:val="62"/>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 xml:space="preserve">Mindst 3 cm fra det senest anvendte injektionssted </w:t>
            </w:r>
          </w:p>
          <w:p w:rsidR="00FB6926" w:rsidRPr="001F0882" w:rsidP="00617AA0" w14:paraId="4D54CE6F" w14:textId="77777777">
            <w:pPr>
              <w:pStyle w:val="EMEAHeadingLeaflet"/>
              <w:spacing w:before="0" w:beforeLines="0" w:after="0" w:afterLines="0"/>
              <w:rPr>
                <w:rFonts w:ascii="Times New Roman" w:hAnsi="Times New Roman"/>
                <w:b w:val="0"/>
                <w:lang w:val="da-DK"/>
              </w:rPr>
            </w:pPr>
          </w:p>
          <w:p w:rsidR="00FB6926" w:rsidRPr="00966EB9" w:rsidP="00617AA0" w14:paraId="49805FF3" w14:textId="77777777">
            <w:pPr>
              <w:pStyle w:val="EMEAHeadingLeaflet"/>
              <w:spacing w:before="0" w:beforeLines="0" w:after="0" w:afterLines="0"/>
              <w:rPr>
                <w:rFonts w:ascii="Times New Roman" w:hAnsi="Times New Roman"/>
                <w:b w:val="0"/>
                <w:lang w:val="da-DK"/>
              </w:rPr>
            </w:pPr>
            <w:r w:rsidRPr="00966EB9">
              <w:rPr>
                <w:rFonts w:ascii="Times New Roman" w:hAnsi="Times New Roman"/>
                <w:b w:val="0"/>
                <w:lang w:val="da-DK"/>
              </w:rPr>
              <w:t>Tør injektionsstedet af med cirklende bevægelser med den medfølgende alkoholserviet.</w:t>
            </w:r>
            <w:r w:rsidRPr="00966EB9">
              <w:rPr>
                <w:rFonts w:ascii="Times New Roman" w:hAnsi="Times New Roman"/>
                <w:lang w:val="da-DK"/>
              </w:rPr>
              <w:t xml:space="preserve"> </w:t>
            </w:r>
          </w:p>
          <w:p w:rsidR="00FB6926" w:rsidRPr="00966EB9" w:rsidP="00617AA0" w14:paraId="5CEDCF22" w14:textId="77777777">
            <w:pPr>
              <w:pStyle w:val="EMEANormal"/>
              <w:rPr>
                <w:lang w:val="da-DK"/>
              </w:rPr>
            </w:pPr>
          </w:p>
          <w:p w:rsidR="00FB6926" w:rsidRPr="00966EB9" w:rsidP="00617AA0" w14:paraId="2A302DBC" w14:textId="77777777">
            <w:pPr>
              <w:pStyle w:val="EMEAHeadingLeaflet"/>
              <w:numPr>
                <w:ilvl w:val="0"/>
                <w:numId w:val="63"/>
              </w:numPr>
              <w:tabs>
                <w:tab w:val="clear" w:pos="562"/>
                <w:tab w:val="left" w:pos="757"/>
              </w:tabs>
              <w:spacing w:before="0" w:beforeLines="0" w:after="0" w:afterLines="0"/>
              <w:ind w:left="757"/>
              <w:rPr>
                <w:rFonts w:ascii="Times New Roman" w:hAnsi="Times New Roman"/>
                <w:b w:val="0"/>
                <w:lang w:val="en-GB"/>
              </w:rPr>
            </w:pPr>
            <w:r w:rsidRPr="00966EB9">
              <w:rPr>
                <w:rFonts w:ascii="Times New Roman" w:hAnsi="Times New Roman"/>
                <w:lang w:val="en-GB"/>
              </w:rPr>
              <w:t xml:space="preserve">Injicer ikke </w:t>
            </w:r>
            <w:r w:rsidRPr="00966EB9">
              <w:rPr>
                <w:rFonts w:ascii="Times New Roman" w:hAnsi="Times New Roman"/>
                <w:b w:val="0"/>
                <w:lang w:val="en-GB"/>
              </w:rPr>
              <w:t>gennem tøjet</w:t>
            </w:r>
          </w:p>
          <w:p w:rsidR="00FB6926" w:rsidRPr="00966EB9" w:rsidP="00617AA0" w14:paraId="15574BBB" w14:textId="77777777">
            <w:pPr>
              <w:pStyle w:val="EMEANormal"/>
              <w:numPr>
                <w:ilvl w:val="0"/>
                <w:numId w:val="63"/>
              </w:numPr>
              <w:tabs>
                <w:tab w:val="clear" w:pos="562"/>
                <w:tab w:val="left" w:pos="757"/>
              </w:tabs>
              <w:ind w:left="757"/>
              <w:rPr>
                <w:lang w:val="da-DK"/>
              </w:rPr>
            </w:pPr>
            <w:r w:rsidRPr="00966EB9">
              <w:rPr>
                <w:b/>
                <w:lang w:val="da-DK"/>
              </w:rPr>
              <w:t>Injicer ikke</w:t>
            </w:r>
            <w:r w:rsidRPr="00966EB9">
              <w:rPr>
                <w:lang w:val="da-DK"/>
              </w:rPr>
              <w:t xml:space="preserve"> i et område, hvor huden er</w:t>
            </w:r>
            <w:r>
              <w:rPr>
                <w:lang w:val="da-DK"/>
              </w:rPr>
              <w:t xml:space="preserve"> øm, forslået, </w:t>
            </w:r>
            <w:r w:rsidRPr="00966EB9">
              <w:rPr>
                <w:lang w:val="da-DK"/>
              </w:rPr>
              <w:t>rød, hård, arret eller har mærker eller områder med plaque-psoriasis</w:t>
            </w:r>
          </w:p>
        </w:tc>
      </w:tr>
      <w:tr w14:paraId="596C1E09" w14:textId="77777777" w:rsidTr="00FE7A95">
        <w:tblPrEx>
          <w:tblW w:w="0" w:type="auto"/>
          <w:tblLayout w:type="fixed"/>
          <w:tblLook w:val="04A0"/>
        </w:tblPrEx>
        <w:tc>
          <w:tcPr>
            <w:tcW w:w="3708" w:type="dxa"/>
            <w:tcBorders>
              <w:right w:val="nil"/>
            </w:tcBorders>
          </w:tcPr>
          <w:p w:rsidR="00FB6926" w:rsidP="00290BF0" w14:paraId="318AF4AC" w14:textId="77777777">
            <w:pPr>
              <w:pStyle w:val="EMEANormal"/>
              <w:rPr>
                <w:b/>
                <w:noProof/>
              </w:rPr>
            </w:pPr>
            <w:r>
              <w:rPr>
                <w:b/>
                <w:noProof/>
              </w:rPr>
              <w:t>TRIN</w:t>
            </w:r>
            <w:r w:rsidRPr="00C2309F">
              <w:rPr>
                <w:b/>
                <w:noProof/>
              </w:rPr>
              <w:t xml:space="preserve"> 4</w:t>
            </w:r>
          </w:p>
          <w:p w:rsidR="00FB6926" w:rsidRPr="00C2309F" w:rsidP="00290BF0" w14:paraId="3AD94AC5" w14:textId="77777777">
            <w:pPr>
              <w:pStyle w:val="EMEANormal"/>
              <w:rPr>
                <w:b/>
                <w:noProof/>
              </w:rPr>
            </w:pPr>
          </w:p>
          <w:p w:rsidR="00FB6926" w:rsidRPr="005D17EB" w:rsidP="00290BF0" w14:paraId="3D162AB4" w14:textId="77777777">
            <w:pPr>
              <w:pStyle w:val="EMEANormal"/>
              <w:rPr>
                <w:lang w:val="en-GB"/>
              </w:rPr>
            </w:pPr>
            <w:r w:rsidRPr="00F73B18">
              <w:rPr>
                <w:noProof/>
                <w:lang w:val="en-GB"/>
              </w:rPr>
              <w:drawing>
                <wp:inline distT="0" distB="0" distL="0" distR="0">
                  <wp:extent cx="2209800" cy="2047875"/>
                  <wp:effectExtent l="0" t="0" r="0" b="0"/>
                  <wp:docPr id="147" name="Picture 5" descr="STEP4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5" descr="STEP4_grey"/>
                          <pic:cNvPicPr>
                            <a:picLocks noChangeAspect="1" noChangeArrowheads="1"/>
                          </pic:cNvPicPr>
                        </pic:nvPicPr>
                        <pic:blipFill>
                          <a:blip xmlns:r="http://schemas.openxmlformats.org/officeDocument/2006/relationships" r:embed="rId72">
                            <a:extLst>
                              <a:ext xmlns:a="http://schemas.openxmlformats.org/drawingml/2006/main" uri="{28A0092B-C50C-407E-A947-70E740481C1C}">
                                <a14:useLocalDpi xmlns:a14="http://schemas.microsoft.com/office/drawing/2010/main" val="0"/>
                              </a:ext>
                            </a:extLst>
                          </a:blip>
                          <a:stretch>
                            <a:fillRect/>
                          </a:stretch>
                        </pic:blipFill>
                        <pic:spPr bwMode="auto">
                          <a:xfrm>
                            <a:off x="0" y="0"/>
                            <a:ext cx="2209800" cy="2047875"/>
                          </a:xfrm>
                          <a:prstGeom prst="rect">
                            <a:avLst/>
                          </a:prstGeom>
                          <a:noFill/>
                          <a:ln>
                            <a:noFill/>
                          </a:ln>
                        </pic:spPr>
                      </pic:pic>
                    </a:graphicData>
                  </a:graphic>
                </wp:inline>
              </w:drawing>
            </w:r>
          </w:p>
        </w:tc>
        <w:tc>
          <w:tcPr>
            <w:tcW w:w="5579" w:type="dxa"/>
            <w:tcBorders>
              <w:left w:val="nil"/>
            </w:tcBorders>
          </w:tcPr>
          <w:p w:rsidR="00FB6926" w:rsidP="00290BF0" w14:paraId="16710BA4" w14:textId="77777777">
            <w:pPr>
              <w:pStyle w:val="EMEAHeadingLeaflet"/>
              <w:spacing w:before="0" w:beforeLines="0" w:after="0" w:afterLines="0"/>
              <w:rPr>
                <w:rFonts w:ascii="Times New Roman" w:hAnsi="Times New Roman"/>
                <w:b w:val="0"/>
                <w:lang w:val="en-GB"/>
              </w:rPr>
            </w:pPr>
          </w:p>
          <w:p w:rsidR="00FB6926" w:rsidRPr="00966EB9" w:rsidP="00290BF0" w14:paraId="09D85AAA" w14:textId="77777777">
            <w:pPr>
              <w:pStyle w:val="EMEAHeadingLeaflet"/>
              <w:spacing w:before="0" w:beforeLines="0" w:after="0" w:afterLines="0"/>
              <w:rPr>
                <w:rFonts w:ascii="Times New Roman" w:hAnsi="Times New Roman"/>
                <w:b w:val="0"/>
                <w:lang w:val="da-DK"/>
              </w:rPr>
            </w:pPr>
            <w:r w:rsidRPr="00966EB9">
              <w:rPr>
                <w:rFonts w:ascii="Times New Roman" w:hAnsi="Times New Roman"/>
                <w:b w:val="0"/>
                <w:lang w:val="da-DK"/>
              </w:rPr>
              <w:t xml:space="preserve">Hold den fyldte pen med den grå hætte 1 pegende opad. </w:t>
            </w:r>
          </w:p>
          <w:p w:rsidR="00FB6926" w:rsidRPr="00966EB9" w:rsidP="00290BF0" w14:paraId="4C1AD531" w14:textId="77777777">
            <w:pPr>
              <w:pStyle w:val="EMEANormal"/>
              <w:rPr>
                <w:lang w:val="da-DK"/>
              </w:rPr>
            </w:pPr>
          </w:p>
          <w:p w:rsidR="00FB6926" w:rsidRPr="00966EB9" w:rsidP="00290BF0" w14:paraId="3C71A3CD" w14:textId="77777777">
            <w:pPr>
              <w:pStyle w:val="EMEAHeadingLeaflet"/>
              <w:spacing w:before="0" w:beforeLines="0" w:after="0" w:afterLines="0"/>
              <w:rPr>
                <w:rFonts w:ascii="Times New Roman" w:hAnsi="Times New Roman"/>
                <w:b w:val="0"/>
                <w:lang w:val="da-DK"/>
              </w:rPr>
            </w:pPr>
            <w:r w:rsidRPr="00966EB9">
              <w:rPr>
                <w:rFonts w:ascii="Times New Roman" w:hAnsi="Times New Roman"/>
                <w:b w:val="0"/>
                <w:lang w:val="da-DK"/>
              </w:rPr>
              <w:t>Kontrollér gennem inspektionsvinduet.</w:t>
            </w:r>
          </w:p>
          <w:p w:rsidR="00FB6926" w:rsidRPr="00966EB9" w:rsidP="00290BF0" w14:paraId="6EA5B1A2" w14:textId="77777777">
            <w:pPr>
              <w:pStyle w:val="EMEANormal"/>
              <w:rPr>
                <w:lang w:val="da-DK"/>
              </w:rPr>
            </w:pPr>
          </w:p>
          <w:p w:rsidR="00FB6926" w:rsidRPr="00966EB9" w:rsidP="00290BF0" w14:paraId="659C7C99" w14:textId="77777777">
            <w:pPr>
              <w:pStyle w:val="EMEAHeadingLeaflet"/>
              <w:numPr>
                <w:ilvl w:val="0"/>
                <w:numId w:val="64"/>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Det er normalt at kunne se</w:t>
            </w:r>
            <w:r>
              <w:rPr>
                <w:rFonts w:ascii="Times New Roman" w:hAnsi="Times New Roman"/>
                <w:b w:val="0"/>
                <w:lang w:val="da-DK"/>
              </w:rPr>
              <w:t xml:space="preserve"> </w:t>
            </w:r>
            <w:r w:rsidRPr="00966EB9">
              <w:rPr>
                <w:rFonts w:ascii="Times New Roman" w:hAnsi="Times New Roman"/>
                <w:b w:val="0"/>
                <w:lang w:val="da-DK"/>
              </w:rPr>
              <w:t>1 eller flere bobler i vinduet</w:t>
            </w:r>
          </w:p>
          <w:p w:rsidR="00FB6926" w:rsidRPr="00966EB9" w:rsidP="00290BF0" w14:paraId="3F64F763" w14:textId="77777777">
            <w:pPr>
              <w:pStyle w:val="EMEAHeadingLeaflet"/>
              <w:numPr>
                <w:ilvl w:val="0"/>
                <w:numId w:val="64"/>
              </w:numPr>
              <w:tabs>
                <w:tab w:val="clear" w:pos="562"/>
                <w:tab w:val="left" w:pos="757"/>
              </w:tabs>
              <w:spacing w:before="0" w:beforeLines="0" w:after="0" w:afterLines="0"/>
              <w:ind w:left="757"/>
              <w:rPr>
                <w:rFonts w:ascii="Times New Roman" w:hAnsi="Times New Roman"/>
                <w:b w:val="0"/>
                <w:lang w:val="da-DK"/>
              </w:rPr>
            </w:pPr>
            <w:r>
              <w:rPr>
                <w:rFonts w:ascii="Times New Roman" w:hAnsi="Times New Roman"/>
                <w:b w:val="0"/>
                <w:lang w:val="da-DK"/>
              </w:rPr>
              <w:t>Kontrollér at væsken er klar og farveløs</w:t>
            </w:r>
          </w:p>
          <w:p w:rsidR="00FB6926" w:rsidRPr="00966EB9" w:rsidP="00290BF0" w14:paraId="1F7369D5" w14:textId="77777777">
            <w:pPr>
              <w:pStyle w:val="EMEAHeadingLeaflet"/>
              <w:numPr>
                <w:ilvl w:val="0"/>
                <w:numId w:val="64"/>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lang w:val="da-DK"/>
              </w:rPr>
              <w:t>Brug ikke</w:t>
            </w:r>
            <w:r w:rsidRPr="00966EB9">
              <w:rPr>
                <w:rFonts w:ascii="Times New Roman" w:hAnsi="Times New Roman"/>
                <w:b w:val="0"/>
                <w:lang w:val="da-DK"/>
              </w:rPr>
              <w:t xml:space="preserve"> den fyldte pen, hvis væsken er uklar eller indeholder partikl</w:t>
            </w:r>
            <w:r>
              <w:rPr>
                <w:rFonts w:ascii="Times New Roman" w:hAnsi="Times New Roman"/>
                <w:b w:val="0"/>
                <w:lang w:val="da-DK"/>
              </w:rPr>
              <w:t>e</w:t>
            </w:r>
            <w:r w:rsidRPr="00966EB9">
              <w:rPr>
                <w:rFonts w:ascii="Times New Roman" w:hAnsi="Times New Roman"/>
                <w:b w:val="0"/>
                <w:lang w:val="da-DK"/>
              </w:rPr>
              <w:t>r</w:t>
            </w:r>
          </w:p>
          <w:p w:rsidR="00FB6926" w:rsidRPr="00966EB9" w:rsidP="00290BF0" w14:paraId="29AFD431" w14:textId="77777777">
            <w:pPr>
              <w:pStyle w:val="EMEANormal"/>
              <w:numPr>
                <w:ilvl w:val="0"/>
                <w:numId w:val="64"/>
              </w:numPr>
              <w:tabs>
                <w:tab w:val="clear" w:pos="562"/>
                <w:tab w:val="left" w:pos="757"/>
              </w:tabs>
              <w:ind w:left="757"/>
              <w:rPr>
                <w:lang w:val="da-DK"/>
              </w:rPr>
            </w:pPr>
            <w:r w:rsidRPr="00966EB9">
              <w:rPr>
                <w:b/>
                <w:lang w:val="da-DK"/>
              </w:rPr>
              <w:t xml:space="preserve">Brug ikke </w:t>
            </w:r>
            <w:r w:rsidRPr="00966EB9">
              <w:rPr>
                <w:lang w:val="da-DK"/>
              </w:rPr>
              <w:t>den fyldte pen, hvis den har været tab</w:t>
            </w:r>
            <w:r>
              <w:rPr>
                <w:lang w:val="da-DK"/>
              </w:rPr>
              <w:t>t</w:t>
            </w:r>
            <w:r w:rsidRPr="00966EB9">
              <w:rPr>
                <w:lang w:val="da-DK"/>
              </w:rPr>
              <w:t xml:space="preserve"> eller knust</w:t>
            </w:r>
          </w:p>
        </w:tc>
      </w:tr>
      <w:tr w14:paraId="71DBF7F6" w14:textId="77777777" w:rsidTr="00FE7A95">
        <w:tblPrEx>
          <w:tblW w:w="0" w:type="auto"/>
          <w:tblLayout w:type="fixed"/>
          <w:tblLook w:val="04A0"/>
        </w:tblPrEx>
        <w:tc>
          <w:tcPr>
            <w:tcW w:w="3708" w:type="dxa"/>
            <w:tcBorders>
              <w:right w:val="nil"/>
            </w:tcBorders>
          </w:tcPr>
          <w:p w:rsidR="00FB6926" w:rsidP="00290BF0" w14:paraId="23C92EFD" w14:textId="77777777">
            <w:pPr>
              <w:pStyle w:val="EMEANormal"/>
              <w:keepNext/>
              <w:rPr>
                <w:noProof/>
              </w:rPr>
            </w:pPr>
            <w:r>
              <w:rPr>
                <w:b/>
                <w:noProof/>
              </w:rPr>
              <w:t>TRIN 5</w:t>
            </w:r>
            <w:r>
              <w:rPr>
                <w:noProof/>
              </w:rPr>
              <w:t xml:space="preserve"> </w:t>
            </w:r>
          </w:p>
          <w:p w:rsidR="00FB6926" w:rsidP="00290BF0" w14:paraId="781C7314" w14:textId="77777777">
            <w:pPr>
              <w:pStyle w:val="EMEANormal"/>
              <w:keepNext/>
              <w:rPr>
                <w:noProof/>
              </w:rPr>
            </w:pPr>
          </w:p>
          <w:p w:rsidR="00FB6926" w:rsidRPr="00EA39A4" w:rsidP="00290BF0" w14:paraId="7677B7EE" w14:textId="77777777">
            <w:pPr>
              <w:pStyle w:val="EMEANormal"/>
              <w:keepNext/>
              <w:spacing w:after="100" w:afterAutospacing="1"/>
              <w:rPr>
                <w:b/>
                <w:noProof/>
              </w:rPr>
            </w:pPr>
            <w:r>
              <w:rPr>
                <w:noProof/>
              </w:rPr>
              <w:t xml:space="preserve"> </w:t>
            </w:r>
            <w:r>
              <w:rPr>
                <w:b/>
                <w:noProof/>
              </w:rPr>
              <w:t>Hætte</w:t>
            </w:r>
            <w:r w:rsidRPr="00EA39A4">
              <w:rPr>
                <w:b/>
                <w:noProof/>
              </w:rPr>
              <w:t xml:space="preserve"> 1</w:t>
            </w:r>
          </w:p>
          <w:p w:rsidR="00FB6926" w:rsidP="00290BF0" w14:paraId="69D8146D" w14:textId="77777777">
            <w:pPr>
              <w:pStyle w:val="EMEANormal"/>
              <w:keepNext/>
              <w:rPr>
                <w:noProof/>
              </w:rPr>
            </w:pPr>
            <w:r w:rsidRPr="00F73B18">
              <w:rPr>
                <w:noProof/>
                <w:lang w:val="en-GB"/>
              </w:rPr>
              <w:drawing>
                <wp:inline distT="0" distB="0" distL="0" distR="0">
                  <wp:extent cx="2028825" cy="1847850"/>
                  <wp:effectExtent l="0" t="0" r="0" b="0"/>
                  <wp:docPr id="148" name="Picture 4" descr="EU_IFU_STEP5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4" descr="EU_IFU_STEP5_grey"/>
                          <pic:cNvPicPr>
                            <a:picLocks noChangeAspect="1" noChangeArrowheads="1"/>
                          </pic:cNvPicPr>
                        </pic:nvPicPr>
                        <pic:blipFill>
                          <a:blip xmlns:r="http://schemas.openxmlformats.org/officeDocument/2006/relationships" r:embed="rId73">
                            <a:extLst>
                              <a:ext xmlns:a="http://schemas.openxmlformats.org/drawingml/2006/main" uri="{28A0092B-C50C-407E-A947-70E740481C1C}">
                                <a14:useLocalDpi xmlns:a14="http://schemas.microsoft.com/office/drawing/2010/main" val="0"/>
                              </a:ext>
                            </a:extLst>
                          </a:blip>
                          <a:stretch>
                            <a:fillRect/>
                          </a:stretch>
                        </pic:blipFill>
                        <pic:spPr bwMode="auto">
                          <a:xfrm>
                            <a:off x="0" y="0"/>
                            <a:ext cx="2028825" cy="1847850"/>
                          </a:xfrm>
                          <a:prstGeom prst="rect">
                            <a:avLst/>
                          </a:prstGeom>
                          <a:noFill/>
                          <a:ln>
                            <a:noFill/>
                          </a:ln>
                        </pic:spPr>
                      </pic:pic>
                    </a:graphicData>
                  </a:graphic>
                </wp:inline>
              </w:drawing>
            </w:r>
          </w:p>
          <w:p w:rsidR="00FB6926" w:rsidRPr="00EA39A4" w:rsidP="00290BF0" w14:paraId="21949A40" w14:textId="77777777">
            <w:pPr>
              <w:pStyle w:val="EMEANormal"/>
              <w:keepNext/>
              <w:rPr>
                <w:b/>
                <w:lang w:val="en-GB"/>
              </w:rPr>
            </w:pPr>
            <w:r w:rsidRPr="00EA39A4">
              <w:rPr>
                <w:b/>
                <w:noProof/>
              </w:rPr>
              <w:t xml:space="preserve">                                            </w:t>
            </w:r>
            <w:r>
              <w:rPr>
                <w:b/>
                <w:noProof/>
              </w:rPr>
              <w:t>Hætte</w:t>
            </w:r>
            <w:r w:rsidRPr="00EA39A4">
              <w:rPr>
                <w:b/>
                <w:noProof/>
              </w:rPr>
              <w:t xml:space="preserve"> 2</w:t>
            </w:r>
          </w:p>
        </w:tc>
        <w:tc>
          <w:tcPr>
            <w:tcW w:w="5579" w:type="dxa"/>
            <w:tcBorders>
              <w:left w:val="nil"/>
            </w:tcBorders>
          </w:tcPr>
          <w:p w:rsidR="00FB6926" w:rsidRPr="001F0882" w:rsidP="00290BF0" w14:paraId="5CEE5E5E" w14:textId="77777777">
            <w:pPr>
              <w:pStyle w:val="EMEAHeadingLeaflet"/>
              <w:keepNext/>
              <w:spacing w:before="0" w:beforeLines="0" w:after="0" w:afterLines="0"/>
              <w:rPr>
                <w:rFonts w:ascii="Times New Roman" w:hAnsi="Times New Roman"/>
                <w:b w:val="0"/>
                <w:lang w:val="da-DK"/>
              </w:rPr>
            </w:pPr>
          </w:p>
          <w:p w:rsidR="00FB6926" w:rsidRPr="00966EB9" w:rsidP="00290BF0" w14:paraId="3FA7232D"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Træk den grå hætte 1 lige af</w:t>
            </w:r>
            <w:r w:rsidRPr="00966EB9">
              <w:rPr>
                <w:rFonts w:ascii="Times New Roman" w:hAnsi="Times New Roman"/>
                <w:lang w:val="da-DK"/>
              </w:rPr>
              <w:t xml:space="preserve">. </w:t>
            </w:r>
            <w:r w:rsidRPr="00966EB9">
              <w:rPr>
                <w:rFonts w:ascii="Times New Roman" w:hAnsi="Times New Roman"/>
                <w:b w:val="0"/>
                <w:lang w:val="da-DK"/>
              </w:rPr>
              <w:t xml:space="preserve">Kassér hætten. </w:t>
            </w:r>
            <w:r w:rsidRPr="0073465B">
              <w:rPr>
                <w:rFonts w:ascii="Times New Roman" w:hAnsi="Times New Roman"/>
                <w:lang w:val="da-DK"/>
              </w:rPr>
              <w:t>Sæt ikke</w:t>
            </w:r>
            <w:r w:rsidRPr="00966EB9">
              <w:rPr>
                <w:rFonts w:ascii="Times New Roman" w:hAnsi="Times New Roman"/>
                <w:b w:val="0"/>
                <w:lang w:val="da-DK"/>
              </w:rPr>
              <w:t xml:space="preserve"> hætten på igen.</w:t>
            </w:r>
          </w:p>
          <w:p w:rsidR="00FB6926" w:rsidRPr="00966EB9" w:rsidP="00290BF0" w14:paraId="09FD45D3" w14:textId="77777777">
            <w:pPr>
              <w:pStyle w:val="EMEANormal"/>
              <w:keepNext/>
              <w:rPr>
                <w:lang w:val="da-DK"/>
              </w:rPr>
            </w:pPr>
          </w:p>
          <w:p w:rsidR="00FB6926" w:rsidRPr="00966EB9" w:rsidP="00290BF0" w14:paraId="546C6646" w14:textId="77777777">
            <w:pPr>
              <w:pStyle w:val="EMEAHeadingLeaflet"/>
              <w:keepNext/>
              <w:numPr>
                <w:ilvl w:val="0"/>
                <w:numId w:val="65"/>
              </w:numPr>
              <w:tabs>
                <w:tab w:val="clear" w:pos="562"/>
                <w:tab w:val="left" w:pos="757"/>
              </w:tabs>
              <w:spacing w:before="0" w:beforeLines="0" w:after="0" w:afterLines="0"/>
              <w:ind w:left="763"/>
              <w:rPr>
                <w:rFonts w:ascii="Times New Roman" w:hAnsi="Times New Roman"/>
                <w:b w:val="0"/>
                <w:lang w:val="da-DK"/>
              </w:rPr>
            </w:pPr>
            <w:r w:rsidRPr="00966EB9">
              <w:rPr>
                <w:rFonts w:ascii="Times New Roman" w:hAnsi="Times New Roman"/>
                <w:b w:val="0"/>
                <w:lang w:val="da-DK"/>
              </w:rPr>
              <w:t>Kontroller at kanylens lille sorte beskyttelseshætte er fjernet sammen med hætten</w:t>
            </w:r>
          </w:p>
          <w:p w:rsidR="00FB6926" w:rsidRPr="00966EB9" w:rsidP="00290BF0" w14:paraId="5D9C753A" w14:textId="77777777">
            <w:pPr>
              <w:pStyle w:val="EMEAHeadingLeaflet"/>
              <w:keepNext/>
              <w:numPr>
                <w:ilvl w:val="0"/>
                <w:numId w:val="65"/>
              </w:numPr>
              <w:tabs>
                <w:tab w:val="clear" w:pos="562"/>
                <w:tab w:val="left" w:pos="757"/>
              </w:tabs>
              <w:spacing w:before="0" w:beforeLines="0" w:after="0" w:afterLines="0"/>
              <w:ind w:left="763"/>
              <w:rPr>
                <w:rFonts w:ascii="Times New Roman" w:hAnsi="Times New Roman"/>
                <w:b w:val="0"/>
                <w:lang w:val="da-DK"/>
              </w:rPr>
            </w:pPr>
            <w:r w:rsidRPr="00966EB9">
              <w:rPr>
                <w:rFonts w:ascii="Times New Roman" w:hAnsi="Times New Roman"/>
                <w:b w:val="0"/>
                <w:lang w:val="da-DK"/>
              </w:rPr>
              <w:t>Det er normalt at se nogle få dråber væske komme ud af kanylen</w:t>
            </w:r>
          </w:p>
          <w:p w:rsidR="00FB6926" w:rsidRPr="00966EB9" w:rsidP="00290BF0" w14:paraId="564A1E31" w14:textId="77777777">
            <w:pPr>
              <w:pStyle w:val="EMEANormal"/>
              <w:keepNext/>
              <w:rPr>
                <w:lang w:val="da-DK"/>
              </w:rPr>
            </w:pPr>
          </w:p>
          <w:p w:rsidR="00FB6926" w:rsidRPr="00966EB9" w:rsidP="00290BF0" w14:paraId="74751BC2"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 xml:space="preserve">Træk den blommefarvede sikkerhedshætte 2 lige af. Kassér hætten. </w:t>
            </w:r>
            <w:r w:rsidRPr="0073465B">
              <w:rPr>
                <w:rFonts w:ascii="Times New Roman" w:hAnsi="Times New Roman"/>
                <w:lang w:val="da-DK"/>
              </w:rPr>
              <w:t>Sæt ikke</w:t>
            </w:r>
            <w:r w:rsidRPr="00966EB9">
              <w:rPr>
                <w:rFonts w:ascii="Times New Roman" w:hAnsi="Times New Roman"/>
                <w:b w:val="0"/>
                <w:lang w:val="da-DK"/>
              </w:rPr>
              <w:t xml:space="preserve"> hætten på igen.</w:t>
            </w:r>
          </w:p>
          <w:p w:rsidR="00FB6926" w:rsidRPr="00966EB9" w:rsidP="00290BF0" w14:paraId="4BB6D923" w14:textId="77777777">
            <w:pPr>
              <w:pStyle w:val="EMEANormal"/>
              <w:keepNext/>
              <w:rPr>
                <w:lang w:val="da-DK"/>
              </w:rPr>
            </w:pPr>
          </w:p>
          <w:p w:rsidR="00FB6926" w:rsidRPr="00966EB9" w:rsidP="00290BF0" w14:paraId="40B4F0B3" w14:textId="77777777">
            <w:pPr>
              <w:pStyle w:val="EMEANormal"/>
              <w:keepNext/>
              <w:rPr>
                <w:lang w:val="da-DK"/>
              </w:rPr>
            </w:pPr>
            <w:r w:rsidRPr="00966EB9">
              <w:rPr>
                <w:lang w:val="da-DK"/>
              </w:rPr>
              <w:t>Den fyldte pen er nu klar til brug.</w:t>
            </w:r>
          </w:p>
          <w:p w:rsidR="00FB6926" w:rsidRPr="00966EB9" w:rsidP="00290BF0" w14:paraId="7882ECD3" w14:textId="77777777">
            <w:pPr>
              <w:pStyle w:val="EMEANormal"/>
              <w:keepNext/>
              <w:rPr>
                <w:lang w:val="da-DK"/>
              </w:rPr>
            </w:pPr>
          </w:p>
          <w:p w:rsidR="00FB6926" w:rsidRPr="00966EB9" w:rsidP="00290BF0" w14:paraId="51C446C6" w14:textId="77777777">
            <w:pPr>
              <w:pStyle w:val="EMEANormal"/>
              <w:keepNext/>
              <w:rPr>
                <w:lang w:val="da-DK"/>
              </w:rPr>
            </w:pPr>
            <w:r w:rsidRPr="00966EB9">
              <w:rPr>
                <w:lang w:val="da-DK"/>
              </w:rPr>
              <w:t>Anbring den fyldte pen, så den hvide pil peger direkte mod injektio</w:t>
            </w:r>
            <w:r>
              <w:rPr>
                <w:lang w:val="da-DK"/>
              </w:rPr>
              <w:t>n</w:t>
            </w:r>
            <w:r w:rsidRPr="00966EB9">
              <w:rPr>
                <w:lang w:val="da-DK"/>
              </w:rPr>
              <w:t>sstedet.</w:t>
            </w:r>
          </w:p>
        </w:tc>
      </w:tr>
      <w:tr w14:paraId="6CE8A220" w14:textId="77777777" w:rsidTr="00FE7A95">
        <w:tblPrEx>
          <w:tblW w:w="0" w:type="auto"/>
          <w:tblLayout w:type="fixed"/>
          <w:tblLook w:val="04A0"/>
        </w:tblPrEx>
        <w:tc>
          <w:tcPr>
            <w:tcW w:w="3708" w:type="dxa"/>
            <w:tcBorders>
              <w:right w:val="nil"/>
            </w:tcBorders>
          </w:tcPr>
          <w:p w:rsidR="00FB6926" w:rsidRPr="00C2309F" w:rsidP="00617AA0" w14:paraId="1EC49700" w14:textId="77777777">
            <w:pPr>
              <w:pStyle w:val="EMEANormal"/>
              <w:rPr>
                <w:b/>
                <w:noProof/>
              </w:rPr>
            </w:pPr>
            <w:r>
              <w:rPr>
                <w:b/>
                <w:noProof/>
              </w:rPr>
              <w:t>TRIN</w:t>
            </w:r>
            <w:r w:rsidRPr="00C2309F">
              <w:rPr>
                <w:b/>
                <w:noProof/>
              </w:rPr>
              <w:t xml:space="preserve"> 6</w:t>
            </w:r>
          </w:p>
          <w:p w:rsidR="00FB6926" w:rsidRPr="005D17EB" w:rsidP="00617AA0" w14:paraId="76E18D93" w14:textId="77777777">
            <w:pPr>
              <w:pStyle w:val="EMEANormal"/>
              <w:rPr>
                <w:lang w:val="en-GB"/>
              </w:rPr>
            </w:pPr>
            <w:r w:rsidRPr="00F73B18">
              <w:rPr>
                <w:noProof/>
                <w:lang w:val="en-GB"/>
              </w:rPr>
              <w:drawing>
                <wp:inline distT="0" distB="0" distL="0" distR="0">
                  <wp:extent cx="2257425" cy="2143125"/>
                  <wp:effectExtent l="0" t="0" r="0" b="0"/>
                  <wp:docPr id="149" name="Picture 3" descr="STEP6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3" descr="STEP6_grey"/>
                          <pic:cNvPicPr>
                            <a:picLocks noChangeAspect="1" noChangeArrowheads="1"/>
                          </pic:cNvPicPr>
                        </pic:nvPicPr>
                        <pic:blipFill>
                          <a:blip xmlns:r="http://schemas.openxmlformats.org/officeDocument/2006/relationships" r:embed="rId74">
                            <a:extLst>
                              <a:ext xmlns:a="http://schemas.openxmlformats.org/drawingml/2006/main" uri="{28A0092B-C50C-407E-A947-70E740481C1C}">
                                <a14:useLocalDpi xmlns:a14="http://schemas.microsoft.com/office/drawing/2010/main" val="0"/>
                              </a:ext>
                            </a:extLst>
                          </a:blip>
                          <a:stretch>
                            <a:fillRect/>
                          </a:stretch>
                        </pic:blipFill>
                        <pic:spPr bwMode="auto">
                          <a:xfrm>
                            <a:off x="0" y="0"/>
                            <a:ext cx="2257425" cy="2143125"/>
                          </a:xfrm>
                          <a:prstGeom prst="rect">
                            <a:avLst/>
                          </a:prstGeom>
                          <a:noFill/>
                          <a:ln>
                            <a:noFill/>
                          </a:ln>
                        </pic:spPr>
                      </pic:pic>
                    </a:graphicData>
                  </a:graphic>
                </wp:inline>
              </w:drawing>
            </w:r>
          </w:p>
        </w:tc>
        <w:tc>
          <w:tcPr>
            <w:tcW w:w="5579" w:type="dxa"/>
            <w:tcBorders>
              <w:left w:val="nil"/>
            </w:tcBorders>
          </w:tcPr>
          <w:p w:rsidR="00FB6926" w:rsidP="00617AA0" w14:paraId="4601318B" w14:textId="77777777">
            <w:pPr>
              <w:pStyle w:val="EMEAHeadingLeaflet"/>
              <w:spacing w:before="0" w:beforeLines="0" w:after="0" w:afterLines="0"/>
              <w:rPr>
                <w:rFonts w:ascii="Times New Roman" w:hAnsi="Times New Roman"/>
                <w:b w:val="0"/>
                <w:lang w:val="en-GB"/>
              </w:rPr>
            </w:pPr>
          </w:p>
          <w:p w:rsidR="00FB6926" w:rsidRPr="00966EB9" w:rsidP="00617AA0" w14:paraId="36D68620" w14:textId="77777777">
            <w:pPr>
              <w:pStyle w:val="EMEAHeadingLeaflet"/>
              <w:spacing w:before="0" w:beforeLines="0" w:after="0" w:afterLines="0"/>
              <w:rPr>
                <w:rFonts w:ascii="Times New Roman" w:hAnsi="Times New Roman"/>
                <w:b w:val="0"/>
                <w:lang w:val="da-DK"/>
              </w:rPr>
            </w:pPr>
            <w:r w:rsidRPr="00966EB9">
              <w:rPr>
                <w:rFonts w:ascii="Times New Roman" w:hAnsi="Times New Roman"/>
                <w:b w:val="0"/>
                <w:lang w:val="da-DK"/>
              </w:rPr>
              <w:t xml:space="preserve">Klem </w:t>
            </w:r>
            <w:r w:rsidR="00AA2A92">
              <w:rPr>
                <w:rFonts w:ascii="Times New Roman" w:hAnsi="Times New Roman"/>
                <w:b w:val="0"/>
                <w:lang w:val="da-DK"/>
              </w:rPr>
              <w:t xml:space="preserve">med den anden hånd </w:t>
            </w:r>
            <w:r w:rsidRPr="00966EB9">
              <w:rPr>
                <w:rFonts w:ascii="Times New Roman" w:hAnsi="Times New Roman"/>
                <w:b w:val="0"/>
                <w:lang w:val="da-DK"/>
              </w:rPr>
              <w:t xml:space="preserve">om huden på injektionsstedet </w:t>
            </w:r>
            <w:r>
              <w:rPr>
                <w:rFonts w:ascii="Times New Roman" w:hAnsi="Times New Roman"/>
                <w:b w:val="0"/>
                <w:lang w:val="da-DK"/>
              </w:rPr>
              <w:t xml:space="preserve">for at hæve området </w:t>
            </w:r>
            <w:r w:rsidRPr="00966EB9">
              <w:rPr>
                <w:rFonts w:ascii="Times New Roman" w:hAnsi="Times New Roman"/>
                <w:b w:val="0"/>
                <w:lang w:val="da-DK"/>
              </w:rPr>
              <w:t>og hold fast</w:t>
            </w:r>
            <w:r w:rsidR="00A03B7C">
              <w:rPr>
                <w:rFonts w:ascii="Times New Roman" w:hAnsi="Times New Roman"/>
                <w:b w:val="0"/>
                <w:lang w:val="da-DK"/>
              </w:rPr>
              <w:t xml:space="preserve">, </w:t>
            </w:r>
            <w:r w:rsidRPr="00045631" w:rsidR="00A03B7C">
              <w:rPr>
                <w:rFonts w:ascii="Times New Roman" w:hAnsi="Times New Roman"/>
                <w:b w:val="0"/>
                <w:szCs w:val="22"/>
                <w:lang w:val="da-DK"/>
              </w:rPr>
              <w:t>indtil injektionen er gennemført</w:t>
            </w:r>
            <w:r w:rsidRPr="00966EB9">
              <w:rPr>
                <w:rFonts w:ascii="Times New Roman" w:hAnsi="Times New Roman"/>
                <w:b w:val="0"/>
                <w:lang w:val="da-DK"/>
              </w:rPr>
              <w:t>.</w:t>
            </w:r>
          </w:p>
          <w:p w:rsidR="00FB6926" w:rsidRPr="00966EB9" w:rsidP="00617AA0" w14:paraId="5EE4514A" w14:textId="77777777">
            <w:pPr>
              <w:pStyle w:val="EMEANormal"/>
              <w:rPr>
                <w:lang w:val="da-DK"/>
              </w:rPr>
            </w:pPr>
          </w:p>
          <w:p w:rsidR="00FB6926" w:rsidRPr="00966EB9" w:rsidP="00617AA0" w14:paraId="780F71A6" w14:textId="77777777">
            <w:pPr>
              <w:pStyle w:val="EMEAHeadingLeaflet"/>
              <w:spacing w:before="0" w:beforeLines="0" w:after="0" w:afterLines="0"/>
              <w:rPr>
                <w:rFonts w:ascii="Times New Roman" w:hAnsi="Times New Roman"/>
                <w:b w:val="0"/>
                <w:lang w:val="da-DK"/>
              </w:rPr>
            </w:pPr>
            <w:r w:rsidRPr="00966EB9">
              <w:rPr>
                <w:rFonts w:ascii="Times New Roman" w:hAnsi="Times New Roman"/>
                <w:b w:val="0"/>
                <w:lang w:val="da-DK"/>
              </w:rPr>
              <w:t>Hold den hvide pil mod injektionsstedet (lår eller mave).</w:t>
            </w:r>
          </w:p>
          <w:p w:rsidR="00FB6926" w:rsidRPr="00966EB9" w:rsidP="00617AA0" w14:paraId="0387F17B" w14:textId="77777777">
            <w:pPr>
              <w:pStyle w:val="EMEANormal"/>
              <w:rPr>
                <w:lang w:val="da-DK"/>
              </w:rPr>
            </w:pPr>
          </w:p>
          <w:p w:rsidR="00FB6926" w:rsidRPr="00966EB9" w:rsidP="00617AA0" w14:paraId="1147BF0C" w14:textId="77777777">
            <w:pPr>
              <w:pStyle w:val="EMEAHeadingLeaflet"/>
              <w:spacing w:before="0" w:beforeLines="0" w:after="0" w:afterLines="0"/>
              <w:rPr>
                <w:rFonts w:ascii="Times New Roman" w:hAnsi="Times New Roman"/>
                <w:b w:val="0"/>
                <w:lang w:val="da-DK"/>
              </w:rPr>
            </w:pPr>
            <w:r w:rsidRPr="00966EB9">
              <w:rPr>
                <w:rFonts w:ascii="Times New Roman" w:hAnsi="Times New Roman"/>
                <w:b w:val="0"/>
                <w:lang w:val="da-DK"/>
              </w:rPr>
              <w:t>Anbring det hvide beskyttelseshylster i en ret vin</w:t>
            </w:r>
            <w:r>
              <w:rPr>
                <w:rFonts w:ascii="Times New Roman" w:hAnsi="Times New Roman"/>
                <w:b w:val="0"/>
                <w:lang w:val="da-DK"/>
              </w:rPr>
              <w:t>k</w:t>
            </w:r>
            <w:r w:rsidRPr="00966EB9">
              <w:rPr>
                <w:rFonts w:ascii="Times New Roman" w:hAnsi="Times New Roman"/>
                <w:b w:val="0"/>
                <w:lang w:val="da-DK"/>
              </w:rPr>
              <w:t xml:space="preserve">el </w:t>
            </w:r>
            <w:r w:rsidRPr="00966EB9">
              <w:rPr>
                <w:rFonts w:ascii="Times New Roman" w:hAnsi="Times New Roman"/>
                <w:lang w:val="da-DK"/>
              </w:rPr>
              <w:t xml:space="preserve">(90˚ </w:t>
            </w:r>
            <w:r>
              <w:rPr>
                <w:rFonts w:ascii="Times New Roman" w:hAnsi="Times New Roman"/>
                <w:lang w:val="da-DK"/>
              </w:rPr>
              <w:t>grader</w:t>
            </w:r>
            <w:r w:rsidRPr="00966EB9">
              <w:rPr>
                <w:rFonts w:ascii="Times New Roman" w:hAnsi="Times New Roman"/>
                <w:lang w:val="da-DK"/>
              </w:rPr>
              <w:t>)</w:t>
            </w:r>
            <w:r w:rsidRPr="00966EB9">
              <w:rPr>
                <w:rFonts w:ascii="Times New Roman" w:hAnsi="Times New Roman"/>
                <w:b w:val="0"/>
                <w:lang w:val="da-DK"/>
              </w:rPr>
              <w:t xml:space="preserve"> </w:t>
            </w:r>
            <w:r>
              <w:rPr>
                <w:rFonts w:ascii="Times New Roman" w:hAnsi="Times New Roman"/>
                <w:b w:val="0"/>
                <w:lang w:val="da-DK"/>
              </w:rPr>
              <w:t xml:space="preserve">mod </w:t>
            </w:r>
            <w:r w:rsidRPr="00966EB9">
              <w:rPr>
                <w:rFonts w:ascii="Times New Roman" w:hAnsi="Times New Roman"/>
                <w:b w:val="0"/>
                <w:lang w:val="da-DK"/>
              </w:rPr>
              <w:t>inje</w:t>
            </w:r>
            <w:r>
              <w:rPr>
                <w:rFonts w:ascii="Times New Roman" w:hAnsi="Times New Roman"/>
                <w:b w:val="0"/>
                <w:lang w:val="da-DK"/>
              </w:rPr>
              <w:t>k</w:t>
            </w:r>
            <w:r w:rsidRPr="00966EB9">
              <w:rPr>
                <w:rFonts w:ascii="Times New Roman" w:hAnsi="Times New Roman"/>
                <w:b w:val="0"/>
                <w:lang w:val="da-DK"/>
              </w:rPr>
              <w:t>tion</w:t>
            </w:r>
            <w:r>
              <w:rPr>
                <w:rFonts w:ascii="Times New Roman" w:hAnsi="Times New Roman"/>
                <w:b w:val="0"/>
                <w:lang w:val="da-DK"/>
              </w:rPr>
              <w:t>sstedet</w:t>
            </w:r>
            <w:r w:rsidRPr="00966EB9">
              <w:rPr>
                <w:rFonts w:ascii="Times New Roman" w:hAnsi="Times New Roman"/>
                <w:b w:val="0"/>
                <w:lang w:val="da-DK"/>
              </w:rPr>
              <w:t>.</w:t>
            </w:r>
          </w:p>
          <w:p w:rsidR="00FB6926" w:rsidRPr="00966EB9" w:rsidP="00617AA0" w14:paraId="0878EE27" w14:textId="77777777">
            <w:pPr>
              <w:pStyle w:val="EMEANormal"/>
              <w:rPr>
                <w:lang w:val="da-DK"/>
              </w:rPr>
            </w:pPr>
          </w:p>
          <w:p w:rsidR="00FB6926" w:rsidP="00617AA0" w14:paraId="225509E3" w14:textId="77777777">
            <w:pPr>
              <w:pStyle w:val="EMEANormal"/>
              <w:rPr>
                <w:lang w:val="da-DK"/>
              </w:rPr>
            </w:pPr>
            <w:r w:rsidRPr="00966EB9">
              <w:rPr>
                <w:lang w:val="da-DK"/>
              </w:rPr>
              <w:t>Hold den fyldt pen så du kan se inspektionsvi</w:t>
            </w:r>
            <w:r>
              <w:rPr>
                <w:lang w:val="da-DK"/>
              </w:rPr>
              <w:t>n</w:t>
            </w:r>
            <w:r w:rsidRPr="00966EB9">
              <w:rPr>
                <w:lang w:val="da-DK"/>
              </w:rPr>
              <w:t>duet.</w:t>
            </w:r>
          </w:p>
          <w:p w:rsidR="00A03B7C" w:rsidP="00617AA0" w14:paraId="33691A63" w14:textId="77777777">
            <w:pPr>
              <w:pStyle w:val="EMEANormal"/>
              <w:rPr>
                <w:lang w:val="da-DK"/>
              </w:rPr>
            </w:pPr>
          </w:p>
          <w:p w:rsidR="00A03B7C" w:rsidRPr="00966EB9" w:rsidP="00A20F6F" w14:paraId="62262865" w14:textId="77777777">
            <w:pPr>
              <w:rPr>
                <w:lang w:val="da-DK"/>
              </w:rPr>
            </w:pPr>
            <w:r w:rsidRPr="00045631">
              <w:rPr>
                <w:b/>
                <w:szCs w:val="22"/>
                <w:lang w:val="da-DK"/>
              </w:rPr>
              <w:t>Tryk ikke</w:t>
            </w:r>
            <w:r w:rsidRPr="00045631">
              <w:rPr>
                <w:szCs w:val="22"/>
                <w:lang w:val="da-DK"/>
              </w:rPr>
              <w:t xml:space="preserve"> på den blommefarvede aktiveringsknap, før du er klar til at injicere.</w:t>
            </w:r>
          </w:p>
        </w:tc>
      </w:tr>
      <w:tr w14:paraId="4DCB6C19" w14:textId="77777777" w:rsidTr="00FE7A95">
        <w:tblPrEx>
          <w:tblW w:w="0" w:type="auto"/>
          <w:tblLayout w:type="fixed"/>
          <w:tblLook w:val="04A0"/>
        </w:tblPrEx>
        <w:tc>
          <w:tcPr>
            <w:tcW w:w="3708" w:type="dxa"/>
            <w:tcBorders>
              <w:right w:val="nil"/>
            </w:tcBorders>
          </w:tcPr>
          <w:p w:rsidR="00FB6926" w:rsidP="00290BF0" w14:paraId="33A093FF" w14:textId="77777777">
            <w:pPr>
              <w:pStyle w:val="EMEANormal"/>
              <w:jc w:val="both"/>
              <w:rPr>
                <w:b/>
                <w:noProof/>
              </w:rPr>
            </w:pPr>
            <w:r>
              <w:rPr>
                <w:b/>
                <w:noProof/>
              </w:rPr>
              <w:t>TRIN 7</w:t>
            </w:r>
          </w:p>
          <w:p w:rsidR="00FB6926" w:rsidP="00290BF0" w14:paraId="325A668B" w14:textId="77777777">
            <w:pPr>
              <w:pStyle w:val="EMEANormal"/>
              <w:jc w:val="both"/>
              <w:rPr>
                <w:b/>
                <w:noProof/>
              </w:rPr>
            </w:pPr>
          </w:p>
          <w:p w:rsidR="00FB6926" w:rsidRPr="00EA39A4" w:rsidP="00290BF0" w14:paraId="511CB238" w14:textId="77777777">
            <w:pPr>
              <w:pStyle w:val="EMEANormal"/>
              <w:rPr>
                <w:b/>
                <w:noProof/>
              </w:rPr>
            </w:pPr>
            <w:r>
              <w:rPr>
                <w:b/>
                <w:noProof/>
              </w:rPr>
              <w:t xml:space="preserve">                      </w:t>
            </w:r>
            <w:r w:rsidRPr="00EA39A4">
              <w:rPr>
                <w:b/>
                <w:noProof/>
              </w:rPr>
              <w:t xml:space="preserve">   </w:t>
            </w:r>
            <w:r>
              <w:rPr>
                <w:b/>
                <w:noProof/>
              </w:rPr>
              <w:t xml:space="preserve">    1</w:t>
            </w:r>
            <w:r w:rsidR="001C06E7">
              <w:rPr>
                <w:b/>
                <w:noProof/>
              </w:rPr>
              <w:t>5</w:t>
            </w:r>
            <w:r>
              <w:rPr>
                <w:b/>
                <w:noProof/>
              </w:rPr>
              <w:t xml:space="preserve"> s</w:t>
            </w:r>
            <w:r w:rsidRPr="00EA39A4">
              <w:rPr>
                <w:b/>
                <w:noProof/>
              </w:rPr>
              <w:t>e</w:t>
            </w:r>
            <w:r>
              <w:rPr>
                <w:b/>
                <w:noProof/>
              </w:rPr>
              <w:t>kunder</w:t>
            </w:r>
            <w:r w:rsidRPr="00EA39A4">
              <w:rPr>
                <w:b/>
                <w:noProof/>
              </w:rPr>
              <w:t xml:space="preserve">                         </w:t>
            </w:r>
            <w:r>
              <w:rPr>
                <w:b/>
                <w:noProof/>
              </w:rPr>
              <w:t xml:space="preserve">    </w:t>
            </w:r>
          </w:p>
          <w:p w:rsidR="00FB6926" w:rsidRPr="008B4D33" w:rsidP="00290BF0" w14:paraId="54EDF25F" w14:textId="77777777">
            <w:pPr>
              <w:pStyle w:val="EMEANormal"/>
              <w:rPr>
                <w:noProof/>
              </w:rPr>
            </w:pPr>
            <w:r w:rsidRPr="00F73B18">
              <w:rPr>
                <w:noProof/>
                <w:lang w:val="en-GB"/>
              </w:rPr>
              <w:drawing>
                <wp:inline distT="0" distB="0" distL="0" distR="0">
                  <wp:extent cx="2209800" cy="2762250"/>
                  <wp:effectExtent l="0" t="0" r="0" b="0"/>
                  <wp:docPr id="150" name="Picture 150" descr="STEP7a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STEP7a_grey"/>
                          <pic:cNvPicPr>
                            <a:picLocks noChangeAspect="1" noChangeArrowheads="1"/>
                          </pic:cNvPicPr>
                        </pic:nvPicPr>
                        <pic:blipFill>
                          <a:blip xmlns:r="http://schemas.openxmlformats.org/officeDocument/2006/relationships" r:embed="rId82"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209800" cy="2762250"/>
                          </a:xfrm>
                          <a:prstGeom prst="rect">
                            <a:avLst/>
                          </a:prstGeom>
                          <a:noFill/>
                          <a:ln>
                            <a:noFill/>
                          </a:ln>
                        </pic:spPr>
                      </pic:pic>
                    </a:graphicData>
                  </a:graphic>
                </wp:inline>
              </w:drawing>
            </w:r>
          </w:p>
        </w:tc>
        <w:tc>
          <w:tcPr>
            <w:tcW w:w="5579" w:type="dxa"/>
            <w:tcBorders>
              <w:left w:val="nil"/>
            </w:tcBorders>
          </w:tcPr>
          <w:p w:rsidR="00FB6926" w:rsidP="00290BF0" w14:paraId="47781328" w14:textId="77777777">
            <w:pPr>
              <w:pStyle w:val="EMEAHeadingLeaflet"/>
              <w:spacing w:before="0" w:beforeLines="0" w:after="0" w:afterLines="0"/>
              <w:rPr>
                <w:rFonts w:ascii="Times New Roman" w:hAnsi="Times New Roman"/>
                <w:lang w:val="en-GB"/>
              </w:rPr>
            </w:pPr>
          </w:p>
          <w:p w:rsidR="00FB6926" w:rsidRPr="00966EB9" w:rsidP="00290BF0" w14:paraId="6483CDE8" w14:textId="77777777">
            <w:pPr>
              <w:pStyle w:val="EMEAHeadingLeaflet"/>
              <w:spacing w:before="0" w:beforeLines="0" w:after="0" w:afterLines="0"/>
              <w:rPr>
                <w:rFonts w:ascii="Times New Roman" w:hAnsi="Times New Roman"/>
                <w:b w:val="0"/>
                <w:lang w:val="da-DK"/>
              </w:rPr>
            </w:pPr>
            <w:r w:rsidRPr="00966EB9">
              <w:rPr>
                <w:rFonts w:ascii="Times New Roman" w:hAnsi="Times New Roman"/>
                <w:lang w:val="da-DK"/>
              </w:rPr>
              <w:t xml:space="preserve">Tryk </w:t>
            </w:r>
            <w:r w:rsidRPr="00A20F6F">
              <w:rPr>
                <w:rFonts w:ascii="Times New Roman" w:hAnsi="Times New Roman"/>
                <w:lang w:val="da-DK"/>
              </w:rPr>
              <w:t xml:space="preserve">den fyldte pen </w:t>
            </w:r>
            <w:r w:rsidR="00F62334">
              <w:rPr>
                <w:rFonts w:ascii="Times New Roman" w:hAnsi="Times New Roman"/>
                <w:lang w:val="da-DK"/>
              </w:rPr>
              <w:t xml:space="preserve">fast </w:t>
            </w:r>
            <w:r w:rsidRPr="00A20F6F">
              <w:rPr>
                <w:rFonts w:ascii="Times New Roman" w:hAnsi="Times New Roman"/>
                <w:lang w:val="da-DK"/>
              </w:rPr>
              <w:t>ned</w:t>
            </w:r>
            <w:r w:rsidRPr="00966EB9">
              <w:rPr>
                <w:rFonts w:ascii="Times New Roman" w:hAnsi="Times New Roman"/>
                <w:b w:val="0"/>
                <w:lang w:val="da-DK"/>
              </w:rPr>
              <w:t xml:space="preserve"> mod injektionsstedet</w:t>
            </w:r>
            <w:r w:rsidR="000A63AE">
              <w:rPr>
                <w:rFonts w:ascii="Times New Roman" w:hAnsi="Times New Roman"/>
                <w:b w:val="0"/>
                <w:lang w:val="da-DK"/>
              </w:rPr>
              <w:t>, inden injektionen startes</w:t>
            </w:r>
            <w:r w:rsidRPr="00966EB9" w:rsidR="000A63AE">
              <w:rPr>
                <w:rFonts w:ascii="Times New Roman" w:hAnsi="Times New Roman"/>
                <w:b w:val="0"/>
                <w:lang w:val="da-DK"/>
              </w:rPr>
              <w:t>.</w:t>
            </w:r>
            <w:r w:rsidR="000A63AE">
              <w:rPr>
                <w:rFonts w:ascii="Times New Roman" w:hAnsi="Times New Roman"/>
                <w:b w:val="0"/>
                <w:lang w:val="da-DK"/>
              </w:rPr>
              <w:t xml:space="preserve"> </w:t>
            </w:r>
            <w:r w:rsidRPr="00A20F6F" w:rsidR="000A63AE">
              <w:rPr>
                <w:rFonts w:ascii="Times New Roman" w:hAnsi="Times New Roman"/>
                <w:lang w:val="da-DK"/>
              </w:rPr>
              <w:t>Bliv ved med at</w:t>
            </w:r>
            <w:r w:rsidR="00F62334">
              <w:rPr>
                <w:rFonts w:ascii="Times New Roman" w:hAnsi="Times New Roman"/>
                <w:lang w:val="da-DK"/>
              </w:rPr>
              <w:t xml:space="preserve"> </w:t>
            </w:r>
            <w:r w:rsidRPr="00A20F6F" w:rsidR="000A63AE">
              <w:rPr>
                <w:rFonts w:ascii="Times New Roman" w:hAnsi="Times New Roman"/>
                <w:lang w:val="da-DK"/>
              </w:rPr>
              <w:t>trykke nedad</w:t>
            </w:r>
            <w:r w:rsidR="000A63AE">
              <w:rPr>
                <w:rFonts w:ascii="Times New Roman" w:hAnsi="Times New Roman"/>
                <w:b w:val="0"/>
                <w:lang w:val="da-DK"/>
              </w:rPr>
              <w:t xml:space="preserve"> for at forhindre den </w:t>
            </w:r>
            <w:r w:rsidRPr="00966EB9" w:rsidR="000A63AE">
              <w:rPr>
                <w:rFonts w:ascii="Times New Roman" w:hAnsi="Times New Roman"/>
                <w:b w:val="0"/>
                <w:lang w:val="da-DK"/>
              </w:rPr>
              <w:t>fyldte pen</w:t>
            </w:r>
            <w:r w:rsidR="000A63AE">
              <w:rPr>
                <w:rFonts w:ascii="Times New Roman" w:hAnsi="Times New Roman"/>
                <w:b w:val="0"/>
                <w:lang w:val="da-DK"/>
              </w:rPr>
              <w:t xml:space="preserve"> i at bevæge sig væk fra huden under injektionen</w:t>
            </w:r>
            <w:r w:rsidRPr="00966EB9">
              <w:rPr>
                <w:rFonts w:ascii="Times New Roman" w:hAnsi="Times New Roman"/>
                <w:b w:val="0"/>
                <w:lang w:val="da-DK"/>
              </w:rPr>
              <w:t>.</w:t>
            </w:r>
            <w:r w:rsidR="000A63AE">
              <w:rPr>
                <w:rFonts w:ascii="Times New Roman" w:hAnsi="Times New Roman"/>
                <w:b w:val="0"/>
                <w:lang w:val="da-DK"/>
              </w:rPr>
              <w:t xml:space="preserve"> </w:t>
            </w:r>
          </w:p>
          <w:p w:rsidR="00FB6926" w:rsidRPr="00966EB9" w:rsidP="00290BF0" w14:paraId="2F7F1818" w14:textId="77777777">
            <w:pPr>
              <w:pStyle w:val="EMEANormal"/>
              <w:rPr>
                <w:lang w:val="da-DK"/>
              </w:rPr>
            </w:pPr>
          </w:p>
          <w:p w:rsidR="00FB6926" w:rsidRPr="00966EB9" w:rsidP="00290BF0" w14:paraId="39CC3041" w14:textId="77777777">
            <w:pPr>
              <w:pStyle w:val="EMEAHeadingLeaflet"/>
              <w:spacing w:before="0" w:beforeLines="0" w:after="0" w:afterLines="0"/>
              <w:rPr>
                <w:rFonts w:ascii="Times New Roman" w:hAnsi="Times New Roman"/>
                <w:b w:val="0"/>
                <w:lang w:val="da-DK"/>
              </w:rPr>
            </w:pPr>
            <w:r w:rsidRPr="00966EB9">
              <w:rPr>
                <w:rFonts w:ascii="Times New Roman" w:hAnsi="Times New Roman"/>
                <w:lang w:val="da-DK"/>
              </w:rPr>
              <w:t xml:space="preserve">Tryk </w:t>
            </w:r>
            <w:r w:rsidRPr="00966EB9">
              <w:rPr>
                <w:rFonts w:ascii="Times New Roman" w:hAnsi="Times New Roman"/>
                <w:b w:val="0"/>
                <w:lang w:val="da-DK"/>
              </w:rPr>
              <w:t xml:space="preserve">på den blommefarvede aktiveringsknap og tæl langsomt i </w:t>
            </w:r>
            <w:r w:rsidRPr="00966EB9">
              <w:rPr>
                <w:rFonts w:ascii="Times New Roman" w:hAnsi="Times New Roman"/>
                <w:lang w:val="da-DK"/>
              </w:rPr>
              <w:t>1</w:t>
            </w:r>
            <w:r>
              <w:rPr>
                <w:rFonts w:ascii="Times New Roman" w:hAnsi="Times New Roman"/>
                <w:lang w:val="da-DK"/>
              </w:rPr>
              <w:t>5</w:t>
            </w:r>
            <w:r w:rsidRPr="00966EB9">
              <w:rPr>
                <w:rFonts w:ascii="Times New Roman" w:hAnsi="Times New Roman"/>
                <w:lang w:val="da-DK"/>
              </w:rPr>
              <w:t xml:space="preserve"> </w:t>
            </w:r>
            <w:r w:rsidRPr="00966EB9">
              <w:rPr>
                <w:rFonts w:ascii="Times New Roman" w:hAnsi="Times New Roman"/>
                <w:b w:val="0"/>
                <w:lang w:val="da-DK"/>
              </w:rPr>
              <w:t>sekunder.</w:t>
            </w:r>
          </w:p>
          <w:p w:rsidR="00FB6926" w:rsidRPr="00966EB9" w:rsidP="00290BF0" w14:paraId="6963F7CA" w14:textId="77777777">
            <w:pPr>
              <w:pStyle w:val="EMEANormal"/>
              <w:rPr>
                <w:lang w:val="da-DK"/>
              </w:rPr>
            </w:pPr>
          </w:p>
          <w:p w:rsidR="00FB6926" w:rsidRPr="00966EB9" w:rsidP="00290BF0" w14:paraId="3B25F9D8" w14:textId="77777777">
            <w:pPr>
              <w:pStyle w:val="EMEAHeadingLeaflet"/>
              <w:numPr>
                <w:ilvl w:val="0"/>
                <w:numId w:val="66"/>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b w:val="0"/>
                <w:lang w:val="da-DK"/>
              </w:rPr>
              <w:t>Der lyder et højt</w:t>
            </w:r>
            <w:r w:rsidR="00A20F6F">
              <w:rPr>
                <w:rFonts w:ascii="Times New Roman" w:hAnsi="Times New Roman"/>
                <w:b w:val="0"/>
                <w:lang w:val="da-DK"/>
              </w:rPr>
              <w:t xml:space="preserve"> </w:t>
            </w:r>
            <w:r w:rsidRPr="00966EB9">
              <w:rPr>
                <w:rFonts w:ascii="Times New Roman" w:hAnsi="Times New Roman"/>
                <w:lang w:val="da-DK"/>
              </w:rPr>
              <w:t>“klik”</w:t>
            </w:r>
            <w:r w:rsidRPr="00966EB9">
              <w:rPr>
                <w:rFonts w:ascii="Times New Roman" w:hAnsi="Times New Roman"/>
                <w:b w:val="0"/>
                <w:lang w:val="da-DK"/>
              </w:rPr>
              <w:t>, når injektione</w:t>
            </w:r>
            <w:r>
              <w:rPr>
                <w:rFonts w:ascii="Times New Roman" w:hAnsi="Times New Roman"/>
                <w:b w:val="0"/>
                <w:lang w:val="da-DK"/>
              </w:rPr>
              <w:t>n</w:t>
            </w:r>
            <w:r w:rsidRPr="00966EB9">
              <w:rPr>
                <w:rFonts w:ascii="Times New Roman" w:hAnsi="Times New Roman"/>
                <w:b w:val="0"/>
                <w:lang w:val="da-DK"/>
              </w:rPr>
              <w:t xml:space="preserve"> starter</w:t>
            </w:r>
          </w:p>
          <w:p w:rsidR="00FB6926" w:rsidRPr="00966EB9" w:rsidP="00290BF0" w14:paraId="3AEE97CE" w14:textId="77777777">
            <w:pPr>
              <w:pStyle w:val="EMEAHeadingLeaflet"/>
              <w:numPr>
                <w:ilvl w:val="0"/>
                <w:numId w:val="66"/>
              </w:numPr>
              <w:tabs>
                <w:tab w:val="clear" w:pos="562"/>
                <w:tab w:val="left" w:pos="757"/>
              </w:tabs>
              <w:spacing w:before="0" w:beforeLines="0" w:after="0" w:afterLines="0"/>
              <w:ind w:left="757"/>
              <w:rPr>
                <w:rFonts w:ascii="Times New Roman" w:hAnsi="Times New Roman"/>
                <w:b w:val="0"/>
                <w:lang w:val="da-DK"/>
              </w:rPr>
            </w:pPr>
            <w:r w:rsidRPr="00966EB9">
              <w:rPr>
                <w:rFonts w:ascii="Times New Roman" w:hAnsi="Times New Roman"/>
                <w:lang w:val="da-DK"/>
              </w:rPr>
              <w:t xml:space="preserve">Hold </w:t>
            </w:r>
            <w:r w:rsidR="000A63AE">
              <w:rPr>
                <w:rFonts w:ascii="Times New Roman" w:hAnsi="Times New Roman"/>
                <w:lang w:val="da-DK"/>
              </w:rPr>
              <w:t xml:space="preserve">et fast </w:t>
            </w:r>
            <w:r w:rsidRPr="00966EB9">
              <w:rPr>
                <w:rFonts w:ascii="Times New Roman" w:hAnsi="Times New Roman"/>
                <w:lang w:val="da-DK"/>
              </w:rPr>
              <w:t xml:space="preserve">tryk </w:t>
            </w:r>
            <w:r w:rsidRPr="00966EB9">
              <w:rPr>
                <w:rFonts w:ascii="Times New Roman" w:hAnsi="Times New Roman"/>
                <w:b w:val="0"/>
                <w:lang w:val="da-DK"/>
              </w:rPr>
              <w:t>på den fyldte pen ned mod</w:t>
            </w:r>
            <w:r w:rsidRPr="00966EB9">
              <w:rPr>
                <w:rFonts w:ascii="Times New Roman" w:hAnsi="Times New Roman"/>
                <w:lang w:val="da-DK"/>
              </w:rPr>
              <w:t xml:space="preserve"> </w:t>
            </w:r>
            <w:r w:rsidRPr="00966EB9">
              <w:rPr>
                <w:rFonts w:ascii="Times New Roman" w:hAnsi="Times New Roman"/>
                <w:b w:val="0"/>
                <w:lang w:val="da-DK"/>
              </w:rPr>
              <w:t>injektio</w:t>
            </w:r>
            <w:r>
              <w:rPr>
                <w:rFonts w:ascii="Times New Roman" w:hAnsi="Times New Roman"/>
                <w:b w:val="0"/>
                <w:lang w:val="da-DK"/>
              </w:rPr>
              <w:t>n</w:t>
            </w:r>
            <w:r w:rsidRPr="00966EB9">
              <w:rPr>
                <w:rFonts w:ascii="Times New Roman" w:hAnsi="Times New Roman"/>
                <w:b w:val="0"/>
                <w:lang w:val="da-DK"/>
              </w:rPr>
              <w:t>sstedet</w:t>
            </w:r>
            <w:r w:rsidR="000A63AE">
              <w:rPr>
                <w:rFonts w:ascii="Times New Roman" w:hAnsi="Times New Roman"/>
                <w:b w:val="0"/>
                <w:lang w:val="da-DK"/>
              </w:rPr>
              <w:t>, indtil injektionen er gennemført.</w:t>
            </w:r>
            <w:r w:rsidRPr="00966EB9">
              <w:rPr>
                <w:rFonts w:ascii="Times New Roman" w:hAnsi="Times New Roman"/>
                <w:b w:val="0"/>
                <w:lang w:val="da-DK"/>
              </w:rPr>
              <w:t xml:space="preserve"> </w:t>
            </w:r>
          </w:p>
          <w:p w:rsidR="00FB6926" w:rsidRPr="00966EB9" w:rsidP="00290BF0" w14:paraId="6E42867C" w14:textId="77777777">
            <w:pPr>
              <w:pStyle w:val="EMEANormal"/>
              <w:rPr>
                <w:lang w:val="da-DK"/>
              </w:rPr>
            </w:pPr>
          </w:p>
          <w:p w:rsidR="00FB6926" w:rsidRPr="00966EB9" w:rsidP="00290BF0" w14:paraId="092E3C49" w14:textId="77777777">
            <w:pPr>
              <w:pStyle w:val="EMEANormal"/>
              <w:rPr>
                <w:lang w:val="da-DK"/>
              </w:rPr>
            </w:pPr>
            <w:r w:rsidRPr="00966EB9">
              <w:rPr>
                <w:lang w:val="da-DK"/>
              </w:rPr>
              <w:t>Injektionen er gennemført, når den gule indikator ikke bevæger sig mere.</w:t>
            </w:r>
          </w:p>
        </w:tc>
      </w:tr>
      <w:tr w14:paraId="70B7781C" w14:textId="77777777" w:rsidTr="00FE7A95">
        <w:tblPrEx>
          <w:tblW w:w="0" w:type="auto"/>
          <w:tblLayout w:type="fixed"/>
          <w:tblLook w:val="04A0"/>
        </w:tblPrEx>
        <w:tc>
          <w:tcPr>
            <w:tcW w:w="3708" w:type="dxa"/>
            <w:tcBorders>
              <w:right w:val="nil"/>
            </w:tcBorders>
          </w:tcPr>
          <w:p w:rsidR="00FB6926" w:rsidP="00290BF0" w14:paraId="0FFEE209" w14:textId="77777777">
            <w:pPr>
              <w:pStyle w:val="EMEANormal"/>
              <w:keepNext/>
              <w:rPr>
                <w:b/>
                <w:noProof/>
              </w:rPr>
            </w:pPr>
            <w:r>
              <w:rPr>
                <w:b/>
                <w:noProof/>
              </w:rPr>
              <w:t>TRIN 8</w:t>
            </w:r>
          </w:p>
          <w:p w:rsidR="00FB6926" w:rsidRPr="0076511B" w:rsidP="00290BF0" w14:paraId="40323CC6" w14:textId="77777777">
            <w:pPr>
              <w:pStyle w:val="EMEANormal"/>
              <w:keepNext/>
              <w:rPr>
                <w:b/>
                <w:noProof/>
              </w:rPr>
            </w:pPr>
          </w:p>
          <w:p w:rsidR="00FB6926" w:rsidRPr="005D17EB" w:rsidP="00290BF0" w14:paraId="62525909" w14:textId="77777777">
            <w:pPr>
              <w:pStyle w:val="EMEANormal"/>
              <w:keepNext/>
              <w:rPr>
                <w:lang w:val="en-GB"/>
              </w:rPr>
            </w:pPr>
            <w:r w:rsidRPr="00F73B18">
              <w:rPr>
                <w:noProof/>
                <w:lang w:val="en-GB"/>
              </w:rPr>
              <w:drawing>
                <wp:inline distT="0" distB="0" distL="0" distR="0">
                  <wp:extent cx="2028825" cy="1809750"/>
                  <wp:effectExtent l="0" t="0" r="0" b="0"/>
                  <wp:docPr id="151" name="Picture 1" descr="STEP8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 descr="STEP8_grey"/>
                          <pic:cNvPicPr>
                            <a:picLocks noChangeAspect="1" noChangeArrowheads="1"/>
                          </pic:cNvPicPr>
                        </pic:nvPicPr>
                        <pic:blipFill>
                          <a:blip xmlns:r="http://schemas.openxmlformats.org/officeDocument/2006/relationships" r:embed="rId76">
                            <a:extLst>
                              <a:ext xmlns:a="http://schemas.openxmlformats.org/drawingml/2006/main" uri="{28A0092B-C50C-407E-A947-70E740481C1C}">
                                <a14:useLocalDpi xmlns:a14="http://schemas.microsoft.com/office/drawing/2010/main" val="0"/>
                              </a:ext>
                            </a:extLst>
                          </a:blip>
                          <a:stretch>
                            <a:fillRect/>
                          </a:stretch>
                        </pic:blipFill>
                        <pic:spPr bwMode="auto">
                          <a:xfrm>
                            <a:off x="0" y="0"/>
                            <a:ext cx="2028825" cy="1809750"/>
                          </a:xfrm>
                          <a:prstGeom prst="rect">
                            <a:avLst/>
                          </a:prstGeom>
                          <a:noFill/>
                          <a:ln>
                            <a:noFill/>
                          </a:ln>
                        </pic:spPr>
                      </pic:pic>
                    </a:graphicData>
                  </a:graphic>
                </wp:inline>
              </w:drawing>
            </w:r>
            <w:r>
              <w:rPr>
                <w:noProof/>
              </w:rPr>
              <w:t xml:space="preserve"> </w:t>
            </w:r>
          </w:p>
        </w:tc>
        <w:tc>
          <w:tcPr>
            <w:tcW w:w="5579" w:type="dxa"/>
            <w:tcBorders>
              <w:left w:val="nil"/>
            </w:tcBorders>
          </w:tcPr>
          <w:p w:rsidR="00FB6926" w:rsidRPr="001F0882" w:rsidP="00290BF0" w14:paraId="0C2E97B2" w14:textId="77777777">
            <w:pPr>
              <w:pStyle w:val="EMEAHeadingLeaflet"/>
              <w:keepNext/>
              <w:spacing w:before="0" w:beforeLines="0" w:after="0" w:afterLines="0"/>
              <w:rPr>
                <w:rFonts w:ascii="Times New Roman" w:hAnsi="Times New Roman"/>
                <w:b w:val="0"/>
                <w:lang w:val="da-DK"/>
              </w:rPr>
            </w:pPr>
          </w:p>
          <w:p w:rsidR="00FB6926" w:rsidRPr="00966EB9" w:rsidP="00290BF0" w14:paraId="727E50F1" w14:textId="77777777">
            <w:pPr>
              <w:pStyle w:val="EMEAHeadingLeaflet"/>
              <w:keepNext/>
              <w:spacing w:before="0" w:beforeLines="0" w:after="0" w:afterLines="0"/>
              <w:rPr>
                <w:rFonts w:ascii="Times New Roman" w:hAnsi="Times New Roman"/>
                <w:b w:val="0"/>
                <w:lang w:val="da-DK"/>
              </w:rPr>
            </w:pPr>
            <w:r w:rsidRPr="00966EB9">
              <w:rPr>
                <w:rFonts w:ascii="Times New Roman" w:hAnsi="Times New Roman"/>
                <w:b w:val="0"/>
                <w:lang w:val="da-DK"/>
              </w:rPr>
              <w:t>Når injektionen er færdig,</w:t>
            </w:r>
            <w:r>
              <w:rPr>
                <w:rFonts w:ascii="Times New Roman" w:hAnsi="Times New Roman"/>
                <w:b w:val="0"/>
                <w:lang w:val="da-DK"/>
              </w:rPr>
              <w:t xml:space="preserve"> løftes </w:t>
            </w:r>
            <w:r w:rsidRPr="00966EB9">
              <w:rPr>
                <w:rFonts w:ascii="Times New Roman" w:hAnsi="Times New Roman"/>
                <w:b w:val="0"/>
                <w:lang w:val="da-DK"/>
              </w:rPr>
              <w:t>pennen langsom</w:t>
            </w:r>
            <w:r>
              <w:rPr>
                <w:rFonts w:ascii="Times New Roman" w:hAnsi="Times New Roman"/>
                <w:b w:val="0"/>
                <w:lang w:val="da-DK"/>
              </w:rPr>
              <w:t>t</w:t>
            </w:r>
            <w:r w:rsidRPr="00966EB9">
              <w:rPr>
                <w:rFonts w:ascii="Times New Roman" w:hAnsi="Times New Roman"/>
                <w:b w:val="0"/>
                <w:lang w:val="da-DK"/>
              </w:rPr>
              <w:t xml:space="preserve"> ud fra huden. </w:t>
            </w:r>
            <w:r>
              <w:rPr>
                <w:rFonts w:ascii="Times New Roman" w:hAnsi="Times New Roman"/>
                <w:b w:val="0"/>
                <w:lang w:val="da-DK"/>
              </w:rPr>
              <w:t>Det hvide beskyttelseshylster dækker kanylens spids</w:t>
            </w:r>
            <w:r w:rsidRPr="00966EB9">
              <w:rPr>
                <w:rFonts w:ascii="Times New Roman" w:hAnsi="Times New Roman"/>
                <w:b w:val="0"/>
                <w:lang w:val="da-DK"/>
              </w:rPr>
              <w:t>.</w:t>
            </w:r>
          </w:p>
          <w:p w:rsidR="00FB6926" w:rsidP="00290BF0" w14:paraId="72F4201D" w14:textId="77777777">
            <w:pPr>
              <w:pStyle w:val="EMEANormal"/>
              <w:keepNext/>
              <w:rPr>
                <w:lang w:val="da-DK"/>
              </w:rPr>
            </w:pPr>
          </w:p>
          <w:p w:rsidR="00A03B7C" w:rsidRPr="00A91648" w:rsidP="00290BF0" w14:paraId="1A80EE66" w14:textId="77777777">
            <w:pPr>
              <w:keepNext/>
              <w:numPr>
                <w:ilvl w:val="0"/>
                <w:numId w:val="67"/>
              </w:numPr>
              <w:tabs>
                <w:tab w:val="clear" w:pos="562"/>
                <w:tab w:val="left" w:pos="757"/>
              </w:tabs>
              <w:ind w:left="757"/>
              <w:rPr>
                <w:szCs w:val="20"/>
                <w:lang w:val="da-DK"/>
              </w:rPr>
            </w:pPr>
            <w:r w:rsidRPr="00A91648">
              <w:rPr>
                <w:szCs w:val="20"/>
                <w:lang w:val="da-DK"/>
              </w:rPr>
              <w:t>En lille smule væske på injektionsstedet er normalt</w:t>
            </w:r>
          </w:p>
          <w:p w:rsidR="00A03B7C" w:rsidRPr="00966EB9" w:rsidP="00290BF0" w14:paraId="5F468E41" w14:textId="77777777">
            <w:pPr>
              <w:pStyle w:val="EMEANormal"/>
              <w:keepNext/>
              <w:rPr>
                <w:lang w:val="da-DK"/>
              </w:rPr>
            </w:pPr>
          </w:p>
          <w:p w:rsidR="00FB6926" w:rsidRPr="00966EB9" w:rsidP="00290BF0" w14:paraId="30CC2D3B" w14:textId="77777777">
            <w:pPr>
              <w:pStyle w:val="EMEANormal"/>
              <w:keepNext/>
              <w:rPr>
                <w:lang w:val="da-DK"/>
              </w:rPr>
            </w:pPr>
            <w:r>
              <w:rPr>
                <w:lang w:val="da-DK"/>
              </w:rPr>
              <w:t xml:space="preserve">Kontakt </w:t>
            </w:r>
            <w:r w:rsidRPr="009B5DF1">
              <w:rPr>
                <w:color w:val="000000"/>
                <w:lang w:val="da-DK"/>
              </w:rPr>
              <w:t xml:space="preserve">din læge, sygeplejerske eller </w:t>
            </w:r>
            <w:r w:rsidRPr="009B5DF1">
              <w:rPr>
                <w:noProof/>
                <w:lang w:val="da-DK"/>
              </w:rPr>
              <w:t>apoteket</w:t>
            </w:r>
            <w:r>
              <w:rPr>
                <w:lang w:val="da-DK"/>
              </w:rPr>
              <w:t>, h</w:t>
            </w:r>
            <w:r w:rsidRPr="00966EB9">
              <w:rPr>
                <w:lang w:val="da-DK"/>
              </w:rPr>
              <w:t>vis der er mere end nogle få dråber væske på injektion</w:t>
            </w:r>
            <w:r>
              <w:rPr>
                <w:lang w:val="da-DK"/>
              </w:rPr>
              <w:t>sstedet</w:t>
            </w:r>
            <w:r w:rsidRPr="00966EB9">
              <w:rPr>
                <w:lang w:val="da-DK"/>
              </w:rPr>
              <w:t>.</w:t>
            </w:r>
          </w:p>
          <w:p w:rsidR="00FB6926" w:rsidRPr="00966EB9" w:rsidP="00290BF0" w14:paraId="23EFED34" w14:textId="77777777">
            <w:pPr>
              <w:pStyle w:val="EMEANormal"/>
              <w:keepNext/>
              <w:rPr>
                <w:lang w:val="da-DK"/>
              </w:rPr>
            </w:pPr>
          </w:p>
          <w:p w:rsidR="00FB6926" w:rsidRPr="00966EB9" w:rsidP="00290BF0" w14:paraId="466BA348" w14:textId="77777777">
            <w:pPr>
              <w:pStyle w:val="EMEAHeadingLeaflet"/>
              <w:keepNext/>
              <w:spacing w:before="0" w:beforeLines="0" w:after="0" w:afterLines="0"/>
              <w:rPr>
                <w:rFonts w:ascii="Times New Roman" w:hAnsi="Times New Roman"/>
                <w:b w:val="0"/>
                <w:lang w:val="da-DK"/>
              </w:rPr>
            </w:pPr>
            <w:r>
              <w:rPr>
                <w:rFonts w:ascii="Times New Roman" w:hAnsi="Times New Roman"/>
                <w:b w:val="0"/>
                <w:lang w:val="da-DK"/>
              </w:rPr>
              <w:t xml:space="preserve">Anbring en vatkugle eller en gazeserviet på injektionsstedet, når </w:t>
            </w:r>
            <w:r w:rsidRPr="00966EB9">
              <w:rPr>
                <w:rFonts w:ascii="Times New Roman" w:hAnsi="Times New Roman"/>
                <w:b w:val="0"/>
                <w:lang w:val="da-DK"/>
              </w:rPr>
              <w:t xml:space="preserve">injektionen er </w:t>
            </w:r>
            <w:r>
              <w:rPr>
                <w:rFonts w:ascii="Times New Roman" w:hAnsi="Times New Roman"/>
                <w:b w:val="0"/>
                <w:lang w:val="da-DK"/>
              </w:rPr>
              <w:t>fuldført.</w:t>
            </w:r>
          </w:p>
          <w:p w:rsidR="00FB6926" w:rsidRPr="00966EB9" w:rsidP="00290BF0" w14:paraId="2A63CE42" w14:textId="77777777">
            <w:pPr>
              <w:pStyle w:val="EMEANormal"/>
              <w:keepNext/>
              <w:rPr>
                <w:lang w:val="da-DK"/>
              </w:rPr>
            </w:pPr>
          </w:p>
          <w:p w:rsidR="00FB6926" w:rsidP="00290BF0" w14:paraId="51EC904B" w14:textId="77777777">
            <w:pPr>
              <w:pStyle w:val="EMEAHeadingLeaflet"/>
              <w:keepNext/>
              <w:numPr>
                <w:ilvl w:val="0"/>
                <w:numId w:val="67"/>
              </w:numPr>
              <w:tabs>
                <w:tab w:val="clear" w:pos="562"/>
                <w:tab w:val="left" w:pos="757"/>
              </w:tabs>
              <w:spacing w:before="0" w:beforeLines="0" w:after="0" w:afterLines="0"/>
              <w:ind w:left="757"/>
              <w:rPr>
                <w:rFonts w:ascii="Times New Roman" w:hAnsi="Times New Roman"/>
                <w:b w:val="0"/>
                <w:lang w:val="en-GB"/>
              </w:rPr>
            </w:pPr>
            <w:r>
              <w:rPr>
                <w:rFonts w:ascii="Times New Roman" w:hAnsi="Times New Roman"/>
                <w:lang w:val="en-GB"/>
              </w:rPr>
              <w:t xml:space="preserve">Gnid ikke </w:t>
            </w:r>
            <w:r>
              <w:rPr>
                <w:rFonts w:ascii="Times New Roman" w:hAnsi="Times New Roman"/>
                <w:b w:val="0"/>
                <w:lang w:val="en-GB"/>
              </w:rPr>
              <w:t>på injektionsstedet</w:t>
            </w:r>
          </w:p>
          <w:p w:rsidR="00FB6926" w:rsidRPr="00966EB9" w:rsidP="00290BF0" w14:paraId="7B6870AC" w14:textId="77777777">
            <w:pPr>
              <w:pStyle w:val="EMEANormal"/>
              <w:keepNext/>
              <w:numPr>
                <w:ilvl w:val="0"/>
                <w:numId w:val="67"/>
              </w:numPr>
              <w:tabs>
                <w:tab w:val="clear" w:pos="562"/>
                <w:tab w:val="left" w:pos="757"/>
              </w:tabs>
              <w:ind w:left="757"/>
              <w:rPr>
                <w:lang w:val="da-DK"/>
              </w:rPr>
            </w:pPr>
            <w:r w:rsidRPr="00966EB9">
              <w:rPr>
                <w:lang w:val="da-DK"/>
              </w:rPr>
              <w:t>Lidt blod på injektionsstedet er normalt</w:t>
            </w:r>
          </w:p>
        </w:tc>
      </w:tr>
      <w:tr w14:paraId="1E1BC003" w14:textId="77777777" w:rsidTr="00FE7A95">
        <w:tblPrEx>
          <w:tblW w:w="0" w:type="auto"/>
          <w:tblLayout w:type="fixed"/>
          <w:tblLook w:val="04A0"/>
        </w:tblPrEx>
        <w:tc>
          <w:tcPr>
            <w:tcW w:w="9287" w:type="dxa"/>
            <w:gridSpan w:val="2"/>
          </w:tcPr>
          <w:p w:rsidR="00FB6926" w:rsidRPr="00966EB9" w:rsidP="00FE7A95" w14:paraId="4987AD4D" w14:textId="77777777">
            <w:pPr>
              <w:rPr>
                <w:b/>
                <w:lang w:val="da-DK"/>
              </w:rPr>
            </w:pPr>
            <w:r w:rsidRPr="00966EB9">
              <w:rPr>
                <w:b/>
                <w:lang w:val="da-DK"/>
              </w:rPr>
              <w:t>TRIN 9</w:t>
            </w:r>
          </w:p>
          <w:p w:rsidR="00FB6926" w:rsidRPr="00966EB9" w:rsidP="00FE7A95" w14:paraId="751048CC" w14:textId="77777777">
            <w:pPr>
              <w:rPr>
                <w:b/>
                <w:lang w:val="da-DK"/>
              </w:rPr>
            </w:pPr>
          </w:p>
          <w:p w:rsidR="00FB6926" w:rsidRPr="00966EB9" w:rsidP="00FE7A95" w14:paraId="0CC5B48C" w14:textId="77777777">
            <w:pPr>
              <w:pStyle w:val="EMEAHeadingLeaflet"/>
              <w:keepNext/>
              <w:spacing w:before="0" w:beforeLines="0" w:after="0" w:afterLines="0"/>
              <w:rPr>
                <w:rFonts w:ascii="Times New Roman" w:hAnsi="Times New Roman"/>
                <w:b w:val="0"/>
                <w:szCs w:val="22"/>
                <w:lang w:val="da-DK"/>
              </w:rPr>
            </w:pPr>
            <w:r w:rsidRPr="00966EB9">
              <w:rPr>
                <w:rFonts w:ascii="Times New Roman" w:hAnsi="Times New Roman"/>
                <w:b w:val="0"/>
                <w:szCs w:val="22"/>
                <w:lang w:val="da-DK"/>
              </w:rPr>
              <w:t>Den brugte pen kass</w:t>
            </w:r>
            <w:r>
              <w:rPr>
                <w:rFonts w:ascii="Times New Roman" w:hAnsi="Times New Roman"/>
                <w:b w:val="0"/>
                <w:szCs w:val="22"/>
                <w:lang w:val="da-DK"/>
              </w:rPr>
              <w:t>e</w:t>
            </w:r>
            <w:r w:rsidRPr="00966EB9">
              <w:rPr>
                <w:rFonts w:ascii="Times New Roman" w:hAnsi="Times New Roman"/>
                <w:b w:val="0"/>
                <w:szCs w:val="22"/>
                <w:lang w:val="da-DK"/>
              </w:rPr>
              <w:t>res i en særlig beholder, som angivet af din læge, sygeplejerske eller apotek.</w:t>
            </w:r>
          </w:p>
          <w:p w:rsidR="00FB6926" w:rsidRPr="00966EB9" w:rsidP="00FE7A95" w14:paraId="17AC0AD8" w14:textId="77777777">
            <w:pPr>
              <w:pStyle w:val="EMEANormal"/>
              <w:rPr>
                <w:szCs w:val="22"/>
                <w:lang w:val="da-DK"/>
              </w:rPr>
            </w:pPr>
          </w:p>
          <w:p w:rsidR="00FB6926" w:rsidRPr="00966EB9" w:rsidP="00FB6926" w14:paraId="3E28CBD9" w14:textId="77777777">
            <w:pPr>
              <w:pStyle w:val="EMEAHeadingLeaflet"/>
              <w:keepNext/>
              <w:numPr>
                <w:ilvl w:val="0"/>
                <w:numId w:val="68"/>
              </w:numPr>
              <w:tabs>
                <w:tab w:val="clear" w:pos="562"/>
                <w:tab w:val="left" w:pos="720"/>
              </w:tabs>
              <w:spacing w:before="0" w:beforeLines="0" w:after="0" w:afterLines="0"/>
              <w:rPr>
                <w:rFonts w:ascii="Times New Roman" w:hAnsi="Times New Roman"/>
                <w:b w:val="0"/>
                <w:szCs w:val="22"/>
                <w:lang w:val="da-DK"/>
              </w:rPr>
            </w:pPr>
            <w:r w:rsidRPr="00966EB9">
              <w:rPr>
                <w:rFonts w:ascii="Times New Roman" w:hAnsi="Times New Roman"/>
                <w:szCs w:val="22"/>
                <w:lang w:val="da-DK"/>
              </w:rPr>
              <w:t xml:space="preserve">Genbrug ikke og </w:t>
            </w:r>
            <w:r w:rsidRPr="00966EB9">
              <w:rPr>
                <w:rFonts w:ascii="Times New Roman" w:hAnsi="Times New Roman"/>
                <w:b w:val="0"/>
                <w:szCs w:val="22"/>
                <w:lang w:val="da-DK"/>
              </w:rPr>
              <w:t>smid ikke den fyldte pen ud med husholdningsaffald</w:t>
            </w:r>
          </w:p>
          <w:p w:rsidR="00FB6926" w:rsidRPr="00966EB9" w:rsidP="00FB6926" w14:paraId="3E211355" w14:textId="77777777">
            <w:pPr>
              <w:pStyle w:val="EMEANormal"/>
              <w:numPr>
                <w:ilvl w:val="0"/>
                <w:numId w:val="68"/>
              </w:numPr>
              <w:tabs>
                <w:tab w:val="clear" w:pos="562"/>
                <w:tab w:val="left" w:pos="720"/>
              </w:tabs>
              <w:rPr>
                <w:szCs w:val="22"/>
                <w:lang w:val="da-DK"/>
              </w:rPr>
            </w:pPr>
            <w:r w:rsidRPr="00966EB9">
              <w:rPr>
                <w:b/>
                <w:szCs w:val="22"/>
                <w:lang w:val="da-DK"/>
              </w:rPr>
              <w:t>Opbevar altid</w:t>
            </w:r>
            <w:r w:rsidRPr="00966EB9">
              <w:rPr>
                <w:szCs w:val="22"/>
                <w:lang w:val="da-DK"/>
              </w:rPr>
              <w:t xml:space="preserve"> den fyldte pen i en den særlige beholder og utilgængeligt for børn</w:t>
            </w:r>
          </w:p>
          <w:p w:rsidR="00FB6926" w:rsidRPr="00966EB9" w:rsidP="008D5FAE" w14:paraId="15EF7302" w14:textId="77777777">
            <w:pPr>
              <w:pStyle w:val="EMEANormal"/>
              <w:rPr>
                <w:lang w:val="da-DK"/>
              </w:rPr>
            </w:pPr>
            <w:r w:rsidRPr="00966EB9">
              <w:rPr>
                <w:szCs w:val="22"/>
                <w:lang w:val="da-DK"/>
              </w:rPr>
              <w:t>Hætterne, alkoholservietterne, vatkugle eller gazeserviet, blisterpakning og pakning kan smides ud  med husholdningsaffald</w:t>
            </w:r>
          </w:p>
        </w:tc>
      </w:tr>
    </w:tbl>
    <w:p w:rsidR="00EA4C58" w:rsidP="00745AC4" w14:paraId="29A1F3FB" w14:textId="77777777">
      <w:pPr>
        <w:numPr>
          <w:ilvl w:val="12"/>
          <w:numId w:val="0"/>
        </w:numPr>
        <w:ind w:right="-2"/>
        <w:rPr>
          <w:noProof/>
          <w:lang w:val="da-DK"/>
        </w:rPr>
      </w:pPr>
    </w:p>
    <w:p w:rsidR="009C044B" w:rsidRPr="007A4E74" w:rsidP="00E20D7C" w14:paraId="4519A333" w14:textId="77777777">
      <w:pPr>
        <w:keepNext/>
        <w:widowControl w:val="0"/>
        <w:autoSpaceDE w:val="0"/>
        <w:autoSpaceDN w:val="0"/>
        <w:adjustRightInd w:val="0"/>
        <w:spacing w:before="280" w:after="220"/>
        <w:ind w:left="127" w:right="120"/>
        <w:jc w:val="center"/>
        <w:rPr>
          <w:b/>
          <w:bCs/>
          <w:color w:val="000000"/>
          <w:lang w:val="da-DK"/>
        </w:rPr>
      </w:pPr>
    </w:p>
    <w:sectPr w:rsidSect="00D66FAD">
      <w:headerReference w:type="default" r:id="rId83"/>
      <w:footerReference w:type="even" r:id="rId84"/>
      <w:footerReference w:type="default" r:id="rId85"/>
      <w:footerReference w:type="first" r:id="rId86"/>
      <w:endnotePr>
        <w:numFmt w:val="decimal"/>
      </w:endnotePr>
      <w:pgSz w:w="11907" w:h="16840" w:code="9"/>
      <w:pgMar w:top="1134" w:right="1418" w:bottom="1134" w:left="1418" w:header="737" w:footer="737" w:gutter="0"/>
      <w:cols w:space="708"/>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sig w:usb0="00000003" w:usb1="00000000" w:usb2="00000000" w:usb3="00000000" w:csb0="0061004D" w:csb1="006C0072"/>
  </w:font>
  <w:font w:name="Roman">
    <w:panose1 w:val="00000000000000000000"/>
    <w:charset w:val="00"/>
    <w:family w:val="auto"/>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OPGRL J+ Helvetica Neue LT Std">
    <w:altName w:val="Cambria"/>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Verdana,Bold">
    <w:altName w:val="MS Gothic"/>
    <w:panose1 w:val="00000000000000000000"/>
    <w:charset w:val="80"/>
    <w:family w:val="auto"/>
    <w:notTrueType/>
    <w:pitch w:val="default"/>
    <w:sig w:usb0="00000000" w:usb1="08070000" w:usb2="00000010" w:usb3="00000000" w:csb0="00020000" w:csb1="00000000"/>
  </w:font>
  <w:font w:name="TimesNewRoman">
    <w:altName w:val="Yu Gothic"/>
    <w:panose1 w:val="00000000000000000000"/>
    <w:charset w:val="00"/>
    <w:family w:val="roman"/>
    <w:notTrueType/>
    <w:pitch w:val="default"/>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C4560" w:rsidP="00586EEE" w14:paraId="2FCB47A5"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CC4560" w:rsidP="00586EEE" w14:paraId="248860BB"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C4560" w14:paraId="053F6111" w14:textId="77777777">
    <w:pPr>
      <w:pStyle w:val="Footer"/>
      <w:jc w:val="center"/>
    </w:pPr>
    <w:r>
      <w:fldChar w:fldCharType="begin"/>
    </w:r>
    <w:r>
      <w:instrText>PAGE   \* MERGEFORMAT</w:instrText>
    </w:r>
    <w:r>
      <w:fldChar w:fldCharType="separate"/>
    </w:r>
    <w:r w:rsidRPr="005223EB">
      <w:rPr>
        <w:noProof/>
        <w:lang w:val="da-DK"/>
      </w:rPr>
      <w:t>497</w:t>
    </w:r>
    <w:r>
      <w:fldChar w:fldCharType="end"/>
    </w:r>
  </w:p>
  <w:p w:rsidR="00CC4560" w:rsidRPr="00C174C5" w:rsidP="00586EEE" w14:paraId="6B7B7AC7" w14:textId="77777777">
    <w:pPr>
      <w:pStyle w:val="Footer"/>
      <w:tabs>
        <w:tab w:val="clear" w:pos="8930"/>
        <w:tab w:val="right" w:pos="8931"/>
      </w:tabs>
      <w:ind w:right="360"/>
      <w:jc w:val="cen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C4560" w14:paraId="63895FCD" w14:textId="77777777">
    <w:pPr>
      <w:pStyle w:val="Footer"/>
      <w:tabs>
        <w:tab w:val="clear" w:pos="8930"/>
        <w:tab w:val="right" w:pos="8931"/>
      </w:tabs>
      <w:ind w:right="96"/>
      <w:jc w:val="center"/>
    </w:pPr>
    <w:r>
      <w:fldChar w:fldCharType="begin"/>
    </w:r>
    <w:r>
      <w:instrText xml:space="preserve"> EQ </w:instrText>
    </w:r>
    <w:r>
      <w:fldChar w:fldCharType="separate"/>
    </w:r>
    <w:r>
      <w:fldChar w:fldCharType="end"/>
    </w: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C4560" w14:paraId="3ACD5A3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59E4080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853CE78A"/>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71F42044"/>
    <w:lvl w:ilvl="0">
      <w:start w:val="1"/>
      <w:numFmt w:val="decimal"/>
      <w:pStyle w:val="ListNumber3"/>
      <w:lvlText w:val="%1."/>
      <w:lvlJc w:val="left"/>
      <w:pPr>
        <w:tabs>
          <w:tab w:val="num" w:pos="926"/>
        </w:tabs>
        <w:ind w:left="926" w:hanging="360"/>
      </w:pPr>
    </w:lvl>
  </w:abstractNum>
  <w:abstractNum w:abstractNumId="3">
    <w:nsid w:val="FFFFFF7F"/>
    <w:multiLevelType w:val="singleLevel"/>
    <w:tmpl w:val="FCEA3FAC"/>
    <w:lvl w:ilvl="0">
      <w:start w:val="1"/>
      <w:numFmt w:val="decimal"/>
      <w:pStyle w:val="ListNumber2"/>
      <w:lvlText w:val="%1."/>
      <w:lvlJc w:val="left"/>
      <w:pPr>
        <w:tabs>
          <w:tab w:val="num" w:pos="643"/>
        </w:tabs>
        <w:ind w:left="643" w:hanging="360"/>
      </w:pPr>
    </w:lvl>
  </w:abstractNum>
  <w:abstractNum w:abstractNumId="4">
    <w:nsid w:val="FFFFFF80"/>
    <w:multiLevelType w:val="singleLevel"/>
    <w:tmpl w:val="C3E22B52"/>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FA482EB4"/>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4EB4CB24"/>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3C948462"/>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CEF2A116"/>
    <w:lvl w:ilvl="0">
      <w:start w:val="1"/>
      <w:numFmt w:val="decimal"/>
      <w:pStyle w:val="ListNumber"/>
      <w:lvlText w:val="%1."/>
      <w:lvlJc w:val="left"/>
      <w:pPr>
        <w:tabs>
          <w:tab w:val="num" w:pos="360"/>
        </w:tabs>
        <w:ind w:left="360" w:hanging="360"/>
      </w:pPr>
    </w:lvl>
  </w:abstractNum>
  <w:abstractNum w:abstractNumId="9">
    <w:nsid w:val="FFFFFF89"/>
    <w:multiLevelType w:val="singleLevel"/>
    <w:tmpl w:val="0660D4F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FFFFFFFE"/>
    <w:multiLevelType w:val="singleLevel"/>
    <w:tmpl w:val="FFFFFFFF"/>
    <w:lvl w:ilvl="0">
      <w:start w:val="0"/>
      <w:numFmt w:val="decimal"/>
      <w:lvlText w:val="*"/>
      <w:lvlJc w:val="left"/>
    </w:lvl>
  </w:abstractNum>
  <w:abstractNum w:abstractNumId="11">
    <w:nsid w:val="000979D9"/>
    <w:multiLevelType w:val="hybridMultilevel"/>
    <w:tmpl w:val="C02CFF2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00417389"/>
    <w:multiLevelType w:val="hybridMultilevel"/>
    <w:tmpl w:val="56F0A7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35620B8"/>
    <w:multiLevelType w:val="hybridMultilevel"/>
    <w:tmpl w:val="F2868B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3A51235"/>
    <w:multiLevelType w:val="hybridMultilevel"/>
    <w:tmpl w:val="7E447AB2"/>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3BC0133"/>
    <w:multiLevelType w:val="hybridMultilevel"/>
    <w:tmpl w:val="50B219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4277AF3"/>
    <w:multiLevelType w:val="singleLevel"/>
    <w:tmpl w:val="2FDA33E8"/>
    <w:lvl w:ilvl="0">
      <w:start w:val="1"/>
      <w:numFmt w:val="upperLetter"/>
      <w:lvlText w:val="%1."/>
      <w:legacy w:legacy="1" w:legacySpace="0" w:legacyIndent="360"/>
      <w:lvlJc w:val="left"/>
      <w:pPr>
        <w:ind w:left="1494" w:hanging="360"/>
      </w:pPr>
    </w:lvl>
  </w:abstractNum>
  <w:abstractNum w:abstractNumId="17">
    <w:nsid w:val="0478296A"/>
    <w:multiLevelType w:val="hybridMultilevel"/>
    <w:tmpl w:val="FBEA0344"/>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18">
    <w:nsid w:val="05000905"/>
    <w:multiLevelType w:val="hybridMultilevel"/>
    <w:tmpl w:val="F162BC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5680AE6"/>
    <w:multiLevelType w:val="hybridMultilevel"/>
    <w:tmpl w:val="907EB86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06C55394"/>
    <w:multiLevelType w:val="hybridMultilevel"/>
    <w:tmpl w:val="5E3EF3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81F3220"/>
    <w:multiLevelType w:val="hybridMultilevel"/>
    <w:tmpl w:val="7D4C43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08E268CB"/>
    <w:multiLevelType w:val="hybridMultilevel"/>
    <w:tmpl w:val="FA900D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092912FB"/>
    <w:multiLevelType w:val="hybridMultilevel"/>
    <w:tmpl w:val="A95A6540"/>
    <w:lvl w:ilvl="0">
      <w:start w:val="1"/>
      <w:numFmt w:val="bullet"/>
      <w:lvlText w:val="•"/>
      <w:lvlJc w:val="left"/>
      <w:pPr>
        <w:tabs>
          <w:tab w:val="num" w:pos="357"/>
        </w:tabs>
        <w:ind w:left="357" w:hanging="357"/>
      </w:pPr>
      <w:rPr>
        <w:rFonts w:ascii="Arial" w:hAnsi="Aria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0B155173"/>
    <w:multiLevelType w:val="hybridMultilevel"/>
    <w:tmpl w:val="BC2087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0B185064"/>
    <w:multiLevelType w:val="hybridMultilevel"/>
    <w:tmpl w:val="AF6EAB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0B6F5FA9"/>
    <w:multiLevelType w:val="hybridMultilevel"/>
    <w:tmpl w:val="21DAF3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0B806DC9"/>
    <w:multiLevelType w:val="hybridMultilevel"/>
    <w:tmpl w:val="05B8AF1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8">
    <w:nsid w:val="0B9F765A"/>
    <w:multiLevelType w:val="hybridMultilevel"/>
    <w:tmpl w:val="EE6EB836"/>
    <w:lvl w:ilvl="0">
      <w:start w:val="1"/>
      <w:numFmt w:val="bullet"/>
      <w:lvlText w:val=""/>
      <w:lvlJc w:val="left"/>
      <w:pPr>
        <w:tabs>
          <w:tab w:val="num" w:pos="1790"/>
        </w:tabs>
        <w:ind w:left="1790" w:hanging="360"/>
      </w:pPr>
      <w:rPr>
        <w:rFonts w:ascii="Symbol" w:hAnsi="Symbol" w:hint="default"/>
      </w:rPr>
    </w:lvl>
    <w:lvl w:ilvl="1">
      <w:start w:val="1"/>
      <w:numFmt w:val="bullet"/>
      <w:lvlText w:val="o"/>
      <w:lvlJc w:val="left"/>
      <w:pPr>
        <w:tabs>
          <w:tab w:val="num" w:pos="2540"/>
        </w:tabs>
        <w:ind w:left="2540" w:hanging="360"/>
      </w:pPr>
      <w:rPr>
        <w:rFonts w:ascii="Courier New" w:hAnsi="Courier New" w:hint="default"/>
      </w:rPr>
    </w:lvl>
    <w:lvl w:ilvl="2" w:tentative="1">
      <w:start w:val="1"/>
      <w:numFmt w:val="bullet"/>
      <w:lvlText w:val=""/>
      <w:lvlJc w:val="left"/>
      <w:pPr>
        <w:tabs>
          <w:tab w:val="num" w:pos="3260"/>
        </w:tabs>
        <w:ind w:left="3260" w:hanging="360"/>
      </w:pPr>
      <w:rPr>
        <w:rFonts w:ascii="Wingdings" w:hAnsi="Wingdings" w:hint="default"/>
      </w:rPr>
    </w:lvl>
    <w:lvl w:ilvl="3" w:tentative="1">
      <w:start w:val="1"/>
      <w:numFmt w:val="bullet"/>
      <w:lvlText w:val=""/>
      <w:lvlJc w:val="left"/>
      <w:pPr>
        <w:tabs>
          <w:tab w:val="num" w:pos="3980"/>
        </w:tabs>
        <w:ind w:left="3980" w:hanging="360"/>
      </w:pPr>
      <w:rPr>
        <w:rFonts w:ascii="Symbol" w:hAnsi="Symbol" w:hint="default"/>
      </w:rPr>
    </w:lvl>
    <w:lvl w:ilvl="4" w:tentative="1">
      <w:start w:val="1"/>
      <w:numFmt w:val="bullet"/>
      <w:lvlText w:val="o"/>
      <w:lvlJc w:val="left"/>
      <w:pPr>
        <w:tabs>
          <w:tab w:val="num" w:pos="4700"/>
        </w:tabs>
        <w:ind w:left="4700" w:hanging="360"/>
      </w:pPr>
      <w:rPr>
        <w:rFonts w:ascii="Courier New" w:hAnsi="Courier New" w:hint="default"/>
      </w:rPr>
    </w:lvl>
    <w:lvl w:ilvl="5" w:tentative="1">
      <w:start w:val="1"/>
      <w:numFmt w:val="bullet"/>
      <w:lvlText w:val=""/>
      <w:lvlJc w:val="left"/>
      <w:pPr>
        <w:tabs>
          <w:tab w:val="num" w:pos="5420"/>
        </w:tabs>
        <w:ind w:left="5420" w:hanging="360"/>
      </w:pPr>
      <w:rPr>
        <w:rFonts w:ascii="Wingdings" w:hAnsi="Wingdings" w:hint="default"/>
      </w:rPr>
    </w:lvl>
    <w:lvl w:ilvl="6" w:tentative="1">
      <w:start w:val="1"/>
      <w:numFmt w:val="bullet"/>
      <w:lvlText w:val=""/>
      <w:lvlJc w:val="left"/>
      <w:pPr>
        <w:tabs>
          <w:tab w:val="num" w:pos="6140"/>
        </w:tabs>
        <w:ind w:left="6140" w:hanging="360"/>
      </w:pPr>
      <w:rPr>
        <w:rFonts w:ascii="Symbol" w:hAnsi="Symbol" w:hint="default"/>
      </w:rPr>
    </w:lvl>
    <w:lvl w:ilvl="7" w:tentative="1">
      <w:start w:val="1"/>
      <w:numFmt w:val="bullet"/>
      <w:lvlText w:val="o"/>
      <w:lvlJc w:val="left"/>
      <w:pPr>
        <w:tabs>
          <w:tab w:val="num" w:pos="6860"/>
        </w:tabs>
        <w:ind w:left="6860" w:hanging="360"/>
      </w:pPr>
      <w:rPr>
        <w:rFonts w:ascii="Courier New" w:hAnsi="Courier New" w:hint="default"/>
      </w:rPr>
    </w:lvl>
    <w:lvl w:ilvl="8" w:tentative="1">
      <w:start w:val="1"/>
      <w:numFmt w:val="bullet"/>
      <w:lvlText w:val=""/>
      <w:lvlJc w:val="left"/>
      <w:pPr>
        <w:tabs>
          <w:tab w:val="num" w:pos="7580"/>
        </w:tabs>
        <w:ind w:left="7580" w:hanging="360"/>
      </w:pPr>
      <w:rPr>
        <w:rFonts w:ascii="Wingdings" w:hAnsi="Wingdings" w:hint="default"/>
      </w:rPr>
    </w:lvl>
  </w:abstractNum>
  <w:abstractNum w:abstractNumId="29">
    <w:nsid w:val="0C0E19AD"/>
    <w:multiLevelType w:val="hybridMultilevel"/>
    <w:tmpl w:val="62F82E72"/>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0C165CB5"/>
    <w:multiLevelType w:val="hybridMultilevel"/>
    <w:tmpl w:val="D0AE18A6"/>
    <w:lvl w:ilvl="0">
      <w:start w:val="5"/>
      <w:numFmt w:val="decimal"/>
      <w:lvlText w:val="%1."/>
      <w:lvlJc w:val="left"/>
      <w:pPr>
        <w:ind w:left="915" w:hanging="555"/>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0E312C9F"/>
    <w:multiLevelType w:val="multilevel"/>
    <w:tmpl w:val="985ED0C2"/>
    <w:lvl w:ilvl="0">
      <w:start w:val="1"/>
      <w:numFmt w:val="bullet"/>
      <w:lvlText w:val=""/>
      <w:lvlJc w:val="left"/>
      <w:pPr>
        <w:ind w:left="720" w:hanging="360"/>
      </w:pPr>
      <w:rPr>
        <w:rFonts w:ascii="Symbol" w:hAnsi="Symbol" w:hint="default"/>
        <w:b w:val="0"/>
        <w:i w:val="0"/>
        <w:color w:val="auto"/>
        <w:sz w:val="22"/>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32">
    <w:nsid w:val="0E3D78ED"/>
    <w:multiLevelType w:val="hybridMultilevel"/>
    <w:tmpl w:val="EB3ACE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0E724BE3"/>
    <w:multiLevelType w:val="hybridMultilevel"/>
    <w:tmpl w:val="76B8FD0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0E9175C1"/>
    <w:multiLevelType w:val="hybridMultilevel"/>
    <w:tmpl w:val="C48E00B8"/>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0EC30C59"/>
    <w:multiLevelType w:val="hybridMultilevel"/>
    <w:tmpl w:val="4BF4217A"/>
    <w:lvl w:ilvl="0">
      <w:start w:val="1"/>
      <w:numFmt w:val="bullet"/>
      <w:lvlText w:val=""/>
      <w:lvlJc w:val="left"/>
      <w:pPr>
        <w:ind w:left="720" w:hanging="360"/>
      </w:pPr>
      <w:rPr>
        <w:rFonts w:ascii="Symbol" w:hAnsi="Symbol" w:hint="default"/>
        <w:sz w:val="16"/>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0ED24847"/>
    <w:multiLevelType w:val="hybridMultilevel"/>
    <w:tmpl w:val="2FD2D6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0F89294D"/>
    <w:multiLevelType w:val="hybridMultilevel"/>
    <w:tmpl w:val="30BC10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101401E7"/>
    <w:multiLevelType w:val="hybridMultilevel"/>
    <w:tmpl w:val="5E3A67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1075030A"/>
    <w:multiLevelType w:val="hybridMultilevel"/>
    <w:tmpl w:val="3972454C"/>
    <w:lvl w:ilvl="0">
      <w:start w:val="1"/>
      <w:numFmt w:val="bullet"/>
      <w:lvlText w:val=""/>
      <w:lvlJc w:val="left"/>
      <w:pPr>
        <w:ind w:left="1270" w:hanging="360"/>
      </w:pPr>
      <w:rPr>
        <w:rFonts w:ascii="Symbol" w:hAnsi="Symbol" w:hint="default"/>
      </w:rPr>
    </w:lvl>
    <w:lvl w:ilvl="1">
      <w:start w:val="1"/>
      <w:numFmt w:val="bullet"/>
      <w:lvlText w:val="o"/>
      <w:lvlJc w:val="left"/>
      <w:pPr>
        <w:ind w:left="1990" w:hanging="360"/>
      </w:pPr>
      <w:rPr>
        <w:rFonts w:ascii="Courier New" w:hAnsi="Courier New" w:cs="Courier New" w:hint="default"/>
      </w:rPr>
    </w:lvl>
    <w:lvl w:ilvl="2" w:tentative="1">
      <w:start w:val="1"/>
      <w:numFmt w:val="bullet"/>
      <w:lvlText w:val=""/>
      <w:lvlJc w:val="left"/>
      <w:pPr>
        <w:ind w:left="2710" w:hanging="360"/>
      </w:pPr>
      <w:rPr>
        <w:rFonts w:ascii="Wingdings" w:hAnsi="Wingdings" w:hint="default"/>
      </w:rPr>
    </w:lvl>
    <w:lvl w:ilvl="3">
      <w:start w:val="1"/>
      <w:numFmt w:val="bullet"/>
      <w:lvlText w:val=""/>
      <w:lvlJc w:val="left"/>
      <w:pPr>
        <w:ind w:left="3430" w:hanging="360"/>
      </w:pPr>
      <w:rPr>
        <w:rFonts w:ascii="Symbol" w:hAnsi="Symbol" w:hint="default"/>
      </w:rPr>
    </w:lvl>
    <w:lvl w:ilvl="4" w:tentative="1">
      <w:start w:val="1"/>
      <w:numFmt w:val="bullet"/>
      <w:lvlText w:val="o"/>
      <w:lvlJc w:val="left"/>
      <w:pPr>
        <w:ind w:left="4150" w:hanging="360"/>
      </w:pPr>
      <w:rPr>
        <w:rFonts w:ascii="Courier New" w:hAnsi="Courier New" w:cs="Courier New" w:hint="default"/>
      </w:rPr>
    </w:lvl>
    <w:lvl w:ilvl="5" w:tentative="1">
      <w:start w:val="1"/>
      <w:numFmt w:val="bullet"/>
      <w:lvlText w:val=""/>
      <w:lvlJc w:val="left"/>
      <w:pPr>
        <w:ind w:left="4870" w:hanging="360"/>
      </w:pPr>
      <w:rPr>
        <w:rFonts w:ascii="Wingdings" w:hAnsi="Wingdings" w:hint="default"/>
      </w:rPr>
    </w:lvl>
    <w:lvl w:ilvl="6" w:tentative="1">
      <w:start w:val="1"/>
      <w:numFmt w:val="bullet"/>
      <w:lvlText w:val=""/>
      <w:lvlJc w:val="left"/>
      <w:pPr>
        <w:ind w:left="5590" w:hanging="360"/>
      </w:pPr>
      <w:rPr>
        <w:rFonts w:ascii="Symbol" w:hAnsi="Symbol" w:hint="default"/>
      </w:rPr>
    </w:lvl>
    <w:lvl w:ilvl="7" w:tentative="1">
      <w:start w:val="1"/>
      <w:numFmt w:val="bullet"/>
      <w:lvlText w:val="o"/>
      <w:lvlJc w:val="left"/>
      <w:pPr>
        <w:ind w:left="6310" w:hanging="360"/>
      </w:pPr>
      <w:rPr>
        <w:rFonts w:ascii="Courier New" w:hAnsi="Courier New" w:cs="Courier New" w:hint="default"/>
      </w:rPr>
    </w:lvl>
    <w:lvl w:ilvl="8" w:tentative="1">
      <w:start w:val="1"/>
      <w:numFmt w:val="bullet"/>
      <w:lvlText w:val=""/>
      <w:lvlJc w:val="left"/>
      <w:pPr>
        <w:ind w:left="7030" w:hanging="360"/>
      </w:pPr>
      <w:rPr>
        <w:rFonts w:ascii="Wingdings" w:hAnsi="Wingdings" w:hint="default"/>
      </w:rPr>
    </w:lvl>
  </w:abstractNum>
  <w:abstractNum w:abstractNumId="40">
    <w:nsid w:val="10DB4F05"/>
    <w:multiLevelType w:val="hybridMultilevel"/>
    <w:tmpl w:val="6BAE67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112E4661"/>
    <w:multiLevelType w:val="hybridMultilevel"/>
    <w:tmpl w:val="945AC5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11301316"/>
    <w:multiLevelType w:val="hybridMultilevel"/>
    <w:tmpl w:val="63B0C3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1180163A"/>
    <w:multiLevelType w:val="hybridMultilevel"/>
    <w:tmpl w:val="5388004C"/>
    <w:lvl w:ilvl="0">
      <w:start w:val="1"/>
      <w:numFmt w:val="lowerLetter"/>
      <w:lvlText w:val="%1"/>
      <w:lvlJc w:val="left"/>
      <w:pPr>
        <w:ind w:left="720" w:hanging="360"/>
      </w:pPr>
      <w:rPr>
        <w:rFonts w:hint="default"/>
        <w:sz w:val="16"/>
        <w:szCs w:val="16"/>
        <w:vertAlign w:val="superscrip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120878E6"/>
    <w:multiLevelType w:val="singleLevel"/>
    <w:tmpl w:val="B912959E"/>
    <w:lvl w:ilvl="0">
      <w:start w:val="1"/>
      <w:numFmt w:val="lowerLetter"/>
      <w:lvlText w:val="%1"/>
      <w:lvlJc w:val="left"/>
      <w:pPr>
        <w:ind w:left="786" w:hanging="360"/>
      </w:pPr>
      <w:rPr>
        <w:rFonts w:ascii="Times New Roman" w:hAnsi="Times New Roman" w:cs="Times New Roman" w:hint="default"/>
        <w:b w:val="0"/>
        <w:i w:val="0"/>
        <w:caps w:val="0"/>
        <w:sz w:val="16"/>
        <w:szCs w:val="16"/>
        <w:u w:val="none"/>
        <w:vertAlign w:val="superscript"/>
      </w:rPr>
    </w:lvl>
  </w:abstractNum>
  <w:abstractNum w:abstractNumId="45">
    <w:nsid w:val="13055E06"/>
    <w:multiLevelType w:val="hybridMultilevel"/>
    <w:tmpl w:val="D6EE1CD6"/>
    <w:lvl w:ilvl="0">
      <w:start w:val="1"/>
      <w:numFmt w:val="bullet"/>
      <w:lvlText w:val=""/>
      <w:lvlJc w:val="left"/>
      <w:pPr>
        <w:tabs>
          <w:tab w:val="num" w:pos="502"/>
        </w:tabs>
        <w:ind w:left="502"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6">
    <w:nsid w:val="1342070A"/>
    <w:multiLevelType w:val="hybridMultilevel"/>
    <w:tmpl w:val="61E89E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1416379A"/>
    <w:multiLevelType w:val="hybridMultilevel"/>
    <w:tmpl w:val="9A4498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14FA7D85"/>
    <w:multiLevelType w:val="hybridMultilevel"/>
    <w:tmpl w:val="436883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1607466F"/>
    <w:multiLevelType w:val="hybridMultilevel"/>
    <w:tmpl w:val="A1C22D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16DC2E74"/>
    <w:multiLevelType w:val="hybridMultilevel"/>
    <w:tmpl w:val="A0EACD7A"/>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18052A31"/>
    <w:multiLevelType w:val="hybridMultilevel"/>
    <w:tmpl w:val="49D6ED3E"/>
    <w:lvl w:ilvl="0">
      <w:start w:val="5"/>
      <w:numFmt w:val="decimal"/>
      <w:lvlText w:val="%1)"/>
      <w:lvlJc w:val="left"/>
      <w:pPr>
        <w:ind w:left="720" w:hanging="360"/>
      </w:pPr>
      <w:rPr>
        <w:rFonts w:hint="default"/>
        <w:b/>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193D771B"/>
    <w:multiLevelType w:val="hybridMultilevel"/>
    <w:tmpl w:val="3210F1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198E0DD2"/>
    <w:multiLevelType w:val="hybridMultilevel"/>
    <w:tmpl w:val="5388004C"/>
    <w:lvl w:ilvl="0">
      <w:start w:val="1"/>
      <w:numFmt w:val="lowerLetter"/>
      <w:lvlText w:val="%1"/>
      <w:lvlJc w:val="left"/>
      <w:pPr>
        <w:ind w:left="720" w:hanging="360"/>
      </w:pPr>
      <w:rPr>
        <w:rFonts w:hint="default"/>
        <w:sz w:val="16"/>
        <w:szCs w:val="16"/>
        <w:vertAlign w:val="superscrip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19C71633"/>
    <w:multiLevelType w:val="hybridMultilevel"/>
    <w:tmpl w:val="C736F24C"/>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19C972FC"/>
    <w:multiLevelType w:val="hybridMultilevel"/>
    <w:tmpl w:val="E338952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6">
    <w:nsid w:val="1A1663F1"/>
    <w:multiLevelType w:val="hybridMultilevel"/>
    <w:tmpl w:val="D1A66D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1CAC17C7"/>
    <w:multiLevelType w:val="hybridMultilevel"/>
    <w:tmpl w:val="DE7AAE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1D421749"/>
    <w:multiLevelType w:val="hybridMultilevel"/>
    <w:tmpl w:val="25B887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1FF81576"/>
    <w:multiLevelType w:val="hybridMultilevel"/>
    <w:tmpl w:val="1E24D3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11C7693"/>
    <w:multiLevelType w:val="hybridMultilevel"/>
    <w:tmpl w:val="4C0CE9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222D3DCC"/>
    <w:multiLevelType w:val="hybridMultilevel"/>
    <w:tmpl w:val="1700CA00"/>
    <w:lvl w:ilvl="0">
      <w:start w:val="3"/>
      <w:numFmt w:val="decimal"/>
      <w:lvlText w:val="%1)"/>
      <w:lvlJc w:val="left"/>
      <w:pPr>
        <w:ind w:left="720" w:hanging="360"/>
      </w:pPr>
      <w:rPr>
        <w:rFonts w:hint="default"/>
        <w:b/>
      </w:rPr>
    </w:lvl>
    <w:lvl w:ilvl="1">
      <w:start w:val="2"/>
      <w:numFmt w:val="decimal"/>
      <w:lvlText w:val="%2."/>
      <w:lvlJc w:val="left"/>
      <w:pPr>
        <w:tabs>
          <w:tab w:val="num" w:pos="1440"/>
        </w:tabs>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22A07F9B"/>
    <w:multiLevelType w:val="hybridMultilevel"/>
    <w:tmpl w:val="5C80F3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245635E2"/>
    <w:multiLevelType w:val="hybridMultilevel"/>
    <w:tmpl w:val="9FA2B0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255F63AB"/>
    <w:multiLevelType w:val="hybridMultilevel"/>
    <w:tmpl w:val="BF6AEF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26443DF8"/>
    <w:multiLevelType w:val="hybridMultilevel"/>
    <w:tmpl w:val="08AE50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26606566"/>
    <w:multiLevelType w:val="hybridMultilevel"/>
    <w:tmpl w:val="A3BCF2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26AE153D"/>
    <w:multiLevelType w:val="hybridMultilevel"/>
    <w:tmpl w:val="9998F12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8">
    <w:nsid w:val="270A63DE"/>
    <w:multiLevelType w:val="hybridMultilevel"/>
    <w:tmpl w:val="26E2FE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27686AE8"/>
    <w:multiLevelType w:val="hybridMultilevel"/>
    <w:tmpl w:val="09F090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28447943"/>
    <w:multiLevelType w:val="hybridMultilevel"/>
    <w:tmpl w:val="9DA0A2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28B71DC4"/>
    <w:multiLevelType w:val="hybridMultilevel"/>
    <w:tmpl w:val="6322A8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2B227CBC"/>
    <w:multiLevelType w:val="hybridMultilevel"/>
    <w:tmpl w:val="FB2ED7D0"/>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2B8B1F4C"/>
    <w:multiLevelType w:val="hybridMultilevel"/>
    <w:tmpl w:val="B21ED1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2BC43394"/>
    <w:multiLevelType w:val="hybridMultilevel"/>
    <w:tmpl w:val="057E0C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2D5840AE"/>
    <w:multiLevelType w:val="hybridMultilevel"/>
    <w:tmpl w:val="2108A4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2D7D4ABB"/>
    <w:multiLevelType w:val="hybridMultilevel"/>
    <w:tmpl w:val="7AC689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2DC17E37"/>
    <w:multiLevelType w:val="hybridMultilevel"/>
    <w:tmpl w:val="8E12E6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2DE430A6"/>
    <w:multiLevelType w:val="hybridMultilevel"/>
    <w:tmpl w:val="2D1C16E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9">
    <w:nsid w:val="2DFB36C0"/>
    <w:multiLevelType w:val="hybridMultilevel"/>
    <w:tmpl w:val="5802A0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2E505C22"/>
    <w:multiLevelType w:val="hybridMultilevel"/>
    <w:tmpl w:val="948AE8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2E831CBA"/>
    <w:multiLevelType w:val="hybridMultilevel"/>
    <w:tmpl w:val="073254DE"/>
    <w:lvl w:ilvl="0">
      <w:start w:val="0"/>
      <w:numFmt w:val="bullet"/>
      <w:lvlText w:val="-"/>
      <w:lvlJc w:val="left"/>
      <w:pPr>
        <w:tabs>
          <w:tab w:val="num" w:pos="720"/>
        </w:tabs>
        <w:ind w:left="720" w:hanging="360"/>
      </w:pPr>
      <w:rPr>
        <w:rFonts w:ascii="Times New Roman" w:eastAsia="Times New Roman" w:hAnsi="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2">
    <w:nsid w:val="2F1873C4"/>
    <w:multiLevelType w:val="hybridMultilevel"/>
    <w:tmpl w:val="0C14D6A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3">
    <w:nsid w:val="2F712D2F"/>
    <w:multiLevelType w:val="hybridMultilevel"/>
    <w:tmpl w:val="35C2C8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2FEC260D"/>
    <w:multiLevelType w:val="hybridMultilevel"/>
    <w:tmpl w:val="107260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30AF57FC"/>
    <w:multiLevelType w:val="hybridMultilevel"/>
    <w:tmpl w:val="015A3414"/>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86">
    <w:nsid w:val="315D0BF0"/>
    <w:multiLevelType w:val="hybridMultilevel"/>
    <w:tmpl w:val="712AD2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3656214"/>
    <w:multiLevelType w:val="hybridMultilevel"/>
    <w:tmpl w:val="D83C15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42D730A"/>
    <w:multiLevelType w:val="hybridMultilevel"/>
    <w:tmpl w:val="83BC229E"/>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89">
    <w:nsid w:val="34F428B7"/>
    <w:multiLevelType w:val="hybridMultilevel"/>
    <w:tmpl w:val="4838E5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0">
    <w:nsid w:val="351077CF"/>
    <w:multiLevelType w:val="hybridMultilevel"/>
    <w:tmpl w:val="728034C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1">
    <w:nsid w:val="37CE10B4"/>
    <w:multiLevelType w:val="hybridMultilevel"/>
    <w:tmpl w:val="D51AE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2">
    <w:nsid w:val="37D05327"/>
    <w:multiLevelType w:val="hybridMultilevel"/>
    <w:tmpl w:val="82C2F6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902512A"/>
    <w:multiLevelType w:val="hybridMultilevel"/>
    <w:tmpl w:val="032605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4">
    <w:nsid w:val="3AEF30AF"/>
    <w:multiLevelType w:val="hybridMultilevel"/>
    <w:tmpl w:val="F13C3D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5">
    <w:nsid w:val="3B206D51"/>
    <w:multiLevelType w:val="singleLevel"/>
    <w:tmpl w:val="B912959E"/>
    <w:lvl w:ilvl="0">
      <w:start w:val="1"/>
      <w:numFmt w:val="lowerLetter"/>
      <w:lvlText w:val="%1"/>
      <w:lvlJc w:val="left"/>
      <w:pPr>
        <w:ind w:left="786" w:hanging="360"/>
      </w:pPr>
      <w:rPr>
        <w:rFonts w:ascii="Times New Roman" w:hAnsi="Times New Roman" w:cs="Times New Roman" w:hint="default"/>
        <w:b w:val="0"/>
        <w:i w:val="0"/>
        <w:caps w:val="0"/>
        <w:sz w:val="16"/>
        <w:szCs w:val="16"/>
        <w:u w:val="none"/>
        <w:vertAlign w:val="superscript"/>
      </w:rPr>
    </w:lvl>
  </w:abstractNum>
  <w:abstractNum w:abstractNumId="96">
    <w:nsid w:val="3B2E19D9"/>
    <w:multiLevelType w:val="hybridMultilevel"/>
    <w:tmpl w:val="F05C8AF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7">
    <w:nsid w:val="3B403F1B"/>
    <w:multiLevelType w:val="hybridMultilevel"/>
    <w:tmpl w:val="5388004C"/>
    <w:lvl w:ilvl="0">
      <w:start w:val="1"/>
      <w:numFmt w:val="lowerLetter"/>
      <w:lvlText w:val="%1"/>
      <w:lvlJc w:val="left"/>
      <w:pPr>
        <w:ind w:left="720" w:hanging="360"/>
      </w:pPr>
      <w:rPr>
        <w:rFonts w:hint="default"/>
        <w:sz w:val="16"/>
        <w:szCs w:val="16"/>
        <w:vertAlign w:val="superscrip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8">
    <w:nsid w:val="3BC77894"/>
    <w:multiLevelType w:val="hybridMultilevel"/>
    <w:tmpl w:val="7AAE017E"/>
    <w:lvl w:ilvl="0">
      <w:start w:val="1"/>
      <w:numFmt w:val="bullet"/>
      <w:lvlText w:val=""/>
      <w:lvlJc w:val="left"/>
      <w:pPr>
        <w:ind w:left="1350" w:hanging="360"/>
      </w:pPr>
      <w:rPr>
        <w:rFonts w:ascii="Symbol" w:hAnsi="Symbol" w:hint="default"/>
      </w:rPr>
    </w:lvl>
    <w:lvl w:ilvl="1" w:tentative="1">
      <w:start w:val="1"/>
      <w:numFmt w:val="bullet"/>
      <w:lvlText w:val="o"/>
      <w:lvlJc w:val="left"/>
      <w:pPr>
        <w:ind w:left="2070" w:hanging="360"/>
      </w:pPr>
      <w:rPr>
        <w:rFonts w:ascii="Courier New" w:hAnsi="Courier New" w:cs="Courier New" w:hint="default"/>
      </w:rPr>
    </w:lvl>
    <w:lvl w:ilvl="2" w:tentative="1">
      <w:start w:val="1"/>
      <w:numFmt w:val="bullet"/>
      <w:lvlText w:val=""/>
      <w:lvlJc w:val="left"/>
      <w:pPr>
        <w:ind w:left="2790" w:hanging="360"/>
      </w:pPr>
      <w:rPr>
        <w:rFonts w:ascii="Wingdings" w:hAnsi="Wingdings" w:hint="default"/>
      </w:rPr>
    </w:lvl>
    <w:lvl w:ilvl="3" w:tentative="1">
      <w:start w:val="1"/>
      <w:numFmt w:val="bullet"/>
      <w:lvlText w:val=""/>
      <w:lvlJc w:val="left"/>
      <w:pPr>
        <w:ind w:left="3510" w:hanging="360"/>
      </w:pPr>
      <w:rPr>
        <w:rFonts w:ascii="Symbol" w:hAnsi="Symbol" w:hint="default"/>
      </w:rPr>
    </w:lvl>
    <w:lvl w:ilvl="4" w:tentative="1">
      <w:start w:val="1"/>
      <w:numFmt w:val="bullet"/>
      <w:lvlText w:val="o"/>
      <w:lvlJc w:val="left"/>
      <w:pPr>
        <w:ind w:left="4230" w:hanging="360"/>
      </w:pPr>
      <w:rPr>
        <w:rFonts w:ascii="Courier New" w:hAnsi="Courier New" w:cs="Courier New" w:hint="default"/>
      </w:rPr>
    </w:lvl>
    <w:lvl w:ilvl="5" w:tentative="1">
      <w:start w:val="1"/>
      <w:numFmt w:val="bullet"/>
      <w:lvlText w:val=""/>
      <w:lvlJc w:val="left"/>
      <w:pPr>
        <w:ind w:left="4950" w:hanging="360"/>
      </w:pPr>
      <w:rPr>
        <w:rFonts w:ascii="Wingdings" w:hAnsi="Wingdings" w:hint="default"/>
      </w:rPr>
    </w:lvl>
    <w:lvl w:ilvl="6" w:tentative="1">
      <w:start w:val="1"/>
      <w:numFmt w:val="bullet"/>
      <w:lvlText w:val=""/>
      <w:lvlJc w:val="left"/>
      <w:pPr>
        <w:ind w:left="5670" w:hanging="360"/>
      </w:pPr>
      <w:rPr>
        <w:rFonts w:ascii="Symbol" w:hAnsi="Symbol" w:hint="default"/>
      </w:rPr>
    </w:lvl>
    <w:lvl w:ilvl="7" w:tentative="1">
      <w:start w:val="1"/>
      <w:numFmt w:val="bullet"/>
      <w:lvlText w:val="o"/>
      <w:lvlJc w:val="left"/>
      <w:pPr>
        <w:ind w:left="6390" w:hanging="360"/>
      </w:pPr>
      <w:rPr>
        <w:rFonts w:ascii="Courier New" w:hAnsi="Courier New" w:cs="Courier New" w:hint="default"/>
      </w:rPr>
    </w:lvl>
    <w:lvl w:ilvl="8" w:tentative="1">
      <w:start w:val="1"/>
      <w:numFmt w:val="bullet"/>
      <w:lvlText w:val=""/>
      <w:lvlJc w:val="left"/>
      <w:pPr>
        <w:ind w:left="7110" w:hanging="360"/>
      </w:pPr>
      <w:rPr>
        <w:rFonts w:ascii="Wingdings" w:hAnsi="Wingdings" w:hint="default"/>
      </w:rPr>
    </w:lvl>
  </w:abstractNum>
  <w:abstractNum w:abstractNumId="99">
    <w:nsid w:val="3C542FEE"/>
    <w:multiLevelType w:val="hybridMultilevel"/>
    <w:tmpl w:val="513619DC"/>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0">
    <w:nsid w:val="3C973A08"/>
    <w:multiLevelType w:val="hybridMultilevel"/>
    <w:tmpl w:val="BD480814"/>
    <w:lvl w:ilvl="0">
      <w:start w:val="5"/>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1">
    <w:nsid w:val="3CD21290"/>
    <w:multiLevelType w:val="hybridMultilevel"/>
    <w:tmpl w:val="5388004C"/>
    <w:lvl w:ilvl="0">
      <w:start w:val="1"/>
      <w:numFmt w:val="lowerLetter"/>
      <w:lvlText w:val="%1"/>
      <w:lvlJc w:val="left"/>
      <w:pPr>
        <w:ind w:left="720" w:hanging="360"/>
      </w:pPr>
      <w:rPr>
        <w:rFonts w:hint="default"/>
        <w:sz w:val="16"/>
        <w:szCs w:val="16"/>
        <w:vertAlign w:val="superscrip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2">
    <w:nsid w:val="3F711E55"/>
    <w:multiLevelType w:val="hybridMultilevel"/>
    <w:tmpl w:val="D680642E"/>
    <w:lvl w:ilvl="0">
      <w:start w:val="38"/>
      <w:numFmt w:val="bullet"/>
      <w:lvlText w:val="-"/>
      <w:lvlJc w:val="left"/>
      <w:pPr>
        <w:tabs>
          <w:tab w:val="num" w:pos="567"/>
        </w:tabs>
        <w:ind w:left="567" w:hanging="567"/>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3">
    <w:nsid w:val="3FC10AED"/>
    <w:multiLevelType w:val="hybridMultilevel"/>
    <w:tmpl w:val="BE36D7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0E54B09"/>
    <w:multiLevelType w:val="hybridMultilevel"/>
    <w:tmpl w:val="7728C84C"/>
    <w:lvl w:ilvl="0">
      <w:start w:val="1"/>
      <w:numFmt w:val="bullet"/>
      <w:lvlText w:val=""/>
      <w:lvlJc w:val="left"/>
      <w:pPr>
        <w:tabs>
          <w:tab w:val="num" w:pos="1637"/>
        </w:tabs>
        <w:ind w:left="1637" w:hanging="360"/>
      </w:pPr>
      <w:rPr>
        <w:rFonts w:ascii="Symbol" w:hAnsi="Symbol" w:hint="default"/>
      </w:rPr>
    </w:lvl>
    <w:lvl w:ilvl="1">
      <w:start w:val="1"/>
      <w:numFmt w:val="bullet"/>
      <w:lvlText w:val=""/>
      <w:lvlJc w:val="left"/>
      <w:pPr>
        <w:tabs>
          <w:tab w:val="num" w:pos="3090"/>
        </w:tabs>
        <w:ind w:left="3090" w:hanging="360"/>
      </w:pPr>
      <w:rPr>
        <w:rFonts w:ascii="Symbol" w:hAnsi="Symbol" w:hint="default"/>
      </w:rPr>
    </w:lvl>
    <w:lvl w:ilvl="2" w:tentative="1">
      <w:start w:val="1"/>
      <w:numFmt w:val="bullet"/>
      <w:lvlText w:val=""/>
      <w:lvlJc w:val="left"/>
      <w:pPr>
        <w:tabs>
          <w:tab w:val="num" w:pos="3810"/>
        </w:tabs>
        <w:ind w:left="3810" w:hanging="360"/>
      </w:pPr>
      <w:rPr>
        <w:rFonts w:ascii="Wingdings" w:hAnsi="Wingdings" w:hint="default"/>
      </w:rPr>
    </w:lvl>
    <w:lvl w:ilvl="3" w:tentative="1">
      <w:start w:val="1"/>
      <w:numFmt w:val="bullet"/>
      <w:lvlText w:val=""/>
      <w:lvlJc w:val="left"/>
      <w:pPr>
        <w:tabs>
          <w:tab w:val="num" w:pos="4530"/>
        </w:tabs>
        <w:ind w:left="4530" w:hanging="360"/>
      </w:pPr>
      <w:rPr>
        <w:rFonts w:ascii="Symbol" w:hAnsi="Symbol" w:hint="default"/>
      </w:rPr>
    </w:lvl>
    <w:lvl w:ilvl="4" w:tentative="1">
      <w:start w:val="1"/>
      <w:numFmt w:val="bullet"/>
      <w:lvlText w:val="o"/>
      <w:lvlJc w:val="left"/>
      <w:pPr>
        <w:tabs>
          <w:tab w:val="num" w:pos="5250"/>
        </w:tabs>
        <w:ind w:left="5250" w:hanging="360"/>
      </w:pPr>
      <w:rPr>
        <w:rFonts w:ascii="Courier New" w:hAnsi="Courier New" w:hint="default"/>
      </w:rPr>
    </w:lvl>
    <w:lvl w:ilvl="5" w:tentative="1">
      <w:start w:val="1"/>
      <w:numFmt w:val="bullet"/>
      <w:lvlText w:val=""/>
      <w:lvlJc w:val="left"/>
      <w:pPr>
        <w:tabs>
          <w:tab w:val="num" w:pos="5970"/>
        </w:tabs>
        <w:ind w:left="5970" w:hanging="360"/>
      </w:pPr>
      <w:rPr>
        <w:rFonts w:ascii="Wingdings" w:hAnsi="Wingdings" w:hint="default"/>
      </w:rPr>
    </w:lvl>
    <w:lvl w:ilvl="6" w:tentative="1">
      <w:start w:val="1"/>
      <w:numFmt w:val="bullet"/>
      <w:lvlText w:val=""/>
      <w:lvlJc w:val="left"/>
      <w:pPr>
        <w:tabs>
          <w:tab w:val="num" w:pos="6690"/>
        </w:tabs>
        <w:ind w:left="6690" w:hanging="360"/>
      </w:pPr>
      <w:rPr>
        <w:rFonts w:ascii="Symbol" w:hAnsi="Symbol" w:hint="default"/>
      </w:rPr>
    </w:lvl>
    <w:lvl w:ilvl="7" w:tentative="1">
      <w:start w:val="1"/>
      <w:numFmt w:val="bullet"/>
      <w:lvlText w:val="o"/>
      <w:lvlJc w:val="left"/>
      <w:pPr>
        <w:tabs>
          <w:tab w:val="num" w:pos="7410"/>
        </w:tabs>
        <w:ind w:left="7410" w:hanging="360"/>
      </w:pPr>
      <w:rPr>
        <w:rFonts w:ascii="Courier New" w:hAnsi="Courier New" w:hint="default"/>
      </w:rPr>
    </w:lvl>
    <w:lvl w:ilvl="8" w:tentative="1">
      <w:start w:val="1"/>
      <w:numFmt w:val="bullet"/>
      <w:lvlText w:val=""/>
      <w:lvlJc w:val="left"/>
      <w:pPr>
        <w:tabs>
          <w:tab w:val="num" w:pos="8130"/>
        </w:tabs>
        <w:ind w:left="8130" w:hanging="360"/>
      </w:pPr>
      <w:rPr>
        <w:rFonts w:ascii="Wingdings" w:hAnsi="Wingdings" w:hint="default"/>
      </w:rPr>
    </w:lvl>
  </w:abstractNum>
  <w:abstractNum w:abstractNumId="105">
    <w:nsid w:val="41843775"/>
    <w:multiLevelType w:val="hybridMultilevel"/>
    <w:tmpl w:val="8E443A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6">
    <w:nsid w:val="42410736"/>
    <w:multiLevelType w:val="hybridMultilevel"/>
    <w:tmpl w:val="19E48ED0"/>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7">
    <w:nsid w:val="424B6A82"/>
    <w:multiLevelType w:val="hybridMultilevel"/>
    <w:tmpl w:val="998C28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25C08F9"/>
    <w:multiLevelType w:val="hybridMultilevel"/>
    <w:tmpl w:val="5FD4CC0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9">
    <w:nsid w:val="425D334C"/>
    <w:multiLevelType w:val="hybridMultilevel"/>
    <w:tmpl w:val="2C8EA9C6"/>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0">
    <w:nsid w:val="42630363"/>
    <w:multiLevelType w:val="hybridMultilevel"/>
    <w:tmpl w:val="18224F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1">
    <w:nsid w:val="42BE27E3"/>
    <w:multiLevelType w:val="hybridMultilevel"/>
    <w:tmpl w:val="A5B6C8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2">
    <w:nsid w:val="430D0E95"/>
    <w:multiLevelType w:val="multilevel"/>
    <w:tmpl w:val="A3383FCE"/>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13">
    <w:nsid w:val="45006142"/>
    <w:multiLevelType w:val="hybridMultilevel"/>
    <w:tmpl w:val="EDE29AE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4">
    <w:nsid w:val="457671FB"/>
    <w:multiLevelType w:val="hybridMultilevel"/>
    <w:tmpl w:val="E68AC0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5">
    <w:nsid w:val="469C2029"/>
    <w:multiLevelType w:val="hybridMultilevel"/>
    <w:tmpl w:val="E0221B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6">
    <w:nsid w:val="483156A8"/>
    <w:multiLevelType w:val="hybridMultilevel"/>
    <w:tmpl w:val="1930A146"/>
    <w:lvl w:ilvl="0">
      <w:start w:val="1"/>
      <w:numFmt w:val="lowerLetter"/>
      <w:pStyle w:val="TableFootnoteLetter"/>
      <w:lvlText w:val="%1"/>
      <w:lvlJc w:val="left"/>
      <w:pPr>
        <w:ind w:left="360" w:hanging="360"/>
      </w:pPr>
      <w:rPr>
        <w:rFonts w:ascii="Times New Roman" w:hAnsi="Times New Roman" w:cs="Times New Roman" w:hint="default"/>
        <w:b w:val="0"/>
        <w:i w:val="0"/>
        <w:caps w:val="0"/>
        <w:sz w:val="16"/>
        <w:u w:val="none"/>
        <w:vertAlign w:val="superscrip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7">
    <w:nsid w:val="48330783"/>
    <w:multiLevelType w:val="hybridMultilevel"/>
    <w:tmpl w:val="B8DC55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8">
    <w:nsid w:val="4AC51D51"/>
    <w:multiLevelType w:val="hybridMultilevel"/>
    <w:tmpl w:val="CC70750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sz w:val="16"/>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9">
    <w:nsid w:val="4CAF10E2"/>
    <w:multiLevelType w:val="hybridMultilevel"/>
    <w:tmpl w:val="CA48C544"/>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520"/>
        </w:tabs>
        <w:ind w:left="2520" w:hanging="360"/>
      </w:pPr>
      <w:rPr>
        <w:rFonts w:ascii="Courier New" w:hAnsi="Courier New" w:hint="default"/>
      </w:rPr>
    </w:lvl>
    <w:lvl w:ilvl="2">
      <w:start w:val="1"/>
      <w:numFmt w:val="bullet"/>
      <w:lvlText w:val=""/>
      <w:lvlJc w:val="left"/>
      <w:pPr>
        <w:tabs>
          <w:tab w:val="num" w:pos="3240"/>
        </w:tabs>
        <w:ind w:left="3240" w:hanging="360"/>
      </w:pPr>
      <w:rPr>
        <w:rFonts w:ascii="Symbol" w:hAnsi="Symbol"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20">
    <w:nsid w:val="4DCB1A1D"/>
    <w:multiLevelType w:val="hybridMultilevel"/>
    <w:tmpl w:val="5388004C"/>
    <w:lvl w:ilvl="0">
      <w:start w:val="1"/>
      <w:numFmt w:val="lowerLetter"/>
      <w:lvlText w:val="%1"/>
      <w:lvlJc w:val="left"/>
      <w:pPr>
        <w:ind w:left="720" w:hanging="360"/>
      </w:pPr>
      <w:rPr>
        <w:rFonts w:hint="default"/>
        <w:sz w:val="16"/>
        <w:szCs w:val="16"/>
        <w:vertAlign w:val="superscrip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E776663"/>
    <w:multiLevelType w:val="hybridMultilevel"/>
    <w:tmpl w:val="7F0C88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2">
    <w:nsid w:val="4F744DA1"/>
    <w:multiLevelType w:val="hybridMultilevel"/>
    <w:tmpl w:val="B68EFD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3">
    <w:nsid w:val="51225CA1"/>
    <w:multiLevelType w:val="hybridMultilevel"/>
    <w:tmpl w:val="906E61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4">
    <w:nsid w:val="512835B0"/>
    <w:multiLevelType w:val="hybridMultilevel"/>
    <w:tmpl w:val="A5DA0F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51D52F68"/>
    <w:multiLevelType w:val="hybridMultilevel"/>
    <w:tmpl w:val="D5049F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6">
    <w:nsid w:val="51FF610D"/>
    <w:multiLevelType w:val="hybridMultilevel"/>
    <w:tmpl w:val="F07AFA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7">
    <w:nsid w:val="520E2F68"/>
    <w:multiLevelType w:val="hybridMultilevel"/>
    <w:tmpl w:val="E59AE6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8">
    <w:nsid w:val="52C8174D"/>
    <w:multiLevelType w:val="multilevel"/>
    <w:tmpl w:val="5AA28542"/>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29">
    <w:nsid w:val="53814E12"/>
    <w:multiLevelType w:val="hybridMultilevel"/>
    <w:tmpl w:val="80E8AB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0">
    <w:nsid w:val="53E37F62"/>
    <w:multiLevelType w:val="hybridMultilevel"/>
    <w:tmpl w:val="5530A5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31">
    <w:nsid w:val="56007351"/>
    <w:multiLevelType w:val="hybridMultilevel"/>
    <w:tmpl w:val="6A9C6E94"/>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79D756F"/>
    <w:multiLevelType w:val="hybridMultilevel"/>
    <w:tmpl w:val="055861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3">
    <w:nsid w:val="57D00AD1"/>
    <w:multiLevelType w:val="hybridMultilevel"/>
    <w:tmpl w:val="2A4298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4">
    <w:nsid w:val="585876ED"/>
    <w:multiLevelType w:val="hybridMultilevel"/>
    <w:tmpl w:val="78E20B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9346F17"/>
    <w:multiLevelType w:val="singleLevel"/>
    <w:tmpl w:val="B912959E"/>
    <w:lvl w:ilvl="0">
      <w:start w:val="1"/>
      <w:numFmt w:val="lowerLetter"/>
      <w:lvlText w:val="%1"/>
      <w:lvlJc w:val="left"/>
      <w:pPr>
        <w:ind w:left="786" w:hanging="360"/>
      </w:pPr>
      <w:rPr>
        <w:rFonts w:ascii="Times New Roman" w:hAnsi="Times New Roman" w:cs="Times New Roman" w:hint="default"/>
        <w:b w:val="0"/>
        <w:i w:val="0"/>
        <w:caps w:val="0"/>
        <w:sz w:val="16"/>
        <w:szCs w:val="16"/>
        <w:u w:val="none"/>
        <w:vertAlign w:val="superscript"/>
      </w:rPr>
    </w:lvl>
  </w:abstractNum>
  <w:abstractNum w:abstractNumId="136">
    <w:nsid w:val="5B3F5796"/>
    <w:multiLevelType w:val="hybridMultilevel"/>
    <w:tmpl w:val="E18C3E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7">
    <w:nsid w:val="5B6D2170"/>
    <w:multiLevelType w:val="hybridMultilevel"/>
    <w:tmpl w:val="0C0691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8">
    <w:nsid w:val="5C980840"/>
    <w:multiLevelType w:val="hybridMultilevel"/>
    <w:tmpl w:val="3EA46B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9">
    <w:nsid w:val="5CE76344"/>
    <w:multiLevelType w:val="hybridMultilevel"/>
    <w:tmpl w:val="D2F0D3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0">
    <w:nsid w:val="5D0D05F4"/>
    <w:multiLevelType w:val="hybridMultilevel"/>
    <w:tmpl w:val="017437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1">
    <w:nsid w:val="5D135E81"/>
    <w:multiLevelType w:val="hybridMultilevel"/>
    <w:tmpl w:val="94ECC5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2">
    <w:nsid w:val="5D4E3933"/>
    <w:multiLevelType w:val="multilevel"/>
    <w:tmpl w:val="55367D84"/>
    <w:lvl w:ilvl="0">
      <w:start w:val="1"/>
      <w:numFmt w:val="decimal"/>
      <w:lvlJc w:val="left"/>
      <w:pPr>
        <w:ind w:left="0" w:hanging="360"/>
      </w:pPr>
    </w:lvl>
    <w:lvl w:ilvl="1">
      <w:start w:val="1"/>
      <w:numFmt w:val="decimal"/>
      <w:lvlJc w:val="left"/>
      <w:pPr>
        <w:ind w:left="0" w:hanging="360"/>
      </w:pPr>
    </w:lvl>
    <w:lvl w:ilvl="2">
      <w:start w:val="1"/>
      <w:numFmt w:val="decimal"/>
      <w:lvlJc w:val="left"/>
      <w:pPr>
        <w:ind w:left="0" w:hanging="360"/>
      </w:pPr>
    </w:lvl>
    <w:lvl w:ilvl="3">
      <w:start w:val="1"/>
      <w:numFmt w:val="decimal"/>
      <w:lvlJc w:val="left"/>
      <w:pPr>
        <w:ind w:left="0" w:hanging="360"/>
      </w:pPr>
    </w:lvl>
    <w:lvl w:ilvl="4">
      <w:start w:val="1"/>
      <w:numFmt w:val="decimal"/>
      <w:lvlJc w:val="left"/>
      <w:pPr>
        <w:ind w:left="0" w:hanging="360"/>
      </w:pPr>
    </w:lvl>
    <w:lvl w:ilvl="5">
      <w:start w:val="1"/>
      <w:numFmt w:val="decimal"/>
      <w:lvlJc w:val="left"/>
      <w:pPr>
        <w:ind w:left="0" w:hanging="360"/>
      </w:pPr>
    </w:lvl>
    <w:lvl w:ilvl="6">
      <w:start w:val="1"/>
      <w:numFmt w:val="decimal"/>
      <w:lvlJc w:val="left"/>
      <w:pPr>
        <w:ind w:left="0" w:hanging="360"/>
      </w:pPr>
    </w:lvl>
    <w:lvl w:ilvl="7">
      <w:start w:val="1"/>
      <w:numFmt w:val="decimal"/>
      <w:lvlJc w:val="left"/>
      <w:pPr>
        <w:ind w:left="0" w:hanging="360"/>
      </w:pPr>
    </w:lvl>
    <w:lvl w:ilvl="8">
      <w:start w:val="1"/>
      <w:numFmt w:val="decimal"/>
      <w:lvlJc w:val="left"/>
      <w:pPr>
        <w:ind w:left="0" w:hanging="360"/>
      </w:pPr>
    </w:lvl>
  </w:abstractNum>
  <w:abstractNum w:abstractNumId="143">
    <w:nsid w:val="5ED96A8E"/>
    <w:multiLevelType w:val="hybridMultilevel"/>
    <w:tmpl w:val="2F5EB9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4">
    <w:nsid w:val="605325B4"/>
    <w:multiLevelType w:val="hybridMultilevel"/>
    <w:tmpl w:val="6BD2CA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61566EA4"/>
    <w:multiLevelType w:val="hybridMultilevel"/>
    <w:tmpl w:val="D11EEC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6">
    <w:nsid w:val="62797498"/>
    <w:multiLevelType w:val="hybridMultilevel"/>
    <w:tmpl w:val="2674905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7">
    <w:nsid w:val="627D1B1D"/>
    <w:multiLevelType w:val="hybridMultilevel"/>
    <w:tmpl w:val="5388004C"/>
    <w:lvl w:ilvl="0">
      <w:start w:val="1"/>
      <w:numFmt w:val="lowerLetter"/>
      <w:lvlText w:val="%1"/>
      <w:lvlJc w:val="left"/>
      <w:pPr>
        <w:ind w:left="720" w:hanging="360"/>
      </w:pPr>
      <w:rPr>
        <w:rFonts w:hint="default"/>
        <w:sz w:val="16"/>
        <w:szCs w:val="16"/>
        <w:vertAlign w:val="superscrip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6338371A"/>
    <w:multiLevelType w:val="hybridMultilevel"/>
    <w:tmpl w:val="480EAB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9">
    <w:nsid w:val="6480540D"/>
    <w:multiLevelType w:val="hybridMultilevel"/>
    <w:tmpl w:val="488A2B96"/>
    <w:lvl w:ilvl="0">
      <w:start w:val="1"/>
      <w:numFmt w:val="bullet"/>
      <w:lvlText w:val=""/>
      <w:lvlJc w:val="left"/>
      <w:pPr>
        <w:tabs>
          <w:tab w:val="num" w:pos="720"/>
        </w:tabs>
        <w:ind w:left="720" w:hanging="360"/>
      </w:pPr>
      <w:rPr>
        <w:rFonts w:ascii="Symbol" w:hAnsi="Symbol" w:hint="default"/>
        <w:sz w:val="22"/>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0">
    <w:nsid w:val="64A317FE"/>
    <w:multiLevelType w:val="singleLevel"/>
    <w:tmpl w:val="B912959E"/>
    <w:lvl w:ilvl="0">
      <w:start w:val="1"/>
      <w:numFmt w:val="lowerLetter"/>
      <w:lvlText w:val="%1"/>
      <w:lvlJc w:val="left"/>
      <w:pPr>
        <w:ind w:left="786" w:hanging="360"/>
      </w:pPr>
      <w:rPr>
        <w:rFonts w:ascii="Times New Roman" w:hAnsi="Times New Roman" w:cs="Times New Roman" w:hint="default"/>
        <w:b w:val="0"/>
        <w:i w:val="0"/>
        <w:caps w:val="0"/>
        <w:sz w:val="16"/>
        <w:szCs w:val="16"/>
        <w:u w:val="none"/>
        <w:vertAlign w:val="superscript"/>
      </w:rPr>
    </w:lvl>
  </w:abstractNum>
  <w:abstractNum w:abstractNumId="151">
    <w:nsid w:val="66F4736B"/>
    <w:multiLevelType w:val="hybridMultilevel"/>
    <w:tmpl w:val="52CE1B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2">
    <w:nsid w:val="676A1161"/>
    <w:multiLevelType w:val="hybridMultilevel"/>
    <w:tmpl w:val="CC00C7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3">
    <w:nsid w:val="67AC6F7C"/>
    <w:multiLevelType w:val="hybridMultilevel"/>
    <w:tmpl w:val="6548E0B8"/>
    <w:lvl w:ilvl="0">
      <w:start w:val="1"/>
      <w:numFmt w:val="lowerLetter"/>
      <w:lvlText w:val="%1"/>
      <w:lvlJc w:val="left"/>
      <w:pPr>
        <w:ind w:left="720" w:hanging="360"/>
      </w:pPr>
      <w:rPr>
        <w:rFonts w:ascii="Times New Roman" w:hAnsi="Times New Roman" w:cs="Times New Roman" w:hint="default"/>
        <w:b w:val="0"/>
        <w:i w:val="0"/>
        <w:caps w:val="0"/>
        <w:sz w:val="16"/>
        <w:szCs w:val="16"/>
        <w:u w:val="none"/>
        <w:vertAlign w:val="superscrip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4">
    <w:nsid w:val="69617E8A"/>
    <w:multiLevelType w:val="hybridMultilevel"/>
    <w:tmpl w:val="A61603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69BD4B75"/>
    <w:multiLevelType w:val="hybridMultilevel"/>
    <w:tmpl w:val="3C68BFC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6">
    <w:nsid w:val="69FA5B57"/>
    <w:multiLevelType w:val="hybridMultilevel"/>
    <w:tmpl w:val="AF04BC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7">
    <w:nsid w:val="6B14302E"/>
    <w:multiLevelType w:val="hybridMultilevel"/>
    <w:tmpl w:val="FE909B50"/>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8">
    <w:nsid w:val="6B753528"/>
    <w:multiLevelType w:val="hybridMultilevel"/>
    <w:tmpl w:val="F6409CE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59">
    <w:nsid w:val="6D13414F"/>
    <w:multiLevelType w:val="hybridMultilevel"/>
    <w:tmpl w:val="F690B8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0">
    <w:nsid w:val="6DD601EB"/>
    <w:multiLevelType w:val="hybridMultilevel"/>
    <w:tmpl w:val="A3A0AD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1">
    <w:nsid w:val="6F9337D0"/>
    <w:multiLevelType w:val="hybridMultilevel"/>
    <w:tmpl w:val="C7C6825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62">
    <w:nsid w:val="6FDE76D7"/>
    <w:multiLevelType w:val="hybridMultilevel"/>
    <w:tmpl w:val="C59CA3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3">
    <w:nsid w:val="725E4208"/>
    <w:multiLevelType w:val="hybridMultilevel"/>
    <w:tmpl w:val="DBBC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4">
    <w:nsid w:val="73357CAB"/>
    <w:multiLevelType w:val="hybridMultilevel"/>
    <w:tmpl w:val="1682E7C2"/>
    <w:lvl w:ilvl="0">
      <w:start w:val="1"/>
      <w:numFmt w:val="bullet"/>
      <w:lvlText w:val=""/>
      <w:lvlJc w:val="left"/>
      <w:pPr>
        <w:ind w:left="870" w:hanging="360"/>
      </w:pPr>
      <w:rPr>
        <w:rFonts w:ascii="Symbol" w:hAnsi="Symbol" w:hint="default"/>
      </w:rPr>
    </w:lvl>
    <w:lvl w:ilvl="1" w:tentative="1">
      <w:start w:val="1"/>
      <w:numFmt w:val="bullet"/>
      <w:lvlText w:val="o"/>
      <w:lvlJc w:val="left"/>
      <w:pPr>
        <w:ind w:left="1590" w:hanging="360"/>
      </w:pPr>
      <w:rPr>
        <w:rFonts w:ascii="Courier New" w:hAnsi="Courier New" w:cs="Courier New" w:hint="default"/>
      </w:rPr>
    </w:lvl>
    <w:lvl w:ilvl="2" w:tentative="1">
      <w:start w:val="1"/>
      <w:numFmt w:val="bullet"/>
      <w:lvlText w:val=""/>
      <w:lvlJc w:val="left"/>
      <w:pPr>
        <w:ind w:left="2310" w:hanging="360"/>
      </w:pPr>
      <w:rPr>
        <w:rFonts w:ascii="Wingdings" w:hAnsi="Wingdings" w:hint="default"/>
      </w:rPr>
    </w:lvl>
    <w:lvl w:ilvl="3" w:tentative="1">
      <w:start w:val="1"/>
      <w:numFmt w:val="bullet"/>
      <w:lvlText w:val=""/>
      <w:lvlJc w:val="left"/>
      <w:pPr>
        <w:ind w:left="3030" w:hanging="360"/>
      </w:pPr>
      <w:rPr>
        <w:rFonts w:ascii="Symbol" w:hAnsi="Symbol" w:hint="default"/>
      </w:rPr>
    </w:lvl>
    <w:lvl w:ilvl="4" w:tentative="1">
      <w:start w:val="1"/>
      <w:numFmt w:val="bullet"/>
      <w:lvlText w:val="o"/>
      <w:lvlJc w:val="left"/>
      <w:pPr>
        <w:ind w:left="3750" w:hanging="360"/>
      </w:pPr>
      <w:rPr>
        <w:rFonts w:ascii="Courier New" w:hAnsi="Courier New" w:cs="Courier New" w:hint="default"/>
      </w:rPr>
    </w:lvl>
    <w:lvl w:ilvl="5" w:tentative="1">
      <w:start w:val="1"/>
      <w:numFmt w:val="bullet"/>
      <w:lvlText w:val=""/>
      <w:lvlJc w:val="left"/>
      <w:pPr>
        <w:ind w:left="4470" w:hanging="360"/>
      </w:pPr>
      <w:rPr>
        <w:rFonts w:ascii="Wingdings" w:hAnsi="Wingdings" w:hint="default"/>
      </w:rPr>
    </w:lvl>
    <w:lvl w:ilvl="6" w:tentative="1">
      <w:start w:val="1"/>
      <w:numFmt w:val="bullet"/>
      <w:lvlText w:val=""/>
      <w:lvlJc w:val="left"/>
      <w:pPr>
        <w:ind w:left="5190" w:hanging="360"/>
      </w:pPr>
      <w:rPr>
        <w:rFonts w:ascii="Symbol" w:hAnsi="Symbol" w:hint="default"/>
      </w:rPr>
    </w:lvl>
    <w:lvl w:ilvl="7" w:tentative="1">
      <w:start w:val="1"/>
      <w:numFmt w:val="bullet"/>
      <w:lvlText w:val="o"/>
      <w:lvlJc w:val="left"/>
      <w:pPr>
        <w:ind w:left="5910" w:hanging="360"/>
      </w:pPr>
      <w:rPr>
        <w:rFonts w:ascii="Courier New" w:hAnsi="Courier New" w:cs="Courier New" w:hint="default"/>
      </w:rPr>
    </w:lvl>
    <w:lvl w:ilvl="8" w:tentative="1">
      <w:start w:val="1"/>
      <w:numFmt w:val="bullet"/>
      <w:lvlText w:val=""/>
      <w:lvlJc w:val="left"/>
      <w:pPr>
        <w:ind w:left="6630" w:hanging="360"/>
      </w:pPr>
      <w:rPr>
        <w:rFonts w:ascii="Wingdings" w:hAnsi="Wingdings" w:hint="default"/>
      </w:rPr>
    </w:lvl>
  </w:abstractNum>
  <w:abstractNum w:abstractNumId="165">
    <w:nsid w:val="737B0BE8"/>
    <w:multiLevelType w:val="singleLevel"/>
    <w:tmpl w:val="B912959E"/>
    <w:lvl w:ilvl="0">
      <w:start w:val="1"/>
      <w:numFmt w:val="lowerLetter"/>
      <w:lvlText w:val="%1"/>
      <w:lvlJc w:val="left"/>
      <w:pPr>
        <w:ind w:left="786" w:hanging="360"/>
      </w:pPr>
      <w:rPr>
        <w:rFonts w:ascii="Times New Roman" w:hAnsi="Times New Roman" w:cs="Times New Roman" w:hint="default"/>
        <w:b w:val="0"/>
        <w:i w:val="0"/>
        <w:caps w:val="0"/>
        <w:sz w:val="16"/>
        <w:szCs w:val="16"/>
        <w:u w:val="none"/>
        <w:vertAlign w:val="superscript"/>
      </w:rPr>
    </w:lvl>
  </w:abstractNum>
  <w:abstractNum w:abstractNumId="166">
    <w:nsid w:val="73E86B5D"/>
    <w:multiLevelType w:val="hybridMultilevel"/>
    <w:tmpl w:val="477CCD4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7">
    <w:nsid w:val="75C549EA"/>
    <w:multiLevelType w:val="hybridMultilevel"/>
    <w:tmpl w:val="C1ECFA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8">
    <w:nsid w:val="76C53CB5"/>
    <w:multiLevelType w:val="singleLevel"/>
    <w:tmpl w:val="B912959E"/>
    <w:lvl w:ilvl="0">
      <w:start w:val="1"/>
      <w:numFmt w:val="lowerLetter"/>
      <w:lvlText w:val="%1"/>
      <w:lvlJc w:val="left"/>
      <w:pPr>
        <w:ind w:left="786" w:hanging="360"/>
      </w:pPr>
      <w:rPr>
        <w:rFonts w:ascii="Times New Roman" w:hAnsi="Times New Roman" w:cs="Times New Roman" w:hint="default"/>
        <w:b w:val="0"/>
        <w:i w:val="0"/>
        <w:caps w:val="0"/>
        <w:sz w:val="16"/>
        <w:szCs w:val="16"/>
        <w:u w:val="none"/>
        <w:vertAlign w:val="superscript"/>
      </w:rPr>
    </w:lvl>
  </w:abstractNum>
  <w:abstractNum w:abstractNumId="169">
    <w:nsid w:val="774D1A38"/>
    <w:multiLevelType w:val="hybridMultilevel"/>
    <w:tmpl w:val="6E1831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0">
    <w:nsid w:val="77EA0FE0"/>
    <w:multiLevelType w:val="hybridMultilevel"/>
    <w:tmpl w:val="55D6492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16"/>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1">
    <w:nsid w:val="79CD7F37"/>
    <w:multiLevelType w:val="multilevel"/>
    <w:tmpl w:val="905201FA"/>
    <w:lvl w:ilvl="0">
      <w:start w:val="1"/>
      <w:numFmt w:val="bullet"/>
      <w:lvlText w:val="•"/>
      <w:lvlJc w:val="left"/>
      <w:pPr>
        <w:ind w:left="643"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72">
    <w:nsid w:val="7A2C2E7C"/>
    <w:multiLevelType w:val="hybridMultilevel"/>
    <w:tmpl w:val="2BFE26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3">
    <w:nsid w:val="7A711277"/>
    <w:multiLevelType w:val="multilevel"/>
    <w:tmpl w:val="AA0E75B2"/>
    <w:lvl w:ilvl="0">
      <w:start w:val="1"/>
      <w:numFmt w:val="bullet"/>
      <w:pStyle w:val="EMEA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Symbol" w:hAnsi="Symbol"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4">
    <w:nsid w:val="7B180DEA"/>
    <w:multiLevelType w:val="hybridMultilevel"/>
    <w:tmpl w:val="FFA4CF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5">
    <w:nsid w:val="7C395717"/>
    <w:multiLevelType w:val="hybridMultilevel"/>
    <w:tmpl w:val="86028708"/>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6">
    <w:nsid w:val="7C645142"/>
    <w:multiLevelType w:val="hybridMultilevel"/>
    <w:tmpl w:val="199258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7">
    <w:nsid w:val="7D8A794E"/>
    <w:multiLevelType w:val="hybridMultilevel"/>
    <w:tmpl w:val="FCDC49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8">
    <w:nsid w:val="7E0C6D91"/>
    <w:multiLevelType w:val="hybridMultilevel"/>
    <w:tmpl w:val="523E64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7E194A1F"/>
    <w:multiLevelType w:val="hybridMultilevel"/>
    <w:tmpl w:val="93C45B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0">
    <w:nsid w:val="7F7456AB"/>
    <w:multiLevelType w:val="hybridMultilevel"/>
    <w:tmpl w:val="5AAE2462"/>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cs="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cs="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cs="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181">
    <w:nsid w:val="7FBC159C"/>
    <w:multiLevelType w:val="hybridMultilevel"/>
    <w:tmpl w:val="7062FD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152987892">
    <w:abstractNumId w:val="10"/>
    <w:lvlOverride w:ilvl="0">
      <w:lvl w:ilvl="0">
        <w:start w:val="1"/>
        <w:numFmt w:val="bullet"/>
        <w:lvlText w:val="-"/>
        <w:legacy w:legacy="1" w:legacySpace="0" w:legacyIndent="360"/>
        <w:lvlJc w:val="left"/>
        <w:pPr>
          <w:ind w:left="360" w:hanging="360"/>
        </w:pPr>
      </w:lvl>
    </w:lvlOverride>
  </w:num>
  <w:num w:numId="2" w16cid:durableId="1032145827">
    <w:abstractNumId w:val="96"/>
  </w:num>
  <w:num w:numId="3" w16cid:durableId="2096776863">
    <w:abstractNumId w:val="119"/>
  </w:num>
  <w:num w:numId="4" w16cid:durableId="217787689">
    <w:abstractNumId w:val="16"/>
    <w:lvlOverride w:ilvl="0">
      <w:startOverride w:val="1"/>
    </w:lvlOverride>
  </w:num>
  <w:num w:numId="5" w16cid:durableId="689450590">
    <w:abstractNumId w:val="173"/>
  </w:num>
  <w:num w:numId="6" w16cid:durableId="565382102">
    <w:abstractNumId w:val="82"/>
  </w:num>
  <w:num w:numId="7" w16cid:durableId="1466967079">
    <w:abstractNumId w:val="166"/>
  </w:num>
  <w:num w:numId="8" w16cid:durableId="1052968721">
    <w:abstractNumId w:val="113"/>
  </w:num>
  <w:num w:numId="9" w16cid:durableId="1366910890">
    <w:abstractNumId w:val="28"/>
  </w:num>
  <w:num w:numId="10" w16cid:durableId="158666359">
    <w:abstractNumId w:val="45"/>
  </w:num>
  <w:num w:numId="11" w16cid:durableId="1164398445">
    <w:abstractNumId w:val="78"/>
  </w:num>
  <w:num w:numId="12" w16cid:durableId="312178641">
    <w:abstractNumId w:val="23"/>
  </w:num>
  <w:num w:numId="13" w16cid:durableId="153376393">
    <w:abstractNumId w:val="27"/>
  </w:num>
  <w:num w:numId="14" w16cid:durableId="1495492839">
    <w:abstractNumId w:val="102"/>
  </w:num>
  <w:num w:numId="15" w16cid:durableId="2086603452">
    <w:abstractNumId w:val="11"/>
  </w:num>
  <w:num w:numId="16" w16cid:durableId="748499970">
    <w:abstractNumId w:val="172"/>
  </w:num>
  <w:num w:numId="17" w16cid:durableId="1589923435">
    <w:abstractNumId w:val="67"/>
  </w:num>
  <w:num w:numId="18" w16cid:durableId="1276790960">
    <w:abstractNumId w:val="180"/>
  </w:num>
  <w:num w:numId="19" w16cid:durableId="1005866397">
    <w:abstractNumId w:val="111"/>
  </w:num>
  <w:num w:numId="20" w16cid:durableId="1797408371">
    <w:abstractNumId w:val="155"/>
  </w:num>
  <w:num w:numId="21" w16cid:durableId="1893156050">
    <w:abstractNumId w:val="61"/>
  </w:num>
  <w:num w:numId="22" w16cid:durableId="1489780967">
    <w:abstractNumId w:val="19"/>
  </w:num>
  <w:num w:numId="23" w16cid:durableId="2079784979">
    <w:abstractNumId w:val="9"/>
  </w:num>
  <w:num w:numId="24" w16cid:durableId="294915229">
    <w:abstractNumId w:val="7"/>
  </w:num>
  <w:num w:numId="25" w16cid:durableId="481385660">
    <w:abstractNumId w:val="6"/>
  </w:num>
  <w:num w:numId="26" w16cid:durableId="2091385890">
    <w:abstractNumId w:val="5"/>
  </w:num>
  <w:num w:numId="27" w16cid:durableId="1042511116">
    <w:abstractNumId w:val="4"/>
  </w:num>
  <w:num w:numId="28" w16cid:durableId="2095278854">
    <w:abstractNumId w:val="8"/>
  </w:num>
  <w:num w:numId="29" w16cid:durableId="276838555">
    <w:abstractNumId w:val="3"/>
  </w:num>
  <w:num w:numId="30" w16cid:durableId="791482110">
    <w:abstractNumId w:val="2"/>
  </w:num>
  <w:num w:numId="31" w16cid:durableId="1416780925">
    <w:abstractNumId w:val="1"/>
  </w:num>
  <w:num w:numId="32" w16cid:durableId="619916677">
    <w:abstractNumId w:val="0"/>
  </w:num>
  <w:num w:numId="33" w16cid:durableId="585963386">
    <w:abstractNumId w:val="130"/>
  </w:num>
  <w:num w:numId="34" w16cid:durableId="934750982">
    <w:abstractNumId w:val="8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43492382">
    <w:abstractNumId w:val="161"/>
  </w:num>
  <w:num w:numId="36" w16cid:durableId="327102775">
    <w:abstractNumId w:val="104"/>
  </w:num>
  <w:num w:numId="37" w16cid:durableId="717582345">
    <w:abstractNumId w:val="165"/>
  </w:num>
  <w:num w:numId="38" w16cid:durableId="1719161160">
    <w:abstractNumId w:val="97"/>
  </w:num>
  <w:num w:numId="39" w16cid:durableId="56320796">
    <w:abstractNumId w:val="116"/>
  </w:num>
  <w:num w:numId="40" w16cid:durableId="987245982">
    <w:abstractNumId w:val="161"/>
  </w:num>
  <w:num w:numId="41" w16cid:durableId="265431838">
    <w:abstractNumId w:val="152"/>
  </w:num>
  <w:num w:numId="42" w16cid:durableId="63724985">
    <w:abstractNumId w:val="22"/>
  </w:num>
  <w:num w:numId="43" w16cid:durableId="763191283">
    <w:abstractNumId w:val="39"/>
  </w:num>
  <w:num w:numId="44" w16cid:durableId="194120832">
    <w:abstractNumId w:val="75"/>
  </w:num>
  <w:num w:numId="45" w16cid:durableId="2046059982">
    <w:abstractNumId w:val="127"/>
  </w:num>
  <w:num w:numId="46" w16cid:durableId="726732404">
    <w:abstractNumId w:val="145"/>
  </w:num>
  <w:num w:numId="47" w16cid:durableId="1488017036">
    <w:abstractNumId w:val="115"/>
  </w:num>
  <w:num w:numId="48" w16cid:durableId="1293175028">
    <w:abstractNumId w:val="129"/>
  </w:num>
  <w:num w:numId="49" w16cid:durableId="1465385212">
    <w:abstractNumId w:val="68"/>
  </w:num>
  <w:num w:numId="50" w16cid:durableId="1623488815">
    <w:abstractNumId w:val="74"/>
  </w:num>
  <w:num w:numId="51" w16cid:durableId="844175170">
    <w:abstractNumId w:val="90"/>
  </w:num>
  <w:num w:numId="52" w16cid:durableId="417017945">
    <w:abstractNumId w:val="105"/>
  </w:num>
  <w:num w:numId="53" w16cid:durableId="1072193311">
    <w:abstractNumId w:val="73"/>
  </w:num>
  <w:num w:numId="54" w16cid:durableId="1988628048">
    <w:abstractNumId w:val="91"/>
  </w:num>
  <w:num w:numId="55" w16cid:durableId="2111922609">
    <w:abstractNumId w:val="151"/>
  </w:num>
  <w:num w:numId="56" w16cid:durableId="843907944">
    <w:abstractNumId w:val="169"/>
  </w:num>
  <w:num w:numId="57" w16cid:durableId="322243210">
    <w:abstractNumId w:val="15"/>
  </w:num>
  <w:num w:numId="58" w16cid:durableId="1657030192">
    <w:abstractNumId w:val="175"/>
  </w:num>
  <w:num w:numId="59" w16cid:durableId="2034306980">
    <w:abstractNumId w:val="109"/>
  </w:num>
  <w:num w:numId="60" w16cid:durableId="745734711">
    <w:abstractNumId w:val="14"/>
  </w:num>
  <w:num w:numId="61" w16cid:durableId="445269322">
    <w:abstractNumId w:val="72"/>
  </w:num>
  <w:num w:numId="62" w16cid:durableId="1061175656">
    <w:abstractNumId w:val="50"/>
  </w:num>
  <w:num w:numId="63" w16cid:durableId="208297660">
    <w:abstractNumId w:val="99"/>
  </w:num>
  <w:num w:numId="64" w16cid:durableId="421728148">
    <w:abstractNumId w:val="34"/>
  </w:num>
  <w:num w:numId="65" w16cid:durableId="2064913403">
    <w:abstractNumId w:val="29"/>
  </w:num>
  <w:num w:numId="66" w16cid:durableId="515384802">
    <w:abstractNumId w:val="54"/>
  </w:num>
  <w:num w:numId="67" w16cid:durableId="1794402162">
    <w:abstractNumId w:val="106"/>
  </w:num>
  <w:num w:numId="68" w16cid:durableId="154497488">
    <w:abstractNumId w:val="131"/>
  </w:num>
  <w:num w:numId="69" w16cid:durableId="728772849">
    <w:abstractNumId w:val="33"/>
  </w:num>
  <w:num w:numId="70" w16cid:durableId="930353005">
    <w:abstractNumId w:val="154"/>
  </w:num>
  <w:num w:numId="71" w16cid:durableId="1284850428">
    <w:abstractNumId w:val="178"/>
  </w:num>
  <w:num w:numId="72" w16cid:durableId="1407992023">
    <w:abstractNumId w:val="139"/>
  </w:num>
  <w:num w:numId="73" w16cid:durableId="1839885664">
    <w:abstractNumId w:val="70"/>
  </w:num>
  <w:num w:numId="74" w16cid:durableId="1718162653">
    <w:abstractNumId w:val="62"/>
  </w:num>
  <w:num w:numId="75" w16cid:durableId="97218013">
    <w:abstractNumId w:val="148"/>
  </w:num>
  <w:num w:numId="76" w16cid:durableId="1359116137">
    <w:abstractNumId w:val="162"/>
  </w:num>
  <w:num w:numId="77" w16cid:durableId="1783188238">
    <w:abstractNumId w:val="26"/>
  </w:num>
  <w:num w:numId="78" w16cid:durableId="105851407">
    <w:abstractNumId w:val="77"/>
  </w:num>
  <w:num w:numId="79" w16cid:durableId="49888934">
    <w:abstractNumId w:val="80"/>
  </w:num>
  <w:num w:numId="80" w16cid:durableId="754012080">
    <w:abstractNumId w:val="86"/>
  </w:num>
  <w:num w:numId="81" w16cid:durableId="219094978">
    <w:abstractNumId w:val="76"/>
  </w:num>
  <w:num w:numId="82" w16cid:durableId="1179079926">
    <w:abstractNumId w:val="87"/>
  </w:num>
  <w:num w:numId="83" w16cid:durableId="1881355275">
    <w:abstractNumId w:val="58"/>
  </w:num>
  <w:num w:numId="84" w16cid:durableId="1925186656">
    <w:abstractNumId w:val="126"/>
  </w:num>
  <w:num w:numId="85" w16cid:durableId="198974397">
    <w:abstractNumId w:val="40"/>
  </w:num>
  <w:num w:numId="86" w16cid:durableId="2044284259">
    <w:abstractNumId w:val="143"/>
  </w:num>
  <w:num w:numId="87" w16cid:durableId="566839636">
    <w:abstractNumId w:val="32"/>
  </w:num>
  <w:num w:numId="88" w16cid:durableId="645087384">
    <w:abstractNumId w:val="124"/>
  </w:num>
  <w:num w:numId="89" w16cid:durableId="1267883900">
    <w:abstractNumId w:val="37"/>
  </w:num>
  <w:num w:numId="90" w16cid:durableId="1028943330">
    <w:abstractNumId w:val="38"/>
  </w:num>
  <w:num w:numId="91" w16cid:durableId="1482575838">
    <w:abstractNumId w:val="65"/>
  </w:num>
  <w:num w:numId="92" w16cid:durableId="2084984837">
    <w:abstractNumId w:val="84"/>
  </w:num>
  <w:num w:numId="93" w16cid:durableId="1743864797">
    <w:abstractNumId w:val="92"/>
  </w:num>
  <w:num w:numId="94" w16cid:durableId="1479492437">
    <w:abstractNumId w:val="66"/>
  </w:num>
  <w:num w:numId="95" w16cid:durableId="2013602308">
    <w:abstractNumId w:val="49"/>
  </w:num>
  <w:num w:numId="96" w16cid:durableId="549538664">
    <w:abstractNumId w:val="42"/>
  </w:num>
  <w:num w:numId="97" w16cid:durableId="1843083599">
    <w:abstractNumId w:val="36"/>
  </w:num>
  <w:num w:numId="98" w16cid:durableId="126899612">
    <w:abstractNumId w:val="160"/>
  </w:num>
  <w:num w:numId="99" w16cid:durableId="162361640">
    <w:abstractNumId w:val="114"/>
  </w:num>
  <w:num w:numId="100" w16cid:durableId="688222158">
    <w:abstractNumId w:val="110"/>
  </w:num>
  <w:num w:numId="101" w16cid:durableId="613249566">
    <w:abstractNumId w:val="94"/>
  </w:num>
  <w:num w:numId="102" w16cid:durableId="1890917107">
    <w:abstractNumId w:val="12"/>
  </w:num>
  <w:num w:numId="103" w16cid:durableId="1190290395">
    <w:abstractNumId w:val="57"/>
  </w:num>
  <w:num w:numId="104" w16cid:durableId="667438944">
    <w:abstractNumId w:val="21"/>
  </w:num>
  <w:num w:numId="105" w16cid:durableId="468204669">
    <w:abstractNumId w:val="71"/>
  </w:num>
  <w:num w:numId="106" w16cid:durableId="94324624">
    <w:abstractNumId w:val="89"/>
  </w:num>
  <w:num w:numId="107" w16cid:durableId="91626827">
    <w:abstractNumId w:val="117"/>
  </w:num>
  <w:num w:numId="108" w16cid:durableId="349916262">
    <w:abstractNumId w:val="137"/>
  </w:num>
  <w:num w:numId="109" w16cid:durableId="822038768">
    <w:abstractNumId w:val="63"/>
  </w:num>
  <w:num w:numId="110" w16cid:durableId="1974821285">
    <w:abstractNumId w:val="177"/>
  </w:num>
  <w:num w:numId="111" w16cid:durableId="825169165">
    <w:abstractNumId w:val="25"/>
  </w:num>
  <w:num w:numId="112" w16cid:durableId="1599287298">
    <w:abstractNumId w:val="13"/>
  </w:num>
  <w:num w:numId="113" w16cid:durableId="1952080031">
    <w:abstractNumId w:val="69"/>
  </w:num>
  <w:num w:numId="114" w16cid:durableId="488789125">
    <w:abstractNumId w:val="24"/>
  </w:num>
  <w:num w:numId="115" w16cid:durableId="617757126">
    <w:abstractNumId w:val="156"/>
  </w:num>
  <w:num w:numId="116" w16cid:durableId="1503929855">
    <w:abstractNumId w:val="59"/>
  </w:num>
  <w:num w:numId="117" w16cid:durableId="15428559">
    <w:abstractNumId w:val="140"/>
  </w:num>
  <w:num w:numId="118" w16cid:durableId="41947743">
    <w:abstractNumId w:val="122"/>
  </w:num>
  <w:num w:numId="119" w16cid:durableId="446042130">
    <w:abstractNumId w:val="150"/>
  </w:num>
  <w:num w:numId="120" w16cid:durableId="978456711">
    <w:abstractNumId w:val="53"/>
  </w:num>
  <w:num w:numId="121" w16cid:durableId="1830172686">
    <w:abstractNumId w:val="135"/>
  </w:num>
  <w:num w:numId="122" w16cid:durableId="1124276417">
    <w:abstractNumId w:val="101"/>
  </w:num>
  <w:num w:numId="123" w16cid:durableId="789012306">
    <w:abstractNumId w:val="44"/>
  </w:num>
  <w:num w:numId="124" w16cid:durableId="2049838492">
    <w:abstractNumId w:val="43"/>
  </w:num>
  <w:num w:numId="125" w16cid:durableId="440342302">
    <w:abstractNumId w:val="168"/>
  </w:num>
  <w:num w:numId="126" w16cid:durableId="1221404735">
    <w:abstractNumId w:val="147"/>
  </w:num>
  <w:num w:numId="127" w16cid:durableId="1476334170">
    <w:abstractNumId w:val="120"/>
  </w:num>
  <w:num w:numId="128" w16cid:durableId="1817649848">
    <w:abstractNumId w:val="95"/>
  </w:num>
  <w:num w:numId="129" w16cid:durableId="906501526">
    <w:abstractNumId w:val="108"/>
  </w:num>
  <w:num w:numId="130" w16cid:durableId="1690640333">
    <w:abstractNumId w:val="20"/>
  </w:num>
  <w:num w:numId="131" w16cid:durableId="102192352">
    <w:abstractNumId w:val="153"/>
  </w:num>
  <w:num w:numId="132" w16cid:durableId="727919775">
    <w:abstractNumId w:val="79"/>
  </w:num>
  <w:num w:numId="133" w16cid:durableId="1783305961">
    <w:abstractNumId w:val="93"/>
  </w:num>
  <w:num w:numId="134" w16cid:durableId="201526554">
    <w:abstractNumId w:val="60"/>
  </w:num>
  <w:num w:numId="135" w16cid:durableId="1712652517">
    <w:abstractNumId w:val="136"/>
  </w:num>
  <w:num w:numId="136" w16cid:durableId="1262297398">
    <w:abstractNumId w:val="112"/>
  </w:num>
  <w:num w:numId="137" w16cid:durableId="772433393">
    <w:abstractNumId w:val="98"/>
  </w:num>
  <w:num w:numId="138" w16cid:durableId="742874098">
    <w:abstractNumId w:val="164"/>
  </w:num>
  <w:num w:numId="139" w16cid:durableId="1568957252">
    <w:abstractNumId w:val="31"/>
  </w:num>
  <w:num w:numId="140" w16cid:durableId="88086704">
    <w:abstractNumId w:val="138"/>
  </w:num>
  <w:num w:numId="141" w16cid:durableId="1349792657">
    <w:abstractNumId w:val="18"/>
  </w:num>
  <w:num w:numId="142" w16cid:durableId="1829176657">
    <w:abstractNumId w:val="125"/>
  </w:num>
  <w:num w:numId="143" w16cid:durableId="857499137">
    <w:abstractNumId w:val="141"/>
  </w:num>
  <w:num w:numId="144" w16cid:durableId="1515344521">
    <w:abstractNumId w:val="181"/>
  </w:num>
  <w:num w:numId="145" w16cid:durableId="116337104">
    <w:abstractNumId w:val="48"/>
  </w:num>
  <w:num w:numId="146" w16cid:durableId="719283744">
    <w:abstractNumId w:val="123"/>
  </w:num>
  <w:num w:numId="147" w16cid:durableId="1821191135">
    <w:abstractNumId w:val="167"/>
  </w:num>
  <w:num w:numId="148" w16cid:durableId="234243363">
    <w:abstractNumId w:val="55"/>
  </w:num>
  <w:num w:numId="149" w16cid:durableId="1767266079">
    <w:abstractNumId w:val="157"/>
  </w:num>
  <w:num w:numId="150" w16cid:durableId="384109895">
    <w:abstractNumId w:val="146"/>
  </w:num>
  <w:num w:numId="151" w16cid:durableId="179512409">
    <w:abstractNumId w:val="107"/>
  </w:num>
  <w:num w:numId="152" w16cid:durableId="1215240398">
    <w:abstractNumId w:val="35"/>
  </w:num>
  <w:num w:numId="153" w16cid:durableId="1293169326">
    <w:abstractNumId w:val="52"/>
  </w:num>
  <w:num w:numId="154" w16cid:durableId="265308921">
    <w:abstractNumId w:val="134"/>
  </w:num>
  <w:num w:numId="155" w16cid:durableId="313336442">
    <w:abstractNumId w:val="170"/>
  </w:num>
  <w:num w:numId="156" w16cid:durableId="892155051">
    <w:abstractNumId w:val="118"/>
  </w:num>
  <w:num w:numId="157" w16cid:durableId="1574118979">
    <w:abstractNumId w:val="158"/>
  </w:num>
  <w:num w:numId="158" w16cid:durableId="359209971">
    <w:abstractNumId w:val="121"/>
  </w:num>
  <w:num w:numId="159" w16cid:durableId="556477226">
    <w:abstractNumId w:val="88"/>
  </w:num>
  <w:num w:numId="160" w16cid:durableId="1171330179">
    <w:abstractNumId w:val="159"/>
  </w:num>
  <w:num w:numId="161" w16cid:durableId="735325693">
    <w:abstractNumId w:val="46"/>
  </w:num>
  <w:num w:numId="162" w16cid:durableId="963076363">
    <w:abstractNumId w:val="83"/>
  </w:num>
  <w:num w:numId="163" w16cid:durableId="573275907">
    <w:abstractNumId w:val="41"/>
  </w:num>
  <w:num w:numId="164" w16cid:durableId="1546022003">
    <w:abstractNumId w:val="47"/>
  </w:num>
  <w:num w:numId="165" w16cid:durableId="1497957833">
    <w:abstractNumId w:val="163"/>
  </w:num>
  <w:num w:numId="166" w16cid:durableId="21517731">
    <w:abstractNumId w:val="133"/>
  </w:num>
  <w:num w:numId="167" w16cid:durableId="591015284">
    <w:abstractNumId w:val="64"/>
  </w:num>
  <w:num w:numId="168" w16cid:durableId="2030181110">
    <w:abstractNumId w:val="81"/>
  </w:num>
  <w:num w:numId="169" w16cid:durableId="2048143985">
    <w:abstractNumId w:val="17"/>
  </w:num>
  <w:num w:numId="170" w16cid:durableId="2120947578">
    <w:abstractNumId w:val="132"/>
  </w:num>
  <w:num w:numId="171" w16cid:durableId="84499447">
    <w:abstractNumId w:val="128"/>
  </w:num>
  <w:num w:numId="172" w16cid:durableId="317996286">
    <w:abstractNumId w:val="171"/>
  </w:num>
  <w:num w:numId="173" w16cid:durableId="1145470802">
    <w:abstractNumId w:val="142"/>
  </w:num>
  <w:num w:numId="174" w16cid:durableId="123890423">
    <w:abstractNumId w:val="174"/>
  </w:num>
  <w:num w:numId="175" w16cid:durableId="959799711">
    <w:abstractNumId w:val="103"/>
  </w:num>
  <w:num w:numId="176" w16cid:durableId="1936742580">
    <w:abstractNumId w:val="176"/>
  </w:num>
  <w:num w:numId="177" w16cid:durableId="1080523169">
    <w:abstractNumId w:val="56"/>
  </w:num>
  <w:num w:numId="178" w16cid:durableId="323096308">
    <w:abstractNumId w:val="179"/>
  </w:num>
  <w:num w:numId="179" w16cid:durableId="181475670">
    <w:abstractNumId w:val="144"/>
  </w:num>
  <w:num w:numId="180" w16cid:durableId="208030825">
    <w:abstractNumId w:val="149"/>
  </w:num>
  <w:num w:numId="181" w16cid:durableId="1635676653">
    <w:abstractNumId w:val="30"/>
  </w:num>
  <w:num w:numId="182" w16cid:durableId="155609140">
    <w:abstractNumId w:val="51"/>
  </w:num>
  <w:num w:numId="183" w16cid:durableId="1789087320">
    <w:abstractNumId w:val="100"/>
  </w:num>
  <w:numIdMacAtCleanup w:val="17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AbbVie7">
    <w15:presenceInfo w15:providerId="None" w15:userId="AbbVie7"/>
  </w15:person>
  <w15:person w15:author="AbbVie19">
    <w15:presenceInfo w15:providerId="None" w15:userId="AbbVie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removeDateAndTime/>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trackRevisions/>
  <w:defaultTabStop w:val="567"/>
  <w:hyphenationZone w:val="425"/>
  <w:doNotHyphenateCaps/>
  <w:drawingGridHorizontalSpacing w:val="110"/>
  <w:drawingGridVerticalSpacing w:val="299"/>
  <w:displayHorizontalDrawingGridEvery w:val="0"/>
  <w:displayVerticalDrawingGridEvery w:val="0"/>
  <w:noPunctuationKerning/>
  <w:characterSpacingControl w:val="doNotCompress"/>
  <w:endnotePr>
    <w:numFmt w:val="decimal"/>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3303"/>
    <w:rsid w:val="000001C7"/>
    <w:rsid w:val="000003D4"/>
    <w:rsid w:val="00000A93"/>
    <w:rsid w:val="00001030"/>
    <w:rsid w:val="000013A8"/>
    <w:rsid w:val="000013F7"/>
    <w:rsid w:val="000014B8"/>
    <w:rsid w:val="00001CC6"/>
    <w:rsid w:val="00002D83"/>
    <w:rsid w:val="00003489"/>
    <w:rsid w:val="00003A05"/>
    <w:rsid w:val="00003F3A"/>
    <w:rsid w:val="0000437E"/>
    <w:rsid w:val="0000532B"/>
    <w:rsid w:val="0000541A"/>
    <w:rsid w:val="000055E5"/>
    <w:rsid w:val="0000683B"/>
    <w:rsid w:val="00006D04"/>
    <w:rsid w:val="00007294"/>
    <w:rsid w:val="00007A42"/>
    <w:rsid w:val="0001047F"/>
    <w:rsid w:val="000105A5"/>
    <w:rsid w:val="000109FF"/>
    <w:rsid w:val="00010AD2"/>
    <w:rsid w:val="00011226"/>
    <w:rsid w:val="00011C80"/>
    <w:rsid w:val="00012BB7"/>
    <w:rsid w:val="0001302B"/>
    <w:rsid w:val="000138C2"/>
    <w:rsid w:val="00013A94"/>
    <w:rsid w:val="000149B7"/>
    <w:rsid w:val="000153D7"/>
    <w:rsid w:val="000158A1"/>
    <w:rsid w:val="00015B2E"/>
    <w:rsid w:val="00015C04"/>
    <w:rsid w:val="00015D74"/>
    <w:rsid w:val="00015D7A"/>
    <w:rsid w:val="00015F14"/>
    <w:rsid w:val="00015F80"/>
    <w:rsid w:val="00016055"/>
    <w:rsid w:val="00016E50"/>
    <w:rsid w:val="00016EFA"/>
    <w:rsid w:val="00017F71"/>
    <w:rsid w:val="000203A1"/>
    <w:rsid w:val="00020B74"/>
    <w:rsid w:val="00020FB6"/>
    <w:rsid w:val="000217AD"/>
    <w:rsid w:val="00021ABF"/>
    <w:rsid w:val="00022C89"/>
    <w:rsid w:val="00023643"/>
    <w:rsid w:val="000236B0"/>
    <w:rsid w:val="000238E1"/>
    <w:rsid w:val="00023DEE"/>
    <w:rsid w:val="000243E2"/>
    <w:rsid w:val="00024830"/>
    <w:rsid w:val="00025858"/>
    <w:rsid w:val="00025A7E"/>
    <w:rsid w:val="00025FC9"/>
    <w:rsid w:val="0002608A"/>
    <w:rsid w:val="00026A2D"/>
    <w:rsid w:val="000274BF"/>
    <w:rsid w:val="00027AB9"/>
    <w:rsid w:val="00027C01"/>
    <w:rsid w:val="000309FE"/>
    <w:rsid w:val="00031301"/>
    <w:rsid w:val="00031541"/>
    <w:rsid w:val="000316A3"/>
    <w:rsid w:val="0003177F"/>
    <w:rsid w:val="0003186B"/>
    <w:rsid w:val="00031C85"/>
    <w:rsid w:val="0003202F"/>
    <w:rsid w:val="0003246F"/>
    <w:rsid w:val="000327D2"/>
    <w:rsid w:val="00032AB4"/>
    <w:rsid w:val="00032ACA"/>
    <w:rsid w:val="000330F3"/>
    <w:rsid w:val="00033BF9"/>
    <w:rsid w:val="00034A30"/>
    <w:rsid w:val="00034CE6"/>
    <w:rsid w:val="00034D8F"/>
    <w:rsid w:val="000350E9"/>
    <w:rsid w:val="0003517E"/>
    <w:rsid w:val="00035E3D"/>
    <w:rsid w:val="000365E2"/>
    <w:rsid w:val="00036ECF"/>
    <w:rsid w:val="0003793F"/>
    <w:rsid w:val="00037C94"/>
    <w:rsid w:val="000409DC"/>
    <w:rsid w:val="00040AF9"/>
    <w:rsid w:val="00041C4F"/>
    <w:rsid w:val="00041CC2"/>
    <w:rsid w:val="000425B6"/>
    <w:rsid w:val="00043DB0"/>
    <w:rsid w:val="00043EDC"/>
    <w:rsid w:val="000444B4"/>
    <w:rsid w:val="00044567"/>
    <w:rsid w:val="000449D9"/>
    <w:rsid w:val="00044B35"/>
    <w:rsid w:val="00044BCB"/>
    <w:rsid w:val="00045631"/>
    <w:rsid w:val="000458CE"/>
    <w:rsid w:val="00045F86"/>
    <w:rsid w:val="00046194"/>
    <w:rsid w:val="00046247"/>
    <w:rsid w:val="0004632E"/>
    <w:rsid w:val="00046675"/>
    <w:rsid w:val="000469D5"/>
    <w:rsid w:val="00046B89"/>
    <w:rsid w:val="00046EBF"/>
    <w:rsid w:val="00046ED2"/>
    <w:rsid w:val="00050C6B"/>
    <w:rsid w:val="000512CE"/>
    <w:rsid w:val="000518BF"/>
    <w:rsid w:val="00052DA0"/>
    <w:rsid w:val="00053C24"/>
    <w:rsid w:val="00053C97"/>
    <w:rsid w:val="00054465"/>
    <w:rsid w:val="000545A3"/>
    <w:rsid w:val="00054CD8"/>
    <w:rsid w:val="000551E0"/>
    <w:rsid w:val="00057BD9"/>
    <w:rsid w:val="00060C98"/>
    <w:rsid w:val="0006320C"/>
    <w:rsid w:val="00064E2A"/>
    <w:rsid w:val="000653BE"/>
    <w:rsid w:val="00065F7C"/>
    <w:rsid w:val="00066637"/>
    <w:rsid w:val="00066B50"/>
    <w:rsid w:val="00066FEC"/>
    <w:rsid w:val="00070E52"/>
    <w:rsid w:val="00071530"/>
    <w:rsid w:val="000716A5"/>
    <w:rsid w:val="000717FB"/>
    <w:rsid w:val="00071CC0"/>
    <w:rsid w:val="00071EE4"/>
    <w:rsid w:val="000720BC"/>
    <w:rsid w:val="000728CF"/>
    <w:rsid w:val="00072AFD"/>
    <w:rsid w:val="00072D17"/>
    <w:rsid w:val="00073056"/>
    <w:rsid w:val="00073238"/>
    <w:rsid w:val="00073761"/>
    <w:rsid w:val="00074AB0"/>
    <w:rsid w:val="00074BB9"/>
    <w:rsid w:val="00075898"/>
    <w:rsid w:val="0007640C"/>
    <w:rsid w:val="00076EC6"/>
    <w:rsid w:val="0007793E"/>
    <w:rsid w:val="00077AE7"/>
    <w:rsid w:val="00080202"/>
    <w:rsid w:val="000803C5"/>
    <w:rsid w:val="00080B44"/>
    <w:rsid w:val="00081F74"/>
    <w:rsid w:val="000824E9"/>
    <w:rsid w:val="0008275B"/>
    <w:rsid w:val="000833A9"/>
    <w:rsid w:val="00083449"/>
    <w:rsid w:val="00083684"/>
    <w:rsid w:val="000836AD"/>
    <w:rsid w:val="00084673"/>
    <w:rsid w:val="000850EE"/>
    <w:rsid w:val="00085466"/>
    <w:rsid w:val="000854FA"/>
    <w:rsid w:val="0008565C"/>
    <w:rsid w:val="00085C33"/>
    <w:rsid w:val="0008658C"/>
    <w:rsid w:val="00086684"/>
    <w:rsid w:val="00086738"/>
    <w:rsid w:val="0008757D"/>
    <w:rsid w:val="00087F7B"/>
    <w:rsid w:val="000904B3"/>
    <w:rsid w:val="0009067D"/>
    <w:rsid w:val="00090EB5"/>
    <w:rsid w:val="00091242"/>
    <w:rsid w:val="000913CA"/>
    <w:rsid w:val="00092589"/>
    <w:rsid w:val="0009395C"/>
    <w:rsid w:val="00094B2C"/>
    <w:rsid w:val="000954D7"/>
    <w:rsid w:val="0009553F"/>
    <w:rsid w:val="0009594B"/>
    <w:rsid w:val="0009604B"/>
    <w:rsid w:val="00096436"/>
    <w:rsid w:val="00096864"/>
    <w:rsid w:val="00097933"/>
    <w:rsid w:val="00097977"/>
    <w:rsid w:val="00097A5A"/>
    <w:rsid w:val="00097C69"/>
    <w:rsid w:val="00097C9D"/>
    <w:rsid w:val="00097EB4"/>
    <w:rsid w:val="000A084E"/>
    <w:rsid w:val="000A0AC4"/>
    <w:rsid w:val="000A0C88"/>
    <w:rsid w:val="000A0D27"/>
    <w:rsid w:val="000A0D78"/>
    <w:rsid w:val="000A1155"/>
    <w:rsid w:val="000A173C"/>
    <w:rsid w:val="000A1C31"/>
    <w:rsid w:val="000A2175"/>
    <w:rsid w:val="000A217C"/>
    <w:rsid w:val="000A2B95"/>
    <w:rsid w:val="000A3BBD"/>
    <w:rsid w:val="000A3C98"/>
    <w:rsid w:val="000A3CBA"/>
    <w:rsid w:val="000A3D8D"/>
    <w:rsid w:val="000A42AC"/>
    <w:rsid w:val="000A4A87"/>
    <w:rsid w:val="000A6008"/>
    <w:rsid w:val="000A6219"/>
    <w:rsid w:val="000A627B"/>
    <w:rsid w:val="000A63AE"/>
    <w:rsid w:val="000A6FA2"/>
    <w:rsid w:val="000A70FD"/>
    <w:rsid w:val="000A7A53"/>
    <w:rsid w:val="000B0152"/>
    <w:rsid w:val="000B0524"/>
    <w:rsid w:val="000B05D0"/>
    <w:rsid w:val="000B068C"/>
    <w:rsid w:val="000B0882"/>
    <w:rsid w:val="000B1A70"/>
    <w:rsid w:val="000B1ACB"/>
    <w:rsid w:val="000B1CA5"/>
    <w:rsid w:val="000B22AC"/>
    <w:rsid w:val="000B2FDF"/>
    <w:rsid w:val="000B3085"/>
    <w:rsid w:val="000B31E1"/>
    <w:rsid w:val="000B3824"/>
    <w:rsid w:val="000B42BE"/>
    <w:rsid w:val="000B4DC7"/>
    <w:rsid w:val="000B54AC"/>
    <w:rsid w:val="000B55C0"/>
    <w:rsid w:val="000B5648"/>
    <w:rsid w:val="000B696E"/>
    <w:rsid w:val="000B6BB4"/>
    <w:rsid w:val="000C0F98"/>
    <w:rsid w:val="000C1751"/>
    <w:rsid w:val="000C1AEA"/>
    <w:rsid w:val="000C1FE8"/>
    <w:rsid w:val="000C4031"/>
    <w:rsid w:val="000C512C"/>
    <w:rsid w:val="000C54BC"/>
    <w:rsid w:val="000C668C"/>
    <w:rsid w:val="000C6C66"/>
    <w:rsid w:val="000C70AA"/>
    <w:rsid w:val="000C756E"/>
    <w:rsid w:val="000C7B2E"/>
    <w:rsid w:val="000D0D47"/>
    <w:rsid w:val="000D1306"/>
    <w:rsid w:val="000D18F1"/>
    <w:rsid w:val="000D2CA2"/>
    <w:rsid w:val="000D302D"/>
    <w:rsid w:val="000D3EA4"/>
    <w:rsid w:val="000D4178"/>
    <w:rsid w:val="000D43D5"/>
    <w:rsid w:val="000D44F6"/>
    <w:rsid w:val="000D4A77"/>
    <w:rsid w:val="000D4FDC"/>
    <w:rsid w:val="000D63AF"/>
    <w:rsid w:val="000D65ED"/>
    <w:rsid w:val="000D6CF5"/>
    <w:rsid w:val="000D6E72"/>
    <w:rsid w:val="000D7B58"/>
    <w:rsid w:val="000E041B"/>
    <w:rsid w:val="000E046F"/>
    <w:rsid w:val="000E0629"/>
    <w:rsid w:val="000E0AAD"/>
    <w:rsid w:val="000E0FDF"/>
    <w:rsid w:val="000E18A6"/>
    <w:rsid w:val="000E1978"/>
    <w:rsid w:val="000E1BA0"/>
    <w:rsid w:val="000E2EB9"/>
    <w:rsid w:val="000E308F"/>
    <w:rsid w:val="000E37CA"/>
    <w:rsid w:val="000E3C9B"/>
    <w:rsid w:val="000E41F8"/>
    <w:rsid w:val="000E5941"/>
    <w:rsid w:val="000E5F13"/>
    <w:rsid w:val="000E6039"/>
    <w:rsid w:val="000E63CA"/>
    <w:rsid w:val="000E658B"/>
    <w:rsid w:val="000E6C67"/>
    <w:rsid w:val="000E71D0"/>
    <w:rsid w:val="000E79C4"/>
    <w:rsid w:val="000E7ACB"/>
    <w:rsid w:val="000F04C7"/>
    <w:rsid w:val="000F138B"/>
    <w:rsid w:val="000F1E51"/>
    <w:rsid w:val="000F257D"/>
    <w:rsid w:val="000F36F3"/>
    <w:rsid w:val="000F373A"/>
    <w:rsid w:val="000F44C6"/>
    <w:rsid w:val="000F459C"/>
    <w:rsid w:val="000F4CB5"/>
    <w:rsid w:val="000F4F55"/>
    <w:rsid w:val="000F523B"/>
    <w:rsid w:val="000F5365"/>
    <w:rsid w:val="000F542B"/>
    <w:rsid w:val="000F62EF"/>
    <w:rsid w:val="000F6902"/>
    <w:rsid w:val="000F6CF9"/>
    <w:rsid w:val="000F71B4"/>
    <w:rsid w:val="000F7C02"/>
    <w:rsid w:val="0010022A"/>
    <w:rsid w:val="00100822"/>
    <w:rsid w:val="001014F3"/>
    <w:rsid w:val="00101A18"/>
    <w:rsid w:val="00103089"/>
    <w:rsid w:val="001030D4"/>
    <w:rsid w:val="0010392E"/>
    <w:rsid w:val="00104926"/>
    <w:rsid w:val="0010537C"/>
    <w:rsid w:val="00106AC4"/>
    <w:rsid w:val="00106AD0"/>
    <w:rsid w:val="00107562"/>
    <w:rsid w:val="0010796D"/>
    <w:rsid w:val="00107A6A"/>
    <w:rsid w:val="00110689"/>
    <w:rsid w:val="00110695"/>
    <w:rsid w:val="00110C69"/>
    <w:rsid w:val="00110D67"/>
    <w:rsid w:val="00110F76"/>
    <w:rsid w:val="00111778"/>
    <w:rsid w:val="00111EEC"/>
    <w:rsid w:val="001124E4"/>
    <w:rsid w:val="001128BD"/>
    <w:rsid w:val="0011374E"/>
    <w:rsid w:val="00113938"/>
    <w:rsid w:val="00114178"/>
    <w:rsid w:val="0011506A"/>
    <w:rsid w:val="001151E0"/>
    <w:rsid w:val="001157D8"/>
    <w:rsid w:val="00115993"/>
    <w:rsid w:val="00115A4A"/>
    <w:rsid w:val="001161DF"/>
    <w:rsid w:val="00116260"/>
    <w:rsid w:val="00116619"/>
    <w:rsid w:val="001167EA"/>
    <w:rsid w:val="00116A6A"/>
    <w:rsid w:val="00117508"/>
    <w:rsid w:val="00117A7C"/>
    <w:rsid w:val="00120C6A"/>
    <w:rsid w:val="00120D97"/>
    <w:rsid w:val="001212FF"/>
    <w:rsid w:val="00121D49"/>
    <w:rsid w:val="00122246"/>
    <w:rsid w:val="001225AF"/>
    <w:rsid w:val="00122A97"/>
    <w:rsid w:val="00122D10"/>
    <w:rsid w:val="0012374B"/>
    <w:rsid w:val="00123F73"/>
    <w:rsid w:val="00123FB6"/>
    <w:rsid w:val="001243E4"/>
    <w:rsid w:val="00124453"/>
    <w:rsid w:val="00124807"/>
    <w:rsid w:val="001250B5"/>
    <w:rsid w:val="0012516B"/>
    <w:rsid w:val="001253B6"/>
    <w:rsid w:val="00125CB4"/>
    <w:rsid w:val="00125DEF"/>
    <w:rsid w:val="0012655A"/>
    <w:rsid w:val="0012658F"/>
    <w:rsid w:val="0012666E"/>
    <w:rsid w:val="00126E06"/>
    <w:rsid w:val="00127115"/>
    <w:rsid w:val="001271AD"/>
    <w:rsid w:val="001271FD"/>
    <w:rsid w:val="001272B2"/>
    <w:rsid w:val="00127438"/>
    <w:rsid w:val="00127CFC"/>
    <w:rsid w:val="0013007C"/>
    <w:rsid w:val="00130486"/>
    <w:rsid w:val="0013089A"/>
    <w:rsid w:val="00130903"/>
    <w:rsid w:val="00130F84"/>
    <w:rsid w:val="001313AF"/>
    <w:rsid w:val="0013140F"/>
    <w:rsid w:val="001316C5"/>
    <w:rsid w:val="0013185F"/>
    <w:rsid w:val="001323FA"/>
    <w:rsid w:val="00132FC4"/>
    <w:rsid w:val="00133A05"/>
    <w:rsid w:val="00133BD3"/>
    <w:rsid w:val="001351CA"/>
    <w:rsid w:val="001355D9"/>
    <w:rsid w:val="00135AAF"/>
    <w:rsid w:val="00135D14"/>
    <w:rsid w:val="00136011"/>
    <w:rsid w:val="001372BD"/>
    <w:rsid w:val="00137487"/>
    <w:rsid w:val="00137844"/>
    <w:rsid w:val="001379EC"/>
    <w:rsid w:val="0014054A"/>
    <w:rsid w:val="001406FD"/>
    <w:rsid w:val="00140B70"/>
    <w:rsid w:val="00140CD0"/>
    <w:rsid w:val="0014127C"/>
    <w:rsid w:val="0014127F"/>
    <w:rsid w:val="0014158A"/>
    <w:rsid w:val="00141E70"/>
    <w:rsid w:val="00142160"/>
    <w:rsid w:val="00143A88"/>
    <w:rsid w:val="00143E7A"/>
    <w:rsid w:val="00144CF6"/>
    <w:rsid w:val="001454D3"/>
    <w:rsid w:val="001457F5"/>
    <w:rsid w:val="0014667D"/>
    <w:rsid w:val="001467A0"/>
    <w:rsid w:val="00147A88"/>
    <w:rsid w:val="00150327"/>
    <w:rsid w:val="001506EE"/>
    <w:rsid w:val="00150E02"/>
    <w:rsid w:val="00150E58"/>
    <w:rsid w:val="001520D6"/>
    <w:rsid w:val="001523BA"/>
    <w:rsid w:val="00152D32"/>
    <w:rsid w:val="00153209"/>
    <w:rsid w:val="00153F45"/>
    <w:rsid w:val="00154844"/>
    <w:rsid w:val="00154BA0"/>
    <w:rsid w:val="00154FBE"/>
    <w:rsid w:val="00155231"/>
    <w:rsid w:val="001557DF"/>
    <w:rsid w:val="00155993"/>
    <w:rsid w:val="00155A2C"/>
    <w:rsid w:val="00155FAE"/>
    <w:rsid w:val="00156562"/>
    <w:rsid w:val="00156A9D"/>
    <w:rsid w:val="00156BF1"/>
    <w:rsid w:val="00156F5B"/>
    <w:rsid w:val="00157C6E"/>
    <w:rsid w:val="00161A7E"/>
    <w:rsid w:val="001624AA"/>
    <w:rsid w:val="001629C2"/>
    <w:rsid w:val="00162C0C"/>
    <w:rsid w:val="0016340C"/>
    <w:rsid w:val="00164831"/>
    <w:rsid w:val="00164C5B"/>
    <w:rsid w:val="001651F6"/>
    <w:rsid w:val="00165DF1"/>
    <w:rsid w:val="00166FEC"/>
    <w:rsid w:val="00167E00"/>
    <w:rsid w:val="00170313"/>
    <w:rsid w:val="001713D0"/>
    <w:rsid w:val="00171853"/>
    <w:rsid w:val="001729EE"/>
    <w:rsid w:val="001730AC"/>
    <w:rsid w:val="001733EE"/>
    <w:rsid w:val="00173843"/>
    <w:rsid w:val="00174D7E"/>
    <w:rsid w:val="00174FB2"/>
    <w:rsid w:val="001751D7"/>
    <w:rsid w:val="00175AD3"/>
    <w:rsid w:val="0017718D"/>
    <w:rsid w:val="001779FC"/>
    <w:rsid w:val="001801BC"/>
    <w:rsid w:val="001806B7"/>
    <w:rsid w:val="00180ED3"/>
    <w:rsid w:val="00181A11"/>
    <w:rsid w:val="00181C7D"/>
    <w:rsid w:val="00181FDC"/>
    <w:rsid w:val="0018215E"/>
    <w:rsid w:val="001821B6"/>
    <w:rsid w:val="001834FE"/>
    <w:rsid w:val="00183A97"/>
    <w:rsid w:val="001841E3"/>
    <w:rsid w:val="001843CF"/>
    <w:rsid w:val="00184642"/>
    <w:rsid w:val="00184D93"/>
    <w:rsid w:val="00184F7E"/>
    <w:rsid w:val="00185587"/>
    <w:rsid w:val="00185C4E"/>
    <w:rsid w:val="001861D9"/>
    <w:rsid w:val="00186BFF"/>
    <w:rsid w:val="00186F19"/>
    <w:rsid w:val="0018726F"/>
    <w:rsid w:val="001874CC"/>
    <w:rsid w:val="00187794"/>
    <w:rsid w:val="00191561"/>
    <w:rsid w:val="0019167E"/>
    <w:rsid w:val="00191A86"/>
    <w:rsid w:val="00191BDD"/>
    <w:rsid w:val="00192BFE"/>
    <w:rsid w:val="001934DE"/>
    <w:rsid w:val="001947B1"/>
    <w:rsid w:val="00194C27"/>
    <w:rsid w:val="001951B1"/>
    <w:rsid w:val="0019577C"/>
    <w:rsid w:val="00195C7D"/>
    <w:rsid w:val="001962CD"/>
    <w:rsid w:val="00196546"/>
    <w:rsid w:val="001974F3"/>
    <w:rsid w:val="001976D6"/>
    <w:rsid w:val="00197879"/>
    <w:rsid w:val="001A002F"/>
    <w:rsid w:val="001A006F"/>
    <w:rsid w:val="001A0229"/>
    <w:rsid w:val="001A071C"/>
    <w:rsid w:val="001A0960"/>
    <w:rsid w:val="001A0E51"/>
    <w:rsid w:val="001A13DE"/>
    <w:rsid w:val="001A18F0"/>
    <w:rsid w:val="001A1D20"/>
    <w:rsid w:val="001A252D"/>
    <w:rsid w:val="001A2724"/>
    <w:rsid w:val="001A38AB"/>
    <w:rsid w:val="001A3F3B"/>
    <w:rsid w:val="001A3FBB"/>
    <w:rsid w:val="001A4553"/>
    <w:rsid w:val="001A52B8"/>
    <w:rsid w:val="001A5760"/>
    <w:rsid w:val="001A5C83"/>
    <w:rsid w:val="001A6161"/>
    <w:rsid w:val="001A6F71"/>
    <w:rsid w:val="001A7201"/>
    <w:rsid w:val="001A720A"/>
    <w:rsid w:val="001B019F"/>
    <w:rsid w:val="001B03CA"/>
    <w:rsid w:val="001B1ADE"/>
    <w:rsid w:val="001B1AE2"/>
    <w:rsid w:val="001B1D6D"/>
    <w:rsid w:val="001B2AF6"/>
    <w:rsid w:val="001B325F"/>
    <w:rsid w:val="001B37A1"/>
    <w:rsid w:val="001B4F9C"/>
    <w:rsid w:val="001B59A4"/>
    <w:rsid w:val="001B5F21"/>
    <w:rsid w:val="001B631E"/>
    <w:rsid w:val="001B75BC"/>
    <w:rsid w:val="001B7CEC"/>
    <w:rsid w:val="001B7EBC"/>
    <w:rsid w:val="001C031F"/>
    <w:rsid w:val="001C06E7"/>
    <w:rsid w:val="001C0A61"/>
    <w:rsid w:val="001C10E6"/>
    <w:rsid w:val="001C18AE"/>
    <w:rsid w:val="001C1ACF"/>
    <w:rsid w:val="001C2A0E"/>
    <w:rsid w:val="001C2A85"/>
    <w:rsid w:val="001C2BFA"/>
    <w:rsid w:val="001C3123"/>
    <w:rsid w:val="001C3F24"/>
    <w:rsid w:val="001C40F2"/>
    <w:rsid w:val="001C41FB"/>
    <w:rsid w:val="001C44FA"/>
    <w:rsid w:val="001C4540"/>
    <w:rsid w:val="001C47F9"/>
    <w:rsid w:val="001C49B7"/>
    <w:rsid w:val="001C4ED1"/>
    <w:rsid w:val="001C5455"/>
    <w:rsid w:val="001C5B7D"/>
    <w:rsid w:val="001C5CFC"/>
    <w:rsid w:val="001C65F4"/>
    <w:rsid w:val="001C65F5"/>
    <w:rsid w:val="001C7249"/>
    <w:rsid w:val="001D0590"/>
    <w:rsid w:val="001D0631"/>
    <w:rsid w:val="001D0D63"/>
    <w:rsid w:val="001D127A"/>
    <w:rsid w:val="001D1822"/>
    <w:rsid w:val="001D1BB8"/>
    <w:rsid w:val="001D1BFE"/>
    <w:rsid w:val="001D1EF0"/>
    <w:rsid w:val="001D2F77"/>
    <w:rsid w:val="001D3033"/>
    <w:rsid w:val="001D3212"/>
    <w:rsid w:val="001D32A7"/>
    <w:rsid w:val="001D3AC1"/>
    <w:rsid w:val="001D423E"/>
    <w:rsid w:val="001D44AE"/>
    <w:rsid w:val="001D544E"/>
    <w:rsid w:val="001D5BD0"/>
    <w:rsid w:val="001D5C22"/>
    <w:rsid w:val="001D6275"/>
    <w:rsid w:val="001D6F3A"/>
    <w:rsid w:val="001E0655"/>
    <w:rsid w:val="001E097E"/>
    <w:rsid w:val="001E15F5"/>
    <w:rsid w:val="001E1DC5"/>
    <w:rsid w:val="001E22F6"/>
    <w:rsid w:val="001E2F05"/>
    <w:rsid w:val="001E3454"/>
    <w:rsid w:val="001E47D2"/>
    <w:rsid w:val="001E4C18"/>
    <w:rsid w:val="001E54AC"/>
    <w:rsid w:val="001E57D0"/>
    <w:rsid w:val="001E5E6F"/>
    <w:rsid w:val="001E65E9"/>
    <w:rsid w:val="001E689A"/>
    <w:rsid w:val="001E798B"/>
    <w:rsid w:val="001F05A4"/>
    <w:rsid w:val="001F0882"/>
    <w:rsid w:val="001F13EC"/>
    <w:rsid w:val="001F1FB1"/>
    <w:rsid w:val="001F1FE4"/>
    <w:rsid w:val="001F2170"/>
    <w:rsid w:val="001F24EB"/>
    <w:rsid w:val="001F4BBC"/>
    <w:rsid w:val="001F535A"/>
    <w:rsid w:val="001F5ABC"/>
    <w:rsid w:val="001F5D5B"/>
    <w:rsid w:val="001F5E5E"/>
    <w:rsid w:val="001F748D"/>
    <w:rsid w:val="001F79B0"/>
    <w:rsid w:val="0020001D"/>
    <w:rsid w:val="002001B7"/>
    <w:rsid w:val="0020021C"/>
    <w:rsid w:val="00200338"/>
    <w:rsid w:val="002004B4"/>
    <w:rsid w:val="00201A27"/>
    <w:rsid w:val="00201E5F"/>
    <w:rsid w:val="002027CE"/>
    <w:rsid w:val="0020373F"/>
    <w:rsid w:val="00203DDB"/>
    <w:rsid w:val="0020415F"/>
    <w:rsid w:val="002041E0"/>
    <w:rsid w:val="00206CF1"/>
    <w:rsid w:val="00207561"/>
    <w:rsid w:val="002104CC"/>
    <w:rsid w:val="002108CD"/>
    <w:rsid w:val="00210AE2"/>
    <w:rsid w:val="00210D0E"/>
    <w:rsid w:val="00211788"/>
    <w:rsid w:val="0021190E"/>
    <w:rsid w:val="00211BB8"/>
    <w:rsid w:val="0021258D"/>
    <w:rsid w:val="00212DD1"/>
    <w:rsid w:val="00212F9C"/>
    <w:rsid w:val="00213369"/>
    <w:rsid w:val="00213690"/>
    <w:rsid w:val="00213842"/>
    <w:rsid w:val="00214553"/>
    <w:rsid w:val="00214C11"/>
    <w:rsid w:val="00216CF9"/>
    <w:rsid w:val="00216ED5"/>
    <w:rsid w:val="00217377"/>
    <w:rsid w:val="00217EC9"/>
    <w:rsid w:val="00217EDC"/>
    <w:rsid w:val="00220238"/>
    <w:rsid w:val="00220DFD"/>
    <w:rsid w:val="00220F9E"/>
    <w:rsid w:val="0022150C"/>
    <w:rsid w:val="00221878"/>
    <w:rsid w:val="002218FB"/>
    <w:rsid w:val="00222145"/>
    <w:rsid w:val="00222EA0"/>
    <w:rsid w:val="00224039"/>
    <w:rsid w:val="00224EF7"/>
    <w:rsid w:val="00225227"/>
    <w:rsid w:val="002253DC"/>
    <w:rsid w:val="00225D40"/>
    <w:rsid w:val="00227ACD"/>
    <w:rsid w:val="0023045F"/>
    <w:rsid w:val="00230D19"/>
    <w:rsid w:val="00230DC3"/>
    <w:rsid w:val="002314DA"/>
    <w:rsid w:val="0023159C"/>
    <w:rsid w:val="002318A8"/>
    <w:rsid w:val="0023222C"/>
    <w:rsid w:val="002325F3"/>
    <w:rsid w:val="002342CC"/>
    <w:rsid w:val="002345FE"/>
    <w:rsid w:val="002367AA"/>
    <w:rsid w:val="002367C0"/>
    <w:rsid w:val="002369EF"/>
    <w:rsid w:val="00236ADE"/>
    <w:rsid w:val="00236BB8"/>
    <w:rsid w:val="00237372"/>
    <w:rsid w:val="002373A9"/>
    <w:rsid w:val="002409F5"/>
    <w:rsid w:val="0024227F"/>
    <w:rsid w:val="00242A75"/>
    <w:rsid w:val="00242B74"/>
    <w:rsid w:val="00242BBF"/>
    <w:rsid w:val="00243694"/>
    <w:rsid w:val="002444A0"/>
    <w:rsid w:val="00244BD3"/>
    <w:rsid w:val="00245783"/>
    <w:rsid w:val="00246652"/>
    <w:rsid w:val="00247981"/>
    <w:rsid w:val="00247B7E"/>
    <w:rsid w:val="00247D01"/>
    <w:rsid w:val="00250531"/>
    <w:rsid w:val="00251306"/>
    <w:rsid w:val="00251921"/>
    <w:rsid w:val="00251D27"/>
    <w:rsid w:val="00252184"/>
    <w:rsid w:val="00252736"/>
    <w:rsid w:val="00253288"/>
    <w:rsid w:val="002535F8"/>
    <w:rsid w:val="00253F23"/>
    <w:rsid w:val="00254B03"/>
    <w:rsid w:val="00255D9A"/>
    <w:rsid w:val="002560B7"/>
    <w:rsid w:val="002565ED"/>
    <w:rsid w:val="00256AF7"/>
    <w:rsid w:val="002570B1"/>
    <w:rsid w:val="0025734C"/>
    <w:rsid w:val="00260147"/>
    <w:rsid w:val="00260D78"/>
    <w:rsid w:val="002618D8"/>
    <w:rsid w:val="00261B4A"/>
    <w:rsid w:val="002620B3"/>
    <w:rsid w:val="0026212D"/>
    <w:rsid w:val="002621B3"/>
    <w:rsid w:val="00262C8D"/>
    <w:rsid w:val="00262CF9"/>
    <w:rsid w:val="002634C1"/>
    <w:rsid w:val="00263F85"/>
    <w:rsid w:val="002640E2"/>
    <w:rsid w:val="0026451E"/>
    <w:rsid w:val="00264739"/>
    <w:rsid w:val="002652F5"/>
    <w:rsid w:val="002654BF"/>
    <w:rsid w:val="002655ED"/>
    <w:rsid w:val="0026562C"/>
    <w:rsid w:val="00265898"/>
    <w:rsid w:val="00265B63"/>
    <w:rsid w:val="00267364"/>
    <w:rsid w:val="00267B97"/>
    <w:rsid w:val="0027074D"/>
    <w:rsid w:val="002707D5"/>
    <w:rsid w:val="00270814"/>
    <w:rsid w:val="00271A51"/>
    <w:rsid w:val="00271D05"/>
    <w:rsid w:val="002727CF"/>
    <w:rsid w:val="00272A14"/>
    <w:rsid w:val="00272D1A"/>
    <w:rsid w:val="002732D7"/>
    <w:rsid w:val="00273945"/>
    <w:rsid w:val="00276BC4"/>
    <w:rsid w:val="00276EE6"/>
    <w:rsid w:val="00276FEC"/>
    <w:rsid w:val="002800FE"/>
    <w:rsid w:val="00280451"/>
    <w:rsid w:val="002807AC"/>
    <w:rsid w:val="00280818"/>
    <w:rsid w:val="00282409"/>
    <w:rsid w:val="002834A4"/>
    <w:rsid w:val="00283653"/>
    <w:rsid w:val="00283717"/>
    <w:rsid w:val="00284503"/>
    <w:rsid w:val="00284754"/>
    <w:rsid w:val="0028565B"/>
    <w:rsid w:val="00285A0A"/>
    <w:rsid w:val="00286610"/>
    <w:rsid w:val="00286979"/>
    <w:rsid w:val="00286C8D"/>
    <w:rsid w:val="002870FD"/>
    <w:rsid w:val="00287161"/>
    <w:rsid w:val="002872DD"/>
    <w:rsid w:val="00287905"/>
    <w:rsid w:val="00290937"/>
    <w:rsid w:val="002909D7"/>
    <w:rsid w:val="00290BF0"/>
    <w:rsid w:val="00290C57"/>
    <w:rsid w:val="0029139C"/>
    <w:rsid w:val="0029181C"/>
    <w:rsid w:val="00291A5E"/>
    <w:rsid w:val="00291FFB"/>
    <w:rsid w:val="002927CA"/>
    <w:rsid w:val="00293555"/>
    <w:rsid w:val="00293D69"/>
    <w:rsid w:val="00294555"/>
    <w:rsid w:val="00294AC2"/>
    <w:rsid w:val="00295203"/>
    <w:rsid w:val="00295888"/>
    <w:rsid w:val="00295EAC"/>
    <w:rsid w:val="002974DE"/>
    <w:rsid w:val="0029764C"/>
    <w:rsid w:val="002977A7"/>
    <w:rsid w:val="002978E8"/>
    <w:rsid w:val="00297CDE"/>
    <w:rsid w:val="00297FEA"/>
    <w:rsid w:val="002A1D56"/>
    <w:rsid w:val="002A22B8"/>
    <w:rsid w:val="002A4287"/>
    <w:rsid w:val="002A4636"/>
    <w:rsid w:val="002A46C6"/>
    <w:rsid w:val="002A4C9B"/>
    <w:rsid w:val="002A5F25"/>
    <w:rsid w:val="002A688A"/>
    <w:rsid w:val="002A6A0C"/>
    <w:rsid w:val="002A7487"/>
    <w:rsid w:val="002A7A53"/>
    <w:rsid w:val="002A7C5A"/>
    <w:rsid w:val="002A7E09"/>
    <w:rsid w:val="002B00FD"/>
    <w:rsid w:val="002B1644"/>
    <w:rsid w:val="002B2846"/>
    <w:rsid w:val="002B2F80"/>
    <w:rsid w:val="002B3ABF"/>
    <w:rsid w:val="002B3D60"/>
    <w:rsid w:val="002B521E"/>
    <w:rsid w:val="002B583C"/>
    <w:rsid w:val="002B58DC"/>
    <w:rsid w:val="002B5E9E"/>
    <w:rsid w:val="002B62FF"/>
    <w:rsid w:val="002B673E"/>
    <w:rsid w:val="002B79D9"/>
    <w:rsid w:val="002C0239"/>
    <w:rsid w:val="002C0CCE"/>
    <w:rsid w:val="002C0D5A"/>
    <w:rsid w:val="002C2B13"/>
    <w:rsid w:val="002C2E98"/>
    <w:rsid w:val="002C2F21"/>
    <w:rsid w:val="002C355A"/>
    <w:rsid w:val="002C383B"/>
    <w:rsid w:val="002C3D52"/>
    <w:rsid w:val="002C3FBA"/>
    <w:rsid w:val="002C4564"/>
    <w:rsid w:val="002C470E"/>
    <w:rsid w:val="002C562A"/>
    <w:rsid w:val="002C564E"/>
    <w:rsid w:val="002C5ACB"/>
    <w:rsid w:val="002C678C"/>
    <w:rsid w:val="002C67D1"/>
    <w:rsid w:val="002D09C9"/>
    <w:rsid w:val="002D0F5E"/>
    <w:rsid w:val="002D1359"/>
    <w:rsid w:val="002D1B86"/>
    <w:rsid w:val="002D1D78"/>
    <w:rsid w:val="002D1DBE"/>
    <w:rsid w:val="002D276E"/>
    <w:rsid w:val="002D28E7"/>
    <w:rsid w:val="002D2F21"/>
    <w:rsid w:val="002D3081"/>
    <w:rsid w:val="002D3627"/>
    <w:rsid w:val="002D41EA"/>
    <w:rsid w:val="002D42BB"/>
    <w:rsid w:val="002D44DE"/>
    <w:rsid w:val="002D4A3B"/>
    <w:rsid w:val="002D4BA9"/>
    <w:rsid w:val="002D74EC"/>
    <w:rsid w:val="002D7A91"/>
    <w:rsid w:val="002E217C"/>
    <w:rsid w:val="002E2601"/>
    <w:rsid w:val="002E2E36"/>
    <w:rsid w:val="002E3AE6"/>
    <w:rsid w:val="002E445D"/>
    <w:rsid w:val="002E4E4D"/>
    <w:rsid w:val="002E4FAD"/>
    <w:rsid w:val="002E5435"/>
    <w:rsid w:val="002E564C"/>
    <w:rsid w:val="002E74DE"/>
    <w:rsid w:val="002E76B3"/>
    <w:rsid w:val="002E7C4F"/>
    <w:rsid w:val="002E7E7F"/>
    <w:rsid w:val="002F0018"/>
    <w:rsid w:val="002F0FA4"/>
    <w:rsid w:val="002F1145"/>
    <w:rsid w:val="002F1620"/>
    <w:rsid w:val="002F1A8F"/>
    <w:rsid w:val="002F24E1"/>
    <w:rsid w:val="002F26CA"/>
    <w:rsid w:val="002F29BA"/>
    <w:rsid w:val="002F2A27"/>
    <w:rsid w:val="002F2C6E"/>
    <w:rsid w:val="002F31C0"/>
    <w:rsid w:val="002F33B7"/>
    <w:rsid w:val="002F35F0"/>
    <w:rsid w:val="002F40EC"/>
    <w:rsid w:val="002F4258"/>
    <w:rsid w:val="002F4E0F"/>
    <w:rsid w:val="002F5103"/>
    <w:rsid w:val="002F530B"/>
    <w:rsid w:val="002F5ADF"/>
    <w:rsid w:val="002F751D"/>
    <w:rsid w:val="002F75EA"/>
    <w:rsid w:val="002F7CE2"/>
    <w:rsid w:val="002F7D1F"/>
    <w:rsid w:val="003004B8"/>
    <w:rsid w:val="003015B4"/>
    <w:rsid w:val="00301BA8"/>
    <w:rsid w:val="00301FEB"/>
    <w:rsid w:val="003024C3"/>
    <w:rsid w:val="0030283F"/>
    <w:rsid w:val="00303368"/>
    <w:rsid w:val="0030378E"/>
    <w:rsid w:val="00303DC2"/>
    <w:rsid w:val="003042B4"/>
    <w:rsid w:val="00304720"/>
    <w:rsid w:val="00304783"/>
    <w:rsid w:val="00305A80"/>
    <w:rsid w:val="0030656A"/>
    <w:rsid w:val="003066BF"/>
    <w:rsid w:val="00307CE2"/>
    <w:rsid w:val="00310945"/>
    <w:rsid w:val="00310A7E"/>
    <w:rsid w:val="00310AD3"/>
    <w:rsid w:val="00310F65"/>
    <w:rsid w:val="00312222"/>
    <w:rsid w:val="0031288E"/>
    <w:rsid w:val="00312F48"/>
    <w:rsid w:val="00313B74"/>
    <w:rsid w:val="0031462A"/>
    <w:rsid w:val="003147B6"/>
    <w:rsid w:val="003147E9"/>
    <w:rsid w:val="00314A1F"/>
    <w:rsid w:val="00314A21"/>
    <w:rsid w:val="00314A30"/>
    <w:rsid w:val="00314D20"/>
    <w:rsid w:val="00314F50"/>
    <w:rsid w:val="00315676"/>
    <w:rsid w:val="00315ED4"/>
    <w:rsid w:val="003202E3"/>
    <w:rsid w:val="00320760"/>
    <w:rsid w:val="00321C2B"/>
    <w:rsid w:val="00321D5D"/>
    <w:rsid w:val="00323195"/>
    <w:rsid w:val="0032369A"/>
    <w:rsid w:val="00323E05"/>
    <w:rsid w:val="00324643"/>
    <w:rsid w:val="00325094"/>
    <w:rsid w:val="003253C1"/>
    <w:rsid w:val="00325D20"/>
    <w:rsid w:val="00325F0F"/>
    <w:rsid w:val="003260A6"/>
    <w:rsid w:val="003261A8"/>
    <w:rsid w:val="00326385"/>
    <w:rsid w:val="003269AA"/>
    <w:rsid w:val="003270BC"/>
    <w:rsid w:val="00327199"/>
    <w:rsid w:val="00330921"/>
    <w:rsid w:val="0033148E"/>
    <w:rsid w:val="00331830"/>
    <w:rsid w:val="00331C12"/>
    <w:rsid w:val="003321A2"/>
    <w:rsid w:val="00333303"/>
    <w:rsid w:val="00333326"/>
    <w:rsid w:val="00333F6C"/>
    <w:rsid w:val="0033404B"/>
    <w:rsid w:val="003344EB"/>
    <w:rsid w:val="00334DB5"/>
    <w:rsid w:val="003354A7"/>
    <w:rsid w:val="0033553E"/>
    <w:rsid w:val="003364F3"/>
    <w:rsid w:val="00337B2F"/>
    <w:rsid w:val="0034107E"/>
    <w:rsid w:val="00341931"/>
    <w:rsid w:val="00341B75"/>
    <w:rsid w:val="0034297B"/>
    <w:rsid w:val="00342B85"/>
    <w:rsid w:val="00343364"/>
    <w:rsid w:val="00343459"/>
    <w:rsid w:val="003435D0"/>
    <w:rsid w:val="00343EE1"/>
    <w:rsid w:val="0034406F"/>
    <w:rsid w:val="00344122"/>
    <w:rsid w:val="00344BB8"/>
    <w:rsid w:val="003456AB"/>
    <w:rsid w:val="0034713E"/>
    <w:rsid w:val="003474E1"/>
    <w:rsid w:val="0034758F"/>
    <w:rsid w:val="0035105F"/>
    <w:rsid w:val="00351EBD"/>
    <w:rsid w:val="0035250B"/>
    <w:rsid w:val="00352646"/>
    <w:rsid w:val="003530C4"/>
    <w:rsid w:val="00353A1A"/>
    <w:rsid w:val="003545F4"/>
    <w:rsid w:val="00354696"/>
    <w:rsid w:val="003548CD"/>
    <w:rsid w:val="00355603"/>
    <w:rsid w:val="00355BE8"/>
    <w:rsid w:val="00356976"/>
    <w:rsid w:val="0036002C"/>
    <w:rsid w:val="003603CA"/>
    <w:rsid w:val="003610BB"/>
    <w:rsid w:val="0036122C"/>
    <w:rsid w:val="00361BE4"/>
    <w:rsid w:val="003622BE"/>
    <w:rsid w:val="0036296F"/>
    <w:rsid w:val="00362EBC"/>
    <w:rsid w:val="00363608"/>
    <w:rsid w:val="00363C49"/>
    <w:rsid w:val="00364109"/>
    <w:rsid w:val="00364903"/>
    <w:rsid w:val="00364922"/>
    <w:rsid w:val="003656C7"/>
    <w:rsid w:val="00365724"/>
    <w:rsid w:val="00365781"/>
    <w:rsid w:val="003658A0"/>
    <w:rsid w:val="00365B48"/>
    <w:rsid w:val="003662D9"/>
    <w:rsid w:val="00366C8D"/>
    <w:rsid w:val="00367105"/>
    <w:rsid w:val="00367D7E"/>
    <w:rsid w:val="00367D8A"/>
    <w:rsid w:val="00367F74"/>
    <w:rsid w:val="00370493"/>
    <w:rsid w:val="00370776"/>
    <w:rsid w:val="00370FA9"/>
    <w:rsid w:val="00370FE8"/>
    <w:rsid w:val="00371265"/>
    <w:rsid w:val="00371725"/>
    <w:rsid w:val="00371C03"/>
    <w:rsid w:val="003721DE"/>
    <w:rsid w:val="00372D3E"/>
    <w:rsid w:val="00372E41"/>
    <w:rsid w:val="00372EBE"/>
    <w:rsid w:val="0037305D"/>
    <w:rsid w:val="00373473"/>
    <w:rsid w:val="00373476"/>
    <w:rsid w:val="003734BE"/>
    <w:rsid w:val="003744F4"/>
    <w:rsid w:val="0037504D"/>
    <w:rsid w:val="0037542B"/>
    <w:rsid w:val="0037560D"/>
    <w:rsid w:val="00375782"/>
    <w:rsid w:val="00375811"/>
    <w:rsid w:val="00375C04"/>
    <w:rsid w:val="003761A8"/>
    <w:rsid w:val="00376D2B"/>
    <w:rsid w:val="00376E4F"/>
    <w:rsid w:val="0037770A"/>
    <w:rsid w:val="00377B01"/>
    <w:rsid w:val="00377C9A"/>
    <w:rsid w:val="003807FA"/>
    <w:rsid w:val="00381391"/>
    <w:rsid w:val="00384321"/>
    <w:rsid w:val="00384513"/>
    <w:rsid w:val="003845F8"/>
    <w:rsid w:val="00384EEE"/>
    <w:rsid w:val="00385179"/>
    <w:rsid w:val="003857FE"/>
    <w:rsid w:val="00385F4E"/>
    <w:rsid w:val="003867AF"/>
    <w:rsid w:val="00386CF5"/>
    <w:rsid w:val="00387243"/>
    <w:rsid w:val="00387662"/>
    <w:rsid w:val="00387AB7"/>
    <w:rsid w:val="00387BE6"/>
    <w:rsid w:val="00387D7E"/>
    <w:rsid w:val="00387F4A"/>
    <w:rsid w:val="00390FE9"/>
    <w:rsid w:val="00391363"/>
    <w:rsid w:val="00391E42"/>
    <w:rsid w:val="003920BA"/>
    <w:rsid w:val="00392A2D"/>
    <w:rsid w:val="0039323F"/>
    <w:rsid w:val="003935AC"/>
    <w:rsid w:val="00393B04"/>
    <w:rsid w:val="00393BEC"/>
    <w:rsid w:val="00393DA7"/>
    <w:rsid w:val="003949B2"/>
    <w:rsid w:val="0039567C"/>
    <w:rsid w:val="00395A69"/>
    <w:rsid w:val="00396880"/>
    <w:rsid w:val="00397881"/>
    <w:rsid w:val="00397956"/>
    <w:rsid w:val="003A0090"/>
    <w:rsid w:val="003A0155"/>
    <w:rsid w:val="003A0E0D"/>
    <w:rsid w:val="003A19A3"/>
    <w:rsid w:val="003A1B17"/>
    <w:rsid w:val="003A1CBB"/>
    <w:rsid w:val="003A2495"/>
    <w:rsid w:val="003A304B"/>
    <w:rsid w:val="003A35CA"/>
    <w:rsid w:val="003A4925"/>
    <w:rsid w:val="003A4C47"/>
    <w:rsid w:val="003A500A"/>
    <w:rsid w:val="003A554B"/>
    <w:rsid w:val="003A686E"/>
    <w:rsid w:val="003A6FE8"/>
    <w:rsid w:val="003A7024"/>
    <w:rsid w:val="003A7A4E"/>
    <w:rsid w:val="003B09A8"/>
    <w:rsid w:val="003B0C65"/>
    <w:rsid w:val="003B0CE2"/>
    <w:rsid w:val="003B0DF4"/>
    <w:rsid w:val="003B0F5A"/>
    <w:rsid w:val="003B1147"/>
    <w:rsid w:val="003B213C"/>
    <w:rsid w:val="003B24D4"/>
    <w:rsid w:val="003B2A1E"/>
    <w:rsid w:val="003B2CA4"/>
    <w:rsid w:val="003B31EE"/>
    <w:rsid w:val="003B3401"/>
    <w:rsid w:val="003B3F89"/>
    <w:rsid w:val="003B434D"/>
    <w:rsid w:val="003B4EC6"/>
    <w:rsid w:val="003B55A7"/>
    <w:rsid w:val="003B57D3"/>
    <w:rsid w:val="003B65A4"/>
    <w:rsid w:val="003B6C10"/>
    <w:rsid w:val="003B7417"/>
    <w:rsid w:val="003B791D"/>
    <w:rsid w:val="003B7B88"/>
    <w:rsid w:val="003C0147"/>
    <w:rsid w:val="003C021C"/>
    <w:rsid w:val="003C0553"/>
    <w:rsid w:val="003C118A"/>
    <w:rsid w:val="003C1D68"/>
    <w:rsid w:val="003C28AB"/>
    <w:rsid w:val="003C3994"/>
    <w:rsid w:val="003C3B08"/>
    <w:rsid w:val="003C3C87"/>
    <w:rsid w:val="003C3FAC"/>
    <w:rsid w:val="003C4528"/>
    <w:rsid w:val="003C487A"/>
    <w:rsid w:val="003C4B7D"/>
    <w:rsid w:val="003C4EED"/>
    <w:rsid w:val="003C6680"/>
    <w:rsid w:val="003C6B54"/>
    <w:rsid w:val="003C7067"/>
    <w:rsid w:val="003C7537"/>
    <w:rsid w:val="003C76AE"/>
    <w:rsid w:val="003C7DDC"/>
    <w:rsid w:val="003D0556"/>
    <w:rsid w:val="003D05CD"/>
    <w:rsid w:val="003D0F0C"/>
    <w:rsid w:val="003D1296"/>
    <w:rsid w:val="003D1401"/>
    <w:rsid w:val="003D14F4"/>
    <w:rsid w:val="003D1D66"/>
    <w:rsid w:val="003D2168"/>
    <w:rsid w:val="003D23F9"/>
    <w:rsid w:val="003D24E3"/>
    <w:rsid w:val="003D3C33"/>
    <w:rsid w:val="003D435B"/>
    <w:rsid w:val="003D4C6E"/>
    <w:rsid w:val="003D5271"/>
    <w:rsid w:val="003D5535"/>
    <w:rsid w:val="003D6968"/>
    <w:rsid w:val="003D73CB"/>
    <w:rsid w:val="003E0A01"/>
    <w:rsid w:val="003E127D"/>
    <w:rsid w:val="003E19EA"/>
    <w:rsid w:val="003E1EC2"/>
    <w:rsid w:val="003E2E39"/>
    <w:rsid w:val="003E368C"/>
    <w:rsid w:val="003E4322"/>
    <w:rsid w:val="003E47F0"/>
    <w:rsid w:val="003E491C"/>
    <w:rsid w:val="003E5353"/>
    <w:rsid w:val="003E5B1A"/>
    <w:rsid w:val="003E5CF8"/>
    <w:rsid w:val="003E6DDB"/>
    <w:rsid w:val="003E7799"/>
    <w:rsid w:val="003E79D7"/>
    <w:rsid w:val="003E7C5E"/>
    <w:rsid w:val="003F0C59"/>
    <w:rsid w:val="003F0E82"/>
    <w:rsid w:val="003F1C98"/>
    <w:rsid w:val="003F1DF2"/>
    <w:rsid w:val="003F23A0"/>
    <w:rsid w:val="003F2C0F"/>
    <w:rsid w:val="003F2DBB"/>
    <w:rsid w:val="003F3454"/>
    <w:rsid w:val="003F39D6"/>
    <w:rsid w:val="003F3DD1"/>
    <w:rsid w:val="003F3E5A"/>
    <w:rsid w:val="003F4453"/>
    <w:rsid w:val="003F498F"/>
    <w:rsid w:val="003F53EB"/>
    <w:rsid w:val="003F5AC6"/>
    <w:rsid w:val="003F6CC8"/>
    <w:rsid w:val="003F7168"/>
    <w:rsid w:val="003F7484"/>
    <w:rsid w:val="003F74C9"/>
    <w:rsid w:val="003F79A3"/>
    <w:rsid w:val="003F7A01"/>
    <w:rsid w:val="003F7C92"/>
    <w:rsid w:val="003F7E8D"/>
    <w:rsid w:val="003F7EC6"/>
    <w:rsid w:val="003F7FBF"/>
    <w:rsid w:val="004017B1"/>
    <w:rsid w:val="00401901"/>
    <w:rsid w:val="00401916"/>
    <w:rsid w:val="00401A70"/>
    <w:rsid w:val="004020FD"/>
    <w:rsid w:val="00402118"/>
    <w:rsid w:val="004021F5"/>
    <w:rsid w:val="00402AA8"/>
    <w:rsid w:val="00402FCA"/>
    <w:rsid w:val="00403068"/>
    <w:rsid w:val="004031F7"/>
    <w:rsid w:val="00403F89"/>
    <w:rsid w:val="00405144"/>
    <w:rsid w:val="00405827"/>
    <w:rsid w:val="00405A46"/>
    <w:rsid w:val="00407338"/>
    <w:rsid w:val="004077D3"/>
    <w:rsid w:val="00407D84"/>
    <w:rsid w:val="00410764"/>
    <w:rsid w:val="004113D7"/>
    <w:rsid w:val="00411B2D"/>
    <w:rsid w:val="004131C8"/>
    <w:rsid w:val="00413209"/>
    <w:rsid w:val="004137C2"/>
    <w:rsid w:val="00413895"/>
    <w:rsid w:val="0041395A"/>
    <w:rsid w:val="00413D12"/>
    <w:rsid w:val="00413F42"/>
    <w:rsid w:val="0041420B"/>
    <w:rsid w:val="00414362"/>
    <w:rsid w:val="00414EED"/>
    <w:rsid w:val="00415310"/>
    <w:rsid w:val="0041571F"/>
    <w:rsid w:val="00415F55"/>
    <w:rsid w:val="0041765E"/>
    <w:rsid w:val="00417E05"/>
    <w:rsid w:val="004205F5"/>
    <w:rsid w:val="00421044"/>
    <w:rsid w:val="00421C00"/>
    <w:rsid w:val="004238BE"/>
    <w:rsid w:val="00423934"/>
    <w:rsid w:val="00423A11"/>
    <w:rsid w:val="00423D87"/>
    <w:rsid w:val="004242EE"/>
    <w:rsid w:val="00425106"/>
    <w:rsid w:val="00425B43"/>
    <w:rsid w:val="00425EC2"/>
    <w:rsid w:val="00426738"/>
    <w:rsid w:val="00426BB7"/>
    <w:rsid w:val="0042712B"/>
    <w:rsid w:val="00427753"/>
    <w:rsid w:val="004277FA"/>
    <w:rsid w:val="0042780D"/>
    <w:rsid w:val="004279C1"/>
    <w:rsid w:val="004301A5"/>
    <w:rsid w:val="004305F6"/>
    <w:rsid w:val="00430E1E"/>
    <w:rsid w:val="0043100F"/>
    <w:rsid w:val="00431248"/>
    <w:rsid w:val="004320E5"/>
    <w:rsid w:val="004322F4"/>
    <w:rsid w:val="0043245D"/>
    <w:rsid w:val="004326E2"/>
    <w:rsid w:val="00432A50"/>
    <w:rsid w:val="00433433"/>
    <w:rsid w:val="0043400A"/>
    <w:rsid w:val="0043400F"/>
    <w:rsid w:val="00434167"/>
    <w:rsid w:val="0043422A"/>
    <w:rsid w:val="00434328"/>
    <w:rsid w:val="0043447B"/>
    <w:rsid w:val="004348A2"/>
    <w:rsid w:val="00434A27"/>
    <w:rsid w:val="00434A8B"/>
    <w:rsid w:val="004358B9"/>
    <w:rsid w:val="004358F1"/>
    <w:rsid w:val="00435D46"/>
    <w:rsid w:val="0043725A"/>
    <w:rsid w:val="004412B8"/>
    <w:rsid w:val="00441391"/>
    <w:rsid w:val="004415AA"/>
    <w:rsid w:val="0044282C"/>
    <w:rsid w:val="00442EE5"/>
    <w:rsid w:val="004436D4"/>
    <w:rsid w:val="00443709"/>
    <w:rsid w:val="00443E6D"/>
    <w:rsid w:val="004441BA"/>
    <w:rsid w:val="00444A0D"/>
    <w:rsid w:val="00444DE1"/>
    <w:rsid w:val="00445043"/>
    <w:rsid w:val="00445561"/>
    <w:rsid w:val="0044594F"/>
    <w:rsid w:val="00445C84"/>
    <w:rsid w:val="0044619D"/>
    <w:rsid w:val="0044674D"/>
    <w:rsid w:val="00446E5C"/>
    <w:rsid w:val="00446E89"/>
    <w:rsid w:val="00447152"/>
    <w:rsid w:val="0044740E"/>
    <w:rsid w:val="00447CCD"/>
    <w:rsid w:val="00447CDE"/>
    <w:rsid w:val="00450066"/>
    <w:rsid w:val="00450392"/>
    <w:rsid w:val="00450FEF"/>
    <w:rsid w:val="00451753"/>
    <w:rsid w:val="00451BF9"/>
    <w:rsid w:val="004521F8"/>
    <w:rsid w:val="00453998"/>
    <w:rsid w:val="00453DEB"/>
    <w:rsid w:val="0045539F"/>
    <w:rsid w:val="00455BBF"/>
    <w:rsid w:val="00456168"/>
    <w:rsid w:val="00456418"/>
    <w:rsid w:val="00457B49"/>
    <w:rsid w:val="00457FD3"/>
    <w:rsid w:val="00460415"/>
    <w:rsid w:val="004619C6"/>
    <w:rsid w:val="00461B2E"/>
    <w:rsid w:val="00461F93"/>
    <w:rsid w:val="00462B21"/>
    <w:rsid w:val="00462DA8"/>
    <w:rsid w:val="004633E2"/>
    <w:rsid w:val="00463EE4"/>
    <w:rsid w:val="004642EA"/>
    <w:rsid w:val="0046457A"/>
    <w:rsid w:val="0046490D"/>
    <w:rsid w:val="00464F24"/>
    <w:rsid w:val="004657F6"/>
    <w:rsid w:val="00465991"/>
    <w:rsid w:val="00465A39"/>
    <w:rsid w:val="00466079"/>
    <w:rsid w:val="00466177"/>
    <w:rsid w:val="004663B9"/>
    <w:rsid w:val="0046721C"/>
    <w:rsid w:val="00467C33"/>
    <w:rsid w:val="00470294"/>
    <w:rsid w:val="004703D5"/>
    <w:rsid w:val="00471E3E"/>
    <w:rsid w:val="00471E53"/>
    <w:rsid w:val="00471F4B"/>
    <w:rsid w:val="0047246A"/>
    <w:rsid w:val="00472A5C"/>
    <w:rsid w:val="00472D37"/>
    <w:rsid w:val="00472FB8"/>
    <w:rsid w:val="00473376"/>
    <w:rsid w:val="004733FC"/>
    <w:rsid w:val="00474920"/>
    <w:rsid w:val="0047599E"/>
    <w:rsid w:val="0047688A"/>
    <w:rsid w:val="00476BD5"/>
    <w:rsid w:val="0047742C"/>
    <w:rsid w:val="00477916"/>
    <w:rsid w:val="00480CA2"/>
    <w:rsid w:val="00480D74"/>
    <w:rsid w:val="00480DE5"/>
    <w:rsid w:val="00480EAD"/>
    <w:rsid w:val="00481622"/>
    <w:rsid w:val="00481915"/>
    <w:rsid w:val="00481A0A"/>
    <w:rsid w:val="00481A98"/>
    <w:rsid w:val="00481C81"/>
    <w:rsid w:val="00481EC1"/>
    <w:rsid w:val="004821FB"/>
    <w:rsid w:val="004822C5"/>
    <w:rsid w:val="004828CA"/>
    <w:rsid w:val="00482F17"/>
    <w:rsid w:val="004835A1"/>
    <w:rsid w:val="004835FF"/>
    <w:rsid w:val="004844DC"/>
    <w:rsid w:val="0048470D"/>
    <w:rsid w:val="00485B1E"/>
    <w:rsid w:val="004864D3"/>
    <w:rsid w:val="004865A6"/>
    <w:rsid w:val="00486A92"/>
    <w:rsid w:val="00486DA0"/>
    <w:rsid w:val="00487338"/>
    <w:rsid w:val="00487A30"/>
    <w:rsid w:val="00487AF9"/>
    <w:rsid w:val="00491356"/>
    <w:rsid w:val="00491F97"/>
    <w:rsid w:val="004924DC"/>
    <w:rsid w:val="004926C5"/>
    <w:rsid w:val="004926F9"/>
    <w:rsid w:val="00492FF9"/>
    <w:rsid w:val="00493CF8"/>
    <w:rsid w:val="00493E00"/>
    <w:rsid w:val="00493E36"/>
    <w:rsid w:val="00494179"/>
    <w:rsid w:val="00494722"/>
    <w:rsid w:val="00494A4F"/>
    <w:rsid w:val="0049518C"/>
    <w:rsid w:val="0049560F"/>
    <w:rsid w:val="0049622D"/>
    <w:rsid w:val="0049720E"/>
    <w:rsid w:val="00497900"/>
    <w:rsid w:val="004A0483"/>
    <w:rsid w:val="004A1684"/>
    <w:rsid w:val="004A19E7"/>
    <w:rsid w:val="004A1DA3"/>
    <w:rsid w:val="004A2AC1"/>
    <w:rsid w:val="004A3547"/>
    <w:rsid w:val="004A3C80"/>
    <w:rsid w:val="004A4510"/>
    <w:rsid w:val="004A5522"/>
    <w:rsid w:val="004A6A5E"/>
    <w:rsid w:val="004A7613"/>
    <w:rsid w:val="004A7ED5"/>
    <w:rsid w:val="004A7FA7"/>
    <w:rsid w:val="004B132E"/>
    <w:rsid w:val="004B3285"/>
    <w:rsid w:val="004B36AA"/>
    <w:rsid w:val="004B3BF4"/>
    <w:rsid w:val="004B45CA"/>
    <w:rsid w:val="004B47A8"/>
    <w:rsid w:val="004B49A3"/>
    <w:rsid w:val="004B4B89"/>
    <w:rsid w:val="004B58EE"/>
    <w:rsid w:val="004B5908"/>
    <w:rsid w:val="004B6510"/>
    <w:rsid w:val="004B656B"/>
    <w:rsid w:val="004B66BC"/>
    <w:rsid w:val="004B6974"/>
    <w:rsid w:val="004B6FCC"/>
    <w:rsid w:val="004B7637"/>
    <w:rsid w:val="004B7B25"/>
    <w:rsid w:val="004C0434"/>
    <w:rsid w:val="004C0BE0"/>
    <w:rsid w:val="004C132E"/>
    <w:rsid w:val="004C1435"/>
    <w:rsid w:val="004C181F"/>
    <w:rsid w:val="004C1ECB"/>
    <w:rsid w:val="004C1F41"/>
    <w:rsid w:val="004C2CD8"/>
    <w:rsid w:val="004C2FEE"/>
    <w:rsid w:val="004C385C"/>
    <w:rsid w:val="004C40FB"/>
    <w:rsid w:val="004C41D8"/>
    <w:rsid w:val="004C4AB1"/>
    <w:rsid w:val="004C4E64"/>
    <w:rsid w:val="004C4EBE"/>
    <w:rsid w:val="004C58B2"/>
    <w:rsid w:val="004C5CE1"/>
    <w:rsid w:val="004C5E25"/>
    <w:rsid w:val="004C6380"/>
    <w:rsid w:val="004C66BC"/>
    <w:rsid w:val="004C6D25"/>
    <w:rsid w:val="004C7001"/>
    <w:rsid w:val="004C75FC"/>
    <w:rsid w:val="004C775A"/>
    <w:rsid w:val="004C77FE"/>
    <w:rsid w:val="004C7BE7"/>
    <w:rsid w:val="004D03DC"/>
    <w:rsid w:val="004D06FE"/>
    <w:rsid w:val="004D0AFC"/>
    <w:rsid w:val="004D0F50"/>
    <w:rsid w:val="004D0FFD"/>
    <w:rsid w:val="004D1C37"/>
    <w:rsid w:val="004D3223"/>
    <w:rsid w:val="004D3232"/>
    <w:rsid w:val="004D4CE1"/>
    <w:rsid w:val="004D6308"/>
    <w:rsid w:val="004D740E"/>
    <w:rsid w:val="004D754E"/>
    <w:rsid w:val="004D7D6F"/>
    <w:rsid w:val="004E02FA"/>
    <w:rsid w:val="004E1172"/>
    <w:rsid w:val="004E121E"/>
    <w:rsid w:val="004E12AE"/>
    <w:rsid w:val="004E13F7"/>
    <w:rsid w:val="004E1B4B"/>
    <w:rsid w:val="004E2B26"/>
    <w:rsid w:val="004E447B"/>
    <w:rsid w:val="004E53C7"/>
    <w:rsid w:val="004E5740"/>
    <w:rsid w:val="004E5B79"/>
    <w:rsid w:val="004E6815"/>
    <w:rsid w:val="004E6AF3"/>
    <w:rsid w:val="004E6B1A"/>
    <w:rsid w:val="004E79CA"/>
    <w:rsid w:val="004E7BC3"/>
    <w:rsid w:val="004E7C42"/>
    <w:rsid w:val="004F0758"/>
    <w:rsid w:val="004F086F"/>
    <w:rsid w:val="004F0960"/>
    <w:rsid w:val="004F0EF9"/>
    <w:rsid w:val="004F18B6"/>
    <w:rsid w:val="004F1F0B"/>
    <w:rsid w:val="004F1FB3"/>
    <w:rsid w:val="004F289D"/>
    <w:rsid w:val="004F3269"/>
    <w:rsid w:val="004F3312"/>
    <w:rsid w:val="004F4032"/>
    <w:rsid w:val="004F4A35"/>
    <w:rsid w:val="004F56BE"/>
    <w:rsid w:val="004F58EE"/>
    <w:rsid w:val="004F5CE6"/>
    <w:rsid w:val="004F5F32"/>
    <w:rsid w:val="004F65DE"/>
    <w:rsid w:val="004F679F"/>
    <w:rsid w:val="004F6E5A"/>
    <w:rsid w:val="004F7819"/>
    <w:rsid w:val="004F7834"/>
    <w:rsid w:val="004F78E4"/>
    <w:rsid w:val="004F79D5"/>
    <w:rsid w:val="004F79F3"/>
    <w:rsid w:val="005007C2"/>
    <w:rsid w:val="005008CE"/>
    <w:rsid w:val="00500AE5"/>
    <w:rsid w:val="00500B11"/>
    <w:rsid w:val="00500B87"/>
    <w:rsid w:val="00500E23"/>
    <w:rsid w:val="005011A4"/>
    <w:rsid w:val="005011C4"/>
    <w:rsid w:val="00501227"/>
    <w:rsid w:val="00501D7B"/>
    <w:rsid w:val="00501E30"/>
    <w:rsid w:val="005023E0"/>
    <w:rsid w:val="005024FF"/>
    <w:rsid w:val="005026E0"/>
    <w:rsid w:val="00502A3B"/>
    <w:rsid w:val="00502B06"/>
    <w:rsid w:val="00502E72"/>
    <w:rsid w:val="00503DB0"/>
    <w:rsid w:val="00503E21"/>
    <w:rsid w:val="00503F7C"/>
    <w:rsid w:val="005044DF"/>
    <w:rsid w:val="005053F9"/>
    <w:rsid w:val="0050580D"/>
    <w:rsid w:val="00505D3E"/>
    <w:rsid w:val="00506252"/>
    <w:rsid w:val="0050734A"/>
    <w:rsid w:val="00507B4A"/>
    <w:rsid w:val="00507EB4"/>
    <w:rsid w:val="005110C3"/>
    <w:rsid w:val="00511220"/>
    <w:rsid w:val="00511701"/>
    <w:rsid w:val="00511B92"/>
    <w:rsid w:val="00511CA2"/>
    <w:rsid w:val="00513B20"/>
    <w:rsid w:val="005145DC"/>
    <w:rsid w:val="00515432"/>
    <w:rsid w:val="0051634E"/>
    <w:rsid w:val="005165C5"/>
    <w:rsid w:val="00516D63"/>
    <w:rsid w:val="00517C17"/>
    <w:rsid w:val="00520186"/>
    <w:rsid w:val="00520959"/>
    <w:rsid w:val="00520CC2"/>
    <w:rsid w:val="00520F4D"/>
    <w:rsid w:val="00521258"/>
    <w:rsid w:val="00521A91"/>
    <w:rsid w:val="00521B21"/>
    <w:rsid w:val="00521D1D"/>
    <w:rsid w:val="00521F02"/>
    <w:rsid w:val="005222A0"/>
    <w:rsid w:val="00522384"/>
    <w:rsid w:val="005223EB"/>
    <w:rsid w:val="005234B7"/>
    <w:rsid w:val="005249F8"/>
    <w:rsid w:val="00524C11"/>
    <w:rsid w:val="00525167"/>
    <w:rsid w:val="00525373"/>
    <w:rsid w:val="00525526"/>
    <w:rsid w:val="00525729"/>
    <w:rsid w:val="00525938"/>
    <w:rsid w:val="00525F79"/>
    <w:rsid w:val="00526332"/>
    <w:rsid w:val="00526D7E"/>
    <w:rsid w:val="00527A25"/>
    <w:rsid w:val="00527FD9"/>
    <w:rsid w:val="005306EE"/>
    <w:rsid w:val="00530765"/>
    <w:rsid w:val="00530A4D"/>
    <w:rsid w:val="005310EA"/>
    <w:rsid w:val="005318BE"/>
    <w:rsid w:val="0053277D"/>
    <w:rsid w:val="00532A0E"/>
    <w:rsid w:val="00532A20"/>
    <w:rsid w:val="00532DFB"/>
    <w:rsid w:val="005336EC"/>
    <w:rsid w:val="00533955"/>
    <w:rsid w:val="00533D6F"/>
    <w:rsid w:val="00534C37"/>
    <w:rsid w:val="00535D65"/>
    <w:rsid w:val="00535DDD"/>
    <w:rsid w:val="00535EC2"/>
    <w:rsid w:val="00535F00"/>
    <w:rsid w:val="0053694E"/>
    <w:rsid w:val="00536977"/>
    <w:rsid w:val="00536B57"/>
    <w:rsid w:val="00536CB5"/>
    <w:rsid w:val="00537627"/>
    <w:rsid w:val="005376C6"/>
    <w:rsid w:val="00537A99"/>
    <w:rsid w:val="00537E59"/>
    <w:rsid w:val="005400F1"/>
    <w:rsid w:val="005406C2"/>
    <w:rsid w:val="005406FD"/>
    <w:rsid w:val="0054096F"/>
    <w:rsid w:val="00541754"/>
    <w:rsid w:val="00541BA1"/>
    <w:rsid w:val="00541D09"/>
    <w:rsid w:val="005428EB"/>
    <w:rsid w:val="005428F5"/>
    <w:rsid w:val="00542C4C"/>
    <w:rsid w:val="00542F14"/>
    <w:rsid w:val="00543178"/>
    <w:rsid w:val="00544F4B"/>
    <w:rsid w:val="00544FE1"/>
    <w:rsid w:val="00545E48"/>
    <w:rsid w:val="00546EF8"/>
    <w:rsid w:val="005471F9"/>
    <w:rsid w:val="00550143"/>
    <w:rsid w:val="005508F3"/>
    <w:rsid w:val="00550C84"/>
    <w:rsid w:val="005511C6"/>
    <w:rsid w:val="005512E5"/>
    <w:rsid w:val="00551DA0"/>
    <w:rsid w:val="00552BCA"/>
    <w:rsid w:val="00552DC5"/>
    <w:rsid w:val="00552EC0"/>
    <w:rsid w:val="0055362C"/>
    <w:rsid w:val="00553744"/>
    <w:rsid w:val="00553983"/>
    <w:rsid w:val="00554527"/>
    <w:rsid w:val="00554741"/>
    <w:rsid w:val="00554CB9"/>
    <w:rsid w:val="005555C7"/>
    <w:rsid w:val="00555E82"/>
    <w:rsid w:val="0055619D"/>
    <w:rsid w:val="005561D3"/>
    <w:rsid w:val="005565FB"/>
    <w:rsid w:val="00557665"/>
    <w:rsid w:val="00557BAF"/>
    <w:rsid w:val="00557FFD"/>
    <w:rsid w:val="005600CE"/>
    <w:rsid w:val="005606D6"/>
    <w:rsid w:val="00560879"/>
    <w:rsid w:val="005609D8"/>
    <w:rsid w:val="0056121A"/>
    <w:rsid w:val="005619E1"/>
    <w:rsid w:val="0056216A"/>
    <w:rsid w:val="0056275E"/>
    <w:rsid w:val="00562996"/>
    <w:rsid w:val="0056305D"/>
    <w:rsid w:val="00563920"/>
    <w:rsid w:val="00563B32"/>
    <w:rsid w:val="00563CE9"/>
    <w:rsid w:val="00563EA3"/>
    <w:rsid w:val="00564319"/>
    <w:rsid w:val="00564380"/>
    <w:rsid w:val="005649FB"/>
    <w:rsid w:val="005651F6"/>
    <w:rsid w:val="0056551C"/>
    <w:rsid w:val="005659E0"/>
    <w:rsid w:val="00565D63"/>
    <w:rsid w:val="0056615E"/>
    <w:rsid w:val="005665B3"/>
    <w:rsid w:val="00566A41"/>
    <w:rsid w:val="00566EAE"/>
    <w:rsid w:val="00567466"/>
    <w:rsid w:val="00567963"/>
    <w:rsid w:val="00570262"/>
    <w:rsid w:val="00570407"/>
    <w:rsid w:val="00571468"/>
    <w:rsid w:val="00571B3B"/>
    <w:rsid w:val="005739A2"/>
    <w:rsid w:val="00573D6F"/>
    <w:rsid w:val="00573DB7"/>
    <w:rsid w:val="00573F05"/>
    <w:rsid w:val="00574508"/>
    <w:rsid w:val="00574AF4"/>
    <w:rsid w:val="00574BFE"/>
    <w:rsid w:val="005760F6"/>
    <w:rsid w:val="00576FBB"/>
    <w:rsid w:val="00577807"/>
    <w:rsid w:val="005779CF"/>
    <w:rsid w:val="00577DDF"/>
    <w:rsid w:val="00577E2F"/>
    <w:rsid w:val="00577F69"/>
    <w:rsid w:val="00577FA5"/>
    <w:rsid w:val="00580171"/>
    <w:rsid w:val="005801E6"/>
    <w:rsid w:val="00580641"/>
    <w:rsid w:val="0058095C"/>
    <w:rsid w:val="00580B19"/>
    <w:rsid w:val="00581779"/>
    <w:rsid w:val="00581A9C"/>
    <w:rsid w:val="005823C5"/>
    <w:rsid w:val="00582CE2"/>
    <w:rsid w:val="00582D36"/>
    <w:rsid w:val="00583105"/>
    <w:rsid w:val="00583294"/>
    <w:rsid w:val="00583806"/>
    <w:rsid w:val="00583F1D"/>
    <w:rsid w:val="005841CB"/>
    <w:rsid w:val="005847F8"/>
    <w:rsid w:val="005848C0"/>
    <w:rsid w:val="00584954"/>
    <w:rsid w:val="00584E7D"/>
    <w:rsid w:val="005850C1"/>
    <w:rsid w:val="00585650"/>
    <w:rsid w:val="00585AB1"/>
    <w:rsid w:val="00585C4A"/>
    <w:rsid w:val="00586EEE"/>
    <w:rsid w:val="00587117"/>
    <w:rsid w:val="0059047B"/>
    <w:rsid w:val="00590E74"/>
    <w:rsid w:val="00590EFF"/>
    <w:rsid w:val="00591824"/>
    <w:rsid w:val="005923A2"/>
    <w:rsid w:val="00592CA6"/>
    <w:rsid w:val="00593150"/>
    <w:rsid w:val="00593343"/>
    <w:rsid w:val="005938D6"/>
    <w:rsid w:val="00593D46"/>
    <w:rsid w:val="00594C36"/>
    <w:rsid w:val="00594C89"/>
    <w:rsid w:val="005957CD"/>
    <w:rsid w:val="00595836"/>
    <w:rsid w:val="00595E2F"/>
    <w:rsid w:val="00596C94"/>
    <w:rsid w:val="00597B6F"/>
    <w:rsid w:val="00597CFF"/>
    <w:rsid w:val="005A04F3"/>
    <w:rsid w:val="005A0E7B"/>
    <w:rsid w:val="005A14B5"/>
    <w:rsid w:val="005A30B3"/>
    <w:rsid w:val="005A326B"/>
    <w:rsid w:val="005A49B3"/>
    <w:rsid w:val="005A53F7"/>
    <w:rsid w:val="005A5576"/>
    <w:rsid w:val="005A7410"/>
    <w:rsid w:val="005A7450"/>
    <w:rsid w:val="005A7E11"/>
    <w:rsid w:val="005B0120"/>
    <w:rsid w:val="005B0249"/>
    <w:rsid w:val="005B0F7D"/>
    <w:rsid w:val="005B18DD"/>
    <w:rsid w:val="005B1B56"/>
    <w:rsid w:val="005B2063"/>
    <w:rsid w:val="005B2C5E"/>
    <w:rsid w:val="005B3E7B"/>
    <w:rsid w:val="005B4099"/>
    <w:rsid w:val="005B45FC"/>
    <w:rsid w:val="005B4D4E"/>
    <w:rsid w:val="005B4F9D"/>
    <w:rsid w:val="005B5BE8"/>
    <w:rsid w:val="005B6224"/>
    <w:rsid w:val="005B6277"/>
    <w:rsid w:val="005B62E2"/>
    <w:rsid w:val="005B6C37"/>
    <w:rsid w:val="005B75EE"/>
    <w:rsid w:val="005B7B3A"/>
    <w:rsid w:val="005B7BC4"/>
    <w:rsid w:val="005B7CB7"/>
    <w:rsid w:val="005B7FE9"/>
    <w:rsid w:val="005C007A"/>
    <w:rsid w:val="005C06F1"/>
    <w:rsid w:val="005C178F"/>
    <w:rsid w:val="005C1997"/>
    <w:rsid w:val="005C1C12"/>
    <w:rsid w:val="005C2483"/>
    <w:rsid w:val="005C30E0"/>
    <w:rsid w:val="005C3F72"/>
    <w:rsid w:val="005C43AB"/>
    <w:rsid w:val="005C5412"/>
    <w:rsid w:val="005C592B"/>
    <w:rsid w:val="005C5C5D"/>
    <w:rsid w:val="005C6469"/>
    <w:rsid w:val="005C67B5"/>
    <w:rsid w:val="005C67ED"/>
    <w:rsid w:val="005C69A8"/>
    <w:rsid w:val="005C6B3E"/>
    <w:rsid w:val="005C6DC8"/>
    <w:rsid w:val="005C6EA0"/>
    <w:rsid w:val="005C780C"/>
    <w:rsid w:val="005D04C4"/>
    <w:rsid w:val="005D06E7"/>
    <w:rsid w:val="005D0D90"/>
    <w:rsid w:val="005D0DE1"/>
    <w:rsid w:val="005D133F"/>
    <w:rsid w:val="005D1616"/>
    <w:rsid w:val="005D17EB"/>
    <w:rsid w:val="005D1DE5"/>
    <w:rsid w:val="005D226B"/>
    <w:rsid w:val="005D22F9"/>
    <w:rsid w:val="005D25C8"/>
    <w:rsid w:val="005D26AB"/>
    <w:rsid w:val="005D4858"/>
    <w:rsid w:val="005D4906"/>
    <w:rsid w:val="005D4D91"/>
    <w:rsid w:val="005D50A4"/>
    <w:rsid w:val="005D5145"/>
    <w:rsid w:val="005D5DEC"/>
    <w:rsid w:val="005D6032"/>
    <w:rsid w:val="005D667E"/>
    <w:rsid w:val="005D698C"/>
    <w:rsid w:val="005D6FB5"/>
    <w:rsid w:val="005D776C"/>
    <w:rsid w:val="005D783C"/>
    <w:rsid w:val="005E088B"/>
    <w:rsid w:val="005E14EF"/>
    <w:rsid w:val="005E1992"/>
    <w:rsid w:val="005E1B6A"/>
    <w:rsid w:val="005E1DE4"/>
    <w:rsid w:val="005E257C"/>
    <w:rsid w:val="005E27CF"/>
    <w:rsid w:val="005E3CD9"/>
    <w:rsid w:val="005E3CE6"/>
    <w:rsid w:val="005E3EC2"/>
    <w:rsid w:val="005E41EF"/>
    <w:rsid w:val="005E42EA"/>
    <w:rsid w:val="005E4554"/>
    <w:rsid w:val="005E45DD"/>
    <w:rsid w:val="005E4D84"/>
    <w:rsid w:val="005E50BE"/>
    <w:rsid w:val="005E797C"/>
    <w:rsid w:val="005E7EB3"/>
    <w:rsid w:val="005E7F6F"/>
    <w:rsid w:val="005F0836"/>
    <w:rsid w:val="005F304E"/>
    <w:rsid w:val="005F306A"/>
    <w:rsid w:val="005F37C8"/>
    <w:rsid w:val="005F386C"/>
    <w:rsid w:val="005F41A9"/>
    <w:rsid w:val="005F443F"/>
    <w:rsid w:val="005F6138"/>
    <w:rsid w:val="005F624A"/>
    <w:rsid w:val="005F7340"/>
    <w:rsid w:val="005F7940"/>
    <w:rsid w:val="005F7F51"/>
    <w:rsid w:val="006004F3"/>
    <w:rsid w:val="00600801"/>
    <w:rsid w:val="006010CE"/>
    <w:rsid w:val="00601D4D"/>
    <w:rsid w:val="00602CAE"/>
    <w:rsid w:val="00603BCC"/>
    <w:rsid w:val="00603CE3"/>
    <w:rsid w:val="00604150"/>
    <w:rsid w:val="0060430A"/>
    <w:rsid w:val="00604F35"/>
    <w:rsid w:val="006050A7"/>
    <w:rsid w:val="006059EC"/>
    <w:rsid w:val="0060606F"/>
    <w:rsid w:val="0060674E"/>
    <w:rsid w:val="00606985"/>
    <w:rsid w:val="006076B4"/>
    <w:rsid w:val="00607929"/>
    <w:rsid w:val="00607AB2"/>
    <w:rsid w:val="00607FA9"/>
    <w:rsid w:val="00610E39"/>
    <w:rsid w:val="00611962"/>
    <w:rsid w:val="00611A2C"/>
    <w:rsid w:val="00611F80"/>
    <w:rsid w:val="0061250A"/>
    <w:rsid w:val="00612A68"/>
    <w:rsid w:val="00612C14"/>
    <w:rsid w:val="00612E1A"/>
    <w:rsid w:val="00613167"/>
    <w:rsid w:val="006134FB"/>
    <w:rsid w:val="00613680"/>
    <w:rsid w:val="00613D71"/>
    <w:rsid w:val="00613E31"/>
    <w:rsid w:val="006142DF"/>
    <w:rsid w:val="00614805"/>
    <w:rsid w:val="0061523A"/>
    <w:rsid w:val="00616C49"/>
    <w:rsid w:val="006171BD"/>
    <w:rsid w:val="00617675"/>
    <w:rsid w:val="006176C8"/>
    <w:rsid w:val="00617AA0"/>
    <w:rsid w:val="00617EFB"/>
    <w:rsid w:val="006200DB"/>
    <w:rsid w:val="00620250"/>
    <w:rsid w:val="00620A9F"/>
    <w:rsid w:val="0062182D"/>
    <w:rsid w:val="006219A9"/>
    <w:rsid w:val="006219B9"/>
    <w:rsid w:val="00621DB3"/>
    <w:rsid w:val="00622114"/>
    <w:rsid w:val="00622F00"/>
    <w:rsid w:val="00622FD9"/>
    <w:rsid w:val="00623777"/>
    <w:rsid w:val="00623A5C"/>
    <w:rsid w:val="00623B6F"/>
    <w:rsid w:val="00623B74"/>
    <w:rsid w:val="00624026"/>
    <w:rsid w:val="00624668"/>
    <w:rsid w:val="006254EE"/>
    <w:rsid w:val="006257F1"/>
    <w:rsid w:val="006258DA"/>
    <w:rsid w:val="006259B0"/>
    <w:rsid w:val="00625B7F"/>
    <w:rsid w:val="00625D02"/>
    <w:rsid w:val="00626E7B"/>
    <w:rsid w:val="00626ED4"/>
    <w:rsid w:val="00630624"/>
    <w:rsid w:val="006309A6"/>
    <w:rsid w:val="006309CC"/>
    <w:rsid w:val="00631744"/>
    <w:rsid w:val="006318FB"/>
    <w:rsid w:val="00631F70"/>
    <w:rsid w:val="0063204E"/>
    <w:rsid w:val="00632E7C"/>
    <w:rsid w:val="0063411D"/>
    <w:rsid w:val="00634966"/>
    <w:rsid w:val="00634BC3"/>
    <w:rsid w:val="00635E1B"/>
    <w:rsid w:val="00636B40"/>
    <w:rsid w:val="00636FBD"/>
    <w:rsid w:val="006372D9"/>
    <w:rsid w:val="006405F9"/>
    <w:rsid w:val="006409D3"/>
    <w:rsid w:val="00640FEE"/>
    <w:rsid w:val="00641740"/>
    <w:rsid w:val="00641960"/>
    <w:rsid w:val="00641D33"/>
    <w:rsid w:val="00641DE6"/>
    <w:rsid w:val="006431EB"/>
    <w:rsid w:val="00643D0B"/>
    <w:rsid w:val="006440D0"/>
    <w:rsid w:val="00644222"/>
    <w:rsid w:val="00644B61"/>
    <w:rsid w:val="00644F53"/>
    <w:rsid w:val="00645282"/>
    <w:rsid w:val="00645AA6"/>
    <w:rsid w:val="00646E7C"/>
    <w:rsid w:val="00646F9F"/>
    <w:rsid w:val="00647325"/>
    <w:rsid w:val="006475AC"/>
    <w:rsid w:val="0064783B"/>
    <w:rsid w:val="0064798A"/>
    <w:rsid w:val="00647E14"/>
    <w:rsid w:val="006500F2"/>
    <w:rsid w:val="006503F0"/>
    <w:rsid w:val="00650559"/>
    <w:rsid w:val="006507F6"/>
    <w:rsid w:val="006507FB"/>
    <w:rsid w:val="00650C29"/>
    <w:rsid w:val="00651371"/>
    <w:rsid w:val="00651B5D"/>
    <w:rsid w:val="00651F56"/>
    <w:rsid w:val="00652983"/>
    <w:rsid w:val="00653664"/>
    <w:rsid w:val="0065435E"/>
    <w:rsid w:val="00656358"/>
    <w:rsid w:val="00656DB2"/>
    <w:rsid w:val="00656DF5"/>
    <w:rsid w:val="006572C4"/>
    <w:rsid w:val="00657A67"/>
    <w:rsid w:val="00657DD8"/>
    <w:rsid w:val="00660329"/>
    <w:rsid w:val="0066164E"/>
    <w:rsid w:val="006617DA"/>
    <w:rsid w:val="0066194E"/>
    <w:rsid w:val="00661D68"/>
    <w:rsid w:val="00661EB7"/>
    <w:rsid w:val="006628D4"/>
    <w:rsid w:val="00662A0E"/>
    <w:rsid w:val="00662D2E"/>
    <w:rsid w:val="006632CE"/>
    <w:rsid w:val="00663483"/>
    <w:rsid w:val="006634F4"/>
    <w:rsid w:val="00664439"/>
    <w:rsid w:val="00664C13"/>
    <w:rsid w:val="0066632D"/>
    <w:rsid w:val="006667E3"/>
    <w:rsid w:val="00666B65"/>
    <w:rsid w:val="00666D07"/>
    <w:rsid w:val="0066715E"/>
    <w:rsid w:val="00670B64"/>
    <w:rsid w:val="00671520"/>
    <w:rsid w:val="00672054"/>
    <w:rsid w:val="00672432"/>
    <w:rsid w:val="00672A63"/>
    <w:rsid w:val="00672B71"/>
    <w:rsid w:val="00672C7A"/>
    <w:rsid w:val="00672C8E"/>
    <w:rsid w:val="0067312B"/>
    <w:rsid w:val="00673371"/>
    <w:rsid w:val="00673734"/>
    <w:rsid w:val="00673A51"/>
    <w:rsid w:val="0067404C"/>
    <w:rsid w:val="0067409E"/>
    <w:rsid w:val="00674580"/>
    <w:rsid w:val="00674FAE"/>
    <w:rsid w:val="00675011"/>
    <w:rsid w:val="00675434"/>
    <w:rsid w:val="00676237"/>
    <w:rsid w:val="006764F7"/>
    <w:rsid w:val="00677154"/>
    <w:rsid w:val="00680197"/>
    <w:rsid w:val="00680397"/>
    <w:rsid w:val="00682475"/>
    <w:rsid w:val="00682A6C"/>
    <w:rsid w:val="006832F7"/>
    <w:rsid w:val="006839FC"/>
    <w:rsid w:val="00684036"/>
    <w:rsid w:val="0068486A"/>
    <w:rsid w:val="00685231"/>
    <w:rsid w:val="006855E4"/>
    <w:rsid w:val="00685D66"/>
    <w:rsid w:val="006861F6"/>
    <w:rsid w:val="00686DDD"/>
    <w:rsid w:val="00690338"/>
    <w:rsid w:val="00690990"/>
    <w:rsid w:val="00690CCD"/>
    <w:rsid w:val="00690FEE"/>
    <w:rsid w:val="00691C80"/>
    <w:rsid w:val="006921B9"/>
    <w:rsid w:val="00692410"/>
    <w:rsid w:val="00692477"/>
    <w:rsid w:val="00692601"/>
    <w:rsid w:val="006935AC"/>
    <w:rsid w:val="00694788"/>
    <w:rsid w:val="006947A2"/>
    <w:rsid w:val="00694959"/>
    <w:rsid w:val="00694A44"/>
    <w:rsid w:val="0069548D"/>
    <w:rsid w:val="00695D52"/>
    <w:rsid w:val="00695E7D"/>
    <w:rsid w:val="0069610D"/>
    <w:rsid w:val="006961BF"/>
    <w:rsid w:val="006A0850"/>
    <w:rsid w:val="006A2337"/>
    <w:rsid w:val="006A292E"/>
    <w:rsid w:val="006A32F6"/>
    <w:rsid w:val="006A411B"/>
    <w:rsid w:val="006A41A0"/>
    <w:rsid w:val="006A431F"/>
    <w:rsid w:val="006A46F4"/>
    <w:rsid w:val="006A49D7"/>
    <w:rsid w:val="006A549B"/>
    <w:rsid w:val="006A575D"/>
    <w:rsid w:val="006A5D22"/>
    <w:rsid w:val="006A5E3B"/>
    <w:rsid w:val="006A5F58"/>
    <w:rsid w:val="006A6A9A"/>
    <w:rsid w:val="006A708F"/>
    <w:rsid w:val="006A789E"/>
    <w:rsid w:val="006A7F85"/>
    <w:rsid w:val="006B010F"/>
    <w:rsid w:val="006B0212"/>
    <w:rsid w:val="006B02B4"/>
    <w:rsid w:val="006B08A8"/>
    <w:rsid w:val="006B08FD"/>
    <w:rsid w:val="006B0F92"/>
    <w:rsid w:val="006B11DF"/>
    <w:rsid w:val="006B1AB3"/>
    <w:rsid w:val="006B3D21"/>
    <w:rsid w:val="006B3D8A"/>
    <w:rsid w:val="006B595D"/>
    <w:rsid w:val="006B5F5B"/>
    <w:rsid w:val="006B6488"/>
    <w:rsid w:val="006B6F87"/>
    <w:rsid w:val="006B7128"/>
    <w:rsid w:val="006B733B"/>
    <w:rsid w:val="006B781A"/>
    <w:rsid w:val="006C02BB"/>
    <w:rsid w:val="006C0E29"/>
    <w:rsid w:val="006C1691"/>
    <w:rsid w:val="006C18A4"/>
    <w:rsid w:val="006C2B4F"/>
    <w:rsid w:val="006C329E"/>
    <w:rsid w:val="006C32FC"/>
    <w:rsid w:val="006C4046"/>
    <w:rsid w:val="006C44E3"/>
    <w:rsid w:val="006C458A"/>
    <w:rsid w:val="006C4BCE"/>
    <w:rsid w:val="006C4C19"/>
    <w:rsid w:val="006C4CE0"/>
    <w:rsid w:val="006C5298"/>
    <w:rsid w:val="006C5566"/>
    <w:rsid w:val="006C5567"/>
    <w:rsid w:val="006C6D7B"/>
    <w:rsid w:val="006C7E57"/>
    <w:rsid w:val="006D02CA"/>
    <w:rsid w:val="006D07A3"/>
    <w:rsid w:val="006D15E0"/>
    <w:rsid w:val="006D1CB4"/>
    <w:rsid w:val="006D2B28"/>
    <w:rsid w:val="006D31E7"/>
    <w:rsid w:val="006D3CD3"/>
    <w:rsid w:val="006D473B"/>
    <w:rsid w:val="006D4C2F"/>
    <w:rsid w:val="006D5DE4"/>
    <w:rsid w:val="006D6072"/>
    <w:rsid w:val="006D6086"/>
    <w:rsid w:val="006D6367"/>
    <w:rsid w:val="006D6610"/>
    <w:rsid w:val="006D7205"/>
    <w:rsid w:val="006D7E0C"/>
    <w:rsid w:val="006E102F"/>
    <w:rsid w:val="006E27DA"/>
    <w:rsid w:val="006E4819"/>
    <w:rsid w:val="006E4862"/>
    <w:rsid w:val="006E4A2D"/>
    <w:rsid w:val="006E4CD1"/>
    <w:rsid w:val="006E5104"/>
    <w:rsid w:val="006E51B0"/>
    <w:rsid w:val="006E5C32"/>
    <w:rsid w:val="006E7BBA"/>
    <w:rsid w:val="006F0239"/>
    <w:rsid w:val="006F0E0B"/>
    <w:rsid w:val="006F161B"/>
    <w:rsid w:val="006F1B09"/>
    <w:rsid w:val="006F24AC"/>
    <w:rsid w:val="006F4241"/>
    <w:rsid w:val="006F4990"/>
    <w:rsid w:val="006F5EE7"/>
    <w:rsid w:val="006F605C"/>
    <w:rsid w:val="006F619D"/>
    <w:rsid w:val="006F6979"/>
    <w:rsid w:val="006F6A9F"/>
    <w:rsid w:val="006F6C52"/>
    <w:rsid w:val="006F6F77"/>
    <w:rsid w:val="006F73F3"/>
    <w:rsid w:val="006F7596"/>
    <w:rsid w:val="006F7AF7"/>
    <w:rsid w:val="00701273"/>
    <w:rsid w:val="007012C6"/>
    <w:rsid w:val="00701521"/>
    <w:rsid w:val="00701945"/>
    <w:rsid w:val="00701A4A"/>
    <w:rsid w:val="007020DE"/>
    <w:rsid w:val="00702374"/>
    <w:rsid w:val="007034A3"/>
    <w:rsid w:val="00704284"/>
    <w:rsid w:val="0070603B"/>
    <w:rsid w:val="0070616A"/>
    <w:rsid w:val="00707909"/>
    <w:rsid w:val="0070799D"/>
    <w:rsid w:val="00710281"/>
    <w:rsid w:val="00710A21"/>
    <w:rsid w:val="00710AB0"/>
    <w:rsid w:val="00710BD4"/>
    <w:rsid w:val="00711161"/>
    <w:rsid w:val="00711FBA"/>
    <w:rsid w:val="007120F7"/>
    <w:rsid w:val="00712146"/>
    <w:rsid w:val="00712B0F"/>
    <w:rsid w:val="00712E15"/>
    <w:rsid w:val="0071411A"/>
    <w:rsid w:val="00715138"/>
    <w:rsid w:val="0071518A"/>
    <w:rsid w:val="007151DA"/>
    <w:rsid w:val="00715405"/>
    <w:rsid w:val="0071546F"/>
    <w:rsid w:val="00716121"/>
    <w:rsid w:val="00716440"/>
    <w:rsid w:val="0071775D"/>
    <w:rsid w:val="007204D7"/>
    <w:rsid w:val="00721642"/>
    <w:rsid w:val="007216F2"/>
    <w:rsid w:val="00721A97"/>
    <w:rsid w:val="00721F5B"/>
    <w:rsid w:val="00723A5E"/>
    <w:rsid w:val="007246DD"/>
    <w:rsid w:val="00725576"/>
    <w:rsid w:val="0072586F"/>
    <w:rsid w:val="00725C0B"/>
    <w:rsid w:val="007268A2"/>
    <w:rsid w:val="00727153"/>
    <w:rsid w:val="00731565"/>
    <w:rsid w:val="007317AB"/>
    <w:rsid w:val="00731DC4"/>
    <w:rsid w:val="0073216A"/>
    <w:rsid w:val="007327B8"/>
    <w:rsid w:val="00732987"/>
    <w:rsid w:val="00732E2D"/>
    <w:rsid w:val="00732F41"/>
    <w:rsid w:val="007330B5"/>
    <w:rsid w:val="0073465B"/>
    <w:rsid w:val="00734E8E"/>
    <w:rsid w:val="00734FB6"/>
    <w:rsid w:val="007360EF"/>
    <w:rsid w:val="007362DF"/>
    <w:rsid w:val="00736958"/>
    <w:rsid w:val="00737107"/>
    <w:rsid w:val="00737217"/>
    <w:rsid w:val="007376B0"/>
    <w:rsid w:val="00737932"/>
    <w:rsid w:val="007379F6"/>
    <w:rsid w:val="0074092C"/>
    <w:rsid w:val="00741092"/>
    <w:rsid w:val="00741126"/>
    <w:rsid w:val="00741479"/>
    <w:rsid w:val="00741916"/>
    <w:rsid w:val="00742696"/>
    <w:rsid w:val="00743DB0"/>
    <w:rsid w:val="00744664"/>
    <w:rsid w:val="00744733"/>
    <w:rsid w:val="00744C86"/>
    <w:rsid w:val="007451B2"/>
    <w:rsid w:val="007455C3"/>
    <w:rsid w:val="00745761"/>
    <w:rsid w:val="00745AC4"/>
    <w:rsid w:val="00745B73"/>
    <w:rsid w:val="00745EAC"/>
    <w:rsid w:val="00747900"/>
    <w:rsid w:val="00750F20"/>
    <w:rsid w:val="007511B9"/>
    <w:rsid w:val="00751E44"/>
    <w:rsid w:val="0075202C"/>
    <w:rsid w:val="0075260B"/>
    <w:rsid w:val="007530EA"/>
    <w:rsid w:val="0075364D"/>
    <w:rsid w:val="007552F0"/>
    <w:rsid w:val="0075560B"/>
    <w:rsid w:val="00755636"/>
    <w:rsid w:val="00755B0D"/>
    <w:rsid w:val="00755ED5"/>
    <w:rsid w:val="007578B3"/>
    <w:rsid w:val="00757C39"/>
    <w:rsid w:val="00760403"/>
    <w:rsid w:val="00761C3F"/>
    <w:rsid w:val="0076204E"/>
    <w:rsid w:val="00762845"/>
    <w:rsid w:val="007630A8"/>
    <w:rsid w:val="007632FD"/>
    <w:rsid w:val="00763CDA"/>
    <w:rsid w:val="007644DC"/>
    <w:rsid w:val="0076459F"/>
    <w:rsid w:val="00764633"/>
    <w:rsid w:val="00764B14"/>
    <w:rsid w:val="0076511B"/>
    <w:rsid w:val="007651D0"/>
    <w:rsid w:val="00766078"/>
    <w:rsid w:val="0076738C"/>
    <w:rsid w:val="0076766D"/>
    <w:rsid w:val="00767709"/>
    <w:rsid w:val="00770245"/>
    <w:rsid w:val="00771A5C"/>
    <w:rsid w:val="00771B24"/>
    <w:rsid w:val="00771D5F"/>
    <w:rsid w:val="00771D9E"/>
    <w:rsid w:val="00771F40"/>
    <w:rsid w:val="007723F1"/>
    <w:rsid w:val="007727B7"/>
    <w:rsid w:val="00772CC3"/>
    <w:rsid w:val="00772D38"/>
    <w:rsid w:val="00774566"/>
    <w:rsid w:val="00774B43"/>
    <w:rsid w:val="00774E0F"/>
    <w:rsid w:val="00775262"/>
    <w:rsid w:val="007756A2"/>
    <w:rsid w:val="00775D8B"/>
    <w:rsid w:val="007771D9"/>
    <w:rsid w:val="007771FD"/>
    <w:rsid w:val="00777359"/>
    <w:rsid w:val="00777C63"/>
    <w:rsid w:val="00780965"/>
    <w:rsid w:val="00780DE1"/>
    <w:rsid w:val="00780DF0"/>
    <w:rsid w:val="00780E4B"/>
    <w:rsid w:val="00781415"/>
    <w:rsid w:val="00781485"/>
    <w:rsid w:val="00782223"/>
    <w:rsid w:val="00782746"/>
    <w:rsid w:val="007827A2"/>
    <w:rsid w:val="0078287A"/>
    <w:rsid w:val="00783D8A"/>
    <w:rsid w:val="0078462D"/>
    <w:rsid w:val="0078475B"/>
    <w:rsid w:val="007847E8"/>
    <w:rsid w:val="007848E6"/>
    <w:rsid w:val="007848FD"/>
    <w:rsid w:val="0078541A"/>
    <w:rsid w:val="00786026"/>
    <w:rsid w:val="007863F9"/>
    <w:rsid w:val="00786B18"/>
    <w:rsid w:val="00786B73"/>
    <w:rsid w:val="00790311"/>
    <w:rsid w:val="00790CCF"/>
    <w:rsid w:val="00790F3F"/>
    <w:rsid w:val="00791154"/>
    <w:rsid w:val="00791396"/>
    <w:rsid w:val="007914A8"/>
    <w:rsid w:val="00791739"/>
    <w:rsid w:val="007918B7"/>
    <w:rsid w:val="0079209E"/>
    <w:rsid w:val="00792D4F"/>
    <w:rsid w:val="00792D83"/>
    <w:rsid w:val="00793358"/>
    <w:rsid w:val="007937D6"/>
    <w:rsid w:val="00793B77"/>
    <w:rsid w:val="00793C9D"/>
    <w:rsid w:val="00793FCD"/>
    <w:rsid w:val="00794281"/>
    <w:rsid w:val="007948DB"/>
    <w:rsid w:val="00794D8A"/>
    <w:rsid w:val="007950FB"/>
    <w:rsid w:val="007954A3"/>
    <w:rsid w:val="00795828"/>
    <w:rsid w:val="00796B74"/>
    <w:rsid w:val="00796D76"/>
    <w:rsid w:val="007979EB"/>
    <w:rsid w:val="00797DA2"/>
    <w:rsid w:val="00797FBF"/>
    <w:rsid w:val="007A0187"/>
    <w:rsid w:val="007A03FB"/>
    <w:rsid w:val="007A052D"/>
    <w:rsid w:val="007A0BB9"/>
    <w:rsid w:val="007A0DB7"/>
    <w:rsid w:val="007A11DD"/>
    <w:rsid w:val="007A1296"/>
    <w:rsid w:val="007A17FB"/>
    <w:rsid w:val="007A1AE4"/>
    <w:rsid w:val="007A1F25"/>
    <w:rsid w:val="007A2140"/>
    <w:rsid w:val="007A26A1"/>
    <w:rsid w:val="007A2801"/>
    <w:rsid w:val="007A3421"/>
    <w:rsid w:val="007A3D57"/>
    <w:rsid w:val="007A44AC"/>
    <w:rsid w:val="007A45B4"/>
    <w:rsid w:val="007A4E74"/>
    <w:rsid w:val="007A5370"/>
    <w:rsid w:val="007A55E5"/>
    <w:rsid w:val="007A5A99"/>
    <w:rsid w:val="007A6854"/>
    <w:rsid w:val="007A6AD2"/>
    <w:rsid w:val="007A6B40"/>
    <w:rsid w:val="007A7BC7"/>
    <w:rsid w:val="007B0DBA"/>
    <w:rsid w:val="007B112D"/>
    <w:rsid w:val="007B165A"/>
    <w:rsid w:val="007B2303"/>
    <w:rsid w:val="007B280B"/>
    <w:rsid w:val="007B336B"/>
    <w:rsid w:val="007B3B44"/>
    <w:rsid w:val="007B404B"/>
    <w:rsid w:val="007B454F"/>
    <w:rsid w:val="007B4D68"/>
    <w:rsid w:val="007B4E3B"/>
    <w:rsid w:val="007B5918"/>
    <w:rsid w:val="007B5FAA"/>
    <w:rsid w:val="007B6D29"/>
    <w:rsid w:val="007B7745"/>
    <w:rsid w:val="007B7898"/>
    <w:rsid w:val="007B7BF4"/>
    <w:rsid w:val="007B7D8B"/>
    <w:rsid w:val="007B7D97"/>
    <w:rsid w:val="007C01B4"/>
    <w:rsid w:val="007C0734"/>
    <w:rsid w:val="007C0E32"/>
    <w:rsid w:val="007C1462"/>
    <w:rsid w:val="007C15E9"/>
    <w:rsid w:val="007C25FB"/>
    <w:rsid w:val="007C2BAB"/>
    <w:rsid w:val="007C2D27"/>
    <w:rsid w:val="007C3315"/>
    <w:rsid w:val="007C3BEA"/>
    <w:rsid w:val="007C4215"/>
    <w:rsid w:val="007C4535"/>
    <w:rsid w:val="007C4618"/>
    <w:rsid w:val="007C4F2E"/>
    <w:rsid w:val="007C702E"/>
    <w:rsid w:val="007C7638"/>
    <w:rsid w:val="007C7AF0"/>
    <w:rsid w:val="007C7D4E"/>
    <w:rsid w:val="007D1336"/>
    <w:rsid w:val="007D1A0F"/>
    <w:rsid w:val="007D4279"/>
    <w:rsid w:val="007D4E4F"/>
    <w:rsid w:val="007D50BE"/>
    <w:rsid w:val="007D536A"/>
    <w:rsid w:val="007D5548"/>
    <w:rsid w:val="007D5F39"/>
    <w:rsid w:val="007D601C"/>
    <w:rsid w:val="007D62F6"/>
    <w:rsid w:val="007D6339"/>
    <w:rsid w:val="007D643F"/>
    <w:rsid w:val="007D6F72"/>
    <w:rsid w:val="007D7A87"/>
    <w:rsid w:val="007E030C"/>
    <w:rsid w:val="007E0359"/>
    <w:rsid w:val="007E0C91"/>
    <w:rsid w:val="007E1580"/>
    <w:rsid w:val="007E167B"/>
    <w:rsid w:val="007E1DA2"/>
    <w:rsid w:val="007E2B9F"/>
    <w:rsid w:val="007E310A"/>
    <w:rsid w:val="007E36C2"/>
    <w:rsid w:val="007E3E1E"/>
    <w:rsid w:val="007E448D"/>
    <w:rsid w:val="007E4999"/>
    <w:rsid w:val="007E4B6F"/>
    <w:rsid w:val="007E502A"/>
    <w:rsid w:val="007E55E6"/>
    <w:rsid w:val="007E5778"/>
    <w:rsid w:val="007E5911"/>
    <w:rsid w:val="007E59D5"/>
    <w:rsid w:val="007E676F"/>
    <w:rsid w:val="007E67AB"/>
    <w:rsid w:val="007E6847"/>
    <w:rsid w:val="007E6B0F"/>
    <w:rsid w:val="007E7F73"/>
    <w:rsid w:val="007F0340"/>
    <w:rsid w:val="007F1066"/>
    <w:rsid w:val="007F1747"/>
    <w:rsid w:val="007F1BF6"/>
    <w:rsid w:val="007F382C"/>
    <w:rsid w:val="007F3BD2"/>
    <w:rsid w:val="007F3C15"/>
    <w:rsid w:val="007F41D7"/>
    <w:rsid w:val="007F5195"/>
    <w:rsid w:val="007F5517"/>
    <w:rsid w:val="007F5561"/>
    <w:rsid w:val="007F6E5E"/>
    <w:rsid w:val="007F74E0"/>
    <w:rsid w:val="007F75B4"/>
    <w:rsid w:val="007F75EC"/>
    <w:rsid w:val="00801459"/>
    <w:rsid w:val="00801D74"/>
    <w:rsid w:val="008024A8"/>
    <w:rsid w:val="00802C18"/>
    <w:rsid w:val="008033F6"/>
    <w:rsid w:val="008039AE"/>
    <w:rsid w:val="00803D67"/>
    <w:rsid w:val="00804C92"/>
    <w:rsid w:val="008059DA"/>
    <w:rsid w:val="008060AF"/>
    <w:rsid w:val="0080625F"/>
    <w:rsid w:val="008062E3"/>
    <w:rsid w:val="00806396"/>
    <w:rsid w:val="0080654B"/>
    <w:rsid w:val="0080659E"/>
    <w:rsid w:val="00806D20"/>
    <w:rsid w:val="00806DD4"/>
    <w:rsid w:val="008075D8"/>
    <w:rsid w:val="00807906"/>
    <w:rsid w:val="00807D85"/>
    <w:rsid w:val="0081002B"/>
    <w:rsid w:val="00810C40"/>
    <w:rsid w:val="008112C8"/>
    <w:rsid w:val="0081143C"/>
    <w:rsid w:val="00811A0C"/>
    <w:rsid w:val="00811E3C"/>
    <w:rsid w:val="00814699"/>
    <w:rsid w:val="00814E8A"/>
    <w:rsid w:val="00814F11"/>
    <w:rsid w:val="00815AC0"/>
    <w:rsid w:val="00815B9B"/>
    <w:rsid w:val="00815C18"/>
    <w:rsid w:val="00815D79"/>
    <w:rsid w:val="00815DA5"/>
    <w:rsid w:val="00815DCC"/>
    <w:rsid w:val="008160A2"/>
    <w:rsid w:val="00820459"/>
    <w:rsid w:val="00820490"/>
    <w:rsid w:val="00820535"/>
    <w:rsid w:val="00820B3C"/>
    <w:rsid w:val="00821A57"/>
    <w:rsid w:val="008228DA"/>
    <w:rsid w:val="00823734"/>
    <w:rsid w:val="00824DBC"/>
    <w:rsid w:val="00824E00"/>
    <w:rsid w:val="00824ED8"/>
    <w:rsid w:val="008260B2"/>
    <w:rsid w:val="008261D8"/>
    <w:rsid w:val="0082662E"/>
    <w:rsid w:val="00826AA0"/>
    <w:rsid w:val="00826D38"/>
    <w:rsid w:val="00827724"/>
    <w:rsid w:val="00827731"/>
    <w:rsid w:val="00827E6B"/>
    <w:rsid w:val="00830129"/>
    <w:rsid w:val="00830238"/>
    <w:rsid w:val="0083035D"/>
    <w:rsid w:val="00831221"/>
    <w:rsid w:val="00832EA4"/>
    <w:rsid w:val="008336F5"/>
    <w:rsid w:val="00833E7C"/>
    <w:rsid w:val="00834FD6"/>
    <w:rsid w:val="00835100"/>
    <w:rsid w:val="008378E5"/>
    <w:rsid w:val="00837A20"/>
    <w:rsid w:val="00840065"/>
    <w:rsid w:val="00840708"/>
    <w:rsid w:val="00840A37"/>
    <w:rsid w:val="00840C0F"/>
    <w:rsid w:val="00840C33"/>
    <w:rsid w:val="00840E34"/>
    <w:rsid w:val="00840F17"/>
    <w:rsid w:val="0084165E"/>
    <w:rsid w:val="00841DED"/>
    <w:rsid w:val="00842191"/>
    <w:rsid w:val="008427FF"/>
    <w:rsid w:val="00842D8E"/>
    <w:rsid w:val="00842F4A"/>
    <w:rsid w:val="00843249"/>
    <w:rsid w:val="00843CA6"/>
    <w:rsid w:val="00843FA1"/>
    <w:rsid w:val="0084410E"/>
    <w:rsid w:val="0084413D"/>
    <w:rsid w:val="00844175"/>
    <w:rsid w:val="0084572F"/>
    <w:rsid w:val="0084600E"/>
    <w:rsid w:val="00846479"/>
    <w:rsid w:val="008465D1"/>
    <w:rsid w:val="00846EF5"/>
    <w:rsid w:val="00847F45"/>
    <w:rsid w:val="008502C0"/>
    <w:rsid w:val="008503D3"/>
    <w:rsid w:val="00850F65"/>
    <w:rsid w:val="00851046"/>
    <w:rsid w:val="0085142B"/>
    <w:rsid w:val="0085199E"/>
    <w:rsid w:val="00852937"/>
    <w:rsid w:val="00852B57"/>
    <w:rsid w:val="00852E0B"/>
    <w:rsid w:val="008533FA"/>
    <w:rsid w:val="008540E5"/>
    <w:rsid w:val="00854818"/>
    <w:rsid w:val="0085505E"/>
    <w:rsid w:val="00856F20"/>
    <w:rsid w:val="0085702B"/>
    <w:rsid w:val="008579D4"/>
    <w:rsid w:val="00860655"/>
    <w:rsid w:val="008613EC"/>
    <w:rsid w:val="0086173F"/>
    <w:rsid w:val="008618A2"/>
    <w:rsid w:val="00862247"/>
    <w:rsid w:val="0086415B"/>
    <w:rsid w:val="00864EF2"/>
    <w:rsid w:val="008656F8"/>
    <w:rsid w:val="008657A5"/>
    <w:rsid w:val="008664B6"/>
    <w:rsid w:val="0086673F"/>
    <w:rsid w:val="00867156"/>
    <w:rsid w:val="00867801"/>
    <w:rsid w:val="00870A24"/>
    <w:rsid w:val="0087112A"/>
    <w:rsid w:val="00871C31"/>
    <w:rsid w:val="00872133"/>
    <w:rsid w:val="00872A7B"/>
    <w:rsid w:val="00872E44"/>
    <w:rsid w:val="0087326D"/>
    <w:rsid w:val="00873CD1"/>
    <w:rsid w:val="00874F2F"/>
    <w:rsid w:val="008758BE"/>
    <w:rsid w:val="0087632A"/>
    <w:rsid w:val="00876F3F"/>
    <w:rsid w:val="00877376"/>
    <w:rsid w:val="00877F37"/>
    <w:rsid w:val="0088019B"/>
    <w:rsid w:val="008809AE"/>
    <w:rsid w:val="00880A69"/>
    <w:rsid w:val="00881D3D"/>
    <w:rsid w:val="00881D51"/>
    <w:rsid w:val="00882153"/>
    <w:rsid w:val="00882218"/>
    <w:rsid w:val="00882822"/>
    <w:rsid w:val="008843A6"/>
    <w:rsid w:val="0088470F"/>
    <w:rsid w:val="00884C02"/>
    <w:rsid w:val="00884D1F"/>
    <w:rsid w:val="00884DD4"/>
    <w:rsid w:val="00885086"/>
    <w:rsid w:val="00885219"/>
    <w:rsid w:val="00885F9F"/>
    <w:rsid w:val="008863B7"/>
    <w:rsid w:val="00886768"/>
    <w:rsid w:val="008875AD"/>
    <w:rsid w:val="00887D2A"/>
    <w:rsid w:val="00887D85"/>
    <w:rsid w:val="00887F76"/>
    <w:rsid w:val="00890225"/>
    <w:rsid w:val="00891254"/>
    <w:rsid w:val="0089232F"/>
    <w:rsid w:val="00892BFB"/>
    <w:rsid w:val="00893B61"/>
    <w:rsid w:val="00893B89"/>
    <w:rsid w:val="00893BED"/>
    <w:rsid w:val="00893D50"/>
    <w:rsid w:val="00893DF6"/>
    <w:rsid w:val="0089599B"/>
    <w:rsid w:val="00895D9B"/>
    <w:rsid w:val="00895E99"/>
    <w:rsid w:val="00896038"/>
    <w:rsid w:val="008963B6"/>
    <w:rsid w:val="008966C4"/>
    <w:rsid w:val="008979C2"/>
    <w:rsid w:val="00897DFF"/>
    <w:rsid w:val="008A06BA"/>
    <w:rsid w:val="008A0BE9"/>
    <w:rsid w:val="008A1398"/>
    <w:rsid w:val="008A1768"/>
    <w:rsid w:val="008A21A2"/>
    <w:rsid w:val="008A2830"/>
    <w:rsid w:val="008A2F6B"/>
    <w:rsid w:val="008A3219"/>
    <w:rsid w:val="008A33BF"/>
    <w:rsid w:val="008A3A83"/>
    <w:rsid w:val="008A3B80"/>
    <w:rsid w:val="008A3E95"/>
    <w:rsid w:val="008A5273"/>
    <w:rsid w:val="008A5BB0"/>
    <w:rsid w:val="008A71BD"/>
    <w:rsid w:val="008A75C6"/>
    <w:rsid w:val="008A76FC"/>
    <w:rsid w:val="008A7846"/>
    <w:rsid w:val="008A7D8D"/>
    <w:rsid w:val="008B08E1"/>
    <w:rsid w:val="008B0ED9"/>
    <w:rsid w:val="008B291C"/>
    <w:rsid w:val="008B2C5A"/>
    <w:rsid w:val="008B3351"/>
    <w:rsid w:val="008B3378"/>
    <w:rsid w:val="008B36B8"/>
    <w:rsid w:val="008B42F7"/>
    <w:rsid w:val="008B4D33"/>
    <w:rsid w:val="008B5494"/>
    <w:rsid w:val="008B57B5"/>
    <w:rsid w:val="008B5BF6"/>
    <w:rsid w:val="008B5D04"/>
    <w:rsid w:val="008B62C4"/>
    <w:rsid w:val="008B6B15"/>
    <w:rsid w:val="008B6DA1"/>
    <w:rsid w:val="008B6F5E"/>
    <w:rsid w:val="008B7755"/>
    <w:rsid w:val="008C131D"/>
    <w:rsid w:val="008C1352"/>
    <w:rsid w:val="008C149D"/>
    <w:rsid w:val="008C1F61"/>
    <w:rsid w:val="008C28ED"/>
    <w:rsid w:val="008C2DE9"/>
    <w:rsid w:val="008C45DA"/>
    <w:rsid w:val="008C4EAD"/>
    <w:rsid w:val="008C5D6F"/>
    <w:rsid w:val="008C618D"/>
    <w:rsid w:val="008C62A8"/>
    <w:rsid w:val="008C68E4"/>
    <w:rsid w:val="008C6B70"/>
    <w:rsid w:val="008C76C8"/>
    <w:rsid w:val="008D04BF"/>
    <w:rsid w:val="008D05FE"/>
    <w:rsid w:val="008D0815"/>
    <w:rsid w:val="008D0D43"/>
    <w:rsid w:val="008D1A07"/>
    <w:rsid w:val="008D1C8A"/>
    <w:rsid w:val="008D2033"/>
    <w:rsid w:val="008D20FA"/>
    <w:rsid w:val="008D2C4C"/>
    <w:rsid w:val="008D2D72"/>
    <w:rsid w:val="008D351E"/>
    <w:rsid w:val="008D392F"/>
    <w:rsid w:val="008D3E71"/>
    <w:rsid w:val="008D477F"/>
    <w:rsid w:val="008D54F3"/>
    <w:rsid w:val="008D557A"/>
    <w:rsid w:val="008D5D74"/>
    <w:rsid w:val="008D5FAE"/>
    <w:rsid w:val="008D616E"/>
    <w:rsid w:val="008D6D30"/>
    <w:rsid w:val="008D74C5"/>
    <w:rsid w:val="008D7759"/>
    <w:rsid w:val="008D7D63"/>
    <w:rsid w:val="008D7EC4"/>
    <w:rsid w:val="008D7FCD"/>
    <w:rsid w:val="008E09BC"/>
    <w:rsid w:val="008E1718"/>
    <w:rsid w:val="008E17C4"/>
    <w:rsid w:val="008E304B"/>
    <w:rsid w:val="008E3612"/>
    <w:rsid w:val="008E36B0"/>
    <w:rsid w:val="008E4D1C"/>
    <w:rsid w:val="008E54E2"/>
    <w:rsid w:val="008E5F5D"/>
    <w:rsid w:val="008E6CC7"/>
    <w:rsid w:val="008E758A"/>
    <w:rsid w:val="008F03A7"/>
    <w:rsid w:val="008F07AC"/>
    <w:rsid w:val="008F24A7"/>
    <w:rsid w:val="008F28A8"/>
    <w:rsid w:val="008F29A2"/>
    <w:rsid w:val="008F2A85"/>
    <w:rsid w:val="008F3682"/>
    <w:rsid w:val="008F497B"/>
    <w:rsid w:val="008F545D"/>
    <w:rsid w:val="008F5DFD"/>
    <w:rsid w:val="008F6FC4"/>
    <w:rsid w:val="00900223"/>
    <w:rsid w:val="00900BD9"/>
    <w:rsid w:val="00900C2B"/>
    <w:rsid w:val="00901108"/>
    <w:rsid w:val="0090154A"/>
    <w:rsid w:val="00902149"/>
    <w:rsid w:val="0090290F"/>
    <w:rsid w:val="00902942"/>
    <w:rsid w:val="00902D03"/>
    <w:rsid w:val="00903100"/>
    <w:rsid w:val="00903EEA"/>
    <w:rsid w:val="0090449F"/>
    <w:rsid w:val="009048DE"/>
    <w:rsid w:val="009057C8"/>
    <w:rsid w:val="00905B7A"/>
    <w:rsid w:val="00906784"/>
    <w:rsid w:val="00906A4E"/>
    <w:rsid w:val="00906DB1"/>
    <w:rsid w:val="00906EA7"/>
    <w:rsid w:val="00906EF9"/>
    <w:rsid w:val="00907311"/>
    <w:rsid w:val="00910724"/>
    <w:rsid w:val="00911698"/>
    <w:rsid w:val="0091179E"/>
    <w:rsid w:val="00911D0A"/>
    <w:rsid w:val="00912310"/>
    <w:rsid w:val="00912A82"/>
    <w:rsid w:val="00912CDE"/>
    <w:rsid w:val="009132A2"/>
    <w:rsid w:val="009138A9"/>
    <w:rsid w:val="00913C3C"/>
    <w:rsid w:val="00914A6E"/>
    <w:rsid w:val="00914A85"/>
    <w:rsid w:val="00915414"/>
    <w:rsid w:val="0091567A"/>
    <w:rsid w:val="00915C0C"/>
    <w:rsid w:val="00916928"/>
    <w:rsid w:val="00916A24"/>
    <w:rsid w:val="00917081"/>
    <w:rsid w:val="0091760C"/>
    <w:rsid w:val="00917DA2"/>
    <w:rsid w:val="00917DBC"/>
    <w:rsid w:val="00920E4A"/>
    <w:rsid w:val="009210D7"/>
    <w:rsid w:val="009214F9"/>
    <w:rsid w:val="00921F53"/>
    <w:rsid w:val="00922104"/>
    <w:rsid w:val="00923F93"/>
    <w:rsid w:val="00924A0F"/>
    <w:rsid w:val="00925508"/>
    <w:rsid w:val="009256EB"/>
    <w:rsid w:val="00925892"/>
    <w:rsid w:val="00925A8F"/>
    <w:rsid w:val="0092638E"/>
    <w:rsid w:val="00926419"/>
    <w:rsid w:val="0092649C"/>
    <w:rsid w:val="00930828"/>
    <w:rsid w:val="00931267"/>
    <w:rsid w:val="00931960"/>
    <w:rsid w:val="00932766"/>
    <w:rsid w:val="009329B9"/>
    <w:rsid w:val="00933574"/>
    <w:rsid w:val="009336DC"/>
    <w:rsid w:val="00934180"/>
    <w:rsid w:val="0093467D"/>
    <w:rsid w:val="00934739"/>
    <w:rsid w:val="00934B8D"/>
    <w:rsid w:val="00934BD5"/>
    <w:rsid w:val="00934DC1"/>
    <w:rsid w:val="009353B6"/>
    <w:rsid w:val="00935AF5"/>
    <w:rsid w:val="0093662F"/>
    <w:rsid w:val="0093695D"/>
    <w:rsid w:val="00936CBC"/>
    <w:rsid w:val="00936E4D"/>
    <w:rsid w:val="00937F5A"/>
    <w:rsid w:val="00940165"/>
    <w:rsid w:val="00940871"/>
    <w:rsid w:val="009409A9"/>
    <w:rsid w:val="0094117F"/>
    <w:rsid w:val="00941C6C"/>
    <w:rsid w:val="00942577"/>
    <w:rsid w:val="009426D9"/>
    <w:rsid w:val="009429B8"/>
    <w:rsid w:val="00942CA8"/>
    <w:rsid w:val="00942CB4"/>
    <w:rsid w:val="00943466"/>
    <w:rsid w:val="009449FF"/>
    <w:rsid w:val="00945605"/>
    <w:rsid w:val="00945757"/>
    <w:rsid w:val="009458AD"/>
    <w:rsid w:val="00945AFE"/>
    <w:rsid w:val="009461C6"/>
    <w:rsid w:val="0094646A"/>
    <w:rsid w:val="00946C77"/>
    <w:rsid w:val="009477FA"/>
    <w:rsid w:val="00947E87"/>
    <w:rsid w:val="00950298"/>
    <w:rsid w:val="00952355"/>
    <w:rsid w:val="00952EEA"/>
    <w:rsid w:val="00953984"/>
    <w:rsid w:val="00953AEC"/>
    <w:rsid w:val="00953F81"/>
    <w:rsid w:val="0095541E"/>
    <w:rsid w:val="009558D2"/>
    <w:rsid w:val="00956174"/>
    <w:rsid w:val="009564DC"/>
    <w:rsid w:val="009567DC"/>
    <w:rsid w:val="0095777D"/>
    <w:rsid w:val="00957816"/>
    <w:rsid w:val="00960B15"/>
    <w:rsid w:val="00961CAC"/>
    <w:rsid w:val="0096229C"/>
    <w:rsid w:val="0096230E"/>
    <w:rsid w:val="00962E8D"/>
    <w:rsid w:val="00963223"/>
    <w:rsid w:val="00963250"/>
    <w:rsid w:val="0096379C"/>
    <w:rsid w:val="00963CF5"/>
    <w:rsid w:val="00963F52"/>
    <w:rsid w:val="00964520"/>
    <w:rsid w:val="009646FE"/>
    <w:rsid w:val="00965696"/>
    <w:rsid w:val="00966162"/>
    <w:rsid w:val="00966EB9"/>
    <w:rsid w:val="00967093"/>
    <w:rsid w:val="0096797E"/>
    <w:rsid w:val="00967AB6"/>
    <w:rsid w:val="00967DE0"/>
    <w:rsid w:val="009708E9"/>
    <w:rsid w:val="00970F05"/>
    <w:rsid w:val="00970FFD"/>
    <w:rsid w:val="0097119A"/>
    <w:rsid w:val="0097125D"/>
    <w:rsid w:val="00971F97"/>
    <w:rsid w:val="00972036"/>
    <w:rsid w:val="00973A8E"/>
    <w:rsid w:val="00973BDB"/>
    <w:rsid w:val="00973C72"/>
    <w:rsid w:val="00973E69"/>
    <w:rsid w:val="0097429A"/>
    <w:rsid w:val="0097553F"/>
    <w:rsid w:val="009764A4"/>
    <w:rsid w:val="00977046"/>
    <w:rsid w:val="0097772F"/>
    <w:rsid w:val="0097789B"/>
    <w:rsid w:val="00977A1D"/>
    <w:rsid w:val="00977C71"/>
    <w:rsid w:val="00977DC1"/>
    <w:rsid w:val="00980826"/>
    <w:rsid w:val="0098133F"/>
    <w:rsid w:val="00981EB4"/>
    <w:rsid w:val="00982663"/>
    <w:rsid w:val="00982777"/>
    <w:rsid w:val="00982A46"/>
    <w:rsid w:val="0098308F"/>
    <w:rsid w:val="00983254"/>
    <w:rsid w:val="0098379D"/>
    <w:rsid w:val="00983A25"/>
    <w:rsid w:val="00983B67"/>
    <w:rsid w:val="00983C73"/>
    <w:rsid w:val="009841B9"/>
    <w:rsid w:val="0098430D"/>
    <w:rsid w:val="0098444F"/>
    <w:rsid w:val="00984673"/>
    <w:rsid w:val="0098469F"/>
    <w:rsid w:val="00985422"/>
    <w:rsid w:val="00985BC6"/>
    <w:rsid w:val="00986182"/>
    <w:rsid w:val="00986AAE"/>
    <w:rsid w:val="00987CB9"/>
    <w:rsid w:val="00990097"/>
    <w:rsid w:val="009900D0"/>
    <w:rsid w:val="00990C98"/>
    <w:rsid w:val="00990E95"/>
    <w:rsid w:val="00992508"/>
    <w:rsid w:val="00993B9D"/>
    <w:rsid w:val="009942C4"/>
    <w:rsid w:val="0099641C"/>
    <w:rsid w:val="00996868"/>
    <w:rsid w:val="00997FC2"/>
    <w:rsid w:val="009A041A"/>
    <w:rsid w:val="009A0763"/>
    <w:rsid w:val="009A1F12"/>
    <w:rsid w:val="009A1F51"/>
    <w:rsid w:val="009A2708"/>
    <w:rsid w:val="009A2A39"/>
    <w:rsid w:val="009A2DEE"/>
    <w:rsid w:val="009A3FF4"/>
    <w:rsid w:val="009A470C"/>
    <w:rsid w:val="009A4E0B"/>
    <w:rsid w:val="009A5A6B"/>
    <w:rsid w:val="009A6615"/>
    <w:rsid w:val="009A7091"/>
    <w:rsid w:val="009A75B1"/>
    <w:rsid w:val="009A7B63"/>
    <w:rsid w:val="009B04E3"/>
    <w:rsid w:val="009B0EF7"/>
    <w:rsid w:val="009B1082"/>
    <w:rsid w:val="009B13BF"/>
    <w:rsid w:val="009B177F"/>
    <w:rsid w:val="009B18DB"/>
    <w:rsid w:val="009B1D9C"/>
    <w:rsid w:val="009B23BF"/>
    <w:rsid w:val="009B25B9"/>
    <w:rsid w:val="009B3DE8"/>
    <w:rsid w:val="009B3E9B"/>
    <w:rsid w:val="009B4187"/>
    <w:rsid w:val="009B41F4"/>
    <w:rsid w:val="009B4E71"/>
    <w:rsid w:val="009B56F0"/>
    <w:rsid w:val="009B5BAB"/>
    <w:rsid w:val="009B5BF2"/>
    <w:rsid w:val="009B5D1D"/>
    <w:rsid w:val="009B5DF1"/>
    <w:rsid w:val="009B5FF3"/>
    <w:rsid w:val="009B6649"/>
    <w:rsid w:val="009B7306"/>
    <w:rsid w:val="009B7A99"/>
    <w:rsid w:val="009B7AE5"/>
    <w:rsid w:val="009C0349"/>
    <w:rsid w:val="009C044B"/>
    <w:rsid w:val="009C06A1"/>
    <w:rsid w:val="009C0CCD"/>
    <w:rsid w:val="009C11AA"/>
    <w:rsid w:val="009C1D7C"/>
    <w:rsid w:val="009C24C2"/>
    <w:rsid w:val="009C2E69"/>
    <w:rsid w:val="009C3462"/>
    <w:rsid w:val="009C3812"/>
    <w:rsid w:val="009C385E"/>
    <w:rsid w:val="009C3883"/>
    <w:rsid w:val="009C3923"/>
    <w:rsid w:val="009C3AE0"/>
    <w:rsid w:val="009C402F"/>
    <w:rsid w:val="009C4B95"/>
    <w:rsid w:val="009C4F59"/>
    <w:rsid w:val="009C60D5"/>
    <w:rsid w:val="009C6F96"/>
    <w:rsid w:val="009C7473"/>
    <w:rsid w:val="009C7F52"/>
    <w:rsid w:val="009D0245"/>
    <w:rsid w:val="009D031A"/>
    <w:rsid w:val="009D0579"/>
    <w:rsid w:val="009D05C2"/>
    <w:rsid w:val="009D05D6"/>
    <w:rsid w:val="009D0929"/>
    <w:rsid w:val="009D0E1B"/>
    <w:rsid w:val="009D14D9"/>
    <w:rsid w:val="009D292F"/>
    <w:rsid w:val="009D2DFD"/>
    <w:rsid w:val="009D3514"/>
    <w:rsid w:val="009D35A6"/>
    <w:rsid w:val="009D455F"/>
    <w:rsid w:val="009D4AB3"/>
    <w:rsid w:val="009D6EB9"/>
    <w:rsid w:val="009D774F"/>
    <w:rsid w:val="009D7AB1"/>
    <w:rsid w:val="009D7C87"/>
    <w:rsid w:val="009E0385"/>
    <w:rsid w:val="009E1942"/>
    <w:rsid w:val="009E3D37"/>
    <w:rsid w:val="009E4D9F"/>
    <w:rsid w:val="009E4EC2"/>
    <w:rsid w:val="009E4F43"/>
    <w:rsid w:val="009E59D4"/>
    <w:rsid w:val="009E5C9E"/>
    <w:rsid w:val="009E658B"/>
    <w:rsid w:val="009E6B20"/>
    <w:rsid w:val="009E6BAA"/>
    <w:rsid w:val="009E7652"/>
    <w:rsid w:val="009E7DC0"/>
    <w:rsid w:val="009E7E38"/>
    <w:rsid w:val="009F0932"/>
    <w:rsid w:val="009F133F"/>
    <w:rsid w:val="009F1424"/>
    <w:rsid w:val="009F166C"/>
    <w:rsid w:val="009F16C1"/>
    <w:rsid w:val="009F1A4D"/>
    <w:rsid w:val="009F1E58"/>
    <w:rsid w:val="009F1EB9"/>
    <w:rsid w:val="009F2249"/>
    <w:rsid w:val="009F2AAF"/>
    <w:rsid w:val="009F2BFE"/>
    <w:rsid w:val="009F3355"/>
    <w:rsid w:val="009F3EFE"/>
    <w:rsid w:val="009F3F20"/>
    <w:rsid w:val="009F411E"/>
    <w:rsid w:val="009F4408"/>
    <w:rsid w:val="009F560F"/>
    <w:rsid w:val="009F5B1F"/>
    <w:rsid w:val="009F60A1"/>
    <w:rsid w:val="009F65BC"/>
    <w:rsid w:val="009F68CE"/>
    <w:rsid w:val="009F6D1D"/>
    <w:rsid w:val="009F6D59"/>
    <w:rsid w:val="009F78D5"/>
    <w:rsid w:val="009F7A86"/>
    <w:rsid w:val="00A00BB2"/>
    <w:rsid w:val="00A01EF0"/>
    <w:rsid w:val="00A03027"/>
    <w:rsid w:val="00A03B7C"/>
    <w:rsid w:val="00A03C07"/>
    <w:rsid w:val="00A03FBA"/>
    <w:rsid w:val="00A04D0F"/>
    <w:rsid w:val="00A054E8"/>
    <w:rsid w:val="00A05D3C"/>
    <w:rsid w:val="00A062C9"/>
    <w:rsid w:val="00A06D27"/>
    <w:rsid w:val="00A06D6C"/>
    <w:rsid w:val="00A07AA9"/>
    <w:rsid w:val="00A07ABF"/>
    <w:rsid w:val="00A102E4"/>
    <w:rsid w:val="00A1081D"/>
    <w:rsid w:val="00A11364"/>
    <w:rsid w:val="00A1144E"/>
    <w:rsid w:val="00A1162A"/>
    <w:rsid w:val="00A117B6"/>
    <w:rsid w:val="00A11F81"/>
    <w:rsid w:val="00A124E7"/>
    <w:rsid w:val="00A134E1"/>
    <w:rsid w:val="00A14068"/>
    <w:rsid w:val="00A1426D"/>
    <w:rsid w:val="00A1517E"/>
    <w:rsid w:val="00A15C77"/>
    <w:rsid w:val="00A15E0F"/>
    <w:rsid w:val="00A16171"/>
    <w:rsid w:val="00A16860"/>
    <w:rsid w:val="00A17DE0"/>
    <w:rsid w:val="00A20981"/>
    <w:rsid w:val="00A20F6F"/>
    <w:rsid w:val="00A21DA2"/>
    <w:rsid w:val="00A22EEC"/>
    <w:rsid w:val="00A2347B"/>
    <w:rsid w:val="00A2423B"/>
    <w:rsid w:val="00A24322"/>
    <w:rsid w:val="00A24341"/>
    <w:rsid w:val="00A243FF"/>
    <w:rsid w:val="00A244BA"/>
    <w:rsid w:val="00A244BB"/>
    <w:rsid w:val="00A24E1B"/>
    <w:rsid w:val="00A24F87"/>
    <w:rsid w:val="00A2577C"/>
    <w:rsid w:val="00A25BB4"/>
    <w:rsid w:val="00A25F62"/>
    <w:rsid w:val="00A26550"/>
    <w:rsid w:val="00A2656C"/>
    <w:rsid w:val="00A26DB3"/>
    <w:rsid w:val="00A274BC"/>
    <w:rsid w:val="00A27803"/>
    <w:rsid w:val="00A27814"/>
    <w:rsid w:val="00A27BD2"/>
    <w:rsid w:val="00A27D9A"/>
    <w:rsid w:val="00A30A07"/>
    <w:rsid w:val="00A31100"/>
    <w:rsid w:val="00A32024"/>
    <w:rsid w:val="00A328B9"/>
    <w:rsid w:val="00A32D41"/>
    <w:rsid w:val="00A32F95"/>
    <w:rsid w:val="00A33AA4"/>
    <w:rsid w:val="00A346E8"/>
    <w:rsid w:val="00A349C5"/>
    <w:rsid w:val="00A353D8"/>
    <w:rsid w:val="00A35AA6"/>
    <w:rsid w:val="00A361A4"/>
    <w:rsid w:val="00A366EB"/>
    <w:rsid w:val="00A3698F"/>
    <w:rsid w:val="00A36D16"/>
    <w:rsid w:val="00A36F5C"/>
    <w:rsid w:val="00A37581"/>
    <w:rsid w:val="00A37F25"/>
    <w:rsid w:val="00A40C35"/>
    <w:rsid w:val="00A41916"/>
    <w:rsid w:val="00A41B40"/>
    <w:rsid w:val="00A4252D"/>
    <w:rsid w:val="00A4320F"/>
    <w:rsid w:val="00A4327D"/>
    <w:rsid w:val="00A43395"/>
    <w:rsid w:val="00A43870"/>
    <w:rsid w:val="00A439E8"/>
    <w:rsid w:val="00A441AF"/>
    <w:rsid w:val="00A44684"/>
    <w:rsid w:val="00A45992"/>
    <w:rsid w:val="00A4614B"/>
    <w:rsid w:val="00A46202"/>
    <w:rsid w:val="00A4672B"/>
    <w:rsid w:val="00A47620"/>
    <w:rsid w:val="00A50593"/>
    <w:rsid w:val="00A51508"/>
    <w:rsid w:val="00A51A66"/>
    <w:rsid w:val="00A51C80"/>
    <w:rsid w:val="00A51CB3"/>
    <w:rsid w:val="00A5238C"/>
    <w:rsid w:val="00A53D16"/>
    <w:rsid w:val="00A54190"/>
    <w:rsid w:val="00A550DC"/>
    <w:rsid w:val="00A555B5"/>
    <w:rsid w:val="00A55FF4"/>
    <w:rsid w:val="00A569B7"/>
    <w:rsid w:val="00A574D9"/>
    <w:rsid w:val="00A575B7"/>
    <w:rsid w:val="00A6073E"/>
    <w:rsid w:val="00A60E0B"/>
    <w:rsid w:val="00A61C0E"/>
    <w:rsid w:val="00A61F0A"/>
    <w:rsid w:val="00A62247"/>
    <w:rsid w:val="00A626F8"/>
    <w:rsid w:val="00A63151"/>
    <w:rsid w:val="00A646BB"/>
    <w:rsid w:val="00A64D8C"/>
    <w:rsid w:val="00A64EFC"/>
    <w:rsid w:val="00A65225"/>
    <w:rsid w:val="00A653DA"/>
    <w:rsid w:val="00A65FA2"/>
    <w:rsid w:val="00A6694C"/>
    <w:rsid w:val="00A66EBF"/>
    <w:rsid w:val="00A70770"/>
    <w:rsid w:val="00A708C7"/>
    <w:rsid w:val="00A70C5A"/>
    <w:rsid w:val="00A714DB"/>
    <w:rsid w:val="00A7188D"/>
    <w:rsid w:val="00A7205C"/>
    <w:rsid w:val="00A7266C"/>
    <w:rsid w:val="00A72D8C"/>
    <w:rsid w:val="00A73AEB"/>
    <w:rsid w:val="00A73DB2"/>
    <w:rsid w:val="00A741DC"/>
    <w:rsid w:val="00A747BC"/>
    <w:rsid w:val="00A74FA3"/>
    <w:rsid w:val="00A75201"/>
    <w:rsid w:val="00A75B92"/>
    <w:rsid w:val="00A76693"/>
    <w:rsid w:val="00A76890"/>
    <w:rsid w:val="00A76894"/>
    <w:rsid w:val="00A76F21"/>
    <w:rsid w:val="00A772FD"/>
    <w:rsid w:val="00A774AA"/>
    <w:rsid w:val="00A77C6F"/>
    <w:rsid w:val="00A801D6"/>
    <w:rsid w:val="00A80A4A"/>
    <w:rsid w:val="00A810B6"/>
    <w:rsid w:val="00A812B9"/>
    <w:rsid w:val="00A81673"/>
    <w:rsid w:val="00A81B60"/>
    <w:rsid w:val="00A81E72"/>
    <w:rsid w:val="00A82101"/>
    <w:rsid w:val="00A830B3"/>
    <w:rsid w:val="00A83BCC"/>
    <w:rsid w:val="00A83FBE"/>
    <w:rsid w:val="00A84110"/>
    <w:rsid w:val="00A844CC"/>
    <w:rsid w:val="00A8522F"/>
    <w:rsid w:val="00A855A3"/>
    <w:rsid w:val="00A85B21"/>
    <w:rsid w:val="00A861C5"/>
    <w:rsid w:val="00A86536"/>
    <w:rsid w:val="00A86A81"/>
    <w:rsid w:val="00A87F96"/>
    <w:rsid w:val="00A90428"/>
    <w:rsid w:val="00A91308"/>
    <w:rsid w:val="00A91648"/>
    <w:rsid w:val="00A91662"/>
    <w:rsid w:val="00A91DB3"/>
    <w:rsid w:val="00A92021"/>
    <w:rsid w:val="00A923B1"/>
    <w:rsid w:val="00A9257C"/>
    <w:rsid w:val="00A92FEF"/>
    <w:rsid w:val="00A93094"/>
    <w:rsid w:val="00A938AF"/>
    <w:rsid w:val="00A95211"/>
    <w:rsid w:val="00A952DF"/>
    <w:rsid w:val="00A953B5"/>
    <w:rsid w:val="00A95882"/>
    <w:rsid w:val="00A95AE9"/>
    <w:rsid w:val="00A964E4"/>
    <w:rsid w:val="00A96B62"/>
    <w:rsid w:val="00A96D29"/>
    <w:rsid w:val="00A976E4"/>
    <w:rsid w:val="00AA0854"/>
    <w:rsid w:val="00AA135D"/>
    <w:rsid w:val="00AA260D"/>
    <w:rsid w:val="00AA2752"/>
    <w:rsid w:val="00AA2A92"/>
    <w:rsid w:val="00AA2FDF"/>
    <w:rsid w:val="00AA33C3"/>
    <w:rsid w:val="00AA3B66"/>
    <w:rsid w:val="00AA493D"/>
    <w:rsid w:val="00AA4BE5"/>
    <w:rsid w:val="00AA5414"/>
    <w:rsid w:val="00AA562C"/>
    <w:rsid w:val="00AA602F"/>
    <w:rsid w:val="00AA6F55"/>
    <w:rsid w:val="00AA7471"/>
    <w:rsid w:val="00AA7551"/>
    <w:rsid w:val="00AA7F7B"/>
    <w:rsid w:val="00AB05E9"/>
    <w:rsid w:val="00AB0742"/>
    <w:rsid w:val="00AB0821"/>
    <w:rsid w:val="00AB0C73"/>
    <w:rsid w:val="00AB0D86"/>
    <w:rsid w:val="00AB3EE0"/>
    <w:rsid w:val="00AB4024"/>
    <w:rsid w:val="00AB48BF"/>
    <w:rsid w:val="00AB4BF2"/>
    <w:rsid w:val="00AB4C0D"/>
    <w:rsid w:val="00AB4F38"/>
    <w:rsid w:val="00AB5798"/>
    <w:rsid w:val="00AB5BCC"/>
    <w:rsid w:val="00AB6253"/>
    <w:rsid w:val="00AB6A5D"/>
    <w:rsid w:val="00AB6B1C"/>
    <w:rsid w:val="00AB6CD6"/>
    <w:rsid w:val="00AB6D48"/>
    <w:rsid w:val="00AB79E9"/>
    <w:rsid w:val="00AB7A67"/>
    <w:rsid w:val="00AB7B08"/>
    <w:rsid w:val="00AB7C79"/>
    <w:rsid w:val="00AC066C"/>
    <w:rsid w:val="00AC0E0E"/>
    <w:rsid w:val="00AC0E8B"/>
    <w:rsid w:val="00AC1312"/>
    <w:rsid w:val="00AC1CC2"/>
    <w:rsid w:val="00AC24A4"/>
    <w:rsid w:val="00AC2799"/>
    <w:rsid w:val="00AC2AF4"/>
    <w:rsid w:val="00AC416D"/>
    <w:rsid w:val="00AC4467"/>
    <w:rsid w:val="00AC45A2"/>
    <w:rsid w:val="00AC46AA"/>
    <w:rsid w:val="00AC4F8B"/>
    <w:rsid w:val="00AC5CAA"/>
    <w:rsid w:val="00AC6403"/>
    <w:rsid w:val="00AC7157"/>
    <w:rsid w:val="00AC7734"/>
    <w:rsid w:val="00AC77AC"/>
    <w:rsid w:val="00AD0614"/>
    <w:rsid w:val="00AD0F8C"/>
    <w:rsid w:val="00AD1FDB"/>
    <w:rsid w:val="00AD2654"/>
    <w:rsid w:val="00AD274B"/>
    <w:rsid w:val="00AD2B60"/>
    <w:rsid w:val="00AD2D4B"/>
    <w:rsid w:val="00AD2F81"/>
    <w:rsid w:val="00AD3F70"/>
    <w:rsid w:val="00AD5518"/>
    <w:rsid w:val="00AD56A6"/>
    <w:rsid w:val="00AD5B35"/>
    <w:rsid w:val="00AD5EB3"/>
    <w:rsid w:val="00AD6DBC"/>
    <w:rsid w:val="00AD6F1B"/>
    <w:rsid w:val="00AD73B4"/>
    <w:rsid w:val="00AD7C6E"/>
    <w:rsid w:val="00AE01D3"/>
    <w:rsid w:val="00AE073A"/>
    <w:rsid w:val="00AE080B"/>
    <w:rsid w:val="00AE0B8F"/>
    <w:rsid w:val="00AE1082"/>
    <w:rsid w:val="00AE136D"/>
    <w:rsid w:val="00AE1A7B"/>
    <w:rsid w:val="00AE1C2A"/>
    <w:rsid w:val="00AE1CBD"/>
    <w:rsid w:val="00AE2794"/>
    <w:rsid w:val="00AE2EBE"/>
    <w:rsid w:val="00AE4048"/>
    <w:rsid w:val="00AE4EEA"/>
    <w:rsid w:val="00AE53CA"/>
    <w:rsid w:val="00AE54A3"/>
    <w:rsid w:val="00AE5F24"/>
    <w:rsid w:val="00AE617F"/>
    <w:rsid w:val="00AE67CC"/>
    <w:rsid w:val="00AE6A17"/>
    <w:rsid w:val="00AE7F1C"/>
    <w:rsid w:val="00AF0B90"/>
    <w:rsid w:val="00AF0FFC"/>
    <w:rsid w:val="00AF1382"/>
    <w:rsid w:val="00AF184F"/>
    <w:rsid w:val="00AF2472"/>
    <w:rsid w:val="00AF297D"/>
    <w:rsid w:val="00AF3AFE"/>
    <w:rsid w:val="00AF4265"/>
    <w:rsid w:val="00AF500F"/>
    <w:rsid w:val="00AF50A0"/>
    <w:rsid w:val="00AF5B5E"/>
    <w:rsid w:val="00AF6040"/>
    <w:rsid w:val="00AF620E"/>
    <w:rsid w:val="00AF7021"/>
    <w:rsid w:val="00AF7352"/>
    <w:rsid w:val="00AF79D9"/>
    <w:rsid w:val="00B00707"/>
    <w:rsid w:val="00B011DA"/>
    <w:rsid w:val="00B0139D"/>
    <w:rsid w:val="00B021F3"/>
    <w:rsid w:val="00B026EA"/>
    <w:rsid w:val="00B02850"/>
    <w:rsid w:val="00B02C3F"/>
    <w:rsid w:val="00B030AA"/>
    <w:rsid w:val="00B04460"/>
    <w:rsid w:val="00B047F7"/>
    <w:rsid w:val="00B050CB"/>
    <w:rsid w:val="00B051A0"/>
    <w:rsid w:val="00B05308"/>
    <w:rsid w:val="00B0531C"/>
    <w:rsid w:val="00B053C5"/>
    <w:rsid w:val="00B0592F"/>
    <w:rsid w:val="00B05C37"/>
    <w:rsid w:val="00B05C47"/>
    <w:rsid w:val="00B05DEA"/>
    <w:rsid w:val="00B05E51"/>
    <w:rsid w:val="00B06C2E"/>
    <w:rsid w:val="00B06DE6"/>
    <w:rsid w:val="00B06F31"/>
    <w:rsid w:val="00B07969"/>
    <w:rsid w:val="00B1032F"/>
    <w:rsid w:val="00B10433"/>
    <w:rsid w:val="00B105FA"/>
    <w:rsid w:val="00B107BA"/>
    <w:rsid w:val="00B11EB7"/>
    <w:rsid w:val="00B1205B"/>
    <w:rsid w:val="00B12143"/>
    <w:rsid w:val="00B12743"/>
    <w:rsid w:val="00B12AE4"/>
    <w:rsid w:val="00B12DDF"/>
    <w:rsid w:val="00B1335B"/>
    <w:rsid w:val="00B135ED"/>
    <w:rsid w:val="00B1475A"/>
    <w:rsid w:val="00B14E15"/>
    <w:rsid w:val="00B150B9"/>
    <w:rsid w:val="00B164B1"/>
    <w:rsid w:val="00B17208"/>
    <w:rsid w:val="00B1768F"/>
    <w:rsid w:val="00B176EC"/>
    <w:rsid w:val="00B17976"/>
    <w:rsid w:val="00B17E75"/>
    <w:rsid w:val="00B2069D"/>
    <w:rsid w:val="00B206B1"/>
    <w:rsid w:val="00B20E41"/>
    <w:rsid w:val="00B21A84"/>
    <w:rsid w:val="00B21C1F"/>
    <w:rsid w:val="00B21CC2"/>
    <w:rsid w:val="00B21D4C"/>
    <w:rsid w:val="00B227E0"/>
    <w:rsid w:val="00B22977"/>
    <w:rsid w:val="00B2323C"/>
    <w:rsid w:val="00B23277"/>
    <w:rsid w:val="00B2354A"/>
    <w:rsid w:val="00B2355D"/>
    <w:rsid w:val="00B23AEA"/>
    <w:rsid w:val="00B23F36"/>
    <w:rsid w:val="00B24758"/>
    <w:rsid w:val="00B247D5"/>
    <w:rsid w:val="00B24A38"/>
    <w:rsid w:val="00B24E17"/>
    <w:rsid w:val="00B25F61"/>
    <w:rsid w:val="00B262F9"/>
    <w:rsid w:val="00B26979"/>
    <w:rsid w:val="00B27379"/>
    <w:rsid w:val="00B276D8"/>
    <w:rsid w:val="00B27F32"/>
    <w:rsid w:val="00B30446"/>
    <w:rsid w:val="00B3045D"/>
    <w:rsid w:val="00B318AC"/>
    <w:rsid w:val="00B31DC0"/>
    <w:rsid w:val="00B33007"/>
    <w:rsid w:val="00B33124"/>
    <w:rsid w:val="00B333F1"/>
    <w:rsid w:val="00B33408"/>
    <w:rsid w:val="00B33C48"/>
    <w:rsid w:val="00B33C85"/>
    <w:rsid w:val="00B3423C"/>
    <w:rsid w:val="00B342D4"/>
    <w:rsid w:val="00B34341"/>
    <w:rsid w:val="00B352B7"/>
    <w:rsid w:val="00B365EC"/>
    <w:rsid w:val="00B370EA"/>
    <w:rsid w:val="00B37881"/>
    <w:rsid w:val="00B37B67"/>
    <w:rsid w:val="00B37B75"/>
    <w:rsid w:val="00B37FE6"/>
    <w:rsid w:val="00B40BEA"/>
    <w:rsid w:val="00B412ED"/>
    <w:rsid w:val="00B41311"/>
    <w:rsid w:val="00B41B23"/>
    <w:rsid w:val="00B42336"/>
    <w:rsid w:val="00B4261C"/>
    <w:rsid w:val="00B43CAA"/>
    <w:rsid w:val="00B444F9"/>
    <w:rsid w:val="00B44516"/>
    <w:rsid w:val="00B4470E"/>
    <w:rsid w:val="00B44B1A"/>
    <w:rsid w:val="00B45B60"/>
    <w:rsid w:val="00B45EB0"/>
    <w:rsid w:val="00B45F56"/>
    <w:rsid w:val="00B467CB"/>
    <w:rsid w:val="00B4694E"/>
    <w:rsid w:val="00B47F83"/>
    <w:rsid w:val="00B500B0"/>
    <w:rsid w:val="00B50510"/>
    <w:rsid w:val="00B50561"/>
    <w:rsid w:val="00B5075D"/>
    <w:rsid w:val="00B5185B"/>
    <w:rsid w:val="00B51D76"/>
    <w:rsid w:val="00B51EDA"/>
    <w:rsid w:val="00B5204E"/>
    <w:rsid w:val="00B52433"/>
    <w:rsid w:val="00B5330D"/>
    <w:rsid w:val="00B54242"/>
    <w:rsid w:val="00B543F2"/>
    <w:rsid w:val="00B54A55"/>
    <w:rsid w:val="00B54D76"/>
    <w:rsid w:val="00B54E31"/>
    <w:rsid w:val="00B56043"/>
    <w:rsid w:val="00B5667E"/>
    <w:rsid w:val="00B570A4"/>
    <w:rsid w:val="00B5788B"/>
    <w:rsid w:val="00B57A7A"/>
    <w:rsid w:val="00B57F56"/>
    <w:rsid w:val="00B6081A"/>
    <w:rsid w:val="00B61000"/>
    <w:rsid w:val="00B611B7"/>
    <w:rsid w:val="00B61431"/>
    <w:rsid w:val="00B6183C"/>
    <w:rsid w:val="00B61E8F"/>
    <w:rsid w:val="00B6248F"/>
    <w:rsid w:val="00B62FAB"/>
    <w:rsid w:val="00B630A9"/>
    <w:rsid w:val="00B63128"/>
    <w:rsid w:val="00B6391F"/>
    <w:rsid w:val="00B63C9E"/>
    <w:rsid w:val="00B6438E"/>
    <w:rsid w:val="00B64D50"/>
    <w:rsid w:val="00B64DA2"/>
    <w:rsid w:val="00B65D67"/>
    <w:rsid w:val="00B67584"/>
    <w:rsid w:val="00B67A8E"/>
    <w:rsid w:val="00B70244"/>
    <w:rsid w:val="00B706A3"/>
    <w:rsid w:val="00B70704"/>
    <w:rsid w:val="00B709D3"/>
    <w:rsid w:val="00B70A23"/>
    <w:rsid w:val="00B70B43"/>
    <w:rsid w:val="00B70E93"/>
    <w:rsid w:val="00B70EE4"/>
    <w:rsid w:val="00B7114C"/>
    <w:rsid w:val="00B71F72"/>
    <w:rsid w:val="00B720DC"/>
    <w:rsid w:val="00B72450"/>
    <w:rsid w:val="00B73693"/>
    <w:rsid w:val="00B739CE"/>
    <w:rsid w:val="00B73BB2"/>
    <w:rsid w:val="00B73BDA"/>
    <w:rsid w:val="00B73F36"/>
    <w:rsid w:val="00B74221"/>
    <w:rsid w:val="00B744CB"/>
    <w:rsid w:val="00B74F49"/>
    <w:rsid w:val="00B7534B"/>
    <w:rsid w:val="00B76762"/>
    <w:rsid w:val="00B76879"/>
    <w:rsid w:val="00B769FF"/>
    <w:rsid w:val="00B77890"/>
    <w:rsid w:val="00B8083C"/>
    <w:rsid w:val="00B80C4F"/>
    <w:rsid w:val="00B80E85"/>
    <w:rsid w:val="00B80F47"/>
    <w:rsid w:val="00B80FB0"/>
    <w:rsid w:val="00B81355"/>
    <w:rsid w:val="00B82497"/>
    <w:rsid w:val="00B83483"/>
    <w:rsid w:val="00B84396"/>
    <w:rsid w:val="00B848D4"/>
    <w:rsid w:val="00B858D0"/>
    <w:rsid w:val="00B86146"/>
    <w:rsid w:val="00B8630E"/>
    <w:rsid w:val="00B86344"/>
    <w:rsid w:val="00B8666A"/>
    <w:rsid w:val="00B86C1D"/>
    <w:rsid w:val="00B87188"/>
    <w:rsid w:val="00B872A3"/>
    <w:rsid w:val="00B87838"/>
    <w:rsid w:val="00B878FF"/>
    <w:rsid w:val="00B90395"/>
    <w:rsid w:val="00B9079F"/>
    <w:rsid w:val="00B909C6"/>
    <w:rsid w:val="00B9101E"/>
    <w:rsid w:val="00B91171"/>
    <w:rsid w:val="00B91B04"/>
    <w:rsid w:val="00B92414"/>
    <w:rsid w:val="00B9257D"/>
    <w:rsid w:val="00B92F09"/>
    <w:rsid w:val="00B93B76"/>
    <w:rsid w:val="00B93CA5"/>
    <w:rsid w:val="00B94207"/>
    <w:rsid w:val="00B942A8"/>
    <w:rsid w:val="00B94622"/>
    <w:rsid w:val="00B94BA5"/>
    <w:rsid w:val="00B94EE6"/>
    <w:rsid w:val="00B94F5F"/>
    <w:rsid w:val="00B94FE5"/>
    <w:rsid w:val="00B954C8"/>
    <w:rsid w:val="00B95BE9"/>
    <w:rsid w:val="00B9647B"/>
    <w:rsid w:val="00B96604"/>
    <w:rsid w:val="00B968AB"/>
    <w:rsid w:val="00B96908"/>
    <w:rsid w:val="00B97654"/>
    <w:rsid w:val="00B97828"/>
    <w:rsid w:val="00BA0D81"/>
    <w:rsid w:val="00BA0FB0"/>
    <w:rsid w:val="00BA1B62"/>
    <w:rsid w:val="00BA26F6"/>
    <w:rsid w:val="00BA2A73"/>
    <w:rsid w:val="00BA2CDE"/>
    <w:rsid w:val="00BA2F6B"/>
    <w:rsid w:val="00BA3730"/>
    <w:rsid w:val="00BA398A"/>
    <w:rsid w:val="00BA3C1B"/>
    <w:rsid w:val="00BA4111"/>
    <w:rsid w:val="00BA4310"/>
    <w:rsid w:val="00BA45C5"/>
    <w:rsid w:val="00BA4A66"/>
    <w:rsid w:val="00BA5635"/>
    <w:rsid w:val="00BA5925"/>
    <w:rsid w:val="00BA65CB"/>
    <w:rsid w:val="00BA6B56"/>
    <w:rsid w:val="00BA6FEF"/>
    <w:rsid w:val="00BA751C"/>
    <w:rsid w:val="00BB05C4"/>
    <w:rsid w:val="00BB104B"/>
    <w:rsid w:val="00BB16CD"/>
    <w:rsid w:val="00BB2613"/>
    <w:rsid w:val="00BB3399"/>
    <w:rsid w:val="00BB339C"/>
    <w:rsid w:val="00BB34AB"/>
    <w:rsid w:val="00BB3916"/>
    <w:rsid w:val="00BB3DB1"/>
    <w:rsid w:val="00BB579D"/>
    <w:rsid w:val="00BB57CF"/>
    <w:rsid w:val="00BB5892"/>
    <w:rsid w:val="00BB64E4"/>
    <w:rsid w:val="00BB6D27"/>
    <w:rsid w:val="00BB7558"/>
    <w:rsid w:val="00BB7821"/>
    <w:rsid w:val="00BC00CF"/>
    <w:rsid w:val="00BC068D"/>
    <w:rsid w:val="00BC0E7E"/>
    <w:rsid w:val="00BC1016"/>
    <w:rsid w:val="00BC1128"/>
    <w:rsid w:val="00BC2350"/>
    <w:rsid w:val="00BC30AB"/>
    <w:rsid w:val="00BC3A54"/>
    <w:rsid w:val="00BC3CE1"/>
    <w:rsid w:val="00BC4914"/>
    <w:rsid w:val="00BC548E"/>
    <w:rsid w:val="00BC5856"/>
    <w:rsid w:val="00BC5918"/>
    <w:rsid w:val="00BC5F89"/>
    <w:rsid w:val="00BC664F"/>
    <w:rsid w:val="00BC6897"/>
    <w:rsid w:val="00BC76F4"/>
    <w:rsid w:val="00BD04B7"/>
    <w:rsid w:val="00BD0FDC"/>
    <w:rsid w:val="00BD1446"/>
    <w:rsid w:val="00BD1A61"/>
    <w:rsid w:val="00BD23CE"/>
    <w:rsid w:val="00BD3162"/>
    <w:rsid w:val="00BD3305"/>
    <w:rsid w:val="00BD33B3"/>
    <w:rsid w:val="00BD3AE6"/>
    <w:rsid w:val="00BD48CD"/>
    <w:rsid w:val="00BD5306"/>
    <w:rsid w:val="00BD5A44"/>
    <w:rsid w:val="00BD6051"/>
    <w:rsid w:val="00BD646C"/>
    <w:rsid w:val="00BD6FCF"/>
    <w:rsid w:val="00BD719E"/>
    <w:rsid w:val="00BE00BD"/>
    <w:rsid w:val="00BE0412"/>
    <w:rsid w:val="00BE0B0A"/>
    <w:rsid w:val="00BE15B5"/>
    <w:rsid w:val="00BE18E9"/>
    <w:rsid w:val="00BE2B24"/>
    <w:rsid w:val="00BE2B92"/>
    <w:rsid w:val="00BE2FBF"/>
    <w:rsid w:val="00BE3287"/>
    <w:rsid w:val="00BE3AC8"/>
    <w:rsid w:val="00BE3C70"/>
    <w:rsid w:val="00BE4AD3"/>
    <w:rsid w:val="00BE4E46"/>
    <w:rsid w:val="00BE53F2"/>
    <w:rsid w:val="00BE5679"/>
    <w:rsid w:val="00BE679A"/>
    <w:rsid w:val="00BE6C91"/>
    <w:rsid w:val="00BE73B9"/>
    <w:rsid w:val="00BE79B4"/>
    <w:rsid w:val="00BE7AC7"/>
    <w:rsid w:val="00BE7FFC"/>
    <w:rsid w:val="00BF005B"/>
    <w:rsid w:val="00BF05DB"/>
    <w:rsid w:val="00BF0E09"/>
    <w:rsid w:val="00BF14A9"/>
    <w:rsid w:val="00BF2528"/>
    <w:rsid w:val="00BF2995"/>
    <w:rsid w:val="00BF2F4D"/>
    <w:rsid w:val="00BF4175"/>
    <w:rsid w:val="00BF42E0"/>
    <w:rsid w:val="00BF443D"/>
    <w:rsid w:val="00BF4837"/>
    <w:rsid w:val="00BF4E04"/>
    <w:rsid w:val="00BF6169"/>
    <w:rsid w:val="00BF665A"/>
    <w:rsid w:val="00BF6C5B"/>
    <w:rsid w:val="00BF7194"/>
    <w:rsid w:val="00BF7661"/>
    <w:rsid w:val="00BF76D5"/>
    <w:rsid w:val="00BF7A29"/>
    <w:rsid w:val="00BF7DAA"/>
    <w:rsid w:val="00BF7DAB"/>
    <w:rsid w:val="00C000A1"/>
    <w:rsid w:val="00C0014E"/>
    <w:rsid w:val="00C001D3"/>
    <w:rsid w:val="00C00B9D"/>
    <w:rsid w:val="00C00D41"/>
    <w:rsid w:val="00C00D45"/>
    <w:rsid w:val="00C00E43"/>
    <w:rsid w:val="00C01D02"/>
    <w:rsid w:val="00C024FB"/>
    <w:rsid w:val="00C02C74"/>
    <w:rsid w:val="00C031FD"/>
    <w:rsid w:val="00C0386B"/>
    <w:rsid w:val="00C03A36"/>
    <w:rsid w:val="00C03C8C"/>
    <w:rsid w:val="00C04195"/>
    <w:rsid w:val="00C0588A"/>
    <w:rsid w:val="00C059CE"/>
    <w:rsid w:val="00C05B99"/>
    <w:rsid w:val="00C07FCB"/>
    <w:rsid w:val="00C1004A"/>
    <w:rsid w:val="00C10087"/>
    <w:rsid w:val="00C104B9"/>
    <w:rsid w:val="00C10548"/>
    <w:rsid w:val="00C10851"/>
    <w:rsid w:val="00C10D45"/>
    <w:rsid w:val="00C10EA2"/>
    <w:rsid w:val="00C11BC4"/>
    <w:rsid w:val="00C13074"/>
    <w:rsid w:val="00C146D5"/>
    <w:rsid w:val="00C15432"/>
    <w:rsid w:val="00C1663E"/>
    <w:rsid w:val="00C174C5"/>
    <w:rsid w:val="00C17E1A"/>
    <w:rsid w:val="00C17E86"/>
    <w:rsid w:val="00C2049C"/>
    <w:rsid w:val="00C2080F"/>
    <w:rsid w:val="00C20E86"/>
    <w:rsid w:val="00C21A52"/>
    <w:rsid w:val="00C22500"/>
    <w:rsid w:val="00C227FE"/>
    <w:rsid w:val="00C22CF8"/>
    <w:rsid w:val="00C2309F"/>
    <w:rsid w:val="00C2344F"/>
    <w:rsid w:val="00C23C5A"/>
    <w:rsid w:val="00C23CBF"/>
    <w:rsid w:val="00C23FE1"/>
    <w:rsid w:val="00C25305"/>
    <w:rsid w:val="00C25508"/>
    <w:rsid w:val="00C2585B"/>
    <w:rsid w:val="00C259FD"/>
    <w:rsid w:val="00C25CB6"/>
    <w:rsid w:val="00C26098"/>
    <w:rsid w:val="00C26116"/>
    <w:rsid w:val="00C261AB"/>
    <w:rsid w:val="00C266FD"/>
    <w:rsid w:val="00C26BAD"/>
    <w:rsid w:val="00C276B9"/>
    <w:rsid w:val="00C3109F"/>
    <w:rsid w:val="00C32355"/>
    <w:rsid w:val="00C32D80"/>
    <w:rsid w:val="00C32FDF"/>
    <w:rsid w:val="00C33065"/>
    <w:rsid w:val="00C333F1"/>
    <w:rsid w:val="00C33DF0"/>
    <w:rsid w:val="00C33EAF"/>
    <w:rsid w:val="00C34A73"/>
    <w:rsid w:val="00C34E10"/>
    <w:rsid w:val="00C35510"/>
    <w:rsid w:val="00C35BFC"/>
    <w:rsid w:val="00C3790F"/>
    <w:rsid w:val="00C412B7"/>
    <w:rsid w:val="00C4186B"/>
    <w:rsid w:val="00C41FF2"/>
    <w:rsid w:val="00C426AB"/>
    <w:rsid w:val="00C42758"/>
    <w:rsid w:val="00C4303E"/>
    <w:rsid w:val="00C43332"/>
    <w:rsid w:val="00C43499"/>
    <w:rsid w:val="00C435A4"/>
    <w:rsid w:val="00C439E8"/>
    <w:rsid w:val="00C43A0E"/>
    <w:rsid w:val="00C43CEE"/>
    <w:rsid w:val="00C448C4"/>
    <w:rsid w:val="00C44C84"/>
    <w:rsid w:val="00C44D88"/>
    <w:rsid w:val="00C45662"/>
    <w:rsid w:val="00C45A2A"/>
    <w:rsid w:val="00C46254"/>
    <w:rsid w:val="00C46273"/>
    <w:rsid w:val="00C46425"/>
    <w:rsid w:val="00C46B79"/>
    <w:rsid w:val="00C47A67"/>
    <w:rsid w:val="00C47DBC"/>
    <w:rsid w:val="00C50727"/>
    <w:rsid w:val="00C51583"/>
    <w:rsid w:val="00C51CE0"/>
    <w:rsid w:val="00C5267E"/>
    <w:rsid w:val="00C538C3"/>
    <w:rsid w:val="00C54A97"/>
    <w:rsid w:val="00C54F11"/>
    <w:rsid w:val="00C54FCE"/>
    <w:rsid w:val="00C552AA"/>
    <w:rsid w:val="00C55B55"/>
    <w:rsid w:val="00C56469"/>
    <w:rsid w:val="00C567C1"/>
    <w:rsid w:val="00C56834"/>
    <w:rsid w:val="00C5743A"/>
    <w:rsid w:val="00C57536"/>
    <w:rsid w:val="00C5768B"/>
    <w:rsid w:val="00C57A11"/>
    <w:rsid w:val="00C57BDD"/>
    <w:rsid w:val="00C612A0"/>
    <w:rsid w:val="00C61D87"/>
    <w:rsid w:val="00C62362"/>
    <w:rsid w:val="00C6259D"/>
    <w:rsid w:val="00C62A8E"/>
    <w:rsid w:val="00C63F21"/>
    <w:rsid w:val="00C641A6"/>
    <w:rsid w:val="00C64349"/>
    <w:rsid w:val="00C643ED"/>
    <w:rsid w:val="00C64DE5"/>
    <w:rsid w:val="00C6531C"/>
    <w:rsid w:val="00C656C7"/>
    <w:rsid w:val="00C65713"/>
    <w:rsid w:val="00C65B38"/>
    <w:rsid w:val="00C66471"/>
    <w:rsid w:val="00C66931"/>
    <w:rsid w:val="00C669FC"/>
    <w:rsid w:val="00C66C74"/>
    <w:rsid w:val="00C66E72"/>
    <w:rsid w:val="00C67993"/>
    <w:rsid w:val="00C67CE8"/>
    <w:rsid w:val="00C67E46"/>
    <w:rsid w:val="00C67EA9"/>
    <w:rsid w:val="00C67F6F"/>
    <w:rsid w:val="00C701A0"/>
    <w:rsid w:val="00C70EC9"/>
    <w:rsid w:val="00C7146E"/>
    <w:rsid w:val="00C71B3F"/>
    <w:rsid w:val="00C71FAD"/>
    <w:rsid w:val="00C721E9"/>
    <w:rsid w:val="00C725E5"/>
    <w:rsid w:val="00C72EAC"/>
    <w:rsid w:val="00C734ED"/>
    <w:rsid w:val="00C73A13"/>
    <w:rsid w:val="00C73E66"/>
    <w:rsid w:val="00C74549"/>
    <w:rsid w:val="00C76040"/>
    <w:rsid w:val="00C7606A"/>
    <w:rsid w:val="00C7619E"/>
    <w:rsid w:val="00C779CD"/>
    <w:rsid w:val="00C77F0F"/>
    <w:rsid w:val="00C80359"/>
    <w:rsid w:val="00C823B9"/>
    <w:rsid w:val="00C82C6B"/>
    <w:rsid w:val="00C82E32"/>
    <w:rsid w:val="00C82FD3"/>
    <w:rsid w:val="00C83088"/>
    <w:rsid w:val="00C835D4"/>
    <w:rsid w:val="00C83DF6"/>
    <w:rsid w:val="00C8439B"/>
    <w:rsid w:val="00C846EA"/>
    <w:rsid w:val="00C84C3F"/>
    <w:rsid w:val="00C85988"/>
    <w:rsid w:val="00C86390"/>
    <w:rsid w:val="00C864AB"/>
    <w:rsid w:val="00C8659F"/>
    <w:rsid w:val="00C8677F"/>
    <w:rsid w:val="00C8722C"/>
    <w:rsid w:val="00C87714"/>
    <w:rsid w:val="00C8785C"/>
    <w:rsid w:val="00C903BB"/>
    <w:rsid w:val="00C904C2"/>
    <w:rsid w:val="00C90FE3"/>
    <w:rsid w:val="00C91B75"/>
    <w:rsid w:val="00C92BE9"/>
    <w:rsid w:val="00C92FAE"/>
    <w:rsid w:val="00C93F8B"/>
    <w:rsid w:val="00C94345"/>
    <w:rsid w:val="00C95856"/>
    <w:rsid w:val="00C96008"/>
    <w:rsid w:val="00C962A9"/>
    <w:rsid w:val="00C9634F"/>
    <w:rsid w:val="00C96574"/>
    <w:rsid w:val="00C96747"/>
    <w:rsid w:val="00C96D02"/>
    <w:rsid w:val="00C97D16"/>
    <w:rsid w:val="00C97E0C"/>
    <w:rsid w:val="00CA1C25"/>
    <w:rsid w:val="00CA1C73"/>
    <w:rsid w:val="00CA2AEA"/>
    <w:rsid w:val="00CA2C03"/>
    <w:rsid w:val="00CA4028"/>
    <w:rsid w:val="00CA4EA6"/>
    <w:rsid w:val="00CA5315"/>
    <w:rsid w:val="00CA5DD5"/>
    <w:rsid w:val="00CA6C23"/>
    <w:rsid w:val="00CA72C5"/>
    <w:rsid w:val="00CA7CB8"/>
    <w:rsid w:val="00CB0065"/>
    <w:rsid w:val="00CB023F"/>
    <w:rsid w:val="00CB04B5"/>
    <w:rsid w:val="00CB0AC5"/>
    <w:rsid w:val="00CB0B79"/>
    <w:rsid w:val="00CB11EB"/>
    <w:rsid w:val="00CB1245"/>
    <w:rsid w:val="00CB12EC"/>
    <w:rsid w:val="00CB1CA2"/>
    <w:rsid w:val="00CB1D80"/>
    <w:rsid w:val="00CB308B"/>
    <w:rsid w:val="00CB36E4"/>
    <w:rsid w:val="00CB3B5B"/>
    <w:rsid w:val="00CB3C4E"/>
    <w:rsid w:val="00CB4284"/>
    <w:rsid w:val="00CB490E"/>
    <w:rsid w:val="00CB4953"/>
    <w:rsid w:val="00CB5079"/>
    <w:rsid w:val="00CB50E7"/>
    <w:rsid w:val="00CB5560"/>
    <w:rsid w:val="00CB5610"/>
    <w:rsid w:val="00CB5734"/>
    <w:rsid w:val="00CB5911"/>
    <w:rsid w:val="00CB5D7D"/>
    <w:rsid w:val="00CB64A7"/>
    <w:rsid w:val="00CB69B3"/>
    <w:rsid w:val="00CB6D58"/>
    <w:rsid w:val="00CB7B3D"/>
    <w:rsid w:val="00CB7CE0"/>
    <w:rsid w:val="00CC046B"/>
    <w:rsid w:val="00CC06DB"/>
    <w:rsid w:val="00CC093D"/>
    <w:rsid w:val="00CC1461"/>
    <w:rsid w:val="00CC18C8"/>
    <w:rsid w:val="00CC2167"/>
    <w:rsid w:val="00CC2648"/>
    <w:rsid w:val="00CC2A6D"/>
    <w:rsid w:val="00CC2B69"/>
    <w:rsid w:val="00CC2ECA"/>
    <w:rsid w:val="00CC3131"/>
    <w:rsid w:val="00CC32CC"/>
    <w:rsid w:val="00CC336E"/>
    <w:rsid w:val="00CC3952"/>
    <w:rsid w:val="00CC4560"/>
    <w:rsid w:val="00CC5037"/>
    <w:rsid w:val="00CC7513"/>
    <w:rsid w:val="00CC79FA"/>
    <w:rsid w:val="00CC7C55"/>
    <w:rsid w:val="00CD0272"/>
    <w:rsid w:val="00CD056D"/>
    <w:rsid w:val="00CD1038"/>
    <w:rsid w:val="00CD1D81"/>
    <w:rsid w:val="00CD2270"/>
    <w:rsid w:val="00CD386C"/>
    <w:rsid w:val="00CD3BA3"/>
    <w:rsid w:val="00CD52A0"/>
    <w:rsid w:val="00CD5340"/>
    <w:rsid w:val="00CD560B"/>
    <w:rsid w:val="00CD5A3C"/>
    <w:rsid w:val="00CD5DFD"/>
    <w:rsid w:val="00CD6079"/>
    <w:rsid w:val="00CD6322"/>
    <w:rsid w:val="00CD70D6"/>
    <w:rsid w:val="00CD746C"/>
    <w:rsid w:val="00CD7A08"/>
    <w:rsid w:val="00CD7B28"/>
    <w:rsid w:val="00CD7B3C"/>
    <w:rsid w:val="00CE00FA"/>
    <w:rsid w:val="00CE0213"/>
    <w:rsid w:val="00CE0FF8"/>
    <w:rsid w:val="00CE1D42"/>
    <w:rsid w:val="00CE1DC2"/>
    <w:rsid w:val="00CE21AD"/>
    <w:rsid w:val="00CE29A2"/>
    <w:rsid w:val="00CE2AB1"/>
    <w:rsid w:val="00CE2BED"/>
    <w:rsid w:val="00CE3002"/>
    <w:rsid w:val="00CE3517"/>
    <w:rsid w:val="00CE3B26"/>
    <w:rsid w:val="00CE484D"/>
    <w:rsid w:val="00CE4C6B"/>
    <w:rsid w:val="00CE4ED9"/>
    <w:rsid w:val="00CE5801"/>
    <w:rsid w:val="00CE58AE"/>
    <w:rsid w:val="00CE5A7B"/>
    <w:rsid w:val="00CE5B74"/>
    <w:rsid w:val="00CE6534"/>
    <w:rsid w:val="00CE7AA0"/>
    <w:rsid w:val="00CE7D12"/>
    <w:rsid w:val="00CF0B39"/>
    <w:rsid w:val="00CF10E4"/>
    <w:rsid w:val="00CF1500"/>
    <w:rsid w:val="00CF17F0"/>
    <w:rsid w:val="00CF28B4"/>
    <w:rsid w:val="00CF2EFB"/>
    <w:rsid w:val="00CF35C0"/>
    <w:rsid w:val="00CF3F3A"/>
    <w:rsid w:val="00CF412F"/>
    <w:rsid w:val="00CF4187"/>
    <w:rsid w:val="00CF4560"/>
    <w:rsid w:val="00CF6F6A"/>
    <w:rsid w:val="00CF7036"/>
    <w:rsid w:val="00D00096"/>
    <w:rsid w:val="00D001A5"/>
    <w:rsid w:val="00D00A1D"/>
    <w:rsid w:val="00D019B5"/>
    <w:rsid w:val="00D02136"/>
    <w:rsid w:val="00D025D2"/>
    <w:rsid w:val="00D02818"/>
    <w:rsid w:val="00D03730"/>
    <w:rsid w:val="00D043CD"/>
    <w:rsid w:val="00D048D7"/>
    <w:rsid w:val="00D050F6"/>
    <w:rsid w:val="00D051A7"/>
    <w:rsid w:val="00D0538B"/>
    <w:rsid w:val="00D0582D"/>
    <w:rsid w:val="00D05ABA"/>
    <w:rsid w:val="00D0639B"/>
    <w:rsid w:val="00D07426"/>
    <w:rsid w:val="00D07672"/>
    <w:rsid w:val="00D07ED5"/>
    <w:rsid w:val="00D10D55"/>
    <w:rsid w:val="00D118DE"/>
    <w:rsid w:val="00D12834"/>
    <w:rsid w:val="00D12848"/>
    <w:rsid w:val="00D130BC"/>
    <w:rsid w:val="00D13694"/>
    <w:rsid w:val="00D13E79"/>
    <w:rsid w:val="00D1472D"/>
    <w:rsid w:val="00D1499F"/>
    <w:rsid w:val="00D14EEA"/>
    <w:rsid w:val="00D154E4"/>
    <w:rsid w:val="00D1599F"/>
    <w:rsid w:val="00D15EA8"/>
    <w:rsid w:val="00D16B24"/>
    <w:rsid w:val="00D16BC5"/>
    <w:rsid w:val="00D1716C"/>
    <w:rsid w:val="00D177E8"/>
    <w:rsid w:val="00D2140C"/>
    <w:rsid w:val="00D215F4"/>
    <w:rsid w:val="00D21E01"/>
    <w:rsid w:val="00D228E1"/>
    <w:rsid w:val="00D22D45"/>
    <w:rsid w:val="00D24756"/>
    <w:rsid w:val="00D25867"/>
    <w:rsid w:val="00D26905"/>
    <w:rsid w:val="00D26BA8"/>
    <w:rsid w:val="00D26D8A"/>
    <w:rsid w:val="00D27570"/>
    <w:rsid w:val="00D3012D"/>
    <w:rsid w:val="00D308AB"/>
    <w:rsid w:val="00D30BB7"/>
    <w:rsid w:val="00D30C40"/>
    <w:rsid w:val="00D3131C"/>
    <w:rsid w:val="00D3174B"/>
    <w:rsid w:val="00D3237F"/>
    <w:rsid w:val="00D3246C"/>
    <w:rsid w:val="00D33C6E"/>
    <w:rsid w:val="00D34563"/>
    <w:rsid w:val="00D346B7"/>
    <w:rsid w:val="00D347AC"/>
    <w:rsid w:val="00D348B5"/>
    <w:rsid w:val="00D35EB7"/>
    <w:rsid w:val="00D36007"/>
    <w:rsid w:val="00D362B1"/>
    <w:rsid w:val="00D36DF0"/>
    <w:rsid w:val="00D3704C"/>
    <w:rsid w:val="00D3739F"/>
    <w:rsid w:val="00D374EA"/>
    <w:rsid w:val="00D40A25"/>
    <w:rsid w:val="00D423BD"/>
    <w:rsid w:val="00D424DB"/>
    <w:rsid w:val="00D424F8"/>
    <w:rsid w:val="00D42A8A"/>
    <w:rsid w:val="00D42E57"/>
    <w:rsid w:val="00D43281"/>
    <w:rsid w:val="00D43956"/>
    <w:rsid w:val="00D441E1"/>
    <w:rsid w:val="00D44862"/>
    <w:rsid w:val="00D45272"/>
    <w:rsid w:val="00D453F7"/>
    <w:rsid w:val="00D461BD"/>
    <w:rsid w:val="00D46231"/>
    <w:rsid w:val="00D462E2"/>
    <w:rsid w:val="00D46325"/>
    <w:rsid w:val="00D46733"/>
    <w:rsid w:val="00D467F7"/>
    <w:rsid w:val="00D474F8"/>
    <w:rsid w:val="00D47B7F"/>
    <w:rsid w:val="00D47C30"/>
    <w:rsid w:val="00D47D35"/>
    <w:rsid w:val="00D50220"/>
    <w:rsid w:val="00D5023D"/>
    <w:rsid w:val="00D50348"/>
    <w:rsid w:val="00D50351"/>
    <w:rsid w:val="00D50DBE"/>
    <w:rsid w:val="00D513E2"/>
    <w:rsid w:val="00D514E4"/>
    <w:rsid w:val="00D5196D"/>
    <w:rsid w:val="00D51CCA"/>
    <w:rsid w:val="00D5200B"/>
    <w:rsid w:val="00D53106"/>
    <w:rsid w:val="00D5376C"/>
    <w:rsid w:val="00D54206"/>
    <w:rsid w:val="00D54369"/>
    <w:rsid w:val="00D54E65"/>
    <w:rsid w:val="00D5583E"/>
    <w:rsid w:val="00D55887"/>
    <w:rsid w:val="00D57544"/>
    <w:rsid w:val="00D57785"/>
    <w:rsid w:val="00D60314"/>
    <w:rsid w:val="00D606D4"/>
    <w:rsid w:val="00D60F26"/>
    <w:rsid w:val="00D610F1"/>
    <w:rsid w:val="00D6127B"/>
    <w:rsid w:val="00D6158E"/>
    <w:rsid w:val="00D6189F"/>
    <w:rsid w:val="00D62774"/>
    <w:rsid w:val="00D62D75"/>
    <w:rsid w:val="00D635AC"/>
    <w:rsid w:val="00D639ED"/>
    <w:rsid w:val="00D63B94"/>
    <w:rsid w:val="00D64243"/>
    <w:rsid w:val="00D6452A"/>
    <w:rsid w:val="00D6484E"/>
    <w:rsid w:val="00D6553E"/>
    <w:rsid w:val="00D66050"/>
    <w:rsid w:val="00D66B30"/>
    <w:rsid w:val="00D66EB7"/>
    <w:rsid w:val="00D66FAD"/>
    <w:rsid w:val="00D67BCD"/>
    <w:rsid w:val="00D70AE8"/>
    <w:rsid w:val="00D713E7"/>
    <w:rsid w:val="00D7159E"/>
    <w:rsid w:val="00D71732"/>
    <w:rsid w:val="00D737B6"/>
    <w:rsid w:val="00D73851"/>
    <w:rsid w:val="00D73B77"/>
    <w:rsid w:val="00D73E1D"/>
    <w:rsid w:val="00D73FB0"/>
    <w:rsid w:val="00D74C90"/>
    <w:rsid w:val="00D75182"/>
    <w:rsid w:val="00D7602A"/>
    <w:rsid w:val="00D76626"/>
    <w:rsid w:val="00D76D83"/>
    <w:rsid w:val="00D77210"/>
    <w:rsid w:val="00D77899"/>
    <w:rsid w:val="00D77A7B"/>
    <w:rsid w:val="00D800C0"/>
    <w:rsid w:val="00D80476"/>
    <w:rsid w:val="00D8063F"/>
    <w:rsid w:val="00D80865"/>
    <w:rsid w:val="00D809EB"/>
    <w:rsid w:val="00D81BF1"/>
    <w:rsid w:val="00D83273"/>
    <w:rsid w:val="00D83B11"/>
    <w:rsid w:val="00D83C61"/>
    <w:rsid w:val="00D84166"/>
    <w:rsid w:val="00D84665"/>
    <w:rsid w:val="00D84F4C"/>
    <w:rsid w:val="00D8607B"/>
    <w:rsid w:val="00D86371"/>
    <w:rsid w:val="00D879E0"/>
    <w:rsid w:val="00D87ECC"/>
    <w:rsid w:val="00D9092D"/>
    <w:rsid w:val="00D90B3C"/>
    <w:rsid w:val="00D90D5D"/>
    <w:rsid w:val="00D9117F"/>
    <w:rsid w:val="00D914C7"/>
    <w:rsid w:val="00D91F37"/>
    <w:rsid w:val="00D92433"/>
    <w:rsid w:val="00D925D4"/>
    <w:rsid w:val="00D92CCD"/>
    <w:rsid w:val="00D93630"/>
    <w:rsid w:val="00D93745"/>
    <w:rsid w:val="00D947B3"/>
    <w:rsid w:val="00D94BC7"/>
    <w:rsid w:val="00D94FCC"/>
    <w:rsid w:val="00D9520D"/>
    <w:rsid w:val="00D957AC"/>
    <w:rsid w:val="00D95EEE"/>
    <w:rsid w:val="00D95F5A"/>
    <w:rsid w:val="00D95FEC"/>
    <w:rsid w:val="00D964AF"/>
    <w:rsid w:val="00D96FB8"/>
    <w:rsid w:val="00D9714A"/>
    <w:rsid w:val="00DA0045"/>
    <w:rsid w:val="00DA09EE"/>
    <w:rsid w:val="00DA0A31"/>
    <w:rsid w:val="00DA18E2"/>
    <w:rsid w:val="00DA2268"/>
    <w:rsid w:val="00DA284A"/>
    <w:rsid w:val="00DA3054"/>
    <w:rsid w:val="00DA3D35"/>
    <w:rsid w:val="00DA3ED7"/>
    <w:rsid w:val="00DA4145"/>
    <w:rsid w:val="00DA4265"/>
    <w:rsid w:val="00DA4628"/>
    <w:rsid w:val="00DA473F"/>
    <w:rsid w:val="00DA4931"/>
    <w:rsid w:val="00DA52C5"/>
    <w:rsid w:val="00DA583A"/>
    <w:rsid w:val="00DA5841"/>
    <w:rsid w:val="00DA613C"/>
    <w:rsid w:val="00DA674D"/>
    <w:rsid w:val="00DA6CCE"/>
    <w:rsid w:val="00DA79A3"/>
    <w:rsid w:val="00DB1949"/>
    <w:rsid w:val="00DB1F7F"/>
    <w:rsid w:val="00DB2114"/>
    <w:rsid w:val="00DB2D7A"/>
    <w:rsid w:val="00DB2F0B"/>
    <w:rsid w:val="00DB3747"/>
    <w:rsid w:val="00DB3BE9"/>
    <w:rsid w:val="00DB48B9"/>
    <w:rsid w:val="00DB5075"/>
    <w:rsid w:val="00DB5547"/>
    <w:rsid w:val="00DB5C27"/>
    <w:rsid w:val="00DB6634"/>
    <w:rsid w:val="00DB68DA"/>
    <w:rsid w:val="00DB6CB2"/>
    <w:rsid w:val="00DB6F43"/>
    <w:rsid w:val="00DB742E"/>
    <w:rsid w:val="00DB77E8"/>
    <w:rsid w:val="00DB77F7"/>
    <w:rsid w:val="00DB780E"/>
    <w:rsid w:val="00DB7F78"/>
    <w:rsid w:val="00DC0F4E"/>
    <w:rsid w:val="00DC2E2A"/>
    <w:rsid w:val="00DC3553"/>
    <w:rsid w:val="00DC3928"/>
    <w:rsid w:val="00DC3CF2"/>
    <w:rsid w:val="00DC3DA0"/>
    <w:rsid w:val="00DC3E8D"/>
    <w:rsid w:val="00DC3F95"/>
    <w:rsid w:val="00DC550B"/>
    <w:rsid w:val="00DC599F"/>
    <w:rsid w:val="00DC6100"/>
    <w:rsid w:val="00DC6C72"/>
    <w:rsid w:val="00DC70D0"/>
    <w:rsid w:val="00DC7459"/>
    <w:rsid w:val="00DC7B45"/>
    <w:rsid w:val="00DD0BCE"/>
    <w:rsid w:val="00DD17AA"/>
    <w:rsid w:val="00DD1F49"/>
    <w:rsid w:val="00DD2210"/>
    <w:rsid w:val="00DD2379"/>
    <w:rsid w:val="00DD2686"/>
    <w:rsid w:val="00DD2D17"/>
    <w:rsid w:val="00DD304D"/>
    <w:rsid w:val="00DD3A7C"/>
    <w:rsid w:val="00DD4871"/>
    <w:rsid w:val="00DD5638"/>
    <w:rsid w:val="00DD5977"/>
    <w:rsid w:val="00DD6339"/>
    <w:rsid w:val="00DD67DF"/>
    <w:rsid w:val="00DD68FB"/>
    <w:rsid w:val="00DD7076"/>
    <w:rsid w:val="00DD707D"/>
    <w:rsid w:val="00DD7A0E"/>
    <w:rsid w:val="00DD7D09"/>
    <w:rsid w:val="00DD7ED8"/>
    <w:rsid w:val="00DE05CF"/>
    <w:rsid w:val="00DE0BC4"/>
    <w:rsid w:val="00DE132A"/>
    <w:rsid w:val="00DE2593"/>
    <w:rsid w:val="00DE2C46"/>
    <w:rsid w:val="00DE2FCB"/>
    <w:rsid w:val="00DE340C"/>
    <w:rsid w:val="00DE36B8"/>
    <w:rsid w:val="00DE3C49"/>
    <w:rsid w:val="00DE3DD7"/>
    <w:rsid w:val="00DE4C01"/>
    <w:rsid w:val="00DE4FBF"/>
    <w:rsid w:val="00DE58AD"/>
    <w:rsid w:val="00DE5CB1"/>
    <w:rsid w:val="00DE5F61"/>
    <w:rsid w:val="00DE6331"/>
    <w:rsid w:val="00DE650B"/>
    <w:rsid w:val="00DE66DA"/>
    <w:rsid w:val="00DE6A0A"/>
    <w:rsid w:val="00DE7AB4"/>
    <w:rsid w:val="00DF0028"/>
    <w:rsid w:val="00DF0471"/>
    <w:rsid w:val="00DF06AF"/>
    <w:rsid w:val="00DF0706"/>
    <w:rsid w:val="00DF117B"/>
    <w:rsid w:val="00DF11C7"/>
    <w:rsid w:val="00DF16E3"/>
    <w:rsid w:val="00DF1993"/>
    <w:rsid w:val="00DF1BAE"/>
    <w:rsid w:val="00DF1C90"/>
    <w:rsid w:val="00DF1F7A"/>
    <w:rsid w:val="00DF23A7"/>
    <w:rsid w:val="00DF35D1"/>
    <w:rsid w:val="00DF3960"/>
    <w:rsid w:val="00DF3D1E"/>
    <w:rsid w:val="00DF4B7E"/>
    <w:rsid w:val="00DF5093"/>
    <w:rsid w:val="00DF50FE"/>
    <w:rsid w:val="00DF543D"/>
    <w:rsid w:val="00DF5CB3"/>
    <w:rsid w:val="00DF60CD"/>
    <w:rsid w:val="00DF6733"/>
    <w:rsid w:val="00DF6B6E"/>
    <w:rsid w:val="00DF70F7"/>
    <w:rsid w:val="00E00623"/>
    <w:rsid w:val="00E00E56"/>
    <w:rsid w:val="00E01235"/>
    <w:rsid w:val="00E02625"/>
    <w:rsid w:val="00E027BB"/>
    <w:rsid w:val="00E02B8E"/>
    <w:rsid w:val="00E03E00"/>
    <w:rsid w:val="00E03F77"/>
    <w:rsid w:val="00E04ADC"/>
    <w:rsid w:val="00E05477"/>
    <w:rsid w:val="00E066F8"/>
    <w:rsid w:val="00E074AB"/>
    <w:rsid w:val="00E079D5"/>
    <w:rsid w:val="00E07CE1"/>
    <w:rsid w:val="00E07D00"/>
    <w:rsid w:val="00E07DE8"/>
    <w:rsid w:val="00E10242"/>
    <w:rsid w:val="00E102B6"/>
    <w:rsid w:val="00E10382"/>
    <w:rsid w:val="00E10CC6"/>
    <w:rsid w:val="00E11226"/>
    <w:rsid w:val="00E11511"/>
    <w:rsid w:val="00E12513"/>
    <w:rsid w:val="00E12644"/>
    <w:rsid w:val="00E12D62"/>
    <w:rsid w:val="00E135AB"/>
    <w:rsid w:val="00E137C5"/>
    <w:rsid w:val="00E14256"/>
    <w:rsid w:val="00E151A5"/>
    <w:rsid w:val="00E15B1A"/>
    <w:rsid w:val="00E16919"/>
    <w:rsid w:val="00E16C65"/>
    <w:rsid w:val="00E201F1"/>
    <w:rsid w:val="00E20B81"/>
    <w:rsid w:val="00E20D7C"/>
    <w:rsid w:val="00E21467"/>
    <w:rsid w:val="00E21476"/>
    <w:rsid w:val="00E21EAA"/>
    <w:rsid w:val="00E2286E"/>
    <w:rsid w:val="00E22AC0"/>
    <w:rsid w:val="00E2347C"/>
    <w:rsid w:val="00E23487"/>
    <w:rsid w:val="00E236A9"/>
    <w:rsid w:val="00E24040"/>
    <w:rsid w:val="00E2463B"/>
    <w:rsid w:val="00E24BE3"/>
    <w:rsid w:val="00E257D0"/>
    <w:rsid w:val="00E2585B"/>
    <w:rsid w:val="00E2678E"/>
    <w:rsid w:val="00E27018"/>
    <w:rsid w:val="00E27C63"/>
    <w:rsid w:val="00E30042"/>
    <w:rsid w:val="00E300AA"/>
    <w:rsid w:val="00E303CD"/>
    <w:rsid w:val="00E304F5"/>
    <w:rsid w:val="00E30CDD"/>
    <w:rsid w:val="00E313DB"/>
    <w:rsid w:val="00E31D28"/>
    <w:rsid w:val="00E31F0C"/>
    <w:rsid w:val="00E322A5"/>
    <w:rsid w:val="00E32996"/>
    <w:rsid w:val="00E32E97"/>
    <w:rsid w:val="00E33343"/>
    <w:rsid w:val="00E334EB"/>
    <w:rsid w:val="00E33BD5"/>
    <w:rsid w:val="00E34288"/>
    <w:rsid w:val="00E34849"/>
    <w:rsid w:val="00E34940"/>
    <w:rsid w:val="00E35234"/>
    <w:rsid w:val="00E352D7"/>
    <w:rsid w:val="00E37189"/>
    <w:rsid w:val="00E37DD9"/>
    <w:rsid w:val="00E37E1C"/>
    <w:rsid w:val="00E37E7D"/>
    <w:rsid w:val="00E4171E"/>
    <w:rsid w:val="00E419AB"/>
    <w:rsid w:val="00E42A90"/>
    <w:rsid w:val="00E433F3"/>
    <w:rsid w:val="00E4389D"/>
    <w:rsid w:val="00E43A73"/>
    <w:rsid w:val="00E43E86"/>
    <w:rsid w:val="00E44130"/>
    <w:rsid w:val="00E44387"/>
    <w:rsid w:val="00E46681"/>
    <w:rsid w:val="00E46895"/>
    <w:rsid w:val="00E46A8F"/>
    <w:rsid w:val="00E46CA2"/>
    <w:rsid w:val="00E46CED"/>
    <w:rsid w:val="00E46EEB"/>
    <w:rsid w:val="00E4700A"/>
    <w:rsid w:val="00E4742D"/>
    <w:rsid w:val="00E4783C"/>
    <w:rsid w:val="00E47A69"/>
    <w:rsid w:val="00E47B8B"/>
    <w:rsid w:val="00E47EF6"/>
    <w:rsid w:val="00E503AA"/>
    <w:rsid w:val="00E50590"/>
    <w:rsid w:val="00E51318"/>
    <w:rsid w:val="00E5188B"/>
    <w:rsid w:val="00E51C3F"/>
    <w:rsid w:val="00E5241C"/>
    <w:rsid w:val="00E52864"/>
    <w:rsid w:val="00E540A0"/>
    <w:rsid w:val="00E542FB"/>
    <w:rsid w:val="00E54D6F"/>
    <w:rsid w:val="00E550DE"/>
    <w:rsid w:val="00E55466"/>
    <w:rsid w:val="00E55E5C"/>
    <w:rsid w:val="00E57F89"/>
    <w:rsid w:val="00E61900"/>
    <w:rsid w:val="00E61B39"/>
    <w:rsid w:val="00E61D77"/>
    <w:rsid w:val="00E6276C"/>
    <w:rsid w:val="00E62A13"/>
    <w:rsid w:val="00E62E68"/>
    <w:rsid w:val="00E62EFB"/>
    <w:rsid w:val="00E63B73"/>
    <w:rsid w:val="00E63C3E"/>
    <w:rsid w:val="00E63D3C"/>
    <w:rsid w:val="00E64F87"/>
    <w:rsid w:val="00E65429"/>
    <w:rsid w:val="00E6544B"/>
    <w:rsid w:val="00E65880"/>
    <w:rsid w:val="00E66575"/>
    <w:rsid w:val="00E66932"/>
    <w:rsid w:val="00E66D65"/>
    <w:rsid w:val="00E67244"/>
    <w:rsid w:val="00E679DA"/>
    <w:rsid w:val="00E70141"/>
    <w:rsid w:val="00E70D03"/>
    <w:rsid w:val="00E71B5A"/>
    <w:rsid w:val="00E7204C"/>
    <w:rsid w:val="00E725E3"/>
    <w:rsid w:val="00E72E78"/>
    <w:rsid w:val="00E73327"/>
    <w:rsid w:val="00E750FD"/>
    <w:rsid w:val="00E75D75"/>
    <w:rsid w:val="00E7667E"/>
    <w:rsid w:val="00E775E0"/>
    <w:rsid w:val="00E776CA"/>
    <w:rsid w:val="00E776F0"/>
    <w:rsid w:val="00E77C68"/>
    <w:rsid w:val="00E8001C"/>
    <w:rsid w:val="00E803FF"/>
    <w:rsid w:val="00E809E6"/>
    <w:rsid w:val="00E81AED"/>
    <w:rsid w:val="00E81B5D"/>
    <w:rsid w:val="00E81FCF"/>
    <w:rsid w:val="00E8308C"/>
    <w:rsid w:val="00E84CB1"/>
    <w:rsid w:val="00E8536E"/>
    <w:rsid w:val="00E855E0"/>
    <w:rsid w:val="00E856AA"/>
    <w:rsid w:val="00E862AE"/>
    <w:rsid w:val="00E868D6"/>
    <w:rsid w:val="00E8710B"/>
    <w:rsid w:val="00E87193"/>
    <w:rsid w:val="00E87999"/>
    <w:rsid w:val="00E90A53"/>
    <w:rsid w:val="00E90E73"/>
    <w:rsid w:val="00E910CF"/>
    <w:rsid w:val="00E92054"/>
    <w:rsid w:val="00E92975"/>
    <w:rsid w:val="00E9318A"/>
    <w:rsid w:val="00E941C7"/>
    <w:rsid w:val="00E94C64"/>
    <w:rsid w:val="00E95D5F"/>
    <w:rsid w:val="00E95E00"/>
    <w:rsid w:val="00E95EA6"/>
    <w:rsid w:val="00E95EDE"/>
    <w:rsid w:val="00E9798B"/>
    <w:rsid w:val="00EA1178"/>
    <w:rsid w:val="00EA153E"/>
    <w:rsid w:val="00EA1ECF"/>
    <w:rsid w:val="00EA2EA0"/>
    <w:rsid w:val="00EA30A9"/>
    <w:rsid w:val="00EA3265"/>
    <w:rsid w:val="00EA39A4"/>
    <w:rsid w:val="00EA3CC2"/>
    <w:rsid w:val="00EA43B0"/>
    <w:rsid w:val="00EA4ADA"/>
    <w:rsid w:val="00EA4C58"/>
    <w:rsid w:val="00EA4E47"/>
    <w:rsid w:val="00EA5E17"/>
    <w:rsid w:val="00EA6191"/>
    <w:rsid w:val="00EA71EE"/>
    <w:rsid w:val="00EA7D46"/>
    <w:rsid w:val="00EB03AA"/>
    <w:rsid w:val="00EB07C8"/>
    <w:rsid w:val="00EB0993"/>
    <w:rsid w:val="00EB1C55"/>
    <w:rsid w:val="00EB1EE6"/>
    <w:rsid w:val="00EB2828"/>
    <w:rsid w:val="00EB28D1"/>
    <w:rsid w:val="00EB2FB5"/>
    <w:rsid w:val="00EB3D69"/>
    <w:rsid w:val="00EB4FBC"/>
    <w:rsid w:val="00EB51B6"/>
    <w:rsid w:val="00EB59CF"/>
    <w:rsid w:val="00EB5A64"/>
    <w:rsid w:val="00EB6152"/>
    <w:rsid w:val="00EB70F0"/>
    <w:rsid w:val="00EB7D94"/>
    <w:rsid w:val="00EC0362"/>
    <w:rsid w:val="00EC158D"/>
    <w:rsid w:val="00EC24F9"/>
    <w:rsid w:val="00EC26B8"/>
    <w:rsid w:val="00EC2710"/>
    <w:rsid w:val="00EC2BB6"/>
    <w:rsid w:val="00EC3683"/>
    <w:rsid w:val="00EC3A5A"/>
    <w:rsid w:val="00EC4004"/>
    <w:rsid w:val="00EC41F8"/>
    <w:rsid w:val="00EC4FD9"/>
    <w:rsid w:val="00EC5E71"/>
    <w:rsid w:val="00EC7030"/>
    <w:rsid w:val="00EC745A"/>
    <w:rsid w:val="00EC7A55"/>
    <w:rsid w:val="00EC7C82"/>
    <w:rsid w:val="00ED0DD6"/>
    <w:rsid w:val="00ED1045"/>
    <w:rsid w:val="00ED15C2"/>
    <w:rsid w:val="00ED20A7"/>
    <w:rsid w:val="00ED2121"/>
    <w:rsid w:val="00ED2593"/>
    <w:rsid w:val="00ED2864"/>
    <w:rsid w:val="00ED2F88"/>
    <w:rsid w:val="00ED3107"/>
    <w:rsid w:val="00ED4327"/>
    <w:rsid w:val="00ED4360"/>
    <w:rsid w:val="00ED5462"/>
    <w:rsid w:val="00ED59BE"/>
    <w:rsid w:val="00ED5B97"/>
    <w:rsid w:val="00ED6FA4"/>
    <w:rsid w:val="00ED748E"/>
    <w:rsid w:val="00ED74CE"/>
    <w:rsid w:val="00ED77D0"/>
    <w:rsid w:val="00EE1574"/>
    <w:rsid w:val="00EE15AA"/>
    <w:rsid w:val="00EE1B00"/>
    <w:rsid w:val="00EE1B9F"/>
    <w:rsid w:val="00EE2C3C"/>
    <w:rsid w:val="00EE37AE"/>
    <w:rsid w:val="00EE3BE1"/>
    <w:rsid w:val="00EE43FD"/>
    <w:rsid w:val="00EE4D14"/>
    <w:rsid w:val="00EE53D8"/>
    <w:rsid w:val="00EE5C62"/>
    <w:rsid w:val="00EE605D"/>
    <w:rsid w:val="00EE6DAF"/>
    <w:rsid w:val="00EF0539"/>
    <w:rsid w:val="00EF088B"/>
    <w:rsid w:val="00EF14D3"/>
    <w:rsid w:val="00EF1752"/>
    <w:rsid w:val="00EF19FC"/>
    <w:rsid w:val="00EF1A67"/>
    <w:rsid w:val="00EF1C63"/>
    <w:rsid w:val="00EF1ED4"/>
    <w:rsid w:val="00EF229B"/>
    <w:rsid w:val="00EF2585"/>
    <w:rsid w:val="00EF337F"/>
    <w:rsid w:val="00EF396A"/>
    <w:rsid w:val="00EF4ABE"/>
    <w:rsid w:val="00EF5891"/>
    <w:rsid w:val="00EF5910"/>
    <w:rsid w:val="00EF5A77"/>
    <w:rsid w:val="00EF6B03"/>
    <w:rsid w:val="00EF6DED"/>
    <w:rsid w:val="00EF7436"/>
    <w:rsid w:val="00EF76C9"/>
    <w:rsid w:val="00EF7ACD"/>
    <w:rsid w:val="00EF7BE2"/>
    <w:rsid w:val="00F026BF"/>
    <w:rsid w:val="00F0283C"/>
    <w:rsid w:val="00F02983"/>
    <w:rsid w:val="00F029C9"/>
    <w:rsid w:val="00F0301C"/>
    <w:rsid w:val="00F03DAA"/>
    <w:rsid w:val="00F046E5"/>
    <w:rsid w:val="00F049A0"/>
    <w:rsid w:val="00F049C8"/>
    <w:rsid w:val="00F05A07"/>
    <w:rsid w:val="00F05B90"/>
    <w:rsid w:val="00F05C7E"/>
    <w:rsid w:val="00F0602C"/>
    <w:rsid w:val="00F069AE"/>
    <w:rsid w:val="00F07924"/>
    <w:rsid w:val="00F10184"/>
    <w:rsid w:val="00F10549"/>
    <w:rsid w:val="00F1079B"/>
    <w:rsid w:val="00F10C65"/>
    <w:rsid w:val="00F10E19"/>
    <w:rsid w:val="00F125E4"/>
    <w:rsid w:val="00F1263C"/>
    <w:rsid w:val="00F12788"/>
    <w:rsid w:val="00F12880"/>
    <w:rsid w:val="00F12D17"/>
    <w:rsid w:val="00F130DA"/>
    <w:rsid w:val="00F1317B"/>
    <w:rsid w:val="00F14DB5"/>
    <w:rsid w:val="00F1526F"/>
    <w:rsid w:val="00F161AC"/>
    <w:rsid w:val="00F16EDE"/>
    <w:rsid w:val="00F176BB"/>
    <w:rsid w:val="00F177E0"/>
    <w:rsid w:val="00F17ED3"/>
    <w:rsid w:val="00F219CB"/>
    <w:rsid w:val="00F21E14"/>
    <w:rsid w:val="00F22262"/>
    <w:rsid w:val="00F224A2"/>
    <w:rsid w:val="00F23CE1"/>
    <w:rsid w:val="00F24014"/>
    <w:rsid w:val="00F240A2"/>
    <w:rsid w:val="00F240AB"/>
    <w:rsid w:val="00F248D2"/>
    <w:rsid w:val="00F2500A"/>
    <w:rsid w:val="00F25EF7"/>
    <w:rsid w:val="00F2627C"/>
    <w:rsid w:val="00F26E72"/>
    <w:rsid w:val="00F2731C"/>
    <w:rsid w:val="00F2792A"/>
    <w:rsid w:val="00F27AE7"/>
    <w:rsid w:val="00F302BC"/>
    <w:rsid w:val="00F307E3"/>
    <w:rsid w:val="00F30833"/>
    <w:rsid w:val="00F31639"/>
    <w:rsid w:val="00F31CAC"/>
    <w:rsid w:val="00F32D8C"/>
    <w:rsid w:val="00F32F75"/>
    <w:rsid w:val="00F3324C"/>
    <w:rsid w:val="00F35251"/>
    <w:rsid w:val="00F353D3"/>
    <w:rsid w:val="00F35471"/>
    <w:rsid w:val="00F35B8D"/>
    <w:rsid w:val="00F3661D"/>
    <w:rsid w:val="00F37688"/>
    <w:rsid w:val="00F377E8"/>
    <w:rsid w:val="00F37C9E"/>
    <w:rsid w:val="00F40015"/>
    <w:rsid w:val="00F4013B"/>
    <w:rsid w:val="00F4094C"/>
    <w:rsid w:val="00F41246"/>
    <w:rsid w:val="00F422E9"/>
    <w:rsid w:val="00F42364"/>
    <w:rsid w:val="00F427C6"/>
    <w:rsid w:val="00F430AD"/>
    <w:rsid w:val="00F432C6"/>
    <w:rsid w:val="00F43D09"/>
    <w:rsid w:val="00F4466F"/>
    <w:rsid w:val="00F44AB8"/>
    <w:rsid w:val="00F457AB"/>
    <w:rsid w:val="00F4583C"/>
    <w:rsid w:val="00F45C77"/>
    <w:rsid w:val="00F464E6"/>
    <w:rsid w:val="00F46855"/>
    <w:rsid w:val="00F469D7"/>
    <w:rsid w:val="00F47018"/>
    <w:rsid w:val="00F4715B"/>
    <w:rsid w:val="00F47548"/>
    <w:rsid w:val="00F504F2"/>
    <w:rsid w:val="00F505BA"/>
    <w:rsid w:val="00F50E43"/>
    <w:rsid w:val="00F5155D"/>
    <w:rsid w:val="00F51B16"/>
    <w:rsid w:val="00F5219C"/>
    <w:rsid w:val="00F53A82"/>
    <w:rsid w:val="00F5424F"/>
    <w:rsid w:val="00F549D8"/>
    <w:rsid w:val="00F55898"/>
    <w:rsid w:val="00F559CD"/>
    <w:rsid w:val="00F55BB8"/>
    <w:rsid w:val="00F565E9"/>
    <w:rsid w:val="00F56FF3"/>
    <w:rsid w:val="00F5778C"/>
    <w:rsid w:val="00F57F64"/>
    <w:rsid w:val="00F600A3"/>
    <w:rsid w:val="00F60A15"/>
    <w:rsid w:val="00F60C6E"/>
    <w:rsid w:val="00F60FAD"/>
    <w:rsid w:val="00F61751"/>
    <w:rsid w:val="00F619AC"/>
    <w:rsid w:val="00F6228B"/>
    <w:rsid w:val="00F62334"/>
    <w:rsid w:val="00F63B44"/>
    <w:rsid w:val="00F64B62"/>
    <w:rsid w:val="00F64C67"/>
    <w:rsid w:val="00F6512D"/>
    <w:rsid w:val="00F6602E"/>
    <w:rsid w:val="00F67DA1"/>
    <w:rsid w:val="00F7036A"/>
    <w:rsid w:val="00F7094C"/>
    <w:rsid w:val="00F7139D"/>
    <w:rsid w:val="00F726AB"/>
    <w:rsid w:val="00F72B52"/>
    <w:rsid w:val="00F734EE"/>
    <w:rsid w:val="00F73B18"/>
    <w:rsid w:val="00F73C68"/>
    <w:rsid w:val="00F74037"/>
    <w:rsid w:val="00F7410B"/>
    <w:rsid w:val="00F74763"/>
    <w:rsid w:val="00F759C8"/>
    <w:rsid w:val="00F766D9"/>
    <w:rsid w:val="00F768D9"/>
    <w:rsid w:val="00F76AC6"/>
    <w:rsid w:val="00F76E15"/>
    <w:rsid w:val="00F77B86"/>
    <w:rsid w:val="00F804CB"/>
    <w:rsid w:val="00F80A10"/>
    <w:rsid w:val="00F812C2"/>
    <w:rsid w:val="00F81823"/>
    <w:rsid w:val="00F81958"/>
    <w:rsid w:val="00F8281A"/>
    <w:rsid w:val="00F83DC0"/>
    <w:rsid w:val="00F841DA"/>
    <w:rsid w:val="00F84893"/>
    <w:rsid w:val="00F848E1"/>
    <w:rsid w:val="00F84B7D"/>
    <w:rsid w:val="00F85CBD"/>
    <w:rsid w:val="00F862EE"/>
    <w:rsid w:val="00F86B42"/>
    <w:rsid w:val="00F86D70"/>
    <w:rsid w:val="00F8782D"/>
    <w:rsid w:val="00F87FF3"/>
    <w:rsid w:val="00F90561"/>
    <w:rsid w:val="00F90E0B"/>
    <w:rsid w:val="00F90FC6"/>
    <w:rsid w:val="00F930DA"/>
    <w:rsid w:val="00F93376"/>
    <w:rsid w:val="00F938A3"/>
    <w:rsid w:val="00F93A81"/>
    <w:rsid w:val="00F93B16"/>
    <w:rsid w:val="00F9433A"/>
    <w:rsid w:val="00F9472F"/>
    <w:rsid w:val="00F9485A"/>
    <w:rsid w:val="00F95C8D"/>
    <w:rsid w:val="00F96724"/>
    <w:rsid w:val="00FA039B"/>
    <w:rsid w:val="00FA0515"/>
    <w:rsid w:val="00FA0D0E"/>
    <w:rsid w:val="00FA2357"/>
    <w:rsid w:val="00FA3186"/>
    <w:rsid w:val="00FA452C"/>
    <w:rsid w:val="00FA4A04"/>
    <w:rsid w:val="00FA5224"/>
    <w:rsid w:val="00FA56FC"/>
    <w:rsid w:val="00FA5955"/>
    <w:rsid w:val="00FA612B"/>
    <w:rsid w:val="00FA6489"/>
    <w:rsid w:val="00FA6B6F"/>
    <w:rsid w:val="00FA773D"/>
    <w:rsid w:val="00FB0422"/>
    <w:rsid w:val="00FB0F3E"/>
    <w:rsid w:val="00FB0F98"/>
    <w:rsid w:val="00FB1489"/>
    <w:rsid w:val="00FB16A5"/>
    <w:rsid w:val="00FB27D9"/>
    <w:rsid w:val="00FB2FC6"/>
    <w:rsid w:val="00FB3E38"/>
    <w:rsid w:val="00FB429D"/>
    <w:rsid w:val="00FB4754"/>
    <w:rsid w:val="00FB4955"/>
    <w:rsid w:val="00FB4D2E"/>
    <w:rsid w:val="00FB4E13"/>
    <w:rsid w:val="00FB5783"/>
    <w:rsid w:val="00FB6926"/>
    <w:rsid w:val="00FB69C1"/>
    <w:rsid w:val="00FB79FB"/>
    <w:rsid w:val="00FC01B1"/>
    <w:rsid w:val="00FC0C15"/>
    <w:rsid w:val="00FC0FE1"/>
    <w:rsid w:val="00FC100A"/>
    <w:rsid w:val="00FC10DA"/>
    <w:rsid w:val="00FC160B"/>
    <w:rsid w:val="00FC2875"/>
    <w:rsid w:val="00FC2C19"/>
    <w:rsid w:val="00FC35DF"/>
    <w:rsid w:val="00FC3C91"/>
    <w:rsid w:val="00FC3FDC"/>
    <w:rsid w:val="00FC4552"/>
    <w:rsid w:val="00FC4CE2"/>
    <w:rsid w:val="00FC5D8E"/>
    <w:rsid w:val="00FC5DD9"/>
    <w:rsid w:val="00FC62AC"/>
    <w:rsid w:val="00FC6DAA"/>
    <w:rsid w:val="00FC7529"/>
    <w:rsid w:val="00FD0151"/>
    <w:rsid w:val="00FD01D6"/>
    <w:rsid w:val="00FD0CED"/>
    <w:rsid w:val="00FD0DD4"/>
    <w:rsid w:val="00FD142E"/>
    <w:rsid w:val="00FD151F"/>
    <w:rsid w:val="00FD15E9"/>
    <w:rsid w:val="00FD1FC8"/>
    <w:rsid w:val="00FD24C8"/>
    <w:rsid w:val="00FD2F2B"/>
    <w:rsid w:val="00FD3360"/>
    <w:rsid w:val="00FD3660"/>
    <w:rsid w:val="00FD3C96"/>
    <w:rsid w:val="00FD421C"/>
    <w:rsid w:val="00FD4358"/>
    <w:rsid w:val="00FD4475"/>
    <w:rsid w:val="00FD44B7"/>
    <w:rsid w:val="00FD4AB8"/>
    <w:rsid w:val="00FD5DFD"/>
    <w:rsid w:val="00FD60CF"/>
    <w:rsid w:val="00FD75E1"/>
    <w:rsid w:val="00FE0999"/>
    <w:rsid w:val="00FE1605"/>
    <w:rsid w:val="00FE1A93"/>
    <w:rsid w:val="00FE1CC6"/>
    <w:rsid w:val="00FE2BD6"/>
    <w:rsid w:val="00FE3EEB"/>
    <w:rsid w:val="00FE442E"/>
    <w:rsid w:val="00FE6E58"/>
    <w:rsid w:val="00FE70D6"/>
    <w:rsid w:val="00FE7867"/>
    <w:rsid w:val="00FE7A95"/>
    <w:rsid w:val="00FE7B95"/>
    <w:rsid w:val="00FF0219"/>
    <w:rsid w:val="00FF0245"/>
    <w:rsid w:val="00FF0450"/>
    <w:rsid w:val="00FF0D8B"/>
    <w:rsid w:val="00FF2EB8"/>
    <w:rsid w:val="00FF2F6D"/>
    <w:rsid w:val="00FF3171"/>
    <w:rsid w:val="00FF3A67"/>
    <w:rsid w:val="00FF3EB3"/>
    <w:rsid w:val="00FF4342"/>
    <w:rsid w:val="00FF4888"/>
    <w:rsid w:val="00FF568C"/>
    <w:rsid w:val="00FF5860"/>
    <w:rsid w:val="00FF5941"/>
    <w:rsid w:val="00FF69E4"/>
    <w:rsid w:val="00FF788E"/>
  </w:rsids>
  <w:docVars>
    <w:docVar w:name="Registered" w:val="-1"/>
    <w:docVar w:name="Version" w:val="0"/>
    <w:docVar w:name="__Grammarly_42___1" w:val="H4sIAAAAAAAEAKtWcslP9kxRslIyNDYyMTMxMbc0Mza1NDc1NDRW0lEKTi0uzszPAykwrAUAcXwAZy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14:docId w14:val="1EC150AB"/>
  <w15:chartTrackingRefBased/>
  <w15:docId w15:val="{91BD9487-EDE7-4D29-AABF-4F1C30AA4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3EEB"/>
    <w:pPr>
      <w:tabs>
        <w:tab w:val="left" w:pos="562"/>
      </w:tabs>
      <w:suppressAutoHyphens/>
    </w:pPr>
    <w:rPr>
      <w:sz w:val="22"/>
      <w:szCs w:val="24"/>
      <w:lang w:eastAsia="en-US"/>
    </w:rPr>
  </w:style>
  <w:style w:type="paragraph" w:styleId="Heading1">
    <w:name w:val="heading 1"/>
    <w:aliases w:val="D70AR,Info rubrik 1,titel 1"/>
    <w:basedOn w:val="Normal"/>
    <w:next w:val="Normal"/>
    <w:link w:val="Heading1Char"/>
    <w:qFormat/>
    <w:pPr>
      <w:spacing w:before="240" w:after="120"/>
      <w:ind w:left="357" w:hanging="357"/>
      <w:outlineLvl w:val="0"/>
    </w:pPr>
    <w:rPr>
      <w:b/>
      <w:caps/>
      <w:sz w:val="26"/>
    </w:rPr>
  </w:style>
  <w:style w:type="paragraph" w:styleId="Heading2">
    <w:name w:val="heading 2"/>
    <w:basedOn w:val="Normal"/>
    <w:next w:val="Normal"/>
    <w:link w:val="Heading2Char"/>
    <w:qFormat/>
    <w:pPr>
      <w:keepNext/>
      <w:spacing w:before="240" w:after="60"/>
      <w:outlineLvl w:val="1"/>
    </w:pPr>
    <w:rPr>
      <w:rFonts w:ascii="Helvetica" w:hAnsi="Helvetica"/>
      <w:b/>
      <w:i/>
      <w:sz w:val="24"/>
    </w:rPr>
  </w:style>
  <w:style w:type="paragraph" w:styleId="Heading3">
    <w:name w:val="heading 3"/>
    <w:basedOn w:val="Normal"/>
    <w:next w:val="Normal"/>
    <w:link w:val="Heading3Char"/>
    <w:qFormat/>
    <w:pPr>
      <w:keepNext/>
      <w:keepLines/>
      <w:spacing w:before="120" w:after="80"/>
      <w:outlineLvl w:val="2"/>
    </w:pPr>
    <w:rPr>
      <w:b/>
      <w:kern w:val="28"/>
      <w:sz w:val="24"/>
    </w:rPr>
  </w:style>
  <w:style w:type="paragraph" w:styleId="Heading4">
    <w:name w:val="heading 4"/>
    <w:basedOn w:val="Normal"/>
    <w:next w:val="Normal"/>
    <w:link w:val="Heading4Char"/>
    <w:qFormat/>
    <w:pPr>
      <w:keepNext/>
      <w:jc w:val="both"/>
      <w:outlineLvl w:val="3"/>
    </w:pPr>
    <w:rPr>
      <w:b/>
      <w:noProof/>
    </w:rPr>
  </w:style>
  <w:style w:type="paragraph" w:styleId="Heading5">
    <w:name w:val="heading 5"/>
    <w:basedOn w:val="Normal"/>
    <w:next w:val="Normal"/>
    <w:link w:val="Heading5Char"/>
    <w:qFormat/>
    <w:pPr>
      <w:keepNext/>
      <w:jc w:val="both"/>
      <w:outlineLvl w:val="4"/>
    </w:pPr>
    <w:rPr>
      <w:noProof/>
    </w:rPr>
  </w:style>
  <w:style w:type="paragraph" w:styleId="Heading6">
    <w:name w:val="heading 6"/>
    <w:basedOn w:val="Normal"/>
    <w:next w:val="Normal"/>
    <w:link w:val="Heading6Char"/>
    <w:qFormat/>
    <w:pPr>
      <w:keepNext/>
      <w:tabs>
        <w:tab w:val="left" w:pos="-720"/>
        <w:tab w:val="left" w:pos="4536"/>
      </w:tabs>
      <w:outlineLvl w:val="5"/>
    </w:pPr>
    <w:rPr>
      <w:i/>
    </w:rPr>
  </w:style>
  <w:style w:type="paragraph" w:styleId="Heading7">
    <w:name w:val="heading 7"/>
    <w:basedOn w:val="Normal"/>
    <w:next w:val="Normal"/>
    <w:link w:val="Heading7Char"/>
    <w:qFormat/>
    <w:pPr>
      <w:keepNext/>
      <w:tabs>
        <w:tab w:val="left" w:pos="-720"/>
        <w:tab w:val="left" w:pos="4536"/>
      </w:tabs>
      <w:jc w:val="both"/>
      <w:outlineLvl w:val="6"/>
    </w:pPr>
    <w:rPr>
      <w:i/>
    </w:rPr>
  </w:style>
  <w:style w:type="paragraph" w:styleId="Heading8">
    <w:name w:val="heading 8"/>
    <w:basedOn w:val="Normal"/>
    <w:next w:val="Normal"/>
    <w:link w:val="Heading8Char"/>
    <w:qFormat/>
    <w:pPr>
      <w:keepNext/>
      <w:ind w:left="567" w:hanging="567"/>
      <w:jc w:val="both"/>
      <w:outlineLvl w:val="7"/>
    </w:pPr>
    <w:rPr>
      <w:b/>
      <w:i/>
    </w:rPr>
  </w:style>
  <w:style w:type="paragraph" w:styleId="Heading9">
    <w:name w:val="heading 9"/>
    <w:basedOn w:val="Normal"/>
    <w:next w:val="Normal"/>
    <w:link w:val="Heading9Char"/>
    <w:qFormat/>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rFonts w:ascii="Helvetica" w:hAnsi="Helvetica"/>
      <w:sz w:val="20"/>
    </w:rPr>
  </w:style>
  <w:style w:type="paragraph" w:styleId="Footer">
    <w:name w:val="footer"/>
    <w:basedOn w:val="Normal"/>
    <w:link w:val="FooterChar"/>
    <w:uiPriority w:val="99"/>
    <w:pPr>
      <w:tabs>
        <w:tab w:val="center" w:pos="4536"/>
        <w:tab w:val="center" w:pos="8930"/>
      </w:tabs>
    </w:pPr>
    <w:rPr>
      <w:rFonts w:ascii="Helvetica" w:hAnsi="Helvetica"/>
      <w:sz w:val="16"/>
    </w:rPr>
  </w:style>
  <w:style w:type="character" w:styleId="PageNumber">
    <w:name w:val="page number"/>
    <w:basedOn w:val="DefaultParagraphFont"/>
  </w:style>
  <w:style w:type="paragraph" w:styleId="EndnoteText">
    <w:name w:val="endnote text"/>
    <w:basedOn w:val="Normal"/>
    <w:next w:val="Normal"/>
    <w:link w:val="EndnoteTextChar"/>
    <w:semiHidden/>
  </w:style>
  <w:style w:type="character" w:styleId="EndnoteReference">
    <w:name w:val="endnote reference"/>
    <w:semiHidden/>
    <w:rPr>
      <w:vertAlign w:val="superscript"/>
    </w:rPr>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paragraph" w:customStyle="1" w:styleId="BodyText22">
    <w:name w:val="Body Text 22"/>
    <w:basedOn w:val="Normal"/>
    <w:pPr>
      <w:tabs>
        <w:tab w:val="left" w:pos="4536"/>
      </w:tabs>
      <w:jc w:val="both"/>
    </w:pPr>
    <w:rPr>
      <w:b/>
    </w:rPr>
  </w:style>
  <w:style w:type="paragraph" w:styleId="BodyText">
    <w:name w:val="Body Text"/>
    <w:basedOn w:val="Normal"/>
    <w:link w:val="BodyTextChar"/>
    <w:rPr>
      <w:b/>
      <w:i/>
    </w:rPr>
  </w:style>
  <w:style w:type="paragraph" w:styleId="BodyText3">
    <w:name w:val="Body Text 3"/>
    <w:basedOn w:val="Normal"/>
    <w:link w:val="BodyText3Char"/>
    <w:pPr>
      <w:jc w:val="both"/>
    </w:pPr>
    <w:rPr>
      <w:b/>
      <w:i/>
    </w:rPr>
  </w:style>
  <w:style w:type="paragraph" w:styleId="BodyTextIndent2">
    <w:name w:val="Body Text Indent 2"/>
    <w:basedOn w:val="Normal"/>
    <w:link w:val="BodyTextIndent2Char"/>
    <w:pPr>
      <w:ind w:left="567" w:hanging="567"/>
      <w:jc w:val="both"/>
    </w:pPr>
    <w:rPr>
      <w:b/>
    </w:rPr>
  </w:style>
  <w:style w:type="paragraph" w:customStyle="1" w:styleId="BodyText21">
    <w:name w:val="Body Text 21"/>
    <w:basedOn w:val="Normal"/>
    <w:pPr>
      <w:tabs>
        <w:tab w:val="left" w:pos="4536"/>
      </w:tabs>
      <w:jc w:val="both"/>
    </w:pPr>
    <w:rPr>
      <w:b/>
    </w:rPr>
  </w:style>
  <w:style w:type="paragraph" w:styleId="FootnoteText">
    <w:name w:val="footnote text"/>
    <w:basedOn w:val="Normal"/>
    <w:link w:val="FootnoteTextChar"/>
    <w:semiHidden/>
    <w:rPr>
      <w:sz w:val="20"/>
    </w:rPr>
  </w:style>
  <w:style w:type="character" w:styleId="FootnoteReference">
    <w:name w:val="footnote reference"/>
    <w:semiHidden/>
    <w:rPr>
      <w:vertAlign w:val="superscript"/>
    </w:rPr>
  </w:style>
  <w:style w:type="paragraph" w:styleId="BodyTextIndent3">
    <w:name w:val="Body Text Indent 3"/>
    <w:basedOn w:val="Normal"/>
    <w:link w:val="BodyTextIndent3Char"/>
    <w:pPr>
      <w:ind w:left="567" w:hanging="567"/>
    </w:pPr>
    <w:rPr>
      <w:i/>
      <w:color w:val="008000"/>
    </w:rPr>
  </w:style>
  <w:style w:type="paragraph" w:styleId="BodyText2">
    <w:name w:val="Body Text 2"/>
    <w:basedOn w:val="Normal"/>
    <w:link w:val="BodyText2Char"/>
    <w:pPr>
      <w:tabs>
        <w:tab w:val="clear" w:pos="562"/>
      </w:tabs>
      <w:ind w:left="567" w:hanging="567"/>
    </w:pPr>
    <w:rPr>
      <w:b/>
    </w:rPr>
  </w:style>
  <w:style w:type="paragraph" w:styleId="BlockText">
    <w:name w:val="Block Text"/>
    <w:basedOn w:val="Normal"/>
    <w:pPr>
      <w:tabs>
        <w:tab w:val="clear" w:pos="562"/>
        <w:tab w:val="left" w:pos="2657"/>
      </w:tabs>
      <w:spacing w:before="120"/>
      <w:ind w:left="-37" w:right="-28"/>
    </w:pPr>
  </w:style>
  <w:style w:type="paragraph" w:styleId="BodyTextIndent">
    <w:name w:val="Body Text Indent"/>
    <w:basedOn w:val="Normal"/>
    <w:link w:val="BodyTextIndentChar"/>
    <w:pPr>
      <w:tabs>
        <w:tab w:val="clear" w:pos="562"/>
      </w:tabs>
      <w:ind w:left="567" w:hanging="567"/>
    </w:pPr>
    <w:rPr>
      <w:b/>
      <w:color w:val="808080"/>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customStyle="1" w:styleId="BodyText1">
    <w:name w:val="Body Text1"/>
    <w:pPr>
      <w:tabs>
        <w:tab w:val="left" w:pos="1152"/>
        <w:tab w:val="left" w:pos="1872"/>
      </w:tabs>
      <w:overflowPunct w:val="0"/>
      <w:autoSpaceDE w:val="0"/>
      <w:autoSpaceDN w:val="0"/>
      <w:adjustRightInd w:val="0"/>
      <w:spacing w:after="240" w:line="288" w:lineRule="auto"/>
      <w:ind w:left="1151"/>
      <w:jc w:val="both"/>
      <w:textAlignment w:val="baseline"/>
    </w:pPr>
    <w:rPr>
      <w:sz w:val="24"/>
      <w:lang w:eastAsia="en-US"/>
    </w:rPr>
  </w:style>
  <w:style w:type="paragraph" w:customStyle="1" w:styleId="In-texttable">
    <w:name w:val="In-text table"/>
    <w:basedOn w:val="Normal"/>
    <w:pPr>
      <w:keepNext/>
      <w:tabs>
        <w:tab w:val="clear" w:pos="562"/>
      </w:tabs>
      <w:overflowPunct w:val="0"/>
      <w:autoSpaceDE w:val="0"/>
      <w:autoSpaceDN w:val="0"/>
      <w:adjustRightInd w:val="0"/>
      <w:spacing w:line="288" w:lineRule="auto"/>
      <w:textAlignment w:val="baseline"/>
    </w:pPr>
    <w:rPr>
      <w:rFonts w:ascii="Arial" w:hAnsi="Arial"/>
      <w:sz w:val="16"/>
    </w:rPr>
  </w:style>
  <w:style w:type="paragraph" w:customStyle="1" w:styleId="In-textfootnote">
    <w:name w:val="In-text footnote"/>
    <w:basedOn w:val="In-texttable"/>
    <w:pPr>
      <w:tabs>
        <w:tab w:val="left" w:pos="142"/>
      </w:tabs>
      <w:spacing w:before="40"/>
      <w:ind w:left="142" w:hanging="142"/>
    </w:pPr>
  </w:style>
  <w:style w:type="paragraph" w:styleId="Index1">
    <w:name w:val="index 1"/>
    <w:basedOn w:val="Normal"/>
    <w:next w:val="Normal"/>
    <w:autoRedefine/>
    <w:semiHidden/>
    <w:pPr>
      <w:tabs>
        <w:tab w:val="clear" w:pos="562"/>
      </w:tabs>
      <w:spacing w:line="260" w:lineRule="atLeast"/>
      <w:ind w:left="220" w:hanging="220"/>
    </w:pPr>
  </w:style>
  <w:style w:type="paragraph" w:styleId="IndexHeading">
    <w:name w:val="index heading"/>
    <w:basedOn w:val="Normal"/>
    <w:next w:val="Index1"/>
    <w:semiHidden/>
    <w:pPr>
      <w:spacing w:line="260" w:lineRule="atLeast"/>
    </w:pPr>
    <w:rPr>
      <w:rFonts w:ascii="Arial" w:hAnsi="Arial"/>
      <w:b/>
    </w:rPr>
  </w:style>
  <w:style w:type="paragraph" w:styleId="Title">
    <w:name w:val="Title"/>
    <w:basedOn w:val="Normal"/>
    <w:link w:val="TitleChar"/>
    <w:qFormat/>
    <w:pPr>
      <w:tabs>
        <w:tab w:val="clear" w:pos="562"/>
      </w:tabs>
      <w:jc w:val="center"/>
    </w:pPr>
    <w:rPr>
      <w:b/>
      <w:sz w:val="24"/>
      <w:u w:val="single"/>
      <w:lang w:val="fr-FR" w:eastAsia="sv-SE"/>
    </w:rPr>
  </w:style>
  <w:style w:type="character" w:customStyle="1" w:styleId="JosephZammit">
    <w:name w:val="Joseph Zammit"/>
    <w:semiHidden/>
    <w:rPr>
      <w:rFonts w:ascii="Arial" w:hAnsi="Arial" w:cs="Arial"/>
      <w:color w:val="000080"/>
      <w:sz w:val="20"/>
      <w:szCs w:val="20"/>
    </w:rPr>
  </w:style>
  <w:style w:type="paragraph" w:customStyle="1" w:styleId="EMEABullet">
    <w:name w:val="EMEA Bullet"/>
    <w:pPr>
      <w:numPr>
        <w:numId w:val="5"/>
      </w:numPr>
      <w:suppressAutoHyphens/>
    </w:pPr>
    <w:rPr>
      <w:sz w:val="22"/>
      <w:lang w:eastAsia="en-US"/>
    </w:rPr>
  </w:style>
  <w:style w:type="paragraph" w:customStyle="1" w:styleId="EMEAHeading1">
    <w:name w:val="EMEA Heading 1"/>
    <w:next w:val="EMEANormal"/>
    <w:pPr>
      <w:tabs>
        <w:tab w:val="left" w:pos="562"/>
      </w:tabs>
      <w:suppressAutoHyphens/>
      <w:spacing w:before="200" w:beforeLines="200" w:after="100" w:afterLines="100"/>
      <w:outlineLvl w:val="0"/>
    </w:pPr>
    <w:rPr>
      <w:rFonts w:ascii="Times New Roman Bold" w:hAnsi="Times New Roman Bold"/>
      <w:b/>
      <w:caps/>
      <w:sz w:val="22"/>
      <w:lang w:eastAsia="en-US"/>
    </w:rPr>
  </w:style>
  <w:style w:type="paragraph" w:customStyle="1" w:styleId="EMEANormal">
    <w:name w:val="EMEA Normal"/>
    <w:link w:val="EMEANormalChar"/>
    <w:pPr>
      <w:tabs>
        <w:tab w:val="left" w:pos="562"/>
      </w:tabs>
      <w:suppressAutoHyphens/>
    </w:pPr>
    <w:rPr>
      <w:sz w:val="22"/>
      <w:lang w:eastAsia="en-US"/>
    </w:rPr>
  </w:style>
  <w:style w:type="paragraph" w:customStyle="1" w:styleId="EMEAHeading2SPC">
    <w:name w:val="EMEA Heading 2 SPC"/>
    <w:next w:val="EMEANormal"/>
    <w:pPr>
      <w:tabs>
        <w:tab w:val="left" w:pos="562"/>
      </w:tabs>
      <w:spacing w:before="100" w:beforeLines="100" w:after="100" w:afterLines="100"/>
      <w:outlineLvl w:val="1"/>
    </w:pPr>
    <w:rPr>
      <w:rFonts w:ascii="Times New Roman Bold" w:hAnsi="Times New Roman Bold"/>
      <w:b/>
      <w:sz w:val="22"/>
      <w:lang w:eastAsia="en-US"/>
    </w:rPr>
  </w:style>
  <w:style w:type="paragraph" w:customStyle="1" w:styleId="EMEAHeadingBoxed">
    <w:name w:val="EMEA Heading Boxed"/>
    <w:next w:val="EMEANormal"/>
    <w:pPr>
      <w:pBdr>
        <w:top w:val="single" w:sz="4" w:space="1" w:color="auto"/>
        <w:left w:val="single" w:sz="4" w:space="4" w:color="auto"/>
        <w:bottom w:val="single" w:sz="4" w:space="1" w:color="auto"/>
        <w:right w:val="single" w:sz="4" w:space="4" w:color="auto"/>
      </w:pBdr>
      <w:tabs>
        <w:tab w:val="left" w:pos="562"/>
      </w:tabs>
      <w:suppressAutoHyphens/>
      <w:spacing w:before="200" w:beforeLines="200" w:after="100" w:afterLines="100"/>
      <w:ind w:left="562" w:hanging="562"/>
    </w:pPr>
    <w:rPr>
      <w:rFonts w:ascii="Times New Roman Bold" w:hAnsi="Times New Roman Bold"/>
      <w:b/>
      <w:caps/>
      <w:sz w:val="22"/>
      <w:lang w:eastAsia="en-US"/>
    </w:rPr>
  </w:style>
  <w:style w:type="paragraph" w:customStyle="1" w:styleId="EMEAHeadingItalic">
    <w:name w:val="EMEA Heading Italic"/>
    <w:next w:val="EMEANormal"/>
    <w:pPr>
      <w:tabs>
        <w:tab w:val="left" w:pos="562"/>
      </w:tabs>
      <w:suppressAutoHyphens/>
      <w:spacing w:before="100" w:beforeLines="100" w:after="100" w:afterLines="100"/>
    </w:pPr>
    <w:rPr>
      <w:i/>
      <w:sz w:val="22"/>
      <w:lang w:eastAsia="en-US"/>
    </w:rPr>
  </w:style>
  <w:style w:type="paragraph" w:customStyle="1" w:styleId="EMEAHeadingLeaflet">
    <w:name w:val="EMEA Heading Leaflet"/>
    <w:next w:val="EMEANormal"/>
    <w:pPr>
      <w:tabs>
        <w:tab w:val="left" w:pos="562"/>
      </w:tabs>
      <w:suppressAutoHyphens/>
      <w:spacing w:before="100" w:beforeLines="100" w:after="100" w:afterLines="100"/>
    </w:pPr>
    <w:rPr>
      <w:rFonts w:ascii="Times New Roman Bold" w:hAnsi="Times New Roman Bold"/>
      <w:b/>
      <w:sz w:val="22"/>
      <w:lang w:eastAsia="en-US"/>
    </w:rPr>
  </w:style>
  <w:style w:type="paragraph" w:customStyle="1" w:styleId="EMEAHeadingUI">
    <w:name w:val="EMEA Heading UI"/>
    <w:next w:val="EMEANormal"/>
    <w:pPr>
      <w:tabs>
        <w:tab w:val="left" w:pos="562"/>
      </w:tabs>
      <w:suppressAutoHyphens/>
      <w:spacing w:before="100" w:beforeLines="100" w:after="100" w:afterLines="100"/>
    </w:pPr>
    <w:rPr>
      <w:i/>
      <w:sz w:val="22"/>
      <w:u w:val="single"/>
      <w:lang w:eastAsia="en-US"/>
    </w:rPr>
  </w:style>
  <w:style w:type="paragraph" w:customStyle="1" w:styleId="EMEAHeadingUnderline">
    <w:name w:val="EMEA Heading Underline"/>
    <w:next w:val="EMEANormal"/>
    <w:pPr>
      <w:tabs>
        <w:tab w:val="left" w:pos="562"/>
      </w:tabs>
      <w:suppressAutoHyphens/>
      <w:spacing w:before="100" w:beforeLines="100" w:after="100" w:afterLines="100"/>
    </w:pPr>
    <w:rPr>
      <w:sz w:val="22"/>
      <w:u w:val="single"/>
      <w:lang w:eastAsia="en-US"/>
    </w:rPr>
  </w:style>
  <w:style w:type="paragraph" w:customStyle="1" w:styleId="EMEAHint">
    <w:name w:val="EMEA Hint"/>
    <w:next w:val="EMEANormal"/>
    <w:pPr>
      <w:tabs>
        <w:tab w:val="left" w:pos="562"/>
      </w:tabs>
      <w:suppressAutoHyphens/>
    </w:pPr>
    <w:rPr>
      <w:i/>
      <w:color w:val="008000"/>
      <w:sz w:val="22"/>
      <w:lang w:eastAsia="en-US"/>
    </w:rPr>
  </w:style>
  <w:style w:type="paragraph" w:customStyle="1" w:styleId="EMEAFigureTitle">
    <w:name w:val="EMEA Figure Title"/>
    <w:basedOn w:val="EMEANormal"/>
    <w:next w:val="EMEANormal"/>
  </w:style>
  <w:style w:type="paragraph" w:customStyle="1" w:styleId="EMEATitle">
    <w:name w:val="EMEA Title"/>
    <w:pPr>
      <w:tabs>
        <w:tab w:val="left" w:pos="562"/>
      </w:tabs>
      <w:suppressAutoHyphens/>
      <w:jc w:val="center"/>
    </w:pPr>
    <w:rPr>
      <w:rFonts w:ascii="Times New Roman Bold" w:hAnsi="Times New Roman Bold"/>
      <w:b/>
      <w:caps/>
      <w:sz w:val="22"/>
      <w:lang w:eastAsia="en-US"/>
    </w:rPr>
  </w:style>
  <w:style w:type="paragraph" w:customStyle="1" w:styleId="EMEAFooter">
    <w:name w:val="EMEA Footer"/>
    <w:pPr>
      <w:suppressAutoHyphens/>
      <w:jc w:val="center"/>
    </w:pPr>
    <w:rPr>
      <w:rFonts w:ascii="Helvetica" w:hAnsi="Helvetica"/>
      <w:sz w:val="16"/>
      <w:lang w:eastAsia="en-US"/>
    </w:rPr>
  </w:style>
  <w:style w:type="paragraph" w:customStyle="1" w:styleId="EMEAHeading2SPCEmpty">
    <w:name w:val="EMEA Heading 2 SPC Empty"/>
    <w:basedOn w:val="EMEAHeading2SPC"/>
    <w:next w:val="EMEANormal"/>
    <w:pPr>
      <w:spacing w:before="0" w:beforeLines="0"/>
    </w:pPr>
  </w:style>
  <w:style w:type="paragraph" w:customStyle="1" w:styleId="EMEAHeading1Para1">
    <w:name w:val="EMEA Heading 1 Para 1"/>
    <w:basedOn w:val="EMEAHeading1"/>
    <w:next w:val="EMEANormal"/>
    <w:pPr>
      <w:spacing w:before="0" w:beforeLines="0"/>
    </w:pPr>
  </w:style>
  <w:style w:type="paragraph" w:customStyle="1" w:styleId="EMEAHeadingBoxedEmpty">
    <w:name w:val="EMEA Heading Boxed Empty"/>
    <w:basedOn w:val="EMEAHeadingBoxed"/>
    <w:next w:val="EMEANormal"/>
    <w:pPr>
      <w:spacing w:after="0" w:afterLines="0"/>
    </w:pPr>
  </w:style>
  <w:style w:type="paragraph" w:customStyle="1" w:styleId="EMEABullet2">
    <w:name w:val="EMEA Bullet 2"/>
    <w:basedOn w:val="EMEABullet"/>
    <w:next w:val="EMEANormal"/>
    <w:pPr>
      <w:numPr>
        <w:numId w:val="0"/>
      </w:numPr>
      <w:tabs>
        <w:tab w:val="left" w:pos="567"/>
      </w:tabs>
    </w:pPr>
  </w:style>
  <w:style w:type="paragraph" w:customStyle="1" w:styleId="DefaultText">
    <w:name w:val="Default Text"/>
    <w:basedOn w:val="Normal"/>
    <w:pPr>
      <w:tabs>
        <w:tab w:val="clear" w:pos="562"/>
      </w:tabs>
      <w:suppressAutoHyphens w:val="0"/>
      <w:overflowPunct w:val="0"/>
      <w:autoSpaceDE w:val="0"/>
      <w:autoSpaceDN w:val="0"/>
      <w:adjustRightInd w:val="0"/>
      <w:textAlignment w:val="baseline"/>
    </w:pPr>
    <w:rPr>
      <w:rFonts w:ascii="Arial" w:hAnsi="Arial"/>
      <w:bCs/>
      <w:iCs/>
      <w:szCs w:val="20"/>
    </w:rPr>
  </w:style>
  <w:style w:type="paragraph" w:customStyle="1" w:styleId="EMEAHeadingBoxed1">
    <w:name w:val="EMEA Heading Boxed 1"/>
    <w:basedOn w:val="EMEAHeadingBoxed"/>
    <w:pPr>
      <w:spacing w:before="240" w:beforeLines="100" w:after="240"/>
      <w:ind w:left="561" w:hanging="561"/>
    </w:pPr>
    <w:rPr>
      <w:lang w:val="en-GB"/>
    </w:rPr>
  </w:style>
  <w:style w:type="paragraph" w:customStyle="1" w:styleId="EMEAHeadingBoxedTitle">
    <w:name w:val="EMEA Heading Boxed Title"/>
    <w:basedOn w:val="EMEAHeadingBoxed"/>
    <w:pPr>
      <w:spacing w:before="0" w:beforeLines="0" w:after="0" w:afterLines="0"/>
      <w:ind w:left="561" w:hanging="561"/>
    </w:pPr>
    <w:rPr>
      <w:b w:val="0"/>
      <w:lang w:val="en-GB"/>
    </w:rPr>
  </w:style>
  <w:style w:type="paragraph" w:customStyle="1" w:styleId="a">
    <w:name w:val="_"/>
    <w:pPr>
      <w:widowControl w:val="0"/>
    </w:pPr>
    <w:rPr>
      <w:rFonts w:ascii="Roman" w:hAnsi="Roman"/>
      <w:sz w:val="24"/>
      <w:lang w:eastAsia="en-US"/>
    </w:rPr>
  </w:style>
  <w:style w:type="paragraph" w:customStyle="1" w:styleId="TableText">
    <w:name w:val="Table Text"/>
    <w:pPr>
      <w:keepNext/>
      <w:keepLines/>
      <w:tabs>
        <w:tab w:val="left" w:pos="360"/>
      </w:tabs>
      <w:suppressAutoHyphens/>
      <w:spacing w:before="40" w:after="40" w:line="240" w:lineRule="exact"/>
    </w:pPr>
    <w:rPr>
      <w:lang w:eastAsia="en-US"/>
    </w:rPr>
  </w:style>
  <w:style w:type="character" w:customStyle="1" w:styleId="afsnitspacer">
    <w:name w:val="afsnitspacer"/>
    <w:basedOn w:val="DefaultParagraphFont"/>
  </w:style>
  <w:style w:type="character" w:customStyle="1" w:styleId="txtterm1">
    <w:name w:val="txtterm1"/>
    <w:rPr>
      <w:rFonts w:ascii="Times New Roman" w:hAnsi="Times New Roman" w:cs="Times New Roman" w:hint="default"/>
      <w:b/>
      <w:bCs/>
      <w:color w:val="000000"/>
      <w:sz w:val="22"/>
      <w:szCs w:val="22"/>
    </w:rPr>
  </w:style>
  <w:style w:type="table" w:styleId="TableGrid">
    <w:name w:val="Table Grid"/>
    <w:basedOn w:val="TableNormal"/>
    <w:rsid w:val="00757C39"/>
    <w:pPr>
      <w:tabs>
        <w:tab w:val="left" w:pos="562"/>
      </w:tabs>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kvivalent1">
    <w:name w:val="aekvivalent1"/>
    <w:rsid w:val="00801D74"/>
    <w:rPr>
      <w:rFonts w:ascii="Verdana" w:hAnsi="Verdana" w:hint="default"/>
      <w:b/>
      <w:bCs/>
      <w:i w:val="0"/>
      <w:iCs w:val="0"/>
      <w:color w:val="000000"/>
      <w:sz w:val="22"/>
      <w:szCs w:val="22"/>
    </w:rPr>
  </w:style>
  <w:style w:type="paragraph" w:styleId="BalloonText">
    <w:name w:val="Balloon Text"/>
    <w:basedOn w:val="Normal"/>
    <w:link w:val="BalloonTextChar"/>
    <w:rsid w:val="00710BD4"/>
    <w:rPr>
      <w:rFonts w:ascii="Tahoma" w:hAnsi="Tahoma"/>
      <w:sz w:val="16"/>
      <w:szCs w:val="16"/>
    </w:rPr>
  </w:style>
  <w:style w:type="character" w:customStyle="1" w:styleId="BalloonTextChar">
    <w:name w:val="Balloon Text Char"/>
    <w:link w:val="BalloonText"/>
    <w:rsid w:val="00710BD4"/>
    <w:rPr>
      <w:rFonts w:ascii="Tahoma" w:hAnsi="Tahoma" w:cs="Tahoma"/>
      <w:sz w:val="16"/>
      <w:szCs w:val="16"/>
      <w:lang w:val="en-US" w:eastAsia="en-US"/>
    </w:rPr>
  </w:style>
  <w:style w:type="paragraph" w:customStyle="1" w:styleId="ListParagraph1">
    <w:name w:val="List Paragraph1"/>
    <w:basedOn w:val="Normal"/>
    <w:uiPriority w:val="34"/>
    <w:qFormat/>
    <w:rsid w:val="009C06A1"/>
    <w:pPr>
      <w:ind w:left="1304"/>
    </w:pPr>
  </w:style>
  <w:style w:type="character" w:customStyle="1" w:styleId="hps">
    <w:name w:val="hps"/>
    <w:basedOn w:val="DefaultParagraphFont"/>
    <w:rsid w:val="001624AA"/>
  </w:style>
  <w:style w:type="character" w:customStyle="1" w:styleId="bold4">
    <w:name w:val="bold4"/>
    <w:rsid w:val="0044674D"/>
    <w:rPr>
      <w:rFonts w:cs="Times New Roman"/>
      <w:b/>
      <w:bCs/>
    </w:rPr>
  </w:style>
  <w:style w:type="paragraph" w:customStyle="1" w:styleId="BMCENTRED">
    <w:name w:val="BM CENTRED"/>
    <w:basedOn w:val="Normal"/>
    <w:rsid w:val="00657A67"/>
    <w:pPr>
      <w:jc w:val="center"/>
    </w:pPr>
    <w:rPr>
      <w:b/>
      <w:lang w:val="da-DK"/>
    </w:rPr>
  </w:style>
  <w:style w:type="paragraph" w:customStyle="1" w:styleId="BMLeftAligned">
    <w:name w:val="BM Left Aligned"/>
    <w:basedOn w:val="Normal"/>
    <w:rsid w:val="00657A67"/>
    <w:rPr>
      <w:b/>
      <w:lang w:val="da-DK"/>
    </w:rPr>
  </w:style>
  <w:style w:type="paragraph" w:styleId="BodyTextFirstIndent">
    <w:name w:val="Body Text First Indent"/>
    <w:basedOn w:val="BodyText"/>
    <w:link w:val="BodyTextFirstIndentChar"/>
    <w:rsid w:val="00DC70D0"/>
    <w:pPr>
      <w:spacing w:after="120"/>
      <w:ind w:firstLine="210"/>
    </w:pPr>
    <w:rPr>
      <w:b w:val="0"/>
      <w:i w:val="0"/>
    </w:rPr>
  </w:style>
  <w:style w:type="paragraph" w:styleId="BodyTextFirstIndent2">
    <w:name w:val="Body Text First Indent 2"/>
    <w:basedOn w:val="BodyTextIndent"/>
    <w:link w:val="BodyTextFirstIndent2Char"/>
    <w:rsid w:val="00DC70D0"/>
    <w:pPr>
      <w:tabs>
        <w:tab w:val="left" w:pos="562"/>
      </w:tabs>
      <w:spacing w:after="120"/>
      <w:ind w:left="283" w:firstLine="210"/>
    </w:pPr>
    <w:rPr>
      <w:b w:val="0"/>
      <w:color w:val="auto"/>
    </w:rPr>
  </w:style>
  <w:style w:type="paragraph" w:styleId="Caption">
    <w:name w:val="caption"/>
    <w:basedOn w:val="Normal"/>
    <w:next w:val="Normal"/>
    <w:qFormat/>
    <w:rsid w:val="00DC70D0"/>
    <w:rPr>
      <w:b/>
      <w:bCs/>
      <w:sz w:val="20"/>
      <w:szCs w:val="20"/>
    </w:rPr>
  </w:style>
  <w:style w:type="paragraph" w:styleId="Closing">
    <w:name w:val="Closing"/>
    <w:basedOn w:val="Normal"/>
    <w:link w:val="ClosingChar"/>
    <w:rsid w:val="00DC70D0"/>
    <w:pPr>
      <w:ind w:left="4252"/>
    </w:pPr>
  </w:style>
  <w:style w:type="paragraph" w:styleId="CommentSubject">
    <w:name w:val="annotation subject"/>
    <w:basedOn w:val="CommentText"/>
    <w:next w:val="CommentText"/>
    <w:link w:val="CommentSubjectChar"/>
    <w:semiHidden/>
    <w:rsid w:val="00DC70D0"/>
    <w:rPr>
      <w:b/>
      <w:bCs/>
      <w:szCs w:val="20"/>
    </w:rPr>
  </w:style>
  <w:style w:type="paragraph" w:styleId="Date">
    <w:name w:val="Date"/>
    <w:basedOn w:val="Normal"/>
    <w:next w:val="Normal"/>
    <w:link w:val="DateChar"/>
    <w:rsid w:val="00DC70D0"/>
  </w:style>
  <w:style w:type="paragraph" w:styleId="E-mailSignature">
    <w:name w:val="E-mail Signature"/>
    <w:basedOn w:val="Normal"/>
    <w:link w:val="E-mailSignatureChar"/>
    <w:rsid w:val="00DC70D0"/>
  </w:style>
  <w:style w:type="paragraph" w:styleId="EnvelopeAddress">
    <w:name w:val="envelope address"/>
    <w:basedOn w:val="Normal"/>
    <w:rsid w:val="00DC70D0"/>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rsid w:val="00DC70D0"/>
    <w:rPr>
      <w:rFonts w:ascii="Arial" w:hAnsi="Arial" w:cs="Arial"/>
      <w:sz w:val="20"/>
      <w:szCs w:val="20"/>
    </w:rPr>
  </w:style>
  <w:style w:type="paragraph" w:styleId="HTMLAddress">
    <w:name w:val="HTML Address"/>
    <w:basedOn w:val="Normal"/>
    <w:link w:val="HTMLAddressChar"/>
    <w:rsid w:val="00DC70D0"/>
    <w:rPr>
      <w:i/>
      <w:iCs/>
    </w:rPr>
  </w:style>
  <w:style w:type="paragraph" w:styleId="HTMLPreformatted">
    <w:name w:val="HTML Preformatted"/>
    <w:basedOn w:val="Normal"/>
    <w:link w:val="HTMLPreformattedChar"/>
    <w:rsid w:val="00DC70D0"/>
    <w:rPr>
      <w:rFonts w:ascii="Courier New" w:hAnsi="Courier New" w:cs="Courier New"/>
      <w:sz w:val="20"/>
      <w:szCs w:val="20"/>
    </w:rPr>
  </w:style>
  <w:style w:type="paragraph" w:styleId="Index2">
    <w:name w:val="index 2"/>
    <w:basedOn w:val="Normal"/>
    <w:next w:val="Normal"/>
    <w:autoRedefine/>
    <w:semiHidden/>
    <w:rsid w:val="00DC70D0"/>
    <w:pPr>
      <w:tabs>
        <w:tab w:val="clear" w:pos="562"/>
      </w:tabs>
      <w:ind w:left="440" w:hanging="220"/>
    </w:pPr>
  </w:style>
  <w:style w:type="paragraph" w:styleId="Index3">
    <w:name w:val="index 3"/>
    <w:basedOn w:val="Normal"/>
    <w:next w:val="Normal"/>
    <w:autoRedefine/>
    <w:semiHidden/>
    <w:rsid w:val="00DC70D0"/>
    <w:pPr>
      <w:tabs>
        <w:tab w:val="clear" w:pos="562"/>
      </w:tabs>
      <w:ind w:left="660" w:hanging="220"/>
    </w:pPr>
  </w:style>
  <w:style w:type="paragraph" w:styleId="Index4">
    <w:name w:val="index 4"/>
    <w:basedOn w:val="Normal"/>
    <w:next w:val="Normal"/>
    <w:autoRedefine/>
    <w:semiHidden/>
    <w:rsid w:val="00DC70D0"/>
    <w:pPr>
      <w:tabs>
        <w:tab w:val="clear" w:pos="562"/>
      </w:tabs>
      <w:ind w:left="880" w:hanging="220"/>
    </w:pPr>
  </w:style>
  <w:style w:type="paragraph" w:styleId="Index5">
    <w:name w:val="index 5"/>
    <w:basedOn w:val="Normal"/>
    <w:next w:val="Normal"/>
    <w:autoRedefine/>
    <w:semiHidden/>
    <w:rsid w:val="00DC70D0"/>
    <w:pPr>
      <w:tabs>
        <w:tab w:val="clear" w:pos="562"/>
      </w:tabs>
      <w:ind w:left="1100" w:hanging="220"/>
    </w:pPr>
  </w:style>
  <w:style w:type="paragraph" w:styleId="Index6">
    <w:name w:val="index 6"/>
    <w:basedOn w:val="Normal"/>
    <w:next w:val="Normal"/>
    <w:autoRedefine/>
    <w:semiHidden/>
    <w:rsid w:val="00DC70D0"/>
    <w:pPr>
      <w:tabs>
        <w:tab w:val="clear" w:pos="562"/>
      </w:tabs>
      <w:ind w:left="1320" w:hanging="220"/>
    </w:pPr>
  </w:style>
  <w:style w:type="paragraph" w:styleId="Index7">
    <w:name w:val="index 7"/>
    <w:basedOn w:val="Normal"/>
    <w:next w:val="Normal"/>
    <w:autoRedefine/>
    <w:semiHidden/>
    <w:rsid w:val="00DC70D0"/>
    <w:pPr>
      <w:tabs>
        <w:tab w:val="clear" w:pos="562"/>
      </w:tabs>
      <w:ind w:left="1540" w:hanging="220"/>
    </w:pPr>
  </w:style>
  <w:style w:type="paragraph" w:styleId="Index8">
    <w:name w:val="index 8"/>
    <w:basedOn w:val="Normal"/>
    <w:next w:val="Normal"/>
    <w:autoRedefine/>
    <w:semiHidden/>
    <w:rsid w:val="00DC70D0"/>
    <w:pPr>
      <w:tabs>
        <w:tab w:val="clear" w:pos="562"/>
      </w:tabs>
      <w:ind w:left="1760" w:hanging="220"/>
    </w:pPr>
  </w:style>
  <w:style w:type="paragraph" w:styleId="Index9">
    <w:name w:val="index 9"/>
    <w:basedOn w:val="Normal"/>
    <w:next w:val="Normal"/>
    <w:autoRedefine/>
    <w:semiHidden/>
    <w:rsid w:val="00DC70D0"/>
    <w:pPr>
      <w:tabs>
        <w:tab w:val="clear" w:pos="562"/>
      </w:tabs>
      <w:ind w:left="1980" w:hanging="220"/>
    </w:pPr>
  </w:style>
  <w:style w:type="paragraph" w:styleId="List">
    <w:name w:val="List"/>
    <w:basedOn w:val="Normal"/>
    <w:rsid w:val="00DC70D0"/>
    <w:pPr>
      <w:ind w:left="283" w:hanging="283"/>
    </w:pPr>
  </w:style>
  <w:style w:type="paragraph" w:styleId="List2">
    <w:name w:val="List 2"/>
    <w:basedOn w:val="Normal"/>
    <w:rsid w:val="00DC70D0"/>
    <w:pPr>
      <w:ind w:left="566" w:hanging="283"/>
    </w:pPr>
  </w:style>
  <w:style w:type="paragraph" w:styleId="List3">
    <w:name w:val="List 3"/>
    <w:basedOn w:val="Normal"/>
    <w:rsid w:val="00DC70D0"/>
    <w:pPr>
      <w:ind w:left="849" w:hanging="283"/>
    </w:pPr>
  </w:style>
  <w:style w:type="paragraph" w:styleId="List4">
    <w:name w:val="List 4"/>
    <w:basedOn w:val="Normal"/>
    <w:rsid w:val="00DC70D0"/>
    <w:pPr>
      <w:ind w:left="1132" w:hanging="283"/>
    </w:pPr>
  </w:style>
  <w:style w:type="paragraph" w:styleId="List5">
    <w:name w:val="List 5"/>
    <w:basedOn w:val="Normal"/>
    <w:rsid w:val="00DC70D0"/>
    <w:pPr>
      <w:ind w:left="1415" w:hanging="283"/>
    </w:pPr>
  </w:style>
  <w:style w:type="paragraph" w:styleId="ListBullet">
    <w:name w:val="List Bullet"/>
    <w:basedOn w:val="Normal"/>
    <w:rsid w:val="00DC70D0"/>
    <w:pPr>
      <w:numPr>
        <w:numId w:val="23"/>
      </w:numPr>
    </w:pPr>
  </w:style>
  <w:style w:type="paragraph" w:styleId="ListBullet2">
    <w:name w:val="List Bullet 2"/>
    <w:basedOn w:val="Normal"/>
    <w:rsid w:val="00DC70D0"/>
    <w:pPr>
      <w:numPr>
        <w:numId w:val="24"/>
      </w:numPr>
    </w:pPr>
  </w:style>
  <w:style w:type="paragraph" w:styleId="ListBullet3">
    <w:name w:val="List Bullet 3"/>
    <w:basedOn w:val="Normal"/>
    <w:rsid w:val="00DC70D0"/>
    <w:pPr>
      <w:numPr>
        <w:numId w:val="25"/>
      </w:numPr>
    </w:pPr>
  </w:style>
  <w:style w:type="paragraph" w:styleId="ListBullet4">
    <w:name w:val="List Bullet 4"/>
    <w:basedOn w:val="Normal"/>
    <w:rsid w:val="00DC70D0"/>
    <w:pPr>
      <w:numPr>
        <w:numId w:val="26"/>
      </w:numPr>
    </w:pPr>
  </w:style>
  <w:style w:type="paragraph" w:styleId="ListBullet5">
    <w:name w:val="List Bullet 5"/>
    <w:basedOn w:val="Normal"/>
    <w:rsid w:val="00DC70D0"/>
    <w:pPr>
      <w:numPr>
        <w:numId w:val="27"/>
      </w:numPr>
    </w:pPr>
  </w:style>
  <w:style w:type="paragraph" w:styleId="ListContinue">
    <w:name w:val="List Continue"/>
    <w:basedOn w:val="Normal"/>
    <w:rsid w:val="00DC70D0"/>
    <w:pPr>
      <w:spacing w:after="120"/>
      <w:ind w:left="283"/>
    </w:pPr>
  </w:style>
  <w:style w:type="paragraph" w:styleId="ListContinue2">
    <w:name w:val="List Continue 2"/>
    <w:basedOn w:val="Normal"/>
    <w:rsid w:val="00DC70D0"/>
    <w:pPr>
      <w:spacing w:after="120"/>
      <w:ind w:left="566"/>
    </w:pPr>
  </w:style>
  <w:style w:type="paragraph" w:styleId="ListContinue3">
    <w:name w:val="List Continue 3"/>
    <w:basedOn w:val="Normal"/>
    <w:rsid w:val="00DC70D0"/>
    <w:pPr>
      <w:spacing w:after="120"/>
      <w:ind w:left="849"/>
    </w:pPr>
  </w:style>
  <w:style w:type="paragraph" w:styleId="ListContinue4">
    <w:name w:val="List Continue 4"/>
    <w:basedOn w:val="Normal"/>
    <w:rsid w:val="00DC70D0"/>
    <w:pPr>
      <w:spacing w:after="120"/>
      <w:ind w:left="1132"/>
    </w:pPr>
  </w:style>
  <w:style w:type="paragraph" w:styleId="ListContinue5">
    <w:name w:val="List Continue 5"/>
    <w:basedOn w:val="Normal"/>
    <w:rsid w:val="00DC70D0"/>
    <w:pPr>
      <w:spacing w:after="120"/>
      <w:ind w:left="1415"/>
    </w:pPr>
  </w:style>
  <w:style w:type="paragraph" w:styleId="ListNumber">
    <w:name w:val="List Number"/>
    <w:basedOn w:val="Normal"/>
    <w:rsid w:val="00DC70D0"/>
    <w:pPr>
      <w:numPr>
        <w:numId w:val="28"/>
      </w:numPr>
    </w:pPr>
  </w:style>
  <w:style w:type="paragraph" w:styleId="ListNumber2">
    <w:name w:val="List Number 2"/>
    <w:basedOn w:val="Normal"/>
    <w:rsid w:val="00DC70D0"/>
    <w:pPr>
      <w:numPr>
        <w:numId w:val="29"/>
      </w:numPr>
    </w:pPr>
  </w:style>
  <w:style w:type="paragraph" w:styleId="ListNumber3">
    <w:name w:val="List Number 3"/>
    <w:basedOn w:val="Normal"/>
    <w:rsid w:val="00DC70D0"/>
    <w:pPr>
      <w:numPr>
        <w:numId w:val="30"/>
      </w:numPr>
    </w:pPr>
  </w:style>
  <w:style w:type="paragraph" w:styleId="ListNumber4">
    <w:name w:val="List Number 4"/>
    <w:basedOn w:val="Normal"/>
    <w:rsid w:val="00DC70D0"/>
    <w:pPr>
      <w:numPr>
        <w:numId w:val="31"/>
      </w:numPr>
    </w:pPr>
  </w:style>
  <w:style w:type="paragraph" w:styleId="ListNumber5">
    <w:name w:val="List Number 5"/>
    <w:basedOn w:val="Normal"/>
    <w:rsid w:val="00DC70D0"/>
    <w:pPr>
      <w:numPr>
        <w:numId w:val="32"/>
      </w:numPr>
    </w:pPr>
  </w:style>
  <w:style w:type="paragraph" w:styleId="Macro">
    <w:name w:val="macro"/>
    <w:link w:val="MacroTextChar"/>
    <w:semiHidden/>
    <w:rsid w:val="00DC70D0"/>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en-US"/>
    </w:rPr>
  </w:style>
  <w:style w:type="paragraph" w:styleId="MessageHeader">
    <w:name w:val="Message Header"/>
    <w:basedOn w:val="Normal"/>
    <w:link w:val="MessageHeaderChar"/>
    <w:rsid w:val="00DC70D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paragraph" w:styleId="NormalWeb">
    <w:name w:val="Normal (Web)"/>
    <w:basedOn w:val="Normal"/>
    <w:rsid w:val="00DC70D0"/>
    <w:rPr>
      <w:sz w:val="24"/>
    </w:rPr>
  </w:style>
  <w:style w:type="paragraph" w:styleId="NormalIndent">
    <w:name w:val="Normal Indent"/>
    <w:basedOn w:val="Normal"/>
    <w:rsid w:val="00DC70D0"/>
    <w:pPr>
      <w:ind w:left="720"/>
    </w:pPr>
  </w:style>
  <w:style w:type="paragraph" w:styleId="NoteHeading">
    <w:name w:val="Note Heading"/>
    <w:basedOn w:val="Normal"/>
    <w:next w:val="Normal"/>
    <w:link w:val="NoteHeadingChar"/>
    <w:rsid w:val="00DC70D0"/>
  </w:style>
  <w:style w:type="paragraph" w:styleId="PlainText">
    <w:name w:val="Plain Text"/>
    <w:basedOn w:val="Normal"/>
    <w:link w:val="PlainTextChar"/>
    <w:rsid w:val="00DC70D0"/>
    <w:rPr>
      <w:rFonts w:ascii="Courier New" w:hAnsi="Courier New" w:cs="Courier New"/>
      <w:sz w:val="20"/>
      <w:szCs w:val="20"/>
    </w:rPr>
  </w:style>
  <w:style w:type="paragraph" w:styleId="Salutation">
    <w:name w:val="Salutation"/>
    <w:basedOn w:val="Normal"/>
    <w:next w:val="Normal"/>
    <w:link w:val="SalutationChar"/>
    <w:rsid w:val="00DC70D0"/>
  </w:style>
  <w:style w:type="paragraph" w:styleId="Signature">
    <w:name w:val="Signature"/>
    <w:basedOn w:val="Normal"/>
    <w:link w:val="SignatureChar"/>
    <w:rsid w:val="00DC70D0"/>
    <w:pPr>
      <w:ind w:left="4252"/>
    </w:pPr>
  </w:style>
  <w:style w:type="paragraph" w:styleId="Subtitle">
    <w:name w:val="Subtitle"/>
    <w:basedOn w:val="Normal"/>
    <w:link w:val="SubtitleChar"/>
    <w:qFormat/>
    <w:rsid w:val="00DC70D0"/>
    <w:pPr>
      <w:spacing w:after="60"/>
      <w:jc w:val="center"/>
      <w:outlineLvl w:val="1"/>
    </w:pPr>
    <w:rPr>
      <w:rFonts w:ascii="Arial" w:hAnsi="Arial" w:cs="Arial"/>
      <w:sz w:val="24"/>
    </w:rPr>
  </w:style>
  <w:style w:type="paragraph" w:styleId="TableofAuthorities">
    <w:name w:val="table of authorities"/>
    <w:basedOn w:val="Normal"/>
    <w:next w:val="Normal"/>
    <w:semiHidden/>
    <w:rsid w:val="00DC70D0"/>
    <w:pPr>
      <w:tabs>
        <w:tab w:val="clear" w:pos="562"/>
      </w:tabs>
      <w:ind w:left="220" w:hanging="220"/>
    </w:pPr>
  </w:style>
  <w:style w:type="paragraph" w:styleId="TableofFigures">
    <w:name w:val="table of figures"/>
    <w:basedOn w:val="Normal"/>
    <w:next w:val="Normal"/>
    <w:semiHidden/>
    <w:rsid w:val="00DC70D0"/>
    <w:pPr>
      <w:tabs>
        <w:tab w:val="clear" w:pos="562"/>
      </w:tabs>
    </w:pPr>
  </w:style>
  <w:style w:type="paragraph" w:styleId="TOAHeading">
    <w:name w:val="toa heading"/>
    <w:basedOn w:val="Normal"/>
    <w:next w:val="Normal"/>
    <w:semiHidden/>
    <w:rsid w:val="00DC70D0"/>
    <w:pPr>
      <w:spacing w:before="120"/>
    </w:pPr>
    <w:rPr>
      <w:rFonts w:ascii="Arial" w:hAnsi="Arial" w:cs="Arial"/>
      <w:b/>
      <w:bCs/>
      <w:sz w:val="24"/>
    </w:rPr>
  </w:style>
  <w:style w:type="paragraph" w:styleId="TOC1">
    <w:name w:val="toc 1"/>
    <w:basedOn w:val="Normal"/>
    <w:next w:val="Normal"/>
    <w:autoRedefine/>
    <w:semiHidden/>
    <w:rsid w:val="00DC70D0"/>
    <w:pPr>
      <w:tabs>
        <w:tab w:val="clear" w:pos="562"/>
      </w:tabs>
    </w:pPr>
  </w:style>
  <w:style w:type="paragraph" w:styleId="TOC2">
    <w:name w:val="toc 2"/>
    <w:basedOn w:val="Normal"/>
    <w:next w:val="Normal"/>
    <w:autoRedefine/>
    <w:semiHidden/>
    <w:rsid w:val="00DC70D0"/>
    <w:pPr>
      <w:tabs>
        <w:tab w:val="clear" w:pos="562"/>
      </w:tabs>
      <w:ind w:left="220"/>
    </w:pPr>
  </w:style>
  <w:style w:type="paragraph" w:styleId="TOC3">
    <w:name w:val="toc 3"/>
    <w:basedOn w:val="Normal"/>
    <w:next w:val="Normal"/>
    <w:autoRedefine/>
    <w:semiHidden/>
    <w:rsid w:val="00DC70D0"/>
    <w:pPr>
      <w:tabs>
        <w:tab w:val="clear" w:pos="562"/>
      </w:tabs>
      <w:ind w:left="440"/>
    </w:pPr>
  </w:style>
  <w:style w:type="paragraph" w:styleId="TOC4">
    <w:name w:val="toc 4"/>
    <w:basedOn w:val="Normal"/>
    <w:next w:val="Normal"/>
    <w:autoRedefine/>
    <w:semiHidden/>
    <w:rsid w:val="00DC70D0"/>
    <w:pPr>
      <w:tabs>
        <w:tab w:val="clear" w:pos="562"/>
      </w:tabs>
      <w:ind w:left="660"/>
    </w:pPr>
  </w:style>
  <w:style w:type="paragraph" w:styleId="TOC5">
    <w:name w:val="toc 5"/>
    <w:basedOn w:val="Normal"/>
    <w:next w:val="Normal"/>
    <w:autoRedefine/>
    <w:semiHidden/>
    <w:rsid w:val="00DC70D0"/>
    <w:pPr>
      <w:tabs>
        <w:tab w:val="clear" w:pos="562"/>
      </w:tabs>
      <w:ind w:left="880"/>
    </w:pPr>
  </w:style>
  <w:style w:type="paragraph" w:styleId="TOC6">
    <w:name w:val="toc 6"/>
    <w:basedOn w:val="Normal"/>
    <w:next w:val="Normal"/>
    <w:autoRedefine/>
    <w:semiHidden/>
    <w:rsid w:val="00DC70D0"/>
    <w:pPr>
      <w:tabs>
        <w:tab w:val="clear" w:pos="562"/>
      </w:tabs>
      <w:ind w:left="1100"/>
    </w:pPr>
  </w:style>
  <w:style w:type="paragraph" w:styleId="TOC7">
    <w:name w:val="toc 7"/>
    <w:basedOn w:val="Normal"/>
    <w:next w:val="Normal"/>
    <w:autoRedefine/>
    <w:semiHidden/>
    <w:rsid w:val="00DC70D0"/>
    <w:pPr>
      <w:tabs>
        <w:tab w:val="clear" w:pos="562"/>
      </w:tabs>
      <w:ind w:left="1320"/>
    </w:pPr>
  </w:style>
  <w:style w:type="paragraph" w:styleId="TOC8">
    <w:name w:val="toc 8"/>
    <w:basedOn w:val="Normal"/>
    <w:next w:val="Normal"/>
    <w:autoRedefine/>
    <w:semiHidden/>
    <w:rsid w:val="00DC70D0"/>
    <w:pPr>
      <w:tabs>
        <w:tab w:val="clear" w:pos="562"/>
      </w:tabs>
      <w:ind w:left="1540"/>
    </w:pPr>
  </w:style>
  <w:style w:type="paragraph" w:styleId="TOC9">
    <w:name w:val="toc 9"/>
    <w:basedOn w:val="Normal"/>
    <w:next w:val="Normal"/>
    <w:autoRedefine/>
    <w:semiHidden/>
    <w:rsid w:val="00DC70D0"/>
    <w:pPr>
      <w:tabs>
        <w:tab w:val="clear" w:pos="562"/>
      </w:tabs>
      <w:ind w:left="1760"/>
    </w:pPr>
  </w:style>
  <w:style w:type="character" w:customStyle="1" w:styleId="EMEANormalChar">
    <w:name w:val="EMEA Normal Char"/>
    <w:link w:val="EMEANormal"/>
    <w:rsid w:val="00180ED3"/>
    <w:rPr>
      <w:sz w:val="22"/>
      <w:lang w:val="en-US" w:eastAsia="en-US" w:bidi="ar-SA"/>
    </w:rPr>
  </w:style>
  <w:style w:type="paragraph" w:styleId="ListParagraph">
    <w:name w:val="List Paragraph"/>
    <w:basedOn w:val="Normal"/>
    <w:uiPriority w:val="34"/>
    <w:qFormat/>
    <w:rsid w:val="00080202"/>
    <w:pPr>
      <w:ind w:left="1304"/>
    </w:pPr>
  </w:style>
  <w:style w:type="character" w:customStyle="1" w:styleId="FooterChar">
    <w:name w:val="Footer Char"/>
    <w:link w:val="Footer"/>
    <w:uiPriority w:val="99"/>
    <w:locked/>
    <w:rsid w:val="000E041B"/>
    <w:rPr>
      <w:rFonts w:ascii="Helvetica" w:hAnsi="Helvetica"/>
      <w:sz w:val="16"/>
      <w:szCs w:val="24"/>
      <w:lang w:val="en-US" w:eastAsia="en-US" w:bidi="ar-SA"/>
    </w:rPr>
  </w:style>
  <w:style w:type="paragraph" w:customStyle="1" w:styleId="Default">
    <w:name w:val="Default"/>
    <w:rsid w:val="000E041B"/>
    <w:pPr>
      <w:autoSpaceDE w:val="0"/>
      <w:autoSpaceDN w:val="0"/>
      <w:adjustRightInd w:val="0"/>
    </w:pPr>
    <w:rPr>
      <w:rFonts w:eastAsia="MS Mincho"/>
      <w:color w:val="000000"/>
      <w:sz w:val="24"/>
      <w:szCs w:val="24"/>
      <w:lang w:val="en-GB" w:eastAsia="ja-JP"/>
    </w:rPr>
  </w:style>
  <w:style w:type="paragraph" w:styleId="Bibliography">
    <w:name w:val="Bibliography"/>
    <w:basedOn w:val="Normal"/>
    <w:next w:val="Normal"/>
    <w:uiPriority w:val="37"/>
    <w:semiHidden/>
    <w:unhideWhenUsed/>
    <w:rsid w:val="00FC01B1"/>
  </w:style>
  <w:style w:type="paragraph" w:styleId="IntenseQuote">
    <w:name w:val="Intense Quote"/>
    <w:basedOn w:val="Normal"/>
    <w:next w:val="Normal"/>
    <w:link w:val="IntenseQuoteChar"/>
    <w:uiPriority w:val="30"/>
    <w:qFormat/>
    <w:rsid w:val="00FC01B1"/>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FC01B1"/>
    <w:rPr>
      <w:b/>
      <w:bCs/>
      <w:i/>
      <w:iCs/>
      <w:color w:val="4F81BD"/>
      <w:sz w:val="22"/>
      <w:szCs w:val="24"/>
      <w:lang w:val="en-US" w:eastAsia="en-US"/>
    </w:rPr>
  </w:style>
  <w:style w:type="paragraph" w:styleId="NoSpacing">
    <w:name w:val="No Spacing"/>
    <w:uiPriority w:val="1"/>
    <w:qFormat/>
    <w:rsid w:val="00FC01B1"/>
    <w:pPr>
      <w:tabs>
        <w:tab w:val="left" w:pos="562"/>
      </w:tabs>
      <w:suppressAutoHyphens/>
    </w:pPr>
    <w:rPr>
      <w:sz w:val="22"/>
      <w:szCs w:val="24"/>
      <w:lang w:eastAsia="en-US"/>
    </w:rPr>
  </w:style>
  <w:style w:type="paragraph" w:styleId="Quote">
    <w:name w:val="Quote"/>
    <w:basedOn w:val="Normal"/>
    <w:next w:val="Normal"/>
    <w:link w:val="QuoteChar"/>
    <w:uiPriority w:val="29"/>
    <w:qFormat/>
    <w:rsid w:val="00FC01B1"/>
    <w:rPr>
      <w:i/>
      <w:iCs/>
      <w:color w:val="000000"/>
    </w:rPr>
  </w:style>
  <w:style w:type="character" w:customStyle="1" w:styleId="QuoteChar">
    <w:name w:val="Quote Char"/>
    <w:link w:val="Quote"/>
    <w:uiPriority w:val="29"/>
    <w:rsid w:val="00FC01B1"/>
    <w:rPr>
      <w:i/>
      <w:iCs/>
      <w:color w:val="000000"/>
      <w:sz w:val="22"/>
      <w:szCs w:val="24"/>
      <w:lang w:val="en-US" w:eastAsia="en-US"/>
    </w:rPr>
  </w:style>
  <w:style w:type="paragraph" w:styleId="TOCHeading">
    <w:name w:val="TOC Heading"/>
    <w:basedOn w:val="Heading1"/>
    <w:next w:val="Normal"/>
    <w:uiPriority w:val="39"/>
    <w:semiHidden/>
    <w:unhideWhenUsed/>
    <w:qFormat/>
    <w:rsid w:val="00FC01B1"/>
    <w:pPr>
      <w:keepNext/>
      <w:spacing w:after="60"/>
      <w:ind w:left="0" w:firstLine="0"/>
      <w:outlineLvl w:val="9"/>
    </w:pPr>
    <w:rPr>
      <w:rFonts w:ascii="Cambria" w:hAnsi="Cambria"/>
      <w:bCs/>
      <w:caps w:val="0"/>
      <w:kern w:val="32"/>
      <w:sz w:val="32"/>
      <w:szCs w:val="32"/>
    </w:rPr>
  </w:style>
  <w:style w:type="paragraph" w:styleId="Revision">
    <w:name w:val="Revision"/>
    <w:hidden/>
    <w:uiPriority w:val="99"/>
    <w:semiHidden/>
    <w:rsid w:val="00E61B39"/>
    <w:rPr>
      <w:sz w:val="22"/>
      <w:szCs w:val="24"/>
      <w:lang w:eastAsia="en-US"/>
    </w:rPr>
  </w:style>
  <w:style w:type="paragraph" w:customStyle="1" w:styleId="BodytextAgency">
    <w:name w:val="Body text (Agency)"/>
    <w:basedOn w:val="Normal"/>
    <w:link w:val="BodytextAgencyChar"/>
    <w:qFormat/>
    <w:rsid w:val="00FB0422"/>
    <w:pPr>
      <w:tabs>
        <w:tab w:val="clear" w:pos="562"/>
      </w:tabs>
      <w:suppressAutoHyphens w:val="0"/>
      <w:spacing w:after="140" w:line="280" w:lineRule="atLeast"/>
    </w:pPr>
    <w:rPr>
      <w:rFonts w:ascii="Verdana" w:hAnsi="Verdana"/>
      <w:snapToGrid w:val="0"/>
      <w:sz w:val="18"/>
      <w:szCs w:val="20"/>
      <w:lang w:val="en-GB" w:eastAsia="fr-LU"/>
    </w:rPr>
  </w:style>
  <w:style w:type="paragraph" w:customStyle="1" w:styleId="No-numheading3Agency">
    <w:name w:val="No-num heading 3 (Agency)"/>
    <w:link w:val="No-numheading3AgencyChar"/>
    <w:qFormat/>
    <w:rsid w:val="00FB0422"/>
    <w:pPr>
      <w:keepNext/>
      <w:spacing w:before="280" w:after="220"/>
      <w:outlineLvl w:val="2"/>
    </w:pPr>
    <w:rPr>
      <w:rFonts w:ascii="Verdana" w:hAnsi="Verdana"/>
      <w:b/>
      <w:snapToGrid w:val="0"/>
      <w:kern w:val="32"/>
      <w:sz w:val="22"/>
      <w:lang w:val="en-GB" w:eastAsia="fr-LU"/>
    </w:rPr>
  </w:style>
  <w:style w:type="paragraph" w:customStyle="1" w:styleId="TableTitle">
    <w:name w:val="Table Title"/>
    <w:next w:val="Normal"/>
    <w:rsid w:val="00E503AA"/>
    <w:pPr>
      <w:keepNext/>
      <w:keepLines/>
      <w:tabs>
        <w:tab w:val="left" w:pos="1728"/>
      </w:tabs>
      <w:spacing w:after="240" w:line="280" w:lineRule="exact"/>
      <w:ind w:left="1728" w:hanging="1728"/>
    </w:pPr>
    <w:rPr>
      <w:rFonts w:eastAsia="MS Mincho"/>
      <w:b/>
      <w:bCs/>
      <w:sz w:val="24"/>
      <w:szCs w:val="24"/>
      <w:lang w:eastAsia="ja-JP"/>
    </w:rPr>
  </w:style>
  <w:style w:type="paragraph" w:customStyle="1" w:styleId="gtcbodytext">
    <w:name w:val="gtcbodytext"/>
    <w:basedOn w:val="Normal"/>
    <w:rsid w:val="009E4F43"/>
    <w:pPr>
      <w:tabs>
        <w:tab w:val="clear" w:pos="562"/>
      </w:tabs>
      <w:suppressAutoHyphens w:val="0"/>
      <w:spacing w:before="240" w:after="240" w:line="300" w:lineRule="auto"/>
    </w:pPr>
    <w:rPr>
      <w:sz w:val="24"/>
    </w:rPr>
  </w:style>
  <w:style w:type="character" w:customStyle="1" w:styleId="gtcbold9">
    <w:name w:val="gtcbold9"/>
    <w:uiPriority w:val="99"/>
    <w:rsid w:val="009E4F43"/>
    <w:rPr>
      <w:b/>
      <w:bCs/>
    </w:rPr>
  </w:style>
  <w:style w:type="character" w:customStyle="1" w:styleId="EndnoteTextChar">
    <w:name w:val="Endnote Text Char"/>
    <w:link w:val="EndnoteText"/>
    <w:semiHidden/>
    <w:locked/>
    <w:rsid w:val="009E4F43"/>
    <w:rPr>
      <w:sz w:val="22"/>
      <w:szCs w:val="24"/>
    </w:rPr>
  </w:style>
  <w:style w:type="paragraph" w:customStyle="1" w:styleId="TableLeft">
    <w:name w:val="Table Left"/>
    <w:basedOn w:val="Normal"/>
    <w:link w:val="TableLeftChar"/>
    <w:rsid w:val="008D616E"/>
    <w:pPr>
      <w:keepNext/>
      <w:tabs>
        <w:tab w:val="clear" w:pos="562"/>
      </w:tabs>
      <w:suppressAutoHyphens w:val="0"/>
      <w:spacing w:before="40" w:after="40" w:line="240" w:lineRule="exact"/>
    </w:pPr>
    <w:rPr>
      <w:rFonts w:eastAsia="Calibri"/>
      <w:sz w:val="20"/>
      <w:szCs w:val="20"/>
      <w:lang w:eastAsia="ja-JP"/>
    </w:rPr>
  </w:style>
  <w:style w:type="paragraph" w:customStyle="1" w:styleId="TableFootnoteLetter">
    <w:name w:val="Table Footnote Letter"/>
    <w:rsid w:val="008D616E"/>
    <w:pPr>
      <w:keepLines/>
      <w:numPr>
        <w:numId w:val="39"/>
      </w:numPr>
      <w:spacing w:before="40" w:line="240" w:lineRule="exact"/>
    </w:pPr>
    <w:rPr>
      <w:rFonts w:ascii="Verdana" w:eastAsia="MS Mincho" w:hAnsi="Verdana"/>
      <w:sz w:val="16"/>
      <w:szCs w:val="18"/>
      <w:lang w:eastAsia="ja-JP"/>
    </w:rPr>
  </w:style>
  <w:style w:type="paragraph" w:customStyle="1" w:styleId="Paragraph">
    <w:name w:val="Paragraph"/>
    <w:link w:val="ParagraphChar"/>
    <w:qFormat/>
    <w:rsid w:val="008D616E"/>
    <w:pPr>
      <w:spacing w:after="240" w:line="360" w:lineRule="exact"/>
    </w:pPr>
    <w:rPr>
      <w:rFonts w:eastAsia="MS Mincho"/>
      <w:sz w:val="24"/>
      <w:szCs w:val="24"/>
      <w:lang w:eastAsia="ja-JP"/>
    </w:rPr>
  </w:style>
  <w:style w:type="character" w:customStyle="1" w:styleId="BodytextAgencyChar">
    <w:name w:val="Body text (Agency) Char"/>
    <w:link w:val="BodytextAgency"/>
    <w:rsid w:val="009C044B"/>
    <w:rPr>
      <w:rFonts w:ascii="Verdana" w:hAnsi="Verdana"/>
      <w:snapToGrid w:val="0"/>
      <w:sz w:val="18"/>
      <w:lang w:val="en-GB" w:eastAsia="fr-LU"/>
    </w:rPr>
  </w:style>
  <w:style w:type="character" w:customStyle="1" w:styleId="No-numheading3AgencyChar">
    <w:name w:val="No-num heading 3 (Agency) Char"/>
    <w:link w:val="No-numheading3Agency"/>
    <w:rsid w:val="009C044B"/>
    <w:rPr>
      <w:rFonts w:ascii="Verdana" w:hAnsi="Verdana"/>
      <w:b/>
      <w:snapToGrid w:val="0"/>
      <w:kern w:val="32"/>
      <w:sz w:val="22"/>
      <w:lang w:val="en-GB" w:eastAsia="fr-LU"/>
    </w:rPr>
  </w:style>
  <w:style w:type="character" w:customStyle="1" w:styleId="Heading1Char">
    <w:name w:val="Heading 1 Char"/>
    <w:aliases w:val="D70AR Char,Info rubrik 1 Char,titel 1 Char"/>
    <w:link w:val="Heading1"/>
    <w:rsid w:val="00FB5783"/>
    <w:rPr>
      <w:b/>
      <w:caps/>
      <w:sz w:val="26"/>
      <w:szCs w:val="24"/>
    </w:rPr>
  </w:style>
  <w:style w:type="character" w:customStyle="1" w:styleId="Heading2Char">
    <w:name w:val="Heading 2 Char"/>
    <w:link w:val="Heading2"/>
    <w:rsid w:val="00FB5783"/>
    <w:rPr>
      <w:rFonts w:ascii="Helvetica" w:hAnsi="Helvetica"/>
      <w:b/>
      <w:i/>
      <w:sz w:val="24"/>
      <w:szCs w:val="24"/>
    </w:rPr>
  </w:style>
  <w:style w:type="character" w:customStyle="1" w:styleId="Heading3Char">
    <w:name w:val="Heading 3 Char"/>
    <w:link w:val="Heading3"/>
    <w:rsid w:val="00FB5783"/>
    <w:rPr>
      <w:b/>
      <w:kern w:val="28"/>
      <w:sz w:val="24"/>
      <w:szCs w:val="24"/>
    </w:rPr>
  </w:style>
  <w:style w:type="character" w:customStyle="1" w:styleId="Heading4Char">
    <w:name w:val="Heading 4 Char"/>
    <w:link w:val="Heading4"/>
    <w:rsid w:val="00FB5783"/>
    <w:rPr>
      <w:b/>
      <w:noProof/>
      <w:sz w:val="22"/>
      <w:szCs w:val="24"/>
    </w:rPr>
  </w:style>
  <w:style w:type="character" w:customStyle="1" w:styleId="Heading5Char">
    <w:name w:val="Heading 5 Char"/>
    <w:link w:val="Heading5"/>
    <w:rsid w:val="00FB5783"/>
    <w:rPr>
      <w:noProof/>
      <w:sz w:val="22"/>
      <w:szCs w:val="24"/>
    </w:rPr>
  </w:style>
  <w:style w:type="character" w:customStyle="1" w:styleId="Heading6Char">
    <w:name w:val="Heading 6 Char"/>
    <w:link w:val="Heading6"/>
    <w:rsid w:val="00FB5783"/>
    <w:rPr>
      <w:i/>
      <w:sz w:val="22"/>
      <w:szCs w:val="24"/>
    </w:rPr>
  </w:style>
  <w:style w:type="character" w:customStyle="1" w:styleId="Heading7Char">
    <w:name w:val="Heading 7 Char"/>
    <w:link w:val="Heading7"/>
    <w:rsid w:val="00FB5783"/>
    <w:rPr>
      <w:i/>
      <w:sz w:val="22"/>
      <w:szCs w:val="24"/>
    </w:rPr>
  </w:style>
  <w:style w:type="character" w:customStyle="1" w:styleId="Heading8Char">
    <w:name w:val="Heading 8 Char"/>
    <w:link w:val="Heading8"/>
    <w:rsid w:val="00FB5783"/>
    <w:rPr>
      <w:b/>
      <w:i/>
      <w:sz w:val="22"/>
      <w:szCs w:val="24"/>
    </w:rPr>
  </w:style>
  <w:style w:type="character" w:customStyle="1" w:styleId="Heading9Char">
    <w:name w:val="Heading 9 Char"/>
    <w:link w:val="Heading9"/>
    <w:rsid w:val="00FB5783"/>
    <w:rPr>
      <w:b/>
      <w:i/>
      <w:sz w:val="22"/>
      <w:szCs w:val="24"/>
    </w:rPr>
  </w:style>
  <w:style w:type="character" w:customStyle="1" w:styleId="HeaderChar">
    <w:name w:val="Header Char"/>
    <w:link w:val="Header"/>
    <w:uiPriority w:val="99"/>
    <w:rsid w:val="00FB5783"/>
    <w:rPr>
      <w:rFonts w:ascii="Helvetica" w:hAnsi="Helvetica"/>
      <w:szCs w:val="24"/>
    </w:rPr>
  </w:style>
  <w:style w:type="character" w:customStyle="1" w:styleId="CommentTextChar">
    <w:name w:val="Comment Text Char"/>
    <w:link w:val="CommentText"/>
    <w:semiHidden/>
    <w:rsid w:val="00FB5783"/>
    <w:rPr>
      <w:szCs w:val="24"/>
    </w:rPr>
  </w:style>
  <w:style w:type="character" w:customStyle="1" w:styleId="BodyTextChar">
    <w:name w:val="Body Text Char"/>
    <w:link w:val="BodyText"/>
    <w:rsid w:val="00FB5783"/>
    <w:rPr>
      <w:b/>
      <w:i/>
      <w:sz w:val="22"/>
      <w:szCs w:val="24"/>
    </w:rPr>
  </w:style>
  <w:style w:type="character" w:customStyle="1" w:styleId="BodyText3Char">
    <w:name w:val="Body Text 3 Char"/>
    <w:link w:val="BodyText3"/>
    <w:rsid w:val="00FB5783"/>
    <w:rPr>
      <w:b/>
      <w:i/>
      <w:sz w:val="22"/>
      <w:szCs w:val="24"/>
    </w:rPr>
  </w:style>
  <w:style w:type="character" w:customStyle="1" w:styleId="BodyTextIndent2Char">
    <w:name w:val="Body Text Indent 2 Char"/>
    <w:link w:val="BodyTextIndent2"/>
    <w:rsid w:val="00FB5783"/>
    <w:rPr>
      <w:b/>
      <w:sz w:val="22"/>
      <w:szCs w:val="24"/>
    </w:rPr>
  </w:style>
  <w:style w:type="character" w:customStyle="1" w:styleId="FootnoteTextChar">
    <w:name w:val="Footnote Text Char"/>
    <w:link w:val="FootnoteText"/>
    <w:semiHidden/>
    <w:rsid w:val="00FB5783"/>
    <w:rPr>
      <w:szCs w:val="24"/>
    </w:rPr>
  </w:style>
  <w:style w:type="character" w:customStyle="1" w:styleId="BodyTextIndent3Char">
    <w:name w:val="Body Text Indent 3 Char"/>
    <w:link w:val="BodyTextIndent3"/>
    <w:rsid w:val="00FB5783"/>
    <w:rPr>
      <w:i/>
      <w:color w:val="008000"/>
      <w:sz w:val="22"/>
      <w:szCs w:val="24"/>
    </w:rPr>
  </w:style>
  <w:style w:type="character" w:customStyle="1" w:styleId="BodyText2Char">
    <w:name w:val="Body Text 2 Char"/>
    <w:link w:val="BodyText2"/>
    <w:rsid w:val="00FB5783"/>
    <w:rPr>
      <w:b/>
      <w:sz w:val="22"/>
      <w:szCs w:val="24"/>
    </w:rPr>
  </w:style>
  <w:style w:type="character" w:customStyle="1" w:styleId="BodyTextIndentChar">
    <w:name w:val="Body Text Indent Char"/>
    <w:link w:val="BodyTextIndent"/>
    <w:rsid w:val="00FB5783"/>
    <w:rPr>
      <w:b/>
      <w:color w:val="808080"/>
      <w:sz w:val="22"/>
      <w:szCs w:val="24"/>
    </w:rPr>
  </w:style>
  <w:style w:type="character" w:customStyle="1" w:styleId="DocumentMapChar">
    <w:name w:val="Document Map Char"/>
    <w:link w:val="DocumentMap"/>
    <w:semiHidden/>
    <w:rsid w:val="00FB5783"/>
    <w:rPr>
      <w:rFonts w:ascii="Tahoma" w:hAnsi="Tahoma"/>
      <w:sz w:val="22"/>
      <w:szCs w:val="24"/>
      <w:shd w:val="clear" w:color="auto" w:fill="000080"/>
    </w:rPr>
  </w:style>
  <w:style w:type="paragraph" w:customStyle="1" w:styleId="BodyText10">
    <w:name w:val="Body Text1_0"/>
    <w:rsid w:val="00FB5783"/>
    <w:pPr>
      <w:tabs>
        <w:tab w:val="left" w:pos="1152"/>
        <w:tab w:val="left" w:pos="1872"/>
      </w:tabs>
      <w:overflowPunct w:val="0"/>
      <w:autoSpaceDE w:val="0"/>
      <w:autoSpaceDN w:val="0"/>
      <w:adjustRightInd w:val="0"/>
      <w:spacing w:after="240" w:line="288" w:lineRule="auto"/>
      <w:ind w:left="1151"/>
      <w:jc w:val="both"/>
      <w:textAlignment w:val="baseline"/>
    </w:pPr>
    <w:rPr>
      <w:sz w:val="24"/>
      <w:lang w:eastAsia="en-US"/>
    </w:rPr>
  </w:style>
  <w:style w:type="character" w:customStyle="1" w:styleId="TitleChar">
    <w:name w:val="Title Char"/>
    <w:link w:val="Title"/>
    <w:rsid w:val="00FB5783"/>
    <w:rPr>
      <w:b/>
      <w:sz w:val="24"/>
      <w:szCs w:val="24"/>
      <w:u w:val="single"/>
      <w:lang w:val="fr-FR" w:eastAsia="sv-SE"/>
    </w:rPr>
  </w:style>
  <w:style w:type="character" w:customStyle="1" w:styleId="BodyTextFirstIndentChar">
    <w:name w:val="Body Text First Indent Char"/>
    <w:link w:val="BodyTextFirstIndent"/>
    <w:rsid w:val="00FB5783"/>
    <w:rPr>
      <w:sz w:val="22"/>
      <w:szCs w:val="24"/>
    </w:rPr>
  </w:style>
  <w:style w:type="character" w:customStyle="1" w:styleId="BodyTextFirstIndent2Char">
    <w:name w:val="Body Text First Indent 2 Char"/>
    <w:link w:val="BodyTextFirstIndent2"/>
    <w:rsid w:val="00FB5783"/>
    <w:rPr>
      <w:sz w:val="22"/>
      <w:szCs w:val="24"/>
    </w:rPr>
  </w:style>
  <w:style w:type="character" w:customStyle="1" w:styleId="ClosingChar">
    <w:name w:val="Closing Char"/>
    <w:link w:val="Closing"/>
    <w:rsid w:val="00FB5783"/>
    <w:rPr>
      <w:sz w:val="22"/>
      <w:szCs w:val="24"/>
    </w:rPr>
  </w:style>
  <w:style w:type="character" w:customStyle="1" w:styleId="CommentSubjectChar">
    <w:name w:val="Comment Subject Char"/>
    <w:link w:val="CommentSubject"/>
    <w:semiHidden/>
    <w:rsid w:val="00FB5783"/>
    <w:rPr>
      <w:b/>
      <w:bCs/>
    </w:rPr>
  </w:style>
  <w:style w:type="character" w:customStyle="1" w:styleId="DateChar">
    <w:name w:val="Date Char"/>
    <w:link w:val="Date"/>
    <w:rsid w:val="00FB5783"/>
    <w:rPr>
      <w:sz w:val="22"/>
      <w:szCs w:val="24"/>
    </w:rPr>
  </w:style>
  <w:style w:type="character" w:customStyle="1" w:styleId="E-mailSignatureChar">
    <w:name w:val="E-mail Signature Char"/>
    <w:link w:val="E-mailSignature"/>
    <w:rsid w:val="00FB5783"/>
    <w:rPr>
      <w:sz w:val="22"/>
      <w:szCs w:val="24"/>
    </w:rPr>
  </w:style>
  <w:style w:type="character" w:customStyle="1" w:styleId="HTMLAddressChar">
    <w:name w:val="HTML Address Char"/>
    <w:link w:val="HTMLAddress"/>
    <w:rsid w:val="00FB5783"/>
    <w:rPr>
      <w:i/>
      <w:iCs/>
      <w:sz w:val="22"/>
      <w:szCs w:val="24"/>
    </w:rPr>
  </w:style>
  <w:style w:type="character" w:customStyle="1" w:styleId="HTMLPreformattedChar">
    <w:name w:val="HTML Preformatted Char"/>
    <w:link w:val="HTMLPreformatted"/>
    <w:rsid w:val="00FB5783"/>
    <w:rPr>
      <w:rFonts w:ascii="Courier New" w:hAnsi="Courier New" w:cs="Courier New"/>
    </w:rPr>
  </w:style>
  <w:style w:type="character" w:customStyle="1" w:styleId="MacroTextChar">
    <w:name w:val="Macro Text Char"/>
    <w:link w:val="Macro"/>
    <w:semiHidden/>
    <w:rsid w:val="00FB5783"/>
    <w:rPr>
      <w:rFonts w:ascii="Courier New" w:hAnsi="Courier New" w:cs="Courier New"/>
    </w:rPr>
  </w:style>
  <w:style w:type="character" w:customStyle="1" w:styleId="MessageHeaderChar">
    <w:name w:val="Message Header Char"/>
    <w:link w:val="MessageHeader"/>
    <w:rsid w:val="00FB5783"/>
    <w:rPr>
      <w:rFonts w:ascii="Arial" w:hAnsi="Arial" w:cs="Arial"/>
      <w:sz w:val="24"/>
      <w:szCs w:val="24"/>
      <w:shd w:val="pct20" w:color="auto" w:fill="auto"/>
    </w:rPr>
  </w:style>
  <w:style w:type="character" w:customStyle="1" w:styleId="NoteHeadingChar">
    <w:name w:val="Note Heading Char"/>
    <w:link w:val="NoteHeading"/>
    <w:rsid w:val="00FB5783"/>
    <w:rPr>
      <w:sz w:val="22"/>
      <w:szCs w:val="24"/>
    </w:rPr>
  </w:style>
  <w:style w:type="character" w:customStyle="1" w:styleId="PlainTextChar">
    <w:name w:val="Plain Text Char"/>
    <w:link w:val="PlainText"/>
    <w:rsid w:val="00FB5783"/>
    <w:rPr>
      <w:rFonts w:ascii="Courier New" w:hAnsi="Courier New" w:cs="Courier New"/>
    </w:rPr>
  </w:style>
  <w:style w:type="character" w:customStyle="1" w:styleId="SalutationChar">
    <w:name w:val="Salutation Char"/>
    <w:link w:val="Salutation"/>
    <w:rsid w:val="00FB5783"/>
    <w:rPr>
      <w:sz w:val="22"/>
      <w:szCs w:val="24"/>
    </w:rPr>
  </w:style>
  <w:style w:type="character" w:customStyle="1" w:styleId="SignatureChar">
    <w:name w:val="Signature Char"/>
    <w:link w:val="Signature"/>
    <w:rsid w:val="00FB5783"/>
    <w:rPr>
      <w:sz w:val="22"/>
      <w:szCs w:val="24"/>
    </w:rPr>
  </w:style>
  <w:style w:type="character" w:customStyle="1" w:styleId="SubtitleChar">
    <w:name w:val="Subtitle Char"/>
    <w:link w:val="Subtitle"/>
    <w:rsid w:val="00FB5783"/>
    <w:rPr>
      <w:rFonts w:ascii="Arial" w:hAnsi="Arial" w:cs="Arial"/>
      <w:sz w:val="24"/>
      <w:szCs w:val="24"/>
    </w:rPr>
  </w:style>
  <w:style w:type="character" w:customStyle="1" w:styleId="TableLeftChar">
    <w:name w:val="Table Left Char"/>
    <w:link w:val="TableLeft"/>
    <w:locked/>
    <w:rsid w:val="00997FC2"/>
    <w:rPr>
      <w:rFonts w:eastAsia="Calibri"/>
      <w:lang w:eastAsia="ja-JP"/>
    </w:rPr>
  </w:style>
  <w:style w:type="character" w:customStyle="1" w:styleId="A2">
    <w:name w:val="A2"/>
    <w:uiPriority w:val="99"/>
    <w:rsid w:val="0080625F"/>
    <w:rPr>
      <w:rFonts w:cs="OPGRL J+ Helvetica Neue LT Std"/>
      <w:color w:val="404041"/>
      <w:sz w:val="20"/>
      <w:szCs w:val="20"/>
    </w:rPr>
  </w:style>
  <w:style w:type="character" w:customStyle="1" w:styleId="ParagraphChar">
    <w:name w:val="Paragraph Char"/>
    <w:link w:val="Paragraph"/>
    <w:locked/>
    <w:rsid w:val="00E4700A"/>
    <w:rPr>
      <w:rFonts w:eastAsia="MS Mincho"/>
      <w:sz w:val="24"/>
      <w:szCs w:val="24"/>
      <w:lang w:eastAsia="ja-JP"/>
    </w:rPr>
  </w:style>
  <w:style w:type="character" w:customStyle="1" w:styleId="normaltextrun">
    <w:name w:val="normaltextrun"/>
    <w:basedOn w:val="DefaultParagraphFont"/>
    <w:rsid w:val="00E31F0C"/>
  </w:style>
  <w:style w:type="character" w:customStyle="1" w:styleId="eop">
    <w:name w:val="eop"/>
    <w:basedOn w:val="DefaultParagraphFont"/>
    <w:rsid w:val="00E31F0C"/>
  </w:style>
  <w:style w:type="character" w:customStyle="1" w:styleId="UnresolvedMention1">
    <w:name w:val="Unresolved Mention1"/>
    <w:basedOn w:val="DefaultParagraphFont"/>
    <w:uiPriority w:val="99"/>
    <w:semiHidden/>
    <w:unhideWhenUsed/>
    <w:rsid w:val="00DE58AD"/>
    <w:rPr>
      <w:color w:val="605E5C"/>
      <w:shd w:val="clear" w:color="auto" w:fill="E1DFDD"/>
    </w:rPr>
  </w:style>
  <w:style w:type="character" w:customStyle="1" w:styleId="UnresolvedMention2">
    <w:name w:val="Unresolved Mention2"/>
    <w:basedOn w:val="DefaultParagraphFont"/>
    <w:rsid w:val="00251D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hyperlink" Target="http://www.ema.europa.eu/docs/en_GB/document_library/Template_or_form/2013/03/WC500139752.doc" TargetMode="External"/><Relationship Id="rId42" Type="http://schemas.openxmlformats.org/officeDocument/2006/relationships/image" Target="media/image27.png"/><Relationship Id="rId47" Type="http://schemas.openxmlformats.org/officeDocument/2006/relationships/image" Target="media/image32.emf"/><Relationship Id="rId63" Type="http://schemas.openxmlformats.org/officeDocument/2006/relationships/image" Target="media/image47.emf"/><Relationship Id="rId68" Type="http://schemas.openxmlformats.org/officeDocument/2006/relationships/hyperlink" Target="http://www.indlaegsseddel.dk/" TargetMode="External"/><Relationship Id="rId84" Type="http://schemas.openxmlformats.org/officeDocument/2006/relationships/footer" Target="footer1.xml"/><Relationship Id="rId89" Type="http://schemas.openxmlformats.org/officeDocument/2006/relationships/styles" Target="styles.xml"/><Relationship Id="rId16" Type="http://schemas.openxmlformats.org/officeDocument/2006/relationships/image" Target="media/image5.jpeg"/><Relationship Id="rId11" Type="http://schemas.openxmlformats.org/officeDocument/2006/relationships/hyperlink" Target="http://www.ema.europa.eu/docs/en_GB/document_library/Template_or_form/2013/03/WC500139752.doc" TargetMode="External"/><Relationship Id="rId32" Type="http://schemas.openxmlformats.org/officeDocument/2006/relationships/image" Target="media/image17.jpeg"/><Relationship Id="rId37" Type="http://schemas.openxmlformats.org/officeDocument/2006/relationships/image" Target="media/image22.emf"/><Relationship Id="rId53" Type="http://schemas.openxmlformats.org/officeDocument/2006/relationships/image" Target="media/image38.png"/><Relationship Id="rId58" Type="http://schemas.openxmlformats.org/officeDocument/2006/relationships/image" Target="media/image42.emf"/><Relationship Id="rId74" Type="http://schemas.openxmlformats.org/officeDocument/2006/relationships/image" Target="media/image54.jpeg"/><Relationship Id="rId79" Type="http://schemas.openxmlformats.org/officeDocument/2006/relationships/hyperlink" Target="http://www.indlaegsseddel.dk/" TargetMode="External"/><Relationship Id="rId5" Type="http://schemas.openxmlformats.org/officeDocument/2006/relationships/customXml" Target="../customXml/item2.xml"/><Relationship Id="rId90" Type="http://schemas.microsoft.com/office/2011/relationships/people" Target="people.xml"/><Relationship Id="rId14" Type="http://schemas.openxmlformats.org/officeDocument/2006/relationships/image" Target="media/image3.jpeg"/><Relationship Id="rId22" Type="http://schemas.openxmlformats.org/officeDocument/2006/relationships/hyperlink" Target="http://www.ema.europa.eu/docs/en_GB/document_library/Template_or_form/2013/03/WC500139752.doc" TargetMode="External"/><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image" Target="media/image33.emf"/><Relationship Id="rId56" Type="http://schemas.openxmlformats.org/officeDocument/2006/relationships/image" Target="media/image40.png"/><Relationship Id="rId64" Type="http://schemas.openxmlformats.org/officeDocument/2006/relationships/image" Target="media/image48.emf"/><Relationship Id="rId69" Type="http://schemas.openxmlformats.org/officeDocument/2006/relationships/hyperlink" Target="http://www.ema.europa.eu/docs/en_GB/document_library/Template_or_form/2013/03/WC500139752.doc" TargetMode="External"/><Relationship Id="rId77" Type="http://schemas.openxmlformats.org/officeDocument/2006/relationships/hyperlink" Target="http://www.indlaegsseddel.dk/" TargetMode="External"/><Relationship Id="rId51" Type="http://schemas.openxmlformats.org/officeDocument/2006/relationships/image" Target="media/image36.emf"/><Relationship Id="rId72" Type="http://schemas.openxmlformats.org/officeDocument/2006/relationships/image" Target="media/image52.jpeg"/><Relationship Id="rId8" Type="http://schemas.openxmlformats.org/officeDocument/2006/relationships/customXml" Target="../customXml/item5.xml"/><Relationship Id="rId80" Type="http://schemas.openxmlformats.org/officeDocument/2006/relationships/hyperlink" Target="http://www.ema.europa.eu/docs/en_GB/document_library/Template_or_form/2013/03/WC500139752.doc" TargetMode="External"/><Relationship Id="rId85" Type="http://schemas.openxmlformats.org/officeDocument/2006/relationships/footer" Target="footer2.xml"/><Relationship Id="rId3" Type="http://schemas.openxmlformats.org/officeDocument/2006/relationships/fontTable" Target="fontTable.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0.jpeg"/><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59" Type="http://schemas.openxmlformats.org/officeDocument/2006/relationships/image" Target="media/image43.emf"/><Relationship Id="rId67" Type="http://schemas.openxmlformats.org/officeDocument/2006/relationships/image" Target="media/image49.jpeg"/><Relationship Id="rId20" Type="http://schemas.openxmlformats.org/officeDocument/2006/relationships/image" Target="media/image9.jpeg"/><Relationship Id="rId41" Type="http://schemas.openxmlformats.org/officeDocument/2006/relationships/image" Target="media/image26.emf"/><Relationship Id="rId54" Type="http://schemas.openxmlformats.org/officeDocument/2006/relationships/image" Target="media/image39.png"/><Relationship Id="rId62" Type="http://schemas.openxmlformats.org/officeDocument/2006/relationships/image" Target="media/image46.emf"/><Relationship Id="rId70" Type="http://schemas.openxmlformats.org/officeDocument/2006/relationships/image" Target="media/image50.jpeg"/><Relationship Id="rId75" Type="http://schemas.openxmlformats.org/officeDocument/2006/relationships/image" Target="media/image55.jpeg"/><Relationship Id="rId83" Type="http://schemas.openxmlformats.org/officeDocument/2006/relationships/header" Target="header1.xml"/><Relationship Id="rId88" Type="http://schemas.openxmlformats.org/officeDocument/2006/relationships/numbering" Target="numbering.xml"/><Relationship Id="rId91" Type="http://schemas.openxmlformats.org/officeDocument/2006/relationships/customXml" Target="../customXml/item6.xml"/><Relationship Id="rId1" Type="http://schemas.openxmlformats.org/officeDocument/2006/relationships/settings" Target="settings.xml"/><Relationship Id="rId6" Type="http://schemas.openxmlformats.org/officeDocument/2006/relationships/customXml" Target="../customXml/item3.xml"/><Relationship Id="rId15" Type="http://schemas.openxmlformats.org/officeDocument/2006/relationships/image" Target="media/image4.jpeg"/><Relationship Id="rId23" Type="http://schemas.openxmlformats.org/officeDocument/2006/relationships/hyperlink" Target="http://www.indlaegsseddel.dk/" TargetMode="External"/><Relationship Id="rId28" Type="http://schemas.openxmlformats.org/officeDocument/2006/relationships/image" Target="media/image13.jpeg"/><Relationship Id="rId36" Type="http://schemas.openxmlformats.org/officeDocument/2006/relationships/image" Target="media/image21.emf"/><Relationship Id="rId49" Type="http://schemas.openxmlformats.org/officeDocument/2006/relationships/image" Target="media/image34.emf"/><Relationship Id="rId57" Type="http://schemas.openxmlformats.org/officeDocument/2006/relationships/image" Target="media/image41.emf"/><Relationship Id="rId10" Type="http://schemas.openxmlformats.org/officeDocument/2006/relationships/hyperlink" Target="https://www.ema.europa.eu/en/medicines/human/EPAR/Humira" TargetMode="External"/><Relationship Id="rId31" Type="http://schemas.openxmlformats.org/officeDocument/2006/relationships/image" Target="media/image16.jpeg"/><Relationship Id="rId44" Type="http://schemas.openxmlformats.org/officeDocument/2006/relationships/image" Target="media/image29.emf"/><Relationship Id="rId52" Type="http://schemas.openxmlformats.org/officeDocument/2006/relationships/image" Target="media/image37.emf"/><Relationship Id="rId60" Type="http://schemas.openxmlformats.org/officeDocument/2006/relationships/image" Target="media/image44.emf"/><Relationship Id="rId65" Type="http://schemas.openxmlformats.org/officeDocument/2006/relationships/hyperlink" Target="http://www.indlaegsseddel.dk/" TargetMode="External"/><Relationship Id="rId73" Type="http://schemas.openxmlformats.org/officeDocument/2006/relationships/image" Target="media/image53.jpeg"/><Relationship Id="rId78" Type="http://schemas.openxmlformats.org/officeDocument/2006/relationships/hyperlink" Target="http://www.ema.europa.eu/docs/en_GB/document_library/Template_or_form/2013/03/WC500139752.doc" TargetMode="External"/><Relationship Id="rId81" Type="http://schemas.openxmlformats.org/officeDocument/2006/relationships/image" Target="media/image57.jpeg"/><Relationship Id="rId86"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yperlink" Target="https://www.ema.europa.eu/en/medicines/human/EPAR/Humira" TargetMode="External"/><Relationship Id="rId13" Type="http://schemas.openxmlformats.org/officeDocument/2006/relationships/image" Target="media/image2.jpeg"/><Relationship Id="rId18" Type="http://schemas.openxmlformats.org/officeDocument/2006/relationships/image" Target="media/image7.jpeg"/><Relationship Id="rId39" Type="http://schemas.openxmlformats.org/officeDocument/2006/relationships/image" Target="media/image24.emf"/><Relationship Id="rId34" Type="http://schemas.openxmlformats.org/officeDocument/2006/relationships/image" Target="media/image19.emf"/><Relationship Id="rId50" Type="http://schemas.openxmlformats.org/officeDocument/2006/relationships/image" Target="media/image35.emf"/><Relationship Id="rId55" Type="http://schemas.openxmlformats.org/officeDocument/2006/relationships/oleObject" Target="embeddings/oleObject1.bin"/><Relationship Id="rId76" Type="http://schemas.openxmlformats.org/officeDocument/2006/relationships/image" Target="media/image56.jpeg"/><Relationship Id="rId7" Type="http://schemas.openxmlformats.org/officeDocument/2006/relationships/customXml" Target="../customXml/item4.xml"/><Relationship Id="rId71" Type="http://schemas.openxmlformats.org/officeDocument/2006/relationships/image" Target="media/image51.jpeg"/><Relationship Id="rId2" Type="http://schemas.openxmlformats.org/officeDocument/2006/relationships/webSettings" Target="webSettings.xml"/><Relationship Id="rId29" Type="http://schemas.openxmlformats.org/officeDocument/2006/relationships/image" Target="media/image14.jpeg"/><Relationship Id="rId24" Type="http://schemas.openxmlformats.org/officeDocument/2006/relationships/hyperlink" Target="http://www.ema.europa.eu/docs/en_GB/document_library/Template_or_form/2013/03/WC500139752.doc" TargetMode="External"/><Relationship Id="rId40" Type="http://schemas.openxmlformats.org/officeDocument/2006/relationships/image" Target="media/image25.emf"/><Relationship Id="rId45" Type="http://schemas.openxmlformats.org/officeDocument/2006/relationships/image" Target="media/image30.emf"/><Relationship Id="rId66" Type="http://schemas.openxmlformats.org/officeDocument/2006/relationships/hyperlink" Target="http://www.ema.europa.eu/docs/en_GB/document_library/Template_or_form/2013/03/WC500139752.doc" TargetMode="External"/><Relationship Id="rId87" Type="http://schemas.openxmlformats.org/officeDocument/2006/relationships/theme" Target="theme/theme1.xml"/><Relationship Id="rId61" Type="http://schemas.openxmlformats.org/officeDocument/2006/relationships/image" Target="media/image45.emf"/><Relationship Id="rId82" Type="http://schemas.openxmlformats.org/officeDocument/2006/relationships/image" Target="media/image58.jpeg"/><Relationship Id="rId1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Sign_x002d_off xmlns="62874b74-7561-4a92-a6e7-f8370cb4455a" xsi:nil="true"/>
    <TaxCatchAll xmlns="a034c160-bfb7-45f5-8632-2eb7e0508071" xsi:nil="true"/>
    <_Flow_SignoffStatus xmlns="62874b74-7561-4a92-a6e7-f8370cb4455a" xsi:nil="true"/>
    <Application_x0020_Status xmlns="62874b74-7561-4a92-a6e7-f8370cb4455a" xsi:nil="true"/>
    <_vti_ItemDeclaredRecord xmlns="62874b74-7561-4a92-a6e7-f8370cb4455a" xsi:nil="true"/>
    <Information xmlns="62874b74-7561-4a92-a6e7-f8370cb4455a" xsi:nil="true"/>
    <lcf76f155ced4ddcb4097134ff3c332f xmlns="62874b74-7561-4a92-a6e7-f8370cb4455a" xsi:nil="true"/>
    <_dlc_DocId xmlns="a034c160-bfb7-45f5-8632-2eb7e0508071">EMADOC-1700519818-2508149</_dlc_DocId>
    <_dlc_DocIdUrl xmlns="a034c160-bfb7-45f5-8632-2eb7e0508071">
      <Url>https://euema.sharepoint.com/sites/CRM/_layouts/15/DocIdRedir.aspx?ID=EMADOC-1700519818-2508149</Url>
      <Description>EMADOC-1700519818-250814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7044A7FB2EB2F4D8B1CA47F982F77DB" ma:contentTypeVersion="7" ma:contentTypeDescription="Create a new document." ma:contentTypeScope="" ma:versionID="f1ce4c1f591fb321d969808d94fb6d4e">
  <xsd:schema xmlns:xsd="http://www.w3.org/2001/XMLSchema" xmlns:xs="http://www.w3.org/2001/XMLSchema" xmlns:p="http://schemas.microsoft.com/office/2006/metadata/properties" xmlns:ns2="a034c160-bfb7-45f5-8632-2eb7e0508071" xmlns:ns3="62874b74-7561-4a92-a6e7-f8370cb4455a" targetNamespace="http://schemas.microsoft.com/office/2006/metadata/properties" ma:root="true" ma:fieldsID="444cf7a999204886a927b198466410c1" ns2:_="" ns3:_="">
    <xsd:import namespace="a034c160-bfb7-45f5-8632-2eb7e0508071"/>
    <xsd:import namespace="62874b74-7561-4a92-a6e7-f8370cb4455a"/>
    <xsd:element name="properties">
      <xsd:complexType>
        <xsd:sequence>
          <xsd:element name="documentManagement">
            <xsd:complexType>
              <xsd:all>
                <xsd:element ref="ns2:_dlc_DocId" minOccurs="0"/>
                <xsd:element ref="ns2:_dlc_DocIdUrl" minOccurs="0"/>
                <xsd:element ref="ns2:_dlc_DocIdPersistId" minOccurs="0"/>
                <xsd:element ref="ns3:_Flow_SignoffStatus" minOccurs="0"/>
                <xsd:element ref="ns3:_vti_ItemDeclaredRecord" minOccurs="0"/>
                <xsd:element ref="ns3:Application_x0020_Status" minOccurs="0"/>
                <xsd:element ref="ns3:Information" minOccurs="0"/>
                <xsd:element ref="ns3:lcf76f155ced4ddcb4097134ff3c332f" minOccurs="0"/>
                <xsd:element ref="ns2:TaxCatchAll"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_Flow_SignoffStatus" ma:index="11" nillable="true" ma:displayName="Sign-off status" ma:internalName="Sign_x002d_off_x0020_status">
      <xsd:simpleType>
        <xsd:restriction base="dms:Text"/>
      </xsd:simpleType>
    </xsd:element>
    <xsd:element name="_vti_ItemDeclaredRecord" ma:index="12" nillable="true" ma:displayName="_vti_ItemDeclaredRecord" ma:format="DateOnly" ma:internalName="_vti_ItemDeclaredRecord">
      <xsd:simpleType>
        <xsd:restriction base="dms:DateTime"/>
      </xsd:simpleType>
    </xsd:element>
    <xsd:element name="Application_x0020_Status" ma:index="13" nillable="true" ma:displayName="Application Status" ma:internalName="Application_x0020_Status">
      <xsd:simpleType>
        <xsd:restriction base="dms:Text">
          <xsd:maxLength value="255"/>
        </xsd:restriction>
      </xsd:simpleType>
    </xsd:element>
    <xsd:element name="Information" ma:index="14" nillable="true" ma:displayName="Information" ma:indexed="true" ma:internalName="Information">
      <xsd:simpleType>
        <xsd:restriction base="dms:Text">
          <xsd:maxLength value="80"/>
        </xsd:restriction>
      </xsd:simpleType>
    </xsd:element>
    <xsd:element name="lcf76f155ced4ddcb4097134ff3c332f" ma:index="15" nillable="true" ma:displayName="Image Tags_0" ma:hidden="true" ma:internalName="lcf76f155ced4ddcb4097134ff3c332f">
      <xsd:simpleType>
        <xsd:restriction base="dms:Note"/>
      </xsd:simpleType>
    </xsd:element>
    <xsd:element name="Sign_x002d_off" ma:index="17" nillable="true" ma:displayName="Sign-off" ma:format="Dropdown" ma:internalName="Sign_x002d_off">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7504800-4C52-4EFA-89A5-15C0B7BCDBC3}">
  <ds:schemaRefs>
    <ds:schemaRef ds:uri="http://schemas.openxmlformats.org/officeDocument/2006/bibliography"/>
  </ds:schemaRefs>
</ds:datastoreItem>
</file>

<file path=customXml/itemProps2.xml><?xml version="1.0" encoding="utf-8"?>
<ds:datastoreItem xmlns:ds="http://schemas.openxmlformats.org/officeDocument/2006/customXml" ds:itemID="{0B750625-847D-420A-B59B-0EBEDA23F66B}">
  <ds:schemaRefs>
    <ds:schemaRef ds:uri="http://schemas.microsoft.com/sharepoint/v3/contenttype/forms"/>
  </ds:schemaRefs>
</ds:datastoreItem>
</file>

<file path=customXml/itemProps3.xml><?xml version="1.0" encoding="utf-8"?>
<ds:datastoreItem xmlns:ds="http://schemas.openxmlformats.org/officeDocument/2006/customXml" ds:itemID="{17980609-A50B-4006-9823-58191C94384C}">
  <ds:schemaRefs>
    <ds:schemaRef ds:uri="http://schemas.microsoft.com/office/2006/metadata/longProperties"/>
  </ds:schemaRefs>
</ds:datastoreItem>
</file>

<file path=customXml/itemProps4.xml><?xml version="1.0" encoding="utf-8"?>
<ds:datastoreItem xmlns:ds="http://schemas.openxmlformats.org/officeDocument/2006/customXml" ds:itemID="{DBC979CF-2FA5-4B0E-A516-1AE787641DF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5D0C4AA-7797-4BB9-8D28-C9CB44078021}"/>
</file>

<file path=customXml/itemProps6.xml><?xml version="1.0" encoding="utf-8"?>
<ds:datastoreItem xmlns:ds="http://schemas.openxmlformats.org/officeDocument/2006/customXml" ds:itemID="{3654E390-728A-4FD1-BA66-BB4717BF41B5}"/>
</file>

<file path=docProps/app.xml><?xml version="1.0" encoding="utf-8"?>
<Properties xmlns="http://schemas.openxmlformats.org/officeDocument/2006/extended-properties" xmlns:vt="http://schemas.openxmlformats.org/officeDocument/2006/docPropsVTypes">
  <Template>Normal</Template>
  <TotalTime>2</TotalTime>
  <Pages>449</Pages>
  <Words>141726</Words>
  <Characters>864530</Characters>
  <Application>Microsoft Office Word</Application>
  <DocSecurity>0</DocSecurity>
  <Lines>7204</Lines>
  <Paragraphs>200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Humira, INN-adalimumab</vt:lpstr>
      <vt:lpstr/>
    </vt:vector>
  </TitlesOfParts>
  <Company/>
  <LinksUpToDate>false</LinksUpToDate>
  <CharactersWithSpaces>100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ira: EPAR – Product information – tracked changes</dc:title>
  <dc:subject>EPAR</dc:subject>
  <dc:creator>CHMP</dc:creator>
  <cp:keywords>Humira, INN-adalimumab;</cp:keywords>
  <cp:lastModifiedBy>AbbVie7</cp:lastModifiedBy>
  <cp:revision>2</cp:revision>
  <dcterms:created xsi:type="dcterms:W3CDTF">2025-09-11T14:07:00Z</dcterms:created>
  <dcterms:modified xsi:type="dcterms:W3CDTF">2025-09-11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044A7FB2EB2F4D8B1CA47F982F77DB</vt:lpwstr>
  </property>
  <property fmtid="{D5CDD505-2E9C-101B-9397-08002B2CF9AE}" pid="3" name="Country Code">
    <vt:lpwstr>DA</vt:lpwstr>
  </property>
  <property fmtid="{D5CDD505-2E9C-101B-9397-08002B2CF9AE}" pid="4" name="DM_Authors">
    <vt:lpwstr/>
  </property>
  <property fmtid="{D5CDD505-2E9C-101B-9397-08002B2CF9AE}" pid="5" name="DM_Creation_Date">
    <vt:lpwstr>26/02/2007 15:12:01</vt:lpwstr>
  </property>
  <property fmtid="{D5CDD505-2E9C-101B-9397-08002B2CF9AE}" pid="6" name="DM_Creator_Name">
    <vt:lpwstr>Fratczak Ganpatsingh Magdalena</vt:lpwstr>
  </property>
  <property fmtid="{D5CDD505-2E9C-101B-9397-08002B2CF9AE}" pid="7" name="DM_emea_bcc">
    <vt:lpwstr/>
  </property>
  <property fmtid="{D5CDD505-2E9C-101B-9397-08002B2CF9AE}" pid="8" name="DM_emea_cc">
    <vt:lpwstr/>
  </property>
  <property fmtid="{D5CDD505-2E9C-101B-9397-08002B2CF9AE}" pid="9" name="DM_emea_doc_category">
    <vt:lpwstr>Product Information</vt:lpwstr>
  </property>
  <property fmtid="{D5CDD505-2E9C-101B-9397-08002B2CF9AE}" pid="10" name="DM_emea_doc_lang">
    <vt:lpwstr/>
  </property>
  <property fmtid="{D5CDD505-2E9C-101B-9397-08002B2CF9AE}" pid="11" name="DM_emea_doc_number">
    <vt:lpwstr>90302</vt:lpwstr>
  </property>
  <property fmtid="{D5CDD505-2E9C-101B-9397-08002B2CF9AE}" pid="12" name="DM_emea_doc_ref_id">
    <vt:lpwstr>EMEA/CHMP/90302/2007</vt:lpwstr>
  </property>
  <property fmtid="{D5CDD505-2E9C-101B-9397-08002B2CF9AE}" pid="13" name="DM_emea_domain">
    <vt:lpwstr>H</vt:lpwstr>
  </property>
  <property fmtid="{D5CDD505-2E9C-101B-9397-08002B2CF9AE}" pid="14" name="DM_emea_from">
    <vt:lpwstr/>
  </property>
  <property fmtid="{D5CDD505-2E9C-101B-9397-08002B2CF9AE}" pid="15" name="DM_emea_internal_label">
    <vt:lpwstr>EMEA</vt:lpwstr>
  </property>
  <property fmtid="{D5CDD505-2E9C-101B-9397-08002B2CF9AE}" pid="16" name="DM_emea_legal_date">
    <vt:lpwstr>nulldate</vt:lpwstr>
  </property>
  <property fmtid="{D5CDD505-2E9C-101B-9397-08002B2CF9AE}" pid="17" name="DM_emea_meeting_action">
    <vt:lpwstr/>
  </property>
  <property fmtid="{D5CDD505-2E9C-101B-9397-08002B2CF9AE}" pid="18" name="DM_emea_meeting_status">
    <vt:lpwstr/>
  </property>
  <property fmtid="{D5CDD505-2E9C-101B-9397-08002B2CF9AE}" pid="19" name="DM_emea_message_subject">
    <vt:lpwstr/>
  </property>
  <property fmtid="{D5CDD505-2E9C-101B-9397-08002B2CF9AE}" pid="20" name="DM_emea_module">
    <vt:lpwstr/>
  </property>
  <property fmtid="{D5CDD505-2E9C-101B-9397-08002B2CF9AE}" pid="21" name="DM_emea_par_dist">
    <vt:lpwstr/>
  </property>
  <property fmtid="{D5CDD505-2E9C-101B-9397-08002B2CF9AE}" pid="22" name="DM_emea_procedure">
    <vt:lpwstr>C</vt:lpwstr>
  </property>
  <property fmtid="{D5CDD505-2E9C-101B-9397-08002B2CF9AE}" pid="23" name="DM_emea_procedure_number">
    <vt:lpwstr/>
  </property>
  <property fmtid="{D5CDD505-2E9C-101B-9397-08002B2CF9AE}" pid="24" name="DM_emea_procedure_ref">
    <vt:lpwstr>EMEA/H/C/000481</vt:lpwstr>
  </property>
  <property fmtid="{D5CDD505-2E9C-101B-9397-08002B2CF9AE}" pid="25" name="DM_emea_procedure_type">
    <vt:lpwstr/>
  </property>
  <property fmtid="{D5CDD505-2E9C-101B-9397-08002B2CF9AE}" pid="26" name="DM_emea_product_number">
    <vt:lpwstr>000481</vt:lpwstr>
  </property>
  <property fmtid="{D5CDD505-2E9C-101B-9397-08002B2CF9AE}" pid="27" name="DM_emea_product_substance">
    <vt:lpwstr>Humira</vt:lpwstr>
  </property>
  <property fmtid="{D5CDD505-2E9C-101B-9397-08002B2CF9AE}" pid="28" name="DM_emea_received_date">
    <vt:lpwstr>nulldate</vt:lpwstr>
  </property>
  <property fmtid="{D5CDD505-2E9C-101B-9397-08002B2CF9AE}" pid="29" name="DM_emea_resp_body">
    <vt:lpwstr>CHMP</vt:lpwstr>
  </property>
  <property fmtid="{D5CDD505-2E9C-101B-9397-08002B2CF9AE}" pid="30" name="DM_emea_revision_label">
    <vt:lpwstr/>
  </property>
  <property fmtid="{D5CDD505-2E9C-101B-9397-08002B2CF9AE}" pid="31" name="DM_emea_sent_date">
    <vt:lpwstr>nulldate</vt:lpwstr>
  </property>
  <property fmtid="{D5CDD505-2E9C-101B-9397-08002B2CF9AE}" pid="32" name="DM_emea_to">
    <vt:lpwstr/>
  </property>
  <property fmtid="{D5CDD505-2E9C-101B-9397-08002B2CF9AE}" pid="33" name="DM_emea_year">
    <vt:lpwstr>2007</vt:lpwstr>
  </property>
  <property fmtid="{D5CDD505-2E9C-101B-9397-08002B2CF9AE}" pid="34" name="DM_Keywords">
    <vt:lpwstr/>
  </property>
  <property fmtid="{D5CDD505-2E9C-101B-9397-08002B2CF9AE}" pid="35" name="DM_Language">
    <vt:lpwstr/>
  </property>
  <property fmtid="{D5CDD505-2E9C-101B-9397-08002B2CF9AE}" pid="36" name="DM_Modifer_Name">
    <vt:lpwstr>Fratczak Ganpatsingh Magdalena</vt:lpwstr>
  </property>
  <property fmtid="{D5CDD505-2E9C-101B-9397-08002B2CF9AE}" pid="37" name="DM_Modified_Date">
    <vt:lpwstr>26/02/2007 15:13:38</vt:lpwstr>
  </property>
  <property fmtid="{D5CDD505-2E9C-101B-9397-08002B2CF9AE}" pid="38" name="DM_Name">
    <vt:lpwstr>Humira-H-481-II-34&amp;35-PI-en</vt:lpwstr>
  </property>
  <property fmtid="{D5CDD505-2E9C-101B-9397-08002B2CF9AE}" pid="39" name="DM_Owner">
    <vt:lpwstr>Fratczak Ganpatsingh Magdalena</vt:lpwstr>
  </property>
  <property fmtid="{D5CDD505-2E9C-101B-9397-08002B2CF9AE}" pid="40" name="DM_Status">
    <vt:lpwstr/>
  </property>
  <property fmtid="{D5CDD505-2E9C-101B-9397-08002B2CF9AE}" pid="41" name="DM_Subject">
    <vt:lpwstr>Product Information-EMEA/CHMP/90302/2007</vt:lpwstr>
  </property>
  <property fmtid="{D5CDD505-2E9C-101B-9397-08002B2CF9AE}" pid="42" name="DM_Title">
    <vt:lpwstr/>
  </property>
  <property fmtid="{D5CDD505-2E9C-101B-9397-08002B2CF9AE}" pid="43" name="DM_Type">
    <vt:lpwstr>emea_product_document</vt:lpwstr>
  </property>
  <property fmtid="{D5CDD505-2E9C-101B-9397-08002B2CF9AE}" pid="44" name="DM_Version">
    <vt:lpwstr>0.1, CURRENT</vt:lpwstr>
  </property>
  <property fmtid="{D5CDD505-2E9C-101B-9397-08002B2CF9AE}" pid="45" name="Document Type">
    <vt:lpwstr>Final Clean Translation</vt:lpwstr>
  </property>
  <property fmtid="{D5CDD505-2E9C-101B-9397-08002B2CF9AE}" pid="46" name="MediaServiceImageTags">
    <vt:lpwstr/>
  </property>
  <property fmtid="{D5CDD505-2E9C-101B-9397-08002B2CF9AE}" pid="47" name="_dlc_DocIdItemGuid">
    <vt:lpwstr>95882500-78ba-464b-bb9c-29d8fd32fbfc</vt:lpwstr>
  </property>
</Properties>
</file>